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60EF4" w14:textId="77777777" w:rsidR="00E04512" w:rsidRPr="00BD2625" w:rsidRDefault="00E04512" w:rsidP="00E04512">
      <w:pPr>
        <w:tabs>
          <w:tab w:val="left" w:pos="3060"/>
        </w:tabs>
        <w:rPr>
          <w:caps/>
        </w:rPr>
      </w:pPr>
      <w:bookmarkStart w:id="0" w:name="_Toc198875823"/>
    </w:p>
    <w:p w14:paraId="50786F65" w14:textId="77777777" w:rsidR="00E04512" w:rsidRPr="005B504E" w:rsidRDefault="00E04512" w:rsidP="00E04512">
      <w:bookmarkStart w:id="1" w:name="_Ref263166168"/>
      <w:bookmarkStart w:id="2" w:name="_Ref263166205"/>
      <w:bookmarkEnd w:id="1"/>
      <w:bookmarkEnd w:id="2"/>
    </w:p>
    <w:p w14:paraId="37565DD8" w14:textId="77777777" w:rsidR="00E04512" w:rsidRPr="005B504E" w:rsidRDefault="00E04512" w:rsidP="00E04512"/>
    <w:p w14:paraId="075AED61" w14:textId="77777777" w:rsidR="00E04512" w:rsidRPr="005B504E" w:rsidRDefault="00E04512" w:rsidP="00E04512"/>
    <w:tbl>
      <w:tblPr>
        <w:tblW w:w="7920" w:type="dxa"/>
        <w:jc w:val="center"/>
        <w:tblInd w:w="-7" w:type="dxa"/>
        <w:tblLook w:val="04A0" w:firstRow="1" w:lastRow="0" w:firstColumn="1" w:lastColumn="0" w:noHBand="0" w:noVBand="1"/>
      </w:tblPr>
      <w:tblGrid>
        <w:gridCol w:w="7920"/>
      </w:tblGrid>
      <w:tr w:rsidR="006E694A" w:rsidRPr="005B504E" w14:paraId="3C06DFFC" w14:textId="77777777">
        <w:trPr>
          <w:jc w:val="center"/>
        </w:trPr>
        <w:tc>
          <w:tcPr>
            <w:tcW w:w="7670" w:type="dxa"/>
          </w:tcPr>
          <w:p w14:paraId="465167C6" w14:textId="77777777" w:rsidR="00E04512" w:rsidRPr="005B504E" w:rsidRDefault="00E04512" w:rsidP="00E04512">
            <w:pPr>
              <w:rPr>
                <w:sz w:val="80"/>
                <w:szCs w:val="80"/>
              </w:rPr>
            </w:pPr>
            <w:r w:rsidRPr="005B504E">
              <w:rPr>
                <w:sz w:val="80"/>
                <w:szCs w:val="80"/>
              </w:rPr>
              <w:t>Common File Format &amp; Media Formats Specification</w:t>
            </w:r>
          </w:p>
        </w:tc>
      </w:tr>
      <w:tr w:rsidR="006E694A" w:rsidRPr="005B504E" w14:paraId="1567610B" w14:textId="77777777">
        <w:trPr>
          <w:jc w:val="center"/>
        </w:trPr>
        <w:tc>
          <w:tcPr>
            <w:tcW w:w="7670" w:type="dxa"/>
            <w:tcMar>
              <w:top w:w="216" w:type="dxa"/>
              <w:left w:w="115" w:type="dxa"/>
              <w:bottom w:w="216" w:type="dxa"/>
              <w:right w:w="115" w:type="dxa"/>
            </w:tcMar>
          </w:tcPr>
          <w:p w14:paraId="6ECBA434" w14:textId="66B5F699" w:rsidR="00E04512" w:rsidRPr="005B504E" w:rsidRDefault="00215EA0" w:rsidP="00F95710">
            <w:pPr>
              <w:pStyle w:val="ColorfulList-Accent21"/>
            </w:pPr>
            <w:r w:rsidRPr="005B504E">
              <w:t>Version 1.</w:t>
            </w:r>
            <w:r w:rsidR="008A3EC0">
              <w:t>2</w:t>
            </w:r>
            <w:r w:rsidRPr="005B504E">
              <w:t xml:space="preserve"> </w:t>
            </w:r>
            <w:ins w:id="3" w:author="Joe McCrossan" w:date="2014-06-01T22:25:00Z">
              <w:r w:rsidR="0083549E">
                <w:t>5</w:t>
              </w:r>
              <w:bookmarkStart w:id="4" w:name="_GoBack"/>
              <w:bookmarkEnd w:id="4"/>
              <w:r w:rsidR="00F95710">
                <w:t xml:space="preserve"> June</w:t>
              </w:r>
            </w:ins>
            <w:del w:id="5" w:author="Joe McCrossan" w:date="2014-06-01T22:25:00Z">
              <w:r w:rsidR="00F77009" w:rsidDel="00F95710">
                <w:delText xml:space="preserve"> </w:delText>
              </w:r>
            </w:del>
            <w:del w:id="6" w:author="Joe McCrossan" w:date="2014-03-16T13:49:00Z">
              <w:r w:rsidR="00330996" w:rsidDel="009D30D6">
                <w:delText>January</w:delText>
              </w:r>
              <w:r w:rsidR="00330996" w:rsidRPr="005B504E" w:rsidDel="009D30D6">
                <w:delText xml:space="preserve"> </w:delText>
              </w:r>
            </w:del>
            <w:ins w:id="7" w:author="Joe McCrossan" w:date="2014-03-16T13:49:00Z">
              <w:r w:rsidR="009D30D6" w:rsidRPr="005B504E">
                <w:t xml:space="preserve"> </w:t>
              </w:r>
            </w:ins>
            <w:r w:rsidR="002F16D9" w:rsidRPr="005B504E">
              <w:t>201</w:t>
            </w:r>
            <w:r w:rsidR="00330996">
              <w:t>4</w:t>
            </w:r>
          </w:p>
        </w:tc>
      </w:tr>
    </w:tbl>
    <w:p w14:paraId="3A02AA1B" w14:textId="77777777" w:rsidR="00E04512" w:rsidRPr="005B504E" w:rsidRDefault="00E04512" w:rsidP="00E04512"/>
    <w:p w14:paraId="13448FC0" w14:textId="77777777" w:rsidR="00020384" w:rsidRPr="005B504E" w:rsidRDefault="00020384" w:rsidP="00E04512"/>
    <w:p w14:paraId="484B663B" w14:textId="77777777" w:rsidR="00020384" w:rsidRPr="005B504E" w:rsidRDefault="00020384" w:rsidP="00020384"/>
    <w:p w14:paraId="0F9DC917" w14:textId="77777777" w:rsidR="00020384" w:rsidRPr="005B504E" w:rsidRDefault="00020384" w:rsidP="00020384"/>
    <w:p w14:paraId="33384129" w14:textId="77777777" w:rsidR="00020384" w:rsidRPr="005B504E" w:rsidRDefault="00020384" w:rsidP="00020384"/>
    <w:p w14:paraId="10289884" w14:textId="77777777" w:rsidR="00020384" w:rsidRPr="005B504E" w:rsidRDefault="00020384" w:rsidP="00020384"/>
    <w:p w14:paraId="006FB289" w14:textId="77777777" w:rsidR="00020384" w:rsidRPr="005B504E" w:rsidRDefault="00020384" w:rsidP="00020384">
      <w:pPr>
        <w:tabs>
          <w:tab w:val="left" w:pos="2175"/>
        </w:tabs>
      </w:pPr>
      <w:r w:rsidRPr="005B504E">
        <w:tab/>
      </w:r>
    </w:p>
    <w:p w14:paraId="5820D62F" w14:textId="77777777" w:rsidR="00E04512" w:rsidRPr="005B504E" w:rsidRDefault="00E04512" w:rsidP="00E04512">
      <w:r w:rsidRPr="005B504E">
        <w:br w:type="page"/>
      </w:r>
      <w:r w:rsidRPr="005B504E">
        <w:rPr>
          <w:u w:val="single"/>
        </w:rPr>
        <w:lastRenderedPageBreak/>
        <w:t>Notice</w:t>
      </w:r>
      <w:r w:rsidRPr="005B504E">
        <w:t>:</w:t>
      </w:r>
    </w:p>
    <w:p w14:paraId="7EC5AD8D" w14:textId="77777777" w:rsidR="006E694A" w:rsidRPr="005B504E" w:rsidRDefault="006E694A" w:rsidP="006E694A">
      <w:r w:rsidRPr="005B504E">
        <w:t xml:space="preserve">As of the date of publication, this document is a release candidate specification subject to DECE Member review and final adoption by vote of the Management Committee of DECE in accordance with the DECE LLC Operating Agreement. Unless there is notice to the contrary, this specification will become an adopted “Ecosystem Specification” on </w:t>
      </w:r>
      <w:r w:rsidR="00C04438" w:rsidRPr="005B504E">
        <w:t>23 November 2013</w:t>
      </w:r>
      <w:r w:rsidRPr="005B504E">
        <w:t>.</w:t>
      </w:r>
    </w:p>
    <w:p w14:paraId="009FF5C9" w14:textId="77777777" w:rsidR="00E04512" w:rsidRPr="005B504E" w:rsidRDefault="00E04512" w:rsidP="00E04512">
      <w:r w:rsidRPr="005B504E">
        <w:t xml:space="preserve">THIS DOCUMENT IS PROVIDED "AS IS" WITH NO WARRANTIES WHATSOEVER, INCLUDING ANY WARRANTY OF MERCHANTABILITY, NONINFRINGEMENT, FITNESS FOR ANY PARTICULAR PURPOSE, OR ANY WARRANTY OTHERWISE ARISING OUT OF ANY PROPOSAL, SPECIFICATION OR SAMPLE.  Digital Entertainment Content Ecosystem (DECE) LLC (“DECE”) and its members disclaim all liability, including liability for infringement of any proprietary rights, relating to use of information in this specification. No license, express or implied, by estoppel or otherwise, to any intellectual property rights is granted herein.  </w:t>
      </w:r>
    </w:p>
    <w:p w14:paraId="13A4C15E" w14:textId="77777777" w:rsidR="00E04512" w:rsidRPr="005B504E" w:rsidRDefault="00E04512" w:rsidP="00E04512">
      <w:r w:rsidRPr="005B504E">
        <w:t>This document is subject to change under applicable license provisions, if any.</w:t>
      </w:r>
    </w:p>
    <w:p w14:paraId="329AE01C" w14:textId="77777777" w:rsidR="00E04512" w:rsidRPr="005B504E" w:rsidRDefault="00E04512" w:rsidP="00E04512">
      <w:r w:rsidRPr="005B504E">
        <w:t>Copyright © 2009-201</w:t>
      </w:r>
      <w:r w:rsidR="006E694A" w:rsidRPr="005B504E">
        <w:t>3</w:t>
      </w:r>
      <w:r w:rsidRPr="005B504E">
        <w:t xml:space="preserve"> by DECE.  Third-party brands and names are the property of their respective owners.  </w:t>
      </w:r>
    </w:p>
    <w:p w14:paraId="7A94508C" w14:textId="77777777" w:rsidR="00E04512" w:rsidRPr="005B504E" w:rsidRDefault="00E04512" w:rsidP="00E04512">
      <w:r w:rsidRPr="005B504E">
        <w:rPr>
          <w:u w:val="single"/>
        </w:rPr>
        <w:t>Optional Implementation Agreement</w:t>
      </w:r>
      <w:r w:rsidRPr="005B504E">
        <w:t>:</w:t>
      </w:r>
    </w:p>
    <w:p w14:paraId="26E30029" w14:textId="77777777" w:rsidR="00537ACF" w:rsidRPr="005B504E" w:rsidRDefault="00537ACF" w:rsidP="00537ACF">
      <w:r w:rsidRPr="005B504E">
        <w:t>DECE offers an optional license agreement relating to the implementation of this document. A copy is available from DECE upon request. Entities executing the agreement receive the benefit of the commitments made by DECE’s members to license on reasonable and nondiscriminatory terms their patent claims necessary to the implementation of this document in exchange for a comparable patent licensing commitment.</w:t>
      </w:r>
    </w:p>
    <w:p w14:paraId="6D89F956" w14:textId="77777777" w:rsidR="00E04512" w:rsidRPr="005B504E" w:rsidRDefault="00E04512" w:rsidP="00E04512">
      <w:r w:rsidRPr="005B504E">
        <w:rPr>
          <w:u w:val="single"/>
        </w:rPr>
        <w:t>Contact Information</w:t>
      </w:r>
      <w:r w:rsidRPr="005B504E">
        <w:t>:</w:t>
      </w:r>
    </w:p>
    <w:p w14:paraId="612F4D47" w14:textId="77777777" w:rsidR="00E04512" w:rsidRPr="005B504E" w:rsidRDefault="00E04512" w:rsidP="00E04512">
      <w:r w:rsidRPr="005B504E">
        <w:t xml:space="preserve">Licensing and contract inquiries and requests should be addressed to us at: </w:t>
      </w:r>
      <w:hyperlink r:id="rId10" w:history="1">
        <w:r w:rsidR="00AF4FDF" w:rsidRPr="005B504E">
          <w:rPr>
            <w:rStyle w:val="Hyperlink"/>
            <w:color w:val="auto"/>
          </w:rPr>
          <w:t>http://www.uvvu.com/uv-for-business.php</w:t>
        </w:r>
      </w:hyperlink>
      <w:r w:rsidR="00AF4FDF" w:rsidRPr="005B504E">
        <w:t xml:space="preserve"> </w:t>
      </w:r>
    </w:p>
    <w:p w14:paraId="6EB49281" w14:textId="77777777" w:rsidR="00E04512" w:rsidRPr="005B504E" w:rsidRDefault="00E04512" w:rsidP="00E04512">
      <w:r w:rsidRPr="005B504E">
        <w:t xml:space="preserve">The URL for the DECE web site is </w:t>
      </w:r>
      <w:hyperlink r:id="rId11" w:history="1">
        <w:r w:rsidRPr="005B504E">
          <w:rPr>
            <w:rStyle w:val="Hyperlink"/>
            <w:color w:val="auto"/>
          </w:rPr>
          <w:t>http://www.uvvu.com</w:t>
        </w:r>
      </w:hyperlink>
    </w:p>
    <w:p w14:paraId="2065466B" w14:textId="77777777" w:rsidR="00E04512" w:rsidRPr="005B504E" w:rsidRDefault="00E04512" w:rsidP="00E04512">
      <w:pPr>
        <w:rPr>
          <w:rFonts w:ascii="URWPalladioL-Roma" w:hAnsi="URWPalladioL-Roma" w:cs="URWPalladioL-Roma"/>
          <w:sz w:val="16"/>
          <w:szCs w:val="16"/>
        </w:rPr>
        <w:sectPr w:rsidR="00E04512" w:rsidRPr="005B504E" w:rsidSect="002F05F1">
          <w:headerReference w:type="default" r:id="rId12"/>
          <w:footerReference w:type="default" r:id="rId13"/>
          <w:pgSz w:w="12240" w:h="15840"/>
          <w:pgMar w:top="1440" w:right="1080" w:bottom="1440" w:left="1080" w:header="720" w:footer="720" w:gutter="0"/>
          <w:cols w:space="720"/>
          <w:docGrid w:linePitch="360"/>
        </w:sectPr>
      </w:pPr>
    </w:p>
    <w:bookmarkEnd w:id="0"/>
    <w:p w14:paraId="684B2B8B" w14:textId="77777777" w:rsidR="00E04512" w:rsidRPr="005B504E" w:rsidRDefault="00E04512" w:rsidP="00E04512">
      <w:pPr>
        <w:rPr>
          <w:rFonts w:ascii="Arial" w:hAnsi="Arial" w:cs="Arial"/>
          <w:b/>
          <w:bCs/>
        </w:rPr>
      </w:pPr>
      <w:r w:rsidRPr="005B504E">
        <w:rPr>
          <w:rFonts w:ascii="Arial" w:hAnsi="Arial" w:cs="Arial"/>
          <w:b/>
          <w:bCs/>
        </w:rPr>
        <w:t>Contents</w:t>
      </w:r>
    </w:p>
    <w:p w14:paraId="56BA1452" w14:textId="77777777" w:rsidR="00882477" w:rsidRDefault="00860A88">
      <w:pPr>
        <w:pStyle w:val="TOC1"/>
        <w:tabs>
          <w:tab w:val="left" w:pos="373"/>
          <w:tab w:val="right" w:leader="dot" w:pos="10070"/>
        </w:tabs>
        <w:rPr>
          <w:ins w:id="10" w:author="Joe McCrossan" w:date="2014-06-01T22:25:00Z"/>
          <w:noProof/>
          <w:lang w:eastAsia="ja-JP"/>
        </w:rPr>
      </w:pPr>
      <w:r w:rsidRPr="005B504E">
        <w:rPr>
          <w:szCs w:val="20"/>
        </w:rPr>
        <w:fldChar w:fldCharType="begin"/>
      </w:r>
      <w:r w:rsidR="00E04512" w:rsidRPr="005B504E">
        <w:rPr>
          <w:szCs w:val="20"/>
        </w:rPr>
        <w:instrText xml:space="preserve"> TOC \o "1-3" \h \z \u </w:instrText>
      </w:r>
      <w:r w:rsidRPr="005B504E">
        <w:rPr>
          <w:szCs w:val="20"/>
        </w:rPr>
        <w:fldChar w:fldCharType="separate"/>
      </w:r>
      <w:ins w:id="11" w:author="Joe McCrossan" w:date="2014-06-01T22:25:00Z">
        <w:r w:rsidR="00882477" w:rsidRPr="00DF3705">
          <w:rPr>
            <w:noProof/>
          </w:rPr>
          <w:t>1</w:t>
        </w:r>
        <w:r w:rsidR="00882477">
          <w:rPr>
            <w:noProof/>
            <w:lang w:eastAsia="ja-JP"/>
          </w:rPr>
          <w:tab/>
        </w:r>
        <w:r w:rsidR="00882477" w:rsidRPr="00DF3705">
          <w:rPr>
            <w:noProof/>
          </w:rPr>
          <w:t>Introduction</w:t>
        </w:r>
        <w:r w:rsidR="00882477">
          <w:rPr>
            <w:noProof/>
          </w:rPr>
          <w:tab/>
        </w:r>
        <w:r w:rsidR="00882477">
          <w:rPr>
            <w:noProof/>
          </w:rPr>
          <w:fldChar w:fldCharType="begin"/>
        </w:r>
        <w:r w:rsidR="00882477">
          <w:rPr>
            <w:noProof/>
          </w:rPr>
          <w:instrText xml:space="preserve"> PAGEREF _Toc263280865 \h </w:instrText>
        </w:r>
      </w:ins>
      <w:r w:rsidR="00882477">
        <w:rPr>
          <w:noProof/>
        </w:rPr>
      </w:r>
      <w:r w:rsidR="00882477">
        <w:rPr>
          <w:noProof/>
        </w:rPr>
        <w:fldChar w:fldCharType="separate"/>
      </w:r>
      <w:ins w:id="12" w:author="Joe McCrossan" w:date="2014-06-01T22:25:00Z">
        <w:r w:rsidR="00882477">
          <w:rPr>
            <w:noProof/>
          </w:rPr>
          <w:t>10</w:t>
        </w:r>
        <w:r w:rsidR="00882477">
          <w:rPr>
            <w:noProof/>
          </w:rPr>
          <w:fldChar w:fldCharType="end"/>
        </w:r>
      </w:ins>
    </w:p>
    <w:p w14:paraId="3BAA7A36" w14:textId="77777777" w:rsidR="00882477" w:rsidRDefault="00882477">
      <w:pPr>
        <w:pStyle w:val="TOC2"/>
        <w:tabs>
          <w:tab w:val="left" w:pos="784"/>
        </w:tabs>
        <w:rPr>
          <w:ins w:id="13" w:author="Joe McCrossan" w:date="2014-06-01T22:25:00Z"/>
          <w:snapToGrid/>
          <w:w w:val="100"/>
          <w:lang w:eastAsia="ja-JP"/>
        </w:rPr>
      </w:pPr>
      <w:ins w:id="14" w:author="Joe McCrossan" w:date="2014-06-01T22:25:00Z">
        <w:r w:rsidRPr="00DF3705">
          <w:rPr>
            <w:rFonts w:ascii="Calibri" w:hAnsi="Calibri" w:cs="Times New Roman"/>
            <w:color w:val="244061"/>
          </w:rPr>
          <w:t>1.1</w:t>
        </w:r>
        <w:r>
          <w:rPr>
            <w:snapToGrid/>
            <w:w w:val="100"/>
            <w:lang w:eastAsia="ja-JP"/>
          </w:rPr>
          <w:tab/>
        </w:r>
        <w:r>
          <w:t>Scope</w:t>
        </w:r>
        <w:r>
          <w:tab/>
        </w:r>
        <w:r>
          <w:fldChar w:fldCharType="begin"/>
        </w:r>
        <w:r>
          <w:instrText xml:space="preserve"> PAGEREF _Toc263280866 \h </w:instrText>
        </w:r>
      </w:ins>
      <w:r>
        <w:fldChar w:fldCharType="separate"/>
      </w:r>
      <w:ins w:id="15" w:author="Joe McCrossan" w:date="2014-06-01T22:25:00Z">
        <w:r>
          <w:t>10</w:t>
        </w:r>
        <w:r>
          <w:fldChar w:fldCharType="end"/>
        </w:r>
      </w:ins>
    </w:p>
    <w:p w14:paraId="161F3D17" w14:textId="77777777" w:rsidR="00882477" w:rsidRDefault="00882477">
      <w:pPr>
        <w:pStyle w:val="TOC2"/>
        <w:tabs>
          <w:tab w:val="left" w:pos="784"/>
        </w:tabs>
        <w:rPr>
          <w:ins w:id="16" w:author="Joe McCrossan" w:date="2014-06-01T22:25:00Z"/>
          <w:snapToGrid/>
          <w:w w:val="100"/>
          <w:lang w:eastAsia="ja-JP"/>
        </w:rPr>
      </w:pPr>
      <w:ins w:id="17" w:author="Joe McCrossan" w:date="2014-06-01T22:25:00Z">
        <w:r w:rsidRPr="00DF3705">
          <w:rPr>
            <w:rFonts w:ascii="Calibri" w:hAnsi="Calibri" w:cs="Times New Roman"/>
            <w:color w:val="244061"/>
          </w:rPr>
          <w:t>1.2</w:t>
        </w:r>
        <w:r>
          <w:rPr>
            <w:snapToGrid/>
            <w:w w:val="100"/>
            <w:lang w:eastAsia="ja-JP"/>
          </w:rPr>
          <w:tab/>
        </w:r>
        <w:r>
          <w:t>Document Organization</w:t>
        </w:r>
        <w:r>
          <w:tab/>
        </w:r>
        <w:r>
          <w:fldChar w:fldCharType="begin"/>
        </w:r>
        <w:r>
          <w:instrText xml:space="preserve"> PAGEREF _Toc263280867 \h </w:instrText>
        </w:r>
      </w:ins>
      <w:r>
        <w:fldChar w:fldCharType="separate"/>
      </w:r>
      <w:ins w:id="18" w:author="Joe McCrossan" w:date="2014-06-01T22:25:00Z">
        <w:r>
          <w:t>10</w:t>
        </w:r>
        <w:r>
          <w:fldChar w:fldCharType="end"/>
        </w:r>
      </w:ins>
    </w:p>
    <w:p w14:paraId="47775C2B" w14:textId="77777777" w:rsidR="00882477" w:rsidRDefault="00882477">
      <w:pPr>
        <w:pStyle w:val="TOC2"/>
        <w:tabs>
          <w:tab w:val="left" w:pos="784"/>
        </w:tabs>
        <w:rPr>
          <w:ins w:id="19" w:author="Joe McCrossan" w:date="2014-06-01T22:25:00Z"/>
          <w:snapToGrid/>
          <w:w w:val="100"/>
          <w:lang w:eastAsia="ja-JP"/>
        </w:rPr>
      </w:pPr>
      <w:ins w:id="20" w:author="Joe McCrossan" w:date="2014-06-01T22:25:00Z">
        <w:r w:rsidRPr="00DF3705">
          <w:rPr>
            <w:rFonts w:ascii="Calibri" w:hAnsi="Calibri" w:cs="Times New Roman"/>
            <w:color w:val="244061"/>
          </w:rPr>
          <w:t>1.3</w:t>
        </w:r>
        <w:r>
          <w:rPr>
            <w:snapToGrid/>
            <w:w w:val="100"/>
            <w:lang w:eastAsia="ja-JP"/>
          </w:rPr>
          <w:tab/>
        </w:r>
        <w:r>
          <w:t>Document Notation and Conventions</w:t>
        </w:r>
        <w:r>
          <w:tab/>
        </w:r>
        <w:r>
          <w:fldChar w:fldCharType="begin"/>
        </w:r>
        <w:r>
          <w:instrText xml:space="preserve"> PAGEREF _Toc263280868 \h </w:instrText>
        </w:r>
      </w:ins>
      <w:r>
        <w:fldChar w:fldCharType="separate"/>
      </w:r>
      <w:ins w:id="21" w:author="Joe McCrossan" w:date="2014-06-01T22:25:00Z">
        <w:r>
          <w:t>10</w:t>
        </w:r>
        <w:r>
          <w:fldChar w:fldCharType="end"/>
        </w:r>
      </w:ins>
    </w:p>
    <w:p w14:paraId="4917BC08" w14:textId="77777777" w:rsidR="00882477" w:rsidRDefault="00882477">
      <w:pPr>
        <w:pStyle w:val="TOC2"/>
        <w:tabs>
          <w:tab w:val="left" w:pos="784"/>
        </w:tabs>
        <w:rPr>
          <w:ins w:id="22" w:author="Joe McCrossan" w:date="2014-06-01T22:25:00Z"/>
          <w:snapToGrid/>
          <w:w w:val="100"/>
          <w:lang w:eastAsia="ja-JP"/>
        </w:rPr>
      </w:pPr>
      <w:ins w:id="23" w:author="Joe McCrossan" w:date="2014-06-01T22:25:00Z">
        <w:r w:rsidRPr="00DF3705">
          <w:rPr>
            <w:rFonts w:ascii="Calibri" w:hAnsi="Calibri" w:cs="Times New Roman"/>
            <w:color w:val="244061"/>
          </w:rPr>
          <w:t>1.4</w:t>
        </w:r>
        <w:r>
          <w:rPr>
            <w:snapToGrid/>
            <w:w w:val="100"/>
            <w:lang w:eastAsia="ja-JP"/>
          </w:rPr>
          <w:tab/>
        </w:r>
        <w:r>
          <w:t>Normative References</w:t>
        </w:r>
        <w:r>
          <w:tab/>
        </w:r>
        <w:r>
          <w:fldChar w:fldCharType="begin"/>
        </w:r>
        <w:r>
          <w:instrText xml:space="preserve"> PAGEREF _Toc263280869 \h </w:instrText>
        </w:r>
      </w:ins>
      <w:r>
        <w:fldChar w:fldCharType="separate"/>
      </w:r>
      <w:ins w:id="24" w:author="Joe McCrossan" w:date="2014-06-01T22:25:00Z">
        <w:r>
          <w:t>11</w:t>
        </w:r>
        <w:r>
          <w:fldChar w:fldCharType="end"/>
        </w:r>
      </w:ins>
    </w:p>
    <w:p w14:paraId="2E9553A7" w14:textId="77777777" w:rsidR="00882477" w:rsidRDefault="00882477">
      <w:pPr>
        <w:pStyle w:val="TOC3"/>
        <w:tabs>
          <w:tab w:val="left" w:pos="1217"/>
          <w:tab w:val="right" w:leader="dot" w:pos="10070"/>
        </w:tabs>
        <w:rPr>
          <w:ins w:id="25" w:author="Joe McCrossan" w:date="2014-06-01T22:25:00Z"/>
          <w:noProof/>
          <w:lang w:eastAsia="ja-JP"/>
        </w:rPr>
      </w:pPr>
      <w:ins w:id="26" w:author="Joe McCrossan" w:date="2014-06-01T22:25:00Z">
        <w:r w:rsidRPr="00DF3705">
          <w:rPr>
            <w:noProof/>
          </w:rPr>
          <w:t>1.4.1</w:t>
        </w:r>
        <w:r>
          <w:rPr>
            <w:noProof/>
            <w:lang w:eastAsia="ja-JP"/>
          </w:rPr>
          <w:tab/>
        </w:r>
        <w:r w:rsidRPr="00DF3705">
          <w:rPr>
            <w:noProof/>
          </w:rPr>
          <w:t>DECE References</w:t>
        </w:r>
        <w:r>
          <w:rPr>
            <w:noProof/>
          </w:rPr>
          <w:tab/>
        </w:r>
        <w:r>
          <w:rPr>
            <w:noProof/>
          </w:rPr>
          <w:fldChar w:fldCharType="begin"/>
        </w:r>
        <w:r>
          <w:rPr>
            <w:noProof/>
          </w:rPr>
          <w:instrText xml:space="preserve"> PAGEREF _Toc263280870 \h </w:instrText>
        </w:r>
      </w:ins>
      <w:r>
        <w:rPr>
          <w:noProof/>
        </w:rPr>
      </w:r>
      <w:r>
        <w:rPr>
          <w:noProof/>
        </w:rPr>
        <w:fldChar w:fldCharType="separate"/>
      </w:r>
      <w:ins w:id="27" w:author="Joe McCrossan" w:date="2014-06-01T22:25:00Z">
        <w:r>
          <w:rPr>
            <w:noProof/>
          </w:rPr>
          <w:t>11</w:t>
        </w:r>
        <w:r>
          <w:rPr>
            <w:noProof/>
          </w:rPr>
          <w:fldChar w:fldCharType="end"/>
        </w:r>
      </w:ins>
    </w:p>
    <w:p w14:paraId="31B6F1DB" w14:textId="77777777" w:rsidR="00882477" w:rsidRDefault="00882477">
      <w:pPr>
        <w:pStyle w:val="TOC3"/>
        <w:tabs>
          <w:tab w:val="left" w:pos="1217"/>
          <w:tab w:val="right" w:leader="dot" w:pos="10070"/>
        </w:tabs>
        <w:rPr>
          <w:ins w:id="28" w:author="Joe McCrossan" w:date="2014-06-01T22:25:00Z"/>
          <w:noProof/>
          <w:lang w:eastAsia="ja-JP"/>
        </w:rPr>
      </w:pPr>
      <w:ins w:id="29" w:author="Joe McCrossan" w:date="2014-06-01T22:25:00Z">
        <w:r w:rsidRPr="00DF3705">
          <w:rPr>
            <w:noProof/>
          </w:rPr>
          <w:t>1.4.2</w:t>
        </w:r>
        <w:r>
          <w:rPr>
            <w:noProof/>
            <w:lang w:eastAsia="ja-JP"/>
          </w:rPr>
          <w:tab/>
        </w:r>
        <w:r w:rsidRPr="00DF3705">
          <w:rPr>
            <w:noProof/>
          </w:rPr>
          <w:t>External References</w:t>
        </w:r>
        <w:r>
          <w:rPr>
            <w:noProof/>
          </w:rPr>
          <w:tab/>
        </w:r>
        <w:r>
          <w:rPr>
            <w:noProof/>
          </w:rPr>
          <w:fldChar w:fldCharType="begin"/>
        </w:r>
        <w:r>
          <w:rPr>
            <w:noProof/>
          </w:rPr>
          <w:instrText xml:space="preserve"> PAGEREF _Toc263280871 \h </w:instrText>
        </w:r>
      </w:ins>
      <w:r>
        <w:rPr>
          <w:noProof/>
        </w:rPr>
      </w:r>
      <w:r>
        <w:rPr>
          <w:noProof/>
        </w:rPr>
        <w:fldChar w:fldCharType="separate"/>
      </w:r>
      <w:ins w:id="30" w:author="Joe McCrossan" w:date="2014-06-01T22:25:00Z">
        <w:r>
          <w:rPr>
            <w:noProof/>
          </w:rPr>
          <w:t>11</w:t>
        </w:r>
        <w:r>
          <w:rPr>
            <w:noProof/>
          </w:rPr>
          <w:fldChar w:fldCharType="end"/>
        </w:r>
      </w:ins>
    </w:p>
    <w:p w14:paraId="52691D46" w14:textId="77777777" w:rsidR="00882477" w:rsidRDefault="00882477">
      <w:pPr>
        <w:pStyle w:val="TOC2"/>
        <w:tabs>
          <w:tab w:val="left" w:pos="784"/>
        </w:tabs>
        <w:rPr>
          <w:ins w:id="31" w:author="Joe McCrossan" w:date="2014-06-01T22:25:00Z"/>
          <w:snapToGrid/>
          <w:w w:val="100"/>
          <w:lang w:eastAsia="ja-JP"/>
        </w:rPr>
      </w:pPr>
      <w:ins w:id="32" w:author="Joe McCrossan" w:date="2014-06-01T22:25:00Z">
        <w:r w:rsidRPr="00DF3705">
          <w:rPr>
            <w:rFonts w:ascii="Calibri" w:hAnsi="Calibri" w:cs="Times New Roman"/>
            <w:color w:val="244061"/>
          </w:rPr>
          <w:t>1.5</w:t>
        </w:r>
        <w:r>
          <w:rPr>
            <w:snapToGrid/>
            <w:w w:val="100"/>
            <w:lang w:eastAsia="ja-JP"/>
          </w:rPr>
          <w:tab/>
        </w:r>
        <w:r>
          <w:t>Informative References</w:t>
        </w:r>
        <w:r>
          <w:tab/>
        </w:r>
        <w:r>
          <w:fldChar w:fldCharType="begin"/>
        </w:r>
        <w:r>
          <w:instrText xml:space="preserve"> PAGEREF _Toc263280872 \h </w:instrText>
        </w:r>
      </w:ins>
      <w:r>
        <w:fldChar w:fldCharType="separate"/>
      </w:r>
      <w:ins w:id="33" w:author="Joe McCrossan" w:date="2014-06-01T22:25:00Z">
        <w:r>
          <w:t>13</w:t>
        </w:r>
        <w:r>
          <w:fldChar w:fldCharType="end"/>
        </w:r>
      </w:ins>
    </w:p>
    <w:p w14:paraId="2594E18B" w14:textId="77777777" w:rsidR="00882477" w:rsidRDefault="00882477">
      <w:pPr>
        <w:pStyle w:val="TOC2"/>
        <w:tabs>
          <w:tab w:val="left" w:pos="784"/>
        </w:tabs>
        <w:rPr>
          <w:ins w:id="34" w:author="Joe McCrossan" w:date="2014-06-01T22:25:00Z"/>
          <w:snapToGrid/>
          <w:w w:val="100"/>
          <w:lang w:eastAsia="ja-JP"/>
        </w:rPr>
      </w:pPr>
      <w:ins w:id="35" w:author="Joe McCrossan" w:date="2014-06-01T22:25:00Z">
        <w:r w:rsidRPr="00DF3705">
          <w:rPr>
            <w:rFonts w:ascii="Calibri" w:hAnsi="Calibri" w:cs="Times New Roman"/>
            <w:color w:val="244061"/>
          </w:rPr>
          <w:t>1.6</w:t>
        </w:r>
        <w:r>
          <w:rPr>
            <w:snapToGrid/>
            <w:w w:val="100"/>
            <w:lang w:eastAsia="ja-JP"/>
          </w:rPr>
          <w:tab/>
        </w:r>
        <w:r>
          <w:t>Terms, Definitions, and Acronyms</w:t>
        </w:r>
        <w:r>
          <w:tab/>
        </w:r>
        <w:r>
          <w:fldChar w:fldCharType="begin"/>
        </w:r>
        <w:r>
          <w:instrText xml:space="preserve"> PAGEREF _Toc263280873 \h </w:instrText>
        </w:r>
      </w:ins>
      <w:r>
        <w:fldChar w:fldCharType="separate"/>
      </w:r>
      <w:ins w:id="36" w:author="Joe McCrossan" w:date="2014-06-01T22:25:00Z">
        <w:r>
          <w:t>14</w:t>
        </w:r>
        <w:r>
          <w:fldChar w:fldCharType="end"/>
        </w:r>
      </w:ins>
    </w:p>
    <w:p w14:paraId="5B9D668A" w14:textId="77777777" w:rsidR="00882477" w:rsidRDefault="00882477">
      <w:pPr>
        <w:pStyle w:val="TOC2"/>
        <w:tabs>
          <w:tab w:val="left" w:pos="784"/>
        </w:tabs>
        <w:rPr>
          <w:ins w:id="37" w:author="Joe McCrossan" w:date="2014-06-01T22:25:00Z"/>
          <w:snapToGrid/>
          <w:w w:val="100"/>
          <w:lang w:eastAsia="ja-JP"/>
        </w:rPr>
      </w:pPr>
      <w:ins w:id="38" w:author="Joe McCrossan" w:date="2014-06-01T22:25:00Z">
        <w:r w:rsidRPr="00DF3705">
          <w:rPr>
            <w:rFonts w:ascii="Calibri" w:hAnsi="Calibri" w:cs="Times New Roman"/>
            <w:color w:val="244061"/>
          </w:rPr>
          <w:t>1.7</w:t>
        </w:r>
        <w:r>
          <w:rPr>
            <w:snapToGrid/>
            <w:w w:val="100"/>
            <w:lang w:eastAsia="ja-JP"/>
          </w:rPr>
          <w:tab/>
        </w:r>
        <w:r>
          <w:t>Architecture (Informative)</w:t>
        </w:r>
        <w:r>
          <w:tab/>
        </w:r>
        <w:r>
          <w:fldChar w:fldCharType="begin"/>
        </w:r>
        <w:r>
          <w:instrText xml:space="preserve"> PAGEREF _Toc263280874 \h </w:instrText>
        </w:r>
      </w:ins>
      <w:r>
        <w:fldChar w:fldCharType="separate"/>
      </w:r>
      <w:ins w:id="39" w:author="Joe McCrossan" w:date="2014-06-01T22:25:00Z">
        <w:r>
          <w:t>17</w:t>
        </w:r>
        <w:r>
          <w:fldChar w:fldCharType="end"/>
        </w:r>
      </w:ins>
    </w:p>
    <w:p w14:paraId="40739C31" w14:textId="77777777" w:rsidR="00882477" w:rsidRDefault="00882477">
      <w:pPr>
        <w:pStyle w:val="TOC3"/>
        <w:tabs>
          <w:tab w:val="left" w:pos="1217"/>
          <w:tab w:val="right" w:leader="dot" w:pos="10070"/>
        </w:tabs>
        <w:rPr>
          <w:ins w:id="40" w:author="Joe McCrossan" w:date="2014-06-01T22:25:00Z"/>
          <w:noProof/>
          <w:lang w:eastAsia="ja-JP"/>
        </w:rPr>
      </w:pPr>
      <w:ins w:id="41" w:author="Joe McCrossan" w:date="2014-06-01T22:25:00Z">
        <w:r w:rsidRPr="00DF3705">
          <w:rPr>
            <w:noProof/>
          </w:rPr>
          <w:t>1.7.1</w:t>
        </w:r>
        <w:r>
          <w:rPr>
            <w:noProof/>
            <w:lang w:eastAsia="ja-JP"/>
          </w:rPr>
          <w:tab/>
        </w:r>
        <w:r w:rsidRPr="00DF3705">
          <w:rPr>
            <w:noProof/>
          </w:rPr>
          <w:t>Media Layers</w:t>
        </w:r>
        <w:r>
          <w:rPr>
            <w:noProof/>
          </w:rPr>
          <w:tab/>
        </w:r>
        <w:r>
          <w:rPr>
            <w:noProof/>
          </w:rPr>
          <w:fldChar w:fldCharType="begin"/>
        </w:r>
        <w:r>
          <w:rPr>
            <w:noProof/>
          </w:rPr>
          <w:instrText xml:space="preserve"> PAGEREF _Toc263280875 \h </w:instrText>
        </w:r>
      </w:ins>
      <w:r>
        <w:rPr>
          <w:noProof/>
        </w:rPr>
      </w:r>
      <w:r>
        <w:rPr>
          <w:noProof/>
        </w:rPr>
        <w:fldChar w:fldCharType="separate"/>
      </w:r>
      <w:ins w:id="42" w:author="Joe McCrossan" w:date="2014-06-01T22:25:00Z">
        <w:r>
          <w:rPr>
            <w:noProof/>
          </w:rPr>
          <w:t>17</w:t>
        </w:r>
        <w:r>
          <w:rPr>
            <w:noProof/>
          </w:rPr>
          <w:fldChar w:fldCharType="end"/>
        </w:r>
      </w:ins>
    </w:p>
    <w:p w14:paraId="2E3BD865" w14:textId="77777777" w:rsidR="00882477" w:rsidRDefault="00882477">
      <w:pPr>
        <w:pStyle w:val="TOC3"/>
        <w:tabs>
          <w:tab w:val="left" w:pos="1217"/>
          <w:tab w:val="right" w:leader="dot" w:pos="10070"/>
        </w:tabs>
        <w:rPr>
          <w:ins w:id="43" w:author="Joe McCrossan" w:date="2014-06-01T22:25:00Z"/>
          <w:noProof/>
          <w:lang w:eastAsia="ja-JP"/>
        </w:rPr>
      </w:pPr>
      <w:ins w:id="44" w:author="Joe McCrossan" w:date="2014-06-01T22:25:00Z">
        <w:r w:rsidRPr="00DF3705">
          <w:rPr>
            <w:noProof/>
          </w:rPr>
          <w:t>1.7.2</w:t>
        </w:r>
        <w:r>
          <w:rPr>
            <w:noProof/>
            <w:lang w:eastAsia="ja-JP"/>
          </w:rPr>
          <w:tab/>
        </w:r>
        <w:r w:rsidRPr="00DF3705">
          <w:rPr>
            <w:noProof/>
          </w:rPr>
          <w:t>Common File Format</w:t>
        </w:r>
        <w:r>
          <w:rPr>
            <w:noProof/>
          </w:rPr>
          <w:tab/>
        </w:r>
        <w:r>
          <w:rPr>
            <w:noProof/>
          </w:rPr>
          <w:fldChar w:fldCharType="begin"/>
        </w:r>
        <w:r>
          <w:rPr>
            <w:noProof/>
          </w:rPr>
          <w:instrText xml:space="preserve"> PAGEREF _Toc263280876 \h </w:instrText>
        </w:r>
      </w:ins>
      <w:r>
        <w:rPr>
          <w:noProof/>
        </w:rPr>
      </w:r>
      <w:r>
        <w:rPr>
          <w:noProof/>
        </w:rPr>
        <w:fldChar w:fldCharType="separate"/>
      </w:r>
      <w:ins w:id="45" w:author="Joe McCrossan" w:date="2014-06-01T22:25:00Z">
        <w:r>
          <w:rPr>
            <w:noProof/>
          </w:rPr>
          <w:t>17</w:t>
        </w:r>
        <w:r>
          <w:rPr>
            <w:noProof/>
          </w:rPr>
          <w:fldChar w:fldCharType="end"/>
        </w:r>
      </w:ins>
    </w:p>
    <w:p w14:paraId="48E9774D" w14:textId="77777777" w:rsidR="00882477" w:rsidRDefault="00882477">
      <w:pPr>
        <w:pStyle w:val="TOC3"/>
        <w:tabs>
          <w:tab w:val="left" w:pos="1217"/>
          <w:tab w:val="right" w:leader="dot" w:pos="10070"/>
        </w:tabs>
        <w:rPr>
          <w:ins w:id="46" w:author="Joe McCrossan" w:date="2014-06-01T22:25:00Z"/>
          <w:noProof/>
          <w:lang w:eastAsia="ja-JP"/>
        </w:rPr>
      </w:pPr>
      <w:ins w:id="47" w:author="Joe McCrossan" w:date="2014-06-01T22:25:00Z">
        <w:r w:rsidRPr="00DF3705">
          <w:rPr>
            <w:noProof/>
          </w:rPr>
          <w:t>1.7.3</w:t>
        </w:r>
        <w:r>
          <w:rPr>
            <w:noProof/>
            <w:lang w:eastAsia="ja-JP"/>
          </w:rPr>
          <w:tab/>
        </w:r>
        <w:r w:rsidRPr="00DF3705">
          <w:rPr>
            <w:noProof/>
          </w:rPr>
          <w:t>Track Encryption and DRM support</w:t>
        </w:r>
        <w:r>
          <w:rPr>
            <w:noProof/>
          </w:rPr>
          <w:tab/>
        </w:r>
        <w:r>
          <w:rPr>
            <w:noProof/>
          </w:rPr>
          <w:fldChar w:fldCharType="begin"/>
        </w:r>
        <w:r>
          <w:rPr>
            <w:noProof/>
          </w:rPr>
          <w:instrText xml:space="preserve"> PAGEREF _Toc263280877 \h </w:instrText>
        </w:r>
      </w:ins>
      <w:r>
        <w:rPr>
          <w:noProof/>
        </w:rPr>
      </w:r>
      <w:r>
        <w:rPr>
          <w:noProof/>
        </w:rPr>
        <w:fldChar w:fldCharType="separate"/>
      </w:r>
      <w:ins w:id="48" w:author="Joe McCrossan" w:date="2014-06-01T22:25:00Z">
        <w:r>
          <w:rPr>
            <w:noProof/>
          </w:rPr>
          <w:t>18</w:t>
        </w:r>
        <w:r>
          <w:rPr>
            <w:noProof/>
          </w:rPr>
          <w:fldChar w:fldCharType="end"/>
        </w:r>
      </w:ins>
    </w:p>
    <w:p w14:paraId="3F92B24B" w14:textId="77777777" w:rsidR="00882477" w:rsidRDefault="00882477">
      <w:pPr>
        <w:pStyle w:val="TOC3"/>
        <w:tabs>
          <w:tab w:val="left" w:pos="1217"/>
          <w:tab w:val="right" w:leader="dot" w:pos="10070"/>
        </w:tabs>
        <w:rPr>
          <w:ins w:id="49" w:author="Joe McCrossan" w:date="2014-06-01T22:25:00Z"/>
          <w:noProof/>
          <w:lang w:eastAsia="ja-JP"/>
        </w:rPr>
      </w:pPr>
      <w:ins w:id="50" w:author="Joe McCrossan" w:date="2014-06-01T22:25:00Z">
        <w:r w:rsidRPr="00DF3705">
          <w:rPr>
            <w:noProof/>
          </w:rPr>
          <w:t>1.7.4</w:t>
        </w:r>
        <w:r>
          <w:rPr>
            <w:noProof/>
            <w:lang w:eastAsia="ja-JP"/>
          </w:rPr>
          <w:tab/>
        </w:r>
        <w:r w:rsidRPr="00DF3705">
          <w:rPr>
            <w:noProof/>
          </w:rPr>
          <w:t>Video Elementary Streams</w:t>
        </w:r>
        <w:r>
          <w:rPr>
            <w:noProof/>
          </w:rPr>
          <w:tab/>
        </w:r>
        <w:r>
          <w:rPr>
            <w:noProof/>
          </w:rPr>
          <w:fldChar w:fldCharType="begin"/>
        </w:r>
        <w:r>
          <w:rPr>
            <w:noProof/>
          </w:rPr>
          <w:instrText xml:space="preserve"> PAGEREF _Toc263280878 \h </w:instrText>
        </w:r>
      </w:ins>
      <w:r>
        <w:rPr>
          <w:noProof/>
        </w:rPr>
      </w:r>
      <w:r>
        <w:rPr>
          <w:noProof/>
        </w:rPr>
        <w:fldChar w:fldCharType="separate"/>
      </w:r>
      <w:ins w:id="51" w:author="Joe McCrossan" w:date="2014-06-01T22:25:00Z">
        <w:r>
          <w:rPr>
            <w:noProof/>
          </w:rPr>
          <w:t>19</w:t>
        </w:r>
        <w:r>
          <w:rPr>
            <w:noProof/>
          </w:rPr>
          <w:fldChar w:fldCharType="end"/>
        </w:r>
      </w:ins>
    </w:p>
    <w:p w14:paraId="79CEC19B" w14:textId="77777777" w:rsidR="00882477" w:rsidRDefault="00882477">
      <w:pPr>
        <w:pStyle w:val="TOC3"/>
        <w:tabs>
          <w:tab w:val="left" w:pos="1217"/>
          <w:tab w:val="right" w:leader="dot" w:pos="10070"/>
        </w:tabs>
        <w:rPr>
          <w:ins w:id="52" w:author="Joe McCrossan" w:date="2014-06-01T22:25:00Z"/>
          <w:noProof/>
          <w:lang w:eastAsia="ja-JP"/>
        </w:rPr>
      </w:pPr>
      <w:ins w:id="53" w:author="Joe McCrossan" w:date="2014-06-01T22:25:00Z">
        <w:r w:rsidRPr="00DF3705">
          <w:rPr>
            <w:noProof/>
          </w:rPr>
          <w:t>1.7.5</w:t>
        </w:r>
        <w:r>
          <w:rPr>
            <w:noProof/>
            <w:lang w:eastAsia="ja-JP"/>
          </w:rPr>
          <w:tab/>
        </w:r>
        <w:r w:rsidRPr="00DF3705">
          <w:rPr>
            <w:noProof/>
          </w:rPr>
          <w:t>Audio Elementary Streams</w:t>
        </w:r>
        <w:r>
          <w:rPr>
            <w:noProof/>
          </w:rPr>
          <w:tab/>
        </w:r>
        <w:r>
          <w:rPr>
            <w:noProof/>
          </w:rPr>
          <w:fldChar w:fldCharType="begin"/>
        </w:r>
        <w:r>
          <w:rPr>
            <w:noProof/>
          </w:rPr>
          <w:instrText xml:space="preserve"> PAGEREF _Toc263280879 \h </w:instrText>
        </w:r>
      </w:ins>
      <w:r>
        <w:rPr>
          <w:noProof/>
        </w:rPr>
      </w:r>
      <w:r>
        <w:rPr>
          <w:noProof/>
        </w:rPr>
        <w:fldChar w:fldCharType="separate"/>
      </w:r>
      <w:ins w:id="54" w:author="Joe McCrossan" w:date="2014-06-01T22:25:00Z">
        <w:r>
          <w:rPr>
            <w:noProof/>
          </w:rPr>
          <w:t>19</w:t>
        </w:r>
        <w:r>
          <w:rPr>
            <w:noProof/>
          </w:rPr>
          <w:fldChar w:fldCharType="end"/>
        </w:r>
      </w:ins>
    </w:p>
    <w:p w14:paraId="0BE659C3" w14:textId="77777777" w:rsidR="00882477" w:rsidRDefault="00882477">
      <w:pPr>
        <w:pStyle w:val="TOC3"/>
        <w:tabs>
          <w:tab w:val="left" w:pos="1217"/>
          <w:tab w:val="right" w:leader="dot" w:pos="10070"/>
        </w:tabs>
        <w:rPr>
          <w:ins w:id="55" w:author="Joe McCrossan" w:date="2014-06-01T22:25:00Z"/>
          <w:noProof/>
          <w:lang w:eastAsia="ja-JP"/>
        </w:rPr>
      </w:pPr>
      <w:ins w:id="56" w:author="Joe McCrossan" w:date="2014-06-01T22:25:00Z">
        <w:r w:rsidRPr="00DF3705">
          <w:rPr>
            <w:noProof/>
          </w:rPr>
          <w:t>1.7.6</w:t>
        </w:r>
        <w:r>
          <w:rPr>
            <w:noProof/>
            <w:lang w:eastAsia="ja-JP"/>
          </w:rPr>
          <w:tab/>
        </w:r>
        <w:r w:rsidRPr="00DF3705">
          <w:rPr>
            <w:noProof/>
          </w:rPr>
          <w:t>Subtitle Elementary Streams</w:t>
        </w:r>
        <w:r>
          <w:rPr>
            <w:noProof/>
          </w:rPr>
          <w:tab/>
        </w:r>
        <w:r>
          <w:rPr>
            <w:noProof/>
          </w:rPr>
          <w:fldChar w:fldCharType="begin"/>
        </w:r>
        <w:r>
          <w:rPr>
            <w:noProof/>
          </w:rPr>
          <w:instrText xml:space="preserve"> PAGEREF _Toc263280880 \h </w:instrText>
        </w:r>
      </w:ins>
      <w:r>
        <w:rPr>
          <w:noProof/>
        </w:rPr>
      </w:r>
      <w:r>
        <w:rPr>
          <w:noProof/>
        </w:rPr>
        <w:fldChar w:fldCharType="separate"/>
      </w:r>
      <w:ins w:id="57" w:author="Joe McCrossan" w:date="2014-06-01T22:25:00Z">
        <w:r>
          <w:rPr>
            <w:noProof/>
          </w:rPr>
          <w:t>19</w:t>
        </w:r>
        <w:r>
          <w:rPr>
            <w:noProof/>
          </w:rPr>
          <w:fldChar w:fldCharType="end"/>
        </w:r>
      </w:ins>
    </w:p>
    <w:p w14:paraId="1F0E4A76" w14:textId="77777777" w:rsidR="00882477" w:rsidRDefault="00882477">
      <w:pPr>
        <w:pStyle w:val="TOC3"/>
        <w:tabs>
          <w:tab w:val="left" w:pos="1217"/>
          <w:tab w:val="right" w:leader="dot" w:pos="10070"/>
        </w:tabs>
        <w:rPr>
          <w:ins w:id="58" w:author="Joe McCrossan" w:date="2014-06-01T22:25:00Z"/>
          <w:noProof/>
          <w:lang w:eastAsia="ja-JP"/>
        </w:rPr>
      </w:pPr>
      <w:ins w:id="59" w:author="Joe McCrossan" w:date="2014-06-01T22:25:00Z">
        <w:r w:rsidRPr="00DF3705">
          <w:rPr>
            <w:noProof/>
          </w:rPr>
          <w:t>1.7.7</w:t>
        </w:r>
        <w:r>
          <w:rPr>
            <w:noProof/>
            <w:lang w:eastAsia="ja-JP"/>
          </w:rPr>
          <w:tab/>
        </w:r>
        <w:r w:rsidRPr="00DF3705">
          <w:rPr>
            <w:noProof/>
          </w:rPr>
          <w:t>Media Profiles</w:t>
        </w:r>
        <w:r>
          <w:rPr>
            <w:noProof/>
          </w:rPr>
          <w:tab/>
        </w:r>
        <w:r>
          <w:rPr>
            <w:noProof/>
          </w:rPr>
          <w:fldChar w:fldCharType="begin"/>
        </w:r>
        <w:r>
          <w:rPr>
            <w:noProof/>
          </w:rPr>
          <w:instrText xml:space="preserve"> PAGEREF _Toc263280881 \h </w:instrText>
        </w:r>
      </w:ins>
      <w:r>
        <w:rPr>
          <w:noProof/>
        </w:rPr>
      </w:r>
      <w:r>
        <w:rPr>
          <w:noProof/>
        </w:rPr>
        <w:fldChar w:fldCharType="separate"/>
      </w:r>
      <w:ins w:id="60" w:author="Joe McCrossan" w:date="2014-06-01T22:25:00Z">
        <w:r>
          <w:rPr>
            <w:noProof/>
          </w:rPr>
          <w:t>19</w:t>
        </w:r>
        <w:r>
          <w:rPr>
            <w:noProof/>
          </w:rPr>
          <w:fldChar w:fldCharType="end"/>
        </w:r>
      </w:ins>
    </w:p>
    <w:p w14:paraId="024B4253" w14:textId="77777777" w:rsidR="00882477" w:rsidRDefault="00882477">
      <w:pPr>
        <w:pStyle w:val="TOC1"/>
        <w:tabs>
          <w:tab w:val="left" w:pos="373"/>
          <w:tab w:val="right" w:leader="dot" w:pos="10070"/>
        </w:tabs>
        <w:rPr>
          <w:ins w:id="61" w:author="Joe McCrossan" w:date="2014-06-01T22:25:00Z"/>
          <w:noProof/>
          <w:lang w:eastAsia="ja-JP"/>
        </w:rPr>
      </w:pPr>
      <w:ins w:id="62" w:author="Joe McCrossan" w:date="2014-06-01T22:25:00Z">
        <w:r w:rsidRPr="00DF3705">
          <w:rPr>
            <w:noProof/>
          </w:rPr>
          <w:t>2</w:t>
        </w:r>
        <w:r>
          <w:rPr>
            <w:noProof/>
            <w:lang w:eastAsia="ja-JP"/>
          </w:rPr>
          <w:tab/>
        </w:r>
        <w:r w:rsidRPr="00DF3705">
          <w:rPr>
            <w:noProof/>
          </w:rPr>
          <w:t>The Common File Format</w:t>
        </w:r>
        <w:r>
          <w:rPr>
            <w:noProof/>
          </w:rPr>
          <w:tab/>
        </w:r>
        <w:r>
          <w:rPr>
            <w:noProof/>
          </w:rPr>
          <w:fldChar w:fldCharType="begin"/>
        </w:r>
        <w:r>
          <w:rPr>
            <w:noProof/>
          </w:rPr>
          <w:instrText xml:space="preserve"> PAGEREF _Toc263280882 \h </w:instrText>
        </w:r>
      </w:ins>
      <w:r>
        <w:rPr>
          <w:noProof/>
        </w:rPr>
      </w:r>
      <w:r>
        <w:rPr>
          <w:noProof/>
        </w:rPr>
        <w:fldChar w:fldCharType="separate"/>
      </w:r>
      <w:ins w:id="63" w:author="Joe McCrossan" w:date="2014-06-01T22:25:00Z">
        <w:r>
          <w:rPr>
            <w:noProof/>
          </w:rPr>
          <w:t>21</w:t>
        </w:r>
        <w:r>
          <w:rPr>
            <w:noProof/>
          </w:rPr>
          <w:fldChar w:fldCharType="end"/>
        </w:r>
      </w:ins>
    </w:p>
    <w:p w14:paraId="1C3C1923" w14:textId="77777777" w:rsidR="00882477" w:rsidRDefault="00882477">
      <w:pPr>
        <w:pStyle w:val="TOC2"/>
        <w:tabs>
          <w:tab w:val="left" w:pos="784"/>
        </w:tabs>
        <w:rPr>
          <w:ins w:id="64" w:author="Joe McCrossan" w:date="2014-06-01T22:25:00Z"/>
          <w:snapToGrid/>
          <w:w w:val="100"/>
          <w:lang w:eastAsia="ja-JP"/>
        </w:rPr>
      </w:pPr>
      <w:ins w:id="65" w:author="Joe McCrossan" w:date="2014-06-01T22:25:00Z">
        <w:r w:rsidRPr="00DF3705">
          <w:rPr>
            <w:rFonts w:ascii="Calibri" w:hAnsi="Calibri" w:cs="Times New Roman"/>
            <w:color w:val="244061"/>
          </w:rPr>
          <w:t>2.1</w:t>
        </w:r>
        <w:r>
          <w:rPr>
            <w:snapToGrid/>
            <w:w w:val="100"/>
            <w:lang w:eastAsia="ja-JP"/>
          </w:rPr>
          <w:tab/>
        </w:r>
        <w:r>
          <w:t>Common File Format</w:t>
        </w:r>
        <w:r>
          <w:tab/>
        </w:r>
        <w:r>
          <w:fldChar w:fldCharType="begin"/>
        </w:r>
        <w:r>
          <w:instrText xml:space="preserve"> PAGEREF _Toc263280883 \h </w:instrText>
        </w:r>
      </w:ins>
      <w:r>
        <w:fldChar w:fldCharType="separate"/>
      </w:r>
      <w:ins w:id="66" w:author="Joe McCrossan" w:date="2014-06-01T22:25:00Z">
        <w:r>
          <w:t>21</w:t>
        </w:r>
        <w:r>
          <w:fldChar w:fldCharType="end"/>
        </w:r>
      </w:ins>
    </w:p>
    <w:p w14:paraId="489D02EC" w14:textId="77777777" w:rsidR="00882477" w:rsidRDefault="00882477">
      <w:pPr>
        <w:pStyle w:val="TOC3"/>
        <w:tabs>
          <w:tab w:val="left" w:pos="1217"/>
          <w:tab w:val="right" w:leader="dot" w:pos="10070"/>
        </w:tabs>
        <w:rPr>
          <w:ins w:id="67" w:author="Joe McCrossan" w:date="2014-06-01T22:25:00Z"/>
          <w:noProof/>
          <w:lang w:eastAsia="ja-JP"/>
        </w:rPr>
      </w:pPr>
      <w:ins w:id="68" w:author="Joe McCrossan" w:date="2014-06-01T22:25:00Z">
        <w:r w:rsidRPr="00DF3705">
          <w:rPr>
            <w:noProof/>
          </w:rPr>
          <w:t>2.1.1</w:t>
        </w:r>
        <w:r>
          <w:rPr>
            <w:noProof/>
            <w:lang w:eastAsia="ja-JP"/>
          </w:rPr>
          <w:tab/>
        </w:r>
        <w:r w:rsidRPr="00DF3705">
          <w:rPr>
            <w:noProof/>
          </w:rPr>
          <w:t>DECE CFF Container Structure</w:t>
        </w:r>
        <w:r>
          <w:rPr>
            <w:noProof/>
          </w:rPr>
          <w:tab/>
        </w:r>
        <w:r>
          <w:rPr>
            <w:noProof/>
          </w:rPr>
          <w:fldChar w:fldCharType="begin"/>
        </w:r>
        <w:r>
          <w:rPr>
            <w:noProof/>
          </w:rPr>
          <w:instrText xml:space="preserve"> PAGEREF _Toc263280884 \h </w:instrText>
        </w:r>
      </w:ins>
      <w:r>
        <w:rPr>
          <w:noProof/>
        </w:rPr>
      </w:r>
      <w:r>
        <w:rPr>
          <w:noProof/>
        </w:rPr>
        <w:fldChar w:fldCharType="separate"/>
      </w:r>
      <w:ins w:id="69" w:author="Joe McCrossan" w:date="2014-06-01T22:25:00Z">
        <w:r>
          <w:rPr>
            <w:noProof/>
          </w:rPr>
          <w:t>24</w:t>
        </w:r>
        <w:r>
          <w:rPr>
            <w:noProof/>
          </w:rPr>
          <w:fldChar w:fldCharType="end"/>
        </w:r>
      </w:ins>
    </w:p>
    <w:p w14:paraId="4A85F2D9" w14:textId="77777777" w:rsidR="00882477" w:rsidRDefault="00882477">
      <w:pPr>
        <w:pStyle w:val="TOC3"/>
        <w:tabs>
          <w:tab w:val="left" w:pos="1217"/>
          <w:tab w:val="right" w:leader="dot" w:pos="10070"/>
        </w:tabs>
        <w:rPr>
          <w:ins w:id="70" w:author="Joe McCrossan" w:date="2014-06-01T22:25:00Z"/>
          <w:noProof/>
          <w:lang w:eastAsia="ja-JP"/>
        </w:rPr>
      </w:pPr>
      <w:ins w:id="71" w:author="Joe McCrossan" w:date="2014-06-01T22:25:00Z">
        <w:r w:rsidRPr="00DF3705">
          <w:rPr>
            <w:noProof/>
          </w:rPr>
          <w:t>2.1.2</w:t>
        </w:r>
        <w:r>
          <w:rPr>
            <w:noProof/>
            <w:lang w:eastAsia="ja-JP"/>
          </w:rPr>
          <w:tab/>
        </w:r>
        <w:r w:rsidRPr="00DF3705">
          <w:rPr>
            <w:noProof/>
          </w:rPr>
          <w:t>DCC Header</w:t>
        </w:r>
        <w:r>
          <w:rPr>
            <w:noProof/>
          </w:rPr>
          <w:tab/>
        </w:r>
        <w:r>
          <w:rPr>
            <w:noProof/>
          </w:rPr>
          <w:fldChar w:fldCharType="begin"/>
        </w:r>
        <w:r>
          <w:rPr>
            <w:noProof/>
          </w:rPr>
          <w:instrText xml:space="preserve"> PAGEREF _Toc263280885 \h </w:instrText>
        </w:r>
      </w:ins>
      <w:r>
        <w:rPr>
          <w:noProof/>
        </w:rPr>
      </w:r>
      <w:r>
        <w:rPr>
          <w:noProof/>
        </w:rPr>
        <w:fldChar w:fldCharType="separate"/>
      </w:r>
      <w:ins w:id="72" w:author="Joe McCrossan" w:date="2014-06-01T22:25:00Z">
        <w:r>
          <w:rPr>
            <w:noProof/>
          </w:rPr>
          <w:t>24</w:t>
        </w:r>
        <w:r>
          <w:rPr>
            <w:noProof/>
          </w:rPr>
          <w:fldChar w:fldCharType="end"/>
        </w:r>
      </w:ins>
    </w:p>
    <w:p w14:paraId="0FC243E1" w14:textId="77777777" w:rsidR="00882477" w:rsidRDefault="00882477">
      <w:pPr>
        <w:pStyle w:val="TOC3"/>
        <w:tabs>
          <w:tab w:val="left" w:pos="1217"/>
          <w:tab w:val="right" w:leader="dot" w:pos="10070"/>
        </w:tabs>
        <w:rPr>
          <w:ins w:id="73" w:author="Joe McCrossan" w:date="2014-06-01T22:25:00Z"/>
          <w:noProof/>
          <w:lang w:eastAsia="ja-JP"/>
        </w:rPr>
      </w:pPr>
      <w:ins w:id="74" w:author="Joe McCrossan" w:date="2014-06-01T22:25:00Z">
        <w:r w:rsidRPr="00DF3705">
          <w:rPr>
            <w:noProof/>
          </w:rPr>
          <w:t>2.1.3</w:t>
        </w:r>
        <w:r>
          <w:rPr>
            <w:noProof/>
            <w:lang w:eastAsia="ja-JP"/>
          </w:rPr>
          <w:tab/>
        </w:r>
        <w:r w:rsidRPr="00DF3705">
          <w:rPr>
            <w:noProof/>
          </w:rPr>
          <w:t>DCC Movie Fragment</w:t>
        </w:r>
        <w:r>
          <w:rPr>
            <w:noProof/>
          </w:rPr>
          <w:tab/>
        </w:r>
        <w:r>
          <w:rPr>
            <w:noProof/>
          </w:rPr>
          <w:fldChar w:fldCharType="begin"/>
        </w:r>
        <w:r>
          <w:rPr>
            <w:noProof/>
          </w:rPr>
          <w:instrText xml:space="preserve"> PAGEREF _Toc263280886 \h </w:instrText>
        </w:r>
      </w:ins>
      <w:r>
        <w:rPr>
          <w:noProof/>
        </w:rPr>
      </w:r>
      <w:r>
        <w:rPr>
          <w:noProof/>
        </w:rPr>
        <w:fldChar w:fldCharType="separate"/>
      </w:r>
      <w:ins w:id="75" w:author="Joe McCrossan" w:date="2014-06-01T22:25:00Z">
        <w:r>
          <w:rPr>
            <w:noProof/>
          </w:rPr>
          <w:t>27</w:t>
        </w:r>
        <w:r>
          <w:rPr>
            <w:noProof/>
          </w:rPr>
          <w:fldChar w:fldCharType="end"/>
        </w:r>
      </w:ins>
    </w:p>
    <w:p w14:paraId="2AB2C86F" w14:textId="77777777" w:rsidR="00882477" w:rsidRDefault="00882477">
      <w:pPr>
        <w:pStyle w:val="TOC3"/>
        <w:tabs>
          <w:tab w:val="left" w:pos="1217"/>
          <w:tab w:val="right" w:leader="dot" w:pos="10070"/>
        </w:tabs>
        <w:rPr>
          <w:ins w:id="76" w:author="Joe McCrossan" w:date="2014-06-01T22:25:00Z"/>
          <w:noProof/>
          <w:lang w:eastAsia="ja-JP"/>
        </w:rPr>
      </w:pPr>
      <w:ins w:id="77" w:author="Joe McCrossan" w:date="2014-06-01T22:25:00Z">
        <w:r w:rsidRPr="00DF3705">
          <w:rPr>
            <w:noProof/>
          </w:rPr>
          <w:t>2.1.4</w:t>
        </w:r>
        <w:r>
          <w:rPr>
            <w:noProof/>
            <w:lang w:eastAsia="ja-JP"/>
          </w:rPr>
          <w:tab/>
        </w:r>
        <w:r w:rsidRPr="00DF3705">
          <w:rPr>
            <w:noProof/>
          </w:rPr>
          <w:t>DCC Footer</w:t>
        </w:r>
        <w:r>
          <w:rPr>
            <w:noProof/>
          </w:rPr>
          <w:tab/>
        </w:r>
        <w:r>
          <w:rPr>
            <w:noProof/>
          </w:rPr>
          <w:fldChar w:fldCharType="begin"/>
        </w:r>
        <w:r>
          <w:rPr>
            <w:noProof/>
          </w:rPr>
          <w:instrText xml:space="preserve"> PAGEREF _Toc263280887 \h </w:instrText>
        </w:r>
      </w:ins>
      <w:r>
        <w:rPr>
          <w:noProof/>
        </w:rPr>
      </w:r>
      <w:r>
        <w:rPr>
          <w:noProof/>
        </w:rPr>
        <w:fldChar w:fldCharType="separate"/>
      </w:r>
      <w:ins w:id="78" w:author="Joe McCrossan" w:date="2014-06-01T22:25:00Z">
        <w:r>
          <w:rPr>
            <w:noProof/>
          </w:rPr>
          <w:t>30</w:t>
        </w:r>
        <w:r>
          <w:rPr>
            <w:noProof/>
          </w:rPr>
          <w:fldChar w:fldCharType="end"/>
        </w:r>
      </w:ins>
    </w:p>
    <w:p w14:paraId="27C01EEC" w14:textId="77777777" w:rsidR="00882477" w:rsidRDefault="00882477">
      <w:pPr>
        <w:pStyle w:val="TOC2"/>
        <w:tabs>
          <w:tab w:val="left" w:pos="784"/>
        </w:tabs>
        <w:rPr>
          <w:ins w:id="79" w:author="Joe McCrossan" w:date="2014-06-01T22:25:00Z"/>
          <w:snapToGrid/>
          <w:w w:val="100"/>
          <w:lang w:eastAsia="ja-JP"/>
        </w:rPr>
      </w:pPr>
      <w:ins w:id="80" w:author="Joe McCrossan" w:date="2014-06-01T22:25:00Z">
        <w:r w:rsidRPr="00DF3705">
          <w:rPr>
            <w:rFonts w:ascii="Calibri" w:hAnsi="Calibri" w:cs="Times New Roman"/>
            <w:color w:val="244061"/>
          </w:rPr>
          <w:t>2.2</w:t>
        </w:r>
        <w:r>
          <w:rPr>
            <w:snapToGrid/>
            <w:w w:val="100"/>
            <w:lang w:eastAsia="ja-JP"/>
          </w:rPr>
          <w:tab/>
        </w:r>
        <w:r>
          <w:t>Extensions to ISO Base Media File Format</w:t>
        </w:r>
        <w:r>
          <w:tab/>
        </w:r>
        <w:r>
          <w:fldChar w:fldCharType="begin"/>
        </w:r>
        <w:r>
          <w:instrText xml:space="preserve"> PAGEREF _Toc263280888 \h </w:instrText>
        </w:r>
      </w:ins>
      <w:r>
        <w:fldChar w:fldCharType="separate"/>
      </w:r>
      <w:ins w:id="81" w:author="Joe McCrossan" w:date="2014-06-01T22:25:00Z">
        <w:r>
          <w:t>31</w:t>
        </w:r>
        <w:r>
          <w:fldChar w:fldCharType="end"/>
        </w:r>
      </w:ins>
    </w:p>
    <w:p w14:paraId="106EF9FC" w14:textId="77777777" w:rsidR="00882477" w:rsidRDefault="00882477">
      <w:pPr>
        <w:pStyle w:val="TOC3"/>
        <w:tabs>
          <w:tab w:val="left" w:pos="1217"/>
          <w:tab w:val="right" w:leader="dot" w:pos="10070"/>
        </w:tabs>
        <w:rPr>
          <w:ins w:id="82" w:author="Joe McCrossan" w:date="2014-06-01T22:25:00Z"/>
          <w:noProof/>
          <w:lang w:eastAsia="ja-JP"/>
        </w:rPr>
      </w:pPr>
      <w:ins w:id="83" w:author="Joe McCrossan" w:date="2014-06-01T22:25:00Z">
        <w:r w:rsidRPr="00DF3705">
          <w:rPr>
            <w:noProof/>
          </w:rPr>
          <w:t>2.2.1</w:t>
        </w:r>
        <w:r>
          <w:rPr>
            <w:noProof/>
            <w:lang w:eastAsia="ja-JP"/>
          </w:rPr>
          <w:tab/>
        </w:r>
        <w:r w:rsidRPr="00DF3705">
          <w:rPr>
            <w:noProof/>
          </w:rPr>
          <w:t>Standards and Conventions</w:t>
        </w:r>
        <w:r>
          <w:rPr>
            <w:noProof/>
          </w:rPr>
          <w:tab/>
        </w:r>
        <w:r>
          <w:rPr>
            <w:noProof/>
          </w:rPr>
          <w:fldChar w:fldCharType="begin"/>
        </w:r>
        <w:r>
          <w:rPr>
            <w:noProof/>
          </w:rPr>
          <w:instrText xml:space="preserve"> PAGEREF _Toc263280889 \h </w:instrText>
        </w:r>
      </w:ins>
      <w:r>
        <w:rPr>
          <w:noProof/>
        </w:rPr>
      </w:r>
      <w:r>
        <w:rPr>
          <w:noProof/>
        </w:rPr>
        <w:fldChar w:fldCharType="separate"/>
      </w:r>
      <w:ins w:id="84" w:author="Joe McCrossan" w:date="2014-06-01T22:25:00Z">
        <w:r>
          <w:rPr>
            <w:noProof/>
          </w:rPr>
          <w:t>31</w:t>
        </w:r>
        <w:r>
          <w:rPr>
            <w:noProof/>
          </w:rPr>
          <w:fldChar w:fldCharType="end"/>
        </w:r>
      </w:ins>
    </w:p>
    <w:p w14:paraId="0C78FF82" w14:textId="77777777" w:rsidR="00882477" w:rsidRDefault="00882477">
      <w:pPr>
        <w:pStyle w:val="TOC3"/>
        <w:tabs>
          <w:tab w:val="left" w:pos="1217"/>
          <w:tab w:val="right" w:leader="dot" w:pos="10070"/>
        </w:tabs>
        <w:rPr>
          <w:ins w:id="85" w:author="Joe McCrossan" w:date="2014-06-01T22:25:00Z"/>
          <w:noProof/>
          <w:lang w:eastAsia="ja-JP"/>
        </w:rPr>
      </w:pPr>
      <w:ins w:id="86" w:author="Joe McCrossan" w:date="2014-06-01T22:25:00Z">
        <w:r w:rsidRPr="00DF3705">
          <w:rPr>
            <w:noProof/>
          </w:rPr>
          <w:t>2.2.2</w:t>
        </w:r>
        <w:r>
          <w:rPr>
            <w:noProof/>
            <w:lang w:eastAsia="ja-JP"/>
          </w:rPr>
          <w:tab/>
        </w:r>
        <w:r w:rsidRPr="00DF3705">
          <w:rPr>
            <w:noProof/>
          </w:rPr>
          <w:t>AVC NAL Unit Storage Box (</w:t>
        </w:r>
        <w:r w:rsidRPr="00DF3705">
          <w:rPr>
            <w:rFonts w:ascii="Courier New" w:hAnsi="Courier New"/>
            <w:noProof/>
          </w:rPr>
          <w:t>‘avcn’</w:t>
        </w:r>
        <w:r w:rsidRPr="00DF3705">
          <w:rPr>
            <w:noProof/>
          </w:rPr>
          <w:t>)</w:t>
        </w:r>
        <w:r>
          <w:rPr>
            <w:noProof/>
          </w:rPr>
          <w:tab/>
        </w:r>
        <w:r>
          <w:rPr>
            <w:noProof/>
          </w:rPr>
          <w:fldChar w:fldCharType="begin"/>
        </w:r>
        <w:r>
          <w:rPr>
            <w:noProof/>
          </w:rPr>
          <w:instrText xml:space="preserve"> PAGEREF _Toc263280890 \h </w:instrText>
        </w:r>
      </w:ins>
      <w:r>
        <w:rPr>
          <w:noProof/>
        </w:rPr>
      </w:r>
      <w:r>
        <w:rPr>
          <w:noProof/>
        </w:rPr>
        <w:fldChar w:fldCharType="separate"/>
      </w:r>
      <w:ins w:id="87" w:author="Joe McCrossan" w:date="2014-06-01T22:25:00Z">
        <w:r>
          <w:rPr>
            <w:noProof/>
          </w:rPr>
          <w:t>32</w:t>
        </w:r>
        <w:r>
          <w:rPr>
            <w:noProof/>
          </w:rPr>
          <w:fldChar w:fldCharType="end"/>
        </w:r>
      </w:ins>
    </w:p>
    <w:p w14:paraId="18EED23B" w14:textId="77777777" w:rsidR="00882477" w:rsidRDefault="00882477">
      <w:pPr>
        <w:pStyle w:val="TOC3"/>
        <w:tabs>
          <w:tab w:val="left" w:pos="1217"/>
          <w:tab w:val="right" w:leader="dot" w:pos="10070"/>
        </w:tabs>
        <w:rPr>
          <w:ins w:id="88" w:author="Joe McCrossan" w:date="2014-06-01T22:25:00Z"/>
          <w:noProof/>
          <w:lang w:eastAsia="ja-JP"/>
        </w:rPr>
      </w:pPr>
      <w:ins w:id="89" w:author="Joe McCrossan" w:date="2014-06-01T22:25:00Z">
        <w:r w:rsidRPr="00DF3705">
          <w:rPr>
            <w:noProof/>
          </w:rPr>
          <w:t>2.2.3</w:t>
        </w:r>
        <w:r>
          <w:rPr>
            <w:noProof/>
            <w:lang w:eastAsia="ja-JP"/>
          </w:rPr>
          <w:tab/>
        </w:r>
        <w:r w:rsidRPr="00DF3705">
          <w:rPr>
            <w:noProof/>
          </w:rPr>
          <w:t xml:space="preserve"> Sample Encryption Box (</w:t>
        </w:r>
        <w:r w:rsidRPr="00DF3705">
          <w:rPr>
            <w:rFonts w:ascii="Courier New" w:hAnsi="Courier New"/>
            <w:noProof/>
          </w:rPr>
          <w:t>‘senc’</w:t>
        </w:r>
        <w:r w:rsidRPr="00DF3705">
          <w:rPr>
            <w:noProof/>
          </w:rPr>
          <w:t>)</w:t>
        </w:r>
        <w:r>
          <w:rPr>
            <w:noProof/>
          </w:rPr>
          <w:tab/>
        </w:r>
        <w:r>
          <w:rPr>
            <w:noProof/>
          </w:rPr>
          <w:fldChar w:fldCharType="begin"/>
        </w:r>
        <w:r>
          <w:rPr>
            <w:noProof/>
          </w:rPr>
          <w:instrText xml:space="preserve"> PAGEREF _Toc263280891 \h </w:instrText>
        </w:r>
      </w:ins>
      <w:r>
        <w:rPr>
          <w:noProof/>
        </w:rPr>
      </w:r>
      <w:r>
        <w:rPr>
          <w:noProof/>
        </w:rPr>
        <w:fldChar w:fldCharType="separate"/>
      </w:r>
      <w:ins w:id="90" w:author="Joe McCrossan" w:date="2014-06-01T22:25:00Z">
        <w:r>
          <w:rPr>
            <w:noProof/>
          </w:rPr>
          <w:t>33</w:t>
        </w:r>
        <w:r>
          <w:rPr>
            <w:noProof/>
          </w:rPr>
          <w:fldChar w:fldCharType="end"/>
        </w:r>
      </w:ins>
    </w:p>
    <w:p w14:paraId="1D03D729" w14:textId="77777777" w:rsidR="00882477" w:rsidRDefault="00882477">
      <w:pPr>
        <w:pStyle w:val="TOC3"/>
        <w:tabs>
          <w:tab w:val="left" w:pos="1217"/>
          <w:tab w:val="right" w:leader="dot" w:pos="10070"/>
        </w:tabs>
        <w:rPr>
          <w:ins w:id="91" w:author="Joe McCrossan" w:date="2014-06-01T22:25:00Z"/>
          <w:noProof/>
          <w:lang w:eastAsia="ja-JP"/>
        </w:rPr>
      </w:pPr>
      <w:ins w:id="92" w:author="Joe McCrossan" w:date="2014-06-01T22:25:00Z">
        <w:r w:rsidRPr="00DF3705">
          <w:rPr>
            <w:noProof/>
          </w:rPr>
          <w:t>2.2.4</w:t>
        </w:r>
        <w:r>
          <w:rPr>
            <w:noProof/>
            <w:lang w:eastAsia="ja-JP"/>
          </w:rPr>
          <w:tab/>
        </w:r>
        <w:r w:rsidRPr="00DF3705">
          <w:rPr>
            <w:noProof/>
          </w:rPr>
          <w:t>Trick Play Box (</w:t>
        </w:r>
        <w:r w:rsidRPr="00DF3705">
          <w:rPr>
            <w:rFonts w:ascii="Courier New" w:hAnsi="Courier New"/>
            <w:noProof/>
          </w:rPr>
          <w:t>‘trik’</w:t>
        </w:r>
        <w:r w:rsidRPr="00DF3705">
          <w:rPr>
            <w:noProof/>
          </w:rPr>
          <w:t>)</w:t>
        </w:r>
        <w:r>
          <w:rPr>
            <w:noProof/>
          </w:rPr>
          <w:tab/>
        </w:r>
        <w:r>
          <w:rPr>
            <w:noProof/>
          </w:rPr>
          <w:fldChar w:fldCharType="begin"/>
        </w:r>
        <w:r>
          <w:rPr>
            <w:noProof/>
          </w:rPr>
          <w:instrText xml:space="preserve"> PAGEREF _Toc263280892 \h </w:instrText>
        </w:r>
      </w:ins>
      <w:r>
        <w:rPr>
          <w:noProof/>
        </w:rPr>
      </w:r>
      <w:r>
        <w:rPr>
          <w:noProof/>
        </w:rPr>
        <w:fldChar w:fldCharType="separate"/>
      </w:r>
      <w:ins w:id="93" w:author="Joe McCrossan" w:date="2014-06-01T22:25:00Z">
        <w:r>
          <w:rPr>
            <w:noProof/>
          </w:rPr>
          <w:t>34</w:t>
        </w:r>
        <w:r>
          <w:rPr>
            <w:noProof/>
          </w:rPr>
          <w:fldChar w:fldCharType="end"/>
        </w:r>
      </w:ins>
    </w:p>
    <w:p w14:paraId="3761FC70" w14:textId="77777777" w:rsidR="00882477" w:rsidRDefault="00882477">
      <w:pPr>
        <w:pStyle w:val="TOC3"/>
        <w:tabs>
          <w:tab w:val="left" w:pos="1217"/>
          <w:tab w:val="right" w:leader="dot" w:pos="10070"/>
        </w:tabs>
        <w:rPr>
          <w:ins w:id="94" w:author="Joe McCrossan" w:date="2014-06-01T22:25:00Z"/>
          <w:noProof/>
          <w:lang w:eastAsia="ja-JP"/>
        </w:rPr>
      </w:pPr>
      <w:ins w:id="95" w:author="Joe McCrossan" w:date="2014-06-01T22:25:00Z">
        <w:r w:rsidRPr="00DF3705">
          <w:rPr>
            <w:noProof/>
          </w:rPr>
          <w:t>2.2.5</w:t>
        </w:r>
        <w:r>
          <w:rPr>
            <w:noProof/>
            <w:lang w:eastAsia="ja-JP"/>
          </w:rPr>
          <w:tab/>
        </w:r>
        <w:r w:rsidRPr="00DF3705">
          <w:rPr>
            <w:noProof/>
          </w:rPr>
          <w:t>Clear Samples within an Encrypted Track</w:t>
        </w:r>
        <w:r>
          <w:rPr>
            <w:noProof/>
          </w:rPr>
          <w:tab/>
        </w:r>
        <w:r>
          <w:rPr>
            <w:noProof/>
          </w:rPr>
          <w:fldChar w:fldCharType="begin"/>
        </w:r>
        <w:r>
          <w:rPr>
            <w:noProof/>
          </w:rPr>
          <w:instrText xml:space="preserve"> PAGEREF _Toc263280893 \h </w:instrText>
        </w:r>
      </w:ins>
      <w:r>
        <w:rPr>
          <w:noProof/>
        </w:rPr>
      </w:r>
      <w:r>
        <w:rPr>
          <w:noProof/>
        </w:rPr>
        <w:fldChar w:fldCharType="separate"/>
      </w:r>
      <w:ins w:id="96" w:author="Joe McCrossan" w:date="2014-06-01T22:25:00Z">
        <w:r>
          <w:rPr>
            <w:noProof/>
          </w:rPr>
          <w:t>36</w:t>
        </w:r>
        <w:r>
          <w:rPr>
            <w:noProof/>
          </w:rPr>
          <w:fldChar w:fldCharType="end"/>
        </w:r>
      </w:ins>
    </w:p>
    <w:p w14:paraId="451E2589" w14:textId="77777777" w:rsidR="00882477" w:rsidRDefault="00882477">
      <w:pPr>
        <w:pStyle w:val="TOC3"/>
        <w:tabs>
          <w:tab w:val="left" w:pos="1217"/>
          <w:tab w:val="right" w:leader="dot" w:pos="10070"/>
        </w:tabs>
        <w:rPr>
          <w:ins w:id="97" w:author="Joe McCrossan" w:date="2014-06-01T22:25:00Z"/>
          <w:noProof/>
          <w:lang w:eastAsia="ja-JP"/>
        </w:rPr>
      </w:pPr>
      <w:ins w:id="98" w:author="Joe McCrossan" w:date="2014-06-01T22:25:00Z">
        <w:r w:rsidRPr="00DF3705">
          <w:rPr>
            <w:noProof/>
          </w:rPr>
          <w:t>2.2.6</w:t>
        </w:r>
        <w:r>
          <w:rPr>
            <w:noProof/>
            <w:lang w:eastAsia="ja-JP"/>
          </w:rPr>
          <w:tab/>
        </w:r>
        <w:r w:rsidRPr="00DF3705">
          <w:rPr>
            <w:noProof/>
          </w:rPr>
          <w:t>Storing Sample Auxiliary Information in a Sample Encryption Box</w:t>
        </w:r>
        <w:r>
          <w:rPr>
            <w:noProof/>
          </w:rPr>
          <w:tab/>
        </w:r>
        <w:r>
          <w:rPr>
            <w:noProof/>
          </w:rPr>
          <w:fldChar w:fldCharType="begin"/>
        </w:r>
        <w:r>
          <w:rPr>
            <w:noProof/>
          </w:rPr>
          <w:instrText xml:space="preserve"> PAGEREF _Toc263280894 \h </w:instrText>
        </w:r>
      </w:ins>
      <w:r>
        <w:rPr>
          <w:noProof/>
        </w:rPr>
      </w:r>
      <w:r>
        <w:rPr>
          <w:noProof/>
        </w:rPr>
        <w:fldChar w:fldCharType="separate"/>
      </w:r>
      <w:ins w:id="99" w:author="Joe McCrossan" w:date="2014-06-01T22:25:00Z">
        <w:r>
          <w:rPr>
            <w:noProof/>
          </w:rPr>
          <w:t>37</w:t>
        </w:r>
        <w:r>
          <w:rPr>
            <w:noProof/>
          </w:rPr>
          <w:fldChar w:fldCharType="end"/>
        </w:r>
      </w:ins>
    </w:p>
    <w:p w14:paraId="3092D23C" w14:textId="77777777" w:rsidR="00882477" w:rsidRDefault="00882477">
      <w:pPr>
        <w:pStyle w:val="TOC2"/>
        <w:tabs>
          <w:tab w:val="left" w:pos="784"/>
        </w:tabs>
        <w:rPr>
          <w:ins w:id="100" w:author="Joe McCrossan" w:date="2014-06-01T22:25:00Z"/>
          <w:snapToGrid/>
          <w:w w:val="100"/>
          <w:lang w:eastAsia="ja-JP"/>
        </w:rPr>
      </w:pPr>
      <w:ins w:id="101" w:author="Joe McCrossan" w:date="2014-06-01T22:25:00Z">
        <w:r w:rsidRPr="00DF3705">
          <w:rPr>
            <w:rFonts w:ascii="Calibri" w:hAnsi="Calibri" w:cs="Times New Roman"/>
            <w:color w:val="244061"/>
          </w:rPr>
          <w:t>2.3</w:t>
        </w:r>
        <w:r>
          <w:rPr>
            <w:snapToGrid/>
            <w:w w:val="100"/>
            <w:lang w:eastAsia="ja-JP"/>
          </w:rPr>
          <w:tab/>
        </w:r>
        <w:r>
          <w:t>Constraints on ISO Base Media File Format Boxes</w:t>
        </w:r>
        <w:r>
          <w:tab/>
        </w:r>
        <w:r>
          <w:fldChar w:fldCharType="begin"/>
        </w:r>
        <w:r>
          <w:instrText xml:space="preserve"> PAGEREF _Toc263280895 \h </w:instrText>
        </w:r>
      </w:ins>
      <w:r>
        <w:fldChar w:fldCharType="separate"/>
      </w:r>
      <w:ins w:id="102" w:author="Joe McCrossan" w:date="2014-06-01T22:25:00Z">
        <w:r>
          <w:t>37</w:t>
        </w:r>
        <w:r>
          <w:fldChar w:fldCharType="end"/>
        </w:r>
      </w:ins>
    </w:p>
    <w:p w14:paraId="0B981CFE" w14:textId="77777777" w:rsidR="00882477" w:rsidRDefault="00882477">
      <w:pPr>
        <w:pStyle w:val="TOC3"/>
        <w:tabs>
          <w:tab w:val="left" w:pos="1217"/>
          <w:tab w:val="right" w:leader="dot" w:pos="10070"/>
        </w:tabs>
        <w:rPr>
          <w:ins w:id="103" w:author="Joe McCrossan" w:date="2014-06-01T22:25:00Z"/>
          <w:noProof/>
          <w:lang w:eastAsia="ja-JP"/>
        </w:rPr>
      </w:pPr>
      <w:ins w:id="104" w:author="Joe McCrossan" w:date="2014-06-01T22:25:00Z">
        <w:r w:rsidRPr="00DF3705">
          <w:rPr>
            <w:noProof/>
          </w:rPr>
          <w:t>2.3.1</w:t>
        </w:r>
        <w:r>
          <w:rPr>
            <w:noProof/>
            <w:lang w:eastAsia="ja-JP"/>
          </w:rPr>
          <w:tab/>
        </w:r>
        <w:r w:rsidRPr="00DF3705">
          <w:rPr>
            <w:noProof/>
          </w:rPr>
          <w:t>File Type Box (</w:t>
        </w:r>
        <w:r w:rsidRPr="00DF3705">
          <w:rPr>
            <w:rFonts w:ascii="Courier New" w:hAnsi="Courier New"/>
            <w:noProof/>
          </w:rPr>
          <w:t>‘ftyp’</w:t>
        </w:r>
        <w:r w:rsidRPr="00DF3705">
          <w:rPr>
            <w:noProof/>
          </w:rPr>
          <w:t>)</w:t>
        </w:r>
        <w:r>
          <w:rPr>
            <w:noProof/>
          </w:rPr>
          <w:tab/>
        </w:r>
        <w:r>
          <w:rPr>
            <w:noProof/>
          </w:rPr>
          <w:fldChar w:fldCharType="begin"/>
        </w:r>
        <w:r>
          <w:rPr>
            <w:noProof/>
          </w:rPr>
          <w:instrText xml:space="preserve"> PAGEREF _Toc263280896 \h </w:instrText>
        </w:r>
      </w:ins>
      <w:r>
        <w:rPr>
          <w:noProof/>
        </w:rPr>
      </w:r>
      <w:r>
        <w:rPr>
          <w:noProof/>
        </w:rPr>
        <w:fldChar w:fldCharType="separate"/>
      </w:r>
      <w:ins w:id="105" w:author="Joe McCrossan" w:date="2014-06-01T22:25:00Z">
        <w:r>
          <w:rPr>
            <w:noProof/>
          </w:rPr>
          <w:t>37</w:t>
        </w:r>
        <w:r>
          <w:rPr>
            <w:noProof/>
          </w:rPr>
          <w:fldChar w:fldCharType="end"/>
        </w:r>
      </w:ins>
    </w:p>
    <w:p w14:paraId="659D03E7" w14:textId="77777777" w:rsidR="00882477" w:rsidRDefault="00882477">
      <w:pPr>
        <w:pStyle w:val="TOC3"/>
        <w:tabs>
          <w:tab w:val="left" w:pos="1217"/>
          <w:tab w:val="right" w:leader="dot" w:pos="10070"/>
        </w:tabs>
        <w:rPr>
          <w:ins w:id="106" w:author="Joe McCrossan" w:date="2014-06-01T22:25:00Z"/>
          <w:noProof/>
          <w:lang w:eastAsia="ja-JP"/>
        </w:rPr>
      </w:pPr>
      <w:ins w:id="107" w:author="Joe McCrossan" w:date="2014-06-01T22:25:00Z">
        <w:r w:rsidRPr="00DF3705">
          <w:rPr>
            <w:noProof/>
          </w:rPr>
          <w:t>2.3.2</w:t>
        </w:r>
        <w:r>
          <w:rPr>
            <w:noProof/>
            <w:lang w:eastAsia="ja-JP"/>
          </w:rPr>
          <w:tab/>
        </w:r>
        <w:r w:rsidRPr="00DF3705">
          <w:rPr>
            <w:noProof/>
          </w:rPr>
          <w:t>Movie Header Box (</w:t>
        </w:r>
        <w:r w:rsidRPr="00DF3705">
          <w:rPr>
            <w:rFonts w:ascii="Courier New" w:hAnsi="Courier New"/>
            <w:noProof/>
          </w:rPr>
          <w:t>‘mvhd’</w:t>
        </w:r>
        <w:r w:rsidRPr="00DF3705">
          <w:rPr>
            <w:noProof/>
          </w:rPr>
          <w:t>)</w:t>
        </w:r>
        <w:r>
          <w:rPr>
            <w:noProof/>
          </w:rPr>
          <w:tab/>
        </w:r>
        <w:r>
          <w:rPr>
            <w:noProof/>
          </w:rPr>
          <w:fldChar w:fldCharType="begin"/>
        </w:r>
        <w:r>
          <w:rPr>
            <w:noProof/>
          </w:rPr>
          <w:instrText xml:space="preserve"> PAGEREF _Toc263280897 \h </w:instrText>
        </w:r>
      </w:ins>
      <w:r>
        <w:rPr>
          <w:noProof/>
        </w:rPr>
      </w:r>
      <w:r>
        <w:rPr>
          <w:noProof/>
        </w:rPr>
        <w:fldChar w:fldCharType="separate"/>
      </w:r>
      <w:ins w:id="108" w:author="Joe McCrossan" w:date="2014-06-01T22:25:00Z">
        <w:r>
          <w:rPr>
            <w:noProof/>
          </w:rPr>
          <w:t>38</w:t>
        </w:r>
        <w:r>
          <w:rPr>
            <w:noProof/>
          </w:rPr>
          <w:fldChar w:fldCharType="end"/>
        </w:r>
      </w:ins>
    </w:p>
    <w:p w14:paraId="53ABA7A2" w14:textId="77777777" w:rsidR="00882477" w:rsidRDefault="00882477">
      <w:pPr>
        <w:pStyle w:val="TOC3"/>
        <w:tabs>
          <w:tab w:val="left" w:pos="1217"/>
          <w:tab w:val="right" w:leader="dot" w:pos="10070"/>
        </w:tabs>
        <w:rPr>
          <w:ins w:id="109" w:author="Joe McCrossan" w:date="2014-06-01T22:25:00Z"/>
          <w:noProof/>
          <w:lang w:eastAsia="ja-JP"/>
        </w:rPr>
      </w:pPr>
      <w:ins w:id="110" w:author="Joe McCrossan" w:date="2014-06-01T22:25:00Z">
        <w:r w:rsidRPr="00DF3705">
          <w:rPr>
            <w:noProof/>
          </w:rPr>
          <w:t>2.3.3</w:t>
        </w:r>
        <w:r>
          <w:rPr>
            <w:noProof/>
            <w:lang w:eastAsia="ja-JP"/>
          </w:rPr>
          <w:tab/>
        </w:r>
        <w:r w:rsidRPr="00DF3705">
          <w:rPr>
            <w:noProof/>
          </w:rPr>
          <w:t>Handler Reference Box (</w:t>
        </w:r>
        <w:r w:rsidRPr="00DF3705">
          <w:rPr>
            <w:rFonts w:ascii="Courier New" w:hAnsi="Courier New"/>
            <w:noProof/>
          </w:rPr>
          <w:t>‘hdlr’</w:t>
        </w:r>
        <w:r w:rsidRPr="00DF3705">
          <w:rPr>
            <w:noProof/>
          </w:rPr>
          <w:t>) for Common File Metadata</w:t>
        </w:r>
        <w:r>
          <w:rPr>
            <w:noProof/>
          </w:rPr>
          <w:tab/>
        </w:r>
        <w:r>
          <w:rPr>
            <w:noProof/>
          </w:rPr>
          <w:fldChar w:fldCharType="begin"/>
        </w:r>
        <w:r>
          <w:rPr>
            <w:noProof/>
          </w:rPr>
          <w:instrText xml:space="preserve"> PAGEREF _Toc263280898 \h </w:instrText>
        </w:r>
      </w:ins>
      <w:r>
        <w:rPr>
          <w:noProof/>
        </w:rPr>
      </w:r>
      <w:r>
        <w:rPr>
          <w:noProof/>
        </w:rPr>
        <w:fldChar w:fldCharType="separate"/>
      </w:r>
      <w:ins w:id="111" w:author="Joe McCrossan" w:date="2014-06-01T22:25:00Z">
        <w:r>
          <w:rPr>
            <w:noProof/>
          </w:rPr>
          <w:t>38</w:t>
        </w:r>
        <w:r>
          <w:rPr>
            <w:noProof/>
          </w:rPr>
          <w:fldChar w:fldCharType="end"/>
        </w:r>
      </w:ins>
    </w:p>
    <w:p w14:paraId="7B4ACF35" w14:textId="77777777" w:rsidR="00882477" w:rsidRDefault="00882477">
      <w:pPr>
        <w:pStyle w:val="TOC3"/>
        <w:tabs>
          <w:tab w:val="left" w:pos="1217"/>
          <w:tab w:val="right" w:leader="dot" w:pos="10070"/>
        </w:tabs>
        <w:rPr>
          <w:ins w:id="112" w:author="Joe McCrossan" w:date="2014-06-01T22:25:00Z"/>
          <w:noProof/>
          <w:lang w:eastAsia="ja-JP"/>
        </w:rPr>
      </w:pPr>
      <w:ins w:id="113" w:author="Joe McCrossan" w:date="2014-06-01T22:25:00Z">
        <w:r w:rsidRPr="00DF3705">
          <w:rPr>
            <w:noProof/>
          </w:rPr>
          <w:t>2.3.4</w:t>
        </w:r>
        <w:r>
          <w:rPr>
            <w:noProof/>
            <w:lang w:eastAsia="ja-JP"/>
          </w:rPr>
          <w:tab/>
        </w:r>
        <w:r w:rsidRPr="00DF3705">
          <w:rPr>
            <w:noProof/>
          </w:rPr>
          <w:t>XML Box (</w:t>
        </w:r>
        <w:r w:rsidRPr="00DF3705">
          <w:rPr>
            <w:rFonts w:ascii="Courier New" w:hAnsi="Courier New"/>
            <w:noProof/>
          </w:rPr>
          <w:t>‘xml’</w:t>
        </w:r>
        <w:r w:rsidRPr="00DF3705">
          <w:rPr>
            <w:noProof/>
          </w:rPr>
          <w:t>) for Common File Metadata</w:t>
        </w:r>
        <w:r>
          <w:rPr>
            <w:noProof/>
          </w:rPr>
          <w:tab/>
        </w:r>
        <w:r>
          <w:rPr>
            <w:noProof/>
          </w:rPr>
          <w:fldChar w:fldCharType="begin"/>
        </w:r>
        <w:r>
          <w:rPr>
            <w:noProof/>
          </w:rPr>
          <w:instrText xml:space="preserve"> PAGEREF _Toc263280899 \h </w:instrText>
        </w:r>
      </w:ins>
      <w:r>
        <w:rPr>
          <w:noProof/>
        </w:rPr>
      </w:r>
      <w:r>
        <w:rPr>
          <w:noProof/>
        </w:rPr>
        <w:fldChar w:fldCharType="separate"/>
      </w:r>
      <w:ins w:id="114" w:author="Joe McCrossan" w:date="2014-06-01T22:25:00Z">
        <w:r>
          <w:rPr>
            <w:noProof/>
          </w:rPr>
          <w:t>38</w:t>
        </w:r>
        <w:r>
          <w:rPr>
            <w:noProof/>
          </w:rPr>
          <w:fldChar w:fldCharType="end"/>
        </w:r>
      </w:ins>
    </w:p>
    <w:p w14:paraId="7FFC30E4" w14:textId="77777777" w:rsidR="00882477" w:rsidRDefault="00882477">
      <w:pPr>
        <w:pStyle w:val="TOC3"/>
        <w:tabs>
          <w:tab w:val="left" w:pos="1217"/>
          <w:tab w:val="right" w:leader="dot" w:pos="10070"/>
        </w:tabs>
        <w:rPr>
          <w:ins w:id="115" w:author="Joe McCrossan" w:date="2014-06-01T22:25:00Z"/>
          <w:noProof/>
          <w:lang w:eastAsia="ja-JP"/>
        </w:rPr>
      </w:pPr>
      <w:ins w:id="116" w:author="Joe McCrossan" w:date="2014-06-01T22:25:00Z">
        <w:r w:rsidRPr="00DF3705">
          <w:rPr>
            <w:noProof/>
          </w:rPr>
          <w:t>2.3.5</w:t>
        </w:r>
        <w:r>
          <w:rPr>
            <w:noProof/>
            <w:lang w:eastAsia="ja-JP"/>
          </w:rPr>
          <w:tab/>
        </w:r>
        <w:r w:rsidRPr="00DF3705">
          <w:rPr>
            <w:noProof/>
          </w:rPr>
          <w:t>Track Header Box (</w:t>
        </w:r>
        <w:r w:rsidRPr="00DF3705">
          <w:rPr>
            <w:rFonts w:ascii="Courier New" w:hAnsi="Courier New"/>
            <w:noProof/>
          </w:rPr>
          <w:t>‘tkhd’</w:t>
        </w:r>
        <w:r w:rsidRPr="00DF3705">
          <w:rPr>
            <w:noProof/>
          </w:rPr>
          <w:t>)</w:t>
        </w:r>
        <w:r>
          <w:rPr>
            <w:noProof/>
          </w:rPr>
          <w:tab/>
        </w:r>
        <w:r>
          <w:rPr>
            <w:noProof/>
          </w:rPr>
          <w:fldChar w:fldCharType="begin"/>
        </w:r>
        <w:r>
          <w:rPr>
            <w:noProof/>
          </w:rPr>
          <w:instrText xml:space="preserve"> PAGEREF _Toc263280900 \h </w:instrText>
        </w:r>
      </w:ins>
      <w:r>
        <w:rPr>
          <w:noProof/>
        </w:rPr>
      </w:r>
      <w:r>
        <w:rPr>
          <w:noProof/>
        </w:rPr>
        <w:fldChar w:fldCharType="separate"/>
      </w:r>
      <w:ins w:id="117" w:author="Joe McCrossan" w:date="2014-06-01T22:25:00Z">
        <w:r>
          <w:rPr>
            <w:noProof/>
          </w:rPr>
          <w:t>39</w:t>
        </w:r>
        <w:r>
          <w:rPr>
            <w:noProof/>
          </w:rPr>
          <w:fldChar w:fldCharType="end"/>
        </w:r>
      </w:ins>
    </w:p>
    <w:p w14:paraId="08EC98C9" w14:textId="77777777" w:rsidR="00882477" w:rsidRDefault="00882477">
      <w:pPr>
        <w:pStyle w:val="TOC3"/>
        <w:tabs>
          <w:tab w:val="left" w:pos="1217"/>
          <w:tab w:val="right" w:leader="dot" w:pos="10070"/>
        </w:tabs>
        <w:rPr>
          <w:ins w:id="118" w:author="Joe McCrossan" w:date="2014-06-01T22:25:00Z"/>
          <w:noProof/>
          <w:lang w:eastAsia="ja-JP"/>
        </w:rPr>
      </w:pPr>
      <w:ins w:id="119" w:author="Joe McCrossan" w:date="2014-06-01T22:25:00Z">
        <w:r w:rsidRPr="00DF3705">
          <w:rPr>
            <w:noProof/>
          </w:rPr>
          <w:t>2.3.6</w:t>
        </w:r>
        <w:r>
          <w:rPr>
            <w:noProof/>
            <w:lang w:eastAsia="ja-JP"/>
          </w:rPr>
          <w:tab/>
        </w:r>
        <w:r w:rsidRPr="00DF3705">
          <w:rPr>
            <w:noProof/>
          </w:rPr>
          <w:t>Media Header Box (</w:t>
        </w:r>
        <w:r w:rsidRPr="00DF3705">
          <w:rPr>
            <w:rFonts w:ascii="Courier New" w:hAnsi="Courier New"/>
            <w:noProof/>
          </w:rPr>
          <w:t>‘mdhd’</w:t>
        </w:r>
        <w:r w:rsidRPr="00DF3705">
          <w:rPr>
            <w:noProof/>
          </w:rPr>
          <w:t>)</w:t>
        </w:r>
        <w:r>
          <w:rPr>
            <w:noProof/>
          </w:rPr>
          <w:tab/>
        </w:r>
        <w:r>
          <w:rPr>
            <w:noProof/>
          </w:rPr>
          <w:fldChar w:fldCharType="begin"/>
        </w:r>
        <w:r>
          <w:rPr>
            <w:noProof/>
          </w:rPr>
          <w:instrText xml:space="preserve"> PAGEREF _Toc263280901 \h </w:instrText>
        </w:r>
      </w:ins>
      <w:r>
        <w:rPr>
          <w:noProof/>
        </w:rPr>
      </w:r>
      <w:r>
        <w:rPr>
          <w:noProof/>
        </w:rPr>
        <w:fldChar w:fldCharType="separate"/>
      </w:r>
      <w:ins w:id="120" w:author="Joe McCrossan" w:date="2014-06-01T22:25:00Z">
        <w:r>
          <w:rPr>
            <w:noProof/>
          </w:rPr>
          <w:t>39</w:t>
        </w:r>
        <w:r>
          <w:rPr>
            <w:noProof/>
          </w:rPr>
          <w:fldChar w:fldCharType="end"/>
        </w:r>
      </w:ins>
    </w:p>
    <w:p w14:paraId="77AE1788" w14:textId="77777777" w:rsidR="00882477" w:rsidRDefault="00882477">
      <w:pPr>
        <w:pStyle w:val="TOC3"/>
        <w:tabs>
          <w:tab w:val="left" w:pos="1217"/>
          <w:tab w:val="right" w:leader="dot" w:pos="10070"/>
        </w:tabs>
        <w:rPr>
          <w:ins w:id="121" w:author="Joe McCrossan" w:date="2014-06-01T22:25:00Z"/>
          <w:noProof/>
          <w:lang w:eastAsia="ja-JP"/>
        </w:rPr>
      </w:pPr>
      <w:ins w:id="122" w:author="Joe McCrossan" w:date="2014-06-01T22:25:00Z">
        <w:r w:rsidRPr="00DF3705">
          <w:rPr>
            <w:noProof/>
          </w:rPr>
          <w:t>2.3.7</w:t>
        </w:r>
        <w:r>
          <w:rPr>
            <w:noProof/>
            <w:lang w:eastAsia="ja-JP"/>
          </w:rPr>
          <w:tab/>
        </w:r>
        <w:r w:rsidRPr="00DF3705">
          <w:rPr>
            <w:noProof/>
          </w:rPr>
          <w:t>Video Media Header (</w:t>
        </w:r>
        <w:r w:rsidRPr="00DF3705">
          <w:rPr>
            <w:rFonts w:ascii="Courier New" w:hAnsi="Courier New"/>
            <w:noProof/>
          </w:rPr>
          <w:t>‘vmhd’</w:t>
        </w:r>
        <w:r w:rsidRPr="00DF3705">
          <w:rPr>
            <w:noProof/>
          </w:rPr>
          <w:t>)</w:t>
        </w:r>
        <w:r>
          <w:rPr>
            <w:noProof/>
          </w:rPr>
          <w:tab/>
        </w:r>
        <w:r>
          <w:rPr>
            <w:noProof/>
          </w:rPr>
          <w:fldChar w:fldCharType="begin"/>
        </w:r>
        <w:r>
          <w:rPr>
            <w:noProof/>
          </w:rPr>
          <w:instrText xml:space="preserve"> PAGEREF _Toc263280902 \h </w:instrText>
        </w:r>
      </w:ins>
      <w:r>
        <w:rPr>
          <w:noProof/>
        </w:rPr>
      </w:r>
      <w:r>
        <w:rPr>
          <w:noProof/>
        </w:rPr>
        <w:fldChar w:fldCharType="separate"/>
      </w:r>
      <w:ins w:id="123" w:author="Joe McCrossan" w:date="2014-06-01T22:25:00Z">
        <w:r>
          <w:rPr>
            <w:noProof/>
          </w:rPr>
          <w:t>40</w:t>
        </w:r>
        <w:r>
          <w:rPr>
            <w:noProof/>
          </w:rPr>
          <w:fldChar w:fldCharType="end"/>
        </w:r>
      </w:ins>
    </w:p>
    <w:p w14:paraId="6CC9A54E" w14:textId="77777777" w:rsidR="00882477" w:rsidRDefault="00882477">
      <w:pPr>
        <w:pStyle w:val="TOC3"/>
        <w:tabs>
          <w:tab w:val="left" w:pos="1217"/>
          <w:tab w:val="right" w:leader="dot" w:pos="10070"/>
        </w:tabs>
        <w:rPr>
          <w:ins w:id="124" w:author="Joe McCrossan" w:date="2014-06-01T22:25:00Z"/>
          <w:noProof/>
          <w:lang w:eastAsia="ja-JP"/>
        </w:rPr>
      </w:pPr>
      <w:ins w:id="125" w:author="Joe McCrossan" w:date="2014-06-01T22:25:00Z">
        <w:r w:rsidRPr="00DF3705">
          <w:rPr>
            <w:noProof/>
          </w:rPr>
          <w:t>2.3.8</w:t>
        </w:r>
        <w:r>
          <w:rPr>
            <w:noProof/>
            <w:lang w:eastAsia="ja-JP"/>
          </w:rPr>
          <w:tab/>
        </w:r>
        <w:r w:rsidRPr="00DF3705">
          <w:rPr>
            <w:noProof/>
          </w:rPr>
          <w:t>Sound Media Header (</w:t>
        </w:r>
        <w:r w:rsidRPr="00DF3705">
          <w:rPr>
            <w:rFonts w:ascii="Courier New" w:hAnsi="Courier New"/>
            <w:noProof/>
          </w:rPr>
          <w:t>‘smhd’</w:t>
        </w:r>
        <w:r w:rsidRPr="00DF3705">
          <w:rPr>
            <w:noProof/>
          </w:rPr>
          <w:t>)</w:t>
        </w:r>
        <w:r>
          <w:rPr>
            <w:noProof/>
          </w:rPr>
          <w:tab/>
        </w:r>
        <w:r>
          <w:rPr>
            <w:noProof/>
          </w:rPr>
          <w:fldChar w:fldCharType="begin"/>
        </w:r>
        <w:r>
          <w:rPr>
            <w:noProof/>
          </w:rPr>
          <w:instrText xml:space="preserve"> PAGEREF _Toc263280903 \h </w:instrText>
        </w:r>
      </w:ins>
      <w:r>
        <w:rPr>
          <w:noProof/>
        </w:rPr>
      </w:r>
      <w:r>
        <w:rPr>
          <w:noProof/>
        </w:rPr>
        <w:fldChar w:fldCharType="separate"/>
      </w:r>
      <w:ins w:id="126" w:author="Joe McCrossan" w:date="2014-06-01T22:25:00Z">
        <w:r>
          <w:rPr>
            <w:noProof/>
          </w:rPr>
          <w:t>40</w:t>
        </w:r>
        <w:r>
          <w:rPr>
            <w:noProof/>
          </w:rPr>
          <w:fldChar w:fldCharType="end"/>
        </w:r>
      </w:ins>
    </w:p>
    <w:p w14:paraId="0ED78691" w14:textId="77777777" w:rsidR="00882477" w:rsidRDefault="00882477">
      <w:pPr>
        <w:pStyle w:val="TOC3"/>
        <w:tabs>
          <w:tab w:val="left" w:pos="1217"/>
          <w:tab w:val="right" w:leader="dot" w:pos="10070"/>
        </w:tabs>
        <w:rPr>
          <w:ins w:id="127" w:author="Joe McCrossan" w:date="2014-06-01T22:25:00Z"/>
          <w:noProof/>
          <w:lang w:eastAsia="ja-JP"/>
        </w:rPr>
      </w:pPr>
      <w:ins w:id="128" w:author="Joe McCrossan" w:date="2014-06-01T22:25:00Z">
        <w:r w:rsidRPr="00DF3705">
          <w:rPr>
            <w:noProof/>
          </w:rPr>
          <w:t>2.3.9</w:t>
        </w:r>
        <w:r>
          <w:rPr>
            <w:noProof/>
            <w:lang w:eastAsia="ja-JP"/>
          </w:rPr>
          <w:tab/>
        </w:r>
        <w:r w:rsidRPr="00DF3705">
          <w:rPr>
            <w:noProof/>
          </w:rPr>
          <w:t>Subtitle Media Header Box (‘sthd’)</w:t>
        </w:r>
        <w:r>
          <w:rPr>
            <w:noProof/>
          </w:rPr>
          <w:tab/>
        </w:r>
        <w:r>
          <w:rPr>
            <w:noProof/>
          </w:rPr>
          <w:fldChar w:fldCharType="begin"/>
        </w:r>
        <w:r>
          <w:rPr>
            <w:noProof/>
          </w:rPr>
          <w:instrText xml:space="preserve"> PAGEREF _Toc263280904 \h </w:instrText>
        </w:r>
      </w:ins>
      <w:r>
        <w:rPr>
          <w:noProof/>
        </w:rPr>
      </w:r>
      <w:r>
        <w:rPr>
          <w:noProof/>
        </w:rPr>
        <w:fldChar w:fldCharType="separate"/>
      </w:r>
      <w:ins w:id="129" w:author="Joe McCrossan" w:date="2014-06-01T22:25:00Z">
        <w:r>
          <w:rPr>
            <w:noProof/>
          </w:rPr>
          <w:t>40</w:t>
        </w:r>
        <w:r>
          <w:rPr>
            <w:noProof/>
          </w:rPr>
          <w:fldChar w:fldCharType="end"/>
        </w:r>
      </w:ins>
    </w:p>
    <w:p w14:paraId="7D522B6F" w14:textId="77777777" w:rsidR="00882477" w:rsidRDefault="00882477">
      <w:pPr>
        <w:pStyle w:val="TOC3"/>
        <w:tabs>
          <w:tab w:val="left" w:pos="1350"/>
          <w:tab w:val="right" w:leader="dot" w:pos="10070"/>
        </w:tabs>
        <w:rPr>
          <w:ins w:id="130" w:author="Joe McCrossan" w:date="2014-06-01T22:25:00Z"/>
          <w:noProof/>
          <w:lang w:eastAsia="ja-JP"/>
        </w:rPr>
      </w:pPr>
      <w:ins w:id="131" w:author="Joe McCrossan" w:date="2014-06-01T22:25:00Z">
        <w:r w:rsidRPr="00DF3705">
          <w:rPr>
            <w:noProof/>
          </w:rPr>
          <w:t>2.3.10</w:t>
        </w:r>
        <w:r>
          <w:rPr>
            <w:noProof/>
            <w:lang w:eastAsia="ja-JP"/>
          </w:rPr>
          <w:tab/>
        </w:r>
        <w:r w:rsidRPr="00DF3705">
          <w:rPr>
            <w:noProof/>
          </w:rPr>
          <w:t>Data Reference Box (</w:t>
        </w:r>
        <w:r w:rsidRPr="00DF3705">
          <w:rPr>
            <w:rFonts w:ascii="Courier New" w:hAnsi="Courier New"/>
            <w:noProof/>
          </w:rPr>
          <w:t>‘dref’</w:t>
        </w:r>
        <w:r w:rsidRPr="00DF3705">
          <w:rPr>
            <w:noProof/>
          </w:rPr>
          <w:t>)</w:t>
        </w:r>
        <w:r>
          <w:rPr>
            <w:noProof/>
          </w:rPr>
          <w:tab/>
        </w:r>
        <w:r>
          <w:rPr>
            <w:noProof/>
          </w:rPr>
          <w:fldChar w:fldCharType="begin"/>
        </w:r>
        <w:r>
          <w:rPr>
            <w:noProof/>
          </w:rPr>
          <w:instrText xml:space="preserve"> PAGEREF _Toc263280905 \h </w:instrText>
        </w:r>
      </w:ins>
      <w:r>
        <w:rPr>
          <w:noProof/>
        </w:rPr>
      </w:r>
      <w:r>
        <w:rPr>
          <w:noProof/>
        </w:rPr>
        <w:fldChar w:fldCharType="separate"/>
      </w:r>
      <w:ins w:id="132" w:author="Joe McCrossan" w:date="2014-06-01T22:25:00Z">
        <w:r>
          <w:rPr>
            <w:noProof/>
          </w:rPr>
          <w:t>40</w:t>
        </w:r>
        <w:r>
          <w:rPr>
            <w:noProof/>
          </w:rPr>
          <w:fldChar w:fldCharType="end"/>
        </w:r>
      </w:ins>
    </w:p>
    <w:p w14:paraId="54593B75" w14:textId="77777777" w:rsidR="00882477" w:rsidRDefault="00882477">
      <w:pPr>
        <w:pStyle w:val="TOC3"/>
        <w:tabs>
          <w:tab w:val="left" w:pos="1350"/>
          <w:tab w:val="right" w:leader="dot" w:pos="10070"/>
        </w:tabs>
        <w:rPr>
          <w:ins w:id="133" w:author="Joe McCrossan" w:date="2014-06-01T22:25:00Z"/>
          <w:noProof/>
          <w:lang w:eastAsia="ja-JP"/>
        </w:rPr>
      </w:pPr>
      <w:ins w:id="134" w:author="Joe McCrossan" w:date="2014-06-01T22:25:00Z">
        <w:r w:rsidRPr="00DF3705">
          <w:rPr>
            <w:noProof/>
          </w:rPr>
          <w:t>2.3.11</w:t>
        </w:r>
        <w:r>
          <w:rPr>
            <w:noProof/>
            <w:lang w:eastAsia="ja-JP"/>
          </w:rPr>
          <w:tab/>
        </w:r>
        <w:r w:rsidRPr="00DF3705">
          <w:rPr>
            <w:noProof/>
          </w:rPr>
          <w:t>Sample Description Box (</w:t>
        </w:r>
        <w:r w:rsidRPr="00DF3705">
          <w:rPr>
            <w:rFonts w:ascii="Courier New" w:hAnsi="Courier New"/>
            <w:noProof/>
          </w:rPr>
          <w:t>‘stsd’</w:t>
        </w:r>
        <w:r w:rsidRPr="00DF3705">
          <w:rPr>
            <w:noProof/>
          </w:rPr>
          <w:t>)</w:t>
        </w:r>
        <w:r>
          <w:rPr>
            <w:noProof/>
          </w:rPr>
          <w:tab/>
        </w:r>
        <w:r>
          <w:rPr>
            <w:noProof/>
          </w:rPr>
          <w:fldChar w:fldCharType="begin"/>
        </w:r>
        <w:r>
          <w:rPr>
            <w:noProof/>
          </w:rPr>
          <w:instrText xml:space="preserve"> PAGEREF _Toc263280906 \h </w:instrText>
        </w:r>
      </w:ins>
      <w:r>
        <w:rPr>
          <w:noProof/>
        </w:rPr>
      </w:r>
      <w:r>
        <w:rPr>
          <w:noProof/>
        </w:rPr>
        <w:fldChar w:fldCharType="separate"/>
      </w:r>
      <w:ins w:id="135" w:author="Joe McCrossan" w:date="2014-06-01T22:25:00Z">
        <w:r>
          <w:rPr>
            <w:noProof/>
          </w:rPr>
          <w:t>40</w:t>
        </w:r>
        <w:r>
          <w:rPr>
            <w:noProof/>
          </w:rPr>
          <w:fldChar w:fldCharType="end"/>
        </w:r>
      </w:ins>
    </w:p>
    <w:p w14:paraId="7E4AD456" w14:textId="77777777" w:rsidR="00882477" w:rsidRDefault="00882477">
      <w:pPr>
        <w:pStyle w:val="TOC3"/>
        <w:tabs>
          <w:tab w:val="left" w:pos="1350"/>
          <w:tab w:val="right" w:leader="dot" w:pos="10070"/>
        </w:tabs>
        <w:rPr>
          <w:ins w:id="136" w:author="Joe McCrossan" w:date="2014-06-01T22:25:00Z"/>
          <w:noProof/>
          <w:lang w:eastAsia="ja-JP"/>
        </w:rPr>
      </w:pPr>
      <w:ins w:id="137" w:author="Joe McCrossan" w:date="2014-06-01T22:25:00Z">
        <w:r w:rsidRPr="00DF3705">
          <w:rPr>
            <w:noProof/>
          </w:rPr>
          <w:t>2.3.12</w:t>
        </w:r>
        <w:r>
          <w:rPr>
            <w:noProof/>
            <w:lang w:eastAsia="ja-JP"/>
          </w:rPr>
          <w:tab/>
        </w:r>
        <w:r w:rsidRPr="00DF3705">
          <w:rPr>
            <w:noProof/>
          </w:rPr>
          <w:t>Protection Scheme Information Box (</w:t>
        </w:r>
        <w:r w:rsidRPr="00DF3705">
          <w:rPr>
            <w:rFonts w:ascii="Courier New" w:hAnsi="Courier New"/>
            <w:noProof/>
          </w:rPr>
          <w:t>‘sinf’</w:t>
        </w:r>
        <w:r w:rsidRPr="00DF3705">
          <w:rPr>
            <w:noProof/>
          </w:rPr>
          <w:t>)</w:t>
        </w:r>
        <w:r>
          <w:rPr>
            <w:noProof/>
          </w:rPr>
          <w:tab/>
        </w:r>
        <w:r>
          <w:rPr>
            <w:noProof/>
          </w:rPr>
          <w:fldChar w:fldCharType="begin"/>
        </w:r>
        <w:r>
          <w:rPr>
            <w:noProof/>
          </w:rPr>
          <w:instrText xml:space="preserve"> PAGEREF _Toc263280907 \h </w:instrText>
        </w:r>
      </w:ins>
      <w:r>
        <w:rPr>
          <w:noProof/>
        </w:rPr>
      </w:r>
      <w:r>
        <w:rPr>
          <w:noProof/>
        </w:rPr>
        <w:fldChar w:fldCharType="separate"/>
      </w:r>
      <w:ins w:id="138" w:author="Joe McCrossan" w:date="2014-06-01T22:25:00Z">
        <w:r>
          <w:rPr>
            <w:noProof/>
          </w:rPr>
          <w:t>41</w:t>
        </w:r>
        <w:r>
          <w:rPr>
            <w:noProof/>
          </w:rPr>
          <w:fldChar w:fldCharType="end"/>
        </w:r>
      </w:ins>
    </w:p>
    <w:p w14:paraId="17C0E978" w14:textId="77777777" w:rsidR="00882477" w:rsidRDefault="00882477">
      <w:pPr>
        <w:pStyle w:val="TOC3"/>
        <w:tabs>
          <w:tab w:val="left" w:pos="1350"/>
          <w:tab w:val="right" w:leader="dot" w:pos="10070"/>
        </w:tabs>
        <w:rPr>
          <w:ins w:id="139" w:author="Joe McCrossan" w:date="2014-06-01T22:25:00Z"/>
          <w:noProof/>
          <w:lang w:eastAsia="ja-JP"/>
        </w:rPr>
      </w:pPr>
      <w:ins w:id="140" w:author="Joe McCrossan" w:date="2014-06-01T22:25:00Z">
        <w:r w:rsidRPr="00DF3705">
          <w:rPr>
            <w:noProof/>
          </w:rPr>
          <w:t>2.3.13</w:t>
        </w:r>
        <w:r>
          <w:rPr>
            <w:noProof/>
            <w:lang w:eastAsia="ja-JP"/>
          </w:rPr>
          <w:tab/>
        </w:r>
        <w:r w:rsidRPr="00DF3705">
          <w:rPr>
            <w:noProof/>
          </w:rPr>
          <w:t>Decoding Time to Sample Box (</w:t>
        </w:r>
        <w:r w:rsidRPr="00DF3705">
          <w:rPr>
            <w:rFonts w:ascii="Courier New" w:hAnsi="Courier New"/>
            <w:noProof/>
          </w:rPr>
          <w:t>‘stts’</w:t>
        </w:r>
        <w:r w:rsidRPr="00DF3705">
          <w:rPr>
            <w:noProof/>
          </w:rPr>
          <w:t>)</w:t>
        </w:r>
        <w:r>
          <w:rPr>
            <w:noProof/>
          </w:rPr>
          <w:tab/>
        </w:r>
        <w:r>
          <w:rPr>
            <w:noProof/>
          </w:rPr>
          <w:fldChar w:fldCharType="begin"/>
        </w:r>
        <w:r>
          <w:rPr>
            <w:noProof/>
          </w:rPr>
          <w:instrText xml:space="preserve"> PAGEREF _Toc263280908 \h </w:instrText>
        </w:r>
      </w:ins>
      <w:r>
        <w:rPr>
          <w:noProof/>
        </w:rPr>
      </w:r>
      <w:r>
        <w:rPr>
          <w:noProof/>
        </w:rPr>
        <w:fldChar w:fldCharType="separate"/>
      </w:r>
      <w:ins w:id="141" w:author="Joe McCrossan" w:date="2014-06-01T22:25:00Z">
        <w:r>
          <w:rPr>
            <w:noProof/>
          </w:rPr>
          <w:t>41</w:t>
        </w:r>
        <w:r>
          <w:rPr>
            <w:noProof/>
          </w:rPr>
          <w:fldChar w:fldCharType="end"/>
        </w:r>
      </w:ins>
    </w:p>
    <w:p w14:paraId="5EC96EBE" w14:textId="77777777" w:rsidR="00882477" w:rsidRDefault="00882477">
      <w:pPr>
        <w:pStyle w:val="TOC3"/>
        <w:tabs>
          <w:tab w:val="left" w:pos="1350"/>
          <w:tab w:val="right" w:leader="dot" w:pos="10070"/>
        </w:tabs>
        <w:rPr>
          <w:ins w:id="142" w:author="Joe McCrossan" w:date="2014-06-01T22:25:00Z"/>
          <w:noProof/>
          <w:lang w:eastAsia="ja-JP"/>
        </w:rPr>
      </w:pPr>
      <w:ins w:id="143" w:author="Joe McCrossan" w:date="2014-06-01T22:25:00Z">
        <w:r w:rsidRPr="00DF3705">
          <w:rPr>
            <w:noProof/>
          </w:rPr>
          <w:t>2.3.14</w:t>
        </w:r>
        <w:r>
          <w:rPr>
            <w:noProof/>
            <w:lang w:eastAsia="ja-JP"/>
          </w:rPr>
          <w:tab/>
        </w:r>
        <w:r w:rsidRPr="00DF3705">
          <w:rPr>
            <w:noProof/>
          </w:rPr>
          <w:t>Sample to Chunk Box (</w:t>
        </w:r>
        <w:r w:rsidRPr="00DF3705">
          <w:rPr>
            <w:rFonts w:ascii="Courier New" w:hAnsi="Courier New"/>
            <w:noProof/>
          </w:rPr>
          <w:t>‘stsc’</w:t>
        </w:r>
        <w:r w:rsidRPr="00DF3705">
          <w:rPr>
            <w:noProof/>
          </w:rPr>
          <w:t>)</w:t>
        </w:r>
        <w:r>
          <w:rPr>
            <w:noProof/>
          </w:rPr>
          <w:tab/>
        </w:r>
        <w:r>
          <w:rPr>
            <w:noProof/>
          </w:rPr>
          <w:fldChar w:fldCharType="begin"/>
        </w:r>
        <w:r>
          <w:rPr>
            <w:noProof/>
          </w:rPr>
          <w:instrText xml:space="preserve"> PAGEREF _Toc263280909 \h </w:instrText>
        </w:r>
      </w:ins>
      <w:r>
        <w:rPr>
          <w:noProof/>
        </w:rPr>
      </w:r>
      <w:r>
        <w:rPr>
          <w:noProof/>
        </w:rPr>
        <w:fldChar w:fldCharType="separate"/>
      </w:r>
      <w:ins w:id="144" w:author="Joe McCrossan" w:date="2014-06-01T22:25:00Z">
        <w:r>
          <w:rPr>
            <w:noProof/>
          </w:rPr>
          <w:t>41</w:t>
        </w:r>
        <w:r>
          <w:rPr>
            <w:noProof/>
          </w:rPr>
          <w:fldChar w:fldCharType="end"/>
        </w:r>
      </w:ins>
    </w:p>
    <w:p w14:paraId="70AA5A2B" w14:textId="77777777" w:rsidR="00882477" w:rsidRDefault="00882477">
      <w:pPr>
        <w:pStyle w:val="TOC3"/>
        <w:tabs>
          <w:tab w:val="left" w:pos="1350"/>
          <w:tab w:val="right" w:leader="dot" w:pos="10070"/>
        </w:tabs>
        <w:rPr>
          <w:ins w:id="145" w:author="Joe McCrossan" w:date="2014-06-01T22:25:00Z"/>
          <w:noProof/>
          <w:lang w:eastAsia="ja-JP"/>
        </w:rPr>
      </w:pPr>
      <w:ins w:id="146" w:author="Joe McCrossan" w:date="2014-06-01T22:25:00Z">
        <w:r w:rsidRPr="00DF3705">
          <w:rPr>
            <w:noProof/>
          </w:rPr>
          <w:t>2.3.15</w:t>
        </w:r>
        <w:r>
          <w:rPr>
            <w:noProof/>
            <w:lang w:eastAsia="ja-JP"/>
          </w:rPr>
          <w:tab/>
        </w:r>
        <w:r w:rsidRPr="00DF3705">
          <w:rPr>
            <w:noProof/>
          </w:rPr>
          <w:t>Sample Size Boxes (</w:t>
        </w:r>
        <w:r w:rsidRPr="00DF3705">
          <w:rPr>
            <w:rFonts w:ascii="Courier New" w:hAnsi="Courier New"/>
            <w:noProof/>
          </w:rPr>
          <w:t>‘stsz’</w:t>
        </w:r>
        <w:r w:rsidRPr="00DF3705">
          <w:rPr>
            <w:noProof/>
          </w:rPr>
          <w:t xml:space="preserve"> or </w:t>
        </w:r>
        <w:r w:rsidRPr="00DF3705">
          <w:rPr>
            <w:rFonts w:ascii="Courier New" w:hAnsi="Courier New"/>
            <w:noProof/>
          </w:rPr>
          <w:t>‘stz2’</w:t>
        </w:r>
        <w:r w:rsidRPr="00DF3705">
          <w:rPr>
            <w:noProof/>
          </w:rPr>
          <w:t>)</w:t>
        </w:r>
        <w:r>
          <w:rPr>
            <w:noProof/>
          </w:rPr>
          <w:tab/>
        </w:r>
        <w:r>
          <w:rPr>
            <w:noProof/>
          </w:rPr>
          <w:fldChar w:fldCharType="begin"/>
        </w:r>
        <w:r>
          <w:rPr>
            <w:noProof/>
          </w:rPr>
          <w:instrText xml:space="preserve"> PAGEREF _Toc263280910 \h </w:instrText>
        </w:r>
      </w:ins>
      <w:r>
        <w:rPr>
          <w:noProof/>
        </w:rPr>
      </w:r>
      <w:r>
        <w:rPr>
          <w:noProof/>
        </w:rPr>
        <w:fldChar w:fldCharType="separate"/>
      </w:r>
      <w:ins w:id="147" w:author="Joe McCrossan" w:date="2014-06-01T22:25:00Z">
        <w:r>
          <w:rPr>
            <w:noProof/>
          </w:rPr>
          <w:t>41</w:t>
        </w:r>
        <w:r>
          <w:rPr>
            <w:noProof/>
          </w:rPr>
          <w:fldChar w:fldCharType="end"/>
        </w:r>
      </w:ins>
    </w:p>
    <w:p w14:paraId="52521A15" w14:textId="77777777" w:rsidR="00882477" w:rsidRDefault="00882477">
      <w:pPr>
        <w:pStyle w:val="TOC3"/>
        <w:tabs>
          <w:tab w:val="left" w:pos="1350"/>
          <w:tab w:val="right" w:leader="dot" w:pos="10070"/>
        </w:tabs>
        <w:rPr>
          <w:ins w:id="148" w:author="Joe McCrossan" w:date="2014-06-01T22:25:00Z"/>
          <w:noProof/>
          <w:lang w:eastAsia="ja-JP"/>
        </w:rPr>
      </w:pPr>
      <w:ins w:id="149" w:author="Joe McCrossan" w:date="2014-06-01T22:25:00Z">
        <w:r w:rsidRPr="00DF3705">
          <w:rPr>
            <w:noProof/>
          </w:rPr>
          <w:t>2.3.16</w:t>
        </w:r>
        <w:r>
          <w:rPr>
            <w:noProof/>
            <w:lang w:eastAsia="ja-JP"/>
          </w:rPr>
          <w:tab/>
        </w:r>
        <w:r w:rsidRPr="00DF3705">
          <w:rPr>
            <w:noProof/>
          </w:rPr>
          <w:t>Chunk Offset Box (</w:t>
        </w:r>
        <w:r w:rsidRPr="00DF3705">
          <w:rPr>
            <w:rFonts w:ascii="Courier New" w:hAnsi="Courier New"/>
            <w:noProof/>
          </w:rPr>
          <w:t>‘stco’</w:t>
        </w:r>
        <w:r w:rsidRPr="00DF3705">
          <w:rPr>
            <w:noProof/>
          </w:rPr>
          <w:t>)</w:t>
        </w:r>
        <w:r>
          <w:rPr>
            <w:noProof/>
          </w:rPr>
          <w:tab/>
        </w:r>
        <w:r>
          <w:rPr>
            <w:noProof/>
          </w:rPr>
          <w:fldChar w:fldCharType="begin"/>
        </w:r>
        <w:r>
          <w:rPr>
            <w:noProof/>
          </w:rPr>
          <w:instrText xml:space="preserve"> PAGEREF _Toc263280911 \h </w:instrText>
        </w:r>
      </w:ins>
      <w:r>
        <w:rPr>
          <w:noProof/>
        </w:rPr>
      </w:r>
      <w:r>
        <w:rPr>
          <w:noProof/>
        </w:rPr>
        <w:fldChar w:fldCharType="separate"/>
      </w:r>
      <w:ins w:id="150" w:author="Joe McCrossan" w:date="2014-06-01T22:25:00Z">
        <w:r>
          <w:rPr>
            <w:noProof/>
          </w:rPr>
          <w:t>41</w:t>
        </w:r>
        <w:r>
          <w:rPr>
            <w:noProof/>
          </w:rPr>
          <w:fldChar w:fldCharType="end"/>
        </w:r>
      </w:ins>
    </w:p>
    <w:p w14:paraId="32BF7836" w14:textId="77777777" w:rsidR="00882477" w:rsidRDefault="00882477">
      <w:pPr>
        <w:pStyle w:val="TOC3"/>
        <w:tabs>
          <w:tab w:val="left" w:pos="1350"/>
          <w:tab w:val="right" w:leader="dot" w:pos="10070"/>
        </w:tabs>
        <w:rPr>
          <w:ins w:id="151" w:author="Joe McCrossan" w:date="2014-06-01T22:25:00Z"/>
          <w:noProof/>
          <w:lang w:eastAsia="ja-JP"/>
        </w:rPr>
      </w:pPr>
      <w:ins w:id="152" w:author="Joe McCrossan" w:date="2014-06-01T22:25:00Z">
        <w:r w:rsidRPr="00DF3705">
          <w:rPr>
            <w:noProof/>
          </w:rPr>
          <w:t>2.3.17</w:t>
        </w:r>
        <w:r>
          <w:rPr>
            <w:noProof/>
            <w:lang w:eastAsia="ja-JP"/>
          </w:rPr>
          <w:tab/>
        </w:r>
        <w:r w:rsidRPr="00DF3705">
          <w:rPr>
            <w:noProof/>
          </w:rPr>
          <w:t>Track Extends Box (</w:t>
        </w:r>
        <w:r w:rsidRPr="00DF3705">
          <w:rPr>
            <w:rFonts w:ascii="Courier New" w:hAnsi="Courier New"/>
            <w:noProof/>
          </w:rPr>
          <w:t>‘trex’</w:t>
        </w:r>
        <w:r w:rsidRPr="00DF3705">
          <w:rPr>
            <w:noProof/>
          </w:rPr>
          <w:t>)</w:t>
        </w:r>
        <w:r>
          <w:rPr>
            <w:noProof/>
          </w:rPr>
          <w:tab/>
        </w:r>
        <w:r>
          <w:rPr>
            <w:noProof/>
          </w:rPr>
          <w:fldChar w:fldCharType="begin"/>
        </w:r>
        <w:r>
          <w:rPr>
            <w:noProof/>
          </w:rPr>
          <w:instrText xml:space="preserve"> PAGEREF _Toc263280912 \h </w:instrText>
        </w:r>
      </w:ins>
      <w:r>
        <w:rPr>
          <w:noProof/>
        </w:rPr>
      </w:r>
      <w:r>
        <w:rPr>
          <w:noProof/>
        </w:rPr>
        <w:fldChar w:fldCharType="separate"/>
      </w:r>
      <w:ins w:id="153" w:author="Joe McCrossan" w:date="2014-06-01T22:25:00Z">
        <w:r>
          <w:rPr>
            <w:noProof/>
          </w:rPr>
          <w:t>41</w:t>
        </w:r>
        <w:r>
          <w:rPr>
            <w:noProof/>
          </w:rPr>
          <w:fldChar w:fldCharType="end"/>
        </w:r>
      </w:ins>
    </w:p>
    <w:p w14:paraId="76738EA0" w14:textId="77777777" w:rsidR="00882477" w:rsidRDefault="00882477">
      <w:pPr>
        <w:pStyle w:val="TOC3"/>
        <w:tabs>
          <w:tab w:val="left" w:pos="1350"/>
          <w:tab w:val="right" w:leader="dot" w:pos="10070"/>
        </w:tabs>
        <w:rPr>
          <w:ins w:id="154" w:author="Joe McCrossan" w:date="2014-06-01T22:25:00Z"/>
          <w:noProof/>
          <w:lang w:eastAsia="ja-JP"/>
        </w:rPr>
      </w:pPr>
      <w:ins w:id="155" w:author="Joe McCrossan" w:date="2014-06-01T22:25:00Z">
        <w:r>
          <w:rPr>
            <w:noProof/>
          </w:rPr>
          <w:t>2.3.18</w:t>
        </w:r>
        <w:r>
          <w:rPr>
            <w:noProof/>
            <w:lang w:eastAsia="ja-JP"/>
          </w:rPr>
          <w:tab/>
        </w:r>
        <w:r>
          <w:rPr>
            <w:noProof/>
          </w:rPr>
          <w:t>Movie Fragment Header Box (</w:t>
        </w:r>
        <w:r w:rsidRPr="00DF3705">
          <w:rPr>
            <w:rFonts w:ascii="Courier New" w:hAnsi="Courier New" w:cs="Courier New"/>
            <w:noProof/>
          </w:rPr>
          <w:t>‘mfhd’</w:t>
        </w:r>
        <w:r>
          <w:rPr>
            <w:noProof/>
          </w:rPr>
          <w:t>)</w:t>
        </w:r>
        <w:r>
          <w:rPr>
            <w:noProof/>
          </w:rPr>
          <w:tab/>
        </w:r>
        <w:r>
          <w:rPr>
            <w:noProof/>
          </w:rPr>
          <w:fldChar w:fldCharType="begin"/>
        </w:r>
        <w:r>
          <w:rPr>
            <w:noProof/>
          </w:rPr>
          <w:instrText xml:space="preserve"> PAGEREF _Toc263280913 \h </w:instrText>
        </w:r>
      </w:ins>
      <w:r>
        <w:rPr>
          <w:noProof/>
        </w:rPr>
      </w:r>
      <w:r>
        <w:rPr>
          <w:noProof/>
        </w:rPr>
        <w:fldChar w:fldCharType="separate"/>
      </w:r>
      <w:ins w:id="156" w:author="Joe McCrossan" w:date="2014-06-01T22:25:00Z">
        <w:r>
          <w:rPr>
            <w:noProof/>
          </w:rPr>
          <w:t>42</w:t>
        </w:r>
        <w:r>
          <w:rPr>
            <w:noProof/>
          </w:rPr>
          <w:fldChar w:fldCharType="end"/>
        </w:r>
      </w:ins>
    </w:p>
    <w:p w14:paraId="4A337641" w14:textId="77777777" w:rsidR="00882477" w:rsidRDefault="00882477">
      <w:pPr>
        <w:pStyle w:val="TOC3"/>
        <w:tabs>
          <w:tab w:val="left" w:pos="1350"/>
          <w:tab w:val="right" w:leader="dot" w:pos="10070"/>
        </w:tabs>
        <w:rPr>
          <w:ins w:id="157" w:author="Joe McCrossan" w:date="2014-06-01T22:25:00Z"/>
          <w:noProof/>
          <w:lang w:eastAsia="ja-JP"/>
        </w:rPr>
      </w:pPr>
      <w:ins w:id="158" w:author="Joe McCrossan" w:date="2014-06-01T22:25:00Z">
        <w:r>
          <w:rPr>
            <w:noProof/>
          </w:rPr>
          <w:t>2.3.19</w:t>
        </w:r>
        <w:r>
          <w:rPr>
            <w:noProof/>
            <w:lang w:eastAsia="ja-JP"/>
          </w:rPr>
          <w:tab/>
        </w:r>
        <w:r>
          <w:rPr>
            <w:noProof/>
          </w:rPr>
          <w:t>Track Fragment Header Box (</w:t>
        </w:r>
        <w:r w:rsidRPr="00DF3705">
          <w:rPr>
            <w:rFonts w:ascii="Courier New" w:hAnsi="Courier New" w:cs="Courier New"/>
            <w:noProof/>
          </w:rPr>
          <w:t>‘tfhd’</w:t>
        </w:r>
        <w:r>
          <w:rPr>
            <w:noProof/>
          </w:rPr>
          <w:t>)</w:t>
        </w:r>
        <w:r>
          <w:rPr>
            <w:noProof/>
          </w:rPr>
          <w:tab/>
        </w:r>
        <w:r>
          <w:rPr>
            <w:noProof/>
          </w:rPr>
          <w:fldChar w:fldCharType="begin"/>
        </w:r>
        <w:r>
          <w:rPr>
            <w:noProof/>
          </w:rPr>
          <w:instrText xml:space="preserve"> PAGEREF _Toc263280914 \h </w:instrText>
        </w:r>
      </w:ins>
      <w:r>
        <w:rPr>
          <w:noProof/>
        </w:rPr>
      </w:r>
      <w:r>
        <w:rPr>
          <w:noProof/>
        </w:rPr>
        <w:fldChar w:fldCharType="separate"/>
      </w:r>
      <w:ins w:id="159" w:author="Joe McCrossan" w:date="2014-06-01T22:25:00Z">
        <w:r>
          <w:rPr>
            <w:noProof/>
          </w:rPr>
          <w:t>42</w:t>
        </w:r>
        <w:r>
          <w:rPr>
            <w:noProof/>
          </w:rPr>
          <w:fldChar w:fldCharType="end"/>
        </w:r>
      </w:ins>
    </w:p>
    <w:p w14:paraId="334C6545" w14:textId="77777777" w:rsidR="00882477" w:rsidRDefault="00882477">
      <w:pPr>
        <w:pStyle w:val="TOC3"/>
        <w:tabs>
          <w:tab w:val="left" w:pos="1350"/>
          <w:tab w:val="right" w:leader="dot" w:pos="10070"/>
        </w:tabs>
        <w:rPr>
          <w:ins w:id="160" w:author="Joe McCrossan" w:date="2014-06-01T22:25:00Z"/>
          <w:noProof/>
          <w:lang w:eastAsia="ja-JP"/>
        </w:rPr>
      </w:pPr>
      <w:ins w:id="161" w:author="Joe McCrossan" w:date="2014-06-01T22:25:00Z">
        <w:r>
          <w:rPr>
            <w:noProof/>
          </w:rPr>
          <w:t>2.3.20</w:t>
        </w:r>
        <w:r>
          <w:rPr>
            <w:noProof/>
            <w:lang w:eastAsia="ja-JP"/>
          </w:rPr>
          <w:tab/>
        </w:r>
        <w:r>
          <w:rPr>
            <w:noProof/>
          </w:rPr>
          <w:t>Track Fragment Run Box (</w:t>
        </w:r>
        <w:r w:rsidRPr="00DF3705">
          <w:rPr>
            <w:rFonts w:ascii="Courier New" w:hAnsi="Courier New" w:cs="Courier New"/>
            <w:noProof/>
          </w:rPr>
          <w:t>‘trun’</w:t>
        </w:r>
        <w:r>
          <w:rPr>
            <w:noProof/>
          </w:rPr>
          <w:t>)</w:t>
        </w:r>
        <w:r>
          <w:rPr>
            <w:noProof/>
          </w:rPr>
          <w:tab/>
        </w:r>
        <w:r>
          <w:rPr>
            <w:noProof/>
          </w:rPr>
          <w:fldChar w:fldCharType="begin"/>
        </w:r>
        <w:r>
          <w:rPr>
            <w:noProof/>
          </w:rPr>
          <w:instrText xml:space="preserve"> PAGEREF _Toc263280915 \h </w:instrText>
        </w:r>
      </w:ins>
      <w:r>
        <w:rPr>
          <w:noProof/>
        </w:rPr>
      </w:r>
      <w:r>
        <w:rPr>
          <w:noProof/>
        </w:rPr>
        <w:fldChar w:fldCharType="separate"/>
      </w:r>
      <w:ins w:id="162" w:author="Joe McCrossan" w:date="2014-06-01T22:25:00Z">
        <w:r>
          <w:rPr>
            <w:noProof/>
          </w:rPr>
          <w:t>42</w:t>
        </w:r>
        <w:r>
          <w:rPr>
            <w:noProof/>
          </w:rPr>
          <w:fldChar w:fldCharType="end"/>
        </w:r>
      </w:ins>
    </w:p>
    <w:p w14:paraId="14D5D0C0" w14:textId="77777777" w:rsidR="00882477" w:rsidRDefault="00882477">
      <w:pPr>
        <w:pStyle w:val="TOC3"/>
        <w:tabs>
          <w:tab w:val="left" w:pos="1350"/>
          <w:tab w:val="right" w:leader="dot" w:pos="10070"/>
        </w:tabs>
        <w:rPr>
          <w:ins w:id="163" w:author="Joe McCrossan" w:date="2014-06-01T22:25:00Z"/>
          <w:noProof/>
          <w:lang w:eastAsia="ja-JP"/>
        </w:rPr>
      </w:pPr>
      <w:ins w:id="164" w:author="Joe McCrossan" w:date="2014-06-01T22:25:00Z">
        <w:r>
          <w:rPr>
            <w:noProof/>
          </w:rPr>
          <w:t>2.3.21</w:t>
        </w:r>
        <w:r>
          <w:rPr>
            <w:noProof/>
            <w:lang w:eastAsia="ja-JP"/>
          </w:rPr>
          <w:tab/>
        </w:r>
        <w:r>
          <w:rPr>
            <w:noProof/>
          </w:rPr>
          <w:t>Segment Type Box (</w:t>
        </w:r>
        <w:r w:rsidRPr="00DF3705">
          <w:rPr>
            <w:rFonts w:ascii="Courier New" w:hAnsi="Courier New" w:cs="Courier New"/>
            <w:noProof/>
          </w:rPr>
          <w:t>‘styp’</w:t>
        </w:r>
        <w:r>
          <w:rPr>
            <w:noProof/>
          </w:rPr>
          <w:t>)</w:t>
        </w:r>
        <w:r>
          <w:rPr>
            <w:noProof/>
          </w:rPr>
          <w:tab/>
        </w:r>
        <w:r>
          <w:rPr>
            <w:noProof/>
          </w:rPr>
          <w:fldChar w:fldCharType="begin"/>
        </w:r>
        <w:r>
          <w:rPr>
            <w:noProof/>
          </w:rPr>
          <w:instrText xml:space="preserve"> PAGEREF _Toc263280916 \h </w:instrText>
        </w:r>
      </w:ins>
      <w:r>
        <w:rPr>
          <w:noProof/>
        </w:rPr>
      </w:r>
      <w:r>
        <w:rPr>
          <w:noProof/>
        </w:rPr>
        <w:fldChar w:fldCharType="separate"/>
      </w:r>
      <w:ins w:id="165" w:author="Joe McCrossan" w:date="2014-06-01T22:25:00Z">
        <w:r>
          <w:rPr>
            <w:noProof/>
          </w:rPr>
          <w:t>42</w:t>
        </w:r>
        <w:r>
          <w:rPr>
            <w:noProof/>
          </w:rPr>
          <w:fldChar w:fldCharType="end"/>
        </w:r>
      </w:ins>
    </w:p>
    <w:p w14:paraId="69B61091" w14:textId="77777777" w:rsidR="00882477" w:rsidRDefault="00882477">
      <w:pPr>
        <w:pStyle w:val="TOC3"/>
        <w:tabs>
          <w:tab w:val="left" w:pos="1350"/>
          <w:tab w:val="right" w:leader="dot" w:pos="10070"/>
        </w:tabs>
        <w:rPr>
          <w:ins w:id="166" w:author="Joe McCrossan" w:date="2014-06-01T22:25:00Z"/>
          <w:noProof/>
          <w:lang w:eastAsia="ja-JP"/>
        </w:rPr>
      </w:pPr>
      <w:ins w:id="167" w:author="Joe McCrossan" w:date="2014-06-01T22:25:00Z">
        <w:r>
          <w:rPr>
            <w:noProof/>
          </w:rPr>
          <w:t>2.3.22</w:t>
        </w:r>
        <w:r>
          <w:rPr>
            <w:noProof/>
            <w:lang w:eastAsia="ja-JP"/>
          </w:rPr>
          <w:tab/>
        </w:r>
        <w:r>
          <w:rPr>
            <w:noProof/>
          </w:rPr>
          <w:t>Segment Index Box (</w:t>
        </w:r>
        <w:r w:rsidRPr="00DF3705">
          <w:rPr>
            <w:rFonts w:ascii="Courier New" w:hAnsi="Courier New" w:cs="Courier New"/>
            <w:noProof/>
          </w:rPr>
          <w:t>‘sidx’</w:t>
        </w:r>
        <w:r>
          <w:rPr>
            <w:noProof/>
          </w:rPr>
          <w:t>)</w:t>
        </w:r>
        <w:r>
          <w:rPr>
            <w:noProof/>
          </w:rPr>
          <w:tab/>
        </w:r>
        <w:r>
          <w:rPr>
            <w:noProof/>
          </w:rPr>
          <w:fldChar w:fldCharType="begin"/>
        </w:r>
        <w:r>
          <w:rPr>
            <w:noProof/>
          </w:rPr>
          <w:instrText xml:space="preserve"> PAGEREF _Toc263280917 \h </w:instrText>
        </w:r>
      </w:ins>
      <w:r>
        <w:rPr>
          <w:noProof/>
        </w:rPr>
      </w:r>
      <w:r>
        <w:rPr>
          <w:noProof/>
        </w:rPr>
        <w:fldChar w:fldCharType="separate"/>
      </w:r>
      <w:ins w:id="168" w:author="Joe McCrossan" w:date="2014-06-01T22:25:00Z">
        <w:r>
          <w:rPr>
            <w:noProof/>
          </w:rPr>
          <w:t>43</w:t>
        </w:r>
        <w:r>
          <w:rPr>
            <w:noProof/>
          </w:rPr>
          <w:fldChar w:fldCharType="end"/>
        </w:r>
      </w:ins>
    </w:p>
    <w:p w14:paraId="08A67B12" w14:textId="77777777" w:rsidR="00882477" w:rsidRDefault="00882477">
      <w:pPr>
        <w:pStyle w:val="TOC3"/>
        <w:tabs>
          <w:tab w:val="left" w:pos="1350"/>
          <w:tab w:val="right" w:leader="dot" w:pos="10070"/>
        </w:tabs>
        <w:rPr>
          <w:ins w:id="169" w:author="Joe McCrossan" w:date="2014-06-01T22:25:00Z"/>
          <w:noProof/>
          <w:lang w:eastAsia="ja-JP"/>
        </w:rPr>
      </w:pPr>
      <w:ins w:id="170" w:author="Joe McCrossan" w:date="2014-06-01T22:25:00Z">
        <w:r w:rsidRPr="00DF3705">
          <w:rPr>
            <w:noProof/>
          </w:rPr>
          <w:t>2.3.23</w:t>
        </w:r>
        <w:r>
          <w:rPr>
            <w:noProof/>
            <w:lang w:eastAsia="ja-JP"/>
          </w:rPr>
          <w:tab/>
        </w:r>
        <w:r w:rsidRPr="00DF3705">
          <w:rPr>
            <w:noProof/>
          </w:rPr>
          <w:t>Media Data Box (</w:t>
        </w:r>
        <w:r w:rsidRPr="00DF3705">
          <w:rPr>
            <w:rFonts w:ascii="Courier New" w:hAnsi="Courier New"/>
            <w:noProof/>
          </w:rPr>
          <w:t>‘mdat’</w:t>
        </w:r>
        <w:r w:rsidRPr="00DF3705">
          <w:rPr>
            <w:noProof/>
          </w:rPr>
          <w:t>)</w:t>
        </w:r>
        <w:r>
          <w:rPr>
            <w:noProof/>
          </w:rPr>
          <w:tab/>
        </w:r>
        <w:r>
          <w:rPr>
            <w:noProof/>
          </w:rPr>
          <w:fldChar w:fldCharType="begin"/>
        </w:r>
        <w:r>
          <w:rPr>
            <w:noProof/>
          </w:rPr>
          <w:instrText xml:space="preserve"> PAGEREF _Toc263280918 \h </w:instrText>
        </w:r>
      </w:ins>
      <w:r>
        <w:rPr>
          <w:noProof/>
        </w:rPr>
      </w:r>
      <w:r>
        <w:rPr>
          <w:noProof/>
        </w:rPr>
        <w:fldChar w:fldCharType="separate"/>
      </w:r>
      <w:ins w:id="171" w:author="Joe McCrossan" w:date="2014-06-01T22:25:00Z">
        <w:r>
          <w:rPr>
            <w:noProof/>
          </w:rPr>
          <w:t>43</w:t>
        </w:r>
        <w:r>
          <w:rPr>
            <w:noProof/>
          </w:rPr>
          <w:fldChar w:fldCharType="end"/>
        </w:r>
      </w:ins>
    </w:p>
    <w:p w14:paraId="75CC26B2" w14:textId="77777777" w:rsidR="00882477" w:rsidRDefault="00882477">
      <w:pPr>
        <w:pStyle w:val="TOC3"/>
        <w:tabs>
          <w:tab w:val="left" w:pos="1350"/>
          <w:tab w:val="right" w:leader="dot" w:pos="10070"/>
        </w:tabs>
        <w:rPr>
          <w:ins w:id="172" w:author="Joe McCrossan" w:date="2014-06-01T22:25:00Z"/>
          <w:noProof/>
          <w:lang w:eastAsia="ja-JP"/>
        </w:rPr>
      </w:pPr>
      <w:ins w:id="173" w:author="Joe McCrossan" w:date="2014-06-01T22:25:00Z">
        <w:r w:rsidRPr="00DF3705">
          <w:rPr>
            <w:noProof/>
          </w:rPr>
          <w:t>2.3.24</w:t>
        </w:r>
        <w:r>
          <w:rPr>
            <w:noProof/>
            <w:lang w:eastAsia="ja-JP"/>
          </w:rPr>
          <w:tab/>
        </w:r>
        <w:r w:rsidRPr="00DF3705">
          <w:rPr>
            <w:noProof/>
          </w:rPr>
          <w:t>Track Fragment Random Access Box (</w:t>
        </w:r>
        <w:r w:rsidRPr="00DF3705">
          <w:rPr>
            <w:rFonts w:ascii="Courier New" w:hAnsi="Courier New"/>
            <w:noProof/>
          </w:rPr>
          <w:t>‘tfra’</w:t>
        </w:r>
        <w:r w:rsidRPr="00DF3705">
          <w:rPr>
            <w:noProof/>
          </w:rPr>
          <w:t>)</w:t>
        </w:r>
        <w:r>
          <w:rPr>
            <w:noProof/>
          </w:rPr>
          <w:tab/>
        </w:r>
        <w:r>
          <w:rPr>
            <w:noProof/>
          </w:rPr>
          <w:fldChar w:fldCharType="begin"/>
        </w:r>
        <w:r>
          <w:rPr>
            <w:noProof/>
          </w:rPr>
          <w:instrText xml:space="preserve"> PAGEREF _Toc263280919 \h </w:instrText>
        </w:r>
      </w:ins>
      <w:r>
        <w:rPr>
          <w:noProof/>
        </w:rPr>
      </w:r>
      <w:r>
        <w:rPr>
          <w:noProof/>
        </w:rPr>
        <w:fldChar w:fldCharType="separate"/>
      </w:r>
      <w:ins w:id="174" w:author="Joe McCrossan" w:date="2014-06-01T22:25:00Z">
        <w:r>
          <w:rPr>
            <w:noProof/>
          </w:rPr>
          <w:t>43</w:t>
        </w:r>
        <w:r>
          <w:rPr>
            <w:noProof/>
          </w:rPr>
          <w:fldChar w:fldCharType="end"/>
        </w:r>
      </w:ins>
    </w:p>
    <w:p w14:paraId="33F56D9B" w14:textId="77777777" w:rsidR="00882477" w:rsidRDefault="00882477">
      <w:pPr>
        <w:pStyle w:val="TOC2"/>
        <w:tabs>
          <w:tab w:val="left" w:pos="784"/>
        </w:tabs>
        <w:rPr>
          <w:ins w:id="175" w:author="Joe McCrossan" w:date="2014-06-01T22:25:00Z"/>
          <w:snapToGrid/>
          <w:w w:val="100"/>
          <w:lang w:eastAsia="ja-JP"/>
        </w:rPr>
      </w:pPr>
      <w:ins w:id="176" w:author="Joe McCrossan" w:date="2014-06-01T22:25:00Z">
        <w:r w:rsidRPr="00DF3705">
          <w:rPr>
            <w:rFonts w:ascii="Calibri" w:hAnsi="Calibri" w:cs="Times New Roman"/>
            <w:color w:val="244061"/>
          </w:rPr>
          <w:t>2.4</w:t>
        </w:r>
        <w:r>
          <w:rPr>
            <w:snapToGrid/>
            <w:w w:val="100"/>
            <w:lang w:eastAsia="ja-JP"/>
          </w:rPr>
          <w:tab/>
        </w:r>
        <w:r>
          <w:t>Inter-track Synchronization</w:t>
        </w:r>
        <w:r>
          <w:tab/>
        </w:r>
        <w:r>
          <w:fldChar w:fldCharType="begin"/>
        </w:r>
        <w:r>
          <w:instrText xml:space="preserve"> PAGEREF _Toc263280920 \h </w:instrText>
        </w:r>
      </w:ins>
      <w:r>
        <w:fldChar w:fldCharType="separate"/>
      </w:r>
      <w:ins w:id="177" w:author="Joe McCrossan" w:date="2014-06-01T22:25:00Z">
        <w:r>
          <w:t>43</w:t>
        </w:r>
        <w:r>
          <w:fldChar w:fldCharType="end"/>
        </w:r>
      </w:ins>
    </w:p>
    <w:p w14:paraId="697A9F5C" w14:textId="77777777" w:rsidR="00882477" w:rsidRDefault="00882477">
      <w:pPr>
        <w:pStyle w:val="TOC3"/>
        <w:tabs>
          <w:tab w:val="left" w:pos="1217"/>
          <w:tab w:val="right" w:leader="dot" w:pos="10070"/>
        </w:tabs>
        <w:rPr>
          <w:ins w:id="178" w:author="Joe McCrossan" w:date="2014-06-01T22:25:00Z"/>
          <w:noProof/>
          <w:lang w:eastAsia="ja-JP"/>
        </w:rPr>
      </w:pPr>
      <w:ins w:id="179" w:author="Joe McCrossan" w:date="2014-06-01T22:25:00Z">
        <w:r w:rsidRPr="00DF3705">
          <w:rPr>
            <w:noProof/>
          </w:rPr>
          <w:t>2.4.1</w:t>
        </w:r>
        <w:r>
          <w:rPr>
            <w:noProof/>
            <w:lang w:eastAsia="ja-JP"/>
          </w:rPr>
          <w:tab/>
        </w:r>
        <w:r w:rsidRPr="00DF3705">
          <w:rPr>
            <w:rFonts w:cs="Calibri"/>
            <w:noProof/>
          </w:rPr>
          <w:t>Mapping media timeline to presentation timeline</w:t>
        </w:r>
        <w:r>
          <w:rPr>
            <w:noProof/>
          </w:rPr>
          <w:tab/>
        </w:r>
        <w:r>
          <w:rPr>
            <w:noProof/>
          </w:rPr>
          <w:fldChar w:fldCharType="begin"/>
        </w:r>
        <w:r>
          <w:rPr>
            <w:noProof/>
          </w:rPr>
          <w:instrText xml:space="preserve"> PAGEREF _Toc263280921 \h </w:instrText>
        </w:r>
      </w:ins>
      <w:r>
        <w:rPr>
          <w:noProof/>
        </w:rPr>
      </w:r>
      <w:r>
        <w:rPr>
          <w:noProof/>
        </w:rPr>
        <w:fldChar w:fldCharType="separate"/>
      </w:r>
      <w:ins w:id="180" w:author="Joe McCrossan" w:date="2014-06-01T22:25:00Z">
        <w:r>
          <w:rPr>
            <w:noProof/>
          </w:rPr>
          <w:t>43</w:t>
        </w:r>
        <w:r>
          <w:rPr>
            <w:noProof/>
          </w:rPr>
          <w:fldChar w:fldCharType="end"/>
        </w:r>
      </w:ins>
    </w:p>
    <w:p w14:paraId="20407446" w14:textId="77777777" w:rsidR="00882477" w:rsidRDefault="00882477">
      <w:pPr>
        <w:pStyle w:val="TOC3"/>
        <w:tabs>
          <w:tab w:val="left" w:pos="1217"/>
          <w:tab w:val="right" w:leader="dot" w:pos="10070"/>
        </w:tabs>
        <w:rPr>
          <w:ins w:id="181" w:author="Joe McCrossan" w:date="2014-06-01T22:25:00Z"/>
          <w:noProof/>
          <w:lang w:eastAsia="ja-JP"/>
        </w:rPr>
      </w:pPr>
      <w:ins w:id="182" w:author="Joe McCrossan" w:date="2014-06-01T22:25:00Z">
        <w:r w:rsidRPr="00DF3705">
          <w:rPr>
            <w:noProof/>
          </w:rPr>
          <w:t>2.4.2</w:t>
        </w:r>
        <w:r>
          <w:rPr>
            <w:noProof/>
            <w:lang w:eastAsia="ja-JP"/>
          </w:rPr>
          <w:tab/>
        </w:r>
        <w:r w:rsidRPr="00DF3705">
          <w:rPr>
            <w:rFonts w:cs="Calibri"/>
            <w:bCs/>
            <w:noProof/>
          </w:rPr>
          <w:t>Adjusting A/V frame boundary misalignments</w:t>
        </w:r>
        <w:r>
          <w:rPr>
            <w:noProof/>
          </w:rPr>
          <w:tab/>
        </w:r>
        <w:r>
          <w:rPr>
            <w:noProof/>
          </w:rPr>
          <w:fldChar w:fldCharType="begin"/>
        </w:r>
        <w:r>
          <w:rPr>
            <w:noProof/>
          </w:rPr>
          <w:instrText xml:space="preserve"> PAGEREF _Toc263280922 \h </w:instrText>
        </w:r>
      </w:ins>
      <w:r>
        <w:rPr>
          <w:noProof/>
        </w:rPr>
      </w:r>
      <w:r>
        <w:rPr>
          <w:noProof/>
        </w:rPr>
        <w:fldChar w:fldCharType="separate"/>
      </w:r>
      <w:ins w:id="183" w:author="Joe McCrossan" w:date="2014-06-01T22:25:00Z">
        <w:r>
          <w:rPr>
            <w:noProof/>
          </w:rPr>
          <w:t>44</w:t>
        </w:r>
        <w:r>
          <w:rPr>
            <w:noProof/>
          </w:rPr>
          <w:fldChar w:fldCharType="end"/>
        </w:r>
      </w:ins>
    </w:p>
    <w:p w14:paraId="63B971D3" w14:textId="77777777" w:rsidR="00882477" w:rsidRDefault="00882477">
      <w:pPr>
        <w:pStyle w:val="TOC1"/>
        <w:tabs>
          <w:tab w:val="left" w:pos="373"/>
          <w:tab w:val="right" w:leader="dot" w:pos="10070"/>
        </w:tabs>
        <w:rPr>
          <w:ins w:id="184" w:author="Joe McCrossan" w:date="2014-06-01T22:25:00Z"/>
          <w:noProof/>
          <w:lang w:eastAsia="ja-JP"/>
        </w:rPr>
      </w:pPr>
      <w:ins w:id="185" w:author="Joe McCrossan" w:date="2014-06-01T22:25:00Z">
        <w:r w:rsidRPr="00DF3705">
          <w:rPr>
            <w:noProof/>
          </w:rPr>
          <w:t>3</w:t>
        </w:r>
        <w:r>
          <w:rPr>
            <w:noProof/>
            <w:lang w:eastAsia="ja-JP"/>
          </w:rPr>
          <w:tab/>
        </w:r>
        <w:r w:rsidRPr="00DF3705">
          <w:rPr>
            <w:noProof/>
          </w:rPr>
          <w:t>Encryption of Track Level Data</w:t>
        </w:r>
        <w:r>
          <w:rPr>
            <w:noProof/>
          </w:rPr>
          <w:tab/>
        </w:r>
        <w:r>
          <w:rPr>
            <w:noProof/>
          </w:rPr>
          <w:fldChar w:fldCharType="begin"/>
        </w:r>
        <w:r>
          <w:rPr>
            <w:noProof/>
          </w:rPr>
          <w:instrText xml:space="preserve"> PAGEREF _Toc263280923 \h </w:instrText>
        </w:r>
      </w:ins>
      <w:r>
        <w:rPr>
          <w:noProof/>
        </w:rPr>
      </w:r>
      <w:r>
        <w:rPr>
          <w:noProof/>
        </w:rPr>
        <w:fldChar w:fldCharType="separate"/>
      </w:r>
      <w:ins w:id="186" w:author="Joe McCrossan" w:date="2014-06-01T22:25:00Z">
        <w:r>
          <w:rPr>
            <w:noProof/>
          </w:rPr>
          <w:t>46</w:t>
        </w:r>
        <w:r>
          <w:rPr>
            <w:noProof/>
          </w:rPr>
          <w:fldChar w:fldCharType="end"/>
        </w:r>
      </w:ins>
    </w:p>
    <w:p w14:paraId="5C50A808" w14:textId="77777777" w:rsidR="00882477" w:rsidRDefault="00882477">
      <w:pPr>
        <w:pStyle w:val="TOC2"/>
        <w:tabs>
          <w:tab w:val="left" w:pos="784"/>
        </w:tabs>
        <w:rPr>
          <w:ins w:id="187" w:author="Joe McCrossan" w:date="2014-06-01T22:25:00Z"/>
          <w:snapToGrid/>
          <w:w w:val="100"/>
          <w:lang w:eastAsia="ja-JP"/>
        </w:rPr>
      </w:pPr>
      <w:ins w:id="188" w:author="Joe McCrossan" w:date="2014-06-01T22:25:00Z">
        <w:r w:rsidRPr="00DF3705">
          <w:rPr>
            <w:rFonts w:ascii="Calibri" w:hAnsi="Calibri" w:cs="Times New Roman"/>
            <w:color w:val="244061"/>
          </w:rPr>
          <w:t>3.1</w:t>
        </w:r>
        <w:r>
          <w:rPr>
            <w:snapToGrid/>
            <w:w w:val="100"/>
            <w:lang w:eastAsia="ja-JP"/>
          </w:rPr>
          <w:tab/>
        </w:r>
        <w:r>
          <w:t>Multiple DRM Support (Informative)</w:t>
        </w:r>
        <w:r>
          <w:tab/>
        </w:r>
        <w:r>
          <w:fldChar w:fldCharType="begin"/>
        </w:r>
        <w:r>
          <w:instrText xml:space="preserve"> PAGEREF _Toc263280924 \h </w:instrText>
        </w:r>
      </w:ins>
      <w:r>
        <w:fldChar w:fldCharType="separate"/>
      </w:r>
      <w:ins w:id="189" w:author="Joe McCrossan" w:date="2014-06-01T22:25:00Z">
        <w:r>
          <w:t>46</w:t>
        </w:r>
        <w:r>
          <w:fldChar w:fldCharType="end"/>
        </w:r>
      </w:ins>
    </w:p>
    <w:p w14:paraId="1D4B28D4" w14:textId="77777777" w:rsidR="00882477" w:rsidRDefault="00882477">
      <w:pPr>
        <w:pStyle w:val="TOC2"/>
        <w:tabs>
          <w:tab w:val="left" w:pos="784"/>
        </w:tabs>
        <w:rPr>
          <w:ins w:id="190" w:author="Joe McCrossan" w:date="2014-06-01T22:25:00Z"/>
          <w:snapToGrid/>
          <w:w w:val="100"/>
          <w:lang w:eastAsia="ja-JP"/>
        </w:rPr>
      </w:pPr>
      <w:ins w:id="191" w:author="Joe McCrossan" w:date="2014-06-01T22:25:00Z">
        <w:r w:rsidRPr="00DF3705">
          <w:rPr>
            <w:rFonts w:ascii="Calibri" w:hAnsi="Calibri" w:cs="Times New Roman"/>
            <w:color w:val="244061"/>
          </w:rPr>
          <w:t>3.2</w:t>
        </w:r>
        <w:r>
          <w:rPr>
            <w:snapToGrid/>
            <w:w w:val="100"/>
            <w:lang w:eastAsia="ja-JP"/>
          </w:rPr>
          <w:tab/>
        </w:r>
        <w:r>
          <w:t>Track Encryption</w:t>
        </w:r>
        <w:r>
          <w:tab/>
        </w:r>
        <w:r>
          <w:fldChar w:fldCharType="begin"/>
        </w:r>
        <w:r>
          <w:instrText xml:space="preserve"> PAGEREF _Toc263280925 \h </w:instrText>
        </w:r>
      </w:ins>
      <w:r>
        <w:fldChar w:fldCharType="separate"/>
      </w:r>
      <w:ins w:id="192" w:author="Joe McCrossan" w:date="2014-06-01T22:25:00Z">
        <w:r>
          <w:t>47</w:t>
        </w:r>
        <w:r>
          <w:fldChar w:fldCharType="end"/>
        </w:r>
      </w:ins>
    </w:p>
    <w:p w14:paraId="676A1266" w14:textId="77777777" w:rsidR="00882477" w:rsidRDefault="00882477">
      <w:pPr>
        <w:pStyle w:val="TOC1"/>
        <w:tabs>
          <w:tab w:val="left" w:pos="373"/>
          <w:tab w:val="right" w:leader="dot" w:pos="10070"/>
        </w:tabs>
        <w:rPr>
          <w:ins w:id="193" w:author="Joe McCrossan" w:date="2014-06-01T22:25:00Z"/>
          <w:noProof/>
          <w:lang w:eastAsia="ja-JP"/>
        </w:rPr>
      </w:pPr>
      <w:ins w:id="194" w:author="Joe McCrossan" w:date="2014-06-01T22:25:00Z">
        <w:r w:rsidRPr="00DF3705">
          <w:rPr>
            <w:noProof/>
          </w:rPr>
          <w:t>4</w:t>
        </w:r>
        <w:r>
          <w:rPr>
            <w:noProof/>
            <w:lang w:eastAsia="ja-JP"/>
          </w:rPr>
          <w:tab/>
        </w:r>
        <w:r w:rsidRPr="00DF3705">
          <w:rPr>
            <w:noProof/>
          </w:rPr>
          <w:t>Video Elementary Streams</w:t>
        </w:r>
        <w:r>
          <w:rPr>
            <w:noProof/>
          </w:rPr>
          <w:tab/>
        </w:r>
        <w:r>
          <w:rPr>
            <w:noProof/>
          </w:rPr>
          <w:fldChar w:fldCharType="begin"/>
        </w:r>
        <w:r>
          <w:rPr>
            <w:noProof/>
          </w:rPr>
          <w:instrText xml:space="preserve"> PAGEREF _Toc263280926 \h </w:instrText>
        </w:r>
      </w:ins>
      <w:r>
        <w:rPr>
          <w:noProof/>
        </w:rPr>
      </w:r>
      <w:r>
        <w:rPr>
          <w:noProof/>
        </w:rPr>
        <w:fldChar w:fldCharType="separate"/>
      </w:r>
      <w:ins w:id="195" w:author="Joe McCrossan" w:date="2014-06-01T22:25:00Z">
        <w:r>
          <w:rPr>
            <w:noProof/>
          </w:rPr>
          <w:t>48</w:t>
        </w:r>
        <w:r>
          <w:rPr>
            <w:noProof/>
          </w:rPr>
          <w:fldChar w:fldCharType="end"/>
        </w:r>
      </w:ins>
    </w:p>
    <w:p w14:paraId="6B50B489" w14:textId="77777777" w:rsidR="00882477" w:rsidRDefault="00882477">
      <w:pPr>
        <w:pStyle w:val="TOC2"/>
        <w:tabs>
          <w:tab w:val="left" w:pos="784"/>
        </w:tabs>
        <w:rPr>
          <w:ins w:id="196" w:author="Joe McCrossan" w:date="2014-06-01T22:25:00Z"/>
          <w:snapToGrid/>
          <w:w w:val="100"/>
          <w:lang w:eastAsia="ja-JP"/>
        </w:rPr>
      </w:pPr>
      <w:ins w:id="197" w:author="Joe McCrossan" w:date="2014-06-01T22:25:00Z">
        <w:r w:rsidRPr="00DF3705">
          <w:rPr>
            <w:rFonts w:ascii="Calibri" w:hAnsi="Calibri" w:cs="Times New Roman"/>
            <w:color w:val="244061"/>
          </w:rPr>
          <w:t>4.1</w:t>
        </w:r>
        <w:r>
          <w:rPr>
            <w:snapToGrid/>
            <w:w w:val="100"/>
            <w:lang w:eastAsia="ja-JP"/>
          </w:rPr>
          <w:tab/>
        </w:r>
        <w:r>
          <w:t>Introduction</w:t>
        </w:r>
        <w:r>
          <w:tab/>
        </w:r>
        <w:r>
          <w:fldChar w:fldCharType="begin"/>
        </w:r>
        <w:r>
          <w:instrText xml:space="preserve"> PAGEREF _Toc263280927 \h </w:instrText>
        </w:r>
      </w:ins>
      <w:r>
        <w:fldChar w:fldCharType="separate"/>
      </w:r>
      <w:ins w:id="198" w:author="Joe McCrossan" w:date="2014-06-01T22:25:00Z">
        <w:r>
          <w:t>48</w:t>
        </w:r>
        <w:r>
          <w:fldChar w:fldCharType="end"/>
        </w:r>
      </w:ins>
    </w:p>
    <w:p w14:paraId="122AD1AD" w14:textId="77777777" w:rsidR="00882477" w:rsidRDefault="00882477">
      <w:pPr>
        <w:pStyle w:val="TOC2"/>
        <w:tabs>
          <w:tab w:val="left" w:pos="784"/>
        </w:tabs>
        <w:rPr>
          <w:ins w:id="199" w:author="Joe McCrossan" w:date="2014-06-01T22:25:00Z"/>
          <w:snapToGrid/>
          <w:w w:val="100"/>
          <w:lang w:eastAsia="ja-JP"/>
        </w:rPr>
      </w:pPr>
      <w:ins w:id="200" w:author="Joe McCrossan" w:date="2014-06-01T22:25:00Z">
        <w:r w:rsidRPr="00DF3705">
          <w:rPr>
            <w:rFonts w:ascii="Calibri" w:hAnsi="Calibri" w:cs="Times New Roman"/>
            <w:color w:val="244061"/>
          </w:rPr>
          <w:t>4.2</w:t>
        </w:r>
        <w:r>
          <w:rPr>
            <w:snapToGrid/>
            <w:w w:val="100"/>
            <w:lang w:eastAsia="ja-JP"/>
          </w:rPr>
          <w:tab/>
        </w:r>
        <w:r>
          <w:t>Data Structure for Video Track</w:t>
        </w:r>
        <w:r>
          <w:tab/>
        </w:r>
        <w:r>
          <w:fldChar w:fldCharType="begin"/>
        </w:r>
        <w:r>
          <w:instrText xml:space="preserve"> PAGEREF _Toc263280928 \h </w:instrText>
        </w:r>
      </w:ins>
      <w:r>
        <w:fldChar w:fldCharType="separate"/>
      </w:r>
      <w:ins w:id="201" w:author="Joe McCrossan" w:date="2014-06-01T22:25:00Z">
        <w:r>
          <w:t>48</w:t>
        </w:r>
        <w:r>
          <w:fldChar w:fldCharType="end"/>
        </w:r>
      </w:ins>
    </w:p>
    <w:p w14:paraId="0FBA8E87" w14:textId="77777777" w:rsidR="00882477" w:rsidRDefault="00882477">
      <w:pPr>
        <w:pStyle w:val="TOC3"/>
        <w:tabs>
          <w:tab w:val="left" w:pos="1217"/>
          <w:tab w:val="right" w:leader="dot" w:pos="10070"/>
        </w:tabs>
        <w:rPr>
          <w:ins w:id="202" w:author="Joe McCrossan" w:date="2014-06-01T22:25:00Z"/>
          <w:noProof/>
          <w:lang w:eastAsia="ja-JP"/>
        </w:rPr>
      </w:pPr>
      <w:ins w:id="203" w:author="Joe McCrossan" w:date="2014-06-01T22:25:00Z">
        <w:r>
          <w:rPr>
            <w:noProof/>
          </w:rPr>
          <w:t>4.2.1</w:t>
        </w:r>
        <w:r>
          <w:rPr>
            <w:noProof/>
            <w:lang w:eastAsia="ja-JP"/>
          </w:rPr>
          <w:tab/>
        </w:r>
        <w:r>
          <w:rPr>
            <w:noProof/>
          </w:rPr>
          <w:t>Track Header Box (</w:t>
        </w:r>
        <w:r w:rsidRPr="00DF3705">
          <w:rPr>
            <w:rFonts w:ascii="Courier New" w:hAnsi="Courier New"/>
            <w:noProof/>
          </w:rPr>
          <w:t>‘tkhd’</w:t>
        </w:r>
        <w:r>
          <w:rPr>
            <w:noProof/>
          </w:rPr>
          <w:t>)</w:t>
        </w:r>
        <w:r>
          <w:rPr>
            <w:noProof/>
          </w:rPr>
          <w:tab/>
        </w:r>
        <w:r>
          <w:rPr>
            <w:noProof/>
          </w:rPr>
          <w:fldChar w:fldCharType="begin"/>
        </w:r>
        <w:r>
          <w:rPr>
            <w:noProof/>
          </w:rPr>
          <w:instrText xml:space="preserve"> PAGEREF _Toc263280929 \h </w:instrText>
        </w:r>
      </w:ins>
      <w:r>
        <w:rPr>
          <w:noProof/>
        </w:rPr>
      </w:r>
      <w:r>
        <w:rPr>
          <w:noProof/>
        </w:rPr>
        <w:fldChar w:fldCharType="separate"/>
      </w:r>
      <w:ins w:id="204" w:author="Joe McCrossan" w:date="2014-06-01T22:25:00Z">
        <w:r>
          <w:rPr>
            <w:noProof/>
          </w:rPr>
          <w:t>48</w:t>
        </w:r>
        <w:r>
          <w:rPr>
            <w:noProof/>
          </w:rPr>
          <w:fldChar w:fldCharType="end"/>
        </w:r>
      </w:ins>
    </w:p>
    <w:p w14:paraId="02FA78C2" w14:textId="77777777" w:rsidR="00882477" w:rsidRDefault="00882477">
      <w:pPr>
        <w:pStyle w:val="TOC3"/>
        <w:tabs>
          <w:tab w:val="left" w:pos="1217"/>
          <w:tab w:val="right" w:leader="dot" w:pos="10070"/>
        </w:tabs>
        <w:rPr>
          <w:ins w:id="205" w:author="Joe McCrossan" w:date="2014-06-01T22:25:00Z"/>
          <w:noProof/>
          <w:lang w:eastAsia="ja-JP"/>
        </w:rPr>
      </w:pPr>
      <w:ins w:id="206" w:author="Joe McCrossan" w:date="2014-06-01T22:25:00Z">
        <w:r>
          <w:rPr>
            <w:noProof/>
          </w:rPr>
          <w:t>4.2.2</w:t>
        </w:r>
        <w:r>
          <w:rPr>
            <w:noProof/>
            <w:lang w:eastAsia="ja-JP"/>
          </w:rPr>
          <w:tab/>
        </w:r>
        <w:r>
          <w:rPr>
            <w:noProof/>
          </w:rPr>
          <w:t>Sample Description Box (</w:t>
        </w:r>
        <w:r w:rsidRPr="00DF3705">
          <w:rPr>
            <w:rFonts w:ascii="Courier New" w:hAnsi="Courier New"/>
            <w:noProof/>
          </w:rPr>
          <w:t>‘stsd’</w:t>
        </w:r>
        <w:r>
          <w:rPr>
            <w:noProof/>
          </w:rPr>
          <w:t>)</w:t>
        </w:r>
        <w:r>
          <w:rPr>
            <w:noProof/>
          </w:rPr>
          <w:tab/>
        </w:r>
        <w:r>
          <w:rPr>
            <w:noProof/>
          </w:rPr>
          <w:fldChar w:fldCharType="begin"/>
        </w:r>
        <w:r>
          <w:rPr>
            <w:noProof/>
          </w:rPr>
          <w:instrText xml:space="preserve"> PAGEREF _Toc263280930 \h </w:instrText>
        </w:r>
      </w:ins>
      <w:r>
        <w:rPr>
          <w:noProof/>
        </w:rPr>
      </w:r>
      <w:r>
        <w:rPr>
          <w:noProof/>
        </w:rPr>
        <w:fldChar w:fldCharType="separate"/>
      </w:r>
      <w:ins w:id="207" w:author="Joe McCrossan" w:date="2014-06-01T22:25:00Z">
        <w:r>
          <w:rPr>
            <w:noProof/>
          </w:rPr>
          <w:t>48</w:t>
        </w:r>
        <w:r>
          <w:rPr>
            <w:noProof/>
          </w:rPr>
          <w:fldChar w:fldCharType="end"/>
        </w:r>
      </w:ins>
    </w:p>
    <w:p w14:paraId="5DF7684A" w14:textId="77777777" w:rsidR="00882477" w:rsidRDefault="00882477">
      <w:pPr>
        <w:pStyle w:val="TOC3"/>
        <w:tabs>
          <w:tab w:val="left" w:pos="1217"/>
          <w:tab w:val="right" w:leader="dot" w:pos="10070"/>
        </w:tabs>
        <w:rPr>
          <w:ins w:id="208" w:author="Joe McCrossan" w:date="2014-06-01T22:25:00Z"/>
          <w:noProof/>
          <w:lang w:eastAsia="ja-JP"/>
        </w:rPr>
      </w:pPr>
      <w:ins w:id="209" w:author="Joe McCrossan" w:date="2014-06-01T22:25:00Z">
        <w:r w:rsidRPr="00DF3705">
          <w:rPr>
            <w:noProof/>
          </w:rPr>
          <w:t>4.2.3</w:t>
        </w:r>
        <w:r>
          <w:rPr>
            <w:noProof/>
            <w:lang w:eastAsia="ja-JP"/>
          </w:rPr>
          <w:tab/>
        </w:r>
        <w:r w:rsidRPr="00DF3705">
          <w:rPr>
            <w:noProof/>
          </w:rPr>
          <w:t>Track Fragment Run Box (</w:t>
        </w:r>
        <w:r w:rsidRPr="00DF3705">
          <w:rPr>
            <w:rFonts w:ascii="Courier New" w:hAnsi="Courier New"/>
            <w:noProof/>
          </w:rPr>
          <w:t>‘trun’</w:t>
        </w:r>
        <w:r w:rsidRPr="00DF3705">
          <w:rPr>
            <w:noProof/>
          </w:rPr>
          <w:t>)</w:t>
        </w:r>
        <w:r>
          <w:rPr>
            <w:noProof/>
          </w:rPr>
          <w:tab/>
        </w:r>
        <w:r>
          <w:rPr>
            <w:noProof/>
          </w:rPr>
          <w:fldChar w:fldCharType="begin"/>
        </w:r>
        <w:r>
          <w:rPr>
            <w:noProof/>
          </w:rPr>
          <w:instrText xml:space="preserve"> PAGEREF _Toc263280931 \h </w:instrText>
        </w:r>
      </w:ins>
      <w:r>
        <w:rPr>
          <w:noProof/>
        </w:rPr>
      </w:r>
      <w:r>
        <w:rPr>
          <w:noProof/>
        </w:rPr>
        <w:fldChar w:fldCharType="separate"/>
      </w:r>
      <w:ins w:id="210" w:author="Joe McCrossan" w:date="2014-06-01T22:25:00Z">
        <w:r>
          <w:rPr>
            <w:noProof/>
          </w:rPr>
          <w:t>49</w:t>
        </w:r>
        <w:r>
          <w:rPr>
            <w:noProof/>
          </w:rPr>
          <w:fldChar w:fldCharType="end"/>
        </w:r>
      </w:ins>
    </w:p>
    <w:p w14:paraId="7768D977" w14:textId="77777777" w:rsidR="00882477" w:rsidRDefault="00882477">
      <w:pPr>
        <w:pStyle w:val="TOC3"/>
        <w:tabs>
          <w:tab w:val="left" w:pos="1217"/>
          <w:tab w:val="right" w:leader="dot" w:pos="10070"/>
        </w:tabs>
        <w:rPr>
          <w:ins w:id="211" w:author="Joe McCrossan" w:date="2014-06-01T22:25:00Z"/>
          <w:noProof/>
          <w:lang w:eastAsia="ja-JP"/>
        </w:rPr>
      </w:pPr>
      <w:ins w:id="212" w:author="Joe McCrossan" w:date="2014-06-01T22:25:00Z">
        <w:r>
          <w:rPr>
            <w:noProof/>
          </w:rPr>
          <w:t>4.2.4</w:t>
        </w:r>
        <w:r>
          <w:rPr>
            <w:noProof/>
            <w:lang w:eastAsia="ja-JP"/>
          </w:rPr>
          <w:tab/>
        </w:r>
        <w:r>
          <w:rPr>
            <w:noProof/>
          </w:rPr>
          <w:t>Access Unit</w:t>
        </w:r>
        <w:r>
          <w:rPr>
            <w:noProof/>
          </w:rPr>
          <w:tab/>
        </w:r>
        <w:r>
          <w:rPr>
            <w:noProof/>
          </w:rPr>
          <w:fldChar w:fldCharType="begin"/>
        </w:r>
        <w:r>
          <w:rPr>
            <w:noProof/>
          </w:rPr>
          <w:instrText xml:space="preserve"> PAGEREF _Toc263280932 \h </w:instrText>
        </w:r>
      </w:ins>
      <w:r>
        <w:rPr>
          <w:noProof/>
        </w:rPr>
      </w:r>
      <w:r>
        <w:rPr>
          <w:noProof/>
        </w:rPr>
        <w:fldChar w:fldCharType="separate"/>
      </w:r>
      <w:ins w:id="213" w:author="Joe McCrossan" w:date="2014-06-01T22:25:00Z">
        <w:r>
          <w:rPr>
            <w:noProof/>
          </w:rPr>
          <w:t>49</w:t>
        </w:r>
        <w:r>
          <w:rPr>
            <w:noProof/>
          </w:rPr>
          <w:fldChar w:fldCharType="end"/>
        </w:r>
      </w:ins>
    </w:p>
    <w:p w14:paraId="0C6BA15F" w14:textId="77777777" w:rsidR="00882477" w:rsidRDefault="00882477">
      <w:pPr>
        <w:pStyle w:val="TOC2"/>
        <w:tabs>
          <w:tab w:val="left" w:pos="784"/>
        </w:tabs>
        <w:rPr>
          <w:ins w:id="214" w:author="Joe McCrossan" w:date="2014-06-01T22:25:00Z"/>
          <w:snapToGrid/>
          <w:w w:val="100"/>
          <w:lang w:eastAsia="ja-JP"/>
        </w:rPr>
      </w:pPr>
      <w:ins w:id="215" w:author="Joe McCrossan" w:date="2014-06-01T22:25:00Z">
        <w:r w:rsidRPr="00DF3705">
          <w:rPr>
            <w:rFonts w:ascii="Calibri" w:hAnsi="Calibri" w:cs="Times New Roman"/>
            <w:color w:val="244061"/>
          </w:rPr>
          <w:t>4.3</w:t>
        </w:r>
        <w:r>
          <w:rPr>
            <w:snapToGrid/>
            <w:w w:val="100"/>
            <w:lang w:eastAsia="ja-JP"/>
          </w:rPr>
          <w:tab/>
        </w:r>
        <w:r>
          <w:t>AVC</w:t>
        </w:r>
        <w:r>
          <w:tab/>
        </w:r>
        <w:r>
          <w:fldChar w:fldCharType="begin"/>
        </w:r>
        <w:r>
          <w:instrText xml:space="preserve"> PAGEREF _Toc263280933 \h </w:instrText>
        </w:r>
      </w:ins>
      <w:r>
        <w:fldChar w:fldCharType="separate"/>
      </w:r>
      <w:ins w:id="216" w:author="Joe McCrossan" w:date="2014-06-01T22:25:00Z">
        <w:r>
          <w:t>49</w:t>
        </w:r>
        <w:r>
          <w:fldChar w:fldCharType="end"/>
        </w:r>
      </w:ins>
    </w:p>
    <w:p w14:paraId="181A65CC" w14:textId="77777777" w:rsidR="00882477" w:rsidRDefault="00882477">
      <w:pPr>
        <w:pStyle w:val="TOC3"/>
        <w:tabs>
          <w:tab w:val="left" w:pos="1217"/>
          <w:tab w:val="right" w:leader="dot" w:pos="10070"/>
        </w:tabs>
        <w:rPr>
          <w:ins w:id="217" w:author="Joe McCrossan" w:date="2014-06-01T22:25:00Z"/>
          <w:noProof/>
          <w:lang w:eastAsia="ja-JP"/>
        </w:rPr>
      </w:pPr>
      <w:ins w:id="218" w:author="Joe McCrossan" w:date="2014-06-01T22:25:00Z">
        <w:r>
          <w:rPr>
            <w:noProof/>
          </w:rPr>
          <w:t>4.3.1</w:t>
        </w:r>
        <w:r>
          <w:rPr>
            <w:noProof/>
            <w:lang w:eastAsia="ja-JP"/>
          </w:rPr>
          <w:tab/>
        </w:r>
        <w:r>
          <w:rPr>
            <w:noProof/>
          </w:rPr>
          <w:t>Storage of AVC Elementary Streams</w:t>
        </w:r>
        <w:r>
          <w:rPr>
            <w:noProof/>
          </w:rPr>
          <w:tab/>
        </w:r>
        <w:r>
          <w:rPr>
            <w:noProof/>
          </w:rPr>
          <w:fldChar w:fldCharType="begin"/>
        </w:r>
        <w:r>
          <w:rPr>
            <w:noProof/>
          </w:rPr>
          <w:instrText xml:space="preserve"> PAGEREF _Toc263280934 \h </w:instrText>
        </w:r>
      </w:ins>
      <w:r>
        <w:rPr>
          <w:noProof/>
        </w:rPr>
      </w:r>
      <w:r>
        <w:rPr>
          <w:noProof/>
        </w:rPr>
        <w:fldChar w:fldCharType="separate"/>
      </w:r>
      <w:ins w:id="219" w:author="Joe McCrossan" w:date="2014-06-01T22:25:00Z">
        <w:r>
          <w:rPr>
            <w:noProof/>
          </w:rPr>
          <w:t>49</w:t>
        </w:r>
        <w:r>
          <w:rPr>
            <w:noProof/>
          </w:rPr>
          <w:fldChar w:fldCharType="end"/>
        </w:r>
      </w:ins>
    </w:p>
    <w:p w14:paraId="47C003FF" w14:textId="77777777" w:rsidR="00882477" w:rsidRDefault="00882477">
      <w:pPr>
        <w:pStyle w:val="TOC3"/>
        <w:tabs>
          <w:tab w:val="left" w:pos="1217"/>
          <w:tab w:val="right" w:leader="dot" w:pos="10070"/>
        </w:tabs>
        <w:rPr>
          <w:ins w:id="220" w:author="Joe McCrossan" w:date="2014-06-01T22:25:00Z"/>
          <w:noProof/>
          <w:lang w:eastAsia="ja-JP"/>
        </w:rPr>
      </w:pPr>
      <w:ins w:id="221" w:author="Joe McCrossan" w:date="2014-06-01T22:25:00Z">
        <w:r>
          <w:rPr>
            <w:noProof/>
          </w:rPr>
          <w:t>4.3.2</w:t>
        </w:r>
        <w:r>
          <w:rPr>
            <w:noProof/>
            <w:lang w:eastAsia="ja-JP"/>
          </w:rPr>
          <w:tab/>
        </w:r>
        <w:r>
          <w:rPr>
            <w:noProof/>
          </w:rPr>
          <w:t>Constraints on [H264] Elementary Streams</w:t>
        </w:r>
        <w:r>
          <w:rPr>
            <w:noProof/>
          </w:rPr>
          <w:tab/>
        </w:r>
        <w:r>
          <w:rPr>
            <w:noProof/>
          </w:rPr>
          <w:fldChar w:fldCharType="begin"/>
        </w:r>
        <w:r>
          <w:rPr>
            <w:noProof/>
          </w:rPr>
          <w:instrText xml:space="preserve"> PAGEREF _Toc263280935 \h </w:instrText>
        </w:r>
      </w:ins>
      <w:r>
        <w:rPr>
          <w:noProof/>
        </w:rPr>
      </w:r>
      <w:r>
        <w:rPr>
          <w:noProof/>
        </w:rPr>
        <w:fldChar w:fldCharType="separate"/>
      </w:r>
      <w:ins w:id="222" w:author="Joe McCrossan" w:date="2014-06-01T22:25:00Z">
        <w:r>
          <w:rPr>
            <w:noProof/>
          </w:rPr>
          <w:t>50</w:t>
        </w:r>
        <w:r>
          <w:rPr>
            <w:noProof/>
          </w:rPr>
          <w:fldChar w:fldCharType="end"/>
        </w:r>
      </w:ins>
    </w:p>
    <w:p w14:paraId="2C663304" w14:textId="77777777" w:rsidR="00882477" w:rsidRDefault="00882477">
      <w:pPr>
        <w:pStyle w:val="TOC2"/>
        <w:tabs>
          <w:tab w:val="left" w:pos="784"/>
        </w:tabs>
        <w:rPr>
          <w:ins w:id="223" w:author="Joe McCrossan" w:date="2014-06-01T22:25:00Z"/>
          <w:snapToGrid/>
          <w:w w:val="100"/>
          <w:lang w:eastAsia="ja-JP"/>
        </w:rPr>
      </w:pPr>
      <w:ins w:id="224" w:author="Joe McCrossan" w:date="2014-06-01T22:25:00Z">
        <w:r w:rsidRPr="00DF3705">
          <w:rPr>
            <w:rFonts w:ascii="Calibri" w:hAnsi="Calibri" w:cs="Times New Roman"/>
            <w:color w:val="244061"/>
          </w:rPr>
          <w:t>4.4</w:t>
        </w:r>
        <w:r>
          <w:rPr>
            <w:snapToGrid/>
            <w:w w:val="100"/>
            <w:lang w:eastAsia="ja-JP"/>
          </w:rPr>
          <w:tab/>
        </w:r>
        <w:r>
          <w:t>HEVC</w:t>
        </w:r>
        <w:r>
          <w:tab/>
        </w:r>
        <w:r>
          <w:fldChar w:fldCharType="begin"/>
        </w:r>
        <w:r>
          <w:instrText xml:space="preserve"> PAGEREF _Toc263280936 \h </w:instrText>
        </w:r>
      </w:ins>
      <w:r>
        <w:fldChar w:fldCharType="separate"/>
      </w:r>
      <w:ins w:id="225" w:author="Joe McCrossan" w:date="2014-06-01T22:25:00Z">
        <w:r>
          <w:t>52</w:t>
        </w:r>
        <w:r>
          <w:fldChar w:fldCharType="end"/>
        </w:r>
      </w:ins>
    </w:p>
    <w:p w14:paraId="67BFF113" w14:textId="77777777" w:rsidR="00882477" w:rsidRDefault="00882477">
      <w:pPr>
        <w:pStyle w:val="TOC3"/>
        <w:tabs>
          <w:tab w:val="left" w:pos="1217"/>
          <w:tab w:val="right" w:leader="dot" w:pos="10070"/>
        </w:tabs>
        <w:rPr>
          <w:ins w:id="226" w:author="Joe McCrossan" w:date="2014-06-01T22:25:00Z"/>
          <w:noProof/>
          <w:lang w:eastAsia="ja-JP"/>
        </w:rPr>
      </w:pPr>
      <w:ins w:id="227" w:author="Joe McCrossan" w:date="2014-06-01T22:25:00Z">
        <w:r>
          <w:rPr>
            <w:noProof/>
          </w:rPr>
          <w:t>4.4.1</w:t>
        </w:r>
        <w:r>
          <w:rPr>
            <w:noProof/>
            <w:lang w:eastAsia="ja-JP"/>
          </w:rPr>
          <w:tab/>
        </w:r>
        <w:r>
          <w:rPr>
            <w:noProof/>
          </w:rPr>
          <w:t>Storage of HEVC Elementary Streams</w:t>
        </w:r>
        <w:r>
          <w:rPr>
            <w:noProof/>
          </w:rPr>
          <w:tab/>
        </w:r>
        <w:r>
          <w:rPr>
            <w:noProof/>
          </w:rPr>
          <w:fldChar w:fldCharType="begin"/>
        </w:r>
        <w:r>
          <w:rPr>
            <w:noProof/>
          </w:rPr>
          <w:instrText xml:space="preserve"> PAGEREF _Toc263280937 \h </w:instrText>
        </w:r>
      </w:ins>
      <w:r>
        <w:rPr>
          <w:noProof/>
        </w:rPr>
      </w:r>
      <w:r>
        <w:rPr>
          <w:noProof/>
        </w:rPr>
        <w:fldChar w:fldCharType="separate"/>
      </w:r>
      <w:ins w:id="228" w:author="Joe McCrossan" w:date="2014-06-01T22:25:00Z">
        <w:r>
          <w:rPr>
            <w:noProof/>
          </w:rPr>
          <w:t>52</w:t>
        </w:r>
        <w:r>
          <w:rPr>
            <w:noProof/>
          </w:rPr>
          <w:fldChar w:fldCharType="end"/>
        </w:r>
      </w:ins>
    </w:p>
    <w:p w14:paraId="499050D3" w14:textId="77777777" w:rsidR="00882477" w:rsidRDefault="00882477">
      <w:pPr>
        <w:pStyle w:val="TOC3"/>
        <w:tabs>
          <w:tab w:val="left" w:pos="1217"/>
          <w:tab w:val="right" w:leader="dot" w:pos="10070"/>
        </w:tabs>
        <w:rPr>
          <w:ins w:id="229" w:author="Joe McCrossan" w:date="2014-06-01T22:25:00Z"/>
          <w:noProof/>
          <w:lang w:eastAsia="ja-JP"/>
        </w:rPr>
      </w:pPr>
      <w:ins w:id="230" w:author="Joe McCrossan" w:date="2014-06-01T22:25:00Z">
        <w:r>
          <w:rPr>
            <w:noProof/>
          </w:rPr>
          <w:t>4.4.2</w:t>
        </w:r>
        <w:r>
          <w:rPr>
            <w:noProof/>
            <w:lang w:eastAsia="ja-JP"/>
          </w:rPr>
          <w:tab/>
        </w:r>
        <w:r>
          <w:rPr>
            <w:noProof/>
          </w:rPr>
          <w:t>Constraints on [H265] Elementary Streams</w:t>
        </w:r>
        <w:r>
          <w:rPr>
            <w:noProof/>
          </w:rPr>
          <w:tab/>
        </w:r>
        <w:r>
          <w:rPr>
            <w:noProof/>
          </w:rPr>
          <w:fldChar w:fldCharType="begin"/>
        </w:r>
        <w:r>
          <w:rPr>
            <w:noProof/>
          </w:rPr>
          <w:instrText xml:space="preserve"> PAGEREF _Toc263280938 \h </w:instrText>
        </w:r>
      </w:ins>
      <w:r>
        <w:rPr>
          <w:noProof/>
        </w:rPr>
      </w:r>
      <w:r>
        <w:rPr>
          <w:noProof/>
        </w:rPr>
        <w:fldChar w:fldCharType="separate"/>
      </w:r>
      <w:ins w:id="231" w:author="Joe McCrossan" w:date="2014-06-01T22:25:00Z">
        <w:r>
          <w:rPr>
            <w:noProof/>
          </w:rPr>
          <w:t>52</w:t>
        </w:r>
        <w:r>
          <w:rPr>
            <w:noProof/>
          </w:rPr>
          <w:fldChar w:fldCharType="end"/>
        </w:r>
      </w:ins>
    </w:p>
    <w:p w14:paraId="40799036" w14:textId="77777777" w:rsidR="00882477" w:rsidRDefault="00882477">
      <w:pPr>
        <w:pStyle w:val="TOC2"/>
        <w:tabs>
          <w:tab w:val="left" w:pos="784"/>
        </w:tabs>
        <w:rPr>
          <w:ins w:id="232" w:author="Joe McCrossan" w:date="2014-06-01T22:25:00Z"/>
          <w:snapToGrid/>
          <w:w w:val="100"/>
          <w:lang w:eastAsia="ja-JP"/>
        </w:rPr>
      </w:pPr>
      <w:ins w:id="233" w:author="Joe McCrossan" w:date="2014-06-01T22:25:00Z">
        <w:r w:rsidRPr="00DF3705">
          <w:rPr>
            <w:rFonts w:ascii="Calibri" w:hAnsi="Calibri" w:cs="Times New Roman"/>
            <w:color w:val="244061"/>
          </w:rPr>
          <w:t>4.5</w:t>
        </w:r>
        <w:r>
          <w:rPr>
            <w:snapToGrid/>
            <w:w w:val="100"/>
            <w:lang w:eastAsia="ja-JP"/>
          </w:rPr>
          <w:tab/>
        </w:r>
        <w:r>
          <w:t>Sub-sampling and Cropping</w:t>
        </w:r>
        <w:r>
          <w:tab/>
        </w:r>
        <w:r>
          <w:fldChar w:fldCharType="begin"/>
        </w:r>
        <w:r>
          <w:instrText xml:space="preserve"> PAGEREF _Toc263280939 \h </w:instrText>
        </w:r>
      </w:ins>
      <w:r>
        <w:fldChar w:fldCharType="separate"/>
      </w:r>
      <w:ins w:id="234" w:author="Joe McCrossan" w:date="2014-06-01T22:25:00Z">
        <w:r>
          <w:t>55</w:t>
        </w:r>
        <w:r>
          <w:fldChar w:fldCharType="end"/>
        </w:r>
      </w:ins>
    </w:p>
    <w:p w14:paraId="129E2E21" w14:textId="77777777" w:rsidR="00882477" w:rsidRDefault="00882477">
      <w:pPr>
        <w:pStyle w:val="TOC3"/>
        <w:tabs>
          <w:tab w:val="left" w:pos="1217"/>
          <w:tab w:val="right" w:leader="dot" w:pos="10070"/>
        </w:tabs>
        <w:rPr>
          <w:ins w:id="235" w:author="Joe McCrossan" w:date="2014-06-01T22:25:00Z"/>
          <w:noProof/>
          <w:lang w:eastAsia="ja-JP"/>
        </w:rPr>
      </w:pPr>
      <w:ins w:id="236" w:author="Joe McCrossan" w:date="2014-06-01T22:25:00Z">
        <w:r>
          <w:rPr>
            <w:noProof/>
          </w:rPr>
          <w:t>4.5.1</w:t>
        </w:r>
        <w:r>
          <w:rPr>
            <w:noProof/>
            <w:lang w:eastAsia="ja-JP"/>
          </w:rPr>
          <w:tab/>
        </w:r>
        <w:r>
          <w:rPr>
            <w:noProof/>
          </w:rPr>
          <w:t>Sub-sampling</w:t>
        </w:r>
        <w:r>
          <w:rPr>
            <w:noProof/>
          </w:rPr>
          <w:tab/>
        </w:r>
        <w:r>
          <w:rPr>
            <w:noProof/>
          </w:rPr>
          <w:fldChar w:fldCharType="begin"/>
        </w:r>
        <w:r>
          <w:rPr>
            <w:noProof/>
          </w:rPr>
          <w:instrText xml:space="preserve"> PAGEREF _Toc263280940 \h </w:instrText>
        </w:r>
      </w:ins>
      <w:r>
        <w:rPr>
          <w:noProof/>
        </w:rPr>
      </w:r>
      <w:r>
        <w:rPr>
          <w:noProof/>
        </w:rPr>
        <w:fldChar w:fldCharType="separate"/>
      </w:r>
      <w:ins w:id="237" w:author="Joe McCrossan" w:date="2014-06-01T22:25:00Z">
        <w:r>
          <w:rPr>
            <w:noProof/>
          </w:rPr>
          <w:t>55</w:t>
        </w:r>
        <w:r>
          <w:rPr>
            <w:noProof/>
          </w:rPr>
          <w:fldChar w:fldCharType="end"/>
        </w:r>
      </w:ins>
    </w:p>
    <w:p w14:paraId="595C588A" w14:textId="77777777" w:rsidR="00882477" w:rsidRDefault="00882477">
      <w:pPr>
        <w:pStyle w:val="TOC3"/>
        <w:tabs>
          <w:tab w:val="left" w:pos="1217"/>
          <w:tab w:val="right" w:leader="dot" w:pos="10070"/>
        </w:tabs>
        <w:rPr>
          <w:ins w:id="238" w:author="Joe McCrossan" w:date="2014-06-01T22:25:00Z"/>
          <w:noProof/>
          <w:lang w:eastAsia="ja-JP"/>
        </w:rPr>
      </w:pPr>
      <w:ins w:id="239" w:author="Joe McCrossan" w:date="2014-06-01T22:25:00Z">
        <w:r w:rsidRPr="00DF3705">
          <w:rPr>
            <w:noProof/>
          </w:rPr>
          <w:t>4.5.2</w:t>
        </w:r>
        <w:r>
          <w:rPr>
            <w:noProof/>
            <w:lang w:eastAsia="ja-JP"/>
          </w:rPr>
          <w:tab/>
        </w:r>
        <w:r w:rsidRPr="00DF3705">
          <w:rPr>
            <w:noProof/>
          </w:rPr>
          <w:t>Cropping to Active Picture Area</w:t>
        </w:r>
        <w:r>
          <w:rPr>
            <w:noProof/>
          </w:rPr>
          <w:tab/>
        </w:r>
        <w:r>
          <w:rPr>
            <w:noProof/>
          </w:rPr>
          <w:fldChar w:fldCharType="begin"/>
        </w:r>
        <w:r>
          <w:rPr>
            <w:noProof/>
          </w:rPr>
          <w:instrText xml:space="preserve"> PAGEREF _Toc263280941 \h </w:instrText>
        </w:r>
      </w:ins>
      <w:r>
        <w:rPr>
          <w:noProof/>
        </w:rPr>
      </w:r>
      <w:r>
        <w:rPr>
          <w:noProof/>
        </w:rPr>
        <w:fldChar w:fldCharType="separate"/>
      </w:r>
      <w:ins w:id="240" w:author="Joe McCrossan" w:date="2014-06-01T22:25:00Z">
        <w:r>
          <w:rPr>
            <w:noProof/>
          </w:rPr>
          <w:t>56</w:t>
        </w:r>
        <w:r>
          <w:rPr>
            <w:noProof/>
          </w:rPr>
          <w:fldChar w:fldCharType="end"/>
        </w:r>
      </w:ins>
    </w:p>
    <w:p w14:paraId="46BD9AF2" w14:textId="77777777" w:rsidR="00882477" w:rsidRDefault="00882477">
      <w:pPr>
        <w:pStyle w:val="TOC3"/>
        <w:tabs>
          <w:tab w:val="left" w:pos="1217"/>
          <w:tab w:val="right" w:leader="dot" w:pos="10070"/>
        </w:tabs>
        <w:rPr>
          <w:ins w:id="241" w:author="Joe McCrossan" w:date="2014-06-01T22:25:00Z"/>
          <w:noProof/>
          <w:lang w:eastAsia="ja-JP"/>
        </w:rPr>
      </w:pPr>
      <w:ins w:id="242" w:author="Joe McCrossan" w:date="2014-06-01T22:25:00Z">
        <w:r w:rsidRPr="00DF3705">
          <w:rPr>
            <w:noProof/>
          </w:rPr>
          <w:t>4.5.3</w:t>
        </w:r>
        <w:r>
          <w:rPr>
            <w:noProof/>
            <w:lang w:eastAsia="ja-JP"/>
          </w:rPr>
          <w:tab/>
        </w:r>
        <w:r w:rsidRPr="00DF3705">
          <w:rPr>
            <w:noProof/>
          </w:rPr>
          <w:t>Relationship of Cropping and Sub-sampling</w:t>
        </w:r>
        <w:r>
          <w:rPr>
            <w:noProof/>
          </w:rPr>
          <w:tab/>
        </w:r>
        <w:r>
          <w:rPr>
            <w:noProof/>
          </w:rPr>
          <w:fldChar w:fldCharType="begin"/>
        </w:r>
        <w:r>
          <w:rPr>
            <w:noProof/>
          </w:rPr>
          <w:instrText xml:space="preserve"> PAGEREF _Toc263280942 \h </w:instrText>
        </w:r>
      </w:ins>
      <w:r>
        <w:rPr>
          <w:noProof/>
        </w:rPr>
      </w:r>
      <w:r>
        <w:rPr>
          <w:noProof/>
        </w:rPr>
        <w:fldChar w:fldCharType="separate"/>
      </w:r>
      <w:ins w:id="243" w:author="Joe McCrossan" w:date="2014-06-01T22:25:00Z">
        <w:r>
          <w:rPr>
            <w:noProof/>
          </w:rPr>
          <w:t>57</w:t>
        </w:r>
        <w:r>
          <w:rPr>
            <w:noProof/>
          </w:rPr>
          <w:fldChar w:fldCharType="end"/>
        </w:r>
      </w:ins>
    </w:p>
    <w:p w14:paraId="72EE1692" w14:textId="77777777" w:rsidR="00882477" w:rsidRDefault="00882477">
      <w:pPr>
        <w:pStyle w:val="TOC3"/>
        <w:tabs>
          <w:tab w:val="left" w:pos="1217"/>
          <w:tab w:val="right" w:leader="dot" w:pos="10070"/>
        </w:tabs>
        <w:rPr>
          <w:ins w:id="244" w:author="Joe McCrossan" w:date="2014-06-01T22:25:00Z"/>
          <w:noProof/>
          <w:lang w:eastAsia="ja-JP"/>
        </w:rPr>
      </w:pPr>
      <w:ins w:id="245" w:author="Joe McCrossan" w:date="2014-06-01T22:25:00Z">
        <w:r w:rsidRPr="00DF3705">
          <w:rPr>
            <w:noProof/>
          </w:rPr>
          <w:t>4.5.4</w:t>
        </w:r>
        <w:r>
          <w:rPr>
            <w:noProof/>
            <w:lang w:eastAsia="ja-JP"/>
          </w:rPr>
          <w:tab/>
        </w:r>
        <w:r w:rsidRPr="00DF3705">
          <w:rPr>
            <w:noProof/>
          </w:rPr>
          <w:t>Dynamic Sub-sampling</w:t>
        </w:r>
        <w:r>
          <w:rPr>
            <w:noProof/>
          </w:rPr>
          <w:tab/>
        </w:r>
        <w:r>
          <w:rPr>
            <w:noProof/>
          </w:rPr>
          <w:fldChar w:fldCharType="begin"/>
        </w:r>
        <w:r>
          <w:rPr>
            <w:noProof/>
          </w:rPr>
          <w:instrText xml:space="preserve"> PAGEREF _Toc263280943 \h </w:instrText>
        </w:r>
      </w:ins>
      <w:r>
        <w:rPr>
          <w:noProof/>
        </w:rPr>
      </w:r>
      <w:r>
        <w:rPr>
          <w:noProof/>
        </w:rPr>
        <w:fldChar w:fldCharType="separate"/>
      </w:r>
      <w:ins w:id="246" w:author="Joe McCrossan" w:date="2014-06-01T22:25:00Z">
        <w:r>
          <w:rPr>
            <w:noProof/>
          </w:rPr>
          <w:t>60</w:t>
        </w:r>
        <w:r>
          <w:rPr>
            <w:noProof/>
          </w:rPr>
          <w:fldChar w:fldCharType="end"/>
        </w:r>
      </w:ins>
    </w:p>
    <w:p w14:paraId="32E4C505" w14:textId="77777777" w:rsidR="00882477" w:rsidRDefault="00882477">
      <w:pPr>
        <w:pStyle w:val="TOC1"/>
        <w:tabs>
          <w:tab w:val="left" w:pos="373"/>
          <w:tab w:val="right" w:leader="dot" w:pos="10070"/>
        </w:tabs>
        <w:rPr>
          <w:ins w:id="247" w:author="Joe McCrossan" w:date="2014-06-01T22:25:00Z"/>
          <w:noProof/>
          <w:lang w:eastAsia="ja-JP"/>
        </w:rPr>
      </w:pPr>
      <w:ins w:id="248" w:author="Joe McCrossan" w:date="2014-06-01T22:25:00Z">
        <w:r w:rsidRPr="00DF3705">
          <w:rPr>
            <w:noProof/>
          </w:rPr>
          <w:t>5</w:t>
        </w:r>
        <w:r>
          <w:rPr>
            <w:noProof/>
            <w:lang w:eastAsia="ja-JP"/>
          </w:rPr>
          <w:tab/>
        </w:r>
        <w:r w:rsidRPr="00DF3705">
          <w:rPr>
            <w:noProof/>
          </w:rPr>
          <w:t>Audio Elementary Streams</w:t>
        </w:r>
        <w:r>
          <w:rPr>
            <w:noProof/>
          </w:rPr>
          <w:tab/>
        </w:r>
        <w:r>
          <w:rPr>
            <w:noProof/>
          </w:rPr>
          <w:fldChar w:fldCharType="begin"/>
        </w:r>
        <w:r>
          <w:rPr>
            <w:noProof/>
          </w:rPr>
          <w:instrText xml:space="preserve"> PAGEREF _Toc263280944 \h </w:instrText>
        </w:r>
      </w:ins>
      <w:r>
        <w:rPr>
          <w:noProof/>
        </w:rPr>
      </w:r>
      <w:r>
        <w:rPr>
          <w:noProof/>
        </w:rPr>
        <w:fldChar w:fldCharType="separate"/>
      </w:r>
      <w:ins w:id="249" w:author="Joe McCrossan" w:date="2014-06-01T22:25:00Z">
        <w:r>
          <w:rPr>
            <w:noProof/>
          </w:rPr>
          <w:t>62</w:t>
        </w:r>
        <w:r>
          <w:rPr>
            <w:noProof/>
          </w:rPr>
          <w:fldChar w:fldCharType="end"/>
        </w:r>
      </w:ins>
    </w:p>
    <w:p w14:paraId="0D670C8A" w14:textId="77777777" w:rsidR="00882477" w:rsidRDefault="00882477">
      <w:pPr>
        <w:pStyle w:val="TOC2"/>
        <w:tabs>
          <w:tab w:val="left" w:pos="784"/>
        </w:tabs>
        <w:rPr>
          <w:ins w:id="250" w:author="Joe McCrossan" w:date="2014-06-01T22:25:00Z"/>
          <w:snapToGrid/>
          <w:w w:val="100"/>
          <w:lang w:eastAsia="ja-JP"/>
        </w:rPr>
      </w:pPr>
      <w:ins w:id="251" w:author="Joe McCrossan" w:date="2014-06-01T22:25:00Z">
        <w:r w:rsidRPr="00DF3705">
          <w:rPr>
            <w:rFonts w:ascii="Calibri" w:hAnsi="Calibri" w:cs="Times New Roman"/>
            <w:color w:val="244061"/>
          </w:rPr>
          <w:t>5.1</w:t>
        </w:r>
        <w:r>
          <w:rPr>
            <w:snapToGrid/>
            <w:w w:val="100"/>
            <w:lang w:eastAsia="ja-JP"/>
          </w:rPr>
          <w:tab/>
        </w:r>
        <w:r>
          <w:t>Introduction</w:t>
        </w:r>
        <w:r>
          <w:tab/>
        </w:r>
        <w:r>
          <w:fldChar w:fldCharType="begin"/>
        </w:r>
        <w:r>
          <w:instrText xml:space="preserve"> PAGEREF _Toc263280945 \h </w:instrText>
        </w:r>
      </w:ins>
      <w:r>
        <w:fldChar w:fldCharType="separate"/>
      </w:r>
      <w:ins w:id="252" w:author="Joe McCrossan" w:date="2014-06-01T22:25:00Z">
        <w:r>
          <w:t>62</w:t>
        </w:r>
        <w:r>
          <w:fldChar w:fldCharType="end"/>
        </w:r>
      </w:ins>
    </w:p>
    <w:p w14:paraId="4558B4B1" w14:textId="77777777" w:rsidR="00882477" w:rsidRDefault="00882477">
      <w:pPr>
        <w:pStyle w:val="TOC2"/>
        <w:tabs>
          <w:tab w:val="left" w:pos="784"/>
        </w:tabs>
        <w:rPr>
          <w:ins w:id="253" w:author="Joe McCrossan" w:date="2014-06-01T22:25:00Z"/>
          <w:snapToGrid/>
          <w:w w:val="100"/>
          <w:lang w:eastAsia="ja-JP"/>
        </w:rPr>
      </w:pPr>
      <w:ins w:id="254" w:author="Joe McCrossan" w:date="2014-06-01T22:25:00Z">
        <w:r w:rsidRPr="00DF3705">
          <w:rPr>
            <w:rFonts w:ascii="Calibri" w:hAnsi="Calibri" w:cs="Times New Roman"/>
            <w:color w:val="244061"/>
          </w:rPr>
          <w:t>5.2</w:t>
        </w:r>
        <w:r>
          <w:rPr>
            <w:snapToGrid/>
            <w:w w:val="100"/>
            <w:lang w:eastAsia="ja-JP"/>
          </w:rPr>
          <w:tab/>
        </w:r>
        <w:r>
          <w:t>Data Structure for Audio Track</w:t>
        </w:r>
        <w:r>
          <w:tab/>
        </w:r>
        <w:r>
          <w:fldChar w:fldCharType="begin"/>
        </w:r>
        <w:r>
          <w:instrText xml:space="preserve"> PAGEREF _Toc263280946 \h </w:instrText>
        </w:r>
      </w:ins>
      <w:r>
        <w:fldChar w:fldCharType="separate"/>
      </w:r>
      <w:ins w:id="255" w:author="Joe McCrossan" w:date="2014-06-01T22:25:00Z">
        <w:r>
          <w:t>62</w:t>
        </w:r>
        <w:r>
          <w:fldChar w:fldCharType="end"/>
        </w:r>
      </w:ins>
    </w:p>
    <w:p w14:paraId="7718CABB" w14:textId="77777777" w:rsidR="00882477" w:rsidRDefault="00882477">
      <w:pPr>
        <w:pStyle w:val="TOC3"/>
        <w:tabs>
          <w:tab w:val="left" w:pos="1217"/>
          <w:tab w:val="right" w:leader="dot" w:pos="10070"/>
        </w:tabs>
        <w:rPr>
          <w:ins w:id="256" w:author="Joe McCrossan" w:date="2014-06-01T22:25:00Z"/>
          <w:noProof/>
          <w:lang w:eastAsia="ja-JP"/>
        </w:rPr>
      </w:pPr>
      <w:ins w:id="257" w:author="Joe McCrossan" w:date="2014-06-01T22:25:00Z">
        <w:r>
          <w:rPr>
            <w:noProof/>
          </w:rPr>
          <w:t>5.2.1</w:t>
        </w:r>
        <w:r>
          <w:rPr>
            <w:noProof/>
            <w:lang w:eastAsia="ja-JP"/>
          </w:rPr>
          <w:tab/>
        </w:r>
        <w:r>
          <w:rPr>
            <w:noProof/>
          </w:rPr>
          <w:t>Track Header Box (</w:t>
        </w:r>
        <w:r w:rsidRPr="00DF3705">
          <w:rPr>
            <w:rFonts w:ascii="Courier New" w:hAnsi="Courier New"/>
            <w:noProof/>
          </w:rPr>
          <w:t>‘tkhd’</w:t>
        </w:r>
        <w:r>
          <w:rPr>
            <w:noProof/>
          </w:rPr>
          <w:t>)</w:t>
        </w:r>
        <w:r>
          <w:rPr>
            <w:noProof/>
          </w:rPr>
          <w:tab/>
        </w:r>
        <w:r>
          <w:rPr>
            <w:noProof/>
          </w:rPr>
          <w:fldChar w:fldCharType="begin"/>
        </w:r>
        <w:r>
          <w:rPr>
            <w:noProof/>
          </w:rPr>
          <w:instrText xml:space="preserve"> PAGEREF _Toc263280947 \h </w:instrText>
        </w:r>
      </w:ins>
      <w:r>
        <w:rPr>
          <w:noProof/>
        </w:rPr>
      </w:r>
      <w:r>
        <w:rPr>
          <w:noProof/>
        </w:rPr>
        <w:fldChar w:fldCharType="separate"/>
      </w:r>
      <w:ins w:id="258" w:author="Joe McCrossan" w:date="2014-06-01T22:25:00Z">
        <w:r>
          <w:rPr>
            <w:noProof/>
          </w:rPr>
          <w:t>62</w:t>
        </w:r>
        <w:r>
          <w:rPr>
            <w:noProof/>
          </w:rPr>
          <w:fldChar w:fldCharType="end"/>
        </w:r>
      </w:ins>
    </w:p>
    <w:p w14:paraId="0D265F5F" w14:textId="77777777" w:rsidR="00882477" w:rsidRDefault="00882477">
      <w:pPr>
        <w:pStyle w:val="TOC3"/>
        <w:tabs>
          <w:tab w:val="left" w:pos="1217"/>
          <w:tab w:val="right" w:leader="dot" w:pos="10070"/>
        </w:tabs>
        <w:rPr>
          <w:ins w:id="259" w:author="Joe McCrossan" w:date="2014-06-01T22:25:00Z"/>
          <w:noProof/>
          <w:lang w:eastAsia="ja-JP"/>
        </w:rPr>
      </w:pPr>
      <w:ins w:id="260" w:author="Joe McCrossan" w:date="2014-06-01T22:25:00Z">
        <w:r>
          <w:rPr>
            <w:noProof/>
          </w:rPr>
          <w:t>5.2.2</w:t>
        </w:r>
        <w:r>
          <w:rPr>
            <w:noProof/>
            <w:lang w:eastAsia="ja-JP"/>
          </w:rPr>
          <w:tab/>
        </w:r>
        <w:r>
          <w:rPr>
            <w:noProof/>
          </w:rPr>
          <w:t>Sync Sample Box (</w:t>
        </w:r>
        <w:r w:rsidRPr="00DF3705">
          <w:rPr>
            <w:rFonts w:ascii="Courier New" w:hAnsi="Courier New"/>
            <w:noProof/>
          </w:rPr>
          <w:t>‘stss’</w:t>
        </w:r>
        <w:r>
          <w:rPr>
            <w:noProof/>
          </w:rPr>
          <w:t>)</w:t>
        </w:r>
        <w:r>
          <w:rPr>
            <w:noProof/>
          </w:rPr>
          <w:tab/>
        </w:r>
        <w:r>
          <w:rPr>
            <w:noProof/>
          </w:rPr>
          <w:fldChar w:fldCharType="begin"/>
        </w:r>
        <w:r>
          <w:rPr>
            <w:noProof/>
          </w:rPr>
          <w:instrText xml:space="preserve"> PAGEREF _Toc263280948 \h </w:instrText>
        </w:r>
      </w:ins>
      <w:r>
        <w:rPr>
          <w:noProof/>
        </w:rPr>
      </w:r>
      <w:r>
        <w:rPr>
          <w:noProof/>
        </w:rPr>
        <w:fldChar w:fldCharType="separate"/>
      </w:r>
      <w:ins w:id="261" w:author="Joe McCrossan" w:date="2014-06-01T22:25:00Z">
        <w:r>
          <w:rPr>
            <w:noProof/>
          </w:rPr>
          <w:t>62</w:t>
        </w:r>
        <w:r>
          <w:rPr>
            <w:noProof/>
          </w:rPr>
          <w:fldChar w:fldCharType="end"/>
        </w:r>
      </w:ins>
    </w:p>
    <w:p w14:paraId="142587AC" w14:textId="77777777" w:rsidR="00882477" w:rsidRDefault="00882477">
      <w:pPr>
        <w:pStyle w:val="TOC3"/>
        <w:tabs>
          <w:tab w:val="left" w:pos="1217"/>
          <w:tab w:val="right" w:leader="dot" w:pos="10070"/>
        </w:tabs>
        <w:rPr>
          <w:ins w:id="262" w:author="Joe McCrossan" w:date="2014-06-01T22:25:00Z"/>
          <w:noProof/>
          <w:lang w:eastAsia="ja-JP"/>
        </w:rPr>
      </w:pPr>
      <w:ins w:id="263" w:author="Joe McCrossan" w:date="2014-06-01T22:25:00Z">
        <w:r>
          <w:rPr>
            <w:noProof/>
          </w:rPr>
          <w:t>5.2.3</w:t>
        </w:r>
        <w:r>
          <w:rPr>
            <w:noProof/>
            <w:lang w:eastAsia="ja-JP"/>
          </w:rPr>
          <w:tab/>
        </w:r>
        <w:r>
          <w:rPr>
            <w:noProof/>
          </w:rPr>
          <w:t>Handler Reference Box (</w:t>
        </w:r>
        <w:r w:rsidRPr="00DF3705">
          <w:rPr>
            <w:rFonts w:ascii="Courier New" w:hAnsi="Courier New" w:cs="Courier New"/>
            <w:noProof/>
          </w:rPr>
          <w:t>‘hdlr’</w:t>
        </w:r>
        <w:r>
          <w:rPr>
            <w:noProof/>
          </w:rPr>
          <w:t>)</w:t>
        </w:r>
        <w:r>
          <w:rPr>
            <w:noProof/>
          </w:rPr>
          <w:tab/>
        </w:r>
        <w:r>
          <w:rPr>
            <w:noProof/>
          </w:rPr>
          <w:fldChar w:fldCharType="begin"/>
        </w:r>
        <w:r>
          <w:rPr>
            <w:noProof/>
          </w:rPr>
          <w:instrText xml:space="preserve"> PAGEREF _Toc263280949 \h </w:instrText>
        </w:r>
      </w:ins>
      <w:r>
        <w:rPr>
          <w:noProof/>
        </w:rPr>
      </w:r>
      <w:r>
        <w:rPr>
          <w:noProof/>
        </w:rPr>
        <w:fldChar w:fldCharType="separate"/>
      </w:r>
      <w:ins w:id="264" w:author="Joe McCrossan" w:date="2014-06-01T22:25:00Z">
        <w:r>
          <w:rPr>
            <w:noProof/>
          </w:rPr>
          <w:t>62</w:t>
        </w:r>
        <w:r>
          <w:rPr>
            <w:noProof/>
          </w:rPr>
          <w:fldChar w:fldCharType="end"/>
        </w:r>
      </w:ins>
    </w:p>
    <w:p w14:paraId="7ED281E2" w14:textId="77777777" w:rsidR="00882477" w:rsidRDefault="00882477">
      <w:pPr>
        <w:pStyle w:val="TOC3"/>
        <w:tabs>
          <w:tab w:val="left" w:pos="1217"/>
          <w:tab w:val="right" w:leader="dot" w:pos="10070"/>
        </w:tabs>
        <w:rPr>
          <w:ins w:id="265" w:author="Joe McCrossan" w:date="2014-06-01T22:25:00Z"/>
          <w:noProof/>
          <w:lang w:eastAsia="ja-JP"/>
        </w:rPr>
      </w:pPr>
      <w:ins w:id="266" w:author="Joe McCrossan" w:date="2014-06-01T22:25:00Z">
        <w:r w:rsidRPr="00DF3705">
          <w:rPr>
            <w:noProof/>
          </w:rPr>
          <w:t>5.2.4</w:t>
        </w:r>
        <w:r>
          <w:rPr>
            <w:noProof/>
            <w:lang w:eastAsia="ja-JP"/>
          </w:rPr>
          <w:tab/>
        </w:r>
        <w:r w:rsidRPr="00DF3705">
          <w:rPr>
            <w:noProof/>
          </w:rPr>
          <w:t>Sound Media Header Box (</w:t>
        </w:r>
        <w:r w:rsidRPr="00DF3705">
          <w:rPr>
            <w:rFonts w:ascii="Courier New" w:hAnsi="Courier New"/>
            <w:noProof/>
          </w:rPr>
          <w:t>‘smhd’</w:t>
        </w:r>
        <w:r w:rsidRPr="00DF3705">
          <w:rPr>
            <w:noProof/>
          </w:rPr>
          <w:t>)</w:t>
        </w:r>
        <w:r>
          <w:rPr>
            <w:noProof/>
          </w:rPr>
          <w:tab/>
        </w:r>
        <w:r>
          <w:rPr>
            <w:noProof/>
          </w:rPr>
          <w:fldChar w:fldCharType="begin"/>
        </w:r>
        <w:r>
          <w:rPr>
            <w:noProof/>
          </w:rPr>
          <w:instrText xml:space="preserve"> PAGEREF _Toc263280950 \h </w:instrText>
        </w:r>
      </w:ins>
      <w:r>
        <w:rPr>
          <w:noProof/>
        </w:rPr>
      </w:r>
      <w:r>
        <w:rPr>
          <w:noProof/>
        </w:rPr>
        <w:fldChar w:fldCharType="separate"/>
      </w:r>
      <w:ins w:id="267" w:author="Joe McCrossan" w:date="2014-06-01T22:25:00Z">
        <w:r>
          <w:rPr>
            <w:noProof/>
          </w:rPr>
          <w:t>63</w:t>
        </w:r>
        <w:r>
          <w:rPr>
            <w:noProof/>
          </w:rPr>
          <w:fldChar w:fldCharType="end"/>
        </w:r>
      </w:ins>
    </w:p>
    <w:p w14:paraId="6CCDC857" w14:textId="77777777" w:rsidR="00882477" w:rsidRDefault="00882477">
      <w:pPr>
        <w:pStyle w:val="TOC3"/>
        <w:tabs>
          <w:tab w:val="left" w:pos="1217"/>
          <w:tab w:val="right" w:leader="dot" w:pos="10070"/>
        </w:tabs>
        <w:rPr>
          <w:ins w:id="268" w:author="Joe McCrossan" w:date="2014-06-01T22:25:00Z"/>
          <w:noProof/>
          <w:lang w:eastAsia="ja-JP"/>
        </w:rPr>
      </w:pPr>
      <w:ins w:id="269" w:author="Joe McCrossan" w:date="2014-06-01T22:25:00Z">
        <w:r>
          <w:rPr>
            <w:noProof/>
          </w:rPr>
          <w:t>5.2.5</w:t>
        </w:r>
        <w:r>
          <w:rPr>
            <w:noProof/>
            <w:lang w:eastAsia="ja-JP"/>
          </w:rPr>
          <w:tab/>
        </w:r>
        <w:r>
          <w:rPr>
            <w:noProof/>
          </w:rPr>
          <w:t>Sample Description Box (</w:t>
        </w:r>
        <w:r w:rsidRPr="00DF3705">
          <w:rPr>
            <w:rFonts w:ascii="Courier New" w:hAnsi="Courier New"/>
            <w:noProof/>
          </w:rPr>
          <w:t>‘stsd’</w:t>
        </w:r>
        <w:r>
          <w:rPr>
            <w:noProof/>
          </w:rPr>
          <w:t>)</w:t>
        </w:r>
        <w:r>
          <w:rPr>
            <w:noProof/>
          </w:rPr>
          <w:tab/>
        </w:r>
        <w:r>
          <w:rPr>
            <w:noProof/>
          </w:rPr>
          <w:fldChar w:fldCharType="begin"/>
        </w:r>
        <w:r>
          <w:rPr>
            <w:noProof/>
          </w:rPr>
          <w:instrText xml:space="preserve"> PAGEREF _Toc263280951 \h </w:instrText>
        </w:r>
      </w:ins>
      <w:r>
        <w:rPr>
          <w:noProof/>
        </w:rPr>
      </w:r>
      <w:r>
        <w:rPr>
          <w:noProof/>
        </w:rPr>
        <w:fldChar w:fldCharType="separate"/>
      </w:r>
      <w:ins w:id="270" w:author="Joe McCrossan" w:date="2014-06-01T22:25:00Z">
        <w:r>
          <w:rPr>
            <w:noProof/>
          </w:rPr>
          <w:t>63</w:t>
        </w:r>
        <w:r>
          <w:rPr>
            <w:noProof/>
          </w:rPr>
          <w:fldChar w:fldCharType="end"/>
        </w:r>
      </w:ins>
    </w:p>
    <w:p w14:paraId="2D8B9A95" w14:textId="77777777" w:rsidR="00882477" w:rsidRDefault="00882477">
      <w:pPr>
        <w:pStyle w:val="TOC3"/>
        <w:tabs>
          <w:tab w:val="left" w:pos="1217"/>
          <w:tab w:val="right" w:leader="dot" w:pos="10070"/>
        </w:tabs>
        <w:rPr>
          <w:ins w:id="271" w:author="Joe McCrossan" w:date="2014-06-01T22:25:00Z"/>
          <w:noProof/>
          <w:lang w:eastAsia="ja-JP"/>
        </w:rPr>
      </w:pPr>
      <w:ins w:id="272" w:author="Joe McCrossan" w:date="2014-06-01T22:25:00Z">
        <w:r>
          <w:rPr>
            <w:noProof/>
          </w:rPr>
          <w:t>5.2.6</w:t>
        </w:r>
        <w:r>
          <w:rPr>
            <w:noProof/>
            <w:lang w:eastAsia="ja-JP"/>
          </w:rPr>
          <w:tab/>
        </w:r>
        <w:r>
          <w:rPr>
            <w:noProof/>
          </w:rPr>
          <w:t xml:space="preserve">Shared elements of </w:t>
        </w:r>
        <w:r w:rsidRPr="00DF3705">
          <w:rPr>
            <w:rFonts w:ascii="Courier New" w:hAnsi="Courier New" w:cs="Courier New"/>
            <w:noProof/>
          </w:rPr>
          <w:t>AudioSampleEntry</w:t>
        </w:r>
        <w:r>
          <w:rPr>
            <w:noProof/>
          </w:rPr>
          <w:tab/>
        </w:r>
        <w:r>
          <w:rPr>
            <w:noProof/>
          </w:rPr>
          <w:fldChar w:fldCharType="begin"/>
        </w:r>
        <w:r>
          <w:rPr>
            <w:noProof/>
          </w:rPr>
          <w:instrText xml:space="preserve"> PAGEREF _Toc263280952 \h </w:instrText>
        </w:r>
      </w:ins>
      <w:r>
        <w:rPr>
          <w:noProof/>
        </w:rPr>
      </w:r>
      <w:r>
        <w:rPr>
          <w:noProof/>
        </w:rPr>
        <w:fldChar w:fldCharType="separate"/>
      </w:r>
      <w:ins w:id="273" w:author="Joe McCrossan" w:date="2014-06-01T22:25:00Z">
        <w:r>
          <w:rPr>
            <w:noProof/>
          </w:rPr>
          <w:t>63</w:t>
        </w:r>
        <w:r>
          <w:rPr>
            <w:noProof/>
          </w:rPr>
          <w:fldChar w:fldCharType="end"/>
        </w:r>
      </w:ins>
    </w:p>
    <w:p w14:paraId="5FB60C09" w14:textId="77777777" w:rsidR="00882477" w:rsidRDefault="00882477">
      <w:pPr>
        <w:pStyle w:val="TOC2"/>
        <w:tabs>
          <w:tab w:val="left" w:pos="784"/>
        </w:tabs>
        <w:rPr>
          <w:ins w:id="274" w:author="Joe McCrossan" w:date="2014-06-01T22:25:00Z"/>
          <w:snapToGrid/>
          <w:w w:val="100"/>
          <w:lang w:eastAsia="ja-JP"/>
        </w:rPr>
      </w:pPr>
      <w:ins w:id="275" w:author="Joe McCrossan" w:date="2014-06-01T22:25:00Z">
        <w:r w:rsidRPr="00DF3705">
          <w:rPr>
            <w:rFonts w:ascii="Calibri" w:hAnsi="Calibri" w:cs="Times New Roman"/>
            <w:color w:val="244061"/>
          </w:rPr>
          <w:t>5.3</w:t>
        </w:r>
        <w:r>
          <w:rPr>
            <w:snapToGrid/>
            <w:w w:val="100"/>
            <w:lang w:eastAsia="ja-JP"/>
          </w:rPr>
          <w:tab/>
        </w:r>
        <w:r>
          <w:t>MPEG-4 AAC Formats</w:t>
        </w:r>
        <w:r>
          <w:tab/>
        </w:r>
        <w:r>
          <w:fldChar w:fldCharType="begin"/>
        </w:r>
        <w:r>
          <w:instrText xml:space="preserve"> PAGEREF _Toc263280953 \h </w:instrText>
        </w:r>
      </w:ins>
      <w:r>
        <w:fldChar w:fldCharType="separate"/>
      </w:r>
      <w:ins w:id="276" w:author="Joe McCrossan" w:date="2014-06-01T22:25:00Z">
        <w:r>
          <w:t>64</w:t>
        </w:r>
        <w:r>
          <w:fldChar w:fldCharType="end"/>
        </w:r>
      </w:ins>
    </w:p>
    <w:p w14:paraId="65F8A12A" w14:textId="77777777" w:rsidR="00882477" w:rsidRDefault="00882477">
      <w:pPr>
        <w:pStyle w:val="TOC3"/>
        <w:tabs>
          <w:tab w:val="left" w:pos="1217"/>
          <w:tab w:val="right" w:leader="dot" w:pos="10070"/>
        </w:tabs>
        <w:rPr>
          <w:ins w:id="277" w:author="Joe McCrossan" w:date="2014-06-01T22:25:00Z"/>
          <w:noProof/>
          <w:lang w:eastAsia="ja-JP"/>
        </w:rPr>
      </w:pPr>
      <w:ins w:id="278" w:author="Joe McCrossan" w:date="2014-06-01T22:25:00Z">
        <w:r w:rsidRPr="00DF3705">
          <w:rPr>
            <w:noProof/>
          </w:rPr>
          <w:t>5.3.1</w:t>
        </w:r>
        <w:r>
          <w:rPr>
            <w:noProof/>
            <w:lang w:eastAsia="ja-JP"/>
          </w:rPr>
          <w:tab/>
        </w:r>
        <w:r w:rsidRPr="00DF3705">
          <w:rPr>
            <w:noProof/>
          </w:rPr>
          <w:t>General Consideration for Encoding</w:t>
        </w:r>
        <w:r>
          <w:rPr>
            <w:noProof/>
          </w:rPr>
          <w:tab/>
        </w:r>
        <w:r>
          <w:rPr>
            <w:noProof/>
          </w:rPr>
          <w:fldChar w:fldCharType="begin"/>
        </w:r>
        <w:r>
          <w:rPr>
            <w:noProof/>
          </w:rPr>
          <w:instrText xml:space="preserve"> PAGEREF _Toc263280954 \h </w:instrText>
        </w:r>
      </w:ins>
      <w:r>
        <w:rPr>
          <w:noProof/>
        </w:rPr>
      </w:r>
      <w:r>
        <w:rPr>
          <w:noProof/>
        </w:rPr>
        <w:fldChar w:fldCharType="separate"/>
      </w:r>
      <w:ins w:id="279" w:author="Joe McCrossan" w:date="2014-06-01T22:25:00Z">
        <w:r>
          <w:rPr>
            <w:noProof/>
          </w:rPr>
          <w:t>64</w:t>
        </w:r>
        <w:r>
          <w:rPr>
            <w:noProof/>
          </w:rPr>
          <w:fldChar w:fldCharType="end"/>
        </w:r>
      </w:ins>
    </w:p>
    <w:p w14:paraId="0E4BB7AE" w14:textId="77777777" w:rsidR="00882477" w:rsidRDefault="00882477">
      <w:pPr>
        <w:pStyle w:val="TOC3"/>
        <w:tabs>
          <w:tab w:val="left" w:pos="1217"/>
          <w:tab w:val="right" w:leader="dot" w:pos="10070"/>
        </w:tabs>
        <w:rPr>
          <w:ins w:id="280" w:author="Joe McCrossan" w:date="2014-06-01T22:25:00Z"/>
          <w:noProof/>
          <w:lang w:eastAsia="ja-JP"/>
        </w:rPr>
      </w:pPr>
      <w:ins w:id="281" w:author="Joe McCrossan" w:date="2014-06-01T22:25:00Z">
        <w:r w:rsidRPr="00DF3705">
          <w:rPr>
            <w:noProof/>
          </w:rPr>
          <w:t>5.3.2</w:t>
        </w:r>
        <w:r>
          <w:rPr>
            <w:noProof/>
            <w:lang w:eastAsia="ja-JP"/>
          </w:rPr>
          <w:tab/>
        </w:r>
        <w:r w:rsidRPr="00DF3705">
          <w:rPr>
            <w:noProof/>
          </w:rPr>
          <w:t>MPEG-4 AAC LC [2-Channel]</w:t>
        </w:r>
        <w:r>
          <w:rPr>
            <w:noProof/>
          </w:rPr>
          <w:tab/>
        </w:r>
        <w:r>
          <w:rPr>
            <w:noProof/>
          </w:rPr>
          <w:fldChar w:fldCharType="begin"/>
        </w:r>
        <w:r>
          <w:rPr>
            <w:noProof/>
          </w:rPr>
          <w:instrText xml:space="preserve"> PAGEREF _Toc263280955 \h </w:instrText>
        </w:r>
      </w:ins>
      <w:r>
        <w:rPr>
          <w:noProof/>
        </w:rPr>
      </w:r>
      <w:r>
        <w:rPr>
          <w:noProof/>
        </w:rPr>
        <w:fldChar w:fldCharType="separate"/>
      </w:r>
      <w:ins w:id="282" w:author="Joe McCrossan" w:date="2014-06-01T22:25:00Z">
        <w:r>
          <w:rPr>
            <w:noProof/>
          </w:rPr>
          <w:t>65</w:t>
        </w:r>
        <w:r>
          <w:rPr>
            <w:noProof/>
          </w:rPr>
          <w:fldChar w:fldCharType="end"/>
        </w:r>
      </w:ins>
    </w:p>
    <w:p w14:paraId="09D24583" w14:textId="77777777" w:rsidR="00882477" w:rsidRDefault="00882477">
      <w:pPr>
        <w:pStyle w:val="TOC3"/>
        <w:tabs>
          <w:tab w:val="left" w:pos="1217"/>
          <w:tab w:val="right" w:leader="dot" w:pos="10070"/>
        </w:tabs>
        <w:rPr>
          <w:ins w:id="283" w:author="Joe McCrossan" w:date="2014-06-01T22:25:00Z"/>
          <w:noProof/>
          <w:lang w:eastAsia="ja-JP"/>
        </w:rPr>
      </w:pPr>
      <w:ins w:id="284" w:author="Joe McCrossan" w:date="2014-06-01T22:25:00Z">
        <w:r w:rsidRPr="00DF3705">
          <w:rPr>
            <w:noProof/>
          </w:rPr>
          <w:t>5.3.3</w:t>
        </w:r>
        <w:r>
          <w:rPr>
            <w:noProof/>
            <w:lang w:eastAsia="ja-JP"/>
          </w:rPr>
          <w:tab/>
        </w:r>
        <w:r w:rsidRPr="00DF3705">
          <w:rPr>
            <w:noProof/>
          </w:rPr>
          <w:t>MPEG-4 HE AAC V2 [5.1, 7.1-Channel]</w:t>
        </w:r>
        <w:r>
          <w:rPr>
            <w:noProof/>
          </w:rPr>
          <w:tab/>
        </w:r>
        <w:r>
          <w:rPr>
            <w:noProof/>
          </w:rPr>
          <w:fldChar w:fldCharType="begin"/>
        </w:r>
        <w:r>
          <w:rPr>
            <w:noProof/>
          </w:rPr>
          <w:instrText xml:space="preserve"> PAGEREF _Toc263280956 \h </w:instrText>
        </w:r>
      </w:ins>
      <w:r>
        <w:rPr>
          <w:noProof/>
        </w:rPr>
      </w:r>
      <w:r>
        <w:rPr>
          <w:noProof/>
        </w:rPr>
        <w:fldChar w:fldCharType="separate"/>
      </w:r>
      <w:ins w:id="285" w:author="Joe McCrossan" w:date="2014-06-01T22:25:00Z">
        <w:r>
          <w:rPr>
            <w:noProof/>
          </w:rPr>
          <w:t>67</w:t>
        </w:r>
        <w:r>
          <w:rPr>
            <w:noProof/>
          </w:rPr>
          <w:fldChar w:fldCharType="end"/>
        </w:r>
      </w:ins>
    </w:p>
    <w:p w14:paraId="62C16803" w14:textId="77777777" w:rsidR="00882477" w:rsidRDefault="00882477">
      <w:pPr>
        <w:pStyle w:val="TOC3"/>
        <w:tabs>
          <w:tab w:val="left" w:pos="1217"/>
          <w:tab w:val="right" w:leader="dot" w:pos="10070"/>
        </w:tabs>
        <w:rPr>
          <w:ins w:id="286" w:author="Joe McCrossan" w:date="2014-06-01T22:25:00Z"/>
          <w:noProof/>
          <w:lang w:eastAsia="ja-JP"/>
        </w:rPr>
      </w:pPr>
      <w:ins w:id="287" w:author="Joe McCrossan" w:date="2014-06-01T22:25:00Z">
        <w:r w:rsidRPr="00DF3705">
          <w:rPr>
            <w:noProof/>
          </w:rPr>
          <w:t>5.3.4</w:t>
        </w:r>
        <w:r>
          <w:rPr>
            <w:noProof/>
            <w:lang w:eastAsia="ja-JP"/>
          </w:rPr>
          <w:tab/>
        </w:r>
        <w:r w:rsidRPr="00DF3705">
          <w:rPr>
            <w:noProof/>
          </w:rPr>
          <w:t>MPEG-4 HE AAC v2</w:t>
        </w:r>
        <w:r>
          <w:rPr>
            <w:noProof/>
          </w:rPr>
          <w:tab/>
        </w:r>
        <w:r>
          <w:rPr>
            <w:noProof/>
          </w:rPr>
          <w:fldChar w:fldCharType="begin"/>
        </w:r>
        <w:r>
          <w:rPr>
            <w:noProof/>
          </w:rPr>
          <w:instrText xml:space="preserve"> PAGEREF _Toc263280957 \h </w:instrText>
        </w:r>
      </w:ins>
      <w:r>
        <w:rPr>
          <w:noProof/>
        </w:rPr>
      </w:r>
      <w:r>
        <w:rPr>
          <w:noProof/>
        </w:rPr>
        <w:fldChar w:fldCharType="separate"/>
      </w:r>
      <w:ins w:id="288" w:author="Joe McCrossan" w:date="2014-06-01T22:25:00Z">
        <w:r>
          <w:rPr>
            <w:noProof/>
          </w:rPr>
          <w:t>70</w:t>
        </w:r>
        <w:r>
          <w:rPr>
            <w:noProof/>
          </w:rPr>
          <w:fldChar w:fldCharType="end"/>
        </w:r>
      </w:ins>
    </w:p>
    <w:p w14:paraId="30C0287D" w14:textId="77777777" w:rsidR="00882477" w:rsidRDefault="00882477">
      <w:pPr>
        <w:pStyle w:val="TOC3"/>
        <w:tabs>
          <w:tab w:val="left" w:pos="1217"/>
          <w:tab w:val="right" w:leader="dot" w:pos="10070"/>
        </w:tabs>
        <w:rPr>
          <w:ins w:id="289" w:author="Joe McCrossan" w:date="2014-06-01T22:25:00Z"/>
          <w:noProof/>
          <w:lang w:eastAsia="ja-JP"/>
        </w:rPr>
      </w:pPr>
      <w:ins w:id="290" w:author="Joe McCrossan" w:date="2014-06-01T22:25:00Z">
        <w:r w:rsidRPr="00DF3705">
          <w:rPr>
            <w:noProof/>
          </w:rPr>
          <w:t>5.3.5</w:t>
        </w:r>
        <w:r>
          <w:rPr>
            <w:noProof/>
            <w:lang w:eastAsia="ja-JP"/>
          </w:rPr>
          <w:tab/>
        </w:r>
        <w:r w:rsidRPr="00DF3705">
          <w:rPr>
            <w:noProof/>
          </w:rPr>
          <w:t>MPEG-4 HE AAC v2 with MPEG Surround</w:t>
        </w:r>
        <w:r>
          <w:rPr>
            <w:noProof/>
          </w:rPr>
          <w:tab/>
        </w:r>
        <w:r>
          <w:rPr>
            <w:noProof/>
          </w:rPr>
          <w:fldChar w:fldCharType="begin"/>
        </w:r>
        <w:r>
          <w:rPr>
            <w:noProof/>
          </w:rPr>
          <w:instrText xml:space="preserve"> PAGEREF _Toc263280958 \h </w:instrText>
        </w:r>
      </w:ins>
      <w:r>
        <w:rPr>
          <w:noProof/>
        </w:rPr>
      </w:r>
      <w:r>
        <w:rPr>
          <w:noProof/>
        </w:rPr>
        <w:fldChar w:fldCharType="separate"/>
      </w:r>
      <w:ins w:id="291" w:author="Joe McCrossan" w:date="2014-06-01T22:25:00Z">
        <w:r>
          <w:rPr>
            <w:noProof/>
          </w:rPr>
          <w:t>72</w:t>
        </w:r>
        <w:r>
          <w:rPr>
            <w:noProof/>
          </w:rPr>
          <w:fldChar w:fldCharType="end"/>
        </w:r>
      </w:ins>
    </w:p>
    <w:p w14:paraId="56DDFE61" w14:textId="77777777" w:rsidR="00882477" w:rsidRDefault="00882477">
      <w:pPr>
        <w:pStyle w:val="TOC2"/>
        <w:tabs>
          <w:tab w:val="left" w:pos="784"/>
        </w:tabs>
        <w:rPr>
          <w:ins w:id="292" w:author="Joe McCrossan" w:date="2014-06-01T22:25:00Z"/>
          <w:snapToGrid/>
          <w:w w:val="100"/>
          <w:lang w:eastAsia="ja-JP"/>
        </w:rPr>
      </w:pPr>
      <w:ins w:id="293" w:author="Joe McCrossan" w:date="2014-06-01T22:25:00Z">
        <w:r w:rsidRPr="00DF3705">
          <w:rPr>
            <w:rFonts w:ascii="Calibri" w:hAnsi="Calibri" w:cs="Times New Roman"/>
            <w:color w:val="244061"/>
          </w:rPr>
          <w:t>5.4</w:t>
        </w:r>
        <w:r>
          <w:rPr>
            <w:snapToGrid/>
            <w:w w:val="100"/>
            <w:lang w:eastAsia="ja-JP"/>
          </w:rPr>
          <w:tab/>
        </w:r>
        <w:r>
          <w:t>AC-3, Enhanced AC-3, MLP and DTS Format Timing Structure</w:t>
        </w:r>
        <w:r>
          <w:tab/>
        </w:r>
        <w:r>
          <w:fldChar w:fldCharType="begin"/>
        </w:r>
        <w:r>
          <w:instrText xml:space="preserve"> PAGEREF _Toc263280959 \h </w:instrText>
        </w:r>
      </w:ins>
      <w:r>
        <w:fldChar w:fldCharType="separate"/>
      </w:r>
      <w:ins w:id="294" w:author="Joe McCrossan" w:date="2014-06-01T22:25:00Z">
        <w:r>
          <w:t>74</w:t>
        </w:r>
        <w:r>
          <w:fldChar w:fldCharType="end"/>
        </w:r>
      </w:ins>
    </w:p>
    <w:p w14:paraId="1D74A735" w14:textId="77777777" w:rsidR="00882477" w:rsidRDefault="00882477">
      <w:pPr>
        <w:pStyle w:val="TOC2"/>
        <w:tabs>
          <w:tab w:val="left" w:pos="784"/>
        </w:tabs>
        <w:rPr>
          <w:ins w:id="295" w:author="Joe McCrossan" w:date="2014-06-01T22:25:00Z"/>
          <w:snapToGrid/>
          <w:w w:val="100"/>
          <w:lang w:eastAsia="ja-JP"/>
        </w:rPr>
      </w:pPr>
      <w:ins w:id="296" w:author="Joe McCrossan" w:date="2014-06-01T22:25:00Z">
        <w:r w:rsidRPr="00DF3705">
          <w:rPr>
            <w:rFonts w:ascii="Calibri" w:hAnsi="Calibri" w:cs="Times New Roman"/>
            <w:color w:val="244061"/>
          </w:rPr>
          <w:t>5.5</w:t>
        </w:r>
        <w:r>
          <w:rPr>
            <w:snapToGrid/>
            <w:w w:val="100"/>
            <w:lang w:eastAsia="ja-JP"/>
          </w:rPr>
          <w:tab/>
        </w:r>
        <w:r>
          <w:t>Dolby Formats</w:t>
        </w:r>
        <w:r>
          <w:tab/>
        </w:r>
        <w:r>
          <w:fldChar w:fldCharType="begin"/>
        </w:r>
        <w:r>
          <w:instrText xml:space="preserve"> PAGEREF _Toc263280960 \h </w:instrText>
        </w:r>
      </w:ins>
      <w:r>
        <w:fldChar w:fldCharType="separate"/>
      </w:r>
      <w:ins w:id="297" w:author="Joe McCrossan" w:date="2014-06-01T22:25:00Z">
        <w:r>
          <w:t>75</w:t>
        </w:r>
        <w:r>
          <w:fldChar w:fldCharType="end"/>
        </w:r>
      </w:ins>
    </w:p>
    <w:p w14:paraId="1F3F592C" w14:textId="77777777" w:rsidR="00882477" w:rsidRDefault="00882477">
      <w:pPr>
        <w:pStyle w:val="TOC3"/>
        <w:tabs>
          <w:tab w:val="left" w:pos="1217"/>
          <w:tab w:val="right" w:leader="dot" w:pos="10070"/>
        </w:tabs>
        <w:rPr>
          <w:ins w:id="298" w:author="Joe McCrossan" w:date="2014-06-01T22:25:00Z"/>
          <w:noProof/>
          <w:lang w:eastAsia="ja-JP"/>
        </w:rPr>
      </w:pPr>
      <w:ins w:id="299" w:author="Joe McCrossan" w:date="2014-06-01T22:25:00Z">
        <w:r w:rsidRPr="00DF3705">
          <w:rPr>
            <w:noProof/>
          </w:rPr>
          <w:t>5.5.1</w:t>
        </w:r>
        <w:r>
          <w:rPr>
            <w:noProof/>
            <w:lang w:eastAsia="ja-JP"/>
          </w:rPr>
          <w:tab/>
        </w:r>
        <w:r w:rsidRPr="00DF3705">
          <w:rPr>
            <w:noProof/>
          </w:rPr>
          <w:t>AC-3 (Dolby Digital)</w:t>
        </w:r>
        <w:r>
          <w:rPr>
            <w:noProof/>
          </w:rPr>
          <w:tab/>
        </w:r>
        <w:r>
          <w:rPr>
            <w:noProof/>
          </w:rPr>
          <w:fldChar w:fldCharType="begin"/>
        </w:r>
        <w:r>
          <w:rPr>
            <w:noProof/>
          </w:rPr>
          <w:instrText xml:space="preserve"> PAGEREF _Toc263280961 \h </w:instrText>
        </w:r>
      </w:ins>
      <w:r>
        <w:rPr>
          <w:noProof/>
        </w:rPr>
      </w:r>
      <w:r>
        <w:rPr>
          <w:noProof/>
        </w:rPr>
        <w:fldChar w:fldCharType="separate"/>
      </w:r>
      <w:ins w:id="300" w:author="Joe McCrossan" w:date="2014-06-01T22:25:00Z">
        <w:r>
          <w:rPr>
            <w:noProof/>
          </w:rPr>
          <w:t>75</w:t>
        </w:r>
        <w:r>
          <w:rPr>
            <w:noProof/>
          </w:rPr>
          <w:fldChar w:fldCharType="end"/>
        </w:r>
      </w:ins>
    </w:p>
    <w:p w14:paraId="5C4CBA4F" w14:textId="77777777" w:rsidR="00882477" w:rsidRDefault="00882477">
      <w:pPr>
        <w:pStyle w:val="TOC3"/>
        <w:tabs>
          <w:tab w:val="left" w:pos="1217"/>
          <w:tab w:val="right" w:leader="dot" w:pos="10070"/>
        </w:tabs>
        <w:rPr>
          <w:ins w:id="301" w:author="Joe McCrossan" w:date="2014-06-01T22:25:00Z"/>
          <w:noProof/>
          <w:lang w:eastAsia="ja-JP"/>
        </w:rPr>
      </w:pPr>
      <w:ins w:id="302" w:author="Joe McCrossan" w:date="2014-06-01T22:25:00Z">
        <w:r w:rsidRPr="00DF3705">
          <w:rPr>
            <w:noProof/>
          </w:rPr>
          <w:t>5.5.2</w:t>
        </w:r>
        <w:r>
          <w:rPr>
            <w:noProof/>
            <w:lang w:eastAsia="ja-JP"/>
          </w:rPr>
          <w:tab/>
        </w:r>
        <w:r w:rsidRPr="00DF3705">
          <w:rPr>
            <w:noProof/>
          </w:rPr>
          <w:t>Enhanced AC-3 (Dolby Digital Plus)</w:t>
        </w:r>
        <w:r>
          <w:rPr>
            <w:noProof/>
          </w:rPr>
          <w:tab/>
        </w:r>
        <w:r>
          <w:rPr>
            <w:noProof/>
          </w:rPr>
          <w:fldChar w:fldCharType="begin"/>
        </w:r>
        <w:r>
          <w:rPr>
            <w:noProof/>
          </w:rPr>
          <w:instrText xml:space="preserve"> PAGEREF _Toc263280962 \h </w:instrText>
        </w:r>
      </w:ins>
      <w:r>
        <w:rPr>
          <w:noProof/>
        </w:rPr>
      </w:r>
      <w:r>
        <w:rPr>
          <w:noProof/>
        </w:rPr>
        <w:fldChar w:fldCharType="separate"/>
      </w:r>
      <w:ins w:id="303" w:author="Joe McCrossan" w:date="2014-06-01T22:25:00Z">
        <w:r>
          <w:rPr>
            <w:noProof/>
          </w:rPr>
          <w:t>77</w:t>
        </w:r>
        <w:r>
          <w:rPr>
            <w:noProof/>
          </w:rPr>
          <w:fldChar w:fldCharType="end"/>
        </w:r>
      </w:ins>
    </w:p>
    <w:p w14:paraId="069453ED" w14:textId="77777777" w:rsidR="00882477" w:rsidRDefault="00882477">
      <w:pPr>
        <w:pStyle w:val="TOC3"/>
        <w:tabs>
          <w:tab w:val="left" w:pos="1217"/>
          <w:tab w:val="right" w:leader="dot" w:pos="10070"/>
        </w:tabs>
        <w:rPr>
          <w:ins w:id="304" w:author="Joe McCrossan" w:date="2014-06-01T22:25:00Z"/>
          <w:noProof/>
          <w:lang w:eastAsia="ja-JP"/>
        </w:rPr>
      </w:pPr>
      <w:ins w:id="305" w:author="Joe McCrossan" w:date="2014-06-01T22:25:00Z">
        <w:r w:rsidRPr="00DF3705">
          <w:rPr>
            <w:noProof/>
          </w:rPr>
          <w:t>5.5.3</w:t>
        </w:r>
        <w:r>
          <w:rPr>
            <w:noProof/>
            <w:lang w:eastAsia="ja-JP"/>
          </w:rPr>
          <w:tab/>
        </w:r>
        <w:r w:rsidRPr="00DF3705">
          <w:rPr>
            <w:noProof/>
          </w:rPr>
          <w:t>MLP (Dolby TrueHD)</w:t>
        </w:r>
        <w:r>
          <w:rPr>
            <w:noProof/>
          </w:rPr>
          <w:tab/>
        </w:r>
        <w:r>
          <w:rPr>
            <w:noProof/>
          </w:rPr>
          <w:fldChar w:fldCharType="begin"/>
        </w:r>
        <w:r>
          <w:rPr>
            <w:noProof/>
          </w:rPr>
          <w:instrText xml:space="preserve"> PAGEREF _Toc263280963 \h </w:instrText>
        </w:r>
      </w:ins>
      <w:r>
        <w:rPr>
          <w:noProof/>
        </w:rPr>
      </w:r>
      <w:r>
        <w:rPr>
          <w:noProof/>
        </w:rPr>
        <w:fldChar w:fldCharType="separate"/>
      </w:r>
      <w:ins w:id="306" w:author="Joe McCrossan" w:date="2014-06-01T22:25:00Z">
        <w:r>
          <w:rPr>
            <w:noProof/>
          </w:rPr>
          <w:t>81</w:t>
        </w:r>
        <w:r>
          <w:rPr>
            <w:noProof/>
          </w:rPr>
          <w:fldChar w:fldCharType="end"/>
        </w:r>
      </w:ins>
    </w:p>
    <w:p w14:paraId="03645BCE" w14:textId="77777777" w:rsidR="00882477" w:rsidRDefault="00882477">
      <w:pPr>
        <w:pStyle w:val="TOC2"/>
        <w:tabs>
          <w:tab w:val="left" w:pos="784"/>
        </w:tabs>
        <w:rPr>
          <w:ins w:id="307" w:author="Joe McCrossan" w:date="2014-06-01T22:25:00Z"/>
          <w:snapToGrid/>
          <w:w w:val="100"/>
          <w:lang w:eastAsia="ja-JP"/>
        </w:rPr>
      </w:pPr>
      <w:ins w:id="308" w:author="Joe McCrossan" w:date="2014-06-01T22:25:00Z">
        <w:r w:rsidRPr="00DF3705">
          <w:rPr>
            <w:rFonts w:ascii="Calibri" w:hAnsi="Calibri" w:cs="Times New Roman"/>
            <w:color w:val="244061"/>
          </w:rPr>
          <w:t>5.6</w:t>
        </w:r>
        <w:r>
          <w:rPr>
            <w:snapToGrid/>
            <w:w w:val="100"/>
            <w:lang w:eastAsia="ja-JP"/>
          </w:rPr>
          <w:tab/>
        </w:r>
        <w:r>
          <w:t>DTS Formats</w:t>
        </w:r>
        <w:r>
          <w:tab/>
        </w:r>
        <w:r>
          <w:fldChar w:fldCharType="begin"/>
        </w:r>
        <w:r>
          <w:instrText xml:space="preserve"> PAGEREF _Toc263280964 \h </w:instrText>
        </w:r>
      </w:ins>
      <w:r>
        <w:fldChar w:fldCharType="separate"/>
      </w:r>
      <w:ins w:id="309" w:author="Joe McCrossan" w:date="2014-06-01T22:25:00Z">
        <w:r>
          <w:t>82</w:t>
        </w:r>
        <w:r>
          <w:fldChar w:fldCharType="end"/>
        </w:r>
      </w:ins>
    </w:p>
    <w:p w14:paraId="3C22A3DC" w14:textId="77777777" w:rsidR="00882477" w:rsidRDefault="00882477">
      <w:pPr>
        <w:pStyle w:val="TOC3"/>
        <w:tabs>
          <w:tab w:val="left" w:pos="1217"/>
          <w:tab w:val="right" w:leader="dot" w:pos="10070"/>
        </w:tabs>
        <w:rPr>
          <w:ins w:id="310" w:author="Joe McCrossan" w:date="2014-06-01T22:25:00Z"/>
          <w:noProof/>
          <w:lang w:eastAsia="ja-JP"/>
        </w:rPr>
      </w:pPr>
      <w:ins w:id="311" w:author="Joe McCrossan" w:date="2014-06-01T22:25:00Z">
        <w:r w:rsidRPr="00DF3705">
          <w:rPr>
            <w:noProof/>
          </w:rPr>
          <w:t>5.6.1</w:t>
        </w:r>
        <w:r>
          <w:rPr>
            <w:noProof/>
            <w:lang w:eastAsia="ja-JP"/>
          </w:rPr>
          <w:tab/>
        </w:r>
        <w:r w:rsidRPr="00DF3705">
          <w:rPr>
            <w:noProof/>
          </w:rPr>
          <w:t>Storage of DTS elementary streams</w:t>
        </w:r>
        <w:r>
          <w:rPr>
            <w:noProof/>
          </w:rPr>
          <w:tab/>
        </w:r>
        <w:r>
          <w:rPr>
            <w:noProof/>
          </w:rPr>
          <w:fldChar w:fldCharType="begin"/>
        </w:r>
        <w:r>
          <w:rPr>
            <w:noProof/>
          </w:rPr>
          <w:instrText xml:space="preserve"> PAGEREF _Toc263280965 \h </w:instrText>
        </w:r>
      </w:ins>
      <w:r>
        <w:rPr>
          <w:noProof/>
        </w:rPr>
      </w:r>
      <w:r>
        <w:rPr>
          <w:noProof/>
        </w:rPr>
        <w:fldChar w:fldCharType="separate"/>
      </w:r>
      <w:ins w:id="312" w:author="Joe McCrossan" w:date="2014-06-01T22:25:00Z">
        <w:r>
          <w:rPr>
            <w:noProof/>
          </w:rPr>
          <w:t>82</w:t>
        </w:r>
        <w:r>
          <w:rPr>
            <w:noProof/>
          </w:rPr>
          <w:fldChar w:fldCharType="end"/>
        </w:r>
      </w:ins>
    </w:p>
    <w:p w14:paraId="17F50757" w14:textId="77777777" w:rsidR="00882477" w:rsidRDefault="00882477">
      <w:pPr>
        <w:pStyle w:val="TOC3"/>
        <w:tabs>
          <w:tab w:val="left" w:pos="1217"/>
          <w:tab w:val="right" w:leader="dot" w:pos="10070"/>
        </w:tabs>
        <w:rPr>
          <w:ins w:id="313" w:author="Joe McCrossan" w:date="2014-06-01T22:25:00Z"/>
          <w:noProof/>
          <w:lang w:eastAsia="ja-JP"/>
        </w:rPr>
      </w:pPr>
      <w:ins w:id="314" w:author="Joe McCrossan" w:date="2014-06-01T22:25:00Z">
        <w:r w:rsidRPr="00DF3705">
          <w:rPr>
            <w:noProof/>
          </w:rPr>
          <w:t>5.6.2</w:t>
        </w:r>
        <w:r>
          <w:rPr>
            <w:noProof/>
            <w:lang w:eastAsia="ja-JP"/>
          </w:rPr>
          <w:tab/>
        </w:r>
        <w:r w:rsidRPr="00DF3705">
          <w:rPr>
            <w:noProof/>
          </w:rPr>
          <w:t>Restrictions on DTS Formats</w:t>
        </w:r>
        <w:r>
          <w:rPr>
            <w:noProof/>
          </w:rPr>
          <w:tab/>
        </w:r>
        <w:r>
          <w:rPr>
            <w:noProof/>
          </w:rPr>
          <w:fldChar w:fldCharType="begin"/>
        </w:r>
        <w:r>
          <w:rPr>
            <w:noProof/>
          </w:rPr>
          <w:instrText xml:space="preserve"> PAGEREF _Toc263280966 \h </w:instrText>
        </w:r>
      </w:ins>
      <w:r>
        <w:rPr>
          <w:noProof/>
        </w:rPr>
      </w:r>
      <w:r>
        <w:rPr>
          <w:noProof/>
        </w:rPr>
        <w:fldChar w:fldCharType="separate"/>
      </w:r>
      <w:ins w:id="315" w:author="Joe McCrossan" w:date="2014-06-01T22:25:00Z">
        <w:r>
          <w:rPr>
            <w:noProof/>
          </w:rPr>
          <w:t>85</w:t>
        </w:r>
        <w:r>
          <w:rPr>
            <w:noProof/>
          </w:rPr>
          <w:fldChar w:fldCharType="end"/>
        </w:r>
      </w:ins>
    </w:p>
    <w:p w14:paraId="2E2754F8" w14:textId="77777777" w:rsidR="00882477" w:rsidRDefault="00882477">
      <w:pPr>
        <w:pStyle w:val="TOC1"/>
        <w:tabs>
          <w:tab w:val="left" w:pos="373"/>
          <w:tab w:val="right" w:leader="dot" w:pos="10070"/>
        </w:tabs>
        <w:rPr>
          <w:ins w:id="316" w:author="Joe McCrossan" w:date="2014-06-01T22:25:00Z"/>
          <w:noProof/>
          <w:lang w:eastAsia="ja-JP"/>
        </w:rPr>
      </w:pPr>
      <w:ins w:id="317" w:author="Joe McCrossan" w:date="2014-06-01T22:25:00Z">
        <w:r w:rsidRPr="00DF3705">
          <w:rPr>
            <w:noProof/>
          </w:rPr>
          <w:t>6</w:t>
        </w:r>
        <w:r>
          <w:rPr>
            <w:noProof/>
            <w:lang w:eastAsia="ja-JP"/>
          </w:rPr>
          <w:tab/>
        </w:r>
        <w:r w:rsidRPr="00DF3705">
          <w:rPr>
            <w:noProof/>
          </w:rPr>
          <w:t>Subtitle Elementary Streams</w:t>
        </w:r>
        <w:r>
          <w:rPr>
            <w:noProof/>
          </w:rPr>
          <w:tab/>
        </w:r>
        <w:r>
          <w:rPr>
            <w:noProof/>
          </w:rPr>
          <w:fldChar w:fldCharType="begin"/>
        </w:r>
        <w:r>
          <w:rPr>
            <w:noProof/>
          </w:rPr>
          <w:instrText xml:space="preserve"> PAGEREF _Toc263280967 \h </w:instrText>
        </w:r>
      </w:ins>
      <w:r>
        <w:rPr>
          <w:noProof/>
        </w:rPr>
      </w:r>
      <w:r>
        <w:rPr>
          <w:noProof/>
        </w:rPr>
        <w:fldChar w:fldCharType="separate"/>
      </w:r>
      <w:ins w:id="318" w:author="Joe McCrossan" w:date="2014-06-01T22:25:00Z">
        <w:r>
          <w:rPr>
            <w:noProof/>
          </w:rPr>
          <w:t>87</w:t>
        </w:r>
        <w:r>
          <w:rPr>
            <w:noProof/>
          </w:rPr>
          <w:fldChar w:fldCharType="end"/>
        </w:r>
      </w:ins>
    </w:p>
    <w:p w14:paraId="35F3890F" w14:textId="77777777" w:rsidR="00882477" w:rsidRDefault="00882477">
      <w:pPr>
        <w:pStyle w:val="TOC2"/>
        <w:tabs>
          <w:tab w:val="left" w:pos="784"/>
        </w:tabs>
        <w:rPr>
          <w:ins w:id="319" w:author="Joe McCrossan" w:date="2014-06-01T22:25:00Z"/>
          <w:snapToGrid/>
          <w:w w:val="100"/>
          <w:lang w:eastAsia="ja-JP"/>
        </w:rPr>
      </w:pPr>
      <w:ins w:id="320" w:author="Joe McCrossan" w:date="2014-06-01T22:25:00Z">
        <w:r w:rsidRPr="00DF3705">
          <w:rPr>
            <w:rFonts w:ascii="Calibri" w:hAnsi="Calibri" w:cs="Times New Roman"/>
            <w:color w:val="244061"/>
          </w:rPr>
          <w:t>6.1</w:t>
        </w:r>
        <w:r>
          <w:rPr>
            <w:snapToGrid/>
            <w:w w:val="100"/>
            <w:lang w:eastAsia="ja-JP"/>
          </w:rPr>
          <w:tab/>
        </w:r>
        <w:r>
          <w:t>Overview</w:t>
        </w:r>
        <w:r>
          <w:tab/>
        </w:r>
        <w:r>
          <w:fldChar w:fldCharType="begin"/>
        </w:r>
        <w:r>
          <w:instrText xml:space="preserve"> PAGEREF _Toc263280968 \h </w:instrText>
        </w:r>
      </w:ins>
      <w:r>
        <w:fldChar w:fldCharType="separate"/>
      </w:r>
      <w:ins w:id="321" w:author="Joe McCrossan" w:date="2014-06-01T22:25:00Z">
        <w:r>
          <w:t>87</w:t>
        </w:r>
        <w:r>
          <w:fldChar w:fldCharType="end"/>
        </w:r>
      </w:ins>
    </w:p>
    <w:p w14:paraId="5ADDCB8E" w14:textId="77777777" w:rsidR="00882477" w:rsidRDefault="00882477">
      <w:pPr>
        <w:pStyle w:val="TOC2"/>
        <w:tabs>
          <w:tab w:val="left" w:pos="784"/>
        </w:tabs>
        <w:rPr>
          <w:ins w:id="322" w:author="Joe McCrossan" w:date="2014-06-01T22:25:00Z"/>
          <w:snapToGrid/>
          <w:w w:val="100"/>
          <w:lang w:eastAsia="ja-JP"/>
        </w:rPr>
      </w:pPr>
      <w:ins w:id="323" w:author="Joe McCrossan" w:date="2014-06-01T22:25:00Z">
        <w:r w:rsidRPr="00DF3705">
          <w:rPr>
            <w:rFonts w:ascii="Calibri" w:hAnsi="Calibri" w:cs="Times New Roman"/>
            <w:color w:val="244061"/>
          </w:rPr>
          <w:t>6.2</w:t>
        </w:r>
        <w:r>
          <w:rPr>
            <w:snapToGrid/>
            <w:w w:val="100"/>
            <w:lang w:eastAsia="ja-JP"/>
          </w:rPr>
          <w:tab/>
        </w:r>
        <w:r>
          <w:t>CFF-TT Document Format</w:t>
        </w:r>
        <w:r>
          <w:tab/>
        </w:r>
        <w:r>
          <w:fldChar w:fldCharType="begin"/>
        </w:r>
        <w:r>
          <w:instrText xml:space="preserve"> PAGEREF _Toc263280969 \h </w:instrText>
        </w:r>
      </w:ins>
      <w:r>
        <w:fldChar w:fldCharType="separate"/>
      </w:r>
      <w:ins w:id="324" w:author="Joe McCrossan" w:date="2014-06-01T22:25:00Z">
        <w:r>
          <w:t>88</w:t>
        </w:r>
        <w:r>
          <w:fldChar w:fldCharType="end"/>
        </w:r>
      </w:ins>
    </w:p>
    <w:p w14:paraId="09D6EEE4" w14:textId="77777777" w:rsidR="00882477" w:rsidRDefault="00882477">
      <w:pPr>
        <w:pStyle w:val="TOC3"/>
        <w:tabs>
          <w:tab w:val="left" w:pos="1217"/>
          <w:tab w:val="right" w:leader="dot" w:pos="10070"/>
        </w:tabs>
        <w:rPr>
          <w:ins w:id="325" w:author="Joe McCrossan" w:date="2014-06-01T22:25:00Z"/>
          <w:noProof/>
          <w:lang w:eastAsia="ja-JP"/>
        </w:rPr>
      </w:pPr>
      <w:ins w:id="326" w:author="Joe McCrossan" w:date="2014-06-01T22:25:00Z">
        <w:r w:rsidRPr="00DF3705">
          <w:rPr>
            <w:noProof/>
          </w:rPr>
          <w:t>6.2.1</w:t>
        </w:r>
        <w:r>
          <w:rPr>
            <w:noProof/>
            <w:lang w:eastAsia="ja-JP"/>
          </w:rPr>
          <w:tab/>
        </w:r>
        <w:r w:rsidRPr="00DF3705">
          <w:rPr>
            <w:noProof/>
          </w:rPr>
          <w:t>CFF-TT Text Encoding</w:t>
        </w:r>
        <w:r>
          <w:rPr>
            <w:noProof/>
          </w:rPr>
          <w:tab/>
        </w:r>
        <w:r>
          <w:rPr>
            <w:noProof/>
          </w:rPr>
          <w:fldChar w:fldCharType="begin"/>
        </w:r>
        <w:r>
          <w:rPr>
            <w:noProof/>
          </w:rPr>
          <w:instrText xml:space="preserve"> PAGEREF _Toc263280970 \h </w:instrText>
        </w:r>
      </w:ins>
      <w:r>
        <w:rPr>
          <w:noProof/>
        </w:rPr>
      </w:r>
      <w:r>
        <w:rPr>
          <w:noProof/>
        </w:rPr>
        <w:fldChar w:fldCharType="separate"/>
      </w:r>
      <w:ins w:id="327" w:author="Joe McCrossan" w:date="2014-06-01T22:25:00Z">
        <w:r>
          <w:rPr>
            <w:noProof/>
          </w:rPr>
          <w:t>88</w:t>
        </w:r>
        <w:r>
          <w:rPr>
            <w:noProof/>
          </w:rPr>
          <w:fldChar w:fldCharType="end"/>
        </w:r>
      </w:ins>
    </w:p>
    <w:p w14:paraId="15974E50" w14:textId="77777777" w:rsidR="00882477" w:rsidRDefault="00882477">
      <w:pPr>
        <w:pStyle w:val="TOC3"/>
        <w:tabs>
          <w:tab w:val="left" w:pos="1217"/>
          <w:tab w:val="right" w:leader="dot" w:pos="10070"/>
        </w:tabs>
        <w:rPr>
          <w:ins w:id="328" w:author="Joe McCrossan" w:date="2014-06-01T22:25:00Z"/>
          <w:noProof/>
          <w:lang w:eastAsia="ja-JP"/>
        </w:rPr>
      </w:pPr>
      <w:ins w:id="329" w:author="Joe McCrossan" w:date="2014-06-01T22:25:00Z">
        <w:r w:rsidRPr="00DF3705">
          <w:rPr>
            <w:noProof/>
          </w:rPr>
          <w:t>6.2.2</w:t>
        </w:r>
        <w:r>
          <w:rPr>
            <w:noProof/>
            <w:lang w:eastAsia="ja-JP"/>
          </w:rPr>
          <w:tab/>
        </w:r>
        <w:r w:rsidRPr="00DF3705">
          <w:rPr>
            <w:noProof/>
          </w:rPr>
          <w:t>CFF Timed Text Profiles</w:t>
        </w:r>
        <w:r>
          <w:rPr>
            <w:noProof/>
          </w:rPr>
          <w:tab/>
        </w:r>
        <w:r>
          <w:rPr>
            <w:noProof/>
          </w:rPr>
          <w:fldChar w:fldCharType="begin"/>
        </w:r>
        <w:r>
          <w:rPr>
            <w:noProof/>
          </w:rPr>
          <w:instrText xml:space="preserve"> PAGEREF _Toc263280971 \h </w:instrText>
        </w:r>
      </w:ins>
      <w:r>
        <w:rPr>
          <w:noProof/>
        </w:rPr>
      </w:r>
      <w:r>
        <w:rPr>
          <w:noProof/>
        </w:rPr>
        <w:fldChar w:fldCharType="separate"/>
      </w:r>
      <w:ins w:id="330" w:author="Joe McCrossan" w:date="2014-06-01T22:25:00Z">
        <w:r>
          <w:rPr>
            <w:noProof/>
          </w:rPr>
          <w:t>88</w:t>
        </w:r>
        <w:r>
          <w:rPr>
            <w:noProof/>
          </w:rPr>
          <w:fldChar w:fldCharType="end"/>
        </w:r>
      </w:ins>
    </w:p>
    <w:p w14:paraId="68A4105A" w14:textId="77777777" w:rsidR="00882477" w:rsidRDefault="00882477">
      <w:pPr>
        <w:pStyle w:val="TOC3"/>
        <w:tabs>
          <w:tab w:val="left" w:pos="1217"/>
          <w:tab w:val="right" w:leader="dot" w:pos="10070"/>
        </w:tabs>
        <w:rPr>
          <w:ins w:id="331" w:author="Joe McCrossan" w:date="2014-06-01T22:25:00Z"/>
          <w:noProof/>
          <w:lang w:eastAsia="ja-JP"/>
        </w:rPr>
      </w:pPr>
      <w:ins w:id="332" w:author="Joe McCrossan" w:date="2014-06-01T22:25:00Z">
        <w:r w:rsidRPr="00DF3705">
          <w:rPr>
            <w:noProof/>
          </w:rPr>
          <w:t>6.2.3</w:t>
        </w:r>
        <w:r>
          <w:rPr>
            <w:noProof/>
            <w:lang w:eastAsia="ja-JP"/>
          </w:rPr>
          <w:tab/>
        </w:r>
        <w:r w:rsidRPr="00DF3705">
          <w:rPr>
            <w:noProof/>
          </w:rPr>
          <w:t>CFF-TT Coordinate System</w:t>
        </w:r>
        <w:r>
          <w:rPr>
            <w:noProof/>
          </w:rPr>
          <w:tab/>
        </w:r>
        <w:r>
          <w:rPr>
            <w:noProof/>
          </w:rPr>
          <w:fldChar w:fldCharType="begin"/>
        </w:r>
        <w:r>
          <w:rPr>
            <w:noProof/>
          </w:rPr>
          <w:instrText xml:space="preserve"> PAGEREF _Toc263280972 \h </w:instrText>
        </w:r>
      </w:ins>
      <w:r>
        <w:rPr>
          <w:noProof/>
        </w:rPr>
      </w:r>
      <w:r>
        <w:rPr>
          <w:noProof/>
        </w:rPr>
        <w:fldChar w:fldCharType="separate"/>
      </w:r>
      <w:ins w:id="333" w:author="Joe McCrossan" w:date="2014-06-01T22:25:00Z">
        <w:r>
          <w:rPr>
            <w:noProof/>
          </w:rPr>
          <w:t>96</w:t>
        </w:r>
        <w:r>
          <w:rPr>
            <w:noProof/>
          </w:rPr>
          <w:fldChar w:fldCharType="end"/>
        </w:r>
      </w:ins>
    </w:p>
    <w:p w14:paraId="79143CDC" w14:textId="77777777" w:rsidR="00882477" w:rsidRDefault="00882477">
      <w:pPr>
        <w:pStyle w:val="TOC3"/>
        <w:tabs>
          <w:tab w:val="left" w:pos="1217"/>
          <w:tab w:val="right" w:leader="dot" w:pos="10070"/>
        </w:tabs>
        <w:rPr>
          <w:ins w:id="334" w:author="Joe McCrossan" w:date="2014-06-01T22:25:00Z"/>
          <w:noProof/>
          <w:lang w:eastAsia="ja-JP"/>
        </w:rPr>
      </w:pPr>
      <w:ins w:id="335" w:author="Joe McCrossan" w:date="2014-06-01T22:25:00Z">
        <w:r w:rsidRPr="00DF3705">
          <w:rPr>
            <w:noProof/>
          </w:rPr>
          <w:t>6.2.4</w:t>
        </w:r>
        <w:r>
          <w:rPr>
            <w:noProof/>
            <w:lang w:eastAsia="ja-JP"/>
          </w:rPr>
          <w:tab/>
        </w:r>
        <w:r w:rsidRPr="00DF3705">
          <w:rPr>
            <w:noProof/>
          </w:rPr>
          <w:t>CFF-TT External Time Interval</w:t>
        </w:r>
        <w:r>
          <w:rPr>
            <w:noProof/>
          </w:rPr>
          <w:tab/>
        </w:r>
        <w:r>
          <w:rPr>
            <w:noProof/>
          </w:rPr>
          <w:fldChar w:fldCharType="begin"/>
        </w:r>
        <w:r>
          <w:rPr>
            <w:noProof/>
          </w:rPr>
          <w:instrText xml:space="preserve"> PAGEREF _Toc263280973 \h </w:instrText>
        </w:r>
      </w:ins>
      <w:r>
        <w:rPr>
          <w:noProof/>
        </w:rPr>
      </w:r>
      <w:r>
        <w:rPr>
          <w:noProof/>
        </w:rPr>
        <w:fldChar w:fldCharType="separate"/>
      </w:r>
      <w:ins w:id="336" w:author="Joe McCrossan" w:date="2014-06-01T22:25:00Z">
        <w:r>
          <w:rPr>
            <w:noProof/>
          </w:rPr>
          <w:t>97</w:t>
        </w:r>
        <w:r>
          <w:rPr>
            <w:noProof/>
          </w:rPr>
          <w:fldChar w:fldCharType="end"/>
        </w:r>
      </w:ins>
    </w:p>
    <w:p w14:paraId="186FC0E8" w14:textId="77777777" w:rsidR="00882477" w:rsidRDefault="00882477">
      <w:pPr>
        <w:pStyle w:val="TOC2"/>
        <w:tabs>
          <w:tab w:val="left" w:pos="784"/>
        </w:tabs>
        <w:rPr>
          <w:ins w:id="337" w:author="Joe McCrossan" w:date="2014-06-01T22:25:00Z"/>
          <w:snapToGrid/>
          <w:w w:val="100"/>
          <w:lang w:eastAsia="ja-JP"/>
        </w:rPr>
      </w:pPr>
      <w:ins w:id="338" w:author="Joe McCrossan" w:date="2014-06-01T22:25:00Z">
        <w:r w:rsidRPr="00DF3705">
          <w:rPr>
            <w:rFonts w:ascii="Calibri" w:hAnsi="Calibri" w:cs="Times New Roman"/>
            <w:color w:val="244061"/>
          </w:rPr>
          <w:t>6.3</w:t>
        </w:r>
        <w:r>
          <w:rPr>
            <w:snapToGrid/>
            <w:w w:val="100"/>
            <w:lang w:eastAsia="ja-JP"/>
          </w:rPr>
          <w:tab/>
        </w:r>
        <w:r>
          <w:t>CFF-TT Subtitle Event and Video Frame Synchronization</w:t>
        </w:r>
        <w:r>
          <w:tab/>
        </w:r>
        <w:r>
          <w:fldChar w:fldCharType="begin"/>
        </w:r>
        <w:r>
          <w:instrText xml:space="preserve"> PAGEREF _Toc263280974 \h </w:instrText>
        </w:r>
      </w:ins>
      <w:r>
        <w:fldChar w:fldCharType="separate"/>
      </w:r>
      <w:ins w:id="339" w:author="Joe McCrossan" w:date="2014-06-01T22:25:00Z">
        <w:r>
          <w:t>97</w:t>
        </w:r>
        <w:r>
          <w:fldChar w:fldCharType="end"/>
        </w:r>
      </w:ins>
    </w:p>
    <w:p w14:paraId="124836DC" w14:textId="77777777" w:rsidR="00882477" w:rsidRDefault="00882477">
      <w:pPr>
        <w:pStyle w:val="TOC2"/>
        <w:tabs>
          <w:tab w:val="left" w:pos="784"/>
        </w:tabs>
        <w:rPr>
          <w:ins w:id="340" w:author="Joe McCrossan" w:date="2014-06-01T22:25:00Z"/>
          <w:snapToGrid/>
          <w:w w:val="100"/>
          <w:lang w:eastAsia="ja-JP"/>
        </w:rPr>
      </w:pPr>
      <w:ins w:id="341" w:author="Joe McCrossan" w:date="2014-06-01T22:25:00Z">
        <w:r w:rsidRPr="00DF3705">
          <w:rPr>
            <w:rFonts w:ascii="Calibri" w:hAnsi="Calibri" w:cs="Times New Roman"/>
            <w:color w:val="244061"/>
          </w:rPr>
          <w:t>6.4</w:t>
        </w:r>
        <w:r>
          <w:rPr>
            <w:snapToGrid/>
            <w:w w:val="100"/>
            <w:lang w:eastAsia="ja-JP"/>
          </w:rPr>
          <w:tab/>
        </w:r>
        <w:r>
          <w:t>CFF-TT Encoded Image Format</w:t>
        </w:r>
        <w:r>
          <w:tab/>
        </w:r>
        <w:r>
          <w:fldChar w:fldCharType="begin"/>
        </w:r>
        <w:r>
          <w:instrText xml:space="preserve"> PAGEREF _Toc263280975 \h </w:instrText>
        </w:r>
      </w:ins>
      <w:r>
        <w:fldChar w:fldCharType="separate"/>
      </w:r>
      <w:ins w:id="342" w:author="Joe McCrossan" w:date="2014-06-01T22:25:00Z">
        <w:r>
          <w:t>98</w:t>
        </w:r>
        <w:r>
          <w:fldChar w:fldCharType="end"/>
        </w:r>
      </w:ins>
    </w:p>
    <w:p w14:paraId="776D60B2" w14:textId="77777777" w:rsidR="00882477" w:rsidRDefault="00882477">
      <w:pPr>
        <w:pStyle w:val="TOC2"/>
        <w:tabs>
          <w:tab w:val="left" w:pos="784"/>
        </w:tabs>
        <w:rPr>
          <w:ins w:id="343" w:author="Joe McCrossan" w:date="2014-06-01T22:25:00Z"/>
          <w:snapToGrid/>
          <w:w w:val="100"/>
          <w:lang w:eastAsia="ja-JP"/>
        </w:rPr>
      </w:pPr>
      <w:ins w:id="344" w:author="Joe McCrossan" w:date="2014-06-01T22:25:00Z">
        <w:r w:rsidRPr="00DF3705">
          <w:rPr>
            <w:rFonts w:ascii="Calibri" w:hAnsi="Calibri" w:cs="Times New Roman"/>
            <w:color w:val="244061"/>
          </w:rPr>
          <w:t>6.5</w:t>
        </w:r>
        <w:r>
          <w:rPr>
            <w:snapToGrid/>
            <w:w w:val="100"/>
            <w:lang w:eastAsia="ja-JP"/>
          </w:rPr>
          <w:tab/>
        </w:r>
        <w:r>
          <w:t>CFF-TT Structure</w:t>
        </w:r>
        <w:r>
          <w:tab/>
        </w:r>
        <w:r>
          <w:fldChar w:fldCharType="begin"/>
        </w:r>
        <w:r>
          <w:instrText xml:space="preserve"> PAGEREF _Toc263280976 \h </w:instrText>
        </w:r>
      </w:ins>
      <w:r>
        <w:fldChar w:fldCharType="separate"/>
      </w:r>
      <w:ins w:id="345" w:author="Joe McCrossan" w:date="2014-06-01T22:25:00Z">
        <w:r>
          <w:t>98</w:t>
        </w:r>
        <w:r>
          <w:fldChar w:fldCharType="end"/>
        </w:r>
      </w:ins>
    </w:p>
    <w:p w14:paraId="3A239782" w14:textId="77777777" w:rsidR="00882477" w:rsidRDefault="00882477">
      <w:pPr>
        <w:pStyle w:val="TOC3"/>
        <w:tabs>
          <w:tab w:val="left" w:pos="1217"/>
          <w:tab w:val="right" w:leader="dot" w:pos="10070"/>
        </w:tabs>
        <w:rPr>
          <w:ins w:id="346" w:author="Joe McCrossan" w:date="2014-06-01T22:25:00Z"/>
          <w:noProof/>
          <w:lang w:eastAsia="ja-JP"/>
        </w:rPr>
      </w:pPr>
      <w:ins w:id="347" w:author="Joe McCrossan" w:date="2014-06-01T22:25:00Z">
        <w:r w:rsidRPr="00DF3705">
          <w:rPr>
            <w:noProof/>
          </w:rPr>
          <w:t>6.5.1</w:t>
        </w:r>
        <w:r>
          <w:rPr>
            <w:noProof/>
            <w:lang w:eastAsia="ja-JP"/>
          </w:rPr>
          <w:tab/>
        </w:r>
        <w:r w:rsidRPr="00DF3705">
          <w:rPr>
            <w:noProof/>
          </w:rPr>
          <w:t>Subtitle Storage</w:t>
        </w:r>
        <w:r>
          <w:rPr>
            <w:noProof/>
          </w:rPr>
          <w:tab/>
        </w:r>
        <w:r>
          <w:rPr>
            <w:noProof/>
          </w:rPr>
          <w:fldChar w:fldCharType="begin"/>
        </w:r>
        <w:r>
          <w:rPr>
            <w:noProof/>
          </w:rPr>
          <w:instrText xml:space="preserve"> PAGEREF _Toc263280977 \h </w:instrText>
        </w:r>
      </w:ins>
      <w:r>
        <w:rPr>
          <w:noProof/>
        </w:rPr>
      </w:r>
      <w:r>
        <w:rPr>
          <w:noProof/>
        </w:rPr>
        <w:fldChar w:fldCharType="separate"/>
      </w:r>
      <w:ins w:id="348" w:author="Joe McCrossan" w:date="2014-06-01T22:25:00Z">
        <w:r>
          <w:rPr>
            <w:noProof/>
          </w:rPr>
          <w:t>98</w:t>
        </w:r>
        <w:r>
          <w:rPr>
            <w:noProof/>
          </w:rPr>
          <w:fldChar w:fldCharType="end"/>
        </w:r>
      </w:ins>
    </w:p>
    <w:p w14:paraId="02782009" w14:textId="77777777" w:rsidR="00882477" w:rsidRDefault="00882477">
      <w:pPr>
        <w:pStyle w:val="TOC3"/>
        <w:tabs>
          <w:tab w:val="left" w:pos="1217"/>
          <w:tab w:val="right" w:leader="dot" w:pos="10070"/>
        </w:tabs>
        <w:rPr>
          <w:ins w:id="349" w:author="Joe McCrossan" w:date="2014-06-01T22:25:00Z"/>
          <w:noProof/>
          <w:lang w:eastAsia="ja-JP"/>
        </w:rPr>
      </w:pPr>
      <w:ins w:id="350" w:author="Joe McCrossan" w:date="2014-06-01T22:25:00Z">
        <w:r w:rsidRPr="00DF3705">
          <w:rPr>
            <w:noProof/>
          </w:rPr>
          <w:t>6.5.2</w:t>
        </w:r>
        <w:r>
          <w:rPr>
            <w:noProof/>
            <w:lang w:eastAsia="ja-JP"/>
          </w:rPr>
          <w:tab/>
        </w:r>
        <w:r w:rsidRPr="00DF3705">
          <w:rPr>
            <w:noProof/>
          </w:rPr>
          <w:t>Image storage</w:t>
        </w:r>
        <w:r>
          <w:rPr>
            <w:noProof/>
          </w:rPr>
          <w:tab/>
        </w:r>
        <w:r>
          <w:rPr>
            <w:noProof/>
          </w:rPr>
          <w:fldChar w:fldCharType="begin"/>
        </w:r>
        <w:r>
          <w:rPr>
            <w:noProof/>
          </w:rPr>
          <w:instrText xml:space="preserve"> PAGEREF _Toc263280978 \h </w:instrText>
        </w:r>
      </w:ins>
      <w:r>
        <w:rPr>
          <w:noProof/>
        </w:rPr>
      </w:r>
      <w:r>
        <w:rPr>
          <w:noProof/>
        </w:rPr>
        <w:fldChar w:fldCharType="separate"/>
      </w:r>
      <w:ins w:id="351" w:author="Joe McCrossan" w:date="2014-06-01T22:25:00Z">
        <w:r>
          <w:rPr>
            <w:noProof/>
          </w:rPr>
          <w:t>99</w:t>
        </w:r>
        <w:r>
          <w:rPr>
            <w:noProof/>
          </w:rPr>
          <w:fldChar w:fldCharType="end"/>
        </w:r>
      </w:ins>
    </w:p>
    <w:p w14:paraId="5571A986" w14:textId="77777777" w:rsidR="00882477" w:rsidRDefault="00882477">
      <w:pPr>
        <w:pStyle w:val="TOC3"/>
        <w:tabs>
          <w:tab w:val="left" w:pos="1217"/>
          <w:tab w:val="right" w:leader="dot" w:pos="10070"/>
        </w:tabs>
        <w:rPr>
          <w:ins w:id="352" w:author="Joe McCrossan" w:date="2014-06-01T22:25:00Z"/>
          <w:noProof/>
          <w:lang w:eastAsia="ja-JP"/>
        </w:rPr>
      </w:pPr>
      <w:ins w:id="353" w:author="Joe McCrossan" w:date="2014-06-01T22:25:00Z">
        <w:r w:rsidRPr="00DF3705">
          <w:rPr>
            <w:noProof/>
          </w:rPr>
          <w:t>6.5.3</w:t>
        </w:r>
        <w:r>
          <w:rPr>
            <w:noProof/>
            <w:lang w:eastAsia="ja-JP"/>
          </w:rPr>
          <w:tab/>
        </w:r>
        <w:r w:rsidRPr="00DF3705">
          <w:rPr>
            <w:noProof/>
          </w:rPr>
          <w:t>Constraints</w:t>
        </w:r>
        <w:r>
          <w:rPr>
            <w:noProof/>
          </w:rPr>
          <w:tab/>
        </w:r>
        <w:r>
          <w:rPr>
            <w:noProof/>
          </w:rPr>
          <w:fldChar w:fldCharType="begin"/>
        </w:r>
        <w:r>
          <w:rPr>
            <w:noProof/>
          </w:rPr>
          <w:instrText xml:space="preserve"> PAGEREF _Toc263280979 \h </w:instrText>
        </w:r>
      </w:ins>
      <w:r>
        <w:rPr>
          <w:noProof/>
        </w:rPr>
      </w:r>
      <w:r>
        <w:rPr>
          <w:noProof/>
        </w:rPr>
        <w:fldChar w:fldCharType="separate"/>
      </w:r>
      <w:ins w:id="354" w:author="Joe McCrossan" w:date="2014-06-01T22:25:00Z">
        <w:r>
          <w:rPr>
            <w:noProof/>
          </w:rPr>
          <w:t>100</w:t>
        </w:r>
        <w:r>
          <w:rPr>
            <w:noProof/>
          </w:rPr>
          <w:fldChar w:fldCharType="end"/>
        </w:r>
      </w:ins>
    </w:p>
    <w:p w14:paraId="048152A0" w14:textId="77777777" w:rsidR="00882477" w:rsidRDefault="00882477">
      <w:pPr>
        <w:pStyle w:val="TOC2"/>
        <w:tabs>
          <w:tab w:val="left" w:pos="784"/>
        </w:tabs>
        <w:rPr>
          <w:ins w:id="355" w:author="Joe McCrossan" w:date="2014-06-01T22:25:00Z"/>
          <w:snapToGrid/>
          <w:w w:val="100"/>
          <w:lang w:eastAsia="ja-JP"/>
        </w:rPr>
      </w:pPr>
      <w:ins w:id="356" w:author="Joe McCrossan" w:date="2014-06-01T22:25:00Z">
        <w:r w:rsidRPr="00DF3705">
          <w:rPr>
            <w:rFonts w:ascii="Calibri" w:hAnsi="Calibri" w:cs="Times New Roman"/>
            <w:color w:val="244061"/>
          </w:rPr>
          <w:t>6.6</w:t>
        </w:r>
        <w:r>
          <w:rPr>
            <w:snapToGrid/>
            <w:w w:val="100"/>
            <w:lang w:eastAsia="ja-JP"/>
          </w:rPr>
          <w:tab/>
        </w:r>
        <w:r>
          <w:t>CFF-TT Hypothetical Render Model</w:t>
        </w:r>
        <w:r>
          <w:tab/>
        </w:r>
        <w:r>
          <w:fldChar w:fldCharType="begin"/>
        </w:r>
        <w:r>
          <w:instrText xml:space="preserve"> PAGEREF _Toc263280980 \h </w:instrText>
        </w:r>
      </w:ins>
      <w:r>
        <w:fldChar w:fldCharType="separate"/>
      </w:r>
      <w:ins w:id="357" w:author="Joe McCrossan" w:date="2014-06-01T22:25:00Z">
        <w:r>
          <w:t>100</w:t>
        </w:r>
        <w:r>
          <w:fldChar w:fldCharType="end"/>
        </w:r>
      </w:ins>
    </w:p>
    <w:p w14:paraId="704B7F8A" w14:textId="77777777" w:rsidR="00882477" w:rsidRDefault="00882477">
      <w:pPr>
        <w:pStyle w:val="TOC3"/>
        <w:tabs>
          <w:tab w:val="left" w:pos="1217"/>
          <w:tab w:val="right" w:leader="dot" w:pos="10070"/>
        </w:tabs>
        <w:rPr>
          <w:ins w:id="358" w:author="Joe McCrossan" w:date="2014-06-01T22:25:00Z"/>
          <w:noProof/>
          <w:lang w:eastAsia="ja-JP"/>
        </w:rPr>
      </w:pPr>
      <w:ins w:id="359" w:author="Joe McCrossan" w:date="2014-06-01T22:25:00Z">
        <w:r w:rsidRPr="00DF3705">
          <w:rPr>
            <w:noProof/>
          </w:rPr>
          <w:t>6.6.1</w:t>
        </w:r>
        <w:r>
          <w:rPr>
            <w:noProof/>
            <w:lang w:eastAsia="ja-JP"/>
          </w:rPr>
          <w:tab/>
        </w:r>
        <w:r w:rsidRPr="00DF3705">
          <w:rPr>
            <w:noProof/>
          </w:rPr>
          <w:t>Functional Model</w:t>
        </w:r>
        <w:r>
          <w:rPr>
            <w:noProof/>
          </w:rPr>
          <w:tab/>
        </w:r>
        <w:r>
          <w:rPr>
            <w:noProof/>
          </w:rPr>
          <w:fldChar w:fldCharType="begin"/>
        </w:r>
        <w:r>
          <w:rPr>
            <w:noProof/>
          </w:rPr>
          <w:instrText xml:space="preserve"> PAGEREF _Toc263280981 \h </w:instrText>
        </w:r>
      </w:ins>
      <w:r>
        <w:rPr>
          <w:noProof/>
        </w:rPr>
      </w:r>
      <w:r>
        <w:rPr>
          <w:noProof/>
        </w:rPr>
        <w:fldChar w:fldCharType="separate"/>
      </w:r>
      <w:ins w:id="360" w:author="Joe McCrossan" w:date="2014-06-01T22:25:00Z">
        <w:r>
          <w:rPr>
            <w:noProof/>
          </w:rPr>
          <w:t>100</w:t>
        </w:r>
        <w:r>
          <w:rPr>
            <w:noProof/>
          </w:rPr>
          <w:fldChar w:fldCharType="end"/>
        </w:r>
      </w:ins>
    </w:p>
    <w:p w14:paraId="1B68D2E9" w14:textId="77777777" w:rsidR="00882477" w:rsidRDefault="00882477">
      <w:pPr>
        <w:pStyle w:val="TOC3"/>
        <w:tabs>
          <w:tab w:val="left" w:pos="1217"/>
          <w:tab w:val="right" w:leader="dot" w:pos="10070"/>
        </w:tabs>
        <w:rPr>
          <w:ins w:id="361" w:author="Joe McCrossan" w:date="2014-06-01T22:25:00Z"/>
          <w:noProof/>
          <w:lang w:eastAsia="ja-JP"/>
        </w:rPr>
      </w:pPr>
      <w:ins w:id="362" w:author="Joe McCrossan" w:date="2014-06-01T22:25:00Z">
        <w:r w:rsidRPr="00DF3705">
          <w:rPr>
            <w:noProof/>
          </w:rPr>
          <w:t>6.6.2</w:t>
        </w:r>
        <w:r>
          <w:rPr>
            <w:noProof/>
            <w:lang w:eastAsia="ja-JP"/>
          </w:rPr>
          <w:tab/>
        </w:r>
        <w:r w:rsidRPr="00DF3705">
          <w:rPr>
            <w:noProof/>
          </w:rPr>
          <w:t>Timing Model</w:t>
        </w:r>
        <w:r>
          <w:rPr>
            <w:noProof/>
          </w:rPr>
          <w:tab/>
        </w:r>
        <w:r>
          <w:rPr>
            <w:noProof/>
          </w:rPr>
          <w:fldChar w:fldCharType="begin"/>
        </w:r>
        <w:r>
          <w:rPr>
            <w:noProof/>
          </w:rPr>
          <w:instrText xml:space="preserve"> PAGEREF _Toc263280982 \h </w:instrText>
        </w:r>
      </w:ins>
      <w:r>
        <w:rPr>
          <w:noProof/>
        </w:rPr>
      </w:r>
      <w:r>
        <w:rPr>
          <w:noProof/>
        </w:rPr>
        <w:fldChar w:fldCharType="separate"/>
      </w:r>
      <w:ins w:id="363" w:author="Joe McCrossan" w:date="2014-06-01T22:25:00Z">
        <w:r>
          <w:rPr>
            <w:noProof/>
          </w:rPr>
          <w:t>101</w:t>
        </w:r>
        <w:r>
          <w:rPr>
            <w:noProof/>
          </w:rPr>
          <w:fldChar w:fldCharType="end"/>
        </w:r>
      </w:ins>
    </w:p>
    <w:p w14:paraId="1F6FFF33" w14:textId="77777777" w:rsidR="00882477" w:rsidRDefault="00882477">
      <w:pPr>
        <w:pStyle w:val="TOC3"/>
        <w:tabs>
          <w:tab w:val="left" w:pos="1217"/>
          <w:tab w:val="right" w:leader="dot" w:pos="10070"/>
        </w:tabs>
        <w:rPr>
          <w:ins w:id="364" w:author="Joe McCrossan" w:date="2014-06-01T22:25:00Z"/>
          <w:noProof/>
          <w:lang w:eastAsia="ja-JP"/>
        </w:rPr>
      </w:pPr>
      <w:ins w:id="365" w:author="Joe McCrossan" w:date="2014-06-01T22:25:00Z">
        <w:r w:rsidRPr="00DF3705">
          <w:rPr>
            <w:noProof/>
          </w:rPr>
          <w:t>6.6.3</w:t>
        </w:r>
        <w:r>
          <w:rPr>
            <w:noProof/>
            <w:lang w:eastAsia="ja-JP"/>
          </w:rPr>
          <w:tab/>
        </w:r>
        <w:r w:rsidRPr="00DF3705">
          <w:rPr>
            <w:noProof/>
          </w:rPr>
          <w:t>Image Subtitles</w:t>
        </w:r>
        <w:r>
          <w:rPr>
            <w:noProof/>
          </w:rPr>
          <w:tab/>
        </w:r>
        <w:r>
          <w:rPr>
            <w:noProof/>
          </w:rPr>
          <w:fldChar w:fldCharType="begin"/>
        </w:r>
        <w:r>
          <w:rPr>
            <w:noProof/>
          </w:rPr>
          <w:instrText xml:space="preserve"> PAGEREF _Toc263280983 \h </w:instrText>
        </w:r>
      </w:ins>
      <w:r>
        <w:rPr>
          <w:noProof/>
        </w:rPr>
      </w:r>
      <w:r>
        <w:rPr>
          <w:noProof/>
        </w:rPr>
        <w:fldChar w:fldCharType="separate"/>
      </w:r>
      <w:ins w:id="366" w:author="Joe McCrossan" w:date="2014-06-01T22:25:00Z">
        <w:r>
          <w:rPr>
            <w:noProof/>
          </w:rPr>
          <w:t>105</w:t>
        </w:r>
        <w:r>
          <w:rPr>
            <w:noProof/>
          </w:rPr>
          <w:fldChar w:fldCharType="end"/>
        </w:r>
      </w:ins>
    </w:p>
    <w:p w14:paraId="269E171A" w14:textId="77777777" w:rsidR="00882477" w:rsidRDefault="00882477">
      <w:pPr>
        <w:pStyle w:val="TOC3"/>
        <w:tabs>
          <w:tab w:val="left" w:pos="1217"/>
          <w:tab w:val="right" w:leader="dot" w:pos="10070"/>
        </w:tabs>
        <w:rPr>
          <w:ins w:id="367" w:author="Joe McCrossan" w:date="2014-06-01T22:25:00Z"/>
          <w:noProof/>
          <w:lang w:eastAsia="ja-JP"/>
        </w:rPr>
      </w:pPr>
      <w:ins w:id="368" w:author="Joe McCrossan" w:date="2014-06-01T22:25:00Z">
        <w:r w:rsidRPr="00DF3705">
          <w:rPr>
            <w:noProof/>
          </w:rPr>
          <w:t>6.6.4</w:t>
        </w:r>
        <w:r>
          <w:rPr>
            <w:noProof/>
            <w:lang w:eastAsia="ja-JP"/>
          </w:rPr>
          <w:tab/>
        </w:r>
        <w:r w:rsidRPr="00DF3705">
          <w:rPr>
            <w:noProof/>
          </w:rPr>
          <w:t>Text Subtitles</w:t>
        </w:r>
        <w:r>
          <w:rPr>
            <w:noProof/>
          </w:rPr>
          <w:tab/>
        </w:r>
        <w:r>
          <w:rPr>
            <w:noProof/>
          </w:rPr>
          <w:fldChar w:fldCharType="begin"/>
        </w:r>
        <w:r>
          <w:rPr>
            <w:noProof/>
          </w:rPr>
          <w:instrText xml:space="preserve"> PAGEREF _Toc263280984 \h </w:instrText>
        </w:r>
      </w:ins>
      <w:r>
        <w:rPr>
          <w:noProof/>
        </w:rPr>
      </w:r>
      <w:r>
        <w:rPr>
          <w:noProof/>
        </w:rPr>
        <w:fldChar w:fldCharType="separate"/>
      </w:r>
      <w:ins w:id="369" w:author="Joe McCrossan" w:date="2014-06-01T22:25:00Z">
        <w:r>
          <w:rPr>
            <w:noProof/>
          </w:rPr>
          <w:t>106</w:t>
        </w:r>
        <w:r>
          <w:rPr>
            <w:noProof/>
          </w:rPr>
          <w:fldChar w:fldCharType="end"/>
        </w:r>
      </w:ins>
    </w:p>
    <w:p w14:paraId="19E9168A" w14:textId="77777777" w:rsidR="00882477" w:rsidRDefault="00882477">
      <w:pPr>
        <w:pStyle w:val="TOC3"/>
        <w:tabs>
          <w:tab w:val="left" w:pos="1217"/>
          <w:tab w:val="right" w:leader="dot" w:pos="10070"/>
        </w:tabs>
        <w:rPr>
          <w:ins w:id="370" w:author="Joe McCrossan" w:date="2014-06-01T22:25:00Z"/>
          <w:noProof/>
          <w:lang w:eastAsia="ja-JP"/>
        </w:rPr>
      </w:pPr>
      <w:ins w:id="371" w:author="Joe McCrossan" w:date="2014-06-01T22:25:00Z">
        <w:r w:rsidRPr="00DF3705">
          <w:rPr>
            <w:noProof/>
          </w:rPr>
          <w:t>6.6.5</w:t>
        </w:r>
        <w:r>
          <w:rPr>
            <w:noProof/>
            <w:lang w:eastAsia="ja-JP"/>
          </w:rPr>
          <w:tab/>
        </w:r>
        <w:r w:rsidRPr="00DF3705">
          <w:rPr>
            <w:noProof/>
          </w:rPr>
          <w:t>Constraints</w:t>
        </w:r>
        <w:r>
          <w:rPr>
            <w:noProof/>
          </w:rPr>
          <w:tab/>
        </w:r>
        <w:r>
          <w:rPr>
            <w:noProof/>
          </w:rPr>
          <w:fldChar w:fldCharType="begin"/>
        </w:r>
        <w:r>
          <w:rPr>
            <w:noProof/>
          </w:rPr>
          <w:instrText xml:space="preserve"> PAGEREF _Toc263280985 \h </w:instrText>
        </w:r>
      </w:ins>
      <w:r>
        <w:rPr>
          <w:noProof/>
        </w:rPr>
      </w:r>
      <w:r>
        <w:rPr>
          <w:noProof/>
        </w:rPr>
        <w:fldChar w:fldCharType="separate"/>
      </w:r>
      <w:ins w:id="372" w:author="Joe McCrossan" w:date="2014-06-01T22:25:00Z">
        <w:r>
          <w:rPr>
            <w:noProof/>
          </w:rPr>
          <w:t>109</w:t>
        </w:r>
        <w:r>
          <w:rPr>
            <w:noProof/>
          </w:rPr>
          <w:fldChar w:fldCharType="end"/>
        </w:r>
      </w:ins>
    </w:p>
    <w:p w14:paraId="1E127AA9" w14:textId="77777777" w:rsidR="00882477" w:rsidRDefault="00882477">
      <w:pPr>
        <w:pStyle w:val="TOC2"/>
        <w:tabs>
          <w:tab w:val="left" w:pos="784"/>
        </w:tabs>
        <w:rPr>
          <w:ins w:id="373" w:author="Joe McCrossan" w:date="2014-06-01T22:25:00Z"/>
          <w:snapToGrid/>
          <w:w w:val="100"/>
          <w:lang w:eastAsia="ja-JP"/>
        </w:rPr>
      </w:pPr>
      <w:ins w:id="374" w:author="Joe McCrossan" w:date="2014-06-01T22:25:00Z">
        <w:r w:rsidRPr="00DF3705">
          <w:rPr>
            <w:rFonts w:ascii="Calibri" w:hAnsi="Calibri" w:cs="Times New Roman"/>
            <w:color w:val="244061"/>
          </w:rPr>
          <w:t>6.7</w:t>
        </w:r>
        <w:r>
          <w:rPr>
            <w:snapToGrid/>
            <w:w w:val="100"/>
            <w:lang w:eastAsia="ja-JP"/>
          </w:rPr>
          <w:tab/>
        </w:r>
        <w:r>
          <w:t>Data Structure for CFF-TT Track</w:t>
        </w:r>
        <w:r>
          <w:tab/>
        </w:r>
        <w:r>
          <w:fldChar w:fldCharType="begin"/>
        </w:r>
        <w:r>
          <w:instrText xml:space="preserve"> PAGEREF _Toc263280986 \h </w:instrText>
        </w:r>
      </w:ins>
      <w:r>
        <w:fldChar w:fldCharType="separate"/>
      </w:r>
      <w:ins w:id="375" w:author="Joe McCrossan" w:date="2014-06-01T22:25:00Z">
        <w:r>
          <w:t>109</w:t>
        </w:r>
        <w:r>
          <w:fldChar w:fldCharType="end"/>
        </w:r>
      </w:ins>
    </w:p>
    <w:p w14:paraId="45F866A8" w14:textId="77777777" w:rsidR="00882477" w:rsidRDefault="00882477">
      <w:pPr>
        <w:pStyle w:val="TOC3"/>
        <w:tabs>
          <w:tab w:val="left" w:pos="1217"/>
          <w:tab w:val="right" w:leader="dot" w:pos="10070"/>
        </w:tabs>
        <w:rPr>
          <w:ins w:id="376" w:author="Joe McCrossan" w:date="2014-06-01T22:25:00Z"/>
          <w:noProof/>
          <w:lang w:eastAsia="ja-JP"/>
        </w:rPr>
      </w:pPr>
      <w:ins w:id="377" w:author="Joe McCrossan" w:date="2014-06-01T22:25:00Z">
        <w:r>
          <w:rPr>
            <w:noProof/>
          </w:rPr>
          <w:t>6.7.1</w:t>
        </w:r>
        <w:r>
          <w:rPr>
            <w:noProof/>
            <w:lang w:eastAsia="ja-JP"/>
          </w:rPr>
          <w:tab/>
        </w:r>
        <w:r>
          <w:rPr>
            <w:noProof/>
          </w:rPr>
          <w:t>Track Header Box (</w:t>
        </w:r>
        <w:r w:rsidRPr="00DF3705">
          <w:rPr>
            <w:rFonts w:ascii="Courier New" w:hAnsi="Courier New"/>
            <w:noProof/>
          </w:rPr>
          <w:t>‘tkhd’</w:t>
        </w:r>
        <w:r>
          <w:rPr>
            <w:noProof/>
          </w:rPr>
          <w:t>)</w:t>
        </w:r>
        <w:r>
          <w:rPr>
            <w:noProof/>
          </w:rPr>
          <w:tab/>
        </w:r>
        <w:r>
          <w:rPr>
            <w:noProof/>
          </w:rPr>
          <w:fldChar w:fldCharType="begin"/>
        </w:r>
        <w:r>
          <w:rPr>
            <w:noProof/>
          </w:rPr>
          <w:instrText xml:space="preserve"> PAGEREF _Toc263280987 \h </w:instrText>
        </w:r>
      </w:ins>
      <w:r>
        <w:rPr>
          <w:noProof/>
        </w:rPr>
      </w:r>
      <w:r>
        <w:rPr>
          <w:noProof/>
        </w:rPr>
        <w:fldChar w:fldCharType="separate"/>
      </w:r>
      <w:ins w:id="378" w:author="Joe McCrossan" w:date="2014-06-01T22:25:00Z">
        <w:r>
          <w:rPr>
            <w:noProof/>
          </w:rPr>
          <w:t>109</w:t>
        </w:r>
        <w:r>
          <w:rPr>
            <w:noProof/>
          </w:rPr>
          <w:fldChar w:fldCharType="end"/>
        </w:r>
      </w:ins>
    </w:p>
    <w:p w14:paraId="65871CE3" w14:textId="77777777" w:rsidR="00882477" w:rsidRDefault="00882477">
      <w:pPr>
        <w:pStyle w:val="TOC3"/>
        <w:tabs>
          <w:tab w:val="left" w:pos="1217"/>
          <w:tab w:val="right" w:leader="dot" w:pos="10070"/>
        </w:tabs>
        <w:rPr>
          <w:ins w:id="379" w:author="Joe McCrossan" w:date="2014-06-01T22:25:00Z"/>
          <w:noProof/>
          <w:lang w:eastAsia="ja-JP"/>
        </w:rPr>
      </w:pPr>
      <w:ins w:id="380" w:author="Joe McCrossan" w:date="2014-06-01T22:25:00Z">
        <w:r>
          <w:rPr>
            <w:noProof/>
          </w:rPr>
          <w:t>6.7.2</w:t>
        </w:r>
        <w:r>
          <w:rPr>
            <w:noProof/>
            <w:lang w:eastAsia="ja-JP"/>
          </w:rPr>
          <w:tab/>
        </w:r>
        <w:r>
          <w:rPr>
            <w:noProof/>
          </w:rPr>
          <w:t>Media Header Box (</w:t>
        </w:r>
        <w:r w:rsidRPr="00DF3705">
          <w:rPr>
            <w:rFonts w:ascii="Courier New" w:hAnsi="Courier New"/>
            <w:noProof/>
          </w:rPr>
          <w:t>‘mdhd’</w:t>
        </w:r>
        <w:r>
          <w:rPr>
            <w:noProof/>
          </w:rPr>
          <w:t>)</w:t>
        </w:r>
        <w:r>
          <w:rPr>
            <w:noProof/>
          </w:rPr>
          <w:tab/>
        </w:r>
        <w:r>
          <w:rPr>
            <w:noProof/>
          </w:rPr>
          <w:fldChar w:fldCharType="begin"/>
        </w:r>
        <w:r>
          <w:rPr>
            <w:noProof/>
          </w:rPr>
          <w:instrText xml:space="preserve"> PAGEREF _Toc263280988 \h </w:instrText>
        </w:r>
      </w:ins>
      <w:r>
        <w:rPr>
          <w:noProof/>
        </w:rPr>
      </w:r>
      <w:r>
        <w:rPr>
          <w:noProof/>
        </w:rPr>
        <w:fldChar w:fldCharType="separate"/>
      </w:r>
      <w:ins w:id="381" w:author="Joe McCrossan" w:date="2014-06-01T22:25:00Z">
        <w:r>
          <w:rPr>
            <w:noProof/>
          </w:rPr>
          <w:t>110</w:t>
        </w:r>
        <w:r>
          <w:rPr>
            <w:noProof/>
          </w:rPr>
          <w:fldChar w:fldCharType="end"/>
        </w:r>
      </w:ins>
    </w:p>
    <w:p w14:paraId="0B6C12D9" w14:textId="77777777" w:rsidR="00882477" w:rsidRDefault="00882477">
      <w:pPr>
        <w:pStyle w:val="TOC3"/>
        <w:tabs>
          <w:tab w:val="left" w:pos="1217"/>
          <w:tab w:val="right" w:leader="dot" w:pos="10070"/>
        </w:tabs>
        <w:rPr>
          <w:ins w:id="382" w:author="Joe McCrossan" w:date="2014-06-01T22:25:00Z"/>
          <w:noProof/>
          <w:lang w:eastAsia="ja-JP"/>
        </w:rPr>
      </w:pPr>
      <w:ins w:id="383" w:author="Joe McCrossan" w:date="2014-06-01T22:25:00Z">
        <w:r>
          <w:rPr>
            <w:noProof/>
          </w:rPr>
          <w:t>6.7.3</w:t>
        </w:r>
        <w:r>
          <w:rPr>
            <w:noProof/>
            <w:lang w:eastAsia="ja-JP"/>
          </w:rPr>
          <w:tab/>
        </w:r>
        <w:r>
          <w:rPr>
            <w:noProof/>
          </w:rPr>
          <w:t>Handler Reference Box (</w:t>
        </w:r>
        <w:r w:rsidRPr="00DF3705">
          <w:rPr>
            <w:rFonts w:ascii="Courier New" w:hAnsi="Courier New"/>
            <w:noProof/>
          </w:rPr>
          <w:t>‘hdlr’</w:t>
        </w:r>
        <w:r>
          <w:rPr>
            <w:noProof/>
          </w:rPr>
          <w:t>)</w:t>
        </w:r>
        <w:r>
          <w:rPr>
            <w:noProof/>
          </w:rPr>
          <w:tab/>
        </w:r>
        <w:r>
          <w:rPr>
            <w:noProof/>
          </w:rPr>
          <w:fldChar w:fldCharType="begin"/>
        </w:r>
        <w:r>
          <w:rPr>
            <w:noProof/>
          </w:rPr>
          <w:instrText xml:space="preserve"> PAGEREF _Toc263280989 \h </w:instrText>
        </w:r>
      </w:ins>
      <w:r>
        <w:rPr>
          <w:noProof/>
        </w:rPr>
      </w:r>
      <w:r>
        <w:rPr>
          <w:noProof/>
        </w:rPr>
        <w:fldChar w:fldCharType="separate"/>
      </w:r>
      <w:ins w:id="384" w:author="Joe McCrossan" w:date="2014-06-01T22:25:00Z">
        <w:r>
          <w:rPr>
            <w:noProof/>
          </w:rPr>
          <w:t>110</w:t>
        </w:r>
        <w:r>
          <w:rPr>
            <w:noProof/>
          </w:rPr>
          <w:fldChar w:fldCharType="end"/>
        </w:r>
      </w:ins>
    </w:p>
    <w:p w14:paraId="4C1BD544" w14:textId="77777777" w:rsidR="00882477" w:rsidRDefault="00882477">
      <w:pPr>
        <w:pStyle w:val="TOC3"/>
        <w:tabs>
          <w:tab w:val="left" w:pos="1217"/>
          <w:tab w:val="right" w:leader="dot" w:pos="10070"/>
        </w:tabs>
        <w:rPr>
          <w:ins w:id="385" w:author="Joe McCrossan" w:date="2014-06-01T22:25:00Z"/>
          <w:noProof/>
          <w:lang w:eastAsia="ja-JP"/>
        </w:rPr>
      </w:pPr>
      <w:ins w:id="386" w:author="Joe McCrossan" w:date="2014-06-01T22:25:00Z">
        <w:r w:rsidRPr="00DF3705">
          <w:rPr>
            <w:noProof/>
          </w:rPr>
          <w:t>6.7.4</w:t>
        </w:r>
        <w:r>
          <w:rPr>
            <w:noProof/>
            <w:lang w:eastAsia="ja-JP"/>
          </w:rPr>
          <w:tab/>
        </w:r>
        <w:r w:rsidRPr="00DF3705">
          <w:rPr>
            <w:noProof/>
          </w:rPr>
          <w:t>Subtitle Media Header Box (</w:t>
        </w:r>
        <w:r w:rsidRPr="00DF3705">
          <w:rPr>
            <w:rFonts w:ascii="Courier New" w:hAnsi="Courier New"/>
            <w:noProof/>
          </w:rPr>
          <w:t>‘sthd’</w:t>
        </w:r>
        <w:r w:rsidRPr="00DF3705">
          <w:rPr>
            <w:noProof/>
          </w:rPr>
          <w:t>)</w:t>
        </w:r>
        <w:r>
          <w:rPr>
            <w:noProof/>
          </w:rPr>
          <w:tab/>
        </w:r>
        <w:r>
          <w:rPr>
            <w:noProof/>
          </w:rPr>
          <w:fldChar w:fldCharType="begin"/>
        </w:r>
        <w:r>
          <w:rPr>
            <w:noProof/>
          </w:rPr>
          <w:instrText xml:space="preserve"> PAGEREF _Toc263280990 \h </w:instrText>
        </w:r>
      </w:ins>
      <w:r>
        <w:rPr>
          <w:noProof/>
        </w:rPr>
      </w:r>
      <w:r>
        <w:rPr>
          <w:noProof/>
        </w:rPr>
        <w:fldChar w:fldCharType="separate"/>
      </w:r>
      <w:ins w:id="387" w:author="Joe McCrossan" w:date="2014-06-01T22:25:00Z">
        <w:r>
          <w:rPr>
            <w:noProof/>
          </w:rPr>
          <w:t>110</w:t>
        </w:r>
        <w:r>
          <w:rPr>
            <w:noProof/>
          </w:rPr>
          <w:fldChar w:fldCharType="end"/>
        </w:r>
      </w:ins>
    </w:p>
    <w:p w14:paraId="62D161A6" w14:textId="77777777" w:rsidR="00882477" w:rsidRDefault="00882477">
      <w:pPr>
        <w:pStyle w:val="TOC3"/>
        <w:tabs>
          <w:tab w:val="left" w:pos="1217"/>
          <w:tab w:val="right" w:leader="dot" w:pos="10070"/>
        </w:tabs>
        <w:rPr>
          <w:ins w:id="388" w:author="Joe McCrossan" w:date="2014-06-01T22:25:00Z"/>
          <w:noProof/>
          <w:lang w:eastAsia="ja-JP"/>
        </w:rPr>
      </w:pPr>
      <w:ins w:id="389" w:author="Joe McCrossan" w:date="2014-06-01T22:25:00Z">
        <w:r>
          <w:rPr>
            <w:noProof/>
          </w:rPr>
          <w:t>6.7.5</w:t>
        </w:r>
        <w:r>
          <w:rPr>
            <w:noProof/>
            <w:lang w:eastAsia="ja-JP"/>
          </w:rPr>
          <w:tab/>
        </w:r>
        <w:r>
          <w:rPr>
            <w:noProof/>
          </w:rPr>
          <w:t>Sample Description Box (</w:t>
        </w:r>
        <w:r w:rsidRPr="00DF3705">
          <w:rPr>
            <w:rFonts w:ascii="Courier New" w:hAnsi="Courier New"/>
            <w:noProof/>
          </w:rPr>
          <w:t>‘stsd’</w:t>
        </w:r>
        <w:r>
          <w:rPr>
            <w:noProof/>
          </w:rPr>
          <w:t>)</w:t>
        </w:r>
        <w:r>
          <w:rPr>
            <w:noProof/>
          </w:rPr>
          <w:tab/>
        </w:r>
        <w:r>
          <w:rPr>
            <w:noProof/>
          </w:rPr>
          <w:fldChar w:fldCharType="begin"/>
        </w:r>
        <w:r>
          <w:rPr>
            <w:noProof/>
          </w:rPr>
          <w:instrText xml:space="preserve"> PAGEREF _Toc263280991 \h </w:instrText>
        </w:r>
      </w:ins>
      <w:r>
        <w:rPr>
          <w:noProof/>
        </w:rPr>
      </w:r>
      <w:r>
        <w:rPr>
          <w:noProof/>
        </w:rPr>
        <w:fldChar w:fldCharType="separate"/>
      </w:r>
      <w:ins w:id="390" w:author="Joe McCrossan" w:date="2014-06-01T22:25:00Z">
        <w:r>
          <w:rPr>
            <w:noProof/>
          </w:rPr>
          <w:t>110</w:t>
        </w:r>
        <w:r>
          <w:rPr>
            <w:noProof/>
          </w:rPr>
          <w:fldChar w:fldCharType="end"/>
        </w:r>
      </w:ins>
    </w:p>
    <w:p w14:paraId="159C163E" w14:textId="77777777" w:rsidR="00882477" w:rsidRDefault="00882477">
      <w:pPr>
        <w:pStyle w:val="TOC3"/>
        <w:tabs>
          <w:tab w:val="left" w:pos="1217"/>
          <w:tab w:val="right" w:leader="dot" w:pos="10070"/>
        </w:tabs>
        <w:rPr>
          <w:ins w:id="391" w:author="Joe McCrossan" w:date="2014-06-01T22:25:00Z"/>
          <w:noProof/>
          <w:lang w:eastAsia="ja-JP"/>
        </w:rPr>
      </w:pPr>
      <w:ins w:id="392" w:author="Joe McCrossan" w:date="2014-06-01T22:25:00Z">
        <w:r>
          <w:rPr>
            <w:noProof/>
          </w:rPr>
          <w:t>6.7.6</w:t>
        </w:r>
        <w:r>
          <w:rPr>
            <w:noProof/>
            <w:lang w:eastAsia="ja-JP"/>
          </w:rPr>
          <w:tab/>
        </w:r>
        <w:r>
          <w:rPr>
            <w:noProof/>
          </w:rPr>
          <w:t>Sub-Sample Information Box (</w:t>
        </w:r>
        <w:r w:rsidRPr="00DF3705">
          <w:rPr>
            <w:rFonts w:ascii="Courier New" w:hAnsi="Courier New"/>
            <w:noProof/>
          </w:rPr>
          <w:t>‘subs’</w:t>
        </w:r>
        <w:r>
          <w:rPr>
            <w:noProof/>
          </w:rPr>
          <w:t>)</w:t>
        </w:r>
        <w:r>
          <w:rPr>
            <w:noProof/>
          </w:rPr>
          <w:tab/>
        </w:r>
        <w:r>
          <w:rPr>
            <w:noProof/>
          </w:rPr>
          <w:fldChar w:fldCharType="begin"/>
        </w:r>
        <w:r>
          <w:rPr>
            <w:noProof/>
          </w:rPr>
          <w:instrText xml:space="preserve"> PAGEREF _Toc263280992 \h </w:instrText>
        </w:r>
      </w:ins>
      <w:r>
        <w:rPr>
          <w:noProof/>
        </w:rPr>
      </w:r>
      <w:r>
        <w:rPr>
          <w:noProof/>
        </w:rPr>
        <w:fldChar w:fldCharType="separate"/>
      </w:r>
      <w:ins w:id="393" w:author="Joe McCrossan" w:date="2014-06-01T22:25:00Z">
        <w:r>
          <w:rPr>
            <w:noProof/>
          </w:rPr>
          <w:t>111</w:t>
        </w:r>
        <w:r>
          <w:rPr>
            <w:noProof/>
          </w:rPr>
          <w:fldChar w:fldCharType="end"/>
        </w:r>
      </w:ins>
    </w:p>
    <w:p w14:paraId="200E0272" w14:textId="77777777" w:rsidR="00882477" w:rsidRDefault="00882477">
      <w:pPr>
        <w:pStyle w:val="TOC3"/>
        <w:tabs>
          <w:tab w:val="left" w:pos="1217"/>
          <w:tab w:val="right" w:leader="dot" w:pos="10070"/>
        </w:tabs>
        <w:rPr>
          <w:ins w:id="394" w:author="Joe McCrossan" w:date="2014-06-01T22:25:00Z"/>
          <w:noProof/>
          <w:lang w:eastAsia="ja-JP"/>
        </w:rPr>
      </w:pPr>
      <w:ins w:id="395" w:author="Joe McCrossan" w:date="2014-06-01T22:25:00Z">
        <w:r>
          <w:rPr>
            <w:noProof/>
          </w:rPr>
          <w:t>6.7.7</w:t>
        </w:r>
        <w:r>
          <w:rPr>
            <w:noProof/>
            <w:lang w:eastAsia="ja-JP"/>
          </w:rPr>
          <w:tab/>
        </w:r>
        <w:r>
          <w:rPr>
            <w:noProof/>
          </w:rPr>
          <w:t>Track Fragment Run Box (</w:t>
        </w:r>
        <w:r w:rsidRPr="00DF3705">
          <w:rPr>
            <w:rFonts w:ascii="Courier New" w:hAnsi="Courier New"/>
            <w:noProof/>
          </w:rPr>
          <w:t>‘trun’</w:t>
        </w:r>
        <w:r>
          <w:rPr>
            <w:noProof/>
          </w:rPr>
          <w:t>)</w:t>
        </w:r>
        <w:r>
          <w:rPr>
            <w:noProof/>
          </w:rPr>
          <w:tab/>
        </w:r>
        <w:r>
          <w:rPr>
            <w:noProof/>
          </w:rPr>
          <w:fldChar w:fldCharType="begin"/>
        </w:r>
        <w:r>
          <w:rPr>
            <w:noProof/>
          </w:rPr>
          <w:instrText xml:space="preserve"> PAGEREF _Toc263280993 \h </w:instrText>
        </w:r>
      </w:ins>
      <w:r>
        <w:rPr>
          <w:noProof/>
        </w:rPr>
      </w:r>
      <w:r>
        <w:rPr>
          <w:noProof/>
        </w:rPr>
        <w:fldChar w:fldCharType="separate"/>
      </w:r>
      <w:ins w:id="396" w:author="Joe McCrossan" w:date="2014-06-01T22:25:00Z">
        <w:r>
          <w:rPr>
            <w:noProof/>
          </w:rPr>
          <w:t>111</w:t>
        </w:r>
        <w:r>
          <w:rPr>
            <w:noProof/>
          </w:rPr>
          <w:fldChar w:fldCharType="end"/>
        </w:r>
      </w:ins>
    </w:p>
    <w:p w14:paraId="5480928D" w14:textId="77777777" w:rsidR="00882477" w:rsidRDefault="00882477">
      <w:pPr>
        <w:pStyle w:val="TOC3"/>
        <w:tabs>
          <w:tab w:val="left" w:pos="1217"/>
          <w:tab w:val="right" w:leader="dot" w:pos="10070"/>
        </w:tabs>
        <w:rPr>
          <w:ins w:id="397" w:author="Joe McCrossan" w:date="2014-06-01T22:25:00Z"/>
          <w:noProof/>
          <w:lang w:eastAsia="ja-JP"/>
        </w:rPr>
      </w:pPr>
      <w:ins w:id="398" w:author="Joe McCrossan" w:date="2014-06-01T22:25:00Z">
        <w:r>
          <w:rPr>
            <w:noProof/>
          </w:rPr>
          <w:t>6.7.8</w:t>
        </w:r>
        <w:r>
          <w:rPr>
            <w:noProof/>
            <w:lang w:eastAsia="ja-JP"/>
          </w:rPr>
          <w:tab/>
        </w:r>
        <w:r>
          <w:rPr>
            <w:noProof/>
          </w:rPr>
          <w:t>Track Fragment Random Access Box (</w:t>
        </w:r>
        <w:r w:rsidRPr="00DF3705">
          <w:rPr>
            <w:rFonts w:ascii="Courier New" w:hAnsi="Courier New"/>
            <w:noProof/>
          </w:rPr>
          <w:t>‘tfra’</w:t>
        </w:r>
        <w:r>
          <w:rPr>
            <w:noProof/>
          </w:rPr>
          <w:t>)</w:t>
        </w:r>
        <w:r>
          <w:rPr>
            <w:noProof/>
          </w:rPr>
          <w:tab/>
        </w:r>
        <w:r>
          <w:rPr>
            <w:noProof/>
          </w:rPr>
          <w:fldChar w:fldCharType="begin"/>
        </w:r>
        <w:r>
          <w:rPr>
            <w:noProof/>
          </w:rPr>
          <w:instrText xml:space="preserve"> PAGEREF _Toc263280994 \h </w:instrText>
        </w:r>
      </w:ins>
      <w:r>
        <w:rPr>
          <w:noProof/>
        </w:rPr>
      </w:r>
      <w:r>
        <w:rPr>
          <w:noProof/>
        </w:rPr>
        <w:fldChar w:fldCharType="separate"/>
      </w:r>
      <w:ins w:id="399" w:author="Joe McCrossan" w:date="2014-06-01T22:25:00Z">
        <w:r>
          <w:rPr>
            <w:noProof/>
          </w:rPr>
          <w:t>111</w:t>
        </w:r>
        <w:r>
          <w:rPr>
            <w:noProof/>
          </w:rPr>
          <w:fldChar w:fldCharType="end"/>
        </w:r>
      </w:ins>
    </w:p>
    <w:p w14:paraId="6382FB78" w14:textId="77777777" w:rsidR="00882477" w:rsidRDefault="00882477">
      <w:pPr>
        <w:pStyle w:val="TOC2"/>
        <w:tabs>
          <w:tab w:val="left" w:pos="784"/>
        </w:tabs>
        <w:rPr>
          <w:ins w:id="400" w:author="Joe McCrossan" w:date="2014-06-01T22:25:00Z"/>
          <w:snapToGrid/>
          <w:w w:val="100"/>
          <w:lang w:eastAsia="ja-JP"/>
        </w:rPr>
      </w:pPr>
      <w:ins w:id="401" w:author="Joe McCrossan" w:date="2014-06-01T22:25:00Z">
        <w:r w:rsidRPr="00DF3705">
          <w:rPr>
            <w:rFonts w:ascii="Calibri" w:hAnsi="Calibri" w:cs="Times New Roman"/>
            <w:color w:val="244061"/>
          </w:rPr>
          <w:t>6.8</w:t>
        </w:r>
        <w:r>
          <w:rPr>
            <w:snapToGrid/>
            <w:w w:val="100"/>
            <w:lang w:eastAsia="ja-JP"/>
          </w:rPr>
          <w:tab/>
        </w:r>
        <w:r>
          <w:t>Signaling for CFF-TT Tracks</w:t>
        </w:r>
        <w:r>
          <w:tab/>
        </w:r>
        <w:r>
          <w:fldChar w:fldCharType="begin"/>
        </w:r>
        <w:r>
          <w:instrText xml:space="preserve"> PAGEREF _Toc263280995 \h </w:instrText>
        </w:r>
      </w:ins>
      <w:r>
        <w:fldChar w:fldCharType="separate"/>
      </w:r>
      <w:ins w:id="402" w:author="Joe McCrossan" w:date="2014-06-01T22:25:00Z">
        <w:r>
          <w:t>112</w:t>
        </w:r>
        <w:r>
          <w:fldChar w:fldCharType="end"/>
        </w:r>
      </w:ins>
    </w:p>
    <w:p w14:paraId="32F6190A" w14:textId="77777777" w:rsidR="00882477" w:rsidRDefault="00882477">
      <w:pPr>
        <w:pStyle w:val="TOC3"/>
        <w:tabs>
          <w:tab w:val="left" w:pos="1217"/>
          <w:tab w:val="right" w:leader="dot" w:pos="10070"/>
        </w:tabs>
        <w:rPr>
          <w:ins w:id="403" w:author="Joe McCrossan" w:date="2014-06-01T22:25:00Z"/>
          <w:noProof/>
          <w:lang w:eastAsia="ja-JP"/>
        </w:rPr>
      </w:pPr>
      <w:ins w:id="404" w:author="Joe McCrossan" w:date="2014-06-01T22:25:00Z">
        <w:r w:rsidRPr="00DF3705">
          <w:rPr>
            <w:noProof/>
          </w:rPr>
          <w:t>6.8.1</w:t>
        </w:r>
        <w:r>
          <w:rPr>
            <w:noProof/>
            <w:lang w:eastAsia="ja-JP"/>
          </w:rPr>
          <w:tab/>
        </w:r>
        <w:r w:rsidRPr="00DF3705">
          <w:rPr>
            <w:noProof/>
          </w:rPr>
          <w:t>Text Subtitle Tracks</w:t>
        </w:r>
        <w:r>
          <w:rPr>
            <w:noProof/>
          </w:rPr>
          <w:tab/>
        </w:r>
        <w:r>
          <w:rPr>
            <w:noProof/>
          </w:rPr>
          <w:fldChar w:fldCharType="begin"/>
        </w:r>
        <w:r>
          <w:rPr>
            <w:noProof/>
          </w:rPr>
          <w:instrText xml:space="preserve"> PAGEREF _Toc263280996 \h </w:instrText>
        </w:r>
      </w:ins>
      <w:r>
        <w:rPr>
          <w:noProof/>
        </w:rPr>
      </w:r>
      <w:r>
        <w:rPr>
          <w:noProof/>
        </w:rPr>
        <w:fldChar w:fldCharType="separate"/>
      </w:r>
      <w:ins w:id="405" w:author="Joe McCrossan" w:date="2014-06-01T22:25:00Z">
        <w:r>
          <w:rPr>
            <w:noProof/>
          </w:rPr>
          <w:t>112</w:t>
        </w:r>
        <w:r>
          <w:rPr>
            <w:noProof/>
          </w:rPr>
          <w:fldChar w:fldCharType="end"/>
        </w:r>
      </w:ins>
    </w:p>
    <w:p w14:paraId="262B646F" w14:textId="77777777" w:rsidR="00882477" w:rsidRDefault="00882477">
      <w:pPr>
        <w:pStyle w:val="TOC3"/>
        <w:tabs>
          <w:tab w:val="left" w:pos="1217"/>
          <w:tab w:val="right" w:leader="dot" w:pos="10070"/>
        </w:tabs>
        <w:rPr>
          <w:ins w:id="406" w:author="Joe McCrossan" w:date="2014-06-01T22:25:00Z"/>
          <w:noProof/>
          <w:lang w:eastAsia="ja-JP"/>
        </w:rPr>
      </w:pPr>
      <w:ins w:id="407" w:author="Joe McCrossan" w:date="2014-06-01T22:25:00Z">
        <w:r w:rsidRPr="00DF3705">
          <w:rPr>
            <w:noProof/>
          </w:rPr>
          <w:t>6.8.2</w:t>
        </w:r>
        <w:r>
          <w:rPr>
            <w:noProof/>
            <w:lang w:eastAsia="ja-JP"/>
          </w:rPr>
          <w:tab/>
        </w:r>
        <w:r w:rsidRPr="00DF3705">
          <w:rPr>
            <w:noProof/>
          </w:rPr>
          <w:t>Image Subtitle Tracks</w:t>
        </w:r>
        <w:r>
          <w:rPr>
            <w:noProof/>
          </w:rPr>
          <w:tab/>
        </w:r>
        <w:r>
          <w:rPr>
            <w:noProof/>
          </w:rPr>
          <w:fldChar w:fldCharType="begin"/>
        </w:r>
        <w:r>
          <w:rPr>
            <w:noProof/>
          </w:rPr>
          <w:instrText xml:space="preserve"> PAGEREF _Toc263280997 \h </w:instrText>
        </w:r>
      </w:ins>
      <w:r>
        <w:rPr>
          <w:noProof/>
        </w:rPr>
      </w:r>
      <w:r>
        <w:rPr>
          <w:noProof/>
        </w:rPr>
        <w:fldChar w:fldCharType="separate"/>
      </w:r>
      <w:ins w:id="408" w:author="Joe McCrossan" w:date="2014-06-01T22:25:00Z">
        <w:r>
          <w:rPr>
            <w:noProof/>
          </w:rPr>
          <w:t>112</w:t>
        </w:r>
        <w:r>
          <w:rPr>
            <w:noProof/>
          </w:rPr>
          <w:fldChar w:fldCharType="end"/>
        </w:r>
      </w:ins>
    </w:p>
    <w:p w14:paraId="69B8BAF5" w14:textId="77777777" w:rsidR="00882477" w:rsidRDefault="00882477">
      <w:pPr>
        <w:pStyle w:val="TOC3"/>
        <w:tabs>
          <w:tab w:val="left" w:pos="1217"/>
          <w:tab w:val="right" w:leader="dot" w:pos="10070"/>
        </w:tabs>
        <w:rPr>
          <w:ins w:id="409" w:author="Joe McCrossan" w:date="2014-06-01T22:25:00Z"/>
          <w:noProof/>
          <w:lang w:eastAsia="ja-JP"/>
        </w:rPr>
      </w:pPr>
      <w:ins w:id="410" w:author="Joe McCrossan" w:date="2014-06-01T22:25:00Z">
        <w:r w:rsidRPr="00DF3705">
          <w:rPr>
            <w:noProof/>
          </w:rPr>
          <w:t>6.8.3</w:t>
        </w:r>
        <w:r>
          <w:rPr>
            <w:noProof/>
            <w:lang w:eastAsia="ja-JP"/>
          </w:rPr>
          <w:tab/>
        </w:r>
        <w:r w:rsidRPr="00DF3705">
          <w:rPr>
            <w:noProof/>
          </w:rPr>
          <w:t>Combined Subtitle Tracks</w:t>
        </w:r>
        <w:r>
          <w:rPr>
            <w:noProof/>
          </w:rPr>
          <w:tab/>
        </w:r>
        <w:r>
          <w:rPr>
            <w:noProof/>
          </w:rPr>
          <w:fldChar w:fldCharType="begin"/>
        </w:r>
        <w:r>
          <w:rPr>
            <w:noProof/>
          </w:rPr>
          <w:instrText xml:space="preserve"> PAGEREF _Toc263280998 \h </w:instrText>
        </w:r>
      </w:ins>
      <w:r>
        <w:rPr>
          <w:noProof/>
        </w:rPr>
      </w:r>
      <w:r>
        <w:rPr>
          <w:noProof/>
        </w:rPr>
        <w:fldChar w:fldCharType="separate"/>
      </w:r>
      <w:ins w:id="411" w:author="Joe McCrossan" w:date="2014-06-01T22:25:00Z">
        <w:r>
          <w:rPr>
            <w:noProof/>
          </w:rPr>
          <w:t>112</w:t>
        </w:r>
        <w:r>
          <w:rPr>
            <w:noProof/>
          </w:rPr>
          <w:fldChar w:fldCharType="end"/>
        </w:r>
      </w:ins>
    </w:p>
    <w:p w14:paraId="6EE93187" w14:textId="77777777" w:rsidR="00882477" w:rsidRDefault="00882477">
      <w:pPr>
        <w:pStyle w:val="TOC2"/>
        <w:tabs>
          <w:tab w:val="left" w:pos="784"/>
        </w:tabs>
        <w:rPr>
          <w:ins w:id="412" w:author="Joe McCrossan" w:date="2014-06-01T22:25:00Z"/>
          <w:snapToGrid/>
          <w:w w:val="100"/>
          <w:lang w:eastAsia="ja-JP"/>
        </w:rPr>
      </w:pPr>
      <w:ins w:id="413" w:author="Joe McCrossan" w:date="2014-06-01T22:25:00Z">
        <w:r w:rsidRPr="00DF3705">
          <w:rPr>
            <w:rFonts w:ascii="Calibri" w:hAnsi="Calibri" w:cs="Times New Roman"/>
            <w:color w:val="244061"/>
          </w:rPr>
          <w:t>6.9</w:t>
        </w:r>
        <w:r>
          <w:rPr>
            <w:snapToGrid/>
            <w:w w:val="100"/>
            <w:lang w:eastAsia="ja-JP"/>
          </w:rPr>
          <w:tab/>
        </w:r>
        <w:r>
          <w:t>Subtitle Language Considerations</w:t>
        </w:r>
        <w:r>
          <w:tab/>
        </w:r>
        <w:r>
          <w:fldChar w:fldCharType="begin"/>
        </w:r>
        <w:r>
          <w:instrText xml:space="preserve"> PAGEREF _Toc263280999 \h </w:instrText>
        </w:r>
      </w:ins>
      <w:r>
        <w:fldChar w:fldCharType="separate"/>
      </w:r>
      <w:ins w:id="414" w:author="Joe McCrossan" w:date="2014-06-01T22:25:00Z">
        <w:r>
          <w:t>113</w:t>
        </w:r>
        <w:r>
          <w:fldChar w:fldCharType="end"/>
        </w:r>
      </w:ins>
    </w:p>
    <w:p w14:paraId="031DF0CC" w14:textId="77777777" w:rsidR="00882477" w:rsidRDefault="00882477">
      <w:pPr>
        <w:pStyle w:val="TOC3"/>
        <w:tabs>
          <w:tab w:val="left" w:pos="1217"/>
          <w:tab w:val="right" w:leader="dot" w:pos="10070"/>
        </w:tabs>
        <w:rPr>
          <w:ins w:id="415" w:author="Joe McCrossan" w:date="2014-06-01T22:25:00Z"/>
          <w:noProof/>
          <w:lang w:eastAsia="ja-JP"/>
        </w:rPr>
      </w:pPr>
      <w:ins w:id="416" w:author="Joe McCrossan" w:date="2014-06-01T22:25:00Z">
        <w:r w:rsidRPr="00DF3705">
          <w:rPr>
            <w:noProof/>
          </w:rPr>
          <w:t>6.9.1</w:t>
        </w:r>
        <w:r>
          <w:rPr>
            <w:noProof/>
            <w:lang w:eastAsia="ja-JP"/>
          </w:rPr>
          <w:tab/>
        </w:r>
        <w:r w:rsidRPr="00DF3705">
          <w:rPr>
            <w:noProof/>
          </w:rPr>
          <w:t>Overview</w:t>
        </w:r>
        <w:r>
          <w:rPr>
            <w:noProof/>
          </w:rPr>
          <w:tab/>
        </w:r>
        <w:r>
          <w:rPr>
            <w:noProof/>
          </w:rPr>
          <w:fldChar w:fldCharType="begin"/>
        </w:r>
        <w:r>
          <w:rPr>
            <w:noProof/>
          </w:rPr>
          <w:instrText xml:space="preserve"> PAGEREF _Toc263281000 \h </w:instrText>
        </w:r>
      </w:ins>
      <w:r>
        <w:rPr>
          <w:noProof/>
        </w:rPr>
      </w:r>
      <w:r>
        <w:rPr>
          <w:noProof/>
        </w:rPr>
        <w:fldChar w:fldCharType="separate"/>
      </w:r>
      <w:ins w:id="417" w:author="Joe McCrossan" w:date="2014-06-01T22:25:00Z">
        <w:r>
          <w:rPr>
            <w:noProof/>
          </w:rPr>
          <w:t>113</w:t>
        </w:r>
        <w:r>
          <w:rPr>
            <w:noProof/>
          </w:rPr>
          <w:fldChar w:fldCharType="end"/>
        </w:r>
      </w:ins>
    </w:p>
    <w:p w14:paraId="2EAB7330" w14:textId="77777777" w:rsidR="00882477" w:rsidRDefault="00882477">
      <w:pPr>
        <w:pStyle w:val="TOC3"/>
        <w:tabs>
          <w:tab w:val="left" w:pos="1217"/>
          <w:tab w:val="right" w:leader="dot" w:pos="10070"/>
        </w:tabs>
        <w:rPr>
          <w:ins w:id="418" w:author="Joe McCrossan" w:date="2014-06-01T22:25:00Z"/>
          <w:noProof/>
          <w:lang w:eastAsia="ja-JP"/>
        </w:rPr>
      </w:pPr>
      <w:ins w:id="419" w:author="Joe McCrossan" w:date="2014-06-01T22:25:00Z">
        <w:r>
          <w:rPr>
            <w:noProof/>
          </w:rPr>
          <w:t>6.9.2</w:t>
        </w:r>
        <w:r>
          <w:rPr>
            <w:noProof/>
            <w:lang w:eastAsia="ja-JP"/>
          </w:rPr>
          <w:tab/>
        </w:r>
        <w:r>
          <w:rPr>
            <w:noProof/>
          </w:rPr>
          <w:t>Recommended Unicode Code Points per Subtitle Language</w:t>
        </w:r>
        <w:r>
          <w:rPr>
            <w:noProof/>
          </w:rPr>
          <w:tab/>
        </w:r>
        <w:r>
          <w:rPr>
            <w:noProof/>
          </w:rPr>
          <w:fldChar w:fldCharType="begin"/>
        </w:r>
        <w:r>
          <w:rPr>
            <w:noProof/>
          </w:rPr>
          <w:instrText xml:space="preserve"> PAGEREF _Toc263281001 \h </w:instrText>
        </w:r>
      </w:ins>
      <w:r>
        <w:rPr>
          <w:noProof/>
        </w:rPr>
      </w:r>
      <w:r>
        <w:rPr>
          <w:noProof/>
        </w:rPr>
        <w:fldChar w:fldCharType="separate"/>
      </w:r>
      <w:ins w:id="420" w:author="Joe McCrossan" w:date="2014-06-01T22:25:00Z">
        <w:r>
          <w:rPr>
            <w:noProof/>
          </w:rPr>
          <w:t>113</w:t>
        </w:r>
        <w:r>
          <w:rPr>
            <w:noProof/>
          </w:rPr>
          <w:fldChar w:fldCharType="end"/>
        </w:r>
      </w:ins>
    </w:p>
    <w:p w14:paraId="026ED14F" w14:textId="77777777" w:rsidR="00882477" w:rsidRDefault="00882477">
      <w:pPr>
        <w:pStyle w:val="TOC3"/>
        <w:tabs>
          <w:tab w:val="left" w:pos="1217"/>
          <w:tab w:val="right" w:leader="dot" w:pos="10070"/>
        </w:tabs>
        <w:rPr>
          <w:ins w:id="421" w:author="Joe McCrossan" w:date="2014-06-01T22:25:00Z"/>
          <w:noProof/>
          <w:lang w:eastAsia="ja-JP"/>
        </w:rPr>
      </w:pPr>
      <w:ins w:id="422" w:author="Joe McCrossan" w:date="2014-06-01T22:25:00Z">
        <w:r>
          <w:rPr>
            <w:noProof/>
          </w:rPr>
          <w:t>6.9.3</w:t>
        </w:r>
        <w:r>
          <w:rPr>
            <w:noProof/>
            <w:lang w:eastAsia="ja-JP"/>
          </w:rPr>
          <w:tab/>
        </w:r>
        <w:r>
          <w:rPr>
            <w:noProof/>
          </w:rPr>
          <w:t>Reference Font Family per Subtitle Language</w:t>
        </w:r>
        <w:r>
          <w:rPr>
            <w:noProof/>
          </w:rPr>
          <w:tab/>
        </w:r>
        <w:r>
          <w:rPr>
            <w:noProof/>
          </w:rPr>
          <w:fldChar w:fldCharType="begin"/>
        </w:r>
        <w:r>
          <w:rPr>
            <w:noProof/>
          </w:rPr>
          <w:instrText xml:space="preserve"> PAGEREF _Toc263281002 \h </w:instrText>
        </w:r>
      </w:ins>
      <w:r>
        <w:rPr>
          <w:noProof/>
        </w:rPr>
      </w:r>
      <w:r>
        <w:rPr>
          <w:noProof/>
        </w:rPr>
        <w:fldChar w:fldCharType="separate"/>
      </w:r>
      <w:ins w:id="423" w:author="Joe McCrossan" w:date="2014-06-01T22:25:00Z">
        <w:r>
          <w:rPr>
            <w:noProof/>
          </w:rPr>
          <w:t>115</w:t>
        </w:r>
        <w:r>
          <w:rPr>
            <w:noProof/>
          </w:rPr>
          <w:fldChar w:fldCharType="end"/>
        </w:r>
      </w:ins>
    </w:p>
    <w:p w14:paraId="70607825" w14:textId="77777777" w:rsidR="00882477" w:rsidRDefault="00882477">
      <w:pPr>
        <w:pStyle w:val="TOC3"/>
        <w:tabs>
          <w:tab w:val="left" w:pos="1217"/>
          <w:tab w:val="right" w:leader="dot" w:pos="10070"/>
        </w:tabs>
        <w:rPr>
          <w:ins w:id="424" w:author="Joe McCrossan" w:date="2014-06-01T22:25:00Z"/>
          <w:noProof/>
          <w:lang w:eastAsia="ja-JP"/>
        </w:rPr>
      </w:pPr>
      <w:ins w:id="425" w:author="Joe McCrossan" w:date="2014-06-01T22:25:00Z">
        <w:r>
          <w:rPr>
            <w:noProof/>
          </w:rPr>
          <w:t>6.9.4</w:t>
        </w:r>
        <w:r>
          <w:rPr>
            <w:noProof/>
            <w:lang w:eastAsia="ja-JP"/>
          </w:rPr>
          <w:tab/>
        </w:r>
        <w:r>
          <w:rPr>
            <w:noProof/>
          </w:rPr>
          <w:t>Typical Subtitle Practice per Region (Informative)</w:t>
        </w:r>
        <w:r>
          <w:rPr>
            <w:noProof/>
          </w:rPr>
          <w:tab/>
        </w:r>
        <w:r>
          <w:rPr>
            <w:noProof/>
          </w:rPr>
          <w:fldChar w:fldCharType="begin"/>
        </w:r>
        <w:r>
          <w:rPr>
            <w:noProof/>
          </w:rPr>
          <w:instrText xml:space="preserve"> PAGEREF _Toc263281003 \h </w:instrText>
        </w:r>
      </w:ins>
      <w:r>
        <w:rPr>
          <w:noProof/>
        </w:rPr>
      </w:r>
      <w:r>
        <w:rPr>
          <w:noProof/>
        </w:rPr>
        <w:fldChar w:fldCharType="separate"/>
      </w:r>
      <w:ins w:id="426" w:author="Joe McCrossan" w:date="2014-06-01T22:25:00Z">
        <w:r>
          <w:rPr>
            <w:noProof/>
          </w:rPr>
          <w:t>116</w:t>
        </w:r>
        <w:r>
          <w:rPr>
            <w:noProof/>
          </w:rPr>
          <w:fldChar w:fldCharType="end"/>
        </w:r>
      </w:ins>
    </w:p>
    <w:p w14:paraId="3FEE2957" w14:textId="77777777" w:rsidR="00882477" w:rsidRDefault="00882477">
      <w:pPr>
        <w:pStyle w:val="TOC1"/>
        <w:tabs>
          <w:tab w:val="left" w:pos="1142"/>
          <w:tab w:val="right" w:leader="dot" w:pos="10070"/>
        </w:tabs>
        <w:rPr>
          <w:ins w:id="427" w:author="Joe McCrossan" w:date="2014-06-01T22:25:00Z"/>
          <w:noProof/>
          <w:lang w:eastAsia="ja-JP"/>
        </w:rPr>
      </w:pPr>
      <w:ins w:id="428" w:author="Joe McCrossan" w:date="2014-06-01T22:25:00Z">
        <w:r w:rsidRPr="00DF3705">
          <w:rPr>
            <w:noProof/>
          </w:rPr>
          <w:t>Annex A.</w:t>
        </w:r>
        <w:r>
          <w:rPr>
            <w:noProof/>
            <w:lang w:eastAsia="ja-JP"/>
          </w:rPr>
          <w:tab/>
        </w:r>
        <w:r w:rsidRPr="00DF3705">
          <w:rPr>
            <w:noProof/>
          </w:rPr>
          <w:t>CFF Parameters</w:t>
        </w:r>
        <w:r>
          <w:rPr>
            <w:noProof/>
          </w:rPr>
          <w:tab/>
        </w:r>
        <w:r>
          <w:rPr>
            <w:noProof/>
          </w:rPr>
          <w:fldChar w:fldCharType="begin"/>
        </w:r>
        <w:r>
          <w:rPr>
            <w:noProof/>
          </w:rPr>
          <w:instrText xml:space="preserve"> PAGEREF _Toc263281004 \h </w:instrText>
        </w:r>
      </w:ins>
      <w:r>
        <w:rPr>
          <w:noProof/>
        </w:rPr>
      </w:r>
      <w:r>
        <w:rPr>
          <w:noProof/>
        </w:rPr>
        <w:fldChar w:fldCharType="separate"/>
      </w:r>
      <w:ins w:id="429" w:author="Joe McCrossan" w:date="2014-06-01T22:25:00Z">
        <w:r>
          <w:rPr>
            <w:noProof/>
          </w:rPr>
          <w:t>119</w:t>
        </w:r>
        <w:r>
          <w:rPr>
            <w:noProof/>
          </w:rPr>
          <w:fldChar w:fldCharType="end"/>
        </w:r>
      </w:ins>
    </w:p>
    <w:p w14:paraId="2EB4CFCA" w14:textId="77777777" w:rsidR="00882477" w:rsidRDefault="00882477">
      <w:pPr>
        <w:pStyle w:val="TOC1"/>
        <w:tabs>
          <w:tab w:val="left" w:pos="1139"/>
          <w:tab w:val="right" w:leader="dot" w:pos="10070"/>
        </w:tabs>
        <w:rPr>
          <w:ins w:id="430" w:author="Joe McCrossan" w:date="2014-06-01T22:25:00Z"/>
          <w:noProof/>
          <w:lang w:eastAsia="ja-JP"/>
        </w:rPr>
      </w:pPr>
      <w:ins w:id="431" w:author="Joe McCrossan" w:date="2014-06-01T22:25:00Z">
        <w:r w:rsidRPr="00DF3705">
          <w:rPr>
            <w:noProof/>
          </w:rPr>
          <w:t>Annex B.</w:t>
        </w:r>
        <w:r>
          <w:rPr>
            <w:noProof/>
            <w:lang w:eastAsia="ja-JP"/>
          </w:rPr>
          <w:tab/>
        </w:r>
        <w:r w:rsidRPr="00DF3705">
          <w:rPr>
            <w:noProof/>
          </w:rPr>
          <w:t>Media Profiles</w:t>
        </w:r>
        <w:r>
          <w:rPr>
            <w:noProof/>
          </w:rPr>
          <w:tab/>
        </w:r>
        <w:r>
          <w:rPr>
            <w:noProof/>
          </w:rPr>
          <w:fldChar w:fldCharType="begin"/>
        </w:r>
        <w:r>
          <w:rPr>
            <w:noProof/>
          </w:rPr>
          <w:instrText xml:space="preserve"> PAGEREF _Toc263281005 \h </w:instrText>
        </w:r>
      </w:ins>
      <w:r>
        <w:rPr>
          <w:noProof/>
        </w:rPr>
      </w:r>
      <w:r>
        <w:rPr>
          <w:noProof/>
        </w:rPr>
        <w:fldChar w:fldCharType="separate"/>
      </w:r>
      <w:ins w:id="432" w:author="Joe McCrossan" w:date="2014-06-01T22:25:00Z">
        <w:r>
          <w:rPr>
            <w:noProof/>
          </w:rPr>
          <w:t>120</w:t>
        </w:r>
        <w:r>
          <w:rPr>
            <w:noProof/>
          </w:rPr>
          <w:fldChar w:fldCharType="end"/>
        </w:r>
      </w:ins>
    </w:p>
    <w:p w14:paraId="69944269" w14:textId="77777777" w:rsidR="00882477" w:rsidRDefault="00882477">
      <w:pPr>
        <w:pStyle w:val="TOC2"/>
        <w:tabs>
          <w:tab w:val="left" w:pos="858"/>
        </w:tabs>
        <w:rPr>
          <w:ins w:id="433" w:author="Joe McCrossan" w:date="2014-06-01T22:25:00Z"/>
          <w:snapToGrid/>
          <w:w w:val="100"/>
          <w:lang w:eastAsia="ja-JP"/>
        </w:rPr>
      </w:pPr>
      <w:ins w:id="434" w:author="Joe McCrossan" w:date="2014-06-01T22:25:00Z">
        <w:r w:rsidRPr="00DF3705">
          <w:t>B.1.</w:t>
        </w:r>
        <w:r>
          <w:rPr>
            <w:snapToGrid/>
            <w:w w:val="100"/>
            <w:lang w:eastAsia="ja-JP"/>
          </w:rPr>
          <w:tab/>
        </w:r>
        <w:r w:rsidRPr="00DF3705">
          <w:t>PD Media Profile</w:t>
        </w:r>
        <w:r>
          <w:tab/>
        </w:r>
        <w:r>
          <w:fldChar w:fldCharType="begin"/>
        </w:r>
        <w:r>
          <w:instrText xml:space="preserve"> PAGEREF _Toc263281006 \h </w:instrText>
        </w:r>
      </w:ins>
      <w:r>
        <w:fldChar w:fldCharType="separate"/>
      </w:r>
      <w:ins w:id="435" w:author="Joe McCrossan" w:date="2014-06-01T22:25:00Z">
        <w:r>
          <w:t>120</w:t>
        </w:r>
        <w:r>
          <w:fldChar w:fldCharType="end"/>
        </w:r>
      </w:ins>
    </w:p>
    <w:p w14:paraId="77C4A1AA" w14:textId="77777777" w:rsidR="00882477" w:rsidRDefault="00882477">
      <w:pPr>
        <w:pStyle w:val="TOC3"/>
        <w:tabs>
          <w:tab w:val="left" w:pos="1280"/>
          <w:tab w:val="right" w:leader="dot" w:pos="10070"/>
        </w:tabs>
        <w:rPr>
          <w:ins w:id="436" w:author="Joe McCrossan" w:date="2014-06-01T22:25:00Z"/>
          <w:noProof/>
          <w:lang w:eastAsia="ja-JP"/>
        </w:rPr>
      </w:pPr>
      <w:ins w:id="437" w:author="Joe McCrossan" w:date="2014-06-01T22:25:00Z">
        <w:r>
          <w:rPr>
            <w:noProof/>
          </w:rPr>
          <w:t>B.1.1.</w:t>
        </w:r>
        <w:r>
          <w:rPr>
            <w:noProof/>
            <w:lang w:eastAsia="ja-JP"/>
          </w:rPr>
          <w:tab/>
        </w:r>
        <w:r>
          <w:rPr>
            <w:noProof/>
          </w:rPr>
          <w:t>Overview</w:t>
        </w:r>
        <w:r>
          <w:rPr>
            <w:noProof/>
          </w:rPr>
          <w:tab/>
        </w:r>
        <w:r>
          <w:rPr>
            <w:noProof/>
          </w:rPr>
          <w:fldChar w:fldCharType="begin"/>
        </w:r>
        <w:r>
          <w:rPr>
            <w:noProof/>
          </w:rPr>
          <w:instrText xml:space="preserve"> PAGEREF _Toc263281007 \h </w:instrText>
        </w:r>
      </w:ins>
      <w:r>
        <w:rPr>
          <w:noProof/>
        </w:rPr>
      </w:r>
      <w:r>
        <w:rPr>
          <w:noProof/>
        </w:rPr>
        <w:fldChar w:fldCharType="separate"/>
      </w:r>
      <w:ins w:id="438" w:author="Joe McCrossan" w:date="2014-06-01T22:25:00Z">
        <w:r>
          <w:rPr>
            <w:noProof/>
          </w:rPr>
          <w:t>120</w:t>
        </w:r>
        <w:r>
          <w:rPr>
            <w:noProof/>
          </w:rPr>
          <w:fldChar w:fldCharType="end"/>
        </w:r>
      </w:ins>
    </w:p>
    <w:p w14:paraId="4D7AE9B3" w14:textId="77777777" w:rsidR="00882477" w:rsidRDefault="00882477">
      <w:pPr>
        <w:pStyle w:val="TOC3"/>
        <w:tabs>
          <w:tab w:val="left" w:pos="1280"/>
          <w:tab w:val="right" w:leader="dot" w:pos="10070"/>
        </w:tabs>
        <w:rPr>
          <w:ins w:id="439" w:author="Joe McCrossan" w:date="2014-06-01T22:25:00Z"/>
          <w:noProof/>
          <w:lang w:eastAsia="ja-JP"/>
        </w:rPr>
      </w:pPr>
      <w:ins w:id="440" w:author="Joe McCrossan" w:date="2014-06-01T22:25:00Z">
        <w:r>
          <w:rPr>
            <w:noProof/>
          </w:rPr>
          <w:t>B.1.2.</w:t>
        </w:r>
        <w:r>
          <w:rPr>
            <w:noProof/>
            <w:lang w:eastAsia="ja-JP"/>
          </w:rPr>
          <w:tab/>
        </w:r>
        <w:r>
          <w:rPr>
            <w:noProof/>
          </w:rPr>
          <w:t>Constraints on Encryption</w:t>
        </w:r>
        <w:r>
          <w:rPr>
            <w:noProof/>
          </w:rPr>
          <w:tab/>
        </w:r>
        <w:r>
          <w:rPr>
            <w:noProof/>
          </w:rPr>
          <w:fldChar w:fldCharType="begin"/>
        </w:r>
        <w:r>
          <w:rPr>
            <w:noProof/>
          </w:rPr>
          <w:instrText xml:space="preserve"> PAGEREF _Toc263281008 \h </w:instrText>
        </w:r>
      </w:ins>
      <w:r>
        <w:rPr>
          <w:noProof/>
        </w:rPr>
      </w:r>
      <w:r>
        <w:rPr>
          <w:noProof/>
        </w:rPr>
        <w:fldChar w:fldCharType="separate"/>
      </w:r>
      <w:ins w:id="441" w:author="Joe McCrossan" w:date="2014-06-01T22:25:00Z">
        <w:r>
          <w:rPr>
            <w:noProof/>
          </w:rPr>
          <w:t>120</w:t>
        </w:r>
        <w:r>
          <w:rPr>
            <w:noProof/>
          </w:rPr>
          <w:fldChar w:fldCharType="end"/>
        </w:r>
      </w:ins>
    </w:p>
    <w:p w14:paraId="7F644413" w14:textId="77777777" w:rsidR="00882477" w:rsidRDefault="00882477">
      <w:pPr>
        <w:pStyle w:val="TOC3"/>
        <w:tabs>
          <w:tab w:val="left" w:pos="1280"/>
          <w:tab w:val="right" w:leader="dot" w:pos="10070"/>
        </w:tabs>
        <w:rPr>
          <w:ins w:id="442" w:author="Joe McCrossan" w:date="2014-06-01T22:25:00Z"/>
          <w:noProof/>
          <w:lang w:eastAsia="ja-JP"/>
        </w:rPr>
      </w:pPr>
      <w:ins w:id="443" w:author="Joe McCrossan" w:date="2014-06-01T22:25:00Z">
        <w:r>
          <w:rPr>
            <w:noProof/>
          </w:rPr>
          <w:t>B.1.3.</w:t>
        </w:r>
        <w:r>
          <w:rPr>
            <w:noProof/>
            <w:lang w:eastAsia="ja-JP"/>
          </w:rPr>
          <w:tab/>
        </w:r>
        <w:r>
          <w:rPr>
            <w:noProof/>
          </w:rPr>
          <w:t>Constraints on Video</w:t>
        </w:r>
        <w:r>
          <w:rPr>
            <w:noProof/>
          </w:rPr>
          <w:tab/>
        </w:r>
        <w:r>
          <w:rPr>
            <w:noProof/>
          </w:rPr>
          <w:fldChar w:fldCharType="begin"/>
        </w:r>
        <w:r>
          <w:rPr>
            <w:noProof/>
          </w:rPr>
          <w:instrText xml:space="preserve"> PAGEREF _Toc263281009 \h </w:instrText>
        </w:r>
      </w:ins>
      <w:r>
        <w:rPr>
          <w:noProof/>
        </w:rPr>
      </w:r>
      <w:r>
        <w:rPr>
          <w:noProof/>
        </w:rPr>
        <w:fldChar w:fldCharType="separate"/>
      </w:r>
      <w:ins w:id="444" w:author="Joe McCrossan" w:date="2014-06-01T22:25:00Z">
        <w:r>
          <w:rPr>
            <w:noProof/>
          </w:rPr>
          <w:t>120</w:t>
        </w:r>
        <w:r>
          <w:rPr>
            <w:noProof/>
          </w:rPr>
          <w:fldChar w:fldCharType="end"/>
        </w:r>
      </w:ins>
    </w:p>
    <w:p w14:paraId="44949B1E" w14:textId="77777777" w:rsidR="00882477" w:rsidRDefault="00882477">
      <w:pPr>
        <w:pStyle w:val="TOC3"/>
        <w:tabs>
          <w:tab w:val="left" w:pos="1280"/>
          <w:tab w:val="right" w:leader="dot" w:pos="10070"/>
        </w:tabs>
        <w:rPr>
          <w:ins w:id="445" w:author="Joe McCrossan" w:date="2014-06-01T22:25:00Z"/>
          <w:noProof/>
          <w:lang w:eastAsia="ja-JP"/>
        </w:rPr>
      </w:pPr>
      <w:ins w:id="446" w:author="Joe McCrossan" w:date="2014-06-01T22:25:00Z">
        <w:r>
          <w:rPr>
            <w:noProof/>
          </w:rPr>
          <w:t>B.1.4.</w:t>
        </w:r>
        <w:r>
          <w:rPr>
            <w:noProof/>
            <w:lang w:eastAsia="ja-JP"/>
          </w:rPr>
          <w:tab/>
        </w:r>
        <w:r>
          <w:rPr>
            <w:noProof/>
          </w:rPr>
          <w:t>Constraints on Audio</w:t>
        </w:r>
        <w:r>
          <w:rPr>
            <w:noProof/>
          </w:rPr>
          <w:tab/>
        </w:r>
        <w:r>
          <w:rPr>
            <w:noProof/>
          </w:rPr>
          <w:fldChar w:fldCharType="begin"/>
        </w:r>
        <w:r>
          <w:rPr>
            <w:noProof/>
          </w:rPr>
          <w:instrText xml:space="preserve"> PAGEREF _Toc263281010 \h </w:instrText>
        </w:r>
      </w:ins>
      <w:r>
        <w:rPr>
          <w:noProof/>
        </w:rPr>
      </w:r>
      <w:r>
        <w:rPr>
          <w:noProof/>
        </w:rPr>
        <w:fldChar w:fldCharType="separate"/>
      </w:r>
      <w:ins w:id="447" w:author="Joe McCrossan" w:date="2014-06-01T22:25:00Z">
        <w:r>
          <w:rPr>
            <w:noProof/>
          </w:rPr>
          <w:t>121</w:t>
        </w:r>
        <w:r>
          <w:rPr>
            <w:noProof/>
          </w:rPr>
          <w:fldChar w:fldCharType="end"/>
        </w:r>
      </w:ins>
    </w:p>
    <w:p w14:paraId="140F9E73" w14:textId="77777777" w:rsidR="00882477" w:rsidRDefault="00882477">
      <w:pPr>
        <w:pStyle w:val="TOC3"/>
        <w:tabs>
          <w:tab w:val="left" w:pos="1280"/>
          <w:tab w:val="right" w:leader="dot" w:pos="10070"/>
        </w:tabs>
        <w:rPr>
          <w:ins w:id="448" w:author="Joe McCrossan" w:date="2014-06-01T22:25:00Z"/>
          <w:noProof/>
          <w:lang w:eastAsia="ja-JP"/>
        </w:rPr>
      </w:pPr>
      <w:ins w:id="449" w:author="Joe McCrossan" w:date="2014-06-01T22:25:00Z">
        <w:r>
          <w:rPr>
            <w:noProof/>
          </w:rPr>
          <w:t>B.1.5.</w:t>
        </w:r>
        <w:r>
          <w:rPr>
            <w:noProof/>
            <w:lang w:eastAsia="ja-JP"/>
          </w:rPr>
          <w:tab/>
        </w:r>
        <w:r>
          <w:rPr>
            <w:noProof/>
          </w:rPr>
          <w:t>Constraints on Subtitles</w:t>
        </w:r>
        <w:r>
          <w:rPr>
            <w:noProof/>
          </w:rPr>
          <w:tab/>
        </w:r>
        <w:r>
          <w:rPr>
            <w:noProof/>
          </w:rPr>
          <w:fldChar w:fldCharType="begin"/>
        </w:r>
        <w:r>
          <w:rPr>
            <w:noProof/>
          </w:rPr>
          <w:instrText xml:space="preserve"> PAGEREF _Toc263281011 \h </w:instrText>
        </w:r>
      </w:ins>
      <w:r>
        <w:rPr>
          <w:noProof/>
        </w:rPr>
      </w:r>
      <w:r>
        <w:rPr>
          <w:noProof/>
        </w:rPr>
        <w:fldChar w:fldCharType="separate"/>
      </w:r>
      <w:ins w:id="450" w:author="Joe McCrossan" w:date="2014-06-01T22:25:00Z">
        <w:r>
          <w:rPr>
            <w:noProof/>
          </w:rPr>
          <w:t>121</w:t>
        </w:r>
        <w:r>
          <w:rPr>
            <w:noProof/>
          </w:rPr>
          <w:fldChar w:fldCharType="end"/>
        </w:r>
      </w:ins>
    </w:p>
    <w:p w14:paraId="363E5F5F" w14:textId="77777777" w:rsidR="00882477" w:rsidRDefault="00882477">
      <w:pPr>
        <w:pStyle w:val="TOC2"/>
        <w:tabs>
          <w:tab w:val="left" w:pos="858"/>
        </w:tabs>
        <w:rPr>
          <w:ins w:id="451" w:author="Joe McCrossan" w:date="2014-06-01T22:25:00Z"/>
          <w:snapToGrid/>
          <w:w w:val="100"/>
          <w:lang w:eastAsia="ja-JP"/>
        </w:rPr>
      </w:pPr>
      <w:ins w:id="452" w:author="Joe McCrossan" w:date="2014-06-01T22:25:00Z">
        <w:r w:rsidRPr="00DF3705">
          <w:t>B.2.</w:t>
        </w:r>
        <w:r>
          <w:rPr>
            <w:snapToGrid/>
            <w:w w:val="100"/>
            <w:lang w:eastAsia="ja-JP"/>
          </w:rPr>
          <w:tab/>
        </w:r>
        <w:r w:rsidRPr="00DF3705">
          <w:t>SD Media Profile</w:t>
        </w:r>
        <w:r>
          <w:tab/>
        </w:r>
        <w:r>
          <w:fldChar w:fldCharType="begin"/>
        </w:r>
        <w:r>
          <w:instrText xml:space="preserve"> PAGEREF _Toc263281012 \h </w:instrText>
        </w:r>
      </w:ins>
      <w:r>
        <w:fldChar w:fldCharType="separate"/>
      </w:r>
      <w:ins w:id="453" w:author="Joe McCrossan" w:date="2014-06-01T22:25:00Z">
        <w:r>
          <w:t>123</w:t>
        </w:r>
        <w:r>
          <w:fldChar w:fldCharType="end"/>
        </w:r>
      </w:ins>
    </w:p>
    <w:p w14:paraId="11DD7ED4" w14:textId="77777777" w:rsidR="00882477" w:rsidRDefault="00882477">
      <w:pPr>
        <w:pStyle w:val="TOC3"/>
        <w:tabs>
          <w:tab w:val="left" w:pos="1280"/>
          <w:tab w:val="right" w:leader="dot" w:pos="10070"/>
        </w:tabs>
        <w:rPr>
          <w:ins w:id="454" w:author="Joe McCrossan" w:date="2014-06-01T22:25:00Z"/>
          <w:noProof/>
          <w:lang w:eastAsia="ja-JP"/>
        </w:rPr>
      </w:pPr>
      <w:ins w:id="455" w:author="Joe McCrossan" w:date="2014-06-01T22:25:00Z">
        <w:r w:rsidRPr="00DF3705">
          <w:rPr>
            <w:noProof/>
          </w:rPr>
          <w:t>B.2.1.</w:t>
        </w:r>
        <w:r>
          <w:rPr>
            <w:noProof/>
            <w:lang w:eastAsia="ja-JP"/>
          </w:rPr>
          <w:tab/>
        </w:r>
        <w:r w:rsidRPr="00DF3705">
          <w:rPr>
            <w:noProof/>
          </w:rPr>
          <w:t>Overview</w:t>
        </w:r>
        <w:r>
          <w:rPr>
            <w:noProof/>
          </w:rPr>
          <w:tab/>
        </w:r>
        <w:r>
          <w:rPr>
            <w:noProof/>
          </w:rPr>
          <w:fldChar w:fldCharType="begin"/>
        </w:r>
        <w:r>
          <w:rPr>
            <w:noProof/>
          </w:rPr>
          <w:instrText xml:space="preserve"> PAGEREF _Toc263281013 \h </w:instrText>
        </w:r>
      </w:ins>
      <w:r>
        <w:rPr>
          <w:noProof/>
        </w:rPr>
      </w:r>
      <w:r>
        <w:rPr>
          <w:noProof/>
        </w:rPr>
        <w:fldChar w:fldCharType="separate"/>
      </w:r>
      <w:ins w:id="456" w:author="Joe McCrossan" w:date="2014-06-01T22:25:00Z">
        <w:r>
          <w:rPr>
            <w:noProof/>
          </w:rPr>
          <w:t>123</w:t>
        </w:r>
        <w:r>
          <w:rPr>
            <w:noProof/>
          </w:rPr>
          <w:fldChar w:fldCharType="end"/>
        </w:r>
      </w:ins>
    </w:p>
    <w:p w14:paraId="79575125" w14:textId="77777777" w:rsidR="00882477" w:rsidRDefault="00882477">
      <w:pPr>
        <w:pStyle w:val="TOC3"/>
        <w:tabs>
          <w:tab w:val="left" w:pos="1280"/>
          <w:tab w:val="right" w:leader="dot" w:pos="10070"/>
        </w:tabs>
        <w:rPr>
          <w:ins w:id="457" w:author="Joe McCrossan" w:date="2014-06-01T22:25:00Z"/>
          <w:noProof/>
          <w:lang w:eastAsia="ja-JP"/>
        </w:rPr>
      </w:pPr>
      <w:ins w:id="458" w:author="Joe McCrossan" w:date="2014-06-01T22:25:00Z">
        <w:r>
          <w:rPr>
            <w:noProof/>
          </w:rPr>
          <w:t>B.2.2.</w:t>
        </w:r>
        <w:r>
          <w:rPr>
            <w:noProof/>
            <w:lang w:eastAsia="ja-JP"/>
          </w:rPr>
          <w:tab/>
        </w:r>
        <w:r>
          <w:rPr>
            <w:noProof/>
          </w:rPr>
          <w:t>Constraints on Encryption</w:t>
        </w:r>
        <w:r>
          <w:rPr>
            <w:noProof/>
          </w:rPr>
          <w:tab/>
        </w:r>
        <w:r>
          <w:rPr>
            <w:noProof/>
          </w:rPr>
          <w:fldChar w:fldCharType="begin"/>
        </w:r>
        <w:r>
          <w:rPr>
            <w:noProof/>
          </w:rPr>
          <w:instrText xml:space="preserve"> PAGEREF _Toc263281014 \h </w:instrText>
        </w:r>
      </w:ins>
      <w:r>
        <w:rPr>
          <w:noProof/>
        </w:rPr>
      </w:r>
      <w:r>
        <w:rPr>
          <w:noProof/>
        </w:rPr>
        <w:fldChar w:fldCharType="separate"/>
      </w:r>
      <w:ins w:id="459" w:author="Joe McCrossan" w:date="2014-06-01T22:25:00Z">
        <w:r>
          <w:rPr>
            <w:noProof/>
          </w:rPr>
          <w:t>123</w:t>
        </w:r>
        <w:r>
          <w:rPr>
            <w:noProof/>
          </w:rPr>
          <w:fldChar w:fldCharType="end"/>
        </w:r>
      </w:ins>
    </w:p>
    <w:p w14:paraId="25D0F93F" w14:textId="77777777" w:rsidR="00882477" w:rsidRDefault="00882477">
      <w:pPr>
        <w:pStyle w:val="TOC3"/>
        <w:tabs>
          <w:tab w:val="left" w:pos="1280"/>
          <w:tab w:val="right" w:leader="dot" w:pos="10070"/>
        </w:tabs>
        <w:rPr>
          <w:ins w:id="460" w:author="Joe McCrossan" w:date="2014-06-01T22:25:00Z"/>
          <w:noProof/>
          <w:lang w:eastAsia="ja-JP"/>
        </w:rPr>
      </w:pPr>
      <w:ins w:id="461" w:author="Joe McCrossan" w:date="2014-06-01T22:25:00Z">
        <w:r>
          <w:rPr>
            <w:noProof/>
          </w:rPr>
          <w:t>B.2.3.</w:t>
        </w:r>
        <w:r>
          <w:rPr>
            <w:noProof/>
            <w:lang w:eastAsia="ja-JP"/>
          </w:rPr>
          <w:tab/>
        </w:r>
        <w:r>
          <w:rPr>
            <w:noProof/>
          </w:rPr>
          <w:t>Constraints on Video</w:t>
        </w:r>
        <w:r>
          <w:rPr>
            <w:noProof/>
          </w:rPr>
          <w:tab/>
        </w:r>
        <w:r>
          <w:rPr>
            <w:noProof/>
          </w:rPr>
          <w:fldChar w:fldCharType="begin"/>
        </w:r>
        <w:r>
          <w:rPr>
            <w:noProof/>
          </w:rPr>
          <w:instrText xml:space="preserve"> PAGEREF _Toc263281015 \h </w:instrText>
        </w:r>
      </w:ins>
      <w:r>
        <w:rPr>
          <w:noProof/>
        </w:rPr>
      </w:r>
      <w:r>
        <w:rPr>
          <w:noProof/>
        </w:rPr>
        <w:fldChar w:fldCharType="separate"/>
      </w:r>
      <w:ins w:id="462" w:author="Joe McCrossan" w:date="2014-06-01T22:25:00Z">
        <w:r>
          <w:rPr>
            <w:noProof/>
          </w:rPr>
          <w:t>123</w:t>
        </w:r>
        <w:r>
          <w:rPr>
            <w:noProof/>
          </w:rPr>
          <w:fldChar w:fldCharType="end"/>
        </w:r>
      </w:ins>
    </w:p>
    <w:p w14:paraId="5CF6A2A7" w14:textId="77777777" w:rsidR="00882477" w:rsidRDefault="00882477">
      <w:pPr>
        <w:pStyle w:val="TOC3"/>
        <w:tabs>
          <w:tab w:val="left" w:pos="1280"/>
          <w:tab w:val="right" w:leader="dot" w:pos="10070"/>
        </w:tabs>
        <w:rPr>
          <w:ins w:id="463" w:author="Joe McCrossan" w:date="2014-06-01T22:25:00Z"/>
          <w:noProof/>
          <w:lang w:eastAsia="ja-JP"/>
        </w:rPr>
      </w:pPr>
      <w:ins w:id="464" w:author="Joe McCrossan" w:date="2014-06-01T22:25:00Z">
        <w:r>
          <w:rPr>
            <w:noProof/>
          </w:rPr>
          <w:t>B.2.4.</w:t>
        </w:r>
        <w:r>
          <w:rPr>
            <w:noProof/>
            <w:lang w:eastAsia="ja-JP"/>
          </w:rPr>
          <w:tab/>
        </w:r>
        <w:r>
          <w:rPr>
            <w:noProof/>
          </w:rPr>
          <w:t>Constraints on Audio</w:t>
        </w:r>
        <w:r>
          <w:rPr>
            <w:noProof/>
          </w:rPr>
          <w:tab/>
        </w:r>
        <w:r>
          <w:rPr>
            <w:noProof/>
          </w:rPr>
          <w:fldChar w:fldCharType="begin"/>
        </w:r>
        <w:r>
          <w:rPr>
            <w:noProof/>
          </w:rPr>
          <w:instrText xml:space="preserve"> PAGEREF _Toc263281016 \h </w:instrText>
        </w:r>
      </w:ins>
      <w:r>
        <w:rPr>
          <w:noProof/>
        </w:rPr>
      </w:r>
      <w:r>
        <w:rPr>
          <w:noProof/>
        </w:rPr>
        <w:fldChar w:fldCharType="separate"/>
      </w:r>
      <w:ins w:id="465" w:author="Joe McCrossan" w:date="2014-06-01T22:25:00Z">
        <w:r>
          <w:rPr>
            <w:noProof/>
          </w:rPr>
          <w:t>124</w:t>
        </w:r>
        <w:r>
          <w:rPr>
            <w:noProof/>
          </w:rPr>
          <w:fldChar w:fldCharType="end"/>
        </w:r>
      </w:ins>
    </w:p>
    <w:p w14:paraId="7CCAC66B" w14:textId="77777777" w:rsidR="00882477" w:rsidRDefault="00882477">
      <w:pPr>
        <w:pStyle w:val="TOC3"/>
        <w:tabs>
          <w:tab w:val="left" w:pos="1280"/>
          <w:tab w:val="right" w:leader="dot" w:pos="10070"/>
        </w:tabs>
        <w:rPr>
          <w:ins w:id="466" w:author="Joe McCrossan" w:date="2014-06-01T22:25:00Z"/>
          <w:noProof/>
          <w:lang w:eastAsia="ja-JP"/>
        </w:rPr>
      </w:pPr>
      <w:ins w:id="467" w:author="Joe McCrossan" w:date="2014-06-01T22:25:00Z">
        <w:r>
          <w:rPr>
            <w:noProof/>
          </w:rPr>
          <w:t>B.2.5.</w:t>
        </w:r>
        <w:r>
          <w:rPr>
            <w:noProof/>
            <w:lang w:eastAsia="ja-JP"/>
          </w:rPr>
          <w:tab/>
        </w:r>
        <w:r>
          <w:rPr>
            <w:noProof/>
          </w:rPr>
          <w:t>Constraints on Subtitles</w:t>
        </w:r>
        <w:r>
          <w:rPr>
            <w:noProof/>
          </w:rPr>
          <w:tab/>
        </w:r>
        <w:r>
          <w:rPr>
            <w:noProof/>
          </w:rPr>
          <w:fldChar w:fldCharType="begin"/>
        </w:r>
        <w:r>
          <w:rPr>
            <w:noProof/>
          </w:rPr>
          <w:instrText xml:space="preserve"> PAGEREF _Toc263281017 \h </w:instrText>
        </w:r>
      </w:ins>
      <w:r>
        <w:rPr>
          <w:noProof/>
        </w:rPr>
      </w:r>
      <w:r>
        <w:rPr>
          <w:noProof/>
        </w:rPr>
        <w:fldChar w:fldCharType="separate"/>
      </w:r>
      <w:ins w:id="468" w:author="Joe McCrossan" w:date="2014-06-01T22:25:00Z">
        <w:r>
          <w:rPr>
            <w:noProof/>
          </w:rPr>
          <w:t>125</w:t>
        </w:r>
        <w:r>
          <w:rPr>
            <w:noProof/>
          </w:rPr>
          <w:fldChar w:fldCharType="end"/>
        </w:r>
      </w:ins>
    </w:p>
    <w:p w14:paraId="0A2AEA57" w14:textId="77777777" w:rsidR="00882477" w:rsidRDefault="00882477">
      <w:pPr>
        <w:pStyle w:val="TOC2"/>
        <w:tabs>
          <w:tab w:val="left" w:pos="480"/>
        </w:tabs>
        <w:rPr>
          <w:ins w:id="469" w:author="Joe McCrossan" w:date="2014-06-01T22:25:00Z"/>
          <w:snapToGrid/>
          <w:w w:val="100"/>
          <w:lang w:eastAsia="ja-JP"/>
        </w:rPr>
      </w:pPr>
      <w:ins w:id="470" w:author="Joe McCrossan" w:date="2014-06-01T22:25:00Z">
        <w:r>
          <w:rPr>
            <w:snapToGrid/>
            <w:w w:val="100"/>
            <w:lang w:eastAsia="ja-JP"/>
          </w:rPr>
          <w:tab/>
        </w:r>
        <w:r w:rsidRPr="00DF3705">
          <w:t>HD Media Profile</w:t>
        </w:r>
        <w:r>
          <w:tab/>
        </w:r>
        <w:r>
          <w:fldChar w:fldCharType="begin"/>
        </w:r>
        <w:r>
          <w:instrText xml:space="preserve"> PAGEREF _Toc263281018 \h </w:instrText>
        </w:r>
      </w:ins>
      <w:r>
        <w:fldChar w:fldCharType="separate"/>
      </w:r>
      <w:ins w:id="471" w:author="Joe McCrossan" w:date="2014-06-01T22:25:00Z">
        <w:r>
          <w:t>126</w:t>
        </w:r>
        <w:r>
          <w:fldChar w:fldCharType="end"/>
        </w:r>
      </w:ins>
    </w:p>
    <w:p w14:paraId="2B6CBBA3" w14:textId="77777777" w:rsidR="00882477" w:rsidRDefault="00882477">
      <w:pPr>
        <w:pStyle w:val="TOC2"/>
        <w:rPr>
          <w:ins w:id="472" w:author="Joe McCrossan" w:date="2014-06-01T22:25:00Z"/>
          <w:snapToGrid/>
          <w:w w:val="100"/>
          <w:lang w:eastAsia="ja-JP"/>
        </w:rPr>
      </w:pPr>
      <w:ins w:id="473" w:author="Joe McCrossan" w:date="2014-06-01T22:25:00Z">
        <w:r>
          <w:t>B.3.</w:t>
        </w:r>
        <w:r>
          <w:tab/>
        </w:r>
        <w:r>
          <w:fldChar w:fldCharType="begin"/>
        </w:r>
        <w:r>
          <w:instrText xml:space="preserve"> PAGEREF _Toc263281019 \h </w:instrText>
        </w:r>
      </w:ins>
      <w:r>
        <w:fldChar w:fldCharType="separate"/>
      </w:r>
      <w:ins w:id="474" w:author="Joe McCrossan" w:date="2014-06-01T22:25:00Z">
        <w:r>
          <w:t>126</w:t>
        </w:r>
        <w:r>
          <w:fldChar w:fldCharType="end"/>
        </w:r>
      </w:ins>
    </w:p>
    <w:p w14:paraId="05672041" w14:textId="77777777" w:rsidR="00882477" w:rsidRDefault="00882477">
      <w:pPr>
        <w:pStyle w:val="TOC3"/>
        <w:tabs>
          <w:tab w:val="left" w:pos="1280"/>
          <w:tab w:val="right" w:leader="dot" w:pos="10070"/>
        </w:tabs>
        <w:rPr>
          <w:ins w:id="475" w:author="Joe McCrossan" w:date="2014-06-01T22:25:00Z"/>
          <w:noProof/>
          <w:lang w:eastAsia="ja-JP"/>
        </w:rPr>
      </w:pPr>
      <w:ins w:id="476" w:author="Joe McCrossan" w:date="2014-06-01T22:25:00Z">
        <w:r>
          <w:rPr>
            <w:noProof/>
          </w:rPr>
          <w:t>B.3.1.</w:t>
        </w:r>
        <w:r>
          <w:rPr>
            <w:noProof/>
            <w:lang w:eastAsia="ja-JP"/>
          </w:rPr>
          <w:tab/>
        </w:r>
        <w:r>
          <w:rPr>
            <w:noProof/>
          </w:rPr>
          <w:t>Overview</w:t>
        </w:r>
        <w:r>
          <w:rPr>
            <w:noProof/>
          </w:rPr>
          <w:tab/>
        </w:r>
        <w:r>
          <w:rPr>
            <w:noProof/>
          </w:rPr>
          <w:fldChar w:fldCharType="begin"/>
        </w:r>
        <w:r>
          <w:rPr>
            <w:noProof/>
          </w:rPr>
          <w:instrText xml:space="preserve"> PAGEREF _Toc263281020 \h </w:instrText>
        </w:r>
      </w:ins>
      <w:r>
        <w:rPr>
          <w:noProof/>
        </w:rPr>
      </w:r>
      <w:r>
        <w:rPr>
          <w:noProof/>
        </w:rPr>
        <w:fldChar w:fldCharType="separate"/>
      </w:r>
      <w:ins w:id="477" w:author="Joe McCrossan" w:date="2014-06-01T22:25:00Z">
        <w:r>
          <w:rPr>
            <w:noProof/>
          </w:rPr>
          <w:t>126</w:t>
        </w:r>
        <w:r>
          <w:rPr>
            <w:noProof/>
          </w:rPr>
          <w:fldChar w:fldCharType="end"/>
        </w:r>
      </w:ins>
    </w:p>
    <w:p w14:paraId="604D0E64" w14:textId="77777777" w:rsidR="00882477" w:rsidRDefault="00882477">
      <w:pPr>
        <w:pStyle w:val="TOC3"/>
        <w:tabs>
          <w:tab w:val="left" w:pos="1280"/>
          <w:tab w:val="right" w:leader="dot" w:pos="10070"/>
        </w:tabs>
        <w:rPr>
          <w:ins w:id="478" w:author="Joe McCrossan" w:date="2014-06-01T22:25:00Z"/>
          <w:noProof/>
          <w:lang w:eastAsia="ja-JP"/>
        </w:rPr>
      </w:pPr>
      <w:ins w:id="479" w:author="Joe McCrossan" w:date="2014-06-01T22:25:00Z">
        <w:r>
          <w:rPr>
            <w:noProof/>
          </w:rPr>
          <w:t>B.3.2.</w:t>
        </w:r>
        <w:r>
          <w:rPr>
            <w:noProof/>
            <w:lang w:eastAsia="ja-JP"/>
          </w:rPr>
          <w:tab/>
        </w:r>
        <w:r>
          <w:rPr>
            <w:noProof/>
          </w:rPr>
          <w:t>Constraints on Encryption</w:t>
        </w:r>
        <w:r>
          <w:rPr>
            <w:noProof/>
          </w:rPr>
          <w:tab/>
        </w:r>
        <w:r>
          <w:rPr>
            <w:noProof/>
          </w:rPr>
          <w:fldChar w:fldCharType="begin"/>
        </w:r>
        <w:r>
          <w:rPr>
            <w:noProof/>
          </w:rPr>
          <w:instrText xml:space="preserve"> PAGEREF _Toc263281021 \h </w:instrText>
        </w:r>
      </w:ins>
      <w:r>
        <w:rPr>
          <w:noProof/>
        </w:rPr>
      </w:r>
      <w:r>
        <w:rPr>
          <w:noProof/>
        </w:rPr>
        <w:fldChar w:fldCharType="separate"/>
      </w:r>
      <w:ins w:id="480" w:author="Joe McCrossan" w:date="2014-06-01T22:25:00Z">
        <w:r>
          <w:rPr>
            <w:noProof/>
          </w:rPr>
          <w:t>126</w:t>
        </w:r>
        <w:r>
          <w:rPr>
            <w:noProof/>
          </w:rPr>
          <w:fldChar w:fldCharType="end"/>
        </w:r>
      </w:ins>
    </w:p>
    <w:p w14:paraId="072DF5B0" w14:textId="77777777" w:rsidR="00882477" w:rsidRDefault="00882477">
      <w:pPr>
        <w:pStyle w:val="TOC3"/>
        <w:tabs>
          <w:tab w:val="left" w:pos="1280"/>
          <w:tab w:val="right" w:leader="dot" w:pos="10070"/>
        </w:tabs>
        <w:rPr>
          <w:ins w:id="481" w:author="Joe McCrossan" w:date="2014-06-01T22:25:00Z"/>
          <w:noProof/>
          <w:lang w:eastAsia="ja-JP"/>
        </w:rPr>
      </w:pPr>
      <w:ins w:id="482" w:author="Joe McCrossan" w:date="2014-06-01T22:25:00Z">
        <w:r>
          <w:rPr>
            <w:noProof/>
          </w:rPr>
          <w:t>B.3.3.</w:t>
        </w:r>
        <w:r>
          <w:rPr>
            <w:noProof/>
            <w:lang w:eastAsia="ja-JP"/>
          </w:rPr>
          <w:tab/>
        </w:r>
        <w:r>
          <w:rPr>
            <w:noProof/>
          </w:rPr>
          <w:t>Constraints on Video</w:t>
        </w:r>
        <w:r>
          <w:rPr>
            <w:noProof/>
          </w:rPr>
          <w:tab/>
        </w:r>
        <w:r>
          <w:rPr>
            <w:noProof/>
          </w:rPr>
          <w:fldChar w:fldCharType="begin"/>
        </w:r>
        <w:r>
          <w:rPr>
            <w:noProof/>
          </w:rPr>
          <w:instrText xml:space="preserve"> PAGEREF _Toc263281022 \h </w:instrText>
        </w:r>
      </w:ins>
      <w:r>
        <w:rPr>
          <w:noProof/>
        </w:rPr>
      </w:r>
      <w:r>
        <w:rPr>
          <w:noProof/>
        </w:rPr>
        <w:fldChar w:fldCharType="separate"/>
      </w:r>
      <w:ins w:id="483" w:author="Joe McCrossan" w:date="2014-06-01T22:25:00Z">
        <w:r>
          <w:rPr>
            <w:noProof/>
          </w:rPr>
          <w:t>126</w:t>
        </w:r>
        <w:r>
          <w:rPr>
            <w:noProof/>
          </w:rPr>
          <w:fldChar w:fldCharType="end"/>
        </w:r>
      </w:ins>
    </w:p>
    <w:p w14:paraId="09370EDF" w14:textId="77777777" w:rsidR="00882477" w:rsidRDefault="00882477">
      <w:pPr>
        <w:pStyle w:val="TOC3"/>
        <w:tabs>
          <w:tab w:val="left" w:pos="1280"/>
          <w:tab w:val="right" w:leader="dot" w:pos="10070"/>
        </w:tabs>
        <w:rPr>
          <w:ins w:id="484" w:author="Joe McCrossan" w:date="2014-06-01T22:25:00Z"/>
          <w:noProof/>
          <w:lang w:eastAsia="ja-JP"/>
        </w:rPr>
      </w:pPr>
      <w:ins w:id="485" w:author="Joe McCrossan" w:date="2014-06-01T22:25:00Z">
        <w:r>
          <w:rPr>
            <w:noProof/>
          </w:rPr>
          <w:t>B.3.4.</w:t>
        </w:r>
        <w:r>
          <w:rPr>
            <w:noProof/>
            <w:lang w:eastAsia="ja-JP"/>
          </w:rPr>
          <w:tab/>
        </w:r>
        <w:r>
          <w:rPr>
            <w:noProof/>
          </w:rPr>
          <w:t>Constraints on Audio</w:t>
        </w:r>
        <w:r>
          <w:rPr>
            <w:noProof/>
          </w:rPr>
          <w:tab/>
        </w:r>
        <w:r>
          <w:rPr>
            <w:noProof/>
          </w:rPr>
          <w:fldChar w:fldCharType="begin"/>
        </w:r>
        <w:r>
          <w:rPr>
            <w:noProof/>
          </w:rPr>
          <w:instrText xml:space="preserve"> PAGEREF _Toc263281023 \h </w:instrText>
        </w:r>
      </w:ins>
      <w:r>
        <w:rPr>
          <w:noProof/>
        </w:rPr>
      </w:r>
      <w:r>
        <w:rPr>
          <w:noProof/>
        </w:rPr>
        <w:fldChar w:fldCharType="separate"/>
      </w:r>
      <w:ins w:id="486" w:author="Joe McCrossan" w:date="2014-06-01T22:25:00Z">
        <w:r>
          <w:rPr>
            <w:noProof/>
          </w:rPr>
          <w:t>127</w:t>
        </w:r>
        <w:r>
          <w:rPr>
            <w:noProof/>
          </w:rPr>
          <w:fldChar w:fldCharType="end"/>
        </w:r>
      </w:ins>
    </w:p>
    <w:p w14:paraId="204241C1" w14:textId="77777777" w:rsidR="00882477" w:rsidRDefault="00882477">
      <w:pPr>
        <w:pStyle w:val="TOC3"/>
        <w:tabs>
          <w:tab w:val="left" w:pos="1280"/>
          <w:tab w:val="right" w:leader="dot" w:pos="10070"/>
        </w:tabs>
        <w:rPr>
          <w:ins w:id="487" w:author="Joe McCrossan" w:date="2014-06-01T22:25:00Z"/>
          <w:noProof/>
          <w:lang w:eastAsia="ja-JP"/>
        </w:rPr>
      </w:pPr>
      <w:ins w:id="488" w:author="Joe McCrossan" w:date="2014-06-01T22:25:00Z">
        <w:r>
          <w:rPr>
            <w:noProof/>
          </w:rPr>
          <w:t>B.3.5.</w:t>
        </w:r>
        <w:r>
          <w:rPr>
            <w:noProof/>
            <w:lang w:eastAsia="ja-JP"/>
          </w:rPr>
          <w:tab/>
        </w:r>
        <w:r>
          <w:rPr>
            <w:noProof/>
          </w:rPr>
          <w:t>Constraints on Subtitles</w:t>
        </w:r>
        <w:r>
          <w:rPr>
            <w:noProof/>
          </w:rPr>
          <w:tab/>
        </w:r>
        <w:r>
          <w:rPr>
            <w:noProof/>
          </w:rPr>
          <w:fldChar w:fldCharType="begin"/>
        </w:r>
        <w:r>
          <w:rPr>
            <w:noProof/>
          </w:rPr>
          <w:instrText xml:space="preserve"> PAGEREF _Toc263281024 \h </w:instrText>
        </w:r>
      </w:ins>
      <w:r>
        <w:rPr>
          <w:noProof/>
        </w:rPr>
      </w:r>
      <w:r>
        <w:rPr>
          <w:noProof/>
        </w:rPr>
        <w:fldChar w:fldCharType="separate"/>
      </w:r>
      <w:ins w:id="489" w:author="Joe McCrossan" w:date="2014-06-01T22:25:00Z">
        <w:r>
          <w:rPr>
            <w:noProof/>
          </w:rPr>
          <w:t>128</w:t>
        </w:r>
        <w:r>
          <w:rPr>
            <w:noProof/>
          </w:rPr>
          <w:fldChar w:fldCharType="end"/>
        </w:r>
      </w:ins>
    </w:p>
    <w:p w14:paraId="28E13A31" w14:textId="77777777" w:rsidR="00882477" w:rsidRDefault="00882477">
      <w:pPr>
        <w:pStyle w:val="TOC2"/>
        <w:tabs>
          <w:tab w:val="left" w:pos="858"/>
        </w:tabs>
        <w:rPr>
          <w:ins w:id="490" w:author="Joe McCrossan" w:date="2014-06-01T22:25:00Z"/>
          <w:snapToGrid/>
          <w:w w:val="100"/>
          <w:lang w:eastAsia="ja-JP"/>
        </w:rPr>
      </w:pPr>
      <w:ins w:id="491" w:author="Joe McCrossan" w:date="2014-06-01T22:25:00Z">
        <w:r>
          <w:t>B.4.</w:t>
        </w:r>
        <w:r>
          <w:rPr>
            <w:snapToGrid/>
            <w:w w:val="100"/>
            <w:lang w:eastAsia="ja-JP"/>
          </w:rPr>
          <w:tab/>
        </w:r>
        <w:r w:rsidRPr="00DF3705">
          <w:t>xHD Media Profile</w:t>
        </w:r>
        <w:r>
          <w:tab/>
        </w:r>
        <w:r>
          <w:fldChar w:fldCharType="begin"/>
        </w:r>
        <w:r>
          <w:instrText xml:space="preserve"> PAGEREF _Toc263281025 \h </w:instrText>
        </w:r>
      </w:ins>
      <w:r>
        <w:fldChar w:fldCharType="separate"/>
      </w:r>
      <w:ins w:id="492" w:author="Joe McCrossan" w:date="2014-06-01T22:25:00Z">
        <w:r>
          <w:t>129</w:t>
        </w:r>
        <w:r>
          <w:fldChar w:fldCharType="end"/>
        </w:r>
      </w:ins>
    </w:p>
    <w:p w14:paraId="638242AA" w14:textId="77777777" w:rsidR="00882477" w:rsidRDefault="00882477">
      <w:pPr>
        <w:pStyle w:val="TOC3"/>
        <w:tabs>
          <w:tab w:val="left" w:pos="1280"/>
          <w:tab w:val="right" w:leader="dot" w:pos="10070"/>
        </w:tabs>
        <w:rPr>
          <w:ins w:id="493" w:author="Joe McCrossan" w:date="2014-06-01T22:25:00Z"/>
          <w:noProof/>
          <w:lang w:eastAsia="ja-JP"/>
        </w:rPr>
      </w:pPr>
      <w:ins w:id="494" w:author="Joe McCrossan" w:date="2014-06-01T22:25:00Z">
        <w:r>
          <w:rPr>
            <w:noProof/>
          </w:rPr>
          <w:t>B.4.1.</w:t>
        </w:r>
        <w:r>
          <w:rPr>
            <w:noProof/>
            <w:lang w:eastAsia="ja-JP"/>
          </w:rPr>
          <w:tab/>
        </w:r>
        <w:r>
          <w:rPr>
            <w:noProof/>
          </w:rPr>
          <w:t>Overview</w:t>
        </w:r>
        <w:r>
          <w:rPr>
            <w:noProof/>
          </w:rPr>
          <w:tab/>
        </w:r>
        <w:r>
          <w:rPr>
            <w:noProof/>
          </w:rPr>
          <w:fldChar w:fldCharType="begin"/>
        </w:r>
        <w:r>
          <w:rPr>
            <w:noProof/>
          </w:rPr>
          <w:instrText xml:space="preserve"> PAGEREF _Toc263281026 \h </w:instrText>
        </w:r>
      </w:ins>
      <w:r>
        <w:rPr>
          <w:noProof/>
        </w:rPr>
      </w:r>
      <w:r>
        <w:rPr>
          <w:noProof/>
        </w:rPr>
        <w:fldChar w:fldCharType="separate"/>
      </w:r>
      <w:ins w:id="495" w:author="Joe McCrossan" w:date="2014-06-01T22:25:00Z">
        <w:r>
          <w:rPr>
            <w:noProof/>
          </w:rPr>
          <w:t>129</w:t>
        </w:r>
        <w:r>
          <w:rPr>
            <w:noProof/>
          </w:rPr>
          <w:fldChar w:fldCharType="end"/>
        </w:r>
      </w:ins>
    </w:p>
    <w:p w14:paraId="17445DEF" w14:textId="77777777" w:rsidR="00882477" w:rsidRDefault="00882477">
      <w:pPr>
        <w:pStyle w:val="TOC3"/>
        <w:tabs>
          <w:tab w:val="left" w:pos="1280"/>
          <w:tab w:val="right" w:leader="dot" w:pos="10070"/>
        </w:tabs>
        <w:rPr>
          <w:ins w:id="496" w:author="Joe McCrossan" w:date="2014-06-01T22:25:00Z"/>
          <w:noProof/>
          <w:lang w:eastAsia="ja-JP"/>
        </w:rPr>
      </w:pPr>
      <w:ins w:id="497" w:author="Joe McCrossan" w:date="2014-06-01T22:25:00Z">
        <w:r>
          <w:rPr>
            <w:noProof/>
          </w:rPr>
          <w:t>B.4.2.</w:t>
        </w:r>
        <w:r>
          <w:rPr>
            <w:noProof/>
            <w:lang w:eastAsia="ja-JP"/>
          </w:rPr>
          <w:tab/>
        </w:r>
        <w:r>
          <w:rPr>
            <w:noProof/>
          </w:rPr>
          <w:t>Constraints on Encryption</w:t>
        </w:r>
        <w:r>
          <w:rPr>
            <w:noProof/>
          </w:rPr>
          <w:tab/>
        </w:r>
        <w:r>
          <w:rPr>
            <w:noProof/>
          </w:rPr>
          <w:fldChar w:fldCharType="begin"/>
        </w:r>
        <w:r>
          <w:rPr>
            <w:noProof/>
          </w:rPr>
          <w:instrText xml:space="preserve"> PAGEREF _Toc263281027 \h </w:instrText>
        </w:r>
      </w:ins>
      <w:r>
        <w:rPr>
          <w:noProof/>
        </w:rPr>
      </w:r>
      <w:r>
        <w:rPr>
          <w:noProof/>
        </w:rPr>
        <w:fldChar w:fldCharType="separate"/>
      </w:r>
      <w:ins w:id="498" w:author="Joe McCrossan" w:date="2014-06-01T22:25:00Z">
        <w:r>
          <w:rPr>
            <w:noProof/>
          </w:rPr>
          <w:t>129</w:t>
        </w:r>
        <w:r>
          <w:rPr>
            <w:noProof/>
          </w:rPr>
          <w:fldChar w:fldCharType="end"/>
        </w:r>
      </w:ins>
    </w:p>
    <w:p w14:paraId="34D45C10" w14:textId="77777777" w:rsidR="00882477" w:rsidRDefault="00882477">
      <w:pPr>
        <w:pStyle w:val="TOC3"/>
        <w:tabs>
          <w:tab w:val="left" w:pos="1280"/>
          <w:tab w:val="right" w:leader="dot" w:pos="10070"/>
        </w:tabs>
        <w:rPr>
          <w:ins w:id="499" w:author="Joe McCrossan" w:date="2014-06-01T22:25:00Z"/>
          <w:noProof/>
          <w:lang w:eastAsia="ja-JP"/>
        </w:rPr>
      </w:pPr>
      <w:ins w:id="500" w:author="Joe McCrossan" w:date="2014-06-01T22:25:00Z">
        <w:r>
          <w:rPr>
            <w:noProof/>
          </w:rPr>
          <w:t>B.4.3.</w:t>
        </w:r>
        <w:r>
          <w:rPr>
            <w:noProof/>
            <w:lang w:eastAsia="ja-JP"/>
          </w:rPr>
          <w:tab/>
        </w:r>
        <w:r>
          <w:rPr>
            <w:noProof/>
          </w:rPr>
          <w:t>Constraints on Video</w:t>
        </w:r>
        <w:r>
          <w:rPr>
            <w:noProof/>
          </w:rPr>
          <w:tab/>
        </w:r>
        <w:r>
          <w:rPr>
            <w:noProof/>
          </w:rPr>
          <w:fldChar w:fldCharType="begin"/>
        </w:r>
        <w:r>
          <w:rPr>
            <w:noProof/>
          </w:rPr>
          <w:instrText xml:space="preserve"> PAGEREF _Toc263281028 \h </w:instrText>
        </w:r>
      </w:ins>
      <w:r>
        <w:rPr>
          <w:noProof/>
        </w:rPr>
      </w:r>
      <w:r>
        <w:rPr>
          <w:noProof/>
        </w:rPr>
        <w:fldChar w:fldCharType="separate"/>
      </w:r>
      <w:ins w:id="501" w:author="Joe McCrossan" w:date="2014-06-01T22:25:00Z">
        <w:r>
          <w:rPr>
            <w:noProof/>
          </w:rPr>
          <w:t>129</w:t>
        </w:r>
        <w:r>
          <w:rPr>
            <w:noProof/>
          </w:rPr>
          <w:fldChar w:fldCharType="end"/>
        </w:r>
      </w:ins>
    </w:p>
    <w:p w14:paraId="51DC9B2B" w14:textId="77777777" w:rsidR="00882477" w:rsidRDefault="00882477">
      <w:pPr>
        <w:pStyle w:val="TOC3"/>
        <w:tabs>
          <w:tab w:val="left" w:pos="1280"/>
          <w:tab w:val="right" w:leader="dot" w:pos="10070"/>
        </w:tabs>
        <w:rPr>
          <w:ins w:id="502" w:author="Joe McCrossan" w:date="2014-06-01T22:25:00Z"/>
          <w:noProof/>
          <w:lang w:eastAsia="ja-JP"/>
        </w:rPr>
      </w:pPr>
      <w:ins w:id="503" w:author="Joe McCrossan" w:date="2014-06-01T22:25:00Z">
        <w:r>
          <w:rPr>
            <w:noProof/>
          </w:rPr>
          <w:t>B.4.4.</w:t>
        </w:r>
        <w:r>
          <w:rPr>
            <w:noProof/>
            <w:lang w:eastAsia="ja-JP"/>
          </w:rPr>
          <w:tab/>
        </w:r>
        <w:r>
          <w:rPr>
            <w:noProof/>
          </w:rPr>
          <w:t>Constraints on Audio</w:t>
        </w:r>
        <w:r>
          <w:rPr>
            <w:noProof/>
          </w:rPr>
          <w:tab/>
        </w:r>
        <w:r>
          <w:rPr>
            <w:noProof/>
          </w:rPr>
          <w:fldChar w:fldCharType="begin"/>
        </w:r>
        <w:r>
          <w:rPr>
            <w:noProof/>
          </w:rPr>
          <w:instrText xml:space="preserve"> PAGEREF _Toc263281029 \h </w:instrText>
        </w:r>
      </w:ins>
      <w:r>
        <w:rPr>
          <w:noProof/>
        </w:rPr>
      </w:r>
      <w:r>
        <w:rPr>
          <w:noProof/>
        </w:rPr>
        <w:fldChar w:fldCharType="separate"/>
      </w:r>
      <w:ins w:id="504" w:author="Joe McCrossan" w:date="2014-06-01T22:25:00Z">
        <w:r>
          <w:rPr>
            <w:noProof/>
          </w:rPr>
          <w:t>130</w:t>
        </w:r>
        <w:r>
          <w:rPr>
            <w:noProof/>
          </w:rPr>
          <w:fldChar w:fldCharType="end"/>
        </w:r>
      </w:ins>
    </w:p>
    <w:p w14:paraId="173993CB" w14:textId="77777777" w:rsidR="00882477" w:rsidRDefault="00882477">
      <w:pPr>
        <w:pStyle w:val="TOC3"/>
        <w:tabs>
          <w:tab w:val="left" w:pos="1280"/>
          <w:tab w:val="right" w:leader="dot" w:pos="10070"/>
        </w:tabs>
        <w:rPr>
          <w:ins w:id="505" w:author="Joe McCrossan" w:date="2014-06-01T22:25:00Z"/>
          <w:noProof/>
          <w:lang w:eastAsia="ja-JP"/>
        </w:rPr>
      </w:pPr>
      <w:ins w:id="506" w:author="Joe McCrossan" w:date="2014-06-01T22:25:00Z">
        <w:r>
          <w:rPr>
            <w:noProof/>
          </w:rPr>
          <w:t>B.4.5.</w:t>
        </w:r>
        <w:r>
          <w:rPr>
            <w:noProof/>
            <w:lang w:eastAsia="ja-JP"/>
          </w:rPr>
          <w:tab/>
        </w:r>
        <w:r>
          <w:rPr>
            <w:noProof/>
          </w:rPr>
          <w:t>Constraints on Subtitles</w:t>
        </w:r>
        <w:r>
          <w:rPr>
            <w:noProof/>
          </w:rPr>
          <w:tab/>
        </w:r>
        <w:r>
          <w:rPr>
            <w:noProof/>
          </w:rPr>
          <w:fldChar w:fldCharType="begin"/>
        </w:r>
        <w:r>
          <w:rPr>
            <w:noProof/>
          </w:rPr>
          <w:instrText xml:space="preserve"> PAGEREF _Toc263281030 \h </w:instrText>
        </w:r>
      </w:ins>
      <w:r>
        <w:rPr>
          <w:noProof/>
        </w:rPr>
      </w:r>
      <w:r>
        <w:rPr>
          <w:noProof/>
        </w:rPr>
        <w:fldChar w:fldCharType="separate"/>
      </w:r>
      <w:ins w:id="507" w:author="Joe McCrossan" w:date="2014-06-01T22:25:00Z">
        <w:r>
          <w:rPr>
            <w:noProof/>
          </w:rPr>
          <w:t>130</w:t>
        </w:r>
        <w:r>
          <w:rPr>
            <w:noProof/>
          </w:rPr>
          <w:fldChar w:fldCharType="end"/>
        </w:r>
      </w:ins>
    </w:p>
    <w:p w14:paraId="16E79E0D" w14:textId="77777777" w:rsidR="00882477" w:rsidRDefault="00882477">
      <w:pPr>
        <w:pStyle w:val="TOC1"/>
        <w:tabs>
          <w:tab w:val="left" w:pos="1128"/>
          <w:tab w:val="right" w:leader="dot" w:pos="10070"/>
        </w:tabs>
        <w:rPr>
          <w:ins w:id="508" w:author="Joe McCrossan" w:date="2014-06-01T22:25:00Z"/>
          <w:noProof/>
          <w:lang w:eastAsia="ja-JP"/>
        </w:rPr>
      </w:pPr>
      <w:ins w:id="509" w:author="Joe McCrossan" w:date="2014-06-01T22:25:00Z">
        <w:r w:rsidRPr="00DF3705">
          <w:rPr>
            <w:noProof/>
          </w:rPr>
          <w:t>Annex C.</w:t>
        </w:r>
        <w:r>
          <w:rPr>
            <w:noProof/>
            <w:lang w:eastAsia="ja-JP"/>
          </w:rPr>
          <w:tab/>
        </w:r>
        <w:r w:rsidRPr="00DF3705">
          <w:rPr>
            <w:noProof/>
          </w:rPr>
          <w:t>Delivery Targets</w:t>
        </w:r>
        <w:r>
          <w:rPr>
            <w:noProof/>
          </w:rPr>
          <w:tab/>
        </w:r>
        <w:r>
          <w:rPr>
            <w:noProof/>
          </w:rPr>
          <w:fldChar w:fldCharType="begin"/>
        </w:r>
        <w:r>
          <w:rPr>
            <w:noProof/>
          </w:rPr>
          <w:instrText xml:space="preserve"> PAGEREF _Toc263281031 \h </w:instrText>
        </w:r>
      </w:ins>
      <w:r>
        <w:rPr>
          <w:noProof/>
        </w:rPr>
      </w:r>
      <w:r>
        <w:rPr>
          <w:noProof/>
        </w:rPr>
        <w:fldChar w:fldCharType="separate"/>
      </w:r>
      <w:ins w:id="510" w:author="Joe McCrossan" w:date="2014-06-01T22:25:00Z">
        <w:r>
          <w:rPr>
            <w:noProof/>
          </w:rPr>
          <w:t>131</w:t>
        </w:r>
        <w:r>
          <w:rPr>
            <w:noProof/>
          </w:rPr>
          <w:fldChar w:fldCharType="end"/>
        </w:r>
      </w:ins>
    </w:p>
    <w:p w14:paraId="4EA72141" w14:textId="77777777" w:rsidR="00882477" w:rsidRDefault="00882477">
      <w:pPr>
        <w:pStyle w:val="TOC2"/>
        <w:tabs>
          <w:tab w:val="left" w:pos="846"/>
        </w:tabs>
        <w:rPr>
          <w:ins w:id="511" w:author="Joe McCrossan" w:date="2014-06-01T22:25:00Z"/>
          <w:snapToGrid/>
          <w:w w:val="100"/>
          <w:lang w:eastAsia="ja-JP"/>
        </w:rPr>
      </w:pPr>
      <w:ins w:id="512" w:author="Joe McCrossan" w:date="2014-06-01T22:25:00Z">
        <w:r>
          <w:t>C.1.</w:t>
        </w:r>
        <w:r>
          <w:rPr>
            <w:snapToGrid/>
            <w:w w:val="100"/>
            <w:lang w:eastAsia="ja-JP"/>
          </w:rPr>
          <w:tab/>
        </w:r>
        <w:r w:rsidRPr="00DF3705">
          <w:t>General</w:t>
        </w:r>
        <w:r>
          <w:tab/>
        </w:r>
        <w:r>
          <w:fldChar w:fldCharType="begin"/>
        </w:r>
        <w:r>
          <w:instrText xml:space="preserve"> PAGEREF _Toc263281032 \h </w:instrText>
        </w:r>
      </w:ins>
      <w:r>
        <w:fldChar w:fldCharType="separate"/>
      </w:r>
      <w:ins w:id="513" w:author="Joe McCrossan" w:date="2014-06-01T22:25:00Z">
        <w:r>
          <w:t>131</w:t>
        </w:r>
        <w:r>
          <w:fldChar w:fldCharType="end"/>
        </w:r>
      </w:ins>
    </w:p>
    <w:p w14:paraId="7CB38DDB" w14:textId="77777777" w:rsidR="00882477" w:rsidRDefault="00882477">
      <w:pPr>
        <w:pStyle w:val="TOC3"/>
        <w:tabs>
          <w:tab w:val="left" w:pos="1268"/>
          <w:tab w:val="right" w:leader="dot" w:pos="10070"/>
        </w:tabs>
        <w:rPr>
          <w:ins w:id="514" w:author="Joe McCrossan" w:date="2014-06-01T22:25:00Z"/>
          <w:noProof/>
          <w:lang w:eastAsia="ja-JP"/>
        </w:rPr>
      </w:pPr>
      <w:ins w:id="515" w:author="Joe McCrossan" w:date="2014-06-01T22:25:00Z">
        <w:r>
          <w:rPr>
            <w:noProof/>
          </w:rPr>
          <w:t>C.1.1.</w:t>
        </w:r>
        <w:r>
          <w:rPr>
            <w:noProof/>
            <w:lang w:eastAsia="ja-JP"/>
          </w:rPr>
          <w:tab/>
        </w:r>
        <w:r>
          <w:rPr>
            <w:noProof/>
          </w:rPr>
          <w:t>Constraints on File Structure</w:t>
        </w:r>
        <w:r>
          <w:rPr>
            <w:noProof/>
          </w:rPr>
          <w:tab/>
        </w:r>
        <w:r>
          <w:rPr>
            <w:noProof/>
          </w:rPr>
          <w:fldChar w:fldCharType="begin"/>
        </w:r>
        <w:r>
          <w:rPr>
            <w:noProof/>
          </w:rPr>
          <w:instrText xml:space="preserve"> PAGEREF _Toc263281033 \h </w:instrText>
        </w:r>
      </w:ins>
      <w:r>
        <w:rPr>
          <w:noProof/>
        </w:rPr>
      </w:r>
      <w:r>
        <w:rPr>
          <w:noProof/>
        </w:rPr>
        <w:fldChar w:fldCharType="separate"/>
      </w:r>
      <w:ins w:id="516" w:author="Joe McCrossan" w:date="2014-06-01T22:25:00Z">
        <w:r>
          <w:rPr>
            <w:noProof/>
          </w:rPr>
          <w:t>131</w:t>
        </w:r>
        <w:r>
          <w:rPr>
            <w:noProof/>
          </w:rPr>
          <w:fldChar w:fldCharType="end"/>
        </w:r>
      </w:ins>
    </w:p>
    <w:p w14:paraId="0F560332" w14:textId="77777777" w:rsidR="00882477" w:rsidRDefault="00882477">
      <w:pPr>
        <w:pStyle w:val="TOC3"/>
        <w:tabs>
          <w:tab w:val="left" w:pos="1268"/>
          <w:tab w:val="right" w:leader="dot" w:pos="10070"/>
        </w:tabs>
        <w:rPr>
          <w:ins w:id="517" w:author="Joe McCrossan" w:date="2014-06-01T22:25:00Z"/>
          <w:noProof/>
          <w:lang w:eastAsia="ja-JP"/>
        </w:rPr>
      </w:pPr>
      <w:ins w:id="518" w:author="Joe McCrossan" w:date="2014-06-01T22:25:00Z">
        <w:r>
          <w:rPr>
            <w:noProof/>
          </w:rPr>
          <w:t>C.1.2.</w:t>
        </w:r>
        <w:r>
          <w:rPr>
            <w:noProof/>
            <w:lang w:eastAsia="ja-JP"/>
          </w:rPr>
          <w:tab/>
        </w:r>
        <w:r>
          <w:rPr>
            <w:noProof/>
          </w:rPr>
          <w:t>Constraints on Video</w:t>
        </w:r>
        <w:r>
          <w:rPr>
            <w:noProof/>
          </w:rPr>
          <w:tab/>
        </w:r>
        <w:r>
          <w:rPr>
            <w:noProof/>
          </w:rPr>
          <w:fldChar w:fldCharType="begin"/>
        </w:r>
        <w:r>
          <w:rPr>
            <w:noProof/>
          </w:rPr>
          <w:instrText xml:space="preserve"> PAGEREF _Toc263281034 \h </w:instrText>
        </w:r>
      </w:ins>
      <w:r>
        <w:rPr>
          <w:noProof/>
        </w:rPr>
      </w:r>
      <w:r>
        <w:rPr>
          <w:noProof/>
        </w:rPr>
        <w:fldChar w:fldCharType="separate"/>
      </w:r>
      <w:ins w:id="519" w:author="Joe McCrossan" w:date="2014-06-01T22:25:00Z">
        <w:r>
          <w:rPr>
            <w:noProof/>
          </w:rPr>
          <w:t>131</w:t>
        </w:r>
        <w:r>
          <w:rPr>
            <w:noProof/>
          </w:rPr>
          <w:fldChar w:fldCharType="end"/>
        </w:r>
      </w:ins>
    </w:p>
    <w:p w14:paraId="71C559B9" w14:textId="77777777" w:rsidR="00882477" w:rsidRDefault="00882477">
      <w:pPr>
        <w:pStyle w:val="TOC3"/>
        <w:tabs>
          <w:tab w:val="left" w:pos="1268"/>
          <w:tab w:val="right" w:leader="dot" w:pos="10070"/>
        </w:tabs>
        <w:rPr>
          <w:ins w:id="520" w:author="Joe McCrossan" w:date="2014-06-01T22:25:00Z"/>
          <w:noProof/>
          <w:lang w:eastAsia="ja-JP"/>
        </w:rPr>
      </w:pPr>
      <w:ins w:id="521" w:author="Joe McCrossan" w:date="2014-06-01T22:25:00Z">
        <w:r>
          <w:rPr>
            <w:noProof/>
          </w:rPr>
          <w:t>C.1.3.</w:t>
        </w:r>
        <w:r>
          <w:rPr>
            <w:noProof/>
            <w:lang w:eastAsia="ja-JP"/>
          </w:rPr>
          <w:tab/>
        </w:r>
        <w:r>
          <w:rPr>
            <w:noProof/>
          </w:rPr>
          <w:t>Constraints on Audio</w:t>
        </w:r>
        <w:r>
          <w:rPr>
            <w:noProof/>
          </w:rPr>
          <w:tab/>
        </w:r>
        <w:r>
          <w:rPr>
            <w:noProof/>
          </w:rPr>
          <w:fldChar w:fldCharType="begin"/>
        </w:r>
        <w:r>
          <w:rPr>
            <w:noProof/>
          </w:rPr>
          <w:instrText xml:space="preserve"> PAGEREF _Toc263281035 \h </w:instrText>
        </w:r>
      </w:ins>
      <w:r>
        <w:rPr>
          <w:noProof/>
        </w:rPr>
      </w:r>
      <w:r>
        <w:rPr>
          <w:noProof/>
        </w:rPr>
        <w:fldChar w:fldCharType="separate"/>
      </w:r>
      <w:ins w:id="522" w:author="Joe McCrossan" w:date="2014-06-01T22:25:00Z">
        <w:r>
          <w:rPr>
            <w:noProof/>
          </w:rPr>
          <w:t>131</w:t>
        </w:r>
        <w:r>
          <w:rPr>
            <w:noProof/>
          </w:rPr>
          <w:fldChar w:fldCharType="end"/>
        </w:r>
      </w:ins>
    </w:p>
    <w:p w14:paraId="3B0FEFC4" w14:textId="77777777" w:rsidR="00882477" w:rsidRDefault="00882477">
      <w:pPr>
        <w:pStyle w:val="TOC3"/>
        <w:tabs>
          <w:tab w:val="left" w:pos="1268"/>
          <w:tab w:val="right" w:leader="dot" w:pos="10070"/>
        </w:tabs>
        <w:rPr>
          <w:ins w:id="523" w:author="Joe McCrossan" w:date="2014-06-01T22:25:00Z"/>
          <w:noProof/>
          <w:lang w:eastAsia="ja-JP"/>
        </w:rPr>
      </w:pPr>
      <w:ins w:id="524" w:author="Joe McCrossan" w:date="2014-06-01T22:25:00Z">
        <w:r>
          <w:rPr>
            <w:noProof/>
          </w:rPr>
          <w:t>C.1.4.</w:t>
        </w:r>
        <w:r>
          <w:rPr>
            <w:noProof/>
            <w:lang w:eastAsia="ja-JP"/>
          </w:rPr>
          <w:tab/>
        </w:r>
        <w:r>
          <w:rPr>
            <w:noProof/>
          </w:rPr>
          <w:t>Constraints on Subtitles</w:t>
        </w:r>
        <w:r>
          <w:rPr>
            <w:noProof/>
          </w:rPr>
          <w:tab/>
        </w:r>
        <w:r>
          <w:rPr>
            <w:noProof/>
          </w:rPr>
          <w:fldChar w:fldCharType="begin"/>
        </w:r>
        <w:r>
          <w:rPr>
            <w:noProof/>
          </w:rPr>
          <w:instrText xml:space="preserve"> PAGEREF _Toc263281036 \h </w:instrText>
        </w:r>
      </w:ins>
      <w:r>
        <w:rPr>
          <w:noProof/>
        </w:rPr>
      </w:r>
      <w:r>
        <w:rPr>
          <w:noProof/>
        </w:rPr>
        <w:fldChar w:fldCharType="separate"/>
      </w:r>
      <w:ins w:id="525" w:author="Joe McCrossan" w:date="2014-06-01T22:25:00Z">
        <w:r>
          <w:rPr>
            <w:noProof/>
          </w:rPr>
          <w:t>132</w:t>
        </w:r>
        <w:r>
          <w:rPr>
            <w:noProof/>
          </w:rPr>
          <w:fldChar w:fldCharType="end"/>
        </w:r>
      </w:ins>
    </w:p>
    <w:p w14:paraId="6D6DF8DC" w14:textId="77777777" w:rsidR="00882477" w:rsidRDefault="00882477">
      <w:pPr>
        <w:pStyle w:val="TOC2"/>
        <w:tabs>
          <w:tab w:val="left" w:pos="846"/>
        </w:tabs>
        <w:rPr>
          <w:ins w:id="526" w:author="Joe McCrossan" w:date="2014-06-01T22:25:00Z"/>
          <w:snapToGrid/>
          <w:w w:val="100"/>
          <w:lang w:eastAsia="ja-JP"/>
        </w:rPr>
      </w:pPr>
      <w:ins w:id="527" w:author="Joe McCrossan" w:date="2014-06-01T22:25:00Z">
        <w:r w:rsidRPr="00DF3705">
          <w:t>C.2.</w:t>
        </w:r>
        <w:r>
          <w:rPr>
            <w:snapToGrid/>
            <w:w w:val="100"/>
            <w:lang w:eastAsia="ja-JP"/>
          </w:rPr>
          <w:tab/>
        </w:r>
        <w:r w:rsidRPr="00DF3705">
          <w:t>Multi-Track DCC Download Delivery Target (AVC only)</w:t>
        </w:r>
        <w:r>
          <w:tab/>
        </w:r>
        <w:r>
          <w:fldChar w:fldCharType="begin"/>
        </w:r>
        <w:r>
          <w:instrText xml:space="preserve"> PAGEREF _Toc263281037 \h </w:instrText>
        </w:r>
      </w:ins>
      <w:r>
        <w:fldChar w:fldCharType="separate"/>
      </w:r>
      <w:ins w:id="528" w:author="Joe McCrossan" w:date="2014-06-01T22:25:00Z">
        <w:r>
          <w:t>133</w:t>
        </w:r>
        <w:r>
          <w:fldChar w:fldCharType="end"/>
        </w:r>
      </w:ins>
    </w:p>
    <w:p w14:paraId="2EF0F4C7" w14:textId="77777777" w:rsidR="00882477" w:rsidRDefault="00882477">
      <w:pPr>
        <w:pStyle w:val="TOC3"/>
        <w:tabs>
          <w:tab w:val="left" w:pos="1268"/>
          <w:tab w:val="right" w:leader="dot" w:pos="10070"/>
        </w:tabs>
        <w:rPr>
          <w:ins w:id="529" w:author="Joe McCrossan" w:date="2014-06-01T22:25:00Z"/>
          <w:noProof/>
          <w:lang w:eastAsia="ja-JP"/>
        </w:rPr>
      </w:pPr>
      <w:ins w:id="530" w:author="Joe McCrossan" w:date="2014-06-01T22:25:00Z">
        <w:r>
          <w:rPr>
            <w:noProof/>
          </w:rPr>
          <w:t>C.2.1.</w:t>
        </w:r>
        <w:r>
          <w:rPr>
            <w:noProof/>
            <w:lang w:eastAsia="ja-JP"/>
          </w:rPr>
          <w:tab/>
        </w:r>
        <w:r>
          <w:rPr>
            <w:noProof/>
          </w:rPr>
          <w:t>Constraints on File Structure</w:t>
        </w:r>
        <w:r>
          <w:rPr>
            <w:noProof/>
          </w:rPr>
          <w:tab/>
        </w:r>
        <w:r>
          <w:rPr>
            <w:noProof/>
          </w:rPr>
          <w:fldChar w:fldCharType="begin"/>
        </w:r>
        <w:r>
          <w:rPr>
            <w:noProof/>
          </w:rPr>
          <w:instrText xml:space="preserve"> PAGEREF _Toc263281038 \h </w:instrText>
        </w:r>
      </w:ins>
      <w:r>
        <w:rPr>
          <w:noProof/>
        </w:rPr>
      </w:r>
      <w:r>
        <w:rPr>
          <w:noProof/>
        </w:rPr>
        <w:fldChar w:fldCharType="separate"/>
      </w:r>
      <w:ins w:id="531" w:author="Joe McCrossan" w:date="2014-06-01T22:25:00Z">
        <w:r>
          <w:rPr>
            <w:noProof/>
          </w:rPr>
          <w:t>133</w:t>
        </w:r>
        <w:r>
          <w:rPr>
            <w:noProof/>
          </w:rPr>
          <w:fldChar w:fldCharType="end"/>
        </w:r>
      </w:ins>
    </w:p>
    <w:p w14:paraId="6CEB3CA6" w14:textId="77777777" w:rsidR="00882477" w:rsidRDefault="00882477">
      <w:pPr>
        <w:pStyle w:val="TOC3"/>
        <w:tabs>
          <w:tab w:val="left" w:pos="1268"/>
          <w:tab w:val="right" w:leader="dot" w:pos="10070"/>
        </w:tabs>
        <w:rPr>
          <w:ins w:id="532" w:author="Joe McCrossan" w:date="2014-06-01T22:25:00Z"/>
          <w:noProof/>
          <w:lang w:eastAsia="ja-JP"/>
        </w:rPr>
      </w:pPr>
      <w:ins w:id="533" w:author="Joe McCrossan" w:date="2014-06-01T22:25:00Z">
        <w:r>
          <w:rPr>
            <w:noProof/>
          </w:rPr>
          <w:t>C.2.2.</w:t>
        </w:r>
        <w:r>
          <w:rPr>
            <w:noProof/>
            <w:lang w:eastAsia="ja-JP"/>
          </w:rPr>
          <w:tab/>
        </w:r>
        <w:r>
          <w:rPr>
            <w:noProof/>
          </w:rPr>
          <w:t>Constraints on Video</w:t>
        </w:r>
        <w:r>
          <w:rPr>
            <w:noProof/>
          </w:rPr>
          <w:tab/>
        </w:r>
        <w:r>
          <w:rPr>
            <w:noProof/>
          </w:rPr>
          <w:fldChar w:fldCharType="begin"/>
        </w:r>
        <w:r>
          <w:rPr>
            <w:noProof/>
          </w:rPr>
          <w:instrText xml:space="preserve"> PAGEREF _Toc263281039 \h </w:instrText>
        </w:r>
      </w:ins>
      <w:r>
        <w:rPr>
          <w:noProof/>
        </w:rPr>
      </w:r>
      <w:r>
        <w:rPr>
          <w:noProof/>
        </w:rPr>
        <w:fldChar w:fldCharType="separate"/>
      </w:r>
      <w:ins w:id="534" w:author="Joe McCrossan" w:date="2014-06-01T22:25:00Z">
        <w:r>
          <w:rPr>
            <w:noProof/>
          </w:rPr>
          <w:t>133</w:t>
        </w:r>
        <w:r>
          <w:rPr>
            <w:noProof/>
          </w:rPr>
          <w:fldChar w:fldCharType="end"/>
        </w:r>
      </w:ins>
    </w:p>
    <w:p w14:paraId="17829BA7" w14:textId="77777777" w:rsidR="00882477" w:rsidRDefault="00882477">
      <w:pPr>
        <w:pStyle w:val="TOC3"/>
        <w:tabs>
          <w:tab w:val="left" w:pos="1268"/>
          <w:tab w:val="right" w:leader="dot" w:pos="10070"/>
        </w:tabs>
        <w:rPr>
          <w:ins w:id="535" w:author="Joe McCrossan" w:date="2014-06-01T22:25:00Z"/>
          <w:noProof/>
          <w:lang w:eastAsia="ja-JP"/>
        </w:rPr>
      </w:pPr>
      <w:ins w:id="536" w:author="Joe McCrossan" w:date="2014-06-01T22:25:00Z">
        <w:r>
          <w:rPr>
            <w:noProof/>
          </w:rPr>
          <w:t>C.2.3.</w:t>
        </w:r>
        <w:r>
          <w:rPr>
            <w:noProof/>
            <w:lang w:eastAsia="ja-JP"/>
          </w:rPr>
          <w:tab/>
        </w:r>
        <w:r>
          <w:rPr>
            <w:noProof/>
          </w:rPr>
          <w:t>Constraints on Audio</w:t>
        </w:r>
        <w:r>
          <w:rPr>
            <w:noProof/>
          </w:rPr>
          <w:tab/>
        </w:r>
        <w:r>
          <w:rPr>
            <w:noProof/>
          </w:rPr>
          <w:fldChar w:fldCharType="begin"/>
        </w:r>
        <w:r>
          <w:rPr>
            <w:noProof/>
          </w:rPr>
          <w:instrText xml:space="preserve"> PAGEREF _Toc263281040 \h </w:instrText>
        </w:r>
      </w:ins>
      <w:r>
        <w:rPr>
          <w:noProof/>
        </w:rPr>
      </w:r>
      <w:r>
        <w:rPr>
          <w:noProof/>
        </w:rPr>
        <w:fldChar w:fldCharType="separate"/>
      </w:r>
      <w:ins w:id="537" w:author="Joe McCrossan" w:date="2014-06-01T22:25:00Z">
        <w:r>
          <w:rPr>
            <w:noProof/>
          </w:rPr>
          <w:t>136</w:t>
        </w:r>
        <w:r>
          <w:rPr>
            <w:noProof/>
          </w:rPr>
          <w:fldChar w:fldCharType="end"/>
        </w:r>
      </w:ins>
    </w:p>
    <w:p w14:paraId="089A0626" w14:textId="77777777" w:rsidR="00882477" w:rsidRDefault="00882477">
      <w:pPr>
        <w:pStyle w:val="TOC3"/>
        <w:tabs>
          <w:tab w:val="left" w:pos="1268"/>
          <w:tab w:val="right" w:leader="dot" w:pos="10070"/>
        </w:tabs>
        <w:rPr>
          <w:ins w:id="538" w:author="Joe McCrossan" w:date="2014-06-01T22:25:00Z"/>
          <w:noProof/>
          <w:lang w:eastAsia="ja-JP"/>
        </w:rPr>
      </w:pPr>
      <w:ins w:id="539" w:author="Joe McCrossan" w:date="2014-06-01T22:25:00Z">
        <w:r>
          <w:rPr>
            <w:noProof/>
          </w:rPr>
          <w:t>C.2.4.</w:t>
        </w:r>
        <w:r>
          <w:rPr>
            <w:noProof/>
            <w:lang w:eastAsia="ja-JP"/>
          </w:rPr>
          <w:tab/>
        </w:r>
        <w:r>
          <w:rPr>
            <w:noProof/>
          </w:rPr>
          <w:t>Constraints on Subtitles</w:t>
        </w:r>
        <w:r>
          <w:rPr>
            <w:noProof/>
          </w:rPr>
          <w:tab/>
        </w:r>
        <w:r>
          <w:rPr>
            <w:noProof/>
          </w:rPr>
          <w:fldChar w:fldCharType="begin"/>
        </w:r>
        <w:r>
          <w:rPr>
            <w:noProof/>
          </w:rPr>
          <w:instrText xml:space="preserve"> PAGEREF _Toc263281041 \h </w:instrText>
        </w:r>
      </w:ins>
      <w:r>
        <w:rPr>
          <w:noProof/>
        </w:rPr>
      </w:r>
      <w:r>
        <w:rPr>
          <w:noProof/>
        </w:rPr>
        <w:fldChar w:fldCharType="separate"/>
      </w:r>
      <w:ins w:id="540" w:author="Joe McCrossan" w:date="2014-06-01T22:25:00Z">
        <w:r>
          <w:rPr>
            <w:noProof/>
          </w:rPr>
          <w:t>136</w:t>
        </w:r>
        <w:r>
          <w:rPr>
            <w:noProof/>
          </w:rPr>
          <w:fldChar w:fldCharType="end"/>
        </w:r>
      </w:ins>
    </w:p>
    <w:p w14:paraId="17EAA74A" w14:textId="77777777" w:rsidR="00882477" w:rsidRDefault="00882477">
      <w:pPr>
        <w:pStyle w:val="TOC2"/>
        <w:tabs>
          <w:tab w:val="left" w:pos="480"/>
        </w:tabs>
        <w:rPr>
          <w:ins w:id="541" w:author="Joe McCrossan" w:date="2014-06-01T22:25:00Z"/>
          <w:snapToGrid/>
          <w:w w:val="100"/>
          <w:lang w:eastAsia="ja-JP"/>
        </w:rPr>
      </w:pPr>
      <w:ins w:id="542" w:author="Joe McCrossan" w:date="2014-06-01T22:25:00Z">
        <w:r>
          <w:rPr>
            <w:snapToGrid/>
            <w:w w:val="100"/>
            <w:lang w:eastAsia="ja-JP"/>
          </w:rPr>
          <w:tab/>
        </w:r>
        <w:r w:rsidRPr="00DF3705">
          <w:t xml:space="preserve">Single-Track </w:t>
        </w:r>
        <w:r>
          <w:t xml:space="preserve">DCC </w:t>
        </w:r>
        <w:r w:rsidRPr="00DF3705">
          <w:t xml:space="preserve">Download Delivery Target </w:t>
        </w:r>
        <w:r>
          <w:t>(AVC only)</w:t>
        </w:r>
        <w:r>
          <w:tab/>
        </w:r>
        <w:r>
          <w:fldChar w:fldCharType="begin"/>
        </w:r>
        <w:r>
          <w:instrText xml:space="preserve"> PAGEREF _Toc263281042 \h </w:instrText>
        </w:r>
      </w:ins>
      <w:r>
        <w:fldChar w:fldCharType="separate"/>
      </w:r>
      <w:ins w:id="543" w:author="Joe McCrossan" w:date="2014-06-01T22:25:00Z">
        <w:r>
          <w:t>137</w:t>
        </w:r>
        <w:r>
          <w:fldChar w:fldCharType="end"/>
        </w:r>
      </w:ins>
    </w:p>
    <w:p w14:paraId="2020804D" w14:textId="77777777" w:rsidR="00882477" w:rsidRDefault="00882477">
      <w:pPr>
        <w:pStyle w:val="TOC2"/>
        <w:rPr>
          <w:ins w:id="544" w:author="Joe McCrossan" w:date="2014-06-01T22:25:00Z"/>
          <w:snapToGrid/>
          <w:w w:val="100"/>
          <w:lang w:eastAsia="ja-JP"/>
        </w:rPr>
      </w:pPr>
      <w:ins w:id="545" w:author="Joe McCrossan" w:date="2014-06-01T22:25:00Z">
        <w:r>
          <w:t>C.3.</w:t>
        </w:r>
        <w:r>
          <w:tab/>
        </w:r>
        <w:r>
          <w:fldChar w:fldCharType="begin"/>
        </w:r>
        <w:r>
          <w:instrText xml:space="preserve"> PAGEREF _Toc263281043 \h </w:instrText>
        </w:r>
      </w:ins>
      <w:r>
        <w:fldChar w:fldCharType="separate"/>
      </w:r>
      <w:ins w:id="546" w:author="Joe McCrossan" w:date="2014-06-01T22:25:00Z">
        <w:r>
          <w:t>137</w:t>
        </w:r>
        <w:r>
          <w:fldChar w:fldCharType="end"/>
        </w:r>
      </w:ins>
    </w:p>
    <w:p w14:paraId="19E6C937" w14:textId="77777777" w:rsidR="00882477" w:rsidRDefault="00882477">
      <w:pPr>
        <w:pStyle w:val="TOC3"/>
        <w:tabs>
          <w:tab w:val="left" w:pos="1268"/>
          <w:tab w:val="right" w:leader="dot" w:pos="10070"/>
        </w:tabs>
        <w:rPr>
          <w:ins w:id="547" w:author="Joe McCrossan" w:date="2014-06-01T22:25:00Z"/>
          <w:noProof/>
          <w:lang w:eastAsia="ja-JP"/>
        </w:rPr>
      </w:pPr>
      <w:ins w:id="548" w:author="Joe McCrossan" w:date="2014-06-01T22:25:00Z">
        <w:r>
          <w:rPr>
            <w:noProof/>
          </w:rPr>
          <w:t>C.3.1.</w:t>
        </w:r>
        <w:r>
          <w:rPr>
            <w:noProof/>
            <w:lang w:eastAsia="ja-JP"/>
          </w:rPr>
          <w:tab/>
        </w:r>
        <w:r>
          <w:rPr>
            <w:noProof/>
          </w:rPr>
          <w:t>Constraints on File Structure</w:t>
        </w:r>
        <w:r>
          <w:rPr>
            <w:noProof/>
          </w:rPr>
          <w:tab/>
        </w:r>
        <w:r>
          <w:rPr>
            <w:noProof/>
          </w:rPr>
          <w:fldChar w:fldCharType="begin"/>
        </w:r>
        <w:r>
          <w:rPr>
            <w:noProof/>
          </w:rPr>
          <w:instrText xml:space="preserve"> PAGEREF _Toc263281044 \h </w:instrText>
        </w:r>
      </w:ins>
      <w:r>
        <w:rPr>
          <w:noProof/>
        </w:rPr>
      </w:r>
      <w:r>
        <w:rPr>
          <w:noProof/>
        </w:rPr>
        <w:fldChar w:fldCharType="separate"/>
      </w:r>
      <w:ins w:id="549" w:author="Joe McCrossan" w:date="2014-06-01T22:25:00Z">
        <w:r>
          <w:rPr>
            <w:noProof/>
          </w:rPr>
          <w:t>137</w:t>
        </w:r>
        <w:r>
          <w:rPr>
            <w:noProof/>
          </w:rPr>
          <w:fldChar w:fldCharType="end"/>
        </w:r>
      </w:ins>
    </w:p>
    <w:p w14:paraId="45C20225" w14:textId="77777777" w:rsidR="00882477" w:rsidRDefault="00882477">
      <w:pPr>
        <w:pStyle w:val="TOC3"/>
        <w:tabs>
          <w:tab w:val="left" w:pos="1268"/>
          <w:tab w:val="right" w:leader="dot" w:pos="10070"/>
        </w:tabs>
        <w:rPr>
          <w:ins w:id="550" w:author="Joe McCrossan" w:date="2014-06-01T22:25:00Z"/>
          <w:noProof/>
          <w:lang w:eastAsia="ja-JP"/>
        </w:rPr>
      </w:pPr>
      <w:ins w:id="551" w:author="Joe McCrossan" w:date="2014-06-01T22:25:00Z">
        <w:r>
          <w:rPr>
            <w:noProof/>
          </w:rPr>
          <w:t>C.3.2.</w:t>
        </w:r>
        <w:r>
          <w:rPr>
            <w:noProof/>
            <w:lang w:eastAsia="ja-JP"/>
          </w:rPr>
          <w:tab/>
        </w:r>
        <w:r>
          <w:rPr>
            <w:noProof/>
          </w:rPr>
          <w:t>Constraints on Video</w:t>
        </w:r>
        <w:r>
          <w:rPr>
            <w:noProof/>
          </w:rPr>
          <w:tab/>
        </w:r>
        <w:r>
          <w:rPr>
            <w:noProof/>
          </w:rPr>
          <w:fldChar w:fldCharType="begin"/>
        </w:r>
        <w:r>
          <w:rPr>
            <w:noProof/>
          </w:rPr>
          <w:instrText xml:space="preserve"> PAGEREF _Toc263281045 \h </w:instrText>
        </w:r>
      </w:ins>
      <w:r>
        <w:rPr>
          <w:noProof/>
        </w:rPr>
      </w:r>
      <w:r>
        <w:rPr>
          <w:noProof/>
        </w:rPr>
        <w:fldChar w:fldCharType="separate"/>
      </w:r>
      <w:ins w:id="552" w:author="Joe McCrossan" w:date="2014-06-01T22:25:00Z">
        <w:r>
          <w:rPr>
            <w:noProof/>
          </w:rPr>
          <w:t>137</w:t>
        </w:r>
        <w:r>
          <w:rPr>
            <w:noProof/>
          </w:rPr>
          <w:fldChar w:fldCharType="end"/>
        </w:r>
      </w:ins>
    </w:p>
    <w:p w14:paraId="3ED92400" w14:textId="77777777" w:rsidR="00882477" w:rsidRDefault="00882477">
      <w:pPr>
        <w:pStyle w:val="TOC3"/>
        <w:tabs>
          <w:tab w:val="left" w:pos="1268"/>
          <w:tab w:val="right" w:leader="dot" w:pos="10070"/>
        </w:tabs>
        <w:rPr>
          <w:ins w:id="553" w:author="Joe McCrossan" w:date="2014-06-01T22:25:00Z"/>
          <w:noProof/>
          <w:lang w:eastAsia="ja-JP"/>
        </w:rPr>
      </w:pPr>
      <w:ins w:id="554" w:author="Joe McCrossan" w:date="2014-06-01T22:25:00Z">
        <w:r>
          <w:rPr>
            <w:noProof/>
          </w:rPr>
          <w:t>C.3.3.</w:t>
        </w:r>
        <w:r>
          <w:rPr>
            <w:noProof/>
            <w:lang w:eastAsia="ja-JP"/>
          </w:rPr>
          <w:tab/>
        </w:r>
        <w:r>
          <w:rPr>
            <w:noProof/>
          </w:rPr>
          <w:t>Constraints on Audio</w:t>
        </w:r>
        <w:r>
          <w:rPr>
            <w:noProof/>
          </w:rPr>
          <w:tab/>
        </w:r>
        <w:r>
          <w:rPr>
            <w:noProof/>
          </w:rPr>
          <w:fldChar w:fldCharType="begin"/>
        </w:r>
        <w:r>
          <w:rPr>
            <w:noProof/>
          </w:rPr>
          <w:instrText xml:space="preserve"> PAGEREF _Toc263281046 \h </w:instrText>
        </w:r>
      </w:ins>
      <w:r>
        <w:rPr>
          <w:noProof/>
        </w:rPr>
      </w:r>
      <w:r>
        <w:rPr>
          <w:noProof/>
        </w:rPr>
        <w:fldChar w:fldCharType="separate"/>
      </w:r>
      <w:ins w:id="555" w:author="Joe McCrossan" w:date="2014-06-01T22:25:00Z">
        <w:r>
          <w:rPr>
            <w:noProof/>
          </w:rPr>
          <w:t>137</w:t>
        </w:r>
        <w:r>
          <w:rPr>
            <w:noProof/>
          </w:rPr>
          <w:fldChar w:fldCharType="end"/>
        </w:r>
      </w:ins>
    </w:p>
    <w:p w14:paraId="2B46F6AF" w14:textId="77777777" w:rsidR="00882477" w:rsidRDefault="00882477">
      <w:pPr>
        <w:pStyle w:val="TOC3"/>
        <w:tabs>
          <w:tab w:val="left" w:pos="1268"/>
          <w:tab w:val="right" w:leader="dot" w:pos="10070"/>
        </w:tabs>
        <w:rPr>
          <w:ins w:id="556" w:author="Joe McCrossan" w:date="2014-06-01T22:25:00Z"/>
          <w:noProof/>
          <w:lang w:eastAsia="ja-JP"/>
        </w:rPr>
      </w:pPr>
      <w:ins w:id="557" w:author="Joe McCrossan" w:date="2014-06-01T22:25:00Z">
        <w:r>
          <w:rPr>
            <w:noProof/>
          </w:rPr>
          <w:t>C.3.4.</w:t>
        </w:r>
        <w:r>
          <w:rPr>
            <w:noProof/>
            <w:lang w:eastAsia="ja-JP"/>
          </w:rPr>
          <w:tab/>
        </w:r>
        <w:r>
          <w:rPr>
            <w:noProof/>
          </w:rPr>
          <w:t>Constraints on Subtitles</w:t>
        </w:r>
        <w:r>
          <w:rPr>
            <w:noProof/>
          </w:rPr>
          <w:tab/>
        </w:r>
        <w:r>
          <w:rPr>
            <w:noProof/>
          </w:rPr>
          <w:fldChar w:fldCharType="begin"/>
        </w:r>
        <w:r>
          <w:rPr>
            <w:noProof/>
          </w:rPr>
          <w:instrText xml:space="preserve"> PAGEREF _Toc263281047 \h </w:instrText>
        </w:r>
      </w:ins>
      <w:r>
        <w:rPr>
          <w:noProof/>
        </w:rPr>
      </w:r>
      <w:r>
        <w:rPr>
          <w:noProof/>
        </w:rPr>
        <w:fldChar w:fldCharType="separate"/>
      </w:r>
      <w:ins w:id="558" w:author="Joe McCrossan" w:date="2014-06-01T22:25:00Z">
        <w:r>
          <w:rPr>
            <w:noProof/>
          </w:rPr>
          <w:t>137</w:t>
        </w:r>
        <w:r>
          <w:rPr>
            <w:noProof/>
          </w:rPr>
          <w:fldChar w:fldCharType="end"/>
        </w:r>
      </w:ins>
    </w:p>
    <w:p w14:paraId="5C725384" w14:textId="77777777" w:rsidR="00882477" w:rsidRDefault="00882477">
      <w:pPr>
        <w:pStyle w:val="TOC2"/>
        <w:tabs>
          <w:tab w:val="left" w:pos="846"/>
        </w:tabs>
        <w:rPr>
          <w:ins w:id="559" w:author="Joe McCrossan" w:date="2014-06-01T22:25:00Z"/>
          <w:snapToGrid/>
          <w:w w:val="100"/>
          <w:lang w:eastAsia="ja-JP"/>
        </w:rPr>
      </w:pPr>
      <w:ins w:id="560" w:author="Joe McCrossan" w:date="2014-06-01T22:25:00Z">
        <w:r>
          <w:t>C.4.</w:t>
        </w:r>
        <w:r>
          <w:rPr>
            <w:snapToGrid/>
            <w:w w:val="100"/>
            <w:lang w:eastAsia="ja-JP"/>
          </w:rPr>
          <w:tab/>
        </w:r>
        <w:r w:rsidRPr="00DF3705">
          <w:t xml:space="preserve">Single-Track </w:t>
        </w:r>
        <w:r>
          <w:t xml:space="preserve">DCC </w:t>
        </w:r>
        <w:r w:rsidRPr="00DF3705">
          <w:t xml:space="preserve">Download Delivery Target </w:t>
        </w:r>
        <w:r>
          <w:t>(HEVC and AVC)</w:t>
        </w:r>
        <w:r>
          <w:tab/>
        </w:r>
        <w:r>
          <w:fldChar w:fldCharType="begin"/>
        </w:r>
        <w:r>
          <w:instrText xml:space="preserve"> PAGEREF _Toc263281048 \h </w:instrText>
        </w:r>
      </w:ins>
      <w:r>
        <w:fldChar w:fldCharType="separate"/>
      </w:r>
      <w:ins w:id="561" w:author="Joe McCrossan" w:date="2014-06-01T22:25:00Z">
        <w:r>
          <w:t>138</w:t>
        </w:r>
        <w:r>
          <w:fldChar w:fldCharType="end"/>
        </w:r>
      </w:ins>
    </w:p>
    <w:p w14:paraId="28FAD4C8" w14:textId="77777777" w:rsidR="00882477" w:rsidRDefault="00882477">
      <w:pPr>
        <w:pStyle w:val="TOC3"/>
        <w:tabs>
          <w:tab w:val="left" w:pos="1268"/>
          <w:tab w:val="right" w:leader="dot" w:pos="10070"/>
        </w:tabs>
        <w:rPr>
          <w:ins w:id="562" w:author="Joe McCrossan" w:date="2014-06-01T22:25:00Z"/>
          <w:noProof/>
          <w:lang w:eastAsia="ja-JP"/>
        </w:rPr>
      </w:pPr>
      <w:ins w:id="563" w:author="Joe McCrossan" w:date="2014-06-01T22:25:00Z">
        <w:r>
          <w:rPr>
            <w:noProof/>
          </w:rPr>
          <w:t>C.4.1.</w:t>
        </w:r>
        <w:r>
          <w:rPr>
            <w:noProof/>
            <w:lang w:eastAsia="ja-JP"/>
          </w:rPr>
          <w:tab/>
        </w:r>
        <w:r>
          <w:rPr>
            <w:noProof/>
          </w:rPr>
          <w:t>Constraints on Video</w:t>
        </w:r>
        <w:r>
          <w:rPr>
            <w:noProof/>
          </w:rPr>
          <w:tab/>
        </w:r>
        <w:r>
          <w:rPr>
            <w:noProof/>
          </w:rPr>
          <w:fldChar w:fldCharType="begin"/>
        </w:r>
        <w:r>
          <w:rPr>
            <w:noProof/>
          </w:rPr>
          <w:instrText xml:space="preserve"> PAGEREF _Toc263281049 \h </w:instrText>
        </w:r>
      </w:ins>
      <w:r>
        <w:rPr>
          <w:noProof/>
        </w:rPr>
      </w:r>
      <w:r>
        <w:rPr>
          <w:noProof/>
        </w:rPr>
        <w:fldChar w:fldCharType="separate"/>
      </w:r>
      <w:ins w:id="564" w:author="Joe McCrossan" w:date="2014-06-01T22:25:00Z">
        <w:r>
          <w:rPr>
            <w:noProof/>
          </w:rPr>
          <w:t>138</w:t>
        </w:r>
        <w:r>
          <w:rPr>
            <w:noProof/>
          </w:rPr>
          <w:fldChar w:fldCharType="end"/>
        </w:r>
      </w:ins>
    </w:p>
    <w:p w14:paraId="39C1D0BA" w14:textId="77777777" w:rsidR="00882477" w:rsidRDefault="00882477">
      <w:pPr>
        <w:pStyle w:val="TOC2"/>
        <w:tabs>
          <w:tab w:val="left" w:pos="846"/>
        </w:tabs>
        <w:rPr>
          <w:ins w:id="565" w:author="Joe McCrossan" w:date="2014-06-01T22:25:00Z"/>
          <w:snapToGrid/>
          <w:w w:val="100"/>
          <w:lang w:eastAsia="ja-JP"/>
        </w:rPr>
      </w:pPr>
      <w:ins w:id="566" w:author="Joe McCrossan" w:date="2014-06-01T22:25:00Z">
        <w:r w:rsidRPr="00DF3705">
          <w:t>C.5.</w:t>
        </w:r>
        <w:r>
          <w:rPr>
            <w:snapToGrid/>
            <w:w w:val="100"/>
            <w:lang w:eastAsia="ja-JP"/>
          </w:rPr>
          <w:tab/>
        </w:r>
        <w:r w:rsidRPr="00DF3705">
          <w:t>Streaming Delivery Target (AVC only)</w:t>
        </w:r>
        <w:r>
          <w:tab/>
        </w:r>
        <w:r>
          <w:fldChar w:fldCharType="begin"/>
        </w:r>
        <w:r>
          <w:instrText xml:space="preserve"> PAGEREF _Toc263281050 \h </w:instrText>
        </w:r>
      </w:ins>
      <w:r>
        <w:fldChar w:fldCharType="separate"/>
      </w:r>
      <w:ins w:id="567" w:author="Joe McCrossan" w:date="2014-06-01T22:25:00Z">
        <w:r>
          <w:t>139</w:t>
        </w:r>
        <w:r>
          <w:fldChar w:fldCharType="end"/>
        </w:r>
      </w:ins>
    </w:p>
    <w:p w14:paraId="5B7141C4" w14:textId="77777777" w:rsidR="00882477" w:rsidRDefault="00882477">
      <w:pPr>
        <w:pStyle w:val="TOC3"/>
        <w:tabs>
          <w:tab w:val="left" w:pos="1268"/>
          <w:tab w:val="right" w:leader="dot" w:pos="10070"/>
        </w:tabs>
        <w:rPr>
          <w:ins w:id="568" w:author="Joe McCrossan" w:date="2014-06-01T22:25:00Z"/>
          <w:noProof/>
          <w:lang w:eastAsia="ja-JP"/>
        </w:rPr>
      </w:pPr>
      <w:ins w:id="569" w:author="Joe McCrossan" w:date="2014-06-01T22:25:00Z">
        <w:r>
          <w:rPr>
            <w:noProof/>
          </w:rPr>
          <w:t>C.5.1.</w:t>
        </w:r>
        <w:r>
          <w:rPr>
            <w:noProof/>
            <w:lang w:eastAsia="ja-JP"/>
          </w:rPr>
          <w:tab/>
        </w:r>
        <w:r>
          <w:rPr>
            <w:noProof/>
          </w:rPr>
          <w:t>Constraints on File Structure</w:t>
        </w:r>
        <w:r>
          <w:rPr>
            <w:noProof/>
          </w:rPr>
          <w:tab/>
        </w:r>
        <w:r>
          <w:rPr>
            <w:noProof/>
          </w:rPr>
          <w:fldChar w:fldCharType="begin"/>
        </w:r>
        <w:r>
          <w:rPr>
            <w:noProof/>
          </w:rPr>
          <w:instrText xml:space="preserve"> PAGEREF _Toc263281051 \h </w:instrText>
        </w:r>
      </w:ins>
      <w:r>
        <w:rPr>
          <w:noProof/>
        </w:rPr>
      </w:r>
      <w:r>
        <w:rPr>
          <w:noProof/>
        </w:rPr>
        <w:fldChar w:fldCharType="separate"/>
      </w:r>
      <w:ins w:id="570" w:author="Joe McCrossan" w:date="2014-06-01T22:25:00Z">
        <w:r>
          <w:rPr>
            <w:noProof/>
          </w:rPr>
          <w:t>139</w:t>
        </w:r>
        <w:r>
          <w:rPr>
            <w:noProof/>
          </w:rPr>
          <w:fldChar w:fldCharType="end"/>
        </w:r>
      </w:ins>
    </w:p>
    <w:p w14:paraId="22F4E002" w14:textId="77777777" w:rsidR="00882477" w:rsidRDefault="00882477">
      <w:pPr>
        <w:pStyle w:val="TOC3"/>
        <w:tabs>
          <w:tab w:val="left" w:pos="1268"/>
          <w:tab w:val="right" w:leader="dot" w:pos="10070"/>
        </w:tabs>
        <w:rPr>
          <w:ins w:id="571" w:author="Joe McCrossan" w:date="2014-06-01T22:25:00Z"/>
          <w:noProof/>
          <w:lang w:eastAsia="ja-JP"/>
        </w:rPr>
      </w:pPr>
      <w:ins w:id="572" w:author="Joe McCrossan" w:date="2014-06-01T22:25:00Z">
        <w:r>
          <w:rPr>
            <w:noProof/>
          </w:rPr>
          <w:t>C.5.2.</w:t>
        </w:r>
        <w:r>
          <w:rPr>
            <w:noProof/>
            <w:lang w:eastAsia="ja-JP"/>
          </w:rPr>
          <w:tab/>
        </w:r>
        <w:r>
          <w:rPr>
            <w:noProof/>
          </w:rPr>
          <w:t>Constraints on Video</w:t>
        </w:r>
        <w:r>
          <w:rPr>
            <w:noProof/>
          </w:rPr>
          <w:tab/>
        </w:r>
        <w:r>
          <w:rPr>
            <w:noProof/>
          </w:rPr>
          <w:fldChar w:fldCharType="begin"/>
        </w:r>
        <w:r>
          <w:rPr>
            <w:noProof/>
          </w:rPr>
          <w:instrText xml:space="preserve"> PAGEREF _Toc263281052 \h </w:instrText>
        </w:r>
      </w:ins>
      <w:r>
        <w:rPr>
          <w:noProof/>
        </w:rPr>
      </w:r>
      <w:r>
        <w:rPr>
          <w:noProof/>
        </w:rPr>
        <w:fldChar w:fldCharType="separate"/>
      </w:r>
      <w:ins w:id="573" w:author="Joe McCrossan" w:date="2014-06-01T22:25:00Z">
        <w:r>
          <w:rPr>
            <w:noProof/>
          </w:rPr>
          <w:t>139</w:t>
        </w:r>
        <w:r>
          <w:rPr>
            <w:noProof/>
          </w:rPr>
          <w:fldChar w:fldCharType="end"/>
        </w:r>
      </w:ins>
    </w:p>
    <w:p w14:paraId="27428478" w14:textId="77777777" w:rsidR="00882477" w:rsidRDefault="00882477">
      <w:pPr>
        <w:pStyle w:val="TOC3"/>
        <w:tabs>
          <w:tab w:val="left" w:pos="1268"/>
          <w:tab w:val="right" w:leader="dot" w:pos="10070"/>
        </w:tabs>
        <w:rPr>
          <w:ins w:id="574" w:author="Joe McCrossan" w:date="2014-06-01T22:25:00Z"/>
          <w:noProof/>
          <w:lang w:eastAsia="ja-JP"/>
        </w:rPr>
      </w:pPr>
      <w:ins w:id="575" w:author="Joe McCrossan" w:date="2014-06-01T22:25:00Z">
        <w:r>
          <w:rPr>
            <w:noProof/>
          </w:rPr>
          <w:t>C.5.3.</w:t>
        </w:r>
        <w:r>
          <w:rPr>
            <w:noProof/>
            <w:lang w:eastAsia="ja-JP"/>
          </w:rPr>
          <w:tab/>
        </w:r>
        <w:r>
          <w:rPr>
            <w:noProof/>
          </w:rPr>
          <w:t>Constraints on Audio</w:t>
        </w:r>
        <w:r>
          <w:rPr>
            <w:noProof/>
          </w:rPr>
          <w:tab/>
        </w:r>
        <w:r>
          <w:rPr>
            <w:noProof/>
          </w:rPr>
          <w:fldChar w:fldCharType="begin"/>
        </w:r>
        <w:r>
          <w:rPr>
            <w:noProof/>
          </w:rPr>
          <w:instrText xml:space="preserve"> PAGEREF _Toc263281053 \h </w:instrText>
        </w:r>
      </w:ins>
      <w:r>
        <w:rPr>
          <w:noProof/>
        </w:rPr>
      </w:r>
      <w:r>
        <w:rPr>
          <w:noProof/>
        </w:rPr>
        <w:fldChar w:fldCharType="separate"/>
      </w:r>
      <w:ins w:id="576" w:author="Joe McCrossan" w:date="2014-06-01T22:25:00Z">
        <w:r>
          <w:rPr>
            <w:noProof/>
          </w:rPr>
          <w:t>140</w:t>
        </w:r>
        <w:r>
          <w:rPr>
            <w:noProof/>
          </w:rPr>
          <w:fldChar w:fldCharType="end"/>
        </w:r>
      </w:ins>
    </w:p>
    <w:p w14:paraId="3DE0BDF8" w14:textId="77777777" w:rsidR="00882477" w:rsidRDefault="00882477">
      <w:pPr>
        <w:pStyle w:val="TOC3"/>
        <w:tabs>
          <w:tab w:val="left" w:pos="1268"/>
          <w:tab w:val="right" w:leader="dot" w:pos="10070"/>
        </w:tabs>
        <w:rPr>
          <w:ins w:id="577" w:author="Joe McCrossan" w:date="2014-06-01T22:25:00Z"/>
          <w:noProof/>
          <w:lang w:eastAsia="ja-JP"/>
        </w:rPr>
      </w:pPr>
      <w:ins w:id="578" w:author="Joe McCrossan" w:date="2014-06-01T22:25:00Z">
        <w:r>
          <w:rPr>
            <w:noProof/>
          </w:rPr>
          <w:t>C.5.4.</w:t>
        </w:r>
        <w:r>
          <w:rPr>
            <w:noProof/>
            <w:lang w:eastAsia="ja-JP"/>
          </w:rPr>
          <w:tab/>
        </w:r>
        <w:r>
          <w:rPr>
            <w:noProof/>
          </w:rPr>
          <w:t>Constraints on Subtitles</w:t>
        </w:r>
        <w:r>
          <w:rPr>
            <w:noProof/>
          </w:rPr>
          <w:tab/>
        </w:r>
        <w:r>
          <w:rPr>
            <w:noProof/>
          </w:rPr>
          <w:fldChar w:fldCharType="begin"/>
        </w:r>
        <w:r>
          <w:rPr>
            <w:noProof/>
          </w:rPr>
          <w:instrText xml:space="preserve"> PAGEREF _Toc263281054 \h </w:instrText>
        </w:r>
      </w:ins>
      <w:r>
        <w:rPr>
          <w:noProof/>
        </w:rPr>
      </w:r>
      <w:r>
        <w:rPr>
          <w:noProof/>
        </w:rPr>
        <w:fldChar w:fldCharType="separate"/>
      </w:r>
      <w:ins w:id="579" w:author="Joe McCrossan" w:date="2014-06-01T22:25:00Z">
        <w:r>
          <w:rPr>
            <w:noProof/>
          </w:rPr>
          <w:t>140</w:t>
        </w:r>
        <w:r>
          <w:rPr>
            <w:noProof/>
          </w:rPr>
          <w:fldChar w:fldCharType="end"/>
        </w:r>
      </w:ins>
    </w:p>
    <w:p w14:paraId="71E4ACC8" w14:textId="77777777" w:rsidR="00882477" w:rsidRDefault="00882477">
      <w:pPr>
        <w:pStyle w:val="TOC3"/>
        <w:tabs>
          <w:tab w:val="left" w:pos="1268"/>
          <w:tab w:val="right" w:leader="dot" w:pos="10070"/>
        </w:tabs>
        <w:rPr>
          <w:ins w:id="580" w:author="Joe McCrossan" w:date="2014-06-01T22:25:00Z"/>
          <w:noProof/>
          <w:lang w:eastAsia="ja-JP"/>
        </w:rPr>
      </w:pPr>
      <w:ins w:id="581" w:author="Joe McCrossan" w:date="2014-06-01T22:25:00Z">
        <w:r>
          <w:rPr>
            <w:noProof/>
          </w:rPr>
          <w:t>C.5.5.</w:t>
        </w:r>
        <w:r>
          <w:rPr>
            <w:noProof/>
            <w:lang w:eastAsia="ja-JP"/>
          </w:rPr>
          <w:tab/>
        </w:r>
        <w:r>
          <w:rPr>
            <w:noProof/>
          </w:rPr>
          <w:t>Constraints on Adaption Sets</w:t>
        </w:r>
        <w:r>
          <w:rPr>
            <w:noProof/>
          </w:rPr>
          <w:tab/>
        </w:r>
        <w:r>
          <w:rPr>
            <w:noProof/>
          </w:rPr>
          <w:fldChar w:fldCharType="begin"/>
        </w:r>
        <w:r>
          <w:rPr>
            <w:noProof/>
          </w:rPr>
          <w:instrText xml:space="preserve"> PAGEREF _Toc263281055 \h </w:instrText>
        </w:r>
      </w:ins>
      <w:r>
        <w:rPr>
          <w:noProof/>
        </w:rPr>
      </w:r>
      <w:r>
        <w:rPr>
          <w:noProof/>
        </w:rPr>
        <w:fldChar w:fldCharType="separate"/>
      </w:r>
      <w:ins w:id="582" w:author="Joe McCrossan" w:date="2014-06-01T22:25:00Z">
        <w:r>
          <w:rPr>
            <w:noProof/>
          </w:rPr>
          <w:t>140</w:t>
        </w:r>
        <w:r>
          <w:rPr>
            <w:noProof/>
          </w:rPr>
          <w:fldChar w:fldCharType="end"/>
        </w:r>
      </w:ins>
    </w:p>
    <w:p w14:paraId="6CC55EC1" w14:textId="77777777" w:rsidR="00882477" w:rsidRDefault="00882477">
      <w:pPr>
        <w:pStyle w:val="TOC2"/>
        <w:tabs>
          <w:tab w:val="left" w:pos="846"/>
        </w:tabs>
        <w:rPr>
          <w:ins w:id="583" w:author="Joe McCrossan" w:date="2014-06-01T22:25:00Z"/>
          <w:snapToGrid/>
          <w:w w:val="100"/>
          <w:lang w:eastAsia="ja-JP"/>
        </w:rPr>
      </w:pPr>
      <w:ins w:id="584" w:author="Joe McCrossan" w:date="2014-06-01T22:25:00Z">
        <w:r>
          <w:t>C.6.</w:t>
        </w:r>
        <w:r>
          <w:rPr>
            <w:snapToGrid/>
            <w:w w:val="100"/>
            <w:lang w:eastAsia="ja-JP"/>
          </w:rPr>
          <w:tab/>
        </w:r>
        <w:r w:rsidRPr="00DF3705">
          <w:t xml:space="preserve">Single-Track </w:t>
        </w:r>
        <w:r>
          <w:t xml:space="preserve">DCC </w:t>
        </w:r>
        <w:r w:rsidRPr="00DF3705">
          <w:t xml:space="preserve">Streaming Delivery Target </w:t>
        </w:r>
        <w:r>
          <w:t>(HEVC and AVC)</w:t>
        </w:r>
        <w:r>
          <w:tab/>
        </w:r>
        <w:r>
          <w:fldChar w:fldCharType="begin"/>
        </w:r>
        <w:r>
          <w:instrText xml:space="preserve"> PAGEREF _Toc263281056 \h </w:instrText>
        </w:r>
      </w:ins>
      <w:r>
        <w:fldChar w:fldCharType="separate"/>
      </w:r>
      <w:ins w:id="585" w:author="Joe McCrossan" w:date="2014-06-01T22:25:00Z">
        <w:r>
          <w:t>142</w:t>
        </w:r>
        <w:r>
          <w:fldChar w:fldCharType="end"/>
        </w:r>
      </w:ins>
    </w:p>
    <w:p w14:paraId="6AD0F3BE" w14:textId="77777777" w:rsidR="00882477" w:rsidRDefault="00882477">
      <w:pPr>
        <w:pStyle w:val="TOC3"/>
        <w:tabs>
          <w:tab w:val="left" w:pos="1268"/>
          <w:tab w:val="right" w:leader="dot" w:pos="10070"/>
        </w:tabs>
        <w:rPr>
          <w:ins w:id="586" w:author="Joe McCrossan" w:date="2014-06-01T22:25:00Z"/>
          <w:noProof/>
          <w:lang w:eastAsia="ja-JP"/>
        </w:rPr>
      </w:pPr>
      <w:ins w:id="587" w:author="Joe McCrossan" w:date="2014-06-01T22:25:00Z">
        <w:r>
          <w:rPr>
            <w:noProof/>
          </w:rPr>
          <w:t>C.6.1.</w:t>
        </w:r>
        <w:r>
          <w:rPr>
            <w:noProof/>
            <w:lang w:eastAsia="ja-JP"/>
          </w:rPr>
          <w:tab/>
        </w:r>
        <w:r>
          <w:rPr>
            <w:noProof/>
          </w:rPr>
          <w:t>Constraints on Video</w:t>
        </w:r>
        <w:r>
          <w:rPr>
            <w:noProof/>
          </w:rPr>
          <w:tab/>
        </w:r>
        <w:r>
          <w:rPr>
            <w:noProof/>
          </w:rPr>
          <w:fldChar w:fldCharType="begin"/>
        </w:r>
        <w:r>
          <w:rPr>
            <w:noProof/>
          </w:rPr>
          <w:instrText xml:space="preserve"> PAGEREF _Toc263281057 \h </w:instrText>
        </w:r>
      </w:ins>
      <w:r>
        <w:rPr>
          <w:noProof/>
        </w:rPr>
      </w:r>
      <w:r>
        <w:rPr>
          <w:noProof/>
        </w:rPr>
        <w:fldChar w:fldCharType="separate"/>
      </w:r>
      <w:ins w:id="588" w:author="Joe McCrossan" w:date="2014-06-01T22:25:00Z">
        <w:r>
          <w:rPr>
            <w:noProof/>
          </w:rPr>
          <w:t>142</w:t>
        </w:r>
        <w:r>
          <w:rPr>
            <w:noProof/>
          </w:rPr>
          <w:fldChar w:fldCharType="end"/>
        </w:r>
      </w:ins>
    </w:p>
    <w:p w14:paraId="6D23B3EF" w14:textId="77777777" w:rsidR="00882477" w:rsidRDefault="00882477">
      <w:pPr>
        <w:pStyle w:val="TOC2"/>
        <w:tabs>
          <w:tab w:val="left" w:pos="846"/>
        </w:tabs>
        <w:rPr>
          <w:ins w:id="589" w:author="Joe McCrossan" w:date="2014-06-01T22:25:00Z"/>
          <w:snapToGrid/>
          <w:w w:val="100"/>
          <w:lang w:eastAsia="ja-JP"/>
        </w:rPr>
      </w:pPr>
      <w:ins w:id="590" w:author="Joe McCrossan" w:date="2014-06-01T22:25:00Z">
        <w:r w:rsidRPr="00DF3705">
          <w:t>C.7.</w:t>
        </w:r>
        <w:r>
          <w:rPr>
            <w:snapToGrid/>
            <w:w w:val="100"/>
            <w:lang w:eastAsia="ja-JP"/>
          </w:rPr>
          <w:tab/>
        </w:r>
        <w:r w:rsidRPr="00DF3705">
          <w:t>Single-Track DCC Pre-Packaged Delivery Target (AVC only)</w:t>
        </w:r>
        <w:r>
          <w:tab/>
        </w:r>
        <w:r>
          <w:fldChar w:fldCharType="begin"/>
        </w:r>
        <w:r>
          <w:instrText xml:space="preserve"> PAGEREF _Toc263281058 \h </w:instrText>
        </w:r>
      </w:ins>
      <w:r>
        <w:fldChar w:fldCharType="separate"/>
      </w:r>
      <w:ins w:id="591" w:author="Joe McCrossan" w:date="2014-06-01T22:25:00Z">
        <w:r>
          <w:t>143</w:t>
        </w:r>
        <w:r>
          <w:fldChar w:fldCharType="end"/>
        </w:r>
      </w:ins>
    </w:p>
    <w:p w14:paraId="0DBAD808" w14:textId="77777777" w:rsidR="00882477" w:rsidRDefault="00882477">
      <w:pPr>
        <w:pStyle w:val="TOC3"/>
        <w:tabs>
          <w:tab w:val="left" w:pos="1268"/>
          <w:tab w:val="right" w:leader="dot" w:pos="10070"/>
        </w:tabs>
        <w:rPr>
          <w:ins w:id="592" w:author="Joe McCrossan" w:date="2014-06-01T22:25:00Z"/>
          <w:noProof/>
          <w:lang w:eastAsia="ja-JP"/>
        </w:rPr>
      </w:pPr>
      <w:ins w:id="593" w:author="Joe McCrossan" w:date="2014-06-01T22:25:00Z">
        <w:r>
          <w:rPr>
            <w:noProof/>
          </w:rPr>
          <w:t>C.7.1.</w:t>
        </w:r>
        <w:r>
          <w:rPr>
            <w:noProof/>
            <w:lang w:eastAsia="ja-JP"/>
          </w:rPr>
          <w:tab/>
        </w:r>
        <w:r>
          <w:rPr>
            <w:noProof/>
          </w:rPr>
          <w:t>Constraints on Video</w:t>
        </w:r>
        <w:r>
          <w:rPr>
            <w:noProof/>
          </w:rPr>
          <w:tab/>
        </w:r>
        <w:r>
          <w:rPr>
            <w:noProof/>
          </w:rPr>
          <w:fldChar w:fldCharType="begin"/>
        </w:r>
        <w:r>
          <w:rPr>
            <w:noProof/>
          </w:rPr>
          <w:instrText xml:space="preserve"> PAGEREF _Toc263281059 \h </w:instrText>
        </w:r>
      </w:ins>
      <w:r>
        <w:rPr>
          <w:noProof/>
        </w:rPr>
      </w:r>
      <w:r>
        <w:rPr>
          <w:noProof/>
        </w:rPr>
        <w:fldChar w:fldCharType="separate"/>
      </w:r>
      <w:ins w:id="594" w:author="Joe McCrossan" w:date="2014-06-01T22:25:00Z">
        <w:r>
          <w:rPr>
            <w:noProof/>
          </w:rPr>
          <w:t>143</w:t>
        </w:r>
        <w:r>
          <w:rPr>
            <w:noProof/>
          </w:rPr>
          <w:fldChar w:fldCharType="end"/>
        </w:r>
      </w:ins>
    </w:p>
    <w:p w14:paraId="53FE564A" w14:textId="77777777" w:rsidR="00882477" w:rsidRDefault="00882477">
      <w:pPr>
        <w:pStyle w:val="TOC2"/>
        <w:tabs>
          <w:tab w:val="left" w:pos="846"/>
        </w:tabs>
        <w:rPr>
          <w:ins w:id="595" w:author="Joe McCrossan" w:date="2014-06-01T22:25:00Z"/>
          <w:snapToGrid/>
          <w:w w:val="100"/>
          <w:lang w:eastAsia="ja-JP"/>
        </w:rPr>
      </w:pPr>
      <w:ins w:id="596" w:author="Joe McCrossan" w:date="2014-06-01T22:25:00Z">
        <w:r>
          <w:t>C.8.</w:t>
        </w:r>
        <w:r>
          <w:rPr>
            <w:snapToGrid/>
            <w:w w:val="100"/>
            <w:lang w:eastAsia="ja-JP"/>
          </w:rPr>
          <w:tab/>
        </w:r>
        <w:r w:rsidRPr="00DF3705">
          <w:t xml:space="preserve">Single-Track </w:t>
        </w:r>
        <w:r>
          <w:t xml:space="preserve">DCC </w:t>
        </w:r>
        <w:r w:rsidRPr="00DF3705">
          <w:t xml:space="preserve">Pre-Packaged Delivery Target </w:t>
        </w:r>
        <w:r>
          <w:t>(HEVC and AVC)</w:t>
        </w:r>
        <w:r>
          <w:tab/>
        </w:r>
        <w:r>
          <w:fldChar w:fldCharType="begin"/>
        </w:r>
        <w:r>
          <w:instrText xml:space="preserve"> PAGEREF _Toc263281060 \h </w:instrText>
        </w:r>
      </w:ins>
      <w:r>
        <w:fldChar w:fldCharType="separate"/>
      </w:r>
      <w:ins w:id="597" w:author="Joe McCrossan" w:date="2014-06-01T22:25:00Z">
        <w:r>
          <w:t>144</w:t>
        </w:r>
        <w:r>
          <w:fldChar w:fldCharType="end"/>
        </w:r>
      </w:ins>
    </w:p>
    <w:p w14:paraId="5F41353D" w14:textId="77777777" w:rsidR="00882477" w:rsidRDefault="00882477">
      <w:pPr>
        <w:pStyle w:val="TOC3"/>
        <w:tabs>
          <w:tab w:val="left" w:pos="1268"/>
          <w:tab w:val="right" w:leader="dot" w:pos="10070"/>
        </w:tabs>
        <w:rPr>
          <w:ins w:id="598" w:author="Joe McCrossan" w:date="2014-06-01T22:25:00Z"/>
          <w:noProof/>
          <w:lang w:eastAsia="ja-JP"/>
        </w:rPr>
      </w:pPr>
      <w:ins w:id="599" w:author="Joe McCrossan" w:date="2014-06-01T22:25:00Z">
        <w:r>
          <w:rPr>
            <w:noProof/>
          </w:rPr>
          <w:t>C.8.1.</w:t>
        </w:r>
        <w:r>
          <w:rPr>
            <w:noProof/>
            <w:lang w:eastAsia="ja-JP"/>
          </w:rPr>
          <w:tab/>
        </w:r>
        <w:r>
          <w:rPr>
            <w:noProof/>
          </w:rPr>
          <w:t>Constraints on Video</w:t>
        </w:r>
        <w:r>
          <w:rPr>
            <w:noProof/>
          </w:rPr>
          <w:tab/>
        </w:r>
        <w:r>
          <w:rPr>
            <w:noProof/>
          </w:rPr>
          <w:fldChar w:fldCharType="begin"/>
        </w:r>
        <w:r>
          <w:rPr>
            <w:noProof/>
          </w:rPr>
          <w:instrText xml:space="preserve"> PAGEREF _Toc263281061 \h </w:instrText>
        </w:r>
      </w:ins>
      <w:r>
        <w:rPr>
          <w:noProof/>
        </w:rPr>
      </w:r>
      <w:r>
        <w:rPr>
          <w:noProof/>
        </w:rPr>
        <w:fldChar w:fldCharType="separate"/>
      </w:r>
      <w:ins w:id="600" w:author="Joe McCrossan" w:date="2014-06-01T22:25:00Z">
        <w:r>
          <w:rPr>
            <w:noProof/>
          </w:rPr>
          <w:t>144</w:t>
        </w:r>
        <w:r>
          <w:rPr>
            <w:noProof/>
          </w:rPr>
          <w:fldChar w:fldCharType="end"/>
        </w:r>
      </w:ins>
    </w:p>
    <w:p w14:paraId="5079AF9C" w14:textId="77777777" w:rsidR="003F3336" w:rsidDel="00E86BE1" w:rsidRDefault="003F3336">
      <w:pPr>
        <w:pStyle w:val="TOC1"/>
        <w:tabs>
          <w:tab w:val="left" w:pos="373"/>
          <w:tab w:val="right" w:leader="dot" w:pos="10070"/>
        </w:tabs>
        <w:rPr>
          <w:del w:id="601" w:author="Joe McCrossan" w:date="2014-05-31T23:09:00Z"/>
          <w:noProof/>
          <w:lang w:eastAsia="ja-JP"/>
        </w:rPr>
      </w:pPr>
      <w:del w:id="602" w:author="Joe McCrossan" w:date="2014-05-31T23:09:00Z">
        <w:r w:rsidRPr="003F1F48" w:rsidDel="00E86BE1">
          <w:rPr>
            <w:noProof/>
          </w:rPr>
          <w:delText>1</w:delText>
        </w:r>
        <w:r w:rsidDel="00E86BE1">
          <w:rPr>
            <w:noProof/>
            <w:lang w:eastAsia="ja-JP"/>
          </w:rPr>
          <w:tab/>
        </w:r>
        <w:r w:rsidRPr="003F1F48" w:rsidDel="00E86BE1">
          <w:rPr>
            <w:noProof/>
          </w:rPr>
          <w:delText>Introduction</w:delText>
        </w:r>
        <w:r w:rsidDel="00E86BE1">
          <w:rPr>
            <w:noProof/>
          </w:rPr>
          <w:tab/>
          <w:delText>11</w:delText>
        </w:r>
      </w:del>
    </w:p>
    <w:p w14:paraId="6752D29B" w14:textId="77777777" w:rsidR="003F3336" w:rsidDel="00E86BE1" w:rsidRDefault="003F3336">
      <w:pPr>
        <w:pStyle w:val="TOC2"/>
        <w:tabs>
          <w:tab w:val="left" w:pos="784"/>
        </w:tabs>
        <w:rPr>
          <w:del w:id="603" w:author="Joe McCrossan" w:date="2014-05-31T23:09:00Z"/>
          <w:snapToGrid/>
          <w:w w:val="100"/>
          <w:lang w:eastAsia="ja-JP"/>
        </w:rPr>
      </w:pPr>
      <w:del w:id="604" w:author="Joe McCrossan" w:date="2014-05-31T23:09:00Z">
        <w:r w:rsidRPr="003F1F48" w:rsidDel="00E86BE1">
          <w:rPr>
            <w:rFonts w:ascii="Calibri" w:hAnsi="Calibri" w:cs="Times New Roman"/>
            <w:color w:val="244061"/>
          </w:rPr>
          <w:delText>1.1</w:delText>
        </w:r>
        <w:r w:rsidDel="00E86BE1">
          <w:rPr>
            <w:snapToGrid/>
            <w:w w:val="100"/>
            <w:lang w:eastAsia="ja-JP"/>
          </w:rPr>
          <w:tab/>
        </w:r>
        <w:r w:rsidDel="00E86BE1">
          <w:delText>Scope</w:delText>
        </w:r>
        <w:r w:rsidDel="00E86BE1">
          <w:tab/>
          <w:delText>11</w:delText>
        </w:r>
      </w:del>
    </w:p>
    <w:p w14:paraId="6F666377" w14:textId="77777777" w:rsidR="003F3336" w:rsidDel="00E86BE1" w:rsidRDefault="003F3336">
      <w:pPr>
        <w:pStyle w:val="TOC2"/>
        <w:tabs>
          <w:tab w:val="left" w:pos="784"/>
        </w:tabs>
        <w:rPr>
          <w:del w:id="605" w:author="Joe McCrossan" w:date="2014-05-31T23:09:00Z"/>
          <w:snapToGrid/>
          <w:w w:val="100"/>
          <w:lang w:eastAsia="ja-JP"/>
        </w:rPr>
      </w:pPr>
      <w:del w:id="606" w:author="Joe McCrossan" w:date="2014-05-31T23:09:00Z">
        <w:r w:rsidRPr="003F1F48" w:rsidDel="00E86BE1">
          <w:rPr>
            <w:rFonts w:ascii="Calibri" w:hAnsi="Calibri" w:cs="Times New Roman"/>
            <w:color w:val="244061"/>
          </w:rPr>
          <w:delText>1.2</w:delText>
        </w:r>
        <w:r w:rsidDel="00E86BE1">
          <w:rPr>
            <w:snapToGrid/>
            <w:w w:val="100"/>
            <w:lang w:eastAsia="ja-JP"/>
          </w:rPr>
          <w:tab/>
        </w:r>
        <w:r w:rsidDel="00E86BE1">
          <w:delText>Document Organization</w:delText>
        </w:r>
        <w:r w:rsidDel="00E86BE1">
          <w:tab/>
          <w:delText>11</w:delText>
        </w:r>
      </w:del>
    </w:p>
    <w:p w14:paraId="4602C04B" w14:textId="77777777" w:rsidR="003F3336" w:rsidDel="00E86BE1" w:rsidRDefault="003F3336">
      <w:pPr>
        <w:pStyle w:val="TOC2"/>
        <w:tabs>
          <w:tab w:val="left" w:pos="784"/>
        </w:tabs>
        <w:rPr>
          <w:del w:id="607" w:author="Joe McCrossan" w:date="2014-05-31T23:09:00Z"/>
          <w:snapToGrid/>
          <w:w w:val="100"/>
          <w:lang w:eastAsia="ja-JP"/>
        </w:rPr>
      </w:pPr>
      <w:del w:id="608" w:author="Joe McCrossan" w:date="2014-05-31T23:09:00Z">
        <w:r w:rsidRPr="003F1F48" w:rsidDel="00E86BE1">
          <w:rPr>
            <w:rFonts w:ascii="Calibri" w:hAnsi="Calibri" w:cs="Times New Roman"/>
            <w:color w:val="244061"/>
          </w:rPr>
          <w:delText>1.3</w:delText>
        </w:r>
        <w:r w:rsidDel="00E86BE1">
          <w:rPr>
            <w:snapToGrid/>
            <w:w w:val="100"/>
            <w:lang w:eastAsia="ja-JP"/>
          </w:rPr>
          <w:tab/>
        </w:r>
        <w:r w:rsidDel="00E86BE1">
          <w:delText>Document Notation and Conventions</w:delText>
        </w:r>
        <w:r w:rsidDel="00E86BE1">
          <w:tab/>
          <w:delText>11</w:delText>
        </w:r>
      </w:del>
    </w:p>
    <w:p w14:paraId="7297E505" w14:textId="77777777" w:rsidR="003F3336" w:rsidDel="00E86BE1" w:rsidRDefault="003F3336">
      <w:pPr>
        <w:pStyle w:val="TOC2"/>
        <w:tabs>
          <w:tab w:val="left" w:pos="784"/>
        </w:tabs>
        <w:rPr>
          <w:del w:id="609" w:author="Joe McCrossan" w:date="2014-05-31T23:09:00Z"/>
          <w:snapToGrid/>
          <w:w w:val="100"/>
          <w:lang w:eastAsia="ja-JP"/>
        </w:rPr>
      </w:pPr>
      <w:del w:id="610" w:author="Joe McCrossan" w:date="2014-05-31T23:09:00Z">
        <w:r w:rsidRPr="003F1F48" w:rsidDel="00E86BE1">
          <w:rPr>
            <w:rFonts w:ascii="Calibri" w:hAnsi="Calibri" w:cs="Times New Roman"/>
            <w:color w:val="244061"/>
          </w:rPr>
          <w:delText>1.4</w:delText>
        </w:r>
        <w:r w:rsidDel="00E86BE1">
          <w:rPr>
            <w:snapToGrid/>
            <w:w w:val="100"/>
            <w:lang w:eastAsia="ja-JP"/>
          </w:rPr>
          <w:tab/>
        </w:r>
        <w:r w:rsidDel="00E86BE1">
          <w:delText>Normative References</w:delText>
        </w:r>
        <w:r w:rsidDel="00E86BE1">
          <w:tab/>
          <w:delText>12</w:delText>
        </w:r>
      </w:del>
    </w:p>
    <w:p w14:paraId="4839E09C" w14:textId="77777777" w:rsidR="003F3336" w:rsidDel="00E86BE1" w:rsidRDefault="003F3336">
      <w:pPr>
        <w:pStyle w:val="TOC3"/>
        <w:tabs>
          <w:tab w:val="left" w:pos="1217"/>
          <w:tab w:val="right" w:leader="dot" w:pos="10070"/>
        </w:tabs>
        <w:rPr>
          <w:del w:id="611" w:author="Joe McCrossan" w:date="2014-05-31T23:09:00Z"/>
          <w:noProof/>
          <w:lang w:eastAsia="ja-JP"/>
        </w:rPr>
      </w:pPr>
      <w:del w:id="612" w:author="Joe McCrossan" w:date="2014-05-31T23:09:00Z">
        <w:r w:rsidRPr="003F1F48" w:rsidDel="00E86BE1">
          <w:rPr>
            <w:noProof/>
          </w:rPr>
          <w:delText>1.4.1</w:delText>
        </w:r>
        <w:r w:rsidDel="00E86BE1">
          <w:rPr>
            <w:noProof/>
            <w:lang w:eastAsia="ja-JP"/>
          </w:rPr>
          <w:tab/>
        </w:r>
        <w:r w:rsidRPr="003F1F48" w:rsidDel="00E86BE1">
          <w:rPr>
            <w:noProof/>
          </w:rPr>
          <w:delText>DECE References</w:delText>
        </w:r>
        <w:r w:rsidDel="00E86BE1">
          <w:rPr>
            <w:noProof/>
          </w:rPr>
          <w:tab/>
          <w:delText>12</w:delText>
        </w:r>
      </w:del>
    </w:p>
    <w:p w14:paraId="6F6A9ACF" w14:textId="77777777" w:rsidR="003F3336" w:rsidDel="00E86BE1" w:rsidRDefault="003F3336">
      <w:pPr>
        <w:pStyle w:val="TOC3"/>
        <w:tabs>
          <w:tab w:val="left" w:pos="1217"/>
          <w:tab w:val="right" w:leader="dot" w:pos="10070"/>
        </w:tabs>
        <w:rPr>
          <w:del w:id="613" w:author="Joe McCrossan" w:date="2014-05-31T23:09:00Z"/>
          <w:noProof/>
          <w:lang w:eastAsia="ja-JP"/>
        </w:rPr>
      </w:pPr>
      <w:del w:id="614" w:author="Joe McCrossan" w:date="2014-05-31T23:09:00Z">
        <w:r w:rsidRPr="003F1F48" w:rsidDel="00E86BE1">
          <w:rPr>
            <w:noProof/>
          </w:rPr>
          <w:delText>1.4.2</w:delText>
        </w:r>
        <w:r w:rsidDel="00E86BE1">
          <w:rPr>
            <w:noProof/>
            <w:lang w:eastAsia="ja-JP"/>
          </w:rPr>
          <w:tab/>
        </w:r>
        <w:r w:rsidRPr="003F1F48" w:rsidDel="00E86BE1">
          <w:rPr>
            <w:noProof/>
          </w:rPr>
          <w:delText>External References</w:delText>
        </w:r>
        <w:r w:rsidDel="00E86BE1">
          <w:rPr>
            <w:noProof/>
          </w:rPr>
          <w:tab/>
          <w:delText>12</w:delText>
        </w:r>
      </w:del>
    </w:p>
    <w:p w14:paraId="67C1E4BE" w14:textId="77777777" w:rsidR="003F3336" w:rsidDel="00E86BE1" w:rsidRDefault="003F3336">
      <w:pPr>
        <w:pStyle w:val="TOC2"/>
        <w:tabs>
          <w:tab w:val="left" w:pos="784"/>
        </w:tabs>
        <w:rPr>
          <w:del w:id="615" w:author="Joe McCrossan" w:date="2014-05-31T23:09:00Z"/>
          <w:snapToGrid/>
          <w:w w:val="100"/>
          <w:lang w:eastAsia="ja-JP"/>
        </w:rPr>
      </w:pPr>
      <w:del w:id="616" w:author="Joe McCrossan" w:date="2014-05-31T23:09:00Z">
        <w:r w:rsidRPr="003F1F48" w:rsidDel="00E86BE1">
          <w:rPr>
            <w:rFonts w:ascii="Calibri" w:hAnsi="Calibri" w:cs="Times New Roman"/>
            <w:color w:val="244061"/>
          </w:rPr>
          <w:delText>1.5</w:delText>
        </w:r>
        <w:r w:rsidDel="00E86BE1">
          <w:rPr>
            <w:snapToGrid/>
            <w:w w:val="100"/>
            <w:lang w:eastAsia="ja-JP"/>
          </w:rPr>
          <w:tab/>
        </w:r>
        <w:r w:rsidDel="00E86BE1">
          <w:delText>Informative References</w:delText>
        </w:r>
        <w:r w:rsidDel="00E86BE1">
          <w:tab/>
          <w:delText>14</w:delText>
        </w:r>
      </w:del>
    </w:p>
    <w:p w14:paraId="14713C72" w14:textId="77777777" w:rsidR="003F3336" w:rsidDel="00E86BE1" w:rsidRDefault="003F3336">
      <w:pPr>
        <w:pStyle w:val="TOC2"/>
        <w:tabs>
          <w:tab w:val="left" w:pos="784"/>
        </w:tabs>
        <w:rPr>
          <w:del w:id="617" w:author="Joe McCrossan" w:date="2014-05-31T23:09:00Z"/>
          <w:snapToGrid/>
          <w:w w:val="100"/>
          <w:lang w:eastAsia="ja-JP"/>
        </w:rPr>
      </w:pPr>
      <w:del w:id="618" w:author="Joe McCrossan" w:date="2014-05-31T23:09:00Z">
        <w:r w:rsidRPr="003F1F48" w:rsidDel="00E86BE1">
          <w:rPr>
            <w:rFonts w:ascii="Calibri" w:hAnsi="Calibri" w:cs="Times New Roman"/>
            <w:color w:val="244061"/>
          </w:rPr>
          <w:delText>1.6</w:delText>
        </w:r>
        <w:r w:rsidDel="00E86BE1">
          <w:rPr>
            <w:snapToGrid/>
            <w:w w:val="100"/>
            <w:lang w:eastAsia="ja-JP"/>
          </w:rPr>
          <w:tab/>
        </w:r>
        <w:r w:rsidDel="00E86BE1">
          <w:delText>Terms, Definitions, and Acronyms</w:delText>
        </w:r>
        <w:r w:rsidDel="00E86BE1">
          <w:tab/>
          <w:delText>14</w:delText>
        </w:r>
      </w:del>
    </w:p>
    <w:p w14:paraId="572898B6" w14:textId="77777777" w:rsidR="003F3336" w:rsidDel="00E86BE1" w:rsidRDefault="003F3336">
      <w:pPr>
        <w:pStyle w:val="TOC2"/>
        <w:tabs>
          <w:tab w:val="left" w:pos="784"/>
        </w:tabs>
        <w:rPr>
          <w:del w:id="619" w:author="Joe McCrossan" w:date="2014-05-31T23:09:00Z"/>
          <w:snapToGrid/>
          <w:w w:val="100"/>
          <w:lang w:eastAsia="ja-JP"/>
        </w:rPr>
      </w:pPr>
      <w:del w:id="620" w:author="Joe McCrossan" w:date="2014-05-31T23:09:00Z">
        <w:r w:rsidRPr="003F1F48" w:rsidDel="00E86BE1">
          <w:rPr>
            <w:rFonts w:ascii="Calibri" w:hAnsi="Calibri" w:cs="Times New Roman"/>
            <w:color w:val="244061"/>
          </w:rPr>
          <w:delText>1.7</w:delText>
        </w:r>
        <w:r w:rsidDel="00E86BE1">
          <w:rPr>
            <w:snapToGrid/>
            <w:w w:val="100"/>
            <w:lang w:eastAsia="ja-JP"/>
          </w:rPr>
          <w:tab/>
        </w:r>
        <w:r w:rsidDel="00E86BE1">
          <w:delText>Architecture (Informative)</w:delText>
        </w:r>
        <w:r w:rsidDel="00E86BE1">
          <w:tab/>
          <w:delText>18</w:delText>
        </w:r>
      </w:del>
    </w:p>
    <w:p w14:paraId="4B7759E7" w14:textId="77777777" w:rsidR="003F3336" w:rsidDel="00E86BE1" w:rsidRDefault="003F3336">
      <w:pPr>
        <w:pStyle w:val="TOC3"/>
        <w:tabs>
          <w:tab w:val="left" w:pos="1217"/>
          <w:tab w:val="right" w:leader="dot" w:pos="10070"/>
        </w:tabs>
        <w:rPr>
          <w:del w:id="621" w:author="Joe McCrossan" w:date="2014-05-31T23:09:00Z"/>
          <w:noProof/>
          <w:lang w:eastAsia="ja-JP"/>
        </w:rPr>
      </w:pPr>
      <w:del w:id="622" w:author="Joe McCrossan" w:date="2014-05-31T23:09:00Z">
        <w:r w:rsidRPr="003F1F48" w:rsidDel="00E86BE1">
          <w:rPr>
            <w:noProof/>
          </w:rPr>
          <w:delText>1.7.1</w:delText>
        </w:r>
        <w:r w:rsidDel="00E86BE1">
          <w:rPr>
            <w:noProof/>
            <w:lang w:eastAsia="ja-JP"/>
          </w:rPr>
          <w:tab/>
        </w:r>
        <w:r w:rsidRPr="003F1F48" w:rsidDel="00E86BE1">
          <w:rPr>
            <w:noProof/>
          </w:rPr>
          <w:delText>Media Layers</w:delText>
        </w:r>
        <w:r w:rsidDel="00E86BE1">
          <w:rPr>
            <w:noProof/>
          </w:rPr>
          <w:tab/>
          <w:delText>18</w:delText>
        </w:r>
      </w:del>
    </w:p>
    <w:p w14:paraId="3CC0E050" w14:textId="77777777" w:rsidR="003F3336" w:rsidDel="00E86BE1" w:rsidRDefault="003F3336">
      <w:pPr>
        <w:pStyle w:val="TOC3"/>
        <w:tabs>
          <w:tab w:val="left" w:pos="1217"/>
          <w:tab w:val="right" w:leader="dot" w:pos="10070"/>
        </w:tabs>
        <w:rPr>
          <w:del w:id="623" w:author="Joe McCrossan" w:date="2014-05-31T23:09:00Z"/>
          <w:noProof/>
          <w:lang w:eastAsia="ja-JP"/>
        </w:rPr>
      </w:pPr>
      <w:del w:id="624" w:author="Joe McCrossan" w:date="2014-05-31T23:09:00Z">
        <w:r w:rsidRPr="003F1F48" w:rsidDel="00E86BE1">
          <w:rPr>
            <w:noProof/>
          </w:rPr>
          <w:delText>1.7.2</w:delText>
        </w:r>
        <w:r w:rsidDel="00E86BE1">
          <w:rPr>
            <w:noProof/>
            <w:lang w:eastAsia="ja-JP"/>
          </w:rPr>
          <w:tab/>
        </w:r>
        <w:r w:rsidRPr="003F1F48" w:rsidDel="00E86BE1">
          <w:rPr>
            <w:noProof/>
          </w:rPr>
          <w:delText>Common File Format</w:delText>
        </w:r>
        <w:r w:rsidDel="00E86BE1">
          <w:rPr>
            <w:noProof/>
          </w:rPr>
          <w:tab/>
          <w:delText>18</w:delText>
        </w:r>
      </w:del>
    </w:p>
    <w:p w14:paraId="4E6A3E65" w14:textId="77777777" w:rsidR="003F3336" w:rsidDel="00E86BE1" w:rsidRDefault="003F3336">
      <w:pPr>
        <w:pStyle w:val="TOC3"/>
        <w:tabs>
          <w:tab w:val="left" w:pos="1217"/>
          <w:tab w:val="right" w:leader="dot" w:pos="10070"/>
        </w:tabs>
        <w:rPr>
          <w:del w:id="625" w:author="Joe McCrossan" w:date="2014-05-31T23:09:00Z"/>
          <w:noProof/>
          <w:lang w:eastAsia="ja-JP"/>
        </w:rPr>
      </w:pPr>
      <w:del w:id="626" w:author="Joe McCrossan" w:date="2014-05-31T23:09:00Z">
        <w:r w:rsidRPr="003F1F48" w:rsidDel="00E86BE1">
          <w:rPr>
            <w:noProof/>
          </w:rPr>
          <w:delText>1.7.3</w:delText>
        </w:r>
        <w:r w:rsidDel="00E86BE1">
          <w:rPr>
            <w:noProof/>
            <w:lang w:eastAsia="ja-JP"/>
          </w:rPr>
          <w:tab/>
        </w:r>
        <w:r w:rsidRPr="003F1F48" w:rsidDel="00E86BE1">
          <w:rPr>
            <w:noProof/>
          </w:rPr>
          <w:delText>Track Encryption and DRM support</w:delText>
        </w:r>
        <w:r w:rsidDel="00E86BE1">
          <w:rPr>
            <w:noProof/>
          </w:rPr>
          <w:tab/>
          <w:delText>19</w:delText>
        </w:r>
      </w:del>
    </w:p>
    <w:p w14:paraId="5CE880A8" w14:textId="77777777" w:rsidR="003F3336" w:rsidDel="00E86BE1" w:rsidRDefault="003F3336">
      <w:pPr>
        <w:pStyle w:val="TOC3"/>
        <w:tabs>
          <w:tab w:val="left" w:pos="1217"/>
          <w:tab w:val="right" w:leader="dot" w:pos="10070"/>
        </w:tabs>
        <w:rPr>
          <w:del w:id="627" w:author="Joe McCrossan" w:date="2014-05-31T23:09:00Z"/>
          <w:noProof/>
          <w:lang w:eastAsia="ja-JP"/>
        </w:rPr>
      </w:pPr>
      <w:del w:id="628" w:author="Joe McCrossan" w:date="2014-05-31T23:09:00Z">
        <w:r w:rsidRPr="003F1F48" w:rsidDel="00E86BE1">
          <w:rPr>
            <w:noProof/>
          </w:rPr>
          <w:delText>1.7.4</w:delText>
        </w:r>
        <w:r w:rsidDel="00E86BE1">
          <w:rPr>
            <w:noProof/>
            <w:lang w:eastAsia="ja-JP"/>
          </w:rPr>
          <w:tab/>
        </w:r>
        <w:r w:rsidRPr="003F1F48" w:rsidDel="00E86BE1">
          <w:rPr>
            <w:noProof/>
          </w:rPr>
          <w:delText>Video Elementary Streams</w:delText>
        </w:r>
        <w:r w:rsidDel="00E86BE1">
          <w:rPr>
            <w:noProof/>
          </w:rPr>
          <w:tab/>
          <w:delText>19</w:delText>
        </w:r>
      </w:del>
    </w:p>
    <w:p w14:paraId="5E9C904F" w14:textId="77777777" w:rsidR="003F3336" w:rsidDel="00E86BE1" w:rsidRDefault="003F3336">
      <w:pPr>
        <w:pStyle w:val="TOC3"/>
        <w:tabs>
          <w:tab w:val="left" w:pos="1217"/>
          <w:tab w:val="right" w:leader="dot" w:pos="10070"/>
        </w:tabs>
        <w:rPr>
          <w:del w:id="629" w:author="Joe McCrossan" w:date="2014-05-31T23:09:00Z"/>
          <w:noProof/>
          <w:lang w:eastAsia="ja-JP"/>
        </w:rPr>
      </w:pPr>
      <w:del w:id="630" w:author="Joe McCrossan" w:date="2014-05-31T23:09:00Z">
        <w:r w:rsidRPr="003F1F48" w:rsidDel="00E86BE1">
          <w:rPr>
            <w:noProof/>
          </w:rPr>
          <w:delText>1.7.5</w:delText>
        </w:r>
        <w:r w:rsidDel="00E86BE1">
          <w:rPr>
            <w:noProof/>
            <w:lang w:eastAsia="ja-JP"/>
          </w:rPr>
          <w:tab/>
        </w:r>
        <w:r w:rsidRPr="003F1F48" w:rsidDel="00E86BE1">
          <w:rPr>
            <w:noProof/>
          </w:rPr>
          <w:delText>Audio Elementary Streams</w:delText>
        </w:r>
        <w:r w:rsidDel="00E86BE1">
          <w:rPr>
            <w:noProof/>
          </w:rPr>
          <w:tab/>
          <w:delText>20</w:delText>
        </w:r>
      </w:del>
    </w:p>
    <w:p w14:paraId="37591A64" w14:textId="77777777" w:rsidR="003F3336" w:rsidDel="00E86BE1" w:rsidRDefault="003F3336">
      <w:pPr>
        <w:pStyle w:val="TOC3"/>
        <w:tabs>
          <w:tab w:val="left" w:pos="1217"/>
          <w:tab w:val="right" w:leader="dot" w:pos="10070"/>
        </w:tabs>
        <w:rPr>
          <w:del w:id="631" w:author="Joe McCrossan" w:date="2014-05-31T23:09:00Z"/>
          <w:noProof/>
          <w:lang w:eastAsia="ja-JP"/>
        </w:rPr>
      </w:pPr>
      <w:del w:id="632" w:author="Joe McCrossan" w:date="2014-05-31T23:09:00Z">
        <w:r w:rsidRPr="003F1F48" w:rsidDel="00E86BE1">
          <w:rPr>
            <w:noProof/>
          </w:rPr>
          <w:delText>1.7.6</w:delText>
        </w:r>
        <w:r w:rsidDel="00E86BE1">
          <w:rPr>
            <w:noProof/>
            <w:lang w:eastAsia="ja-JP"/>
          </w:rPr>
          <w:tab/>
        </w:r>
        <w:r w:rsidRPr="003F1F48" w:rsidDel="00E86BE1">
          <w:rPr>
            <w:noProof/>
          </w:rPr>
          <w:delText>Subtitle Elementary Streams</w:delText>
        </w:r>
        <w:r w:rsidDel="00E86BE1">
          <w:rPr>
            <w:noProof/>
          </w:rPr>
          <w:tab/>
          <w:delText>20</w:delText>
        </w:r>
      </w:del>
    </w:p>
    <w:p w14:paraId="7056332F" w14:textId="77777777" w:rsidR="003F3336" w:rsidDel="00E86BE1" w:rsidRDefault="003F3336">
      <w:pPr>
        <w:pStyle w:val="TOC3"/>
        <w:tabs>
          <w:tab w:val="left" w:pos="1217"/>
          <w:tab w:val="right" w:leader="dot" w:pos="10070"/>
        </w:tabs>
        <w:rPr>
          <w:del w:id="633" w:author="Joe McCrossan" w:date="2014-05-31T23:09:00Z"/>
          <w:noProof/>
          <w:lang w:eastAsia="ja-JP"/>
        </w:rPr>
      </w:pPr>
      <w:del w:id="634" w:author="Joe McCrossan" w:date="2014-05-31T23:09:00Z">
        <w:r w:rsidRPr="003F1F48" w:rsidDel="00E86BE1">
          <w:rPr>
            <w:noProof/>
          </w:rPr>
          <w:delText>1.7.7</w:delText>
        </w:r>
        <w:r w:rsidDel="00E86BE1">
          <w:rPr>
            <w:noProof/>
            <w:lang w:eastAsia="ja-JP"/>
          </w:rPr>
          <w:tab/>
        </w:r>
        <w:r w:rsidRPr="003F1F48" w:rsidDel="00E86BE1">
          <w:rPr>
            <w:noProof/>
          </w:rPr>
          <w:delText>Media Profiles</w:delText>
        </w:r>
        <w:r w:rsidDel="00E86BE1">
          <w:rPr>
            <w:noProof/>
          </w:rPr>
          <w:tab/>
          <w:delText>20</w:delText>
        </w:r>
      </w:del>
    </w:p>
    <w:p w14:paraId="35F68F81" w14:textId="77777777" w:rsidR="003F3336" w:rsidDel="00E86BE1" w:rsidRDefault="003F3336">
      <w:pPr>
        <w:pStyle w:val="TOC1"/>
        <w:tabs>
          <w:tab w:val="left" w:pos="373"/>
          <w:tab w:val="right" w:leader="dot" w:pos="10070"/>
        </w:tabs>
        <w:rPr>
          <w:del w:id="635" w:author="Joe McCrossan" w:date="2014-05-31T23:09:00Z"/>
          <w:noProof/>
          <w:lang w:eastAsia="ja-JP"/>
        </w:rPr>
      </w:pPr>
      <w:del w:id="636" w:author="Joe McCrossan" w:date="2014-05-31T23:09:00Z">
        <w:r w:rsidRPr="003F1F48" w:rsidDel="00E86BE1">
          <w:rPr>
            <w:noProof/>
          </w:rPr>
          <w:delText>2</w:delText>
        </w:r>
        <w:r w:rsidDel="00E86BE1">
          <w:rPr>
            <w:noProof/>
            <w:lang w:eastAsia="ja-JP"/>
          </w:rPr>
          <w:tab/>
        </w:r>
        <w:r w:rsidRPr="003F1F48" w:rsidDel="00E86BE1">
          <w:rPr>
            <w:noProof/>
          </w:rPr>
          <w:delText>The Common File Format</w:delText>
        </w:r>
        <w:r w:rsidDel="00E86BE1">
          <w:rPr>
            <w:noProof/>
          </w:rPr>
          <w:tab/>
          <w:delText>22</w:delText>
        </w:r>
      </w:del>
    </w:p>
    <w:p w14:paraId="4EEC2466" w14:textId="77777777" w:rsidR="003F3336" w:rsidDel="00E86BE1" w:rsidRDefault="003F3336">
      <w:pPr>
        <w:pStyle w:val="TOC2"/>
        <w:tabs>
          <w:tab w:val="left" w:pos="784"/>
        </w:tabs>
        <w:rPr>
          <w:del w:id="637" w:author="Joe McCrossan" w:date="2014-05-31T23:09:00Z"/>
          <w:snapToGrid/>
          <w:w w:val="100"/>
          <w:lang w:eastAsia="ja-JP"/>
        </w:rPr>
      </w:pPr>
      <w:del w:id="638" w:author="Joe McCrossan" w:date="2014-05-31T23:09:00Z">
        <w:r w:rsidRPr="003F1F48" w:rsidDel="00E86BE1">
          <w:rPr>
            <w:rFonts w:ascii="Calibri" w:hAnsi="Calibri" w:cs="Times New Roman"/>
            <w:color w:val="244061"/>
          </w:rPr>
          <w:delText>2.1</w:delText>
        </w:r>
        <w:r w:rsidDel="00E86BE1">
          <w:rPr>
            <w:snapToGrid/>
            <w:w w:val="100"/>
            <w:lang w:eastAsia="ja-JP"/>
          </w:rPr>
          <w:tab/>
        </w:r>
        <w:r w:rsidDel="00E86BE1">
          <w:delText>Common File Format</w:delText>
        </w:r>
        <w:r w:rsidDel="00E86BE1">
          <w:tab/>
          <w:delText>22</w:delText>
        </w:r>
      </w:del>
    </w:p>
    <w:p w14:paraId="543D4368" w14:textId="77777777" w:rsidR="003F3336" w:rsidDel="00E86BE1" w:rsidRDefault="003F3336">
      <w:pPr>
        <w:pStyle w:val="TOC3"/>
        <w:tabs>
          <w:tab w:val="left" w:pos="1217"/>
          <w:tab w:val="right" w:leader="dot" w:pos="10070"/>
        </w:tabs>
        <w:rPr>
          <w:del w:id="639" w:author="Joe McCrossan" w:date="2014-05-31T23:09:00Z"/>
          <w:noProof/>
          <w:lang w:eastAsia="ja-JP"/>
        </w:rPr>
      </w:pPr>
      <w:del w:id="640" w:author="Joe McCrossan" w:date="2014-05-31T23:09:00Z">
        <w:r w:rsidRPr="003F1F48" w:rsidDel="00E86BE1">
          <w:rPr>
            <w:noProof/>
          </w:rPr>
          <w:delText>2.1.1</w:delText>
        </w:r>
        <w:r w:rsidDel="00E86BE1">
          <w:rPr>
            <w:noProof/>
            <w:lang w:eastAsia="ja-JP"/>
          </w:rPr>
          <w:tab/>
        </w:r>
        <w:r w:rsidRPr="003F1F48" w:rsidDel="00E86BE1">
          <w:rPr>
            <w:noProof/>
          </w:rPr>
          <w:delText>DECE CFF Container Structure</w:delText>
        </w:r>
        <w:r w:rsidDel="00E86BE1">
          <w:rPr>
            <w:noProof/>
          </w:rPr>
          <w:tab/>
          <w:delText>25</w:delText>
        </w:r>
      </w:del>
    </w:p>
    <w:p w14:paraId="4D4FCB44" w14:textId="77777777" w:rsidR="003F3336" w:rsidDel="00E86BE1" w:rsidRDefault="003F3336">
      <w:pPr>
        <w:pStyle w:val="TOC3"/>
        <w:tabs>
          <w:tab w:val="left" w:pos="1217"/>
          <w:tab w:val="right" w:leader="dot" w:pos="10070"/>
        </w:tabs>
        <w:rPr>
          <w:del w:id="641" w:author="Joe McCrossan" w:date="2014-05-31T23:09:00Z"/>
          <w:noProof/>
          <w:lang w:eastAsia="ja-JP"/>
        </w:rPr>
      </w:pPr>
      <w:del w:id="642" w:author="Joe McCrossan" w:date="2014-05-31T23:09:00Z">
        <w:r w:rsidRPr="003F1F48" w:rsidDel="00E86BE1">
          <w:rPr>
            <w:noProof/>
          </w:rPr>
          <w:delText>2.1.2</w:delText>
        </w:r>
        <w:r w:rsidDel="00E86BE1">
          <w:rPr>
            <w:noProof/>
            <w:lang w:eastAsia="ja-JP"/>
          </w:rPr>
          <w:tab/>
        </w:r>
        <w:r w:rsidRPr="003F1F48" w:rsidDel="00E86BE1">
          <w:rPr>
            <w:noProof/>
          </w:rPr>
          <w:delText>DCC Header</w:delText>
        </w:r>
        <w:r w:rsidDel="00E86BE1">
          <w:rPr>
            <w:noProof/>
          </w:rPr>
          <w:tab/>
          <w:delText>25</w:delText>
        </w:r>
      </w:del>
    </w:p>
    <w:p w14:paraId="0935CB6B" w14:textId="77777777" w:rsidR="003F3336" w:rsidDel="00E86BE1" w:rsidRDefault="003F3336">
      <w:pPr>
        <w:pStyle w:val="TOC3"/>
        <w:tabs>
          <w:tab w:val="left" w:pos="1217"/>
          <w:tab w:val="right" w:leader="dot" w:pos="10070"/>
        </w:tabs>
        <w:rPr>
          <w:del w:id="643" w:author="Joe McCrossan" w:date="2014-05-31T23:09:00Z"/>
          <w:noProof/>
          <w:lang w:eastAsia="ja-JP"/>
        </w:rPr>
      </w:pPr>
      <w:del w:id="644" w:author="Joe McCrossan" w:date="2014-05-31T23:09:00Z">
        <w:r w:rsidRPr="003F1F48" w:rsidDel="00E86BE1">
          <w:rPr>
            <w:noProof/>
          </w:rPr>
          <w:delText>2.1.3</w:delText>
        </w:r>
        <w:r w:rsidDel="00E86BE1">
          <w:rPr>
            <w:noProof/>
            <w:lang w:eastAsia="ja-JP"/>
          </w:rPr>
          <w:tab/>
        </w:r>
        <w:r w:rsidRPr="003F1F48" w:rsidDel="00E86BE1">
          <w:rPr>
            <w:noProof/>
          </w:rPr>
          <w:delText>DCC Movie Fragment</w:delText>
        </w:r>
        <w:r w:rsidDel="00E86BE1">
          <w:rPr>
            <w:noProof/>
          </w:rPr>
          <w:tab/>
          <w:delText>28</w:delText>
        </w:r>
      </w:del>
    </w:p>
    <w:p w14:paraId="6FC987EF" w14:textId="77777777" w:rsidR="003F3336" w:rsidDel="00E86BE1" w:rsidRDefault="003F3336">
      <w:pPr>
        <w:pStyle w:val="TOC3"/>
        <w:tabs>
          <w:tab w:val="left" w:pos="1217"/>
          <w:tab w:val="right" w:leader="dot" w:pos="10070"/>
        </w:tabs>
        <w:rPr>
          <w:del w:id="645" w:author="Joe McCrossan" w:date="2014-05-31T23:09:00Z"/>
          <w:noProof/>
          <w:lang w:eastAsia="ja-JP"/>
        </w:rPr>
      </w:pPr>
      <w:del w:id="646" w:author="Joe McCrossan" w:date="2014-05-31T23:09:00Z">
        <w:r w:rsidRPr="003F1F48" w:rsidDel="00E86BE1">
          <w:rPr>
            <w:noProof/>
          </w:rPr>
          <w:delText>2.1.4</w:delText>
        </w:r>
        <w:r w:rsidDel="00E86BE1">
          <w:rPr>
            <w:noProof/>
            <w:lang w:eastAsia="ja-JP"/>
          </w:rPr>
          <w:tab/>
        </w:r>
        <w:r w:rsidRPr="003F1F48" w:rsidDel="00E86BE1">
          <w:rPr>
            <w:noProof/>
          </w:rPr>
          <w:delText>DCC Footer</w:delText>
        </w:r>
        <w:r w:rsidDel="00E86BE1">
          <w:rPr>
            <w:noProof/>
          </w:rPr>
          <w:tab/>
          <w:delText>30</w:delText>
        </w:r>
      </w:del>
    </w:p>
    <w:p w14:paraId="2170C148" w14:textId="77777777" w:rsidR="003F3336" w:rsidDel="00E86BE1" w:rsidRDefault="003F3336">
      <w:pPr>
        <w:pStyle w:val="TOC2"/>
        <w:tabs>
          <w:tab w:val="left" w:pos="784"/>
        </w:tabs>
        <w:rPr>
          <w:del w:id="647" w:author="Joe McCrossan" w:date="2014-05-31T23:09:00Z"/>
          <w:snapToGrid/>
          <w:w w:val="100"/>
          <w:lang w:eastAsia="ja-JP"/>
        </w:rPr>
      </w:pPr>
      <w:del w:id="648" w:author="Joe McCrossan" w:date="2014-05-31T23:09:00Z">
        <w:r w:rsidRPr="003F1F48" w:rsidDel="00E86BE1">
          <w:rPr>
            <w:rFonts w:ascii="Calibri" w:hAnsi="Calibri" w:cs="Times New Roman"/>
            <w:color w:val="244061"/>
          </w:rPr>
          <w:delText>2.2</w:delText>
        </w:r>
        <w:r w:rsidDel="00E86BE1">
          <w:rPr>
            <w:snapToGrid/>
            <w:w w:val="100"/>
            <w:lang w:eastAsia="ja-JP"/>
          </w:rPr>
          <w:tab/>
        </w:r>
        <w:r w:rsidDel="00E86BE1">
          <w:delText>Extensions to ISO Base Media File Format</w:delText>
        </w:r>
        <w:r w:rsidDel="00E86BE1">
          <w:tab/>
          <w:delText>32</w:delText>
        </w:r>
      </w:del>
    </w:p>
    <w:p w14:paraId="7DB39888" w14:textId="77777777" w:rsidR="003F3336" w:rsidDel="00E86BE1" w:rsidRDefault="003F3336">
      <w:pPr>
        <w:pStyle w:val="TOC3"/>
        <w:tabs>
          <w:tab w:val="left" w:pos="1217"/>
          <w:tab w:val="right" w:leader="dot" w:pos="10070"/>
        </w:tabs>
        <w:rPr>
          <w:del w:id="649" w:author="Joe McCrossan" w:date="2014-05-31T23:09:00Z"/>
          <w:noProof/>
          <w:lang w:eastAsia="ja-JP"/>
        </w:rPr>
      </w:pPr>
      <w:del w:id="650" w:author="Joe McCrossan" w:date="2014-05-31T23:09:00Z">
        <w:r w:rsidRPr="003F1F48" w:rsidDel="00E86BE1">
          <w:rPr>
            <w:noProof/>
          </w:rPr>
          <w:delText>2.2.1</w:delText>
        </w:r>
        <w:r w:rsidDel="00E86BE1">
          <w:rPr>
            <w:noProof/>
            <w:lang w:eastAsia="ja-JP"/>
          </w:rPr>
          <w:tab/>
        </w:r>
        <w:r w:rsidRPr="003F1F48" w:rsidDel="00E86BE1">
          <w:rPr>
            <w:noProof/>
          </w:rPr>
          <w:delText>Standards and Conventions</w:delText>
        </w:r>
        <w:r w:rsidDel="00E86BE1">
          <w:rPr>
            <w:noProof/>
          </w:rPr>
          <w:tab/>
          <w:delText>32</w:delText>
        </w:r>
      </w:del>
    </w:p>
    <w:p w14:paraId="6DEF8E24" w14:textId="77777777" w:rsidR="003F3336" w:rsidDel="00E86BE1" w:rsidRDefault="003F3336">
      <w:pPr>
        <w:pStyle w:val="TOC3"/>
        <w:tabs>
          <w:tab w:val="left" w:pos="1217"/>
          <w:tab w:val="right" w:leader="dot" w:pos="10070"/>
        </w:tabs>
        <w:rPr>
          <w:del w:id="651" w:author="Joe McCrossan" w:date="2014-05-31T23:09:00Z"/>
          <w:noProof/>
          <w:lang w:eastAsia="ja-JP"/>
        </w:rPr>
      </w:pPr>
      <w:del w:id="652" w:author="Joe McCrossan" w:date="2014-05-31T23:09:00Z">
        <w:r w:rsidRPr="003F1F48" w:rsidDel="00E86BE1">
          <w:rPr>
            <w:noProof/>
          </w:rPr>
          <w:delText>2.2.2</w:delText>
        </w:r>
        <w:r w:rsidDel="00E86BE1">
          <w:rPr>
            <w:noProof/>
            <w:lang w:eastAsia="ja-JP"/>
          </w:rPr>
          <w:tab/>
        </w:r>
        <w:r w:rsidRPr="003F1F48" w:rsidDel="00E86BE1">
          <w:rPr>
            <w:noProof/>
          </w:rPr>
          <w:delText>AVC NAL Unit Storage Box (</w:delText>
        </w:r>
        <w:r w:rsidRPr="003F1F48" w:rsidDel="00E86BE1">
          <w:rPr>
            <w:rFonts w:ascii="Courier New" w:hAnsi="Courier New"/>
            <w:noProof/>
          </w:rPr>
          <w:delText>‘avcn’</w:delText>
        </w:r>
        <w:r w:rsidRPr="003F1F48" w:rsidDel="00E86BE1">
          <w:rPr>
            <w:noProof/>
          </w:rPr>
          <w:delText>) – deprecated</w:delText>
        </w:r>
        <w:r w:rsidDel="00E86BE1">
          <w:rPr>
            <w:noProof/>
          </w:rPr>
          <w:tab/>
          <w:delText>33</w:delText>
        </w:r>
      </w:del>
    </w:p>
    <w:p w14:paraId="1A2CFB48" w14:textId="77777777" w:rsidR="003F3336" w:rsidDel="00E86BE1" w:rsidRDefault="003F3336">
      <w:pPr>
        <w:pStyle w:val="TOC3"/>
        <w:tabs>
          <w:tab w:val="left" w:pos="1217"/>
          <w:tab w:val="right" w:leader="dot" w:pos="10070"/>
        </w:tabs>
        <w:rPr>
          <w:del w:id="653" w:author="Joe McCrossan" w:date="2014-05-31T23:09:00Z"/>
          <w:noProof/>
          <w:lang w:eastAsia="ja-JP"/>
        </w:rPr>
      </w:pPr>
      <w:del w:id="654" w:author="Joe McCrossan" w:date="2014-05-31T23:09:00Z">
        <w:r w:rsidRPr="003F1F48" w:rsidDel="00E86BE1">
          <w:rPr>
            <w:noProof/>
          </w:rPr>
          <w:delText>2.2.3</w:delText>
        </w:r>
        <w:r w:rsidDel="00E86BE1">
          <w:rPr>
            <w:noProof/>
            <w:lang w:eastAsia="ja-JP"/>
          </w:rPr>
          <w:tab/>
        </w:r>
        <w:r w:rsidRPr="003F1F48" w:rsidDel="00E86BE1">
          <w:rPr>
            <w:noProof/>
          </w:rPr>
          <w:delText xml:space="preserve"> Sample Encryption Box (</w:delText>
        </w:r>
        <w:r w:rsidRPr="003F1F48" w:rsidDel="00E86BE1">
          <w:rPr>
            <w:rFonts w:ascii="Courier New" w:hAnsi="Courier New"/>
            <w:noProof/>
          </w:rPr>
          <w:delText>‘senc’</w:delText>
        </w:r>
        <w:r w:rsidRPr="003F1F48" w:rsidDel="00E86BE1">
          <w:rPr>
            <w:noProof/>
          </w:rPr>
          <w:delText>)</w:delText>
        </w:r>
        <w:r w:rsidDel="00E86BE1">
          <w:rPr>
            <w:noProof/>
          </w:rPr>
          <w:tab/>
          <w:delText>33</w:delText>
        </w:r>
      </w:del>
    </w:p>
    <w:p w14:paraId="4AB0CAE7" w14:textId="77777777" w:rsidR="003F3336" w:rsidDel="00E86BE1" w:rsidRDefault="003F3336">
      <w:pPr>
        <w:pStyle w:val="TOC3"/>
        <w:tabs>
          <w:tab w:val="left" w:pos="1217"/>
          <w:tab w:val="right" w:leader="dot" w:pos="10070"/>
        </w:tabs>
        <w:rPr>
          <w:del w:id="655" w:author="Joe McCrossan" w:date="2014-05-31T23:09:00Z"/>
          <w:noProof/>
          <w:lang w:eastAsia="ja-JP"/>
        </w:rPr>
      </w:pPr>
      <w:del w:id="656" w:author="Joe McCrossan" w:date="2014-05-31T23:09:00Z">
        <w:r w:rsidRPr="003F1F48" w:rsidDel="00E86BE1">
          <w:rPr>
            <w:noProof/>
          </w:rPr>
          <w:delText>2.2.4</w:delText>
        </w:r>
        <w:r w:rsidDel="00E86BE1">
          <w:rPr>
            <w:noProof/>
            <w:lang w:eastAsia="ja-JP"/>
          </w:rPr>
          <w:tab/>
        </w:r>
        <w:r w:rsidRPr="003F1F48" w:rsidDel="00E86BE1">
          <w:rPr>
            <w:noProof/>
          </w:rPr>
          <w:delText>Trick Play Box (</w:delText>
        </w:r>
        <w:r w:rsidRPr="003F1F48" w:rsidDel="00E86BE1">
          <w:rPr>
            <w:rFonts w:ascii="Courier New" w:hAnsi="Courier New"/>
            <w:noProof/>
          </w:rPr>
          <w:delText>‘trik’</w:delText>
        </w:r>
        <w:r w:rsidRPr="003F1F48" w:rsidDel="00E86BE1">
          <w:rPr>
            <w:noProof/>
          </w:rPr>
          <w:delText>)</w:delText>
        </w:r>
        <w:r w:rsidDel="00E86BE1">
          <w:rPr>
            <w:noProof/>
          </w:rPr>
          <w:tab/>
          <w:delText>34</w:delText>
        </w:r>
      </w:del>
    </w:p>
    <w:p w14:paraId="7B64E046" w14:textId="77777777" w:rsidR="003F3336" w:rsidDel="00E86BE1" w:rsidRDefault="003F3336">
      <w:pPr>
        <w:pStyle w:val="TOC3"/>
        <w:tabs>
          <w:tab w:val="left" w:pos="1217"/>
          <w:tab w:val="right" w:leader="dot" w:pos="10070"/>
        </w:tabs>
        <w:rPr>
          <w:del w:id="657" w:author="Joe McCrossan" w:date="2014-05-31T23:09:00Z"/>
          <w:noProof/>
          <w:lang w:eastAsia="ja-JP"/>
        </w:rPr>
      </w:pPr>
      <w:del w:id="658" w:author="Joe McCrossan" w:date="2014-05-31T23:09:00Z">
        <w:r w:rsidRPr="003F1F48" w:rsidDel="00E86BE1">
          <w:rPr>
            <w:noProof/>
          </w:rPr>
          <w:delText>2.2.5</w:delText>
        </w:r>
        <w:r w:rsidDel="00E86BE1">
          <w:rPr>
            <w:noProof/>
            <w:lang w:eastAsia="ja-JP"/>
          </w:rPr>
          <w:tab/>
        </w:r>
        <w:r w:rsidRPr="003F1F48" w:rsidDel="00E86BE1">
          <w:rPr>
            <w:noProof/>
          </w:rPr>
          <w:delText>Clear Samples within an Encrypted Track</w:delText>
        </w:r>
        <w:r w:rsidDel="00E86BE1">
          <w:rPr>
            <w:noProof/>
          </w:rPr>
          <w:tab/>
          <w:delText>36</w:delText>
        </w:r>
      </w:del>
    </w:p>
    <w:p w14:paraId="67FCCDE5" w14:textId="77777777" w:rsidR="003F3336" w:rsidDel="00E86BE1" w:rsidRDefault="003F3336">
      <w:pPr>
        <w:pStyle w:val="TOC3"/>
        <w:tabs>
          <w:tab w:val="left" w:pos="1217"/>
          <w:tab w:val="right" w:leader="dot" w:pos="10070"/>
        </w:tabs>
        <w:rPr>
          <w:del w:id="659" w:author="Joe McCrossan" w:date="2014-05-31T23:09:00Z"/>
          <w:noProof/>
          <w:lang w:eastAsia="ja-JP"/>
        </w:rPr>
      </w:pPr>
      <w:del w:id="660" w:author="Joe McCrossan" w:date="2014-05-31T23:09:00Z">
        <w:r w:rsidRPr="003F1F48" w:rsidDel="00E86BE1">
          <w:rPr>
            <w:noProof/>
          </w:rPr>
          <w:delText>2.2.6</w:delText>
        </w:r>
        <w:r w:rsidDel="00E86BE1">
          <w:rPr>
            <w:noProof/>
            <w:lang w:eastAsia="ja-JP"/>
          </w:rPr>
          <w:tab/>
        </w:r>
        <w:r w:rsidRPr="003F1F48" w:rsidDel="00E86BE1">
          <w:rPr>
            <w:noProof/>
          </w:rPr>
          <w:delText>Storing Sample Auxiliary Information in a Sample Encryption Box</w:delText>
        </w:r>
        <w:r w:rsidDel="00E86BE1">
          <w:rPr>
            <w:noProof/>
          </w:rPr>
          <w:tab/>
          <w:delText>37</w:delText>
        </w:r>
      </w:del>
    </w:p>
    <w:p w14:paraId="6873BCC1" w14:textId="77777777" w:rsidR="003F3336" w:rsidDel="00E86BE1" w:rsidRDefault="003F3336">
      <w:pPr>
        <w:pStyle w:val="TOC2"/>
        <w:tabs>
          <w:tab w:val="left" w:pos="784"/>
        </w:tabs>
        <w:rPr>
          <w:del w:id="661" w:author="Joe McCrossan" w:date="2014-05-31T23:09:00Z"/>
          <w:snapToGrid/>
          <w:w w:val="100"/>
          <w:lang w:eastAsia="ja-JP"/>
        </w:rPr>
      </w:pPr>
      <w:del w:id="662" w:author="Joe McCrossan" w:date="2014-05-31T23:09:00Z">
        <w:r w:rsidRPr="003F1F48" w:rsidDel="00E86BE1">
          <w:rPr>
            <w:rFonts w:ascii="Calibri" w:hAnsi="Calibri" w:cs="Times New Roman"/>
            <w:color w:val="244061"/>
          </w:rPr>
          <w:delText>2.3</w:delText>
        </w:r>
        <w:r w:rsidDel="00E86BE1">
          <w:rPr>
            <w:snapToGrid/>
            <w:w w:val="100"/>
            <w:lang w:eastAsia="ja-JP"/>
          </w:rPr>
          <w:tab/>
        </w:r>
        <w:r w:rsidDel="00E86BE1">
          <w:delText>Constraints on ISO Base Media File Format Boxes</w:delText>
        </w:r>
        <w:r w:rsidDel="00E86BE1">
          <w:tab/>
          <w:delText>37</w:delText>
        </w:r>
      </w:del>
    </w:p>
    <w:p w14:paraId="3B1D2DE7" w14:textId="77777777" w:rsidR="003F3336" w:rsidDel="00E86BE1" w:rsidRDefault="003F3336">
      <w:pPr>
        <w:pStyle w:val="TOC3"/>
        <w:tabs>
          <w:tab w:val="left" w:pos="1217"/>
          <w:tab w:val="right" w:leader="dot" w:pos="10070"/>
        </w:tabs>
        <w:rPr>
          <w:del w:id="663" w:author="Joe McCrossan" w:date="2014-05-31T23:09:00Z"/>
          <w:noProof/>
          <w:lang w:eastAsia="ja-JP"/>
        </w:rPr>
      </w:pPr>
      <w:del w:id="664" w:author="Joe McCrossan" w:date="2014-05-31T23:09:00Z">
        <w:r w:rsidRPr="003F1F48" w:rsidDel="00E86BE1">
          <w:rPr>
            <w:noProof/>
          </w:rPr>
          <w:delText>2.3.1</w:delText>
        </w:r>
        <w:r w:rsidDel="00E86BE1">
          <w:rPr>
            <w:noProof/>
            <w:lang w:eastAsia="ja-JP"/>
          </w:rPr>
          <w:tab/>
        </w:r>
        <w:r w:rsidRPr="003F1F48" w:rsidDel="00E86BE1">
          <w:rPr>
            <w:noProof/>
          </w:rPr>
          <w:delText>File Type Box (</w:delText>
        </w:r>
        <w:r w:rsidRPr="003F1F48" w:rsidDel="00E86BE1">
          <w:rPr>
            <w:rFonts w:ascii="Courier New" w:hAnsi="Courier New"/>
            <w:noProof/>
          </w:rPr>
          <w:delText>‘ftyp’</w:delText>
        </w:r>
        <w:r w:rsidRPr="003F1F48" w:rsidDel="00E86BE1">
          <w:rPr>
            <w:noProof/>
          </w:rPr>
          <w:delText>)</w:delText>
        </w:r>
        <w:r w:rsidDel="00E86BE1">
          <w:rPr>
            <w:noProof/>
          </w:rPr>
          <w:tab/>
          <w:delText>37</w:delText>
        </w:r>
      </w:del>
    </w:p>
    <w:p w14:paraId="6976BF12" w14:textId="77777777" w:rsidR="003F3336" w:rsidDel="00E86BE1" w:rsidRDefault="003F3336">
      <w:pPr>
        <w:pStyle w:val="TOC3"/>
        <w:tabs>
          <w:tab w:val="left" w:pos="1217"/>
          <w:tab w:val="right" w:leader="dot" w:pos="10070"/>
        </w:tabs>
        <w:rPr>
          <w:del w:id="665" w:author="Joe McCrossan" w:date="2014-05-31T23:09:00Z"/>
          <w:noProof/>
          <w:lang w:eastAsia="ja-JP"/>
        </w:rPr>
      </w:pPr>
      <w:del w:id="666" w:author="Joe McCrossan" w:date="2014-05-31T23:09:00Z">
        <w:r w:rsidRPr="003F1F48" w:rsidDel="00E86BE1">
          <w:rPr>
            <w:noProof/>
          </w:rPr>
          <w:delText>2.3.2</w:delText>
        </w:r>
        <w:r w:rsidDel="00E86BE1">
          <w:rPr>
            <w:noProof/>
            <w:lang w:eastAsia="ja-JP"/>
          </w:rPr>
          <w:tab/>
        </w:r>
        <w:r w:rsidRPr="003F1F48" w:rsidDel="00E86BE1">
          <w:rPr>
            <w:noProof/>
          </w:rPr>
          <w:delText>Movie Header Box (</w:delText>
        </w:r>
        <w:r w:rsidRPr="003F1F48" w:rsidDel="00E86BE1">
          <w:rPr>
            <w:rFonts w:ascii="Courier New" w:hAnsi="Courier New"/>
            <w:noProof/>
          </w:rPr>
          <w:delText>‘mvhd’</w:delText>
        </w:r>
        <w:r w:rsidRPr="003F1F48" w:rsidDel="00E86BE1">
          <w:rPr>
            <w:noProof/>
          </w:rPr>
          <w:delText>)</w:delText>
        </w:r>
        <w:r w:rsidDel="00E86BE1">
          <w:rPr>
            <w:noProof/>
          </w:rPr>
          <w:tab/>
          <w:delText>38</w:delText>
        </w:r>
      </w:del>
    </w:p>
    <w:p w14:paraId="0B8D12AC" w14:textId="77777777" w:rsidR="003F3336" w:rsidDel="00E86BE1" w:rsidRDefault="003F3336">
      <w:pPr>
        <w:pStyle w:val="TOC3"/>
        <w:tabs>
          <w:tab w:val="left" w:pos="1217"/>
          <w:tab w:val="right" w:leader="dot" w:pos="10070"/>
        </w:tabs>
        <w:rPr>
          <w:del w:id="667" w:author="Joe McCrossan" w:date="2014-05-31T23:09:00Z"/>
          <w:noProof/>
          <w:lang w:eastAsia="ja-JP"/>
        </w:rPr>
      </w:pPr>
      <w:del w:id="668" w:author="Joe McCrossan" w:date="2014-05-31T23:09:00Z">
        <w:r w:rsidRPr="003F1F48" w:rsidDel="00E86BE1">
          <w:rPr>
            <w:noProof/>
          </w:rPr>
          <w:delText>2.3.3</w:delText>
        </w:r>
        <w:r w:rsidDel="00E86BE1">
          <w:rPr>
            <w:noProof/>
            <w:lang w:eastAsia="ja-JP"/>
          </w:rPr>
          <w:tab/>
        </w:r>
        <w:r w:rsidRPr="003F1F48" w:rsidDel="00E86BE1">
          <w:rPr>
            <w:noProof/>
          </w:rPr>
          <w:delText>Handler Reference Box (</w:delText>
        </w:r>
        <w:r w:rsidRPr="003F1F48" w:rsidDel="00E86BE1">
          <w:rPr>
            <w:rFonts w:ascii="Courier New" w:hAnsi="Courier New"/>
            <w:noProof/>
          </w:rPr>
          <w:delText>‘hdlr’</w:delText>
        </w:r>
        <w:r w:rsidRPr="003F1F48" w:rsidDel="00E86BE1">
          <w:rPr>
            <w:noProof/>
          </w:rPr>
          <w:delText>) for Common File Metadata</w:delText>
        </w:r>
        <w:r w:rsidDel="00E86BE1">
          <w:rPr>
            <w:noProof/>
          </w:rPr>
          <w:tab/>
          <w:delText>38</w:delText>
        </w:r>
      </w:del>
    </w:p>
    <w:p w14:paraId="3E121100" w14:textId="77777777" w:rsidR="003F3336" w:rsidDel="00E86BE1" w:rsidRDefault="003F3336">
      <w:pPr>
        <w:pStyle w:val="TOC3"/>
        <w:tabs>
          <w:tab w:val="left" w:pos="1217"/>
          <w:tab w:val="right" w:leader="dot" w:pos="10070"/>
        </w:tabs>
        <w:rPr>
          <w:del w:id="669" w:author="Joe McCrossan" w:date="2014-05-31T23:09:00Z"/>
          <w:noProof/>
          <w:lang w:eastAsia="ja-JP"/>
        </w:rPr>
      </w:pPr>
      <w:del w:id="670" w:author="Joe McCrossan" w:date="2014-05-31T23:09:00Z">
        <w:r w:rsidRPr="003F1F48" w:rsidDel="00E86BE1">
          <w:rPr>
            <w:noProof/>
          </w:rPr>
          <w:delText>2.3.4</w:delText>
        </w:r>
        <w:r w:rsidDel="00E86BE1">
          <w:rPr>
            <w:noProof/>
            <w:lang w:eastAsia="ja-JP"/>
          </w:rPr>
          <w:tab/>
        </w:r>
        <w:r w:rsidRPr="003F1F48" w:rsidDel="00E86BE1">
          <w:rPr>
            <w:noProof/>
          </w:rPr>
          <w:delText>XML Box (</w:delText>
        </w:r>
        <w:r w:rsidRPr="003F1F48" w:rsidDel="00E86BE1">
          <w:rPr>
            <w:rFonts w:ascii="Courier New" w:hAnsi="Courier New"/>
            <w:noProof/>
          </w:rPr>
          <w:delText>‘xml’</w:delText>
        </w:r>
        <w:r w:rsidRPr="003F1F48" w:rsidDel="00E86BE1">
          <w:rPr>
            <w:noProof/>
          </w:rPr>
          <w:delText>) for Common File Metadata</w:delText>
        </w:r>
        <w:r w:rsidDel="00E86BE1">
          <w:rPr>
            <w:noProof/>
          </w:rPr>
          <w:tab/>
          <w:delText>38</w:delText>
        </w:r>
      </w:del>
    </w:p>
    <w:p w14:paraId="5622EF89" w14:textId="77777777" w:rsidR="003F3336" w:rsidDel="00E86BE1" w:rsidRDefault="003F3336">
      <w:pPr>
        <w:pStyle w:val="TOC3"/>
        <w:tabs>
          <w:tab w:val="left" w:pos="1217"/>
          <w:tab w:val="right" w:leader="dot" w:pos="10070"/>
        </w:tabs>
        <w:rPr>
          <w:del w:id="671" w:author="Joe McCrossan" w:date="2014-05-31T23:09:00Z"/>
          <w:noProof/>
          <w:lang w:eastAsia="ja-JP"/>
        </w:rPr>
      </w:pPr>
      <w:del w:id="672" w:author="Joe McCrossan" w:date="2014-05-31T23:09:00Z">
        <w:r w:rsidRPr="003F1F48" w:rsidDel="00E86BE1">
          <w:rPr>
            <w:noProof/>
          </w:rPr>
          <w:delText>2.3.5</w:delText>
        </w:r>
        <w:r w:rsidDel="00E86BE1">
          <w:rPr>
            <w:noProof/>
            <w:lang w:eastAsia="ja-JP"/>
          </w:rPr>
          <w:tab/>
        </w:r>
        <w:r w:rsidRPr="003F1F48" w:rsidDel="00E86BE1">
          <w:rPr>
            <w:noProof/>
          </w:rPr>
          <w:delText>Track Header Box (</w:delText>
        </w:r>
        <w:r w:rsidRPr="003F1F48" w:rsidDel="00E86BE1">
          <w:rPr>
            <w:rFonts w:ascii="Courier New" w:hAnsi="Courier New"/>
            <w:noProof/>
          </w:rPr>
          <w:delText>‘tkhd’</w:delText>
        </w:r>
        <w:r w:rsidRPr="003F1F48" w:rsidDel="00E86BE1">
          <w:rPr>
            <w:noProof/>
          </w:rPr>
          <w:delText>)</w:delText>
        </w:r>
        <w:r w:rsidDel="00E86BE1">
          <w:rPr>
            <w:noProof/>
          </w:rPr>
          <w:tab/>
          <w:delText>39</w:delText>
        </w:r>
      </w:del>
    </w:p>
    <w:p w14:paraId="154C4000" w14:textId="77777777" w:rsidR="003F3336" w:rsidDel="00E86BE1" w:rsidRDefault="003F3336">
      <w:pPr>
        <w:pStyle w:val="TOC3"/>
        <w:tabs>
          <w:tab w:val="left" w:pos="1217"/>
          <w:tab w:val="right" w:leader="dot" w:pos="10070"/>
        </w:tabs>
        <w:rPr>
          <w:del w:id="673" w:author="Joe McCrossan" w:date="2014-05-31T23:09:00Z"/>
          <w:noProof/>
          <w:lang w:eastAsia="ja-JP"/>
        </w:rPr>
      </w:pPr>
      <w:del w:id="674" w:author="Joe McCrossan" w:date="2014-05-31T23:09:00Z">
        <w:r w:rsidRPr="003F1F48" w:rsidDel="00E86BE1">
          <w:rPr>
            <w:noProof/>
          </w:rPr>
          <w:delText>2.3.6</w:delText>
        </w:r>
        <w:r w:rsidDel="00E86BE1">
          <w:rPr>
            <w:noProof/>
            <w:lang w:eastAsia="ja-JP"/>
          </w:rPr>
          <w:tab/>
        </w:r>
        <w:r w:rsidRPr="003F1F48" w:rsidDel="00E86BE1">
          <w:rPr>
            <w:noProof/>
          </w:rPr>
          <w:delText>Media Header Box (</w:delText>
        </w:r>
        <w:r w:rsidRPr="003F1F48" w:rsidDel="00E86BE1">
          <w:rPr>
            <w:rFonts w:ascii="Courier New" w:hAnsi="Courier New"/>
            <w:noProof/>
          </w:rPr>
          <w:delText>‘mdhd’</w:delText>
        </w:r>
        <w:r w:rsidRPr="003F1F48" w:rsidDel="00E86BE1">
          <w:rPr>
            <w:noProof/>
          </w:rPr>
          <w:delText>)</w:delText>
        </w:r>
        <w:r w:rsidDel="00E86BE1">
          <w:rPr>
            <w:noProof/>
          </w:rPr>
          <w:tab/>
          <w:delText>39</w:delText>
        </w:r>
      </w:del>
    </w:p>
    <w:p w14:paraId="294002B0" w14:textId="77777777" w:rsidR="003F3336" w:rsidDel="00E86BE1" w:rsidRDefault="003F3336">
      <w:pPr>
        <w:pStyle w:val="TOC3"/>
        <w:tabs>
          <w:tab w:val="left" w:pos="1217"/>
          <w:tab w:val="right" w:leader="dot" w:pos="10070"/>
        </w:tabs>
        <w:rPr>
          <w:del w:id="675" w:author="Joe McCrossan" w:date="2014-05-31T23:09:00Z"/>
          <w:noProof/>
          <w:lang w:eastAsia="ja-JP"/>
        </w:rPr>
      </w:pPr>
      <w:del w:id="676" w:author="Joe McCrossan" w:date="2014-05-31T23:09:00Z">
        <w:r w:rsidRPr="003F1F48" w:rsidDel="00E86BE1">
          <w:rPr>
            <w:noProof/>
          </w:rPr>
          <w:delText>2.3.7</w:delText>
        </w:r>
        <w:r w:rsidDel="00E86BE1">
          <w:rPr>
            <w:noProof/>
            <w:lang w:eastAsia="ja-JP"/>
          </w:rPr>
          <w:tab/>
        </w:r>
        <w:r w:rsidRPr="003F1F48" w:rsidDel="00E86BE1">
          <w:rPr>
            <w:noProof/>
          </w:rPr>
          <w:delText>Video Media Header (</w:delText>
        </w:r>
        <w:r w:rsidRPr="003F1F48" w:rsidDel="00E86BE1">
          <w:rPr>
            <w:rFonts w:ascii="Courier New" w:hAnsi="Courier New"/>
            <w:noProof/>
          </w:rPr>
          <w:delText>‘vmhd’</w:delText>
        </w:r>
        <w:r w:rsidRPr="003F1F48" w:rsidDel="00E86BE1">
          <w:rPr>
            <w:noProof/>
          </w:rPr>
          <w:delText>)</w:delText>
        </w:r>
        <w:r w:rsidDel="00E86BE1">
          <w:rPr>
            <w:noProof/>
          </w:rPr>
          <w:tab/>
          <w:delText>39</w:delText>
        </w:r>
      </w:del>
    </w:p>
    <w:p w14:paraId="17B3E6BE" w14:textId="77777777" w:rsidR="003F3336" w:rsidDel="00E86BE1" w:rsidRDefault="003F3336">
      <w:pPr>
        <w:pStyle w:val="TOC3"/>
        <w:tabs>
          <w:tab w:val="left" w:pos="1217"/>
          <w:tab w:val="right" w:leader="dot" w:pos="10070"/>
        </w:tabs>
        <w:rPr>
          <w:del w:id="677" w:author="Joe McCrossan" w:date="2014-05-31T23:09:00Z"/>
          <w:noProof/>
          <w:lang w:eastAsia="ja-JP"/>
        </w:rPr>
      </w:pPr>
      <w:del w:id="678" w:author="Joe McCrossan" w:date="2014-05-31T23:09:00Z">
        <w:r w:rsidRPr="003F1F48" w:rsidDel="00E86BE1">
          <w:rPr>
            <w:noProof/>
          </w:rPr>
          <w:delText>2.3.8</w:delText>
        </w:r>
        <w:r w:rsidDel="00E86BE1">
          <w:rPr>
            <w:noProof/>
            <w:lang w:eastAsia="ja-JP"/>
          </w:rPr>
          <w:tab/>
        </w:r>
        <w:r w:rsidRPr="003F1F48" w:rsidDel="00E86BE1">
          <w:rPr>
            <w:noProof/>
          </w:rPr>
          <w:delText>Sound Media Header (</w:delText>
        </w:r>
        <w:r w:rsidRPr="003F1F48" w:rsidDel="00E86BE1">
          <w:rPr>
            <w:rFonts w:ascii="Courier New" w:hAnsi="Courier New"/>
            <w:noProof/>
          </w:rPr>
          <w:delText>‘smhd’</w:delText>
        </w:r>
        <w:r w:rsidRPr="003F1F48" w:rsidDel="00E86BE1">
          <w:rPr>
            <w:noProof/>
          </w:rPr>
          <w:delText>)</w:delText>
        </w:r>
        <w:r w:rsidDel="00E86BE1">
          <w:rPr>
            <w:noProof/>
          </w:rPr>
          <w:tab/>
          <w:delText>40</w:delText>
        </w:r>
      </w:del>
    </w:p>
    <w:p w14:paraId="6BA7C177" w14:textId="77777777" w:rsidR="003F3336" w:rsidDel="00E86BE1" w:rsidRDefault="003F3336">
      <w:pPr>
        <w:pStyle w:val="TOC3"/>
        <w:tabs>
          <w:tab w:val="left" w:pos="1217"/>
          <w:tab w:val="right" w:leader="dot" w:pos="10070"/>
        </w:tabs>
        <w:rPr>
          <w:del w:id="679" w:author="Joe McCrossan" w:date="2014-05-31T23:09:00Z"/>
          <w:noProof/>
          <w:lang w:eastAsia="ja-JP"/>
        </w:rPr>
      </w:pPr>
      <w:del w:id="680" w:author="Joe McCrossan" w:date="2014-05-31T23:09:00Z">
        <w:r w:rsidRPr="003F1F48" w:rsidDel="00E86BE1">
          <w:rPr>
            <w:noProof/>
          </w:rPr>
          <w:delText>2.3.9</w:delText>
        </w:r>
        <w:r w:rsidDel="00E86BE1">
          <w:rPr>
            <w:noProof/>
            <w:lang w:eastAsia="ja-JP"/>
          </w:rPr>
          <w:tab/>
        </w:r>
        <w:r w:rsidRPr="003F1F48" w:rsidDel="00E86BE1">
          <w:rPr>
            <w:noProof/>
          </w:rPr>
          <w:delText>Subtitle Media Header Box (‘sthd’)</w:delText>
        </w:r>
        <w:r w:rsidDel="00E86BE1">
          <w:rPr>
            <w:noProof/>
          </w:rPr>
          <w:tab/>
          <w:delText>40</w:delText>
        </w:r>
      </w:del>
    </w:p>
    <w:p w14:paraId="1DB5E626" w14:textId="77777777" w:rsidR="003F3336" w:rsidDel="00E86BE1" w:rsidRDefault="003F3336">
      <w:pPr>
        <w:pStyle w:val="TOC3"/>
        <w:tabs>
          <w:tab w:val="left" w:pos="1350"/>
          <w:tab w:val="right" w:leader="dot" w:pos="10070"/>
        </w:tabs>
        <w:rPr>
          <w:del w:id="681" w:author="Joe McCrossan" w:date="2014-05-31T23:09:00Z"/>
          <w:noProof/>
          <w:lang w:eastAsia="ja-JP"/>
        </w:rPr>
      </w:pPr>
      <w:del w:id="682" w:author="Joe McCrossan" w:date="2014-05-31T23:09:00Z">
        <w:r w:rsidRPr="003F1F48" w:rsidDel="00E86BE1">
          <w:rPr>
            <w:noProof/>
          </w:rPr>
          <w:delText>2.3.10</w:delText>
        </w:r>
        <w:r w:rsidDel="00E86BE1">
          <w:rPr>
            <w:noProof/>
            <w:lang w:eastAsia="ja-JP"/>
          </w:rPr>
          <w:tab/>
        </w:r>
        <w:r w:rsidRPr="003F1F48" w:rsidDel="00E86BE1">
          <w:rPr>
            <w:noProof/>
          </w:rPr>
          <w:delText>Data Reference Box (</w:delText>
        </w:r>
        <w:r w:rsidRPr="003F1F48" w:rsidDel="00E86BE1">
          <w:rPr>
            <w:rFonts w:ascii="Courier New" w:hAnsi="Courier New"/>
            <w:noProof/>
          </w:rPr>
          <w:delText>‘dref’</w:delText>
        </w:r>
        <w:r w:rsidRPr="003F1F48" w:rsidDel="00E86BE1">
          <w:rPr>
            <w:noProof/>
          </w:rPr>
          <w:delText>)</w:delText>
        </w:r>
        <w:r w:rsidDel="00E86BE1">
          <w:rPr>
            <w:noProof/>
          </w:rPr>
          <w:tab/>
          <w:delText>40</w:delText>
        </w:r>
      </w:del>
    </w:p>
    <w:p w14:paraId="664AF347" w14:textId="77777777" w:rsidR="003F3336" w:rsidDel="00E86BE1" w:rsidRDefault="003F3336">
      <w:pPr>
        <w:pStyle w:val="TOC3"/>
        <w:tabs>
          <w:tab w:val="left" w:pos="1350"/>
          <w:tab w:val="right" w:leader="dot" w:pos="10070"/>
        </w:tabs>
        <w:rPr>
          <w:del w:id="683" w:author="Joe McCrossan" w:date="2014-05-31T23:09:00Z"/>
          <w:noProof/>
          <w:lang w:eastAsia="ja-JP"/>
        </w:rPr>
      </w:pPr>
      <w:del w:id="684" w:author="Joe McCrossan" w:date="2014-05-31T23:09:00Z">
        <w:r w:rsidRPr="003F1F48" w:rsidDel="00E86BE1">
          <w:rPr>
            <w:noProof/>
          </w:rPr>
          <w:delText>2.3.11</w:delText>
        </w:r>
        <w:r w:rsidDel="00E86BE1">
          <w:rPr>
            <w:noProof/>
            <w:lang w:eastAsia="ja-JP"/>
          </w:rPr>
          <w:tab/>
        </w:r>
        <w:r w:rsidRPr="003F1F48" w:rsidDel="00E86BE1">
          <w:rPr>
            <w:noProof/>
          </w:rPr>
          <w:delText>Sample Description Box (</w:delText>
        </w:r>
        <w:r w:rsidRPr="003F1F48" w:rsidDel="00E86BE1">
          <w:rPr>
            <w:rFonts w:ascii="Courier New" w:hAnsi="Courier New"/>
            <w:noProof/>
          </w:rPr>
          <w:delText>‘stsd’</w:delText>
        </w:r>
        <w:r w:rsidRPr="003F1F48" w:rsidDel="00E86BE1">
          <w:rPr>
            <w:noProof/>
          </w:rPr>
          <w:delText>)</w:delText>
        </w:r>
        <w:r w:rsidDel="00E86BE1">
          <w:rPr>
            <w:noProof/>
          </w:rPr>
          <w:tab/>
          <w:delText>40</w:delText>
        </w:r>
      </w:del>
    </w:p>
    <w:p w14:paraId="6463E2D4" w14:textId="77777777" w:rsidR="003F3336" w:rsidDel="00E86BE1" w:rsidRDefault="003F3336">
      <w:pPr>
        <w:pStyle w:val="TOC3"/>
        <w:tabs>
          <w:tab w:val="left" w:pos="1350"/>
          <w:tab w:val="right" w:leader="dot" w:pos="10070"/>
        </w:tabs>
        <w:rPr>
          <w:del w:id="685" w:author="Joe McCrossan" w:date="2014-05-31T23:09:00Z"/>
          <w:noProof/>
          <w:lang w:eastAsia="ja-JP"/>
        </w:rPr>
      </w:pPr>
      <w:del w:id="686" w:author="Joe McCrossan" w:date="2014-05-31T23:09:00Z">
        <w:r w:rsidRPr="003F1F48" w:rsidDel="00E86BE1">
          <w:rPr>
            <w:noProof/>
          </w:rPr>
          <w:delText>2.3.12</w:delText>
        </w:r>
        <w:r w:rsidDel="00E86BE1">
          <w:rPr>
            <w:noProof/>
            <w:lang w:eastAsia="ja-JP"/>
          </w:rPr>
          <w:tab/>
        </w:r>
        <w:r w:rsidRPr="003F1F48" w:rsidDel="00E86BE1">
          <w:rPr>
            <w:noProof/>
          </w:rPr>
          <w:delText>Decoding Time to Sample Box (</w:delText>
        </w:r>
        <w:r w:rsidRPr="003F1F48" w:rsidDel="00E86BE1">
          <w:rPr>
            <w:rFonts w:ascii="Courier New" w:hAnsi="Courier New"/>
            <w:noProof/>
          </w:rPr>
          <w:delText>‘stts’</w:delText>
        </w:r>
        <w:r w:rsidRPr="003F1F48" w:rsidDel="00E86BE1">
          <w:rPr>
            <w:noProof/>
          </w:rPr>
          <w:delText>)</w:delText>
        </w:r>
        <w:r w:rsidDel="00E86BE1">
          <w:rPr>
            <w:noProof/>
          </w:rPr>
          <w:tab/>
          <w:delText>40</w:delText>
        </w:r>
      </w:del>
    </w:p>
    <w:p w14:paraId="6701B867" w14:textId="77777777" w:rsidR="003F3336" w:rsidDel="00E86BE1" w:rsidRDefault="003F3336">
      <w:pPr>
        <w:pStyle w:val="TOC3"/>
        <w:tabs>
          <w:tab w:val="left" w:pos="1350"/>
          <w:tab w:val="right" w:leader="dot" w:pos="10070"/>
        </w:tabs>
        <w:rPr>
          <w:del w:id="687" w:author="Joe McCrossan" w:date="2014-05-31T23:09:00Z"/>
          <w:noProof/>
          <w:lang w:eastAsia="ja-JP"/>
        </w:rPr>
      </w:pPr>
      <w:del w:id="688" w:author="Joe McCrossan" w:date="2014-05-31T23:09:00Z">
        <w:r w:rsidRPr="003F1F48" w:rsidDel="00E86BE1">
          <w:rPr>
            <w:noProof/>
          </w:rPr>
          <w:delText>2.3.13</w:delText>
        </w:r>
        <w:r w:rsidDel="00E86BE1">
          <w:rPr>
            <w:noProof/>
            <w:lang w:eastAsia="ja-JP"/>
          </w:rPr>
          <w:tab/>
        </w:r>
        <w:r w:rsidRPr="003F1F48" w:rsidDel="00E86BE1">
          <w:rPr>
            <w:noProof/>
          </w:rPr>
          <w:delText>Sample Size Boxes (</w:delText>
        </w:r>
        <w:r w:rsidRPr="003F1F48" w:rsidDel="00E86BE1">
          <w:rPr>
            <w:rFonts w:ascii="Courier New" w:hAnsi="Courier New"/>
            <w:noProof/>
          </w:rPr>
          <w:delText>‘stsz’</w:delText>
        </w:r>
        <w:r w:rsidRPr="003F1F48" w:rsidDel="00E86BE1">
          <w:rPr>
            <w:noProof/>
          </w:rPr>
          <w:delText xml:space="preserve"> or </w:delText>
        </w:r>
        <w:r w:rsidRPr="003F1F48" w:rsidDel="00E86BE1">
          <w:rPr>
            <w:rFonts w:ascii="Courier New" w:hAnsi="Courier New"/>
            <w:noProof/>
          </w:rPr>
          <w:delText>‘stz2’</w:delText>
        </w:r>
        <w:r w:rsidRPr="003F1F48" w:rsidDel="00E86BE1">
          <w:rPr>
            <w:noProof/>
          </w:rPr>
          <w:delText>)</w:delText>
        </w:r>
        <w:r w:rsidDel="00E86BE1">
          <w:rPr>
            <w:noProof/>
          </w:rPr>
          <w:tab/>
          <w:delText>41</w:delText>
        </w:r>
      </w:del>
    </w:p>
    <w:p w14:paraId="480C3C02" w14:textId="77777777" w:rsidR="003F3336" w:rsidDel="00E86BE1" w:rsidRDefault="003F3336">
      <w:pPr>
        <w:pStyle w:val="TOC3"/>
        <w:tabs>
          <w:tab w:val="left" w:pos="1350"/>
          <w:tab w:val="right" w:leader="dot" w:pos="10070"/>
        </w:tabs>
        <w:rPr>
          <w:del w:id="689" w:author="Joe McCrossan" w:date="2014-05-31T23:09:00Z"/>
          <w:noProof/>
          <w:lang w:eastAsia="ja-JP"/>
        </w:rPr>
      </w:pPr>
      <w:del w:id="690" w:author="Joe McCrossan" w:date="2014-05-31T23:09:00Z">
        <w:r w:rsidRPr="003F1F48" w:rsidDel="00E86BE1">
          <w:rPr>
            <w:noProof/>
          </w:rPr>
          <w:delText>2.3.14</w:delText>
        </w:r>
        <w:r w:rsidDel="00E86BE1">
          <w:rPr>
            <w:noProof/>
            <w:lang w:eastAsia="ja-JP"/>
          </w:rPr>
          <w:tab/>
        </w:r>
        <w:r w:rsidRPr="003F1F48" w:rsidDel="00E86BE1">
          <w:rPr>
            <w:noProof/>
          </w:rPr>
          <w:delText>Protection Scheme Information Box (</w:delText>
        </w:r>
        <w:r w:rsidRPr="003F1F48" w:rsidDel="00E86BE1">
          <w:rPr>
            <w:rFonts w:ascii="Courier New" w:hAnsi="Courier New"/>
            <w:noProof/>
          </w:rPr>
          <w:delText>‘sinf’</w:delText>
        </w:r>
        <w:r w:rsidRPr="003F1F48" w:rsidDel="00E86BE1">
          <w:rPr>
            <w:noProof/>
          </w:rPr>
          <w:delText>)</w:delText>
        </w:r>
        <w:r w:rsidDel="00E86BE1">
          <w:rPr>
            <w:noProof/>
          </w:rPr>
          <w:tab/>
          <w:delText>41</w:delText>
        </w:r>
      </w:del>
    </w:p>
    <w:p w14:paraId="1866E47B" w14:textId="77777777" w:rsidR="003F3336" w:rsidDel="00E86BE1" w:rsidRDefault="003F3336">
      <w:pPr>
        <w:pStyle w:val="TOC3"/>
        <w:tabs>
          <w:tab w:val="left" w:pos="1350"/>
          <w:tab w:val="right" w:leader="dot" w:pos="10070"/>
        </w:tabs>
        <w:rPr>
          <w:del w:id="691" w:author="Joe McCrossan" w:date="2014-05-31T23:09:00Z"/>
          <w:noProof/>
          <w:lang w:eastAsia="ja-JP"/>
        </w:rPr>
      </w:pPr>
      <w:del w:id="692" w:author="Joe McCrossan" w:date="2014-05-31T23:09:00Z">
        <w:r w:rsidDel="00E86BE1">
          <w:rPr>
            <w:noProof/>
          </w:rPr>
          <w:delText>2.3.15</w:delText>
        </w:r>
        <w:r w:rsidDel="00E86BE1">
          <w:rPr>
            <w:noProof/>
            <w:lang w:eastAsia="ja-JP"/>
          </w:rPr>
          <w:tab/>
        </w:r>
        <w:r w:rsidDel="00E86BE1">
          <w:rPr>
            <w:noProof/>
          </w:rPr>
          <w:delText>Track Fragment Run Box (</w:delText>
        </w:r>
        <w:r w:rsidRPr="003F1F48" w:rsidDel="00E86BE1">
          <w:rPr>
            <w:rFonts w:ascii="Courier New" w:hAnsi="Courier New" w:cs="Courier New"/>
            <w:noProof/>
          </w:rPr>
          <w:delText>‘trun’</w:delText>
        </w:r>
        <w:r w:rsidDel="00E86BE1">
          <w:rPr>
            <w:noProof/>
          </w:rPr>
          <w:delText>)</w:delText>
        </w:r>
        <w:r w:rsidDel="00E86BE1">
          <w:rPr>
            <w:noProof/>
          </w:rPr>
          <w:tab/>
          <w:delText>41</w:delText>
        </w:r>
      </w:del>
    </w:p>
    <w:p w14:paraId="3E580EA9" w14:textId="77777777" w:rsidR="003F3336" w:rsidDel="00E86BE1" w:rsidRDefault="003F3336">
      <w:pPr>
        <w:pStyle w:val="TOC3"/>
        <w:tabs>
          <w:tab w:val="left" w:pos="1350"/>
          <w:tab w:val="right" w:leader="dot" w:pos="10070"/>
        </w:tabs>
        <w:rPr>
          <w:del w:id="693" w:author="Joe McCrossan" w:date="2014-05-31T23:09:00Z"/>
          <w:noProof/>
          <w:lang w:eastAsia="ja-JP"/>
        </w:rPr>
      </w:pPr>
      <w:del w:id="694" w:author="Joe McCrossan" w:date="2014-05-31T23:09:00Z">
        <w:r w:rsidRPr="003F1F48" w:rsidDel="00E86BE1">
          <w:rPr>
            <w:noProof/>
          </w:rPr>
          <w:delText>2.3.16</w:delText>
        </w:r>
        <w:r w:rsidDel="00E86BE1">
          <w:rPr>
            <w:noProof/>
            <w:lang w:eastAsia="ja-JP"/>
          </w:rPr>
          <w:tab/>
        </w:r>
        <w:r w:rsidRPr="003F1F48" w:rsidDel="00E86BE1">
          <w:rPr>
            <w:noProof/>
          </w:rPr>
          <w:delText>Media Data Box (</w:delText>
        </w:r>
        <w:r w:rsidRPr="003F1F48" w:rsidDel="00E86BE1">
          <w:rPr>
            <w:rFonts w:ascii="Courier New" w:hAnsi="Courier New"/>
            <w:noProof/>
          </w:rPr>
          <w:delText>‘mdat’</w:delText>
        </w:r>
        <w:r w:rsidRPr="003F1F48" w:rsidDel="00E86BE1">
          <w:rPr>
            <w:noProof/>
          </w:rPr>
          <w:delText>)</w:delText>
        </w:r>
        <w:r w:rsidDel="00E86BE1">
          <w:rPr>
            <w:noProof/>
          </w:rPr>
          <w:tab/>
          <w:delText>41</w:delText>
        </w:r>
      </w:del>
    </w:p>
    <w:p w14:paraId="53374A47" w14:textId="77777777" w:rsidR="003F3336" w:rsidDel="00E86BE1" w:rsidRDefault="003F3336">
      <w:pPr>
        <w:pStyle w:val="TOC3"/>
        <w:tabs>
          <w:tab w:val="left" w:pos="1350"/>
          <w:tab w:val="right" w:leader="dot" w:pos="10070"/>
        </w:tabs>
        <w:rPr>
          <w:del w:id="695" w:author="Joe McCrossan" w:date="2014-05-31T23:09:00Z"/>
          <w:noProof/>
          <w:lang w:eastAsia="ja-JP"/>
        </w:rPr>
      </w:pPr>
      <w:del w:id="696" w:author="Joe McCrossan" w:date="2014-05-31T23:09:00Z">
        <w:r w:rsidRPr="003F1F48" w:rsidDel="00E86BE1">
          <w:rPr>
            <w:noProof/>
          </w:rPr>
          <w:delText>2.3.17</w:delText>
        </w:r>
        <w:r w:rsidDel="00E86BE1">
          <w:rPr>
            <w:noProof/>
            <w:lang w:eastAsia="ja-JP"/>
          </w:rPr>
          <w:tab/>
        </w:r>
        <w:r w:rsidRPr="003F1F48" w:rsidDel="00E86BE1">
          <w:rPr>
            <w:noProof/>
          </w:rPr>
          <w:delText>Sample to Chunk Box (</w:delText>
        </w:r>
        <w:r w:rsidRPr="003F1F48" w:rsidDel="00E86BE1">
          <w:rPr>
            <w:rFonts w:ascii="Courier New" w:hAnsi="Courier New"/>
            <w:noProof/>
          </w:rPr>
          <w:delText>‘stsc’</w:delText>
        </w:r>
        <w:r w:rsidRPr="003F1F48" w:rsidDel="00E86BE1">
          <w:rPr>
            <w:noProof/>
          </w:rPr>
          <w:delText>)</w:delText>
        </w:r>
        <w:r w:rsidDel="00E86BE1">
          <w:rPr>
            <w:noProof/>
          </w:rPr>
          <w:tab/>
          <w:delText>41</w:delText>
        </w:r>
      </w:del>
    </w:p>
    <w:p w14:paraId="0B295A51" w14:textId="77777777" w:rsidR="003F3336" w:rsidDel="00E86BE1" w:rsidRDefault="003F3336">
      <w:pPr>
        <w:pStyle w:val="TOC3"/>
        <w:tabs>
          <w:tab w:val="left" w:pos="1350"/>
          <w:tab w:val="right" w:leader="dot" w:pos="10070"/>
        </w:tabs>
        <w:rPr>
          <w:del w:id="697" w:author="Joe McCrossan" w:date="2014-05-31T23:09:00Z"/>
          <w:noProof/>
          <w:lang w:eastAsia="ja-JP"/>
        </w:rPr>
      </w:pPr>
      <w:del w:id="698" w:author="Joe McCrossan" w:date="2014-05-31T23:09:00Z">
        <w:r w:rsidRPr="003F1F48" w:rsidDel="00E86BE1">
          <w:rPr>
            <w:noProof/>
          </w:rPr>
          <w:delText>2.3.18</w:delText>
        </w:r>
        <w:r w:rsidDel="00E86BE1">
          <w:rPr>
            <w:noProof/>
            <w:lang w:eastAsia="ja-JP"/>
          </w:rPr>
          <w:tab/>
        </w:r>
        <w:r w:rsidRPr="003F1F48" w:rsidDel="00E86BE1">
          <w:rPr>
            <w:noProof/>
          </w:rPr>
          <w:delText>Chunk Offset Box (</w:delText>
        </w:r>
        <w:r w:rsidRPr="003F1F48" w:rsidDel="00E86BE1">
          <w:rPr>
            <w:rFonts w:ascii="Courier New" w:hAnsi="Courier New"/>
            <w:noProof/>
          </w:rPr>
          <w:delText>‘stco’</w:delText>
        </w:r>
        <w:r w:rsidRPr="003F1F48" w:rsidDel="00E86BE1">
          <w:rPr>
            <w:noProof/>
          </w:rPr>
          <w:delText>)</w:delText>
        </w:r>
        <w:r w:rsidDel="00E86BE1">
          <w:rPr>
            <w:noProof/>
          </w:rPr>
          <w:tab/>
          <w:delText>41</w:delText>
        </w:r>
      </w:del>
    </w:p>
    <w:p w14:paraId="4C7A84B5" w14:textId="77777777" w:rsidR="003F3336" w:rsidDel="00E86BE1" w:rsidRDefault="003F3336">
      <w:pPr>
        <w:pStyle w:val="TOC3"/>
        <w:tabs>
          <w:tab w:val="left" w:pos="1350"/>
          <w:tab w:val="right" w:leader="dot" w:pos="10070"/>
        </w:tabs>
        <w:rPr>
          <w:del w:id="699" w:author="Joe McCrossan" w:date="2014-05-31T23:09:00Z"/>
          <w:noProof/>
          <w:lang w:eastAsia="ja-JP"/>
        </w:rPr>
      </w:pPr>
      <w:del w:id="700" w:author="Joe McCrossan" w:date="2014-05-31T23:09:00Z">
        <w:r w:rsidRPr="003F1F48" w:rsidDel="00E86BE1">
          <w:rPr>
            <w:noProof/>
          </w:rPr>
          <w:delText>2.3.19</w:delText>
        </w:r>
        <w:r w:rsidDel="00E86BE1">
          <w:rPr>
            <w:noProof/>
            <w:lang w:eastAsia="ja-JP"/>
          </w:rPr>
          <w:tab/>
        </w:r>
        <w:r w:rsidRPr="003F1F48" w:rsidDel="00E86BE1">
          <w:rPr>
            <w:noProof/>
          </w:rPr>
          <w:delText>Track Fragment Random Access Box (</w:delText>
        </w:r>
        <w:r w:rsidRPr="003F1F48" w:rsidDel="00E86BE1">
          <w:rPr>
            <w:rFonts w:ascii="Courier New" w:hAnsi="Courier New"/>
            <w:noProof/>
          </w:rPr>
          <w:delText>‘tfra’</w:delText>
        </w:r>
        <w:r w:rsidRPr="003F1F48" w:rsidDel="00E86BE1">
          <w:rPr>
            <w:noProof/>
          </w:rPr>
          <w:delText>)</w:delText>
        </w:r>
        <w:r w:rsidDel="00E86BE1">
          <w:rPr>
            <w:noProof/>
          </w:rPr>
          <w:tab/>
          <w:delText>41</w:delText>
        </w:r>
      </w:del>
    </w:p>
    <w:p w14:paraId="1341DED6" w14:textId="77777777" w:rsidR="003F3336" w:rsidDel="00E86BE1" w:rsidRDefault="003F3336">
      <w:pPr>
        <w:pStyle w:val="TOC2"/>
        <w:tabs>
          <w:tab w:val="left" w:pos="784"/>
        </w:tabs>
        <w:rPr>
          <w:del w:id="701" w:author="Joe McCrossan" w:date="2014-05-31T23:09:00Z"/>
          <w:snapToGrid/>
          <w:w w:val="100"/>
          <w:lang w:eastAsia="ja-JP"/>
        </w:rPr>
      </w:pPr>
      <w:del w:id="702" w:author="Joe McCrossan" w:date="2014-05-31T23:09:00Z">
        <w:r w:rsidRPr="003F1F48" w:rsidDel="00E86BE1">
          <w:rPr>
            <w:rFonts w:ascii="Calibri" w:hAnsi="Calibri" w:cs="Times New Roman"/>
            <w:color w:val="244061"/>
          </w:rPr>
          <w:delText>2.4</w:delText>
        </w:r>
        <w:r w:rsidDel="00E86BE1">
          <w:rPr>
            <w:snapToGrid/>
            <w:w w:val="100"/>
            <w:lang w:eastAsia="ja-JP"/>
          </w:rPr>
          <w:tab/>
        </w:r>
        <w:r w:rsidDel="00E86BE1">
          <w:delText>Inter-track Synchronization</w:delText>
        </w:r>
        <w:r w:rsidDel="00E86BE1">
          <w:tab/>
          <w:delText>42</w:delText>
        </w:r>
      </w:del>
    </w:p>
    <w:p w14:paraId="610E6B5E" w14:textId="77777777" w:rsidR="003F3336" w:rsidDel="00E86BE1" w:rsidRDefault="003F3336">
      <w:pPr>
        <w:pStyle w:val="TOC3"/>
        <w:tabs>
          <w:tab w:val="left" w:pos="1217"/>
          <w:tab w:val="right" w:leader="dot" w:pos="10070"/>
        </w:tabs>
        <w:rPr>
          <w:del w:id="703" w:author="Joe McCrossan" w:date="2014-05-31T23:09:00Z"/>
          <w:noProof/>
          <w:lang w:eastAsia="ja-JP"/>
        </w:rPr>
      </w:pPr>
      <w:del w:id="704" w:author="Joe McCrossan" w:date="2014-05-31T23:09:00Z">
        <w:r w:rsidRPr="003F1F48" w:rsidDel="00E86BE1">
          <w:rPr>
            <w:noProof/>
          </w:rPr>
          <w:delText>2.4.1</w:delText>
        </w:r>
        <w:r w:rsidDel="00E86BE1">
          <w:rPr>
            <w:noProof/>
            <w:lang w:eastAsia="ja-JP"/>
          </w:rPr>
          <w:tab/>
        </w:r>
        <w:r w:rsidRPr="003F1F48" w:rsidDel="00E86BE1">
          <w:rPr>
            <w:rFonts w:cs="Calibri"/>
            <w:noProof/>
          </w:rPr>
          <w:delText>Mapping media timeline to presentation timeline</w:delText>
        </w:r>
        <w:r w:rsidDel="00E86BE1">
          <w:rPr>
            <w:noProof/>
          </w:rPr>
          <w:tab/>
          <w:delText>42</w:delText>
        </w:r>
      </w:del>
    </w:p>
    <w:p w14:paraId="0139D4C3" w14:textId="77777777" w:rsidR="003F3336" w:rsidDel="00E86BE1" w:rsidRDefault="003F3336">
      <w:pPr>
        <w:pStyle w:val="TOC3"/>
        <w:tabs>
          <w:tab w:val="left" w:pos="1217"/>
          <w:tab w:val="right" w:leader="dot" w:pos="10070"/>
        </w:tabs>
        <w:rPr>
          <w:del w:id="705" w:author="Joe McCrossan" w:date="2014-05-31T23:09:00Z"/>
          <w:noProof/>
          <w:lang w:eastAsia="ja-JP"/>
        </w:rPr>
      </w:pPr>
      <w:del w:id="706" w:author="Joe McCrossan" w:date="2014-05-31T23:09:00Z">
        <w:r w:rsidRPr="003F1F48" w:rsidDel="00E86BE1">
          <w:rPr>
            <w:noProof/>
          </w:rPr>
          <w:delText>2.4.2</w:delText>
        </w:r>
        <w:r w:rsidDel="00E86BE1">
          <w:rPr>
            <w:noProof/>
            <w:lang w:eastAsia="ja-JP"/>
          </w:rPr>
          <w:tab/>
        </w:r>
        <w:r w:rsidRPr="003F1F48" w:rsidDel="00E86BE1">
          <w:rPr>
            <w:rFonts w:cs="Calibri"/>
            <w:bCs/>
            <w:noProof/>
          </w:rPr>
          <w:delText>Adjusting A/V frame boundary misalignments</w:delText>
        </w:r>
        <w:r w:rsidDel="00E86BE1">
          <w:rPr>
            <w:noProof/>
          </w:rPr>
          <w:tab/>
          <w:delText>42</w:delText>
        </w:r>
      </w:del>
    </w:p>
    <w:p w14:paraId="22A3E7A0" w14:textId="77777777" w:rsidR="003F3336" w:rsidDel="00E86BE1" w:rsidRDefault="003F3336">
      <w:pPr>
        <w:pStyle w:val="TOC1"/>
        <w:tabs>
          <w:tab w:val="left" w:pos="373"/>
          <w:tab w:val="right" w:leader="dot" w:pos="10070"/>
        </w:tabs>
        <w:rPr>
          <w:del w:id="707" w:author="Joe McCrossan" w:date="2014-05-31T23:09:00Z"/>
          <w:noProof/>
          <w:lang w:eastAsia="ja-JP"/>
        </w:rPr>
      </w:pPr>
      <w:del w:id="708" w:author="Joe McCrossan" w:date="2014-05-31T23:09:00Z">
        <w:r w:rsidRPr="003F1F48" w:rsidDel="00E86BE1">
          <w:rPr>
            <w:noProof/>
          </w:rPr>
          <w:delText>3</w:delText>
        </w:r>
        <w:r w:rsidDel="00E86BE1">
          <w:rPr>
            <w:noProof/>
            <w:lang w:eastAsia="ja-JP"/>
          </w:rPr>
          <w:tab/>
        </w:r>
        <w:r w:rsidRPr="003F1F48" w:rsidDel="00E86BE1">
          <w:rPr>
            <w:noProof/>
          </w:rPr>
          <w:delText>Encryption of Track Level Data</w:delText>
        </w:r>
        <w:r w:rsidDel="00E86BE1">
          <w:rPr>
            <w:noProof/>
          </w:rPr>
          <w:tab/>
          <w:delText>44</w:delText>
        </w:r>
      </w:del>
    </w:p>
    <w:p w14:paraId="04F9B41B" w14:textId="77777777" w:rsidR="003F3336" w:rsidDel="00E86BE1" w:rsidRDefault="003F3336">
      <w:pPr>
        <w:pStyle w:val="TOC2"/>
        <w:tabs>
          <w:tab w:val="left" w:pos="784"/>
        </w:tabs>
        <w:rPr>
          <w:del w:id="709" w:author="Joe McCrossan" w:date="2014-05-31T23:09:00Z"/>
          <w:snapToGrid/>
          <w:w w:val="100"/>
          <w:lang w:eastAsia="ja-JP"/>
        </w:rPr>
      </w:pPr>
      <w:del w:id="710" w:author="Joe McCrossan" w:date="2014-05-31T23:09:00Z">
        <w:r w:rsidRPr="003F1F48" w:rsidDel="00E86BE1">
          <w:rPr>
            <w:rFonts w:ascii="Calibri" w:hAnsi="Calibri" w:cs="Times New Roman"/>
            <w:color w:val="244061"/>
          </w:rPr>
          <w:delText>3.1</w:delText>
        </w:r>
        <w:r w:rsidDel="00E86BE1">
          <w:rPr>
            <w:snapToGrid/>
            <w:w w:val="100"/>
            <w:lang w:eastAsia="ja-JP"/>
          </w:rPr>
          <w:tab/>
        </w:r>
        <w:r w:rsidDel="00E86BE1">
          <w:delText>Multiple DRM Support (Informative)</w:delText>
        </w:r>
        <w:r w:rsidDel="00E86BE1">
          <w:tab/>
          <w:delText>44</w:delText>
        </w:r>
      </w:del>
    </w:p>
    <w:p w14:paraId="7A7F19A7" w14:textId="77777777" w:rsidR="003F3336" w:rsidDel="00E86BE1" w:rsidRDefault="003F3336">
      <w:pPr>
        <w:pStyle w:val="TOC2"/>
        <w:tabs>
          <w:tab w:val="left" w:pos="784"/>
        </w:tabs>
        <w:rPr>
          <w:del w:id="711" w:author="Joe McCrossan" w:date="2014-05-31T23:09:00Z"/>
          <w:snapToGrid/>
          <w:w w:val="100"/>
          <w:lang w:eastAsia="ja-JP"/>
        </w:rPr>
      </w:pPr>
      <w:del w:id="712" w:author="Joe McCrossan" w:date="2014-05-31T23:09:00Z">
        <w:r w:rsidRPr="003F1F48" w:rsidDel="00E86BE1">
          <w:rPr>
            <w:rFonts w:ascii="Calibri" w:hAnsi="Calibri" w:cs="Times New Roman"/>
            <w:color w:val="244061"/>
          </w:rPr>
          <w:delText>3.2</w:delText>
        </w:r>
        <w:r w:rsidDel="00E86BE1">
          <w:rPr>
            <w:snapToGrid/>
            <w:w w:val="100"/>
            <w:lang w:eastAsia="ja-JP"/>
          </w:rPr>
          <w:tab/>
        </w:r>
        <w:r w:rsidDel="00E86BE1">
          <w:delText>Track Encryption</w:delText>
        </w:r>
        <w:r w:rsidDel="00E86BE1">
          <w:tab/>
          <w:delText>45</w:delText>
        </w:r>
      </w:del>
    </w:p>
    <w:p w14:paraId="790819CE" w14:textId="77777777" w:rsidR="003F3336" w:rsidDel="00E86BE1" w:rsidRDefault="003F3336">
      <w:pPr>
        <w:pStyle w:val="TOC1"/>
        <w:tabs>
          <w:tab w:val="left" w:pos="373"/>
          <w:tab w:val="right" w:leader="dot" w:pos="10070"/>
        </w:tabs>
        <w:rPr>
          <w:del w:id="713" w:author="Joe McCrossan" w:date="2014-05-31T23:09:00Z"/>
          <w:noProof/>
          <w:lang w:eastAsia="ja-JP"/>
        </w:rPr>
      </w:pPr>
      <w:del w:id="714" w:author="Joe McCrossan" w:date="2014-05-31T23:09:00Z">
        <w:r w:rsidRPr="003F1F48" w:rsidDel="00E86BE1">
          <w:rPr>
            <w:noProof/>
          </w:rPr>
          <w:delText>4</w:delText>
        </w:r>
        <w:r w:rsidDel="00E86BE1">
          <w:rPr>
            <w:noProof/>
            <w:lang w:eastAsia="ja-JP"/>
          </w:rPr>
          <w:tab/>
        </w:r>
        <w:r w:rsidRPr="003F1F48" w:rsidDel="00E86BE1">
          <w:rPr>
            <w:noProof/>
          </w:rPr>
          <w:delText>Video Elementary Streams</w:delText>
        </w:r>
        <w:r w:rsidDel="00E86BE1">
          <w:rPr>
            <w:noProof/>
          </w:rPr>
          <w:tab/>
          <w:delText>46</w:delText>
        </w:r>
      </w:del>
    </w:p>
    <w:p w14:paraId="46D2FF47" w14:textId="77777777" w:rsidR="003F3336" w:rsidDel="00E86BE1" w:rsidRDefault="003F3336">
      <w:pPr>
        <w:pStyle w:val="TOC2"/>
        <w:tabs>
          <w:tab w:val="left" w:pos="784"/>
        </w:tabs>
        <w:rPr>
          <w:del w:id="715" w:author="Joe McCrossan" w:date="2014-05-31T23:09:00Z"/>
          <w:snapToGrid/>
          <w:w w:val="100"/>
          <w:lang w:eastAsia="ja-JP"/>
        </w:rPr>
      </w:pPr>
      <w:del w:id="716" w:author="Joe McCrossan" w:date="2014-05-31T23:09:00Z">
        <w:r w:rsidRPr="003F1F48" w:rsidDel="00E86BE1">
          <w:rPr>
            <w:rFonts w:ascii="Calibri" w:hAnsi="Calibri" w:cs="Times New Roman"/>
            <w:color w:val="244061"/>
          </w:rPr>
          <w:delText>4.1</w:delText>
        </w:r>
        <w:r w:rsidDel="00E86BE1">
          <w:rPr>
            <w:snapToGrid/>
            <w:w w:val="100"/>
            <w:lang w:eastAsia="ja-JP"/>
          </w:rPr>
          <w:tab/>
        </w:r>
        <w:r w:rsidDel="00E86BE1">
          <w:delText>Introduction</w:delText>
        </w:r>
        <w:r w:rsidDel="00E86BE1">
          <w:tab/>
          <w:delText>46</w:delText>
        </w:r>
      </w:del>
    </w:p>
    <w:p w14:paraId="279821FC" w14:textId="77777777" w:rsidR="003F3336" w:rsidDel="00E86BE1" w:rsidRDefault="003F3336">
      <w:pPr>
        <w:pStyle w:val="TOC2"/>
        <w:tabs>
          <w:tab w:val="left" w:pos="784"/>
        </w:tabs>
        <w:rPr>
          <w:del w:id="717" w:author="Joe McCrossan" w:date="2014-05-31T23:09:00Z"/>
          <w:snapToGrid/>
          <w:w w:val="100"/>
          <w:lang w:eastAsia="ja-JP"/>
        </w:rPr>
      </w:pPr>
      <w:del w:id="718" w:author="Joe McCrossan" w:date="2014-05-31T23:09:00Z">
        <w:r w:rsidRPr="003F1F48" w:rsidDel="00E86BE1">
          <w:rPr>
            <w:rFonts w:ascii="Calibri" w:hAnsi="Calibri" w:cs="Times New Roman"/>
            <w:color w:val="244061"/>
          </w:rPr>
          <w:delText>4.2</w:delText>
        </w:r>
        <w:r w:rsidDel="00E86BE1">
          <w:rPr>
            <w:snapToGrid/>
            <w:w w:val="100"/>
            <w:lang w:eastAsia="ja-JP"/>
          </w:rPr>
          <w:tab/>
        </w:r>
        <w:r w:rsidDel="00E86BE1">
          <w:delText>Data Structure for Video Track</w:delText>
        </w:r>
        <w:r w:rsidDel="00E86BE1">
          <w:tab/>
          <w:delText>46</w:delText>
        </w:r>
      </w:del>
    </w:p>
    <w:p w14:paraId="125C7633" w14:textId="77777777" w:rsidR="003F3336" w:rsidDel="00E86BE1" w:rsidRDefault="003F3336">
      <w:pPr>
        <w:pStyle w:val="TOC3"/>
        <w:tabs>
          <w:tab w:val="left" w:pos="1217"/>
          <w:tab w:val="right" w:leader="dot" w:pos="10070"/>
        </w:tabs>
        <w:rPr>
          <w:del w:id="719" w:author="Joe McCrossan" w:date="2014-05-31T23:09:00Z"/>
          <w:noProof/>
          <w:lang w:eastAsia="ja-JP"/>
        </w:rPr>
      </w:pPr>
      <w:del w:id="720" w:author="Joe McCrossan" w:date="2014-05-31T23:09:00Z">
        <w:r w:rsidDel="00E86BE1">
          <w:rPr>
            <w:noProof/>
          </w:rPr>
          <w:delText>4.2.1</w:delText>
        </w:r>
        <w:r w:rsidDel="00E86BE1">
          <w:rPr>
            <w:noProof/>
            <w:lang w:eastAsia="ja-JP"/>
          </w:rPr>
          <w:tab/>
        </w:r>
        <w:r w:rsidDel="00E86BE1">
          <w:rPr>
            <w:noProof/>
          </w:rPr>
          <w:delText>Track Header Box (</w:delText>
        </w:r>
        <w:r w:rsidRPr="003F1F48" w:rsidDel="00E86BE1">
          <w:rPr>
            <w:rFonts w:ascii="Courier New" w:hAnsi="Courier New"/>
            <w:noProof/>
          </w:rPr>
          <w:delText>‘tkhd’</w:delText>
        </w:r>
        <w:r w:rsidDel="00E86BE1">
          <w:rPr>
            <w:noProof/>
          </w:rPr>
          <w:delText>)</w:delText>
        </w:r>
        <w:r w:rsidDel="00E86BE1">
          <w:rPr>
            <w:noProof/>
          </w:rPr>
          <w:tab/>
          <w:delText>46</w:delText>
        </w:r>
      </w:del>
    </w:p>
    <w:p w14:paraId="002F381B" w14:textId="77777777" w:rsidR="003F3336" w:rsidDel="00E86BE1" w:rsidRDefault="003F3336">
      <w:pPr>
        <w:pStyle w:val="TOC3"/>
        <w:tabs>
          <w:tab w:val="left" w:pos="1217"/>
          <w:tab w:val="right" w:leader="dot" w:pos="10070"/>
        </w:tabs>
        <w:rPr>
          <w:del w:id="721" w:author="Joe McCrossan" w:date="2014-05-31T23:09:00Z"/>
          <w:noProof/>
          <w:lang w:eastAsia="ja-JP"/>
        </w:rPr>
      </w:pPr>
      <w:del w:id="722" w:author="Joe McCrossan" w:date="2014-05-31T23:09:00Z">
        <w:r w:rsidRPr="003F1F48" w:rsidDel="00E86BE1">
          <w:rPr>
            <w:noProof/>
          </w:rPr>
          <w:delText>4.2.2</w:delText>
        </w:r>
        <w:r w:rsidDel="00E86BE1">
          <w:rPr>
            <w:noProof/>
            <w:lang w:eastAsia="ja-JP"/>
          </w:rPr>
          <w:tab/>
        </w:r>
        <w:r w:rsidRPr="003F1F48" w:rsidDel="00E86BE1">
          <w:rPr>
            <w:noProof/>
          </w:rPr>
          <w:delText>Track Fragment Run Box (</w:delText>
        </w:r>
        <w:r w:rsidRPr="003F1F48" w:rsidDel="00E86BE1">
          <w:rPr>
            <w:rFonts w:ascii="Courier New" w:hAnsi="Courier New"/>
            <w:noProof/>
          </w:rPr>
          <w:delText>‘trun’</w:delText>
        </w:r>
        <w:r w:rsidRPr="003F1F48" w:rsidDel="00E86BE1">
          <w:rPr>
            <w:noProof/>
          </w:rPr>
          <w:delText>)</w:delText>
        </w:r>
        <w:r w:rsidDel="00E86BE1">
          <w:rPr>
            <w:noProof/>
          </w:rPr>
          <w:tab/>
          <w:delText>46</w:delText>
        </w:r>
      </w:del>
    </w:p>
    <w:p w14:paraId="2E88126A" w14:textId="77777777" w:rsidR="003F3336" w:rsidDel="00E86BE1" w:rsidRDefault="003F3336">
      <w:pPr>
        <w:pStyle w:val="TOC3"/>
        <w:tabs>
          <w:tab w:val="left" w:pos="1217"/>
          <w:tab w:val="right" w:leader="dot" w:pos="10070"/>
        </w:tabs>
        <w:rPr>
          <w:del w:id="723" w:author="Joe McCrossan" w:date="2014-05-31T23:09:00Z"/>
          <w:noProof/>
          <w:lang w:eastAsia="ja-JP"/>
        </w:rPr>
      </w:pPr>
      <w:del w:id="724" w:author="Joe McCrossan" w:date="2014-05-31T23:09:00Z">
        <w:r w:rsidDel="00E86BE1">
          <w:rPr>
            <w:noProof/>
          </w:rPr>
          <w:delText>4.2.3</w:delText>
        </w:r>
        <w:r w:rsidDel="00E86BE1">
          <w:rPr>
            <w:noProof/>
            <w:lang w:eastAsia="ja-JP"/>
          </w:rPr>
          <w:tab/>
        </w:r>
        <w:r w:rsidDel="00E86BE1">
          <w:rPr>
            <w:noProof/>
          </w:rPr>
          <w:delText>Access Unit</w:delText>
        </w:r>
        <w:r w:rsidDel="00E86BE1">
          <w:rPr>
            <w:noProof/>
          </w:rPr>
          <w:tab/>
          <w:delText>47</w:delText>
        </w:r>
      </w:del>
    </w:p>
    <w:p w14:paraId="3537459A" w14:textId="77777777" w:rsidR="003F3336" w:rsidDel="00E86BE1" w:rsidRDefault="003F3336">
      <w:pPr>
        <w:pStyle w:val="TOC2"/>
        <w:tabs>
          <w:tab w:val="left" w:pos="784"/>
        </w:tabs>
        <w:rPr>
          <w:del w:id="725" w:author="Joe McCrossan" w:date="2014-05-31T23:09:00Z"/>
          <w:snapToGrid/>
          <w:w w:val="100"/>
          <w:lang w:eastAsia="ja-JP"/>
        </w:rPr>
      </w:pPr>
      <w:del w:id="726" w:author="Joe McCrossan" w:date="2014-05-31T23:09:00Z">
        <w:r w:rsidRPr="003F1F48" w:rsidDel="00E86BE1">
          <w:rPr>
            <w:rFonts w:ascii="Calibri" w:hAnsi="Calibri" w:cs="Times New Roman"/>
            <w:color w:val="244061"/>
          </w:rPr>
          <w:delText>4.3</w:delText>
        </w:r>
        <w:r w:rsidDel="00E86BE1">
          <w:rPr>
            <w:snapToGrid/>
            <w:w w:val="100"/>
            <w:lang w:eastAsia="ja-JP"/>
          </w:rPr>
          <w:tab/>
        </w:r>
        <w:r w:rsidRPr="003F1F48" w:rsidDel="00E86BE1">
          <w:rPr>
            <w:rFonts w:ascii="ZWAdobeF" w:hAnsi="ZWAdobeF" w:cs="ZWAdobeF"/>
          </w:rPr>
          <w:delText>1</w:delText>
        </w:r>
        <w:r w:rsidDel="00E86BE1">
          <w:delText>AVC</w:delText>
        </w:r>
        <w:r w:rsidDel="00E86BE1">
          <w:tab/>
          <w:delText>47</w:delText>
        </w:r>
      </w:del>
    </w:p>
    <w:p w14:paraId="2475E5AF" w14:textId="77777777" w:rsidR="003F3336" w:rsidDel="00E86BE1" w:rsidRDefault="003F3336">
      <w:pPr>
        <w:pStyle w:val="TOC3"/>
        <w:tabs>
          <w:tab w:val="left" w:pos="1217"/>
          <w:tab w:val="right" w:leader="dot" w:pos="10070"/>
        </w:tabs>
        <w:rPr>
          <w:del w:id="727" w:author="Joe McCrossan" w:date="2014-05-31T23:09:00Z"/>
          <w:noProof/>
          <w:lang w:eastAsia="ja-JP"/>
        </w:rPr>
      </w:pPr>
      <w:del w:id="728" w:author="Joe McCrossan" w:date="2014-05-31T23:09:00Z">
        <w:r w:rsidDel="00E86BE1">
          <w:rPr>
            <w:noProof/>
          </w:rPr>
          <w:delText>4.3.1</w:delText>
        </w:r>
        <w:r w:rsidDel="00E86BE1">
          <w:rPr>
            <w:noProof/>
            <w:lang w:eastAsia="ja-JP"/>
          </w:rPr>
          <w:tab/>
        </w:r>
        <w:r w:rsidDel="00E86BE1">
          <w:rPr>
            <w:noProof/>
          </w:rPr>
          <w:delText>Storage of AVC Elementary Streams</w:delText>
        </w:r>
        <w:r w:rsidDel="00E86BE1">
          <w:rPr>
            <w:noProof/>
          </w:rPr>
          <w:tab/>
          <w:delText>47</w:delText>
        </w:r>
      </w:del>
    </w:p>
    <w:p w14:paraId="59F94204" w14:textId="77777777" w:rsidR="003F3336" w:rsidDel="00E86BE1" w:rsidRDefault="003F3336">
      <w:pPr>
        <w:pStyle w:val="TOC3"/>
        <w:tabs>
          <w:tab w:val="left" w:pos="1217"/>
          <w:tab w:val="right" w:leader="dot" w:pos="10070"/>
        </w:tabs>
        <w:rPr>
          <w:del w:id="729" w:author="Joe McCrossan" w:date="2014-05-31T23:09:00Z"/>
          <w:noProof/>
          <w:lang w:eastAsia="ja-JP"/>
        </w:rPr>
      </w:pPr>
      <w:del w:id="730" w:author="Joe McCrossan" w:date="2014-05-31T23:09:00Z">
        <w:r w:rsidDel="00E86BE1">
          <w:rPr>
            <w:noProof/>
          </w:rPr>
          <w:delText>4.3.2</w:delText>
        </w:r>
        <w:r w:rsidDel="00E86BE1">
          <w:rPr>
            <w:noProof/>
            <w:lang w:eastAsia="ja-JP"/>
          </w:rPr>
          <w:tab/>
        </w:r>
        <w:r w:rsidDel="00E86BE1">
          <w:rPr>
            <w:noProof/>
          </w:rPr>
          <w:delText>Constraints on [H264] Elementary Streams</w:delText>
        </w:r>
        <w:r w:rsidDel="00E86BE1">
          <w:rPr>
            <w:noProof/>
          </w:rPr>
          <w:tab/>
          <w:delText>48</w:delText>
        </w:r>
      </w:del>
    </w:p>
    <w:p w14:paraId="4A666C51" w14:textId="77777777" w:rsidR="003F3336" w:rsidDel="00E86BE1" w:rsidRDefault="003F3336">
      <w:pPr>
        <w:pStyle w:val="TOC2"/>
        <w:tabs>
          <w:tab w:val="left" w:pos="784"/>
        </w:tabs>
        <w:rPr>
          <w:del w:id="731" w:author="Joe McCrossan" w:date="2014-05-31T23:09:00Z"/>
          <w:snapToGrid/>
          <w:w w:val="100"/>
          <w:lang w:eastAsia="ja-JP"/>
        </w:rPr>
      </w:pPr>
      <w:del w:id="732" w:author="Joe McCrossan" w:date="2014-05-31T23:09:00Z">
        <w:r w:rsidRPr="003F1F48" w:rsidDel="00E86BE1">
          <w:rPr>
            <w:rFonts w:ascii="Calibri" w:hAnsi="Calibri" w:cs="Times New Roman"/>
            <w:color w:val="244061"/>
          </w:rPr>
          <w:delText>4.4</w:delText>
        </w:r>
        <w:r w:rsidDel="00E86BE1">
          <w:rPr>
            <w:snapToGrid/>
            <w:w w:val="100"/>
            <w:lang w:eastAsia="ja-JP"/>
          </w:rPr>
          <w:tab/>
        </w:r>
        <w:r w:rsidDel="00E86BE1">
          <w:delText>HEVC</w:delText>
        </w:r>
        <w:r w:rsidDel="00E86BE1">
          <w:tab/>
          <w:delText>50</w:delText>
        </w:r>
      </w:del>
    </w:p>
    <w:p w14:paraId="56564999" w14:textId="77777777" w:rsidR="003F3336" w:rsidDel="00E86BE1" w:rsidRDefault="003F3336">
      <w:pPr>
        <w:pStyle w:val="TOC3"/>
        <w:tabs>
          <w:tab w:val="left" w:pos="1217"/>
          <w:tab w:val="right" w:leader="dot" w:pos="10070"/>
        </w:tabs>
        <w:rPr>
          <w:del w:id="733" w:author="Joe McCrossan" w:date="2014-05-31T23:09:00Z"/>
          <w:noProof/>
          <w:lang w:eastAsia="ja-JP"/>
        </w:rPr>
      </w:pPr>
      <w:del w:id="734" w:author="Joe McCrossan" w:date="2014-05-31T23:09:00Z">
        <w:r w:rsidDel="00E86BE1">
          <w:rPr>
            <w:noProof/>
          </w:rPr>
          <w:delText>4.4.1</w:delText>
        </w:r>
        <w:r w:rsidDel="00E86BE1">
          <w:rPr>
            <w:noProof/>
            <w:lang w:eastAsia="ja-JP"/>
          </w:rPr>
          <w:tab/>
        </w:r>
        <w:r w:rsidDel="00E86BE1">
          <w:rPr>
            <w:noProof/>
          </w:rPr>
          <w:delText>Storage of HEVC Elementary Streams</w:delText>
        </w:r>
        <w:r w:rsidDel="00E86BE1">
          <w:rPr>
            <w:noProof/>
          </w:rPr>
          <w:tab/>
          <w:delText>50</w:delText>
        </w:r>
      </w:del>
    </w:p>
    <w:p w14:paraId="47525B2F" w14:textId="77777777" w:rsidR="003F3336" w:rsidDel="00E86BE1" w:rsidRDefault="003F3336">
      <w:pPr>
        <w:pStyle w:val="TOC3"/>
        <w:tabs>
          <w:tab w:val="left" w:pos="1217"/>
          <w:tab w:val="right" w:leader="dot" w:pos="10070"/>
        </w:tabs>
        <w:rPr>
          <w:del w:id="735" w:author="Joe McCrossan" w:date="2014-05-31T23:09:00Z"/>
          <w:noProof/>
          <w:lang w:eastAsia="ja-JP"/>
        </w:rPr>
      </w:pPr>
      <w:del w:id="736" w:author="Joe McCrossan" w:date="2014-05-31T23:09:00Z">
        <w:r w:rsidDel="00E86BE1">
          <w:rPr>
            <w:noProof/>
          </w:rPr>
          <w:delText>4.4.2</w:delText>
        </w:r>
        <w:r w:rsidDel="00E86BE1">
          <w:rPr>
            <w:noProof/>
            <w:lang w:eastAsia="ja-JP"/>
          </w:rPr>
          <w:tab/>
        </w:r>
        <w:r w:rsidDel="00E86BE1">
          <w:rPr>
            <w:noProof/>
          </w:rPr>
          <w:delText>Constraints on [H265] Elementary Streams</w:delText>
        </w:r>
        <w:r w:rsidDel="00E86BE1">
          <w:rPr>
            <w:noProof/>
          </w:rPr>
          <w:tab/>
          <w:delText>50</w:delText>
        </w:r>
      </w:del>
    </w:p>
    <w:p w14:paraId="3D80E36E" w14:textId="77777777" w:rsidR="003F3336" w:rsidDel="00E86BE1" w:rsidRDefault="003F3336">
      <w:pPr>
        <w:pStyle w:val="TOC2"/>
        <w:tabs>
          <w:tab w:val="left" w:pos="784"/>
        </w:tabs>
        <w:rPr>
          <w:del w:id="737" w:author="Joe McCrossan" w:date="2014-05-31T23:09:00Z"/>
          <w:snapToGrid/>
          <w:w w:val="100"/>
          <w:lang w:eastAsia="ja-JP"/>
        </w:rPr>
      </w:pPr>
      <w:del w:id="738" w:author="Joe McCrossan" w:date="2014-05-31T23:09:00Z">
        <w:r w:rsidRPr="003F1F48" w:rsidDel="00E86BE1">
          <w:rPr>
            <w:rFonts w:ascii="Calibri" w:hAnsi="Calibri" w:cs="Times New Roman"/>
            <w:color w:val="244061"/>
          </w:rPr>
          <w:delText>4.5</w:delText>
        </w:r>
        <w:r w:rsidDel="00E86BE1">
          <w:rPr>
            <w:snapToGrid/>
            <w:w w:val="100"/>
            <w:lang w:eastAsia="ja-JP"/>
          </w:rPr>
          <w:tab/>
        </w:r>
        <w:r w:rsidDel="00E86BE1">
          <w:delText>Sub-sampling and Cropping</w:delText>
        </w:r>
        <w:r w:rsidDel="00E86BE1">
          <w:tab/>
          <w:delText>52</w:delText>
        </w:r>
      </w:del>
    </w:p>
    <w:p w14:paraId="14A1C622" w14:textId="77777777" w:rsidR="003F3336" w:rsidDel="00E86BE1" w:rsidRDefault="003F3336">
      <w:pPr>
        <w:pStyle w:val="TOC3"/>
        <w:tabs>
          <w:tab w:val="left" w:pos="1217"/>
          <w:tab w:val="right" w:leader="dot" w:pos="10070"/>
        </w:tabs>
        <w:rPr>
          <w:del w:id="739" w:author="Joe McCrossan" w:date="2014-05-31T23:09:00Z"/>
          <w:noProof/>
          <w:lang w:eastAsia="ja-JP"/>
        </w:rPr>
      </w:pPr>
      <w:del w:id="740" w:author="Joe McCrossan" w:date="2014-05-31T23:09:00Z">
        <w:r w:rsidDel="00E86BE1">
          <w:rPr>
            <w:noProof/>
          </w:rPr>
          <w:delText>4.5.1</w:delText>
        </w:r>
        <w:r w:rsidDel="00E86BE1">
          <w:rPr>
            <w:noProof/>
            <w:lang w:eastAsia="ja-JP"/>
          </w:rPr>
          <w:tab/>
        </w:r>
        <w:r w:rsidDel="00E86BE1">
          <w:rPr>
            <w:noProof/>
          </w:rPr>
          <w:delText>Sub-sampling</w:delText>
        </w:r>
        <w:r w:rsidDel="00E86BE1">
          <w:rPr>
            <w:noProof/>
          </w:rPr>
          <w:tab/>
          <w:delText>52</w:delText>
        </w:r>
      </w:del>
    </w:p>
    <w:p w14:paraId="1D3AD1A8" w14:textId="77777777" w:rsidR="003F3336" w:rsidDel="00E86BE1" w:rsidRDefault="003F3336">
      <w:pPr>
        <w:pStyle w:val="TOC3"/>
        <w:tabs>
          <w:tab w:val="left" w:pos="1217"/>
          <w:tab w:val="right" w:leader="dot" w:pos="10070"/>
        </w:tabs>
        <w:rPr>
          <w:del w:id="741" w:author="Joe McCrossan" w:date="2014-05-31T23:09:00Z"/>
          <w:noProof/>
          <w:lang w:eastAsia="ja-JP"/>
        </w:rPr>
      </w:pPr>
      <w:del w:id="742" w:author="Joe McCrossan" w:date="2014-05-31T23:09:00Z">
        <w:r w:rsidRPr="003F1F48" w:rsidDel="00E86BE1">
          <w:rPr>
            <w:noProof/>
          </w:rPr>
          <w:delText>4.5.2</w:delText>
        </w:r>
        <w:r w:rsidDel="00E86BE1">
          <w:rPr>
            <w:noProof/>
            <w:lang w:eastAsia="ja-JP"/>
          </w:rPr>
          <w:tab/>
        </w:r>
        <w:r w:rsidRPr="003F1F48" w:rsidDel="00E86BE1">
          <w:rPr>
            <w:noProof/>
          </w:rPr>
          <w:delText>Cropping to Active Picture Area</w:delText>
        </w:r>
        <w:r w:rsidDel="00E86BE1">
          <w:rPr>
            <w:noProof/>
          </w:rPr>
          <w:tab/>
          <w:delText>54</w:delText>
        </w:r>
      </w:del>
    </w:p>
    <w:p w14:paraId="7489E28F" w14:textId="77777777" w:rsidR="003F3336" w:rsidDel="00E86BE1" w:rsidRDefault="003F3336">
      <w:pPr>
        <w:pStyle w:val="TOC3"/>
        <w:tabs>
          <w:tab w:val="left" w:pos="1217"/>
          <w:tab w:val="right" w:leader="dot" w:pos="10070"/>
        </w:tabs>
        <w:rPr>
          <w:del w:id="743" w:author="Joe McCrossan" w:date="2014-05-31T23:09:00Z"/>
          <w:noProof/>
          <w:lang w:eastAsia="ja-JP"/>
        </w:rPr>
      </w:pPr>
      <w:del w:id="744" w:author="Joe McCrossan" w:date="2014-05-31T23:09:00Z">
        <w:r w:rsidRPr="003F1F48" w:rsidDel="00E86BE1">
          <w:rPr>
            <w:noProof/>
          </w:rPr>
          <w:delText>4.5.3</w:delText>
        </w:r>
        <w:r w:rsidDel="00E86BE1">
          <w:rPr>
            <w:noProof/>
            <w:lang w:eastAsia="ja-JP"/>
          </w:rPr>
          <w:tab/>
        </w:r>
        <w:r w:rsidRPr="003F1F48" w:rsidDel="00E86BE1">
          <w:rPr>
            <w:noProof/>
          </w:rPr>
          <w:delText>Relationship of Cropping and Sub-sampling</w:delText>
        </w:r>
        <w:r w:rsidDel="00E86BE1">
          <w:rPr>
            <w:noProof/>
          </w:rPr>
          <w:tab/>
          <w:delText>54</w:delText>
        </w:r>
      </w:del>
    </w:p>
    <w:p w14:paraId="68C5818E" w14:textId="77777777" w:rsidR="003F3336" w:rsidDel="00E86BE1" w:rsidRDefault="003F3336">
      <w:pPr>
        <w:pStyle w:val="TOC3"/>
        <w:tabs>
          <w:tab w:val="left" w:pos="1217"/>
          <w:tab w:val="right" w:leader="dot" w:pos="10070"/>
        </w:tabs>
        <w:rPr>
          <w:del w:id="745" w:author="Joe McCrossan" w:date="2014-05-31T23:09:00Z"/>
          <w:noProof/>
          <w:lang w:eastAsia="ja-JP"/>
        </w:rPr>
      </w:pPr>
      <w:del w:id="746" w:author="Joe McCrossan" w:date="2014-05-31T23:09:00Z">
        <w:r w:rsidRPr="003F1F48" w:rsidDel="00E86BE1">
          <w:rPr>
            <w:noProof/>
          </w:rPr>
          <w:delText>4.5.4</w:delText>
        </w:r>
        <w:r w:rsidDel="00E86BE1">
          <w:rPr>
            <w:noProof/>
            <w:lang w:eastAsia="ja-JP"/>
          </w:rPr>
          <w:tab/>
        </w:r>
        <w:r w:rsidRPr="003F1F48" w:rsidDel="00E86BE1">
          <w:rPr>
            <w:noProof/>
          </w:rPr>
          <w:delText>Dynamic Sub-sampling</w:delText>
        </w:r>
        <w:r w:rsidDel="00E86BE1">
          <w:rPr>
            <w:noProof/>
          </w:rPr>
          <w:tab/>
          <w:delText>58</w:delText>
        </w:r>
      </w:del>
    </w:p>
    <w:p w14:paraId="7C081D4B" w14:textId="77777777" w:rsidR="003F3336" w:rsidDel="00E86BE1" w:rsidRDefault="003F3336">
      <w:pPr>
        <w:pStyle w:val="TOC1"/>
        <w:tabs>
          <w:tab w:val="left" w:pos="373"/>
          <w:tab w:val="right" w:leader="dot" w:pos="10070"/>
        </w:tabs>
        <w:rPr>
          <w:del w:id="747" w:author="Joe McCrossan" w:date="2014-05-31T23:09:00Z"/>
          <w:noProof/>
          <w:lang w:eastAsia="ja-JP"/>
        </w:rPr>
      </w:pPr>
      <w:del w:id="748" w:author="Joe McCrossan" w:date="2014-05-31T23:09:00Z">
        <w:r w:rsidRPr="003F1F48" w:rsidDel="00E86BE1">
          <w:rPr>
            <w:noProof/>
          </w:rPr>
          <w:delText>5</w:delText>
        </w:r>
        <w:r w:rsidDel="00E86BE1">
          <w:rPr>
            <w:noProof/>
            <w:lang w:eastAsia="ja-JP"/>
          </w:rPr>
          <w:tab/>
        </w:r>
        <w:r w:rsidRPr="003F1F48" w:rsidDel="00E86BE1">
          <w:rPr>
            <w:noProof/>
          </w:rPr>
          <w:delText>Audio Elementary Streams</w:delText>
        </w:r>
        <w:r w:rsidDel="00E86BE1">
          <w:rPr>
            <w:noProof/>
          </w:rPr>
          <w:tab/>
          <w:delText>59</w:delText>
        </w:r>
      </w:del>
    </w:p>
    <w:p w14:paraId="5E58B7FC" w14:textId="77777777" w:rsidR="003F3336" w:rsidDel="00E86BE1" w:rsidRDefault="003F3336">
      <w:pPr>
        <w:pStyle w:val="TOC2"/>
        <w:tabs>
          <w:tab w:val="left" w:pos="784"/>
        </w:tabs>
        <w:rPr>
          <w:del w:id="749" w:author="Joe McCrossan" w:date="2014-05-31T23:09:00Z"/>
          <w:snapToGrid/>
          <w:w w:val="100"/>
          <w:lang w:eastAsia="ja-JP"/>
        </w:rPr>
      </w:pPr>
      <w:del w:id="750" w:author="Joe McCrossan" w:date="2014-05-31T23:09:00Z">
        <w:r w:rsidRPr="003F1F48" w:rsidDel="00E86BE1">
          <w:rPr>
            <w:rFonts w:ascii="Calibri" w:hAnsi="Calibri" w:cs="Times New Roman"/>
            <w:color w:val="244061"/>
          </w:rPr>
          <w:delText>5.1</w:delText>
        </w:r>
        <w:r w:rsidDel="00E86BE1">
          <w:rPr>
            <w:snapToGrid/>
            <w:w w:val="100"/>
            <w:lang w:eastAsia="ja-JP"/>
          </w:rPr>
          <w:tab/>
        </w:r>
        <w:r w:rsidDel="00E86BE1">
          <w:delText>Introduction</w:delText>
        </w:r>
        <w:r w:rsidDel="00E86BE1">
          <w:tab/>
          <w:delText>59</w:delText>
        </w:r>
      </w:del>
    </w:p>
    <w:p w14:paraId="0C973490" w14:textId="77777777" w:rsidR="003F3336" w:rsidDel="00E86BE1" w:rsidRDefault="003F3336">
      <w:pPr>
        <w:pStyle w:val="TOC2"/>
        <w:tabs>
          <w:tab w:val="left" w:pos="784"/>
        </w:tabs>
        <w:rPr>
          <w:del w:id="751" w:author="Joe McCrossan" w:date="2014-05-31T23:09:00Z"/>
          <w:snapToGrid/>
          <w:w w:val="100"/>
          <w:lang w:eastAsia="ja-JP"/>
        </w:rPr>
      </w:pPr>
      <w:del w:id="752" w:author="Joe McCrossan" w:date="2014-05-31T23:09:00Z">
        <w:r w:rsidRPr="003F1F48" w:rsidDel="00E86BE1">
          <w:rPr>
            <w:rFonts w:ascii="Calibri" w:hAnsi="Calibri" w:cs="Times New Roman"/>
            <w:color w:val="244061"/>
          </w:rPr>
          <w:delText>5.2</w:delText>
        </w:r>
        <w:r w:rsidDel="00E86BE1">
          <w:rPr>
            <w:snapToGrid/>
            <w:w w:val="100"/>
            <w:lang w:eastAsia="ja-JP"/>
          </w:rPr>
          <w:tab/>
        </w:r>
        <w:r w:rsidDel="00E86BE1">
          <w:delText>Data Structure for Audio Track</w:delText>
        </w:r>
        <w:r w:rsidDel="00E86BE1">
          <w:tab/>
          <w:delText>59</w:delText>
        </w:r>
      </w:del>
    </w:p>
    <w:p w14:paraId="1FC82F03" w14:textId="77777777" w:rsidR="003F3336" w:rsidDel="00E86BE1" w:rsidRDefault="003F3336">
      <w:pPr>
        <w:pStyle w:val="TOC3"/>
        <w:tabs>
          <w:tab w:val="left" w:pos="1217"/>
          <w:tab w:val="right" w:leader="dot" w:pos="10070"/>
        </w:tabs>
        <w:rPr>
          <w:del w:id="753" w:author="Joe McCrossan" w:date="2014-05-31T23:09:00Z"/>
          <w:noProof/>
          <w:lang w:eastAsia="ja-JP"/>
        </w:rPr>
      </w:pPr>
      <w:del w:id="754" w:author="Joe McCrossan" w:date="2014-05-31T23:09:00Z">
        <w:r w:rsidDel="00E86BE1">
          <w:rPr>
            <w:noProof/>
          </w:rPr>
          <w:delText>5.2.1</w:delText>
        </w:r>
        <w:r w:rsidDel="00E86BE1">
          <w:rPr>
            <w:noProof/>
            <w:lang w:eastAsia="ja-JP"/>
          </w:rPr>
          <w:tab/>
        </w:r>
        <w:r w:rsidDel="00E86BE1">
          <w:rPr>
            <w:noProof/>
          </w:rPr>
          <w:delText>Track Header Box (</w:delText>
        </w:r>
        <w:r w:rsidRPr="003F1F48" w:rsidDel="00E86BE1">
          <w:rPr>
            <w:rFonts w:ascii="Courier New" w:hAnsi="Courier New"/>
            <w:noProof/>
          </w:rPr>
          <w:delText>‘tkhd’</w:delText>
        </w:r>
        <w:r w:rsidDel="00E86BE1">
          <w:rPr>
            <w:noProof/>
          </w:rPr>
          <w:delText>)</w:delText>
        </w:r>
        <w:r w:rsidDel="00E86BE1">
          <w:rPr>
            <w:noProof/>
          </w:rPr>
          <w:tab/>
          <w:delText>59</w:delText>
        </w:r>
      </w:del>
    </w:p>
    <w:p w14:paraId="5DC0507E" w14:textId="77777777" w:rsidR="003F3336" w:rsidDel="00E86BE1" w:rsidRDefault="003F3336">
      <w:pPr>
        <w:pStyle w:val="TOC3"/>
        <w:tabs>
          <w:tab w:val="left" w:pos="1217"/>
          <w:tab w:val="right" w:leader="dot" w:pos="10070"/>
        </w:tabs>
        <w:rPr>
          <w:del w:id="755" w:author="Joe McCrossan" w:date="2014-05-31T23:09:00Z"/>
          <w:noProof/>
          <w:lang w:eastAsia="ja-JP"/>
        </w:rPr>
      </w:pPr>
      <w:del w:id="756" w:author="Joe McCrossan" w:date="2014-05-31T23:09:00Z">
        <w:r w:rsidDel="00E86BE1">
          <w:rPr>
            <w:noProof/>
          </w:rPr>
          <w:delText>5.2.2</w:delText>
        </w:r>
        <w:r w:rsidDel="00E86BE1">
          <w:rPr>
            <w:noProof/>
            <w:lang w:eastAsia="ja-JP"/>
          </w:rPr>
          <w:tab/>
        </w:r>
        <w:r w:rsidDel="00E86BE1">
          <w:rPr>
            <w:noProof/>
          </w:rPr>
          <w:delText>Sync Sample Box (</w:delText>
        </w:r>
        <w:r w:rsidRPr="003F1F48" w:rsidDel="00E86BE1">
          <w:rPr>
            <w:rFonts w:ascii="Courier New" w:hAnsi="Courier New"/>
            <w:noProof/>
          </w:rPr>
          <w:delText>‘stss’</w:delText>
        </w:r>
        <w:r w:rsidDel="00E86BE1">
          <w:rPr>
            <w:noProof/>
          </w:rPr>
          <w:delText>)</w:delText>
        </w:r>
        <w:r w:rsidDel="00E86BE1">
          <w:rPr>
            <w:noProof/>
          </w:rPr>
          <w:tab/>
          <w:delText>59</w:delText>
        </w:r>
      </w:del>
    </w:p>
    <w:p w14:paraId="35DCD9C6" w14:textId="77777777" w:rsidR="003F3336" w:rsidDel="00E86BE1" w:rsidRDefault="003F3336">
      <w:pPr>
        <w:pStyle w:val="TOC3"/>
        <w:tabs>
          <w:tab w:val="left" w:pos="1217"/>
          <w:tab w:val="right" w:leader="dot" w:pos="10070"/>
        </w:tabs>
        <w:rPr>
          <w:del w:id="757" w:author="Joe McCrossan" w:date="2014-05-31T23:09:00Z"/>
          <w:noProof/>
          <w:lang w:eastAsia="ja-JP"/>
        </w:rPr>
      </w:pPr>
      <w:del w:id="758" w:author="Joe McCrossan" w:date="2014-05-31T23:09:00Z">
        <w:r w:rsidDel="00E86BE1">
          <w:rPr>
            <w:noProof/>
          </w:rPr>
          <w:delText>5.2.3</w:delText>
        </w:r>
        <w:r w:rsidDel="00E86BE1">
          <w:rPr>
            <w:noProof/>
            <w:lang w:eastAsia="ja-JP"/>
          </w:rPr>
          <w:tab/>
        </w:r>
        <w:r w:rsidDel="00E86BE1">
          <w:rPr>
            <w:noProof/>
          </w:rPr>
          <w:delText>Handler Reference Box (</w:delText>
        </w:r>
        <w:r w:rsidRPr="003F1F48" w:rsidDel="00E86BE1">
          <w:rPr>
            <w:rFonts w:ascii="Courier New" w:hAnsi="Courier New" w:cs="Courier New"/>
            <w:noProof/>
          </w:rPr>
          <w:delText>‘hdlr’</w:delText>
        </w:r>
        <w:r w:rsidDel="00E86BE1">
          <w:rPr>
            <w:noProof/>
          </w:rPr>
          <w:delText>)</w:delText>
        </w:r>
        <w:r w:rsidDel="00E86BE1">
          <w:rPr>
            <w:noProof/>
          </w:rPr>
          <w:tab/>
          <w:delText>59</w:delText>
        </w:r>
      </w:del>
    </w:p>
    <w:p w14:paraId="749B5F43" w14:textId="77777777" w:rsidR="003F3336" w:rsidDel="00E86BE1" w:rsidRDefault="003F3336">
      <w:pPr>
        <w:pStyle w:val="TOC3"/>
        <w:tabs>
          <w:tab w:val="left" w:pos="1217"/>
          <w:tab w:val="right" w:leader="dot" w:pos="10070"/>
        </w:tabs>
        <w:rPr>
          <w:del w:id="759" w:author="Joe McCrossan" w:date="2014-05-31T23:09:00Z"/>
          <w:noProof/>
          <w:lang w:eastAsia="ja-JP"/>
        </w:rPr>
      </w:pPr>
      <w:del w:id="760" w:author="Joe McCrossan" w:date="2014-05-31T23:09:00Z">
        <w:r w:rsidRPr="003F1F48" w:rsidDel="00E86BE1">
          <w:rPr>
            <w:noProof/>
          </w:rPr>
          <w:delText>5.2.4</w:delText>
        </w:r>
        <w:r w:rsidDel="00E86BE1">
          <w:rPr>
            <w:noProof/>
            <w:lang w:eastAsia="ja-JP"/>
          </w:rPr>
          <w:tab/>
        </w:r>
        <w:r w:rsidRPr="003F1F48" w:rsidDel="00E86BE1">
          <w:rPr>
            <w:noProof/>
          </w:rPr>
          <w:delText>Sound Media Header Box (</w:delText>
        </w:r>
        <w:r w:rsidRPr="003F1F48" w:rsidDel="00E86BE1">
          <w:rPr>
            <w:rFonts w:ascii="Courier New" w:hAnsi="Courier New"/>
            <w:noProof/>
          </w:rPr>
          <w:delText>‘smhd’</w:delText>
        </w:r>
        <w:r w:rsidRPr="003F1F48" w:rsidDel="00E86BE1">
          <w:rPr>
            <w:noProof/>
          </w:rPr>
          <w:delText>)</w:delText>
        </w:r>
        <w:r w:rsidDel="00E86BE1">
          <w:rPr>
            <w:noProof/>
          </w:rPr>
          <w:tab/>
          <w:delText>60</w:delText>
        </w:r>
      </w:del>
    </w:p>
    <w:p w14:paraId="07A2817C" w14:textId="77777777" w:rsidR="003F3336" w:rsidDel="00E86BE1" w:rsidRDefault="003F3336">
      <w:pPr>
        <w:pStyle w:val="TOC3"/>
        <w:tabs>
          <w:tab w:val="left" w:pos="1217"/>
          <w:tab w:val="right" w:leader="dot" w:pos="10070"/>
        </w:tabs>
        <w:rPr>
          <w:del w:id="761" w:author="Joe McCrossan" w:date="2014-05-31T23:09:00Z"/>
          <w:noProof/>
          <w:lang w:eastAsia="ja-JP"/>
        </w:rPr>
      </w:pPr>
      <w:del w:id="762" w:author="Joe McCrossan" w:date="2014-05-31T23:09:00Z">
        <w:r w:rsidDel="00E86BE1">
          <w:rPr>
            <w:noProof/>
          </w:rPr>
          <w:delText>5.2.5</w:delText>
        </w:r>
        <w:r w:rsidDel="00E86BE1">
          <w:rPr>
            <w:noProof/>
            <w:lang w:eastAsia="ja-JP"/>
          </w:rPr>
          <w:tab/>
        </w:r>
        <w:r w:rsidDel="00E86BE1">
          <w:rPr>
            <w:noProof/>
          </w:rPr>
          <w:delText>Sample Description Box (</w:delText>
        </w:r>
        <w:r w:rsidRPr="003F1F48" w:rsidDel="00E86BE1">
          <w:rPr>
            <w:rFonts w:ascii="Courier New" w:hAnsi="Courier New"/>
            <w:noProof/>
          </w:rPr>
          <w:delText>‘stsd’</w:delText>
        </w:r>
        <w:r w:rsidDel="00E86BE1">
          <w:rPr>
            <w:noProof/>
          </w:rPr>
          <w:delText>)</w:delText>
        </w:r>
        <w:r w:rsidDel="00E86BE1">
          <w:rPr>
            <w:noProof/>
          </w:rPr>
          <w:tab/>
          <w:delText>60</w:delText>
        </w:r>
      </w:del>
    </w:p>
    <w:p w14:paraId="004E1425" w14:textId="77777777" w:rsidR="003F3336" w:rsidDel="00E86BE1" w:rsidRDefault="003F3336">
      <w:pPr>
        <w:pStyle w:val="TOC3"/>
        <w:tabs>
          <w:tab w:val="left" w:pos="1217"/>
          <w:tab w:val="right" w:leader="dot" w:pos="10070"/>
        </w:tabs>
        <w:rPr>
          <w:del w:id="763" w:author="Joe McCrossan" w:date="2014-05-31T23:09:00Z"/>
          <w:noProof/>
          <w:lang w:eastAsia="ja-JP"/>
        </w:rPr>
      </w:pPr>
      <w:del w:id="764" w:author="Joe McCrossan" w:date="2014-05-31T23:09:00Z">
        <w:r w:rsidDel="00E86BE1">
          <w:rPr>
            <w:noProof/>
          </w:rPr>
          <w:delText>5.2.6</w:delText>
        </w:r>
        <w:r w:rsidDel="00E86BE1">
          <w:rPr>
            <w:noProof/>
            <w:lang w:eastAsia="ja-JP"/>
          </w:rPr>
          <w:tab/>
        </w:r>
        <w:r w:rsidDel="00E86BE1">
          <w:rPr>
            <w:noProof/>
          </w:rPr>
          <w:delText xml:space="preserve">Shared elements of </w:delText>
        </w:r>
        <w:r w:rsidRPr="003F1F48" w:rsidDel="00E86BE1">
          <w:rPr>
            <w:rFonts w:ascii="Courier New" w:hAnsi="Courier New" w:cs="Courier New"/>
            <w:noProof/>
          </w:rPr>
          <w:delText>AudioSampleEntry</w:delText>
        </w:r>
        <w:r w:rsidDel="00E86BE1">
          <w:rPr>
            <w:noProof/>
          </w:rPr>
          <w:tab/>
          <w:delText>60</w:delText>
        </w:r>
      </w:del>
    </w:p>
    <w:p w14:paraId="4E67755B" w14:textId="77777777" w:rsidR="003F3336" w:rsidDel="00E86BE1" w:rsidRDefault="003F3336">
      <w:pPr>
        <w:pStyle w:val="TOC2"/>
        <w:tabs>
          <w:tab w:val="left" w:pos="784"/>
        </w:tabs>
        <w:rPr>
          <w:del w:id="765" w:author="Joe McCrossan" w:date="2014-05-31T23:09:00Z"/>
          <w:snapToGrid/>
          <w:w w:val="100"/>
          <w:lang w:eastAsia="ja-JP"/>
        </w:rPr>
      </w:pPr>
      <w:del w:id="766" w:author="Joe McCrossan" w:date="2014-05-31T23:09:00Z">
        <w:r w:rsidRPr="003F1F48" w:rsidDel="00E86BE1">
          <w:rPr>
            <w:rFonts w:ascii="Calibri" w:hAnsi="Calibri" w:cs="Times New Roman"/>
            <w:color w:val="244061"/>
          </w:rPr>
          <w:delText>5.3</w:delText>
        </w:r>
        <w:r w:rsidDel="00E86BE1">
          <w:rPr>
            <w:snapToGrid/>
            <w:w w:val="100"/>
            <w:lang w:eastAsia="ja-JP"/>
          </w:rPr>
          <w:tab/>
        </w:r>
        <w:r w:rsidDel="00E86BE1">
          <w:delText>MPEG-4 AAC Formats</w:delText>
        </w:r>
        <w:r w:rsidDel="00E86BE1">
          <w:tab/>
          <w:delText>61</w:delText>
        </w:r>
      </w:del>
    </w:p>
    <w:p w14:paraId="720DFA73" w14:textId="77777777" w:rsidR="003F3336" w:rsidDel="00E86BE1" w:rsidRDefault="003F3336">
      <w:pPr>
        <w:pStyle w:val="TOC3"/>
        <w:tabs>
          <w:tab w:val="left" w:pos="1217"/>
          <w:tab w:val="right" w:leader="dot" w:pos="10070"/>
        </w:tabs>
        <w:rPr>
          <w:del w:id="767" w:author="Joe McCrossan" w:date="2014-05-31T23:09:00Z"/>
          <w:noProof/>
          <w:lang w:eastAsia="ja-JP"/>
        </w:rPr>
      </w:pPr>
      <w:del w:id="768" w:author="Joe McCrossan" w:date="2014-05-31T23:09:00Z">
        <w:r w:rsidRPr="003F1F48" w:rsidDel="00E86BE1">
          <w:rPr>
            <w:noProof/>
          </w:rPr>
          <w:delText>5.3.1</w:delText>
        </w:r>
        <w:r w:rsidDel="00E86BE1">
          <w:rPr>
            <w:noProof/>
            <w:lang w:eastAsia="ja-JP"/>
          </w:rPr>
          <w:tab/>
        </w:r>
        <w:r w:rsidRPr="003F1F48" w:rsidDel="00E86BE1">
          <w:rPr>
            <w:noProof/>
          </w:rPr>
          <w:delText>General Consideration for Encoding</w:delText>
        </w:r>
        <w:r w:rsidDel="00E86BE1">
          <w:rPr>
            <w:noProof/>
          </w:rPr>
          <w:tab/>
          <w:delText>61</w:delText>
        </w:r>
      </w:del>
    </w:p>
    <w:p w14:paraId="1D4E0690" w14:textId="77777777" w:rsidR="003F3336" w:rsidDel="00E86BE1" w:rsidRDefault="003F3336">
      <w:pPr>
        <w:pStyle w:val="TOC3"/>
        <w:tabs>
          <w:tab w:val="left" w:pos="1217"/>
          <w:tab w:val="right" w:leader="dot" w:pos="10070"/>
        </w:tabs>
        <w:rPr>
          <w:del w:id="769" w:author="Joe McCrossan" w:date="2014-05-31T23:09:00Z"/>
          <w:noProof/>
          <w:lang w:eastAsia="ja-JP"/>
        </w:rPr>
      </w:pPr>
      <w:del w:id="770" w:author="Joe McCrossan" w:date="2014-05-31T23:09:00Z">
        <w:r w:rsidRPr="003F1F48" w:rsidDel="00E86BE1">
          <w:rPr>
            <w:noProof/>
          </w:rPr>
          <w:delText>5.3.2</w:delText>
        </w:r>
        <w:r w:rsidDel="00E86BE1">
          <w:rPr>
            <w:noProof/>
            <w:lang w:eastAsia="ja-JP"/>
          </w:rPr>
          <w:tab/>
        </w:r>
        <w:r w:rsidRPr="003F1F48" w:rsidDel="00E86BE1">
          <w:rPr>
            <w:noProof/>
          </w:rPr>
          <w:delText>MPEG-4 AAC LC [2-Channel]</w:delText>
        </w:r>
        <w:r w:rsidDel="00E86BE1">
          <w:rPr>
            <w:noProof/>
          </w:rPr>
          <w:tab/>
          <w:delText>62</w:delText>
        </w:r>
      </w:del>
    </w:p>
    <w:p w14:paraId="555E94A8" w14:textId="77777777" w:rsidR="003F3336" w:rsidDel="00E86BE1" w:rsidRDefault="003F3336">
      <w:pPr>
        <w:pStyle w:val="TOC3"/>
        <w:tabs>
          <w:tab w:val="left" w:pos="1217"/>
          <w:tab w:val="right" w:leader="dot" w:pos="10070"/>
        </w:tabs>
        <w:rPr>
          <w:del w:id="771" w:author="Joe McCrossan" w:date="2014-05-31T23:09:00Z"/>
          <w:noProof/>
          <w:lang w:eastAsia="ja-JP"/>
        </w:rPr>
      </w:pPr>
      <w:del w:id="772" w:author="Joe McCrossan" w:date="2014-05-31T23:09:00Z">
        <w:r w:rsidRPr="003F1F48" w:rsidDel="00E86BE1">
          <w:rPr>
            <w:noProof/>
          </w:rPr>
          <w:delText>5.3.3</w:delText>
        </w:r>
        <w:r w:rsidDel="00E86BE1">
          <w:rPr>
            <w:noProof/>
            <w:lang w:eastAsia="ja-JP"/>
          </w:rPr>
          <w:tab/>
        </w:r>
        <w:r w:rsidRPr="003F1F48" w:rsidDel="00E86BE1">
          <w:rPr>
            <w:noProof/>
          </w:rPr>
          <w:delText>MPEG-4 HE AAC V2 [5.1, 7.1-Channel]</w:delText>
        </w:r>
        <w:r w:rsidDel="00E86BE1">
          <w:rPr>
            <w:noProof/>
          </w:rPr>
          <w:tab/>
          <w:delText>64</w:delText>
        </w:r>
      </w:del>
    </w:p>
    <w:p w14:paraId="2879E2C6" w14:textId="77777777" w:rsidR="003F3336" w:rsidDel="00E86BE1" w:rsidRDefault="003F3336">
      <w:pPr>
        <w:pStyle w:val="TOC3"/>
        <w:tabs>
          <w:tab w:val="left" w:pos="1217"/>
          <w:tab w:val="right" w:leader="dot" w:pos="10070"/>
        </w:tabs>
        <w:rPr>
          <w:del w:id="773" w:author="Joe McCrossan" w:date="2014-05-31T23:09:00Z"/>
          <w:noProof/>
          <w:lang w:eastAsia="ja-JP"/>
        </w:rPr>
      </w:pPr>
      <w:del w:id="774" w:author="Joe McCrossan" w:date="2014-05-31T23:09:00Z">
        <w:r w:rsidRPr="003F1F48" w:rsidDel="00E86BE1">
          <w:rPr>
            <w:noProof/>
          </w:rPr>
          <w:delText>5.3.4</w:delText>
        </w:r>
        <w:r w:rsidDel="00E86BE1">
          <w:rPr>
            <w:noProof/>
            <w:lang w:eastAsia="ja-JP"/>
          </w:rPr>
          <w:tab/>
        </w:r>
        <w:r w:rsidRPr="003F1F48" w:rsidDel="00E86BE1">
          <w:rPr>
            <w:noProof/>
          </w:rPr>
          <w:delText>MPEG-4 HE AAC v2</w:delText>
        </w:r>
        <w:r w:rsidDel="00E86BE1">
          <w:rPr>
            <w:noProof/>
          </w:rPr>
          <w:tab/>
          <w:delText>67</w:delText>
        </w:r>
      </w:del>
    </w:p>
    <w:p w14:paraId="66FD956D" w14:textId="77777777" w:rsidR="003F3336" w:rsidDel="00E86BE1" w:rsidRDefault="003F3336">
      <w:pPr>
        <w:pStyle w:val="TOC3"/>
        <w:tabs>
          <w:tab w:val="left" w:pos="1217"/>
          <w:tab w:val="right" w:leader="dot" w:pos="10070"/>
        </w:tabs>
        <w:rPr>
          <w:del w:id="775" w:author="Joe McCrossan" w:date="2014-05-31T23:09:00Z"/>
          <w:noProof/>
          <w:lang w:eastAsia="ja-JP"/>
        </w:rPr>
      </w:pPr>
      <w:del w:id="776" w:author="Joe McCrossan" w:date="2014-05-31T23:09:00Z">
        <w:r w:rsidRPr="003F1F48" w:rsidDel="00E86BE1">
          <w:rPr>
            <w:noProof/>
          </w:rPr>
          <w:delText>5.3.5</w:delText>
        </w:r>
        <w:r w:rsidDel="00E86BE1">
          <w:rPr>
            <w:noProof/>
            <w:lang w:eastAsia="ja-JP"/>
          </w:rPr>
          <w:tab/>
        </w:r>
        <w:r w:rsidRPr="003F1F48" w:rsidDel="00E86BE1">
          <w:rPr>
            <w:noProof/>
          </w:rPr>
          <w:delText>MPEG-4 HE AAC v2 with MPEG Surround</w:delText>
        </w:r>
        <w:r w:rsidDel="00E86BE1">
          <w:rPr>
            <w:noProof/>
          </w:rPr>
          <w:tab/>
          <w:delText>69</w:delText>
        </w:r>
      </w:del>
    </w:p>
    <w:p w14:paraId="295A6C16" w14:textId="77777777" w:rsidR="003F3336" w:rsidDel="00E86BE1" w:rsidRDefault="003F3336">
      <w:pPr>
        <w:pStyle w:val="TOC2"/>
        <w:tabs>
          <w:tab w:val="left" w:pos="784"/>
        </w:tabs>
        <w:rPr>
          <w:del w:id="777" w:author="Joe McCrossan" w:date="2014-05-31T23:09:00Z"/>
          <w:snapToGrid/>
          <w:w w:val="100"/>
          <w:lang w:eastAsia="ja-JP"/>
        </w:rPr>
      </w:pPr>
      <w:del w:id="778" w:author="Joe McCrossan" w:date="2014-05-31T23:09:00Z">
        <w:r w:rsidRPr="003F1F48" w:rsidDel="00E86BE1">
          <w:rPr>
            <w:rFonts w:ascii="Calibri" w:hAnsi="Calibri" w:cs="Times New Roman"/>
            <w:color w:val="244061"/>
          </w:rPr>
          <w:delText>5.4</w:delText>
        </w:r>
        <w:r w:rsidDel="00E86BE1">
          <w:rPr>
            <w:snapToGrid/>
            <w:w w:val="100"/>
            <w:lang w:eastAsia="ja-JP"/>
          </w:rPr>
          <w:tab/>
        </w:r>
        <w:r w:rsidDel="00E86BE1">
          <w:delText>AC-3, Enhanced AC-3, MLP and DTS Format Timing Structure</w:delText>
        </w:r>
        <w:r w:rsidDel="00E86BE1">
          <w:tab/>
          <w:delText>71</w:delText>
        </w:r>
      </w:del>
    </w:p>
    <w:p w14:paraId="0CF15AA4" w14:textId="77777777" w:rsidR="003F3336" w:rsidDel="00E86BE1" w:rsidRDefault="003F3336">
      <w:pPr>
        <w:pStyle w:val="TOC2"/>
        <w:tabs>
          <w:tab w:val="left" w:pos="784"/>
        </w:tabs>
        <w:rPr>
          <w:del w:id="779" w:author="Joe McCrossan" w:date="2014-05-31T23:09:00Z"/>
          <w:snapToGrid/>
          <w:w w:val="100"/>
          <w:lang w:eastAsia="ja-JP"/>
        </w:rPr>
      </w:pPr>
      <w:del w:id="780" w:author="Joe McCrossan" w:date="2014-05-31T23:09:00Z">
        <w:r w:rsidRPr="003F1F48" w:rsidDel="00E86BE1">
          <w:rPr>
            <w:rFonts w:ascii="Calibri" w:hAnsi="Calibri" w:cs="Times New Roman"/>
            <w:color w:val="244061"/>
          </w:rPr>
          <w:delText>5.5</w:delText>
        </w:r>
        <w:r w:rsidDel="00E86BE1">
          <w:rPr>
            <w:snapToGrid/>
            <w:w w:val="100"/>
            <w:lang w:eastAsia="ja-JP"/>
          </w:rPr>
          <w:tab/>
        </w:r>
        <w:r w:rsidDel="00E86BE1">
          <w:delText>Dolby Formats</w:delText>
        </w:r>
        <w:r w:rsidDel="00E86BE1">
          <w:tab/>
          <w:delText>72</w:delText>
        </w:r>
      </w:del>
    </w:p>
    <w:p w14:paraId="222F0678" w14:textId="77777777" w:rsidR="003F3336" w:rsidDel="00E86BE1" w:rsidRDefault="003F3336">
      <w:pPr>
        <w:pStyle w:val="TOC3"/>
        <w:tabs>
          <w:tab w:val="left" w:pos="1217"/>
          <w:tab w:val="right" w:leader="dot" w:pos="10070"/>
        </w:tabs>
        <w:rPr>
          <w:del w:id="781" w:author="Joe McCrossan" w:date="2014-05-31T23:09:00Z"/>
          <w:noProof/>
          <w:lang w:eastAsia="ja-JP"/>
        </w:rPr>
      </w:pPr>
      <w:del w:id="782" w:author="Joe McCrossan" w:date="2014-05-31T23:09:00Z">
        <w:r w:rsidRPr="003F1F48" w:rsidDel="00E86BE1">
          <w:rPr>
            <w:noProof/>
          </w:rPr>
          <w:delText>5.5.1</w:delText>
        </w:r>
        <w:r w:rsidDel="00E86BE1">
          <w:rPr>
            <w:noProof/>
            <w:lang w:eastAsia="ja-JP"/>
          </w:rPr>
          <w:tab/>
        </w:r>
        <w:r w:rsidRPr="003F1F48" w:rsidDel="00E86BE1">
          <w:rPr>
            <w:noProof/>
          </w:rPr>
          <w:delText>AC-3 (Dolby Digital)</w:delText>
        </w:r>
        <w:r w:rsidDel="00E86BE1">
          <w:rPr>
            <w:noProof/>
          </w:rPr>
          <w:tab/>
          <w:delText>72</w:delText>
        </w:r>
      </w:del>
    </w:p>
    <w:p w14:paraId="0117E89D" w14:textId="77777777" w:rsidR="003F3336" w:rsidDel="00E86BE1" w:rsidRDefault="003F3336">
      <w:pPr>
        <w:pStyle w:val="TOC3"/>
        <w:tabs>
          <w:tab w:val="left" w:pos="1217"/>
          <w:tab w:val="right" w:leader="dot" w:pos="10070"/>
        </w:tabs>
        <w:rPr>
          <w:del w:id="783" w:author="Joe McCrossan" w:date="2014-05-31T23:09:00Z"/>
          <w:noProof/>
          <w:lang w:eastAsia="ja-JP"/>
        </w:rPr>
      </w:pPr>
      <w:del w:id="784" w:author="Joe McCrossan" w:date="2014-05-31T23:09:00Z">
        <w:r w:rsidRPr="003F1F48" w:rsidDel="00E86BE1">
          <w:rPr>
            <w:noProof/>
          </w:rPr>
          <w:delText>5.5.2</w:delText>
        </w:r>
        <w:r w:rsidDel="00E86BE1">
          <w:rPr>
            <w:noProof/>
            <w:lang w:eastAsia="ja-JP"/>
          </w:rPr>
          <w:tab/>
        </w:r>
        <w:r w:rsidRPr="003F1F48" w:rsidDel="00E86BE1">
          <w:rPr>
            <w:noProof/>
          </w:rPr>
          <w:delText>Enhanced AC-3 (Dolby Digital Plus)</w:delText>
        </w:r>
        <w:r w:rsidDel="00E86BE1">
          <w:rPr>
            <w:noProof/>
          </w:rPr>
          <w:tab/>
          <w:delText>74</w:delText>
        </w:r>
      </w:del>
    </w:p>
    <w:p w14:paraId="0D43794C" w14:textId="77777777" w:rsidR="003F3336" w:rsidDel="00E86BE1" w:rsidRDefault="003F3336">
      <w:pPr>
        <w:pStyle w:val="TOC3"/>
        <w:tabs>
          <w:tab w:val="left" w:pos="1217"/>
          <w:tab w:val="right" w:leader="dot" w:pos="10070"/>
        </w:tabs>
        <w:rPr>
          <w:del w:id="785" w:author="Joe McCrossan" w:date="2014-05-31T23:09:00Z"/>
          <w:noProof/>
          <w:lang w:eastAsia="ja-JP"/>
        </w:rPr>
      </w:pPr>
      <w:del w:id="786" w:author="Joe McCrossan" w:date="2014-05-31T23:09:00Z">
        <w:r w:rsidRPr="003F1F48" w:rsidDel="00E86BE1">
          <w:rPr>
            <w:noProof/>
          </w:rPr>
          <w:delText>5.5.3</w:delText>
        </w:r>
        <w:r w:rsidDel="00E86BE1">
          <w:rPr>
            <w:noProof/>
            <w:lang w:eastAsia="ja-JP"/>
          </w:rPr>
          <w:tab/>
        </w:r>
        <w:r w:rsidRPr="003F1F48" w:rsidDel="00E86BE1">
          <w:rPr>
            <w:noProof/>
          </w:rPr>
          <w:delText>MLP (Dolby TrueHD)</w:delText>
        </w:r>
        <w:r w:rsidDel="00E86BE1">
          <w:rPr>
            <w:noProof/>
          </w:rPr>
          <w:tab/>
          <w:delText>78</w:delText>
        </w:r>
      </w:del>
    </w:p>
    <w:p w14:paraId="70911D2B" w14:textId="77777777" w:rsidR="003F3336" w:rsidDel="00E86BE1" w:rsidRDefault="003F3336">
      <w:pPr>
        <w:pStyle w:val="TOC2"/>
        <w:tabs>
          <w:tab w:val="left" w:pos="784"/>
        </w:tabs>
        <w:rPr>
          <w:del w:id="787" w:author="Joe McCrossan" w:date="2014-05-31T23:09:00Z"/>
          <w:snapToGrid/>
          <w:w w:val="100"/>
          <w:lang w:eastAsia="ja-JP"/>
        </w:rPr>
      </w:pPr>
      <w:del w:id="788" w:author="Joe McCrossan" w:date="2014-05-31T23:09:00Z">
        <w:r w:rsidRPr="003F1F48" w:rsidDel="00E86BE1">
          <w:rPr>
            <w:rFonts w:ascii="Calibri" w:hAnsi="Calibri" w:cs="Times New Roman"/>
            <w:color w:val="244061"/>
          </w:rPr>
          <w:delText>5.6</w:delText>
        </w:r>
        <w:r w:rsidDel="00E86BE1">
          <w:rPr>
            <w:snapToGrid/>
            <w:w w:val="100"/>
            <w:lang w:eastAsia="ja-JP"/>
          </w:rPr>
          <w:tab/>
        </w:r>
        <w:r w:rsidDel="00E86BE1">
          <w:delText>DTS Formats</w:delText>
        </w:r>
        <w:r w:rsidDel="00E86BE1">
          <w:tab/>
          <w:delText>80</w:delText>
        </w:r>
      </w:del>
    </w:p>
    <w:p w14:paraId="0A18E7AF" w14:textId="77777777" w:rsidR="003F3336" w:rsidDel="00E86BE1" w:rsidRDefault="003F3336">
      <w:pPr>
        <w:pStyle w:val="TOC3"/>
        <w:tabs>
          <w:tab w:val="left" w:pos="1217"/>
          <w:tab w:val="right" w:leader="dot" w:pos="10070"/>
        </w:tabs>
        <w:rPr>
          <w:del w:id="789" w:author="Joe McCrossan" w:date="2014-05-31T23:09:00Z"/>
          <w:noProof/>
          <w:lang w:eastAsia="ja-JP"/>
        </w:rPr>
      </w:pPr>
      <w:del w:id="790" w:author="Joe McCrossan" w:date="2014-05-31T23:09:00Z">
        <w:r w:rsidRPr="003F1F48" w:rsidDel="00E86BE1">
          <w:rPr>
            <w:noProof/>
          </w:rPr>
          <w:delText>5.6.1</w:delText>
        </w:r>
        <w:r w:rsidDel="00E86BE1">
          <w:rPr>
            <w:noProof/>
            <w:lang w:eastAsia="ja-JP"/>
          </w:rPr>
          <w:tab/>
        </w:r>
        <w:r w:rsidRPr="003F1F48" w:rsidDel="00E86BE1">
          <w:rPr>
            <w:noProof/>
          </w:rPr>
          <w:delText>Storage of DTS elementary streams</w:delText>
        </w:r>
        <w:r w:rsidDel="00E86BE1">
          <w:rPr>
            <w:noProof/>
          </w:rPr>
          <w:tab/>
          <w:delText>80</w:delText>
        </w:r>
      </w:del>
    </w:p>
    <w:p w14:paraId="787CD367" w14:textId="77777777" w:rsidR="003F3336" w:rsidDel="00E86BE1" w:rsidRDefault="003F3336">
      <w:pPr>
        <w:pStyle w:val="TOC3"/>
        <w:tabs>
          <w:tab w:val="left" w:pos="1217"/>
          <w:tab w:val="right" w:leader="dot" w:pos="10070"/>
        </w:tabs>
        <w:rPr>
          <w:del w:id="791" w:author="Joe McCrossan" w:date="2014-05-31T23:09:00Z"/>
          <w:noProof/>
          <w:lang w:eastAsia="ja-JP"/>
        </w:rPr>
      </w:pPr>
      <w:del w:id="792" w:author="Joe McCrossan" w:date="2014-05-31T23:09:00Z">
        <w:r w:rsidRPr="003F1F48" w:rsidDel="00E86BE1">
          <w:rPr>
            <w:noProof/>
          </w:rPr>
          <w:delText>5.6.2</w:delText>
        </w:r>
        <w:r w:rsidDel="00E86BE1">
          <w:rPr>
            <w:noProof/>
            <w:lang w:eastAsia="ja-JP"/>
          </w:rPr>
          <w:tab/>
        </w:r>
        <w:r w:rsidRPr="003F1F48" w:rsidDel="00E86BE1">
          <w:rPr>
            <w:noProof/>
          </w:rPr>
          <w:delText>Restrictions on DTS Formats</w:delText>
        </w:r>
        <w:r w:rsidDel="00E86BE1">
          <w:rPr>
            <w:noProof/>
          </w:rPr>
          <w:tab/>
          <w:delText>83</w:delText>
        </w:r>
      </w:del>
    </w:p>
    <w:p w14:paraId="67C70469" w14:textId="77777777" w:rsidR="003F3336" w:rsidDel="00E86BE1" w:rsidRDefault="003F3336">
      <w:pPr>
        <w:pStyle w:val="TOC1"/>
        <w:tabs>
          <w:tab w:val="left" w:pos="373"/>
          <w:tab w:val="right" w:leader="dot" w:pos="10070"/>
        </w:tabs>
        <w:rPr>
          <w:del w:id="793" w:author="Joe McCrossan" w:date="2014-05-31T23:09:00Z"/>
          <w:noProof/>
          <w:lang w:eastAsia="ja-JP"/>
        </w:rPr>
      </w:pPr>
      <w:del w:id="794" w:author="Joe McCrossan" w:date="2014-05-31T23:09:00Z">
        <w:r w:rsidRPr="003F1F48" w:rsidDel="00E86BE1">
          <w:rPr>
            <w:noProof/>
          </w:rPr>
          <w:delText>6</w:delText>
        </w:r>
        <w:r w:rsidDel="00E86BE1">
          <w:rPr>
            <w:noProof/>
            <w:lang w:eastAsia="ja-JP"/>
          </w:rPr>
          <w:tab/>
        </w:r>
        <w:r w:rsidRPr="003F1F48" w:rsidDel="00E86BE1">
          <w:rPr>
            <w:noProof/>
          </w:rPr>
          <w:delText>Subtitle Elementary Streams</w:delText>
        </w:r>
        <w:r w:rsidDel="00E86BE1">
          <w:rPr>
            <w:noProof/>
          </w:rPr>
          <w:tab/>
          <w:delText>85</w:delText>
        </w:r>
      </w:del>
    </w:p>
    <w:p w14:paraId="590122DC" w14:textId="77777777" w:rsidR="003F3336" w:rsidDel="00E86BE1" w:rsidRDefault="003F3336">
      <w:pPr>
        <w:pStyle w:val="TOC2"/>
        <w:tabs>
          <w:tab w:val="left" w:pos="784"/>
        </w:tabs>
        <w:rPr>
          <w:del w:id="795" w:author="Joe McCrossan" w:date="2014-05-31T23:09:00Z"/>
          <w:snapToGrid/>
          <w:w w:val="100"/>
          <w:lang w:eastAsia="ja-JP"/>
        </w:rPr>
      </w:pPr>
      <w:del w:id="796" w:author="Joe McCrossan" w:date="2014-05-31T23:09:00Z">
        <w:r w:rsidRPr="003F1F48" w:rsidDel="00E86BE1">
          <w:rPr>
            <w:rFonts w:ascii="Calibri" w:hAnsi="Calibri" w:cs="Times New Roman"/>
            <w:color w:val="244061"/>
          </w:rPr>
          <w:delText>6.1</w:delText>
        </w:r>
        <w:r w:rsidDel="00E86BE1">
          <w:rPr>
            <w:snapToGrid/>
            <w:w w:val="100"/>
            <w:lang w:eastAsia="ja-JP"/>
          </w:rPr>
          <w:tab/>
        </w:r>
        <w:r w:rsidDel="00E86BE1">
          <w:delText>Overview</w:delText>
        </w:r>
        <w:r w:rsidDel="00E86BE1">
          <w:tab/>
          <w:delText>85</w:delText>
        </w:r>
      </w:del>
    </w:p>
    <w:p w14:paraId="1BA32F49" w14:textId="77777777" w:rsidR="003F3336" w:rsidDel="00E86BE1" w:rsidRDefault="003F3336">
      <w:pPr>
        <w:pStyle w:val="TOC2"/>
        <w:tabs>
          <w:tab w:val="left" w:pos="784"/>
        </w:tabs>
        <w:rPr>
          <w:del w:id="797" w:author="Joe McCrossan" w:date="2014-05-31T23:09:00Z"/>
          <w:snapToGrid/>
          <w:w w:val="100"/>
          <w:lang w:eastAsia="ja-JP"/>
        </w:rPr>
      </w:pPr>
      <w:del w:id="798" w:author="Joe McCrossan" w:date="2014-05-31T23:09:00Z">
        <w:r w:rsidRPr="003F1F48" w:rsidDel="00E86BE1">
          <w:rPr>
            <w:rFonts w:ascii="Calibri" w:hAnsi="Calibri" w:cs="Times New Roman"/>
            <w:color w:val="244061"/>
          </w:rPr>
          <w:delText>6.2</w:delText>
        </w:r>
        <w:r w:rsidDel="00E86BE1">
          <w:rPr>
            <w:snapToGrid/>
            <w:w w:val="100"/>
            <w:lang w:eastAsia="ja-JP"/>
          </w:rPr>
          <w:tab/>
        </w:r>
        <w:r w:rsidDel="00E86BE1">
          <w:delText>CFF-TT Document Format</w:delText>
        </w:r>
        <w:r w:rsidDel="00E86BE1">
          <w:tab/>
          <w:delText>86</w:delText>
        </w:r>
      </w:del>
    </w:p>
    <w:p w14:paraId="5E59C36F" w14:textId="77777777" w:rsidR="003F3336" w:rsidDel="00E86BE1" w:rsidRDefault="003F3336">
      <w:pPr>
        <w:pStyle w:val="TOC3"/>
        <w:tabs>
          <w:tab w:val="left" w:pos="1217"/>
          <w:tab w:val="right" w:leader="dot" w:pos="10070"/>
        </w:tabs>
        <w:rPr>
          <w:del w:id="799" w:author="Joe McCrossan" w:date="2014-05-31T23:09:00Z"/>
          <w:noProof/>
          <w:lang w:eastAsia="ja-JP"/>
        </w:rPr>
      </w:pPr>
      <w:del w:id="800" w:author="Joe McCrossan" w:date="2014-05-31T23:09:00Z">
        <w:r w:rsidRPr="003F1F48" w:rsidDel="00E86BE1">
          <w:rPr>
            <w:noProof/>
          </w:rPr>
          <w:delText>6.2.1</w:delText>
        </w:r>
        <w:r w:rsidDel="00E86BE1">
          <w:rPr>
            <w:noProof/>
            <w:lang w:eastAsia="ja-JP"/>
          </w:rPr>
          <w:tab/>
        </w:r>
        <w:r w:rsidRPr="003F1F48" w:rsidDel="00E86BE1">
          <w:rPr>
            <w:noProof/>
          </w:rPr>
          <w:delText>CFF-TT Text Encoding</w:delText>
        </w:r>
        <w:r w:rsidDel="00E86BE1">
          <w:rPr>
            <w:noProof/>
          </w:rPr>
          <w:tab/>
          <w:delText>86</w:delText>
        </w:r>
      </w:del>
    </w:p>
    <w:p w14:paraId="34AB50D7" w14:textId="77777777" w:rsidR="003F3336" w:rsidDel="00E86BE1" w:rsidRDefault="003F3336">
      <w:pPr>
        <w:pStyle w:val="TOC3"/>
        <w:tabs>
          <w:tab w:val="left" w:pos="1217"/>
          <w:tab w:val="right" w:leader="dot" w:pos="10070"/>
        </w:tabs>
        <w:rPr>
          <w:del w:id="801" w:author="Joe McCrossan" w:date="2014-05-31T23:09:00Z"/>
          <w:noProof/>
          <w:lang w:eastAsia="ja-JP"/>
        </w:rPr>
      </w:pPr>
      <w:del w:id="802" w:author="Joe McCrossan" w:date="2014-05-31T23:09:00Z">
        <w:r w:rsidRPr="003F1F48" w:rsidDel="00E86BE1">
          <w:rPr>
            <w:noProof/>
          </w:rPr>
          <w:delText>6.2.2</w:delText>
        </w:r>
        <w:r w:rsidDel="00E86BE1">
          <w:rPr>
            <w:noProof/>
            <w:lang w:eastAsia="ja-JP"/>
          </w:rPr>
          <w:tab/>
        </w:r>
        <w:r w:rsidRPr="003F1F48" w:rsidDel="00E86BE1">
          <w:rPr>
            <w:noProof/>
          </w:rPr>
          <w:delText>CFF Timed Text Profiles</w:delText>
        </w:r>
        <w:r w:rsidDel="00E86BE1">
          <w:rPr>
            <w:noProof/>
          </w:rPr>
          <w:tab/>
          <w:delText>86</w:delText>
        </w:r>
      </w:del>
    </w:p>
    <w:p w14:paraId="2B4927F1" w14:textId="77777777" w:rsidR="003F3336" w:rsidDel="00E86BE1" w:rsidRDefault="003F3336">
      <w:pPr>
        <w:pStyle w:val="TOC3"/>
        <w:tabs>
          <w:tab w:val="left" w:pos="1217"/>
          <w:tab w:val="right" w:leader="dot" w:pos="10070"/>
        </w:tabs>
        <w:rPr>
          <w:del w:id="803" w:author="Joe McCrossan" w:date="2014-05-31T23:09:00Z"/>
          <w:noProof/>
          <w:lang w:eastAsia="ja-JP"/>
        </w:rPr>
      </w:pPr>
      <w:del w:id="804" w:author="Joe McCrossan" w:date="2014-05-31T23:09:00Z">
        <w:r w:rsidRPr="003F1F48" w:rsidDel="00E86BE1">
          <w:rPr>
            <w:noProof/>
          </w:rPr>
          <w:delText>6.2.3</w:delText>
        </w:r>
        <w:r w:rsidDel="00E86BE1">
          <w:rPr>
            <w:noProof/>
            <w:lang w:eastAsia="ja-JP"/>
          </w:rPr>
          <w:tab/>
        </w:r>
        <w:r w:rsidRPr="003F1F48" w:rsidDel="00E86BE1">
          <w:rPr>
            <w:noProof/>
          </w:rPr>
          <w:delText>CFF-TT Coordinate System</w:delText>
        </w:r>
        <w:r w:rsidDel="00E86BE1">
          <w:rPr>
            <w:noProof/>
          </w:rPr>
          <w:tab/>
          <w:delText>94</w:delText>
        </w:r>
      </w:del>
    </w:p>
    <w:p w14:paraId="308E083E" w14:textId="77777777" w:rsidR="003F3336" w:rsidDel="00E86BE1" w:rsidRDefault="003F3336">
      <w:pPr>
        <w:pStyle w:val="TOC3"/>
        <w:tabs>
          <w:tab w:val="left" w:pos="1217"/>
          <w:tab w:val="right" w:leader="dot" w:pos="10070"/>
        </w:tabs>
        <w:rPr>
          <w:del w:id="805" w:author="Joe McCrossan" w:date="2014-05-31T23:09:00Z"/>
          <w:noProof/>
          <w:lang w:eastAsia="ja-JP"/>
        </w:rPr>
      </w:pPr>
      <w:del w:id="806" w:author="Joe McCrossan" w:date="2014-05-31T23:09:00Z">
        <w:r w:rsidRPr="003F1F48" w:rsidDel="00E86BE1">
          <w:rPr>
            <w:noProof/>
          </w:rPr>
          <w:delText>6.2.4</w:delText>
        </w:r>
        <w:r w:rsidDel="00E86BE1">
          <w:rPr>
            <w:noProof/>
            <w:lang w:eastAsia="ja-JP"/>
          </w:rPr>
          <w:tab/>
        </w:r>
        <w:r w:rsidRPr="003F1F48" w:rsidDel="00E86BE1">
          <w:rPr>
            <w:noProof/>
          </w:rPr>
          <w:delText>CFF-TT External Time Interval</w:delText>
        </w:r>
        <w:r w:rsidDel="00E86BE1">
          <w:rPr>
            <w:noProof/>
          </w:rPr>
          <w:tab/>
          <w:delText>95</w:delText>
        </w:r>
      </w:del>
    </w:p>
    <w:p w14:paraId="53DEF522" w14:textId="77777777" w:rsidR="003F3336" w:rsidDel="00E86BE1" w:rsidRDefault="003F3336">
      <w:pPr>
        <w:pStyle w:val="TOC2"/>
        <w:tabs>
          <w:tab w:val="left" w:pos="784"/>
        </w:tabs>
        <w:rPr>
          <w:del w:id="807" w:author="Joe McCrossan" w:date="2014-05-31T23:09:00Z"/>
          <w:snapToGrid/>
          <w:w w:val="100"/>
          <w:lang w:eastAsia="ja-JP"/>
        </w:rPr>
      </w:pPr>
      <w:del w:id="808" w:author="Joe McCrossan" w:date="2014-05-31T23:09:00Z">
        <w:r w:rsidRPr="003F1F48" w:rsidDel="00E86BE1">
          <w:rPr>
            <w:rFonts w:ascii="Calibri" w:hAnsi="Calibri" w:cs="Times New Roman"/>
            <w:color w:val="244061"/>
          </w:rPr>
          <w:delText>6.3</w:delText>
        </w:r>
        <w:r w:rsidDel="00E86BE1">
          <w:rPr>
            <w:snapToGrid/>
            <w:w w:val="100"/>
            <w:lang w:eastAsia="ja-JP"/>
          </w:rPr>
          <w:tab/>
        </w:r>
        <w:r w:rsidDel="00E86BE1">
          <w:delText>CFF-TT Subtitle Event and Video Frame Synchronization</w:delText>
        </w:r>
        <w:r w:rsidDel="00E86BE1">
          <w:tab/>
          <w:delText>95</w:delText>
        </w:r>
      </w:del>
    </w:p>
    <w:p w14:paraId="2B6F058D" w14:textId="77777777" w:rsidR="003F3336" w:rsidDel="00E86BE1" w:rsidRDefault="003F3336">
      <w:pPr>
        <w:pStyle w:val="TOC2"/>
        <w:tabs>
          <w:tab w:val="left" w:pos="784"/>
        </w:tabs>
        <w:rPr>
          <w:del w:id="809" w:author="Joe McCrossan" w:date="2014-05-31T23:09:00Z"/>
          <w:snapToGrid/>
          <w:w w:val="100"/>
          <w:lang w:eastAsia="ja-JP"/>
        </w:rPr>
      </w:pPr>
      <w:del w:id="810" w:author="Joe McCrossan" w:date="2014-05-31T23:09:00Z">
        <w:r w:rsidRPr="003F1F48" w:rsidDel="00E86BE1">
          <w:rPr>
            <w:rFonts w:ascii="Calibri" w:hAnsi="Calibri" w:cs="Times New Roman"/>
            <w:color w:val="244061"/>
          </w:rPr>
          <w:delText>6.4</w:delText>
        </w:r>
        <w:r w:rsidDel="00E86BE1">
          <w:rPr>
            <w:snapToGrid/>
            <w:w w:val="100"/>
            <w:lang w:eastAsia="ja-JP"/>
          </w:rPr>
          <w:tab/>
        </w:r>
        <w:r w:rsidDel="00E86BE1">
          <w:delText>CFF-TT Encoded Image Format</w:delText>
        </w:r>
        <w:r w:rsidDel="00E86BE1">
          <w:tab/>
          <w:delText>96</w:delText>
        </w:r>
      </w:del>
    </w:p>
    <w:p w14:paraId="5D34B0C9" w14:textId="77777777" w:rsidR="003F3336" w:rsidDel="00E86BE1" w:rsidRDefault="003F3336">
      <w:pPr>
        <w:pStyle w:val="TOC2"/>
        <w:tabs>
          <w:tab w:val="left" w:pos="784"/>
        </w:tabs>
        <w:rPr>
          <w:del w:id="811" w:author="Joe McCrossan" w:date="2014-05-31T23:09:00Z"/>
          <w:snapToGrid/>
          <w:w w:val="100"/>
          <w:lang w:eastAsia="ja-JP"/>
        </w:rPr>
      </w:pPr>
      <w:del w:id="812" w:author="Joe McCrossan" w:date="2014-05-31T23:09:00Z">
        <w:r w:rsidRPr="003F1F48" w:rsidDel="00E86BE1">
          <w:rPr>
            <w:rFonts w:ascii="Calibri" w:hAnsi="Calibri" w:cs="Times New Roman"/>
            <w:color w:val="244061"/>
          </w:rPr>
          <w:delText>6.5</w:delText>
        </w:r>
        <w:r w:rsidDel="00E86BE1">
          <w:rPr>
            <w:snapToGrid/>
            <w:w w:val="100"/>
            <w:lang w:eastAsia="ja-JP"/>
          </w:rPr>
          <w:tab/>
        </w:r>
        <w:r w:rsidDel="00E86BE1">
          <w:delText>CFF-TT Structure</w:delText>
        </w:r>
        <w:r w:rsidDel="00E86BE1">
          <w:tab/>
          <w:delText>96</w:delText>
        </w:r>
      </w:del>
    </w:p>
    <w:p w14:paraId="496F028F" w14:textId="77777777" w:rsidR="003F3336" w:rsidDel="00E86BE1" w:rsidRDefault="003F3336">
      <w:pPr>
        <w:pStyle w:val="TOC3"/>
        <w:tabs>
          <w:tab w:val="left" w:pos="1217"/>
          <w:tab w:val="right" w:leader="dot" w:pos="10070"/>
        </w:tabs>
        <w:rPr>
          <w:del w:id="813" w:author="Joe McCrossan" w:date="2014-05-31T23:09:00Z"/>
          <w:noProof/>
          <w:lang w:eastAsia="ja-JP"/>
        </w:rPr>
      </w:pPr>
      <w:del w:id="814" w:author="Joe McCrossan" w:date="2014-05-31T23:09:00Z">
        <w:r w:rsidRPr="003F1F48" w:rsidDel="00E86BE1">
          <w:rPr>
            <w:noProof/>
          </w:rPr>
          <w:delText>6.5.1</w:delText>
        </w:r>
        <w:r w:rsidDel="00E86BE1">
          <w:rPr>
            <w:noProof/>
            <w:lang w:eastAsia="ja-JP"/>
          </w:rPr>
          <w:tab/>
        </w:r>
        <w:r w:rsidRPr="003F1F48" w:rsidDel="00E86BE1">
          <w:rPr>
            <w:noProof/>
          </w:rPr>
          <w:delText>Subtitle Storage</w:delText>
        </w:r>
        <w:r w:rsidDel="00E86BE1">
          <w:rPr>
            <w:noProof/>
          </w:rPr>
          <w:tab/>
          <w:delText>96</w:delText>
        </w:r>
      </w:del>
    </w:p>
    <w:p w14:paraId="42C2053C" w14:textId="77777777" w:rsidR="003F3336" w:rsidDel="00E86BE1" w:rsidRDefault="003F3336">
      <w:pPr>
        <w:pStyle w:val="TOC3"/>
        <w:tabs>
          <w:tab w:val="left" w:pos="1217"/>
          <w:tab w:val="right" w:leader="dot" w:pos="10070"/>
        </w:tabs>
        <w:rPr>
          <w:del w:id="815" w:author="Joe McCrossan" w:date="2014-05-31T23:09:00Z"/>
          <w:noProof/>
          <w:lang w:eastAsia="ja-JP"/>
        </w:rPr>
      </w:pPr>
      <w:del w:id="816" w:author="Joe McCrossan" w:date="2014-05-31T23:09:00Z">
        <w:r w:rsidRPr="003F1F48" w:rsidDel="00E86BE1">
          <w:rPr>
            <w:noProof/>
          </w:rPr>
          <w:delText>6.5.2</w:delText>
        </w:r>
        <w:r w:rsidDel="00E86BE1">
          <w:rPr>
            <w:noProof/>
            <w:lang w:eastAsia="ja-JP"/>
          </w:rPr>
          <w:tab/>
        </w:r>
        <w:r w:rsidRPr="003F1F48" w:rsidDel="00E86BE1">
          <w:rPr>
            <w:noProof/>
          </w:rPr>
          <w:delText>Image storage</w:delText>
        </w:r>
        <w:r w:rsidDel="00E86BE1">
          <w:rPr>
            <w:noProof/>
          </w:rPr>
          <w:tab/>
          <w:delText>97</w:delText>
        </w:r>
      </w:del>
    </w:p>
    <w:p w14:paraId="284FAE1C" w14:textId="77777777" w:rsidR="003F3336" w:rsidDel="00E86BE1" w:rsidRDefault="003F3336">
      <w:pPr>
        <w:pStyle w:val="TOC3"/>
        <w:tabs>
          <w:tab w:val="left" w:pos="1217"/>
          <w:tab w:val="right" w:leader="dot" w:pos="10070"/>
        </w:tabs>
        <w:rPr>
          <w:del w:id="817" w:author="Joe McCrossan" w:date="2014-05-31T23:09:00Z"/>
          <w:noProof/>
          <w:lang w:eastAsia="ja-JP"/>
        </w:rPr>
      </w:pPr>
      <w:del w:id="818" w:author="Joe McCrossan" w:date="2014-05-31T23:09:00Z">
        <w:r w:rsidRPr="003F1F48" w:rsidDel="00E86BE1">
          <w:rPr>
            <w:noProof/>
          </w:rPr>
          <w:delText>6.5.3</w:delText>
        </w:r>
        <w:r w:rsidDel="00E86BE1">
          <w:rPr>
            <w:noProof/>
            <w:lang w:eastAsia="ja-JP"/>
          </w:rPr>
          <w:tab/>
        </w:r>
        <w:r w:rsidRPr="003F1F48" w:rsidDel="00E86BE1">
          <w:rPr>
            <w:noProof/>
          </w:rPr>
          <w:delText>Constraints</w:delText>
        </w:r>
        <w:r w:rsidDel="00E86BE1">
          <w:rPr>
            <w:noProof/>
          </w:rPr>
          <w:tab/>
          <w:delText>98</w:delText>
        </w:r>
      </w:del>
    </w:p>
    <w:p w14:paraId="13D71D73" w14:textId="77777777" w:rsidR="003F3336" w:rsidDel="00E86BE1" w:rsidRDefault="003F3336">
      <w:pPr>
        <w:pStyle w:val="TOC2"/>
        <w:tabs>
          <w:tab w:val="left" w:pos="784"/>
        </w:tabs>
        <w:rPr>
          <w:del w:id="819" w:author="Joe McCrossan" w:date="2014-05-31T23:09:00Z"/>
          <w:snapToGrid/>
          <w:w w:val="100"/>
          <w:lang w:eastAsia="ja-JP"/>
        </w:rPr>
      </w:pPr>
      <w:del w:id="820" w:author="Joe McCrossan" w:date="2014-05-31T23:09:00Z">
        <w:r w:rsidRPr="003F1F48" w:rsidDel="00E86BE1">
          <w:rPr>
            <w:rFonts w:ascii="Calibri" w:hAnsi="Calibri" w:cs="Times New Roman"/>
            <w:color w:val="244061"/>
          </w:rPr>
          <w:delText>6.6</w:delText>
        </w:r>
        <w:r w:rsidDel="00E86BE1">
          <w:rPr>
            <w:snapToGrid/>
            <w:w w:val="100"/>
            <w:lang w:eastAsia="ja-JP"/>
          </w:rPr>
          <w:tab/>
        </w:r>
        <w:r w:rsidDel="00E86BE1">
          <w:delText>CFF-TT Hypothetical Render Model</w:delText>
        </w:r>
        <w:r w:rsidDel="00E86BE1">
          <w:tab/>
          <w:delText>98</w:delText>
        </w:r>
      </w:del>
    </w:p>
    <w:p w14:paraId="3E917DE0" w14:textId="77777777" w:rsidR="003F3336" w:rsidDel="00E86BE1" w:rsidRDefault="003F3336">
      <w:pPr>
        <w:pStyle w:val="TOC3"/>
        <w:tabs>
          <w:tab w:val="left" w:pos="1217"/>
          <w:tab w:val="right" w:leader="dot" w:pos="10070"/>
        </w:tabs>
        <w:rPr>
          <w:del w:id="821" w:author="Joe McCrossan" w:date="2014-05-31T23:09:00Z"/>
          <w:noProof/>
          <w:lang w:eastAsia="ja-JP"/>
        </w:rPr>
      </w:pPr>
      <w:del w:id="822" w:author="Joe McCrossan" w:date="2014-05-31T23:09:00Z">
        <w:r w:rsidRPr="003F1F48" w:rsidDel="00E86BE1">
          <w:rPr>
            <w:noProof/>
          </w:rPr>
          <w:delText>6.6.1</w:delText>
        </w:r>
        <w:r w:rsidDel="00E86BE1">
          <w:rPr>
            <w:noProof/>
            <w:lang w:eastAsia="ja-JP"/>
          </w:rPr>
          <w:tab/>
        </w:r>
        <w:r w:rsidRPr="003F1F48" w:rsidDel="00E86BE1">
          <w:rPr>
            <w:noProof/>
          </w:rPr>
          <w:delText>Functional Model</w:delText>
        </w:r>
        <w:r w:rsidDel="00E86BE1">
          <w:rPr>
            <w:noProof/>
          </w:rPr>
          <w:tab/>
          <w:delText>98</w:delText>
        </w:r>
      </w:del>
    </w:p>
    <w:p w14:paraId="6E96BD95" w14:textId="77777777" w:rsidR="003F3336" w:rsidDel="00E86BE1" w:rsidRDefault="003F3336">
      <w:pPr>
        <w:pStyle w:val="TOC3"/>
        <w:tabs>
          <w:tab w:val="left" w:pos="1217"/>
          <w:tab w:val="right" w:leader="dot" w:pos="10070"/>
        </w:tabs>
        <w:rPr>
          <w:del w:id="823" w:author="Joe McCrossan" w:date="2014-05-31T23:09:00Z"/>
          <w:noProof/>
          <w:lang w:eastAsia="ja-JP"/>
        </w:rPr>
      </w:pPr>
      <w:del w:id="824" w:author="Joe McCrossan" w:date="2014-05-31T23:09:00Z">
        <w:r w:rsidRPr="003F1F48" w:rsidDel="00E86BE1">
          <w:rPr>
            <w:noProof/>
          </w:rPr>
          <w:delText>6.6.2</w:delText>
        </w:r>
        <w:r w:rsidDel="00E86BE1">
          <w:rPr>
            <w:noProof/>
            <w:lang w:eastAsia="ja-JP"/>
          </w:rPr>
          <w:tab/>
        </w:r>
        <w:r w:rsidRPr="003F1F48" w:rsidDel="00E86BE1">
          <w:rPr>
            <w:noProof/>
          </w:rPr>
          <w:delText>Timing Model</w:delText>
        </w:r>
        <w:r w:rsidDel="00E86BE1">
          <w:rPr>
            <w:noProof/>
          </w:rPr>
          <w:tab/>
          <w:delText>99</w:delText>
        </w:r>
      </w:del>
    </w:p>
    <w:p w14:paraId="27F3FAB6" w14:textId="77777777" w:rsidR="003F3336" w:rsidDel="00E86BE1" w:rsidRDefault="003F3336">
      <w:pPr>
        <w:pStyle w:val="TOC3"/>
        <w:tabs>
          <w:tab w:val="left" w:pos="1217"/>
          <w:tab w:val="right" w:leader="dot" w:pos="10070"/>
        </w:tabs>
        <w:rPr>
          <w:del w:id="825" w:author="Joe McCrossan" w:date="2014-05-31T23:09:00Z"/>
          <w:noProof/>
          <w:lang w:eastAsia="ja-JP"/>
        </w:rPr>
      </w:pPr>
      <w:del w:id="826" w:author="Joe McCrossan" w:date="2014-05-31T23:09:00Z">
        <w:r w:rsidRPr="003F1F48" w:rsidDel="00E86BE1">
          <w:rPr>
            <w:noProof/>
          </w:rPr>
          <w:delText>6.6.3</w:delText>
        </w:r>
        <w:r w:rsidDel="00E86BE1">
          <w:rPr>
            <w:noProof/>
            <w:lang w:eastAsia="ja-JP"/>
          </w:rPr>
          <w:tab/>
        </w:r>
        <w:r w:rsidRPr="003F1F48" w:rsidDel="00E86BE1">
          <w:rPr>
            <w:noProof/>
          </w:rPr>
          <w:delText>Image Subtitles</w:delText>
        </w:r>
        <w:r w:rsidDel="00E86BE1">
          <w:rPr>
            <w:noProof/>
          </w:rPr>
          <w:tab/>
          <w:delText>103</w:delText>
        </w:r>
      </w:del>
    </w:p>
    <w:p w14:paraId="55E5DC13" w14:textId="77777777" w:rsidR="003F3336" w:rsidDel="00E86BE1" w:rsidRDefault="003F3336">
      <w:pPr>
        <w:pStyle w:val="TOC3"/>
        <w:tabs>
          <w:tab w:val="left" w:pos="1217"/>
          <w:tab w:val="right" w:leader="dot" w:pos="10070"/>
        </w:tabs>
        <w:rPr>
          <w:del w:id="827" w:author="Joe McCrossan" w:date="2014-05-31T23:09:00Z"/>
          <w:noProof/>
          <w:lang w:eastAsia="ja-JP"/>
        </w:rPr>
      </w:pPr>
      <w:del w:id="828" w:author="Joe McCrossan" w:date="2014-05-31T23:09:00Z">
        <w:r w:rsidRPr="003F1F48" w:rsidDel="00E86BE1">
          <w:rPr>
            <w:noProof/>
          </w:rPr>
          <w:delText>6.6.4</w:delText>
        </w:r>
        <w:r w:rsidDel="00E86BE1">
          <w:rPr>
            <w:noProof/>
            <w:lang w:eastAsia="ja-JP"/>
          </w:rPr>
          <w:tab/>
        </w:r>
        <w:r w:rsidRPr="003F1F48" w:rsidDel="00E86BE1">
          <w:rPr>
            <w:noProof/>
          </w:rPr>
          <w:delText>Text Subtitles</w:delText>
        </w:r>
        <w:r w:rsidDel="00E86BE1">
          <w:rPr>
            <w:noProof/>
          </w:rPr>
          <w:tab/>
          <w:delText>104</w:delText>
        </w:r>
      </w:del>
    </w:p>
    <w:p w14:paraId="6E38BB70" w14:textId="77777777" w:rsidR="003F3336" w:rsidDel="00E86BE1" w:rsidRDefault="003F3336">
      <w:pPr>
        <w:pStyle w:val="TOC3"/>
        <w:tabs>
          <w:tab w:val="left" w:pos="1217"/>
          <w:tab w:val="right" w:leader="dot" w:pos="10070"/>
        </w:tabs>
        <w:rPr>
          <w:del w:id="829" w:author="Joe McCrossan" w:date="2014-05-31T23:09:00Z"/>
          <w:noProof/>
          <w:lang w:eastAsia="ja-JP"/>
        </w:rPr>
      </w:pPr>
      <w:del w:id="830" w:author="Joe McCrossan" w:date="2014-05-31T23:09:00Z">
        <w:r w:rsidRPr="003F1F48" w:rsidDel="00E86BE1">
          <w:rPr>
            <w:noProof/>
          </w:rPr>
          <w:delText>6.6.5</w:delText>
        </w:r>
        <w:r w:rsidDel="00E86BE1">
          <w:rPr>
            <w:noProof/>
            <w:lang w:eastAsia="ja-JP"/>
          </w:rPr>
          <w:tab/>
        </w:r>
        <w:r w:rsidRPr="003F1F48" w:rsidDel="00E86BE1">
          <w:rPr>
            <w:noProof/>
          </w:rPr>
          <w:delText>Constraints</w:delText>
        </w:r>
        <w:r w:rsidDel="00E86BE1">
          <w:rPr>
            <w:noProof/>
          </w:rPr>
          <w:tab/>
          <w:delText>107</w:delText>
        </w:r>
      </w:del>
    </w:p>
    <w:p w14:paraId="117B9F2B" w14:textId="77777777" w:rsidR="003F3336" w:rsidDel="00E86BE1" w:rsidRDefault="003F3336">
      <w:pPr>
        <w:pStyle w:val="TOC2"/>
        <w:tabs>
          <w:tab w:val="left" w:pos="784"/>
        </w:tabs>
        <w:rPr>
          <w:del w:id="831" w:author="Joe McCrossan" w:date="2014-05-31T23:09:00Z"/>
          <w:snapToGrid/>
          <w:w w:val="100"/>
          <w:lang w:eastAsia="ja-JP"/>
        </w:rPr>
      </w:pPr>
      <w:del w:id="832" w:author="Joe McCrossan" w:date="2014-05-31T23:09:00Z">
        <w:r w:rsidRPr="003F1F48" w:rsidDel="00E86BE1">
          <w:rPr>
            <w:rFonts w:ascii="Calibri" w:hAnsi="Calibri" w:cs="Times New Roman"/>
            <w:color w:val="244061"/>
          </w:rPr>
          <w:delText>6.7</w:delText>
        </w:r>
        <w:r w:rsidDel="00E86BE1">
          <w:rPr>
            <w:snapToGrid/>
            <w:w w:val="100"/>
            <w:lang w:eastAsia="ja-JP"/>
          </w:rPr>
          <w:tab/>
        </w:r>
        <w:r w:rsidDel="00E86BE1">
          <w:delText>Data Structure for CFF-TT Track</w:delText>
        </w:r>
        <w:r w:rsidDel="00E86BE1">
          <w:tab/>
          <w:delText>107</w:delText>
        </w:r>
      </w:del>
    </w:p>
    <w:p w14:paraId="4E95E240" w14:textId="77777777" w:rsidR="003F3336" w:rsidDel="00E86BE1" w:rsidRDefault="003F3336">
      <w:pPr>
        <w:pStyle w:val="TOC3"/>
        <w:tabs>
          <w:tab w:val="left" w:pos="1217"/>
          <w:tab w:val="right" w:leader="dot" w:pos="10070"/>
        </w:tabs>
        <w:rPr>
          <w:del w:id="833" w:author="Joe McCrossan" w:date="2014-05-31T23:09:00Z"/>
          <w:noProof/>
          <w:lang w:eastAsia="ja-JP"/>
        </w:rPr>
      </w:pPr>
      <w:del w:id="834" w:author="Joe McCrossan" w:date="2014-05-31T23:09:00Z">
        <w:r w:rsidDel="00E86BE1">
          <w:rPr>
            <w:noProof/>
          </w:rPr>
          <w:delText>6.7.1</w:delText>
        </w:r>
        <w:r w:rsidDel="00E86BE1">
          <w:rPr>
            <w:noProof/>
            <w:lang w:eastAsia="ja-JP"/>
          </w:rPr>
          <w:tab/>
        </w:r>
        <w:r w:rsidDel="00E86BE1">
          <w:rPr>
            <w:noProof/>
          </w:rPr>
          <w:delText>Track Header Box (</w:delText>
        </w:r>
        <w:r w:rsidRPr="003F1F48" w:rsidDel="00E86BE1">
          <w:rPr>
            <w:rFonts w:ascii="Courier New" w:hAnsi="Courier New"/>
            <w:noProof/>
          </w:rPr>
          <w:delText>‘tkhd’</w:delText>
        </w:r>
        <w:r w:rsidDel="00E86BE1">
          <w:rPr>
            <w:noProof/>
          </w:rPr>
          <w:delText>)</w:delText>
        </w:r>
        <w:r w:rsidDel="00E86BE1">
          <w:rPr>
            <w:noProof/>
          </w:rPr>
          <w:tab/>
          <w:delText>107</w:delText>
        </w:r>
      </w:del>
    </w:p>
    <w:p w14:paraId="6715A2D7" w14:textId="77777777" w:rsidR="003F3336" w:rsidDel="00E86BE1" w:rsidRDefault="003F3336">
      <w:pPr>
        <w:pStyle w:val="TOC3"/>
        <w:tabs>
          <w:tab w:val="left" w:pos="1217"/>
          <w:tab w:val="right" w:leader="dot" w:pos="10070"/>
        </w:tabs>
        <w:rPr>
          <w:del w:id="835" w:author="Joe McCrossan" w:date="2014-05-31T23:09:00Z"/>
          <w:noProof/>
          <w:lang w:eastAsia="ja-JP"/>
        </w:rPr>
      </w:pPr>
      <w:del w:id="836" w:author="Joe McCrossan" w:date="2014-05-31T23:09:00Z">
        <w:r w:rsidDel="00E86BE1">
          <w:rPr>
            <w:noProof/>
          </w:rPr>
          <w:delText>6.7.2</w:delText>
        </w:r>
        <w:r w:rsidDel="00E86BE1">
          <w:rPr>
            <w:noProof/>
            <w:lang w:eastAsia="ja-JP"/>
          </w:rPr>
          <w:tab/>
        </w:r>
        <w:r w:rsidDel="00E86BE1">
          <w:rPr>
            <w:noProof/>
          </w:rPr>
          <w:delText>Media Header Box (</w:delText>
        </w:r>
        <w:r w:rsidRPr="003F1F48" w:rsidDel="00E86BE1">
          <w:rPr>
            <w:rFonts w:ascii="Courier New" w:hAnsi="Courier New"/>
            <w:noProof/>
          </w:rPr>
          <w:delText>‘mdhd’</w:delText>
        </w:r>
        <w:r w:rsidDel="00E86BE1">
          <w:rPr>
            <w:noProof/>
          </w:rPr>
          <w:delText>)</w:delText>
        </w:r>
        <w:r w:rsidDel="00E86BE1">
          <w:rPr>
            <w:noProof/>
          </w:rPr>
          <w:tab/>
          <w:delText>108</w:delText>
        </w:r>
      </w:del>
    </w:p>
    <w:p w14:paraId="4414FA08" w14:textId="77777777" w:rsidR="003F3336" w:rsidDel="00E86BE1" w:rsidRDefault="003F3336">
      <w:pPr>
        <w:pStyle w:val="TOC3"/>
        <w:tabs>
          <w:tab w:val="left" w:pos="1217"/>
          <w:tab w:val="right" w:leader="dot" w:pos="10070"/>
        </w:tabs>
        <w:rPr>
          <w:del w:id="837" w:author="Joe McCrossan" w:date="2014-05-31T23:09:00Z"/>
          <w:noProof/>
          <w:lang w:eastAsia="ja-JP"/>
        </w:rPr>
      </w:pPr>
      <w:del w:id="838" w:author="Joe McCrossan" w:date="2014-05-31T23:09:00Z">
        <w:r w:rsidDel="00E86BE1">
          <w:rPr>
            <w:noProof/>
          </w:rPr>
          <w:delText>6.7.3</w:delText>
        </w:r>
        <w:r w:rsidDel="00E86BE1">
          <w:rPr>
            <w:noProof/>
            <w:lang w:eastAsia="ja-JP"/>
          </w:rPr>
          <w:tab/>
        </w:r>
        <w:r w:rsidDel="00E86BE1">
          <w:rPr>
            <w:noProof/>
          </w:rPr>
          <w:delText>Handler Reference Box (</w:delText>
        </w:r>
        <w:r w:rsidRPr="003F1F48" w:rsidDel="00E86BE1">
          <w:rPr>
            <w:rFonts w:ascii="Courier New" w:hAnsi="Courier New"/>
            <w:noProof/>
          </w:rPr>
          <w:delText>‘hdlr’</w:delText>
        </w:r>
        <w:r w:rsidDel="00E86BE1">
          <w:rPr>
            <w:noProof/>
          </w:rPr>
          <w:delText>)</w:delText>
        </w:r>
        <w:r w:rsidDel="00E86BE1">
          <w:rPr>
            <w:noProof/>
          </w:rPr>
          <w:tab/>
          <w:delText>108</w:delText>
        </w:r>
      </w:del>
    </w:p>
    <w:p w14:paraId="73C8DC45" w14:textId="77777777" w:rsidR="003F3336" w:rsidDel="00E86BE1" w:rsidRDefault="003F3336">
      <w:pPr>
        <w:pStyle w:val="TOC3"/>
        <w:tabs>
          <w:tab w:val="left" w:pos="1217"/>
          <w:tab w:val="right" w:leader="dot" w:pos="10070"/>
        </w:tabs>
        <w:rPr>
          <w:del w:id="839" w:author="Joe McCrossan" w:date="2014-05-31T23:09:00Z"/>
          <w:noProof/>
          <w:lang w:eastAsia="ja-JP"/>
        </w:rPr>
      </w:pPr>
      <w:del w:id="840" w:author="Joe McCrossan" w:date="2014-05-31T23:09:00Z">
        <w:r w:rsidRPr="003F1F48" w:rsidDel="00E86BE1">
          <w:rPr>
            <w:noProof/>
          </w:rPr>
          <w:delText>6.7.4</w:delText>
        </w:r>
        <w:r w:rsidDel="00E86BE1">
          <w:rPr>
            <w:noProof/>
            <w:lang w:eastAsia="ja-JP"/>
          </w:rPr>
          <w:tab/>
        </w:r>
        <w:r w:rsidRPr="003F1F48" w:rsidDel="00E86BE1">
          <w:rPr>
            <w:noProof/>
          </w:rPr>
          <w:delText>Subtitle Media Header Box (</w:delText>
        </w:r>
        <w:r w:rsidRPr="003F1F48" w:rsidDel="00E86BE1">
          <w:rPr>
            <w:rFonts w:ascii="Courier New" w:hAnsi="Courier New"/>
            <w:noProof/>
          </w:rPr>
          <w:delText>‘sthd’</w:delText>
        </w:r>
        <w:r w:rsidRPr="003F1F48" w:rsidDel="00E86BE1">
          <w:rPr>
            <w:noProof/>
          </w:rPr>
          <w:delText>)</w:delText>
        </w:r>
        <w:r w:rsidDel="00E86BE1">
          <w:rPr>
            <w:noProof/>
          </w:rPr>
          <w:tab/>
          <w:delText>108</w:delText>
        </w:r>
      </w:del>
    </w:p>
    <w:p w14:paraId="7BB73B53" w14:textId="77777777" w:rsidR="003F3336" w:rsidDel="00E86BE1" w:rsidRDefault="003F3336">
      <w:pPr>
        <w:pStyle w:val="TOC3"/>
        <w:tabs>
          <w:tab w:val="left" w:pos="1217"/>
          <w:tab w:val="right" w:leader="dot" w:pos="10070"/>
        </w:tabs>
        <w:rPr>
          <w:del w:id="841" w:author="Joe McCrossan" w:date="2014-05-31T23:09:00Z"/>
          <w:noProof/>
          <w:lang w:eastAsia="ja-JP"/>
        </w:rPr>
      </w:pPr>
      <w:del w:id="842" w:author="Joe McCrossan" w:date="2014-05-31T23:09:00Z">
        <w:r w:rsidDel="00E86BE1">
          <w:rPr>
            <w:noProof/>
          </w:rPr>
          <w:delText>6.7.5</w:delText>
        </w:r>
        <w:r w:rsidDel="00E86BE1">
          <w:rPr>
            <w:noProof/>
            <w:lang w:eastAsia="ja-JP"/>
          </w:rPr>
          <w:tab/>
        </w:r>
        <w:r w:rsidDel="00E86BE1">
          <w:rPr>
            <w:noProof/>
          </w:rPr>
          <w:delText>Sample Description Box (</w:delText>
        </w:r>
        <w:r w:rsidRPr="003F1F48" w:rsidDel="00E86BE1">
          <w:rPr>
            <w:rFonts w:ascii="Courier New" w:hAnsi="Courier New"/>
            <w:noProof/>
          </w:rPr>
          <w:delText>‘stsd’</w:delText>
        </w:r>
        <w:r w:rsidDel="00E86BE1">
          <w:rPr>
            <w:noProof/>
          </w:rPr>
          <w:delText>)</w:delText>
        </w:r>
        <w:r w:rsidDel="00E86BE1">
          <w:rPr>
            <w:noProof/>
          </w:rPr>
          <w:tab/>
          <w:delText>108</w:delText>
        </w:r>
      </w:del>
    </w:p>
    <w:p w14:paraId="3F6BCD86" w14:textId="77777777" w:rsidR="003F3336" w:rsidDel="00E86BE1" w:rsidRDefault="003F3336">
      <w:pPr>
        <w:pStyle w:val="TOC3"/>
        <w:tabs>
          <w:tab w:val="left" w:pos="1217"/>
          <w:tab w:val="right" w:leader="dot" w:pos="10070"/>
        </w:tabs>
        <w:rPr>
          <w:del w:id="843" w:author="Joe McCrossan" w:date="2014-05-31T23:09:00Z"/>
          <w:noProof/>
          <w:lang w:eastAsia="ja-JP"/>
        </w:rPr>
      </w:pPr>
      <w:del w:id="844" w:author="Joe McCrossan" w:date="2014-05-31T23:09:00Z">
        <w:r w:rsidDel="00E86BE1">
          <w:rPr>
            <w:noProof/>
          </w:rPr>
          <w:delText>6.7.6</w:delText>
        </w:r>
        <w:r w:rsidDel="00E86BE1">
          <w:rPr>
            <w:noProof/>
            <w:lang w:eastAsia="ja-JP"/>
          </w:rPr>
          <w:tab/>
        </w:r>
        <w:r w:rsidDel="00E86BE1">
          <w:rPr>
            <w:noProof/>
          </w:rPr>
          <w:delText>Sub-Sample Information Box (</w:delText>
        </w:r>
        <w:r w:rsidRPr="003F1F48" w:rsidDel="00E86BE1">
          <w:rPr>
            <w:rFonts w:ascii="Courier New" w:hAnsi="Courier New"/>
            <w:noProof/>
          </w:rPr>
          <w:delText>‘subs’</w:delText>
        </w:r>
        <w:r w:rsidDel="00E86BE1">
          <w:rPr>
            <w:noProof/>
          </w:rPr>
          <w:delText>)</w:delText>
        </w:r>
        <w:r w:rsidDel="00E86BE1">
          <w:rPr>
            <w:noProof/>
          </w:rPr>
          <w:tab/>
          <w:delText>109</w:delText>
        </w:r>
      </w:del>
    </w:p>
    <w:p w14:paraId="25B85696" w14:textId="77777777" w:rsidR="003F3336" w:rsidDel="00E86BE1" w:rsidRDefault="003F3336">
      <w:pPr>
        <w:pStyle w:val="TOC3"/>
        <w:tabs>
          <w:tab w:val="left" w:pos="1217"/>
          <w:tab w:val="right" w:leader="dot" w:pos="10070"/>
        </w:tabs>
        <w:rPr>
          <w:del w:id="845" w:author="Joe McCrossan" w:date="2014-05-31T23:09:00Z"/>
          <w:noProof/>
          <w:lang w:eastAsia="ja-JP"/>
        </w:rPr>
      </w:pPr>
      <w:del w:id="846" w:author="Joe McCrossan" w:date="2014-05-31T23:09:00Z">
        <w:r w:rsidDel="00E86BE1">
          <w:rPr>
            <w:noProof/>
          </w:rPr>
          <w:delText>6.7.7</w:delText>
        </w:r>
        <w:r w:rsidDel="00E86BE1">
          <w:rPr>
            <w:noProof/>
            <w:lang w:eastAsia="ja-JP"/>
          </w:rPr>
          <w:tab/>
        </w:r>
        <w:r w:rsidDel="00E86BE1">
          <w:rPr>
            <w:noProof/>
          </w:rPr>
          <w:delText>Track Fragment Run Box (</w:delText>
        </w:r>
        <w:r w:rsidRPr="003F1F48" w:rsidDel="00E86BE1">
          <w:rPr>
            <w:rFonts w:ascii="Courier New" w:hAnsi="Courier New"/>
            <w:noProof/>
          </w:rPr>
          <w:delText>‘trun’</w:delText>
        </w:r>
        <w:r w:rsidDel="00E86BE1">
          <w:rPr>
            <w:noProof/>
          </w:rPr>
          <w:delText>)</w:delText>
        </w:r>
        <w:r w:rsidDel="00E86BE1">
          <w:rPr>
            <w:noProof/>
          </w:rPr>
          <w:tab/>
          <w:delText>109</w:delText>
        </w:r>
      </w:del>
    </w:p>
    <w:p w14:paraId="2BDE8838" w14:textId="77777777" w:rsidR="003F3336" w:rsidDel="00E86BE1" w:rsidRDefault="003F3336">
      <w:pPr>
        <w:pStyle w:val="TOC3"/>
        <w:tabs>
          <w:tab w:val="left" w:pos="1217"/>
          <w:tab w:val="right" w:leader="dot" w:pos="10070"/>
        </w:tabs>
        <w:rPr>
          <w:del w:id="847" w:author="Joe McCrossan" w:date="2014-05-31T23:09:00Z"/>
          <w:noProof/>
          <w:lang w:eastAsia="ja-JP"/>
        </w:rPr>
      </w:pPr>
      <w:del w:id="848" w:author="Joe McCrossan" w:date="2014-05-31T23:09:00Z">
        <w:r w:rsidDel="00E86BE1">
          <w:rPr>
            <w:noProof/>
          </w:rPr>
          <w:delText>6.7.8</w:delText>
        </w:r>
        <w:r w:rsidDel="00E86BE1">
          <w:rPr>
            <w:noProof/>
            <w:lang w:eastAsia="ja-JP"/>
          </w:rPr>
          <w:tab/>
        </w:r>
        <w:r w:rsidDel="00E86BE1">
          <w:rPr>
            <w:noProof/>
          </w:rPr>
          <w:delText>Track Fragment Random Access Box (</w:delText>
        </w:r>
        <w:r w:rsidRPr="003F1F48" w:rsidDel="00E86BE1">
          <w:rPr>
            <w:rFonts w:ascii="Courier New" w:hAnsi="Courier New"/>
            <w:noProof/>
          </w:rPr>
          <w:delText>‘tfra’</w:delText>
        </w:r>
        <w:r w:rsidDel="00E86BE1">
          <w:rPr>
            <w:noProof/>
          </w:rPr>
          <w:delText>)</w:delText>
        </w:r>
        <w:r w:rsidDel="00E86BE1">
          <w:rPr>
            <w:noProof/>
          </w:rPr>
          <w:tab/>
          <w:delText>109</w:delText>
        </w:r>
      </w:del>
    </w:p>
    <w:p w14:paraId="131C8A03" w14:textId="77777777" w:rsidR="003F3336" w:rsidDel="00E86BE1" w:rsidRDefault="003F3336">
      <w:pPr>
        <w:pStyle w:val="TOC2"/>
        <w:tabs>
          <w:tab w:val="left" w:pos="784"/>
        </w:tabs>
        <w:rPr>
          <w:del w:id="849" w:author="Joe McCrossan" w:date="2014-05-31T23:09:00Z"/>
          <w:snapToGrid/>
          <w:w w:val="100"/>
          <w:lang w:eastAsia="ja-JP"/>
        </w:rPr>
      </w:pPr>
      <w:del w:id="850" w:author="Joe McCrossan" w:date="2014-05-31T23:09:00Z">
        <w:r w:rsidRPr="003F1F48" w:rsidDel="00E86BE1">
          <w:rPr>
            <w:rFonts w:ascii="Calibri" w:hAnsi="Calibri" w:cs="Times New Roman"/>
            <w:color w:val="244061"/>
          </w:rPr>
          <w:delText>6.8</w:delText>
        </w:r>
        <w:r w:rsidDel="00E86BE1">
          <w:rPr>
            <w:snapToGrid/>
            <w:w w:val="100"/>
            <w:lang w:eastAsia="ja-JP"/>
          </w:rPr>
          <w:tab/>
        </w:r>
        <w:r w:rsidDel="00E86BE1">
          <w:delText>Signaling for CFF-TT Tracks</w:delText>
        </w:r>
        <w:r w:rsidDel="00E86BE1">
          <w:tab/>
          <w:delText>110</w:delText>
        </w:r>
      </w:del>
    </w:p>
    <w:p w14:paraId="48E75B5F" w14:textId="77777777" w:rsidR="003F3336" w:rsidDel="00E86BE1" w:rsidRDefault="003F3336">
      <w:pPr>
        <w:pStyle w:val="TOC3"/>
        <w:tabs>
          <w:tab w:val="left" w:pos="1217"/>
          <w:tab w:val="right" w:leader="dot" w:pos="10070"/>
        </w:tabs>
        <w:rPr>
          <w:del w:id="851" w:author="Joe McCrossan" w:date="2014-05-31T23:09:00Z"/>
          <w:noProof/>
          <w:lang w:eastAsia="ja-JP"/>
        </w:rPr>
      </w:pPr>
      <w:del w:id="852" w:author="Joe McCrossan" w:date="2014-05-31T23:09:00Z">
        <w:r w:rsidRPr="003F1F48" w:rsidDel="00E86BE1">
          <w:rPr>
            <w:noProof/>
          </w:rPr>
          <w:delText>6.8.1</w:delText>
        </w:r>
        <w:r w:rsidDel="00E86BE1">
          <w:rPr>
            <w:noProof/>
            <w:lang w:eastAsia="ja-JP"/>
          </w:rPr>
          <w:tab/>
        </w:r>
        <w:r w:rsidRPr="003F1F48" w:rsidDel="00E86BE1">
          <w:rPr>
            <w:noProof/>
          </w:rPr>
          <w:delText>Text Subtitle Tracks</w:delText>
        </w:r>
        <w:r w:rsidDel="00E86BE1">
          <w:rPr>
            <w:noProof/>
          </w:rPr>
          <w:tab/>
          <w:delText>110</w:delText>
        </w:r>
      </w:del>
    </w:p>
    <w:p w14:paraId="6EA933E2" w14:textId="77777777" w:rsidR="003F3336" w:rsidDel="00E86BE1" w:rsidRDefault="003F3336">
      <w:pPr>
        <w:pStyle w:val="TOC3"/>
        <w:tabs>
          <w:tab w:val="left" w:pos="1217"/>
          <w:tab w:val="right" w:leader="dot" w:pos="10070"/>
        </w:tabs>
        <w:rPr>
          <w:del w:id="853" w:author="Joe McCrossan" w:date="2014-05-31T23:09:00Z"/>
          <w:noProof/>
          <w:lang w:eastAsia="ja-JP"/>
        </w:rPr>
      </w:pPr>
      <w:del w:id="854" w:author="Joe McCrossan" w:date="2014-05-31T23:09:00Z">
        <w:r w:rsidRPr="003F1F48" w:rsidDel="00E86BE1">
          <w:rPr>
            <w:noProof/>
          </w:rPr>
          <w:delText>6.8.2</w:delText>
        </w:r>
        <w:r w:rsidDel="00E86BE1">
          <w:rPr>
            <w:noProof/>
            <w:lang w:eastAsia="ja-JP"/>
          </w:rPr>
          <w:tab/>
        </w:r>
        <w:r w:rsidRPr="003F1F48" w:rsidDel="00E86BE1">
          <w:rPr>
            <w:noProof/>
          </w:rPr>
          <w:delText>Image Subtitle Tracks</w:delText>
        </w:r>
        <w:r w:rsidDel="00E86BE1">
          <w:rPr>
            <w:noProof/>
          </w:rPr>
          <w:tab/>
          <w:delText>110</w:delText>
        </w:r>
      </w:del>
    </w:p>
    <w:p w14:paraId="6C386647" w14:textId="77777777" w:rsidR="003F3336" w:rsidDel="00E86BE1" w:rsidRDefault="003F3336">
      <w:pPr>
        <w:pStyle w:val="TOC3"/>
        <w:tabs>
          <w:tab w:val="left" w:pos="1217"/>
          <w:tab w:val="right" w:leader="dot" w:pos="10070"/>
        </w:tabs>
        <w:rPr>
          <w:del w:id="855" w:author="Joe McCrossan" w:date="2014-05-31T23:09:00Z"/>
          <w:noProof/>
          <w:lang w:eastAsia="ja-JP"/>
        </w:rPr>
      </w:pPr>
      <w:del w:id="856" w:author="Joe McCrossan" w:date="2014-05-31T23:09:00Z">
        <w:r w:rsidRPr="003F1F48" w:rsidDel="00E86BE1">
          <w:rPr>
            <w:noProof/>
          </w:rPr>
          <w:delText>6.8.3</w:delText>
        </w:r>
        <w:r w:rsidDel="00E86BE1">
          <w:rPr>
            <w:noProof/>
            <w:lang w:eastAsia="ja-JP"/>
          </w:rPr>
          <w:tab/>
        </w:r>
        <w:r w:rsidRPr="003F1F48" w:rsidDel="00E86BE1">
          <w:rPr>
            <w:noProof/>
          </w:rPr>
          <w:delText>Combined Subtitle Tracks</w:delText>
        </w:r>
        <w:r w:rsidDel="00E86BE1">
          <w:rPr>
            <w:noProof/>
          </w:rPr>
          <w:tab/>
          <w:delText>110</w:delText>
        </w:r>
      </w:del>
    </w:p>
    <w:p w14:paraId="4AB89154" w14:textId="77777777" w:rsidR="003F3336" w:rsidDel="00E86BE1" w:rsidRDefault="003F3336">
      <w:pPr>
        <w:pStyle w:val="TOC2"/>
        <w:tabs>
          <w:tab w:val="left" w:pos="784"/>
        </w:tabs>
        <w:rPr>
          <w:del w:id="857" w:author="Joe McCrossan" w:date="2014-05-31T23:09:00Z"/>
          <w:snapToGrid/>
          <w:w w:val="100"/>
          <w:lang w:eastAsia="ja-JP"/>
        </w:rPr>
      </w:pPr>
      <w:del w:id="858" w:author="Joe McCrossan" w:date="2014-05-31T23:09:00Z">
        <w:r w:rsidRPr="003F1F48" w:rsidDel="00E86BE1">
          <w:rPr>
            <w:rFonts w:ascii="Calibri" w:hAnsi="Calibri" w:cs="Times New Roman"/>
            <w:color w:val="244061"/>
          </w:rPr>
          <w:delText>6.9</w:delText>
        </w:r>
        <w:r w:rsidDel="00E86BE1">
          <w:rPr>
            <w:snapToGrid/>
            <w:w w:val="100"/>
            <w:lang w:eastAsia="ja-JP"/>
          </w:rPr>
          <w:tab/>
        </w:r>
        <w:r w:rsidDel="00E86BE1">
          <w:delText>Subtitle Language Considerations</w:delText>
        </w:r>
        <w:r w:rsidDel="00E86BE1">
          <w:tab/>
          <w:delText>111</w:delText>
        </w:r>
      </w:del>
    </w:p>
    <w:p w14:paraId="25AC0DC6" w14:textId="77777777" w:rsidR="003F3336" w:rsidDel="00E86BE1" w:rsidRDefault="003F3336">
      <w:pPr>
        <w:pStyle w:val="TOC3"/>
        <w:tabs>
          <w:tab w:val="left" w:pos="1217"/>
          <w:tab w:val="right" w:leader="dot" w:pos="10070"/>
        </w:tabs>
        <w:rPr>
          <w:del w:id="859" w:author="Joe McCrossan" w:date="2014-05-31T23:09:00Z"/>
          <w:noProof/>
          <w:lang w:eastAsia="ja-JP"/>
        </w:rPr>
      </w:pPr>
      <w:del w:id="860" w:author="Joe McCrossan" w:date="2014-05-31T23:09:00Z">
        <w:r w:rsidRPr="003F1F48" w:rsidDel="00E86BE1">
          <w:rPr>
            <w:noProof/>
          </w:rPr>
          <w:delText>6.9.1</w:delText>
        </w:r>
        <w:r w:rsidDel="00E86BE1">
          <w:rPr>
            <w:noProof/>
            <w:lang w:eastAsia="ja-JP"/>
          </w:rPr>
          <w:tab/>
        </w:r>
        <w:r w:rsidRPr="003F1F48" w:rsidDel="00E86BE1">
          <w:rPr>
            <w:noProof/>
          </w:rPr>
          <w:delText>Overview</w:delText>
        </w:r>
        <w:r w:rsidDel="00E86BE1">
          <w:rPr>
            <w:noProof/>
          </w:rPr>
          <w:tab/>
          <w:delText>111</w:delText>
        </w:r>
      </w:del>
    </w:p>
    <w:p w14:paraId="549918A1" w14:textId="77777777" w:rsidR="003F3336" w:rsidDel="00E86BE1" w:rsidRDefault="003F3336">
      <w:pPr>
        <w:pStyle w:val="TOC3"/>
        <w:tabs>
          <w:tab w:val="left" w:pos="1217"/>
          <w:tab w:val="right" w:leader="dot" w:pos="10070"/>
        </w:tabs>
        <w:rPr>
          <w:del w:id="861" w:author="Joe McCrossan" w:date="2014-05-31T23:09:00Z"/>
          <w:noProof/>
          <w:lang w:eastAsia="ja-JP"/>
        </w:rPr>
      </w:pPr>
      <w:del w:id="862" w:author="Joe McCrossan" w:date="2014-05-31T23:09:00Z">
        <w:r w:rsidDel="00E86BE1">
          <w:rPr>
            <w:noProof/>
          </w:rPr>
          <w:delText>6.9.2</w:delText>
        </w:r>
        <w:r w:rsidDel="00E86BE1">
          <w:rPr>
            <w:noProof/>
            <w:lang w:eastAsia="ja-JP"/>
          </w:rPr>
          <w:tab/>
        </w:r>
        <w:r w:rsidDel="00E86BE1">
          <w:rPr>
            <w:noProof/>
          </w:rPr>
          <w:delText>Recommended Unicode Code Points per Subtitle Language</w:delText>
        </w:r>
        <w:r w:rsidDel="00E86BE1">
          <w:rPr>
            <w:noProof/>
          </w:rPr>
          <w:tab/>
          <w:delText>111</w:delText>
        </w:r>
      </w:del>
    </w:p>
    <w:p w14:paraId="1052BF11" w14:textId="77777777" w:rsidR="003F3336" w:rsidDel="00E86BE1" w:rsidRDefault="003F3336">
      <w:pPr>
        <w:pStyle w:val="TOC3"/>
        <w:tabs>
          <w:tab w:val="left" w:pos="1217"/>
          <w:tab w:val="right" w:leader="dot" w:pos="10070"/>
        </w:tabs>
        <w:rPr>
          <w:del w:id="863" w:author="Joe McCrossan" w:date="2014-05-31T23:09:00Z"/>
          <w:noProof/>
          <w:lang w:eastAsia="ja-JP"/>
        </w:rPr>
      </w:pPr>
      <w:del w:id="864" w:author="Joe McCrossan" w:date="2014-05-31T23:09:00Z">
        <w:r w:rsidDel="00E86BE1">
          <w:rPr>
            <w:noProof/>
          </w:rPr>
          <w:delText>6.9.3</w:delText>
        </w:r>
        <w:r w:rsidDel="00E86BE1">
          <w:rPr>
            <w:noProof/>
            <w:lang w:eastAsia="ja-JP"/>
          </w:rPr>
          <w:tab/>
        </w:r>
        <w:r w:rsidDel="00E86BE1">
          <w:rPr>
            <w:noProof/>
          </w:rPr>
          <w:delText>Reference Font Family per Subtitle Language</w:delText>
        </w:r>
        <w:r w:rsidDel="00E86BE1">
          <w:rPr>
            <w:noProof/>
          </w:rPr>
          <w:tab/>
          <w:delText>113</w:delText>
        </w:r>
      </w:del>
    </w:p>
    <w:p w14:paraId="5178BC34" w14:textId="77777777" w:rsidR="003F3336" w:rsidDel="00E86BE1" w:rsidRDefault="003F3336">
      <w:pPr>
        <w:pStyle w:val="TOC3"/>
        <w:tabs>
          <w:tab w:val="left" w:pos="1217"/>
          <w:tab w:val="right" w:leader="dot" w:pos="10070"/>
        </w:tabs>
        <w:rPr>
          <w:del w:id="865" w:author="Joe McCrossan" w:date="2014-05-31T23:09:00Z"/>
          <w:noProof/>
          <w:lang w:eastAsia="ja-JP"/>
        </w:rPr>
      </w:pPr>
      <w:del w:id="866" w:author="Joe McCrossan" w:date="2014-05-31T23:09:00Z">
        <w:r w:rsidDel="00E86BE1">
          <w:rPr>
            <w:noProof/>
          </w:rPr>
          <w:delText>6.9.4</w:delText>
        </w:r>
        <w:r w:rsidDel="00E86BE1">
          <w:rPr>
            <w:noProof/>
            <w:lang w:eastAsia="ja-JP"/>
          </w:rPr>
          <w:tab/>
        </w:r>
        <w:r w:rsidDel="00E86BE1">
          <w:rPr>
            <w:noProof/>
          </w:rPr>
          <w:delText>Typical Subtitle Practice per Region (Informative)</w:delText>
        </w:r>
        <w:r w:rsidDel="00E86BE1">
          <w:rPr>
            <w:noProof/>
          </w:rPr>
          <w:tab/>
          <w:delText>114</w:delText>
        </w:r>
      </w:del>
    </w:p>
    <w:p w14:paraId="1FD8E63E" w14:textId="77777777" w:rsidR="003F3336" w:rsidDel="00E86BE1" w:rsidRDefault="003F3336">
      <w:pPr>
        <w:pStyle w:val="TOC1"/>
        <w:tabs>
          <w:tab w:val="left" w:pos="1142"/>
          <w:tab w:val="right" w:leader="dot" w:pos="10070"/>
        </w:tabs>
        <w:rPr>
          <w:del w:id="867" w:author="Joe McCrossan" w:date="2014-05-31T23:09:00Z"/>
          <w:noProof/>
          <w:lang w:eastAsia="ja-JP"/>
        </w:rPr>
      </w:pPr>
      <w:del w:id="868" w:author="Joe McCrossan" w:date="2014-05-31T23:09:00Z">
        <w:r w:rsidRPr="003F1F48" w:rsidDel="00E86BE1">
          <w:rPr>
            <w:noProof/>
          </w:rPr>
          <w:delText>Annex A.</w:delText>
        </w:r>
        <w:r w:rsidDel="00E86BE1">
          <w:rPr>
            <w:noProof/>
            <w:lang w:eastAsia="ja-JP"/>
          </w:rPr>
          <w:tab/>
        </w:r>
        <w:r w:rsidRPr="003F1F48" w:rsidDel="00E86BE1">
          <w:rPr>
            <w:noProof/>
          </w:rPr>
          <w:delText>CFF Parameters</w:delText>
        </w:r>
        <w:r w:rsidDel="00E86BE1">
          <w:rPr>
            <w:noProof/>
          </w:rPr>
          <w:tab/>
          <w:delText>117</w:delText>
        </w:r>
      </w:del>
    </w:p>
    <w:p w14:paraId="5F0599B6" w14:textId="77777777" w:rsidR="003F3336" w:rsidDel="00E86BE1" w:rsidRDefault="003F3336">
      <w:pPr>
        <w:pStyle w:val="TOC1"/>
        <w:tabs>
          <w:tab w:val="left" w:pos="1139"/>
          <w:tab w:val="right" w:leader="dot" w:pos="10070"/>
        </w:tabs>
        <w:rPr>
          <w:del w:id="869" w:author="Joe McCrossan" w:date="2014-05-31T23:09:00Z"/>
          <w:noProof/>
          <w:lang w:eastAsia="ja-JP"/>
        </w:rPr>
      </w:pPr>
      <w:del w:id="870" w:author="Joe McCrossan" w:date="2014-05-31T23:09:00Z">
        <w:r w:rsidRPr="003F1F48" w:rsidDel="00E86BE1">
          <w:rPr>
            <w:noProof/>
          </w:rPr>
          <w:delText>Annex B.</w:delText>
        </w:r>
        <w:r w:rsidDel="00E86BE1">
          <w:rPr>
            <w:noProof/>
            <w:lang w:eastAsia="ja-JP"/>
          </w:rPr>
          <w:tab/>
        </w:r>
        <w:r w:rsidRPr="003F1F48" w:rsidDel="00E86BE1">
          <w:rPr>
            <w:noProof/>
          </w:rPr>
          <w:delText>Media Profiles</w:delText>
        </w:r>
        <w:r w:rsidDel="00E86BE1">
          <w:rPr>
            <w:noProof/>
          </w:rPr>
          <w:tab/>
          <w:delText>118</w:delText>
        </w:r>
      </w:del>
    </w:p>
    <w:p w14:paraId="74E6B601" w14:textId="77777777" w:rsidR="003F3336" w:rsidDel="00E86BE1" w:rsidRDefault="003F3336">
      <w:pPr>
        <w:pStyle w:val="TOC2"/>
        <w:tabs>
          <w:tab w:val="left" w:pos="858"/>
        </w:tabs>
        <w:rPr>
          <w:del w:id="871" w:author="Joe McCrossan" w:date="2014-05-31T23:09:00Z"/>
          <w:snapToGrid/>
          <w:w w:val="100"/>
          <w:lang w:eastAsia="ja-JP"/>
        </w:rPr>
      </w:pPr>
      <w:del w:id="872" w:author="Joe McCrossan" w:date="2014-05-31T23:09:00Z">
        <w:r w:rsidRPr="003F1F48" w:rsidDel="00E86BE1">
          <w:delText>B.1.</w:delText>
        </w:r>
        <w:r w:rsidDel="00E86BE1">
          <w:rPr>
            <w:snapToGrid/>
            <w:w w:val="100"/>
            <w:lang w:eastAsia="ja-JP"/>
          </w:rPr>
          <w:tab/>
        </w:r>
        <w:r w:rsidRPr="003F1F48" w:rsidDel="00E86BE1">
          <w:delText>PD Media Profile</w:delText>
        </w:r>
        <w:r w:rsidDel="00E86BE1">
          <w:tab/>
          <w:delText>118</w:delText>
        </w:r>
      </w:del>
    </w:p>
    <w:p w14:paraId="51E12ADD" w14:textId="77777777" w:rsidR="003F3336" w:rsidDel="00E86BE1" w:rsidRDefault="003F3336">
      <w:pPr>
        <w:pStyle w:val="TOC3"/>
        <w:tabs>
          <w:tab w:val="left" w:pos="1280"/>
          <w:tab w:val="right" w:leader="dot" w:pos="10070"/>
        </w:tabs>
        <w:rPr>
          <w:del w:id="873" w:author="Joe McCrossan" w:date="2014-05-31T23:09:00Z"/>
          <w:noProof/>
          <w:lang w:eastAsia="ja-JP"/>
        </w:rPr>
      </w:pPr>
      <w:del w:id="874" w:author="Joe McCrossan" w:date="2014-05-31T23:09:00Z">
        <w:r w:rsidDel="00E86BE1">
          <w:rPr>
            <w:noProof/>
          </w:rPr>
          <w:delText>B.1.1.</w:delText>
        </w:r>
        <w:r w:rsidDel="00E86BE1">
          <w:rPr>
            <w:noProof/>
            <w:lang w:eastAsia="ja-JP"/>
          </w:rPr>
          <w:tab/>
        </w:r>
        <w:r w:rsidDel="00E86BE1">
          <w:rPr>
            <w:noProof/>
          </w:rPr>
          <w:delText>Overview</w:delText>
        </w:r>
        <w:r w:rsidDel="00E86BE1">
          <w:rPr>
            <w:noProof/>
          </w:rPr>
          <w:tab/>
          <w:delText>118</w:delText>
        </w:r>
      </w:del>
    </w:p>
    <w:p w14:paraId="46364CB5" w14:textId="77777777" w:rsidR="003F3336" w:rsidDel="00E86BE1" w:rsidRDefault="003F3336">
      <w:pPr>
        <w:pStyle w:val="TOC3"/>
        <w:tabs>
          <w:tab w:val="left" w:pos="1280"/>
          <w:tab w:val="right" w:leader="dot" w:pos="10070"/>
        </w:tabs>
        <w:rPr>
          <w:del w:id="875" w:author="Joe McCrossan" w:date="2014-05-31T23:09:00Z"/>
          <w:noProof/>
          <w:lang w:eastAsia="ja-JP"/>
        </w:rPr>
      </w:pPr>
      <w:del w:id="876" w:author="Joe McCrossan" w:date="2014-05-31T23:09:00Z">
        <w:r w:rsidDel="00E86BE1">
          <w:rPr>
            <w:noProof/>
          </w:rPr>
          <w:delText>B.1.2.</w:delText>
        </w:r>
        <w:r w:rsidDel="00E86BE1">
          <w:rPr>
            <w:noProof/>
            <w:lang w:eastAsia="ja-JP"/>
          </w:rPr>
          <w:tab/>
        </w:r>
        <w:r w:rsidDel="00E86BE1">
          <w:rPr>
            <w:noProof/>
          </w:rPr>
          <w:delText>Constraints on Encryption</w:delText>
        </w:r>
        <w:r w:rsidDel="00E86BE1">
          <w:rPr>
            <w:noProof/>
          </w:rPr>
          <w:tab/>
          <w:delText>118</w:delText>
        </w:r>
      </w:del>
    </w:p>
    <w:p w14:paraId="2C298F3A" w14:textId="77777777" w:rsidR="003F3336" w:rsidDel="00E86BE1" w:rsidRDefault="003F3336">
      <w:pPr>
        <w:pStyle w:val="TOC3"/>
        <w:tabs>
          <w:tab w:val="left" w:pos="1280"/>
          <w:tab w:val="right" w:leader="dot" w:pos="10070"/>
        </w:tabs>
        <w:rPr>
          <w:del w:id="877" w:author="Joe McCrossan" w:date="2014-05-31T23:09:00Z"/>
          <w:noProof/>
          <w:lang w:eastAsia="ja-JP"/>
        </w:rPr>
      </w:pPr>
      <w:del w:id="878" w:author="Joe McCrossan" w:date="2014-05-31T23:09:00Z">
        <w:r w:rsidDel="00E86BE1">
          <w:rPr>
            <w:noProof/>
          </w:rPr>
          <w:delText>B.1.3.</w:delText>
        </w:r>
        <w:r w:rsidDel="00E86BE1">
          <w:rPr>
            <w:noProof/>
            <w:lang w:eastAsia="ja-JP"/>
          </w:rPr>
          <w:tab/>
        </w:r>
        <w:r w:rsidDel="00E86BE1">
          <w:rPr>
            <w:noProof/>
          </w:rPr>
          <w:delText>Constraints on Video</w:delText>
        </w:r>
        <w:r w:rsidDel="00E86BE1">
          <w:rPr>
            <w:noProof/>
          </w:rPr>
          <w:tab/>
          <w:delText>118</w:delText>
        </w:r>
      </w:del>
    </w:p>
    <w:p w14:paraId="516864E2" w14:textId="77777777" w:rsidR="003F3336" w:rsidDel="00E86BE1" w:rsidRDefault="003F3336">
      <w:pPr>
        <w:pStyle w:val="TOC3"/>
        <w:tabs>
          <w:tab w:val="left" w:pos="1280"/>
          <w:tab w:val="right" w:leader="dot" w:pos="10070"/>
        </w:tabs>
        <w:rPr>
          <w:del w:id="879" w:author="Joe McCrossan" w:date="2014-05-31T23:09:00Z"/>
          <w:noProof/>
          <w:lang w:eastAsia="ja-JP"/>
        </w:rPr>
      </w:pPr>
      <w:del w:id="880" w:author="Joe McCrossan" w:date="2014-05-31T23:09:00Z">
        <w:r w:rsidDel="00E86BE1">
          <w:rPr>
            <w:noProof/>
          </w:rPr>
          <w:delText>B.1.4.</w:delText>
        </w:r>
        <w:r w:rsidDel="00E86BE1">
          <w:rPr>
            <w:noProof/>
            <w:lang w:eastAsia="ja-JP"/>
          </w:rPr>
          <w:tab/>
        </w:r>
        <w:r w:rsidDel="00E86BE1">
          <w:rPr>
            <w:noProof/>
          </w:rPr>
          <w:delText>Constraints on Audio</w:delText>
        </w:r>
        <w:r w:rsidDel="00E86BE1">
          <w:rPr>
            <w:noProof/>
          </w:rPr>
          <w:tab/>
          <w:delText>119</w:delText>
        </w:r>
      </w:del>
    </w:p>
    <w:p w14:paraId="2CF31083" w14:textId="77777777" w:rsidR="003F3336" w:rsidDel="00E86BE1" w:rsidRDefault="003F3336">
      <w:pPr>
        <w:pStyle w:val="TOC3"/>
        <w:tabs>
          <w:tab w:val="left" w:pos="1280"/>
          <w:tab w:val="right" w:leader="dot" w:pos="10070"/>
        </w:tabs>
        <w:rPr>
          <w:del w:id="881" w:author="Joe McCrossan" w:date="2014-05-31T23:09:00Z"/>
          <w:noProof/>
          <w:lang w:eastAsia="ja-JP"/>
        </w:rPr>
      </w:pPr>
      <w:del w:id="882" w:author="Joe McCrossan" w:date="2014-05-31T23:09:00Z">
        <w:r w:rsidDel="00E86BE1">
          <w:rPr>
            <w:noProof/>
          </w:rPr>
          <w:delText>B.1.5.</w:delText>
        </w:r>
        <w:r w:rsidDel="00E86BE1">
          <w:rPr>
            <w:noProof/>
            <w:lang w:eastAsia="ja-JP"/>
          </w:rPr>
          <w:tab/>
        </w:r>
        <w:r w:rsidDel="00E86BE1">
          <w:rPr>
            <w:noProof/>
          </w:rPr>
          <w:delText>Constraints on Subtitles</w:delText>
        </w:r>
        <w:r w:rsidDel="00E86BE1">
          <w:rPr>
            <w:noProof/>
          </w:rPr>
          <w:tab/>
          <w:delText>119</w:delText>
        </w:r>
      </w:del>
    </w:p>
    <w:p w14:paraId="03CD4656" w14:textId="77777777" w:rsidR="003F3336" w:rsidDel="00E86BE1" w:rsidRDefault="003F3336">
      <w:pPr>
        <w:pStyle w:val="TOC2"/>
        <w:tabs>
          <w:tab w:val="left" w:pos="858"/>
        </w:tabs>
        <w:rPr>
          <w:del w:id="883" w:author="Joe McCrossan" w:date="2014-05-31T23:09:00Z"/>
          <w:snapToGrid/>
          <w:w w:val="100"/>
          <w:lang w:eastAsia="ja-JP"/>
        </w:rPr>
      </w:pPr>
      <w:del w:id="884" w:author="Joe McCrossan" w:date="2014-05-31T23:09:00Z">
        <w:r w:rsidRPr="003F1F48" w:rsidDel="00E86BE1">
          <w:delText>B.2.</w:delText>
        </w:r>
        <w:r w:rsidDel="00E86BE1">
          <w:rPr>
            <w:snapToGrid/>
            <w:w w:val="100"/>
            <w:lang w:eastAsia="ja-JP"/>
          </w:rPr>
          <w:tab/>
        </w:r>
        <w:r w:rsidRPr="003F1F48" w:rsidDel="00E86BE1">
          <w:delText>SD Media Profile</w:delText>
        </w:r>
        <w:r w:rsidDel="00E86BE1">
          <w:tab/>
          <w:delText>121</w:delText>
        </w:r>
      </w:del>
    </w:p>
    <w:p w14:paraId="7510156D" w14:textId="77777777" w:rsidR="003F3336" w:rsidDel="00E86BE1" w:rsidRDefault="003F3336">
      <w:pPr>
        <w:pStyle w:val="TOC3"/>
        <w:tabs>
          <w:tab w:val="left" w:pos="1280"/>
          <w:tab w:val="right" w:leader="dot" w:pos="10070"/>
        </w:tabs>
        <w:rPr>
          <w:del w:id="885" w:author="Joe McCrossan" w:date="2014-05-31T23:09:00Z"/>
          <w:noProof/>
          <w:lang w:eastAsia="ja-JP"/>
        </w:rPr>
      </w:pPr>
      <w:del w:id="886" w:author="Joe McCrossan" w:date="2014-05-31T23:09:00Z">
        <w:r w:rsidRPr="003F1F48" w:rsidDel="00E86BE1">
          <w:rPr>
            <w:noProof/>
          </w:rPr>
          <w:delText>B.2.1.</w:delText>
        </w:r>
        <w:r w:rsidDel="00E86BE1">
          <w:rPr>
            <w:noProof/>
            <w:lang w:eastAsia="ja-JP"/>
          </w:rPr>
          <w:tab/>
        </w:r>
        <w:r w:rsidRPr="003F1F48" w:rsidDel="00E86BE1">
          <w:rPr>
            <w:noProof/>
          </w:rPr>
          <w:delText>Overview</w:delText>
        </w:r>
        <w:r w:rsidDel="00E86BE1">
          <w:rPr>
            <w:noProof/>
          </w:rPr>
          <w:tab/>
          <w:delText>121</w:delText>
        </w:r>
      </w:del>
    </w:p>
    <w:p w14:paraId="0512DBAE" w14:textId="77777777" w:rsidR="003F3336" w:rsidDel="00E86BE1" w:rsidRDefault="003F3336">
      <w:pPr>
        <w:pStyle w:val="TOC3"/>
        <w:tabs>
          <w:tab w:val="left" w:pos="1280"/>
          <w:tab w:val="right" w:leader="dot" w:pos="10070"/>
        </w:tabs>
        <w:rPr>
          <w:del w:id="887" w:author="Joe McCrossan" w:date="2014-05-31T23:09:00Z"/>
          <w:noProof/>
          <w:lang w:eastAsia="ja-JP"/>
        </w:rPr>
      </w:pPr>
      <w:del w:id="888" w:author="Joe McCrossan" w:date="2014-05-31T23:09:00Z">
        <w:r w:rsidDel="00E86BE1">
          <w:rPr>
            <w:noProof/>
          </w:rPr>
          <w:delText>B.2.2.</w:delText>
        </w:r>
        <w:r w:rsidDel="00E86BE1">
          <w:rPr>
            <w:noProof/>
            <w:lang w:eastAsia="ja-JP"/>
          </w:rPr>
          <w:tab/>
        </w:r>
        <w:r w:rsidDel="00E86BE1">
          <w:rPr>
            <w:noProof/>
          </w:rPr>
          <w:delText>Constraints on Encryption</w:delText>
        </w:r>
        <w:r w:rsidDel="00E86BE1">
          <w:rPr>
            <w:noProof/>
          </w:rPr>
          <w:tab/>
          <w:delText>121</w:delText>
        </w:r>
      </w:del>
    </w:p>
    <w:p w14:paraId="3F825709" w14:textId="77777777" w:rsidR="003F3336" w:rsidDel="00E86BE1" w:rsidRDefault="003F3336">
      <w:pPr>
        <w:pStyle w:val="TOC3"/>
        <w:tabs>
          <w:tab w:val="left" w:pos="1280"/>
          <w:tab w:val="right" w:leader="dot" w:pos="10070"/>
        </w:tabs>
        <w:rPr>
          <w:del w:id="889" w:author="Joe McCrossan" w:date="2014-05-31T23:09:00Z"/>
          <w:noProof/>
          <w:lang w:eastAsia="ja-JP"/>
        </w:rPr>
      </w:pPr>
      <w:del w:id="890" w:author="Joe McCrossan" w:date="2014-05-31T23:09:00Z">
        <w:r w:rsidDel="00E86BE1">
          <w:rPr>
            <w:noProof/>
          </w:rPr>
          <w:delText>B.2.3.</w:delText>
        </w:r>
        <w:r w:rsidDel="00E86BE1">
          <w:rPr>
            <w:noProof/>
            <w:lang w:eastAsia="ja-JP"/>
          </w:rPr>
          <w:tab/>
        </w:r>
        <w:r w:rsidDel="00E86BE1">
          <w:rPr>
            <w:noProof/>
          </w:rPr>
          <w:delText>Constraints on Video</w:delText>
        </w:r>
        <w:r w:rsidDel="00E86BE1">
          <w:rPr>
            <w:noProof/>
          </w:rPr>
          <w:tab/>
          <w:delText>121</w:delText>
        </w:r>
      </w:del>
    </w:p>
    <w:p w14:paraId="0651D049" w14:textId="77777777" w:rsidR="003F3336" w:rsidDel="00E86BE1" w:rsidRDefault="003F3336">
      <w:pPr>
        <w:pStyle w:val="TOC3"/>
        <w:tabs>
          <w:tab w:val="left" w:pos="1280"/>
          <w:tab w:val="right" w:leader="dot" w:pos="10070"/>
        </w:tabs>
        <w:rPr>
          <w:del w:id="891" w:author="Joe McCrossan" w:date="2014-05-31T23:09:00Z"/>
          <w:noProof/>
          <w:lang w:eastAsia="ja-JP"/>
        </w:rPr>
      </w:pPr>
      <w:del w:id="892" w:author="Joe McCrossan" w:date="2014-05-31T23:09:00Z">
        <w:r w:rsidDel="00E86BE1">
          <w:rPr>
            <w:noProof/>
          </w:rPr>
          <w:delText>B.2.4.</w:delText>
        </w:r>
        <w:r w:rsidDel="00E86BE1">
          <w:rPr>
            <w:noProof/>
            <w:lang w:eastAsia="ja-JP"/>
          </w:rPr>
          <w:tab/>
        </w:r>
        <w:r w:rsidDel="00E86BE1">
          <w:rPr>
            <w:noProof/>
          </w:rPr>
          <w:delText>Constraints on Audio</w:delText>
        </w:r>
        <w:r w:rsidDel="00E86BE1">
          <w:rPr>
            <w:noProof/>
          </w:rPr>
          <w:tab/>
          <w:delText>122</w:delText>
        </w:r>
      </w:del>
    </w:p>
    <w:p w14:paraId="0BB03619" w14:textId="77777777" w:rsidR="003F3336" w:rsidDel="00E86BE1" w:rsidRDefault="003F3336">
      <w:pPr>
        <w:pStyle w:val="TOC3"/>
        <w:tabs>
          <w:tab w:val="left" w:pos="1280"/>
          <w:tab w:val="right" w:leader="dot" w:pos="10070"/>
        </w:tabs>
        <w:rPr>
          <w:del w:id="893" w:author="Joe McCrossan" w:date="2014-05-31T23:09:00Z"/>
          <w:noProof/>
          <w:lang w:eastAsia="ja-JP"/>
        </w:rPr>
      </w:pPr>
      <w:del w:id="894" w:author="Joe McCrossan" w:date="2014-05-31T23:09:00Z">
        <w:r w:rsidDel="00E86BE1">
          <w:rPr>
            <w:noProof/>
          </w:rPr>
          <w:delText>B.2.5.</w:delText>
        </w:r>
        <w:r w:rsidDel="00E86BE1">
          <w:rPr>
            <w:noProof/>
            <w:lang w:eastAsia="ja-JP"/>
          </w:rPr>
          <w:tab/>
        </w:r>
        <w:r w:rsidDel="00E86BE1">
          <w:rPr>
            <w:noProof/>
          </w:rPr>
          <w:delText>Constraints on Subtitles</w:delText>
        </w:r>
        <w:r w:rsidDel="00E86BE1">
          <w:rPr>
            <w:noProof/>
          </w:rPr>
          <w:tab/>
          <w:delText>123</w:delText>
        </w:r>
      </w:del>
    </w:p>
    <w:p w14:paraId="02180BB1" w14:textId="77777777" w:rsidR="003F3336" w:rsidDel="00E86BE1" w:rsidRDefault="003F3336">
      <w:pPr>
        <w:pStyle w:val="TOC2"/>
        <w:tabs>
          <w:tab w:val="left" w:pos="480"/>
        </w:tabs>
        <w:rPr>
          <w:del w:id="895" w:author="Joe McCrossan" w:date="2014-05-31T23:09:00Z"/>
          <w:snapToGrid/>
          <w:w w:val="100"/>
          <w:lang w:eastAsia="ja-JP"/>
        </w:rPr>
      </w:pPr>
      <w:del w:id="896" w:author="Joe McCrossan" w:date="2014-05-31T23:09:00Z">
        <w:r w:rsidDel="00E86BE1">
          <w:rPr>
            <w:snapToGrid/>
            <w:w w:val="100"/>
            <w:lang w:eastAsia="ja-JP"/>
          </w:rPr>
          <w:tab/>
        </w:r>
        <w:r w:rsidRPr="003F1F48" w:rsidDel="00E86BE1">
          <w:delText>HD Media Profile</w:delText>
        </w:r>
        <w:r w:rsidDel="00E86BE1">
          <w:tab/>
          <w:delText>124</w:delText>
        </w:r>
      </w:del>
    </w:p>
    <w:p w14:paraId="6F853806" w14:textId="77777777" w:rsidR="003F3336" w:rsidDel="00E86BE1" w:rsidRDefault="003F3336">
      <w:pPr>
        <w:pStyle w:val="TOC2"/>
        <w:rPr>
          <w:del w:id="897" w:author="Joe McCrossan" w:date="2014-05-31T23:09:00Z"/>
          <w:snapToGrid/>
          <w:w w:val="100"/>
          <w:lang w:eastAsia="ja-JP"/>
        </w:rPr>
      </w:pPr>
      <w:del w:id="898" w:author="Joe McCrossan" w:date="2014-05-31T23:09:00Z">
        <w:r w:rsidDel="00E86BE1">
          <w:delText>B.3.</w:delText>
        </w:r>
        <w:r w:rsidDel="00E86BE1">
          <w:tab/>
          <w:delText>124</w:delText>
        </w:r>
      </w:del>
    </w:p>
    <w:p w14:paraId="64C33D42" w14:textId="77777777" w:rsidR="003F3336" w:rsidDel="00E86BE1" w:rsidRDefault="003F3336">
      <w:pPr>
        <w:pStyle w:val="TOC3"/>
        <w:tabs>
          <w:tab w:val="left" w:pos="1280"/>
          <w:tab w:val="right" w:leader="dot" w:pos="10070"/>
        </w:tabs>
        <w:rPr>
          <w:del w:id="899" w:author="Joe McCrossan" w:date="2014-05-31T23:09:00Z"/>
          <w:noProof/>
          <w:lang w:eastAsia="ja-JP"/>
        </w:rPr>
      </w:pPr>
      <w:del w:id="900" w:author="Joe McCrossan" w:date="2014-05-31T23:09:00Z">
        <w:r w:rsidDel="00E86BE1">
          <w:rPr>
            <w:noProof/>
          </w:rPr>
          <w:delText>B.3.1.</w:delText>
        </w:r>
        <w:r w:rsidDel="00E86BE1">
          <w:rPr>
            <w:noProof/>
            <w:lang w:eastAsia="ja-JP"/>
          </w:rPr>
          <w:tab/>
        </w:r>
        <w:r w:rsidDel="00E86BE1">
          <w:rPr>
            <w:noProof/>
          </w:rPr>
          <w:delText>Overview</w:delText>
        </w:r>
        <w:r w:rsidDel="00E86BE1">
          <w:rPr>
            <w:noProof/>
          </w:rPr>
          <w:tab/>
          <w:delText>124</w:delText>
        </w:r>
      </w:del>
    </w:p>
    <w:p w14:paraId="3112004B" w14:textId="77777777" w:rsidR="003F3336" w:rsidDel="00E86BE1" w:rsidRDefault="003F3336">
      <w:pPr>
        <w:pStyle w:val="TOC3"/>
        <w:tabs>
          <w:tab w:val="left" w:pos="1280"/>
          <w:tab w:val="right" w:leader="dot" w:pos="10070"/>
        </w:tabs>
        <w:rPr>
          <w:del w:id="901" w:author="Joe McCrossan" w:date="2014-05-31T23:09:00Z"/>
          <w:noProof/>
          <w:lang w:eastAsia="ja-JP"/>
        </w:rPr>
      </w:pPr>
      <w:del w:id="902" w:author="Joe McCrossan" w:date="2014-05-31T23:09:00Z">
        <w:r w:rsidDel="00E86BE1">
          <w:rPr>
            <w:noProof/>
          </w:rPr>
          <w:delText>B.3.2.</w:delText>
        </w:r>
        <w:r w:rsidDel="00E86BE1">
          <w:rPr>
            <w:noProof/>
            <w:lang w:eastAsia="ja-JP"/>
          </w:rPr>
          <w:tab/>
        </w:r>
        <w:r w:rsidDel="00E86BE1">
          <w:rPr>
            <w:noProof/>
          </w:rPr>
          <w:delText>Constraints on Encryption</w:delText>
        </w:r>
        <w:r w:rsidDel="00E86BE1">
          <w:rPr>
            <w:noProof/>
          </w:rPr>
          <w:tab/>
          <w:delText>124</w:delText>
        </w:r>
      </w:del>
    </w:p>
    <w:p w14:paraId="1AA205A1" w14:textId="77777777" w:rsidR="003F3336" w:rsidDel="00E86BE1" w:rsidRDefault="003F3336">
      <w:pPr>
        <w:pStyle w:val="TOC3"/>
        <w:tabs>
          <w:tab w:val="left" w:pos="1280"/>
          <w:tab w:val="right" w:leader="dot" w:pos="10070"/>
        </w:tabs>
        <w:rPr>
          <w:del w:id="903" w:author="Joe McCrossan" w:date="2014-05-31T23:09:00Z"/>
          <w:noProof/>
          <w:lang w:eastAsia="ja-JP"/>
        </w:rPr>
      </w:pPr>
      <w:del w:id="904" w:author="Joe McCrossan" w:date="2014-05-31T23:09:00Z">
        <w:r w:rsidDel="00E86BE1">
          <w:rPr>
            <w:noProof/>
          </w:rPr>
          <w:delText>B.3.3.</w:delText>
        </w:r>
        <w:r w:rsidDel="00E86BE1">
          <w:rPr>
            <w:noProof/>
            <w:lang w:eastAsia="ja-JP"/>
          </w:rPr>
          <w:tab/>
        </w:r>
        <w:r w:rsidDel="00E86BE1">
          <w:rPr>
            <w:noProof/>
          </w:rPr>
          <w:delText>Constraints on Video</w:delText>
        </w:r>
        <w:r w:rsidDel="00E86BE1">
          <w:rPr>
            <w:noProof/>
          </w:rPr>
          <w:tab/>
          <w:delText>124</w:delText>
        </w:r>
      </w:del>
    </w:p>
    <w:p w14:paraId="54BEB6CC" w14:textId="77777777" w:rsidR="003F3336" w:rsidDel="00E86BE1" w:rsidRDefault="003F3336">
      <w:pPr>
        <w:pStyle w:val="TOC3"/>
        <w:tabs>
          <w:tab w:val="left" w:pos="1280"/>
          <w:tab w:val="right" w:leader="dot" w:pos="10070"/>
        </w:tabs>
        <w:rPr>
          <w:del w:id="905" w:author="Joe McCrossan" w:date="2014-05-31T23:09:00Z"/>
          <w:noProof/>
          <w:lang w:eastAsia="ja-JP"/>
        </w:rPr>
      </w:pPr>
      <w:del w:id="906" w:author="Joe McCrossan" w:date="2014-05-31T23:09:00Z">
        <w:r w:rsidDel="00E86BE1">
          <w:rPr>
            <w:noProof/>
          </w:rPr>
          <w:delText>B.3.4.</w:delText>
        </w:r>
        <w:r w:rsidDel="00E86BE1">
          <w:rPr>
            <w:noProof/>
            <w:lang w:eastAsia="ja-JP"/>
          </w:rPr>
          <w:tab/>
        </w:r>
        <w:r w:rsidDel="00E86BE1">
          <w:rPr>
            <w:noProof/>
          </w:rPr>
          <w:delText>Constraints on Audio</w:delText>
        </w:r>
        <w:r w:rsidDel="00E86BE1">
          <w:rPr>
            <w:noProof/>
          </w:rPr>
          <w:tab/>
          <w:delText>125</w:delText>
        </w:r>
      </w:del>
    </w:p>
    <w:p w14:paraId="33778AA0" w14:textId="77777777" w:rsidR="003F3336" w:rsidDel="00E86BE1" w:rsidRDefault="003F3336">
      <w:pPr>
        <w:pStyle w:val="TOC3"/>
        <w:tabs>
          <w:tab w:val="left" w:pos="1280"/>
          <w:tab w:val="right" w:leader="dot" w:pos="10070"/>
        </w:tabs>
        <w:rPr>
          <w:del w:id="907" w:author="Joe McCrossan" w:date="2014-05-31T23:09:00Z"/>
          <w:noProof/>
          <w:lang w:eastAsia="ja-JP"/>
        </w:rPr>
      </w:pPr>
      <w:del w:id="908" w:author="Joe McCrossan" w:date="2014-05-31T23:09:00Z">
        <w:r w:rsidDel="00E86BE1">
          <w:rPr>
            <w:noProof/>
          </w:rPr>
          <w:delText>B.3.5.</w:delText>
        </w:r>
        <w:r w:rsidDel="00E86BE1">
          <w:rPr>
            <w:noProof/>
            <w:lang w:eastAsia="ja-JP"/>
          </w:rPr>
          <w:tab/>
        </w:r>
        <w:r w:rsidDel="00E86BE1">
          <w:rPr>
            <w:noProof/>
          </w:rPr>
          <w:delText>Constraints on Subtitles</w:delText>
        </w:r>
        <w:r w:rsidDel="00E86BE1">
          <w:rPr>
            <w:noProof/>
          </w:rPr>
          <w:tab/>
          <w:delText>126</w:delText>
        </w:r>
      </w:del>
    </w:p>
    <w:p w14:paraId="0C0DDFCA" w14:textId="77777777" w:rsidR="003F3336" w:rsidDel="00E86BE1" w:rsidRDefault="003F3336">
      <w:pPr>
        <w:pStyle w:val="TOC1"/>
        <w:tabs>
          <w:tab w:val="left" w:pos="1128"/>
          <w:tab w:val="right" w:leader="dot" w:pos="10070"/>
        </w:tabs>
        <w:rPr>
          <w:del w:id="909" w:author="Joe McCrossan" w:date="2014-05-31T23:09:00Z"/>
          <w:noProof/>
          <w:lang w:eastAsia="ja-JP"/>
        </w:rPr>
      </w:pPr>
      <w:del w:id="910" w:author="Joe McCrossan" w:date="2014-05-31T23:09:00Z">
        <w:r w:rsidRPr="003F1F48" w:rsidDel="00E86BE1">
          <w:rPr>
            <w:noProof/>
          </w:rPr>
          <w:delText>Annex C.</w:delText>
        </w:r>
        <w:r w:rsidDel="00E86BE1">
          <w:rPr>
            <w:noProof/>
            <w:lang w:eastAsia="ja-JP"/>
          </w:rPr>
          <w:tab/>
        </w:r>
        <w:r w:rsidRPr="003F1F48" w:rsidDel="00E86BE1">
          <w:rPr>
            <w:noProof/>
          </w:rPr>
          <w:delText>Delivery Targets</w:delText>
        </w:r>
        <w:r w:rsidDel="00E86BE1">
          <w:rPr>
            <w:noProof/>
          </w:rPr>
          <w:tab/>
          <w:delText>127</w:delText>
        </w:r>
      </w:del>
    </w:p>
    <w:p w14:paraId="0B4EFCB0" w14:textId="77777777" w:rsidR="003F3336" w:rsidDel="00E86BE1" w:rsidRDefault="003F3336">
      <w:pPr>
        <w:pStyle w:val="TOC2"/>
        <w:tabs>
          <w:tab w:val="left" w:pos="846"/>
        </w:tabs>
        <w:rPr>
          <w:del w:id="911" w:author="Joe McCrossan" w:date="2014-05-31T23:09:00Z"/>
          <w:snapToGrid/>
          <w:w w:val="100"/>
          <w:lang w:eastAsia="ja-JP"/>
        </w:rPr>
      </w:pPr>
      <w:del w:id="912" w:author="Joe McCrossan" w:date="2014-05-31T23:09:00Z">
        <w:r w:rsidDel="00E86BE1">
          <w:delText>C.1.</w:delText>
        </w:r>
        <w:r w:rsidDel="00E86BE1">
          <w:rPr>
            <w:snapToGrid/>
            <w:w w:val="100"/>
            <w:lang w:eastAsia="ja-JP"/>
          </w:rPr>
          <w:tab/>
        </w:r>
        <w:r w:rsidRPr="003F1F48" w:rsidDel="00E86BE1">
          <w:delText xml:space="preserve">Download Delivery Target: Multi-Track </w:delText>
        </w:r>
        <w:r w:rsidDel="00E86BE1">
          <w:delText>DECE CFF Container (AVC only)</w:delText>
        </w:r>
        <w:r w:rsidDel="00E86BE1">
          <w:tab/>
          <w:delText>127</w:delText>
        </w:r>
      </w:del>
    </w:p>
    <w:p w14:paraId="7040972B" w14:textId="77777777" w:rsidR="003F3336" w:rsidDel="00E86BE1" w:rsidRDefault="003F3336">
      <w:pPr>
        <w:pStyle w:val="TOC3"/>
        <w:tabs>
          <w:tab w:val="left" w:pos="1268"/>
          <w:tab w:val="right" w:leader="dot" w:pos="10070"/>
        </w:tabs>
        <w:rPr>
          <w:del w:id="913" w:author="Joe McCrossan" w:date="2014-05-31T23:09:00Z"/>
          <w:noProof/>
          <w:lang w:eastAsia="ja-JP"/>
        </w:rPr>
      </w:pPr>
      <w:del w:id="914" w:author="Joe McCrossan" w:date="2014-05-31T23:09:00Z">
        <w:r w:rsidDel="00E86BE1">
          <w:rPr>
            <w:noProof/>
          </w:rPr>
          <w:delText>C.1.1.</w:delText>
        </w:r>
        <w:r w:rsidDel="00E86BE1">
          <w:rPr>
            <w:noProof/>
            <w:lang w:eastAsia="ja-JP"/>
          </w:rPr>
          <w:tab/>
        </w:r>
        <w:r w:rsidDel="00E86BE1">
          <w:rPr>
            <w:noProof/>
          </w:rPr>
          <w:delText>Constraints on File Structure</w:delText>
        </w:r>
        <w:r w:rsidDel="00E86BE1">
          <w:rPr>
            <w:noProof/>
          </w:rPr>
          <w:tab/>
          <w:delText>127</w:delText>
        </w:r>
      </w:del>
    </w:p>
    <w:p w14:paraId="78F44567" w14:textId="77777777" w:rsidR="003F3336" w:rsidDel="00E86BE1" w:rsidRDefault="003F3336">
      <w:pPr>
        <w:pStyle w:val="TOC3"/>
        <w:tabs>
          <w:tab w:val="left" w:pos="1268"/>
          <w:tab w:val="right" w:leader="dot" w:pos="10070"/>
        </w:tabs>
        <w:rPr>
          <w:del w:id="915" w:author="Joe McCrossan" w:date="2014-05-31T23:09:00Z"/>
          <w:noProof/>
          <w:lang w:eastAsia="ja-JP"/>
        </w:rPr>
      </w:pPr>
      <w:del w:id="916" w:author="Joe McCrossan" w:date="2014-05-31T23:09:00Z">
        <w:r w:rsidDel="00E86BE1">
          <w:rPr>
            <w:noProof/>
          </w:rPr>
          <w:delText>C.1.2.</w:delText>
        </w:r>
        <w:r w:rsidDel="00E86BE1">
          <w:rPr>
            <w:noProof/>
            <w:lang w:eastAsia="ja-JP"/>
          </w:rPr>
          <w:tab/>
        </w:r>
        <w:r w:rsidDel="00E86BE1">
          <w:rPr>
            <w:noProof/>
          </w:rPr>
          <w:delText>Constraints on Video</w:delText>
        </w:r>
        <w:r w:rsidDel="00E86BE1">
          <w:rPr>
            <w:noProof/>
          </w:rPr>
          <w:tab/>
          <w:delText>127</w:delText>
        </w:r>
      </w:del>
    </w:p>
    <w:p w14:paraId="4E177920" w14:textId="77777777" w:rsidR="003F3336" w:rsidDel="00E86BE1" w:rsidRDefault="003F3336">
      <w:pPr>
        <w:pStyle w:val="TOC3"/>
        <w:tabs>
          <w:tab w:val="left" w:pos="1268"/>
          <w:tab w:val="right" w:leader="dot" w:pos="10070"/>
        </w:tabs>
        <w:rPr>
          <w:del w:id="917" w:author="Joe McCrossan" w:date="2014-05-31T23:09:00Z"/>
          <w:noProof/>
          <w:lang w:eastAsia="ja-JP"/>
        </w:rPr>
      </w:pPr>
      <w:del w:id="918" w:author="Joe McCrossan" w:date="2014-05-31T23:09:00Z">
        <w:r w:rsidDel="00E86BE1">
          <w:rPr>
            <w:noProof/>
          </w:rPr>
          <w:delText>C.1.3.</w:delText>
        </w:r>
        <w:r w:rsidDel="00E86BE1">
          <w:rPr>
            <w:noProof/>
            <w:lang w:eastAsia="ja-JP"/>
          </w:rPr>
          <w:tab/>
        </w:r>
        <w:r w:rsidDel="00E86BE1">
          <w:rPr>
            <w:noProof/>
          </w:rPr>
          <w:delText>Constraints on Audio</w:delText>
        </w:r>
        <w:r w:rsidDel="00E86BE1">
          <w:rPr>
            <w:noProof/>
          </w:rPr>
          <w:tab/>
          <w:delText>132</w:delText>
        </w:r>
      </w:del>
    </w:p>
    <w:p w14:paraId="758EB270" w14:textId="77777777" w:rsidR="003F3336" w:rsidDel="00E86BE1" w:rsidRDefault="003F3336">
      <w:pPr>
        <w:pStyle w:val="TOC3"/>
        <w:tabs>
          <w:tab w:val="left" w:pos="1268"/>
          <w:tab w:val="right" w:leader="dot" w:pos="10070"/>
        </w:tabs>
        <w:rPr>
          <w:del w:id="919" w:author="Joe McCrossan" w:date="2014-05-31T23:09:00Z"/>
          <w:noProof/>
          <w:lang w:eastAsia="ja-JP"/>
        </w:rPr>
      </w:pPr>
      <w:del w:id="920" w:author="Joe McCrossan" w:date="2014-05-31T23:09:00Z">
        <w:r w:rsidDel="00E86BE1">
          <w:rPr>
            <w:noProof/>
          </w:rPr>
          <w:delText>C.1.4.</w:delText>
        </w:r>
        <w:r w:rsidDel="00E86BE1">
          <w:rPr>
            <w:noProof/>
            <w:lang w:eastAsia="ja-JP"/>
          </w:rPr>
          <w:tab/>
        </w:r>
        <w:r w:rsidDel="00E86BE1">
          <w:rPr>
            <w:noProof/>
          </w:rPr>
          <w:delText>Constraints on Subtitles</w:delText>
        </w:r>
        <w:r w:rsidDel="00E86BE1">
          <w:rPr>
            <w:noProof/>
          </w:rPr>
          <w:tab/>
          <w:delText>133</w:delText>
        </w:r>
      </w:del>
    </w:p>
    <w:p w14:paraId="7E606F84" w14:textId="77777777" w:rsidR="003F3336" w:rsidDel="00E86BE1" w:rsidRDefault="003F3336">
      <w:pPr>
        <w:pStyle w:val="TOC2"/>
        <w:tabs>
          <w:tab w:val="left" w:pos="846"/>
        </w:tabs>
        <w:rPr>
          <w:del w:id="921" w:author="Joe McCrossan" w:date="2014-05-31T23:09:00Z"/>
          <w:snapToGrid/>
          <w:w w:val="100"/>
          <w:lang w:eastAsia="ja-JP"/>
        </w:rPr>
      </w:pPr>
      <w:del w:id="922" w:author="Joe McCrossan" w:date="2014-05-31T23:09:00Z">
        <w:r w:rsidDel="00E86BE1">
          <w:delText>C.2.</w:delText>
        </w:r>
        <w:r w:rsidDel="00E86BE1">
          <w:rPr>
            <w:snapToGrid/>
            <w:w w:val="100"/>
            <w:lang w:eastAsia="ja-JP"/>
          </w:rPr>
          <w:tab/>
        </w:r>
        <w:r w:rsidRPr="003F1F48" w:rsidDel="00E86BE1">
          <w:delText xml:space="preserve">Download Delivery Target: Single-Track </w:delText>
        </w:r>
        <w:r w:rsidDel="00E86BE1">
          <w:delText>DECE CFF Container (AVC only)</w:delText>
        </w:r>
        <w:r w:rsidDel="00E86BE1">
          <w:tab/>
          <w:delText>134</w:delText>
        </w:r>
      </w:del>
    </w:p>
    <w:p w14:paraId="54A30C78" w14:textId="77777777" w:rsidR="003F3336" w:rsidDel="00E86BE1" w:rsidRDefault="003F3336">
      <w:pPr>
        <w:pStyle w:val="TOC2"/>
        <w:tabs>
          <w:tab w:val="left" w:pos="846"/>
        </w:tabs>
        <w:rPr>
          <w:del w:id="923" w:author="Joe McCrossan" w:date="2014-05-31T23:09:00Z"/>
          <w:snapToGrid/>
          <w:w w:val="100"/>
          <w:lang w:eastAsia="ja-JP"/>
        </w:rPr>
      </w:pPr>
      <w:del w:id="924" w:author="Joe McCrossan" w:date="2014-05-31T23:09:00Z">
        <w:r w:rsidRPr="003F1F48" w:rsidDel="00E86BE1">
          <w:delText>C.3.</w:delText>
        </w:r>
        <w:r w:rsidDel="00E86BE1">
          <w:rPr>
            <w:snapToGrid/>
            <w:w w:val="100"/>
            <w:lang w:eastAsia="ja-JP"/>
          </w:rPr>
          <w:tab/>
        </w:r>
        <w:r w:rsidRPr="003F1F48" w:rsidDel="00E86BE1">
          <w:delText>CFF Track File Exceptions</w:delText>
        </w:r>
        <w:r w:rsidDel="00E86BE1">
          <w:tab/>
          <w:delText>134</w:delText>
        </w:r>
      </w:del>
    </w:p>
    <w:p w14:paraId="0E2238A1" w14:textId="77777777" w:rsidR="003F3336" w:rsidDel="00E86BE1" w:rsidRDefault="003F3336">
      <w:pPr>
        <w:pStyle w:val="TOC3"/>
        <w:tabs>
          <w:tab w:val="left" w:pos="1268"/>
          <w:tab w:val="right" w:leader="dot" w:pos="10070"/>
        </w:tabs>
        <w:rPr>
          <w:del w:id="925" w:author="Joe McCrossan" w:date="2014-05-31T23:09:00Z"/>
          <w:noProof/>
          <w:lang w:eastAsia="ja-JP"/>
        </w:rPr>
      </w:pPr>
      <w:del w:id="926" w:author="Joe McCrossan" w:date="2014-05-31T23:09:00Z">
        <w:r w:rsidRPr="003F1F48" w:rsidDel="00E86BE1">
          <w:rPr>
            <w:noProof/>
          </w:rPr>
          <w:delText>C.3.1.</w:delText>
        </w:r>
        <w:r w:rsidDel="00E86BE1">
          <w:rPr>
            <w:noProof/>
            <w:lang w:eastAsia="ja-JP"/>
          </w:rPr>
          <w:tab/>
        </w:r>
        <w:r w:rsidRPr="003F1F48" w:rsidDel="00E86BE1">
          <w:rPr>
            <w:noProof/>
          </w:rPr>
          <w:delText>File Internet Media Types and Parameters</w:delText>
        </w:r>
        <w:r w:rsidDel="00E86BE1">
          <w:rPr>
            <w:noProof/>
          </w:rPr>
          <w:tab/>
          <w:delText>134</w:delText>
        </w:r>
      </w:del>
    </w:p>
    <w:p w14:paraId="51E33494" w14:textId="77777777" w:rsidR="003F3336" w:rsidDel="00E86BE1" w:rsidRDefault="003F3336">
      <w:pPr>
        <w:pStyle w:val="TOC2"/>
        <w:tabs>
          <w:tab w:val="left" w:pos="846"/>
        </w:tabs>
        <w:rPr>
          <w:del w:id="927" w:author="Joe McCrossan" w:date="2014-05-31T23:09:00Z"/>
          <w:snapToGrid/>
          <w:w w:val="100"/>
          <w:lang w:eastAsia="ja-JP"/>
        </w:rPr>
      </w:pPr>
      <w:del w:id="928" w:author="Joe McCrossan" w:date="2014-05-31T23:09:00Z">
        <w:r w:rsidRPr="003F1F48" w:rsidDel="00E86BE1">
          <w:delText>C.4.</w:delText>
        </w:r>
        <w:r w:rsidDel="00E86BE1">
          <w:rPr>
            <w:snapToGrid/>
            <w:w w:val="100"/>
            <w:lang w:eastAsia="ja-JP"/>
          </w:rPr>
          <w:tab/>
        </w:r>
        <w:r w:rsidRPr="003F1F48" w:rsidDel="00E86BE1">
          <w:delText>Presentation-related Constraints</w:delText>
        </w:r>
        <w:r w:rsidDel="00E86BE1">
          <w:tab/>
          <w:delText>135</w:delText>
        </w:r>
      </w:del>
    </w:p>
    <w:p w14:paraId="14650588" w14:textId="77777777" w:rsidR="003F3336" w:rsidDel="00E86BE1" w:rsidRDefault="003F3336">
      <w:pPr>
        <w:pStyle w:val="TOC3"/>
        <w:tabs>
          <w:tab w:val="left" w:pos="1268"/>
          <w:tab w:val="right" w:leader="dot" w:pos="10070"/>
        </w:tabs>
        <w:rPr>
          <w:del w:id="929" w:author="Joe McCrossan" w:date="2014-05-31T23:09:00Z"/>
          <w:noProof/>
          <w:lang w:eastAsia="ja-JP"/>
        </w:rPr>
      </w:pPr>
      <w:del w:id="930" w:author="Joe McCrossan" w:date="2014-05-31T23:09:00Z">
        <w:r w:rsidRPr="003F1F48" w:rsidDel="00E86BE1">
          <w:rPr>
            <w:noProof/>
          </w:rPr>
          <w:delText>C.4.1.</w:delText>
        </w:r>
        <w:r w:rsidDel="00E86BE1">
          <w:rPr>
            <w:noProof/>
            <w:lang w:eastAsia="ja-JP"/>
          </w:rPr>
          <w:tab/>
        </w:r>
        <w:r w:rsidRPr="003F1F48" w:rsidDel="00E86BE1">
          <w:rPr>
            <w:noProof/>
          </w:rPr>
          <w:delText>Key Assignments</w:delText>
        </w:r>
        <w:r w:rsidDel="00E86BE1">
          <w:rPr>
            <w:noProof/>
          </w:rPr>
          <w:tab/>
          <w:delText>136</w:delText>
        </w:r>
      </w:del>
    </w:p>
    <w:p w14:paraId="0291FE3D" w14:textId="77777777" w:rsidR="003F3336" w:rsidDel="00E86BE1" w:rsidRDefault="003F3336">
      <w:pPr>
        <w:pStyle w:val="TOC3"/>
        <w:tabs>
          <w:tab w:val="left" w:pos="1268"/>
          <w:tab w:val="right" w:leader="dot" w:pos="10070"/>
        </w:tabs>
        <w:rPr>
          <w:del w:id="931" w:author="Joe McCrossan" w:date="2014-05-31T23:09:00Z"/>
          <w:noProof/>
          <w:lang w:eastAsia="ja-JP"/>
        </w:rPr>
      </w:pPr>
      <w:del w:id="932" w:author="Joe McCrossan" w:date="2014-05-31T23:09:00Z">
        <w:r w:rsidRPr="003F1F48" w:rsidDel="00E86BE1">
          <w:rPr>
            <w:noProof/>
          </w:rPr>
          <w:delText>C.4.2.</w:delText>
        </w:r>
        <w:r w:rsidDel="00E86BE1">
          <w:rPr>
            <w:noProof/>
            <w:lang w:eastAsia="ja-JP"/>
          </w:rPr>
          <w:tab/>
        </w:r>
        <w:r w:rsidRPr="003F1F48" w:rsidDel="00E86BE1">
          <w:rPr>
            <w:noProof/>
          </w:rPr>
          <w:delText>Track ID Assignment</w:delText>
        </w:r>
        <w:r w:rsidDel="00E86BE1">
          <w:rPr>
            <w:noProof/>
          </w:rPr>
          <w:tab/>
          <w:delText>136</w:delText>
        </w:r>
      </w:del>
    </w:p>
    <w:p w14:paraId="35D316BE" w14:textId="77777777" w:rsidR="003F3336" w:rsidDel="00E86BE1" w:rsidRDefault="003F3336">
      <w:pPr>
        <w:pStyle w:val="TOC3"/>
        <w:tabs>
          <w:tab w:val="left" w:pos="1268"/>
          <w:tab w:val="right" w:leader="dot" w:pos="10070"/>
        </w:tabs>
        <w:rPr>
          <w:del w:id="933" w:author="Joe McCrossan" w:date="2014-05-31T23:09:00Z"/>
          <w:noProof/>
          <w:lang w:eastAsia="ja-JP"/>
        </w:rPr>
      </w:pPr>
      <w:del w:id="934" w:author="Joe McCrossan" w:date="2014-05-31T23:09:00Z">
        <w:r w:rsidDel="00E86BE1">
          <w:rPr>
            <w:noProof/>
          </w:rPr>
          <w:delText>C.4.3.</w:delText>
        </w:r>
        <w:r w:rsidDel="00E86BE1">
          <w:rPr>
            <w:noProof/>
            <w:lang w:eastAsia="ja-JP"/>
          </w:rPr>
          <w:tab/>
        </w:r>
        <w:r w:rsidDel="00E86BE1">
          <w:rPr>
            <w:noProof/>
          </w:rPr>
          <w:delText>Constraints on File Structure</w:delText>
        </w:r>
        <w:r w:rsidDel="00E86BE1">
          <w:rPr>
            <w:noProof/>
          </w:rPr>
          <w:tab/>
          <w:delText>136</w:delText>
        </w:r>
      </w:del>
    </w:p>
    <w:p w14:paraId="7E1C53C9" w14:textId="77777777" w:rsidR="003F3336" w:rsidDel="00E86BE1" w:rsidRDefault="003F3336">
      <w:pPr>
        <w:pStyle w:val="TOC3"/>
        <w:tabs>
          <w:tab w:val="left" w:pos="1268"/>
          <w:tab w:val="right" w:leader="dot" w:pos="10070"/>
        </w:tabs>
        <w:rPr>
          <w:del w:id="935" w:author="Joe McCrossan" w:date="2014-05-31T23:09:00Z"/>
          <w:noProof/>
          <w:lang w:eastAsia="ja-JP"/>
        </w:rPr>
      </w:pPr>
      <w:del w:id="936" w:author="Joe McCrossan" w:date="2014-05-31T23:09:00Z">
        <w:r w:rsidDel="00E86BE1">
          <w:rPr>
            <w:noProof/>
          </w:rPr>
          <w:delText>C.4.4.</w:delText>
        </w:r>
        <w:r w:rsidDel="00E86BE1">
          <w:rPr>
            <w:noProof/>
            <w:lang w:eastAsia="ja-JP"/>
          </w:rPr>
          <w:tab/>
        </w:r>
        <w:r w:rsidDel="00E86BE1">
          <w:rPr>
            <w:noProof/>
          </w:rPr>
          <w:delText>Constraints on Video</w:delText>
        </w:r>
        <w:r w:rsidDel="00E86BE1">
          <w:rPr>
            <w:noProof/>
          </w:rPr>
          <w:tab/>
          <w:delText>137</w:delText>
        </w:r>
      </w:del>
    </w:p>
    <w:p w14:paraId="1FC731EB" w14:textId="77777777" w:rsidR="003F3336" w:rsidDel="00E86BE1" w:rsidRDefault="003F3336">
      <w:pPr>
        <w:pStyle w:val="TOC3"/>
        <w:tabs>
          <w:tab w:val="left" w:pos="1268"/>
          <w:tab w:val="right" w:leader="dot" w:pos="10070"/>
        </w:tabs>
        <w:rPr>
          <w:del w:id="937" w:author="Joe McCrossan" w:date="2014-05-31T23:09:00Z"/>
          <w:noProof/>
          <w:lang w:eastAsia="ja-JP"/>
        </w:rPr>
      </w:pPr>
      <w:del w:id="938" w:author="Joe McCrossan" w:date="2014-05-31T23:09:00Z">
        <w:r w:rsidDel="00E86BE1">
          <w:rPr>
            <w:noProof/>
          </w:rPr>
          <w:delText>C.4.5.</w:delText>
        </w:r>
        <w:r w:rsidDel="00E86BE1">
          <w:rPr>
            <w:noProof/>
            <w:lang w:eastAsia="ja-JP"/>
          </w:rPr>
          <w:tab/>
        </w:r>
        <w:r w:rsidDel="00E86BE1">
          <w:rPr>
            <w:noProof/>
          </w:rPr>
          <w:delText>Single Track Files</w:delText>
        </w:r>
        <w:r w:rsidDel="00E86BE1">
          <w:rPr>
            <w:noProof/>
          </w:rPr>
          <w:tab/>
          <w:delText>137</w:delText>
        </w:r>
      </w:del>
    </w:p>
    <w:p w14:paraId="37D2CD6D" w14:textId="77777777" w:rsidR="003F3336" w:rsidDel="00E86BE1" w:rsidRDefault="003F3336">
      <w:pPr>
        <w:pStyle w:val="TOC3"/>
        <w:tabs>
          <w:tab w:val="left" w:pos="1268"/>
          <w:tab w:val="right" w:leader="dot" w:pos="10070"/>
        </w:tabs>
        <w:rPr>
          <w:del w:id="939" w:author="Joe McCrossan" w:date="2014-05-31T23:09:00Z"/>
          <w:noProof/>
          <w:lang w:eastAsia="ja-JP"/>
        </w:rPr>
      </w:pPr>
      <w:del w:id="940" w:author="Joe McCrossan" w:date="2014-05-31T23:09:00Z">
        <w:r w:rsidDel="00E86BE1">
          <w:rPr>
            <w:noProof/>
          </w:rPr>
          <w:delText>C.4.6.</w:delText>
        </w:r>
        <w:r w:rsidDel="00E86BE1">
          <w:rPr>
            <w:noProof/>
            <w:lang w:eastAsia="ja-JP"/>
          </w:rPr>
          <w:tab/>
        </w:r>
        <w:r w:rsidRPr="003F1F48" w:rsidDel="00E86BE1">
          <w:rPr>
            <w:rFonts w:ascii="ZWAdobeF" w:hAnsi="ZWAdobeF" w:cs="ZWAdobeF"/>
            <w:noProof/>
          </w:rPr>
          <w:delText>2</w:delText>
        </w:r>
        <w:r w:rsidDel="00E86BE1">
          <w:rPr>
            <w:noProof/>
          </w:rPr>
          <w:delText>Additional Constraints</w:delText>
        </w:r>
        <w:r w:rsidDel="00E86BE1">
          <w:rPr>
            <w:noProof/>
          </w:rPr>
          <w:tab/>
          <w:delText>138</w:delText>
        </w:r>
      </w:del>
    </w:p>
    <w:p w14:paraId="2D1FAC42" w14:textId="77777777" w:rsidR="003F3336" w:rsidDel="00E86BE1" w:rsidRDefault="003F3336">
      <w:pPr>
        <w:pStyle w:val="TOC3"/>
        <w:tabs>
          <w:tab w:val="left" w:pos="1268"/>
          <w:tab w:val="right" w:leader="dot" w:pos="10070"/>
        </w:tabs>
        <w:rPr>
          <w:del w:id="941" w:author="Joe McCrossan" w:date="2014-05-31T23:09:00Z"/>
          <w:noProof/>
          <w:lang w:eastAsia="ja-JP"/>
        </w:rPr>
      </w:pPr>
      <w:del w:id="942" w:author="Joe McCrossan" w:date="2014-05-31T23:09:00Z">
        <w:r w:rsidDel="00E86BE1">
          <w:rPr>
            <w:noProof/>
          </w:rPr>
          <w:delText>C.4.7.</w:delText>
        </w:r>
        <w:r w:rsidDel="00E86BE1">
          <w:rPr>
            <w:noProof/>
            <w:lang w:eastAsia="ja-JP"/>
          </w:rPr>
          <w:tab/>
        </w:r>
        <w:r w:rsidDel="00E86BE1">
          <w:rPr>
            <w:noProof/>
          </w:rPr>
          <w:delText>Single Track Files</w:delText>
        </w:r>
        <w:r w:rsidDel="00E86BE1">
          <w:rPr>
            <w:noProof/>
          </w:rPr>
          <w:tab/>
          <w:delText>140</w:delText>
        </w:r>
      </w:del>
    </w:p>
    <w:p w14:paraId="33203BC4" w14:textId="77777777" w:rsidR="003F3336" w:rsidDel="00E86BE1" w:rsidRDefault="003F3336">
      <w:pPr>
        <w:pStyle w:val="TOC3"/>
        <w:tabs>
          <w:tab w:val="left" w:pos="1268"/>
          <w:tab w:val="right" w:leader="dot" w:pos="10070"/>
        </w:tabs>
        <w:rPr>
          <w:del w:id="943" w:author="Joe McCrossan" w:date="2014-05-31T23:09:00Z"/>
          <w:noProof/>
          <w:lang w:eastAsia="ja-JP"/>
        </w:rPr>
      </w:pPr>
      <w:del w:id="944" w:author="Joe McCrossan" w:date="2014-05-31T23:09:00Z">
        <w:r w:rsidDel="00E86BE1">
          <w:rPr>
            <w:noProof/>
          </w:rPr>
          <w:delText>C.4.8.</w:delText>
        </w:r>
        <w:r w:rsidDel="00E86BE1">
          <w:rPr>
            <w:noProof/>
            <w:lang w:eastAsia="ja-JP"/>
          </w:rPr>
          <w:tab/>
        </w:r>
        <w:r w:rsidDel="00E86BE1">
          <w:rPr>
            <w:noProof/>
          </w:rPr>
          <w:delText>Additional Constraints</w:delText>
        </w:r>
        <w:r w:rsidDel="00E86BE1">
          <w:rPr>
            <w:noProof/>
          </w:rPr>
          <w:tab/>
          <w:delText>141</w:delText>
        </w:r>
      </w:del>
    </w:p>
    <w:p w14:paraId="76A1953B" w14:textId="77777777" w:rsidR="003F3336" w:rsidDel="00E86BE1" w:rsidRDefault="003F3336">
      <w:pPr>
        <w:pStyle w:val="TOC1"/>
        <w:tabs>
          <w:tab w:val="left" w:pos="1151"/>
          <w:tab w:val="right" w:leader="dot" w:pos="10070"/>
        </w:tabs>
        <w:rPr>
          <w:del w:id="945" w:author="Joe McCrossan" w:date="2014-05-31T23:09:00Z"/>
          <w:noProof/>
          <w:lang w:eastAsia="ja-JP"/>
        </w:rPr>
      </w:pPr>
      <w:del w:id="946" w:author="Joe McCrossan" w:date="2014-05-31T23:09:00Z">
        <w:r w:rsidDel="00E86BE1">
          <w:rPr>
            <w:noProof/>
          </w:rPr>
          <w:delText>Annex D.</w:delText>
        </w:r>
        <w:r w:rsidDel="00E86BE1">
          <w:rPr>
            <w:noProof/>
            <w:lang w:eastAsia="ja-JP"/>
          </w:rPr>
          <w:tab/>
        </w:r>
        <w:r w:rsidDel="00E86BE1">
          <w:rPr>
            <w:noProof/>
          </w:rPr>
          <w:delText>CFF Track Files</w:delText>
        </w:r>
        <w:r w:rsidDel="00E86BE1">
          <w:rPr>
            <w:noProof/>
          </w:rPr>
          <w:tab/>
          <w:delText>144</w:delText>
        </w:r>
      </w:del>
    </w:p>
    <w:p w14:paraId="2FE70021" w14:textId="77777777" w:rsidR="003F3336" w:rsidDel="00E86BE1" w:rsidRDefault="003F3336">
      <w:pPr>
        <w:pStyle w:val="TOC2"/>
        <w:tabs>
          <w:tab w:val="left" w:pos="870"/>
        </w:tabs>
        <w:rPr>
          <w:del w:id="947" w:author="Joe McCrossan" w:date="2014-05-31T23:09:00Z"/>
          <w:snapToGrid/>
          <w:w w:val="100"/>
          <w:lang w:eastAsia="ja-JP"/>
        </w:rPr>
      </w:pPr>
      <w:del w:id="948" w:author="Joe McCrossan" w:date="2014-05-31T23:09:00Z">
        <w:r w:rsidRPr="003F1F48" w:rsidDel="00E86BE1">
          <w:delText>D.1.</w:delText>
        </w:r>
        <w:r w:rsidDel="00E86BE1">
          <w:rPr>
            <w:snapToGrid/>
            <w:w w:val="100"/>
            <w:lang w:eastAsia="ja-JP"/>
          </w:rPr>
          <w:tab/>
        </w:r>
        <w:r w:rsidRPr="003F1F48" w:rsidDel="00E86BE1">
          <w:delText>Introduction (Informative)</w:delText>
        </w:r>
        <w:r w:rsidDel="00E86BE1">
          <w:tab/>
          <w:delText>144</w:delText>
        </w:r>
      </w:del>
    </w:p>
    <w:p w14:paraId="4BFCCA07" w14:textId="77777777" w:rsidR="003F3336" w:rsidDel="00E86BE1" w:rsidRDefault="003F3336">
      <w:pPr>
        <w:pStyle w:val="TOC2"/>
        <w:tabs>
          <w:tab w:val="left" w:pos="870"/>
        </w:tabs>
        <w:rPr>
          <w:del w:id="949" w:author="Joe McCrossan" w:date="2014-05-31T23:09:00Z"/>
          <w:snapToGrid/>
          <w:w w:val="100"/>
          <w:lang w:eastAsia="ja-JP"/>
        </w:rPr>
      </w:pPr>
      <w:del w:id="950" w:author="Joe McCrossan" w:date="2014-05-31T23:09:00Z">
        <w:r w:rsidRPr="003F1F48" w:rsidDel="00E86BE1">
          <w:delText>D.2.</w:delText>
        </w:r>
        <w:r w:rsidDel="00E86BE1">
          <w:rPr>
            <w:snapToGrid/>
            <w:w w:val="100"/>
            <w:lang w:eastAsia="ja-JP"/>
          </w:rPr>
          <w:tab/>
        </w:r>
        <w:r w:rsidRPr="003F1F48" w:rsidDel="00E86BE1">
          <w:delText>CFF Track File Exceptions</w:delText>
        </w:r>
        <w:r w:rsidDel="00E86BE1">
          <w:tab/>
          <w:delText>144</w:delText>
        </w:r>
      </w:del>
    </w:p>
    <w:p w14:paraId="3BDF58CB" w14:textId="77777777" w:rsidR="003F3336" w:rsidDel="00E86BE1" w:rsidRDefault="003F3336">
      <w:pPr>
        <w:pStyle w:val="TOC3"/>
        <w:tabs>
          <w:tab w:val="left" w:pos="1292"/>
          <w:tab w:val="right" w:leader="dot" w:pos="10070"/>
        </w:tabs>
        <w:rPr>
          <w:del w:id="951" w:author="Joe McCrossan" w:date="2014-05-31T23:09:00Z"/>
          <w:noProof/>
          <w:lang w:eastAsia="ja-JP"/>
        </w:rPr>
      </w:pPr>
      <w:del w:id="952" w:author="Joe McCrossan" w:date="2014-05-31T23:09:00Z">
        <w:r w:rsidRPr="003F1F48" w:rsidDel="00E86BE1">
          <w:rPr>
            <w:noProof/>
          </w:rPr>
          <w:delText>D.2.1.</w:delText>
        </w:r>
        <w:r w:rsidDel="00E86BE1">
          <w:rPr>
            <w:noProof/>
            <w:lang w:eastAsia="ja-JP"/>
          </w:rPr>
          <w:tab/>
        </w:r>
        <w:r w:rsidRPr="003F1F48" w:rsidDel="00E86BE1">
          <w:rPr>
            <w:noProof/>
          </w:rPr>
          <w:delText>File Internet Media Types and Parameters</w:delText>
        </w:r>
        <w:r w:rsidDel="00E86BE1">
          <w:rPr>
            <w:noProof/>
          </w:rPr>
          <w:tab/>
          <w:delText>144</w:delText>
        </w:r>
      </w:del>
    </w:p>
    <w:p w14:paraId="025E2CF5" w14:textId="77777777" w:rsidR="003F3336" w:rsidDel="00E86BE1" w:rsidRDefault="003F3336">
      <w:pPr>
        <w:pStyle w:val="TOC2"/>
        <w:tabs>
          <w:tab w:val="left" w:pos="870"/>
        </w:tabs>
        <w:rPr>
          <w:del w:id="953" w:author="Joe McCrossan" w:date="2014-05-31T23:09:00Z"/>
          <w:snapToGrid/>
          <w:w w:val="100"/>
          <w:lang w:eastAsia="ja-JP"/>
        </w:rPr>
      </w:pPr>
      <w:del w:id="954" w:author="Joe McCrossan" w:date="2014-05-31T23:09:00Z">
        <w:r w:rsidRPr="003F1F48" w:rsidDel="00E86BE1">
          <w:delText>D.3.</w:delText>
        </w:r>
        <w:r w:rsidDel="00E86BE1">
          <w:rPr>
            <w:snapToGrid/>
            <w:w w:val="100"/>
            <w:lang w:eastAsia="ja-JP"/>
          </w:rPr>
          <w:tab/>
        </w:r>
        <w:r w:rsidRPr="003F1F48" w:rsidDel="00E86BE1">
          <w:delText>Presentation-related Constraints</w:delText>
        </w:r>
        <w:r w:rsidDel="00E86BE1">
          <w:tab/>
          <w:delText>145</w:delText>
        </w:r>
      </w:del>
    </w:p>
    <w:p w14:paraId="71EF51DF" w14:textId="77777777" w:rsidR="003F3336" w:rsidDel="00E86BE1" w:rsidRDefault="003F3336">
      <w:pPr>
        <w:pStyle w:val="TOC3"/>
        <w:tabs>
          <w:tab w:val="left" w:pos="1292"/>
          <w:tab w:val="right" w:leader="dot" w:pos="10070"/>
        </w:tabs>
        <w:rPr>
          <w:del w:id="955" w:author="Joe McCrossan" w:date="2014-05-31T23:09:00Z"/>
          <w:noProof/>
          <w:lang w:eastAsia="ja-JP"/>
        </w:rPr>
      </w:pPr>
      <w:del w:id="956" w:author="Joe McCrossan" w:date="2014-05-31T23:09:00Z">
        <w:r w:rsidRPr="003F1F48" w:rsidDel="00E86BE1">
          <w:rPr>
            <w:noProof/>
          </w:rPr>
          <w:delText>D.3.1.</w:delText>
        </w:r>
        <w:r w:rsidDel="00E86BE1">
          <w:rPr>
            <w:noProof/>
            <w:lang w:eastAsia="ja-JP"/>
          </w:rPr>
          <w:tab/>
        </w:r>
        <w:r w:rsidRPr="003F1F48" w:rsidDel="00E86BE1">
          <w:rPr>
            <w:noProof/>
          </w:rPr>
          <w:delText>Key Assignments</w:delText>
        </w:r>
        <w:r w:rsidDel="00E86BE1">
          <w:rPr>
            <w:noProof/>
          </w:rPr>
          <w:tab/>
          <w:delText>146</w:delText>
        </w:r>
      </w:del>
    </w:p>
    <w:p w14:paraId="0524D1ED" w14:textId="77777777" w:rsidR="003F3336" w:rsidDel="00E86BE1" w:rsidRDefault="003F3336">
      <w:pPr>
        <w:pStyle w:val="TOC3"/>
        <w:tabs>
          <w:tab w:val="left" w:pos="1292"/>
          <w:tab w:val="right" w:leader="dot" w:pos="10070"/>
        </w:tabs>
        <w:rPr>
          <w:del w:id="957" w:author="Joe McCrossan" w:date="2014-05-31T23:09:00Z"/>
          <w:noProof/>
          <w:lang w:eastAsia="ja-JP"/>
        </w:rPr>
      </w:pPr>
      <w:del w:id="958" w:author="Joe McCrossan" w:date="2014-05-31T23:09:00Z">
        <w:r w:rsidRPr="003F1F48" w:rsidDel="00E86BE1">
          <w:rPr>
            <w:noProof/>
          </w:rPr>
          <w:delText>D.3.2.</w:delText>
        </w:r>
        <w:r w:rsidDel="00E86BE1">
          <w:rPr>
            <w:noProof/>
            <w:lang w:eastAsia="ja-JP"/>
          </w:rPr>
          <w:tab/>
        </w:r>
        <w:r w:rsidRPr="003F1F48" w:rsidDel="00E86BE1">
          <w:rPr>
            <w:noProof/>
          </w:rPr>
          <w:delText>Track ID Assignment</w:delText>
        </w:r>
        <w:r w:rsidDel="00E86BE1">
          <w:rPr>
            <w:noProof/>
          </w:rPr>
          <w:tab/>
          <w:delText>146</w:delText>
        </w:r>
      </w:del>
    </w:p>
    <w:p w14:paraId="0CEBC5ED" w14:textId="77777777" w:rsidR="00E04512" w:rsidRPr="005B504E" w:rsidRDefault="00860A88" w:rsidP="00E04512">
      <w:r w:rsidRPr="005B504E">
        <w:fldChar w:fldCharType="end"/>
      </w:r>
    </w:p>
    <w:p w14:paraId="4C14BFE2" w14:textId="77777777" w:rsidR="00E04512" w:rsidRPr="005B504E" w:rsidRDefault="00E04512" w:rsidP="00E04512">
      <w:pPr>
        <w:pageBreakBefore/>
        <w:rPr>
          <w:rFonts w:ascii="Arial" w:hAnsi="Arial" w:cs="Arial"/>
          <w:b/>
          <w:bCs/>
        </w:rPr>
      </w:pPr>
      <w:r w:rsidRPr="005B504E">
        <w:rPr>
          <w:rFonts w:ascii="Arial" w:hAnsi="Arial" w:cs="Arial"/>
          <w:b/>
          <w:bCs/>
        </w:rPr>
        <w:t>Tables</w:t>
      </w:r>
    </w:p>
    <w:p w14:paraId="7E3111FF" w14:textId="77777777" w:rsidR="00882477" w:rsidRDefault="00860A88">
      <w:pPr>
        <w:pStyle w:val="TableofFigures"/>
        <w:tabs>
          <w:tab w:val="right" w:leader="dot" w:pos="10070"/>
        </w:tabs>
        <w:rPr>
          <w:ins w:id="959" w:author="Joe McCrossan" w:date="2014-06-01T22:25:00Z"/>
          <w:noProof/>
          <w:lang w:eastAsia="ja-JP"/>
        </w:rPr>
      </w:pPr>
      <w:r w:rsidRPr="005B504E">
        <w:fldChar w:fldCharType="begin"/>
      </w:r>
      <w:r w:rsidR="00E04512" w:rsidRPr="005B504E">
        <w:instrText xml:space="preserve"> TOC \h \z \c "Table" </w:instrText>
      </w:r>
      <w:r w:rsidRPr="005B504E">
        <w:fldChar w:fldCharType="separate"/>
      </w:r>
      <w:ins w:id="960" w:author="Joe McCrossan" w:date="2014-06-01T22:25:00Z">
        <w:r w:rsidR="00882477" w:rsidRPr="005D6AA0">
          <w:rPr>
            <w:noProof/>
            <w:color w:val="000000" w:themeColor="text1"/>
          </w:rPr>
          <w:t>Table 2</w:t>
        </w:r>
        <w:r w:rsidR="00882477" w:rsidRPr="005D6AA0">
          <w:rPr>
            <w:noProof/>
            <w:color w:val="000000" w:themeColor="text1"/>
          </w:rPr>
          <w:noBreakHyphen/>
          <w:t xml:space="preserve">1 - </w:t>
        </w:r>
        <w:r w:rsidR="00882477" w:rsidRPr="005D6AA0">
          <w:rPr>
            <w:noProof/>
            <w:color w:val="000000" w:themeColor="text1"/>
            <w:lang w:eastAsia="ja-JP"/>
          </w:rPr>
          <w:t>Box structure of the Common File Format (CFF)</w:t>
        </w:r>
        <w:r w:rsidR="00882477">
          <w:rPr>
            <w:noProof/>
          </w:rPr>
          <w:tab/>
        </w:r>
        <w:r w:rsidR="00882477">
          <w:rPr>
            <w:noProof/>
          </w:rPr>
          <w:fldChar w:fldCharType="begin"/>
        </w:r>
        <w:r w:rsidR="00882477">
          <w:rPr>
            <w:noProof/>
          </w:rPr>
          <w:instrText xml:space="preserve"> PAGEREF _Toc263281062 \h </w:instrText>
        </w:r>
      </w:ins>
      <w:r w:rsidR="00882477">
        <w:rPr>
          <w:noProof/>
        </w:rPr>
      </w:r>
      <w:r w:rsidR="00882477">
        <w:rPr>
          <w:noProof/>
        </w:rPr>
        <w:fldChar w:fldCharType="separate"/>
      </w:r>
      <w:ins w:id="961" w:author="Joe McCrossan" w:date="2014-06-01T22:25:00Z">
        <w:r w:rsidR="00882477">
          <w:rPr>
            <w:noProof/>
          </w:rPr>
          <w:t>22</w:t>
        </w:r>
        <w:r w:rsidR="00882477">
          <w:rPr>
            <w:noProof/>
          </w:rPr>
          <w:fldChar w:fldCharType="end"/>
        </w:r>
      </w:ins>
    </w:p>
    <w:p w14:paraId="3B8C6351" w14:textId="77777777" w:rsidR="00882477" w:rsidRDefault="00882477">
      <w:pPr>
        <w:pStyle w:val="TableofFigures"/>
        <w:tabs>
          <w:tab w:val="right" w:leader="dot" w:pos="10070"/>
        </w:tabs>
        <w:rPr>
          <w:ins w:id="962" w:author="Joe McCrossan" w:date="2014-06-01T22:25:00Z"/>
          <w:noProof/>
          <w:lang w:eastAsia="ja-JP"/>
        </w:rPr>
      </w:pPr>
      <w:ins w:id="963" w:author="Joe McCrossan" w:date="2014-06-01T22:25:00Z">
        <w:r w:rsidRPr="005D6AA0">
          <w:rPr>
            <w:noProof/>
          </w:rPr>
          <w:t>Table 2</w:t>
        </w:r>
        <w:r w:rsidRPr="005D6AA0">
          <w:rPr>
            <w:noProof/>
          </w:rPr>
          <w:noBreakHyphen/>
          <w:t xml:space="preserve">2 – Additional </w:t>
        </w:r>
        <w:r w:rsidRPr="005D6AA0">
          <w:rPr>
            <w:rFonts w:ascii="Courier New" w:hAnsi="Courier New"/>
            <w:noProof/>
          </w:rPr>
          <w:t>‘stsd’</w:t>
        </w:r>
        <w:r w:rsidRPr="005D6AA0">
          <w:rPr>
            <w:noProof/>
          </w:rPr>
          <w:t xml:space="preserve"> Detail:  Protected Sample Entry Box structure</w:t>
        </w:r>
        <w:r>
          <w:rPr>
            <w:noProof/>
          </w:rPr>
          <w:tab/>
        </w:r>
        <w:r>
          <w:rPr>
            <w:noProof/>
          </w:rPr>
          <w:fldChar w:fldCharType="begin"/>
        </w:r>
        <w:r>
          <w:rPr>
            <w:noProof/>
          </w:rPr>
          <w:instrText xml:space="preserve"> PAGEREF _Toc263281063 \h </w:instrText>
        </w:r>
      </w:ins>
      <w:r>
        <w:rPr>
          <w:noProof/>
        </w:rPr>
      </w:r>
      <w:r>
        <w:rPr>
          <w:noProof/>
        </w:rPr>
        <w:fldChar w:fldCharType="separate"/>
      </w:r>
      <w:ins w:id="964" w:author="Joe McCrossan" w:date="2014-06-01T22:25:00Z">
        <w:r>
          <w:rPr>
            <w:noProof/>
          </w:rPr>
          <w:t>23</w:t>
        </w:r>
        <w:r>
          <w:rPr>
            <w:noProof/>
          </w:rPr>
          <w:fldChar w:fldCharType="end"/>
        </w:r>
      </w:ins>
    </w:p>
    <w:p w14:paraId="13CAE1B0" w14:textId="77777777" w:rsidR="00882477" w:rsidRDefault="00882477">
      <w:pPr>
        <w:pStyle w:val="TableofFigures"/>
        <w:tabs>
          <w:tab w:val="right" w:leader="dot" w:pos="10070"/>
        </w:tabs>
        <w:rPr>
          <w:ins w:id="965" w:author="Joe McCrossan" w:date="2014-06-01T22:25:00Z"/>
          <w:noProof/>
          <w:lang w:eastAsia="ja-JP"/>
        </w:rPr>
      </w:pPr>
      <w:ins w:id="966" w:author="Joe McCrossan" w:date="2014-06-01T22:25:00Z">
        <w:r w:rsidRPr="005D6AA0">
          <w:rPr>
            <w:noProof/>
          </w:rPr>
          <w:t>Table 4</w:t>
        </w:r>
        <w:r w:rsidRPr="005D6AA0">
          <w:rPr>
            <w:noProof/>
          </w:rPr>
          <w:noBreakHyphen/>
          <w:t>2 – Example Sub-sample and Cropping Values for Figure 4</w:t>
        </w:r>
        <w:r w:rsidRPr="005D6AA0">
          <w:rPr>
            <w:noProof/>
          </w:rPr>
          <w:noBreakHyphen/>
          <w:t>1</w:t>
        </w:r>
        <w:r>
          <w:rPr>
            <w:noProof/>
          </w:rPr>
          <w:tab/>
        </w:r>
        <w:r>
          <w:rPr>
            <w:noProof/>
          </w:rPr>
          <w:fldChar w:fldCharType="begin"/>
        </w:r>
        <w:r>
          <w:rPr>
            <w:noProof/>
          </w:rPr>
          <w:instrText xml:space="preserve"> PAGEREF _Toc263281064 \h </w:instrText>
        </w:r>
      </w:ins>
      <w:r>
        <w:rPr>
          <w:noProof/>
        </w:rPr>
      </w:r>
      <w:r>
        <w:rPr>
          <w:noProof/>
        </w:rPr>
        <w:fldChar w:fldCharType="separate"/>
      </w:r>
      <w:ins w:id="967" w:author="Joe McCrossan" w:date="2014-06-01T22:25:00Z">
        <w:r>
          <w:rPr>
            <w:noProof/>
          </w:rPr>
          <w:t>58</w:t>
        </w:r>
        <w:r>
          <w:rPr>
            <w:noProof/>
          </w:rPr>
          <w:fldChar w:fldCharType="end"/>
        </w:r>
      </w:ins>
    </w:p>
    <w:p w14:paraId="6940C672" w14:textId="77777777" w:rsidR="00882477" w:rsidRDefault="00882477">
      <w:pPr>
        <w:pStyle w:val="TableofFigures"/>
        <w:tabs>
          <w:tab w:val="right" w:leader="dot" w:pos="10070"/>
        </w:tabs>
        <w:rPr>
          <w:ins w:id="968" w:author="Joe McCrossan" w:date="2014-06-01T22:25:00Z"/>
          <w:noProof/>
          <w:lang w:eastAsia="ja-JP"/>
        </w:rPr>
      </w:pPr>
      <w:ins w:id="969" w:author="Joe McCrossan" w:date="2014-06-01T22:25:00Z">
        <w:r w:rsidRPr="005D6AA0">
          <w:rPr>
            <w:noProof/>
          </w:rPr>
          <w:t>Table 4</w:t>
        </w:r>
        <w:r w:rsidRPr="005D6AA0">
          <w:rPr>
            <w:noProof/>
          </w:rPr>
          <w:noBreakHyphen/>
          <w:t>3 – Example Sub-sample and Cropping Values for Figure 4</w:t>
        </w:r>
        <w:r w:rsidRPr="005D6AA0">
          <w:rPr>
            <w:noProof/>
          </w:rPr>
          <w:noBreakHyphen/>
          <w:t>3</w:t>
        </w:r>
        <w:r>
          <w:rPr>
            <w:noProof/>
          </w:rPr>
          <w:tab/>
        </w:r>
        <w:r>
          <w:rPr>
            <w:noProof/>
          </w:rPr>
          <w:fldChar w:fldCharType="begin"/>
        </w:r>
        <w:r>
          <w:rPr>
            <w:noProof/>
          </w:rPr>
          <w:instrText xml:space="preserve"> PAGEREF _Toc263281065 \h </w:instrText>
        </w:r>
      </w:ins>
      <w:r>
        <w:rPr>
          <w:noProof/>
        </w:rPr>
      </w:r>
      <w:r>
        <w:rPr>
          <w:noProof/>
        </w:rPr>
        <w:fldChar w:fldCharType="separate"/>
      </w:r>
      <w:ins w:id="970" w:author="Joe McCrossan" w:date="2014-06-01T22:25:00Z">
        <w:r>
          <w:rPr>
            <w:noProof/>
          </w:rPr>
          <w:t>59</w:t>
        </w:r>
        <w:r>
          <w:rPr>
            <w:noProof/>
          </w:rPr>
          <w:fldChar w:fldCharType="end"/>
        </w:r>
      </w:ins>
    </w:p>
    <w:p w14:paraId="7509F561" w14:textId="77777777" w:rsidR="00882477" w:rsidRDefault="00882477">
      <w:pPr>
        <w:pStyle w:val="TableofFigures"/>
        <w:tabs>
          <w:tab w:val="right" w:leader="dot" w:pos="10070"/>
        </w:tabs>
        <w:rPr>
          <w:ins w:id="971" w:author="Joe McCrossan" w:date="2014-06-01T22:25:00Z"/>
          <w:noProof/>
          <w:lang w:eastAsia="ja-JP"/>
        </w:rPr>
      </w:pPr>
      <w:ins w:id="972" w:author="Joe McCrossan" w:date="2014-06-01T22:25:00Z">
        <w:r w:rsidRPr="005D6AA0">
          <w:rPr>
            <w:noProof/>
          </w:rPr>
          <w:t>Table 5</w:t>
        </w:r>
        <w:r w:rsidRPr="005D6AA0">
          <w:rPr>
            <w:noProof/>
          </w:rPr>
          <w:noBreakHyphen/>
          <w:t>2 – bit_rate_code</w:t>
        </w:r>
        <w:r>
          <w:rPr>
            <w:noProof/>
          </w:rPr>
          <w:tab/>
        </w:r>
        <w:r>
          <w:rPr>
            <w:noProof/>
          </w:rPr>
          <w:fldChar w:fldCharType="begin"/>
        </w:r>
        <w:r>
          <w:rPr>
            <w:noProof/>
          </w:rPr>
          <w:instrText xml:space="preserve"> PAGEREF _Toc263281066 \h </w:instrText>
        </w:r>
      </w:ins>
      <w:r>
        <w:rPr>
          <w:noProof/>
        </w:rPr>
      </w:r>
      <w:r>
        <w:rPr>
          <w:noProof/>
        </w:rPr>
        <w:fldChar w:fldCharType="separate"/>
      </w:r>
      <w:ins w:id="973" w:author="Joe McCrossan" w:date="2014-06-01T22:25:00Z">
        <w:r>
          <w:rPr>
            <w:noProof/>
          </w:rPr>
          <w:t>76</w:t>
        </w:r>
        <w:r>
          <w:rPr>
            <w:noProof/>
          </w:rPr>
          <w:fldChar w:fldCharType="end"/>
        </w:r>
      </w:ins>
    </w:p>
    <w:p w14:paraId="1A176EA5" w14:textId="77777777" w:rsidR="00882477" w:rsidRDefault="00882477">
      <w:pPr>
        <w:pStyle w:val="TableofFigures"/>
        <w:tabs>
          <w:tab w:val="right" w:leader="dot" w:pos="10070"/>
        </w:tabs>
        <w:rPr>
          <w:ins w:id="974" w:author="Joe McCrossan" w:date="2014-06-01T22:25:00Z"/>
          <w:noProof/>
          <w:lang w:eastAsia="ja-JP"/>
        </w:rPr>
      </w:pPr>
      <w:ins w:id="975" w:author="Joe McCrossan" w:date="2014-06-01T22:25:00Z">
        <w:r w:rsidRPr="005D6AA0">
          <w:rPr>
            <w:noProof/>
          </w:rPr>
          <w:t>Table 5</w:t>
        </w:r>
        <w:r w:rsidRPr="005D6AA0">
          <w:rPr>
            <w:noProof/>
          </w:rPr>
          <w:noBreakHyphen/>
          <w:t>3 – chan_loc field bit assignments</w:t>
        </w:r>
        <w:r>
          <w:rPr>
            <w:noProof/>
          </w:rPr>
          <w:tab/>
        </w:r>
        <w:r>
          <w:rPr>
            <w:noProof/>
          </w:rPr>
          <w:fldChar w:fldCharType="begin"/>
        </w:r>
        <w:r>
          <w:rPr>
            <w:noProof/>
          </w:rPr>
          <w:instrText xml:space="preserve"> PAGEREF _Toc263281067 \h </w:instrText>
        </w:r>
      </w:ins>
      <w:r>
        <w:rPr>
          <w:noProof/>
        </w:rPr>
      </w:r>
      <w:r>
        <w:rPr>
          <w:noProof/>
        </w:rPr>
        <w:fldChar w:fldCharType="separate"/>
      </w:r>
      <w:ins w:id="976" w:author="Joe McCrossan" w:date="2014-06-01T22:25:00Z">
        <w:r>
          <w:rPr>
            <w:noProof/>
          </w:rPr>
          <w:t>79</w:t>
        </w:r>
        <w:r>
          <w:rPr>
            <w:noProof/>
          </w:rPr>
          <w:fldChar w:fldCharType="end"/>
        </w:r>
      </w:ins>
    </w:p>
    <w:p w14:paraId="0FFC72B5" w14:textId="77777777" w:rsidR="00882477" w:rsidRDefault="00882477">
      <w:pPr>
        <w:pStyle w:val="TableofFigures"/>
        <w:tabs>
          <w:tab w:val="right" w:leader="dot" w:pos="10070"/>
        </w:tabs>
        <w:rPr>
          <w:ins w:id="977" w:author="Joe McCrossan" w:date="2014-06-01T22:25:00Z"/>
          <w:noProof/>
          <w:lang w:eastAsia="ja-JP"/>
        </w:rPr>
      </w:pPr>
      <w:ins w:id="978" w:author="Joe McCrossan" w:date="2014-06-01T22:25:00Z">
        <w:r w:rsidRPr="005D6AA0">
          <w:rPr>
            <w:noProof/>
          </w:rPr>
          <w:t>Table 5</w:t>
        </w:r>
        <w:r w:rsidRPr="005D6AA0">
          <w:rPr>
            <w:noProof/>
          </w:rPr>
          <w:noBreakHyphen/>
          <w:t>4 – StreamConstruction</w:t>
        </w:r>
        <w:r>
          <w:rPr>
            <w:noProof/>
          </w:rPr>
          <w:tab/>
        </w:r>
        <w:r>
          <w:rPr>
            <w:noProof/>
          </w:rPr>
          <w:fldChar w:fldCharType="begin"/>
        </w:r>
        <w:r>
          <w:rPr>
            <w:noProof/>
          </w:rPr>
          <w:instrText xml:space="preserve"> PAGEREF _Toc263281068 \h </w:instrText>
        </w:r>
      </w:ins>
      <w:r>
        <w:rPr>
          <w:noProof/>
        </w:rPr>
      </w:r>
      <w:r>
        <w:rPr>
          <w:noProof/>
        </w:rPr>
        <w:fldChar w:fldCharType="separate"/>
      </w:r>
      <w:ins w:id="979" w:author="Joe McCrossan" w:date="2014-06-01T22:25:00Z">
        <w:r>
          <w:rPr>
            <w:noProof/>
          </w:rPr>
          <w:t>84</w:t>
        </w:r>
        <w:r>
          <w:rPr>
            <w:noProof/>
          </w:rPr>
          <w:fldChar w:fldCharType="end"/>
        </w:r>
      </w:ins>
    </w:p>
    <w:p w14:paraId="62C93729" w14:textId="77777777" w:rsidR="00882477" w:rsidRDefault="00882477">
      <w:pPr>
        <w:pStyle w:val="TableofFigures"/>
        <w:tabs>
          <w:tab w:val="right" w:leader="dot" w:pos="10070"/>
        </w:tabs>
        <w:rPr>
          <w:ins w:id="980" w:author="Joe McCrossan" w:date="2014-06-01T22:25:00Z"/>
          <w:noProof/>
          <w:lang w:eastAsia="ja-JP"/>
        </w:rPr>
      </w:pPr>
      <w:ins w:id="981" w:author="Joe McCrossan" w:date="2014-06-01T22:25:00Z">
        <w:r w:rsidRPr="005D6AA0">
          <w:rPr>
            <w:noProof/>
          </w:rPr>
          <w:t>Table 5</w:t>
        </w:r>
        <w:r w:rsidRPr="005D6AA0">
          <w:rPr>
            <w:noProof/>
          </w:rPr>
          <w:noBreakHyphen/>
          <w:t>5 – CoreLayout</w:t>
        </w:r>
        <w:r>
          <w:rPr>
            <w:noProof/>
          </w:rPr>
          <w:tab/>
        </w:r>
        <w:r>
          <w:rPr>
            <w:noProof/>
          </w:rPr>
          <w:fldChar w:fldCharType="begin"/>
        </w:r>
        <w:r>
          <w:rPr>
            <w:noProof/>
          </w:rPr>
          <w:instrText xml:space="preserve"> PAGEREF _Toc263281069 \h </w:instrText>
        </w:r>
      </w:ins>
      <w:r>
        <w:rPr>
          <w:noProof/>
        </w:rPr>
      </w:r>
      <w:r>
        <w:rPr>
          <w:noProof/>
        </w:rPr>
        <w:fldChar w:fldCharType="separate"/>
      </w:r>
      <w:ins w:id="982" w:author="Joe McCrossan" w:date="2014-06-01T22:25:00Z">
        <w:r>
          <w:rPr>
            <w:noProof/>
          </w:rPr>
          <w:t>84</w:t>
        </w:r>
        <w:r>
          <w:rPr>
            <w:noProof/>
          </w:rPr>
          <w:fldChar w:fldCharType="end"/>
        </w:r>
      </w:ins>
    </w:p>
    <w:p w14:paraId="5C55FC94" w14:textId="77777777" w:rsidR="00882477" w:rsidRDefault="00882477">
      <w:pPr>
        <w:pStyle w:val="TableofFigures"/>
        <w:tabs>
          <w:tab w:val="right" w:leader="dot" w:pos="10070"/>
        </w:tabs>
        <w:rPr>
          <w:ins w:id="983" w:author="Joe McCrossan" w:date="2014-06-01T22:25:00Z"/>
          <w:noProof/>
          <w:lang w:eastAsia="ja-JP"/>
        </w:rPr>
      </w:pPr>
      <w:ins w:id="984" w:author="Joe McCrossan" w:date="2014-06-01T22:25:00Z">
        <w:r w:rsidRPr="005D6AA0">
          <w:rPr>
            <w:noProof/>
          </w:rPr>
          <w:t>Table 5</w:t>
        </w:r>
        <w:r w:rsidRPr="005D6AA0">
          <w:rPr>
            <w:noProof/>
          </w:rPr>
          <w:noBreakHyphen/>
          <w:t>6 – RepresentationType</w:t>
        </w:r>
        <w:r>
          <w:rPr>
            <w:noProof/>
          </w:rPr>
          <w:tab/>
        </w:r>
        <w:r>
          <w:rPr>
            <w:noProof/>
          </w:rPr>
          <w:fldChar w:fldCharType="begin"/>
        </w:r>
        <w:r>
          <w:rPr>
            <w:noProof/>
          </w:rPr>
          <w:instrText xml:space="preserve"> PAGEREF _Toc263281070 \h </w:instrText>
        </w:r>
      </w:ins>
      <w:r>
        <w:rPr>
          <w:noProof/>
        </w:rPr>
      </w:r>
      <w:r>
        <w:rPr>
          <w:noProof/>
        </w:rPr>
        <w:fldChar w:fldCharType="separate"/>
      </w:r>
      <w:ins w:id="985" w:author="Joe McCrossan" w:date="2014-06-01T22:25:00Z">
        <w:r>
          <w:rPr>
            <w:noProof/>
          </w:rPr>
          <w:t>84</w:t>
        </w:r>
        <w:r>
          <w:rPr>
            <w:noProof/>
          </w:rPr>
          <w:fldChar w:fldCharType="end"/>
        </w:r>
      </w:ins>
    </w:p>
    <w:p w14:paraId="69C7AE0D" w14:textId="77777777" w:rsidR="00882477" w:rsidRDefault="00882477">
      <w:pPr>
        <w:pStyle w:val="TableofFigures"/>
        <w:tabs>
          <w:tab w:val="right" w:leader="dot" w:pos="10070"/>
        </w:tabs>
        <w:rPr>
          <w:ins w:id="986" w:author="Joe McCrossan" w:date="2014-06-01T22:25:00Z"/>
          <w:noProof/>
          <w:lang w:eastAsia="ja-JP"/>
        </w:rPr>
      </w:pPr>
      <w:ins w:id="987" w:author="Joe McCrossan" w:date="2014-06-01T22:25:00Z">
        <w:r w:rsidRPr="005D6AA0">
          <w:rPr>
            <w:noProof/>
          </w:rPr>
          <w:t>Table 5</w:t>
        </w:r>
        <w:r w:rsidRPr="005D6AA0">
          <w:rPr>
            <w:noProof/>
          </w:rPr>
          <w:noBreakHyphen/>
          <w:t>7 – ChannelLayout</w:t>
        </w:r>
        <w:r>
          <w:rPr>
            <w:noProof/>
          </w:rPr>
          <w:tab/>
        </w:r>
        <w:r>
          <w:rPr>
            <w:noProof/>
          </w:rPr>
          <w:fldChar w:fldCharType="begin"/>
        </w:r>
        <w:r>
          <w:rPr>
            <w:noProof/>
          </w:rPr>
          <w:instrText xml:space="preserve"> PAGEREF _Toc263281071 \h </w:instrText>
        </w:r>
      </w:ins>
      <w:r>
        <w:rPr>
          <w:noProof/>
        </w:rPr>
      </w:r>
      <w:r>
        <w:rPr>
          <w:noProof/>
        </w:rPr>
        <w:fldChar w:fldCharType="separate"/>
      </w:r>
      <w:ins w:id="988" w:author="Joe McCrossan" w:date="2014-06-01T22:25:00Z">
        <w:r>
          <w:rPr>
            <w:noProof/>
          </w:rPr>
          <w:t>85</w:t>
        </w:r>
        <w:r>
          <w:rPr>
            <w:noProof/>
          </w:rPr>
          <w:fldChar w:fldCharType="end"/>
        </w:r>
      </w:ins>
    </w:p>
    <w:p w14:paraId="2C6D2554" w14:textId="77777777" w:rsidR="00882477" w:rsidRDefault="00882477">
      <w:pPr>
        <w:pStyle w:val="TableofFigures"/>
        <w:tabs>
          <w:tab w:val="right" w:leader="dot" w:pos="10070"/>
        </w:tabs>
        <w:rPr>
          <w:ins w:id="989" w:author="Joe McCrossan" w:date="2014-06-01T22:25:00Z"/>
          <w:noProof/>
          <w:lang w:eastAsia="ja-JP"/>
        </w:rPr>
      </w:pPr>
      <w:ins w:id="990" w:author="Joe McCrossan" w:date="2014-06-01T22:25:00Z">
        <w:r w:rsidRPr="005D6AA0">
          <w:rPr>
            <w:noProof/>
          </w:rPr>
          <w:t>Table 6</w:t>
        </w:r>
        <w:r w:rsidRPr="005D6AA0">
          <w:rPr>
            <w:noProof/>
          </w:rPr>
          <w:noBreakHyphen/>
          <w:t>1 – CFF General TTML Feature Restrictions</w:t>
        </w:r>
        <w:r>
          <w:rPr>
            <w:noProof/>
          </w:rPr>
          <w:tab/>
        </w:r>
        <w:r>
          <w:rPr>
            <w:noProof/>
          </w:rPr>
          <w:fldChar w:fldCharType="begin"/>
        </w:r>
        <w:r>
          <w:rPr>
            <w:noProof/>
          </w:rPr>
          <w:instrText xml:space="preserve"> PAGEREF _Toc263281072 \h </w:instrText>
        </w:r>
      </w:ins>
      <w:r>
        <w:rPr>
          <w:noProof/>
        </w:rPr>
      </w:r>
      <w:r>
        <w:rPr>
          <w:noProof/>
        </w:rPr>
        <w:fldChar w:fldCharType="separate"/>
      </w:r>
      <w:ins w:id="991" w:author="Joe McCrossan" w:date="2014-06-01T22:25:00Z">
        <w:r>
          <w:rPr>
            <w:noProof/>
          </w:rPr>
          <w:t>91</w:t>
        </w:r>
        <w:r>
          <w:rPr>
            <w:noProof/>
          </w:rPr>
          <w:fldChar w:fldCharType="end"/>
        </w:r>
      </w:ins>
    </w:p>
    <w:p w14:paraId="723DE3F9" w14:textId="77777777" w:rsidR="00882477" w:rsidRDefault="00882477">
      <w:pPr>
        <w:pStyle w:val="TableofFigures"/>
        <w:tabs>
          <w:tab w:val="right" w:leader="dot" w:pos="10070"/>
        </w:tabs>
        <w:rPr>
          <w:ins w:id="992" w:author="Joe McCrossan" w:date="2014-06-01T22:25:00Z"/>
          <w:noProof/>
          <w:lang w:eastAsia="ja-JP"/>
        </w:rPr>
      </w:pPr>
      <w:ins w:id="993" w:author="Joe McCrossan" w:date="2014-06-01T22:25:00Z">
        <w:r w:rsidRPr="005D6AA0">
          <w:rPr>
            <w:noProof/>
          </w:rPr>
          <w:t>Table 6</w:t>
        </w:r>
        <w:r w:rsidRPr="005D6AA0">
          <w:rPr>
            <w:noProof/>
          </w:rPr>
          <w:noBreakHyphen/>
          <w:t>2 – CFF General TTML Element Restrictions</w:t>
        </w:r>
        <w:r>
          <w:rPr>
            <w:noProof/>
          </w:rPr>
          <w:tab/>
        </w:r>
        <w:r>
          <w:rPr>
            <w:noProof/>
          </w:rPr>
          <w:fldChar w:fldCharType="begin"/>
        </w:r>
        <w:r>
          <w:rPr>
            <w:noProof/>
          </w:rPr>
          <w:instrText xml:space="preserve"> PAGEREF _Toc263281073 \h </w:instrText>
        </w:r>
      </w:ins>
      <w:r>
        <w:rPr>
          <w:noProof/>
        </w:rPr>
      </w:r>
      <w:r>
        <w:rPr>
          <w:noProof/>
        </w:rPr>
        <w:fldChar w:fldCharType="separate"/>
      </w:r>
      <w:ins w:id="994" w:author="Joe McCrossan" w:date="2014-06-01T22:25:00Z">
        <w:r>
          <w:rPr>
            <w:noProof/>
          </w:rPr>
          <w:t>92</w:t>
        </w:r>
        <w:r>
          <w:rPr>
            <w:noProof/>
          </w:rPr>
          <w:fldChar w:fldCharType="end"/>
        </w:r>
      </w:ins>
    </w:p>
    <w:p w14:paraId="4B5FCD34" w14:textId="77777777" w:rsidR="00882477" w:rsidRDefault="00882477">
      <w:pPr>
        <w:pStyle w:val="TableofFigures"/>
        <w:tabs>
          <w:tab w:val="right" w:leader="dot" w:pos="10070"/>
        </w:tabs>
        <w:rPr>
          <w:ins w:id="995" w:author="Joe McCrossan" w:date="2014-06-01T22:25:00Z"/>
          <w:noProof/>
          <w:lang w:eastAsia="ja-JP"/>
        </w:rPr>
      </w:pPr>
      <w:ins w:id="996" w:author="Joe McCrossan" w:date="2014-06-01T22:25:00Z">
        <w:r w:rsidRPr="005D6AA0">
          <w:rPr>
            <w:noProof/>
          </w:rPr>
          <w:t>Table 6</w:t>
        </w:r>
        <w:r w:rsidRPr="005D6AA0">
          <w:rPr>
            <w:noProof/>
          </w:rPr>
          <w:noBreakHyphen/>
          <w:t>3 – General TTML Attribute Restrictions</w:t>
        </w:r>
        <w:r>
          <w:rPr>
            <w:noProof/>
          </w:rPr>
          <w:tab/>
        </w:r>
        <w:r>
          <w:rPr>
            <w:noProof/>
          </w:rPr>
          <w:fldChar w:fldCharType="begin"/>
        </w:r>
        <w:r>
          <w:rPr>
            <w:noProof/>
          </w:rPr>
          <w:instrText xml:space="preserve"> PAGEREF _Toc263281074 \h </w:instrText>
        </w:r>
      </w:ins>
      <w:r>
        <w:rPr>
          <w:noProof/>
        </w:rPr>
      </w:r>
      <w:r>
        <w:rPr>
          <w:noProof/>
        </w:rPr>
        <w:fldChar w:fldCharType="separate"/>
      </w:r>
      <w:ins w:id="997" w:author="Joe McCrossan" w:date="2014-06-01T22:25:00Z">
        <w:r>
          <w:rPr>
            <w:noProof/>
          </w:rPr>
          <w:t>93</w:t>
        </w:r>
        <w:r>
          <w:rPr>
            <w:noProof/>
          </w:rPr>
          <w:fldChar w:fldCharType="end"/>
        </w:r>
      </w:ins>
    </w:p>
    <w:p w14:paraId="35502692" w14:textId="77777777" w:rsidR="00882477" w:rsidRDefault="00882477">
      <w:pPr>
        <w:pStyle w:val="TableofFigures"/>
        <w:tabs>
          <w:tab w:val="right" w:leader="dot" w:pos="10070"/>
        </w:tabs>
        <w:rPr>
          <w:ins w:id="998" w:author="Joe McCrossan" w:date="2014-06-01T22:25:00Z"/>
          <w:noProof/>
          <w:lang w:eastAsia="ja-JP"/>
        </w:rPr>
      </w:pPr>
      <w:ins w:id="999" w:author="Joe McCrossan" w:date="2014-06-01T22:25:00Z">
        <w:r w:rsidRPr="005D6AA0">
          <w:rPr>
            <w:noProof/>
          </w:rPr>
          <w:t>Table 6</w:t>
        </w:r>
        <w:r w:rsidRPr="005D6AA0">
          <w:rPr>
            <w:noProof/>
          </w:rPr>
          <w:noBreakHyphen/>
          <w:t>4 - CFF Text Subtitle TTML Feature Restrictions</w:t>
        </w:r>
        <w:r>
          <w:rPr>
            <w:noProof/>
          </w:rPr>
          <w:tab/>
        </w:r>
        <w:r>
          <w:rPr>
            <w:noProof/>
          </w:rPr>
          <w:fldChar w:fldCharType="begin"/>
        </w:r>
        <w:r>
          <w:rPr>
            <w:noProof/>
          </w:rPr>
          <w:instrText xml:space="preserve"> PAGEREF _Toc263281075 \h </w:instrText>
        </w:r>
      </w:ins>
      <w:r>
        <w:rPr>
          <w:noProof/>
        </w:rPr>
      </w:r>
      <w:r>
        <w:rPr>
          <w:noProof/>
        </w:rPr>
        <w:fldChar w:fldCharType="separate"/>
      </w:r>
      <w:ins w:id="1000" w:author="Joe McCrossan" w:date="2014-06-01T22:25:00Z">
        <w:r>
          <w:rPr>
            <w:noProof/>
          </w:rPr>
          <w:t>93</w:t>
        </w:r>
        <w:r>
          <w:rPr>
            <w:noProof/>
          </w:rPr>
          <w:fldChar w:fldCharType="end"/>
        </w:r>
      </w:ins>
    </w:p>
    <w:p w14:paraId="5EE49158" w14:textId="77777777" w:rsidR="00882477" w:rsidRDefault="00882477">
      <w:pPr>
        <w:pStyle w:val="TableofFigures"/>
        <w:tabs>
          <w:tab w:val="right" w:leader="dot" w:pos="10070"/>
        </w:tabs>
        <w:rPr>
          <w:ins w:id="1001" w:author="Joe McCrossan" w:date="2014-06-01T22:25:00Z"/>
          <w:noProof/>
          <w:lang w:eastAsia="ja-JP"/>
        </w:rPr>
      </w:pPr>
      <w:ins w:id="1002" w:author="Joe McCrossan" w:date="2014-06-01T22:25:00Z">
        <w:r w:rsidRPr="005D6AA0">
          <w:rPr>
            <w:noProof/>
          </w:rPr>
          <w:t>Table 6</w:t>
        </w:r>
        <w:r w:rsidRPr="005D6AA0">
          <w:rPr>
            <w:noProof/>
          </w:rPr>
          <w:noBreakHyphen/>
          <w:t>5 - CFF Text Subtitle TTML SMPTE Extension Restrictions</w:t>
        </w:r>
        <w:r>
          <w:rPr>
            <w:noProof/>
          </w:rPr>
          <w:tab/>
        </w:r>
        <w:r>
          <w:rPr>
            <w:noProof/>
          </w:rPr>
          <w:fldChar w:fldCharType="begin"/>
        </w:r>
        <w:r>
          <w:rPr>
            <w:noProof/>
          </w:rPr>
          <w:instrText xml:space="preserve"> PAGEREF _Toc263281076 \h </w:instrText>
        </w:r>
      </w:ins>
      <w:r>
        <w:rPr>
          <w:noProof/>
        </w:rPr>
      </w:r>
      <w:r>
        <w:rPr>
          <w:noProof/>
        </w:rPr>
        <w:fldChar w:fldCharType="separate"/>
      </w:r>
      <w:ins w:id="1003" w:author="Joe McCrossan" w:date="2014-06-01T22:25:00Z">
        <w:r>
          <w:rPr>
            <w:noProof/>
          </w:rPr>
          <w:t>94</w:t>
        </w:r>
        <w:r>
          <w:rPr>
            <w:noProof/>
          </w:rPr>
          <w:fldChar w:fldCharType="end"/>
        </w:r>
      </w:ins>
    </w:p>
    <w:p w14:paraId="01A8C2CD" w14:textId="77777777" w:rsidR="00882477" w:rsidRDefault="00882477">
      <w:pPr>
        <w:pStyle w:val="TableofFigures"/>
        <w:tabs>
          <w:tab w:val="right" w:leader="dot" w:pos="10070"/>
        </w:tabs>
        <w:rPr>
          <w:ins w:id="1004" w:author="Joe McCrossan" w:date="2014-06-01T22:25:00Z"/>
          <w:noProof/>
          <w:lang w:eastAsia="ja-JP"/>
        </w:rPr>
      </w:pPr>
      <w:ins w:id="1005" w:author="Joe McCrossan" w:date="2014-06-01T22:25:00Z">
        <w:r w:rsidRPr="005D6AA0">
          <w:rPr>
            <w:noProof/>
          </w:rPr>
          <w:t>Table 6</w:t>
        </w:r>
        <w:r w:rsidRPr="005D6AA0">
          <w:rPr>
            <w:noProof/>
          </w:rPr>
          <w:noBreakHyphen/>
          <w:t>6 - CFF Image Subtitle TTML Feature Restrictions</w:t>
        </w:r>
        <w:r>
          <w:rPr>
            <w:noProof/>
          </w:rPr>
          <w:tab/>
        </w:r>
        <w:r>
          <w:rPr>
            <w:noProof/>
          </w:rPr>
          <w:fldChar w:fldCharType="begin"/>
        </w:r>
        <w:r>
          <w:rPr>
            <w:noProof/>
          </w:rPr>
          <w:instrText xml:space="preserve"> PAGEREF _Toc263281077 \h </w:instrText>
        </w:r>
      </w:ins>
      <w:r>
        <w:rPr>
          <w:noProof/>
        </w:rPr>
      </w:r>
      <w:r>
        <w:rPr>
          <w:noProof/>
        </w:rPr>
        <w:fldChar w:fldCharType="separate"/>
      </w:r>
      <w:ins w:id="1006" w:author="Joe McCrossan" w:date="2014-06-01T22:25:00Z">
        <w:r>
          <w:rPr>
            <w:noProof/>
          </w:rPr>
          <w:t>95</w:t>
        </w:r>
        <w:r>
          <w:rPr>
            <w:noProof/>
          </w:rPr>
          <w:fldChar w:fldCharType="end"/>
        </w:r>
      </w:ins>
    </w:p>
    <w:p w14:paraId="4245E02E" w14:textId="77777777" w:rsidR="00882477" w:rsidRDefault="00882477">
      <w:pPr>
        <w:pStyle w:val="TableofFigures"/>
        <w:tabs>
          <w:tab w:val="right" w:leader="dot" w:pos="10070"/>
        </w:tabs>
        <w:rPr>
          <w:ins w:id="1007" w:author="Joe McCrossan" w:date="2014-06-01T22:25:00Z"/>
          <w:noProof/>
          <w:lang w:eastAsia="ja-JP"/>
        </w:rPr>
      </w:pPr>
      <w:ins w:id="1008" w:author="Joe McCrossan" w:date="2014-06-01T22:25:00Z">
        <w:r w:rsidRPr="005D6AA0">
          <w:rPr>
            <w:noProof/>
          </w:rPr>
          <w:t>Table 6</w:t>
        </w:r>
        <w:r w:rsidRPr="005D6AA0">
          <w:rPr>
            <w:noProof/>
          </w:rPr>
          <w:noBreakHyphen/>
          <w:t>7 – CFF Image Subtitle TTML Element Restrictions</w:t>
        </w:r>
        <w:r>
          <w:rPr>
            <w:noProof/>
          </w:rPr>
          <w:tab/>
        </w:r>
        <w:r>
          <w:rPr>
            <w:noProof/>
          </w:rPr>
          <w:fldChar w:fldCharType="begin"/>
        </w:r>
        <w:r>
          <w:rPr>
            <w:noProof/>
          </w:rPr>
          <w:instrText xml:space="preserve"> PAGEREF _Toc263281078 \h </w:instrText>
        </w:r>
      </w:ins>
      <w:r>
        <w:rPr>
          <w:noProof/>
        </w:rPr>
      </w:r>
      <w:r>
        <w:rPr>
          <w:noProof/>
        </w:rPr>
        <w:fldChar w:fldCharType="separate"/>
      </w:r>
      <w:ins w:id="1009" w:author="Joe McCrossan" w:date="2014-06-01T22:25:00Z">
        <w:r>
          <w:rPr>
            <w:noProof/>
          </w:rPr>
          <w:t>95</w:t>
        </w:r>
        <w:r>
          <w:rPr>
            <w:noProof/>
          </w:rPr>
          <w:fldChar w:fldCharType="end"/>
        </w:r>
      </w:ins>
    </w:p>
    <w:p w14:paraId="0DB616E9" w14:textId="77777777" w:rsidR="00882477" w:rsidRDefault="00882477">
      <w:pPr>
        <w:pStyle w:val="TableofFigures"/>
        <w:tabs>
          <w:tab w:val="right" w:leader="dot" w:pos="10070"/>
        </w:tabs>
        <w:rPr>
          <w:ins w:id="1010" w:author="Joe McCrossan" w:date="2014-06-01T22:25:00Z"/>
          <w:noProof/>
          <w:lang w:eastAsia="ja-JP"/>
        </w:rPr>
      </w:pPr>
      <w:ins w:id="1011" w:author="Joe McCrossan" w:date="2014-06-01T22:25:00Z">
        <w:r w:rsidRPr="005D6AA0">
          <w:rPr>
            <w:noProof/>
          </w:rPr>
          <w:t>Table 6</w:t>
        </w:r>
        <w:r w:rsidRPr="005D6AA0">
          <w:rPr>
            <w:noProof/>
          </w:rPr>
          <w:noBreakHyphen/>
          <w:t>8 - CFF Image Subtitle TTML SMPTE Extension Restrictions</w:t>
        </w:r>
        <w:r>
          <w:rPr>
            <w:noProof/>
          </w:rPr>
          <w:tab/>
        </w:r>
        <w:r>
          <w:rPr>
            <w:noProof/>
          </w:rPr>
          <w:fldChar w:fldCharType="begin"/>
        </w:r>
        <w:r>
          <w:rPr>
            <w:noProof/>
          </w:rPr>
          <w:instrText xml:space="preserve"> PAGEREF _Toc263281079 \h </w:instrText>
        </w:r>
      </w:ins>
      <w:r>
        <w:rPr>
          <w:noProof/>
        </w:rPr>
      </w:r>
      <w:r>
        <w:rPr>
          <w:noProof/>
        </w:rPr>
        <w:fldChar w:fldCharType="separate"/>
      </w:r>
      <w:ins w:id="1012" w:author="Joe McCrossan" w:date="2014-06-01T22:25:00Z">
        <w:r>
          <w:rPr>
            <w:noProof/>
          </w:rPr>
          <w:t>96</w:t>
        </w:r>
        <w:r>
          <w:rPr>
            <w:noProof/>
          </w:rPr>
          <w:fldChar w:fldCharType="end"/>
        </w:r>
      </w:ins>
    </w:p>
    <w:p w14:paraId="1D99B18D" w14:textId="77777777" w:rsidR="00882477" w:rsidRDefault="00882477">
      <w:pPr>
        <w:pStyle w:val="TableofFigures"/>
        <w:tabs>
          <w:tab w:val="right" w:leader="dot" w:pos="10070"/>
        </w:tabs>
        <w:rPr>
          <w:ins w:id="1013" w:author="Joe McCrossan" w:date="2014-06-01T22:25:00Z"/>
          <w:noProof/>
          <w:lang w:eastAsia="ja-JP"/>
        </w:rPr>
      </w:pPr>
      <w:ins w:id="1014" w:author="Joe McCrossan" w:date="2014-06-01T22:25:00Z">
        <w:r w:rsidRPr="005D6AA0">
          <w:rPr>
            <w:noProof/>
          </w:rPr>
          <w:t>Table 6</w:t>
        </w:r>
        <w:r w:rsidRPr="005D6AA0">
          <w:rPr>
            <w:noProof/>
          </w:rPr>
          <w:noBreakHyphen/>
          <w:t>9 – Constraints on Subtitle Samples</w:t>
        </w:r>
        <w:r>
          <w:rPr>
            <w:noProof/>
          </w:rPr>
          <w:tab/>
        </w:r>
        <w:r>
          <w:rPr>
            <w:noProof/>
          </w:rPr>
          <w:fldChar w:fldCharType="begin"/>
        </w:r>
        <w:r>
          <w:rPr>
            <w:noProof/>
          </w:rPr>
          <w:instrText xml:space="preserve"> PAGEREF _Toc263281080 \h </w:instrText>
        </w:r>
      </w:ins>
      <w:r>
        <w:rPr>
          <w:noProof/>
        </w:rPr>
      </w:r>
      <w:r>
        <w:rPr>
          <w:noProof/>
        </w:rPr>
        <w:fldChar w:fldCharType="separate"/>
      </w:r>
      <w:ins w:id="1015" w:author="Joe McCrossan" w:date="2014-06-01T22:25:00Z">
        <w:r>
          <w:rPr>
            <w:noProof/>
          </w:rPr>
          <w:t>100</w:t>
        </w:r>
        <w:r>
          <w:rPr>
            <w:noProof/>
          </w:rPr>
          <w:fldChar w:fldCharType="end"/>
        </w:r>
      </w:ins>
    </w:p>
    <w:p w14:paraId="2C3D3DF3" w14:textId="77777777" w:rsidR="00882477" w:rsidRDefault="00882477">
      <w:pPr>
        <w:pStyle w:val="TableofFigures"/>
        <w:tabs>
          <w:tab w:val="right" w:leader="dot" w:pos="10070"/>
        </w:tabs>
        <w:rPr>
          <w:ins w:id="1016" w:author="Joe McCrossan" w:date="2014-06-01T22:25:00Z"/>
          <w:noProof/>
          <w:lang w:eastAsia="ja-JP"/>
        </w:rPr>
      </w:pPr>
      <w:ins w:id="1017" w:author="Joe McCrossan" w:date="2014-06-01T22:25:00Z">
        <w:r w:rsidRPr="005D6AA0">
          <w:rPr>
            <w:noProof/>
          </w:rPr>
          <w:t>Table 6</w:t>
        </w:r>
        <w:r w:rsidRPr="005D6AA0">
          <w:rPr>
            <w:noProof/>
          </w:rPr>
          <w:noBreakHyphen/>
          <w:t>10 – Hypothetical Render Model Constraints</w:t>
        </w:r>
        <w:r>
          <w:rPr>
            <w:noProof/>
          </w:rPr>
          <w:tab/>
        </w:r>
        <w:r>
          <w:rPr>
            <w:noProof/>
          </w:rPr>
          <w:fldChar w:fldCharType="begin"/>
        </w:r>
        <w:r>
          <w:rPr>
            <w:noProof/>
          </w:rPr>
          <w:instrText xml:space="preserve"> PAGEREF _Toc263281081 \h </w:instrText>
        </w:r>
      </w:ins>
      <w:r>
        <w:rPr>
          <w:noProof/>
        </w:rPr>
      </w:r>
      <w:r>
        <w:rPr>
          <w:noProof/>
        </w:rPr>
        <w:fldChar w:fldCharType="separate"/>
      </w:r>
      <w:ins w:id="1018" w:author="Joe McCrossan" w:date="2014-06-01T22:25:00Z">
        <w:r>
          <w:rPr>
            <w:noProof/>
          </w:rPr>
          <w:t>109</w:t>
        </w:r>
        <w:r>
          <w:rPr>
            <w:noProof/>
          </w:rPr>
          <w:fldChar w:fldCharType="end"/>
        </w:r>
      </w:ins>
    </w:p>
    <w:p w14:paraId="447E50F2" w14:textId="77777777" w:rsidR="00882477" w:rsidRDefault="00882477">
      <w:pPr>
        <w:pStyle w:val="TableofFigures"/>
        <w:tabs>
          <w:tab w:val="right" w:leader="dot" w:pos="10070"/>
        </w:tabs>
        <w:rPr>
          <w:ins w:id="1019" w:author="Joe McCrossan" w:date="2014-06-01T22:25:00Z"/>
          <w:noProof/>
          <w:lang w:eastAsia="ja-JP"/>
        </w:rPr>
      </w:pPr>
      <w:ins w:id="1020" w:author="Joe McCrossan" w:date="2014-06-01T22:25:00Z">
        <w:r w:rsidRPr="005D6AA0">
          <w:rPr>
            <w:noProof/>
          </w:rPr>
          <w:t>Table 6</w:t>
        </w:r>
        <w:r w:rsidRPr="005D6AA0">
          <w:rPr>
            <w:noProof/>
          </w:rPr>
          <w:noBreakHyphen/>
          <w:t>11 – Recommended Unicode Code Points per Language</w:t>
        </w:r>
        <w:r>
          <w:rPr>
            <w:noProof/>
          </w:rPr>
          <w:tab/>
        </w:r>
        <w:r>
          <w:rPr>
            <w:noProof/>
          </w:rPr>
          <w:fldChar w:fldCharType="begin"/>
        </w:r>
        <w:r>
          <w:rPr>
            <w:noProof/>
          </w:rPr>
          <w:instrText xml:space="preserve"> PAGEREF _Toc263281082 \h </w:instrText>
        </w:r>
      </w:ins>
      <w:r>
        <w:rPr>
          <w:noProof/>
        </w:rPr>
      </w:r>
      <w:r>
        <w:rPr>
          <w:noProof/>
        </w:rPr>
        <w:fldChar w:fldCharType="separate"/>
      </w:r>
      <w:ins w:id="1021" w:author="Joe McCrossan" w:date="2014-06-01T22:25:00Z">
        <w:r>
          <w:rPr>
            <w:noProof/>
          </w:rPr>
          <w:t>113</w:t>
        </w:r>
        <w:r>
          <w:rPr>
            <w:noProof/>
          </w:rPr>
          <w:fldChar w:fldCharType="end"/>
        </w:r>
      </w:ins>
    </w:p>
    <w:p w14:paraId="3CF41A33" w14:textId="77777777" w:rsidR="00882477" w:rsidRDefault="00882477">
      <w:pPr>
        <w:pStyle w:val="TableofFigures"/>
        <w:tabs>
          <w:tab w:val="right" w:leader="dot" w:pos="10070"/>
        </w:tabs>
        <w:rPr>
          <w:ins w:id="1022" w:author="Joe McCrossan" w:date="2014-06-01T22:25:00Z"/>
          <w:noProof/>
          <w:lang w:eastAsia="ja-JP"/>
        </w:rPr>
      </w:pPr>
      <w:ins w:id="1023" w:author="Joe McCrossan" w:date="2014-06-01T22:25:00Z">
        <w:r w:rsidRPr="005D6AA0">
          <w:rPr>
            <w:noProof/>
          </w:rPr>
          <w:t>Table 6</w:t>
        </w:r>
        <w:r w:rsidRPr="005D6AA0">
          <w:rPr>
            <w:noProof/>
          </w:rPr>
          <w:noBreakHyphen/>
          <w:t>12 – Subtitles per Region</w:t>
        </w:r>
        <w:r>
          <w:rPr>
            <w:noProof/>
          </w:rPr>
          <w:tab/>
        </w:r>
        <w:r>
          <w:rPr>
            <w:noProof/>
          </w:rPr>
          <w:fldChar w:fldCharType="begin"/>
        </w:r>
        <w:r>
          <w:rPr>
            <w:noProof/>
          </w:rPr>
          <w:instrText xml:space="preserve"> PAGEREF _Toc263281083 \h </w:instrText>
        </w:r>
      </w:ins>
      <w:r>
        <w:rPr>
          <w:noProof/>
        </w:rPr>
      </w:r>
      <w:r>
        <w:rPr>
          <w:noProof/>
        </w:rPr>
        <w:fldChar w:fldCharType="separate"/>
      </w:r>
      <w:ins w:id="1024" w:author="Joe McCrossan" w:date="2014-06-01T22:25:00Z">
        <w:r>
          <w:rPr>
            <w:noProof/>
          </w:rPr>
          <w:t>116</w:t>
        </w:r>
        <w:r>
          <w:rPr>
            <w:noProof/>
          </w:rPr>
          <w:fldChar w:fldCharType="end"/>
        </w:r>
      </w:ins>
    </w:p>
    <w:p w14:paraId="057135E8" w14:textId="77777777" w:rsidR="003F3336" w:rsidDel="00E86BE1" w:rsidRDefault="003F3336">
      <w:pPr>
        <w:pStyle w:val="TableofFigures"/>
        <w:tabs>
          <w:tab w:val="right" w:leader="dot" w:pos="10070"/>
        </w:tabs>
        <w:rPr>
          <w:del w:id="1025" w:author="Joe McCrossan" w:date="2014-05-31T23:09:00Z"/>
          <w:noProof/>
          <w:lang w:eastAsia="ja-JP"/>
        </w:rPr>
      </w:pPr>
      <w:del w:id="1026" w:author="Joe McCrossan" w:date="2014-05-31T23:09:00Z">
        <w:r w:rsidRPr="008B3884" w:rsidDel="00E86BE1">
          <w:rPr>
            <w:noProof/>
            <w:color w:val="000000" w:themeColor="text1"/>
          </w:rPr>
          <w:delText>Table 2</w:delText>
        </w:r>
        <w:r w:rsidRPr="008B3884" w:rsidDel="00E86BE1">
          <w:rPr>
            <w:noProof/>
            <w:color w:val="000000" w:themeColor="text1"/>
          </w:rPr>
          <w:noBreakHyphen/>
          <w:delText xml:space="preserve">1 - </w:delText>
        </w:r>
        <w:r w:rsidRPr="008B3884" w:rsidDel="00E86BE1">
          <w:rPr>
            <w:noProof/>
            <w:color w:val="000000" w:themeColor="text1"/>
            <w:lang w:eastAsia="ja-JP"/>
          </w:rPr>
          <w:delText>Box structure of the Common File Format (CFF)</w:delText>
        </w:r>
        <w:r w:rsidDel="00E86BE1">
          <w:rPr>
            <w:noProof/>
          </w:rPr>
          <w:tab/>
          <w:delText>23</w:delText>
        </w:r>
      </w:del>
    </w:p>
    <w:p w14:paraId="632DB6F5" w14:textId="77777777" w:rsidR="003F3336" w:rsidDel="00E86BE1" w:rsidRDefault="003F3336">
      <w:pPr>
        <w:pStyle w:val="TableofFigures"/>
        <w:tabs>
          <w:tab w:val="right" w:leader="dot" w:pos="10070"/>
        </w:tabs>
        <w:rPr>
          <w:del w:id="1027" w:author="Joe McCrossan" w:date="2014-05-31T23:09:00Z"/>
          <w:noProof/>
          <w:lang w:eastAsia="ja-JP"/>
        </w:rPr>
      </w:pPr>
      <w:del w:id="1028" w:author="Joe McCrossan" w:date="2014-05-31T23:09:00Z">
        <w:r w:rsidRPr="008B3884" w:rsidDel="00E86BE1">
          <w:rPr>
            <w:noProof/>
          </w:rPr>
          <w:delText>Table 2</w:delText>
        </w:r>
        <w:r w:rsidRPr="008B3884" w:rsidDel="00E86BE1">
          <w:rPr>
            <w:noProof/>
          </w:rPr>
          <w:noBreakHyphen/>
          <w:delText xml:space="preserve">2 – Additional </w:delText>
        </w:r>
        <w:r w:rsidRPr="008B3884" w:rsidDel="00E86BE1">
          <w:rPr>
            <w:rFonts w:ascii="Courier New" w:hAnsi="Courier New"/>
            <w:noProof/>
          </w:rPr>
          <w:delText>‘stsd’</w:delText>
        </w:r>
        <w:r w:rsidRPr="008B3884" w:rsidDel="00E86BE1">
          <w:rPr>
            <w:noProof/>
          </w:rPr>
          <w:delText xml:space="preserve"> Detail:  Protected Sample Entry Box structure</w:delText>
        </w:r>
        <w:r w:rsidDel="00E86BE1">
          <w:rPr>
            <w:noProof/>
          </w:rPr>
          <w:tab/>
          <w:delText>24</w:delText>
        </w:r>
      </w:del>
    </w:p>
    <w:p w14:paraId="6BD0BF40" w14:textId="77777777" w:rsidR="003F3336" w:rsidDel="00E86BE1" w:rsidRDefault="003F3336">
      <w:pPr>
        <w:pStyle w:val="TableofFigures"/>
        <w:tabs>
          <w:tab w:val="right" w:leader="dot" w:pos="10070"/>
        </w:tabs>
        <w:rPr>
          <w:del w:id="1029" w:author="Joe McCrossan" w:date="2014-05-31T23:09:00Z"/>
          <w:noProof/>
          <w:lang w:eastAsia="ja-JP"/>
        </w:rPr>
      </w:pPr>
      <w:del w:id="1030" w:author="Joe McCrossan" w:date="2014-05-31T23:09:00Z">
        <w:r w:rsidRPr="008B3884" w:rsidDel="00E86BE1">
          <w:rPr>
            <w:noProof/>
          </w:rPr>
          <w:delText>Table 4</w:delText>
        </w:r>
        <w:r w:rsidRPr="008B3884" w:rsidDel="00E86BE1">
          <w:rPr>
            <w:noProof/>
          </w:rPr>
          <w:noBreakHyphen/>
          <w:delText>1 – Access Unit structure for pictures</w:delText>
        </w:r>
        <w:r w:rsidDel="00E86BE1">
          <w:rPr>
            <w:noProof/>
          </w:rPr>
          <w:tab/>
          <w:delText>47</w:delText>
        </w:r>
      </w:del>
    </w:p>
    <w:p w14:paraId="4245E9D2" w14:textId="77777777" w:rsidR="003F3336" w:rsidDel="00E86BE1" w:rsidRDefault="003F3336">
      <w:pPr>
        <w:pStyle w:val="TableofFigures"/>
        <w:tabs>
          <w:tab w:val="right" w:leader="dot" w:pos="10070"/>
        </w:tabs>
        <w:rPr>
          <w:del w:id="1031" w:author="Joe McCrossan" w:date="2014-05-31T23:09:00Z"/>
          <w:noProof/>
          <w:lang w:eastAsia="ja-JP"/>
        </w:rPr>
      </w:pPr>
      <w:del w:id="1032" w:author="Joe McCrossan" w:date="2014-05-31T23:09:00Z">
        <w:r w:rsidRPr="008B3884" w:rsidDel="00E86BE1">
          <w:rPr>
            <w:noProof/>
          </w:rPr>
          <w:delText>Table 4</w:delText>
        </w:r>
        <w:r w:rsidRPr="008B3884" w:rsidDel="00E86BE1">
          <w:rPr>
            <w:noProof/>
          </w:rPr>
          <w:noBreakHyphen/>
          <w:delText>2 – Example Sub-sample and Cropping Values for Figure 4</w:delText>
        </w:r>
        <w:r w:rsidRPr="008B3884" w:rsidDel="00E86BE1">
          <w:rPr>
            <w:noProof/>
          </w:rPr>
          <w:noBreakHyphen/>
          <w:delText>1</w:delText>
        </w:r>
        <w:r w:rsidDel="00E86BE1">
          <w:rPr>
            <w:noProof/>
          </w:rPr>
          <w:tab/>
          <w:delText>55</w:delText>
        </w:r>
      </w:del>
    </w:p>
    <w:p w14:paraId="0F27E29A" w14:textId="77777777" w:rsidR="003F3336" w:rsidDel="00E86BE1" w:rsidRDefault="003F3336">
      <w:pPr>
        <w:pStyle w:val="TableofFigures"/>
        <w:tabs>
          <w:tab w:val="right" w:leader="dot" w:pos="10070"/>
        </w:tabs>
        <w:rPr>
          <w:del w:id="1033" w:author="Joe McCrossan" w:date="2014-05-31T23:09:00Z"/>
          <w:noProof/>
          <w:lang w:eastAsia="ja-JP"/>
        </w:rPr>
      </w:pPr>
      <w:del w:id="1034" w:author="Joe McCrossan" w:date="2014-05-31T23:09:00Z">
        <w:r w:rsidRPr="008B3884" w:rsidDel="00E86BE1">
          <w:rPr>
            <w:noProof/>
          </w:rPr>
          <w:delText>Table 4</w:delText>
        </w:r>
        <w:r w:rsidRPr="008B3884" w:rsidDel="00E86BE1">
          <w:rPr>
            <w:noProof/>
          </w:rPr>
          <w:noBreakHyphen/>
          <w:delText>3 – Example Sub-sample and Cropping Values for Figure 4</w:delText>
        </w:r>
        <w:r w:rsidRPr="008B3884" w:rsidDel="00E86BE1">
          <w:rPr>
            <w:noProof/>
          </w:rPr>
          <w:noBreakHyphen/>
          <w:delText>3</w:delText>
        </w:r>
        <w:r w:rsidDel="00E86BE1">
          <w:rPr>
            <w:noProof/>
          </w:rPr>
          <w:tab/>
          <w:delText>57</w:delText>
        </w:r>
      </w:del>
    </w:p>
    <w:p w14:paraId="082CE219" w14:textId="77777777" w:rsidR="003F3336" w:rsidDel="00E86BE1" w:rsidRDefault="003F3336">
      <w:pPr>
        <w:pStyle w:val="TableofFigures"/>
        <w:tabs>
          <w:tab w:val="right" w:leader="dot" w:pos="10070"/>
        </w:tabs>
        <w:rPr>
          <w:del w:id="1035" w:author="Joe McCrossan" w:date="2014-05-31T23:09:00Z"/>
          <w:noProof/>
          <w:lang w:eastAsia="ja-JP"/>
        </w:rPr>
      </w:pPr>
      <w:del w:id="1036" w:author="Joe McCrossan" w:date="2014-05-31T23:09:00Z">
        <w:r w:rsidRPr="008B3884" w:rsidDel="00E86BE1">
          <w:rPr>
            <w:noProof/>
          </w:rPr>
          <w:delText>Table 5</w:delText>
        </w:r>
        <w:r w:rsidRPr="008B3884" w:rsidDel="00E86BE1">
          <w:rPr>
            <w:noProof/>
          </w:rPr>
          <w:noBreakHyphen/>
          <w:delText>2 – bit_rate_code</w:delText>
        </w:r>
        <w:r w:rsidDel="00E86BE1">
          <w:rPr>
            <w:noProof/>
          </w:rPr>
          <w:tab/>
          <w:delText>73</w:delText>
        </w:r>
      </w:del>
    </w:p>
    <w:p w14:paraId="3CEA9CBE" w14:textId="77777777" w:rsidR="003F3336" w:rsidDel="00E86BE1" w:rsidRDefault="003F3336">
      <w:pPr>
        <w:pStyle w:val="TableofFigures"/>
        <w:tabs>
          <w:tab w:val="right" w:leader="dot" w:pos="10070"/>
        </w:tabs>
        <w:rPr>
          <w:del w:id="1037" w:author="Joe McCrossan" w:date="2014-05-31T23:09:00Z"/>
          <w:noProof/>
          <w:lang w:eastAsia="ja-JP"/>
        </w:rPr>
      </w:pPr>
      <w:del w:id="1038" w:author="Joe McCrossan" w:date="2014-05-31T23:09:00Z">
        <w:r w:rsidRPr="008B3884" w:rsidDel="00E86BE1">
          <w:rPr>
            <w:noProof/>
          </w:rPr>
          <w:delText>Table 5</w:delText>
        </w:r>
        <w:r w:rsidRPr="008B3884" w:rsidDel="00E86BE1">
          <w:rPr>
            <w:noProof/>
          </w:rPr>
          <w:noBreakHyphen/>
          <w:delText>3 – chan_loc field bit assignments</w:delText>
        </w:r>
        <w:r w:rsidDel="00E86BE1">
          <w:rPr>
            <w:noProof/>
          </w:rPr>
          <w:tab/>
          <w:delText>76</w:delText>
        </w:r>
      </w:del>
    </w:p>
    <w:p w14:paraId="0F8BFFB1" w14:textId="77777777" w:rsidR="003F3336" w:rsidDel="00E86BE1" w:rsidRDefault="003F3336">
      <w:pPr>
        <w:pStyle w:val="TableofFigures"/>
        <w:tabs>
          <w:tab w:val="right" w:leader="dot" w:pos="10070"/>
        </w:tabs>
        <w:rPr>
          <w:del w:id="1039" w:author="Joe McCrossan" w:date="2014-05-31T23:09:00Z"/>
          <w:noProof/>
          <w:lang w:eastAsia="ja-JP"/>
        </w:rPr>
      </w:pPr>
      <w:del w:id="1040" w:author="Joe McCrossan" w:date="2014-05-31T23:09:00Z">
        <w:r w:rsidRPr="008B3884" w:rsidDel="00E86BE1">
          <w:rPr>
            <w:noProof/>
          </w:rPr>
          <w:delText>Table 5</w:delText>
        </w:r>
        <w:r w:rsidRPr="008B3884" w:rsidDel="00E86BE1">
          <w:rPr>
            <w:noProof/>
          </w:rPr>
          <w:noBreakHyphen/>
          <w:delText>4 – StreamConstruction</w:delText>
        </w:r>
        <w:r w:rsidDel="00E86BE1">
          <w:rPr>
            <w:noProof/>
          </w:rPr>
          <w:tab/>
          <w:delText>82</w:delText>
        </w:r>
      </w:del>
    </w:p>
    <w:p w14:paraId="08DCD48A" w14:textId="77777777" w:rsidR="003F3336" w:rsidDel="00E86BE1" w:rsidRDefault="003F3336">
      <w:pPr>
        <w:pStyle w:val="TableofFigures"/>
        <w:tabs>
          <w:tab w:val="right" w:leader="dot" w:pos="10070"/>
        </w:tabs>
        <w:rPr>
          <w:del w:id="1041" w:author="Joe McCrossan" w:date="2014-05-31T23:09:00Z"/>
          <w:noProof/>
          <w:lang w:eastAsia="ja-JP"/>
        </w:rPr>
      </w:pPr>
      <w:del w:id="1042" w:author="Joe McCrossan" w:date="2014-05-31T23:09:00Z">
        <w:r w:rsidRPr="008B3884" w:rsidDel="00E86BE1">
          <w:rPr>
            <w:noProof/>
          </w:rPr>
          <w:delText>Table 5</w:delText>
        </w:r>
        <w:r w:rsidRPr="008B3884" w:rsidDel="00E86BE1">
          <w:rPr>
            <w:noProof/>
          </w:rPr>
          <w:noBreakHyphen/>
          <w:delText>5 – CoreLayout</w:delText>
        </w:r>
        <w:r w:rsidDel="00E86BE1">
          <w:rPr>
            <w:noProof/>
          </w:rPr>
          <w:tab/>
          <w:delText>82</w:delText>
        </w:r>
      </w:del>
    </w:p>
    <w:p w14:paraId="1AD25E31" w14:textId="77777777" w:rsidR="003F3336" w:rsidDel="00E86BE1" w:rsidRDefault="003F3336">
      <w:pPr>
        <w:pStyle w:val="TableofFigures"/>
        <w:tabs>
          <w:tab w:val="right" w:leader="dot" w:pos="10070"/>
        </w:tabs>
        <w:rPr>
          <w:del w:id="1043" w:author="Joe McCrossan" w:date="2014-05-31T23:09:00Z"/>
          <w:noProof/>
          <w:lang w:eastAsia="ja-JP"/>
        </w:rPr>
      </w:pPr>
      <w:del w:id="1044" w:author="Joe McCrossan" w:date="2014-05-31T23:09:00Z">
        <w:r w:rsidRPr="008B3884" w:rsidDel="00E86BE1">
          <w:rPr>
            <w:noProof/>
          </w:rPr>
          <w:delText>Table 5</w:delText>
        </w:r>
        <w:r w:rsidRPr="008B3884" w:rsidDel="00E86BE1">
          <w:rPr>
            <w:noProof/>
          </w:rPr>
          <w:noBreakHyphen/>
          <w:delText>6 – RepresentationType</w:delText>
        </w:r>
        <w:r w:rsidDel="00E86BE1">
          <w:rPr>
            <w:noProof/>
          </w:rPr>
          <w:tab/>
          <w:delText>82</w:delText>
        </w:r>
      </w:del>
    </w:p>
    <w:p w14:paraId="13745026" w14:textId="77777777" w:rsidR="003F3336" w:rsidDel="00E86BE1" w:rsidRDefault="003F3336">
      <w:pPr>
        <w:pStyle w:val="TableofFigures"/>
        <w:tabs>
          <w:tab w:val="right" w:leader="dot" w:pos="10070"/>
        </w:tabs>
        <w:rPr>
          <w:del w:id="1045" w:author="Joe McCrossan" w:date="2014-05-31T23:09:00Z"/>
          <w:noProof/>
          <w:lang w:eastAsia="ja-JP"/>
        </w:rPr>
      </w:pPr>
      <w:del w:id="1046" w:author="Joe McCrossan" w:date="2014-05-31T23:09:00Z">
        <w:r w:rsidRPr="008B3884" w:rsidDel="00E86BE1">
          <w:rPr>
            <w:noProof/>
          </w:rPr>
          <w:delText>Table 5</w:delText>
        </w:r>
        <w:r w:rsidRPr="008B3884" w:rsidDel="00E86BE1">
          <w:rPr>
            <w:noProof/>
          </w:rPr>
          <w:noBreakHyphen/>
          <w:delText>7 – ChannelLayout</w:delText>
        </w:r>
        <w:r w:rsidDel="00E86BE1">
          <w:rPr>
            <w:noProof/>
          </w:rPr>
          <w:tab/>
          <w:delText>83</w:delText>
        </w:r>
      </w:del>
    </w:p>
    <w:p w14:paraId="70338D2E" w14:textId="77777777" w:rsidR="003F3336" w:rsidDel="00E86BE1" w:rsidRDefault="003F3336">
      <w:pPr>
        <w:pStyle w:val="TableofFigures"/>
        <w:tabs>
          <w:tab w:val="right" w:leader="dot" w:pos="10070"/>
        </w:tabs>
        <w:rPr>
          <w:del w:id="1047" w:author="Joe McCrossan" w:date="2014-05-31T23:09:00Z"/>
          <w:noProof/>
          <w:lang w:eastAsia="ja-JP"/>
        </w:rPr>
      </w:pPr>
      <w:del w:id="1048" w:author="Joe McCrossan" w:date="2014-05-31T23:09:00Z">
        <w:r w:rsidRPr="008B3884" w:rsidDel="00E86BE1">
          <w:rPr>
            <w:noProof/>
          </w:rPr>
          <w:delText>Table 6</w:delText>
        </w:r>
        <w:r w:rsidRPr="008B3884" w:rsidDel="00E86BE1">
          <w:rPr>
            <w:noProof/>
          </w:rPr>
          <w:noBreakHyphen/>
          <w:delText>1 – CFF General TTML Feature Restrictions</w:delText>
        </w:r>
        <w:r w:rsidDel="00E86BE1">
          <w:rPr>
            <w:noProof/>
          </w:rPr>
          <w:tab/>
          <w:delText>89</w:delText>
        </w:r>
      </w:del>
    </w:p>
    <w:p w14:paraId="04BC1394" w14:textId="77777777" w:rsidR="003F3336" w:rsidDel="00E86BE1" w:rsidRDefault="003F3336">
      <w:pPr>
        <w:pStyle w:val="TableofFigures"/>
        <w:tabs>
          <w:tab w:val="right" w:leader="dot" w:pos="10070"/>
        </w:tabs>
        <w:rPr>
          <w:del w:id="1049" w:author="Joe McCrossan" w:date="2014-05-31T23:09:00Z"/>
          <w:noProof/>
          <w:lang w:eastAsia="ja-JP"/>
        </w:rPr>
      </w:pPr>
      <w:del w:id="1050" w:author="Joe McCrossan" w:date="2014-05-31T23:09:00Z">
        <w:r w:rsidRPr="008B3884" w:rsidDel="00E86BE1">
          <w:rPr>
            <w:noProof/>
          </w:rPr>
          <w:delText>Table 6</w:delText>
        </w:r>
        <w:r w:rsidRPr="008B3884" w:rsidDel="00E86BE1">
          <w:rPr>
            <w:noProof/>
          </w:rPr>
          <w:noBreakHyphen/>
          <w:delText>2 – CFF General TTML Element Restrictions</w:delText>
        </w:r>
        <w:r w:rsidDel="00E86BE1">
          <w:rPr>
            <w:noProof/>
          </w:rPr>
          <w:tab/>
          <w:delText>90</w:delText>
        </w:r>
      </w:del>
    </w:p>
    <w:p w14:paraId="3E47BD9A" w14:textId="77777777" w:rsidR="003F3336" w:rsidDel="00E86BE1" w:rsidRDefault="003F3336">
      <w:pPr>
        <w:pStyle w:val="TableofFigures"/>
        <w:tabs>
          <w:tab w:val="right" w:leader="dot" w:pos="10070"/>
        </w:tabs>
        <w:rPr>
          <w:del w:id="1051" w:author="Joe McCrossan" w:date="2014-05-31T23:09:00Z"/>
          <w:noProof/>
          <w:lang w:eastAsia="ja-JP"/>
        </w:rPr>
      </w:pPr>
      <w:del w:id="1052" w:author="Joe McCrossan" w:date="2014-05-31T23:09:00Z">
        <w:r w:rsidRPr="008B3884" w:rsidDel="00E86BE1">
          <w:rPr>
            <w:noProof/>
          </w:rPr>
          <w:delText>Table 6</w:delText>
        </w:r>
        <w:r w:rsidRPr="008B3884" w:rsidDel="00E86BE1">
          <w:rPr>
            <w:noProof/>
          </w:rPr>
          <w:noBreakHyphen/>
          <w:delText>3 – General TTML Attribute Restrictions</w:delText>
        </w:r>
        <w:r w:rsidDel="00E86BE1">
          <w:rPr>
            <w:noProof/>
          </w:rPr>
          <w:tab/>
          <w:delText>91</w:delText>
        </w:r>
      </w:del>
    </w:p>
    <w:p w14:paraId="6141968F" w14:textId="77777777" w:rsidR="003F3336" w:rsidDel="00E86BE1" w:rsidRDefault="003F3336">
      <w:pPr>
        <w:pStyle w:val="TableofFigures"/>
        <w:tabs>
          <w:tab w:val="right" w:leader="dot" w:pos="10070"/>
        </w:tabs>
        <w:rPr>
          <w:del w:id="1053" w:author="Joe McCrossan" w:date="2014-05-31T23:09:00Z"/>
          <w:noProof/>
          <w:lang w:eastAsia="ja-JP"/>
        </w:rPr>
      </w:pPr>
      <w:del w:id="1054" w:author="Joe McCrossan" w:date="2014-05-31T23:09:00Z">
        <w:r w:rsidRPr="008B3884" w:rsidDel="00E86BE1">
          <w:rPr>
            <w:noProof/>
          </w:rPr>
          <w:delText>Table 6</w:delText>
        </w:r>
        <w:r w:rsidRPr="008B3884" w:rsidDel="00E86BE1">
          <w:rPr>
            <w:noProof/>
          </w:rPr>
          <w:noBreakHyphen/>
          <w:delText>4 - CFF Text Subtitle TTML Feature Restrictions</w:delText>
        </w:r>
        <w:r w:rsidDel="00E86BE1">
          <w:rPr>
            <w:noProof/>
          </w:rPr>
          <w:tab/>
          <w:delText>91</w:delText>
        </w:r>
      </w:del>
    </w:p>
    <w:p w14:paraId="2C39CF15" w14:textId="77777777" w:rsidR="003F3336" w:rsidDel="00E86BE1" w:rsidRDefault="003F3336">
      <w:pPr>
        <w:pStyle w:val="TableofFigures"/>
        <w:tabs>
          <w:tab w:val="right" w:leader="dot" w:pos="10070"/>
        </w:tabs>
        <w:rPr>
          <w:del w:id="1055" w:author="Joe McCrossan" w:date="2014-05-31T23:09:00Z"/>
          <w:noProof/>
          <w:lang w:eastAsia="ja-JP"/>
        </w:rPr>
      </w:pPr>
      <w:del w:id="1056" w:author="Joe McCrossan" w:date="2014-05-31T23:09:00Z">
        <w:r w:rsidRPr="008B3884" w:rsidDel="00E86BE1">
          <w:rPr>
            <w:noProof/>
          </w:rPr>
          <w:delText>Table 6</w:delText>
        </w:r>
        <w:r w:rsidRPr="008B3884" w:rsidDel="00E86BE1">
          <w:rPr>
            <w:noProof/>
          </w:rPr>
          <w:noBreakHyphen/>
          <w:delText>5 - CFF Text Subtitle TTML SMPTE Extension Restrictions</w:delText>
        </w:r>
        <w:r w:rsidDel="00E86BE1">
          <w:rPr>
            <w:noProof/>
          </w:rPr>
          <w:tab/>
          <w:delText>92</w:delText>
        </w:r>
      </w:del>
    </w:p>
    <w:p w14:paraId="40CA1805" w14:textId="77777777" w:rsidR="003F3336" w:rsidDel="00E86BE1" w:rsidRDefault="003F3336">
      <w:pPr>
        <w:pStyle w:val="TableofFigures"/>
        <w:tabs>
          <w:tab w:val="right" w:leader="dot" w:pos="10070"/>
        </w:tabs>
        <w:rPr>
          <w:del w:id="1057" w:author="Joe McCrossan" w:date="2014-05-31T23:09:00Z"/>
          <w:noProof/>
          <w:lang w:eastAsia="ja-JP"/>
        </w:rPr>
      </w:pPr>
      <w:del w:id="1058" w:author="Joe McCrossan" w:date="2014-05-31T23:09:00Z">
        <w:r w:rsidRPr="008B3884" w:rsidDel="00E86BE1">
          <w:rPr>
            <w:noProof/>
          </w:rPr>
          <w:delText>Table 6</w:delText>
        </w:r>
        <w:r w:rsidRPr="008B3884" w:rsidDel="00E86BE1">
          <w:rPr>
            <w:noProof/>
          </w:rPr>
          <w:noBreakHyphen/>
          <w:delText>6 - CFF Image Subtitle TTML Feature Restrictions</w:delText>
        </w:r>
        <w:r w:rsidDel="00E86BE1">
          <w:rPr>
            <w:noProof/>
          </w:rPr>
          <w:tab/>
          <w:delText>93</w:delText>
        </w:r>
      </w:del>
    </w:p>
    <w:p w14:paraId="240844EB" w14:textId="77777777" w:rsidR="003F3336" w:rsidDel="00E86BE1" w:rsidRDefault="003F3336">
      <w:pPr>
        <w:pStyle w:val="TableofFigures"/>
        <w:tabs>
          <w:tab w:val="right" w:leader="dot" w:pos="10070"/>
        </w:tabs>
        <w:rPr>
          <w:del w:id="1059" w:author="Joe McCrossan" w:date="2014-05-31T23:09:00Z"/>
          <w:noProof/>
          <w:lang w:eastAsia="ja-JP"/>
        </w:rPr>
      </w:pPr>
      <w:del w:id="1060" w:author="Joe McCrossan" w:date="2014-05-31T23:09:00Z">
        <w:r w:rsidRPr="008B3884" w:rsidDel="00E86BE1">
          <w:rPr>
            <w:noProof/>
          </w:rPr>
          <w:delText>Table 6</w:delText>
        </w:r>
        <w:r w:rsidRPr="008B3884" w:rsidDel="00E86BE1">
          <w:rPr>
            <w:noProof/>
          </w:rPr>
          <w:noBreakHyphen/>
          <w:delText>7 – CFF Image Subtitle TTML Element Restrictions</w:delText>
        </w:r>
        <w:r w:rsidDel="00E86BE1">
          <w:rPr>
            <w:noProof/>
          </w:rPr>
          <w:tab/>
          <w:delText>93</w:delText>
        </w:r>
      </w:del>
    </w:p>
    <w:p w14:paraId="6C48C1B0" w14:textId="77777777" w:rsidR="003F3336" w:rsidDel="00E86BE1" w:rsidRDefault="003F3336">
      <w:pPr>
        <w:pStyle w:val="TableofFigures"/>
        <w:tabs>
          <w:tab w:val="right" w:leader="dot" w:pos="10070"/>
        </w:tabs>
        <w:rPr>
          <w:del w:id="1061" w:author="Joe McCrossan" w:date="2014-05-31T23:09:00Z"/>
          <w:noProof/>
          <w:lang w:eastAsia="ja-JP"/>
        </w:rPr>
      </w:pPr>
      <w:del w:id="1062" w:author="Joe McCrossan" w:date="2014-05-31T23:09:00Z">
        <w:r w:rsidRPr="008B3884" w:rsidDel="00E86BE1">
          <w:rPr>
            <w:noProof/>
          </w:rPr>
          <w:delText>Table 6</w:delText>
        </w:r>
        <w:r w:rsidRPr="008B3884" w:rsidDel="00E86BE1">
          <w:rPr>
            <w:noProof/>
          </w:rPr>
          <w:noBreakHyphen/>
          <w:delText>8 - CFF Image Subtitle TTML SMPTE Extension Restrictions</w:delText>
        </w:r>
        <w:r w:rsidDel="00E86BE1">
          <w:rPr>
            <w:noProof/>
          </w:rPr>
          <w:tab/>
          <w:delText>94</w:delText>
        </w:r>
      </w:del>
    </w:p>
    <w:p w14:paraId="3E3B605E" w14:textId="77777777" w:rsidR="003F3336" w:rsidDel="00E86BE1" w:rsidRDefault="003F3336">
      <w:pPr>
        <w:pStyle w:val="TableofFigures"/>
        <w:tabs>
          <w:tab w:val="right" w:leader="dot" w:pos="10070"/>
        </w:tabs>
        <w:rPr>
          <w:del w:id="1063" w:author="Joe McCrossan" w:date="2014-05-31T23:09:00Z"/>
          <w:noProof/>
          <w:lang w:eastAsia="ja-JP"/>
        </w:rPr>
      </w:pPr>
      <w:del w:id="1064" w:author="Joe McCrossan" w:date="2014-05-31T23:09:00Z">
        <w:r w:rsidRPr="008B3884" w:rsidDel="00E86BE1">
          <w:rPr>
            <w:noProof/>
          </w:rPr>
          <w:delText>Table 6</w:delText>
        </w:r>
        <w:r w:rsidRPr="008B3884" w:rsidDel="00E86BE1">
          <w:rPr>
            <w:noProof/>
          </w:rPr>
          <w:noBreakHyphen/>
          <w:delText>9 – Constraints on Subtitle Samples</w:delText>
        </w:r>
        <w:r w:rsidDel="00E86BE1">
          <w:rPr>
            <w:noProof/>
          </w:rPr>
          <w:tab/>
          <w:delText>98</w:delText>
        </w:r>
      </w:del>
    </w:p>
    <w:p w14:paraId="06ECD17D" w14:textId="77777777" w:rsidR="003F3336" w:rsidDel="00E86BE1" w:rsidRDefault="003F3336">
      <w:pPr>
        <w:pStyle w:val="TableofFigures"/>
        <w:tabs>
          <w:tab w:val="right" w:leader="dot" w:pos="10070"/>
        </w:tabs>
        <w:rPr>
          <w:del w:id="1065" w:author="Joe McCrossan" w:date="2014-05-31T23:09:00Z"/>
          <w:noProof/>
          <w:lang w:eastAsia="ja-JP"/>
        </w:rPr>
      </w:pPr>
      <w:del w:id="1066" w:author="Joe McCrossan" w:date="2014-05-31T23:09:00Z">
        <w:r w:rsidRPr="008B3884" w:rsidDel="00E86BE1">
          <w:rPr>
            <w:noProof/>
          </w:rPr>
          <w:delText>Table 6</w:delText>
        </w:r>
        <w:r w:rsidRPr="008B3884" w:rsidDel="00E86BE1">
          <w:rPr>
            <w:noProof/>
          </w:rPr>
          <w:noBreakHyphen/>
          <w:delText>10 – Hypothetical Render Model Constraints</w:delText>
        </w:r>
        <w:r w:rsidDel="00E86BE1">
          <w:rPr>
            <w:noProof/>
          </w:rPr>
          <w:tab/>
          <w:delText>107</w:delText>
        </w:r>
      </w:del>
    </w:p>
    <w:p w14:paraId="462D6BFF" w14:textId="77777777" w:rsidR="003F3336" w:rsidDel="00E86BE1" w:rsidRDefault="003F3336">
      <w:pPr>
        <w:pStyle w:val="TableofFigures"/>
        <w:tabs>
          <w:tab w:val="right" w:leader="dot" w:pos="10070"/>
        </w:tabs>
        <w:rPr>
          <w:del w:id="1067" w:author="Joe McCrossan" w:date="2014-05-31T23:09:00Z"/>
          <w:noProof/>
          <w:lang w:eastAsia="ja-JP"/>
        </w:rPr>
      </w:pPr>
      <w:del w:id="1068" w:author="Joe McCrossan" w:date="2014-05-31T23:09:00Z">
        <w:r w:rsidRPr="008B3884" w:rsidDel="00E86BE1">
          <w:rPr>
            <w:noProof/>
          </w:rPr>
          <w:delText>Table 6</w:delText>
        </w:r>
        <w:r w:rsidRPr="008B3884" w:rsidDel="00E86BE1">
          <w:rPr>
            <w:noProof/>
          </w:rPr>
          <w:noBreakHyphen/>
          <w:delText>9 – Recommended Unicode Code Points per Language</w:delText>
        </w:r>
        <w:r w:rsidDel="00E86BE1">
          <w:rPr>
            <w:noProof/>
          </w:rPr>
          <w:tab/>
          <w:delText>111</w:delText>
        </w:r>
      </w:del>
    </w:p>
    <w:p w14:paraId="5794E955" w14:textId="77777777" w:rsidR="003F3336" w:rsidDel="00E86BE1" w:rsidRDefault="003F3336">
      <w:pPr>
        <w:pStyle w:val="TableofFigures"/>
        <w:tabs>
          <w:tab w:val="right" w:leader="dot" w:pos="10070"/>
        </w:tabs>
        <w:rPr>
          <w:del w:id="1069" w:author="Joe McCrossan" w:date="2014-05-31T23:09:00Z"/>
          <w:noProof/>
          <w:lang w:eastAsia="ja-JP"/>
        </w:rPr>
      </w:pPr>
      <w:del w:id="1070" w:author="Joe McCrossan" w:date="2014-05-31T23:09:00Z">
        <w:r w:rsidRPr="008B3884" w:rsidDel="00E86BE1">
          <w:rPr>
            <w:noProof/>
          </w:rPr>
          <w:delText>Table 6</w:delText>
        </w:r>
        <w:r w:rsidRPr="008B3884" w:rsidDel="00E86BE1">
          <w:rPr>
            <w:noProof/>
          </w:rPr>
          <w:noBreakHyphen/>
          <w:delText>10 – Subtitles per Region</w:delText>
        </w:r>
        <w:r w:rsidDel="00E86BE1">
          <w:rPr>
            <w:noProof/>
          </w:rPr>
          <w:tab/>
          <w:delText>114</w:delText>
        </w:r>
      </w:del>
    </w:p>
    <w:p w14:paraId="79E78082" w14:textId="77777777" w:rsidR="00882477" w:rsidRDefault="00860A88">
      <w:pPr>
        <w:pStyle w:val="TableofFigures"/>
        <w:tabs>
          <w:tab w:val="right" w:leader="dot" w:pos="10070"/>
        </w:tabs>
        <w:rPr>
          <w:ins w:id="1071" w:author="Joe McCrossan" w:date="2014-06-01T22:25:00Z"/>
          <w:noProof/>
          <w:lang w:eastAsia="ja-JP"/>
        </w:rPr>
      </w:pPr>
      <w:r w:rsidRPr="005B504E">
        <w:fldChar w:fldCharType="end"/>
      </w:r>
      <w:r w:rsidRPr="005B504E">
        <w:fldChar w:fldCharType="begin"/>
      </w:r>
      <w:r w:rsidR="00E04512" w:rsidRPr="005B504E">
        <w:instrText xml:space="preserve"> TOC \h \z \c "Table A -" </w:instrText>
      </w:r>
      <w:r w:rsidRPr="005B504E">
        <w:fldChar w:fldCharType="separate"/>
      </w:r>
      <w:ins w:id="1072" w:author="Joe McCrossan" w:date="2014-06-01T22:25:00Z">
        <w:r w:rsidR="00882477" w:rsidRPr="00F510BA">
          <w:rPr>
            <w:noProof/>
          </w:rPr>
          <w:t>Table B - 3 – Hypothetical Render Model Constraints (Text subtitle)</w:t>
        </w:r>
        <w:r w:rsidR="00882477">
          <w:rPr>
            <w:noProof/>
          </w:rPr>
          <w:tab/>
        </w:r>
        <w:r w:rsidR="00882477">
          <w:rPr>
            <w:noProof/>
          </w:rPr>
          <w:fldChar w:fldCharType="begin"/>
        </w:r>
        <w:r w:rsidR="00882477">
          <w:rPr>
            <w:noProof/>
          </w:rPr>
          <w:instrText xml:space="preserve"> PAGEREF _Toc263281084 \h </w:instrText>
        </w:r>
      </w:ins>
      <w:r w:rsidR="00882477">
        <w:rPr>
          <w:noProof/>
        </w:rPr>
      </w:r>
      <w:r w:rsidR="00882477">
        <w:rPr>
          <w:noProof/>
        </w:rPr>
        <w:fldChar w:fldCharType="separate"/>
      </w:r>
      <w:ins w:id="1073" w:author="Joe McCrossan" w:date="2014-06-01T22:25:00Z">
        <w:r w:rsidR="00882477">
          <w:rPr>
            <w:noProof/>
          </w:rPr>
          <w:t>121</w:t>
        </w:r>
        <w:r w:rsidR="00882477">
          <w:rPr>
            <w:noProof/>
          </w:rPr>
          <w:fldChar w:fldCharType="end"/>
        </w:r>
      </w:ins>
    </w:p>
    <w:p w14:paraId="083BD1AD" w14:textId="77777777" w:rsidR="00882477" w:rsidDel="00882477" w:rsidRDefault="00882477">
      <w:pPr>
        <w:pStyle w:val="TableofFigures"/>
        <w:tabs>
          <w:tab w:val="right" w:leader="dot" w:pos="10070"/>
        </w:tabs>
        <w:rPr>
          <w:del w:id="1074" w:author="Joe McCrossan" w:date="2014-06-01T22:25:00Z"/>
          <w:noProof/>
        </w:rPr>
      </w:pPr>
    </w:p>
    <w:p w14:paraId="6AEB9308" w14:textId="77777777" w:rsidR="00AD7D7D" w:rsidDel="00AD7D7D" w:rsidRDefault="00AD7D7D">
      <w:pPr>
        <w:pStyle w:val="TableofFigures"/>
        <w:tabs>
          <w:tab w:val="right" w:leader="dot" w:pos="10070"/>
        </w:tabs>
        <w:rPr>
          <w:del w:id="1075" w:author="Joe McCrossan" w:date="2014-06-01T09:22:00Z"/>
          <w:noProof/>
        </w:rPr>
      </w:pPr>
    </w:p>
    <w:p w14:paraId="5AC83DB5" w14:textId="77777777" w:rsidR="003F7DB7" w:rsidDel="003F7DB7" w:rsidRDefault="003F7DB7">
      <w:pPr>
        <w:pStyle w:val="TableofFigures"/>
        <w:tabs>
          <w:tab w:val="right" w:leader="dot" w:pos="10070"/>
        </w:tabs>
        <w:rPr>
          <w:del w:id="1076" w:author="Joe McCrossan" w:date="2014-06-01T09:14:00Z"/>
          <w:noProof/>
        </w:rPr>
      </w:pPr>
    </w:p>
    <w:p w14:paraId="41975C23" w14:textId="77777777" w:rsidR="00E86BE1" w:rsidDel="00E86BE1" w:rsidRDefault="00E86BE1">
      <w:pPr>
        <w:pStyle w:val="TableofFigures"/>
        <w:tabs>
          <w:tab w:val="right" w:leader="dot" w:pos="10070"/>
        </w:tabs>
        <w:rPr>
          <w:del w:id="1077" w:author="Joe McCrossan" w:date="2014-05-31T23:09:00Z"/>
          <w:noProof/>
        </w:rPr>
      </w:pPr>
    </w:p>
    <w:p w14:paraId="71B0DE5D" w14:textId="77777777" w:rsidR="003F3336" w:rsidDel="00E86BE1" w:rsidRDefault="003F3336">
      <w:pPr>
        <w:pStyle w:val="TableofFigures"/>
        <w:tabs>
          <w:tab w:val="right" w:leader="dot" w:pos="10070"/>
        </w:tabs>
        <w:rPr>
          <w:del w:id="1078" w:author="Joe McCrossan" w:date="2014-05-31T23:09:00Z"/>
          <w:noProof/>
        </w:rPr>
      </w:pPr>
    </w:p>
    <w:p w14:paraId="294F7E9D" w14:textId="77777777" w:rsidR="003F3336" w:rsidDel="00E86BE1" w:rsidRDefault="003F3336">
      <w:pPr>
        <w:pStyle w:val="TableofFigures"/>
        <w:tabs>
          <w:tab w:val="right" w:leader="dot" w:pos="10070"/>
        </w:tabs>
        <w:rPr>
          <w:del w:id="1079" w:author="Joe McCrossan" w:date="2014-05-31T23:09:00Z"/>
          <w:noProof/>
          <w:lang w:eastAsia="ja-JP"/>
        </w:rPr>
      </w:pPr>
      <w:del w:id="1080" w:author="Joe McCrossan" w:date="2014-05-31T23:09:00Z">
        <w:r w:rsidRPr="00480A00" w:rsidDel="00E86BE1">
          <w:rPr>
            <w:noProof/>
          </w:rPr>
          <w:delText>Table B - 3 – Hypothetical Render Model Constraints (Text subtitle)</w:delText>
        </w:r>
        <w:r w:rsidDel="00E86BE1">
          <w:rPr>
            <w:noProof/>
          </w:rPr>
          <w:tab/>
          <w:delText>119</w:delText>
        </w:r>
      </w:del>
    </w:p>
    <w:p w14:paraId="5BCAEE59" w14:textId="77777777" w:rsidR="00882477" w:rsidRDefault="00860A88">
      <w:pPr>
        <w:pStyle w:val="TableofFigures"/>
        <w:tabs>
          <w:tab w:val="right" w:leader="dot" w:pos="10070"/>
        </w:tabs>
        <w:rPr>
          <w:ins w:id="1081" w:author="Joe McCrossan" w:date="2014-06-01T22:25:00Z"/>
          <w:noProof/>
          <w:lang w:eastAsia="ja-JP"/>
        </w:rPr>
      </w:pPr>
      <w:r w:rsidRPr="005B504E">
        <w:fldChar w:fldCharType="end"/>
      </w:r>
      <w:r w:rsidRPr="005B504E">
        <w:fldChar w:fldCharType="begin"/>
      </w:r>
      <w:r w:rsidR="00E04512" w:rsidRPr="005B504E">
        <w:instrText xml:space="preserve"> TOC \h \z \c "Table B -" </w:instrText>
      </w:r>
      <w:r w:rsidRPr="005B504E">
        <w:fldChar w:fldCharType="separate"/>
      </w:r>
      <w:ins w:id="1082" w:author="Joe McCrossan" w:date="2014-06-01T22:25:00Z">
        <w:r w:rsidR="00882477" w:rsidRPr="008D6CF0">
          <w:rPr>
            <w:noProof/>
          </w:rPr>
          <w:t>Table B - 2 – Hypothetical Render Model Constraints (General)</w:t>
        </w:r>
        <w:r w:rsidR="00882477">
          <w:rPr>
            <w:noProof/>
          </w:rPr>
          <w:tab/>
        </w:r>
        <w:r w:rsidR="00882477">
          <w:rPr>
            <w:noProof/>
          </w:rPr>
          <w:fldChar w:fldCharType="begin"/>
        </w:r>
        <w:r w:rsidR="00882477">
          <w:rPr>
            <w:noProof/>
          </w:rPr>
          <w:instrText xml:space="preserve"> PAGEREF _Toc263281085 \h </w:instrText>
        </w:r>
      </w:ins>
      <w:r w:rsidR="00882477">
        <w:rPr>
          <w:noProof/>
        </w:rPr>
      </w:r>
      <w:r w:rsidR="00882477">
        <w:rPr>
          <w:noProof/>
        </w:rPr>
        <w:fldChar w:fldCharType="separate"/>
      </w:r>
      <w:ins w:id="1083" w:author="Joe McCrossan" w:date="2014-06-01T22:25:00Z">
        <w:r w:rsidR="00882477">
          <w:rPr>
            <w:noProof/>
          </w:rPr>
          <w:t>121</w:t>
        </w:r>
        <w:r w:rsidR="00882477">
          <w:rPr>
            <w:noProof/>
          </w:rPr>
          <w:fldChar w:fldCharType="end"/>
        </w:r>
      </w:ins>
    </w:p>
    <w:p w14:paraId="1326B5D6" w14:textId="77777777" w:rsidR="00882477" w:rsidRDefault="00882477">
      <w:pPr>
        <w:pStyle w:val="TableofFigures"/>
        <w:tabs>
          <w:tab w:val="right" w:leader="dot" w:pos="10070"/>
        </w:tabs>
        <w:rPr>
          <w:ins w:id="1084" w:author="Joe McCrossan" w:date="2014-06-01T22:25:00Z"/>
          <w:noProof/>
          <w:lang w:eastAsia="ja-JP"/>
        </w:rPr>
      </w:pPr>
      <w:ins w:id="1085" w:author="Joe McCrossan" w:date="2014-06-01T22:25:00Z">
        <w:r w:rsidRPr="008D6CF0">
          <w:rPr>
            <w:noProof/>
          </w:rPr>
          <w:t>Table B - 3 – Hypothetical Render Model Constraints (Text subtitle)</w:t>
        </w:r>
        <w:r>
          <w:rPr>
            <w:noProof/>
          </w:rPr>
          <w:tab/>
        </w:r>
        <w:r>
          <w:rPr>
            <w:noProof/>
          </w:rPr>
          <w:fldChar w:fldCharType="begin"/>
        </w:r>
        <w:r>
          <w:rPr>
            <w:noProof/>
          </w:rPr>
          <w:instrText xml:space="preserve"> PAGEREF _Toc263281086 \h </w:instrText>
        </w:r>
      </w:ins>
      <w:r>
        <w:rPr>
          <w:noProof/>
        </w:rPr>
      </w:r>
      <w:r>
        <w:rPr>
          <w:noProof/>
        </w:rPr>
        <w:fldChar w:fldCharType="separate"/>
      </w:r>
      <w:ins w:id="1086" w:author="Joe McCrossan" w:date="2014-06-01T22:25:00Z">
        <w:r>
          <w:rPr>
            <w:noProof/>
          </w:rPr>
          <w:t>121</w:t>
        </w:r>
        <w:r>
          <w:rPr>
            <w:noProof/>
          </w:rPr>
          <w:fldChar w:fldCharType="end"/>
        </w:r>
      </w:ins>
    </w:p>
    <w:p w14:paraId="67F92345" w14:textId="77777777" w:rsidR="00882477" w:rsidDel="00882477" w:rsidRDefault="00882477">
      <w:pPr>
        <w:pStyle w:val="TableofFigures"/>
        <w:tabs>
          <w:tab w:val="right" w:leader="dot" w:pos="10070"/>
        </w:tabs>
        <w:rPr>
          <w:del w:id="1087" w:author="Joe McCrossan" w:date="2014-06-01T22:25:00Z"/>
          <w:noProof/>
        </w:rPr>
      </w:pPr>
    </w:p>
    <w:p w14:paraId="0333C98D" w14:textId="77777777" w:rsidR="00AD7D7D" w:rsidDel="00AD7D7D" w:rsidRDefault="00AD7D7D">
      <w:pPr>
        <w:pStyle w:val="TableofFigures"/>
        <w:tabs>
          <w:tab w:val="right" w:leader="dot" w:pos="10070"/>
        </w:tabs>
        <w:rPr>
          <w:del w:id="1088" w:author="Joe McCrossan" w:date="2014-06-01T09:22:00Z"/>
          <w:noProof/>
        </w:rPr>
      </w:pPr>
    </w:p>
    <w:p w14:paraId="658CBC5C" w14:textId="77777777" w:rsidR="003F7DB7" w:rsidDel="003F7DB7" w:rsidRDefault="003F7DB7">
      <w:pPr>
        <w:pStyle w:val="TableofFigures"/>
        <w:tabs>
          <w:tab w:val="right" w:leader="dot" w:pos="10070"/>
        </w:tabs>
        <w:rPr>
          <w:del w:id="1089" w:author="Joe McCrossan" w:date="2014-06-01T09:14:00Z"/>
          <w:noProof/>
        </w:rPr>
      </w:pPr>
    </w:p>
    <w:p w14:paraId="02289D8A" w14:textId="77777777" w:rsidR="00E86BE1" w:rsidDel="00E86BE1" w:rsidRDefault="00E86BE1">
      <w:pPr>
        <w:pStyle w:val="TableofFigures"/>
        <w:tabs>
          <w:tab w:val="right" w:leader="dot" w:pos="10070"/>
        </w:tabs>
        <w:rPr>
          <w:del w:id="1090" w:author="Joe McCrossan" w:date="2014-05-31T23:09:00Z"/>
          <w:noProof/>
        </w:rPr>
      </w:pPr>
    </w:p>
    <w:p w14:paraId="0C89BD97" w14:textId="77777777" w:rsidR="003F3336" w:rsidDel="00E86BE1" w:rsidRDefault="003F3336">
      <w:pPr>
        <w:pStyle w:val="TableofFigures"/>
        <w:tabs>
          <w:tab w:val="right" w:leader="dot" w:pos="10070"/>
        </w:tabs>
        <w:rPr>
          <w:del w:id="1091" w:author="Joe McCrossan" w:date="2014-05-31T23:09:00Z"/>
          <w:noProof/>
        </w:rPr>
      </w:pPr>
    </w:p>
    <w:p w14:paraId="1B3B0953" w14:textId="77777777" w:rsidR="003F3336" w:rsidDel="00E86BE1" w:rsidRDefault="003F3336">
      <w:pPr>
        <w:pStyle w:val="TableofFigures"/>
        <w:tabs>
          <w:tab w:val="right" w:leader="dot" w:pos="10070"/>
        </w:tabs>
        <w:rPr>
          <w:del w:id="1092" w:author="Joe McCrossan" w:date="2014-05-31T23:09:00Z"/>
          <w:noProof/>
          <w:lang w:eastAsia="ja-JP"/>
        </w:rPr>
      </w:pPr>
      <w:del w:id="1093" w:author="Joe McCrossan" w:date="2014-05-31T23:09:00Z">
        <w:r w:rsidRPr="00B4450B" w:rsidDel="00E86BE1">
          <w:rPr>
            <w:noProof/>
          </w:rPr>
          <w:delText>Table B - 2 – Hypothetical Render Model Constraints (General)</w:delText>
        </w:r>
        <w:r w:rsidDel="00E86BE1">
          <w:rPr>
            <w:noProof/>
          </w:rPr>
          <w:tab/>
          <w:delText>119</w:delText>
        </w:r>
      </w:del>
    </w:p>
    <w:p w14:paraId="42E162DC" w14:textId="77777777" w:rsidR="003F3336" w:rsidDel="00E86BE1" w:rsidRDefault="003F3336">
      <w:pPr>
        <w:pStyle w:val="TableofFigures"/>
        <w:tabs>
          <w:tab w:val="right" w:leader="dot" w:pos="10070"/>
        </w:tabs>
        <w:rPr>
          <w:del w:id="1094" w:author="Joe McCrossan" w:date="2014-05-31T23:09:00Z"/>
          <w:noProof/>
          <w:lang w:eastAsia="ja-JP"/>
        </w:rPr>
      </w:pPr>
      <w:del w:id="1095" w:author="Joe McCrossan" w:date="2014-05-31T23:09:00Z">
        <w:r w:rsidRPr="00B4450B" w:rsidDel="00E86BE1">
          <w:rPr>
            <w:noProof/>
          </w:rPr>
          <w:delText>Table B - 3 – Hypothetical Render Model Constraints (Text subtitle)</w:delText>
        </w:r>
        <w:r w:rsidDel="00E86BE1">
          <w:rPr>
            <w:noProof/>
          </w:rPr>
          <w:tab/>
          <w:delText>119</w:delText>
        </w:r>
      </w:del>
    </w:p>
    <w:p w14:paraId="5B9A641E" w14:textId="77777777" w:rsidR="003F3336" w:rsidDel="00E86BE1" w:rsidRDefault="003F3336">
      <w:pPr>
        <w:pStyle w:val="TableofFigures"/>
        <w:tabs>
          <w:tab w:val="right" w:leader="dot" w:pos="10070"/>
        </w:tabs>
        <w:rPr>
          <w:del w:id="1096" w:author="Joe McCrossan" w:date="2014-05-31T23:09:00Z"/>
          <w:noProof/>
          <w:lang w:eastAsia="ja-JP"/>
        </w:rPr>
      </w:pPr>
      <w:del w:id="1097" w:author="Joe McCrossan" w:date="2014-05-31T23:09:00Z">
        <w:r w:rsidRPr="00B4450B" w:rsidDel="00E86BE1">
          <w:rPr>
            <w:noProof/>
          </w:rPr>
          <w:delText>Table B - 7 – Picture Formats and Constraints of SD Media Profile for 24 Hz, 30 Hz &amp; 60 Hz Content</w:delText>
        </w:r>
        <w:r w:rsidDel="00E86BE1">
          <w:rPr>
            <w:noProof/>
          </w:rPr>
          <w:tab/>
          <w:delText>139</w:delText>
        </w:r>
      </w:del>
    </w:p>
    <w:p w14:paraId="4CFFB6B4" w14:textId="77777777" w:rsidR="003F3336" w:rsidDel="00E86BE1" w:rsidRDefault="003F3336">
      <w:pPr>
        <w:pStyle w:val="TableofFigures"/>
        <w:tabs>
          <w:tab w:val="right" w:leader="dot" w:pos="10070"/>
        </w:tabs>
        <w:rPr>
          <w:del w:id="1098" w:author="Joe McCrossan" w:date="2014-05-31T23:09:00Z"/>
          <w:noProof/>
          <w:lang w:eastAsia="ja-JP"/>
        </w:rPr>
      </w:pPr>
      <w:del w:id="1099" w:author="Joe McCrossan" w:date="2014-05-31T23:09:00Z">
        <w:r w:rsidRPr="00B4450B" w:rsidDel="00E86BE1">
          <w:rPr>
            <w:noProof/>
          </w:rPr>
          <w:delText>Table B - 8 – Picture Formats and Constraints of SD Media Profile for 25 Hz &amp; 50 Hz Content</w:delText>
        </w:r>
        <w:r w:rsidDel="00E86BE1">
          <w:rPr>
            <w:noProof/>
          </w:rPr>
          <w:tab/>
          <w:delText>140</w:delText>
        </w:r>
      </w:del>
    </w:p>
    <w:p w14:paraId="720A38D5" w14:textId="77777777" w:rsidR="00882477" w:rsidRDefault="00860A88">
      <w:pPr>
        <w:pStyle w:val="TableofFigures"/>
        <w:tabs>
          <w:tab w:val="right" w:leader="dot" w:pos="10070"/>
        </w:tabs>
        <w:rPr>
          <w:ins w:id="1100" w:author="Joe McCrossan" w:date="2014-06-01T22:25:00Z"/>
          <w:noProof/>
          <w:lang w:eastAsia="ja-JP"/>
        </w:rPr>
      </w:pPr>
      <w:r w:rsidRPr="005B504E">
        <w:fldChar w:fldCharType="end"/>
      </w:r>
      <w:r w:rsidRPr="005B504E">
        <w:fldChar w:fldCharType="begin"/>
      </w:r>
      <w:r w:rsidR="00E04512" w:rsidRPr="005B504E">
        <w:instrText xml:space="preserve"> TOC \h \z \c "Table C -" </w:instrText>
      </w:r>
      <w:r w:rsidRPr="005B504E">
        <w:fldChar w:fldCharType="separate"/>
      </w:r>
      <w:ins w:id="1101" w:author="Joe McCrossan" w:date="2014-06-01T22:25:00Z">
        <w:r w:rsidR="00882477" w:rsidRPr="0052348D">
          <w:rPr>
            <w:noProof/>
          </w:rPr>
          <w:t>Table C - 1  – Picture Formats and Constraints of PD Media Profile for 24 Hz &amp; 30 Hz Content</w:t>
        </w:r>
        <w:r w:rsidR="00882477">
          <w:rPr>
            <w:noProof/>
          </w:rPr>
          <w:tab/>
        </w:r>
        <w:r w:rsidR="00882477">
          <w:rPr>
            <w:noProof/>
          </w:rPr>
          <w:fldChar w:fldCharType="begin"/>
        </w:r>
        <w:r w:rsidR="00882477">
          <w:rPr>
            <w:noProof/>
          </w:rPr>
          <w:instrText xml:space="preserve"> PAGEREF _Toc263281087 \h </w:instrText>
        </w:r>
      </w:ins>
      <w:r w:rsidR="00882477">
        <w:rPr>
          <w:noProof/>
        </w:rPr>
      </w:r>
      <w:r w:rsidR="00882477">
        <w:rPr>
          <w:noProof/>
        </w:rPr>
        <w:fldChar w:fldCharType="separate"/>
      </w:r>
      <w:ins w:id="1102" w:author="Joe McCrossan" w:date="2014-06-01T22:25:00Z">
        <w:r w:rsidR="00882477">
          <w:rPr>
            <w:noProof/>
          </w:rPr>
          <w:t>134</w:t>
        </w:r>
        <w:r w:rsidR="00882477">
          <w:rPr>
            <w:noProof/>
          </w:rPr>
          <w:fldChar w:fldCharType="end"/>
        </w:r>
      </w:ins>
    </w:p>
    <w:p w14:paraId="0D33314D" w14:textId="77777777" w:rsidR="00882477" w:rsidRDefault="00882477">
      <w:pPr>
        <w:pStyle w:val="TableofFigures"/>
        <w:tabs>
          <w:tab w:val="right" w:leader="dot" w:pos="10070"/>
        </w:tabs>
        <w:rPr>
          <w:ins w:id="1103" w:author="Joe McCrossan" w:date="2014-06-01T22:25:00Z"/>
          <w:noProof/>
          <w:lang w:eastAsia="ja-JP"/>
        </w:rPr>
      </w:pPr>
      <w:ins w:id="1104" w:author="Joe McCrossan" w:date="2014-06-01T22:25:00Z">
        <w:r w:rsidRPr="0052348D">
          <w:rPr>
            <w:noProof/>
          </w:rPr>
          <w:t>Table C - 2  – Picture Formats and Constraints of PD Media Profile for 25 Hz Content</w:t>
        </w:r>
        <w:r>
          <w:rPr>
            <w:noProof/>
          </w:rPr>
          <w:tab/>
        </w:r>
        <w:r>
          <w:rPr>
            <w:noProof/>
          </w:rPr>
          <w:fldChar w:fldCharType="begin"/>
        </w:r>
        <w:r>
          <w:rPr>
            <w:noProof/>
          </w:rPr>
          <w:instrText xml:space="preserve"> PAGEREF _Toc263281088 \h </w:instrText>
        </w:r>
      </w:ins>
      <w:r>
        <w:rPr>
          <w:noProof/>
        </w:rPr>
      </w:r>
      <w:r>
        <w:rPr>
          <w:noProof/>
        </w:rPr>
        <w:fldChar w:fldCharType="separate"/>
      </w:r>
      <w:ins w:id="1105" w:author="Joe McCrossan" w:date="2014-06-01T22:25:00Z">
        <w:r>
          <w:rPr>
            <w:noProof/>
          </w:rPr>
          <w:t>134</w:t>
        </w:r>
        <w:r>
          <w:rPr>
            <w:noProof/>
          </w:rPr>
          <w:fldChar w:fldCharType="end"/>
        </w:r>
      </w:ins>
    </w:p>
    <w:p w14:paraId="7FF71C6D" w14:textId="77777777" w:rsidR="00882477" w:rsidRDefault="00882477">
      <w:pPr>
        <w:pStyle w:val="TableofFigures"/>
        <w:tabs>
          <w:tab w:val="right" w:leader="dot" w:pos="10070"/>
        </w:tabs>
        <w:rPr>
          <w:ins w:id="1106" w:author="Joe McCrossan" w:date="2014-06-01T22:25:00Z"/>
          <w:noProof/>
          <w:lang w:eastAsia="ja-JP"/>
        </w:rPr>
      </w:pPr>
      <w:ins w:id="1107" w:author="Joe McCrossan" w:date="2014-06-01T22:25:00Z">
        <w:r w:rsidRPr="0052348D">
          <w:rPr>
            <w:noProof/>
          </w:rPr>
          <w:t>Table C - 3  – Picture Formats and Constraints of SD Media Profile for 24 Hz, 30 Hz &amp; 60 Hz Content</w:t>
        </w:r>
        <w:r>
          <w:rPr>
            <w:noProof/>
          </w:rPr>
          <w:tab/>
        </w:r>
        <w:r>
          <w:rPr>
            <w:noProof/>
          </w:rPr>
          <w:fldChar w:fldCharType="begin"/>
        </w:r>
        <w:r>
          <w:rPr>
            <w:noProof/>
          </w:rPr>
          <w:instrText xml:space="preserve"> PAGEREF _Toc263281089 \h </w:instrText>
        </w:r>
      </w:ins>
      <w:r>
        <w:rPr>
          <w:noProof/>
        </w:rPr>
      </w:r>
      <w:r>
        <w:rPr>
          <w:noProof/>
        </w:rPr>
        <w:fldChar w:fldCharType="separate"/>
      </w:r>
      <w:ins w:id="1108" w:author="Joe McCrossan" w:date="2014-06-01T22:25:00Z">
        <w:r>
          <w:rPr>
            <w:noProof/>
          </w:rPr>
          <w:t>135</w:t>
        </w:r>
        <w:r>
          <w:rPr>
            <w:noProof/>
          </w:rPr>
          <w:fldChar w:fldCharType="end"/>
        </w:r>
      </w:ins>
    </w:p>
    <w:p w14:paraId="460A9069" w14:textId="77777777" w:rsidR="00882477" w:rsidRDefault="00882477">
      <w:pPr>
        <w:pStyle w:val="TableofFigures"/>
        <w:tabs>
          <w:tab w:val="right" w:leader="dot" w:pos="10070"/>
        </w:tabs>
        <w:rPr>
          <w:ins w:id="1109" w:author="Joe McCrossan" w:date="2014-06-01T22:25:00Z"/>
          <w:noProof/>
          <w:lang w:eastAsia="ja-JP"/>
        </w:rPr>
      </w:pPr>
      <w:ins w:id="1110" w:author="Joe McCrossan" w:date="2014-06-01T22:25:00Z">
        <w:r w:rsidRPr="0052348D">
          <w:rPr>
            <w:noProof/>
          </w:rPr>
          <w:t>Table C - 4  – Picture Formats and Constraints of SD Media Profile for 25 Hz &amp; 50 Hz Content</w:t>
        </w:r>
        <w:r>
          <w:rPr>
            <w:noProof/>
          </w:rPr>
          <w:tab/>
        </w:r>
        <w:r>
          <w:rPr>
            <w:noProof/>
          </w:rPr>
          <w:fldChar w:fldCharType="begin"/>
        </w:r>
        <w:r>
          <w:rPr>
            <w:noProof/>
          </w:rPr>
          <w:instrText xml:space="preserve"> PAGEREF _Toc263281090 \h </w:instrText>
        </w:r>
      </w:ins>
      <w:r>
        <w:rPr>
          <w:noProof/>
        </w:rPr>
      </w:r>
      <w:r>
        <w:rPr>
          <w:noProof/>
        </w:rPr>
        <w:fldChar w:fldCharType="separate"/>
      </w:r>
      <w:ins w:id="1111" w:author="Joe McCrossan" w:date="2014-06-01T22:25:00Z">
        <w:r>
          <w:rPr>
            <w:noProof/>
          </w:rPr>
          <w:t>135</w:t>
        </w:r>
        <w:r>
          <w:rPr>
            <w:noProof/>
          </w:rPr>
          <w:fldChar w:fldCharType="end"/>
        </w:r>
      </w:ins>
    </w:p>
    <w:p w14:paraId="1E52EE14" w14:textId="77777777" w:rsidR="00882477" w:rsidRDefault="00882477">
      <w:pPr>
        <w:pStyle w:val="TableofFigures"/>
        <w:tabs>
          <w:tab w:val="right" w:leader="dot" w:pos="10070"/>
        </w:tabs>
        <w:rPr>
          <w:ins w:id="1112" w:author="Joe McCrossan" w:date="2014-06-01T22:25:00Z"/>
          <w:noProof/>
          <w:lang w:eastAsia="ja-JP"/>
        </w:rPr>
      </w:pPr>
      <w:ins w:id="1113" w:author="Joe McCrossan" w:date="2014-06-01T22:25:00Z">
        <w:r w:rsidRPr="0052348D">
          <w:rPr>
            <w:noProof/>
          </w:rPr>
          <w:t>Table C - 5 – Picture Formats and Constraints of HD and xHD Media Profile for 24 Hz, 30 Hz &amp; 60 Hz Content</w:t>
        </w:r>
        <w:r>
          <w:rPr>
            <w:noProof/>
          </w:rPr>
          <w:tab/>
        </w:r>
        <w:r>
          <w:rPr>
            <w:noProof/>
          </w:rPr>
          <w:fldChar w:fldCharType="begin"/>
        </w:r>
        <w:r>
          <w:rPr>
            <w:noProof/>
          </w:rPr>
          <w:instrText xml:space="preserve"> PAGEREF _Toc263281091 \h </w:instrText>
        </w:r>
      </w:ins>
      <w:r>
        <w:rPr>
          <w:noProof/>
        </w:rPr>
      </w:r>
      <w:r>
        <w:rPr>
          <w:noProof/>
        </w:rPr>
        <w:fldChar w:fldCharType="separate"/>
      </w:r>
      <w:ins w:id="1114" w:author="Joe McCrossan" w:date="2014-06-01T22:25:00Z">
        <w:r>
          <w:rPr>
            <w:noProof/>
          </w:rPr>
          <w:t>136</w:t>
        </w:r>
        <w:r>
          <w:rPr>
            <w:noProof/>
          </w:rPr>
          <w:fldChar w:fldCharType="end"/>
        </w:r>
      </w:ins>
    </w:p>
    <w:p w14:paraId="6E843840" w14:textId="77777777" w:rsidR="00882477" w:rsidRDefault="00882477">
      <w:pPr>
        <w:pStyle w:val="TableofFigures"/>
        <w:tabs>
          <w:tab w:val="right" w:leader="dot" w:pos="10070"/>
        </w:tabs>
        <w:rPr>
          <w:ins w:id="1115" w:author="Joe McCrossan" w:date="2014-06-01T22:25:00Z"/>
          <w:noProof/>
          <w:lang w:eastAsia="ja-JP"/>
        </w:rPr>
      </w:pPr>
      <w:ins w:id="1116" w:author="Joe McCrossan" w:date="2014-06-01T22:25:00Z">
        <w:r w:rsidRPr="0052348D">
          <w:rPr>
            <w:noProof/>
          </w:rPr>
          <w:t>Table C - 6 – Picture Formats and Constraints of HD and xHD Media Profile for 25 Hz &amp; 50 Hz Content</w:t>
        </w:r>
        <w:r>
          <w:rPr>
            <w:noProof/>
          </w:rPr>
          <w:tab/>
        </w:r>
        <w:r>
          <w:rPr>
            <w:noProof/>
          </w:rPr>
          <w:fldChar w:fldCharType="begin"/>
        </w:r>
        <w:r>
          <w:rPr>
            <w:noProof/>
          </w:rPr>
          <w:instrText xml:space="preserve"> PAGEREF _Toc263281092 \h </w:instrText>
        </w:r>
      </w:ins>
      <w:r>
        <w:rPr>
          <w:noProof/>
        </w:rPr>
      </w:r>
      <w:r>
        <w:rPr>
          <w:noProof/>
        </w:rPr>
        <w:fldChar w:fldCharType="separate"/>
      </w:r>
      <w:ins w:id="1117" w:author="Joe McCrossan" w:date="2014-06-01T22:25:00Z">
        <w:r>
          <w:rPr>
            <w:noProof/>
          </w:rPr>
          <w:t>136</w:t>
        </w:r>
        <w:r>
          <w:rPr>
            <w:noProof/>
          </w:rPr>
          <w:fldChar w:fldCharType="end"/>
        </w:r>
      </w:ins>
    </w:p>
    <w:p w14:paraId="1B7EFF06" w14:textId="77777777" w:rsidR="00882477" w:rsidDel="00882477" w:rsidRDefault="00882477">
      <w:pPr>
        <w:pStyle w:val="TableofFigures"/>
        <w:tabs>
          <w:tab w:val="right" w:leader="dot" w:pos="10070"/>
        </w:tabs>
        <w:rPr>
          <w:del w:id="1118" w:author="Joe McCrossan" w:date="2014-06-01T22:25:00Z"/>
          <w:noProof/>
        </w:rPr>
      </w:pPr>
    </w:p>
    <w:p w14:paraId="783E22A1" w14:textId="77777777" w:rsidR="00AD7D7D" w:rsidDel="00AD7D7D" w:rsidRDefault="00AD7D7D">
      <w:pPr>
        <w:pStyle w:val="TableofFigures"/>
        <w:tabs>
          <w:tab w:val="right" w:leader="dot" w:pos="10070"/>
        </w:tabs>
        <w:rPr>
          <w:del w:id="1119" w:author="Joe McCrossan" w:date="2014-06-01T09:22:00Z"/>
          <w:noProof/>
        </w:rPr>
      </w:pPr>
    </w:p>
    <w:p w14:paraId="42C4EA89" w14:textId="77777777" w:rsidR="003F7DB7" w:rsidDel="003F7DB7" w:rsidRDefault="003F7DB7">
      <w:pPr>
        <w:pStyle w:val="TableofFigures"/>
        <w:tabs>
          <w:tab w:val="right" w:leader="dot" w:pos="10070"/>
        </w:tabs>
        <w:rPr>
          <w:del w:id="1120" w:author="Joe McCrossan" w:date="2014-06-01T09:14:00Z"/>
          <w:noProof/>
        </w:rPr>
      </w:pPr>
    </w:p>
    <w:p w14:paraId="0BBD9EE1" w14:textId="77777777" w:rsidR="00E86BE1" w:rsidDel="00E86BE1" w:rsidRDefault="00E86BE1">
      <w:pPr>
        <w:pStyle w:val="TableofFigures"/>
        <w:tabs>
          <w:tab w:val="right" w:leader="dot" w:pos="10070"/>
        </w:tabs>
        <w:rPr>
          <w:del w:id="1121" w:author="Joe McCrossan" w:date="2014-05-31T23:09:00Z"/>
          <w:noProof/>
        </w:rPr>
      </w:pPr>
    </w:p>
    <w:p w14:paraId="466B79F8" w14:textId="77777777" w:rsidR="003F3336" w:rsidDel="00E86BE1" w:rsidRDefault="003F3336">
      <w:pPr>
        <w:pStyle w:val="TableofFigures"/>
        <w:tabs>
          <w:tab w:val="right" w:leader="dot" w:pos="10070"/>
        </w:tabs>
        <w:rPr>
          <w:del w:id="1122" w:author="Joe McCrossan" w:date="2014-05-31T23:09:00Z"/>
          <w:noProof/>
        </w:rPr>
      </w:pPr>
    </w:p>
    <w:p w14:paraId="2432F39D" w14:textId="77777777" w:rsidR="003F3336" w:rsidDel="00E86BE1" w:rsidRDefault="003F3336">
      <w:pPr>
        <w:pStyle w:val="TableofFigures"/>
        <w:tabs>
          <w:tab w:val="right" w:leader="dot" w:pos="10070"/>
        </w:tabs>
        <w:rPr>
          <w:del w:id="1123" w:author="Joe McCrossan" w:date="2014-05-31T23:09:00Z"/>
          <w:noProof/>
          <w:lang w:eastAsia="ja-JP"/>
        </w:rPr>
      </w:pPr>
      <w:del w:id="1124" w:author="Joe McCrossan" w:date="2014-05-31T23:09:00Z">
        <w:r w:rsidRPr="008B7B3F" w:rsidDel="00E86BE1">
          <w:rPr>
            <w:noProof/>
          </w:rPr>
          <w:delText>Table C - 1  – Picture Formats and Constraints of PD Media Profile for 24 Hz &amp; 30 Hz Content</w:delText>
        </w:r>
        <w:r w:rsidDel="00E86BE1">
          <w:rPr>
            <w:noProof/>
          </w:rPr>
          <w:tab/>
          <w:delText>129</w:delText>
        </w:r>
      </w:del>
    </w:p>
    <w:p w14:paraId="51B8A3AD" w14:textId="77777777" w:rsidR="003F3336" w:rsidDel="00E86BE1" w:rsidRDefault="003F3336">
      <w:pPr>
        <w:pStyle w:val="TableofFigures"/>
        <w:tabs>
          <w:tab w:val="right" w:leader="dot" w:pos="10070"/>
        </w:tabs>
        <w:rPr>
          <w:del w:id="1125" w:author="Joe McCrossan" w:date="2014-05-31T23:09:00Z"/>
          <w:noProof/>
          <w:lang w:eastAsia="ja-JP"/>
        </w:rPr>
      </w:pPr>
      <w:del w:id="1126" w:author="Joe McCrossan" w:date="2014-05-31T23:09:00Z">
        <w:r w:rsidRPr="008B7B3F" w:rsidDel="00E86BE1">
          <w:rPr>
            <w:noProof/>
          </w:rPr>
          <w:delText>Table C - 2  – Picture Formats and Constraints of PD Media Profile for 25 Hz Content</w:delText>
        </w:r>
        <w:r w:rsidDel="00E86BE1">
          <w:rPr>
            <w:noProof/>
          </w:rPr>
          <w:tab/>
          <w:delText>129</w:delText>
        </w:r>
      </w:del>
    </w:p>
    <w:p w14:paraId="336C154A" w14:textId="77777777" w:rsidR="003F3336" w:rsidDel="00E86BE1" w:rsidRDefault="003F3336">
      <w:pPr>
        <w:pStyle w:val="TableofFigures"/>
        <w:tabs>
          <w:tab w:val="right" w:leader="dot" w:pos="10070"/>
        </w:tabs>
        <w:rPr>
          <w:del w:id="1127" w:author="Joe McCrossan" w:date="2014-05-31T23:09:00Z"/>
          <w:noProof/>
          <w:lang w:eastAsia="ja-JP"/>
        </w:rPr>
      </w:pPr>
      <w:del w:id="1128" w:author="Joe McCrossan" w:date="2014-05-31T23:09:00Z">
        <w:r w:rsidRPr="008B7B3F" w:rsidDel="00E86BE1">
          <w:rPr>
            <w:noProof/>
          </w:rPr>
          <w:delText>Table C - 3  – Picture Formats and Constraints of SD Media Profile for 24 Hz, 30 Hz &amp; 60 Hz Content</w:delText>
        </w:r>
        <w:r w:rsidDel="00E86BE1">
          <w:rPr>
            <w:noProof/>
          </w:rPr>
          <w:tab/>
          <w:delText>130</w:delText>
        </w:r>
      </w:del>
    </w:p>
    <w:p w14:paraId="547991DF" w14:textId="77777777" w:rsidR="003F3336" w:rsidDel="00E86BE1" w:rsidRDefault="003F3336">
      <w:pPr>
        <w:pStyle w:val="TableofFigures"/>
        <w:tabs>
          <w:tab w:val="right" w:leader="dot" w:pos="10070"/>
        </w:tabs>
        <w:rPr>
          <w:del w:id="1129" w:author="Joe McCrossan" w:date="2014-05-31T23:09:00Z"/>
          <w:noProof/>
          <w:lang w:eastAsia="ja-JP"/>
        </w:rPr>
      </w:pPr>
      <w:del w:id="1130" w:author="Joe McCrossan" w:date="2014-05-31T23:09:00Z">
        <w:r w:rsidRPr="008B7B3F" w:rsidDel="00E86BE1">
          <w:rPr>
            <w:noProof/>
          </w:rPr>
          <w:delText>Table C - 4  – Picture Formats and Constraints of SD Media Profile for 25 Hz &amp; 50 Hz Content</w:delText>
        </w:r>
        <w:r w:rsidDel="00E86BE1">
          <w:rPr>
            <w:noProof/>
          </w:rPr>
          <w:tab/>
          <w:delText>130</w:delText>
        </w:r>
      </w:del>
    </w:p>
    <w:p w14:paraId="56DDF79F" w14:textId="77777777" w:rsidR="003F3336" w:rsidDel="00E86BE1" w:rsidRDefault="003F3336">
      <w:pPr>
        <w:pStyle w:val="TableofFigures"/>
        <w:tabs>
          <w:tab w:val="right" w:leader="dot" w:pos="10070"/>
        </w:tabs>
        <w:rPr>
          <w:del w:id="1131" w:author="Joe McCrossan" w:date="2014-05-31T23:09:00Z"/>
          <w:noProof/>
          <w:lang w:eastAsia="ja-JP"/>
        </w:rPr>
      </w:pPr>
      <w:del w:id="1132" w:author="Joe McCrossan" w:date="2014-05-31T23:09:00Z">
        <w:r w:rsidRPr="008B7B3F" w:rsidDel="00E86BE1">
          <w:rPr>
            <w:noProof/>
          </w:rPr>
          <w:delText>Table C - 5 – Picture Formats and Constraints of HD Media Profile for 24 Hz, 30 Hz &amp; 60 Hz Content</w:delText>
        </w:r>
        <w:r w:rsidDel="00E86BE1">
          <w:rPr>
            <w:noProof/>
          </w:rPr>
          <w:tab/>
          <w:delText>131</w:delText>
        </w:r>
      </w:del>
    </w:p>
    <w:p w14:paraId="1C715FE9" w14:textId="77777777" w:rsidR="003F3336" w:rsidDel="00E86BE1" w:rsidRDefault="003F3336">
      <w:pPr>
        <w:pStyle w:val="TableofFigures"/>
        <w:tabs>
          <w:tab w:val="right" w:leader="dot" w:pos="10070"/>
        </w:tabs>
        <w:rPr>
          <w:del w:id="1133" w:author="Joe McCrossan" w:date="2014-05-31T23:09:00Z"/>
          <w:noProof/>
          <w:lang w:eastAsia="ja-JP"/>
        </w:rPr>
      </w:pPr>
      <w:del w:id="1134" w:author="Joe McCrossan" w:date="2014-05-31T23:09:00Z">
        <w:r w:rsidRPr="008B7B3F" w:rsidDel="00E86BE1">
          <w:rPr>
            <w:noProof/>
          </w:rPr>
          <w:delText>Table C - 6 – Picture Formats and Constraints of HD Media Profile for 25 Hz &amp; 50 Hz Content</w:delText>
        </w:r>
        <w:r w:rsidDel="00E86BE1">
          <w:rPr>
            <w:noProof/>
          </w:rPr>
          <w:tab/>
          <w:delText>132</w:delText>
        </w:r>
      </w:del>
    </w:p>
    <w:p w14:paraId="44793C9E" w14:textId="77777777" w:rsidR="003F3336" w:rsidDel="00E86BE1" w:rsidRDefault="003F3336">
      <w:pPr>
        <w:pStyle w:val="TableofFigures"/>
        <w:tabs>
          <w:tab w:val="right" w:leader="dot" w:pos="10070"/>
        </w:tabs>
        <w:rPr>
          <w:del w:id="1135" w:author="Joe McCrossan" w:date="2014-05-31T23:09:00Z"/>
          <w:noProof/>
          <w:lang w:eastAsia="ja-JP"/>
        </w:rPr>
      </w:pPr>
      <w:del w:id="1136" w:author="Joe McCrossan" w:date="2014-05-31T23:09:00Z">
        <w:r w:rsidRPr="008B7B3F" w:rsidDel="00E86BE1">
          <w:rPr>
            <w:noProof/>
          </w:rPr>
          <w:delText>Table C - 5 – Picture Formats and Constraints of HD Media Profile for 24 Hz, 30 Hz &amp; 60 Hz Content</w:delText>
        </w:r>
        <w:r w:rsidDel="00E86BE1">
          <w:rPr>
            <w:noProof/>
          </w:rPr>
          <w:tab/>
          <w:delText>141</w:delText>
        </w:r>
      </w:del>
    </w:p>
    <w:p w14:paraId="7A176478" w14:textId="77777777" w:rsidR="003F3336" w:rsidDel="00E86BE1" w:rsidRDefault="003F3336">
      <w:pPr>
        <w:pStyle w:val="TableofFigures"/>
        <w:tabs>
          <w:tab w:val="right" w:leader="dot" w:pos="10070"/>
        </w:tabs>
        <w:rPr>
          <w:del w:id="1137" w:author="Joe McCrossan" w:date="2014-05-31T23:09:00Z"/>
          <w:noProof/>
          <w:lang w:eastAsia="ja-JP"/>
        </w:rPr>
      </w:pPr>
      <w:del w:id="1138" w:author="Joe McCrossan" w:date="2014-05-31T23:09:00Z">
        <w:r w:rsidRPr="008B7B3F" w:rsidDel="00E86BE1">
          <w:rPr>
            <w:noProof/>
          </w:rPr>
          <w:delText>Table C - 6 – Picture Formats and Constraints of HD Media Profile for 25 Hz &amp; 50 Hz Content</w:delText>
        </w:r>
        <w:r w:rsidDel="00E86BE1">
          <w:rPr>
            <w:noProof/>
          </w:rPr>
          <w:tab/>
          <w:delText>142</w:delText>
        </w:r>
      </w:del>
    </w:p>
    <w:p w14:paraId="38C19EBD" w14:textId="77777777" w:rsidR="00882477" w:rsidDel="00882477" w:rsidRDefault="00860A88" w:rsidP="004A23F1">
      <w:pPr>
        <w:rPr>
          <w:del w:id="1139" w:author="Joe McCrossan" w:date="2014-06-01T22:25:00Z"/>
          <w:noProof/>
        </w:rPr>
      </w:pPr>
      <w:r w:rsidRPr="005B504E">
        <w:fldChar w:fldCharType="end"/>
      </w:r>
      <w:r w:rsidRPr="005B504E">
        <w:fldChar w:fldCharType="begin"/>
      </w:r>
      <w:r w:rsidR="004A23F1" w:rsidRPr="005B504E">
        <w:instrText xml:space="preserve"> TOC \h \z \c "Table D -" </w:instrText>
      </w:r>
      <w:r w:rsidRPr="005B504E">
        <w:fldChar w:fldCharType="separate"/>
      </w:r>
      <w:ins w:id="1140" w:author="Joe McCrossan" w:date="2014-06-01T22:25:00Z">
        <w:r w:rsidR="00882477">
          <w:rPr>
            <w:b/>
            <w:noProof/>
          </w:rPr>
          <w:t>No table of figures entries found.</w:t>
        </w:r>
        <w:r w:rsidR="00882477">
          <w:rPr>
            <w:noProof/>
          </w:rPr>
          <w:br/>
          <w:t>In your document, select the words to include in the table of contents, and then on the Home tab, under Styles, click a heading style. Repeat for each heading that you want to include, and then insert the table of contents in your document. To manually create a table of contents, on the Document Elements tab, under Table of Contents, point to a style and then click the down arrow button. Click one of the styles under Manual Table of Contents, and then type the entries manually.</w:t>
        </w:r>
      </w:ins>
    </w:p>
    <w:p w14:paraId="5D81C22A" w14:textId="77777777" w:rsidR="00AD7D7D" w:rsidDel="00AD7D7D" w:rsidRDefault="00AD7D7D" w:rsidP="004A23F1">
      <w:pPr>
        <w:rPr>
          <w:del w:id="1141" w:author="Joe McCrossan" w:date="2014-06-01T09:22:00Z"/>
          <w:noProof/>
        </w:rPr>
      </w:pPr>
    </w:p>
    <w:p w14:paraId="2F85B9E5" w14:textId="77777777" w:rsidR="003F7DB7" w:rsidDel="003F7DB7" w:rsidRDefault="003F7DB7" w:rsidP="004A23F1">
      <w:pPr>
        <w:rPr>
          <w:del w:id="1142" w:author="Joe McCrossan" w:date="2014-06-01T09:14:00Z"/>
          <w:noProof/>
        </w:rPr>
      </w:pPr>
    </w:p>
    <w:p w14:paraId="30CC8B8D" w14:textId="77777777" w:rsidR="00E86BE1" w:rsidDel="00E86BE1" w:rsidRDefault="00E86BE1" w:rsidP="004A23F1">
      <w:pPr>
        <w:rPr>
          <w:del w:id="1143" w:author="Joe McCrossan" w:date="2014-05-31T23:09:00Z"/>
          <w:noProof/>
        </w:rPr>
      </w:pPr>
    </w:p>
    <w:p w14:paraId="10B156DA" w14:textId="77777777" w:rsidR="003F3336" w:rsidDel="00E86BE1" w:rsidRDefault="003F3336" w:rsidP="004A23F1">
      <w:pPr>
        <w:rPr>
          <w:del w:id="1144" w:author="Joe McCrossan" w:date="2014-05-31T23:09:00Z"/>
          <w:noProof/>
        </w:rPr>
      </w:pPr>
    </w:p>
    <w:p w14:paraId="4A70CD16" w14:textId="77777777" w:rsidR="004A23F1" w:rsidRPr="005B504E" w:rsidRDefault="003F3336" w:rsidP="004A23F1">
      <w:del w:id="1145" w:author="Joe McCrossan" w:date="2014-05-31T23:09:00Z">
        <w:r w:rsidDel="00E86BE1">
          <w:rPr>
            <w:b/>
            <w:noProof/>
          </w:rPr>
          <w:delText>No table of figures entries found.</w:delText>
        </w:r>
        <w:r w:rsidDel="00E86BE1">
          <w:rPr>
            <w:noProof/>
          </w:rPr>
          <w:br/>
          <w:delText>In your document, select the words to include in the table of contents, and then on the Home tab, under Styles, click a heading style. Repeat for each heading that you want to include, and then insert the table of contents in your document. To manually create a table of contents, on the Document Elements tab, under Table of Contents, point to a style and then click the down arrow button. Click one of the styles under Manual Table of Contents, and then type the entries manually.</w:delText>
        </w:r>
      </w:del>
      <w:r w:rsidR="00860A88" w:rsidRPr="005B504E">
        <w:fldChar w:fldCharType="end"/>
      </w:r>
    </w:p>
    <w:p w14:paraId="647899E2" w14:textId="110BC222" w:rsidR="004A23F1" w:rsidRPr="005B504E" w:rsidDel="00825180" w:rsidRDefault="004A23F1" w:rsidP="00E04512">
      <w:pPr>
        <w:rPr>
          <w:del w:id="1146" w:author="Joe McCrossan" w:date="2014-01-15T23:24:00Z"/>
        </w:rPr>
      </w:pPr>
    </w:p>
    <w:p w14:paraId="01B46B97" w14:textId="77777777" w:rsidR="00E04512" w:rsidRPr="005B504E" w:rsidRDefault="00E04512" w:rsidP="00E04512">
      <w:pPr>
        <w:pageBreakBefore/>
        <w:rPr>
          <w:rFonts w:ascii="Arial" w:hAnsi="Arial" w:cs="Arial"/>
          <w:b/>
          <w:bCs/>
        </w:rPr>
      </w:pPr>
      <w:r w:rsidRPr="005B504E">
        <w:rPr>
          <w:rFonts w:ascii="Arial" w:hAnsi="Arial" w:cs="Arial"/>
          <w:b/>
          <w:bCs/>
        </w:rPr>
        <w:t>Figures</w:t>
      </w:r>
    </w:p>
    <w:p w14:paraId="7BFA7C92" w14:textId="77777777" w:rsidR="00882477" w:rsidRDefault="00860A88">
      <w:pPr>
        <w:pStyle w:val="TableofFigures"/>
        <w:tabs>
          <w:tab w:val="right" w:leader="dot" w:pos="10070"/>
        </w:tabs>
        <w:rPr>
          <w:ins w:id="1147" w:author="Joe McCrossan" w:date="2014-06-01T22:25:00Z"/>
          <w:noProof/>
          <w:lang w:eastAsia="ja-JP"/>
        </w:rPr>
      </w:pPr>
      <w:r w:rsidRPr="005B504E">
        <w:fldChar w:fldCharType="begin"/>
      </w:r>
      <w:r w:rsidR="00E04512" w:rsidRPr="005B504E">
        <w:instrText xml:space="preserve"> TOC \h \z \c "Figure" </w:instrText>
      </w:r>
      <w:r w:rsidRPr="005B504E">
        <w:fldChar w:fldCharType="separate"/>
      </w:r>
      <w:ins w:id="1148" w:author="Joe McCrossan" w:date="2014-06-01T22:25:00Z">
        <w:r w:rsidR="00882477" w:rsidRPr="00C8034B">
          <w:rPr>
            <w:noProof/>
          </w:rPr>
          <w:t>Figure 1</w:t>
        </w:r>
        <w:r w:rsidR="00882477" w:rsidRPr="00C8034B">
          <w:rPr>
            <w:noProof/>
          </w:rPr>
          <w:noBreakHyphen/>
          <w:t>1 – Structure of the Common File Format &amp; Media Formats Specification</w:t>
        </w:r>
        <w:r w:rsidR="00882477">
          <w:rPr>
            <w:noProof/>
          </w:rPr>
          <w:tab/>
        </w:r>
        <w:r w:rsidR="00882477">
          <w:rPr>
            <w:noProof/>
          </w:rPr>
          <w:fldChar w:fldCharType="begin"/>
        </w:r>
        <w:r w:rsidR="00882477">
          <w:rPr>
            <w:noProof/>
          </w:rPr>
          <w:instrText xml:space="preserve"> PAGEREF _Toc263281093 \h </w:instrText>
        </w:r>
      </w:ins>
      <w:r w:rsidR="00882477">
        <w:rPr>
          <w:noProof/>
        </w:rPr>
      </w:r>
      <w:r w:rsidR="00882477">
        <w:rPr>
          <w:noProof/>
        </w:rPr>
        <w:fldChar w:fldCharType="separate"/>
      </w:r>
      <w:ins w:id="1149" w:author="Joe McCrossan" w:date="2014-06-01T22:25:00Z">
        <w:r w:rsidR="00882477">
          <w:rPr>
            <w:noProof/>
          </w:rPr>
          <w:t>17</w:t>
        </w:r>
        <w:r w:rsidR="00882477">
          <w:rPr>
            <w:noProof/>
          </w:rPr>
          <w:fldChar w:fldCharType="end"/>
        </w:r>
      </w:ins>
    </w:p>
    <w:p w14:paraId="5389F4F6" w14:textId="77777777" w:rsidR="00882477" w:rsidRDefault="00882477">
      <w:pPr>
        <w:pStyle w:val="TableofFigures"/>
        <w:tabs>
          <w:tab w:val="right" w:leader="dot" w:pos="10070"/>
        </w:tabs>
        <w:rPr>
          <w:ins w:id="1150" w:author="Joe McCrossan" w:date="2014-06-01T22:25:00Z"/>
          <w:noProof/>
          <w:lang w:eastAsia="ja-JP"/>
        </w:rPr>
      </w:pPr>
      <w:ins w:id="1151" w:author="Joe McCrossan" w:date="2014-06-01T22:25:00Z">
        <w:r w:rsidRPr="00C8034B">
          <w:rPr>
            <w:noProof/>
          </w:rPr>
          <w:t>Figure 2</w:t>
        </w:r>
        <w:r w:rsidRPr="00C8034B">
          <w:rPr>
            <w:noProof/>
          </w:rPr>
          <w:noBreakHyphen/>
          <w:t>1 – Structure of a DECE CFF Container (DCC)</w:t>
        </w:r>
        <w:r>
          <w:rPr>
            <w:noProof/>
          </w:rPr>
          <w:tab/>
        </w:r>
        <w:r>
          <w:rPr>
            <w:noProof/>
          </w:rPr>
          <w:fldChar w:fldCharType="begin"/>
        </w:r>
        <w:r>
          <w:rPr>
            <w:noProof/>
          </w:rPr>
          <w:instrText xml:space="preserve"> PAGEREF _Toc263281094 \h </w:instrText>
        </w:r>
      </w:ins>
      <w:r>
        <w:rPr>
          <w:noProof/>
        </w:rPr>
      </w:r>
      <w:r>
        <w:rPr>
          <w:noProof/>
        </w:rPr>
        <w:fldChar w:fldCharType="separate"/>
      </w:r>
      <w:ins w:id="1152" w:author="Joe McCrossan" w:date="2014-06-01T22:25:00Z">
        <w:r>
          <w:rPr>
            <w:noProof/>
          </w:rPr>
          <w:t>24</w:t>
        </w:r>
        <w:r>
          <w:rPr>
            <w:noProof/>
          </w:rPr>
          <w:fldChar w:fldCharType="end"/>
        </w:r>
      </w:ins>
    </w:p>
    <w:p w14:paraId="6E875EF3" w14:textId="77777777" w:rsidR="00882477" w:rsidRDefault="00882477">
      <w:pPr>
        <w:pStyle w:val="TableofFigures"/>
        <w:tabs>
          <w:tab w:val="right" w:leader="dot" w:pos="10070"/>
        </w:tabs>
        <w:rPr>
          <w:ins w:id="1153" w:author="Joe McCrossan" w:date="2014-06-01T22:25:00Z"/>
          <w:noProof/>
          <w:lang w:eastAsia="ja-JP"/>
        </w:rPr>
      </w:pPr>
      <w:ins w:id="1154" w:author="Joe McCrossan" w:date="2014-06-01T22:25:00Z">
        <w:r w:rsidRPr="00C8034B">
          <w:rPr>
            <w:noProof/>
          </w:rPr>
          <w:t>Figure 2</w:t>
        </w:r>
        <w:r w:rsidRPr="00C8034B">
          <w:rPr>
            <w:noProof/>
          </w:rPr>
          <w:noBreakHyphen/>
          <w:t>2 – Structure of a DCC Header</w:t>
        </w:r>
        <w:r>
          <w:rPr>
            <w:noProof/>
          </w:rPr>
          <w:tab/>
        </w:r>
        <w:r>
          <w:rPr>
            <w:noProof/>
          </w:rPr>
          <w:fldChar w:fldCharType="begin"/>
        </w:r>
        <w:r>
          <w:rPr>
            <w:noProof/>
          </w:rPr>
          <w:instrText xml:space="preserve"> PAGEREF _Toc263281095 \h </w:instrText>
        </w:r>
      </w:ins>
      <w:r>
        <w:rPr>
          <w:noProof/>
        </w:rPr>
      </w:r>
      <w:r>
        <w:rPr>
          <w:noProof/>
        </w:rPr>
        <w:fldChar w:fldCharType="separate"/>
      </w:r>
      <w:ins w:id="1155" w:author="Joe McCrossan" w:date="2014-06-01T22:25:00Z">
        <w:r>
          <w:rPr>
            <w:noProof/>
          </w:rPr>
          <w:t>25</w:t>
        </w:r>
        <w:r>
          <w:rPr>
            <w:noProof/>
          </w:rPr>
          <w:fldChar w:fldCharType="end"/>
        </w:r>
      </w:ins>
    </w:p>
    <w:p w14:paraId="5A528B75" w14:textId="77777777" w:rsidR="00882477" w:rsidRDefault="00882477">
      <w:pPr>
        <w:pStyle w:val="TableofFigures"/>
        <w:tabs>
          <w:tab w:val="right" w:leader="dot" w:pos="10070"/>
        </w:tabs>
        <w:rPr>
          <w:ins w:id="1156" w:author="Joe McCrossan" w:date="2014-06-01T22:25:00Z"/>
          <w:noProof/>
          <w:lang w:eastAsia="ja-JP"/>
        </w:rPr>
      </w:pPr>
      <w:ins w:id="1157" w:author="Joe McCrossan" w:date="2014-06-01T22:25:00Z">
        <w:r w:rsidRPr="00C8034B">
          <w:rPr>
            <w:noProof/>
          </w:rPr>
          <w:t>Figure 2</w:t>
        </w:r>
        <w:r w:rsidRPr="00C8034B">
          <w:rPr>
            <w:noProof/>
          </w:rPr>
          <w:noBreakHyphen/>
          <w:t>3 – DCC Movie Fragment Structure</w:t>
        </w:r>
        <w:r>
          <w:rPr>
            <w:noProof/>
          </w:rPr>
          <w:tab/>
        </w:r>
        <w:r>
          <w:rPr>
            <w:noProof/>
          </w:rPr>
          <w:fldChar w:fldCharType="begin"/>
        </w:r>
        <w:r>
          <w:rPr>
            <w:noProof/>
          </w:rPr>
          <w:instrText xml:space="preserve"> PAGEREF _Toc263281096 \h </w:instrText>
        </w:r>
      </w:ins>
      <w:r>
        <w:rPr>
          <w:noProof/>
        </w:rPr>
      </w:r>
      <w:r>
        <w:rPr>
          <w:noProof/>
        </w:rPr>
        <w:fldChar w:fldCharType="separate"/>
      </w:r>
      <w:ins w:id="1158" w:author="Joe McCrossan" w:date="2014-06-01T22:25:00Z">
        <w:r>
          <w:rPr>
            <w:noProof/>
          </w:rPr>
          <w:t>29</w:t>
        </w:r>
        <w:r>
          <w:rPr>
            <w:noProof/>
          </w:rPr>
          <w:fldChar w:fldCharType="end"/>
        </w:r>
      </w:ins>
    </w:p>
    <w:p w14:paraId="2BBCF906" w14:textId="77777777" w:rsidR="00882477" w:rsidRDefault="00882477">
      <w:pPr>
        <w:pStyle w:val="TableofFigures"/>
        <w:tabs>
          <w:tab w:val="right" w:leader="dot" w:pos="10070"/>
        </w:tabs>
        <w:rPr>
          <w:ins w:id="1159" w:author="Joe McCrossan" w:date="2014-06-01T22:25:00Z"/>
          <w:noProof/>
          <w:lang w:eastAsia="ja-JP"/>
        </w:rPr>
      </w:pPr>
      <w:ins w:id="1160" w:author="Joe McCrossan" w:date="2014-06-01T22:25:00Z">
        <w:r w:rsidRPr="00C8034B">
          <w:rPr>
            <w:noProof/>
          </w:rPr>
          <w:t>Figure 2</w:t>
        </w:r>
        <w:r w:rsidRPr="00C8034B">
          <w:rPr>
            <w:noProof/>
          </w:rPr>
          <w:noBreakHyphen/>
          <w:t>4 – Structure of a DCC Footer</w:t>
        </w:r>
        <w:r>
          <w:rPr>
            <w:noProof/>
          </w:rPr>
          <w:tab/>
        </w:r>
        <w:r>
          <w:rPr>
            <w:noProof/>
          </w:rPr>
          <w:fldChar w:fldCharType="begin"/>
        </w:r>
        <w:r>
          <w:rPr>
            <w:noProof/>
          </w:rPr>
          <w:instrText xml:space="preserve"> PAGEREF _Toc263281097 \h </w:instrText>
        </w:r>
      </w:ins>
      <w:r>
        <w:rPr>
          <w:noProof/>
        </w:rPr>
      </w:r>
      <w:r>
        <w:rPr>
          <w:noProof/>
        </w:rPr>
        <w:fldChar w:fldCharType="separate"/>
      </w:r>
      <w:ins w:id="1161" w:author="Joe McCrossan" w:date="2014-06-01T22:25:00Z">
        <w:r>
          <w:rPr>
            <w:noProof/>
          </w:rPr>
          <w:t>31</w:t>
        </w:r>
        <w:r>
          <w:rPr>
            <w:noProof/>
          </w:rPr>
          <w:fldChar w:fldCharType="end"/>
        </w:r>
      </w:ins>
    </w:p>
    <w:p w14:paraId="0BAA15C7" w14:textId="77777777" w:rsidR="00882477" w:rsidRDefault="00882477">
      <w:pPr>
        <w:pStyle w:val="TableofFigures"/>
        <w:tabs>
          <w:tab w:val="right" w:leader="dot" w:pos="10070"/>
        </w:tabs>
        <w:rPr>
          <w:ins w:id="1162" w:author="Joe McCrossan" w:date="2014-06-01T22:25:00Z"/>
          <w:noProof/>
          <w:lang w:eastAsia="ja-JP"/>
        </w:rPr>
      </w:pPr>
      <w:ins w:id="1163" w:author="Joe McCrossan" w:date="2014-06-01T22:25:00Z">
        <w:r w:rsidRPr="00C8034B">
          <w:rPr>
            <w:noProof/>
            <w:color w:val="000000" w:themeColor="text1"/>
          </w:rPr>
          <w:t>Figure 2</w:t>
        </w:r>
        <w:r w:rsidRPr="00C8034B">
          <w:rPr>
            <w:noProof/>
            <w:color w:val="000000" w:themeColor="text1"/>
          </w:rPr>
          <w:noBreakHyphen/>
          <w:t>5 – Example of a Random Access (RA) I picture</w:t>
        </w:r>
        <w:r w:rsidRPr="00C8034B">
          <w:rPr>
            <w:rFonts w:ascii="ZWAdobeF" w:hAnsi="ZWAdobeF" w:cs="ZWAdobeF"/>
            <w:noProof/>
            <w:color w:val="000000" w:themeColor="text1"/>
          </w:rPr>
          <w:t>1</w:t>
        </w:r>
        <w:r>
          <w:rPr>
            <w:noProof/>
          </w:rPr>
          <w:tab/>
        </w:r>
        <w:r>
          <w:rPr>
            <w:noProof/>
          </w:rPr>
          <w:fldChar w:fldCharType="begin"/>
        </w:r>
        <w:r>
          <w:rPr>
            <w:noProof/>
          </w:rPr>
          <w:instrText xml:space="preserve"> PAGEREF _Toc263281098 \h </w:instrText>
        </w:r>
      </w:ins>
      <w:r>
        <w:rPr>
          <w:noProof/>
        </w:rPr>
      </w:r>
      <w:r>
        <w:rPr>
          <w:noProof/>
        </w:rPr>
        <w:fldChar w:fldCharType="separate"/>
      </w:r>
      <w:ins w:id="1164" w:author="Joe McCrossan" w:date="2014-06-01T22:25:00Z">
        <w:r>
          <w:rPr>
            <w:noProof/>
          </w:rPr>
          <w:t>36</w:t>
        </w:r>
        <w:r>
          <w:rPr>
            <w:noProof/>
          </w:rPr>
          <w:fldChar w:fldCharType="end"/>
        </w:r>
      </w:ins>
    </w:p>
    <w:p w14:paraId="1712286C" w14:textId="77777777" w:rsidR="00882477" w:rsidRDefault="00882477">
      <w:pPr>
        <w:pStyle w:val="TableofFigures"/>
        <w:tabs>
          <w:tab w:val="right" w:leader="dot" w:pos="10070"/>
        </w:tabs>
        <w:rPr>
          <w:ins w:id="1165" w:author="Joe McCrossan" w:date="2014-06-01T22:25:00Z"/>
          <w:noProof/>
          <w:lang w:eastAsia="ja-JP"/>
        </w:rPr>
      </w:pPr>
      <w:ins w:id="1166" w:author="Joe McCrossan" w:date="2014-06-01T22:25:00Z">
        <w:r w:rsidRPr="00C8034B">
          <w:rPr>
            <w:noProof/>
          </w:rPr>
          <w:t>Figure 2</w:t>
        </w:r>
        <w:r w:rsidRPr="00C8034B">
          <w:rPr>
            <w:noProof/>
          </w:rPr>
          <w:noBreakHyphen/>
          <w:t>6 – Example of Inter-track synchronization</w:t>
        </w:r>
        <w:r>
          <w:rPr>
            <w:noProof/>
          </w:rPr>
          <w:tab/>
        </w:r>
        <w:r>
          <w:rPr>
            <w:noProof/>
          </w:rPr>
          <w:fldChar w:fldCharType="begin"/>
        </w:r>
        <w:r>
          <w:rPr>
            <w:noProof/>
          </w:rPr>
          <w:instrText xml:space="preserve"> PAGEREF _Toc263281099 \h </w:instrText>
        </w:r>
      </w:ins>
      <w:r>
        <w:rPr>
          <w:noProof/>
        </w:rPr>
      </w:r>
      <w:r>
        <w:rPr>
          <w:noProof/>
        </w:rPr>
        <w:fldChar w:fldCharType="separate"/>
      </w:r>
      <w:ins w:id="1167" w:author="Joe McCrossan" w:date="2014-06-01T22:25:00Z">
        <w:r>
          <w:rPr>
            <w:noProof/>
          </w:rPr>
          <w:t>45</w:t>
        </w:r>
        <w:r>
          <w:rPr>
            <w:noProof/>
          </w:rPr>
          <w:fldChar w:fldCharType="end"/>
        </w:r>
      </w:ins>
    </w:p>
    <w:p w14:paraId="2EA56265" w14:textId="77777777" w:rsidR="00882477" w:rsidRDefault="00882477">
      <w:pPr>
        <w:pStyle w:val="TableofFigures"/>
        <w:tabs>
          <w:tab w:val="right" w:leader="dot" w:pos="10070"/>
        </w:tabs>
        <w:rPr>
          <w:ins w:id="1168" w:author="Joe McCrossan" w:date="2014-06-01T22:25:00Z"/>
          <w:noProof/>
          <w:lang w:eastAsia="ja-JP"/>
        </w:rPr>
      </w:pPr>
      <w:ins w:id="1169" w:author="Joe McCrossan" w:date="2014-06-01T22:25:00Z">
        <w:r w:rsidRPr="00C8034B">
          <w:rPr>
            <w:noProof/>
          </w:rPr>
          <w:t>Figure 4</w:t>
        </w:r>
        <w:r w:rsidRPr="00C8034B">
          <w:rPr>
            <w:noProof/>
          </w:rPr>
          <w:noBreakHyphen/>
          <w:t>1 – Example of Encoding Process of Letterboxed Source Content</w:t>
        </w:r>
        <w:r>
          <w:rPr>
            <w:noProof/>
          </w:rPr>
          <w:tab/>
        </w:r>
        <w:r>
          <w:rPr>
            <w:noProof/>
          </w:rPr>
          <w:fldChar w:fldCharType="begin"/>
        </w:r>
        <w:r>
          <w:rPr>
            <w:noProof/>
          </w:rPr>
          <w:instrText xml:space="preserve"> PAGEREF _Toc263281100 \h </w:instrText>
        </w:r>
      </w:ins>
      <w:r>
        <w:rPr>
          <w:noProof/>
        </w:rPr>
      </w:r>
      <w:r>
        <w:rPr>
          <w:noProof/>
        </w:rPr>
        <w:fldChar w:fldCharType="separate"/>
      </w:r>
      <w:ins w:id="1170" w:author="Joe McCrossan" w:date="2014-06-01T22:25:00Z">
        <w:r>
          <w:rPr>
            <w:noProof/>
          </w:rPr>
          <w:t>57</w:t>
        </w:r>
        <w:r>
          <w:rPr>
            <w:noProof/>
          </w:rPr>
          <w:fldChar w:fldCharType="end"/>
        </w:r>
      </w:ins>
    </w:p>
    <w:p w14:paraId="19BC8826" w14:textId="77777777" w:rsidR="00882477" w:rsidRDefault="00882477">
      <w:pPr>
        <w:pStyle w:val="TableofFigures"/>
        <w:tabs>
          <w:tab w:val="right" w:leader="dot" w:pos="10070"/>
        </w:tabs>
        <w:rPr>
          <w:ins w:id="1171" w:author="Joe McCrossan" w:date="2014-06-01T22:25:00Z"/>
          <w:noProof/>
          <w:lang w:eastAsia="ja-JP"/>
        </w:rPr>
      </w:pPr>
      <w:ins w:id="1172" w:author="Joe McCrossan" w:date="2014-06-01T22:25:00Z">
        <w:r w:rsidRPr="00C8034B">
          <w:rPr>
            <w:noProof/>
          </w:rPr>
          <w:t>Figure 4</w:t>
        </w:r>
        <w:r w:rsidRPr="00C8034B">
          <w:rPr>
            <w:noProof/>
          </w:rPr>
          <w:noBreakHyphen/>
          <w:t>2 – Example of Display Process for Letterboxed Source Content</w:t>
        </w:r>
        <w:r>
          <w:rPr>
            <w:noProof/>
          </w:rPr>
          <w:tab/>
        </w:r>
        <w:r>
          <w:rPr>
            <w:noProof/>
          </w:rPr>
          <w:fldChar w:fldCharType="begin"/>
        </w:r>
        <w:r>
          <w:rPr>
            <w:noProof/>
          </w:rPr>
          <w:instrText xml:space="preserve"> PAGEREF _Toc263281101 \h </w:instrText>
        </w:r>
      </w:ins>
      <w:r>
        <w:rPr>
          <w:noProof/>
        </w:rPr>
      </w:r>
      <w:r>
        <w:rPr>
          <w:noProof/>
        </w:rPr>
        <w:fldChar w:fldCharType="separate"/>
      </w:r>
      <w:ins w:id="1173" w:author="Joe McCrossan" w:date="2014-06-01T22:25:00Z">
        <w:r>
          <w:rPr>
            <w:noProof/>
          </w:rPr>
          <w:t>58</w:t>
        </w:r>
        <w:r>
          <w:rPr>
            <w:noProof/>
          </w:rPr>
          <w:fldChar w:fldCharType="end"/>
        </w:r>
      </w:ins>
    </w:p>
    <w:p w14:paraId="70BFC9E8" w14:textId="77777777" w:rsidR="00882477" w:rsidRDefault="00882477">
      <w:pPr>
        <w:pStyle w:val="TableofFigures"/>
        <w:tabs>
          <w:tab w:val="right" w:leader="dot" w:pos="10070"/>
        </w:tabs>
        <w:rPr>
          <w:ins w:id="1174" w:author="Joe McCrossan" w:date="2014-06-01T22:25:00Z"/>
          <w:noProof/>
          <w:lang w:eastAsia="ja-JP"/>
        </w:rPr>
      </w:pPr>
      <w:ins w:id="1175" w:author="Joe McCrossan" w:date="2014-06-01T22:25:00Z">
        <w:r w:rsidRPr="00C8034B">
          <w:rPr>
            <w:noProof/>
          </w:rPr>
          <w:t>Figure 4</w:t>
        </w:r>
        <w:r w:rsidRPr="00C8034B">
          <w:rPr>
            <w:noProof/>
          </w:rPr>
          <w:noBreakHyphen/>
          <w:t>3 – Example of Encoding Process for Pillarboxed Source Content</w:t>
        </w:r>
        <w:r>
          <w:rPr>
            <w:noProof/>
          </w:rPr>
          <w:tab/>
        </w:r>
        <w:r>
          <w:rPr>
            <w:noProof/>
          </w:rPr>
          <w:fldChar w:fldCharType="begin"/>
        </w:r>
        <w:r>
          <w:rPr>
            <w:noProof/>
          </w:rPr>
          <w:instrText xml:space="preserve"> PAGEREF _Toc263281102 \h </w:instrText>
        </w:r>
      </w:ins>
      <w:r>
        <w:rPr>
          <w:noProof/>
        </w:rPr>
      </w:r>
      <w:r>
        <w:rPr>
          <w:noProof/>
        </w:rPr>
        <w:fldChar w:fldCharType="separate"/>
      </w:r>
      <w:ins w:id="1176" w:author="Joe McCrossan" w:date="2014-06-01T22:25:00Z">
        <w:r>
          <w:rPr>
            <w:noProof/>
          </w:rPr>
          <w:t>59</w:t>
        </w:r>
        <w:r>
          <w:rPr>
            <w:noProof/>
          </w:rPr>
          <w:fldChar w:fldCharType="end"/>
        </w:r>
      </w:ins>
    </w:p>
    <w:p w14:paraId="08B1BAA7" w14:textId="77777777" w:rsidR="00882477" w:rsidRDefault="00882477">
      <w:pPr>
        <w:pStyle w:val="TableofFigures"/>
        <w:tabs>
          <w:tab w:val="right" w:leader="dot" w:pos="10070"/>
        </w:tabs>
        <w:rPr>
          <w:ins w:id="1177" w:author="Joe McCrossan" w:date="2014-06-01T22:25:00Z"/>
          <w:noProof/>
          <w:lang w:eastAsia="ja-JP"/>
        </w:rPr>
      </w:pPr>
      <w:ins w:id="1178" w:author="Joe McCrossan" w:date="2014-06-01T22:25:00Z">
        <w:r w:rsidRPr="00C8034B">
          <w:rPr>
            <w:noProof/>
          </w:rPr>
          <w:t>Figure 4</w:t>
        </w:r>
        <w:r w:rsidRPr="00C8034B">
          <w:rPr>
            <w:noProof/>
          </w:rPr>
          <w:noBreakHyphen/>
          <w:t>4 – Example of Display Process for Pillarboxed Source Content</w:t>
        </w:r>
        <w:r>
          <w:rPr>
            <w:noProof/>
          </w:rPr>
          <w:tab/>
        </w:r>
        <w:r>
          <w:rPr>
            <w:noProof/>
          </w:rPr>
          <w:fldChar w:fldCharType="begin"/>
        </w:r>
        <w:r>
          <w:rPr>
            <w:noProof/>
          </w:rPr>
          <w:instrText xml:space="preserve"> PAGEREF _Toc263281103 \h </w:instrText>
        </w:r>
      </w:ins>
      <w:r>
        <w:rPr>
          <w:noProof/>
        </w:rPr>
      </w:r>
      <w:r>
        <w:rPr>
          <w:noProof/>
        </w:rPr>
        <w:fldChar w:fldCharType="separate"/>
      </w:r>
      <w:ins w:id="1179" w:author="Joe McCrossan" w:date="2014-06-01T22:25:00Z">
        <w:r>
          <w:rPr>
            <w:noProof/>
          </w:rPr>
          <w:t>60</w:t>
        </w:r>
        <w:r>
          <w:rPr>
            <w:noProof/>
          </w:rPr>
          <w:fldChar w:fldCharType="end"/>
        </w:r>
      </w:ins>
    </w:p>
    <w:p w14:paraId="25524567" w14:textId="77777777" w:rsidR="00882477" w:rsidRDefault="00882477">
      <w:pPr>
        <w:pStyle w:val="TableofFigures"/>
        <w:tabs>
          <w:tab w:val="right" w:leader="dot" w:pos="10070"/>
        </w:tabs>
        <w:rPr>
          <w:ins w:id="1180" w:author="Joe McCrossan" w:date="2014-06-01T22:25:00Z"/>
          <w:noProof/>
          <w:lang w:eastAsia="ja-JP"/>
        </w:rPr>
      </w:pPr>
      <w:ins w:id="1181" w:author="Joe McCrossan" w:date="2014-06-01T22:25:00Z">
        <w:r w:rsidRPr="00C8034B">
          <w:rPr>
            <w:noProof/>
          </w:rPr>
          <w:t>Figure 5</w:t>
        </w:r>
        <w:r w:rsidRPr="00C8034B">
          <w:rPr>
            <w:noProof/>
          </w:rPr>
          <w:noBreakHyphen/>
          <w:t>1 – Example of AAC bit-stream</w:t>
        </w:r>
        <w:r>
          <w:rPr>
            <w:noProof/>
          </w:rPr>
          <w:tab/>
        </w:r>
        <w:r>
          <w:rPr>
            <w:noProof/>
          </w:rPr>
          <w:fldChar w:fldCharType="begin"/>
        </w:r>
        <w:r>
          <w:rPr>
            <w:noProof/>
          </w:rPr>
          <w:instrText xml:space="preserve"> PAGEREF _Toc263281104 \h </w:instrText>
        </w:r>
      </w:ins>
      <w:r>
        <w:rPr>
          <w:noProof/>
        </w:rPr>
      </w:r>
      <w:r>
        <w:rPr>
          <w:noProof/>
        </w:rPr>
        <w:fldChar w:fldCharType="separate"/>
      </w:r>
      <w:ins w:id="1182" w:author="Joe McCrossan" w:date="2014-06-01T22:25:00Z">
        <w:r>
          <w:rPr>
            <w:noProof/>
          </w:rPr>
          <w:t>64</w:t>
        </w:r>
        <w:r>
          <w:rPr>
            <w:noProof/>
          </w:rPr>
          <w:fldChar w:fldCharType="end"/>
        </w:r>
      </w:ins>
    </w:p>
    <w:p w14:paraId="603D44C0" w14:textId="77777777" w:rsidR="00882477" w:rsidRDefault="00882477">
      <w:pPr>
        <w:pStyle w:val="TableofFigures"/>
        <w:tabs>
          <w:tab w:val="right" w:leader="dot" w:pos="10070"/>
        </w:tabs>
        <w:rPr>
          <w:ins w:id="1183" w:author="Joe McCrossan" w:date="2014-06-01T22:25:00Z"/>
          <w:noProof/>
          <w:lang w:eastAsia="ja-JP"/>
        </w:rPr>
      </w:pPr>
      <w:ins w:id="1184" w:author="Joe McCrossan" w:date="2014-06-01T22:25:00Z">
        <w:r w:rsidRPr="00C8034B">
          <w:rPr>
            <w:noProof/>
          </w:rPr>
          <w:t>Figure 5</w:t>
        </w:r>
        <w:r w:rsidRPr="00C8034B">
          <w:rPr>
            <w:noProof/>
          </w:rPr>
          <w:noBreakHyphen/>
          <w:t>2 – Non-AAC bit-stream example</w:t>
        </w:r>
        <w:r>
          <w:rPr>
            <w:noProof/>
          </w:rPr>
          <w:tab/>
        </w:r>
        <w:r>
          <w:rPr>
            <w:noProof/>
          </w:rPr>
          <w:fldChar w:fldCharType="begin"/>
        </w:r>
        <w:r>
          <w:rPr>
            <w:noProof/>
          </w:rPr>
          <w:instrText xml:space="preserve"> PAGEREF _Toc263281105 \h </w:instrText>
        </w:r>
      </w:ins>
      <w:r>
        <w:rPr>
          <w:noProof/>
        </w:rPr>
      </w:r>
      <w:r>
        <w:rPr>
          <w:noProof/>
        </w:rPr>
        <w:fldChar w:fldCharType="separate"/>
      </w:r>
      <w:ins w:id="1185" w:author="Joe McCrossan" w:date="2014-06-01T22:25:00Z">
        <w:r>
          <w:rPr>
            <w:noProof/>
          </w:rPr>
          <w:t>74</w:t>
        </w:r>
        <w:r>
          <w:rPr>
            <w:noProof/>
          </w:rPr>
          <w:fldChar w:fldCharType="end"/>
        </w:r>
      </w:ins>
    </w:p>
    <w:p w14:paraId="29836CC4" w14:textId="77777777" w:rsidR="00882477" w:rsidRDefault="00882477">
      <w:pPr>
        <w:pStyle w:val="TableofFigures"/>
        <w:tabs>
          <w:tab w:val="right" w:leader="dot" w:pos="10070"/>
        </w:tabs>
        <w:rPr>
          <w:ins w:id="1186" w:author="Joe McCrossan" w:date="2014-06-01T22:25:00Z"/>
          <w:noProof/>
          <w:lang w:eastAsia="ja-JP"/>
        </w:rPr>
      </w:pPr>
      <w:ins w:id="1187" w:author="Joe McCrossan" w:date="2014-06-01T22:25:00Z">
        <w:r w:rsidRPr="00C8034B">
          <w:rPr>
            <w:noProof/>
          </w:rPr>
          <w:t>Figure 6</w:t>
        </w:r>
        <w:r w:rsidRPr="00C8034B">
          <w:rPr>
            <w:noProof/>
          </w:rPr>
          <w:noBreakHyphen/>
          <w:t>1 – Example of subtitle display region position</w:t>
        </w:r>
        <w:r>
          <w:rPr>
            <w:noProof/>
          </w:rPr>
          <w:tab/>
        </w:r>
        <w:r>
          <w:rPr>
            <w:noProof/>
          </w:rPr>
          <w:fldChar w:fldCharType="begin"/>
        </w:r>
        <w:r>
          <w:rPr>
            <w:noProof/>
          </w:rPr>
          <w:instrText xml:space="preserve"> PAGEREF _Toc263281106 \h </w:instrText>
        </w:r>
      </w:ins>
      <w:r>
        <w:rPr>
          <w:noProof/>
        </w:rPr>
      </w:r>
      <w:r>
        <w:rPr>
          <w:noProof/>
        </w:rPr>
        <w:fldChar w:fldCharType="separate"/>
      </w:r>
      <w:ins w:id="1188" w:author="Joe McCrossan" w:date="2014-06-01T22:25:00Z">
        <w:r>
          <w:rPr>
            <w:noProof/>
          </w:rPr>
          <w:t>97</w:t>
        </w:r>
        <w:r>
          <w:rPr>
            <w:noProof/>
          </w:rPr>
          <w:fldChar w:fldCharType="end"/>
        </w:r>
      </w:ins>
    </w:p>
    <w:p w14:paraId="31F06E13" w14:textId="77777777" w:rsidR="00882477" w:rsidRDefault="00882477">
      <w:pPr>
        <w:pStyle w:val="TableofFigures"/>
        <w:tabs>
          <w:tab w:val="right" w:leader="dot" w:pos="10070"/>
        </w:tabs>
        <w:rPr>
          <w:ins w:id="1189" w:author="Joe McCrossan" w:date="2014-06-01T22:25:00Z"/>
          <w:noProof/>
          <w:lang w:eastAsia="ja-JP"/>
        </w:rPr>
      </w:pPr>
      <w:ins w:id="1190" w:author="Joe McCrossan" w:date="2014-06-01T22:25:00Z">
        <w:r w:rsidRPr="00C8034B">
          <w:rPr>
            <w:noProof/>
          </w:rPr>
          <w:t>Figure 6</w:t>
        </w:r>
        <w:r w:rsidRPr="00C8034B">
          <w:rPr>
            <w:noProof/>
          </w:rPr>
          <w:noBreakHyphen/>
          <w:t>2 – Storage of images following the related SMPTE TT document in a sample</w:t>
        </w:r>
        <w:r>
          <w:rPr>
            <w:noProof/>
          </w:rPr>
          <w:tab/>
        </w:r>
        <w:r>
          <w:rPr>
            <w:noProof/>
          </w:rPr>
          <w:fldChar w:fldCharType="begin"/>
        </w:r>
        <w:r>
          <w:rPr>
            <w:noProof/>
          </w:rPr>
          <w:instrText xml:space="preserve"> PAGEREF _Toc263281107 \h </w:instrText>
        </w:r>
      </w:ins>
      <w:r>
        <w:rPr>
          <w:noProof/>
        </w:rPr>
      </w:r>
      <w:r>
        <w:rPr>
          <w:noProof/>
        </w:rPr>
        <w:fldChar w:fldCharType="separate"/>
      </w:r>
      <w:ins w:id="1191" w:author="Joe McCrossan" w:date="2014-06-01T22:25:00Z">
        <w:r>
          <w:rPr>
            <w:noProof/>
          </w:rPr>
          <w:t>98</w:t>
        </w:r>
        <w:r>
          <w:rPr>
            <w:noProof/>
          </w:rPr>
          <w:fldChar w:fldCharType="end"/>
        </w:r>
      </w:ins>
    </w:p>
    <w:p w14:paraId="6FBBA4B1" w14:textId="77777777" w:rsidR="00882477" w:rsidRDefault="00882477">
      <w:pPr>
        <w:pStyle w:val="TableofFigures"/>
        <w:tabs>
          <w:tab w:val="right" w:leader="dot" w:pos="10070"/>
        </w:tabs>
        <w:rPr>
          <w:ins w:id="1192" w:author="Joe McCrossan" w:date="2014-06-01T22:25:00Z"/>
          <w:noProof/>
          <w:lang w:eastAsia="ja-JP"/>
        </w:rPr>
      </w:pPr>
      <w:ins w:id="1193" w:author="Joe McCrossan" w:date="2014-06-01T22:25:00Z">
        <w:r w:rsidRPr="00C8034B">
          <w:rPr>
            <w:noProof/>
          </w:rPr>
          <w:t>Figure 6</w:t>
        </w:r>
        <w:r w:rsidRPr="00C8034B">
          <w:rPr>
            <w:noProof/>
          </w:rPr>
          <w:noBreakHyphen/>
          <w:t>3 – Block Diagram of Hypothetical Render Model</w:t>
        </w:r>
        <w:r>
          <w:rPr>
            <w:noProof/>
          </w:rPr>
          <w:tab/>
        </w:r>
        <w:r>
          <w:rPr>
            <w:noProof/>
          </w:rPr>
          <w:fldChar w:fldCharType="begin"/>
        </w:r>
        <w:r>
          <w:rPr>
            <w:noProof/>
          </w:rPr>
          <w:instrText xml:space="preserve"> PAGEREF _Toc263281108 \h </w:instrText>
        </w:r>
      </w:ins>
      <w:r>
        <w:rPr>
          <w:noProof/>
        </w:rPr>
      </w:r>
      <w:r>
        <w:rPr>
          <w:noProof/>
        </w:rPr>
        <w:fldChar w:fldCharType="separate"/>
      </w:r>
      <w:ins w:id="1194" w:author="Joe McCrossan" w:date="2014-06-01T22:25:00Z">
        <w:r>
          <w:rPr>
            <w:noProof/>
          </w:rPr>
          <w:t>100</w:t>
        </w:r>
        <w:r>
          <w:rPr>
            <w:noProof/>
          </w:rPr>
          <w:fldChar w:fldCharType="end"/>
        </w:r>
      </w:ins>
    </w:p>
    <w:p w14:paraId="0CAA19AF" w14:textId="77777777" w:rsidR="00882477" w:rsidRDefault="00882477">
      <w:pPr>
        <w:pStyle w:val="TableofFigures"/>
        <w:tabs>
          <w:tab w:val="right" w:leader="dot" w:pos="10070"/>
        </w:tabs>
        <w:rPr>
          <w:ins w:id="1195" w:author="Joe McCrossan" w:date="2014-06-01T22:25:00Z"/>
          <w:noProof/>
          <w:lang w:eastAsia="ja-JP"/>
        </w:rPr>
      </w:pPr>
      <w:ins w:id="1196" w:author="Joe McCrossan" w:date="2014-06-01T22:25:00Z">
        <w:r w:rsidRPr="00C8034B">
          <w:rPr>
            <w:noProof/>
          </w:rPr>
          <w:t>Figure 6</w:t>
        </w:r>
        <w:r w:rsidRPr="00C8034B">
          <w:rPr>
            <w:noProof/>
          </w:rPr>
          <w:noBreakHyphen/>
          <w:t>4 – Time relationship between CFF-TT documents and the CFF-TT track ISO media timeline</w:t>
        </w:r>
        <w:r>
          <w:rPr>
            <w:noProof/>
          </w:rPr>
          <w:tab/>
        </w:r>
        <w:r>
          <w:rPr>
            <w:noProof/>
          </w:rPr>
          <w:fldChar w:fldCharType="begin"/>
        </w:r>
        <w:r>
          <w:rPr>
            <w:noProof/>
          </w:rPr>
          <w:instrText xml:space="preserve"> PAGEREF _Toc263281109 \h </w:instrText>
        </w:r>
      </w:ins>
      <w:r>
        <w:rPr>
          <w:noProof/>
        </w:rPr>
      </w:r>
      <w:r>
        <w:rPr>
          <w:noProof/>
        </w:rPr>
        <w:fldChar w:fldCharType="separate"/>
      </w:r>
      <w:ins w:id="1197" w:author="Joe McCrossan" w:date="2014-06-01T22:25:00Z">
        <w:r>
          <w:rPr>
            <w:noProof/>
          </w:rPr>
          <w:t>102</w:t>
        </w:r>
        <w:r>
          <w:rPr>
            <w:noProof/>
          </w:rPr>
          <w:fldChar w:fldCharType="end"/>
        </w:r>
      </w:ins>
    </w:p>
    <w:p w14:paraId="74A7F9F4" w14:textId="77777777" w:rsidR="00882477" w:rsidRDefault="00882477">
      <w:pPr>
        <w:pStyle w:val="TableofFigures"/>
        <w:tabs>
          <w:tab w:val="right" w:leader="dot" w:pos="10070"/>
        </w:tabs>
        <w:rPr>
          <w:ins w:id="1198" w:author="Joe McCrossan" w:date="2014-06-01T22:25:00Z"/>
          <w:noProof/>
          <w:lang w:eastAsia="ja-JP"/>
        </w:rPr>
      </w:pPr>
      <w:ins w:id="1199" w:author="Joe McCrossan" w:date="2014-06-01T22:25:00Z">
        <w:r w:rsidRPr="00C8034B">
          <w:rPr>
            <w:noProof/>
          </w:rPr>
          <w:t>Figure 6</w:t>
        </w:r>
        <w:r w:rsidRPr="00C8034B">
          <w:rPr>
            <w:noProof/>
          </w:rPr>
          <w:noBreakHyphen/>
          <w:t>5 – Block Diagram of CFF-TT Image Subtitle Hypothetical Render Model</w:t>
        </w:r>
        <w:r>
          <w:rPr>
            <w:noProof/>
          </w:rPr>
          <w:tab/>
        </w:r>
        <w:r>
          <w:rPr>
            <w:noProof/>
          </w:rPr>
          <w:fldChar w:fldCharType="begin"/>
        </w:r>
        <w:r>
          <w:rPr>
            <w:noProof/>
          </w:rPr>
          <w:instrText xml:space="preserve"> PAGEREF _Toc263281110 \h </w:instrText>
        </w:r>
      </w:ins>
      <w:r>
        <w:rPr>
          <w:noProof/>
        </w:rPr>
      </w:r>
      <w:r>
        <w:rPr>
          <w:noProof/>
        </w:rPr>
        <w:fldChar w:fldCharType="separate"/>
      </w:r>
      <w:ins w:id="1200" w:author="Joe McCrossan" w:date="2014-06-01T22:25:00Z">
        <w:r>
          <w:rPr>
            <w:noProof/>
          </w:rPr>
          <w:t>105</w:t>
        </w:r>
        <w:r>
          <w:rPr>
            <w:noProof/>
          </w:rPr>
          <w:fldChar w:fldCharType="end"/>
        </w:r>
      </w:ins>
    </w:p>
    <w:p w14:paraId="6B2D0C5C" w14:textId="77777777" w:rsidR="00882477" w:rsidRDefault="00882477">
      <w:pPr>
        <w:pStyle w:val="TableofFigures"/>
        <w:tabs>
          <w:tab w:val="right" w:leader="dot" w:pos="10070"/>
        </w:tabs>
        <w:rPr>
          <w:ins w:id="1201" w:author="Joe McCrossan" w:date="2014-06-01T22:25:00Z"/>
          <w:noProof/>
          <w:lang w:eastAsia="ja-JP"/>
        </w:rPr>
      </w:pPr>
      <w:ins w:id="1202" w:author="Joe McCrossan" w:date="2014-06-01T22:25:00Z">
        <w:r w:rsidRPr="00C8034B">
          <w:rPr>
            <w:noProof/>
          </w:rPr>
          <w:t>Figure 6</w:t>
        </w:r>
        <w:r w:rsidRPr="00C8034B">
          <w:rPr>
            <w:noProof/>
          </w:rPr>
          <w:noBreakHyphen/>
          <w:t>6 – Block Diagram of CFF-TT Text Subtitle Hypothetical Render Model</w:t>
        </w:r>
        <w:r>
          <w:rPr>
            <w:noProof/>
          </w:rPr>
          <w:tab/>
        </w:r>
        <w:r>
          <w:rPr>
            <w:noProof/>
          </w:rPr>
          <w:fldChar w:fldCharType="begin"/>
        </w:r>
        <w:r>
          <w:rPr>
            <w:noProof/>
          </w:rPr>
          <w:instrText xml:space="preserve"> PAGEREF _Toc263281111 \h </w:instrText>
        </w:r>
      </w:ins>
      <w:r>
        <w:rPr>
          <w:noProof/>
        </w:rPr>
      </w:r>
      <w:r>
        <w:rPr>
          <w:noProof/>
        </w:rPr>
        <w:fldChar w:fldCharType="separate"/>
      </w:r>
      <w:ins w:id="1203" w:author="Joe McCrossan" w:date="2014-06-01T22:25:00Z">
        <w:r>
          <w:rPr>
            <w:noProof/>
          </w:rPr>
          <w:t>106</w:t>
        </w:r>
        <w:r>
          <w:rPr>
            <w:noProof/>
          </w:rPr>
          <w:fldChar w:fldCharType="end"/>
        </w:r>
      </w:ins>
    </w:p>
    <w:p w14:paraId="3A40160A" w14:textId="77777777" w:rsidR="00882477" w:rsidRDefault="00882477">
      <w:pPr>
        <w:pStyle w:val="TableofFigures"/>
        <w:tabs>
          <w:tab w:val="right" w:leader="dot" w:pos="10070"/>
        </w:tabs>
        <w:rPr>
          <w:ins w:id="1204" w:author="Joe McCrossan" w:date="2014-06-01T22:25:00Z"/>
          <w:noProof/>
          <w:lang w:eastAsia="ja-JP"/>
        </w:rPr>
      </w:pPr>
      <w:ins w:id="1205" w:author="Joe McCrossan" w:date="2014-06-01T22:25:00Z">
        <w:r w:rsidRPr="00C8034B">
          <w:rPr>
            <w:noProof/>
          </w:rPr>
          <w:t>Figure 6</w:t>
        </w:r>
        <w:r w:rsidRPr="00C8034B">
          <w:rPr>
            <w:noProof/>
          </w:rPr>
          <w:noBreakHyphen/>
          <w:t>7 – Example of Text Subtitle Presentation Compositor Behavior</w:t>
        </w:r>
        <w:r>
          <w:rPr>
            <w:noProof/>
          </w:rPr>
          <w:tab/>
        </w:r>
        <w:r>
          <w:rPr>
            <w:noProof/>
          </w:rPr>
          <w:fldChar w:fldCharType="begin"/>
        </w:r>
        <w:r>
          <w:rPr>
            <w:noProof/>
          </w:rPr>
          <w:instrText xml:space="preserve"> PAGEREF _Toc263281112 \h </w:instrText>
        </w:r>
      </w:ins>
      <w:r>
        <w:rPr>
          <w:noProof/>
        </w:rPr>
      </w:r>
      <w:r>
        <w:rPr>
          <w:noProof/>
        </w:rPr>
        <w:fldChar w:fldCharType="separate"/>
      </w:r>
      <w:ins w:id="1206" w:author="Joe McCrossan" w:date="2014-06-01T22:25:00Z">
        <w:r>
          <w:rPr>
            <w:noProof/>
          </w:rPr>
          <w:t>107</w:t>
        </w:r>
        <w:r>
          <w:rPr>
            <w:noProof/>
          </w:rPr>
          <w:fldChar w:fldCharType="end"/>
        </w:r>
      </w:ins>
    </w:p>
    <w:p w14:paraId="72D10E5B" w14:textId="77777777" w:rsidR="003F3336" w:rsidDel="00E86BE1" w:rsidRDefault="003F3336">
      <w:pPr>
        <w:pStyle w:val="TableofFigures"/>
        <w:tabs>
          <w:tab w:val="right" w:leader="dot" w:pos="10070"/>
        </w:tabs>
        <w:rPr>
          <w:del w:id="1207" w:author="Joe McCrossan" w:date="2014-05-31T23:09:00Z"/>
          <w:noProof/>
          <w:lang w:eastAsia="ja-JP"/>
        </w:rPr>
      </w:pPr>
      <w:del w:id="1208" w:author="Joe McCrossan" w:date="2014-05-31T23:09:00Z">
        <w:r w:rsidRPr="00026DDD" w:rsidDel="00E86BE1">
          <w:rPr>
            <w:noProof/>
          </w:rPr>
          <w:delText>Figure 1</w:delText>
        </w:r>
        <w:r w:rsidRPr="00026DDD" w:rsidDel="00E86BE1">
          <w:rPr>
            <w:noProof/>
          </w:rPr>
          <w:noBreakHyphen/>
          <w:delText>1 – Structure of the Common File Format &amp; Media Formats Specification</w:delText>
        </w:r>
        <w:r w:rsidDel="00E86BE1">
          <w:rPr>
            <w:noProof/>
          </w:rPr>
          <w:tab/>
          <w:delText>18</w:delText>
        </w:r>
      </w:del>
    </w:p>
    <w:p w14:paraId="5920AAF3" w14:textId="77777777" w:rsidR="003F3336" w:rsidDel="00E86BE1" w:rsidRDefault="003F3336">
      <w:pPr>
        <w:pStyle w:val="TableofFigures"/>
        <w:tabs>
          <w:tab w:val="right" w:leader="dot" w:pos="10070"/>
        </w:tabs>
        <w:rPr>
          <w:del w:id="1209" w:author="Joe McCrossan" w:date="2014-05-31T23:09:00Z"/>
          <w:noProof/>
          <w:lang w:eastAsia="ja-JP"/>
        </w:rPr>
      </w:pPr>
      <w:del w:id="1210" w:author="Joe McCrossan" w:date="2014-05-31T23:09:00Z">
        <w:r w:rsidRPr="00026DDD" w:rsidDel="00E86BE1">
          <w:rPr>
            <w:noProof/>
          </w:rPr>
          <w:delText>Figure 2</w:delText>
        </w:r>
        <w:r w:rsidRPr="00026DDD" w:rsidDel="00E86BE1">
          <w:rPr>
            <w:noProof/>
          </w:rPr>
          <w:noBreakHyphen/>
          <w:delText>1 – Structure of a DECE CFF Container (DCC)</w:delText>
        </w:r>
        <w:r w:rsidDel="00E86BE1">
          <w:rPr>
            <w:noProof/>
          </w:rPr>
          <w:tab/>
          <w:delText>25</w:delText>
        </w:r>
      </w:del>
    </w:p>
    <w:p w14:paraId="554B09B6" w14:textId="77777777" w:rsidR="003F3336" w:rsidDel="00E86BE1" w:rsidRDefault="003F3336">
      <w:pPr>
        <w:pStyle w:val="TableofFigures"/>
        <w:tabs>
          <w:tab w:val="right" w:leader="dot" w:pos="10070"/>
        </w:tabs>
        <w:rPr>
          <w:del w:id="1211" w:author="Joe McCrossan" w:date="2014-05-31T23:09:00Z"/>
          <w:noProof/>
          <w:lang w:eastAsia="ja-JP"/>
        </w:rPr>
      </w:pPr>
      <w:del w:id="1212" w:author="Joe McCrossan" w:date="2014-05-31T23:09:00Z">
        <w:r w:rsidRPr="00026DDD" w:rsidDel="00E86BE1">
          <w:rPr>
            <w:noProof/>
          </w:rPr>
          <w:delText>Figure 2</w:delText>
        </w:r>
        <w:r w:rsidRPr="00026DDD" w:rsidDel="00E86BE1">
          <w:rPr>
            <w:noProof/>
          </w:rPr>
          <w:noBreakHyphen/>
          <w:delText>2 – Structure of a DCC Header</w:delText>
        </w:r>
        <w:r w:rsidDel="00E86BE1">
          <w:rPr>
            <w:noProof/>
          </w:rPr>
          <w:tab/>
          <w:delText>26</w:delText>
        </w:r>
      </w:del>
    </w:p>
    <w:p w14:paraId="3AC0785D" w14:textId="77777777" w:rsidR="003F3336" w:rsidDel="00E86BE1" w:rsidRDefault="003F3336">
      <w:pPr>
        <w:pStyle w:val="TableofFigures"/>
        <w:tabs>
          <w:tab w:val="right" w:leader="dot" w:pos="10070"/>
        </w:tabs>
        <w:rPr>
          <w:del w:id="1213" w:author="Joe McCrossan" w:date="2014-05-31T23:09:00Z"/>
          <w:noProof/>
          <w:lang w:eastAsia="ja-JP"/>
        </w:rPr>
      </w:pPr>
      <w:del w:id="1214" w:author="Joe McCrossan" w:date="2014-05-31T23:09:00Z">
        <w:r w:rsidRPr="00026DDD" w:rsidDel="00E86BE1">
          <w:rPr>
            <w:noProof/>
          </w:rPr>
          <w:delText>Figure 2</w:delText>
        </w:r>
        <w:r w:rsidRPr="00026DDD" w:rsidDel="00E86BE1">
          <w:rPr>
            <w:noProof/>
          </w:rPr>
          <w:noBreakHyphen/>
          <w:delText>4 – Structure of a DCC Footer</w:delText>
        </w:r>
        <w:r w:rsidDel="00E86BE1">
          <w:rPr>
            <w:noProof/>
          </w:rPr>
          <w:tab/>
          <w:delText>31</w:delText>
        </w:r>
      </w:del>
    </w:p>
    <w:p w14:paraId="04D65B2F" w14:textId="77777777" w:rsidR="003F3336" w:rsidDel="00E86BE1" w:rsidRDefault="003F3336">
      <w:pPr>
        <w:pStyle w:val="TableofFigures"/>
        <w:tabs>
          <w:tab w:val="right" w:leader="dot" w:pos="10070"/>
        </w:tabs>
        <w:rPr>
          <w:del w:id="1215" w:author="Joe McCrossan" w:date="2014-05-31T23:09:00Z"/>
          <w:noProof/>
          <w:lang w:eastAsia="ja-JP"/>
        </w:rPr>
      </w:pPr>
      <w:del w:id="1216" w:author="Joe McCrossan" w:date="2014-05-31T23:09:00Z">
        <w:r w:rsidRPr="00026DDD" w:rsidDel="00E86BE1">
          <w:rPr>
            <w:noProof/>
            <w:color w:val="000000" w:themeColor="text1"/>
          </w:rPr>
          <w:delText>Figure 2</w:delText>
        </w:r>
        <w:r w:rsidRPr="00026DDD" w:rsidDel="00E86BE1">
          <w:rPr>
            <w:noProof/>
            <w:color w:val="000000" w:themeColor="text1"/>
          </w:rPr>
          <w:noBreakHyphen/>
          <w:delText>5 – Example of a Random Access (RA) I picture</w:delText>
        </w:r>
        <w:r w:rsidRPr="00026DDD" w:rsidDel="00E86BE1">
          <w:rPr>
            <w:rFonts w:ascii="ZWAdobeF" w:hAnsi="ZWAdobeF" w:cs="ZWAdobeF"/>
            <w:noProof/>
            <w:color w:val="000000" w:themeColor="text1"/>
          </w:rPr>
          <w:delText>1</w:delText>
        </w:r>
        <w:r w:rsidDel="00E86BE1">
          <w:rPr>
            <w:noProof/>
          </w:rPr>
          <w:tab/>
          <w:delText>36</w:delText>
        </w:r>
      </w:del>
    </w:p>
    <w:p w14:paraId="2E74D3EC" w14:textId="77777777" w:rsidR="003F3336" w:rsidDel="00E86BE1" w:rsidRDefault="003F3336">
      <w:pPr>
        <w:pStyle w:val="TableofFigures"/>
        <w:tabs>
          <w:tab w:val="right" w:leader="dot" w:pos="10070"/>
        </w:tabs>
        <w:rPr>
          <w:del w:id="1217" w:author="Joe McCrossan" w:date="2014-05-31T23:09:00Z"/>
          <w:noProof/>
          <w:lang w:eastAsia="ja-JP"/>
        </w:rPr>
      </w:pPr>
      <w:del w:id="1218" w:author="Joe McCrossan" w:date="2014-05-31T23:09:00Z">
        <w:r w:rsidRPr="00026DDD" w:rsidDel="00E86BE1">
          <w:rPr>
            <w:noProof/>
          </w:rPr>
          <w:delText>Figure 2</w:delText>
        </w:r>
        <w:r w:rsidRPr="00026DDD" w:rsidDel="00E86BE1">
          <w:rPr>
            <w:noProof/>
          </w:rPr>
          <w:noBreakHyphen/>
          <w:delText>6 – Example of Inter-track synchronization</w:delText>
        </w:r>
        <w:r w:rsidDel="00E86BE1">
          <w:rPr>
            <w:noProof/>
          </w:rPr>
          <w:tab/>
          <w:delText>43</w:delText>
        </w:r>
      </w:del>
    </w:p>
    <w:p w14:paraId="52F2C0E7" w14:textId="77777777" w:rsidR="003F3336" w:rsidDel="00E86BE1" w:rsidRDefault="003F3336">
      <w:pPr>
        <w:pStyle w:val="TableofFigures"/>
        <w:tabs>
          <w:tab w:val="right" w:leader="dot" w:pos="10070"/>
        </w:tabs>
        <w:rPr>
          <w:del w:id="1219" w:author="Joe McCrossan" w:date="2014-05-31T23:09:00Z"/>
          <w:noProof/>
          <w:lang w:eastAsia="ja-JP"/>
        </w:rPr>
      </w:pPr>
      <w:del w:id="1220" w:author="Joe McCrossan" w:date="2014-05-31T23:09:00Z">
        <w:r w:rsidRPr="00026DDD" w:rsidDel="00E86BE1">
          <w:rPr>
            <w:noProof/>
          </w:rPr>
          <w:delText>Figure 4</w:delText>
        </w:r>
        <w:r w:rsidRPr="00026DDD" w:rsidDel="00E86BE1">
          <w:rPr>
            <w:noProof/>
          </w:rPr>
          <w:noBreakHyphen/>
          <w:delText>1 – Example of Encoding Process of Letterboxed Source Content</w:delText>
        </w:r>
        <w:r w:rsidDel="00E86BE1">
          <w:rPr>
            <w:noProof/>
          </w:rPr>
          <w:tab/>
          <w:delText>55</w:delText>
        </w:r>
      </w:del>
    </w:p>
    <w:p w14:paraId="45DF324A" w14:textId="77777777" w:rsidR="003F3336" w:rsidDel="00E86BE1" w:rsidRDefault="003F3336">
      <w:pPr>
        <w:pStyle w:val="TableofFigures"/>
        <w:tabs>
          <w:tab w:val="right" w:leader="dot" w:pos="10070"/>
        </w:tabs>
        <w:rPr>
          <w:del w:id="1221" w:author="Joe McCrossan" w:date="2014-05-31T23:09:00Z"/>
          <w:noProof/>
          <w:lang w:eastAsia="ja-JP"/>
        </w:rPr>
      </w:pPr>
      <w:del w:id="1222" w:author="Joe McCrossan" w:date="2014-05-31T23:09:00Z">
        <w:r w:rsidRPr="00026DDD" w:rsidDel="00E86BE1">
          <w:rPr>
            <w:noProof/>
          </w:rPr>
          <w:delText>Figure 4</w:delText>
        </w:r>
        <w:r w:rsidRPr="00026DDD" w:rsidDel="00E86BE1">
          <w:rPr>
            <w:noProof/>
          </w:rPr>
          <w:noBreakHyphen/>
          <w:delText>2 – Example of Display Process for Letterboxed Source Content</w:delText>
        </w:r>
        <w:r w:rsidDel="00E86BE1">
          <w:rPr>
            <w:noProof/>
          </w:rPr>
          <w:tab/>
          <w:delText>56</w:delText>
        </w:r>
      </w:del>
    </w:p>
    <w:p w14:paraId="1E990897" w14:textId="77777777" w:rsidR="003F3336" w:rsidDel="00E86BE1" w:rsidRDefault="003F3336">
      <w:pPr>
        <w:pStyle w:val="TableofFigures"/>
        <w:tabs>
          <w:tab w:val="right" w:leader="dot" w:pos="10070"/>
        </w:tabs>
        <w:rPr>
          <w:del w:id="1223" w:author="Joe McCrossan" w:date="2014-05-31T23:09:00Z"/>
          <w:noProof/>
          <w:lang w:eastAsia="ja-JP"/>
        </w:rPr>
      </w:pPr>
      <w:del w:id="1224" w:author="Joe McCrossan" w:date="2014-05-31T23:09:00Z">
        <w:r w:rsidRPr="00026DDD" w:rsidDel="00E86BE1">
          <w:rPr>
            <w:noProof/>
          </w:rPr>
          <w:delText>Figure 4</w:delText>
        </w:r>
        <w:r w:rsidRPr="00026DDD" w:rsidDel="00E86BE1">
          <w:rPr>
            <w:noProof/>
          </w:rPr>
          <w:noBreakHyphen/>
          <w:delText>3 – Example of Encoding Process for Pillarboxed Source Content</w:delText>
        </w:r>
        <w:r w:rsidDel="00E86BE1">
          <w:rPr>
            <w:noProof/>
          </w:rPr>
          <w:tab/>
          <w:delText>56</w:delText>
        </w:r>
      </w:del>
    </w:p>
    <w:p w14:paraId="6FEB5C2C" w14:textId="77777777" w:rsidR="003F3336" w:rsidDel="00E86BE1" w:rsidRDefault="003F3336">
      <w:pPr>
        <w:pStyle w:val="TableofFigures"/>
        <w:tabs>
          <w:tab w:val="right" w:leader="dot" w:pos="10070"/>
        </w:tabs>
        <w:rPr>
          <w:del w:id="1225" w:author="Joe McCrossan" w:date="2014-05-31T23:09:00Z"/>
          <w:noProof/>
          <w:lang w:eastAsia="ja-JP"/>
        </w:rPr>
      </w:pPr>
      <w:del w:id="1226" w:author="Joe McCrossan" w:date="2014-05-31T23:09:00Z">
        <w:r w:rsidRPr="00026DDD" w:rsidDel="00E86BE1">
          <w:rPr>
            <w:noProof/>
          </w:rPr>
          <w:delText>Figure 4</w:delText>
        </w:r>
        <w:r w:rsidRPr="00026DDD" w:rsidDel="00E86BE1">
          <w:rPr>
            <w:noProof/>
          </w:rPr>
          <w:noBreakHyphen/>
          <w:delText>4 – Example of Display Process for Pillarboxed Source Content</w:delText>
        </w:r>
        <w:r w:rsidDel="00E86BE1">
          <w:rPr>
            <w:noProof/>
          </w:rPr>
          <w:tab/>
          <w:delText>57</w:delText>
        </w:r>
      </w:del>
    </w:p>
    <w:p w14:paraId="333C0397" w14:textId="77777777" w:rsidR="003F3336" w:rsidDel="00E86BE1" w:rsidRDefault="003F3336">
      <w:pPr>
        <w:pStyle w:val="TableofFigures"/>
        <w:tabs>
          <w:tab w:val="right" w:leader="dot" w:pos="10070"/>
        </w:tabs>
        <w:rPr>
          <w:del w:id="1227" w:author="Joe McCrossan" w:date="2014-05-31T23:09:00Z"/>
          <w:noProof/>
          <w:lang w:eastAsia="ja-JP"/>
        </w:rPr>
      </w:pPr>
      <w:del w:id="1228" w:author="Joe McCrossan" w:date="2014-05-31T23:09:00Z">
        <w:r w:rsidRPr="00026DDD" w:rsidDel="00E86BE1">
          <w:rPr>
            <w:noProof/>
          </w:rPr>
          <w:delText>Figure 5</w:delText>
        </w:r>
        <w:r w:rsidRPr="00026DDD" w:rsidDel="00E86BE1">
          <w:rPr>
            <w:noProof/>
          </w:rPr>
          <w:noBreakHyphen/>
          <w:delText>1 – Example of AAC bit-stream</w:delText>
        </w:r>
        <w:r w:rsidDel="00E86BE1">
          <w:rPr>
            <w:noProof/>
          </w:rPr>
          <w:tab/>
          <w:delText>61</w:delText>
        </w:r>
      </w:del>
    </w:p>
    <w:p w14:paraId="20627839" w14:textId="77777777" w:rsidR="003F3336" w:rsidDel="00E86BE1" w:rsidRDefault="003F3336">
      <w:pPr>
        <w:pStyle w:val="TableofFigures"/>
        <w:tabs>
          <w:tab w:val="right" w:leader="dot" w:pos="10070"/>
        </w:tabs>
        <w:rPr>
          <w:del w:id="1229" w:author="Joe McCrossan" w:date="2014-05-31T23:09:00Z"/>
          <w:noProof/>
          <w:lang w:eastAsia="ja-JP"/>
        </w:rPr>
      </w:pPr>
      <w:del w:id="1230" w:author="Joe McCrossan" w:date="2014-05-31T23:09:00Z">
        <w:r w:rsidRPr="00026DDD" w:rsidDel="00E86BE1">
          <w:rPr>
            <w:noProof/>
          </w:rPr>
          <w:delText>Figure 5</w:delText>
        </w:r>
        <w:r w:rsidRPr="00026DDD" w:rsidDel="00E86BE1">
          <w:rPr>
            <w:noProof/>
          </w:rPr>
          <w:noBreakHyphen/>
          <w:delText>2 – Non-AAC bit-stream example</w:delText>
        </w:r>
        <w:r w:rsidDel="00E86BE1">
          <w:rPr>
            <w:noProof/>
          </w:rPr>
          <w:tab/>
          <w:delText>71</w:delText>
        </w:r>
      </w:del>
    </w:p>
    <w:p w14:paraId="7CAAD74E" w14:textId="77777777" w:rsidR="003F3336" w:rsidDel="00E86BE1" w:rsidRDefault="003F3336">
      <w:pPr>
        <w:pStyle w:val="TableofFigures"/>
        <w:tabs>
          <w:tab w:val="right" w:leader="dot" w:pos="10070"/>
        </w:tabs>
        <w:rPr>
          <w:del w:id="1231" w:author="Joe McCrossan" w:date="2014-05-31T23:09:00Z"/>
          <w:noProof/>
          <w:lang w:eastAsia="ja-JP"/>
        </w:rPr>
      </w:pPr>
      <w:del w:id="1232" w:author="Joe McCrossan" w:date="2014-05-31T23:09:00Z">
        <w:r w:rsidRPr="00026DDD" w:rsidDel="00E86BE1">
          <w:rPr>
            <w:noProof/>
          </w:rPr>
          <w:delText>Figure 6</w:delText>
        </w:r>
        <w:r w:rsidRPr="00026DDD" w:rsidDel="00E86BE1">
          <w:rPr>
            <w:noProof/>
          </w:rPr>
          <w:noBreakHyphen/>
          <w:delText>1 – Example of subtitle display region position</w:delText>
        </w:r>
        <w:r w:rsidDel="00E86BE1">
          <w:rPr>
            <w:noProof/>
          </w:rPr>
          <w:tab/>
          <w:delText>95</w:delText>
        </w:r>
      </w:del>
    </w:p>
    <w:p w14:paraId="4112B8CE" w14:textId="77777777" w:rsidR="003F3336" w:rsidDel="00E86BE1" w:rsidRDefault="003F3336">
      <w:pPr>
        <w:pStyle w:val="TableofFigures"/>
        <w:tabs>
          <w:tab w:val="right" w:leader="dot" w:pos="10070"/>
        </w:tabs>
        <w:rPr>
          <w:del w:id="1233" w:author="Joe McCrossan" w:date="2014-05-31T23:09:00Z"/>
          <w:noProof/>
          <w:lang w:eastAsia="ja-JP"/>
        </w:rPr>
      </w:pPr>
      <w:del w:id="1234" w:author="Joe McCrossan" w:date="2014-05-31T23:09:00Z">
        <w:r w:rsidRPr="00026DDD" w:rsidDel="00E86BE1">
          <w:rPr>
            <w:noProof/>
          </w:rPr>
          <w:delText>Figure 6</w:delText>
        </w:r>
        <w:r w:rsidRPr="00026DDD" w:rsidDel="00E86BE1">
          <w:rPr>
            <w:noProof/>
          </w:rPr>
          <w:noBreakHyphen/>
          <w:delText>2 – Storage of images following the related SMPTE TT document in a sample</w:delText>
        </w:r>
        <w:r w:rsidDel="00E86BE1">
          <w:rPr>
            <w:noProof/>
          </w:rPr>
          <w:tab/>
          <w:delText>96</w:delText>
        </w:r>
      </w:del>
    </w:p>
    <w:p w14:paraId="06489F37" w14:textId="77777777" w:rsidR="003F3336" w:rsidDel="00E86BE1" w:rsidRDefault="003F3336">
      <w:pPr>
        <w:pStyle w:val="TableofFigures"/>
        <w:tabs>
          <w:tab w:val="right" w:leader="dot" w:pos="10070"/>
        </w:tabs>
        <w:rPr>
          <w:del w:id="1235" w:author="Joe McCrossan" w:date="2014-05-31T23:09:00Z"/>
          <w:noProof/>
          <w:lang w:eastAsia="ja-JP"/>
        </w:rPr>
      </w:pPr>
      <w:del w:id="1236" w:author="Joe McCrossan" w:date="2014-05-31T23:09:00Z">
        <w:r w:rsidRPr="00026DDD" w:rsidDel="00E86BE1">
          <w:rPr>
            <w:noProof/>
          </w:rPr>
          <w:delText>Figure 6</w:delText>
        </w:r>
        <w:r w:rsidRPr="00026DDD" w:rsidDel="00E86BE1">
          <w:rPr>
            <w:noProof/>
          </w:rPr>
          <w:noBreakHyphen/>
          <w:delText>3 – Block Diagram of Hypothetical Render Model</w:delText>
        </w:r>
        <w:r w:rsidDel="00E86BE1">
          <w:rPr>
            <w:noProof/>
          </w:rPr>
          <w:tab/>
          <w:delText>98</w:delText>
        </w:r>
      </w:del>
    </w:p>
    <w:p w14:paraId="2B10B56F" w14:textId="77777777" w:rsidR="003F3336" w:rsidDel="00E86BE1" w:rsidRDefault="003F3336">
      <w:pPr>
        <w:pStyle w:val="TableofFigures"/>
        <w:tabs>
          <w:tab w:val="right" w:leader="dot" w:pos="10070"/>
        </w:tabs>
        <w:rPr>
          <w:del w:id="1237" w:author="Joe McCrossan" w:date="2014-05-31T23:09:00Z"/>
          <w:noProof/>
          <w:lang w:eastAsia="ja-JP"/>
        </w:rPr>
      </w:pPr>
      <w:del w:id="1238" w:author="Joe McCrossan" w:date="2014-05-31T23:09:00Z">
        <w:r w:rsidRPr="00026DDD" w:rsidDel="00E86BE1">
          <w:rPr>
            <w:noProof/>
          </w:rPr>
          <w:delText>Figure 6</w:delText>
        </w:r>
        <w:r w:rsidRPr="00026DDD" w:rsidDel="00E86BE1">
          <w:rPr>
            <w:noProof/>
          </w:rPr>
          <w:noBreakHyphen/>
          <w:delText>4 – Time relationship between CFF-TT documents and the CFF-TT track ISO media timeline</w:delText>
        </w:r>
        <w:r w:rsidDel="00E86BE1">
          <w:rPr>
            <w:noProof/>
          </w:rPr>
          <w:tab/>
          <w:delText>100</w:delText>
        </w:r>
      </w:del>
    </w:p>
    <w:p w14:paraId="3B0D1C7F" w14:textId="77777777" w:rsidR="003F3336" w:rsidDel="00E86BE1" w:rsidRDefault="003F3336">
      <w:pPr>
        <w:pStyle w:val="TableofFigures"/>
        <w:tabs>
          <w:tab w:val="right" w:leader="dot" w:pos="10070"/>
        </w:tabs>
        <w:rPr>
          <w:del w:id="1239" w:author="Joe McCrossan" w:date="2014-05-31T23:09:00Z"/>
          <w:noProof/>
          <w:lang w:eastAsia="ja-JP"/>
        </w:rPr>
      </w:pPr>
      <w:del w:id="1240" w:author="Joe McCrossan" w:date="2014-05-31T23:09:00Z">
        <w:r w:rsidRPr="00026DDD" w:rsidDel="00E86BE1">
          <w:rPr>
            <w:noProof/>
          </w:rPr>
          <w:delText>Figure 6</w:delText>
        </w:r>
        <w:r w:rsidRPr="00026DDD" w:rsidDel="00E86BE1">
          <w:rPr>
            <w:noProof/>
          </w:rPr>
          <w:noBreakHyphen/>
          <w:delText>5 – Block Diagram of CFF-TT Image Subtitle Hypothetical Render Model</w:delText>
        </w:r>
        <w:r w:rsidDel="00E86BE1">
          <w:rPr>
            <w:noProof/>
          </w:rPr>
          <w:tab/>
          <w:delText>103</w:delText>
        </w:r>
      </w:del>
    </w:p>
    <w:p w14:paraId="010AFE52" w14:textId="77777777" w:rsidR="003F3336" w:rsidDel="00E86BE1" w:rsidRDefault="003F3336">
      <w:pPr>
        <w:pStyle w:val="TableofFigures"/>
        <w:tabs>
          <w:tab w:val="right" w:leader="dot" w:pos="10070"/>
        </w:tabs>
        <w:rPr>
          <w:del w:id="1241" w:author="Joe McCrossan" w:date="2014-05-31T23:09:00Z"/>
          <w:noProof/>
          <w:lang w:eastAsia="ja-JP"/>
        </w:rPr>
      </w:pPr>
      <w:del w:id="1242" w:author="Joe McCrossan" w:date="2014-05-31T23:09:00Z">
        <w:r w:rsidRPr="00026DDD" w:rsidDel="00E86BE1">
          <w:rPr>
            <w:noProof/>
          </w:rPr>
          <w:delText>Figure 6</w:delText>
        </w:r>
        <w:r w:rsidRPr="00026DDD" w:rsidDel="00E86BE1">
          <w:rPr>
            <w:noProof/>
          </w:rPr>
          <w:noBreakHyphen/>
          <w:delText>6 – Block Diagram of CFF-TT Text Subtitle Hypothetical Render Model</w:delText>
        </w:r>
        <w:r w:rsidDel="00E86BE1">
          <w:rPr>
            <w:noProof/>
          </w:rPr>
          <w:tab/>
          <w:delText>104</w:delText>
        </w:r>
      </w:del>
    </w:p>
    <w:p w14:paraId="1DCB3C86" w14:textId="77777777" w:rsidR="003F3336" w:rsidDel="00E86BE1" w:rsidRDefault="003F3336">
      <w:pPr>
        <w:pStyle w:val="TableofFigures"/>
        <w:tabs>
          <w:tab w:val="right" w:leader="dot" w:pos="10070"/>
        </w:tabs>
        <w:rPr>
          <w:del w:id="1243" w:author="Joe McCrossan" w:date="2014-05-31T23:09:00Z"/>
          <w:noProof/>
          <w:lang w:eastAsia="ja-JP"/>
        </w:rPr>
      </w:pPr>
      <w:del w:id="1244" w:author="Joe McCrossan" w:date="2014-05-31T23:09:00Z">
        <w:r w:rsidRPr="00026DDD" w:rsidDel="00E86BE1">
          <w:rPr>
            <w:noProof/>
          </w:rPr>
          <w:delText>Figure 6</w:delText>
        </w:r>
        <w:r w:rsidRPr="00026DDD" w:rsidDel="00E86BE1">
          <w:rPr>
            <w:noProof/>
          </w:rPr>
          <w:noBreakHyphen/>
          <w:delText>7 – Example of Text Subtitle Presentation Compositor Behavior</w:delText>
        </w:r>
        <w:r w:rsidDel="00E86BE1">
          <w:rPr>
            <w:noProof/>
          </w:rPr>
          <w:tab/>
          <w:delText>105</w:delText>
        </w:r>
      </w:del>
    </w:p>
    <w:p w14:paraId="619EA5E8" w14:textId="77777777" w:rsidR="00E04512" w:rsidRPr="005B504E" w:rsidRDefault="00860A88" w:rsidP="002E4A4F">
      <w:pPr>
        <w:pStyle w:val="TableofFigures"/>
        <w:tabs>
          <w:tab w:val="right" w:leader="dot" w:pos="8630"/>
        </w:tabs>
        <w:spacing w:before="120" w:after="120"/>
      </w:pPr>
      <w:r w:rsidRPr="005B504E">
        <w:fldChar w:fldCharType="end"/>
      </w:r>
    </w:p>
    <w:p w14:paraId="1E4F9365" w14:textId="38DE9521" w:rsidR="00E04512" w:rsidRPr="005B504E" w:rsidRDefault="00E04512" w:rsidP="000650E4">
      <w:pPr>
        <w:pStyle w:val="Heading1"/>
        <w:autoSpaceDE w:val="0"/>
        <w:rPr>
          <w:color w:val="auto"/>
        </w:rPr>
      </w:pPr>
      <w:bookmarkStart w:id="1245" w:name="_Ref141542561"/>
      <w:bookmarkStart w:id="1246" w:name="_Ref141542584"/>
      <w:bookmarkStart w:id="1247" w:name="_Toc308174855"/>
      <w:bookmarkStart w:id="1248" w:name="_Toc263280865"/>
      <w:bookmarkStart w:id="1249" w:name="_Toc208648140"/>
      <w:bookmarkStart w:id="1250" w:name="_Toc231120707"/>
      <w:bookmarkStart w:id="1251" w:name="_Ref238869427"/>
      <w:r w:rsidRPr="005B504E">
        <w:rPr>
          <w:color w:val="auto"/>
        </w:rPr>
        <w:t>Introduction</w:t>
      </w:r>
      <w:bookmarkEnd w:id="1245"/>
      <w:bookmarkEnd w:id="1246"/>
      <w:bookmarkEnd w:id="1247"/>
      <w:bookmarkEnd w:id="1248"/>
    </w:p>
    <w:p w14:paraId="6DD6428F" w14:textId="4E0BE15D" w:rsidR="00E04512" w:rsidRPr="005B504E" w:rsidRDefault="00E04512" w:rsidP="00B71A78">
      <w:pPr>
        <w:pStyle w:val="Heading2"/>
      </w:pPr>
      <w:bookmarkStart w:id="1252" w:name="_Toc308174856"/>
      <w:bookmarkStart w:id="1253" w:name="_Toc263280866"/>
      <w:r w:rsidRPr="005B504E">
        <w:t>Scope</w:t>
      </w:r>
      <w:bookmarkEnd w:id="1252"/>
      <w:bookmarkEnd w:id="1253"/>
    </w:p>
    <w:p w14:paraId="4FC462FB" w14:textId="41EB4BC4" w:rsidR="00E04512" w:rsidRPr="005B504E" w:rsidRDefault="00E04512" w:rsidP="00E04512">
      <w:r w:rsidRPr="005B504E">
        <w:t>This specification defines the Common File Format and the media formats it supports for the storage, delivery and playback of audio-visual content</w:t>
      </w:r>
      <w:del w:id="1254" w:author="Joe McCrossan" w:date="2014-03-16T14:00:00Z">
        <w:r w:rsidRPr="005B504E" w:rsidDel="00520AE5">
          <w:delText xml:space="preserve"> within the DECE ecosystem</w:delText>
        </w:r>
      </w:del>
      <w:r w:rsidRPr="005B504E">
        <w:t xml:space="preserve">.  It includes a common media file format, elementary stream formats, elementary stream encryption formats and metadata designed to optimize the distribution, purchase, delivery from multiple publishers, retailers, and content distribution networks; and enable playback on multiple authorized devices using multiple DRM systems within </w:t>
      </w:r>
      <w:del w:id="1255" w:author="Joe McCrossan" w:date="2014-03-16T14:00:00Z">
        <w:r w:rsidRPr="005B504E" w:rsidDel="00520AE5">
          <w:delText xml:space="preserve">the </w:delText>
        </w:r>
      </w:del>
      <w:ins w:id="1256" w:author="Joe McCrossan" w:date="2014-03-16T14:00:00Z">
        <w:r w:rsidR="00520AE5">
          <w:t>an</w:t>
        </w:r>
        <w:r w:rsidR="00520AE5" w:rsidRPr="005B504E">
          <w:t xml:space="preserve"> </w:t>
        </w:r>
      </w:ins>
      <w:r w:rsidRPr="005B504E">
        <w:t>ecosystem.</w:t>
      </w:r>
    </w:p>
    <w:p w14:paraId="3C161AEA" w14:textId="38D1867A" w:rsidR="00E04512" w:rsidRPr="005B504E" w:rsidRDefault="00E04512" w:rsidP="00B71A78">
      <w:pPr>
        <w:pStyle w:val="Heading2"/>
      </w:pPr>
      <w:bookmarkStart w:id="1257" w:name="_Ref261517856"/>
      <w:bookmarkStart w:id="1258" w:name="_Toc308174857"/>
      <w:bookmarkStart w:id="1259" w:name="_Toc263280867"/>
      <w:r w:rsidRPr="005B504E">
        <w:t>Document Organization</w:t>
      </w:r>
      <w:bookmarkEnd w:id="1257"/>
      <w:bookmarkEnd w:id="1258"/>
      <w:bookmarkEnd w:id="1259"/>
    </w:p>
    <w:p w14:paraId="371353C8" w14:textId="748A65C2" w:rsidR="00E04512" w:rsidRPr="005B504E" w:rsidRDefault="00E04512" w:rsidP="00E04512">
      <w:r w:rsidRPr="005B504E">
        <w:t>The Common File Format (CFF) defines a container for audio-visual content based on the ISO Base Media File Format</w:t>
      </w:r>
      <w:ins w:id="1260" w:author="Joe McCrossan" w:date="2014-01-05T09:49:00Z">
        <w:r w:rsidR="00DE01A3">
          <w:t xml:space="preserve"> [ISO]</w:t>
        </w:r>
      </w:ins>
      <w:r w:rsidRPr="005B504E">
        <w:t xml:space="preserve">.  This specification defines the set of technologies and configurations used to encode that audio-visual content for presentation.  The core specification addresses the structure, content and base level constraints that apply to all variations of Common File Format content and how it is to be stored within a DECE CFF Container (DCC).  This specification defines how video, audio and subtitle content intended for synchronous playback </w:t>
      </w:r>
      <w:r w:rsidR="00F66DCA" w:rsidRPr="005B504E">
        <w:t>is</w:t>
      </w:r>
      <w:r w:rsidRPr="005B504E">
        <w:t xml:space="preserve"> stored within a compliant file, as well as how one or more co-existing digital rights management systems </w:t>
      </w:r>
      <w:r w:rsidR="00F66DCA" w:rsidRPr="005B504E">
        <w:t xml:space="preserve">can </w:t>
      </w:r>
      <w:r w:rsidRPr="005B504E">
        <w:t>be used to protect that content cryptographically.</w:t>
      </w:r>
    </w:p>
    <w:p w14:paraId="7B81F226" w14:textId="77777777" w:rsidR="00E04512" w:rsidRPr="005B504E" w:rsidRDefault="00E04512" w:rsidP="00E04512">
      <w:r w:rsidRPr="005B504E">
        <w:t xml:space="preserve">Media Profiles are defined in the Annexes of this document.  These profiles specify additional requirements and constraints that are particular to a given class of content.  Over time, additional Media Profiles </w:t>
      </w:r>
      <w:r w:rsidR="00F66DCA" w:rsidRPr="005B504E">
        <w:t xml:space="preserve">might </w:t>
      </w:r>
      <w:r w:rsidRPr="005B504E">
        <w:t xml:space="preserve">be added, but such additions </w:t>
      </w:r>
      <w:r w:rsidR="00F66DCA" w:rsidRPr="005B504E">
        <w:t xml:space="preserve">would </w:t>
      </w:r>
      <w:r w:rsidRPr="005B504E">
        <w:t>not typically require modification to the core specification.</w:t>
      </w:r>
    </w:p>
    <w:p w14:paraId="43339B7C" w14:textId="5920BA0E" w:rsidR="00E04512" w:rsidRPr="005B504E" w:rsidRDefault="00E04512" w:rsidP="00B71A78">
      <w:pPr>
        <w:pStyle w:val="Heading2"/>
      </w:pPr>
      <w:bookmarkStart w:id="1261" w:name="_Ref139994572"/>
      <w:bookmarkStart w:id="1262" w:name="_Toc308174858"/>
      <w:bookmarkStart w:id="1263" w:name="_Toc263280868"/>
      <w:r w:rsidRPr="005B504E">
        <w:t>Document Notation and Conventions</w:t>
      </w:r>
      <w:bookmarkEnd w:id="1261"/>
      <w:bookmarkEnd w:id="1262"/>
      <w:bookmarkEnd w:id="1263"/>
    </w:p>
    <w:p w14:paraId="2DE0AB4E" w14:textId="77777777" w:rsidR="00E04512" w:rsidRPr="005B504E" w:rsidRDefault="00E04512" w:rsidP="00E04512">
      <w:r w:rsidRPr="005B504E">
        <w:t>The following terms are used to specify conformance elements of this specification. These are adopted from the ISO/IEC Directives, Part 2, Annex H</w:t>
      </w:r>
      <w:r w:rsidR="003B6410" w:rsidRPr="005B504E">
        <w:t xml:space="preserve"> [ISO-P2H]</w:t>
      </w:r>
      <w:r w:rsidRPr="005B504E">
        <w:t>. For more information, please refer to those directives.</w:t>
      </w:r>
    </w:p>
    <w:p w14:paraId="1F189F36" w14:textId="77777777" w:rsidR="00E04512" w:rsidRPr="005B504E" w:rsidRDefault="00E04512" w:rsidP="00E04512">
      <w:pPr>
        <w:pStyle w:val="ListBullet"/>
      </w:pPr>
      <w:r w:rsidRPr="005B504E">
        <w:rPr>
          <w:rStyle w:val="DECEConformanceStmt"/>
        </w:rPr>
        <w:t>SHALL</w:t>
      </w:r>
      <w:r w:rsidRPr="005B504E">
        <w:t xml:space="preserve"> and </w:t>
      </w:r>
      <w:r w:rsidRPr="005B504E">
        <w:rPr>
          <w:rStyle w:val="DECEConformanceStmt"/>
        </w:rPr>
        <w:t>SHALL NOT</w:t>
      </w:r>
      <w:r w:rsidRPr="005B504E">
        <w:t xml:space="preserve"> indicate requirements strictly to be followed in order to conform to the document and from which no deviation is permitted.</w:t>
      </w:r>
    </w:p>
    <w:p w14:paraId="0EA0A639" w14:textId="77777777" w:rsidR="00E04512" w:rsidRPr="005B504E" w:rsidRDefault="00E04512" w:rsidP="00E04512">
      <w:pPr>
        <w:pStyle w:val="ListBullet"/>
      </w:pPr>
      <w:r w:rsidRPr="005B504E">
        <w:rPr>
          <w:rStyle w:val="DECEConformanceStmt"/>
        </w:rPr>
        <w:t>SHOULD</w:t>
      </w:r>
      <w:r w:rsidRPr="005B504E">
        <w:t xml:space="preserve"> and </w:t>
      </w:r>
      <w:r w:rsidRPr="005B504E">
        <w:rPr>
          <w:rStyle w:val="DECEConformanceStmt"/>
        </w:rPr>
        <w:t>SHOULD NOT</w:t>
      </w:r>
      <w:r w:rsidRPr="005B504E">
        <w:t xml:space="preserve"> 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14:paraId="441596BF" w14:textId="77777777" w:rsidR="00E04512" w:rsidRPr="005B504E" w:rsidRDefault="00E04512" w:rsidP="00E04512">
      <w:pPr>
        <w:pStyle w:val="ListBullet"/>
      </w:pPr>
      <w:r w:rsidRPr="005B504E">
        <w:rPr>
          <w:rStyle w:val="DECEConformanceStmt"/>
        </w:rPr>
        <w:t>MAY</w:t>
      </w:r>
      <w:r w:rsidRPr="005B504E">
        <w:t xml:space="preserve"> and </w:t>
      </w:r>
      <w:r w:rsidRPr="005B504E">
        <w:rPr>
          <w:rStyle w:val="DECEConformanceStmt"/>
        </w:rPr>
        <w:t>NEED NOT</w:t>
      </w:r>
      <w:r w:rsidRPr="005B504E">
        <w:t xml:space="preserve"> indicate a course of action permissible within the limits of the document.</w:t>
      </w:r>
    </w:p>
    <w:p w14:paraId="0B450684" w14:textId="77777777" w:rsidR="00E04512" w:rsidRPr="005B504E" w:rsidRDefault="00E04512" w:rsidP="00E04512"/>
    <w:p w14:paraId="7217A35B" w14:textId="578E8CB7" w:rsidR="00E04512" w:rsidRPr="005B504E" w:rsidRDefault="00E04512" w:rsidP="00B71A78">
      <w:pPr>
        <w:pStyle w:val="Heading2"/>
      </w:pPr>
      <w:r w:rsidRPr="005B504E">
        <w:tab/>
      </w:r>
      <w:bookmarkStart w:id="1264" w:name="_Toc308174859"/>
      <w:bookmarkStart w:id="1265" w:name="_Toc263280869"/>
      <w:r w:rsidRPr="005B504E">
        <w:t>Normative References</w:t>
      </w:r>
      <w:bookmarkEnd w:id="1264"/>
      <w:bookmarkEnd w:id="1265"/>
    </w:p>
    <w:p w14:paraId="0FE2DD1D" w14:textId="12B93C53" w:rsidR="00E04512" w:rsidRPr="005B504E" w:rsidRDefault="00E04512" w:rsidP="000650E4">
      <w:pPr>
        <w:pStyle w:val="Heading3"/>
        <w:autoSpaceDE w:val="0"/>
        <w:rPr>
          <w:color w:val="auto"/>
        </w:rPr>
      </w:pPr>
      <w:bookmarkStart w:id="1266" w:name="_Toc308174860"/>
      <w:bookmarkStart w:id="1267" w:name="_Toc263280870"/>
      <w:r w:rsidRPr="005B504E">
        <w:rPr>
          <w:color w:val="auto"/>
        </w:rPr>
        <w:t>DECE References</w:t>
      </w:r>
      <w:bookmarkEnd w:id="1266"/>
      <w:bookmarkEnd w:id="1267"/>
    </w:p>
    <w:p w14:paraId="0D49492D" w14:textId="77777777" w:rsidR="00E04512" w:rsidRPr="005B504E" w:rsidRDefault="00E04512" w:rsidP="00E04512">
      <w:pPr>
        <w:rPr>
          <w:rFonts w:eastAsia="MS Mincho"/>
        </w:rPr>
      </w:pPr>
      <w:r w:rsidRPr="005B504E">
        <w:rPr>
          <w:rFonts w:eastAsia="MS Mincho"/>
        </w:rPr>
        <w:t>The following DECE technical specifications are cited within the normative language of this document.</w:t>
      </w:r>
    </w:p>
    <w:tbl>
      <w:tblPr>
        <w:tblW w:w="5000" w:type="pct"/>
        <w:tblBorders>
          <w:top w:val="single" w:sz="4" w:space="0" w:color="000000"/>
          <w:left w:val="single" w:sz="4" w:space="0" w:color="000000"/>
          <w:bottom w:val="single" w:sz="4" w:space="0" w:color="000000"/>
          <w:right w:val="single" w:sz="4" w:space="0" w:color="000000"/>
        </w:tblBorders>
        <w:tblLook w:val="0480" w:firstRow="0" w:lastRow="0" w:firstColumn="1" w:lastColumn="0" w:noHBand="0" w:noVBand="1"/>
      </w:tblPr>
      <w:tblGrid>
        <w:gridCol w:w="2632"/>
        <w:gridCol w:w="7664"/>
      </w:tblGrid>
      <w:tr w:rsidR="003F3336" w:rsidRPr="005B504E" w14:paraId="5D2B2BF4" w14:textId="77777777" w:rsidTr="003F3336">
        <w:trPr>
          <w:cantSplit/>
          <w:ins w:id="1268" w:author="Joe McCrossan" w:date="2014-05-26T16:04:00Z"/>
        </w:trPr>
        <w:tc>
          <w:tcPr>
            <w:tcW w:w="1278" w:type="pct"/>
            <w:shd w:val="clear" w:color="auto" w:fill="auto"/>
          </w:tcPr>
          <w:p w14:paraId="3FC96DDB" w14:textId="6DF973C4" w:rsidR="003F3336" w:rsidRPr="005B504E" w:rsidRDefault="003F3336" w:rsidP="003F3336">
            <w:pPr>
              <w:rPr>
                <w:ins w:id="1269" w:author="Joe McCrossan" w:date="2014-05-26T16:04:00Z"/>
              </w:rPr>
            </w:pPr>
            <w:ins w:id="1270" w:author="Joe McCrossan" w:date="2014-05-26T16:04:00Z">
              <w:r>
                <w:t>[DDMP</w:t>
              </w:r>
              <w:r w:rsidRPr="005B504E">
                <w:t>]</w:t>
              </w:r>
            </w:ins>
          </w:p>
        </w:tc>
        <w:tc>
          <w:tcPr>
            <w:tcW w:w="3722" w:type="pct"/>
            <w:shd w:val="clear" w:color="auto" w:fill="auto"/>
          </w:tcPr>
          <w:p w14:paraId="2D883377" w14:textId="23BF7E48" w:rsidR="003F3336" w:rsidRPr="005B504E" w:rsidRDefault="003F3336" w:rsidP="003F3336">
            <w:pPr>
              <w:rPr>
                <w:ins w:id="1271" w:author="Joe McCrossan" w:date="2014-05-26T16:04:00Z"/>
              </w:rPr>
            </w:pPr>
            <w:ins w:id="1272" w:author="Joe McCrossan" w:date="2014-05-26T16:04:00Z">
              <w:r w:rsidRPr="005B504E">
                <w:t xml:space="preserve">DECE </w:t>
              </w:r>
              <w:r w:rsidRPr="003F3336">
                <w:t xml:space="preserve">Media Package (DMP) and Common Media Package (CMP) Specification </w:t>
              </w:r>
            </w:ins>
          </w:p>
        </w:tc>
      </w:tr>
      <w:tr w:rsidR="00D339D2" w:rsidRPr="005B504E" w14:paraId="7B802BD8" w14:textId="77777777" w:rsidTr="00D339D2">
        <w:trPr>
          <w:cantSplit/>
        </w:trPr>
        <w:tc>
          <w:tcPr>
            <w:tcW w:w="1278" w:type="pct"/>
            <w:shd w:val="clear" w:color="auto" w:fill="auto"/>
          </w:tcPr>
          <w:p w14:paraId="56927459" w14:textId="77777777" w:rsidR="00D339D2" w:rsidRPr="005B504E" w:rsidRDefault="00D339D2" w:rsidP="00D339D2">
            <w:r w:rsidRPr="005B504E">
              <w:t>[DMeta]</w:t>
            </w:r>
          </w:p>
        </w:tc>
        <w:tc>
          <w:tcPr>
            <w:tcW w:w="3722" w:type="pct"/>
            <w:shd w:val="clear" w:color="auto" w:fill="auto"/>
          </w:tcPr>
          <w:p w14:paraId="4B865538" w14:textId="77777777" w:rsidR="00D339D2" w:rsidRPr="005B504E" w:rsidRDefault="00D339D2" w:rsidP="00D339D2">
            <w:r w:rsidRPr="005B504E">
              <w:t>DECE Content Metadata Specification</w:t>
            </w:r>
          </w:p>
        </w:tc>
      </w:tr>
      <w:tr w:rsidR="00D339D2" w:rsidRPr="005B504E" w14:paraId="7C22D5E8" w14:textId="77777777">
        <w:trPr>
          <w:cantSplit/>
        </w:trPr>
        <w:tc>
          <w:tcPr>
            <w:tcW w:w="1278" w:type="pct"/>
            <w:shd w:val="clear" w:color="auto" w:fill="auto"/>
          </w:tcPr>
          <w:p w14:paraId="19301963" w14:textId="46BD0540" w:rsidR="00D339D2" w:rsidRPr="005B504E" w:rsidRDefault="00D339D2" w:rsidP="00E04512">
            <w:commentRangeStart w:id="1273"/>
            <w:r>
              <w:t>[</w:t>
            </w:r>
            <w:ins w:id="1274" w:author="Joe McCrossan" w:date="2014-06-01T18:57:00Z">
              <w:r>
                <w:t>DStream]</w:t>
              </w:r>
            </w:ins>
          </w:p>
        </w:tc>
        <w:tc>
          <w:tcPr>
            <w:tcW w:w="3722" w:type="pct"/>
            <w:shd w:val="clear" w:color="auto" w:fill="auto"/>
          </w:tcPr>
          <w:p w14:paraId="654AA82E" w14:textId="07B5DB6B" w:rsidR="00D339D2" w:rsidRPr="005B504E" w:rsidRDefault="00D339D2" w:rsidP="00E04512">
            <w:ins w:id="1275" w:author="Joe McCrossan" w:date="2014-06-01T18:58:00Z">
              <w:r w:rsidRPr="00D339D2">
                <w:t xml:space="preserve">Common Streaming Protocol Specification </w:t>
              </w:r>
            </w:ins>
            <w:commentRangeEnd w:id="1273"/>
            <w:ins w:id="1276" w:author="Joe McCrossan" w:date="2014-06-01T18:59:00Z">
              <w:r>
                <w:rPr>
                  <w:rStyle w:val="CommentReference"/>
                </w:rPr>
                <w:commentReference w:id="1273"/>
              </w:r>
            </w:ins>
          </w:p>
        </w:tc>
      </w:tr>
    </w:tbl>
    <w:p w14:paraId="3B0359CD" w14:textId="77777777" w:rsidR="0080715E" w:rsidRPr="005B504E" w:rsidRDefault="0080715E" w:rsidP="0080715E">
      <w:pPr>
        <w:rPr>
          <w:rFonts w:eastAsia="MS Mincho"/>
          <w:b/>
        </w:rPr>
      </w:pPr>
      <w:bookmarkStart w:id="1278" w:name="_Toc308174861"/>
      <w:r w:rsidRPr="005B504E">
        <w:rPr>
          <w:rFonts w:eastAsia="MS Mincho"/>
          <w:b/>
        </w:rPr>
        <w:t>Note:</w:t>
      </w:r>
      <w:r w:rsidRPr="005B504E">
        <w:rPr>
          <w:b/>
        </w:rPr>
        <w:t xml:space="preserve"> </w:t>
      </w:r>
      <w:r w:rsidRPr="005B504E">
        <w:rPr>
          <w:rFonts w:eastAsia="MS Mincho"/>
          <w:b/>
        </w:rPr>
        <w:t>Other DECE documents contain requirements for an UltraViolet-compliant implementation, particularly the Licensee Implementation Requirements as incorporated into the Compliance Rules of Licensee Agreements.</w:t>
      </w:r>
    </w:p>
    <w:p w14:paraId="0A98EF42" w14:textId="674BE895" w:rsidR="00E04512" w:rsidRPr="005B504E" w:rsidRDefault="00E04512" w:rsidP="000650E4">
      <w:pPr>
        <w:pStyle w:val="Heading3"/>
        <w:autoSpaceDE w:val="0"/>
        <w:rPr>
          <w:color w:val="auto"/>
        </w:rPr>
      </w:pPr>
      <w:bookmarkStart w:id="1279" w:name="_Toc263280871"/>
      <w:r w:rsidRPr="005B504E">
        <w:rPr>
          <w:color w:val="auto"/>
        </w:rPr>
        <w:t>External References</w:t>
      </w:r>
      <w:bookmarkEnd w:id="1278"/>
      <w:bookmarkEnd w:id="1279"/>
    </w:p>
    <w:p w14:paraId="281F6C07" w14:textId="77777777" w:rsidR="00E04512" w:rsidRPr="005B504E" w:rsidRDefault="00E04512" w:rsidP="00E04512">
      <w:pPr>
        <w:rPr>
          <w:rFonts w:eastAsia="MS Mincho"/>
        </w:rPr>
      </w:pPr>
      <w:r w:rsidRPr="005B504E">
        <w:rPr>
          <w:rFonts w:eastAsia="MS Mincho"/>
        </w:rPr>
        <w:t>The following external references are cited within the normative language of this document.</w:t>
      </w:r>
    </w:p>
    <w:tbl>
      <w:tblPr>
        <w:tblW w:w="5000" w:type="pct"/>
        <w:tblBorders>
          <w:top w:val="single" w:sz="4" w:space="0" w:color="000000"/>
          <w:left w:val="single" w:sz="4" w:space="0" w:color="000000"/>
          <w:bottom w:val="single" w:sz="4" w:space="0" w:color="000000"/>
          <w:right w:val="single" w:sz="4" w:space="0" w:color="000000"/>
        </w:tblBorders>
        <w:tblLook w:val="0480" w:firstRow="0" w:lastRow="0" w:firstColumn="1" w:lastColumn="0" w:noHBand="0" w:noVBand="1"/>
      </w:tblPr>
      <w:tblGrid>
        <w:gridCol w:w="2632"/>
        <w:gridCol w:w="7664"/>
      </w:tblGrid>
      <w:tr w:rsidR="006E694A" w:rsidRPr="005B504E" w14:paraId="5ED608B1" w14:textId="77777777">
        <w:trPr>
          <w:cantSplit/>
        </w:trPr>
        <w:tc>
          <w:tcPr>
            <w:tcW w:w="1278" w:type="pct"/>
            <w:shd w:val="clear" w:color="auto" w:fill="auto"/>
          </w:tcPr>
          <w:p w14:paraId="58801318" w14:textId="77777777" w:rsidR="00E04512" w:rsidRPr="005B504E" w:rsidRDefault="00E04512" w:rsidP="00E04512">
            <w:r w:rsidRPr="005B504E">
              <w:t>[AAC]</w:t>
            </w:r>
          </w:p>
        </w:tc>
        <w:tc>
          <w:tcPr>
            <w:tcW w:w="3722" w:type="pct"/>
            <w:shd w:val="clear" w:color="auto" w:fill="auto"/>
          </w:tcPr>
          <w:p w14:paraId="446975A8" w14:textId="77777777" w:rsidR="00E04512" w:rsidRPr="005B504E" w:rsidRDefault="00E04512" w:rsidP="003A3FD4">
            <w:r w:rsidRPr="005B504E">
              <w:tab/>
              <w:t>ISO/IEC 14496-3:2009, “Information technology — Coding of audio-visual objects — Part 3: Audio”</w:t>
            </w:r>
            <w:r w:rsidR="00EF594C" w:rsidRPr="005B504E">
              <w:t xml:space="preserve"> with:</w:t>
            </w:r>
          </w:p>
          <w:p w14:paraId="1CD38420" w14:textId="77777777" w:rsidR="007D6C5B" w:rsidRPr="005B504E" w:rsidRDefault="007D6C5B" w:rsidP="006E694A">
            <w:pPr>
              <w:outlineLvl w:val="7"/>
            </w:pPr>
            <w:r w:rsidRPr="005B504E">
              <w:t>Corrigendum 1:2009</w:t>
            </w:r>
          </w:p>
          <w:p w14:paraId="79808E26" w14:textId="77777777" w:rsidR="007D6C5B" w:rsidRPr="005B504E" w:rsidRDefault="007D6C5B" w:rsidP="006E694A">
            <w:pPr>
              <w:outlineLvl w:val="7"/>
            </w:pPr>
            <w:r w:rsidRPr="005B504E">
              <w:t>Corrigendum 2:2011</w:t>
            </w:r>
          </w:p>
          <w:p w14:paraId="53DA2F6E" w14:textId="77777777" w:rsidR="007D6C5B" w:rsidRPr="005B504E" w:rsidRDefault="007D6C5B" w:rsidP="006E694A">
            <w:pPr>
              <w:outlineLvl w:val="7"/>
            </w:pPr>
            <w:r w:rsidRPr="005B504E">
              <w:t>Corrigendum 3:2012</w:t>
            </w:r>
          </w:p>
          <w:p w14:paraId="745A70E4" w14:textId="77777777" w:rsidR="007D6C5B" w:rsidRPr="005B504E" w:rsidRDefault="007D6C5B" w:rsidP="006E694A">
            <w:pPr>
              <w:outlineLvl w:val="7"/>
            </w:pPr>
            <w:r w:rsidRPr="005B504E">
              <w:t xml:space="preserve">Amendment 1:2009 </w:t>
            </w:r>
          </w:p>
          <w:p w14:paraId="4CA9C42D" w14:textId="77777777" w:rsidR="00D23DC6" w:rsidRPr="005B504E" w:rsidRDefault="00D23DC6" w:rsidP="006E694A">
            <w:pPr>
              <w:outlineLvl w:val="7"/>
            </w:pPr>
            <w:r w:rsidRPr="005B504E">
              <w:t xml:space="preserve">Amendment 2:2010 </w:t>
            </w:r>
          </w:p>
          <w:p w14:paraId="27D7DB2D" w14:textId="77777777" w:rsidR="00D23DC6" w:rsidRPr="005B504E" w:rsidRDefault="00D23DC6" w:rsidP="003A3FD4">
            <w:r w:rsidRPr="005B504E">
              <w:t xml:space="preserve">Amendment 3:2012 </w:t>
            </w:r>
          </w:p>
          <w:p w14:paraId="1F00053F" w14:textId="77777777" w:rsidR="002B41F8" w:rsidRPr="005B504E" w:rsidRDefault="002B41F8" w:rsidP="003A3FD4">
            <w:r w:rsidRPr="005B504E">
              <w:t>Amendment 4:2014</w:t>
            </w:r>
          </w:p>
        </w:tc>
      </w:tr>
      <w:tr w:rsidR="002B41F8" w:rsidRPr="005B504E" w14:paraId="6F896DBD" w14:textId="77777777">
        <w:trPr>
          <w:cantSplit/>
        </w:trPr>
        <w:tc>
          <w:tcPr>
            <w:tcW w:w="1278" w:type="pct"/>
            <w:shd w:val="clear" w:color="auto" w:fill="auto"/>
          </w:tcPr>
          <w:p w14:paraId="54186117" w14:textId="77777777" w:rsidR="002B41F8" w:rsidRPr="005B504E" w:rsidRDefault="002B41F8" w:rsidP="00E04512">
            <w:r w:rsidRPr="005B504E">
              <w:t>[AACC]</w:t>
            </w:r>
          </w:p>
        </w:tc>
        <w:tc>
          <w:tcPr>
            <w:tcW w:w="3722" w:type="pct"/>
            <w:shd w:val="clear" w:color="auto" w:fill="auto"/>
          </w:tcPr>
          <w:p w14:paraId="465193AF" w14:textId="77777777" w:rsidR="002B41F8" w:rsidRPr="005B504E" w:rsidRDefault="002B41F8" w:rsidP="002B41F8">
            <w:r w:rsidRPr="005B504E">
              <w:t>ISO/IEC 14496-26:2010, " Information technology — Coding of audio-visual objects — Part 26: Audio conformance” with:"</w:t>
            </w:r>
          </w:p>
          <w:p w14:paraId="429B82BB" w14:textId="77777777" w:rsidR="002B41F8" w:rsidRPr="005B504E" w:rsidRDefault="002B41F8" w:rsidP="002B41F8">
            <w:r w:rsidRPr="005B504E">
              <w:t>Corrigendum 2:2011</w:t>
            </w:r>
          </w:p>
          <w:p w14:paraId="62F317D3" w14:textId="77777777" w:rsidR="002B41F8" w:rsidRPr="005B504E" w:rsidRDefault="002B41F8" w:rsidP="002B41F8">
            <w:r w:rsidRPr="005B504E">
              <w:t>Corrigendum 3:2011</w:t>
            </w:r>
          </w:p>
          <w:p w14:paraId="22E5D5F7" w14:textId="77777777" w:rsidR="002B41F8" w:rsidRPr="005B504E" w:rsidRDefault="002B41F8" w:rsidP="002B41F8">
            <w:r w:rsidRPr="005B504E">
              <w:t>Corrigendum 4:2011</w:t>
            </w:r>
          </w:p>
          <w:p w14:paraId="664E362D" w14:textId="77777777" w:rsidR="002B41F8" w:rsidRPr="005B504E" w:rsidRDefault="002B41F8" w:rsidP="002B41F8">
            <w:r w:rsidRPr="005B504E">
              <w:t>Corrigendum 5:2012</w:t>
            </w:r>
          </w:p>
          <w:p w14:paraId="61814732" w14:textId="77777777" w:rsidR="002B41F8" w:rsidRPr="005B504E" w:rsidRDefault="002B41F8" w:rsidP="002B41F8">
            <w:r w:rsidRPr="005B504E">
              <w:t>Corrigendum 6:2013</w:t>
            </w:r>
          </w:p>
          <w:p w14:paraId="379523C1" w14:textId="77777777" w:rsidR="002B41F8" w:rsidRPr="005B504E" w:rsidRDefault="002B41F8" w:rsidP="002B41F8">
            <w:r w:rsidRPr="005B504E">
              <w:t>Amendment 2:2010</w:t>
            </w:r>
          </w:p>
        </w:tc>
      </w:tr>
      <w:tr w:rsidR="006E694A" w:rsidRPr="005B504E" w14:paraId="3D169313" w14:textId="77777777">
        <w:trPr>
          <w:cantSplit/>
        </w:trPr>
        <w:tc>
          <w:tcPr>
            <w:tcW w:w="1278" w:type="pct"/>
            <w:shd w:val="clear" w:color="auto" w:fill="auto"/>
          </w:tcPr>
          <w:p w14:paraId="0643E892" w14:textId="77777777" w:rsidR="00E04512" w:rsidRPr="005B504E" w:rsidRDefault="00E04512" w:rsidP="00E04512">
            <w:r w:rsidRPr="005B504E">
              <w:t>[AES]</w:t>
            </w:r>
          </w:p>
        </w:tc>
        <w:tc>
          <w:tcPr>
            <w:tcW w:w="3722" w:type="pct"/>
            <w:shd w:val="clear" w:color="auto" w:fill="auto"/>
          </w:tcPr>
          <w:p w14:paraId="763DD4B8" w14:textId="77777777" w:rsidR="00E04512" w:rsidRPr="005B504E" w:rsidRDefault="00E04512" w:rsidP="00E04512">
            <w:r w:rsidRPr="005B504E">
              <w:t>Advanced Encryption Standard, Federal Information Processing Standards Publication 197, FIPS-197, http://www.nist.gov</w:t>
            </w:r>
          </w:p>
        </w:tc>
      </w:tr>
      <w:tr w:rsidR="006E694A" w:rsidRPr="005B504E" w14:paraId="6A43C7DE" w14:textId="77777777" w:rsidTr="00A10272">
        <w:trPr>
          <w:cantSplit/>
        </w:trPr>
        <w:tc>
          <w:tcPr>
            <w:tcW w:w="1278" w:type="pct"/>
            <w:shd w:val="clear" w:color="auto" w:fill="auto"/>
          </w:tcPr>
          <w:p w14:paraId="2615200A" w14:textId="77777777" w:rsidR="00A10272" w:rsidRPr="005B504E" w:rsidRDefault="00A10272" w:rsidP="00A10272">
            <w:r w:rsidRPr="005B504E">
              <w:rPr>
                <w:lang w:eastAsia="ja-JP"/>
              </w:rPr>
              <w:t>[CENC]</w:t>
            </w:r>
          </w:p>
        </w:tc>
        <w:tc>
          <w:tcPr>
            <w:tcW w:w="3722" w:type="pct"/>
            <w:shd w:val="clear" w:color="auto" w:fill="auto"/>
          </w:tcPr>
          <w:p w14:paraId="137AD4D6" w14:textId="2DBCDD8C" w:rsidR="00A10272" w:rsidRPr="005B504E" w:rsidRDefault="00C3366B" w:rsidP="00FB639B">
            <w:commentRangeStart w:id="1280"/>
            <w:r w:rsidRPr="005B504E">
              <w:t>ISO/IEC 23001-7:201</w:t>
            </w:r>
            <w:r w:rsidR="00FB639B">
              <w:t>3</w:t>
            </w:r>
            <w:r w:rsidRPr="005B504E">
              <w:t xml:space="preserve">, </w:t>
            </w:r>
            <w:r w:rsidR="00FB639B">
              <w:t>Second</w:t>
            </w:r>
            <w:r w:rsidR="00FB639B" w:rsidRPr="005B504E">
              <w:t xml:space="preserve"> </w:t>
            </w:r>
            <w:r w:rsidRPr="005B504E">
              <w:t xml:space="preserve">edition </w:t>
            </w:r>
            <w:r w:rsidRPr="00832C6D">
              <w:rPr>
                <w:highlight w:val="yellow"/>
                <w:rPrChange w:id="1281" w:author="Joe McCrossan" w:date="2014-05-31T17:30:00Z">
                  <w:rPr/>
                </w:rPrChange>
              </w:rPr>
              <w:t>201</w:t>
            </w:r>
            <w:r w:rsidR="00FB639B" w:rsidRPr="00832C6D">
              <w:rPr>
                <w:highlight w:val="yellow"/>
                <w:rPrChange w:id="1282" w:author="Joe McCrossan" w:date="2014-05-31T17:30:00Z">
                  <w:rPr/>
                </w:rPrChange>
              </w:rPr>
              <w:t>3</w:t>
            </w:r>
            <w:r w:rsidRPr="00832C6D">
              <w:rPr>
                <w:highlight w:val="yellow"/>
                <w:rPrChange w:id="1283" w:author="Joe McCrossan" w:date="2014-05-31T17:30:00Z">
                  <w:rPr/>
                </w:rPrChange>
              </w:rPr>
              <w:t>-</w:t>
            </w:r>
            <w:r w:rsidR="00FB639B" w:rsidRPr="00832C6D">
              <w:rPr>
                <w:highlight w:val="yellow"/>
                <w:rPrChange w:id="1284" w:author="Joe McCrossan" w:date="2014-05-31T17:30:00Z">
                  <w:rPr/>
                </w:rPrChange>
              </w:rPr>
              <w:t>xx</w:t>
            </w:r>
            <w:r w:rsidRPr="00832C6D">
              <w:rPr>
                <w:highlight w:val="yellow"/>
                <w:rPrChange w:id="1285" w:author="Joe McCrossan" w:date="2014-05-31T17:30:00Z">
                  <w:rPr/>
                </w:rPrChange>
              </w:rPr>
              <w:t>-</w:t>
            </w:r>
            <w:r w:rsidR="00FB639B" w:rsidRPr="00832C6D">
              <w:rPr>
                <w:highlight w:val="yellow"/>
                <w:rPrChange w:id="1286" w:author="Joe McCrossan" w:date="2014-05-31T17:30:00Z">
                  <w:rPr/>
                </w:rPrChange>
              </w:rPr>
              <w:t>xx</w:t>
            </w:r>
            <w:r w:rsidRPr="00832C6D">
              <w:rPr>
                <w:highlight w:val="yellow"/>
                <w:rPrChange w:id="1287" w:author="Joe McCrossan" w:date="2014-05-31T17:30:00Z">
                  <w:rPr/>
                </w:rPrChange>
              </w:rPr>
              <w:t>,</w:t>
            </w:r>
            <w:r w:rsidRPr="005B504E">
              <w:t xml:space="preserve"> "Information technology - MPEG systems technologies - Part 7: Common encryption in ISO base media file format files"</w:t>
            </w:r>
            <w:commentRangeEnd w:id="1280"/>
            <w:r w:rsidR="00C90386">
              <w:rPr>
                <w:rStyle w:val="CommentReference"/>
              </w:rPr>
              <w:commentReference w:id="1280"/>
            </w:r>
          </w:p>
        </w:tc>
      </w:tr>
      <w:tr w:rsidR="006E694A" w:rsidRPr="005B504E" w14:paraId="1C7E460C" w14:textId="77777777">
        <w:trPr>
          <w:cantSplit/>
        </w:trPr>
        <w:tc>
          <w:tcPr>
            <w:tcW w:w="1278" w:type="pct"/>
            <w:shd w:val="clear" w:color="auto" w:fill="auto"/>
          </w:tcPr>
          <w:p w14:paraId="45577D58" w14:textId="77777777" w:rsidR="00E04512" w:rsidRPr="005B504E" w:rsidRDefault="00E04512" w:rsidP="00E04512">
            <w:r w:rsidRPr="005B504E">
              <w:t>[CTR]</w:t>
            </w:r>
          </w:p>
        </w:tc>
        <w:tc>
          <w:tcPr>
            <w:tcW w:w="3722" w:type="pct"/>
            <w:shd w:val="clear" w:color="auto" w:fill="auto"/>
          </w:tcPr>
          <w:p w14:paraId="48706FCF" w14:textId="77777777" w:rsidR="00E04512" w:rsidRPr="005B504E" w:rsidRDefault="00E04512" w:rsidP="00E04512">
            <w:r w:rsidRPr="005B504E">
              <w:t xml:space="preserve">“Recommendation of Block Cipher Modes of Operation”, NIST, NIST Special Publication 800-38A, </w:t>
            </w:r>
            <w:hyperlink r:id="rId15" w:history="1">
              <w:r w:rsidRPr="005B504E">
                <w:rPr>
                  <w:rStyle w:val="Hyperlink"/>
                  <w:color w:val="auto"/>
                </w:rPr>
                <w:t>http://www.nist.gov/</w:t>
              </w:r>
            </w:hyperlink>
          </w:p>
        </w:tc>
      </w:tr>
      <w:tr w:rsidR="00832C6D" w:rsidRPr="005B504E" w14:paraId="6CBAB440" w14:textId="77777777">
        <w:trPr>
          <w:cantSplit/>
          <w:ins w:id="1288" w:author="Joe McCrossan" w:date="2014-05-31T17:29:00Z"/>
        </w:trPr>
        <w:tc>
          <w:tcPr>
            <w:tcW w:w="1278" w:type="pct"/>
            <w:shd w:val="clear" w:color="auto" w:fill="auto"/>
          </w:tcPr>
          <w:p w14:paraId="57A9B460" w14:textId="51A1DC22" w:rsidR="00832C6D" w:rsidRPr="005B504E" w:rsidRDefault="00832C6D" w:rsidP="00E04512">
            <w:pPr>
              <w:rPr>
                <w:ins w:id="1289" w:author="Joe McCrossan" w:date="2014-05-31T17:29:00Z"/>
              </w:rPr>
            </w:pPr>
            <w:commentRangeStart w:id="1290"/>
            <w:ins w:id="1291" w:author="Joe McCrossan" w:date="2014-05-31T17:29:00Z">
              <w:r>
                <w:t>[DASH]</w:t>
              </w:r>
            </w:ins>
          </w:p>
        </w:tc>
        <w:tc>
          <w:tcPr>
            <w:tcW w:w="3722" w:type="pct"/>
            <w:shd w:val="clear" w:color="auto" w:fill="auto"/>
          </w:tcPr>
          <w:p w14:paraId="2479B8FE" w14:textId="674A92C1" w:rsidR="00832C6D" w:rsidRPr="005B504E" w:rsidRDefault="00832C6D" w:rsidP="00832C6D">
            <w:pPr>
              <w:rPr>
                <w:ins w:id="1292" w:author="Joe McCrossan" w:date="2014-05-31T17:29:00Z"/>
              </w:rPr>
            </w:pPr>
            <w:ins w:id="1293" w:author="Joe McCrossan" w:date="2014-05-31T17:30:00Z">
              <w:r>
                <w:t>ISO/IEC 23009-1</w:t>
              </w:r>
              <w:r w:rsidRPr="005B504E">
                <w:t>:201</w:t>
              </w:r>
              <w:r>
                <w:t>4</w:t>
              </w:r>
              <w:r w:rsidRPr="005B504E">
                <w:t xml:space="preserve">, </w:t>
              </w:r>
              <w:r>
                <w:t>Second</w:t>
              </w:r>
              <w:r w:rsidRPr="005B504E">
                <w:t xml:space="preserve"> edition</w:t>
              </w:r>
              <w:r>
                <w:t xml:space="preserve"> </w:t>
              </w:r>
              <w:r w:rsidRPr="00832C6D">
                <w:t>2014-05-15</w:t>
              </w:r>
              <w:r>
                <w:t>, “</w:t>
              </w:r>
            </w:ins>
            <w:ins w:id="1294" w:author="Joe McCrossan" w:date="2014-05-31T17:31:00Z">
              <w:r>
                <w:t>Information technology — Dynamic adaptive streaming over HTTP (DASH) - Part 1: Media presentation description and segment formats”</w:t>
              </w:r>
              <w:commentRangeEnd w:id="1290"/>
              <w:r>
                <w:rPr>
                  <w:rStyle w:val="CommentReference"/>
                </w:rPr>
                <w:commentReference w:id="1290"/>
              </w:r>
            </w:ins>
          </w:p>
        </w:tc>
      </w:tr>
      <w:tr w:rsidR="006E694A" w:rsidRPr="005B504E" w14:paraId="2291ABF0" w14:textId="77777777">
        <w:trPr>
          <w:cantSplit/>
        </w:trPr>
        <w:tc>
          <w:tcPr>
            <w:tcW w:w="1278" w:type="pct"/>
            <w:shd w:val="clear" w:color="auto" w:fill="auto"/>
          </w:tcPr>
          <w:p w14:paraId="3351F8C7" w14:textId="77777777" w:rsidR="00E04512" w:rsidRPr="005B504E" w:rsidRDefault="00E04512" w:rsidP="00E04512">
            <w:r w:rsidRPr="005B504E">
              <w:t>[DTS]</w:t>
            </w:r>
          </w:p>
        </w:tc>
        <w:tc>
          <w:tcPr>
            <w:tcW w:w="3722" w:type="pct"/>
            <w:shd w:val="clear" w:color="auto" w:fill="auto"/>
          </w:tcPr>
          <w:p w14:paraId="6AC1A988" w14:textId="77777777" w:rsidR="00E04512" w:rsidRPr="005B504E" w:rsidRDefault="00E04512" w:rsidP="00846630">
            <w:r w:rsidRPr="005B504E">
              <w:tab/>
            </w:r>
            <w:r w:rsidR="00846630" w:rsidRPr="005B504E">
              <w:t>ETSI TS 102 114 v1.3.1 (2011‐08), “DTS Coherent Acoustics; Core and Extensions with Additional Profiles"</w:t>
            </w:r>
          </w:p>
        </w:tc>
      </w:tr>
      <w:tr w:rsidR="006E694A" w:rsidRPr="005B504E" w14:paraId="52A47476" w14:textId="77777777">
        <w:trPr>
          <w:cantSplit/>
        </w:trPr>
        <w:tc>
          <w:tcPr>
            <w:tcW w:w="1278" w:type="pct"/>
            <w:shd w:val="clear" w:color="auto" w:fill="auto"/>
          </w:tcPr>
          <w:p w14:paraId="497DCE62" w14:textId="77777777" w:rsidR="00E04512" w:rsidRPr="005B504E" w:rsidRDefault="00E04512" w:rsidP="00E04512">
            <w:r w:rsidRPr="005B504E">
              <w:t>[EAC3]</w:t>
            </w:r>
            <w:r w:rsidRPr="005B504E">
              <w:tab/>
            </w:r>
          </w:p>
        </w:tc>
        <w:tc>
          <w:tcPr>
            <w:tcW w:w="3722" w:type="pct"/>
            <w:shd w:val="clear" w:color="auto" w:fill="auto"/>
          </w:tcPr>
          <w:p w14:paraId="7A636847" w14:textId="77777777" w:rsidR="00E04512" w:rsidRPr="005B504E" w:rsidRDefault="00E04512" w:rsidP="00E04512">
            <w:r w:rsidRPr="005B504E">
              <w:t>ETSI TS 102 366 v. 1.2.1 (2008-08), “Digital Audio Compression (AC-3, Enhanced AC-3) Standard”</w:t>
            </w:r>
          </w:p>
        </w:tc>
      </w:tr>
      <w:tr w:rsidR="006E694A" w:rsidRPr="005B504E" w14:paraId="539EF67E" w14:textId="77777777">
        <w:trPr>
          <w:cantSplit/>
        </w:trPr>
        <w:tc>
          <w:tcPr>
            <w:tcW w:w="1278" w:type="pct"/>
            <w:tcBorders>
              <w:bottom w:val="nil"/>
            </w:tcBorders>
            <w:shd w:val="clear" w:color="auto" w:fill="auto"/>
          </w:tcPr>
          <w:p w14:paraId="0A14B8B3" w14:textId="77777777" w:rsidR="00E04512" w:rsidRPr="005B504E" w:rsidRDefault="00E04512" w:rsidP="00E04512">
            <w:r w:rsidRPr="005B504E">
              <w:t>[H264]</w:t>
            </w:r>
          </w:p>
        </w:tc>
        <w:tc>
          <w:tcPr>
            <w:tcW w:w="3722" w:type="pct"/>
            <w:tcBorders>
              <w:bottom w:val="nil"/>
            </w:tcBorders>
            <w:shd w:val="clear" w:color="auto" w:fill="auto"/>
          </w:tcPr>
          <w:p w14:paraId="57FE58BC" w14:textId="77777777" w:rsidR="00E04512" w:rsidRPr="005B504E" w:rsidRDefault="00E04512" w:rsidP="00C3366B">
            <w:r w:rsidRPr="005B504E">
              <w:tab/>
            </w:r>
            <w:r w:rsidR="00C3366B" w:rsidRPr="005B504E">
              <w:t>ISO/IEC 14496-10:12, Seventh edition 2012-05-01, "Information technology - Coding of audio-visual objects - Part 10: Advanced Video Coding"</w:t>
            </w:r>
          </w:p>
        </w:tc>
      </w:tr>
      <w:tr w:rsidR="00455FAE" w:rsidRPr="005B504E" w14:paraId="79449599" w14:textId="77777777">
        <w:trPr>
          <w:cantSplit/>
        </w:trPr>
        <w:tc>
          <w:tcPr>
            <w:tcW w:w="1278" w:type="pct"/>
            <w:tcBorders>
              <w:top w:val="nil"/>
              <w:bottom w:val="nil"/>
            </w:tcBorders>
            <w:shd w:val="clear" w:color="auto" w:fill="auto"/>
          </w:tcPr>
          <w:p w14:paraId="14632395" w14:textId="77777777" w:rsidR="00455FAE" w:rsidRPr="005B504E" w:rsidRDefault="00455FAE" w:rsidP="00E04512">
            <w:commentRangeStart w:id="1296"/>
            <w:r>
              <w:t>[H265]</w:t>
            </w:r>
          </w:p>
        </w:tc>
        <w:tc>
          <w:tcPr>
            <w:tcW w:w="3722" w:type="pct"/>
            <w:tcBorders>
              <w:top w:val="nil"/>
              <w:bottom w:val="nil"/>
            </w:tcBorders>
            <w:shd w:val="clear" w:color="auto" w:fill="auto"/>
          </w:tcPr>
          <w:p w14:paraId="3A58BC82" w14:textId="77777777" w:rsidR="00455FAE" w:rsidRPr="00455FAE" w:rsidRDefault="00455FAE" w:rsidP="00455FAE">
            <w:r>
              <w:t xml:space="preserve">ISO/IEC 23008-2:2013, First edition </w:t>
            </w:r>
            <w:r w:rsidRPr="00455FAE">
              <w:t>2013-12-01</w:t>
            </w:r>
            <w:r>
              <w:t>, “Information technology -</w:t>
            </w:r>
            <w:r w:rsidRPr="00100982">
              <w:t xml:space="preserve"> High efficiency coding and media delivery in heterogeneous </w:t>
            </w:r>
            <w:r>
              <w:t xml:space="preserve">environments </w:t>
            </w:r>
            <w:r w:rsidRPr="00100982">
              <w:t>- Part 2: High efficiency video coding</w:t>
            </w:r>
            <w:r>
              <w:t>”</w:t>
            </w:r>
            <w:commentRangeEnd w:id="1296"/>
            <w:r w:rsidR="00F205B8">
              <w:rPr>
                <w:rStyle w:val="CommentReference"/>
              </w:rPr>
              <w:commentReference w:id="1296"/>
            </w:r>
          </w:p>
        </w:tc>
      </w:tr>
      <w:tr w:rsidR="006E694A" w:rsidRPr="005B504E" w14:paraId="66C399C7" w14:textId="77777777">
        <w:trPr>
          <w:cantSplit/>
        </w:trPr>
        <w:tc>
          <w:tcPr>
            <w:tcW w:w="1278" w:type="pct"/>
            <w:tcBorders>
              <w:top w:val="nil"/>
              <w:bottom w:val="nil"/>
            </w:tcBorders>
            <w:shd w:val="clear" w:color="auto" w:fill="auto"/>
          </w:tcPr>
          <w:p w14:paraId="572C0EA2" w14:textId="77777777" w:rsidR="00E04512" w:rsidRPr="005B504E" w:rsidRDefault="00E04512" w:rsidP="00E04512">
            <w:r w:rsidRPr="005B504E">
              <w:t>[IANA]</w:t>
            </w:r>
          </w:p>
        </w:tc>
        <w:tc>
          <w:tcPr>
            <w:tcW w:w="3722" w:type="pct"/>
            <w:tcBorders>
              <w:top w:val="nil"/>
              <w:bottom w:val="nil"/>
            </w:tcBorders>
            <w:shd w:val="clear" w:color="auto" w:fill="auto"/>
          </w:tcPr>
          <w:p w14:paraId="503A4706" w14:textId="77777777" w:rsidR="00E04512" w:rsidRPr="005B504E" w:rsidRDefault="00E04512" w:rsidP="00E04512">
            <w:r w:rsidRPr="005B504E">
              <w:t xml:space="preserve">Internet Assigned Numbers Authority, </w:t>
            </w:r>
            <w:hyperlink r:id="rId16" w:history="1">
              <w:r w:rsidRPr="005B504E">
                <w:rPr>
                  <w:rStyle w:val="Hyperlink"/>
                  <w:color w:val="auto"/>
                </w:rPr>
                <w:t>http://www.iana.org</w:t>
              </w:r>
            </w:hyperlink>
          </w:p>
        </w:tc>
      </w:tr>
      <w:tr w:rsidR="006E694A" w:rsidRPr="005B504E" w14:paraId="777392CA" w14:textId="77777777">
        <w:trPr>
          <w:cantSplit/>
        </w:trPr>
        <w:tc>
          <w:tcPr>
            <w:tcW w:w="1278" w:type="pct"/>
            <w:tcBorders>
              <w:top w:val="nil"/>
              <w:bottom w:val="nil"/>
            </w:tcBorders>
            <w:shd w:val="clear" w:color="auto" w:fill="auto"/>
          </w:tcPr>
          <w:p w14:paraId="78EF5702" w14:textId="77777777" w:rsidR="00C77D7F" w:rsidRPr="005B504E" w:rsidRDefault="00C77D7F" w:rsidP="00E04512">
            <w:r w:rsidRPr="005B504E">
              <w:t>[IANA-LANG]</w:t>
            </w:r>
          </w:p>
        </w:tc>
        <w:tc>
          <w:tcPr>
            <w:tcW w:w="3722" w:type="pct"/>
            <w:tcBorders>
              <w:top w:val="nil"/>
              <w:bottom w:val="nil"/>
            </w:tcBorders>
            <w:shd w:val="clear" w:color="auto" w:fill="auto"/>
          </w:tcPr>
          <w:p w14:paraId="10E9E143" w14:textId="77777777" w:rsidR="00CC711E" w:rsidRPr="005B504E" w:rsidRDefault="00C77D7F" w:rsidP="00E04512">
            <w:r w:rsidRPr="005B504E">
              <w:t xml:space="preserve">IANA Language Subtag Registry </w:t>
            </w:r>
            <w:hyperlink r:id="rId17" w:history="1">
              <w:r w:rsidR="00CC711E" w:rsidRPr="005B504E">
                <w:rPr>
                  <w:rStyle w:val="Hyperlink"/>
                  <w:color w:val="auto"/>
                </w:rPr>
                <w:t>http://www.iana.org/assignments/language-subtag-registry</w:t>
              </w:r>
            </w:hyperlink>
          </w:p>
        </w:tc>
      </w:tr>
      <w:tr w:rsidR="006E694A" w:rsidRPr="005B504E" w14:paraId="090EEA50" w14:textId="77777777">
        <w:trPr>
          <w:cantSplit/>
        </w:trPr>
        <w:tc>
          <w:tcPr>
            <w:tcW w:w="1278" w:type="pct"/>
            <w:tcBorders>
              <w:top w:val="nil"/>
              <w:bottom w:val="nil"/>
            </w:tcBorders>
            <w:shd w:val="clear" w:color="auto" w:fill="auto"/>
          </w:tcPr>
          <w:p w14:paraId="27D34C37" w14:textId="77777777" w:rsidR="00E04512" w:rsidRPr="005B504E" w:rsidRDefault="00E04512" w:rsidP="00E04512">
            <w:r w:rsidRPr="005B504E">
              <w:t>[ISO]</w:t>
            </w:r>
            <w:r w:rsidRPr="005B504E">
              <w:tab/>
            </w:r>
          </w:p>
        </w:tc>
        <w:tc>
          <w:tcPr>
            <w:tcW w:w="3722" w:type="pct"/>
            <w:tcBorders>
              <w:top w:val="nil"/>
              <w:bottom w:val="nil"/>
            </w:tcBorders>
            <w:shd w:val="clear" w:color="auto" w:fill="auto"/>
          </w:tcPr>
          <w:p w14:paraId="3A1BD019" w14:textId="77777777" w:rsidR="00D61768" w:rsidRDefault="00C3366B" w:rsidP="00E04512">
            <w:pPr>
              <w:rPr>
                <w:ins w:id="1297" w:author="Joe McCrossan" w:date="2014-05-25T11:14:00Z"/>
              </w:rPr>
            </w:pPr>
            <w:r w:rsidRPr="005B504E">
              <w:t xml:space="preserve">ISO/IEC 14496-12:2012, Fourth edition 2012-07-15, </w:t>
            </w:r>
            <w:r w:rsidR="00D23DC6" w:rsidRPr="005B504E">
              <w:t xml:space="preserve">Corrected version 2012-09-15, </w:t>
            </w:r>
            <w:r w:rsidRPr="005B504E">
              <w:t>"Information technology - Coding of audio-visual objects – Part 12: ISO Base Media File Format”</w:t>
            </w:r>
            <w:ins w:id="1298" w:author="Joe McCrossan" w:date="2014-05-25T11:14:00Z">
              <w:r w:rsidR="008C0948">
                <w:t xml:space="preserve"> </w:t>
              </w:r>
              <w:commentRangeStart w:id="1299"/>
              <w:r w:rsidR="008C0948">
                <w:t>with</w:t>
              </w:r>
            </w:ins>
          </w:p>
          <w:p w14:paraId="052F8184" w14:textId="2A7ED39A" w:rsidR="008C0948" w:rsidRDefault="008C0948" w:rsidP="008C0948">
            <w:pPr>
              <w:rPr>
                <w:ins w:id="1300" w:author="Joe McCrossan" w:date="2014-05-25T11:15:00Z"/>
              </w:rPr>
            </w:pPr>
            <w:ins w:id="1301" w:author="Joe McCrossan" w:date="2014-05-25T11:15:00Z">
              <w:r>
                <w:t>Corrigendum 1:2012</w:t>
              </w:r>
              <w:r w:rsidRPr="005B504E">
                <w:t xml:space="preserve"> </w:t>
              </w:r>
            </w:ins>
          </w:p>
          <w:p w14:paraId="29686931" w14:textId="5242D633" w:rsidR="008C0948" w:rsidRDefault="008C0948" w:rsidP="008C0948">
            <w:pPr>
              <w:rPr>
                <w:ins w:id="1302" w:author="Joe McCrossan" w:date="2014-05-25T11:15:00Z"/>
              </w:rPr>
            </w:pPr>
            <w:ins w:id="1303" w:author="Joe McCrossan" w:date="2014-05-25T11:15:00Z">
              <w:r>
                <w:t>Amendment 1:2013</w:t>
              </w:r>
            </w:ins>
          </w:p>
          <w:p w14:paraId="701FA522" w14:textId="740517BB" w:rsidR="008C0948" w:rsidRPr="005B504E" w:rsidRDefault="008C0948" w:rsidP="00E04512">
            <w:ins w:id="1304" w:author="Joe McCrossan" w:date="2014-05-25T11:15:00Z">
              <w:r>
                <w:t>Amendment 2:2014</w:t>
              </w:r>
              <w:r w:rsidRPr="005B504E">
                <w:t xml:space="preserve"> </w:t>
              </w:r>
            </w:ins>
            <w:commentRangeEnd w:id="1299"/>
            <w:ins w:id="1305" w:author="Joe McCrossan" w:date="2014-05-25T11:16:00Z">
              <w:r>
                <w:rPr>
                  <w:rStyle w:val="CommentReference"/>
                </w:rPr>
                <w:commentReference w:id="1299"/>
              </w:r>
            </w:ins>
          </w:p>
        </w:tc>
      </w:tr>
      <w:tr w:rsidR="006E694A" w:rsidRPr="005B504E" w14:paraId="78D3DC84" w14:textId="77777777">
        <w:trPr>
          <w:cantSplit/>
        </w:trPr>
        <w:tc>
          <w:tcPr>
            <w:tcW w:w="1278" w:type="pct"/>
            <w:tcBorders>
              <w:top w:val="nil"/>
              <w:bottom w:val="nil"/>
            </w:tcBorders>
            <w:shd w:val="clear" w:color="auto" w:fill="auto"/>
          </w:tcPr>
          <w:p w14:paraId="1C3FB457" w14:textId="25985225" w:rsidR="00E04512" w:rsidRPr="005B504E" w:rsidRDefault="00E04512" w:rsidP="00E04512">
            <w:commentRangeStart w:id="1307"/>
            <w:r w:rsidRPr="005B504E">
              <w:t>[ISO</w:t>
            </w:r>
            <w:r w:rsidR="00F205B8">
              <w:t>VIDEO</w:t>
            </w:r>
            <w:r w:rsidRPr="005B504E">
              <w:t>]</w:t>
            </w:r>
            <w:r w:rsidRPr="005B504E">
              <w:tab/>
            </w:r>
          </w:p>
        </w:tc>
        <w:tc>
          <w:tcPr>
            <w:tcW w:w="3722" w:type="pct"/>
            <w:tcBorders>
              <w:top w:val="nil"/>
              <w:bottom w:val="nil"/>
            </w:tcBorders>
            <w:shd w:val="clear" w:color="auto" w:fill="auto"/>
          </w:tcPr>
          <w:p w14:paraId="767EC837" w14:textId="3D9E0A1E" w:rsidR="007D6C5B" w:rsidRPr="005B504E" w:rsidRDefault="00E04512" w:rsidP="00F205B8">
            <w:r w:rsidRPr="005B504E">
              <w:t>ISO/IEC 14496-15:20</w:t>
            </w:r>
            <w:r w:rsidR="00EA5937" w:rsidRPr="005B504E">
              <w:t>1</w:t>
            </w:r>
            <w:r w:rsidR="00FB639B">
              <w:t>3</w:t>
            </w:r>
            <w:r w:rsidRPr="005B504E">
              <w:t xml:space="preserve">, </w:t>
            </w:r>
            <w:r w:rsidR="00F205B8">
              <w:t>Third</w:t>
            </w:r>
            <w:r w:rsidR="00F205B8" w:rsidRPr="005B504E">
              <w:t xml:space="preserve"> </w:t>
            </w:r>
            <w:r w:rsidR="00C3366B" w:rsidRPr="005B504E">
              <w:t>edition 201</w:t>
            </w:r>
            <w:r w:rsidR="00F205B8">
              <w:t>3</w:t>
            </w:r>
            <w:r w:rsidR="00C3366B" w:rsidRPr="005B504E">
              <w:t>-</w:t>
            </w:r>
            <w:r w:rsidR="00F205B8">
              <w:t>xx</w:t>
            </w:r>
            <w:r w:rsidR="00C3366B" w:rsidRPr="005B504E">
              <w:t>-</w:t>
            </w:r>
            <w:r w:rsidR="00F205B8">
              <w:t>xx</w:t>
            </w:r>
            <w:r w:rsidR="00C3366B" w:rsidRPr="005B504E">
              <w:t xml:space="preserve">, </w:t>
            </w:r>
            <w:r w:rsidRPr="005B504E">
              <w:t xml:space="preserve">“Information technology </w:t>
            </w:r>
            <w:r w:rsidR="00C3366B" w:rsidRPr="005B504E">
              <w:t>-</w:t>
            </w:r>
            <w:r w:rsidRPr="005B504E">
              <w:t xml:space="preserve"> Coding of audio-visual objects </w:t>
            </w:r>
            <w:r w:rsidR="00C3366B" w:rsidRPr="005B504E">
              <w:t>-</w:t>
            </w:r>
            <w:r w:rsidRPr="005B504E">
              <w:t xml:space="preserve"> Part 15: </w:t>
            </w:r>
            <w:r w:rsidR="00F205B8" w:rsidRPr="00F205B8">
              <w:t>Carriage of NAL unit structured video in the ISO Base Media File Format</w:t>
            </w:r>
            <w:r w:rsidR="00F205B8" w:rsidRPr="00F205B8" w:rsidDel="00F205B8">
              <w:t xml:space="preserve"> </w:t>
            </w:r>
            <w:r w:rsidRPr="005B504E">
              <w:t>”</w:t>
            </w:r>
            <w:r w:rsidR="00C3366B" w:rsidRPr="005B504E">
              <w:t xml:space="preserve"> </w:t>
            </w:r>
            <w:commentRangeEnd w:id="1307"/>
            <w:r w:rsidR="00F205B8">
              <w:rPr>
                <w:rStyle w:val="CommentReference"/>
              </w:rPr>
              <w:commentReference w:id="1307"/>
            </w:r>
          </w:p>
        </w:tc>
      </w:tr>
      <w:tr w:rsidR="006E694A" w:rsidRPr="005B504E" w14:paraId="5DFDBC16" w14:textId="77777777">
        <w:trPr>
          <w:cantSplit/>
        </w:trPr>
        <w:tc>
          <w:tcPr>
            <w:tcW w:w="1278" w:type="pct"/>
            <w:tcBorders>
              <w:top w:val="nil"/>
              <w:bottom w:val="nil"/>
            </w:tcBorders>
            <w:shd w:val="clear" w:color="auto" w:fill="auto"/>
          </w:tcPr>
          <w:p w14:paraId="72BF9B94" w14:textId="77777777" w:rsidR="003B6410" w:rsidRPr="005B504E" w:rsidRDefault="003B6410" w:rsidP="00E04512">
            <w:r w:rsidRPr="005B504E">
              <w:t>[ISO-P2H]</w:t>
            </w:r>
          </w:p>
        </w:tc>
        <w:tc>
          <w:tcPr>
            <w:tcW w:w="3722" w:type="pct"/>
            <w:tcBorders>
              <w:top w:val="nil"/>
              <w:bottom w:val="nil"/>
            </w:tcBorders>
            <w:shd w:val="clear" w:color="auto" w:fill="auto"/>
          </w:tcPr>
          <w:p w14:paraId="3BC05EB3" w14:textId="77777777" w:rsidR="003B6410" w:rsidRPr="005B504E" w:rsidRDefault="003B6410" w:rsidP="00C3366B">
            <w:r w:rsidRPr="005B504E">
              <w:rPr>
                <w:lang w:eastAsia="ja-JP"/>
              </w:rPr>
              <w:t>ISO/IEC Directives, Part 2, Annex H http://www.iec.ch/tiss/iec/Directives-part2-Ed5.pdf</w:t>
            </w:r>
          </w:p>
        </w:tc>
      </w:tr>
      <w:tr w:rsidR="006E694A" w:rsidRPr="005B504E" w14:paraId="382507C4" w14:textId="77777777">
        <w:trPr>
          <w:cantSplit/>
        </w:trPr>
        <w:tc>
          <w:tcPr>
            <w:tcW w:w="1278" w:type="pct"/>
            <w:shd w:val="clear" w:color="auto" w:fill="auto"/>
          </w:tcPr>
          <w:p w14:paraId="6A2587A2" w14:textId="77777777" w:rsidR="00E04512" w:rsidRPr="005B504E" w:rsidRDefault="00E04512" w:rsidP="00E04512">
            <w:r w:rsidRPr="005B504E">
              <w:t>[MHP]</w:t>
            </w:r>
          </w:p>
        </w:tc>
        <w:tc>
          <w:tcPr>
            <w:tcW w:w="3722" w:type="pct"/>
            <w:shd w:val="clear" w:color="auto" w:fill="auto"/>
          </w:tcPr>
          <w:p w14:paraId="3CD1446B" w14:textId="77777777" w:rsidR="00E04512" w:rsidRPr="005B504E" w:rsidRDefault="00E04512" w:rsidP="00E04512">
            <w:r w:rsidRPr="005B504E">
              <w:t>ETSI TS 101 812 V1.3.1, “Digital Video Broadcasting (DVB); Multimedia Home</w:t>
            </w:r>
          </w:p>
          <w:p w14:paraId="433A8C4C" w14:textId="77777777" w:rsidR="00E04512" w:rsidRPr="005B504E" w:rsidRDefault="00E04512" w:rsidP="00E04512">
            <w:r w:rsidRPr="005B504E">
              <w:t>Platform (MHP) Specification 1.0.3”, available from www.etsi.org.</w:t>
            </w:r>
          </w:p>
        </w:tc>
      </w:tr>
      <w:tr w:rsidR="006E694A" w:rsidRPr="005B504E" w14:paraId="3E37A312" w14:textId="77777777">
        <w:trPr>
          <w:cantSplit/>
        </w:trPr>
        <w:tc>
          <w:tcPr>
            <w:tcW w:w="1278" w:type="pct"/>
            <w:shd w:val="clear" w:color="auto" w:fill="auto"/>
          </w:tcPr>
          <w:p w14:paraId="7FA7C0F7" w14:textId="77777777" w:rsidR="00E04512" w:rsidRPr="005B504E" w:rsidRDefault="00E04512" w:rsidP="00E04512">
            <w:r w:rsidRPr="005B504E">
              <w:t>[MLP]</w:t>
            </w:r>
            <w:r w:rsidRPr="005B504E">
              <w:tab/>
            </w:r>
          </w:p>
        </w:tc>
        <w:tc>
          <w:tcPr>
            <w:tcW w:w="3722" w:type="pct"/>
            <w:shd w:val="clear" w:color="auto" w:fill="auto"/>
          </w:tcPr>
          <w:p w14:paraId="61A2D0F8" w14:textId="77777777" w:rsidR="00E04512" w:rsidRPr="005B504E" w:rsidRDefault="00E04512" w:rsidP="00E04512">
            <w:r w:rsidRPr="005B504E">
              <w:t>Meridian Lossless Packing, Technical Reference for FBA and FBB streams, Version 1.0, October 2005, Dolby Laboratories, Inc.</w:t>
            </w:r>
          </w:p>
        </w:tc>
      </w:tr>
      <w:tr w:rsidR="006E694A" w:rsidRPr="005B504E" w14:paraId="350A204E" w14:textId="77777777">
        <w:trPr>
          <w:cantSplit/>
        </w:trPr>
        <w:tc>
          <w:tcPr>
            <w:tcW w:w="1278" w:type="pct"/>
            <w:shd w:val="clear" w:color="auto" w:fill="auto"/>
          </w:tcPr>
          <w:p w14:paraId="7777AF5F" w14:textId="77777777" w:rsidR="00E04512" w:rsidRPr="005B504E" w:rsidRDefault="00E04512" w:rsidP="00E04512">
            <w:r w:rsidRPr="005B504E">
              <w:t>[MLPISO]</w:t>
            </w:r>
            <w:r w:rsidRPr="005B504E">
              <w:tab/>
            </w:r>
          </w:p>
        </w:tc>
        <w:tc>
          <w:tcPr>
            <w:tcW w:w="3722" w:type="pct"/>
            <w:shd w:val="clear" w:color="auto" w:fill="auto"/>
          </w:tcPr>
          <w:p w14:paraId="458FB471" w14:textId="77777777" w:rsidR="00E04512" w:rsidRPr="005B504E" w:rsidRDefault="00E04512" w:rsidP="00E04512">
            <w:r w:rsidRPr="005B504E">
              <w:t>MLP (Dolby TrueHD) streams within the ISO Base Media File Format, Version 1.0, Dolby Laboratories, Inc.</w:t>
            </w:r>
          </w:p>
        </w:tc>
      </w:tr>
      <w:tr w:rsidR="006E694A" w:rsidRPr="005B504E" w14:paraId="549B0BCD" w14:textId="77777777">
        <w:trPr>
          <w:cantSplit/>
        </w:trPr>
        <w:tc>
          <w:tcPr>
            <w:tcW w:w="1278" w:type="pct"/>
            <w:shd w:val="clear" w:color="auto" w:fill="auto"/>
          </w:tcPr>
          <w:p w14:paraId="60860E3A" w14:textId="77777777" w:rsidR="00E04512" w:rsidRPr="005B504E" w:rsidRDefault="00E04512" w:rsidP="00E04512">
            <w:r w:rsidRPr="005B504E">
              <w:t>[MP4]</w:t>
            </w:r>
          </w:p>
        </w:tc>
        <w:tc>
          <w:tcPr>
            <w:tcW w:w="3722" w:type="pct"/>
            <w:shd w:val="clear" w:color="auto" w:fill="auto"/>
          </w:tcPr>
          <w:p w14:paraId="11DCA243" w14:textId="77777777" w:rsidR="00C3366B" w:rsidRPr="005B504E" w:rsidRDefault="00E04512" w:rsidP="00C3366B">
            <w:r w:rsidRPr="005B504E">
              <w:tab/>
              <w:t xml:space="preserve">ISO/IEC 14496-14:2003, </w:t>
            </w:r>
            <w:r w:rsidR="00C3366B" w:rsidRPr="005B504E">
              <w:t xml:space="preserve">First edition 2003-11-15, </w:t>
            </w:r>
            <w:r w:rsidRPr="005B504E">
              <w:t xml:space="preserve">“Information technology </w:t>
            </w:r>
            <w:r w:rsidR="00C3366B" w:rsidRPr="005B504E">
              <w:t>-</w:t>
            </w:r>
            <w:r w:rsidRPr="005B504E">
              <w:t xml:space="preserve"> Coding of audio-visual objects </w:t>
            </w:r>
            <w:r w:rsidR="00C3366B" w:rsidRPr="005B504E">
              <w:t>-</w:t>
            </w:r>
            <w:r w:rsidRPr="005B504E">
              <w:t xml:space="preserve"> Part 14: MP4 file format”</w:t>
            </w:r>
            <w:r w:rsidR="00C3366B" w:rsidRPr="005B504E">
              <w:t xml:space="preserve"> with: </w:t>
            </w:r>
          </w:p>
          <w:p w14:paraId="584999FD" w14:textId="77777777" w:rsidR="00C3366B" w:rsidRPr="005B504E" w:rsidRDefault="00D23DC6" w:rsidP="00C3366B">
            <w:r w:rsidRPr="005B504E">
              <w:t>Corrigendum 1:2006</w:t>
            </w:r>
            <w:r w:rsidR="00C3366B" w:rsidRPr="005B504E">
              <w:t xml:space="preserve"> </w:t>
            </w:r>
          </w:p>
          <w:p w14:paraId="1AA55ADA" w14:textId="77777777" w:rsidR="00C3366B" w:rsidRPr="005B504E" w:rsidRDefault="00C3366B" w:rsidP="00C3366B">
            <w:r w:rsidRPr="005B504E">
              <w:t>Amendment 1:2010</w:t>
            </w:r>
          </w:p>
        </w:tc>
      </w:tr>
      <w:tr w:rsidR="006E694A" w:rsidRPr="005B504E" w14:paraId="199E91C8" w14:textId="77777777">
        <w:trPr>
          <w:cantSplit/>
        </w:trPr>
        <w:tc>
          <w:tcPr>
            <w:tcW w:w="1278" w:type="pct"/>
            <w:shd w:val="clear" w:color="auto" w:fill="auto"/>
          </w:tcPr>
          <w:p w14:paraId="5B209090" w14:textId="77777777" w:rsidR="00E04512" w:rsidRPr="005B504E" w:rsidRDefault="00E04512" w:rsidP="00E04512">
            <w:r w:rsidRPr="005B504E">
              <w:t>[MP4RA]</w:t>
            </w:r>
            <w:r w:rsidRPr="005B504E">
              <w:tab/>
            </w:r>
          </w:p>
        </w:tc>
        <w:tc>
          <w:tcPr>
            <w:tcW w:w="3722" w:type="pct"/>
            <w:shd w:val="clear" w:color="auto" w:fill="auto"/>
          </w:tcPr>
          <w:p w14:paraId="0B56BD08" w14:textId="77777777" w:rsidR="00E04512" w:rsidRPr="005B504E" w:rsidRDefault="00E04512" w:rsidP="00E04512">
            <w:r w:rsidRPr="005B504E">
              <w:t xml:space="preserve">Registration authority for code-points in the MPEG-4 family, </w:t>
            </w:r>
            <w:hyperlink r:id="rId18" w:history="1">
              <w:r w:rsidRPr="005B504E">
                <w:rPr>
                  <w:rStyle w:val="Hyperlink"/>
                  <w:color w:val="auto"/>
                </w:rPr>
                <w:t>http://www.mp4ra.org</w:t>
              </w:r>
            </w:hyperlink>
          </w:p>
        </w:tc>
      </w:tr>
      <w:tr w:rsidR="006E694A" w:rsidRPr="005B504E" w14:paraId="77D59762" w14:textId="77777777">
        <w:trPr>
          <w:cantSplit/>
        </w:trPr>
        <w:tc>
          <w:tcPr>
            <w:tcW w:w="1278" w:type="pct"/>
            <w:shd w:val="clear" w:color="auto" w:fill="auto"/>
          </w:tcPr>
          <w:p w14:paraId="734B7022" w14:textId="77777777" w:rsidR="00E04512" w:rsidRPr="005B504E" w:rsidRDefault="00E04512" w:rsidP="00E04512">
            <w:r w:rsidRPr="005B504E">
              <w:t>[MPEG4S]</w:t>
            </w:r>
          </w:p>
        </w:tc>
        <w:tc>
          <w:tcPr>
            <w:tcW w:w="3722" w:type="pct"/>
            <w:shd w:val="clear" w:color="auto" w:fill="auto"/>
          </w:tcPr>
          <w:p w14:paraId="3019B752" w14:textId="77777777" w:rsidR="00C3366B" w:rsidRPr="005B504E" w:rsidRDefault="00E04512" w:rsidP="00C3366B">
            <w:r w:rsidRPr="005B504E">
              <w:tab/>
              <w:t xml:space="preserve">ISO/IEC 14496-1:2010, </w:t>
            </w:r>
            <w:r w:rsidR="00C3366B" w:rsidRPr="005B504E">
              <w:t xml:space="preserve">Fourth edition 2010-06-01, </w:t>
            </w:r>
            <w:r w:rsidRPr="005B504E">
              <w:t xml:space="preserve">“Information technology </w:t>
            </w:r>
            <w:r w:rsidR="00C3366B" w:rsidRPr="005B504E">
              <w:t>-</w:t>
            </w:r>
            <w:r w:rsidRPr="005B504E">
              <w:t xml:space="preserve"> Coding of audio-visual objects </w:t>
            </w:r>
            <w:r w:rsidR="00C3366B" w:rsidRPr="005B504E">
              <w:t>-</w:t>
            </w:r>
            <w:r w:rsidRPr="005B504E">
              <w:t xml:space="preserve"> Part 1: Systems”</w:t>
            </w:r>
            <w:r w:rsidR="00C3366B" w:rsidRPr="005B504E">
              <w:t xml:space="preserve"> with: </w:t>
            </w:r>
          </w:p>
          <w:p w14:paraId="659A9F13" w14:textId="77777777" w:rsidR="00C3366B" w:rsidRPr="005B504E" w:rsidRDefault="00C3366B" w:rsidP="00D23DC6">
            <w:r w:rsidRPr="005B504E">
              <w:t>Amendment 1:2010</w:t>
            </w:r>
          </w:p>
        </w:tc>
      </w:tr>
      <w:tr w:rsidR="006E694A" w:rsidRPr="005B504E" w14:paraId="5045A5C7" w14:textId="77777777">
        <w:trPr>
          <w:cantSplit/>
        </w:trPr>
        <w:tc>
          <w:tcPr>
            <w:tcW w:w="1278" w:type="pct"/>
            <w:shd w:val="clear" w:color="auto" w:fill="auto"/>
          </w:tcPr>
          <w:p w14:paraId="581D71A0" w14:textId="77777777" w:rsidR="00E04512" w:rsidRPr="005B504E" w:rsidRDefault="00E04512" w:rsidP="00E04512">
            <w:r w:rsidRPr="005B504E">
              <w:t>[MPS]</w:t>
            </w:r>
          </w:p>
        </w:tc>
        <w:tc>
          <w:tcPr>
            <w:tcW w:w="3722" w:type="pct"/>
            <w:shd w:val="clear" w:color="auto" w:fill="auto"/>
          </w:tcPr>
          <w:p w14:paraId="7C9CFE08" w14:textId="77777777" w:rsidR="003A3FD4" w:rsidRPr="005B504E" w:rsidRDefault="00E04512" w:rsidP="006E694A">
            <w:pPr>
              <w:outlineLvl w:val="7"/>
              <w:rPr>
                <w:b/>
                <w:bCs/>
                <w:szCs w:val="16"/>
              </w:rPr>
            </w:pPr>
            <w:r w:rsidRPr="005B504E">
              <w:t>ISO/IEC 23003-1:2007, “Information technology — MPEG audio technologies — Part 1: MPEG Surround”</w:t>
            </w:r>
            <w:r w:rsidR="007D6C5B" w:rsidRPr="005B504E">
              <w:t xml:space="preserve"> with</w:t>
            </w:r>
            <w:r w:rsidR="003A3FD4" w:rsidRPr="005B504E">
              <w:t xml:space="preserve"> </w:t>
            </w:r>
          </w:p>
          <w:p w14:paraId="2DCA833A" w14:textId="77777777" w:rsidR="003A3FD4" w:rsidRPr="005B504E" w:rsidRDefault="007D6C5B" w:rsidP="006E694A">
            <w:pPr>
              <w:outlineLvl w:val="7"/>
              <w:rPr>
                <w:b/>
                <w:spacing w:val="10"/>
                <w:sz w:val="28"/>
              </w:rPr>
            </w:pPr>
            <w:r w:rsidRPr="005B504E">
              <w:t>Corrigendum 1:2008</w:t>
            </w:r>
            <w:r w:rsidR="003A3FD4" w:rsidRPr="005B504E">
              <w:t xml:space="preserve"> </w:t>
            </w:r>
          </w:p>
          <w:p w14:paraId="4D190789" w14:textId="77777777" w:rsidR="003A3FD4" w:rsidRPr="005B504E" w:rsidRDefault="007D6C5B" w:rsidP="006E694A">
            <w:pPr>
              <w:outlineLvl w:val="7"/>
            </w:pPr>
            <w:r w:rsidRPr="005B504E">
              <w:t>Corrigendum 2:2009</w:t>
            </w:r>
          </w:p>
          <w:p w14:paraId="5442E6D7" w14:textId="77777777" w:rsidR="003A3FD4" w:rsidRPr="005B504E" w:rsidRDefault="007D6C5B" w:rsidP="006E694A">
            <w:pPr>
              <w:outlineLvl w:val="7"/>
              <w:rPr>
                <w:b/>
                <w:spacing w:val="10"/>
                <w:sz w:val="28"/>
              </w:rPr>
            </w:pPr>
            <w:r w:rsidRPr="005B504E">
              <w:t>Corrigendum 3:2010</w:t>
            </w:r>
          </w:p>
          <w:p w14:paraId="259E984E" w14:textId="77777777" w:rsidR="007D6C5B" w:rsidRPr="005B504E" w:rsidRDefault="007D6C5B" w:rsidP="006E694A">
            <w:pPr>
              <w:outlineLvl w:val="7"/>
            </w:pPr>
            <w:r w:rsidRPr="005B504E">
              <w:t>Corrigendum 4:2012</w:t>
            </w:r>
          </w:p>
        </w:tc>
      </w:tr>
      <w:tr w:rsidR="006E694A" w:rsidRPr="005B504E" w14:paraId="2C5971A2" w14:textId="77777777" w:rsidTr="006F367C">
        <w:trPr>
          <w:cantSplit/>
        </w:trPr>
        <w:tc>
          <w:tcPr>
            <w:tcW w:w="1278" w:type="pct"/>
            <w:tcBorders>
              <w:top w:val="nil"/>
              <w:bottom w:val="nil"/>
              <w:right w:val="nil"/>
            </w:tcBorders>
            <w:shd w:val="clear" w:color="auto" w:fill="auto"/>
          </w:tcPr>
          <w:p w14:paraId="1AF59B09" w14:textId="77777777" w:rsidR="006A37B8" w:rsidRPr="005B504E" w:rsidRDefault="006A37B8" w:rsidP="004674EE">
            <w:r w:rsidRPr="005B504E">
              <w:t>[NTPv4]</w:t>
            </w:r>
          </w:p>
        </w:tc>
        <w:tc>
          <w:tcPr>
            <w:tcW w:w="3722" w:type="pct"/>
            <w:tcBorders>
              <w:top w:val="nil"/>
              <w:left w:val="nil"/>
              <w:bottom w:val="nil"/>
            </w:tcBorders>
            <w:shd w:val="clear" w:color="auto" w:fill="auto"/>
          </w:tcPr>
          <w:p w14:paraId="5B4976A5" w14:textId="77777777" w:rsidR="006A37B8" w:rsidRPr="005B504E" w:rsidRDefault="006A37B8" w:rsidP="004674EE">
            <w:r w:rsidRPr="005B504E">
              <w:t xml:space="preserve">IETF RFC 5905, “Network Time Protocol Version 4: Protocol and Algorithms Specification”, </w:t>
            </w:r>
            <w:hyperlink r:id="rId19" w:history="1">
              <w:r w:rsidRPr="005B504E">
                <w:rPr>
                  <w:rStyle w:val="Hyperlink"/>
                  <w:color w:val="auto"/>
                </w:rPr>
                <w:t>http://www.ietf.org/rfc/rfc5905.txt</w:t>
              </w:r>
            </w:hyperlink>
          </w:p>
        </w:tc>
      </w:tr>
      <w:tr w:rsidR="006E694A" w:rsidRPr="005B504E" w14:paraId="3610142D" w14:textId="77777777" w:rsidTr="006F367C">
        <w:trPr>
          <w:cantSplit/>
        </w:trPr>
        <w:tc>
          <w:tcPr>
            <w:tcW w:w="1278" w:type="pct"/>
            <w:tcBorders>
              <w:top w:val="nil"/>
              <w:bottom w:val="nil"/>
              <w:right w:val="nil"/>
            </w:tcBorders>
            <w:shd w:val="clear" w:color="auto" w:fill="auto"/>
          </w:tcPr>
          <w:p w14:paraId="7E691795" w14:textId="77777777" w:rsidR="006A37B8" w:rsidRPr="005B504E" w:rsidRDefault="006A37B8" w:rsidP="004674EE">
            <w:r w:rsidRPr="005B504E">
              <w:t>[R609]</w:t>
            </w:r>
          </w:p>
        </w:tc>
        <w:tc>
          <w:tcPr>
            <w:tcW w:w="3722" w:type="pct"/>
            <w:tcBorders>
              <w:top w:val="nil"/>
              <w:left w:val="nil"/>
              <w:bottom w:val="nil"/>
            </w:tcBorders>
            <w:shd w:val="clear" w:color="auto" w:fill="auto"/>
          </w:tcPr>
          <w:p w14:paraId="20BAB720" w14:textId="77777777" w:rsidR="006A37B8" w:rsidRPr="005B504E" w:rsidRDefault="00D920FB" w:rsidP="004674EE">
            <w:r w:rsidRPr="005B504E">
              <w:t>ITU-R Recommendation BT.601-7, “Studio encoding parameters of digital television for standard 4:3 and wide-screen 16:9 aspect ratios”</w:t>
            </w:r>
          </w:p>
        </w:tc>
      </w:tr>
      <w:tr w:rsidR="006E694A" w:rsidRPr="005B504E" w14:paraId="370C74AC" w14:textId="77777777" w:rsidTr="006F367C">
        <w:trPr>
          <w:cantSplit/>
        </w:trPr>
        <w:tc>
          <w:tcPr>
            <w:tcW w:w="1278" w:type="pct"/>
            <w:tcBorders>
              <w:top w:val="nil"/>
              <w:bottom w:val="nil"/>
              <w:right w:val="nil"/>
            </w:tcBorders>
            <w:shd w:val="clear" w:color="auto" w:fill="auto"/>
          </w:tcPr>
          <w:p w14:paraId="21E2DC1D" w14:textId="77777777" w:rsidR="006A37B8" w:rsidRPr="005B504E" w:rsidRDefault="006A37B8" w:rsidP="00DD57AE">
            <w:r w:rsidRPr="005B504E">
              <w:t>[R709]</w:t>
            </w:r>
          </w:p>
        </w:tc>
        <w:tc>
          <w:tcPr>
            <w:tcW w:w="3722" w:type="pct"/>
            <w:tcBorders>
              <w:top w:val="nil"/>
              <w:left w:val="nil"/>
              <w:bottom w:val="nil"/>
            </w:tcBorders>
            <w:shd w:val="clear" w:color="auto" w:fill="auto"/>
          </w:tcPr>
          <w:p w14:paraId="17230F3E" w14:textId="77777777" w:rsidR="006A37B8" w:rsidRPr="005B504E" w:rsidRDefault="006A37B8" w:rsidP="00DD57AE">
            <w:pPr>
              <w:rPr>
                <w:u w:val="single"/>
              </w:rPr>
            </w:pPr>
            <w:r w:rsidRPr="005B504E">
              <w:t>ITU-R Recommendation BT.709-5, “Parameter values for the HDTV standards for production and international programme exchange”</w:t>
            </w:r>
          </w:p>
        </w:tc>
      </w:tr>
      <w:tr w:rsidR="006E694A" w:rsidRPr="005B504E" w14:paraId="664ECAAF" w14:textId="77777777" w:rsidTr="006F367C">
        <w:trPr>
          <w:cantSplit/>
        </w:trPr>
        <w:tc>
          <w:tcPr>
            <w:tcW w:w="1278" w:type="pct"/>
            <w:tcBorders>
              <w:top w:val="nil"/>
              <w:bottom w:val="nil"/>
              <w:right w:val="nil"/>
            </w:tcBorders>
            <w:shd w:val="clear" w:color="auto" w:fill="auto"/>
          </w:tcPr>
          <w:p w14:paraId="73E4B855" w14:textId="77777777" w:rsidR="006A37B8" w:rsidRPr="005B504E" w:rsidRDefault="006A37B8" w:rsidP="00E04512">
            <w:r w:rsidRPr="005B504E">
              <w:t>[R1700]</w:t>
            </w:r>
          </w:p>
        </w:tc>
        <w:tc>
          <w:tcPr>
            <w:tcW w:w="3722" w:type="pct"/>
            <w:tcBorders>
              <w:top w:val="nil"/>
              <w:left w:val="nil"/>
              <w:bottom w:val="nil"/>
            </w:tcBorders>
            <w:shd w:val="clear" w:color="auto" w:fill="auto"/>
          </w:tcPr>
          <w:p w14:paraId="28808A85" w14:textId="77777777" w:rsidR="006A37B8" w:rsidRPr="005B504E" w:rsidRDefault="006A37B8" w:rsidP="00DD57AE">
            <w:r w:rsidRPr="005B504E">
              <w:t>ITU-R Recommendation BT.1700, “Characteristics of composite video signals for conventional analogue television systems”</w:t>
            </w:r>
          </w:p>
        </w:tc>
      </w:tr>
      <w:tr w:rsidR="006E694A" w:rsidRPr="005B504E" w14:paraId="726B794B" w14:textId="77777777" w:rsidTr="006F367C">
        <w:trPr>
          <w:cantSplit/>
        </w:trPr>
        <w:tc>
          <w:tcPr>
            <w:tcW w:w="1278" w:type="pct"/>
            <w:tcBorders>
              <w:top w:val="nil"/>
              <w:bottom w:val="nil"/>
              <w:right w:val="nil"/>
            </w:tcBorders>
            <w:shd w:val="clear" w:color="auto" w:fill="auto"/>
          </w:tcPr>
          <w:p w14:paraId="77C28884" w14:textId="77777777" w:rsidR="006A37B8" w:rsidRPr="005B504E" w:rsidRDefault="006A37B8" w:rsidP="006A37B8">
            <w:r w:rsidRPr="005B504E">
              <w:t>[RFC2119]</w:t>
            </w:r>
            <w:r w:rsidRPr="005B504E">
              <w:tab/>
            </w:r>
          </w:p>
        </w:tc>
        <w:tc>
          <w:tcPr>
            <w:tcW w:w="3722" w:type="pct"/>
            <w:tcBorders>
              <w:top w:val="nil"/>
              <w:left w:val="nil"/>
              <w:bottom w:val="nil"/>
            </w:tcBorders>
            <w:shd w:val="clear" w:color="auto" w:fill="auto"/>
          </w:tcPr>
          <w:p w14:paraId="7CFC3433" w14:textId="77777777" w:rsidR="006A37B8" w:rsidRPr="005B504E" w:rsidRDefault="006A37B8" w:rsidP="006A37B8">
            <w:r w:rsidRPr="005B504E">
              <w:t xml:space="preserve">“Key words for use in RFCs to Indicate Requirement Levels”, S. Bradner, March 1997, </w:t>
            </w:r>
            <w:hyperlink r:id="rId20" w:history="1">
              <w:r w:rsidRPr="005B504E">
                <w:rPr>
                  <w:rStyle w:val="Hyperlink"/>
                  <w:color w:val="auto"/>
                </w:rPr>
                <w:t>http://www.ietf.org/rfc/rfc2119.txt</w:t>
              </w:r>
            </w:hyperlink>
          </w:p>
        </w:tc>
      </w:tr>
      <w:tr w:rsidR="006E694A" w:rsidRPr="005B504E" w14:paraId="521ABF3E" w14:textId="77777777" w:rsidTr="00CC711E">
        <w:trPr>
          <w:cantSplit/>
          <w:trHeight w:val="189"/>
        </w:trPr>
        <w:tc>
          <w:tcPr>
            <w:tcW w:w="1278" w:type="pct"/>
            <w:tcBorders>
              <w:top w:val="nil"/>
              <w:bottom w:val="nil"/>
              <w:right w:val="nil"/>
            </w:tcBorders>
            <w:shd w:val="clear" w:color="auto" w:fill="auto"/>
          </w:tcPr>
          <w:p w14:paraId="20191A53" w14:textId="77777777" w:rsidR="006A37B8" w:rsidRPr="005B504E" w:rsidRDefault="006A37B8" w:rsidP="006A37B8">
            <w:r w:rsidRPr="005B504E">
              <w:t>[RFC2141]</w:t>
            </w:r>
            <w:r w:rsidRPr="005B504E">
              <w:tab/>
            </w:r>
          </w:p>
        </w:tc>
        <w:tc>
          <w:tcPr>
            <w:tcW w:w="3722" w:type="pct"/>
            <w:tcBorders>
              <w:top w:val="nil"/>
              <w:left w:val="nil"/>
              <w:bottom w:val="nil"/>
            </w:tcBorders>
            <w:shd w:val="clear" w:color="auto" w:fill="auto"/>
          </w:tcPr>
          <w:p w14:paraId="7E13A12A" w14:textId="77777777" w:rsidR="00845D11" w:rsidRPr="005B504E" w:rsidRDefault="00CC711E" w:rsidP="0059769D">
            <w:pPr>
              <w:rPr>
                <w:rFonts w:cs="Calibri"/>
              </w:rPr>
            </w:pPr>
            <w:r w:rsidRPr="005B504E">
              <w:rPr>
                <w:rFonts w:cs="Calibri"/>
              </w:rPr>
              <w:t>“</w:t>
            </w:r>
            <w:r w:rsidRPr="0059769D">
              <w:t xml:space="preserve">URN Syntax”, R.Moats, May 1997, </w:t>
            </w:r>
            <w:hyperlink r:id="rId21" w:history="1">
              <w:r w:rsidRPr="0059769D">
                <w:t>http://www.ietf.org/rfc/rfc2141.txt</w:t>
              </w:r>
            </w:hyperlink>
          </w:p>
        </w:tc>
      </w:tr>
      <w:tr w:rsidR="006E694A" w:rsidRPr="005B504E" w14:paraId="08E6CCF8" w14:textId="77777777" w:rsidTr="00D920FB">
        <w:trPr>
          <w:cantSplit/>
        </w:trPr>
        <w:tc>
          <w:tcPr>
            <w:tcW w:w="1278" w:type="pct"/>
            <w:tcBorders>
              <w:top w:val="nil"/>
              <w:bottom w:val="nil"/>
              <w:right w:val="nil"/>
            </w:tcBorders>
            <w:shd w:val="clear" w:color="auto" w:fill="auto"/>
          </w:tcPr>
          <w:p w14:paraId="67279872" w14:textId="77777777" w:rsidR="005F0220" w:rsidRPr="005B504E" w:rsidRDefault="005F0220" w:rsidP="00E04512">
            <w:r w:rsidRPr="005B504E">
              <w:t>[RFC4122]</w:t>
            </w:r>
          </w:p>
        </w:tc>
        <w:tc>
          <w:tcPr>
            <w:tcW w:w="3722" w:type="pct"/>
            <w:tcBorders>
              <w:top w:val="nil"/>
              <w:left w:val="nil"/>
              <w:bottom w:val="nil"/>
            </w:tcBorders>
            <w:shd w:val="clear" w:color="auto" w:fill="auto"/>
          </w:tcPr>
          <w:p w14:paraId="75102EF8" w14:textId="77777777" w:rsidR="005F0220" w:rsidRPr="005B504E" w:rsidRDefault="005F0220" w:rsidP="00B203EE">
            <w:pPr>
              <w:rPr>
                <w:rFonts w:cs="Calibri"/>
              </w:rPr>
            </w:pPr>
            <w:r w:rsidRPr="005B504E">
              <w:rPr>
                <w:rFonts w:cs="Calibri"/>
              </w:rPr>
              <w:t xml:space="preserve">Leach, P., et al, A Universally Unique Identifier (UUID) URN Namespace, July 2005 </w:t>
            </w:r>
            <w:hyperlink r:id="rId22" w:history="1">
              <w:r w:rsidRPr="005B504E">
                <w:rPr>
                  <w:rStyle w:val="Hyperlink"/>
                  <w:rFonts w:cs="Calibri"/>
                  <w:color w:val="auto"/>
                </w:rPr>
                <w:t>http://www.ietf.org/rfc/rfc4122.txt</w:t>
              </w:r>
            </w:hyperlink>
          </w:p>
        </w:tc>
      </w:tr>
      <w:tr w:rsidR="006E694A" w:rsidRPr="005B504E" w14:paraId="6BEC92A9" w14:textId="77777777" w:rsidTr="00D920FB">
        <w:trPr>
          <w:cantSplit/>
        </w:trPr>
        <w:tc>
          <w:tcPr>
            <w:tcW w:w="1278" w:type="pct"/>
            <w:tcBorders>
              <w:top w:val="nil"/>
              <w:bottom w:val="nil"/>
              <w:right w:val="nil"/>
            </w:tcBorders>
            <w:shd w:val="clear" w:color="auto" w:fill="auto"/>
          </w:tcPr>
          <w:p w14:paraId="1951F6BA" w14:textId="77777777" w:rsidR="00C77D7F" w:rsidRPr="005B504E" w:rsidRDefault="00C77D7F" w:rsidP="00E04512">
            <w:r w:rsidRPr="005B504E">
              <w:t>[RFC5646]</w:t>
            </w:r>
          </w:p>
        </w:tc>
        <w:tc>
          <w:tcPr>
            <w:tcW w:w="3722" w:type="pct"/>
            <w:tcBorders>
              <w:top w:val="nil"/>
              <w:left w:val="nil"/>
              <w:bottom w:val="nil"/>
            </w:tcBorders>
            <w:shd w:val="clear" w:color="auto" w:fill="auto"/>
          </w:tcPr>
          <w:p w14:paraId="7872EC9F" w14:textId="77777777" w:rsidR="00B203EE" w:rsidRPr="005B504E" w:rsidRDefault="00B6585F" w:rsidP="00B203EE">
            <w:pPr>
              <w:rPr>
                <w:rFonts w:cs="Calibri"/>
              </w:rPr>
            </w:pPr>
            <w:r w:rsidRPr="005B504E">
              <w:rPr>
                <w:rFonts w:cs="Calibri"/>
              </w:rPr>
              <w:t>“</w:t>
            </w:r>
            <w:r w:rsidR="00C77D7F" w:rsidRPr="005B504E">
              <w:rPr>
                <w:rFonts w:cs="Calibri"/>
              </w:rPr>
              <w:t>Tags for Identifying Languages</w:t>
            </w:r>
            <w:r w:rsidRPr="005B504E">
              <w:rPr>
                <w:rFonts w:cs="Calibri"/>
              </w:rPr>
              <w:t xml:space="preserve">” </w:t>
            </w:r>
            <w:r w:rsidR="00B203EE" w:rsidRPr="005B504E">
              <w:rPr>
                <w:rFonts w:cs="Calibri"/>
              </w:rPr>
              <w:t>A.</w:t>
            </w:r>
            <w:r w:rsidR="00584AB2" w:rsidRPr="005B504E">
              <w:rPr>
                <w:rFonts w:cs="Calibri"/>
              </w:rPr>
              <w:t>Philips and</w:t>
            </w:r>
            <w:r w:rsidRPr="005B504E">
              <w:rPr>
                <w:rFonts w:cs="Calibri"/>
              </w:rPr>
              <w:t xml:space="preserve"> </w:t>
            </w:r>
            <w:r w:rsidR="00B203EE" w:rsidRPr="005B504E">
              <w:rPr>
                <w:rFonts w:cs="Calibri"/>
              </w:rPr>
              <w:t>M. Davis</w:t>
            </w:r>
            <w:r w:rsidR="00C77D7F" w:rsidRPr="005B504E">
              <w:rPr>
                <w:rFonts w:cs="Calibri"/>
              </w:rPr>
              <w:t>, September, 2009</w:t>
            </w:r>
            <w:r w:rsidR="00175A39" w:rsidRPr="005B504E">
              <w:rPr>
                <w:rFonts w:cs="Calibri"/>
              </w:rPr>
              <w:t>,</w:t>
            </w:r>
            <w:r w:rsidR="00C77D7F" w:rsidRPr="005B504E">
              <w:rPr>
                <w:rFonts w:cs="Calibri"/>
              </w:rPr>
              <w:t xml:space="preserve"> </w:t>
            </w:r>
            <w:hyperlink r:id="rId23" w:history="1">
              <w:r w:rsidR="00B203EE" w:rsidRPr="005B504E">
                <w:rPr>
                  <w:rStyle w:val="Hyperlink"/>
                  <w:rFonts w:cs="Calibri"/>
                  <w:color w:val="auto"/>
                </w:rPr>
                <w:t>http://www.ietf.org/rfc/rfc5646.txt</w:t>
              </w:r>
            </w:hyperlink>
          </w:p>
        </w:tc>
      </w:tr>
      <w:tr w:rsidR="00230F11" w:rsidRPr="005B504E" w14:paraId="63DE948F" w14:textId="77777777" w:rsidTr="006F367C">
        <w:trPr>
          <w:cantSplit/>
        </w:trPr>
        <w:tc>
          <w:tcPr>
            <w:tcW w:w="1278" w:type="pct"/>
            <w:tcBorders>
              <w:top w:val="nil"/>
              <w:bottom w:val="nil"/>
              <w:right w:val="nil"/>
            </w:tcBorders>
            <w:shd w:val="clear" w:color="auto" w:fill="auto"/>
          </w:tcPr>
          <w:p w14:paraId="6DC343D2" w14:textId="77777777" w:rsidR="00230F11" w:rsidRPr="005B504E" w:rsidRDefault="00230F11" w:rsidP="00E04512">
            <w:r w:rsidRPr="005B504E">
              <w:t>[RFC6381]</w:t>
            </w:r>
          </w:p>
        </w:tc>
        <w:tc>
          <w:tcPr>
            <w:tcW w:w="3722" w:type="pct"/>
            <w:tcBorders>
              <w:top w:val="nil"/>
              <w:left w:val="nil"/>
              <w:bottom w:val="nil"/>
            </w:tcBorders>
            <w:shd w:val="clear" w:color="auto" w:fill="auto"/>
          </w:tcPr>
          <w:p w14:paraId="770DB4D0" w14:textId="77777777" w:rsidR="00230F11" w:rsidRPr="005B504E" w:rsidRDefault="00230F11" w:rsidP="004674EE">
            <w:pPr>
              <w:rPr>
                <w:rFonts w:cs="Calibri"/>
              </w:rPr>
            </w:pPr>
            <w:r w:rsidRPr="005B504E">
              <w:rPr>
                <w:rFonts w:cs="Calibri"/>
              </w:rPr>
              <w:t xml:space="preserve">“The 'Codecs' and 'Profiles' Parameters for "Bucket" Media Types” R. Gellens, et al, August, 2011, </w:t>
            </w:r>
            <w:hyperlink r:id="rId24" w:history="1">
              <w:r w:rsidRPr="005B504E">
                <w:rPr>
                  <w:rStyle w:val="Hyperlink"/>
                  <w:rFonts w:cs="Calibri"/>
                  <w:color w:val="auto"/>
                </w:rPr>
                <w:t>http://www.ietf.org/rfc/rfc6381.txt</w:t>
              </w:r>
            </w:hyperlink>
          </w:p>
        </w:tc>
      </w:tr>
      <w:tr w:rsidR="00230F11" w:rsidRPr="005B504E" w14:paraId="19BDA173" w14:textId="77777777" w:rsidTr="006F367C">
        <w:trPr>
          <w:cantSplit/>
        </w:trPr>
        <w:tc>
          <w:tcPr>
            <w:tcW w:w="1278" w:type="pct"/>
            <w:tcBorders>
              <w:top w:val="nil"/>
              <w:bottom w:val="nil"/>
              <w:right w:val="nil"/>
            </w:tcBorders>
            <w:shd w:val="clear" w:color="auto" w:fill="auto"/>
          </w:tcPr>
          <w:p w14:paraId="6CF61BAC" w14:textId="77777777" w:rsidR="00230F11" w:rsidRPr="005B504E" w:rsidRDefault="00230F11" w:rsidP="00E04512">
            <w:r w:rsidRPr="005B504E">
              <w:t>[SMPTE428]</w:t>
            </w:r>
            <w:r w:rsidRPr="005B504E">
              <w:tab/>
            </w:r>
          </w:p>
        </w:tc>
        <w:tc>
          <w:tcPr>
            <w:tcW w:w="3722" w:type="pct"/>
            <w:tcBorders>
              <w:top w:val="nil"/>
              <w:left w:val="nil"/>
              <w:bottom w:val="nil"/>
            </w:tcBorders>
            <w:shd w:val="clear" w:color="auto" w:fill="auto"/>
          </w:tcPr>
          <w:p w14:paraId="38907AA3" w14:textId="77777777" w:rsidR="00230F11" w:rsidRPr="005B504E" w:rsidRDefault="00230F11" w:rsidP="004674EE">
            <w:r w:rsidRPr="005B504E">
              <w:rPr>
                <w:rFonts w:cs="Calibri"/>
              </w:rPr>
              <w:t>SMPTE 428-3-2006, “D-Cinema Distribution Master Audio Channel Mapping and Channel Labeling” (c) SMPTE 2006</w:t>
            </w:r>
          </w:p>
        </w:tc>
      </w:tr>
      <w:tr w:rsidR="00230F11" w:rsidRPr="005B504E" w14:paraId="36613F96" w14:textId="77777777" w:rsidTr="00330996">
        <w:trPr>
          <w:cantSplit/>
        </w:trPr>
        <w:tc>
          <w:tcPr>
            <w:tcW w:w="1278" w:type="pct"/>
            <w:tcBorders>
              <w:top w:val="nil"/>
              <w:bottom w:val="nil"/>
              <w:right w:val="nil"/>
            </w:tcBorders>
            <w:shd w:val="clear" w:color="auto" w:fill="auto"/>
          </w:tcPr>
          <w:p w14:paraId="1AE77147" w14:textId="77777777" w:rsidR="00230F11" w:rsidRPr="005B504E" w:rsidRDefault="00230F11" w:rsidP="00E04512">
            <w:r w:rsidRPr="005B504E">
              <w:t>[SMPTE-TT]</w:t>
            </w:r>
          </w:p>
        </w:tc>
        <w:tc>
          <w:tcPr>
            <w:tcW w:w="3722" w:type="pct"/>
            <w:tcBorders>
              <w:top w:val="nil"/>
              <w:left w:val="nil"/>
              <w:bottom w:val="nil"/>
            </w:tcBorders>
            <w:shd w:val="clear" w:color="auto" w:fill="auto"/>
          </w:tcPr>
          <w:p w14:paraId="3BF1629F" w14:textId="77777777" w:rsidR="00230F11" w:rsidRPr="005B504E" w:rsidRDefault="00230F11" w:rsidP="00E04512">
            <w:r w:rsidRPr="005B504E">
              <w:t>SMPTE ST2052-1:2010, “Timed Text Format (SMPTE-TT)”</w:t>
            </w:r>
          </w:p>
        </w:tc>
      </w:tr>
      <w:tr w:rsidR="00230F11" w:rsidRPr="005B504E" w14:paraId="410C6BEA" w14:textId="77777777" w:rsidTr="00330996">
        <w:trPr>
          <w:cantSplit/>
        </w:trPr>
        <w:tc>
          <w:tcPr>
            <w:tcW w:w="1278" w:type="pct"/>
            <w:tcBorders>
              <w:top w:val="nil"/>
              <w:left w:val="single" w:sz="4" w:space="0" w:color="000000"/>
              <w:bottom w:val="nil"/>
              <w:right w:val="nil"/>
            </w:tcBorders>
            <w:shd w:val="clear" w:color="auto" w:fill="auto"/>
          </w:tcPr>
          <w:p w14:paraId="4BD11E74" w14:textId="77777777" w:rsidR="00230F11" w:rsidRPr="005B504E" w:rsidRDefault="00230F11" w:rsidP="00D920FB">
            <w:r w:rsidRPr="005B504E">
              <w:t>[SMPTE-608]</w:t>
            </w:r>
          </w:p>
        </w:tc>
        <w:tc>
          <w:tcPr>
            <w:tcW w:w="3722" w:type="pct"/>
            <w:tcBorders>
              <w:top w:val="nil"/>
              <w:left w:val="nil"/>
              <w:bottom w:val="nil"/>
              <w:right w:val="single" w:sz="4" w:space="0" w:color="000000"/>
            </w:tcBorders>
            <w:shd w:val="clear" w:color="auto" w:fill="auto"/>
          </w:tcPr>
          <w:p w14:paraId="308A347D" w14:textId="77777777" w:rsidR="00230F11" w:rsidRPr="005B504E" w:rsidRDefault="00230F11" w:rsidP="00FA54B4">
            <w:r w:rsidRPr="005B504E">
              <w:t>SMPTE RP2052-10:2012, “Conversion from CEA-608 Data to SMPTE-TT”</w:t>
            </w:r>
          </w:p>
        </w:tc>
      </w:tr>
      <w:tr w:rsidR="00230F11" w:rsidRPr="005B504E" w14:paraId="7ED5D5C1" w14:textId="77777777" w:rsidTr="00330996">
        <w:trPr>
          <w:cantSplit/>
        </w:trPr>
        <w:tc>
          <w:tcPr>
            <w:tcW w:w="1278" w:type="pct"/>
            <w:tcBorders>
              <w:top w:val="nil"/>
              <w:left w:val="single" w:sz="4" w:space="0" w:color="000000"/>
              <w:bottom w:val="nil"/>
              <w:right w:val="nil"/>
            </w:tcBorders>
            <w:shd w:val="clear" w:color="auto" w:fill="auto"/>
          </w:tcPr>
          <w:p w14:paraId="1494B4F2" w14:textId="77777777" w:rsidR="00230F11" w:rsidRPr="005B504E" w:rsidRDefault="00230F11" w:rsidP="00D920FB">
            <w:r w:rsidRPr="005B504E">
              <w:t>[SMPTE-708]</w:t>
            </w:r>
          </w:p>
        </w:tc>
        <w:tc>
          <w:tcPr>
            <w:tcW w:w="3722" w:type="pct"/>
            <w:tcBorders>
              <w:top w:val="nil"/>
              <w:left w:val="nil"/>
              <w:bottom w:val="nil"/>
              <w:right w:val="single" w:sz="4" w:space="0" w:color="000000"/>
            </w:tcBorders>
            <w:shd w:val="clear" w:color="auto" w:fill="auto"/>
          </w:tcPr>
          <w:p w14:paraId="27EE5F96" w14:textId="77777777" w:rsidR="00230F11" w:rsidRPr="005B504E" w:rsidRDefault="00230F11" w:rsidP="00FA54B4">
            <w:r w:rsidRPr="005B504E">
              <w:t>SMPTE RP2052-11, “Conversion from CEA-708 Data to SMPTE-TT”</w:t>
            </w:r>
          </w:p>
        </w:tc>
      </w:tr>
      <w:tr w:rsidR="00230F11" w:rsidRPr="005B504E" w14:paraId="26C3ED1B" w14:textId="77777777" w:rsidTr="00330996">
        <w:trPr>
          <w:cantSplit/>
        </w:trPr>
        <w:tc>
          <w:tcPr>
            <w:tcW w:w="1278" w:type="pct"/>
            <w:tcBorders>
              <w:top w:val="nil"/>
              <w:left w:val="single" w:sz="4" w:space="0" w:color="000000"/>
              <w:bottom w:val="nil"/>
              <w:right w:val="nil"/>
            </w:tcBorders>
            <w:shd w:val="clear" w:color="auto" w:fill="auto"/>
          </w:tcPr>
          <w:p w14:paraId="6C764C44" w14:textId="77777777" w:rsidR="00230F11" w:rsidRPr="005B504E" w:rsidRDefault="00230F11" w:rsidP="00D920FB">
            <w:r w:rsidRPr="005B504E">
              <w:t>[XML]</w:t>
            </w:r>
          </w:p>
        </w:tc>
        <w:tc>
          <w:tcPr>
            <w:tcW w:w="3722" w:type="pct"/>
            <w:tcBorders>
              <w:top w:val="nil"/>
              <w:left w:val="nil"/>
              <w:bottom w:val="nil"/>
              <w:right w:val="single" w:sz="4" w:space="0" w:color="000000"/>
            </w:tcBorders>
            <w:shd w:val="clear" w:color="auto" w:fill="auto"/>
          </w:tcPr>
          <w:p w14:paraId="1158AFFC" w14:textId="77777777" w:rsidR="00230F11" w:rsidRPr="005B504E" w:rsidRDefault="00230F11" w:rsidP="00FA54B4">
            <w:r w:rsidRPr="005B504E">
              <w:t xml:space="preserve">“XML Schema Part 1: Structures Second Edition”, Henry S. Thompson, David Beech, Murray Maloney, Noah Mendelsohn, W3C Recommendation 28 October 2004, </w:t>
            </w:r>
            <w:hyperlink r:id="rId25" w:history="1">
              <w:r w:rsidRPr="005B504E">
                <w:rPr>
                  <w:rStyle w:val="Hyperlink"/>
                  <w:color w:val="auto"/>
                </w:rPr>
                <w:t>http://www.w3.org/TR/xmlschema-1/</w:t>
              </w:r>
            </w:hyperlink>
          </w:p>
          <w:p w14:paraId="126423F3" w14:textId="77777777" w:rsidR="00230F11" w:rsidRPr="005B504E" w:rsidRDefault="00230F11" w:rsidP="00FA54B4">
            <w:r w:rsidRPr="005B504E">
              <w:t xml:space="preserve">“XML Schema Part 2: Datatypes Second Edition”, Paul Biron and Ashok Malhotra, W3C Recommendation 28 October 2004, </w:t>
            </w:r>
            <w:hyperlink r:id="rId26" w:history="1">
              <w:r w:rsidRPr="005B504E">
                <w:rPr>
                  <w:rStyle w:val="Hyperlink"/>
                  <w:color w:val="auto"/>
                </w:rPr>
                <w:t>http://www.w3.org/TR/xmlschema-2/</w:t>
              </w:r>
            </w:hyperlink>
          </w:p>
        </w:tc>
      </w:tr>
      <w:tr w:rsidR="00230F11" w:rsidRPr="005B504E" w14:paraId="2D2BFD45" w14:textId="77777777" w:rsidTr="006F367C">
        <w:trPr>
          <w:cantSplit/>
        </w:trPr>
        <w:tc>
          <w:tcPr>
            <w:tcW w:w="1278" w:type="pct"/>
            <w:tcBorders>
              <w:top w:val="nil"/>
              <w:left w:val="single" w:sz="4" w:space="0" w:color="000000"/>
              <w:bottom w:val="single" w:sz="4" w:space="0" w:color="000000"/>
              <w:right w:val="nil"/>
            </w:tcBorders>
            <w:shd w:val="clear" w:color="auto" w:fill="auto"/>
          </w:tcPr>
          <w:p w14:paraId="456BF7C1" w14:textId="77777777" w:rsidR="00230F11" w:rsidRPr="005B504E" w:rsidRDefault="00230F11" w:rsidP="00D920FB">
            <w:r w:rsidRPr="005B504E">
              <w:t>[UNICODE]</w:t>
            </w:r>
          </w:p>
        </w:tc>
        <w:tc>
          <w:tcPr>
            <w:tcW w:w="3722" w:type="pct"/>
            <w:tcBorders>
              <w:top w:val="nil"/>
              <w:left w:val="nil"/>
              <w:bottom w:val="single" w:sz="4" w:space="0" w:color="000000"/>
              <w:right w:val="single" w:sz="4" w:space="0" w:color="000000"/>
            </w:tcBorders>
            <w:shd w:val="clear" w:color="auto" w:fill="auto"/>
          </w:tcPr>
          <w:p w14:paraId="5A0C83E0" w14:textId="77777777" w:rsidR="00230F11" w:rsidRPr="005B504E" w:rsidRDefault="00230F11" w:rsidP="00D920FB">
            <w:r w:rsidRPr="005B504E">
              <w:t xml:space="preserve">UNICODE 6.0.0, “The Unicode Standard Version 6.0”, </w:t>
            </w:r>
            <w:hyperlink r:id="rId27" w:history="1">
              <w:r w:rsidRPr="005B504E">
                <w:rPr>
                  <w:rStyle w:val="Hyperlink"/>
                  <w:color w:val="auto"/>
                </w:rPr>
                <w:t>http://www.unicode.org/versions/Unicode6.0.0/</w:t>
              </w:r>
            </w:hyperlink>
          </w:p>
        </w:tc>
      </w:tr>
    </w:tbl>
    <w:p w14:paraId="0BA01231" w14:textId="77777777" w:rsidR="00D920FB" w:rsidRPr="005B504E" w:rsidRDefault="00D920FB" w:rsidP="00E04512">
      <w:pPr>
        <w:rPr>
          <w:rFonts w:eastAsia="MS Mincho"/>
          <w:b/>
        </w:rPr>
      </w:pPr>
    </w:p>
    <w:p w14:paraId="16E69847" w14:textId="77777777" w:rsidR="00E04512" w:rsidRPr="005B504E" w:rsidRDefault="00E04512" w:rsidP="00E04512">
      <w:pPr>
        <w:rPr>
          <w:rFonts w:eastAsia="MS Mincho"/>
        </w:rPr>
      </w:pPr>
      <w:r w:rsidRPr="005B504E">
        <w:rPr>
          <w:rFonts w:eastAsia="MS Mincho"/>
          <w:b/>
        </w:rPr>
        <w:t>Note:</w:t>
      </w:r>
      <w:r w:rsidRPr="005B504E">
        <w:rPr>
          <w:rFonts w:eastAsia="MS Mincho"/>
        </w:rPr>
        <w:t xml:space="preserve">  Readers are encouraged to investigate the most recent publications for their applicability.</w:t>
      </w:r>
    </w:p>
    <w:p w14:paraId="276C914B" w14:textId="70A1AD8F" w:rsidR="00E04512" w:rsidRPr="005B504E" w:rsidRDefault="00E04512" w:rsidP="00B71A78">
      <w:pPr>
        <w:pStyle w:val="Heading2"/>
      </w:pPr>
      <w:bookmarkStart w:id="1308" w:name="_Toc308174862"/>
      <w:bookmarkStart w:id="1309" w:name="_Toc263280872"/>
      <w:r w:rsidRPr="005B504E">
        <w:t>Informative References</w:t>
      </w:r>
      <w:bookmarkEnd w:id="1308"/>
      <w:bookmarkEnd w:id="1309"/>
    </w:p>
    <w:p w14:paraId="0B0EB840" w14:textId="77777777" w:rsidR="00E04512" w:rsidRPr="005B504E" w:rsidRDefault="00E04512" w:rsidP="00E04512">
      <w:pPr>
        <w:rPr>
          <w:rFonts w:eastAsia="MS Mincho"/>
        </w:rPr>
      </w:pPr>
      <w:r w:rsidRPr="005B504E">
        <w:rPr>
          <w:rFonts w:eastAsia="MS Mincho"/>
        </w:rPr>
        <w:t xml:space="preserve">The following external references are cited within the </w:t>
      </w:r>
      <w:r w:rsidR="0015353B" w:rsidRPr="005B504E">
        <w:rPr>
          <w:rFonts w:eastAsia="MS Mincho"/>
        </w:rPr>
        <w:t>informative</w:t>
      </w:r>
      <w:r w:rsidRPr="005B504E">
        <w:rPr>
          <w:rFonts w:eastAsia="MS Mincho"/>
        </w:rPr>
        <w:t xml:space="preserve"> language of this document.</w:t>
      </w:r>
    </w:p>
    <w:tbl>
      <w:tblPr>
        <w:tblW w:w="5000" w:type="pct"/>
        <w:tblBorders>
          <w:top w:val="single" w:sz="4" w:space="0" w:color="000000"/>
          <w:left w:val="single" w:sz="4" w:space="0" w:color="000000"/>
          <w:bottom w:val="single" w:sz="4" w:space="0" w:color="000000"/>
          <w:right w:val="single" w:sz="4" w:space="0" w:color="000000"/>
        </w:tblBorders>
        <w:tblLook w:val="0480" w:firstRow="0" w:lastRow="0" w:firstColumn="1" w:lastColumn="0" w:noHBand="0" w:noVBand="1"/>
      </w:tblPr>
      <w:tblGrid>
        <w:gridCol w:w="2632"/>
        <w:gridCol w:w="7664"/>
      </w:tblGrid>
      <w:tr w:rsidR="006E694A" w:rsidRPr="005B504E" w14:paraId="33B0BFFE" w14:textId="77777777">
        <w:trPr>
          <w:cantSplit/>
        </w:trPr>
        <w:tc>
          <w:tcPr>
            <w:tcW w:w="1278" w:type="pct"/>
            <w:shd w:val="clear" w:color="auto" w:fill="auto"/>
          </w:tcPr>
          <w:p w14:paraId="4EBF2619" w14:textId="77777777" w:rsidR="00E04512" w:rsidRPr="005B504E" w:rsidRDefault="00E04512" w:rsidP="00E04512">
            <w:r w:rsidRPr="005B504E">
              <w:t>[ATSC]</w:t>
            </w:r>
          </w:p>
        </w:tc>
        <w:tc>
          <w:tcPr>
            <w:tcW w:w="3722" w:type="pct"/>
            <w:shd w:val="clear" w:color="auto" w:fill="auto"/>
          </w:tcPr>
          <w:p w14:paraId="1625656D" w14:textId="77777777" w:rsidR="00E04512" w:rsidRPr="005B504E" w:rsidRDefault="00E04512" w:rsidP="00E04512">
            <w:r w:rsidRPr="005B504E">
              <w:tab/>
              <w:t>A/153 Part-7:2009, “ATSC-Mobile DTV Standard, Part 7 — AVC and SVC Video System Characteristics”</w:t>
            </w:r>
          </w:p>
        </w:tc>
      </w:tr>
      <w:tr w:rsidR="006E694A" w:rsidRPr="005B504E" w14:paraId="303575FE" w14:textId="77777777">
        <w:trPr>
          <w:cantSplit/>
        </w:trPr>
        <w:tc>
          <w:tcPr>
            <w:tcW w:w="1278" w:type="pct"/>
            <w:shd w:val="clear" w:color="auto" w:fill="auto"/>
          </w:tcPr>
          <w:p w14:paraId="1EC2525C" w14:textId="77777777" w:rsidR="00584AB2" w:rsidRPr="005B504E" w:rsidRDefault="002671FA" w:rsidP="00E04512">
            <w:r w:rsidRPr="005B504E">
              <w:t>[RFC3986]</w:t>
            </w:r>
          </w:p>
        </w:tc>
        <w:tc>
          <w:tcPr>
            <w:tcW w:w="3722" w:type="pct"/>
            <w:shd w:val="clear" w:color="auto" w:fill="auto"/>
          </w:tcPr>
          <w:p w14:paraId="1FDE5A28" w14:textId="77777777" w:rsidR="002671FA" w:rsidRPr="005B504E" w:rsidRDefault="002671FA" w:rsidP="002671FA">
            <w:r w:rsidRPr="005B504E">
              <w:t xml:space="preserve">“Uniform Resource Identifier (URI): Generic Syntax” T. Berners-Lee, R. Fielding and L. Masinter, January 2005.  </w:t>
            </w:r>
            <w:hyperlink r:id="rId28" w:history="1">
              <w:r w:rsidRPr="005B504E">
                <w:rPr>
                  <w:rStyle w:val="Hyperlink"/>
                  <w:color w:val="auto"/>
                </w:rPr>
                <w:t>http://www.ietf.org/rfc/rfc3986.txt</w:t>
              </w:r>
            </w:hyperlink>
          </w:p>
        </w:tc>
      </w:tr>
      <w:tr w:rsidR="006E694A" w:rsidRPr="005B504E" w14:paraId="1A8AF04E" w14:textId="77777777">
        <w:trPr>
          <w:cantSplit/>
        </w:trPr>
        <w:tc>
          <w:tcPr>
            <w:tcW w:w="1278" w:type="pct"/>
            <w:shd w:val="clear" w:color="auto" w:fill="auto"/>
          </w:tcPr>
          <w:p w14:paraId="0DFC535D" w14:textId="77777777" w:rsidR="00B6585F" w:rsidRPr="005B504E" w:rsidRDefault="00B6585F" w:rsidP="00E04512">
            <w:r w:rsidRPr="005B504E">
              <w:t>[RFC5891]</w:t>
            </w:r>
          </w:p>
        </w:tc>
        <w:tc>
          <w:tcPr>
            <w:tcW w:w="3722" w:type="pct"/>
            <w:shd w:val="clear" w:color="auto" w:fill="auto"/>
          </w:tcPr>
          <w:p w14:paraId="2416D235" w14:textId="77777777" w:rsidR="00584AB2" w:rsidRPr="005B504E" w:rsidRDefault="00584AB2" w:rsidP="00584AB2">
            <w:pPr>
              <w:rPr>
                <w:rFonts w:cs="Calibri"/>
              </w:rPr>
            </w:pPr>
            <w:r w:rsidRPr="005B504E">
              <w:t>“Internationalized Domain Names in Applications (IDNA): Protocol”</w:t>
            </w:r>
            <w:r w:rsidR="002671FA" w:rsidRPr="005B504E">
              <w:t>,</w:t>
            </w:r>
            <w:r w:rsidRPr="005B504E">
              <w:t xml:space="preserve"> </w:t>
            </w:r>
            <w:r w:rsidR="00B6585F" w:rsidRPr="005B504E">
              <w:t>J. Klensin</w:t>
            </w:r>
            <w:r w:rsidRPr="005B504E">
              <w:t xml:space="preserve">, August 2010.  </w:t>
            </w:r>
            <w:hyperlink r:id="rId29" w:history="1">
              <w:r w:rsidRPr="005B504E">
                <w:rPr>
                  <w:rStyle w:val="Hyperlink"/>
                  <w:rFonts w:cs="Calibri"/>
                  <w:color w:val="auto"/>
                </w:rPr>
                <w:t>http://www.ietf.org/rfc/rfc5891.txt</w:t>
              </w:r>
            </w:hyperlink>
          </w:p>
        </w:tc>
      </w:tr>
      <w:tr w:rsidR="006E694A" w:rsidRPr="005B504E" w14:paraId="79E01D1D" w14:textId="77777777">
        <w:trPr>
          <w:cantSplit/>
        </w:trPr>
        <w:tc>
          <w:tcPr>
            <w:tcW w:w="1278" w:type="pct"/>
            <w:shd w:val="clear" w:color="auto" w:fill="auto"/>
          </w:tcPr>
          <w:p w14:paraId="5F31AAE3" w14:textId="77777777" w:rsidR="00FB15CA" w:rsidRPr="005B504E" w:rsidRDefault="00FB15CA" w:rsidP="00E04512">
            <w:r w:rsidRPr="005B504E">
              <w:t>[W3C-TT]</w:t>
            </w:r>
          </w:p>
        </w:tc>
        <w:tc>
          <w:tcPr>
            <w:tcW w:w="3722" w:type="pct"/>
            <w:shd w:val="clear" w:color="auto" w:fill="auto"/>
          </w:tcPr>
          <w:p w14:paraId="0F75BC68" w14:textId="77777777" w:rsidR="00FB7455" w:rsidRPr="005B504E" w:rsidRDefault="00FB15CA" w:rsidP="00FB7455">
            <w:pPr>
              <w:rPr>
                <w:rFonts w:ascii="Times" w:eastAsia="Times New Roman" w:hAnsi="Times" w:cs="Times New Roman"/>
                <w:sz w:val="20"/>
                <w:szCs w:val="20"/>
              </w:rPr>
            </w:pPr>
            <w:r w:rsidRPr="005B504E">
              <w:t>Timed Text Markup Language (TTML) 1.0</w:t>
            </w:r>
            <w:r w:rsidR="00FB7455" w:rsidRPr="005B504E">
              <w:t xml:space="preserve"> (Second Edition)</w:t>
            </w:r>
            <w:r w:rsidR="00293674" w:rsidRPr="005B504E">
              <w:t>,</w:t>
            </w:r>
          </w:p>
          <w:p w14:paraId="32C99183" w14:textId="77777777" w:rsidR="00FB15CA" w:rsidRPr="005B504E" w:rsidRDefault="00503602" w:rsidP="00293674">
            <w:hyperlink r:id="rId30" w:history="1">
              <w:r w:rsidR="00293674" w:rsidRPr="005B504E">
                <w:rPr>
                  <w:rStyle w:val="Hyperlink"/>
                </w:rPr>
                <w:t>http://www.w3.org/TR/2013/PER-ttaf1-dfxp-20130709/</w:t>
              </w:r>
            </w:hyperlink>
          </w:p>
        </w:tc>
      </w:tr>
    </w:tbl>
    <w:p w14:paraId="25C9C92A" w14:textId="058C3EB0" w:rsidR="00E04512" w:rsidRPr="005B504E" w:rsidRDefault="00E04512" w:rsidP="00B71A78">
      <w:pPr>
        <w:pStyle w:val="Heading2"/>
      </w:pPr>
      <w:r w:rsidRPr="005B504E">
        <w:tab/>
      </w:r>
      <w:bookmarkStart w:id="1310" w:name="_Ref141525958"/>
      <w:bookmarkStart w:id="1311" w:name="_Ref141525964"/>
      <w:bookmarkStart w:id="1312" w:name="_Toc308174863"/>
      <w:bookmarkStart w:id="1313" w:name="_Toc263280873"/>
      <w:r w:rsidRPr="005B504E">
        <w:t>Terms, Definitions, and Acronyms</w:t>
      </w:r>
      <w:bookmarkEnd w:id="1310"/>
      <w:bookmarkEnd w:id="1311"/>
      <w:bookmarkEnd w:id="1312"/>
      <w:bookmarkEnd w:id="1313"/>
    </w:p>
    <w:tbl>
      <w:tblPr>
        <w:tblW w:w="0" w:type="auto"/>
        <w:tblLook w:val="01E0" w:firstRow="1" w:lastRow="1" w:firstColumn="1" w:lastColumn="1" w:noHBand="0" w:noVBand="0"/>
      </w:tblPr>
      <w:tblGrid>
        <w:gridCol w:w="1993"/>
        <w:gridCol w:w="7583"/>
      </w:tblGrid>
      <w:tr w:rsidR="006E694A" w:rsidRPr="005B504E" w14:paraId="6AC0F3AC" w14:textId="77777777">
        <w:trPr>
          <w:cantSplit/>
        </w:trPr>
        <w:tc>
          <w:tcPr>
            <w:tcW w:w="1993" w:type="dxa"/>
          </w:tcPr>
          <w:p w14:paraId="49370BD3" w14:textId="77777777" w:rsidR="00E04512" w:rsidRPr="005B504E" w:rsidRDefault="00E04512" w:rsidP="00E04512">
            <w:pPr>
              <w:rPr>
                <w:lang w:eastAsia="ja-JP"/>
              </w:rPr>
            </w:pPr>
            <w:r w:rsidRPr="005B504E">
              <w:rPr>
                <w:lang w:eastAsia="ja-JP"/>
              </w:rPr>
              <w:t>AAC</w:t>
            </w:r>
          </w:p>
        </w:tc>
        <w:tc>
          <w:tcPr>
            <w:tcW w:w="7583" w:type="dxa"/>
          </w:tcPr>
          <w:p w14:paraId="5FCD8700" w14:textId="77777777" w:rsidR="00E04512" w:rsidRPr="005B504E" w:rsidRDefault="00E04512" w:rsidP="00E04512">
            <w:pPr>
              <w:rPr>
                <w:lang w:eastAsia="ja-JP"/>
              </w:rPr>
            </w:pPr>
            <w:r w:rsidRPr="005B504E">
              <w:rPr>
                <w:lang w:eastAsia="ja-JP"/>
              </w:rPr>
              <w:tab/>
              <w:t>As defined in [AAC], “Advanced Audio Coding.”</w:t>
            </w:r>
          </w:p>
        </w:tc>
      </w:tr>
      <w:tr w:rsidR="006E694A" w:rsidRPr="005B504E" w14:paraId="5CF4B3F2" w14:textId="77777777">
        <w:trPr>
          <w:cantSplit/>
        </w:trPr>
        <w:tc>
          <w:tcPr>
            <w:tcW w:w="1993" w:type="dxa"/>
          </w:tcPr>
          <w:p w14:paraId="0751042D" w14:textId="77777777" w:rsidR="00E04512" w:rsidRPr="005B504E" w:rsidRDefault="00E04512" w:rsidP="00E04512">
            <w:pPr>
              <w:rPr>
                <w:lang w:eastAsia="ja-JP"/>
              </w:rPr>
            </w:pPr>
            <w:r w:rsidRPr="005B504E">
              <w:rPr>
                <w:lang w:eastAsia="ja-JP"/>
              </w:rPr>
              <w:t>AAC LC</w:t>
            </w:r>
          </w:p>
        </w:tc>
        <w:tc>
          <w:tcPr>
            <w:tcW w:w="7583" w:type="dxa"/>
          </w:tcPr>
          <w:p w14:paraId="4A19DB09" w14:textId="77777777" w:rsidR="00E04512" w:rsidRPr="005B504E" w:rsidRDefault="00E04512" w:rsidP="00E04512">
            <w:pPr>
              <w:rPr>
                <w:lang w:eastAsia="ja-JP"/>
              </w:rPr>
            </w:pPr>
            <w:r w:rsidRPr="005B504E">
              <w:rPr>
                <w:lang w:eastAsia="ja-JP"/>
              </w:rPr>
              <w:t>A low complexity audio tool used in AAC profile, defined in [AAC].</w:t>
            </w:r>
          </w:p>
        </w:tc>
      </w:tr>
      <w:tr w:rsidR="006E694A" w:rsidRPr="005B504E" w14:paraId="3C57AFD3" w14:textId="77777777">
        <w:trPr>
          <w:cantSplit/>
        </w:trPr>
        <w:tc>
          <w:tcPr>
            <w:tcW w:w="1993" w:type="dxa"/>
          </w:tcPr>
          <w:p w14:paraId="32A8364A" w14:textId="77777777" w:rsidR="00E04512" w:rsidRPr="005B504E" w:rsidRDefault="00E04512" w:rsidP="00E04512">
            <w:pPr>
              <w:rPr>
                <w:lang w:eastAsia="ja-JP"/>
              </w:rPr>
            </w:pPr>
            <w:r w:rsidRPr="005B504E">
              <w:rPr>
                <w:lang w:eastAsia="ja-JP"/>
              </w:rPr>
              <w:t>access unit, AU</w:t>
            </w:r>
          </w:p>
        </w:tc>
        <w:tc>
          <w:tcPr>
            <w:tcW w:w="7583" w:type="dxa"/>
          </w:tcPr>
          <w:p w14:paraId="7A377385" w14:textId="77777777" w:rsidR="00E04512" w:rsidRPr="005B504E" w:rsidRDefault="00E04512" w:rsidP="00E04512">
            <w:pPr>
              <w:rPr>
                <w:lang w:eastAsia="ja-JP"/>
              </w:rPr>
            </w:pPr>
            <w:r w:rsidRPr="005B504E">
              <w:rPr>
                <w:lang w:eastAsia="ja-JP"/>
              </w:rPr>
              <w:t>As defined in [MPEG4S], “smallest individually accessible portion of data within an elementary stream to which unique timing information can be attributed.”</w:t>
            </w:r>
          </w:p>
        </w:tc>
      </w:tr>
      <w:tr w:rsidR="006E694A" w:rsidRPr="005B504E" w14:paraId="55F149AD" w14:textId="77777777">
        <w:trPr>
          <w:cantSplit/>
        </w:trPr>
        <w:tc>
          <w:tcPr>
            <w:tcW w:w="1993" w:type="dxa"/>
          </w:tcPr>
          <w:p w14:paraId="0B010AE5" w14:textId="77777777" w:rsidR="00E04512" w:rsidRPr="005B504E" w:rsidRDefault="00E04512" w:rsidP="00E04512">
            <w:pPr>
              <w:rPr>
                <w:lang w:eastAsia="ja-JP"/>
              </w:rPr>
            </w:pPr>
            <w:r w:rsidRPr="005B504E">
              <w:rPr>
                <w:lang w:eastAsia="ja-JP"/>
              </w:rPr>
              <w:t>active picture area</w:t>
            </w:r>
          </w:p>
        </w:tc>
        <w:tc>
          <w:tcPr>
            <w:tcW w:w="7583" w:type="dxa"/>
          </w:tcPr>
          <w:p w14:paraId="420BB37B" w14:textId="77777777" w:rsidR="00E04512" w:rsidRPr="005B504E" w:rsidRDefault="00E04512" w:rsidP="00D530C2">
            <w:pPr>
              <w:rPr>
                <w:lang w:eastAsia="ja-JP"/>
              </w:rPr>
            </w:pPr>
            <w:r w:rsidRPr="005B504E">
              <w:rPr>
                <w:lang w:eastAsia="ja-JP"/>
              </w:rPr>
              <w:t xml:space="preserve">In a video track, the active picture area is the rectangular set of pixels that </w:t>
            </w:r>
            <w:r w:rsidR="00D530C2" w:rsidRPr="005B504E">
              <w:rPr>
                <w:lang w:eastAsia="ja-JP"/>
              </w:rPr>
              <w:t xml:space="preserve">can </w:t>
            </w:r>
            <w:r w:rsidRPr="005B504E">
              <w:rPr>
                <w:lang w:eastAsia="ja-JP"/>
              </w:rPr>
              <w:t>contain video content at any point throughout the duration of the track, absent of any additional matting that is not considered by the content publisher to be an integral part of the video content.</w:t>
            </w:r>
          </w:p>
        </w:tc>
      </w:tr>
      <w:tr w:rsidR="006E694A" w:rsidRPr="005B504E" w14:paraId="5C360966" w14:textId="77777777">
        <w:trPr>
          <w:cantSplit/>
        </w:trPr>
        <w:tc>
          <w:tcPr>
            <w:tcW w:w="1993" w:type="dxa"/>
          </w:tcPr>
          <w:p w14:paraId="24A46371" w14:textId="77777777" w:rsidR="00E04512" w:rsidRPr="005B504E" w:rsidRDefault="00E04512" w:rsidP="00E04512">
            <w:pPr>
              <w:rPr>
                <w:lang w:eastAsia="ja-JP"/>
              </w:rPr>
            </w:pPr>
            <w:r w:rsidRPr="005B504E">
              <w:rPr>
                <w:lang w:eastAsia="ja-JP"/>
              </w:rPr>
              <w:t>ADIF</w:t>
            </w:r>
          </w:p>
        </w:tc>
        <w:tc>
          <w:tcPr>
            <w:tcW w:w="7583" w:type="dxa"/>
          </w:tcPr>
          <w:p w14:paraId="5187A79D" w14:textId="77777777" w:rsidR="00E04512" w:rsidRPr="005B504E" w:rsidRDefault="00E04512" w:rsidP="00E04512">
            <w:pPr>
              <w:rPr>
                <w:lang w:eastAsia="ja-JP"/>
              </w:rPr>
            </w:pPr>
            <w:r w:rsidRPr="005B504E">
              <w:rPr>
                <w:lang w:eastAsia="ja-JP"/>
              </w:rPr>
              <w:t>As defined in [AAC], “Audio Data Interchange Format.”</w:t>
            </w:r>
          </w:p>
        </w:tc>
      </w:tr>
      <w:tr w:rsidR="006E694A" w:rsidRPr="005B504E" w14:paraId="394C2049" w14:textId="77777777">
        <w:trPr>
          <w:cantSplit/>
        </w:trPr>
        <w:tc>
          <w:tcPr>
            <w:tcW w:w="1993" w:type="dxa"/>
          </w:tcPr>
          <w:p w14:paraId="20138651" w14:textId="77777777" w:rsidR="00E04512" w:rsidRPr="005B504E" w:rsidRDefault="00E04512" w:rsidP="00E04512">
            <w:pPr>
              <w:rPr>
                <w:lang w:eastAsia="ja-JP"/>
              </w:rPr>
            </w:pPr>
            <w:r w:rsidRPr="005B504E">
              <w:rPr>
                <w:lang w:eastAsia="ja-JP"/>
              </w:rPr>
              <w:t>ADTS</w:t>
            </w:r>
          </w:p>
        </w:tc>
        <w:tc>
          <w:tcPr>
            <w:tcW w:w="7583" w:type="dxa"/>
          </w:tcPr>
          <w:p w14:paraId="2814995C" w14:textId="77777777" w:rsidR="00E04512" w:rsidRPr="005B504E" w:rsidRDefault="00E04512" w:rsidP="00E04512">
            <w:pPr>
              <w:rPr>
                <w:lang w:eastAsia="ja-JP"/>
              </w:rPr>
            </w:pPr>
            <w:r w:rsidRPr="005B504E">
              <w:rPr>
                <w:lang w:eastAsia="ja-JP"/>
              </w:rPr>
              <w:t>As defined in [AAC], “Audio Data Transport Stream.”</w:t>
            </w:r>
          </w:p>
        </w:tc>
      </w:tr>
      <w:tr w:rsidR="006E694A" w:rsidRPr="005B504E" w14:paraId="64736C06" w14:textId="77777777">
        <w:trPr>
          <w:cantSplit/>
        </w:trPr>
        <w:tc>
          <w:tcPr>
            <w:tcW w:w="1993" w:type="dxa"/>
          </w:tcPr>
          <w:p w14:paraId="387F5D66" w14:textId="77777777" w:rsidR="00E04512" w:rsidRPr="005B504E" w:rsidRDefault="00E04512" w:rsidP="00E04512">
            <w:pPr>
              <w:rPr>
                <w:lang w:eastAsia="ja-JP"/>
              </w:rPr>
            </w:pPr>
            <w:r w:rsidRPr="005B504E">
              <w:rPr>
                <w:lang w:eastAsia="ja-JP"/>
              </w:rPr>
              <w:t>AES-CTR</w:t>
            </w:r>
          </w:p>
        </w:tc>
        <w:tc>
          <w:tcPr>
            <w:tcW w:w="7583" w:type="dxa"/>
          </w:tcPr>
          <w:p w14:paraId="092ED379" w14:textId="77777777" w:rsidR="00E04512" w:rsidRPr="005B504E" w:rsidRDefault="00E04512" w:rsidP="00E04512">
            <w:pPr>
              <w:rPr>
                <w:lang w:eastAsia="ja-JP"/>
              </w:rPr>
            </w:pPr>
            <w:r w:rsidRPr="005B504E">
              <w:rPr>
                <w:lang w:eastAsia="ja-JP"/>
              </w:rPr>
              <w:t>Advanced Encryption Standard, Counter Mode</w:t>
            </w:r>
          </w:p>
        </w:tc>
      </w:tr>
      <w:tr w:rsidR="006E694A" w:rsidRPr="005B504E" w14:paraId="76D9C55C" w14:textId="77777777">
        <w:trPr>
          <w:cantSplit/>
        </w:trPr>
        <w:tc>
          <w:tcPr>
            <w:tcW w:w="1993" w:type="dxa"/>
          </w:tcPr>
          <w:p w14:paraId="3B03FC52" w14:textId="77777777" w:rsidR="00E04512" w:rsidRPr="005B504E" w:rsidRDefault="00E04512" w:rsidP="00E04512">
            <w:pPr>
              <w:rPr>
                <w:lang w:eastAsia="ja-JP"/>
              </w:rPr>
            </w:pPr>
            <w:r w:rsidRPr="005B504E">
              <w:rPr>
                <w:lang w:eastAsia="ja-JP"/>
              </w:rPr>
              <w:t>audio stream</w:t>
            </w:r>
          </w:p>
        </w:tc>
        <w:tc>
          <w:tcPr>
            <w:tcW w:w="7583" w:type="dxa"/>
          </w:tcPr>
          <w:p w14:paraId="22F39CF9" w14:textId="77777777" w:rsidR="00E04512" w:rsidRPr="005B504E" w:rsidRDefault="00E04512" w:rsidP="00E04512">
            <w:pPr>
              <w:rPr>
                <w:lang w:eastAsia="ja-JP"/>
              </w:rPr>
            </w:pPr>
            <w:r w:rsidRPr="005B504E">
              <w:rPr>
                <w:lang w:eastAsia="ja-JP"/>
              </w:rPr>
              <w:t>A sequence of synchronized audio frames.</w:t>
            </w:r>
          </w:p>
        </w:tc>
      </w:tr>
      <w:tr w:rsidR="006E694A" w:rsidRPr="005B504E" w14:paraId="1F1EFD43" w14:textId="77777777">
        <w:trPr>
          <w:cantSplit/>
        </w:trPr>
        <w:tc>
          <w:tcPr>
            <w:tcW w:w="1993" w:type="dxa"/>
          </w:tcPr>
          <w:p w14:paraId="1B755083" w14:textId="77777777" w:rsidR="00E04512" w:rsidRPr="005B504E" w:rsidRDefault="00E04512" w:rsidP="00E04512">
            <w:pPr>
              <w:rPr>
                <w:lang w:eastAsia="ja-JP"/>
              </w:rPr>
            </w:pPr>
            <w:r w:rsidRPr="005B504E">
              <w:rPr>
                <w:lang w:eastAsia="ja-JP"/>
              </w:rPr>
              <w:t>audio frame</w:t>
            </w:r>
          </w:p>
        </w:tc>
        <w:tc>
          <w:tcPr>
            <w:tcW w:w="7583" w:type="dxa"/>
          </w:tcPr>
          <w:p w14:paraId="7E9E6F41" w14:textId="77777777" w:rsidR="00E04512" w:rsidRPr="005B504E" w:rsidRDefault="00E04512" w:rsidP="00E04512">
            <w:pPr>
              <w:rPr>
                <w:lang w:eastAsia="ja-JP"/>
              </w:rPr>
            </w:pPr>
            <w:r w:rsidRPr="005B504E">
              <w:rPr>
                <w:lang w:eastAsia="ja-JP"/>
              </w:rPr>
              <w:t>A component of an audio stream that corresponds to a certain number of PCM audio samples.</w:t>
            </w:r>
          </w:p>
        </w:tc>
      </w:tr>
      <w:tr w:rsidR="006E694A" w:rsidRPr="005B504E" w14:paraId="5EEDE68B" w14:textId="77777777">
        <w:trPr>
          <w:cantSplit/>
        </w:trPr>
        <w:tc>
          <w:tcPr>
            <w:tcW w:w="1993" w:type="dxa"/>
          </w:tcPr>
          <w:p w14:paraId="02E6B581" w14:textId="77777777" w:rsidR="00E04512" w:rsidRPr="005B504E" w:rsidRDefault="00E04512" w:rsidP="00E04512">
            <w:pPr>
              <w:rPr>
                <w:lang w:eastAsia="ja-JP"/>
              </w:rPr>
            </w:pPr>
            <w:r w:rsidRPr="005B504E">
              <w:rPr>
                <w:lang w:eastAsia="ja-JP"/>
              </w:rPr>
              <w:t>AVC</w:t>
            </w:r>
          </w:p>
        </w:tc>
        <w:tc>
          <w:tcPr>
            <w:tcW w:w="7583" w:type="dxa"/>
          </w:tcPr>
          <w:p w14:paraId="67CDD83F" w14:textId="77777777" w:rsidR="00E04512" w:rsidRPr="005B504E" w:rsidRDefault="00E04512" w:rsidP="00E04512">
            <w:pPr>
              <w:rPr>
                <w:lang w:eastAsia="ja-JP"/>
              </w:rPr>
            </w:pPr>
            <w:r w:rsidRPr="005B504E">
              <w:rPr>
                <w:lang w:eastAsia="ja-JP"/>
              </w:rPr>
              <w:t>Advanced Video Coding [H264].</w:t>
            </w:r>
          </w:p>
        </w:tc>
      </w:tr>
      <w:tr w:rsidR="006E694A" w:rsidRPr="005B504E" w14:paraId="0F301698" w14:textId="77777777">
        <w:trPr>
          <w:cantSplit/>
        </w:trPr>
        <w:tc>
          <w:tcPr>
            <w:tcW w:w="1993" w:type="dxa"/>
          </w:tcPr>
          <w:p w14:paraId="67B2446D" w14:textId="77777777" w:rsidR="00E04512" w:rsidRPr="005B504E" w:rsidRDefault="00E04512" w:rsidP="00E04512">
            <w:pPr>
              <w:rPr>
                <w:lang w:eastAsia="ja-JP"/>
              </w:rPr>
            </w:pPr>
            <w:r w:rsidRPr="005B504E">
              <w:rPr>
                <w:lang w:eastAsia="ja-JP"/>
              </w:rPr>
              <w:t>AVC level</w:t>
            </w:r>
          </w:p>
        </w:tc>
        <w:tc>
          <w:tcPr>
            <w:tcW w:w="7583" w:type="dxa"/>
          </w:tcPr>
          <w:p w14:paraId="3CF7F2F3" w14:textId="77777777" w:rsidR="00E04512" w:rsidRPr="005B504E" w:rsidRDefault="00E04512" w:rsidP="00E04512">
            <w:pPr>
              <w:rPr>
                <w:lang w:eastAsia="ja-JP"/>
              </w:rPr>
            </w:pPr>
            <w:r w:rsidRPr="005B504E">
              <w:rPr>
                <w:lang w:eastAsia="ja-JP"/>
              </w:rPr>
              <w:tab/>
              <w:t>A set of performance constraints specified in Annex A.3 of [H264], such as maximum bit rate, maximum number of macroblocks, maximum decoding buffer size, etc.</w:t>
            </w:r>
          </w:p>
        </w:tc>
      </w:tr>
      <w:tr w:rsidR="006E694A" w:rsidRPr="005B504E" w14:paraId="25453285" w14:textId="77777777">
        <w:trPr>
          <w:cantSplit/>
        </w:trPr>
        <w:tc>
          <w:tcPr>
            <w:tcW w:w="1993" w:type="dxa"/>
          </w:tcPr>
          <w:p w14:paraId="42DF6F2E" w14:textId="77777777" w:rsidR="00E04512" w:rsidRPr="005B504E" w:rsidRDefault="00E04512" w:rsidP="00E04512">
            <w:pPr>
              <w:rPr>
                <w:lang w:eastAsia="ja-JP"/>
              </w:rPr>
            </w:pPr>
            <w:r w:rsidRPr="005B504E">
              <w:rPr>
                <w:lang w:eastAsia="ja-JP"/>
              </w:rPr>
              <w:t>AVC profile</w:t>
            </w:r>
            <w:r w:rsidRPr="005B504E">
              <w:rPr>
                <w:lang w:eastAsia="ja-JP"/>
              </w:rPr>
              <w:tab/>
            </w:r>
          </w:p>
        </w:tc>
        <w:tc>
          <w:tcPr>
            <w:tcW w:w="7583" w:type="dxa"/>
          </w:tcPr>
          <w:p w14:paraId="10B906C3" w14:textId="77777777" w:rsidR="00E04512" w:rsidRPr="005B504E" w:rsidRDefault="00E04512" w:rsidP="00E04512">
            <w:pPr>
              <w:rPr>
                <w:lang w:eastAsia="ja-JP"/>
              </w:rPr>
            </w:pPr>
            <w:r w:rsidRPr="005B504E">
              <w:rPr>
                <w:lang w:eastAsia="ja-JP"/>
              </w:rPr>
              <w:t>A set of encoding tools and constraints defined in Annex A.2 of [H264].</w:t>
            </w:r>
          </w:p>
        </w:tc>
      </w:tr>
      <w:tr w:rsidR="006E694A" w:rsidRPr="005B504E" w14:paraId="332238AD" w14:textId="77777777">
        <w:trPr>
          <w:cantSplit/>
        </w:trPr>
        <w:tc>
          <w:tcPr>
            <w:tcW w:w="1993" w:type="dxa"/>
          </w:tcPr>
          <w:p w14:paraId="6AAFDD53" w14:textId="77777777" w:rsidR="00E04512" w:rsidRPr="005B504E" w:rsidRDefault="00E04512" w:rsidP="00E04512">
            <w:pPr>
              <w:rPr>
                <w:lang w:eastAsia="ja-JP"/>
              </w:rPr>
            </w:pPr>
            <w:r w:rsidRPr="005B504E">
              <w:rPr>
                <w:lang w:eastAsia="ja-JP"/>
              </w:rPr>
              <w:t>box</w:t>
            </w:r>
          </w:p>
        </w:tc>
        <w:tc>
          <w:tcPr>
            <w:tcW w:w="7583" w:type="dxa"/>
          </w:tcPr>
          <w:p w14:paraId="77CA9E27" w14:textId="77777777" w:rsidR="00E04512" w:rsidRPr="005B504E" w:rsidRDefault="00E04512" w:rsidP="00E04512">
            <w:pPr>
              <w:rPr>
                <w:lang w:eastAsia="ja-JP"/>
              </w:rPr>
            </w:pPr>
            <w:r w:rsidRPr="005B504E">
              <w:rPr>
                <w:lang w:eastAsia="ja-JP"/>
              </w:rPr>
              <w:t>As defined in [ISO], “object-oriented building block defined by a unique type identifier and length.”</w:t>
            </w:r>
          </w:p>
        </w:tc>
      </w:tr>
      <w:tr w:rsidR="006E694A" w:rsidRPr="005B504E" w14:paraId="667E45EF" w14:textId="77777777">
        <w:trPr>
          <w:cantSplit/>
        </w:trPr>
        <w:tc>
          <w:tcPr>
            <w:tcW w:w="1993" w:type="dxa"/>
          </w:tcPr>
          <w:p w14:paraId="42E51E16" w14:textId="77777777" w:rsidR="00E04512" w:rsidRPr="005B504E" w:rsidRDefault="00E04512" w:rsidP="00E04512">
            <w:pPr>
              <w:rPr>
                <w:lang w:eastAsia="ja-JP"/>
              </w:rPr>
            </w:pPr>
            <w:r w:rsidRPr="005B504E">
              <w:rPr>
                <w:lang w:eastAsia="ja-JP"/>
              </w:rPr>
              <w:t>CBR</w:t>
            </w:r>
          </w:p>
        </w:tc>
        <w:tc>
          <w:tcPr>
            <w:tcW w:w="7583" w:type="dxa"/>
          </w:tcPr>
          <w:p w14:paraId="6AC018A4" w14:textId="77777777" w:rsidR="00E04512" w:rsidRPr="005B504E" w:rsidRDefault="00E04512" w:rsidP="00E04512">
            <w:pPr>
              <w:rPr>
                <w:lang w:eastAsia="ja-JP"/>
              </w:rPr>
            </w:pPr>
            <w:r w:rsidRPr="005B504E">
              <w:rPr>
                <w:lang w:eastAsia="ja-JP"/>
              </w:rPr>
              <w:t>As defined in [H264], “Constant Bit Rate.”</w:t>
            </w:r>
          </w:p>
        </w:tc>
      </w:tr>
      <w:tr w:rsidR="006E694A" w:rsidRPr="005B504E" w14:paraId="567086B1" w14:textId="77777777">
        <w:trPr>
          <w:cantSplit/>
        </w:trPr>
        <w:tc>
          <w:tcPr>
            <w:tcW w:w="1993" w:type="dxa"/>
          </w:tcPr>
          <w:p w14:paraId="154DD36B" w14:textId="77777777" w:rsidR="00E04512" w:rsidRPr="005B504E" w:rsidRDefault="00E04512" w:rsidP="00E04512">
            <w:pPr>
              <w:rPr>
                <w:lang w:eastAsia="ja-JP"/>
              </w:rPr>
            </w:pPr>
            <w:r w:rsidRPr="005B504E">
              <w:rPr>
                <w:lang w:eastAsia="ja-JP"/>
              </w:rPr>
              <w:t>CFF</w:t>
            </w:r>
          </w:p>
        </w:tc>
        <w:tc>
          <w:tcPr>
            <w:tcW w:w="7583" w:type="dxa"/>
          </w:tcPr>
          <w:p w14:paraId="65B4716E" w14:textId="77777777" w:rsidR="00E04512" w:rsidRPr="005B504E" w:rsidRDefault="00E04512" w:rsidP="00E04512">
            <w:pPr>
              <w:rPr>
                <w:lang w:eastAsia="ja-JP"/>
              </w:rPr>
            </w:pPr>
            <w:r w:rsidRPr="005B504E">
              <w:rPr>
                <w:lang w:eastAsia="ja-JP"/>
              </w:rPr>
              <w:t>Common File Format.  (See “Common File Format.”)</w:t>
            </w:r>
          </w:p>
        </w:tc>
      </w:tr>
      <w:tr w:rsidR="006E694A" w:rsidRPr="005B504E" w14:paraId="0A5062BC" w14:textId="77777777">
        <w:trPr>
          <w:cantSplit/>
        </w:trPr>
        <w:tc>
          <w:tcPr>
            <w:tcW w:w="1993" w:type="dxa"/>
          </w:tcPr>
          <w:p w14:paraId="35EC0633" w14:textId="77777777" w:rsidR="00EA5937" w:rsidRPr="005B504E" w:rsidRDefault="00EA5937" w:rsidP="00E04512">
            <w:pPr>
              <w:rPr>
                <w:lang w:eastAsia="ja-JP"/>
              </w:rPr>
            </w:pPr>
            <w:r w:rsidRPr="005B504E">
              <w:rPr>
                <w:lang w:eastAsia="ja-JP"/>
              </w:rPr>
              <w:t>CFF-TT</w:t>
            </w:r>
          </w:p>
        </w:tc>
        <w:tc>
          <w:tcPr>
            <w:tcW w:w="7583" w:type="dxa"/>
          </w:tcPr>
          <w:p w14:paraId="3AB69A76" w14:textId="77777777" w:rsidR="00EA5937" w:rsidRPr="005B504E" w:rsidRDefault="00275E85">
            <w:r w:rsidRPr="005B504E">
              <w:t>“</w:t>
            </w:r>
            <w:r w:rsidR="00EA5937" w:rsidRPr="005B504E">
              <w:t>Common File Format Timed Text</w:t>
            </w:r>
            <w:r w:rsidRPr="005B504E">
              <w:t>” is</w:t>
            </w:r>
            <w:r w:rsidR="00EA5937" w:rsidRPr="005B504E">
              <w:t xml:space="preserve"> </w:t>
            </w:r>
            <w:r w:rsidRPr="005B504E">
              <w:t>t</w:t>
            </w:r>
            <w:r w:rsidR="00EA5937" w:rsidRPr="005B504E">
              <w:t>he Subtitle format defined by this specification.</w:t>
            </w:r>
          </w:p>
        </w:tc>
      </w:tr>
      <w:tr w:rsidR="006E694A" w:rsidRPr="005B504E" w14:paraId="6967C83F" w14:textId="77777777">
        <w:trPr>
          <w:cantSplit/>
        </w:trPr>
        <w:tc>
          <w:tcPr>
            <w:tcW w:w="1993" w:type="dxa"/>
          </w:tcPr>
          <w:p w14:paraId="48E86CCF" w14:textId="77777777" w:rsidR="00E04512" w:rsidRPr="005B504E" w:rsidRDefault="00E04512" w:rsidP="00E04512">
            <w:pPr>
              <w:rPr>
                <w:lang w:eastAsia="ja-JP"/>
              </w:rPr>
            </w:pPr>
            <w:r w:rsidRPr="005B504E">
              <w:rPr>
                <w:lang w:eastAsia="ja-JP"/>
              </w:rPr>
              <w:t>chunk</w:t>
            </w:r>
          </w:p>
        </w:tc>
        <w:tc>
          <w:tcPr>
            <w:tcW w:w="7583" w:type="dxa"/>
          </w:tcPr>
          <w:p w14:paraId="17A328FA" w14:textId="77777777" w:rsidR="00E04512" w:rsidRPr="005B504E" w:rsidRDefault="00E04512" w:rsidP="00E04512">
            <w:pPr>
              <w:rPr>
                <w:lang w:eastAsia="ja-JP"/>
              </w:rPr>
            </w:pPr>
            <w:r w:rsidRPr="005B504E">
              <w:rPr>
                <w:lang w:eastAsia="ja-JP"/>
              </w:rPr>
              <w:tab/>
              <w:t>As defined in [ISO], “contiguous set of samples for one track.”</w:t>
            </w:r>
          </w:p>
        </w:tc>
      </w:tr>
      <w:tr w:rsidR="006E694A" w:rsidRPr="005B504E" w14:paraId="337AE27F" w14:textId="77777777">
        <w:trPr>
          <w:cantSplit/>
        </w:trPr>
        <w:tc>
          <w:tcPr>
            <w:tcW w:w="1993" w:type="dxa"/>
          </w:tcPr>
          <w:p w14:paraId="4D7A1963" w14:textId="77777777" w:rsidR="00E04512" w:rsidRPr="005B504E" w:rsidRDefault="00E04512" w:rsidP="00E04512">
            <w:pPr>
              <w:rPr>
                <w:lang w:eastAsia="ja-JP"/>
              </w:rPr>
            </w:pPr>
            <w:r w:rsidRPr="005B504E">
              <w:rPr>
                <w:lang w:eastAsia="ja-JP"/>
              </w:rPr>
              <w:t>coded video sequence (CVS)</w:t>
            </w:r>
          </w:p>
        </w:tc>
        <w:tc>
          <w:tcPr>
            <w:tcW w:w="7583" w:type="dxa"/>
          </w:tcPr>
          <w:p w14:paraId="602CD882" w14:textId="7C6EA99A" w:rsidR="00E04512" w:rsidRPr="005B504E" w:rsidRDefault="00E04512" w:rsidP="001D25FA">
            <w:pPr>
              <w:rPr>
                <w:lang w:eastAsia="ja-JP"/>
              </w:rPr>
            </w:pPr>
            <w:commentRangeStart w:id="1314"/>
            <w:r w:rsidRPr="005B504E">
              <w:rPr>
                <w:lang w:eastAsia="ja-JP"/>
              </w:rPr>
              <w:t>As defined in [H264]</w:t>
            </w:r>
            <w:ins w:id="1315" w:author="Joe McCrossan" w:date="2014-01-04T15:32:00Z">
              <w:r w:rsidR="001D25FA">
                <w:rPr>
                  <w:lang w:eastAsia="ja-JP"/>
                </w:rPr>
                <w:t xml:space="preserve"> for AVC video tracks and </w:t>
              </w:r>
            </w:ins>
            <w:ins w:id="1316" w:author="Joe McCrossan" w:date="2014-01-05T09:50:00Z">
              <w:r w:rsidR="00DE01A3">
                <w:rPr>
                  <w:lang w:eastAsia="ja-JP"/>
                </w:rPr>
                <w:t xml:space="preserve">as defined in </w:t>
              </w:r>
            </w:ins>
            <w:ins w:id="1317" w:author="Joe McCrossan" w:date="2014-01-04T15:32:00Z">
              <w:r w:rsidR="001D25FA">
                <w:rPr>
                  <w:lang w:eastAsia="ja-JP"/>
                </w:rPr>
                <w:t>[H265] for HEVC video tracks.</w:t>
              </w:r>
            </w:ins>
            <w:commentRangeEnd w:id="1314"/>
            <w:ins w:id="1318" w:author="Joe McCrossan" w:date="2014-01-04T15:33:00Z">
              <w:r w:rsidR="001D25FA">
                <w:rPr>
                  <w:rStyle w:val="CommentReference"/>
                </w:rPr>
                <w:commentReference w:id="1314"/>
              </w:r>
            </w:ins>
            <w:del w:id="1320" w:author="Joe McCrossan" w:date="2014-01-04T15:32:00Z">
              <w:r w:rsidRPr="005B504E" w:rsidDel="001D25FA">
                <w:rPr>
                  <w:lang w:eastAsia="ja-JP"/>
                </w:rPr>
                <w:delText>, “A sequence of access units that consists, in decoding order, of an IDR access unit followed by zero or more non-IDR access units including all subsequent access units up to but not including any subsequent IDR access unit.”</w:delText>
              </w:r>
            </w:del>
          </w:p>
        </w:tc>
      </w:tr>
      <w:tr w:rsidR="006E694A" w:rsidRPr="005B504E" w14:paraId="480D1EEC" w14:textId="77777777">
        <w:trPr>
          <w:cantSplit/>
        </w:trPr>
        <w:tc>
          <w:tcPr>
            <w:tcW w:w="1993" w:type="dxa"/>
          </w:tcPr>
          <w:p w14:paraId="0C4FF1DD" w14:textId="77777777" w:rsidR="00E04512" w:rsidRPr="005B504E" w:rsidRDefault="00E04512" w:rsidP="00E04512">
            <w:pPr>
              <w:rPr>
                <w:lang w:eastAsia="ja-JP"/>
              </w:rPr>
            </w:pPr>
            <w:r w:rsidRPr="005B504E">
              <w:rPr>
                <w:lang w:eastAsia="ja-JP"/>
              </w:rPr>
              <w:t>Common File Format (CFF)</w:t>
            </w:r>
          </w:p>
        </w:tc>
        <w:tc>
          <w:tcPr>
            <w:tcW w:w="7583" w:type="dxa"/>
          </w:tcPr>
          <w:p w14:paraId="71FE68F3" w14:textId="77777777" w:rsidR="00E04512" w:rsidRPr="005B504E" w:rsidRDefault="00E04512" w:rsidP="00E04512">
            <w:pPr>
              <w:rPr>
                <w:lang w:eastAsia="ja-JP"/>
              </w:rPr>
            </w:pPr>
            <w:r w:rsidRPr="005B504E">
              <w:rPr>
                <w:lang w:eastAsia="ja-JP"/>
              </w:rPr>
              <w:t>The standard DECE content delivery file format, encoded in one of the approved Media Profiles and packaged (encoded and encrypted) as defined by this specification.</w:t>
            </w:r>
          </w:p>
        </w:tc>
      </w:tr>
      <w:tr w:rsidR="006E694A" w:rsidRPr="005B504E" w14:paraId="6CFF5EDC" w14:textId="77777777">
        <w:trPr>
          <w:cantSplit/>
        </w:trPr>
        <w:tc>
          <w:tcPr>
            <w:tcW w:w="1993" w:type="dxa"/>
          </w:tcPr>
          <w:p w14:paraId="3A682C43" w14:textId="77777777" w:rsidR="00E04512" w:rsidRPr="005B504E" w:rsidRDefault="00E04512" w:rsidP="00E04512">
            <w:pPr>
              <w:rPr>
                <w:lang w:eastAsia="ja-JP"/>
              </w:rPr>
            </w:pPr>
            <w:r w:rsidRPr="005B504E">
              <w:rPr>
                <w:lang w:eastAsia="ja-JP"/>
              </w:rPr>
              <w:t>container box</w:t>
            </w:r>
          </w:p>
        </w:tc>
        <w:tc>
          <w:tcPr>
            <w:tcW w:w="7583" w:type="dxa"/>
          </w:tcPr>
          <w:p w14:paraId="4976C8BA" w14:textId="77777777" w:rsidR="00E04512" w:rsidRPr="005B504E" w:rsidRDefault="00E04512" w:rsidP="00E04512">
            <w:pPr>
              <w:rPr>
                <w:lang w:eastAsia="ja-JP"/>
              </w:rPr>
            </w:pPr>
            <w:r w:rsidRPr="005B504E">
              <w:rPr>
                <w:lang w:eastAsia="ja-JP"/>
              </w:rPr>
              <w:t>As defined in [ISO], “box whose sole purpose is to contain and group a set of related boxes.”</w:t>
            </w:r>
          </w:p>
        </w:tc>
      </w:tr>
      <w:tr w:rsidR="006E694A" w:rsidRPr="005B504E" w14:paraId="40AC83C2" w14:textId="77777777">
        <w:trPr>
          <w:cantSplit/>
        </w:trPr>
        <w:tc>
          <w:tcPr>
            <w:tcW w:w="1993" w:type="dxa"/>
          </w:tcPr>
          <w:p w14:paraId="1BE70F37" w14:textId="77777777" w:rsidR="00E04512" w:rsidRPr="005B504E" w:rsidRDefault="00E04512" w:rsidP="00E04512">
            <w:pPr>
              <w:rPr>
                <w:lang w:eastAsia="ja-JP"/>
              </w:rPr>
            </w:pPr>
            <w:r w:rsidRPr="005B504E">
              <w:rPr>
                <w:lang w:eastAsia="ja-JP"/>
              </w:rPr>
              <w:t>core</w:t>
            </w:r>
          </w:p>
        </w:tc>
        <w:tc>
          <w:tcPr>
            <w:tcW w:w="7583" w:type="dxa"/>
          </w:tcPr>
          <w:p w14:paraId="0A3F7D09" w14:textId="77777777" w:rsidR="00E04512" w:rsidRPr="005B504E" w:rsidRDefault="00E04512" w:rsidP="00E04512">
            <w:pPr>
              <w:rPr>
                <w:lang w:eastAsia="ja-JP"/>
              </w:rPr>
            </w:pPr>
            <w:r w:rsidRPr="005B504E">
              <w:rPr>
                <w:lang w:eastAsia="ja-JP"/>
              </w:rPr>
              <w:t>In the case of DTS, a component of an audio frame conforming to [DTS].</w:t>
            </w:r>
          </w:p>
        </w:tc>
      </w:tr>
      <w:tr w:rsidR="006E694A" w:rsidRPr="005B504E" w14:paraId="3EB45640" w14:textId="77777777">
        <w:trPr>
          <w:cantSplit/>
        </w:trPr>
        <w:tc>
          <w:tcPr>
            <w:tcW w:w="1993" w:type="dxa"/>
          </w:tcPr>
          <w:p w14:paraId="354779E0" w14:textId="77777777" w:rsidR="00E04512" w:rsidRPr="005B504E" w:rsidRDefault="00E04512" w:rsidP="00E04512">
            <w:pPr>
              <w:rPr>
                <w:lang w:eastAsia="ja-JP"/>
              </w:rPr>
            </w:pPr>
            <w:r w:rsidRPr="005B504E">
              <w:rPr>
                <w:lang w:eastAsia="ja-JP"/>
              </w:rPr>
              <w:t>counter block</w:t>
            </w:r>
          </w:p>
        </w:tc>
        <w:tc>
          <w:tcPr>
            <w:tcW w:w="7583" w:type="dxa"/>
          </w:tcPr>
          <w:p w14:paraId="121B5C65" w14:textId="77777777" w:rsidR="00E04512" w:rsidRPr="005B504E" w:rsidRDefault="00E04512" w:rsidP="00E04512">
            <w:pPr>
              <w:rPr>
                <w:lang w:eastAsia="ja-JP"/>
              </w:rPr>
            </w:pPr>
            <w:r w:rsidRPr="005B504E">
              <w:rPr>
                <w:lang w:eastAsia="ja-JP"/>
              </w:rPr>
              <w:t xml:space="preserve">The 16-byte block that is referred to as a </w:t>
            </w:r>
            <w:r w:rsidRPr="005B504E">
              <w:rPr>
                <w:rStyle w:val="HTMLDefinition"/>
              </w:rPr>
              <w:t>counter</w:t>
            </w:r>
            <w:r w:rsidRPr="005B504E">
              <w:rPr>
                <w:lang w:eastAsia="ja-JP"/>
              </w:rPr>
              <w:t xml:space="preserve"> in Section 6.5 of [CTR].</w:t>
            </w:r>
          </w:p>
        </w:tc>
      </w:tr>
      <w:tr w:rsidR="006E694A" w:rsidRPr="005B504E" w14:paraId="64B914C8" w14:textId="77777777">
        <w:trPr>
          <w:cantSplit/>
        </w:trPr>
        <w:tc>
          <w:tcPr>
            <w:tcW w:w="1993" w:type="dxa"/>
          </w:tcPr>
          <w:p w14:paraId="275D9AA3" w14:textId="77777777" w:rsidR="00E04512" w:rsidRPr="005B504E" w:rsidRDefault="00E04512" w:rsidP="00E04512">
            <w:pPr>
              <w:rPr>
                <w:lang w:eastAsia="ja-JP"/>
              </w:rPr>
            </w:pPr>
            <w:r w:rsidRPr="005B504E">
              <w:rPr>
                <w:lang w:eastAsia="ja-JP"/>
              </w:rPr>
              <w:t>CPE</w:t>
            </w:r>
          </w:p>
        </w:tc>
        <w:tc>
          <w:tcPr>
            <w:tcW w:w="7583" w:type="dxa"/>
          </w:tcPr>
          <w:p w14:paraId="4D021A55" w14:textId="77777777" w:rsidR="00E04512" w:rsidRPr="005B504E" w:rsidRDefault="00E04512" w:rsidP="00E04512">
            <w:pPr>
              <w:rPr>
                <w:lang w:eastAsia="ja-JP"/>
              </w:rPr>
            </w:pPr>
            <w:r w:rsidRPr="005B504E">
              <w:rPr>
                <w:lang w:eastAsia="ja-JP"/>
              </w:rPr>
              <w:t xml:space="preserve">As defined in [AAC], an abbreviation for </w:t>
            </w:r>
            <w:r w:rsidRPr="005B504E">
              <w:rPr>
                <w:rStyle w:val="DECEvariable"/>
                <w:noProof w:val="0"/>
              </w:rPr>
              <w:t>channel_pair_element()</w:t>
            </w:r>
            <w:r w:rsidRPr="005B504E">
              <w:rPr>
                <w:lang w:eastAsia="ja-JP"/>
              </w:rPr>
              <w:t>.</w:t>
            </w:r>
          </w:p>
        </w:tc>
      </w:tr>
      <w:tr w:rsidR="006E694A" w:rsidRPr="005B504E" w14:paraId="3F4097D7" w14:textId="77777777">
        <w:trPr>
          <w:cantSplit/>
        </w:trPr>
        <w:tc>
          <w:tcPr>
            <w:tcW w:w="1993" w:type="dxa"/>
          </w:tcPr>
          <w:p w14:paraId="2B5F17B2" w14:textId="77777777" w:rsidR="00E04512" w:rsidRPr="005B504E" w:rsidRDefault="00E04512" w:rsidP="00E04512">
            <w:pPr>
              <w:rPr>
                <w:lang w:eastAsia="ja-JP"/>
              </w:rPr>
            </w:pPr>
            <w:r w:rsidRPr="005B504E">
              <w:rPr>
                <w:lang w:eastAsia="ja-JP"/>
              </w:rPr>
              <w:t>DCC Footer</w:t>
            </w:r>
          </w:p>
        </w:tc>
        <w:tc>
          <w:tcPr>
            <w:tcW w:w="7583" w:type="dxa"/>
          </w:tcPr>
          <w:p w14:paraId="7A1CD5BC" w14:textId="0B677C66" w:rsidR="00E04512" w:rsidRPr="005B504E" w:rsidRDefault="00E04512" w:rsidP="00E04512">
            <w:pPr>
              <w:rPr>
                <w:lang w:eastAsia="ja-JP"/>
              </w:rPr>
            </w:pPr>
            <w:r w:rsidRPr="005B504E">
              <w:rPr>
                <w:lang w:eastAsia="ja-JP"/>
              </w:rPr>
              <w:t xml:space="preserve">The collection of boxes defined by this specification that </w:t>
            </w:r>
            <w:ins w:id="1321" w:author="Joe McCrossan" w:date="2014-05-25T15:53:00Z">
              <w:r w:rsidR="00253E5C">
                <w:rPr>
                  <w:lang w:eastAsia="ja-JP"/>
                </w:rPr>
                <w:t xml:space="preserve">might </w:t>
              </w:r>
            </w:ins>
            <w:r w:rsidRPr="005B504E">
              <w:rPr>
                <w:lang w:eastAsia="ja-JP"/>
              </w:rPr>
              <w:t>form the end of a</w:t>
            </w:r>
            <w:r w:rsidRPr="005B504E">
              <w:t xml:space="preserve"> DECE CFF Container (DCC)</w:t>
            </w:r>
            <w:r w:rsidRPr="005B504E">
              <w:rPr>
                <w:lang w:eastAsia="ja-JP"/>
              </w:rPr>
              <w:t xml:space="preserve">, defined in Section </w:t>
            </w:r>
            <w:r w:rsidR="007A4DF4">
              <w:fldChar w:fldCharType="begin" w:fldLock="1"/>
            </w:r>
            <w:r w:rsidR="007A4DF4">
              <w:instrText xml:space="preserve"> REF _Ref142125843 \w \h  \* MERGEFORMAT </w:instrText>
            </w:r>
            <w:r w:rsidR="007A4DF4">
              <w:fldChar w:fldCharType="separate"/>
            </w:r>
            <w:r w:rsidR="005B504E">
              <w:rPr>
                <w:lang w:eastAsia="ja-JP"/>
              </w:rPr>
              <w:t>2.1.4</w:t>
            </w:r>
            <w:r w:rsidR="007A4DF4">
              <w:fldChar w:fldCharType="end"/>
            </w:r>
            <w:r w:rsidRPr="005B504E">
              <w:rPr>
                <w:lang w:eastAsia="ja-JP"/>
              </w:rPr>
              <w:t>.</w:t>
            </w:r>
          </w:p>
        </w:tc>
      </w:tr>
      <w:tr w:rsidR="006E694A" w:rsidRPr="005B504E" w14:paraId="56E5A4F9" w14:textId="77777777">
        <w:trPr>
          <w:cantSplit/>
        </w:trPr>
        <w:tc>
          <w:tcPr>
            <w:tcW w:w="1993" w:type="dxa"/>
          </w:tcPr>
          <w:p w14:paraId="2C0DE767" w14:textId="77777777" w:rsidR="00E04512" w:rsidRPr="005B504E" w:rsidRDefault="00E04512" w:rsidP="00E04512">
            <w:pPr>
              <w:rPr>
                <w:lang w:eastAsia="ja-JP"/>
              </w:rPr>
            </w:pPr>
            <w:r w:rsidRPr="005B504E">
              <w:rPr>
                <w:lang w:eastAsia="ja-JP"/>
              </w:rPr>
              <w:t>DCC Header</w:t>
            </w:r>
          </w:p>
        </w:tc>
        <w:tc>
          <w:tcPr>
            <w:tcW w:w="7583" w:type="dxa"/>
          </w:tcPr>
          <w:p w14:paraId="2C731B28" w14:textId="77777777" w:rsidR="00E04512" w:rsidRPr="005B504E" w:rsidRDefault="00E04512" w:rsidP="00E04512">
            <w:pPr>
              <w:rPr>
                <w:lang w:eastAsia="ja-JP"/>
              </w:rPr>
            </w:pPr>
            <w:r w:rsidRPr="005B504E">
              <w:rPr>
                <w:lang w:eastAsia="ja-JP"/>
              </w:rPr>
              <w:t>The collection of boxes defined by this specification that form the beginning of a</w:t>
            </w:r>
            <w:r w:rsidRPr="005B504E">
              <w:t xml:space="preserve"> DECE CFF Container (</w:t>
            </w:r>
            <w:r w:rsidRPr="005B504E">
              <w:rPr>
                <w:lang w:eastAsia="ja-JP"/>
              </w:rPr>
              <w:t xml:space="preserve">DCC), defined in Section </w:t>
            </w:r>
            <w:r w:rsidR="007A4DF4">
              <w:fldChar w:fldCharType="begin" w:fldLock="1"/>
            </w:r>
            <w:r w:rsidR="007A4DF4">
              <w:instrText xml:space="preserve"> REF _Ref142125581 \w \h  \* MERGEFORMAT </w:instrText>
            </w:r>
            <w:r w:rsidR="007A4DF4">
              <w:fldChar w:fldCharType="separate"/>
            </w:r>
            <w:r w:rsidR="005B504E">
              <w:rPr>
                <w:lang w:eastAsia="ja-JP"/>
              </w:rPr>
              <w:t>2.1.2</w:t>
            </w:r>
            <w:r w:rsidR="007A4DF4">
              <w:fldChar w:fldCharType="end"/>
            </w:r>
            <w:r w:rsidRPr="005B504E">
              <w:rPr>
                <w:lang w:eastAsia="ja-JP"/>
              </w:rPr>
              <w:t>.</w:t>
            </w:r>
          </w:p>
        </w:tc>
      </w:tr>
      <w:tr w:rsidR="006E694A" w:rsidRPr="005B504E" w14:paraId="712EB1F7" w14:textId="77777777">
        <w:trPr>
          <w:cantSplit/>
        </w:trPr>
        <w:tc>
          <w:tcPr>
            <w:tcW w:w="1993" w:type="dxa"/>
          </w:tcPr>
          <w:p w14:paraId="42F6BD52" w14:textId="77777777" w:rsidR="00E04512" w:rsidRPr="005B504E" w:rsidRDefault="00E04512" w:rsidP="00E04512">
            <w:pPr>
              <w:rPr>
                <w:lang w:eastAsia="ja-JP"/>
              </w:rPr>
            </w:pPr>
            <w:r w:rsidRPr="005B504E">
              <w:rPr>
                <w:lang w:eastAsia="ja-JP"/>
              </w:rPr>
              <w:t>DCC Movie Fragment</w:t>
            </w:r>
          </w:p>
        </w:tc>
        <w:tc>
          <w:tcPr>
            <w:tcW w:w="7583" w:type="dxa"/>
          </w:tcPr>
          <w:p w14:paraId="0EC9DCF7" w14:textId="77777777" w:rsidR="00E04512" w:rsidRPr="005B504E" w:rsidRDefault="00E04512" w:rsidP="00E04512">
            <w:pPr>
              <w:rPr>
                <w:lang w:eastAsia="ja-JP"/>
              </w:rPr>
            </w:pPr>
            <w:r w:rsidRPr="005B504E">
              <w:rPr>
                <w:lang w:eastAsia="ja-JP"/>
              </w:rPr>
              <w:t xml:space="preserve">The collection of boxes defined by this specification that form a </w:t>
            </w:r>
            <w:r w:rsidRPr="005B504E">
              <w:rPr>
                <w:rStyle w:val="HTMLDefinition"/>
              </w:rPr>
              <w:t>fragment</w:t>
            </w:r>
            <w:r w:rsidRPr="005B504E">
              <w:rPr>
                <w:lang w:eastAsia="ja-JP"/>
              </w:rPr>
              <w:t xml:space="preserve"> of a media track containing one type of media (i.e. audio, video, subtitles), defined by Section </w:t>
            </w:r>
            <w:r w:rsidR="007A4DF4">
              <w:fldChar w:fldCharType="begin" w:fldLock="1"/>
            </w:r>
            <w:r w:rsidR="007A4DF4">
              <w:instrText xml:space="preserve"> REF _Ref142125820 \w \h  \* MERGEFORMAT </w:instrText>
            </w:r>
            <w:r w:rsidR="007A4DF4">
              <w:fldChar w:fldCharType="separate"/>
            </w:r>
            <w:r w:rsidR="005B504E">
              <w:rPr>
                <w:lang w:eastAsia="ja-JP"/>
              </w:rPr>
              <w:t>2.1.3</w:t>
            </w:r>
            <w:r w:rsidR="007A4DF4">
              <w:fldChar w:fldCharType="end"/>
            </w:r>
            <w:r w:rsidRPr="005B504E">
              <w:rPr>
                <w:lang w:eastAsia="ja-JP"/>
              </w:rPr>
              <w:t>.</w:t>
            </w:r>
          </w:p>
        </w:tc>
      </w:tr>
      <w:tr w:rsidR="006E694A" w:rsidRPr="005B504E" w14:paraId="06036B74" w14:textId="77777777">
        <w:trPr>
          <w:cantSplit/>
        </w:trPr>
        <w:tc>
          <w:tcPr>
            <w:tcW w:w="1993" w:type="dxa"/>
          </w:tcPr>
          <w:p w14:paraId="276E4073" w14:textId="77777777" w:rsidR="00E04512" w:rsidRPr="005B504E" w:rsidRDefault="00E04512" w:rsidP="00E04512">
            <w:pPr>
              <w:rPr>
                <w:lang w:eastAsia="ja-JP"/>
              </w:rPr>
            </w:pPr>
            <w:r w:rsidRPr="005B504E">
              <w:rPr>
                <w:lang w:eastAsia="ja-JP"/>
              </w:rPr>
              <w:t>DECE</w:t>
            </w:r>
          </w:p>
        </w:tc>
        <w:tc>
          <w:tcPr>
            <w:tcW w:w="7583" w:type="dxa"/>
          </w:tcPr>
          <w:p w14:paraId="4BAB4F06" w14:textId="77777777" w:rsidR="00E04512" w:rsidRPr="005B504E" w:rsidRDefault="00E04512" w:rsidP="00E04512">
            <w:pPr>
              <w:rPr>
                <w:lang w:eastAsia="ja-JP"/>
              </w:rPr>
            </w:pPr>
            <w:r w:rsidRPr="005B504E">
              <w:rPr>
                <w:lang w:eastAsia="ja-JP"/>
              </w:rPr>
              <w:t>Digital Entertainment Content Ecosystem</w:t>
            </w:r>
          </w:p>
        </w:tc>
      </w:tr>
      <w:tr w:rsidR="006E694A" w:rsidRPr="005B504E" w14:paraId="621DBE37" w14:textId="77777777">
        <w:trPr>
          <w:cantSplit/>
        </w:trPr>
        <w:tc>
          <w:tcPr>
            <w:tcW w:w="1993" w:type="dxa"/>
          </w:tcPr>
          <w:p w14:paraId="4C3E058D" w14:textId="77777777" w:rsidR="00E04512" w:rsidRPr="005B504E" w:rsidRDefault="00E04512" w:rsidP="00E04512">
            <w:pPr>
              <w:rPr>
                <w:lang w:eastAsia="ja-JP"/>
              </w:rPr>
            </w:pPr>
            <w:r w:rsidRPr="005B504E">
              <w:rPr>
                <w:lang w:eastAsia="ja-JP"/>
              </w:rPr>
              <w:t>DECE CFF Container (DCC)</w:t>
            </w:r>
          </w:p>
        </w:tc>
        <w:tc>
          <w:tcPr>
            <w:tcW w:w="7583" w:type="dxa"/>
          </w:tcPr>
          <w:p w14:paraId="0267C5D9" w14:textId="77777777" w:rsidR="00E04512" w:rsidRPr="005B504E" w:rsidRDefault="00E04512" w:rsidP="00E04512">
            <w:pPr>
              <w:rPr>
                <w:lang w:eastAsia="ja-JP"/>
              </w:rPr>
            </w:pPr>
            <w:r w:rsidRPr="005B504E">
              <w:rPr>
                <w:lang w:eastAsia="ja-JP"/>
              </w:rPr>
              <w:t>An instance of Content published in the Common File Format.</w:t>
            </w:r>
          </w:p>
        </w:tc>
      </w:tr>
      <w:tr w:rsidR="006E694A" w:rsidRPr="005B504E" w14:paraId="4178FC6E" w14:textId="77777777">
        <w:trPr>
          <w:cantSplit/>
        </w:trPr>
        <w:tc>
          <w:tcPr>
            <w:tcW w:w="1993" w:type="dxa"/>
          </w:tcPr>
          <w:p w14:paraId="2A174084" w14:textId="77777777" w:rsidR="00E04512" w:rsidRPr="005B504E" w:rsidRDefault="00E04512" w:rsidP="00E04512">
            <w:pPr>
              <w:rPr>
                <w:lang w:eastAsia="ja-JP"/>
              </w:rPr>
            </w:pPr>
            <w:r w:rsidRPr="005B504E">
              <w:rPr>
                <w:lang w:eastAsia="ja-JP"/>
              </w:rPr>
              <w:t>descriptor</w:t>
            </w:r>
          </w:p>
        </w:tc>
        <w:tc>
          <w:tcPr>
            <w:tcW w:w="7583" w:type="dxa"/>
          </w:tcPr>
          <w:p w14:paraId="5912CE16" w14:textId="77777777" w:rsidR="00E04512" w:rsidRPr="005B504E" w:rsidRDefault="00E04512" w:rsidP="00E04512">
            <w:pPr>
              <w:rPr>
                <w:lang w:eastAsia="ja-JP"/>
              </w:rPr>
            </w:pPr>
            <w:r w:rsidRPr="005B504E">
              <w:rPr>
                <w:lang w:eastAsia="ja-JP"/>
              </w:rPr>
              <w:t>As defined in [MPEG4S], “data structure that is used to describe particular aspects of an elementary stream or a coded audio-visual object.”</w:t>
            </w:r>
          </w:p>
        </w:tc>
      </w:tr>
      <w:tr w:rsidR="006E694A" w:rsidRPr="005B504E" w14:paraId="493A1062" w14:textId="77777777">
        <w:trPr>
          <w:cantSplit/>
        </w:trPr>
        <w:tc>
          <w:tcPr>
            <w:tcW w:w="1993" w:type="dxa"/>
          </w:tcPr>
          <w:p w14:paraId="5978EB04" w14:textId="77777777" w:rsidR="00E04512" w:rsidRPr="005B504E" w:rsidRDefault="00E04512" w:rsidP="00E04512">
            <w:pPr>
              <w:rPr>
                <w:lang w:eastAsia="ja-JP"/>
              </w:rPr>
            </w:pPr>
            <w:r w:rsidRPr="005B504E">
              <w:rPr>
                <w:lang w:eastAsia="ja-JP"/>
              </w:rPr>
              <w:t>DRM</w:t>
            </w:r>
          </w:p>
        </w:tc>
        <w:tc>
          <w:tcPr>
            <w:tcW w:w="7583" w:type="dxa"/>
          </w:tcPr>
          <w:p w14:paraId="0EDCD73E" w14:textId="77777777" w:rsidR="00E04512" w:rsidRPr="005B504E" w:rsidRDefault="00E04512" w:rsidP="00E04512">
            <w:pPr>
              <w:rPr>
                <w:lang w:eastAsia="ja-JP"/>
              </w:rPr>
            </w:pPr>
            <w:r w:rsidRPr="005B504E">
              <w:rPr>
                <w:lang w:eastAsia="ja-JP"/>
              </w:rPr>
              <w:tab/>
              <w:t>Digital Rights Management.</w:t>
            </w:r>
          </w:p>
        </w:tc>
      </w:tr>
      <w:tr w:rsidR="006E694A" w:rsidRPr="005B504E" w14:paraId="478FB148" w14:textId="77777777">
        <w:trPr>
          <w:cantSplit/>
        </w:trPr>
        <w:tc>
          <w:tcPr>
            <w:tcW w:w="1993" w:type="dxa"/>
          </w:tcPr>
          <w:p w14:paraId="5393558B" w14:textId="77777777" w:rsidR="00E04512" w:rsidRPr="005B504E" w:rsidRDefault="00E04512" w:rsidP="00E04512">
            <w:pPr>
              <w:rPr>
                <w:lang w:eastAsia="ja-JP"/>
              </w:rPr>
            </w:pPr>
            <w:r w:rsidRPr="005B504E">
              <w:rPr>
                <w:lang w:eastAsia="ja-JP"/>
              </w:rPr>
              <w:t>extension</w:t>
            </w:r>
          </w:p>
        </w:tc>
        <w:tc>
          <w:tcPr>
            <w:tcW w:w="7583" w:type="dxa"/>
          </w:tcPr>
          <w:p w14:paraId="56459C72" w14:textId="77777777" w:rsidR="00E04512" w:rsidRPr="005B504E" w:rsidRDefault="00E04512" w:rsidP="00D530C2">
            <w:pPr>
              <w:rPr>
                <w:lang w:eastAsia="ja-JP"/>
              </w:rPr>
            </w:pPr>
            <w:r w:rsidRPr="005B504E">
              <w:rPr>
                <w:lang w:eastAsia="ja-JP"/>
              </w:rPr>
              <w:t xml:space="preserve">In the case of DTS, a component of an audio frame that </w:t>
            </w:r>
            <w:r w:rsidR="00D530C2" w:rsidRPr="005B504E">
              <w:rPr>
                <w:lang w:eastAsia="ja-JP"/>
              </w:rPr>
              <w:t xml:space="preserve">might </w:t>
            </w:r>
            <w:r w:rsidRPr="005B504E">
              <w:rPr>
                <w:lang w:eastAsia="ja-JP"/>
              </w:rPr>
              <w:t xml:space="preserve">or </w:t>
            </w:r>
            <w:r w:rsidR="00D530C2" w:rsidRPr="005B504E">
              <w:rPr>
                <w:lang w:eastAsia="ja-JP"/>
              </w:rPr>
              <w:t xml:space="preserve">might </w:t>
            </w:r>
            <w:r w:rsidRPr="005B504E">
              <w:rPr>
                <w:lang w:eastAsia="ja-JP"/>
              </w:rPr>
              <w:t>not exist in sequence with other extension components or a core component.</w:t>
            </w:r>
          </w:p>
        </w:tc>
      </w:tr>
      <w:tr w:rsidR="006E694A" w:rsidRPr="005B504E" w14:paraId="397D278F" w14:textId="77777777">
        <w:trPr>
          <w:cantSplit/>
        </w:trPr>
        <w:tc>
          <w:tcPr>
            <w:tcW w:w="1993" w:type="dxa"/>
          </w:tcPr>
          <w:p w14:paraId="6E90F843" w14:textId="77777777" w:rsidR="00E04512" w:rsidRPr="005B504E" w:rsidRDefault="00E04512" w:rsidP="00E04512">
            <w:pPr>
              <w:rPr>
                <w:lang w:eastAsia="ja-JP"/>
              </w:rPr>
            </w:pPr>
            <w:r w:rsidRPr="005B504E">
              <w:rPr>
                <w:lang w:eastAsia="ja-JP"/>
              </w:rPr>
              <w:t>file format</w:t>
            </w:r>
          </w:p>
        </w:tc>
        <w:tc>
          <w:tcPr>
            <w:tcW w:w="7583" w:type="dxa"/>
          </w:tcPr>
          <w:p w14:paraId="4A910BC3" w14:textId="77777777" w:rsidR="00E04512" w:rsidRPr="005B504E" w:rsidRDefault="00E04512" w:rsidP="00E04512">
            <w:pPr>
              <w:rPr>
                <w:lang w:eastAsia="ja-JP"/>
              </w:rPr>
            </w:pPr>
            <w:r w:rsidRPr="005B504E">
              <w:rPr>
                <w:lang w:eastAsia="ja-JP"/>
              </w:rPr>
              <w:t>A definition of how data is codified for storage in a specific type of file.</w:t>
            </w:r>
          </w:p>
        </w:tc>
      </w:tr>
      <w:tr w:rsidR="006E694A" w:rsidRPr="005B504E" w14:paraId="28E3FF35" w14:textId="77777777">
        <w:trPr>
          <w:cantSplit/>
        </w:trPr>
        <w:tc>
          <w:tcPr>
            <w:tcW w:w="1993" w:type="dxa"/>
          </w:tcPr>
          <w:p w14:paraId="11636C1F" w14:textId="77777777" w:rsidR="00E04512" w:rsidRPr="005B504E" w:rsidRDefault="00E04512" w:rsidP="00E04512">
            <w:pPr>
              <w:rPr>
                <w:lang w:eastAsia="ja-JP"/>
              </w:rPr>
            </w:pPr>
            <w:r w:rsidRPr="005B504E">
              <w:rPr>
                <w:lang w:eastAsia="ja-JP"/>
              </w:rPr>
              <w:t>fragment</w:t>
            </w:r>
          </w:p>
        </w:tc>
        <w:tc>
          <w:tcPr>
            <w:tcW w:w="7583" w:type="dxa"/>
          </w:tcPr>
          <w:p w14:paraId="2E37AC91" w14:textId="77777777" w:rsidR="00E04512" w:rsidRPr="005B504E" w:rsidRDefault="00E04512" w:rsidP="00E04512">
            <w:pPr>
              <w:rPr>
                <w:lang w:eastAsia="ja-JP"/>
              </w:rPr>
            </w:pPr>
            <w:r w:rsidRPr="005B504E">
              <w:rPr>
                <w:lang w:eastAsia="ja-JP"/>
              </w:rPr>
              <w:t>A segment of a track representing a single, continuous portion of the total duration of content (i.e. video, audio, subtitles) stored within that track.</w:t>
            </w:r>
          </w:p>
        </w:tc>
      </w:tr>
      <w:tr w:rsidR="006E694A" w:rsidRPr="005B504E" w14:paraId="22784F57" w14:textId="77777777">
        <w:trPr>
          <w:cantSplit/>
        </w:trPr>
        <w:tc>
          <w:tcPr>
            <w:tcW w:w="1993" w:type="dxa"/>
          </w:tcPr>
          <w:p w14:paraId="4DC26780" w14:textId="77777777" w:rsidR="00E04512" w:rsidRPr="005B504E" w:rsidRDefault="00E04512" w:rsidP="00E04512">
            <w:pPr>
              <w:rPr>
                <w:lang w:eastAsia="ja-JP"/>
              </w:rPr>
            </w:pPr>
            <w:r w:rsidRPr="005B504E">
              <w:rPr>
                <w:lang w:eastAsia="ja-JP"/>
              </w:rPr>
              <w:t>HD</w:t>
            </w:r>
            <w:r w:rsidRPr="005B504E">
              <w:rPr>
                <w:lang w:eastAsia="ja-JP"/>
              </w:rPr>
              <w:tab/>
            </w:r>
          </w:p>
        </w:tc>
        <w:tc>
          <w:tcPr>
            <w:tcW w:w="7583" w:type="dxa"/>
          </w:tcPr>
          <w:p w14:paraId="36096BC6" w14:textId="77777777" w:rsidR="00E04512" w:rsidRPr="005B504E" w:rsidRDefault="00E04512" w:rsidP="00E04512">
            <w:pPr>
              <w:rPr>
                <w:lang w:eastAsia="ja-JP"/>
              </w:rPr>
            </w:pPr>
            <w:r w:rsidRPr="005B504E">
              <w:rPr>
                <w:lang w:eastAsia="ja-JP"/>
              </w:rPr>
              <w:t>High Definition; Picture resolution of one million or more pixels like HDTV.</w:t>
            </w:r>
          </w:p>
        </w:tc>
      </w:tr>
      <w:tr w:rsidR="006E694A" w:rsidRPr="005B504E" w14:paraId="2C5E8188" w14:textId="77777777">
        <w:trPr>
          <w:cantSplit/>
        </w:trPr>
        <w:tc>
          <w:tcPr>
            <w:tcW w:w="1993" w:type="dxa"/>
          </w:tcPr>
          <w:p w14:paraId="7C889039" w14:textId="77777777" w:rsidR="00E04512" w:rsidRPr="005B504E" w:rsidRDefault="00E04512" w:rsidP="00E04512">
            <w:pPr>
              <w:rPr>
                <w:lang w:eastAsia="ja-JP"/>
              </w:rPr>
            </w:pPr>
            <w:r w:rsidRPr="005B504E">
              <w:rPr>
                <w:lang w:eastAsia="ja-JP"/>
              </w:rPr>
              <w:t>HE AAC</w:t>
            </w:r>
          </w:p>
        </w:tc>
        <w:tc>
          <w:tcPr>
            <w:tcW w:w="7583" w:type="dxa"/>
          </w:tcPr>
          <w:p w14:paraId="1E11CFD3" w14:textId="77777777" w:rsidR="00E04512" w:rsidRPr="005B504E" w:rsidRDefault="00E04512" w:rsidP="00E04512">
            <w:pPr>
              <w:rPr>
                <w:lang w:eastAsia="ja-JP"/>
              </w:rPr>
            </w:pPr>
            <w:r w:rsidRPr="005B504E">
              <w:rPr>
                <w:lang w:eastAsia="ja-JP"/>
              </w:rPr>
              <w:t>MPEG-4 High Efficiency AAC profile, defined in [AAC].</w:t>
            </w:r>
          </w:p>
        </w:tc>
      </w:tr>
      <w:tr w:rsidR="00F205B8" w:rsidRPr="005B504E" w14:paraId="33EB9383" w14:textId="77777777">
        <w:trPr>
          <w:cantSplit/>
        </w:trPr>
        <w:tc>
          <w:tcPr>
            <w:tcW w:w="1993" w:type="dxa"/>
          </w:tcPr>
          <w:p w14:paraId="409C1ADE" w14:textId="77777777" w:rsidR="00F205B8" w:rsidRPr="005B504E" w:rsidRDefault="00F205B8" w:rsidP="00E04512">
            <w:pPr>
              <w:rPr>
                <w:lang w:eastAsia="ja-JP"/>
              </w:rPr>
            </w:pPr>
            <w:commentRangeStart w:id="1322"/>
            <w:r>
              <w:rPr>
                <w:lang w:eastAsia="ja-JP"/>
              </w:rPr>
              <w:t>HEVC</w:t>
            </w:r>
          </w:p>
        </w:tc>
        <w:tc>
          <w:tcPr>
            <w:tcW w:w="7583" w:type="dxa"/>
          </w:tcPr>
          <w:p w14:paraId="3FBF9608" w14:textId="77777777" w:rsidR="00F205B8" w:rsidRPr="005B504E" w:rsidRDefault="00F205B8" w:rsidP="00E04512">
            <w:pPr>
              <w:rPr>
                <w:lang w:eastAsia="ja-JP"/>
              </w:rPr>
            </w:pPr>
            <w:r>
              <w:rPr>
                <w:lang w:eastAsia="ja-JP"/>
              </w:rPr>
              <w:t>High Efficiency Video Coding [H265]</w:t>
            </w:r>
            <w:commentRangeEnd w:id="1322"/>
            <w:r w:rsidR="00337D9A">
              <w:rPr>
                <w:rStyle w:val="CommentReference"/>
              </w:rPr>
              <w:commentReference w:id="1322"/>
            </w:r>
          </w:p>
        </w:tc>
      </w:tr>
      <w:tr w:rsidR="00337D9A" w:rsidRPr="005B504E" w14:paraId="2F79D135" w14:textId="77777777" w:rsidTr="00337D9A">
        <w:trPr>
          <w:cantSplit/>
        </w:trPr>
        <w:tc>
          <w:tcPr>
            <w:tcW w:w="1993" w:type="dxa"/>
          </w:tcPr>
          <w:p w14:paraId="6F86E3ED" w14:textId="77777777" w:rsidR="00337D9A" w:rsidRPr="005B504E" w:rsidRDefault="00337D9A" w:rsidP="00337D9A">
            <w:pPr>
              <w:rPr>
                <w:lang w:eastAsia="ja-JP"/>
              </w:rPr>
            </w:pPr>
            <w:commentRangeStart w:id="1323"/>
            <w:r>
              <w:rPr>
                <w:lang w:eastAsia="ja-JP"/>
              </w:rPr>
              <w:t>HEVC</w:t>
            </w:r>
            <w:r w:rsidRPr="005B504E">
              <w:rPr>
                <w:lang w:eastAsia="ja-JP"/>
              </w:rPr>
              <w:t xml:space="preserve"> </w:t>
            </w:r>
            <w:r>
              <w:rPr>
                <w:lang w:eastAsia="ja-JP"/>
              </w:rPr>
              <w:t xml:space="preserve">tier and </w:t>
            </w:r>
            <w:r w:rsidRPr="005B504E">
              <w:rPr>
                <w:lang w:eastAsia="ja-JP"/>
              </w:rPr>
              <w:t>level</w:t>
            </w:r>
          </w:p>
        </w:tc>
        <w:tc>
          <w:tcPr>
            <w:tcW w:w="7583" w:type="dxa"/>
          </w:tcPr>
          <w:p w14:paraId="24E2E50C" w14:textId="77777777" w:rsidR="00337D9A" w:rsidRPr="005B504E" w:rsidRDefault="00337D9A" w:rsidP="00337D9A">
            <w:pPr>
              <w:rPr>
                <w:lang w:eastAsia="ja-JP"/>
              </w:rPr>
            </w:pPr>
            <w:r w:rsidRPr="005B504E">
              <w:rPr>
                <w:lang w:eastAsia="ja-JP"/>
              </w:rPr>
              <w:tab/>
              <w:t>A set of performance constraints</w:t>
            </w:r>
            <w:r>
              <w:rPr>
                <w:lang w:eastAsia="ja-JP"/>
              </w:rPr>
              <w:t xml:space="preserve"> specified in Annex A.4 of [H265</w:t>
            </w:r>
            <w:r w:rsidRPr="005B504E">
              <w:rPr>
                <w:lang w:eastAsia="ja-JP"/>
              </w:rPr>
              <w:t>], such as maximum bit rate, maximum number of macroblocks, maximum decoding buffer size, etc.</w:t>
            </w:r>
            <w:commentRangeEnd w:id="1323"/>
            <w:r w:rsidR="00330996">
              <w:rPr>
                <w:rStyle w:val="CommentReference"/>
              </w:rPr>
              <w:commentReference w:id="1323"/>
            </w:r>
          </w:p>
        </w:tc>
      </w:tr>
      <w:tr w:rsidR="00337D9A" w:rsidRPr="005B504E" w14:paraId="2EDE3774" w14:textId="77777777" w:rsidTr="00337D9A">
        <w:trPr>
          <w:cantSplit/>
        </w:trPr>
        <w:tc>
          <w:tcPr>
            <w:tcW w:w="1993" w:type="dxa"/>
          </w:tcPr>
          <w:p w14:paraId="6F5B9B8B" w14:textId="77777777" w:rsidR="00337D9A" w:rsidRPr="005B504E" w:rsidRDefault="00337D9A" w:rsidP="00337D9A">
            <w:pPr>
              <w:rPr>
                <w:lang w:eastAsia="ja-JP"/>
              </w:rPr>
            </w:pPr>
            <w:commentRangeStart w:id="1324"/>
            <w:r>
              <w:rPr>
                <w:lang w:eastAsia="ja-JP"/>
              </w:rPr>
              <w:t>HEVC</w:t>
            </w:r>
            <w:r w:rsidRPr="005B504E">
              <w:rPr>
                <w:lang w:eastAsia="ja-JP"/>
              </w:rPr>
              <w:t xml:space="preserve"> profile</w:t>
            </w:r>
            <w:r w:rsidRPr="005B504E">
              <w:rPr>
                <w:lang w:eastAsia="ja-JP"/>
              </w:rPr>
              <w:tab/>
            </w:r>
          </w:p>
        </w:tc>
        <w:tc>
          <w:tcPr>
            <w:tcW w:w="7583" w:type="dxa"/>
          </w:tcPr>
          <w:p w14:paraId="286B13AA" w14:textId="77777777" w:rsidR="00337D9A" w:rsidRPr="005B504E" w:rsidRDefault="00337D9A" w:rsidP="00337D9A">
            <w:pPr>
              <w:rPr>
                <w:lang w:eastAsia="ja-JP"/>
              </w:rPr>
            </w:pPr>
            <w:r w:rsidRPr="005B504E">
              <w:rPr>
                <w:lang w:eastAsia="ja-JP"/>
              </w:rPr>
              <w:t xml:space="preserve">A set of encoding tools and </w:t>
            </w:r>
            <w:r>
              <w:rPr>
                <w:lang w:eastAsia="ja-JP"/>
              </w:rPr>
              <w:t>constraints defined in Annex A.3 of [H265</w:t>
            </w:r>
            <w:r w:rsidRPr="005B504E">
              <w:rPr>
                <w:lang w:eastAsia="ja-JP"/>
              </w:rPr>
              <w:t>].</w:t>
            </w:r>
            <w:commentRangeEnd w:id="1324"/>
            <w:r w:rsidR="00330996">
              <w:rPr>
                <w:rStyle w:val="CommentReference"/>
              </w:rPr>
              <w:commentReference w:id="1324"/>
            </w:r>
          </w:p>
        </w:tc>
      </w:tr>
      <w:tr w:rsidR="006E694A" w:rsidRPr="005B504E" w14:paraId="4BE1C012" w14:textId="77777777">
        <w:trPr>
          <w:cantSplit/>
        </w:trPr>
        <w:tc>
          <w:tcPr>
            <w:tcW w:w="1993" w:type="dxa"/>
          </w:tcPr>
          <w:p w14:paraId="1E0216B0" w14:textId="77777777" w:rsidR="00E04512" w:rsidRPr="005B504E" w:rsidRDefault="00E04512" w:rsidP="00E04512">
            <w:pPr>
              <w:rPr>
                <w:lang w:eastAsia="ja-JP"/>
              </w:rPr>
            </w:pPr>
            <w:r w:rsidRPr="005B504E">
              <w:rPr>
                <w:lang w:eastAsia="ja-JP"/>
              </w:rPr>
              <w:t>hint track</w:t>
            </w:r>
          </w:p>
        </w:tc>
        <w:tc>
          <w:tcPr>
            <w:tcW w:w="7583" w:type="dxa"/>
          </w:tcPr>
          <w:p w14:paraId="512D2498" w14:textId="77777777" w:rsidR="00E04512" w:rsidRPr="005B504E" w:rsidRDefault="00E04512" w:rsidP="00E04512">
            <w:pPr>
              <w:rPr>
                <w:lang w:eastAsia="ja-JP"/>
              </w:rPr>
            </w:pPr>
            <w:r w:rsidRPr="005B504E">
              <w:rPr>
                <w:lang w:eastAsia="ja-JP"/>
              </w:rPr>
              <w:t>As defined in [ISO], “special track which does not contain media data, but instead contains instructions for packaging one or more tracks into a streaming channel.”</w:t>
            </w:r>
          </w:p>
        </w:tc>
      </w:tr>
      <w:tr w:rsidR="006E694A" w:rsidRPr="005B504E" w14:paraId="7B388AB2" w14:textId="77777777">
        <w:trPr>
          <w:cantSplit/>
        </w:trPr>
        <w:tc>
          <w:tcPr>
            <w:tcW w:w="1993" w:type="dxa"/>
          </w:tcPr>
          <w:p w14:paraId="2E925F1D" w14:textId="77777777" w:rsidR="00E04512" w:rsidRPr="005B504E" w:rsidRDefault="00E04512" w:rsidP="00E04512">
            <w:pPr>
              <w:rPr>
                <w:lang w:eastAsia="ja-JP"/>
              </w:rPr>
            </w:pPr>
            <w:r w:rsidRPr="005B504E">
              <w:rPr>
                <w:lang w:eastAsia="ja-JP"/>
              </w:rPr>
              <w:t>horizontal sub-sample factor</w:t>
            </w:r>
          </w:p>
        </w:tc>
        <w:tc>
          <w:tcPr>
            <w:tcW w:w="7583" w:type="dxa"/>
          </w:tcPr>
          <w:p w14:paraId="40579694" w14:textId="77777777" w:rsidR="00E04512" w:rsidRPr="005B504E" w:rsidRDefault="00E04512" w:rsidP="00E04512">
            <w:pPr>
              <w:rPr>
                <w:lang w:eastAsia="ja-JP"/>
              </w:rPr>
            </w:pPr>
            <w:r w:rsidRPr="005B504E">
              <w:rPr>
                <w:lang w:eastAsia="ja-JP"/>
              </w:rPr>
              <w:t>Sub-sample factor for the horizontal dimension.  See ‘sub-sample factor’, below.</w:t>
            </w:r>
          </w:p>
        </w:tc>
      </w:tr>
      <w:tr w:rsidR="006E694A" w:rsidRPr="005B504E" w14:paraId="29B4FD29" w14:textId="77777777">
        <w:trPr>
          <w:cantSplit/>
        </w:trPr>
        <w:tc>
          <w:tcPr>
            <w:tcW w:w="1993" w:type="dxa"/>
          </w:tcPr>
          <w:p w14:paraId="432DD430" w14:textId="77777777" w:rsidR="00E04512" w:rsidRPr="005B504E" w:rsidRDefault="00E04512" w:rsidP="00E04512">
            <w:pPr>
              <w:rPr>
                <w:lang w:eastAsia="ja-JP"/>
              </w:rPr>
            </w:pPr>
            <w:r w:rsidRPr="005B504E">
              <w:rPr>
                <w:lang w:eastAsia="ja-JP"/>
              </w:rPr>
              <w:t>IMDCT</w:t>
            </w:r>
          </w:p>
        </w:tc>
        <w:tc>
          <w:tcPr>
            <w:tcW w:w="7583" w:type="dxa"/>
          </w:tcPr>
          <w:p w14:paraId="5032034A" w14:textId="77777777" w:rsidR="00E04512" w:rsidRPr="005B504E" w:rsidRDefault="00E04512" w:rsidP="00E04512">
            <w:pPr>
              <w:rPr>
                <w:lang w:eastAsia="ja-JP"/>
              </w:rPr>
            </w:pPr>
            <w:r w:rsidRPr="005B504E">
              <w:rPr>
                <w:lang w:eastAsia="ja-JP"/>
              </w:rPr>
              <w:t>Inverse Modified Discrete Cosine Transform.</w:t>
            </w:r>
          </w:p>
        </w:tc>
      </w:tr>
      <w:tr w:rsidR="006E694A" w:rsidRPr="005B504E" w14:paraId="4D31BD9F" w14:textId="77777777">
        <w:trPr>
          <w:cantSplit/>
        </w:trPr>
        <w:tc>
          <w:tcPr>
            <w:tcW w:w="1993" w:type="dxa"/>
          </w:tcPr>
          <w:p w14:paraId="1F60C81E" w14:textId="77777777" w:rsidR="00E04512" w:rsidRPr="005B504E" w:rsidRDefault="00E04512" w:rsidP="00E04512">
            <w:pPr>
              <w:rPr>
                <w:lang w:eastAsia="ja-JP"/>
              </w:rPr>
            </w:pPr>
            <w:r w:rsidRPr="005B504E">
              <w:rPr>
                <w:lang w:eastAsia="ja-JP"/>
              </w:rPr>
              <w:t>ISO</w:t>
            </w:r>
          </w:p>
        </w:tc>
        <w:tc>
          <w:tcPr>
            <w:tcW w:w="7583" w:type="dxa"/>
          </w:tcPr>
          <w:p w14:paraId="5EE9DF8B" w14:textId="77777777" w:rsidR="00E04512" w:rsidRPr="005B504E" w:rsidRDefault="00E04512" w:rsidP="00E04512">
            <w:pPr>
              <w:rPr>
                <w:lang w:eastAsia="ja-JP"/>
              </w:rPr>
            </w:pPr>
            <w:r w:rsidRPr="005B504E">
              <w:rPr>
                <w:lang w:eastAsia="ja-JP"/>
              </w:rPr>
              <w:t>In this specification “ISO” is used to refer to the ISO Base Media File format defined in [ISO], such as in “ISO container” or “ISO media file”.  It is also the acronym for “International Organization for Standardization”.</w:t>
            </w:r>
          </w:p>
        </w:tc>
      </w:tr>
      <w:tr w:rsidR="006E694A" w:rsidRPr="005B504E" w14:paraId="79764388" w14:textId="77777777">
        <w:trPr>
          <w:cantSplit/>
        </w:trPr>
        <w:tc>
          <w:tcPr>
            <w:tcW w:w="1993" w:type="dxa"/>
          </w:tcPr>
          <w:p w14:paraId="08446CB5" w14:textId="77777777" w:rsidR="00E04512" w:rsidRPr="005B504E" w:rsidRDefault="00E04512" w:rsidP="00E04512">
            <w:pPr>
              <w:rPr>
                <w:lang w:eastAsia="ja-JP"/>
              </w:rPr>
            </w:pPr>
            <w:r w:rsidRPr="005B504E">
              <w:rPr>
                <w:lang w:eastAsia="ja-JP"/>
              </w:rPr>
              <w:t>ISO Base Media File</w:t>
            </w:r>
            <w:r w:rsidRPr="005B504E">
              <w:rPr>
                <w:lang w:eastAsia="ja-JP"/>
              </w:rPr>
              <w:tab/>
            </w:r>
          </w:p>
        </w:tc>
        <w:tc>
          <w:tcPr>
            <w:tcW w:w="7583" w:type="dxa"/>
          </w:tcPr>
          <w:p w14:paraId="440B1D77" w14:textId="77777777" w:rsidR="00E04512" w:rsidRPr="005B504E" w:rsidRDefault="00E04512" w:rsidP="00E04512">
            <w:pPr>
              <w:rPr>
                <w:lang w:eastAsia="ja-JP"/>
              </w:rPr>
            </w:pPr>
            <w:r w:rsidRPr="005B504E">
              <w:rPr>
                <w:lang w:eastAsia="ja-JP"/>
              </w:rPr>
              <w:t>File format defined by [ISO].</w:t>
            </w:r>
          </w:p>
        </w:tc>
      </w:tr>
      <w:tr w:rsidR="006E694A" w:rsidRPr="005B504E" w14:paraId="18BF32D9" w14:textId="77777777">
        <w:trPr>
          <w:cantSplit/>
        </w:trPr>
        <w:tc>
          <w:tcPr>
            <w:tcW w:w="1993" w:type="dxa"/>
          </w:tcPr>
          <w:p w14:paraId="4909A86C" w14:textId="77777777" w:rsidR="008239F0" w:rsidRPr="005B504E" w:rsidRDefault="008D1473" w:rsidP="00E04512">
            <w:pPr>
              <w:rPr>
                <w:lang w:eastAsia="ja-JP"/>
              </w:rPr>
            </w:pPr>
            <w:r w:rsidRPr="005B504E">
              <w:rPr>
                <w:lang w:eastAsia="ja-JP"/>
              </w:rPr>
              <w:t>K</w:t>
            </w:r>
            <w:r w:rsidR="008239F0" w:rsidRPr="005B504E">
              <w:rPr>
                <w:lang w:eastAsia="ja-JP"/>
              </w:rPr>
              <w:t>bps</w:t>
            </w:r>
          </w:p>
        </w:tc>
        <w:tc>
          <w:tcPr>
            <w:tcW w:w="7583" w:type="dxa"/>
          </w:tcPr>
          <w:p w14:paraId="128F265B" w14:textId="77777777" w:rsidR="008239F0" w:rsidRPr="005B504E" w:rsidRDefault="008239F0" w:rsidP="008239F0">
            <w:pPr>
              <w:rPr>
                <w:lang w:eastAsia="ja-JP"/>
              </w:rPr>
            </w:pPr>
            <w:r w:rsidRPr="005B504E">
              <w:rPr>
                <w:lang w:eastAsia="ja-JP"/>
              </w:rPr>
              <w:t>1x10</w:t>
            </w:r>
            <w:r w:rsidRPr="005B504E">
              <w:rPr>
                <w:vertAlign w:val="superscript"/>
                <w:lang w:eastAsia="ja-JP"/>
              </w:rPr>
              <w:t>3</w:t>
            </w:r>
            <w:r w:rsidRPr="005B504E">
              <w:rPr>
                <w:lang w:eastAsia="ja-JP"/>
              </w:rPr>
              <w:t xml:space="preserve"> bits per second.</w:t>
            </w:r>
          </w:p>
        </w:tc>
      </w:tr>
      <w:tr w:rsidR="006E694A" w:rsidRPr="005B504E" w14:paraId="254ED102" w14:textId="77777777">
        <w:trPr>
          <w:cantSplit/>
        </w:trPr>
        <w:tc>
          <w:tcPr>
            <w:tcW w:w="1993" w:type="dxa"/>
          </w:tcPr>
          <w:p w14:paraId="7A0E74BD" w14:textId="77777777" w:rsidR="00E04512" w:rsidRPr="005B504E" w:rsidRDefault="00E04512" w:rsidP="00E04512">
            <w:pPr>
              <w:rPr>
                <w:lang w:eastAsia="ja-JP"/>
              </w:rPr>
            </w:pPr>
            <w:r w:rsidRPr="005B504E">
              <w:rPr>
                <w:lang w:eastAsia="ja-JP"/>
              </w:rPr>
              <w:t>LFE</w:t>
            </w:r>
          </w:p>
        </w:tc>
        <w:tc>
          <w:tcPr>
            <w:tcW w:w="7583" w:type="dxa"/>
          </w:tcPr>
          <w:p w14:paraId="17A1628F" w14:textId="77777777" w:rsidR="00E04512" w:rsidRPr="005B504E" w:rsidRDefault="00E04512" w:rsidP="00E04512">
            <w:pPr>
              <w:rPr>
                <w:lang w:eastAsia="ja-JP"/>
              </w:rPr>
            </w:pPr>
            <w:r w:rsidRPr="005B504E">
              <w:rPr>
                <w:lang w:eastAsia="ja-JP"/>
              </w:rPr>
              <w:t>Low Frequency Effects.</w:t>
            </w:r>
          </w:p>
        </w:tc>
      </w:tr>
      <w:tr w:rsidR="006E694A" w:rsidRPr="005B504E" w14:paraId="5FD54720" w14:textId="77777777">
        <w:trPr>
          <w:cantSplit/>
        </w:trPr>
        <w:tc>
          <w:tcPr>
            <w:tcW w:w="1993" w:type="dxa"/>
          </w:tcPr>
          <w:p w14:paraId="5BB4F106" w14:textId="77777777" w:rsidR="00E04512" w:rsidRPr="005B504E" w:rsidRDefault="00E04512" w:rsidP="00E04512">
            <w:pPr>
              <w:rPr>
                <w:lang w:eastAsia="ja-JP"/>
              </w:rPr>
            </w:pPr>
            <w:r w:rsidRPr="005B504E">
              <w:rPr>
                <w:lang w:eastAsia="ja-JP"/>
              </w:rPr>
              <w:t>late binding</w:t>
            </w:r>
          </w:p>
        </w:tc>
        <w:tc>
          <w:tcPr>
            <w:tcW w:w="7583" w:type="dxa"/>
          </w:tcPr>
          <w:p w14:paraId="478F4EF7" w14:textId="77777777" w:rsidR="00E04512" w:rsidRPr="005B504E" w:rsidRDefault="00E04512" w:rsidP="00E04512">
            <w:pPr>
              <w:rPr>
                <w:lang w:eastAsia="ja-JP"/>
              </w:rPr>
            </w:pPr>
            <w:r w:rsidRPr="005B504E">
              <w:rPr>
                <w:lang w:eastAsia="ja-JP"/>
              </w:rPr>
              <w:tab/>
              <w:t>The combination of separately stored audio, video, subtitles, metadata, or DRM licenses with a preexisting video file for playback as though the late bound content was incorporated in the preexisting video file.</w:t>
            </w:r>
          </w:p>
        </w:tc>
      </w:tr>
      <w:tr w:rsidR="006E694A" w:rsidRPr="005B504E" w14:paraId="7BC5125F" w14:textId="77777777">
        <w:trPr>
          <w:cantSplit/>
        </w:trPr>
        <w:tc>
          <w:tcPr>
            <w:tcW w:w="1993" w:type="dxa"/>
          </w:tcPr>
          <w:p w14:paraId="141677F6" w14:textId="77777777" w:rsidR="00E04512" w:rsidRPr="005B504E" w:rsidRDefault="00E04512" w:rsidP="00E04512">
            <w:pPr>
              <w:rPr>
                <w:lang w:eastAsia="ja-JP"/>
              </w:rPr>
            </w:pPr>
            <w:r w:rsidRPr="005B504E">
              <w:rPr>
                <w:lang w:eastAsia="ja-JP"/>
              </w:rPr>
              <w:t>luma</w:t>
            </w:r>
          </w:p>
        </w:tc>
        <w:tc>
          <w:tcPr>
            <w:tcW w:w="7583" w:type="dxa"/>
          </w:tcPr>
          <w:p w14:paraId="3D04C9F8" w14:textId="77777777" w:rsidR="00E04512" w:rsidRPr="005B504E" w:rsidRDefault="00E04512" w:rsidP="00E04512">
            <w:pPr>
              <w:rPr>
                <w:lang w:eastAsia="ja-JP"/>
              </w:rPr>
            </w:pPr>
            <w:r w:rsidRPr="005B504E">
              <w:rPr>
                <w:lang w:eastAsia="ja-JP"/>
              </w:rPr>
              <w:t>As defined in [H264], “An adjective specifying that a sample array or single sample is representing the monochrome signal related to the primary colours.”</w:t>
            </w:r>
          </w:p>
        </w:tc>
      </w:tr>
      <w:tr w:rsidR="006E694A" w:rsidRPr="005B504E" w14:paraId="608D99D1" w14:textId="77777777">
        <w:trPr>
          <w:cantSplit/>
        </w:trPr>
        <w:tc>
          <w:tcPr>
            <w:tcW w:w="1993" w:type="dxa"/>
          </w:tcPr>
          <w:p w14:paraId="525EBA33" w14:textId="77777777" w:rsidR="008D1473" w:rsidRPr="005B504E" w:rsidRDefault="008D1473" w:rsidP="00E04512">
            <w:pPr>
              <w:rPr>
                <w:lang w:eastAsia="ja-JP"/>
              </w:rPr>
            </w:pPr>
            <w:r w:rsidRPr="005B504E">
              <w:rPr>
                <w:lang w:eastAsia="ja-JP"/>
              </w:rPr>
              <w:t>Mbps</w:t>
            </w:r>
          </w:p>
        </w:tc>
        <w:tc>
          <w:tcPr>
            <w:tcW w:w="7583" w:type="dxa"/>
          </w:tcPr>
          <w:p w14:paraId="171A21C1" w14:textId="77777777" w:rsidR="008D1473" w:rsidRPr="005B504E" w:rsidRDefault="008D1473" w:rsidP="00E04512">
            <w:pPr>
              <w:rPr>
                <w:lang w:eastAsia="ja-JP"/>
              </w:rPr>
            </w:pPr>
            <w:r w:rsidRPr="005B504E">
              <w:rPr>
                <w:lang w:eastAsia="ja-JP"/>
              </w:rPr>
              <w:t>1x10</w:t>
            </w:r>
            <w:r w:rsidR="00A518FC" w:rsidRPr="005B504E">
              <w:rPr>
                <w:vertAlign w:val="superscript"/>
                <w:lang w:eastAsia="ja-JP"/>
              </w:rPr>
              <w:t>6</w:t>
            </w:r>
            <w:r w:rsidRPr="005B504E">
              <w:rPr>
                <w:lang w:eastAsia="ja-JP"/>
              </w:rPr>
              <w:t xml:space="preserve"> bits per second.</w:t>
            </w:r>
          </w:p>
        </w:tc>
      </w:tr>
      <w:tr w:rsidR="006E694A" w:rsidRPr="005B504E" w14:paraId="05B4AB0D" w14:textId="77777777">
        <w:trPr>
          <w:cantSplit/>
        </w:trPr>
        <w:tc>
          <w:tcPr>
            <w:tcW w:w="1993" w:type="dxa"/>
          </w:tcPr>
          <w:p w14:paraId="3352C350" w14:textId="77777777" w:rsidR="00E04512" w:rsidRPr="005B504E" w:rsidRDefault="00E04512" w:rsidP="00E04512">
            <w:pPr>
              <w:rPr>
                <w:lang w:eastAsia="ja-JP"/>
              </w:rPr>
            </w:pPr>
            <w:r w:rsidRPr="005B504E">
              <w:rPr>
                <w:lang w:eastAsia="ja-JP"/>
              </w:rPr>
              <w:t>media format</w:t>
            </w:r>
            <w:r w:rsidRPr="005B504E">
              <w:rPr>
                <w:lang w:eastAsia="ja-JP"/>
              </w:rPr>
              <w:tab/>
            </w:r>
          </w:p>
        </w:tc>
        <w:tc>
          <w:tcPr>
            <w:tcW w:w="7583" w:type="dxa"/>
          </w:tcPr>
          <w:p w14:paraId="091BAC7B" w14:textId="77777777" w:rsidR="00E04512" w:rsidRPr="005B504E" w:rsidRDefault="00E04512" w:rsidP="00E04512">
            <w:pPr>
              <w:rPr>
                <w:lang w:eastAsia="ja-JP"/>
              </w:rPr>
            </w:pPr>
            <w:r w:rsidRPr="005B504E">
              <w:rPr>
                <w:lang w:eastAsia="ja-JP"/>
              </w:rPr>
              <w:t>A set of technologies with a specified range of configurations used to encode “media” such as audio, video, pictures, text, animation, etc. for audio-visual presentation.</w:t>
            </w:r>
          </w:p>
        </w:tc>
      </w:tr>
      <w:tr w:rsidR="006E694A" w:rsidRPr="005B504E" w14:paraId="0D553D5B" w14:textId="77777777">
        <w:trPr>
          <w:cantSplit/>
        </w:trPr>
        <w:tc>
          <w:tcPr>
            <w:tcW w:w="1993" w:type="dxa"/>
          </w:tcPr>
          <w:p w14:paraId="7F12C652" w14:textId="77777777" w:rsidR="00E04512" w:rsidRPr="005B504E" w:rsidRDefault="00E04512" w:rsidP="00E04512">
            <w:pPr>
              <w:rPr>
                <w:lang w:eastAsia="ja-JP"/>
              </w:rPr>
            </w:pPr>
            <w:r w:rsidRPr="005B504E">
              <w:rPr>
                <w:lang w:eastAsia="ja-JP"/>
              </w:rPr>
              <w:t>Media Profile</w:t>
            </w:r>
          </w:p>
        </w:tc>
        <w:tc>
          <w:tcPr>
            <w:tcW w:w="7583" w:type="dxa"/>
          </w:tcPr>
          <w:p w14:paraId="0E4F2543" w14:textId="77777777" w:rsidR="00E04512" w:rsidRPr="005B504E" w:rsidRDefault="00E04512" w:rsidP="00E04512">
            <w:pPr>
              <w:rPr>
                <w:lang w:eastAsia="ja-JP"/>
              </w:rPr>
            </w:pPr>
            <w:r w:rsidRPr="005B504E">
              <w:rPr>
                <w:lang w:eastAsia="ja-JP"/>
              </w:rPr>
              <w:t>Requirements and constraints such as resolution and subtitle format for content in the Common File Format.</w:t>
            </w:r>
          </w:p>
        </w:tc>
      </w:tr>
      <w:tr w:rsidR="006E694A" w:rsidRPr="005B504E" w14:paraId="07823506" w14:textId="77777777">
        <w:trPr>
          <w:cantSplit/>
        </w:trPr>
        <w:tc>
          <w:tcPr>
            <w:tcW w:w="1993" w:type="dxa"/>
          </w:tcPr>
          <w:p w14:paraId="1A1F8083" w14:textId="77777777" w:rsidR="00E04512" w:rsidRPr="005B504E" w:rsidRDefault="00E04512" w:rsidP="00E04512">
            <w:pPr>
              <w:rPr>
                <w:lang w:eastAsia="ja-JP"/>
              </w:rPr>
            </w:pPr>
            <w:r w:rsidRPr="005B504E">
              <w:rPr>
                <w:lang w:eastAsia="ja-JP"/>
              </w:rPr>
              <w:t>MPEG</w:t>
            </w:r>
            <w:r w:rsidRPr="005B504E">
              <w:rPr>
                <w:lang w:eastAsia="ja-JP"/>
              </w:rPr>
              <w:tab/>
            </w:r>
          </w:p>
        </w:tc>
        <w:tc>
          <w:tcPr>
            <w:tcW w:w="7583" w:type="dxa"/>
          </w:tcPr>
          <w:p w14:paraId="4591DAC3" w14:textId="77777777" w:rsidR="00E04512" w:rsidRPr="005B504E" w:rsidRDefault="00E04512" w:rsidP="00E04512">
            <w:pPr>
              <w:rPr>
                <w:lang w:eastAsia="ja-JP"/>
              </w:rPr>
            </w:pPr>
            <w:r w:rsidRPr="005B504E">
              <w:rPr>
                <w:lang w:eastAsia="ja-JP"/>
              </w:rPr>
              <w:t>Moving Picture Experts Group.</w:t>
            </w:r>
          </w:p>
        </w:tc>
      </w:tr>
      <w:tr w:rsidR="006E694A" w:rsidRPr="005B504E" w14:paraId="537D089F" w14:textId="77777777">
        <w:trPr>
          <w:cantSplit/>
        </w:trPr>
        <w:tc>
          <w:tcPr>
            <w:tcW w:w="1993" w:type="dxa"/>
          </w:tcPr>
          <w:p w14:paraId="2938D3EA" w14:textId="77777777" w:rsidR="00E04512" w:rsidRPr="005B504E" w:rsidRDefault="00E04512" w:rsidP="00E04512">
            <w:pPr>
              <w:rPr>
                <w:lang w:eastAsia="ja-JP"/>
              </w:rPr>
            </w:pPr>
            <w:r w:rsidRPr="005B504E">
              <w:rPr>
                <w:lang w:eastAsia="ja-JP"/>
              </w:rPr>
              <w:t>MPEG-4 AAC</w:t>
            </w:r>
          </w:p>
        </w:tc>
        <w:tc>
          <w:tcPr>
            <w:tcW w:w="7583" w:type="dxa"/>
          </w:tcPr>
          <w:p w14:paraId="04267C59" w14:textId="77777777" w:rsidR="00E04512" w:rsidRPr="005B504E" w:rsidRDefault="00E04512" w:rsidP="00E04512">
            <w:pPr>
              <w:rPr>
                <w:lang w:eastAsia="ja-JP"/>
              </w:rPr>
            </w:pPr>
            <w:r w:rsidRPr="005B504E">
              <w:rPr>
                <w:lang w:eastAsia="ja-JP"/>
              </w:rPr>
              <w:t>Advanced Audio Coding, MPEG-4 Profile, defined in [AAC].</w:t>
            </w:r>
          </w:p>
        </w:tc>
      </w:tr>
      <w:tr w:rsidR="00647EF0" w:rsidRPr="005B504E" w14:paraId="19CE3D09" w14:textId="77777777">
        <w:trPr>
          <w:cantSplit/>
        </w:trPr>
        <w:tc>
          <w:tcPr>
            <w:tcW w:w="1993" w:type="dxa"/>
          </w:tcPr>
          <w:p w14:paraId="7EC08EA1" w14:textId="77777777" w:rsidR="00647EF0" w:rsidRDefault="00647EF0" w:rsidP="00E04512">
            <w:pPr>
              <w:rPr>
                <w:lang w:eastAsia="ja-JP"/>
              </w:rPr>
            </w:pPr>
            <w:commentRangeStart w:id="1325"/>
            <w:r>
              <w:rPr>
                <w:lang w:eastAsia="ja-JP"/>
              </w:rPr>
              <w:t>NAL</w:t>
            </w:r>
            <w:r w:rsidR="00BB2C69">
              <w:rPr>
                <w:lang w:eastAsia="ja-JP"/>
              </w:rPr>
              <w:t xml:space="preserve"> Structured Video</w:t>
            </w:r>
          </w:p>
        </w:tc>
        <w:tc>
          <w:tcPr>
            <w:tcW w:w="7583" w:type="dxa"/>
          </w:tcPr>
          <w:p w14:paraId="3C2CB2A5" w14:textId="77777777" w:rsidR="00647EF0" w:rsidRDefault="00647EF0" w:rsidP="00BB2C69">
            <w:pPr>
              <w:rPr>
                <w:lang w:eastAsia="ja-JP"/>
              </w:rPr>
            </w:pPr>
            <w:r w:rsidRPr="00647EF0">
              <w:rPr>
                <w:lang w:eastAsia="ja-JP"/>
              </w:rPr>
              <w:t>Network Abstraction Layer</w:t>
            </w:r>
            <w:r w:rsidR="00BB2C69">
              <w:rPr>
                <w:lang w:eastAsia="ja-JP"/>
              </w:rPr>
              <w:t xml:space="preserve"> Structured Video; a technical </w:t>
            </w:r>
            <w:r>
              <w:rPr>
                <w:lang w:eastAsia="ja-JP"/>
              </w:rPr>
              <w:t xml:space="preserve">approach to </w:t>
            </w:r>
            <w:r w:rsidR="00BB2C69">
              <w:rPr>
                <w:lang w:eastAsia="ja-JP"/>
              </w:rPr>
              <w:t>format</w:t>
            </w:r>
            <w:r w:rsidRPr="00647EF0">
              <w:rPr>
                <w:lang w:eastAsia="ja-JP"/>
              </w:rPr>
              <w:t xml:space="preserve"> the Video Coding Layer (VCL) representation of the video </w:t>
            </w:r>
            <w:r w:rsidR="00BB2C69">
              <w:rPr>
                <w:lang w:eastAsia="ja-JP"/>
              </w:rPr>
              <w:t xml:space="preserve">such that </w:t>
            </w:r>
            <w:r w:rsidRPr="00647EF0">
              <w:rPr>
                <w:lang w:eastAsia="ja-JP"/>
              </w:rPr>
              <w:t xml:space="preserve">header information </w:t>
            </w:r>
            <w:r w:rsidR="00BB2C69">
              <w:rPr>
                <w:lang w:eastAsia="ja-JP"/>
              </w:rPr>
              <w:t xml:space="preserve">is conveyed in a manor which is </w:t>
            </w:r>
            <w:r>
              <w:rPr>
                <w:lang w:eastAsia="ja-JP"/>
              </w:rPr>
              <w:t xml:space="preserve">appropriate for </w:t>
            </w:r>
            <w:r w:rsidR="00BB2C69">
              <w:rPr>
                <w:lang w:eastAsia="ja-JP"/>
              </w:rPr>
              <w:t>a variety of transport layers</w:t>
            </w:r>
            <w:r w:rsidRPr="00647EF0">
              <w:rPr>
                <w:lang w:eastAsia="ja-JP"/>
              </w:rPr>
              <w:t>.</w:t>
            </w:r>
            <w:r>
              <w:rPr>
                <w:lang w:eastAsia="ja-JP"/>
              </w:rPr>
              <w:t xml:space="preserve"> </w:t>
            </w:r>
            <w:commentRangeEnd w:id="1325"/>
            <w:r w:rsidR="00BB2C69">
              <w:rPr>
                <w:rStyle w:val="CommentReference"/>
              </w:rPr>
              <w:commentReference w:id="1325"/>
            </w:r>
          </w:p>
        </w:tc>
      </w:tr>
      <w:tr w:rsidR="006E694A" w:rsidRPr="005B504E" w14:paraId="22558E7B" w14:textId="77777777">
        <w:trPr>
          <w:cantSplit/>
        </w:trPr>
        <w:tc>
          <w:tcPr>
            <w:tcW w:w="1993" w:type="dxa"/>
          </w:tcPr>
          <w:p w14:paraId="180834A0" w14:textId="77777777" w:rsidR="00E04512" w:rsidRPr="005B504E" w:rsidRDefault="00E04512" w:rsidP="00E04512">
            <w:pPr>
              <w:rPr>
                <w:lang w:eastAsia="ja-JP"/>
              </w:rPr>
            </w:pPr>
            <w:r w:rsidRPr="005B504E">
              <w:rPr>
                <w:lang w:eastAsia="ja-JP"/>
              </w:rPr>
              <w:t>PD</w:t>
            </w:r>
            <w:r w:rsidRPr="005B504E">
              <w:rPr>
                <w:lang w:eastAsia="ja-JP"/>
              </w:rPr>
              <w:tab/>
            </w:r>
          </w:p>
        </w:tc>
        <w:tc>
          <w:tcPr>
            <w:tcW w:w="7583" w:type="dxa"/>
          </w:tcPr>
          <w:p w14:paraId="0DD79400" w14:textId="77777777" w:rsidR="00E04512" w:rsidRPr="005B504E" w:rsidRDefault="00E04512" w:rsidP="00E04512">
            <w:pPr>
              <w:rPr>
                <w:lang w:eastAsia="ja-JP"/>
              </w:rPr>
            </w:pPr>
            <w:r w:rsidRPr="005B504E">
              <w:rPr>
                <w:lang w:eastAsia="ja-JP"/>
              </w:rPr>
              <w:t>Portable Definition; intended for portable devices such as cell phones and portable media players.</w:t>
            </w:r>
          </w:p>
        </w:tc>
      </w:tr>
      <w:tr w:rsidR="006E694A" w:rsidRPr="005B504E" w14:paraId="6D420F3B" w14:textId="77777777">
        <w:trPr>
          <w:cantSplit/>
        </w:trPr>
        <w:tc>
          <w:tcPr>
            <w:tcW w:w="1993" w:type="dxa"/>
          </w:tcPr>
          <w:p w14:paraId="4747CD4A" w14:textId="77777777" w:rsidR="00E04512" w:rsidRPr="005B504E" w:rsidRDefault="00E04512" w:rsidP="00E04512">
            <w:pPr>
              <w:rPr>
                <w:lang w:eastAsia="ja-JP"/>
              </w:rPr>
            </w:pPr>
            <w:r w:rsidRPr="005B504E">
              <w:rPr>
                <w:lang w:eastAsia="ja-JP"/>
              </w:rPr>
              <w:t>presentation</w:t>
            </w:r>
            <w:r w:rsidRPr="005B504E">
              <w:rPr>
                <w:lang w:eastAsia="ja-JP"/>
              </w:rPr>
              <w:tab/>
            </w:r>
          </w:p>
        </w:tc>
        <w:tc>
          <w:tcPr>
            <w:tcW w:w="7583" w:type="dxa"/>
          </w:tcPr>
          <w:p w14:paraId="289B6A19" w14:textId="77777777" w:rsidR="00E04512" w:rsidRPr="005B504E" w:rsidRDefault="00E04512" w:rsidP="00E04512">
            <w:pPr>
              <w:rPr>
                <w:lang w:eastAsia="ja-JP"/>
              </w:rPr>
            </w:pPr>
            <w:r w:rsidRPr="005B504E">
              <w:rPr>
                <w:lang w:eastAsia="ja-JP"/>
              </w:rPr>
              <w:t>As defined in [ISO], “one or more motion sequences, possibly combined with audio.”</w:t>
            </w:r>
          </w:p>
        </w:tc>
      </w:tr>
      <w:tr w:rsidR="006E694A" w:rsidRPr="005B504E" w14:paraId="5B890251" w14:textId="77777777">
        <w:trPr>
          <w:cantSplit/>
        </w:trPr>
        <w:tc>
          <w:tcPr>
            <w:tcW w:w="1993" w:type="dxa"/>
          </w:tcPr>
          <w:p w14:paraId="1A4F3595" w14:textId="77777777" w:rsidR="00E04512" w:rsidRPr="005B504E" w:rsidRDefault="00E04512" w:rsidP="00E04512">
            <w:pPr>
              <w:rPr>
                <w:lang w:eastAsia="ja-JP"/>
              </w:rPr>
            </w:pPr>
            <w:r w:rsidRPr="005B504E">
              <w:rPr>
                <w:lang w:eastAsia="ja-JP"/>
              </w:rPr>
              <w:t>progressive download</w:t>
            </w:r>
          </w:p>
        </w:tc>
        <w:tc>
          <w:tcPr>
            <w:tcW w:w="7583" w:type="dxa"/>
          </w:tcPr>
          <w:p w14:paraId="6BC76560" w14:textId="77777777" w:rsidR="00E04512" w:rsidRPr="005B504E" w:rsidRDefault="00E04512" w:rsidP="00E04512">
            <w:pPr>
              <w:rPr>
                <w:lang w:eastAsia="ja-JP"/>
              </w:rPr>
            </w:pPr>
            <w:r w:rsidRPr="005B504E">
              <w:rPr>
                <w:lang w:eastAsia="ja-JP"/>
              </w:rPr>
              <w:t>The initiation and continuation of playback during a file copy or download, beginning once sufficient file data has been copied by the playback device.</w:t>
            </w:r>
          </w:p>
        </w:tc>
      </w:tr>
      <w:tr w:rsidR="006E694A" w:rsidRPr="005B504E" w14:paraId="02ECD3B8" w14:textId="77777777">
        <w:trPr>
          <w:cantSplit/>
        </w:trPr>
        <w:tc>
          <w:tcPr>
            <w:tcW w:w="1993" w:type="dxa"/>
          </w:tcPr>
          <w:p w14:paraId="322AD3BD" w14:textId="77777777" w:rsidR="00E04512" w:rsidRPr="005B504E" w:rsidRDefault="00E04512" w:rsidP="00E04512">
            <w:pPr>
              <w:rPr>
                <w:lang w:eastAsia="ja-JP"/>
              </w:rPr>
            </w:pPr>
            <w:r w:rsidRPr="005B504E">
              <w:rPr>
                <w:lang w:eastAsia="ja-JP"/>
              </w:rPr>
              <w:t>PS</w:t>
            </w:r>
          </w:p>
        </w:tc>
        <w:tc>
          <w:tcPr>
            <w:tcW w:w="7583" w:type="dxa"/>
          </w:tcPr>
          <w:p w14:paraId="3009CC3C" w14:textId="77777777" w:rsidR="00E04512" w:rsidRPr="005B504E" w:rsidRDefault="00E04512" w:rsidP="00E04512">
            <w:pPr>
              <w:rPr>
                <w:lang w:eastAsia="ja-JP"/>
              </w:rPr>
            </w:pPr>
            <w:r w:rsidRPr="005B504E">
              <w:rPr>
                <w:lang w:eastAsia="ja-JP"/>
              </w:rPr>
              <w:t>As defined in [AAC], “Parametric Stereo.”</w:t>
            </w:r>
          </w:p>
        </w:tc>
      </w:tr>
      <w:tr w:rsidR="006E694A" w:rsidRPr="005B504E" w14:paraId="7980F668" w14:textId="77777777">
        <w:trPr>
          <w:cantSplit/>
        </w:trPr>
        <w:tc>
          <w:tcPr>
            <w:tcW w:w="1993" w:type="dxa"/>
          </w:tcPr>
          <w:p w14:paraId="5282FCFB" w14:textId="77777777" w:rsidR="00E04512" w:rsidRPr="005B504E" w:rsidRDefault="00E04512" w:rsidP="00E04512">
            <w:pPr>
              <w:rPr>
                <w:lang w:eastAsia="ja-JP"/>
              </w:rPr>
            </w:pPr>
            <w:r w:rsidRPr="005B504E">
              <w:rPr>
                <w:lang w:eastAsia="ja-JP"/>
              </w:rPr>
              <w:t>sample</w:t>
            </w:r>
          </w:p>
        </w:tc>
        <w:tc>
          <w:tcPr>
            <w:tcW w:w="7583" w:type="dxa"/>
          </w:tcPr>
          <w:p w14:paraId="062FF970" w14:textId="77777777" w:rsidR="00E04512" w:rsidRPr="005B504E" w:rsidRDefault="00E04512" w:rsidP="00E04512">
            <w:pPr>
              <w:rPr>
                <w:lang w:eastAsia="ja-JP"/>
              </w:rPr>
            </w:pPr>
            <w:r w:rsidRPr="005B504E">
              <w:rPr>
                <w:lang w:eastAsia="ja-JP"/>
              </w:rPr>
              <w:t>As defined in [ISO], “all the data associated with a single timestamp.”  (Not to be confused with an element of video spatial sampling.)</w:t>
            </w:r>
          </w:p>
        </w:tc>
      </w:tr>
      <w:tr w:rsidR="006E694A" w:rsidRPr="005B504E" w14:paraId="1696AF9E" w14:textId="77777777">
        <w:trPr>
          <w:cantSplit/>
        </w:trPr>
        <w:tc>
          <w:tcPr>
            <w:tcW w:w="1993" w:type="dxa"/>
          </w:tcPr>
          <w:p w14:paraId="6379E0E0" w14:textId="77777777" w:rsidR="00E04512" w:rsidRPr="005B504E" w:rsidRDefault="00E04512" w:rsidP="00E04512">
            <w:pPr>
              <w:rPr>
                <w:lang w:eastAsia="ja-JP"/>
              </w:rPr>
            </w:pPr>
            <w:r w:rsidRPr="005B504E">
              <w:rPr>
                <w:lang w:eastAsia="ja-JP"/>
              </w:rPr>
              <w:t>sample aspect ratio, SAR</w:t>
            </w:r>
          </w:p>
        </w:tc>
        <w:tc>
          <w:tcPr>
            <w:tcW w:w="7583" w:type="dxa"/>
          </w:tcPr>
          <w:p w14:paraId="55B4DD32" w14:textId="77777777" w:rsidR="00E04512" w:rsidRPr="005B504E" w:rsidRDefault="00E04512" w:rsidP="00E04512">
            <w:pPr>
              <w:rPr>
                <w:lang w:eastAsia="ja-JP"/>
              </w:rPr>
            </w:pPr>
            <w:r w:rsidRPr="005B504E">
              <w:rPr>
                <w:lang w:eastAsia="ja-JP"/>
              </w:rPr>
              <w:t xml:space="preserve">As defined in [H264], “the ratio between the intended horizontal distance between the columns and the intended vertical distance between the rows of the </w:t>
            </w:r>
            <w:r w:rsidRPr="005B504E">
              <w:rPr>
                <w:rStyle w:val="HTMLDefinition"/>
              </w:rPr>
              <w:t>luma</w:t>
            </w:r>
            <w:r w:rsidRPr="005B504E">
              <w:rPr>
                <w:lang w:eastAsia="ja-JP"/>
              </w:rPr>
              <w:t xml:space="preserve"> sample array in a frame.  Sample aspect ratio is expressed as </w:t>
            </w:r>
            <w:r w:rsidRPr="005B504E">
              <w:rPr>
                <w:rStyle w:val="HTMLDefinition"/>
              </w:rPr>
              <w:t>h</w:t>
            </w:r>
            <w:r w:rsidRPr="005B504E">
              <w:rPr>
                <w:lang w:eastAsia="ja-JP"/>
              </w:rPr>
              <w:t>:</w:t>
            </w:r>
            <w:r w:rsidRPr="005B504E">
              <w:rPr>
                <w:rStyle w:val="HTMLDefinition"/>
              </w:rPr>
              <w:t>v</w:t>
            </w:r>
            <w:r w:rsidRPr="005B504E">
              <w:rPr>
                <w:lang w:eastAsia="ja-JP"/>
              </w:rPr>
              <w:t xml:space="preserve">, where </w:t>
            </w:r>
            <w:r w:rsidRPr="005B504E">
              <w:rPr>
                <w:rStyle w:val="HTMLDefinition"/>
              </w:rPr>
              <w:t>h</w:t>
            </w:r>
            <w:r w:rsidRPr="005B504E">
              <w:rPr>
                <w:lang w:eastAsia="ja-JP"/>
              </w:rPr>
              <w:t xml:space="preserve"> is horizontal width and </w:t>
            </w:r>
            <w:r w:rsidRPr="005B504E">
              <w:rPr>
                <w:rStyle w:val="HTMLDefinition"/>
              </w:rPr>
              <w:t>v</w:t>
            </w:r>
            <w:r w:rsidRPr="005B504E">
              <w:rPr>
                <w:lang w:eastAsia="ja-JP"/>
              </w:rPr>
              <w:t xml:space="preserve"> is vertical height (in arbitrary units of spatial distance).”</w:t>
            </w:r>
          </w:p>
        </w:tc>
      </w:tr>
      <w:tr w:rsidR="006E694A" w:rsidRPr="005B504E" w14:paraId="37DB4029" w14:textId="77777777">
        <w:trPr>
          <w:cantSplit/>
        </w:trPr>
        <w:tc>
          <w:tcPr>
            <w:tcW w:w="1993" w:type="dxa"/>
          </w:tcPr>
          <w:p w14:paraId="2DDBFBD1" w14:textId="77777777" w:rsidR="00E04512" w:rsidRPr="005B504E" w:rsidRDefault="00E04512" w:rsidP="00D6109D">
            <w:pPr>
              <w:rPr>
                <w:rStyle w:val="PageNumber"/>
              </w:rPr>
            </w:pPr>
            <w:r w:rsidRPr="005B504E">
              <w:rPr>
                <w:rStyle w:val="PageNumber"/>
              </w:rPr>
              <w:t>sample description</w:t>
            </w:r>
            <w:r w:rsidRPr="005B504E">
              <w:rPr>
                <w:rStyle w:val="PageNumber"/>
              </w:rPr>
              <w:tab/>
            </w:r>
          </w:p>
        </w:tc>
        <w:tc>
          <w:tcPr>
            <w:tcW w:w="7583" w:type="dxa"/>
          </w:tcPr>
          <w:p w14:paraId="6B585C56" w14:textId="77777777" w:rsidR="00E04512" w:rsidRPr="005B504E" w:rsidRDefault="00E04512" w:rsidP="00D6109D">
            <w:pPr>
              <w:rPr>
                <w:rStyle w:val="PageNumber"/>
              </w:rPr>
            </w:pPr>
            <w:r w:rsidRPr="005B504E">
              <w:rPr>
                <w:rStyle w:val="PageNumber"/>
              </w:rPr>
              <w:t>As defined in [ISO], “structure which defines and describes the format of some number of samples in a track.”</w:t>
            </w:r>
          </w:p>
        </w:tc>
      </w:tr>
      <w:tr w:rsidR="006E694A" w:rsidRPr="005B504E" w14:paraId="63F35980" w14:textId="77777777">
        <w:trPr>
          <w:cantSplit/>
        </w:trPr>
        <w:tc>
          <w:tcPr>
            <w:tcW w:w="1993" w:type="dxa"/>
          </w:tcPr>
          <w:p w14:paraId="7139348A" w14:textId="77777777" w:rsidR="00E04512" w:rsidRPr="005B504E" w:rsidRDefault="00E04512" w:rsidP="00E04512">
            <w:pPr>
              <w:rPr>
                <w:lang w:eastAsia="ja-JP"/>
              </w:rPr>
            </w:pPr>
            <w:r w:rsidRPr="005B504E">
              <w:rPr>
                <w:lang w:eastAsia="ja-JP"/>
              </w:rPr>
              <w:t>SBR</w:t>
            </w:r>
          </w:p>
        </w:tc>
        <w:tc>
          <w:tcPr>
            <w:tcW w:w="7583" w:type="dxa"/>
          </w:tcPr>
          <w:p w14:paraId="3AA1958F" w14:textId="77777777" w:rsidR="00E04512" w:rsidRPr="005B504E" w:rsidRDefault="00E04512" w:rsidP="00E04512">
            <w:pPr>
              <w:rPr>
                <w:lang w:eastAsia="ja-JP"/>
              </w:rPr>
            </w:pPr>
            <w:r w:rsidRPr="005B504E">
              <w:rPr>
                <w:lang w:eastAsia="ja-JP"/>
              </w:rPr>
              <w:t>As defined in [AAC], “Spectral Band Replication.”</w:t>
            </w:r>
          </w:p>
        </w:tc>
      </w:tr>
      <w:tr w:rsidR="006E694A" w:rsidRPr="005B504E" w14:paraId="297A2E2F" w14:textId="77777777">
        <w:trPr>
          <w:cantSplit/>
        </w:trPr>
        <w:tc>
          <w:tcPr>
            <w:tcW w:w="1993" w:type="dxa"/>
          </w:tcPr>
          <w:p w14:paraId="09BD7971" w14:textId="77777777" w:rsidR="00E04512" w:rsidRPr="005B504E" w:rsidRDefault="00E04512" w:rsidP="00E04512">
            <w:pPr>
              <w:rPr>
                <w:lang w:eastAsia="ja-JP"/>
              </w:rPr>
            </w:pPr>
            <w:r w:rsidRPr="005B504E">
              <w:rPr>
                <w:lang w:eastAsia="ja-JP"/>
              </w:rPr>
              <w:t>SCE</w:t>
            </w:r>
          </w:p>
        </w:tc>
        <w:tc>
          <w:tcPr>
            <w:tcW w:w="7583" w:type="dxa"/>
          </w:tcPr>
          <w:p w14:paraId="44E893C8" w14:textId="77777777" w:rsidR="00E04512" w:rsidRPr="005B504E" w:rsidRDefault="00E04512" w:rsidP="00E04512">
            <w:pPr>
              <w:rPr>
                <w:lang w:eastAsia="ja-JP"/>
              </w:rPr>
            </w:pPr>
            <w:r w:rsidRPr="005B504E">
              <w:rPr>
                <w:lang w:eastAsia="ja-JP"/>
              </w:rPr>
              <w:t xml:space="preserve">As defined in [AAC], an abbreviation for </w:t>
            </w:r>
            <w:r w:rsidRPr="005B504E">
              <w:rPr>
                <w:rStyle w:val="DECEvariable"/>
                <w:noProof w:val="0"/>
              </w:rPr>
              <w:t>single_channel_element()</w:t>
            </w:r>
            <w:r w:rsidRPr="005B504E">
              <w:rPr>
                <w:lang w:eastAsia="ja-JP"/>
              </w:rPr>
              <w:t>.</w:t>
            </w:r>
          </w:p>
        </w:tc>
      </w:tr>
      <w:tr w:rsidR="006E694A" w:rsidRPr="005B504E" w14:paraId="08254477" w14:textId="77777777">
        <w:trPr>
          <w:cantSplit/>
        </w:trPr>
        <w:tc>
          <w:tcPr>
            <w:tcW w:w="1993" w:type="dxa"/>
          </w:tcPr>
          <w:p w14:paraId="4F4A8256" w14:textId="77777777" w:rsidR="00E04512" w:rsidRPr="005B504E" w:rsidRDefault="00E04512" w:rsidP="00E04512">
            <w:pPr>
              <w:rPr>
                <w:lang w:eastAsia="ja-JP"/>
              </w:rPr>
            </w:pPr>
            <w:r w:rsidRPr="005B504E">
              <w:rPr>
                <w:lang w:eastAsia="ja-JP"/>
              </w:rPr>
              <w:t>SD</w:t>
            </w:r>
            <w:r w:rsidRPr="005B504E">
              <w:rPr>
                <w:lang w:eastAsia="ja-JP"/>
              </w:rPr>
              <w:tab/>
            </w:r>
          </w:p>
        </w:tc>
        <w:tc>
          <w:tcPr>
            <w:tcW w:w="7583" w:type="dxa"/>
          </w:tcPr>
          <w:p w14:paraId="7876FF18" w14:textId="77777777" w:rsidR="00E04512" w:rsidRPr="005B504E" w:rsidRDefault="00E04512" w:rsidP="00E04512">
            <w:pPr>
              <w:rPr>
                <w:lang w:eastAsia="ja-JP"/>
              </w:rPr>
            </w:pPr>
            <w:r w:rsidRPr="005B504E">
              <w:rPr>
                <w:lang w:eastAsia="ja-JP"/>
              </w:rPr>
              <w:t>Standard Definition; used on a wide range of devices including analog television</w:t>
            </w:r>
          </w:p>
        </w:tc>
      </w:tr>
      <w:tr w:rsidR="006E694A" w:rsidRPr="005B504E" w14:paraId="6F7DE837" w14:textId="77777777">
        <w:trPr>
          <w:cantSplit/>
        </w:trPr>
        <w:tc>
          <w:tcPr>
            <w:tcW w:w="1993" w:type="dxa"/>
          </w:tcPr>
          <w:p w14:paraId="18C04FBE" w14:textId="77777777" w:rsidR="00E04512" w:rsidRPr="005B504E" w:rsidRDefault="00E04512" w:rsidP="00E04512">
            <w:pPr>
              <w:rPr>
                <w:lang w:eastAsia="ja-JP"/>
              </w:rPr>
            </w:pPr>
            <w:r w:rsidRPr="005B504E">
              <w:rPr>
                <w:lang w:eastAsia="ja-JP"/>
              </w:rPr>
              <w:t>sub-sample factor</w:t>
            </w:r>
          </w:p>
        </w:tc>
        <w:tc>
          <w:tcPr>
            <w:tcW w:w="7583" w:type="dxa"/>
          </w:tcPr>
          <w:p w14:paraId="24BFDC94" w14:textId="77777777" w:rsidR="00E04512" w:rsidRPr="005B504E" w:rsidRDefault="00E04512" w:rsidP="00E04512">
            <w:pPr>
              <w:rPr>
                <w:lang w:eastAsia="ja-JP"/>
              </w:rPr>
            </w:pPr>
            <w:r w:rsidRPr="005B504E">
              <w:rPr>
                <w:lang w:eastAsia="ja-JP"/>
              </w:rPr>
              <w:t xml:space="preserve">A value used to determine the constraints for choosing valid </w:t>
            </w:r>
            <w:r w:rsidRPr="005B504E">
              <w:rPr>
                <w:rStyle w:val="DECEvariable"/>
                <w:noProof w:val="0"/>
              </w:rPr>
              <w:t>width</w:t>
            </w:r>
            <w:r w:rsidRPr="005B504E">
              <w:rPr>
                <w:lang w:eastAsia="ja-JP"/>
              </w:rPr>
              <w:t xml:space="preserve"> and </w:t>
            </w:r>
            <w:r w:rsidRPr="005B504E">
              <w:rPr>
                <w:rStyle w:val="DECEvariable"/>
                <w:noProof w:val="0"/>
              </w:rPr>
              <w:t>height</w:t>
            </w:r>
            <w:r w:rsidRPr="005B504E">
              <w:rPr>
                <w:lang w:eastAsia="ja-JP"/>
              </w:rPr>
              <w:t xml:space="preserve"> field values for a video track, specified in Section </w:t>
            </w:r>
            <w:r w:rsidR="007A4DF4">
              <w:fldChar w:fldCharType="begin" w:fldLock="1"/>
            </w:r>
            <w:r w:rsidR="007A4DF4">
              <w:instrText xml:space="preserve"> REF _Ref146967455 \w \h  \* MERGEFORMAT </w:instrText>
            </w:r>
            <w:r w:rsidR="007A4DF4">
              <w:fldChar w:fldCharType="separate"/>
            </w:r>
            <w:r w:rsidR="005B504E">
              <w:rPr>
                <w:lang w:eastAsia="ja-JP"/>
              </w:rPr>
              <w:t>4.5.1.1</w:t>
            </w:r>
            <w:r w:rsidR="007A4DF4">
              <w:fldChar w:fldCharType="end"/>
            </w:r>
            <w:r w:rsidRPr="005B504E">
              <w:rPr>
                <w:lang w:eastAsia="ja-JP"/>
              </w:rPr>
              <w:t>.</w:t>
            </w:r>
          </w:p>
        </w:tc>
      </w:tr>
      <w:tr w:rsidR="006E694A" w:rsidRPr="005B504E" w14:paraId="016B368D" w14:textId="77777777">
        <w:trPr>
          <w:cantSplit/>
        </w:trPr>
        <w:tc>
          <w:tcPr>
            <w:tcW w:w="1993" w:type="dxa"/>
          </w:tcPr>
          <w:p w14:paraId="4C4266A3" w14:textId="77777777" w:rsidR="00E04512" w:rsidRPr="005B504E" w:rsidRDefault="00E04512" w:rsidP="00E04512">
            <w:pPr>
              <w:rPr>
                <w:lang w:eastAsia="ja-JP"/>
              </w:rPr>
            </w:pPr>
            <w:r w:rsidRPr="005B504E">
              <w:rPr>
                <w:lang w:eastAsia="ja-JP"/>
              </w:rPr>
              <w:t>sub-sampling</w:t>
            </w:r>
          </w:p>
        </w:tc>
        <w:tc>
          <w:tcPr>
            <w:tcW w:w="7583" w:type="dxa"/>
          </w:tcPr>
          <w:p w14:paraId="2A686158" w14:textId="77777777" w:rsidR="00E04512" w:rsidRPr="005B504E" w:rsidRDefault="00E04512" w:rsidP="00E04512">
            <w:pPr>
              <w:rPr>
                <w:lang w:eastAsia="ja-JP"/>
              </w:rPr>
            </w:pPr>
            <w:r w:rsidRPr="005B504E">
              <w:rPr>
                <w:lang w:eastAsia="ja-JP"/>
              </w:rPr>
              <w:t>In video, the process of encoding picture data at a lower resolution than the original source picture, thus reducing the amount of information retained.</w:t>
            </w:r>
          </w:p>
        </w:tc>
      </w:tr>
      <w:tr w:rsidR="006E694A" w:rsidRPr="005B504E" w14:paraId="71846524" w14:textId="77777777">
        <w:trPr>
          <w:cantSplit/>
        </w:trPr>
        <w:tc>
          <w:tcPr>
            <w:tcW w:w="1993" w:type="dxa"/>
          </w:tcPr>
          <w:p w14:paraId="091880F0" w14:textId="77777777" w:rsidR="00E04512" w:rsidRPr="005B504E" w:rsidRDefault="00E04512" w:rsidP="00E04512">
            <w:pPr>
              <w:rPr>
                <w:lang w:eastAsia="ja-JP"/>
              </w:rPr>
            </w:pPr>
            <w:r w:rsidRPr="005B504E">
              <w:rPr>
                <w:lang w:eastAsia="ja-JP"/>
              </w:rPr>
              <w:t>substream</w:t>
            </w:r>
          </w:p>
        </w:tc>
        <w:tc>
          <w:tcPr>
            <w:tcW w:w="7583" w:type="dxa"/>
          </w:tcPr>
          <w:p w14:paraId="0C173622" w14:textId="77777777" w:rsidR="00E04512" w:rsidRPr="005B504E" w:rsidRDefault="00E04512" w:rsidP="00E04512">
            <w:pPr>
              <w:rPr>
                <w:lang w:eastAsia="ja-JP"/>
              </w:rPr>
            </w:pPr>
            <w:r w:rsidRPr="005B504E">
              <w:rPr>
                <w:lang w:eastAsia="ja-JP"/>
              </w:rPr>
              <w:t>In audio, a sequence of synchronized audio frames comprising only one of the logical components of the audio stream.</w:t>
            </w:r>
          </w:p>
        </w:tc>
      </w:tr>
      <w:tr w:rsidR="006E694A" w:rsidRPr="005B504E" w14:paraId="1C0CC815" w14:textId="77777777">
        <w:trPr>
          <w:cantSplit/>
        </w:trPr>
        <w:tc>
          <w:tcPr>
            <w:tcW w:w="1993" w:type="dxa"/>
          </w:tcPr>
          <w:p w14:paraId="7F2913C4" w14:textId="77777777" w:rsidR="00E04512" w:rsidRPr="005B504E" w:rsidRDefault="00E04512" w:rsidP="00E04512">
            <w:pPr>
              <w:rPr>
                <w:lang w:eastAsia="ja-JP"/>
              </w:rPr>
            </w:pPr>
            <w:r w:rsidRPr="005B504E">
              <w:rPr>
                <w:lang w:eastAsia="ja-JP"/>
              </w:rPr>
              <w:t>track</w:t>
            </w:r>
          </w:p>
        </w:tc>
        <w:tc>
          <w:tcPr>
            <w:tcW w:w="7583" w:type="dxa"/>
          </w:tcPr>
          <w:p w14:paraId="65E84E32" w14:textId="77777777" w:rsidR="00E04512" w:rsidRPr="005B504E" w:rsidRDefault="00C41260" w:rsidP="00E04512">
            <w:pPr>
              <w:rPr>
                <w:rFonts w:ascii="Cambria" w:hAnsi="Cambria"/>
                <w:lang w:eastAsia="ja-JP"/>
              </w:rPr>
            </w:pPr>
            <w:r w:rsidRPr="005B504E">
              <w:rPr>
                <w:rFonts w:ascii="Cambria" w:hAnsi="Cambria"/>
                <w:lang w:eastAsia="ja-JP"/>
              </w:rPr>
              <w:tab/>
              <w:t>As defined in [ISO], “</w:t>
            </w:r>
            <w:r w:rsidRPr="005B504E">
              <w:rPr>
                <w:rFonts w:ascii="Cambria" w:hAnsi="Cambria" w:cs="Arial"/>
              </w:rPr>
              <w:t>timed sequence of related samples (q.v.) in an ISO base media file.”</w:t>
            </w:r>
          </w:p>
        </w:tc>
      </w:tr>
      <w:tr w:rsidR="006E694A" w:rsidRPr="005B504E" w14:paraId="3CED702F" w14:textId="77777777">
        <w:trPr>
          <w:cantSplit/>
        </w:trPr>
        <w:tc>
          <w:tcPr>
            <w:tcW w:w="1993" w:type="dxa"/>
          </w:tcPr>
          <w:p w14:paraId="31648108" w14:textId="77777777" w:rsidR="00E04512" w:rsidRPr="005B504E" w:rsidRDefault="00E04512" w:rsidP="00E04512">
            <w:pPr>
              <w:rPr>
                <w:lang w:eastAsia="ja-JP"/>
              </w:rPr>
            </w:pPr>
            <w:r w:rsidRPr="005B504E">
              <w:rPr>
                <w:lang w:eastAsia="ja-JP"/>
              </w:rPr>
              <w:t>track fragment</w:t>
            </w:r>
          </w:p>
        </w:tc>
        <w:tc>
          <w:tcPr>
            <w:tcW w:w="7583" w:type="dxa"/>
          </w:tcPr>
          <w:p w14:paraId="77B6DA9B" w14:textId="77777777" w:rsidR="00E04512" w:rsidRPr="005B504E" w:rsidRDefault="00E04512" w:rsidP="00E04512">
            <w:pPr>
              <w:rPr>
                <w:lang w:eastAsia="ja-JP"/>
              </w:rPr>
            </w:pPr>
            <w:r w:rsidRPr="005B504E">
              <w:rPr>
                <w:lang w:eastAsia="ja-JP"/>
              </w:rPr>
              <w:t>A combination of metadata and sample data that defines a single, continuous portion (“fragment”) of the total duration of a given track.</w:t>
            </w:r>
          </w:p>
        </w:tc>
      </w:tr>
      <w:tr w:rsidR="006E694A" w:rsidRPr="005B504E" w14:paraId="392B0C3F" w14:textId="77777777">
        <w:trPr>
          <w:cantSplit/>
        </w:trPr>
        <w:tc>
          <w:tcPr>
            <w:tcW w:w="1993" w:type="dxa"/>
          </w:tcPr>
          <w:p w14:paraId="7BF588EC" w14:textId="77777777" w:rsidR="00E04512" w:rsidRPr="005B504E" w:rsidRDefault="00E04512" w:rsidP="00E04512">
            <w:pPr>
              <w:rPr>
                <w:lang w:eastAsia="ja-JP"/>
              </w:rPr>
            </w:pPr>
            <w:r w:rsidRPr="005B504E">
              <w:rPr>
                <w:lang w:eastAsia="ja-JP"/>
              </w:rPr>
              <w:t>VBR</w:t>
            </w:r>
          </w:p>
        </w:tc>
        <w:tc>
          <w:tcPr>
            <w:tcW w:w="7583" w:type="dxa"/>
          </w:tcPr>
          <w:p w14:paraId="1592BB60" w14:textId="77777777" w:rsidR="00E04512" w:rsidRPr="005B504E" w:rsidRDefault="00E04512" w:rsidP="00E04512">
            <w:pPr>
              <w:rPr>
                <w:lang w:eastAsia="ja-JP"/>
              </w:rPr>
            </w:pPr>
            <w:r w:rsidRPr="005B504E">
              <w:rPr>
                <w:lang w:eastAsia="ja-JP"/>
              </w:rPr>
              <w:t>As defined in [H264], “Variable Bit Rate.”</w:t>
            </w:r>
          </w:p>
        </w:tc>
      </w:tr>
      <w:tr w:rsidR="006E694A" w:rsidRPr="005B504E" w14:paraId="60CD7903" w14:textId="77777777">
        <w:trPr>
          <w:cantSplit/>
        </w:trPr>
        <w:tc>
          <w:tcPr>
            <w:tcW w:w="1993" w:type="dxa"/>
          </w:tcPr>
          <w:p w14:paraId="43819378" w14:textId="77777777" w:rsidR="00E04512" w:rsidRPr="005B504E" w:rsidRDefault="00E04512" w:rsidP="00E04512">
            <w:pPr>
              <w:rPr>
                <w:lang w:eastAsia="ja-JP"/>
              </w:rPr>
            </w:pPr>
            <w:r w:rsidRPr="005B504E">
              <w:rPr>
                <w:lang w:eastAsia="ja-JP"/>
              </w:rPr>
              <w:t>vertical sub-sample factor</w:t>
            </w:r>
          </w:p>
        </w:tc>
        <w:tc>
          <w:tcPr>
            <w:tcW w:w="7583" w:type="dxa"/>
          </w:tcPr>
          <w:p w14:paraId="5D03407A" w14:textId="77777777" w:rsidR="00E04512" w:rsidRPr="005B504E" w:rsidRDefault="00E04512" w:rsidP="00E04512">
            <w:pPr>
              <w:rPr>
                <w:lang w:eastAsia="ja-JP"/>
              </w:rPr>
            </w:pPr>
            <w:r w:rsidRPr="005B504E">
              <w:rPr>
                <w:lang w:eastAsia="ja-JP"/>
              </w:rPr>
              <w:t>Sub-sample factor for the vertical dimension.  See ‘sub-sample factor’, above.</w:t>
            </w:r>
          </w:p>
        </w:tc>
      </w:tr>
      <w:tr w:rsidR="006E694A" w:rsidRPr="005B504E" w14:paraId="7096BC3E" w14:textId="77777777">
        <w:trPr>
          <w:cantSplit/>
        </w:trPr>
        <w:tc>
          <w:tcPr>
            <w:tcW w:w="1993" w:type="dxa"/>
          </w:tcPr>
          <w:p w14:paraId="45A8491F" w14:textId="77777777" w:rsidR="00E04512" w:rsidRPr="005B504E" w:rsidRDefault="00E04512" w:rsidP="00E04512">
            <w:pPr>
              <w:rPr>
                <w:lang w:eastAsia="ja-JP"/>
              </w:rPr>
            </w:pPr>
            <w:r w:rsidRPr="005B504E">
              <w:rPr>
                <w:lang w:eastAsia="ja-JP"/>
              </w:rPr>
              <w:t>XLL</w:t>
            </w:r>
          </w:p>
        </w:tc>
        <w:tc>
          <w:tcPr>
            <w:tcW w:w="7583" w:type="dxa"/>
          </w:tcPr>
          <w:p w14:paraId="640A0CB7" w14:textId="77777777" w:rsidR="00E04512" w:rsidRPr="005B504E" w:rsidRDefault="00E04512" w:rsidP="00E04512">
            <w:pPr>
              <w:rPr>
                <w:lang w:eastAsia="ja-JP"/>
              </w:rPr>
            </w:pPr>
            <w:r w:rsidRPr="005B504E">
              <w:rPr>
                <w:lang w:eastAsia="ja-JP"/>
              </w:rPr>
              <w:t>A logical element within the DTS elementary stream containing compressed audio data that will decode into a bit-exact representation of the original signal.</w:t>
            </w:r>
          </w:p>
        </w:tc>
      </w:tr>
    </w:tbl>
    <w:p w14:paraId="61C088B6" w14:textId="704DA39A" w:rsidR="00E04512" w:rsidRPr="005B504E" w:rsidRDefault="00E04512" w:rsidP="00B71A78">
      <w:pPr>
        <w:pStyle w:val="Heading2"/>
      </w:pPr>
      <w:bookmarkStart w:id="1326" w:name="_Toc308174864"/>
      <w:bookmarkStart w:id="1327" w:name="_Toc263280874"/>
      <w:r w:rsidRPr="005B504E">
        <w:t>Architecture (Informative)</w:t>
      </w:r>
      <w:bookmarkEnd w:id="1326"/>
      <w:bookmarkEnd w:id="1327"/>
    </w:p>
    <w:p w14:paraId="3249A76D" w14:textId="77777777" w:rsidR="00E04512" w:rsidRPr="005B504E" w:rsidRDefault="00E04512" w:rsidP="00E04512">
      <w:r w:rsidRPr="005B504E">
        <w:t>The following subsections describe the components of a DECE CFF Container (DCC) and how they are combined or “layered” to make a complete file.  The specification itself is organized in sections corresponding to layers, also incorporating normative references, which combine to form the complete specification.</w:t>
      </w:r>
    </w:p>
    <w:p w14:paraId="4EA8DD5C" w14:textId="6D8A3797" w:rsidR="00E04512" w:rsidRPr="005B504E" w:rsidRDefault="00E04512" w:rsidP="000650E4">
      <w:pPr>
        <w:pStyle w:val="Heading3"/>
        <w:autoSpaceDE w:val="0"/>
        <w:rPr>
          <w:color w:val="auto"/>
        </w:rPr>
      </w:pPr>
      <w:bookmarkStart w:id="1328" w:name="_Toc308174865"/>
      <w:bookmarkStart w:id="1329" w:name="_Toc263280875"/>
      <w:r w:rsidRPr="005B504E">
        <w:rPr>
          <w:color w:val="auto"/>
        </w:rPr>
        <w:t>Media Layers</w:t>
      </w:r>
      <w:bookmarkEnd w:id="1328"/>
      <w:bookmarkEnd w:id="1329"/>
    </w:p>
    <w:p w14:paraId="3F40E751" w14:textId="77777777" w:rsidR="00E04512" w:rsidRPr="005B504E" w:rsidRDefault="00E04512" w:rsidP="00E04512">
      <w:r w:rsidRPr="005B504E">
        <w:t>This specification can be thought of as a collection of layers and components.  This document and the normative references it contains are organized based on those layers.</w:t>
      </w:r>
    </w:p>
    <w:p w14:paraId="37F6E08C" w14:textId="77777777" w:rsidR="00E04512" w:rsidRPr="005B504E" w:rsidRDefault="00180FC6" w:rsidP="00E04512">
      <w:pPr>
        <w:pStyle w:val="Diagram"/>
      </w:pPr>
      <w:bookmarkStart w:id="1330" w:name="_top"/>
      <w:bookmarkEnd w:id="1330"/>
      <w:r>
        <w:rPr>
          <w:noProof/>
        </w:rPr>
        <mc:AlternateContent>
          <mc:Choice Requires="wpg">
            <w:drawing>
              <wp:inline distT="0" distB="0" distL="0" distR="0" wp14:anchorId="0D0E5CDD" wp14:editId="7B0D34FE">
                <wp:extent cx="4563110" cy="3060065"/>
                <wp:effectExtent l="50800" t="50800" r="135890" b="114935"/>
                <wp:docPr id="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3110" cy="3060065"/>
                          <a:chOff x="23066" y="6758"/>
                          <a:chExt cx="45598" cy="30579"/>
                        </a:xfrm>
                      </wpg:grpSpPr>
                      <wps:wsp>
                        <wps:cNvPr id="84" name="Rectangle 17"/>
                        <wps:cNvSpPr>
                          <a:spLocks noChangeArrowheads="1"/>
                        </wps:cNvSpPr>
                        <wps:spPr bwMode="auto">
                          <a:xfrm>
                            <a:off x="23066" y="6758"/>
                            <a:ext cx="45598" cy="30579"/>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24884F26" w14:textId="77777777" w:rsidR="00B904CD" w:rsidRDefault="00B904CD" w:rsidP="00086D15">
                              <w:pPr>
                                <w:pStyle w:val="NormalWeb"/>
                                <w:spacing w:before="0" w:beforeAutospacing="0" w:after="0" w:afterAutospacing="0"/>
                              </w:pPr>
                              <w:r w:rsidRPr="00C12CD5">
                                <w:rPr>
                                  <w:rFonts w:ascii="Calibri" w:hAnsi="Calibri" w:cs="Calibri"/>
                                  <w:color w:val="000000"/>
                                  <w:kern w:val="24"/>
                                </w:rPr>
                                <w:t>DECE Common Container &amp; Media Format Specification</w:t>
                              </w:r>
                            </w:p>
                          </w:txbxContent>
                        </wps:txbx>
                        <wps:bodyPr rot="0" vert="horz" wrap="square" lIns="91440" tIns="45720" rIns="91440" bIns="45720" anchor="t" anchorCtr="0" upright="1">
                          <a:noAutofit/>
                        </wps:bodyPr>
                      </wps:wsp>
                      <wps:wsp>
                        <wps:cNvPr id="85" name="Text Box 18"/>
                        <wps:cNvSpPr txBox="1">
                          <a:spLocks noChangeArrowheads="1"/>
                        </wps:cNvSpPr>
                        <wps:spPr bwMode="auto">
                          <a:xfrm>
                            <a:off x="24129" y="9807"/>
                            <a:ext cx="43435" cy="3654"/>
                          </a:xfrm>
                          <a:prstGeom prst="rect">
                            <a:avLst/>
                          </a:prstGeom>
                          <a:solidFill>
                            <a:srgbClr val="FFFFFF"/>
                          </a:solidFill>
                          <a:ln w="9525">
                            <a:solidFill>
                              <a:srgbClr val="000000"/>
                            </a:solidFill>
                            <a:miter lim="800000"/>
                            <a:headEnd/>
                            <a:tailEnd/>
                          </a:ln>
                        </wps:spPr>
                        <wps:txbx>
                          <w:txbxContent>
                            <w:p w14:paraId="70425B2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2.  The Common File Format</w:t>
                              </w:r>
                            </w:p>
                            <w:p w14:paraId="3CAEC68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Structure, metadata, and descriptors)</w:t>
                              </w:r>
                            </w:p>
                          </w:txbxContent>
                        </wps:txbx>
                        <wps:bodyPr rot="0" vert="horz" wrap="square" lIns="91440" tIns="0" rIns="91440" bIns="0" anchor="t" anchorCtr="0" upright="1">
                          <a:noAutofit/>
                        </wps:bodyPr>
                      </wps:wsp>
                      <wps:wsp>
                        <wps:cNvPr id="86" name="Text Box 19"/>
                        <wps:cNvSpPr txBox="1">
                          <a:spLocks noChangeArrowheads="1"/>
                        </wps:cNvSpPr>
                        <wps:spPr bwMode="auto">
                          <a:xfrm>
                            <a:off x="24129" y="27756"/>
                            <a:ext cx="43435" cy="3655"/>
                          </a:xfrm>
                          <a:prstGeom prst="rect">
                            <a:avLst/>
                          </a:prstGeom>
                          <a:solidFill>
                            <a:srgbClr val="FFFFFF"/>
                          </a:solidFill>
                          <a:ln w="9525">
                            <a:solidFill>
                              <a:srgbClr val="000000"/>
                            </a:solidFill>
                            <a:miter lim="800000"/>
                            <a:headEnd/>
                            <a:tailEnd/>
                          </a:ln>
                        </wps:spPr>
                        <wps:txbx>
                          <w:txbxContent>
                            <w:p w14:paraId="3E4EC8F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6.  Subtitle Elementary Streams</w:t>
                              </w:r>
                            </w:p>
                            <w:p w14:paraId="6F803AC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 xml:space="preserve">(Text and </w:t>
                              </w:r>
                              <w:r>
                                <w:rPr>
                                  <w:rFonts w:ascii="Calibri" w:hAnsi="Calibri" w:cs="Calibri"/>
                                  <w:color w:val="000000"/>
                                  <w:kern w:val="24"/>
                                </w:rPr>
                                <w:t>image</w:t>
                              </w:r>
                              <w:r w:rsidRPr="00C12CD5">
                                <w:rPr>
                                  <w:rFonts w:ascii="Calibri" w:hAnsi="Calibri" w:cs="Calibri"/>
                                  <w:color w:val="000000"/>
                                  <w:kern w:val="24"/>
                                </w:rPr>
                                <w:t xml:space="preserve"> formats, sample storage, and description)</w:t>
                              </w:r>
                            </w:p>
                          </w:txbxContent>
                        </wps:txbx>
                        <wps:bodyPr rot="0" vert="horz" wrap="square" lIns="91440" tIns="0" rIns="91440" bIns="0" anchor="t" anchorCtr="0" upright="1">
                          <a:noAutofit/>
                        </wps:bodyPr>
                      </wps:wsp>
                      <wps:wsp>
                        <wps:cNvPr id="87" name="Text Box 20"/>
                        <wps:cNvSpPr txBox="1">
                          <a:spLocks noChangeArrowheads="1"/>
                        </wps:cNvSpPr>
                        <wps:spPr bwMode="auto">
                          <a:xfrm>
                            <a:off x="24129" y="14294"/>
                            <a:ext cx="43435" cy="3655"/>
                          </a:xfrm>
                          <a:prstGeom prst="rect">
                            <a:avLst/>
                          </a:prstGeom>
                          <a:solidFill>
                            <a:srgbClr val="FFFFFF"/>
                          </a:solidFill>
                          <a:ln w="9525">
                            <a:solidFill>
                              <a:srgbClr val="000000"/>
                            </a:solidFill>
                            <a:miter lim="800000"/>
                            <a:headEnd/>
                            <a:tailEnd/>
                          </a:ln>
                        </wps:spPr>
                        <wps:txbx>
                          <w:txbxContent>
                            <w:p w14:paraId="5FC767A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3.  Encryption of Track Level Data</w:t>
                              </w:r>
                            </w:p>
                            <w:p w14:paraId="7FDF3D1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ommon encryption format, vectors, and keys)</w:t>
                              </w:r>
                            </w:p>
                          </w:txbxContent>
                        </wps:txbx>
                        <wps:bodyPr rot="0" vert="horz" wrap="square" lIns="91440" tIns="0" rIns="91440" bIns="0" anchor="t" anchorCtr="0" upright="1">
                          <a:noAutofit/>
                        </wps:bodyPr>
                      </wps:wsp>
                      <wps:wsp>
                        <wps:cNvPr id="88" name="Text Box 21"/>
                        <wps:cNvSpPr txBox="1">
                          <a:spLocks noChangeArrowheads="1"/>
                        </wps:cNvSpPr>
                        <wps:spPr bwMode="auto">
                          <a:xfrm>
                            <a:off x="24129" y="18781"/>
                            <a:ext cx="43435" cy="3655"/>
                          </a:xfrm>
                          <a:prstGeom prst="rect">
                            <a:avLst/>
                          </a:prstGeom>
                          <a:solidFill>
                            <a:srgbClr val="FFFFFF"/>
                          </a:solidFill>
                          <a:ln w="9525">
                            <a:solidFill>
                              <a:srgbClr val="000000"/>
                            </a:solidFill>
                            <a:miter lim="800000"/>
                            <a:headEnd/>
                            <a:tailEnd/>
                          </a:ln>
                        </wps:spPr>
                        <wps:txbx>
                          <w:txbxContent>
                            <w:p w14:paraId="1602009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4.  Video Elementary Streams</w:t>
                              </w:r>
                            </w:p>
                            <w:p w14:paraId="65DE7939"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odec, constraints, sample storage, and description)</w:t>
                              </w:r>
                            </w:p>
                          </w:txbxContent>
                        </wps:txbx>
                        <wps:bodyPr rot="0" vert="horz" wrap="square" lIns="91440" tIns="0" rIns="91440" bIns="0" anchor="t" anchorCtr="0" upright="1">
                          <a:noAutofit/>
                        </wps:bodyPr>
                      </wps:wsp>
                      <wps:wsp>
                        <wps:cNvPr id="89" name="Text Box 22"/>
                        <wps:cNvSpPr txBox="1">
                          <a:spLocks noChangeArrowheads="1"/>
                        </wps:cNvSpPr>
                        <wps:spPr bwMode="auto">
                          <a:xfrm>
                            <a:off x="24129" y="23269"/>
                            <a:ext cx="43435" cy="3655"/>
                          </a:xfrm>
                          <a:prstGeom prst="rect">
                            <a:avLst/>
                          </a:prstGeom>
                          <a:solidFill>
                            <a:srgbClr val="FFFFFF"/>
                          </a:solidFill>
                          <a:ln w="9525">
                            <a:solidFill>
                              <a:srgbClr val="000000"/>
                            </a:solidFill>
                            <a:miter lim="800000"/>
                            <a:headEnd/>
                            <a:tailEnd/>
                          </a:ln>
                        </wps:spPr>
                        <wps:txbx>
                          <w:txbxContent>
                            <w:p w14:paraId="25786B3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5.  Audio Elementary Streams</w:t>
                              </w:r>
                            </w:p>
                            <w:p w14:paraId="17B5F1E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odecs, constraints, sample storage, and description)</w:t>
                              </w:r>
                            </w:p>
                          </w:txbxContent>
                        </wps:txbx>
                        <wps:bodyPr rot="0" vert="horz" wrap="square" lIns="91440" tIns="0" rIns="91440" bIns="0" anchor="t" anchorCtr="0" upright="1">
                          <a:noAutofit/>
                        </wps:bodyPr>
                      </wps:wsp>
                      <wps:wsp>
                        <wps:cNvPr id="90" name="Text Box 23"/>
                        <wps:cNvSpPr txBox="1">
                          <a:spLocks noChangeArrowheads="1"/>
                        </wps:cNvSpPr>
                        <wps:spPr bwMode="auto">
                          <a:xfrm>
                            <a:off x="24129" y="32243"/>
                            <a:ext cx="43435" cy="3655"/>
                          </a:xfrm>
                          <a:prstGeom prst="rect">
                            <a:avLst/>
                          </a:prstGeom>
                          <a:solidFill>
                            <a:srgbClr val="FFFFFF"/>
                          </a:solidFill>
                          <a:ln w="9525">
                            <a:solidFill>
                              <a:srgbClr val="000000"/>
                            </a:solidFill>
                            <a:miter lim="800000"/>
                            <a:headEnd/>
                            <a:tailEnd/>
                          </a:ln>
                        </wps:spPr>
                        <wps:txbx>
                          <w:txbxContent>
                            <w:p w14:paraId="1D7314F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Annexes:  Media Profiles</w:t>
                              </w:r>
                            </w:p>
                            <w:p w14:paraId="62F8705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Profile definitions, requirements, and constraints)</w:t>
                              </w:r>
                            </w:p>
                          </w:txbxContent>
                        </wps:txbx>
                        <wps:bodyPr rot="0" vert="horz" wrap="square" lIns="91440" tIns="0" rIns="91440" bIns="0" anchor="t" anchorCtr="0" upright="1">
                          <a:noAutofit/>
                        </wps:bodyPr>
                      </wps:wsp>
                    </wpg:wgp>
                  </a:graphicData>
                </a:graphic>
              </wp:inline>
            </w:drawing>
          </mc:Choice>
          <mc:Fallback>
            <w:pict>
              <v:group id="Group 13" o:spid="_x0000_s1026" style="width:359.3pt;height:240.95pt;mso-position-horizontal-relative:char;mso-position-vertical-relative:line" coordorigin="23066,6758" coordsize="45598,3057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">
                <v:rect id="Rectangle 17" o:spid="_x0000_s1027" style="position:absolute;left:23066;top:6758;width:45598;height:305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qdZ7xAAA&#10;ANsAAAAPAAAAZHJzL2Rvd25yZXYueG1sRI9BawIxFITvhf6H8AreatYq1a5GkYrgpVCt0B6fm+dm&#10;cfOybJ66/ntTKPQ4zMw3zGzR+VpdqI1VYAODfgaKuAi24tLA/mv9PAEVBdliHZgM3CjCYv74MMPc&#10;hitv6bKTUiUIxxwNOJEm1zoWjjzGfmiIk3cMrUdJsi21bfGa4L7WL1n2qj1WnBYcNvTuqDjtzt7A&#10;+Pv408lyI8PP9e3gGvsR9qs3Y3pP3XIKSqiT//Bfe2MNTEbw+yX9AD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SqnWe8QAAADbAAAADwAAAAAAAAAAAAAAAACXAgAAZHJzL2Rv&#10;d25yZXYueG1sUEsFBgAAAAAEAAQA9QAAAIgDAAAAAA==&#10;" strokeweight="2pt">
                  <v:shadow on="t" opacity="22936f" origin=",.5" offset="20805emu,14568emu"/>
                  <v:textbox>
                    <w:txbxContent>
                      <w:p w14:paraId="24884F26" w14:textId="77777777" w:rsidR="00B904CD" w:rsidRDefault="00B904CD" w:rsidP="00086D15">
                        <w:pPr>
                          <w:pStyle w:val="NormalWeb"/>
                          <w:spacing w:before="0" w:beforeAutospacing="0" w:after="0" w:afterAutospacing="0"/>
                        </w:pPr>
                        <w:r w:rsidRPr="00C12CD5">
                          <w:rPr>
                            <w:rFonts w:ascii="Calibri" w:hAnsi="Calibri" w:cs="Calibri"/>
                            <w:color w:val="000000"/>
                            <w:kern w:val="24"/>
                          </w:rPr>
                          <w:t>DECE Common Container &amp; Media Format Specification</w:t>
                        </w:r>
                      </w:p>
                    </w:txbxContent>
                  </v:textbox>
                </v:rect>
                <v:shapetype id="_x0000_t202" coordsize="21600,21600" o:spt="202" path="m0,0l0,21600,21600,21600,21600,0xe">
                  <v:stroke joinstyle="miter"/>
                  <v:path gradientshapeok="t" o:connecttype="rect"/>
                </v:shapetype>
                <v:shape id="Text Box 18" o:spid="_x0000_s1028" type="#_x0000_t202" style="position:absolute;left:24129;top:9807;width:43435;height:36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eCLYwgAA&#10;ANsAAAAPAAAAZHJzL2Rvd25yZXYueG1sRI/NisIwFIX3gu8Q7sDsNB1HB6lGER1BBJFRFy4vzbUt&#10;Njc1yWh9eyMILg/n5+OMp42pxJWcLy0r+OomIIgzq0vOFRz2y84QhA/IGivLpOBOHqaTdmuMqbY3&#10;/qPrLuQijrBPUUERQp1K6bOCDPqurYmjd7LOYIjS5VI7vMVxU8lekvxIgyVHQoE1zQvKzrt/E7nf&#10;54vph8XKbo7rxa9320zPTkp9fjSzEYhATXiHX+2VVjAcwPNL/AFy8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t4ItjCAAAA2wAAAA8AAAAAAAAAAAAAAAAAlwIAAGRycy9kb3du&#10;cmV2LnhtbFBLBQYAAAAABAAEAPUAAACGAwAAAAA=&#10;">
                  <v:textbox inset=",0,,0">
                    <w:txbxContent>
                      <w:p w14:paraId="70425B2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2.  The Common File Format</w:t>
                        </w:r>
                      </w:p>
                      <w:p w14:paraId="3CAEC68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Structure, metadata, and descriptors)</w:t>
                        </w:r>
                      </w:p>
                    </w:txbxContent>
                  </v:textbox>
                </v:shape>
                <v:shape id="Text Box 19" o:spid="_x0000_s1029" type="#_x0000_t202" style="position:absolute;left:24129;top:27756;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7qryvwgAA&#10;ANsAAAAPAAAAZHJzL2Rvd25yZXYueG1sRI/NisIwFIX3A/MO4Q64G1NHEalGEZ0BEUSsLlxemmtb&#10;bG5qktH69kYQXB7Oz8eZzFpTiys5X1lW0OsmIIhzqysuFBz2f98jED4ga6wtk4I7eZhNPz8mmGp7&#10;4x1ds1CIOMI+RQVlCE0qpc9LMui7tiGO3sk6gyFKV0jt8BbHTS1/kmQoDVYcCSU2tCgpP2f/JnL7&#10;54sZhOXKbo7r5a9321zPT0p1vtr5GESgNrzDr/ZKKxgN4fkl/gA5f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DuqvK/CAAAA2wAAAA8AAAAAAAAAAAAAAAAAlwIAAGRycy9kb3du&#10;cmV2LnhtbFBLBQYAAAAABAAEAPUAAACGAwAAAAA=&#10;">
                  <v:textbox inset=",0,,0">
                    <w:txbxContent>
                      <w:p w14:paraId="3E4EC8F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6.  Subtitle Elementary Streams</w:t>
                        </w:r>
                      </w:p>
                      <w:p w14:paraId="6F803AC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 xml:space="preserve">(Text and </w:t>
                        </w:r>
                        <w:r>
                          <w:rPr>
                            <w:rFonts w:ascii="Calibri" w:hAnsi="Calibri" w:cs="Calibri"/>
                            <w:color w:val="000000"/>
                            <w:kern w:val="24"/>
                          </w:rPr>
                          <w:t>image</w:t>
                        </w:r>
                        <w:r w:rsidRPr="00C12CD5">
                          <w:rPr>
                            <w:rFonts w:ascii="Calibri" w:hAnsi="Calibri" w:cs="Calibri"/>
                            <w:color w:val="000000"/>
                            <w:kern w:val="24"/>
                          </w:rPr>
                          <w:t xml:space="preserve"> formats, sample storage, and description)</w:t>
                        </w:r>
                      </w:p>
                    </w:txbxContent>
                  </v:textbox>
                </v:shape>
                <v:shape id="Text Box 20" o:spid="_x0000_s1030" type="#_x0000_t202" style="position:absolute;left:24129;top:14294;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5hk0wgAA&#10;ANsAAAAPAAAAZHJzL2Rvd25yZXYueG1sRI/NisIwFIX3gu8Q7sDsNB1HHKlGER1BBJFRFy4vzbUt&#10;Njc1yWh9eyMILg/n5+OMp42pxJWcLy0r+OomIIgzq0vOFRz2y84QhA/IGivLpOBOHqaTdmuMqbY3&#10;/qPrLuQijrBPUUERQp1K6bOCDPqurYmjd7LOYIjS5VI7vMVxU8lekgykwZIjocCa5gVl592/idzv&#10;88X0w2JlN8f14te7baZnJ6U+P5rZCESgJrzDr/ZKKxj+wPNL/AFy8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TmGTTCAAAA2wAAAA8AAAAAAAAAAAAAAAAAlwIAAGRycy9kb3du&#10;cmV2LnhtbFBLBQYAAAAABAAEAPUAAACGAwAAAAA=&#10;">
                  <v:textbox inset=",0,,0">
                    <w:txbxContent>
                      <w:p w14:paraId="5FC767A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3.  Encryption of Track Level Data</w:t>
                        </w:r>
                      </w:p>
                      <w:p w14:paraId="7FDF3D1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ommon encryption format, vectors, and keys)</w:t>
                        </w:r>
                      </w:p>
                    </w:txbxContent>
                  </v:textbox>
                </v:shape>
                <v:shape id="Text Box 21" o:spid="_x0000_s1031" type="#_x0000_t202" style="position:absolute;left:24129;top:18781;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eY1GwAAA&#10;ANsAAAAPAAAAZHJzL2Rvd25yZXYueG1sRE9LawIxEL4X/A9hhN5q1ipFVqOIVhBBio+Dx2Ez7i5u&#10;Jtsk1e2/dw6FHj++92zRuUbdKcTas4HhIANFXHhbc2ngfNq8TUDFhGyx8UwGfinCYt57mWFu/YMP&#10;dD+mUkkIxxwNVCm1udaxqMhhHPiWWLirDw6TwFBqG/Ah4a7R71n2oR3WLA0VtrSqqLgdf5z0jm7f&#10;bpzWW7+/7NafMXwVdnk15rXfLaegEnXpX/zn3loDExkrX+QH6PkT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leY1GwAAAANsAAAAPAAAAAAAAAAAAAAAAAJcCAABkcnMvZG93bnJl&#10;di54bWxQSwUGAAAAAAQABAD1AAAAhAMAAAAA&#10;">
                  <v:textbox inset=",0,,0">
                    <w:txbxContent>
                      <w:p w14:paraId="1602009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4.  Video Elementary Streams</w:t>
                        </w:r>
                      </w:p>
                      <w:p w14:paraId="65DE7939"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odec, constraints, sample storage, and description)</w:t>
                        </w:r>
                      </w:p>
                    </w:txbxContent>
                  </v:textbox>
                </v:shape>
                <v:shape id="Text Box 22" o:spid="_x0000_s1032" type="#_x0000_t202" style="position:absolute;left:24129;top:23269;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NSjdwgAA&#10;ANsAAAAPAAAAZHJzL2Rvd25yZXYueG1sRI/NisIwFIX3gu8Q7sDsNB1HRKtRREcQQWQcFy4vzbUt&#10;Njc1yWh9eyMILg/n5+NMZo2pxJWcLy0r+OomIIgzq0vOFRz+Vp0hCB+QNVaWScGdPMym7dYEU21v&#10;/EvXfchFHGGfooIihDqV0mcFGfRdWxNH72SdwRCly6V2eIvjppK9JBlIgyVHQoE1LQrKzvt/E7nf&#10;54vph+Xabo+b5Y93u0zPT0p9fjTzMYhATXiHX+21VjAcwfNL/AFy+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o1KN3CAAAA2wAAAA8AAAAAAAAAAAAAAAAAlwIAAGRycy9kb3du&#10;cmV2LnhtbFBLBQYAAAAABAAEAPUAAACGAwAAAAA=&#10;">
                  <v:textbox inset=",0,,0">
                    <w:txbxContent>
                      <w:p w14:paraId="25786B3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hapter 5.  Audio Elementary Streams</w:t>
                        </w:r>
                      </w:p>
                      <w:p w14:paraId="17B5F1E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Codecs, constraints, sample storage, and description)</w:t>
                        </w:r>
                      </w:p>
                    </w:txbxContent>
                  </v:textbox>
                </v:shape>
                <v:shape id="Text Box 23" o:spid="_x0000_s1033" type="#_x0000_t202" style="position:absolute;left:24129;top:32243;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1hedwQAA&#10;ANsAAAAPAAAAZHJzL2Rvd25yZXYueG1sRE9NawIxEL0L/Q9hCr1ptlak3RpF1IIIRWo9eBw24+7i&#10;ZrImqa7/3jkUPD7e92TWuUZdKMTas4HXQQaKuPC25tLA/ver/w4qJmSLjWcycKMIs+lTb4K59Vf+&#10;ocsulUpCOOZooEqpzbWORUUO48C3xMIdfXCYBIZS24BXCXeNHmbZWDusWRoqbGlRUXHa/TnpfTud&#10;3Sgt1/77sFmuYtgWdn405uW5m3+CStSlh/jfvbYGPmS9fJEfoKd3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XtYXncEAAADbAAAADwAAAAAAAAAAAAAAAACXAgAAZHJzL2Rvd25y&#10;ZXYueG1sUEsFBgAAAAAEAAQA9QAAAIUDAAAAAA==&#10;">
                  <v:textbox inset=",0,,0">
                    <w:txbxContent>
                      <w:p w14:paraId="1D7314F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Annexes:  Media Profiles</w:t>
                        </w:r>
                      </w:p>
                      <w:p w14:paraId="62F8705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rPr>
                          <w:t>(Profile definitions, requirements, and constraints)</w:t>
                        </w:r>
                      </w:p>
                    </w:txbxContent>
                  </v:textbox>
                </v:shape>
                <w10:anchorlock/>
              </v:group>
            </w:pict>
          </mc:Fallback>
        </mc:AlternateContent>
      </w:r>
    </w:p>
    <w:p w14:paraId="151137B3" w14:textId="77777777" w:rsidR="00E04512" w:rsidRPr="005B504E" w:rsidRDefault="00E04512" w:rsidP="00E04512">
      <w:pPr>
        <w:pStyle w:val="Caption"/>
        <w:rPr>
          <w:color w:val="auto"/>
        </w:rPr>
      </w:pPr>
      <w:bookmarkStart w:id="1331" w:name="_Ref142951114"/>
      <w:bookmarkStart w:id="1332" w:name="_Toc308175055"/>
      <w:bookmarkStart w:id="1333" w:name="_Toc263281093"/>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1</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1</w:t>
      </w:r>
      <w:r w:rsidR="00860A88" w:rsidRPr="005B504E">
        <w:rPr>
          <w:color w:val="auto"/>
        </w:rPr>
        <w:fldChar w:fldCharType="end"/>
      </w:r>
      <w:bookmarkEnd w:id="1331"/>
      <w:r w:rsidRPr="005B504E">
        <w:rPr>
          <w:color w:val="auto"/>
        </w:rPr>
        <w:t xml:space="preserve"> – Structure of the Common File Format &amp; Media Formats Specification</w:t>
      </w:r>
      <w:bookmarkEnd w:id="1332"/>
      <w:bookmarkEnd w:id="1333"/>
    </w:p>
    <w:p w14:paraId="50928387" w14:textId="6A838461" w:rsidR="00E04512" w:rsidRPr="005B504E" w:rsidRDefault="00E04512" w:rsidP="000650E4">
      <w:pPr>
        <w:pStyle w:val="Heading3"/>
        <w:autoSpaceDE w:val="0"/>
        <w:rPr>
          <w:color w:val="auto"/>
        </w:rPr>
      </w:pPr>
      <w:bookmarkStart w:id="1334" w:name="_Toc308174866"/>
      <w:bookmarkStart w:id="1335" w:name="_Toc263280876"/>
      <w:r w:rsidRPr="005B504E">
        <w:rPr>
          <w:color w:val="auto"/>
        </w:rPr>
        <w:t>Common File Format</w:t>
      </w:r>
      <w:bookmarkEnd w:id="1334"/>
      <w:bookmarkEnd w:id="1335"/>
    </w:p>
    <w:p w14:paraId="1FCCA00C" w14:textId="77777777" w:rsidR="00E04512" w:rsidRPr="005B504E" w:rsidRDefault="00E04512" w:rsidP="00E04512">
      <w:r w:rsidRPr="005B504E">
        <w:t xml:space="preserve">Section </w:t>
      </w:r>
      <w:r w:rsidR="007A4DF4">
        <w:fldChar w:fldCharType="begin" w:fldLock="1"/>
      </w:r>
      <w:r w:rsidR="007A4DF4">
        <w:instrText xml:space="preserve"> REF _Ref139987716 \w \h  \* MERGEFORMAT </w:instrText>
      </w:r>
      <w:r w:rsidR="007A4DF4">
        <w:fldChar w:fldCharType="separate"/>
      </w:r>
      <w:r w:rsidR="005B504E">
        <w:t>2</w:t>
      </w:r>
      <w:r w:rsidR="007A4DF4">
        <w:fldChar w:fldCharType="end"/>
      </w:r>
      <w:r w:rsidRPr="005B504E">
        <w:t xml:space="preserve"> of this specification defines the </w:t>
      </w:r>
      <w:r w:rsidRPr="005B504E">
        <w:rPr>
          <w:rStyle w:val="HTMLDefinition"/>
        </w:rPr>
        <w:t>Common File Format</w:t>
      </w:r>
      <w:r w:rsidRPr="005B504E">
        <w:t xml:space="preserve"> (CFF) derived from the ISO Base Media File Format and </w:t>
      </w:r>
      <w:r w:rsidRPr="005B504E">
        <w:rPr>
          <w:rStyle w:val="DECE4CC"/>
          <w:noProof w:val="0"/>
        </w:rPr>
        <w:t>‘iso6’</w:t>
      </w:r>
      <w:r w:rsidRPr="005B504E">
        <w:t xml:space="preserve"> brand specified in [ISO].  This section specifies restrictions and additions to the file format and clarifies how content streams and metadata are organized and stored.</w:t>
      </w:r>
    </w:p>
    <w:p w14:paraId="0824A336" w14:textId="77777777" w:rsidR="00E04512" w:rsidRPr="005B504E" w:rsidRDefault="00E04512" w:rsidP="00E04512">
      <w:r w:rsidRPr="005B504E">
        <w:t xml:space="preserve">The </w:t>
      </w:r>
      <w:r w:rsidRPr="005B504E">
        <w:rPr>
          <w:rStyle w:val="DECE4CC"/>
          <w:noProof w:val="0"/>
        </w:rPr>
        <w:t>‘iso6’</w:t>
      </w:r>
      <w:r w:rsidRPr="005B504E">
        <w:t xml:space="preserve"> brand of the ISO Base Media File Format consists of a specific collection of </w:t>
      </w:r>
      <w:r w:rsidRPr="005B504E">
        <w:rPr>
          <w:rStyle w:val="HTMLDefinition"/>
        </w:rPr>
        <w:t>boxes</w:t>
      </w:r>
      <w:r w:rsidRPr="005B504E">
        <w:t xml:space="preserve">, which are the logical containers defined in the ISO specification.  Boxes contain </w:t>
      </w:r>
      <w:r w:rsidRPr="005B504E">
        <w:rPr>
          <w:rStyle w:val="HTMLDefinition"/>
        </w:rPr>
        <w:t>descriptors</w:t>
      </w:r>
      <w:r w:rsidRPr="005B504E">
        <w:t xml:space="preserve"> that hold parameters derived from the contained content and its structure.  One of the functions of this specification is to equate or map the parameters defined in elementary stream formats and other normative specifications to descriptors in ISO boxes, or to elementary stream samples that are logically contained in </w:t>
      </w:r>
      <w:r w:rsidRPr="005B504E">
        <w:rPr>
          <w:rStyle w:val="HTMLDefinition"/>
        </w:rPr>
        <w:t>media data boxes</w:t>
      </w:r>
      <w:r w:rsidRPr="005B504E">
        <w:t>.</w:t>
      </w:r>
    </w:p>
    <w:p w14:paraId="00960099" w14:textId="77777777" w:rsidR="00E04512" w:rsidRPr="005B504E" w:rsidRDefault="00E04512" w:rsidP="00E04512">
      <w:r w:rsidRPr="005B504E">
        <w:t xml:space="preserve">Physically, the ISO Base Media File Format allows storage of elementary stream </w:t>
      </w:r>
      <w:r w:rsidRPr="005B504E">
        <w:rPr>
          <w:rStyle w:val="HTMLDefinition"/>
        </w:rPr>
        <w:t>access units</w:t>
      </w:r>
      <w:r w:rsidRPr="005B504E">
        <w:t xml:space="preserve"> in any sequence and any grouping, intact or subdivided into packets, within or externally to the file.  Access units defined in each elementary stream are mapped to logical </w:t>
      </w:r>
      <w:r w:rsidRPr="005B504E">
        <w:rPr>
          <w:rStyle w:val="HTMLDefinition"/>
        </w:rPr>
        <w:t>samples</w:t>
      </w:r>
      <w:r w:rsidRPr="005B504E">
        <w:t xml:space="preserve"> in the ISO media file using references to byte positions inside the file where the access units are stored.  The logical sample information allows access units to be decoded and presented synchronously on a timeline, regardless of storage, as long as the entire ISO media file and sample storage files are randomly accessible and there are no performance or memory constraints.  In practice, additional physical storage constraints are usually required in order to ensure uninterrupted, synchronous playback.</w:t>
      </w:r>
    </w:p>
    <w:p w14:paraId="15A1A6FB" w14:textId="77777777" w:rsidR="00E04512" w:rsidRPr="005B504E" w:rsidRDefault="00E04512" w:rsidP="00E04512">
      <w:r w:rsidRPr="005B504E">
        <w:t xml:space="preserve">To enable useful file delivery scenarios, such as </w:t>
      </w:r>
      <w:r w:rsidRPr="005B504E">
        <w:rPr>
          <w:rStyle w:val="HTMLDefinition"/>
        </w:rPr>
        <w:t>progressive download</w:t>
      </w:r>
      <w:r w:rsidRPr="005B504E">
        <w:t xml:space="preserve">, and to improve interoperability and minimize device requirements; the CFF places restrictions on the physical storage of elementary streams and their access units.  Rather than employ an additional systems layer, the CFF stores a small number of elementary stream access units with each </w:t>
      </w:r>
      <w:r w:rsidRPr="005B504E">
        <w:rPr>
          <w:rStyle w:val="HTMLDefinition"/>
        </w:rPr>
        <w:t>fragment</w:t>
      </w:r>
      <w:r w:rsidRPr="005B504E">
        <w:t xml:space="preserve"> of the ISO </w:t>
      </w:r>
      <w:r w:rsidRPr="005B504E">
        <w:rPr>
          <w:rStyle w:val="HTMLDefinition"/>
        </w:rPr>
        <w:t>track</w:t>
      </w:r>
      <w:r w:rsidRPr="005B504E">
        <w:t xml:space="preserve"> that references those access units as samples.</w:t>
      </w:r>
    </w:p>
    <w:p w14:paraId="758FA3E7" w14:textId="77777777" w:rsidR="00E04512" w:rsidRPr="005B504E" w:rsidRDefault="00E04512" w:rsidP="00E04512">
      <w:r w:rsidRPr="005B504E">
        <w:t>Because logical metadata and physical sample storage is grouped together in the CFF, each segment of an ISO track has the necessary metadata and sample data for decryption and decoding that is optimized for random access playback and progressive download.</w:t>
      </w:r>
    </w:p>
    <w:p w14:paraId="228FCD84" w14:textId="527A6610" w:rsidR="00E04512" w:rsidRPr="005B504E" w:rsidRDefault="00E04512" w:rsidP="000650E4">
      <w:pPr>
        <w:pStyle w:val="Heading3"/>
        <w:autoSpaceDE w:val="0"/>
        <w:rPr>
          <w:color w:val="auto"/>
        </w:rPr>
      </w:pPr>
      <w:r w:rsidRPr="005B504E">
        <w:rPr>
          <w:color w:val="auto"/>
        </w:rPr>
        <w:tab/>
      </w:r>
      <w:bookmarkStart w:id="1336" w:name="_Toc308174867"/>
      <w:bookmarkStart w:id="1337" w:name="_Toc263280877"/>
      <w:r w:rsidRPr="005B504E">
        <w:rPr>
          <w:color w:val="auto"/>
        </w:rPr>
        <w:t>Track Encryption and DRM support</w:t>
      </w:r>
      <w:bookmarkEnd w:id="1336"/>
      <w:bookmarkEnd w:id="1337"/>
    </w:p>
    <w:p w14:paraId="01CC151A" w14:textId="074555A1" w:rsidR="00E04512" w:rsidRPr="005B504E" w:rsidRDefault="00E04512" w:rsidP="00E04512">
      <w:r w:rsidRPr="005B504E">
        <w:t>DECE specifies a standard encryption scheme and key mapping that can be used with multiple DRM systems capable of providing the necessary key management and protection, content usage control, and device authentication and authorization.  Standard encryption algorithms are specified for regular, opaque sample data, and fo</w:t>
      </w:r>
      <w:r w:rsidR="00773B87">
        <w:t xml:space="preserve">r </w:t>
      </w:r>
      <w:r w:rsidRPr="005B504E">
        <w:t xml:space="preserve">video data with sub-sample level headers exposed to enable reformatting of video streams without decryption.  The “Scheme” method specified </w:t>
      </w:r>
      <w:ins w:id="1338" w:author="Joe McCrossan" w:date="2014-01-04T23:25:00Z">
        <w:r w:rsidR="00CE1335">
          <w:t xml:space="preserve">in </w:t>
        </w:r>
      </w:ins>
      <w:r w:rsidRPr="005B504E">
        <w:t xml:space="preserve">[ISO] is required for all encrypted files.  This method provides accessible key identification and mapping information that an authorized DRM system can use to create DRM-specific information, such as a license, that can be stored in a reserved area within the file, or delivered separately from the file. </w:t>
      </w:r>
    </w:p>
    <w:p w14:paraId="0D523940" w14:textId="3CAA5213" w:rsidR="00E04512" w:rsidRPr="005B504E" w:rsidRDefault="00E04512" w:rsidP="000650E4">
      <w:pPr>
        <w:pStyle w:val="Heading4"/>
        <w:autoSpaceDE w:val="0"/>
        <w:rPr>
          <w:color w:val="auto"/>
        </w:rPr>
      </w:pPr>
      <w:r w:rsidRPr="005B504E">
        <w:rPr>
          <w:color w:val="auto"/>
        </w:rPr>
        <w:t>DRM Signaling and License Embedding</w:t>
      </w:r>
    </w:p>
    <w:p w14:paraId="266B0593" w14:textId="41FFCDEA" w:rsidR="00E04512" w:rsidRPr="005B504E" w:rsidRDefault="00E04512" w:rsidP="00E04512">
      <w:commentRangeStart w:id="1339"/>
      <w:r w:rsidRPr="005B504E">
        <w:t xml:space="preserve">Each DRM system that embeds DRM-specific information in </w:t>
      </w:r>
      <w:del w:id="1340" w:author="Joe McCrossan" w:date="2014-01-05T09:53:00Z">
        <w:r w:rsidRPr="005B504E" w:rsidDel="00DE01A3">
          <w:delText xml:space="preserve">the </w:delText>
        </w:r>
      </w:del>
      <w:ins w:id="1341" w:author="Joe McCrossan" w:date="2014-01-05T09:53:00Z">
        <w:r w:rsidR="00DE01A3">
          <w:t>a</w:t>
        </w:r>
        <w:r w:rsidR="00DE01A3" w:rsidRPr="005B504E">
          <w:t xml:space="preserve"> </w:t>
        </w:r>
      </w:ins>
      <w:ins w:id="1342" w:author="Joe McCrossan" w:date="2014-01-04T23:27:00Z">
        <w:r w:rsidR="00CE1335">
          <w:t>DCC</w:t>
        </w:r>
        <w:r w:rsidR="00CE1335" w:rsidRPr="005B504E">
          <w:t xml:space="preserve"> </w:t>
        </w:r>
      </w:ins>
      <w:r w:rsidRPr="005B504E">
        <w:t>file does so by creating a DRM-specific box in the Movie Box (</w:t>
      </w:r>
      <w:r w:rsidRPr="005B504E">
        <w:rPr>
          <w:rStyle w:val="DECE4CC"/>
          <w:noProof w:val="0"/>
        </w:rPr>
        <w:t>‘moov’</w:t>
      </w:r>
      <w:r w:rsidRPr="005B504E">
        <w:t xml:space="preserve">). This box </w:t>
      </w:r>
      <w:r w:rsidR="00D530C2" w:rsidRPr="005B504E">
        <w:t xml:space="preserve">can be used to </w:t>
      </w:r>
      <w:r w:rsidRPr="005B504E">
        <w:t xml:space="preserve">store DRM-specific information, such as license acquisition objects, rights objects, licenses and other information.  This information is used by the specific DRM system to enable content decryption and playback. </w:t>
      </w:r>
    </w:p>
    <w:p w14:paraId="72C1A125" w14:textId="1486C279" w:rsidR="00E04512" w:rsidRPr="005B504E" w:rsidRDefault="00E04512" w:rsidP="00E04512">
      <w:del w:id="1343" w:author="Joe McCrossan" w:date="2014-01-04T23:28:00Z">
        <w:r w:rsidRPr="005B504E" w:rsidDel="0084144B">
          <w:delText>In order to</w:delText>
        </w:r>
      </w:del>
      <w:ins w:id="1344" w:author="Joe McCrossan" w:date="2014-01-04T23:28:00Z">
        <w:r w:rsidR="0084144B">
          <w:t>To</w:t>
        </w:r>
      </w:ins>
      <w:r w:rsidRPr="005B504E">
        <w:t xml:space="preserve"> preserve the relative locations of sample data within </w:t>
      </w:r>
      <w:del w:id="1345" w:author="Joe McCrossan" w:date="2014-01-04T23:27:00Z">
        <w:r w:rsidRPr="005B504E" w:rsidDel="0084144B">
          <w:delText xml:space="preserve">the </w:delText>
        </w:r>
      </w:del>
      <w:ins w:id="1346" w:author="Joe McCrossan" w:date="2014-01-04T23:27:00Z">
        <w:r w:rsidR="0084144B">
          <w:t>a</w:t>
        </w:r>
        <w:r w:rsidR="0084144B" w:rsidRPr="005B504E">
          <w:t xml:space="preserve"> </w:t>
        </w:r>
        <w:r w:rsidR="0084144B">
          <w:t xml:space="preserve">DCC </w:t>
        </w:r>
      </w:ins>
      <w:r w:rsidRPr="005B504E">
        <w:t>file</w:t>
      </w:r>
      <w:ins w:id="1347" w:author="Joe McCrossan" w:date="2014-01-04T23:28:00Z">
        <w:r w:rsidR="0084144B">
          <w:t xml:space="preserve"> which supports insertion of DRM-specific information</w:t>
        </w:r>
      </w:ins>
      <w:r w:rsidRPr="005B504E">
        <w:t xml:space="preserve">, the Movie Box </w:t>
      </w:r>
      <w:ins w:id="1348" w:author="Joe McCrossan" w:date="2014-01-04T23:28:00Z">
        <w:r w:rsidR="0084144B">
          <w:t xml:space="preserve">in such a DCC file </w:t>
        </w:r>
      </w:ins>
      <w:r w:rsidRPr="005B504E">
        <w:t>contains a Free Space Box (</w:t>
      </w:r>
      <w:r w:rsidRPr="005B504E">
        <w:rPr>
          <w:rStyle w:val="DECE4CC"/>
          <w:noProof w:val="0"/>
        </w:rPr>
        <w:t>‘free’</w:t>
      </w:r>
      <w:r w:rsidRPr="005B504E">
        <w:t>) containing an initial amount of reserved space.  As a DRM system adds, changes or removes information in the</w:t>
      </w:r>
      <w:ins w:id="1349" w:author="Joe McCrossan" w:date="2014-01-04T23:29:00Z">
        <w:r w:rsidR="0084144B">
          <w:t xml:space="preserve"> DCC</w:t>
        </w:r>
      </w:ins>
      <w:r w:rsidRPr="005B504E">
        <w:t xml:space="preserve"> file</w:t>
      </w:r>
      <w:commentRangeEnd w:id="1339"/>
      <w:r w:rsidR="0084144B">
        <w:rPr>
          <w:rStyle w:val="CommentReference"/>
        </w:rPr>
        <w:commentReference w:id="1339"/>
      </w:r>
      <w:r w:rsidRPr="005B504E">
        <w:t>, it inversely adjusts the size of the Free Space Box such that the combined size of the Free Space Box and all DRM-specific boxes remains unchanged.  This avoids complex pointer remapping and accidental invalidation of other references within the file.</w:t>
      </w:r>
    </w:p>
    <w:p w14:paraId="095007B6" w14:textId="6D1B69B5" w:rsidR="00E04512" w:rsidRPr="005B504E" w:rsidRDefault="00E04512" w:rsidP="000650E4">
      <w:pPr>
        <w:pStyle w:val="Heading3"/>
        <w:autoSpaceDE w:val="0"/>
        <w:rPr>
          <w:color w:val="auto"/>
        </w:rPr>
      </w:pPr>
      <w:r w:rsidRPr="005B504E">
        <w:rPr>
          <w:color w:val="auto"/>
        </w:rPr>
        <w:tab/>
      </w:r>
      <w:bookmarkStart w:id="1350" w:name="_Toc308174868"/>
      <w:bookmarkStart w:id="1351" w:name="_Toc263280878"/>
      <w:r w:rsidRPr="005B504E">
        <w:rPr>
          <w:color w:val="auto"/>
        </w:rPr>
        <w:t>Video Elementary Streams</w:t>
      </w:r>
      <w:bookmarkEnd w:id="1350"/>
      <w:bookmarkEnd w:id="1351"/>
    </w:p>
    <w:p w14:paraId="5E448557" w14:textId="5D46636A" w:rsidR="00E04512" w:rsidRPr="005B504E" w:rsidRDefault="00E04512" w:rsidP="00E04512">
      <w:r w:rsidRPr="005B504E">
        <w:t>T</w:t>
      </w:r>
      <w:commentRangeStart w:id="1352"/>
      <w:r w:rsidRPr="005B504E">
        <w:t xml:space="preserve">his specification supports the use of </w:t>
      </w:r>
      <w:r w:rsidR="00773B87" w:rsidRPr="00773B87">
        <w:t>NAL Structured V</w:t>
      </w:r>
      <w:r w:rsidRPr="005B504E">
        <w:t xml:space="preserve">ideo elementary streams encoded according to </w:t>
      </w:r>
      <w:r w:rsidRPr="00337D9A">
        <w:t xml:space="preserve">the </w:t>
      </w:r>
      <w:r w:rsidRPr="00337D9A">
        <w:rPr>
          <w:rStyle w:val="HTMLDefinition"/>
          <w:i w:val="0"/>
        </w:rPr>
        <w:t>AVC</w:t>
      </w:r>
      <w:r w:rsidRPr="005B504E">
        <w:t xml:space="preserve"> codec specified in [H264] </w:t>
      </w:r>
      <w:r w:rsidR="00337D9A">
        <w:t xml:space="preserve">or </w:t>
      </w:r>
      <w:r w:rsidR="00337D9A" w:rsidRPr="00337D9A">
        <w:t xml:space="preserve">the </w:t>
      </w:r>
      <w:r w:rsidR="00337D9A" w:rsidRPr="00337D9A">
        <w:rPr>
          <w:rStyle w:val="HTMLDefinition"/>
          <w:i w:val="0"/>
        </w:rPr>
        <w:t>HEVC</w:t>
      </w:r>
      <w:r w:rsidR="00337D9A" w:rsidRPr="00337D9A">
        <w:t xml:space="preserve"> codec</w:t>
      </w:r>
      <w:r w:rsidR="00337D9A" w:rsidRPr="005B504E">
        <w:t xml:space="preserve"> specified in [H26</w:t>
      </w:r>
      <w:r w:rsidR="00337D9A">
        <w:t>5</w:t>
      </w:r>
      <w:r w:rsidR="00337D9A" w:rsidRPr="005B504E">
        <w:t xml:space="preserve">] </w:t>
      </w:r>
      <w:r w:rsidRPr="005B504E">
        <w:t xml:space="preserve">and stored in the Common File Format in accordance with </w:t>
      </w:r>
      <w:r w:rsidR="00F205B8">
        <w:t>[ISOVIDEO]</w:t>
      </w:r>
      <w:r w:rsidRPr="005B504E">
        <w:t xml:space="preserve">, with some additional requirements and constraints. </w:t>
      </w:r>
      <w:del w:id="1353" w:author="Joe McCrossan" w:date="2014-05-25T18:48:00Z">
        <w:r w:rsidRPr="005B504E" w:rsidDel="008E21D8">
          <w:delText xml:space="preserve"> The Media Profiles defined in </w:delText>
        </w:r>
      </w:del>
      <w:del w:id="1354" w:author="Joe McCrossan" w:date="2014-05-25T18:47:00Z">
        <w:r w:rsidRPr="005B504E" w:rsidDel="008E21D8">
          <w:delText xml:space="preserve">the Annexes </w:delText>
        </w:r>
      </w:del>
      <w:del w:id="1355" w:author="Joe McCrossan" w:date="2014-05-25T18:48:00Z">
        <w:r w:rsidRPr="005B504E" w:rsidDel="008E21D8">
          <w:delText xml:space="preserve">of this specification identify further constraints on </w:delText>
        </w:r>
        <w:r w:rsidR="00EA527C" w:rsidDel="008E21D8">
          <w:delText xml:space="preserve">video codec </w:delText>
        </w:r>
        <w:r w:rsidRPr="005B504E" w:rsidDel="008E21D8">
          <w:delText xml:space="preserve">parameters </w:delText>
        </w:r>
        <w:r w:rsidRPr="00F72EBE" w:rsidDel="008E21D8">
          <w:delText xml:space="preserve">such as </w:delText>
        </w:r>
        <w:r w:rsidR="00EA527C" w:rsidRPr="00F72EBE" w:rsidDel="008E21D8">
          <w:delText xml:space="preserve">the </w:delText>
        </w:r>
        <w:r w:rsidRPr="00AF1B75" w:rsidDel="008E21D8">
          <w:rPr>
            <w:rStyle w:val="HTMLDefinition"/>
            <w:i w:val="0"/>
          </w:rPr>
          <w:delText>profile</w:delText>
        </w:r>
        <w:r w:rsidR="00EA527C" w:rsidRPr="00F72EBE" w:rsidDel="008E21D8">
          <w:delText xml:space="preserve"> and </w:delText>
        </w:r>
        <w:r w:rsidRPr="00AF1B75" w:rsidDel="008E21D8">
          <w:rPr>
            <w:rStyle w:val="HTMLDefinition"/>
            <w:i w:val="0"/>
          </w:rPr>
          <w:delText>level</w:delText>
        </w:r>
        <w:r w:rsidRPr="00F72EBE" w:rsidDel="008E21D8">
          <w:delText xml:space="preserve">, </w:delText>
        </w:r>
        <w:r w:rsidR="00EA527C" w:rsidRPr="00F72EBE" w:rsidDel="008E21D8">
          <w:delText>as we</w:delText>
        </w:r>
        <w:r w:rsidR="00EA527C" w:rsidDel="008E21D8">
          <w:delText>ll as</w:delText>
        </w:r>
        <w:r w:rsidR="00EA527C" w:rsidRPr="005B504E" w:rsidDel="008E21D8">
          <w:delText xml:space="preserve"> </w:delText>
        </w:r>
        <w:r w:rsidRPr="005B504E" w:rsidDel="008E21D8">
          <w:delText>allowed picture formats and frame rates.</w:delText>
        </w:r>
        <w:commentRangeEnd w:id="1352"/>
        <w:r w:rsidR="00EA527C" w:rsidDel="008E21D8">
          <w:rPr>
            <w:rStyle w:val="CommentReference"/>
          </w:rPr>
          <w:commentReference w:id="1352"/>
        </w:r>
      </w:del>
    </w:p>
    <w:p w14:paraId="05BC4B9A" w14:textId="4FB3378B" w:rsidR="00E04512" w:rsidRPr="005B504E" w:rsidRDefault="00E04512" w:rsidP="000650E4">
      <w:pPr>
        <w:pStyle w:val="Heading3"/>
        <w:autoSpaceDE w:val="0"/>
        <w:rPr>
          <w:color w:val="auto"/>
        </w:rPr>
      </w:pPr>
      <w:bookmarkStart w:id="1356" w:name="_Toc308174869"/>
      <w:bookmarkStart w:id="1357" w:name="_Toc263280879"/>
      <w:r w:rsidRPr="005B504E">
        <w:rPr>
          <w:color w:val="auto"/>
        </w:rPr>
        <w:t>Audio Elementary Streams</w:t>
      </w:r>
      <w:bookmarkEnd w:id="1356"/>
      <w:bookmarkEnd w:id="1357"/>
    </w:p>
    <w:p w14:paraId="23AD0320" w14:textId="77777777" w:rsidR="00E04512" w:rsidRPr="005B504E" w:rsidRDefault="00E04512" w:rsidP="00E04512">
      <w:r w:rsidRPr="005B504E">
        <w:t xml:space="preserve">A wide range of audio coding technologies are supported for inclusion in the Common File Format, including several based on </w:t>
      </w:r>
      <w:r w:rsidRPr="005B504E">
        <w:rPr>
          <w:rStyle w:val="HTMLDefinition"/>
        </w:rPr>
        <w:t>MPEG-4 AAC</w:t>
      </w:r>
      <w:r w:rsidRPr="005B504E">
        <w:t xml:space="preserve"> as well as Dolby™ and DTS™ formats.  Consistent with MPEG-4 architecture, AAC elementary streams specified in this format only include raw audio samples in the elementary bit-stream.  These raw audio samples are mapped to access units at the elementary stream level and samples at the container layer.  Other syntax elements typically included for synchronization, packetization, decoding parameters, content format, etc. are mapped either to descriptors at the container layer, or are eliminated because the ISO container already provides comparable functions, such as sample identification and synchronization.</w:t>
      </w:r>
    </w:p>
    <w:p w14:paraId="3F5DB499" w14:textId="77777777" w:rsidR="00E04512" w:rsidRPr="005B504E" w:rsidRDefault="00E04512" w:rsidP="00E04512">
      <w:r w:rsidRPr="005B504E">
        <w:t>In the case of Dolby and DTS formats, complete elementary streams normally used by decoders are mapped to access units and stored as samples in the container.  Some parameters already included in the bit-streams are duplicated at the container level in accordance with ISO media file requirements.  During playback, the complete elementary stream, which is present in the stored samples, is sent to the decoder for presentation.  The decoder uses the in-band decoding and stream structure parameters specified by each codec.</w:t>
      </w:r>
    </w:p>
    <w:p w14:paraId="08E6207C" w14:textId="77777777" w:rsidR="00E04512" w:rsidRPr="005B504E" w:rsidRDefault="00E04512" w:rsidP="00E04512">
      <w:r w:rsidRPr="005B504E">
        <w:t xml:space="preserve">These codecs use a variety of different methods and structures to map and mix channels, as well as sub- and extension streams to scale from 2.0 channels to 7.1 channels and enable increasing levels of quality.  Rather than trying to describe and enable all the decoding features of each stream using ISO tracks and sample group layers, the Common File Format identifies only the maximum capability of each stream at the container level (e.g. “7.1 channel lossless”) and allows standard decoders for these codecs to decode using the in-band information (as is typically done in the installed base of these decoders). </w:t>
      </w:r>
    </w:p>
    <w:p w14:paraId="7F78F2C9" w14:textId="2966B3D4" w:rsidR="00E04512" w:rsidRPr="005B504E" w:rsidRDefault="00E04512" w:rsidP="000650E4">
      <w:pPr>
        <w:pStyle w:val="Heading3"/>
        <w:autoSpaceDE w:val="0"/>
        <w:rPr>
          <w:color w:val="auto"/>
        </w:rPr>
      </w:pPr>
      <w:bookmarkStart w:id="1358" w:name="_Toc308174870"/>
      <w:bookmarkStart w:id="1359" w:name="_Toc263280880"/>
      <w:r w:rsidRPr="005B504E">
        <w:rPr>
          <w:color w:val="auto"/>
        </w:rPr>
        <w:t>Subtitle Elementary Streams</w:t>
      </w:r>
      <w:bookmarkEnd w:id="1358"/>
      <w:bookmarkEnd w:id="1359"/>
    </w:p>
    <w:p w14:paraId="5E06FCA2" w14:textId="77777777" w:rsidR="00E04512" w:rsidRPr="005B504E" w:rsidRDefault="00E04512" w:rsidP="00E04512">
      <w:r w:rsidRPr="005B504E">
        <w:t xml:space="preserve">This specification supports the use of both </w:t>
      </w:r>
      <w:r w:rsidR="00CF0806" w:rsidRPr="005B504E">
        <w:t>image</w:t>
      </w:r>
      <w:r w:rsidRPr="005B504E">
        <w:t xml:space="preserve"> and text-based subtitles in the Common File Format using the SMPTE TT format defined in [SMPTE-TT].  An extension of the W3C Timed Text Markup Language, subtitles are stored as a series of SMPTE TT documents and, optionally, PNG images.  A single DECE CFF Container can contain multiple subtitle tracks, which are composed of fragments, each containing a single sample that maps to a SMPTE TT document and any images it references.  The subtitles themselves </w:t>
      </w:r>
      <w:r w:rsidR="00D530C2" w:rsidRPr="005B504E">
        <w:t xml:space="preserve">can </w:t>
      </w:r>
      <w:r w:rsidRPr="005B504E">
        <w:t>be stored in character coding form (e.g. Unicode) or as sub-pictures, or both.  Subtitle tracks can address purposes such as normal captions, subtitles for the deaf and hearing impaired, descriptive text, and commentaries, among others.</w:t>
      </w:r>
    </w:p>
    <w:p w14:paraId="4D16B72E" w14:textId="640D87CE" w:rsidR="00E04512" w:rsidRPr="005B504E" w:rsidRDefault="00E04512" w:rsidP="000650E4">
      <w:pPr>
        <w:pStyle w:val="Heading3"/>
        <w:autoSpaceDE w:val="0"/>
        <w:rPr>
          <w:color w:val="auto"/>
        </w:rPr>
      </w:pPr>
      <w:bookmarkStart w:id="1360" w:name="_Toc308174871"/>
      <w:bookmarkStart w:id="1361" w:name="_Toc263280881"/>
      <w:r w:rsidRPr="005B504E">
        <w:rPr>
          <w:color w:val="auto"/>
        </w:rPr>
        <w:t>Media Profiles</w:t>
      </w:r>
      <w:bookmarkEnd w:id="1360"/>
      <w:bookmarkEnd w:id="1361"/>
    </w:p>
    <w:p w14:paraId="7B7E41DD" w14:textId="474DB430" w:rsidR="00E04512" w:rsidRPr="005B504E" w:rsidRDefault="00E04512" w:rsidP="00E04512">
      <w:r w:rsidRPr="005B504E">
        <w:t xml:space="preserve">The Common File Format defines all of the general requirements and constraints for a conformant file.  In addition, </w:t>
      </w:r>
      <w:del w:id="1362" w:author="Joe McCrossan" w:date="2014-05-25T18:48:00Z">
        <w:r w:rsidRPr="005B504E" w:rsidDel="008E21D8">
          <w:delText>the annexes</w:delText>
        </w:r>
      </w:del>
      <w:ins w:id="1363" w:author="Joe McCrossan" w:date="2014-05-25T18:48:00Z">
        <w:r w:rsidR="008E21D8">
          <w:fldChar w:fldCharType="begin"/>
        </w:r>
        <w:r w:rsidR="008E21D8">
          <w:instrText xml:space="preserve"> REF _Ref262663042 \r \h </w:instrText>
        </w:r>
      </w:ins>
      <w:r w:rsidR="008E21D8">
        <w:fldChar w:fldCharType="separate"/>
      </w:r>
      <w:r w:rsidR="00882477">
        <w:t xml:space="preserve">Annex B.  </w:t>
      </w:r>
      <w:ins w:id="1364" w:author="Joe McCrossan" w:date="2014-05-25T18:48:00Z">
        <w:r w:rsidR="008E21D8">
          <w:fldChar w:fldCharType="end"/>
        </w:r>
      </w:ins>
      <w:r w:rsidRPr="005B504E">
        <w:t xml:space="preserve"> of this document define specific Media Profiles.  These </w:t>
      </w:r>
      <w:ins w:id="1365" w:author="Joe McCrossan" w:date="2014-05-25T18:48:00Z">
        <w:r w:rsidR="008E21D8">
          <w:t>Media P</w:t>
        </w:r>
      </w:ins>
      <w:del w:id="1366" w:author="Joe McCrossan" w:date="2014-05-25T18:48:00Z">
        <w:r w:rsidRPr="005B504E" w:rsidDel="008E21D8">
          <w:delText>p</w:delText>
        </w:r>
      </w:del>
      <w:r w:rsidRPr="005B504E">
        <w:t xml:space="preserve">rofiles normatively define distinct subsets of the elementary stream formats that </w:t>
      </w:r>
      <w:r w:rsidR="0029771F" w:rsidRPr="005B504E">
        <w:t xml:space="preserve">can </w:t>
      </w:r>
      <w:r w:rsidRPr="005B504E">
        <w:t>be stored within a DECE CFF Container in order to ensure interoperability with certain classes of devices.  These restrictions include mandatory and optional codecs, picture format restrictions</w:t>
      </w:r>
      <w:r w:rsidR="00F72EBE">
        <w:t xml:space="preserve"> </w:t>
      </w:r>
      <w:commentRangeStart w:id="1367"/>
      <w:r w:rsidR="00F72EBE">
        <w:t>and codec parameter</w:t>
      </w:r>
      <w:commentRangeEnd w:id="1367"/>
      <w:r w:rsidR="00F72EBE">
        <w:rPr>
          <w:rStyle w:val="CommentReference"/>
        </w:rPr>
        <w:commentReference w:id="1367"/>
      </w:r>
      <w:r w:rsidRPr="005B504E">
        <w:t xml:space="preserve"> restrictions, among others.  Over time, additional Media Profiles </w:t>
      </w:r>
      <w:r w:rsidR="0029771F" w:rsidRPr="005B504E">
        <w:t xml:space="preserve">might </w:t>
      </w:r>
      <w:r w:rsidRPr="005B504E">
        <w:t>be added in order to support new features, formats and capabilities.</w:t>
      </w:r>
    </w:p>
    <w:p w14:paraId="35B1B98A" w14:textId="51C90C8C" w:rsidR="00E04512" w:rsidRPr="005B504E" w:rsidRDefault="00E04512" w:rsidP="00E04512">
      <w:r w:rsidRPr="005B504E">
        <w:t xml:space="preserve">In general, each Media Profile defines the maximum set of tools and performance parameters content </w:t>
      </w:r>
      <w:r w:rsidR="0029771F" w:rsidRPr="005B504E">
        <w:t xml:space="preserve">is permitted to </w:t>
      </w:r>
      <w:r w:rsidRPr="005B504E">
        <w:t xml:space="preserve">use and still comply with the </w:t>
      </w:r>
      <w:ins w:id="1368" w:author="Joe McCrossan" w:date="2014-05-25T18:49:00Z">
        <w:r w:rsidR="008E21D8">
          <w:t>Media P</w:t>
        </w:r>
      </w:ins>
      <w:del w:id="1369" w:author="Joe McCrossan" w:date="2014-05-25T18:49:00Z">
        <w:r w:rsidRPr="005B504E" w:rsidDel="008E21D8">
          <w:delText>p</w:delText>
        </w:r>
      </w:del>
      <w:r w:rsidRPr="005B504E">
        <w:t xml:space="preserve">rofile.  However, compliant content </w:t>
      </w:r>
      <w:r w:rsidR="0029771F" w:rsidRPr="005B504E">
        <w:t xml:space="preserve">can </w:t>
      </w:r>
      <w:r w:rsidRPr="005B504E">
        <w:t xml:space="preserve">use less than the maximum limits, unless otherwise specified.  This makes it possible for a device that decodes a higher </w:t>
      </w:r>
      <w:r w:rsidR="004B5438" w:rsidRPr="005B504E">
        <w:t>Media P</w:t>
      </w:r>
      <w:r w:rsidRPr="005B504E">
        <w:t xml:space="preserve">rofile of content to also be able to decode files that conform to lower </w:t>
      </w:r>
      <w:r w:rsidR="004B5438" w:rsidRPr="005B504E">
        <w:t>Media P</w:t>
      </w:r>
      <w:r w:rsidRPr="005B504E">
        <w:t>rofiles, though the reverse is not necessarily true.</w:t>
      </w:r>
    </w:p>
    <w:p w14:paraId="7E27BF84" w14:textId="7B7021D3" w:rsidR="00E04512" w:rsidRPr="005B504E" w:rsidRDefault="00E04512" w:rsidP="00E04512">
      <w:r w:rsidRPr="005B504E">
        <w:t>Files compliant with the Media Profiles have minimum requirements, such as including required audio and video tracks using specified codecs</w:t>
      </w:r>
      <w:del w:id="1370" w:author="Joe McCrossan" w:date="2014-05-26T15:48:00Z">
        <w:r w:rsidRPr="005B504E" w:rsidDel="00126A76">
          <w:delText>, as well as required metadata to identify the content</w:delText>
        </w:r>
      </w:del>
      <w:r w:rsidRPr="005B504E">
        <w:t>.  The CFF is extensible so that addit</w:t>
      </w:r>
      <w:r w:rsidR="002B4671" w:rsidRPr="005B504E">
        <w:t>ional tracks using other codecs</w:t>
      </w:r>
      <w:r w:rsidRPr="005B504E">
        <w:t xml:space="preserve"> and additional metadata are allowed in conformant Media Profile files.  Several optional audio elementary streams are defined in this specification to improve interoperability when these optional tracks are used.  Compliant devices are expected to gracefully ignore metadata and format options they do not support.</w:t>
      </w:r>
    </w:p>
    <w:p w14:paraId="55EB29BB" w14:textId="77777777" w:rsidR="00E04512" w:rsidRPr="005B504E" w:rsidRDefault="00E04512" w:rsidP="00E04512"/>
    <w:p w14:paraId="39ACD1A9" w14:textId="761FE816" w:rsidR="00E04512" w:rsidRPr="005B504E" w:rsidRDefault="00E04512" w:rsidP="000650E4">
      <w:pPr>
        <w:pStyle w:val="Heading1"/>
        <w:autoSpaceDE w:val="0"/>
        <w:rPr>
          <w:color w:val="auto"/>
        </w:rPr>
      </w:pPr>
      <w:bookmarkStart w:id="1371" w:name="_Ref139987716"/>
      <w:bookmarkStart w:id="1372" w:name="_Ref141544937"/>
      <w:bookmarkStart w:id="1373" w:name="_Ref141544952"/>
      <w:bookmarkStart w:id="1374" w:name="_Ref142956773"/>
      <w:bookmarkStart w:id="1375" w:name="_Ref142956774"/>
      <w:bookmarkStart w:id="1376" w:name="_Ref142956775"/>
      <w:bookmarkStart w:id="1377" w:name="_Toc308174872"/>
      <w:bookmarkStart w:id="1378" w:name="_Toc263280882"/>
      <w:bookmarkEnd w:id="1249"/>
      <w:bookmarkEnd w:id="1250"/>
      <w:bookmarkEnd w:id="1251"/>
      <w:r w:rsidRPr="005B504E">
        <w:rPr>
          <w:color w:val="auto"/>
        </w:rPr>
        <w:t xml:space="preserve">The </w:t>
      </w:r>
      <w:bookmarkEnd w:id="1371"/>
      <w:bookmarkEnd w:id="1372"/>
      <w:bookmarkEnd w:id="1373"/>
      <w:r w:rsidRPr="005B504E">
        <w:rPr>
          <w:color w:val="auto"/>
        </w:rPr>
        <w:t>Common File Format</w:t>
      </w:r>
      <w:bookmarkEnd w:id="1374"/>
      <w:bookmarkEnd w:id="1375"/>
      <w:bookmarkEnd w:id="1376"/>
      <w:bookmarkEnd w:id="1377"/>
      <w:bookmarkEnd w:id="1378"/>
    </w:p>
    <w:p w14:paraId="35F41B5C" w14:textId="77777777" w:rsidR="00E04512" w:rsidRPr="005B504E" w:rsidRDefault="00E04512" w:rsidP="00E04512">
      <w:r w:rsidRPr="005B504E">
        <w:t>The Common File Format (CFF) is based on an enhancement of the ISO Base Media File Format defined by [ISO]. The principal enhancements to the ISO Base Media File Format are support for multiple DRM technologies in a single container file and separate storage of audio, video, and subtitle samples in track fragments to allow flexible delivery methods (including progressive download) and playback.</w:t>
      </w:r>
    </w:p>
    <w:p w14:paraId="70CA5F87" w14:textId="411796AB" w:rsidR="00E04512" w:rsidRPr="005B504E" w:rsidRDefault="00E04512" w:rsidP="00B71A78">
      <w:pPr>
        <w:pStyle w:val="Heading2"/>
      </w:pPr>
      <w:bookmarkStart w:id="1379" w:name="_Toc308174873"/>
      <w:bookmarkStart w:id="1380" w:name="_Ref183669353"/>
      <w:bookmarkStart w:id="1381" w:name="_Ref251445218"/>
      <w:bookmarkStart w:id="1382" w:name="_Toc263280883"/>
      <w:r w:rsidRPr="005B504E">
        <w:t>Common File Format</w:t>
      </w:r>
      <w:bookmarkEnd w:id="1379"/>
      <w:bookmarkEnd w:id="1380"/>
      <w:bookmarkEnd w:id="1381"/>
      <w:bookmarkEnd w:id="1382"/>
    </w:p>
    <w:p w14:paraId="1EBFA658" w14:textId="06AC071F" w:rsidR="00A639B8" w:rsidRPr="005B504E" w:rsidDel="00E533E4" w:rsidRDefault="00E04512">
      <w:pPr>
        <w:rPr>
          <w:del w:id="1383" w:author="Joe McCrossan" w:date="2014-01-15T22:41:00Z"/>
        </w:rPr>
      </w:pPr>
      <w:commentRangeStart w:id="1384"/>
      <w:r w:rsidRPr="005B504E">
        <w:t>The Common File Format is</w:t>
      </w:r>
      <w:ins w:id="1385" w:author="Joe McCrossan" w:date="2014-01-15T22:39:00Z">
        <w:r w:rsidR="0084504C">
          <w:t xml:space="preserve"> defined by the </w:t>
        </w:r>
        <w:r w:rsidR="0084504C" w:rsidRPr="00E533E4">
          <w:rPr>
            <w:rFonts w:ascii="Courier New" w:hAnsi="Courier New" w:cs="Courier New"/>
            <w:rPrChange w:id="1386" w:author="Joe McCrossan" w:date="2014-01-15T22:39:00Z">
              <w:rPr/>
            </w:rPrChange>
          </w:rPr>
          <w:t>“</w:t>
        </w:r>
        <w:r w:rsidR="0084504C" w:rsidRPr="0084504C">
          <w:rPr>
            <w:rFonts w:ascii="Courier New" w:hAnsi="Courier New" w:cs="Courier New"/>
            <w:rPrChange w:id="1387" w:author="Joe McCrossan" w:date="2014-01-15T22:39:00Z">
              <w:rPr/>
            </w:rPrChange>
          </w:rPr>
          <w:t>ccff”</w:t>
        </w:r>
        <w:r w:rsidR="0084504C">
          <w:t xml:space="preserve"> brand, which is</w:t>
        </w:r>
      </w:ins>
      <w:r w:rsidRPr="005B504E">
        <w:t xml:space="preserve"> a code point on the ISO Base Media File Format defined by [ISO].</w:t>
      </w:r>
      <w:r w:rsidR="00A639B8" w:rsidRPr="005B504E">
        <w:t xml:space="preserve"> </w:t>
      </w:r>
      <w:ins w:id="1388" w:author="Joe McCrossan" w:date="2014-01-15T22:40:00Z">
        <w:r w:rsidR="00E533E4" w:rsidRPr="0084504C">
          <w:t xml:space="preserve">The brand </w:t>
        </w:r>
        <w:r w:rsidR="00E533E4" w:rsidRPr="00B373A3">
          <w:rPr>
            <w:rFonts w:ascii="Courier New" w:hAnsi="Courier New" w:cs="Courier New"/>
          </w:rPr>
          <w:t>“</w:t>
        </w:r>
        <w:r w:rsidR="00E533E4">
          <w:rPr>
            <w:rFonts w:ascii="Courier New" w:hAnsi="Courier New" w:cs="Courier New"/>
          </w:rPr>
          <w:t>ccff</w:t>
        </w:r>
        <w:r w:rsidR="00E533E4" w:rsidRPr="00B373A3">
          <w:rPr>
            <w:rFonts w:ascii="Courier New" w:hAnsi="Courier New" w:cs="Courier New"/>
          </w:rPr>
          <w:t>”</w:t>
        </w:r>
      </w:ins>
      <w:ins w:id="1389" w:author="Joe McCrossan" w:date="2014-01-15T22:42:00Z">
        <w:r w:rsidR="00E533E4">
          <w:t xml:space="preserve"> r</w:t>
        </w:r>
      </w:ins>
      <w:ins w:id="1390" w:author="Joe McCrossan" w:date="2014-01-15T22:40:00Z">
        <w:r w:rsidR="00E533E4" w:rsidRPr="0084504C">
          <w:t xml:space="preserve">equires support for all features of the </w:t>
        </w:r>
        <w:r w:rsidR="00E533E4" w:rsidRPr="00E533E4">
          <w:rPr>
            <w:rFonts w:ascii="Courier New" w:hAnsi="Courier New" w:cs="Courier New"/>
            <w:rPrChange w:id="1391" w:author="Joe McCrossan" w:date="2014-01-15T22:43:00Z">
              <w:rPr/>
            </w:rPrChange>
          </w:rPr>
          <w:t>“iso6”</w:t>
        </w:r>
        <w:r w:rsidR="00E533E4" w:rsidRPr="0084504C">
          <w:t xml:space="preserve"> brand</w:t>
        </w:r>
        <w:r w:rsidR="00E533E4">
          <w:t xml:space="preserve"> as defined in [ISO].</w:t>
        </w:r>
      </w:ins>
      <w:ins w:id="1392" w:author="Joe McCrossan" w:date="2014-01-15T22:41:00Z">
        <w:r w:rsidR="00E533E4">
          <w:t xml:space="preserve"> In addition, </w:t>
        </w:r>
      </w:ins>
      <w:del w:id="1393" w:author="Joe McCrossan" w:date="2014-01-15T22:41:00Z">
        <w:r w:rsidR="00A639B8" w:rsidRPr="005B504E" w:rsidDel="00E533E4">
          <w:delText xml:space="preserve">The combination of this specification and [ISO] define the requirements of the Common File Format.  </w:delText>
        </w:r>
      </w:del>
    </w:p>
    <w:p w14:paraId="395D51D0" w14:textId="2642ED82" w:rsidR="00A639B8" w:rsidRPr="005B504E" w:rsidDel="00E533E4" w:rsidRDefault="00A639B8">
      <w:pPr>
        <w:rPr>
          <w:del w:id="1394" w:author="Joe McCrossan" w:date="2014-01-15T22:41:00Z"/>
        </w:rPr>
        <w:pPrChange w:id="1395" w:author="Joe McCrossan" w:date="2014-01-15T22:41:00Z">
          <w:pPr>
            <w:pStyle w:val="ListBullet"/>
          </w:pPr>
        </w:pPrChange>
      </w:pPr>
      <w:del w:id="1396" w:author="Joe McCrossan" w:date="2014-01-15T22:41:00Z">
        <w:r w:rsidRPr="005B504E" w:rsidDel="00E533E4">
          <w:delText xml:space="preserve">The Common File Format </w:delText>
        </w:r>
        <w:r w:rsidRPr="005B504E" w:rsidDel="00E533E4">
          <w:rPr>
            <w:rStyle w:val="DECEConformanceStmt"/>
          </w:rPr>
          <w:delText>shall</w:delText>
        </w:r>
        <w:r w:rsidRPr="005B504E" w:rsidDel="00E533E4">
          <w:delText xml:space="preserve"> be compatible with the </w:delText>
        </w:r>
        <w:r w:rsidRPr="005B504E" w:rsidDel="00E533E4">
          <w:rPr>
            <w:rStyle w:val="DECE4CC"/>
            <w:noProof w:val="0"/>
          </w:rPr>
          <w:delText>‘iso6’</w:delText>
        </w:r>
        <w:r w:rsidRPr="005B504E" w:rsidDel="00E533E4">
          <w:delText xml:space="preserve"> brand, as defined in [ISO].  </w:delText>
        </w:r>
      </w:del>
    </w:p>
    <w:p w14:paraId="4C187C37" w14:textId="7DFD10B8" w:rsidR="00A639B8" w:rsidRPr="005B504E" w:rsidDel="00390853" w:rsidRDefault="00A639B8">
      <w:pPr>
        <w:rPr>
          <w:del w:id="1397" w:author="Joe McCrossan" w:date="2014-01-15T22:15:00Z"/>
        </w:rPr>
        <w:pPrChange w:id="1398" w:author="Joe McCrossan" w:date="2014-01-15T22:41:00Z">
          <w:pPr>
            <w:pStyle w:val="ListBullet"/>
          </w:pPr>
        </w:pPrChange>
      </w:pPr>
      <w:commentRangeStart w:id="1399"/>
      <w:del w:id="1400" w:author="Joe McCrossan" w:date="2014-01-15T22:15:00Z">
        <w:r w:rsidRPr="005B504E" w:rsidDel="00390853">
          <w:delText xml:space="preserve">The media type </w:delText>
        </w:r>
        <w:r w:rsidR="00EF6A46" w:rsidRPr="005B504E" w:rsidDel="00390853">
          <w:delText>of the Common</w:delText>
        </w:r>
        <w:r w:rsidRPr="005B504E" w:rsidDel="00390853">
          <w:delText xml:space="preserve"> File Format </w:delText>
        </w:r>
        <w:r w:rsidRPr="005B504E" w:rsidDel="00390853">
          <w:rPr>
            <w:rStyle w:val="DECEConformanceStmt"/>
          </w:rPr>
          <w:delText>shall</w:delText>
        </w:r>
        <w:r w:rsidRPr="005B504E" w:rsidDel="00390853">
          <w:delText xml:space="preserve"> be “video/vnd.dece.mp4” and the file extension </w:delText>
        </w:r>
        <w:r w:rsidRPr="005B504E" w:rsidDel="00390853">
          <w:rPr>
            <w:rStyle w:val="DECEConformanceStmt"/>
          </w:rPr>
          <w:delText>shall</w:delText>
        </w:r>
        <w:r w:rsidRPr="005B504E" w:rsidDel="00390853">
          <w:delText xml:space="preserve"> be “.uvu”, as registered with [IANA].</w:delText>
        </w:r>
        <w:commentRangeEnd w:id="1399"/>
        <w:r w:rsidR="00390853" w:rsidDel="00390853">
          <w:rPr>
            <w:rStyle w:val="CommentReference"/>
          </w:rPr>
          <w:commentReference w:id="1399"/>
        </w:r>
      </w:del>
    </w:p>
    <w:p w14:paraId="62623A25" w14:textId="1FB73658" w:rsidR="00E04512" w:rsidRPr="005B504E" w:rsidRDefault="00E533E4" w:rsidP="00E533E4">
      <w:ins w:id="1401" w:author="Joe McCrossan" w:date="2014-01-15T22:41:00Z">
        <w:r>
          <w:t>t</w:t>
        </w:r>
      </w:ins>
      <w:del w:id="1402" w:author="Joe McCrossan" w:date="2014-01-15T22:41:00Z">
        <w:r w:rsidR="00BA0F09" w:rsidRPr="005B504E" w:rsidDel="00E533E4">
          <w:delText>T</w:delText>
        </w:r>
      </w:del>
      <w:r w:rsidR="00BA0F09" w:rsidRPr="005B504E">
        <w:t xml:space="preserve">his specification defines boxes, requirements and constraints that are </w:t>
      </w:r>
      <w:ins w:id="1403" w:author="Joe McCrossan" w:date="2014-01-15T22:41:00Z">
        <w:r>
          <w:t xml:space="preserve">required </w:t>
        </w:r>
      </w:ins>
      <w:r w:rsidR="00BA0F09" w:rsidRPr="005B504E">
        <w:t>in addition to those defined by [ISO]</w:t>
      </w:r>
      <w:r w:rsidR="00A639B8" w:rsidRPr="005B504E">
        <w:t>; i</w:t>
      </w:r>
      <w:r w:rsidR="00351FDA" w:rsidRPr="005B504E">
        <w:t xml:space="preserve">ncluded are constraints on </w:t>
      </w:r>
      <w:r w:rsidR="00A639B8" w:rsidRPr="005B504E">
        <w:t xml:space="preserve">the </w:t>
      </w:r>
      <w:r w:rsidR="00351FDA" w:rsidRPr="005B504E">
        <w:t xml:space="preserve">layout of certain information within the container in order to improve interoperability, random access playback and progressive download. </w:t>
      </w:r>
      <w:r w:rsidR="00A639B8" w:rsidRPr="005B504E">
        <w:t xml:space="preserve">  </w:t>
      </w:r>
      <w:r w:rsidR="00E04512" w:rsidRPr="005B504E">
        <w:t>The following boxes are extensions for the Common File Format:</w:t>
      </w:r>
    </w:p>
    <w:commentRangeEnd w:id="1384"/>
    <w:p w14:paraId="41A0BA9E" w14:textId="7C8B9BBC" w:rsidR="000B0549" w:rsidRPr="000B0549" w:rsidRDefault="00E533E4" w:rsidP="000B0549">
      <w:pPr>
        <w:pStyle w:val="ListBullet"/>
        <w:rPr>
          <w:rStyle w:val="DECE4CC"/>
          <w:rFonts w:ascii="Calibri" w:hAnsi="Calibri"/>
          <w:noProof w:val="0"/>
        </w:rPr>
      </w:pPr>
      <w:r>
        <w:rPr>
          <w:rStyle w:val="CommentReference"/>
        </w:rPr>
        <w:commentReference w:id="1384"/>
      </w:r>
      <w:ins w:id="1404" w:author="Joe McCrossan" w:date="2014-01-15T22:06:00Z">
        <w:r w:rsidR="00702360" w:rsidRPr="005B504E" w:rsidDel="00702360">
          <w:rPr>
            <w:rStyle w:val="DECE4CC"/>
            <w:noProof w:val="0"/>
          </w:rPr>
          <w:t xml:space="preserve"> </w:t>
        </w:r>
      </w:ins>
      <w:commentRangeStart w:id="1405"/>
      <w:del w:id="1406" w:author="Joe McCrossan" w:date="2014-01-15T22:06:00Z">
        <w:r w:rsidR="00E04512" w:rsidRPr="005B504E" w:rsidDel="00702360">
          <w:rPr>
            <w:rStyle w:val="DECE4CC"/>
            <w:noProof w:val="0"/>
          </w:rPr>
          <w:delText>‘ainf’</w:delText>
        </w:r>
        <w:r w:rsidR="00E04512" w:rsidRPr="005B504E" w:rsidDel="00702360">
          <w:rPr>
            <w:rStyle w:val="DECE4CC"/>
            <w:rFonts w:ascii="Calibri" w:hAnsi="Calibri"/>
            <w:noProof w:val="0"/>
          </w:rPr>
          <w:delText>:  Asset Information Box</w:delText>
        </w:r>
        <w:commentRangeEnd w:id="1405"/>
        <w:r w:rsidR="00702360" w:rsidDel="00702360">
          <w:rPr>
            <w:rStyle w:val="CommentReference"/>
          </w:rPr>
          <w:commentReference w:id="1405"/>
        </w:r>
      </w:del>
      <w:ins w:id="1407" w:author="Joe McCrossan" w:date="2014-01-04T22:05:00Z">
        <w:r w:rsidR="000B0549" w:rsidRPr="006E694A">
          <w:rPr>
            <w:rStyle w:val="DECE4CC"/>
          </w:rPr>
          <w:t>‘avcn’</w:t>
        </w:r>
        <w:r w:rsidR="000B0549" w:rsidRPr="006E694A">
          <w:t>:  AVC NAL Unit Storage Box</w:t>
        </w:r>
        <w:r w:rsidR="000B0549">
          <w:rPr>
            <w:rFonts w:ascii="Calibri" w:hAnsi="Calibri"/>
          </w:rPr>
          <w:t xml:space="preserve"> </w:t>
        </w:r>
        <w:commentRangeStart w:id="1408"/>
        <w:r w:rsidR="000B0549">
          <w:rPr>
            <w:rFonts w:ascii="Calibri" w:hAnsi="Calibri"/>
          </w:rPr>
          <w:t>(</w:t>
        </w:r>
      </w:ins>
      <w:ins w:id="1409" w:author="Joe McCrossan" w:date="2014-05-31T14:32:00Z">
        <w:r w:rsidR="00EB15EE">
          <w:rPr>
            <w:rFonts w:ascii="Calibri" w:hAnsi="Calibri"/>
          </w:rPr>
          <w:t>not recommended for use</w:t>
        </w:r>
      </w:ins>
      <w:ins w:id="1410" w:author="Joe McCrossan" w:date="2014-05-31T14:33:00Z">
        <w:r w:rsidR="00EB15EE">
          <w:rPr>
            <w:rFonts w:ascii="Calibri" w:hAnsi="Calibri"/>
          </w:rPr>
          <w:t xml:space="preserve"> – see</w:t>
        </w:r>
      </w:ins>
      <w:ins w:id="1411" w:author="Joe McCrossan" w:date="2014-05-31T14:34:00Z">
        <w:r w:rsidR="00EB15EE">
          <w:rPr>
            <w:rFonts w:ascii="Calibri" w:hAnsi="Calibri"/>
          </w:rPr>
          <w:t xml:space="preserve"> Section</w:t>
        </w:r>
      </w:ins>
      <w:ins w:id="1412" w:author="Joe McCrossan" w:date="2014-05-31T14:33:00Z">
        <w:r w:rsidR="00EB15EE">
          <w:rPr>
            <w:rFonts w:ascii="Calibri" w:hAnsi="Calibri"/>
          </w:rPr>
          <w:t xml:space="preserve"> </w:t>
        </w:r>
        <w:r w:rsidR="00EB15EE">
          <w:rPr>
            <w:rFonts w:ascii="Calibri" w:hAnsi="Calibri"/>
          </w:rPr>
          <w:fldChar w:fldCharType="begin"/>
        </w:r>
        <w:r w:rsidR="00EB15EE">
          <w:rPr>
            <w:rFonts w:ascii="Calibri" w:hAnsi="Calibri"/>
          </w:rPr>
          <w:instrText xml:space="preserve"> REF _Ref141984949 \r \h </w:instrText>
        </w:r>
      </w:ins>
      <w:r w:rsidR="00EB15EE">
        <w:rPr>
          <w:rFonts w:ascii="Calibri" w:hAnsi="Calibri"/>
        </w:rPr>
      </w:r>
      <w:r w:rsidR="00EB15EE">
        <w:rPr>
          <w:rFonts w:ascii="Calibri" w:hAnsi="Calibri"/>
        </w:rPr>
        <w:fldChar w:fldCharType="separate"/>
      </w:r>
      <w:ins w:id="1413" w:author="Joe McCrossan" w:date="2014-06-01T22:25:00Z">
        <w:r w:rsidR="00882477">
          <w:rPr>
            <w:rFonts w:ascii="Calibri" w:hAnsi="Calibri"/>
          </w:rPr>
          <w:t>2.2.2</w:t>
        </w:r>
      </w:ins>
      <w:ins w:id="1414" w:author="Joe McCrossan" w:date="2014-05-31T14:33:00Z">
        <w:r w:rsidR="00EB15EE">
          <w:rPr>
            <w:rFonts w:ascii="Calibri" w:hAnsi="Calibri"/>
          </w:rPr>
          <w:fldChar w:fldCharType="end"/>
        </w:r>
      </w:ins>
      <w:ins w:id="1415" w:author="Joe McCrossan" w:date="2014-01-04T22:05:00Z">
        <w:r w:rsidR="000B0549">
          <w:rPr>
            <w:rFonts w:ascii="Calibri" w:hAnsi="Calibri"/>
          </w:rPr>
          <w:t>)</w:t>
        </w:r>
      </w:ins>
      <w:commentRangeEnd w:id="1408"/>
      <w:ins w:id="1416" w:author="Joe McCrossan" w:date="2014-01-04T22:19:00Z">
        <w:r w:rsidR="00897EFD">
          <w:rPr>
            <w:rStyle w:val="CommentReference"/>
          </w:rPr>
          <w:commentReference w:id="1408"/>
        </w:r>
      </w:ins>
    </w:p>
    <w:p w14:paraId="395A9EFA" w14:textId="2A45813A" w:rsidR="00E04512" w:rsidRPr="005B504E" w:rsidDel="00702360" w:rsidRDefault="00E04512" w:rsidP="00E04512">
      <w:pPr>
        <w:pStyle w:val="ListBullet"/>
        <w:rPr>
          <w:del w:id="1418" w:author="Joe McCrossan" w:date="2014-01-15T22:06:00Z"/>
          <w:rStyle w:val="DECE4CC"/>
          <w:rFonts w:ascii="Calibri" w:hAnsi="Calibri"/>
          <w:noProof w:val="0"/>
        </w:rPr>
      </w:pPr>
      <w:commentRangeStart w:id="1419"/>
      <w:commentRangeStart w:id="1420"/>
      <w:del w:id="1421" w:author="Joe McCrossan" w:date="2014-01-15T22:06:00Z">
        <w:r w:rsidRPr="005B504E" w:rsidDel="00702360">
          <w:rPr>
            <w:rStyle w:val="DECE4CC"/>
            <w:noProof w:val="0"/>
          </w:rPr>
          <w:delText>‘bloc’</w:delText>
        </w:r>
        <w:r w:rsidRPr="005B504E" w:rsidDel="00702360">
          <w:delText>:  Base Location Box</w:delText>
        </w:r>
        <w:commentRangeEnd w:id="1419"/>
        <w:r w:rsidR="00702360" w:rsidDel="00702360">
          <w:rPr>
            <w:rStyle w:val="CommentReference"/>
          </w:rPr>
          <w:commentReference w:id="1419"/>
        </w:r>
      </w:del>
    </w:p>
    <w:p w14:paraId="6491A26D" w14:textId="5795DDC0" w:rsidR="00E04512" w:rsidRPr="005B504E" w:rsidDel="00D75A56" w:rsidRDefault="00E04512" w:rsidP="00E04512">
      <w:pPr>
        <w:pStyle w:val="ListBullet"/>
        <w:rPr>
          <w:del w:id="1422" w:author="Joe McCrossan" w:date="2014-05-25T13:18:00Z"/>
        </w:rPr>
      </w:pPr>
      <w:del w:id="1423" w:author="Joe McCrossan" w:date="2014-05-25T13:18:00Z">
        <w:r w:rsidRPr="005B504E" w:rsidDel="00D75A56">
          <w:rPr>
            <w:rStyle w:val="DECE4CC"/>
            <w:noProof w:val="0"/>
          </w:rPr>
          <w:delText>‘stsd’</w:delText>
        </w:r>
        <w:r w:rsidRPr="005B504E" w:rsidDel="00D75A56">
          <w:delText>:  Sample Description Box</w:delText>
        </w:r>
        <w:r w:rsidR="000C77C0" w:rsidRPr="005B504E" w:rsidDel="00D75A56">
          <w:delText xml:space="preserve"> (extends ISO box)</w:delText>
        </w:r>
      </w:del>
    </w:p>
    <w:commentRangeEnd w:id="1420"/>
    <w:p w14:paraId="421125FC" w14:textId="590F6734" w:rsidR="00E04512" w:rsidRPr="005B504E" w:rsidDel="008C0948" w:rsidRDefault="00D75A56" w:rsidP="00E04512">
      <w:pPr>
        <w:pStyle w:val="ListBullet"/>
        <w:rPr>
          <w:del w:id="1424" w:author="Joe McCrossan" w:date="2014-05-25T11:18:00Z"/>
        </w:rPr>
      </w:pPr>
      <w:r>
        <w:rPr>
          <w:rStyle w:val="CommentReference"/>
        </w:rPr>
        <w:commentReference w:id="1420"/>
      </w:r>
      <w:ins w:id="1425" w:author="Joe McCrossan" w:date="2014-05-25T11:18:00Z">
        <w:r w:rsidR="008C0948" w:rsidRPr="005B504E" w:rsidDel="008C0948">
          <w:rPr>
            <w:rStyle w:val="DECE4CC"/>
            <w:noProof w:val="0"/>
          </w:rPr>
          <w:t xml:space="preserve"> </w:t>
        </w:r>
      </w:ins>
      <w:commentRangeStart w:id="1426"/>
      <w:del w:id="1427" w:author="Joe McCrossan" w:date="2014-05-25T11:18:00Z">
        <w:r w:rsidR="00E04512" w:rsidRPr="005B504E" w:rsidDel="008C0948">
          <w:rPr>
            <w:rStyle w:val="DECE4CC"/>
            <w:noProof w:val="0"/>
          </w:rPr>
          <w:delText>‘sthd’</w:delText>
        </w:r>
        <w:r w:rsidR="00E04512" w:rsidRPr="005B504E" w:rsidDel="008C0948">
          <w:delText>:  Subtitle Media Header Box</w:delText>
        </w:r>
        <w:commentRangeEnd w:id="1426"/>
        <w:r w:rsidR="008C0948" w:rsidDel="008C0948">
          <w:rPr>
            <w:rStyle w:val="CommentReference"/>
          </w:rPr>
          <w:commentReference w:id="1426"/>
        </w:r>
      </w:del>
    </w:p>
    <w:p w14:paraId="26EB0E17" w14:textId="50FEFC49" w:rsidR="00E04512" w:rsidRPr="005B504E" w:rsidRDefault="00E04512" w:rsidP="00E04512">
      <w:pPr>
        <w:pStyle w:val="ListBullet"/>
      </w:pPr>
      <w:r w:rsidRPr="005B504E">
        <w:rPr>
          <w:rStyle w:val="DECE4CC"/>
          <w:noProof w:val="0"/>
        </w:rPr>
        <w:t>‘senc’</w:t>
      </w:r>
      <w:r w:rsidRPr="005B504E">
        <w:t>:  Sample Encryption Box</w:t>
      </w:r>
      <w:ins w:id="1428" w:author="Joe McCrossan" w:date="2014-05-31T14:34:00Z">
        <w:r w:rsidR="00EB15EE">
          <w:t xml:space="preserve"> (see Section </w:t>
        </w:r>
      </w:ins>
      <w:ins w:id="1429" w:author="Joe McCrossan" w:date="2014-05-31T14:35:00Z">
        <w:r w:rsidR="00EB15EE">
          <w:fldChar w:fldCharType="begin"/>
        </w:r>
        <w:r w:rsidR="00EB15EE">
          <w:instrText xml:space="preserve"> REF _Ref263166235 \r \h </w:instrText>
        </w:r>
      </w:ins>
      <w:r w:rsidR="00EB15EE">
        <w:fldChar w:fldCharType="separate"/>
      </w:r>
      <w:ins w:id="1430" w:author="Joe McCrossan" w:date="2014-06-01T22:25:00Z">
        <w:r w:rsidR="00882477">
          <w:t>2.2.3</w:t>
        </w:r>
      </w:ins>
      <w:ins w:id="1431" w:author="Joe McCrossan" w:date="2014-05-31T14:35:00Z">
        <w:r w:rsidR="00EB15EE">
          <w:fldChar w:fldCharType="end"/>
        </w:r>
        <w:r w:rsidR="00EB15EE">
          <w:t>)</w:t>
        </w:r>
      </w:ins>
    </w:p>
    <w:p w14:paraId="22883E28" w14:textId="00968BF4" w:rsidR="00E04512" w:rsidRPr="005B504E" w:rsidRDefault="00E04512" w:rsidP="00E04512">
      <w:pPr>
        <w:pStyle w:val="ListBullet"/>
      </w:pPr>
      <w:r w:rsidRPr="005B504E">
        <w:rPr>
          <w:rStyle w:val="DECE4CC"/>
          <w:noProof w:val="0"/>
        </w:rPr>
        <w:t>‘trik’</w:t>
      </w:r>
      <w:r w:rsidRPr="005B504E">
        <w:t>:  Trick Play Box</w:t>
      </w:r>
      <w:ins w:id="1432" w:author="Joe McCrossan" w:date="2014-05-26T16:09:00Z">
        <w:r w:rsidR="005C62AB">
          <w:t xml:space="preserve"> (</w:t>
        </w:r>
      </w:ins>
      <w:ins w:id="1433" w:author="Joe McCrossan" w:date="2014-05-31T14:32:00Z">
        <w:r w:rsidR="00EB15EE">
          <w:t>not recommended for use</w:t>
        </w:r>
      </w:ins>
      <w:ins w:id="1434" w:author="Joe McCrossan" w:date="2014-05-31T14:33:00Z">
        <w:r w:rsidR="00EB15EE">
          <w:t xml:space="preserve"> – see Section</w:t>
        </w:r>
      </w:ins>
      <w:ins w:id="1435" w:author="Joe McCrossan" w:date="2014-05-31T14:35:00Z">
        <w:r w:rsidR="00EB15EE">
          <w:t xml:space="preserve"> </w:t>
        </w:r>
        <w:r w:rsidR="00EB15EE">
          <w:fldChar w:fldCharType="begin"/>
        </w:r>
        <w:r w:rsidR="00EB15EE">
          <w:instrText xml:space="preserve"> REF _Ref141984925 \r \h </w:instrText>
        </w:r>
      </w:ins>
      <w:r w:rsidR="00EB15EE">
        <w:fldChar w:fldCharType="separate"/>
      </w:r>
      <w:ins w:id="1436" w:author="Joe McCrossan" w:date="2014-06-01T22:25:00Z">
        <w:r w:rsidR="00882477">
          <w:t>2.2.4</w:t>
        </w:r>
      </w:ins>
      <w:ins w:id="1437" w:author="Joe McCrossan" w:date="2014-05-31T14:35:00Z">
        <w:r w:rsidR="00EB15EE">
          <w:fldChar w:fldCharType="end"/>
        </w:r>
      </w:ins>
      <w:ins w:id="1438" w:author="Joe McCrossan" w:date="2014-05-26T16:09:00Z">
        <w:r w:rsidR="005C62AB">
          <w:t>)</w:t>
        </w:r>
      </w:ins>
    </w:p>
    <w:p w14:paraId="5FC5480A" w14:textId="77777777" w:rsidR="00B464BA" w:rsidRPr="005B504E" w:rsidRDefault="007A4DF4" w:rsidP="00B464BA">
      <w:pPr>
        <w:pStyle w:val="ListBullet"/>
        <w:numPr>
          <w:ilvl w:val="0"/>
          <w:numId w:val="0"/>
        </w:numPr>
      </w:pPr>
      <w:r>
        <w:fldChar w:fldCharType="begin" w:fldLock="1"/>
      </w:r>
      <w:r>
        <w:instrText xml:space="preserve"> REF _Ref136540291 \h  \* MERGEFORMAT </w:instrText>
      </w:r>
      <w:r>
        <w:fldChar w:fldCharType="separate"/>
      </w:r>
      <w:r w:rsidR="005B504E" w:rsidRPr="005B504E">
        <w:t xml:space="preserve">Table </w:t>
      </w:r>
      <w:r w:rsidR="005B504E">
        <w:t>2</w:t>
      </w:r>
      <w:r w:rsidR="005B504E" w:rsidRPr="005B504E">
        <w:noBreakHyphen/>
      </w:r>
      <w:r w:rsidR="005B504E">
        <w:t>1</w:t>
      </w:r>
      <w:r>
        <w:fldChar w:fldCharType="end"/>
      </w:r>
      <w:r w:rsidR="00B464BA" w:rsidRPr="005B504E">
        <w:t xml:space="preserve"> shows the box type, structure, nesting level and cross-references for the Common File Format.  </w:t>
      </w:r>
      <w:r w:rsidR="00A518FC" w:rsidRPr="005B504E">
        <w:t>The nesting in Table 2 1 indicates containment, not necessarily order.  Differences and extensions to the ISO Base Media File Format are highlighted.  Unless otherwise prohibited in this specification, the DCC and any box within it can contain additional boxes to the extent permitted by [ISO].</w:t>
      </w:r>
    </w:p>
    <w:p w14:paraId="2E699AB9" w14:textId="77777777" w:rsidR="00B464BA" w:rsidRPr="005B504E" w:rsidRDefault="00B464BA" w:rsidP="00B464BA">
      <w:pPr>
        <w:pStyle w:val="ListBullet"/>
        <w:numPr>
          <w:ilvl w:val="0"/>
          <w:numId w:val="0"/>
        </w:numPr>
      </w:pPr>
    </w:p>
    <w:p w14:paraId="2461850C" w14:textId="77777777" w:rsidR="00E04512" w:rsidRPr="00B71A78" w:rsidRDefault="00315F14" w:rsidP="00315F14">
      <w:pPr>
        <w:pStyle w:val="Caption"/>
        <w:keepNext/>
        <w:rPr>
          <w:color w:val="000000" w:themeColor="text1"/>
        </w:rPr>
      </w:pPr>
      <w:bookmarkStart w:id="1439" w:name="_Ref136540291"/>
      <w:bookmarkStart w:id="1440" w:name="_Toc154693755"/>
      <w:bookmarkStart w:id="1441" w:name="_Toc308175018"/>
      <w:bookmarkStart w:id="1442" w:name="_Toc263281062"/>
      <w:r w:rsidRPr="00B71A78">
        <w:rPr>
          <w:color w:val="000000" w:themeColor="text1"/>
        </w:rPr>
        <w:t xml:space="preserve">Table </w:t>
      </w:r>
      <w:r w:rsidR="00330996" w:rsidRPr="00B71A78">
        <w:rPr>
          <w:color w:val="000000" w:themeColor="text1"/>
        </w:rPr>
        <w:fldChar w:fldCharType="begin"/>
      </w:r>
      <w:r w:rsidR="00330996" w:rsidRPr="00B71A78">
        <w:rPr>
          <w:color w:val="000000" w:themeColor="text1"/>
        </w:rPr>
        <w:instrText xml:space="preserve"> STYLEREF 1 \s </w:instrText>
      </w:r>
      <w:r w:rsidR="00330996" w:rsidRPr="00B71A78">
        <w:rPr>
          <w:color w:val="000000" w:themeColor="text1"/>
        </w:rPr>
        <w:fldChar w:fldCharType="separate"/>
      </w:r>
      <w:r w:rsidR="00882477">
        <w:rPr>
          <w:noProof/>
          <w:color w:val="000000" w:themeColor="text1"/>
        </w:rPr>
        <w:t>2</w:t>
      </w:r>
      <w:r w:rsidR="00330996" w:rsidRPr="00B71A78">
        <w:rPr>
          <w:noProof/>
          <w:color w:val="000000" w:themeColor="text1"/>
        </w:rPr>
        <w:fldChar w:fldCharType="end"/>
      </w:r>
      <w:r w:rsidRPr="00B71A78">
        <w:rPr>
          <w:color w:val="000000" w:themeColor="text1"/>
        </w:rPr>
        <w:noBreakHyphen/>
      </w:r>
      <w:r w:rsidR="00330996" w:rsidRPr="00B71A78">
        <w:rPr>
          <w:color w:val="000000" w:themeColor="text1"/>
        </w:rPr>
        <w:fldChar w:fldCharType="begin"/>
      </w:r>
      <w:r w:rsidR="00330996" w:rsidRPr="00B71A78">
        <w:rPr>
          <w:color w:val="000000" w:themeColor="text1"/>
        </w:rPr>
        <w:instrText xml:space="preserve"> SEQ Table \* ARABIC \s 1 </w:instrText>
      </w:r>
      <w:r w:rsidR="00330996" w:rsidRPr="00B71A78">
        <w:rPr>
          <w:color w:val="000000" w:themeColor="text1"/>
        </w:rPr>
        <w:fldChar w:fldCharType="separate"/>
      </w:r>
      <w:r w:rsidR="00882477">
        <w:rPr>
          <w:noProof/>
          <w:color w:val="000000" w:themeColor="text1"/>
        </w:rPr>
        <w:t>1</w:t>
      </w:r>
      <w:r w:rsidR="00330996" w:rsidRPr="00B71A78">
        <w:rPr>
          <w:noProof/>
          <w:color w:val="000000" w:themeColor="text1"/>
        </w:rPr>
        <w:fldChar w:fldCharType="end"/>
      </w:r>
      <w:r w:rsidRPr="00B71A78">
        <w:rPr>
          <w:color w:val="000000" w:themeColor="text1"/>
        </w:rPr>
        <w:t xml:space="preserve"> -</w:t>
      </w:r>
      <w:bookmarkEnd w:id="1439"/>
      <w:r w:rsidR="00E04512" w:rsidRPr="00B71A78">
        <w:rPr>
          <w:color w:val="000000" w:themeColor="text1"/>
        </w:rPr>
        <w:t xml:space="preserve"> </w:t>
      </w:r>
      <w:r w:rsidR="00E04512" w:rsidRPr="00B71A78">
        <w:rPr>
          <w:color w:val="000000" w:themeColor="text1"/>
          <w:lang w:eastAsia="ja-JP"/>
        </w:rPr>
        <w:t>Box structure of the Common File Format (CFF)</w:t>
      </w:r>
      <w:bookmarkEnd w:id="1440"/>
      <w:bookmarkEnd w:id="1441"/>
      <w:bookmarkEnd w:id="144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20" w:firstRow="1" w:lastRow="0" w:firstColumn="0" w:lastColumn="0" w:noHBand="0" w:noVBand="1"/>
      </w:tblPr>
      <w:tblGrid>
        <w:gridCol w:w="720"/>
        <w:gridCol w:w="720"/>
        <w:gridCol w:w="720"/>
        <w:gridCol w:w="734"/>
        <w:gridCol w:w="723"/>
        <w:gridCol w:w="720"/>
        <w:gridCol w:w="1440"/>
        <w:gridCol w:w="1440"/>
        <w:gridCol w:w="2160"/>
      </w:tblGrid>
      <w:tr w:rsidR="006E694A" w:rsidRPr="005C62AB" w14:paraId="357383AA" w14:textId="77777777">
        <w:trPr>
          <w:cantSplit/>
          <w:tblHeader/>
          <w:jc w:val="center"/>
        </w:trPr>
        <w:tc>
          <w:tcPr>
            <w:tcW w:w="720" w:type="dxa"/>
            <w:shd w:val="clear" w:color="auto" w:fill="595959"/>
            <w:vAlign w:val="center"/>
          </w:tcPr>
          <w:p w14:paraId="4C39EF08" w14:textId="77777777" w:rsidR="00E04512" w:rsidRPr="005C62AB" w:rsidRDefault="00E04512" w:rsidP="00E04512">
            <w:pPr>
              <w:pStyle w:val="DECETableHeading"/>
              <w:keepNext/>
              <w:jc w:val="center"/>
              <w:rPr>
                <w:color w:val="FFFFFF" w:themeColor="background1"/>
                <w:rPrChange w:id="1443" w:author="Joe McCrossan" w:date="2014-05-26T16:09:00Z">
                  <w:rPr>
                    <w:color w:val="auto"/>
                  </w:rPr>
                </w:rPrChange>
              </w:rPr>
            </w:pPr>
            <w:r w:rsidRPr="005C62AB">
              <w:rPr>
                <w:color w:val="FFFFFF" w:themeColor="background1"/>
                <w:rPrChange w:id="1444" w:author="Joe McCrossan" w:date="2014-05-26T16:09:00Z">
                  <w:rPr>
                    <w:color w:val="auto"/>
                  </w:rPr>
                </w:rPrChange>
              </w:rPr>
              <w:t>NL 0</w:t>
            </w:r>
          </w:p>
        </w:tc>
        <w:tc>
          <w:tcPr>
            <w:tcW w:w="720" w:type="dxa"/>
            <w:shd w:val="clear" w:color="auto" w:fill="595959"/>
            <w:vAlign w:val="center"/>
          </w:tcPr>
          <w:p w14:paraId="6593DF4B" w14:textId="77777777" w:rsidR="00E04512" w:rsidRPr="005C62AB" w:rsidRDefault="00E04512" w:rsidP="00E04512">
            <w:pPr>
              <w:pStyle w:val="DECETableHeading"/>
              <w:keepNext/>
              <w:jc w:val="center"/>
              <w:rPr>
                <w:color w:val="FFFFFF" w:themeColor="background1"/>
                <w:rPrChange w:id="1445" w:author="Joe McCrossan" w:date="2014-05-26T16:09:00Z">
                  <w:rPr>
                    <w:color w:val="auto"/>
                  </w:rPr>
                </w:rPrChange>
              </w:rPr>
            </w:pPr>
            <w:r w:rsidRPr="005C62AB">
              <w:rPr>
                <w:color w:val="FFFFFF" w:themeColor="background1"/>
                <w:rPrChange w:id="1446" w:author="Joe McCrossan" w:date="2014-05-26T16:09:00Z">
                  <w:rPr>
                    <w:color w:val="auto"/>
                  </w:rPr>
                </w:rPrChange>
              </w:rPr>
              <w:t>NL 1</w:t>
            </w:r>
          </w:p>
        </w:tc>
        <w:tc>
          <w:tcPr>
            <w:tcW w:w="720" w:type="dxa"/>
            <w:shd w:val="clear" w:color="auto" w:fill="595959"/>
            <w:vAlign w:val="center"/>
          </w:tcPr>
          <w:p w14:paraId="74EA34D5" w14:textId="77777777" w:rsidR="00E04512" w:rsidRPr="005C62AB" w:rsidRDefault="00E04512" w:rsidP="00E04512">
            <w:pPr>
              <w:pStyle w:val="DECETableHeading"/>
              <w:keepNext/>
              <w:jc w:val="center"/>
              <w:rPr>
                <w:color w:val="FFFFFF" w:themeColor="background1"/>
                <w:rPrChange w:id="1447" w:author="Joe McCrossan" w:date="2014-05-26T16:09:00Z">
                  <w:rPr>
                    <w:color w:val="auto"/>
                  </w:rPr>
                </w:rPrChange>
              </w:rPr>
            </w:pPr>
            <w:r w:rsidRPr="005C62AB">
              <w:rPr>
                <w:color w:val="FFFFFF" w:themeColor="background1"/>
                <w:rPrChange w:id="1448" w:author="Joe McCrossan" w:date="2014-05-26T16:09:00Z">
                  <w:rPr>
                    <w:color w:val="auto"/>
                  </w:rPr>
                </w:rPrChange>
              </w:rPr>
              <w:t>NL 2</w:t>
            </w:r>
          </w:p>
        </w:tc>
        <w:tc>
          <w:tcPr>
            <w:tcW w:w="734" w:type="dxa"/>
            <w:shd w:val="clear" w:color="auto" w:fill="595959"/>
            <w:vAlign w:val="center"/>
          </w:tcPr>
          <w:p w14:paraId="57F9C17E" w14:textId="77777777" w:rsidR="00E04512" w:rsidRPr="005C62AB" w:rsidRDefault="00E04512" w:rsidP="00E04512">
            <w:pPr>
              <w:pStyle w:val="DECETableHeading"/>
              <w:keepNext/>
              <w:jc w:val="center"/>
              <w:rPr>
                <w:color w:val="FFFFFF" w:themeColor="background1"/>
                <w:rPrChange w:id="1449" w:author="Joe McCrossan" w:date="2014-05-26T16:09:00Z">
                  <w:rPr>
                    <w:color w:val="auto"/>
                  </w:rPr>
                </w:rPrChange>
              </w:rPr>
            </w:pPr>
            <w:r w:rsidRPr="005C62AB">
              <w:rPr>
                <w:color w:val="FFFFFF" w:themeColor="background1"/>
                <w:rPrChange w:id="1450" w:author="Joe McCrossan" w:date="2014-05-26T16:09:00Z">
                  <w:rPr>
                    <w:color w:val="auto"/>
                  </w:rPr>
                </w:rPrChange>
              </w:rPr>
              <w:t>NL 3</w:t>
            </w:r>
          </w:p>
        </w:tc>
        <w:tc>
          <w:tcPr>
            <w:tcW w:w="723" w:type="dxa"/>
            <w:shd w:val="clear" w:color="auto" w:fill="595959"/>
            <w:vAlign w:val="center"/>
          </w:tcPr>
          <w:p w14:paraId="2380F131" w14:textId="77777777" w:rsidR="00E04512" w:rsidRPr="005C62AB" w:rsidRDefault="00E04512" w:rsidP="00E04512">
            <w:pPr>
              <w:pStyle w:val="DECETableHeading"/>
              <w:keepNext/>
              <w:jc w:val="center"/>
              <w:rPr>
                <w:color w:val="FFFFFF" w:themeColor="background1"/>
                <w:rPrChange w:id="1451" w:author="Joe McCrossan" w:date="2014-05-26T16:09:00Z">
                  <w:rPr>
                    <w:color w:val="auto"/>
                  </w:rPr>
                </w:rPrChange>
              </w:rPr>
            </w:pPr>
            <w:r w:rsidRPr="005C62AB">
              <w:rPr>
                <w:color w:val="FFFFFF" w:themeColor="background1"/>
                <w:rPrChange w:id="1452" w:author="Joe McCrossan" w:date="2014-05-26T16:09:00Z">
                  <w:rPr>
                    <w:color w:val="auto"/>
                  </w:rPr>
                </w:rPrChange>
              </w:rPr>
              <w:t>NL 4</w:t>
            </w:r>
          </w:p>
        </w:tc>
        <w:tc>
          <w:tcPr>
            <w:tcW w:w="720" w:type="dxa"/>
            <w:shd w:val="clear" w:color="auto" w:fill="595959"/>
            <w:vAlign w:val="center"/>
          </w:tcPr>
          <w:p w14:paraId="24B1A64A" w14:textId="77777777" w:rsidR="00E04512" w:rsidRPr="005C62AB" w:rsidRDefault="00E04512" w:rsidP="00E04512">
            <w:pPr>
              <w:pStyle w:val="DECETableHeading"/>
              <w:keepNext/>
              <w:jc w:val="center"/>
              <w:rPr>
                <w:color w:val="FFFFFF" w:themeColor="background1"/>
                <w:rPrChange w:id="1453" w:author="Joe McCrossan" w:date="2014-05-26T16:09:00Z">
                  <w:rPr>
                    <w:color w:val="auto"/>
                  </w:rPr>
                </w:rPrChange>
              </w:rPr>
            </w:pPr>
            <w:r w:rsidRPr="005C62AB">
              <w:rPr>
                <w:color w:val="FFFFFF" w:themeColor="background1"/>
                <w:rPrChange w:id="1454" w:author="Joe McCrossan" w:date="2014-05-26T16:09:00Z">
                  <w:rPr>
                    <w:color w:val="auto"/>
                  </w:rPr>
                </w:rPrChange>
              </w:rPr>
              <w:t>NL 5</w:t>
            </w:r>
          </w:p>
        </w:tc>
        <w:tc>
          <w:tcPr>
            <w:tcW w:w="1440" w:type="dxa"/>
            <w:shd w:val="clear" w:color="auto" w:fill="595959"/>
            <w:vAlign w:val="center"/>
          </w:tcPr>
          <w:p w14:paraId="4E453548" w14:textId="77777777" w:rsidR="00E04512" w:rsidRPr="005C62AB" w:rsidRDefault="00E04512" w:rsidP="00E04512">
            <w:pPr>
              <w:pStyle w:val="DECETableHeading"/>
              <w:keepNext/>
              <w:jc w:val="center"/>
              <w:rPr>
                <w:color w:val="FFFFFF" w:themeColor="background1"/>
                <w:rPrChange w:id="1455" w:author="Joe McCrossan" w:date="2014-05-26T16:09:00Z">
                  <w:rPr>
                    <w:color w:val="auto"/>
                  </w:rPr>
                </w:rPrChange>
              </w:rPr>
            </w:pPr>
            <w:r w:rsidRPr="005C62AB">
              <w:rPr>
                <w:color w:val="FFFFFF" w:themeColor="background1"/>
                <w:rPrChange w:id="1456" w:author="Joe McCrossan" w:date="2014-05-26T16:09:00Z">
                  <w:rPr>
                    <w:color w:val="auto"/>
                  </w:rPr>
                </w:rPrChange>
              </w:rPr>
              <w:t>Format Req.</w:t>
            </w:r>
          </w:p>
        </w:tc>
        <w:tc>
          <w:tcPr>
            <w:tcW w:w="1440" w:type="dxa"/>
            <w:shd w:val="clear" w:color="auto" w:fill="595959"/>
            <w:vAlign w:val="center"/>
          </w:tcPr>
          <w:p w14:paraId="5019E12C" w14:textId="77777777" w:rsidR="00E04512" w:rsidRPr="005C62AB" w:rsidRDefault="00E04512" w:rsidP="00E04512">
            <w:pPr>
              <w:pStyle w:val="DECETableHeading"/>
              <w:keepNext/>
              <w:jc w:val="center"/>
              <w:rPr>
                <w:color w:val="FFFFFF" w:themeColor="background1"/>
                <w:rPrChange w:id="1457" w:author="Joe McCrossan" w:date="2014-05-26T16:09:00Z">
                  <w:rPr>
                    <w:color w:val="auto"/>
                  </w:rPr>
                </w:rPrChange>
              </w:rPr>
            </w:pPr>
            <w:r w:rsidRPr="005C62AB">
              <w:rPr>
                <w:color w:val="FFFFFF" w:themeColor="background1"/>
                <w:rPrChange w:id="1458" w:author="Joe McCrossan" w:date="2014-05-26T16:09:00Z">
                  <w:rPr>
                    <w:color w:val="auto"/>
                  </w:rPr>
                </w:rPrChange>
              </w:rPr>
              <w:t>Specification</w:t>
            </w:r>
          </w:p>
        </w:tc>
        <w:tc>
          <w:tcPr>
            <w:tcW w:w="2160" w:type="dxa"/>
            <w:shd w:val="clear" w:color="auto" w:fill="595959"/>
            <w:vAlign w:val="center"/>
          </w:tcPr>
          <w:p w14:paraId="0BE042E8" w14:textId="77777777" w:rsidR="00E04512" w:rsidRPr="005C62AB" w:rsidRDefault="00E04512" w:rsidP="00E04512">
            <w:pPr>
              <w:pStyle w:val="DECETableHeading"/>
              <w:keepNext/>
              <w:jc w:val="center"/>
              <w:rPr>
                <w:color w:val="FFFFFF" w:themeColor="background1"/>
                <w:rPrChange w:id="1459" w:author="Joe McCrossan" w:date="2014-05-26T16:09:00Z">
                  <w:rPr>
                    <w:color w:val="auto"/>
                  </w:rPr>
                </w:rPrChange>
              </w:rPr>
            </w:pPr>
            <w:r w:rsidRPr="005C62AB">
              <w:rPr>
                <w:color w:val="FFFFFF" w:themeColor="background1"/>
                <w:rPrChange w:id="1460" w:author="Joe McCrossan" w:date="2014-05-26T16:09:00Z">
                  <w:rPr>
                    <w:color w:val="auto"/>
                  </w:rPr>
                </w:rPrChange>
              </w:rPr>
              <w:t>Description</w:t>
            </w:r>
          </w:p>
        </w:tc>
      </w:tr>
      <w:tr w:rsidR="006E694A" w:rsidRPr="005B504E" w14:paraId="67E32CE9" w14:textId="77777777">
        <w:trPr>
          <w:cantSplit/>
          <w:jc w:val="center"/>
        </w:trPr>
        <w:tc>
          <w:tcPr>
            <w:tcW w:w="720" w:type="dxa"/>
            <w:vAlign w:val="center"/>
          </w:tcPr>
          <w:p w14:paraId="2B8EF23E" w14:textId="77777777" w:rsidR="00E04512" w:rsidRPr="005B504E" w:rsidRDefault="00E04512" w:rsidP="00E04512">
            <w:pPr>
              <w:pStyle w:val="DECETableCell"/>
              <w:keepNext/>
              <w:jc w:val="center"/>
            </w:pPr>
            <w:r w:rsidRPr="005B504E">
              <w:t>ftyp</w:t>
            </w:r>
          </w:p>
        </w:tc>
        <w:tc>
          <w:tcPr>
            <w:tcW w:w="720" w:type="dxa"/>
            <w:vAlign w:val="center"/>
          </w:tcPr>
          <w:p w14:paraId="25EFF411" w14:textId="77777777" w:rsidR="00E04512" w:rsidRPr="005B504E" w:rsidRDefault="00E04512" w:rsidP="00E04512">
            <w:pPr>
              <w:pStyle w:val="DECETableCell"/>
              <w:keepNext/>
              <w:jc w:val="center"/>
            </w:pPr>
          </w:p>
        </w:tc>
        <w:tc>
          <w:tcPr>
            <w:tcW w:w="720" w:type="dxa"/>
            <w:vAlign w:val="center"/>
          </w:tcPr>
          <w:p w14:paraId="0172E4DB" w14:textId="77777777" w:rsidR="00E04512" w:rsidRPr="005B504E" w:rsidRDefault="00E04512" w:rsidP="00E04512">
            <w:pPr>
              <w:pStyle w:val="DECETableCell"/>
              <w:keepNext/>
              <w:jc w:val="center"/>
            </w:pPr>
          </w:p>
        </w:tc>
        <w:tc>
          <w:tcPr>
            <w:tcW w:w="734" w:type="dxa"/>
            <w:vAlign w:val="center"/>
          </w:tcPr>
          <w:p w14:paraId="2FC24D46" w14:textId="77777777" w:rsidR="00E04512" w:rsidRPr="005B504E" w:rsidRDefault="00E04512" w:rsidP="00E04512">
            <w:pPr>
              <w:pStyle w:val="DECETableCell"/>
              <w:keepNext/>
              <w:jc w:val="center"/>
            </w:pPr>
          </w:p>
        </w:tc>
        <w:tc>
          <w:tcPr>
            <w:tcW w:w="723" w:type="dxa"/>
            <w:vAlign w:val="center"/>
          </w:tcPr>
          <w:p w14:paraId="4C1B343F" w14:textId="77777777" w:rsidR="00E04512" w:rsidRPr="005B504E" w:rsidRDefault="00E04512" w:rsidP="00E04512">
            <w:pPr>
              <w:pStyle w:val="DECETableCell"/>
              <w:keepNext/>
              <w:jc w:val="center"/>
            </w:pPr>
          </w:p>
        </w:tc>
        <w:tc>
          <w:tcPr>
            <w:tcW w:w="720" w:type="dxa"/>
            <w:vAlign w:val="center"/>
          </w:tcPr>
          <w:p w14:paraId="4AB0349B" w14:textId="77777777" w:rsidR="00E04512" w:rsidRPr="005B504E" w:rsidRDefault="00E04512" w:rsidP="00E04512">
            <w:pPr>
              <w:pStyle w:val="DECETableCell"/>
              <w:keepNext/>
              <w:jc w:val="center"/>
            </w:pPr>
          </w:p>
        </w:tc>
        <w:tc>
          <w:tcPr>
            <w:tcW w:w="1440" w:type="dxa"/>
            <w:vAlign w:val="center"/>
          </w:tcPr>
          <w:p w14:paraId="64DF0D0D" w14:textId="77777777" w:rsidR="00E04512" w:rsidRPr="005B504E" w:rsidRDefault="00E04512" w:rsidP="00E04512">
            <w:pPr>
              <w:pStyle w:val="DECETableCell"/>
              <w:keepNext/>
              <w:jc w:val="center"/>
            </w:pPr>
            <w:r w:rsidRPr="005B504E">
              <w:t>1</w:t>
            </w:r>
          </w:p>
        </w:tc>
        <w:tc>
          <w:tcPr>
            <w:tcW w:w="1440" w:type="dxa"/>
            <w:vAlign w:val="center"/>
          </w:tcPr>
          <w:p w14:paraId="5C049765"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1983166 \w \h  \* MERGEFORMAT </w:instrText>
            </w:r>
            <w:r w:rsidR="007A4DF4">
              <w:fldChar w:fldCharType="separate"/>
            </w:r>
            <w:r w:rsidR="005B504E">
              <w:t>2.3.1</w:t>
            </w:r>
            <w:r w:rsidR="007A4DF4">
              <w:fldChar w:fldCharType="end"/>
            </w:r>
          </w:p>
        </w:tc>
        <w:tc>
          <w:tcPr>
            <w:tcW w:w="2160" w:type="dxa"/>
          </w:tcPr>
          <w:p w14:paraId="3730D835" w14:textId="77777777" w:rsidR="00E04512" w:rsidRPr="005B504E" w:rsidRDefault="00E04512" w:rsidP="00E04512">
            <w:pPr>
              <w:pStyle w:val="DECETableCell"/>
              <w:keepNext/>
            </w:pPr>
            <w:r w:rsidRPr="005B504E">
              <w:t>File Type and Compatibility</w:t>
            </w:r>
          </w:p>
        </w:tc>
      </w:tr>
      <w:tr w:rsidR="006E694A" w:rsidRPr="005B504E" w14:paraId="5FB6FE10" w14:textId="77777777">
        <w:trPr>
          <w:cantSplit/>
          <w:jc w:val="center"/>
        </w:trPr>
        <w:tc>
          <w:tcPr>
            <w:tcW w:w="720" w:type="dxa"/>
            <w:tcBorders>
              <w:bottom w:val="single" w:sz="4" w:space="0" w:color="auto"/>
            </w:tcBorders>
            <w:shd w:val="clear" w:color="auto" w:fill="auto"/>
            <w:vAlign w:val="center"/>
          </w:tcPr>
          <w:p w14:paraId="113EE7AD" w14:textId="77777777" w:rsidR="00E04512" w:rsidRPr="005B504E" w:rsidRDefault="00E04512" w:rsidP="00E04512">
            <w:pPr>
              <w:pStyle w:val="DECETableCell"/>
              <w:keepNext/>
              <w:jc w:val="center"/>
            </w:pPr>
            <w:r w:rsidRPr="005B504E">
              <w:t>pdin</w:t>
            </w:r>
          </w:p>
        </w:tc>
        <w:tc>
          <w:tcPr>
            <w:tcW w:w="720" w:type="dxa"/>
            <w:tcBorders>
              <w:bottom w:val="single" w:sz="4" w:space="0" w:color="auto"/>
            </w:tcBorders>
            <w:shd w:val="clear" w:color="auto" w:fill="auto"/>
            <w:vAlign w:val="center"/>
          </w:tcPr>
          <w:p w14:paraId="354A8315"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auto"/>
            <w:vAlign w:val="center"/>
          </w:tcPr>
          <w:p w14:paraId="06938F0E" w14:textId="77777777" w:rsidR="00E04512" w:rsidRPr="005B504E" w:rsidRDefault="00E04512" w:rsidP="00E04512">
            <w:pPr>
              <w:pStyle w:val="DECETableCell"/>
              <w:keepNext/>
              <w:jc w:val="center"/>
            </w:pPr>
          </w:p>
        </w:tc>
        <w:tc>
          <w:tcPr>
            <w:tcW w:w="734" w:type="dxa"/>
            <w:tcBorders>
              <w:bottom w:val="single" w:sz="4" w:space="0" w:color="auto"/>
            </w:tcBorders>
            <w:shd w:val="clear" w:color="auto" w:fill="auto"/>
            <w:vAlign w:val="center"/>
          </w:tcPr>
          <w:p w14:paraId="65E3B811" w14:textId="77777777" w:rsidR="00E04512" w:rsidRPr="005B504E" w:rsidRDefault="00E04512" w:rsidP="00E04512">
            <w:pPr>
              <w:pStyle w:val="DECETableCell"/>
              <w:keepNext/>
              <w:jc w:val="center"/>
            </w:pPr>
          </w:p>
        </w:tc>
        <w:tc>
          <w:tcPr>
            <w:tcW w:w="723" w:type="dxa"/>
            <w:tcBorders>
              <w:bottom w:val="single" w:sz="4" w:space="0" w:color="auto"/>
            </w:tcBorders>
            <w:shd w:val="clear" w:color="auto" w:fill="auto"/>
            <w:vAlign w:val="center"/>
          </w:tcPr>
          <w:p w14:paraId="6C1955EA"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auto"/>
            <w:vAlign w:val="center"/>
          </w:tcPr>
          <w:p w14:paraId="2301E7DF" w14:textId="77777777" w:rsidR="00E04512" w:rsidRPr="005B504E" w:rsidRDefault="00E04512" w:rsidP="00E04512">
            <w:pPr>
              <w:pStyle w:val="DECETableCell"/>
              <w:keepNext/>
              <w:jc w:val="center"/>
            </w:pPr>
          </w:p>
        </w:tc>
        <w:tc>
          <w:tcPr>
            <w:tcW w:w="1440" w:type="dxa"/>
            <w:tcBorders>
              <w:bottom w:val="single" w:sz="4" w:space="0" w:color="auto"/>
            </w:tcBorders>
            <w:shd w:val="clear" w:color="auto" w:fill="auto"/>
            <w:vAlign w:val="center"/>
          </w:tcPr>
          <w:p w14:paraId="1B292537" w14:textId="15FD898D" w:rsidR="00E04512" w:rsidRPr="005B504E" w:rsidRDefault="00FC36A2" w:rsidP="00E04512">
            <w:pPr>
              <w:pStyle w:val="DECETableCell"/>
              <w:keepNext/>
              <w:jc w:val="center"/>
            </w:pPr>
            <w:commentRangeStart w:id="1461"/>
            <w:ins w:id="1462" w:author="Joe McCrossan" w:date="2014-01-04T23:05:00Z">
              <w:r>
                <w:t>0/</w:t>
              </w:r>
            </w:ins>
            <w:r w:rsidR="00E04512" w:rsidRPr="005B504E">
              <w:t>1</w:t>
            </w:r>
            <w:commentRangeEnd w:id="1461"/>
            <w:r>
              <w:rPr>
                <w:rStyle w:val="CommentReference"/>
              </w:rPr>
              <w:commentReference w:id="1461"/>
            </w:r>
          </w:p>
        </w:tc>
        <w:tc>
          <w:tcPr>
            <w:tcW w:w="1440" w:type="dxa"/>
            <w:tcBorders>
              <w:bottom w:val="single" w:sz="4" w:space="0" w:color="auto"/>
            </w:tcBorders>
            <w:shd w:val="clear" w:color="auto" w:fill="auto"/>
            <w:vAlign w:val="center"/>
          </w:tcPr>
          <w:p w14:paraId="1485623C" w14:textId="77777777" w:rsidR="00E04512" w:rsidRPr="005B504E" w:rsidRDefault="00E04512" w:rsidP="00E04512">
            <w:pPr>
              <w:pStyle w:val="DECETableCell"/>
              <w:keepNext/>
              <w:jc w:val="center"/>
            </w:pPr>
            <w:r w:rsidRPr="005B504E">
              <w:t>[ISO] 8.1.3</w:t>
            </w:r>
          </w:p>
        </w:tc>
        <w:tc>
          <w:tcPr>
            <w:tcW w:w="2160" w:type="dxa"/>
            <w:tcBorders>
              <w:bottom w:val="single" w:sz="4" w:space="0" w:color="auto"/>
            </w:tcBorders>
            <w:shd w:val="clear" w:color="auto" w:fill="auto"/>
          </w:tcPr>
          <w:p w14:paraId="5C165490" w14:textId="77777777" w:rsidR="00E04512" w:rsidRPr="005B504E" w:rsidRDefault="00E04512" w:rsidP="00E04512">
            <w:pPr>
              <w:pStyle w:val="DECETableCell"/>
              <w:keepNext/>
            </w:pPr>
            <w:r w:rsidRPr="005B504E">
              <w:t>Progressive Download Information</w:t>
            </w:r>
          </w:p>
        </w:tc>
      </w:tr>
      <w:tr w:rsidR="006E694A" w:rsidRPr="005B504E" w:rsidDel="004D793D" w14:paraId="2C772C7C" w14:textId="4BBD011F">
        <w:trPr>
          <w:cantSplit/>
          <w:jc w:val="center"/>
          <w:del w:id="1463" w:author="Joe McCrossan" w:date="2014-01-15T21:54:00Z"/>
        </w:trPr>
        <w:tc>
          <w:tcPr>
            <w:tcW w:w="720" w:type="dxa"/>
            <w:shd w:val="clear" w:color="auto" w:fill="FFFF99"/>
            <w:vAlign w:val="center"/>
          </w:tcPr>
          <w:p w14:paraId="0A3D9F48" w14:textId="039EDDBA" w:rsidR="00E04512" w:rsidRPr="005B504E" w:rsidDel="004D793D" w:rsidRDefault="00E04512" w:rsidP="00E04512">
            <w:pPr>
              <w:pStyle w:val="DECETableCell"/>
              <w:keepNext/>
              <w:jc w:val="center"/>
              <w:rPr>
                <w:del w:id="1464" w:author="Joe McCrossan" w:date="2014-01-15T21:54:00Z"/>
              </w:rPr>
            </w:pPr>
            <w:commentRangeStart w:id="1465"/>
            <w:del w:id="1466" w:author="Joe McCrossan" w:date="2014-01-15T21:54:00Z">
              <w:r w:rsidRPr="005B504E" w:rsidDel="004D793D">
                <w:delText>bloc</w:delText>
              </w:r>
            </w:del>
          </w:p>
        </w:tc>
        <w:tc>
          <w:tcPr>
            <w:tcW w:w="720" w:type="dxa"/>
            <w:shd w:val="clear" w:color="auto" w:fill="FFFF99"/>
            <w:vAlign w:val="center"/>
          </w:tcPr>
          <w:p w14:paraId="79143D1B" w14:textId="00ACDFF2" w:rsidR="00E04512" w:rsidRPr="005B504E" w:rsidDel="004D793D" w:rsidRDefault="00E04512" w:rsidP="00E04512">
            <w:pPr>
              <w:pStyle w:val="DECETableCell"/>
              <w:keepNext/>
              <w:jc w:val="center"/>
              <w:rPr>
                <w:del w:id="1467" w:author="Joe McCrossan" w:date="2014-01-15T21:54:00Z"/>
              </w:rPr>
            </w:pPr>
          </w:p>
        </w:tc>
        <w:tc>
          <w:tcPr>
            <w:tcW w:w="720" w:type="dxa"/>
            <w:shd w:val="clear" w:color="auto" w:fill="FFFF99"/>
            <w:vAlign w:val="center"/>
          </w:tcPr>
          <w:p w14:paraId="18793E9B" w14:textId="0318034F" w:rsidR="00E04512" w:rsidRPr="005B504E" w:rsidDel="004D793D" w:rsidRDefault="00E04512" w:rsidP="00E04512">
            <w:pPr>
              <w:pStyle w:val="DECETableCell"/>
              <w:keepNext/>
              <w:jc w:val="center"/>
              <w:rPr>
                <w:del w:id="1468" w:author="Joe McCrossan" w:date="2014-01-15T21:54:00Z"/>
              </w:rPr>
            </w:pPr>
          </w:p>
        </w:tc>
        <w:tc>
          <w:tcPr>
            <w:tcW w:w="734" w:type="dxa"/>
            <w:shd w:val="clear" w:color="auto" w:fill="FFFF99"/>
            <w:vAlign w:val="center"/>
          </w:tcPr>
          <w:p w14:paraId="7E637548" w14:textId="4B43B09C" w:rsidR="00E04512" w:rsidRPr="005B504E" w:rsidDel="004D793D" w:rsidRDefault="00E04512" w:rsidP="00E04512">
            <w:pPr>
              <w:pStyle w:val="DECETableCell"/>
              <w:keepNext/>
              <w:jc w:val="center"/>
              <w:rPr>
                <w:del w:id="1469" w:author="Joe McCrossan" w:date="2014-01-15T21:54:00Z"/>
              </w:rPr>
            </w:pPr>
          </w:p>
        </w:tc>
        <w:tc>
          <w:tcPr>
            <w:tcW w:w="723" w:type="dxa"/>
            <w:shd w:val="clear" w:color="auto" w:fill="FFFF99"/>
            <w:vAlign w:val="center"/>
          </w:tcPr>
          <w:p w14:paraId="4897351B" w14:textId="7EDB3DE0" w:rsidR="00E04512" w:rsidRPr="005B504E" w:rsidDel="004D793D" w:rsidRDefault="00E04512" w:rsidP="00E04512">
            <w:pPr>
              <w:pStyle w:val="DECETableCell"/>
              <w:keepNext/>
              <w:jc w:val="center"/>
              <w:rPr>
                <w:del w:id="1470" w:author="Joe McCrossan" w:date="2014-01-15T21:54:00Z"/>
              </w:rPr>
            </w:pPr>
          </w:p>
        </w:tc>
        <w:tc>
          <w:tcPr>
            <w:tcW w:w="720" w:type="dxa"/>
            <w:shd w:val="clear" w:color="auto" w:fill="FFFF99"/>
            <w:vAlign w:val="center"/>
          </w:tcPr>
          <w:p w14:paraId="6BDD20A7" w14:textId="3BE1ACDE" w:rsidR="00E04512" w:rsidRPr="005B504E" w:rsidDel="004D793D" w:rsidRDefault="00E04512" w:rsidP="00E04512">
            <w:pPr>
              <w:pStyle w:val="DECETableCell"/>
              <w:keepNext/>
              <w:jc w:val="center"/>
              <w:rPr>
                <w:del w:id="1471" w:author="Joe McCrossan" w:date="2014-01-15T21:54:00Z"/>
              </w:rPr>
            </w:pPr>
          </w:p>
        </w:tc>
        <w:tc>
          <w:tcPr>
            <w:tcW w:w="1440" w:type="dxa"/>
            <w:shd w:val="clear" w:color="auto" w:fill="FFFF99"/>
            <w:vAlign w:val="center"/>
          </w:tcPr>
          <w:p w14:paraId="1D3A8A53" w14:textId="5BB1891A" w:rsidR="00E04512" w:rsidRPr="005B504E" w:rsidDel="004D793D" w:rsidRDefault="00E04512" w:rsidP="00E04512">
            <w:pPr>
              <w:pStyle w:val="DECETableCell"/>
              <w:keepNext/>
              <w:jc w:val="center"/>
              <w:rPr>
                <w:del w:id="1472" w:author="Joe McCrossan" w:date="2014-01-15T21:54:00Z"/>
              </w:rPr>
            </w:pPr>
            <w:del w:id="1473" w:author="Joe McCrossan" w:date="2014-01-15T21:54:00Z">
              <w:r w:rsidRPr="005B504E" w:rsidDel="004D793D">
                <w:delText>1</w:delText>
              </w:r>
            </w:del>
          </w:p>
        </w:tc>
        <w:tc>
          <w:tcPr>
            <w:tcW w:w="1440" w:type="dxa"/>
            <w:shd w:val="clear" w:color="auto" w:fill="FFFF99"/>
            <w:vAlign w:val="center"/>
          </w:tcPr>
          <w:p w14:paraId="69D95C1B" w14:textId="375B23F1" w:rsidR="00E04512" w:rsidRPr="005B504E" w:rsidDel="004D793D" w:rsidRDefault="00E04512" w:rsidP="00E04512">
            <w:pPr>
              <w:pStyle w:val="DECETableCell"/>
              <w:keepNext/>
              <w:jc w:val="center"/>
              <w:rPr>
                <w:del w:id="1474" w:author="Joe McCrossan" w:date="2014-01-15T21:54:00Z"/>
              </w:rPr>
            </w:pPr>
            <w:del w:id="1475" w:author="Joe McCrossan" w:date="2014-01-15T21:54:00Z">
              <w:r w:rsidRPr="005B504E" w:rsidDel="004D793D">
                <w:delText xml:space="preserve">Section </w:delText>
              </w:r>
              <w:r w:rsidR="007A4DF4" w:rsidDel="004D793D">
                <w:fldChar w:fldCharType="begin" w:fldLock="1"/>
              </w:r>
              <w:r w:rsidR="007A4DF4" w:rsidDel="004D793D">
                <w:delInstrText xml:space="preserve"> REF _Ref141983806 \w \h  \* MERGEFORMAT </w:delInstrText>
              </w:r>
              <w:r w:rsidR="007A4DF4" w:rsidDel="004D793D">
                <w:fldChar w:fldCharType="separate"/>
              </w:r>
              <w:r w:rsidR="005B504E" w:rsidDel="004D793D">
                <w:delText>2.2.3</w:delText>
              </w:r>
              <w:r w:rsidR="007A4DF4" w:rsidDel="004D793D">
                <w:fldChar w:fldCharType="end"/>
              </w:r>
            </w:del>
          </w:p>
        </w:tc>
        <w:tc>
          <w:tcPr>
            <w:tcW w:w="2160" w:type="dxa"/>
            <w:shd w:val="clear" w:color="auto" w:fill="FFFF99"/>
          </w:tcPr>
          <w:p w14:paraId="52AF5C5D" w14:textId="535A56B3" w:rsidR="00E04512" w:rsidRPr="005B504E" w:rsidDel="004D793D" w:rsidRDefault="00E04512" w:rsidP="00E04512">
            <w:pPr>
              <w:pStyle w:val="DECETableCell"/>
              <w:keepNext/>
              <w:rPr>
                <w:del w:id="1476" w:author="Joe McCrossan" w:date="2014-01-15T21:54:00Z"/>
                <w:lang w:eastAsia="ja-JP"/>
              </w:rPr>
            </w:pPr>
            <w:del w:id="1477" w:author="Joe McCrossan" w:date="2014-01-15T21:54:00Z">
              <w:r w:rsidRPr="005B504E" w:rsidDel="004D793D">
                <w:rPr>
                  <w:lang w:eastAsia="ja-JP"/>
                </w:rPr>
                <w:delText>Base Location Box</w:delText>
              </w:r>
              <w:commentRangeEnd w:id="1465"/>
              <w:r w:rsidR="004D793D" w:rsidDel="004D793D">
                <w:rPr>
                  <w:rStyle w:val="CommentReference"/>
                </w:rPr>
                <w:commentReference w:id="1465"/>
              </w:r>
            </w:del>
          </w:p>
        </w:tc>
      </w:tr>
      <w:tr w:rsidR="006E694A" w:rsidRPr="005B504E" w14:paraId="25D2F173" w14:textId="77777777">
        <w:trPr>
          <w:cantSplit/>
          <w:jc w:val="center"/>
        </w:trPr>
        <w:tc>
          <w:tcPr>
            <w:tcW w:w="720" w:type="dxa"/>
            <w:vAlign w:val="center"/>
          </w:tcPr>
          <w:p w14:paraId="72F25C92" w14:textId="77777777" w:rsidR="00E04512" w:rsidRPr="005B504E" w:rsidRDefault="00E04512" w:rsidP="00E04512">
            <w:pPr>
              <w:pStyle w:val="DECETableCell"/>
              <w:keepNext/>
              <w:jc w:val="center"/>
            </w:pPr>
            <w:r w:rsidRPr="005B504E">
              <w:t>moov</w:t>
            </w:r>
          </w:p>
        </w:tc>
        <w:tc>
          <w:tcPr>
            <w:tcW w:w="720" w:type="dxa"/>
            <w:vAlign w:val="center"/>
          </w:tcPr>
          <w:p w14:paraId="56D650D6" w14:textId="77777777" w:rsidR="00E04512" w:rsidRPr="005B504E" w:rsidRDefault="00E04512" w:rsidP="00E04512">
            <w:pPr>
              <w:pStyle w:val="DECETableCell"/>
              <w:keepNext/>
              <w:jc w:val="center"/>
            </w:pPr>
          </w:p>
        </w:tc>
        <w:tc>
          <w:tcPr>
            <w:tcW w:w="720" w:type="dxa"/>
            <w:vAlign w:val="center"/>
          </w:tcPr>
          <w:p w14:paraId="76E80F0F" w14:textId="77777777" w:rsidR="00E04512" w:rsidRPr="005B504E" w:rsidRDefault="00E04512" w:rsidP="00E04512">
            <w:pPr>
              <w:pStyle w:val="DECETableCell"/>
              <w:keepNext/>
              <w:jc w:val="center"/>
            </w:pPr>
          </w:p>
        </w:tc>
        <w:tc>
          <w:tcPr>
            <w:tcW w:w="734" w:type="dxa"/>
            <w:vAlign w:val="center"/>
          </w:tcPr>
          <w:p w14:paraId="3F96B32D" w14:textId="77777777" w:rsidR="00E04512" w:rsidRPr="005B504E" w:rsidRDefault="00E04512" w:rsidP="00E04512">
            <w:pPr>
              <w:pStyle w:val="DECETableCell"/>
              <w:keepNext/>
              <w:jc w:val="center"/>
            </w:pPr>
          </w:p>
        </w:tc>
        <w:tc>
          <w:tcPr>
            <w:tcW w:w="723" w:type="dxa"/>
            <w:vAlign w:val="center"/>
          </w:tcPr>
          <w:p w14:paraId="1364A196" w14:textId="77777777" w:rsidR="00E04512" w:rsidRPr="005B504E" w:rsidRDefault="00E04512" w:rsidP="00E04512">
            <w:pPr>
              <w:pStyle w:val="DECETableCell"/>
              <w:keepNext/>
              <w:jc w:val="center"/>
            </w:pPr>
          </w:p>
        </w:tc>
        <w:tc>
          <w:tcPr>
            <w:tcW w:w="720" w:type="dxa"/>
            <w:vAlign w:val="center"/>
          </w:tcPr>
          <w:p w14:paraId="1697C1F9" w14:textId="77777777" w:rsidR="00E04512" w:rsidRPr="005B504E" w:rsidRDefault="00E04512" w:rsidP="00E04512">
            <w:pPr>
              <w:pStyle w:val="DECETableCell"/>
              <w:keepNext/>
              <w:jc w:val="center"/>
            </w:pPr>
          </w:p>
        </w:tc>
        <w:tc>
          <w:tcPr>
            <w:tcW w:w="1440" w:type="dxa"/>
            <w:vAlign w:val="center"/>
          </w:tcPr>
          <w:p w14:paraId="56F93610" w14:textId="77777777" w:rsidR="00E04512" w:rsidRPr="005B504E" w:rsidRDefault="00E04512" w:rsidP="00E04512">
            <w:pPr>
              <w:pStyle w:val="DECETableCell"/>
              <w:keepNext/>
              <w:jc w:val="center"/>
            </w:pPr>
            <w:r w:rsidRPr="005B504E">
              <w:t>1</w:t>
            </w:r>
          </w:p>
        </w:tc>
        <w:tc>
          <w:tcPr>
            <w:tcW w:w="1440" w:type="dxa"/>
            <w:vAlign w:val="center"/>
          </w:tcPr>
          <w:p w14:paraId="319BDE07" w14:textId="77777777" w:rsidR="00E04512" w:rsidRPr="005B504E" w:rsidRDefault="00E04512" w:rsidP="00E04512">
            <w:pPr>
              <w:pStyle w:val="DECETableCell"/>
              <w:keepNext/>
              <w:jc w:val="center"/>
            </w:pPr>
            <w:r w:rsidRPr="005B504E">
              <w:t>[ISO] 8.2.1</w:t>
            </w:r>
          </w:p>
        </w:tc>
        <w:tc>
          <w:tcPr>
            <w:tcW w:w="2160" w:type="dxa"/>
          </w:tcPr>
          <w:p w14:paraId="43A180B1" w14:textId="77777777" w:rsidR="00E04512" w:rsidRPr="005B504E" w:rsidRDefault="00E04512" w:rsidP="00E04512">
            <w:pPr>
              <w:pStyle w:val="DECETableCell"/>
              <w:keepNext/>
            </w:pPr>
            <w:r w:rsidRPr="005B504E">
              <w:t xml:space="preserve">Container for </w:t>
            </w:r>
            <w:r w:rsidRPr="005B504E">
              <w:rPr>
                <w:lang w:eastAsia="ja-JP"/>
              </w:rPr>
              <w:t>functional</w:t>
            </w:r>
            <w:r w:rsidRPr="005B504E">
              <w:t xml:space="preserve"> metadata</w:t>
            </w:r>
          </w:p>
        </w:tc>
      </w:tr>
      <w:tr w:rsidR="006E694A" w:rsidRPr="005B504E" w14:paraId="3B98B605" w14:textId="77777777">
        <w:trPr>
          <w:cantSplit/>
          <w:jc w:val="center"/>
        </w:trPr>
        <w:tc>
          <w:tcPr>
            <w:tcW w:w="720" w:type="dxa"/>
            <w:tcBorders>
              <w:bottom w:val="single" w:sz="4" w:space="0" w:color="auto"/>
            </w:tcBorders>
            <w:vAlign w:val="center"/>
          </w:tcPr>
          <w:p w14:paraId="288598E1"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2846A9E2" w14:textId="77777777" w:rsidR="00E04512" w:rsidRPr="005B504E" w:rsidRDefault="00E04512" w:rsidP="00E04512">
            <w:pPr>
              <w:pStyle w:val="DECETableCell"/>
              <w:keepNext/>
              <w:jc w:val="center"/>
            </w:pPr>
            <w:r w:rsidRPr="005B504E">
              <w:t>mvhd</w:t>
            </w:r>
          </w:p>
        </w:tc>
        <w:tc>
          <w:tcPr>
            <w:tcW w:w="720" w:type="dxa"/>
            <w:tcBorders>
              <w:bottom w:val="single" w:sz="4" w:space="0" w:color="auto"/>
            </w:tcBorders>
            <w:vAlign w:val="center"/>
          </w:tcPr>
          <w:p w14:paraId="39F01B25" w14:textId="77777777" w:rsidR="00E04512" w:rsidRPr="005B504E" w:rsidRDefault="00E04512" w:rsidP="00E04512">
            <w:pPr>
              <w:pStyle w:val="DECETableCell"/>
              <w:keepNext/>
              <w:jc w:val="center"/>
            </w:pPr>
          </w:p>
        </w:tc>
        <w:tc>
          <w:tcPr>
            <w:tcW w:w="734" w:type="dxa"/>
            <w:tcBorders>
              <w:bottom w:val="single" w:sz="4" w:space="0" w:color="auto"/>
            </w:tcBorders>
            <w:vAlign w:val="center"/>
          </w:tcPr>
          <w:p w14:paraId="4B4E1E53"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0EEE45B9"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65F58F70"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188CB599" w14:textId="77777777" w:rsidR="00E04512" w:rsidRPr="005B504E" w:rsidRDefault="00E04512" w:rsidP="00E04512">
            <w:pPr>
              <w:pStyle w:val="DECETableCell"/>
              <w:keepNext/>
              <w:jc w:val="center"/>
            </w:pPr>
            <w:r w:rsidRPr="005B504E">
              <w:t>1</w:t>
            </w:r>
          </w:p>
        </w:tc>
        <w:tc>
          <w:tcPr>
            <w:tcW w:w="1440" w:type="dxa"/>
            <w:tcBorders>
              <w:bottom w:val="single" w:sz="4" w:space="0" w:color="auto"/>
            </w:tcBorders>
            <w:vAlign w:val="center"/>
          </w:tcPr>
          <w:p w14:paraId="691F765C" w14:textId="77777777" w:rsidR="00E04512" w:rsidRPr="005B504E" w:rsidRDefault="00E04512" w:rsidP="00E04512">
            <w:pPr>
              <w:pStyle w:val="DECETableCell"/>
              <w:keepNext/>
              <w:jc w:val="center"/>
            </w:pPr>
            <w:r w:rsidRPr="005B504E">
              <w:t>[ISO] 8.2.2</w:t>
            </w:r>
          </w:p>
        </w:tc>
        <w:tc>
          <w:tcPr>
            <w:tcW w:w="2160" w:type="dxa"/>
            <w:tcBorders>
              <w:bottom w:val="single" w:sz="4" w:space="0" w:color="auto"/>
            </w:tcBorders>
          </w:tcPr>
          <w:p w14:paraId="770CA812" w14:textId="77777777" w:rsidR="00E04512" w:rsidRPr="005B504E" w:rsidRDefault="00E04512" w:rsidP="00E04512">
            <w:pPr>
              <w:pStyle w:val="DECETableCell"/>
              <w:keepNext/>
            </w:pPr>
            <w:r w:rsidRPr="005B504E">
              <w:t>Movie header</w:t>
            </w:r>
          </w:p>
        </w:tc>
      </w:tr>
      <w:tr w:rsidR="006E694A" w:rsidRPr="005B504E" w:rsidDel="004D793D" w14:paraId="6AD6AF39" w14:textId="4E6363E8">
        <w:trPr>
          <w:cantSplit/>
          <w:jc w:val="center"/>
          <w:del w:id="1478" w:author="Joe McCrossan" w:date="2014-01-15T21:54:00Z"/>
        </w:trPr>
        <w:tc>
          <w:tcPr>
            <w:tcW w:w="720" w:type="dxa"/>
            <w:tcBorders>
              <w:bottom w:val="single" w:sz="4" w:space="0" w:color="auto"/>
            </w:tcBorders>
            <w:shd w:val="clear" w:color="auto" w:fill="FFFF99"/>
            <w:vAlign w:val="center"/>
          </w:tcPr>
          <w:p w14:paraId="6C8BC4D7" w14:textId="212E098E" w:rsidR="00E04512" w:rsidRPr="005B504E" w:rsidDel="004D793D" w:rsidRDefault="00E04512" w:rsidP="00E04512">
            <w:pPr>
              <w:pStyle w:val="DECETableCell"/>
              <w:keepNext/>
              <w:jc w:val="center"/>
              <w:rPr>
                <w:del w:id="1479" w:author="Joe McCrossan" w:date="2014-01-15T21:54:00Z"/>
              </w:rPr>
            </w:pPr>
            <w:commentRangeStart w:id="1480"/>
          </w:p>
        </w:tc>
        <w:tc>
          <w:tcPr>
            <w:tcW w:w="720" w:type="dxa"/>
            <w:tcBorders>
              <w:bottom w:val="single" w:sz="4" w:space="0" w:color="auto"/>
            </w:tcBorders>
            <w:shd w:val="clear" w:color="auto" w:fill="FFFF99"/>
            <w:vAlign w:val="center"/>
          </w:tcPr>
          <w:p w14:paraId="490B62F1" w14:textId="7E315843" w:rsidR="00E04512" w:rsidRPr="005B504E" w:rsidDel="004D793D" w:rsidRDefault="00E04512" w:rsidP="00E04512">
            <w:pPr>
              <w:pStyle w:val="DECETableCell"/>
              <w:keepNext/>
              <w:jc w:val="center"/>
              <w:rPr>
                <w:del w:id="1481" w:author="Joe McCrossan" w:date="2014-01-15T21:54:00Z"/>
                <w:lang w:eastAsia="ja-JP"/>
              </w:rPr>
            </w:pPr>
            <w:del w:id="1482" w:author="Joe McCrossan" w:date="2014-01-15T21:54:00Z">
              <w:r w:rsidRPr="005B504E" w:rsidDel="004D793D">
                <w:rPr>
                  <w:lang w:eastAsia="ja-JP"/>
                </w:rPr>
                <w:delText>ainf</w:delText>
              </w:r>
            </w:del>
          </w:p>
        </w:tc>
        <w:tc>
          <w:tcPr>
            <w:tcW w:w="720" w:type="dxa"/>
            <w:tcBorders>
              <w:bottom w:val="single" w:sz="4" w:space="0" w:color="auto"/>
            </w:tcBorders>
            <w:shd w:val="clear" w:color="auto" w:fill="FFFF99"/>
            <w:vAlign w:val="center"/>
          </w:tcPr>
          <w:p w14:paraId="54DF94B0" w14:textId="4613EDB6" w:rsidR="00E04512" w:rsidRPr="005B504E" w:rsidDel="004D793D" w:rsidRDefault="00E04512" w:rsidP="00E04512">
            <w:pPr>
              <w:pStyle w:val="DECETableCell"/>
              <w:keepNext/>
              <w:jc w:val="center"/>
              <w:rPr>
                <w:del w:id="1483" w:author="Joe McCrossan" w:date="2014-01-15T21:54:00Z"/>
              </w:rPr>
            </w:pPr>
          </w:p>
        </w:tc>
        <w:tc>
          <w:tcPr>
            <w:tcW w:w="734" w:type="dxa"/>
            <w:tcBorders>
              <w:bottom w:val="single" w:sz="4" w:space="0" w:color="auto"/>
            </w:tcBorders>
            <w:shd w:val="clear" w:color="auto" w:fill="FFFF99"/>
            <w:vAlign w:val="center"/>
          </w:tcPr>
          <w:p w14:paraId="2057F550" w14:textId="05934433" w:rsidR="00E04512" w:rsidRPr="005B504E" w:rsidDel="004D793D" w:rsidRDefault="00E04512" w:rsidP="00E04512">
            <w:pPr>
              <w:pStyle w:val="DECETableCell"/>
              <w:keepNext/>
              <w:jc w:val="center"/>
              <w:rPr>
                <w:del w:id="1484" w:author="Joe McCrossan" w:date="2014-01-15T21:54:00Z"/>
              </w:rPr>
            </w:pPr>
          </w:p>
        </w:tc>
        <w:tc>
          <w:tcPr>
            <w:tcW w:w="723" w:type="dxa"/>
            <w:tcBorders>
              <w:bottom w:val="single" w:sz="4" w:space="0" w:color="auto"/>
            </w:tcBorders>
            <w:shd w:val="clear" w:color="auto" w:fill="FFFF99"/>
            <w:vAlign w:val="center"/>
          </w:tcPr>
          <w:p w14:paraId="696ABB94" w14:textId="7DAC0D46" w:rsidR="00E04512" w:rsidRPr="005B504E" w:rsidDel="004D793D" w:rsidRDefault="00E04512" w:rsidP="00E04512">
            <w:pPr>
              <w:pStyle w:val="DECETableCell"/>
              <w:keepNext/>
              <w:jc w:val="center"/>
              <w:rPr>
                <w:del w:id="1485" w:author="Joe McCrossan" w:date="2014-01-15T21:54:00Z"/>
              </w:rPr>
            </w:pPr>
          </w:p>
        </w:tc>
        <w:tc>
          <w:tcPr>
            <w:tcW w:w="720" w:type="dxa"/>
            <w:tcBorders>
              <w:bottom w:val="single" w:sz="4" w:space="0" w:color="auto"/>
            </w:tcBorders>
            <w:shd w:val="clear" w:color="auto" w:fill="FFFF99"/>
            <w:vAlign w:val="center"/>
          </w:tcPr>
          <w:p w14:paraId="3EAAFB7A" w14:textId="4C8631D6" w:rsidR="00E04512" w:rsidRPr="005B504E" w:rsidDel="004D793D" w:rsidRDefault="00E04512" w:rsidP="00E04512">
            <w:pPr>
              <w:pStyle w:val="DECETableCell"/>
              <w:keepNext/>
              <w:jc w:val="center"/>
              <w:rPr>
                <w:del w:id="1486" w:author="Joe McCrossan" w:date="2014-01-15T21:54:00Z"/>
              </w:rPr>
            </w:pPr>
          </w:p>
        </w:tc>
        <w:tc>
          <w:tcPr>
            <w:tcW w:w="1440" w:type="dxa"/>
            <w:tcBorders>
              <w:bottom w:val="single" w:sz="4" w:space="0" w:color="auto"/>
            </w:tcBorders>
            <w:shd w:val="clear" w:color="auto" w:fill="FFFF99"/>
            <w:vAlign w:val="center"/>
          </w:tcPr>
          <w:p w14:paraId="407E4193" w14:textId="5332BEE0" w:rsidR="00E04512" w:rsidRPr="005B504E" w:rsidDel="004D793D" w:rsidRDefault="00E04512" w:rsidP="00E04512">
            <w:pPr>
              <w:pStyle w:val="DECETableCell"/>
              <w:keepNext/>
              <w:jc w:val="center"/>
              <w:rPr>
                <w:del w:id="1487" w:author="Joe McCrossan" w:date="2014-01-15T21:54:00Z"/>
                <w:lang w:eastAsia="ja-JP"/>
              </w:rPr>
            </w:pPr>
            <w:del w:id="1488" w:author="Joe McCrossan" w:date="2014-01-15T21:54:00Z">
              <w:r w:rsidRPr="005B504E" w:rsidDel="004D793D">
                <w:rPr>
                  <w:lang w:eastAsia="ja-JP"/>
                </w:rPr>
                <w:delText>1</w:delText>
              </w:r>
            </w:del>
          </w:p>
        </w:tc>
        <w:tc>
          <w:tcPr>
            <w:tcW w:w="1440" w:type="dxa"/>
            <w:tcBorders>
              <w:bottom w:val="single" w:sz="4" w:space="0" w:color="auto"/>
            </w:tcBorders>
            <w:shd w:val="clear" w:color="auto" w:fill="FFFF99"/>
            <w:vAlign w:val="center"/>
          </w:tcPr>
          <w:p w14:paraId="46A67E77" w14:textId="1E83CCEF" w:rsidR="00E04512" w:rsidRPr="005B504E" w:rsidDel="004D793D" w:rsidRDefault="00E04512" w:rsidP="00E04512">
            <w:pPr>
              <w:pStyle w:val="DECETableCell"/>
              <w:keepNext/>
              <w:jc w:val="center"/>
              <w:rPr>
                <w:del w:id="1489" w:author="Joe McCrossan" w:date="2014-01-15T21:54:00Z"/>
              </w:rPr>
            </w:pPr>
            <w:del w:id="1490" w:author="Joe McCrossan" w:date="2014-01-15T21:54:00Z">
              <w:r w:rsidRPr="005B504E" w:rsidDel="004D793D">
                <w:delText xml:space="preserve">Section </w:delText>
              </w:r>
              <w:r w:rsidR="007A4DF4" w:rsidDel="004D793D">
                <w:fldChar w:fldCharType="begin" w:fldLock="1"/>
              </w:r>
              <w:r w:rsidR="007A4DF4" w:rsidDel="004D793D">
                <w:delInstrText xml:space="preserve"> REF _Ref141983926 \w \h  \* MERGEFORMAT </w:delInstrText>
              </w:r>
              <w:r w:rsidR="007A4DF4" w:rsidDel="004D793D">
                <w:fldChar w:fldCharType="separate"/>
              </w:r>
              <w:r w:rsidR="005B504E" w:rsidDel="004D793D">
                <w:delText>2.2.4</w:delText>
              </w:r>
              <w:r w:rsidR="007A4DF4" w:rsidDel="004D793D">
                <w:fldChar w:fldCharType="end"/>
              </w:r>
            </w:del>
          </w:p>
        </w:tc>
        <w:tc>
          <w:tcPr>
            <w:tcW w:w="2160" w:type="dxa"/>
            <w:tcBorders>
              <w:bottom w:val="single" w:sz="4" w:space="0" w:color="auto"/>
            </w:tcBorders>
            <w:shd w:val="clear" w:color="auto" w:fill="FFFF99"/>
          </w:tcPr>
          <w:p w14:paraId="7C4E81CE" w14:textId="5D137459" w:rsidR="00E04512" w:rsidRPr="005B504E" w:rsidDel="004D793D" w:rsidRDefault="00E04512" w:rsidP="00E04512">
            <w:pPr>
              <w:pStyle w:val="DECETableCell"/>
              <w:keepNext/>
              <w:rPr>
                <w:del w:id="1491" w:author="Joe McCrossan" w:date="2014-01-15T21:54:00Z"/>
                <w:lang w:eastAsia="ja-JP"/>
              </w:rPr>
            </w:pPr>
            <w:del w:id="1492" w:author="Joe McCrossan" w:date="2014-01-15T21:54:00Z">
              <w:r w:rsidRPr="005B504E" w:rsidDel="004D793D">
                <w:rPr>
                  <w:lang w:eastAsia="ja-JP"/>
                </w:rPr>
                <w:delText>Asset Information Box (for profile, APID, etc.)</w:delText>
              </w:r>
              <w:commentRangeEnd w:id="1480"/>
              <w:r w:rsidR="004D793D" w:rsidDel="004D793D">
                <w:rPr>
                  <w:rStyle w:val="CommentReference"/>
                </w:rPr>
                <w:commentReference w:id="1480"/>
              </w:r>
            </w:del>
          </w:p>
        </w:tc>
      </w:tr>
      <w:tr w:rsidR="006E694A" w:rsidRPr="005B504E" w14:paraId="009A9D99" w14:textId="77777777">
        <w:trPr>
          <w:cantSplit/>
          <w:jc w:val="center"/>
        </w:trPr>
        <w:tc>
          <w:tcPr>
            <w:tcW w:w="720" w:type="dxa"/>
            <w:shd w:val="clear" w:color="auto" w:fill="auto"/>
            <w:vAlign w:val="center"/>
          </w:tcPr>
          <w:p w14:paraId="490D136B" w14:textId="77777777" w:rsidR="00E04512" w:rsidRPr="005B504E" w:rsidRDefault="00E04512" w:rsidP="000618D6">
            <w:pPr>
              <w:pStyle w:val="DECETableCell"/>
              <w:keepNext/>
              <w:jc w:val="center"/>
              <w:rPr>
                <w:b/>
                <w:bCs/>
                <w:caps/>
                <w:spacing w:val="10"/>
                <w:kern w:val="28"/>
              </w:rPr>
            </w:pPr>
          </w:p>
        </w:tc>
        <w:tc>
          <w:tcPr>
            <w:tcW w:w="720" w:type="dxa"/>
            <w:shd w:val="clear" w:color="auto" w:fill="auto"/>
            <w:vAlign w:val="center"/>
          </w:tcPr>
          <w:p w14:paraId="15AED780" w14:textId="77777777" w:rsidR="00E04512" w:rsidRPr="005B504E" w:rsidRDefault="00E04512" w:rsidP="000618D6">
            <w:pPr>
              <w:pStyle w:val="DECETableCell"/>
              <w:keepNext/>
              <w:jc w:val="center"/>
            </w:pPr>
            <w:r w:rsidRPr="005B504E">
              <w:rPr>
                <w:lang w:eastAsia="ja-JP"/>
              </w:rPr>
              <w:t>meta</w:t>
            </w:r>
          </w:p>
        </w:tc>
        <w:tc>
          <w:tcPr>
            <w:tcW w:w="720" w:type="dxa"/>
            <w:shd w:val="clear" w:color="auto" w:fill="auto"/>
            <w:vAlign w:val="center"/>
          </w:tcPr>
          <w:p w14:paraId="6F8E04FE" w14:textId="77777777" w:rsidR="00E04512" w:rsidRPr="005B504E" w:rsidRDefault="00E04512" w:rsidP="00366B82">
            <w:pPr>
              <w:pStyle w:val="DECETableCell"/>
              <w:keepNext/>
              <w:jc w:val="center"/>
            </w:pPr>
          </w:p>
        </w:tc>
        <w:tc>
          <w:tcPr>
            <w:tcW w:w="734" w:type="dxa"/>
            <w:shd w:val="clear" w:color="auto" w:fill="auto"/>
            <w:vAlign w:val="center"/>
          </w:tcPr>
          <w:p w14:paraId="366266A8" w14:textId="77777777" w:rsidR="00E04512" w:rsidRPr="005B504E" w:rsidRDefault="00E04512" w:rsidP="005F2530">
            <w:pPr>
              <w:pStyle w:val="DECETableCell"/>
              <w:keepNext/>
              <w:jc w:val="center"/>
            </w:pPr>
          </w:p>
        </w:tc>
        <w:tc>
          <w:tcPr>
            <w:tcW w:w="723" w:type="dxa"/>
            <w:shd w:val="clear" w:color="auto" w:fill="auto"/>
            <w:vAlign w:val="center"/>
          </w:tcPr>
          <w:p w14:paraId="78090189" w14:textId="77777777" w:rsidR="00E04512" w:rsidRPr="005B504E" w:rsidRDefault="00E04512" w:rsidP="000023ED">
            <w:pPr>
              <w:pStyle w:val="DECETableCell"/>
              <w:keepNext/>
              <w:jc w:val="center"/>
            </w:pPr>
          </w:p>
        </w:tc>
        <w:tc>
          <w:tcPr>
            <w:tcW w:w="720" w:type="dxa"/>
            <w:shd w:val="clear" w:color="auto" w:fill="auto"/>
            <w:vAlign w:val="center"/>
          </w:tcPr>
          <w:p w14:paraId="0C8CE20E" w14:textId="77777777" w:rsidR="00E04512" w:rsidRPr="005B504E" w:rsidRDefault="00E04512" w:rsidP="000023ED">
            <w:pPr>
              <w:pStyle w:val="DECETableCell"/>
              <w:keepNext/>
              <w:jc w:val="center"/>
            </w:pPr>
          </w:p>
        </w:tc>
        <w:tc>
          <w:tcPr>
            <w:tcW w:w="1440" w:type="dxa"/>
            <w:shd w:val="clear" w:color="auto" w:fill="auto"/>
            <w:vAlign w:val="center"/>
          </w:tcPr>
          <w:p w14:paraId="13C8DB2D" w14:textId="21803490" w:rsidR="00E04512" w:rsidRPr="005B504E" w:rsidRDefault="00360F43" w:rsidP="00021F4A">
            <w:pPr>
              <w:pStyle w:val="DECETableCell"/>
              <w:keepNext/>
              <w:jc w:val="center"/>
              <w:rPr>
                <w:lang w:eastAsia="ja-JP"/>
              </w:rPr>
            </w:pPr>
            <w:commentRangeStart w:id="1493"/>
            <w:ins w:id="1494" w:author="Joe McCrossan" w:date="2014-01-04T23:14:00Z">
              <w:r>
                <w:rPr>
                  <w:lang w:eastAsia="ja-JP"/>
                </w:rPr>
                <w:t>0/</w:t>
              </w:r>
            </w:ins>
            <w:r w:rsidR="00E04512" w:rsidRPr="005B504E">
              <w:rPr>
                <w:lang w:eastAsia="ja-JP"/>
              </w:rPr>
              <w:t>1</w:t>
            </w:r>
            <w:commentRangeEnd w:id="1493"/>
            <w:r>
              <w:rPr>
                <w:rStyle w:val="CommentReference"/>
              </w:rPr>
              <w:commentReference w:id="1493"/>
            </w:r>
          </w:p>
        </w:tc>
        <w:tc>
          <w:tcPr>
            <w:tcW w:w="1440" w:type="dxa"/>
            <w:shd w:val="clear" w:color="auto" w:fill="auto"/>
            <w:vAlign w:val="center"/>
          </w:tcPr>
          <w:p w14:paraId="1B8D07A5" w14:textId="77777777" w:rsidR="00E04512" w:rsidRPr="005B504E" w:rsidRDefault="00E04512" w:rsidP="0011497F">
            <w:pPr>
              <w:pStyle w:val="DECETableCell"/>
              <w:keepNext/>
              <w:jc w:val="center"/>
            </w:pPr>
            <w:r w:rsidRPr="005B504E">
              <w:t>[ISO] 8.11.1</w:t>
            </w:r>
          </w:p>
        </w:tc>
        <w:tc>
          <w:tcPr>
            <w:tcW w:w="2160" w:type="dxa"/>
            <w:shd w:val="clear" w:color="auto" w:fill="auto"/>
          </w:tcPr>
          <w:p w14:paraId="0C6B048F" w14:textId="0148DBF6" w:rsidR="00E04512" w:rsidRPr="005B504E" w:rsidRDefault="00E04512" w:rsidP="00561336">
            <w:pPr>
              <w:pStyle w:val="DECETableCell"/>
              <w:keepNext/>
            </w:pPr>
            <w:del w:id="1495" w:author="Joe McCrossan" w:date="2014-05-26T15:48:00Z">
              <w:r w:rsidRPr="005B504E" w:rsidDel="00126A76">
                <w:rPr>
                  <w:lang w:eastAsia="ja-JP"/>
                </w:rPr>
                <w:delText xml:space="preserve">DECE </w:delText>
              </w:r>
            </w:del>
            <w:ins w:id="1496" w:author="Joe McCrossan" w:date="2014-05-26T15:48:00Z">
              <w:r w:rsidR="00126A76">
                <w:rPr>
                  <w:lang w:eastAsia="ja-JP"/>
                </w:rPr>
                <w:t>Multi-Track</w:t>
              </w:r>
              <w:r w:rsidR="00126A76" w:rsidRPr="005B504E">
                <w:rPr>
                  <w:lang w:eastAsia="ja-JP"/>
                </w:rPr>
                <w:t xml:space="preserve"> </w:t>
              </w:r>
            </w:ins>
            <w:r w:rsidRPr="005B504E">
              <w:rPr>
                <w:lang w:eastAsia="ja-JP"/>
              </w:rPr>
              <w:t>Required Metadata</w:t>
            </w:r>
          </w:p>
        </w:tc>
      </w:tr>
      <w:tr w:rsidR="006E694A" w:rsidRPr="005B504E" w14:paraId="4DF24722" w14:textId="77777777">
        <w:trPr>
          <w:cantSplit/>
          <w:jc w:val="center"/>
        </w:trPr>
        <w:tc>
          <w:tcPr>
            <w:tcW w:w="720" w:type="dxa"/>
            <w:tcBorders>
              <w:bottom w:val="single" w:sz="4" w:space="0" w:color="auto"/>
            </w:tcBorders>
            <w:shd w:val="clear" w:color="auto" w:fill="auto"/>
            <w:vAlign w:val="center"/>
          </w:tcPr>
          <w:p w14:paraId="469C9A2C"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auto"/>
            <w:vAlign w:val="center"/>
          </w:tcPr>
          <w:p w14:paraId="00D36E8B"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auto"/>
            <w:vAlign w:val="center"/>
          </w:tcPr>
          <w:p w14:paraId="4A44804B" w14:textId="77777777" w:rsidR="00E04512" w:rsidRPr="005B504E" w:rsidRDefault="00E04512" w:rsidP="00E04512">
            <w:pPr>
              <w:pStyle w:val="DECETableCell"/>
              <w:keepNext/>
              <w:jc w:val="center"/>
            </w:pPr>
            <w:r w:rsidRPr="005B504E">
              <w:rPr>
                <w:lang w:eastAsia="ja-JP"/>
              </w:rPr>
              <w:t>hdlr</w:t>
            </w:r>
          </w:p>
        </w:tc>
        <w:tc>
          <w:tcPr>
            <w:tcW w:w="734" w:type="dxa"/>
            <w:tcBorders>
              <w:bottom w:val="single" w:sz="4" w:space="0" w:color="auto"/>
            </w:tcBorders>
            <w:shd w:val="clear" w:color="auto" w:fill="auto"/>
            <w:vAlign w:val="center"/>
          </w:tcPr>
          <w:p w14:paraId="40FAA71F" w14:textId="77777777" w:rsidR="00E04512" w:rsidRPr="005B504E" w:rsidRDefault="00E04512" w:rsidP="00E04512">
            <w:pPr>
              <w:pStyle w:val="DECETableCell"/>
              <w:keepNext/>
              <w:jc w:val="center"/>
            </w:pPr>
          </w:p>
        </w:tc>
        <w:tc>
          <w:tcPr>
            <w:tcW w:w="723" w:type="dxa"/>
            <w:tcBorders>
              <w:bottom w:val="single" w:sz="4" w:space="0" w:color="auto"/>
            </w:tcBorders>
            <w:shd w:val="clear" w:color="auto" w:fill="auto"/>
            <w:vAlign w:val="center"/>
          </w:tcPr>
          <w:p w14:paraId="6AEA2873"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auto"/>
            <w:vAlign w:val="center"/>
          </w:tcPr>
          <w:p w14:paraId="341EBBF7" w14:textId="77777777" w:rsidR="00E04512" w:rsidRPr="005B504E" w:rsidRDefault="00E04512" w:rsidP="00E04512">
            <w:pPr>
              <w:pStyle w:val="DECETableCell"/>
              <w:keepNext/>
              <w:jc w:val="center"/>
            </w:pPr>
          </w:p>
        </w:tc>
        <w:tc>
          <w:tcPr>
            <w:tcW w:w="1440" w:type="dxa"/>
            <w:tcBorders>
              <w:bottom w:val="single" w:sz="4" w:space="0" w:color="auto"/>
            </w:tcBorders>
            <w:shd w:val="clear" w:color="auto" w:fill="auto"/>
            <w:vAlign w:val="center"/>
          </w:tcPr>
          <w:p w14:paraId="1A1DB3B2" w14:textId="77777777" w:rsidR="00E04512" w:rsidRPr="005B504E" w:rsidRDefault="00E04512" w:rsidP="00E04512">
            <w:pPr>
              <w:pStyle w:val="DECETableCell"/>
              <w:keepNext/>
              <w:jc w:val="center"/>
            </w:pPr>
            <w:r w:rsidRPr="005B504E">
              <w:t>1</w:t>
            </w:r>
          </w:p>
        </w:tc>
        <w:tc>
          <w:tcPr>
            <w:tcW w:w="1440" w:type="dxa"/>
            <w:tcBorders>
              <w:bottom w:val="single" w:sz="4" w:space="0" w:color="auto"/>
            </w:tcBorders>
            <w:shd w:val="clear" w:color="auto" w:fill="auto"/>
            <w:vAlign w:val="center"/>
          </w:tcPr>
          <w:p w14:paraId="008379A7"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681462 \w \h  \* MERGEFORMAT </w:instrText>
            </w:r>
            <w:r w:rsidR="007A4DF4">
              <w:fldChar w:fldCharType="separate"/>
            </w:r>
            <w:r w:rsidR="005B504E">
              <w:t>2.3.3</w:t>
            </w:r>
            <w:r w:rsidR="007A4DF4">
              <w:fldChar w:fldCharType="end"/>
            </w:r>
          </w:p>
        </w:tc>
        <w:tc>
          <w:tcPr>
            <w:tcW w:w="2160" w:type="dxa"/>
            <w:tcBorders>
              <w:bottom w:val="single" w:sz="4" w:space="0" w:color="auto"/>
            </w:tcBorders>
            <w:shd w:val="clear" w:color="auto" w:fill="auto"/>
          </w:tcPr>
          <w:p w14:paraId="4EDEA1CE" w14:textId="77777777" w:rsidR="00E04512" w:rsidRPr="005B504E" w:rsidRDefault="00E04512" w:rsidP="00E04512">
            <w:pPr>
              <w:pStyle w:val="DECETableCell"/>
              <w:keepNext/>
            </w:pPr>
            <w:r w:rsidRPr="005B504E">
              <w:rPr>
                <w:lang w:eastAsia="ja-JP"/>
              </w:rPr>
              <w:t>Handler for common file metadata</w:t>
            </w:r>
          </w:p>
        </w:tc>
      </w:tr>
      <w:tr w:rsidR="006E694A" w:rsidRPr="005B504E" w14:paraId="63BFBCF6" w14:textId="77777777">
        <w:trPr>
          <w:cantSplit/>
          <w:jc w:val="center"/>
        </w:trPr>
        <w:tc>
          <w:tcPr>
            <w:tcW w:w="720" w:type="dxa"/>
            <w:shd w:val="clear" w:color="auto" w:fill="auto"/>
            <w:vAlign w:val="center"/>
          </w:tcPr>
          <w:p w14:paraId="629FCCD9" w14:textId="77777777" w:rsidR="00E04512" w:rsidRPr="005B504E" w:rsidRDefault="00E04512" w:rsidP="00E04512">
            <w:pPr>
              <w:pStyle w:val="DECETableCell"/>
              <w:keepNext/>
              <w:jc w:val="center"/>
            </w:pPr>
          </w:p>
        </w:tc>
        <w:tc>
          <w:tcPr>
            <w:tcW w:w="720" w:type="dxa"/>
            <w:shd w:val="clear" w:color="auto" w:fill="auto"/>
            <w:vAlign w:val="center"/>
          </w:tcPr>
          <w:p w14:paraId="27829772" w14:textId="77777777" w:rsidR="00E04512" w:rsidRPr="005B504E" w:rsidRDefault="00E04512" w:rsidP="00E04512">
            <w:pPr>
              <w:pStyle w:val="DECETableCell"/>
              <w:keepNext/>
              <w:jc w:val="center"/>
            </w:pPr>
          </w:p>
        </w:tc>
        <w:tc>
          <w:tcPr>
            <w:tcW w:w="720" w:type="dxa"/>
            <w:shd w:val="clear" w:color="auto" w:fill="auto"/>
            <w:vAlign w:val="center"/>
          </w:tcPr>
          <w:p w14:paraId="57F8B87E" w14:textId="77777777" w:rsidR="00E04512" w:rsidRPr="005B504E" w:rsidRDefault="00E04512" w:rsidP="00E04512">
            <w:pPr>
              <w:pStyle w:val="DECETableCell"/>
              <w:keepNext/>
              <w:jc w:val="center"/>
              <w:rPr>
                <w:lang w:eastAsia="ja-JP"/>
              </w:rPr>
            </w:pPr>
            <w:r w:rsidRPr="005B504E">
              <w:t>xml</w:t>
            </w:r>
          </w:p>
        </w:tc>
        <w:tc>
          <w:tcPr>
            <w:tcW w:w="734" w:type="dxa"/>
            <w:shd w:val="clear" w:color="auto" w:fill="auto"/>
            <w:vAlign w:val="center"/>
          </w:tcPr>
          <w:p w14:paraId="7BCAAFEF" w14:textId="77777777" w:rsidR="00E04512" w:rsidRPr="005B504E" w:rsidRDefault="00E04512" w:rsidP="00E04512">
            <w:pPr>
              <w:pStyle w:val="DECETableCell"/>
              <w:keepNext/>
              <w:jc w:val="center"/>
            </w:pPr>
          </w:p>
        </w:tc>
        <w:tc>
          <w:tcPr>
            <w:tcW w:w="723" w:type="dxa"/>
            <w:shd w:val="clear" w:color="auto" w:fill="auto"/>
            <w:vAlign w:val="center"/>
          </w:tcPr>
          <w:p w14:paraId="29CC4ED3" w14:textId="77777777" w:rsidR="00E04512" w:rsidRPr="005B504E" w:rsidRDefault="00E04512" w:rsidP="00E04512">
            <w:pPr>
              <w:pStyle w:val="DECETableCell"/>
              <w:keepNext/>
              <w:jc w:val="center"/>
            </w:pPr>
          </w:p>
        </w:tc>
        <w:tc>
          <w:tcPr>
            <w:tcW w:w="720" w:type="dxa"/>
            <w:shd w:val="clear" w:color="auto" w:fill="auto"/>
            <w:vAlign w:val="center"/>
          </w:tcPr>
          <w:p w14:paraId="1DF8B6D1" w14:textId="77777777" w:rsidR="00E04512" w:rsidRPr="005B504E" w:rsidRDefault="00E04512" w:rsidP="00E04512">
            <w:pPr>
              <w:pStyle w:val="DECETableCell"/>
              <w:keepNext/>
              <w:jc w:val="center"/>
            </w:pPr>
          </w:p>
        </w:tc>
        <w:tc>
          <w:tcPr>
            <w:tcW w:w="1440" w:type="dxa"/>
            <w:shd w:val="clear" w:color="auto" w:fill="auto"/>
            <w:vAlign w:val="center"/>
          </w:tcPr>
          <w:p w14:paraId="698A324F" w14:textId="77777777" w:rsidR="00E04512" w:rsidRPr="005B504E" w:rsidRDefault="00E04512" w:rsidP="00E04512">
            <w:pPr>
              <w:pStyle w:val="DECETableCell"/>
              <w:keepNext/>
              <w:jc w:val="center"/>
            </w:pPr>
            <w:r w:rsidRPr="005B504E">
              <w:t>1</w:t>
            </w:r>
          </w:p>
        </w:tc>
        <w:tc>
          <w:tcPr>
            <w:tcW w:w="1440" w:type="dxa"/>
            <w:shd w:val="clear" w:color="auto" w:fill="auto"/>
            <w:vAlign w:val="center"/>
          </w:tcPr>
          <w:p w14:paraId="75B8FE5A"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684140 \w \h  \* MERGEFORMAT </w:instrText>
            </w:r>
            <w:r w:rsidR="007A4DF4">
              <w:fldChar w:fldCharType="separate"/>
            </w:r>
            <w:r w:rsidR="005B504E">
              <w:t>2.3.4.1</w:t>
            </w:r>
            <w:r w:rsidR="007A4DF4">
              <w:fldChar w:fldCharType="end"/>
            </w:r>
          </w:p>
        </w:tc>
        <w:tc>
          <w:tcPr>
            <w:tcW w:w="2160" w:type="dxa"/>
            <w:shd w:val="clear" w:color="auto" w:fill="auto"/>
          </w:tcPr>
          <w:p w14:paraId="5502B3FC" w14:textId="1130EC78" w:rsidR="00E04512" w:rsidRPr="005B504E" w:rsidRDefault="00E04512" w:rsidP="00E04512">
            <w:pPr>
              <w:pStyle w:val="DECETableCell"/>
              <w:keepNext/>
            </w:pPr>
            <w:r w:rsidRPr="005B504E">
              <w:rPr>
                <w:lang w:eastAsia="ja-JP"/>
              </w:rPr>
              <w:t xml:space="preserve">XML for </w:t>
            </w:r>
            <w:ins w:id="1497" w:author="Joe McCrossan" w:date="2014-05-26T15:48:00Z">
              <w:r w:rsidR="00126A76">
                <w:rPr>
                  <w:lang w:eastAsia="ja-JP"/>
                </w:rPr>
                <w:t>Multi-Track R</w:t>
              </w:r>
            </w:ins>
            <w:del w:id="1498" w:author="Joe McCrossan" w:date="2014-05-26T15:48:00Z">
              <w:r w:rsidRPr="005B504E" w:rsidDel="00126A76">
                <w:rPr>
                  <w:lang w:eastAsia="ja-JP"/>
                </w:rPr>
                <w:delText>r</w:delText>
              </w:r>
            </w:del>
            <w:r w:rsidRPr="005B504E">
              <w:rPr>
                <w:lang w:eastAsia="ja-JP"/>
              </w:rPr>
              <w:t xml:space="preserve">equired </w:t>
            </w:r>
            <w:ins w:id="1499" w:author="Joe McCrossan" w:date="2014-05-26T15:48:00Z">
              <w:r w:rsidR="00126A76">
                <w:rPr>
                  <w:lang w:eastAsia="ja-JP"/>
                </w:rPr>
                <w:t>M</w:t>
              </w:r>
            </w:ins>
            <w:del w:id="1500" w:author="Joe McCrossan" w:date="2014-05-26T15:48:00Z">
              <w:r w:rsidRPr="005B504E" w:rsidDel="00126A76">
                <w:rPr>
                  <w:lang w:eastAsia="ja-JP"/>
                </w:rPr>
                <w:delText>m</w:delText>
              </w:r>
            </w:del>
            <w:r w:rsidRPr="005B504E">
              <w:rPr>
                <w:lang w:eastAsia="ja-JP"/>
              </w:rPr>
              <w:t>etadata</w:t>
            </w:r>
          </w:p>
        </w:tc>
      </w:tr>
      <w:tr w:rsidR="006E694A" w:rsidRPr="005B504E" w14:paraId="1B7BF6BD" w14:textId="77777777">
        <w:trPr>
          <w:cantSplit/>
          <w:jc w:val="center"/>
        </w:trPr>
        <w:tc>
          <w:tcPr>
            <w:tcW w:w="720" w:type="dxa"/>
            <w:tcBorders>
              <w:bottom w:val="single" w:sz="4" w:space="0" w:color="auto"/>
            </w:tcBorders>
            <w:vAlign w:val="center"/>
          </w:tcPr>
          <w:p w14:paraId="4DC11138"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02BE61BF"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5CB88C0A" w14:textId="77777777" w:rsidR="00E04512" w:rsidRPr="005B504E" w:rsidRDefault="00E04512" w:rsidP="00E04512">
            <w:pPr>
              <w:pStyle w:val="DECETableCell"/>
              <w:keepNext/>
              <w:jc w:val="center"/>
            </w:pPr>
            <w:r w:rsidRPr="005B504E">
              <w:t>iloc</w:t>
            </w:r>
          </w:p>
        </w:tc>
        <w:tc>
          <w:tcPr>
            <w:tcW w:w="734" w:type="dxa"/>
            <w:tcBorders>
              <w:bottom w:val="single" w:sz="4" w:space="0" w:color="auto"/>
            </w:tcBorders>
            <w:vAlign w:val="center"/>
          </w:tcPr>
          <w:p w14:paraId="2EE1498E"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13CFA8FA"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209230E0"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2369C1BE" w14:textId="77777777" w:rsidR="00E04512" w:rsidRPr="005B504E" w:rsidRDefault="00E04512" w:rsidP="00E04512">
            <w:pPr>
              <w:pStyle w:val="DECETableCell"/>
              <w:keepNext/>
              <w:jc w:val="center"/>
            </w:pPr>
            <w:r w:rsidRPr="005B504E">
              <w:t>1</w:t>
            </w:r>
          </w:p>
        </w:tc>
        <w:tc>
          <w:tcPr>
            <w:tcW w:w="1440" w:type="dxa"/>
            <w:tcBorders>
              <w:bottom w:val="single" w:sz="4" w:space="0" w:color="auto"/>
            </w:tcBorders>
            <w:vAlign w:val="center"/>
          </w:tcPr>
          <w:p w14:paraId="2B3A4AA0" w14:textId="77777777" w:rsidR="00E04512" w:rsidRPr="005B504E" w:rsidRDefault="00C4624E" w:rsidP="00E04512">
            <w:pPr>
              <w:pStyle w:val="DECETableCell"/>
              <w:keepNext/>
              <w:jc w:val="center"/>
            </w:pPr>
            <w:r w:rsidRPr="005B504E">
              <w:t>[</w:t>
            </w:r>
            <w:r w:rsidR="00E04512" w:rsidRPr="005B504E">
              <w:t>ISO</w:t>
            </w:r>
            <w:r w:rsidRPr="005B504E">
              <w:t>]</w:t>
            </w:r>
            <w:r w:rsidR="00E04512" w:rsidRPr="005B504E">
              <w:t xml:space="preserve"> 8.11.3</w:t>
            </w:r>
          </w:p>
        </w:tc>
        <w:tc>
          <w:tcPr>
            <w:tcW w:w="2160" w:type="dxa"/>
            <w:tcBorders>
              <w:bottom w:val="single" w:sz="4" w:space="0" w:color="auto"/>
            </w:tcBorders>
            <w:vAlign w:val="center"/>
          </w:tcPr>
          <w:p w14:paraId="764DA33B" w14:textId="77777777" w:rsidR="00E04512" w:rsidRPr="005B504E" w:rsidRDefault="00E04512" w:rsidP="00E04512">
            <w:pPr>
              <w:pStyle w:val="DECETableCell"/>
              <w:keepNext/>
            </w:pPr>
            <w:r w:rsidRPr="005B504E">
              <w:t>Item Location (i.e. for XML references to mandatory images, etc.)</w:t>
            </w:r>
          </w:p>
        </w:tc>
      </w:tr>
      <w:tr w:rsidR="006E694A" w:rsidRPr="005B504E" w14:paraId="575575A7" w14:textId="77777777">
        <w:trPr>
          <w:cantSplit/>
          <w:jc w:val="center"/>
        </w:trPr>
        <w:tc>
          <w:tcPr>
            <w:tcW w:w="720" w:type="dxa"/>
            <w:tcBorders>
              <w:bottom w:val="single" w:sz="4" w:space="0" w:color="auto"/>
            </w:tcBorders>
            <w:vAlign w:val="center"/>
          </w:tcPr>
          <w:p w14:paraId="7DB55E23" w14:textId="77777777" w:rsidR="008C0659" w:rsidRPr="005B504E" w:rsidRDefault="008C0659" w:rsidP="00E04512">
            <w:pPr>
              <w:pStyle w:val="DECETableCell"/>
              <w:keepNext/>
              <w:jc w:val="center"/>
            </w:pPr>
          </w:p>
        </w:tc>
        <w:tc>
          <w:tcPr>
            <w:tcW w:w="720" w:type="dxa"/>
            <w:tcBorders>
              <w:bottom w:val="single" w:sz="4" w:space="0" w:color="auto"/>
            </w:tcBorders>
            <w:vAlign w:val="center"/>
          </w:tcPr>
          <w:p w14:paraId="31E96EBC" w14:textId="77777777" w:rsidR="008C0659" w:rsidRPr="005B504E" w:rsidRDefault="008C0659" w:rsidP="00E04512">
            <w:pPr>
              <w:pStyle w:val="DECETableCell"/>
              <w:keepNext/>
              <w:jc w:val="center"/>
            </w:pPr>
          </w:p>
        </w:tc>
        <w:tc>
          <w:tcPr>
            <w:tcW w:w="720" w:type="dxa"/>
            <w:tcBorders>
              <w:bottom w:val="single" w:sz="4" w:space="0" w:color="auto"/>
            </w:tcBorders>
            <w:vAlign w:val="center"/>
          </w:tcPr>
          <w:p w14:paraId="6349EC40" w14:textId="77777777" w:rsidR="008C0659" w:rsidRPr="005B504E" w:rsidRDefault="008C0659" w:rsidP="00E04512">
            <w:pPr>
              <w:pStyle w:val="DECETableCell"/>
              <w:keepNext/>
              <w:jc w:val="center"/>
            </w:pPr>
            <w:r w:rsidRPr="005B504E">
              <w:t>idat</w:t>
            </w:r>
          </w:p>
        </w:tc>
        <w:tc>
          <w:tcPr>
            <w:tcW w:w="734" w:type="dxa"/>
            <w:tcBorders>
              <w:bottom w:val="single" w:sz="4" w:space="0" w:color="auto"/>
            </w:tcBorders>
            <w:vAlign w:val="center"/>
          </w:tcPr>
          <w:p w14:paraId="25F937CE" w14:textId="77777777" w:rsidR="008C0659" w:rsidRPr="005B504E" w:rsidRDefault="008C0659" w:rsidP="00E04512">
            <w:pPr>
              <w:pStyle w:val="DECETableCell"/>
              <w:keepNext/>
              <w:jc w:val="center"/>
            </w:pPr>
          </w:p>
        </w:tc>
        <w:tc>
          <w:tcPr>
            <w:tcW w:w="723" w:type="dxa"/>
            <w:tcBorders>
              <w:bottom w:val="single" w:sz="4" w:space="0" w:color="auto"/>
            </w:tcBorders>
            <w:vAlign w:val="center"/>
          </w:tcPr>
          <w:p w14:paraId="64DEAA88" w14:textId="77777777" w:rsidR="008C0659" w:rsidRPr="005B504E" w:rsidRDefault="008C0659" w:rsidP="00E04512">
            <w:pPr>
              <w:pStyle w:val="DECETableCell"/>
              <w:keepNext/>
              <w:jc w:val="center"/>
            </w:pPr>
          </w:p>
        </w:tc>
        <w:tc>
          <w:tcPr>
            <w:tcW w:w="720" w:type="dxa"/>
            <w:tcBorders>
              <w:bottom w:val="single" w:sz="4" w:space="0" w:color="auto"/>
            </w:tcBorders>
            <w:vAlign w:val="center"/>
          </w:tcPr>
          <w:p w14:paraId="4D41154C" w14:textId="77777777" w:rsidR="008C0659" w:rsidRPr="005B504E" w:rsidRDefault="008C0659" w:rsidP="00E04512">
            <w:pPr>
              <w:pStyle w:val="DECETableCell"/>
              <w:keepNext/>
              <w:jc w:val="center"/>
            </w:pPr>
          </w:p>
        </w:tc>
        <w:tc>
          <w:tcPr>
            <w:tcW w:w="1440" w:type="dxa"/>
            <w:tcBorders>
              <w:bottom w:val="single" w:sz="4" w:space="0" w:color="auto"/>
            </w:tcBorders>
            <w:vAlign w:val="center"/>
          </w:tcPr>
          <w:p w14:paraId="54DAE20B" w14:textId="77777777" w:rsidR="008C0659" w:rsidRPr="005B504E" w:rsidRDefault="008C0659" w:rsidP="00E04512">
            <w:pPr>
              <w:pStyle w:val="DECETableCell"/>
              <w:keepNext/>
              <w:jc w:val="center"/>
            </w:pPr>
            <w:r w:rsidRPr="005B504E">
              <w:t>0/1</w:t>
            </w:r>
          </w:p>
        </w:tc>
        <w:tc>
          <w:tcPr>
            <w:tcW w:w="1440" w:type="dxa"/>
            <w:tcBorders>
              <w:bottom w:val="single" w:sz="4" w:space="0" w:color="auto"/>
            </w:tcBorders>
            <w:vAlign w:val="center"/>
          </w:tcPr>
          <w:p w14:paraId="6C1EAD3D" w14:textId="77777777" w:rsidR="008C0659" w:rsidRPr="005B504E" w:rsidRDefault="00C4624E" w:rsidP="00E04512">
            <w:pPr>
              <w:pStyle w:val="DECETableCell"/>
              <w:keepNext/>
              <w:jc w:val="center"/>
            </w:pPr>
            <w:r w:rsidRPr="005B504E">
              <w:t>[</w:t>
            </w:r>
            <w:r w:rsidR="008C0659" w:rsidRPr="005B504E">
              <w:t>ISO] 8.11.11</w:t>
            </w:r>
          </w:p>
        </w:tc>
        <w:tc>
          <w:tcPr>
            <w:tcW w:w="2160" w:type="dxa"/>
            <w:tcBorders>
              <w:bottom w:val="single" w:sz="4" w:space="0" w:color="auto"/>
            </w:tcBorders>
            <w:vAlign w:val="center"/>
          </w:tcPr>
          <w:p w14:paraId="6FE8F6EB" w14:textId="77777777" w:rsidR="008C0659" w:rsidRPr="005B504E" w:rsidRDefault="008C0659" w:rsidP="00E04512">
            <w:pPr>
              <w:pStyle w:val="DECETableCell"/>
              <w:keepNext/>
            </w:pPr>
            <w:r w:rsidRPr="005B504E">
              <w:t>Container for Metadata image files</w:t>
            </w:r>
          </w:p>
        </w:tc>
      </w:tr>
      <w:tr w:rsidR="006E694A" w:rsidRPr="005B504E" w14:paraId="3869DCFD" w14:textId="77777777">
        <w:trPr>
          <w:cantSplit/>
          <w:jc w:val="center"/>
        </w:trPr>
        <w:tc>
          <w:tcPr>
            <w:tcW w:w="720" w:type="dxa"/>
            <w:tcBorders>
              <w:bottom w:val="single" w:sz="4" w:space="0" w:color="auto"/>
            </w:tcBorders>
            <w:vAlign w:val="center"/>
          </w:tcPr>
          <w:p w14:paraId="048F713F"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0DF82EBE" w14:textId="77777777" w:rsidR="00E04512" w:rsidRPr="005B504E" w:rsidRDefault="00E04512" w:rsidP="00E04512">
            <w:pPr>
              <w:pStyle w:val="DECETableCell"/>
              <w:keepNext/>
              <w:jc w:val="center"/>
            </w:pPr>
            <w:r w:rsidRPr="005B504E">
              <w:t>trak</w:t>
            </w:r>
          </w:p>
        </w:tc>
        <w:tc>
          <w:tcPr>
            <w:tcW w:w="720" w:type="dxa"/>
            <w:tcBorders>
              <w:bottom w:val="single" w:sz="4" w:space="0" w:color="auto"/>
            </w:tcBorders>
            <w:vAlign w:val="center"/>
          </w:tcPr>
          <w:p w14:paraId="0525F2FD" w14:textId="77777777" w:rsidR="00E04512" w:rsidRPr="005B504E" w:rsidRDefault="00E04512" w:rsidP="00E04512">
            <w:pPr>
              <w:pStyle w:val="DECETableCell"/>
              <w:keepNext/>
              <w:jc w:val="center"/>
            </w:pPr>
          </w:p>
        </w:tc>
        <w:tc>
          <w:tcPr>
            <w:tcW w:w="734" w:type="dxa"/>
            <w:tcBorders>
              <w:bottom w:val="single" w:sz="4" w:space="0" w:color="auto"/>
            </w:tcBorders>
            <w:vAlign w:val="center"/>
          </w:tcPr>
          <w:p w14:paraId="1BE77DB9"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1ACEE353"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0DF394B6"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549CCE60" w14:textId="77777777" w:rsidR="00E04512" w:rsidRPr="005B504E" w:rsidRDefault="00E04512" w:rsidP="00E04512">
            <w:pPr>
              <w:pStyle w:val="DECETableCell"/>
              <w:keepNext/>
              <w:jc w:val="center"/>
            </w:pPr>
            <w:r w:rsidRPr="005B504E">
              <w:t>+</w:t>
            </w:r>
          </w:p>
        </w:tc>
        <w:tc>
          <w:tcPr>
            <w:tcW w:w="1440" w:type="dxa"/>
            <w:tcBorders>
              <w:bottom w:val="single" w:sz="4" w:space="0" w:color="auto"/>
            </w:tcBorders>
            <w:vAlign w:val="center"/>
          </w:tcPr>
          <w:p w14:paraId="1EA624ED" w14:textId="77777777" w:rsidR="00E04512" w:rsidRPr="005B504E" w:rsidRDefault="00E04512" w:rsidP="00E04512">
            <w:pPr>
              <w:pStyle w:val="DECETableCell"/>
              <w:keepNext/>
              <w:jc w:val="center"/>
            </w:pPr>
            <w:r w:rsidRPr="005B504E">
              <w:t>[ISO] 8.3.1</w:t>
            </w:r>
          </w:p>
        </w:tc>
        <w:tc>
          <w:tcPr>
            <w:tcW w:w="2160" w:type="dxa"/>
            <w:tcBorders>
              <w:bottom w:val="single" w:sz="4" w:space="0" w:color="auto"/>
            </w:tcBorders>
            <w:vAlign w:val="center"/>
          </w:tcPr>
          <w:p w14:paraId="66E348B9" w14:textId="77777777" w:rsidR="00E04512" w:rsidRPr="005B504E" w:rsidRDefault="00E04512" w:rsidP="00E04512">
            <w:pPr>
              <w:pStyle w:val="DECETableCell"/>
              <w:keepNext/>
            </w:pPr>
            <w:r w:rsidRPr="005B504E">
              <w:t>Container for each track</w:t>
            </w:r>
          </w:p>
        </w:tc>
      </w:tr>
      <w:tr w:rsidR="006E694A" w:rsidRPr="005B504E" w14:paraId="642ABDE8" w14:textId="77777777">
        <w:trPr>
          <w:cantSplit/>
          <w:jc w:val="center"/>
        </w:trPr>
        <w:tc>
          <w:tcPr>
            <w:tcW w:w="720" w:type="dxa"/>
            <w:vAlign w:val="center"/>
          </w:tcPr>
          <w:p w14:paraId="504FB272" w14:textId="77777777" w:rsidR="00E04512" w:rsidRPr="005B504E" w:rsidRDefault="00E04512" w:rsidP="00E04512">
            <w:pPr>
              <w:pStyle w:val="DECETableCell"/>
              <w:keepNext/>
              <w:jc w:val="center"/>
            </w:pPr>
          </w:p>
        </w:tc>
        <w:tc>
          <w:tcPr>
            <w:tcW w:w="720" w:type="dxa"/>
            <w:vAlign w:val="center"/>
          </w:tcPr>
          <w:p w14:paraId="1C7DA5C5" w14:textId="77777777" w:rsidR="00E04512" w:rsidRPr="005B504E" w:rsidRDefault="00E04512" w:rsidP="00E04512">
            <w:pPr>
              <w:pStyle w:val="DECETableCell"/>
              <w:keepNext/>
              <w:jc w:val="center"/>
            </w:pPr>
          </w:p>
        </w:tc>
        <w:tc>
          <w:tcPr>
            <w:tcW w:w="720" w:type="dxa"/>
            <w:vAlign w:val="center"/>
          </w:tcPr>
          <w:p w14:paraId="1B4D2EB1" w14:textId="77777777" w:rsidR="00E04512" w:rsidRPr="005B504E" w:rsidRDefault="00E04512" w:rsidP="00E04512">
            <w:pPr>
              <w:pStyle w:val="DECETableCell"/>
              <w:keepNext/>
              <w:jc w:val="center"/>
            </w:pPr>
            <w:r w:rsidRPr="005B504E">
              <w:t>tkhd</w:t>
            </w:r>
          </w:p>
        </w:tc>
        <w:tc>
          <w:tcPr>
            <w:tcW w:w="734" w:type="dxa"/>
            <w:vAlign w:val="center"/>
          </w:tcPr>
          <w:p w14:paraId="7B04F1A5" w14:textId="77777777" w:rsidR="00E04512" w:rsidRPr="005B504E" w:rsidRDefault="00E04512" w:rsidP="00E04512">
            <w:pPr>
              <w:pStyle w:val="DECETableCell"/>
              <w:keepNext/>
              <w:jc w:val="center"/>
            </w:pPr>
          </w:p>
        </w:tc>
        <w:tc>
          <w:tcPr>
            <w:tcW w:w="723" w:type="dxa"/>
            <w:vAlign w:val="center"/>
          </w:tcPr>
          <w:p w14:paraId="07B753BC" w14:textId="77777777" w:rsidR="00E04512" w:rsidRPr="005B504E" w:rsidRDefault="00E04512" w:rsidP="00E04512">
            <w:pPr>
              <w:pStyle w:val="DECETableCell"/>
              <w:keepNext/>
              <w:jc w:val="center"/>
            </w:pPr>
          </w:p>
        </w:tc>
        <w:tc>
          <w:tcPr>
            <w:tcW w:w="720" w:type="dxa"/>
            <w:vAlign w:val="center"/>
          </w:tcPr>
          <w:p w14:paraId="1F141277" w14:textId="77777777" w:rsidR="00E04512" w:rsidRPr="005B504E" w:rsidRDefault="00E04512" w:rsidP="00E04512">
            <w:pPr>
              <w:pStyle w:val="DECETableCell"/>
              <w:keepNext/>
              <w:jc w:val="center"/>
            </w:pPr>
          </w:p>
        </w:tc>
        <w:tc>
          <w:tcPr>
            <w:tcW w:w="1440" w:type="dxa"/>
            <w:vAlign w:val="center"/>
          </w:tcPr>
          <w:p w14:paraId="6015176D" w14:textId="77777777" w:rsidR="00E04512" w:rsidRPr="005B504E" w:rsidRDefault="00E04512" w:rsidP="00E04512">
            <w:pPr>
              <w:pStyle w:val="DECETableCell"/>
              <w:keepNext/>
              <w:jc w:val="center"/>
            </w:pPr>
            <w:r w:rsidRPr="005B504E">
              <w:t>1</w:t>
            </w:r>
          </w:p>
        </w:tc>
        <w:tc>
          <w:tcPr>
            <w:tcW w:w="1440" w:type="dxa"/>
            <w:vAlign w:val="center"/>
          </w:tcPr>
          <w:p w14:paraId="24309348" w14:textId="77777777" w:rsidR="00E04512" w:rsidRPr="005B504E" w:rsidRDefault="00E04512" w:rsidP="00E04512">
            <w:pPr>
              <w:pStyle w:val="DECETableCell"/>
              <w:keepNext/>
              <w:jc w:val="center"/>
            </w:pPr>
            <w:r w:rsidRPr="005B504E">
              <w:t>[ISO] 8.3.2</w:t>
            </w:r>
          </w:p>
        </w:tc>
        <w:tc>
          <w:tcPr>
            <w:tcW w:w="2160" w:type="dxa"/>
            <w:vAlign w:val="center"/>
          </w:tcPr>
          <w:p w14:paraId="768EED19" w14:textId="77777777" w:rsidR="00E04512" w:rsidRPr="005B504E" w:rsidRDefault="00E04512" w:rsidP="00E04512">
            <w:pPr>
              <w:pStyle w:val="DECETableCell"/>
              <w:keepNext/>
            </w:pPr>
            <w:r w:rsidRPr="005B504E">
              <w:t>Track header</w:t>
            </w:r>
          </w:p>
        </w:tc>
      </w:tr>
      <w:tr w:rsidR="006E694A" w:rsidRPr="005B504E" w14:paraId="751CB617" w14:textId="77777777">
        <w:trPr>
          <w:cantSplit/>
          <w:jc w:val="center"/>
        </w:trPr>
        <w:tc>
          <w:tcPr>
            <w:tcW w:w="720" w:type="dxa"/>
            <w:vAlign w:val="center"/>
          </w:tcPr>
          <w:p w14:paraId="56C467CA" w14:textId="77777777" w:rsidR="00076F47" w:rsidRPr="005B504E" w:rsidRDefault="00076F47" w:rsidP="00E04512">
            <w:pPr>
              <w:pStyle w:val="DECETableCell"/>
              <w:keepNext/>
              <w:jc w:val="center"/>
            </w:pPr>
          </w:p>
        </w:tc>
        <w:tc>
          <w:tcPr>
            <w:tcW w:w="720" w:type="dxa"/>
            <w:vAlign w:val="center"/>
          </w:tcPr>
          <w:p w14:paraId="47CE898C" w14:textId="77777777" w:rsidR="00076F47" w:rsidRPr="005B504E" w:rsidRDefault="00076F47" w:rsidP="00E04512">
            <w:pPr>
              <w:pStyle w:val="DECETableCell"/>
              <w:keepNext/>
              <w:jc w:val="center"/>
            </w:pPr>
          </w:p>
        </w:tc>
        <w:tc>
          <w:tcPr>
            <w:tcW w:w="720" w:type="dxa"/>
            <w:vAlign w:val="center"/>
          </w:tcPr>
          <w:p w14:paraId="597F9F8B" w14:textId="77777777" w:rsidR="00076F47" w:rsidRPr="005B504E" w:rsidRDefault="00076F47" w:rsidP="00E04512">
            <w:pPr>
              <w:pStyle w:val="DECETableCell"/>
              <w:keepNext/>
              <w:jc w:val="center"/>
            </w:pPr>
            <w:r w:rsidRPr="005B504E">
              <w:rPr>
                <w:rFonts w:cs="Calibri"/>
              </w:rPr>
              <w:t>edts</w:t>
            </w:r>
          </w:p>
        </w:tc>
        <w:tc>
          <w:tcPr>
            <w:tcW w:w="734" w:type="dxa"/>
            <w:vAlign w:val="center"/>
          </w:tcPr>
          <w:p w14:paraId="10186F9D" w14:textId="77777777" w:rsidR="00076F47" w:rsidRPr="005B504E" w:rsidRDefault="00076F47" w:rsidP="00E04512">
            <w:pPr>
              <w:pStyle w:val="DECETableCell"/>
              <w:keepNext/>
              <w:jc w:val="center"/>
            </w:pPr>
          </w:p>
        </w:tc>
        <w:tc>
          <w:tcPr>
            <w:tcW w:w="723" w:type="dxa"/>
            <w:vAlign w:val="center"/>
          </w:tcPr>
          <w:p w14:paraId="147EA4E4" w14:textId="77777777" w:rsidR="00076F47" w:rsidRPr="005B504E" w:rsidRDefault="00076F47" w:rsidP="00E04512">
            <w:pPr>
              <w:pStyle w:val="DECETableCell"/>
              <w:keepNext/>
              <w:jc w:val="center"/>
            </w:pPr>
          </w:p>
        </w:tc>
        <w:tc>
          <w:tcPr>
            <w:tcW w:w="720" w:type="dxa"/>
            <w:vAlign w:val="center"/>
          </w:tcPr>
          <w:p w14:paraId="598883E9" w14:textId="77777777" w:rsidR="00076F47" w:rsidRPr="005B504E" w:rsidRDefault="00076F47" w:rsidP="00E04512">
            <w:pPr>
              <w:pStyle w:val="DECETableCell"/>
              <w:keepNext/>
              <w:jc w:val="center"/>
            </w:pPr>
          </w:p>
        </w:tc>
        <w:tc>
          <w:tcPr>
            <w:tcW w:w="1440" w:type="dxa"/>
            <w:vAlign w:val="center"/>
          </w:tcPr>
          <w:p w14:paraId="65396D9D" w14:textId="77777777" w:rsidR="00076F47" w:rsidRPr="005B504E" w:rsidRDefault="00076F47" w:rsidP="00E04512">
            <w:pPr>
              <w:pStyle w:val="DECETableCell"/>
              <w:keepNext/>
              <w:jc w:val="center"/>
            </w:pPr>
            <w:r w:rsidRPr="005B504E">
              <w:t>0/1</w:t>
            </w:r>
          </w:p>
        </w:tc>
        <w:tc>
          <w:tcPr>
            <w:tcW w:w="1440" w:type="dxa"/>
            <w:vAlign w:val="center"/>
          </w:tcPr>
          <w:p w14:paraId="672F166B" w14:textId="77777777" w:rsidR="00076F47" w:rsidRPr="005B504E" w:rsidRDefault="00076F47" w:rsidP="00E04512">
            <w:pPr>
              <w:pStyle w:val="DECETableCell"/>
              <w:keepNext/>
              <w:jc w:val="center"/>
            </w:pPr>
            <w:r w:rsidRPr="005B504E">
              <w:rPr>
                <w:rFonts w:cs="Calibri"/>
              </w:rPr>
              <w:t>[ISO] 8.6.5</w:t>
            </w:r>
          </w:p>
        </w:tc>
        <w:tc>
          <w:tcPr>
            <w:tcW w:w="2160" w:type="dxa"/>
            <w:vAlign w:val="center"/>
          </w:tcPr>
          <w:p w14:paraId="147C06C7" w14:textId="77777777" w:rsidR="00076F47" w:rsidRPr="005B504E" w:rsidRDefault="00076F47" w:rsidP="00E04512">
            <w:pPr>
              <w:pStyle w:val="DECETableCell"/>
              <w:keepNext/>
            </w:pPr>
            <w:r w:rsidRPr="005B504E">
              <w:t>Edit Box</w:t>
            </w:r>
          </w:p>
        </w:tc>
      </w:tr>
      <w:tr w:rsidR="006E694A" w:rsidRPr="005B504E" w14:paraId="0B99B2A1" w14:textId="77777777">
        <w:trPr>
          <w:cantSplit/>
          <w:jc w:val="center"/>
        </w:trPr>
        <w:tc>
          <w:tcPr>
            <w:tcW w:w="720" w:type="dxa"/>
            <w:vAlign w:val="center"/>
          </w:tcPr>
          <w:p w14:paraId="69827A3A" w14:textId="77777777" w:rsidR="00076F47" w:rsidRPr="005B504E" w:rsidRDefault="00076F47" w:rsidP="00E04512">
            <w:pPr>
              <w:pStyle w:val="DECETableCell"/>
              <w:keepNext/>
              <w:jc w:val="center"/>
            </w:pPr>
          </w:p>
        </w:tc>
        <w:tc>
          <w:tcPr>
            <w:tcW w:w="720" w:type="dxa"/>
            <w:vAlign w:val="center"/>
          </w:tcPr>
          <w:p w14:paraId="4D97F63C" w14:textId="77777777" w:rsidR="00076F47" w:rsidRPr="005B504E" w:rsidRDefault="00076F47" w:rsidP="00E04512">
            <w:pPr>
              <w:pStyle w:val="DECETableCell"/>
              <w:keepNext/>
              <w:jc w:val="center"/>
            </w:pPr>
          </w:p>
        </w:tc>
        <w:tc>
          <w:tcPr>
            <w:tcW w:w="720" w:type="dxa"/>
            <w:vAlign w:val="center"/>
          </w:tcPr>
          <w:p w14:paraId="59CE3C9A" w14:textId="77777777" w:rsidR="00076F47" w:rsidRPr="005B504E" w:rsidRDefault="00076F47" w:rsidP="00E04512">
            <w:pPr>
              <w:pStyle w:val="DECETableCell"/>
              <w:keepNext/>
              <w:jc w:val="center"/>
            </w:pPr>
          </w:p>
        </w:tc>
        <w:tc>
          <w:tcPr>
            <w:tcW w:w="734" w:type="dxa"/>
            <w:vAlign w:val="center"/>
          </w:tcPr>
          <w:p w14:paraId="57F7D3DC" w14:textId="77777777" w:rsidR="00076F47" w:rsidRPr="005B504E" w:rsidRDefault="00076F47" w:rsidP="00E04512">
            <w:pPr>
              <w:pStyle w:val="DECETableCell"/>
              <w:keepNext/>
              <w:jc w:val="center"/>
            </w:pPr>
            <w:r w:rsidRPr="005B504E">
              <w:t>elst</w:t>
            </w:r>
          </w:p>
        </w:tc>
        <w:tc>
          <w:tcPr>
            <w:tcW w:w="723" w:type="dxa"/>
            <w:vAlign w:val="center"/>
          </w:tcPr>
          <w:p w14:paraId="598778AF" w14:textId="77777777" w:rsidR="00076F47" w:rsidRPr="005B504E" w:rsidRDefault="00076F47" w:rsidP="00E04512">
            <w:pPr>
              <w:pStyle w:val="DECETableCell"/>
              <w:keepNext/>
              <w:jc w:val="center"/>
            </w:pPr>
          </w:p>
        </w:tc>
        <w:tc>
          <w:tcPr>
            <w:tcW w:w="720" w:type="dxa"/>
            <w:vAlign w:val="center"/>
          </w:tcPr>
          <w:p w14:paraId="3D2DC2A4" w14:textId="77777777" w:rsidR="00076F47" w:rsidRPr="005B504E" w:rsidRDefault="00076F47" w:rsidP="00E04512">
            <w:pPr>
              <w:pStyle w:val="DECETableCell"/>
              <w:keepNext/>
              <w:jc w:val="center"/>
            </w:pPr>
          </w:p>
        </w:tc>
        <w:tc>
          <w:tcPr>
            <w:tcW w:w="1440" w:type="dxa"/>
            <w:vAlign w:val="center"/>
          </w:tcPr>
          <w:p w14:paraId="1F90EB17" w14:textId="77777777" w:rsidR="00076F47" w:rsidRPr="005B504E" w:rsidRDefault="00076F47" w:rsidP="00E04512">
            <w:pPr>
              <w:pStyle w:val="DECETableCell"/>
              <w:keepNext/>
              <w:jc w:val="center"/>
            </w:pPr>
            <w:r w:rsidRPr="005B504E">
              <w:t>0/1</w:t>
            </w:r>
          </w:p>
        </w:tc>
        <w:tc>
          <w:tcPr>
            <w:tcW w:w="1440" w:type="dxa"/>
            <w:vAlign w:val="center"/>
          </w:tcPr>
          <w:p w14:paraId="15979F35" w14:textId="77777777" w:rsidR="00076F47" w:rsidRPr="005B504E" w:rsidRDefault="00076F47" w:rsidP="00E04512">
            <w:pPr>
              <w:pStyle w:val="DECETableCell"/>
              <w:keepNext/>
              <w:jc w:val="center"/>
            </w:pPr>
            <w:r w:rsidRPr="005B504E">
              <w:rPr>
                <w:rFonts w:cs="Calibri"/>
              </w:rPr>
              <w:t>[ISO] 8.6.6</w:t>
            </w:r>
          </w:p>
        </w:tc>
        <w:tc>
          <w:tcPr>
            <w:tcW w:w="2160" w:type="dxa"/>
            <w:vAlign w:val="center"/>
          </w:tcPr>
          <w:p w14:paraId="74C38386" w14:textId="77777777" w:rsidR="00076F47" w:rsidRPr="005B504E" w:rsidRDefault="00076F47" w:rsidP="00E04512">
            <w:pPr>
              <w:pStyle w:val="DECETableCell"/>
              <w:keepNext/>
            </w:pPr>
            <w:r w:rsidRPr="005B504E">
              <w:t>Edit List Box</w:t>
            </w:r>
          </w:p>
        </w:tc>
      </w:tr>
      <w:tr w:rsidR="006E694A" w:rsidRPr="005B504E" w14:paraId="15B7ED60" w14:textId="77777777">
        <w:trPr>
          <w:cantSplit/>
          <w:jc w:val="center"/>
        </w:trPr>
        <w:tc>
          <w:tcPr>
            <w:tcW w:w="720" w:type="dxa"/>
            <w:vAlign w:val="center"/>
          </w:tcPr>
          <w:p w14:paraId="22668336" w14:textId="77777777" w:rsidR="00E04512" w:rsidRPr="005B504E" w:rsidRDefault="00E04512" w:rsidP="00E04512">
            <w:pPr>
              <w:pStyle w:val="DECETableCell"/>
              <w:keepNext/>
              <w:jc w:val="center"/>
            </w:pPr>
          </w:p>
        </w:tc>
        <w:tc>
          <w:tcPr>
            <w:tcW w:w="720" w:type="dxa"/>
            <w:vAlign w:val="center"/>
          </w:tcPr>
          <w:p w14:paraId="51C47559" w14:textId="77777777" w:rsidR="00E04512" w:rsidRPr="005B504E" w:rsidRDefault="00E04512" w:rsidP="00E04512">
            <w:pPr>
              <w:pStyle w:val="DECETableCell"/>
              <w:keepNext/>
              <w:jc w:val="center"/>
            </w:pPr>
          </w:p>
        </w:tc>
        <w:tc>
          <w:tcPr>
            <w:tcW w:w="720" w:type="dxa"/>
            <w:vAlign w:val="center"/>
          </w:tcPr>
          <w:p w14:paraId="78D6C327" w14:textId="77777777" w:rsidR="00E04512" w:rsidRPr="005B504E" w:rsidRDefault="00E04512" w:rsidP="00E04512">
            <w:pPr>
              <w:pStyle w:val="DECETableCell"/>
              <w:keepNext/>
              <w:jc w:val="center"/>
            </w:pPr>
            <w:r w:rsidRPr="005B504E">
              <w:t>mdia</w:t>
            </w:r>
          </w:p>
        </w:tc>
        <w:tc>
          <w:tcPr>
            <w:tcW w:w="734" w:type="dxa"/>
            <w:vAlign w:val="center"/>
          </w:tcPr>
          <w:p w14:paraId="6209979E" w14:textId="77777777" w:rsidR="00E04512" w:rsidRPr="005B504E" w:rsidRDefault="00E04512" w:rsidP="00E04512">
            <w:pPr>
              <w:pStyle w:val="DECETableCell"/>
              <w:keepNext/>
              <w:jc w:val="center"/>
            </w:pPr>
          </w:p>
        </w:tc>
        <w:tc>
          <w:tcPr>
            <w:tcW w:w="723" w:type="dxa"/>
            <w:vAlign w:val="center"/>
          </w:tcPr>
          <w:p w14:paraId="250A6A55" w14:textId="77777777" w:rsidR="00E04512" w:rsidRPr="005B504E" w:rsidRDefault="00E04512" w:rsidP="00E04512">
            <w:pPr>
              <w:pStyle w:val="DECETableCell"/>
              <w:keepNext/>
              <w:jc w:val="center"/>
            </w:pPr>
          </w:p>
        </w:tc>
        <w:tc>
          <w:tcPr>
            <w:tcW w:w="720" w:type="dxa"/>
            <w:vAlign w:val="center"/>
          </w:tcPr>
          <w:p w14:paraId="1B9E01DE" w14:textId="77777777" w:rsidR="00E04512" w:rsidRPr="005B504E" w:rsidRDefault="00E04512" w:rsidP="00E04512">
            <w:pPr>
              <w:pStyle w:val="DECETableCell"/>
              <w:keepNext/>
              <w:jc w:val="center"/>
            </w:pPr>
          </w:p>
        </w:tc>
        <w:tc>
          <w:tcPr>
            <w:tcW w:w="1440" w:type="dxa"/>
            <w:vAlign w:val="center"/>
          </w:tcPr>
          <w:p w14:paraId="17BA63F6" w14:textId="77777777" w:rsidR="00E04512" w:rsidRPr="005B504E" w:rsidRDefault="00E04512" w:rsidP="00E04512">
            <w:pPr>
              <w:pStyle w:val="DECETableCell"/>
              <w:keepNext/>
              <w:jc w:val="center"/>
            </w:pPr>
            <w:r w:rsidRPr="005B504E">
              <w:t>1</w:t>
            </w:r>
          </w:p>
        </w:tc>
        <w:tc>
          <w:tcPr>
            <w:tcW w:w="1440" w:type="dxa"/>
            <w:vAlign w:val="center"/>
          </w:tcPr>
          <w:p w14:paraId="6499A4B0" w14:textId="77777777" w:rsidR="00E04512" w:rsidRPr="005B504E" w:rsidRDefault="00E04512" w:rsidP="00E04512">
            <w:pPr>
              <w:pStyle w:val="DECETableCell"/>
              <w:keepNext/>
              <w:jc w:val="center"/>
            </w:pPr>
            <w:r w:rsidRPr="005B504E">
              <w:t>[ISO] 8.4</w:t>
            </w:r>
          </w:p>
        </w:tc>
        <w:tc>
          <w:tcPr>
            <w:tcW w:w="2160" w:type="dxa"/>
            <w:vAlign w:val="center"/>
          </w:tcPr>
          <w:p w14:paraId="754FE959" w14:textId="77777777" w:rsidR="00E04512" w:rsidRPr="005B504E" w:rsidRDefault="00E04512" w:rsidP="00E04512">
            <w:pPr>
              <w:pStyle w:val="DECETableCell"/>
              <w:keepNext/>
            </w:pPr>
            <w:r w:rsidRPr="005B504E">
              <w:t>Track Media Information</w:t>
            </w:r>
          </w:p>
        </w:tc>
      </w:tr>
      <w:tr w:rsidR="006E694A" w:rsidRPr="005B504E" w14:paraId="0E9C044D" w14:textId="77777777">
        <w:trPr>
          <w:cantSplit/>
          <w:jc w:val="center"/>
        </w:trPr>
        <w:tc>
          <w:tcPr>
            <w:tcW w:w="720" w:type="dxa"/>
            <w:vAlign w:val="center"/>
          </w:tcPr>
          <w:p w14:paraId="4C1A4109" w14:textId="77777777" w:rsidR="00E04512" w:rsidRPr="005B504E" w:rsidRDefault="00E04512" w:rsidP="00E04512">
            <w:pPr>
              <w:pStyle w:val="DECETableCell"/>
              <w:keepNext/>
              <w:jc w:val="center"/>
            </w:pPr>
          </w:p>
        </w:tc>
        <w:tc>
          <w:tcPr>
            <w:tcW w:w="720" w:type="dxa"/>
            <w:vAlign w:val="center"/>
          </w:tcPr>
          <w:p w14:paraId="263DC2D9" w14:textId="77777777" w:rsidR="00E04512" w:rsidRPr="005B504E" w:rsidRDefault="00E04512" w:rsidP="00E04512">
            <w:pPr>
              <w:pStyle w:val="DECETableCell"/>
              <w:keepNext/>
              <w:jc w:val="center"/>
            </w:pPr>
          </w:p>
        </w:tc>
        <w:tc>
          <w:tcPr>
            <w:tcW w:w="720" w:type="dxa"/>
            <w:vAlign w:val="center"/>
          </w:tcPr>
          <w:p w14:paraId="2A68CABC" w14:textId="77777777" w:rsidR="00E04512" w:rsidRPr="005B504E" w:rsidRDefault="00E04512" w:rsidP="00E04512">
            <w:pPr>
              <w:pStyle w:val="DECETableCell"/>
              <w:keepNext/>
              <w:jc w:val="center"/>
            </w:pPr>
          </w:p>
        </w:tc>
        <w:tc>
          <w:tcPr>
            <w:tcW w:w="734" w:type="dxa"/>
            <w:vAlign w:val="center"/>
          </w:tcPr>
          <w:p w14:paraId="11366837" w14:textId="77777777" w:rsidR="00E04512" w:rsidRPr="005B504E" w:rsidRDefault="00E04512" w:rsidP="00E04512">
            <w:pPr>
              <w:pStyle w:val="DECETableCell"/>
              <w:keepNext/>
              <w:jc w:val="center"/>
            </w:pPr>
            <w:r w:rsidRPr="005B504E">
              <w:t>mdhd</w:t>
            </w:r>
          </w:p>
        </w:tc>
        <w:tc>
          <w:tcPr>
            <w:tcW w:w="723" w:type="dxa"/>
            <w:vAlign w:val="center"/>
          </w:tcPr>
          <w:p w14:paraId="6F48B841" w14:textId="77777777" w:rsidR="00E04512" w:rsidRPr="005B504E" w:rsidRDefault="00E04512" w:rsidP="00E04512">
            <w:pPr>
              <w:pStyle w:val="DECETableCell"/>
              <w:keepNext/>
              <w:jc w:val="center"/>
            </w:pPr>
          </w:p>
        </w:tc>
        <w:tc>
          <w:tcPr>
            <w:tcW w:w="720" w:type="dxa"/>
            <w:vAlign w:val="center"/>
          </w:tcPr>
          <w:p w14:paraId="53D1913E" w14:textId="77777777" w:rsidR="00E04512" w:rsidRPr="005B504E" w:rsidRDefault="00E04512" w:rsidP="00E04512">
            <w:pPr>
              <w:pStyle w:val="DECETableCell"/>
              <w:keepNext/>
              <w:jc w:val="center"/>
            </w:pPr>
          </w:p>
        </w:tc>
        <w:tc>
          <w:tcPr>
            <w:tcW w:w="1440" w:type="dxa"/>
            <w:vAlign w:val="center"/>
          </w:tcPr>
          <w:p w14:paraId="29BDECA3" w14:textId="77777777" w:rsidR="00E04512" w:rsidRPr="005B504E" w:rsidRDefault="00E04512" w:rsidP="00E04512">
            <w:pPr>
              <w:pStyle w:val="DECETableCell"/>
              <w:keepNext/>
              <w:jc w:val="center"/>
            </w:pPr>
            <w:r w:rsidRPr="005B504E">
              <w:t>1</w:t>
            </w:r>
          </w:p>
        </w:tc>
        <w:tc>
          <w:tcPr>
            <w:tcW w:w="1440" w:type="dxa"/>
            <w:vAlign w:val="center"/>
          </w:tcPr>
          <w:p w14:paraId="762BFF61"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162443 \w \h  \* MERGEFORMAT </w:instrText>
            </w:r>
            <w:r w:rsidR="007A4DF4">
              <w:fldChar w:fldCharType="separate"/>
            </w:r>
            <w:r w:rsidR="005B504E">
              <w:t>2.3.6</w:t>
            </w:r>
            <w:r w:rsidR="007A4DF4">
              <w:fldChar w:fldCharType="end"/>
            </w:r>
          </w:p>
        </w:tc>
        <w:tc>
          <w:tcPr>
            <w:tcW w:w="2160" w:type="dxa"/>
            <w:vAlign w:val="center"/>
          </w:tcPr>
          <w:p w14:paraId="10F12819" w14:textId="77777777" w:rsidR="00E04512" w:rsidRPr="005B504E" w:rsidRDefault="00E04512" w:rsidP="00E04512">
            <w:pPr>
              <w:pStyle w:val="DECETableCell"/>
              <w:keepNext/>
            </w:pPr>
            <w:r w:rsidRPr="005B504E">
              <w:t>Media Header</w:t>
            </w:r>
          </w:p>
        </w:tc>
      </w:tr>
      <w:tr w:rsidR="006E694A" w:rsidRPr="005B504E" w14:paraId="2BFDB2F1" w14:textId="77777777">
        <w:trPr>
          <w:cantSplit/>
          <w:jc w:val="center"/>
        </w:trPr>
        <w:tc>
          <w:tcPr>
            <w:tcW w:w="720" w:type="dxa"/>
            <w:vAlign w:val="center"/>
          </w:tcPr>
          <w:p w14:paraId="125DC0D0" w14:textId="77777777" w:rsidR="00E04512" w:rsidRPr="005B504E" w:rsidRDefault="00E04512" w:rsidP="00E04512">
            <w:pPr>
              <w:pStyle w:val="DECETableCell"/>
              <w:keepNext/>
              <w:jc w:val="center"/>
            </w:pPr>
          </w:p>
        </w:tc>
        <w:tc>
          <w:tcPr>
            <w:tcW w:w="720" w:type="dxa"/>
            <w:vAlign w:val="center"/>
          </w:tcPr>
          <w:p w14:paraId="31BA9FF0" w14:textId="77777777" w:rsidR="00E04512" w:rsidRPr="005B504E" w:rsidRDefault="00E04512" w:rsidP="00E04512">
            <w:pPr>
              <w:pStyle w:val="DECETableCell"/>
              <w:keepNext/>
              <w:jc w:val="center"/>
            </w:pPr>
          </w:p>
        </w:tc>
        <w:tc>
          <w:tcPr>
            <w:tcW w:w="720" w:type="dxa"/>
            <w:vAlign w:val="center"/>
          </w:tcPr>
          <w:p w14:paraId="5F9692C0" w14:textId="77777777" w:rsidR="00E04512" w:rsidRPr="005B504E" w:rsidRDefault="00E04512" w:rsidP="00E04512">
            <w:pPr>
              <w:pStyle w:val="DECETableCell"/>
              <w:keepNext/>
              <w:jc w:val="center"/>
            </w:pPr>
          </w:p>
        </w:tc>
        <w:tc>
          <w:tcPr>
            <w:tcW w:w="734" w:type="dxa"/>
            <w:vAlign w:val="center"/>
          </w:tcPr>
          <w:p w14:paraId="2E88C46A" w14:textId="77777777" w:rsidR="00E04512" w:rsidRPr="005B504E" w:rsidRDefault="00E04512" w:rsidP="00E04512">
            <w:pPr>
              <w:pStyle w:val="DECETableCell"/>
              <w:keepNext/>
              <w:jc w:val="center"/>
            </w:pPr>
            <w:r w:rsidRPr="005B504E">
              <w:t>hdlr</w:t>
            </w:r>
          </w:p>
        </w:tc>
        <w:tc>
          <w:tcPr>
            <w:tcW w:w="723" w:type="dxa"/>
            <w:vAlign w:val="center"/>
          </w:tcPr>
          <w:p w14:paraId="4FE3E93A" w14:textId="77777777" w:rsidR="00E04512" w:rsidRPr="005B504E" w:rsidRDefault="00E04512" w:rsidP="00E04512">
            <w:pPr>
              <w:pStyle w:val="DECETableCell"/>
              <w:keepNext/>
              <w:jc w:val="center"/>
            </w:pPr>
          </w:p>
        </w:tc>
        <w:tc>
          <w:tcPr>
            <w:tcW w:w="720" w:type="dxa"/>
            <w:vAlign w:val="center"/>
          </w:tcPr>
          <w:p w14:paraId="75774449" w14:textId="77777777" w:rsidR="00E04512" w:rsidRPr="005B504E" w:rsidRDefault="00E04512" w:rsidP="00E04512">
            <w:pPr>
              <w:pStyle w:val="DECETableCell"/>
              <w:keepNext/>
              <w:jc w:val="center"/>
            </w:pPr>
          </w:p>
        </w:tc>
        <w:tc>
          <w:tcPr>
            <w:tcW w:w="1440" w:type="dxa"/>
            <w:vAlign w:val="center"/>
          </w:tcPr>
          <w:p w14:paraId="7B83AC23" w14:textId="77777777" w:rsidR="00E04512" w:rsidRPr="005B504E" w:rsidRDefault="00E04512" w:rsidP="00E04512">
            <w:pPr>
              <w:pStyle w:val="DECETableCell"/>
              <w:keepNext/>
              <w:jc w:val="center"/>
            </w:pPr>
            <w:r w:rsidRPr="005B504E">
              <w:t>1</w:t>
            </w:r>
          </w:p>
        </w:tc>
        <w:tc>
          <w:tcPr>
            <w:tcW w:w="1440" w:type="dxa"/>
            <w:vAlign w:val="center"/>
          </w:tcPr>
          <w:p w14:paraId="056FB23B" w14:textId="3D1D3105" w:rsidR="00E04512" w:rsidRPr="005B504E" w:rsidRDefault="00E04512" w:rsidP="00E04512">
            <w:pPr>
              <w:pStyle w:val="DECETableCell"/>
              <w:keepNext/>
              <w:jc w:val="center"/>
            </w:pPr>
            <w:commentRangeStart w:id="1501"/>
            <w:del w:id="1502" w:author="Joe McCrossan" w:date="2014-05-25T13:00:00Z">
              <w:r w:rsidRPr="005B504E" w:rsidDel="00C63D31">
                <w:delText xml:space="preserve">Section </w:delText>
              </w:r>
              <w:r w:rsidR="007A4DF4" w:rsidDel="00C63D31">
                <w:fldChar w:fldCharType="begin" w:fldLock="1"/>
              </w:r>
              <w:r w:rsidR="007A4DF4" w:rsidDel="00C63D31">
                <w:delInstrText xml:space="preserve"> REF _Ref142163119 \w \h  \* MERGEFORMAT </w:delInstrText>
              </w:r>
              <w:r w:rsidR="007A4DF4" w:rsidDel="00C63D31">
                <w:fldChar w:fldCharType="separate"/>
              </w:r>
              <w:r w:rsidR="005B504E" w:rsidDel="00C63D31">
                <w:delText>2.3.7</w:delText>
              </w:r>
              <w:r w:rsidR="007A4DF4" w:rsidDel="00C63D31">
                <w:fldChar w:fldCharType="end"/>
              </w:r>
            </w:del>
            <w:ins w:id="1503" w:author="Joe McCrossan" w:date="2014-05-25T13:00:00Z">
              <w:r w:rsidR="00C63D31">
                <w:t>[ISO] 8.4.3</w:t>
              </w:r>
              <w:commentRangeEnd w:id="1501"/>
              <w:r w:rsidR="00C63D31">
                <w:rPr>
                  <w:rStyle w:val="CommentReference"/>
                </w:rPr>
                <w:commentReference w:id="1501"/>
              </w:r>
            </w:ins>
          </w:p>
        </w:tc>
        <w:tc>
          <w:tcPr>
            <w:tcW w:w="2160" w:type="dxa"/>
            <w:vAlign w:val="center"/>
          </w:tcPr>
          <w:p w14:paraId="29152A1F" w14:textId="77777777" w:rsidR="00E04512" w:rsidRPr="005B504E" w:rsidRDefault="00E04512" w:rsidP="00E04512">
            <w:pPr>
              <w:pStyle w:val="DECETableCell"/>
              <w:keepNext/>
            </w:pPr>
            <w:r w:rsidRPr="005B504E">
              <w:t>Declares the media handler type</w:t>
            </w:r>
          </w:p>
        </w:tc>
      </w:tr>
      <w:tr w:rsidR="006E694A" w:rsidRPr="005B504E" w14:paraId="128A766B" w14:textId="77777777">
        <w:trPr>
          <w:cantSplit/>
          <w:jc w:val="center"/>
        </w:trPr>
        <w:tc>
          <w:tcPr>
            <w:tcW w:w="720" w:type="dxa"/>
            <w:vAlign w:val="center"/>
          </w:tcPr>
          <w:p w14:paraId="3EC68C8F" w14:textId="77777777" w:rsidR="00E04512" w:rsidRPr="005B504E" w:rsidRDefault="00E04512" w:rsidP="00E04512">
            <w:pPr>
              <w:pStyle w:val="DECETableCell"/>
              <w:keepNext/>
              <w:jc w:val="center"/>
            </w:pPr>
          </w:p>
        </w:tc>
        <w:tc>
          <w:tcPr>
            <w:tcW w:w="720" w:type="dxa"/>
            <w:vAlign w:val="center"/>
          </w:tcPr>
          <w:p w14:paraId="620B2EF3" w14:textId="77777777" w:rsidR="00E04512" w:rsidRPr="005B504E" w:rsidRDefault="00E04512" w:rsidP="00E04512">
            <w:pPr>
              <w:pStyle w:val="DECETableCell"/>
              <w:keepNext/>
              <w:jc w:val="center"/>
            </w:pPr>
          </w:p>
        </w:tc>
        <w:tc>
          <w:tcPr>
            <w:tcW w:w="720" w:type="dxa"/>
            <w:vAlign w:val="center"/>
          </w:tcPr>
          <w:p w14:paraId="62151AC9" w14:textId="77777777" w:rsidR="00E04512" w:rsidRPr="005B504E" w:rsidRDefault="00E04512" w:rsidP="00E04512">
            <w:pPr>
              <w:pStyle w:val="DECETableCell"/>
              <w:keepNext/>
              <w:jc w:val="center"/>
            </w:pPr>
          </w:p>
        </w:tc>
        <w:tc>
          <w:tcPr>
            <w:tcW w:w="734" w:type="dxa"/>
            <w:vAlign w:val="center"/>
          </w:tcPr>
          <w:p w14:paraId="5EB16A2F" w14:textId="77777777" w:rsidR="00E04512" w:rsidRPr="005B504E" w:rsidRDefault="00E04512" w:rsidP="00E04512">
            <w:pPr>
              <w:pStyle w:val="DECETableCell"/>
              <w:keepNext/>
              <w:jc w:val="center"/>
            </w:pPr>
            <w:r w:rsidRPr="005B504E">
              <w:t>minf</w:t>
            </w:r>
          </w:p>
        </w:tc>
        <w:tc>
          <w:tcPr>
            <w:tcW w:w="723" w:type="dxa"/>
            <w:vAlign w:val="center"/>
          </w:tcPr>
          <w:p w14:paraId="57436CC2" w14:textId="77777777" w:rsidR="00E04512" w:rsidRPr="005B504E" w:rsidRDefault="00E04512" w:rsidP="00E04512">
            <w:pPr>
              <w:pStyle w:val="DECETableCell"/>
              <w:keepNext/>
              <w:jc w:val="center"/>
            </w:pPr>
          </w:p>
        </w:tc>
        <w:tc>
          <w:tcPr>
            <w:tcW w:w="720" w:type="dxa"/>
            <w:vAlign w:val="center"/>
          </w:tcPr>
          <w:p w14:paraId="50B02697" w14:textId="77777777" w:rsidR="00E04512" w:rsidRPr="005B504E" w:rsidRDefault="00E04512" w:rsidP="00E04512">
            <w:pPr>
              <w:pStyle w:val="DECETableCell"/>
              <w:keepNext/>
              <w:jc w:val="center"/>
            </w:pPr>
          </w:p>
        </w:tc>
        <w:tc>
          <w:tcPr>
            <w:tcW w:w="1440" w:type="dxa"/>
            <w:vAlign w:val="center"/>
          </w:tcPr>
          <w:p w14:paraId="10C56013" w14:textId="77777777" w:rsidR="00E04512" w:rsidRPr="005B504E" w:rsidRDefault="00E04512" w:rsidP="00E04512">
            <w:pPr>
              <w:pStyle w:val="DECETableCell"/>
              <w:keepNext/>
              <w:jc w:val="center"/>
            </w:pPr>
            <w:r w:rsidRPr="005B504E">
              <w:t>1</w:t>
            </w:r>
          </w:p>
        </w:tc>
        <w:tc>
          <w:tcPr>
            <w:tcW w:w="1440" w:type="dxa"/>
            <w:vAlign w:val="center"/>
          </w:tcPr>
          <w:p w14:paraId="7F037DFC" w14:textId="77777777" w:rsidR="00E04512" w:rsidRPr="005B504E" w:rsidRDefault="00E04512" w:rsidP="00E04512">
            <w:pPr>
              <w:pStyle w:val="DECETableCell"/>
              <w:keepNext/>
              <w:jc w:val="center"/>
            </w:pPr>
            <w:r w:rsidRPr="005B504E">
              <w:t>[ISO] 8.4.4</w:t>
            </w:r>
          </w:p>
        </w:tc>
        <w:tc>
          <w:tcPr>
            <w:tcW w:w="2160" w:type="dxa"/>
            <w:vAlign w:val="center"/>
          </w:tcPr>
          <w:p w14:paraId="44051885" w14:textId="77777777" w:rsidR="00E04512" w:rsidRPr="005B504E" w:rsidRDefault="00E04512" w:rsidP="00E04512">
            <w:pPr>
              <w:pStyle w:val="DECETableCell"/>
              <w:keepNext/>
            </w:pPr>
            <w:r w:rsidRPr="005B504E">
              <w:t>Media Information container</w:t>
            </w:r>
          </w:p>
        </w:tc>
      </w:tr>
      <w:tr w:rsidR="006E694A" w:rsidRPr="005B504E" w14:paraId="1354542D" w14:textId="77777777">
        <w:trPr>
          <w:cantSplit/>
          <w:jc w:val="center"/>
        </w:trPr>
        <w:tc>
          <w:tcPr>
            <w:tcW w:w="720" w:type="dxa"/>
            <w:vAlign w:val="center"/>
          </w:tcPr>
          <w:p w14:paraId="64EDA103" w14:textId="77777777" w:rsidR="00E04512" w:rsidRPr="005B504E" w:rsidRDefault="00E04512" w:rsidP="00E04512">
            <w:pPr>
              <w:pStyle w:val="DECETableCell"/>
              <w:keepNext/>
              <w:jc w:val="center"/>
            </w:pPr>
          </w:p>
        </w:tc>
        <w:tc>
          <w:tcPr>
            <w:tcW w:w="720" w:type="dxa"/>
            <w:vAlign w:val="center"/>
          </w:tcPr>
          <w:p w14:paraId="0B46EE7F" w14:textId="77777777" w:rsidR="00E04512" w:rsidRPr="005B504E" w:rsidRDefault="00E04512" w:rsidP="00E04512">
            <w:pPr>
              <w:pStyle w:val="DECETableCell"/>
              <w:keepNext/>
              <w:jc w:val="center"/>
            </w:pPr>
          </w:p>
        </w:tc>
        <w:tc>
          <w:tcPr>
            <w:tcW w:w="720" w:type="dxa"/>
            <w:vAlign w:val="center"/>
          </w:tcPr>
          <w:p w14:paraId="3B384206" w14:textId="77777777" w:rsidR="00E04512" w:rsidRPr="005B504E" w:rsidRDefault="00E04512" w:rsidP="00E04512">
            <w:pPr>
              <w:pStyle w:val="DECETableCell"/>
              <w:keepNext/>
              <w:jc w:val="center"/>
            </w:pPr>
          </w:p>
        </w:tc>
        <w:tc>
          <w:tcPr>
            <w:tcW w:w="734" w:type="dxa"/>
            <w:vAlign w:val="center"/>
          </w:tcPr>
          <w:p w14:paraId="7849A962" w14:textId="77777777" w:rsidR="00E04512" w:rsidRPr="005B504E" w:rsidRDefault="00E04512" w:rsidP="00E04512">
            <w:pPr>
              <w:pStyle w:val="DECETableCell"/>
              <w:keepNext/>
              <w:jc w:val="center"/>
            </w:pPr>
          </w:p>
        </w:tc>
        <w:tc>
          <w:tcPr>
            <w:tcW w:w="723" w:type="dxa"/>
            <w:vAlign w:val="center"/>
          </w:tcPr>
          <w:p w14:paraId="3CF40033" w14:textId="77777777" w:rsidR="00E04512" w:rsidRPr="005B504E" w:rsidRDefault="00E04512" w:rsidP="00E04512">
            <w:pPr>
              <w:pStyle w:val="DECETableCell"/>
              <w:keepNext/>
              <w:jc w:val="center"/>
            </w:pPr>
            <w:r w:rsidRPr="005B504E">
              <w:t>vmhd</w:t>
            </w:r>
          </w:p>
        </w:tc>
        <w:tc>
          <w:tcPr>
            <w:tcW w:w="720" w:type="dxa"/>
            <w:vAlign w:val="center"/>
          </w:tcPr>
          <w:p w14:paraId="77B87812" w14:textId="77777777" w:rsidR="00E04512" w:rsidRPr="005B504E" w:rsidRDefault="00E04512" w:rsidP="00E04512">
            <w:pPr>
              <w:pStyle w:val="DECETableCell"/>
              <w:keepNext/>
              <w:jc w:val="center"/>
            </w:pPr>
          </w:p>
        </w:tc>
        <w:tc>
          <w:tcPr>
            <w:tcW w:w="1440" w:type="dxa"/>
            <w:vAlign w:val="center"/>
          </w:tcPr>
          <w:p w14:paraId="7AE338AE" w14:textId="77777777" w:rsidR="00E04512" w:rsidRPr="005B504E" w:rsidRDefault="00E04512" w:rsidP="00E04512">
            <w:pPr>
              <w:pStyle w:val="DECETableCell"/>
              <w:keepNext/>
              <w:jc w:val="center"/>
            </w:pPr>
            <w:r w:rsidRPr="005B504E">
              <w:t>0/1</w:t>
            </w:r>
          </w:p>
        </w:tc>
        <w:tc>
          <w:tcPr>
            <w:tcW w:w="1440" w:type="dxa"/>
            <w:vAlign w:val="center"/>
          </w:tcPr>
          <w:p w14:paraId="7A026C0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164123 \w \h  \* MERGEFORMAT </w:instrText>
            </w:r>
            <w:r w:rsidR="007A4DF4">
              <w:fldChar w:fldCharType="separate"/>
            </w:r>
            <w:r w:rsidR="005B504E">
              <w:t>2.3.8</w:t>
            </w:r>
            <w:r w:rsidR="007A4DF4">
              <w:fldChar w:fldCharType="end"/>
            </w:r>
          </w:p>
        </w:tc>
        <w:tc>
          <w:tcPr>
            <w:tcW w:w="2160" w:type="dxa"/>
            <w:vAlign w:val="center"/>
          </w:tcPr>
          <w:p w14:paraId="49F69238" w14:textId="77777777" w:rsidR="00E04512" w:rsidRPr="005B504E" w:rsidRDefault="00E04512" w:rsidP="00E04512">
            <w:pPr>
              <w:pStyle w:val="DECETableCell"/>
              <w:keepNext/>
            </w:pPr>
            <w:r w:rsidRPr="005B504E">
              <w:t>Video Media Header</w:t>
            </w:r>
          </w:p>
        </w:tc>
      </w:tr>
      <w:tr w:rsidR="006E694A" w:rsidRPr="005B504E" w14:paraId="298A867D" w14:textId="77777777">
        <w:trPr>
          <w:cantSplit/>
          <w:jc w:val="center"/>
        </w:trPr>
        <w:tc>
          <w:tcPr>
            <w:tcW w:w="720" w:type="dxa"/>
            <w:tcBorders>
              <w:bottom w:val="single" w:sz="4" w:space="0" w:color="auto"/>
            </w:tcBorders>
            <w:vAlign w:val="center"/>
          </w:tcPr>
          <w:p w14:paraId="252DF00E"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6E5F1B48"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51A67CF6" w14:textId="77777777" w:rsidR="00E04512" w:rsidRPr="005B504E" w:rsidRDefault="00E04512" w:rsidP="00E04512">
            <w:pPr>
              <w:pStyle w:val="DECETableCell"/>
              <w:keepNext/>
              <w:jc w:val="center"/>
            </w:pPr>
          </w:p>
        </w:tc>
        <w:tc>
          <w:tcPr>
            <w:tcW w:w="734" w:type="dxa"/>
            <w:tcBorders>
              <w:bottom w:val="single" w:sz="4" w:space="0" w:color="auto"/>
            </w:tcBorders>
            <w:vAlign w:val="center"/>
          </w:tcPr>
          <w:p w14:paraId="7B14C11B"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66411D8B" w14:textId="77777777" w:rsidR="00E04512" w:rsidRPr="005B504E" w:rsidRDefault="00E04512" w:rsidP="00E04512">
            <w:pPr>
              <w:pStyle w:val="DECETableCell"/>
              <w:keepNext/>
              <w:jc w:val="center"/>
            </w:pPr>
            <w:r w:rsidRPr="005B504E">
              <w:t>smhd</w:t>
            </w:r>
          </w:p>
        </w:tc>
        <w:tc>
          <w:tcPr>
            <w:tcW w:w="720" w:type="dxa"/>
            <w:tcBorders>
              <w:bottom w:val="single" w:sz="4" w:space="0" w:color="auto"/>
            </w:tcBorders>
            <w:vAlign w:val="center"/>
          </w:tcPr>
          <w:p w14:paraId="6B175DB2"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7A726DB2" w14:textId="77777777" w:rsidR="00E04512" w:rsidRPr="005B504E" w:rsidRDefault="00E04512" w:rsidP="00E04512">
            <w:pPr>
              <w:pStyle w:val="DECETableCell"/>
              <w:keepNext/>
              <w:jc w:val="center"/>
            </w:pPr>
            <w:r w:rsidRPr="005B504E">
              <w:t>0/1</w:t>
            </w:r>
          </w:p>
        </w:tc>
        <w:tc>
          <w:tcPr>
            <w:tcW w:w="1440" w:type="dxa"/>
            <w:tcBorders>
              <w:bottom w:val="single" w:sz="4" w:space="0" w:color="auto"/>
            </w:tcBorders>
            <w:vAlign w:val="center"/>
          </w:tcPr>
          <w:p w14:paraId="12E7459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164919 \w \h  \* MERGEFORMAT </w:instrText>
            </w:r>
            <w:r w:rsidR="007A4DF4">
              <w:fldChar w:fldCharType="separate"/>
            </w:r>
            <w:r w:rsidR="005B504E">
              <w:t>2.3.9</w:t>
            </w:r>
            <w:r w:rsidR="007A4DF4">
              <w:fldChar w:fldCharType="end"/>
            </w:r>
          </w:p>
        </w:tc>
        <w:tc>
          <w:tcPr>
            <w:tcW w:w="2160" w:type="dxa"/>
            <w:tcBorders>
              <w:bottom w:val="single" w:sz="4" w:space="0" w:color="auto"/>
            </w:tcBorders>
            <w:vAlign w:val="center"/>
          </w:tcPr>
          <w:p w14:paraId="4D64A7E9" w14:textId="77777777" w:rsidR="00E04512" w:rsidRPr="005B504E" w:rsidRDefault="00E04512" w:rsidP="00E04512">
            <w:pPr>
              <w:pStyle w:val="DECETableCell"/>
              <w:keepNext/>
            </w:pPr>
            <w:r w:rsidRPr="005B504E">
              <w:t>Sound Media Header</w:t>
            </w:r>
          </w:p>
        </w:tc>
      </w:tr>
      <w:tr w:rsidR="006E694A" w:rsidRPr="005B504E" w14:paraId="4D1A23CB" w14:textId="77777777">
        <w:trPr>
          <w:cantSplit/>
          <w:jc w:val="center"/>
        </w:trPr>
        <w:tc>
          <w:tcPr>
            <w:tcW w:w="720" w:type="dxa"/>
            <w:shd w:val="clear" w:color="auto" w:fill="FFFF99"/>
            <w:vAlign w:val="center"/>
          </w:tcPr>
          <w:p w14:paraId="42563204" w14:textId="77777777" w:rsidR="00E04512" w:rsidRPr="005B504E" w:rsidRDefault="00E04512" w:rsidP="00E04512">
            <w:pPr>
              <w:pStyle w:val="DECETableCell"/>
              <w:keepNext/>
              <w:jc w:val="center"/>
            </w:pPr>
          </w:p>
        </w:tc>
        <w:tc>
          <w:tcPr>
            <w:tcW w:w="720" w:type="dxa"/>
            <w:shd w:val="clear" w:color="auto" w:fill="FFFF99"/>
            <w:vAlign w:val="center"/>
          </w:tcPr>
          <w:p w14:paraId="7FC99DAA" w14:textId="77777777" w:rsidR="00E04512" w:rsidRPr="005B504E" w:rsidRDefault="00E04512" w:rsidP="00E04512">
            <w:pPr>
              <w:pStyle w:val="DECETableCell"/>
              <w:keepNext/>
              <w:jc w:val="center"/>
            </w:pPr>
          </w:p>
        </w:tc>
        <w:tc>
          <w:tcPr>
            <w:tcW w:w="720" w:type="dxa"/>
            <w:shd w:val="clear" w:color="auto" w:fill="FFFF99"/>
            <w:vAlign w:val="center"/>
          </w:tcPr>
          <w:p w14:paraId="74B27745" w14:textId="77777777" w:rsidR="00E04512" w:rsidRPr="005B504E" w:rsidRDefault="00E04512" w:rsidP="00E04512">
            <w:pPr>
              <w:pStyle w:val="DECETableCell"/>
              <w:keepNext/>
              <w:jc w:val="center"/>
            </w:pPr>
          </w:p>
        </w:tc>
        <w:tc>
          <w:tcPr>
            <w:tcW w:w="734" w:type="dxa"/>
            <w:shd w:val="clear" w:color="auto" w:fill="FFFF99"/>
            <w:vAlign w:val="center"/>
          </w:tcPr>
          <w:p w14:paraId="7D967D49" w14:textId="77777777" w:rsidR="00E04512" w:rsidRPr="005B504E" w:rsidRDefault="00E04512" w:rsidP="00E04512">
            <w:pPr>
              <w:pStyle w:val="DECETableCell"/>
              <w:keepNext/>
              <w:jc w:val="center"/>
            </w:pPr>
          </w:p>
        </w:tc>
        <w:tc>
          <w:tcPr>
            <w:tcW w:w="723" w:type="dxa"/>
            <w:shd w:val="clear" w:color="auto" w:fill="FFFF99"/>
            <w:vAlign w:val="center"/>
          </w:tcPr>
          <w:p w14:paraId="11515707" w14:textId="77777777" w:rsidR="00E04512" w:rsidRPr="005B504E" w:rsidRDefault="00E04512" w:rsidP="00E04512">
            <w:pPr>
              <w:pStyle w:val="DECETableCell"/>
              <w:keepNext/>
              <w:jc w:val="center"/>
            </w:pPr>
            <w:r w:rsidRPr="005B504E">
              <w:rPr>
                <w:lang w:eastAsia="ja-JP"/>
              </w:rPr>
              <w:t>s</w:t>
            </w:r>
            <w:r w:rsidRPr="005B504E">
              <w:t>thd</w:t>
            </w:r>
          </w:p>
        </w:tc>
        <w:tc>
          <w:tcPr>
            <w:tcW w:w="720" w:type="dxa"/>
            <w:shd w:val="clear" w:color="auto" w:fill="FFFF99"/>
            <w:vAlign w:val="center"/>
          </w:tcPr>
          <w:p w14:paraId="7884649B" w14:textId="77777777" w:rsidR="00E04512" w:rsidRPr="005B504E" w:rsidRDefault="00E04512" w:rsidP="00E04512">
            <w:pPr>
              <w:pStyle w:val="DECETableCell"/>
              <w:keepNext/>
              <w:jc w:val="center"/>
            </w:pPr>
          </w:p>
        </w:tc>
        <w:tc>
          <w:tcPr>
            <w:tcW w:w="1440" w:type="dxa"/>
            <w:shd w:val="clear" w:color="auto" w:fill="FFFF99"/>
            <w:vAlign w:val="center"/>
          </w:tcPr>
          <w:p w14:paraId="0A148FF0" w14:textId="77777777" w:rsidR="00E04512" w:rsidRPr="005B504E" w:rsidRDefault="00E04512" w:rsidP="00E04512">
            <w:pPr>
              <w:pStyle w:val="DECETableCell"/>
              <w:keepNext/>
              <w:jc w:val="center"/>
            </w:pPr>
            <w:r w:rsidRPr="005B504E">
              <w:t>0/1</w:t>
            </w:r>
          </w:p>
        </w:tc>
        <w:tc>
          <w:tcPr>
            <w:tcW w:w="1440" w:type="dxa"/>
            <w:shd w:val="clear" w:color="auto" w:fill="FFFF99"/>
            <w:vAlign w:val="center"/>
          </w:tcPr>
          <w:p w14:paraId="51E2A6F4" w14:textId="77777777" w:rsidR="00E04512" w:rsidRPr="005B504E" w:rsidRDefault="00E04512" w:rsidP="006D5E48">
            <w:pPr>
              <w:pStyle w:val="DECETableCell"/>
              <w:keepNext/>
              <w:jc w:val="center"/>
            </w:pPr>
            <w:r w:rsidRPr="005B504E">
              <w:t xml:space="preserve">Section </w:t>
            </w:r>
            <w:r w:rsidR="007A4DF4">
              <w:fldChar w:fldCharType="begin" w:fldLock="1"/>
            </w:r>
            <w:r w:rsidR="007A4DF4">
              <w:instrText xml:space="preserve"> REF _Ref328030705 \r \h  \* MERGEFORMAT </w:instrText>
            </w:r>
            <w:r w:rsidR="007A4DF4">
              <w:fldChar w:fldCharType="separate"/>
            </w:r>
            <w:r w:rsidR="005B504E">
              <w:t>2.2.10</w:t>
            </w:r>
            <w:r w:rsidR="007A4DF4">
              <w:fldChar w:fldCharType="end"/>
            </w:r>
          </w:p>
        </w:tc>
        <w:tc>
          <w:tcPr>
            <w:tcW w:w="2160" w:type="dxa"/>
            <w:shd w:val="clear" w:color="auto" w:fill="FFFF99"/>
            <w:vAlign w:val="center"/>
          </w:tcPr>
          <w:p w14:paraId="7F2BC464" w14:textId="77777777" w:rsidR="00E04512" w:rsidRPr="005B504E" w:rsidRDefault="00E04512" w:rsidP="00E04512">
            <w:pPr>
              <w:pStyle w:val="DECETableCell"/>
              <w:keepNext/>
            </w:pPr>
            <w:r w:rsidRPr="005B504E">
              <w:t>Subtitle Media Header</w:t>
            </w:r>
          </w:p>
        </w:tc>
      </w:tr>
      <w:tr w:rsidR="006E694A" w:rsidRPr="005B504E" w14:paraId="145A2258" w14:textId="77777777">
        <w:trPr>
          <w:cantSplit/>
          <w:jc w:val="center"/>
        </w:trPr>
        <w:tc>
          <w:tcPr>
            <w:tcW w:w="720" w:type="dxa"/>
            <w:vAlign w:val="center"/>
          </w:tcPr>
          <w:p w14:paraId="7EDBF923" w14:textId="77777777" w:rsidR="00E04512" w:rsidRPr="005B504E" w:rsidRDefault="00E04512" w:rsidP="00E04512">
            <w:pPr>
              <w:pStyle w:val="DECETableCell"/>
              <w:keepNext/>
              <w:jc w:val="center"/>
            </w:pPr>
          </w:p>
        </w:tc>
        <w:tc>
          <w:tcPr>
            <w:tcW w:w="720" w:type="dxa"/>
            <w:vAlign w:val="center"/>
          </w:tcPr>
          <w:p w14:paraId="57F19E1D" w14:textId="77777777" w:rsidR="00E04512" w:rsidRPr="005B504E" w:rsidRDefault="00E04512" w:rsidP="00E04512">
            <w:pPr>
              <w:pStyle w:val="DECETableCell"/>
              <w:keepNext/>
              <w:jc w:val="center"/>
            </w:pPr>
          </w:p>
        </w:tc>
        <w:tc>
          <w:tcPr>
            <w:tcW w:w="720" w:type="dxa"/>
            <w:vAlign w:val="center"/>
          </w:tcPr>
          <w:p w14:paraId="6B4B95AD" w14:textId="77777777" w:rsidR="00E04512" w:rsidRPr="005B504E" w:rsidRDefault="00E04512" w:rsidP="00E04512">
            <w:pPr>
              <w:pStyle w:val="DECETableCell"/>
              <w:keepNext/>
              <w:jc w:val="center"/>
            </w:pPr>
          </w:p>
        </w:tc>
        <w:tc>
          <w:tcPr>
            <w:tcW w:w="734" w:type="dxa"/>
            <w:vAlign w:val="center"/>
          </w:tcPr>
          <w:p w14:paraId="4DB9F134" w14:textId="77777777" w:rsidR="00E04512" w:rsidRPr="005B504E" w:rsidRDefault="00E04512" w:rsidP="00E04512">
            <w:pPr>
              <w:pStyle w:val="DECETableCell"/>
              <w:keepNext/>
              <w:jc w:val="center"/>
            </w:pPr>
          </w:p>
        </w:tc>
        <w:tc>
          <w:tcPr>
            <w:tcW w:w="723" w:type="dxa"/>
            <w:vAlign w:val="center"/>
          </w:tcPr>
          <w:p w14:paraId="71672C55" w14:textId="77777777" w:rsidR="00E04512" w:rsidRPr="005B504E" w:rsidRDefault="00E04512" w:rsidP="00E04512">
            <w:pPr>
              <w:pStyle w:val="DECETableCell"/>
              <w:keepNext/>
              <w:jc w:val="center"/>
            </w:pPr>
            <w:r w:rsidRPr="005B504E">
              <w:t>dinf</w:t>
            </w:r>
          </w:p>
        </w:tc>
        <w:tc>
          <w:tcPr>
            <w:tcW w:w="720" w:type="dxa"/>
            <w:vAlign w:val="center"/>
          </w:tcPr>
          <w:p w14:paraId="1E1CADEB" w14:textId="77777777" w:rsidR="00E04512" w:rsidRPr="005B504E" w:rsidRDefault="00E04512" w:rsidP="00E04512">
            <w:pPr>
              <w:pStyle w:val="DECETableCell"/>
              <w:keepNext/>
              <w:jc w:val="center"/>
            </w:pPr>
          </w:p>
        </w:tc>
        <w:tc>
          <w:tcPr>
            <w:tcW w:w="1440" w:type="dxa"/>
            <w:vAlign w:val="center"/>
          </w:tcPr>
          <w:p w14:paraId="4D48DFB8" w14:textId="77777777" w:rsidR="00E04512" w:rsidRPr="005B504E" w:rsidRDefault="00E04512" w:rsidP="00E04512">
            <w:pPr>
              <w:pStyle w:val="DECETableCell"/>
              <w:keepNext/>
              <w:jc w:val="center"/>
            </w:pPr>
            <w:r w:rsidRPr="005B504E">
              <w:t>1</w:t>
            </w:r>
          </w:p>
        </w:tc>
        <w:tc>
          <w:tcPr>
            <w:tcW w:w="1440" w:type="dxa"/>
            <w:vAlign w:val="center"/>
          </w:tcPr>
          <w:p w14:paraId="7FBB7D64" w14:textId="77777777" w:rsidR="00E04512" w:rsidRPr="005B504E" w:rsidRDefault="00E04512" w:rsidP="00E04512">
            <w:pPr>
              <w:pStyle w:val="DECETableCell"/>
              <w:keepNext/>
              <w:jc w:val="center"/>
            </w:pPr>
            <w:r w:rsidRPr="005B504E">
              <w:t>[ISO] 8.7.1</w:t>
            </w:r>
          </w:p>
        </w:tc>
        <w:tc>
          <w:tcPr>
            <w:tcW w:w="2160" w:type="dxa"/>
            <w:vAlign w:val="center"/>
          </w:tcPr>
          <w:p w14:paraId="56C66694" w14:textId="77777777" w:rsidR="00E04512" w:rsidRPr="005B504E" w:rsidRDefault="00E04512" w:rsidP="00E04512">
            <w:pPr>
              <w:pStyle w:val="DECETableCell"/>
              <w:keepNext/>
            </w:pPr>
            <w:r w:rsidRPr="005B504E">
              <w:t>Data Information Box</w:t>
            </w:r>
          </w:p>
        </w:tc>
      </w:tr>
      <w:tr w:rsidR="006E694A" w:rsidRPr="005B504E" w14:paraId="6485B3A8" w14:textId="77777777">
        <w:trPr>
          <w:cantSplit/>
          <w:jc w:val="center"/>
        </w:trPr>
        <w:tc>
          <w:tcPr>
            <w:tcW w:w="720" w:type="dxa"/>
            <w:vAlign w:val="center"/>
          </w:tcPr>
          <w:p w14:paraId="60E456FE" w14:textId="77777777" w:rsidR="00E04512" w:rsidRPr="005B504E" w:rsidRDefault="00E04512" w:rsidP="00E04512">
            <w:pPr>
              <w:pStyle w:val="DECETableCell"/>
              <w:keepNext/>
              <w:jc w:val="center"/>
            </w:pPr>
          </w:p>
        </w:tc>
        <w:tc>
          <w:tcPr>
            <w:tcW w:w="720" w:type="dxa"/>
            <w:vAlign w:val="center"/>
          </w:tcPr>
          <w:p w14:paraId="32EA43FD" w14:textId="77777777" w:rsidR="00E04512" w:rsidRPr="005B504E" w:rsidRDefault="00E04512" w:rsidP="00E04512">
            <w:pPr>
              <w:pStyle w:val="DECETableCell"/>
              <w:keepNext/>
              <w:jc w:val="center"/>
            </w:pPr>
          </w:p>
        </w:tc>
        <w:tc>
          <w:tcPr>
            <w:tcW w:w="720" w:type="dxa"/>
            <w:vAlign w:val="center"/>
          </w:tcPr>
          <w:p w14:paraId="603F0219" w14:textId="77777777" w:rsidR="00E04512" w:rsidRPr="005B504E" w:rsidRDefault="00E04512" w:rsidP="00E04512">
            <w:pPr>
              <w:pStyle w:val="DECETableCell"/>
              <w:keepNext/>
              <w:jc w:val="center"/>
            </w:pPr>
          </w:p>
        </w:tc>
        <w:tc>
          <w:tcPr>
            <w:tcW w:w="734" w:type="dxa"/>
            <w:vAlign w:val="center"/>
          </w:tcPr>
          <w:p w14:paraId="6C4053F8" w14:textId="77777777" w:rsidR="00E04512" w:rsidRPr="005B504E" w:rsidRDefault="00E04512" w:rsidP="00E04512">
            <w:pPr>
              <w:pStyle w:val="DECETableCell"/>
              <w:keepNext/>
              <w:jc w:val="center"/>
            </w:pPr>
          </w:p>
        </w:tc>
        <w:tc>
          <w:tcPr>
            <w:tcW w:w="723" w:type="dxa"/>
            <w:vAlign w:val="center"/>
          </w:tcPr>
          <w:p w14:paraId="7AE23798" w14:textId="77777777" w:rsidR="00E04512" w:rsidRPr="005B504E" w:rsidRDefault="00E04512" w:rsidP="00E04512">
            <w:pPr>
              <w:pStyle w:val="DECETableCell"/>
              <w:keepNext/>
              <w:jc w:val="center"/>
            </w:pPr>
          </w:p>
        </w:tc>
        <w:tc>
          <w:tcPr>
            <w:tcW w:w="720" w:type="dxa"/>
            <w:vAlign w:val="center"/>
          </w:tcPr>
          <w:p w14:paraId="537BAEA4" w14:textId="77777777" w:rsidR="00E04512" w:rsidRPr="005B504E" w:rsidRDefault="00E04512" w:rsidP="00E04512">
            <w:pPr>
              <w:pStyle w:val="DECETableCell"/>
              <w:keepNext/>
              <w:jc w:val="center"/>
            </w:pPr>
            <w:r w:rsidRPr="005B504E">
              <w:t>dref</w:t>
            </w:r>
          </w:p>
        </w:tc>
        <w:tc>
          <w:tcPr>
            <w:tcW w:w="1440" w:type="dxa"/>
            <w:vAlign w:val="center"/>
          </w:tcPr>
          <w:p w14:paraId="4AE79D1F" w14:textId="77777777" w:rsidR="00E04512" w:rsidRPr="005B504E" w:rsidRDefault="00E04512" w:rsidP="00E04512">
            <w:pPr>
              <w:pStyle w:val="DECETableCell"/>
              <w:keepNext/>
              <w:jc w:val="center"/>
            </w:pPr>
            <w:r w:rsidRPr="005B504E">
              <w:t>1</w:t>
            </w:r>
          </w:p>
        </w:tc>
        <w:tc>
          <w:tcPr>
            <w:tcW w:w="1440" w:type="dxa"/>
            <w:vAlign w:val="center"/>
          </w:tcPr>
          <w:p w14:paraId="32839C68"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211671 \r \h  \* MERGEFORMAT </w:instrText>
            </w:r>
            <w:r w:rsidR="007A4DF4">
              <w:fldChar w:fldCharType="separate"/>
            </w:r>
            <w:r w:rsidR="005B504E">
              <w:t>2.3.10</w:t>
            </w:r>
            <w:r w:rsidR="007A4DF4">
              <w:fldChar w:fldCharType="end"/>
            </w:r>
          </w:p>
        </w:tc>
        <w:tc>
          <w:tcPr>
            <w:tcW w:w="2160" w:type="dxa"/>
            <w:vAlign w:val="center"/>
          </w:tcPr>
          <w:p w14:paraId="7E141C11" w14:textId="77777777" w:rsidR="00E04512" w:rsidRPr="005B504E" w:rsidRDefault="00E04512" w:rsidP="00E04512">
            <w:pPr>
              <w:pStyle w:val="DECETableCell"/>
              <w:keepNext/>
            </w:pPr>
            <w:r w:rsidRPr="005B504E">
              <w:t>Data Reference Box, declares source of media data in track</w:t>
            </w:r>
          </w:p>
        </w:tc>
      </w:tr>
      <w:tr w:rsidR="006E694A" w:rsidRPr="005B504E" w14:paraId="45A75FC9" w14:textId="77777777">
        <w:trPr>
          <w:cantSplit/>
          <w:jc w:val="center"/>
        </w:trPr>
        <w:tc>
          <w:tcPr>
            <w:tcW w:w="720" w:type="dxa"/>
            <w:tcBorders>
              <w:bottom w:val="single" w:sz="4" w:space="0" w:color="auto"/>
            </w:tcBorders>
            <w:vAlign w:val="center"/>
          </w:tcPr>
          <w:p w14:paraId="784A1B0E"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4DFCDEEC"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7900E0DE" w14:textId="77777777" w:rsidR="00E04512" w:rsidRPr="005B504E" w:rsidRDefault="00E04512" w:rsidP="00E04512">
            <w:pPr>
              <w:pStyle w:val="DECETableCell"/>
              <w:keepNext/>
              <w:jc w:val="center"/>
            </w:pPr>
          </w:p>
        </w:tc>
        <w:tc>
          <w:tcPr>
            <w:tcW w:w="734" w:type="dxa"/>
            <w:tcBorders>
              <w:bottom w:val="single" w:sz="4" w:space="0" w:color="auto"/>
            </w:tcBorders>
            <w:vAlign w:val="center"/>
          </w:tcPr>
          <w:p w14:paraId="31BF9C63"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1EDF3FA2" w14:textId="77777777" w:rsidR="00E04512" w:rsidRPr="005B504E" w:rsidRDefault="00E04512" w:rsidP="00E04512">
            <w:pPr>
              <w:pStyle w:val="DECETableCell"/>
              <w:keepNext/>
              <w:jc w:val="center"/>
            </w:pPr>
            <w:r w:rsidRPr="005B504E">
              <w:t>stbl</w:t>
            </w:r>
          </w:p>
        </w:tc>
        <w:tc>
          <w:tcPr>
            <w:tcW w:w="720" w:type="dxa"/>
            <w:tcBorders>
              <w:bottom w:val="single" w:sz="4" w:space="0" w:color="auto"/>
            </w:tcBorders>
            <w:vAlign w:val="center"/>
          </w:tcPr>
          <w:p w14:paraId="7598F022"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074130BB" w14:textId="77777777" w:rsidR="00E04512" w:rsidRPr="005B504E" w:rsidRDefault="00E04512" w:rsidP="00E04512">
            <w:pPr>
              <w:pStyle w:val="DECETableCell"/>
              <w:keepNext/>
              <w:jc w:val="center"/>
            </w:pPr>
            <w:r w:rsidRPr="005B504E">
              <w:t>1</w:t>
            </w:r>
          </w:p>
        </w:tc>
        <w:tc>
          <w:tcPr>
            <w:tcW w:w="1440" w:type="dxa"/>
            <w:tcBorders>
              <w:bottom w:val="single" w:sz="4" w:space="0" w:color="auto"/>
            </w:tcBorders>
            <w:vAlign w:val="center"/>
          </w:tcPr>
          <w:p w14:paraId="6AF72A75" w14:textId="77777777" w:rsidR="00E04512" w:rsidRPr="005B504E" w:rsidRDefault="00E04512" w:rsidP="00E04512">
            <w:pPr>
              <w:pStyle w:val="DECETableCell"/>
              <w:keepNext/>
              <w:jc w:val="center"/>
            </w:pPr>
            <w:r w:rsidRPr="005B504E">
              <w:t>[ISO] 8.5</w:t>
            </w:r>
          </w:p>
        </w:tc>
        <w:tc>
          <w:tcPr>
            <w:tcW w:w="2160" w:type="dxa"/>
            <w:tcBorders>
              <w:bottom w:val="single" w:sz="4" w:space="0" w:color="auto"/>
            </w:tcBorders>
            <w:vAlign w:val="center"/>
          </w:tcPr>
          <w:p w14:paraId="2724B102" w14:textId="77777777" w:rsidR="00E04512" w:rsidRPr="005B504E" w:rsidRDefault="00E04512" w:rsidP="00E04512">
            <w:pPr>
              <w:pStyle w:val="DECETableCell"/>
              <w:keepNext/>
            </w:pPr>
            <w:r w:rsidRPr="005B504E">
              <w:t>Sample Table Box, container for the time/space map</w:t>
            </w:r>
          </w:p>
        </w:tc>
      </w:tr>
      <w:tr w:rsidR="006E694A" w:rsidRPr="005B504E" w14:paraId="39288AB0" w14:textId="77777777">
        <w:trPr>
          <w:cantSplit/>
          <w:jc w:val="center"/>
        </w:trPr>
        <w:tc>
          <w:tcPr>
            <w:tcW w:w="720" w:type="dxa"/>
            <w:shd w:val="clear" w:color="auto" w:fill="FFFF99"/>
            <w:vAlign w:val="center"/>
          </w:tcPr>
          <w:p w14:paraId="4112757D" w14:textId="77777777" w:rsidR="00E04512" w:rsidRPr="005B504E" w:rsidRDefault="00E04512" w:rsidP="00E04512">
            <w:pPr>
              <w:pStyle w:val="DECETableCell"/>
              <w:keepNext/>
              <w:jc w:val="center"/>
            </w:pPr>
          </w:p>
        </w:tc>
        <w:tc>
          <w:tcPr>
            <w:tcW w:w="720" w:type="dxa"/>
            <w:shd w:val="clear" w:color="auto" w:fill="FFFF99"/>
            <w:vAlign w:val="center"/>
          </w:tcPr>
          <w:p w14:paraId="7C322395" w14:textId="77777777" w:rsidR="00E04512" w:rsidRPr="005B504E" w:rsidRDefault="00E04512" w:rsidP="00E04512">
            <w:pPr>
              <w:pStyle w:val="DECETableCell"/>
              <w:keepNext/>
              <w:jc w:val="center"/>
            </w:pPr>
          </w:p>
        </w:tc>
        <w:tc>
          <w:tcPr>
            <w:tcW w:w="720" w:type="dxa"/>
            <w:shd w:val="clear" w:color="auto" w:fill="FFFF99"/>
            <w:vAlign w:val="center"/>
          </w:tcPr>
          <w:p w14:paraId="2A8C0FE7" w14:textId="77777777" w:rsidR="00E04512" w:rsidRPr="005B504E" w:rsidRDefault="00E04512" w:rsidP="00E04512">
            <w:pPr>
              <w:pStyle w:val="DECETableCell"/>
              <w:keepNext/>
              <w:jc w:val="center"/>
            </w:pPr>
          </w:p>
        </w:tc>
        <w:tc>
          <w:tcPr>
            <w:tcW w:w="734" w:type="dxa"/>
            <w:shd w:val="clear" w:color="auto" w:fill="FFFF99"/>
            <w:vAlign w:val="center"/>
          </w:tcPr>
          <w:p w14:paraId="5A4AE5A9" w14:textId="77777777" w:rsidR="00E04512" w:rsidRPr="005B504E" w:rsidRDefault="00E04512" w:rsidP="00E04512">
            <w:pPr>
              <w:pStyle w:val="DECETableCell"/>
              <w:keepNext/>
              <w:jc w:val="center"/>
            </w:pPr>
          </w:p>
        </w:tc>
        <w:tc>
          <w:tcPr>
            <w:tcW w:w="723" w:type="dxa"/>
            <w:shd w:val="clear" w:color="auto" w:fill="FFFF99"/>
            <w:vAlign w:val="center"/>
          </w:tcPr>
          <w:p w14:paraId="06596EF2" w14:textId="77777777" w:rsidR="00E04512" w:rsidRPr="005B504E" w:rsidRDefault="00E04512" w:rsidP="00E04512">
            <w:pPr>
              <w:pStyle w:val="DECETableCell"/>
              <w:keepNext/>
              <w:jc w:val="center"/>
            </w:pPr>
          </w:p>
        </w:tc>
        <w:tc>
          <w:tcPr>
            <w:tcW w:w="720" w:type="dxa"/>
            <w:shd w:val="clear" w:color="auto" w:fill="FFFF99"/>
            <w:vAlign w:val="center"/>
          </w:tcPr>
          <w:p w14:paraId="3001F8A1" w14:textId="77777777" w:rsidR="00E04512" w:rsidRPr="005B504E" w:rsidRDefault="00E04512" w:rsidP="00E04512">
            <w:pPr>
              <w:pStyle w:val="DECETableCell"/>
              <w:keepNext/>
              <w:jc w:val="center"/>
            </w:pPr>
            <w:r w:rsidRPr="005B504E">
              <w:t>stsd</w:t>
            </w:r>
          </w:p>
        </w:tc>
        <w:tc>
          <w:tcPr>
            <w:tcW w:w="1440" w:type="dxa"/>
            <w:shd w:val="clear" w:color="auto" w:fill="FFFF99"/>
            <w:vAlign w:val="center"/>
          </w:tcPr>
          <w:p w14:paraId="56AC139A" w14:textId="77777777" w:rsidR="00E04512" w:rsidRPr="005B504E" w:rsidRDefault="00E04512" w:rsidP="00E04512">
            <w:pPr>
              <w:pStyle w:val="DECETableCell"/>
              <w:keepNext/>
              <w:jc w:val="center"/>
            </w:pPr>
            <w:r w:rsidRPr="005B504E">
              <w:t>1</w:t>
            </w:r>
          </w:p>
        </w:tc>
        <w:tc>
          <w:tcPr>
            <w:tcW w:w="1440" w:type="dxa"/>
            <w:shd w:val="clear" w:color="auto" w:fill="FFFF99"/>
            <w:vAlign w:val="center"/>
          </w:tcPr>
          <w:p w14:paraId="2278CFFE" w14:textId="5F6E2EE1" w:rsidR="00E04512" w:rsidRPr="005B504E" w:rsidRDefault="00E04512" w:rsidP="000C77C0">
            <w:pPr>
              <w:pStyle w:val="DECETableCell"/>
              <w:keepNext/>
              <w:jc w:val="center"/>
            </w:pPr>
            <w:del w:id="1505" w:author="Joe McCrossan" w:date="2014-05-25T14:10:00Z">
              <w:r w:rsidRPr="005B504E" w:rsidDel="0070035A">
                <w:delText xml:space="preserve">Section </w:delText>
              </w:r>
              <w:r w:rsidR="007A4DF4" w:rsidDel="0070035A">
                <w:fldChar w:fldCharType="begin" w:fldLock="1"/>
              </w:r>
              <w:r w:rsidR="007A4DF4" w:rsidDel="0070035A">
                <w:delInstrText xml:space="preserve"> REF _Ref142213314 \r \h  \* MERGEFORMAT </w:delInstrText>
              </w:r>
              <w:r w:rsidR="007A4DF4" w:rsidDel="0070035A">
                <w:fldChar w:fldCharType="separate"/>
              </w:r>
              <w:r w:rsidR="005B504E" w:rsidDel="0070035A">
                <w:delText>2.2.5</w:delText>
              </w:r>
              <w:r w:rsidR="007A4DF4" w:rsidDel="0070035A">
                <w:fldChar w:fldCharType="end"/>
              </w:r>
            </w:del>
            <w:ins w:id="1506" w:author="Joe McCrossan" w:date="2014-05-31T23:36:00Z">
              <w:r w:rsidR="00CF6022">
                <w:t xml:space="preserve">Section </w:t>
              </w:r>
              <w:r w:rsidR="00CF6022">
                <w:fldChar w:fldCharType="begin"/>
              </w:r>
              <w:r w:rsidR="00CF6022">
                <w:instrText xml:space="preserve"> REF _Ref136852732 \r \h </w:instrText>
              </w:r>
            </w:ins>
            <w:r w:rsidR="00CF6022">
              <w:fldChar w:fldCharType="separate"/>
            </w:r>
            <w:ins w:id="1507" w:author="Joe McCrossan" w:date="2014-06-01T22:25:00Z">
              <w:r w:rsidR="00882477">
                <w:t>2.3.11</w:t>
              </w:r>
            </w:ins>
            <w:ins w:id="1508" w:author="Joe McCrossan" w:date="2014-05-31T23:36:00Z">
              <w:r w:rsidR="00CF6022">
                <w:fldChar w:fldCharType="end"/>
              </w:r>
            </w:ins>
          </w:p>
        </w:tc>
        <w:tc>
          <w:tcPr>
            <w:tcW w:w="2160" w:type="dxa"/>
            <w:shd w:val="clear" w:color="auto" w:fill="FFFF99"/>
            <w:vAlign w:val="center"/>
          </w:tcPr>
          <w:p w14:paraId="0FCFFCF9" w14:textId="77777777" w:rsidR="00E04512" w:rsidRPr="005B504E" w:rsidRDefault="00E04512" w:rsidP="00E04512">
            <w:pPr>
              <w:pStyle w:val="DECETableCell"/>
              <w:keepNext/>
            </w:pPr>
            <w:r w:rsidRPr="005B504E">
              <w:t xml:space="preserve">Sample Descriptions </w:t>
            </w:r>
            <w:r w:rsidRPr="005B504E">
              <w:br/>
              <w:t xml:space="preserve">(See </w:t>
            </w:r>
            <w:r w:rsidR="007A4DF4">
              <w:fldChar w:fldCharType="begin" w:fldLock="1"/>
            </w:r>
            <w:r w:rsidR="007A4DF4">
              <w:instrText xml:space="preserve"> REF _Ref154681891 \h  \* MERGEFORMAT </w:instrText>
            </w:r>
            <w:r w:rsidR="007A4DF4">
              <w:fldChar w:fldCharType="separate"/>
            </w:r>
            <w:r w:rsidR="005B504E" w:rsidRPr="005B504E">
              <w:t xml:space="preserve">Table </w:t>
            </w:r>
            <w:r w:rsidR="005B504E">
              <w:t>2</w:t>
            </w:r>
            <w:r w:rsidR="005B504E" w:rsidRPr="005B504E">
              <w:noBreakHyphen/>
            </w:r>
            <w:r w:rsidR="005B504E">
              <w:t>2</w:t>
            </w:r>
            <w:r w:rsidR="007A4DF4">
              <w:fldChar w:fldCharType="end"/>
            </w:r>
            <w:r w:rsidRPr="005B504E">
              <w:t xml:space="preserve"> for additional detail.)</w:t>
            </w:r>
          </w:p>
        </w:tc>
      </w:tr>
      <w:tr w:rsidR="006E694A" w:rsidRPr="005B504E" w14:paraId="65C3DA6F" w14:textId="77777777">
        <w:trPr>
          <w:cantSplit/>
          <w:jc w:val="center"/>
        </w:trPr>
        <w:tc>
          <w:tcPr>
            <w:tcW w:w="720" w:type="dxa"/>
            <w:vAlign w:val="center"/>
          </w:tcPr>
          <w:p w14:paraId="635D5E8C" w14:textId="77777777" w:rsidR="00E04512" w:rsidRPr="005B504E" w:rsidRDefault="00E04512" w:rsidP="00E04512">
            <w:pPr>
              <w:pStyle w:val="DECETableCell"/>
              <w:keepNext/>
              <w:jc w:val="center"/>
            </w:pPr>
          </w:p>
        </w:tc>
        <w:tc>
          <w:tcPr>
            <w:tcW w:w="720" w:type="dxa"/>
            <w:vAlign w:val="center"/>
          </w:tcPr>
          <w:p w14:paraId="10010E2F" w14:textId="77777777" w:rsidR="00E04512" w:rsidRPr="005B504E" w:rsidRDefault="00E04512" w:rsidP="00E04512">
            <w:pPr>
              <w:pStyle w:val="DECETableCell"/>
              <w:keepNext/>
              <w:jc w:val="center"/>
            </w:pPr>
          </w:p>
        </w:tc>
        <w:tc>
          <w:tcPr>
            <w:tcW w:w="720" w:type="dxa"/>
            <w:vAlign w:val="center"/>
          </w:tcPr>
          <w:p w14:paraId="1389D514" w14:textId="77777777" w:rsidR="00E04512" w:rsidRPr="005B504E" w:rsidRDefault="00E04512" w:rsidP="00E04512">
            <w:pPr>
              <w:pStyle w:val="DECETableCell"/>
              <w:keepNext/>
              <w:jc w:val="center"/>
            </w:pPr>
          </w:p>
        </w:tc>
        <w:tc>
          <w:tcPr>
            <w:tcW w:w="734" w:type="dxa"/>
            <w:vAlign w:val="center"/>
          </w:tcPr>
          <w:p w14:paraId="29C015FE" w14:textId="77777777" w:rsidR="00E04512" w:rsidRPr="005B504E" w:rsidRDefault="00E04512" w:rsidP="00E04512">
            <w:pPr>
              <w:pStyle w:val="DECETableCell"/>
              <w:keepNext/>
              <w:jc w:val="center"/>
            </w:pPr>
          </w:p>
        </w:tc>
        <w:tc>
          <w:tcPr>
            <w:tcW w:w="723" w:type="dxa"/>
            <w:vAlign w:val="center"/>
          </w:tcPr>
          <w:p w14:paraId="49186DD1" w14:textId="77777777" w:rsidR="00E04512" w:rsidRPr="005B504E" w:rsidRDefault="00E04512" w:rsidP="00E04512">
            <w:pPr>
              <w:pStyle w:val="DECETableCell"/>
              <w:keepNext/>
              <w:jc w:val="center"/>
            </w:pPr>
          </w:p>
        </w:tc>
        <w:tc>
          <w:tcPr>
            <w:tcW w:w="720" w:type="dxa"/>
            <w:vAlign w:val="center"/>
          </w:tcPr>
          <w:p w14:paraId="4939BBC6" w14:textId="77777777" w:rsidR="00E04512" w:rsidRPr="005B504E" w:rsidRDefault="00E04512" w:rsidP="00E04512">
            <w:pPr>
              <w:pStyle w:val="DECETableCell"/>
              <w:keepNext/>
              <w:jc w:val="center"/>
            </w:pPr>
            <w:r w:rsidRPr="005B504E">
              <w:t>stts</w:t>
            </w:r>
          </w:p>
        </w:tc>
        <w:tc>
          <w:tcPr>
            <w:tcW w:w="1440" w:type="dxa"/>
            <w:vAlign w:val="center"/>
          </w:tcPr>
          <w:p w14:paraId="46E57465" w14:textId="77777777" w:rsidR="00E04512" w:rsidRPr="005B504E" w:rsidRDefault="00E04512" w:rsidP="00E04512">
            <w:pPr>
              <w:pStyle w:val="DECETableCell"/>
              <w:keepNext/>
              <w:jc w:val="center"/>
            </w:pPr>
            <w:r w:rsidRPr="005B504E">
              <w:t>1</w:t>
            </w:r>
          </w:p>
        </w:tc>
        <w:tc>
          <w:tcPr>
            <w:tcW w:w="1440" w:type="dxa"/>
            <w:vAlign w:val="center"/>
          </w:tcPr>
          <w:p w14:paraId="6BAF1BE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248970 \w \h  \* MERGEFORMAT </w:instrText>
            </w:r>
            <w:r w:rsidR="007A4DF4">
              <w:fldChar w:fldCharType="separate"/>
            </w:r>
            <w:r w:rsidR="005B504E">
              <w:t>2.3.12</w:t>
            </w:r>
            <w:r w:rsidR="007A4DF4">
              <w:fldChar w:fldCharType="end"/>
            </w:r>
          </w:p>
        </w:tc>
        <w:tc>
          <w:tcPr>
            <w:tcW w:w="2160" w:type="dxa"/>
            <w:vAlign w:val="center"/>
          </w:tcPr>
          <w:p w14:paraId="37CD9B19" w14:textId="77777777" w:rsidR="00E04512" w:rsidRPr="005B504E" w:rsidRDefault="00E04512" w:rsidP="00E04512">
            <w:pPr>
              <w:pStyle w:val="DECETableCell"/>
              <w:keepNext/>
            </w:pPr>
            <w:r w:rsidRPr="005B504E">
              <w:t>Decoding, Time to Sample</w:t>
            </w:r>
          </w:p>
        </w:tc>
      </w:tr>
      <w:tr w:rsidR="006E694A" w:rsidRPr="005B504E" w14:paraId="74698843" w14:textId="77777777">
        <w:trPr>
          <w:cantSplit/>
          <w:jc w:val="center"/>
        </w:trPr>
        <w:tc>
          <w:tcPr>
            <w:tcW w:w="720" w:type="dxa"/>
            <w:vAlign w:val="center"/>
          </w:tcPr>
          <w:p w14:paraId="259FB1B0" w14:textId="77777777" w:rsidR="00E04512" w:rsidRPr="005B504E" w:rsidRDefault="00E04512" w:rsidP="00E04512">
            <w:pPr>
              <w:pStyle w:val="DECETableCell"/>
              <w:keepNext/>
              <w:jc w:val="center"/>
            </w:pPr>
          </w:p>
        </w:tc>
        <w:tc>
          <w:tcPr>
            <w:tcW w:w="720" w:type="dxa"/>
            <w:vAlign w:val="center"/>
          </w:tcPr>
          <w:p w14:paraId="7A706CD9" w14:textId="77777777" w:rsidR="00E04512" w:rsidRPr="005B504E" w:rsidRDefault="00E04512" w:rsidP="00E04512">
            <w:pPr>
              <w:pStyle w:val="DECETableCell"/>
              <w:keepNext/>
              <w:jc w:val="center"/>
            </w:pPr>
          </w:p>
        </w:tc>
        <w:tc>
          <w:tcPr>
            <w:tcW w:w="720" w:type="dxa"/>
            <w:vAlign w:val="center"/>
          </w:tcPr>
          <w:p w14:paraId="460CBEB6" w14:textId="77777777" w:rsidR="00E04512" w:rsidRPr="005B504E" w:rsidRDefault="00E04512" w:rsidP="00E04512">
            <w:pPr>
              <w:pStyle w:val="DECETableCell"/>
              <w:keepNext/>
              <w:jc w:val="center"/>
            </w:pPr>
          </w:p>
        </w:tc>
        <w:tc>
          <w:tcPr>
            <w:tcW w:w="734" w:type="dxa"/>
            <w:vAlign w:val="center"/>
          </w:tcPr>
          <w:p w14:paraId="71FD2BF3" w14:textId="77777777" w:rsidR="00E04512" w:rsidRPr="005B504E" w:rsidRDefault="00E04512" w:rsidP="00E04512">
            <w:pPr>
              <w:pStyle w:val="DECETableCell"/>
              <w:keepNext/>
              <w:jc w:val="center"/>
            </w:pPr>
          </w:p>
        </w:tc>
        <w:tc>
          <w:tcPr>
            <w:tcW w:w="723" w:type="dxa"/>
            <w:vAlign w:val="center"/>
          </w:tcPr>
          <w:p w14:paraId="188BEF55" w14:textId="77777777" w:rsidR="00E04512" w:rsidRPr="005B504E" w:rsidRDefault="00E04512" w:rsidP="00E04512">
            <w:pPr>
              <w:pStyle w:val="DECETableCell"/>
              <w:keepNext/>
              <w:jc w:val="center"/>
            </w:pPr>
          </w:p>
        </w:tc>
        <w:tc>
          <w:tcPr>
            <w:tcW w:w="720" w:type="dxa"/>
            <w:vAlign w:val="center"/>
          </w:tcPr>
          <w:p w14:paraId="4B6952A4" w14:textId="77777777" w:rsidR="00E04512" w:rsidRPr="005B504E" w:rsidRDefault="00E04512" w:rsidP="00E04512">
            <w:pPr>
              <w:pStyle w:val="DECETableCell"/>
              <w:keepNext/>
              <w:jc w:val="center"/>
            </w:pPr>
            <w:r w:rsidRPr="005B504E">
              <w:t>stsc</w:t>
            </w:r>
          </w:p>
        </w:tc>
        <w:tc>
          <w:tcPr>
            <w:tcW w:w="1440" w:type="dxa"/>
            <w:vAlign w:val="center"/>
          </w:tcPr>
          <w:p w14:paraId="2294315A" w14:textId="77777777" w:rsidR="00E04512" w:rsidRPr="005B504E" w:rsidRDefault="00E04512" w:rsidP="00E04512">
            <w:pPr>
              <w:pStyle w:val="DECETableCell"/>
              <w:keepNext/>
              <w:jc w:val="center"/>
            </w:pPr>
            <w:r w:rsidRPr="005B504E">
              <w:t>1</w:t>
            </w:r>
          </w:p>
        </w:tc>
        <w:tc>
          <w:tcPr>
            <w:tcW w:w="1440" w:type="dxa"/>
            <w:vAlign w:val="center"/>
          </w:tcPr>
          <w:p w14:paraId="2A360005"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251066 \w \h  \* MERGEFORMAT </w:instrText>
            </w:r>
            <w:r w:rsidR="007A4DF4">
              <w:fldChar w:fldCharType="separate"/>
            </w:r>
            <w:r w:rsidR="005B504E">
              <w:t>2.3.16</w:t>
            </w:r>
            <w:r w:rsidR="007A4DF4">
              <w:fldChar w:fldCharType="end"/>
            </w:r>
          </w:p>
        </w:tc>
        <w:tc>
          <w:tcPr>
            <w:tcW w:w="2160" w:type="dxa"/>
            <w:vAlign w:val="center"/>
          </w:tcPr>
          <w:p w14:paraId="74AB8DBD" w14:textId="77777777" w:rsidR="00E04512" w:rsidRPr="005B504E" w:rsidRDefault="00E04512" w:rsidP="00E04512">
            <w:pPr>
              <w:pStyle w:val="DECETableCell"/>
              <w:keepNext/>
            </w:pPr>
            <w:r w:rsidRPr="005B504E">
              <w:t>Sample-to-Chunk</w:t>
            </w:r>
          </w:p>
        </w:tc>
      </w:tr>
      <w:tr w:rsidR="006E694A" w:rsidRPr="005B504E" w14:paraId="34835155" w14:textId="77777777">
        <w:trPr>
          <w:cantSplit/>
          <w:jc w:val="center"/>
        </w:trPr>
        <w:tc>
          <w:tcPr>
            <w:tcW w:w="720" w:type="dxa"/>
            <w:shd w:val="clear" w:color="auto" w:fill="auto"/>
            <w:vAlign w:val="center"/>
          </w:tcPr>
          <w:p w14:paraId="0F9D753E" w14:textId="77777777" w:rsidR="00E04512" w:rsidRPr="005B504E" w:rsidRDefault="00E04512" w:rsidP="00E04512">
            <w:pPr>
              <w:pStyle w:val="DECETableCell"/>
              <w:keepNext/>
              <w:jc w:val="center"/>
            </w:pPr>
          </w:p>
        </w:tc>
        <w:tc>
          <w:tcPr>
            <w:tcW w:w="720" w:type="dxa"/>
            <w:shd w:val="clear" w:color="auto" w:fill="auto"/>
            <w:vAlign w:val="center"/>
          </w:tcPr>
          <w:p w14:paraId="26A78B97" w14:textId="77777777" w:rsidR="00E04512" w:rsidRPr="005B504E" w:rsidRDefault="00E04512" w:rsidP="00E04512">
            <w:pPr>
              <w:pStyle w:val="DECETableCell"/>
              <w:keepNext/>
              <w:jc w:val="center"/>
            </w:pPr>
          </w:p>
        </w:tc>
        <w:tc>
          <w:tcPr>
            <w:tcW w:w="720" w:type="dxa"/>
            <w:shd w:val="clear" w:color="auto" w:fill="auto"/>
            <w:vAlign w:val="center"/>
          </w:tcPr>
          <w:p w14:paraId="04A2DEF3" w14:textId="77777777" w:rsidR="00E04512" w:rsidRPr="005B504E" w:rsidRDefault="00E04512" w:rsidP="00E04512">
            <w:pPr>
              <w:pStyle w:val="DECETableCell"/>
              <w:keepNext/>
              <w:jc w:val="center"/>
            </w:pPr>
          </w:p>
        </w:tc>
        <w:tc>
          <w:tcPr>
            <w:tcW w:w="734" w:type="dxa"/>
            <w:shd w:val="clear" w:color="auto" w:fill="auto"/>
            <w:vAlign w:val="center"/>
          </w:tcPr>
          <w:p w14:paraId="774FC181" w14:textId="77777777" w:rsidR="00E04512" w:rsidRPr="005B504E" w:rsidRDefault="00E04512" w:rsidP="00E04512">
            <w:pPr>
              <w:pStyle w:val="DECETableCell"/>
              <w:keepNext/>
              <w:jc w:val="center"/>
            </w:pPr>
          </w:p>
        </w:tc>
        <w:tc>
          <w:tcPr>
            <w:tcW w:w="723" w:type="dxa"/>
            <w:shd w:val="clear" w:color="auto" w:fill="auto"/>
            <w:vAlign w:val="center"/>
          </w:tcPr>
          <w:p w14:paraId="49BF58AA" w14:textId="77777777" w:rsidR="00E04512" w:rsidRPr="005B504E" w:rsidRDefault="00E04512" w:rsidP="00E04512">
            <w:pPr>
              <w:pStyle w:val="DECETableCell"/>
              <w:keepNext/>
              <w:jc w:val="center"/>
            </w:pPr>
          </w:p>
        </w:tc>
        <w:tc>
          <w:tcPr>
            <w:tcW w:w="720" w:type="dxa"/>
            <w:shd w:val="clear" w:color="auto" w:fill="auto"/>
            <w:vAlign w:val="center"/>
          </w:tcPr>
          <w:p w14:paraId="4CB953B0" w14:textId="77777777" w:rsidR="00E04512" w:rsidRPr="005B504E" w:rsidRDefault="00E04512" w:rsidP="00E04512">
            <w:pPr>
              <w:pStyle w:val="DECETableCell"/>
              <w:keepNext/>
              <w:jc w:val="center"/>
            </w:pPr>
            <w:r w:rsidRPr="005B504E">
              <w:t>stsz /</w:t>
            </w:r>
            <w:r w:rsidRPr="005B504E">
              <w:br/>
              <w:t>stz2</w:t>
            </w:r>
          </w:p>
        </w:tc>
        <w:tc>
          <w:tcPr>
            <w:tcW w:w="1440" w:type="dxa"/>
            <w:shd w:val="clear" w:color="auto" w:fill="auto"/>
            <w:vAlign w:val="center"/>
          </w:tcPr>
          <w:p w14:paraId="7CCC7049" w14:textId="77777777" w:rsidR="00E04512" w:rsidRPr="005B504E" w:rsidRDefault="00E04512" w:rsidP="00E04512">
            <w:pPr>
              <w:pStyle w:val="DECETableCell"/>
              <w:keepNext/>
              <w:jc w:val="center"/>
              <w:rPr>
                <w:lang w:eastAsia="ja-JP"/>
              </w:rPr>
            </w:pPr>
            <w:r w:rsidRPr="005B504E">
              <w:rPr>
                <w:lang w:eastAsia="ja-JP"/>
              </w:rPr>
              <w:t>1</w:t>
            </w:r>
          </w:p>
        </w:tc>
        <w:tc>
          <w:tcPr>
            <w:tcW w:w="1440" w:type="dxa"/>
            <w:shd w:val="clear" w:color="auto" w:fill="auto"/>
            <w:vAlign w:val="center"/>
          </w:tcPr>
          <w:p w14:paraId="49FC893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479332 \r \h  \* MERGEFORMAT </w:instrText>
            </w:r>
            <w:r w:rsidR="007A4DF4">
              <w:fldChar w:fldCharType="separate"/>
            </w:r>
            <w:r w:rsidR="005B504E">
              <w:t>2.3.13</w:t>
            </w:r>
            <w:r w:rsidR="007A4DF4">
              <w:fldChar w:fldCharType="end"/>
            </w:r>
          </w:p>
        </w:tc>
        <w:tc>
          <w:tcPr>
            <w:tcW w:w="2160" w:type="dxa"/>
            <w:shd w:val="clear" w:color="auto" w:fill="auto"/>
            <w:vAlign w:val="center"/>
          </w:tcPr>
          <w:p w14:paraId="7828138F" w14:textId="77777777" w:rsidR="00E04512" w:rsidRPr="005B504E" w:rsidRDefault="00E04512" w:rsidP="00E04512">
            <w:pPr>
              <w:pStyle w:val="DECETableCell"/>
              <w:keepNext/>
              <w:rPr>
                <w:lang w:eastAsia="ja-JP"/>
              </w:rPr>
            </w:pPr>
            <w:r w:rsidRPr="005B504E">
              <w:t>Sample Size Box</w:t>
            </w:r>
          </w:p>
        </w:tc>
      </w:tr>
      <w:tr w:rsidR="006E694A" w:rsidRPr="005B504E" w14:paraId="31428185" w14:textId="77777777">
        <w:trPr>
          <w:cantSplit/>
          <w:jc w:val="center"/>
        </w:trPr>
        <w:tc>
          <w:tcPr>
            <w:tcW w:w="720" w:type="dxa"/>
            <w:vAlign w:val="center"/>
          </w:tcPr>
          <w:p w14:paraId="2CD3F170" w14:textId="77777777" w:rsidR="00E04512" w:rsidRPr="005B504E" w:rsidRDefault="00E04512" w:rsidP="00E04512">
            <w:pPr>
              <w:pStyle w:val="DECETableCell"/>
              <w:keepNext/>
              <w:jc w:val="center"/>
            </w:pPr>
          </w:p>
        </w:tc>
        <w:tc>
          <w:tcPr>
            <w:tcW w:w="720" w:type="dxa"/>
            <w:vAlign w:val="center"/>
          </w:tcPr>
          <w:p w14:paraId="59E21B12" w14:textId="77777777" w:rsidR="00E04512" w:rsidRPr="005B504E" w:rsidRDefault="00E04512" w:rsidP="00E04512">
            <w:pPr>
              <w:pStyle w:val="DECETableCell"/>
              <w:keepNext/>
              <w:jc w:val="center"/>
            </w:pPr>
          </w:p>
        </w:tc>
        <w:tc>
          <w:tcPr>
            <w:tcW w:w="720" w:type="dxa"/>
            <w:vAlign w:val="center"/>
          </w:tcPr>
          <w:p w14:paraId="52356305" w14:textId="77777777" w:rsidR="00E04512" w:rsidRPr="005B504E" w:rsidRDefault="00E04512" w:rsidP="00E04512">
            <w:pPr>
              <w:pStyle w:val="DECETableCell"/>
              <w:keepNext/>
              <w:jc w:val="center"/>
            </w:pPr>
          </w:p>
        </w:tc>
        <w:tc>
          <w:tcPr>
            <w:tcW w:w="734" w:type="dxa"/>
            <w:vAlign w:val="center"/>
          </w:tcPr>
          <w:p w14:paraId="65249CB8" w14:textId="77777777" w:rsidR="00E04512" w:rsidRPr="005B504E" w:rsidRDefault="00E04512" w:rsidP="00E04512">
            <w:pPr>
              <w:pStyle w:val="DECETableCell"/>
              <w:keepNext/>
              <w:jc w:val="center"/>
            </w:pPr>
          </w:p>
        </w:tc>
        <w:tc>
          <w:tcPr>
            <w:tcW w:w="723" w:type="dxa"/>
            <w:vAlign w:val="center"/>
          </w:tcPr>
          <w:p w14:paraId="489D19E2" w14:textId="77777777" w:rsidR="00E04512" w:rsidRPr="005B504E" w:rsidRDefault="00E04512" w:rsidP="00E04512">
            <w:pPr>
              <w:pStyle w:val="DECETableCell"/>
              <w:keepNext/>
              <w:jc w:val="center"/>
            </w:pPr>
          </w:p>
        </w:tc>
        <w:tc>
          <w:tcPr>
            <w:tcW w:w="720" w:type="dxa"/>
            <w:vAlign w:val="center"/>
          </w:tcPr>
          <w:p w14:paraId="4DF6C12D" w14:textId="77777777" w:rsidR="00E04512" w:rsidRPr="005B504E" w:rsidRDefault="00E04512" w:rsidP="00E04512">
            <w:pPr>
              <w:pStyle w:val="DECETableCell"/>
              <w:keepNext/>
              <w:jc w:val="center"/>
            </w:pPr>
            <w:r w:rsidRPr="005B504E">
              <w:t>stco</w:t>
            </w:r>
          </w:p>
        </w:tc>
        <w:tc>
          <w:tcPr>
            <w:tcW w:w="1440" w:type="dxa"/>
            <w:vAlign w:val="center"/>
          </w:tcPr>
          <w:p w14:paraId="0E5DBF88" w14:textId="77777777" w:rsidR="00E04512" w:rsidRPr="005B504E" w:rsidRDefault="00E04512" w:rsidP="00E04512">
            <w:pPr>
              <w:pStyle w:val="DECETableCell"/>
              <w:keepNext/>
              <w:jc w:val="center"/>
            </w:pPr>
            <w:r w:rsidRPr="005B504E">
              <w:t>1</w:t>
            </w:r>
          </w:p>
        </w:tc>
        <w:tc>
          <w:tcPr>
            <w:tcW w:w="1440" w:type="dxa"/>
            <w:vAlign w:val="center"/>
          </w:tcPr>
          <w:p w14:paraId="3D897243"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251085 \w \h  \* MERGEFORMAT </w:instrText>
            </w:r>
            <w:r w:rsidR="007A4DF4">
              <w:fldChar w:fldCharType="separate"/>
            </w:r>
            <w:r w:rsidR="005B504E">
              <w:t>2.3.17</w:t>
            </w:r>
            <w:r w:rsidR="007A4DF4">
              <w:fldChar w:fldCharType="end"/>
            </w:r>
          </w:p>
        </w:tc>
        <w:tc>
          <w:tcPr>
            <w:tcW w:w="2160" w:type="dxa"/>
            <w:vAlign w:val="center"/>
          </w:tcPr>
          <w:p w14:paraId="5CF15479" w14:textId="77777777" w:rsidR="00E04512" w:rsidRPr="005B504E" w:rsidRDefault="00E04512" w:rsidP="00E04512">
            <w:pPr>
              <w:pStyle w:val="DECETableCell"/>
              <w:keepNext/>
            </w:pPr>
            <w:r w:rsidRPr="005B504E">
              <w:t>Chunk Offset</w:t>
            </w:r>
          </w:p>
        </w:tc>
      </w:tr>
      <w:tr w:rsidR="006E694A" w:rsidRPr="005B504E" w14:paraId="025A7EDF" w14:textId="77777777">
        <w:trPr>
          <w:cantSplit/>
          <w:jc w:val="center"/>
        </w:trPr>
        <w:tc>
          <w:tcPr>
            <w:tcW w:w="720" w:type="dxa"/>
            <w:shd w:val="clear" w:color="auto" w:fill="auto"/>
            <w:vAlign w:val="center"/>
          </w:tcPr>
          <w:p w14:paraId="5F6FA3CE" w14:textId="77777777" w:rsidR="00E04512" w:rsidRPr="005B504E" w:rsidRDefault="00E04512" w:rsidP="00E04512">
            <w:pPr>
              <w:pStyle w:val="DECETableCell"/>
              <w:keepNext/>
              <w:jc w:val="center"/>
            </w:pPr>
          </w:p>
        </w:tc>
        <w:tc>
          <w:tcPr>
            <w:tcW w:w="720" w:type="dxa"/>
            <w:shd w:val="clear" w:color="auto" w:fill="auto"/>
            <w:vAlign w:val="center"/>
          </w:tcPr>
          <w:p w14:paraId="58EC0388" w14:textId="77777777" w:rsidR="00E04512" w:rsidRPr="005B504E" w:rsidRDefault="00E04512" w:rsidP="00E04512">
            <w:pPr>
              <w:pStyle w:val="DECETableCell"/>
              <w:keepNext/>
              <w:jc w:val="center"/>
            </w:pPr>
            <w:r w:rsidRPr="005B504E">
              <w:t>mvex</w:t>
            </w:r>
          </w:p>
        </w:tc>
        <w:tc>
          <w:tcPr>
            <w:tcW w:w="720" w:type="dxa"/>
            <w:shd w:val="clear" w:color="auto" w:fill="auto"/>
            <w:vAlign w:val="center"/>
          </w:tcPr>
          <w:p w14:paraId="71504F3F" w14:textId="77777777" w:rsidR="00E04512" w:rsidRPr="005B504E" w:rsidRDefault="00E04512" w:rsidP="00E04512">
            <w:pPr>
              <w:pStyle w:val="DECETableCell"/>
              <w:keepNext/>
              <w:jc w:val="center"/>
            </w:pPr>
          </w:p>
        </w:tc>
        <w:tc>
          <w:tcPr>
            <w:tcW w:w="734" w:type="dxa"/>
            <w:shd w:val="clear" w:color="auto" w:fill="auto"/>
            <w:vAlign w:val="center"/>
          </w:tcPr>
          <w:p w14:paraId="30FD11BC" w14:textId="77777777" w:rsidR="00E04512" w:rsidRPr="005B504E" w:rsidRDefault="00E04512" w:rsidP="00E04512">
            <w:pPr>
              <w:pStyle w:val="DECETableCell"/>
              <w:keepNext/>
              <w:jc w:val="center"/>
            </w:pPr>
          </w:p>
        </w:tc>
        <w:tc>
          <w:tcPr>
            <w:tcW w:w="723" w:type="dxa"/>
            <w:shd w:val="clear" w:color="auto" w:fill="auto"/>
            <w:vAlign w:val="center"/>
          </w:tcPr>
          <w:p w14:paraId="779E17DC" w14:textId="77777777" w:rsidR="00E04512" w:rsidRPr="005B504E" w:rsidRDefault="00E04512" w:rsidP="00E04512">
            <w:pPr>
              <w:pStyle w:val="DECETableCell"/>
              <w:keepNext/>
              <w:jc w:val="center"/>
            </w:pPr>
          </w:p>
        </w:tc>
        <w:tc>
          <w:tcPr>
            <w:tcW w:w="720" w:type="dxa"/>
            <w:shd w:val="clear" w:color="auto" w:fill="auto"/>
            <w:vAlign w:val="center"/>
          </w:tcPr>
          <w:p w14:paraId="07064677" w14:textId="77777777" w:rsidR="00E04512" w:rsidRPr="005B504E" w:rsidRDefault="00E04512" w:rsidP="00E04512">
            <w:pPr>
              <w:pStyle w:val="DECETableCell"/>
              <w:keepNext/>
              <w:jc w:val="center"/>
            </w:pPr>
          </w:p>
        </w:tc>
        <w:tc>
          <w:tcPr>
            <w:tcW w:w="1440" w:type="dxa"/>
            <w:shd w:val="clear" w:color="auto" w:fill="auto"/>
            <w:vAlign w:val="center"/>
          </w:tcPr>
          <w:p w14:paraId="16C9FA4E" w14:textId="77777777" w:rsidR="00E04512" w:rsidRPr="005B504E" w:rsidRDefault="00E04512" w:rsidP="00E04512">
            <w:pPr>
              <w:pStyle w:val="DECETableCell"/>
              <w:keepNext/>
              <w:jc w:val="center"/>
            </w:pPr>
            <w:r w:rsidRPr="005B504E">
              <w:t>1</w:t>
            </w:r>
          </w:p>
        </w:tc>
        <w:tc>
          <w:tcPr>
            <w:tcW w:w="1440" w:type="dxa"/>
            <w:shd w:val="clear" w:color="auto" w:fill="auto"/>
            <w:vAlign w:val="center"/>
          </w:tcPr>
          <w:p w14:paraId="5D944937" w14:textId="77777777" w:rsidR="00E04512" w:rsidRPr="005B504E" w:rsidRDefault="00E04512" w:rsidP="00E04512">
            <w:pPr>
              <w:pStyle w:val="DECETableCell"/>
              <w:keepNext/>
              <w:jc w:val="center"/>
            </w:pPr>
            <w:r w:rsidRPr="005B504E">
              <w:t>[ISO] 8.8.1</w:t>
            </w:r>
          </w:p>
        </w:tc>
        <w:tc>
          <w:tcPr>
            <w:tcW w:w="2160" w:type="dxa"/>
            <w:shd w:val="clear" w:color="auto" w:fill="auto"/>
            <w:vAlign w:val="center"/>
          </w:tcPr>
          <w:p w14:paraId="1CC9BCBE" w14:textId="77777777" w:rsidR="00E04512" w:rsidRPr="005B504E" w:rsidRDefault="00E04512" w:rsidP="00E04512">
            <w:pPr>
              <w:pStyle w:val="DECETableCell"/>
              <w:keepNext/>
            </w:pPr>
            <w:r w:rsidRPr="005B504E">
              <w:t>Movie Extends Box</w:t>
            </w:r>
          </w:p>
        </w:tc>
      </w:tr>
      <w:tr w:rsidR="006E694A" w:rsidRPr="005B504E" w14:paraId="17003E88" w14:textId="77777777">
        <w:trPr>
          <w:cantSplit/>
          <w:jc w:val="center"/>
        </w:trPr>
        <w:tc>
          <w:tcPr>
            <w:tcW w:w="720" w:type="dxa"/>
            <w:shd w:val="clear" w:color="auto" w:fill="auto"/>
            <w:vAlign w:val="center"/>
          </w:tcPr>
          <w:p w14:paraId="64C1ED2D" w14:textId="77777777" w:rsidR="00E04512" w:rsidRPr="005B504E" w:rsidRDefault="00E04512" w:rsidP="00E04512">
            <w:pPr>
              <w:pStyle w:val="DECETableCell"/>
              <w:keepNext/>
              <w:jc w:val="center"/>
            </w:pPr>
          </w:p>
        </w:tc>
        <w:tc>
          <w:tcPr>
            <w:tcW w:w="720" w:type="dxa"/>
            <w:shd w:val="clear" w:color="auto" w:fill="auto"/>
            <w:vAlign w:val="center"/>
          </w:tcPr>
          <w:p w14:paraId="7EB4D214" w14:textId="77777777" w:rsidR="00E04512" w:rsidRPr="005B504E" w:rsidRDefault="00E04512" w:rsidP="00E04512">
            <w:pPr>
              <w:pStyle w:val="DECETableCell"/>
              <w:keepNext/>
              <w:jc w:val="center"/>
            </w:pPr>
          </w:p>
        </w:tc>
        <w:tc>
          <w:tcPr>
            <w:tcW w:w="720" w:type="dxa"/>
            <w:shd w:val="clear" w:color="auto" w:fill="auto"/>
            <w:vAlign w:val="center"/>
          </w:tcPr>
          <w:p w14:paraId="79EC4E56" w14:textId="77777777" w:rsidR="00E04512" w:rsidRPr="005B504E" w:rsidRDefault="00E04512" w:rsidP="00E04512">
            <w:pPr>
              <w:pStyle w:val="DECETableCell"/>
              <w:keepNext/>
              <w:jc w:val="center"/>
            </w:pPr>
            <w:r w:rsidRPr="005B504E">
              <w:t>mehd</w:t>
            </w:r>
          </w:p>
        </w:tc>
        <w:tc>
          <w:tcPr>
            <w:tcW w:w="734" w:type="dxa"/>
            <w:shd w:val="clear" w:color="auto" w:fill="auto"/>
            <w:vAlign w:val="center"/>
          </w:tcPr>
          <w:p w14:paraId="798629DB" w14:textId="77777777" w:rsidR="00E04512" w:rsidRPr="005B504E" w:rsidRDefault="00E04512" w:rsidP="00E04512">
            <w:pPr>
              <w:pStyle w:val="DECETableCell"/>
              <w:keepNext/>
              <w:jc w:val="center"/>
            </w:pPr>
          </w:p>
        </w:tc>
        <w:tc>
          <w:tcPr>
            <w:tcW w:w="723" w:type="dxa"/>
            <w:shd w:val="clear" w:color="auto" w:fill="auto"/>
            <w:vAlign w:val="center"/>
          </w:tcPr>
          <w:p w14:paraId="2B00B710" w14:textId="77777777" w:rsidR="00E04512" w:rsidRPr="005B504E" w:rsidRDefault="00E04512" w:rsidP="00E04512">
            <w:pPr>
              <w:pStyle w:val="DECETableCell"/>
              <w:keepNext/>
              <w:jc w:val="center"/>
            </w:pPr>
          </w:p>
        </w:tc>
        <w:tc>
          <w:tcPr>
            <w:tcW w:w="720" w:type="dxa"/>
            <w:shd w:val="clear" w:color="auto" w:fill="auto"/>
            <w:vAlign w:val="center"/>
          </w:tcPr>
          <w:p w14:paraId="557BA811" w14:textId="77777777" w:rsidR="00E04512" w:rsidRPr="005B504E" w:rsidRDefault="00E04512" w:rsidP="00E04512">
            <w:pPr>
              <w:pStyle w:val="DECETableCell"/>
              <w:keepNext/>
              <w:jc w:val="center"/>
            </w:pPr>
          </w:p>
        </w:tc>
        <w:tc>
          <w:tcPr>
            <w:tcW w:w="1440" w:type="dxa"/>
            <w:shd w:val="clear" w:color="auto" w:fill="auto"/>
            <w:vAlign w:val="center"/>
          </w:tcPr>
          <w:p w14:paraId="03EB8A6B" w14:textId="77777777" w:rsidR="00E04512" w:rsidRPr="005B504E" w:rsidRDefault="00E04512" w:rsidP="00E04512">
            <w:pPr>
              <w:pStyle w:val="DECETableCell"/>
              <w:keepNext/>
              <w:jc w:val="center"/>
            </w:pPr>
            <w:r w:rsidRPr="005B504E">
              <w:t>1</w:t>
            </w:r>
          </w:p>
        </w:tc>
        <w:tc>
          <w:tcPr>
            <w:tcW w:w="1440" w:type="dxa"/>
            <w:shd w:val="clear" w:color="auto" w:fill="auto"/>
            <w:vAlign w:val="center"/>
          </w:tcPr>
          <w:p w14:paraId="7E29D01B" w14:textId="77777777" w:rsidR="00E04512" w:rsidRPr="005B504E" w:rsidRDefault="00E04512" w:rsidP="00E04512">
            <w:pPr>
              <w:pStyle w:val="DECETableCell"/>
              <w:keepNext/>
              <w:jc w:val="center"/>
            </w:pPr>
            <w:r w:rsidRPr="005B504E">
              <w:t>[ISO] 8.8.2</w:t>
            </w:r>
          </w:p>
        </w:tc>
        <w:tc>
          <w:tcPr>
            <w:tcW w:w="2160" w:type="dxa"/>
            <w:shd w:val="clear" w:color="auto" w:fill="auto"/>
            <w:vAlign w:val="center"/>
          </w:tcPr>
          <w:p w14:paraId="2521A694" w14:textId="77777777" w:rsidR="00E04512" w:rsidRPr="005B504E" w:rsidRDefault="00E04512" w:rsidP="00E04512">
            <w:pPr>
              <w:pStyle w:val="DECETableCell"/>
              <w:keepNext/>
            </w:pPr>
            <w:r w:rsidRPr="005B504E">
              <w:t>Movie Extends Header</w:t>
            </w:r>
          </w:p>
        </w:tc>
      </w:tr>
      <w:tr w:rsidR="006E694A" w:rsidRPr="005B504E" w14:paraId="5F591F71" w14:textId="77777777">
        <w:trPr>
          <w:cantSplit/>
          <w:jc w:val="center"/>
        </w:trPr>
        <w:tc>
          <w:tcPr>
            <w:tcW w:w="720" w:type="dxa"/>
            <w:tcBorders>
              <w:bottom w:val="single" w:sz="4" w:space="0" w:color="auto"/>
            </w:tcBorders>
            <w:vAlign w:val="center"/>
          </w:tcPr>
          <w:p w14:paraId="7F6B94CF"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5D38CC3F"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67008140" w14:textId="77777777" w:rsidR="00E04512" w:rsidRPr="005B504E" w:rsidRDefault="00E04512" w:rsidP="00E04512">
            <w:pPr>
              <w:pStyle w:val="DECETableCell"/>
              <w:keepNext/>
              <w:jc w:val="center"/>
            </w:pPr>
            <w:r w:rsidRPr="005B504E">
              <w:t>trex</w:t>
            </w:r>
          </w:p>
        </w:tc>
        <w:tc>
          <w:tcPr>
            <w:tcW w:w="734" w:type="dxa"/>
            <w:tcBorders>
              <w:bottom w:val="single" w:sz="4" w:space="0" w:color="auto"/>
            </w:tcBorders>
            <w:vAlign w:val="center"/>
          </w:tcPr>
          <w:p w14:paraId="196B5177"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4520F435"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1C457504"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2FA6D32D" w14:textId="77777777" w:rsidR="00E04512" w:rsidRPr="005B504E" w:rsidRDefault="00E04512" w:rsidP="00E04512">
            <w:pPr>
              <w:pStyle w:val="DECETableCell"/>
              <w:keepNext/>
              <w:jc w:val="center"/>
            </w:pPr>
            <w:r w:rsidRPr="005B504E">
              <w:t>+</w:t>
            </w:r>
            <w:r w:rsidRPr="005B504E">
              <w:br/>
              <w:t>(1 per track)</w:t>
            </w:r>
          </w:p>
        </w:tc>
        <w:tc>
          <w:tcPr>
            <w:tcW w:w="1440" w:type="dxa"/>
            <w:tcBorders>
              <w:bottom w:val="single" w:sz="4" w:space="0" w:color="auto"/>
            </w:tcBorders>
            <w:vAlign w:val="center"/>
          </w:tcPr>
          <w:p w14:paraId="2E002C15" w14:textId="479BDBE1" w:rsidR="00E04512" w:rsidRPr="005B504E" w:rsidRDefault="00E04512" w:rsidP="00E04512">
            <w:pPr>
              <w:pStyle w:val="DECETableCell"/>
              <w:keepNext/>
              <w:jc w:val="center"/>
            </w:pPr>
            <w:del w:id="1509" w:author="Joe McCrossan" w:date="2014-06-01T10:31:00Z">
              <w:r w:rsidRPr="005B504E" w:rsidDel="00364727">
                <w:delText>[ISO] 8.8.3</w:delText>
              </w:r>
            </w:del>
            <w:ins w:id="1510" w:author="Joe McCrossan" w:date="2014-06-01T10:31:00Z">
              <w:r w:rsidR="00364727">
                <w:t xml:space="preserve">Section </w:t>
              </w:r>
              <w:r w:rsidR="00364727">
                <w:fldChar w:fldCharType="begin"/>
              </w:r>
              <w:r w:rsidR="00364727">
                <w:instrText xml:space="preserve"> REF _Ref263238046 \r \h </w:instrText>
              </w:r>
            </w:ins>
            <w:r w:rsidR="00364727">
              <w:fldChar w:fldCharType="separate"/>
            </w:r>
            <w:ins w:id="1511" w:author="Joe McCrossan" w:date="2014-06-01T22:25:00Z">
              <w:r w:rsidR="00882477">
                <w:t>2.3.17</w:t>
              </w:r>
            </w:ins>
            <w:ins w:id="1512" w:author="Joe McCrossan" w:date="2014-06-01T10:31:00Z">
              <w:r w:rsidR="00364727">
                <w:fldChar w:fldCharType="end"/>
              </w:r>
            </w:ins>
          </w:p>
        </w:tc>
        <w:tc>
          <w:tcPr>
            <w:tcW w:w="2160" w:type="dxa"/>
            <w:tcBorders>
              <w:bottom w:val="single" w:sz="4" w:space="0" w:color="auto"/>
            </w:tcBorders>
            <w:vAlign w:val="center"/>
          </w:tcPr>
          <w:p w14:paraId="57A7E716" w14:textId="46C22966" w:rsidR="00E04512" w:rsidRPr="005B504E" w:rsidRDefault="00E04512" w:rsidP="00364727">
            <w:pPr>
              <w:pStyle w:val="DECETableCell"/>
              <w:keepNext/>
            </w:pPr>
            <w:r w:rsidRPr="005B504E">
              <w:t xml:space="preserve">Track Extends </w:t>
            </w:r>
            <w:del w:id="1513" w:author="Joe McCrossan" w:date="2014-06-01T10:31:00Z">
              <w:r w:rsidRPr="005B504E" w:rsidDel="00364727">
                <w:delText>Defaults</w:delText>
              </w:r>
            </w:del>
            <w:ins w:id="1514" w:author="Joe McCrossan" w:date="2014-06-01T10:31:00Z">
              <w:r w:rsidR="00364727">
                <w:t>Box</w:t>
              </w:r>
            </w:ins>
          </w:p>
        </w:tc>
      </w:tr>
      <w:tr w:rsidR="006E694A" w:rsidRPr="005B504E" w14:paraId="20BA2D66" w14:textId="77777777">
        <w:trPr>
          <w:cantSplit/>
          <w:jc w:val="center"/>
        </w:trPr>
        <w:tc>
          <w:tcPr>
            <w:tcW w:w="720" w:type="dxa"/>
            <w:shd w:val="clear" w:color="auto" w:fill="FFFF99"/>
            <w:vAlign w:val="center"/>
          </w:tcPr>
          <w:p w14:paraId="791813D4" w14:textId="77777777" w:rsidR="00E04512" w:rsidRPr="005B504E" w:rsidRDefault="00E04512" w:rsidP="00E04512">
            <w:pPr>
              <w:pStyle w:val="DECETableCell"/>
              <w:keepNext/>
              <w:jc w:val="center"/>
            </w:pPr>
          </w:p>
        </w:tc>
        <w:tc>
          <w:tcPr>
            <w:tcW w:w="720" w:type="dxa"/>
            <w:shd w:val="clear" w:color="auto" w:fill="FFFF99"/>
            <w:vAlign w:val="center"/>
          </w:tcPr>
          <w:p w14:paraId="2BBDADCB" w14:textId="77777777" w:rsidR="00E04512" w:rsidRPr="005B504E" w:rsidRDefault="00E04512" w:rsidP="00E04512">
            <w:pPr>
              <w:pStyle w:val="DECETableCell"/>
              <w:keepNext/>
              <w:jc w:val="center"/>
              <w:rPr>
                <w:lang w:eastAsia="ja-JP"/>
              </w:rPr>
            </w:pPr>
            <w:r w:rsidRPr="005B504E">
              <w:rPr>
                <w:lang w:eastAsia="ja-JP"/>
              </w:rPr>
              <w:t>pssh</w:t>
            </w:r>
          </w:p>
        </w:tc>
        <w:tc>
          <w:tcPr>
            <w:tcW w:w="720" w:type="dxa"/>
            <w:shd w:val="clear" w:color="auto" w:fill="FFFF99"/>
            <w:vAlign w:val="center"/>
          </w:tcPr>
          <w:p w14:paraId="26C10F4D" w14:textId="77777777" w:rsidR="00E04512" w:rsidRPr="005B504E" w:rsidRDefault="00E04512" w:rsidP="00E04512">
            <w:pPr>
              <w:pStyle w:val="DECETableCell"/>
              <w:keepNext/>
              <w:jc w:val="center"/>
            </w:pPr>
          </w:p>
        </w:tc>
        <w:tc>
          <w:tcPr>
            <w:tcW w:w="734" w:type="dxa"/>
            <w:shd w:val="clear" w:color="auto" w:fill="FFFF99"/>
            <w:vAlign w:val="center"/>
          </w:tcPr>
          <w:p w14:paraId="5774CC8C" w14:textId="77777777" w:rsidR="00E04512" w:rsidRPr="005B504E" w:rsidRDefault="00E04512" w:rsidP="00E04512">
            <w:pPr>
              <w:pStyle w:val="DECETableCell"/>
              <w:keepNext/>
              <w:jc w:val="center"/>
            </w:pPr>
          </w:p>
        </w:tc>
        <w:tc>
          <w:tcPr>
            <w:tcW w:w="723" w:type="dxa"/>
            <w:shd w:val="clear" w:color="auto" w:fill="FFFF99"/>
            <w:vAlign w:val="center"/>
          </w:tcPr>
          <w:p w14:paraId="36D7ECF4" w14:textId="77777777" w:rsidR="00E04512" w:rsidRPr="005B504E" w:rsidRDefault="00E04512" w:rsidP="00E04512">
            <w:pPr>
              <w:pStyle w:val="DECETableCell"/>
              <w:keepNext/>
              <w:jc w:val="center"/>
            </w:pPr>
          </w:p>
        </w:tc>
        <w:tc>
          <w:tcPr>
            <w:tcW w:w="720" w:type="dxa"/>
            <w:shd w:val="clear" w:color="auto" w:fill="FFFF99"/>
            <w:vAlign w:val="center"/>
          </w:tcPr>
          <w:p w14:paraId="14AA1B2B" w14:textId="77777777" w:rsidR="00E04512" w:rsidRPr="005B504E" w:rsidRDefault="00E04512" w:rsidP="00E04512">
            <w:pPr>
              <w:pStyle w:val="DECETableCell"/>
              <w:keepNext/>
              <w:jc w:val="center"/>
            </w:pPr>
          </w:p>
        </w:tc>
        <w:tc>
          <w:tcPr>
            <w:tcW w:w="1440" w:type="dxa"/>
            <w:shd w:val="clear" w:color="auto" w:fill="FFFF99"/>
            <w:vAlign w:val="center"/>
          </w:tcPr>
          <w:p w14:paraId="5CE101E2" w14:textId="77777777" w:rsidR="00E04512" w:rsidRPr="005B504E" w:rsidRDefault="00E04512" w:rsidP="00E04512">
            <w:pPr>
              <w:pStyle w:val="DECETableCell"/>
              <w:keepNext/>
              <w:jc w:val="center"/>
            </w:pPr>
            <w:r w:rsidRPr="005B504E">
              <w:t>*</w:t>
            </w:r>
          </w:p>
        </w:tc>
        <w:tc>
          <w:tcPr>
            <w:tcW w:w="1440" w:type="dxa"/>
            <w:shd w:val="clear" w:color="auto" w:fill="FFFF99"/>
            <w:vAlign w:val="center"/>
          </w:tcPr>
          <w:p w14:paraId="3F121CF5" w14:textId="77777777" w:rsidR="00E04512" w:rsidRPr="005B504E" w:rsidRDefault="00E04512" w:rsidP="00E04512">
            <w:pPr>
              <w:pStyle w:val="DECETableCell"/>
              <w:keepNext/>
              <w:jc w:val="center"/>
            </w:pPr>
            <w:r w:rsidRPr="005B504E">
              <w:t>[</w:t>
            </w:r>
            <w:r w:rsidR="00CD6AB7" w:rsidRPr="005B504E">
              <w:t>CENC</w:t>
            </w:r>
            <w:r w:rsidRPr="005B504E">
              <w:t xml:space="preserve">] </w:t>
            </w:r>
            <w:r w:rsidR="00CD6AB7" w:rsidRPr="005B504E">
              <w:t>8</w:t>
            </w:r>
            <w:r w:rsidRPr="005B504E">
              <w:t>.1</w:t>
            </w:r>
          </w:p>
        </w:tc>
        <w:tc>
          <w:tcPr>
            <w:tcW w:w="2160" w:type="dxa"/>
            <w:shd w:val="clear" w:color="auto" w:fill="FFFF99"/>
            <w:vAlign w:val="center"/>
          </w:tcPr>
          <w:p w14:paraId="34EDC563" w14:textId="77777777" w:rsidR="00E04512" w:rsidRPr="005B504E" w:rsidRDefault="00E04512" w:rsidP="00E04512">
            <w:pPr>
              <w:pStyle w:val="DECETableCell"/>
              <w:keepNext/>
            </w:pPr>
            <w:r w:rsidRPr="005B504E">
              <w:t>Protection System Specific Header Box</w:t>
            </w:r>
          </w:p>
        </w:tc>
      </w:tr>
      <w:tr w:rsidR="006E694A" w:rsidRPr="005B504E" w14:paraId="1631A694" w14:textId="77777777">
        <w:trPr>
          <w:cantSplit/>
          <w:jc w:val="center"/>
        </w:trPr>
        <w:tc>
          <w:tcPr>
            <w:tcW w:w="720" w:type="dxa"/>
            <w:tcBorders>
              <w:bottom w:val="single" w:sz="4" w:space="0" w:color="auto"/>
            </w:tcBorders>
            <w:shd w:val="clear" w:color="auto" w:fill="FFFF99"/>
            <w:vAlign w:val="center"/>
          </w:tcPr>
          <w:p w14:paraId="216C7201"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FFFF99"/>
            <w:vAlign w:val="center"/>
          </w:tcPr>
          <w:p w14:paraId="585E62EF" w14:textId="77777777" w:rsidR="00E04512" w:rsidRPr="005B504E" w:rsidRDefault="00E04512" w:rsidP="00E04512">
            <w:pPr>
              <w:pStyle w:val="DECETableCell"/>
              <w:keepNext/>
              <w:jc w:val="center"/>
            </w:pPr>
            <w:r w:rsidRPr="005B504E">
              <w:t>free</w:t>
            </w:r>
          </w:p>
        </w:tc>
        <w:tc>
          <w:tcPr>
            <w:tcW w:w="720" w:type="dxa"/>
            <w:tcBorders>
              <w:bottom w:val="single" w:sz="4" w:space="0" w:color="auto"/>
            </w:tcBorders>
            <w:shd w:val="clear" w:color="auto" w:fill="FFFF99"/>
            <w:vAlign w:val="center"/>
          </w:tcPr>
          <w:p w14:paraId="38064B1C" w14:textId="77777777" w:rsidR="00E04512" w:rsidRPr="005B504E" w:rsidRDefault="00E04512" w:rsidP="00E04512">
            <w:pPr>
              <w:pStyle w:val="DECETableCell"/>
              <w:keepNext/>
              <w:jc w:val="center"/>
            </w:pPr>
          </w:p>
        </w:tc>
        <w:tc>
          <w:tcPr>
            <w:tcW w:w="734" w:type="dxa"/>
            <w:tcBorders>
              <w:bottom w:val="single" w:sz="4" w:space="0" w:color="auto"/>
            </w:tcBorders>
            <w:shd w:val="clear" w:color="auto" w:fill="FFFF99"/>
            <w:vAlign w:val="center"/>
          </w:tcPr>
          <w:p w14:paraId="647C344E" w14:textId="77777777" w:rsidR="00E04512" w:rsidRPr="005B504E" w:rsidRDefault="00E04512" w:rsidP="00E04512">
            <w:pPr>
              <w:pStyle w:val="DECETableCell"/>
              <w:keepNext/>
              <w:jc w:val="center"/>
            </w:pPr>
          </w:p>
        </w:tc>
        <w:tc>
          <w:tcPr>
            <w:tcW w:w="723" w:type="dxa"/>
            <w:tcBorders>
              <w:bottom w:val="single" w:sz="4" w:space="0" w:color="auto"/>
            </w:tcBorders>
            <w:shd w:val="clear" w:color="auto" w:fill="FFFF99"/>
            <w:vAlign w:val="center"/>
          </w:tcPr>
          <w:p w14:paraId="0BEF8AF3"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FFFF99"/>
            <w:vAlign w:val="center"/>
          </w:tcPr>
          <w:p w14:paraId="7FB2545B" w14:textId="77777777" w:rsidR="00E04512" w:rsidRPr="005B504E" w:rsidRDefault="00E04512" w:rsidP="00E04512">
            <w:pPr>
              <w:pStyle w:val="DECETableCell"/>
              <w:keepNext/>
              <w:jc w:val="center"/>
            </w:pPr>
          </w:p>
        </w:tc>
        <w:tc>
          <w:tcPr>
            <w:tcW w:w="1440" w:type="dxa"/>
            <w:tcBorders>
              <w:bottom w:val="single" w:sz="4" w:space="0" w:color="auto"/>
            </w:tcBorders>
            <w:shd w:val="clear" w:color="auto" w:fill="FFFF99"/>
            <w:vAlign w:val="center"/>
          </w:tcPr>
          <w:p w14:paraId="775B1D38" w14:textId="02966A80" w:rsidR="00E04512" w:rsidRPr="005B504E" w:rsidRDefault="00360F43" w:rsidP="00E04512">
            <w:pPr>
              <w:pStyle w:val="DECETableCell"/>
              <w:keepNext/>
              <w:jc w:val="center"/>
            </w:pPr>
            <w:commentRangeStart w:id="1515"/>
            <w:ins w:id="1516" w:author="Joe McCrossan" w:date="2014-01-04T23:15:00Z">
              <w:r>
                <w:t>0/</w:t>
              </w:r>
            </w:ins>
            <w:r w:rsidR="00E04512" w:rsidRPr="005B504E">
              <w:t>1</w:t>
            </w:r>
            <w:commentRangeEnd w:id="1515"/>
            <w:r>
              <w:rPr>
                <w:rStyle w:val="CommentReference"/>
              </w:rPr>
              <w:commentReference w:id="1515"/>
            </w:r>
          </w:p>
        </w:tc>
        <w:tc>
          <w:tcPr>
            <w:tcW w:w="1440" w:type="dxa"/>
            <w:tcBorders>
              <w:bottom w:val="single" w:sz="4" w:space="0" w:color="auto"/>
            </w:tcBorders>
            <w:shd w:val="clear" w:color="auto" w:fill="FFFF99"/>
            <w:vAlign w:val="center"/>
          </w:tcPr>
          <w:p w14:paraId="7D7CD86A" w14:textId="77777777" w:rsidR="00E04512" w:rsidRPr="005B504E" w:rsidRDefault="00E04512" w:rsidP="00E04512">
            <w:pPr>
              <w:pStyle w:val="DECETableCell"/>
              <w:keepNext/>
              <w:jc w:val="center"/>
            </w:pPr>
            <w:r w:rsidRPr="005B504E">
              <w:t>[ISO] 8.1.2</w:t>
            </w:r>
          </w:p>
        </w:tc>
        <w:tc>
          <w:tcPr>
            <w:tcW w:w="2160" w:type="dxa"/>
            <w:tcBorders>
              <w:bottom w:val="single" w:sz="4" w:space="0" w:color="auto"/>
            </w:tcBorders>
            <w:shd w:val="clear" w:color="auto" w:fill="FFFF99"/>
            <w:vAlign w:val="center"/>
          </w:tcPr>
          <w:p w14:paraId="39874A14" w14:textId="77777777" w:rsidR="00E04512" w:rsidRPr="005B504E" w:rsidRDefault="00E04512" w:rsidP="00E04512">
            <w:pPr>
              <w:pStyle w:val="DECETableCell"/>
              <w:keepNext/>
              <w:rPr>
                <w:lang w:eastAsia="ja-JP"/>
              </w:rPr>
            </w:pPr>
            <w:r w:rsidRPr="005B504E">
              <w:t>Free</w:t>
            </w:r>
            <w:r w:rsidRPr="005B504E">
              <w:rPr>
                <w:lang w:eastAsia="ja-JP"/>
              </w:rPr>
              <w:t xml:space="preserve"> </w:t>
            </w:r>
            <w:r w:rsidRPr="005B504E">
              <w:t>Space</w:t>
            </w:r>
            <w:r w:rsidRPr="005B504E">
              <w:rPr>
                <w:lang w:eastAsia="ja-JP"/>
              </w:rPr>
              <w:t xml:space="preserve"> </w:t>
            </w:r>
            <w:r w:rsidRPr="005B504E">
              <w:t xml:space="preserve">Box </w:t>
            </w:r>
            <w:r w:rsidRPr="005B504E">
              <w:rPr>
                <w:lang w:eastAsia="ja-JP"/>
              </w:rPr>
              <w:t>r</w:t>
            </w:r>
            <w:r w:rsidRPr="005B504E">
              <w:t>eserved space for DRM information</w:t>
            </w:r>
          </w:p>
        </w:tc>
      </w:tr>
      <w:tr w:rsidR="00AD7D7D" w:rsidRPr="005B504E" w14:paraId="0624279B" w14:textId="77777777" w:rsidTr="006E7ED4">
        <w:trPr>
          <w:cantSplit/>
          <w:jc w:val="center"/>
          <w:ins w:id="1517" w:author="Joe McCrossan" w:date="2014-06-01T09:24:00Z"/>
        </w:trPr>
        <w:tc>
          <w:tcPr>
            <w:tcW w:w="720" w:type="dxa"/>
            <w:shd w:val="clear" w:color="auto" w:fill="auto"/>
            <w:vAlign w:val="center"/>
          </w:tcPr>
          <w:p w14:paraId="3C89E6AE" w14:textId="77777777" w:rsidR="00AD7D7D" w:rsidRPr="005B504E" w:rsidRDefault="00AD7D7D" w:rsidP="006E7ED4">
            <w:pPr>
              <w:pStyle w:val="DECETableCell"/>
              <w:keepNext/>
              <w:jc w:val="center"/>
              <w:rPr>
                <w:ins w:id="1518" w:author="Joe McCrossan" w:date="2014-06-01T09:24:00Z"/>
                <w:lang w:eastAsia="ja-JP"/>
              </w:rPr>
            </w:pPr>
            <w:commentRangeStart w:id="1519"/>
            <w:ins w:id="1520" w:author="Joe McCrossan" w:date="2014-06-01T09:24:00Z">
              <w:r>
                <w:rPr>
                  <w:lang w:eastAsia="ja-JP"/>
                </w:rPr>
                <w:t>styp</w:t>
              </w:r>
            </w:ins>
          </w:p>
        </w:tc>
        <w:tc>
          <w:tcPr>
            <w:tcW w:w="720" w:type="dxa"/>
            <w:shd w:val="clear" w:color="auto" w:fill="auto"/>
            <w:vAlign w:val="center"/>
          </w:tcPr>
          <w:p w14:paraId="11636613" w14:textId="77777777" w:rsidR="00AD7D7D" w:rsidRPr="005B504E" w:rsidRDefault="00AD7D7D" w:rsidP="006E7ED4">
            <w:pPr>
              <w:pStyle w:val="DECETableCell"/>
              <w:keepNext/>
              <w:jc w:val="center"/>
              <w:rPr>
                <w:ins w:id="1521" w:author="Joe McCrossan" w:date="2014-06-01T09:24:00Z"/>
              </w:rPr>
            </w:pPr>
          </w:p>
        </w:tc>
        <w:tc>
          <w:tcPr>
            <w:tcW w:w="720" w:type="dxa"/>
            <w:shd w:val="clear" w:color="auto" w:fill="auto"/>
            <w:vAlign w:val="center"/>
          </w:tcPr>
          <w:p w14:paraId="2D4FAE9C" w14:textId="77777777" w:rsidR="00AD7D7D" w:rsidRPr="005B504E" w:rsidRDefault="00AD7D7D" w:rsidP="006E7ED4">
            <w:pPr>
              <w:pStyle w:val="DECETableCell"/>
              <w:keepNext/>
              <w:jc w:val="center"/>
              <w:rPr>
                <w:ins w:id="1522" w:author="Joe McCrossan" w:date="2014-06-01T09:24:00Z"/>
              </w:rPr>
            </w:pPr>
          </w:p>
        </w:tc>
        <w:tc>
          <w:tcPr>
            <w:tcW w:w="734" w:type="dxa"/>
            <w:shd w:val="clear" w:color="auto" w:fill="auto"/>
            <w:vAlign w:val="center"/>
          </w:tcPr>
          <w:p w14:paraId="64EA69FD" w14:textId="77777777" w:rsidR="00AD7D7D" w:rsidRPr="005B504E" w:rsidRDefault="00AD7D7D" w:rsidP="006E7ED4">
            <w:pPr>
              <w:pStyle w:val="DECETableCell"/>
              <w:keepNext/>
              <w:jc w:val="center"/>
              <w:rPr>
                <w:ins w:id="1523" w:author="Joe McCrossan" w:date="2014-06-01T09:24:00Z"/>
              </w:rPr>
            </w:pPr>
          </w:p>
        </w:tc>
        <w:tc>
          <w:tcPr>
            <w:tcW w:w="723" w:type="dxa"/>
            <w:shd w:val="clear" w:color="auto" w:fill="auto"/>
            <w:vAlign w:val="center"/>
          </w:tcPr>
          <w:p w14:paraId="0FF10E84" w14:textId="77777777" w:rsidR="00AD7D7D" w:rsidRPr="005B504E" w:rsidRDefault="00AD7D7D" w:rsidP="006E7ED4">
            <w:pPr>
              <w:pStyle w:val="DECETableCell"/>
              <w:keepNext/>
              <w:jc w:val="center"/>
              <w:rPr>
                <w:ins w:id="1524" w:author="Joe McCrossan" w:date="2014-06-01T09:24:00Z"/>
              </w:rPr>
            </w:pPr>
          </w:p>
        </w:tc>
        <w:tc>
          <w:tcPr>
            <w:tcW w:w="720" w:type="dxa"/>
            <w:shd w:val="clear" w:color="auto" w:fill="auto"/>
            <w:vAlign w:val="center"/>
          </w:tcPr>
          <w:p w14:paraId="2DC69E3E" w14:textId="77777777" w:rsidR="00AD7D7D" w:rsidRPr="005B504E" w:rsidRDefault="00AD7D7D" w:rsidP="006E7ED4">
            <w:pPr>
              <w:pStyle w:val="DECETableCell"/>
              <w:keepNext/>
              <w:jc w:val="center"/>
              <w:rPr>
                <w:ins w:id="1525" w:author="Joe McCrossan" w:date="2014-06-01T09:24:00Z"/>
              </w:rPr>
            </w:pPr>
          </w:p>
        </w:tc>
        <w:tc>
          <w:tcPr>
            <w:tcW w:w="1440" w:type="dxa"/>
            <w:shd w:val="clear" w:color="auto" w:fill="auto"/>
            <w:vAlign w:val="center"/>
          </w:tcPr>
          <w:p w14:paraId="37B18485" w14:textId="77777777" w:rsidR="00AD7D7D" w:rsidRPr="005B504E" w:rsidRDefault="00AD7D7D" w:rsidP="006E7ED4">
            <w:pPr>
              <w:pStyle w:val="DECETableCell"/>
              <w:keepNext/>
              <w:jc w:val="center"/>
              <w:rPr>
                <w:ins w:id="1526" w:author="Joe McCrossan" w:date="2014-06-01T09:24:00Z"/>
              </w:rPr>
            </w:pPr>
            <w:ins w:id="1527" w:author="Joe McCrossan" w:date="2014-06-01T09:24:00Z">
              <w:r>
                <w:t>*</w:t>
              </w:r>
            </w:ins>
          </w:p>
        </w:tc>
        <w:tc>
          <w:tcPr>
            <w:tcW w:w="1440" w:type="dxa"/>
            <w:shd w:val="clear" w:color="auto" w:fill="auto"/>
            <w:vAlign w:val="center"/>
          </w:tcPr>
          <w:p w14:paraId="3035AD8C" w14:textId="77777777" w:rsidR="00AD7D7D" w:rsidRPr="005B504E" w:rsidRDefault="00AD7D7D" w:rsidP="006E7ED4">
            <w:pPr>
              <w:pStyle w:val="DECETableCell"/>
              <w:keepNext/>
              <w:jc w:val="center"/>
              <w:rPr>
                <w:ins w:id="1528" w:author="Joe McCrossan" w:date="2014-06-01T09:24:00Z"/>
              </w:rPr>
            </w:pPr>
            <w:ins w:id="1529" w:author="Joe McCrossan" w:date="2014-06-01T09:24:00Z">
              <w:r>
                <w:t xml:space="preserve">Section </w:t>
              </w:r>
              <w:r>
                <w:fldChar w:fldCharType="begin"/>
              </w:r>
              <w:r>
                <w:instrText xml:space="preserve"> REF _Ref263180349 \r \h </w:instrText>
              </w:r>
            </w:ins>
            <w:ins w:id="1530" w:author="Joe McCrossan" w:date="2014-06-01T09:24:00Z">
              <w:r>
                <w:fldChar w:fldCharType="separate"/>
              </w:r>
            </w:ins>
            <w:ins w:id="1531" w:author="Joe McCrossan" w:date="2014-06-01T22:25:00Z">
              <w:r w:rsidR="00882477">
                <w:t>2.3.21</w:t>
              </w:r>
            </w:ins>
            <w:del w:id="1532" w:author="Joe McCrossan" w:date="2014-06-01T15:26:00Z">
              <w:r w:rsidDel="005D1903">
                <w:delText>2.3.19</w:delText>
              </w:r>
            </w:del>
            <w:ins w:id="1533" w:author="Joe McCrossan" w:date="2014-06-01T09:24:00Z">
              <w:r>
                <w:fldChar w:fldCharType="end"/>
              </w:r>
            </w:ins>
          </w:p>
        </w:tc>
        <w:tc>
          <w:tcPr>
            <w:tcW w:w="2160" w:type="dxa"/>
            <w:shd w:val="clear" w:color="auto" w:fill="auto"/>
            <w:vAlign w:val="center"/>
          </w:tcPr>
          <w:p w14:paraId="164F956D" w14:textId="77777777" w:rsidR="00AD7D7D" w:rsidRPr="005B504E" w:rsidDel="00126A76" w:rsidRDefault="00AD7D7D" w:rsidP="006E7ED4">
            <w:pPr>
              <w:pStyle w:val="DECETableCell"/>
              <w:keepNext/>
              <w:rPr>
                <w:ins w:id="1534" w:author="Joe McCrossan" w:date="2014-06-01T09:24:00Z"/>
                <w:lang w:eastAsia="ja-JP"/>
              </w:rPr>
            </w:pPr>
            <w:ins w:id="1535" w:author="Joe McCrossan" w:date="2014-06-01T09:24:00Z">
              <w:r>
                <w:rPr>
                  <w:lang w:eastAsia="ja-JP"/>
                </w:rPr>
                <w:t>Segment Type Box</w:t>
              </w:r>
              <w:commentRangeEnd w:id="1519"/>
              <w:r>
                <w:rPr>
                  <w:rStyle w:val="CommentReference"/>
                </w:rPr>
                <w:commentReference w:id="1519"/>
              </w:r>
            </w:ins>
          </w:p>
        </w:tc>
      </w:tr>
      <w:tr w:rsidR="00AD7D7D" w:rsidRPr="005B504E" w14:paraId="3817DC2B" w14:textId="77777777" w:rsidTr="006E7ED4">
        <w:trPr>
          <w:cantSplit/>
          <w:jc w:val="center"/>
          <w:ins w:id="1536" w:author="Joe McCrossan" w:date="2014-06-01T09:24:00Z"/>
        </w:trPr>
        <w:tc>
          <w:tcPr>
            <w:tcW w:w="720" w:type="dxa"/>
            <w:shd w:val="clear" w:color="auto" w:fill="auto"/>
            <w:vAlign w:val="center"/>
          </w:tcPr>
          <w:p w14:paraId="341010D8" w14:textId="77777777" w:rsidR="00AD7D7D" w:rsidRPr="005B504E" w:rsidRDefault="00AD7D7D" w:rsidP="006E7ED4">
            <w:pPr>
              <w:pStyle w:val="DECETableCell"/>
              <w:keepNext/>
              <w:jc w:val="center"/>
              <w:rPr>
                <w:ins w:id="1537" w:author="Joe McCrossan" w:date="2014-06-01T09:24:00Z"/>
                <w:lang w:eastAsia="ja-JP"/>
              </w:rPr>
            </w:pPr>
            <w:ins w:id="1538" w:author="Joe McCrossan" w:date="2014-06-01T09:24:00Z">
              <w:r>
                <w:rPr>
                  <w:lang w:eastAsia="ja-JP"/>
                </w:rPr>
                <w:t>sidx</w:t>
              </w:r>
            </w:ins>
          </w:p>
        </w:tc>
        <w:tc>
          <w:tcPr>
            <w:tcW w:w="720" w:type="dxa"/>
            <w:shd w:val="clear" w:color="auto" w:fill="auto"/>
            <w:vAlign w:val="center"/>
          </w:tcPr>
          <w:p w14:paraId="6762F666" w14:textId="77777777" w:rsidR="00AD7D7D" w:rsidRPr="005B504E" w:rsidRDefault="00AD7D7D" w:rsidP="006E7ED4">
            <w:pPr>
              <w:pStyle w:val="DECETableCell"/>
              <w:keepNext/>
              <w:jc w:val="center"/>
              <w:rPr>
                <w:ins w:id="1539" w:author="Joe McCrossan" w:date="2014-06-01T09:24:00Z"/>
              </w:rPr>
            </w:pPr>
          </w:p>
        </w:tc>
        <w:tc>
          <w:tcPr>
            <w:tcW w:w="720" w:type="dxa"/>
            <w:shd w:val="clear" w:color="auto" w:fill="auto"/>
            <w:vAlign w:val="center"/>
          </w:tcPr>
          <w:p w14:paraId="5A938F47" w14:textId="77777777" w:rsidR="00AD7D7D" w:rsidRPr="005B504E" w:rsidRDefault="00AD7D7D" w:rsidP="006E7ED4">
            <w:pPr>
              <w:pStyle w:val="DECETableCell"/>
              <w:keepNext/>
              <w:jc w:val="center"/>
              <w:rPr>
                <w:ins w:id="1540" w:author="Joe McCrossan" w:date="2014-06-01T09:24:00Z"/>
              </w:rPr>
            </w:pPr>
          </w:p>
        </w:tc>
        <w:tc>
          <w:tcPr>
            <w:tcW w:w="734" w:type="dxa"/>
            <w:shd w:val="clear" w:color="auto" w:fill="auto"/>
            <w:vAlign w:val="center"/>
          </w:tcPr>
          <w:p w14:paraId="69EC8A08" w14:textId="77777777" w:rsidR="00AD7D7D" w:rsidRPr="005B504E" w:rsidRDefault="00AD7D7D" w:rsidP="006E7ED4">
            <w:pPr>
              <w:pStyle w:val="DECETableCell"/>
              <w:keepNext/>
              <w:jc w:val="center"/>
              <w:rPr>
                <w:ins w:id="1541" w:author="Joe McCrossan" w:date="2014-06-01T09:24:00Z"/>
              </w:rPr>
            </w:pPr>
          </w:p>
        </w:tc>
        <w:tc>
          <w:tcPr>
            <w:tcW w:w="723" w:type="dxa"/>
            <w:shd w:val="clear" w:color="auto" w:fill="auto"/>
            <w:vAlign w:val="center"/>
          </w:tcPr>
          <w:p w14:paraId="32783CAF" w14:textId="77777777" w:rsidR="00AD7D7D" w:rsidRPr="005B504E" w:rsidRDefault="00AD7D7D" w:rsidP="006E7ED4">
            <w:pPr>
              <w:pStyle w:val="DECETableCell"/>
              <w:keepNext/>
              <w:jc w:val="center"/>
              <w:rPr>
                <w:ins w:id="1542" w:author="Joe McCrossan" w:date="2014-06-01T09:24:00Z"/>
              </w:rPr>
            </w:pPr>
          </w:p>
        </w:tc>
        <w:tc>
          <w:tcPr>
            <w:tcW w:w="720" w:type="dxa"/>
            <w:shd w:val="clear" w:color="auto" w:fill="auto"/>
            <w:vAlign w:val="center"/>
          </w:tcPr>
          <w:p w14:paraId="49BCCF01" w14:textId="77777777" w:rsidR="00AD7D7D" w:rsidRPr="005B504E" w:rsidRDefault="00AD7D7D" w:rsidP="006E7ED4">
            <w:pPr>
              <w:pStyle w:val="DECETableCell"/>
              <w:keepNext/>
              <w:jc w:val="center"/>
              <w:rPr>
                <w:ins w:id="1543" w:author="Joe McCrossan" w:date="2014-06-01T09:24:00Z"/>
              </w:rPr>
            </w:pPr>
          </w:p>
        </w:tc>
        <w:tc>
          <w:tcPr>
            <w:tcW w:w="1440" w:type="dxa"/>
            <w:shd w:val="clear" w:color="auto" w:fill="auto"/>
            <w:vAlign w:val="center"/>
          </w:tcPr>
          <w:p w14:paraId="6B5E3380" w14:textId="77777777" w:rsidR="00AD7D7D" w:rsidRPr="005B504E" w:rsidRDefault="00AD7D7D" w:rsidP="006E7ED4">
            <w:pPr>
              <w:pStyle w:val="DECETableCell"/>
              <w:keepNext/>
              <w:jc w:val="center"/>
              <w:rPr>
                <w:ins w:id="1544" w:author="Joe McCrossan" w:date="2014-06-01T09:24:00Z"/>
              </w:rPr>
            </w:pPr>
            <w:ins w:id="1545" w:author="Joe McCrossan" w:date="2014-06-01T09:24:00Z">
              <w:r>
                <w:t>*</w:t>
              </w:r>
            </w:ins>
          </w:p>
        </w:tc>
        <w:tc>
          <w:tcPr>
            <w:tcW w:w="1440" w:type="dxa"/>
            <w:shd w:val="clear" w:color="auto" w:fill="auto"/>
            <w:vAlign w:val="center"/>
          </w:tcPr>
          <w:p w14:paraId="17EAA30C" w14:textId="35C80EB2" w:rsidR="00AD7D7D" w:rsidRPr="005B504E" w:rsidRDefault="00AD7D7D" w:rsidP="006E7ED4">
            <w:pPr>
              <w:pStyle w:val="DECETableCell"/>
              <w:keepNext/>
              <w:jc w:val="center"/>
              <w:rPr>
                <w:ins w:id="1546" w:author="Joe McCrossan" w:date="2014-06-01T09:24:00Z"/>
              </w:rPr>
            </w:pPr>
            <w:ins w:id="1547" w:author="Joe McCrossan" w:date="2014-06-01T09:24:00Z">
              <w:r>
                <w:t xml:space="preserve">Section </w:t>
              </w:r>
              <w:r>
                <w:fldChar w:fldCharType="begin"/>
              </w:r>
              <w:r>
                <w:instrText xml:space="preserve"> REF _Ref263234095 \r \h </w:instrText>
              </w:r>
            </w:ins>
            <w:r>
              <w:fldChar w:fldCharType="separate"/>
            </w:r>
            <w:ins w:id="1548" w:author="Joe McCrossan" w:date="2014-06-01T22:25:00Z">
              <w:r w:rsidR="00882477">
                <w:t>2.3.22</w:t>
              </w:r>
            </w:ins>
            <w:ins w:id="1549" w:author="Joe McCrossan" w:date="2014-06-01T09:24:00Z">
              <w:r>
                <w:fldChar w:fldCharType="end"/>
              </w:r>
            </w:ins>
          </w:p>
        </w:tc>
        <w:tc>
          <w:tcPr>
            <w:tcW w:w="2160" w:type="dxa"/>
            <w:shd w:val="clear" w:color="auto" w:fill="auto"/>
            <w:vAlign w:val="center"/>
          </w:tcPr>
          <w:p w14:paraId="1F7DCC6B" w14:textId="77777777" w:rsidR="00AD7D7D" w:rsidRPr="005B504E" w:rsidDel="00126A76" w:rsidRDefault="00AD7D7D" w:rsidP="006E7ED4">
            <w:pPr>
              <w:pStyle w:val="DECETableCell"/>
              <w:keepNext/>
              <w:rPr>
                <w:ins w:id="1550" w:author="Joe McCrossan" w:date="2014-06-01T09:24:00Z"/>
                <w:lang w:eastAsia="ja-JP"/>
              </w:rPr>
            </w:pPr>
            <w:ins w:id="1551" w:author="Joe McCrossan" w:date="2014-06-01T09:24:00Z">
              <w:r>
                <w:rPr>
                  <w:lang w:eastAsia="ja-JP"/>
                </w:rPr>
                <w:t>S</w:t>
              </w:r>
              <w:r w:rsidRPr="008877CA">
                <w:rPr>
                  <w:lang w:eastAsia="ja-JP"/>
                </w:rPr>
                <w:t>egment Index Box</w:t>
              </w:r>
            </w:ins>
          </w:p>
        </w:tc>
      </w:tr>
      <w:tr w:rsidR="00AD7D7D" w:rsidRPr="005B504E" w14:paraId="63DA3DA7" w14:textId="77777777" w:rsidTr="006E7ED4">
        <w:trPr>
          <w:cantSplit/>
          <w:jc w:val="center"/>
          <w:ins w:id="1552" w:author="Joe McCrossan" w:date="2014-06-01T09:24:00Z"/>
        </w:trPr>
        <w:tc>
          <w:tcPr>
            <w:tcW w:w="720" w:type="dxa"/>
            <w:shd w:val="clear" w:color="auto" w:fill="auto"/>
            <w:vAlign w:val="center"/>
          </w:tcPr>
          <w:p w14:paraId="06663969" w14:textId="77777777" w:rsidR="00AD7D7D" w:rsidRPr="005B504E" w:rsidRDefault="00AD7D7D" w:rsidP="006E7ED4">
            <w:pPr>
              <w:pStyle w:val="DECETableCell"/>
              <w:keepNext/>
              <w:jc w:val="center"/>
              <w:rPr>
                <w:ins w:id="1553" w:author="Joe McCrossan" w:date="2014-06-01T09:24:00Z"/>
                <w:lang w:eastAsia="ja-JP"/>
              </w:rPr>
            </w:pPr>
            <w:ins w:id="1554" w:author="Joe McCrossan" w:date="2014-06-01T09:24:00Z">
              <w:r>
                <w:rPr>
                  <w:lang w:eastAsia="ja-JP"/>
                </w:rPr>
                <w:t>ssix</w:t>
              </w:r>
            </w:ins>
          </w:p>
        </w:tc>
        <w:tc>
          <w:tcPr>
            <w:tcW w:w="720" w:type="dxa"/>
            <w:shd w:val="clear" w:color="auto" w:fill="auto"/>
            <w:vAlign w:val="center"/>
          </w:tcPr>
          <w:p w14:paraId="1AB5382E" w14:textId="77777777" w:rsidR="00AD7D7D" w:rsidRPr="005B504E" w:rsidRDefault="00AD7D7D" w:rsidP="006E7ED4">
            <w:pPr>
              <w:pStyle w:val="DECETableCell"/>
              <w:keepNext/>
              <w:jc w:val="center"/>
              <w:rPr>
                <w:ins w:id="1555" w:author="Joe McCrossan" w:date="2014-06-01T09:24:00Z"/>
              </w:rPr>
            </w:pPr>
          </w:p>
        </w:tc>
        <w:tc>
          <w:tcPr>
            <w:tcW w:w="720" w:type="dxa"/>
            <w:shd w:val="clear" w:color="auto" w:fill="auto"/>
            <w:vAlign w:val="center"/>
          </w:tcPr>
          <w:p w14:paraId="3538F7AE" w14:textId="77777777" w:rsidR="00AD7D7D" w:rsidRPr="005B504E" w:rsidRDefault="00AD7D7D" w:rsidP="006E7ED4">
            <w:pPr>
              <w:pStyle w:val="DECETableCell"/>
              <w:keepNext/>
              <w:jc w:val="center"/>
              <w:rPr>
                <w:ins w:id="1556" w:author="Joe McCrossan" w:date="2014-06-01T09:24:00Z"/>
              </w:rPr>
            </w:pPr>
          </w:p>
        </w:tc>
        <w:tc>
          <w:tcPr>
            <w:tcW w:w="734" w:type="dxa"/>
            <w:shd w:val="clear" w:color="auto" w:fill="auto"/>
            <w:vAlign w:val="center"/>
          </w:tcPr>
          <w:p w14:paraId="6582A62D" w14:textId="77777777" w:rsidR="00AD7D7D" w:rsidRPr="005B504E" w:rsidRDefault="00AD7D7D" w:rsidP="006E7ED4">
            <w:pPr>
              <w:pStyle w:val="DECETableCell"/>
              <w:keepNext/>
              <w:jc w:val="center"/>
              <w:rPr>
                <w:ins w:id="1557" w:author="Joe McCrossan" w:date="2014-06-01T09:24:00Z"/>
              </w:rPr>
            </w:pPr>
          </w:p>
        </w:tc>
        <w:tc>
          <w:tcPr>
            <w:tcW w:w="723" w:type="dxa"/>
            <w:shd w:val="clear" w:color="auto" w:fill="auto"/>
            <w:vAlign w:val="center"/>
          </w:tcPr>
          <w:p w14:paraId="602DEFA0" w14:textId="77777777" w:rsidR="00AD7D7D" w:rsidRPr="005B504E" w:rsidRDefault="00AD7D7D" w:rsidP="006E7ED4">
            <w:pPr>
              <w:pStyle w:val="DECETableCell"/>
              <w:keepNext/>
              <w:jc w:val="center"/>
              <w:rPr>
                <w:ins w:id="1558" w:author="Joe McCrossan" w:date="2014-06-01T09:24:00Z"/>
              </w:rPr>
            </w:pPr>
          </w:p>
        </w:tc>
        <w:tc>
          <w:tcPr>
            <w:tcW w:w="720" w:type="dxa"/>
            <w:shd w:val="clear" w:color="auto" w:fill="auto"/>
            <w:vAlign w:val="center"/>
          </w:tcPr>
          <w:p w14:paraId="5D4EC0D0" w14:textId="77777777" w:rsidR="00AD7D7D" w:rsidRPr="005B504E" w:rsidRDefault="00AD7D7D" w:rsidP="006E7ED4">
            <w:pPr>
              <w:pStyle w:val="DECETableCell"/>
              <w:keepNext/>
              <w:jc w:val="center"/>
              <w:rPr>
                <w:ins w:id="1559" w:author="Joe McCrossan" w:date="2014-06-01T09:24:00Z"/>
              </w:rPr>
            </w:pPr>
          </w:p>
        </w:tc>
        <w:tc>
          <w:tcPr>
            <w:tcW w:w="1440" w:type="dxa"/>
            <w:shd w:val="clear" w:color="auto" w:fill="auto"/>
            <w:vAlign w:val="center"/>
          </w:tcPr>
          <w:p w14:paraId="3147D6C9" w14:textId="77777777" w:rsidR="00AD7D7D" w:rsidRPr="005B504E" w:rsidRDefault="00AD7D7D" w:rsidP="006E7ED4">
            <w:pPr>
              <w:pStyle w:val="DECETableCell"/>
              <w:keepNext/>
              <w:jc w:val="center"/>
              <w:rPr>
                <w:ins w:id="1560" w:author="Joe McCrossan" w:date="2014-06-01T09:24:00Z"/>
              </w:rPr>
            </w:pPr>
            <w:ins w:id="1561" w:author="Joe McCrossan" w:date="2014-06-01T09:24:00Z">
              <w:r>
                <w:t>*</w:t>
              </w:r>
            </w:ins>
          </w:p>
        </w:tc>
        <w:tc>
          <w:tcPr>
            <w:tcW w:w="1440" w:type="dxa"/>
            <w:shd w:val="clear" w:color="auto" w:fill="auto"/>
            <w:vAlign w:val="center"/>
          </w:tcPr>
          <w:p w14:paraId="2C07B416" w14:textId="77777777" w:rsidR="00AD7D7D" w:rsidRPr="005B504E" w:rsidRDefault="00AD7D7D" w:rsidP="006E7ED4">
            <w:pPr>
              <w:pStyle w:val="DECETableCell"/>
              <w:keepNext/>
              <w:jc w:val="center"/>
              <w:rPr>
                <w:ins w:id="1562" w:author="Joe McCrossan" w:date="2014-06-01T09:24:00Z"/>
              </w:rPr>
            </w:pPr>
            <w:ins w:id="1563" w:author="Joe McCrossan" w:date="2014-06-01T09:24:00Z">
              <w:r>
                <w:t>[ISO] 8.16.4</w:t>
              </w:r>
            </w:ins>
          </w:p>
        </w:tc>
        <w:tc>
          <w:tcPr>
            <w:tcW w:w="2160" w:type="dxa"/>
            <w:shd w:val="clear" w:color="auto" w:fill="auto"/>
            <w:vAlign w:val="center"/>
          </w:tcPr>
          <w:p w14:paraId="3E948C61" w14:textId="77777777" w:rsidR="00AD7D7D" w:rsidRPr="005B504E" w:rsidDel="00126A76" w:rsidRDefault="00AD7D7D" w:rsidP="006E7ED4">
            <w:pPr>
              <w:pStyle w:val="DECETableCell"/>
              <w:keepNext/>
              <w:rPr>
                <w:ins w:id="1564" w:author="Joe McCrossan" w:date="2014-06-01T09:24:00Z"/>
                <w:lang w:eastAsia="ja-JP"/>
              </w:rPr>
            </w:pPr>
            <w:ins w:id="1565" w:author="Joe McCrossan" w:date="2014-06-01T09:24:00Z">
              <w:r w:rsidRPr="008877CA">
                <w:rPr>
                  <w:lang w:eastAsia="ja-JP"/>
                </w:rPr>
                <w:t>Sub</w:t>
              </w:r>
              <w:r>
                <w:rPr>
                  <w:lang w:eastAsia="ja-JP"/>
                </w:rPr>
                <w:t>-</w:t>
              </w:r>
              <w:r w:rsidRPr="008877CA">
                <w:rPr>
                  <w:lang w:eastAsia="ja-JP"/>
                </w:rPr>
                <w:t>segment Index Box</w:t>
              </w:r>
            </w:ins>
          </w:p>
        </w:tc>
      </w:tr>
      <w:tr w:rsidR="00AD7D7D" w:rsidRPr="005B504E" w14:paraId="52178AEC" w14:textId="77777777" w:rsidTr="006E7ED4">
        <w:trPr>
          <w:cantSplit/>
          <w:jc w:val="center"/>
          <w:ins w:id="1566" w:author="Joe McCrossan" w:date="2014-06-01T09:24:00Z"/>
        </w:trPr>
        <w:tc>
          <w:tcPr>
            <w:tcW w:w="720" w:type="dxa"/>
            <w:shd w:val="clear" w:color="auto" w:fill="auto"/>
            <w:vAlign w:val="center"/>
          </w:tcPr>
          <w:p w14:paraId="467C1665" w14:textId="77777777" w:rsidR="00AD7D7D" w:rsidRPr="005B504E" w:rsidRDefault="00AD7D7D" w:rsidP="006E7ED4">
            <w:pPr>
              <w:pStyle w:val="DECETableCell"/>
              <w:keepNext/>
              <w:jc w:val="center"/>
              <w:rPr>
                <w:ins w:id="1567" w:author="Joe McCrossan" w:date="2014-06-01T09:24:00Z"/>
                <w:lang w:eastAsia="ja-JP"/>
              </w:rPr>
            </w:pPr>
            <w:ins w:id="1568" w:author="Joe McCrossan" w:date="2014-06-01T09:24:00Z">
              <w:r>
                <w:rPr>
                  <w:lang w:eastAsia="ja-JP"/>
                </w:rPr>
                <w:t>emsg</w:t>
              </w:r>
            </w:ins>
          </w:p>
        </w:tc>
        <w:tc>
          <w:tcPr>
            <w:tcW w:w="720" w:type="dxa"/>
            <w:shd w:val="clear" w:color="auto" w:fill="auto"/>
            <w:vAlign w:val="center"/>
          </w:tcPr>
          <w:p w14:paraId="2173FBA8" w14:textId="77777777" w:rsidR="00AD7D7D" w:rsidRPr="005B504E" w:rsidRDefault="00AD7D7D" w:rsidP="006E7ED4">
            <w:pPr>
              <w:pStyle w:val="DECETableCell"/>
              <w:keepNext/>
              <w:jc w:val="center"/>
              <w:rPr>
                <w:ins w:id="1569" w:author="Joe McCrossan" w:date="2014-06-01T09:24:00Z"/>
              </w:rPr>
            </w:pPr>
          </w:p>
        </w:tc>
        <w:tc>
          <w:tcPr>
            <w:tcW w:w="720" w:type="dxa"/>
            <w:shd w:val="clear" w:color="auto" w:fill="auto"/>
            <w:vAlign w:val="center"/>
          </w:tcPr>
          <w:p w14:paraId="798A2323" w14:textId="77777777" w:rsidR="00AD7D7D" w:rsidRPr="005B504E" w:rsidRDefault="00AD7D7D" w:rsidP="006E7ED4">
            <w:pPr>
              <w:pStyle w:val="DECETableCell"/>
              <w:keepNext/>
              <w:jc w:val="center"/>
              <w:rPr>
                <w:ins w:id="1570" w:author="Joe McCrossan" w:date="2014-06-01T09:24:00Z"/>
              </w:rPr>
            </w:pPr>
          </w:p>
        </w:tc>
        <w:tc>
          <w:tcPr>
            <w:tcW w:w="734" w:type="dxa"/>
            <w:shd w:val="clear" w:color="auto" w:fill="auto"/>
            <w:vAlign w:val="center"/>
          </w:tcPr>
          <w:p w14:paraId="4372DE04" w14:textId="77777777" w:rsidR="00AD7D7D" w:rsidRPr="005B504E" w:rsidRDefault="00AD7D7D" w:rsidP="006E7ED4">
            <w:pPr>
              <w:pStyle w:val="DECETableCell"/>
              <w:keepNext/>
              <w:jc w:val="center"/>
              <w:rPr>
                <w:ins w:id="1571" w:author="Joe McCrossan" w:date="2014-06-01T09:24:00Z"/>
              </w:rPr>
            </w:pPr>
          </w:p>
        </w:tc>
        <w:tc>
          <w:tcPr>
            <w:tcW w:w="723" w:type="dxa"/>
            <w:shd w:val="clear" w:color="auto" w:fill="auto"/>
            <w:vAlign w:val="center"/>
          </w:tcPr>
          <w:p w14:paraId="28BC134D" w14:textId="77777777" w:rsidR="00AD7D7D" w:rsidRPr="005B504E" w:rsidRDefault="00AD7D7D" w:rsidP="006E7ED4">
            <w:pPr>
              <w:pStyle w:val="DECETableCell"/>
              <w:keepNext/>
              <w:jc w:val="center"/>
              <w:rPr>
                <w:ins w:id="1572" w:author="Joe McCrossan" w:date="2014-06-01T09:24:00Z"/>
              </w:rPr>
            </w:pPr>
          </w:p>
        </w:tc>
        <w:tc>
          <w:tcPr>
            <w:tcW w:w="720" w:type="dxa"/>
            <w:shd w:val="clear" w:color="auto" w:fill="auto"/>
            <w:vAlign w:val="center"/>
          </w:tcPr>
          <w:p w14:paraId="523D2E43" w14:textId="77777777" w:rsidR="00AD7D7D" w:rsidRPr="005B504E" w:rsidRDefault="00AD7D7D" w:rsidP="006E7ED4">
            <w:pPr>
              <w:pStyle w:val="DECETableCell"/>
              <w:keepNext/>
              <w:jc w:val="center"/>
              <w:rPr>
                <w:ins w:id="1573" w:author="Joe McCrossan" w:date="2014-06-01T09:24:00Z"/>
              </w:rPr>
            </w:pPr>
          </w:p>
        </w:tc>
        <w:tc>
          <w:tcPr>
            <w:tcW w:w="1440" w:type="dxa"/>
            <w:shd w:val="clear" w:color="auto" w:fill="auto"/>
            <w:vAlign w:val="center"/>
          </w:tcPr>
          <w:p w14:paraId="1024B083" w14:textId="77777777" w:rsidR="00AD7D7D" w:rsidRPr="005B504E" w:rsidRDefault="00AD7D7D" w:rsidP="006E7ED4">
            <w:pPr>
              <w:pStyle w:val="DECETableCell"/>
              <w:keepNext/>
              <w:jc w:val="center"/>
              <w:rPr>
                <w:ins w:id="1574" w:author="Joe McCrossan" w:date="2014-06-01T09:24:00Z"/>
              </w:rPr>
            </w:pPr>
            <w:ins w:id="1575" w:author="Joe McCrossan" w:date="2014-06-01T09:24:00Z">
              <w:r>
                <w:t>*</w:t>
              </w:r>
            </w:ins>
          </w:p>
        </w:tc>
        <w:tc>
          <w:tcPr>
            <w:tcW w:w="1440" w:type="dxa"/>
            <w:shd w:val="clear" w:color="auto" w:fill="auto"/>
            <w:vAlign w:val="center"/>
          </w:tcPr>
          <w:p w14:paraId="6A9441D7" w14:textId="77777777" w:rsidR="00AD7D7D" w:rsidRPr="005B504E" w:rsidRDefault="00AD7D7D" w:rsidP="006E7ED4">
            <w:pPr>
              <w:pStyle w:val="DECETableCell"/>
              <w:keepNext/>
              <w:jc w:val="center"/>
              <w:rPr>
                <w:ins w:id="1576" w:author="Joe McCrossan" w:date="2014-06-01T09:24:00Z"/>
              </w:rPr>
            </w:pPr>
            <w:ins w:id="1577" w:author="Joe McCrossan" w:date="2014-06-01T09:24:00Z">
              <w:r>
                <w:t>[DASH] 5.10.3.3</w:t>
              </w:r>
            </w:ins>
          </w:p>
        </w:tc>
        <w:tc>
          <w:tcPr>
            <w:tcW w:w="2160" w:type="dxa"/>
            <w:shd w:val="clear" w:color="auto" w:fill="auto"/>
            <w:vAlign w:val="center"/>
          </w:tcPr>
          <w:p w14:paraId="54AED468" w14:textId="77777777" w:rsidR="00AD7D7D" w:rsidRPr="005B504E" w:rsidDel="00126A76" w:rsidRDefault="00AD7D7D" w:rsidP="006E7ED4">
            <w:pPr>
              <w:pStyle w:val="DECETableCell"/>
              <w:keepNext/>
              <w:rPr>
                <w:ins w:id="1578" w:author="Joe McCrossan" w:date="2014-06-01T09:24:00Z"/>
                <w:lang w:eastAsia="ja-JP"/>
              </w:rPr>
            </w:pPr>
            <w:ins w:id="1579" w:author="Joe McCrossan" w:date="2014-06-01T09:24:00Z">
              <w:r w:rsidRPr="00032BDA">
                <w:rPr>
                  <w:lang w:eastAsia="ja-JP"/>
                </w:rPr>
                <w:t>Event message box</w:t>
              </w:r>
            </w:ins>
          </w:p>
        </w:tc>
      </w:tr>
      <w:tr w:rsidR="006E694A" w:rsidRPr="005B504E" w14:paraId="1F02B66F" w14:textId="77777777">
        <w:trPr>
          <w:cantSplit/>
          <w:jc w:val="center"/>
        </w:trPr>
        <w:tc>
          <w:tcPr>
            <w:tcW w:w="720" w:type="dxa"/>
            <w:vAlign w:val="center"/>
          </w:tcPr>
          <w:p w14:paraId="09D02FEB" w14:textId="77777777" w:rsidR="00E04512" w:rsidRPr="005B504E" w:rsidRDefault="00E04512" w:rsidP="00E04512">
            <w:pPr>
              <w:pStyle w:val="DECETableCell"/>
              <w:keepNext/>
              <w:jc w:val="center"/>
            </w:pPr>
            <w:r w:rsidRPr="005B504E">
              <w:t>moof</w:t>
            </w:r>
          </w:p>
        </w:tc>
        <w:tc>
          <w:tcPr>
            <w:tcW w:w="720" w:type="dxa"/>
            <w:vAlign w:val="center"/>
          </w:tcPr>
          <w:p w14:paraId="12CB0E09" w14:textId="77777777" w:rsidR="00E04512" w:rsidRPr="005B504E" w:rsidRDefault="00E04512" w:rsidP="00E04512">
            <w:pPr>
              <w:pStyle w:val="DECETableCell"/>
              <w:keepNext/>
              <w:jc w:val="center"/>
            </w:pPr>
          </w:p>
        </w:tc>
        <w:tc>
          <w:tcPr>
            <w:tcW w:w="720" w:type="dxa"/>
            <w:vAlign w:val="center"/>
          </w:tcPr>
          <w:p w14:paraId="12E62393" w14:textId="77777777" w:rsidR="00E04512" w:rsidRPr="005B504E" w:rsidRDefault="00E04512" w:rsidP="00E04512">
            <w:pPr>
              <w:pStyle w:val="DECETableCell"/>
              <w:keepNext/>
              <w:jc w:val="center"/>
            </w:pPr>
          </w:p>
        </w:tc>
        <w:tc>
          <w:tcPr>
            <w:tcW w:w="734" w:type="dxa"/>
            <w:vAlign w:val="center"/>
          </w:tcPr>
          <w:p w14:paraId="21EF69A3" w14:textId="77777777" w:rsidR="00E04512" w:rsidRPr="005B504E" w:rsidRDefault="00E04512" w:rsidP="00E04512">
            <w:pPr>
              <w:pStyle w:val="DECETableCell"/>
              <w:keepNext/>
              <w:jc w:val="center"/>
            </w:pPr>
          </w:p>
        </w:tc>
        <w:tc>
          <w:tcPr>
            <w:tcW w:w="723" w:type="dxa"/>
            <w:vAlign w:val="center"/>
          </w:tcPr>
          <w:p w14:paraId="78B464A2" w14:textId="77777777" w:rsidR="00E04512" w:rsidRPr="005B504E" w:rsidRDefault="00E04512" w:rsidP="00E04512">
            <w:pPr>
              <w:pStyle w:val="DECETableCell"/>
              <w:keepNext/>
              <w:jc w:val="center"/>
            </w:pPr>
          </w:p>
        </w:tc>
        <w:tc>
          <w:tcPr>
            <w:tcW w:w="720" w:type="dxa"/>
            <w:vAlign w:val="center"/>
          </w:tcPr>
          <w:p w14:paraId="3B859390" w14:textId="77777777" w:rsidR="00E04512" w:rsidRPr="005B504E" w:rsidRDefault="00E04512" w:rsidP="00E04512">
            <w:pPr>
              <w:pStyle w:val="DECETableCell"/>
              <w:keepNext/>
              <w:jc w:val="center"/>
            </w:pPr>
          </w:p>
        </w:tc>
        <w:tc>
          <w:tcPr>
            <w:tcW w:w="1440" w:type="dxa"/>
            <w:vAlign w:val="center"/>
          </w:tcPr>
          <w:p w14:paraId="0E7AC6C5" w14:textId="77777777" w:rsidR="00E04512" w:rsidRPr="005B504E" w:rsidRDefault="00E04512" w:rsidP="00E04512">
            <w:pPr>
              <w:pStyle w:val="DECETableCell"/>
              <w:keepNext/>
              <w:jc w:val="center"/>
              <w:rPr>
                <w:lang w:eastAsia="ja-JP"/>
              </w:rPr>
            </w:pPr>
            <w:r w:rsidRPr="005B504E">
              <w:rPr>
                <w:lang w:eastAsia="ja-JP"/>
              </w:rPr>
              <w:t>+</w:t>
            </w:r>
          </w:p>
        </w:tc>
        <w:tc>
          <w:tcPr>
            <w:tcW w:w="1440" w:type="dxa"/>
            <w:vAlign w:val="center"/>
          </w:tcPr>
          <w:p w14:paraId="172823AC" w14:textId="77777777" w:rsidR="00E04512" w:rsidRPr="005B504E" w:rsidRDefault="00E04512" w:rsidP="00E04512">
            <w:pPr>
              <w:pStyle w:val="DECETableCell"/>
              <w:keepNext/>
              <w:jc w:val="center"/>
            </w:pPr>
            <w:r w:rsidRPr="005B504E">
              <w:t>[ISO] 8.8.4</w:t>
            </w:r>
          </w:p>
        </w:tc>
        <w:tc>
          <w:tcPr>
            <w:tcW w:w="2160" w:type="dxa"/>
            <w:vAlign w:val="center"/>
          </w:tcPr>
          <w:p w14:paraId="79ED487C" w14:textId="77777777" w:rsidR="00E04512" w:rsidRPr="005B504E" w:rsidRDefault="00E04512" w:rsidP="00E04512">
            <w:pPr>
              <w:pStyle w:val="DECETableCell"/>
              <w:keepNext/>
            </w:pPr>
            <w:r w:rsidRPr="005B504E">
              <w:t>Movie Fragment</w:t>
            </w:r>
          </w:p>
        </w:tc>
      </w:tr>
      <w:tr w:rsidR="006E694A" w:rsidRPr="005B504E" w14:paraId="34CA7A56" w14:textId="77777777">
        <w:trPr>
          <w:cantSplit/>
          <w:jc w:val="center"/>
        </w:trPr>
        <w:tc>
          <w:tcPr>
            <w:tcW w:w="720" w:type="dxa"/>
            <w:vAlign w:val="center"/>
          </w:tcPr>
          <w:p w14:paraId="461D7DB1" w14:textId="77777777" w:rsidR="00E04512" w:rsidRPr="005B504E" w:rsidRDefault="00E04512" w:rsidP="00E04512">
            <w:pPr>
              <w:pStyle w:val="DECETableCell"/>
              <w:keepNext/>
              <w:jc w:val="center"/>
            </w:pPr>
          </w:p>
        </w:tc>
        <w:tc>
          <w:tcPr>
            <w:tcW w:w="720" w:type="dxa"/>
            <w:vAlign w:val="center"/>
          </w:tcPr>
          <w:p w14:paraId="746BC012" w14:textId="77777777" w:rsidR="00E04512" w:rsidRPr="005B504E" w:rsidRDefault="00E04512" w:rsidP="00E04512">
            <w:pPr>
              <w:pStyle w:val="DECETableCell"/>
              <w:keepNext/>
              <w:jc w:val="center"/>
            </w:pPr>
            <w:r w:rsidRPr="005B504E">
              <w:t>mfhd</w:t>
            </w:r>
          </w:p>
        </w:tc>
        <w:tc>
          <w:tcPr>
            <w:tcW w:w="720" w:type="dxa"/>
            <w:vAlign w:val="center"/>
          </w:tcPr>
          <w:p w14:paraId="64B46B66" w14:textId="77777777" w:rsidR="00E04512" w:rsidRPr="005B504E" w:rsidRDefault="00E04512" w:rsidP="00E04512">
            <w:pPr>
              <w:pStyle w:val="DECETableCell"/>
              <w:keepNext/>
              <w:jc w:val="center"/>
            </w:pPr>
          </w:p>
        </w:tc>
        <w:tc>
          <w:tcPr>
            <w:tcW w:w="734" w:type="dxa"/>
            <w:vAlign w:val="center"/>
          </w:tcPr>
          <w:p w14:paraId="78890171" w14:textId="77777777" w:rsidR="00E04512" w:rsidRPr="005B504E" w:rsidRDefault="00E04512" w:rsidP="00E04512">
            <w:pPr>
              <w:pStyle w:val="DECETableCell"/>
              <w:keepNext/>
              <w:jc w:val="center"/>
            </w:pPr>
          </w:p>
        </w:tc>
        <w:tc>
          <w:tcPr>
            <w:tcW w:w="723" w:type="dxa"/>
            <w:vAlign w:val="center"/>
          </w:tcPr>
          <w:p w14:paraId="3B0940A4" w14:textId="77777777" w:rsidR="00E04512" w:rsidRPr="005B504E" w:rsidRDefault="00E04512" w:rsidP="00E04512">
            <w:pPr>
              <w:pStyle w:val="DECETableCell"/>
              <w:keepNext/>
              <w:jc w:val="center"/>
            </w:pPr>
          </w:p>
        </w:tc>
        <w:tc>
          <w:tcPr>
            <w:tcW w:w="720" w:type="dxa"/>
            <w:vAlign w:val="center"/>
          </w:tcPr>
          <w:p w14:paraId="6D019F54" w14:textId="77777777" w:rsidR="00E04512" w:rsidRPr="005B504E" w:rsidRDefault="00E04512" w:rsidP="00E04512">
            <w:pPr>
              <w:pStyle w:val="DECETableCell"/>
              <w:keepNext/>
              <w:jc w:val="center"/>
            </w:pPr>
          </w:p>
        </w:tc>
        <w:tc>
          <w:tcPr>
            <w:tcW w:w="1440" w:type="dxa"/>
            <w:vAlign w:val="center"/>
          </w:tcPr>
          <w:p w14:paraId="724A4BDA" w14:textId="77777777" w:rsidR="00E04512" w:rsidRPr="005B504E" w:rsidRDefault="00E04512" w:rsidP="00E04512">
            <w:pPr>
              <w:pStyle w:val="DECETableCell"/>
              <w:keepNext/>
              <w:jc w:val="center"/>
            </w:pPr>
            <w:r w:rsidRPr="005B504E">
              <w:t>1</w:t>
            </w:r>
          </w:p>
        </w:tc>
        <w:tc>
          <w:tcPr>
            <w:tcW w:w="1440" w:type="dxa"/>
            <w:vAlign w:val="center"/>
          </w:tcPr>
          <w:p w14:paraId="274CF198" w14:textId="1C62AEC2" w:rsidR="00E04512" w:rsidRPr="005B504E" w:rsidRDefault="00E04512" w:rsidP="00E04512">
            <w:pPr>
              <w:pStyle w:val="DECETableCell"/>
              <w:keepNext/>
              <w:jc w:val="center"/>
            </w:pPr>
            <w:del w:id="1580" w:author="Joe McCrossan" w:date="2014-05-31T23:08:00Z">
              <w:r w:rsidRPr="005B504E" w:rsidDel="00E86BE1">
                <w:delText>[ISO] 8.8.5</w:delText>
              </w:r>
            </w:del>
            <w:ins w:id="1581" w:author="Joe McCrossan" w:date="2014-05-31T23:08:00Z">
              <w:r w:rsidR="00E86BE1">
                <w:t xml:space="preserve">Section </w:t>
              </w:r>
            </w:ins>
            <w:ins w:id="1582" w:author="Joe McCrossan" w:date="2014-05-31T23:09:00Z">
              <w:r w:rsidR="00E86BE1">
                <w:fldChar w:fldCharType="begin"/>
              </w:r>
              <w:r w:rsidR="00E86BE1">
                <w:instrText xml:space="preserve"> REF _Ref263197076 \r \h </w:instrText>
              </w:r>
            </w:ins>
            <w:r w:rsidR="00E86BE1">
              <w:fldChar w:fldCharType="separate"/>
            </w:r>
            <w:ins w:id="1583" w:author="Joe McCrossan" w:date="2014-06-01T22:25:00Z">
              <w:r w:rsidR="00882477">
                <w:t>2.3.18</w:t>
              </w:r>
            </w:ins>
            <w:ins w:id="1584" w:author="Joe McCrossan" w:date="2014-05-31T23:09:00Z">
              <w:r w:rsidR="00E86BE1">
                <w:fldChar w:fldCharType="end"/>
              </w:r>
            </w:ins>
          </w:p>
        </w:tc>
        <w:tc>
          <w:tcPr>
            <w:tcW w:w="2160" w:type="dxa"/>
            <w:vAlign w:val="center"/>
          </w:tcPr>
          <w:p w14:paraId="4DDD1063" w14:textId="77777777" w:rsidR="00E04512" w:rsidRPr="005B504E" w:rsidRDefault="00E04512" w:rsidP="00E04512">
            <w:pPr>
              <w:pStyle w:val="DECETableCell"/>
              <w:keepNext/>
            </w:pPr>
            <w:r w:rsidRPr="005B504E">
              <w:t>Movie Fragment Header</w:t>
            </w:r>
          </w:p>
        </w:tc>
      </w:tr>
      <w:tr w:rsidR="006E694A" w:rsidRPr="005B504E" w14:paraId="3B9B0674" w14:textId="77777777">
        <w:trPr>
          <w:cantSplit/>
          <w:jc w:val="center"/>
        </w:trPr>
        <w:tc>
          <w:tcPr>
            <w:tcW w:w="720" w:type="dxa"/>
            <w:vAlign w:val="center"/>
          </w:tcPr>
          <w:p w14:paraId="56C3FCF3" w14:textId="77777777" w:rsidR="00E04512" w:rsidRPr="005B504E" w:rsidRDefault="00E04512" w:rsidP="00E04512">
            <w:pPr>
              <w:pStyle w:val="DECETableCell"/>
              <w:keepNext/>
              <w:jc w:val="center"/>
            </w:pPr>
          </w:p>
        </w:tc>
        <w:tc>
          <w:tcPr>
            <w:tcW w:w="720" w:type="dxa"/>
            <w:vAlign w:val="center"/>
          </w:tcPr>
          <w:p w14:paraId="37CBC999" w14:textId="77777777" w:rsidR="00E04512" w:rsidRPr="005B504E" w:rsidRDefault="00E04512" w:rsidP="00E04512">
            <w:pPr>
              <w:pStyle w:val="DECETableCell"/>
              <w:keepNext/>
              <w:jc w:val="center"/>
            </w:pPr>
            <w:r w:rsidRPr="005B504E">
              <w:t>traf</w:t>
            </w:r>
          </w:p>
        </w:tc>
        <w:tc>
          <w:tcPr>
            <w:tcW w:w="720" w:type="dxa"/>
            <w:vAlign w:val="center"/>
          </w:tcPr>
          <w:p w14:paraId="2001CBD3" w14:textId="77777777" w:rsidR="00E04512" w:rsidRPr="005B504E" w:rsidRDefault="00E04512" w:rsidP="00E04512">
            <w:pPr>
              <w:pStyle w:val="DECETableCell"/>
              <w:keepNext/>
              <w:jc w:val="center"/>
            </w:pPr>
          </w:p>
        </w:tc>
        <w:tc>
          <w:tcPr>
            <w:tcW w:w="734" w:type="dxa"/>
            <w:vAlign w:val="center"/>
          </w:tcPr>
          <w:p w14:paraId="7FF51DF0" w14:textId="77777777" w:rsidR="00E04512" w:rsidRPr="005B504E" w:rsidRDefault="00E04512" w:rsidP="00E04512">
            <w:pPr>
              <w:pStyle w:val="DECETableCell"/>
              <w:keepNext/>
              <w:jc w:val="center"/>
            </w:pPr>
          </w:p>
        </w:tc>
        <w:tc>
          <w:tcPr>
            <w:tcW w:w="723" w:type="dxa"/>
            <w:vAlign w:val="center"/>
          </w:tcPr>
          <w:p w14:paraId="798A7A8B" w14:textId="77777777" w:rsidR="00E04512" w:rsidRPr="005B504E" w:rsidRDefault="00E04512" w:rsidP="00E04512">
            <w:pPr>
              <w:pStyle w:val="DECETableCell"/>
              <w:keepNext/>
              <w:jc w:val="center"/>
            </w:pPr>
          </w:p>
        </w:tc>
        <w:tc>
          <w:tcPr>
            <w:tcW w:w="720" w:type="dxa"/>
            <w:vAlign w:val="center"/>
          </w:tcPr>
          <w:p w14:paraId="508C1829" w14:textId="77777777" w:rsidR="00E04512" w:rsidRPr="005B504E" w:rsidRDefault="00E04512" w:rsidP="00E04512">
            <w:pPr>
              <w:pStyle w:val="DECETableCell"/>
              <w:keepNext/>
              <w:jc w:val="center"/>
            </w:pPr>
          </w:p>
        </w:tc>
        <w:tc>
          <w:tcPr>
            <w:tcW w:w="1440" w:type="dxa"/>
            <w:vAlign w:val="center"/>
          </w:tcPr>
          <w:p w14:paraId="2987CBDD" w14:textId="77777777" w:rsidR="00E04512" w:rsidRPr="005B504E" w:rsidRDefault="00E04512" w:rsidP="00E04512">
            <w:pPr>
              <w:pStyle w:val="DECETableCell"/>
              <w:keepNext/>
              <w:jc w:val="center"/>
              <w:rPr>
                <w:lang w:eastAsia="ja-JP"/>
              </w:rPr>
            </w:pPr>
            <w:r w:rsidRPr="005B504E">
              <w:rPr>
                <w:lang w:eastAsia="ja-JP"/>
              </w:rPr>
              <w:t>1</w:t>
            </w:r>
          </w:p>
        </w:tc>
        <w:tc>
          <w:tcPr>
            <w:tcW w:w="1440" w:type="dxa"/>
            <w:vAlign w:val="center"/>
          </w:tcPr>
          <w:p w14:paraId="59A4B77F" w14:textId="77777777" w:rsidR="00E04512" w:rsidRPr="005B504E" w:rsidRDefault="00E04512" w:rsidP="00E04512">
            <w:pPr>
              <w:pStyle w:val="DECETableCell"/>
              <w:keepNext/>
              <w:jc w:val="center"/>
            </w:pPr>
            <w:r w:rsidRPr="005B504E">
              <w:t>[ISO] 8.8.6</w:t>
            </w:r>
          </w:p>
        </w:tc>
        <w:tc>
          <w:tcPr>
            <w:tcW w:w="2160" w:type="dxa"/>
            <w:vAlign w:val="center"/>
          </w:tcPr>
          <w:p w14:paraId="1F2077A7" w14:textId="77777777" w:rsidR="00E04512" w:rsidRPr="005B504E" w:rsidRDefault="00E04512" w:rsidP="00E04512">
            <w:pPr>
              <w:pStyle w:val="DECETableCell"/>
              <w:keepNext/>
            </w:pPr>
            <w:r w:rsidRPr="005B504E">
              <w:t>Track Fragment</w:t>
            </w:r>
          </w:p>
        </w:tc>
      </w:tr>
      <w:tr w:rsidR="006E694A" w:rsidRPr="005B504E" w14:paraId="4631466E" w14:textId="77777777">
        <w:trPr>
          <w:cantSplit/>
          <w:jc w:val="center"/>
        </w:trPr>
        <w:tc>
          <w:tcPr>
            <w:tcW w:w="720" w:type="dxa"/>
            <w:tcBorders>
              <w:bottom w:val="single" w:sz="4" w:space="0" w:color="auto"/>
            </w:tcBorders>
            <w:vAlign w:val="center"/>
          </w:tcPr>
          <w:p w14:paraId="4553603D"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2A9FE4AB"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53144C29" w14:textId="77777777" w:rsidR="00E04512" w:rsidRPr="005B504E" w:rsidRDefault="00E04512" w:rsidP="00E04512">
            <w:pPr>
              <w:pStyle w:val="DECETableCell"/>
              <w:keepNext/>
              <w:jc w:val="center"/>
            </w:pPr>
            <w:r w:rsidRPr="005B504E">
              <w:t>tfhd</w:t>
            </w:r>
          </w:p>
        </w:tc>
        <w:tc>
          <w:tcPr>
            <w:tcW w:w="734" w:type="dxa"/>
            <w:tcBorders>
              <w:bottom w:val="single" w:sz="4" w:space="0" w:color="auto"/>
            </w:tcBorders>
            <w:vAlign w:val="center"/>
          </w:tcPr>
          <w:p w14:paraId="4CBAAB24" w14:textId="77777777" w:rsidR="00E04512" w:rsidRPr="005B504E" w:rsidRDefault="00E04512" w:rsidP="00E04512">
            <w:pPr>
              <w:pStyle w:val="DECETableCell"/>
              <w:keepNext/>
              <w:jc w:val="center"/>
            </w:pPr>
          </w:p>
        </w:tc>
        <w:tc>
          <w:tcPr>
            <w:tcW w:w="723" w:type="dxa"/>
            <w:tcBorders>
              <w:bottom w:val="single" w:sz="4" w:space="0" w:color="auto"/>
            </w:tcBorders>
            <w:vAlign w:val="center"/>
          </w:tcPr>
          <w:p w14:paraId="304473A6"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4D156C8A" w14:textId="77777777" w:rsidR="00E04512" w:rsidRPr="005B504E" w:rsidRDefault="00E04512" w:rsidP="00E04512">
            <w:pPr>
              <w:pStyle w:val="DECETableCell"/>
              <w:keepNext/>
              <w:jc w:val="center"/>
            </w:pPr>
          </w:p>
        </w:tc>
        <w:tc>
          <w:tcPr>
            <w:tcW w:w="1440" w:type="dxa"/>
            <w:tcBorders>
              <w:bottom w:val="single" w:sz="4" w:space="0" w:color="auto"/>
            </w:tcBorders>
            <w:vAlign w:val="center"/>
          </w:tcPr>
          <w:p w14:paraId="49F1BDAD" w14:textId="77777777" w:rsidR="00E04512" w:rsidRPr="005B504E" w:rsidRDefault="00E04512" w:rsidP="00E04512">
            <w:pPr>
              <w:pStyle w:val="DECETableCell"/>
              <w:keepNext/>
              <w:jc w:val="center"/>
            </w:pPr>
            <w:r w:rsidRPr="005B504E">
              <w:t>1</w:t>
            </w:r>
          </w:p>
        </w:tc>
        <w:tc>
          <w:tcPr>
            <w:tcW w:w="1440" w:type="dxa"/>
            <w:tcBorders>
              <w:bottom w:val="single" w:sz="4" w:space="0" w:color="auto"/>
            </w:tcBorders>
            <w:vAlign w:val="center"/>
          </w:tcPr>
          <w:p w14:paraId="5A0683FE" w14:textId="61C5B3EC" w:rsidR="00E04512" w:rsidRPr="005B504E" w:rsidRDefault="00E04512" w:rsidP="00E04512">
            <w:pPr>
              <w:pStyle w:val="DECETableCell"/>
              <w:keepNext/>
              <w:jc w:val="center"/>
            </w:pPr>
            <w:del w:id="1585" w:author="Joe McCrossan" w:date="2014-06-01T11:47:00Z">
              <w:r w:rsidRPr="005B504E" w:rsidDel="007C681E">
                <w:delText>[ISO] 8.8.7</w:delText>
              </w:r>
            </w:del>
            <w:ins w:id="1586" w:author="Joe McCrossan" w:date="2014-06-01T11:47:00Z">
              <w:r w:rsidR="007C681E">
                <w:t xml:space="preserve">Section </w:t>
              </w:r>
            </w:ins>
            <w:ins w:id="1587" w:author="Joe McCrossan" w:date="2014-06-01T11:48:00Z">
              <w:r w:rsidR="007C681E">
                <w:fldChar w:fldCharType="begin"/>
              </w:r>
              <w:r w:rsidR="007C681E">
                <w:instrText xml:space="preserve"> REF _Ref263242227 \r \h </w:instrText>
              </w:r>
            </w:ins>
            <w:r w:rsidR="007C681E">
              <w:fldChar w:fldCharType="separate"/>
            </w:r>
            <w:ins w:id="1588" w:author="Joe McCrossan" w:date="2014-06-01T22:25:00Z">
              <w:r w:rsidR="00882477">
                <w:t>2.3.19</w:t>
              </w:r>
            </w:ins>
            <w:ins w:id="1589" w:author="Joe McCrossan" w:date="2014-06-01T11:48:00Z">
              <w:r w:rsidR="007C681E">
                <w:fldChar w:fldCharType="end"/>
              </w:r>
            </w:ins>
          </w:p>
        </w:tc>
        <w:tc>
          <w:tcPr>
            <w:tcW w:w="2160" w:type="dxa"/>
            <w:tcBorders>
              <w:bottom w:val="single" w:sz="4" w:space="0" w:color="auto"/>
            </w:tcBorders>
            <w:vAlign w:val="center"/>
          </w:tcPr>
          <w:p w14:paraId="47028190" w14:textId="77777777" w:rsidR="00E04512" w:rsidRPr="005B504E" w:rsidRDefault="00E04512" w:rsidP="00E04512">
            <w:pPr>
              <w:pStyle w:val="DECETableCell"/>
              <w:keepNext/>
            </w:pPr>
            <w:r w:rsidRPr="005B504E">
              <w:t>Track Fragment Header</w:t>
            </w:r>
          </w:p>
        </w:tc>
      </w:tr>
      <w:tr w:rsidR="006E694A" w:rsidRPr="005B504E" w14:paraId="501BFF2F" w14:textId="77777777">
        <w:trPr>
          <w:cantSplit/>
          <w:jc w:val="center"/>
        </w:trPr>
        <w:tc>
          <w:tcPr>
            <w:tcW w:w="720" w:type="dxa"/>
            <w:tcBorders>
              <w:bottom w:val="single" w:sz="4" w:space="0" w:color="auto"/>
            </w:tcBorders>
            <w:shd w:val="clear" w:color="auto" w:fill="FFFF99"/>
            <w:vAlign w:val="center"/>
          </w:tcPr>
          <w:p w14:paraId="6B67D0FC"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FFFF99"/>
            <w:vAlign w:val="center"/>
          </w:tcPr>
          <w:p w14:paraId="08C94A63"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FFFF99"/>
            <w:vAlign w:val="center"/>
          </w:tcPr>
          <w:p w14:paraId="2D376EBD" w14:textId="77777777" w:rsidR="00E04512" w:rsidRPr="005B504E" w:rsidRDefault="00E04512" w:rsidP="00E04512">
            <w:pPr>
              <w:pStyle w:val="DECETableCell"/>
              <w:keepNext/>
              <w:jc w:val="center"/>
            </w:pPr>
            <w:r w:rsidRPr="005B504E">
              <w:t>tfdt</w:t>
            </w:r>
          </w:p>
        </w:tc>
        <w:tc>
          <w:tcPr>
            <w:tcW w:w="734" w:type="dxa"/>
            <w:tcBorders>
              <w:bottom w:val="single" w:sz="4" w:space="0" w:color="auto"/>
            </w:tcBorders>
            <w:shd w:val="clear" w:color="auto" w:fill="FFFF99"/>
            <w:vAlign w:val="center"/>
          </w:tcPr>
          <w:p w14:paraId="42A01A08" w14:textId="77777777" w:rsidR="00E04512" w:rsidRPr="005B504E" w:rsidRDefault="00E04512" w:rsidP="00E04512">
            <w:pPr>
              <w:pStyle w:val="DECETableCell"/>
              <w:keepNext/>
              <w:jc w:val="center"/>
            </w:pPr>
          </w:p>
        </w:tc>
        <w:tc>
          <w:tcPr>
            <w:tcW w:w="723" w:type="dxa"/>
            <w:tcBorders>
              <w:bottom w:val="single" w:sz="4" w:space="0" w:color="auto"/>
            </w:tcBorders>
            <w:shd w:val="clear" w:color="auto" w:fill="FFFF99"/>
            <w:vAlign w:val="center"/>
          </w:tcPr>
          <w:p w14:paraId="131388CA" w14:textId="77777777" w:rsidR="00E04512" w:rsidRPr="005B504E" w:rsidRDefault="00E04512" w:rsidP="00E04512">
            <w:pPr>
              <w:pStyle w:val="DECETableCell"/>
              <w:keepNext/>
              <w:jc w:val="center"/>
            </w:pPr>
          </w:p>
        </w:tc>
        <w:tc>
          <w:tcPr>
            <w:tcW w:w="720" w:type="dxa"/>
            <w:tcBorders>
              <w:bottom w:val="single" w:sz="4" w:space="0" w:color="auto"/>
            </w:tcBorders>
            <w:shd w:val="clear" w:color="auto" w:fill="FFFF99"/>
            <w:vAlign w:val="center"/>
          </w:tcPr>
          <w:p w14:paraId="6F7365BA" w14:textId="77777777" w:rsidR="00E04512" w:rsidRPr="005B504E" w:rsidRDefault="00E04512" w:rsidP="00E04512">
            <w:pPr>
              <w:pStyle w:val="DECETableCell"/>
              <w:keepNext/>
              <w:jc w:val="center"/>
            </w:pPr>
          </w:p>
        </w:tc>
        <w:tc>
          <w:tcPr>
            <w:tcW w:w="1440" w:type="dxa"/>
            <w:tcBorders>
              <w:bottom w:val="single" w:sz="4" w:space="0" w:color="auto"/>
            </w:tcBorders>
            <w:shd w:val="clear" w:color="auto" w:fill="FFFF99"/>
            <w:vAlign w:val="center"/>
          </w:tcPr>
          <w:p w14:paraId="39128130" w14:textId="77777777" w:rsidR="00E04512" w:rsidRPr="005B504E" w:rsidRDefault="00E04512" w:rsidP="00E04512">
            <w:pPr>
              <w:pStyle w:val="DECETableCell"/>
              <w:keepNext/>
              <w:jc w:val="center"/>
            </w:pPr>
            <w:commentRangeStart w:id="1590"/>
            <w:del w:id="1591" w:author="Joe McCrossan" w:date="2014-05-31T16:44:00Z">
              <w:r w:rsidRPr="005B504E" w:rsidDel="00E74490">
                <w:delText>0/</w:delText>
              </w:r>
            </w:del>
            <w:r w:rsidRPr="005B504E">
              <w:t>1</w:t>
            </w:r>
            <w:commentRangeEnd w:id="1590"/>
            <w:r w:rsidR="00E74490">
              <w:rPr>
                <w:rStyle w:val="CommentReference"/>
              </w:rPr>
              <w:commentReference w:id="1590"/>
            </w:r>
          </w:p>
        </w:tc>
        <w:tc>
          <w:tcPr>
            <w:tcW w:w="1440" w:type="dxa"/>
            <w:tcBorders>
              <w:bottom w:val="single" w:sz="4" w:space="0" w:color="auto"/>
            </w:tcBorders>
            <w:shd w:val="clear" w:color="auto" w:fill="FFFF99"/>
            <w:vAlign w:val="center"/>
          </w:tcPr>
          <w:p w14:paraId="15F2E894" w14:textId="77777777" w:rsidR="00E04512" w:rsidRPr="005B504E" w:rsidRDefault="00E04512" w:rsidP="00E04512">
            <w:pPr>
              <w:pStyle w:val="DECETableCell"/>
              <w:keepNext/>
              <w:jc w:val="center"/>
            </w:pPr>
            <w:r w:rsidRPr="005B504E">
              <w:t>[ISO] 8.8.12</w:t>
            </w:r>
          </w:p>
        </w:tc>
        <w:tc>
          <w:tcPr>
            <w:tcW w:w="2160" w:type="dxa"/>
            <w:tcBorders>
              <w:bottom w:val="single" w:sz="4" w:space="0" w:color="auto"/>
            </w:tcBorders>
            <w:shd w:val="clear" w:color="auto" w:fill="FFFF99"/>
            <w:vAlign w:val="center"/>
          </w:tcPr>
          <w:p w14:paraId="22D13CF3" w14:textId="77777777" w:rsidR="00E04512" w:rsidRPr="005B504E" w:rsidRDefault="00E04512" w:rsidP="00E04512">
            <w:pPr>
              <w:pStyle w:val="DECETableCell"/>
              <w:keepNext/>
            </w:pPr>
            <w:r w:rsidRPr="005B504E">
              <w:t>Track Fragment Base Media Decode Time</w:t>
            </w:r>
          </w:p>
        </w:tc>
      </w:tr>
      <w:tr w:rsidR="006E694A" w:rsidRPr="005B504E" w14:paraId="207AA189" w14:textId="77777777">
        <w:trPr>
          <w:cantSplit/>
          <w:jc w:val="center"/>
        </w:trPr>
        <w:tc>
          <w:tcPr>
            <w:tcW w:w="720" w:type="dxa"/>
            <w:shd w:val="clear" w:color="auto" w:fill="FFFF99"/>
            <w:vAlign w:val="center"/>
          </w:tcPr>
          <w:p w14:paraId="5D197DCC" w14:textId="77777777" w:rsidR="00E04512" w:rsidRPr="005B504E" w:rsidRDefault="00E04512" w:rsidP="00E04512">
            <w:pPr>
              <w:pStyle w:val="DECETableCell"/>
              <w:keepNext/>
              <w:jc w:val="center"/>
            </w:pPr>
          </w:p>
        </w:tc>
        <w:tc>
          <w:tcPr>
            <w:tcW w:w="720" w:type="dxa"/>
            <w:shd w:val="clear" w:color="auto" w:fill="FFFF99"/>
            <w:vAlign w:val="center"/>
          </w:tcPr>
          <w:p w14:paraId="35FBDF24" w14:textId="77777777" w:rsidR="00E04512" w:rsidRPr="005B504E" w:rsidRDefault="00E04512" w:rsidP="00E04512">
            <w:pPr>
              <w:pStyle w:val="DECETableCell"/>
              <w:keepNext/>
              <w:jc w:val="center"/>
            </w:pPr>
          </w:p>
        </w:tc>
        <w:tc>
          <w:tcPr>
            <w:tcW w:w="720" w:type="dxa"/>
            <w:shd w:val="clear" w:color="auto" w:fill="FFFF99"/>
            <w:vAlign w:val="center"/>
          </w:tcPr>
          <w:p w14:paraId="1AAC2E5D" w14:textId="77777777" w:rsidR="00E04512" w:rsidRPr="005B504E" w:rsidRDefault="00E04512" w:rsidP="00E04512">
            <w:pPr>
              <w:pStyle w:val="DECETableCell"/>
              <w:keepNext/>
              <w:jc w:val="center"/>
            </w:pPr>
            <w:r w:rsidRPr="005B504E">
              <w:t>trik</w:t>
            </w:r>
          </w:p>
        </w:tc>
        <w:tc>
          <w:tcPr>
            <w:tcW w:w="734" w:type="dxa"/>
            <w:shd w:val="clear" w:color="auto" w:fill="FFFF99"/>
            <w:vAlign w:val="center"/>
          </w:tcPr>
          <w:p w14:paraId="5A7B67CC" w14:textId="77777777" w:rsidR="00E04512" w:rsidRPr="005B504E" w:rsidRDefault="00E04512" w:rsidP="00E04512">
            <w:pPr>
              <w:pStyle w:val="DECETableCell"/>
              <w:keepNext/>
              <w:jc w:val="center"/>
            </w:pPr>
          </w:p>
        </w:tc>
        <w:tc>
          <w:tcPr>
            <w:tcW w:w="723" w:type="dxa"/>
            <w:shd w:val="clear" w:color="auto" w:fill="FFFF99"/>
            <w:vAlign w:val="center"/>
          </w:tcPr>
          <w:p w14:paraId="4B49D7EC" w14:textId="77777777" w:rsidR="00E04512" w:rsidRPr="005B504E" w:rsidRDefault="00E04512" w:rsidP="00E04512">
            <w:pPr>
              <w:pStyle w:val="DECETableCell"/>
              <w:keepNext/>
              <w:jc w:val="center"/>
            </w:pPr>
          </w:p>
        </w:tc>
        <w:tc>
          <w:tcPr>
            <w:tcW w:w="720" w:type="dxa"/>
            <w:shd w:val="clear" w:color="auto" w:fill="FFFF99"/>
            <w:vAlign w:val="center"/>
          </w:tcPr>
          <w:p w14:paraId="6AED5844" w14:textId="77777777" w:rsidR="00E04512" w:rsidRPr="005B504E" w:rsidRDefault="00E04512" w:rsidP="00E04512">
            <w:pPr>
              <w:pStyle w:val="DECETableCell"/>
              <w:keepNext/>
              <w:jc w:val="center"/>
            </w:pPr>
          </w:p>
        </w:tc>
        <w:tc>
          <w:tcPr>
            <w:tcW w:w="1440" w:type="dxa"/>
            <w:shd w:val="clear" w:color="auto" w:fill="FFFF99"/>
            <w:vAlign w:val="center"/>
          </w:tcPr>
          <w:p w14:paraId="2E60193F" w14:textId="6F67C638" w:rsidR="00E04512" w:rsidRPr="005B504E" w:rsidRDefault="00E23525" w:rsidP="00E04512">
            <w:pPr>
              <w:pStyle w:val="DECETableCell"/>
              <w:keepNext/>
              <w:jc w:val="center"/>
            </w:pPr>
            <w:commentRangeStart w:id="1592"/>
            <w:ins w:id="1593" w:author="Joe McCrossan" w:date="2014-05-25T16:28:00Z">
              <w:r>
                <w:t>0/</w:t>
              </w:r>
            </w:ins>
            <w:r w:rsidR="00E04512" w:rsidRPr="005B504E">
              <w:t xml:space="preserve">1 for </w:t>
            </w:r>
            <w:ins w:id="1594" w:author="Joe McCrossan" w:date="2014-05-25T16:26:00Z">
              <w:r w:rsidR="00AC7C5A">
                <w:t xml:space="preserve">AVC </w:t>
              </w:r>
            </w:ins>
            <w:r w:rsidR="00E04512" w:rsidRPr="005B504E">
              <w:t>video</w:t>
            </w:r>
            <w:ins w:id="1595" w:author="Joe McCrossan" w:date="2014-05-31T13:22:00Z">
              <w:r w:rsidR="00A65B97">
                <w:t xml:space="preserve"> which includes </w:t>
              </w:r>
            </w:ins>
            <w:ins w:id="1596" w:author="Joe McCrossan" w:date="2014-05-31T13:23:00Z">
              <w:r w:rsidR="00A65B97" w:rsidRPr="00ED54FC">
                <w:t>(‘avc1’)</w:t>
              </w:r>
              <w:r w:rsidR="00A65B97">
                <w:t xml:space="preserve"> sample entries,</w:t>
              </w:r>
            </w:ins>
            <w:r w:rsidR="00E04512" w:rsidRPr="005B504E">
              <w:br/>
              <w:t>0 for others</w:t>
            </w:r>
            <w:commentRangeEnd w:id="1592"/>
            <w:r w:rsidR="007172BE">
              <w:rPr>
                <w:rStyle w:val="CommentReference"/>
              </w:rPr>
              <w:commentReference w:id="1592"/>
            </w:r>
          </w:p>
        </w:tc>
        <w:tc>
          <w:tcPr>
            <w:tcW w:w="1440" w:type="dxa"/>
            <w:shd w:val="clear" w:color="auto" w:fill="FFFF99"/>
            <w:vAlign w:val="center"/>
          </w:tcPr>
          <w:p w14:paraId="37B5592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1984925 \w \h  \* MERGEFORMAT </w:instrText>
            </w:r>
            <w:r w:rsidR="007A4DF4">
              <w:fldChar w:fldCharType="separate"/>
            </w:r>
            <w:r w:rsidR="005B504E">
              <w:t>2.2.7</w:t>
            </w:r>
            <w:r w:rsidR="007A4DF4">
              <w:fldChar w:fldCharType="end"/>
            </w:r>
          </w:p>
        </w:tc>
        <w:tc>
          <w:tcPr>
            <w:tcW w:w="2160" w:type="dxa"/>
            <w:shd w:val="clear" w:color="auto" w:fill="FFFF99"/>
            <w:vAlign w:val="center"/>
          </w:tcPr>
          <w:p w14:paraId="43293F9F" w14:textId="4FBB5E11" w:rsidR="00E04512" w:rsidRPr="005B504E" w:rsidRDefault="00E04512" w:rsidP="007172BE">
            <w:pPr>
              <w:pStyle w:val="DECETableCell"/>
              <w:keepNext/>
            </w:pPr>
            <w:r w:rsidRPr="005B504E">
              <w:t>Trick Play Box</w:t>
            </w:r>
            <w:ins w:id="1597" w:author="Joe McCrossan" w:date="2014-05-31T14:19:00Z">
              <w:r w:rsidR="007172BE">
                <w:t xml:space="preserve"> </w:t>
              </w:r>
            </w:ins>
          </w:p>
        </w:tc>
      </w:tr>
      <w:tr w:rsidR="006E694A" w:rsidRPr="005B504E" w14:paraId="6F7C2F2B" w14:textId="77777777">
        <w:trPr>
          <w:cantSplit/>
          <w:jc w:val="center"/>
        </w:trPr>
        <w:tc>
          <w:tcPr>
            <w:tcW w:w="720" w:type="dxa"/>
            <w:vAlign w:val="center"/>
          </w:tcPr>
          <w:p w14:paraId="1B93D864" w14:textId="77777777" w:rsidR="00E04512" w:rsidRPr="005B504E" w:rsidRDefault="00E04512" w:rsidP="00E04512">
            <w:pPr>
              <w:pStyle w:val="DECETableCell"/>
              <w:keepNext/>
              <w:jc w:val="center"/>
            </w:pPr>
          </w:p>
        </w:tc>
        <w:tc>
          <w:tcPr>
            <w:tcW w:w="720" w:type="dxa"/>
            <w:vAlign w:val="center"/>
          </w:tcPr>
          <w:p w14:paraId="11E14315" w14:textId="77777777" w:rsidR="00E04512" w:rsidRPr="005B504E" w:rsidRDefault="00E04512" w:rsidP="00E04512">
            <w:pPr>
              <w:pStyle w:val="DECETableCell"/>
              <w:keepNext/>
              <w:jc w:val="center"/>
            </w:pPr>
          </w:p>
        </w:tc>
        <w:tc>
          <w:tcPr>
            <w:tcW w:w="720" w:type="dxa"/>
            <w:vAlign w:val="center"/>
          </w:tcPr>
          <w:p w14:paraId="09D72C70" w14:textId="77777777" w:rsidR="00E04512" w:rsidRPr="005B504E" w:rsidRDefault="00E04512" w:rsidP="00E04512">
            <w:pPr>
              <w:pStyle w:val="DECETableCell"/>
              <w:keepNext/>
              <w:jc w:val="center"/>
            </w:pPr>
            <w:r w:rsidRPr="005B504E">
              <w:t>trun</w:t>
            </w:r>
          </w:p>
        </w:tc>
        <w:tc>
          <w:tcPr>
            <w:tcW w:w="734" w:type="dxa"/>
            <w:vAlign w:val="center"/>
          </w:tcPr>
          <w:p w14:paraId="1ED073D2" w14:textId="77777777" w:rsidR="00E04512" w:rsidRPr="005B504E" w:rsidRDefault="00E04512" w:rsidP="00E04512">
            <w:pPr>
              <w:pStyle w:val="DECETableCell"/>
              <w:keepNext/>
              <w:jc w:val="center"/>
            </w:pPr>
          </w:p>
        </w:tc>
        <w:tc>
          <w:tcPr>
            <w:tcW w:w="723" w:type="dxa"/>
            <w:vAlign w:val="center"/>
          </w:tcPr>
          <w:p w14:paraId="3DF7FC6E" w14:textId="77777777" w:rsidR="00E04512" w:rsidRPr="005B504E" w:rsidRDefault="00E04512" w:rsidP="00E04512">
            <w:pPr>
              <w:pStyle w:val="DECETableCell"/>
              <w:keepNext/>
              <w:jc w:val="center"/>
            </w:pPr>
          </w:p>
        </w:tc>
        <w:tc>
          <w:tcPr>
            <w:tcW w:w="720" w:type="dxa"/>
            <w:vAlign w:val="center"/>
          </w:tcPr>
          <w:p w14:paraId="6D9BEA31" w14:textId="77777777" w:rsidR="00E04512" w:rsidRPr="005B504E" w:rsidRDefault="00E04512" w:rsidP="00E04512">
            <w:pPr>
              <w:pStyle w:val="DECETableCell"/>
              <w:keepNext/>
              <w:jc w:val="center"/>
            </w:pPr>
          </w:p>
        </w:tc>
        <w:tc>
          <w:tcPr>
            <w:tcW w:w="1440" w:type="dxa"/>
            <w:vAlign w:val="center"/>
          </w:tcPr>
          <w:p w14:paraId="117438AA" w14:textId="77777777" w:rsidR="00E04512" w:rsidRPr="005B504E" w:rsidRDefault="00E04512" w:rsidP="00E04512">
            <w:pPr>
              <w:pStyle w:val="DECETableCell"/>
              <w:keepNext/>
              <w:jc w:val="center"/>
            </w:pPr>
            <w:r w:rsidRPr="005B504E">
              <w:t>1</w:t>
            </w:r>
          </w:p>
        </w:tc>
        <w:tc>
          <w:tcPr>
            <w:tcW w:w="1440" w:type="dxa"/>
            <w:vAlign w:val="center"/>
          </w:tcPr>
          <w:p w14:paraId="32AE83BC" w14:textId="7872D5FB" w:rsidR="00E04512" w:rsidRPr="005B504E" w:rsidRDefault="00E04512" w:rsidP="00E86BE1">
            <w:pPr>
              <w:pStyle w:val="DECETableCell"/>
              <w:keepNext/>
              <w:jc w:val="center"/>
            </w:pPr>
            <w:commentRangeStart w:id="1598"/>
            <w:del w:id="1599" w:author="Joe McCrossan" w:date="2014-01-03T22:28:00Z">
              <w:r w:rsidRPr="005B504E" w:rsidDel="00631489">
                <w:delText>[ISO] 8.8.8</w:delText>
              </w:r>
              <w:commentRangeEnd w:id="1598"/>
              <w:r w:rsidR="00631489" w:rsidDel="00631489">
                <w:rPr>
                  <w:rStyle w:val="CommentReference"/>
                </w:rPr>
                <w:commentReference w:id="1598"/>
              </w:r>
            </w:del>
            <w:ins w:id="1600" w:author="Joe McCrossan" w:date="2014-01-03T22:28:00Z">
              <w:r w:rsidR="00631489">
                <w:t>Section</w:t>
              </w:r>
            </w:ins>
            <w:ins w:id="1601" w:author="Joe McCrossan" w:date="2014-05-31T23:10:00Z">
              <w:r w:rsidR="00E86BE1">
                <w:t xml:space="preserve"> </w:t>
              </w:r>
              <w:r w:rsidR="00E86BE1">
                <w:fldChar w:fldCharType="begin"/>
              </w:r>
              <w:r w:rsidR="00E86BE1">
                <w:instrText xml:space="preserve"> REF _Ref263197341 \r \h </w:instrText>
              </w:r>
            </w:ins>
            <w:r w:rsidR="00E86BE1">
              <w:fldChar w:fldCharType="separate"/>
            </w:r>
            <w:ins w:id="1602" w:author="Joe McCrossan" w:date="2014-06-01T22:25:00Z">
              <w:r w:rsidR="00882477">
                <w:t>2.3.20</w:t>
              </w:r>
            </w:ins>
            <w:ins w:id="1603" w:author="Joe McCrossan" w:date="2014-05-31T23:10:00Z">
              <w:r w:rsidR="00E86BE1">
                <w:fldChar w:fldCharType="end"/>
              </w:r>
            </w:ins>
          </w:p>
        </w:tc>
        <w:tc>
          <w:tcPr>
            <w:tcW w:w="2160" w:type="dxa"/>
            <w:vAlign w:val="center"/>
          </w:tcPr>
          <w:p w14:paraId="6C00A30E" w14:textId="77777777" w:rsidR="00E04512" w:rsidRPr="005B504E" w:rsidRDefault="00E04512" w:rsidP="00E04512">
            <w:pPr>
              <w:pStyle w:val="DECETableCell"/>
              <w:keepNext/>
            </w:pPr>
            <w:r w:rsidRPr="005B504E">
              <w:t>Track Fragment Run Box</w:t>
            </w:r>
          </w:p>
        </w:tc>
      </w:tr>
      <w:tr w:rsidR="000B0549" w:rsidRPr="006E694A" w14:paraId="4C6BE735" w14:textId="77777777" w:rsidTr="000B0549">
        <w:trPr>
          <w:cantSplit/>
          <w:jc w:val="center"/>
          <w:ins w:id="1604" w:author="Joe McCrossan" w:date="2014-01-04T22:06:00Z"/>
        </w:trPr>
        <w:tc>
          <w:tcPr>
            <w:tcW w:w="720" w:type="dxa"/>
            <w:shd w:val="clear" w:color="auto" w:fill="FFFF99"/>
            <w:vAlign w:val="center"/>
          </w:tcPr>
          <w:p w14:paraId="7E660394" w14:textId="77777777" w:rsidR="000B0549" w:rsidRPr="006E694A" w:rsidRDefault="000B0549" w:rsidP="000B0549">
            <w:pPr>
              <w:pStyle w:val="DECETableCell"/>
              <w:keepNext/>
              <w:jc w:val="center"/>
              <w:rPr>
                <w:ins w:id="1605" w:author="Joe McCrossan" w:date="2014-01-04T22:06:00Z"/>
                <w:noProof/>
              </w:rPr>
            </w:pPr>
          </w:p>
        </w:tc>
        <w:tc>
          <w:tcPr>
            <w:tcW w:w="720" w:type="dxa"/>
            <w:shd w:val="clear" w:color="auto" w:fill="FFFF99"/>
            <w:vAlign w:val="center"/>
          </w:tcPr>
          <w:p w14:paraId="2AA4451F" w14:textId="77777777" w:rsidR="000B0549" w:rsidRPr="006E694A" w:rsidRDefault="000B0549" w:rsidP="000B0549">
            <w:pPr>
              <w:pStyle w:val="DECETableCell"/>
              <w:keepNext/>
              <w:jc w:val="center"/>
              <w:rPr>
                <w:ins w:id="1606" w:author="Joe McCrossan" w:date="2014-01-04T22:06:00Z"/>
                <w:noProof/>
              </w:rPr>
            </w:pPr>
          </w:p>
        </w:tc>
        <w:tc>
          <w:tcPr>
            <w:tcW w:w="720" w:type="dxa"/>
            <w:shd w:val="clear" w:color="auto" w:fill="FFFF99"/>
            <w:vAlign w:val="center"/>
          </w:tcPr>
          <w:p w14:paraId="7AFC6F94" w14:textId="77777777" w:rsidR="000B0549" w:rsidRPr="006E694A" w:rsidRDefault="000B0549" w:rsidP="000B0549">
            <w:pPr>
              <w:pStyle w:val="DECETableCell"/>
              <w:keepNext/>
              <w:jc w:val="center"/>
              <w:rPr>
                <w:ins w:id="1607" w:author="Joe McCrossan" w:date="2014-01-04T22:06:00Z"/>
                <w:noProof/>
                <w:lang w:eastAsia="ja-JP"/>
              </w:rPr>
            </w:pPr>
            <w:ins w:id="1608" w:author="Joe McCrossan" w:date="2014-01-04T22:06:00Z">
              <w:r w:rsidRPr="006E694A">
                <w:rPr>
                  <w:noProof/>
                  <w:lang w:eastAsia="ja-JP"/>
                </w:rPr>
                <w:t>avcn</w:t>
              </w:r>
            </w:ins>
          </w:p>
        </w:tc>
        <w:tc>
          <w:tcPr>
            <w:tcW w:w="734" w:type="dxa"/>
            <w:shd w:val="clear" w:color="auto" w:fill="FFFF99"/>
            <w:vAlign w:val="center"/>
          </w:tcPr>
          <w:p w14:paraId="41517F3F" w14:textId="77777777" w:rsidR="000B0549" w:rsidRPr="006E694A" w:rsidRDefault="000B0549" w:rsidP="000B0549">
            <w:pPr>
              <w:pStyle w:val="DECETableCell"/>
              <w:keepNext/>
              <w:jc w:val="center"/>
              <w:rPr>
                <w:ins w:id="1609" w:author="Joe McCrossan" w:date="2014-01-04T22:06:00Z"/>
                <w:noProof/>
              </w:rPr>
            </w:pPr>
          </w:p>
        </w:tc>
        <w:tc>
          <w:tcPr>
            <w:tcW w:w="723" w:type="dxa"/>
            <w:shd w:val="clear" w:color="auto" w:fill="FFFF99"/>
            <w:vAlign w:val="center"/>
          </w:tcPr>
          <w:p w14:paraId="6E8B5EBD" w14:textId="77777777" w:rsidR="000B0549" w:rsidRPr="006E694A" w:rsidRDefault="000B0549" w:rsidP="000B0549">
            <w:pPr>
              <w:pStyle w:val="DECETableCell"/>
              <w:keepNext/>
              <w:jc w:val="center"/>
              <w:rPr>
                <w:ins w:id="1610" w:author="Joe McCrossan" w:date="2014-01-04T22:06:00Z"/>
                <w:noProof/>
              </w:rPr>
            </w:pPr>
          </w:p>
        </w:tc>
        <w:tc>
          <w:tcPr>
            <w:tcW w:w="720" w:type="dxa"/>
            <w:shd w:val="clear" w:color="auto" w:fill="FFFF99"/>
            <w:vAlign w:val="center"/>
          </w:tcPr>
          <w:p w14:paraId="73BE641B" w14:textId="77777777" w:rsidR="000B0549" w:rsidRPr="006E694A" w:rsidRDefault="000B0549" w:rsidP="000B0549">
            <w:pPr>
              <w:pStyle w:val="DECETableCell"/>
              <w:keepNext/>
              <w:jc w:val="center"/>
              <w:rPr>
                <w:ins w:id="1611" w:author="Joe McCrossan" w:date="2014-01-04T22:06:00Z"/>
                <w:noProof/>
              </w:rPr>
            </w:pPr>
          </w:p>
        </w:tc>
        <w:tc>
          <w:tcPr>
            <w:tcW w:w="1440" w:type="dxa"/>
            <w:shd w:val="clear" w:color="auto" w:fill="FFFF99"/>
            <w:vAlign w:val="center"/>
          </w:tcPr>
          <w:p w14:paraId="6A134BEE" w14:textId="38EAFCEE" w:rsidR="000B0549" w:rsidRPr="006E694A" w:rsidRDefault="000B0549" w:rsidP="00ED54FC">
            <w:pPr>
              <w:pStyle w:val="DECETableCell"/>
              <w:keepNext/>
              <w:jc w:val="center"/>
              <w:rPr>
                <w:ins w:id="1612" w:author="Joe McCrossan" w:date="2014-01-04T22:06:00Z"/>
              </w:rPr>
            </w:pPr>
            <w:ins w:id="1613" w:author="Joe McCrossan" w:date="2014-01-04T22:06:00Z">
              <w:r w:rsidRPr="006E694A">
                <w:t xml:space="preserve">0/1 for </w:t>
              </w:r>
              <w:r>
                <w:t xml:space="preserve">AVC </w:t>
              </w:r>
              <w:r w:rsidRPr="006E694A">
                <w:t>video</w:t>
              </w:r>
            </w:ins>
            <w:ins w:id="1614" w:author="Joe McCrossan" w:date="2014-01-04T22:33:00Z">
              <w:r w:rsidR="00ED54FC">
                <w:t xml:space="preserve"> </w:t>
              </w:r>
            </w:ins>
            <w:ins w:id="1615" w:author="Joe McCrossan" w:date="2014-01-04T22:34:00Z">
              <w:r w:rsidR="00ED54FC">
                <w:t xml:space="preserve">which </w:t>
              </w:r>
            </w:ins>
            <w:ins w:id="1616" w:author="Joe McCrossan" w:date="2014-01-04T22:35:00Z">
              <w:r w:rsidR="00ED54FC">
                <w:t xml:space="preserve">includes </w:t>
              </w:r>
            </w:ins>
            <w:ins w:id="1617" w:author="Joe McCrossan" w:date="2014-01-04T22:33:00Z">
              <w:r w:rsidR="00ED54FC" w:rsidRPr="00ED54FC">
                <w:t>(‘avc1’)</w:t>
              </w:r>
            </w:ins>
            <w:ins w:id="1618" w:author="Joe McCrossan" w:date="2014-01-04T22:35:00Z">
              <w:r w:rsidR="00ED54FC">
                <w:t xml:space="preserve"> sample entries</w:t>
              </w:r>
            </w:ins>
            <w:ins w:id="1619" w:author="Joe McCrossan" w:date="2014-01-04T22:34:00Z">
              <w:r w:rsidR="00ED54FC">
                <w:t>,</w:t>
              </w:r>
            </w:ins>
            <w:ins w:id="1620" w:author="Joe McCrossan" w:date="2014-01-04T22:06:00Z">
              <w:r w:rsidRPr="006E694A">
                <w:br/>
                <w:t>0 for others</w:t>
              </w:r>
            </w:ins>
          </w:p>
        </w:tc>
        <w:tc>
          <w:tcPr>
            <w:tcW w:w="1440" w:type="dxa"/>
            <w:shd w:val="clear" w:color="auto" w:fill="FFFF99"/>
            <w:vAlign w:val="center"/>
          </w:tcPr>
          <w:p w14:paraId="0154C780" w14:textId="0ECB0C81" w:rsidR="000B0549" w:rsidRPr="006E694A" w:rsidRDefault="000B0549" w:rsidP="000B0549">
            <w:pPr>
              <w:pStyle w:val="DECETableCell"/>
              <w:keepNext/>
              <w:jc w:val="center"/>
              <w:rPr>
                <w:ins w:id="1621" w:author="Joe McCrossan" w:date="2014-01-04T22:06:00Z"/>
              </w:rPr>
            </w:pPr>
            <w:ins w:id="1622" w:author="Joe McCrossan" w:date="2014-01-04T22:06:00Z">
              <w:r w:rsidRPr="006E694A">
                <w:t xml:space="preserve">Section </w:t>
              </w:r>
            </w:ins>
            <w:ins w:id="1623" w:author="Joe McCrossan" w:date="2014-01-04T22:16:00Z">
              <w:r w:rsidR="00627D12" w:rsidRPr="00590336">
                <w:fldChar w:fldCharType="begin"/>
              </w:r>
              <w:r w:rsidR="00627D12" w:rsidRPr="00590336">
                <w:instrText xml:space="preserve"> REF _Ref141984949 \w \h  \* MERGEFORMAT </w:instrText>
              </w:r>
            </w:ins>
            <w:ins w:id="1624" w:author="Joe McCrossan" w:date="2014-01-04T22:16:00Z">
              <w:r w:rsidR="00627D12" w:rsidRPr="00590336">
                <w:fldChar w:fldCharType="separate"/>
              </w:r>
            </w:ins>
            <w:r w:rsidR="00882477">
              <w:t>2.2.2</w:t>
            </w:r>
            <w:ins w:id="1625" w:author="Joe McCrossan" w:date="2014-01-04T22:16:00Z">
              <w:r w:rsidR="00627D12" w:rsidRPr="00590336">
                <w:fldChar w:fldCharType="end"/>
              </w:r>
            </w:ins>
          </w:p>
        </w:tc>
        <w:tc>
          <w:tcPr>
            <w:tcW w:w="2160" w:type="dxa"/>
            <w:shd w:val="clear" w:color="auto" w:fill="FFFF99"/>
            <w:vAlign w:val="center"/>
          </w:tcPr>
          <w:p w14:paraId="2C762B67" w14:textId="55A7ECA6" w:rsidR="000B0549" w:rsidRPr="006E694A" w:rsidRDefault="000B0549" w:rsidP="007172BE">
            <w:pPr>
              <w:pStyle w:val="DECETableCell"/>
              <w:keepNext/>
              <w:rPr>
                <w:ins w:id="1626" w:author="Joe McCrossan" w:date="2014-01-04T22:06:00Z"/>
              </w:rPr>
            </w:pPr>
            <w:ins w:id="1627" w:author="Joe McCrossan" w:date="2014-01-04T22:06:00Z">
              <w:r w:rsidRPr="006E694A">
                <w:t>AVC NAL Unit Storage Box</w:t>
              </w:r>
            </w:ins>
          </w:p>
        </w:tc>
      </w:tr>
      <w:tr w:rsidR="006E694A" w:rsidRPr="005B504E" w14:paraId="12FE6076" w14:textId="77777777">
        <w:trPr>
          <w:cantSplit/>
          <w:jc w:val="center"/>
        </w:trPr>
        <w:tc>
          <w:tcPr>
            <w:tcW w:w="720" w:type="dxa"/>
            <w:shd w:val="clear" w:color="auto" w:fill="FFFF99"/>
            <w:vAlign w:val="center"/>
          </w:tcPr>
          <w:p w14:paraId="5511B973" w14:textId="77777777" w:rsidR="00E04512" w:rsidRPr="005B504E" w:rsidRDefault="00E04512" w:rsidP="00E04512">
            <w:pPr>
              <w:pStyle w:val="DECETableCell"/>
              <w:keepNext/>
              <w:jc w:val="center"/>
            </w:pPr>
          </w:p>
        </w:tc>
        <w:tc>
          <w:tcPr>
            <w:tcW w:w="720" w:type="dxa"/>
            <w:shd w:val="clear" w:color="auto" w:fill="FFFF99"/>
            <w:vAlign w:val="center"/>
          </w:tcPr>
          <w:p w14:paraId="24045AF4" w14:textId="77777777" w:rsidR="00E04512" w:rsidRPr="005B504E" w:rsidRDefault="00E04512" w:rsidP="00E04512">
            <w:pPr>
              <w:pStyle w:val="DECETableCell"/>
              <w:keepNext/>
              <w:jc w:val="center"/>
            </w:pPr>
          </w:p>
        </w:tc>
        <w:tc>
          <w:tcPr>
            <w:tcW w:w="720" w:type="dxa"/>
            <w:shd w:val="clear" w:color="auto" w:fill="FFFF99"/>
            <w:vAlign w:val="center"/>
          </w:tcPr>
          <w:p w14:paraId="562204E0" w14:textId="77777777" w:rsidR="00E04512" w:rsidRPr="005B504E" w:rsidRDefault="00E04512" w:rsidP="00E04512">
            <w:pPr>
              <w:pStyle w:val="DECETableCell"/>
              <w:keepNext/>
              <w:jc w:val="center"/>
              <w:rPr>
                <w:lang w:eastAsia="ja-JP"/>
              </w:rPr>
            </w:pPr>
            <w:r w:rsidRPr="005B504E">
              <w:rPr>
                <w:lang w:eastAsia="ja-JP"/>
              </w:rPr>
              <w:t>senc</w:t>
            </w:r>
          </w:p>
        </w:tc>
        <w:tc>
          <w:tcPr>
            <w:tcW w:w="734" w:type="dxa"/>
            <w:shd w:val="clear" w:color="auto" w:fill="FFFF99"/>
            <w:vAlign w:val="center"/>
          </w:tcPr>
          <w:p w14:paraId="7221F517" w14:textId="77777777" w:rsidR="00E04512" w:rsidRPr="005B504E" w:rsidRDefault="00E04512" w:rsidP="00E04512">
            <w:pPr>
              <w:pStyle w:val="DECETableCell"/>
              <w:keepNext/>
              <w:jc w:val="center"/>
            </w:pPr>
          </w:p>
        </w:tc>
        <w:tc>
          <w:tcPr>
            <w:tcW w:w="723" w:type="dxa"/>
            <w:shd w:val="clear" w:color="auto" w:fill="FFFF99"/>
            <w:vAlign w:val="center"/>
          </w:tcPr>
          <w:p w14:paraId="1BC46CE4" w14:textId="77777777" w:rsidR="00E04512" w:rsidRPr="005B504E" w:rsidRDefault="00E04512" w:rsidP="00E04512">
            <w:pPr>
              <w:pStyle w:val="DECETableCell"/>
              <w:keepNext/>
              <w:jc w:val="center"/>
            </w:pPr>
          </w:p>
        </w:tc>
        <w:tc>
          <w:tcPr>
            <w:tcW w:w="720" w:type="dxa"/>
            <w:shd w:val="clear" w:color="auto" w:fill="FFFF99"/>
            <w:vAlign w:val="center"/>
          </w:tcPr>
          <w:p w14:paraId="59923248" w14:textId="77777777" w:rsidR="00E04512" w:rsidRPr="005B504E" w:rsidRDefault="00E04512" w:rsidP="00E04512">
            <w:pPr>
              <w:pStyle w:val="DECETableCell"/>
              <w:keepNext/>
              <w:jc w:val="center"/>
            </w:pPr>
          </w:p>
        </w:tc>
        <w:tc>
          <w:tcPr>
            <w:tcW w:w="1440" w:type="dxa"/>
            <w:shd w:val="clear" w:color="auto" w:fill="FFFF99"/>
            <w:vAlign w:val="center"/>
          </w:tcPr>
          <w:p w14:paraId="589FCA9F" w14:textId="77777777" w:rsidR="00E04512" w:rsidRPr="005B504E" w:rsidRDefault="00E04512" w:rsidP="00E04512">
            <w:pPr>
              <w:pStyle w:val="DECETableCell"/>
              <w:keepNext/>
              <w:jc w:val="center"/>
              <w:rPr>
                <w:lang w:eastAsia="ja-JP"/>
              </w:rPr>
            </w:pPr>
            <w:r w:rsidRPr="005B504E">
              <w:t>0/1</w:t>
            </w:r>
          </w:p>
        </w:tc>
        <w:tc>
          <w:tcPr>
            <w:tcW w:w="1440" w:type="dxa"/>
            <w:shd w:val="clear" w:color="auto" w:fill="FFFF99"/>
            <w:vAlign w:val="center"/>
          </w:tcPr>
          <w:p w14:paraId="052D272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1848918 \w \h  \* MERGEFORMAT </w:instrText>
            </w:r>
            <w:r w:rsidR="007A4DF4">
              <w:fldChar w:fldCharType="separate"/>
            </w:r>
            <w:r w:rsidR="005B504E">
              <w:t>2.2.6</w:t>
            </w:r>
            <w:r w:rsidR="007A4DF4">
              <w:fldChar w:fldCharType="end"/>
            </w:r>
          </w:p>
        </w:tc>
        <w:tc>
          <w:tcPr>
            <w:tcW w:w="2160" w:type="dxa"/>
            <w:shd w:val="clear" w:color="auto" w:fill="FFFF99"/>
            <w:vAlign w:val="center"/>
          </w:tcPr>
          <w:p w14:paraId="3042F003" w14:textId="77777777" w:rsidR="00E04512" w:rsidRPr="005B504E" w:rsidRDefault="00E04512" w:rsidP="00E04512">
            <w:pPr>
              <w:pStyle w:val="DECETableCell"/>
              <w:keepNext/>
            </w:pPr>
            <w:r w:rsidRPr="005B504E">
              <w:t>Sample Encryption Box</w:t>
            </w:r>
          </w:p>
        </w:tc>
      </w:tr>
      <w:tr w:rsidR="006E694A" w:rsidRPr="005B504E" w14:paraId="1251F731" w14:textId="77777777">
        <w:trPr>
          <w:cantSplit/>
          <w:jc w:val="center"/>
        </w:trPr>
        <w:tc>
          <w:tcPr>
            <w:tcW w:w="720" w:type="dxa"/>
            <w:tcBorders>
              <w:bottom w:val="single" w:sz="4" w:space="0" w:color="auto"/>
            </w:tcBorders>
            <w:shd w:val="clear" w:color="auto" w:fill="auto"/>
            <w:vAlign w:val="center"/>
          </w:tcPr>
          <w:p w14:paraId="43C73947"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4CED2B4A"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41A28F33" w14:textId="77777777" w:rsidR="00E04512" w:rsidRPr="005B504E" w:rsidRDefault="00E04512" w:rsidP="00E04512">
            <w:pPr>
              <w:pStyle w:val="DECETableCell"/>
              <w:jc w:val="center"/>
            </w:pPr>
            <w:r w:rsidRPr="005B504E">
              <w:t>saio</w:t>
            </w:r>
          </w:p>
        </w:tc>
        <w:tc>
          <w:tcPr>
            <w:tcW w:w="734" w:type="dxa"/>
            <w:tcBorders>
              <w:bottom w:val="single" w:sz="4" w:space="0" w:color="auto"/>
            </w:tcBorders>
            <w:shd w:val="clear" w:color="auto" w:fill="auto"/>
            <w:vAlign w:val="center"/>
          </w:tcPr>
          <w:p w14:paraId="145C5ECA" w14:textId="77777777" w:rsidR="00E04512" w:rsidRPr="005B504E" w:rsidRDefault="00E04512" w:rsidP="00E04512">
            <w:pPr>
              <w:pStyle w:val="DECETableCell"/>
              <w:jc w:val="center"/>
            </w:pPr>
          </w:p>
        </w:tc>
        <w:tc>
          <w:tcPr>
            <w:tcW w:w="723" w:type="dxa"/>
            <w:tcBorders>
              <w:bottom w:val="single" w:sz="4" w:space="0" w:color="auto"/>
            </w:tcBorders>
            <w:shd w:val="clear" w:color="auto" w:fill="auto"/>
            <w:vAlign w:val="center"/>
          </w:tcPr>
          <w:p w14:paraId="36AD14E5"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290760CC" w14:textId="77777777" w:rsidR="00E04512" w:rsidRPr="005B504E" w:rsidRDefault="00E04512" w:rsidP="00E04512">
            <w:pPr>
              <w:pStyle w:val="DECETableCell"/>
              <w:jc w:val="center"/>
            </w:pPr>
          </w:p>
        </w:tc>
        <w:tc>
          <w:tcPr>
            <w:tcW w:w="1440" w:type="dxa"/>
            <w:tcBorders>
              <w:bottom w:val="single" w:sz="4" w:space="0" w:color="auto"/>
            </w:tcBorders>
            <w:shd w:val="clear" w:color="auto" w:fill="auto"/>
            <w:vAlign w:val="center"/>
          </w:tcPr>
          <w:p w14:paraId="1B193027" w14:textId="16B7C51D" w:rsidR="00E04512" w:rsidRPr="005B504E" w:rsidRDefault="00C4231C" w:rsidP="00E04512">
            <w:pPr>
              <w:pStyle w:val="DECETableCell"/>
              <w:keepNext/>
              <w:jc w:val="center"/>
            </w:pPr>
            <w:commentRangeStart w:id="1628"/>
            <w:ins w:id="1629" w:author="Joe McCrossan" w:date="2014-05-25T09:50:00Z">
              <w:r>
                <w:t>+</w:t>
              </w:r>
            </w:ins>
            <w:del w:id="1630" w:author="Joe McCrossan" w:date="2014-05-25T09:50:00Z">
              <w:r w:rsidR="00E04512" w:rsidRPr="005B504E" w:rsidDel="00C4231C">
                <w:delText>1</w:delText>
              </w:r>
            </w:del>
            <w:r w:rsidR="00E04512" w:rsidRPr="005B504E">
              <w:t xml:space="preserve"> if encrypted,</w:t>
            </w:r>
          </w:p>
          <w:p w14:paraId="30590AEE" w14:textId="2311AC13" w:rsidR="00E04512" w:rsidRPr="005B504E" w:rsidRDefault="00C4231C" w:rsidP="00E04512">
            <w:pPr>
              <w:pStyle w:val="DECETableCell"/>
              <w:jc w:val="center"/>
            </w:pPr>
            <w:ins w:id="1631" w:author="Joe McCrossan" w:date="2014-05-25T09:50:00Z">
              <w:r>
                <w:t>*</w:t>
              </w:r>
            </w:ins>
            <w:del w:id="1632" w:author="Joe McCrossan" w:date="2014-05-25T09:50:00Z">
              <w:r w:rsidR="00E04512" w:rsidRPr="005B504E" w:rsidDel="00C4231C">
                <w:delText>0</w:delText>
              </w:r>
            </w:del>
            <w:r w:rsidR="00E04512" w:rsidRPr="005B504E">
              <w:t xml:space="preserve"> if unencrypted</w:t>
            </w:r>
            <w:commentRangeEnd w:id="1628"/>
            <w:r>
              <w:rPr>
                <w:rStyle w:val="CommentReference"/>
              </w:rPr>
              <w:commentReference w:id="1628"/>
            </w:r>
          </w:p>
        </w:tc>
        <w:tc>
          <w:tcPr>
            <w:tcW w:w="1440" w:type="dxa"/>
            <w:tcBorders>
              <w:bottom w:val="single" w:sz="4" w:space="0" w:color="auto"/>
            </w:tcBorders>
            <w:shd w:val="clear" w:color="auto" w:fill="auto"/>
            <w:vAlign w:val="center"/>
          </w:tcPr>
          <w:p w14:paraId="6305203B" w14:textId="77777777" w:rsidR="00E04512" w:rsidRPr="005B504E" w:rsidRDefault="00E04512" w:rsidP="00E04512">
            <w:pPr>
              <w:pStyle w:val="DECETableCell"/>
              <w:jc w:val="center"/>
            </w:pPr>
            <w:r w:rsidRPr="005B504E">
              <w:t>[ISO] 8.7.13</w:t>
            </w:r>
          </w:p>
        </w:tc>
        <w:tc>
          <w:tcPr>
            <w:tcW w:w="2160" w:type="dxa"/>
            <w:tcBorders>
              <w:bottom w:val="single" w:sz="4" w:space="0" w:color="auto"/>
            </w:tcBorders>
            <w:shd w:val="clear" w:color="auto" w:fill="auto"/>
            <w:vAlign w:val="center"/>
          </w:tcPr>
          <w:p w14:paraId="56B2541E" w14:textId="77777777" w:rsidR="00E04512" w:rsidRPr="005B504E" w:rsidRDefault="00E04512" w:rsidP="00E04512">
            <w:pPr>
              <w:pStyle w:val="DECETableCell"/>
            </w:pPr>
            <w:r w:rsidRPr="005B504E">
              <w:t>Sample Auxiliary Information Offsets Box</w:t>
            </w:r>
          </w:p>
        </w:tc>
      </w:tr>
      <w:tr w:rsidR="006E694A" w:rsidRPr="005B504E" w14:paraId="37F28CB8" w14:textId="77777777">
        <w:trPr>
          <w:cantSplit/>
          <w:jc w:val="center"/>
        </w:trPr>
        <w:tc>
          <w:tcPr>
            <w:tcW w:w="720" w:type="dxa"/>
            <w:tcBorders>
              <w:bottom w:val="single" w:sz="4" w:space="0" w:color="auto"/>
            </w:tcBorders>
            <w:shd w:val="clear" w:color="auto" w:fill="auto"/>
            <w:vAlign w:val="center"/>
          </w:tcPr>
          <w:p w14:paraId="6D84C2AD"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192D69AD"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7E3BCB04" w14:textId="77777777" w:rsidR="00E04512" w:rsidRPr="005B504E" w:rsidRDefault="00E04512" w:rsidP="00E04512">
            <w:pPr>
              <w:pStyle w:val="DECETableCell"/>
              <w:jc w:val="center"/>
            </w:pPr>
            <w:r w:rsidRPr="005B504E">
              <w:t>saiz</w:t>
            </w:r>
          </w:p>
        </w:tc>
        <w:tc>
          <w:tcPr>
            <w:tcW w:w="734" w:type="dxa"/>
            <w:tcBorders>
              <w:bottom w:val="single" w:sz="4" w:space="0" w:color="auto"/>
            </w:tcBorders>
            <w:shd w:val="clear" w:color="auto" w:fill="auto"/>
            <w:vAlign w:val="center"/>
          </w:tcPr>
          <w:p w14:paraId="56E848FF" w14:textId="77777777" w:rsidR="00E04512" w:rsidRPr="005B504E" w:rsidRDefault="00E04512" w:rsidP="00E04512">
            <w:pPr>
              <w:pStyle w:val="DECETableCell"/>
              <w:jc w:val="center"/>
            </w:pPr>
          </w:p>
        </w:tc>
        <w:tc>
          <w:tcPr>
            <w:tcW w:w="723" w:type="dxa"/>
            <w:tcBorders>
              <w:bottom w:val="single" w:sz="4" w:space="0" w:color="auto"/>
            </w:tcBorders>
            <w:shd w:val="clear" w:color="auto" w:fill="auto"/>
            <w:vAlign w:val="center"/>
          </w:tcPr>
          <w:p w14:paraId="284531E2"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01977D61" w14:textId="77777777" w:rsidR="00E04512" w:rsidRPr="005B504E" w:rsidRDefault="00E04512" w:rsidP="00E04512">
            <w:pPr>
              <w:pStyle w:val="DECETableCell"/>
              <w:jc w:val="center"/>
            </w:pPr>
          </w:p>
        </w:tc>
        <w:tc>
          <w:tcPr>
            <w:tcW w:w="1440" w:type="dxa"/>
            <w:tcBorders>
              <w:bottom w:val="single" w:sz="4" w:space="0" w:color="auto"/>
            </w:tcBorders>
            <w:shd w:val="clear" w:color="auto" w:fill="auto"/>
            <w:vAlign w:val="center"/>
          </w:tcPr>
          <w:p w14:paraId="2BB19049" w14:textId="780313C4" w:rsidR="00E04512" w:rsidRPr="005B504E" w:rsidRDefault="00C4231C" w:rsidP="00E04512">
            <w:pPr>
              <w:pStyle w:val="DECETableCell"/>
              <w:keepNext/>
              <w:jc w:val="center"/>
            </w:pPr>
            <w:commentRangeStart w:id="1633"/>
            <w:ins w:id="1634" w:author="Joe McCrossan" w:date="2014-05-25T09:50:00Z">
              <w:r>
                <w:t>+</w:t>
              </w:r>
            </w:ins>
            <w:del w:id="1635" w:author="Joe McCrossan" w:date="2014-05-25T09:50:00Z">
              <w:r w:rsidR="00E04512" w:rsidRPr="005B504E" w:rsidDel="00C4231C">
                <w:delText>1</w:delText>
              </w:r>
            </w:del>
            <w:r w:rsidR="00E04512" w:rsidRPr="005B504E">
              <w:t xml:space="preserve"> if encrypted,</w:t>
            </w:r>
          </w:p>
          <w:p w14:paraId="55F91424" w14:textId="291A2F41" w:rsidR="00E04512" w:rsidRPr="005B504E" w:rsidRDefault="00C4231C" w:rsidP="00E04512">
            <w:pPr>
              <w:pStyle w:val="DECETableCell"/>
              <w:jc w:val="center"/>
            </w:pPr>
            <w:ins w:id="1636" w:author="Joe McCrossan" w:date="2014-05-25T09:50:00Z">
              <w:r>
                <w:t>*</w:t>
              </w:r>
            </w:ins>
            <w:del w:id="1637" w:author="Joe McCrossan" w:date="2014-05-25T09:50:00Z">
              <w:r w:rsidR="00E04512" w:rsidRPr="005B504E" w:rsidDel="00C4231C">
                <w:delText>0</w:delText>
              </w:r>
            </w:del>
            <w:r w:rsidR="00E04512" w:rsidRPr="005B504E">
              <w:t xml:space="preserve"> if unencrypted</w:t>
            </w:r>
            <w:commentRangeEnd w:id="1633"/>
            <w:r>
              <w:rPr>
                <w:rStyle w:val="CommentReference"/>
              </w:rPr>
              <w:commentReference w:id="1633"/>
            </w:r>
          </w:p>
        </w:tc>
        <w:tc>
          <w:tcPr>
            <w:tcW w:w="1440" w:type="dxa"/>
            <w:tcBorders>
              <w:bottom w:val="single" w:sz="4" w:space="0" w:color="auto"/>
            </w:tcBorders>
            <w:shd w:val="clear" w:color="auto" w:fill="auto"/>
            <w:vAlign w:val="center"/>
          </w:tcPr>
          <w:p w14:paraId="4F868354" w14:textId="77777777" w:rsidR="00E04512" w:rsidRPr="005B504E" w:rsidRDefault="00E04512" w:rsidP="00E04512">
            <w:pPr>
              <w:pStyle w:val="DECETableCell"/>
              <w:jc w:val="center"/>
            </w:pPr>
            <w:r w:rsidRPr="005B504E">
              <w:t>[ISO] 8.7.12</w:t>
            </w:r>
          </w:p>
        </w:tc>
        <w:tc>
          <w:tcPr>
            <w:tcW w:w="2160" w:type="dxa"/>
            <w:tcBorders>
              <w:bottom w:val="single" w:sz="4" w:space="0" w:color="auto"/>
            </w:tcBorders>
            <w:shd w:val="clear" w:color="auto" w:fill="auto"/>
            <w:vAlign w:val="center"/>
          </w:tcPr>
          <w:p w14:paraId="7669125E" w14:textId="77777777" w:rsidR="00E04512" w:rsidRPr="005B504E" w:rsidRDefault="00E04512" w:rsidP="00E04512">
            <w:pPr>
              <w:pStyle w:val="DECETableCell"/>
            </w:pPr>
            <w:r w:rsidRPr="005B504E">
              <w:t>Sample Auxiliary Information Sizes Box</w:t>
            </w:r>
          </w:p>
        </w:tc>
      </w:tr>
      <w:tr w:rsidR="006E694A" w:rsidRPr="005B504E" w14:paraId="71964CAE" w14:textId="77777777">
        <w:trPr>
          <w:cantSplit/>
          <w:jc w:val="center"/>
        </w:trPr>
        <w:tc>
          <w:tcPr>
            <w:tcW w:w="720" w:type="dxa"/>
            <w:tcBorders>
              <w:bottom w:val="single" w:sz="4" w:space="0" w:color="auto"/>
            </w:tcBorders>
            <w:shd w:val="clear" w:color="auto" w:fill="auto"/>
            <w:vAlign w:val="center"/>
          </w:tcPr>
          <w:p w14:paraId="6F0D5053"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6CCF660D"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6B8B021F" w14:textId="77777777" w:rsidR="00E04512" w:rsidRPr="005B504E" w:rsidRDefault="00E04512" w:rsidP="00E04512">
            <w:pPr>
              <w:pStyle w:val="DECETableCell"/>
              <w:jc w:val="center"/>
            </w:pPr>
            <w:r w:rsidRPr="005B504E">
              <w:t>sbgp</w:t>
            </w:r>
          </w:p>
        </w:tc>
        <w:tc>
          <w:tcPr>
            <w:tcW w:w="734" w:type="dxa"/>
            <w:tcBorders>
              <w:bottom w:val="single" w:sz="4" w:space="0" w:color="auto"/>
            </w:tcBorders>
            <w:shd w:val="clear" w:color="auto" w:fill="auto"/>
            <w:vAlign w:val="center"/>
          </w:tcPr>
          <w:p w14:paraId="4EDD53C6" w14:textId="77777777" w:rsidR="00E04512" w:rsidRPr="005B504E" w:rsidRDefault="00E04512" w:rsidP="00E04512">
            <w:pPr>
              <w:pStyle w:val="DECETableCell"/>
              <w:jc w:val="center"/>
            </w:pPr>
          </w:p>
        </w:tc>
        <w:tc>
          <w:tcPr>
            <w:tcW w:w="723" w:type="dxa"/>
            <w:tcBorders>
              <w:bottom w:val="single" w:sz="4" w:space="0" w:color="auto"/>
            </w:tcBorders>
            <w:shd w:val="clear" w:color="auto" w:fill="auto"/>
            <w:vAlign w:val="center"/>
          </w:tcPr>
          <w:p w14:paraId="1BE3BE28"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0B02B53D" w14:textId="77777777" w:rsidR="00E04512" w:rsidRPr="005B504E" w:rsidRDefault="00E04512" w:rsidP="00E04512">
            <w:pPr>
              <w:pStyle w:val="DECETableCell"/>
              <w:jc w:val="center"/>
            </w:pPr>
          </w:p>
        </w:tc>
        <w:tc>
          <w:tcPr>
            <w:tcW w:w="1440" w:type="dxa"/>
            <w:tcBorders>
              <w:bottom w:val="single" w:sz="4" w:space="0" w:color="auto"/>
            </w:tcBorders>
            <w:shd w:val="clear" w:color="auto" w:fill="auto"/>
            <w:vAlign w:val="center"/>
          </w:tcPr>
          <w:p w14:paraId="01EF9B30" w14:textId="77777777" w:rsidR="00E04512" w:rsidRPr="005B504E" w:rsidRDefault="00E04512" w:rsidP="00E04512">
            <w:pPr>
              <w:pStyle w:val="DECETableCell"/>
              <w:jc w:val="center"/>
            </w:pPr>
            <w:r w:rsidRPr="005B504E">
              <w:t>0/1</w:t>
            </w:r>
          </w:p>
        </w:tc>
        <w:tc>
          <w:tcPr>
            <w:tcW w:w="1440" w:type="dxa"/>
            <w:tcBorders>
              <w:bottom w:val="single" w:sz="4" w:space="0" w:color="auto"/>
            </w:tcBorders>
            <w:shd w:val="clear" w:color="auto" w:fill="auto"/>
            <w:vAlign w:val="center"/>
          </w:tcPr>
          <w:p w14:paraId="6021327D" w14:textId="77777777" w:rsidR="00E04512" w:rsidRPr="005B504E" w:rsidRDefault="00E04512" w:rsidP="00E04512">
            <w:pPr>
              <w:pStyle w:val="DECETableCell"/>
              <w:jc w:val="center"/>
            </w:pPr>
            <w:r w:rsidRPr="005B504E">
              <w:t>[ISO] 8.9.2</w:t>
            </w:r>
          </w:p>
        </w:tc>
        <w:tc>
          <w:tcPr>
            <w:tcW w:w="2160" w:type="dxa"/>
            <w:tcBorders>
              <w:bottom w:val="single" w:sz="4" w:space="0" w:color="auto"/>
            </w:tcBorders>
            <w:shd w:val="clear" w:color="auto" w:fill="auto"/>
            <w:vAlign w:val="center"/>
          </w:tcPr>
          <w:p w14:paraId="749ACC23" w14:textId="77777777" w:rsidR="00E04512" w:rsidRPr="005B504E" w:rsidRDefault="00E04512" w:rsidP="00E04512">
            <w:pPr>
              <w:pStyle w:val="DECETableCell"/>
            </w:pPr>
            <w:r w:rsidRPr="005B504E">
              <w:t>Sample to Group Box</w:t>
            </w:r>
          </w:p>
        </w:tc>
      </w:tr>
      <w:tr w:rsidR="006E694A" w:rsidRPr="005B504E" w14:paraId="10A68C50" w14:textId="77777777">
        <w:trPr>
          <w:cantSplit/>
          <w:jc w:val="center"/>
        </w:trPr>
        <w:tc>
          <w:tcPr>
            <w:tcW w:w="720" w:type="dxa"/>
            <w:tcBorders>
              <w:bottom w:val="single" w:sz="4" w:space="0" w:color="auto"/>
            </w:tcBorders>
            <w:shd w:val="clear" w:color="auto" w:fill="auto"/>
            <w:vAlign w:val="center"/>
          </w:tcPr>
          <w:p w14:paraId="2E0893B1"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1A16B71C"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747B5D6C" w14:textId="77777777" w:rsidR="00E04512" w:rsidRPr="005B504E" w:rsidRDefault="00E04512" w:rsidP="00E04512">
            <w:pPr>
              <w:pStyle w:val="DECETableCell"/>
              <w:jc w:val="center"/>
            </w:pPr>
            <w:r w:rsidRPr="005B504E">
              <w:t>sgpd</w:t>
            </w:r>
          </w:p>
        </w:tc>
        <w:tc>
          <w:tcPr>
            <w:tcW w:w="734" w:type="dxa"/>
            <w:tcBorders>
              <w:bottom w:val="single" w:sz="4" w:space="0" w:color="auto"/>
            </w:tcBorders>
            <w:shd w:val="clear" w:color="auto" w:fill="auto"/>
            <w:vAlign w:val="center"/>
          </w:tcPr>
          <w:p w14:paraId="3BBBF78A" w14:textId="77777777" w:rsidR="00E04512" w:rsidRPr="005B504E" w:rsidRDefault="00E04512" w:rsidP="00E04512">
            <w:pPr>
              <w:pStyle w:val="DECETableCell"/>
              <w:jc w:val="center"/>
            </w:pPr>
          </w:p>
        </w:tc>
        <w:tc>
          <w:tcPr>
            <w:tcW w:w="723" w:type="dxa"/>
            <w:tcBorders>
              <w:bottom w:val="single" w:sz="4" w:space="0" w:color="auto"/>
            </w:tcBorders>
            <w:shd w:val="clear" w:color="auto" w:fill="auto"/>
            <w:vAlign w:val="center"/>
          </w:tcPr>
          <w:p w14:paraId="351433FD"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631B35FE" w14:textId="77777777" w:rsidR="00E04512" w:rsidRPr="005B504E" w:rsidRDefault="00E04512" w:rsidP="00E04512">
            <w:pPr>
              <w:pStyle w:val="DECETableCell"/>
              <w:jc w:val="center"/>
            </w:pPr>
          </w:p>
        </w:tc>
        <w:tc>
          <w:tcPr>
            <w:tcW w:w="1440" w:type="dxa"/>
            <w:tcBorders>
              <w:bottom w:val="single" w:sz="4" w:space="0" w:color="auto"/>
            </w:tcBorders>
            <w:shd w:val="clear" w:color="auto" w:fill="auto"/>
            <w:vAlign w:val="center"/>
          </w:tcPr>
          <w:p w14:paraId="25F33D3F" w14:textId="77777777" w:rsidR="00E04512" w:rsidRPr="005B504E" w:rsidRDefault="00E04512" w:rsidP="00E04512">
            <w:pPr>
              <w:pStyle w:val="DECETableCell"/>
              <w:jc w:val="center"/>
            </w:pPr>
            <w:r w:rsidRPr="005B504E">
              <w:t>0/1</w:t>
            </w:r>
          </w:p>
        </w:tc>
        <w:tc>
          <w:tcPr>
            <w:tcW w:w="1440" w:type="dxa"/>
            <w:tcBorders>
              <w:bottom w:val="single" w:sz="4" w:space="0" w:color="auto"/>
            </w:tcBorders>
            <w:shd w:val="clear" w:color="auto" w:fill="auto"/>
            <w:vAlign w:val="center"/>
          </w:tcPr>
          <w:p w14:paraId="7F8169E8" w14:textId="77777777" w:rsidR="00E04512" w:rsidRPr="005B504E" w:rsidRDefault="00E04512" w:rsidP="00E04512">
            <w:pPr>
              <w:pStyle w:val="DECETableCell"/>
              <w:jc w:val="center"/>
            </w:pPr>
            <w:r w:rsidRPr="005B504E">
              <w:t>[ISO] 8.9.3</w:t>
            </w:r>
          </w:p>
        </w:tc>
        <w:tc>
          <w:tcPr>
            <w:tcW w:w="2160" w:type="dxa"/>
            <w:tcBorders>
              <w:bottom w:val="single" w:sz="4" w:space="0" w:color="auto"/>
            </w:tcBorders>
            <w:shd w:val="clear" w:color="auto" w:fill="auto"/>
            <w:vAlign w:val="center"/>
          </w:tcPr>
          <w:p w14:paraId="22C8E930" w14:textId="77777777" w:rsidR="00E04512" w:rsidRPr="005B504E" w:rsidRDefault="00E04512" w:rsidP="00E04512">
            <w:pPr>
              <w:pStyle w:val="DECETableCell"/>
            </w:pPr>
            <w:r w:rsidRPr="005B504E">
              <w:t>Sample Group Description Box</w:t>
            </w:r>
          </w:p>
        </w:tc>
      </w:tr>
      <w:tr w:rsidR="007B6EFA" w:rsidRPr="005B504E" w:rsidDel="001D25FA" w14:paraId="05D71438" w14:textId="6816152A">
        <w:trPr>
          <w:cantSplit/>
          <w:jc w:val="center"/>
          <w:del w:id="1638" w:author="Joe McCrossan" w:date="2014-01-04T15:34:00Z"/>
        </w:trPr>
        <w:tc>
          <w:tcPr>
            <w:tcW w:w="720" w:type="dxa"/>
            <w:tcBorders>
              <w:bottom w:val="single" w:sz="4" w:space="0" w:color="auto"/>
            </w:tcBorders>
            <w:shd w:val="clear" w:color="auto" w:fill="auto"/>
            <w:vAlign w:val="center"/>
          </w:tcPr>
          <w:p w14:paraId="6061A38A" w14:textId="372D1A8F" w:rsidR="007B6EFA" w:rsidRPr="005B504E" w:rsidDel="001D25FA" w:rsidRDefault="007B6EFA" w:rsidP="00E04512">
            <w:pPr>
              <w:pStyle w:val="DECETableCell"/>
              <w:jc w:val="center"/>
              <w:rPr>
                <w:del w:id="1639" w:author="Joe McCrossan" w:date="2014-01-04T15:34:00Z"/>
              </w:rPr>
            </w:pPr>
          </w:p>
        </w:tc>
        <w:tc>
          <w:tcPr>
            <w:tcW w:w="720" w:type="dxa"/>
            <w:tcBorders>
              <w:bottom w:val="single" w:sz="4" w:space="0" w:color="auto"/>
            </w:tcBorders>
            <w:shd w:val="clear" w:color="auto" w:fill="auto"/>
            <w:vAlign w:val="center"/>
          </w:tcPr>
          <w:p w14:paraId="1CCBD41B" w14:textId="5860B165" w:rsidR="007B6EFA" w:rsidRPr="005B504E" w:rsidDel="001D25FA" w:rsidRDefault="007B6EFA" w:rsidP="00E04512">
            <w:pPr>
              <w:pStyle w:val="DECETableCell"/>
              <w:jc w:val="center"/>
              <w:rPr>
                <w:del w:id="1640" w:author="Joe McCrossan" w:date="2014-01-04T15:34:00Z"/>
              </w:rPr>
            </w:pPr>
          </w:p>
        </w:tc>
        <w:tc>
          <w:tcPr>
            <w:tcW w:w="720" w:type="dxa"/>
            <w:tcBorders>
              <w:bottom w:val="single" w:sz="4" w:space="0" w:color="auto"/>
            </w:tcBorders>
            <w:shd w:val="clear" w:color="auto" w:fill="auto"/>
            <w:vAlign w:val="center"/>
          </w:tcPr>
          <w:p w14:paraId="5294C3A8" w14:textId="10825A8B" w:rsidR="007B6EFA" w:rsidRPr="005B504E" w:rsidDel="001D25FA" w:rsidRDefault="007B6EFA" w:rsidP="00E04512">
            <w:pPr>
              <w:pStyle w:val="DECETableCell"/>
              <w:jc w:val="center"/>
              <w:rPr>
                <w:del w:id="1641" w:author="Joe McCrossan" w:date="2014-01-04T15:34:00Z"/>
              </w:rPr>
            </w:pPr>
          </w:p>
        </w:tc>
        <w:tc>
          <w:tcPr>
            <w:tcW w:w="734" w:type="dxa"/>
            <w:tcBorders>
              <w:bottom w:val="single" w:sz="4" w:space="0" w:color="auto"/>
            </w:tcBorders>
            <w:shd w:val="clear" w:color="auto" w:fill="auto"/>
            <w:vAlign w:val="center"/>
          </w:tcPr>
          <w:p w14:paraId="3022F88C" w14:textId="495195D6" w:rsidR="007B6EFA" w:rsidRPr="005B504E" w:rsidDel="001D25FA" w:rsidRDefault="007B6EFA" w:rsidP="00E04512">
            <w:pPr>
              <w:pStyle w:val="DECETableCell"/>
              <w:jc w:val="center"/>
              <w:rPr>
                <w:del w:id="1642" w:author="Joe McCrossan" w:date="2014-01-04T15:34:00Z"/>
              </w:rPr>
            </w:pPr>
            <w:del w:id="1643" w:author="Joe McCrossan" w:date="2014-01-04T15:34:00Z">
              <w:r w:rsidDel="001D25FA">
                <w:delText>sync</w:delText>
              </w:r>
            </w:del>
          </w:p>
        </w:tc>
        <w:tc>
          <w:tcPr>
            <w:tcW w:w="723" w:type="dxa"/>
            <w:tcBorders>
              <w:bottom w:val="single" w:sz="4" w:space="0" w:color="auto"/>
            </w:tcBorders>
            <w:shd w:val="clear" w:color="auto" w:fill="auto"/>
            <w:vAlign w:val="center"/>
          </w:tcPr>
          <w:p w14:paraId="48A5D7A5" w14:textId="59EE0948" w:rsidR="007B6EFA" w:rsidRPr="005B504E" w:rsidDel="001D25FA" w:rsidRDefault="007B6EFA" w:rsidP="00E04512">
            <w:pPr>
              <w:pStyle w:val="DECETableCell"/>
              <w:jc w:val="center"/>
              <w:rPr>
                <w:del w:id="1644" w:author="Joe McCrossan" w:date="2014-01-04T15:34:00Z"/>
              </w:rPr>
            </w:pPr>
          </w:p>
        </w:tc>
        <w:tc>
          <w:tcPr>
            <w:tcW w:w="720" w:type="dxa"/>
            <w:tcBorders>
              <w:bottom w:val="single" w:sz="4" w:space="0" w:color="auto"/>
            </w:tcBorders>
            <w:shd w:val="clear" w:color="auto" w:fill="auto"/>
            <w:vAlign w:val="center"/>
          </w:tcPr>
          <w:p w14:paraId="1D4EA50B" w14:textId="1BE7077E" w:rsidR="007B6EFA" w:rsidRPr="005B504E" w:rsidDel="001D25FA" w:rsidRDefault="007B6EFA" w:rsidP="00E04512">
            <w:pPr>
              <w:pStyle w:val="DECETableCell"/>
              <w:jc w:val="center"/>
              <w:rPr>
                <w:del w:id="1645" w:author="Joe McCrossan" w:date="2014-01-04T15:34:00Z"/>
              </w:rPr>
            </w:pPr>
          </w:p>
        </w:tc>
        <w:tc>
          <w:tcPr>
            <w:tcW w:w="1440" w:type="dxa"/>
            <w:tcBorders>
              <w:bottom w:val="single" w:sz="4" w:space="0" w:color="auto"/>
            </w:tcBorders>
            <w:shd w:val="clear" w:color="auto" w:fill="auto"/>
            <w:vAlign w:val="center"/>
          </w:tcPr>
          <w:p w14:paraId="6D1E5123" w14:textId="60AD8710" w:rsidR="007B6EFA" w:rsidDel="001D25FA" w:rsidRDefault="007B6EFA" w:rsidP="007B6EFA">
            <w:pPr>
              <w:pStyle w:val="DECETableCell"/>
              <w:keepNext/>
              <w:jc w:val="center"/>
              <w:rPr>
                <w:del w:id="1646" w:author="Joe McCrossan" w:date="2014-01-04T15:34:00Z"/>
              </w:rPr>
            </w:pPr>
            <w:del w:id="1647" w:author="Joe McCrossan" w:date="2014-01-04T15:34:00Z">
              <w:r w:rsidDel="001D25FA">
                <w:delText>0/1 for HEVC video</w:delText>
              </w:r>
              <w:r w:rsidR="0036799E" w:rsidDel="001D25FA">
                <w:delText xml:space="preserve"> with ‘hev1’ sample entries</w:delText>
              </w:r>
            </w:del>
          </w:p>
          <w:p w14:paraId="3F1BAA1F" w14:textId="71277802" w:rsidR="007B6EFA" w:rsidRPr="005B504E" w:rsidDel="001D25FA" w:rsidRDefault="007B6EFA" w:rsidP="007B6EFA">
            <w:pPr>
              <w:pStyle w:val="DECETableCell"/>
              <w:jc w:val="center"/>
              <w:rPr>
                <w:del w:id="1648" w:author="Joe McCrossan" w:date="2014-01-04T15:34:00Z"/>
              </w:rPr>
            </w:pPr>
            <w:del w:id="1649" w:author="Joe McCrossan" w:date="2014-01-04T15:34:00Z">
              <w:r w:rsidDel="001D25FA">
                <w:delText>0 for others</w:delText>
              </w:r>
            </w:del>
          </w:p>
        </w:tc>
        <w:tc>
          <w:tcPr>
            <w:tcW w:w="1440" w:type="dxa"/>
            <w:tcBorders>
              <w:bottom w:val="single" w:sz="4" w:space="0" w:color="auto"/>
            </w:tcBorders>
            <w:shd w:val="clear" w:color="auto" w:fill="auto"/>
            <w:vAlign w:val="center"/>
          </w:tcPr>
          <w:p w14:paraId="235A2B39" w14:textId="6C32CC96" w:rsidR="007B6EFA" w:rsidRPr="005B504E" w:rsidDel="001D25FA" w:rsidRDefault="007B6EFA" w:rsidP="00E04512">
            <w:pPr>
              <w:pStyle w:val="DECETableCell"/>
              <w:jc w:val="center"/>
              <w:rPr>
                <w:del w:id="1650" w:author="Joe McCrossan" w:date="2014-01-04T15:34:00Z"/>
              </w:rPr>
            </w:pPr>
            <w:del w:id="1651" w:author="Joe McCrossan" w:date="2014-01-04T15:34:00Z">
              <w:r w:rsidDel="001D25FA">
                <w:delText>[ISOVIDEO] 8.4.3</w:delText>
              </w:r>
            </w:del>
          </w:p>
        </w:tc>
        <w:tc>
          <w:tcPr>
            <w:tcW w:w="2160" w:type="dxa"/>
            <w:tcBorders>
              <w:bottom w:val="single" w:sz="4" w:space="0" w:color="auto"/>
            </w:tcBorders>
            <w:shd w:val="clear" w:color="auto" w:fill="auto"/>
            <w:vAlign w:val="center"/>
          </w:tcPr>
          <w:p w14:paraId="5538F9E1" w14:textId="29A989BE" w:rsidR="007B6EFA" w:rsidRPr="005B504E" w:rsidDel="001D25FA" w:rsidRDefault="00F416E2" w:rsidP="00F416E2">
            <w:pPr>
              <w:pStyle w:val="DECETableCell"/>
              <w:rPr>
                <w:del w:id="1652" w:author="Joe McCrossan" w:date="2014-01-04T15:34:00Z"/>
              </w:rPr>
            </w:pPr>
            <w:del w:id="1653" w:author="Joe McCrossan" w:date="2014-01-04T15:34:00Z">
              <w:r w:rsidDel="001D25FA">
                <w:delText>Sync S</w:delText>
              </w:r>
              <w:r w:rsidR="007B6EFA" w:rsidDel="001D25FA">
                <w:delText>ample</w:delText>
              </w:r>
              <w:r w:rsidDel="001D25FA">
                <w:delText xml:space="preserve"> Group Entry</w:delText>
              </w:r>
            </w:del>
          </w:p>
        </w:tc>
      </w:tr>
      <w:tr w:rsidR="006E694A" w:rsidRPr="005B504E" w14:paraId="6F74C0A8" w14:textId="77777777">
        <w:trPr>
          <w:cantSplit/>
          <w:jc w:val="center"/>
        </w:trPr>
        <w:tc>
          <w:tcPr>
            <w:tcW w:w="720" w:type="dxa"/>
            <w:tcBorders>
              <w:bottom w:val="single" w:sz="4" w:space="0" w:color="auto"/>
            </w:tcBorders>
            <w:shd w:val="clear" w:color="auto" w:fill="auto"/>
            <w:vAlign w:val="center"/>
          </w:tcPr>
          <w:p w14:paraId="272F55E7" w14:textId="77777777" w:rsidR="00E04512" w:rsidRPr="005B504E" w:rsidRDefault="00E04512" w:rsidP="00E04512">
            <w:pPr>
              <w:pStyle w:val="DECETableCell"/>
              <w:jc w:val="center"/>
            </w:pPr>
            <w:r w:rsidRPr="005B504E">
              <w:t>mdat</w:t>
            </w:r>
          </w:p>
        </w:tc>
        <w:tc>
          <w:tcPr>
            <w:tcW w:w="720" w:type="dxa"/>
            <w:tcBorders>
              <w:bottom w:val="single" w:sz="4" w:space="0" w:color="auto"/>
            </w:tcBorders>
            <w:shd w:val="clear" w:color="auto" w:fill="auto"/>
            <w:vAlign w:val="center"/>
          </w:tcPr>
          <w:p w14:paraId="5DFF432D"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24C10165" w14:textId="77777777" w:rsidR="00E04512" w:rsidRPr="005B504E" w:rsidRDefault="00E04512" w:rsidP="00E04512">
            <w:pPr>
              <w:pStyle w:val="DECETableCell"/>
              <w:jc w:val="center"/>
            </w:pPr>
          </w:p>
        </w:tc>
        <w:tc>
          <w:tcPr>
            <w:tcW w:w="734" w:type="dxa"/>
            <w:tcBorders>
              <w:bottom w:val="single" w:sz="4" w:space="0" w:color="auto"/>
            </w:tcBorders>
            <w:shd w:val="clear" w:color="auto" w:fill="auto"/>
            <w:vAlign w:val="center"/>
          </w:tcPr>
          <w:p w14:paraId="1B5F56B0" w14:textId="77777777" w:rsidR="00E04512" w:rsidRPr="005B504E" w:rsidRDefault="00E04512" w:rsidP="00E04512">
            <w:pPr>
              <w:pStyle w:val="DECETableCell"/>
              <w:jc w:val="center"/>
            </w:pPr>
          </w:p>
        </w:tc>
        <w:tc>
          <w:tcPr>
            <w:tcW w:w="723" w:type="dxa"/>
            <w:tcBorders>
              <w:bottom w:val="single" w:sz="4" w:space="0" w:color="auto"/>
            </w:tcBorders>
            <w:shd w:val="clear" w:color="auto" w:fill="auto"/>
            <w:vAlign w:val="center"/>
          </w:tcPr>
          <w:p w14:paraId="338D4CFE" w14:textId="77777777" w:rsidR="00E04512" w:rsidRPr="005B504E" w:rsidRDefault="00E04512" w:rsidP="00E04512">
            <w:pPr>
              <w:pStyle w:val="DECETableCell"/>
              <w:jc w:val="center"/>
            </w:pPr>
          </w:p>
        </w:tc>
        <w:tc>
          <w:tcPr>
            <w:tcW w:w="720" w:type="dxa"/>
            <w:tcBorders>
              <w:bottom w:val="single" w:sz="4" w:space="0" w:color="auto"/>
            </w:tcBorders>
            <w:shd w:val="clear" w:color="auto" w:fill="auto"/>
            <w:vAlign w:val="center"/>
          </w:tcPr>
          <w:p w14:paraId="4ECF88CF" w14:textId="77777777" w:rsidR="00E04512" w:rsidRPr="005B504E" w:rsidRDefault="00E04512" w:rsidP="00E04512">
            <w:pPr>
              <w:pStyle w:val="DECETableCell"/>
              <w:jc w:val="center"/>
            </w:pPr>
          </w:p>
        </w:tc>
        <w:tc>
          <w:tcPr>
            <w:tcW w:w="1440" w:type="dxa"/>
            <w:tcBorders>
              <w:bottom w:val="single" w:sz="4" w:space="0" w:color="auto"/>
            </w:tcBorders>
            <w:shd w:val="clear" w:color="auto" w:fill="auto"/>
            <w:vAlign w:val="center"/>
          </w:tcPr>
          <w:p w14:paraId="0AC0538E" w14:textId="77777777" w:rsidR="00E04512" w:rsidRPr="005B504E" w:rsidRDefault="00E04512" w:rsidP="00E04512">
            <w:pPr>
              <w:pStyle w:val="DECETableCell"/>
              <w:jc w:val="center"/>
            </w:pPr>
            <w:r w:rsidRPr="005B504E">
              <w:t>+</w:t>
            </w:r>
          </w:p>
        </w:tc>
        <w:tc>
          <w:tcPr>
            <w:tcW w:w="1440" w:type="dxa"/>
            <w:tcBorders>
              <w:bottom w:val="single" w:sz="4" w:space="0" w:color="auto"/>
            </w:tcBorders>
            <w:shd w:val="clear" w:color="auto" w:fill="auto"/>
            <w:vAlign w:val="center"/>
          </w:tcPr>
          <w:p w14:paraId="0F5226B6" w14:textId="4F4DEE8B" w:rsidR="00E04512" w:rsidRPr="005B504E" w:rsidRDefault="00E04512" w:rsidP="004B4F13">
            <w:pPr>
              <w:pStyle w:val="DECETableCell"/>
              <w:jc w:val="center"/>
            </w:pPr>
            <w:r w:rsidRPr="005B504E">
              <w:t xml:space="preserve">Section </w:t>
            </w:r>
            <w:ins w:id="1654" w:author="Joe McCrossan" w:date="2014-05-31T17:50:00Z">
              <w:r w:rsidR="004B4F13">
                <w:fldChar w:fldCharType="begin"/>
              </w:r>
              <w:r w:rsidR="004B4F13">
                <w:instrText xml:space="preserve"> REF _Ref263177958 \r \h </w:instrText>
              </w:r>
            </w:ins>
            <w:r w:rsidR="004B4F13">
              <w:fldChar w:fldCharType="separate"/>
            </w:r>
            <w:ins w:id="1655" w:author="Joe McCrossan" w:date="2014-06-01T22:25:00Z">
              <w:r w:rsidR="00882477">
                <w:t>2.3.23</w:t>
              </w:r>
            </w:ins>
            <w:ins w:id="1656" w:author="Joe McCrossan" w:date="2014-05-31T17:50:00Z">
              <w:r w:rsidR="004B4F13">
                <w:fldChar w:fldCharType="end"/>
              </w:r>
            </w:ins>
            <w:del w:id="1657" w:author="Joe McCrossan" w:date="2014-05-31T17:49:00Z">
              <w:r w:rsidR="007A4DF4" w:rsidDel="004B4F13">
                <w:fldChar w:fldCharType="begin" w:fldLock="1"/>
              </w:r>
              <w:r w:rsidR="007A4DF4" w:rsidDel="004B4F13">
                <w:delInstrText xml:space="preserve"> REF _Ref205481316 \r \h  \* MERGEFORMAT </w:delInstrText>
              </w:r>
              <w:r w:rsidR="007A4DF4" w:rsidDel="004B4F13">
                <w:fldChar w:fldCharType="separate"/>
              </w:r>
              <w:r w:rsidR="005B504E" w:rsidDel="004B4F13">
                <w:delText>2.3.15</w:delText>
              </w:r>
              <w:r w:rsidR="007A4DF4" w:rsidDel="004B4F13">
                <w:fldChar w:fldCharType="end"/>
              </w:r>
            </w:del>
          </w:p>
        </w:tc>
        <w:tc>
          <w:tcPr>
            <w:tcW w:w="2160" w:type="dxa"/>
            <w:tcBorders>
              <w:bottom w:val="single" w:sz="4" w:space="0" w:color="auto"/>
            </w:tcBorders>
            <w:shd w:val="clear" w:color="auto" w:fill="auto"/>
            <w:vAlign w:val="center"/>
          </w:tcPr>
          <w:p w14:paraId="5DA3C977" w14:textId="77777777" w:rsidR="00E04512" w:rsidRPr="005B504E" w:rsidRDefault="00E04512" w:rsidP="00E04512">
            <w:pPr>
              <w:pStyle w:val="DECETableCell"/>
            </w:pPr>
            <w:r w:rsidRPr="005B504E">
              <w:t>Media Data container for media samples</w:t>
            </w:r>
          </w:p>
        </w:tc>
      </w:tr>
      <w:tr w:rsidR="006E694A" w:rsidRPr="005B504E" w14:paraId="589A1DC5" w14:textId="77777777">
        <w:trPr>
          <w:cantSplit/>
          <w:jc w:val="center"/>
        </w:trPr>
        <w:tc>
          <w:tcPr>
            <w:tcW w:w="720" w:type="dxa"/>
            <w:shd w:val="clear" w:color="auto" w:fill="auto"/>
            <w:vAlign w:val="center"/>
          </w:tcPr>
          <w:p w14:paraId="6D0FD27B" w14:textId="77777777" w:rsidR="00E04512" w:rsidRPr="005B504E" w:rsidRDefault="00E04512" w:rsidP="00E04512">
            <w:pPr>
              <w:pStyle w:val="DECETableCell"/>
              <w:keepNext/>
              <w:jc w:val="center"/>
              <w:rPr>
                <w:lang w:eastAsia="ja-JP"/>
              </w:rPr>
            </w:pPr>
            <w:r w:rsidRPr="005B504E">
              <w:rPr>
                <w:lang w:eastAsia="ja-JP"/>
              </w:rPr>
              <w:t>meta</w:t>
            </w:r>
          </w:p>
        </w:tc>
        <w:tc>
          <w:tcPr>
            <w:tcW w:w="720" w:type="dxa"/>
            <w:shd w:val="clear" w:color="auto" w:fill="auto"/>
            <w:vAlign w:val="center"/>
          </w:tcPr>
          <w:p w14:paraId="130AB6CA" w14:textId="77777777" w:rsidR="00E04512" w:rsidRPr="005B504E" w:rsidRDefault="00E04512" w:rsidP="00E04512">
            <w:pPr>
              <w:pStyle w:val="DECETableCell"/>
              <w:keepNext/>
              <w:jc w:val="center"/>
            </w:pPr>
          </w:p>
        </w:tc>
        <w:tc>
          <w:tcPr>
            <w:tcW w:w="720" w:type="dxa"/>
            <w:shd w:val="clear" w:color="auto" w:fill="auto"/>
            <w:vAlign w:val="center"/>
          </w:tcPr>
          <w:p w14:paraId="1D1331D6" w14:textId="77777777" w:rsidR="00E04512" w:rsidRPr="005B504E" w:rsidRDefault="00E04512" w:rsidP="00E04512">
            <w:pPr>
              <w:pStyle w:val="DECETableCell"/>
              <w:keepNext/>
              <w:jc w:val="center"/>
            </w:pPr>
          </w:p>
        </w:tc>
        <w:tc>
          <w:tcPr>
            <w:tcW w:w="734" w:type="dxa"/>
            <w:shd w:val="clear" w:color="auto" w:fill="auto"/>
            <w:vAlign w:val="center"/>
          </w:tcPr>
          <w:p w14:paraId="046B990A" w14:textId="77777777" w:rsidR="00E04512" w:rsidRPr="005B504E" w:rsidRDefault="00E04512" w:rsidP="00E04512">
            <w:pPr>
              <w:pStyle w:val="DECETableCell"/>
              <w:keepNext/>
              <w:jc w:val="center"/>
            </w:pPr>
          </w:p>
        </w:tc>
        <w:tc>
          <w:tcPr>
            <w:tcW w:w="723" w:type="dxa"/>
            <w:shd w:val="clear" w:color="auto" w:fill="auto"/>
            <w:vAlign w:val="center"/>
          </w:tcPr>
          <w:p w14:paraId="2EDAD440" w14:textId="77777777" w:rsidR="00E04512" w:rsidRPr="005B504E" w:rsidRDefault="00E04512" w:rsidP="00E04512">
            <w:pPr>
              <w:pStyle w:val="DECETableCell"/>
              <w:keepNext/>
              <w:jc w:val="center"/>
            </w:pPr>
          </w:p>
        </w:tc>
        <w:tc>
          <w:tcPr>
            <w:tcW w:w="720" w:type="dxa"/>
            <w:shd w:val="clear" w:color="auto" w:fill="auto"/>
            <w:vAlign w:val="center"/>
          </w:tcPr>
          <w:p w14:paraId="1C0D56E5" w14:textId="77777777" w:rsidR="00E04512" w:rsidRPr="005B504E" w:rsidRDefault="00E04512" w:rsidP="00E04512">
            <w:pPr>
              <w:pStyle w:val="DECETableCell"/>
              <w:keepNext/>
              <w:jc w:val="center"/>
            </w:pPr>
          </w:p>
        </w:tc>
        <w:tc>
          <w:tcPr>
            <w:tcW w:w="1440" w:type="dxa"/>
            <w:shd w:val="clear" w:color="auto" w:fill="auto"/>
            <w:vAlign w:val="center"/>
          </w:tcPr>
          <w:p w14:paraId="46CB5925" w14:textId="77777777" w:rsidR="00E04512" w:rsidRPr="005B504E" w:rsidRDefault="00E04512" w:rsidP="00E04512">
            <w:pPr>
              <w:pStyle w:val="DECETableCell"/>
              <w:keepNext/>
              <w:jc w:val="center"/>
            </w:pPr>
            <w:r w:rsidRPr="005B504E">
              <w:t>0/1</w:t>
            </w:r>
          </w:p>
        </w:tc>
        <w:tc>
          <w:tcPr>
            <w:tcW w:w="1440" w:type="dxa"/>
            <w:shd w:val="clear" w:color="auto" w:fill="auto"/>
            <w:vAlign w:val="center"/>
          </w:tcPr>
          <w:p w14:paraId="0227C500" w14:textId="77777777" w:rsidR="00E04512" w:rsidRPr="005B504E" w:rsidRDefault="00E04512" w:rsidP="00E04512">
            <w:pPr>
              <w:pStyle w:val="DECETableCell"/>
              <w:keepNext/>
              <w:jc w:val="center"/>
            </w:pPr>
            <w:r w:rsidRPr="005B504E">
              <w:t>[ISO] 8.11.1</w:t>
            </w:r>
          </w:p>
        </w:tc>
        <w:tc>
          <w:tcPr>
            <w:tcW w:w="2160" w:type="dxa"/>
            <w:shd w:val="clear" w:color="auto" w:fill="auto"/>
            <w:vAlign w:val="center"/>
          </w:tcPr>
          <w:p w14:paraId="4ABD3B56" w14:textId="7D562F56" w:rsidR="00E04512" w:rsidRPr="005B504E" w:rsidRDefault="00E04512" w:rsidP="00E04512">
            <w:pPr>
              <w:pStyle w:val="DECETableCell"/>
              <w:keepNext/>
              <w:rPr>
                <w:lang w:eastAsia="ja-JP"/>
              </w:rPr>
            </w:pPr>
            <w:del w:id="1658" w:author="Joe McCrossan" w:date="2014-05-26T15:49:00Z">
              <w:r w:rsidRPr="005B504E" w:rsidDel="00126A76">
                <w:rPr>
                  <w:lang w:eastAsia="ja-JP"/>
                </w:rPr>
                <w:delText xml:space="preserve">DECE </w:delText>
              </w:r>
            </w:del>
            <w:ins w:id="1659" w:author="Joe McCrossan" w:date="2014-05-26T15:49:00Z">
              <w:r w:rsidR="00126A76">
                <w:rPr>
                  <w:lang w:eastAsia="ja-JP"/>
                </w:rPr>
                <w:t>Multi-Track</w:t>
              </w:r>
              <w:r w:rsidR="00126A76" w:rsidRPr="005B504E">
                <w:rPr>
                  <w:lang w:eastAsia="ja-JP"/>
                </w:rPr>
                <w:t xml:space="preserve"> </w:t>
              </w:r>
            </w:ins>
            <w:r w:rsidRPr="005B504E">
              <w:rPr>
                <w:lang w:eastAsia="ja-JP"/>
              </w:rPr>
              <w:t>Optional Metadata</w:t>
            </w:r>
          </w:p>
        </w:tc>
      </w:tr>
      <w:tr w:rsidR="006E694A" w:rsidRPr="005B504E" w14:paraId="7C761C60" w14:textId="77777777">
        <w:trPr>
          <w:cantSplit/>
          <w:jc w:val="center"/>
        </w:trPr>
        <w:tc>
          <w:tcPr>
            <w:tcW w:w="720" w:type="dxa"/>
            <w:shd w:val="clear" w:color="auto" w:fill="auto"/>
            <w:vAlign w:val="center"/>
          </w:tcPr>
          <w:p w14:paraId="2B750302" w14:textId="77777777" w:rsidR="00E04512" w:rsidRPr="005B504E" w:rsidRDefault="00E04512" w:rsidP="00E04512">
            <w:pPr>
              <w:pStyle w:val="DECETableCell"/>
              <w:keepNext/>
              <w:jc w:val="center"/>
              <w:rPr>
                <w:lang w:eastAsia="ja-JP"/>
              </w:rPr>
            </w:pPr>
          </w:p>
        </w:tc>
        <w:tc>
          <w:tcPr>
            <w:tcW w:w="720" w:type="dxa"/>
            <w:shd w:val="clear" w:color="auto" w:fill="auto"/>
            <w:vAlign w:val="center"/>
          </w:tcPr>
          <w:p w14:paraId="4301218B" w14:textId="77777777" w:rsidR="00E04512" w:rsidRPr="005B504E" w:rsidRDefault="00E04512" w:rsidP="00E04512">
            <w:pPr>
              <w:pStyle w:val="DECETableCell"/>
              <w:keepNext/>
              <w:jc w:val="center"/>
            </w:pPr>
            <w:r w:rsidRPr="005B504E">
              <w:rPr>
                <w:lang w:eastAsia="ja-JP"/>
              </w:rPr>
              <w:t>hdlr</w:t>
            </w:r>
          </w:p>
        </w:tc>
        <w:tc>
          <w:tcPr>
            <w:tcW w:w="720" w:type="dxa"/>
            <w:shd w:val="clear" w:color="auto" w:fill="auto"/>
            <w:vAlign w:val="center"/>
          </w:tcPr>
          <w:p w14:paraId="1D70A5B8" w14:textId="77777777" w:rsidR="00E04512" w:rsidRPr="005B504E" w:rsidRDefault="00E04512" w:rsidP="00E04512">
            <w:pPr>
              <w:pStyle w:val="DECETableCell"/>
              <w:keepNext/>
              <w:jc w:val="center"/>
            </w:pPr>
          </w:p>
        </w:tc>
        <w:tc>
          <w:tcPr>
            <w:tcW w:w="734" w:type="dxa"/>
            <w:shd w:val="clear" w:color="auto" w:fill="auto"/>
            <w:vAlign w:val="center"/>
          </w:tcPr>
          <w:p w14:paraId="05923D9E" w14:textId="77777777" w:rsidR="00E04512" w:rsidRPr="005B504E" w:rsidRDefault="00E04512" w:rsidP="00E04512">
            <w:pPr>
              <w:pStyle w:val="DECETableCell"/>
              <w:keepNext/>
              <w:jc w:val="center"/>
            </w:pPr>
          </w:p>
        </w:tc>
        <w:tc>
          <w:tcPr>
            <w:tcW w:w="723" w:type="dxa"/>
            <w:shd w:val="clear" w:color="auto" w:fill="auto"/>
            <w:vAlign w:val="center"/>
          </w:tcPr>
          <w:p w14:paraId="56528B99" w14:textId="77777777" w:rsidR="00E04512" w:rsidRPr="005B504E" w:rsidRDefault="00E04512" w:rsidP="00E04512">
            <w:pPr>
              <w:pStyle w:val="DECETableCell"/>
              <w:keepNext/>
              <w:jc w:val="center"/>
            </w:pPr>
          </w:p>
        </w:tc>
        <w:tc>
          <w:tcPr>
            <w:tcW w:w="720" w:type="dxa"/>
            <w:shd w:val="clear" w:color="auto" w:fill="auto"/>
            <w:vAlign w:val="center"/>
          </w:tcPr>
          <w:p w14:paraId="37C24513" w14:textId="77777777" w:rsidR="00E04512" w:rsidRPr="005B504E" w:rsidRDefault="00E04512" w:rsidP="00E04512">
            <w:pPr>
              <w:pStyle w:val="DECETableCell"/>
              <w:keepNext/>
              <w:jc w:val="center"/>
            </w:pPr>
          </w:p>
        </w:tc>
        <w:tc>
          <w:tcPr>
            <w:tcW w:w="1440" w:type="dxa"/>
            <w:shd w:val="clear" w:color="auto" w:fill="auto"/>
            <w:vAlign w:val="center"/>
          </w:tcPr>
          <w:p w14:paraId="32E0B13C" w14:textId="77777777" w:rsidR="00E04512" w:rsidRPr="005B504E" w:rsidRDefault="00E04512" w:rsidP="00E04512">
            <w:pPr>
              <w:pStyle w:val="DECETableCell"/>
              <w:keepNext/>
              <w:jc w:val="center"/>
            </w:pPr>
            <w:r w:rsidRPr="005B504E">
              <w:rPr>
                <w:lang w:eastAsia="ja-JP"/>
              </w:rPr>
              <w:t>0/1</w:t>
            </w:r>
          </w:p>
        </w:tc>
        <w:tc>
          <w:tcPr>
            <w:tcW w:w="1440" w:type="dxa"/>
            <w:shd w:val="clear" w:color="auto" w:fill="auto"/>
            <w:vAlign w:val="center"/>
          </w:tcPr>
          <w:p w14:paraId="70FC21A3"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681462 \w \h  \* MERGEFORMAT </w:instrText>
            </w:r>
            <w:r w:rsidR="007A4DF4">
              <w:fldChar w:fldCharType="separate"/>
            </w:r>
            <w:r w:rsidR="005B504E">
              <w:t>2.3.3</w:t>
            </w:r>
            <w:r w:rsidR="007A4DF4">
              <w:fldChar w:fldCharType="end"/>
            </w:r>
          </w:p>
        </w:tc>
        <w:tc>
          <w:tcPr>
            <w:tcW w:w="2160" w:type="dxa"/>
            <w:shd w:val="clear" w:color="auto" w:fill="auto"/>
            <w:vAlign w:val="center"/>
          </w:tcPr>
          <w:p w14:paraId="13A35810" w14:textId="77777777" w:rsidR="00E04512" w:rsidRPr="005B504E" w:rsidRDefault="00E04512" w:rsidP="00E04512">
            <w:pPr>
              <w:pStyle w:val="DECETableCell"/>
              <w:keepNext/>
              <w:rPr>
                <w:lang w:eastAsia="ja-JP"/>
              </w:rPr>
            </w:pPr>
            <w:r w:rsidRPr="005B504E">
              <w:rPr>
                <w:lang w:eastAsia="ja-JP"/>
              </w:rPr>
              <w:t>Handler for common file metadata</w:t>
            </w:r>
          </w:p>
        </w:tc>
      </w:tr>
      <w:tr w:rsidR="006E694A" w:rsidRPr="005B504E" w14:paraId="7FD5C08F" w14:textId="77777777">
        <w:trPr>
          <w:cantSplit/>
          <w:jc w:val="center"/>
        </w:trPr>
        <w:tc>
          <w:tcPr>
            <w:tcW w:w="720" w:type="dxa"/>
            <w:shd w:val="clear" w:color="auto" w:fill="auto"/>
            <w:vAlign w:val="center"/>
          </w:tcPr>
          <w:p w14:paraId="5A2B826A" w14:textId="77777777" w:rsidR="00E04512" w:rsidRPr="005B504E" w:rsidRDefault="00E04512" w:rsidP="00E04512">
            <w:pPr>
              <w:pStyle w:val="DECETableCell"/>
              <w:keepNext/>
              <w:jc w:val="center"/>
              <w:rPr>
                <w:lang w:eastAsia="ja-JP"/>
              </w:rPr>
            </w:pPr>
          </w:p>
        </w:tc>
        <w:tc>
          <w:tcPr>
            <w:tcW w:w="720" w:type="dxa"/>
            <w:shd w:val="clear" w:color="auto" w:fill="auto"/>
            <w:vAlign w:val="center"/>
          </w:tcPr>
          <w:p w14:paraId="5236F9F1" w14:textId="77777777" w:rsidR="00E04512" w:rsidRPr="005B504E" w:rsidRDefault="00E04512" w:rsidP="00E04512">
            <w:pPr>
              <w:pStyle w:val="DECETableCell"/>
              <w:keepNext/>
              <w:jc w:val="center"/>
            </w:pPr>
            <w:r w:rsidRPr="005B504E">
              <w:rPr>
                <w:lang w:eastAsia="ja-JP"/>
              </w:rPr>
              <w:t>xml</w:t>
            </w:r>
          </w:p>
        </w:tc>
        <w:tc>
          <w:tcPr>
            <w:tcW w:w="720" w:type="dxa"/>
            <w:shd w:val="clear" w:color="auto" w:fill="auto"/>
            <w:vAlign w:val="center"/>
          </w:tcPr>
          <w:p w14:paraId="221F7FCC" w14:textId="77777777" w:rsidR="00E04512" w:rsidRPr="005B504E" w:rsidRDefault="00E04512" w:rsidP="00E04512">
            <w:pPr>
              <w:pStyle w:val="DECETableCell"/>
              <w:keepNext/>
              <w:jc w:val="center"/>
            </w:pPr>
          </w:p>
        </w:tc>
        <w:tc>
          <w:tcPr>
            <w:tcW w:w="734" w:type="dxa"/>
            <w:shd w:val="clear" w:color="auto" w:fill="auto"/>
            <w:vAlign w:val="center"/>
          </w:tcPr>
          <w:p w14:paraId="2D768882" w14:textId="77777777" w:rsidR="00E04512" w:rsidRPr="005B504E" w:rsidRDefault="00E04512" w:rsidP="00E04512">
            <w:pPr>
              <w:pStyle w:val="DECETableCell"/>
              <w:keepNext/>
              <w:jc w:val="center"/>
            </w:pPr>
          </w:p>
        </w:tc>
        <w:tc>
          <w:tcPr>
            <w:tcW w:w="723" w:type="dxa"/>
            <w:shd w:val="clear" w:color="auto" w:fill="auto"/>
            <w:vAlign w:val="center"/>
          </w:tcPr>
          <w:p w14:paraId="375F9D12" w14:textId="77777777" w:rsidR="00E04512" w:rsidRPr="005B504E" w:rsidRDefault="00E04512" w:rsidP="00E04512">
            <w:pPr>
              <w:pStyle w:val="DECETableCell"/>
              <w:keepNext/>
              <w:jc w:val="center"/>
            </w:pPr>
          </w:p>
        </w:tc>
        <w:tc>
          <w:tcPr>
            <w:tcW w:w="720" w:type="dxa"/>
            <w:shd w:val="clear" w:color="auto" w:fill="auto"/>
            <w:vAlign w:val="center"/>
          </w:tcPr>
          <w:p w14:paraId="6A199E11" w14:textId="77777777" w:rsidR="00E04512" w:rsidRPr="005B504E" w:rsidRDefault="00E04512" w:rsidP="00E04512">
            <w:pPr>
              <w:pStyle w:val="DECETableCell"/>
              <w:keepNext/>
              <w:jc w:val="center"/>
            </w:pPr>
          </w:p>
        </w:tc>
        <w:tc>
          <w:tcPr>
            <w:tcW w:w="1440" w:type="dxa"/>
            <w:shd w:val="clear" w:color="auto" w:fill="auto"/>
            <w:vAlign w:val="center"/>
          </w:tcPr>
          <w:p w14:paraId="73D1ECE8" w14:textId="77777777" w:rsidR="00E04512" w:rsidRPr="005B504E" w:rsidRDefault="00E04512" w:rsidP="00E04512">
            <w:pPr>
              <w:pStyle w:val="DECETableCell"/>
              <w:keepNext/>
              <w:jc w:val="center"/>
            </w:pPr>
            <w:r w:rsidRPr="005B504E">
              <w:rPr>
                <w:lang w:eastAsia="ja-JP"/>
              </w:rPr>
              <w:t>0/1</w:t>
            </w:r>
          </w:p>
        </w:tc>
        <w:tc>
          <w:tcPr>
            <w:tcW w:w="1440" w:type="dxa"/>
            <w:shd w:val="clear" w:color="auto" w:fill="auto"/>
            <w:vAlign w:val="center"/>
          </w:tcPr>
          <w:p w14:paraId="577A6E5A"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42684155 \w \h  \* MERGEFORMAT </w:instrText>
            </w:r>
            <w:r w:rsidR="007A4DF4">
              <w:fldChar w:fldCharType="separate"/>
            </w:r>
            <w:r w:rsidR="005B504E">
              <w:t>2.3.4.2</w:t>
            </w:r>
            <w:r w:rsidR="007A4DF4">
              <w:fldChar w:fldCharType="end"/>
            </w:r>
          </w:p>
        </w:tc>
        <w:tc>
          <w:tcPr>
            <w:tcW w:w="2160" w:type="dxa"/>
            <w:shd w:val="clear" w:color="auto" w:fill="auto"/>
            <w:vAlign w:val="center"/>
          </w:tcPr>
          <w:p w14:paraId="0EE84618" w14:textId="424FE487" w:rsidR="00E04512" w:rsidRPr="005B504E" w:rsidRDefault="00E04512" w:rsidP="00E04512">
            <w:pPr>
              <w:pStyle w:val="DECETableCell"/>
              <w:keepNext/>
              <w:rPr>
                <w:lang w:eastAsia="ja-JP"/>
              </w:rPr>
            </w:pPr>
            <w:r w:rsidRPr="005B504E">
              <w:rPr>
                <w:lang w:eastAsia="ja-JP"/>
              </w:rPr>
              <w:t xml:space="preserve">XML for </w:t>
            </w:r>
            <w:ins w:id="1660" w:author="Joe McCrossan" w:date="2014-05-26T15:49:00Z">
              <w:r w:rsidR="00126A76">
                <w:rPr>
                  <w:lang w:eastAsia="ja-JP"/>
                </w:rPr>
                <w:t>Multi-Track O</w:t>
              </w:r>
            </w:ins>
            <w:del w:id="1661" w:author="Joe McCrossan" w:date="2014-05-26T15:49:00Z">
              <w:r w:rsidRPr="005B504E" w:rsidDel="00126A76">
                <w:rPr>
                  <w:lang w:eastAsia="ja-JP"/>
                </w:rPr>
                <w:delText>o</w:delText>
              </w:r>
            </w:del>
            <w:r w:rsidRPr="005B504E">
              <w:rPr>
                <w:lang w:eastAsia="ja-JP"/>
              </w:rPr>
              <w:t xml:space="preserve">ptional </w:t>
            </w:r>
            <w:ins w:id="1662" w:author="Joe McCrossan" w:date="2014-05-26T15:49:00Z">
              <w:r w:rsidR="00126A76">
                <w:rPr>
                  <w:lang w:eastAsia="ja-JP"/>
                </w:rPr>
                <w:t>M</w:t>
              </w:r>
            </w:ins>
            <w:del w:id="1663" w:author="Joe McCrossan" w:date="2014-05-26T15:49:00Z">
              <w:r w:rsidRPr="005B504E" w:rsidDel="00126A76">
                <w:rPr>
                  <w:lang w:eastAsia="ja-JP"/>
                </w:rPr>
                <w:delText>m</w:delText>
              </w:r>
            </w:del>
            <w:r w:rsidRPr="005B504E">
              <w:rPr>
                <w:lang w:eastAsia="ja-JP"/>
              </w:rPr>
              <w:t>etadata</w:t>
            </w:r>
          </w:p>
        </w:tc>
      </w:tr>
      <w:tr w:rsidR="006E694A" w:rsidRPr="005B504E" w14:paraId="6C5E6F6B" w14:textId="77777777">
        <w:trPr>
          <w:cantSplit/>
          <w:jc w:val="center"/>
        </w:trPr>
        <w:tc>
          <w:tcPr>
            <w:tcW w:w="720" w:type="dxa"/>
            <w:shd w:val="clear" w:color="auto" w:fill="auto"/>
            <w:vAlign w:val="center"/>
          </w:tcPr>
          <w:p w14:paraId="464936D8" w14:textId="77777777" w:rsidR="00E04512" w:rsidRPr="005B504E" w:rsidRDefault="00E04512" w:rsidP="00E04512">
            <w:pPr>
              <w:pStyle w:val="DECETableCell"/>
              <w:keepNext/>
              <w:jc w:val="center"/>
            </w:pPr>
          </w:p>
        </w:tc>
        <w:tc>
          <w:tcPr>
            <w:tcW w:w="720" w:type="dxa"/>
            <w:shd w:val="clear" w:color="auto" w:fill="auto"/>
            <w:vAlign w:val="center"/>
          </w:tcPr>
          <w:p w14:paraId="01C9D0EB" w14:textId="77777777" w:rsidR="00E04512" w:rsidRPr="005B504E" w:rsidRDefault="00E04512" w:rsidP="00E04512">
            <w:pPr>
              <w:pStyle w:val="DECETableCell"/>
              <w:keepNext/>
              <w:jc w:val="center"/>
            </w:pPr>
            <w:r w:rsidRPr="005B504E">
              <w:t>iloc</w:t>
            </w:r>
          </w:p>
        </w:tc>
        <w:tc>
          <w:tcPr>
            <w:tcW w:w="720" w:type="dxa"/>
            <w:shd w:val="clear" w:color="auto" w:fill="auto"/>
            <w:vAlign w:val="center"/>
          </w:tcPr>
          <w:p w14:paraId="36606FAF" w14:textId="77777777" w:rsidR="00E04512" w:rsidRPr="005B504E" w:rsidRDefault="00E04512" w:rsidP="00E04512">
            <w:pPr>
              <w:pStyle w:val="DECETableCell"/>
              <w:keepNext/>
              <w:jc w:val="center"/>
            </w:pPr>
          </w:p>
        </w:tc>
        <w:tc>
          <w:tcPr>
            <w:tcW w:w="734" w:type="dxa"/>
            <w:shd w:val="clear" w:color="auto" w:fill="auto"/>
            <w:vAlign w:val="center"/>
          </w:tcPr>
          <w:p w14:paraId="2CA95BC7" w14:textId="77777777" w:rsidR="00E04512" w:rsidRPr="005B504E" w:rsidRDefault="00E04512" w:rsidP="00E04512">
            <w:pPr>
              <w:pStyle w:val="DECETableCell"/>
              <w:keepNext/>
              <w:jc w:val="center"/>
            </w:pPr>
          </w:p>
        </w:tc>
        <w:tc>
          <w:tcPr>
            <w:tcW w:w="723" w:type="dxa"/>
            <w:shd w:val="clear" w:color="auto" w:fill="auto"/>
            <w:vAlign w:val="center"/>
          </w:tcPr>
          <w:p w14:paraId="7832AB8B" w14:textId="77777777" w:rsidR="00E04512" w:rsidRPr="005B504E" w:rsidRDefault="00E04512" w:rsidP="00E04512">
            <w:pPr>
              <w:pStyle w:val="DECETableCell"/>
              <w:keepNext/>
              <w:jc w:val="center"/>
            </w:pPr>
          </w:p>
        </w:tc>
        <w:tc>
          <w:tcPr>
            <w:tcW w:w="720" w:type="dxa"/>
            <w:shd w:val="clear" w:color="auto" w:fill="auto"/>
            <w:vAlign w:val="center"/>
          </w:tcPr>
          <w:p w14:paraId="4AEBF3EC" w14:textId="77777777" w:rsidR="00E04512" w:rsidRPr="005B504E" w:rsidRDefault="00E04512" w:rsidP="00E04512">
            <w:pPr>
              <w:pStyle w:val="DECETableCell"/>
              <w:keepNext/>
              <w:jc w:val="center"/>
            </w:pPr>
          </w:p>
        </w:tc>
        <w:tc>
          <w:tcPr>
            <w:tcW w:w="1440" w:type="dxa"/>
            <w:shd w:val="clear" w:color="auto" w:fill="auto"/>
            <w:vAlign w:val="center"/>
          </w:tcPr>
          <w:p w14:paraId="58F98B76" w14:textId="77777777" w:rsidR="00E04512" w:rsidRPr="005B504E" w:rsidRDefault="00E04512" w:rsidP="00E04512">
            <w:pPr>
              <w:pStyle w:val="DECETableCell"/>
              <w:keepNext/>
              <w:jc w:val="center"/>
            </w:pPr>
            <w:r w:rsidRPr="005B504E">
              <w:t>0/1</w:t>
            </w:r>
          </w:p>
        </w:tc>
        <w:tc>
          <w:tcPr>
            <w:tcW w:w="1440" w:type="dxa"/>
            <w:shd w:val="clear" w:color="auto" w:fill="auto"/>
            <w:vAlign w:val="center"/>
          </w:tcPr>
          <w:p w14:paraId="786808D4" w14:textId="77777777" w:rsidR="00E04512" w:rsidRPr="005B504E" w:rsidRDefault="006D05B2" w:rsidP="00E04512">
            <w:pPr>
              <w:pStyle w:val="DECETableCell"/>
              <w:keepNext/>
              <w:jc w:val="center"/>
            </w:pPr>
            <w:r w:rsidRPr="005B504E">
              <w:t>[</w:t>
            </w:r>
            <w:r w:rsidR="00E04512" w:rsidRPr="005B504E">
              <w:t>ISO</w:t>
            </w:r>
            <w:r w:rsidRPr="005B504E">
              <w:t>]</w:t>
            </w:r>
            <w:r w:rsidR="00E04512" w:rsidRPr="005B504E">
              <w:t xml:space="preserve"> 8.11.3</w:t>
            </w:r>
          </w:p>
        </w:tc>
        <w:tc>
          <w:tcPr>
            <w:tcW w:w="2160" w:type="dxa"/>
            <w:shd w:val="clear" w:color="auto" w:fill="auto"/>
            <w:vAlign w:val="center"/>
          </w:tcPr>
          <w:p w14:paraId="4A279A7C" w14:textId="77777777" w:rsidR="00E04512" w:rsidRPr="005B504E" w:rsidRDefault="00E04512" w:rsidP="00E04512">
            <w:pPr>
              <w:pStyle w:val="DECETableCell"/>
              <w:keepNext/>
            </w:pPr>
            <w:r w:rsidRPr="005B504E">
              <w:t>Item Location (i.e. for XML references to optional images, etc.)</w:t>
            </w:r>
          </w:p>
        </w:tc>
      </w:tr>
      <w:tr w:rsidR="006E694A" w:rsidRPr="005B504E" w14:paraId="37B2786D" w14:textId="77777777">
        <w:trPr>
          <w:cantSplit/>
          <w:jc w:val="center"/>
        </w:trPr>
        <w:tc>
          <w:tcPr>
            <w:tcW w:w="720" w:type="dxa"/>
            <w:shd w:val="clear" w:color="auto" w:fill="auto"/>
            <w:vAlign w:val="center"/>
          </w:tcPr>
          <w:p w14:paraId="7DE55D0B" w14:textId="77777777" w:rsidR="008C0659" w:rsidRPr="005B504E" w:rsidRDefault="008C0659" w:rsidP="00E04512">
            <w:pPr>
              <w:pStyle w:val="DECETableCell"/>
              <w:keepNext/>
              <w:jc w:val="center"/>
            </w:pPr>
          </w:p>
        </w:tc>
        <w:tc>
          <w:tcPr>
            <w:tcW w:w="720" w:type="dxa"/>
            <w:shd w:val="clear" w:color="auto" w:fill="auto"/>
            <w:vAlign w:val="center"/>
          </w:tcPr>
          <w:p w14:paraId="632F74E4" w14:textId="77777777" w:rsidR="008C0659" w:rsidRPr="005B504E" w:rsidRDefault="008C0659" w:rsidP="00E04512">
            <w:pPr>
              <w:pStyle w:val="DECETableCell"/>
              <w:keepNext/>
              <w:jc w:val="center"/>
            </w:pPr>
            <w:r w:rsidRPr="005B504E">
              <w:t>idat</w:t>
            </w:r>
          </w:p>
        </w:tc>
        <w:tc>
          <w:tcPr>
            <w:tcW w:w="720" w:type="dxa"/>
            <w:shd w:val="clear" w:color="auto" w:fill="auto"/>
            <w:vAlign w:val="center"/>
          </w:tcPr>
          <w:p w14:paraId="2EA43F72" w14:textId="77777777" w:rsidR="008C0659" w:rsidRPr="005B504E" w:rsidRDefault="008C0659" w:rsidP="00E04512">
            <w:pPr>
              <w:pStyle w:val="DECETableCell"/>
              <w:keepNext/>
              <w:jc w:val="center"/>
            </w:pPr>
          </w:p>
        </w:tc>
        <w:tc>
          <w:tcPr>
            <w:tcW w:w="734" w:type="dxa"/>
            <w:shd w:val="clear" w:color="auto" w:fill="auto"/>
            <w:vAlign w:val="center"/>
          </w:tcPr>
          <w:p w14:paraId="6E22D27A" w14:textId="77777777" w:rsidR="008C0659" w:rsidRPr="005B504E" w:rsidRDefault="008C0659" w:rsidP="00E04512">
            <w:pPr>
              <w:pStyle w:val="DECETableCell"/>
              <w:keepNext/>
              <w:jc w:val="center"/>
            </w:pPr>
          </w:p>
        </w:tc>
        <w:tc>
          <w:tcPr>
            <w:tcW w:w="723" w:type="dxa"/>
            <w:shd w:val="clear" w:color="auto" w:fill="auto"/>
            <w:vAlign w:val="center"/>
          </w:tcPr>
          <w:p w14:paraId="48F178E6" w14:textId="77777777" w:rsidR="008C0659" w:rsidRPr="005B504E" w:rsidRDefault="008C0659" w:rsidP="00E04512">
            <w:pPr>
              <w:pStyle w:val="DECETableCell"/>
              <w:keepNext/>
              <w:jc w:val="center"/>
            </w:pPr>
          </w:p>
        </w:tc>
        <w:tc>
          <w:tcPr>
            <w:tcW w:w="720" w:type="dxa"/>
            <w:shd w:val="clear" w:color="auto" w:fill="auto"/>
            <w:vAlign w:val="center"/>
          </w:tcPr>
          <w:p w14:paraId="72B7DCA7" w14:textId="77777777" w:rsidR="008C0659" w:rsidRPr="005B504E" w:rsidRDefault="008C0659" w:rsidP="00E04512">
            <w:pPr>
              <w:pStyle w:val="DECETableCell"/>
              <w:keepNext/>
              <w:jc w:val="center"/>
            </w:pPr>
          </w:p>
        </w:tc>
        <w:tc>
          <w:tcPr>
            <w:tcW w:w="1440" w:type="dxa"/>
            <w:shd w:val="clear" w:color="auto" w:fill="auto"/>
            <w:vAlign w:val="center"/>
          </w:tcPr>
          <w:p w14:paraId="1298EF5A" w14:textId="77777777" w:rsidR="008C0659" w:rsidRPr="005B504E" w:rsidRDefault="008C0659" w:rsidP="00E04512">
            <w:pPr>
              <w:pStyle w:val="DECETableCell"/>
              <w:keepNext/>
              <w:jc w:val="center"/>
            </w:pPr>
            <w:r w:rsidRPr="005B504E">
              <w:t>0/1</w:t>
            </w:r>
          </w:p>
        </w:tc>
        <w:tc>
          <w:tcPr>
            <w:tcW w:w="1440" w:type="dxa"/>
            <w:shd w:val="clear" w:color="auto" w:fill="auto"/>
            <w:vAlign w:val="center"/>
          </w:tcPr>
          <w:p w14:paraId="10230CC4" w14:textId="77777777" w:rsidR="008C0659" w:rsidRPr="005B504E" w:rsidRDefault="008C0659" w:rsidP="00E04512">
            <w:pPr>
              <w:pStyle w:val="DECETableCell"/>
              <w:keepNext/>
              <w:jc w:val="center"/>
            </w:pPr>
            <w:r w:rsidRPr="005B504E">
              <w:t>[ISO] 8.11.11</w:t>
            </w:r>
          </w:p>
        </w:tc>
        <w:tc>
          <w:tcPr>
            <w:tcW w:w="2160" w:type="dxa"/>
            <w:shd w:val="clear" w:color="auto" w:fill="auto"/>
            <w:vAlign w:val="center"/>
          </w:tcPr>
          <w:p w14:paraId="2BAD701B" w14:textId="77777777" w:rsidR="008C0659" w:rsidRPr="005B504E" w:rsidRDefault="008C0659" w:rsidP="00E04512">
            <w:pPr>
              <w:pStyle w:val="DECETableCell"/>
              <w:keepNext/>
            </w:pPr>
            <w:r w:rsidRPr="005B504E">
              <w:t>Container for Metadata image files</w:t>
            </w:r>
          </w:p>
        </w:tc>
      </w:tr>
      <w:tr w:rsidR="006E694A" w:rsidRPr="005B504E" w14:paraId="0545A588" w14:textId="77777777">
        <w:trPr>
          <w:cantSplit/>
          <w:jc w:val="center"/>
        </w:trPr>
        <w:tc>
          <w:tcPr>
            <w:tcW w:w="720" w:type="dxa"/>
            <w:shd w:val="clear" w:color="auto" w:fill="auto"/>
            <w:vAlign w:val="center"/>
          </w:tcPr>
          <w:p w14:paraId="54C2C56A" w14:textId="77777777" w:rsidR="00E04512" w:rsidRPr="005B504E" w:rsidRDefault="00E04512" w:rsidP="00E04512">
            <w:pPr>
              <w:pStyle w:val="DECETableCell"/>
              <w:keepNext/>
              <w:jc w:val="center"/>
            </w:pPr>
            <w:r w:rsidRPr="005B504E">
              <w:t>mfra</w:t>
            </w:r>
          </w:p>
        </w:tc>
        <w:tc>
          <w:tcPr>
            <w:tcW w:w="720" w:type="dxa"/>
            <w:shd w:val="clear" w:color="auto" w:fill="auto"/>
            <w:vAlign w:val="center"/>
          </w:tcPr>
          <w:p w14:paraId="4F1C48DA" w14:textId="77777777" w:rsidR="00E04512" w:rsidRPr="005B504E" w:rsidRDefault="00E04512" w:rsidP="00E04512">
            <w:pPr>
              <w:pStyle w:val="DECETableCell"/>
              <w:keepNext/>
              <w:jc w:val="center"/>
            </w:pPr>
          </w:p>
        </w:tc>
        <w:tc>
          <w:tcPr>
            <w:tcW w:w="720" w:type="dxa"/>
            <w:shd w:val="clear" w:color="auto" w:fill="auto"/>
            <w:vAlign w:val="center"/>
          </w:tcPr>
          <w:p w14:paraId="0B23A8C4" w14:textId="77777777" w:rsidR="00E04512" w:rsidRPr="005B504E" w:rsidRDefault="00E04512" w:rsidP="00E04512">
            <w:pPr>
              <w:pStyle w:val="DECETableCell"/>
              <w:keepNext/>
              <w:jc w:val="center"/>
            </w:pPr>
          </w:p>
        </w:tc>
        <w:tc>
          <w:tcPr>
            <w:tcW w:w="734" w:type="dxa"/>
            <w:shd w:val="clear" w:color="auto" w:fill="auto"/>
            <w:vAlign w:val="center"/>
          </w:tcPr>
          <w:p w14:paraId="720E2B4F" w14:textId="77777777" w:rsidR="00E04512" w:rsidRPr="005B504E" w:rsidRDefault="00E04512" w:rsidP="00E04512">
            <w:pPr>
              <w:pStyle w:val="DECETableCell"/>
              <w:keepNext/>
              <w:jc w:val="center"/>
            </w:pPr>
          </w:p>
        </w:tc>
        <w:tc>
          <w:tcPr>
            <w:tcW w:w="723" w:type="dxa"/>
            <w:shd w:val="clear" w:color="auto" w:fill="auto"/>
            <w:vAlign w:val="center"/>
          </w:tcPr>
          <w:p w14:paraId="24A07A2D" w14:textId="77777777" w:rsidR="00E04512" w:rsidRPr="005B504E" w:rsidRDefault="00E04512" w:rsidP="00E04512">
            <w:pPr>
              <w:pStyle w:val="DECETableCell"/>
              <w:keepNext/>
              <w:jc w:val="center"/>
            </w:pPr>
          </w:p>
        </w:tc>
        <w:tc>
          <w:tcPr>
            <w:tcW w:w="720" w:type="dxa"/>
            <w:shd w:val="clear" w:color="auto" w:fill="auto"/>
            <w:vAlign w:val="center"/>
          </w:tcPr>
          <w:p w14:paraId="3B7BC938" w14:textId="77777777" w:rsidR="00E04512" w:rsidRPr="005B504E" w:rsidRDefault="00E04512" w:rsidP="00E04512">
            <w:pPr>
              <w:pStyle w:val="DECETableCell"/>
              <w:keepNext/>
              <w:jc w:val="center"/>
            </w:pPr>
          </w:p>
        </w:tc>
        <w:tc>
          <w:tcPr>
            <w:tcW w:w="1440" w:type="dxa"/>
            <w:shd w:val="clear" w:color="auto" w:fill="auto"/>
            <w:vAlign w:val="center"/>
          </w:tcPr>
          <w:p w14:paraId="16E33E04" w14:textId="3740CC9D" w:rsidR="00E04512" w:rsidRPr="005B504E" w:rsidRDefault="00CF3F05" w:rsidP="00E04512">
            <w:pPr>
              <w:pStyle w:val="DECETableCell"/>
              <w:keepNext/>
              <w:jc w:val="center"/>
              <w:rPr>
                <w:lang w:eastAsia="ja-JP"/>
              </w:rPr>
            </w:pPr>
            <w:commentRangeStart w:id="1664"/>
            <w:ins w:id="1665" w:author="Joe McCrossan" w:date="2014-01-06T18:08:00Z">
              <w:r>
                <w:t xml:space="preserve">0 / </w:t>
              </w:r>
            </w:ins>
            <w:r w:rsidR="00E04512" w:rsidRPr="005B504E">
              <w:t>1</w:t>
            </w:r>
            <w:commentRangeEnd w:id="1664"/>
            <w:r>
              <w:rPr>
                <w:rStyle w:val="CommentReference"/>
              </w:rPr>
              <w:commentReference w:id="1664"/>
            </w:r>
          </w:p>
        </w:tc>
        <w:tc>
          <w:tcPr>
            <w:tcW w:w="1440" w:type="dxa"/>
            <w:shd w:val="clear" w:color="auto" w:fill="auto"/>
            <w:vAlign w:val="center"/>
          </w:tcPr>
          <w:p w14:paraId="26CEDCAC" w14:textId="77777777" w:rsidR="00E04512" w:rsidRPr="005B504E" w:rsidRDefault="00E04512" w:rsidP="00E04512">
            <w:pPr>
              <w:pStyle w:val="DECETableCell"/>
              <w:keepNext/>
              <w:jc w:val="center"/>
            </w:pPr>
            <w:r w:rsidRPr="005B504E">
              <w:t>[ISO] 8.8.9</w:t>
            </w:r>
          </w:p>
        </w:tc>
        <w:tc>
          <w:tcPr>
            <w:tcW w:w="2160" w:type="dxa"/>
            <w:shd w:val="clear" w:color="auto" w:fill="auto"/>
            <w:vAlign w:val="center"/>
          </w:tcPr>
          <w:p w14:paraId="68F47551" w14:textId="77777777" w:rsidR="00E04512" w:rsidRPr="005B504E" w:rsidRDefault="00E04512" w:rsidP="00E04512">
            <w:pPr>
              <w:pStyle w:val="DECETableCell"/>
              <w:keepNext/>
            </w:pPr>
            <w:r w:rsidRPr="005B504E">
              <w:t>Movie Fragment Random Access</w:t>
            </w:r>
          </w:p>
        </w:tc>
      </w:tr>
      <w:tr w:rsidR="006E694A" w:rsidRPr="005B504E" w14:paraId="0BCE516E" w14:textId="77777777">
        <w:trPr>
          <w:cantSplit/>
          <w:jc w:val="center"/>
        </w:trPr>
        <w:tc>
          <w:tcPr>
            <w:tcW w:w="720" w:type="dxa"/>
            <w:shd w:val="clear" w:color="auto" w:fill="auto"/>
            <w:vAlign w:val="center"/>
          </w:tcPr>
          <w:p w14:paraId="5BEC049B" w14:textId="77777777" w:rsidR="00E04512" w:rsidRPr="005B504E" w:rsidRDefault="00E04512" w:rsidP="00E04512">
            <w:pPr>
              <w:pStyle w:val="DECETableCell"/>
              <w:keepNext/>
              <w:jc w:val="center"/>
            </w:pPr>
          </w:p>
        </w:tc>
        <w:tc>
          <w:tcPr>
            <w:tcW w:w="720" w:type="dxa"/>
            <w:shd w:val="clear" w:color="auto" w:fill="auto"/>
            <w:vAlign w:val="center"/>
          </w:tcPr>
          <w:p w14:paraId="0879A2FA" w14:textId="77777777" w:rsidR="00E04512" w:rsidRPr="005B504E" w:rsidRDefault="00E04512" w:rsidP="00E04512">
            <w:pPr>
              <w:pStyle w:val="DECETableCell"/>
              <w:keepNext/>
              <w:jc w:val="center"/>
            </w:pPr>
            <w:r w:rsidRPr="005B504E">
              <w:t>tfra</w:t>
            </w:r>
          </w:p>
        </w:tc>
        <w:tc>
          <w:tcPr>
            <w:tcW w:w="720" w:type="dxa"/>
            <w:shd w:val="clear" w:color="auto" w:fill="auto"/>
            <w:vAlign w:val="center"/>
          </w:tcPr>
          <w:p w14:paraId="3D6DFD2E" w14:textId="77777777" w:rsidR="00E04512" w:rsidRPr="005B504E" w:rsidRDefault="00E04512" w:rsidP="00E04512">
            <w:pPr>
              <w:pStyle w:val="DECETableCell"/>
              <w:keepNext/>
              <w:jc w:val="center"/>
            </w:pPr>
          </w:p>
        </w:tc>
        <w:tc>
          <w:tcPr>
            <w:tcW w:w="734" w:type="dxa"/>
            <w:shd w:val="clear" w:color="auto" w:fill="auto"/>
            <w:vAlign w:val="center"/>
          </w:tcPr>
          <w:p w14:paraId="3F969591" w14:textId="77777777" w:rsidR="00E04512" w:rsidRPr="005B504E" w:rsidRDefault="00E04512" w:rsidP="00E04512">
            <w:pPr>
              <w:pStyle w:val="DECETableCell"/>
              <w:keepNext/>
              <w:jc w:val="center"/>
            </w:pPr>
          </w:p>
        </w:tc>
        <w:tc>
          <w:tcPr>
            <w:tcW w:w="723" w:type="dxa"/>
            <w:shd w:val="clear" w:color="auto" w:fill="auto"/>
            <w:vAlign w:val="center"/>
          </w:tcPr>
          <w:p w14:paraId="0EF4BCF0" w14:textId="77777777" w:rsidR="00E04512" w:rsidRPr="005B504E" w:rsidRDefault="00E04512" w:rsidP="00E04512">
            <w:pPr>
              <w:pStyle w:val="DECETableCell"/>
              <w:keepNext/>
              <w:jc w:val="center"/>
            </w:pPr>
          </w:p>
        </w:tc>
        <w:tc>
          <w:tcPr>
            <w:tcW w:w="720" w:type="dxa"/>
            <w:shd w:val="clear" w:color="auto" w:fill="auto"/>
            <w:vAlign w:val="center"/>
          </w:tcPr>
          <w:p w14:paraId="5E00EDD2" w14:textId="77777777" w:rsidR="00E04512" w:rsidRPr="005B504E" w:rsidRDefault="00E04512" w:rsidP="00E04512">
            <w:pPr>
              <w:pStyle w:val="DECETableCell"/>
              <w:keepNext/>
              <w:jc w:val="center"/>
            </w:pPr>
          </w:p>
        </w:tc>
        <w:tc>
          <w:tcPr>
            <w:tcW w:w="1440" w:type="dxa"/>
            <w:shd w:val="clear" w:color="auto" w:fill="auto"/>
            <w:vAlign w:val="center"/>
          </w:tcPr>
          <w:p w14:paraId="64B078B0" w14:textId="77777777" w:rsidR="00E04512" w:rsidRPr="005B504E" w:rsidRDefault="00E04512" w:rsidP="00E04512">
            <w:pPr>
              <w:pStyle w:val="DECETableCell"/>
              <w:keepNext/>
              <w:jc w:val="center"/>
              <w:rPr>
                <w:lang w:eastAsia="ja-JP"/>
              </w:rPr>
            </w:pPr>
            <w:r w:rsidRPr="005B504E">
              <w:t>+</w:t>
            </w:r>
          </w:p>
          <w:p w14:paraId="6112EB40" w14:textId="77777777" w:rsidR="00E04512" w:rsidRPr="005B504E" w:rsidRDefault="00E04512" w:rsidP="00196901">
            <w:pPr>
              <w:pStyle w:val="DECETableCell"/>
              <w:keepNext/>
              <w:jc w:val="center"/>
              <w:rPr>
                <w:lang w:eastAsia="ja-JP"/>
              </w:rPr>
            </w:pPr>
            <w:r w:rsidRPr="005B504E">
              <w:rPr>
                <w:lang w:eastAsia="ja-JP"/>
              </w:rPr>
              <w:t>(one per track)</w:t>
            </w:r>
          </w:p>
        </w:tc>
        <w:tc>
          <w:tcPr>
            <w:tcW w:w="1440" w:type="dxa"/>
            <w:shd w:val="clear" w:color="auto" w:fill="auto"/>
            <w:vAlign w:val="center"/>
          </w:tcPr>
          <w:p w14:paraId="2DD7E4FF"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54679171 \w \h  \* MERGEFORMAT </w:instrText>
            </w:r>
            <w:r w:rsidR="007A4DF4">
              <w:fldChar w:fldCharType="separate"/>
            </w:r>
            <w:r w:rsidR="005B504E">
              <w:t>2.3.18</w:t>
            </w:r>
            <w:r w:rsidR="007A4DF4">
              <w:fldChar w:fldCharType="end"/>
            </w:r>
          </w:p>
        </w:tc>
        <w:tc>
          <w:tcPr>
            <w:tcW w:w="2160" w:type="dxa"/>
            <w:shd w:val="clear" w:color="auto" w:fill="auto"/>
            <w:vAlign w:val="center"/>
          </w:tcPr>
          <w:p w14:paraId="4E78CFF2" w14:textId="77777777" w:rsidR="00E04512" w:rsidRPr="005B504E" w:rsidRDefault="00E04512" w:rsidP="00E04512">
            <w:pPr>
              <w:pStyle w:val="DECETableCell"/>
              <w:keepNext/>
              <w:rPr>
                <w:lang w:eastAsia="ja-JP"/>
              </w:rPr>
            </w:pPr>
            <w:r w:rsidRPr="005B504E">
              <w:t>Track Fragment Random Access</w:t>
            </w:r>
          </w:p>
        </w:tc>
      </w:tr>
      <w:tr w:rsidR="006E694A" w:rsidRPr="005B504E" w14:paraId="554FBE0D" w14:textId="77777777">
        <w:trPr>
          <w:cantSplit/>
          <w:jc w:val="center"/>
        </w:trPr>
        <w:tc>
          <w:tcPr>
            <w:tcW w:w="720" w:type="dxa"/>
            <w:shd w:val="clear" w:color="auto" w:fill="auto"/>
            <w:vAlign w:val="center"/>
          </w:tcPr>
          <w:p w14:paraId="0516ACA0" w14:textId="77777777" w:rsidR="00E04512" w:rsidRPr="005B504E" w:rsidRDefault="00E04512" w:rsidP="00E04512">
            <w:pPr>
              <w:pStyle w:val="DECETableCell"/>
              <w:jc w:val="center"/>
            </w:pPr>
          </w:p>
        </w:tc>
        <w:tc>
          <w:tcPr>
            <w:tcW w:w="720" w:type="dxa"/>
            <w:shd w:val="clear" w:color="auto" w:fill="auto"/>
            <w:vAlign w:val="center"/>
          </w:tcPr>
          <w:p w14:paraId="51E92A6D" w14:textId="77777777" w:rsidR="00E04512" w:rsidRPr="005B504E" w:rsidRDefault="00E04512" w:rsidP="00E04512">
            <w:pPr>
              <w:pStyle w:val="DECETableCell"/>
              <w:jc w:val="center"/>
            </w:pPr>
            <w:r w:rsidRPr="005B504E">
              <w:t>mfro</w:t>
            </w:r>
          </w:p>
        </w:tc>
        <w:tc>
          <w:tcPr>
            <w:tcW w:w="720" w:type="dxa"/>
            <w:shd w:val="clear" w:color="auto" w:fill="auto"/>
            <w:vAlign w:val="center"/>
          </w:tcPr>
          <w:p w14:paraId="790D6931" w14:textId="77777777" w:rsidR="00E04512" w:rsidRPr="005B504E" w:rsidRDefault="00E04512" w:rsidP="00E04512">
            <w:pPr>
              <w:pStyle w:val="DECETableCell"/>
              <w:jc w:val="center"/>
            </w:pPr>
          </w:p>
        </w:tc>
        <w:tc>
          <w:tcPr>
            <w:tcW w:w="734" w:type="dxa"/>
            <w:shd w:val="clear" w:color="auto" w:fill="auto"/>
            <w:vAlign w:val="center"/>
          </w:tcPr>
          <w:p w14:paraId="12897597" w14:textId="77777777" w:rsidR="00E04512" w:rsidRPr="005B504E" w:rsidRDefault="00E04512" w:rsidP="00E04512">
            <w:pPr>
              <w:pStyle w:val="DECETableCell"/>
              <w:jc w:val="center"/>
            </w:pPr>
          </w:p>
        </w:tc>
        <w:tc>
          <w:tcPr>
            <w:tcW w:w="723" w:type="dxa"/>
            <w:shd w:val="clear" w:color="auto" w:fill="auto"/>
            <w:vAlign w:val="center"/>
          </w:tcPr>
          <w:p w14:paraId="3E70CDD7" w14:textId="77777777" w:rsidR="00E04512" w:rsidRPr="005B504E" w:rsidRDefault="00E04512" w:rsidP="00E04512">
            <w:pPr>
              <w:pStyle w:val="DECETableCell"/>
              <w:jc w:val="center"/>
            </w:pPr>
          </w:p>
        </w:tc>
        <w:tc>
          <w:tcPr>
            <w:tcW w:w="720" w:type="dxa"/>
            <w:shd w:val="clear" w:color="auto" w:fill="auto"/>
            <w:vAlign w:val="center"/>
          </w:tcPr>
          <w:p w14:paraId="08957C7D" w14:textId="77777777" w:rsidR="00E04512" w:rsidRPr="005B504E" w:rsidRDefault="00E04512" w:rsidP="00E04512">
            <w:pPr>
              <w:pStyle w:val="DECETableCell"/>
              <w:jc w:val="center"/>
            </w:pPr>
          </w:p>
        </w:tc>
        <w:tc>
          <w:tcPr>
            <w:tcW w:w="1440" w:type="dxa"/>
            <w:shd w:val="clear" w:color="auto" w:fill="auto"/>
            <w:vAlign w:val="center"/>
          </w:tcPr>
          <w:p w14:paraId="69D5708B" w14:textId="77777777" w:rsidR="00E04512" w:rsidRPr="005B504E" w:rsidRDefault="00E04512" w:rsidP="00E04512">
            <w:pPr>
              <w:pStyle w:val="DECETableCell"/>
              <w:jc w:val="center"/>
            </w:pPr>
            <w:r w:rsidRPr="005B504E">
              <w:t>1</w:t>
            </w:r>
          </w:p>
        </w:tc>
        <w:tc>
          <w:tcPr>
            <w:tcW w:w="1440" w:type="dxa"/>
            <w:shd w:val="clear" w:color="auto" w:fill="auto"/>
            <w:vAlign w:val="center"/>
          </w:tcPr>
          <w:p w14:paraId="3C4B79FC" w14:textId="77777777" w:rsidR="00E04512" w:rsidRPr="005B504E" w:rsidRDefault="00E04512" w:rsidP="00E04512">
            <w:pPr>
              <w:pStyle w:val="DECETableCell"/>
              <w:jc w:val="center"/>
            </w:pPr>
            <w:r w:rsidRPr="005B504E">
              <w:t>[ISO] 8.8.11</w:t>
            </w:r>
          </w:p>
        </w:tc>
        <w:tc>
          <w:tcPr>
            <w:tcW w:w="2160" w:type="dxa"/>
            <w:shd w:val="clear" w:color="auto" w:fill="auto"/>
            <w:vAlign w:val="center"/>
          </w:tcPr>
          <w:p w14:paraId="36938B32" w14:textId="77777777" w:rsidR="00E04512" w:rsidRPr="005B504E" w:rsidRDefault="00E04512" w:rsidP="00E04512">
            <w:pPr>
              <w:pStyle w:val="DECETableCell"/>
            </w:pPr>
            <w:r w:rsidRPr="005B504E">
              <w:t>Movie Fragment Random Access Offset</w:t>
            </w:r>
          </w:p>
        </w:tc>
      </w:tr>
    </w:tbl>
    <w:p w14:paraId="6F3ADE19" w14:textId="77777777" w:rsidR="00A518FC" w:rsidRPr="005B504E" w:rsidRDefault="00A518FC" w:rsidP="00A518FC">
      <w:pPr>
        <w:pStyle w:val="Footer"/>
      </w:pPr>
      <w:r w:rsidRPr="005B504E">
        <w:rPr>
          <w:b/>
        </w:rPr>
        <w:t>Format Req.:</w:t>
      </w:r>
      <w:r w:rsidRPr="005B504E">
        <w:t xml:space="preserve"> Number of boxes required to be present in the container, where ‘*’ means “zero or more” and  ‘+’ means “one or more”. </w:t>
      </w:r>
      <w:r w:rsidRPr="005B504E">
        <w:rPr>
          <w:rFonts w:cs="Calibri"/>
        </w:rPr>
        <w:t xml:space="preserve">A value of "0/1" indicates only that a box </w:t>
      </w:r>
      <w:r w:rsidR="0029771F" w:rsidRPr="005B504E">
        <w:rPr>
          <w:rFonts w:cs="Calibri"/>
        </w:rPr>
        <w:t xml:space="preserve">might </w:t>
      </w:r>
      <w:r w:rsidRPr="005B504E">
        <w:rPr>
          <w:rFonts w:cs="Calibri"/>
        </w:rPr>
        <w:t xml:space="preserve">or </w:t>
      </w:r>
      <w:r w:rsidR="0029771F" w:rsidRPr="005B504E">
        <w:rPr>
          <w:rFonts w:cs="Calibri"/>
        </w:rPr>
        <w:t xml:space="preserve">might </w:t>
      </w:r>
      <w:r w:rsidRPr="005B504E">
        <w:rPr>
          <w:rFonts w:cs="Calibri"/>
        </w:rPr>
        <w:t>not be present but does not stipulate the conditions of its appearance.</w:t>
      </w:r>
    </w:p>
    <w:p w14:paraId="40675C12" w14:textId="534D3278" w:rsidR="00E04512" w:rsidRPr="005B504E" w:rsidRDefault="00E04512" w:rsidP="00E04512">
      <w:pPr>
        <w:pStyle w:val="Caption"/>
        <w:keepNext/>
        <w:rPr>
          <w:color w:val="auto"/>
        </w:rPr>
      </w:pPr>
      <w:bookmarkStart w:id="1666" w:name="_Ref154681891"/>
      <w:bookmarkStart w:id="1667" w:name="_Toc154693756"/>
      <w:bookmarkStart w:id="1668" w:name="_Toc308175019"/>
      <w:bookmarkStart w:id="1669" w:name="_Toc263281063"/>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2</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2</w:t>
      </w:r>
      <w:r w:rsidR="00860A88">
        <w:rPr>
          <w:color w:val="auto"/>
        </w:rPr>
        <w:fldChar w:fldCharType="end"/>
      </w:r>
      <w:bookmarkEnd w:id="1666"/>
      <w:r w:rsidRPr="005B504E">
        <w:rPr>
          <w:color w:val="auto"/>
        </w:rPr>
        <w:t xml:space="preserve"> – Additional </w:t>
      </w:r>
      <w:r w:rsidRPr="005B504E">
        <w:rPr>
          <w:rStyle w:val="DECE4CC"/>
          <w:noProof w:val="0"/>
          <w:color w:val="auto"/>
        </w:rPr>
        <w:t>‘stsd’</w:t>
      </w:r>
      <w:r w:rsidRPr="005B504E">
        <w:rPr>
          <w:color w:val="auto"/>
        </w:rPr>
        <w:t xml:space="preserve"> Detail:  Protected Sample Entry Box structure</w:t>
      </w:r>
      <w:bookmarkEnd w:id="1667"/>
      <w:bookmarkEnd w:id="1668"/>
      <w:bookmarkEnd w:id="16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20" w:firstRow="1" w:lastRow="0" w:firstColumn="0" w:lastColumn="0" w:noHBand="0" w:noVBand="1"/>
      </w:tblPr>
      <w:tblGrid>
        <w:gridCol w:w="720"/>
        <w:gridCol w:w="720"/>
        <w:gridCol w:w="720"/>
        <w:gridCol w:w="720"/>
        <w:gridCol w:w="1152"/>
        <w:gridCol w:w="1440"/>
        <w:gridCol w:w="2304"/>
      </w:tblGrid>
      <w:tr w:rsidR="006E694A" w:rsidRPr="005C62AB" w14:paraId="0545BD35" w14:textId="77777777">
        <w:trPr>
          <w:cantSplit/>
          <w:tblHeader/>
          <w:jc w:val="center"/>
        </w:trPr>
        <w:tc>
          <w:tcPr>
            <w:tcW w:w="720" w:type="dxa"/>
            <w:shd w:val="clear" w:color="auto" w:fill="595959"/>
            <w:vAlign w:val="center"/>
          </w:tcPr>
          <w:p w14:paraId="5843E319" w14:textId="77777777" w:rsidR="00E04512" w:rsidRPr="005C62AB" w:rsidRDefault="00E04512" w:rsidP="00E04512">
            <w:pPr>
              <w:pStyle w:val="DECETableHeading"/>
              <w:keepNext/>
              <w:jc w:val="center"/>
              <w:rPr>
                <w:color w:val="FFFFFF" w:themeColor="background1"/>
                <w:rPrChange w:id="1670" w:author="Joe McCrossan" w:date="2014-05-26T16:09:00Z">
                  <w:rPr>
                    <w:color w:val="auto"/>
                  </w:rPr>
                </w:rPrChange>
              </w:rPr>
            </w:pPr>
            <w:r w:rsidRPr="005C62AB">
              <w:rPr>
                <w:color w:val="FFFFFF" w:themeColor="background1"/>
                <w:rPrChange w:id="1671" w:author="Joe McCrossan" w:date="2014-05-26T16:09:00Z">
                  <w:rPr>
                    <w:color w:val="auto"/>
                  </w:rPr>
                </w:rPrChange>
              </w:rPr>
              <w:t>NL 5</w:t>
            </w:r>
          </w:p>
        </w:tc>
        <w:tc>
          <w:tcPr>
            <w:tcW w:w="720" w:type="dxa"/>
            <w:shd w:val="clear" w:color="auto" w:fill="595959"/>
            <w:vAlign w:val="center"/>
          </w:tcPr>
          <w:p w14:paraId="3F6C17A4" w14:textId="77777777" w:rsidR="00E04512" w:rsidRPr="005C62AB" w:rsidRDefault="00E04512" w:rsidP="00E04512">
            <w:pPr>
              <w:pStyle w:val="DECETableHeading"/>
              <w:keepNext/>
              <w:jc w:val="center"/>
              <w:rPr>
                <w:color w:val="FFFFFF" w:themeColor="background1"/>
                <w:rPrChange w:id="1672" w:author="Joe McCrossan" w:date="2014-05-26T16:09:00Z">
                  <w:rPr>
                    <w:color w:val="auto"/>
                  </w:rPr>
                </w:rPrChange>
              </w:rPr>
            </w:pPr>
            <w:r w:rsidRPr="005C62AB">
              <w:rPr>
                <w:color w:val="FFFFFF" w:themeColor="background1"/>
                <w:rPrChange w:id="1673" w:author="Joe McCrossan" w:date="2014-05-26T16:09:00Z">
                  <w:rPr>
                    <w:color w:val="auto"/>
                  </w:rPr>
                </w:rPrChange>
              </w:rPr>
              <w:t>NL 6</w:t>
            </w:r>
          </w:p>
        </w:tc>
        <w:tc>
          <w:tcPr>
            <w:tcW w:w="720" w:type="dxa"/>
            <w:shd w:val="clear" w:color="auto" w:fill="595959"/>
            <w:vAlign w:val="center"/>
          </w:tcPr>
          <w:p w14:paraId="30D3B516" w14:textId="77777777" w:rsidR="00E04512" w:rsidRPr="005C62AB" w:rsidRDefault="00E04512" w:rsidP="00E04512">
            <w:pPr>
              <w:pStyle w:val="DECETableHeading"/>
              <w:keepNext/>
              <w:jc w:val="center"/>
              <w:rPr>
                <w:color w:val="FFFFFF" w:themeColor="background1"/>
                <w:rPrChange w:id="1674" w:author="Joe McCrossan" w:date="2014-05-26T16:09:00Z">
                  <w:rPr>
                    <w:color w:val="auto"/>
                  </w:rPr>
                </w:rPrChange>
              </w:rPr>
            </w:pPr>
            <w:r w:rsidRPr="005C62AB">
              <w:rPr>
                <w:color w:val="FFFFFF" w:themeColor="background1"/>
                <w:rPrChange w:id="1675" w:author="Joe McCrossan" w:date="2014-05-26T16:09:00Z">
                  <w:rPr>
                    <w:color w:val="auto"/>
                  </w:rPr>
                </w:rPrChange>
              </w:rPr>
              <w:t>NL 7</w:t>
            </w:r>
          </w:p>
        </w:tc>
        <w:tc>
          <w:tcPr>
            <w:tcW w:w="720" w:type="dxa"/>
            <w:shd w:val="clear" w:color="auto" w:fill="595959"/>
            <w:vAlign w:val="center"/>
          </w:tcPr>
          <w:p w14:paraId="44D6E3E9" w14:textId="77777777" w:rsidR="00E04512" w:rsidRPr="005C62AB" w:rsidRDefault="00E04512" w:rsidP="00E04512">
            <w:pPr>
              <w:pStyle w:val="DECETableHeading"/>
              <w:keepNext/>
              <w:jc w:val="center"/>
              <w:rPr>
                <w:color w:val="FFFFFF" w:themeColor="background1"/>
                <w:rPrChange w:id="1676" w:author="Joe McCrossan" w:date="2014-05-26T16:09:00Z">
                  <w:rPr>
                    <w:color w:val="auto"/>
                  </w:rPr>
                </w:rPrChange>
              </w:rPr>
            </w:pPr>
            <w:r w:rsidRPr="005C62AB">
              <w:rPr>
                <w:color w:val="FFFFFF" w:themeColor="background1"/>
                <w:rPrChange w:id="1677" w:author="Joe McCrossan" w:date="2014-05-26T16:09:00Z">
                  <w:rPr>
                    <w:color w:val="auto"/>
                  </w:rPr>
                </w:rPrChange>
              </w:rPr>
              <w:t>NL 8</w:t>
            </w:r>
          </w:p>
        </w:tc>
        <w:tc>
          <w:tcPr>
            <w:tcW w:w="1152" w:type="dxa"/>
            <w:shd w:val="clear" w:color="auto" w:fill="595959"/>
            <w:vAlign w:val="center"/>
          </w:tcPr>
          <w:p w14:paraId="02F23019" w14:textId="77777777" w:rsidR="00E04512" w:rsidRPr="005C62AB" w:rsidRDefault="00E04512" w:rsidP="00E04512">
            <w:pPr>
              <w:pStyle w:val="DECETableHeading"/>
              <w:keepNext/>
              <w:jc w:val="center"/>
              <w:rPr>
                <w:color w:val="FFFFFF" w:themeColor="background1"/>
                <w:rPrChange w:id="1678" w:author="Joe McCrossan" w:date="2014-05-26T16:09:00Z">
                  <w:rPr>
                    <w:color w:val="auto"/>
                  </w:rPr>
                </w:rPrChange>
              </w:rPr>
            </w:pPr>
            <w:r w:rsidRPr="005C62AB">
              <w:rPr>
                <w:color w:val="FFFFFF" w:themeColor="background1"/>
                <w:rPrChange w:id="1679" w:author="Joe McCrossan" w:date="2014-05-26T16:09:00Z">
                  <w:rPr>
                    <w:color w:val="auto"/>
                  </w:rPr>
                </w:rPrChange>
              </w:rPr>
              <w:t>Format Req</w:t>
            </w:r>
          </w:p>
        </w:tc>
        <w:tc>
          <w:tcPr>
            <w:tcW w:w="1440" w:type="dxa"/>
            <w:shd w:val="clear" w:color="auto" w:fill="595959"/>
            <w:vAlign w:val="center"/>
          </w:tcPr>
          <w:p w14:paraId="202BE961" w14:textId="77777777" w:rsidR="00E04512" w:rsidRPr="005C62AB" w:rsidRDefault="00E04512" w:rsidP="00E04512">
            <w:pPr>
              <w:pStyle w:val="DECETableHeading"/>
              <w:keepNext/>
              <w:jc w:val="center"/>
              <w:rPr>
                <w:color w:val="FFFFFF" w:themeColor="background1"/>
                <w:rPrChange w:id="1680" w:author="Joe McCrossan" w:date="2014-05-26T16:09:00Z">
                  <w:rPr>
                    <w:color w:val="auto"/>
                  </w:rPr>
                </w:rPrChange>
              </w:rPr>
            </w:pPr>
            <w:r w:rsidRPr="005C62AB">
              <w:rPr>
                <w:color w:val="FFFFFF" w:themeColor="background1"/>
                <w:rPrChange w:id="1681" w:author="Joe McCrossan" w:date="2014-05-26T16:09:00Z">
                  <w:rPr>
                    <w:color w:val="auto"/>
                  </w:rPr>
                </w:rPrChange>
              </w:rPr>
              <w:t>Source</w:t>
            </w:r>
          </w:p>
        </w:tc>
        <w:tc>
          <w:tcPr>
            <w:tcW w:w="2304" w:type="dxa"/>
            <w:shd w:val="clear" w:color="auto" w:fill="595959"/>
            <w:vAlign w:val="center"/>
          </w:tcPr>
          <w:p w14:paraId="4FA4EDDB" w14:textId="77777777" w:rsidR="00E04512" w:rsidRPr="005C62AB" w:rsidRDefault="00E04512" w:rsidP="00E04512">
            <w:pPr>
              <w:pStyle w:val="DECETableHeading"/>
              <w:keepNext/>
              <w:jc w:val="center"/>
              <w:rPr>
                <w:color w:val="FFFFFF" w:themeColor="background1"/>
                <w:rPrChange w:id="1682" w:author="Joe McCrossan" w:date="2014-05-26T16:09:00Z">
                  <w:rPr>
                    <w:color w:val="auto"/>
                  </w:rPr>
                </w:rPrChange>
              </w:rPr>
            </w:pPr>
            <w:r w:rsidRPr="005C62AB">
              <w:rPr>
                <w:color w:val="FFFFFF" w:themeColor="background1"/>
                <w:rPrChange w:id="1683" w:author="Joe McCrossan" w:date="2014-05-26T16:09:00Z">
                  <w:rPr>
                    <w:color w:val="auto"/>
                  </w:rPr>
                </w:rPrChange>
              </w:rPr>
              <w:t>Description</w:t>
            </w:r>
          </w:p>
        </w:tc>
      </w:tr>
      <w:tr w:rsidR="006E694A" w:rsidRPr="005B504E" w14:paraId="1B412BFC" w14:textId="77777777">
        <w:trPr>
          <w:cantSplit/>
          <w:jc w:val="center"/>
        </w:trPr>
        <w:tc>
          <w:tcPr>
            <w:tcW w:w="720" w:type="dxa"/>
            <w:tcBorders>
              <w:bottom w:val="single" w:sz="4" w:space="0" w:color="auto"/>
            </w:tcBorders>
            <w:vAlign w:val="center"/>
          </w:tcPr>
          <w:p w14:paraId="5F785B24" w14:textId="77777777" w:rsidR="00E04512" w:rsidRPr="005B504E" w:rsidRDefault="00E04512" w:rsidP="00E04512">
            <w:pPr>
              <w:pStyle w:val="DECETableCell"/>
              <w:keepNext/>
              <w:jc w:val="center"/>
              <w:rPr>
                <w:lang w:eastAsia="ja-JP"/>
              </w:rPr>
            </w:pPr>
            <w:r w:rsidRPr="005B504E">
              <w:t>st</w:t>
            </w:r>
            <w:r w:rsidRPr="005B504E">
              <w:rPr>
                <w:lang w:eastAsia="ja-JP"/>
              </w:rPr>
              <w:t>sd</w:t>
            </w:r>
          </w:p>
        </w:tc>
        <w:tc>
          <w:tcPr>
            <w:tcW w:w="720" w:type="dxa"/>
            <w:tcBorders>
              <w:bottom w:val="single" w:sz="4" w:space="0" w:color="auto"/>
            </w:tcBorders>
            <w:vAlign w:val="center"/>
          </w:tcPr>
          <w:p w14:paraId="274D5975"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5D6DAE20" w14:textId="77777777" w:rsidR="00E04512" w:rsidRPr="005B504E" w:rsidRDefault="00E04512" w:rsidP="00E04512">
            <w:pPr>
              <w:pStyle w:val="DECETableCell"/>
              <w:keepNext/>
              <w:jc w:val="center"/>
            </w:pPr>
          </w:p>
        </w:tc>
        <w:tc>
          <w:tcPr>
            <w:tcW w:w="720" w:type="dxa"/>
            <w:tcBorders>
              <w:bottom w:val="single" w:sz="4" w:space="0" w:color="auto"/>
            </w:tcBorders>
            <w:vAlign w:val="center"/>
          </w:tcPr>
          <w:p w14:paraId="53BDEC8C" w14:textId="77777777" w:rsidR="00E04512" w:rsidRPr="005B504E" w:rsidRDefault="00E04512" w:rsidP="00E04512">
            <w:pPr>
              <w:pStyle w:val="DECETableCell"/>
              <w:keepNext/>
              <w:jc w:val="center"/>
            </w:pPr>
          </w:p>
        </w:tc>
        <w:tc>
          <w:tcPr>
            <w:tcW w:w="1152" w:type="dxa"/>
            <w:tcBorders>
              <w:bottom w:val="single" w:sz="4" w:space="0" w:color="auto"/>
            </w:tcBorders>
            <w:vAlign w:val="center"/>
          </w:tcPr>
          <w:p w14:paraId="3828986B" w14:textId="77777777" w:rsidR="00E04512" w:rsidRPr="005B504E" w:rsidRDefault="00E04512" w:rsidP="00E04512">
            <w:pPr>
              <w:pStyle w:val="DECETableCell"/>
              <w:keepNext/>
              <w:jc w:val="center"/>
            </w:pPr>
            <w:r w:rsidRPr="005B504E">
              <w:t>1</w:t>
            </w:r>
          </w:p>
        </w:tc>
        <w:tc>
          <w:tcPr>
            <w:tcW w:w="1440" w:type="dxa"/>
            <w:tcBorders>
              <w:bottom w:val="single" w:sz="4" w:space="0" w:color="auto"/>
            </w:tcBorders>
            <w:vAlign w:val="center"/>
          </w:tcPr>
          <w:p w14:paraId="086C0762" w14:textId="77777777" w:rsidR="00E04512" w:rsidRPr="005B504E" w:rsidRDefault="00E04512" w:rsidP="00E04512">
            <w:pPr>
              <w:pStyle w:val="DECETableCell"/>
              <w:keepNext/>
              <w:jc w:val="center"/>
            </w:pPr>
            <w:r w:rsidRPr="005B504E">
              <w:t xml:space="preserve">Section </w:t>
            </w:r>
            <w:r w:rsidR="007A4DF4">
              <w:fldChar w:fldCharType="begin" w:fldLock="1"/>
            </w:r>
            <w:r w:rsidR="007A4DF4">
              <w:instrText xml:space="preserve"> REF _Ref136852732 \r \h  \* MERGEFORMAT </w:instrText>
            </w:r>
            <w:r w:rsidR="007A4DF4">
              <w:fldChar w:fldCharType="separate"/>
            </w:r>
            <w:r w:rsidR="005B504E">
              <w:t>2.3.11</w:t>
            </w:r>
            <w:r w:rsidR="007A4DF4">
              <w:fldChar w:fldCharType="end"/>
            </w:r>
          </w:p>
        </w:tc>
        <w:tc>
          <w:tcPr>
            <w:tcW w:w="2304" w:type="dxa"/>
            <w:tcBorders>
              <w:bottom w:val="single" w:sz="4" w:space="0" w:color="auto"/>
            </w:tcBorders>
            <w:vAlign w:val="center"/>
          </w:tcPr>
          <w:p w14:paraId="3363EB28" w14:textId="77777777" w:rsidR="00E04512" w:rsidRPr="005B504E" w:rsidRDefault="00E04512" w:rsidP="00BF0A93">
            <w:pPr>
              <w:pStyle w:val="DECETableCell"/>
              <w:keepNext/>
            </w:pPr>
            <w:r w:rsidRPr="005B504E">
              <w:t>Sample Description Box</w:t>
            </w:r>
          </w:p>
        </w:tc>
      </w:tr>
      <w:tr w:rsidR="006E694A" w:rsidRPr="005B504E" w14:paraId="65F19E1A" w14:textId="77777777">
        <w:trPr>
          <w:cantSplit/>
          <w:jc w:val="center"/>
        </w:trPr>
        <w:tc>
          <w:tcPr>
            <w:tcW w:w="720" w:type="dxa"/>
            <w:shd w:val="clear" w:color="auto" w:fill="auto"/>
            <w:vAlign w:val="center"/>
          </w:tcPr>
          <w:p w14:paraId="2E411CD8" w14:textId="77777777" w:rsidR="00E04512" w:rsidRPr="005B504E" w:rsidRDefault="00E04512" w:rsidP="00E04512">
            <w:pPr>
              <w:pStyle w:val="DECETableCell"/>
              <w:keepNext/>
              <w:jc w:val="center"/>
            </w:pPr>
          </w:p>
        </w:tc>
        <w:tc>
          <w:tcPr>
            <w:tcW w:w="720" w:type="dxa"/>
            <w:shd w:val="clear" w:color="auto" w:fill="auto"/>
            <w:vAlign w:val="center"/>
          </w:tcPr>
          <w:p w14:paraId="12FC4A16" w14:textId="77777777" w:rsidR="00E04512" w:rsidRPr="005B504E" w:rsidRDefault="00E04512" w:rsidP="00E04512">
            <w:pPr>
              <w:pStyle w:val="DECETableCell"/>
              <w:keepNext/>
              <w:jc w:val="center"/>
            </w:pPr>
            <w:r w:rsidRPr="005B504E">
              <w:t>sinf</w:t>
            </w:r>
          </w:p>
        </w:tc>
        <w:tc>
          <w:tcPr>
            <w:tcW w:w="720" w:type="dxa"/>
            <w:shd w:val="clear" w:color="auto" w:fill="auto"/>
            <w:vAlign w:val="center"/>
          </w:tcPr>
          <w:p w14:paraId="73B2E9A2" w14:textId="77777777" w:rsidR="00E04512" w:rsidRPr="005B504E" w:rsidRDefault="00E04512" w:rsidP="00E04512">
            <w:pPr>
              <w:pStyle w:val="DECETableCell"/>
              <w:keepNext/>
              <w:jc w:val="center"/>
            </w:pPr>
          </w:p>
        </w:tc>
        <w:tc>
          <w:tcPr>
            <w:tcW w:w="720" w:type="dxa"/>
            <w:shd w:val="clear" w:color="auto" w:fill="auto"/>
            <w:vAlign w:val="center"/>
          </w:tcPr>
          <w:p w14:paraId="31B9DC2C" w14:textId="77777777" w:rsidR="00E04512" w:rsidRPr="005B504E" w:rsidRDefault="00E04512" w:rsidP="00E04512">
            <w:pPr>
              <w:pStyle w:val="DECETableCell"/>
              <w:keepNext/>
              <w:jc w:val="center"/>
            </w:pPr>
          </w:p>
        </w:tc>
        <w:tc>
          <w:tcPr>
            <w:tcW w:w="1152" w:type="dxa"/>
            <w:shd w:val="clear" w:color="auto" w:fill="auto"/>
            <w:vAlign w:val="center"/>
          </w:tcPr>
          <w:p w14:paraId="42404240" w14:textId="77777777" w:rsidR="00E04512" w:rsidRPr="005B504E" w:rsidRDefault="00E04512" w:rsidP="00E04512">
            <w:pPr>
              <w:pStyle w:val="DECETableCell"/>
              <w:keepNext/>
              <w:jc w:val="center"/>
            </w:pPr>
            <w:r w:rsidRPr="005B504E">
              <w:t>*</w:t>
            </w:r>
          </w:p>
        </w:tc>
        <w:tc>
          <w:tcPr>
            <w:tcW w:w="1440" w:type="dxa"/>
            <w:shd w:val="clear" w:color="auto" w:fill="auto"/>
            <w:vAlign w:val="center"/>
          </w:tcPr>
          <w:p w14:paraId="363A68EB" w14:textId="77777777" w:rsidR="00E04512" w:rsidRPr="005B504E" w:rsidRDefault="00E04512" w:rsidP="00E04512">
            <w:pPr>
              <w:pStyle w:val="DECETableCell"/>
              <w:keepNext/>
              <w:jc w:val="center"/>
            </w:pPr>
            <w:r w:rsidRPr="005B504E">
              <w:t>ISO 8.12.1</w:t>
            </w:r>
          </w:p>
        </w:tc>
        <w:tc>
          <w:tcPr>
            <w:tcW w:w="2304" w:type="dxa"/>
            <w:shd w:val="clear" w:color="auto" w:fill="auto"/>
            <w:vAlign w:val="center"/>
          </w:tcPr>
          <w:p w14:paraId="79D7C6C6" w14:textId="77777777" w:rsidR="00E04512" w:rsidRPr="005B504E" w:rsidRDefault="00E04512" w:rsidP="00E04512">
            <w:pPr>
              <w:pStyle w:val="DECETableCell"/>
              <w:keepNext/>
            </w:pPr>
            <w:r w:rsidRPr="005B504E">
              <w:t>Protection Scheme Information Box</w:t>
            </w:r>
          </w:p>
        </w:tc>
      </w:tr>
      <w:tr w:rsidR="006E694A" w:rsidRPr="005B504E" w14:paraId="1A37AEB3" w14:textId="77777777">
        <w:trPr>
          <w:cantSplit/>
          <w:jc w:val="center"/>
        </w:trPr>
        <w:tc>
          <w:tcPr>
            <w:tcW w:w="720" w:type="dxa"/>
            <w:shd w:val="clear" w:color="auto" w:fill="auto"/>
            <w:vAlign w:val="center"/>
          </w:tcPr>
          <w:p w14:paraId="014B352C" w14:textId="77777777" w:rsidR="00E04512" w:rsidRPr="005B504E" w:rsidRDefault="00E04512" w:rsidP="00E04512">
            <w:pPr>
              <w:pStyle w:val="DECETableCell"/>
              <w:keepNext/>
              <w:jc w:val="center"/>
            </w:pPr>
          </w:p>
        </w:tc>
        <w:tc>
          <w:tcPr>
            <w:tcW w:w="720" w:type="dxa"/>
            <w:shd w:val="clear" w:color="auto" w:fill="auto"/>
            <w:vAlign w:val="center"/>
          </w:tcPr>
          <w:p w14:paraId="3D4397C6" w14:textId="77777777" w:rsidR="00E04512" w:rsidRPr="005B504E" w:rsidRDefault="00E04512" w:rsidP="00E04512">
            <w:pPr>
              <w:pStyle w:val="DECETableCell"/>
              <w:keepNext/>
              <w:jc w:val="center"/>
            </w:pPr>
          </w:p>
        </w:tc>
        <w:tc>
          <w:tcPr>
            <w:tcW w:w="720" w:type="dxa"/>
            <w:shd w:val="clear" w:color="auto" w:fill="auto"/>
            <w:vAlign w:val="center"/>
          </w:tcPr>
          <w:p w14:paraId="65226903" w14:textId="77777777" w:rsidR="00E04512" w:rsidRPr="005B504E" w:rsidRDefault="00E04512" w:rsidP="00E04512">
            <w:pPr>
              <w:pStyle w:val="DECETableCell"/>
              <w:keepNext/>
              <w:jc w:val="center"/>
            </w:pPr>
            <w:r w:rsidRPr="005B504E">
              <w:t>frma</w:t>
            </w:r>
          </w:p>
        </w:tc>
        <w:tc>
          <w:tcPr>
            <w:tcW w:w="720" w:type="dxa"/>
            <w:shd w:val="clear" w:color="auto" w:fill="auto"/>
            <w:vAlign w:val="center"/>
          </w:tcPr>
          <w:p w14:paraId="74237479" w14:textId="77777777" w:rsidR="00E04512" w:rsidRPr="005B504E" w:rsidRDefault="00E04512" w:rsidP="00E04512">
            <w:pPr>
              <w:pStyle w:val="DECETableCell"/>
              <w:keepNext/>
              <w:jc w:val="center"/>
            </w:pPr>
          </w:p>
        </w:tc>
        <w:tc>
          <w:tcPr>
            <w:tcW w:w="1152" w:type="dxa"/>
            <w:shd w:val="clear" w:color="auto" w:fill="auto"/>
            <w:vAlign w:val="center"/>
          </w:tcPr>
          <w:p w14:paraId="0F3844BD" w14:textId="77777777" w:rsidR="00E04512" w:rsidRPr="005B504E" w:rsidRDefault="00E04512" w:rsidP="00E04512">
            <w:pPr>
              <w:pStyle w:val="DECETableCell"/>
              <w:keepNext/>
              <w:jc w:val="center"/>
            </w:pPr>
            <w:r w:rsidRPr="005B504E">
              <w:t>1</w:t>
            </w:r>
          </w:p>
        </w:tc>
        <w:tc>
          <w:tcPr>
            <w:tcW w:w="1440" w:type="dxa"/>
            <w:shd w:val="clear" w:color="auto" w:fill="auto"/>
            <w:vAlign w:val="center"/>
          </w:tcPr>
          <w:p w14:paraId="7CB1C705" w14:textId="77777777" w:rsidR="00E04512" w:rsidRPr="005B504E" w:rsidRDefault="00E04512" w:rsidP="00E04512">
            <w:pPr>
              <w:pStyle w:val="DECETableCell"/>
              <w:keepNext/>
              <w:jc w:val="center"/>
            </w:pPr>
            <w:r w:rsidRPr="005B504E">
              <w:t>ISO 8.12.2</w:t>
            </w:r>
          </w:p>
        </w:tc>
        <w:tc>
          <w:tcPr>
            <w:tcW w:w="2304" w:type="dxa"/>
            <w:shd w:val="clear" w:color="auto" w:fill="auto"/>
            <w:vAlign w:val="center"/>
          </w:tcPr>
          <w:p w14:paraId="4B2D0C24" w14:textId="77777777" w:rsidR="00E04512" w:rsidRPr="005B504E" w:rsidRDefault="00E04512" w:rsidP="00E04512">
            <w:pPr>
              <w:pStyle w:val="DECETableCell"/>
              <w:keepNext/>
            </w:pPr>
            <w:r w:rsidRPr="005B504E">
              <w:t>Original Format Box</w:t>
            </w:r>
          </w:p>
        </w:tc>
      </w:tr>
      <w:tr w:rsidR="006E694A" w:rsidRPr="005B504E" w14:paraId="463974D8" w14:textId="77777777">
        <w:trPr>
          <w:cantSplit/>
          <w:jc w:val="center"/>
        </w:trPr>
        <w:tc>
          <w:tcPr>
            <w:tcW w:w="720" w:type="dxa"/>
            <w:shd w:val="clear" w:color="auto" w:fill="auto"/>
            <w:vAlign w:val="center"/>
          </w:tcPr>
          <w:p w14:paraId="6535D8E6" w14:textId="77777777" w:rsidR="00E04512" w:rsidRPr="005B504E" w:rsidRDefault="00E04512" w:rsidP="00E04512">
            <w:pPr>
              <w:pStyle w:val="DECETableCell"/>
              <w:keepNext/>
              <w:jc w:val="center"/>
            </w:pPr>
          </w:p>
        </w:tc>
        <w:tc>
          <w:tcPr>
            <w:tcW w:w="720" w:type="dxa"/>
            <w:shd w:val="clear" w:color="auto" w:fill="auto"/>
            <w:vAlign w:val="center"/>
          </w:tcPr>
          <w:p w14:paraId="5DCEE185" w14:textId="77777777" w:rsidR="00E04512" w:rsidRPr="005B504E" w:rsidRDefault="00E04512" w:rsidP="00E04512">
            <w:pPr>
              <w:pStyle w:val="DECETableCell"/>
              <w:keepNext/>
              <w:jc w:val="center"/>
            </w:pPr>
          </w:p>
        </w:tc>
        <w:tc>
          <w:tcPr>
            <w:tcW w:w="720" w:type="dxa"/>
            <w:shd w:val="clear" w:color="auto" w:fill="auto"/>
            <w:vAlign w:val="center"/>
          </w:tcPr>
          <w:p w14:paraId="64AE8FB8" w14:textId="77777777" w:rsidR="00E04512" w:rsidRPr="005B504E" w:rsidRDefault="00E04512" w:rsidP="00E04512">
            <w:pPr>
              <w:pStyle w:val="DECETableCell"/>
              <w:keepNext/>
              <w:jc w:val="center"/>
            </w:pPr>
            <w:r w:rsidRPr="005B504E">
              <w:t>schm</w:t>
            </w:r>
          </w:p>
        </w:tc>
        <w:tc>
          <w:tcPr>
            <w:tcW w:w="720" w:type="dxa"/>
            <w:shd w:val="clear" w:color="auto" w:fill="auto"/>
            <w:vAlign w:val="center"/>
          </w:tcPr>
          <w:p w14:paraId="17CC6EF9" w14:textId="77777777" w:rsidR="00E04512" w:rsidRPr="005B504E" w:rsidRDefault="00E04512" w:rsidP="00E04512">
            <w:pPr>
              <w:pStyle w:val="DECETableCell"/>
              <w:keepNext/>
              <w:jc w:val="center"/>
            </w:pPr>
          </w:p>
        </w:tc>
        <w:tc>
          <w:tcPr>
            <w:tcW w:w="1152" w:type="dxa"/>
            <w:shd w:val="clear" w:color="auto" w:fill="auto"/>
            <w:vAlign w:val="center"/>
          </w:tcPr>
          <w:p w14:paraId="18C9F3DE" w14:textId="77777777" w:rsidR="00E04512" w:rsidRPr="005B504E" w:rsidRDefault="00E04512" w:rsidP="00E04512">
            <w:pPr>
              <w:pStyle w:val="DECETableCell"/>
              <w:keepNext/>
              <w:jc w:val="center"/>
            </w:pPr>
            <w:r w:rsidRPr="005B504E">
              <w:t>1</w:t>
            </w:r>
          </w:p>
        </w:tc>
        <w:tc>
          <w:tcPr>
            <w:tcW w:w="1440" w:type="dxa"/>
            <w:shd w:val="clear" w:color="auto" w:fill="auto"/>
            <w:vAlign w:val="center"/>
          </w:tcPr>
          <w:p w14:paraId="169D41F9" w14:textId="77777777" w:rsidR="00E04512" w:rsidRPr="005B504E" w:rsidRDefault="00E04512" w:rsidP="00E04512">
            <w:pPr>
              <w:pStyle w:val="DECETableCell"/>
              <w:keepNext/>
              <w:jc w:val="center"/>
              <w:rPr>
                <w:lang w:eastAsia="ja-JP"/>
              </w:rPr>
            </w:pPr>
            <w:r w:rsidRPr="005B504E">
              <w:t>[ISO] 8.12.5</w:t>
            </w:r>
          </w:p>
        </w:tc>
        <w:tc>
          <w:tcPr>
            <w:tcW w:w="2304" w:type="dxa"/>
            <w:shd w:val="clear" w:color="auto" w:fill="auto"/>
            <w:vAlign w:val="center"/>
          </w:tcPr>
          <w:p w14:paraId="29F8BB62" w14:textId="77777777" w:rsidR="00E04512" w:rsidRPr="005B504E" w:rsidRDefault="00E04512" w:rsidP="00E04512">
            <w:pPr>
              <w:pStyle w:val="DECETableCell"/>
              <w:keepNext/>
            </w:pPr>
            <w:r w:rsidRPr="005B504E">
              <w:t>Scheme Type Box</w:t>
            </w:r>
          </w:p>
        </w:tc>
      </w:tr>
      <w:tr w:rsidR="006E694A" w:rsidRPr="005B504E" w14:paraId="12ACC533" w14:textId="77777777">
        <w:trPr>
          <w:cantSplit/>
          <w:jc w:val="center"/>
        </w:trPr>
        <w:tc>
          <w:tcPr>
            <w:tcW w:w="720" w:type="dxa"/>
            <w:shd w:val="clear" w:color="auto" w:fill="auto"/>
            <w:vAlign w:val="center"/>
          </w:tcPr>
          <w:p w14:paraId="25445EEF" w14:textId="77777777" w:rsidR="00E04512" w:rsidRPr="005B504E" w:rsidRDefault="00E04512" w:rsidP="00E04512">
            <w:pPr>
              <w:pStyle w:val="DECETableCell"/>
              <w:keepNext/>
              <w:jc w:val="center"/>
            </w:pPr>
          </w:p>
        </w:tc>
        <w:tc>
          <w:tcPr>
            <w:tcW w:w="720" w:type="dxa"/>
            <w:shd w:val="clear" w:color="auto" w:fill="auto"/>
            <w:vAlign w:val="center"/>
          </w:tcPr>
          <w:p w14:paraId="4AFAAFD8" w14:textId="77777777" w:rsidR="00E04512" w:rsidRPr="005B504E" w:rsidRDefault="00E04512" w:rsidP="00E04512">
            <w:pPr>
              <w:pStyle w:val="DECETableCell"/>
              <w:keepNext/>
              <w:jc w:val="center"/>
            </w:pPr>
          </w:p>
        </w:tc>
        <w:tc>
          <w:tcPr>
            <w:tcW w:w="720" w:type="dxa"/>
            <w:shd w:val="clear" w:color="auto" w:fill="auto"/>
            <w:vAlign w:val="center"/>
          </w:tcPr>
          <w:p w14:paraId="0E38D414" w14:textId="77777777" w:rsidR="00E04512" w:rsidRPr="005B504E" w:rsidRDefault="00E04512" w:rsidP="00E04512">
            <w:pPr>
              <w:pStyle w:val="DECETableCell"/>
              <w:keepNext/>
              <w:jc w:val="center"/>
              <w:rPr>
                <w:lang w:eastAsia="ja-JP"/>
              </w:rPr>
            </w:pPr>
            <w:r w:rsidRPr="005B504E">
              <w:rPr>
                <w:lang w:eastAsia="ja-JP"/>
              </w:rPr>
              <w:t>schi</w:t>
            </w:r>
          </w:p>
        </w:tc>
        <w:tc>
          <w:tcPr>
            <w:tcW w:w="720" w:type="dxa"/>
            <w:shd w:val="clear" w:color="auto" w:fill="auto"/>
            <w:vAlign w:val="center"/>
          </w:tcPr>
          <w:p w14:paraId="352CB83E" w14:textId="77777777" w:rsidR="00E04512" w:rsidRPr="005B504E" w:rsidRDefault="00E04512" w:rsidP="00E04512">
            <w:pPr>
              <w:pStyle w:val="DECETableCell"/>
              <w:keepNext/>
              <w:jc w:val="center"/>
            </w:pPr>
          </w:p>
        </w:tc>
        <w:tc>
          <w:tcPr>
            <w:tcW w:w="1152" w:type="dxa"/>
            <w:shd w:val="clear" w:color="auto" w:fill="auto"/>
            <w:vAlign w:val="center"/>
          </w:tcPr>
          <w:p w14:paraId="0FA4E61D" w14:textId="77777777" w:rsidR="00E04512" w:rsidRPr="005B504E" w:rsidRDefault="00E04512" w:rsidP="00E04512">
            <w:pPr>
              <w:pStyle w:val="DECETableCell"/>
              <w:keepNext/>
              <w:jc w:val="center"/>
              <w:rPr>
                <w:lang w:eastAsia="ja-JP"/>
              </w:rPr>
            </w:pPr>
            <w:r w:rsidRPr="005B504E">
              <w:rPr>
                <w:lang w:eastAsia="ja-JP"/>
              </w:rPr>
              <w:t>1</w:t>
            </w:r>
          </w:p>
        </w:tc>
        <w:tc>
          <w:tcPr>
            <w:tcW w:w="1440" w:type="dxa"/>
            <w:shd w:val="clear" w:color="auto" w:fill="auto"/>
            <w:vAlign w:val="center"/>
          </w:tcPr>
          <w:p w14:paraId="441C93DE" w14:textId="77777777" w:rsidR="00E04512" w:rsidRPr="005B504E" w:rsidRDefault="00E04512" w:rsidP="00E04512">
            <w:pPr>
              <w:pStyle w:val="DECETableCell"/>
              <w:keepNext/>
              <w:jc w:val="center"/>
              <w:rPr>
                <w:lang w:eastAsia="ja-JP"/>
              </w:rPr>
            </w:pPr>
            <w:r w:rsidRPr="005B504E">
              <w:rPr>
                <w:lang w:eastAsia="ja-JP"/>
              </w:rPr>
              <w:t>[ISO] 8.12.6</w:t>
            </w:r>
          </w:p>
        </w:tc>
        <w:tc>
          <w:tcPr>
            <w:tcW w:w="2304" w:type="dxa"/>
            <w:shd w:val="clear" w:color="auto" w:fill="auto"/>
            <w:vAlign w:val="center"/>
          </w:tcPr>
          <w:p w14:paraId="1761815F" w14:textId="77777777" w:rsidR="00E04512" w:rsidRPr="005B504E" w:rsidRDefault="00E04512" w:rsidP="00E04512">
            <w:pPr>
              <w:pStyle w:val="DECETableCell"/>
              <w:keepNext/>
              <w:rPr>
                <w:lang w:eastAsia="ja-JP"/>
              </w:rPr>
            </w:pPr>
            <w:r w:rsidRPr="005B504E">
              <w:rPr>
                <w:lang w:eastAsia="ja-JP"/>
              </w:rPr>
              <w:t>Scheme Information Box</w:t>
            </w:r>
          </w:p>
        </w:tc>
      </w:tr>
      <w:tr w:rsidR="006E694A" w:rsidRPr="005B504E" w14:paraId="7AE4CC90" w14:textId="77777777">
        <w:trPr>
          <w:cantSplit/>
          <w:jc w:val="center"/>
        </w:trPr>
        <w:tc>
          <w:tcPr>
            <w:tcW w:w="720" w:type="dxa"/>
            <w:shd w:val="clear" w:color="auto" w:fill="auto"/>
            <w:vAlign w:val="center"/>
          </w:tcPr>
          <w:p w14:paraId="0915E509" w14:textId="77777777" w:rsidR="00E04512" w:rsidRPr="005B504E" w:rsidRDefault="00E04512" w:rsidP="00E04512">
            <w:pPr>
              <w:pStyle w:val="DECETableCell"/>
              <w:jc w:val="center"/>
            </w:pPr>
          </w:p>
        </w:tc>
        <w:tc>
          <w:tcPr>
            <w:tcW w:w="720" w:type="dxa"/>
            <w:shd w:val="clear" w:color="auto" w:fill="auto"/>
            <w:vAlign w:val="center"/>
          </w:tcPr>
          <w:p w14:paraId="280043E4" w14:textId="77777777" w:rsidR="00E04512" w:rsidRPr="005B504E" w:rsidRDefault="00E04512" w:rsidP="00E04512">
            <w:pPr>
              <w:pStyle w:val="DECETableCell"/>
              <w:jc w:val="center"/>
            </w:pPr>
          </w:p>
        </w:tc>
        <w:tc>
          <w:tcPr>
            <w:tcW w:w="720" w:type="dxa"/>
            <w:shd w:val="clear" w:color="auto" w:fill="auto"/>
            <w:vAlign w:val="center"/>
          </w:tcPr>
          <w:p w14:paraId="2D394F75" w14:textId="77777777" w:rsidR="00E04512" w:rsidRPr="005B504E" w:rsidRDefault="00E04512" w:rsidP="00E04512">
            <w:pPr>
              <w:pStyle w:val="DECETableCell"/>
              <w:jc w:val="center"/>
              <w:rPr>
                <w:lang w:eastAsia="ja-JP"/>
              </w:rPr>
            </w:pPr>
          </w:p>
        </w:tc>
        <w:tc>
          <w:tcPr>
            <w:tcW w:w="720" w:type="dxa"/>
            <w:shd w:val="clear" w:color="auto" w:fill="auto"/>
            <w:vAlign w:val="center"/>
          </w:tcPr>
          <w:p w14:paraId="0AA9F5E0" w14:textId="77777777" w:rsidR="00E04512" w:rsidRPr="005B504E" w:rsidRDefault="00E04512" w:rsidP="00E04512">
            <w:pPr>
              <w:pStyle w:val="DECETableCell"/>
              <w:jc w:val="center"/>
              <w:rPr>
                <w:lang w:eastAsia="ja-JP"/>
              </w:rPr>
            </w:pPr>
            <w:r w:rsidRPr="005B504E">
              <w:rPr>
                <w:lang w:eastAsia="ja-JP"/>
              </w:rPr>
              <w:t>tenc</w:t>
            </w:r>
          </w:p>
        </w:tc>
        <w:tc>
          <w:tcPr>
            <w:tcW w:w="1152" w:type="dxa"/>
            <w:shd w:val="clear" w:color="auto" w:fill="auto"/>
            <w:vAlign w:val="center"/>
          </w:tcPr>
          <w:p w14:paraId="354A58F5" w14:textId="77777777" w:rsidR="00E04512" w:rsidRPr="005B504E" w:rsidRDefault="00E04512" w:rsidP="00E04512">
            <w:pPr>
              <w:pStyle w:val="DECETableCell"/>
              <w:jc w:val="center"/>
              <w:rPr>
                <w:lang w:eastAsia="ja-JP"/>
              </w:rPr>
            </w:pPr>
            <w:r w:rsidRPr="005B504E">
              <w:rPr>
                <w:lang w:eastAsia="ja-JP"/>
              </w:rPr>
              <w:t>1</w:t>
            </w:r>
          </w:p>
        </w:tc>
        <w:tc>
          <w:tcPr>
            <w:tcW w:w="1440" w:type="dxa"/>
            <w:shd w:val="clear" w:color="auto" w:fill="auto"/>
            <w:vAlign w:val="center"/>
          </w:tcPr>
          <w:p w14:paraId="00438CE5" w14:textId="77777777" w:rsidR="00E04512" w:rsidRPr="005B504E" w:rsidRDefault="00E04512" w:rsidP="00CD6AB7">
            <w:pPr>
              <w:pStyle w:val="DECETableCell"/>
              <w:jc w:val="center"/>
              <w:rPr>
                <w:lang w:eastAsia="ja-JP"/>
              </w:rPr>
            </w:pPr>
            <w:r w:rsidRPr="005B504E">
              <w:rPr>
                <w:lang w:eastAsia="ja-JP"/>
              </w:rPr>
              <w:t>[</w:t>
            </w:r>
            <w:r w:rsidR="00CD6AB7" w:rsidRPr="005B504E">
              <w:rPr>
                <w:lang w:eastAsia="ja-JP"/>
              </w:rPr>
              <w:t>CENC</w:t>
            </w:r>
            <w:r w:rsidRPr="005B504E">
              <w:rPr>
                <w:lang w:eastAsia="ja-JP"/>
              </w:rPr>
              <w:t xml:space="preserve">] </w:t>
            </w:r>
            <w:r w:rsidR="00CD6AB7" w:rsidRPr="005B504E">
              <w:rPr>
                <w:lang w:eastAsia="ja-JP"/>
              </w:rPr>
              <w:t>8</w:t>
            </w:r>
            <w:r w:rsidRPr="005B504E">
              <w:rPr>
                <w:lang w:eastAsia="ja-JP"/>
              </w:rPr>
              <w:t>.2</w:t>
            </w:r>
          </w:p>
        </w:tc>
        <w:tc>
          <w:tcPr>
            <w:tcW w:w="2304" w:type="dxa"/>
            <w:shd w:val="clear" w:color="auto" w:fill="auto"/>
            <w:vAlign w:val="center"/>
          </w:tcPr>
          <w:p w14:paraId="3A80D128" w14:textId="77777777" w:rsidR="00E04512" w:rsidRPr="005B504E" w:rsidRDefault="00E04512" w:rsidP="00E04512">
            <w:pPr>
              <w:pStyle w:val="DECETableCell"/>
              <w:rPr>
                <w:lang w:eastAsia="ja-JP"/>
              </w:rPr>
            </w:pPr>
            <w:r w:rsidRPr="005B504E">
              <w:rPr>
                <w:lang w:eastAsia="ja-JP"/>
              </w:rPr>
              <w:t>Track Encryption Box</w:t>
            </w:r>
          </w:p>
        </w:tc>
      </w:tr>
    </w:tbl>
    <w:p w14:paraId="3688A128" w14:textId="40FBEF92" w:rsidR="00E04512" w:rsidRPr="005B504E" w:rsidRDefault="00E04512" w:rsidP="000650E4">
      <w:pPr>
        <w:pStyle w:val="Heading3"/>
        <w:autoSpaceDE w:val="0"/>
        <w:rPr>
          <w:color w:val="auto"/>
        </w:rPr>
      </w:pPr>
      <w:bookmarkStart w:id="1684" w:name="_Toc308174874"/>
      <w:bookmarkStart w:id="1685" w:name="_Toc263280884"/>
      <w:r w:rsidRPr="005B504E">
        <w:rPr>
          <w:color w:val="auto"/>
        </w:rPr>
        <w:t>DECE CFF Container Structure</w:t>
      </w:r>
      <w:bookmarkEnd w:id="1684"/>
      <w:bookmarkEnd w:id="1685"/>
    </w:p>
    <w:p w14:paraId="329B444A" w14:textId="77777777" w:rsidR="00E04512" w:rsidRPr="005B504E" w:rsidRDefault="00E04512" w:rsidP="00E04512">
      <w:r w:rsidRPr="005B504E">
        <w:t xml:space="preserve">For the purpose of this specification, the DECE CFF Container (DCC) structure defined by the Common File Format is divided into three sections:  DCC Header, DCC Movie Fragments, and DCC Footer, as shown in </w:t>
      </w:r>
      <w:r w:rsidR="007A4DF4">
        <w:fldChar w:fldCharType="begin" w:fldLock="1"/>
      </w:r>
      <w:r w:rsidR="007A4DF4">
        <w:instrText xml:space="preserve"> REF _Ref136540216 \h  \* MERGEFORMAT </w:instrText>
      </w:r>
      <w:r w:rsidR="007A4DF4">
        <w:fldChar w:fldCharType="separate"/>
      </w:r>
      <w:r w:rsidR="005B504E" w:rsidRPr="005B504E">
        <w:t xml:space="preserve">Figure </w:t>
      </w:r>
      <w:r w:rsidR="005B504E">
        <w:t>2</w:t>
      </w:r>
      <w:r w:rsidR="005B504E" w:rsidRPr="005B504E">
        <w:noBreakHyphen/>
      </w:r>
      <w:r w:rsidR="005B504E">
        <w:t>1</w:t>
      </w:r>
      <w:r w:rsidR="007A4DF4">
        <w:fldChar w:fldCharType="end"/>
      </w:r>
      <w:r w:rsidRPr="005B504E">
        <w:t>.</w:t>
      </w:r>
    </w:p>
    <w:p w14:paraId="09978CAC" w14:textId="77777777" w:rsidR="00E04512" w:rsidRPr="005B504E" w:rsidRDefault="00E04512" w:rsidP="00E04512">
      <w:pPr>
        <w:pStyle w:val="ListBullet"/>
      </w:pPr>
      <w:r w:rsidRPr="005B504E">
        <w:t xml:space="preserve">A DECE CFF Container </w:t>
      </w:r>
      <w:r w:rsidRPr="005B504E">
        <w:rPr>
          <w:rStyle w:val="DECEConformanceStmt"/>
        </w:rPr>
        <w:t>shall</w:t>
      </w:r>
      <w:r w:rsidRPr="005B504E">
        <w:t xml:space="preserve"> start with a DCC Header, as defined in Section </w:t>
      </w:r>
      <w:r w:rsidR="007A4DF4">
        <w:fldChar w:fldCharType="begin" w:fldLock="1"/>
      </w:r>
      <w:r w:rsidR="007A4DF4">
        <w:instrText xml:space="preserve"> REF _Ref142125581 \w \h  \* MERGEFORMAT </w:instrText>
      </w:r>
      <w:r w:rsidR="007A4DF4">
        <w:fldChar w:fldCharType="separate"/>
      </w:r>
      <w:r w:rsidR="005B504E">
        <w:t>2.1.2</w:t>
      </w:r>
      <w:r w:rsidR="007A4DF4">
        <w:fldChar w:fldCharType="end"/>
      </w:r>
      <w:r w:rsidRPr="005B504E">
        <w:t>.</w:t>
      </w:r>
    </w:p>
    <w:p w14:paraId="15FC6865" w14:textId="77777777" w:rsidR="00E04512" w:rsidRPr="005B504E" w:rsidRDefault="00E04512" w:rsidP="00E04512">
      <w:pPr>
        <w:pStyle w:val="ListBullet"/>
      </w:pPr>
      <w:r w:rsidRPr="005B504E">
        <w:t xml:space="preserve">One or more DCC Movie Fragments, as defined in Section </w:t>
      </w:r>
      <w:r w:rsidR="007A4DF4">
        <w:fldChar w:fldCharType="begin" w:fldLock="1"/>
      </w:r>
      <w:r w:rsidR="007A4DF4">
        <w:instrText xml:space="preserve"> REF _Ref142125820 \w \h  \* MERGEFORMAT </w:instrText>
      </w:r>
      <w:r w:rsidR="007A4DF4">
        <w:fldChar w:fldCharType="separate"/>
      </w:r>
      <w:r w:rsidR="005B504E">
        <w:t>2.1.3</w:t>
      </w:r>
      <w:r w:rsidR="007A4DF4">
        <w:fldChar w:fldCharType="end"/>
      </w:r>
      <w:r w:rsidRPr="005B504E">
        <w:t xml:space="preserve">, </w:t>
      </w:r>
      <w:r w:rsidRPr="005B504E">
        <w:rPr>
          <w:rStyle w:val="DECEConformanceStmt"/>
        </w:rPr>
        <w:t>shall</w:t>
      </w:r>
      <w:r w:rsidRPr="005B504E">
        <w:t xml:space="preserve"> follow the DCC Header.  Other boxes </w:t>
      </w:r>
      <w:r w:rsidRPr="005B504E">
        <w:rPr>
          <w:rStyle w:val="DECEConformanceStmt"/>
        </w:rPr>
        <w:t>may</w:t>
      </w:r>
      <w:r w:rsidRPr="005B504E">
        <w:t xml:space="preserve"> exist between the DCC Header and the first DCC Movie Fragment.  Other boxes </w:t>
      </w:r>
      <w:r w:rsidRPr="005B504E">
        <w:rPr>
          <w:rStyle w:val="DECEConformanceStmt"/>
        </w:rPr>
        <w:t>may</w:t>
      </w:r>
      <w:r w:rsidRPr="005B504E">
        <w:t xml:space="preserve"> exist between DCC Movie Fragments, as well.</w:t>
      </w:r>
    </w:p>
    <w:p w14:paraId="0F3DB03A" w14:textId="3B82571A" w:rsidR="00E04512" w:rsidRPr="005B504E" w:rsidRDefault="00E04512" w:rsidP="00E04512">
      <w:pPr>
        <w:pStyle w:val="ListBullet"/>
      </w:pPr>
      <w:r w:rsidRPr="005B504E">
        <w:t xml:space="preserve">A DECE CFF Container </w:t>
      </w:r>
      <w:del w:id="1686" w:author="Joe McCrossan" w:date="2014-05-25T15:49:00Z">
        <w:r w:rsidRPr="005B504E" w:rsidDel="00253E5C">
          <w:rPr>
            <w:rStyle w:val="DECEConformanceStmt"/>
          </w:rPr>
          <w:delText>shall</w:delText>
        </w:r>
        <w:r w:rsidRPr="005B504E" w:rsidDel="00253E5C">
          <w:delText xml:space="preserve"> </w:delText>
        </w:r>
      </w:del>
      <w:ins w:id="1687" w:author="Joe McCrossan" w:date="2014-05-26T15:15:00Z">
        <w:r w:rsidR="00FC012F">
          <w:rPr>
            <w:rStyle w:val="DECEConformanceStmt"/>
          </w:rPr>
          <w:t>SHALL</w:t>
        </w:r>
      </w:ins>
      <w:ins w:id="1688" w:author="Joe McCrossan" w:date="2014-05-25T15:49:00Z">
        <w:r w:rsidR="00253E5C" w:rsidRPr="005B504E">
          <w:t xml:space="preserve"> </w:t>
        </w:r>
      </w:ins>
      <w:r w:rsidRPr="005B504E">
        <w:t xml:space="preserve">end with a DCC Footer, as defined in Section </w:t>
      </w:r>
      <w:r w:rsidR="007A4DF4">
        <w:fldChar w:fldCharType="begin" w:fldLock="1"/>
      </w:r>
      <w:r w:rsidR="007A4DF4">
        <w:instrText xml:space="preserve"> REF _Ref142125843 \w \h  \* MERGEFORMAT </w:instrText>
      </w:r>
      <w:r w:rsidR="007A4DF4">
        <w:fldChar w:fldCharType="separate"/>
      </w:r>
      <w:r w:rsidR="005B504E">
        <w:t>2.1.4</w:t>
      </w:r>
      <w:r w:rsidR="007A4DF4">
        <w:fldChar w:fldCharType="end"/>
      </w:r>
      <w:r w:rsidRPr="005B504E">
        <w:t xml:space="preserve">.  Other boxes </w:t>
      </w:r>
      <w:r w:rsidRPr="005B504E">
        <w:rPr>
          <w:rStyle w:val="DECEConformanceStmt"/>
        </w:rPr>
        <w:t>may</w:t>
      </w:r>
      <w:r w:rsidRPr="005B504E">
        <w:t xml:space="preserve"> exist between the last DCC Movie Fragment and the DCC Footer.</w:t>
      </w:r>
      <w:ins w:id="1689" w:author="Joe McCrossan" w:date="2014-05-25T15:51:00Z">
        <w:r w:rsidR="00253E5C">
          <w:t xml:space="preserve"> </w:t>
        </w:r>
      </w:ins>
      <w:ins w:id="1690" w:author="Joe McCrossan" w:date="2014-05-25T15:52:00Z">
        <w:r w:rsidR="00FC012F">
          <w:t>A</w:t>
        </w:r>
        <w:commentRangeStart w:id="1691"/>
        <w:r w:rsidR="00253E5C">
          <w:t xml:space="preserve"> DCC Footer </w:t>
        </w:r>
      </w:ins>
      <w:ins w:id="1692" w:author="Joe McCrossan" w:date="2014-05-26T15:16:00Z">
        <w:r w:rsidR="00FC012F">
          <w:t>MAY contain no boxes</w:t>
        </w:r>
      </w:ins>
      <w:ins w:id="1693" w:author="Joe McCrossan" w:date="2014-05-25T15:52:00Z">
        <w:r w:rsidR="00253E5C">
          <w:t>.</w:t>
        </w:r>
        <w:commentRangeEnd w:id="1691"/>
        <w:r w:rsidR="00253E5C">
          <w:rPr>
            <w:rStyle w:val="CommentReference"/>
          </w:rPr>
          <w:commentReference w:id="1691"/>
        </w:r>
      </w:ins>
    </w:p>
    <w:p w14:paraId="4C9E6A20" w14:textId="77777777" w:rsidR="00E04512" w:rsidRPr="005B504E" w:rsidRDefault="00E04512" w:rsidP="00E04512"/>
    <w:p w14:paraId="745A2B48" w14:textId="77777777" w:rsidR="00E04512" w:rsidRPr="005B504E" w:rsidRDefault="00180FC6" w:rsidP="00E04512">
      <w:pPr>
        <w:pStyle w:val="Diagram"/>
        <w:keepNext/>
      </w:pPr>
      <w:r>
        <w:rPr>
          <w:noProof/>
        </w:rPr>
        <mc:AlternateContent>
          <mc:Choice Requires="wpg">
            <w:drawing>
              <wp:inline distT="0" distB="0" distL="0" distR="0" wp14:anchorId="44B6E2A5" wp14:editId="21F3860E">
                <wp:extent cx="4563110" cy="2752090"/>
                <wp:effectExtent l="50800" t="50800" r="135890" b="118110"/>
                <wp:docPr id="71"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3110" cy="2752090"/>
                          <a:chOff x="23066" y="6758"/>
                          <a:chExt cx="45598" cy="27531"/>
                        </a:xfrm>
                      </wpg:grpSpPr>
                      <wps:wsp>
                        <wps:cNvPr id="72" name="Rectangle 25"/>
                        <wps:cNvSpPr>
                          <a:spLocks noChangeArrowheads="1"/>
                        </wps:cNvSpPr>
                        <wps:spPr bwMode="auto">
                          <a:xfrm>
                            <a:off x="23066" y="6758"/>
                            <a:ext cx="45598" cy="27532"/>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5C726D98" w14:textId="77777777" w:rsidR="00B904CD" w:rsidRDefault="00B904CD" w:rsidP="00086D15">
                              <w:pPr>
                                <w:pStyle w:val="NormalWeb"/>
                                <w:spacing w:before="0" w:beforeAutospacing="0" w:after="0" w:afterAutospacing="0"/>
                              </w:pPr>
                              <w:r w:rsidRPr="00C12CD5">
                                <w:rPr>
                                  <w:rFonts w:ascii="Calibri" w:hAnsi="Calibri" w:cs="Calibri"/>
                                  <w:color w:val="000000"/>
                                  <w:kern w:val="24"/>
                                </w:rPr>
                                <w:t>DECE CFF Container (DCC)</w:t>
                              </w:r>
                            </w:p>
                          </w:txbxContent>
                        </wps:txbx>
                        <wps:bodyPr rot="0" vert="horz" wrap="square" lIns="91440" tIns="45720" rIns="91440" bIns="45720" anchor="t" anchorCtr="0" upright="1">
                          <a:noAutofit/>
                        </wps:bodyPr>
                      </wps:wsp>
                      <wps:wsp>
                        <wps:cNvPr id="73" name="Text Box 26"/>
                        <wps:cNvSpPr txBox="1">
                          <a:spLocks noChangeArrowheads="1"/>
                        </wps:cNvSpPr>
                        <wps:spPr bwMode="auto">
                          <a:xfrm>
                            <a:off x="24129" y="9807"/>
                            <a:ext cx="43435" cy="3654"/>
                          </a:xfrm>
                          <a:prstGeom prst="rect">
                            <a:avLst/>
                          </a:prstGeom>
                          <a:solidFill>
                            <a:srgbClr val="FFFFFF"/>
                          </a:solidFill>
                          <a:ln w="9525">
                            <a:solidFill>
                              <a:srgbClr val="000000"/>
                            </a:solidFill>
                            <a:miter lim="800000"/>
                            <a:headEnd/>
                            <a:tailEnd/>
                          </a:ln>
                        </wps:spPr>
                        <wps:txbx>
                          <w:txbxContent>
                            <w:p w14:paraId="23FDA5B6"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Header</w:t>
                              </w:r>
                            </w:p>
                          </w:txbxContent>
                        </wps:txbx>
                        <wps:bodyPr rot="0" vert="horz" wrap="square" lIns="91440" tIns="0" rIns="91440" bIns="0" anchor="t" anchorCtr="0" upright="1">
                          <a:noAutofit/>
                        </wps:bodyPr>
                      </wps:wsp>
                      <wps:wsp>
                        <wps:cNvPr id="74" name="Text Box 27"/>
                        <wps:cNvSpPr txBox="1">
                          <a:spLocks noChangeArrowheads="1"/>
                        </wps:cNvSpPr>
                        <wps:spPr bwMode="auto">
                          <a:xfrm>
                            <a:off x="26839" y="22816"/>
                            <a:ext cx="2812" cy="18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FD1D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w:t>
                              </w:r>
                            </w:p>
                          </w:txbxContent>
                        </wps:txbx>
                        <wps:bodyPr rot="0" vert="vert" wrap="square" lIns="91440" tIns="0" rIns="91440" bIns="0" anchor="t" anchorCtr="0" upright="1">
                          <a:noAutofit/>
                        </wps:bodyPr>
                      </wps:wsp>
                      <wps:wsp>
                        <wps:cNvPr id="79" name="Text Box 28"/>
                        <wps:cNvSpPr txBox="1">
                          <a:spLocks noChangeArrowheads="1"/>
                        </wps:cNvSpPr>
                        <wps:spPr bwMode="auto">
                          <a:xfrm>
                            <a:off x="24129" y="29534"/>
                            <a:ext cx="43435" cy="3655"/>
                          </a:xfrm>
                          <a:prstGeom prst="rect">
                            <a:avLst/>
                          </a:prstGeom>
                          <a:solidFill>
                            <a:srgbClr val="FFFFFF"/>
                          </a:solidFill>
                          <a:ln w="9525">
                            <a:solidFill>
                              <a:srgbClr val="000000"/>
                            </a:solidFill>
                            <a:prstDash val="solid"/>
                            <a:miter lim="800000"/>
                            <a:headEnd/>
                            <a:tailEnd/>
                          </a:ln>
                        </wps:spPr>
                        <wps:txbx>
                          <w:txbxContent>
                            <w:p w14:paraId="67907EC3"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Footer</w:t>
                              </w:r>
                            </w:p>
                          </w:txbxContent>
                        </wps:txbx>
                        <wps:bodyPr rot="0" vert="horz" wrap="square" lIns="91440" tIns="0" rIns="91440" bIns="0" anchor="t" anchorCtr="0" upright="1">
                          <a:noAutofit/>
                        </wps:bodyPr>
                      </wps:wsp>
                      <wps:wsp>
                        <wps:cNvPr id="80" name="Text Box 29"/>
                        <wps:cNvSpPr txBox="1">
                          <a:spLocks noChangeArrowheads="1"/>
                        </wps:cNvSpPr>
                        <wps:spPr bwMode="auto">
                          <a:xfrm>
                            <a:off x="24129" y="14294"/>
                            <a:ext cx="43435" cy="3655"/>
                          </a:xfrm>
                          <a:prstGeom prst="rect">
                            <a:avLst/>
                          </a:prstGeom>
                          <a:solidFill>
                            <a:srgbClr val="FFFFFF"/>
                          </a:solidFill>
                          <a:ln w="9525">
                            <a:solidFill>
                              <a:srgbClr val="000000"/>
                            </a:solidFill>
                            <a:miter lim="800000"/>
                            <a:headEnd/>
                            <a:tailEnd/>
                          </a:ln>
                        </wps:spPr>
                        <wps:txbx>
                          <w:txbxContent>
                            <w:p w14:paraId="38C50F2D"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Movie Fragment - 1</w:t>
                              </w:r>
                            </w:p>
                          </w:txbxContent>
                        </wps:txbx>
                        <wps:bodyPr rot="0" vert="horz" wrap="square" lIns="91440" tIns="0" rIns="91440" bIns="0" anchor="t" anchorCtr="0" upright="1">
                          <a:noAutofit/>
                        </wps:bodyPr>
                      </wps:wsp>
                      <wps:wsp>
                        <wps:cNvPr id="81" name="Text Box 30"/>
                        <wps:cNvSpPr txBox="1">
                          <a:spLocks noChangeArrowheads="1"/>
                        </wps:cNvSpPr>
                        <wps:spPr bwMode="auto">
                          <a:xfrm>
                            <a:off x="24129" y="18781"/>
                            <a:ext cx="43435" cy="3655"/>
                          </a:xfrm>
                          <a:prstGeom prst="rect">
                            <a:avLst/>
                          </a:prstGeom>
                          <a:solidFill>
                            <a:srgbClr val="FFFFFF"/>
                          </a:solidFill>
                          <a:ln w="9525">
                            <a:solidFill>
                              <a:srgbClr val="000000"/>
                            </a:solidFill>
                            <a:miter lim="800000"/>
                            <a:headEnd/>
                            <a:tailEnd/>
                          </a:ln>
                        </wps:spPr>
                        <wps:txbx>
                          <w:txbxContent>
                            <w:p w14:paraId="17439C7F"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Movie Fragment - 2</w:t>
                              </w:r>
                            </w:p>
                          </w:txbxContent>
                        </wps:txbx>
                        <wps:bodyPr rot="0" vert="horz" wrap="square" lIns="91440" tIns="0" rIns="91440" bIns="0" anchor="t" anchorCtr="0" upright="1">
                          <a:noAutofit/>
                        </wps:bodyPr>
                      </wps:wsp>
                      <wps:wsp>
                        <wps:cNvPr id="82" name="Text Box 31"/>
                        <wps:cNvSpPr txBox="1">
                          <a:spLocks noChangeArrowheads="1"/>
                        </wps:cNvSpPr>
                        <wps:spPr bwMode="auto">
                          <a:xfrm>
                            <a:off x="24129" y="25047"/>
                            <a:ext cx="43435" cy="3655"/>
                          </a:xfrm>
                          <a:prstGeom prst="rect">
                            <a:avLst/>
                          </a:prstGeom>
                          <a:solidFill>
                            <a:srgbClr val="FFFFFF"/>
                          </a:solidFill>
                          <a:ln w="9525">
                            <a:solidFill>
                              <a:srgbClr val="000000"/>
                            </a:solidFill>
                            <a:miter lim="800000"/>
                            <a:headEnd/>
                            <a:tailEnd/>
                          </a:ln>
                        </wps:spPr>
                        <wps:txbx>
                          <w:txbxContent>
                            <w:p w14:paraId="3D24C9EA" w14:textId="77777777" w:rsidR="00B904CD" w:rsidRDefault="00B904CD" w:rsidP="00086D15">
                              <w:pPr>
                                <w:pStyle w:val="NormalWeb"/>
                                <w:spacing w:before="0" w:beforeAutospacing="0" w:after="0" w:afterAutospacing="0"/>
                              </w:pPr>
                              <w:r w:rsidRPr="00C12CD5">
                                <w:rPr>
                                  <w:rFonts w:ascii="Calibri" w:hAnsi="Calibri" w:cs="Calibri"/>
                                  <w:color w:val="000000"/>
                                  <w:kern w:val="24"/>
                                </w:rPr>
                                <w:t xml:space="preserve">DCC Movie Fragment - </w:t>
                              </w:r>
                              <w:r w:rsidRPr="00C12CD5">
                                <w:rPr>
                                  <w:rFonts w:ascii="Calibri" w:hAnsi="Calibri" w:cs="Calibri"/>
                                  <w:i/>
                                  <w:iCs/>
                                  <w:color w:val="000000"/>
                                  <w:kern w:val="24"/>
                                </w:rPr>
                                <w:t>n</w:t>
                              </w:r>
                            </w:p>
                          </w:txbxContent>
                        </wps:txbx>
                        <wps:bodyPr rot="0" vert="horz" wrap="square" lIns="91440" tIns="0" rIns="91440" bIns="0" anchor="t" anchorCtr="0" upright="1">
                          <a:noAutofit/>
                        </wps:bodyPr>
                      </wps:wsp>
                    </wpg:wgp>
                  </a:graphicData>
                </a:graphic>
              </wp:inline>
            </w:drawing>
          </mc:Choice>
          <mc:Fallback>
            <w:pict>
              <v:group id="Group 28" o:spid="_x0000_s1034" style="width:359.3pt;height:216.7pt;mso-position-horizontal-relative:char;mso-position-vertical-relative:line" coordorigin="23066,6758" coordsize="45598,2753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">
                <v:rect id="Rectangle 25" o:spid="_x0000_s1035" style="position:absolute;left:23066;top:6758;width:45598;height:27532;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2ZuzxAAA&#10;ANsAAAAPAAAAZHJzL2Rvd25yZXYueG1sRI/NagJBEITvQt5h6EBuOhsDUTeOIhHBSyD+gB7bnXZn&#10;yU7PstPq+vaZQMBjUfVVUdN552t1pTZWgQ28DjJQxEWwFZcG9rtVfwwqCrLFOjAZuFOE+eypN8Xc&#10;hhtv6LqVUqUSjjkacCJNrnUsHHmMg9AQJ+8cWo+SZFtq2+ItlftaD7PsXXusOC04bOjTUfGzvXgD&#10;o8P52MliLW/fq/vJNfYr7JcTY16eu8UHKKFOHuF/em0TN4S/L+kH6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n9mbs8QAAADbAAAADwAAAAAAAAAAAAAAAACXAgAAZHJzL2Rv&#10;d25yZXYueG1sUEsFBgAAAAAEAAQA9QAAAIgDAAAAAA==&#10;" strokeweight="2pt">
                  <v:shadow on="t" opacity="22936f" origin=",.5" offset="20805emu,14568emu"/>
                  <v:textbox>
                    <w:txbxContent>
                      <w:p w14:paraId="5C726D98" w14:textId="77777777" w:rsidR="00B904CD" w:rsidRDefault="00B904CD" w:rsidP="00086D15">
                        <w:pPr>
                          <w:pStyle w:val="NormalWeb"/>
                          <w:spacing w:before="0" w:beforeAutospacing="0" w:after="0" w:afterAutospacing="0"/>
                        </w:pPr>
                        <w:r w:rsidRPr="00C12CD5">
                          <w:rPr>
                            <w:rFonts w:ascii="Calibri" w:hAnsi="Calibri" w:cs="Calibri"/>
                            <w:color w:val="000000"/>
                            <w:kern w:val="24"/>
                          </w:rPr>
                          <w:t>DECE CFF Container (DCC)</w:t>
                        </w:r>
                      </w:p>
                    </w:txbxContent>
                  </v:textbox>
                </v:rect>
                <v:shape id="Text Box 26" o:spid="_x0000_s1036" type="#_x0000_t202" style="position:absolute;left:24129;top:9807;width:43435;height:365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CG8QwwAA&#10;ANsAAAAPAAAAZHJzL2Rvd25yZXYueG1sRI9Li8IwFIX3A/6HcAV3Y+qDUapRxAeIMIiPhctLc22L&#10;zU1Nonb+/UQYmOXhPD7OdN6YSjzJ+dKygl43AUGcWV1yruB82nyOQfiArLGyTAp+yMN81vqYYqrt&#10;iw/0PIZcxBH2KSooQqhTKX1WkEHftTVx9K7WGQxRulxqh684birZT5IvabDkSCiwpmVB2e34MJE7&#10;uN3NMKy29vuyW62922d6cVWq024WExCBmvAf/mtvtYLRAN5f4g+Qs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CG8QwwAAANsAAAAPAAAAAAAAAAAAAAAAAJcCAABkcnMvZG93&#10;bnJldi54bWxQSwUGAAAAAAQABAD1AAAAhwMAAAAA&#10;">
                  <v:textbox inset=",0,,0">
                    <w:txbxContent>
                      <w:p w14:paraId="23FDA5B6"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Header</w:t>
                        </w:r>
                      </w:p>
                    </w:txbxContent>
                  </v:textbox>
                </v:shape>
                <v:shape id="Text Box 27" o:spid="_x0000_s1037" type="#_x0000_t202" style="position:absolute;left:26839;top:22816;width:2812;height:182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u8aeZwgAA&#10;ANsAAAAPAAAAZHJzL2Rvd25yZXYueG1sRI9BawIxFITvBf9DeEJvNWspVlajqCBIb92KXp+b525w&#10;8xKSdN321zeFQo/DzHzDLNeD7URPIRrHCqaTAgRx7bThRsHxY/80BxETssbOMSn4ogjr1ehhiaV2&#10;d36nvkqNyBCOJSpoU/KllLFuyWKcOE+cvasLFlOWoZE64D3DbSefi2ImLRrOCy162rVU36pPq+B8&#10;egu6uszT7NvIbWfQu569Uo/jYbMAkWhI/+G/9kEreH2B3y/5B8jV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7xp5nCAAAA2wAAAA8AAAAAAAAAAAAAAAAAlwIAAGRycy9kb3du&#10;cmV2LnhtbFBLBQYAAAAABAAEAPUAAACGAwAAAAA=&#10;" filled="f" stroked="f">
                  <v:textbox style="layout-flow:vertical" inset=",0,,0">
                    <w:txbxContent>
                      <w:p w14:paraId="085FD1D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w:t>
                        </w:r>
                      </w:p>
                    </w:txbxContent>
                  </v:textbox>
                </v:shape>
                <v:shape id="Text Box 28" o:spid="_x0000_s1038" type="#_x0000_t202" style="position:absolute;left:24129;top:29534;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Fj6xAAA&#10;ANsAAAAPAAAAZHJzL2Rvd25yZXYueG1sRI9fa8IwFMXfBb9DuMLeZqobOmujyFSQgcjcHny8NNe2&#10;tLmpSabdt1+EgY+H8+fHyZadacSVnK8sKxgNExDEudUVFwq+v7bPbyB8QNbYWCYFv+Rhuej3Mky1&#10;vfEnXY+hEHGEfYoKyhDaVEqfl2TQD21LHL2zdQZDlK6Q2uEtjptGjpNkIg1WHAkltvReUl4ff0zk&#10;vtQX8xrWO7s/faw33h1yvTor9TToVnMQgbrwCP+3d1rBdAb3L/EHyMU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f+BY+sQAAADbAAAADwAAAAAAAAAAAAAAAACXAgAAZHJzL2Rv&#10;d25yZXYueG1sUEsFBgAAAAAEAAQA9QAAAIgDAAAAAA==&#10;">
                  <v:textbox inset=",0,,0">
                    <w:txbxContent>
                      <w:p w14:paraId="67907EC3"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Footer</w:t>
                        </w:r>
                      </w:p>
                    </w:txbxContent>
                  </v:textbox>
                </v:shape>
                <v:shape id="Text Box 29" o:spid="_x0000_s1039" type="#_x0000_t202" style="position:absolute;left:24129;top:14294;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D4FAwAAA&#10;ANsAAAAPAAAAZHJzL2Rvd25yZXYueG1sRE9LawIxEL4X/A9hhN5q1ipFVqOIVhBBio+Dx2Ez7i5u&#10;Jtsk1e2/dw6FHj++92zRuUbdKcTas4HhIANFXHhbc2ngfNq8TUDFhGyx8UwGfinCYt57mWFu/YMP&#10;dD+mUkkIxxwNVCm1udaxqMhhHPiWWLirDw6TwFBqG/Ah4a7R71n2oR3WLA0VtrSqqLgdf5z0jm7f&#10;bpzWW7+/7NafMXwVdnk15rXfLaegEnXpX/zn3loDE1kvX+QH6PkT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bD4FAwAAAANsAAAAPAAAAAAAAAAAAAAAAAJcCAABkcnMvZG93bnJl&#10;di54bWxQSwUGAAAAAAQABAD1AAAAhAMAAAAA&#10;">
                  <v:textbox inset=",0,,0">
                    <w:txbxContent>
                      <w:p w14:paraId="38C50F2D"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Movie Fragment - 1</w:t>
                        </w:r>
                      </w:p>
                    </w:txbxContent>
                  </v:textbox>
                </v:shape>
                <v:shape id="Text Box 30" o:spid="_x0000_s1040" type="#_x0000_t202" style="position:absolute;left:24129;top:18781;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QyTbwgAA&#10;ANsAAAAPAAAAZHJzL2Rvd25yZXYueG1sRI9Li8IwFIX3gv8h3IHZaaoOIh2jiA+QARHrLGZ5aa5t&#10;sbmpSdTOvzeC4PJwHh9nOm9NLW7kfGVZwaCfgCDOra64UPB73PQmIHxA1lhbJgX/5GE+63ammGp7&#10;5wPdslCIOMI+RQVlCE0qpc9LMuj7tiGO3sk6gyFKV0jt8B7HTS2HSTKWBiuOhBIbWpaUn7OridzR&#10;+WK+wmprd38/q7V3+1wvTkp9frSLbxCB2vAOv9pbrWAygOeX+APk7A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RDJNvCAAAA2wAAAA8AAAAAAAAAAAAAAAAAlwIAAGRycy9kb3du&#10;cmV2LnhtbFBLBQYAAAAABAAEAPUAAACGAwAAAAA=&#10;">
                  <v:textbox inset=",0,,0">
                    <w:txbxContent>
                      <w:p w14:paraId="17439C7F" w14:textId="77777777" w:rsidR="00B904CD" w:rsidRDefault="00B904CD" w:rsidP="00086D15">
                        <w:pPr>
                          <w:pStyle w:val="NormalWeb"/>
                          <w:spacing w:before="0" w:beforeAutospacing="0" w:after="0" w:afterAutospacing="0"/>
                        </w:pPr>
                        <w:r w:rsidRPr="00C12CD5">
                          <w:rPr>
                            <w:rFonts w:ascii="Calibri" w:hAnsi="Calibri" w:cs="Calibri"/>
                            <w:color w:val="000000"/>
                            <w:kern w:val="24"/>
                          </w:rPr>
                          <w:t>DCC Movie Fragment - 2</w:t>
                        </w:r>
                      </w:p>
                    </w:txbxContent>
                  </v:textbox>
                </v:shape>
                <v:shape id="Text Box 31" o:spid="_x0000_s1041" type="#_x0000_t202" style="position:absolute;left:24129;top:25047;width:43435;height:36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kbqswwAA&#10;ANsAAAAPAAAAZHJzL2Rvd25yZXYueG1sRI9fa8IwFMXfB/sO4Q72tqbqkFIbRXRCGQyZ88HHS3Nt&#10;i81NTTLtvv0iCD4ezp8fp1gMphMXcr61rGCUpCCIK6tbrhXsfzZvGQgfkDV2lknBH3lYzJ+fCsy1&#10;vfI3XXahFnGEfY4KmhD6XEpfNWTQJ7Ynjt7ROoMhSldL7fAax00nx2k6lQZbjoQGe1o1VJ12vyZy&#10;J6ezeQ/r0n4dPtcf3m0rvTwq9foyLGcgAg3hEb63S60gG8PtS/wBcv4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EkbqswwAAANsAAAAPAAAAAAAAAAAAAAAAAJcCAABkcnMvZG93&#10;bnJldi54bWxQSwUGAAAAAAQABAD1AAAAhwMAAAAA&#10;">
                  <v:textbox inset=",0,,0">
                    <w:txbxContent>
                      <w:p w14:paraId="3D24C9EA" w14:textId="77777777" w:rsidR="00B904CD" w:rsidRDefault="00B904CD" w:rsidP="00086D15">
                        <w:pPr>
                          <w:pStyle w:val="NormalWeb"/>
                          <w:spacing w:before="0" w:beforeAutospacing="0" w:after="0" w:afterAutospacing="0"/>
                        </w:pPr>
                        <w:r w:rsidRPr="00C12CD5">
                          <w:rPr>
                            <w:rFonts w:ascii="Calibri" w:hAnsi="Calibri" w:cs="Calibri"/>
                            <w:color w:val="000000"/>
                            <w:kern w:val="24"/>
                          </w:rPr>
                          <w:t xml:space="preserve">DCC Movie Fragment - </w:t>
                        </w:r>
                        <w:r w:rsidRPr="00C12CD5">
                          <w:rPr>
                            <w:rFonts w:ascii="Calibri" w:hAnsi="Calibri" w:cs="Calibri"/>
                            <w:i/>
                            <w:iCs/>
                            <w:color w:val="000000"/>
                            <w:kern w:val="24"/>
                          </w:rPr>
                          <w:t>n</w:t>
                        </w:r>
                      </w:p>
                    </w:txbxContent>
                  </v:textbox>
                </v:shape>
                <w10:anchorlock/>
              </v:group>
            </w:pict>
          </mc:Fallback>
        </mc:AlternateContent>
      </w:r>
    </w:p>
    <w:p w14:paraId="423B6B4F" w14:textId="77777777" w:rsidR="00E04512" w:rsidRPr="005B504E" w:rsidRDefault="00E04512" w:rsidP="00E04512">
      <w:pPr>
        <w:pStyle w:val="Caption"/>
        <w:rPr>
          <w:color w:val="auto"/>
        </w:rPr>
      </w:pPr>
      <w:bookmarkStart w:id="1695" w:name="_Ref136540216"/>
      <w:bookmarkStart w:id="1696" w:name="_Toc308175056"/>
      <w:bookmarkStart w:id="1697" w:name="_Toc263281094"/>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2</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1</w:t>
      </w:r>
      <w:r w:rsidR="00860A88" w:rsidRPr="005B504E">
        <w:rPr>
          <w:color w:val="auto"/>
        </w:rPr>
        <w:fldChar w:fldCharType="end"/>
      </w:r>
      <w:bookmarkEnd w:id="1695"/>
      <w:r w:rsidRPr="005B504E">
        <w:rPr>
          <w:color w:val="auto"/>
        </w:rPr>
        <w:t xml:space="preserve"> – Structure of a DECE CFF Container (DCC)</w:t>
      </w:r>
      <w:bookmarkEnd w:id="1696"/>
      <w:bookmarkEnd w:id="1697"/>
    </w:p>
    <w:p w14:paraId="7C907CCE" w14:textId="1C227887" w:rsidR="00E04512" w:rsidRPr="005B504E" w:rsidRDefault="00E04512" w:rsidP="000650E4">
      <w:pPr>
        <w:pStyle w:val="Heading3"/>
        <w:autoSpaceDE w:val="0"/>
        <w:rPr>
          <w:color w:val="auto"/>
        </w:rPr>
      </w:pPr>
      <w:bookmarkStart w:id="1698" w:name="_Ref142125581"/>
      <w:bookmarkStart w:id="1699" w:name="_Toc308174875"/>
      <w:bookmarkStart w:id="1700" w:name="_Toc263280885"/>
      <w:r w:rsidRPr="005B504E">
        <w:rPr>
          <w:color w:val="auto"/>
        </w:rPr>
        <w:t>DCC Header</w:t>
      </w:r>
      <w:bookmarkEnd w:id="1698"/>
      <w:bookmarkEnd w:id="1699"/>
      <w:bookmarkEnd w:id="1700"/>
    </w:p>
    <w:p w14:paraId="4E10D323" w14:textId="77777777" w:rsidR="00E04512" w:rsidRPr="005B504E" w:rsidRDefault="00E04512" w:rsidP="00E04512">
      <w:r w:rsidRPr="005B504E">
        <w:t xml:space="preserve">The DCC Header defines the set of boxes that appear at the beginning of a DECE CFF Container (DCC), as shown in </w:t>
      </w:r>
      <w:r w:rsidR="007A4DF4">
        <w:fldChar w:fldCharType="begin" w:fldLock="1"/>
      </w:r>
      <w:r w:rsidR="007A4DF4">
        <w:instrText xml:space="preserve"> REF _Ref142127724 \h  \* MERGEFORMAT </w:instrText>
      </w:r>
      <w:r w:rsidR="007A4DF4">
        <w:fldChar w:fldCharType="separate"/>
      </w:r>
      <w:r w:rsidR="005B504E" w:rsidRPr="005B504E">
        <w:t xml:space="preserve">Figure </w:t>
      </w:r>
      <w:r w:rsidR="005B504E">
        <w:t>2</w:t>
      </w:r>
      <w:r w:rsidR="005B504E" w:rsidRPr="005B504E">
        <w:noBreakHyphen/>
      </w:r>
      <w:r w:rsidR="005B504E">
        <w:t>2</w:t>
      </w:r>
      <w:r w:rsidR="007A4DF4">
        <w:fldChar w:fldCharType="end"/>
      </w:r>
      <w:r w:rsidRPr="005B504E">
        <w:t>.  These boxes are defined in compliance with [ISO] with the following additional constraints and requirements:</w:t>
      </w:r>
    </w:p>
    <w:p w14:paraId="7680B98E" w14:textId="560AB8AA" w:rsidR="00E04512" w:rsidRPr="005B504E" w:rsidDel="004D793D" w:rsidRDefault="00E04512" w:rsidP="00E04512">
      <w:pPr>
        <w:pStyle w:val="ListBullet"/>
        <w:rPr>
          <w:del w:id="1701" w:author="Joe McCrossan" w:date="2014-01-15T21:58:00Z"/>
        </w:rPr>
      </w:pPr>
      <w:r w:rsidRPr="005B504E">
        <w:t xml:space="preserve">The DCC Header </w:t>
      </w:r>
      <w:r w:rsidRPr="005B504E">
        <w:rPr>
          <w:rStyle w:val="DECEConformanceStmt"/>
        </w:rPr>
        <w:t>SHALL</w:t>
      </w:r>
      <w:r w:rsidRPr="005B504E">
        <w:t xml:space="preserve"> start with a File Type Box (</w:t>
      </w:r>
      <w:r w:rsidRPr="005B504E">
        <w:rPr>
          <w:rStyle w:val="DECE4CC"/>
          <w:noProof w:val="0"/>
        </w:rPr>
        <w:t>‘ftyp’</w:t>
      </w:r>
      <w:r w:rsidRPr="005B504E">
        <w:t xml:space="preserve">), as defined in Section </w:t>
      </w:r>
      <w:r w:rsidR="007A4DF4">
        <w:fldChar w:fldCharType="begin" w:fldLock="1"/>
      </w:r>
      <w:r w:rsidR="007A4DF4">
        <w:instrText xml:space="preserve"> REF _Ref141981773 \w \h  \* MERGEFORMAT </w:instrText>
      </w:r>
      <w:r w:rsidR="007A4DF4">
        <w:fldChar w:fldCharType="separate"/>
      </w:r>
      <w:r w:rsidR="005B504E">
        <w:t>2.3.1</w:t>
      </w:r>
      <w:r w:rsidR="007A4DF4">
        <w:fldChar w:fldCharType="end"/>
      </w:r>
      <w:r w:rsidRPr="005B504E">
        <w:t>.</w:t>
      </w:r>
    </w:p>
    <w:p w14:paraId="435B869B" w14:textId="59B4250D" w:rsidR="00E04512" w:rsidRPr="005B504E" w:rsidDel="00FC7ED2" w:rsidRDefault="00E04512">
      <w:pPr>
        <w:pStyle w:val="ListBullet"/>
        <w:rPr>
          <w:del w:id="1702" w:author="Joe McCrossan" w:date="2014-01-15T21:21:00Z"/>
        </w:rPr>
      </w:pPr>
      <w:commentRangeStart w:id="1703"/>
      <w:commentRangeStart w:id="1704"/>
      <w:del w:id="1705" w:author="Joe McCrossan" w:date="2014-01-04T23:30:00Z">
        <w:r w:rsidRPr="005B504E" w:rsidDel="0084144B">
          <w:delText>A</w:delText>
        </w:r>
      </w:del>
      <w:del w:id="1706" w:author="Joe McCrossan" w:date="2014-01-14T23:08:00Z">
        <w:r w:rsidRPr="005B504E" w:rsidDel="003B5A54">
          <w:delText xml:space="preserve"> Progressive Download Information Box (</w:delText>
        </w:r>
        <w:r w:rsidRPr="005B504E" w:rsidDel="003B5A54">
          <w:rPr>
            <w:rStyle w:val="DECE4CC"/>
            <w:noProof w:val="0"/>
          </w:rPr>
          <w:delText>‘pdin’</w:delText>
        </w:r>
        <w:r w:rsidRPr="005B504E" w:rsidDel="003B5A54">
          <w:delText>), as defined in [ISO],</w:delText>
        </w:r>
      </w:del>
      <w:del w:id="1707" w:author="Joe McCrossan" w:date="2014-01-15T21:21:00Z">
        <w:r w:rsidRPr="005B504E" w:rsidDel="00FC7ED2">
          <w:delText xml:space="preserve"> </w:delText>
        </w:r>
      </w:del>
      <w:del w:id="1708" w:author="Joe McCrossan" w:date="2014-01-15T21:17:00Z">
        <w:r w:rsidRPr="005B504E" w:rsidDel="00EB7AF4">
          <w:rPr>
            <w:rStyle w:val="DECEConformanceStmt"/>
          </w:rPr>
          <w:delText>shall</w:delText>
        </w:r>
        <w:r w:rsidRPr="005B504E" w:rsidDel="00EB7AF4">
          <w:delText xml:space="preserve"> </w:delText>
        </w:r>
      </w:del>
      <w:del w:id="1709" w:author="Joe McCrossan" w:date="2014-01-15T21:21:00Z">
        <w:r w:rsidRPr="005B504E" w:rsidDel="00FC7ED2">
          <w:delText xml:space="preserve">immediately follow the File Type Box. </w:delText>
        </w:r>
      </w:del>
      <w:del w:id="1710" w:author="Joe McCrossan" w:date="2014-01-14T23:09:00Z">
        <w:r w:rsidRPr="005B504E" w:rsidDel="003B5A54">
          <w:delText xml:space="preserve"> This box contains buffer size and bit rate information that can assist progressive download and playback.</w:delText>
        </w:r>
      </w:del>
      <w:commentRangeEnd w:id="1703"/>
      <w:del w:id="1711" w:author="Joe McCrossan" w:date="2014-01-15T21:21:00Z">
        <w:r w:rsidR="0084144B" w:rsidDel="00FC7ED2">
          <w:rPr>
            <w:rStyle w:val="CommentReference"/>
          </w:rPr>
          <w:commentReference w:id="1703"/>
        </w:r>
      </w:del>
    </w:p>
    <w:p w14:paraId="2947B244" w14:textId="6462FB42" w:rsidR="00E04512" w:rsidRPr="005B504E" w:rsidDel="00FC7ED2" w:rsidRDefault="00E04512">
      <w:pPr>
        <w:pStyle w:val="ListBullet"/>
        <w:numPr>
          <w:ilvl w:val="0"/>
          <w:numId w:val="0"/>
        </w:numPr>
        <w:ind w:left="720" w:hanging="360"/>
        <w:rPr>
          <w:del w:id="1712" w:author="Joe McCrossan" w:date="2014-01-15T21:24:00Z"/>
        </w:rPr>
        <w:pPrChange w:id="1713" w:author="Joe McCrossan" w:date="2014-01-15T21:58:00Z">
          <w:pPr>
            <w:pStyle w:val="ListBullet"/>
          </w:pPr>
        </w:pPrChange>
      </w:pPr>
      <w:del w:id="1714" w:author="Joe McCrossan" w:date="2014-01-15T21:58:00Z">
        <w:r w:rsidRPr="005B504E" w:rsidDel="004D793D">
          <w:delText>A Base Location Box (</w:delText>
        </w:r>
        <w:r w:rsidRPr="005B504E" w:rsidDel="004D793D">
          <w:rPr>
            <w:rStyle w:val="DECE4CC"/>
            <w:noProof w:val="0"/>
          </w:rPr>
          <w:delText>‘bloc’</w:delText>
        </w:r>
        <w:r w:rsidRPr="005B504E" w:rsidDel="004D793D">
          <w:delText xml:space="preserve">), as defined in Section </w:delText>
        </w:r>
        <w:r w:rsidR="007A4DF4" w:rsidDel="004D793D">
          <w:fldChar w:fldCharType="begin" w:fldLock="1"/>
        </w:r>
        <w:r w:rsidR="007A4DF4" w:rsidDel="004D793D">
          <w:delInstrText xml:space="preserve"> REF _Ref141982116 \w \h  \* MERGEFORMAT </w:delInstrText>
        </w:r>
        <w:r w:rsidR="007A4DF4" w:rsidDel="004D793D">
          <w:fldChar w:fldCharType="separate"/>
        </w:r>
        <w:r w:rsidR="005B504E" w:rsidDel="004D793D">
          <w:delText>2.2.3</w:delText>
        </w:r>
        <w:r w:rsidR="007A4DF4" w:rsidDel="004D793D">
          <w:fldChar w:fldCharType="end"/>
        </w:r>
        <w:r w:rsidRPr="005B504E" w:rsidDel="004D793D">
          <w:delText xml:space="preserve">, </w:delText>
        </w:r>
        <w:r w:rsidRPr="005B504E" w:rsidDel="004D793D">
          <w:rPr>
            <w:rStyle w:val="DECEConformanceStmt"/>
          </w:rPr>
          <w:delText>shall</w:delText>
        </w:r>
        <w:r w:rsidRPr="005B504E" w:rsidDel="004D793D">
          <w:delText xml:space="preserve"> immediately follow the </w:delText>
        </w:r>
      </w:del>
      <w:del w:id="1715" w:author="Joe McCrossan" w:date="2014-01-15T21:23:00Z">
        <w:r w:rsidRPr="005B504E" w:rsidDel="00FC7ED2">
          <w:delText>Progressive Download Information Box.  This</w:delText>
        </w:r>
      </w:del>
      <w:del w:id="1716" w:author="Joe McCrossan" w:date="2014-01-15T21:58:00Z">
        <w:r w:rsidRPr="005B504E" w:rsidDel="004D793D">
          <w:delText xml:space="preserve"> </w:delText>
        </w:r>
      </w:del>
      <w:del w:id="1717" w:author="Joe McCrossan" w:date="2014-01-15T21:24:00Z">
        <w:r w:rsidRPr="005B504E" w:rsidDel="00FC7ED2">
          <w:delText xml:space="preserve">box </w:delText>
        </w:r>
      </w:del>
      <w:del w:id="1718" w:author="Joe McCrossan" w:date="2014-01-15T21:58:00Z">
        <w:r w:rsidRPr="005B504E" w:rsidDel="004D793D">
          <w:delText>contains the Base Location and Purchase Location strings necessary for license acquisition.</w:delText>
        </w:r>
      </w:del>
    </w:p>
    <w:commentRangeEnd w:id="1704"/>
    <w:p w14:paraId="6EF6754B" w14:textId="77777777" w:rsidR="00FC7ED2" w:rsidRDefault="00C80833">
      <w:pPr>
        <w:pStyle w:val="ListBullet"/>
        <w:numPr>
          <w:ilvl w:val="0"/>
          <w:numId w:val="0"/>
        </w:numPr>
        <w:ind w:left="720"/>
        <w:rPr>
          <w:ins w:id="1719" w:author="Joe McCrossan" w:date="2014-01-15T21:24:00Z"/>
        </w:rPr>
        <w:pPrChange w:id="1720" w:author="Joe McCrossan" w:date="2014-01-15T21:58:00Z">
          <w:pPr>
            <w:pStyle w:val="ListBullet"/>
          </w:pPr>
        </w:pPrChange>
      </w:pPr>
      <w:del w:id="1721" w:author="Joe McCrossan" w:date="2014-01-15T21:24:00Z">
        <w:r w:rsidDel="00FC7ED2">
          <w:rPr>
            <w:rStyle w:val="CommentReference"/>
          </w:rPr>
          <w:commentReference w:id="1704"/>
        </w:r>
      </w:del>
    </w:p>
    <w:p w14:paraId="5B6BFE39" w14:textId="3508DFAA" w:rsidR="00702360" w:rsidRDefault="00702360" w:rsidP="00E04512">
      <w:pPr>
        <w:pStyle w:val="ListBullet"/>
        <w:rPr>
          <w:ins w:id="1722" w:author="Joe McCrossan" w:date="2014-01-15T22:01:00Z"/>
        </w:rPr>
      </w:pPr>
      <w:ins w:id="1723" w:author="Joe McCrossan" w:date="2014-01-15T22:01:00Z">
        <w:r>
          <w:t xml:space="preserve">The DCC Header MAY contain a Progressive Download Information Box </w:t>
        </w:r>
        <w:r w:rsidRPr="005B504E">
          <w:t>(</w:t>
        </w:r>
        <w:r>
          <w:rPr>
            <w:rStyle w:val="DECE4CC"/>
            <w:noProof w:val="0"/>
          </w:rPr>
          <w:t>‘pdin</w:t>
        </w:r>
        <w:r w:rsidRPr="005B504E">
          <w:rPr>
            <w:rStyle w:val="DECE4CC"/>
            <w:noProof w:val="0"/>
          </w:rPr>
          <w:t>’</w:t>
        </w:r>
        <w:r w:rsidRPr="005B504E">
          <w:t>)</w:t>
        </w:r>
        <w:r>
          <w:t>.</w:t>
        </w:r>
      </w:ins>
    </w:p>
    <w:p w14:paraId="3E8E98E5" w14:textId="560B7F57" w:rsidR="00E04512" w:rsidRPr="005B504E" w:rsidRDefault="00E04512" w:rsidP="00E04512">
      <w:pPr>
        <w:pStyle w:val="ListBullet"/>
      </w:pPr>
      <w:r w:rsidRPr="005B504E">
        <w:t xml:space="preserve">The DCC Header </w:t>
      </w:r>
      <w:r w:rsidRPr="005B504E">
        <w:rPr>
          <w:rStyle w:val="DECEConformanceStmt"/>
        </w:rPr>
        <w:t>shall</w:t>
      </w:r>
      <w:r w:rsidRPr="005B504E">
        <w:t xml:space="preserve"> include one Movie Box (</w:t>
      </w:r>
      <w:r w:rsidRPr="005B504E">
        <w:rPr>
          <w:rStyle w:val="DECE4CC"/>
          <w:noProof w:val="0"/>
        </w:rPr>
        <w:t>‘moov’</w:t>
      </w:r>
      <w:r w:rsidRPr="005B504E">
        <w:t xml:space="preserve">). </w:t>
      </w:r>
      <w:del w:id="1724" w:author="Joe McCrossan" w:date="2014-01-15T21:56:00Z">
        <w:r w:rsidRPr="005B504E" w:rsidDel="004D793D">
          <w:delText xml:space="preserve"> </w:delText>
        </w:r>
        <w:commentRangeStart w:id="1725"/>
        <w:r w:rsidRPr="005B504E" w:rsidDel="004D793D">
          <w:delText xml:space="preserve">This Movie Box </w:delText>
        </w:r>
        <w:r w:rsidRPr="005B504E" w:rsidDel="004D793D">
          <w:rPr>
            <w:rStyle w:val="DECEConformanceStmt"/>
          </w:rPr>
          <w:delText>shall</w:delText>
        </w:r>
        <w:r w:rsidRPr="005B504E" w:rsidDel="004D793D">
          <w:delText xml:space="preserve"> follow the </w:delText>
        </w:r>
      </w:del>
      <w:del w:id="1726" w:author="Joe McCrossan" w:date="2014-01-15T21:55:00Z">
        <w:r w:rsidRPr="005B504E" w:rsidDel="004D793D">
          <w:delText>Base Location</w:delText>
        </w:r>
      </w:del>
      <w:del w:id="1727" w:author="Joe McCrossan" w:date="2014-01-15T21:56:00Z">
        <w:r w:rsidRPr="005B504E" w:rsidDel="004D793D">
          <w:delText xml:space="preserve"> Box.  However, other boxes not specified here </w:delText>
        </w:r>
        <w:r w:rsidRPr="005B504E" w:rsidDel="004D793D">
          <w:rPr>
            <w:rStyle w:val="DECEConformanceStmt"/>
          </w:rPr>
          <w:delText>may</w:delText>
        </w:r>
        <w:r w:rsidRPr="005B504E" w:rsidDel="004D793D">
          <w:delText xml:space="preserve"> exist between the Base Location Box and the Movie Box.</w:delText>
        </w:r>
        <w:commentRangeEnd w:id="1725"/>
        <w:r w:rsidR="004D793D" w:rsidDel="004D793D">
          <w:rPr>
            <w:rStyle w:val="CommentReference"/>
          </w:rPr>
          <w:commentReference w:id="1725"/>
        </w:r>
      </w:del>
    </w:p>
    <w:p w14:paraId="7F8C59E3" w14:textId="77777777" w:rsidR="00E04512" w:rsidRPr="005B504E" w:rsidRDefault="00E04512" w:rsidP="00E04512">
      <w:pPr>
        <w:pStyle w:val="ListBullet"/>
      </w:pPr>
      <w:r w:rsidRPr="005B504E">
        <w:t xml:space="preserve">The Movie Box </w:t>
      </w:r>
      <w:r w:rsidRPr="005B504E">
        <w:rPr>
          <w:rStyle w:val="DECEConformanceStmt"/>
        </w:rPr>
        <w:t>shall</w:t>
      </w:r>
      <w:r w:rsidRPr="005B504E">
        <w:t xml:space="preserve"> contain a Movie Header Box (</w:t>
      </w:r>
      <w:r w:rsidRPr="005B504E">
        <w:rPr>
          <w:rStyle w:val="DECE4CC"/>
          <w:noProof w:val="0"/>
        </w:rPr>
        <w:t>‘mvhd’</w:t>
      </w:r>
      <w:r w:rsidRPr="005B504E">
        <w:t xml:space="preserve">), as defined in Section </w:t>
      </w:r>
      <w:r w:rsidR="007A4DF4">
        <w:fldChar w:fldCharType="begin" w:fldLock="1"/>
      </w:r>
      <w:r w:rsidR="007A4DF4">
        <w:instrText xml:space="preserve"> REF _Ref142161417 \w \h  \* MERGEFORMAT </w:instrText>
      </w:r>
      <w:r w:rsidR="007A4DF4">
        <w:fldChar w:fldCharType="separate"/>
      </w:r>
      <w:r w:rsidR="005B504E">
        <w:t>2.3.2</w:t>
      </w:r>
      <w:r w:rsidR="007A4DF4">
        <w:fldChar w:fldCharType="end"/>
      </w:r>
      <w:r w:rsidRPr="005B504E">
        <w:t>.</w:t>
      </w:r>
    </w:p>
    <w:p w14:paraId="46614B5B" w14:textId="1993A6C3" w:rsidR="00E04512" w:rsidRPr="005B504E" w:rsidDel="004D793D" w:rsidRDefault="00E04512" w:rsidP="00E04512">
      <w:pPr>
        <w:pStyle w:val="ListBullet"/>
        <w:rPr>
          <w:del w:id="1728" w:author="Joe McCrossan" w:date="2014-01-15T21:59:00Z"/>
        </w:rPr>
      </w:pPr>
      <w:del w:id="1729" w:author="Joe McCrossan" w:date="2014-01-15T21:59:00Z">
        <w:r w:rsidRPr="005B504E" w:rsidDel="004D793D">
          <w:delText xml:space="preserve">The Movie Box </w:delText>
        </w:r>
        <w:r w:rsidRPr="005B504E" w:rsidDel="004D793D">
          <w:rPr>
            <w:rStyle w:val="DECEConformanceStmt"/>
          </w:rPr>
          <w:delText>shall</w:delText>
        </w:r>
        <w:r w:rsidRPr="005B504E" w:rsidDel="004D793D">
          <w:delText xml:space="preserve"> contain an Asset Information Box (</w:delText>
        </w:r>
        <w:r w:rsidRPr="005B504E" w:rsidDel="004D793D">
          <w:rPr>
            <w:rStyle w:val="DECE4CC"/>
            <w:noProof w:val="0"/>
          </w:rPr>
          <w:delText>‘ainf’</w:delText>
        </w:r>
        <w:r w:rsidRPr="005B504E" w:rsidDel="004D793D">
          <w:delText xml:space="preserve">), as defined in Section </w:delText>
        </w:r>
        <w:r w:rsidR="007A4DF4" w:rsidDel="004D793D">
          <w:fldChar w:fldCharType="begin" w:fldLock="1"/>
        </w:r>
        <w:r w:rsidR="007A4DF4" w:rsidDel="004D793D">
          <w:delInstrText xml:space="preserve"> REF _Ref141983926 \r \h  \* MERGEFORMAT </w:delInstrText>
        </w:r>
        <w:r w:rsidR="007A4DF4" w:rsidDel="004D793D">
          <w:fldChar w:fldCharType="separate"/>
        </w:r>
        <w:r w:rsidR="005B504E" w:rsidDel="004D793D">
          <w:delText>2.2.4</w:delText>
        </w:r>
        <w:r w:rsidR="007A4DF4" w:rsidDel="004D793D">
          <w:fldChar w:fldCharType="end"/>
        </w:r>
        <w:r w:rsidRPr="005B504E" w:rsidDel="004D793D">
          <w:delText xml:space="preserve">. </w:delText>
        </w:r>
        <w:r w:rsidR="00256576" w:rsidRPr="005B504E" w:rsidDel="004D793D">
          <w:delText>T</w:delText>
        </w:r>
        <w:r w:rsidRPr="005B504E" w:rsidDel="004D793D">
          <w:delText xml:space="preserve">his </w:delText>
        </w:r>
        <w:r w:rsidRPr="005B504E" w:rsidDel="004D793D">
          <w:rPr>
            <w:rStyle w:val="DECE4CC"/>
            <w:noProof w:val="0"/>
          </w:rPr>
          <w:delText>‘ainf’</w:delText>
        </w:r>
        <w:r w:rsidRPr="005B504E" w:rsidDel="004D793D">
          <w:delText xml:space="preserve"> </w:delText>
        </w:r>
        <w:r w:rsidR="00256576" w:rsidRPr="005B504E" w:rsidDel="004D793D">
          <w:delText xml:space="preserve">SHOULD </w:delText>
        </w:r>
        <w:r w:rsidRPr="005B504E" w:rsidDel="004D793D">
          <w:delText>immediately follow the Movie Header Box (</w:delText>
        </w:r>
        <w:r w:rsidRPr="005B504E" w:rsidDel="004D793D">
          <w:rPr>
            <w:rStyle w:val="DECE4CC"/>
            <w:noProof w:val="0"/>
          </w:rPr>
          <w:delText>‘mvhd’</w:delText>
        </w:r>
        <w:r w:rsidRPr="005B504E" w:rsidDel="004D793D">
          <w:delText>) in order to allow fast access to the Asset Information Box, which is critical for file identification.</w:delText>
        </w:r>
      </w:del>
    </w:p>
    <w:p w14:paraId="1D94BF7F" w14:textId="018A4583" w:rsidR="00E04512" w:rsidRPr="005B504E" w:rsidRDefault="00E04512" w:rsidP="00E04512">
      <w:pPr>
        <w:pStyle w:val="ListBullet"/>
      </w:pPr>
      <w:r w:rsidRPr="005B504E">
        <w:t xml:space="preserve">The Movie Box </w:t>
      </w:r>
      <w:commentRangeStart w:id="1730"/>
      <w:del w:id="1731" w:author="Joe McCrossan" w:date="2014-01-04T23:39:00Z">
        <w:r w:rsidRPr="005B504E" w:rsidDel="00406564">
          <w:rPr>
            <w:rStyle w:val="DECEConformanceStmt"/>
          </w:rPr>
          <w:delText>shall</w:delText>
        </w:r>
        <w:r w:rsidRPr="005B504E" w:rsidDel="00406564">
          <w:delText xml:space="preserve"> </w:delText>
        </w:r>
      </w:del>
      <w:ins w:id="1732" w:author="Joe McCrossan" w:date="2014-01-04T23:39:00Z">
        <w:r w:rsidR="00406564">
          <w:rPr>
            <w:rStyle w:val="DECEConformanceStmt"/>
          </w:rPr>
          <w:t>MAY</w:t>
        </w:r>
      </w:ins>
      <w:commentRangeEnd w:id="1730"/>
      <w:ins w:id="1733" w:author="Joe McCrossan" w:date="2014-01-04T23:40:00Z">
        <w:r w:rsidR="00406564">
          <w:rPr>
            <w:rStyle w:val="CommentReference"/>
          </w:rPr>
          <w:commentReference w:id="1730"/>
        </w:r>
      </w:ins>
      <w:ins w:id="1735" w:author="Joe McCrossan" w:date="2014-01-04T23:39:00Z">
        <w:r w:rsidR="00406564" w:rsidRPr="005B504E">
          <w:t xml:space="preserve"> </w:t>
        </w:r>
      </w:ins>
      <w:r w:rsidRPr="005B504E">
        <w:t xml:space="preserve">contain </w:t>
      </w:r>
      <w:ins w:id="1736" w:author="Joe McCrossan" w:date="2014-05-26T15:49:00Z">
        <w:r w:rsidR="00126A76">
          <w:t>Multi-Track R</w:t>
        </w:r>
      </w:ins>
      <w:del w:id="1737" w:author="Joe McCrossan" w:date="2014-05-26T15:49:00Z">
        <w:r w:rsidRPr="005B504E" w:rsidDel="00126A76">
          <w:delText>r</w:delText>
        </w:r>
      </w:del>
      <w:r w:rsidRPr="005B504E">
        <w:t xml:space="preserve">equired </w:t>
      </w:r>
      <w:ins w:id="1738" w:author="Joe McCrossan" w:date="2014-05-26T15:49:00Z">
        <w:r w:rsidR="00126A76">
          <w:t>M</w:t>
        </w:r>
      </w:ins>
      <w:del w:id="1739" w:author="Joe McCrossan" w:date="2014-05-26T15:49:00Z">
        <w:r w:rsidRPr="005B504E" w:rsidDel="00126A76">
          <w:delText>m</w:delText>
        </w:r>
      </w:del>
      <w:r w:rsidRPr="005B504E">
        <w:t xml:space="preserve">etadata as specified in Section </w:t>
      </w:r>
      <w:r w:rsidR="007A4DF4">
        <w:fldChar w:fldCharType="begin" w:fldLock="1"/>
      </w:r>
      <w:r w:rsidR="007A4DF4">
        <w:instrText xml:space="preserve"> REF _Ref142146450 \w \h  \* MERGEFORMAT </w:instrText>
      </w:r>
      <w:r w:rsidR="007A4DF4">
        <w:fldChar w:fldCharType="separate"/>
      </w:r>
      <w:r w:rsidR="005B504E">
        <w:t>2.1.2.1</w:t>
      </w:r>
      <w:r w:rsidR="007A4DF4">
        <w:fldChar w:fldCharType="end"/>
      </w:r>
      <w:r w:rsidRPr="005B504E">
        <w:t>.  This metadata provides content, file and track information necessary for file identification, track selection, and playback.</w:t>
      </w:r>
    </w:p>
    <w:p w14:paraId="6E833204" w14:textId="77777777" w:rsidR="00E04512" w:rsidRPr="005B504E" w:rsidRDefault="00E04512" w:rsidP="00E04512">
      <w:pPr>
        <w:pStyle w:val="ListBullet"/>
      </w:pPr>
      <w:r w:rsidRPr="005B504E">
        <w:t xml:space="preserve">The Movie Box </w:t>
      </w:r>
      <w:r w:rsidRPr="005B504E">
        <w:rPr>
          <w:rStyle w:val="DECEConformanceStmt"/>
        </w:rPr>
        <w:t>shall</w:t>
      </w:r>
      <w:r w:rsidRPr="005B504E">
        <w:t xml:space="preserve"> contain media tracks as specified in Section </w:t>
      </w:r>
      <w:r w:rsidR="007A4DF4">
        <w:fldChar w:fldCharType="begin" w:fldLock="1"/>
      </w:r>
      <w:r w:rsidR="007A4DF4">
        <w:instrText xml:space="preserve"> REF _Ref142160598 \w \h  \* MERGEFORMAT </w:instrText>
      </w:r>
      <w:r w:rsidR="007A4DF4">
        <w:fldChar w:fldCharType="separate"/>
      </w:r>
      <w:r w:rsidR="005B504E">
        <w:t>2.1.2.2</w:t>
      </w:r>
      <w:r w:rsidR="007A4DF4">
        <w:fldChar w:fldCharType="end"/>
      </w:r>
      <w:r w:rsidRPr="005B504E">
        <w:t>, which defines the Track Box (</w:t>
      </w:r>
      <w:r w:rsidRPr="005B504E">
        <w:rPr>
          <w:rStyle w:val="DECE4CC"/>
          <w:noProof w:val="0"/>
        </w:rPr>
        <w:t>‘trak’</w:t>
      </w:r>
      <w:r w:rsidRPr="005B504E">
        <w:t>) requirements for the Common File Format.</w:t>
      </w:r>
    </w:p>
    <w:p w14:paraId="3A22BD36" w14:textId="77777777" w:rsidR="00E04512" w:rsidRPr="005B504E" w:rsidRDefault="00E04512" w:rsidP="00E04512">
      <w:pPr>
        <w:pStyle w:val="ListBullet"/>
      </w:pPr>
      <w:r w:rsidRPr="005B504E">
        <w:t xml:space="preserve">The Movie Box </w:t>
      </w:r>
      <w:r w:rsidRPr="005B504E">
        <w:rPr>
          <w:rStyle w:val="DECEConformanceStmt"/>
        </w:rPr>
        <w:t>shall</w:t>
      </w:r>
      <w:r w:rsidRPr="005B504E">
        <w:t xml:space="preserve"> contain a Movie Extends Box (</w:t>
      </w:r>
      <w:r w:rsidRPr="005B504E">
        <w:rPr>
          <w:rStyle w:val="DECE4CC"/>
          <w:noProof w:val="0"/>
        </w:rPr>
        <w:t>‘mvex’</w:t>
      </w:r>
      <w:r w:rsidRPr="005B504E">
        <w:t>), as defined in Section 8.8.1 of [ISO], to indicate that the container utilizes Movie Fragment Boxes.</w:t>
      </w:r>
    </w:p>
    <w:p w14:paraId="61C1A0E6" w14:textId="77777777" w:rsidR="00E04512" w:rsidRPr="005B504E" w:rsidRDefault="00E04512" w:rsidP="00E04512">
      <w:pPr>
        <w:pStyle w:val="ListBullet"/>
      </w:pPr>
      <w:r w:rsidRPr="005B504E">
        <w:t>The Movie Box (</w:t>
      </w:r>
      <w:r w:rsidRPr="005B504E">
        <w:rPr>
          <w:rStyle w:val="DECE4CC"/>
          <w:noProof w:val="0"/>
        </w:rPr>
        <w:t>‘moov’</w:t>
      </w:r>
      <w:r w:rsidRPr="005B504E">
        <w:t xml:space="preserve">) </w:t>
      </w:r>
      <w:r w:rsidRPr="005B504E">
        <w:rPr>
          <w:rStyle w:val="DECEConformanceStmt"/>
        </w:rPr>
        <w:t>may</w:t>
      </w:r>
      <w:r w:rsidRPr="005B504E">
        <w:t xml:space="preserve"> contain one or more Protection System Specific Header Boxes (</w:t>
      </w:r>
      <w:r w:rsidRPr="005B504E">
        <w:rPr>
          <w:rStyle w:val="DECE4CC"/>
          <w:noProof w:val="0"/>
        </w:rPr>
        <w:t>‘pssh’</w:t>
      </w:r>
      <w:r w:rsidRPr="005B504E">
        <w:t>), as specified in [</w:t>
      </w:r>
      <w:r w:rsidR="00CD6AB7" w:rsidRPr="005B504E">
        <w:t>CENC</w:t>
      </w:r>
      <w:r w:rsidRPr="005B504E">
        <w:t xml:space="preserve">] </w:t>
      </w:r>
      <w:r w:rsidR="00CD6AB7" w:rsidRPr="005B504E">
        <w:t>Section 8</w:t>
      </w:r>
      <w:r w:rsidRPr="005B504E">
        <w:t>.1.</w:t>
      </w:r>
    </w:p>
    <w:p w14:paraId="5C46810D" w14:textId="5CAFBFD2" w:rsidR="00E04512" w:rsidRPr="005B504E" w:rsidRDefault="00727625" w:rsidP="00E04512">
      <w:pPr>
        <w:pStyle w:val="ListBullet"/>
      </w:pPr>
      <w:ins w:id="1740" w:author="Joe McCrossan" w:date="2014-05-25T16:03:00Z">
        <w:r w:rsidRPr="005B504E">
          <w:t>The Movie Box (</w:t>
        </w:r>
        <w:r w:rsidRPr="005B504E">
          <w:rPr>
            <w:rStyle w:val="DECE4CC"/>
            <w:noProof w:val="0"/>
          </w:rPr>
          <w:t>‘moov’</w:t>
        </w:r>
        <w:r w:rsidRPr="005B504E">
          <w:t xml:space="preserve">) </w:t>
        </w:r>
        <w:r>
          <w:t xml:space="preserve">MAY contain </w:t>
        </w:r>
      </w:ins>
      <w:ins w:id="1741" w:author="Joe McCrossan" w:date="2014-05-25T15:59:00Z">
        <w:r>
          <w:t xml:space="preserve">a </w:t>
        </w:r>
        <w:r w:rsidRPr="005B504E">
          <w:t>Free Space Box (</w:t>
        </w:r>
        <w:r w:rsidRPr="005B504E">
          <w:rPr>
            <w:rStyle w:val="DECE4CC"/>
            <w:noProof w:val="0"/>
          </w:rPr>
          <w:t>‘free’</w:t>
        </w:r>
        <w:r w:rsidRPr="005B504E">
          <w:t>)</w:t>
        </w:r>
        <w:r>
          <w:t xml:space="preserve"> </w:t>
        </w:r>
      </w:ins>
      <w:commentRangeStart w:id="1742"/>
      <w:ins w:id="1743" w:author="Joe McCrossan" w:date="2014-05-25T16:00:00Z">
        <w:r w:rsidRPr="005B504E">
          <w:t>to provide reserved space for adding DRM-specific information.</w:t>
        </w:r>
        <w:r>
          <w:rPr>
            <w:rStyle w:val="CommentReference"/>
          </w:rPr>
          <w:commentReference w:id="1744"/>
        </w:r>
      </w:ins>
      <w:ins w:id="1745" w:author="Joe McCrossan" w:date="2014-05-25T15:59:00Z">
        <w:r>
          <w:t xml:space="preserve"> I</w:t>
        </w:r>
      </w:ins>
      <w:ins w:id="1746" w:author="Joe McCrossan" w:date="2014-01-04T23:32:00Z">
        <w:r>
          <w:t>f present in the DCC file, the</w:t>
        </w:r>
      </w:ins>
      <w:del w:id="1747" w:author="Joe McCrossan" w:date="2014-01-04T23:32:00Z">
        <w:r w:rsidR="00E04512" w:rsidRPr="005B504E" w:rsidDel="0084144B">
          <w:delText>A</w:delText>
        </w:r>
      </w:del>
      <w:r w:rsidR="00E04512" w:rsidRPr="005B504E">
        <w:t xml:space="preserve"> Free Space Box (</w:t>
      </w:r>
      <w:r w:rsidR="00E04512" w:rsidRPr="005B504E">
        <w:rPr>
          <w:rStyle w:val="DECE4CC"/>
          <w:noProof w:val="0"/>
        </w:rPr>
        <w:t>‘free’</w:t>
      </w:r>
      <w:r w:rsidR="00E04512" w:rsidRPr="005B504E">
        <w:t>)</w:t>
      </w:r>
      <w:ins w:id="1748" w:author="Joe McCrossan" w:date="2014-01-04T23:18:00Z">
        <w:r>
          <w:t xml:space="preserve"> </w:t>
        </w:r>
      </w:ins>
      <w:del w:id="1749" w:author="Joe McCrossan" w:date="2014-01-04T23:32:00Z">
        <w:r w:rsidR="00E04512" w:rsidRPr="005B504E" w:rsidDel="0084144B">
          <w:delText xml:space="preserve"> </w:delText>
        </w:r>
      </w:del>
      <w:r w:rsidR="00E04512" w:rsidRPr="005B504E">
        <w:rPr>
          <w:rStyle w:val="DECEConformanceStmt"/>
        </w:rPr>
        <w:t>SHALL</w:t>
      </w:r>
      <w:r w:rsidR="00E04512" w:rsidRPr="005B504E">
        <w:t xml:space="preserve"> be the last box in the Movie Box (</w:t>
      </w:r>
      <w:r w:rsidR="00E04512" w:rsidRPr="005B504E">
        <w:rPr>
          <w:rStyle w:val="DECE4CC"/>
          <w:noProof w:val="0"/>
        </w:rPr>
        <w:t>‘moov’</w:t>
      </w:r>
      <w:r w:rsidR="00E04512" w:rsidRPr="005B504E">
        <w:t xml:space="preserve">) </w:t>
      </w:r>
      <w:del w:id="1750" w:author="Joe McCrossan" w:date="2014-05-25T16:00:00Z">
        <w:r w:rsidR="00E04512" w:rsidRPr="005B504E" w:rsidDel="00727625">
          <w:delText>to provide reserved space for adding DRM-specific information.</w:delText>
        </w:r>
        <w:commentRangeEnd w:id="1742"/>
        <w:r w:rsidR="0084144B" w:rsidDel="00727625">
          <w:rPr>
            <w:rStyle w:val="CommentReference"/>
          </w:rPr>
          <w:commentReference w:id="1742"/>
        </w:r>
      </w:del>
    </w:p>
    <w:p w14:paraId="17D1C656" w14:textId="7665EF51" w:rsidR="008A7880" w:rsidRPr="00183023" w:rsidRDefault="00A06498" w:rsidP="008A7880">
      <w:pPr>
        <w:pStyle w:val="ListBullet"/>
        <w:rPr>
          <w:rFonts w:ascii="Times" w:hAnsi="Times"/>
        </w:rPr>
      </w:pPr>
      <w:r w:rsidRPr="005B504E">
        <w:rPr>
          <w:shd w:val="clear" w:color="auto" w:fill="FFFFFF"/>
        </w:rPr>
        <w:t>The Movie Extends Box (</w:t>
      </w:r>
      <w:r w:rsidRPr="00267117">
        <w:rPr>
          <w:rFonts w:ascii="Courier New" w:hAnsi="Courier New" w:cs="Courier New"/>
          <w:shd w:val="clear" w:color="auto" w:fill="FFFFFF"/>
          <w:rPrChange w:id="1751" w:author="Joe McCrossan" w:date="2014-06-01T10:25:00Z">
            <w:rPr>
              <w:shd w:val="clear" w:color="auto" w:fill="FFFFFF"/>
            </w:rPr>
          </w:rPrChange>
        </w:rPr>
        <w:t>‘mvex’</w:t>
      </w:r>
      <w:r w:rsidRPr="005B504E">
        <w:rPr>
          <w:shd w:val="clear" w:color="auto" w:fill="FFFFFF"/>
        </w:rPr>
        <w:t>) SHALL contain a Movie Extends Header Box (</w:t>
      </w:r>
      <w:r w:rsidRPr="00267117">
        <w:rPr>
          <w:rFonts w:ascii="Courier New" w:hAnsi="Courier New" w:cs="Courier New"/>
          <w:shd w:val="clear" w:color="auto" w:fill="FFFFFF"/>
          <w:rPrChange w:id="1752" w:author="Joe McCrossan" w:date="2014-06-01T10:25:00Z">
            <w:rPr>
              <w:shd w:val="clear" w:color="auto" w:fill="FFFFFF"/>
            </w:rPr>
          </w:rPrChange>
        </w:rPr>
        <w:t>‘mehd’</w:t>
      </w:r>
      <w:r w:rsidRPr="005B504E">
        <w:rPr>
          <w:shd w:val="clear" w:color="auto" w:fill="FFFFFF"/>
        </w:rPr>
        <w:t xml:space="preserve">), as defined in </w:t>
      </w:r>
      <w:ins w:id="1753" w:author="Joe McCrossan" w:date="2014-05-25T12:45:00Z">
        <w:r w:rsidR="00425DEA" w:rsidRPr="005B504E">
          <w:rPr>
            <w:shd w:val="clear" w:color="auto" w:fill="FFFFFF"/>
          </w:rPr>
          <w:t>[ISO]</w:t>
        </w:r>
      </w:ins>
      <w:ins w:id="1754" w:author="Joe McCrossan" w:date="2014-05-26T16:09:00Z">
        <w:r w:rsidR="005C62AB">
          <w:rPr>
            <w:shd w:val="clear" w:color="auto" w:fill="FFFFFF"/>
          </w:rPr>
          <w:t xml:space="preserve"> </w:t>
        </w:r>
      </w:ins>
      <w:r w:rsidRPr="005B504E">
        <w:rPr>
          <w:shd w:val="clear" w:color="auto" w:fill="FFFFFF"/>
        </w:rPr>
        <w:t>Section 8.8.2</w:t>
      </w:r>
      <w:del w:id="1755" w:author="Joe McCrossan" w:date="2014-05-25T12:45:00Z">
        <w:r w:rsidRPr="005B504E" w:rsidDel="00425DEA">
          <w:rPr>
            <w:shd w:val="clear" w:color="auto" w:fill="FFFFFF"/>
          </w:rPr>
          <w:delText xml:space="preserve"> of [ISO]</w:delText>
        </w:r>
      </w:del>
      <w:r w:rsidRPr="005B504E">
        <w:rPr>
          <w:shd w:val="clear" w:color="auto" w:fill="FFFFFF"/>
        </w:rPr>
        <w:t>, to provide the overall duration of a fragmented movie.</w:t>
      </w:r>
    </w:p>
    <w:p w14:paraId="215BA6F2" w14:textId="77777777" w:rsidR="00183023" w:rsidRPr="005B504E" w:rsidRDefault="00183023" w:rsidP="00183023">
      <w:pPr>
        <w:pStyle w:val="ListBullet"/>
        <w:numPr>
          <w:ilvl w:val="0"/>
          <w:numId w:val="0"/>
        </w:numPr>
        <w:ind w:left="363"/>
        <w:rPr>
          <w:rFonts w:ascii="Times" w:hAnsi="Times"/>
        </w:rPr>
      </w:pPr>
    </w:p>
    <w:p w14:paraId="65B29952" w14:textId="163F2710" w:rsidR="00CC6D1A" w:rsidRPr="005B504E" w:rsidRDefault="00BD2625" w:rsidP="008A7880">
      <w:pPr>
        <w:pStyle w:val="ListBullet"/>
        <w:numPr>
          <w:ilvl w:val="0"/>
          <w:numId w:val="0"/>
        </w:numPr>
        <w:ind w:left="360"/>
        <w:jc w:val="center"/>
        <w:rPr>
          <w:rFonts w:ascii="Times" w:hAnsi="Times"/>
        </w:rPr>
      </w:pPr>
      <w:r w:rsidRPr="00BD2625">
        <w:rPr>
          <w:noProof/>
        </w:rPr>
        <w:drawing>
          <wp:inline distT="0" distB="0" distL="0" distR="0" wp14:anchorId="1D89368A" wp14:editId="78A96972">
            <wp:extent cx="4944745" cy="4927600"/>
            <wp:effectExtent l="0" t="0" r="8255"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44745" cy="4927600"/>
                    </a:xfrm>
                    <a:prstGeom prst="rect">
                      <a:avLst/>
                    </a:prstGeom>
                    <a:noFill/>
                    <a:ln>
                      <a:noFill/>
                    </a:ln>
                  </pic:spPr>
                </pic:pic>
              </a:graphicData>
            </a:graphic>
          </wp:inline>
        </w:drawing>
      </w:r>
      <w:del w:id="1756" w:author="Joe McCrossan" w:date="2014-05-25T15:57:00Z">
        <w:r w:rsidR="008A7880" w:rsidRPr="005B504E" w:rsidDel="00253E5C">
          <w:rPr>
            <w:rFonts w:ascii="Times" w:hAnsi="Times"/>
            <w:noProof/>
            <w:rPrChange w:id="1757">
              <w:rPr>
                <w:noProof/>
              </w:rPr>
            </w:rPrChange>
          </w:rPr>
          <w:drawing>
            <wp:inline distT="0" distB="0" distL="0" distR="0" wp14:anchorId="1F8B008F" wp14:editId="6D09B16C">
              <wp:extent cx="4944745" cy="5308600"/>
              <wp:effectExtent l="0" t="0" r="8255" b="0"/>
              <wp:docPr id="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44745" cy="5308600"/>
                      </a:xfrm>
                      <a:prstGeom prst="rect">
                        <a:avLst/>
                      </a:prstGeom>
                      <a:noFill/>
                      <a:ln>
                        <a:noFill/>
                      </a:ln>
                    </pic:spPr>
                  </pic:pic>
                </a:graphicData>
              </a:graphic>
            </wp:inline>
          </w:drawing>
        </w:r>
      </w:del>
      <w:ins w:id="1758" w:author="Joe McCrossan" w:date="2014-05-25T15:57:00Z">
        <w:r w:rsidR="00253E5C" w:rsidRPr="00253E5C">
          <w:t xml:space="preserve"> </w:t>
        </w:r>
      </w:ins>
    </w:p>
    <w:p w14:paraId="0FB0D4F4" w14:textId="77777777" w:rsidR="00E04512" w:rsidRPr="005B504E" w:rsidRDefault="00E04512" w:rsidP="00E04512">
      <w:pPr>
        <w:pStyle w:val="Caption"/>
        <w:rPr>
          <w:color w:val="auto"/>
        </w:rPr>
      </w:pPr>
      <w:bookmarkStart w:id="1759" w:name="_Ref142127724"/>
      <w:bookmarkStart w:id="1760" w:name="_Toc308175057"/>
      <w:bookmarkStart w:id="1761" w:name="_Toc263281095"/>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2</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2</w:t>
      </w:r>
      <w:r w:rsidR="00860A88" w:rsidRPr="005B504E">
        <w:rPr>
          <w:color w:val="auto"/>
        </w:rPr>
        <w:fldChar w:fldCharType="end"/>
      </w:r>
      <w:bookmarkEnd w:id="1759"/>
      <w:r w:rsidRPr="005B504E">
        <w:rPr>
          <w:color w:val="auto"/>
        </w:rPr>
        <w:t xml:space="preserve"> – Structure of a DCC Header</w:t>
      </w:r>
      <w:bookmarkEnd w:id="1760"/>
      <w:bookmarkEnd w:id="1761"/>
    </w:p>
    <w:p w14:paraId="0DE65947" w14:textId="2803DF1B" w:rsidR="00E04512" w:rsidRPr="005B504E" w:rsidRDefault="00E04512" w:rsidP="000650E4">
      <w:pPr>
        <w:pStyle w:val="Heading4"/>
        <w:autoSpaceDE w:val="0"/>
        <w:rPr>
          <w:color w:val="auto"/>
        </w:rPr>
      </w:pPr>
      <w:bookmarkStart w:id="1762" w:name="_Ref142146450"/>
      <w:r w:rsidRPr="005B504E">
        <w:rPr>
          <w:color w:val="auto"/>
        </w:rPr>
        <w:t xml:space="preserve">Required </w:t>
      </w:r>
      <w:ins w:id="1763" w:author="Joe McCrossan" w:date="2014-05-26T15:40:00Z">
        <w:r w:rsidR="00347660">
          <w:rPr>
            <w:color w:val="auto"/>
          </w:rPr>
          <w:t xml:space="preserve">Multi-Track </w:t>
        </w:r>
      </w:ins>
      <w:r w:rsidRPr="005B504E">
        <w:rPr>
          <w:color w:val="auto"/>
        </w:rPr>
        <w:t>Metadata</w:t>
      </w:r>
      <w:bookmarkEnd w:id="1762"/>
    </w:p>
    <w:p w14:paraId="58FBBAF4" w14:textId="76F1C6B9" w:rsidR="00E04512" w:rsidRPr="005B504E" w:rsidRDefault="00E04512" w:rsidP="00E04512">
      <w:r w:rsidRPr="005B504E">
        <w:t xml:space="preserve">The required </w:t>
      </w:r>
      <w:ins w:id="1764" w:author="Joe McCrossan" w:date="2014-05-26T15:40:00Z">
        <w:r w:rsidR="00347660">
          <w:t xml:space="preserve">multi-track </w:t>
        </w:r>
      </w:ins>
      <w:r w:rsidRPr="005B504E">
        <w:t>metadata provides movie and track information, such as title, publisher, run length, release date, track types, language support, etc</w:t>
      </w:r>
      <w:ins w:id="1765" w:author="Joe McCrossan" w:date="2014-05-26T15:40:00Z">
        <w:r w:rsidR="00347660">
          <w:t xml:space="preserve"> for multi-track Delivery Targets (see </w:t>
        </w:r>
        <w:r w:rsidR="00347660">
          <w:fldChar w:fldCharType="begin"/>
        </w:r>
        <w:r w:rsidR="00347660">
          <w:instrText xml:space="preserve"> REF _Ref262738186 \r \h </w:instrText>
        </w:r>
      </w:ins>
      <w:r w:rsidR="00347660">
        <w:fldChar w:fldCharType="separate"/>
      </w:r>
      <w:r w:rsidR="00882477">
        <w:t xml:space="preserve">Annex C.  </w:t>
      </w:r>
      <w:ins w:id="1766" w:author="Joe McCrossan" w:date="2014-05-26T15:40:00Z">
        <w:r w:rsidR="00347660">
          <w:fldChar w:fldCharType="end"/>
        </w:r>
      </w:ins>
      <w:ins w:id="1767" w:author="Joe McCrossan" w:date="2014-05-26T15:41:00Z">
        <w:r w:rsidR="00347660">
          <w:t>)</w:t>
        </w:r>
      </w:ins>
      <w:r w:rsidRPr="005B504E">
        <w:t xml:space="preserve">.  The required </w:t>
      </w:r>
      <w:ins w:id="1768" w:author="Joe McCrossan" w:date="2014-05-26T15:40:00Z">
        <w:r w:rsidR="00347660">
          <w:t xml:space="preserve">multi-track </w:t>
        </w:r>
      </w:ins>
      <w:r w:rsidRPr="005B504E">
        <w:t>metadata is stored according to the following definition:</w:t>
      </w:r>
    </w:p>
    <w:p w14:paraId="4C400B64" w14:textId="1E556410" w:rsidR="00E04512" w:rsidRPr="005B504E" w:rsidRDefault="00E04512" w:rsidP="00E04512">
      <w:pPr>
        <w:pStyle w:val="ListBullet"/>
      </w:pPr>
      <w:r w:rsidRPr="005B504E">
        <w:t>A Meta Box (</w:t>
      </w:r>
      <w:r w:rsidRPr="005B504E">
        <w:rPr>
          <w:rStyle w:val="DECE4CC"/>
          <w:noProof w:val="0"/>
        </w:rPr>
        <w:t>‘meta’</w:t>
      </w:r>
      <w:r w:rsidRPr="005B504E">
        <w:t xml:space="preserve">), as defined in </w:t>
      </w:r>
      <w:ins w:id="1769" w:author="Joe McCrossan" w:date="2014-05-25T12:45:00Z">
        <w:r w:rsidR="00425DEA" w:rsidRPr="005B504E">
          <w:t xml:space="preserve">[ISO] </w:t>
        </w:r>
      </w:ins>
      <w:r w:rsidRPr="005B504E">
        <w:t>Section 8.11.1</w:t>
      </w:r>
      <w:del w:id="1770" w:author="Joe McCrossan" w:date="2014-05-25T12:45:00Z">
        <w:r w:rsidRPr="005B504E" w:rsidDel="00425DEA">
          <w:delText xml:space="preserve"> of</w:delText>
        </w:r>
      </w:del>
      <w:r w:rsidRPr="005B504E">
        <w:t xml:space="preserve"> </w:t>
      </w:r>
      <w:del w:id="1771" w:author="Joe McCrossan" w:date="2014-05-25T12:45:00Z">
        <w:r w:rsidRPr="005B504E" w:rsidDel="00425DEA">
          <w:delText xml:space="preserve">[ISO] </w:delText>
        </w:r>
      </w:del>
      <w:commentRangeStart w:id="1772"/>
      <w:del w:id="1773" w:author="Joe McCrossan" w:date="2014-01-04T23:42:00Z">
        <w:r w:rsidRPr="005B504E" w:rsidDel="00406564">
          <w:rPr>
            <w:rStyle w:val="DECEConformanceStmt"/>
          </w:rPr>
          <w:delText>shall</w:delText>
        </w:r>
        <w:r w:rsidRPr="005B504E" w:rsidDel="00406564">
          <w:delText xml:space="preserve"> </w:delText>
        </w:r>
      </w:del>
      <w:ins w:id="1774" w:author="Joe McCrossan" w:date="2014-01-04T23:42:00Z">
        <w:r w:rsidR="00406564">
          <w:rPr>
            <w:rStyle w:val="DECEConformanceStmt"/>
          </w:rPr>
          <w:t>MAY</w:t>
        </w:r>
      </w:ins>
      <w:commentRangeEnd w:id="1772"/>
      <w:ins w:id="1775" w:author="Joe McCrossan" w:date="2014-01-04T23:43:00Z">
        <w:r w:rsidR="00406564">
          <w:rPr>
            <w:rStyle w:val="CommentReference"/>
          </w:rPr>
          <w:commentReference w:id="1772"/>
        </w:r>
      </w:ins>
      <w:ins w:id="1777" w:author="Joe McCrossan" w:date="2014-01-04T23:42:00Z">
        <w:r w:rsidR="00406564" w:rsidRPr="005B504E">
          <w:t xml:space="preserve"> </w:t>
        </w:r>
      </w:ins>
      <w:r w:rsidRPr="005B504E">
        <w:t xml:space="preserve">exist in the Movie Box.  </w:t>
      </w:r>
      <w:r w:rsidR="00256576" w:rsidRPr="005B504E">
        <w:t>T</w:t>
      </w:r>
      <w:r w:rsidRPr="005B504E">
        <w:t>his Meta Box</w:t>
      </w:r>
      <w:ins w:id="1778" w:author="Joe McCrossan" w:date="2014-01-04T23:42:00Z">
        <w:r w:rsidR="00406564">
          <w:t xml:space="preserve"> </w:t>
        </w:r>
      </w:ins>
      <w:r w:rsidR="00256576" w:rsidRPr="005B504E">
        <w:t xml:space="preserve">SHOULD </w:t>
      </w:r>
      <w:r w:rsidRPr="005B504E">
        <w:t>precede any Track Boxes to enable faster access to the metadata it contains.</w:t>
      </w:r>
    </w:p>
    <w:p w14:paraId="5001D29E" w14:textId="77777777" w:rsidR="00E04512" w:rsidRPr="005B504E" w:rsidRDefault="00E04512" w:rsidP="00E04512">
      <w:pPr>
        <w:pStyle w:val="ListBullet"/>
      </w:pPr>
      <w:r w:rsidRPr="005B504E">
        <w:t xml:space="preserve">The Meta Box </w:t>
      </w:r>
      <w:r w:rsidRPr="005B504E">
        <w:rPr>
          <w:rStyle w:val="DECEConformanceStmt"/>
        </w:rPr>
        <w:t>shall</w:t>
      </w:r>
      <w:r w:rsidRPr="005B504E">
        <w:t xml:space="preserve"> contain a Handler Reference Box (</w:t>
      </w:r>
      <w:r w:rsidRPr="005B504E">
        <w:rPr>
          <w:rStyle w:val="DECE4CC"/>
          <w:noProof w:val="0"/>
        </w:rPr>
        <w:t>‘hdlr’</w:t>
      </w:r>
      <w:r w:rsidRPr="005B504E">
        <w:t xml:space="preserve">) for Common File Metadata, as defined in Section </w:t>
      </w:r>
      <w:r w:rsidR="007A4DF4">
        <w:fldChar w:fldCharType="begin" w:fldLock="1"/>
      </w:r>
      <w:r w:rsidR="007A4DF4">
        <w:instrText xml:space="preserve"> REF _Ref142681462 \w \h  \* MERGEFORMAT </w:instrText>
      </w:r>
      <w:r w:rsidR="007A4DF4">
        <w:fldChar w:fldCharType="separate"/>
      </w:r>
      <w:r w:rsidR="005B504E">
        <w:t>2.3.3</w:t>
      </w:r>
      <w:r w:rsidR="007A4DF4">
        <w:fldChar w:fldCharType="end"/>
      </w:r>
      <w:r w:rsidRPr="005B504E">
        <w:t>.</w:t>
      </w:r>
    </w:p>
    <w:p w14:paraId="70F9E8B0" w14:textId="269ECA0B" w:rsidR="00E04512" w:rsidRPr="005B504E" w:rsidRDefault="00E04512" w:rsidP="00E04512">
      <w:pPr>
        <w:pStyle w:val="ListBullet"/>
      </w:pPr>
      <w:r w:rsidRPr="005B504E">
        <w:t xml:space="preserve">The Meta Box </w:t>
      </w:r>
      <w:r w:rsidRPr="005B504E">
        <w:rPr>
          <w:rStyle w:val="DECEConformanceStmt"/>
        </w:rPr>
        <w:t>shall</w:t>
      </w:r>
      <w:r w:rsidRPr="005B504E">
        <w:t xml:space="preserve"> contain an XML Box (</w:t>
      </w:r>
      <w:r w:rsidRPr="005B504E">
        <w:rPr>
          <w:rStyle w:val="DECE4CC"/>
          <w:noProof w:val="0"/>
        </w:rPr>
        <w:t>‘xml’</w:t>
      </w:r>
      <w:r w:rsidRPr="005B504E">
        <w:t xml:space="preserve">) for </w:t>
      </w:r>
      <w:ins w:id="1779" w:author="Joe McCrossan" w:date="2014-05-26T15:42:00Z">
        <w:r w:rsidR="00347660">
          <w:t>multi-track r</w:t>
        </w:r>
      </w:ins>
      <w:del w:id="1780" w:author="Joe McCrossan" w:date="2014-05-26T15:42:00Z">
        <w:r w:rsidRPr="005B504E" w:rsidDel="00347660">
          <w:delText>R</w:delText>
        </w:r>
      </w:del>
      <w:r w:rsidRPr="005B504E">
        <w:t xml:space="preserve">equired </w:t>
      </w:r>
      <w:ins w:id="1781" w:author="Joe McCrossan" w:date="2014-05-26T15:42:00Z">
        <w:r w:rsidR="00347660">
          <w:t>m</w:t>
        </w:r>
      </w:ins>
      <w:del w:id="1782" w:author="Joe McCrossan" w:date="2014-05-26T15:42:00Z">
        <w:r w:rsidRPr="005B504E" w:rsidDel="00347660">
          <w:delText>M</w:delText>
        </w:r>
      </w:del>
      <w:r w:rsidRPr="005B504E">
        <w:t xml:space="preserve">etadata, as defined in Section </w:t>
      </w:r>
      <w:r w:rsidR="007A4DF4">
        <w:fldChar w:fldCharType="begin" w:fldLock="1"/>
      </w:r>
      <w:r w:rsidR="007A4DF4">
        <w:instrText xml:space="preserve"> REF _Ref142684140 \w \h  \* MERGEFORMAT </w:instrText>
      </w:r>
      <w:r w:rsidR="007A4DF4">
        <w:fldChar w:fldCharType="separate"/>
      </w:r>
      <w:r w:rsidR="005B504E">
        <w:t>2.3.4.1</w:t>
      </w:r>
      <w:r w:rsidR="007A4DF4">
        <w:fldChar w:fldCharType="end"/>
      </w:r>
      <w:r w:rsidRPr="005B504E">
        <w:t>.</w:t>
      </w:r>
    </w:p>
    <w:p w14:paraId="3E609A5A" w14:textId="687E005D" w:rsidR="00E04512" w:rsidRPr="005B504E" w:rsidRDefault="00E04512" w:rsidP="00E04512">
      <w:pPr>
        <w:pStyle w:val="ListBullet"/>
      </w:pPr>
      <w:r w:rsidRPr="005B504E">
        <w:t xml:space="preserve">The Meta Box </w:t>
      </w:r>
      <w:r w:rsidR="00577B78" w:rsidRPr="005B504E">
        <w:t>(</w:t>
      </w:r>
      <w:r w:rsidR="00577B78" w:rsidRPr="005B504E">
        <w:rPr>
          <w:rStyle w:val="DECE4CC"/>
          <w:noProof w:val="0"/>
        </w:rPr>
        <w:t>‘meta’</w:t>
      </w:r>
      <w:r w:rsidR="00577B78" w:rsidRPr="005B504E">
        <w:t xml:space="preserve">) </w:t>
      </w:r>
      <w:r w:rsidRPr="005B504E">
        <w:rPr>
          <w:rStyle w:val="DECEConformanceStmt"/>
        </w:rPr>
        <w:t>shall</w:t>
      </w:r>
      <w:r w:rsidRPr="005B504E">
        <w:t xml:space="preserve"> contain an Item Location Box (</w:t>
      </w:r>
      <w:r w:rsidRPr="005B504E">
        <w:rPr>
          <w:rStyle w:val="DECE4CC"/>
          <w:noProof w:val="0"/>
        </w:rPr>
        <w:t>‘iloc’</w:t>
      </w:r>
      <w:r w:rsidRPr="005B504E">
        <w:t>) to enable XML references to images and any other binary data contained in the file, as defined in [ISO] 8.11.3.</w:t>
      </w:r>
    </w:p>
    <w:p w14:paraId="1B0E56A0" w14:textId="0E47C981" w:rsidR="00577B78" w:rsidRPr="005B504E" w:rsidRDefault="00E04512" w:rsidP="006E694A">
      <w:pPr>
        <w:pStyle w:val="ListBullet"/>
      </w:pPr>
      <w:r w:rsidRPr="005B504E">
        <w:t xml:space="preserve">Images and any other binary data </w:t>
      </w:r>
      <w:r w:rsidR="00577B78" w:rsidRPr="005B504E">
        <w:t>that are referenced</w:t>
      </w:r>
      <w:r w:rsidRPr="005B504E">
        <w:t xml:space="preserve"> by </w:t>
      </w:r>
      <w:r w:rsidR="00577B78" w:rsidRPr="005B504E">
        <w:t>an XML document in</w:t>
      </w:r>
      <w:r w:rsidRPr="005B504E">
        <w:t xml:space="preserve"> the XML Box </w:t>
      </w:r>
      <w:r w:rsidR="00577B78" w:rsidRPr="005B504E">
        <w:t>(</w:t>
      </w:r>
      <w:r w:rsidR="00577B78" w:rsidRPr="005B504E">
        <w:rPr>
          <w:rStyle w:val="DECE4CC"/>
          <w:noProof w:val="0"/>
        </w:rPr>
        <w:t>‘xml’</w:t>
      </w:r>
      <w:r w:rsidR="00577B78" w:rsidRPr="005B504E">
        <w:t xml:space="preserve">) </w:t>
      </w:r>
      <w:r w:rsidRPr="005B504E">
        <w:t xml:space="preserve">for </w:t>
      </w:r>
      <w:ins w:id="1783" w:author="Joe McCrossan" w:date="2014-05-26T15:42:00Z">
        <w:r w:rsidR="00347660">
          <w:t>multi-track r</w:t>
        </w:r>
      </w:ins>
      <w:del w:id="1784" w:author="Joe McCrossan" w:date="2014-05-26T15:42:00Z">
        <w:r w:rsidRPr="005B504E" w:rsidDel="00347660">
          <w:delText>R</w:delText>
        </w:r>
      </w:del>
      <w:r w:rsidRPr="005B504E">
        <w:t xml:space="preserve">equired </w:t>
      </w:r>
      <w:ins w:id="1785" w:author="Joe McCrossan" w:date="2014-05-26T15:42:00Z">
        <w:r w:rsidR="00347660">
          <w:t>m</w:t>
        </w:r>
      </w:ins>
      <w:del w:id="1786" w:author="Joe McCrossan" w:date="2014-05-26T15:42:00Z">
        <w:r w:rsidRPr="005B504E" w:rsidDel="00347660">
          <w:delText>M</w:delText>
        </w:r>
      </w:del>
      <w:r w:rsidRPr="005B504E">
        <w:t xml:space="preserve">etadata </w:t>
      </w:r>
      <w:r w:rsidRPr="005B504E">
        <w:rPr>
          <w:rStyle w:val="DECEConformanceStmt"/>
        </w:rPr>
        <w:t>shall</w:t>
      </w:r>
      <w:r w:rsidRPr="005B504E">
        <w:t xml:space="preserve"> be stored in </w:t>
      </w:r>
      <w:r w:rsidR="008C0659" w:rsidRPr="005B504E">
        <w:t xml:space="preserve">one </w:t>
      </w:r>
      <w:r w:rsidR="008C0659" w:rsidRPr="005B504E">
        <w:rPr>
          <w:rStyle w:val="DECE4CC"/>
          <w:noProof w:val="0"/>
        </w:rPr>
        <w:t>‘idat’</w:t>
      </w:r>
      <w:r w:rsidRPr="005B504E">
        <w:t xml:space="preserve"> </w:t>
      </w:r>
      <w:r w:rsidR="00577B78" w:rsidRPr="005B504E">
        <w:t>b</w:t>
      </w:r>
      <w:r w:rsidRPr="005B504E">
        <w:t>ox</w:t>
      </w:r>
      <w:r w:rsidR="006D05B2" w:rsidRPr="005B504E">
        <w:t xml:space="preserve"> which</w:t>
      </w:r>
      <w:r w:rsidR="008C0659" w:rsidRPr="005B504E">
        <w:t xml:space="preserve"> </w:t>
      </w:r>
      <w:r w:rsidR="008C0659" w:rsidRPr="005B504E">
        <w:rPr>
          <w:rStyle w:val="DECEConformanceStmt"/>
        </w:rPr>
        <w:t>shOULD</w:t>
      </w:r>
      <w:r w:rsidR="008C0659" w:rsidRPr="005B504E">
        <w:t xml:space="preserve"> </w:t>
      </w:r>
      <w:r w:rsidRPr="005B504E">
        <w:t xml:space="preserve">follow all of the boxes the </w:t>
      </w:r>
      <w:r w:rsidR="00577B78" w:rsidRPr="005B504E">
        <w:rPr>
          <w:rStyle w:val="DECE4CC"/>
          <w:noProof w:val="0"/>
        </w:rPr>
        <w:t>‘meta’</w:t>
      </w:r>
      <w:r w:rsidR="00577B78" w:rsidRPr="005B504E">
        <w:t>b</w:t>
      </w:r>
      <w:r w:rsidRPr="005B504E">
        <w:t xml:space="preserve">ox contains.  Each item </w:t>
      </w:r>
      <w:r w:rsidRPr="005B504E">
        <w:rPr>
          <w:rStyle w:val="DECEConformanceStmt"/>
        </w:rPr>
        <w:t>shall</w:t>
      </w:r>
      <w:r w:rsidRPr="005B504E">
        <w:t xml:space="preserve"> have a corresponding entry in the </w:t>
      </w:r>
      <w:r w:rsidRPr="005B504E">
        <w:rPr>
          <w:rStyle w:val="DECE4CC"/>
          <w:noProof w:val="0"/>
        </w:rPr>
        <w:t>‘iloc’</w:t>
      </w:r>
      <w:r w:rsidRPr="005B504E">
        <w:t xml:space="preserve"> </w:t>
      </w:r>
      <w:r w:rsidR="00577B78" w:rsidRPr="005B504E">
        <w:t xml:space="preserve">box </w:t>
      </w:r>
      <w:r w:rsidRPr="005B504E">
        <w:t>described above</w:t>
      </w:r>
      <w:r w:rsidR="00577B78" w:rsidRPr="005B504E">
        <w:t>,</w:t>
      </w:r>
      <w:r w:rsidR="008C0659" w:rsidRPr="005B504E">
        <w:t xml:space="preserve"> the </w:t>
      </w:r>
      <w:r w:rsidR="008C0659" w:rsidRPr="005B504E">
        <w:rPr>
          <w:rStyle w:val="DECE4CC"/>
          <w:noProof w:val="0"/>
        </w:rPr>
        <w:t>‘iloc’</w:t>
      </w:r>
      <w:r w:rsidR="008C0659" w:rsidRPr="005B504E">
        <w:rPr>
          <w:rFonts w:ascii="Courier New" w:hAnsi="Courier New" w:cs="Courier New"/>
        </w:rPr>
        <w:t>construction_method</w:t>
      </w:r>
      <w:r w:rsidR="008C0659" w:rsidRPr="005B504E">
        <w:t xml:space="preserve"> field SHALL be set to ‘1’</w:t>
      </w:r>
      <w:r w:rsidR="00577B78" w:rsidRPr="005B504E">
        <w:t xml:space="preserve"> and the </w:t>
      </w:r>
      <w:r w:rsidR="008E5B19" w:rsidRPr="005B504E">
        <w:rPr>
          <w:rStyle w:val="DECE4CC"/>
          <w:noProof w:val="0"/>
        </w:rPr>
        <w:t>‘iloc’</w:t>
      </w:r>
      <w:r w:rsidR="008E5B19" w:rsidRPr="005B504E">
        <w:t xml:space="preserve"> </w:t>
      </w:r>
      <w:r w:rsidR="00577B78" w:rsidRPr="005B504E">
        <w:rPr>
          <w:rFonts w:ascii="Courier New" w:hAnsi="Courier New" w:cs="Courier New"/>
        </w:rPr>
        <w:t>extent_offset</w:t>
      </w:r>
      <w:r w:rsidR="00577B78" w:rsidRPr="005B504E">
        <w:t xml:space="preserve"> field SHALL be relative to th</w:t>
      </w:r>
      <w:r w:rsidR="008E5B19" w:rsidRPr="005B504E">
        <w:t xml:space="preserve">e first byte of data[] in the </w:t>
      </w:r>
      <w:r w:rsidR="008E5B19" w:rsidRPr="005B504E">
        <w:rPr>
          <w:rStyle w:val="DECE4CC"/>
          <w:noProof w:val="0"/>
        </w:rPr>
        <w:t>‘idat’</w:t>
      </w:r>
      <w:r w:rsidR="00577B78" w:rsidRPr="005B504E">
        <w:t xml:space="preserve"> box containing images and any other binary data that </w:t>
      </w:r>
      <w:r w:rsidR="0029771F" w:rsidRPr="005B504E">
        <w:t xml:space="preserve">can </w:t>
      </w:r>
      <w:r w:rsidR="00577B78" w:rsidRPr="005B504E">
        <w:t xml:space="preserve">be referenced by an XML document in the </w:t>
      </w:r>
      <w:r w:rsidR="00577B78" w:rsidRPr="005B504E">
        <w:rPr>
          <w:rStyle w:val="DECE4CC"/>
          <w:noProof w:val="0"/>
        </w:rPr>
        <w:t>‘xml’</w:t>
      </w:r>
      <w:r w:rsidR="00577B78" w:rsidRPr="005B504E">
        <w:t xml:space="preserve"> box (note: the </w:t>
      </w:r>
      <w:r w:rsidR="00577B78" w:rsidRPr="005B504E">
        <w:rPr>
          <w:rFonts w:ascii="Courier New" w:hAnsi="Courier New" w:cs="Courier New"/>
        </w:rPr>
        <w:t>extent_offset</w:t>
      </w:r>
      <w:r w:rsidR="00577B78" w:rsidRPr="005B504E">
        <w:t xml:space="preserve"> field in this case uses a different relative offset approach from other offset fields in other boxes).</w:t>
      </w:r>
    </w:p>
    <w:p w14:paraId="101DE922" w14:textId="6B302CB1" w:rsidR="00E04512" w:rsidRPr="005B504E" w:rsidRDefault="00E04512" w:rsidP="000650E4">
      <w:pPr>
        <w:pStyle w:val="Heading4"/>
        <w:autoSpaceDE w:val="0"/>
        <w:rPr>
          <w:color w:val="auto"/>
        </w:rPr>
      </w:pPr>
      <w:bookmarkStart w:id="1787" w:name="_Ref142160598"/>
      <w:r w:rsidRPr="005B504E">
        <w:rPr>
          <w:color w:val="auto"/>
        </w:rPr>
        <w:t>Media Tracks</w:t>
      </w:r>
      <w:bookmarkEnd w:id="1787"/>
    </w:p>
    <w:p w14:paraId="668568E2" w14:textId="77777777" w:rsidR="00E04512" w:rsidRPr="005B504E" w:rsidRDefault="00E04512" w:rsidP="00E04512">
      <w:r w:rsidRPr="005B504E">
        <w:t>Each track of media content (i.e. audio, video, subtitles, etc.) is described by a Track Box (</w:t>
      </w:r>
      <w:r w:rsidRPr="005B504E">
        <w:rPr>
          <w:rStyle w:val="DECE4CC"/>
          <w:noProof w:val="0"/>
        </w:rPr>
        <w:t>‘trak’</w:t>
      </w:r>
      <w:r w:rsidRPr="005B504E">
        <w:t>) in accordance with [ISO], with the addition of the following constraints:</w:t>
      </w:r>
    </w:p>
    <w:p w14:paraId="27159466" w14:textId="41AAAB8C" w:rsidR="00E04512" w:rsidRPr="005B504E" w:rsidRDefault="00E04512" w:rsidP="00E04512">
      <w:pPr>
        <w:pStyle w:val="ListBullet"/>
      </w:pPr>
      <w:r w:rsidRPr="005B504E">
        <w:t xml:space="preserve">Each Track Box </w:t>
      </w:r>
      <w:ins w:id="1788" w:author="Joe McCrossan" w:date="2014-05-31T16:27:00Z">
        <w:r w:rsidR="00CD3DA4">
          <w:t>(</w:t>
        </w:r>
        <w:r w:rsidR="00CD3DA4">
          <w:rPr>
            <w:rFonts w:ascii="Courier New" w:hAnsi="Courier New" w:cs="Courier New"/>
          </w:rPr>
          <w:t>‘t</w:t>
        </w:r>
        <w:r w:rsidR="00CD3DA4" w:rsidRPr="00686B84">
          <w:rPr>
            <w:rFonts w:ascii="Courier New" w:hAnsi="Courier New" w:cs="Courier New"/>
          </w:rPr>
          <w:t>rak’</w:t>
        </w:r>
        <w:r w:rsidR="00CD3DA4">
          <w:t xml:space="preserve">) </w:t>
        </w:r>
      </w:ins>
      <w:r w:rsidRPr="005B504E">
        <w:rPr>
          <w:rStyle w:val="DECEConformanceStmt"/>
        </w:rPr>
        <w:t>shall</w:t>
      </w:r>
      <w:r w:rsidRPr="005B504E">
        <w:t xml:space="preserve"> contain a Track Header Box (</w:t>
      </w:r>
      <w:r w:rsidRPr="005B504E">
        <w:rPr>
          <w:rStyle w:val="DECE4CC"/>
          <w:noProof w:val="0"/>
        </w:rPr>
        <w:t>‘tkhd’</w:t>
      </w:r>
      <w:r w:rsidRPr="005B504E">
        <w:t xml:space="preserve">), as defined in Section </w:t>
      </w:r>
      <w:r w:rsidR="007A4DF4">
        <w:fldChar w:fldCharType="begin" w:fldLock="1"/>
      </w:r>
      <w:r w:rsidR="007A4DF4">
        <w:instrText xml:space="preserve"> REF _Ref142162552 \w \h  \* MERGEFORMAT </w:instrText>
      </w:r>
      <w:r w:rsidR="007A4DF4">
        <w:fldChar w:fldCharType="separate"/>
      </w:r>
      <w:r w:rsidR="005B504E">
        <w:t>2.3.5</w:t>
      </w:r>
      <w:r w:rsidR="007A4DF4">
        <w:fldChar w:fldCharType="end"/>
      </w:r>
      <w:r w:rsidRPr="005B504E">
        <w:t>.</w:t>
      </w:r>
    </w:p>
    <w:p w14:paraId="01EACEEC" w14:textId="04205898" w:rsidR="00076F47" w:rsidRPr="005B504E" w:rsidRDefault="00076F47" w:rsidP="00076F47">
      <w:pPr>
        <w:pStyle w:val="ListBullet"/>
      </w:pPr>
      <w:commentRangeStart w:id="1789"/>
      <w:r w:rsidRPr="005B504E">
        <w:t xml:space="preserve">Each Track Box </w:t>
      </w:r>
      <w:ins w:id="1790" w:author="Joe McCrossan" w:date="2014-05-31T16:27:00Z">
        <w:r w:rsidR="00CD3DA4">
          <w:t>(</w:t>
        </w:r>
        <w:r w:rsidR="00CD3DA4">
          <w:rPr>
            <w:rFonts w:ascii="Courier New" w:hAnsi="Courier New" w:cs="Courier New"/>
          </w:rPr>
          <w:t>‘t</w:t>
        </w:r>
        <w:r w:rsidR="00CD3DA4" w:rsidRPr="00686B84">
          <w:rPr>
            <w:rFonts w:ascii="Courier New" w:hAnsi="Courier New" w:cs="Courier New"/>
          </w:rPr>
          <w:t>rak’</w:t>
        </w:r>
        <w:r w:rsidR="00CD3DA4">
          <w:t xml:space="preserve">) </w:t>
        </w:r>
      </w:ins>
      <w:r w:rsidR="00A75DE0" w:rsidRPr="005B504E">
        <w:rPr>
          <w:rStyle w:val="DECEConformanceStmt"/>
        </w:rPr>
        <w:t>MAY</w:t>
      </w:r>
      <w:r w:rsidR="00A75DE0" w:rsidRPr="005B504E">
        <w:t xml:space="preserve"> </w:t>
      </w:r>
      <w:r w:rsidRPr="005B504E">
        <w:t>contain an Edit Box (</w:t>
      </w:r>
      <w:r w:rsidRPr="005B504E">
        <w:rPr>
          <w:rStyle w:val="DECE4CC"/>
          <w:noProof w:val="0"/>
        </w:rPr>
        <w:t>‘edts’</w:t>
      </w:r>
      <w:r w:rsidR="00332D00" w:rsidRPr="005B504E">
        <w:t xml:space="preserve">) as described in Section </w:t>
      </w:r>
      <w:r w:rsidR="007A4DF4">
        <w:fldChar w:fldCharType="begin" w:fldLock="1"/>
      </w:r>
      <w:r w:rsidR="007A4DF4">
        <w:instrText xml:space="preserve"> REF _Ref181436093 \r \h  \* MERGEFORMAT </w:instrText>
      </w:r>
      <w:r w:rsidR="007A4DF4">
        <w:fldChar w:fldCharType="separate"/>
      </w:r>
      <w:r w:rsidR="005B504E">
        <w:t>2.4</w:t>
      </w:r>
      <w:r w:rsidR="007A4DF4">
        <w:fldChar w:fldCharType="end"/>
      </w:r>
      <w:r w:rsidRPr="005B504E">
        <w:t>.</w:t>
      </w:r>
    </w:p>
    <w:p w14:paraId="2810DA40" w14:textId="77777777" w:rsidR="00076F47" w:rsidRPr="005B504E" w:rsidRDefault="00076F47" w:rsidP="00076F47">
      <w:pPr>
        <w:pStyle w:val="ListBullet"/>
      </w:pPr>
      <w:r w:rsidRPr="005B504E">
        <w:t xml:space="preserve">The Edit Box in the Track Box </w:t>
      </w:r>
      <w:r w:rsidR="00A75DE0" w:rsidRPr="005B504E">
        <w:rPr>
          <w:rStyle w:val="DECEConformanceStmt"/>
        </w:rPr>
        <w:t>MAY</w:t>
      </w:r>
      <w:r w:rsidR="00A75DE0" w:rsidRPr="005B504E">
        <w:t xml:space="preserve"> </w:t>
      </w:r>
      <w:r w:rsidR="002B4671" w:rsidRPr="005B504E">
        <w:t>contain an Edit List Box</w:t>
      </w:r>
      <w:r w:rsidRPr="005B504E">
        <w:t xml:space="preserve"> (</w:t>
      </w:r>
      <w:r w:rsidRPr="005B504E">
        <w:rPr>
          <w:rStyle w:val="DECE4CC"/>
          <w:noProof w:val="0"/>
        </w:rPr>
        <w:t>‘elst’</w:t>
      </w:r>
      <w:r w:rsidRPr="005B504E">
        <w:t xml:space="preserve">) as described in </w:t>
      </w:r>
      <w:r w:rsidR="00332D00" w:rsidRPr="005B504E">
        <w:t xml:space="preserve">Section </w:t>
      </w:r>
      <w:r w:rsidR="007A4DF4">
        <w:fldChar w:fldCharType="begin" w:fldLock="1"/>
      </w:r>
      <w:r w:rsidR="007A4DF4">
        <w:instrText xml:space="preserve"> REF _Ref181436093 \r \h  \* MERGEFORMAT </w:instrText>
      </w:r>
      <w:r w:rsidR="007A4DF4">
        <w:fldChar w:fldCharType="separate"/>
      </w:r>
      <w:r w:rsidR="005B504E">
        <w:t>2.4</w:t>
      </w:r>
      <w:r w:rsidR="007A4DF4">
        <w:fldChar w:fldCharType="end"/>
      </w:r>
      <w:r w:rsidRPr="005B504E">
        <w:t xml:space="preserve">. </w:t>
      </w:r>
    </w:p>
    <w:p w14:paraId="29918AAB" w14:textId="2EB43406" w:rsidR="00076F47" w:rsidRPr="005B504E" w:rsidRDefault="00076F47" w:rsidP="00510078">
      <w:pPr>
        <w:pStyle w:val="ListBullet2"/>
      </w:pPr>
      <w:r w:rsidRPr="005B504E">
        <w:t>If</w:t>
      </w:r>
      <w:ins w:id="1791" w:author="Joe McCrossan" w:date="2014-05-26T16:10:00Z">
        <w:r w:rsidR="005C62AB">
          <w:t xml:space="preserve"> Edit List Box</w:t>
        </w:r>
      </w:ins>
      <w:r w:rsidRPr="005B504E">
        <w:t xml:space="preserve"> </w:t>
      </w:r>
      <w:ins w:id="1792" w:author="Joe McCrossan" w:date="2014-05-26T16:10:00Z">
        <w:r w:rsidR="005C62AB">
          <w:t>(</w:t>
        </w:r>
      </w:ins>
      <w:r w:rsidRPr="005C62AB">
        <w:rPr>
          <w:rFonts w:ascii="Courier New" w:hAnsi="Courier New" w:cs="Courier New"/>
          <w:rPrChange w:id="1793" w:author="Joe McCrossan" w:date="2014-05-26T16:10:00Z">
            <w:rPr/>
          </w:rPrChange>
        </w:rPr>
        <w:t>`elst’</w:t>
      </w:r>
      <w:ins w:id="1794" w:author="Joe McCrossan" w:date="2014-05-26T16:10:00Z">
        <w:r w:rsidR="005C62AB">
          <w:t>)</w:t>
        </w:r>
      </w:ins>
      <w:r w:rsidRPr="005B504E">
        <w:t xml:space="preserve"> is included, </w:t>
      </w:r>
      <w:r w:rsidRPr="005B504E">
        <w:rPr>
          <w:rStyle w:val="DECE4CC"/>
          <w:noProof w:val="0"/>
        </w:rPr>
        <w:t>entry_count</w:t>
      </w:r>
      <w:r w:rsidRPr="005B504E">
        <w:t xml:space="preserve"> SHALL be 1, and the entry </w:t>
      </w:r>
      <w:r w:rsidR="00A75DE0" w:rsidRPr="005B504E">
        <w:rPr>
          <w:rStyle w:val="DECEConformanceStmt"/>
        </w:rPr>
        <w:t>shall</w:t>
      </w:r>
      <w:r w:rsidR="00A75DE0" w:rsidRPr="005B504E">
        <w:t xml:space="preserve"> </w:t>
      </w:r>
      <w:r w:rsidRPr="005B504E">
        <w:t>have fields s</w:t>
      </w:r>
      <w:r w:rsidR="00275E85" w:rsidRPr="005B504E">
        <w:t xml:space="preserve">et to the values described in Section </w:t>
      </w:r>
      <w:r w:rsidR="007A4DF4">
        <w:fldChar w:fldCharType="begin" w:fldLock="1"/>
      </w:r>
      <w:r w:rsidR="007A4DF4">
        <w:instrText xml:space="preserve"> REF _Ref181436093 \r \h  \* MERGEFORMAT </w:instrText>
      </w:r>
      <w:r w:rsidR="007A4DF4">
        <w:fldChar w:fldCharType="separate"/>
      </w:r>
      <w:r w:rsidR="005B504E">
        <w:t>2.4</w:t>
      </w:r>
      <w:r w:rsidR="007A4DF4">
        <w:fldChar w:fldCharType="end"/>
      </w:r>
      <w:r w:rsidR="00275E85" w:rsidRPr="005B504E">
        <w:t>.</w:t>
      </w:r>
    </w:p>
    <w:commentRangeEnd w:id="1789"/>
    <w:p w14:paraId="0AC03C4C" w14:textId="55737586" w:rsidR="0090293C" w:rsidRDefault="00DE01A3" w:rsidP="0090293C">
      <w:pPr>
        <w:pStyle w:val="ListBullet"/>
        <w:rPr>
          <w:ins w:id="1795" w:author="Joe McCrossan" w:date="2014-05-26T16:15:00Z"/>
        </w:rPr>
      </w:pPr>
      <w:r>
        <w:rPr>
          <w:rStyle w:val="CommentReference"/>
        </w:rPr>
        <w:commentReference w:id="1789"/>
      </w:r>
      <w:commentRangeStart w:id="1796"/>
      <w:ins w:id="1797" w:author="Joe McCrossan" w:date="2014-05-26T16:14:00Z">
        <w:r w:rsidR="005C62AB" w:rsidRPr="005C62AB">
          <w:t xml:space="preserve"> </w:t>
        </w:r>
        <w:r w:rsidR="0090293C">
          <w:t xml:space="preserve">The </w:t>
        </w:r>
        <w:r w:rsidR="0090293C" w:rsidRPr="0090293C">
          <w:rPr>
            <w:rFonts w:ascii="Courier New" w:hAnsi="Courier New" w:cs="Courier New"/>
            <w:rPrChange w:id="1798" w:author="Joe McCrossan" w:date="2014-05-26T16:14:00Z">
              <w:rPr/>
            </w:rPrChange>
          </w:rPr>
          <w:t>t</w:t>
        </w:r>
        <w:r w:rsidR="005C62AB" w:rsidRPr="0090293C">
          <w:rPr>
            <w:rFonts w:ascii="Courier New" w:hAnsi="Courier New" w:cs="Courier New"/>
            <w:rPrChange w:id="1799" w:author="Joe McCrossan" w:date="2014-05-26T16:14:00Z">
              <w:rPr/>
            </w:rPrChange>
          </w:rPr>
          <w:t>rack_ID</w:t>
        </w:r>
        <w:r w:rsidR="005C62AB">
          <w:t xml:space="preserve"> </w:t>
        </w:r>
      </w:ins>
      <w:ins w:id="1800" w:author="Joe McCrossan" w:date="2014-05-26T16:17:00Z">
        <w:r w:rsidR="0090293C">
          <w:t xml:space="preserve">associated with the media track </w:t>
        </w:r>
      </w:ins>
      <w:ins w:id="1801" w:author="Joe McCrossan" w:date="2014-05-26T16:14:00Z">
        <w:r w:rsidR="005C62AB">
          <w:t>SHOULD be in the following ranges:</w:t>
        </w:r>
      </w:ins>
    </w:p>
    <w:p w14:paraId="6728F8B0" w14:textId="6A9FF385" w:rsidR="0090293C" w:rsidRDefault="0090293C">
      <w:pPr>
        <w:pStyle w:val="ListBullet"/>
        <w:numPr>
          <w:ilvl w:val="1"/>
          <w:numId w:val="3"/>
        </w:numPr>
        <w:rPr>
          <w:ins w:id="1802" w:author="Joe McCrossan" w:date="2014-05-26T16:15:00Z"/>
        </w:rPr>
        <w:pPrChange w:id="1803" w:author="Joe McCrossan" w:date="2014-05-26T16:15:00Z">
          <w:pPr>
            <w:pStyle w:val="ListBullet"/>
          </w:pPr>
        </w:pPrChange>
      </w:pPr>
      <w:ins w:id="1804" w:author="Joe McCrossan" w:date="2014-05-26T16:14:00Z">
        <w:r>
          <w:t>Video</w:t>
        </w:r>
      </w:ins>
      <w:ins w:id="1805" w:author="Joe McCrossan" w:date="2014-05-26T16:15:00Z">
        <w:r>
          <w:t xml:space="preserve"> tracks:</w:t>
        </w:r>
      </w:ins>
      <w:ins w:id="1806" w:author="Joe McCrossan" w:date="2014-05-26T16:14:00Z">
        <w:r>
          <w:t xml:space="preserve"> </w:t>
        </w:r>
        <w:r w:rsidR="005C62AB">
          <w:t>1-99</w:t>
        </w:r>
      </w:ins>
    </w:p>
    <w:p w14:paraId="069A4397" w14:textId="154E17C6" w:rsidR="0090293C" w:rsidRDefault="005C62AB">
      <w:pPr>
        <w:pStyle w:val="ListBullet"/>
        <w:numPr>
          <w:ilvl w:val="1"/>
          <w:numId w:val="3"/>
        </w:numPr>
        <w:rPr>
          <w:ins w:id="1807" w:author="Joe McCrossan" w:date="2014-05-26T16:15:00Z"/>
        </w:rPr>
        <w:pPrChange w:id="1808" w:author="Joe McCrossan" w:date="2014-05-26T16:15:00Z">
          <w:pPr>
            <w:pStyle w:val="ListBullet"/>
          </w:pPr>
        </w:pPrChange>
      </w:pPr>
      <w:ins w:id="1809" w:author="Joe McCrossan" w:date="2014-05-26T16:14:00Z">
        <w:r>
          <w:t>Audio</w:t>
        </w:r>
      </w:ins>
      <w:ins w:id="1810" w:author="Joe McCrossan" w:date="2014-05-26T16:16:00Z">
        <w:r w:rsidR="0090293C">
          <w:t xml:space="preserve"> tracks:</w:t>
        </w:r>
      </w:ins>
      <w:ins w:id="1811" w:author="Joe McCrossan" w:date="2014-05-26T16:14:00Z">
        <w:r>
          <w:t xml:space="preserve"> 100-9,999</w:t>
        </w:r>
      </w:ins>
    </w:p>
    <w:p w14:paraId="145342C8" w14:textId="51C88CB5" w:rsidR="005C62AB" w:rsidRDefault="0090293C">
      <w:pPr>
        <w:pStyle w:val="ListBullet"/>
        <w:numPr>
          <w:ilvl w:val="1"/>
          <w:numId w:val="3"/>
        </w:numPr>
        <w:rPr>
          <w:ins w:id="1812" w:author="Joe McCrossan" w:date="2014-05-26T16:16:00Z"/>
        </w:rPr>
        <w:pPrChange w:id="1813" w:author="Joe McCrossan" w:date="2014-05-26T16:15:00Z">
          <w:pPr>
            <w:pStyle w:val="ListBullet"/>
          </w:pPr>
        </w:pPrChange>
      </w:pPr>
      <w:ins w:id="1814" w:author="Joe McCrossan" w:date="2014-05-26T16:14:00Z">
        <w:r>
          <w:t xml:space="preserve">Subtitles tracks: </w:t>
        </w:r>
        <w:r w:rsidR="005C62AB">
          <w:t>10,000+</w:t>
        </w:r>
      </w:ins>
    </w:p>
    <w:p w14:paraId="36DD54EA" w14:textId="04E33FA7" w:rsidR="0090293C" w:rsidRDefault="0090293C">
      <w:pPr>
        <w:pStyle w:val="ListBullet"/>
        <w:numPr>
          <w:ilvl w:val="0"/>
          <w:numId w:val="0"/>
        </w:numPr>
        <w:ind w:left="1083"/>
        <w:rPr>
          <w:ins w:id="1815" w:author="Joe McCrossan" w:date="2014-05-26T16:14:00Z"/>
        </w:rPr>
        <w:pPrChange w:id="1816" w:author="Joe McCrossan" w:date="2014-05-26T16:16:00Z">
          <w:pPr>
            <w:pStyle w:val="ListBullet"/>
          </w:pPr>
        </w:pPrChange>
      </w:pPr>
      <w:ins w:id="1817" w:author="Joe McCrossan" w:date="2014-05-26T16:16:00Z">
        <w:r>
          <w:t>Note that these recommended ranges are intended to help avoid duplicate IDs by allowing sequential numbers for tracks of each type that can be produced independently.</w:t>
        </w:r>
      </w:ins>
    </w:p>
    <w:commentRangeEnd w:id="1796"/>
    <w:p w14:paraId="684A2615" w14:textId="022EBF19" w:rsidR="00CD3DA4" w:rsidRDefault="0090293C" w:rsidP="00CD3DA4">
      <w:pPr>
        <w:pStyle w:val="ListBullet"/>
        <w:rPr>
          <w:ins w:id="1818" w:author="Joe McCrossan" w:date="2014-05-31T16:28:00Z"/>
        </w:rPr>
      </w:pPr>
      <w:ins w:id="1819" w:author="Joe McCrossan" w:date="2014-05-26T16:17:00Z">
        <w:r>
          <w:rPr>
            <w:rStyle w:val="CommentReference"/>
          </w:rPr>
          <w:commentReference w:id="1796"/>
        </w:r>
      </w:ins>
      <w:commentRangeStart w:id="1821"/>
      <w:ins w:id="1822" w:author="Joe McCrossan" w:date="2014-05-31T16:28:00Z">
        <w:r w:rsidR="00CD3DA4" w:rsidRPr="00CD3DA4">
          <w:t xml:space="preserve"> </w:t>
        </w:r>
        <w:r w:rsidR="00CD3DA4" w:rsidRPr="005B504E">
          <w:t xml:space="preserve">Each Track Box </w:t>
        </w:r>
      </w:ins>
      <w:ins w:id="1823" w:author="Joe McCrossan" w:date="2014-05-31T16:29:00Z">
        <w:r w:rsidR="00CD3DA4">
          <w:t>(</w:t>
        </w:r>
        <w:r w:rsidR="00CD3DA4">
          <w:rPr>
            <w:rFonts w:ascii="Courier New" w:hAnsi="Courier New" w:cs="Courier New"/>
          </w:rPr>
          <w:t>‘t</w:t>
        </w:r>
        <w:r w:rsidR="00CD3DA4" w:rsidRPr="00686B84">
          <w:rPr>
            <w:rFonts w:ascii="Courier New" w:hAnsi="Courier New" w:cs="Courier New"/>
          </w:rPr>
          <w:t>rak’</w:t>
        </w:r>
        <w:r w:rsidR="00CD3DA4">
          <w:t xml:space="preserve">) </w:t>
        </w:r>
      </w:ins>
      <w:ins w:id="1824" w:author="Joe McCrossan" w:date="2014-05-31T16:28:00Z">
        <w:r w:rsidR="00CD3DA4">
          <w:t>SHALL NOT reference media samples</w:t>
        </w:r>
      </w:ins>
      <w:ins w:id="1825" w:author="Joe McCrossan" w:date="2014-05-31T16:32:00Z">
        <w:r w:rsidR="00CD3DA4">
          <w:t>.</w:t>
        </w:r>
        <w:commentRangeEnd w:id="1821"/>
        <w:r w:rsidR="00CD3DA4">
          <w:rPr>
            <w:rStyle w:val="CommentReference"/>
          </w:rPr>
          <w:commentReference w:id="1821"/>
        </w:r>
      </w:ins>
    </w:p>
    <w:p w14:paraId="4F817C31" w14:textId="7FA3E36B" w:rsidR="00E04512" w:rsidRPr="005B504E" w:rsidRDefault="00E04512" w:rsidP="00E04512">
      <w:pPr>
        <w:pStyle w:val="ListBullet"/>
      </w:pPr>
      <w:r w:rsidRPr="005B504E">
        <w:t>The Media Box (</w:t>
      </w:r>
      <w:r w:rsidRPr="005B504E">
        <w:rPr>
          <w:rStyle w:val="DECE4CC"/>
          <w:noProof w:val="0"/>
        </w:rPr>
        <w:t>‘mdia’</w:t>
      </w:r>
      <w:r w:rsidRPr="005B504E">
        <w:t xml:space="preserve">) in a </w:t>
      </w:r>
      <w:ins w:id="1827" w:author="Joe McCrossan" w:date="2014-05-31T16:27:00Z">
        <w:r w:rsidR="00CD3DA4">
          <w:t xml:space="preserve"> Track Box (</w:t>
        </w:r>
      </w:ins>
      <w:r w:rsidRPr="005B504E">
        <w:rPr>
          <w:rStyle w:val="DECE4CC"/>
          <w:noProof w:val="0"/>
        </w:rPr>
        <w:t>‘trak’</w:t>
      </w:r>
      <w:del w:id="1828" w:author="Joe McCrossan" w:date="2014-05-31T16:27:00Z">
        <w:r w:rsidRPr="005B504E" w:rsidDel="00CD3DA4">
          <w:delText xml:space="preserve"> </w:delText>
        </w:r>
      </w:del>
      <w:ins w:id="1829" w:author="Joe McCrossan" w:date="2014-05-31T16:27:00Z">
        <w:r w:rsidR="00CD3DA4">
          <w:t xml:space="preserve">) </w:t>
        </w:r>
      </w:ins>
      <w:r w:rsidRPr="005B504E">
        <w:rPr>
          <w:rStyle w:val="DECEConformanceStmt"/>
        </w:rPr>
        <w:t>shall</w:t>
      </w:r>
      <w:r w:rsidRPr="005B504E">
        <w:t xml:space="preserve"> contain a Media Header Box (</w:t>
      </w:r>
      <w:r w:rsidRPr="005B504E">
        <w:rPr>
          <w:rStyle w:val="DECE4CC"/>
          <w:noProof w:val="0"/>
        </w:rPr>
        <w:t>‘mdhd’</w:t>
      </w:r>
      <w:r w:rsidRPr="005B504E">
        <w:t xml:space="preserve">), as defined in Section </w:t>
      </w:r>
      <w:r w:rsidR="007A4DF4">
        <w:fldChar w:fldCharType="begin" w:fldLock="1"/>
      </w:r>
      <w:r w:rsidR="007A4DF4">
        <w:instrText xml:space="preserve"> REF _Ref142162727 \w \h  \* MERGEFORMAT </w:instrText>
      </w:r>
      <w:r w:rsidR="007A4DF4">
        <w:fldChar w:fldCharType="separate"/>
      </w:r>
      <w:r w:rsidR="005B504E">
        <w:t>2.3.6</w:t>
      </w:r>
      <w:r w:rsidR="007A4DF4">
        <w:fldChar w:fldCharType="end"/>
      </w:r>
      <w:r w:rsidRPr="005B504E">
        <w:t>.</w:t>
      </w:r>
    </w:p>
    <w:p w14:paraId="358634E0" w14:textId="7B5F1D6E" w:rsidR="00E04512" w:rsidRPr="005B504E" w:rsidRDefault="00E04512" w:rsidP="00E04512">
      <w:pPr>
        <w:pStyle w:val="ListBullet"/>
      </w:pPr>
      <w:r w:rsidRPr="005B504E">
        <w:t xml:space="preserve">The Media Box in a </w:t>
      </w:r>
      <w:ins w:id="1830" w:author="Joe McCrossan" w:date="2014-05-31T16:27:00Z">
        <w:r w:rsidR="00CD3DA4">
          <w:t xml:space="preserve"> Track Box (</w:t>
        </w:r>
      </w:ins>
      <w:r w:rsidRPr="005B504E">
        <w:rPr>
          <w:rStyle w:val="DECE4CC"/>
          <w:noProof w:val="0"/>
        </w:rPr>
        <w:t>‘trak’</w:t>
      </w:r>
      <w:del w:id="1831" w:author="Joe McCrossan" w:date="2014-05-31T16:27:00Z">
        <w:r w:rsidRPr="005B504E" w:rsidDel="00CD3DA4">
          <w:delText xml:space="preserve"> </w:delText>
        </w:r>
      </w:del>
      <w:ins w:id="1832" w:author="Joe McCrossan" w:date="2014-05-31T16:27:00Z">
        <w:r w:rsidR="00CD3DA4">
          <w:t xml:space="preserve">) </w:t>
        </w:r>
      </w:ins>
      <w:r w:rsidRPr="005B504E">
        <w:rPr>
          <w:rStyle w:val="DECEConformanceStmt"/>
        </w:rPr>
        <w:t>shall</w:t>
      </w:r>
      <w:r w:rsidRPr="005B504E">
        <w:t xml:space="preserve"> contain a Handler Reference Box (</w:t>
      </w:r>
      <w:r w:rsidRPr="005B504E">
        <w:rPr>
          <w:rStyle w:val="DECE4CC"/>
          <w:noProof w:val="0"/>
        </w:rPr>
        <w:t>‘hdlr’</w:t>
      </w:r>
      <w:r w:rsidRPr="005B504E">
        <w:t xml:space="preserve">), as defined in </w:t>
      </w:r>
      <w:commentRangeStart w:id="1833"/>
      <w:del w:id="1834" w:author="Joe McCrossan" w:date="2014-05-25T13:02:00Z">
        <w:r w:rsidRPr="005B504E" w:rsidDel="002C0169">
          <w:delText xml:space="preserve">Section </w:delText>
        </w:r>
        <w:r w:rsidR="007A4DF4" w:rsidDel="002C0169">
          <w:fldChar w:fldCharType="begin" w:fldLock="1"/>
        </w:r>
        <w:r w:rsidR="007A4DF4" w:rsidDel="002C0169">
          <w:delInstrText xml:space="preserve"> REF _Ref142163119 \w \h  \* MERGEFORMAT </w:delInstrText>
        </w:r>
        <w:r w:rsidR="007A4DF4" w:rsidDel="002C0169">
          <w:fldChar w:fldCharType="separate"/>
        </w:r>
        <w:r w:rsidR="005B504E" w:rsidDel="002C0169">
          <w:delText>2.3.7</w:delText>
        </w:r>
        <w:r w:rsidR="007A4DF4" w:rsidDel="002C0169">
          <w:fldChar w:fldCharType="end"/>
        </w:r>
      </w:del>
      <w:ins w:id="1835" w:author="Joe McCrossan" w:date="2014-05-25T13:02:00Z">
        <w:r w:rsidR="002C0169">
          <w:t xml:space="preserve">[ISO] </w:t>
        </w:r>
      </w:ins>
      <w:ins w:id="1836" w:author="Joe McCrossan" w:date="2014-05-25T13:03:00Z">
        <w:r w:rsidR="002C0169">
          <w:t xml:space="preserve">Section </w:t>
        </w:r>
      </w:ins>
      <w:ins w:id="1837" w:author="Joe McCrossan" w:date="2014-05-25T13:02:00Z">
        <w:r w:rsidR="002C0169">
          <w:t>8.4.3</w:t>
        </w:r>
      </w:ins>
      <w:commentRangeEnd w:id="1833"/>
      <w:ins w:id="1838" w:author="Joe McCrossan" w:date="2014-05-25T13:03:00Z">
        <w:r w:rsidR="002C0169">
          <w:rPr>
            <w:rStyle w:val="CommentReference"/>
          </w:rPr>
          <w:commentReference w:id="1833"/>
        </w:r>
      </w:ins>
      <w:r w:rsidRPr="005B504E">
        <w:t>.</w:t>
      </w:r>
    </w:p>
    <w:p w14:paraId="78A73D61" w14:textId="77777777" w:rsidR="00E04512" w:rsidRPr="005B504E" w:rsidRDefault="00E04512" w:rsidP="00E04512">
      <w:pPr>
        <w:pStyle w:val="ListBullet"/>
      </w:pPr>
      <w:r w:rsidRPr="005B504E">
        <w:t xml:space="preserve">The Media Information Box </w:t>
      </w:r>
      <w:r w:rsidRPr="005B504E">
        <w:rPr>
          <w:rStyle w:val="DECEConformanceStmt"/>
        </w:rPr>
        <w:t>shall</w:t>
      </w:r>
      <w:r w:rsidRPr="005B504E">
        <w:t xml:space="preserve"> contain a header box corresponding to the track’s media type, as follows:</w:t>
      </w:r>
    </w:p>
    <w:p w14:paraId="42EAA16F" w14:textId="77777777" w:rsidR="00E04512" w:rsidRPr="005B504E" w:rsidRDefault="00E04512" w:rsidP="00E04512">
      <w:pPr>
        <w:pStyle w:val="ListBullet2"/>
      </w:pPr>
      <w:r w:rsidRPr="005B504E">
        <w:t>Video tracks:  Video Media Header Box (</w:t>
      </w:r>
      <w:r w:rsidRPr="005B504E">
        <w:rPr>
          <w:rStyle w:val="DECE4CC"/>
          <w:noProof w:val="0"/>
        </w:rPr>
        <w:t>‘vmhd’</w:t>
      </w:r>
      <w:r w:rsidRPr="005B504E">
        <w:t xml:space="preserve">), as defined in Section </w:t>
      </w:r>
      <w:r w:rsidR="007A4DF4">
        <w:fldChar w:fldCharType="begin" w:fldLock="1"/>
      </w:r>
      <w:r w:rsidR="007A4DF4">
        <w:instrText xml:space="preserve"> REF _Ref142164463 \w \h  \* MERGEFORMAT </w:instrText>
      </w:r>
      <w:r w:rsidR="007A4DF4">
        <w:fldChar w:fldCharType="separate"/>
      </w:r>
      <w:r w:rsidR="005B504E">
        <w:t>2.3.8</w:t>
      </w:r>
      <w:r w:rsidR="007A4DF4">
        <w:fldChar w:fldCharType="end"/>
      </w:r>
      <w:r w:rsidRPr="005B504E">
        <w:t>.</w:t>
      </w:r>
    </w:p>
    <w:p w14:paraId="3E3FE814" w14:textId="77777777" w:rsidR="00E04512" w:rsidRPr="005B504E" w:rsidRDefault="00E04512" w:rsidP="00E04512">
      <w:pPr>
        <w:pStyle w:val="ListBullet2"/>
      </w:pPr>
      <w:r w:rsidRPr="005B504E">
        <w:t>Audio tracks:  Sound Media Header Box (</w:t>
      </w:r>
      <w:r w:rsidRPr="005B504E">
        <w:rPr>
          <w:rStyle w:val="DECE4CC"/>
          <w:noProof w:val="0"/>
        </w:rPr>
        <w:t>‘smhd’</w:t>
      </w:r>
      <w:r w:rsidRPr="005B504E">
        <w:t xml:space="preserve">), as defined in Section </w:t>
      </w:r>
      <w:r w:rsidR="007A4DF4">
        <w:fldChar w:fldCharType="begin" w:fldLock="1"/>
      </w:r>
      <w:r w:rsidR="007A4DF4">
        <w:instrText xml:space="preserve"> REF _Ref142164477 \w \h  \* MERGEFORMAT </w:instrText>
      </w:r>
      <w:r w:rsidR="007A4DF4">
        <w:fldChar w:fldCharType="separate"/>
      </w:r>
      <w:r w:rsidR="005B504E">
        <w:t>2.3.9</w:t>
      </w:r>
      <w:r w:rsidR="007A4DF4">
        <w:fldChar w:fldCharType="end"/>
      </w:r>
      <w:r w:rsidRPr="005B504E">
        <w:t>.</w:t>
      </w:r>
    </w:p>
    <w:p w14:paraId="34B72F6B" w14:textId="165EDC67" w:rsidR="00E04512" w:rsidRPr="005B504E" w:rsidRDefault="00E04512" w:rsidP="00E04512">
      <w:pPr>
        <w:pStyle w:val="ListBullet2"/>
      </w:pPr>
      <w:r w:rsidRPr="005B504E">
        <w:t>Subtitle tracks:  Subtitle Media Header Box (</w:t>
      </w:r>
      <w:r w:rsidRPr="005B504E">
        <w:rPr>
          <w:rStyle w:val="DECE4CC"/>
          <w:noProof w:val="0"/>
        </w:rPr>
        <w:t>‘sthd’</w:t>
      </w:r>
      <w:r w:rsidRPr="005B504E">
        <w:t>), as defined in Section</w:t>
      </w:r>
      <w:ins w:id="1840" w:author="Joe McCrossan" w:date="2014-05-26T09:45:00Z">
        <w:r w:rsidR="00CD1498">
          <w:fldChar w:fldCharType="begin"/>
        </w:r>
        <w:r w:rsidR="00CD1498">
          <w:instrText xml:space="preserve"> REF _Ref262717020 \r \h </w:instrText>
        </w:r>
      </w:ins>
      <w:r w:rsidR="00CD1498">
        <w:fldChar w:fldCharType="separate"/>
      </w:r>
      <w:r w:rsidR="00882477">
        <w:t>2.3.9</w:t>
      </w:r>
      <w:ins w:id="1841" w:author="Joe McCrossan" w:date="2014-05-26T09:45:00Z">
        <w:r w:rsidR="00CD1498">
          <w:fldChar w:fldCharType="end"/>
        </w:r>
      </w:ins>
      <w:del w:id="1842" w:author="Joe McCrossan" w:date="2014-05-26T09:45:00Z">
        <w:r w:rsidR="006D5E48" w:rsidRPr="005B504E" w:rsidDel="00CD1498">
          <w:delText xml:space="preserve"> </w:delText>
        </w:r>
        <w:r w:rsidR="007A4DF4" w:rsidDel="00CD1498">
          <w:fldChar w:fldCharType="begin" w:fldLock="1"/>
        </w:r>
        <w:r w:rsidR="007A4DF4" w:rsidDel="00CD1498">
          <w:delInstrText xml:space="preserve"> REF _Ref328030705 \r \h  \* MERGEFORMAT </w:delInstrText>
        </w:r>
        <w:r w:rsidR="007A4DF4" w:rsidDel="00CD1498">
          <w:fldChar w:fldCharType="separate"/>
        </w:r>
        <w:r w:rsidR="005B504E" w:rsidDel="00CD1498">
          <w:delText>2.2.10</w:delText>
        </w:r>
        <w:r w:rsidR="007A4DF4" w:rsidDel="00CD1498">
          <w:fldChar w:fldCharType="end"/>
        </w:r>
      </w:del>
      <w:r w:rsidRPr="005B504E">
        <w:t>.</w:t>
      </w:r>
    </w:p>
    <w:p w14:paraId="72A2E1C7" w14:textId="77777777" w:rsidR="00E04512" w:rsidRPr="005B504E" w:rsidRDefault="00E04512" w:rsidP="00E04512">
      <w:pPr>
        <w:pStyle w:val="ListBullet"/>
      </w:pPr>
      <w:r w:rsidRPr="005B504E">
        <w:t xml:space="preserve">The Data Information Box in the Media Information Box </w:t>
      </w:r>
      <w:r w:rsidRPr="005B504E">
        <w:rPr>
          <w:rStyle w:val="DECEConformanceStmt"/>
        </w:rPr>
        <w:t>shall</w:t>
      </w:r>
      <w:r w:rsidRPr="005B504E">
        <w:t xml:space="preserve"> contain a Data Reference Box (</w:t>
      </w:r>
      <w:r w:rsidRPr="005B504E">
        <w:rPr>
          <w:rStyle w:val="DECE4CC"/>
          <w:noProof w:val="0"/>
        </w:rPr>
        <w:t>‘dref’</w:t>
      </w:r>
      <w:r w:rsidRPr="005B504E">
        <w:t xml:space="preserve">), as defined in Section </w:t>
      </w:r>
      <w:r w:rsidR="007A4DF4">
        <w:fldChar w:fldCharType="begin" w:fldLock="1"/>
      </w:r>
      <w:r w:rsidR="007A4DF4">
        <w:instrText xml:space="preserve"> REF _Ref142211961 \r \h  \* MERGEFORMAT </w:instrText>
      </w:r>
      <w:r w:rsidR="007A4DF4">
        <w:fldChar w:fldCharType="separate"/>
      </w:r>
      <w:r w:rsidR="005B504E">
        <w:t>2.3.10</w:t>
      </w:r>
      <w:r w:rsidR="007A4DF4">
        <w:fldChar w:fldCharType="end"/>
      </w:r>
      <w:r w:rsidRPr="005B504E">
        <w:t>.</w:t>
      </w:r>
    </w:p>
    <w:p w14:paraId="6DBC7B30" w14:textId="77777777" w:rsidR="00E04512" w:rsidRPr="005B504E" w:rsidRDefault="00E04512" w:rsidP="00E04512">
      <w:pPr>
        <w:pStyle w:val="ListBullet"/>
      </w:pPr>
      <w:r w:rsidRPr="005B504E">
        <w:t>The Sample Table Box (</w:t>
      </w:r>
      <w:r w:rsidRPr="005B504E">
        <w:rPr>
          <w:rStyle w:val="DECE4CC"/>
          <w:noProof w:val="0"/>
        </w:rPr>
        <w:t>‘stbl’</w:t>
      </w:r>
      <w:r w:rsidRPr="005B504E">
        <w:t xml:space="preserve">) in the Media Information Box </w:t>
      </w:r>
      <w:r w:rsidRPr="005B504E">
        <w:rPr>
          <w:rStyle w:val="DECEConformanceStmt"/>
        </w:rPr>
        <w:t>shall</w:t>
      </w:r>
      <w:r w:rsidRPr="005B504E">
        <w:t xml:space="preserve"> contain a Sample Description Box (</w:t>
      </w:r>
      <w:r w:rsidRPr="005B504E">
        <w:rPr>
          <w:rStyle w:val="DECE4CC"/>
          <w:noProof w:val="0"/>
        </w:rPr>
        <w:t>‘stsd’</w:t>
      </w:r>
      <w:r w:rsidRPr="005B504E">
        <w:t xml:space="preserve">), as defined in Section </w:t>
      </w:r>
      <w:r w:rsidR="007A4DF4">
        <w:fldChar w:fldCharType="begin" w:fldLock="1"/>
      </w:r>
      <w:r w:rsidR="007A4DF4">
        <w:instrText xml:space="preserve"> REF _Ref136852732 \w \h  \* MERGEFORMAT </w:instrText>
      </w:r>
      <w:r w:rsidR="007A4DF4">
        <w:fldChar w:fldCharType="separate"/>
      </w:r>
      <w:r w:rsidR="005B504E">
        <w:t>2.3.11</w:t>
      </w:r>
      <w:r w:rsidR="007A4DF4">
        <w:fldChar w:fldCharType="end"/>
      </w:r>
      <w:r w:rsidRPr="005B504E">
        <w:t>.</w:t>
      </w:r>
    </w:p>
    <w:p w14:paraId="72CECFDA" w14:textId="4D0E8613" w:rsidR="00E04512" w:rsidRPr="005B504E" w:rsidRDefault="00E04512" w:rsidP="00E04512">
      <w:pPr>
        <w:pStyle w:val="ListBullet"/>
      </w:pPr>
      <w:r w:rsidRPr="005B504E">
        <w:t xml:space="preserve">For encrypted tracks, the Sample Description Box </w:t>
      </w:r>
      <w:r w:rsidRPr="005B504E">
        <w:rPr>
          <w:rStyle w:val="DECEConformanceStmt"/>
        </w:rPr>
        <w:t>shall</w:t>
      </w:r>
      <w:r w:rsidRPr="005B504E">
        <w:t xml:space="preserve"> contain at least one Protection Scheme Information Box (</w:t>
      </w:r>
      <w:r w:rsidRPr="005B504E">
        <w:rPr>
          <w:rStyle w:val="DECE4CC"/>
          <w:noProof w:val="0"/>
        </w:rPr>
        <w:t>‘sinf’</w:t>
      </w:r>
      <w:r w:rsidRPr="005B504E">
        <w:t xml:space="preserve">), as defined in Section </w:t>
      </w:r>
      <w:r w:rsidR="007A4DF4">
        <w:fldChar w:fldCharType="begin" w:fldLock="1"/>
      </w:r>
      <w:r w:rsidR="007A4DF4">
        <w:instrText xml:space="preserve"> REF _Ref138105368 \w \h  \* MERGEFORMAT </w:instrText>
      </w:r>
      <w:r w:rsidR="007A4DF4">
        <w:fldChar w:fldCharType="separate"/>
      </w:r>
      <w:r w:rsidR="005B504E">
        <w:t>2.3.14</w:t>
      </w:r>
      <w:r w:rsidR="007A4DF4">
        <w:fldChar w:fldCharType="end"/>
      </w:r>
      <w:r w:rsidRPr="005B504E">
        <w:t>, to identify the encryption transform applied and its parameters, as well as to document the original (unencrypted) format of the media.</w:t>
      </w:r>
      <w:r w:rsidR="00750EB0" w:rsidRPr="005B504E">
        <w:t xml:space="preserve"> Note: </w:t>
      </w:r>
      <w:r w:rsidR="00750EB0" w:rsidRPr="005B504E">
        <w:rPr>
          <w:rStyle w:val="DECE4CC"/>
          <w:noProof w:val="0"/>
        </w:rPr>
        <w:t>‘sinf’</w:t>
      </w:r>
      <w:r w:rsidR="00750EB0" w:rsidRPr="005B504E">
        <w:t xml:space="preserve"> is contained in </w:t>
      </w:r>
      <w:r w:rsidR="001006F3" w:rsidRPr="005B504E">
        <w:t>a Sample E</w:t>
      </w:r>
      <w:r w:rsidR="00750EB0" w:rsidRPr="005B504E">
        <w:t xml:space="preserve">ntry with a </w:t>
      </w:r>
      <w:r w:rsidR="00750EB0" w:rsidRPr="005B504E">
        <w:rPr>
          <w:rFonts w:ascii="Courier New" w:hAnsi="Courier New" w:cs="Courier New"/>
        </w:rPr>
        <w:t>codingname</w:t>
      </w:r>
      <w:r w:rsidR="00750EB0" w:rsidRPr="005B504E">
        <w:t xml:space="preserve"> of </w:t>
      </w:r>
      <w:r w:rsidR="00750EB0" w:rsidRPr="005B504E">
        <w:rPr>
          <w:rStyle w:val="DECE4CC"/>
          <w:noProof w:val="0"/>
        </w:rPr>
        <w:t>‘enca’</w:t>
      </w:r>
      <w:r w:rsidR="00750EB0" w:rsidRPr="005B504E">
        <w:t xml:space="preserve"> or </w:t>
      </w:r>
      <w:r w:rsidR="00750EB0" w:rsidRPr="005B504E">
        <w:rPr>
          <w:rStyle w:val="DECE4CC"/>
          <w:noProof w:val="0"/>
        </w:rPr>
        <w:t>‘encv’</w:t>
      </w:r>
      <w:r w:rsidR="00750EB0" w:rsidRPr="005B504E">
        <w:t xml:space="preserve"> which is contained within the </w:t>
      </w:r>
      <w:ins w:id="1843" w:author="Joe McCrossan" w:date="2014-06-01T13:27:00Z">
        <w:r w:rsidR="00C01FE1">
          <w:t xml:space="preserve">Sample </w:t>
        </w:r>
      </w:ins>
      <w:ins w:id="1844" w:author="Joe McCrossan" w:date="2014-06-01T13:28:00Z">
        <w:r w:rsidR="00C01FE1">
          <w:t>Description Box (</w:t>
        </w:r>
        <w:r w:rsidR="00C01FE1" w:rsidRPr="00C01FE1">
          <w:rPr>
            <w:rFonts w:ascii="Courier New" w:hAnsi="Courier New" w:cs="Courier New"/>
            <w:rPrChange w:id="1845" w:author="Joe McCrossan" w:date="2014-06-01T13:28:00Z">
              <w:rPr/>
            </w:rPrChange>
          </w:rPr>
          <w:t>‘</w:t>
        </w:r>
      </w:ins>
      <w:del w:id="1846" w:author="Joe McCrossan" w:date="2014-06-01T13:28:00Z">
        <w:r w:rsidR="00750EB0" w:rsidRPr="00C01FE1" w:rsidDel="00C01FE1">
          <w:rPr>
            <w:rFonts w:ascii="Courier New" w:hAnsi="Courier New" w:cs="Courier New"/>
            <w:rPrChange w:id="1847" w:author="Joe McCrossan" w:date="2014-06-01T13:28:00Z">
              <w:rPr/>
            </w:rPrChange>
          </w:rPr>
          <w:delText>‘</w:delText>
        </w:r>
      </w:del>
      <w:r w:rsidR="00750EB0" w:rsidRPr="00C01FE1">
        <w:rPr>
          <w:rStyle w:val="DECE4CC"/>
          <w:rFonts w:cs="Courier New"/>
          <w:noProof w:val="0"/>
        </w:rPr>
        <w:t>stsd’</w:t>
      </w:r>
      <w:ins w:id="1848" w:author="Joe McCrossan" w:date="2014-06-01T13:28:00Z">
        <w:r w:rsidR="00C01FE1">
          <w:rPr>
            <w:rStyle w:val="DECE4CC"/>
            <w:noProof w:val="0"/>
          </w:rPr>
          <w:t>)</w:t>
        </w:r>
      </w:ins>
      <w:r w:rsidR="00750EB0" w:rsidRPr="005B504E">
        <w:t xml:space="preserve">.  </w:t>
      </w:r>
    </w:p>
    <w:p w14:paraId="0308E24C" w14:textId="77777777" w:rsidR="00E04512" w:rsidRPr="005B504E" w:rsidRDefault="00E04512" w:rsidP="00E04512">
      <w:pPr>
        <w:pStyle w:val="ListBullet"/>
      </w:pPr>
      <w:r w:rsidRPr="005B504E">
        <w:t xml:space="preserve">The Sample Table Box </w:t>
      </w:r>
      <w:r w:rsidRPr="005B504E">
        <w:rPr>
          <w:rStyle w:val="DECEConformanceStmt"/>
        </w:rPr>
        <w:t>shall</w:t>
      </w:r>
      <w:r w:rsidRPr="005B504E">
        <w:t xml:space="preserve"> contain a Decoding Time to Sample Box (</w:t>
      </w:r>
      <w:r w:rsidRPr="005B504E">
        <w:rPr>
          <w:rStyle w:val="DECE4CC"/>
          <w:noProof w:val="0"/>
        </w:rPr>
        <w:t>‘stts’</w:t>
      </w:r>
      <w:r w:rsidRPr="005B504E">
        <w:t xml:space="preserve">), as defined in Section </w:t>
      </w:r>
      <w:r w:rsidR="007A4DF4">
        <w:fldChar w:fldCharType="begin" w:fldLock="1"/>
      </w:r>
      <w:r w:rsidR="007A4DF4">
        <w:instrText xml:space="preserve"> REF _Ref142249065 \w \h  \* MERGEFORMAT </w:instrText>
      </w:r>
      <w:r w:rsidR="007A4DF4">
        <w:fldChar w:fldCharType="separate"/>
      </w:r>
      <w:r w:rsidR="005B504E">
        <w:t>2.3.12</w:t>
      </w:r>
      <w:r w:rsidR="007A4DF4">
        <w:fldChar w:fldCharType="end"/>
      </w:r>
      <w:r w:rsidRPr="005B504E">
        <w:t>.</w:t>
      </w:r>
    </w:p>
    <w:p w14:paraId="06DE3A15" w14:textId="77777777" w:rsidR="00E04512" w:rsidRDefault="00E04512" w:rsidP="00E04512">
      <w:pPr>
        <w:pStyle w:val="ListBullet"/>
        <w:rPr>
          <w:ins w:id="1849" w:author="Joe McCrossan" w:date="2014-05-31T16:26:00Z"/>
        </w:rPr>
      </w:pPr>
      <w:r w:rsidRPr="005B504E">
        <w:t xml:space="preserve">The Sample Table Box </w:t>
      </w:r>
      <w:r w:rsidRPr="005B504E">
        <w:rPr>
          <w:rStyle w:val="DECEConformanceStmt"/>
        </w:rPr>
        <w:t>shall</w:t>
      </w:r>
      <w:r w:rsidRPr="005B504E">
        <w:t xml:space="preserve"> contain a Sample to Chunk Box (</w:t>
      </w:r>
      <w:r w:rsidRPr="005B504E">
        <w:rPr>
          <w:rStyle w:val="DECE4CC"/>
          <w:noProof w:val="0"/>
        </w:rPr>
        <w:t>‘stsc’</w:t>
      </w:r>
      <w:r w:rsidRPr="005B504E">
        <w:t xml:space="preserve">), as specified in Section </w:t>
      </w:r>
      <w:r w:rsidR="007A4DF4">
        <w:fldChar w:fldCharType="begin" w:fldLock="1"/>
      </w:r>
      <w:r w:rsidR="007A4DF4">
        <w:instrText xml:space="preserve"> REF _Ref142250656 \w \h  \* MERGEFORMAT </w:instrText>
      </w:r>
      <w:r w:rsidR="007A4DF4">
        <w:fldChar w:fldCharType="separate"/>
      </w:r>
      <w:r w:rsidR="005B504E">
        <w:t>2.3.16</w:t>
      </w:r>
      <w:r w:rsidR="007A4DF4">
        <w:fldChar w:fldCharType="end"/>
      </w:r>
      <w:r w:rsidRPr="005B504E">
        <w:t>, and a Chunk Offset Box (</w:t>
      </w:r>
      <w:r w:rsidRPr="005B504E">
        <w:rPr>
          <w:rStyle w:val="DECE4CC"/>
          <w:noProof w:val="0"/>
        </w:rPr>
        <w:t>‘stco’</w:t>
      </w:r>
      <w:r w:rsidRPr="005B504E">
        <w:t xml:space="preserve">), as defined in Section </w:t>
      </w:r>
      <w:r w:rsidR="007A4DF4">
        <w:fldChar w:fldCharType="begin" w:fldLock="1"/>
      </w:r>
      <w:r w:rsidR="007A4DF4">
        <w:instrText xml:space="preserve"> REF _Ref142250754 \w \h  \* MERGEFORMAT </w:instrText>
      </w:r>
      <w:r w:rsidR="007A4DF4">
        <w:fldChar w:fldCharType="separate"/>
      </w:r>
      <w:r w:rsidR="005B504E">
        <w:t>2.3.17</w:t>
      </w:r>
      <w:r w:rsidR="007A4DF4">
        <w:fldChar w:fldCharType="end"/>
      </w:r>
      <w:r w:rsidRPr="005B504E">
        <w:t>, indicating that chunks are not used.</w:t>
      </w:r>
    </w:p>
    <w:p w14:paraId="033B9AF1" w14:textId="7649443B" w:rsidR="00CD3DA4" w:rsidRPr="005B504E" w:rsidDel="00CD3DA4" w:rsidRDefault="00CD3DA4" w:rsidP="00CD3DA4">
      <w:pPr>
        <w:pStyle w:val="ListBullet"/>
        <w:rPr>
          <w:del w:id="1850" w:author="Joe McCrossan" w:date="2014-05-31T16:30:00Z"/>
        </w:rPr>
      </w:pPr>
    </w:p>
    <w:p w14:paraId="1666DB26" w14:textId="77777777" w:rsidR="00E04512" w:rsidRPr="005B504E" w:rsidRDefault="00E04512" w:rsidP="00E04512">
      <w:pPr>
        <w:pStyle w:val="ListBullet"/>
      </w:pPr>
      <w:r w:rsidRPr="005B504E">
        <w:t>Additional constraints for tracks are defined corresponding to the track’s media type, as follows:</w:t>
      </w:r>
    </w:p>
    <w:p w14:paraId="02F20F06" w14:textId="523C9615" w:rsidR="00E04512" w:rsidRPr="005B504E" w:rsidRDefault="00E04512" w:rsidP="00E04512">
      <w:pPr>
        <w:pStyle w:val="ListBullet2"/>
      </w:pPr>
      <w:r w:rsidRPr="005B504E">
        <w:t xml:space="preserve">Video tracks:  See Section </w:t>
      </w:r>
      <w:r w:rsidR="00860A88">
        <w:fldChar w:fldCharType="begin"/>
      </w:r>
      <w:r w:rsidR="00773B87">
        <w:instrText xml:space="preserve"> REF _Ref142216401 \r \h </w:instrText>
      </w:r>
      <w:r w:rsidR="00860A88">
        <w:fldChar w:fldCharType="separate"/>
      </w:r>
      <w:r w:rsidR="00882477">
        <w:t>4.2</w:t>
      </w:r>
      <w:r w:rsidR="00860A88">
        <w:fldChar w:fldCharType="end"/>
      </w:r>
      <w:ins w:id="1851" w:author="Joe McCrossan" w:date="2014-05-26T16:11:00Z">
        <w:r w:rsidR="005C62AB">
          <w:t xml:space="preserve"> </w:t>
        </w:r>
      </w:ins>
      <w:r w:rsidR="00860A88">
        <w:fldChar w:fldCharType="begin"/>
      </w:r>
      <w:r w:rsidR="00773B87">
        <w:instrText xml:space="preserve"> REF _Ref142216401 \h </w:instrText>
      </w:r>
      <w:r w:rsidR="00860A88">
        <w:fldChar w:fldCharType="separate"/>
      </w:r>
      <w:ins w:id="1852" w:author="Joe McCrossan" w:date="2014-06-01T22:25:00Z">
        <w:r w:rsidR="00882477" w:rsidRPr="005B504E">
          <w:t xml:space="preserve">Data Structure for </w:t>
        </w:r>
        <w:r w:rsidR="00882477">
          <w:t>V</w:t>
        </w:r>
        <w:r w:rsidR="00882477" w:rsidRPr="005B504E">
          <w:t xml:space="preserve">ideo </w:t>
        </w:r>
        <w:r w:rsidR="00882477">
          <w:t>T</w:t>
        </w:r>
        <w:r w:rsidR="00882477" w:rsidRPr="005B504E">
          <w:t>rack</w:t>
        </w:r>
      </w:ins>
      <w:del w:id="1853" w:author="Joe McCrossan" w:date="2014-05-31T23:09:00Z">
        <w:r w:rsidR="003F3336" w:rsidRPr="005B504E" w:rsidDel="00E86BE1">
          <w:delText xml:space="preserve">Data Structure for </w:delText>
        </w:r>
        <w:r w:rsidR="003F3336" w:rsidDel="00E86BE1">
          <w:delText>V</w:delText>
        </w:r>
        <w:r w:rsidR="003F3336" w:rsidRPr="005B504E" w:rsidDel="00E86BE1">
          <w:delText xml:space="preserve">ideo </w:delText>
        </w:r>
        <w:r w:rsidR="003F3336" w:rsidDel="00E86BE1">
          <w:delText>T</w:delText>
        </w:r>
        <w:r w:rsidR="003F3336" w:rsidRPr="005B504E" w:rsidDel="00E86BE1">
          <w:delText>rack</w:delText>
        </w:r>
      </w:del>
      <w:r w:rsidR="00860A88">
        <w:fldChar w:fldCharType="end"/>
      </w:r>
    </w:p>
    <w:p w14:paraId="1B3715B0" w14:textId="77777777" w:rsidR="00937C25" w:rsidRPr="005B504E" w:rsidRDefault="00E04512" w:rsidP="00E04512">
      <w:pPr>
        <w:pStyle w:val="ListBullet2"/>
      </w:pPr>
      <w:r w:rsidRPr="005B504E">
        <w:t xml:space="preserve">Audio tracks:  See Section </w:t>
      </w:r>
      <w:r w:rsidR="007A4DF4">
        <w:fldChar w:fldCharType="begin" w:fldLock="1"/>
      </w:r>
      <w:r w:rsidR="007A4DF4">
        <w:instrText xml:space="preserve"> REF _Ref138105836 \w \h  \* MERGEFORMAT </w:instrText>
      </w:r>
      <w:r w:rsidR="007A4DF4">
        <w:fldChar w:fldCharType="separate"/>
      </w:r>
      <w:r w:rsidR="005B504E">
        <w:t>5.2</w:t>
      </w:r>
      <w:r w:rsidR="007A4DF4">
        <w:fldChar w:fldCharType="end"/>
      </w:r>
      <w:r w:rsidRPr="005B504E">
        <w:t xml:space="preserve"> </w:t>
      </w:r>
      <w:r w:rsidR="007A4DF4">
        <w:fldChar w:fldCharType="begin" w:fldLock="1"/>
      </w:r>
      <w:r w:rsidR="007A4DF4">
        <w:instrText xml:space="preserve"> REF _Ref142216868 \h  \* MERGEFORMAT </w:instrText>
      </w:r>
      <w:r w:rsidR="007A4DF4">
        <w:fldChar w:fldCharType="separate"/>
      </w:r>
      <w:r w:rsidR="005B504E" w:rsidRPr="005B504E">
        <w:t>Data Structure for Audio Track</w:t>
      </w:r>
      <w:r w:rsidR="007A4DF4">
        <w:fldChar w:fldCharType="end"/>
      </w:r>
      <w:r w:rsidRPr="005B504E">
        <w:t>.</w:t>
      </w:r>
    </w:p>
    <w:p w14:paraId="2B47BB20" w14:textId="77777777" w:rsidR="00E04512" w:rsidRPr="005B504E" w:rsidRDefault="00E04512" w:rsidP="00937C25">
      <w:pPr>
        <w:pStyle w:val="ListBullet2"/>
      </w:pPr>
      <w:r w:rsidRPr="005B504E">
        <w:t xml:space="preserve">Subtitle tracks:  See </w:t>
      </w:r>
      <w:r w:rsidR="0044399B" w:rsidRPr="005B504E">
        <w:t xml:space="preserve">Section </w:t>
      </w:r>
      <w:r w:rsidR="007A4DF4">
        <w:fldChar w:fldCharType="begin" w:fldLock="1"/>
      </w:r>
      <w:r w:rsidR="007A4DF4">
        <w:instrText xml:space="preserve"> REF _Ref181805386 \r \h  \* MERGEFORMAT </w:instrText>
      </w:r>
      <w:r w:rsidR="007A4DF4">
        <w:fldChar w:fldCharType="separate"/>
      </w:r>
      <w:r w:rsidR="005B504E">
        <w:t>6.7</w:t>
      </w:r>
      <w:r w:rsidR="007A4DF4">
        <w:fldChar w:fldCharType="end"/>
      </w:r>
      <w:r w:rsidR="0044399B" w:rsidRPr="005B504E">
        <w:t xml:space="preserve"> </w:t>
      </w:r>
      <w:r w:rsidR="007A4DF4">
        <w:fldChar w:fldCharType="begin" w:fldLock="1"/>
      </w:r>
      <w:r w:rsidR="007A4DF4">
        <w:instrText xml:space="preserve"> REF _Ref181804740 \h  \* MERGEFORMAT </w:instrText>
      </w:r>
      <w:r w:rsidR="007A4DF4">
        <w:fldChar w:fldCharType="separate"/>
      </w:r>
      <w:r w:rsidR="005B504E" w:rsidRPr="005B504E">
        <w:t>Data Structure for CFF-TT Track</w:t>
      </w:r>
      <w:r w:rsidR="007A4DF4">
        <w:fldChar w:fldCharType="end"/>
      </w:r>
      <w:r w:rsidR="00B7621C" w:rsidRPr="005B504E">
        <w:t>.</w:t>
      </w:r>
    </w:p>
    <w:p w14:paraId="79E2739B" w14:textId="322F7F35" w:rsidR="00E04512" w:rsidRPr="005B504E" w:rsidRDefault="00E04512" w:rsidP="000650E4">
      <w:pPr>
        <w:pStyle w:val="Heading3"/>
        <w:autoSpaceDE w:val="0"/>
        <w:rPr>
          <w:color w:val="auto"/>
        </w:rPr>
      </w:pPr>
      <w:bookmarkStart w:id="1854" w:name="_Toc257653419"/>
      <w:bookmarkStart w:id="1855" w:name="_Ref142125820"/>
      <w:bookmarkStart w:id="1856" w:name="_Toc308174876"/>
      <w:bookmarkStart w:id="1857" w:name="_Toc263280886"/>
      <w:r w:rsidRPr="005B504E">
        <w:rPr>
          <w:color w:val="auto"/>
        </w:rPr>
        <w:t>DCC Movie Fragment</w:t>
      </w:r>
      <w:bookmarkEnd w:id="1854"/>
      <w:bookmarkEnd w:id="1855"/>
      <w:bookmarkEnd w:id="1856"/>
      <w:bookmarkEnd w:id="1857"/>
    </w:p>
    <w:p w14:paraId="3E9A54F1" w14:textId="77777777" w:rsidR="00B830BB" w:rsidRDefault="00E04512" w:rsidP="00E04512">
      <w:pPr>
        <w:rPr>
          <w:ins w:id="1858" w:author="Joe McCrossan" w:date="2014-05-31T22:41:00Z"/>
        </w:rPr>
      </w:pPr>
      <w:r w:rsidRPr="005B504E">
        <w:t xml:space="preserve">A DCC Movie Fragment contains the metadata and media samples for a limited, but continuous sequence of homogenous content, such as audio, video or subtitles, belonging to a single track, as shown in </w:t>
      </w:r>
      <w:r w:rsidR="007A4DF4">
        <w:fldChar w:fldCharType="begin" w:fldLock="1"/>
      </w:r>
      <w:r w:rsidR="007A4DF4">
        <w:instrText xml:space="preserve"> REF _Ref136764959 \h  \* MERGEFORMAT </w:instrText>
      </w:r>
      <w:r w:rsidR="007A4DF4">
        <w:fldChar w:fldCharType="separate"/>
      </w:r>
      <w:r w:rsidR="005B504E" w:rsidRPr="005B504E">
        <w:t xml:space="preserve">Figure </w:t>
      </w:r>
      <w:r w:rsidR="005B504E">
        <w:t>2</w:t>
      </w:r>
      <w:r w:rsidR="005B504E" w:rsidRPr="005B504E">
        <w:noBreakHyphen/>
      </w:r>
      <w:r w:rsidR="005B504E">
        <w:t>3</w:t>
      </w:r>
      <w:r w:rsidR="007A4DF4">
        <w:fldChar w:fldCharType="end"/>
      </w:r>
      <w:r w:rsidRPr="005B504E">
        <w:t>.  Multiple DCC Movie Fragments containing different media types with parallel decode times are placed in close proximity to one another in the Common File Format in order to facilitate synchronous playback</w:t>
      </w:r>
      <w:ins w:id="1859" w:author="Joe McCrossan" w:date="2014-05-31T22:41:00Z">
        <w:r w:rsidR="00B830BB">
          <w:t>.</w:t>
        </w:r>
      </w:ins>
    </w:p>
    <w:p w14:paraId="7F79F39C" w14:textId="4CC4BA11" w:rsidR="00E04512" w:rsidRPr="005B504E" w:rsidRDefault="00B830BB" w:rsidP="00E04512">
      <w:ins w:id="1860" w:author="Joe McCrossan" w:date="2014-05-31T22:41:00Z">
        <w:r>
          <w:t xml:space="preserve">The DCC Movie Fragment SHALL comply with [ISO] </w:t>
        </w:r>
      </w:ins>
      <w:ins w:id="1861" w:author="Joe McCrossan" w:date="2014-05-31T22:42:00Z">
        <w:r>
          <w:t xml:space="preserve">Section 8.8 </w:t>
        </w:r>
      </w:ins>
      <w:ins w:id="1862" w:author="Joe McCrossan" w:date="2014-05-31T22:41:00Z">
        <w:r>
          <w:t xml:space="preserve">and the </w:t>
        </w:r>
      </w:ins>
      <w:ins w:id="1863" w:author="Joe McCrossan" w:date="2014-05-31T22:42:00Z">
        <w:r>
          <w:t>following requirements:</w:t>
        </w:r>
      </w:ins>
      <w:del w:id="1864" w:author="Joe McCrossan" w:date="2014-05-31T22:41:00Z">
        <w:r w:rsidR="00E04512" w:rsidRPr="005B504E" w:rsidDel="00B830BB">
          <w:delText>, and are defined as follows:</w:delText>
        </w:r>
      </w:del>
    </w:p>
    <w:p w14:paraId="17C4ADC7" w14:textId="77777777" w:rsidR="003F7DB7" w:rsidRDefault="003F7DB7" w:rsidP="003F7DB7">
      <w:pPr>
        <w:pStyle w:val="ListBullet"/>
        <w:rPr>
          <w:ins w:id="1865" w:author="Joe McCrossan" w:date="2014-06-01T09:11:00Z"/>
        </w:rPr>
      </w:pPr>
      <w:ins w:id="1866" w:author="Joe McCrossan" w:date="2014-06-01T09:11:00Z">
        <w:r>
          <w:t xml:space="preserve">The DCC Movie Fragment MAY contain a </w:t>
        </w:r>
        <w:r w:rsidRPr="00626663">
          <w:t xml:space="preserve">Segment Type Box </w:t>
        </w:r>
        <w:r>
          <w:t>(</w:t>
        </w:r>
        <w:r w:rsidRPr="008E548F">
          <w:rPr>
            <w:rFonts w:ascii="Courier New" w:hAnsi="Courier New" w:cs="Courier New"/>
          </w:rPr>
          <w:t>‘styp’</w:t>
        </w:r>
        <w:r>
          <w:t>).</w:t>
        </w:r>
      </w:ins>
    </w:p>
    <w:p w14:paraId="6F4B6463" w14:textId="77777777" w:rsidR="003F7DB7" w:rsidRDefault="003F7DB7" w:rsidP="003F7DB7">
      <w:pPr>
        <w:pStyle w:val="ListBullet"/>
        <w:rPr>
          <w:ins w:id="1867" w:author="Joe McCrossan" w:date="2014-06-01T09:11:00Z"/>
        </w:rPr>
      </w:pPr>
      <w:ins w:id="1868" w:author="Joe McCrossan" w:date="2014-06-01T09:11:00Z">
        <w:r>
          <w:t xml:space="preserve">The DCC Movie Fragment MAY contain a </w:t>
        </w:r>
        <w:r>
          <w:tab/>
          <w:t>Segment Index Box (</w:t>
        </w:r>
        <w:r w:rsidRPr="008E548F">
          <w:rPr>
            <w:rFonts w:ascii="Courier New" w:hAnsi="Courier New" w:cs="Courier New"/>
          </w:rPr>
          <w:t>‘sid</w:t>
        </w:r>
        <w:r w:rsidRPr="00032BDA">
          <w:rPr>
            <w:rFonts w:ascii="Courier New" w:hAnsi="Courier New" w:cs="Courier New"/>
          </w:rPr>
          <w:t>x</w:t>
        </w:r>
        <w:r>
          <w:rPr>
            <w:rFonts w:ascii="Courier New" w:hAnsi="Courier New" w:cs="Courier New"/>
          </w:rPr>
          <w:t>’</w:t>
        </w:r>
        <w:r>
          <w:t>).</w:t>
        </w:r>
      </w:ins>
    </w:p>
    <w:p w14:paraId="3A57138A" w14:textId="77777777" w:rsidR="003F7DB7" w:rsidRDefault="003F7DB7" w:rsidP="003F7DB7">
      <w:pPr>
        <w:pStyle w:val="ListBullet"/>
        <w:rPr>
          <w:ins w:id="1869" w:author="Joe McCrossan" w:date="2014-06-01T09:11:00Z"/>
        </w:rPr>
      </w:pPr>
      <w:ins w:id="1870" w:author="Joe McCrossan" w:date="2014-06-01T09:11:00Z">
        <w:r w:rsidRPr="00032BDA">
          <w:t xml:space="preserve">The DCC Movie Fragment MAY contain a </w:t>
        </w:r>
        <w:r w:rsidRPr="00032BDA">
          <w:tab/>
        </w:r>
        <w:r>
          <w:t>Sub-segment Index Box (</w:t>
        </w:r>
        <w:r w:rsidRPr="008E548F">
          <w:rPr>
            <w:rFonts w:ascii="Courier New" w:hAnsi="Courier New" w:cs="Courier New"/>
          </w:rPr>
          <w:t>‘ssix’</w:t>
        </w:r>
        <w:r>
          <w:t>).</w:t>
        </w:r>
      </w:ins>
    </w:p>
    <w:p w14:paraId="77931E03" w14:textId="77777777" w:rsidR="003F7DB7" w:rsidRPr="00626663" w:rsidRDefault="003F7DB7" w:rsidP="003F7DB7">
      <w:pPr>
        <w:pStyle w:val="ListBullet"/>
        <w:rPr>
          <w:ins w:id="1871" w:author="Joe McCrossan" w:date="2014-06-01T09:12:00Z"/>
        </w:rPr>
      </w:pPr>
      <w:ins w:id="1872" w:author="Joe McCrossan" w:date="2014-06-01T09:12:00Z">
        <w:r>
          <w:t>The DCC Movie Fragment MAY contain one or more Event Message Boxes (</w:t>
        </w:r>
        <w:r w:rsidRPr="008E548F">
          <w:rPr>
            <w:rFonts w:ascii="Courier New" w:hAnsi="Courier New" w:cs="Courier New"/>
          </w:rPr>
          <w:t>‘</w:t>
        </w:r>
        <w:r>
          <w:rPr>
            <w:rFonts w:ascii="Courier New" w:hAnsi="Courier New" w:cs="Courier New"/>
          </w:rPr>
          <w:t>emsg</w:t>
        </w:r>
        <w:r w:rsidRPr="008E548F">
          <w:rPr>
            <w:rFonts w:ascii="Courier New" w:hAnsi="Courier New" w:cs="Courier New"/>
          </w:rPr>
          <w:t>’</w:t>
        </w:r>
        <w:r>
          <w:t>).</w:t>
        </w:r>
      </w:ins>
    </w:p>
    <w:p w14:paraId="0F9BDCCA" w14:textId="3222EA9B" w:rsidR="00B830BB" w:rsidRDefault="00E04512" w:rsidP="00CD3DA4">
      <w:pPr>
        <w:pStyle w:val="ListBullet"/>
        <w:rPr>
          <w:ins w:id="1873" w:author="Joe McCrossan" w:date="2014-05-31T22:41:00Z"/>
        </w:rPr>
      </w:pPr>
      <w:r w:rsidRPr="005B504E">
        <w:t xml:space="preserve">The DCC Movie Fragment </w:t>
      </w:r>
      <w:del w:id="1874" w:author="Joe McCrossan" w:date="2014-05-31T22:40:00Z">
        <w:r w:rsidRPr="005B504E" w:rsidDel="00B830BB">
          <w:delText xml:space="preserve">structure </w:delText>
        </w:r>
      </w:del>
      <w:r w:rsidRPr="005B504E">
        <w:rPr>
          <w:rStyle w:val="DECEConformanceStmt"/>
        </w:rPr>
        <w:t>SHALL</w:t>
      </w:r>
      <w:r w:rsidRPr="005B504E">
        <w:t xml:space="preserve"> </w:t>
      </w:r>
      <w:del w:id="1875" w:author="Joe McCrossan" w:date="2014-05-31T22:41:00Z">
        <w:r w:rsidRPr="005B504E" w:rsidDel="00B830BB">
          <w:delText>consist of two top-level boxes:</w:delText>
        </w:r>
      </w:del>
      <w:ins w:id="1876" w:author="Joe McCrossan" w:date="2014-05-31T22:41:00Z">
        <w:r w:rsidR="00B830BB">
          <w:t>contain</w:t>
        </w:r>
      </w:ins>
      <w:r w:rsidRPr="005B504E">
        <w:t xml:space="preserve"> </w:t>
      </w:r>
      <w:del w:id="1877" w:author="Joe McCrossan" w:date="2014-05-31T22:41:00Z">
        <w:r w:rsidRPr="005B504E" w:rsidDel="00B830BB">
          <w:delText xml:space="preserve"> </w:delText>
        </w:r>
      </w:del>
      <w:r w:rsidRPr="005B504E">
        <w:t>a Movie Fragment Box (</w:t>
      </w:r>
      <w:r w:rsidRPr="005B504E">
        <w:rPr>
          <w:rStyle w:val="DECE4CC"/>
          <w:noProof w:val="0"/>
        </w:rPr>
        <w:t>‘moof’</w:t>
      </w:r>
      <w:r w:rsidRPr="005B504E">
        <w:t>)</w:t>
      </w:r>
      <w:ins w:id="1878" w:author="Joe McCrossan" w:date="2014-05-31T22:42:00Z">
        <w:r w:rsidR="00B830BB">
          <w:t>.</w:t>
        </w:r>
      </w:ins>
      <w:ins w:id="1879" w:author="Joe McCrossan" w:date="2014-05-31T17:58:00Z">
        <w:r w:rsidR="00626663">
          <w:t xml:space="preserve"> </w:t>
        </w:r>
      </w:ins>
    </w:p>
    <w:p w14:paraId="0483984B" w14:textId="65AAB40F" w:rsidR="00963C80" w:rsidRPr="005B504E" w:rsidDel="00CD3DA4" w:rsidRDefault="00B830BB" w:rsidP="00F9051D">
      <w:pPr>
        <w:pStyle w:val="ListBullet"/>
      </w:pPr>
      <w:commentRangeStart w:id="1880"/>
      <w:ins w:id="1881" w:author="Joe McCrossan" w:date="2014-05-31T22:41:00Z">
        <w:r w:rsidRPr="005B504E">
          <w:t xml:space="preserve">The DCC Movie Fragment </w:t>
        </w:r>
        <w:r w:rsidRPr="005B504E">
          <w:rPr>
            <w:rStyle w:val="DECEConformanceStmt"/>
          </w:rPr>
          <w:t>SHALL</w:t>
        </w:r>
        <w:r w:rsidRPr="005B504E">
          <w:t xml:space="preserve"> </w:t>
        </w:r>
        <w:commentRangeStart w:id="1882"/>
        <w:r>
          <w:t>contain</w:t>
        </w:r>
        <w:r w:rsidR="008E0824">
          <w:t xml:space="preserve"> </w:t>
        </w:r>
      </w:ins>
      <w:del w:id="1883" w:author="Joe McCrossan" w:date="2014-05-31T17:58:00Z">
        <w:r w:rsidR="00E04512" w:rsidRPr="005B504E" w:rsidDel="00626663">
          <w:delText>, as defined by Section 8.8.4</w:delText>
        </w:r>
      </w:del>
      <w:del w:id="1884" w:author="Joe McCrossan" w:date="2014-05-25T12:46:00Z">
        <w:r w:rsidR="00E04512" w:rsidRPr="005B504E" w:rsidDel="00425DEA">
          <w:delText xml:space="preserve"> of [ISO]</w:delText>
        </w:r>
      </w:del>
      <w:del w:id="1885" w:author="Joe McCrossan" w:date="2014-05-31T16:30:00Z">
        <w:r w:rsidR="00E04512" w:rsidRPr="005B504E" w:rsidDel="00CD3DA4">
          <w:delText xml:space="preserve">, for metadata, </w:delText>
        </w:r>
      </w:del>
      <w:del w:id="1886" w:author="Joe McCrossan" w:date="2014-05-31T22:42:00Z">
        <w:r w:rsidR="00E04512" w:rsidRPr="005B504E" w:rsidDel="008E0824">
          <w:delText>and a</w:delText>
        </w:r>
      </w:del>
      <w:ins w:id="1887" w:author="Joe McCrossan" w:date="2014-05-31T22:42:00Z">
        <w:r w:rsidR="008E0824">
          <w:t>one or more</w:t>
        </w:r>
      </w:ins>
      <w:r w:rsidR="00E04512" w:rsidRPr="005B504E">
        <w:t xml:space="preserve"> </w:t>
      </w:r>
      <w:commentRangeEnd w:id="1882"/>
      <w:r w:rsidR="008E0824">
        <w:rPr>
          <w:rStyle w:val="CommentReference"/>
        </w:rPr>
        <w:commentReference w:id="1882"/>
      </w:r>
      <w:r w:rsidR="00E04512" w:rsidRPr="005B504E">
        <w:t>Media Data Box (</w:t>
      </w:r>
      <w:r w:rsidR="00E04512" w:rsidRPr="005B504E">
        <w:rPr>
          <w:rStyle w:val="DECE4CC"/>
          <w:noProof w:val="0"/>
        </w:rPr>
        <w:t>‘mdat’</w:t>
      </w:r>
      <w:r w:rsidR="00E04512" w:rsidRPr="005B504E">
        <w:t>)</w:t>
      </w:r>
      <w:ins w:id="1888" w:author="Joe McCrossan" w:date="2014-05-31T18:00:00Z">
        <w:r w:rsidR="00626663">
          <w:t xml:space="preserve"> </w:t>
        </w:r>
      </w:ins>
      <w:del w:id="1889" w:author="Joe McCrossan" w:date="2014-05-31T18:00:00Z">
        <w:r w:rsidR="00E04512" w:rsidRPr="005B504E" w:rsidDel="00626663">
          <w:delText xml:space="preserve">, </w:delText>
        </w:r>
      </w:del>
      <w:del w:id="1890" w:author="Joe McCrossan" w:date="2014-05-31T17:59:00Z">
        <w:r w:rsidR="00E04512" w:rsidRPr="005B504E" w:rsidDel="00626663">
          <w:delText xml:space="preserve">as defined in Section </w:delText>
        </w:r>
        <w:r w:rsidR="007A4DF4" w:rsidDel="00626663">
          <w:fldChar w:fldCharType="begin" w:fldLock="1"/>
        </w:r>
        <w:r w:rsidR="007A4DF4" w:rsidDel="00626663">
          <w:delInstrText xml:space="preserve"> REF _Ref333763113 \r \h  \* MERGEFORMAT </w:delInstrText>
        </w:r>
        <w:r w:rsidR="007A4DF4" w:rsidDel="00626663">
          <w:fldChar w:fldCharType="separate"/>
        </w:r>
        <w:r w:rsidR="005B504E" w:rsidDel="00626663">
          <w:delText>2.3.15</w:delText>
        </w:r>
        <w:r w:rsidR="007A4DF4" w:rsidDel="00626663">
          <w:fldChar w:fldCharType="end"/>
        </w:r>
        <w:r w:rsidR="005B683F" w:rsidRPr="005B504E" w:rsidDel="00626663">
          <w:delText xml:space="preserve"> </w:delText>
        </w:r>
        <w:r w:rsidR="00E04512" w:rsidRPr="005B504E" w:rsidDel="00626663">
          <w:delText xml:space="preserve">of this specification, </w:delText>
        </w:r>
      </w:del>
      <w:r w:rsidR="00E04512" w:rsidRPr="005B504E">
        <w:t xml:space="preserve">for media samples (see </w:t>
      </w:r>
      <w:r w:rsidR="007A4DF4">
        <w:fldChar w:fldCharType="begin" w:fldLock="1"/>
      </w:r>
      <w:r w:rsidR="007A4DF4">
        <w:instrText xml:space="preserve"> REF _Ref136764959 \h  \* MERGEFORMAT </w:instrText>
      </w:r>
      <w:r w:rsidR="007A4DF4">
        <w:fldChar w:fldCharType="separate"/>
      </w:r>
      <w:r w:rsidR="005B504E" w:rsidRPr="005B504E">
        <w:t xml:space="preserve">Figure </w:t>
      </w:r>
      <w:r w:rsidR="005B504E">
        <w:t>2</w:t>
      </w:r>
      <w:r w:rsidR="005B504E" w:rsidRPr="005B504E">
        <w:noBreakHyphen/>
      </w:r>
      <w:r w:rsidR="005B504E">
        <w:t>3</w:t>
      </w:r>
      <w:r w:rsidR="007A4DF4">
        <w:fldChar w:fldCharType="end"/>
      </w:r>
      <w:r w:rsidR="00E04512" w:rsidRPr="005B504E">
        <w:t xml:space="preserve">). </w:t>
      </w:r>
      <w:moveFromRangeStart w:id="1891" w:author="Joe McCrossan" w:date="2014-05-31T22:36:00Z" w:name="move263195091"/>
      <w:moveFrom w:id="1892" w:author="Joe McCrossan" w:date="2014-05-31T22:36:00Z">
        <w:r w:rsidR="00963C80" w:rsidRPr="005B504E" w:rsidDel="00B830BB">
          <w:t xml:space="preserve">In each DCC Movie Fragment, the media samples SHALL be addressed using byte offsets relative to the first byte of the </w:t>
        </w:r>
        <w:r w:rsidR="00963C80" w:rsidRPr="005B504E" w:rsidDel="00B830BB">
          <w:rPr>
            <w:rStyle w:val="DECE4CC"/>
            <w:noProof w:val="0"/>
          </w:rPr>
          <w:t>‘moof’</w:t>
        </w:r>
        <w:r w:rsidR="00963C80" w:rsidRPr="005B504E" w:rsidDel="00B830BB">
          <w:t xml:space="preserve">box, by setting the </w:t>
        </w:r>
        <w:r w:rsidR="00963C80" w:rsidRPr="005B504E" w:rsidDel="00B830BB">
          <w:rPr>
            <w:rStyle w:val="DECE4CC"/>
            <w:noProof w:val="0"/>
          </w:rPr>
          <w:t>‘base-data-offset-present’</w:t>
        </w:r>
        <w:r w:rsidR="00963C80" w:rsidRPr="005B504E" w:rsidDel="00B830BB">
          <w:t xml:space="preserve"> flag to false. Absolute byte-offsets or external data references </w:t>
        </w:r>
        <w:r w:rsidR="00963C80" w:rsidRPr="005B504E" w:rsidDel="00B830BB">
          <w:rPr>
            <w:rStyle w:val="DECEConformanceStmt"/>
          </w:rPr>
          <w:t>SHALL NOT</w:t>
        </w:r>
        <w:r w:rsidR="00963C80" w:rsidRPr="005B504E" w:rsidDel="00B830BB">
          <w:t xml:space="preserve"> be used to reference media samples by a </w:t>
        </w:r>
        <w:r w:rsidR="00963C80" w:rsidRPr="005B504E" w:rsidDel="00B830BB">
          <w:rPr>
            <w:rStyle w:val="DECE4CC"/>
            <w:noProof w:val="0"/>
          </w:rPr>
          <w:t>‘moof’</w:t>
        </w:r>
        <w:r w:rsidR="00963C80" w:rsidRPr="005B504E" w:rsidDel="00B830BB">
          <w:t>.  Note: This is equivale</w:t>
        </w:r>
        <w:r w:rsidR="002B4671" w:rsidRPr="005B504E" w:rsidDel="00B830BB">
          <w:t>nt to the semantics of the flag</w:t>
        </w:r>
        <w:r w:rsidR="00963C80" w:rsidRPr="005B504E" w:rsidDel="00B830BB">
          <w:t xml:space="preserve"> </w:t>
        </w:r>
        <w:r w:rsidR="00963C80" w:rsidRPr="005B504E" w:rsidDel="00B830BB">
          <w:rPr>
            <w:rStyle w:val="DECE4CC"/>
            <w:noProof w:val="0"/>
          </w:rPr>
          <w:t>‘default-base-is-moof’</w:t>
        </w:r>
        <w:r w:rsidR="00275E85" w:rsidRPr="005B504E" w:rsidDel="00B830BB">
          <w:t xml:space="preserve"> </w:t>
        </w:r>
        <w:r w:rsidR="00963C80" w:rsidRPr="005B504E" w:rsidDel="00B830BB">
          <w:t>set to true.</w:t>
        </w:r>
      </w:moveFrom>
    </w:p>
    <w:moveFromRangeEnd w:id="1891"/>
    <w:commentRangeEnd w:id="1880"/>
    <w:p w14:paraId="5F4F3DD9" w14:textId="38134597" w:rsidR="00354D8F" w:rsidRPr="005B504E" w:rsidRDefault="00E86BE1" w:rsidP="00354D8F">
      <w:pPr>
        <w:pStyle w:val="ListBullet"/>
        <w:numPr>
          <w:ilvl w:val="0"/>
          <w:numId w:val="0"/>
        </w:numPr>
        <w:rPr>
          <w:ins w:id="1893" w:author="Joe McCrossan" w:date="2014-06-01T11:14:00Z"/>
        </w:rPr>
      </w:pPr>
      <w:ins w:id="1894" w:author="Joe McCrossan" w:date="2014-05-31T23:08:00Z">
        <w:r>
          <w:rPr>
            <w:rStyle w:val="CommentReference"/>
          </w:rPr>
          <w:commentReference w:id="1880"/>
        </w:r>
      </w:ins>
      <w:commentRangeStart w:id="1896"/>
      <w:ins w:id="1897" w:author="Joe McCrossan" w:date="2014-06-01T11:14:00Z">
        <w:r w:rsidR="00354D8F" w:rsidRPr="005B504E">
          <w:t xml:space="preserve">The </w:t>
        </w:r>
        <w:r w:rsidR="00354D8F" w:rsidRPr="00626663">
          <w:t xml:space="preserve">Segment Type Box </w:t>
        </w:r>
        <w:r w:rsidR="00354D8F">
          <w:t>(</w:t>
        </w:r>
        <w:r w:rsidR="00354D8F" w:rsidRPr="008E548F">
          <w:rPr>
            <w:rFonts w:ascii="Courier New" w:hAnsi="Courier New" w:cs="Courier New"/>
          </w:rPr>
          <w:t>‘styp’</w:t>
        </w:r>
        <w:r w:rsidR="00354D8F">
          <w:t xml:space="preserve">) in a DCC Movie Fragment SHALL comply with Section </w:t>
        </w:r>
        <w:r w:rsidR="00354D8F">
          <w:fldChar w:fldCharType="begin"/>
        </w:r>
        <w:r w:rsidR="00354D8F">
          <w:instrText xml:space="preserve"> REF _Ref263180349 \r \h </w:instrText>
        </w:r>
      </w:ins>
      <w:ins w:id="1898" w:author="Joe McCrossan" w:date="2014-06-01T11:14:00Z">
        <w:r w:rsidR="00354D8F">
          <w:fldChar w:fldCharType="separate"/>
        </w:r>
      </w:ins>
      <w:ins w:id="1899" w:author="Joe McCrossan" w:date="2014-06-01T22:25:00Z">
        <w:r w:rsidR="00882477">
          <w:t>2.3.21</w:t>
        </w:r>
      </w:ins>
      <w:del w:id="1900" w:author="Joe McCrossan" w:date="2014-06-01T15:26:00Z">
        <w:r w:rsidR="00354D8F" w:rsidDel="005D1903">
          <w:delText>2.3.20</w:delText>
        </w:r>
      </w:del>
      <w:ins w:id="1901" w:author="Joe McCrossan" w:date="2014-06-01T11:14:00Z">
        <w:r w:rsidR="00354D8F">
          <w:fldChar w:fldCharType="end"/>
        </w:r>
        <w:r w:rsidR="00354D8F">
          <w:t>.</w:t>
        </w:r>
        <w:commentRangeEnd w:id="1896"/>
        <w:r w:rsidR="00354D8F">
          <w:rPr>
            <w:rStyle w:val="CommentReference"/>
          </w:rPr>
          <w:commentReference w:id="1896"/>
        </w:r>
      </w:ins>
    </w:p>
    <w:p w14:paraId="27E2CFE5" w14:textId="735466B4" w:rsidR="00354D8F" w:rsidRPr="005B504E" w:rsidRDefault="00354D8F" w:rsidP="00354D8F">
      <w:pPr>
        <w:pStyle w:val="ListBullet"/>
        <w:numPr>
          <w:ilvl w:val="0"/>
          <w:numId w:val="0"/>
        </w:numPr>
        <w:rPr>
          <w:ins w:id="1902" w:author="Joe McCrossan" w:date="2014-06-01T11:14:00Z"/>
        </w:rPr>
      </w:pPr>
      <w:ins w:id="1903" w:author="Joe McCrossan" w:date="2014-06-01T11:14:00Z">
        <w:r>
          <w:rPr>
            <w:rStyle w:val="CommentReference"/>
          </w:rPr>
          <w:commentReference w:id="1904"/>
        </w:r>
        <w:commentRangeStart w:id="1905"/>
        <w:r w:rsidRPr="005B504E">
          <w:t xml:space="preserve">The </w:t>
        </w:r>
        <w:r w:rsidRPr="00626663">
          <w:t xml:space="preserve">Segment </w:t>
        </w:r>
      </w:ins>
      <w:ins w:id="1906" w:author="Joe McCrossan" w:date="2014-06-01T11:15:00Z">
        <w:r>
          <w:t>Index</w:t>
        </w:r>
      </w:ins>
      <w:ins w:id="1907" w:author="Joe McCrossan" w:date="2014-06-01T11:14:00Z">
        <w:r w:rsidRPr="00626663">
          <w:t xml:space="preserve"> Box </w:t>
        </w:r>
        <w:r>
          <w:t>(</w:t>
        </w:r>
        <w:r>
          <w:rPr>
            <w:rFonts w:ascii="Courier New" w:hAnsi="Courier New" w:cs="Courier New"/>
          </w:rPr>
          <w:t>‘sidx</w:t>
        </w:r>
        <w:r w:rsidRPr="008E548F">
          <w:rPr>
            <w:rFonts w:ascii="Courier New" w:hAnsi="Courier New" w:cs="Courier New"/>
          </w:rPr>
          <w:t>’</w:t>
        </w:r>
        <w:r>
          <w:t>) in a DCC Movie Fragment SHALL comply with Section</w:t>
        </w:r>
      </w:ins>
      <w:ins w:id="1908" w:author="Joe McCrossan" w:date="2014-06-01T11:15:00Z">
        <w:r>
          <w:t xml:space="preserve"> </w:t>
        </w:r>
        <w:r>
          <w:fldChar w:fldCharType="begin"/>
        </w:r>
        <w:r>
          <w:instrText xml:space="preserve"> REF _Ref263240647 \r \h </w:instrText>
        </w:r>
      </w:ins>
      <w:r>
        <w:fldChar w:fldCharType="separate"/>
      </w:r>
      <w:ins w:id="1909" w:author="Joe McCrossan" w:date="2014-06-01T22:25:00Z">
        <w:r w:rsidR="00882477">
          <w:t>2.3.22</w:t>
        </w:r>
      </w:ins>
      <w:ins w:id="1910" w:author="Joe McCrossan" w:date="2014-06-01T11:15:00Z">
        <w:r>
          <w:fldChar w:fldCharType="end"/>
        </w:r>
      </w:ins>
      <w:ins w:id="1911" w:author="Joe McCrossan" w:date="2014-06-01T11:14:00Z">
        <w:r>
          <w:t>.</w:t>
        </w:r>
        <w:commentRangeEnd w:id="1905"/>
        <w:r>
          <w:rPr>
            <w:rStyle w:val="CommentReference"/>
          </w:rPr>
          <w:commentReference w:id="1905"/>
        </w:r>
      </w:ins>
    </w:p>
    <w:p w14:paraId="24563D3D" w14:textId="3087A845" w:rsidR="00626663" w:rsidRDefault="00626663">
      <w:pPr>
        <w:pStyle w:val="ListBullet"/>
        <w:numPr>
          <w:ilvl w:val="0"/>
          <w:numId w:val="0"/>
        </w:numPr>
        <w:tabs>
          <w:tab w:val="clear" w:pos="360"/>
        </w:tabs>
        <w:rPr>
          <w:ins w:id="1912" w:author="Joe McCrossan" w:date="2014-05-31T17:55:00Z"/>
        </w:rPr>
        <w:pPrChange w:id="1913" w:author="Joe McCrossan" w:date="2014-06-01T11:14:00Z">
          <w:pPr>
            <w:pStyle w:val="ListBullet"/>
          </w:pPr>
        </w:pPrChange>
      </w:pPr>
      <w:ins w:id="1914" w:author="Joe McCrossan" w:date="2014-05-31T17:57:00Z">
        <w:r w:rsidRPr="005B504E">
          <w:t>The Movie Fragment Box</w:t>
        </w:r>
        <w:r>
          <w:t xml:space="preserve"> </w:t>
        </w:r>
        <w:r w:rsidRPr="005B504E">
          <w:t>(</w:t>
        </w:r>
        <w:r w:rsidRPr="005B504E">
          <w:rPr>
            <w:rStyle w:val="DECE4CC"/>
            <w:noProof w:val="0"/>
          </w:rPr>
          <w:t>‘moof’</w:t>
        </w:r>
        <w:r w:rsidRPr="005B504E">
          <w:t>)</w:t>
        </w:r>
      </w:ins>
      <w:ins w:id="1915" w:author="Joe McCrossan" w:date="2014-05-31T17:59:00Z">
        <w:r>
          <w:t xml:space="preserve"> in a DCC Movie Fragment</w:t>
        </w:r>
      </w:ins>
      <w:ins w:id="1916" w:author="Joe McCrossan" w:date="2014-05-31T17:57:00Z">
        <w:r>
          <w:t xml:space="preserve"> SHALL comply with </w:t>
        </w:r>
      </w:ins>
      <w:ins w:id="1917" w:author="Joe McCrossan" w:date="2014-05-31T17:58:00Z">
        <w:r w:rsidRPr="005B504E">
          <w:t>[ISO]</w:t>
        </w:r>
        <w:r>
          <w:t xml:space="preserve"> </w:t>
        </w:r>
        <w:r w:rsidRPr="005B504E">
          <w:t>Section 8.8.4</w:t>
        </w:r>
        <w:r>
          <w:t xml:space="preserve"> and the following requirements:</w:t>
        </w:r>
      </w:ins>
    </w:p>
    <w:p w14:paraId="47762905" w14:textId="305DD1A3" w:rsidR="00E04512" w:rsidRPr="005B504E" w:rsidRDefault="00E04512" w:rsidP="00E04512">
      <w:pPr>
        <w:pStyle w:val="ListBullet"/>
      </w:pPr>
      <w:r w:rsidRPr="005B504E">
        <w:t xml:space="preserve">The Movie Fragment Box </w:t>
      </w:r>
      <w:r w:rsidRPr="005B504E">
        <w:rPr>
          <w:rStyle w:val="DECEConformanceStmt"/>
        </w:rPr>
        <w:t>SHALL</w:t>
      </w:r>
      <w:r w:rsidRPr="005B504E">
        <w:t xml:space="preserve"> contain a single Track Fragment Box (</w:t>
      </w:r>
      <w:r w:rsidRPr="005B504E">
        <w:rPr>
          <w:rStyle w:val="DECE4CC"/>
          <w:noProof w:val="0"/>
        </w:rPr>
        <w:t>‘traf’</w:t>
      </w:r>
      <w:r w:rsidRPr="005B504E">
        <w:t xml:space="preserve">) defined in </w:t>
      </w:r>
      <w:ins w:id="1918" w:author="Joe McCrossan" w:date="2014-05-25T12:46:00Z">
        <w:r w:rsidR="00425DEA" w:rsidRPr="005B504E">
          <w:t>[ISO]</w:t>
        </w:r>
        <w:r w:rsidR="00425DEA">
          <w:t xml:space="preserve"> </w:t>
        </w:r>
      </w:ins>
      <w:r w:rsidRPr="005B504E">
        <w:t>Section 8.8.6</w:t>
      </w:r>
      <w:del w:id="1919" w:author="Joe McCrossan" w:date="2014-05-25T12:46:00Z">
        <w:r w:rsidRPr="005B504E" w:rsidDel="00425DEA">
          <w:delText xml:space="preserve"> of [ISO]</w:delText>
        </w:r>
      </w:del>
      <w:r w:rsidRPr="005B504E">
        <w:t>.</w:t>
      </w:r>
    </w:p>
    <w:p w14:paraId="4F4A049D" w14:textId="77777777" w:rsidR="00B830BB" w:rsidRDefault="00CD3DA4" w:rsidP="00CD3DA4">
      <w:pPr>
        <w:pStyle w:val="ListBullet"/>
        <w:rPr>
          <w:ins w:id="1920" w:author="Joe McCrossan" w:date="2014-05-31T22:36:00Z"/>
        </w:rPr>
      </w:pPr>
      <w:ins w:id="1921" w:author="Joe McCrossan" w:date="2014-05-31T16:31:00Z">
        <w:r>
          <w:t xml:space="preserve">All media samples </w:t>
        </w:r>
      </w:ins>
      <w:ins w:id="1922" w:author="Joe McCrossan" w:date="2014-05-31T16:32:00Z">
        <w:r>
          <w:t xml:space="preserve">in a DCC </w:t>
        </w:r>
      </w:ins>
      <w:ins w:id="1923" w:author="Joe McCrossan" w:date="2014-05-31T16:31:00Z">
        <w:r>
          <w:t>SHALL</w:t>
        </w:r>
      </w:ins>
      <w:ins w:id="1924" w:author="Joe McCrossan" w:date="2014-05-31T22:36:00Z">
        <w:r w:rsidR="00B830BB">
          <w:t>:</w:t>
        </w:r>
      </w:ins>
    </w:p>
    <w:p w14:paraId="61C97DF8" w14:textId="4CCAE816" w:rsidR="00CD3DA4" w:rsidRDefault="00CD3DA4">
      <w:pPr>
        <w:pStyle w:val="ListBullet"/>
        <w:numPr>
          <w:ilvl w:val="1"/>
          <w:numId w:val="3"/>
        </w:numPr>
        <w:rPr>
          <w:ins w:id="1925" w:author="Joe McCrossan" w:date="2014-06-01T10:45:00Z"/>
        </w:rPr>
        <w:pPrChange w:id="1926" w:author="Joe McCrossan" w:date="2014-05-31T22:36:00Z">
          <w:pPr>
            <w:pStyle w:val="ListBullet"/>
          </w:pPr>
        </w:pPrChange>
      </w:pPr>
      <w:ins w:id="1927" w:author="Joe McCrossan" w:date="2014-05-31T16:31:00Z">
        <w:r>
          <w:t>be referenced from Track Fragment Boxes (</w:t>
        </w:r>
        <w:r>
          <w:rPr>
            <w:rFonts w:ascii="Courier New" w:hAnsi="Courier New" w:cs="Courier New"/>
          </w:rPr>
          <w:t>‘t</w:t>
        </w:r>
        <w:r w:rsidRPr="00686B84">
          <w:rPr>
            <w:rFonts w:ascii="Courier New" w:hAnsi="Courier New" w:cs="Courier New"/>
          </w:rPr>
          <w:t>raf’</w:t>
        </w:r>
        <w:r>
          <w:t>) contained in Movie Fragment Boxes (</w:t>
        </w:r>
      </w:ins>
      <w:ins w:id="1928" w:author="Joe McCrossan" w:date="2014-05-31T16:32:00Z">
        <w:r>
          <w:rPr>
            <w:rFonts w:ascii="Courier New" w:hAnsi="Courier New" w:cs="Courier New"/>
          </w:rPr>
          <w:t>‘</w:t>
        </w:r>
      </w:ins>
      <w:ins w:id="1929" w:author="Joe McCrossan" w:date="2014-05-31T16:31:00Z">
        <w:r w:rsidRPr="00686B84">
          <w:rPr>
            <w:rFonts w:ascii="Courier New" w:hAnsi="Courier New" w:cs="Courier New"/>
          </w:rPr>
          <w:t>moof’</w:t>
        </w:r>
        <w:r>
          <w:t>)</w:t>
        </w:r>
      </w:ins>
      <w:ins w:id="1930" w:author="Joe McCrossan" w:date="2014-05-31T22:36:00Z">
        <w:r w:rsidR="00B830BB">
          <w:t>; and</w:t>
        </w:r>
      </w:ins>
    </w:p>
    <w:p w14:paraId="0C294DDF" w14:textId="0648428A" w:rsidR="00F9051D" w:rsidRDefault="00F9051D">
      <w:pPr>
        <w:pStyle w:val="ListBullet"/>
        <w:numPr>
          <w:ilvl w:val="1"/>
          <w:numId w:val="3"/>
        </w:numPr>
        <w:rPr>
          <w:ins w:id="1931" w:author="Joe McCrossan" w:date="2014-05-31T22:36:00Z"/>
        </w:rPr>
        <w:pPrChange w:id="1932" w:author="Joe McCrossan" w:date="2014-06-01T10:46:00Z">
          <w:pPr>
            <w:pStyle w:val="ListBullet"/>
          </w:pPr>
        </w:pPrChange>
      </w:pPr>
      <w:commentRangeStart w:id="1933"/>
      <w:ins w:id="1934" w:author="Joe McCrossan" w:date="2014-06-01T10:45:00Z">
        <w:r>
          <w:t>only utilize effective sample parameters (</w:t>
        </w:r>
        <w:r w:rsidRPr="00C151F8">
          <w:rPr>
            <w:rFonts w:ascii="Courier New" w:hAnsi="Courier New" w:cs="Courier New"/>
          </w:rPr>
          <w:t>sample_index, sample_duration</w:t>
        </w:r>
        <w:r w:rsidRPr="008E548F">
          <w:rPr>
            <w:rFonts w:cs="Courier New"/>
          </w:rPr>
          <w:t xml:space="preserve">, </w:t>
        </w:r>
        <w:r w:rsidRPr="00C151F8">
          <w:rPr>
            <w:rFonts w:ascii="Courier New" w:hAnsi="Courier New" w:cs="Courier New"/>
          </w:rPr>
          <w:t>sample_size</w:t>
        </w:r>
        <w:r w:rsidRPr="008E548F">
          <w:rPr>
            <w:rFonts w:cs="Courier New"/>
          </w:rPr>
          <w:t>, and</w:t>
        </w:r>
        <w:r w:rsidRPr="00C151F8">
          <w:rPr>
            <w:rFonts w:ascii="Courier New" w:hAnsi="Courier New" w:cs="Courier New"/>
          </w:rPr>
          <w:t xml:space="preserve"> sample_flags</w:t>
        </w:r>
        <w:r>
          <w:t xml:space="preserve">) in fields </w:t>
        </w:r>
        <w:r w:rsidR="007C681E">
          <w:t>and parameters located in each Movie F</w:t>
        </w:r>
        <w:r>
          <w:t>ragment, either in the Track Fragment Header Box (</w:t>
        </w:r>
        <w:r w:rsidRPr="00F9051D">
          <w:rPr>
            <w:rFonts w:ascii="Courier New" w:hAnsi="Courier New" w:cs="Courier New"/>
            <w:rPrChange w:id="1935" w:author="Joe McCrossan" w:date="2014-06-01T10:46:00Z">
              <w:rPr/>
            </w:rPrChange>
          </w:rPr>
          <w:t>‘</w:t>
        </w:r>
        <w:r w:rsidRPr="00F9051D">
          <w:rPr>
            <w:rFonts w:ascii="Courier New" w:hAnsi="Courier New" w:cs="Courier New"/>
          </w:rPr>
          <w:t>tfhd’</w:t>
        </w:r>
        <w:r>
          <w:t>) or Track Run Box (</w:t>
        </w:r>
        <w:r w:rsidRPr="00F9051D">
          <w:rPr>
            <w:rFonts w:ascii="Courier New" w:hAnsi="Courier New" w:cs="Courier New"/>
            <w:rPrChange w:id="1936" w:author="Joe McCrossan" w:date="2014-06-01T10:46:00Z">
              <w:rPr/>
            </w:rPrChange>
          </w:rPr>
          <w:t>‘</w:t>
        </w:r>
        <w:r w:rsidRPr="00F9051D">
          <w:rPr>
            <w:rFonts w:ascii="Courier New" w:hAnsi="Courier New" w:cs="Courier New"/>
          </w:rPr>
          <w:t>trun’</w:t>
        </w:r>
        <w:r>
          <w:t>)</w:t>
        </w:r>
      </w:ins>
      <w:ins w:id="1937" w:author="Joe McCrossan" w:date="2014-06-01T10:46:00Z">
        <w:r>
          <w:t xml:space="preserve"> </w:t>
        </w:r>
      </w:ins>
      <w:ins w:id="1938" w:author="Joe McCrossan" w:date="2014-06-01T10:48:00Z">
        <w:r>
          <w:t xml:space="preserve">(see also Section </w:t>
        </w:r>
        <w:r>
          <w:fldChar w:fldCharType="begin"/>
        </w:r>
        <w:r>
          <w:instrText xml:space="preserve"> REF _Ref263238046 \r \h </w:instrText>
        </w:r>
      </w:ins>
      <w:r>
        <w:fldChar w:fldCharType="separate"/>
      </w:r>
      <w:ins w:id="1939" w:author="Joe McCrossan" w:date="2014-06-01T22:25:00Z">
        <w:r w:rsidR="00882477">
          <w:t>2.3.17</w:t>
        </w:r>
      </w:ins>
      <w:ins w:id="1940" w:author="Joe McCrossan" w:date="2014-06-01T10:48:00Z">
        <w:r>
          <w:fldChar w:fldCharType="end"/>
        </w:r>
        <w:r>
          <w:t>)</w:t>
        </w:r>
      </w:ins>
      <w:ins w:id="1941" w:author="Joe McCrossan" w:date="2014-06-01T10:45:00Z">
        <w:r>
          <w:t>; and</w:t>
        </w:r>
      </w:ins>
      <w:commentRangeEnd w:id="1933"/>
      <w:ins w:id="1942" w:author="Joe McCrossan" w:date="2014-06-01T10:50:00Z">
        <w:r w:rsidR="000244B0">
          <w:rPr>
            <w:rStyle w:val="CommentReference"/>
          </w:rPr>
          <w:commentReference w:id="1933"/>
        </w:r>
      </w:ins>
    </w:p>
    <w:p w14:paraId="476DE4A0" w14:textId="1EFA4447" w:rsidR="00354D8F" w:rsidRDefault="007C681E">
      <w:pPr>
        <w:pStyle w:val="ListBullet"/>
        <w:numPr>
          <w:ilvl w:val="1"/>
          <w:numId w:val="3"/>
        </w:numPr>
        <w:rPr>
          <w:ins w:id="1944" w:author="Joe McCrossan" w:date="2014-06-01T10:44:00Z"/>
        </w:rPr>
        <w:pPrChange w:id="1945" w:author="Joe McCrossan" w:date="2014-06-01T11:42:00Z">
          <w:pPr>
            <w:pStyle w:val="ListBullet"/>
          </w:pPr>
        </w:pPrChange>
      </w:pPr>
      <w:ins w:id="1946" w:author="Joe McCrossan" w:date="2014-06-01T11:41:00Z">
        <w:r>
          <w:t xml:space="preserve">only </w:t>
        </w:r>
      </w:ins>
      <w:ins w:id="1947" w:author="Joe McCrossan" w:date="2014-05-31T22:36:00Z">
        <w:r w:rsidR="00B830BB" w:rsidRPr="005B504E">
          <w:t>be addressed using byte offsets relative to the first byte of the</w:t>
        </w:r>
      </w:ins>
      <w:ins w:id="1948" w:author="Joe McCrossan" w:date="2014-06-01T10:49:00Z">
        <w:r w:rsidR="000244B0" w:rsidRPr="000244B0">
          <w:t xml:space="preserve"> </w:t>
        </w:r>
        <w:r w:rsidR="000244B0">
          <w:t>Movie Fragment Boxes (</w:t>
        </w:r>
        <w:r w:rsidR="000244B0">
          <w:rPr>
            <w:rFonts w:ascii="Courier New" w:hAnsi="Courier New" w:cs="Courier New"/>
          </w:rPr>
          <w:t>‘</w:t>
        </w:r>
        <w:r w:rsidR="000244B0" w:rsidRPr="00686B84">
          <w:rPr>
            <w:rFonts w:ascii="Courier New" w:hAnsi="Courier New" w:cs="Courier New"/>
          </w:rPr>
          <w:t>moof’</w:t>
        </w:r>
        <w:r w:rsidR="000244B0">
          <w:t>)</w:t>
        </w:r>
      </w:ins>
      <w:ins w:id="1949" w:author="Joe McCrossan" w:date="2014-06-01T11:41:00Z">
        <w:r>
          <w:t xml:space="preserve"> (see also Section </w:t>
        </w:r>
        <w:r>
          <w:fldChar w:fldCharType="begin"/>
        </w:r>
        <w:r>
          <w:instrText xml:space="preserve"> REF _Ref263242227 \r \h </w:instrText>
        </w:r>
      </w:ins>
      <w:r>
        <w:fldChar w:fldCharType="separate"/>
      </w:r>
      <w:ins w:id="1950" w:author="Joe McCrossan" w:date="2014-06-01T22:25:00Z">
        <w:r w:rsidR="00882477">
          <w:t>2.3.19</w:t>
        </w:r>
      </w:ins>
      <w:ins w:id="1951" w:author="Joe McCrossan" w:date="2014-06-01T11:41:00Z">
        <w:r>
          <w:fldChar w:fldCharType="end"/>
        </w:r>
      </w:ins>
      <w:ins w:id="1952" w:author="Joe McCrossan" w:date="2014-06-01T11:50:00Z">
        <w:r w:rsidR="00F66686">
          <w:t xml:space="preserve"> and Section </w:t>
        </w:r>
        <w:r w:rsidR="00F66686">
          <w:fldChar w:fldCharType="begin"/>
        </w:r>
        <w:r w:rsidR="00F66686">
          <w:instrText xml:space="preserve"> REF _Ref263197341 \r \h </w:instrText>
        </w:r>
      </w:ins>
      <w:r w:rsidR="00F66686">
        <w:fldChar w:fldCharType="separate"/>
      </w:r>
      <w:ins w:id="1953" w:author="Joe McCrossan" w:date="2014-06-01T22:25:00Z">
        <w:r w:rsidR="00882477">
          <w:t>2.3.20</w:t>
        </w:r>
      </w:ins>
      <w:ins w:id="1954" w:author="Joe McCrossan" w:date="2014-06-01T11:50:00Z">
        <w:r w:rsidR="00F66686">
          <w:fldChar w:fldCharType="end"/>
        </w:r>
      </w:ins>
      <w:ins w:id="1955" w:author="Joe McCrossan" w:date="2014-06-01T11:41:00Z">
        <w:r>
          <w:t>)</w:t>
        </w:r>
      </w:ins>
      <w:ins w:id="1956" w:author="Joe McCrossan" w:date="2014-05-31T22:36:00Z">
        <w:r w:rsidR="00B830BB" w:rsidRPr="005B504E">
          <w:t>.</w:t>
        </w:r>
      </w:ins>
    </w:p>
    <w:p w14:paraId="1B10925D" w14:textId="7E50C8B7" w:rsidR="00E04512" w:rsidRPr="005B504E" w:rsidRDefault="00B830BB" w:rsidP="00E04512">
      <w:pPr>
        <w:pStyle w:val="ListBullet"/>
      </w:pPr>
      <w:moveToRangeStart w:id="1957" w:author="Joe McCrossan" w:date="2014-05-31T22:36:00Z" w:name="move263195091"/>
      <w:moveTo w:id="1958" w:author="Joe McCrossan" w:date="2014-05-31T22:36:00Z">
        <w:del w:id="1959" w:author="Joe McCrossan" w:date="2014-05-31T22:36:00Z">
          <w:r w:rsidRPr="005B504E" w:rsidDel="00B830BB">
            <w:delText xml:space="preserve">In each DCC Movie Fragment, the media samples SHALL be addressed using byte offsets relative to the first byte of the </w:delText>
          </w:r>
          <w:r w:rsidRPr="005B504E" w:rsidDel="00B830BB">
            <w:rPr>
              <w:rStyle w:val="DECE4CC"/>
              <w:noProof w:val="0"/>
            </w:rPr>
            <w:delText>‘moof’</w:delText>
          </w:r>
          <w:r w:rsidRPr="005B504E" w:rsidDel="00B830BB">
            <w:delText xml:space="preserve">box, by setting the </w:delText>
          </w:r>
          <w:r w:rsidRPr="005B504E" w:rsidDel="00B830BB">
            <w:rPr>
              <w:rStyle w:val="DECE4CC"/>
              <w:noProof w:val="0"/>
            </w:rPr>
            <w:delText>‘base-data-offset-present’</w:delText>
          </w:r>
          <w:r w:rsidRPr="005B504E" w:rsidDel="00B830BB">
            <w:delText xml:space="preserve"> flag to false. Absolute byte-offsets or external data references </w:delText>
          </w:r>
          <w:r w:rsidRPr="005B504E" w:rsidDel="00B830BB">
            <w:rPr>
              <w:rStyle w:val="DECEConformanceStmt"/>
            </w:rPr>
            <w:delText>SHALL NOT</w:delText>
          </w:r>
          <w:r w:rsidRPr="005B504E" w:rsidDel="00B830BB">
            <w:delText xml:space="preserve"> be used to reference media samples by a </w:delText>
          </w:r>
          <w:r w:rsidRPr="005B504E" w:rsidDel="00B830BB">
            <w:rPr>
              <w:rStyle w:val="DECE4CC"/>
              <w:noProof w:val="0"/>
            </w:rPr>
            <w:delText>‘moof’</w:delText>
          </w:r>
          <w:r w:rsidRPr="005B504E" w:rsidDel="00B830BB">
            <w:delText xml:space="preserve">.  Note: This is equivalent to the semantics of the flag </w:delText>
          </w:r>
          <w:r w:rsidRPr="005B504E" w:rsidDel="00B830BB">
            <w:rPr>
              <w:rStyle w:val="DECE4CC"/>
              <w:noProof w:val="0"/>
            </w:rPr>
            <w:delText>‘default-base-is-moof’</w:delText>
          </w:r>
          <w:r w:rsidRPr="005B504E" w:rsidDel="00B830BB">
            <w:delText xml:space="preserve"> set to true.</w:delText>
          </w:r>
        </w:del>
      </w:moveTo>
      <w:moveToRangeEnd w:id="1957"/>
      <w:r w:rsidR="00E04512" w:rsidRPr="005B504E">
        <w:t>The Track Fragment Box</w:t>
      </w:r>
      <w:ins w:id="1960" w:author="Joe McCrossan" w:date="2014-05-25T16:30:00Z">
        <w:r w:rsidR="00E23525">
          <w:t xml:space="preserve"> </w:t>
        </w:r>
        <w:r w:rsidR="00E23525" w:rsidRPr="005B504E">
          <w:t>(</w:t>
        </w:r>
        <w:r w:rsidR="00E23525" w:rsidRPr="005B504E">
          <w:rPr>
            <w:rStyle w:val="DECE4CC"/>
            <w:noProof w:val="0"/>
          </w:rPr>
          <w:t>‘traf’</w:t>
        </w:r>
        <w:r w:rsidR="00E23525" w:rsidRPr="005B504E">
          <w:t xml:space="preserve">) </w:t>
        </w:r>
      </w:ins>
      <w:commentRangeStart w:id="1961"/>
      <w:del w:id="1962" w:author="Joe McCrossan" w:date="2014-05-25T16:30:00Z">
        <w:r w:rsidR="00E04512" w:rsidRPr="005B504E" w:rsidDel="00E23525">
          <w:delText xml:space="preserve"> </w:delText>
        </w:r>
      </w:del>
      <w:del w:id="1963" w:author="Joe McCrossan" w:date="2014-05-31T16:43:00Z">
        <w:r w:rsidR="00E04512" w:rsidRPr="005B504E" w:rsidDel="00E74490">
          <w:rPr>
            <w:rStyle w:val="DECEConformanceStmt"/>
          </w:rPr>
          <w:delText>may</w:delText>
        </w:r>
      </w:del>
      <w:ins w:id="1964" w:author="Joe McCrossan" w:date="2014-05-31T16:43:00Z">
        <w:r w:rsidR="00E74490">
          <w:t>SHALL</w:t>
        </w:r>
      </w:ins>
      <w:r w:rsidR="00E04512" w:rsidRPr="005B504E">
        <w:t xml:space="preserve"> </w:t>
      </w:r>
      <w:commentRangeEnd w:id="1961"/>
      <w:r w:rsidR="00E74490">
        <w:rPr>
          <w:rStyle w:val="CommentReference"/>
        </w:rPr>
        <w:commentReference w:id="1961"/>
      </w:r>
      <w:r w:rsidR="00E04512" w:rsidRPr="005B504E">
        <w:t>contain a Track Fragment Base Media Decode Time Box (</w:t>
      </w:r>
      <w:r w:rsidR="00E04512" w:rsidRPr="005B504E">
        <w:rPr>
          <w:rStyle w:val="DECE4CC"/>
          <w:noProof w:val="0"/>
        </w:rPr>
        <w:t>‘tfdt’</w:t>
      </w:r>
      <w:r w:rsidR="00E04512" w:rsidRPr="005B504E">
        <w:t xml:space="preserve">), as defined in [ISO] </w:t>
      </w:r>
      <w:ins w:id="1965" w:author="Joe McCrossan" w:date="2014-05-25T12:46:00Z">
        <w:r w:rsidR="00425DEA">
          <w:t xml:space="preserve">Section </w:t>
        </w:r>
      </w:ins>
      <w:r w:rsidR="00E04512" w:rsidRPr="005B504E">
        <w:t>8.8.12, to provide decode start time of the fragment.</w:t>
      </w:r>
    </w:p>
    <w:p w14:paraId="64A2A679" w14:textId="016CD430" w:rsidR="00B830BB" w:rsidRDefault="00E04512" w:rsidP="00E04512">
      <w:pPr>
        <w:pStyle w:val="ListBullet"/>
        <w:rPr>
          <w:ins w:id="1966" w:author="Joe McCrossan" w:date="2014-05-31T22:37:00Z"/>
        </w:rPr>
      </w:pPr>
      <w:commentRangeStart w:id="1967"/>
      <w:r w:rsidRPr="005B504E">
        <w:t xml:space="preserve">For </w:t>
      </w:r>
      <w:del w:id="1968" w:author="Joe McCrossan" w:date="2014-05-25T16:28:00Z">
        <w:r w:rsidR="00773B87" w:rsidDel="00E23525">
          <w:delText xml:space="preserve">NAL </w:delText>
        </w:r>
      </w:del>
      <w:ins w:id="1969" w:author="Joe McCrossan" w:date="2014-05-25T16:28:00Z">
        <w:r w:rsidR="005C62AB">
          <w:t>AVC V</w:t>
        </w:r>
        <w:r w:rsidR="00E23525">
          <w:t xml:space="preserve">ideo </w:t>
        </w:r>
      </w:ins>
      <w:del w:id="1970" w:author="Joe McCrossan" w:date="2014-05-25T16:28:00Z">
        <w:r w:rsidR="00773B87" w:rsidRPr="00773B87" w:rsidDel="00E23525">
          <w:delText xml:space="preserve">Structured </w:delText>
        </w:r>
        <w:r w:rsidR="00773B87" w:rsidDel="00E23525">
          <w:delText>V</w:delText>
        </w:r>
        <w:r w:rsidRPr="005B504E" w:rsidDel="00E23525">
          <w:delText xml:space="preserve">ideo </w:delText>
        </w:r>
      </w:del>
      <w:commentRangeEnd w:id="1967"/>
      <w:r w:rsidR="00F646D9">
        <w:rPr>
          <w:rStyle w:val="CommentReference"/>
        </w:rPr>
        <w:commentReference w:id="1967"/>
      </w:r>
      <w:r w:rsidRPr="005B504E">
        <w:t>tracks</w:t>
      </w:r>
      <w:ins w:id="1971" w:author="Joe McCrossan" w:date="2014-05-31T13:25:00Z">
        <w:r w:rsidR="00A65B97">
          <w:t xml:space="preserve"> </w:t>
        </w:r>
      </w:ins>
      <w:ins w:id="1972" w:author="Joe McCrossan" w:date="2014-05-31T22:37:00Z">
        <w:r w:rsidR="00B830BB">
          <w:t>utilizing</w:t>
        </w:r>
      </w:ins>
      <w:ins w:id="1973" w:author="Joe McCrossan" w:date="2014-05-31T13:25:00Z">
        <w:r w:rsidR="00A65B97">
          <w:t xml:space="preserve"> </w:t>
        </w:r>
        <w:r w:rsidR="00A65B97" w:rsidRPr="00ED54FC">
          <w:t>(</w:t>
        </w:r>
        <w:r w:rsidR="00A65B97" w:rsidRPr="00720817">
          <w:rPr>
            <w:rFonts w:ascii="Courier New" w:hAnsi="Courier New" w:cs="Courier New"/>
          </w:rPr>
          <w:t>‘avc1’</w:t>
        </w:r>
        <w:r w:rsidR="00A65B97" w:rsidRPr="00ED54FC">
          <w:t>)</w:t>
        </w:r>
        <w:r w:rsidR="00A65B97">
          <w:t xml:space="preserve"> sample entries as per Section </w:t>
        </w:r>
        <w:r w:rsidR="00A65B97">
          <w:fldChar w:fldCharType="begin"/>
        </w:r>
        <w:r w:rsidR="00A65B97">
          <w:instrText xml:space="preserve"> REF _Ref144372602 \r \h </w:instrText>
        </w:r>
      </w:ins>
      <w:ins w:id="1974" w:author="Joe McCrossan" w:date="2014-05-31T13:25:00Z">
        <w:r w:rsidR="00A65B97">
          <w:fldChar w:fldCharType="separate"/>
        </w:r>
      </w:ins>
      <w:r w:rsidR="00882477">
        <w:t>4.3.1.1</w:t>
      </w:r>
      <w:ins w:id="1975" w:author="Joe McCrossan" w:date="2014-05-31T13:25:00Z">
        <w:r w:rsidR="00A65B97">
          <w:fldChar w:fldCharType="end"/>
        </w:r>
      </w:ins>
      <w:ins w:id="1976" w:author="Joe McCrossan" w:date="2014-05-31T22:38:00Z">
        <w:r w:rsidR="00B830BB">
          <w:t xml:space="preserve">, </w:t>
        </w:r>
        <w:r w:rsidR="00B830BB" w:rsidRPr="005B504E">
          <w:t>the Track Fragment Box (</w:t>
        </w:r>
        <w:r w:rsidR="00B830BB" w:rsidRPr="005B504E">
          <w:rPr>
            <w:rStyle w:val="DECE4CC"/>
            <w:noProof w:val="0"/>
          </w:rPr>
          <w:t>‘traf’</w:t>
        </w:r>
        <w:r w:rsidR="00B830BB" w:rsidRPr="005B504E">
          <w:t xml:space="preserve">) </w:t>
        </w:r>
        <w:r w:rsidR="00B830BB">
          <w:rPr>
            <w:rStyle w:val="DECEConformanceStmt"/>
          </w:rPr>
          <w:t>MAY</w:t>
        </w:r>
      </w:ins>
      <w:ins w:id="1977" w:author="Joe McCrossan" w:date="2014-05-31T22:37:00Z">
        <w:r w:rsidR="00B830BB">
          <w:t>:</w:t>
        </w:r>
      </w:ins>
    </w:p>
    <w:p w14:paraId="65CBC2B0" w14:textId="4FF17E74" w:rsidR="00E04512" w:rsidRDefault="00E04512">
      <w:pPr>
        <w:pStyle w:val="ListBullet"/>
        <w:numPr>
          <w:ilvl w:val="1"/>
          <w:numId w:val="3"/>
        </w:numPr>
        <w:rPr>
          <w:ins w:id="1978" w:author="Joe McCrossan" w:date="2014-05-31T14:01:00Z"/>
        </w:rPr>
        <w:pPrChange w:id="1979" w:author="Joe McCrossan" w:date="2014-05-31T22:37:00Z">
          <w:pPr>
            <w:pStyle w:val="ListBullet"/>
          </w:pPr>
        </w:pPrChange>
      </w:pPr>
      <w:del w:id="1980" w:author="Joe McCrossan" w:date="2014-05-31T22:37:00Z">
        <w:r w:rsidRPr="005B504E" w:rsidDel="00B830BB">
          <w:delText xml:space="preserve">, </w:delText>
        </w:r>
      </w:del>
      <w:del w:id="1981" w:author="Joe McCrossan" w:date="2014-05-31T22:38:00Z">
        <w:r w:rsidRPr="005B504E" w:rsidDel="00B830BB">
          <w:delText xml:space="preserve">the Track Fragment Box </w:delText>
        </w:r>
      </w:del>
      <w:del w:id="1982" w:author="Joe McCrossan" w:date="2014-05-25T16:29:00Z">
        <w:r w:rsidRPr="005B504E" w:rsidDel="00E23525">
          <w:rPr>
            <w:rStyle w:val="DECEConformanceStmt"/>
          </w:rPr>
          <w:delText>shall</w:delText>
        </w:r>
        <w:r w:rsidRPr="005B504E" w:rsidDel="00E23525">
          <w:delText xml:space="preserve"> </w:delText>
        </w:r>
      </w:del>
      <w:r w:rsidRPr="005B504E">
        <w:t>contain a Trick Play Box (</w:t>
      </w:r>
      <w:r w:rsidRPr="005B504E">
        <w:rPr>
          <w:rStyle w:val="DECE4CC"/>
          <w:noProof w:val="0"/>
        </w:rPr>
        <w:t>‘trik’</w:t>
      </w:r>
      <w:r w:rsidRPr="005B504E">
        <w:t xml:space="preserve">), as defined in Section </w:t>
      </w:r>
      <w:r w:rsidR="007A4DF4">
        <w:fldChar w:fldCharType="begin" w:fldLock="1"/>
      </w:r>
      <w:r w:rsidR="007A4DF4">
        <w:instrText xml:space="preserve"> REF _Ref141984925 \w \h  \* MERGEFORMAT </w:instrText>
      </w:r>
      <w:r w:rsidR="007A4DF4">
        <w:fldChar w:fldCharType="separate"/>
      </w:r>
      <w:r w:rsidR="005B504E">
        <w:t>2.2.7</w:t>
      </w:r>
      <w:r w:rsidR="007A4DF4">
        <w:fldChar w:fldCharType="end"/>
      </w:r>
      <w:r w:rsidRPr="005B504E">
        <w:t>,</w:t>
      </w:r>
      <w:ins w:id="1983" w:author="Joe McCrossan" w:date="2014-05-25T16:29:00Z">
        <w:r w:rsidR="00E23525">
          <w:t xml:space="preserve"> </w:t>
        </w:r>
      </w:ins>
      <w:del w:id="1984" w:author="Joe McCrossan" w:date="2014-05-25T16:29:00Z">
        <w:r w:rsidRPr="005B504E" w:rsidDel="00E23525">
          <w:delText xml:space="preserve"> in order </w:delText>
        </w:r>
      </w:del>
      <w:r w:rsidRPr="005B504E">
        <w:t>to facilitate random access and trick play modes (i.e. fast forward and rewind)</w:t>
      </w:r>
      <w:ins w:id="1985" w:author="Joe McCrossan" w:date="2014-06-01T10:50:00Z">
        <w:r w:rsidR="000244B0">
          <w:t>; and</w:t>
        </w:r>
      </w:ins>
      <w:del w:id="1986" w:author="Joe McCrossan" w:date="2014-06-01T10:50:00Z">
        <w:r w:rsidRPr="005B504E" w:rsidDel="000244B0">
          <w:delText>.</w:delText>
        </w:r>
      </w:del>
    </w:p>
    <w:p w14:paraId="481D1229" w14:textId="5C269A12" w:rsidR="00B76955" w:rsidRPr="005B504E" w:rsidDel="000244B0" w:rsidRDefault="00B76955" w:rsidP="00E86BE1">
      <w:pPr>
        <w:pStyle w:val="ListBullet"/>
        <w:numPr>
          <w:ilvl w:val="2"/>
          <w:numId w:val="3"/>
        </w:numPr>
        <w:rPr>
          <w:del w:id="1987" w:author="Joe McCrossan" w:date="2014-06-01T10:50:00Z"/>
        </w:rPr>
      </w:pPr>
    </w:p>
    <w:p w14:paraId="640D2E97" w14:textId="1F3670D5" w:rsidR="00627D12" w:rsidRDefault="00267117" w:rsidP="00E86BE1">
      <w:pPr>
        <w:pStyle w:val="ListBullet"/>
        <w:numPr>
          <w:ilvl w:val="1"/>
          <w:numId w:val="3"/>
        </w:numPr>
        <w:rPr>
          <w:ins w:id="1988" w:author="Joe McCrossan" w:date="2014-01-04T22:20:00Z"/>
        </w:rPr>
      </w:pPr>
      <w:ins w:id="1989" w:author="Joe McCrossan" w:date="2014-06-01T10:26:00Z">
        <w:r>
          <w:t>c</w:t>
        </w:r>
      </w:ins>
      <w:del w:id="1990" w:author="Joe McCrossan" w:date="2014-05-25T16:31:00Z">
        <w:r w:rsidR="00E04512" w:rsidRPr="005B504E" w:rsidDel="00E23525">
          <w:delText xml:space="preserve">The Track Fragment Box </w:delText>
        </w:r>
        <w:r w:rsidR="00E04512" w:rsidRPr="005B504E" w:rsidDel="00E23525">
          <w:rPr>
            <w:rStyle w:val="DECEConformanceStmt"/>
          </w:rPr>
          <w:delText>shall</w:delText>
        </w:r>
        <w:r w:rsidR="00E04512" w:rsidRPr="005B504E" w:rsidDel="00E23525">
          <w:delText xml:space="preserve"> contain exactly one Track Fragment Run Box (</w:delText>
        </w:r>
        <w:r w:rsidR="00E04512" w:rsidRPr="005B504E" w:rsidDel="00E23525">
          <w:rPr>
            <w:rStyle w:val="DECE4CC"/>
            <w:noProof w:val="0"/>
          </w:rPr>
          <w:delText>‘trun’</w:delText>
        </w:r>
        <w:r w:rsidR="00E04512" w:rsidRPr="005B504E" w:rsidDel="00E23525">
          <w:delText>)</w:delText>
        </w:r>
        <w:r w:rsidR="00DF1622" w:rsidRPr="005B504E" w:rsidDel="00E23525">
          <w:delText xml:space="preserve">, as </w:delText>
        </w:r>
        <w:r w:rsidR="00E04512" w:rsidRPr="005B504E" w:rsidDel="00E23525">
          <w:delText xml:space="preserve">defined in Section </w:delText>
        </w:r>
      </w:del>
      <w:del w:id="1991" w:author="Joe McCrossan" w:date="2014-01-03T22:26:00Z">
        <w:r w:rsidR="00E04512" w:rsidRPr="005B504E" w:rsidDel="00631489">
          <w:delText>8.8.8 of [ISO]</w:delText>
        </w:r>
        <w:commentRangeStart w:id="1992"/>
        <w:r w:rsidR="00DF1622" w:rsidRPr="005B504E" w:rsidDel="00631489">
          <w:delText>, which SHALL have version=1</w:delText>
        </w:r>
        <w:commentRangeEnd w:id="1992"/>
        <w:r w:rsidR="009108B5" w:rsidDel="00631489">
          <w:rPr>
            <w:rStyle w:val="CommentReference"/>
          </w:rPr>
          <w:commentReference w:id="1992"/>
        </w:r>
      </w:del>
      <w:del w:id="1993" w:author="Joe McCrossan" w:date="2014-05-25T16:31:00Z">
        <w:r w:rsidR="00DF1622" w:rsidRPr="005B504E" w:rsidDel="00E23525">
          <w:delText>.</w:delText>
        </w:r>
      </w:del>
      <w:ins w:id="1994" w:author="Joe McCrossan" w:date="2014-01-04T22:07:00Z">
        <w:r w:rsidR="00627D12" w:rsidRPr="00627D12">
          <w:t>ontain an AVC NAL Unit Storage Box (</w:t>
        </w:r>
        <w:r w:rsidR="00627D12" w:rsidRPr="00897EFD">
          <w:rPr>
            <w:rFonts w:ascii="Courier New" w:hAnsi="Courier New" w:cs="Courier New"/>
          </w:rPr>
          <w:t>‘avcn’</w:t>
        </w:r>
        <w:r w:rsidR="00ED54FC">
          <w:t xml:space="preserve">) </w:t>
        </w:r>
        <w:r w:rsidR="00627D12" w:rsidRPr="00627D12">
          <w:t xml:space="preserve">as defined in Section </w:t>
        </w:r>
      </w:ins>
      <w:r w:rsidR="00627D12" w:rsidRPr="00627D12">
        <w:fldChar w:fldCharType="begin"/>
      </w:r>
      <w:r w:rsidR="00627D12" w:rsidRPr="00897EFD">
        <w:instrText xml:space="preserve"> REF _Ref141984949 \w \h  \* MERGEFORMAT </w:instrText>
      </w:r>
      <w:r w:rsidR="00627D12" w:rsidRPr="00627D12">
        <w:fldChar w:fldCharType="separate"/>
      </w:r>
      <w:r w:rsidR="00882477">
        <w:t>2.2.2</w:t>
      </w:r>
      <w:ins w:id="1995" w:author="Joe McCrossan" w:date="2014-01-04T22:07:00Z">
        <w:r w:rsidR="00627D12" w:rsidRPr="00627D12">
          <w:fldChar w:fldCharType="end"/>
        </w:r>
      </w:ins>
      <w:ins w:id="1996" w:author="Joe McCrossan" w:date="2014-01-04T22:19:00Z">
        <w:r w:rsidR="00897EFD">
          <w:t xml:space="preserve">. </w:t>
        </w:r>
      </w:ins>
      <w:ins w:id="1997" w:author="Joe McCrossan" w:date="2014-01-04T22:07:00Z">
        <w:r w:rsidR="00627D12" w:rsidRPr="00627D12">
          <w:t>If an AVC NAL Unit Sto</w:t>
        </w:r>
        <w:r w:rsidR="005C62AB">
          <w:t>rage Box is present in any AVC V</w:t>
        </w:r>
        <w:r w:rsidR="00627D12" w:rsidRPr="00627D12">
          <w:t xml:space="preserve">ideo track fragment in the DECE CFF Container, one </w:t>
        </w:r>
      </w:ins>
      <w:ins w:id="1998" w:author="Joe McCrossan" w:date="2014-01-04T22:08:00Z">
        <w:r w:rsidR="00627D12">
          <w:t>SHALL</w:t>
        </w:r>
      </w:ins>
      <w:ins w:id="1999" w:author="Joe McCrossan" w:date="2014-01-04T22:07:00Z">
        <w:r w:rsidR="00627D12" w:rsidRPr="00627D12">
          <w:t xml:space="preserve"> be present in all AVC video track fragments in that file.</w:t>
        </w:r>
      </w:ins>
    </w:p>
    <w:p w14:paraId="45ABEAC9" w14:textId="4B4B6386" w:rsidR="00E23525" w:rsidRPr="005B504E" w:rsidRDefault="00E23525" w:rsidP="00B13CE6">
      <w:pPr>
        <w:pStyle w:val="ListBullet"/>
      </w:pPr>
      <w:ins w:id="2000" w:author="Joe McCrossan" w:date="2014-05-25T16:32:00Z">
        <w:r w:rsidRPr="005B504E">
          <w:t>The Track Fragment Box (</w:t>
        </w:r>
        <w:r w:rsidRPr="005B504E">
          <w:rPr>
            <w:rStyle w:val="DECE4CC"/>
            <w:noProof w:val="0"/>
          </w:rPr>
          <w:t>‘traf’</w:t>
        </w:r>
        <w:r w:rsidRPr="005B504E">
          <w:t xml:space="preserve">) </w:t>
        </w:r>
        <w:r w:rsidRPr="005B504E">
          <w:rPr>
            <w:rStyle w:val="DECEConformanceStmt"/>
          </w:rPr>
          <w:t>shall</w:t>
        </w:r>
        <w:r w:rsidRPr="005B504E">
          <w:t xml:space="preserve"> contain exactly one Track Fragment Run Box (</w:t>
        </w:r>
        <w:r w:rsidRPr="005B504E">
          <w:rPr>
            <w:rStyle w:val="DECE4CC"/>
            <w:noProof w:val="0"/>
          </w:rPr>
          <w:t>‘trun’</w:t>
        </w:r>
        <w:r w:rsidRPr="005B504E">
          <w:t>), as defined in Section</w:t>
        </w:r>
      </w:ins>
      <w:ins w:id="2001" w:author="Joe McCrossan" w:date="2014-05-31T23:10:00Z">
        <w:r w:rsidR="00E86BE1">
          <w:t xml:space="preserve"> </w:t>
        </w:r>
        <w:r w:rsidR="00E86BE1">
          <w:fldChar w:fldCharType="begin"/>
        </w:r>
        <w:r w:rsidR="00E86BE1">
          <w:instrText xml:space="preserve"> REF _Ref263197342 \r \h </w:instrText>
        </w:r>
      </w:ins>
      <w:r w:rsidR="00E86BE1">
        <w:fldChar w:fldCharType="separate"/>
      </w:r>
      <w:ins w:id="2002" w:author="Joe McCrossan" w:date="2014-06-01T22:25:00Z">
        <w:r w:rsidR="00882477">
          <w:t>2.3.20</w:t>
        </w:r>
      </w:ins>
      <w:ins w:id="2003" w:author="Joe McCrossan" w:date="2014-05-31T23:10:00Z">
        <w:r w:rsidR="00E86BE1">
          <w:fldChar w:fldCharType="end"/>
        </w:r>
      </w:ins>
      <w:ins w:id="2004" w:author="Joe McCrossan" w:date="2014-05-25T16:32:00Z">
        <w:r w:rsidRPr="005B504E">
          <w:t>.</w:t>
        </w:r>
        <w:r>
          <w:t xml:space="preserve"> </w:t>
        </w:r>
      </w:ins>
    </w:p>
    <w:p w14:paraId="27E352EE" w14:textId="4E10C027" w:rsidR="00E04512" w:rsidDel="004E4FA5" w:rsidRDefault="00E04512" w:rsidP="00E04512">
      <w:pPr>
        <w:pStyle w:val="ListBullet"/>
        <w:rPr>
          <w:del w:id="2005" w:author="Joe McCrossan" w:date="2014-05-25T10:50:00Z"/>
        </w:rPr>
      </w:pPr>
      <w:commentRangeStart w:id="2006"/>
      <w:del w:id="2007" w:author="Joe McCrossan" w:date="2014-05-25T10:50:00Z">
        <w:r w:rsidRPr="005B504E" w:rsidDel="004E4FA5">
          <w:delText xml:space="preserve">For encrypted track fragments, the Track Fragment Box </w:delText>
        </w:r>
        <w:r w:rsidRPr="005B504E" w:rsidDel="004E4FA5">
          <w:rPr>
            <w:rStyle w:val="DECEConformanceStmt"/>
          </w:rPr>
          <w:delText>shall</w:delText>
        </w:r>
        <w:r w:rsidRPr="005B504E" w:rsidDel="004E4FA5">
          <w:delText xml:space="preserve"> contain a Sample Auxiliary Information Offsets Box (</w:delText>
        </w:r>
        <w:r w:rsidRPr="005B504E" w:rsidDel="004E4FA5">
          <w:rPr>
            <w:rStyle w:val="DECE4CC"/>
            <w:noProof w:val="0"/>
          </w:rPr>
          <w:delText>‘saio’</w:delText>
        </w:r>
        <w:r w:rsidRPr="005B504E" w:rsidDel="004E4FA5">
          <w:delText xml:space="preserve">), as defined in [ISO] 8.7.13 to provide sample-specific encryption data.  The size of the sample auxiliary data </w:delText>
        </w:r>
        <w:r w:rsidRPr="005B504E" w:rsidDel="004E4FA5">
          <w:rPr>
            <w:rStyle w:val="DECEConformanceStmt"/>
          </w:rPr>
          <w:delText>shall</w:delText>
        </w:r>
        <w:r w:rsidRPr="005B504E" w:rsidDel="004E4FA5">
          <w:delText xml:space="preserve"> be specified in a Sample Auxiliary Information Sizes Box (</w:delText>
        </w:r>
        <w:r w:rsidRPr="005B504E" w:rsidDel="004E4FA5">
          <w:rPr>
            <w:rStyle w:val="DECE4CC"/>
            <w:noProof w:val="0"/>
          </w:rPr>
          <w:delText>‘saiz’</w:delText>
        </w:r>
        <w:r w:rsidRPr="005B504E" w:rsidDel="004E4FA5">
          <w:delText xml:space="preserve">), as defined in [ISO] 8.7.12.  In addition, the Track Fragment Box </w:delText>
        </w:r>
        <w:r w:rsidRPr="005B504E" w:rsidDel="004E4FA5">
          <w:rPr>
            <w:rStyle w:val="DECEConformanceStmt"/>
          </w:rPr>
          <w:delText>shall</w:delText>
        </w:r>
        <w:r w:rsidRPr="005B504E" w:rsidDel="004E4FA5">
          <w:delText xml:space="preserve"> contain a Sample Encryption Box (</w:delText>
        </w:r>
        <w:r w:rsidRPr="005B504E" w:rsidDel="004E4FA5">
          <w:rPr>
            <w:rStyle w:val="DECE4CC"/>
            <w:noProof w:val="0"/>
          </w:rPr>
          <w:delText>‘senc’</w:delText>
        </w:r>
        <w:r w:rsidRPr="005B504E" w:rsidDel="004E4FA5">
          <w:delText xml:space="preserve">), as specified in Section </w:delText>
        </w:r>
        <w:r w:rsidR="007A4DF4" w:rsidDel="004E4FA5">
          <w:fldChar w:fldCharType="begin" w:fldLock="1"/>
        </w:r>
        <w:r w:rsidR="007A4DF4" w:rsidDel="004E4FA5">
          <w:delInstrText xml:space="preserve"> REF _Ref141848918 \w \h  \* MERGEFORMAT </w:delInstrText>
        </w:r>
        <w:r w:rsidR="007A4DF4" w:rsidDel="004E4FA5">
          <w:fldChar w:fldCharType="separate"/>
        </w:r>
        <w:r w:rsidR="005B504E" w:rsidDel="004E4FA5">
          <w:delText>2.2.6</w:delText>
        </w:r>
        <w:r w:rsidR="007A4DF4" w:rsidDel="004E4FA5">
          <w:fldChar w:fldCharType="end"/>
        </w:r>
        <w:r w:rsidRPr="005B504E" w:rsidDel="004E4FA5">
          <w:delText xml:space="preserve">. </w:delText>
        </w:r>
      </w:del>
      <w:moveFromRangeStart w:id="2008" w:author="Joe McCrossan" w:date="2014-05-25T10:48:00Z" w:name="move262634234"/>
      <w:moveFrom w:id="2009" w:author="Joe McCrossan" w:date="2014-05-25T10:48:00Z">
        <w:del w:id="2010" w:author="Joe McCrossan" w:date="2014-05-25T10:50:00Z">
          <w:r w:rsidRPr="005B504E" w:rsidDel="004E4FA5">
            <w:delText xml:space="preserve"> The offset field of the Sample Auxiliary Offsets Box </w:delText>
          </w:r>
          <w:r w:rsidRPr="005B504E" w:rsidDel="004E4FA5">
            <w:rPr>
              <w:rStyle w:val="DECEConformanceStmt"/>
            </w:rPr>
            <w:delText>shall</w:delText>
          </w:r>
          <w:r w:rsidRPr="005B504E" w:rsidDel="004E4FA5">
            <w:delText xml:space="preserve"> point to the first byte of the first initialization vector in the Sample Encryption Box.</w:delText>
          </w:r>
          <w:r w:rsidR="003258C7" w:rsidRPr="005B504E" w:rsidDel="004E4FA5">
            <w:delText xml:space="preserve"> </w:delText>
          </w:r>
        </w:del>
      </w:moveFrom>
      <w:moveFromRangeStart w:id="2011" w:author="Joe McCrossan" w:date="2014-05-25T10:46:00Z" w:name="move262634122"/>
      <w:moveFromRangeEnd w:id="2008"/>
      <w:moveFrom w:id="2012" w:author="Joe McCrossan" w:date="2014-05-25T10:46:00Z">
        <w:del w:id="2013" w:author="Joe McCrossan" w:date="2014-05-25T10:50:00Z">
          <w:r w:rsidR="003258C7" w:rsidRPr="005B504E" w:rsidDel="004E4FA5">
            <w:delText>Note that sample encryption information, such as initialization vectors, referenced by the Sample Auxiliary Information Offsets Box (</w:delText>
          </w:r>
          <w:r w:rsidR="003258C7" w:rsidRPr="005B504E" w:rsidDel="004E4FA5">
            <w:rPr>
              <w:rFonts w:ascii="Courier New" w:hAnsi="Courier New" w:cs="Courier New"/>
            </w:rPr>
            <w:delText>‘saio’</w:delText>
          </w:r>
          <w:r w:rsidR="003258C7" w:rsidRPr="005B504E" w:rsidDel="004E4FA5">
            <w:delText>) takes precedence over sample encryption information stored in the Sample Encryption Box (</w:delText>
          </w:r>
          <w:r w:rsidR="003258C7" w:rsidRPr="005B504E" w:rsidDel="004E4FA5">
            <w:rPr>
              <w:rFonts w:ascii="Courier New" w:hAnsi="Courier New" w:cs="Courier New"/>
            </w:rPr>
            <w:delText>‘senc’</w:delText>
          </w:r>
          <w:r w:rsidR="003258C7" w:rsidRPr="005B504E" w:rsidDel="004E4FA5">
            <w:delText>) - this specification defines storage in a Sample Encryption Box (</w:delText>
          </w:r>
          <w:r w:rsidR="003258C7" w:rsidRPr="005B504E" w:rsidDel="004E4FA5">
            <w:rPr>
              <w:rFonts w:ascii="Courier New" w:hAnsi="Courier New" w:cs="Courier New"/>
            </w:rPr>
            <w:delText>‘senc’</w:delText>
          </w:r>
          <w:r w:rsidR="003258C7" w:rsidRPr="005B504E" w:rsidDel="004E4FA5">
            <w:delText xml:space="preserve">) in each movie fragment, but operations such as defragmentation that </w:delText>
          </w:r>
          <w:r w:rsidR="0029771F" w:rsidRPr="005B504E" w:rsidDel="004E4FA5">
            <w:delText xml:space="preserve">can </w:delText>
          </w:r>
          <w:r w:rsidR="003258C7" w:rsidRPr="005B504E" w:rsidDel="004E4FA5">
            <w:delText>occur in players or other systems rely on Sample Auxiliary Information Offsets Box (</w:delText>
          </w:r>
          <w:r w:rsidR="003258C7" w:rsidRPr="005B504E" w:rsidDel="004E4FA5">
            <w:rPr>
              <w:rFonts w:ascii="Courier New" w:hAnsi="Courier New" w:cs="Courier New"/>
            </w:rPr>
            <w:delText>‘saio’</w:delText>
          </w:r>
          <w:r w:rsidR="003258C7" w:rsidRPr="005B504E" w:rsidDel="004E4FA5">
            <w:delText>) offset pointers that can refer to any storage location.</w:delText>
          </w:r>
        </w:del>
      </w:moveFrom>
      <w:moveFromRangeEnd w:id="2011"/>
    </w:p>
    <w:p w14:paraId="3E69F7BB" w14:textId="66B668F4" w:rsidR="004E4FA5" w:rsidRDefault="00BB3719" w:rsidP="00BB3719">
      <w:pPr>
        <w:pStyle w:val="ListBullet"/>
        <w:rPr>
          <w:ins w:id="2014" w:author="Joe McCrossan" w:date="2014-05-25T09:53:00Z"/>
        </w:rPr>
      </w:pPr>
      <w:ins w:id="2015" w:author="Joe McCrossan" w:date="2014-05-25T09:53:00Z">
        <w:r w:rsidRPr="00BB3719">
          <w:t xml:space="preserve">For </w:t>
        </w:r>
      </w:ins>
      <w:ins w:id="2016" w:author="Joe McCrossan" w:date="2014-06-01T12:10:00Z">
        <w:r w:rsidR="00F77B8C">
          <w:t xml:space="preserve">DCC Movie </w:t>
        </w:r>
      </w:ins>
      <w:ins w:id="2017" w:author="Joe McCrossan" w:date="2014-05-25T09:53:00Z">
        <w:r w:rsidR="00F77B8C">
          <w:t>F</w:t>
        </w:r>
        <w:r w:rsidRPr="00BB3719">
          <w:t>ragments</w:t>
        </w:r>
      </w:ins>
      <w:ins w:id="2018" w:author="Joe McCrossan" w:date="2014-06-01T12:10:00Z">
        <w:r w:rsidR="00F77B8C">
          <w:t xml:space="preserve"> which contain encrypted samples</w:t>
        </w:r>
      </w:ins>
      <w:ins w:id="2019" w:author="Joe McCrossan" w:date="2014-05-25T10:59:00Z">
        <w:r w:rsidR="004E4FA5">
          <w:t>:</w:t>
        </w:r>
      </w:ins>
    </w:p>
    <w:p w14:paraId="62586C8E" w14:textId="74D9631A" w:rsidR="004E4FA5" w:rsidRDefault="00F77B8C" w:rsidP="00B13CE6">
      <w:pPr>
        <w:pStyle w:val="ListBullet"/>
        <w:numPr>
          <w:ilvl w:val="1"/>
          <w:numId w:val="3"/>
        </w:numPr>
        <w:rPr>
          <w:ins w:id="2020" w:author="Joe McCrossan" w:date="2014-05-25T09:53:00Z"/>
        </w:rPr>
      </w:pPr>
      <w:ins w:id="2021" w:author="Joe McCrossan" w:date="2014-06-01T12:10:00Z">
        <w:r w:rsidRPr="00BB3719">
          <w:t xml:space="preserve">the Track Fragment Box </w:t>
        </w:r>
        <w:r w:rsidRPr="005B504E">
          <w:t>(</w:t>
        </w:r>
        <w:r w:rsidRPr="005B504E">
          <w:rPr>
            <w:rStyle w:val="DECE4CC"/>
            <w:noProof w:val="0"/>
          </w:rPr>
          <w:t>‘traf’</w:t>
        </w:r>
        <w:r w:rsidRPr="005B504E">
          <w:t>)</w:t>
        </w:r>
        <w:r>
          <w:t xml:space="preserve"> SHALL </w:t>
        </w:r>
      </w:ins>
      <w:ins w:id="2022" w:author="Joe McCrossan" w:date="2014-05-31T22:39:00Z">
        <w:r w:rsidR="00B830BB">
          <w:t xml:space="preserve">contain </w:t>
        </w:r>
      </w:ins>
      <w:ins w:id="2023" w:author="Joe McCrossan" w:date="2014-05-25T09:53:00Z">
        <w:r w:rsidR="00BB3719" w:rsidRPr="00BB3719">
          <w:t xml:space="preserve">exactly one Sample Auxiliary Information Offsets Box </w:t>
        </w:r>
      </w:ins>
      <w:ins w:id="2024" w:author="Joe McCrossan" w:date="2014-05-25T10:41:00Z">
        <w:r w:rsidR="004E4FA5" w:rsidRPr="005B504E">
          <w:t>(</w:t>
        </w:r>
        <w:r w:rsidR="004E4FA5" w:rsidRPr="005B504E">
          <w:rPr>
            <w:rStyle w:val="DECE4CC"/>
            <w:noProof w:val="0"/>
          </w:rPr>
          <w:t>‘saio’</w:t>
        </w:r>
        <w:r w:rsidR="004E4FA5">
          <w:t xml:space="preserve">) </w:t>
        </w:r>
      </w:ins>
      <w:ins w:id="2025" w:author="Joe McCrossan" w:date="2014-05-25T09:53:00Z">
        <w:r w:rsidR="00BB3719" w:rsidRPr="00BB3719">
          <w:t xml:space="preserve">with an aux_info_type value of </w:t>
        </w:r>
        <w:r w:rsidR="00BB3719" w:rsidRPr="004E4FA5">
          <w:rPr>
            <w:rFonts w:ascii="Courier New" w:hAnsi="Courier New" w:cs="Courier New"/>
            <w:rPrChange w:id="2026" w:author="Joe McCrossan" w:date="2014-05-25T10:42:00Z">
              <w:rPr/>
            </w:rPrChange>
          </w:rPr>
          <w:t>"cenc"</w:t>
        </w:r>
        <w:r w:rsidR="00BB3719" w:rsidRPr="00BB3719">
          <w:t xml:space="preserve"> and exactly one Sample Auxiliary Information Sizes Box (</w:t>
        </w:r>
        <w:r w:rsidR="00BB3719" w:rsidRPr="004E4FA5">
          <w:rPr>
            <w:rFonts w:ascii="Courier New" w:hAnsi="Courier New" w:cs="Courier New"/>
            <w:rPrChange w:id="2027" w:author="Joe McCrossan" w:date="2014-05-25T10:42:00Z">
              <w:rPr/>
            </w:rPrChange>
          </w:rPr>
          <w:t>‘saiz’</w:t>
        </w:r>
        <w:r w:rsidR="00BB3719" w:rsidRPr="00BB3719">
          <w:t xml:space="preserve">) with an aux_info_type value of </w:t>
        </w:r>
        <w:r w:rsidR="00BB3719" w:rsidRPr="004E4FA5">
          <w:rPr>
            <w:rFonts w:ascii="Courier New" w:hAnsi="Courier New" w:cs="Courier New"/>
            <w:rPrChange w:id="2028" w:author="Joe McCrossan" w:date="2014-05-25T10:42:00Z">
              <w:rPr/>
            </w:rPrChange>
          </w:rPr>
          <w:t>"cenc"</w:t>
        </w:r>
        <w:r w:rsidR="004E4FA5">
          <w:t xml:space="preserve">, as specified in Section </w:t>
        </w:r>
      </w:ins>
      <w:ins w:id="2029" w:author="Joe McCrossan" w:date="2014-05-25T10:43:00Z">
        <w:r w:rsidR="004E4FA5">
          <w:fldChar w:fldCharType="begin"/>
        </w:r>
        <w:r w:rsidR="004E4FA5">
          <w:instrText xml:space="preserve"> REF _Ref262633912 \r \h </w:instrText>
        </w:r>
      </w:ins>
      <w:r w:rsidR="004E4FA5">
        <w:fldChar w:fldCharType="separate"/>
      </w:r>
      <w:r w:rsidR="00882477">
        <w:t>2.2.6</w:t>
      </w:r>
      <w:ins w:id="2030" w:author="Joe McCrossan" w:date="2014-05-25T10:43:00Z">
        <w:r w:rsidR="004E4FA5">
          <w:fldChar w:fldCharType="end"/>
        </w:r>
      </w:ins>
      <w:ins w:id="2031" w:author="Joe McCrossan" w:date="2014-05-25T09:53:00Z">
        <w:r w:rsidR="00267117">
          <w:t>; and</w:t>
        </w:r>
        <w:r w:rsidR="004E4FA5">
          <w:t> </w:t>
        </w:r>
      </w:ins>
    </w:p>
    <w:p w14:paraId="0D2710CE" w14:textId="5F3C1C1C" w:rsidR="0036508A" w:rsidRDefault="00F77B8C" w:rsidP="00B13CE6">
      <w:pPr>
        <w:pStyle w:val="ListBullet"/>
        <w:numPr>
          <w:ilvl w:val="1"/>
          <w:numId w:val="3"/>
        </w:numPr>
        <w:rPr>
          <w:ins w:id="2032" w:author="Joe McCrossan" w:date="2014-06-01T12:08:00Z"/>
        </w:rPr>
      </w:pPr>
      <w:ins w:id="2033" w:author="Joe McCrossan" w:date="2014-06-01T12:10:00Z">
        <w:r w:rsidRPr="00BB3719">
          <w:t xml:space="preserve">the Track Fragment Box </w:t>
        </w:r>
        <w:r w:rsidRPr="005B504E">
          <w:t>(</w:t>
        </w:r>
        <w:r w:rsidRPr="005B504E">
          <w:rPr>
            <w:rStyle w:val="DECE4CC"/>
            <w:noProof w:val="0"/>
          </w:rPr>
          <w:t>‘traf’</w:t>
        </w:r>
        <w:r w:rsidRPr="005B504E">
          <w:t>)</w:t>
        </w:r>
        <w:r>
          <w:t xml:space="preserve"> SHALL </w:t>
        </w:r>
      </w:ins>
      <w:ins w:id="2034" w:author="Joe McCrossan" w:date="2014-05-31T22:39:00Z">
        <w:r w:rsidR="00B830BB">
          <w:t xml:space="preserve">contain </w:t>
        </w:r>
      </w:ins>
      <w:ins w:id="2035" w:author="Joe McCrossan" w:date="2014-05-25T09:53:00Z">
        <w:r w:rsidR="00BB3719" w:rsidRPr="00BB3719">
          <w:t>exactly one Sample Encryption Box (</w:t>
        </w:r>
        <w:r w:rsidR="00BB3719" w:rsidRPr="00B830BB">
          <w:rPr>
            <w:rFonts w:ascii="Courier New" w:hAnsi="Courier New" w:cs="Courier New"/>
            <w:rPrChange w:id="2036" w:author="Joe McCrossan" w:date="2014-05-31T22:39:00Z">
              <w:rPr/>
            </w:rPrChange>
          </w:rPr>
          <w:t>‘senc’</w:t>
        </w:r>
        <w:r w:rsidR="00BB3719" w:rsidRPr="00BB3719">
          <w:t>), as specified in Section</w:t>
        </w:r>
      </w:ins>
      <w:ins w:id="2037" w:author="Joe McCrossan" w:date="2014-05-25T10:43:00Z">
        <w:r w:rsidR="004E4FA5">
          <w:t xml:space="preserve"> </w:t>
        </w:r>
        <w:r w:rsidR="004E4FA5">
          <w:fldChar w:fldCharType="begin"/>
        </w:r>
        <w:r w:rsidR="004E4FA5">
          <w:instrText xml:space="preserve"> REF _Ref141848918 \r \h </w:instrText>
        </w:r>
      </w:ins>
      <w:r w:rsidR="004E4FA5">
        <w:fldChar w:fldCharType="separate"/>
      </w:r>
      <w:r w:rsidR="00882477">
        <w:t>2.2.3</w:t>
      </w:r>
      <w:ins w:id="2038" w:author="Joe McCrossan" w:date="2014-05-25T10:43:00Z">
        <w:r w:rsidR="004E4FA5">
          <w:fldChar w:fldCharType="end"/>
        </w:r>
      </w:ins>
      <w:ins w:id="2039" w:author="Joe McCrossan" w:date="2014-05-25T09:53:00Z">
        <w:r>
          <w:t>; and</w:t>
        </w:r>
      </w:ins>
    </w:p>
    <w:p w14:paraId="46A0704A" w14:textId="3E5D75D9" w:rsidR="00BB3719" w:rsidRPr="00BB3719" w:rsidRDefault="00F77B8C" w:rsidP="00B13CE6">
      <w:pPr>
        <w:pStyle w:val="ListBullet"/>
        <w:numPr>
          <w:ilvl w:val="1"/>
          <w:numId w:val="3"/>
        </w:numPr>
        <w:rPr>
          <w:ins w:id="2040" w:author="Joe McCrossan" w:date="2014-05-25T09:53:00Z"/>
        </w:rPr>
      </w:pPr>
      <w:commentRangeStart w:id="2041"/>
      <w:ins w:id="2042" w:author="Joe McCrossan" w:date="2014-06-01T12:10:00Z">
        <w:r>
          <w:t xml:space="preserve">if the </w:t>
        </w:r>
      </w:ins>
      <w:ins w:id="2043" w:author="Joe McCrossan" w:date="2014-06-01T12:11:00Z">
        <w:r>
          <w:t xml:space="preserve">DCC </w:t>
        </w:r>
      </w:ins>
      <w:ins w:id="2044" w:author="Joe McCrossan" w:date="2014-06-01T12:10:00Z">
        <w:r>
          <w:t xml:space="preserve">Movie Fragment contains samples with different encryption keys or a mix of encrypted and clear samples, the </w:t>
        </w:r>
      </w:ins>
      <w:ins w:id="2045" w:author="Joe McCrossan" w:date="2014-06-01T12:08:00Z">
        <w:r w:rsidR="0036508A">
          <w:t>DCC Movie Fragments SHALL contain a sample group and sample group description (</w:t>
        </w:r>
        <w:r w:rsidR="0036508A" w:rsidRPr="008E548F">
          <w:rPr>
            <w:rFonts w:ascii="Courier New" w:hAnsi="Courier New" w:cs="Courier New"/>
          </w:rPr>
          <w:t>‘seig’</w:t>
        </w:r>
        <w:r w:rsidR="0036508A">
          <w:t>) as specified in [CENC].</w:t>
        </w:r>
      </w:ins>
      <w:ins w:id="2046" w:author="Joe McCrossan" w:date="2014-05-25T09:53:00Z">
        <w:r w:rsidR="00BB3719" w:rsidRPr="00BB3719">
          <w:t> </w:t>
        </w:r>
      </w:ins>
      <w:commentRangeEnd w:id="2041"/>
      <w:ins w:id="2047" w:author="Joe McCrossan" w:date="2014-06-01T12:11:00Z">
        <w:r>
          <w:rPr>
            <w:rStyle w:val="CommentReference"/>
          </w:rPr>
          <w:commentReference w:id="2041"/>
        </w:r>
      </w:ins>
    </w:p>
    <w:p w14:paraId="2A24D577" w14:textId="15522EF6" w:rsidR="00626663" w:rsidRDefault="00626663">
      <w:pPr>
        <w:pStyle w:val="ListBullet"/>
        <w:numPr>
          <w:ilvl w:val="0"/>
          <w:numId w:val="0"/>
        </w:numPr>
        <w:ind w:left="363"/>
        <w:rPr>
          <w:ins w:id="2049" w:author="Joe McCrossan" w:date="2014-05-31T17:58:00Z"/>
        </w:rPr>
        <w:pPrChange w:id="2050" w:author="Joe McCrossan" w:date="2014-05-31T18:01:00Z">
          <w:pPr>
            <w:pStyle w:val="ListBullet"/>
          </w:pPr>
        </w:pPrChange>
      </w:pPr>
      <w:ins w:id="2051" w:author="Joe McCrossan" w:date="2014-05-31T17:59:00Z">
        <w:r w:rsidRPr="005B504E">
          <w:t xml:space="preserve">The </w:t>
        </w:r>
        <w:r>
          <w:t>Media Data</w:t>
        </w:r>
        <w:r w:rsidRPr="005B504E">
          <w:t xml:space="preserve"> Box</w:t>
        </w:r>
        <w:r>
          <w:t xml:space="preserve"> </w:t>
        </w:r>
        <w:r w:rsidRPr="005B504E">
          <w:t>(</w:t>
        </w:r>
        <w:r>
          <w:rPr>
            <w:rStyle w:val="DECE4CC"/>
            <w:noProof w:val="0"/>
          </w:rPr>
          <w:t>‘mdat</w:t>
        </w:r>
        <w:r w:rsidRPr="005B504E">
          <w:rPr>
            <w:rStyle w:val="DECE4CC"/>
            <w:noProof w:val="0"/>
          </w:rPr>
          <w:t>’</w:t>
        </w:r>
        <w:r w:rsidRPr="005B504E">
          <w:t>)</w:t>
        </w:r>
        <w:r>
          <w:t xml:space="preserve"> in a DCC Movie Fragment SHALL comply with </w:t>
        </w:r>
      </w:ins>
      <w:ins w:id="2052" w:author="Joe McCrossan" w:date="2014-05-31T18:01:00Z">
        <w:r w:rsidR="00E144CF" w:rsidRPr="005B504E">
          <w:t xml:space="preserve">Section </w:t>
        </w:r>
      </w:ins>
      <w:ins w:id="2053" w:author="Joe McCrossan" w:date="2014-05-31T18:28:00Z">
        <w:r w:rsidR="00F712BB">
          <w:t xml:space="preserve"> </w:t>
        </w:r>
        <w:r w:rsidR="00F712BB">
          <w:fldChar w:fldCharType="begin"/>
        </w:r>
        <w:r w:rsidR="00F712BB">
          <w:instrText xml:space="preserve"> REF _Ref263180247 \r \h </w:instrText>
        </w:r>
      </w:ins>
      <w:r w:rsidR="00F712BB">
        <w:fldChar w:fldCharType="separate"/>
      </w:r>
      <w:ins w:id="2054" w:author="Joe McCrossan" w:date="2014-06-01T22:25:00Z">
        <w:r w:rsidR="00882477">
          <w:t>2.3.23</w:t>
        </w:r>
      </w:ins>
      <w:ins w:id="2055" w:author="Joe McCrossan" w:date="2014-05-31T18:28:00Z">
        <w:r w:rsidR="00F712BB">
          <w:fldChar w:fldCharType="end"/>
        </w:r>
        <w:r w:rsidR="00F712BB">
          <w:t xml:space="preserve"> </w:t>
        </w:r>
      </w:ins>
      <w:ins w:id="2056" w:author="Joe McCrossan" w:date="2014-05-31T18:01:00Z">
        <w:r w:rsidR="00E144CF">
          <w:t>of this S</w:t>
        </w:r>
        <w:r w:rsidR="00E144CF" w:rsidRPr="005B504E">
          <w:t xml:space="preserve">pecification, </w:t>
        </w:r>
      </w:ins>
      <w:ins w:id="2057" w:author="Joe McCrossan" w:date="2014-05-31T17:59:00Z">
        <w:r w:rsidR="00E144CF">
          <w:t>and the following requirements:</w:t>
        </w:r>
      </w:ins>
    </w:p>
    <w:p w14:paraId="61CCBAF8" w14:textId="678ECD57" w:rsidR="00DD6063" w:rsidRPr="005B504E" w:rsidDel="004E4FA5" w:rsidRDefault="004E4FA5">
      <w:pPr>
        <w:pStyle w:val="ListBullet"/>
        <w:numPr>
          <w:ilvl w:val="0"/>
          <w:numId w:val="0"/>
        </w:numPr>
        <w:ind w:left="723" w:hanging="360"/>
        <w:rPr>
          <w:del w:id="2058" w:author="Joe McCrossan" w:date="2014-05-25T10:58:00Z"/>
        </w:rPr>
        <w:pPrChange w:id="2059" w:author="Joe McCrossan" w:date="2014-05-31T17:58:00Z">
          <w:pPr>
            <w:pStyle w:val="ListBullet"/>
            <w:numPr>
              <w:ilvl w:val="1"/>
            </w:numPr>
            <w:ind w:left="1443"/>
          </w:pPr>
        </w:pPrChange>
      </w:pPr>
      <w:moveToRangeStart w:id="2060" w:author="Joe McCrossan" w:date="2014-05-25T10:46:00Z" w:name="move262634122"/>
      <w:moveTo w:id="2061" w:author="Joe McCrossan" w:date="2014-05-25T10:46:00Z">
        <w:del w:id="2062" w:author="Joe McCrossan" w:date="2014-05-25T10:58:00Z">
          <w:r w:rsidRPr="005B504E" w:rsidDel="004E4FA5">
            <w:delText>Note</w:delText>
          </w:r>
        </w:del>
        <w:del w:id="2063" w:author="Joe McCrossan" w:date="2014-05-25T10:49:00Z">
          <w:r w:rsidRPr="005B504E" w:rsidDel="004E4FA5">
            <w:delText xml:space="preserve"> that </w:delText>
          </w:r>
        </w:del>
        <w:del w:id="2064" w:author="Joe McCrossan" w:date="2014-05-25T10:58:00Z">
          <w:r w:rsidRPr="005B504E" w:rsidDel="004E4FA5">
            <w:delText>sample encryption information, such as initialization vectors, referenced by the Sample Auxiliary Information Offsets Box (</w:delText>
          </w:r>
          <w:r w:rsidRPr="005B504E" w:rsidDel="004E4FA5">
            <w:rPr>
              <w:rFonts w:ascii="Courier New" w:hAnsi="Courier New" w:cs="Courier New"/>
            </w:rPr>
            <w:delText>‘saio’</w:delText>
          </w:r>
          <w:r w:rsidRPr="005B504E" w:rsidDel="004E4FA5">
            <w:delText>) takes precedence over sample encryption information stored in the Sample Encryption Box (</w:delText>
          </w:r>
          <w:r w:rsidRPr="005B504E" w:rsidDel="004E4FA5">
            <w:rPr>
              <w:rFonts w:ascii="Courier New" w:hAnsi="Courier New" w:cs="Courier New"/>
            </w:rPr>
            <w:delText>‘senc’</w:delText>
          </w:r>
          <w:r w:rsidRPr="005B504E" w:rsidDel="004E4FA5">
            <w:delText>) - this specification defines storage in a Sample Encryption Box (</w:delText>
          </w:r>
          <w:r w:rsidRPr="005B504E" w:rsidDel="004E4FA5">
            <w:rPr>
              <w:rFonts w:ascii="Courier New" w:hAnsi="Courier New" w:cs="Courier New"/>
            </w:rPr>
            <w:delText>‘senc’</w:delText>
          </w:r>
          <w:r w:rsidRPr="005B504E" w:rsidDel="004E4FA5">
            <w:delText>) in each movie fragment, but operations such as defragmentation that can occur in players or other systems rely on Sample Auxiliary Information Offsets Box (</w:delText>
          </w:r>
          <w:r w:rsidRPr="005B504E" w:rsidDel="004E4FA5">
            <w:rPr>
              <w:rFonts w:ascii="Courier New" w:hAnsi="Courier New" w:cs="Courier New"/>
            </w:rPr>
            <w:delText>‘saio’</w:delText>
          </w:r>
          <w:r w:rsidRPr="005B504E" w:rsidDel="004E4FA5">
            <w:delText>) offset pointers that can refer to any storage location.</w:delText>
          </w:r>
        </w:del>
      </w:moveTo>
      <w:moveToRangeEnd w:id="2060"/>
    </w:p>
    <w:commentRangeEnd w:id="2006"/>
    <w:p w14:paraId="56F14F46" w14:textId="77777777" w:rsidR="00E04512" w:rsidRPr="005B504E" w:rsidRDefault="004E4FA5" w:rsidP="00626663">
      <w:pPr>
        <w:pStyle w:val="ListBullet"/>
      </w:pPr>
      <w:r>
        <w:rPr>
          <w:rStyle w:val="CommentReference"/>
        </w:rPr>
        <w:commentReference w:id="2006"/>
      </w:r>
      <w:r w:rsidR="00E04512" w:rsidRPr="005B504E">
        <w:t xml:space="preserve">The Media Data Box in the DCC Movie Fragment </w:t>
      </w:r>
      <w:r w:rsidR="00E04512" w:rsidRPr="005B504E">
        <w:rPr>
          <w:rStyle w:val="DECEConformanceStmt"/>
        </w:rPr>
        <w:t>shall</w:t>
      </w:r>
      <w:r w:rsidR="00E04512" w:rsidRPr="005B504E">
        <w:t xml:space="preserve"> contain all of the media samples (i.e. audio, video or subtitles) referred to by the Track Fragment Box that falls within the same DCC Movie Fragment. </w:t>
      </w:r>
    </w:p>
    <w:p w14:paraId="027B0FF8" w14:textId="427E7E39" w:rsidR="00E04512" w:rsidRPr="005B504E" w:rsidDel="00342B8A" w:rsidRDefault="00E04512" w:rsidP="00342B8A">
      <w:pPr>
        <w:pStyle w:val="ListBullet"/>
        <w:tabs>
          <w:tab w:val="left" w:pos="3060"/>
        </w:tabs>
        <w:rPr>
          <w:del w:id="2065" w:author="Joe McCrossan" w:date="2014-06-01T20:45:00Z"/>
        </w:rPr>
      </w:pPr>
      <w:commentRangeStart w:id="2066"/>
      <w:del w:id="2067" w:author="Joe McCrossan" w:date="2014-06-01T20:45:00Z">
        <w:r w:rsidRPr="005B504E" w:rsidDel="00342B8A">
          <w:delText>Each DCC Movie Fragment of a</w:delText>
        </w:r>
        <w:r w:rsidR="00773B87" w:rsidDel="00342B8A">
          <w:delText xml:space="preserve"> </w:delText>
        </w:r>
        <w:r w:rsidRPr="005B504E" w:rsidDel="00342B8A">
          <w:delText xml:space="preserve">video track </w:delText>
        </w:r>
        <w:r w:rsidRPr="005B504E" w:rsidDel="00342B8A">
          <w:rPr>
            <w:rStyle w:val="DECEConformanceStmt"/>
          </w:rPr>
          <w:delText>SHALL</w:delText>
        </w:r>
        <w:r w:rsidRPr="005B504E" w:rsidDel="00342B8A">
          <w:delText xml:space="preserve"> contain only complete coded video sequences.</w:delText>
        </w:r>
        <w:commentRangeEnd w:id="2066"/>
        <w:r w:rsidR="00342B8A" w:rsidDel="00342B8A">
          <w:rPr>
            <w:rStyle w:val="CommentReference"/>
          </w:rPr>
          <w:commentReference w:id="2066"/>
        </w:r>
      </w:del>
    </w:p>
    <w:p w14:paraId="462040E9" w14:textId="77777777" w:rsidR="00E04512" w:rsidRPr="005B504E" w:rsidRDefault="007E3CC5" w:rsidP="00E04512">
      <w:pPr>
        <w:pStyle w:val="ListBullet"/>
      </w:pPr>
      <w:r w:rsidRPr="005B504E">
        <w:t>To ensure DCC Movie F</w:t>
      </w:r>
      <w:r w:rsidR="00EB5E20" w:rsidRPr="005B504E">
        <w:t xml:space="preserve">ragments containing different media types with parallel decode times are placed in close proximity to one another in a DCC, </w:t>
      </w:r>
      <w:r w:rsidR="00E04512" w:rsidRPr="005B504E">
        <w:t xml:space="preserve">DCC Movie </w:t>
      </w:r>
      <w:r w:rsidRPr="005B504E">
        <w:t>F</w:t>
      </w:r>
      <w:r w:rsidR="00E04512" w:rsidRPr="005B504E">
        <w:t xml:space="preserve">ragments </w:t>
      </w:r>
      <w:r w:rsidR="00E04512" w:rsidRPr="005B504E">
        <w:rPr>
          <w:rStyle w:val="DECEConformanceStmt"/>
        </w:rPr>
        <w:t>shall</w:t>
      </w:r>
      <w:r w:rsidR="00E04512" w:rsidRPr="005B504E">
        <w:t xml:space="preserve"> be ordered in sequence based on the decode time of the first sample in each DCC Movie Fragment (i.e. the movie fragment start time</w:t>
      </w:r>
      <w:r w:rsidR="00EB5E20" w:rsidRPr="005B504E">
        <w:t xml:space="preserve">).  </w:t>
      </w:r>
      <w:r w:rsidR="00E04512" w:rsidRPr="005B504E">
        <w:t xml:space="preserve">When </w:t>
      </w:r>
      <w:r w:rsidRPr="005B504E">
        <w:t>DCC M</w:t>
      </w:r>
      <w:r w:rsidR="00E04512" w:rsidRPr="005B504E">
        <w:t xml:space="preserve">ovie </w:t>
      </w:r>
      <w:r w:rsidRPr="005B504E">
        <w:t>F</w:t>
      </w:r>
      <w:r w:rsidR="00E04512" w:rsidRPr="005B504E">
        <w:t xml:space="preserve">ragments share the same start times, smaller size fragments </w:t>
      </w:r>
      <w:r w:rsidR="00E04512" w:rsidRPr="005B504E">
        <w:rPr>
          <w:rStyle w:val="DECEConformanceStmt"/>
        </w:rPr>
        <w:t>should</w:t>
      </w:r>
      <w:r w:rsidR="00E04512" w:rsidRPr="005B504E">
        <w:t xml:space="preserve"> be stored first.</w:t>
      </w:r>
    </w:p>
    <w:p w14:paraId="5E66FDBE" w14:textId="7CA0C198" w:rsidR="00E04512" w:rsidRPr="005B504E" w:rsidRDefault="00E04512" w:rsidP="00E04512">
      <w:r w:rsidRPr="005B504E">
        <w:rPr>
          <w:b/>
        </w:rPr>
        <w:t>Note:</w:t>
      </w:r>
      <w:r w:rsidRPr="005B504E">
        <w:t xml:space="preserve">  In the case of subtitle tracks, the movie fragment start time might not equal the actual time of the first appearance of text or images in the </w:t>
      </w:r>
      <w:del w:id="2068" w:author="Joe McCrossan" w:date="2014-05-31T22:39:00Z">
        <w:r w:rsidRPr="005B504E" w:rsidDel="00B830BB">
          <w:delText>SMPTE</w:delText>
        </w:r>
      </w:del>
      <w:ins w:id="2069" w:author="Joe McCrossan" w:date="2014-05-31T22:39:00Z">
        <w:r w:rsidR="00B830BB">
          <w:t>CFF</w:t>
        </w:r>
      </w:ins>
      <w:r w:rsidRPr="005B504E">
        <w:t>-TT document stored in the first and only sample in DCC Movie Fragment.</w:t>
      </w:r>
    </w:p>
    <w:p w14:paraId="30213D5D" w14:textId="77777777" w:rsidR="00E04512" w:rsidRPr="005B504E" w:rsidRDefault="00E04512" w:rsidP="00E04512">
      <w:pPr>
        <w:pStyle w:val="ListBullet"/>
      </w:pPr>
      <w:r w:rsidRPr="005B504E">
        <w:t>Additional constraints for tracks are defined corresponding to the track’s media type, as follows:</w:t>
      </w:r>
    </w:p>
    <w:p w14:paraId="063BDC60" w14:textId="1B119218" w:rsidR="00E04512" w:rsidRPr="005B504E" w:rsidRDefault="00E04512" w:rsidP="00E04512">
      <w:pPr>
        <w:pStyle w:val="ListBullet2"/>
      </w:pPr>
      <w:r w:rsidRPr="005B504E">
        <w:t xml:space="preserve">Video tracks:  See Section </w:t>
      </w:r>
      <w:r w:rsidR="007A4DF4">
        <w:fldChar w:fldCharType="begin" w:fldLock="1"/>
      </w:r>
      <w:r w:rsidR="007A4DF4">
        <w:instrText xml:space="preserve"> REF _Ref142216401 \w \h  \* MERGEFORMAT </w:instrText>
      </w:r>
      <w:r w:rsidR="007A4DF4">
        <w:fldChar w:fldCharType="separate"/>
      </w:r>
      <w:r w:rsidR="005B504E">
        <w:t>4.2</w:t>
      </w:r>
      <w:r w:rsidR="007A4DF4">
        <w:fldChar w:fldCharType="end"/>
      </w:r>
      <w:r w:rsidRPr="005B504E">
        <w:t xml:space="preserve"> </w:t>
      </w:r>
      <w:r w:rsidR="00860A88">
        <w:fldChar w:fldCharType="begin"/>
      </w:r>
      <w:r w:rsidR="00773B87">
        <w:instrText xml:space="preserve"> REF _Ref142216401 \h </w:instrText>
      </w:r>
      <w:r w:rsidR="00860A88">
        <w:fldChar w:fldCharType="separate"/>
      </w:r>
      <w:ins w:id="2070" w:author="Joe McCrossan" w:date="2014-06-01T22:25:00Z">
        <w:r w:rsidR="00882477" w:rsidRPr="005B504E">
          <w:t xml:space="preserve">Data Structure for </w:t>
        </w:r>
        <w:r w:rsidR="00882477">
          <w:t>V</w:t>
        </w:r>
        <w:r w:rsidR="00882477" w:rsidRPr="005B504E">
          <w:t xml:space="preserve">ideo </w:t>
        </w:r>
        <w:r w:rsidR="00882477">
          <w:t>T</w:t>
        </w:r>
        <w:r w:rsidR="00882477" w:rsidRPr="005B504E">
          <w:t>rack</w:t>
        </w:r>
      </w:ins>
      <w:del w:id="2071" w:author="Joe McCrossan" w:date="2014-05-31T23:09:00Z">
        <w:r w:rsidR="003F3336" w:rsidRPr="005B504E" w:rsidDel="00E86BE1">
          <w:delText xml:space="preserve">Data Structure for </w:delText>
        </w:r>
        <w:r w:rsidR="003F3336" w:rsidDel="00E86BE1">
          <w:delText>V</w:delText>
        </w:r>
        <w:r w:rsidR="003F3336" w:rsidRPr="005B504E" w:rsidDel="00E86BE1">
          <w:delText xml:space="preserve">ideo </w:delText>
        </w:r>
        <w:r w:rsidR="003F3336" w:rsidDel="00E86BE1">
          <w:delText>T</w:delText>
        </w:r>
        <w:r w:rsidR="003F3336" w:rsidRPr="005B504E" w:rsidDel="00E86BE1">
          <w:delText>rack</w:delText>
        </w:r>
      </w:del>
      <w:r w:rsidR="00860A88">
        <w:fldChar w:fldCharType="end"/>
      </w:r>
      <w:r w:rsidR="00773B87">
        <w:t>.</w:t>
      </w:r>
    </w:p>
    <w:p w14:paraId="4181FC35" w14:textId="77777777" w:rsidR="00E04512" w:rsidRDefault="00E04512" w:rsidP="00E04512">
      <w:pPr>
        <w:pStyle w:val="ListBullet2"/>
      </w:pPr>
      <w:r w:rsidRPr="005B504E">
        <w:t xml:space="preserve">Audio tracks:  See Section </w:t>
      </w:r>
      <w:r w:rsidR="007A4DF4">
        <w:fldChar w:fldCharType="begin" w:fldLock="1"/>
      </w:r>
      <w:r w:rsidR="007A4DF4">
        <w:instrText xml:space="preserve"> REF _Ref138105836 \w \h  \* MERGEFORMAT </w:instrText>
      </w:r>
      <w:r w:rsidR="007A4DF4">
        <w:fldChar w:fldCharType="separate"/>
      </w:r>
      <w:r w:rsidR="005B504E">
        <w:t>5.2</w:t>
      </w:r>
      <w:r w:rsidR="007A4DF4">
        <w:fldChar w:fldCharType="end"/>
      </w:r>
      <w:r w:rsidRPr="005B504E">
        <w:t xml:space="preserve"> </w:t>
      </w:r>
      <w:r w:rsidR="007A4DF4">
        <w:fldChar w:fldCharType="begin" w:fldLock="1"/>
      </w:r>
      <w:r w:rsidR="007A4DF4">
        <w:instrText xml:space="preserve"> REF _Ref142216868 \h  \* MERGEFORMAT </w:instrText>
      </w:r>
      <w:r w:rsidR="007A4DF4">
        <w:fldChar w:fldCharType="separate"/>
      </w:r>
      <w:r w:rsidR="005B504E" w:rsidRPr="005B504E">
        <w:t>Data Structure for Audio Track</w:t>
      </w:r>
      <w:r w:rsidR="007A4DF4">
        <w:fldChar w:fldCharType="end"/>
      </w:r>
      <w:r w:rsidRPr="005B504E">
        <w:t>.</w:t>
      </w:r>
    </w:p>
    <w:p w14:paraId="713CEC80" w14:textId="78420F72" w:rsidR="00B77E13" w:rsidRDefault="00B77E13" w:rsidP="00B77E13">
      <w:pPr>
        <w:pStyle w:val="ListBullet2"/>
        <w:numPr>
          <w:ilvl w:val="0"/>
          <w:numId w:val="0"/>
        </w:numPr>
        <w:ind w:left="1440"/>
      </w:pPr>
      <w:r w:rsidRPr="005B504E">
        <w:t xml:space="preserve">Subtitle tracks:  See Section </w:t>
      </w:r>
      <w:r w:rsidR="007A4DF4">
        <w:fldChar w:fldCharType="begin" w:fldLock="1"/>
      </w:r>
      <w:r w:rsidR="007A4DF4">
        <w:instrText xml:space="preserve"> REF _Ref181805386 \r \h  \* MERGEFORMAT </w:instrText>
      </w:r>
      <w:r w:rsidR="007A4DF4">
        <w:fldChar w:fldCharType="separate"/>
      </w:r>
      <w:r>
        <w:t>6.7</w:t>
      </w:r>
      <w:r w:rsidR="007A4DF4">
        <w:fldChar w:fldCharType="end"/>
      </w:r>
      <w:r w:rsidRPr="005B504E">
        <w:t xml:space="preserve"> </w:t>
      </w:r>
      <w:r w:rsidR="007A4DF4">
        <w:fldChar w:fldCharType="begin" w:fldLock="1"/>
      </w:r>
      <w:r w:rsidR="007A4DF4">
        <w:instrText xml:space="preserve"> REF _Ref181804740 \h  \* MERGEFORMAT </w:instrText>
      </w:r>
      <w:r w:rsidR="007A4DF4">
        <w:fldChar w:fldCharType="separate"/>
      </w:r>
      <w:r w:rsidRPr="005B504E">
        <w:t>Data Structure for CFF-TT Track</w:t>
      </w:r>
      <w:r w:rsidR="007A4DF4">
        <w:fldChar w:fldCharType="end"/>
      </w:r>
      <w:r w:rsidRPr="005B504E">
        <w:t>.</w:t>
      </w:r>
    </w:p>
    <w:p w14:paraId="724917DF" w14:textId="6C296BCB" w:rsidR="0089168D" w:rsidRDefault="00536BF5" w:rsidP="00536BF5">
      <w:pPr>
        <w:pStyle w:val="Normaljustified"/>
        <w:jc w:val="center"/>
        <w:rPr>
          <w:ins w:id="2072" w:author="Joe McCrossan" w:date="2014-05-31T18:29:00Z"/>
        </w:rPr>
      </w:pPr>
      <w:r w:rsidRPr="00536BF5">
        <w:rPr>
          <w:noProof/>
        </w:rPr>
        <w:drawing>
          <wp:inline distT="0" distB="0" distL="0" distR="0" wp14:anchorId="2DF23FFF" wp14:editId="238B5A89">
            <wp:extent cx="4489165" cy="6226175"/>
            <wp:effectExtent l="0" t="0" r="6985" b="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0717" cy="6228328"/>
                    </a:xfrm>
                    <a:prstGeom prst="rect">
                      <a:avLst/>
                    </a:prstGeom>
                    <a:noFill/>
                    <a:ln>
                      <a:noFill/>
                    </a:ln>
                  </pic:spPr>
                </pic:pic>
              </a:graphicData>
            </a:graphic>
          </wp:inline>
        </w:drawing>
      </w:r>
      <w:del w:id="2073" w:author="Joe McCrossan" w:date="2014-01-04T22:10:00Z">
        <w:r w:rsidR="0089168D" w:rsidDel="00627D12">
          <w:rPr>
            <w:noProof/>
          </w:rPr>
          <mc:AlternateContent>
            <mc:Choice Requires="wps">
              <w:drawing>
                <wp:anchor distT="0" distB="0" distL="114300" distR="114300" simplePos="0" relativeHeight="251666432" behindDoc="0" locked="0" layoutInCell="1" allowOverlap="1" wp14:anchorId="5E5D05AF" wp14:editId="27C62D86">
                  <wp:simplePos x="0" y="0"/>
                  <wp:positionH relativeFrom="column">
                    <wp:posOffset>349250</wp:posOffset>
                  </wp:positionH>
                  <wp:positionV relativeFrom="paragraph">
                    <wp:posOffset>2629535</wp:posOffset>
                  </wp:positionV>
                  <wp:extent cx="3895090" cy="244475"/>
                  <wp:effectExtent l="0" t="0" r="16510" b="34925"/>
                  <wp:wrapSquare wrapText="bothSides"/>
                  <wp:docPr id="3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5090" cy="244475"/>
                          </a:xfrm>
                          <a:prstGeom prst="rect">
                            <a:avLst/>
                          </a:prstGeom>
                          <a:solidFill>
                            <a:srgbClr val="FFFFFF"/>
                          </a:solidFill>
                          <a:ln w="12700">
                            <a:solidFill>
                              <a:srgbClr val="000000"/>
                            </a:solidFill>
                            <a:prstDash val="dash"/>
                            <a:miter lim="800000"/>
                            <a:headEnd/>
                            <a:tailEnd/>
                          </a:ln>
                        </wps:spPr>
                        <wps:txbx>
                          <w:txbxContent>
                            <w:p w14:paraId="7925C191" w14:textId="77777777" w:rsidR="00B904CD" w:rsidRPr="00F45CA0" w:rsidRDefault="00B904CD" w:rsidP="0089168D">
                              <w:pPr>
                                <w:rPr>
                                  <w:rFonts w:ascii="Calibri" w:hAnsi="Calibri"/>
                                  <w:sz w:val="18"/>
                                  <w:szCs w:val="18"/>
                                </w:rPr>
                              </w:pPr>
                              <w:r w:rsidRPr="00D93DE1">
                                <w:rPr>
                                  <w:rFonts w:ascii="Calibri" w:hAnsi="Calibri"/>
                                  <w:sz w:val="18"/>
                                  <w:szCs w:val="18"/>
                                </w:rPr>
                                <w:t xml:space="preserve">HEVC NAL Unit Storage Box </w:t>
                              </w:r>
                              <w:r>
                                <w:rPr>
                                  <w:rFonts w:ascii="Calibri" w:hAnsi="Calibri"/>
                                  <w:sz w:val="18"/>
                                  <w:szCs w:val="18"/>
                                </w:rPr>
                                <w:t>(</w:t>
                              </w:r>
                              <w:r w:rsidRPr="00D93DE1">
                                <w:rPr>
                                  <w:rFonts w:ascii="Courier New" w:hAnsi="Courier New" w:cs="Courier New"/>
                                  <w:sz w:val="18"/>
                                  <w:szCs w:val="18"/>
                                </w:rPr>
                                <w:t>‘hvcn’</w:t>
                              </w:r>
                              <w:r>
                                <w:rPr>
                                  <w:rFonts w:ascii="Calibri" w:hAnsi="Calibri"/>
                                  <w:sz w:val="18"/>
                                  <w:szCs w:val="18"/>
                                </w:rPr>
                                <w:t xml:space="preserve">) – </w:t>
                              </w:r>
                              <w:r w:rsidRPr="00D93DE1">
                                <w:rPr>
                                  <w:rFonts w:ascii="Calibri" w:hAnsi="Calibri"/>
                                  <w:i/>
                                  <w:sz w:val="18"/>
                                  <w:szCs w:val="18"/>
                                </w:rPr>
                                <w:t>not present for non-HEVC video tracks</w:t>
                              </w:r>
                            </w:p>
                            <w:p w14:paraId="387FC5BF" w14:textId="77777777" w:rsidR="00B904CD" w:rsidRPr="00101E51" w:rsidRDefault="00B904CD" w:rsidP="0089168D">
                              <w:pPr>
                                <w:rPr>
                                  <w:szCs w:val="18"/>
                                </w:rP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5" o:spid="_x0000_s1042" type="#_x0000_t202" style="position:absolute;left:0;text-align:left;margin-left:27.5pt;margin-top:207.05pt;width:306.7pt;height:1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" strokeweight="1pt">
                  <v:stroke dashstyle="dash"/>
                  <v:textbox inset=",0,,0">
                    <w:txbxContent>
                      <w:p w14:paraId="7925C191" w14:textId="77777777" w:rsidR="00B904CD" w:rsidRPr="00F45CA0" w:rsidRDefault="00B904CD" w:rsidP="0089168D">
                        <w:pPr>
                          <w:rPr>
                            <w:rFonts w:ascii="Calibri" w:hAnsi="Calibri"/>
                            <w:sz w:val="18"/>
                            <w:szCs w:val="18"/>
                          </w:rPr>
                        </w:pPr>
                        <w:r w:rsidRPr="00D93DE1">
                          <w:rPr>
                            <w:rFonts w:ascii="Calibri" w:hAnsi="Calibri"/>
                            <w:sz w:val="18"/>
                            <w:szCs w:val="18"/>
                          </w:rPr>
                          <w:t xml:space="preserve">HEVC NAL Unit Storage Box </w:t>
                        </w:r>
                        <w:r>
                          <w:rPr>
                            <w:rFonts w:ascii="Calibri" w:hAnsi="Calibri"/>
                            <w:sz w:val="18"/>
                            <w:szCs w:val="18"/>
                          </w:rPr>
                          <w:t>(</w:t>
                        </w:r>
                        <w:r w:rsidRPr="00D93DE1">
                          <w:rPr>
                            <w:rFonts w:ascii="Courier New" w:hAnsi="Courier New" w:cs="Courier New"/>
                            <w:sz w:val="18"/>
                            <w:szCs w:val="18"/>
                          </w:rPr>
                          <w:t>‘hvcn’</w:t>
                        </w:r>
                        <w:r>
                          <w:rPr>
                            <w:rFonts w:ascii="Calibri" w:hAnsi="Calibri"/>
                            <w:sz w:val="18"/>
                            <w:szCs w:val="18"/>
                          </w:rPr>
                          <w:t xml:space="preserve">) – </w:t>
                        </w:r>
                        <w:r w:rsidRPr="00D93DE1">
                          <w:rPr>
                            <w:rFonts w:ascii="Calibri" w:hAnsi="Calibri"/>
                            <w:i/>
                            <w:sz w:val="18"/>
                            <w:szCs w:val="18"/>
                          </w:rPr>
                          <w:t>not present for non-HEVC video tracks</w:t>
                        </w:r>
                      </w:p>
                      <w:p w14:paraId="387FC5BF" w14:textId="77777777" w:rsidR="00B904CD" w:rsidRPr="00101E51" w:rsidRDefault="00B904CD" w:rsidP="0089168D">
                        <w:pPr>
                          <w:rPr>
                            <w:szCs w:val="18"/>
                          </w:rPr>
                        </w:pPr>
                      </w:p>
                    </w:txbxContent>
                  </v:textbox>
                  <w10:wrap type="square"/>
                </v:shape>
              </w:pict>
            </mc:Fallback>
          </mc:AlternateContent>
        </w:r>
      </w:del>
    </w:p>
    <w:p w14:paraId="48865903" w14:textId="78CD2A85" w:rsidR="00F712BB" w:rsidRPr="005B504E" w:rsidDel="00354D8F" w:rsidRDefault="00F712BB">
      <w:pPr>
        <w:pStyle w:val="ListBullet"/>
        <w:numPr>
          <w:ilvl w:val="0"/>
          <w:numId w:val="0"/>
        </w:numPr>
        <w:rPr>
          <w:del w:id="2074" w:author="Joe McCrossan" w:date="2014-06-01T11:14:00Z"/>
        </w:rPr>
        <w:pPrChange w:id="2075" w:author="Joe McCrossan" w:date="2014-05-31T22:40:00Z">
          <w:pPr>
            <w:pStyle w:val="ListBullet2"/>
            <w:numPr>
              <w:numId w:val="0"/>
            </w:numPr>
            <w:ind w:left="0" w:firstLine="0"/>
          </w:pPr>
        </w:pPrChange>
      </w:pPr>
    </w:p>
    <w:p w14:paraId="1417AA27" w14:textId="688B3116" w:rsidR="00E04512" w:rsidRPr="005B504E" w:rsidRDefault="00B77E13" w:rsidP="00330996">
      <w:pPr>
        <w:pStyle w:val="Caption"/>
      </w:pPr>
      <w:bookmarkStart w:id="2076" w:name="_Ref136764959"/>
      <w:bookmarkStart w:id="2077" w:name="_Ref142957365"/>
      <w:bookmarkStart w:id="2078" w:name="_Toc308175058"/>
      <w:bookmarkStart w:id="2079" w:name="_Toc263281096"/>
      <w:r w:rsidRPr="005B504E">
        <w:rPr>
          <w:color w:val="auto"/>
        </w:rPr>
        <w:t xml:space="preserve">Figure </w:t>
      </w:r>
      <w:r w:rsidR="00860A88" w:rsidRPr="005B504E">
        <w:rPr>
          <w:color w:val="auto"/>
        </w:rPr>
        <w:fldChar w:fldCharType="begin" w:fldLock="1"/>
      </w:r>
      <w:r w:rsidRPr="005B504E">
        <w:rPr>
          <w:color w:val="auto"/>
        </w:rPr>
        <w:instrText xml:space="preserve"> STYLEREF 1 \s </w:instrText>
      </w:r>
      <w:r w:rsidR="00860A88" w:rsidRPr="005B504E">
        <w:rPr>
          <w:color w:val="auto"/>
        </w:rPr>
        <w:fldChar w:fldCharType="separate"/>
      </w:r>
      <w:r>
        <w:rPr>
          <w:noProof/>
          <w:color w:val="auto"/>
        </w:rPr>
        <w:t>2</w:t>
      </w:r>
      <w:r w:rsidR="00860A88" w:rsidRPr="005B504E">
        <w:rPr>
          <w:color w:val="auto"/>
        </w:rPr>
        <w:fldChar w:fldCharType="end"/>
      </w:r>
      <w:r w:rsidRPr="005B504E">
        <w:rPr>
          <w:color w:val="auto"/>
        </w:rPr>
        <w:noBreakHyphen/>
      </w:r>
      <w:r w:rsidR="00860A88" w:rsidRPr="005B504E">
        <w:rPr>
          <w:color w:val="auto"/>
        </w:rPr>
        <w:fldChar w:fldCharType="begin"/>
      </w:r>
      <w:r w:rsidRPr="005B504E">
        <w:rPr>
          <w:color w:val="auto"/>
        </w:rPr>
        <w:instrText xml:space="preserve"> SEQ Figure \* ARABIC \s 1 </w:instrText>
      </w:r>
      <w:r w:rsidR="00860A88" w:rsidRPr="005B504E">
        <w:rPr>
          <w:color w:val="auto"/>
        </w:rPr>
        <w:fldChar w:fldCharType="separate"/>
      </w:r>
      <w:r w:rsidR="00882477">
        <w:rPr>
          <w:noProof/>
          <w:color w:val="auto"/>
        </w:rPr>
        <w:t>3</w:t>
      </w:r>
      <w:r w:rsidR="00860A88" w:rsidRPr="005B504E">
        <w:rPr>
          <w:color w:val="auto"/>
        </w:rPr>
        <w:fldChar w:fldCharType="end"/>
      </w:r>
      <w:bookmarkEnd w:id="2076"/>
      <w:r w:rsidRPr="005B504E">
        <w:rPr>
          <w:color w:val="auto"/>
        </w:rPr>
        <w:t xml:space="preserve"> – DCC Movie Fragment Structure</w:t>
      </w:r>
      <w:bookmarkEnd w:id="2077"/>
      <w:bookmarkEnd w:id="2078"/>
      <w:bookmarkEnd w:id="2079"/>
    </w:p>
    <w:p w14:paraId="6AE7617F" w14:textId="3EE70CFB" w:rsidR="00E04512" w:rsidRPr="005B504E" w:rsidRDefault="00E04512" w:rsidP="000650E4">
      <w:pPr>
        <w:pStyle w:val="Heading3"/>
        <w:autoSpaceDE w:val="0"/>
        <w:rPr>
          <w:color w:val="auto"/>
        </w:rPr>
      </w:pPr>
      <w:bookmarkStart w:id="2080" w:name="_Ref142125843"/>
      <w:bookmarkStart w:id="2081" w:name="_Toc308174877"/>
      <w:bookmarkStart w:id="2082" w:name="_Toc263280887"/>
      <w:r w:rsidRPr="005B504E">
        <w:rPr>
          <w:color w:val="auto"/>
        </w:rPr>
        <w:t>DCC Footer</w:t>
      </w:r>
      <w:bookmarkEnd w:id="2080"/>
      <w:bookmarkEnd w:id="2081"/>
      <w:bookmarkEnd w:id="2082"/>
    </w:p>
    <w:p w14:paraId="49944257" w14:textId="6D0738DF" w:rsidR="00E04512" w:rsidRPr="005B504E" w:rsidRDefault="00E04512" w:rsidP="00E04512">
      <w:r w:rsidRPr="005B504E">
        <w:t>The DCC Footer con</w:t>
      </w:r>
      <w:r w:rsidRPr="005B504E">
        <w:rPr>
          <w:noProof/>
        </w:rPr>
        <w:t xml:space="preserve">tains </w:t>
      </w:r>
      <w:ins w:id="2083" w:author="Joe McCrossan" w:date="2014-05-26T15:50:00Z">
        <w:r w:rsidR="00126A76">
          <w:rPr>
            <w:noProof/>
          </w:rPr>
          <w:t>O</w:t>
        </w:r>
      </w:ins>
      <w:del w:id="2084" w:author="Joe McCrossan" w:date="2014-05-26T15:50:00Z">
        <w:r w:rsidRPr="005B504E" w:rsidDel="00126A76">
          <w:rPr>
            <w:noProof/>
          </w:rPr>
          <w:delText>o</w:delText>
        </w:r>
      </w:del>
      <w:r w:rsidRPr="005B504E">
        <w:rPr>
          <w:noProof/>
        </w:rPr>
        <w:t xml:space="preserve">ptional </w:t>
      </w:r>
      <w:ins w:id="2085" w:author="Joe McCrossan" w:date="2014-05-26T15:50:00Z">
        <w:r w:rsidR="00126A76">
          <w:rPr>
            <w:noProof/>
          </w:rPr>
          <w:t xml:space="preserve">Multi-Track </w:t>
        </w:r>
      </w:ins>
      <w:del w:id="2086" w:author="Joe McCrossan" w:date="2014-05-26T15:50:00Z">
        <w:r w:rsidRPr="005B504E" w:rsidDel="00126A76">
          <w:rPr>
            <w:noProof/>
          </w:rPr>
          <w:delText>descriptiv</w:delText>
        </w:r>
        <w:r w:rsidRPr="005B504E" w:rsidDel="00126A76">
          <w:delText xml:space="preserve">e </w:delText>
        </w:r>
      </w:del>
      <w:ins w:id="2087" w:author="Joe McCrossan" w:date="2014-05-26T15:50:00Z">
        <w:r w:rsidR="00126A76">
          <w:rPr>
            <w:noProof/>
          </w:rPr>
          <w:t>M</w:t>
        </w:r>
      </w:ins>
      <w:del w:id="2088" w:author="Joe McCrossan" w:date="2014-05-26T15:50:00Z">
        <w:r w:rsidRPr="005B504E" w:rsidDel="00126A76">
          <w:rPr>
            <w:noProof/>
          </w:rPr>
          <w:delText>m</w:delText>
        </w:r>
      </w:del>
      <w:r w:rsidRPr="005B504E">
        <w:t xml:space="preserve">etadata and </w:t>
      </w:r>
      <w:ins w:id="2089" w:author="Joe McCrossan" w:date="2014-05-25T15:49:00Z">
        <w:r w:rsidR="00253E5C">
          <w:t xml:space="preserve">optional </w:t>
        </w:r>
      </w:ins>
      <w:r w:rsidRPr="005B504E">
        <w:t xml:space="preserve">information for supporting random access into the audio-visual contents of the file, as shown in </w:t>
      </w:r>
      <w:r w:rsidR="007A4DF4">
        <w:fldChar w:fldCharType="begin" w:fldLock="1"/>
      </w:r>
      <w:r w:rsidR="007A4DF4">
        <w:instrText xml:space="preserve"> REF _Ref142957428 \h  \* MERGEFORMAT </w:instrText>
      </w:r>
      <w:r w:rsidR="007A4DF4">
        <w:fldChar w:fldCharType="separate"/>
      </w:r>
      <w:r w:rsidR="005B504E" w:rsidRPr="005B504E">
        <w:t xml:space="preserve">Figure </w:t>
      </w:r>
      <w:r w:rsidR="005B504E">
        <w:t>2</w:t>
      </w:r>
      <w:r w:rsidR="005B504E" w:rsidRPr="005B504E">
        <w:noBreakHyphen/>
      </w:r>
      <w:r w:rsidR="005B504E">
        <w:t>4</w:t>
      </w:r>
      <w:r w:rsidR="007A4DF4">
        <w:fldChar w:fldCharType="end"/>
      </w:r>
      <w:r w:rsidRPr="005B504E">
        <w:t>.</w:t>
      </w:r>
    </w:p>
    <w:p w14:paraId="57C1F186" w14:textId="77603C60" w:rsidR="00E04512" w:rsidRPr="005B504E" w:rsidDel="00354D8F" w:rsidRDefault="00E04512" w:rsidP="00E04512">
      <w:pPr>
        <w:pStyle w:val="ListBullet"/>
        <w:rPr>
          <w:del w:id="2090" w:author="Joe McCrossan" w:date="2014-06-01T11:09:00Z"/>
        </w:rPr>
      </w:pPr>
      <w:r w:rsidRPr="005B504E">
        <w:t xml:space="preserve">The DCC Footer </w:t>
      </w:r>
      <w:r w:rsidRPr="005B504E">
        <w:rPr>
          <w:rStyle w:val="DECEConformanceStmt"/>
        </w:rPr>
        <w:t>may</w:t>
      </w:r>
      <w:r w:rsidRPr="005B504E">
        <w:t xml:space="preserve"> contain a Meta Box (</w:t>
      </w:r>
      <w:r w:rsidRPr="005B504E">
        <w:rPr>
          <w:rStyle w:val="DECE4CC"/>
          <w:noProof w:val="0"/>
        </w:rPr>
        <w:t>‘meta’</w:t>
      </w:r>
      <w:r w:rsidRPr="005B504E">
        <w:t xml:space="preserve">), as defined in </w:t>
      </w:r>
      <w:ins w:id="2091" w:author="Joe McCrossan" w:date="2014-05-25T12:46:00Z">
        <w:r w:rsidR="00425DEA" w:rsidRPr="005B504E">
          <w:t>[ISO]</w:t>
        </w:r>
      </w:ins>
      <w:ins w:id="2092" w:author="Joe McCrossan" w:date="2014-05-25T12:47:00Z">
        <w:r w:rsidR="00425DEA">
          <w:t xml:space="preserve"> </w:t>
        </w:r>
      </w:ins>
      <w:r w:rsidRPr="005B504E">
        <w:t>Section 8.11.1</w:t>
      </w:r>
      <w:del w:id="2093" w:author="Joe McCrossan" w:date="2014-05-25T12:46:00Z">
        <w:r w:rsidRPr="005B504E" w:rsidDel="00425DEA">
          <w:delText xml:space="preserve"> of [ISO]</w:delText>
        </w:r>
      </w:del>
      <w:r w:rsidRPr="005B504E">
        <w:t>.</w:t>
      </w:r>
      <w:ins w:id="2094" w:author="Joe McCrossan" w:date="2014-06-01T11:09:00Z">
        <w:r w:rsidR="00354D8F">
          <w:t xml:space="preserve"> </w:t>
        </w:r>
      </w:ins>
    </w:p>
    <w:p w14:paraId="742821F8" w14:textId="7F549F3A" w:rsidR="00C97556" w:rsidRDefault="00E04512" w:rsidP="00354D8F">
      <w:pPr>
        <w:pStyle w:val="ListBullet"/>
        <w:rPr>
          <w:ins w:id="2095" w:author="Joe McCrossan" w:date="2014-06-01T11:07:00Z"/>
        </w:rPr>
      </w:pPr>
      <w:r w:rsidRPr="005B504E">
        <w:t xml:space="preserve">If </w:t>
      </w:r>
      <w:del w:id="2096" w:author="Joe McCrossan" w:date="2014-06-01T11:07:00Z">
        <w:r w:rsidRPr="005B504E" w:rsidDel="00C97556">
          <w:delText xml:space="preserve">present, </w:delText>
        </w:r>
      </w:del>
      <w:r w:rsidRPr="005B504E">
        <w:t xml:space="preserve">the Meta Box </w:t>
      </w:r>
      <w:ins w:id="2097" w:author="Joe McCrossan" w:date="2014-06-01T11:10:00Z">
        <w:r w:rsidR="00354D8F" w:rsidRPr="005B504E">
          <w:t>(</w:t>
        </w:r>
        <w:r w:rsidR="00354D8F" w:rsidRPr="005B504E">
          <w:rPr>
            <w:rStyle w:val="DECE4CC"/>
            <w:noProof w:val="0"/>
          </w:rPr>
          <w:t>‘meta’</w:t>
        </w:r>
        <w:r w:rsidR="00354D8F" w:rsidRPr="005B504E">
          <w:t xml:space="preserve">), </w:t>
        </w:r>
      </w:ins>
      <w:ins w:id="2098" w:author="Joe McCrossan" w:date="2014-06-01T11:07:00Z">
        <w:r w:rsidR="00C97556">
          <w:t>is present in the DCC Footer:</w:t>
        </w:r>
      </w:ins>
    </w:p>
    <w:p w14:paraId="465B8D6D" w14:textId="48580F40" w:rsidR="00E04512" w:rsidRPr="005B504E" w:rsidRDefault="00C97556">
      <w:pPr>
        <w:pStyle w:val="ListBullet"/>
        <w:numPr>
          <w:ilvl w:val="1"/>
          <w:numId w:val="3"/>
        </w:numPr>
        <w:pPrChange w:id="2099" w:author="Joe McCrossan" w:date="2014-06-01T11:08:00Z">
          <w:pPr>
            <w:pStyle w:val="ListBullet"/>
          </w:pPr>
        </w:pPrChange>
      </w:pPr>
      <w:ins w:id="2100" w:author="Joe McCrossan" w:date="2014-06-01T11:08:00Z">
        <w:r>
          <w:t xml:space="preserve">The Meta Box </w:t>
        </w:r>
      </w:ins>
      <w:ins w:id="2101" w:author="Joe McCrossan" w:date="2014-06-01T11:10:00Z">
        <w:r w:rsidR="00354D8F" w:rsidRPr="005B504E">
          <w:t>(</w:t>
        </w:r>
        <w:r w:rsidR="00354D8F" w:rsidRPr="005B504E">
          <w:rPr>
            <w:rStyle w:val="DECE4CC"/>
            <w:noProof w:val="0"/>
          </w:rPr>
          <w:t>‘meta’</w:t>
        </w:r>
        <w:r w:rsidR="00354D8F" w:rsidRPr="005B504E">
          <w:t>)</w:t>
        </w:r>
        <w:r w:rsidR="00354D8F">
          <w:t xml:space="preserve"> </w:t>
        </w:r>
      </w:ins>
      <w:r w:rsidR="00E04512" w:rsidRPr="005B504E">
        <w:rPr>
          <w:rStyle w:val="DECEConformanceStmt"/>
        </w:rPr>
        <w:t>shall</w:t>
      </w:r>
      <w:r w:rsidR="00E04512" w:rsidRPr="005B504E">
        <w:t xml:space="preserve"> contain a Handler Reference Box (</w:t>
      </w:r>
      <w:r w:rsidR="00E04512" w:rsidRPr="005B504E">
        <w:rPr>
          <w:rStyle w:val="DECE4CC"/>
          <w:noProof w:val="0"/>
        </w:rPr>
        <w:t>‘hdlr’</w:t>
      </w:r>
      <w:r w:rsidR="00E04512" w:rsidRPr="005B504E">
        <w:t xml:space="preserve">) for Common File Metadata, as defined in Section </w:t>
      </w:r>
      <w:r w:rsidR="007A4DF4">
        <w:fldChar w:fldCharType="begin" w:fldLock="1"/>
      </w:r>
      <w:r w:rsidR="007A4DF4">
        <w:instrText xml:space="preserve"> REF _Ref142681462 \w \h  \* MERGEFORMAT </w:instrText>
      </w:r>
      <w:r w:rsidR="007A4DF4">
        <w:fldChar w:fldCharType="separate"/>
      </w:r>
      <w:r w:rsidR="005B504E">
        <w:t>2.3.3</w:t>
      </w:r>
      <w:r w:rsidR="007A4DF4">
        <w:fldChar w:fldCharType="end"/>
      </w:r>
      <w:r w:rsidR="00E04512" w:rsidRPr="005B504E">
        <w:t>.</w:t>
      </w:r>
    </w:p>
    <w:p w14:paraId="414D7014" w14:textId="754DED9A" w:rsidR="00E04512" w:rsidRPr="005B504E" w:rsidRDefault="00E04512">
      <w:pPr>
        <w:pStyle w:val="ListBullet"/>
        <w:numPr>
          <w:ilvl w:val="1"/>
          <w:numId w:val="3"/>
        </w:numPr>
        <w:pPrChange w:id="2102" w:author="Joe McCrossan" w:date="2014-06-01T11:08:00Z">
          <w:pPr>
            <w:pStyle w:val="ListBullet"/>
          </w:pPr>
        </w:pPrChange>
      </w:pPr>
      <w:del w:id="2103" w:author="Joe McCrossan" w:date="2014-06-01T11:08:00Z">
        <w:r w:rsidRPr="005B504E" w:rsidDel="00C97556">
          <w:delText>If presen</w:delText>
        </w:r>
      </w:del>
      <w:del w:id="2104" w:author="Joe McCrossan" w:date="2014-06-01T11:07:00Z">
        <w:r w:rsidRPr="005B504E" w:rsidDel="00C97556">
          <w:delText>t</w:delText>
        </w:r>
      </w:del>
      <w:del w:id="2105" w:author="Joe McCrossan" w:date="2014-06-01T11:08:00Z">
        <w:r w:rsidRPr="005B504E" w:rsidDel="00C97556">
          <w:delText xml:space="preserve">, </w:delText>
        </w:r>
      </w:del>
      <w:ins w:id="2106" w:author="Joe McCrossan" w:date="2014-06-01T11:10:00Z">
        <w:r w:rsidR="00354D8F">
          <w:t>T</w:t>
        </w:r>
      </w:ins>
      <w:del w:id="2107" w:author="Joe McCrossan" w:date="2014-06-01T11:10:00Z">
        <w:r w:rsidRPr="005B504E" w:rsidDel="00354D8F">
          <w:delText>t</w:delText>
        </w:r>
      </w:del>
      <w:r w:rsidRPr="005B504E">
        <w:t xml:space="preserve">he Handler Reference Box for Common File Metadata </w:t>
      </w:r>
      <w:r w:rsidRPr="005B504E">
        <w:rPr>
          <w:rStyle w:val="DECEConformanceStmt"/>
        </w:rPr>
        <w:t>shall</w:t>
      </w:r>
      <w:r w:rsidRPr="005B504E">
        <w:t xml:space="preserve"> be followed by an XML Box (</w:t>
      </w:r>
      <w:r w:rsidR="00F45CA0">
        <w:rPr>
          <w:rStyle w:val="DECE4CC"/>
          <w:noProof w:val="0"/>
        </w:rPr>
        <w:t>‘xml</w:t>
      </w:r>
      <w:r w:rsidRPr="005B504E">
        <w:rPr>
          <w:rStyle w:val="DECE4CC"/>
          <w:noProof w:val="0"/>
        </w:rPr>
        <w:t>’</w:t>
      </w:r>
      <w:r w:rsidRPr="005B504E">
        <w:t xml:space="preserve">) for Optional Metadata, as defined in Section </w:t>
      </w:r>
      <w:r w:rsidR="007A4DF4">
        <w:fldChar w:fldCharType="begin" w:fldLock="1"/>
      </w:r>
      <w:r w:rsidR="007A4DF4">
        <w:instrText xml:space="preserve"> REF _Ref142684155 \w \h  \* MERGEFORMAT </w:instrText>
      </w:r>
      <w:r w:rsidR="007A4DF4">
        <w:fldChar w:fldCharType="separate"/>
      </w:r>
      <w:r w:rsidR="005B504E">
        <w:t>2.3.4.2</w:t>
      </w:r>
      <w:r w:rsidR="007A4DF4">
        <w:fldChar w:fldCharType="end"/>
      </w:r>
      <w:r w:rsidRPr="005B504E">
        <w:t>.</w:t>
      </w:r>
    </w:p>
    <w:p w14:paraId="52D1952B" w14:textId="4679261F" w:rsidR="00E04512" w:rsidRPr="005B504E" w:rsidRDefault="00E04512">
      <w:pPr>
        <w:pStyle w:val="ListBullet"/>
        <w:numPr>
          <w:ilvl w:val="1"/>
          <w:numId w:val="3"/>
        </w:numPr>
        <w:pPrChange w:id="2108" w:author="Joe McCrossan" w:date="2014-06-01T11:08:00Z">
          <w:pPr>
            <w:pStyle w:val="ListBullet"/>
          </w:pPr>
        </w:pPrChange>
      </w:pPr>
      <w:r w:rsidRPr="005B504E">
        <w:t xml:space="preserve">The Meta Box </w:t>
      </w:r>
      <w:ins w:id="2109" w:author="Joe McCrossan" w:date="2014-06-01T11:11:00Z">
        <w:r w:rsidR="00354D8F" w:rsidRPr="005B504E">
          <w:t>(</w:t>
        </w:r>
        <w:r w:rsidR="00354D8F" w:rsidRPr="005B504E">
          <w:rPr>
            <w:rStyle w:val="DECE4CC"/>
            <w:noProof w:val="0"/>
          </w:rPr>
          <w:t>‘meta’</w:t>
        </w:r>
        <w:r w:rsidR="00354D8F" w:rsidRPr="005B504E">
          <w:t>)</w:t>
        </w:r>
        <w:r w:rsidR="00354D8F">
          <w:t xml:space="preserve"> </w:t>
        </w:r>
      </w:ins>
      <w:r w:rsidRPr="005B504E">
        <w:rPr>
          <w:rStyle w:val="DECEConformanceStmt"/>
        </w:rPr>
        <w:t>may</w:t>
      </w:r>
      <w:r w:rsidRPr="005B504E">
        <w:t xml:space="preserve"> contain an Item Location Box (</w:t>
      </w:r>
      <w:r w:rsidRPr="005B504E">
        <w:rPr>
          <w:rStyle w:val="DECE4CC"/>
          <w:noProof w:val="0"/>
        </w:rPr>
        <w:t>‘iloc’</w:t>
      </w:r>
      <w:r w:rsidRPr="005B504E">
        <w:t xml:space="preserve">) to enable XML references to images and any other binary data contained in the file, as defined in [ISO] </w:t>
      </w:r>
      <w:ins w:id="2110" w:author="Joe McCrossan" w:date="2014-05-25T12:47:00Z">
        <w:r w:rsidR="00425DEA">
          <w:t xml:space="preserve">Section </w:t>
        </w:r>
      </w:ins>
      <w:r w:rsidRPr="005B504E">
        <w:t xml:space="preserve">8.11.3.  If any such reference exists, then the Item Location Box </w:t>
      </w:r>
      <w:r w:rsidRPr="005B504E">
        <w:rPr>
          <w:rStyle w:val="DECEConformanceStmt"/>
        </w:rPr>
        <w:t>shall</w:t>
      </w:r>
      <w:r w:rsidRPr="005B504E">
        <w:t xml:space="preserve"> exist.</w:t>
      </w:r>
    </w:p>
    <w:p w14:paraId="4D546DA9" w14:textId="77777777" w:rsidR="00E04512" w:rsidRPr="005B504E" w:rsidRDefault="00E04512">
      <w:pPr>
        <w:pStyle w:val="ListBullet"/>
        <w:numPr>
          <w:ilvl w:val="1"/>
          <w:numId w:val="3"/>
        </w:numPr>
        <w:pPrChange w:id="2111" w:author="Joe McCrossan" w:date="2014-06-01T11:08:00Z">
          <w:pPr>
            <w:pStyle w:val="ListBullet"/>
          </w:pPr>
        </w:pPrChange>
      </w:pPr>
      <w:r w:rsidRPr="005B504E">
        <w:t xml:space="preserve">Images and any other binary data referred to by the contents of the XML Box for Optional Metadata </w:t>
      </w:r>
      <w:r w:rsidRPr="005B504E">
        <w:rPr>
          <w:rStyle w:val="DECEConformanceStmt"/>
        </w:rPr>
        <w:t>shall</w:t>
      </w:r>
      <w:r w:rsidRPr="005B504E">
        <w:t xml:space="preserve"> be stored in </w:t>
      </w:r>
      <w:r w:rsidR="008C0659" w:rsidRPr="005B504E">
        <w:t>one</w:t>
      </w:r>
      <w:r w:rsidRPr="005B504E">
        <w:t xml:space="preserve"> </w:t>
      </w:r>
      <w:r w:rsidR="008C0659" w:rsidRPr="005B504E">
        <w:rPr>
          <w:rStyle w:val="DECE4CC"/>
          <w:noProof w:val="0"/>
        </w:rPr>
        <w:t>‘idat’</w:t>
      </w:r>
      <w:r w:rsidR="008C0659" w:rsidRPr="005B504E">
        <w:t xml:space="preserve"> </w:t>
      </w:r>
      <w:r w:rsidRPr="005B504E">
        <w:t>Box</w:t>
      </w:r>
      <w:r w:rsidR="00B312A4" w:rsidRPr="005B504E">
        <w:t xml:space="preserve"> which</w:t>
      </w:r>
      <w:r w:rsidR="008C0659" w:rsidRPr="005B504E">
        <w:t xml:space="preserve"> </w:t>
      </w:r>
      <w:r w:rsidR="008C0659" w:rsidRPr="005B504E">
        <w:rPr>
          <w:rStyle w:val="DECEConformanceStmt"/>
        </w:rPr>
        <w:t xml:space="preserve">shOULD </w:t>
      </w:r>
      <w:r w:rsidRPr="005B504E">
        <w:t xml:space="preserve">follow all of the boxes the Meta Box contains.  Each item </w:t>
      </w:r>
      <w:r w:rsidRPr="005B504E">
        <w:rPr>
          <w:rStyle w:val="DECEConformanceStmt"/>
        </w:rPr>
        <w:t>shall</w:t>
      </w:r>
      <w:r w:rsidRPr="005B504E">
        <w:t xml:space="preserve"> have a corresponding entry in the </w:t>
      </w:r>
      <w:r w:rsidRPr="005B504E">
        <w:rPr>
          <w:rStyle w:val="DECE4CC"/>
          <w:noProof w:val="0"/>
        </w:rPr>
        <w:t>‘iloc’</w:t>
      </w:r>
      <w:r w:rsidRPr="005B504E">
        <w:t xml:space="preserve"> described above</w:t>
      </w:r>
      <w:r w:rsidR="008C0659" w:rsidRPr="005B504E">
        <w:t xml:space="preserve"> and the </w:t>
      </w:r>
      <w:r w:rsidR="008C0659" w:rsidRPr="005B504E">
        <w:rPr>
          <w:rStyle w:val="DECE4CC"/>
          <w:noProof w:val="0"/>
        </w:rPr>
        <w:t>‘iloc’</w:t>
      </w:r>
      <w:r w:rsidR="008C0659" w:rsidRPr="005B504E">
        <w:rPr>
          <w:rFonts w:ascii="Courier New" w:hAnsi="Courier New" w:cs="Courier New"/>
        </w:rPr>
        <w:t>construction_method</w:t>
      </w:r>
      <w:r w:rsidR="008C0659" w:rsidRPr="005B504E">
        <w:t xml:space="preserve"> field SHALL be set to ‘1’.</w:t>
      </w:r>
    </w:p>
    <w:p w14:paraId="279D4EE7" w14:textId="5E1405D4" w:rsidR="00354D8F" w:rsidRDefault="00354D8F" w:rsidP="00E04512">
      <w:pPr>
        <w:pStyle w:val="ListBullet"/>
        <w:rPr>
          <w:ins w:id="2112" w:author="Joe McCrossan" w:date="2014-06-01T11:09:00Z"/>
        </w:rPr>
      </w:pPr>
      <w:ins w:id="2113" w:author="Joe McCrossan" w:date="2014-06-01T11:09:00Z">
        <w:r w:rsidRPr="005B504E">
          <w:t xml:space="preserve">The DCC Footer </w:t>
        </w:r>
        <w:r w:rsidRPr="005B504E">
          <w:rPr>
            <w:rStyle w:val="DECEConformanceStmt"/>
          </w:rPr>
          <w:t>may</w:t>
        </w:r>
        <w:r w:rsidRPr="005B504E">
          <w:t xml:space="preserve"> </w:t>
        </w:r>
        <w:r>
          <w:t xml:space="preserve">contain a </w:t>
        </w:r>
        <w:r w:rsidRPr="005B504E">
          <w:t xml:space="preserve">Movie </w:t>
        </w:r>
        <w:r>
          <w:rPr>
            <w:rStyle w:val="CommentReference"/>
          </w:rPr>
          <w:commentReference w:id="2114"/>
        </w:r>
        <w:r w:rsidRPr="005B504E">
          <w:t>Fragment Random Access Box (</w:t>
        </w:r>
        <w:r w:rsidRPr="005B504E">
          <w:rPr>
            <w:rStyle w:val="DECE4CC"/>
            <w:noProof w:val="0"/>
          </w:rPr>
          <w:t>‘mfra’</w:t>
        </w:r>
        <w:r w:rsidRPr="005B504E">
          <w:t>), as defined in [ISO]Section 8.8.9</w:t>
        </w:r>
      </w:ins>
      <w:ins w:id="2115" w:author="Joe McCrossan" w:date="2014-06-01T11:10:00Z">
        <w:r>
          <w:t xml:space="preserve">. If the </w:t>
        </w:r>
        <w:r w:rsidRPr="005B504E">
          <w:t xml:space="preserve">Movie </w:t>
        </w:r>
        <w:r>
          <w:rPr>
            <w:rStyle w:val="CommentReference"/>
          </w:rPr>
          <w:commentReference w:id="2116"/>
        </w:r>
        <w:r w:rsidRPr="005B504E">
          <w:t>Fragment Random Access Box (</w:t>
        </w:r>
        <w:r w:rsidRPr="005B504E">
          <w:rPr>
            <w:rStyle w:val="DECE4CC"/>
            <w:noProof w:val="0"/>
          </w:rPr>
          <w:t>‘mfra’</w:t>
        </w:r>
        <w:r>
          <w:t>) is present in the DCC Footer:</w:t>
        </w:r>
      </w:ins>
    </w:p>
    <w:p w14:paraId="3AFFBA78" w14:textId="12A73F3E" w:rsidR="00E04512" w:rsidRPr="005B504E" w:rsidRDefault="00354D8F">
      <w:pPr>
        <w:pStyle w:val="ListBullet"/>
        <w:numPr>
          <w:ilvl w:val="1"/>
          <w:numId w:val="3"/>
        </w:numPr>
        <w:pPrChange w:id="2117" w:author="Joe McCrossan" w:date="2014-06-01T11:10:00Z">
          <w:pPr>
            <w:pStyle w:val="ListBullet"/>
          </w:pPr>
        </w:pPrChange>
      </w:pPr>
      <w:ins w:id="2118" w:author="Joe McCrossan" w:date="2014-06-01T11:11:00Z">
        <w:r w:rsidRPr="005B504E">
          <w:t xml:space="preserve">Movie </w:t>
        </w:r>
        <w:r>
          <w:rPr>
            <w:rStyle w:val="CommentReference"/>
          </w:rPr>
          <w:commentReference w:id="2119"/>
        </w:r>
        <w:r w:rsidRPr="005B504E">
          <w:t>Fragment Random Access Box (</w:t>
        </w:r>
        <w:r w:rsidRPr="005B504E">
          <w:rPr>
            <w:rStyle w:val="DECE4CC"/>
            <w:noProof w:val="0"/>
          </w:rPr>
          <w:t>‘mfra’</w:t>
        </w:r>
        <w:r w:rsidRPr="005B504E">
          <w:t>)</w:t>
        </w:r>
      </w:ins>
      <w:commentRangeStart w:id="2120"/>
      <w:del w:id="2121" w:author="Joe McCrossan" w:date="2014-01-06T18:12:00Z">
        <w:r w:rsidR="00E04512" w:rsidRPr="005B504E" w:rsidDel="00CF3F05">
          <w:delText xml:space="preserve">The last file-level box in the DCC Footer </w:delText>
        </w:r>
        <w:r w:rsidR="00E04512" w:rsidRPr="005B504E" w:rsidDel="00CF3F05">
          <w:rPr>
            <w:rStyle w:val="DECEConformanceStmt"/>
          </w:rPr>
          <w:delText>shall</w:delText>
        </w:r>
        <w:r w:rsidR="00E04512" w:rsidRPr="005B504E" w:rsidDel="00CF3F05">
          <w:delText xml:space="preserve"> be a </w:delText>
        </w:r>
      </w:del>
      <w:del w:id="2122" w:author="Joe McCrossan" w:date="2014-06-01T11:09:00Z">
        <w:r w:rsidR="00E04512" w:rsidRPr="005B504E" w:rsidDel="00354D8F">
          <w:delText xml:space="preserve">Movie </w:delText>
        </w:r>
        <w:commentRangeEnd w:id="2120"/>
        <w:r w:rsidR="00CF3F05" w:rsidDel="00354D8F">
          <w:rPr>
            <w:rStyle w:val="CommentReference"/>
          </w:rPr>
          <w:commentReference w:id="2120"/>
        </w:r>
        <w:r w:rsidR="00E04512" w:rsidRPr="005B504E" w:rsidDel="00354D8F">
          <w:delText>Fragment Random Access Box (</w:delText>
        </w:r>
        <w:r w:rsidR="00E04512" w:rsidRPr="005B504E" w:rsidDel="00354D8F">
          <w:rPr>
            <w:rStyle w:val="DECE4CC"/>
            <w:noProof w:val="0"/>
          </w:rPr>
          <w:delText>‘mfra’</w:delText>
        </w:r>
        <w:r w:rsidR="00E04512" w:rsidRPr="005B504E" w:rsidDel="00354D8F">
          <w:delText>), as defined in Section 8.8.9</w:delText>
        </w:r>
      </w:del>
      <w:del w:id="2123" w:author="Joe McCrossan" w:date="2014-05-25T12:47:00Z">
        <w:r w:rsidR="00E04512" w:rsidRPr="005B504E" w:rsidDel="00425DEA">
          <w:delText xml:space="preserve"> of [ISO]</w:delText>
        </w:r>
      </w:del>
      <w:ins w:id="2124" w:author="Joe McCrossan" w:date="2014-01-06T18:13:00Z">
        <w:r w:rsidR="00CF3F05">
          <w:t xml:space="preserve"> SHALL be </w:t>
        </w:r>
      </w:ins>
      <w:del w:id="2125" w:author="Joe McCrossan" w:date="2014-01-06T18:13:00Z">
        <w:r w:rsidR="00E04512" w:rsidRPr="005B504E" w:rsidDel="00CF3F05">
          <w:delText>.</w:delText>
        </w:r>
      </w:del>
      <w:ins w:id="2126" w:author="Joe McCrossan" w:date="2014-01-06T18:12:00Z">
        <w:r w:rsidR="00CF3F05">
          <w:t>t</w:t>
        </w:r>
        <w:r w:rsidR="00CF3F05" w:rsidRPr="005B504E">
          <w:t>he last file-level box in the DCC Footer</w:t>
        </w:r>
        <w:r w:rsidR="00CF3F05">
          <w:t>.</w:t>
        </w:r>
      </w:ins>
    </w:p>
    <w:p w14:paraId="7FA171C5" w14:textId="77777777" w:rsidR="00E04512" w:rsidRPr="005B504E" w:rsidRDefault="00E04512">
      <w:pPr>
        <w:pStyle w:val="ListBullet"/>
        <w:numPr>
          <w:ilvl w:val="1"/>
          <w:numId w:val="3"/>
        </w:numPr>
        <w:pPrChange w:id="2127" w:author="Joe McCrossan" w:date="2014-06-01T11:11:00Z">
          <w:pPr>
            <w:pStyle w:val="ListBullet"/>
          </w:pPr>
        </w:pPrChange>
      </w:pPr>
      <w:r w:rsidRPr="005B504E">
        <w:t>The Movie Fragment Random Access Box (</w:t>
      </w:r>
      <w:r w:rsidRPr="005B504E">
        <w:rPr>
          <w:rStyle w:val="DECE4CC"/>
          <w:noProof w:val="0"/>
        </w:rPr>
        <w:t>‘mfra’</w:t>
      </w:r>
      <w:r w:rsidRPr="005B504E">
        <w:t xml:space="preserve">) </w:t>
      </w:r>
      <w:r w:rsidRPr="005B504E">
        <w:rPr>
          <w:rStyle w:val="DECEConformanceStmt"/>
        </w:rPr>
        <w:t>shall</w:t>
      </w:r>
      <w:r w:rsidR="00196901" w:rsidRPr="005B504E">
        <w:t xml:space="preserve"> contain </w:t>
      </w:r>
      <w:r w:rsidRPr="005B504E">
        <w:t>one Track Fragment Random Access Box (</w:t>
      </w:r>
      <w:r w:rsidRPr="005B504E">
        <w:rPr>
          <w:rStyle w:val="DECE4CC"/>
          <w:noProof w:val="0"/>
        </w:rPr>
        <w:t>‘tfra’</w:t>
      </w:r>
      <w:r w:rsidRPr="005B504E">
        <w:t xml:space="preserve">), as defined in Section </w:t>
      </w:r>
      <w:r w:rsidR="007A4DF4">
        <w:fldChar w:fldCharType="begin" w:fldLock="1"/>
      </w:r>
      <w:r w:rsidR="007A4DF4">
        <w:instrText xml:space="preserve"> REF _Ref154679171 \w \h  \* MERGEFORMAT </w:instrText>
      </w:r>
      <w:r w:rsidR="007A4DF4">
        <w:fldChar w:fldCharType="separate"/>
      </w:r>
      <w:r w:rsidR="005B504E">
        <w:t>2.3.18</w:t>
      </w:r>
      <w:r w:rsidR="007A4DF4">
        <w:fldChar w:fldCharType="end"/>
      </w:r>
      <w:r w:rsidRPr="005B504E">
        <w:t>, for each track in the file.</w:t>
      </w:r>
    </w:p>
    <w:p w14:paraId="6F968D26" w14:textId="6629E041" w:rsidR="00E04512" w:rsidRDefault="00E04512">
      <w:pPr>
        <w:pStyle w:val="ListBullet"/>
        <w:numPr>
          <w:ilvl w:val="1"/>
          <w:numId w:val="3"/>
        </w:numPr>
        <w:rPr>
          <w:ins w:id="2128" w:author="Joe McCrossan" w:date="2014-05-25T16:11:00Z"/>
        </w:rPr>
        <w:pPrChange w:id="2129" w:author="Joe McCrossan" w:date="2014-06-01T11:11:00Z">
          <w:pPr>
            <w:pStyle w:val="ListBullet"/>
          </w:pPr>
        </w:pPrChange>
      </w:pPr>
      <w:r w:rsidRPr="005B504E">
        <w:t xml:space="preserve">The last box contained within the Movie Fragment Random Access Box </w:t>
      </w:r>
      <w:r w:rsidRPr="005B504E">
        <w:rPr>
          <w:rStyle w:val="DECEConformanceStmt"/>
        </w:rPr>
        <w:t>shall</w:t>
      </w:r>
      <w:r w:rsidRPr="005B504E">
        <w:t xml:space="preserve"> be a Movie Fragment Random Access Offset Box (</w:t>
      </w:r>
      <w:r w:rsidRPr="005B504E">
        <w:rPr>
          <w:rStyle w:val="DECE4CC"/>
          <w:noProof w:val="0"/>
        </w:rPr>
        <w:t>‘mfro’</w:t>
      </w:r>
      <w:r w:rsidRPr="005B504E">
        <w:t xml:space="preserve">), as defined in </w:t>
      </w:r>
      <w:ins w:id="2130" w:author="Joe McCrossan" w:date="2014-05-25T12:47:00Z">
        <w:r w:rsidR="00425DEA" w:rsidRPr="005B504E">
          <w:t>[ISO]</w:t>
        </w:r>
        <w:r w:rsidR="00425DEA">
          <w:t xml:space="preserve"> </w:t>
        </w:r>
      </w:ins>
      <w:r w:rsidRPr="005B504E">
        <w:t>Section 8.8.11</w:t>
      </w:r>
      <w:del w:id="2131" w:author="Joe McCrossan" w:date="2014-05-25T12:47:00Z">
        <w:r w:rsidRPr="005B504E" w:rsidDel="00425DEA">
          <w:delText xml:space="preserve"> of [ISO]</w:delText>
        </w:r>
      </w:del>
      <w:r w:rsidRPr="005B504E">
        <w:t>.</w:t>
      </w:r>
    </w:p>
    <w:p w14:paraId="04166E23" w14:textId="22B5EEFC" w:rsidR="00B0199F" w:rsidRPr="005B504E" w:rsidRDefault="00D37F36">
      <w:pPr>
        <w:pStyle w:val="ListBullet"/>
        <w:numPr>
          <w:ilvl w:val="0"/>
          <w:numId w:val="0"/>
        </w:numPr>
        <w:ind w:left="720"/>
        <w:jc w:val="center"/>
        <w:pPrChange w:id="2132" w:author="Joe McCrossan" w:date="2014-05-25T16:12:00Z">
          <w:pPr>
            <w:pStyle w:val="ListBullet"/>
          </w:pPr>
        </w:pPrChange>
      </w:pPr>
      <w:r w:rsidRPr="00D37F36">
        <w:rPr>
          <w:noProof/>
        </w:rPr>
        <w:drawing>
          <wp:inline distT="0" distB="0" distL="0" distR="0" wp14:anchorId="66FB9EAA" wp14:editId="447A4BAC">
            <wp:extent cx="4716145" cy="4411345"/>
            <wp:effectExtent l="0" t="0" r="8255" b="8255"/>
            <wp:docPr id="2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16145" cy="4411345"/>
                    </a:xfrm>
                    <a:prstGeom prst="rect">
                      <a:avLst/>
                    </a:prstGeom>
                    <a:noFill/>
                    <a:ln>
                      <a:noFill/>
                    </a:ln>
                  </pic:spPr>
                </pic:pic>
              </a:graphicData>
            </a:graphic>
          </wp:inline>
        </w:drawing>
      </w:r>
    </w:p>
    <w:p w14:paraId="7DB1CAEF" w14:textId="5E99C8F7" w:rsidR="00E04512" w:rsidRPr="005B504E" w:rsidDel="00B0199F" w:rsidRDefault="00DD10D7" w:rsidP="00E04512">
      <w:pPr>
        <w:pStyle w:val="Diagram"/>
        <w:keepNext/>
        <w:rPr>
          <w:del w:id="2133" w:author="Joe McCrossan" w:date="2014-05-25T16:11:00Z"/>
        </w:rPr>
      </w:pPr>
      <w:del w:id="2134" w:author="Joe McCrossan" w:date="2014-05-25T15:48:00Z">
        <w:r w:rsidRPr="005B504E" w:rsidDel="00253E5C">
          <w:rPr>
            <w:noProof/>
          </w:rPr>
          <w:drawing>
            <wp:inline distT="0" distB="0" distL="0" distR="0" wp14:anchorId="5AC3E815" wp14:editId="445B0041">
              <wp:extent cx="4716145" cy="4411345"/>
              <wp:effectExtent l="0" t="0" r="8255" b="8255"/>
              <wp:docPr id="2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16145" cy="4411345"/>
                      </a:xfrm>
                      <a:prstGeom prst="rect">
                        <a:avLst/>
                      </a:prstGeom>
                      <a:noFill/>
                      <a:ln>
                        <a:noFill/>
                      </a:ln>
                    </pic:spPr>
                  </pic:pic>
                </a:graphicData>
              </a:graphic>
            </wp:inline>
          </w:drawing>
        </w:r>
      </w:del>
    </w:p>
    <w:p w14:paraId="28C334D4" w14:textId="77777777" w:rsidR="00E04512" w:rsidRPr="005B504E" w:rsidRDefault="00E04512" w:rsidP="00E04512">
      <w:pPr>
        <w:pStyle w:val="Caption"/>
        <w:rPr>
          <w:color w:val="auto"/>
        </w:rPr>
      </w:pPr>
      <w:bookmarkStart w:id="2135" w:name="_Ref142957428"/>
      <w:bookmarkStart w:id="2136" w:name="_Toc308175059"/>
      <w:bookmarkStart w:id="2137" w:name="_Toc263281097"/>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2</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4</w:t>
      </w:r>
      <w:r w:rsidR="00860A88" w:rsidRPr="005B504E">
        <w:rPr>
          <w:color w:val="auto"/>
        </w:rPr>
        <w:fldChar w:fldCharType="end"/>
      </w:r>
      <w:bookmarkEnd w:id="2135"/>
      <w:r w:rsidRPr="005B504E">
        <w:rPr>
          <w:color w:val="auto"/>
        </w:rPr>
        <w:t xml:space="preserve"> – Structure of a DCC Footer</w:t>
      </w:r>
      <w:bookmarkEnd w:id="2136"/>
      <w:bookmarkEnd w:id="2137"/>
    </w:p>
    <w:p w14:paraId="63CE622F" w14:textId="40E9D9EB" w:rsidR="00E04512" w:rsidRPr="005B504E" w:rsidRDefault="00E04512" w:rsidP="00B71A78">
      <w:pPr>
        <w:pStyle w:val="Heading2"/>
      </w:pPr>
      <w:bookmarkStart w:id="2138" w:name="_Ref141929274"/>
      <w:bookmarkStart w:id="2139" w:name="_Toc308174878"/>
      <w:bookmarkStart w:id="2140" w:name="_Toc263280888"/>
      <w:r w:rsidRPr="005B504E">
        <w:t>Extensions to ISO Base Media File Format</w:t>
      </w:r>
      <w:bookmarkEnd w:id="2138"/>
      <w:bookmarkEnd w:id="2139"/>
      <w:bookmarkEnd w:id="2140"/>
    </w:p>
    <w:p w14:paraId="7F99959D" w14:textId="6659D2F4" w:rsidR="00E04512" w:rsidRPr="005B504E" w:rsidRDefault="00E04512" w:rsidP="000650E4">
      <w:pPr>
        <w:pStyle w:val="Heading3"/>
        <w:autoSpaceDE w:val="0"/>
        <w:rPr>
          <w:color w:val="auto"/>
        </w:rPr>
      </w:pPr>
      <w:bookmarkStart w:id="2141" w:name="_Toc308174879"/>
      <w:bookmarkStart w:id="2142" w:name="_Toc263280889"/>
      <w:r w:rsidRPr="005B504E">
        <w:rPr>
          <w:color w:val="auto"/>
        </w:rPr>
        <w:t>Standards and Conventions</w:t>
      </w:r>
      <w:bookmarkEnd w:id="2141"/>
      <w:bookmarkEnd w:id="2142"/>
    </w:p>
    <w:p w14:paraId="420DA17E" w14:textId="1EFEB887" w:rsidR="00E04512" w:rsidRPr="005B504E" w:rsidRDefault="00E04512" w:rsidP="000650E4">
      <w:pPr>
        <w:pStyle w:val="Heading4"/>
        <w:autoSpaceDE w:val="0"/>
        <w:rPr>
          <w:color w:val="auto"/>
        </w:rPr>
      </w:pPr>
      <w:r w:rsidRPr="005B504E">
        <w:rPr>
          <w:color w:val="auto"/>
        </w:rPr>
        <w:t>Extension Box Registration</w:t>
      </w:r>
    </w:p>
    <w:p w14:paraId="1FF9498C" w14:textId="77777777" w:rsidR="00E04512" w:rsidRPr="005B504E" w:rsidRDefault="00E04512" w:rsidP="00E04512">
      <w:r w:rsidRPr="005B504E">
        <w:t xml:space="preserve">The extension boxes defined in Section </w:t>
      </w:r>
      <w:r w:rsidR="007A4DF4">
        <w:fldChar w:fldCharType="begin" w:fldLock="1"/>
      </w:r>
      <w:r w:rsidR="007A4DF4">
        <w:instrText xml:space="preserve"> REF _Ref141929274 \w \h  \* MERGEFORMAT </w:instrText>
      </w:r>
      <w:r w:rsidR="007A4DF4">
        <w:fldChar w:fldCharType="separate"/>
      </w:r>
      <w:r w:rsidR="005B504E">
        <w:t>2.2</w:t>
      </w:r>
      <w:r w:rsidR="007A4DF4">
        <w:fldChar w:fldCharType="end"/>
      </w:r>
      <w:r w:rsidRPr="005B504E">
        <w:t xml:space="preserve"> are not part of the original [ISO] specification but have been registered with [MP4RA].</w:t>
      </w:r>
    </w:p>
    <w:p w14:paraId="3987537B" w14:textId="2CF9DD60" w:rsidR="00E04512" w:rsidRPr="005B504E" w:rsidRDefault="00E04512" w:rsidP="000650E4">
      <w:pPr>
        <w:pStyle w:val="Heading4"/>
        <w:autoSpaceDE w:val="0"/>
        <w:rPr>
          <w:color w:val="auto"/>
        </w:rPr>
      </w:pPr>
      <w:r w:rsidRPr="005B504E">
        <w:rPr>
          <w:color w:val="auto"/>
        </w:rPr>
        <w:t>Notation</w:t>
      </w:r>
    </w:p>
    <w:p w14:paraId="179A6470" w14:textId="77777777" w:rsidR="00E04512" w:rsidRPr="005B504E" w:rsidRDefault="00E04512" w:rsidP="00E04512">
      <w:r w:rsidRPr="005B504E">
        <w:t xml:space="preserve">To be consistent with [ISO], this section uses a class-based notation with inheritance. The classes are consistently represented as structures in the file as follows:  The fields of a class appear in the file structure in the same order they are specified, and all fields in a parent class appear before fields for derived classes. </w:t>
      </w:r>
    </w:p>
    <w:p w14:paraId="190BCC7F" w14:textId="77777777" w:rsidR="00E04512" w:rsidRPr="005B504E" w:rsidRDefault="00E04512" w:rsidP="00E04512">
      <w:pPr>
        <w:keepNext/>
      </w:pPr>
      <w:r w:rsidRPr="005B504E">
        <w:t>For example, an object specified as:</w:t>
      </w:r>
    </w:p>
    <w:p w14:paraId="74B0D344" w14:textId="77777777" w:rsidR="00E04512" w:rsidRPr="005B504E" w:rsidRDefault="00E04512" w:rsidP="00E04512">
      <w:pPr>
        <w:pStyle w:val="SourceCode"/>
        <w:keepNext/>
        <w:rPr>
          <w:noProof w:val="0"/>
        </w:rPr>
      </w:pPr>
      <w:r w:rsidRPr="005B504E">
        <w:rPr>
          <w:noProof w:val="0"/>
        </w:rPr>
        <w:t>aligned(8) class Parent (</w:t>
      </w:r>
    </w:p>
    <w:p w14:paraId="3EA5BB35" w14:textId="77777777" w:rsidR="00E04512" w:rsidRPr="005B504E" w:rsidRDefault="00E04512" w:rsidP="00E04512">
      <w:pPr>
        <w:pStyle w:val="SourceCode"/>
        <w:keepNext/>
        <w:rPr>
          <w:noProof w:val="0"/>
        </w:rPr>
      </w:pPr>
      <w:r w:rsidRPr="005B504E">
        <w:rPr>
          <w:noProof w:val="0"/>
        </w:rPr>
        <w:tab/>
      </w:r>
      <w:r w:rsidRPr="005B504E">
        <w:rPr>
          <w:noProof w:val="0"/>
        </w:rPr>
        <w:tab/>
        <w:t xml:space="preserve">unsigned int(32) p1_value, ..., unsigned int(32) pN_value) </w:t>
      </w:r>
    </w:p>
    <w:p w14:paraId="770BC27B" w14:textId="77777777" w:rsidR="00E04512" w:rsidRPr="005B504E" w:rsidRDefault="00E04512" w:rsidP="00E04512">
      <w:pPr>
        <w:pStyle w:val="SourceCode"/>
        <w:keepNext/>
        <w:rPr>
          <w:noProof w:val="0"/>
        </w:rPr>
      </w:pPr>
      <w:r w:rsidRPr="005B504E">
        <w:rPr>
          <w:noProof w:val="0"/>
        </w:rPr>
        <w:t>{</w:t>
      </w:r>
    </w:p>
    <w:p w14:paraId="1930EDE9" w14:textId="77777777" w:rsidR="00E04512" w:rsidRPr="005B504E" w:rsidRDefault="00E04512" w:rsidP="00E04512">
      <w:pPr>
        <w:pStyle w:val="SourceCode"/>
        <w:keepNext/>
        <w:rPr>
          <w:noProof w:val="0"/>
        </w:rPr>
      </w:pPr>
      <w:r w:rsidRPr="005B504E">
        <w:rPr>
          <w:noProof w:val="0"/>
        </w:rPr>
        <w:tab/>
        <w:t xml:space="preserve">unsigned int(32) p1 = p1_value; </w:t>
      </w:r>
    </w:p>
    <w:p w14:paraId="0523B5A0" w14:textId="77777777" w:rsidR="00E04512" w:rsidRPr="005B504E" w:rsidRDefault="00E04512" w:rsidP="00E04512">
      <w:pPr>
        <w:pStyle w:val="SourceCode"/>
        <w:keepNext/>
        <w:rPr>
          <w:noProof w:val="0"/>
        </w:rPr>
      </w:pPr>
      <w:r w:rsidRPr="005B504E">
        <w:rPr>
          <w:noProof w:val="0"/>
        </w:rPr>
        <w:tab/>
        <w:t xml:space="preserve">... </w:t>
      </w:r>
    </w:p>
    <w:p w14:paraId="45FB7485" w14:textId="77777777" w:rsidR="00E04512" w:rsidRPr="005B504E" w:rsidRDefault="00E04512" w:rsidP="00E04512">
      <w:pPr>
        <w:pStyle w:val="SourceCode"/>
        <w:keepNext/>
        <w:rPr>
          <w:noProof w:val="0"/>
        </w:rPr>
      </w:pPr>
      <w:r w:rsidRPr="005B504E">
        <w:rPr>
          <w:noProof w:val="0"/>
        </w:rPr>
        <w:tab/>
        <w:t>unsigned int(32) pN = pN_value;</w:t>
      </w:r>
    </w:p>
    <w:p w14:paraId="5AB1F166" w14:textId="77777777" w:rsidR="00E04512" w:rsidRPr="005B504E" w:rsidRDefault="00E04512" w:rsidP="00E04512">
      <w:pPr>
        <w:pStyle w:val="SourceCode"/>
        <w:rPr>
          <w:noProof w:val="0"/>
        </w:rPr>
      </w:pPr>
      <w:r w:rsidRPr="005B504E">
        <w:rPr>
          <w:noProof w:val="0"/>
        </w:rPr>
        <w:t>}</w:t>
      </w:r>
    </w:p>
    <w:p w14:paraId="7786C326" w14:textId="77777777" w:rsidR="00E04512" w:rsidRPr="005B504E" w:rsidRDefault="00E04512" w:rsidP="00E04512">
      <w:pPr>
        <w:pStyle w:val="SourceCode"/>
        <w:rPr>
          <w:noProof w:val="0"/>
        </w:rPr>
      </w:pPr>
    </w:p>
    <w:p w14:paraId="07F974A1" w14:textId="77777777" w:rsidR="00E04512" w:rsidRPr="005B504E" w:rsidRDefault="00E04512" w:rsidP="00E04512">
      <w:pPr>
        <w:pStyle w:val="SourceCode"/>
        <w:keepNext/>
        <w:rPr>
          <w:noProof w:val="0"/>
        </w:rPr>
      </w:pPr>
      <w:r w:rsidRPr="005B504E">
        <w:rPr>
          <w:noProof w:val="0"/>
        </w:rPr>
        <w:t>aligned(8) class Child (</w:t>
      </w:r>
    </w:p>
    <w:p w14:paraId="07FC06A7" w14:textId="77777777" w:rsidR="00E04512" w:rsidRPr="005B504E" w:rsidRDefault="00E04512" w:rsidP="00E04512">
      <w:pPr>
        <w:pStyle w:val="SourceCode"/>
        <w:keepNext/>
        <w:rPr>
          <w:noProof w:val="0"/>
        </w:rPr>
      </w:pPr>
      <w:r w:rsidRPr="005B504E">
        <w:rPr>
          <w:noProof w:val="0"/>
        </w:rPr>
        <w:tab/>
      </w:r>
      <w:r w:rsidRPr="005B504E">
        <w:rPr>
          <w:noProof w:val="0"/>
        </w:rPr>
        <w:tab/>
        <w:t>unsigned int(32) p1_value, ... , unsigned int(32) pN_value,</w:t>
      </w:r>
    </w:p>
    <w:p w14:paraId="6A97F70D" w14:textId="77777777" w:rsidR="00E04512" w:rsidRPr="005B504E" w:rsidRDefault="00E04512" w:rsidP="00E04512">
      <w:pPr>
        <w:pStyle w:val="SourceCode"/>
        <w:keepNext/>
        <w:rPr>
          <w:noProof w:val="0"/>
        </w:rPr>
      </w:pPr>
      <w:r w:rsidRPr="005B504E">
        <w:rPr>
          <w:noProof w:val="0"/>
        </w:rPr>
        <w:tab/>
      </w:r>
      <w:r w:rsidRPr="005B504E">
        <w:rPr>
          <w:noProof w:val="0"/>
        </w:rPr>
        <w:tab/>
        <w:t>unsigned int(32) c1_value, ... , unsigned int(32) cN_value)</w:t>
      </w:r>
    </w:p>
    <w:p w14:paraId="62EDAB60" w14:textId="77777777" w:rsidR="00E04512" w:rsidRPr="005B504E" w:rsidRDefault="00E04512" w:rsidP="00E04512">
      <w:pPr>
        <w:pStyle w:val="SourceCode"/>
        <w:keepNext/>
        <w:rPr>
          <w:noProof w:val="0"/>
        </w:rPr>
      </w:pPr>
      <w:r w:rsidRPr="005B504E">
        <w:rPr>
          <w:noProof w:val="0"/>
        </w:rPr>
        <w:tab/>
        <w:t xml:space="preserve">extends Parent (p1_value, ..., pN_value) </w:t>
      </w:r>
    </w:p>
    <w:p w14:paraId="52D4732A" w14:textId="77777777" w:rsidR="00E04512" w:rsidRPr="005B504E" w:rsidRDefault="00E04512" w:rsidP="00E04512">
      <w:pPr>
        <w:pStyle w:val="SourceCode"/>
        <w:keepNext/>
        <w:rPr>
          <w:noProof w:val="0"/>
        </w:rPr>
      </w:pPr>
      <w:r w:rsidRPr="005B504E">
        <w:rPr>
          <w:noProof w:val="0"/>
        </w:rPr>
        <w:t>{</w:t>
      </w:r>
    </w:p>
    <w:p w14:paraId="3B5304AD" w14:textId="77777777" w:rsidR="00E04512" w:rsidRPr="005B504E" w:rsidRDefault="00E04512" w:rsidP="00E04512">
      <w:pPr>
        <w:pStyle w:val="SourceCode"/>
        <w:keepNext/>
        <w:rPr>
          <w:noProof w:val="0"/>
        </w:rPr>
      </w:pPr>
      <w:r w:rsidRPr="005B504E">
        <w:rPr>
          <w:noProof w:val="0"/>
        </w:rPr>
        <w:tab/>
        <w:t>unsigned int(32) c1 = c1_value;</w:t>
      </w:r>
    </w:p>
    <w:p w14:paraId="7AE72255" w14:textId="77777777" w:rsidR="00E04512" w:rsidRPr="005B504E" w:rsidRDefault="00E04512" w:rsidP="00E04512">
      <w:pPr>
        <w:pStyle w:val="SourceCode"/>
        <w:keepNext/>
        <w:rPr>
          <w:noProof w:val="0"/>
        </w:rPr>
      </w:pPr>
      <w:r w:rsidRPr="005B504E">
        <w:rPr>
          <w:noProof w:val="0"/>
        </w:rPr>
        <w:tab/>
        <w:t>...</w:t>
      </w:r>
    </w:p>
    <w:p w14:paraId="101D0DA5" w14:textId="77777777" w:rsidR="00E04512" w:rsidRPr="005B504E" w:rsidRDefault="00E04512" w:rsidP="00E04512">
      <w:pPr>
        <w:pStyle w:val="SourceCode"/>
        <w:keepNext/>
        <w:rPr>
          <w:noProof w:val="0"/>
        </w:rPr>
      </w:pPr>
      <w:r w:rsidRPr="005B504E">
        <w:rPr>
          <w:noProof w:val="0"/>
        </w:rPr>
        <w:tab/>
        <w:t>unsigned int(32) cN = cN_value;</w:t>
      </w:r>
    </w:p>
    <w:p w14:paraId="45A122AC" w14:textId="77777777" w:rsidR="00E04512" w:rsidRPr="005B504E" w:rsidRDefault="00E04512" w:rsidP="00E04512">
      <w:pPr>
        <w:pStyle w:val="SourceCode"/>
        <w:rPr>
          <w:noProof w:val="0"/>
        </w:rPr>
      </w:pPr>
      <w:r w:rsidRPr="005B504E">
        <w:rPr>
          <w:noProof w:val="0"/>
        </w:rPr>
        <w:t>}</w:t>
      </w:r>
    </w:p>
    <w:p w14:paraId="51BBEF02" w14:textId="77777777" w:rsidR="00E04512" w:rsidRPr="005B504E" w:rsidRDefault="00E04512" w:rsidP="00E04512">
      <w:pPr>
        <w:keepNext/>
      </w:pPr>
      <w:r w:rsidRPr="005B504E">
        <w:t>Maps to:</w:t>
      </w:r>
    </w:p>
    <w:p w14:paraId="31CD075B" w14:textId="77777777" w:rsidR="00E04512" w:rsidRPr="005B504E" w:rsidRDefault="00E04512" w:rsidP="00E04512">
      <w:pPr>
        <w:pStyle w:val="SourceCode"/>
        <w:keepNext/>
        <w:rPr>
          <w:noProof w:val="0"/>
        </w:rPr>
      </w:pPr>
      <w:r w:rsidRPr="005B504E">
        <w:rPr>
          <w:noProof w:val="0"/>
        </w:rPr>
        <w:t xml:space="preserve">aligned(8) struct </w:t>
      </w:r>
    </w:p>
    <w:p w14:paraId="219FE98E" w14:textId="77777777" w:rsidR="00E04512" w:rsidRPr="005B504E" w:rsidRDefault="00E04512" w:rsidP="00E04512">
      <w:pPr>
        <w:pStyle w:val="SourceCode"/>
        <w:keepNext/>
        <w:rPr>
          <w:noProof w:val="0"/>
        </w:rPr>
      </w:pPr>
      <w:r w:rsidRPr="005B504E">
        <w:rPr>
          <w:noProof w:val="0"/>
        </w:rPr>
        <w:t>{</w:t>
      </w:r>
    </w:p>
    <w:p w14:paraId="0ECFA89B" w14:textId="77777777" w:rsidR="00E04512" w:rsidRPr="005B504E" w:rsidRDefault="00E04512" w:rsidP="00E04512">
      <w:pPr>
        <w:pStyle w:val="SourceCode"/>
        <w:keepNext/>
        <w:rPr>
          <w:noProof w:val="0"/>
        </w:rPr>
      </w:pPr>
      <w:r w:rsidRPr="005B504E">
        <w:rPr>
          <w:noProof w:val="0"/>
        </w:rPr>
        <w:tab/>
        <w:t xml:space="preserve">unsigned int(32) p1 = p1_value; </w:t>
      </w:r>
    </w:p>
    <w:p w14:paraId="4F8408BE" w14:textId="77777777" w:rsidR="00E04512" w:rsidRPr="005B504E" w:rsidRDefault="00E04512" w:rsidP="00E04512">
      <w:pPr>
        <w:pStyle w:val="SourceCode"/>
        <w:keepNext/>
        <w:rPr>
          <w:noProof w:val="0"/>
        </w:rPr>
      </w:pPr>
      <w:r w:rsidRPr="005B504E">
        <w:rPr>
          <w:noProof w:val="0"/>
        </w:rPr>
        <w:tab/>
        <w:t xml:space="preserve">... </w:t>
      </w:r>
    </w:p>
    <w:p w14:paraId="175030FA" w14:textId="77777777" w:rsidR="00E04512" w:rsidRPr="005B504E" w:rsidRDefault="00E04512" w:rsidP="00E04512">
      <w:pPr>
        <w:pStyle w:val="SourceCode"/>
        <w:keepNext/>
        <w:rPr>
          <w:noProof w:val="0"/>
        </w:rPr>
      </w:pPr>
      <w:r w:rsidRPr="005B504E">
        <w:rPr>
          <w:noProof w:val="0"/>
        </w:rPr>
        <w:tab/>
        <w:t>unsigned int(32) pN = pN_value;</w:t>
      </w:r>
    </w:p>
    <w:p w14:paraId="7A739306" w14:textId="77777777" w:rsidR="00E04512" w:rsidRPr="005B504E" w:rsidRDefault="00E04512" w:rsidP="00E04512">
      <w:pPr>
        <w:pStyle w:val="SourceCode"/>
        <w:keepNext/>
        <w:rPr>
          <w:noProof w:val="0"/>
        </w:rPr>
      </w:pPr>
      <w:r w:rsidRPr="005B504E">
        <w:rPr>
          <w:noProof w:val="0"/>
        </w:rPr>
        <w:tab/>
        <w:t xml:space="preserve">unsigned int(32) c1 = c1_value; </w:t>
      </w:r>
    </w:p>
    <w:p w14:paraId="3EDC53D4" w14:textId="77777777" w:rsidR="00E04512" w:rsidRPr="005B504E" w:rsidRDefault="00E04512" w:rsidP="00E04512">
      <w:pPr>
        <w:pStyle w:val="SourceCode"/>
        <w:keepNext/>
        <w:rPr>
          <w:noProof w:val="0"/>
        </w:rPr>
      </w:pPr>
      <w:r w:rsidRPr="005B504E">
        <w:rPr>
          <w:noProof w:val="0"/>
        </w:rPr>
        <w:tab/>
        <w:t xml:space="preserve">... </w:t>
      </w:r>
    </w:p>
    <w:p w14:paraId="2588AF3A" w14:textId="77777777" w:rsidR="00E04512" w:rsidRPr="005B504E" w:rsidRDefault="00E04512" w:rsidP="00E04512">
      <w:pPr>
        <w:pStyle w:val="SourceCode"/>
        <w:keepNext/>
        <w:rPr>
          <w:noProof w:val="0"/>
        </w:rPr>
      </w:pPr>
      <w:r w:rsidRPr="005B504E">
        <w:rPr>
          <w:noProof w:val="0"/>
        </w:rPr>
        <w:tab/>
        <w:t>unsigned int(32) cN = cN_value;</w:t>
      </w:r>
    </w:p>
    <w:p w14:paraId="07B71B4A" w14:textId="77777777" w:rsidR="007F2E30" w:rsidRPr="005B504E" w:rsidRDefault="00E04512" w:rsidP="006F367C">
      <w:pPr>
        <w:pStyle w:val="SourceCode"/>
        <w:rPr>
          <w:noProof w:val="0"/>
        </w:rPr>
      </w:pPr>
      <w:r w:rsidRPr="005B504E">
        <w:rPr>
          <w:noProof w:val="0"/>
        </w:rPr>
        <w:t>}</w:t>
      </w:r>
    </w:p>
    <w:p w14:paraId="169EA9D8" w14:textId="77777777" w:rsidR="0080538A" w:rsidRPr="005B504E" w:rsidRDefault="007F2E30" w:rsidP="007F2E30">
      <w:r w:rsidRPr="005B504E">
        <w:t xml:space="preserve">This section uses </w:t>
      </w:r>
      <w:r w:rsidRPr="005B504E">
        <w:rPr>
          <w:rFonts w:ascii="Courier New" w:hAnsi="Courier New" w:cs="Courier New"/>
        </w:rPr>
        <w:t>string</w:t>
      </w:r>
      <w:r w:rsidRPr="005B504E">
        <w:t xml:space="preserve"> syntax elements.  These fields SHALL be encoded as a string of UTF-8 bytes as defined in [UNICODE], followed by a single null byte (0x00).    </w:t>
      </w:r>
      <w:r w:rsidR="0080538A" w:rsidRPr="005B504E">
        <w:t>When an empty string value is provided, the field SHALL be encoded as a single null byte (0x00)."</w:t>
      </w:r>
    </w:p>
    <w:p w14:paraId="5FE693A4" w14:textId="77777777" w:rsidR="007F2E30" w:rsidRPr="005B504E" w:rsidRDefault="00E04512" w:rsidP="00E04512">
      <w:r w:rsidRPr="005B504E">
        <w:t>When a box contains other boxes as children, child boxes always appear after any explicitly specified fields, and can appear in any order (i.e. sibling boxes can always be re-ordered without breaking compliance to the specification).</w:t>
      </w:r>
    </w:p>
    <w:p w14:paraId="7ED575FB" w14:textId="172EC776" w:rsidR="00627D12" w:rsidRDefault="00627D12" w:rsidP="00627D12">
      <w:pPr>
        <w:pStyle w:val="Heading3"/>
        <w:rPr>
          <w:ins w:id="2143" w:author="Joe McCrossan" w:date="2014-01-04T22:39:00Z"/>
          <w:color w:val="auto"/>
        </w:rPr>
      </w:pPr>
      <w:bookmarkStart w:id="2144" w:name="_Ref141984949"/>
      <w:bookmarkStart w:id="2145" w:name="_Toc308174880"/>
      <w:bookmarkStart w:id="2146" w:name="_Toc366913722"/>
      <w:bookmarkStart w:id="2147" w:name="_Toc263280890"/>
      <w:bookmarkStart w:id="2148" w:name="_Ref141982116"/>
      <w:bookmarkStart w:id="2149" w:name="_Ref141983806"/>
      <w:bookmarkStart w:id="2150" w:name="_Toc308174881"/>
      <w:ins w:id="2151" w:author="Joe McCrossan" w:date="2014-01-04T22:15:00Z">
        <w:r w:rsidRPr="006E694A">
          <w:rPr>
            <w:color w:val="auto"/>
          </w:rPr>
          <w:t>AVC NAL Unit Storage Box (</w:t>
        </w:r>
        <w:r w:rsidRPr="006E694A">
          <w:rPr>
            <w:rStyle w:val="DECE4CC"/>
            <w:color w:val="auto"/>
          </w:rPr>
          <w:t>‘avcn’</w:t>
        </w:r>
        <w:r w:rsidRPr="006E694A">
          <w:rPr>
            <w:color w:val="auto"/>
          </w:rPr>
          <w:t>)</w:t>
        </w:r>
        <w:bookmarkEnd w:id="2144"/>
        <w:bookmarkEnd w:id="2145"/>
        <w:bookmarkEnd w:id="2146"/>
        <w:bookmarkEnd w:id="2147"/>
        <w:r>
          <w:rPr>
            <w:color w:val="auto"/>
          </w:rPr>
          <w:t xml:space="preserve"> </w:t>
        </w:r>
      </w:ins>
    </w:p>
    <w:p w14:paraId="0246100B" w14:textId="5B3803C9" w:rsidR="0000269B" w:rsidRDefault="00B0199F" w:rsidP="00460F24">
      <w:pPr>
        <w:pStyle w:val="ListBullet"/>
        <w:numPr>
          <w:ilvl w:val="0"/>
          <w:numId w:val="0"/>
        </w:numPr>
        <w:tabs>
          <w:tab w:val="clear" w:pos="360"/>
          <w:tab w:val="left" w:pos="-1530"/>
        </w:tabs>
        <w:rPr>
          <w:ins w:id="2152" w:author="Joe McCrossan" w:date="2014-06-01T10:52:00Z"/>
        </w:rPr>
      </w:pPr>
      <w:ins w:id="2153" w:author="Joe McCrossan" w:date="2014-05-25T16:09:00Z">
        <w:r>
          <w:t xml:space="preserve">The </w:t>
        </w:r>
      </w:ins>
      <w:ins w:id="2154" w:author="Joe McCrossan" w:date="2014-01-04T22:39:00Z">
        <w:r w:rsidR="0000269B">
          <w:t xml:space="preserve">AVC NAL Unit Storage Box </w:t>
        </w:r>
        <w:r w:rsidR="0000269B" w:rsidRPr="00627D12">
          <w:t>(</w:t>
        </w:r>
        <w:r w:rsidR="0000269B" w:rsidRPr="00897EFD">
          <w:rPr>
            <w:rFonts w:ascii="Courier New" w:hAnsi="Courier New" w:cs="Courier New"/>
          </w:rPr>
          <w:t>‘avcn’</w:t>
        </w:r>
        <w:r w:rsidR="0000269B">
          <w:t xml:space="preserve">) </w:t>
        </w:r>
      </w:ins>
      <w:ins w:id="2155" w:author="Joe McCrossan" w:date="2014-05-31T13:26:00Z">
        <w:r w:rsidR="00A65B97">
          <w:t xml:space="preserve">SHOULD NOT be used. Instead </w:t>
        </w:r>
      </w:ins>
      <w:ins w:id="2156" w:author="Joe McCrossan" w:date="2014-05-31T14:10:00Z">
        <w:r w:rsidR="00323FAB">
          <w:t xml:space="preserve">sole </w:t>
        </w:r>
      </w:ins>
      <w:ins w:id="2157" w:author="Joe McCrossan" w:date="2014-05-31T14:09:00Z">
        <w:r w:rsidR="00323FAB">
          <w:t>use of the</w:t>
        </w:r>
      </w:ins>
      <w:ins w:id="2158" w:author="Joe McCrossan" w:date="2014-01-04T22:39:00Z">
        <w:r w:rsidR="0000269B">
          <w:t xml:space="preserve"> (</w:t>
        </w:r>
        <w:r w:rsidR="0000269B" w:rsidRPr="00590336">
          <w:rPr>
            <w:rFonts w:ascii="Courier New" w:hAnsi="Courier New" w:cs="Courier New"/>
          </w:rPr>
          <w:t>‘avc3’</w:t>
        </w:r>
        <w:r w:rsidR="0000269B">
          <w:t xml:space="preserve">) </w:t>
        </w:r>
      </w:ins>
      <w:ins w:id="2159" w:author="Joe McCrossan" w:date="2014-01-04T22:43:00Z">
        <w:r w:rsidR="0000269B">
          <w:t xml:space="preserve">in-band </w:t>
        </w:r>
      </w:ins>
      <w:ins w:id="2160" w:author="Joe McCrossan" w:date="2014-01-04T22:39:00Z">
        <w:r w:rsidR="0000269B">
          <w:t xml:space="preserve">sample entries as per Section </w:t>
        </w:r>
        <w:r w:rsidR="0000269B">
          <w:fldChar w:fldCharType="begin"/>
        </w:r>
        <w:r w:rsidR="0000269B">
          <w:instrText xml:space="preserve"> REF _Ref144372602 \r \h </w:instrText>
        </w:r>
      </w:ins>
      <w:ins w:id="2161" w:author="Joe McCrossan" w:date="2014-01-04T22:39:00Z">
        <w:r w:rsidR="0000269B">
          <w:fldChar w:fldCharType="separate"/>
        </w:r>
      </w:ins>
      <w:r w:rsidR="00882477">
        <w:t>4.3.1.1</w:t>
      </w:r>
      <w:ins w:id="2162" w:author="Joe McCrossan" w:date="2014-01-04T22:39:00Z">
        <w:r w:rsidR="0000269B">
          <w:fldChar w:fldCharType="end"/>
        </w:r>
      </w:ins>
      <w:ins w:id="2163" w:author="Joe McCrossan" w:date="2014-05-31T14:08:00Z">
        <w:r w:rsidR="00323FAB">
          <w:t xml:space="preserve"> </w:t>
        </w:r>
      </w:ins>
      <w:ins w:id="2164" w:author="Joe McCrossan" w:date="2014-05-31T14:09:00Z">
        <w:r w:rsidR="00323FAB">
          <w:t>is recommended.</w:t>
        </w:r>
      </w:ins>
    </w:p>
    <w:p w14:paraId="21AF849B" w14:textId="6EB363A4" w:rsidR="005E3703" w:rsidRPr="005B504E" w:rsidRDefault="005E3703" w:rsidP="005D1903">
      <w:pPr>
        <w:pStyle w:val="ListBullet"/>
        <w:numPr>
          <w:ilvl w:val="0"/>
          <w:numId w:val="0"/>
        </w:numPr>
        <w:tabs>
          <w:tab w:val="clear" w:pos="360"/>
          <w:tab w:val="left" w:pos="-1710"/>
        </w:tabs>
        <w:rPr>
          <w:ins w:id="2165" w:author="Joe McCrossan" w:date="2014-01-04T22:39:00Z"/>
        </w:rPr>
      </w:pPr>
      <w:ins w:id="2166" w:author="Joe McCrossan" w:date="2014-06-01T10:52:00Z">
        <w:r>
          <w:t>T</w:t>
        </w:r>
        <w:commentRangeStart w:id="2167"/>
        <w:r>
          <w:t xml:space="preserve">he </w:t>
        </w:r>
        <w:r w:rsidRPr="00627D12">
          <w:t>AVC NAL Unit Storage Box (</w:t>
        </w:r>
        <w:r w:rsidRPr="00897EFD">
          <w:rPr>
            <w:rFonts w:ascii="Courier New" w:hAnsi="Courier New" w:cs="Courier New"/>
          </w:rPr>
          <w:t>‘avcn’</w:t>
        </w:r>
        <w:r>
          <w:t xml:space="preserve">) SHALL NOT appear in AVC Video </w:t>
        </w:r>
        <w:r>
          <w:rPr>
            <w:rStyle w:val="CommentReference"/>
          </w:rPr>
          <w:commentReference w:id="2168"/>
        </w:r>
        <w:r w:rsidRPr="005B504E">
          <w:t>tracks</w:t>
        </w:r>
        <w:r>
          <w:t xml:space="preserve"> which include the </w:t>
        </w:r>
        <w:r w:rsidRPr="00ED54FC">
          <w:t>(</w:t>
        </w:r>
        <w:r>
          <w:rPr>
            <w:rFonts w:ascii="Courier New" w:hAnsi="Courier New" w:cs="Courier New"/>
          </w:rPr>
          <w:t>‘avc3</w:t>
        </w:r>
        <w:r w:rsidRPr="00720817">
          <w:rPr>
            <w:rFonts w:ascii="Courier New" w:hAnsi="Courier New" w:cs="Courier New"/>
          </w:rPr>
          <w:t>’</w:t>
        </w:r>
        <w:r>
          <w:t xml:space="preserve">) in-band sample entries (defined in Section </w:t>
        </w:r>
        <w:r>
          <w:fldChar w:fldCharType="begin"/>
        </w:r>
        <w:r>
          <w:instrText xml:space="preserve"> REF _Ref144372602 \r \h </w:instrText>
        </w:r>
      </w:ins>
      <w:ins w:id="2169" w:author="Joe McCrossan" w:date="2014-06-01T10:52:00Z">
        <w:r>
          <w:fldChar w:fldCharType="separate"/>
        </w:r>
      </w:ins>
      <w:r w:rsidR="00882477">
        <w:t>4.3.1.1</w:t>
      </w:r>
      <w:ins w:id="2170" w:author="Joe McCrossan" w:date="2014-06-01T10:52:00Z">
        <w:r>
          <w:fldChar w:fldCharType="end"/>
        </w:r>
        <w:r>
          <w:t>) and SHALL NOT appear in HEVC Video tracks.</w:t>
        </w:r>
        <w:commentRangeEnd w:id="2167"/>
        <w:r>
          <w:rPr>
            <w:rStyle w:val="CommentReference"/>
          </w:rPr>
          <w:commentReference w:id="2167"/>
        </w:r>
      </w:ins>
    </w:p>
    <w:p w14:paraId="29BE9787" w14:textId="77777777" w:rsidR="0000269B" w:rsidRPr="0000269B" w:rsidRDefault="0000269B">
      <w:pPr>
        <w:rPr>
          <w:ins w:id="2171" w:author="Joe McCrossan" w:date="2014-01-04T22:15:00Z"/>
        </w:rPr>
        <w:pPrChange w:id="2172" w:author="Joe McCrossan" w:date="2014-01-04T22:39:00Z">
          <w:pPr>
            <w:pStyle w:val="Heading3"/>
          </w:pPr>
        </w:pPrChange>
      </w:pPr>
    </w:p>
    <w:tbl>
      <w:tblPr>
        <w:tblW w:w="5000" w:type="pct"/>
        <w:tblLook w:val="0480" w:firstRow="0" w:lastRow="0" w:firstColumn="1" w:lastColumn="0" w:noHBand="0" w:noVBand="1"/>
      </w:tblPr>
      <w:tblGrid>
        <w:gridCol w:w="1427"/>
        <w:gridCol w:w="8869"/>
      </w:tblGrid>
      <w:tr w:rsidR="00627D12" w:rsidRPr="006E694A" w14:paraId="65F78261" w14:textId="77777777" w:rsidTr="00627D12">
        <w:trPr>
          <w:ins w:id="2173" w:author="Joe McCrossan" w:date="2014-01-04T22:15:00Z"/>
        </w:trPr>
        <w:tc>
          <w:tcPr>
            <w:tcW w:w="667" w:type="pct"/>
          </w:tcPr>
          <w:p w14:paraId="5E1C1F22" w14:textId="77777777" w:rsidR="00627D12" w:rsidRPr="006E694A" w:rsidRDefault="00627D12" w:rsidP="00627D12">
            <w:pPr>
              <w:pStyle w:val="TableEntry"/>
              <w:keepNext/>
              <w:rPr>
                <w:ins w:id="2174" w:author="Joe McCrossan" w:date="2014-01-04T22:15:00Z"/>
                <w:b/>
              </w:rPr>
            </w:pPr>
            <w:ins w:id="2175" w:author="Joe McCrossan" w:date="2014-01-04T22:15:00Z">
              <w:r w:rsidRPr="006E694A">
                <w:rPr>
                  <w:b/>
                </w:rPr>
                <w:t>Box Type</w:t>
              </w:r>
            </w:ins>
          </w:p>
        </w:tc>
        <w:tc>
          <w:tcPr>
            <w:tcW w:w="4333" w:type="pct"/>
          </w:tcPr>
          <w:p w14:paraId="77E34C6A" w14:textId="77777777" w:rsidR="00627D12" w:rsidRPr="006E694A" w:rsidRDefault="00627D12" w:rsidP="00627D12">
            <w:pPr>
              <w:pStyle w:val="TableEntry"/>
              <w:keepNext/>
              <w:rPr>
                <w:ins w:id="2176" w:author="Joe McCrossan" w:date="2014-01-04T22:15:00Z"/>
                <w:rStyle w:val="DECE4CC"/>
              </w:rPr>
            </w:pPr>
            <w:ins w:id="2177" w:author="Joe McCrossan" w:date="2014-01-04T22:15:00Z">
              <w:r w:rsidRPr="006E694A">
                <w:rPr>
                  <w:rStyle w:val="DECE4CC"/>
                </w:rPr>
                <w:t>‘avcn’</w:t>
              </w:r>
            </w:ins>
          </w:p>
        </w:tc>
      </w:tr>
      <w:tr w:rsidR="00627D12" w:rsidRPr="006E694A" w14:paraId="489E3F17" w14:textId="77777777" w:rsidTr="00627D12">
        <w:trPr>
          <w:ins w:id="2178" w:author="Joe McCrossan" w:date="2014-01-04T22:15:00Z"/>
        </w:trPr>
        <w:tc>
          <w:tcPr>
            <w:tcW w:w="667" w:type="pct"/>
          </w:tcPr>
          <w:p w14:paraId="6351B773" w14:textId="77777777" w:rsidR="00627D12" w:rsidRPr="006E694A" w:rsidRDefault="00627D12" w:rsidP="00627D12">
            <w:pPr>
              <w:pStyle w:val="TableEntry"/>
              <w:keepNext/>
              <w:rPr>
                <w:ins w:id="2179" w:author="Joe McCrossan" w:date="2014-01-04T22:15:00Z"/>
                <w:b/>
              </w:rPr>
            </w:pPr>
            <w:ins w:id="2180" w:author="Joe McCrossan" w:date="2014-01-04T22:15:00Z">
              <w:r w:rsidRPr="006E694A">
                <w:rPr>
                  <w:b/>
                </w:rPr>
                <w:t>Container</w:t>
              </w:r>
            </w:ins>
          </w:p>
        </w:tc>
        <w:tc>
          <w:tcPr>
            <w:tcW w:w="4333" w:type="pct"/>
          </w:tcPr>
          <w:p w14:paraId="50F7AC6A" w14:textId="77777777" w:rsidR="00627D12" w:rsidRPr="006E694A" w:rsidRDefault="00627D12" w:rsidP="00627D12">
            <w:pPr>
              <w:pStyle w:val="TableEntry"/>
              <w:keepNext/>
              <w:rPr>
                <w:ins w:id="2181" w:author="Joe McCrossan" w:date="2014-01-04T22:15:00Z"/>
              </w:rPr>
            </w:pPr>
            <w:ins w:id="2182" w:author="Joe McCrossan" w:date="2014-01-04T22:15:00Z">
              <w:r w:rsidRPr="006E694A">
                <w:t>Track Fragment Box (</w:t>
              </w:r>
              <w:r w:rsidRPr="006E694A">
                <w:rPr>
                  <w:rStyle w:val="DECE4CC"/>
                </w:rPr>
                <w:t>‘traf’</w:t>
              </w:r>
              <w:r w:rsidRPr="006E694A">
                <w:t>)</w:t>
              </w:r>
            </w:ins>
          </w:p>
        </w:tc>
      </w:tr>
      <w:tr w:rsidR="00627D12" w:rsidRPr="006E694A" w14:paraId="23790FAA" w14:textId="77777777" w:rsidTr="00627D12">
        <w:trPr>
          <w:ins w:id="2183" w:author="Joe McCrossan" w:date="2014-01-04T22:15:00Z"/>
        </w:trPr>
        <w:tc>
          <w:tcPr>
            <w:tcW w:w="667" w:type="pct"/>
          </w:tcPr>
          <w:p w14:paraId="79E7345D" w14:textId="77777777" w:rsidR="00627D12" w:rsidRPr="006E694A" w:rsidRDefault="00627D12" w:rsidP="00627D12">
            <w:pPr>
              <w:pStyle w:val="TableEntry"/>
              <w:keepNext/>
              <w:rPr>
                <w:ins w:id="2184" w:author="Joe McCrossan" w:date="2014-01-04T22:15:00Z"/>
                <w:b/>
              </w:rPr>
            </w:pPr>
            <w:ins w:id="2185" w:author="Joe McCrossan" w:date="2014-01-04T22:15:00Z">
              <w:r w:rsidRPr="006E694A">
                <w:rPr>
                  <w:b/>
                </w:rPr>
                <w:t>Mandatory</w:t>
              </w:r>
            </w:ins>
          </w:p>
        </w:tc>
        <w:tc>
          <w:tcPr>
            <w:tcW w:w="4333" w:type="pct"/>
          </w:tcPr>
          <w:p w14:paraId="35D0B9EA" w14:textId="77777777" w:rsidR="00627D12" w:rsidRPr="006E694A" w:rsidRDefault="00627D12" w:rsidP="00627D12">
            <w:pPr>
              <w:pStyle w:val="TableEntry"/>
              <w:keepNext/>
              <w:rPr>
                <w:ins w:id="2186" w:author="Joe McCrossan" w:date="2014-01-04T22:15:00Z"/>
              </w:rPr>
            </w:pPr>
            <w:ins w:id="2187" w:author="Joe McCrossan" w:date="2014-01-04T22:15:00Z">
              <w:r w:rsidRPr="006E694A">
                <w:t>No</w:t>
              </w:r>
            </w:ins>
          </w:p>
        </w:tc>
      </w:tr>
      <w:tr w:rsidR="00627D12" w:rsidRPr="006E694A" w14:paraId="4BE3B71E" w14:textId="77777777" w:rsidTr="00627D12">
        <w:trPr>
          <w:ins w:id="2188" w:author="Joe McCrossan" w:date="2014-01-04T22:15:00Z"/>
        </w:trPr>
        <w:tc>
          <w:tcPr>
            <w:tcW w:w="667" w:type="pct"/>
          </w:tcPr>
          <w:p w14:paraId="765AB56F" w14:textId="77777777" w:rsidR="00627D12" w:rsidRPr="006E694A" w:rsidRDefault="00627D12" w:rsidP="00627D12">
            <w:pPr>
              <w:pStyle w:val="TableEntry"/>
              <w:rPr>
                <w:ins w:id="2189" w:author="Joe McCrossan" w:date="2014-01-04T22:15:00Z"/>
                <w:b/>
              </w:rPr>
            </w:pPr>
            <w:ins w:id="2190" w:author="Joe McCrossan" w:date="2014-01-04T22:15:00Z">
              <w:r w:rsidRPr="006E694A">
                <w:rPr>
                  <w:b/>
                </w:rPr>
                <w:t>Quantity</w:t>
              </w:r>
            </w:ins>
          </w:p>
        </w:tc>
        <w:tc>
          <w:tcPr>
            <w:tcW w:w="4333" w:type="pct"/>
          </w:tcPr>
          <w:p w14:paraId="10EF6ADF" w14:textId="2B8F506F" w:rsidR="00627D12" w:rsidRPr="006E694A" w:rsidRDefault="00627D12" w:rsidP="00627D12">
            <w:pPr>
              <w:pStyle w:val="TableEntry"/>
              <w:rPr>
                <w:ins w:id="2191" w:author="Joe McCrossan" w:date="2014-01-04T22:15:00Z"/>
              </w:rPr>
            </w:pPr>
            <w:ins w:id="2192" w:author="Joe McCrossan" w:date="2014-01-04T22:15:00Z">
              <w:r w:rsidRPr="006E694A">
                <w:t xml:space="preserve">Zero, or one in </w:t>
              </w:r>
              <w:r>
                <w:t>an</w:t>
              </w:r>
              <w:r w:rsidRPr="006E694A">
                <w:t xml:space="preserve"> AVC track fragment in a file</w:t>
              </w:r>
            </w:ins>
          </w:p>
        </w:tc>
      </w:tr>
    </w:tbl>
    <w:p w14:paraId="79F4C606" w14:textId="72A74C8E" w:rsidR="00627D12" w:rsidRPr="006E694A" w:rsidRDefault="00627D12" w:rsidP="00627D12">
      <w:pPr>
        <w:rPr>
          <w:ins w:id="2193" w:author="Joe McCrossan" w:date="2014-01-04T22:15:00Z"/>
        </w:rPr>
      </w:pPr>
      <w:ins w:id="2194" w:author="Joe McCrossan" w:date="2014-01-04T22:15:00Z">
        <w:r w:rsidRPr="006E694A">
          <w:t xml:space="preserve">An AVC NAL Unit Storage Box </w:t>
        </w:r>
        <w:r w:rsidRPr="006E694A">
          <w:rPr>
            <w:rStyle w:val="DECEConformanceStmt"/>
          </w:rPr>
          <w:t>shall</w:t>
        </w:r>
        <w:r w:rsidRPr="006E694A">
          <w:t xml:space="preserve"> contain an </w:t>
        </w:r>
        <w:r w:rsidRPr="006E694A">
          <w:rPr>
            <w:rStyle w:val="DECEvariable"/>
          </w:rPr>
          <w:t>AVCDecoderConfigurationRecord</w:t>
        </w:r>
        <w:r w:rsidR="0000269B">
          <w:t>, as defined in section 5.3.3</w:t>
        </w:r>
      </w:ins>
      <w:ins w:id="2195" w:author="Joe McCrossan" w:date="2014-01-04T22:42:00Z">
        <w:r w:rsidR="0000269B">
          <w:t>.1</w:t>
        </w:r>
      </w:ins>
      <w:ins w:id="2196" w:author="Joe McCrossan" w:date="2014-01-04T22:15:00Z">
        <w:r w:rsidR="0000269B">
          <w:t xml:space="preserve"> of [ISOVIDEO</w:t>
        </w:r>
        <w:r w:rsidRPr="006E694A">
          <w:t>].</w:t>
        </w:r>
      </w:ins>
    </w:p>
    <w:p w14:paraId="3E5DC300" w14:textId="77777777" w:rsidR="00627D12" w:rsidRPr="006E694A" w:rsidRDefault="00627D12" w:rsidP="00627D12">
      <w:pPr>
        <w:pStyle w:val="Heading4"/>
        <w:rPr>
          <w:ins w:id="2197" w:author="Joe McCrossan" w:date="2014-01-04T22:15:00Z"/>
          <w:color w:val="auto"/>
        </w:rPr>
      </w:pPr>
      <w:ins w:id="2198" w:author="Joe McCrossan" w:date="2014-01-04T22:15:00Z">
        <w:r w:rsidRPr="006E694A">
          <w:rPr>
            <w:color w:val="auto"/>
          </w:rPr>
          <w:t>Syntax</w:t>
        </w:r>
      </w:ins>
    </w:p>
    <w:p w14:paraId="2E0EA35A" w14:textId="77777777" w:rsidR="00627D12" w:rsidRPr="006E694A" w:rsidRDefault="00627D12" w:rsidP="00627D12">
      <w:pPr>
        <w:pStyle w:val="SourceCode"/>
        <w:rPr>
          <w:ins w:id="2199" w:author="Joe McCrossan" w:date="2014-01-04T22:15:00Z"/>
        </w:rPr>
      </w:pPr>
      <w:ins w:id="2200" w:author="Joe McCrossan" w:date="2014-01-04T22:15:00Z">
        <w:r w:rsidRPr="006E694A">
          <w:t>aligned(8) class AVCNALBox</w:t>
        </w:r>
        <w:r w:rsidRPr="006E694A">
          <w:br/>
        </w:r>
        <w:r w:rsidRPr="006E694A">
          <w:tab/>
          <w:t>extends Box(‘avcn’)</w:t>
        </w:r>
      </w:ins>
    </w:p>
    <w:p w14:paraId="029D910F" w14:textId="77777777" w:rsidR="00627D12" w:rsidRPr="006E694A" w:rsidRDefault="00627D12" w:rsidP="00627D12">
      <w:pPr>
        <w:pStyle w:val="SourceCode"/>
        <w:rPr>
          <w:ins w:id="2201" w:author="Joe McCrossan" w:date="2014-01-04T22:15:00Z"/>
        </w:rPr>
      </w:pPr>
      <w:ins w:id="2202" w:author="Joe McCrossan" w:date="2014-01-04T22:15:00Z">
        <w:r w:rsidRPr="006E694A">
          <w:t>{</w:t>
        </w:r>
      </w:ins>
    </w:p>
    <w:p w14:paraId="71D2AC5C" w14:textId="77777777" w:rsidR="00627D12" w:rsidRPr="006E694A" w:rsidRDefault="00627D12" w:rsidP="00627D12">
      <w:pPr>
        <w:pStyle w:val="SourceCode"/>
        <w:rPr>
          <w:ins w:id="2203" w:author="Joe McCrossan" w:date="2014-01-04T22:15:00Z"/>
        </w:rPr>
      </w:pPr>
      <w:ins w:id="2204" w:author="Joe McCrossan" w:date="2014-01-04T22:15:00Z">
        <w:r w:rsidRPr="006E694A">
          <w:tab/>
          <w:t>AVCDecoderConfigurationRecord()  AVCConfig;</w:t>
        </w:r>
      </w:ins>
    </w:p>
    <w:p w14:paraId="3A2B434E" w14:textId="77777777" w:rsidR="00627D12" w:rsidRPr="006E694A" w:rsidRDefault="00627D12" w:rsidP="00627D12">
      <w:pPr>
        <w:pStyle w:val="SourceCode"/>
        <w:rPr>
          <w:ins w:id="2205" w:author="Joe McCrossan" w:date="2014-01-04T22:15:00Z"/>
        </w:rPr>
      </w:pPr>
      <w:ins w:id="2206" w:author="Joe McCrossan" w:date="2014-01-04T22:15:00Z">
        <w:r w:rsidRPr="006E694A">
          <w:t>}</w:t>
        </w:r>
      </w:ins>
    </w:p>
    <w:p w14:paraId="28C1D7E3" w14:textId="77777777" w:rsidR="00627D12" w:rsidRPr="006E694A" w:rsidRDefault="00627D12" w:rsidP="00627D12">
      <w:pPr>
        <w:pStyle w:val="Heading4"/>
        <w:rPr>
          <w:ins w:id="2207" w:author="Joe McCrossan" w:date="2014-01-04T22:15:00Z"/>
          <w:color w:val="auto"/>
        </w:rPr>
      </w:pPr>
      <w:ins w:id="2208" w:author="Joe McCrossan" w:date="2014-01-04T22:15:00Z">
        <w:r w:rsidRPr="006E694A">
          <w:rPr>
            <w:color w:val="auto"/>
          </w:rPr>
          <w:t>Semantics</w:t>
        </w:r>
      </w:ins>
    </w:p>
    <w:p w14:paraId="2F83DD0F" w14:textId="77777777" w:rsidR="00627D12" w:rsidRPr="006E694A" w:rsidRDefault="00627D12" w:rsidP="00627D12">
      <w:pPr>
        <w:pStyle w:val="ListBullet"/>
        <w:ind w:left="360"/>
        <w:rPr>
          <w:ins w:id="2209" w:author="Joe McCrossan" w:date="2014-01-04T22:15:00Z"/>
        </w:rPr>
      </w:pPr>
      <w:ins w:id="2210" w:author="Joe McCrossan" w:date="2014-01-04T22:15:00Z">
        <w:r w:rsidRPr="006E694A">
          <w:rPr>
            <w:rStyle w:val="DECEvariable"/>
          </w:rPr>
          <w:t>AVCConfig</w:t>
        </w:r>
        <w:r w:rsidRPr="006E694A">
          <w:t xml:space="preserve"> – </w:t>
        </w:r>
        <w:r w:rsidRPr="006E694A">
          <w:rPr>
            <w:rStyle w:val="DECEConformanceStmt"/>
          </w:rPr>
          <w:t>shall</w:t>
        </w:r>
        <w:r w:rsidRPr="006E694A">
          <w:t xml:space="preserve"> contain sufficient </w:t>
        </w:r>
        <w:r w:rsidRPr="006E694A">
          <w:rPr>
            <w:rStyle w:val="DECEvariable"/>
          </w:rPr>
          <w:t>sequenceParameterSetNALUnit</w:t>
        </w:r>
        <w:r w:rsidRPr="006E694A">
          <w:t xml:space="preserve"> and </w:t>
        </w:r>
        <w:r w:rsidRPr="006E694A">
          <w:rPr>
            <w:rStyle w:val="DECEvariable"/>
          </w:rPr>
          <w:t>pictureParameterSetNALUnit</w:t>
        </w:r>
        <w:r w:rsidRPr="006E694A">
          <w:t xml:space="preserve"> entries to describe the configurations of all samples referenced by the current track fragment.</w:t>
        </w:r>
      </w:ins>
    </w:p>
    <w:p w14:paraId="70C447C3" w14:textId="77777777" w:rsidR="00627D12" w:rsidRPr="006E694A" w:rsidRDefault="00627D12" w:rsidP="00627D12">
      <w:pPr>
        <w:rPr>
          <w:ins w:id="2211" w:author="Joe McCrossan" w:date="2014-01-04T22:15:00Z"/>
        </w:rPr>
      </w:pPr>
      <w:ins w:id="2212" w:author="Joe McCrossan" w:date="2014-01-04T22:15:00Z">
        <w:r w:rsidRPr="006E694A">
          <w:rPr>
            <w:b/>
          </w:rPr>
          <w:t xml:space="preserve">Note: </w:t>
        </w:r>
        <w:r w:rsidRPr="006E694A">
          <w:t xml:space="preserve"> </w:t>
        </w:r>
        <w:r w:rsidRPr="006E694A">
          <w:rPr>
            <w:rStyle w:val="DECEvariable"/>
          </w:rPr>
          <w:t>AVCDecoderConfigurationRecord</w:t>
        </w:r>
        <w:r w:rsidRPr="006E694A">
          <w:t xml:space="preserve"> contains a table of each unique Sequence Parameter Set NAL unit and Picture Parameter Set NAL unit referenced by AVC Slice NAL Units contained in samples in this track fragment.  As defined in [ISOAVC] Section 5.2.4.1.2 semantics:</w:t>
        </w:r>
      </w:ins>
    </w:p>
    <w:p w14:paraId="3501F056" w14:textId="77777777" w:rsidR="00627D12" w:rsidRPr="006E694A" w:rsidRDefault="00627D12" w:rsidP="00627D12">
      <w:pPr>
        <w:pStyle w:val="ListBullet"/>
        <w:ind w:left="360"/>
        <w:rPr>
          <w:ins w:id="2213" w:author="Joe McCrossan" w:date="2014-01-04T22:15:00Z"/>
        </w:rPr>
      </w:pPr>
      <w:ins w:id="2214" w:author="Joe McCrossan" w:date="2014-01-04T22:15:00Z">
        <w:r w:rsidRPr="006E694A">
          <w:rPr>
            <w:rStyle w:val="DECEvariable"/>
          </w:rPr>
          <w:t>sequenceParameterSetNALUnit</w:t>
        </w:r>
        <w:r w:rsidRPr="006E694A">
          <w:t xml:space="preserve"> contains a SPS NAL Unit, as specified in [H264].  SPSs shall occur in order of ascending parameter set identifier with gaps being allowed.</w:t>
        </w:r>
      </w:ins>
    </w:p>
    <w:p w14:paraId="41CD5F80" w14:textId="1B61EC68" w:rsidR="00627D12" w:rsidRPr="00627D12" w:rsidRDefault="00627D12">
      <w:pPr>
        <w:pStyle w:val="ListBullet"/>
        <w:ind w:left="360"/>
        <w:rPr>
          <w:ins w:id="2215" w:author="Joe McCrossan" w:date="2014-01-04T22:15:00Z"/>
        </w:rPr>
        <w:pPrChange w:id="2216" w:author="Joe McCrossan" w:date="2014-01-04T22:15:00Z">
          <w:pPr>
            <w:pStyle w:val="Heading3"/>
            <w:autoSpaceDE w:val="0"/>
          </w:pPr>
        </w:pPrChange>
      </w:pPr>
      <w:ins w:id="2217" w:author="Joe McCrossan" w:date="2014-01-04T22:15:00Z">
        <w:r w:rsidRPr="006E694A">
          <w:rPr>
            <w:rStyle w:val="DECEvariable"/>
          </w:rPr>
          <w:t>pictureParameterSetNALUnit</w:t>
        </w:r>
        <w:r w:rsidRPr="006E694A">
          <w:t xml:space="preserve"> contains a PPS NAL Unit, as specified in [H264].  PPSs shall occur in order of ascending parameter set identifier with gaps being allowed.</w:t>
        </w:r>
      </w:ins>
    </w:p>
    <w:p w14:paraId="1D1DD0B7" w14:textId="2E817069" w:rsidR="00E04512" w:rsidRPr="005B504E" w:rsidDel="009C1F3B" w:rsidRDefault="00E04512" w:rsidP="000650E4">
      <w:pPr>
        <w:pStyle w:val="Heading3"/>
        <w:autoSpaceDE w:val="0"/>
        <w:rPr>
          <w:del w:id="2218" w:author="Joe McCrossan" w:date="2014-05-25T10:34:00Z"/>
          <w:color w:val="auto"/>
        </w:rPr>
      </w:pPr>
      <w:moveFromRangeStart w:id="2219" w:author="Joe McCrossan" w:date="2014-01-15T22:04:00Z" w:name="move251442778"/>
      <w:commentRangeStart w:id="2220"/>
      <w:moveFrom w:id="2221" w:author="Joe McCrossan" w:date="2014-01-15T22:04:00Z">
        <w:del w:id="2222" w:author="Joe McCrossan" w:date="2014-05-25T10:34:00Z">
          <w:r w:rsidRPr="005B504E" w:rsidDel="009C1F3B">
            <w:rPr>
              <w:color w:val="auto"/>
            </w:rPr>
            <w:delText>Base Location Box (</w:delText>
          </w:r>
          <w:r w:rsidRPr="005B504E" w:rsidDel="009C1F3B">
            <w:rPr>
              <w:rStyle w:val="DECE4CC"/>
              <w:noProof w:val="0"/>
              <w:color w:val="auto"/>
            </w:rPr>
            <w:delText>‘bloc’</w:delText>
          </w:r>
          <w:r w:rsidRPr="005B504E" w:rsidDel="009C1F3B">
            <w:rPr>
              <w:color w:val="auto"/>
            </w:rPr>
            <w:delText>)</w:delText>
          </w:r>
        </w:del>
      </w:moveFrom>
      <w:bookmarkEnd w:id="2148"/>
      <w:bookmarkEnd w:id="2149"/>
      <w:bookmarkEnd w:id="2150"/>
    </w:p>
    <w:tbl>
      <w:tblPr>
        <w:tblW w:w="5000" w:type="pct"/>
        <w:tblLook w:val="0480" w:firstRow="0" w:lastRow="0" w:firstColumn="1" w:lastColumn="0" w:noHBand="0" w:noVBand="1"/>
      </w:tblPr>
      <w:tblGrid>
        <w:gridCol w:w="1427"/>
        <w:gridCol w:w="8869"/>
      </w:tblGrid>
      <w:tr w:rsidR="006E694A" w:rsidRPr="005B504E" w:rsidDel="009C1F3B" w14:paraId="2A907247" w14:textId="51B30111" w:rsidTr="004D1436">
        <w:trPr>
          <w:del w:id="2223" w:author="Joe McCrossan" w:date="2014-05-25T10:34:00Z"/>
        </w:trPr>
        <w:tc>
          <w:tcPr>
            <w:tcW w:w="667" w:type="pct"/>
          </w:tcPr>
          <w:p w14:paraId="1BDCBFB2" w14:textId="52F5C965" w:rsidR="00E04512" w:rsidRPr="005B504E" w:rsidDel="009C1F3B" w:rsidRDefault="00E04512" w:rsidP="00E04512">
            <w:pPr>
              <w:pStyle w:val="TableEntry"/>
              <w:keepNext/>
              <w:rPr>
                <w:del w:id="2224" w:author="Joe McCrossan" w:date="2014-05-25T10:34:00Z"/>
                <w:b/>
              </w:rPr>
            </w:pPr>
            <w:moveFrom w:id="2225" w:author="Joe McCrossan" w:date="2014-01-15T22:04:00Z">
              <w:del w:id="2226" w:author="Joe McCrossan" w:date="2014-05-25T10:34:00Z">
                <w:r w:rsidRPr="005B504E" w:rsidDel="009C1F3B">
                  <w:rPr>
                    <w:b/>
                  </w:rPr>
                  <w:delText>Box Type</w:delText>
                </w:r>
              </w:del>
            </w:moveFrom>
          </w:p>
        </w:tc>
        <w:tc>
          <w:tcPr>
            <w:tcW w:w="4333" w:type="pct"/>
          </w:tcPr>
          <w:p w14:paraId="7EB2C084" w14:textId="2C44425F" w:rsidR="00E04512" w:rsidRPr="005B504E" w:rsidDel="009C1F3B" w:rsidRDefault="00E04512" w:rsidP="00E04512">
            <w:pPr>
              <w:pStyle w:val="TableEntry"/>
              <w:keepNext/>
              <w:rPr>
                <w:del w:id="2227" w:author="Joe McCrossan" w:date="2014-05-25T10:34:00Z"/>
                <w:rStyle w:val="DECE4CC"/>
                <w:noProof w:val="0"/>
              </w:rPr>
            </w:pPr>
            <w:moveFrom w:id="2228" w:author="Joe McCrossan" w:date="2014-01-15T22:04:00Z">
              <w:del w:id="2229" w:author="Joe McCrossan" w:date="2014-05-25T10:34:00Z">
                <w:r w:rsidRPr="005B504E" w:rsidDel="009C1F3B">
                  <w:rPr>
                    <w:rStyle w:val="DECE4CC"/>
                    <w:noProof w:val="0"/>
                  </w:rPr>
                  <w:delText>‘bloc’</w:delText>
                </w:r>
              </w:del>
            </w:moveFrom>
          </w:p>
        </w:tc>
      </w:tr>
      <w:tr w:rsidR="006E694A" w:rsidRPr="005B504E" w:rsidDel="009C1F3B" w14:paraId="59921311" w14:textId="45D1A186" w:rsidTr="004D1436">
        <w:trPr>
          <w:del w:id="2230" w:author="Joe McCrossan" w:date="2014-05-25T10:34:00Z"/>
        </w:trPr>
        <w:tc>
          <w:tcPr>
            <w:tcW w:w="667" w:type="pct"/>
          </w:tcPr>
          <w:p w14:paraId="027CDE0C" w14:textId="438873D8" w:rsidR="00E04512" w:rsidRPr="005B504E" w:rsidDel="009C1F3B" w:rsidRDefault="00E04512" w:rsidP="00E04512">
            <w:pPr>
              <w:pStyle w:val="TableEntry"/>
              <w:keepNext/>
              <w:rPr>
                <w:del w:id="2231" w:author="Joe McCrossan" w:date="2014-05-25T10:34:00Z"/>
                <w:b/>
              </w:rPr>
            </w:pPr>
            <w:moveFrom w:id="2232" w:author="Joe McCrossan" w:date="2014-01-15T22:04:00Z">
              <w:del w:id="2233" w:author="Joe McCrossan" w:date="2014-05-25T10:34:00Z">
                <w:r w:rsidRPr="005B504E" w:rsidDel="009C1F3B">
                  <w:rPr>
                    <w:b/>
                  </w:rPr>
                  <w:delText>Container</w:delText>
                </w:r>
              </w:del>
            </w:moveFrom>
          </w:p>
        </w:tc>
        <w:tc>
          <w:tcPr>
            <w:tcW w:w="4333" w:type="pct"/>
          </w:tcPr>
          <w:p w14:paraId="0B5F1415" w14:textId="45D2DF69" w:rsidR="00E04512" w:rsidRPr="005B504E" w:rsidDel="009C1F3B" w:rsidRDefault="00E04512" w:rsidP="00E04512">
            <w:pPr>
              <w:pStyle w:val="TableEntry"/>
              <w:keepNext/>
              <w:rPr>
                <w:del w:id="2234" w:author="Joe McCrossan" w:date="2014-05-25T10:34:00Z"/>
              </w:rPr>
            </w:pPr>
            <w:moveFrom w:id="2235" w:author="Joe McCrossan" w:date="2014-01-15T22:04:00Z">
              <w:del w:id="2236" w:author="Joe McCrossan" w:date="2014-05-25T10:34:00Z">
                <w:r w:rsidRPr="005B504E" w:rsidDel="009C1F3B">
                  <w:delText>File</w:delText>
                </w:r>
              </w:del>
            </w:moveFrom>
          </w:p>
        </w:tc>
      </w:tr>
      <w:tr w:rsidR="006E694A" w:rsidRPr="005B504E" w:rsidDel="009C1F3B" w14:paraId="74BB0533" w14:textId="219171A3" w:rsidTr="004D1436">
        <w:trPr>
          <w:del w:id="2237" w:author="Joe McCrossan" w:date="2014-05-25T10:34:00Z"/>
        </w:trPr>
        <w:tc>
          <w:tcPr>
            <w:tcW w:w="667" w:type="pct"/>
          </w:tcPr>
          <w:p w14:paraId="53F24ECE" w14:textId="10B6DE46" w:rsidR="00E04512" w:rsidRPr="005B504E" w:rsidDel="009C1F3B" w:rsidRDefault="00E04512" w:rsidP="00E04512">
            <w:pPr>
              <w:pStyle w:val="TableEntry"/>
              <w:keepNext/>
              <w:rPr>
                <w:del w:id="2238" w:author="Joe McCrossan" w:date="2014-05-25T10:34:00Z"/>
                <w:b/>
              </w:rPr>
            </w:pPr>
            <w:moveFrom w:id="2239" w:author="Joe McCrossan" w:date="2014-01-15T22:04:00Z">
              <w:del w:id="2240" w:author="Joe McCrossan" w:date="2014-05-25T10:34:00Z">
                <w:r w:rsidRPr="005B504E" w:rsidDel="009C1F3B">
                  <w:rPr>
                    <w:b/>
                  </w:rPr>
                  <w:delText>Mandatory</w:delText>
                </w:r>
              </w:del>
            </w:moveFrom>
          </w:p>
        </w:tc>
        <w:tc>
          <w:tcPr>
            <w:tcW w:w="4333" w:type="pct"/>
          </w:tcPr>
          <w:p w14:paraId="11C60503" w14:textId="261F8080" w:rsidR="00E04512" w:rsidRPr="005B504E" w:rsidDel="009C1F3B" w:rsidRDefault="00E04512" w:rsidP="00E04512">
            <w:pPr>
              <w:pStyle w:val="TableEntry"/>
              <w:keepNext/>
              <w:rPr>
                <w:del w:id="2241" w:author="Joe McCrossan" w:date="2014-05-25T10:34:00Z"/>
              </w:rPr>
            </w:pPr>
            <w:moveFrom w:id="2242" w:author="Joe McCrossan" w:date="2014-01-15T22:04:00Z">
              <w:del w:id="2243" w:author="Joe McCrossan" w:date="2014-05-25T10:34:00Z">
                <w:r w:rsidRPr="005B504E" w:rsidDel="009C1F3B">
                  <w:delText>Yes</w:delText>
                </w:r>
              </w:del>
            </w:moveFrom>
          </w:p>
        </w:tc>
      </w:tr>
      <w:tr w:rsidR="006E694A" w:rsidRPr="005B504E" w:rsidDel="009C1F3B" w14:paraId="60015E56" w14:textId="624FE0E5" w:rsidTr="004D1436">
        <w:trPr>
          <w:del w:id="2244" w:author="Joe McCrossan" w:date="2014-05-25T10:34:00Z"/>
        </w:trPr>
        <w:tc>
          <w:tcPr>
            <w:tcW w:w="667" w:type="pct"/>
          </w:tcPr>
          <w:p w14:paraId="45C36FCF" w14:textId="09527F51" w:rsidR="00E04512" w:rsidRPr="005B504E" w:rsidDel="009C1F3B" w:rsidRDefault="00E04512" w:rsidP="00E04512">
            <w:pPr>
              <w:pStyle w:val="TableEntry"/>
              <w:rPr>
                <w:del w:id="2245" w:author="Joe McCrossan" w:date="2014-05-25T10:34:00Z"/>
                <w:b/>
              </w:rPr>
            </w:pPr>
            <w:moveFrom w:id="2246" w:author="Joe McCrossan" w:date="2014-01-15T22:04:00Z">
              <w:del w:id="2247" w:author="Joe McCrossan" w:date="2014-05-25T10:34:00Z">
                <w:r w:rsidRPr="005B504E" w:rsidDel="009C1F3B">
                  <w:rPr>
                    <w:b/>
                  </w:rPr>
                  <w:delText>Quantity</w:delText>
                </w:r>
              </w:del>
            </w:moveFrom>
          </w:p>
        </w:tc>
        <w:tc>
          <w:tcPr>
            <w:tcW w:w="4333" w:type="pct"/>
          </w:tcPr>
          <w:p w14:paraId="75A542D2" w14:textId="1C00B5EC" w:rsidR="00E04512" w:rsidRPr="005B504E" w:rsidDel="009C1F3B" w:rsidRDefault="00E04512" w:rsidP="00E04512">
            <w:pPr>
              <w:pStyle w:val="TableEntry"/>
              <w:rPr>
                <w:del w:id="2248" w:author="Joe McCrossan" w:date="2014-05-25T10:34:00Z"/>
              </w:rPr>
            </w:pPr>
            <w:moveFrom w:id="2249" w:author="Joe McCrossan" w:date="2014-01-15T22:04:00Z">
              <w:del w:id="2250" w:author="Joe McCrossan" w:date="2014-05-25T10:34:00Z">
                <w:r w:rsidRPr="005B504E" w:rsidDel="009C1F3B">
                  <w:delText>One</w:delText>
                </w:r>
              </w:del>
            </w:moveFrom>
          </w:p>
        </w:tc>
      </w:tr>
    </w:tbl>
    <w:p w14:paraId="2F8CE063" w14:textId="6EE5EE65" w:rsidR="00E04512" w:rsidRPr="005B504E" w:rsidDel="009C1F3B" w:rsidRDefault="00E04512" w:rsidP="00E04512">
      <w:pPr>
        <w:rPr>
          <w:del w:id="2251" w:author="Joe McCrossan" w:date="2014-05-25T10:34:00Z"/>
        </w:rPr>
      </w:pPr>
      <w:moveFrom w:id="2252" w:author="Joe McCrossan" w:date="2014-01-15T22:04:00Z">
        <w:del w:id="2253" w:author="Joe McCrossan" w:date="2014-05-25T10:34:00Z">
          <w:r w:rsidRPr="005B504E" w:rsidDel="009C1F3B">
            <w:delText>The Base Location Box is a fixed-size box that contains critical information necessary for purchasing and fulfilling licenses for the contents of the CFF.  The values found in this box are used to determine the location of the license server and retailer for fulfilling licenses, as defined in Sections 8.3.2 and 8.3.3 of [DSystem].</w:delText>
          </w:r>
        </w:del>
      </w:moveFrom>
    </w:p>
    <w:p w14:paraId="4A88F2F5" w14:textId="04A072BD" w:rsidR="00E04512" w:rsidRPr="005B504E" w:rsidDel="009C1F3B" w:rsidRDefault="00E04512" w:rsidP="000650E4">
      <w:pPr>
        <w:pStyle w:val="Heading4"/>
        <w:autoSpaceDE w:val="0"/>
        <w:rPr>
          <w:del w:id="2254" w:author="Joe McCrossan" w:date="2014-05-25T10:34:00Z"/>
          <w:color w:val="auto"/>
        </w:rPr>
      </w:pPr>
      <w:moveFrom w:id="2255" w:author="Joe McCrossan" w:date="2014-01-15T22:04:00Z">
        <w:del w:id="2256" w:author="Joe McCrossan" w:date="2014-05-25T10:34:00Z">
          <w:r w:rsidRPr="005B504E" w:rsidDel="009C1F3B">
            <w:rPr>
              <w:color w:val="auto"/>
            </w:rPr>
            <w:delText>Syntax</w:delText>
          </w:r>
        </w:del>
      </w:moveFrom>
    </w:p>
    <w:p w14:paraId="02DD754D" w14:textId="33A1E4A8" w:rsidR="00E04512" w:rsidRPr="005B504E" w:rsidDel="009C1F3B" w:rsidRDefault="00E04512" w:rsidP="00E04512">
      <w:pPr>
        <w:pStyle w:val="SourceCode"/>
        <w:rPr>
          <w:del w:id="2257" w:author="Joe McCrossan" w:date="2014-05-25T10:34:00Z"/>
          <w:noProof w:val="0"/>
        </w:rPr>
      </w:pPr>
      <w:moveFrom w:id="2258" w:author="Joe McCrossan" w:date="2014-01-15T22:04:00Z">
        <w:del w:id="2259" w:author="Joe McCrossan" w:date="2014-05-25T10:34:00Z">
          <w:r w:rsidRPr="005B504E" w:rsidDel="009C1F3B">
            <w:rPr>
              <w:noProof w:val="0"/>
            </w:rPr>
            <w:delText>aligned(8) class BaseLocationBox</w:delText>
          </w:r>
          <w:r w:rsidRPr="005B504E" w:rsidDel="009C1F3B">
            <w:rPr>
              <w:noProof w:val="0"/>
            </w:rPr>
            <w:br/>
          </w:r>
          <w:r w:rsidRPr="005B504E" w:rsidDel="009C1F3B">
            <w:rPr>
              <w:noProof w:val="0"/>
            </w:rPr>
            <w:tab/>
            <w:delText>extends FullBox(‘bloc’, version=0, flags=0)</w:delText>
          </w:r>
        </w:del>
      </w:moveFrom>
    </w:p>
    <w:p w14:paraId="04E9CBB7" w14:textId="45A36D98" w:rsidR="00E04512" w:rsidRPr="005B504E" w:rsidDel="009C1F3B" w:rsidRDefault="00E04512" w:rsidP="00E04512">
      <w:pPr>
        <w:pStyle w:val="SourceCode"/>
        <w:rPr>
          <w:del w:id="2260" w:author="Joe McCrossan" w:date="2014-05-25T10:34:00Z"/>
          <w:noProof w:val="0"/>
        </w:rPr>
      </w:pPr>
      <w:moveFrom w:id="2261" w:author="Joe McCrossan" w:date="2014-01-15T22:04:00Z">
        <w:del w:id="2262" w:author="Joe McCrossan" w:date="2014-05-25T10:34:00Z">
          <w:r w:rsidRPr="005B504E" w:rsidDel="009C1F3B">
            <w:rPr>
              <w:noProof w:val="0"/>
            </w:rPr>
            <w:delText>{</w:delText>
          </w:r>
        </w:del>
      </w:moveFrom>
    </w:p>
    <w:p w14:paraId="1838DC90" w14:textId="66BED97E" w:rsidR="00E04512" w:rsidRPr="005B504E" w:rsidDel="009C1F3B" w:rsidRDefault="00E04512" w:rsidP="00E04512">
      <w:pPr>
        <w:pStyle w:val="SourceCode"/>
        <w:rPr>
          <w:del w:id="2263" w:author="Joe McCrossan" w:date="2014-05-25T10:34:00Z"/>
          <w:noProof w:val="0"/>
        </w:rPr>
      </w:pPr>
      <w:moveFrom w:id="2264" w:author="Joe McCrossan" w:date="2014-01-15T22:04:00Z">
        <w:del w:id="2265" w:author="Joe McCrossan" w:date="2014-05-25T10:34:00Z">
          <w:r w:rsidRPr="005B504E" w:rsidDel="009C1F3B">
            <w:rPr>
              <w:noProof w:val="0"/>
            </w:rPr>
            <w:tab/>
            <w:delText>byte[256]  baseLocation;</w:delText>
          </w:r>
        </w:del>
      </w:moveFrom>
    </w:p>
    <w:p w14:paraId="587249CE" w14:textId="5DFA08FD" w:rsidR="00E04512" w:rsidRPr="005B504E" w:rsidDel="009C1F3B" w:rsidRDefault="00E04512" w:rsidP="00E04512">
      <w:pPr>
        <w:pStyle w:val="SourceCode"/>
        <w:rPr>
          <w:del w:id="2266" w:author="Joe McCrossan" w:date="2014-05-25T10:34:00Z"/>
          <w:noProof w:val="0"/>
        </w:rPr>
      </w:pPr>
      <w:moveFrom w:id="2267" w:author="Joe McCrossan" w:date="2014-01-15T22:04:00Z">
        <w:del w:id="2268" w:author="Joe McCrossan" w:date="2014-05-25T10:34:00Z">
          <w:r w:rsidRPr="005B504E" w:rsidDel="009C1F3B">
            <w:rPr>
              <w:noProof w:val="0"/>
            </w:rPr>
            <w:tab/>
            <w:delText xml:space="preserve">byte[256]  </w:delText>
          </w:r>
          <w:r w:rsidR="00E37DE3" w:rsidRPr="005B504E" w:rsidDel="009C1F3B">
            <w:rPr>
              <w:noProof w:val="0"/>
            </w:rPr>
            <w:delText>basePurlLocation</w:delText>
          </w:r>
          <w:r w:rsidRPr="005B504E" w:rsidDel="009C1F3B">
            <w:rPr>
              <w:noProof w:val="0"/>
            </w:rPr>
            <w:delText>;  // optional</w:delText>
          </w:r>
        </w:del>
      </w:moveFrom>
    </w:p>
    <w:p w14:paraId="33865C0F" w14:textId="2D5430A2" w:rsidR="00E04512" w:rsidRPr="005B504E" w:rsidDel="009C1F3B" w:rsidRDefault="00196901" w:rsidP="00E04512">
      <w:pPr>
        <w:pStyle w:val="SourceCode"/>
        <w:rPr>
          <w:del w:id="2269" w:author="Joe McCrossan" w:date="2014-05-25T10:34:00Z"/>
          <w:noProof w:val="0"/>
        </w:rPr>
      </w:pPr>
      <w:moveFrom w:id="2270" w:author="Joe McCrossan" w:date="2014-01-15T22:04:00Z">
        <w:del w:id="2271" w:author="Joe McCrossan" w:date="2014-05-25T10:34:00Z">
          <w:r w:rsidRPr="005B504E" w:rsidDel="009C1F3B">
            <w:rPr>
              <w:noProof w:val="0"/>
            </w:rPr>
            <w:tab/>
            <w:delText>byte[512]  r</w:delText>
          </w:r>
          <w:r w:rsidR="00E04512" w:rsidRPr="005B504E" w:rsidDel="009C1F3B">
            <w:rPr>
              <w:noProof w:val="0"/>
            </w:rPr>
            <w:delText>eserved</w:delText>
          </w:r>
          <w:r w:rsidRPr="005B504E" w:rsidDel="009C1F3B">
            <w:rPr>
              <w:noProof w:val="0"/>
            </w:rPr>
            <w:delText xml:space="preserve"> = 0</w:delText>
          </w:r>
          <w:r w:rsidR="00E04512" w:rsidRPr="005B504E" w:rsidDel="009C1F3B">
            <w:rPr>
              <w:noProof w:val="0"/>
            </w:rPr>
            <w:delText>;</w:delText>
          </w:r>
        </w:del>
      </w:moveFrom>
    </w:p>
    <w:p w14:paraId="4486831E" w14:textId="0697C2E0" w:rsidR="00E04512" w:rsidRPr="005B504E" w:rsidDel="009C1F3B" w:rsidRDefault="00E04512" w:rsidP="00E04512">
      <w:pPr>
        <w:pStyle w:val="SourceCode"/>
        <w:rPr>
          <w:del w:id="2272" w:author="Joe McCrossan" w:date="2014-05-25T10:34:00Z"/>
          <w:noProof w:val="0"/>
        </w:rPr>
      </w:pPr>
      <w:moveFrom w:id="2273" w:author="Joe McCrossan" w:date="2014-01-15T22:04:00Z">
        <w:del w:id="2274" w:author="Joe McCrossan" w:date="2014-05-25T10:34:00Z">
          <w:r w:rsidRPr="005B504E" w:rsidDel="009C1F3B">
            <w:rPr>
              <w:noProof w:val="0"/>
            </w:rPr>
            <w:delText>}</w:delText>
          </w:r>
        </w:del>
      </w:moveFrom>
    </w:p>
    <w:p w14:paraId="7760DD4D" w14:textId="505E2CE2" w:rsidR="00E04512" w:rsidRPr="005B504E" w:rsidDel="009C1F3B" w:rsidRDefault="00E04512" w:rsidP="000650E4">
      <w:pPr>
        <w:pStyle w:val="Heading4"/>
        <w:autoSpaceDE w:val="0"/>
        <w:rPr>
          <w:del w:id="2275" w:author="Joe McCrossan" w:date="2014-05-25T10:34:00Z"/>
          <w:color w:val="auto"/>
        </w:rPr>
      </w:pPr>
      <w:moveFrom w:id="2276" w:author="Joe McCrossan" w:date="2014-01-15T22:04:00Z">
        <w:del w:id="2277" w:author="Joe McCrossan" w:date="2014-05-25T10:34:00Z">
          <w:r w:rsidRPr="005B504E" w:rsidDel="009C1F3B">
            <w:rPr>
              <w:color w:val="auto"/>
            </w:rPr>
            <w:delText>Semantics</w:delText>
          </w:r>
        </w:del>
      </w:moveFrom>
    </w:p>
    <w:p w14:paraId="5A16D725" w14:textId="3F1627D5" w:rsidR="00E04512" w:rsidRPr="005B504E" w:rsidDel="009C1F3B" w:rsidRDefault="00E04512" w:rsidP="00E04512">
      <w:pPr>
        <w:pStyle w:val="ListBullet"/>
        <w:rPr>
          <w:del w:id="2278" w:author="Joe McCrossan" w:date="2014-05-25T10:34:00Z"/>
        </w:rPr>
      </w:pPr>
      <w:moveFrom w:id="2279" w:author="Joe McCrossan" w:date="2014-01-15T22:04:00Z">
        <w:del w:id="2280" w:author="Joe McCrossan" w:date="2014-05-25T10:34:00Z">
          <w:r w:rsidRPr="005B504E" w:rsidDel="009C1F3B">
            <w:rPr>
              <w:rStyle w:val="DECEvariable"/>
              <w:noProof w:val="0"/>
            </w:rPr>
            <w:delText>baseLocation</w:delText>
          </w:r>
          <w:r w:rsidRPr="005B504E" w:rsidDel="009C1F3B">
            <w:delText xml:space="preserve"> – </w:delText>
          </w:r>
          <w:r w:rsidRPr="005B504E" w:rsidDel="009C1F3B">
            <w:rPr>
              <w:rStyle w:val="DECEConformanceStmt"/>
            </w:rPr>
            <w:delText>shall</w:delText>
          </w:r>
          <w:r w:rsidRPr="005B504E" w:rsidDel="009C1F3B">
            <w:delText xml:space="preserve"> contain the Base Location defined in Section 8.3.2 of [DSystem]</w:delText>
          </w:r>
          <w:r w:rsidR="00C63205" w:rsidRPr="005B504E" w:rsidDel="009C1F3B">
            <w:delText>, followed by null bytes (0x00) to a length of 256 bytes</w:delText>
          </w:r>
          <w:r w:rsidRPr="005B504E" w:rsidDel="009C1F3B">
            <w:delText>.</w:delText>
          </w:r>
          <w:r w:rsidR="002671FA" w:rsidRPr="005B504E" w:rsidDel="009C1F3B">
            <w:delText xml:space="preserve">   </w:delText>
          </w:r>
        </w:del>
      </w:moveFrom>
    </w:p>
    <w:p w14:paraId="3948902A" w14:textId="4E9612F3" w:rsidR="002671FA" w:rsidRPr="005B504E" w:rsidDel="009C1F3B" w:rsidRDefault="00E37DE3" w:rsidP="002671FA">
      <w:pPr>
        <w:pStyle w:val="ListBullet"/>
        <w:rPr>
          <w:del w:id="2281" w:author="Joe McCrossan" w:date="2014-05-25T10:34:00Z"/>
        </w:rPr>
      </w:pPr>
      <w:moveFrom w:id="2282" w:author="Joe McCrossan" w:date="2014-01-15T22:04:00Z">
        <w:del w:id="2283" w:author="Joe McCrossan" w:date="2014-05-25T10:34:00Z">
          <w:r w:rsidRPr="005B504E" w:rsidDel="009C1F3B">
            <w:rPr>
              <w:rStyle w:val="DECEvariable"/>
              <w:noProof w:val="0"/>
            </w:rPr>
            <w:delText>basePurlLocation</w:delText>
          </w:r>
          <w:r w:rsidR="00E04512" w:rsidRPr="005B504E" w:rsidDel="009C1F3B">
            <w:delText xml:space="preserve"> – </w:delText>
          </w:r>
          <w:r w:rsidR="0080538A" w:rsidRPr="005B504E" w:rsidDel="009C1F3B">
            <w:delText xml:space="preserve">optionally defines </w:delText>
          </w:r>
          <w:r w:rsidR="00E04512" w:rsidRPr="005B504E" w:rsidDel="009C1F3B">
            <w:delText xml:space="preserve">the </w:delText>
          </w:r>
          <w:r w:rsidRPr="005B504E" w:rsidDel="009C1F3B">
            <w:delText xml:space="preserve">Base Purl </w:delText>
          </w:r>
          <w:r w:rsidR="00E04512" w:rsidRPr="005B504E" w:rsidDel="009C1F3B">
            <w:delText xml:space="preserve">Location </w:delText>
          </w:r>
          <w:r w:rsidR="0080538A" w:rsidRPr="005B504E" w:rsidDel="009C1F3B">
            <w:delText xml:space="preserve">as specified </w:delText>
          </w:r>
          <w:r w:rsidR="00E04512" w:rsidRPr="005B504E" w:rsidDel="009C1F3B">
            <w:delText>in Section 8.3.3 of [DSystem]</w:delText>
          </w:r>
          <w:r w:rsidR="00A00337" w:rsidRPr="005B504E" w:rsidDel="009C1F3B">
            <w:delText>, followed by null bytes (0x00) to a length of 256 bytes</w:delText>
          </w:r>
          <w:r w:rsidR="0080538A" w:rsidRPr="005B504E" w:rsidDel="009C1F3B">
            <w:delText xml:space="preserve">.  If no </w:delText>
          </w:r>
          <w:r w:rsidRPr="005B504E" w:rsidDel="009C1F3B">
            <w:delText xml:space="preserve">Base Purl </w:delText>
          </w:r>
          <w:r w:rsidR="0080538A" w:rsidRPr="005B504E" w:rsidDel="009C1F3B">
            <w:delText xml:space="preserve">Location is defined, this field </w:delText>
          </w:r>
          <w:r w:rsidR="0080538A" w:rsidRPr="005B504E" w:rsidDel="009C1F3B">
            <w:rPr>
              <w:rStyle w:val="DECEConformanceStmt"/>
            </w:rPr>
            <w:delText>SHALL</w:delText>
          </w:r>
          <w:r w:rsidR="0080538A" w:rsidRPr="005B504E" w:rsidDel="009C1F3B">
            <w:delText xml:space="preserve"> be filled with null bytes (0x00). </w:delText>
          </w:r>
        </w:del>
      </w:moveFrom>
    </w:p>
    <w:p w14:paraId="2FCF806A" w14:textId="6C883160" w:rsidR="00E04512" w:rsidRPr="005B504E" w:rsidDel="009C1F3B" w:rsidRDefault="00E04512" w:rsidP="00E04512">
      <w:pPr>
        <w:pStyle w:val="ListBullet"/>
        <w:rPr>
          <w:del w:id="2284" w:author="Joe McCrossan" w:date="2014-05-25T10:34:00Z"/>
        </w:rPr>
      </w:pPr>
      <w:moveFrom w:id="2285" w:author="Joe McCrossan" w:date="2014-01-15T22:04:00Z">
        <w:del w:id="2286" w:author="Joe McCrossan" w:date="2014-05-25T10:34:00Z">
          <w:r w:rsidRPr="005B504E" w:rsidDel="009C1F3B">
            <w:rPr>
              <w:rStyle w:val="DECEvariable"/>
              <w:noProof w:val="0"/>
            </w:rPr>
            <w:delText>Reserved</w:delText>
          </w:r>
          <w:r w:rsidRPr="005B504E" w:rsidDel="009C1F3B">
            <w:delText xml:space="preserve"> – </w:delText>
          </w:r>
          <w:r w:rsidRPr="005B504E" w:rsidDel="009C1F3B">
            <w:rPr>
              <w:rStyle w:val="DECEConformanceStmt"/>
            </w:rPr>
            <w:delText>R</w:delText>
          </w:r>
          <w:r w:rsidRPr="005B504E" w:rsidDel="009C1F3B">
            <w:delText xml:space="preserve">eserve space for future use.  Implementations conformant with this specification </w:delText>
          </w:r>
          <w:r w:rsidRPr="005B504E" w:rsidDel="009C1F3B">
            <w:rPr>
              <w:rStyle w:val="DECEConformanceStmt"/>
            </w:rPr>
            <w:delText>shall</w:delText>
          </w:r>
          <w:r w:rsidRPr="005B504E" w:rsidDel="009C1F3B">
            <w:delText xml:space="preserve"> ignore this field.</w:delText>
          </w:r>
        </w:del>
      </w:moveFrom>
    </w:p>
    <w:p w14:paraId="467E1E3A" w14:textId="585FD649" w:rsidR="00E04512" w:rsidRPr="005B504E" w:rsidDel="009C1F3B" w:rsidRDefault="00E04512" w:rsidP="000650E4">
      <w:pPr>
        <w:pStyle w:val="Heading3"/>
        <w:autoSpaceDE w:val="0"/>
        <w:rPr>
          <w:del w:id="2287" w:author="Joe McCrossan" w:date="2014-05-25T10:34:00Z"/>
          <w:color w:val="auto"/>
        </w:rPr>
      </w:pPr>
      <w:bookmarkStart w:id="2288" w:name="_Ref141983926"/>
      <w:bookmarkStart w:id="2289" w:name="_Toc308174882"/>
      <w:moveFrom w:id="2290" w:author="Joe McCrossan" w:date="2014-01-15T22:04:00Z">
        <w:del w:id="2291" w:author="Joe McCrossan" w:date="2014-05-25T10:34:00Z">
          <w:r w:rsidRPr="005B504E" w:rsidDel="009C1F3B">
            <w:rPr>
              <w:color w:val="auto"/>
            </w:rPr>
            <w:delText>Asset Information Box (</w:delText>
          </w:r>
          <w:r w:rsidRPr="005B504E" w:rsidDel="009C1F3B">
            <w:rPr>
              <w:rStyle w:val="DECE4CC"/>
              <w:noProof w:val="0"/>
              <w:color w:val="auto"/>
            </w:rPr>
            <w:delText>‘ainf’</w:delText>
          </w:r>
          <w:r w:rsidRPr="005B504E" w:rsidDel="009C1F3B">
            <w:rPr>
              <w:color w:val="auto"/>
            </w:rPr>
            <w:delText>)</w:delText>
          </w:r>
        </w:del>
      </w:moveFrom>
      <w:bookmarkEnd w:id="2288"/>
      <w:bookmarkEnd w:id="2289"/>
    </w:p>
    <w:tbl>
      <w:tblPr>
        <w:tblW w:w="5000" w:type="pct"/>
        <w:tblLook w:val="0480" w:firstRow="0" w:lastRow="0" w:firstColumn="1" w:lastColumn="0" w:noHBand="0" w:noVBand="1"/>
      </w:tblPr>
      <w:tblGrid>
        <w:gridCol w:w="1427"/>
        <w:gridCol w:w="8869"/>
      </w:tblGrid>
      <w:tr w:rsidR="006E694A" w:rsidRPr="005B504E" w:rsidDel="009C1F3B" w14:paraId="114EFFE8" w14:textId="096004AD" w:rsidTr="004D1436">
        <w:trPr>
          <w:del w:id="2292" w:author="Joe McCrossan" w:date="2014-05-25T10:34:00Z"/>
        </w:trPr>
        <w:tc>
          <w:tcPr>
            <w:tcW w:w="667" w:type="pct"/>
          </w:tcPr>
          <w:p w14:paraId="6F5A67FE" w14:textId="4B9E6493" w:rsidR="00E04512" w:rsidRPr="005B504E" w:rsidDel="009C1F3B" w:rsidRDefault="00E04512" w:rsidP="00E04512">
            <w:pPr>
              <w:pStyle w:val="TableEntry"/>
              <w:keepNext/>
              <w:rPr>
                <w:del w:id="2293" w:author="Joe McCrossan" w:date="2014-05-25T10:34:00Z"/>
                <w:b/>
              </w:rPr>
            </w:pPr>
            <w:moveFrom w:id="2294" w:author="Joe McCrossan" w:date="2014-01-15T22:04:00Z">
              <w:del w:id="2295" w:author="Joe McCrossan" w:date="2014-05-25T10:34:00Z">
                <w:r w:rsidRPr="005B504E" w:rsidDel="009C1F3B">
                  <w:rPr>
                    <w:b/>
                  </w:rPr>
                  <w:delText>Box Type</w:delText>
                </w:r>
              </w:del>
            </w:moveFrom>
          </w:p>
        </w:tc>
        <w:tc>
          <w:tcPr>
            <w:tcW w:w="4333" w:type="pct"/>
          </w:tcPr>
          <w:p w14:paraId="7A545BB4" w14:textId="0D4774FF" w:rsidR="00E04512" w:rsidRPr="005B504E" w:rsidDel="009C1F3B" w:rsidRDefault="00E04512" w:rsidP="00E04512">
            <w:pPr>
              <w:pStyle w:val="TableEntry"/>
              <w:keepNext/>
              <w:rPr>
                <w:del w:id="2296" w:author="Joe McCrossan" w:date="2014-05-25T10:34:00Z"/>
                <w:rStyle w:val="DECE4CC"/>
                <w:noProof w:val="0"/>
              </w:rPr>
            </w:pPr>
            <w:moveFrom w:id="2297" w:author="Joe McCrossan" w:date="2014-01-15T22:04:00Z">
              <w:del w:id="2298" w:author="Joe McCrossan" w:date="2014-05-25T10:34:00Z">
                <w:r w:rsidRPr="005B504E" w:rsidDel="009C1F3B">
                  <w:rPr>
                    <w:rStyle w:val="DECE4CC"/>
                    <w:noProof w:val="0"/>
                  </w:rPr>
                  <w:delText>‘ainf’</w:delText>
                </w:r>
              </w:del>
            </w:moveFrom>
          </w:p>
        </w:tc>
      </w:tr>
      <w:tr w:rsidR="006E694A" w:rsidRPr="005B504E" w:rsidDel="009C1F3B" w14:paraId="106938F1" w14:textId="79D436C4" w:rsidTr="004D1436">
        <w:trPr>
          <w:del w:id="2299" w:author="Joe McCrossan" w:date="2014-05-25T10:34:00Z"/>
        </w:trPr>
        <w:tc>
          <w:tcPr>
            <w:tcW w:w="667" w:type="pct"/>
          </w:tcPr>
          <w:p w14:paraId="1EBC0FF8" w14:textId="6EA5EC6B" w:rsidR="00E04512" w:rsidRPr="005B504E" w:rsidDel="009C1F3B" w:rsidRDefault="00E04512" w:rsidP="00E04512">
            <w:pPr>
              <w:pStyle w:val="TableEntry"/>
              <w:keepNext/>
              <w:rPr>
                <w:del w:id="2300" w:author="Joe McCrossan" w:date="2014-05-25T10:34:00Z"/>
                <w:b/>
              </w:rPr>
            </w:pPr>
            <w:moveFrom w:id="2301" w:author="Joe McCrossan" w:date="2014-01-15T22:04:00Z">
              <w:del w:id="2302" w:author="Joe McCrossan" w:date="2014-05-25T10:34:00Z">
                <w:r w:rsidRPr="005B504E" w:rsidDel="009C1F3B">
                  <w:rPr>
                    <w:b/>
                  </w:rPr>
                  <w:delText>Container</w:delText>
                </w:r>
              </w:del>
            </w:moveFrom>
          </w:p>
        </w:tc>
        <w:tc>
          <w:tcPr>
            <w:tcW w:w="4333" w:type="pct"/>
          </w:tcPr>
          <w:p w14:paraId="2FBD68C6" w14:textId="5B161944" w:rsidR="00E04512" w:rsidRPr="005B504E" w:rsidDel="009C1F3B" w:rsidRDefault="00E04512" w:rsidP="00E04512">
            <w:pPr>
              <w:pStyle w:val="TableEntry"/>
              <w:keepNext/>
              <w:rPr>
                <w:del w:id="2303" w:author="Joe McCrossan" w:date="2014-05-25T10:34:00Z"/>
              </w:rPr>
            </w:pPr>
            <w:moveFrom w:id="2304" w:author="Joe McCrossan" w:date="2014-01-15T22:04:00Z">
              <w:del w:id="2305" w:author="Joe McCrossan" w:date="2014-05-25T10:34:00Z">
                <w:r w:rsidRPr="005B504E" w:rsidDel="009C1F3B">
                  <w:delText>Movie Box (</w:delText>
                </w:r>
                <w:r w:rsidRPr="005B504E" w:rsidDel="009C1F3B">
                  <w:rPr>
                    <w:rStyle w:val="DECE4CC"/>
                    <w:noProof w:val="0"/>
                  </w:rPr>
                  <w:delText>‘moov’</w:delText>
                </w:r>
                <w:r w:rsidRPr="005B504E" w:rsidDel="009C1F3B">
                  <w:delText>)</w:delText>
                </w:r>
              </w:del>
            </w:moveFrom>
          </w:p>
        </w:tc>
      </w:tr>
      <w:tr w:rsidR="006E694A" w:rsidRPr="005B504E" w:rsidDel="009C1F3B" w14:paraId="2D7D9015" w14:textId="553641C2" w:rsidTr="004D1436">
        <w:trPr>
          <w:del w:id="2306" w:author="Joe McCrossan" w:date="2014-05-25T10:34:00Z"/>
        </w:trPr>
        <w:tc>
          <w:tcPr>
            <w:tcW w:w="667" w:type="pct"/>
          </w:tcPr>
          <w:p w14:paraId="2FBA3431" w14:textId="61A42A1D" w:rsidR="00E04512" w:rsidRPr="005B504E" w:rsidDel="009C1F3B" w:rsidRDefault="00E04512" w:rsidP="00E04512">
            <w:pPr>
              <w:pStyle w:val="TableEntry"/>
              <w:keepNext/>
              <w:rPr>
                <w:del w:id="2307" w:author="Joe McCrossan" w:date="2014-05-25T10:34:00Z"/>
                <w:b/>
              </w:rPr>
            </w:pPr>
            <w:moveFrom w:id="2308" w:author="Joe McCrossan" w:date="2014-01-15T22:04:00Z">
              <w:del w:id="2309" w:author="Joe McCrossan" w:date="2014-05-25T10:34:00Z">
                <w:r w:rsidRPr="005B504E" w:rsidDel="009C1F3B">
                  <w:rPr>
                    <w:b/>
                  </w:rPr>
                  <w:delText>Mandatory</w:delText>
                </w:r>
              </w:del>
            </w:moveFrom>
          </w:p>
        </w:tc>
        <w:tc>
          <w:tcPr>
            <w:tcW w:w="4333" w:type="pct"/>
          </w:tcPr>
          <w:p w14:paraId="15710FF3" w14:textId="34D7C891" w:rsidR="00E04512" w:rsidRPr="005B504E" w:rsidDel="009C1F3B" w:rsidRDefault="00E04512" w:rsidP="00E04512">
            <w:pPr>
              <w:pStyle w:val="TableEntry"/>
              <w:keepNext/>
              <w:rPr>
                <w:del w:id="2310" w:author="Joe McCrossan" w:date="2014-05-25T10:34:00Z"/>
              </w:rPr>
            </w:pPr>
            <w:moveFrom w:id="2311" w:author="Joe McCrossan" w:date="2014-01-15T22:04:00Z">
              <w:del w:id="2312" w:author="Joe McCrossan" w:date="2014-05-25T10:34:00Z">
                <w:r w:rsidRPr="005B504E" w:rsidDel="009C1F3B">
                  <w:delText>Yes</w:delText>
                </w:r>
              </w:del>
            </w:moveFrom>
          </w:p>
        </w:tc>
      </w:tr>
      <w:tr w:rsidR="006E694A" w:rsidRPr="005B504E" w:rsidDel="009C1F3B" w14:paraId="101C058C" w14:textId="06B136AA" w:rsidTr="004D1436">
        <w:trPr>
          <w:del w:id="2313" w:author="Joe McCrossan" w:date="2014-05-25T10:34:00Z"/>
        </w:trPr>
        <w:tc>
          <w:tcPr>
            <w:tcW w:w="667" w:type="pct"/>
          </w:tcPr>
          <w:p w14:paraId="450D2EF3" w14:textId="29D478DD" w:rsidR="00E04512" w:rsidRPr="005B504E" w:rsidDel="009C1F3B" w:rsidRDefault="00E04512" w:rsidP="00E04512">
            <w:pPr>
              <w:pStyle w:val="TableEntry"/>
              <w:rPr>
                <w:del w:id="2314" w:author="Joe McCrossan" w:date="2014-05-25T10:34:00Z"/>
                <w:b/>
              </w:rPr>
            </w:pPr>
            <w:moveFrom w:id="2315" w:author="Joe McCrossan" w:date="2014-01-15T22:04:00Z">
              <w:del w:id="2316" w:author="Joe McCrossan" w:date="2014-05-25T10:34:00Z">
                <w:r w:rsidRPr="005B504E" w:rsidDel="009C1F3B">
                  <w:rPr>
                    <w:b/>
                  </w:rPr>
                  <w:delText>Quantity</w:delText>
                </w:r>
              </w:del>
            </w:moveFrom>
          </w:p>
        </w:tc>
        <w:tc>
          <w:tcPr>
            <w:tcW w:w="4333" w:type="pct"/>
          </w:tcPr>
          <w:p w14:paraId="25CEF865" w14:textId="066FB64C" w:rsidR="00E04512" w:rsidRPr="005B504E" w:rsidDel="009C1F3B" w:rsidRDefault="00E04512" w:rsidP="00E04512">
            <w:pPr>
              <w:pStyle w:val="TableEntry"/>
              <w:rPr>
                <w:del w:id="2317" w:author="Joe McCrossan" w:date="2014-05-25T10:34:00Z"/>
              </w:rPr>
            </w:pPr>
            <w:moveFrom w:id="2318" w:author="Joe McCrossan" w:date="2014-01-15T22:04:00Z">
              <w:del w:id="2319" w:author="Joe McCrossan" w:date="2014-05-25T10:34:00Z">
                <w:r w:rsidRPr="005B504E" w:rsidDel="009C1F3B">
                  <w:delText>One</w:delText>
                </w:r>
              </w:del>
            </w:moveFrom>
          </w:p>
        </w:tc>
      </w:tr>
    </w:tbl>
    <w:p w14:paraId="1E0D90F2" w14:textId="77810949" w:rsidR="00E04512" w:rsidRPr="005B504E" w:rsidDel="009C1F3B" w:rsidRDefault="00E04512">
      <w:pPr>
        <w:ind w:left="719" w:hanging="360"/>
        <w:rPr>
          <w:del w:id="2320" w:author="Joe McCrossan" w:date="2014-05-25T10:34:00Z"/>
        </w:rPr>
        <w:pPrChange w:id="2321" w:author="Joe McCrossan" w:date="2014-05-25T10:34:00Z">
          <w:pPr/>
        </w:pPrChange>
      </w:pPr>
      <w:commentRangeStart w:id="2322"/>
      <w:moveFrom w:id="2323" w:author="Joe McCrossan" w:date="2014-01-15T22:04:00Z">
        <w:del w:id="2324" w:author="Joe McCrossan" w:date="2014-05-25T10:34:00Z">
          <w:r w:rsidRPr="005B504E" w:rsidDel="009C1F3B">
            <w:delText>The Asset Information Box contains required file metadata necessary to identify, license and play the content within the DECE ecosystem.</w:delText>
          </w:r>
        </w:del>
      </w:moveFrom>
    </w:p>
    <w:p w14:paraId="097E5987" w14:textId="058CC1D0" w:rsidR="00E04512" w:rsidRPr="005B504E" w:rsidDel="009C1F3B" w:rsidRDefault="000650E4">
      <w:pPr>
        <w:pStyle w:val="Heading4"/>
        <w:numPr>
          <w:ilvl w:val="0"/>
          <w:numId w:val="0"/>
        </w:numPr>
        <w:autoSpaceDE w:val="0"/>
        <w:ind w:left="719"/>
        <w:rPr>
          <w:del w:id="2325" w:author="Joe McCrossan" w:date="2014-05-25T10:34:00Z"/>
          <w:color w:val="auto"/>
        </w:rPr>
        <w:pPrChange w:id="2326" w:author="Joe McCrossan" w:date="2014-05-25T10:34:00Z">
          <w:pPr>
            <w:pStyle w:val="Heading4"/>
            <w:autoSpaceDE w:val="0"/>
          </w:pPr>
        </w:pPrChange>
      </w:pPr>
      <w:moveFrom w:id="2327" w:author="Joe McCrossan" w:date="2014-01-15T22:04:00Z">
        <w:del w:id="2328" w:author="Joe McCrossan" w:date="2014-05-25T10:34:00Z">
          <w:r w:rsidDel="009C1F3B">
            <w:rPr>
              <w:rFonts w:ascii="ZWAdobeF" w:hAnsi="ZWAdobeF" w:cs="ZWAdobeF"/>
              <w:b w:val="0"/>
              <w:color w:val="auto"/>
              <w:spacing w:val="0"/>
              <w:sz w:val="2"/>
              <w:szCs w:val="2"/>
            </w:rPr>
            <w:delText>254B</w:delText>
          </w:r>
          <w:r w:rsidR="00E04512" w:rsidRPr="005B504E" w:rsidDel="009C1F3B">
            <w:rPr>
              <w:color w:val="auto"/>
            </w:rPr>
            <w:delText>Syntax</w:delText>
          </w:r>
        </w:del>
      </w:moveFrom>
    </w:p>
    <w:p w14:paraId="4F3D39B4" w14:textId="3FC8B7F2" w:rsidR="00E04512" w:rsidRPr="005B504E" w:rsidDel="009C1F3B" w:rsidRDefault="00E04512">
      <w:pPr>
        <w:pStyle w:val="SourceCode"/>
        <w:ind w:left="719"/>
        <w:rPr>
          <w:del w:id="2329" w:author="Joe McCrossan" w:date="2014-05-25T10:34:00Z"/>
          <w:noProof w:val="0"/>
        </w:rPr>
        <w:pPrChange w:id="2330" w:author="Joe McCrossan" w:date="2014-05-25T10:34:00Z">
          <w:pPr>
            <w:pStyle w:val="SourceCode"/>
          </w:pPr>
        </w:pPrChange>
      </w:pPr>
      <w:moveFrom w:id="2331" w:author="Joe McCrossan" w:date="2014-01-15T22:04:00Z">
        <w:del w:id="2332" w:author="Joe McCrossan" w:date="2014-05-25T10:34:00Z">
          <w:r w:rsidRPr="005B504E" w:rsidDel="009C1F3B">
            <w:rPr>
              <w:noProof w:val="0"/>
            </w:rPr>
            <w:delText>aligned(8) class AssetInformationBox</w:delText>
          </w:r>
          <w:r w:rsidRPr="005B504E" w:rsidDel="009C1F3B">
            <w:rPr>
              <w:noProof w:val="0"/>
            </w:rPr>
            <w:br/>
          </w:r>
          <w:r w:rsidRPr="005B504E" w:rsidDel="009C1F3B">
            <w:rPr>
              <w:noProof w:val="0"/>
            </w:rPr>
            <w:tab/>
            <w:delText>extends FullBox(‘ainf’, version=0, flags)</w:delText>
          </w:r>
        </w:del>
      </w:moveFrom>
    </w:p>
    <w:p w14:paraId="7ADB87ED" w14:textId="13AE6E07" w:rsidR="00E04512" w:rsidRPr="005B504E" w:rsidDel="009C1F3B" w:rsidRDefault="00E04512">
      <w:pPr>
        <w:pStyle w:val="SourceCode"/>
        <w:ind w:left="719"/>
        <w:rPr>
          <w:del w:id="2333" w:author="Joe McCrossan" w:date="2014-05-25T10:34:00Z"/>
          <w:noProof w:val="0"/>
        </w:rPr>
        <w:pPrChange w:id="2334" w:author="Joe McCrossan" w:date="2014-05-25T10:34:00Z">
          <w:pPr>
            <w:pStyle w:val="SourceCode"/>
          </w:pPr>
        </w:pPrChange>
      </w:pPr>
      <w:moveFrom w:id="2335" w:author="Joe McCrossan" w:date="2014-01-15T22:04:00Z">
        <w:del w:id="2336" w:author="Joe McCrossan" w:date="2014-05-25T10:34:00Z">
          <w:r w:rsidRPr="005B504E" w:rsidDel="009C1F3B">
            <w:rPr>
              <w:noProof w:val="0"/>
            </w:rPr>
            <w:delText>{</w:delText>
          </w:r>
        </w:del>
      </w:moveFrom>
    </w:p>
    <w:p w14:paraId="52FA919F" w14:textId="49D5CB89" w:rsidR="00E04512" w:rsidRPr="005B504E" w:rsidDel="009C1F3B" w:rsidRDefault="00E04512">
      <w:pPr>
        <w:pStyle w:val="SourceCode"/>
        <w:ind w:left="719"/>
        <w:rPr>
          <w:del w:id="2337" w:author="Joe McCrossan" w:date="2014-05-25T10:34:00Z"/>
          <w:noProof w:val="0"/>
        </w:rPr>
        <w:pPrChange w:id="2338" w:author="Joe McCrossan" w:date="2014-05-25T10:34:00Z">
          <w:pPr>
            <w:pStyle w:val="SourceCode"/>
          </w:pPr>
        </w:pPrChange>
      </w:pPr>
      <w:moveFrom w:id="2339" w:author="Joe McCrossan" w:date="2014-01-15T22:04:00Z">
        <w:del w:id="2340" w:author="Joe McCrossan" w:date="2014-05-25T10:34:00Z">
          <w:r w:rsidRPr="005B504E" w:rsidDel="009C1F3B">
            <w:rPr>
              <w:noProof w:val="0"/>
            </w:rPr>
            <w:tab/>
            <w:delText>int(32)</w:delText>
          </w:r>
          <w:r w:rsidRPr="005B504E" w:rsidDel="009C1F3B">
            <w:rPr>
              <w:noProof w:val="0"/>
            </w:rPr>
            <w:tab/>
            <w:delText>profile_version;</w:delText>
          </w:r>
        </w:del>
      </w:moveFrom>
    </w:p>
    <w:p w14:paraId="71B16AC8" w14:textId="301DCA11" w:rsidR="00E04512" w:rsidRPr="005B504E" w:rsidDel="009C1F3B" w:rsidRDefault="00E04512">
      <w:pPr>
        <w:pStyle w:val="SourceCode"/>
        <w:ind w:left="719"/>
        <w:rPr>
          <w:del w:id="2341" w:author="Joe McCrossan" w:date="2014-05-25T10:34:00Z"/>
          <w:noProof w:val="0"/>
        </w:rPr>
        <w:pPrChange w:id="2342" w:author="Joe McCrossan" w:date="2014-05-25T10:34:00Z">
          <w:pPr>
            <w:pStyle w:val="SourceCode"/>
          </w:pPr>
        </w:pPrChange>
      </w:pPr>
      <w:moveFrom w:id="2343" w:author="Joe McCrossan" w:date="2014-01-15T22:04:00Z">
        <w:del w:id="2344" w:author="Joe McCrossan" w:date="2014-05-25T10:34:00Z">
          <w:r w:rsidRPr="005B504E" w:rsidDel="009C1F3B">
            <w:rPr>
              <w:noProof w:val="0"/>
            </w:rPr>
            <w:tab/>
            <w:delText>string   APID;</w:delText>
          </w:r>
        </w:del>
      </w:moveFrom>
    </w:p>
    <w:p w14:paraId="3E5A7BAF" w14:textId="34F5CBA0" w:rsidR="00E04512" w:rsidRPr="005B504E" w:rsidDel="009C1F3B" w:rsidRDefault="00E04512">
      <w:pPr>
        <w:pStyle w:val="SourceCode"/>
        <w:ind w:left="719"/>
        <w:rPr>
          <w:del w:id="2345" w:author="Joe McCrossan" w:date="2014-05-25T10:34:00Z"/>
          <w:noProof w:val="0"/>
        </w:rPr>
        <w:pPrChange w:id="2346" w:author="Joe McCrossan" w:date="2014-05-25T10:34:00Z">
          <w:pPr>
            <w:pStyle w:val="SourceCode"/>
          </w:pPr>
        </w:pPrChange>
      </w:pPr>
      <w:moveFrom w:id="2347" w:author="Joe McCrossan" w:date="2014-01-15T22:04:00Z">
        <w:del w:id="2348" w:author="Joe McCrossan" w:date="2014-05-25T10:34:00Z">
          <w:r w:rsidRPr="005B504E" w:rsidDel="009C1F3B">
            <w:rPr>
              <w:noProof w:val="0"/>
            </w:rPr>
            <w:tab/>
            <w:delText>Box      other_boxes[];</w:delText>
          </w:r>
          <w:r w:rsidRPr="005B504E" w:rsidDel="009C1F3B">
            <w:rPr>
              <w:noProof w:val="0"/>
            </w:rPr>
            <w:tab/>
          </w:r>
          <w:r w:rsidRPr="005B504E" w:rsidDel="009C1F3B">
            <w:rPr>
              <w:noProof w:val="0"/>
            </w:rPr>
            <w:tab/>
            <w:delText>// optional</w:delText>
          </w:r>
        </w:del>
      </w:moveFrom>
    </w:p>
    <w:p w14:paraId="3047BA53" w14:textId="6E5B8670" w:rsidR="00E04512" w:rsidRPr="005B504E" w:rsidDel="009C1F3B" w:rsidRDefault="00E04512">
      <w:pPr>
        <w:pStyle w:val="SourceCode"/>
        <w:ind w:left="719"/>
        <w:rPr>
          <w:del w:id="2349" w:author="Joe McCrossan" w:date="2014-05-25T10:34:00Z"/>
          <w:noProof w:val="0"/>
        </w:rPr>
        <w:pPrChange w:id="2350" w:author="Joe McCrossan" w:date="2014-05-25T10:34:00Z">
          <w:pPr>
            <w:pStyle w:val="SourceCode"/>
          </w:pPr>
        </w:pPrChange>
      </w:pPr>
      <w:moveFrom w:id="2351" w:author="Joe McCrossan" w:date="2014-01-15T22:04:00Z">
        <w:del w:id="2352" w:author="Joe McCrossan" w:date="2014-05-25T10:34:00Z">
          <w:r w:rsidRPr="005B504E" w:rsidDel="009C1F3B">
            <w:rPr>
              <w:noProof w:val="0"/>
            </w:rPr>
            <w:delText>}</w:delText>
          </w:r>
        </w:del>
      </w:moveFrom>
    </w:p>
    <w:p w14:paraId="4AC3BC26" w14:textId="12E535B8" w:rsidR="00E04512" w:rsidRPr="005B504E" w:rsidDel="009C1F3B" w:rsidRDefault="00E04512">
      <w:pPr>
        <w:pStyle w:val="Heading4"/>
        <w:numPr>
          <w:ilvl w:val="0"/>
          <w:numId w:val="0"/>
        </w:numPr>
        <w:autoSpaceDE w:val="0"/>
        <w:ind w:left="719"/>
        <w:rPr>
          <w:del w:id="2353" w:author="Joe McCrossan" w:date="2014-05-25T10:34:00Z"/>
          <w:color w:val="auto"/>
        </w:rPr>
        <w:pPrChange w:id="2354" w:author="Joe McCrossan" w:date="2014-05-25T10:34:00Z">
          <w:pPr>
            <w:pStyle w:val="Heading4"/>
            <w:autoSpaceDE w:val="0"/>
          </w:pPr>
        </w:pPrChange>
      </w:pPr>
      <w:moveFrom w:id="2355" w:author="Joe McCrossan" w:date="2014-01-15T22:04:00Z">
        <w:del w:id="2356" w:author="Joe McCrossan" w:date="2014-05-25T10:34:00Z">
          <w:r w:rsidRPr="005B504E" w:rsidDel="009C1F3B">
            <w:rPr>
              <w:color w:val="auto"/>
            </w:rPr>
            <w:delText>Semantics</w:delText>
          </w:r>
        </w:del>
      </w:moveFrom>
    </w:p>
    <w:p w14:paraId="5215C7E8" w14:textId="7F09017D" w:rsidR="007940EA" w:rsidRPr="005B504E" w:rsidDel="009C1F3B" w:rsidRDefault="007940EA">
      <w:pPr>
        <w:pStyle w:val="ListBullet"/>
        <w:numPr>
          <w:ilvl w:val="0"/>
          <w:numId w:val="0"/>
        </w:numPr>
        <w:ind w:left="719"/>
        <w:rPr>
          <w:del w:id="2357" w:author="Joe McCrossan" w:date="2014-05-25T10:34:00Z"/>
          <w:rStyle w:val="DECEvariable"/>
          <w:rFonts w:asciiTheme="minorHAnsi" w:hAnsiTheme="minorHAnsi" w:cstheme="minorBidi"/>
          <w:b/>
          <w:noProof w:val="0"/>
          <w:color w:val="365F91"/>
          <w:spacing w:val="10"/>
          <w:sz w:val="24"/>
          <w:szCs w:val="24"/>
        </w:rPr>
        <w:pPrChange w:id="2358" w:author="Joe McCrossan" w:date="2014-05-25T10:34:00Z">
          <w:pPr>
            <w:pStyle w:val="ListBullet"/>
          </w:pPr>
        </w:pPrChange>
      </w:pPr>
      <w:moveFrom w:id="2359" w:author="Joe McCrossan" w:date="2014-01-15T22:04:00Z">
        <w:del w:id="2360" w:author="Joe McCrossan" w:date="2014-05-25T10:34:00Z">
          <w:r w:rsidRPr="005B504E" w:rsidDel="009C1F3B">
            <w:rPr>
              <w:rStyle w:val="DECEvariable"/>
              <w:noProof w:val="0"/>
              <w:sz w:val="24"/>
              <w:szCs w:val="24"/>
            </w:rPr>
            <w:delText>flags</w:delText>
          </w:r>
          <w:r w:rsidRPr="005B504E" w:rsidDel="009C1F3B">
            <w:rPr>
              <w:rStyle w:val="DECEvariable"/>
              <w:rFonts w:asciiTheme="minorHAnsi" w:hAnsiTheme="minorHAnsi" w:cstheme="minorBidi"/>
              <w:noProof w:val="0"/>
              <w:sz w:val="24"/>
              <w:szCs w:val="24"/>
            </w:rPr>
            <w:delText xml:space="preserve"> – 24-bit integer defined as follows:</w:delText>
          </w:r>
        </w:del>
      </w:moveFrom>
    </w:p>
    <w:p w14:paraId="28A301C6" w14:textId="4D8F988A" w:rsidR="007940EA" w:rsidRPr="005B504E" w:rsidDel="009C1F3B" w:rsidRDefault="007940EA">
      <w:pPr>
        <w:pStyle w:val="ListBullet"/>
        <w:numPr>
          <w:ilvl w:val="0"/>
          <w:numId w:val="0"/>
        </w:numPr>
        <w:tabs>
          <w:tab w:val="clear" w:pos="360"/>
        </w:tabs>
        <w:ind w:left="719"/>
        <w:rPr>
          <w:del w:id="2361" w:author="Joe McCrossan" w:date="2014-05-25T10:34:00Z"/>
          <w:rStyle w:val="DECEvariable"/>
          <w:rFonts w:asciiTheme="minorHAnsi" w:hAnsiTheme="minorHAnsi" w:cstheme="minorBidi"/>
          <w:noProof w:val="0"/>
          <w:sz w:val="24"/>
          <w:szCs w:val="24"/>
        </w:rPr>
        <w:pPrChange w:id="2362" w:author="Joe McCrossan" w:date="2014-05-25T10:34:00Z">
          <w:pPr>
            <w:pStyle w:val="ListBullet"/>
            <w:numPr>
              <w:numId w:val="0"/>
            </w:numPr>
            <w:tabs>
              <w:tab w:val="clear" w:pos="360"/>
            </w:tabs>
            <w:ind w:left="1080" w:firstLine="0"/>
          </w:pPr>
        </w:pPrChange>
      </w:pPr>
      <w:moveFrom w:id="2363" w:author="Joe McCrossan" w:date="2014-01-15T22:04:00Z">
        <w:del w:id="2364" w:author="Joe McCrossan" w:date="2014-05-25T10:34:00Z">
          <w:r w:rsidRPr="005B504E" w:rsidDel="009C1F3B">
            <w:rPr>
              <w:rStyle w:val="DECEvariable"/>
              <w:rFonts w:asciiTheme="minorHAnsi" w:hAnsiTheme="minorHAnsi" w:cstheme="minorBidi"/>
              <w:noProof w:val="0"/>
              <w:sz w:val="24"/>
              <w:szCs w:val="24"/>
            </w:rPr>
            <w:delText>hidden: when set indicates that file should not be visible to the user. Flag value is 0x000001.</w:delText>
          </w:r>
        </w:del>
      </w:moveFrom>
    </w:p>
    <w:p w14:paraId="1087D163" w14:textId="4A8B5E64" w:rsidR="00E04512" w:rsidRPr="005B504E" w:rsidDel="009C1F3B" w:rsidRDefault="00E04512">
      <w:pPr>
        <w:pStyle w:val="ListBullet"/>
        <w:numPr>
          <w:ilvl w:val="0"/>
          <w:numId w:val="0"/>
        </w:numPr>
        <w:ind w:left="719"/>
        <w:rPr>
          <w:del w:id="2365" w:author="Joe McCrossan" w:date="2014-05-25T10:34:00Z"/>
        </w:rPr>
        <w:pPrChange w:id="2366" w:author="Joe McCrossan" w:date="2014-05-25T10:34:00Z">
          <w:pPr>
            <w:pStyle w:val="ListBullet"/>
          </w:pPr>
        </w:pPrChange>
      </w:pPr>
      <w:moveFrom w:id="2367" w:author="Joe McCrossan" w:date="2014-01-15T22:04:00Z">
        <w:del w:id="2368" w:author="Joe McCrossan" w:date="2014-05-25T10:34:00Z">
          <w:r w:rsidRPr="005B504E" w:rsidDel="009C1F3B">
            <w:rPr>
              <w:rStyle w:val="DECEvariable"/>
              <w:noProof w:val="0"/>
            </w:rPr>
            <w:delText>profile_version</w:delText>
          </w:r>
          <w:r w:rsidRPr="005B504E" w:rsidDel="009C1F3B">
            <w:delText xml:space="preserve"> – indicates the Media Profile to which this container file conforms.</w:delText>
          </w:r>
          <w:r w:rsidR="00BB2672" w:rsidRPr="005B504E" w:rsidDel="009C1F3B">
            <w:delText xml:space="preserve"> The most significant 8 bits designate the profile (PD, SD, HD, etc</w:delText>
          </w:r>
          <w:r w:rsidR="002B4671" w:rsidRPr="005B504E" w:rsidDel="009C1F3B">
            <w:delText>.</w:delText>
          </w:r>
          <w:r w:rsidR="00BB2672" w:rsidRPr="005B504E" w:rsidDel="009C1F3B">
            <w:delText xml:space="preserve">) as defined in </w:delText>
          </w:r>
          <w:r w:rsidR="007940EA" w:rsidRPr="005B504E" w:rsidDel="009C1F3B">
            <w:delText xml:space="preserve">the </w:delText>
          </w:r>
          <w:r w:rsidR="00BB2672" w:rsidRPr="005B504E" w:rsidDel="009C1F3B">
            <w:delText>Annexes of this specification. The least significant 24 bits SHALL be set to the [UNICODE] UTF-8 representation of this DMedia Specification as defined in Annex E, DMEDIA_VERSION_NOPOINTS.</w:delText>
          </w:r>
        </w:del>
      </w:moveFrom>
    </w:p>
    <w:p w14:paraId="45788F3E" w14:textId="166ACC97" w:rsidR="00E04512" w:rsidRPr="005B504E" w:rsidDel="009C1F3B" w:rsidRDefault="00E04512">
      <w:pPr>
        <w:pStyle w:val="ListBullet"/>
        <w:numPr>
          <w:ilvl w:val="0"/>
          <w:numId w:val="0"/>
        </w:numPr>
        <w:ind w:left="719"/>
        <w:rPr>
          <w:del w:id="2369" w:author="Joe McCrossan" w:date="2014-05-25T10:34:00Z"/>
        </w:rPr>
        <w:pPrChange w:id="2370" w:author="Joe McCrossan" w:date="2014-05-25T10:34:00Z">
          <w:pPr>
            <w:pStyle w:val="ListBullet"/>
          </w:pPr>
        </w:pPrChange>
      </w:pPr>
      <w:moveFrom w:id="2371" w:author="Joe McCrossan" w:date="2014-01-15T22:04:00Z">
        <w:del w:id="2372" w:author="Joe McCrossan" w:date="2014-05-25T10:34:00Z">
          <w:r w:rsidRPr="005B504E" w:rsidDel="009C1F3B">
            <w:rPr>
              <w:rStyle w:val="DECEvariable"/>
              <w:noProof w:val="0"/>
            </w:rPr>
            <w:delText>APID</w:delText>
          </w:r>
          <w:r w:rsidRPr="005B504E" w:rsidDel="009C1F3B">
            <w:delText xml:space="preserve"> – indicates the Asset Physical Identifier (APID) of this container file, as defined in Section 5.5.1 “Asset Identifiers” of [DSystem].</w:delText>
          </w:r>
        </w:del>
      </w:moveFrom>
    </w:p>
    <w:p w14:paraId="3D1C13EB" w14:textId="6311BF66" w:rsidR="00E04512" w:rsidRPr="005B504E" w:rsidDel="009C1F3B" w:rsidRDefault="00E04512">
      <w:pPr>
        <w:pStyle w:val="ListBullet"/>
        <w:numPr>
          <w:ilvl w:val="0"/>
          <w:numId w:val="0"/>
        </w:numPr>
        <w:ind w:left="719"/>
        <w:rPr>
          <w:del w:id="2373" w:author="Joe McCrossan" w:date="2014-05-25T10:34:00Z"/>
        </w:rPr>
        <w:pPrChange w:id="2374" w:author="Joe McCrossan" w:date="2014-05-25T10:34:00Z">
          <w:pPr>
            <w:pStyle w:val="ListBullet"/>
          </w:pPr>
        </w:pPrChange>
      </w:pPr>
      <w:moveFrom w:id="2375" w:author="Joe McCrossan" w:date="2014-01-15T22:04:00Z">
        <w:del w:id="2376" w:author="Joe McCrossan" w:date="2014-05-25T10:34:00Z">
          <w:r w:rsidRPr="005B504E" w:rsidDel="009C1F3B">
            <w:rPr>
              <w:rStyle w:val="DECEvariable"/>
              <w:noProof w:val="0"/>
            </w:rPr>
            <w:delText xml:space="preserve">other_boxes </w:delText>
          </w:r>
          <w:r w:rsidRPr="005B504E" w:rsidDel="009C1F3B">
            <w:delText>– Available for private and future use.</w:delText>
          </w:r>
        </w:del>
      </w:moveFrom>
    </w:p>
    <w:p w14:paraId="7934E267" w14:textId="3A47DBDE" w:rsidR="00E04512" w:rsidRPr="005B504E" w:rsidDel="00D75A56" w:rsidRDefault="00702360" w:rsidP="000650E4">
      <w:pPr>
        <w:pStyle w:val="Heading3"/>
        <w:autoSpaceDE w:val="0"/>
        <w:rPr>
          <w:del w:id="2377" w:author="Joe McCrossan" w:date="2014-05-25T13:15:00Z"/>
          <w:color w:val="auto"/>
        </w:rPr>
      </w:pPr>
      <w:bookmarkStart w:id="2378" w:name="_Ref142213314"/>
      <w:bookmarkStart w:id="2379" w:name="_Toc308174883"/>
      <w:moveFromRangeEnd w:id="2219"/>
      <w:commentRangeEnd w:id="2220"/>
      <w:del w:id="2380" w:author="Joe McCrossan" w:date="2014-05-25T13:15:00Z">
        <w:r w:rsidDel="00D75A56">
          <w:rPr>
            <w:rStyle w:val="CommentReference"/>
            <w:rFonts w:eastAsiaTheme="minorEastAsia"/>
            <w:b w:val="0"/>
            <w:color w:val="auto"/>
            <w:spacing w:val="0"/>
          </w:rPr>
          <w:commentReference w:id="2220"/>
        </w:r>
        <w:r w:rsidR="00E04512" w:rsidRPr="005B504E" w:rsidDel="00D75A56">
          <w:rPr>
            <w:color w:val="auto"/>
          </w:rPr>
          <w:delText>Sample Description Box (</w:delText>
        </w:r>
        <w:r w:rsidR="00E04512" w:rsidRPr="005B504E" w:rsidDel="00D75A56">
          <w:rPr>
            <w:rStyle w:val="DECE4CC"/>
            <w:noProof w:val="0"/>
            <w:color w:val="auto"/>
          </w:rPr>
          <w:delText>‘stsd’</w:delText>
        </w:r>
        <w:r w:rsidR="00E04512" w:rsidRPr="005B504E" w:rsidDel="00D75A56">
          <w:rPr>
            <w:color w:val="auto"/>
          </w:rPr>
          <w:delText>)</w:delText>
        </w:r>
        <w:bookmarkEnd w:id="2378"/>
        <w:bookmarkEnd w:id="2379"/>
      </w:del>
    </w:p>
    <w:tbl>
      <w:tblPr>
        <w:tblW w:w="5000" w:type="pct"/>
        <w:tblLook w:val="0480" w:firstRow="0" w:lastRow="0" w:firstColumn="1" w:lastColumn="0" w:noHBand="0" w:noVBand="1"/>
      </w:tblPr>
      <w:tblGrid>
        <w:gridCol w:w="1427"/>
        <w:gridCol w:w="8869"/>
      </w:tblGrid>
      <w:tr w:rsidR="006E694A" w:rsidRPr="005B504E" w:rsidDel="00D75A56" w14:paraId="72E5F998" w14:textId="106665A2" w:rsidTr="004D1436">
        <w:trPr>
          <w:del w:id="2381" w:author="Joe McCrossan" w:date="2014-05-25T13:15:00Z"/>
        </w:trPr>
        <w:tc>
          <w:tcPr>
            <w:tcW w:w="667" w:type="pct"/>
          </w:tcPr>
          <w:p w14:paraId="7CDE86EB" w14:textId="5B9E1A6B" w:rsidR="00E04512" w:rsidRPr="005B504E" w:rsidDel="00D75A56" w:rsidRDefault="00E04512" w:rsidP="00E04512">
            <w:pPr>
              <w:pStyle w:val="TableEntry"/>
              <w:keepNext/>
              <w:rPr>
                <w:del w:id="2382" w:author="Joe McCrossan" w:date="2014-05-25T13:15:00Z"/>
                <w:b/>
              </w:rPr>
            </w:pPr>
            <w:del w:id="2383" w:author="Joe McCrossan" w:date="2014-05-25T13:15:00Z">
              <w:r w:rsidRPr="005B504E" w:rsidDel="00D75A56">
                <w:rPr>
                  <w:b/>
                </w:rPr>
                <w:delText>Box Type</w:delText>
              </w:r>
            </w:del>
          </w:p>
        </w:tc>
        <w:tc>
          <w:tcPr>
            <w:tcW w:w="4333" w:type="pct"/>
          </w:tcPr>
          <w:p w14:paraId="7FEAEF29" w14:textId="4C55BDFD" w:rsidR="00E04512" w:rsidRPr="005B504E" w:rsidDel="00D75A56" w:rsidRDefault="00E04512" w:rsidP="00E04512">
            <w:pPr>
              <w:pStyle w:val="TableEntry"/>
              <w:keepNext/>
              <w:rPr>
                <w:del w:id="2384" w:author="Joe McCrossan" w:date="2014-05-25T13:15:00Z"/>
                <w:rStyle w:val="DECE4CC"/>
                <w:noProof w:val="0"/>
              </w:rPr>
            </w:pPr>
            <w:del w:id="2385" w:author="Joe McCrossan" w:date="2014-05-25T13:15:00Z">
              <w:r w:rsidRPr="005B504E" w:rsidDel="00D75A56">
                <w:rPr>
                  <w:rStyle w:val="DECE4CC"/>
                  <w:noProof w:val="0"/>
                </w:rPr>
                <w:delText>‘stsd’</w:delText>
              </w:r>
            </w:del>
          </w:p>
        </w:tc>
      </w:tr>
      <w:tr w:rsidR="006E694A" w:rsidRPr="005B504E" w:rsidDel="00D75A56" w14:paraId="175929FC" w14:textId="1098CEA5" w:rsidTr="004D1436">
        <w:trPr>
          <w:del w:id="2386" w:author="Joe McCrossan" w:date="2014-05-25T13:15:00Z"/>
        </w:trPr>
        <w:tc>
          <w:tcPr>
            <w:tcW w:w="667" w:type="pct"/>
          </w:tcPr>
          <w:p w14:paraId="7BA5263D" w14:textId="4355BFB5" w:rsidR="00E04512" w:rsidRPr="005B504E" w:rsidDel="00D75A56" w:rsidRDefault="00E04512" w:rsidP="00E04512">
            <w:pPr>
              <w:pStyle w:val="TableEntry"/>
              <w:keepNext/>
              <w:rPr>
                <w:del w:id="2387" w:author="Joe McCrossan" w:date="2014-05-25T13:15:00Z"/>
                <w:b/>
              </w:rPr>
            </w:pPr>
            <w:del w:id="2388" w:author="Joe McCrossan" w:date="2014-05-25T13:15:00Z">
              <w:r w:rsidRPr="005B504E" w:rsidDel="00D75A56">
                <w:rPr>
                  <w:b/>
                </w:rPr>
                <w:delText>Container</w:delText>
              </w:r>
            </w:del>
          </w:p>
        </w:tc>
        <w:tc>
          <w:tcPr>
            <w:tcW w:w="4333" w:type="pct"/>
          </w:tcPr>
          <w:p w14:paraId="09B8F344" w14:textId="3C046B65" w:rsidR="00E04512" w:rsidRPr="005B504E" w:rsidDel="00D75A56" w:rsidRDefault="00E04512" w:rsidP="00E04512">
            <w:pPr>
              <w:pStyle w:val="TableEntry"/>
              <w:keepNext/>
              <w:rPr>
                <w:del w:id="2389" w:author="Joe McCrossan" w:date="2014-05-25T13:15:00Z"/>
              </w:rPr>
            </w:pPr>
            <w:del w:id="2390" w:author="Joe McCrossan" w:date="2014-05-25T13:15:00Z">
              <w:r w:rsidRPr="005B504E" w:rsidDel="00D75A56">
                <w:delText>Sample Table Box (</w:delText>
              </w:r>
              <w:r w:rsidRPr="005B504E" w:rsidDel="00D75A56">
                <w:rPr>
                  <w:rStyle w:val="DECE4CC"/>
                  <w:noProof w:val="0"/>
                </w:rPr>
                <w:delText>‘stbl’</w:delText>
              </w:r>
              <w:r w:rsidRPr="005B504E" w:rsidDel="00D75A56">
                <w:delText>)</w:delText>
              </w:r>
            </w:del>
          </w:p>
        </w:tc>
      </w:tr>
      <w:tr w:rsidR="006E694A" w:rsidRPr="005B504E" w:rsidDel="00D75A56" w14:paraId="7ECC0040" w14:textId="2E7DE262" w:rsidTr="004D1436">
        <w:trPr>
          <w:del w:id="2391" w:author="Joe McCrossan" w:date="2014-05-25T13:15:00Z"/>
        </w:trPr>
        <w:tc>
          <w:tcPr>
            <w:tcW w:w="667" w:type="pct"/>
          </w:tcPr>
          <w:p w14:paraId="52AC5774" w14:textId="513C5852" w:rsidR="00E04512" w:rsidRPr="005B504E" w:rsidDel="00D75A56" w:rsidRDefault="00E04512" w:rsidP="00E04512">
            <w:pPr>
              <w:pStyle w:val="TableEntry"/>
              <w:keepNext/>
              <w:rPr>
                <w:del w:id="2392" w:author="Joe McCrossan" w:date="2014-05-25T13:15:00Z"/>
                <w:b/>
              </w:rPr>
            </w:pPr>
            <w:del w:id="2393" w:author="Joe McCrossan" w:date="2014-05-25T13:15:00Z">
              <w:r w:rsidRPr="005B504E" w:rsidDel="00D75A56">
                <w:rPr>
                  <w:b/>
                </w:rPr>
                <w:delText>Mandatory</w:delText>
              </w:r>
            </w:del>
          </w:p>
        </w:tc>
        <w:tc>
          <w:tcPr>
            <w:tcW w:w="4333" w:type="pct"/>
          </w:tcPr>
          <w:p w14:paraId="38A3CBBE" w14:textId="13152D77" w:rsidR="00E04512" w:rsidRPr="005B504E" w:rsidDel="00D75A56" w:rsidRDefault="00E04512" w:rsidP="00E04512">
            <w:pPr>
              <w:pStyle w:val="TableEntry"/>
              <w:keepNext/>
              <w:rPr>
                <w:del w:id="2394" w:author="Joe McCrossan" w:date="2014-05-25T13:15:00Z"/>
              </w:rPr>
            </w:pPr>
            <w:del w:id="2395" w:author="Joe McCrossan" w:date="2014-05-25T13:15:00Z">
              <w:r w:rsidRPr="005B504E" w:rsidDel="00D75A56">
                <w:delText>Yes</w:delText>
              </w:r>
            </w:del>
          </w:p>
        </w:tc>
      </w:tr>
      <w:tr w:rsidR="006E694A" w:rsidRPr="005B504E" w:rsidDel="00D75A56" w14:paraId="4C3A7D36" w14:textId="38D5DDF6" w:rsidTr="004D1436">
        <w:trPr>
          <w:del w:id="2396" w:author="Joe McCrossan" w:date="2014-05-25T13:15:00Z"/>
        </w:trPr>
        <w:tc>
          <w:tcPr>
            <w:tcW w:w="667" w:type="pct"/>
          </w:tcPr>
          <w:p w14:paraId="73329B59" w14:textId="2E628D43" w:rsidR="00E04512" w:rsidRPr="005B504E" w:rsidDel="00D75A56" w:rsidRDefault="00E04512" w:rsidP="00E04512">
            <w:pPr>
              <w:pStyle w:val="TableEntry"/>
              <w:keepNext/>
              <w:rPr>
                <w:del w:id="2397" w:author="Joe McCrossan" w:date="2014-05-25T13:15:00Z"/>
                <w:b/>
              </w:rPr>
            </w:pPr>
            <w:del w:id="2398" w:author="Joe McCrossan" w:date="2014-05-25T13:15:00Z">
              <w:r w:rsidRPr="005B504E" w:rsidDel="00D75A56">
                <w:rPr>
                  <w:b/>
                </w:rPr>
                <w:delText>Quantity</w:delText>
              </w:r>
            </w:del>
          </w:p>
        </w:tc>
        <w:tc>
          <w:tcPr>
            <w:tcW w:w="4333" w:type="pct"/>
          </w:tcPr>
          <w:p w14:paraId="777E8829" w14:textId="15D21E02" w:rsidR="00E04512" w:rsidRPr="005B504E" w:rsidDel="00D75A56" w:rsidRDefault="00E04512" w:rsidP="00E04512">
            <w:pPr>
              <w:pStyle w:val="TableEntry"/>
              <w:keepNext/>
              <w:rPr>
                <w:del w:id="2399" w:author="Joe McCrossan" w:date="2014-05-25T13:15:00Z"/>
              </w:rPr>
            </w:pPr>
            <w:del w:id="2400" w:author="Joe McCrossan" w:date="2014-05-25T13:15:00Z">
              <w:r w:rsidRPr="005B504E" w:rsidDel="00D75A56">
                <w:delText>Exactly one</w:delText>
              </w:r>
            </w:del>
          </w:p>
        </w:tc>
      </w:tr>
    </w:tbl>
    <w:p w14:paraId="7AE2653E" w14:textId="1CA9D516" w:rsidR="00E04512" w:rsidRPr="005B504E" w:rsidDel="00D75A56" w:rsidRDefault="00D81584" w:rsidP="00E04512">
      <w:pPr>
        <w:rPr>
          <w:del w:id="2401" w:author="Joe McCrossan" w:date="2014-05-25T13:15:00Z"/>
        </w:rPr>
      </w:pPr>
      <w:del w:id="2402" w:author="Joe McCrossan" w:date="2014-05-25T13:15:00Z">
        <w:r w:rsidRPr="005B504E" w:rsidDel="00D75A56">
          <w:delText>T</w:delText>
        </w:r>
        <w:r w:rsidR="00E04512" w:rsidRPr="005B504E" w:rsidDel="00D75A56">
          <w:delText xml:space="preserve">he Sample Description Box defined </w:delText>
        </w:r>
        <w:r w:rsidRPr="005B504E" w:rsidDel="00D75A56">
          <w:delText>below</w:delText>
        </w:r>
        <w:r w:rsidR="00E04512" w:rsidRPr="005B504E" w:rsidDel="00D75A56">
          <w:delText xml:space="preserve"> extends the definition in Section 8.5.2</w:delText>
        </w:r>
      </w:del>
      <w:del w:id="2403" w:author="Joe McCrossan" w:date="2014-05-25T12:47:00Z">
        <w:r w:rsidR="00E04512" w:rsidRPr="005B504E" w:rsidDel="00425DEA">
          <w:delText xml:space="preserve"> of [ISO]</w:delText>
        </w:r>
      </w:del>
      <w:del w:id="2404" w:author="Joe McCrossan" w:date="2014-05-25T13:15:00Z">
        <w:r w:rsidR="00E04512" w:rsidRPr="005B504E" w:rsidDel="00D75A56">
          <w:delText xml:space="preserve"> with additional support for the </w:delText>
        </w:r>
        <w:r w:rsidR="00E04512" w:rsidRPr="005B504E" w:rsidDel="00D75A56">
          <w:rPr>
            <w:rStyle w:val="DECEvariable"/>
            <w:noProof w:val="0"/>
          </w:rPr>
          <w:delText>handler_type</w:delText>
        </w:r>
        <w:r w:rsidR="00E04512" w:rsidRPr="005B504E" w:rsidDel="00D75A56">
          <w:delText xml:space="preserve"> value of </w:delText>
        </w:r>
        <w:r w:rsidR="00E04512" w:rsidRPr="005B504E" w:rsidDel="00D75A56">
          <w:rPr>
            <w:rStyle w:val="DECE4CC"/>
            <w:noProof w:val="0"/>
          </w:rPr>
          <w:delText>‘subt’</w:delText>
        </w:r>
        <w:r w:rsidR="00E04512" w:rsidRPr="005B504E" w:rsidDel="00D75A56">
          <w:delText xml:space="preserve">, which corresponds to the </w:delText>
        </w:r>
        <w:r w:rsidR="00E04512" w:rsidRPr="005B504E" w:rsidDel="00D75A56">
          <w:rPr>
            <w:rStyle w:val="DECEvariable"/>
            <w:noProof w:val="0"/>
          </w:rPr>
          <w:delText>SubtitleSampleEntry()</w:delText>
        </w:r>
        <w:r w:rsidR="00E04512" w:rsidRPr="005B504E" w:rsidDel="00D75A56">
          <w:delText xml:space="preserve"> defined here.</w:delText>
        </w:r>
      </w:del>
    </w:p>
    <w:p w14:paraId="5A52F98D" w14:textId="3A6071B4" w:rsidR="00E04512" w:rsidRPr="005B504E" w:rsidDel="00D75A56" w:rsidRDefault="00E04512" w:rsidP="000650E4">
      <w:pPr>
        <w:pStyle w:val="Heading4"/>
        <w:autoSpaceDE w:val="0"/>
        <w:rPr>
          <w:del w:id="2405" w:author="Joe McCrossan" w:date="2014-05-25T13:15:00Z"/>
          <w:color w:val="auto"/>
        </w:rPr>
      </w:pPr>
      <w:del w:id="2406" w:author="Joe McCrossan" w:date="2014-05-25T13:15:00Z">
        <w:r w:rsidRPr="005B504E" w:rsidDel="00D75A56">
          <w:rPr>
            <w:color w:val="auto"/>
          </w:rPr>
          <w:delText>Syntax</w:delText>
        </w:r>
      </w:del>
    </w:p>
    <w:p w14:paraId="3C3C8425" w14:textId="20F6CF86" w:rsidR="00E04512" w:rsidRPr="005B504E" w:rsidDel="00D75A56" w:rsidRDefault="00E04512" w:rsidP="00E04512">
      <w:pPr>
        <w:pStyle w:val="SourceCode"/>
        <w:rPr>
          <w:del w:id="2407" w:author="Joe McCrossan" w:date="2014-05-25T13:15:00Z"/>
          <w:noProof w:val="0"/>
        </w:rPr>
      </w:pPr>
      <w:del w:id="2408" w:author="Joe McCrossan" w:date="2014-05-25T13:15:00Z">
        <w:r w:rsidRPr="005B504E" w:rsidDel="00D75A56">
          <w:rPr>
            <w:noProof w:val="0"/>
          </w:rPr>
          <w:delText>class  SubtitleSampleEntry()</w:delText>
        </w:r>
      </w:del>
    </w:p>
    <w:p w14:paraId="78A644D2" w14:textId="378405F2" w:rsidR="00E04512" w:rsidRPr="005B504E" w:rsidDel="00D75A56" w:rsidRDefault="00E04512" w:rsidP="00E04512">
      <w:pPr>
        <w:pStyle w:val="SourceCode"/>
        <w:rPr>
          <w:del w:id="2409" w:author="Joe McCrossan" w:date="2014-05-25T13:15:00Z"/>
          <w:noProof w:val="0"/>
        </w:rPr>
      </w:pPr>
      <w:del w:id="2410" w:author="Joe McCrossan" w:date="2014-05-25T13:15:00Z">
        <w:r w:rsidRPr="005B504E" w:rsidDel="00D75A56">
          <w:rPr>
            <w:noProof w:val="0"/>
          </w:rPr>
          <w:tab/>
          <w:delText>extends SampleEntry(codingname)</w:delText>
        </w:r>
      </w:del>
    </w:p>
    <w:p w14:paraId="1DAB3423" w14:textId="5EE4EC94" w:rsidR="00E04512" w:rsidRPr="005B504E" w:rsidDel="00D75A56" w:rsidRDefault="00E04512" w:rsidP="00E04512">
      <w:pPr>
        <w:pStyle w:val="SourceCode"/>
        <w:rPr>
          <w:del w:id="2411" w:author="Joe McCrossan" w:date="2014-05-25T13:15:00Z"/>
          <w:noProof w:val="0"/>
        </w:rPr>
      </w:pPr>
      <w:del w:id="2412" w:author="Joe McCrossan" w:date="2014-05-25T13:15:00Z">
        <w:r w:rsidRPr="005B504E" w:rsidDel="00D75A56">
          <w:rPr>
            <w:noProof w:val="0"/>
          </w:rPr>
          <w:delText>{</w:delText>
        </w:r>
      </w:del>
    </w:p>
    <w:p w14:paraId="4BFBE254" w14:textId="0F54D78A" w:rsidR="00E04512" w:rsidRPr="005B504E" w:rsidDel="00D75A56" w:rsidRDefault="00E04512" w:rsidP="00E04512">
      <w:pPr>
        <w:pStyle w:val="SourceCode"/>
        <w:rPr>
          <w:del w:id="2413" w:author="Joe McCrossan" w:date="2014-05-25T13:15:00Z"/>
          <w:noProof w:val="0"/>
        </w:rPr>
      </w:pPr>
      <w:del w:id="2414" w:author="Joe McCrossan" w:date="2014-05-25T13:15:00Z">
        <w:r w:rsidRPr="005B504E" w:rsidDel="00D75A56">
          <w:rPr>
            <w:noProof w:val="0"/>
          </w:rPr>
          <w:tab/>
          <w:delText xml:space="preserve">string  namespace;  </w:delText>
        </w:r>
      </w:del>
    </w:p>
    <w:p w14:paraId="19269286" w14:textId="44DD8094" w:rsidR="00E04512" w:rsidRPr="005B504E" w:rsidDel="00D75A56" w:rsidRDefault="00E04512" w:rsidP="00E04512">
      <w:pPr>
        <w:pStyle w:val="SourceCode"/>
        <w:rPr>
          <w:del w:id="2415" w:author="Joe McCrossan" w:date="2014-05-25T13:15:00Z"/>
          <w:noProof w:val="0"/>
        </w:rPr>
      </w:pPr>
      <w:del w:id="2416" w:author="Joe McCrossan" w:date="2014-05-25T13:15:00Z">
        <w:r w:rsidRPr="005B504E" w:rsidDel="00D75A56">
          <w:rPr>
            <w:noProof w:val="0"/>
          </w:rPr>
          <w:tab/>
          <w:delText>string  schema_location;</w:delText>
        </w:r>
        <w:r w:rsidRPr="005B504E" w:rsidDel="00D75A56">
          <w:rPr>
            <w:noProof w:val="0"/>
          </w:rPr>
          <w:tab/>
          <w:delText>// optional</w:delText>
        </w:r>
      </w:del>
    </w:p>
    <w:p w14:paraId="77CFE8A1" w14:textId="009A977E" w:rsidR="00E04512" w:rsidRPr="005B504E" w:rsidDel="00D75A56" w:rsidRDefault="00E04512" w:rsidP="00E04512">
      <w:pPr>
        <w:pStyle w:val="SourceCode"/>
        <w:rPr>
          <w:del w:id="2417" w:author="Joe McCrossan" w:date="2014-05-25T13:15:00Z"/>
          <w:noProof w:val="0"/>
        </w:rPr>
      </w:pPr>
      <w:del w:id="2418" w:author="Joe McCrossan" w:date="2014-05-25T13:15:00Z">
        <w:r w:rsidRPr="005B504E" w:rsidDel="00D75A56">
          <w:rPr>
            <w:noProof w:val="0"/>
          </w:rPr>
          <w:tab/>
          <w:delText>string  image_mime_type;</w:delText>
        </w:r>
        <w:r w:rsidRPr="005B504E" w:rsidDel="00D75A56">
          <w:rPr>
            <w:noProof w:val="0"/>
          </w:rPr>
          <w:tab/>
          <w:delText>// required if Subtitle images present</w:delText>
        </w:r>
      </w:del>
    </w:p>
    <w:p w14:paraId="7E1C7367" w14:textId="12D687C2" w:rsidR="00E04512" w:rsidRPr="005B504E" w:rsidDel="00D75A56" w:rsidRDefault="00E04512" w:rsidP="00E04512">
      <w:pPr>
        <w:pStyle w:val="SourceCode"/>
        <w:rPr>
          <w:del w:id="2419" w:author="Joe McCrossan" w:date="2014-05-25T13:15:00Z"/>
          <w:noProof w:val="0"/>
        </w:rPr>
      </w:pPr>
      <w:del w:id="2420" w:author="Joe McCrossan" w:date="2014-05-25T13:15:00Z">
        <w:r w:rsidRPr="005B504E" w:rsidDel="00D75A56">
          <w:rPr>
            <w:noProof w:val="0"/>
          </w:rPr>
          <w:tab/>
          <w:delText>BitRateBox();</w:delText>
        </w:r>
        <w:r w:rsidRPr="005B504E" w:rsidDel="00D75A56">
          <w:rPr>
            <w:noProof w:val="0"/>
          </w:rPr>
          <w:tab/>
        </w:r>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 optional (defined in [ISO] 8.5.2)</w:delText>
        </w:r>
      </w:del>
    </w:p>
    <w:p w14:paraId="24842DA2" w14:textId="4B22E4CF" w:rsidR="00E04512" w:rsidRPr="005B504E" w:rsidDel="00D75A56" w:rsidRDefault="00E04512" w:rsidP="00E04512">
      <w:pPr>
        <w:pStyle w:val="SourceCode"/>
        <w:rPr>
          <w:del w:id="2421" w:author="Joe McCrossan" w:date="2014-05-25T13:15:00Z"/>
          <w:noProof w:val="0"/>
        </w:rPr>
      </w:pPr>
      <w:del w:id="2422" w:author="Joe McCrossan" w:date="2014-05-25T13:15:00Z">
        <w:r w:rsidRPr="005B504E" w:rsidDel="00D75A56">
          <w:rPr>
            <w:noProof w:val="0"/>
          </w:rPr>
          <w:delText>}</w:delText>
        </w:r>
      </w:del>
    </w:p>
    <w:p w14:paraId="7DD75306" w14:textId="14B0B00B" w:rsidR="00E04512" w:rsidRPr="005B504E" w:rsidDel="00D75A56" w:rsidRDefault="00E04512" w:rsidP="00E04512">
      <w:pPr>
        <w:pStyle w:val="SourceCode"/>
        <w:rPr>
          <w:del w:id="2423" w:author="Joe McCrossan" w:date="2014-05-25T13:15:00Z"/>
          <w:noProof w:val="0"/>
        </w:rPr>
      </w:pPr>
    </w:p>
    <w:p w14:paraId="48990FB4" w14:textId="595E5D7A" w:rsidR="00E04512" w:rsidRPr="005B504E" w:rsidDel="00D75A56" w:rsidRDefault="00E04512" w:rsidP="00E04512">
      <w:pPr>
        <w:pStyle w:val="SourceCode"/>
        <w:rPr>
          <w:del w:id="2424" w:author="Joe McCrossan" w:date="2014-05-25T13:15:00Z"/>
          <w:noProof w:val="0"/>
        </w:rPr>
      </w:pPr>
      <w:del w:id="2425" w:author="Joe McCrossan" w:date="2014-05-25T13:15:00Z">
        <w:r w:rsidRPr="005B504E" w:rsidDel="00D75A56">
          <w:rPr>
            <w:noProof w:val="0"/>
          </w:rPr>
          <w:delText xml:space="preserve">aligned(8) class SampleDescriptionBox(unsigned int(32) handler_type) </w:delText>
        </w:r>
      </w:del>
    </w:p>
    <w:p w14:paraId="32FC566A" w14:textId="69BDD91A" w:rsidR="00E04512" w:rsidRPr="005B504E" w:rsidDel="00D75A56" w:rsidRDefault="00E04512" w:rsidP="00E04512">
      <w:pPr>
        <w:pStyle w:val="SourceCode"/>
        <w:rPr>
          <w:del w:id="2426" w:author="Joe McCrossan" w:date="2014-05-25T13:15:00Z"/>
          <w:noProof w:val="0"/>
        </w:rPr>
      </w:pPr>
      <w:del w:id="2427" w:author="Joe McCrossan" w:date="2014-05-25T13:15:00Z">
        <w:r w:rsidRPr="005B504E" w:rsidDel="00D75A56">
          <w:rPr>
            <w:noProof w:val="0"/>
          </w:rPr>
          <w:tab/>
          <w:delText>extends FullBox(‘stsd’, version</w:delText>
        </w:r>
        <w:r w:rsidR="0037736E" w:rsidRPr="005B504E" w:rsidDel="00D75A56">
          <w:rPr>
            <w:noProof w:val="0"/>
          </w:rPr>
          <w:delText>=0</w:delText>
        </w:r>
        <w:r w:rsidRPr="005B504E" w:rsidDel="00D75A56">
          <w:rPr>
            <w:noProof w:val="0"/>
          </w:rPr>
          <w:delText>, flags=0)</w:delText>
        </w:r>
      </w:del>
    </w:p>
    <w:p w14:paraId="158BFB2D" w14:textId="333E9902" w:rsidR="00E04512" w:rsidRPr="005B504E" w:rsidDel="00D75A56" w:rsidRDefault="00E04512" w:rsidP="00E04512">
      <w:pPr>
        <w:pStyle w:val="SourceCode"/>
        <w:rPr>
          <w:del w:id="2428" w:author="Joe McCrossan" w:date="2014-05-25T13:15:00Z"/>
          <w:noProof w:val="0"/>
        </w:rPr>
      </w:pPr>
      <w:del w:id="2429" w:author="Joe McCrossan" w:date="2014-05-25T13:15:00Z">
        <w:r w:rsidRPr="005B504E" w:rsidDel="00D75A56">
          <w:rPr>
            <w:noProof w:val="0"/>
          </w:rPr>
          <w:delText>{</w:delText>
        </w:r>
      </w:del>
    </w:p>
    <w:p w14:paraId="362F9895" w14:textId="03809E0C" w:rsidR="00E04512" w:rsidRPr="005B504E" w:rsidDel="00D75A56" w:rsidRDefault="00E04512" w:rsidP="00E04512">
      <w:pPr>
        <w:pStyle w:val="SourceCode"/>
        <w:rPr>
          <w:del w:id="2430" w:author="Joe McCrossan" w:date="2014-05-25T13:15:00Z"/>
          <w:noProof w:val="0"/>
        </w:rPr>
      </w:pPr>
      <w:del w:id="2431" w:author="Joe McCrossan" w:date="2014-05-25T13:15:00Z">
        <w:r w:rsidRPr="005B504E" w:rsidDel="00D75A56">
          <w:rPr>
            <w:noProof w:val="0"/>
          </w:rPr>
          <w:tab/>
          <w:delText>int i;</w:delText>
        </w:r>
      </w:del>
    </w:p>
    <w:p w14:paraId="5AFD5E8C" w14:textId="783BEE4D" w:rsidR="00E04512" w:rsidRPr="005B504E" w:rsidDel="00D75A56" w:rsidRDefault="00E04512" w:rsidP="00E04512">
      <w:pPr>
        <w:pStyle w:val="SourceCode"/>
        <w:rPr>
          <w:del w:id="2432" w:author="Joe McCrossan" w:date="2014-05-25T13:15:00Z"/>
          <w:noProof w:val="0"/>
        </w:rPr>
      </w:pPr>
      <w:del w:id="2433" w:author="Joe McCrossan" w:date="2014-05-25T13:15:00Z">
        <w:r w:rsidRPr="005B504E" w:rsidDel="00D75A56">
          <w:rPr>
            <w:noProof w:val="0"/>
          </w:rPr>
          <w:tab/>
          <w:delText>unsigned int(32)  entry_count;</w:delText>
        </w:r>
      </w:del>
    </w:p>
    <w:p w14:paraId="45211992" w14:textId="2E31E5CD" w:rsidR="00E04512" w:rsidRPr="005B504E" w:rsidDel="00D75A56" w:rsidRDefault="00E04512" w:rsidP="00E04512">
      <w:pPr>
        <w:pStyle w:val="SourceCode"/>
        <w:rPr>
          <w:del w:id="2434" w:author="Joe McCrossan" w:date="2014-05-25T13:15:00Z"/>
          <w:noProof w:val="0"/>
        </w:rPr>
      </w:pPr>
      <w:del w:id="2435" w:author="Joe McCrossan" w:date="2014-05-25T13:15:00Z">
        <w:r w:rsidRPr="005B504E" w:rsidDel="00D75A56">
          <w:rPr>
            <w:noProof w:val="0"/>
          </w:rPr>
          <w:tab/>
          <w:delText>for (i = 1; i &lt;= entry_count; i++) {</w:delText>
        </w:r>
      </w:del>
    </w:p>
    <w:p w14:paraId="21DEC16B" w14:textId="66FC2F90" w:rsidR="00E04512" w:rsidRPr="005B504E" w:rsidDel="00D75A56" w:rsidRDefault="00E04512" w:rsidP="00E04512">
      <w:pPr>
        <w:pStyle w:val="SourceCode"/>
        <w:rPr>
          <w:del w:id="2436" w:author="Joe McCrossan" w:date="2014-05-25T13:15:00Z"/>
          <w:noProof w:val="0"/>
        </w:rPr>
      </w:pPr>
      <w:del w:id="2437" w:author="Joe McCrossan" w:date="2014-05-25T13:15:00Z">
        <w:r w:rsidRPr="005B504E" w:rsidDel="00D75A56">
          <w:rPr>
            <w:noProof w:val="0"/>
          </w:rPr>
          <w:tab/>
        </w:r>
        <w:r w:rsidRPr="005B504E" w:rsidDel="00D75A56">
          <w:rPr>
            <w:noProof w:val="0"/>
          </w:rPr>
          <w:tab/>
          <w:delText>switch (handler_type) {</w:delText>
        </w:r>
      </w:del>
    </w:p>
    <w:p w14:paraId="79AEF55E" w14:textId="73B986FE" w:rsidR="00E04512" w:rsidRPr="005B504E" w:rsidDel="00D75A56" w:rsidRDefault="00E04512" w:rsidP="00E04512">
      <w:pPr>
        <w:pStyle w:val="SourceCode"/>
        <w:rPr>
          <w:del w:id="2438" w:author="Joe McCrossan" w:date="2014-05-25T13:15:00Z"/>
          <w:noProof w:val="0"/>
        </w:rPr>
      </w:pPr>
      <w:del w:id="2439" w:author="Joe McCrossan" w:date="2014-05-25T13:15:00Z">
        <w:r w:rsidRPr="005B504E" w:rsidDel="00D75A56">
          <w:rPr>
            <w:noProof w:val="0"/>
          </w:rPr>
          <w:tab/>
        </w:r>
        <w:r w:rsidRPr="005B504E" w:rsidDel="00D75A56">
          <w:rPr>
            <w:noProof w:val="0"/>
          </w:rPr>
          <w:tab/>
        </w:r>
        <w:r w:rsidRPr="005B504E" w:rsidDel="00D75A56">
          <w:rPr>
            <w:noProof w:val="0"/>
          </w:rPr>
          <w:tab/>
          <w:delText>case ‘soun’:  // for audio tracks</w:delText>
        </w:r>
      </w:del>
    </w:p>
    <w:p w14:paraId="48080CA3" w14:textId="2F7CBCC1" w:rsidR="00E04512" w:rsidRPr="005B504E" w:rsidDel="00D75A56" w:rsidRDefault="00E04512" w:rsidP="00E04512">
      <w:pPr>
        <w:pStyle w:val="SourceCode"/>
        <w:rPr>
          <w:del w:id="2440" w:author="Joe McCrossan" w:date="2014-05-25T13:15:00Z"/>
          <w:noProof w:val="0"/>
        </w:rPr>
      </w:pPr>
      <w:del w:id="2441"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AudioSampleEntry();</w:delText>
        </w:r>
      </w:del>
    </w:p>
    <w:p w14:paraId="77D99BDC" w14:textId="5F6202F7" w:rsidR="00E04512" w:rsidRPr="005B504E" w:rsidDel="00D75A56" w:rsidRDefault="00E04512" w:rsidP="00E04512">
      <w:pPr>
        <w:pStyle w:val="SourceCode"/>
        <w:rPr>
          <w:del w:id="2442" w:author="Joe McCrossan" w:date="2014-05-25T13:15:00Z"/>
          <w:noProof w:val="0"/>
        </w:rPr>
      </w:pPr>
      <w:del w:id="2443"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break;</w:delText>
        </w:r>
      </w:del>
    </w:p>
    <w:p w14:paraId="723D2E2C" w14:textId="4E18A92D" w:rsidR="00E04512" w:rsidRPr="005B504E" w:rsidDel="00D75A56" w:rsidRDefault="00E04512" w:rsidP="00E04512">
      <w:pPr>
        <w:pStyle w:val="SourceCode"/>
        <w:rPr>
          <w:del w:id="2444" w:author="Joe McCrossan" w:date="2014-05-25T13:15:00Z"/>
          <w:noProof w:val="0"/>
        </w:rPr>
      </w:pPr>
      <w:del w:id="2445" w:author="Joe McCrossan" w:date="2014-05-25T13:15:00Z">
        <w:r w:rsidRPr="005B504E" w:rsidDel="00D75A56">
          <w:rPr>
            <w:noProof w:val="0"/>
          </w:rPr>
          <w:tab/>
        </w:r>
        <w:r w:rsidRPr="005B504E" w:rsidDel="00D75A56">
          <w:rPr>
            <w:noProof w:val="0"/>
          </w:rPr>
          <w:tab/>
        </w:r>
        <w:r w:rsidRPr="005B504E" w:rsidDel="00D75A56">
          <w:rPr>
            <w:noProof w:val="0"/>
          </w:rPr>
          <w:tab/>
          <w:delText>case ‘vide’:  // for video tracks</w:delText>
        </w:r>
      </w:del>
    </w:p>
    <w:p w14:paraId="30213383" w14:textId="231F0F52" w:rsidR="00E04512" w:rsidRPr="005B504E" w:rsidDel="00D75A56" w:rsidRDefault="00E04512" w:rsidP="00E04512">
      <w:pPr>
        <w:pStyle w:val="SourceCode"/>
        <w:rPr>
          <w:del w:id="2446" w:author="Joe McCrossan" w:date="2014-05-25T13:15:00Z"/>
          <w:noProof w:val="0"/>
        </w:rPr>
      </w:pPr>
      <w:del w:id="2447"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VisualSampleEntry();</w:delText>
        </w:r>
      </w:del>
    </w:p>
    <w:p w14:paraId="04C2073A" w14:textId="799B8CCF" w:rsidR="00E04512" w:rsidRPr="005B504E" w:rsidDel="00D75A56" w:rsidRDefault="00E04512" w:rsidP="00E04512">
      <w:pPr>
        <w:pStyle w:val="SourceCode"/>
        <w:rPr>
          <w:del w:id="2448" w:author="Joe McCrossan" w:date="2014-05-25T13:15:00Z"/>
          <w:noProof w:val="0"/>
        </w:rPr>
      </w:pPr>
      <w:del w:id="2449"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break;</w:delText>
        </w:r>
      </w:del>
    </w:p>
    <w:p w14:paraId="229BFF5C" w14:textId="5F75E11A" w:rsidR="00E04512" w:rsidRPr="005B504E" w:rsidDel="00D75A56" w:rsidRDefault="00E04512" w:rsidP="00E04512">
      <w:pPr>
        <w:pStyle w:val="SourceCode"/>
        <w:rPr>
          <w:del w:id="2450" w:author="Joe McCrossan" w:date="2014-05-25T13:15:00Z"/>
          <w:noProof w:val="0"/>
        </w:rPr>
      </w:pPr>
      <w:del w:id="2451" w:author="Joe McCrossan" w:date="2014-05-25T13:15:00Z">
        <w:r w:rsidRPr="005B504E" w:rsidDel="00D75A56">
          <w:rPr>
            <w:noProof w:val="0"/>
          </w:rPr>
          <w:tab/>
        </w:r>
        <w:r w:rsidRPr="005B504E" w:rsidDel="00D75A56">
          <w:rPr>
            <w:noProof w:val="0"/>
          </w:rPr>
          <w:tab/>
        </w:r>
        <w:r w:rsidRPr="005B504E" w:rsidDel="00D75A56">
          <w:rPr>
            <w:noProof w:val="0"/>
          </w:rPr>
          <w:tab/>
          <w:delText>case ‘hint’:  // for hint tracks</w:delText>
        </w:r>
      </w:del>
    </w:p>
    <w:p w14:paraId="55A0243E" w14:textId="48497EAF" w:rsidR="00E04512" w:rsidRPr="005B504E" w:rsidDel="00D75A56" w:rsidRDefault="00E04512" w:rsidP="00E04512">
      <w:pPr>
        <w:pStyle w:val="SourceCode"/>
        <w:rPr>
          <w:del w:id="2452" w:author="Joe McCrossan" w:date="2014-05-25T13:15:00Z"/>
          <w:noProof w:val="0"/>
        </w:rPr>
      </w:pPr>
      <w:del w:id="2453"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HintSampleEntry();</w:delText>
        </w:r>
      </w:del>
    </w:p>
    <w:p w14:paraId="7B9B44B9" w14:textId="468DCA0E" w:rsidR="00E04512" w:rsidRPr="005B504E" w:rsidDel="00D75A56" w:rsidRDefault="00E04512" w:rsidP="00E04512">
      <w:pPr>
        <w:pStyle w:val="SourceCode"/>
        <w:rPr>
          <w:del w:id="2454" w:author="Joe McCrossan" w:date="2014-05-25T13:15:00Z"/>
          <w:noProof w:val="0"/>
        </w:rPr>
      </w:pPr>
      <w:del w:id="2455"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break;</w:delText>
        </w:r>
      </w:del>
    </w:p>
    <w:p w14:paraId="0EA8641F" w14:textId="6E6AB783" w:rsidR="00E04512" w:rsidRPr="005B504E" w:rsidDel="00D75A56" w:rsidRDefault="00E04512" w:rsidP="00E04512">
      <w:pPr>
        <w:pStyle w:val="SourceCode"/>
        <w:rPr>
          <w:del w:id="2456" w:author="Joe McCrossan" w:date="2014-05-25T13:15:00Z"/>
          <w:noProof w:val="0"/>
        </w:rPr>
      </w:pPr>
      <w:del w:id="2457" w:author="Joe McCrossan" w:date="2014-05-25T13:15:00Z">
        <w:r w:rsidRPr="005B504E" w:rsidDel="00D75A56">
          <w:rPr>
            <w:noProof w:val="0"/>
          </w:rPr>
          <w:tab/>
        </w:r>
        <w:r w:rsidRPr="005B504E" w:rsidDel="00D75A56">
          <w:rPr>
            <w:noProof w:val="0"/>
          </w:rPr>
          <w:tab/>
        </w:r>
        <w:r w:rsidRPr="005B504E" w:rsidDel="00D75A56">
          <w:rPr>
            <w:noProof w:val="0"/>
          </w:rPr>
          <w:tab/>
          <w:delText>case ‘meta’:  // for metadata tracks</w:delText>
        </w:r>
      </w:del>
    </w:p>
    <w:p w14:paraId="6D15B6ED" w14:textId="0F0F111B" w:rsidR="00E04512" w:rsidRPr="005B504E" w:rsidDel="00D75A56" w:rsidRDefault="00E04512" w:rsidP="00E04512">
      <w:pPr>
        <w:pStyle w:val="SourceCode"/>
        <w:rPr>
          <w:del w:id="2458" w:author="Joe McCrossan" w:date="2014-05-25T13:15:00Z"/>
          <w:noProof w:val="0"/>
        </w:rPr>
      </w:pPr>
      <w:del w:id="2459"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MetadataSampleEntry();</w:delText>
        </w:r>
      </w:del>
    </w:p>
    <w:p w14:paraId="75178EBE" w14:textId="500FFDAB" w:rsidR="00E04512" w:rsidRPr="005B504E" w:rsidDel="00D75A56" w:rsidRDefault="00E04512" w:rsidP="00E04512">
      <w:pPr>
        <w:pStyle w:val="SourceCode"/>
        <w:rPr>
          <w:del w:id="2460" w:author="Joe McCrossan" w:date="2014-05-25T13:15:00Z"/>
          <w:noProof w:val="0"/>
        </w:rPr>
      </w:pPr>
      <w:del w:id="2461"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break;</w:delText>
        </w:r>
      </w:del>
    </w:p>
    <w:p w14:paraId="23CBF78D" w14:textId="10836031" w:rsidR="00E04512" w:rsidRPr="005B504E" w:rsidDel="00D75A56" w:rsidRDefault="00E04512" w:rsidP="00E04512">
      <w:pPr>
        <w:pStyle w:val="SourceCode"/>
        <w:rPr>
          <w:del w:id="2462" w:author="Joe McCrossan" w:date="2014-05-25T13:15:00Z"/>
          <w:noProof w:val="0"/>
        </w:rPr>
      </w:pPr>
      <w:del w:id="2463" w:author="Joe McCrossan" w:date="2014-05-25T13:15:00Z">
        <w:r w:rsidRPr="005B504E" w:rsidDel="00D75A56">
          <w:rPr>
            <w:noProof w:val="0"/>
          </w:rPr>
          <w:tab/>
        </w:r>
        <w:r w:rsidRPr="005B504E" w:rsidDel="00D75A56">
          <w:rPr>
            <w:noProof w:val="0"/>
          </w:rPr>
          <w:tab/>
        </w:r>
        <w:r w:rsidRPr="005B504E" w:rsidDel="00D75A56">
          <w:rPr>
            <w:noProof w:val="0"/>
          </w:rPr>
          <w:tab/>
          <w:delText>case ‘subt’:  // for subtitle tracks</w:delText>
        </w:r>
      </w:del>
    </w:p>
    <w:p w14:paraId="62E49EAF" w14:textId="1B0DEDD4" w:rsidR="00E04512" w:rsidRPr="005B504E" w:rsidDel="00D75A56" w:rsidRDefault="00E04512" w:rsidP="00E04512">
      <w:pPr>
        <w:pStyle w:val="SourceCode"/>
        <w:rPr>
          <w:del w:id="2464" w:author="Joe McCrossan" w:date="2014-05-25T13:15:00Z"/>
          <w:noProof w:val="0"/>
        </w:rPr>
      </w:pPr>
      <w:del w:id="2465"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SubtitleSampleEntry();</w:delText>
        </w:r>
      </w:del>
    </w:p>
    <w:p w14:paraId="77A87DD5" w14:textId="00699012" w:rsidR="00E04512" w:rsidRPr="005B504E" w:rsidDel="00D75A56" w:rsidRDefault="00E04512" w:rsidP="00E04512">
      <w:pPr>
        <w:pStyle w:val="SourceCode"/>
        <w:rPr>
          <w:del w:id="2466" w:author="Joe McCrossan" w:date="2014-05-25T13:15:00Z"/>
          <w:noProof w:val="0"/>
        </w:rPr>
      </w:pPr>
      <w:del w:id="2467" w:author="Joe McCrossan" w:date="2014-05-25T13:15:00Z">
        <w:r w:rsidRPr="005B504E" w:rsidDel="00D75A56">
          <w:rPr>
            <w:noProof w:val="0"/>
          </w:rPr>
          <w:tab/>
        </w:r>
        <w:r w:rsidRPr="005B504E" w:rsidDel="00D75A56">
          <w:rPr>
            <w:noProof w:val="0"/>
          </w:rPr>
          <w:tab/>
        </w:r>
        <w:r w:rsidRPr="005B504E" w:rsidDel="00D75A56">
          <w:rPr>
            <w:noProof w:val="0"/>
          </w:rPr>
          <w:tab/>
        </w:r>
        <w:r w:rsidRPr="005B504E" w:rsidDel="00D75A56">
          <w:rPr>
            <w:noProof w:val="0"/>
          </w:rPr>
          <w:tab/>
          <w:delText>break;</w:delText>
        </w:r>
      </w:del>
    </w:p>
    <w:p w14:paraId="15F0418D" w14:textId="6CC8C2E6" w:rsidR="00E04512" w:rsidRPr="005B504E" w:rsidDel="00D75A56" w:rsidRDefault="00E04512" w:rsidP="00E04512">
      <w:pPr>
        <w:pStyle w:val="SourceCode"/>
        <w:rPr>
          <w:del w:id="2468" w:author="Joe McCrossan" w:date="2014-05-25T13:15:00Z"/>
          <w:noProof w:val="0"/>
        </w:rPr>
      </w:pPr>
      <w:del w:id="2469" w:author="Joe McCrossan" w:date="2014-05-25T13:15:00Z">
        <w:r w:rsidRPr="005B504E" w:rsidDel="00D75A56">
          <w:rPr>
            <w:noProof w:val="0"/>
          </w:rPr>
          <w:tab/>
        </w:r>
        <w:r w:rsidRPr="005B504E" w:rsidDel="00D75A56">
          <w:rPr>
            <w:noProof w:val="0"/>
          </w:rPr>
          <w:tab/>
          <w:delText>}</w:delText>
        </w:r>
      </w:del>
    </w:p>
    <w:p w14:paraId="3D0F8ABA" w14:textId="6CE9F2E1" w:rsidR="00E04512" w:rsidRPr="005B504E" w:rsidDel="00D75A56" w:rsidRDefault="00E04512" w:rsidP="00E04512">
      <w:pPr>
        <w:pStyle w:val="SourceCode"/>
        <w:rPr>
          <w:del w:id="2470" w:author="Joe McCrossan" w:date="2014-05-25T13:15:00Z"/>
          <w:noProof w:val="0"/>
        </w:rPr>
      </w:pPr>
      <w:del w:id="2471" w:author="Joe McCrossan" w:date="2014-05-25T13:15:00Z">
        <w:r w:rsidRPr="005B504E" w:rsidDel="00D75A56">
          <w:rPr>
            <w:noProof w:val="0"/>
          </w:rPr>
          <w:tab/>
          <w:delText>}</w:delText>
        </w:r>
      </w:del>
    </w:p>
    <w:p w14:paraId="1849C682" w14:textId="66179D98" w:rsidR="00E04512" w:rsidRPr="005B504E" w:rsidDel="00D75A56" w:rsidRDefault="00E04512" w:rsidP="00E04512">
      <w:pPr>
        <w:pStyle w:val="SourceCode"/>
        <w:rPr>
          <w:del w:id="2472" w:author="Joe McCrossan" w:date="2014-05-25T13:15:00Z"/>
          <w:noProof w:val="0"/>
        </w:rPr>
      </w:pPr>
      <w:del w:id="2473" w:author="Joe McCrossan" w:date="2014-05-25T13:15:00Z">
        <w:r w:rsidRPr="005B504E" w:rsidDel="00D75A56">
          <w:rPr>
            <w:noProof w:val="0"/>
          </w:rPr>
          <w:delText>}</w:delText>
        </w:r>
      </w:del>
    </w:p>
    <w:p w14:paraId="615120E6" w14:textId="3305B3CD" w:rsidR="00E04512" w:rsidRPr="005B504E" w:rsidDel="00D75A56" w:rsidRDefault="00E04512" w:rsidP="000650E4">
      <w:pPr>
        <w:pStyle w:val="Heading4"/>
        <w:autoSpaceDE w:val="0"/>
        <w:rPr>
          <w:del w:id="2474" w:author="Joe McCrossan" w:date="2014-05-25T13:15:00Z"/>
          <w:color w:val="auto"/>
        </w:rPr>
      </w:pPr>
      <w:del w:id="2475" w:author="Joe McCrossan" w:date="2014-05-25T13:15:00Z">
        <w:r w:rsidRPr="005B504E" w:rsidDel="00D75A56">
          <w:rPr>
            <w:color w:val="auto"/>
          </w:rPr>
          <w:delText>Semantics</w:delText>
        </w:r>
      </w:del>
    </w:p>
    <w:p w14:paraId="0067EFD3" w14:textId="1E706BC9" w:rsidR="00E04512" w:rsidRPr="005B504E" w:rsidDel="00D75A56" w:rsidRDefault="00E04512" w:rsidP="00E04512">
      <w:pPr>
        <w:rPr>
          <w:del w:id="2476" w:author="Joe McCrossan" w:date="2014-05-25T13:15:00Z"/>
        </w:rPr>
      </w:pPr>
      <w:del w:id="2477" w:author="Joe McCrossan" w:date="2014-05-25T13:15:00Z">
        <w:r w:rsidRPr="005B504E" w:rsidDel="00D75A56">
          <w:delText xml:space="preserve">All of the semantics of version zero (0) of this box, as defined in [ISO], apply with the following additional semantics specifically for </w:delText>
        </w:r>
        <w:r w:rsidRPr="005B504E" w:rsidDel="00D75A56">
          <w:rPr>
            <w:rStyle w:val="DECEvariable"/>
            <w:noProof w:val="0"/>
          </w:rPr>
          <w:delText>SubtitleSampleEntry()</w:delText>
        </w:r>
        <w:r w:rsidRPr="005B504E" w:rsidDel="00D75A56">
          <w:delText>:</w:delText>
        </w:r>
      </w:del>
    </w:p>
    <w:p w14:paraId="2E682415" w14:textId="18283F00" w:rsidR="00E04512" w:rsidRPr="005B504E" w:rsidDel="00D75A56" w:rsidRDefault="00E04512" w:rsidP="00E04512">
      <w:pPr>
        <w:pStyle w:val="ListBullet"/>
        <w:rPr>
          <w:del w:id="2478" w:author="Joe McCrossan" w:date="2014-05-25T13:15:00Z"/>
        </w:rPr>
      </w:pPr>
      <w:del w:id="2479" w:author="Joe McCrossan" w:date="2014-05-25T13:15:00Z">
        <w:r w:rsidRPr="005B504E" w:rsidDel="00D75A56">
          <w:rPr>
            <w:rStyle w:val="DECEvariable"/>
            <w:noProof w:val="0"/>
          </w:rPr>
          <w:delText>namespace</w:delText>
        </w:r>
        <w:r w:rsidRPr="005B504E" w:rsidDel="00D75A56">
          <w:delText xml:space="preserve"> – </w:delText>
        </w:r>
        <w:r w:rsidR="00497016" w:rsidRPr="005B504E" w:rsidDel="00D75A56">
          <w:delText>namespace is a null-terminated field consisting of a space</w:delText>
        </w:r>
        <w:r w:rsidR="003A3FD4" w:rsidRPr="005B504E" w:rsidDel="00D75A56">
          <w:delText xml:space="preserve"> (U+0020) </w:delText>
        </w:r>
        <w:r w:rsidR="00497016" w:rsidRPr="005B504E" w:rsidDel="00D75A56">
          <w:delText>separated</w:delText>
        </w:r>
        <w:r w:rsidR="003A3FD4" w:rsidRPr="005B504E" w:rsidDel="00D75A56">
          <w:delText xml:space="preserve"> </w:delText>
        </w:r>
        <w:r w:rsidR="00497016" w:rsidRPr="005B504E" w:rsidDel="00D75A56">
          <w:delText xml:space="preserve">list, in </w:delText>
        </w:r>
        <w:r w:rsidR="00B64141" w:rsidRPr="005B504E" w:rsidDel="00D75A56">
          <w:delText xml:space="preserve">[UNICODE] </w:delText>
        </w:r>
        <w:r w:rsidR="00497016" w:rsidRPr="005B504E" w:rsidDel="00D75A56">
          <w:delText xml:space="preserve">UTF-8 characters, of one or more XML namespaces to which the subtitle documents conform. </w:delText>
        </w:r>
        <w:r w:rsidRPr="005B504E" w:rsidDel="00D75A56">
          <w:delText>This is needed for identifying the type of subtitle document</w:delText>
        </w:r>
        <w:r w:rsidR="00497016" w:rsidRPr="005B504E" w:rsidDel="00D75A56">
          <w:delText>.</w:delText>
        </w:r>
      </w:del>
    </w:p>
    <w:p w14:paraId="6C3CF678" w14:textId="1422B727" w:rsidR="0080538A" w:rsidRPr="005B504E" w:rsidDel="00D75A56" w:rsidRDefault="00E04512" w:rsidP="0080538A">
      <w:pPr>
        <w:pStyle w:val="ListBullet"/>
        <w:rPr>
          <w:del w:id="2480" w:author="Joe McCrossan" w:date="2014-05-25T13:15:00Z"/>
        </w:rPr>
      </w:pPr>
      <w:del w:id="2481" w:author="Joe McCrossan" w:date="2014-05-25T13:15:00Z">
        <w:r w:rsidRPr="005B504E" w:rsidDel="00D75A56">
          <w:rPr>
            <w:rStyle w:val="DECEvariable"/>
            <w:noProof w:val="0"/>
          </w:rPr>
          <w:delText>schema_location</w:delText>
        </w:r>
        <w:r w:rsidRPr="005B504E" w:rsidDel="00D75A56">
          <w:delText xml:space="preserve"> –</w:delText>
        </w:r>
        <w:r w:rsidR="00DE443C" w:rsidRPr="005B504E" w:rsidDel="00D75A56">
          <w:delText xml:space="preserve"> </w:delText>
        </w:r>
        <w:r w:rsidR="00DE443C" w:rsidRPr="005B504E" w:rsidDel="00D75A56">
          <w:rPr>
            <w:rFonts w:ascii="Courier New" w:hAnsi="Courier New" w:cs="Courier New"/>
          </w:rPr>
          <w:delText>schema_location</w:delText>
        </w:r>
        <w:r w:rsidR="00DE443C" w:rsidRPr="005B504E" w:rsidDel="00D75A56">
          <w:delText xml:space="preserve"> is </w:delText>
        </w:r>
        <w:r w:rsidR="00497016" w:rsidRPr="005B504E" w:rsidDel="00D75A56">
          <w:delText>a</w:delText>
        </w:r>
        <w:r w:rsidR="00DE443C" w:rsidRPr="005B504E" w:rsidDel="00D75A56">
          <w:delText xml:space="preserve"> null-termina</w:delText>
        </w:r>
        <w:r w:rsidR="003A3FD4" w:rsidRPr="005B504E" w:rsidDel="00D75A56">
          <w:delText xml:space="preserve">ted field consisting of a space (U+0020) </w:delText>
        </w:r>
        <w:r w:rsidR="00DE443C" w:rsidRPr="005B504E" w:rsidDel="00D75A56">
          <w:delText xml:space="preserve">separated list, in </w:delText>
        </w:r>
        <w:r w:rsidR="00B64141" w:rsidRPr="005B504E" w:rsidDel="00D75A56">
          <w:delText xml:space="preserve">[UNICODE] </w:delText>
        </w:r>
        <w:r w:rsidR="00DE443C" w:rsidRPr="005B504E" w:rsidDel="00D75A56">
          <w:delText xml:space="preserve">UTF-8 characters, of zero or more URL’s for XML schema(s) to which the </w:delText>
        </w:r>
        <w:r w:rsidR="00497016" w:rsidRPr="005B504E" w:rsidDel="00D75A56">
          <w:delText>subtitle</w:delText>
        </w:r>
        <w:r w:rsidR="00DE443C" w:rsidRPr="005B504E" w:rsidDel="00D75A56">
          <w:delText xml:space="preserve"> document conforms. If there is one namespace and one schema, then this field </w:delText>
        </w:r>
        <w:r w:rsidR="00721028" w:rsidRPr="005B504E" w:rsidDel="00D75A56">
          <w:delText>SHALL</w:delText>
        </w:r>
        <w:r w:rsidR="00DE443C" w:rsidRPr="005B504E" w:rsidDel="00D75A56">
          <w:delText xml:space="preserve"> be the URL of the one schema. If there is more than one namespace, then the syntax of this field </w:delText>
        </w:r>
        <w:r w:rsidR="00721028" w:rsidRPr="005B504E" w:rsidDel="00D75A56">
          <w:delText>SHALL</w:delText>
        </w:r>
        <w:r w:rsidR="00DE443C" w:rsidRPr="005B504E" w:rsidDel="00D75A56">
          <w:delText xml:space="preserve"> adhere to that for xsi:schemaLocation attribute as defined by [XML]. </w:delText>
        </w:r>
      </w:del>
    </w:p>
    <w:p w14:paraId="79C854B3" w14:textId="0A36A7A7" w:rsidR="00E04512" w:rsidRPr="005B504E" w:rsidDel="00D75A56" w:rsidRDefault="00E04512" w:rsidP="00E04512">
      <w:pPr>
        <w:pStyle w:val="ListBullet"/>
        <w:rPr>
          <w:del w:id="2482" w:author="Joe McCrossan" w:date="2014-05-25T13:15:00Z"/>
        </w:rPr>
      </w:pPr>
      <w:del w:id="2483" w:author="Joe McCrossan" w:date="2014-05-25T13:15:00Z">
        <w:r w:rsidRPr="005B504E" w:rsidDel="00D75A56">
          <w:rPr>
            <w:rStyle w:val="DECEvariable"/>
            <w:noProof w:val="0"/>
          </w:rPr>
          <w:delText>image_mime_type</w:delText>
        </w:r>
        <w:r w:rsidRPr="005B504E" w:rsidDel="00D75A56">
          <w:delText xml:space="preserve"> – </w:delText>
        </w:r>
        <w:r w:rsidR="001A12A6" w:rsidRPr="005B504E" w:rsidDel="00D75A56">
          <w:rPr>
            <w:rFonts w:ascii="Courier New" w:hAnsi="Courier New" w:cs="Courier New"/>
          </w:rPr>
          <w:delText>image_mime_type</w:delText>
        </w:r>
        <w:r w:rsidR="001A12A6" w:rsidRPr="005B504E" w:rsidDel="00D75A56">
          <w:delText xml:space="preserve"> is a null-terminated field in </w:delText>
        </w:r>
        <w:r w:rsidR="00B64141" w:rsidRPr="005B504E" w:rsidDel="00D75A56">
          <w:delText xml:space="preserve">[UNICODE] </w:delText>
        </w:r>
        <w:r w:rsidR="001A12A6" w:rsidRPr="005B504E" w:rsidDel="00D75A56">
          <w:delText xml:space="preserve">UTF-8 characters that describes </w:delText>
        </w:r>
        <w:r w:rsidRPr="005B504E" w:rsidDel="00D75A56">
          <w:delText xml:space="preserve">the media type of any images present in subtitle samples.  An empty string </w:delText>
        </w:r>
        <w:r w:rsidR="0080538A" w:rsidRPr="005B504E" w:rsidDel="00D75A56">
          <w:rPr>
            <w:rStyle w:val="DECEConformanceStmt"/>
          </w:rPr>
          <w:delText>SHALL</w:delText>
        </w:r>
        <w:r w:rsidR="0080538A" w:rsidRPr="005B504E" w:rsidDel="00D75A56">
          <w:delText xml:space="preserve"> be provided when </w:delText>
        </w:r>
        <w:r w:rsidRPr="005B504E" w:rsidDel="00D75A56">
          <w:delText xml:space="preserve">images are not present in the subtitle sample. </w:delText>
        </w:r>
        <w:r w:rsidR="0080538A" w:rsidRPr="005B504E" w:rsidDel="00D75A56">
          <w:delText xml:space="preserve"> This field SHALL be defined if Subtitle images are present in the subtitle sample.  </w:delText>
        </w:r>
        <w:r w:rsidRPr="005B504E" w:rsidDel="00D75A56">
          <w:delText xml:space="preserve"> All samples in a </w:delText>
        </w:r>
        <w:r w:rsidR="001A12A6" w:rsidRPr="005B504E" w:rsidDel="00D75A56">
          <w:delText xml:space="preserve">subtitle </w:delText>
        </w:r>
        <w:r w:rsidRPr="005B504E" w:rsidDel="00D75A56">
          <w:delText xml:space="preserve">track </w:delText>
        </w:r>
        <w:r w:rsidR="0080538A" w:rsidRPr="005B504E" w:rsidDel="00D75A56">
          <w:rPr>
            <w:rStyle w:val="DECEConformanceStmt"/>
          </w:rPr>
          <w:delText>SHALL</w:delText>
        </w:r>
        <w:r w:rsidR="0080538A" w:rsidRPr="005B504E" w:rsidDel="00D75A56">
          <w:delText xml:space="preserve"> </w:delText>
        </w:r>
        <w:r w:rsidRPr="005B504E" w:rsidDel="00D75A56">
          <w:delText xml:space="preserve">have the same </w:delText>
        </w:r>
        <w:r w:rsidRPr="005B504E" w:rsidDel="00D75A56">
          <w:rPr>
            <w:rStyle w:val="DECEvariable"/>
            <w:noProof w:val="0"/>
          </w:rPr>
          <w:delText>image_mime_type</w:delText>
        </w:r>
        <w:r w:rsidRPr="005B504E" w:rsidDel="00D75A56">
          <w:delText xml:space="preserve"> value.  An example </w:delText>
        </w:r>
        <w:r w:rsidR="0080538A" w:rsidRPr="005B504E" w:rsidDel="00D75A56">
          <w:delText>value for</w:delText>
        </w:r>
        <w:r w:rsidRPr="005B504E" w:rsidDel="00D75A56">
          <w:delText xml:space="preserve"> this field is </w:delText>
        </w:r>
        <w:r w:rsidR="001A12A6" w:rsidRPr="005B504E" w:rsidDel="00D75A56">
          <w:delText>“</w:delText>
        </w:r>
        <w:r w:rsidRPr="005B504E" w:rsidDel="00D75A56">
          <w:delText>image/png</w:delText>
        </w:r>
        <w:r w:rsidR="001A12A6" w:rsidRPr="005B504E" w:rsidDel="00D75A56">
          <w:delText>”</w:delText>
        </w:r>
        <w:r w:rsidRPr="005B504E" w:rsidDel="00D75A56">
          <w:delText>.</w:delText>
        </w:r>
      </w:del>
    </w:p>
    <w:p w14:paraId="156641A7" w14:textId="3348D89E" w:rsidR="00E04512" w:rsidRPr="005B504E" w:rsidRDefault="00D75A56" w:rsidP="000650E4">
      <w:pPr>
        <w:pStyle w:val="Heading3"/>
        <w:autoSpaceDE w:val="0"/>
        <w:rPr>
          <w:color w:val="auto"/>
        </w:rPr>
      </w:pPr>
      <w:bookmarkStart w:id="2484" w:name="_Ref263166235"/>
      <w:bookmarkStart w:id="2485" w:name="_Toc263280891"/>
      <w:commentRangeEnd w:id="2322"/>
      <w:r>
        <w:rPr>
          <w:rStyle w:val="CommentReference"/>
          <w:rFonts w:eastAsiaTheme="minorEastAsia"/>
          <w:b w:val="0"/>
          <w:color w:val="auto"/>
          <w:spacing w:val="0"/>
        </w:rPr>
        <w:commentReference w:id="2322"/>
      </w:r>
      <w:r w:rsidR="00E04512" w:rsidRPr="005B504E">
        <w:rPr>
          <w:color w:val="auto"/>
        </w:rPr>
        <w:tab/>
      </w:r>
      <w:bookmarkStart w:id="2486" w:name="_Ref141848918"/>
      <w:bookmarkStart w:id="2487" w:name="_Toc308174884"/>
      <w:r w:rsidR="00E04512" w:rsidRPr="005B504E">
        <w:rPr>
          <w:color w:val="auto"/>
        </w:rPr>
        <w:t>Sample Encryption Box (</w:t>
      </w:r>
      <w:r w:rsidR="00E04512" w:rsidRPr="005B504E">
        <w:rPr>
          <w:rStyle w:val="DECE4CC"/>
          <w:noProof w:val="0"/>
          <w:color w:val="auto"/>
        </w:rPr>
        <w:t>‘senc’</w:t>
      </w:r>
      <w:r w:rsidR="00E04512" w:rsidRPr="005B504E">
        <w:rPr>
          <w:color w:val="auto"/>
        </w:rPr>
        <w:t>)</w:t>
      </w:r>
      <w:bookmarkEnd w:id="2486"/>
      <w:bookmarkEnd w:id="2487"/>
      <w:bookmarkEnd w:id="2484"/>
      <w:bookmarkEnd w:id="2485"/>
    </w:p>
    <w:tbl>
      <w:tblPr>
        <w:tblW w:w="5000" w:type="pct"/>
        <w:tblLook w:val="0480" w:firstRow="0" w:lastRow="0" w:firstColumn="1" w:lastColumn="0" w:noHBand="0" w:noVBand="1"/>
      </w:tblPr>
      <w:tblGrid>
        <w:gridCol w:w="1427"/>
        <w:gridCol w:w="8869"/>
      </w:tblGrid>
      <w:tr w:rsidR="006E694A" w:rsidRPr="005B504E" w14:paraId="17603740" w14:textId="77777777" w:rsidTr="004D1436">
        <w:tc>
          <w:tcPr>
            <w:tcW w:w="667" w:type="pct"/>
          </w:tcPr>
          <w:p w14:paraId="0EF1696E" w14:textId="77777777" w:rsidR="00E04512" w:rsidRPr="005B504E" w:rsidRDefault="00E04512" w:rsidP="00E04512">
            <w:pPr>
              <w:pStyle w:val="TableEntry"/>
              <w:keepNext/>
              <w:rPr>
                <w:b/>
              </w:rPr>
            </w:pPr>
            <w:r w:rsidRPr="005B504E">
              <w:rPr>
                <w:b/>
              </w:rPr>
              <w:t>Box Type</w:t>
            </w:r>
          </w:p>
        </w:tc>
        <w:tc>
          <w:tcPr>
            <w:tcW w:w="4333" w:type="pct"/>
          </w:tcPr>
          <w:p w14:paraId="5E66588E" w14:textId="77777777" w:rsidR="00E04512" w:rsidRPr="005B504E" w:rsidRDefault="00E04512" w:rsidP="00E04512">
            <w:pPr>
              <w:pStyle w:val="TableEntry"/>
              <w:keepNext/>
              <w:rPr>
                <w:rStyle w:val="DECE4CC"/>
                <w:noProof w:val="0"/>
              </w:rPr>
            </w:pPr>
            <w:r w:rsidRPr="005B504E">
              <w:rPr>
                <w:rStyle w:val="DECE4CC"/>
                <w:noProof w:val="0"/>
              </w:rPr>
              <w:t>‘senc’</w:t>
            </w:r>
          </w:p>
        </w:tc>
      </w:tr>
      <w:tr w:rsidR="006E694A" w:rsidRPr="005B504E" w14:paraId="1066936F" w14:textId="77777777" w:rsidTr="004D1436">
        <w:tc>
          <w:tcPr>
            <w:tcW w:w="667" w:type="pct"/>
          </w:tcPr>
          <w:p w14:paraId="613448CC" w14:textId="77777777" w:rsidR="00E04512" w:rsidRPr="005B504E" w:rsidRDefault="00E04512" w:rsidP="00E04512">
            <w:pPr>
              <w:pStyle w:val="TableEntry"/>
              <w:keepNext/>
              <w:rPr>
                <w:b/>
              </w:rPr>
            </w:pPr>
            <w:r w:rsidRPr="005B504E">
              <w:rPr>
                <w:b/>
              </w:rPr>
              <w:t>Container</w:t>
            </w:r>
          </w:p>
        </w:tc>
        <w:tc>
          <w:tcPr>
            <w:tcW w:w="4333" w:type="pct"/>
          </w:tcPr>
          <w:p w14:paraId="2DD99CF1" w14:textId="77777777" w:rsidR="00E04512" w:rsidRPr="005B504E" w:rsidRDefault="00E04512" w:rsidP="00E04512">
            <w:pPr>
              <w:pStyle w:val="TableEntry"/>
              <w:keepNext/>
            </w:pPr>
            <w:r w:rsidRPr="005B504E">
              <w:t>Track Fragment Box (</w:t>
            </w:r>
            <w:r w:rsidRPr="005B504E">
              <w:rPr>
                <w:rStyle w:val="DECE4CC"/>
                <w:noProof w:val="0"/>
              </w:rPr>
              <w:t>‘traf’</w:t>
            </w:r>
            <w:r w:rsidRPr="005B504E">
              <w:t>)</w:t>
            </w:r>
          </w:p>
        </w:tc>
      </w:tr>
      <w:tr w:rsidR="006E694A" w:rsidRPr="005B504E" w14:paraId="74C1D15C" w14:textId="77777777" w:rsidTr="004D1436">
        <w:tc>
          <w:tcPr>
            <w:tcW w:w="667" w:type="pct"/>
          </w:tcPr>
          <w:p w14:paraId="4A32C08C" w14:textId="77777777" w:rsidR="00E04512" w:rsidRPr="005B504E" w:rsidRDefault="00E04512" w:rsidP="00E04512">
            <w:pPr>
              <w:pStyle w:val="TableEntry"/>
              <w:keepNext/>
              <w:rPr>
                <w:b/>
              </w:rPr>
            </w:pPr>
            <w:r w:rsidRPr="005B504E">
              <w:rPr>
                <w:b/>
              </w:rPr>
              <w:t>Mandatory</w:t>
            </w:r>
          </w:p>
        </w:tc>
        <w:tc>
          <w:tcPr>
            <w:tcW w:w="4333" w:type="pct"/>
          </w:tcPr>
          <w:p w14:paraId="18118FAE" w14:textId="77777777" w:rsidR="00E04512" w:rsidRPr="005B504E" w:rsidRDefault="00E04512" w:rsidP="00E04512">
            <w:pPr>
              <w:pStyle w:val="TableEntry"/>
              <w:keepNext/>
            </w:pPr>
            <w:r w:rsidRPr="005B504E">
              <w:t>No (Yes, if track fragment is encrypted)</w:t>
            </w:r>
          </w:p>
        </w:tc>
      </w:tr>
      <w:tr w:rsidR="006E694A" w:rsidRPr="005B504E" w14:paraId="55501BDA" w14:textId="77777777" w:rsidTr="004D1436">
        <w:tc>
          <w:tcPr>
            <w:tcW w:w="667" w:type="pct"/>
          </w:tcPr>
          <w:p w14:paraId="4A89BDBE" w14:textId="77777777" w:rsidR="00E04512" w:rsidRPr="005B504E" w:rsidRDefault="00E04512" w:rsidP="00E04512">
            <w:pPr>
              <w:pStyle w:val="TableEntry"/>
              <w:rPr>
                <w:b/>
              </w:rPr>
            </w:pPr>
            <w:r w:rsidRPr="005B504E">
              <w:rPr>
                <w:b/>
              </w:rPr>
              <w:t>Quantity</w:t>
            </w:r>
          </w:p>
        </w:tc>
        <w:tc>
          <w:tcPr>
            <w:tcW w:w="4333" w:type="pct"/>
          </w:tcPr>
          <w:p w14:paraId="2140FDAA" w14:textId="77777777" w:rsidR="00E04512" w:rsidRPr="005B504E" w:rsidRDefault="00E04512" w:rsidP="00E04512">
            <w:pPr>
              <w:pStyle w:val="TableEntry"/>
            </w:pPr>
            <w:r w:rsidRPr="005B504E">
              <w:t>Zero or one</w:t>
            </w:r>
          </w:p>
        </w:tc>
      </w:tr>
    </w:tbl>
    <w:p w14:paraId="7D4963C4" w14:textId="77777777" w:rsidR="00E04512" w:rsidRPr="005B504E" w:rsidRDefault="00E04512" w:rsidP="00E04512">
      <w:r w:rsidRPr="005B504E">
        <w:t>The Sample Encryption Box contains the sample specific encryption data, including the initialization vectors needed for decryption and, optionally, alternative decryption parameters.  It is used when the sample data in the fragment might be encrypted.</w:t>
      </w:r>
    </w:p>
    <w:p w14:paraId="038553C9" w14:textId="0CAB0144" w:rsidR="00E04512" w:rsidRPr="005B504E" w:rsidRDefault="00E04512" w:rsidP="000650E4">
      <w:pPr>
        <w:pStyle w:val="Heading4"/>
        <w:autoSpaceDE w:val="0"/>
        <w:rPr>
          <w:color w:val="auto"/>
        </w:rPr>
      </w:pPr>
      <w:r w:rsidRPr="005B504E">
        <w:rPr>
          <w:color w:val="auto"/>
        </w:rPr>
        <w:t>Syntax</w:t>
      </w:r>
    </w:p>
    <w:p w14:paraId="2CEC09FB" w14:textId="77777777" w:rsidR="00E04512" w:rsidRPr="005B504E" w:rsidRDefault="00E04512" w:rsidP="00E04512">
      <w:pPr>
        <w:pStyle w:val="SourceCode"/>
        <w:keepNext/>
        <w:rPr>
          <w:noProof w:val="0"/>
        </w:rPr>
      </w:pPr>
      <w:r w:rsidRPr="005B504E">
        <w:rPr>
          <w:noProof w:val="0"/>
        </w:rPr>
        <w:t>aligned(8) class SampleEncryptionBox</w:t>
      </w:r>
    </w:p>
    <w:p w14:paraId="7647B25B" w14:textId="77777777" w:rsidR="00E04512" w:rsidRPr="005B504E" w:rsidRDefault="00E04512" w:rsidP="00E04512">
      <w:pPr>
        <w:pStyle w:val="SourceCode"/>
        <w:keepNext/>
        <w:rPr>
          <w:noProof w:val="0"/>
        </w:rPr>
      </w:pPr>
      <w:r w:rsidRPr="005B504E">
        <w:rPr>
          <w:noProof w:val="0"/>
        </w:rPr>
        <w:tab/>
        <w:t>extends FullBox(‘senc’, version=0, flags=0)</w:t>
      </w:r>
    </w:p>
    <w:p w14:paraId="37923489" w14:textId="77777777" w:rsidR="00E04512" w:rsidRPr="005B504E" w:rsidRDefault="00E04512" w:rsidP="00E04512">
      <w:pPr>
        <w:pStyle w:val="SourceCode"/>
        <w:keepNext/>
        <w:rPr>
          <w:noProof w:val="0"/>
        </w:rPr>
      </w:pPr>
      <w:r w:rsidRPr="005B504E">
        <w:rPr>
          <w:noProof w:val="0"/>
        </w:rPr>
        <w:t>{</w:t>
      </w:r>
    </w:p>
    <w:p w14:paraId="7EF63FC3" w14:textId="77777777" w:rsidR="00E04512" w:rsidRPr="005B504E" w:rsidRDefault="00E04512" w:rsidP="00E04512">
      <w:pPr>
        <w:pStyle w:val="SourceCode"/>
        <w:keepNext/>
        <w:rPr>
          <w:noProof w:val="0"/>
        </w:rPr>
      </w:pPr>
      <w:r w:rsidRPr="005B504E">
        <w:rPr>
          <w:noProof w:val="0"/>
        </w:rPr>
        <w:tab/>
        <w:t>unsigned int(32)  sample_count;</w:t>
      </w:r>
    </w:p>
    <w:p w14:paraId="47F90D6E" w14:textId="77777777" w:rsidR="00E04512" w:rsidRPr="005B504E" w:rsidRDefault="00E04512" w:rsidP="00E04512">
      <w:pPr>
        <w:pStyle w:val="SourceCode"/>
        <w:keepNext/>
        <w:rPr>
          <w:noProof w:val="0"/>
        </w:rPr>
      </w:pPr>
      <w:r w:rsidRPr="005B504E">
        <w:rPr>
          <w:noProof w:val="0"/>
        </w:rPr>
        <w:tab/>
        <w:t>{</w:t>
      </w:r>
    </w:p>
    <w:p w14:paraId="38851CE3" w14:textId="77777777" w:rsidR="00E04512" w:rsidRPr="005B504E" w:rsidRDefault="00E04512" w:rsidP="00E04512">
      <w:pPr>
        <w:pStyle w:val="SourceCode"/>
        <w:keepNext/>
        <w:rPr>
          <w:noProof w:val="0"/>
        </w:rPr>
      </w:pPr>
      <w:r w:rsidRPr="005B504E">
        <w:rPr>
          <w:noProof w:val="0"/>
        </w:rPr>
        <w:tab/>
      </w:r>
      <w:r w:rsidRPr="005B504E">
        <w:rPr>
          <w:noProof w:val="0"/>
        </w:rPr>
        <w:tab/>
        <w:t>unsigned int(IV_size*8)  InitializationVector;</w:t>
      </w:r>
    </w:p>
    <w:p w14:paraId="65B207D4" w14:textId="77777777" w:rsidR="00E04512" w:rsidRPr="005B504E" w:rsidRDefault="00E04512" w:rsidP="00E04512">
      <w:pPr>
        <w:pStyle w:val="SourceCode"/>
        <w:keepNext/>
        <w:rPr>
          <w:noProof w:val="0"/>
        </w:rPr>
      </w:pPr>
      <w:r w:rsidRPr="005B504E">
        <w:rPr>
          <w:noProof w:val="0"/>
        </w:rPr>
        <w:tab/>
      </w:r>
      <w:r w:rsidRPr="005B504E">
        <w:rPr>
          <w:noProof w:val="0"/>
        </w:rPr>
        <w:tab/>
        <w:t>if (flags &amp; 0x000002)</w:t>
      </w:r>
    </w:p>
    <w:p w14:paraId="79E34846" w14:textId="77777777" w:rsidR="00E04512" w:rsidRPr="005B504E" w:rsidRDefault="00E04512" w:rsidP="00E04512">
      <w:pPr>
        <w:pStyle w:val="SourceCode"/>
        <w:keepNext/>
        <w:rPr>
          <w:noProof w:val="0"/>
        </w:rPr>
      </w:pPr>
      <w:r w:rsidRPr="005B504E">
        <w:rPr>
          <w:noProof w:val="0"/>
        </w:rPr>
        <w:tab/>
      </w:r>
      <w:r w:rsidRPr="005B504E">
        <w:rPr>
          <w:noProof w:val="0"/>
        </w:rPr>
        <w:tab/>
        <w:t>{</w:t>
      </w:r>
    </w:p>
    <w:p w14:paraId="1F5893BA" w14:textId="77777777" w:rsidR="00E04512" w:rsidRPr="005B504E" w:rsidRDefault="00E04512" w:rsidP="00E04512">
      <w:pPr>
        <w:pStyle w:val="SourceCode"/>
        <w:keepNext/>
        <w:rPr>
          <w:noProof w:val="0"/>
        </w:rPr>
      </w:pPr>
      <w:r w:rsidRPr="005B504E">
        <w:rPr>
          <w:noProof w:val="0"/>
        </w:rPr>
        <w:tab/>
      </w:r>
      <w:r w:rsidRPr="005B504E">
        <w:rPr>
          <w:noProof w:val="0"/>
        </w:rPr>
        <w:tab/>
      </w:r>
      <w:r w:rsidRPr="005B504E">
        <w:rPr>
          <w:noProof w:val="0"/>
        </w:rPr>
        <w:tab/>
        <w:t>unsigned int(16)  subsample_count;</w:t>
      </w:r>
    </w:p>
    <w:p w14:paraId="2428086F" w14:textId="77777777" w:rsidR="00E04512" w:rsidRPr="005B504E" w:rsidRDefault="00E04512" w:rsidP="00E04512">
      <w:pPr>
        <w:pStyle w:val="SourceCode"/>
        <w:keepNext/>
        <w:rPr>
          <w:noProof w:val="0"/>
        </w:rPr>
      </w:pPr>
      <w:r w:rsidRPr="005B504E">
        <w:rPr>
          <w:noProof w:val="0"/>
        </w:rPr>
        <w:tab/>
      </w:r>
      <w:r w:rsidRPr="005B504E">
        <w:rPr>
          <w:noProof w:val="0"/>
        </w:rPr>
        <w:tab/>
      </w:r>
      <w:r w:rsidRPr="005B504E">
        <w:rPr>
          <w:noProof w:val="0"/>
        </w:rPr>
        <w:tab/>
        <w:t>{</w:t>
      </w:r>
    </w:p>
    <w:p w14:paraId="2ED85734" w14:textId="77777777" w:rsidR="00E04512" w:rsidRPr="005B504E" w:rsidRDefault="00E04512" w:rsidP="00E04512">
      <w:pPr>
        <w:pStyle w:val="SourceCode"/>
        <w:keepNext/>
        <w:rPr>
          <w:noProof w:val="0"/>
        </w:rPr>
      </w:pPr>
      <w:r w:rsidRPr="005B504E">
        <w:rPr>
          <w:noProof w:val="0"/>
        </w:rPr>
        <w:tab/>
      </w:r>
      <w:r w:rsidRPr="005B504E">
        <w:rPr>
          <w:noProof w:val="0"/>
        </w:rPr>
        <w:tab/>
      </w:r>
      <w:r w:rsidRPr="005B504E">
        <w:rPr>
          <w:noProof w:val="0"/>
        </w:rPr>
        <w:tab/>
      </w:r>
      <w:r w:rsidRPr="005B504E">
        <w:rPr>
          <w:noProof w:val="0"/>
        </w:rPr>
        <w:tab/>
        <w:t>unsigned int(16)  BytesOfClearData;</w:t>
      </w:r>
    </w:p>
    <w:p w14:paraId="3C96274E" w14:textId="77777777" w:rsidR="00E04512" w:rsidRPr="005B504E" w:rsidRDefault="00E04512" w:rsidP="00E04512">
      <w:pPr>
        <w:pStyle w:val="SourceCode"/>
        <w:keepNext/>
        <w:rPr>
          <w:noProof w:val="0"/>
        </w:rPr>
      </w:pPr>
      <w:r w:rsidRPr="005B504E">
        <w:rPr>
          <w:noProof w:val="0"/>
        </w:rPr>
        <w:tab/>
      </w:r>
      <w:r w:rsidRPr="005B504E">
        <w:rPr>
          <w:noProof w:val="0"/>
        </w:rPr>
        <w:tab/>
      </w:r>
      <w:r w:rsidRPr="005B504E">
        <w:rPr>
          <w:noProof w:val="0"/>
        </w:rPr>
        <w:tab/>
      </w:r>
      <w:r w:rsidRPr="005B504E">
        <w:rPr>
          <w:noProof w:val="0"/>
        </w:rPr>
        <w:tab/>
        <w:t>unsigned int(32)  BytesOfEncryptedData;</w:t>
      </w:r>
    </w:p>
    <w:p w14:paraId="676EA4C3" w14:textId="77777777" w:rsidR="00E04512" w:rsidRPr="005B504E" w:rsidRDefault="00E04512" w:rsidP="00E04512">
      <w:pPr>
        <w:pStyle w:val="SourceCode"/>
        <w:keepNext/>
        <w:rPr>
          <w:noProof w:val="0"/>
        </w:rPr>
      </w:pPr>
      <w:r w:rsidRPr="005B504E">
        <w:rPr>
          <w:noProof w:val="0"/>
        </w:rPr>
        <w:tab/>
      </w:r>
      <w:r w:rsidRPr="005B504E">
        <w:rPr>
          <w:noProof w:val="0"/>
        </w:rPr>
        <w:tab/>
      </w:r>
      <w:r w:rsidRPr="005B504E">
        <w:rPr>
          <w:noProof w:val="0"/>
        </w:rPr>
        <w:tab/>
        <w:t>} [ subsample_count ]</w:t>
      </w:r>
    </w:p>
    <w:p w14:paraId="1AB3CD58" w14:textId="77777777" w:rsidR="00E04512" w:rsidRPr="005B504E" w:rsidRDefault="00E04512" w:rsidP="00E04512">
      <w:pPr>
        <w:pStyle w:val="SourceCode"/>
        <w:keepNext/>
        <w:rPr>
          <w:noProof w:val="0"/>
        </w:rPr>
      </w:pPr>
      <w:r w:rsidRPr="005B504E">
        <w:rPr>
          <w:noProof w:val="0"/>
        </w:rPr>
        <w:tab/>
      </w:r>
      <w:r w:rsidRPr="005B504E">
        <w:rPr>
          <w:noProof w:val="0"/>
        </w:rPr>
        <w:tab/>
        <w:t>}</w:t>
      </w:r>
    </w:p>
    <w:p w14:paraId="7ED97026" w14:textId="77777777" w:rsidR="00E04512" w:rsidRPr="005B504E" w:rsidRDefault="00E04512" w:rsidP="00E04512">
      <w:pPr>
        <w:pStyle w:val="SourceCode"/>
        <w:keepNext/>
        <w:rPr>
          <w:noProof w:val="0"/>
        </w:rPr>
      </w:pPr>
      <w:r w:rsidRPr="005B504E">
        <w:rPr>
          <w:noProof w:val="0"/>
        </w:rPr>
        <w:tab/>
        <w:t>}[ sample_count ]</w:t>
      </w:r>
    </w:p>
    <w:p w14:paraId="76B05112" w14:textId="77777777" w:rsidR="00E04512" w:rsidRPr="005B504E" w:rsidRDefault="00E04512" w:rsidP="00E04512">
      <w:pPr>
        <w:pStyle w:val="SourceCode"/>
        <w:rPr>
          <w:noProof w:val="0"/>
        </w:rPr>
      </w:pPr>
      <w:r w:rsidRPr="005B504E">
        <w:rPr>
          <w:noProof w:val="0"/>
        </w:rPr>
        <w:t>}</w:t>
      </w:r>
    </w:p>
    <w:p w14:paraId="652315B3" w14:textId="175C3558" w:rsidR="00E04512" w:rsidRPr="005B504E" w:rsidRDefault="00E04512" w:rsidP="000650E4">
      <w:pPr>
        <w:pStyle w:val="Heading4"/>
        <w:autoSpaceDE w:val="0"/>
        <w:rPr>
          <w:color w:val="auto"/>
        </w:rPr>
      </w:pPr>
      <w:r w:rsidRPr="005B504E">
        <w:rPr>
          <w:color w:val="auto"/>
        </w:rPr>
        <w:t>Semantics</w:t>
      </w:r>
    </w:p>
    <w:p w14:paraId="3F334326" w14:textId="77777777" w:rsidR="00C97556" w:rsidRDefault="00E04512">
      <w:pPr>
        <w:pStyle w:val="ListBullet"/>
        <w:pPrChange w:id="2488" w:author="Joe McCrossan" w:date="2014-06-01T11:03:00Z">
          <w:pPr>
            <w:pStyle w:val="ListBullet3"/>
          </w:pPr>
        </w:pPrChange>
      </w:pPr>
      <w:r w:rsidRPr="005B504E">
        <w:rPr>
          <w:rStyle w:val="DECEvariable"/>
          <w:noProof w:val="0"/>
        </w:rPr>
        <w:t>flags</w:t>
      </w:r>
      <w:r w:rsidRPr="005B504E">
        <w:t xml:space="preserve"> is inherited from the </w:t>
      </w:r>
      <w:r w:rsidRPr="005B504E">
        <w:rPr>
          <w:rStyle w:val="DECEvariable"/>
          <w:noProof w:val="0"/>
        </w:rPr>
        <w:t>FullBox</w:t>
      </w:r>
      <w:r w:rsidRPr="005B504E">
        <w:t xml:space="preserve"> structure.  The </w:t>
      </w:r>
      <w:r w:rsidRPr="005B504E">
        <w:rPr>
          <w:rStyle w:val="DECEvariable"/>
          <w:noProof w:val="0"/>
        </w:rPr>
        <w:t>SampleEncryptionBox</w:t>
      </w:r>
      <w:r w:rsidRPr="005B504E">
        <w:t xml:space="preserve"> currently supports the following bit values:</w:t>
      </w:r>
    </w:p>
    <w:p w14:paraId="58C13193" w14:textId="2CA3DEAD" w:rsidR="00E04512" w:rsidRPr="005B504E" w:rsidRDefault="00E04512" w:rsidP="00C97556">
      <w:pPr>
        <w:pStyle w:val="ListBullet"/>
      </w:pPr>
      <w:r w:rsidRPr="005B504E">
        <w:t xml:space="preserve">0x2 – </w:t>
      </w:r>
      <w:r w:rsidRPr="005B504E">
        <w:rPr>
          <w:rStyle w:val="DECEvariable"/>
          <w:noProof w:val="0"/>
        </w:rPr>
        <w:t>UseSubSampleEncryption</w:t>
      </w:r>
    </w:p>
    <w:p w14:paraId="0697B909" w14:textId="77777777" w:rsidR="00E04512" w:rsidRPr="005B504E" w:rsidRDefault="00E04512">
      <w:pPr>
        <w:pStyle w:val="ListBullet2"/>
        <w:ind w:left="1437"/>
        <w:pPrChange w:id="2489" w:author="Joe McCrossan" w:date="2014-06-01T11:03:00Z">
          <w:pPr>
            <w:pStyle w:val="ListBullet2"/>
          </w:pPr>
        </w:pPrChange>
      </w:pPr>
      <w:r w:rsidRPr="005B504E">
        <w:t xml:space="preserve">If the </w:t>
      </w:r>
      <w:r w:rsidRPr="005B504E">
        <w:rPr>
          <w:rStyle w:val="DECEvariable"/>
          <w:noProof w:val="0"/>
        </w:rPr>
        <w:t>UseSubSampleEncryption</w:t>
      </w:r>
      <w:r w:rsidRPr="005B504E">
        <w:t xml:space="preserve"> flag is set, then the track fragment that contains this Sample Encryption Box </w:t>
      </w:r>
      <w:r w:rsidRPr="005B504E">
        <w:rPr>
          <w:rStyle w:val="DECEConformanceStmt"/>
        </w:rPr>
        <w:t>shall</w:t>
      </w:r>
      <w:r w:rsidRPr="005B504E">
        <w:rPr>
          <w:rStyle w:val="DECEConformanceStmt"/>
          <w:caps w:val="0"/>
        </w:rPr>
        <w:t xml:space="preserve"> </w:t>
      </w:r>
      <w:r w:rsidRPr="005B504E">
        <w:t xml:space="preserve">use the sub-sample encryption as described in Section </w:t>
      </w:r>
      <w:r w:rsidR="007A4DF4">
        <w:fldChar w:fldCharType="begin" w:fldLock="1"/>
      </w:r>
      <w:r w:rsidR="007A4DF4">
        <w:instrText xml:space="preserve"> REF _Ref146184511 \r \h  \* MERGEFORMAT </w:instrText>
      </w:r>
      <w:r w:rsidR="007A4DF4">
        <w:fldChar w:fldCharType="separate"/>
      </w:r>
      <w:r w:rsidR="005B504E">
        <w:t>3.2</w:t>
      </w:r>
      <w:r w:rsidR="007A4DF4">
        <w:fldChar w:fldCharType="end"/>
      </w:r>
      <w:r w:rsidRPr="005B504E">
        <w:t xml:space="preserve">.  When this flag is set, sub-sample mapping data follows each </w:t>
      </w:r>
      <w:r w:rsidRPr="005B504E">
        <w:rPr>
          <w:rStyle w:val="DECEvariable"/>
          <w:noProof w:val="0"/>
        </w:rPr>
        <w:t>InitilizationVector</w:t>
      </w:r>
      <w:r w:rsidRPr="005B504E">
        <w:t>.  The sub-sample mapping data consists of the number of sub-samples for each sample, followed by an array of values describing the number of bytes of clear data and the number of bytes of encrypted data for each sub-sample.</w:t>
      </w:r>
    </w:p>
    <w:p w14:paraId="05A23F94" w14:textId="77777777" w:rsidR="00E04512" w:rsidRPr="005B504E" w:rsidRDefault="00E04512">
      <w:pPr>
        <w:pStyle w:val="ListBullet"/>
        <w:ind w:left="720"/>
        <w:pPrChange w:id="2490" w:author="Joe McCrossan" w:date="2014-06-01T11:03:00Z">
          <w:pPr>
            <w:pStyle w:val="ListBullet"/>
          </w:pPr>
        </w:pPrChange>
      </w:pPr>
      <w:r w:rsidRPr="005B504E">
        <w:rPr>
          <w:rStyle w:val="DECEvariable"/>
          <w:noProof w:val="0"/>
        </w:rPr>
        <w:t>sample_count</w:t>
      </w:r>
      <w:r w:rsidRPr="005B504E">
        <w:t xml:space="preserve"> is the number of encrypted samples in this track fragment.  This value </w:t>
      </w:r>
      <w:r w:rsidRPr="005B504E">
        <w:rPr>
          <w:rStyle w:val="DECEConformanceStmt"/>
        </w:rPr>
        <w:t>shall</w:t>
      </w:r>
      <w:r w:rsidRPr="005B504E">
        <w:t xml:space="preserve"> be either zero (0) or the total number of samples in the track fragment.</w:t>
      </w:r>
    </w:p>
    <w:p w14:paraId="3C6DB1CF" w14:textId="77777777" w:rsidR="00E04512" w:rsidRPr="005B504E" w:rsidRDefault="00E04512">
      <w:pPr>
        <w:pStyle w:val="ListBullet"/>
        <w:ind w:left="720"/>
        <w:pPrChange w:id="2491" w:author="Joe McCrossan" w:date="2014-06-01T11:03:00Z">
          <w:pPr>
            <w:pStyle w:val="ListBullet"/>
          </w:pPr>
        </w:pPrChange>
      </w:pPr>
      <w:r w:rsidRPr="005B504E">
        <w:rPr>
          <w:rStyle w:val="DECEvariable"/>
          <w:noProof w:val="0"/>
        </w:rPr>
        <w:t>InitializationVector</w:t>
      </w:r>
      <w:r w:rsidRPr="005B504E">
        <w:t xml:space="preserve"> </w:t>
      </w:r>
      <w:r w:rsidRPr="005B504E">
        <w:rPr>
          <w:rStyle w:val="DECEConformanceStmt"/>
        </w:rPr>
        <w:t>shall</w:t>
      </w:r>
      <w:r w:rsidRPr="005B504E">
        <w:t xml:space="preserve"> conform to </w:t>
      </w:r>
      <w:r w:rsidR="0029537B" w:rsidRPr="005B504E">
        <w:t>the definition specified</w:t>
      </w:r>
      <w:r w:rsidRPr="005B504E">
        <w:t xml:space="preserve"> in [</w:t>
      </w:r>
      <w:r w:rsidR="00CD6AB7" w:rsidRPr="005B504E">
        <w:t>CENC</w:t>
      </w:r>
      <w:r w:rsidRPr="005B504E">
        <w:t xml:space="preserve">] </w:t>
      </w:r>
      <w:r w:rsidR="008E4047" w:rsidRPr="005B504E">
        <w:t>Section 9.2.</w:t>
      </w:r>
      <w:r w:rsidR="00243D00" w:rsidRPr="005B504E">
        <w:t xml:space="preserve"> Only one</w:t>
      </w:r>
      <w:r w:rsidR="008E4047" w:rsidRPr="005B504E">
        <w:t xml:space="preserve"> </w:t>
      </w:r>
      <w:r w:rsidRPr="005B504E">
        <w:rPr>
          <w:rStyle w:val="DECEvariable"/>
          <w:noProof w:val="0"/>
        </w:rPr>
        <w:t>IV_size</w:t>
      </w:r>
      <w:r w:rsidRPr="005B504E">
        <w:t xml:space="preserve"> </w:t>
      </w:r>
      <w:r w:rsidRPr="005B504E">
        <w:rPr>
          <w:rStyle w:val="DECEConformanceStmt"/>
        </w:rPr>
        <w:t>shall</w:t>
      </w:r>
      <w:r w:rsidRPr="005B504E">
        <w:t xml:space="preserve"> be </w:t>
      </w:r>
      <w:r w:rsidR="00243D00" w:rsidRPr="005B504E">
        <w:t>used within a file, or zero when a sample is unencrypted</w:t>
      </w:r>
      <w:r w:rsidRPr="005B504E">
        <w:t xml:space="preserve">.  Selection of </w:t>
      </w:r>
      <w:r w:rsidRPr="005B504E">
        <w:rPr>
          <w:rStyle w:val="DECEvariable"/>
          <w:noProof w:val="0"/>
        </w:rPr>
        <w:t>InitializationVector</w:t>
      </w:r>
      <w:r w:rsidRPr="005B504E">
        <w:t xml:space="preserve"> values </w:t>
      </w:r>
      <w:r w:rsidRPr="005B504E">
        <w:rPr>
          <w:rStyle w:val="DECEConformanceStmt"/>
        </w:rPr>
        <w:t>should</w:t>
      </w:r>
      <w:r w:rsidRPr="005B504E">
        <w:t xml:space="preserve"> follow the recommendations of </w:t>
      </w:r>
      <w:r w:rsidR="00CD6AB7" w:rsidRPr="005B504E">
        <w:t>[CENC] Section 9.3</w:t>
      </w:r>
      <w:r w:rsidRPr="005B504E">
        <w:t>.</w:t>
      </w:r>
    </w:p>
    <w:p w14:paraId="574B3002" w14:textId="77777777" w:rsidR="00E04512" w:rsidRPr="005B504E" w:rsidRDefault="00E04512">
      <w:pPr>
        <w:pStyle w:val="ListBullet3"/>
        <w:numPr>
          <w:ilvl w:val="0"/>
          <w:numId w:val="68"/>
        </w:numPr>
        <w:pPrChange w:id="2492" w:author="Joe McCrossan" w:date="2014-06-01T11:03:00Z">
          <w:pPr>
            <w:pStyle w:val="ListBullet3"/>
          </w:pPr>
        </w:pPrChange>
      </w:pPr>
      <w:r w:rsidRPr="005B504E">
        <w:t xml:space="preserve">See Section </w:t>
      </w:r>
      <w:r w:rsidR="007A4DF4">
        <w:fldChar w:fldCharType="begin" w:fldLock="1"/>
      </w:r>
      <w:r w:rsidR="007A4DF4">
        <w:instrText xml:space="preserve"> REF _Ref146184511 \w \h  \* MERGEFORMAT </w:instrText>
      </w:r>
      <w:r w:rsidR="007A4DF4">
        <w:fldChar w:fldCharType="separate"/>
      </w:r>
      <w:r w:rsidR="005B504E">
        <w:t>3.2</w:t>
      </w:r>
      <w:r w:rsidR="007A4DF4">
        <w:fldChar w:fldCharType="end"/>
      </w:r>
      <w:r w:rsidRPr="005B504E">
        <w:t xml:space="preserve"> for further details on how encryption is applied.</w:t>
      </w:r>
    </w:p>
    <w:p w14:paraId="7A7DA672" w14:textId="77777777" w:rsidR="00E04512" w:rsidRPr="005B504E" w:rsidRDefault="00E04512">
      <w:pPr>
        <w:pStyle w:val="ListBullet"/>
        <w:ind w:left="720"/>
        <w:pPrChange w:id="2493" w:author="Joe McCrossan" w:date="2014-06-01T11:03:00Z">
          <w:pPr>
            <w:pStyle w:val="ListBullet"/>
          </w:pPr>
        </w:pPrChange>
      </w:pPr>
      <w:r w:rsidRPr="005B504E">
        <w:rPr>
          <w:rStyle w:val="DECEvariable"/>
          <w:noProof w:val="0"/>
        </w:rPr>
        <w:t>subsample_count</w:t>
      </w:r>
      <w:r w:rsidRPr="005B504E">
        <w:t xml:space="preserve"> </w:t>
      </w:r>
      <w:r w:rsidR="008E4047" w:rsidRPr="005B504E">
        <w:rPr>
          <w:rStyle w:val="DECEConformanceStmt"/>
        </w:rPr>
        <w:t>shall</w:t>
      </w:r>
      <w:r w:rsidR="008E4047" w:rsidRPr="005B504E">
        <w:t xml:space="preserve"> conform to the </w:t>
      </w:r>
      <w:r w:rsidR="0029537B" w:rsidRPr="005B504E">
        <w:t>definition</w:t>
      </w:r>
      <w:r w:rsidR="008E4047" w:rsidRPr="005B504E">
        <w:t xml:space="preserve"> </w:t>
      </w:r>
      <w:r w:rsidR="0029537B" w:rsidRPr="005B504E">
        <w:t xml:space="preserve">specified </w:t>
      </w:r>
      <w:r w:rsidR="008E4047" w:rsidRPr="005B504E">
        <w:t>in [CENC] Section 9.2</w:t>
      </w:r>
      <w:r w:rsidRPr="005B504E">
        <w:t>.</w:t>
      </w:r>
    </w:p>
    <w:p w14:paraId="41676EEE" w14:textId="77777777" w:rsidR="00E04512" w:rsidRPr="005B504E" w:rsidRDefault="00E04512">
      <w:pPr>
        <w:pStyle w:val="ListBullet"/>
        <w:ind w:left="720"/>
        <w:pPrChange w:id="2494" w:author="Joe McCrossan" w:date="2014-06-01T11:03:00Z">
          <w:pPr>
            <w:pStyle w:val="ListBullet"/>
          </w:pPr>
        </w:pPrChange>
      </w:pPr>
      <w:r w:rsidRPr="005B504E">
        <w:rPr>
          <w:rStyle w:val="DECEvariable"/>
          <w:noProof w:val="0"/>
        </w:rPr>
        <w:t>BytesOfClearData</w:t>
      </w:r>
      <w:r w:rsidRPr="005B504E">
        <w:t xml:space="preserve"> </w:t>
      </w:r>
      <w:r w:rsidR="0029537B" w:rsidRPr="005B504E">
        <w:rPr>
          <w:rStyle w:val="DECEConformanceStmt"/>
        </w:rPr>
        <w:t>shall</w:t>
      </w:r>
      <w:r w:rsidR="0029537B" w:rsidRPr="005B504E">
        <w:t xml:space="preserve"> conform to the definition specified in [CENC] Section 9.2.</w:t>
      </w:r>
    </w:p>
    <w:p w14:paraId="381782B1" w14:textId="77777777" w:rsidR="00E04512" w:rsidRPr="005B504E" w:rsidRDefault="00E04512">
      <w:pPr>
        <w:pStyle w:val="ListBullet"/>
        <w:ind w:left="720"/>
        <w:pPrChange w:id="2495" w:author="Joe McCrossan" w:date="2014-06-01T11:03:00Z">
          <w:pPr>
            <w:pStyle w:val="ListBullet"/>
          </w:pPr>
        </w:pPrChange>
      </w:pPr>
      <w:r w:rsidRPr="005B504E">
        <w:rPr>
          <w:rStyle w:val="DECEvariable"/>
          <w:noProof w:val="0"/>
        </w:rPr>
        <w:t>BytesOfEncryptedData</w:t>
      </w:r>
      <w:r w:rsidRPr="005B504E">
        <w:t xml:space="preserve"> </w:t>
      </w:r>
      <w:r w:rsidR="0029537B" w:rsidRPr="005B504E">
        <w:rPr>
          <w:rStyle w:val="DECEConformanceStmt"/>
        </w:rPr>
        <w:t>shall</w:t>
      </w:r>
      <w:r w:rsidR="0029537B" w:rsidRPr="005B504E">
        <w:t xml:space="preserve"> conform to the definition specified in [CENC] Section 9.2.</w:t>
      </w:r>
    </w:p>
    <w:p w14:paraId="78FD9F28" w14:textId="43D9E5AD" w:rsidR="00E04512" w:rsidRPr="005B504E" w:rsidDel="008E21D8" w:rsidRDefault="00E04512" w:rsidP="000650E4">
      <w:pPr>
        <w:pStyle w:val="Heading4"/>
        <w:autoSpaceDE w:val="0"/>
        <w:rPr>
          <w:del w:id="2496" w:author="Joe McCrossan" w:date="2014-05-25T18:50:00Z"/>
          <w:color w:val="auto"/>
        </w:rPr>
      </w:pPr>
      <w:bookmarkStart w:id="2497" w:name="_Ref138105661"/>
      <w:commentRangeStart w:id="2498"/>
      <w:del w:id="2499" w:author="Joe McCrossan" w:date="2014-05-25T18:50:00Z">
        <w:r w:rsidRPr="005B504E" w:rsidDel="008E21D8">
          <w:rPr>
            <w:color w:val="auto"/>
          </w:rPr>
          <w:delText>CFF Constraints on Sample Encryption Box</w:delText>
        </w:r>
      </w:del>
    </w:p>
    <w:p w14:paraId="34CFC016" w14:textId="194CEF86" w:rsidR="00E04512" w:rsidRPr="005B504E" w:rsidDel="008E21D8" w:rsidRDefault="00E04512" w:rsidP="00E04512">
      <w:pPr>
        <w:rPr>
          <w:del w:id="2500" w:author="Joe McCrossan" w:date="2014-05-25T18:50:00Z"/>
        </w:rPr>
      </w:pPr>
      <w:del w:id="2501" w:author="Joe McCrossan" w:date="2014-05-25T18:50:00Z">
        <w:r w:rsidRPr="005B504E" w:rsidDel="008E21D8">
          <w:delText>The Common File Format defines the following additional requirements:</w:delText>
        </w:r>
      </w:del>
    </w:p>
    <w:p w14:paraId="2108DDE4" w14:textId="0598064B" w:rsidR="00E04512" w:rsidRPr="005B504E" w:rsidDel="008E21D8" w:rsidRDefault="00E04512" w:rsidP="00E04512">
      <w:pPr>
        <w:pStyle w:val="ListBullet"/>
        <w:rPr>
          <w:del w:id="2502" w:author="Joe McCrossan" w:date="2014-05-25T18:50:00Z"/>
        </w:rPr>
      </w:pPr>
      <w:del w:id="2503" w:author="Joe McCrossan" w:date="2014-05-25T18:50:00Z">
        <w:r w:rsidRPr="005B504E" w:rsidDel="008E21D8">
          <w:delText xml:space="preserve">The Common File Format </w:delText>
        </w:r>
        <w:r w:rsidRPr="005B504E" w:rsidDel="008E21D8">
          <w:rPr>
            <w:rStyle w:val="DECEConformanceStmt"/>
          </w:rPr>
          <w:delText>shall</w:delText>
        </w:r>
        <w:r w:rsidRPr="005B504E" w:rsidDel="008E21D8">
          <w:delText xml:space="preserve"> be limited to one encryption key and </w:delText>
        </w:r>
        <w:r w:rsidRPr="005B504E" w:rsidDel="008E21D8">
          <w:rPr>
            <w:rStyle w:val="DECEvariable"/>
            <w:noProof w:val="0"/>
          </w:rPr>
          <w:delText>KID</w:delText>
        </w:r>
        <w:r w:rsidRPr="005B504E" w:rsidDel="008E21D8">
          <w:delText xml:space="preserve"> per track.  </w:delText>
        </w:r>
      </w:del>
    </w:p>
    <w:p w14:paraId="6C353BC2" w14:textId="0CC0922C" w:rsidR="00E04512" w:rsidRPr="005B504E" w:rsidDel="008E21D8" w:rsidRDefault="00E04512" w:rsidP="006F367C">
      <w:pPr>
        <w:rPr>
          <w:del w:id="2504" w:author="Joe McCrossan" w:date="2014-05-25T18:50:00Z"/>
        </w:rPr>
      </w:pPr>
      <w:del w:id="2505" w:author="Joe McCrossan" w:date="2014-05-25T18:50:00Z">
        <w:r w:rsidRPr="005B504E" w:rsidDel="008E21D8">
          <w:rPr>
            <w:b/>
          </w:rPr>
          <w:delText>Note:</w:delText>
        </w:r>
        <w:r w:rsidRPr="005B504E" w:rsidDel="008E21D8">
          <w:delText xml:space="preserve">  Additional constraints on the number and selection of encryption keys </w:delText>
        </w:r>
        <w:r w:rsidR="0029771F" w:rsidRPr="005B504E" w:rsidDel="008E21D8">
          <w:delText xml:space="preserve">can </w:delText>
        </w:r>
        <w:r w:rsidRPr="005B504E" w:rsidDel="008E21D8">
          <w:delText>be specified by each Media Profile definition (see Annexes).</w:delText>
        </w:r>
        <w:bookmarkEnd w:id="2497"/>
      </w:del>
    </w:p>
    <w:p w14:paraId="514269B3" w14:textId="55D6D50D" w:rsidR="00E04512" w:rsidRDefault="008E21D8" w:rsidP="000650E4">
      <w:pPr>
        <w:pStyle w:val="Heading3"/>
        <w:autoSpaceDE w:val="0"/>
        <w:rPr>
          <w:ins w:id="2506" w:author="Joe McCrossan" w:date="2014-05-31T14:10:00Z"/>
          <w:color w:val="auto"/>
        </w:rPr>
      </w:pPr>
      <w:bookmarkStart w:id="2507" w:name="_Ref141984925"/>
      <w:bookmarkStart w:id="2508" w:name="_Toc308174885"/>
      <w:bookmarkStart w:id="2509" w:name="_Toc263280892"/>
      <w:commentRangeEnd w:id="2498"/>
      <w:r>
        <w:rPr>
          <w:rStyle w:val="CommentReference"/>
          <w:rFonts w:eastAsiaTheme="minorEastAsia"/>
          <w:b w:val="0"/>
          <w:color w:val="auto"/>
          <w:spacing w:val="0"/>
        </w:rPr>
        <w:commentReference w:id="2498"/>
      </w:r>
      <w:r w:rsidR="00E04512" w:rsidRPr="005B504E">
        <w:rPr>
          <w:color w:val="auto"/>
        </w:rPr>
        <w:t>Trick Play Box (</w:t>
      </w:r>
      <w:r w:rsidR="00E04512" w:rsidRPr="005B504E">
        <w:rPr>
          <w:rStyle w:val="DECE4CC"/>
          <w:noProof w:val="0"/>
          <w:color w:val="auto"/>
        </w:rPr>
        <w:t>‘</w:t>
      </w:r>
      <w:del w:id="2510" w:author="Joe McCrossan" w:date="2014-05-31T14:11:00Z">
        <w:r w:rsidR="00E04512" w:rsidRPr="005B504E" w:rsidDel="00323FAB">
          <w:rPr>
            <w:rStyle w:val="DECE4CC"/>
            <w:noProof w:val="0"/>
            <w:color w:val="auto"/>
          </w:rPr>
          <w:delText>trik’</w:delText>
        </w:r>
      </w:del>
      <w:ins w:id="2511" w:author="Joe McCrossan" w:date="2014-05-31T14:11:00Z">
        <w:r w:rsidR="00EB15EE">
          <w:rPr>
            <w:rStyle w:val="DECE4CC"/>
            <w:noProof w:val="0"/>
            <w:color w:val="auto"/>
          </w:rPr>
          <w:t>trik</w:t>
        </w:r>
        <w:r w:rsidR="00323FAB" w:rsidRPr="005B504E">
          <w:rPr>
            <w:rStyle w:val="DECE4CC"/>
            <w:noProof w:val="0"/>
            <w:color w:val="auto"/>
          </w:rPr>
          <w:t>’</w:t>
        </w:r>
      </w:ins>
      <w:r w:rsidR="00E04512" w:rsidRPr="005B504E">
        <w:rPr>
          <w:color w:val="auto"/>
        </w:rPr>
        <w:t>)</w:t>
      </w:r>
      <w:bookmarkEnd w:id="2507"/>
      <w:bookmarkEnd w:id="2508"/>
      <w:bookmarkEnd w:id="2509"/>
      <w:ins w:id="2512" w:author="Joe McCrossan" w:date="2014-05-31T14:10:00Z">
        <w:r w:rsidR="00323FAB">
          <w:rPr>
            <w:color w:val="auto"/>
          </w:rPr>
          <w:t xml:space="preserve"> </w:t>
        </w:r>
      </w:ins>
    </w:p>
    <w:p w14:paraId="72F5E4CA" w14:textId="121641A9" w:rsidR="00323FAB" w:rsidRDefault="00323FAB" w:rsidP="00323FAB">
      <w:pPr>
        <w:pStyle w:val="ListBullet"/>
        <w:numPr>
          <w:ilvl w:val="0"/>
          <w:numId w:val="0"/>
        </w:numPr>
        <w:tabs>
          <w:tab w:val="clear" w:pos="360"/>
          <w:tab w:val="left" w:pos="-1530"/>
        </w:tabs>
        <w:rPr>
          <w:ins w:id="2513" w:author="Joe McCrossan" w:date="2014-06-01T10:50:00Z"/>
        </w:rPr>
      </w:pPr>
      <w:ins w:id="2514" w:author="Joe McCrossan" w:date="2014-05-31T14:10:00Z">
        <w:r>
          <w:t xml:space="preserve">The Trick Play Box </w:t>
        </w:r>
        <w:r w:rsidRPr="00627D12">
          <w:t>(</w:t>
        </w:r>
        <w:r>
          <w:rPr>
            <w:rFonts w:ascii="Courier New" w:hAnsi="Courier New" w:cs="Courier New"/>
          </w:rPr>
          <w:t>‘trik</w:t>
        </w:r>
        <w:r w:rsidRPr="00897EFD">
          <w:rPr>
            <w:rFonts w:ascii="Courier New" w:hAnsi="Courier New" w:cs="Courier New"/>
          </w:rPr>
          <w:t>’</w:t>
        </w:r>
        <w:r>
          <w:t>) SHOULD NOT be used.</w:t>
        </w:r>
      </w:ins>
    </w:p>
    <w:p w14:paraId="0263CDEE" w14:textId="649E5E7F" w:rsidR="000244B0" w:rsidRPr="005B504E" w:rsidRDefault="000244B0" w:rsidP="005D1903">
      <w:pPr>
        <w:pStyle w:val="ListBullet"/>
        <w:numPr>
          <w:ilvl w:val="0"/>
          <w:numId w:val="0"/>
        </w:numPr>
        <w:tabs>
          <w:tab w:val="clear" w:pos="360"/>
          <w:tab w:val="left" w:pos="-1710"/>
        </w:tabs>
        <w:rPr>
          <w:ins w:id="2515" w:author="Joe McCrossan" w:date="2014-06-01T10:50:00Z"/>
        </w:rPr>
      </w:pPr>
      <w:ins w:id="2516" w:author="Joe McCrossan" w:date="2014-06-01T10:50:00Z">
        <w:r>
          <w:t xml:space="preserve">The </w:t>
        </w:r>
        <w:r w:rsidRPr="005B504E">
          <w:t>Trick Play Box (</w:t>
        </w:r>
        <w:r w:rsidRPr="005B504E">
          <w:rPr>
            <w:rStyle w:val="DECE4CC"/>
            <w:noProof w:val="0"/>
          </w:rPr>
          <w:t>‘trik’</w:t>
        </w:r>
        <w:r>
          <w:t xml:space="preserve">) SHALL NOT appear in AVC Video </w:t>
        </w:r>
        <w:r>
          <w:rPr>
            <w:rStyle w:val="CommentReference"/>
          </w:rPr>
          <w:commentReference w:id="2517"/>
        </w:r>
        <w:r w:rsidRPr="005B504E">
          <w:t>tracks</w:t>
        </w:r>
        <w:r>
          <w:t xml:space="preserve"> which </w:t>
        </w:r>
      </w:ins>
      <w:ins w:id="2518" w:author="Joe McCrossan" w:date="2014-06-01T10:51:00Z">
        <w:r>
          <w:t>utilize</w:t>
        </w:r>
      </w:ins>
      <w:ins w:id="2519" w:author="Joe McCrossan" w:date="2014-06-01T10:50:00Z">
        <w:r>
          <w:t xml:space="preserve"> the </w:t>
        </w:r>
        <w:r w:rsidRPr="00ED54FC">
          <w:t>(</w:t>
        </w:r>
        <w:r>
          <w:rPr>
            <w:rFonts w:ascii="Courier New" w:hAnsi="Courier New" w:cs="Courier New"/>
          </w:rPr>
          <w:t>‘avc3</w:t>
        </w:r>
        <w:r w:rsidRPr="00720817">
          <w:rPr>
            <w:rFonts w:ascii="Courier New" w:hAnsi="Courier New" w:cs="Courier New"/>
          </w:rPr>
          <w:t>’</w:t>
        </w:r>
        <w:r>
          <w:t xml:space="preserve">) in-band sample entries (defined in Section </w:t>
        </w:r>
        <w:r>
          <w:fldChar w:fldCharType="begin"/>
        </w:r>
        <w:r>
          <w:instrText xml:space="preserve"> REF _Ref144372602 \r \h </w:instrText>
        </w:r>
      </w:ins>
      <w:ins w:id="2520" w:author="Joe McCrossan" w:date="2014-06-01T10:50:00Z">
        <w:r>
          <w:fldChar w:fldCharType="separate"/>
        </w:r>
      </w:ins>
      <w:r w:rsidR="00882477">
        <w:t>4.3.1.1</w:t>
      </w:r>
      <w:ins w:id="2521" w:author="Joe McCrossan" w:date="2014-06-01T10:50:00Z">
        <w:r>
          <w:fldChar w:fldCharType="end"/>
        </w:r>
        <w:r>
          <w:t xml:space="preserve">) and SHALL NOT appear in HEVC Video tracks. </w:t>
        </w:r>
      </w:ins>
    </w:p>
    <w:p w14:paraId="690F6E8C" w14:textId="77777777" w:rsidR="00323FAB" w:rsidRPr="00323FAB" w:rsidRDefault="00323FAB">
      <w:pPr>
        <w:pPrChange w:id="2522" w:author="Joe McCrossan" w:date="2014-05-31T14:10:00Z">
          <w:pPr>
            <w:pStyle w:val="Heading3"/>
            <w:autoSpaceDE w:val="0"/>
          </w:pPr>
        </w:pPrChange>
      </w:pPr>
    </w:p>
    <w:tbl>
      <w:tblPr>
        <w:tblW w:w="5000" w:type="pct"/>
        <w:tblLook w:val="0480" w:firstRow="0" w:lastRow="0" w:firstColumn="1" w:lastColumn="0" w:noHBand="0" w:noVBand="1"/>
      </w:tblPr>
      <w:tblGrid>
        <w:gridCol w:w="1427"/>
        <w:gridCol w:w="8869"/>
      </w:tblGrid>
      <w:tr w:rsidR="006E694A" w:rsidRPr="005B504E" w14:paraId="3B15DD28" w14:textId="77777777" w:rsidTr="004D1436">
        <w:tc>
          <w:tcPr>
            <w:tcW w:w="667" w:type="pct"/>
          </w:tcPr>
          <w:p w14:paraId="7BDDEB57" w14:textId="77777777" w:rsidR="00E04512" w:rsidRPr="005B504E" w:rsidRDefault="00E04512" w:rsidP="00E04512">
            <w:pPr>
              <w:pStyle w:val="TableEntry"/>
              <w:keepNext/>
              <w:rPr>
                <w:b/>
              </w:rPr>
            </w:pPr>
            <w:r w:rsidRPr="005B504E">
              <w:rPr>
                <w:b/>
              </w:rPr>
              <w:t>Box Type</w:t>
            </w:r>
          </w:p>
        </w:tc>
        <w:tc>
          <w:tcPr>
            <w:tcW w:w="4333" w:type="pct"/>
          </w:tcPr>
          <w:p w14:paraId="0B9A575A" w14:textId="77777777" w:rsidR="00E04512" w:rsidRPr="005B504E" w:rsidRDefault="00E04512" w:rsidP="00E04512">
            <w:pPr>
              <w:pStyle w:val="TableEntry"/>
              <w:keepNext/>
              <w:rPr>
                <w:rStyle w:val="DECE4CC"/>
                <w:noProof w:val="0"/>
              </w:rPr>
            </w:pPr>
            <w:r w:rsidRPr="005B504E">
              <w:rPr>
                <w:rStyle w:val="DECE4CC"/>
                <w:noProof w:val="0"/>
              </w:rPr>
              <w:t>‘trik’</w:t>
            </w:r>
          </w:p>
        </w:tc>
      </w:tr>
      <w:tr w:rsidR="006E694A" w:rsidRPr="005B504E" w14:paraId="2123C420" w14:textId="77777777" w:rsidTr="004D1436">
        <w:tc>
          <w:tcPr>
            <w:tcW w:w="667" w:type="pct"/>
          </w:tcPr>
          <w:p w14:paraId="50D2099E" w14:textId="77777777" w:rsidR="00E04512" w:rsidRPr="005B504E" w:rsidRDefault="00E04512" w:rsidP="00E04512">
            <w:pPr>
              <w:pStyle w:val="TableEntry"/>
              <w:keepNext/>
              <w:rPr>
                <w:b/>
              </w:rPr>
            </w:pPr>
            <w:r w:rsidRPr="005B504E">
              <w:rPr>
                <w:b/>
              </w:rPr>
              <w:t>Container</w:t>
            </w:r>
          </w:p>
        </w:tc>
        <w:tc>
          <w:tcPr>
            <w:tcW w:w="4333" w:type="pct"/>
          </w:tcPr>
          <w:p w14:paraId="24C7D42F" w14:textId="77777777" w:rsidR="00E04512" w:rsidRPr="005B504E" w:rsidRDefault="00E04512" w:rsidP="00E04512">
            <w:pPr>
              <w:pStyle w:val="TableEntry"/>
              <w:keepNext/>
            </w:pPr>
            <w:r w:rsidRPr="005B504E">
              <w:t>Track Fragment Box (</w:t>
            </w:r>
            <w:r w:rsidRPr="005B504E">
              <w:rPr>
                <w:rStyle w:val="DECE4CC"/>
                <w:noProof w:val="0"/>
              </w:rPr>
              <w:t>‘traf’</w:t>
            </w:r>
            <w:r w:rsidRPr="005B504E">
              <w:t>)</w:t>
            </w:r>
          </w:p>
        </w:tc>
      </w:tr>
      <w:tr w:rsidR="006E694A" w:rsidRPr="005B504E" w14:paraId="2757C4C4" w14:textId="77777777" w:rsidTr="004D1436">
        <w:tc>
          <w:tcPr>
            <w:tcW w:w="667" w:type="pct"/>
          </w:tcPr>
          <w:p w14:paraId="7427CA2D" w14:textId="77777777" w:rsidR="00E04512" w:rsidRPr="005B504E" w:rsidRDefault="00E04512" w:rsidP="00E04512">
            <w:pPr>
              <w:pStyle w:val="TableEntry"/>
              <w:keepNext/>
              <w:rPr>
                <w:b/>
              </w:rPr>
            </w:pPr>
            <w:r w:rsidRPr="005B504E">
              <w:rPr>
                <w:b/>
              </w:rPr>
              <w:t>Mandatory</w:t>
            </w:r>
          </w:p>
        </w:tc>
        <w:tc>
          <w:tcPr>
            <w:tcW w:w="4333" w:type="pct"/>
          </w:tcPr>
          <w:p w14:paraId="35841649" w14:textId="32A68613" w:rsidR="00E04512" w:rsidRPr="005B504E" w:rsidRDefault="00506028" w:rsidP="00323FAB">
            <w:pPr>
              <w:pStyle w:val="TableEntry"/>
              <w:keepNext/>
            </w:pPr>
            <w:commentRangeStart w:id="2523"/>
            <w:del w:id="2524" w:author="Joe McCrossan" w:date="2014-05-26T09:52:00Z">
              <w:r w:rsidRPr="005B504E" w:rsidDel="003A03E0">
                <w:delText xml:space="preserve">Yes </w:delText>
              </w:r>
            </w:del>
            <w:ins w:id="2525" w:author="Joe McCrossan" w:date="2014-05-26T09:52:00Z">
              <w:r w:rsidR="003A03E0">
                <w:t>No (May be used</w:t>
              </w:r>
              <w:r w:rsidR="003A03E0" w:rsidRPr="005B504E">
                <w:t xml:space="preserve"> </w:t>
              </w:r>
            </w:ins>
            <w:r w:rsidRPr="005B504E">
              <w:t xml:space="preserve">for </w:t>
            </w:r>
            <w:ins w:id="2526" w:author="Joe McCrossan" w:date="2014-05-26T09:52:00Z">
              <w:r w:rsidR="003A03E0">
                <w:t>AVC V</w:t>
              </w:r>
            </w:ins>
            <w:del w:id="2527" w:author="Joe McCrossan" w:date="2014-05-26T09:52:00Z">
              <w:r w:rsidRPr="005B504E" w:rsidDel="003A03E0">
                <w:delText>v</w:delText>
              </w:r>
            </w:del>
            <w:r w:rsidRPr="005B504E">
              <w:t>ideo</w:t>
            </w:r>
            <w:ins w:id="2528" w:author="Joe McCrossan" w:date="2014-05-26T09:52:00Z">
              <w:r w:rsidR="003A03E0">
                <w:t xml:space="preserve"> </w:t>
              </w:r>
            </w:ins>
            <w:ins w:id="2529" w:author="Joe McCrossan" w:date="2014-05-31T14:11:00Z">
              <w:r w:rsidR="00323FAB" w:rsidRPr="005B504E">
                <w:t>tracks</w:t>
              </w:r>
              <w:r w:rsidR="00323FAB">
                <w:t xml:space="preserve"> which include </w:t>
              </w:r>
              <w:r w:rsidR="00323FAB" w:rsidRPr="00ED54FC">
                <w:t>(</w:t>
              </w:r>
              <w:r w:rsidR="00323FAB" w:rsidRPr="00720817">
                <w:rPr>
                  <w:rFonts w:ascii="Courier New" w:hAnsi="Courier New" w:cs="Courier New"/>
                </w:rPr>
                <w:t>‘avc1’</w:t>
              </w:r>
              <w:r w:rsidR="00323FAB" w:rsidRPr="00ED54FC">
                <w:t>)</w:t>
              </w:r>
              <w:r w:rsidR="00323FAB">
                <w:t xml:space="preserve"> sample entries as per Section </w:t>
              </w:r>
              <w:r w:rsidR="00323FAB">
                <w:fldChar w:fldCharType="begin"/>
              </w:r>
              <w:r w:rsidR="00323FAB">
                <w:instrText xml:space="preserve"> REF _Ref144372602 \r \h </w:instrText>
              </w:r>
            </w:ins>
            <w:ins w:id="2530" w:author="Joe McCrossan" w:date="2014-05-31T14:11:00Z">
              <w:r w:rsidR="00323FAB">
                <w:fldChar w:fldCharType="separate"/>
              </w:r>
            </w:ins>
            <w:r w:rsidR="00882477">
              <w:t>4.3.1.1</w:t>
            </w:r>
            <w:ins w:id="2531" w:author="Joe McCrossan" w:date="2014-05-31T14:11:00Z">
              <w:r w:rsidR="00323FAB">
                <w:fldChar w:fldCharType="end"/>
              </w:r>
            </w:ins>
            <w:ins w:id="2532" w:author="Joe McCrossan" w:date="2014-05-26T09:52:00Z">
              <w:r w:rsidR="003A03E0">
                <w:t>)</w:t>
              </w:r>
            </w:ins>
            <w:commentRangeEnd w:id="2523"/>
            <w:ins w:id="2533" w:author="Joe McCrossan" w:date="2014-05-31T14:23:00Z">
              <w:r w:rsidR="00116BF2">
                <w:rPr>
                  <w:rStyle w:val="CommentReference"/>
                </w:rPr>
                <w:commentReference w:id="2523"/>
              </w:r>
            </w:ins>
            <w:del w:id="2535" w:author="Joe McCrossan" w:date="2014-05-26T09:52:00Z">
              <w:r w:rsidRPr="005B504E" w:rsidDel="003A03E0">
                <w:delText xml:space="preserve"> / No otherwise</w:delText>
              </w:r>
            </w:del>
          </w:p>
        </w:tc>
      </w:tr>
      <w:tr w:rsidR="006E694A" w:rsidRPr="005B504E" w14:paraId="04F0FBBE" w14:textId="77777777" w:rsidTr="004D1436">
        <w:tc>
          <w:tcPr>
            <w:tcW w:w="667" w:type="pct"/>
          </w:tcPr>
          <w:p w14:paraId="6D24494D" w14:textId="77777777" w:rsidR="00E04512" w:rsidRPr="005B504E" w:rsidRDefault="00E04512" w:rsidP="00E04512">
            <w:pPr>
              <w:pStyle w:val="TableEntry"/>
              <w:rPr>
                <w:b/>
              </w:rPr>
            </w:pPr>
            <w:r w:rsidRPr="005B504E">
              <w:rPr>
                <w:b/>
              </w:rPr>
              <w:t>Quantity</w:t>
            </w:r>
          </w:p>
        </w:tc>
        <w:tc>
          <w:tcPr>
            <w:tcW w:w="4333" w:type="pct"/>
          </w:tcPr>
          <w:p w14:paraId="241CEE5C" w14:textId="77777777" w:rsidR="00E04512" w:rsidRPr="005B504E" w:rsidRDefault="00E04512" w:rsidP="00E04512">
            <w:pPr>
              <w:pStyle w:val="TableEntry"/>
            </w:pPr>
            <w:r w:rsidRPr="005B504E">
              <w:t>Zero or one</w:t>
            </w:r>
          </w:p>
        </w:tc>
      </w:tr>
    </w:tbl>
    <w:p w14:paraId="2BF663F8" w14:textId="339D2964" w:rsidR="00E04512" w:rsidRPr="005B504E" w:rsidRDefault="00E04512" w:rsidP="00E04512">
      <w:r w:rsidRPr="005B504E">
        <w:t xml:space="preserve">This box answers three questions about </w:t>
      </w:r>
      <w:del w:id="2536" w:author="Joe McCrossan" w:date="2014-05-25T16:33:00Z">
        <w:r w:rsidR="00773B87" w:rsidDel="00E23525">
          <w:delText>NAL Structured</w:delText>
        </w:r>
      </w:del>
      <w:ins w:id="2537" w:author="Joe McCrossan" w:date="2014-05-25T16:33:00Z">
        <w:r w:rsidR="00E23525">
          <w:t>AVC</w:t>
        </w:r>
      </w:ins>
      <w:r w:rsidR="00773B87">
        <w:t xml:space="preserve"> Video</w:t>
      </w:r>
      <w:r w:rsidRPr="005B504E">
        <w:t xml:space="preserve"> sample dependency:</w:t>
      </w:r>
    </w:p>
    <w:p w14:paraId="2665E08F" w14:textId="77777777" w:rsidR="00E04512" w:rsidRPr="005B504E" w:rsidRDefault="00E04512" w:rsidP="00E04512">
      <w:pPr>
        <w:pStyle w:val="ListNumber"/>
      </w:pPr>
      <w:r w:rsidRPr="005B504E">
        <w:t>Is this sample independently decodable (i.e. does this sample NOT depend on others)?</w:t>
      </w:r>
    </w:p>
    <w:p w14:paraId="2D64A205" w14:textId="77777777" w:rsidR="00E04512" w:rsidRPr="005B504E" w:rsidRDefault="00E04512" w:rsidP="00E04512">
      <w:pPr>
        <w:pStyle w:val="ListNumber"/>
      </w:pPr>
      <w:r w:rsidRPr="005B504E">
        <w:t>Can normal-speed playback be started from this sample with full reconstruction of all subsequent pictures in output order?</w:t>
      </w:r>
    </w:p>
    <w:p w14:paraId="08A86C04" w14:textId="77777777" w:rsidR="00E04512" w:rsidRPr="005B504E" w:rsidRDefault="00E04512" w:rsidP="00E04512">
      <w:pPr>
        <w:pStyle w:val="ListNumber"/>
      </w:pPr>
      <w:r w:rsidRPr="005B504E">
        <w:t>Can this sample be discarded without interfering with the decoding of a known set of other samples?</w:t>
      </w:r>
    </w:p>
    <w:p w14:paraId="404492E5" w14:textId="77777777" w:rsidR="00E04512" w:rsidRPr="005B504E" w:rsidRDefault="00E04512" w:rsidP="00E04512">
      <w:r w:rsidRPr="005B504E">
        <w:t>When performing random access (i.e. starting normal playback at a location within the track), beginning decoding at samples of picture type 1 and 2 ensures that all subsequent pictures in output order will be fully reconstructable.</w:t>
      </w:r>
    </w:p>
    <w:p w14:paraId="21C432EF" w14:textId="77777777" w:rsidR="00E04512" w:rsidRPr="005B504E" w:rsidRDefault="00E04512" w:rsidP="00E04512">
      <w:r w:rsidRPr="005B504E">
        <w:rPr>
          <w:b/>
        </w:rPr>
        <w:t>Note:</w:t>
      </w:r>
      <w:r w:rsidRPr="005B504E">
        <w:t xml:space="preserve">  Pictures of type 3 (unconstrained I-picture) </w:t>
      </w:r>
      <w:r w:rsidR="0029771F" w:rsidRPr="005B504E">
        <w:t xml:space="preserve">can </w:t>
      </w:r>
      <w:r w:rsidRPr="005B504E">
        <w:t>be followed in output order by samples that reference pictures prior to the entry point in decoding order, preventing those pictures following the I-picture from being fully reconstructed if decoding begins at the unconstrained I-picture.</w:t>
      </w:r>
    </w:p>
    <w:p w14:paraId="7EE2C932" w14:textId="77777777" w:rsidR="00E04512" w:rsidRPr="005B504E" w:rsidRDefault="00E04512" w:rsidP="00E04512">
      <w:r w:rsidRPr="005B504E">
        <w:t xml:space="preserve">When performing “trick” mode playback, such as fast forward or reverse, it is possible to use the dependency level information to locate independently decodable samples (i.e. I-pictures), as well as pictures that </w:t>
      </w:r>
      <w:r w:rsidR="0029771F" w:rsidRPr="005B504E">
        <w:t xml:space="preserve">can </w:t>
      </w:r>
      <w:r w:rsidRPr="005B504E">
        <w:t xml:space="preserve">be discarded without interfering with the decoding of subsets of pictures with lower </w:t>
      </w:r>
      <w:r w:rsidRPr="005B504E">
        <w:rPr>
          <w:rStyle w:val="DECEvariable"/>
          <w:noProof w:val="0"/>
        </w:rPr>
        <w:t>dependency_level</w:t>
      </w:r>
      <w:r w:rsidRPr="005B504E">
        <w:t xml:space="preserve"> values.</w:t>
      </w:r>
    </w:p>
    <w:p w14:paraId="5D4D8337" w14:textId="262E8787" w:rsidR="00E04512" w:rsidRPr="005B504E" w:rsidRDefault="007172BE" w:rsidP="00E04512">
      <w:commentRangeStart w:id="2538"/>
      <w:ins w:id="2539" w:author="Joe McCrossan" w:date="2014-05-31T14:12:00Z">
        <w:r>
          <w:t>If t</w:t>
        </w:r>
      </w:ins>
      <w:del w:id="2540" w:author="Joe McCrossan" w:date="2014-05-31T14:12:00Z">
        <w:r w:rsidR="002C469C" w:rsidRPr="005B504E" w:rsidDel="007172BE">
          <w:delText>T</w:delText>
        </w:r>
      </w:del>
      <w:r w:rsidR="002C469C" w:rsidRPr="005B504E">
        <w:t>he</w:t>
      </w:r>
      <w:r w:rsidR="00E04512" w:rsidRPr="005B504E">
        <w:t xml:space="preserve"> Trick Play Box </w:t>
      </w:r>
      <w:r w:rsidR="000023D2" w:rsidRPr="005B504E">
        <w:t>(</w:t>
      </w:r>
      <w:r w:rsidR="000023D2" w:rsidRPr="005B504E">
        <w:rPr>
          <w:rStyle w:val="DECE4CC"/>
          <w:noProof w:val="0"/>
        </w:rPr>
        <w:t>‘trik’</w:t>
      </w:r>
      <w:r w:rsidR="000023D2" w:rsidRPr="005B504E">
        <w:t xml:space="preserve">) </w:t>
      </w:r>
      <w:ins w:id="2541" w:author="Joe McCrossan" w:date="2014-05-31T14:12:00Z">
        <w:r>
          <w:t xml:space="preserve">is present in an </w:t>
        </w:r>
      </w:ins>
      <w:ins w:id="2542" w:author="Joe McCrossan" w:date="2014-05-31T14:22:00Z">
        <w:r>
          <w:t>A</w:t>
        </w:r>
      </w:ins>
      <w:commentRangeStart w:id="2543"/>
      <w:ins w:id="2544" w:author="Joe McCrossan" w:date="2014-05-31T14:12:00Z">
        <w:r>
          <w:t xml:space="preserve">VC Video </w:t>
        </w:r>
        <w:commentRangeEnd w:id="2543"/>
        <w:r>
          <w:rPr>
            <w:rStyle w:val="CommentReference"/>
          </w:rPr>
          <w:commentReference w:id="2543"/>
        </w:r>
        <w:r w:rsidRPr="005B504E">
          <w:t>track,</w:t>
        </w:r>
      </w:ins>
      <w:ins w:id="2545" w:author="Joe McCrossan" w:date="2014-05-31T14:13:00Z">
        <w:r>
          <w:t xml:space="preserve"> it</w:t>
        </w:r>
      </w:ins>
      <w:ins w:id="2546" w:author="Joe McCrossan" w:date="2014-05-31T14:12:00Z">
        <w:r w:rsidRPr="005B504E">
          <w:t xml:space="preserve"> </w:t>
        </w:r>
      </w:ins>
      <w:r w:rsidR="002C469C" w:rsidRPr="005B504E">
        <w:rPr>
          <w:rStyle w:val="DECEConformanceStmt"/>
        </w:rPr>
        <w:t>SHALL</w:t>
      </w:r>
      <w:r w:rsidR="00E04512" w:rsidRPr="005B504E">
        <w:t xml:space="preserve"> be present in the Track Fragment Box (</w:t>
      </w:r>
      <w:r w:rsidR="00E04512" w:rsidRPr="005B504E">
        <w:rPr>
          <w:rStyle w:val="DECE4CC"/>
          <w:noProof w:val="0"/>
        </w:rPr>
        <w:t>‘traf’</w:t>
      </w:r>
      <w:r w:rsidR="00E04512" w:rsidRPr="005B504E">
        <w:t xml:space="preserve">) for all </w:t>
      </w:r>
      <w:ins w:id="2547" w:author="Joe McCrossan" w:date="2014-05-25T16:33:00Z">
        <w:r w:rsidR="00E23525">
          <w:t xml:space="preserve">AVC </w:t>
        </w:r>
      </w:ins>
      <w:ins w:id="2548" w:author="Joe McCrossan" w:date="2014-05-31T14:13:00Z">
        <w:r>
          <w:t>V</w:t>
        </w:r>
      </w:ins>
      <w:del w:id="2549" w:author="Joe McCrossan" w:date="2014-05-31T14:13:00Z">
        <w:r w:rsidR="00E04512" w:rsidRPr="005B504E" w:rsidDel="007172BE">
          <w:delText>v</w:delText>
        </w:r>
      </w:del>
      <w:r w:rsidR="00E04512" w:rsidRPr="005B504E">
        <w:t>ideo track fragments</w:t>
      </w:r>
      <w:del w:id="2550" w:author="Joe McCrossan" w:date="2014-05-31T14:13:00Z">
        <w:r w:rsidR="00E04512" w:rsidRPr="005B504E" w:rsidDel="007172BE">
          <w:delText xml:space="preserve"> in fragmented movie files</w:delText>
        </w:r>
      </w:del>
      <w:r w:rsidR="00E04512" w:rsidRPr="005B504E">
        <w:t>.</w:t>
      </w:r>
      <w:commentRangeEnd w:id="2538"/>
      <w:r w:rsidR="00116BF2">
        <w:rPr>
          <w:rStyle w:val="CommentReference"/>
        </w:rPr>
        <w:commentReference w:id="2538"/>
      </w:r>
    </w:p>
    <w:p w14:paraId="01AFBF28" w14:textId="77777777" w:rsidR="000023D2" w:rsidRPr="005B504E" w:rsidRDefault="000023D2" w:rsidP="00E04512">
      <w:r w:rsidRPr="005B504E">
        <w:t xml:space="preserve">As this box appears in a Track Fragment Box, </w:t>
      </w:r>
      <w:r w:rsidRPr="005B504E">
        <w:rPr>
          <w:rStyle w:val="DECEvariable"/>
          <w:noProof w:val="0"/>
        </w:rPr>
        <w:t>sample_count</w:t>
      </w:r>
      <w:r w:rsidRPr="005B504E">
        <w:t xml:space="preserve"> SHALL be taken from the </w:t>
      </w:r>
      <w:r w:rsidRPr="005B504E">
        <w:rPr>
          <w:rStyle w:val="DECEvariable"/>
          <w:noProof w:val="0"/>
        </w:rPr>
        <w:t>sample_count</w:t>
      </w:r>
      <w:r w:rsidRPr="005B504E">
        <w:t xml:space="preserve"> in the corresponding Track Fragment Run Box (</w:t>
      </w:r>
      <w:r w:rsidRPr="005B504E">
        <w:rPr>
          <w:rStyle w:val="DECE4CC"/>
          <w:noProof w:val="0"/>
        </w:rPr>
        <w:t>‘trun’</w:t>
      </w:r>
      <w:r w:rsidRPr="005B504E">
        <w:t>).</w:t>
      </w:r>
    </w:p>
    <w:p w14:paraId="4E4523C4" w14:textId="77777777" w:rsidR="002C469C" w:rsidRPr="005B504E" w:rsidRDefault="00594C61" w:rsidP="002E4A4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pPr>
      <w:r w:rsidRPr="005B504E">
        <w:rPr>
          <w:rFonts w:cs="Calibri"/>
        </w:rPr>
        <w:t>All independently decodable samples in the video track fragment (i.e. I-frames) SHALL have</w:t>
      </w:r>
      <w:r w:rsidR="002C469C" w:rsidRPr="005B504E">
        <w:t xml:space="preserve"> </w:t>
      </w:r>
      <w:r w:rsidRPr="005B504E">
        <w:t>a</w:t>
      </w:r>
      <w:r w:rsidR="002C469C" w:rsidRPr="005B504E">
        <w:t xml:space="preserve"> correct </w:t>
      </w:r>
      <w:r w:rsidR="002C469C" w:rsidRPr="005B504E">
        <w:rPr>
          <w:rStyle w:val="DECEvariable"/>
          <w:noProof w:val="0"/>
        </w:rPr>
        <w:t>pic_type</w:t>
      </w:r>
      <w:r w:rsidR="002C469C" w:rsidRPr="005B504E">
        <w:t xml:space="preserve"> </w:t>
      </w:r>
      <w:r w:rsidRPr="005B504E">
        <w:t xml:space="preserve">value </w:t>
      </w:r>
      <w:r w:rsidR="001006F3" w:rsidRPr="005B504E">
        <w:t xml:space="preserve">set </w:t>
      </w:r>
      <w:r w:rsidR="006B5EFE" w:rsidRPr="005B504E">
        <w:t xml:space="preserve">(value 1, 2 </w:t>
      </w:r>
      <w:r w:rsidR="002C469C" w:rsidRPr="005B504E">
        <w:t xml:space="preserve">or 3); and </w:t>
      </w:r>
      <w:r w:rsidRPr="005B504E">
        <w:t xml:space="preserve">all other samples </w:t>
      </w:r>
      <w:r w:rsidR="002C469C" w:rsidRPr="005B504E">
        <w:t xml:space="preserve">SHOULD </w:t>
      </w:r>
      <w:r w:rsidRPr="005B504E">
        <w:t>have</w:t>
      </w:r>
      <w:r w:rsidR="002C469C" w:rsidRPr="005B504E">
        <w:t xml:space="preserve"> the correct </w:t>
      </w:r>
      <w:r w:rsidR="002C469C" w:rsidRPr="005B504E">
        <w:rPr>
          <w:rStyle w:val="DECEvariable"/>
          <w:noProof w:val="0"/>
        </w:rPr>
        <w:t>pic_type</w:t>
      </w:r>
      <w:r w:rsidR="002C469C" w:rsidRPr="005B504E">
        <w:t xml:space="preserve"> and </w:t>
      </w:r>
      <w:r w:rsidR="002C469C" w:rsidRPr="005B504E">
        <w:rPr>
          <w:rStyle w:val="DECEvariable"/>
          <w:noProof w:val="0"/>
        </w:rPr>
        <w:t>dependency_level</w:t>
      </w:r>
      <w:r w:rsidR="002C469C" w:rsidRPr="005B504E">
        <w:t xml:space="preserve"> </w:t>
      </w:r>
      <w:r w:rsidR="001006F3" w:rsidRPr="005B504E">
        <w:t xml:space="preserve">set for </w:t>
      </w:r>
      <w:r w:rsidR="002C469C" w:rsidRPr="005B504E">
        <w:t xml:space="preserve">all pictures contained in the </w:t>
      </w:r>
      <w:r w:rsidR="001006F3" w:rsidRPr="005B504E">
        <w:t>video</w:t>
      </w:r>
      <w:r w:rsidR="002C469C" w:rsidRPr="005B504E">
        <w:t xml:space="preserve"> track fragment.</w:t>
      </w:r>
    </w:p>
    <w:p w14:paraId="4D7A05EC" w14:textId="35B6F176" w:rsidR="00E04512" w:rsidRPr="005B504E" w:rsidRDefault="00E04512" w:rsidP="000650E4">
      <w:pPr>
        <w:pStyle w:val="Heading4"/>
        <w:autoSpaceDE w:val="0"/>
        <w:rPr>
          <w:color w:val="auto"/>
        </w:rPr>
      </w:pPr>
      <w:r w:rsidRPr="005B504E">
        <w:rPr>
          <w:color w:val="auto"/>
        </w:rPr>
        <w:t>Syntax</w:t>
      </w:r>
    </w:p>
    <w:p w14:paraId="5D4218E8" w14:textId="77777777" w:rsidR="00E04512" w:rsidRPr="005B504E" w:rsidRDefault="00E04512" w:rsidP="00E04512">
      <w:pPr>
        <w:pStyle w:val="SourceCode"/>
        <w:keepNext/>
        <w:rPr>
          <w:noProof w:val="0"/>
        </w:rPr>
      </w:pPr>
      <w:r w:rsidRPr="005B504E">
        <w:rPr>
          <w:noProof w:val="0"/>
        </w:rPr>
        <w:t xml:space="preserve">aligned(8) class TrickPlayBox </w:t>
      </w:r>
    </w:p>
    <w:p w14:paraId="4BC264E1" w14:textId="77777777" w:rsidR="00E04512" w:rsidRPr="005B504E" w:rsidRDefault="00E04512" w:rsidP="00E04512">
      <w:pPr>
        <w:pStyle w:val="SourceCode"/>
        <w:keepNext/>
        <w:rPr>
          <w:noProof w:val="0"/>
        </w:rPr>
      </w:pPr>
      <w:r w:rsidRPr="005B504E">
        <w:rPr>
          <w:noProof w:val="0"/>
        </w:rPr>
        <w:tab/>
        <w:t>extends FullBox(‘trik’, version=0, flags=0)</w:t>
      </w:r>
    </w:p>
    <w:p w14:paraId="7BA4FB74" w14:textId="77777777" w:rsidR="00E04512" w:rsidRPr="005B504E" w:rsidRDefault="00E04512" w:rsidP="00E04512">
      <w:pPr>
        <w:pStyle w:val="SourceCode"/>
        <w:keepNext/>
        <w:rPr>
          <w:noProof w:val="0"/>
        </w:rPr>
      </w:pPr>
      <w:r w:rsidRPr="005B504E">
        <w:rPr>
          <w:noProof w:val="0"/>
        </w:rPr>
        <w:t>{</w:t>
      </w:r>
    </w:p>
    <w:p w14:paraId="034F8AAE" w14:textId="77777777" w:rsidR="00E04512" w:rsidRPr="005B504E" w:rsidRDefault="00E04512" w:rsidP="00E04512">
      <w:pPr>
        <w:pStyle w:val="SourceCode"/>
        <w:keepNext/>
        <w:rPr>
          <w:noProof w:val="0"/>
        </w:rPr>
      </w:pPr>
      <w:r w:rsidRPr="005B504E">
        <w:rPr>
          <w:noProof w:val="0"/>
        </w:rPr>
        <w:tab/>
        <w:t>for (i=0; I &lt; sample_count; i++) {</w:t>
      </w:r>
    </w:p>
    <w:p w14:paraId="1D87DA4E" w14:textId="77777777" w:rsidR="00E04512" w:rsidRPr="005B504E" w:rsidRDefault="00E04512" w:rsidP="00E04512">
      <w:pPr>
        <w:pStyle w:val="SourceCode"/>
        <w:keepNext/>
        <w:rPr>
          <w:noProof w:val="0"/>
        </w:rPr>
      </w:pPr>
      <w:r w:rsidRPr="005B504E">
        <w:rPr>
          <w:noProof w:val="0"/>
        </w:rPr>
        <w:tab/>
      </w:r>
      <w:r w:rsidRPr="005B504E">
        <w:rPr>
          <w:noProof w:val="0"/>
        </w:rPr>
        <w:tab/>
        <w:t>unsigned int(2)  pic_type;</w:t>
      </w:r>
    </w:p>
    <w:p w14:paraId="7FCE9270" w14:textId="77777777" w:rsidR="00E04512" w:rsidRPr="005B504E" w:rsidRDefault="00E04512" w:rsidP="00E04512">
      <w:pPr>
        <w:pStyle w:val="SourceCode"/>
        <w:keepNext/>
        <w:rPr>
          <w:noProof w:val="0"/>
        </w:rPr>
      </w:pPr>
      <w:r w:rsidRPr="005B504E">
        <w:rPr>
          <w:noProof w:val="0"/>
        </w:rPr>
        <w:tab/>
      </w:r>
      <w:r w:rsidRPr="005B504E">
        <w:rPr>
          <w:noProof w:val="0"/>
        </w:rPr>
        <w:tab/>
        <w:t>unsigned int(6)  dependency_level;</w:t>
      </w:r>
    </w:p>
    <w:p w14:paraId="32D4DB0F" w14:textId="77777777" w:rsidR="00E04512" w:rsidRPr="005B504E" w:rsidRDefault="00E04512" w:rsidP="00E04512">
      <w:pPr>
        <w:pStyle w:val="SourceCode"/>
        <w:keepNext/>
        <w:rPr>
          <w:noProof w:val="0"/>
        </w:rPr>
      </w:pPr>
      <w:r w:rsidRPr="005B504E">
        <w:rPr>
          <w:noProof w:val="0"/>
        </w:rPr>
        <w:tab/>
        <w:t>}</w:t>
      </w:r>
    </w:p>
    <w:p w14:paraId="2AE49868" w14:textId="77777777" w:rsidR="00E04512" w:rsidRPr="005B504E" w:rsidRDefault="00E04512" w:rsidP="00E04512">
      <w:pPr>
        <w:pStyle w:val="SourceCode"/>
        <w:rPr>
          <w:noProof w:val="0"/>
        </w:rPr>
      </w:pPr>
      <w:r w:rsidRPr="005B504E">
        <w:rPr>
          <w:noProof w:val="0"/>
        </w:rPr>
        <w:t>}</w:t>
      </w:r>
    </w:p>
    <w:p w14:paraId="1EB78BF9" w14:textId="465A1AF3" w:rsidR="00E04512" w:rsidRPr="005B504E" w:rsidRDefault="00E04512" w:rsidP="000650E4">
      <w:pPr>
        <w:pStyle w:val="Heading4"/>
        <w:autoSpaceDE w:val="0"/>
        <w:rPr>
          <w:color w:val="auto"/>
        </w:rPr>
      </w:pPr>
      <w:r w:rsidRPr="005B504E">
        <w:rPr>
          <w:color w:val="auto"/>
        </w:rPr>
        <w:t>Semantics</w:t>
      </w:r>
    </w:p>
    <w:p w14:paraId="0281A029" w14:textId="77777777" w:rsidR="00E04512" w:rsidRPr="005B504E" w:rsidRDefault="00E04512" w:rsidP="00E04512">
      <w:pPr>
        <w:pStyle w:val="ListBullet"/>
      </w:pPr>
      <w:r w:rsidRPr="005B504E">
        <w:rPr>
          <w:rStyle w:val="DECEvariable"/>
          <w:noProof w:val="0"/>
        </w:rPr>
        <w:t>pic_type</w:t>
      </w:r>
      <w:r w:rsidRPr="005B504E">
        <w:t xml:space="preserve"> takes one of the following values</w:t>
      </w:r>
      <w:r w:rsidR="00957E6B">
        <w:t xml:space="preserve"> for AVC video</w:t>
      </w:r>
      <w:r w:rsidRPr="005B504E">
        <w:t>:</w:t>
      </w:r>
    </w:p>
    <w:p w14:paraId="41E9EA0F" w14:textId="77777777" w:rsidR="00E04512" w:rsidRPr="005B504E" w:rsidRDefault="00E04512" w:rsidP="00E04512">
      <w:pPr>
        <w:pStyle w:val="ListBullet3"/>
      </w:pPr>
      <w:r w:rsidRPr="005B504E">
        <w:t>0 – The type of this sample is unknown.</w:t>
      </w:r>
    </w:p>
    <w:p w14:paraId="45C51EE3" w14:textId="77777777" w:rsidR="00E04512" w:rsidRPr="005B504E" w:rsidRDefault="00E04512" w:rsidP="00E04512">
      <w:pPr>
        <w:pStyle w:val="ListBullet3"/>
      </w:pPr>
      <w:r w:rsidRPr="005B504E">
        <w:t>1 – This sample is an IDR picture.</w:t>
      </w:r>
    </w:p>
    <w:p w14:paraId="363EC85A" w14:textId="77777777" w:rsidR="00E04512" w:rsidRPr="005B504E" w:rsidRDefault="00E04512" w:rsidP="00E04512">
      <w:pPr>
        <w:pStyle w:val="ListBullet3"/>
      </w:pPr>
      <w:r w:rsidRPr="005B504E">
        <w:t>2 – This sample is a Random Access (RA) I-picture, as defined below.</w:t>
      </w:r>
    </w:p>
    <w:p w14:paraId="2198EF07" w14:textId="77777777" w:rsidR="00860A88" w:rsidRDefault="00E04512" w:rsidP="00330996">
      <w:pPr>
        <w:pStyle w:val="ListBullet3"/>
        <w:ind w:left="1079"/>
      </w:pPr>
      <w:r w:rsidRPr="005B504E">
        <w:t>3 – This sample is an unconstrained I-picture.</w:t>
      </w:r>
    </w:p>
    <w:p w14:paraId="03169A37" w14:textId="28F9826E" w:rsidR="00957E6B" w:rsidRPr="005B504E" w:rsidDel="00E23525" w:rsidRDefault="00957E6B" w:rsidP="00957E6B">
      <w:pPr>
        <w:pStyle w:val="ListBullet"/>
        <w:rPr>
          <w:del w:id="2551" w:author="Joe McCrossan" w:date="2014-05-25T16:34:00Z"/>
        </w:rPr>
      </w:pPr>
      <w:del w:id="2552" w:author="Joe McCrossan" w:date="2014-05-25T16:34:00Z">
        <w:r w:rsidRPr="005B504E" w:rsidDel="00E23525">
          <w:rPr>
            <w:rStyle w:val="DECEvariable"/>
            <w:noProof w:val="0"/>
          </w:rPr>
          <w:delText>pic_type</w:delText>
        </w:r>
        <w:r w:rsidRPr="005B504E" w:rsidDel="00E23525">
          <w:delText xml:space="preserve"> takes one of the following values</w:delText>
        </w:r>
        <w:r w:rsidDel="00E23525">
          <w:delText xml:space="preserve"> for </w:delText>
        </w:r>
        <w:r w:rsidR="00CD6BF3" w:rsidDel="00E23525">
          <w:delText>HEVC</w:delText>
        </w:r>
        <w:r w:rsidDel="00E23525">
          <w:delText xml:space="preserve"> video</w:delText>
        </w:r>
        <w:r w:rsidRPr="005B504E" w:rsidDel="00E23525">
          <w:delText>:</w:delText>
        </w:r>
      </w:del>
    </w:p>
    <w:p w14:paraId="1526EC13" w14:textId="070D7B20" w:rsidR="00957E6B" w:rsidRPr="005B504E" w:rsidDel="00E23525" w:rsidRDefault="00957E6B" w:rsidP="00957E6B">
      <w:pPr>
        <w:pStyle w:val="ListBullet3"/>
        <w:rPr>
          <w:del w:id="2553" w:author="Joe McCrossan" w:date="2014-05-25T16:34:00Z"/>
        </w:rPr>
      </w:pPr>
      <w:del w:id="2554" w:author="Joe McCrossan" w:date="2014-05-25T16:34:00Z">
        <w:r w:rsidRPr="005B504E" w:rsidDel="00E23525">
          <w:delText>0 – The type of this sample is unknown.</w:delText>
        </w:r>
      </w:del>
    </w:p>
    <w:p w14:paraId="113B624F" w14:textId="6294A3AF" w:rsidR="00957E6B" w:rsidRPr="005B504E" w:rsidDel="00E23525" w:rsidRDefault="00957E6B" w:rsidP="00957E6B">
      <w:pPr>
        <w:pStyle w:val="ListBullet3"/>
        <w:rPr>
          <w:del w:id="2555" w:author="Joe McCrossan" w:date="2014-05-25T16:34:00Z"/>
        </w:rPr>
      </w:pPr>
      <w:del w:id="2556" w:author="Joe McCrossan" w:date="2014-05-25T16:34:00Z">
        <w:r w:rsidRPr="005B504E" w:rsidDel="00E23525">
          <w:delText xml:space="preserve">1 </w:delText>
        </w:r>
        <w:r w:rsidDel="00E23525">
          <w:delText xml:space="preserve">– This sample is an IDR picture with </w:delText>
        </w:r>
        <w:r w:rsidR="00860A88" w:rsidRPr="00330996" w:rsidDel="00E23525">
          <w:rPr>
            <w:rFonts w:ascii="Courier New" w:hAnsi="Courier New" w:cs="Courier New"/>
          </w:rPr>
          <w:delText>nal_unit_type</w:delText>
        </w:r>
        <w:r w:rsidRPr="00957E6B" w:rsidDel="00E23525">
          <w:delText xml:space="preserve"> equal to </w:delText>
        </w:r>
        <w:r w:rsidR="00860A88" w:rsidRPr="00330996" w:rsidDel="00E23525">
          <w:rPr>
            <w:rFonts w:ascii="Courier New" w:hAnsi="Courier New" w:cs="Courier New"/>
          </w:rPr>
          <w:delText>IDR_N_LP</w:delText>
        </w:r>
        <w:r w:rsidDel="00E23525">
          <w:rPr>
            <w:rFonts w:ascii="Courier New" w:hAnsi="Courier New" w:cs="Courier New"/>
          </w:rPr>
          <w:delText xml:space="preserve">. </w:delText>
        </w:r>
        <w:r w:rsidDel="00E23525">
          <w:rPr>
            <w:rFonts w:cs="Courier New"/>
          </w:rPr>
          <w:delText xml:space="preserve">BLA pictures with </w:delText>
        </w:r>
        <w:r w:rsidRPr="00957E6B" w:rsidDel="00E23525">
          <w:rPr>
            <w:rFonts w:ascii="Courier New" w:hAnsi="Courier New" w:cs="Courier New"/>
          </w:rPr>
          <w:delText>nal_unit_type</w:delText>
        </w:r>
        <w:r w:rsidRPr="00957E6B" w:rsidDel="00E23525">
          <w:delText xml:space="preserve"> equal to </w:delText>
        </w:r>
        <w:r w:rsidDel="00E23525">
          <w:rPr>
            <w:rFonts w:ascii="Courier New" w:hAnsi="Courier New" w:cs="Courier New"/>
          </w:rPr>
          <w:delText>BLA</w:delText>
        </w:r>
        <w:r w:rsidRPr="00957E6B" w:rsidDel="00E23525">
          <w:rPr>
            <w:rFonts w:ascii="Courier New" w:hAnsi="Courier New" w:cs="Courier New"/>
          </w:rPr>
          <w:delText>_N_LP</w:delText>
        </w:r>
        <w:r w:rsidDel="00E23525">
          <w:rPr>
            <w:rFonts w:ascii="Courier New" w:hAnsi="Courier New" w:cs="Courier New"/>
          </w:rPr>
          <w:delText>.</w:delText>
        </w:r>
      </w:del>
    </w:p>
    <w:p w14:paraId="2E372D2B" w14:textId="1221460E" w:rsidR="00957E6B" w:rsidRPr="005B504E" w:rsidDel="00E23525" w:rsidRDefault="00957E6B" w:rsidP="00957E6B">
      <w:pPr>
        <w:pStyle w:val="ListBullet3"/>
        <w:rPr>
          <w:del w:id="2557" w:author="Joe McCrossan" w:date="2014-05-25T16:34:00Z"/>
        </w:rPr>
      </w:pPr>
      <w:del w:id="2558" w:author="Joe McCrossan" w:date="2014-05-25T16:34:00Z">
        <w:r w:rsidRPr="005B504E" w:rsidDel="00E23525">
          <w:delText xml:space="preserve">2 – </w:delText>
        </w:r>
        <w:r w:rsidDel="00E23525">
          <w:delText xml:space="preserve">This sample is an IDR picture with </w:delText>
        </w:r>
        <w:r w:rsidRPr="00957E6B" w:rsidDel="00E23525">
          <w:rPr>
            <w:rFonts w:ascii="Courier New" w:hAnsi="Courier New" w:cs="Courier New"/>
          </w:rPr>
          <w:delText>nal_unit_type</w:delText>
        </w:r>
        <w:r w:rsidRPr="00957E6B" w:rsidDel="00E23525">
          <w:delText xml:space="preserve"> equal to </w:delText>
        </w:r>
        <w:r w:rsidRPr="00957E6B" w:rsidDel="00E23525">
          <w:rPr>
            <w:rFonts w:ascii="Courier New" w:hAnsi="Courier New" w:cs="Courier New"/>
          </w:rPr>
          <w:delText>IDR_</w:delText>
        </w:r>
        <w:r w:rsidDel="00E23525">
          <w:rPr>
            <w:rFonts w:ascii="Courier New" w:hAnsi="Courier New" w:cs="Courier New"/>
          </w:rPr>
          <w:delText>W</w:delText>
        </w:r>
        <w:r w:rsidRPr="00957E6B" w:rsidDel="00E23525">
          <w:rPr>
            <w:rFonts w:ascii="Courier New" w:hAnsi="Courier New" w:cs="Courier New"/>
          </w:rPr>
          <w:delText>_</w:delText>
        </w:r>
        <w:r w:rsidDel="00E23525">
          <w:rPr>
            <w:rFonts w:ascii="Courier New" w:hAnsi="Courier New" w:cs="Courier New"/>
          </w:rPr>
          <w:delText xml:space="preserve">RADL. </w:delText>
        </w:r>
        <w:r w:rsidDel="00E23525">
          <w:rPr>
            <w:rFonts w:cs="Courier New"/>
          </w:rPr>
          <w:delText xml:space="preserve">BLA pictures with </w:delText>
        </w:r>
        <w:r w:rsidRPr="00957E6B" w:rsidDel="00E23525">
          <w:rPr>
            <w:rFonts w:ascii="Courier New" w:hAnsi="Courier New" w:cs="Courier New"/>
          </w:rPr>
          <w:delText>nal_unit_type</w:delText>
        </w:r>
        <w:r w:rsidRPr="00957E6B" w:rsidDel="00E23525">
          <w:delText xml:space="preserve"> equal to </w:delText>
        </w:r>
        <w:r w:rsidDel="00E23525">
          <w:rPr>
            <w:rFonts w:ascii="Courier New" w:hAnsi="Courier New" w:cs="Courier New"/>
          </w:rPr>
          <w:delText>BLA_W</w:delText>
        </w:r>
        <w:r w:rsidRPr="00957E6B" w:rsidDel="00E23525">
          <w:rPr>
            <w:rFonts w:ascii="Courier New" w:hAnsi="Courier New" w:cs="Courier New"/>
          </w:rPr>
          <w:delText>_</w:delText>
        </w:r>
        <w:r w:rsidDel="00E23525">
          <w:rPr>
            <w:rFonts w:ascii="Courier New" w:hAnsi="Courier New" w:cs="Courier New"/>
          </w:rPr>
          <w:delText>RADL</w:delText>
        </w:r>
        <w:r w:rsidRPr="005B504E" w:rsidDel="00E23525">
          <w:delText>.</w:delText>
        </w:r>
      </w:del>
    </w:p>
    <w:p w14:paraId="15CC9481" w14:textId="78C21ADA" w:rsidR="00860A88" w:rsidDel="00E23525" w:rsidRDefault="00957E6B" w:rsidP="00330996">
      <w:pPr>
        <w:pStyle w:val="ListBullet3"/>
        <w:ind w:left="1079"/>
        <w:rPr>
          <w:del w:id="2559" w:author="Joe McCrossan" w:date="2014-05-25T16:34:00Z"/>
        </w:rPr>
      </w:pPr>
      <w:del w:id="2560" w:author="Joe McCrossan" w:date="2014-05-25T16:34:00Z">
        <w:r w:rsidRPr="005B504E" w:rsidDel="00E23525">
          <w:delText xml:space="preserve">3 – This sample is a </w:delText>
        </w:r>
        <w:r w:rsidR="00D836EC" w:rsidDel="00E23525">
          <w:delText xml:space="preserve">CRA picture with </w:delText>
        </w:r>
        <w:r w:rsidR="00D836EC" w:rsidRPr="00957E6B" w:rsidDel="00E23525">
          <w:rPr>
            <w:rFonts w:ascii="Courier New" w:hAnsi="Courier New" w:cs="Courier New"/>
          </w:rPr>
          <w:delText>nal_unit_type</w:delText>
        </w:r>
        <w:r w:rsidR="00D836EC" w:rsidRPr="00957E6B" w:rsidDel="00E23525">
          <w:delText xml:space="preserve"> equal to </w:delText>
        </w:r>
        <w:r w:rsidR="00D836EC" w:rsidDel="00E23525">
          <w:rPr>
            <w:rFonts w:ascii="Courier New" w:hAnsi="Courier New" w:cs="Courier New"/>
          </w:rPr>
          <w:delText>CRA_NUT.</w:delText>
        </w:r>
      </w:del>
    </w:p>
    <w:p w14:paraId="6469D015" w14:textId="77777777" w:rsidR="00E04512" w:rsidRPr="005B504E" w:rsidRDefault="00E04512" w:rsidP="00E04512">
      <w:pPr>
        <w:pStyle w:val="ListBullet"/>
      </w:pPr>
      <w:r w:rsidRPr="005B504E">
        <w:rPr>
          <w:rStyle w:val="DECEvariable"/>
          <w:noProof w:val="0"/>
        </w:rPr>
        <w:t>dependency_level</w:t>
      </w:r>
      <w:r w:rsidRPr="005B504E">
        <w:t xml:space="preserve"> indicates the level of dependency of this sample, as follows:</w:t>
      </w:r>
    </w:p>
    <w:p w14:paraId="4A60B0D0" w14:textId="77777777" w:rsidR="00E04512" w:rsidRPr="005B504E" w:rsidRDefault="00E04512" w:rsidP="00E04512">
      <w:pPr>
        <w:pStyle w:val="ListBullet3"/>
      </w:pPr>
      <w:r w:rsidRPr="005B504E">
        <w:t>0x00 – The dependency level of this sample is unknown.</w:t>
      </w:r>
    </w:p>
    <w:p w14:paraId="7A6BE6B6" w14:textId="77777777" w:rsidR="00E04512" w:rsidRPr="005B504E" w:rsidRDefault="00E04512" w:rsidP="00E04512">
      <w:pPr>
        <w:pStyle w:val="ListBullet3"/>
      </w:pPr>
      <w:r w:rsidRPr="005B504E">
        <w:t xml:space="preserve">0x01 to 0x3E – This sample does not depend on samples with a greater </w:t>
      </w:r>
      <w:r w:rsidRPr="005B504E">
        <w:rPr>
          <w:rStyle w:val="DECEvariable"/>
          <w:noProof w:val="0"/>
        </w:rPr>
        <w:t>dependency_level</w:t>
      </w:r>
      <w:r w:rsidRPr="005B504E">
        <w:t xml:space="preserve"> values than this one.</w:t>
      </w:r>
    </w:p>
    <w:p w14:paraId="187EDB71" w14:textId="77777777" w:rsidR="00E04512" w:rsidRPr="005B504E" w:rsidRDefault="00E04512" w:rsidP="00E04512">
      <w:pPr>
        <w:pStyle w:val="ListBullet3"/>
      </w:pPr>
      <w:r w:rsidRPr="005B504E">
        <w:t>0x3F – Reserved.</w:t>
      </w:r>
    </w:p>
    <w:p w14:paraId="55B53353" w14:textId="09C8C960" w:rsidR="00E04512" w:rsidRPr="005B504E" w:rsidRDefault="00E04512" w:rsidP="000650E4">
      <w:pPr>
        <w:pStyle w:val="Heading5"/>
        <w:autoSpaceDE w:val="0"/>
        <w:rPr>
          <w:color w:val="auto"/>
        </w:rPr>
      </w:pPr>
      <w:bookmarkStart w:id="2561" w:name="_Ref141885085"/>
      <w:r w:rsidRPr="005B504E">
        <w:rPr>
          <w:color w:val="auto"/>
        </w:rPr>
        <w:t>Random Access (RA) I-Picture</w:t>
      </w:r>
      <w:bookmarkEnd w:id="2561"/>
    </w:p>
    <w:p w14:paraId="237ED69D" w14:textId="77777777" w:rsidR="00E04512" w:rsidRPr="005B504E" w:rsidRDefault="00E04512" w:rsidP="00E04512">
      <w:r w:rsidRPr="005B504E">
        <w:t xml:space="preserve">A Random Access (RA) I-picture is defined in this specification as an I-picture that is followed in output order by pictures that do not reference pictures that precede the RA I-picture in decoding order, as shown in </w:t>
      </w:r>
      <w:r w:rsidR="007A4DF4">
        <w:fldChar w:fldCharType="begin" w:fldLock="1"/>
      </w:r>
      <w:r w:rsidR="007A4DF4">
        <w:instrText xml:space="preserve"> REF _Ref142957565 \h  \* MERGEFORMAT </w:instrText>
      </w:r>
      <w:r w:rsidR="007A4DF4">
        <w:fldChar w:fldCharType="separate"/>
      </w:r>
      <w:r w:rsidR="005B504E" w:rsidRPr="005B504E">
        <w:t xml:space="preserve">Figure </w:t>
      </w:r>
      <w:r w:rsidR="005B504E">
        <w:t>2</w:t>
      </w:r>
      <w:r w:rsidR="005B504E" w:rsidRPr="005B504E">
        <w:noBreakHyphen/>
      </w:r>
      <w:r w:rsidR="005B504E">
        <w:t>5</w:t>
      </w:r>
      <w:r w:rsidR="007A4DF4">
        <w:fldChar w:fldCharType="end"/>
      </w:r>
      <w:r w:rsidRPr="005B504E">
        <w:t>.</w:t>
      </w:r>
    </w:p>
    <w:p w14:paraId="53FC083F" w14:textId="77777777" w:rsidR="00E04512" w:rsidRPr="005B504E" w:rsidRDefault="00724392" w:rsidP="00E04512">
      <w:pPr>
        <w:jc w:val="center"/>
      </w:pPr>
      <w:r w:rsidRPr="005B504E">
        <w:rPr>
          <w:noProof/>
        </w:rPr>
        <w:drawing>
          <wp:inline distT="0" distB="0" distL="0" distR="0" wp14:anchorId="4CF02321" wp14:editId="33808347">
            <wp:extent cx="4529455" cy="2946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a:extLst>
                        <a:ext uri="{28A0092B-C50C-407E-A947-70E740481C1C}">
                          <a14:useLocalDpi xmlns:a14="http://schemas.microsoft.com/office/drawing/2010/main" val="0"/>
                        </a:ext>
                      </a:extLst>
                    </a:blip>
                    <a:srcRect b="12895"/>
                    <a:stretch>
                      <a:fillRect/>
                    </a:stretch>
                  </pic:blipFill>
                  <pic:spPr bwMode="auto">
                    <a:xfrm>
                      <a:off x="0" y="0"/>
                      <a:ext cx="4529455" cy="2946400"/>
                    </a:xfrm>
                    <a:prstGeom prst="rect">
                      <a:avLst/>
                    </a:prstGeom>
                    <a:noFill/>
                    <a:ln>
                      <a:noFill/>
                    </a:ln>
                  </pic:spPr>
                </pic:pic>
              </a:graphicData>
            </a:graphic>
          </wp:inline>
        </w:drawing>
      </w:r>
    </w:p>
    <w:p w14:paraId="06986E08" w14:textId="77777777" w:rsidR="000D6D1E" w:rsidRPr="000D6D1E" w:rsidRDefault="00E04512" w:rsidP="008905F1">
      <w:pPr>
        <w:pStyle w:val="Caption"/>
        <w:rPr>
          <w:ins w:id="2562" w:author="Joe McCrossan" w:date="2014-01-04T18:21:00Z"/>
          <w:color w:val="000000" w:themeColor="text1"/>
          <w:spacing w:val="15"/>
          <w:szCs w:val="24"/>
          <w:rPrChange w:id="2563" w:author="Joe McCrossan" w:date="2014-01-04T18:22:00Z">
            <w:rPr>
              <w:ins w:id="2564" w:author="Joe McCrossan" w:date="2014-01-04T18:21:00Z"/>
              <w:rFonts w:ascii="ZWAdobeF" w:hAnsi="ZWAdobeF" w:cs="ZWAdobeF"/>
              <w:b w:val="0"/>
              <w:color w:val="auto"/>
              <w:sz w:val="2"/>
              <w:szCs w:val="2"/>
            </w:rPr>
          </w:rPrChange>
        </w:rPr>
      </w:pPr>
      <w:bookmarkStart w:id="2565" w:name="_Ref142957565"/>
      <w:bookmarkStart w:id="2566" w:name="_Toc308175060"/>
      <w:bookmarkStart w:id="2567" w:name="_Toc263281098"/>
      <w:r w:rsidRPr="000D6D1E">
        <w:rPr>
          <w:color w:val="000000" w:themeColor="text1"/>
          <w:rPrChange w:id="2568" w:author="Joe McCrossan" w:date="2014-01-04T18:22:00Z">
            <w:rPr/>
          </w:rPrChange>
        </w:rPr>
        <w:t xml:space="preserve">Figure </w:t>
      </w:r>
      <w:r w:rsidR="00860A88" w:rsidRPr="000D6D1E">
        <w:rPr>
          <w:color w:val="000000" w:themeColor="text1"/>
          <w:rPrChange w:id="2569" w:author="Joe McCrossan" w:date="2014-01-04T18:22:00Z">
            <w:rPr/>
          </w:rPrChange>
        </w:rPr>
        <w:fldChar w:fldCharType="begin" w:fldLock="1"/>
      </w:r>
      <w:r w:rsidR="00DB60F2" w:rsidRPr="000D6D1E">
        <w:rPr>
          <w:color w:val="000000" w:themeColor="text1"/>
          <w:rPrChange w:id="2570" w:author="Joe McCrossan" w:date="2014-01-04T18:22:00Z">
            <w:rPr/>
          </w:rPrChange>
        </w:rPr>
        <w:instrText xml:space="preserve"> STYLEREF 1 \s </w:instrText>
      </w:r>
      <w:r w:rsidR="00860A88" w:rsidRPr="000D6D1E">
        <w:rPr>
          <w:color w:val="000000" w:themeColor="text1"/>
          <w:rPrChange w:id="2571" w:author="Joe McCrossan" w:date="2014-01-04T18:22:00Z">
            <w:rPr/>
          </w:rPrChange>
        </w:rPr>
        <w:fldChar w:fldCharType="separate"/>
      </w:r>
      <w:r w:rsidR="005B504E" w:rsidRPr="000D6D1E">
        <w:rPr>
          <w:noProof/>
          <w:color w:val="000000" w:themeColor="text1"/>
          <w:rPrChange w:id="2572" w:author="Joe McCrossan" w:date="2014-01-04T18:22:00Z">
            <w:rPr>
              <w:noProof/>
            </w:rPr>
          </w:rPrChange>
        </w:rPr>
        <w:t>2</w:t>
      </w:r>
      <w:r w:rsidR="00860A88" w:rsidRPr="000D6D1E">
        <w:rPr>
          <w:color w:val="000000" w:themeColor="text1"/>
          <w:rPrChange w:id="2573" w:author="Joe McCrossan" w:date="2014-01-04T18:22:00Z">
            <w:rPr/>
          </w:rPrChange>
        </w:rPr>
        <w:fldChar w:fldCharType="end"/>
      </w:r>
      <w:r w:rsidR="00AB7850" w:rsidRPr="000D6D1E">
        <w:rPr>
          <w:color w:val="000000" w:themeColor="text1"/>
          <w:rPrChange w:id="2574" w:author="Joe McCrossan" w:date="2014-01-04T18:22:00Z">
            <w:rPr/>
          </w:rPrChange>
        </w:rPr>
        <w:noBreakHyphen/>
      </w:r>
      <w:r w:rsidR="00860A88" w:rsidRPr="000D6D1E">
        <w:rPr>
          <w:color w:val="000000" w:themeColor="text1"/>
          <w:rPrChange w:id="2575" w:author="Joe McCrossan" w:date="2014-01-04T18:22:00Z">
            <w:rPr/>
          </w:rPrChange>
        </w:rPr>
        <w:fldChar w:fldCharType="begin"/>
      </w:r>
      <w:r w:rsidR="00DB60F2" w:rsidRPr="000D6D1E">
        <w:rPr>
          <w:color w:val="000000" w:themeColor="text1"/>
          <w:rPrChange w:id="2576" w:author="Joe McCrossan" w:date="2014-01-04T18:22:00Z">
            <w:rPr/>
          </w:rPrChange>
        </w:rPr>
        <w:instrText xml:space="preserve"> SEQ Figure \* ARABIC \s 1 </w:instrText>
      </w:r>
      <w:r w:rsidR="00860A88" w:rsidRPr="000D6D1E">
        <w:rPr>
          <w:color w:val="000000" w:themeColor="text1"/>
          <w:rPrChange w:id="2577" w:author="Joe McCrossan" w:date="2014-01-04T18:22:00Z">
            <w:rPr/>
          </w:rPrChange>
        </w:rPr>
        <w:fldChar w:fldCharType="separate"/>
      </w:r>
      <w:r w:rsidR="00882477">
        <w:rPr>
          <w:noProof/>
          <w:color w:val="000000" w:themeColor="text1"/>
        </w:rPr>
        <w:t>5</w:t>
      </w:r>
      <w:r w:rsidR="00860A88" w:rsidRPr="000D6D1E">
        <w:rPr>
          <w:color w:val="000000" w:themeColor="text1"/>
          <w:rPrChange w:id="2578" w:author="Joe McCrossan" w:date="2014-01-04T18:22:00Z">
            <w:rPr/>
          </w:rPrChange>
        </w:rPr>
        <w:fldChar w:fldCharType="end"/>
      </w:r>
      <w:bookmarkEnd w:id="2565"/>
      <w:r w:rsidRPr="000D6D1E">
        <w:rPr>
          <w:color w:val="000000" w:themeColor="text1"/>
          <w:rPrChange w:id="2579" w:author="Joe McCrossan" w:date="2014-01-04T18:22:00Z">
            <w:rPr/>
          </w:rPrChange>
        </w:rPr>
        <w:t xml:space="preserve"> – Example of a Random Access (RA) I picture</w:t>
      </w:r>
      <w:bookmarkStart w:id="2580" w:name="_Toc308174887"/>
      <w:bookmarkEnd w:id="2566"/>
      <w:r w:rsidR="000650E4" w:rsidRPr="000D6D1E">
        <w:rPr>
          <w:rFonts w:ascii="ZWAdobeF" w:hAnsi="ZWAdobeF" w:cs="ZWAdobeF"/>
          <w:color w:val="000000" w:themeColor="text1"/>
          <w:sz w:val="2"/>
          <w:szCs w:val="2"/>
          <w:rPrChange w:id="2581" w:author="Joe McCrossan" w:date="2014-01-04T18:22:00Z">
            <w:rPr>
              <w:rFonts w:ascii="ZWAdobeF" w:hAnsi="ZWAdobeF" w:cs="ZWAdobeF"/>
              <w:sz w:val="2"/>
              <w:szCs w:val="2"/>
            </w:rPr>
          </w:rPrChange>
        </w:rPr>
        <w:t>1</w:t>
      </w:r>
      <w:bookmarkEnd w:id="2567"/>
    </w:p>
    <w:p w14:paraId="3BA33FC5" w14:textId="20C1E9B9" w:rsidR="00E04512" w:rsidRPr="005B504E" w:rsidRDefault="000650E4" w:rsidP="000650E4">
      <w:pPr>
        <w:pStyle w:val="Heading3"/>
        <w:autoSpaceDE w:val="0"/>
        <w:rPr>
          <w:color w:val="auto"/>
        </w:rPr>
      </w:pPr>
      <w:del w:id="2582" w:author="Joe McCrossan" w:date="2014-05-25T10:43:00Z">
        <w:r w:rsidDel="004E4FA5">
          <w:rPr>
            <w:rFonts w:ascii="ZWAdobeF" w:hAnsi="ZWAdobeF" w:cs="ZWAdobeF"/>
            <w:b w:val="0"/>
            <w:color w:val="auto"/>
            <w:spacing w:val="0"/>
            <w:sz w:val="2"/>
            <w:szCs w:val="2"/>
          </w:rPr>
          <w:delText>8</w:delText>
        </w:r>
      </w:del>
      <w:del w:id="2583" w:author="Joe McCrossan" w:date="2014-05-26T13:39:00Z">
        <w:r w:rsidDel="00992CF0">
          <w:rPr>
            <w:rFonts w:ascii="ZWAdobeF" w:hAnsi="ZWAdobeF" w:cs="ZWAdobeF"/>
            <w:b w:val="0"/>
            <w:color w:val="auto"/>
            <w:spacing w:val="0"/>
            <w:sz w:val="2"/>
            <w:szCs w:val="2"/>
          </w:rPr>
          <w:delText>2B</w:delText>
        </w:r>
      </w:del>
      <w:bookmarkStart w:id="2584" w:name="_Toc263280893"/>
      <w:r w:rsidR="00E04512" w:rsidRPr="005B504E">
        <w:rPr>
          <w:color w:val="auto"/>
        </w:rPr>
        <w:t>Clear Samples within an Encrypted Track</w:t>
      </w:r>
      <w:bookmarkEnd w:id="2580"/>
      <w:bookmarkEnd w:id="2584"/>
    </w:p>
    <w:p w14:paraId="00D238BE" w14:textId="77777777" w:rsidR="00CC534C" w:rsidRPr="005B504E" w:rsidRDefault="00CC534C" w:rsidP="00CC534C">
      <w:r w:rsidRPr="005B504E">
        <w:t>“</w:t>
      </w:r>
      <w:r w:rsidR="00E04512" w:rsidRPr="005B504E">
        <w:t>Encrypted tracks</w:t>
      </w:r>
      <w:r w:rsidRPr="005B504E">
        <w:t>”</w:t>
      </w:r>
      <w:r w:rsidR="00E04512" w:rsidRPr="005B504E">
        <w:t xml:space="preserve"> </w:t>
      </w:r>
      <w:r w:rsidRPr="005B504E">
        <w:rPr>
          <w:rStyle w:val="DECEConformanceStmt"/>
        </w:rPr>
        <w:t>MAY</w:t>
      </w:r>
      <w:r w:rsidRPr="005B504E">
        <w:t xml:space="preserve"> </w:t>
      </w:r>
      <w:r w:rsidR="00E04512" w:rsidRPr="005B504E">
        <w:t xml:space="preserve">contain </w:t>
      </w:r>
      <w:r w:rsidR="00453447" w:rsidRPr="005B504E">
        <w:t xml:space="preserve">unencrypted </w:t>
      </w:r>
      <w:r w:rsidR="00E04512" w:rsidRPr="005B504E">
        <w:t>samples</w:t>
      </w:r>
      <w:r w:rsidR="00453447" w:rsidRPr="005B504E">
        <w:t xml:space="preserve">.  </w:t>
      </w:r>
      <w:r w:rsidRPr="005B504E">
        <w:t xml:space="preserve">An “Encrypted track” is a track whose Sample Entry has the </w:t>
      </w:r>
      <w:r w:rsidRPr="005B504E">
        <w:rPr>
          <w:rStyle w:val="DECEvariable"/>
          <w:noProof w:val="0"/>
        </w:rPr>
        <w:t>codingname</w:t>
      </w:r>
      <w:r w:rsidRPr="005B504E">
        <w:t xml:space="preserve"> of either </w:t>
      </w:r>
      <w:r w:rsidRPr="005B504E">
        <w:rPr>
          <w:rStyle w:val="DECE4CC"/>
          <w:noProof w:val="0"/>
        </w:rPr>
        <w:t>‘encv’</w:t>
      </w:r>
      <w:r w:rsidRPr="005B504E">
        <w:t xml:space="preserve"> or </w:t>
      </w:r>
      <w:r w:rsidRPr="005B504E">
        <w:rPr>
          <w:rStyle w:val="DECE4CC"/>
          <w:noProof w:val="0"/>
        </w:rPr>
        <w:t>‘enca’</w:t>
      </w:r>
      <w:r w:rsidRPr="005B504E">
        <w:t xml:space="preserve"> and has Track Encryption Box (</w:t>
      </w:r>
      <w:r w:rsidRPr="005B504E">
        <w:rPr>
          <w:rStyle w:val="DECE4CC"/>
          <w:noProof w:val="0"/>
        </w:rPr>
        <w:t>‘tenc’</w:t>
      </w:r>
      <w:r w:rsidRPr="005B504E">
        <w:t xml:space="preserve">) with </w:t>
      </w:r>
      <w:r w:rsidRPr="005B504E">
        <w:rPr>
          <w:rStyle w:val="DECEvariable"/>
          <w:noProof w:val="0"/>
        </w:rPr>
        <w:t>IsEncrypted</w:t>
      </w:r>
      <w:r w:rsidRPr="005B504E">
        <w:t xml:space="preserve"> value of 0x1.</w:t>
      </w:r>
    </w:p>
    <w:p w14:paraId="1BD79223" w14:textId="77777777" w:rsidR="00F46281" w:rsidRPr="005B504E" w:rsidRDefault="00453447" w:rsidP="00F46281">
      <w:r w:rsidRPr="005B504E">
        <w:t xml:space="preserve">If samples in a DCC Movie Fragment for an </w:t>
      </w:r>
      <w:r w:rsidR="00CC534C" w:rsidRPr="005B504E">
        <w:t>“</w:t>
      </w:r>
      <w:r w:rsidRPr="005B504E">
        <w:t>encrypted track</w:t>
      </w:r>
      <w:r w:rsidR="00CC534C" w:rsidRPr="005B504E">
        <w:t>”</w:t>
      </w:r>
      <w:r w:rsidRPr="005B504E">
        <w:t xml:space="preserve"> are not encrypted, the Track Fragment Box</w:t>
      </w:r>
      <w:r w:rsidR="00E04512" w:rsidRPr="005B504E">
        <w:t xml:space="preserve"> </w:t>
      </w:r>
      <w:r w:rsidRPr="005B504E">
        <w:t>(</w:t>
      </w:r>
      <w:r w:rsidRPr="005B504E">
        <w:rPr>
          <w:rStyle w:val="DECE4CC"/>
          <w:noProof w:val="0"/>
        </w:rPr>
        <w:t>‘traf’</w:t>
      </w:r>
      <w:r w:rsidR="001F0D2E" w:rsidRPr="005B504E">
        <w:t xml:space="preserve">) </w:t>
      </w:r>
      <w:r w:rsidRPr="005B504E">
        <w:t>of the Movie Fragment Box (</w:t>
      </w:r>
      <w:r w:rsidRPr="005B504E">
        <w:rPr>
          <w:rStyle w:val="DECE4CC"/>
          <w:noProof w:val="0"/>
        </w:rPr>
        <w:t>‘moof’</w:t>
      </w:r>
      <w:r w:rsidRPr="005B504E">
        <w:t>) in that DCC Movie Fragment</w:t>
      </w:r>
      <w:r w:rsidR="00CC534C" w:rsidRPr="005B504E">
        <w:t xml:space="preserve"> </w:t>
      </w:r>
      <w:r w:rsidRPr="005B504E">
        <w:t xml:space="preserve">SHALL contain </w:t>
      </w:r>
      <w:r w:rsidR="00E04512" w:rsidRPr="005B504E">
        <w:t>a Sample to Group Box (</w:t>
      </w:r>
      <w:r w:rsidR="00E04512" w:rsidRPr="005B504E">
        <w:rPr>
          <w:rStyle w:val="DECE4CC"/>
          <w:noProof w:val="0"/>
        </w:rPr>
        <w:t>‘sbgp’</w:t>
      </w:r>
      <w:r w:rsidR="00E04512" w:rsidRPr="005B504E">
        <w:t>) and a Sample Group Description Box (</w:t>
      </w:r>
      <w:r w:rsidR="00E04512" w:rsidRPr="005B504E">
        <w:rPr>
          <w:rStyle w:val="DECE4CC"/>
          <w:noProof w:val="0"/>
        </w:rPr>
        <w:t>‘sgpd’</w:t>
      </w:r>
      <w:r w:rsidR="00E04512" w:rsidRPr="005B504E">
        <w:t xml:space="preserve">).  The entry in the Sample to Group Box </w:t>
      </w:r>
      <w:r w:rsidR="00CC534C" w:rsidRPr="005B504E">
        <w:t>(</w:t>
      </w:r>
      <w:r w:rsidR="00CC534C" w:rsidRPr="005B504E">
        <w:rPr>
          <w:rStyle w:val="DECE4CC"/>
          <w:noProof w:val="0"/>
        </w:rPr>
        <w:t>‘sbgp’</w:t>
      </w:r>
      <w:r w:rsidR="00CC534C" w:rsidRPr="005B504E">
        <w:t xml:space="preserve">) </w:t>
      </w:r>
      <w:r w:rsidR="00E04512" w:rsidRPr="005B504E">
        <w:t xml:space="preserve">describing the </w:t>
      </w:r>
      <w:r w:rsidR="00F46281" w:rsidRPr="005B504E">
        <w:t xml:space="preserve">unencrypted </w:t>
      </w:r>
      <w:r w:rsidR="00E04512" w:rsidRPr="005B504E">
        <w:t xml:space="preserve">samples </w:t>
      </w:r>
      <w:r w:rsidR="00E04512" w:rsidRPr="005B504E">
        <w:rPr>
          <w:rStyle w:val="DECEConformanceStmt"/>
        </w:rPr>
        <w:t>shall</w:t>
      </w:r>
      <w:r w:rsidR="00E04512" w:rsidRPr="005B504E">
        <w:t xml:space="preserve"> have a </w:t>
      </w:r>
      <w:r w:rsidR="00E04512" w:rsidRPr="005B504E">
        <w:rPr>
          <w:rStyle w:val="DECEvariable"/>
          <w:noProof w:val="0"/>
        </w:rPr>
        <w:t>group_description_index</w:t>
      </w:r>
      <w:r w:rsidR="00E04512" w:rsidRPr="005B504E">
        <w:t xml:space="preserve"> that points to a </w:t>
      </w:r>
      <w:r w:rsidR="00E04512" w:rsidRPr="005B504E">
        <w:rPr>
          <w:rStyle w:val="DECEvariable"/>
          <w:noProof w:val="0"/>
        </w:rPr>
        <w:t>CencSampleEncryptionInformationVideoGroupEntry</w:t>
      </w:r>
      <w:r w:rsidR="00E04512" w:rsidRPr="005B504E">
        <w:t xml:space="preserve"> or </w:t>
      </w:r>
      <w:r w:rsidR="00E04512" w:rsidRPr="005B504E">
        <w:rPr>
          <w:rStyle w:val="DECEvariable"/>
          <w:noProof w:val="0"/>
        </w:rPr>
        <w:t>CencSampleEncryptionInformationAudioGroupEntry</w:t>
      </w:r>
      <w:r w:rsidR="00E04512" w:rsidRPr="005B504E">
        <w:t xml:space="preserve"> structure that has an </w:t>
      </w:r>
      <w:r w:rsidR="0029537B" w:rsidRPr="005B504E">
        <w:rPr>
          <w:rStyle w:val="DECEvariable"/>
          <w:noProof w:val="0"/>
        </w:rPr>
        <w:t>I</w:t>
      </w:r>
      <w:r w:rsidR="003C5CF0" w:rsidRPr="005B504E">
        <w:rPr>
          <w:rStyle w:val="DECEvariable"/>
          <w:noProof w:val="0"/>
        </w:rPr>
        <w:t>sEncrypted</w:t>
      </w:r>
      <w:r w:rsidR="003C5CF0" w:rsidRPr="005B504E">
        <w:rPr>
          <w:rStyle w:val="DECEvariable"/>
          <w:rFonts w:ascii="Calibri" w:hAnsi="Calibri"/>
          <w:noProof w:val="0"/>
          <w:sz w:val="22"/>
          <w:szCs w:val="22"/>
        </w:rPr>
        <w:t xml:space="preserve"> </w:t>
      </w:r>
      <w:r w:rsidR="00E04512" w:rsidRPr="005B504E">
        <w:t xml:space="preserve">of </w:t>
      </w:r>
      <w:r w:rsidR="0029537B" w:rsidRPr="005B504E">
        <w:t>‘</w:t>
      </w:r>
      <w:r w:rsidR="00E04512" w:rsidRPr="005B504E">
        <w:t>0x0</w:t>
      </w:r>
      <w:r w:rsidR="0029537B" w:rsidRPr="005B504E">
        <w:t>’</w:t>
      </w:r>
      <w:r w:rsidR="00E04512" w:rsidRPr="005B504E">
        <w:t xml:space="preserve"> (</w:t>
      </w:r>
      <w:r w:rsidR="0029537B" w:rsidRPr="005B504E">
        <w:t>Not encrypted</w:t>
      </w:r>
      <w:r w:rsidR="00E04512" w:rsidRPr="005B504E">
        <w:t xml:space="preserve">) and a </w:t>
      </w:r>
      <w:r w:rsidR="00E04512" w:rsidRPr="005B504E">
        <w:rPr>
          <w:rStyle w:val="DECEvariable"/>
          <w:noProof w:val="0"/>
        </w:rPr>
        <w:t>KID</w:t>
      </w:r>
      <w:r w:rsidR="00E04512" w:rsidRPr="005B504E">
        <w:t xml:space="preserve"> of zero (16 bytes of zero).  </w:t>
      </w:r>
      <w:r w:rsidR="00F46281" w:rsidRPr="005B504E">
        <w:t xml:space="preserve">The </w:t>
      </w:r>
      <w:r w:rsidR="00F46281" w:rsidRPr="005B504E">
        <w:rPr>
          <w:rStyle w:val="DECEvariable"/>
          <w:noProof w:val="0"/>
        </w:rPr>
        <w:t>CencSampleEncryptionInformationVideoGroupEntry</w:t>
      </w:r>
      <w:r w:rsidR="00F46281" w:rsidRPr="005B504E">
        <w:t xml:space="preserve"> or </w:t>
      </w:r>
      <w:r w:rsidR="00F46281" w:rsidRPr="005B504E">
        <w:rPr>
          <w:rStyle w:val="DECEvariable"/>
          <w:noProof w:val="0"/>
        </w:rPr>
        <w:t>CencSampleEncryptionInformationAudioGroupEntry</w:t>
      </w:r>
      <w:r w:rsidR="00F46281" w:rsidRPr="005B504E">
        <w:t xml:space="preserve"> referenced by the Sample to Group Box (</w:t>
      </w:r>
      <w:r w:rsidR="00F46281" w:rsidRPr="005B504E">
        <w:rPr>
          <w:rStyle w:val="DECE4CC"/>
          <w:noProof w:val="0"/>
        </w:rPr>
        <w:t>‘sbgp’</w:t>
      </w:r>
      <w:r w:rsidR="00F46281" w:rsidRPr="005B504E">
        <w:t>) in a Track Fragment Box (</w:t>
      </w:r>
      <w:r w:rsidR="00F46281" w:rsidRPr="005B504E">
        <w:rPr>
          <w:rStyle w:val="DECE4CC"/>
          <w:noProof w:val="0"/>
        </w:rPr>
        <w:t>‘traf’</w:t>
      </w:r>
      <w:r w:rsidR="00F46281" w:rsidRPr="005B504E">
        <w:t xml:space="preserve">) </w:t>
      </w:r>
      <w:r w:rsidR="00F46281" w:rsidRPr="005B504E">
        <w:rPr>
          <w:rStyle w:val="DECEConformanceStmt"/>
        </w:rPr>
        <w:t>SHALL</w:t>
      </w:r>
      <w:r w:rsidR="00F46281" w:rsidRPr="005B504E">
        <w:t xml:space="preserve"> be present at the referenced group description index location in the Sample Group Description Box (</w:t>
      </w:r>
      <w:r w:rsidR="00F46281" w:rsidRPr="005B504E">
        <w:rPr>
          <w:rStyle w:val="DECE4CC"/>
          <w:noProof w:val="0"/>
        </w:rPr>
        <w:t>‘sgpd’</w:t>
      </w:r>
      <w:r w:rsidR="00F46281" w:rsidRPr="005B504E">
        <w:t>) in the same Track Fragment Box (</w:t>
      </w:r>
      <w:r w:rsidR="00F46281" w:rsidRPr="005B504E">
        <w:rPr>
          <w:rStyle w:val="DECE4CC"/>
          <w:noProof w:val="0"/>
        </w:rPr>
        <w:t>‘traf’</w:t>
      </w:r>
      <w:r w:rsidR="00F46281" w:rsidRPr="005B504E">
        <w:t>).</w:t>
      </w:r>
    </w:p>
    <w:p w14:paraId="380E1CA3" w14:textId="77777777" w:rsidR="00CC534C" w:rsidRPr="005B504E" w:rsidRDefault="00CC534C" w:rsidP="00E04512">
      <w:r w:rsidRPr="005B504E">
        <w:rPr>
          <w:b/>
        </w:rPr>
        <w:t>Note:</w:t>
      </w:r>
      <w:r w:rsidRPr="005B504E">
        <w:t xml:space="preserve"> The group description indexes start at 0x10001 as specified in [ISO]</w:t>
      </w:r>
      <w:del w:id="2585" w:author="Joe McCrossan" w:date="2014-05-25T12:48:00Z">
        <w:r w:rsidRPr="005B504E" w:rsidDel="00425DEA">
          <w:delText xml:space="preserve"> AMD3</w:delText>
        </w:r>
      </w:del>
      <w:r w:rsidRPr="005B504E">
        <w:t>.</w:t>
      </w:r>
    </w:p>
    <w:p w14:paraId="106D68FB" w14:textId="12C4DBF6" w:rsidR="00E04512" w:rsidRPr="005B504E" w:rsidRDefault="00E04512" w:rsidP="00E04512">
      <w:commentRangeStart w:id="2586"/>
      <w:del w:id="2587" w:author="Joe McCrossan" w:date="2014-06-01T11:57:00Z">
        <w:r w:rsidRPr="005B504E" w:rsidDel="00F66686">
          <w:delText xml:space="preserve">Track fragments </w:delText>
        </w:r>
        <w:r w:rsidR="00755CCC" w:rsidRPr="005B504E" w:rsidDel="00F66686">
          <w:rPr>
            <w:rStyle w:val="DECEConformanceStmt"/>
          </w:rPr>
          <w:delText>SHALL NOT</w:delText>
        </w:r>
        <w:r w:rsidRPr="005B504E" w:rsidDel="00F66686">
          <w:delText xml:space="preserve"> have a mix of encrypted and unencrypted samples.  For clarity, this does not constrain subsample encryption as defined in [</w:delText>
        </w:r>
        <w:r w:rsidR="0029537B" w:rsidRPr="005B504E" w:rsidDel="00F66686">
          <w:delText>CENC] Section 9.6.</w:delText>
        </w:r>
        <w:commentRangeStart w:id="2588"/>
        <w:r w:rsidR="0029537B" w:rsidRPr="005B504E" w:rsidDel="00F66686">
          <w:delText xml:space="preserve">2 </w:delText>
        </w:r>
        <w:r w:rsidRPr="005B504E" w:rsidDel="00F66686">
          <w:delText xml:space="preserve">for </w:delText>
        </w:r>
        <w:r w:rsidR="00773B87" w:rsidDel="00F66686">
          <w:delText>NAL Structured Video</w:delText>
        </w:r>
        <w:r w:rsidR="00773B87" w:rsidRPr="005B504E" w:rsidDel="00F66686">
          <w:delText xml:space="preserve"> </w:delText>
        </w:r>
        <w:commentRangeEnd w:id="2588"/>
        <w:r w:rsidR="00F646D9" w:rsidDel="00F66686">
          <w:rPr>
            <w:rStyle w:val="CommentReference"/>
          </w:rPr>
          <w:commentReference w:id="2588"/>
        </w:r>
        <w:r w:rsidRPr="005B504E" w:rsidDel="00F66686">
          <w:delText xml:space="preserve">tracks.  </w:delText>
        </w:r>
        <w:commentRangeEnd w:id="2586"/>
        <w:r w:rsidR="00F66686" w:rsidDel="00F66686">
          <w:rPr>
            <w:rStyle w:val="CommentReference"/>
          </w:rPr>
          <w:commentReference w:id="2586"/>
        </w:r>
      </w:del>
      <w:r w:rsidRPr="005B504E">
        <w:t>If a track fragment is not encrypted, then the Sample Encryption Box (</w:t>
      </w:r>
      <w:r w:rsidRPr="005B504E">
        <w:rPr>
          <w:rStyle w:val="DECE4CC"/>
          <w:noProof w:val="0"/>
        </w:rPr>
        <w:t>‘senc’</w:t>
      </w:r>
      <w:r w:rsidRPr="005B504E">
        <w:t xml:space="preserve">), </w:t>
      </w:r>
      <w:ins w:id="2589" w:author="Joe McCrossan" w:date="2014-06-01T11:57:00Z">
        <w:r w:rsidR="00F66686">
          <w:t xml:space="preserve">and related </w:t>
        </w:r>
      </w:ins>
      <w:r w:rsidRPr="005B504E">
        <w:t>Sample Auxiliary Information Offsets Box (</w:t>
      </w:r>
      <w:r w:rsidRPr="005B504E">
        <w:rPr>
          <w:rStyle w:val="DECE4CC"/>
          <w:noProof w:val="0"/>
        </w:rPr>
        <w:t>‘saio’</w:t>
      </w:r>
      <w:r w:rsidRPr="005B504E">
        <w:t>)</w:t>
      </w:r>
      <w:ins w:id="2590" w:author="Joe McCrossan" w:date="2014-06-01T11:57:00Z">
        <w:r w:rsidR="00F66686">
          <w:t xml:space="preserve"> </w:t>
        </w:r>
      </w:ins>
      <w:del w:id="2591" w:author="Joe McCrossan" w:date="2014-06-01T11:57:00Z">
        <w:r w:rsidRPr="005B504E" w:rsidDel="00F66686">
          <w:delText xml:space="preserve">, </w:delText>
        </w:r>
      </w:del>
      <w:r w:rsidRPr="005B504E">
        <w:t>and Sample Auxiliary Information Sizes Box (</w:t>
      </w:r>
      <w:r w:rsidRPr="005B504E">
        <w:rPr>
          <w:rStyle w:val="DECE4CC"/>
          <w:noProof w:val="0"/>
        </w:rPr>
        <w:t>‘saiz’</w:t>
      </w:r>
      <w:r w:rsidRPr="005B504E">
        <w:t xml:space="preserve">) </w:t>
      </w:r>
      <w:r w:rsidRPr="005B504E">
        <w:rPr>
          <w:rStyle w:val="DECEConformanceStmt"/>
        </w:rPr>
        <w:t>shall</w:t>
      </w:r>
      <w:r w:rsidRPr="005B504E">
        <w:t xml:space="preserve"> be omitted.</w:t>
      </w:r>
    </w:p>
    <w:p w14:paraId="50611330" w14:textId="1202FD57" w:rsidR="00755CCC" w:rsidRPr="005B504E" w:rsidDel="00F66686" w:rsidRDefault="00E04512" w:rsidP="00E04512">
      <w:pPr>
        <w:rPr>
          <w:del w:id="2592" w:author="Joe McCrossan" w:date="2014-06-01T11:56:00Z"/>
        </w:rPr>
      </w:pPr>
      <w:commentRangeStart w:id="2593"/>
      <w:del w:id="2594" w:author="Joe McCrossan" w:date="2014-06-01T11:56:00Z">
        <w:r w:rsidRPr="005B504E" w:rsidDel="00F66686">
          <w:rPr>
            <w:b/>
          </w:rPr>
          <w:delText>Note:</w:delText>
        </w:r>
        <w:r w:rsidRPr="005B504E" w:rsidDel="00F66686">
          <w:delText xml:space="preserve">  Using sample groups with a group type of </w:delText>
        </w:r>
        <w:r w:rsidRPr="005B504E" w:rsidDel="00F66686">
          <w:rPr>
            <w:rStyle w:val="DECE4CC"/>
            <w:noProof w:val="0"/>
          </w:rPr>
          <w:delText>‘seig’</w:delText>
        </w:r>
        <w:r w:rsidRPr="005B504E" w:rsidDel="00F66686">
          <w:delText xml:space="preserve"> is discouraged to improve efficiency except for marking samples with an </w:delText>
        </w:r>
        <w:r w:rsidR="0029537B" w:rsidRPr="005B504E" w:rsidDel="00F66686">
          <w:rPr>
            <w:rStyle w:val="DECEvariable"/>
            <w:noProof w:val="0"/>
          </w:rPr>
          <w:delText>I</w:delText>
        </w:r>
        <w:r w:rsidR="003C5CF0" w:rsidRPr="005B504E" w:rsidDel="00F66686">
          <w:rPr>
            <w:rStyle w:val="DECEvariable"/>
            <w:noProof w:val="0"/>
          </w:rPr>
          <w:delText>sEncrypted</w:delText>
        </w:r>
        <w:r w:rsidRPr="005B504E" w:rsidDel="00F66686">
          <w:delText xml:space="preserve"> of ‘</w:delText>
        </w:r>
        <w:r w:rsidR="003F3A50" w:rsidRPr="005B504E" w:rsidDel="00F66686">
          <w:delText>0x0’ (Not encrypted)</w:delText>
        </w:r>
        <w:r w:rsidRPr="005B504E" w:rsidDel="00F66686">
          <w:delText>.</w:delText>
        </w:r>
        <w:commentRangeEnd w:id="2593"/>
        <w:r w:rsidR="00F66686" w:rsidDel="00F66686">
          <w:rPr>
            <w:rStyle w:val="CommentReference"/>
          </w:rPr>
          <w:commentReference w:id="2593"/>
        </w:r>
      </w:del>
    </w:p>
    <w:p w14:paraId="372A0682" w14:textId="76E22D55" w:rsidR="00E04512" w:rsidRPr="005B504E" w:rsidRDefault="00E04512" w:rsidP="000650E4">
      <w:pPr>
        <w:pStyle w:val="Heading3"/>
        <w:autoSpaceDE w:val="0"/>
        <w:rPr>
          <w:color w:val="auto"/>
        </w:rPr>
      </w:pPr>
      <w:bookmarkStart w:id="2595" w:name="_Toc308174888"/>
      <w:bookmarkStart w:id="2596" w:name="_Ref262633912"/>
      <w:bookmarkStart w:id="2597" w:name="_Toc263280894"/>
      <w:r w:rsidRPr="005B504E">
        <w:rPr>
          <w:color w:val="auto"/>
        </w:rPr>
        <w:t>Storing Sample Auxiliary Information in a Sample Encryption Box</w:t>
      </w:r>
      <w:bookmarkEnd w:id="2595"/>
      <w:bookmarkEnd w:id="2596"/>
      <w:bookmarkEnd w:id="2597"/>
    </w:p>
    <w:p w14:paraId="62487C8C" w14:textId="7BC020BF" w:rsidR="00E04512" w:rsidRPr="005B504E" w:rsidDel="004E4FA5" w:rsidRDefault="00E04512" w:rsidP="00E04512">
      <w:pPr>
        <w:rPr>
          <w:del w:id="2598" w:author="Joe McCrossan" w:date="2014-05-25T10:57:00Z"/>
        </w:rPr>
      </w:pPr>
      <w:commentRangeStart w:id="2599"/>
      <w:del w:id="2600" w:author="Joe McCrossan" w:date="2014-05-25T10:57:00Z">
        <w:r w:rsidRPr="005B504E" w:rsidDel="004E4FA5">
          <w:delText>The sample auxiliary information referred to by the offset field in the Sample Auxiliary Information Offsets Box (</w:delText>
        </w:r>
        <w:r w:rsidRPr="005B504E" w:rsidDel="004E4FA5">
          <w:rPr>
            <w:rStyle w:val="DECE4CC"/>
            <w:noProof w:val="0"/>
          </w:rPr>
          <w:delText>‘saio’</w:delText>
        </w:r>
        <w:r w:rsidRPr="005B504E" w:rsidDel="004E4FA5">
          <w:delText xml:space="preserve">) </w:delText>
        </w:r>
        <w:r w:rsidRPr="005B504E" w:rsidDel="004E4FA5">
          <w:rPr>
            <w:rStyle w:val="DECEConformanceStmt"/>
          </w:rPr>
          <w:delText>shall</w:delText>
        </w:r>
        <w:r w:rsidRPr="005B504E" w:rsidDel="004E4FA5">
          <w:delText xml:space="preserve"> be stored in a Sample Encryption Box (</w:delText>
        </w:r>
        <w:r w:rsidRPr="005B504E" w:rsidDel="004E4FA5">
          <w:rPr>
            <w:rStyle w:val="DECE4CC"/>
            <w:noProof w:val="0"/>
          </w:rPr>
          <w:delText>‘senc’</w:delText>
        </w:r>
        <w:r w:rsidRPr="005B504E" w:rsidDel="004E4FA5">
          <w:delText xml:space="preserve">).  The </w:delText>
        </w:r>
        <w:r w:rsidRPr="005B504E" w:rsidDel="004E4FA5">
          <w:rPr>
            <w:rStyle w:val="DECEvariable"/>
            <w:noProof w:val="0"/>
          </w:rPr>
          <w:delText>CencSampleAuxiliaryDataFormat</w:delText>
        </w:r>
        <w:r w:rsidRPr="005B504E" w:rsidDel="004E4FA5">
          <w:delText xml:space="preserve"> structure has the same format as the data in the Sample Encryption Box, by design.</w:delText>
        </w:r>
      </w:del>
    </w:p>
    <w:p w14:paraId="11DEE01A" w14:textId="18048804" w:rsidR="00E04512" w:rsidRPr="005B504E" w:rsidDel="004E4FA5" w:rsidRDefault="00E04512" w:rsidP="00E04512">
      <w:pPr>
        <w:rPr>
          <w:del w:id="2601" w:author="Joe McCrossan" w:date="2014-05-25T10:57:00Z"/>
        </w:rPr>
      </w:pPr>
      <w:del w:id="2602" w:author="Joe McCrossan" w:date="2014-05-25T10:57:00Z">
        <w:r w:rsidRPr="005B504E" w:rsidDel="004E4FA5">
          <w:delText xml:space="preserve">To set up this reference, the </w:delText>
        </w:r>
        <w:r w:rsidRPr="005B504E" w:rsidDel="004E4FA5">
          <w:rPr>
            <w:rStyle w:val="DECEvariable"/>
            <w:noProof w:val="0"/>
          </w:rPr>
          <w:delText>entry_count</w:delText>
        </w:r>
        <w:r w:rsidRPr="005B504E" w:rsidDel="004E4FA5">
          <w:delText xml:space="preserve"> field in the Sample Auxiliary Information Offsets Box (</w:delText>
        </w:r>
        <w:r w:rsidRPr="005B504E" w:rsidDel="004E4FA5">
          <w:rPr>
            <w:rStyle w:val="DECE4CC"/>
            <w:noProof w:val="0"/>
          </w:rPr>
          <w:delText>‘saio’</w:delText>
        </w:r>
        <w:r w:rsidRPr="005B504E" w:rsidDel="004E4FA5">
          <w:delText xml:space="preserve">) </w:delText>
        </w:r>
      </w:del>
      <w:del w:id="2603" w:author="Joe McCrossan" w:date="2014-05-25T10:48:00Z">
        <w:r w:rsidRPr="005B504E" w:rsidDel="004E4FA5">
          <w:delText xml:space="preserve">will </w:delText>
        </w:r>
      </w:del>
      <w:del w:id="2604" w:author="Joe McCrossan" w:date="2014-05-25T10:57:00Z">
        <w:r w:rsidRPr="005B504E" w:rsidDel="004E4FA5">
          <w:delText>be 1 as the data in the Sample Encryption Box (</w:delText>
        </w:r>
        <w:r w:rsidRPr="005B504E" w:rsidDel="004E4FA5">
          <w:rPr>
            <w:rStyle w:val="DECE4CC"/>
            <w:noProof w:val="0"/>
          </w:rPr>
          <w:delText>‘senc’</w:delText>
        </w:r>
        <w:r w:rsidRPr="005B504E" w:rsidDel="004E4FA5">
          <w:delText xml:space="preserve">) is contiguous for all of the samples in the movie fragment.  Further, the offset field of the entry in the Sample Auxiliary Information Offsets Box </w:delText>
        </w:r>
      </w:del>
      <w:del w:id="2605" w:author="Joe McCrossan" w:date="2014-05-25T10:49:00Z">
        <w:r w:rsidRPr="005B504E" w:rsidDel="004E4FA5">
          <w:delText>is</w:delText>
        </w:r>
      </w:del>
      <w:del w:id="2606" w:author="Joe McCrossan" w:date="2014-05-25T10:57:00Z">
        <w:r w:rsidRPr="005B504E" w:rsidDel="004E4FA5">
          <w:delText xml:space="preserve"> calculated as the difference between the first byte of the containing Movie Fragment Box (</w:delText>
        </w:r>
        <w:r w:rsidRPr="005B504E" w:rsidDel="004E4FA5">
          <w:rPr>
            <w:rStyle w:val="DECE4CC"/>
            <w:noProof w:val="0"/>
          </w:rPr>
          <w:delText>‘moof’</w:delText>
        </w:r>
        <w:r w:rsidRPr="005B504E" w:rsidDel="004E4FA5">
          <w:delText xml:space="preserve">) and the first byte of the first </w:delText>
        </w:r>
        <w:r w:rsidRPr="005B504E" w:rsidDel="004E4FA5">
          <w:rPr>
            <w:rStyle w:val="DECEvariable"/>
            <w:noProof w:val="0"/>
          </w:rPr>
          <w:delText>InitializationVector</w:delText>
        </w:r>
        <w:r w:rsidRPr="005B504E" w:rsidDel="004E4FA5">
          <w:delText xml:space="preserve"> in the Sample Encryption Box (assuming movie fragment relative addressing where no base data offset is provided in the track fragment header).</w:delText>
        </w:r>
      </w:del>
    </w:p>
    <w:p w14:paraId="43A2BE11" w14:textId="53D873A5" w:rsidR="004E4FA5" w:rsidRDefault="00E04512" w:rsidP="004E4FA5">
      <w:pPr>
        <w:rPr>
          <w:ins w:id="2607" w:author="Joe McCrossan" w:date="2014-05-25T10:52:00Z"/>
        </w:rPr>
      </w:pPr>
      <w:del w:id="2608" w:author="Joe McCrossan" w:date="2014-05-25T10:57:00Z">
        <w:r w:rsidRPr="005B504E" w:rsidDel="004E4FA5">
          <w:delText>When using the Sample Auxiliary Information Sizes Box (</w:delText>
        </w:r>
        <w:r w:rsidRPr="005B504E" w:rsidDel="004E4FA5">
          <w:rPr>
            <w:rStyle w:val="DECE4CC"/>
            <w:noProof w:val="0"/>
          </w:rPr>
          <w:delText>‘sai</w:delText>
        </w:r>
        <w:r w:rsidR="0015353B" w:rsidRPr="005B504E" w:rsidDel="004E4FA5">
          <w:rPr>
            <w:rStyle w:val="DECE4CC"/>
            <w:noProof w:val="0"/>
          </w:rPr>
          <w:delText>z</w:delText>
        </w:r>
        <w:r w:rsidRPr="005B504E" w:rsidDel="004E4FA5">
          <w:rPr>
            <w:rStyle w:val="DECE4CC"/>
            <w:noProof w:val="0"/>
          </w:rPr>
          <w:delText>’</w:delText>
        </w:r>
        <w:r w:rsidRPr="005B504E" w:rsidDel="004E4FA5">
          <w:delText>) in a Track Fragment Box (</w:delText>
        </w:r>
        <w:r w:rsidRPr="005B504E" w:rsidDel="004E4FA5">
          <w:rPr>
            <w:rStyle w:val="DECE4CC"/>
            <w:noProof w:val="0"/>
          </w:rPr>
          <w:delText>‘traf’</w:delText>
        </w:r>
        <w:r w:rsidRPr="005B504E" w:rsidDel="004E4FA5">
          <w:delText>) to refer to a Sample Encryption Box (</w:delText>
        </w:r>
        <w:r w:rsidRPr="005B504E" w:rsidDel="004E4FA5">
          <w:rPr>
            <w:rStyle w:val="DECE4CC"/>
            <w:noProof w:val="0"/>
          </w:rPr>
          <w:delText>‘senc’</w:delText>
        </w:r>
        <w:r w:rsidRPr="005B504E" w:rsidDel="004E4FA5">
          <w:delText xml:space="preserve">), the </w:delText>
        </w:r>
        <w:r w:rsidRPr="005B504E" w:rsidDel="004E4FA5">
          <w:rPr>
            <w:rStyle w:val="DECEvariable"/>
            <w:noProof w:val="0"/>
          </w:rPr>
          <w:delText>sample_count</w:delText>
        </w:r>
        <w:r w:rsidRPr="005B504E" w:rsidDel="004E4FA5">
          <w:delText xml:space="preserve"> field </w:delText>
        </w:r>
        <w:r w:rsidRPr="005B504E" w:rsidDel="004E4FA5">
          <w:rPr>
            <w:rStyle w:val="DECEConformanceStmt"/>
          </w:rPr>
          <w:delText>shall</w:delText>
        </w:r>
        <w:r w:rsidRPr="005B504E" w:rsidDel="004E4FA5">
          <w:delText xml:space="preserve"> match the </w:delText>
        </w:r>
        <w:r w:rsidRPr="005B504E" w:rsidDel="004E4FA5">
          <w:rPr>
            <w:rStyle w:val="DECEvariable"/>
            <w:noProof w:val="0"/>
          </w:rPr>
          <w:delText>sample_count</w:delText>
        </w:r>
        <w:r w:rsidRPr="005B504E" w:rsidDel="004E4FA5">
          <w:delText xml:space="preserve"> in the Sample Encryption Box. The </w:delText>
        </w:r>
        <w:r w:rsidRPr="005B504E" w:rsidDel="004E4FA5">
          <w:rPr>
            <w:rStyle w:val="DECEvariable"/>
            <w:noProof w:val="0"/>
          </w:rPr>
          <w:delText>default_sample_info_size</w:delText>
        </w:r>
        <w:r w:rsidRPr="005B504E" w:rsidDel="004E4FA5">
          <w:delText xml:space="preserve"> </w:delText>
        </w:r>
        <w:r w:rsidRPr="005B504E" w:rsidDel="004E4FA5">
          <w:rPr>
            <w:rStyle w:val="DECEConformanceStmt"/>
          </w:rPr>
          <w:delText>shall</w:delText>
        </w:r>
        <w:r w:rsidRPr="005B504E" w:rsidDel="004E4FA5">
          <w:delText xml:space="preserve"> be zero (0) if the size of the per-sample information is not the same for all of the samples in the Sample Encryption Box.</w:delText>
        </w:r>
      </w:del>
      <w:ins w:id="2609" w:author="Joe McCrossan" w:date="2014-05-25T10:52:00Z">
        <w:r w:rsidR="004E4FA5" w:rsidRPr="004E4FA5">
          <w:t xml:space="preserve">For encrypted track fragments, the Track Fragment Box </w:t>
        </w:r>
      </w:ins>
      <w:ins w:id="2610" w:author="Joe McCrossan" w:date="2014-05-25T11:00:00Z">
        <w:r w:rsidR="004E4FA5" w:rsidRPr="005B504E">
          <w:t>(</w:t>
        </w:r>
        <w:r w:rsidR="004E4FA5" w:rsidRPr="005B504E">
          <w:rPr>
            <w:rStyle w:val="DECE4CC"/>
            <w:noProof w:val="0"/>
          </w:rPr>
          <w:t>‘traf’</w:t>
        </w:r>
        <w:r w:rsidR="004E4FA5" w:rsidRPr="005B504E">
          <w:t>)</w:t>
        </w:r>
        <w:r w:rsidR="004E4FA5">
          <w:t xml:space="preserve"> </w:t>
        </w:r>
      </w:ins>
      <w:ins w:id="2611" w:author="Joe McCrossan" w:date="2014-05-25T10:52:00Z">
        <w:r w:rsidR="004E4FA5" w:rsidRPr="004E4FA5">
          <w:t>SHALL contain a Sample Auxiliary Information Offsets Box (</w:t>
        </w:r>
        <w:r w:rsidR="004E4FA5" w:rsidRPr="004E4FA5">
          <w:rPr>
            <w:rFonts w:ascii="Courier New" w:hAnsi="Courier New" w:cs="Courier New"/>
            <w:rPrChange w:id="2612" w:author="Joe McCrossan" w:date="2014-05-25T10:52:00Z">
              <w:rPr/>
            </w:rPrChange>
          </w:rPr>
          <w:t>‘saio’</w:t>
        </w:r>
        <w:r w:rsidR="004E4FA5" w:rsidRPr="004E4FA5">
          <w:t xml:space="preserve">) with an </w:t>
        </w:r>
        <w:r w:rsidR="004E4FA5" w:rsidRPr="00D87984">
          <w:rPr>
            <w:rFonts w:ascii="Courier New" w:hAnsi="Courier New" w:cs="Courier New"/>
            <w:rPrChange w:id="2613" w:author="Joe McCrossan" w:date="2014-05-25T11:00:00Z">
              <w:rPr/>
            </w:rPrChange>
          </w:rPr>
          <w:t>aux_info_type</w:t>
        </w:r>
        <w:r w:rsidR="004E4FA5" w:rsidRPr="004E4FA5">
          <w:t xml:space="preserve"> value of </w:t>
        </w:r>
        <w:r w:rsidR="004E4FA5" w:rsidRPr="004E4FA5">
          <w:rPr>
            <w:rFonts w:ascii="Courier New" w:hAnsi="Courier New" w:cs="Courier New"/>
            <w:rPrChange w:id="2614" w:author="Joe McCrossan" w:date="2014-05-25T10:52:00Z">
              <w:rPr/>
            </w:rPrChange>
          </w:rPr>
          <w:t>"cenc"</w:t>
        </w:r>
        <w:r w:rsidR="004E4FA5" w:rsidRPr="004E4FA5">
          <w:t xml:space="preserve"> as defined in [CENC] Section 7 to provide sample-specific encryption data. This Sample Auxiliary Information Offsets Box (</w:t>
        </w:r>
        <w:r w:rsidR="004E4FA5" w:rsidRPr="004E4FA5">
          <w:rPr>
            <w:rFonts w:ascii="Courier New" w:hAnsi="Courier New" w:cs="Courier New"/>
            <w:rPrChange w:id="2615" w:author="Joe McCrossan" w:date="2014-05-25T10:53:00Z">
              <w:rPr/>
            </w:rPrChange>
          </w:rPr>
          <w:t>‘saio’</w:t>
        </w:r>
        <w:r w:rsidR="004E4FA5" w:rsidRPr="004E4FA5">
          <w:t>) is constrained as follows: </w:t>
        </w:r>
      </w:ins>
    </w:p>
    <w:p w14:paraId="44EEC1F3" w14:textId="4C0B195E" w:rsidR="004E4FA5" w:rsidRDefault="004E4FA5">
      <w:pPr>
        <w:pStyle w:val="ListParagraph"/>
        <w:numPr>
          <w:ilvl w:val="0"/>
          <w:numId w:val="51"/>
        </w:numPr>
        <w:rPr>
          <w:ins w:id="2616" w:author="Joe McCrossan" w:date="2014-05-25T10:52:00Z"/>
        </w:rPr>
        <w:pPrChange w:id="2617" w:author="Joe McCrossan" w:date="2014-05-25T10:53:00Z">
          <w:pPr/>
        </w:pPrChange>
      </w:pPr>
      <w:ins w:id="2618" w:author="Joe McCrossan" w:date="2014-05-25T10:52:00Z">
        <w:r w:rsidRPr="004E4FA5">
          <w:t xml:space="preserve">The </w:t>
        </w:r>
        <w:r w:rsidRPr="004E4FA5">
          <w:rPr>
            <w:rFonts w:ascii="Courier New" w:hAnsi="Courier New" w:cs="Courier New"/>
            <w:rPrChange w:id="2619" w:author="Joe McCrossan" w:date="2014-05-25T10:53:00Z">
              <w:rPr/>
            </w:rPrChange>
          </w:rPr>
          <w:t>offset</w:t>
        </w:r>
        <w:r w:rsidRPr="004E4FA5">
          <w:t xml:space="preserve"> field SHALL point to the first byte of the first initialization vector in the Sample Encryption Box (</w:t>
        </w:r>
        <w:r w:rsidRPr="004E4FA5">
          <w:rPr>
            <w:rFonts w:ascii="Courier New" w:hAnsi="Courier New" w:cs="Courier New"/>
            <w:rPrChange w:id="2620" w:author="Joe McCrossan" w:date="2014-05-25T10:53:00Z">
              <w:rPr/>
            </w:rPrChange>
          </w:rPr>
          <w:t>'senc'</w:t>
        </w:r>
        <w:r w:rsidR="00C97556">
          <w:t>)</w:t>
        </w:r>
      </w:ins>
      <w:ins w:id="2621" w:author="Joe McCrossan" w:date="2014-06-01T11:02:00Z">
        <w:r w:rsidR="00C97556">
          <w:t>; and</w:t>
        </w:r>
      </w:ins>
    </w:p>
    <w:p w14:paraId="77A401AF" w14:textId="520CB1BA" w:rsidR="004E4FA5" w:rsidRDefault="004E4FA5">
      <w:pPr>
        <w:pStyle w:val="ListParagraph"/>
        <w:numPr>
          <w:ilvl w:val="0"/>
          <w:numId w:val="51"/>
        </w:numPr>
        <w:rPr>
          <w:ins w:id="2622" w:author="Joe McCrossan" w:date="2014-05-25T10:52:00Z"/>
        </w:rPr>
        <w:pPrChange w:id="2623" w:author="Joe McCrossan" w:date="2014-05-25T10:53:00Z">
          <w:pPr/>
        </w:pPrChange>
      </w:pPr>
      <w:ins w:id="2624" w:author="Joe McCrossan" w:date="2014-05-25T10:52:00Z">
        <w:r w:rsidRPr="004E4FA5">
          <w:t xml:space="preserve">The </w:t>
        </w:r>
        <w:r w:rsidRPr="004E4FA5">
          <w:rPr>
            <w:rFonts w:ascii="Courier New" w:hAnsi="Courier New" w:cs="Courier New"/>
            <w:rPrChange w:id="2625" w:author="Joe McCrossan" w:date="2014-05-25T10:53:00Z">
              <w:rPr/>
            </w:rPrChange>
          </w:rPr>
          <w:t>entry_count</w:t>
        </w:r>
        <w:r w:rsidRPr="004E4FA5">
          <w:t xml:space="preserve"> field SHALL be 1 as the data in the Sample Encryption Box (</w:t>
        </w:r>
        <w:r w:rsidRPr="004E4FA5">
          <w:rPr>
            <w:rFonts w:ascii="Courier New" w:hAnsi="Courier New" w:cs="Courier New"/>
            <w:rPrChange w:id="2626" w:author="Joe McCrossan" w:date="2014-05-25T10:54:00Z">
              <w:rPr/>
            </w:rPrChange>
          </w:rPr>
          <w:t>‘senc’</w:t>
        </w:r>
        <w:r w:rsidRPr="004E4FA5">
          <w:t>) is contiguous for all of the sam</w:t>
        </w:r>
        <w:r>
          <w:t xml:space="preserve">ples in the movie fragment (the </w:t>
        </w:r>
        <w:r w:rsidRPr="004E4FA5">
          <w:rPr>
            <w:rFonts w:ascii="Courier New" w:hAnsi="Courier New" w:cs="Courier New"/>
            <w:rPrChange w:id="2627" w:author="Joe McCrossan" w:date="2014-05-25T10:54:00Z">
              <w:rPr/>
            </w:rPrChange>
          </w:rPr>
          <w:t>CencSampleAuxiliaryDataFormat</w:t>
        </w:r>
        <w:r w:rsidRPr="004E4FA5">
          <w:t xml:space="preserve"> structure has the same format as the data in the Sample Encryption Box (</w:t>
        </w:r>
        <w:r w:rsidRPr="004E4FA5">
          <w:rPr>
            <w:rFonts w:ascii="Courier New" w:hAnsi="Courier New" w:cs="Courier New"/>
            <w:rPrChange w:id="2628" w:author="Joe McCrossan" w:date="2014-05-25T10:54:00Z">
              <w:rPr/>
            </w:rPrChange>
          </w:rPr>
          <w:t>'senc'</w:t>
        </w:r>
        <w:r w:rsidR="00C97556">
          <w:t>), by design);</w:t>
        </w:r>
      </w:ins>
      <w:ins w:id="2629" w:author="Joe McCrossan" w:date="2014-06-01T11:02:00Z">
        <w:r w:rsidR="00C97556">
          <w:t xml:space="preserve"> and</w:t>
        </w:r>
      </w:ins>
      <w:ins w:id="2630" w:author="Joe McCrossan" w:date="2014-05-25T10:52:00Z">
        <w:r w:rsidRPr="004E4FA5">
          <w:t> </w:t>
        </w:r>
      </w:ins>
    </w:p>
    <w:p w14:paraId="0144F58D" w14:textId="77777777" w:rsidR="004E4FA5" w:rsidRDefault="004E4FA5">
      <w:pPr>
        <w:pStyle w:val="ListParagraph"/>
        <w:numPr>
          <w:ilvl w:val="0"/>
          <w:numId w:val="51"/>
        </w:numPr>
        <w:rPr>
          <w:ins w:id="2631" w:author="Joe McCrossan" w:date="2014-05-25T10:52:00Z"/>
        </w:rPr>
        <w:pPrChange w:id="2632" w:author="Joe McCrossan" w:date="2014-05-25T10:53:00Z">
          <w:pPr/>
        </w:pPrChange>
      </w:pPr>
      <w:ins w:id="2633" w:author="Joe McCrossan" w:date="2014-05-25T10:52:00Z">
        <w:r w:rsidRPr="004E4FA5">
          <w:t xml:space="preserve">the </w:t>
        </w:r>
        <w:r w:rsidRPr="004E4FA5">
          <w:rPr>
            <w:rFonts w:ascii="Courier New" w:hAnsi="Courier New" w:cs="Courier New"/>
            <w:rPrChange w:id="2634" w:author="Joe McCrossan" w:date="2014-05-25T10:55:00Z">
              <w:rPr/>
            </w:rPrChange>
          </w:rPr>
          <w:t>offset</w:t>
        </w:r>
        <w:r>
          <w:t xml:space="preserve"> field of the entry SHALL be</w:t>
        </w:r>
        <w:r w:rsidRPr="004E4FA5">
          <w:t xml:space="preserve"> calculated as the difference between the first byte of the containing Movie Fragment Box (</w:t>
        </w:r>
        <w:r w:rsidRPr="004E4FA5">
          <w:rPr>
            <w:rFonts w:ascii="Courier New" w:hAnsi="Courier New" w:cs="Courier New"/>
            <w:rPrChange w:id="2635" w:author="Joe McCrossan" w:date="2014-05-25T10:55:00Z">
              <w:rPr/>
            </w:rPrChange>
          </w:rPr>
          <w:t>‘moof’</w:t>
        </w:r>
        <w:r w:rsidRPr="004E4FA5">
          <w:t xml:space="preserve">) and the first byte of the first </w:t>
        </w:r>
        <w:r w:rsidRPr="004E4FA5">
          <w:rPr>
            <w:rFonts w:ascii="Courier New" w:hAnsi="Courier New" w:cs="Courier New"/>
            <w:rPrChange w:id="2636" w:author="Joe McCrossan" w:date="2014-05-25T10:55:00Z">
              <w:rPr/>
            </w:rPrChange>
          </w:rPr>
          <w:t>InitializationVector</w:t>
        </w:r>
        <w:r w:rsidRPr="004E4FA5">
          <w:t xml:space="preserve"> in the Sample Encryption Box (assuming movie fragment relative addressing where no base data offset is provided in the track fragment header). </w:t>
        </w:r>
      </w:ins>
    </w:p>
    <w:p w14:paraId="7B45A8EE" w14:textId="77777777" w:rsidR="004E4FA5" w:rsidRDefault="004E4FA5" w:rsidP="004E4FA5">
      <w:pPr>
        <w:rPr>
          <w:ins w:id="2637" w:author="Joe McCrossan" w:date="2014-05-25T10:52:00Z"/>
        </w:rPr>
      </w:pPr>
      <w:ins w:id="2638" w:author="Joe McCrossan" w:date="2014-05-25T10:52:00Z">
        <w:r w:rsidRPr="004E4FA5">
          <w:t>The size of this sample auxiliary data SHALL be specified in a Sample Auxiliary Information Sizes Box (</w:t>
        </w:r>
        <w:r w:rsidRPr="004E4FA5">
          <w:rPr>
            <w:rFonts w:ascii="Courier New" w:hAnsi="Courier New" w:cs="Courier New"/>
            <w:rPrChange w:id="2639" w:author="Joe McCrossan" w:date="2014-05-25T10:55:00Z">
              <w:rPr/>
            </w:rPrChange>
          </w:rPr>
          <w:t>‘saiz’</w:t>
        </w:r>
        <w:r w:rsidRPr="004E4FA5">
          <w:t xml:space="preserve">) with an </w:t>
        </w:r>
        <w:r w:rsidRPr="00D87984">
          <w:rPr>
            <w:rFonts w:ascii="Courier New" w:hAnsi="Courier New" w:cs="Courier New"/>
            <w:rPrChange w:id="2640" w:author="Joe McCrossan" w:date="2014-05-25T11:01:00Z">
              <w:rPr/>
            </w:rPrChange>
          </w:rPr>
          <w:t>aux_info_type</w:t>
        </w:r>
        <w:r w:rsidRPr="004E4FA5">
          <w:t xml:space="preserve"> value of </w:t>
        </w:r>
        <w:r w:rsidRPr="004E4FA5">
          <w:rPr>
            <w:rFonts w:ascii="Courier New" w:hAnsi="Courier New" w:cs="Courier New"/>
            <w:rPrChange w:id="2641" w:author="Joe McCrossan" w:date="2014-05-25T10:56:00Z">
              <w:rPr/>
            </w:rPrChange>
          </w:rPr>
          <w:t>"cenc"</w:t>
        </w:r>
        <w:r w:rsidRPr="004E4FA5">
          <w:t>, as defined in [CENC] Section 7. This Sample Auxiliary Information Sizes Box (</w:t>
        </w:r>
        <w:r w:rsidRPr="004E4FA5">
          <w:rPr>
            <w:rFonts w:ascii="Courier New" w:hAnsi="Courier New" w:cs="Courier New"/>
            <w:rPrChange w:id="2642" w:author="Joe McCrossan" w:date="2014-05-25T10:56:00Z">
              <w:rPr/>
            </w:rPrChange>
          </w:rPr>
          <w:t>‘saiz’</w:t>
        </w:r>
        <w:r w:rsidRPr="004E4FA5">
          <w:t>) is constrained as follows: </w:t>
        </w:r>
      </w:ins>
    </w:p>
    <w:p w14:paraId="4030E8C8" w14:textId="7F25C0A6" w:rsidR="004E4FA5" w:rsidRDefault="004E4FA5">
      <w:pPr>
        <w:pStyle w:val="ListParagraph"/>
        <w:numPr>
          <w:ilvl w:val="0"/>
          <w:numId w:val="52"/>
        </w:numPr>
        <w:rPr>
          <w:ins w:id="2643" w:author="Joe McCrossan" w:date="2014-05-25T10:52:00Z"/>
        </w:rPr>
        <w:pPrChange w:id="2644" w:author="Joe McCrossan" w:date="2014-05-25T10:56:00Z">
          <w:pPr/>
        </w:pPrChange>
      </w:pPr>
      <w:ins w:id="2645" w:author="Joe McCrossan" w:date="2014-05-25T10:52:00Z">
        <w:r w:rsidRPr="004E4FA5">
          <w:t xml:space="preserve">the sample_count field SHALL match the </w:t>
        </w:r>
        <w:r w:rsidRPr="004E4FA5">
          <w:rPr>
            <w:rFonts w:ascii="Courier New" w:hAnsi="Courier New" w:cs="Courier New"/>
            <w:rPrChange w:id="2646" w:author="Joe McCrossan" w:date="2014-05-25T10:56:00Z">
              <w:rPr/>
            </w:rPrChange>
          </w:rPr>
          <w:t>sample_count</w:t>
        </w:r>
        <w:r w:rsidRPr="004E4FA5">
          <w:t xml:space="preserve"> in the Sample Encryption Box (</w:t>
        </w:r>
        <w:r w:rsidRPr="004E4FA5">
          <w:rPr>
            <w:rFonts w:ascii="Courier New" w:hAnsi="Courier New" w:cs="Courier New"/>
            <w:rPrChange w:id="2647" w:author="Joe McCrossan" w:date="2014-05-25T10:56:00Z">
              <w:rPr/>
            </w:rPrChange>
          </w:rPr>
          <w:t>'senc'</w:t>
        </w:r>
        <w:r w:rsidR="00C97556">
          <w:t>); and</w:t>
        </w:r>
        <w:r w:rsidRPr="004E4FA5">
          <w:t> </w:t>
        </w:r>
      </w:ins>
    </w:p>
    <w:p w14:paraId="5129F0CE" w14:textId="0B7DA1DB" w:rsidR="004E4FA5" w:rsidRDefault="00C97556">
      <w:pPr>
        <w:pStyle w:val="ListParagraph"/>
        <w:numPr>
          <w:ilvl w:val="0"/>
          <w:numId w:val="52"/>
        </w:numPr>
        <w:rPr>
          <w:ins w:id="2648" w:author="Joe McCrossan" w:date="2014-05-25T10:52:00Z"/>
        </w:rPr>
        <w:pPrChange w:id="2649" w:author="Joe McCrossan" w:date="2014-05-25T10:56:00Z">
          <w:pPr/>
        </w:pPrChange>
      </w:pPr>
      <w:ins w:id="2650" w:author="Joe McCrossan" w:date="2014-05-25T10:52:00Z">
        <w:r>
          <w:t>t</w:t>
        </w:r>
        <w:r w:rsidR="004E4FA5" w:rsidRPr="004E4FA5">
          <w:t xml:space="preserve">he </w:t>
        </w:r>
        <w:r w:rsidR="004E4FA5" w:rsidRPr="004E4FA5">
          <w:rPr>
            <w:rFonts w:ascii="Courier New" w:hAnsi="Courier New" w:cs="Courier New"/>
            <w:rPrChange w:id="2651" w:author="Joe McCrossan" w:date="2014-05-25T10:56:00Z">
              <w:rPr/>
            </w:rPrChange>
          </w:rPr>
          <w:t>default_sample_info_size</w:t>
        </w:r>
        <w:r w:rsidR="004E4FA5" w:rsidRPr="004E4FA5">
          <w:t xml:space="preserve"> SHALL be zero (0) if the size of the per-sample information is not the same for all of the samples in the Sample Encryption Box (</w:t>
        </w:r>
        <w:r w:rsidR="004E4FA5" w:rsidRPr="004E4FA5">
          <w:rPr>
            <w:rFonts w:ascii="Courier New" w:hAnsi="Courier New" w:cs="Courier New"/>
            <w:rPrChange w:id="2652" w:author="Joe McCrossan" w:date="2014-05-25T10:56:00Z">
              <w:rPr/>
            </w:rPrChange>
          </w:rPr>
          <w:t>'senc'</w:t>
        </w:r>
        <w:r w:rsidR="004E4FA5" w:rsidRPr="004E4FA5">
          <w:t>). </w:t>
        </w:r>
      </w:ins>
    </w:p>
    <w:p w14:paraId="54E34A65" w14:textId="5B9A5087" w:rsidR="004E4FA5" w:rsidRDefault="004E4FA5">
      <w:pPr>
        <w:pStyle w:val="ListParagraph"/>
        <w:rPr>
          <w:ins w:id="2653" w:author="Joe McCrossan" w:date="2014-05-25T10:48:00Z"/>
        </w:rPr>
        <w:pPrChange w:id="2654" w:author="Joe McCrossan" w:date="2014-06-01T11:02:00Z">
          <w:pPr/>
        </w:pPrChange>
      </w:pPr>
      <w:ins w:id="2655" w:author="Joe McCrossan" w:date="2014-05-25T10:52:00Z">
        <w:r w:rsidRPr="004E4FA5">
          <w:t>Note that sample encryption information, such as initialization vectors, referenced by the Sample Auxiliary Information Offsets Box (</w:t>
        </w:r>
        <w:r w:rsidRPr="004E4FA5">
          <w:rPr>
            <w:rFonts w:ascii="Courier New" w:hAnsi="Courier New" w:cs="Courier New"/>
            <w:rPrChange w:id="2656" w:author="Joe McCrossan" w:date="2014-05-25T10:57:00Z">
              <w:rPr/>
            </w:rPrChange>
          </w:rPr>
          <w:t>‘saio’</w:t>
        </w:r>
        <w:r w:rsidRPr="004E4FA5">
          <w:t>) takes precedence over sample encryption information stored in the Sample Encryption Box (</w:t>
        </w:r>
        <w:r w:rsidRPr="004E4FA5">
          <w:rPr>
            <w:rFonts w:ascii="Courier New" w:hAnsi="Courier New" w:cs="Courier New"/>
            <w:rPrChange w:id="2657" w:author="Joe McCrossan" w:date="2014-05-25T10:57:00Z">
              <w:rPr/>
            </w:rPrChange>
          </w:rPr>
          <w:t>‘senc’</w:t>
        </w:r>
        <w:r w:rsidRPr="004E4FA5">
          <w:t>) - this specification defines storage in a Sample Encryption Box (</w:t>
        </w:r>
        <w:r w:rsidRPr="004E4FA5">
          <w:rPr>
            <w:rFonts w:ascii="Courier New" w:hAnsi="Courier New" w:cs="Courier New"/>
            <w:rPrChange w:id="2658" w:author="Joe McCrossan" w:date="2014-05-25T10:57:00Z">
              <w:rPr/>
            </w:rPrChange>
          </w:rPr>
          <w:t>‘senc’</w:t>
        </w:r>
        <w:r w:rsidRPr="004E4FA5">
          <w:t>) in each movie fragment, but operations such as defragmentation that can occur in players or other systems rely on Sample Auxiliary Information Offsets Box (</w:t>
        </w:r>
        <w:r w:rsidRPr="004E4FA5">
          <w:rPr>
            <w:rFonts w:ascii="Courier New" w:hAnsi="Courier New" w:cs="Courier New"/>
            <w:rPrChange w:id="2659" w:author="Joe McCrossan" w:date="2014-05-25T10:57:00Z">
              <w:rPr/>
            </w:rPrChange>
          </w:rPr>
          <w:t>‘saio’</w:t>
        </w:r>
        <w:r w:rsidRPr="004E4FA5">
          <w:t>) offset pointers that can refer to any storage location. </w:t>
        </w:r>
      </w:ins>
    </w:p>
    <w:commentRangeEnd w:id="2599"/>
    <w:p w14:paraId="6CE704CC" w14:textId="3855F992" w:rsidR="004E4FA5" w:rsidRPr="005B504E" w:rsidDel="004E4FA5" w:rsidRDefault="004E4FA5" w:rsidP="00E04512">
      <w:pPr>
        <w:rPr>
          <w:del w:id="2660" w:author="Joe McCrossan" w:date="2014-05-25T10:49:00Z"/>
        </w:rPr>
      </w:pPr>
      <w:ins w:id="2661" w:author="Joe McCrossan" w:date="2014-05-25T10:57:00Z">
        <w:r>
          <w:rPr>
            <w:rStyle w:val="CommentReference"/>
            <w:b/>
          </w:rPr>
          <w:commentReference w:id="2599"/>
        </w:r>
      </w:ins>
      <w:moveToRangeStart w:id="2663" w:author="Joe McCrossan" w:date="2014-05-25T10:48:00Z" w:name="move262634234"/>
      <w:moveTo w:id="2664" w:author="Joe McCrossan" w:date="2014-05-25T10:48:00Z">
        <w:del w:id="2665" w:author="Joe McCrossan" w:date="2014-05-25T10:49:00Z">
          <w:r w:rsidRPr="005B504E" w:rsidDel="004E4FA5">
            <w:delText xml:space="preserve">The offset field of the Sample Auxiliary Offsets Box </w:delText>
          </w:r>
          <w:r w:rsidRPr="005B504E" w:rsidDel="004E4FA5">
            <w:rPr>
              <w:rStyle w:val="DECEConformanceStmt"/>
            </w:rPr>
            <w:delText>shall</w:delText>
          </w:r>
          <w:r w:rsidRPr="005B504E" w:rsidDel="004E4FA5">
            <w:delText xml:space="preserve"> point to the first byte of the first initialization vector in the Sample Encryption Box.</w:delText>
          </w:r>
        </w:del>
      </w:moveTo>
      <w:moveToRangeEnd w:id="2663"/>
    </w:p>
    <w:p w14:paraId="407733AA" w14:textId="1AA5EB51" w:rsidR="00CD1498" w:rsidRPr="00CD1498" w:rsidDel="00CD1498" w:rsidRDefault="00822770">
      <w:pPr>
        <w:rPr>
          <w:del w:id="2666" w:author="Joe McCrossan" w:date="2014-05-26T09:43:00Z"/>
        </w:rPr>
        <w:pPrChange w:id="2667" w:author="Joe McCrossan" w:date="2014-05-26T09:42:00Z">
          <w:pPr>
            <w:pStyle w:val="Heading3"/>
            <w:autoSpaceDE w:val="0"/>
          </w:pPr>
        </w:pPrChange>
      </w:pPr>
      <w:bookmarkStart w:id="2668" w:name="_Ref328030705"/>
      <w:del w:id="2669" w:author="Joe McCrossan" w:date="2014-05-26T09:43:00Z">
        <w:r w:rsidRPr="005B504E" w:rsidDel="00CD1498">
          <w:delText>Subtitle Media Header Box (‘sthd’)</w:delText>
        </w:r>
        <w:bookmarkEnd w:id="2668"/>
      </w:del>
    </w:p>
    <w:p w14:paraId="4C39F579" w14:textId="1F18B225" w:rsidR="00822770" w:rsidRPr="005B504E" w:rsidDel="00CD1498" w:rsidRDefault="00822770" w:rsidP="00822770">
      <w:pPr>
        <w:rPr>
          <w:del w:id="2670" w:author="Joe McCrossan" w:date="2014-05-26T09:42:00Z"/>
        </w:rPr>
      </w:pPr>
      <w:del w:id="2671" w:author="Joe McCrossan" w:date="2014-05-26T09:42:00Z">
        <w:r w:rsidRPr="005B504E" w:rsidDel="00CD1498">
          <w:delText>The Subtitle Media Header Box (‘sthd’) is defined in this specification to correspond to the subtitle media handler type, ‘subt’.  It SHALL be required in the Media Information Box (‘minf’) of a subtitle track.</w:delText>
        </w:r>
      </w:del>
    </w:p>
    <w:p w14:paraId="668B0AE1" w14:textId="1E363E7B" w:rsidR="00822770" w:rsidRPr="005B504E" w:rsidDel="00CD1498" w:rsidRDefault="000650E4" w:rsidP="000650E4">
      <w:pPr>
        <w:pStyle w:val="Heading4"/>
        <w:autoSpaceDE w:val="0"/>
        <w:rPr>
          <w:del w:id="2672" w:author="Joe McCrossan" w:date="2014-05-26T09:42:00Z"/>
          <w:color w:val="auto"/>
        </w:rPr>
      </w:pPr>
      <w:del w:id="2673" w:author="Joe McCrossan" w:date="2014-05-26T09:42:00Z">
        <w:r w:rsidDel="00CD1498">
          <w:rPr>
            <w:rFonts w:ascii="ZWAdobeF" w:hAnsi="ZWAdobeF" w:cs="ZWAdobeF"/>
            <w:b w:val="0"/>
            <w:color w:val="auto"/>
            <w:spacing w:val="0"/>
            <w:sz w:val="2"/>
            <w:szCs w:val="2"/>
          </w:rPr>
          <w:delText>263</w:delText>
        </w:r>
      </w:del>
      <w:del w:id="2674" w:author="Joe McCrossan" w:date="2014-05-25T10:43:00Z">
        <w:r w:rsidDel="004E4FA5">
          <w:rPr>
            <w:rFonts w:ascii="ZWAdobeF" w:hAnsi="ZWAdobeF" w:cs="ZWAdobeF"/>
            <w:b w:val="0"/>
            <w:color w:val="auto"/>
            <w:spacing w:val="0"/>
            <w:sz w:val="2"/>
            <w:szCs w:val="2"/>
          </w:rPr>
          <w:delText>B</w:delText>
        </w:r>
      </w:del>
      <w:del w:id="2675" w:author="Joe McCrossan" w:date="2014-05-26T09:42:00Z">
        <w:r w:rsidR="00822770" w:rsidRPr="005B504E" w:rsidDel="00CD1498">
          <w:rPr>
            <w:color w:val="auto"/>
          </w:rPr>
          <w:delText>Syntax</w:delText>
        </w:r>
      </w:del>
    </w:p>
    <w:p w14:paraId="7F2D5777" w14:textId="2207A7A3" w:rsidR="00822770" w:rsidRPr="005B504E" w:rsidDel="00CD1498" w:rsidRDefault="00822770" w:rsidP="00822770">
      <w:pPr>
        <w:pStyle w:val="SourceCode"/>
        <w:rPr>
          <w:del w:id="2676" w:author="Joe McCrossan" w:date="2014-05-26T09:42:00Z"/>
          <w:noProof w:val="0"/>
        </w:rPr>
      </w:pPr>
      <w:del w:id="2677" w:author="Joe McCrossan" w:date="2014-05-26T09:42:00Z">
        <w:r w:rsidRPr="005B504E" w:rsidDel="00CD1498">
          <w:rPr>
            <w:noProof w:val="0"/>
          </w:rPr>
          <w:delText>aligned(8) class SubtitleMediaHeaderBox</w:delText>
        </w:r>
      </w:del>
    </w:p>
    <w:p w14:paraId="0981687E" w14:textId="1AB6DF79" w:rsidR="00822770" w:rsidRPr="005B504E" w:rsidDel="00CD1498" w:rsidRDefault="00822770" w:rsidP="00822770">
      <w:pPr>
        <w:pStyle w:val="SourceCode"/>
        <w:rPr>
          <w:del w:id="2678" w:author="Joe McCrossan" w:date="2014-05-26T09:42:00Z"/>
          <w:noProof w:val="0"/>
        </w:rPr>
      </w:pPr>
      <w:del w:id="2679" w:author="Joe McCrossan" w:date="2014-05-26T09:42:00Z">
        <w:r w:rsidRPr="005B504E" w:rsidDel="00CD1498">
          <w:rPr>
            <w:noProof w:val="0"/>
          </w:rPr>
          <w:tab/>
          <w:delText>extends FullBox (‘sthd’, version = 0, flags = 0)</w:delText>
        </w:r>
      </w:del>
    </w:p>
    <w:p w14:paraId="449271C8" w14:textId="74A7F4D4" w:rsidR="00822770" w:rsidRPr="005B504E" w:rsidDel="00CD1498" w:rsidRDefault="00822770" w:rsidP="00822770">
      <w:pPr>
        <w:pStyle w:val="SourceCode"/>
        <w:rPr>
          <w:del w:id="2680" w:author="Joe McCrossan" w:date="2014-05-26T09:42:00Z"/>
          <w:noProof w:val="0"/>
        </w:rPr>
      </w:pPr>
      <w:del w:id="2681" w:author="Joe McCrossan" w:date="2014-05-26T09:42:00Z">
        <w:r w:rsidRPr="005B504E" w:rsidDel="00CD1498">
          <w:rPr>
            <w:noProof w:val="0"/>
          </w:rPr>
          <w:delText>{</w:delText>
        </w:r>
      </w:del>
    </w:p>
    <w:p w14:paraId="4123CE7D" w14:textId="6A685AFB" w:rsidR="00822770" w:rsidRPr="005B504E" w:rsidDel="00CD1498" w:rsidRDefault="00822770" w:rsidP="00822770">
      <w:pPr>
        <w:pStyle w:val="SourceCode"/>
        <w:rPr>
          <w:del w:id="2682" w:author="Joe McCrossan" w:date="2014-05-26T09:42:00Z"/>
          <w:noProof w:val="0"/>
        </w:rPr>
      </w:pPr>
      <w:del w:id="2683" w:author="Joe McCrossan" w:date="2014-05-26T09:42:00Z">
        <w:r w:rsidRPr="005B504E" w:rsidDel="00CD1498">
          <w:rPr>
            <w:noProof w:val="0"/>
          </w:rPr>
          <w:delText>}</w:delText>
        </w:r>
      </w:del>
    </w:p>
    <w:p w14:paraId="15B55A2B" w14:textId="6B46F80D" w:rsidR="00822770" w:rsidRPr="005B504E" w:rsidDel="00CD1498" w:rsidRDefault="00822770" w:rsidP="000650E4">
      <w:pPr>
        <w:pStyle w:val="Heading4"/>
        <w:autoSpaceDE w:val="0"/>
        <w:rPr>
          <w:del w:id="2684" w:author="Joe McCrossan" w:date="2014-05-26T09:43:00Z"/>
          <w:color w:val="auto"/>
        </w:rPr>
      </w:pPr>
      <w:del w:id="2685" w:author="Joe McCrossan" w:date="2014-05-26T09:43:00Z">
        <w:r w:rsidRPr="005B504E" w:rsidDel="00CD1498">
          <w:rPr>
            <w:color w:val="auto"/>
          </w:rPr>
          <w:delText>Semantics</w:delText>
        </w:r>
      </w:del>
    </w:p>
    <w:p w14:paraId="6950E568" w14:textId="50BA0A2A" w:rsidR="00822770" w:rsidRPr="005B504E" w:rsidDel="00CD1498" w:rsidRDefault="00822770" w:rsidP="00D44289">
      <w:pPr>
        <w:pStyle w:val="ListBullet"/>
        <w:rPr>
          <w:del w:id="2686" w:author="Joe McCrossan" w:date="2014-05-26T09:43:00Z"/>
        </w:rPr>
      </w:pPr>
      <w:del w:id="2687" w:author="Joe McCrossan" w:date="2014-05-26T09:43:00Z">
        <w:r w:rsidRPr="005B504E" w:rsidDel="00CD1498">
          <w:rPr>
            <w:rStyle w:val="SourceCodeChar"/>
            <w:noProof w:val="0"/>
          </w:rPr>
          <w:delText>version</w:delText>
        </w:r>
        <w:r w:rsidRPr="005B504E" w:rsidDel="00CD1498">
          <w:delText xml:space="preserve"> – an integer that specifies the version of this box.</w:delText>
        </w:r>
      </w:del>
    </w:p>
    <w:p w14:paraId="5F7DB30D" w14:textId="78A96AC1" w:rsidR="00822770" w:rsidRPr="005B504E" w:rsidDel="00CD1498" w:rsidRDefault="00822770" w:rsidP="00D44289">
      <w:pPr>
        <w:pStyle w:val="ListBullet"/>
        <w:rPr>
          <w:del w:id="2688" w:author="Joe McCrossan" w:date="2014-05-26T09:43:00Z"/>
        </w:rPr>
      </w:pPr>
      <w:del w:id="2689" w:author="Joe McCrossan" w:date="2014-05-26T09:43:00Z">
        <w:r w:rsidRPr="005B504E" w:rsidDel="00CD1498">
          <w:rPr>
            <w:rStyle w:val="SourceCodeChar"/>
            <w:noProof w:val="0"/>
          </w:rPr>
          <w:delText>flags</w:delText>
        </w:r>
        <w:r w:rsidRPr="005B504E" w:rsidDel="00CD1498">
          <w:delText xml:space="preserve"> – a 24-bit integer with flags (currently all zero).</w:delText>
        </w:r>
      </w:del>
    </w:p>
    <w:p w14:paraId="744AE59E" w14:textId="28B504C4" w:rsidR="00E04512" w:rsidRPr="005B504E" w:rsidRDefault="00E04512" w:rsidP="00B71A78">
      <w:pPr>
        <w:pStyle w:val="Heading2"/>
      </w:pPr>
      <w:bookmarkStart w:id="2690" w:name="_Toc308174889"/>
      <w:bookmarkStart w:id="2691" w:name="_Toc263280895"/>
      <w:r w:rsidRPr="005B504E">
        <w:t>Constraints on ISO Base Media File Format Boxes</w:t>
      </w:r>
      <w:bookmarkEnd w:id="2690"/>
      <w:bookmarkEnd w:id="2691"/>
    </w:p>
    <w:p w14:paraId="7857CDD0" w14:textId="43849584" w:rsidR="00E04512" w:rsidRPr="005B504E" w:rsidRDefault="00E04512" w:rsidP="000650E4">
      <w:pPr>
        <w:pStyle w:val="Heading3"/>
        <w:autoSpaceDE w:val="0"/>
        <w:rPr>
          <w:color w:val="auto"/>
        </w:rPr>
      </w:pPr>
      <w:bookmarkStart w:id="2692" w:name="_Ref141981773"/>
      <w:bookmarkStart w:id="2693" w:name="_Ref141983166"/>
      <w:bookmarkStart w:id="2694" w:name="_Toc308174890"/>
      <w:bookmarkStart w:id="2695" w:name="_Toc263280896"/>
      <w:r w:rsidRPr="005B504E">
        <w:rPr>
          <w:color w:val="auto"/>
        </w:rPr>
        <w:t>File Type Box (</w:t>
      </w:r>
      <w:r w:rsidRPr="005B504E">
        <w:rPr>
          <w:rStyle w:val="DECE4CC"/>
          <w:noProof w:val="0"/>
          <w:color w:val="auto"/>
        </w:rPr>
        <w:t>‘ftyp’</w:t>
      </w:r>
      <w:r w:rsidRPr="005B504E">
        <w:rPr>
          <w:color w:val="auto"/>
        </w:rPr>
        <w:t>)</w:t>
      </w:r>
      <w:bookmarkEnd w:id="2692"/>
      <w:bookmarkEnd w:id="2693"/>
      <w:bookmarkEnd w:id="2694"/>
      <w:bookmarkEnd w:id="2695"/>
    </w:p>
    <w:p w14:paraId="5B7FA8A9" w14:textId="76D5E2E3" w:rsidR="00E04512" w:rsidRPr="005B504E" w:rsidRDefault="00E04512" w:rsidP="00E04512">
      <w:commentRangeStart w:id="2696"/>
      <w:r w:rsidRPr="005B504E">
        <w:t xml:space="preserve">Files conforming to the Common File Format </w:t>
      </w:r>
      <w:r w:rsidRPr="005B504E">
        <w:rPr>
          <w:rStyle w:val="DECEConformanceStmt"/>
        </w:rPr>
        <w:t>shall</w:t>
      </w:r>
      <w:r w:rsidRPr="005B504E">
        <w:t xml:space="preserve"> include a File Type Box (</w:t>
      </w:r>
      <w:r w:rsidRPr="005B504E">
        <w:rPr>
          <w:rStyle w:val="DECE4CC"/>
          <w:noProof w:val="0"/>
        </w:rPr>
        <w:t>‘ftyp’</w:t>
      </w:r>
      <w:r w:rsidRPr="005B504E">
        <w:t xml:space="preserve">) as specified by </w:t>
      </w:r>
      <w:ins w:id="2697" w:author="Joe McCrossan" w:date="2014-05-25T12:48:00Z">
        <w:r w:rsidR="00425DEA" w:rsidRPr="005B504E">
          <w:t>[ISO]</w:t>
        </w:r>
        <w:r w:rsidR="00425DEA">
          <w:t xml:space="preserve"> </w:t>
        </w:r>
      </w:ins>
      <w:r w:rsidRPr="005B504E">
        <w:t>Section 4.3</w:t>
      </w:r>
      <w:del w:id="2698" w:author="Joe McCrossan" w:date="2014-05-25T12:48:00Z">
        <w:r w:rsidRPr="005B504E" w:rsidDel="00425DEA">
          <w:delText xml:space="preserve"> of [ISO]</w:delText>
        </w:r>
      </w:del>
      <w:r w:rsidRPr="005B504E">
        <w:t xml:space="preserve"> with the following constraints:</w:t>
      </w:r>
    </w:p>
    <w:p w14:paraId="4B763E39" w14:textId="0E778165" w:rsidR="00C77D46" w:rsidRDefault="00E04512" w:rsidP="008905F1">
      <w:pPr>
        <w:pStyle w:val="ListBullet"/>
        <w:numPr>
          <w:ilvl w:val="0"/>
          <w:numId w:val="19"/>
        </w:numPr>
        <w:ind w:left="360"/>
        <w:rPr>
          <w:ins w:id="2699" w:author="Joe McCrossan" w:date="2014-05-31T14:49:00Z"/>
        </w:rPr>
      </w:pPr>
      <w:del w:id="2700" w:author="Joe McCrossan" w:date="2014-01-15T21:40:00Z">
        <w:r w:rsidRPr="005B504E" w:rsidDel="001B0E38">
          <w:rPr>
            <w:rStyle w:val="DECEvariable"/>
            <w:noProof w:val="0"/>
          </w:rPr>
          <w:delText>m</w:delText>
        </w:r>
        <w:commentRangeStart w:id="2701"/>
        <w:r w:rsidRPr="005B504E" w:rsidDel="001B0E38">
          <w:rPr>
            <w:rStyle w:val="DECEvariable"/>
            <w:noProof w:val="0"/>
          </w:rPr>
          <w:delText>ajor_brand</w:delText>
        </w:r>
        <w:r w:rsidRPr="005B504E" w:rsidDel="001B0E38">
          <w:delText xml:space="preserve"> </w:delText>
        </w:r>
        <w:r w:rsidRPr="005B504E" w:rsidDel="001B0E38">
          <w:rPr>
            <w:rStyle w:val="DECEConformanceStmt"/>
          </w:rPr>
          <w:delText>shall</w:delText>
        </w:r>
        <w:r w:rsidRPr="005B504E" w:rsidDel="001B0E38">
          <w:delText xml:space="preserve"> be set to </w:delText>
        </w:r>
      </w:del>
      <w:ins w:id="2702" w:author="Joe McCrossan" w:date="2014-01-15T21:41:00Z">
        <w:r w:rsidR="001B0E38">
          <w:t>T</w:t>
        </w:r>
      </w:ins>
      <w:del w:id="2703" w:author="Joe McCrossan" w:date="2014-01-15T21:41:00Z">
        <w:r w:rsidR="00C77D46" w:rsidRPr="005B504E" w:rsidDel="001B0E38">
          <w:delText>t</w:delText>
        </w:r>
      </w:del>
      <w:r w:rsidR="00C77D46" w:rsidRPr="005B504E">
        <w:t xml:space="preserve">he </w:t>
      </w:r>
      <w:r w:rsidR="006C314E" w:rsidRPr="005B504E">
        <w:t xml:space="preserve">[UNICODE] UTF-8 </w:t>
      </w:r>
      <w:r w:rsidR="00C77D46" w:rsidRPr="005B504E">
        <w:t xml:space="preserve">representation of the characters </w:t>
      </w:r>
      <w:r w:rsidR="00C77D46" w:rsidRPr="005B504E">
        <w:rPr>
          <w:rStyle w:val="DECE4CC"/>
          <w:noProof w:val="0"/>
        </w:rPr>
        <w:t>“ccff”</w:t>
      </w:r>
      <w:r w:rsidR="00C77D46" w:rsidRPr="005B504E">
        <w:t xml:space="preserve"> (Common Container File Format)</w:t>
      </w:r>
      <w:ins w:id="2704" w:author="Joe McCrossan" w:date="2014-01-15T21:41:00Z">
        <w:r w:rsidR="001B0E38">
          <w:t xml:space="preserve"> SHALL be set as </w:t>
        </w:r>
      </w:ins>
      <w:ins w:id="2705" w:author="Joe McCrossan" w:date="2014-01-15T21:42:00Z">
        <w:r w:rsidR="001B0E38">
          <w:t xml:space="preserve">a </w:t>
        </w:r>
        <w:r w:rsidR="001B0E38" w:rsidRPr="00520811">
          <w:rPr>
            <w:rFonts w:ascii="Courier New" w:hAnsi="Courier New" w:cs="Courier New"/>
            <w:rPrChange w:id="2706" w:author="Joe McCrossan" w:date="2014-05-25T14:53:00Z">
              <w:rPr/>
            </w:rPrChange>
          </w:rPr>
          <w:t>compatible_brand</w:t>
        </w:r>
        <w:r w:rsidR="001B0E38">
          <w:t xml:space="preserve"> in the </w:t>
        </w:r>
        <w:r w:rsidR="001B0E38" w:rsidRPr="005B504E">
          <w:t>File Type Box (</w:t>
        </w:r>
        <w:r w:rsidR="001B0E38" w:rsidRPr="005B504E">
          <w:rPr>
            <w:rStyle w:val="DECE4CC"/>
            <w:noProof w:val="0"/>
          </w:rPr>
          <w:t>‘ftyp’</w:t>
        </w:r>
        <w:r w:rsidR="001B0E38">
          <w:t>)</w:t>
        </w:r>
      </w:ins>
      <w:ins w:id="2707" w:author="Joe McCrossan" w:date="2014-05-25T15:34:00Z">
        <w:r w:rsidR="008905F1">
          <w:t xml:space="preserve">; </w:t>
        </w:r>
        <w:r w:rsidR="008905F1" w:rsidRPr="005B504E">
          <w:rPr>
            <w:rStyle w:val="DECE4CC"/>
            <w:noProof w:val="0"/>
          </w:rPr>
          <w:t>“ccff”</w:t>
        </w:r>
        <w:r w:rsidR="008905F1" w:rsidRPr="005B504E">
          <w:t xml:space="preserve"> results in an encoding of a big endian 32-bit integer with the value 0x63636666</w:t>
        </w:r>
      </w:ins>
      <w:r w:rsidR="006C314E" w:rsidRPr="005B504E">
        <w:t xml:space="preserve">. </w:t>
      </w:r>
      <w:ins w:id="2708" w:author="Joe McCrossan" w:date="2014-01-15T21:50:00Z">
        <w:r w:rsidR="004D793D">
          <w:t xml:space="preserve">Signaling of the </w:t>
        </w:r>
      </w:ins>
      <w:ins w:id="2709" w:author="Joe McCrossan" w:date="2014-01-15T21:51:00Z">
        <w:r w:rsidR="004D793D" w:rsidRPr="005B504E">
          <w:rPr>
            <w:rStyle w:val="DECE4CC"/>
            <w:noProof w:val="0"/>
          </w:rPr>
          <w:t>“ccff”</w:t>
        </w:r>
        <w:r w:rsidR="004D793D" w:rsidRPr="005B504E">
          <w:t xml:space="preserve"> </w:t>
        </w:r>
        <w:r w:rsidR="004D793D">
          <w:t>brand indicates that the file fully complies with Sections 1 through to 6 of this specification</w:t>
        </w:r>
      </w:ins>
      <w:del w:id="2710" w:author="Joe McCrossan" w:date="2014-05-25T15:33:00Z">
        <w:r w:rsidR="00B64141" w:rsidRPr="005B504E" w:rsidDel="008905F1">
          <w:delText xml:space="preserve">Note: </w:delText>
        </w:r>
      </w:del>
      <w:del w:id="2711" w:author="Joe McCrossan" w:date="2014-01-15T21:52:00Z">
        <w:r w:rsidR="00B64141" w:rsidRPr="005B504E" w:rsidDel="004D793D">
          <w:delText>t</w:delText>
        </w:r>
        <w:r w:rsidR="006C314E" w:rsidRPr="005B504E" w:rsidDel="004D793D">
          <w:delText xml:space="preserve">his </w:delText>
        </w:r>
      </w:del>
      <w:del w:id="2712" w:author="Joe McCrossan" w:date="2014-05-25T15:34:00Z">
        <w:r w:rsidR="006C314E" w:rsidRPr="005B504E" w:rsidDel="008905F1">
          <w:delText xml:space="preserve">results in </w:delText>
        </w:r>
      </w:del>
      <w:del w:id="2713" w:author="Joe McCrossan" w:date="2014-01-15T21:48:00Z">
        <w:r w:rsidR="00B64141" w:rsidRPr="005B504E" w:rsidDel="001B0E38">
          <w:delText xml:space="preserve">the major_brand field containing </w:delText>
        </w:r>
      </w:del>
      <w:del w:id="2714" w:author="Joe McCrossan" w:date="2014-05-25T15:34:00Z">
        <w:r w:rsidR="00B64141" w:rsidRPr="005B504E" w:rsidDel="008905F1">
          <w:delText xml:space="preserve">an </w:delText>
        </w:r>
        <w:r w:rsidR="006C314E" w:rsidRPr="005B504E" w:rsidDel="008905F1">
          <w:delText xml:space="preserve">encoding </w:delText>
        </w:r>
        <w:r w:rsidR="00B64141" w:rsidRPr="005B504E" w:rsidDel="008905F1">
          <w:delText xml:space="preserve">of </w:delText>
        </w:r>
        <w:r w:rsidR="006C314E" w:rsidRPr="005B504E" w:rsidDel="008905F1">
          <w:delText>a big endian 32-bit integer with the value</w:delText>
        </w:r>
        <w:r w:rsidR="00C77D46" w:rsidRPr="005B504E" w:rsidDel="008905F1">
          <w:delText xml:space="preserve"> 0x63636666</w:delText>
        </w:r>
      </w:del>
      <w:r w:rsidR="00C77D46" w:rsidRPr="005B504E">
        <w:t>.</w:t>
      </w:r>
      <w:commentRangeEnd w:id="2701"/>
      <w:r w:rsidR="00222EFB">
        <w:rPr>
          <w:rStyle w:val="CommentReference"/>
        </w:rPr>
        <w:commentReference w:id="2701"/>
      </w:r>
    </w:p>
    <w:p w14:paraId="7A791F29" w14:textId="5A1D477D" w:rsidR="00716034" w:rsidRDefault="00716034">
      <w:pPr>
        <w:pStyle w:val="ListBullet"/>
        <w:numPr>
          <w:ilvl w:val="0"/>
          <w:numId w:val="19"/>
        </w:numPr>
        <w:rPr>
          <w:ins w:id="2715" w:author="Joe McCrossan" w:date="2014-05-31T14:53:00Z"/>
        </w:rPr>
        <w:pPrChange w:id="2716" w:author="Joe McCrossan" w:date="2014-05-31T14:49:00Z">
          <w:pPr>
            <w:pStyle w:val="ListBullet"/>
            <w:numPr>
              <w:numId w:val="19"/>
            </w:numPr>
            <w:ind w:left="360"/>
          </w:pPr>
        </w:pPrChange>
      </w:pPr>
      <w:ins w:id="2717" w:author="Joe McCrossan" w:date="2014-05-31T14:49:00Z">
        <w:r w:rsidRPr="00716034">
          <w:t xml:space="preserve">If the </w:t>
        </w:r>
        <w:r w:rsidRPr="00716034">
          <w:rPr>
            <w:rFonts w:ascii="Courier New" w:hAnsi="Courier New" w:cs="Courier New"/>
          </w:rPr>
          <w:t>major_brand</w:t>
        </w:r>
        <w:r w:rsidRPr="00EF6403">
          <w:t xml:space="preserve"> field is set to </w:t>
        </w:r>
        <w:r w:rsidRPr="00EF6403">
          <w:rPr>
            <w:rStyle w:val="DECE4CC"/>
            <w:noProof w:val="0"/>
          </w:rPr>
          <w:t>“ccff”</w:t>
        </w:r>
        <w:r w:rsidRPr="00EF6403">
          <w:t xml:space="preserve">, the </w:t>
        </w:r>
        <w:r w:rsidRPr="00716034">
          <w:rPr>
            <w:rStyle w:val="DECEvariable"/>
            <w:noProof w:val="0"/>
            <w:sz w:val="24"/>
            <w:szCs w:val="24"/>
            <w:rPrChange w:id="2718" w:author="Joe McCrossan" w:date="2014-05-31T14:49:00Z">
              <w:rPr>
                <w:rStyle w:val="DECEvariable"/>
                <w:noProof w:val="0"/>
              </w:rPr>
            </w:rPrChange>
          </w:rPr>
          <w:t>minor_version</w:t>
        </w:r>
        <w:r w:rsidRPr="00716034">
          <w:t xml:space="preserve"> field </w:t>
        </w:r>
        <w:r w:rsidRPr="00EF6403">
          <w:rPr>
            <w:rStyle w:val="DECEConformanceStmt"/>
          </w:rPr>
          <w:t>shall</w:t>
        </w:r>
        <w:r w:rsidRPr="00EF6403">
          <w:t xml:space="preserve"> be set to </w:t>
        </w:r>
      </w:ins>
      <w:ins w:id="2719" w:author="Joe McCrossan" w:date="2014-05-31T14:53:00Z">
        <w:r w:rsidR="00EF6403">
          <w:t xml:space="preserve">the integer representation of </w:t>
        </w:r>
      </w:ins>
      <w:ins w:id="2720" w:author="Joe McCrossan" w:date="2014-05-31T14:54:00Z">
        <w:r w:rsidR="00EF6403">
          <w:t xml:space="preserve"> </w:t>
        </w:r>
      </w:ins>
      <w:ins w:id="2721" w:author="Joe McCrossan" w:date="2014-05-31T14:55:00Z">
        <w:r w:rsidR="00EF6403" w:rsidRPr="005B504E">
          <w:t>DMEDIA_VERSION_NOPOINTS</w:t>
        </w:r>
        <w:r w:rsidR="00EF6403">
          <w:t xml:space="preserve"> (defined in </w:t>
        </w:r>
        <w:r w:rsidR="00EF6403">
          <w:fldChar w:fldCharType="begin"/>
        </w:r>
        <w:r w:rsidR="00EF6403">
          <w:instrText xml:space="preserve"> REF _Ref263167465 \r \h </w:instrText>
        </w:r>
      </w:ins>
      <w:r w:rsidR="00EF6403">
        <w:fldChar w:fldCharType="separate"/>
      </w:r>
      <w:ins w:id="2722" w:author="Joe McCrossan" w:date="2014-06-01T22:25:00Z">
        <w:r w:rsidR="00882477">
          <w:t xml:space="preserve">Annex A.  </w:t>
        </w:r>
      </w:ins>
      <w:ins w:id="2723" w:author="Joe McCrossan" w:date="2014-05-31T14:55:00Z">
        <w:r w:rsidR="00EF6403">
          <w:fldChar w:fldCharType="end"/>
        </w:r>
        <w:r w:rsidR="00EF6403">
          <w:t>)</w:t>
        </w:r>
      </w:ins>
      <w:ins w:id="2724" w:author="Joe McCrossan" w:date="2014-05-31T14:49:00Z">
        <w:r w:rsidRPr="00EF6403">
          <w:t>.</w:t>
        </w:r>
      </w:ins>
    </w:p>
    <w:p w14:paraId="4E3FA3BB" w14:textId="4946858A" w:rsidR="00716034" w:rsidRPr="005B504E" w:rsidDel="00EF6403" w:rsidRDefault="00716034">
      <w:pPr>
        <w:pStyle w:val="ListBullet"/>
        <w:numPr>
          <w:ilvl w:val="0"/>
          <w:numId w:val="19"/>
        </w:numPr>
        <w:rPr>
          <w:del w:id="2725" w:author="Joe McCrossan" w:date="2014-05-31T14:55:00Z"/>
        </w:rPr>
        <w:pPrChange w:id="2726" w:author="Joe McCrossan" w:date="2014-05-31T14:49:00Z">
          <w:pPr>
            <w:pStyle w:val="ListBullet"/>
            <w:numPr>
              <w:numId w:val="19"/>
            </w:numPr>
            <w:ind w:left="360"/>
          </w:pPr>
        </w:pPrChange>
      </w:pPr>
    </w:p>
    <w:p w14:paraId="123E00F4" w14:textId="447B5170" w:rsidR="00E04512" w:rsidRPr="00716034" w:rsidDel="008905F1" w:rsidRDefault="00E04512" w:rsidP="00E04512">
      <w:pPr>
        <w:pStyle w:val="ListBullet"/>
        <w:rPr>
          <w:del w:id="2727" w:author="Joe McCrossan" w:date="2014-05-25T15:33:00Z"/>
        </w:rPr>
      </w:pPr>
      <w:del w:id="2728" w:author="Joe McCrossan" w:date="2014-05-25T15:33:00Z">
        <w:r w:rsidRPr="00716034" w:rsidDel="008905F1">
          <w:rPr>
            <w:rStyle w:val="DECEvariable"/>
            <w:noProof w:val="0"/>
            <w:sz w:val="24"/>
            <w:szCs w:val="24"/>
          </w:rPr>
          <w:delText>minor_version</w:delText>
        </w:r>
        <w:r w:rsidRPr="00716034" w:rsidDel="008905F1">
          <w:delText xml:space="preserve"> </w:delText>
        </w:r>
        <w:r w:rsidRPr="00716034" w:rsidDel="008905F1">
          <w:rPr>
            <w:rStyle w:val="DECEConformanceStmt"/>
          </w:rPr>
          <w:delText>shall</w:delText>
        </w:r>
        <w:r w:rsidRPr="00716034" w:rsidDel="008905F1">
          <w:delText xml:space="preserve"> be set to 0x0000000</w:delText>
        </w:r>
        <w:r w:rsidR="00BB2C69" w:rsidRPr="00716034" w:rsidDel="008905F1">
          <w:delText>2</w:delText>
        </w:r>
        <w:r w:rsidRPr="00716034" w:rsidDel="008905F1">
          <w:delText>.</w:delText>
        </w:r>
      </w:del>
    </w:p>
    <w:p w14:paraId="6FB747DC" w14:textId="056932D7" w:rsidR="00C77D46" w:rsidRPr="00EF6403" w:rsidRDefault="005D1CC6" w:rsidP="005D1CC6">
      <w:pPr>
        <w:pStyle w:val="ListBullet"/>
      </w:pPr>
      <w:ins w:id="2729" w:author="Joe McCrossan" w:date="2014-05-25T15:11:00Z">
        <w:r w:rsidRPr="00716034">
          <w:t xml:space="preserve">Note: </w:t>
        </w:r>
      </w:ins>
      <w:r w:rsidR="00E04512" w:rsidRPr="00716034">
        <w:rPr>
          <w:rStyle w:val="DECEvariable"/>
          <w:noProof w:val="0"/>
          <w:sz w:val="24"/>
          <w:szCs w:val="24"/>
          <w:rPrChange w:id="2730" w:author="Joe McCrossan" w:date="2014-05-31T14:48:00Z">
            <w:rPr>
              <w:rStyle w:val="DECEvariable"/>
              <w:noProof w:val="0"/>
            </w:rPr>
          </w:rPrChange>
        </w:rPr>
        <w:t>compatible_brands</w:t>
      </w:r>
      <w:r w:rsidR="00E04512" w:rsidRPr="00716034">
        <w:t xml:space="preserve"> </w:t>
      </w:r>
      <w:ins w:id="2731" w:author="Joe McCrossan" w:date="2014-05-25T15:33:00Z">
        <w:r w:rsidR="008905F1" w:rsidRPr="00716034">
          <w:t xml:space="preserve">might </w:t>
        </w:r>
      </w:ins>
      <w:del w:id="2732" w:author="Joe McCrossan" w:date="2014-05-25T15:33:00Z">
        <w:r w:rsidR="00C77D46" w:rsidRPr="00716034" w:rsidDel="008905F1">
          <w:rPr>
            <w:rStyle w:val="DECEConformanceStmt"/>
          </w:rPr>
          <w:delText>MAY</w:delText>
        </w:r>
        <w:r w:rsidR="00C77D46" w:rsidRPr="00716034" w:rsidDel="008905F1">
          <w:delText xml:space="preserve"> </w:delText>
        </w:r>
      </w:del>
      <w:r w:rsidR="00E04512" w:rsidRPr="00716034">
        <w:t xml:space="preserve">include </w:t>
      </w:r>
      <w:r w:rsidR="00C77D46" w:rsidRPr="00716034">
        <w:t xml:space="preserve">additional brands that the file conforms to, encoded </w:t>
      </w:r>
      <w:r w:rsidR="00B64141" w:rsidRPr="00EF6403">
        <w:t>using [UNICODE] UTF-8</w:t>
      </w:r>
      <w:r w:rsidR="00C77D46" w:rsidRPr="00EF6403">
        <w:t xml:space="preserve">, such as the characters </w:t>
      </w:r>
      <w:r w:rsidR="00C77D46" w:rsidRPr="00EF6403">
        <w:rPr>
          <w:rStyle w:val="DECE4CC"/>
          <w:noProof w:val="0"/>
        </w:rPr>
        <w:t>“iso6”</w:t>
      </w:r>
      <w:r w:rsidR="00C77D46" w:rsidRPr="00EF6403">
        <w:t xml:space="preserve"> </w:t>
      </w:r>
      <w:r w:rsidR="00B64141" w:rsidRPr="00EF6403">
        <w:t>(which results in an encoding of a big endian 32-bit integer with the value</w:t>
      </w:r>
      <w:r w:rsidR="00C77D46" w:rsidRPr="00EF6403">
        <w:t xml:space="preserve"> 0x69736f36</w:t>
      </w:r>
      <w:r w:rsidR="00B64141" w:rsidRPr="00EF6403">
        <w:t>)</w:t>
      </w:r>
      <w:r w:rsidR="00C77D46" w:rsidRPr="00EF6403">
        <w:t>.</w:t>
      </w:r>
    </w:p>
    <w:p w14:paraId="654CBE1A" w14:textId="5068B947" w:rsidR="00E04512" w:rsidRPr="005B504E" w:rsidRDefault="001B0E38" w:rsidP="000650E4">
      <w:pPr>
        <w:pStyle w:val="Heading3"/>
        <w:autoSpaceDE w:val="0"/>
        <w:rPr>
          <w:color w:val="auto"/>
        </w:rPr>
      </w:pPr>
      <w:bookmarkStart w:id="2733" w:name="_Ref142161417"/>
      <w:bookmarkStart w:id="2734" w:name="_Toc308174891"/>
      <w:bookmarkStart w:id="2735" w:name="_Toc263280897"/>
      <w:commentRangeEnd w:id="2696"/>
      <w:r>
        <w:rPr>
          <w:rStyle w:val="CommentReference"/>
          <w:rFonts w:eastAsiaTheme="minorEastAsia"/>
          <w:b w:val="0"/>
          <w:color w:val="auto"/>
          <w:spacing w:val="0"/>
        </w:rPr>
        <w:commentReference w:id="2696"/>
      </w:r>
      <w:r w:rsidR="00E04512" w:rsidRPr="005B504E">
        <w:rPr>
          <w:color w:val="auto"/>
        </w:rPr>
        <w:t>Movie Header Box (</w:t>
      </w:r>
      <w:r w:rsidR="00E04512" w:rsidRPr="005B504E">
        <w:rPr>
          <w:rStyle w:val="DECE4CC"/>
          <w:noProof w:val="0"/>
          <w:color w:val="auto"/>
        </w:rPr>
        <w:t>‘mvhd’</w:t>
      </w:r>
      <w:r w:rsidR="00E04512" w:rsidRPr="005B504E">
        <w:rPr>
          <w:color w:val="auto"/>
        </w:rPr>
        <w:t>)</w:t>
      </w:r>
      <w:bookmarkEnd w:id="2733"/>
      <w:bookmarkEnd w:id="2734"/>
      <w:bookmarkEnd w:id="2735"/>
    </w:p>
    <w:p w14:paraId="4C25DCF6" w14:textId="3C59C3E3" w:rsidR="00E04512" w:rsidRPr="005B504E" w:rsidRDefault="00E04512" w:rsidP="00E04512">
      <w:r w:rsidRPr="005B504E">
        <w:t xml:space="preserve">The Movie Header Box in a DECE CFF Container </w:t>
      </w:r>
      <w:r w:rsidR="00A35716" w:rsidRPr="005B504E">
        <w:t xml:space="preserve">SHALL </w:t>
      </w:r>
      <w:r w:rsidRPr="005B504E">
        <w:t xml:space="preserve">conform to </w:t>
      </w:r>
      <w:ins w:id="2736" w:author="Joe McCrossan" w:date="2014-05-25T12:48:00Z">
        <w:r w:rsidR="00425DEA" w:rsidRPr="005B504E">
          <w:t>[ISO]</w:t>
        </w:r>
        <w:r w:rsidR="00425DEA">
          <w:t xml:space="preserve"> </w:t>
        </w:r>
      </w:ins>
      <w:r w:rsidRPr="005B504E">
        <w:t>Section 8.2.2</w:t>
      </w:r>
      <w:del w:id="2737" w:author="Joe McCrossan" w:date="2014-05-25T12:48:00Z">
        <w:r w:rsidRPr="005B504E" w:rsidDel="00425DEA">
          <w:delText xml:space="preserve"> of [ISO]</w:delText>
        </w:r>
      </w:del>
      <w:r w:rsidRPr="005B504E">
        <w:t xml:space="preserve"> with the following additional constraints:</w:t>
      </w:r>
    </w:p>
    <w:p w14:paraId="639AAA53" w14:textId="77777777" w:rsidR="0015154B" w:rsidRPr="005B504E" w:rsidRDefault="0015154B" w:rsidP="005B683F">
      <w:pPr>
        <w:pStyle w:val="ListBullet"/>
      </w:pPr>
      <w:r w:rsidRPr="005B504E">
        <w:t>The value of the duration field SHALL be set to a value of zero.</w:t>
      </w:r>
    </w:p>
    <w:p w14:paraId="3F850DA4" w14:textId="77777777" w:rsidR="00275E85" w:rsidRPr="005B504E" w:rsidRDefault="00275E85" w:rsidP="00E04512">
      <w:pPr>
        <w:pStyle w:val="ListBullet"/>
        <w:keepNext/>
      </w:pPr>
      <w:r w:rsidRPr="005B504E">
        <w:t>The following fields SHALL be set to their default values as defined in [ISO]:</w:t>
      </w:r>
    </w:p>
    <w:p w14:paraId="6E691E19" w14:textId="77777777" w:rsidR="00E04512" w:rsidRPr="005B504E" w:rsidRDefault="00E04512" w:rsidP="00E04512">
      <w:pPr>
        <w:pStyle w:val="ListBullet2"/>
      </w:pPr>
      <w:r w:rsidRPr="005B504E">
        <w:rPr>
          <w:rStyle w:val="DECEvariable"/>
          <w:noProof w:val="0"/>
        </w:rPr>
        <w:t>rate</w:t>
      </w:r>
      <w:r w:rsidRPr="005B504E">
        <w:t xml:space="preserve">, </w:t>
      </w:r>
      <w:r w:rsidRPr="005B504E">
        <w:rPr>
          <w:rStyle w:val="DECEvariable"/>
          <w:noProof w:val="0"/>
        </w:rPr>
        <w:t>volume</w:t>
      </w:r>
      <w:r w:rsidRPr="005B504E">
        <w:t xml:space="preserve"> and </w:t>
      </w:r>
      <w:r w:rsidRPr="005B504E">
        <w:rPr>
          <w:rStyle w:val="DECEvariable"/>
          <w:noProof w:val="0"/>
        </w:rPr>
        <w:t>matrix</w:t>
      </w:r>
      <w:r w:rsidRPr="005B504E">
        <w:t>.</w:t>
      </w:r>
    </w:p>
    <w:p w14:paraId="51B496E6" w14:textId="5C98A7D7" w:rsidR="00E04512" w:rsidRPr="005B504E" w:rsidRDefault="00E04512" w:rsidP="000650E4">
      <w:pPr>
        <w:pStyle w:val="Heading3"/>
        <w:autoSpaceDE w:val="0"/>
        <w:rPr>
          <w:color w:val="auto"/>
        </w:rPr>
      </w:pPr>
      <w:bookmarkStart w:id="2738" w:name="_Ref142132815"/>
      <w:bookmarkStart w:id="2739" w:name="_Ref142681462"/>
      <w:bookmarkStart w:id="2740" w:name="_Toc308174892"/>
      <w:bookmarkStart w:id="2741" w:name="_Toc263280898"/>
      <w:r w:rsidRPr="005B504E">
        <w:rPr>
          <w:color w:val="auto"/>
        </w:rPr>
        <w:t>Handler Reference Box (</w:t>
      </w:r>
      <w:r w:rsidRPr="005B504E">
        <w:rPr>
          <w:rStyle w:val="DECE4CC"/>
          <w:noProof w:val="0"/>
          <w:color w:val="auto"/>
        </w:rPr>
        <w:t>‘hdlr’</w:t>
      </w:r>
      <w:r w:rsidRPr="005B504E">
        <w:rPr>
          <w:color w:val="auto"/>
        </w:rPr>
        <w:t>) for Common File Metadata</w:t>
      </w:r>
      <w:bookmarkEnd w:id="2738"/>
      <w:bookmarkEnd w:id="2739"/>
      <w:bookmarkEnd w:id="2740"/>
      <w:bookmarkEnd w:id="2741"/>
    </w:p>
    <w:p w14:paraId="180DCC1A" w14:textId="13FA4938" w:rsidR="00E04512" w:rsidRPr="005B504E" w:rsidRDefault="00E04512" w:rsidP="00E04512">
      <w:r w:rsidRPr="005B504E">
        <w:t>The Handler Reference Box (</w:t>
      </w:r>
      <w:r w:rsidRPr="005B504E">
        <w:rPr>
          <w:rStyle w:val="DECE4CC"/>
          <w:noProof w:val="0"/>
        </w:rPr>
        <w:t>‘hdlr’</w:t>
      </w:r>
      <w:r w:rsidRPr="005B504E">
        <w:t xml:space="preserve">) for Common File Metadata </w:t>
      </w:r>
      <w:r w:rsidRPr="005B504E">
        <w:rPr>
          <w:rStyle w:val="DECEConformanceStmt"/>
        </w:rPr>
        <w:t>shall</w:t>
      </w:r>
      <w:r w:rsidRPr="005B504E">
        <w:t xml:space="preserve"> conform to </w:t>
      </w:r>
      <w:ins w:id="2742" w:author="Joe McCrossan" w:date="2014-05-25T12:48:00Z">
        <w:r w:rsidR="00425DEA" w:rsidRPr="005B504E">
          <w:t>[ISO]</w:t>
        </w:r>
        <w:r w:rsidR="00425DEA">
          <w:t xml:space="preserve"> </w:t>
        </w:r>
      </w:ins>
      <w:r w:rsidRPr="005B504E">
        <w:t>Section 8.4.3</w:t>
      </w:r>
      <w:del w:id="2743" w:author="Joe McCrossan" w:date="2014-05-25T12:48:00Z">
        <w:r w:rsidRPr="005B504E" w:rsidDel="00425DEA">
          <w:delText xml:space="preserve"> of [ISO]</w:delText>
        </w:r>
      </w:del>
      <w:r w:rsidRPr="005B504E">
        <w:t xml:space="preserve"> with the following additional constraints:</w:t>
      </w:r>
    </w:p>
    <w:p w14:paraId="645BAD0D" w14:textId="77777777" w:rsidR="00E04512" w:rsidRPr="005B504E" w:rsidRDefault="00E04512" w:rsidP="00E04512">
      <w:pPr>
        <w:pStyle w:val="ListBullet"/>
      </w:pPr>
      <w:r w:rsidRPr="005B504E">
        <w:t xml:space="preserve">The value of the </w:t>
      </w:r>
      <w:r w:rsidRPr="005B504E">
        <w:rPr>
          <w:rStyle w:val="DECEvariable"/>
          <w:noProof w:val="0"/>
        </w:rPr>
        <w:t>handler_type</w:t>
      </w:r>
      <w:r w:rsidRPr="005B504E">
        <w:t xml:space="preserve"> field </w:t>
      </w:r>
      <w:r w:rsidRPr="005B504E">
        <w:rPr>
          <w:rStyle w:val="DECEConformanceStmt"/>
        </w:rPr>
        <w:t>shall</w:t>
      </w:r>
      <w:r w:rsidRPr="005B504E">
        <w:t xml:space="preserve"> be </w:t>
      </w:r>
      <w:r w:rsidRPr="005B504E">
        <w:rPr>
          <w:rStyle w:val="DECE4CC"/>
          <w:noProof w:val="0"/>
        </w:rPr>
        <w:t>‘cfmd’</w:t>
      </w:r>
      <w:r w:rsidRPr="005B504E">
        <w:t>, indicating the Common File Metadata handler for parsing required and optional metadata defined in Section 4 of [DMeta].</w:t>
      </w:r>
    </w:p>
    <w:p w14:paraId="2C0AC0FD" w14:textId="35DA5EEE" w:rsidR="00E04512" w:rsidRPr="005B504E" w:rsidRDefault="00E04512" w:rsidP="00E04512">
      <w:pPr>
        <w:pStyle w:val="ListBullet"/>
      </w:pPr>
      <w:r w:rsidRPr="005B504E">
        <w:t xml:space="preserve">For </w:t>
      </w:r>
      <w:del w:id="2744" w:author="Joe McCrossan" w:date="2014-05-26T15:42:00Z">
        <w:r w:rsidRPr="005B504E" w:rsidDel="00347660">
          <w:delText xml:space="preserve">DECE </w:delText>
        </w:r>
      </w:del>
      <w:ins w:id="2745" w:author="Joe McCrossan" w:date="2014-05-26T15:42:00Z">
        <w:r w:rsidR="00347660">
          <w:t>Multi-Track</w:t>
        </w:r>
        <w:r w:rsidR="00347660" w:rsidRPr="005B504E">
          <w:t xml:space="preserve"> </w:t>
        </w:r>
      </w:ins>
      <w:r w:rsidRPr="005B504E">
        <w:t xml:space="preserve">Required Metadata, the value of the </w:t>
      </w:r>
      <w:r w:rsidRPr="005B504E">
        <w:rPr>
          <w:rStyle w:val="DECEvariable"/>
          <w:noProof w:val="0"/>
        </w:rPr>
        <w:t>name</w:t>
      </w:r>
      <w:r w:rsidRPr="005B504E">
        <w:t xml:space="preserve"> field </w:t>
      </w:r>
      <w:r w:rsidRPr="005B504E">
        <w:rPr>
          <w:rStyle w:val="DECEConformanceStmt"/>
        </w:rPr>
        <w:t>should</w:t>
      </w:r>
      <w:r w:rsidRPr="005B504E">
        <w:t xml:space="preserve"> be “Required Metadata”.</w:t>
      </w:r>
    </w:p>
    <w:p w14:paraId="339A67A7" w14:textId="1FB3E1F8" w:rsidR="00E04512" w:rsidRPr="005B504E" w:rsidRDefault="00E04512" w:rsidP="00E04512">
      <w:pPr>
        <w:pStyle w:val="ListBullet"/>
      </w:pPr>
      <w:r w:rsidRPr="005B504E">
        <w:t xml:space="preserve">For </w:t>
      </w:r>
      <w:del w:id="2746" w:author="Joe McCrossan" w:date="2014-05-26T15:43:00Z">
        <w:r w:rsidRPr="005B504E" w:rsidDel="00347660">
          <w:delText xml:space="preserve">DECE </w:delText>
        </w:r>
      </w:del>
      <w:ins w:id="2747" w:author="Joe McCrossan" w:date="2014-05-26T15:43:00Z">
        <w:r w:rsidR="00347660">
          <w:t>Multi-Track</w:t>
        </w:r>
        <w:r w:rsidR="00347660" w:rsidRPr="005B504E">
          <w:t xml:space="preserve"> </w:t>
        </w:r>
      </w:ins>
      <w:r w:rsidRPr="005B504E">
        <w:t xml:space="preserve">Optional Metadata, the value of the </w:t>
      </w:r>
      <w:r w:rsidRPr="005B504E">
        <w:rPr>
          <w:rStyle w:val="DECEvariable"/>
          <w:noProof w:val="0"/>
        </w:rPr>
        <w:t>name</w:t>
      </w:r>
      <w:r w:rsidRPr="005B504E">
        <w:t xml:space="preserve"> field </w:t>
      </w:r>
      <w:r w:rsidRPr="005B504E">
        <w:rPr>
          <w:rStyle w:val="DECEConformanceStmt"/>
        </w:rPr>
        <w:t>should</w:t>
      </w:r>
      <w:r w:rsidRPr="005B504E">
        <w:t xml:space="preserve"> be “Optional Metadata”.</w:t>
      </w:r>
    </w:p>
    <w:p w14:paraId="45873EEB" w14:textId="676BD525" w:rsidR="00E04512" w:rsidRPr="005B504E" w:rsidRDefault="00E04512" w:rsidP="000650E4">
      <w:pPr>
        <w:pStyle w:val="Heading3"/>
        <w:autoSpaceDE w:val="0"/>
        <w:rPr>
          <w:color w:val="auto"/>
        </w:rPr>
      </w:pPr>
      <w:bookmarkStart w:id="2748" w:name="_Ref142681776"/>
      <w:bookmarkStart w:id="2749" w:name="_Toc308174893"/>
      <w:bookmarkStart w:id="2750" w:name="_Toc263280899"/>
      <w:r w:rsidRPr="005B504E">
        <w:rPr>
          <w:color w:val="auto"/>
        </w:rPr>
        <w:t>XML Box (</w:t>
      </w:r>
      <w:r w:rsidR="00AF1B75">
        <w:rPr>
          <w:rStyle w:val="DECE4CC"/>
          <w:noProof w:val="0"/>
          <w:color w:val="auto"/>
        </w:rPr>
        <w:t>‘xml</w:t>
      </w:r>
      <w:r w:rsidRPr="005B504E">
        <w:rPr>
          <w:rStyle w:val="DECE4CC"/>
          <w:noProof w:val="0"/>
          <w:color w:val="auto"/>
        </w:rPr>
        <w:t>’</w:t>
      </w:r>
      <w:r w:rsidRPr="005B504E">
        <w:rPr>
          <w:color w:val="auto"/>
        </w:rPr>
        <w:t>) for Common File Metadata</w:t>
      </w:r>
      <w:bookmarkEnd w:id="2748"/>
      <w:bookmarkEnd w:id="2749"/>
      <w:bookmarkEnd w:id="2750"/>
    </w:p>
    <w:p w14:paraId="7085A19F" w14:textId="44BE1E9E" w:rsidR="00E04512" w:rsidRPr="005B504E" w:rsidRDefault="00E04512" w:rsidP="00E04512">
      <w:r w:rsidRPr="005B504E">
        <w:t xml:space="preserve">Two types of XML Boxes are defined in this specification.  One contains </w:t>
      </w:r>
      <w:ins w:id="2751" w:author="Joe McCrossan" w:date="2014-05-26T15:43:00Z">
        <w:r w:rsidR="00347660">
          <w:t>Multi-Track R</w:t>
        </w:r>
      </w:ins>
      <w:del w:id="2752" w:author="Joe McCrossan" w:date="2014-05-26T15:43:00Z">
        <w:r w:rsidRPr="005B504E" w:rsidDel="00347660">
          <w:delText>r</w:delText>
        </w:r>
      </w:del>
      <w:r w:rsidRPr="005B504E">
        <w:t xml:space="preserve">equired </w:t>
      </w:r>
      <w:ins w:id="2753" w:author="Joe McCrossan" w:date="2014-05-26T15:43:00Z">
        <w:r w:rsidR="00347660">
          <w:t>M</w:t>
        </w:r>
      </w:ins>
      <w:del w:id="2754" w:author="Joe McCrossan" w:date="2014-05-26T15:43:00Z">
        <w:r w:rsidRPr="005B504E" w:rsidDel="00347660">
          <w:delText>m</w:delText>
        </w:r>
      </w:del>
      <w:r w:rsidRPr="005B504E">
        <w:t xml:space="preserve">etadata, and the other contains </w:t>
      </w:r>
      <w:ins w:id="2755" w:author="Joe McCrossan" w:date="2014-05-26T15:43:00Z">
        <w:r w:rsidR="00347660">
          <w:t>Multi-Track O</w:t>
        </w:r>
      </w:ins>
      <w:del w:id="2756" w:author="Joe McCrossan" w:date="2014-05-26T15:43:00Z">
        <w:r w:rsidRPr="005B504E" w:rsidDel="00347660">
          <w:delText>o</w:delText>
        </w:r>
      </w:del>
      <w:r w:rsidRPr="005B504E">
        <w:t xml:space="preserve">ptional </w:t>
      </w:r>
      <w:ins w:id="2757" w:author="Joe McCrossan" w:date="2014-05-26T15:43:00Z">
        <w:r w:rsidR="00347660">
          <w:t>M</w:t>
        </w:r>
      </w:ins>
      <w:del w:id="2758" w:author="Joe McCrossan" w:date="2014-05-26T15:43:00Z">
        <w:r w:rsidRPr="005B504E" w:rsidDel="00347660">
          <w:delText>m</w:delText>
        </w:r>
      </w:del>
      <w:r w:rsidRPr="005B504E">
        <w:t xml:space="preserve">etadata.  Other types of XML Boxes not defined here </w:t>
      </w:r>
      <w:r w:rsidRPr="005B504E">
        <w:rPr>
          <w:rStyle w:val="DECEConformanceStmt"/>
        </w:rPr>
        <w:t>may</w:t>
      </w:r>
      <w:r w:rsidRPr="005B504E">
        <w:t xml:space="preserve"> exist within a DECE CFF Container.</w:t>
      </w:r>
    </w:p>
    <w:p w14:paraId="51965250" w14:textId="1E244483" w:rsidR="00E04512" w:rsidRPr="005B504E" w:rsidRDefault="00E04512" w:rsidP="000650E4">
      <w:pPr>
        <w:pStyle w:val="Heading4"/>
        <w:autoSpaceDE w:val="0"/>
        <w:rPr>
          <w:color w:val="auto"/>
        </w:rPr>
      </w:pPr>
      <w:bookmarkStart w:id="2759" w:name="_Ref142684140"/>
      <w:r w:rsidRPr="005B504E">
        <w:rPr>
          <w:color w:val="auto"/>
        </w:rPr>
        <w:t>XML Box (</w:t>
      </w:r>
      <w:r w:rsidR="00AF1B75">
        <w:rPr>
          <w:rStyle w:val="DECE4CC"/>
          <w:noProof w:val="0"/>
          <w:color w:val="auto"/>
        </w:rPr>
        <w:t>‘xml</w:t>
      </w:r>
      <w:r w:rsidRPr="005B504E">
        <w:rPr>
          <w:rStyle w:val="DECE4CC"/>
          <w:noProof w:val="0"/>
          <w:color w:val="auto"/>
        </w:rPr>
        <w:t>’</w:t>
      </w:r>
      <w:r w:rsidRPr="005B504E">
        <w:rPr>
          <w:color w:val="auto"/>
        </w:rPr>
        <w:t xml:space="preserve">) for </w:t>
      </w:r>
      <w:ins w:id="2760" w:author="Joe McCrossan" w:date="2014-05-26T15:44:00Z">
        <w:r w:rsidR="00347660">
          <w:rPr>
            <w:color w:val="auto"/>
          </w:rPr>
          <w:t xml:space="preserve">Multi-Track </w:t>
        </w:r>
      </w:ins>
      <w:r w:rsidRPr="005B504E">
        <w:rPr>
          <w:color w:val="auto"/>
        </w:rPr>
        <w:t>Required Metadata</w:t>
      </w:r>
      <w:bookmarkEnd w:id="2759"/>
    </w:p>
    <w:p w14:paraId="0EE0A327" w14:textId="35FD1294" w:rsidR="00E04512" w:rsidRPr="005B504E" w:rsidRDefault="00E04512" w:rsidP="00E04512">
      <w:r w:rsidRPr="005B504E">
        <w:t xml:space="preserve">The XML Box for </w:t>
      </w:r>
      <w:ins w:id="2761" w:author="Joe McCrossan" w:date="2014-05-26T15:44:00Z">
        <w:r w:rsidR="00347660">
          <w:t xml:space="preserve">Multi-Track </w:t>
        </w:r>
      </w:ins>
      <w:r w:rsidRPr="005B504E">
        <w:t xml:space="preserve">Required Metadata </w:t>
      </w:r>
      <w:r w:rsidRPr="005B504E">
        <w:rPr>
          <w:rStyle w:val="DECEConformanceStmt"/>
        </w:rPr>
        <w:t>shall</w:t>
      </w:r>
      <w:r w:rsidRPr="005B504E">
        <w:t xml:space="preserve"> conform to </w:t>
      </w:r>
      <w:ins w:id="2762" w:author="Joe McCrossan" w:date="2014-05-25T12:49:00Z">
        <w:r w:rsidR="00425DEA" w:rsidRPr="005B504E">
          <w:t>[ISO]</w:t>
        </w:r>
        <w:r w:rsidR="00425DEA">
          <w:t xml:space="preserve"> </w:t>
        </w:r>
      </w:ins>
      <w:r w:rsidRPr="005B504E">
        <w:t xml:space="preserve">Section 8.11.2 </w:t>
      </w:r>
      <w:del w:id="2763" w:author="Joe McCrossan" w:date="2014-05-25T12:49:00Z">
        <w:r w:rsidRPr="005B504E" w:rsidDel="00425DEA">
          <w:delText xml:space="preserve">of [ISO] </w:delText>
        </w:r>
      </w:del>
      <w:r w:rsidRPr="005B504E">
        <w:t>with the following additional constraints:</w:t>
      </w:r>
    </w:p>
    <w:p w14:paraId="5ADFCBB5" w14:textId="77777777" w:rsidR="00E04512" w:rsidRPr="005B504E" w:rsidRDefault="00E04512" w:rsidP="00E04512">
      <w:pPr>
        <w:pStyle w:val="ListBullet"/>
      </w:pPr>
      <w:r w:rsidRPr="005B504E">
        <w:t xml:space="preserve">The </w:t>
      </w:r>
      <w:r w:rsidRPr="005B504E">
        <w:rPr>
          <w:rStyle w:val="DECEvariable"/>
          <w:noProof w:val="0"/>
        </w:rPr>
        <w:t>xml</w:t>
      </w:r>
      <w:r w:rsidRPr="005B504E">
        <w:t xml:space="preserve"> field </w:t>
      </w:r>
      <w:r w:rsidRPr="005B504E">
        <w:rPr>
          <w:rStyle w:val="DECEConformanceStmt"/>
        </w:rPr>
        <w:t>shall</w:t>
      </w:r>
      <w:r w:rsidRPr="005B504E">
        <w:t xml:space="preserve"> contain a well-formed XML document with contents that conform to Section 4.1 of [DMeta].</w:t>
      </w:r>
    </w:p>
    <w:p w14:paraId="5696D5F7" w14:textId="35258E9D" w:rsidR="00E04512" w:rsidRPr="005B504E" w:rsidRDefault="00E04512" w:rsidP="000650E4">
      <w:pPr>
        <w:pStyle w:val="Heading4"/>
        <w:autoSpaceDE w:val="0"/>
        <w:rPr>
          <w:color w:val="auto"/>
        </w:rPr>
      </w:pPr>
      <w:bookmarkStart w:id="2764" w:name="_Ref142684155"/>
      <w:r w:rsidRPr="005B504E">
        <w:rPr>
          <w:color w:val="auto"/>
        </w:rPr>
        <w:t>XML Box (</w:t>
      </w:r>
      <w:r w:rsidR="00AF1B75">
        <w:rPr>
          <w:rStyle w:val="DECE4CC"/>
          <w:noProof w:val="0"/>
          <w:color w:val="auto"/>
        </w:rPr>
        <w:t>‘xml</w:t>
      </w:r>
      <w:r w:rsidRPr="005B504E">
        <w:rPr>
          <w:rStyle w:val="DECE4CC"/>
          <w:noProof w:val="0"/>
          <w:color w:val="auto"/>
        </w:rPr>
        <w:t>’</w:t>
      </w:r>
      <w:r w:rsidRPr="005B504E">
        <w:rPr>
          <w:color w:val="auto"/>
        </w:rPr>
        <w:t xml:space="preserve">) for </w:t>
      </w:r>
      <w:ins w:id="2765" w:author="Joe McCrossan" w:date="2014-05-26T15:44:00Z">
        <w:r w:rsidR="00347660">
          <w:rPr>
            <w:color w:val="auto"/>
          </w:rPr>
          <w:t xml:space="preserve">Multi-Track </w:t>
        </w:r>
      </w:ins>
      <w:r w:rsidRPr="005B504E">
        <w:rPr>
          <w:color w:val="auto"/>
        </w:rPr>
        <w:t>Optional Metadata</w:t>
      </w:r>
      <w:bookmarkEnd w:id="2764"/>
    </w:p>
    <w:p w14:paraId="739B3E31" w14:textId="4AE8B062" w:rsidR="00E04512" w:rsidRPr="005B504E" w:rsidRDefault="00E04512" w:rsidP="00E04512">
      <w:r w:rsidRPr="005B504E">
        <w:t xml:space="preserve">The XML Box for </w:t>
      </w:r>
      <w:ins w:id="2766" w:author="Joe McCrossan" w:date="2014-05-26T15:44:00Z">
        <w:r w:rsidR="00347660">
          <w:t xml:space="preserve">Multi-Track </w:t>
        </w:r>
      </w:ins>
      <w:r w:rsidRPr="005B504E">
        <w:t xml:space="preserve">Optional Metadata </w:t>
      </w:r>
      <w:r w:rsidRPr="005B504E">
        <w:rPr>
          <w:rStyle w:val="DECEConformanceStmt"/>
        </w:rPr>
        <w:t>shall</w:t>
      </w:r>
      <w:r w:rsidRPr="005B504E">
        <w:t xml:space="preserve"> conform to </w:t>
      </w:r>
      <w:ins w:id="2767" w:author="Joe McCrossan" w:date="2014-05-25T12:49:00Z">
        <w:r w:rsidR="00425DEA" w:rsidRPr="005B504E">
          <w:t>[ISO]</w:t>
        </w:r>
        <w:r w:rsidR="00425DEA">
          <w:t xml:space="preserve"> </w:t>
        </w:r>
      </w:ins>
      <w:r w:rsidRPr="005B504E">
        <w:t>Section 8.11.2</w:t>
      </w:r>
      <w:del w:id="2768" w:author="Joe McCrossan" w:date="2014-05-25T12:49:00Z">
        <w:r w:rsidRPr="005B504E" w:rsidDel="00425DEA">
          <w:delText xml:space="preserve"> of [ISO]</w:delText>
        </w:r>
      </w:del>
      <w:r w:rsidRPr="005B504E">
        <w:t xml:space="preserve"> with the following additional constraints:</w:t>
      </w:r>
    </w:p>
    <w:p w14:paraId="25ADD95C" w14:textId="77777777" w:rsidR="00E04512" w:rsidRPr="005B504E" w:rsidRDefault="00E04512" w:rsidP="00E04512">
      <w:pPr>
        <w:pStyle w:val="ListBullet"/>
      </w:pPr>
      <w:r w:rsidRPr="005B504E">
        <w:t xml:space="preserve">The </w:t>
      </w:r>
      <w:r w:rsidRPr="005B504E">
        <w:rPr>
          <w:rStyle w:val="DECEvariable"/>
          <w:noProof w:val="0"/>
        </w:rPr>
        <w:t>xml</w:t>
      </w:r>
      <w:r w:rsidRPr="005B504E">
        <w:t xml:space="preserve"> field </w:t>
      </w:r>
      <w:r w:rsidRPr="005B504E">
        <w:rPr>
          <w:rStyle w:val="DECEConformanceStmt"/>
        </w:rPr>
        <w:t>shall</w:t>
      </w:r>
      <w:r w:rsidRPr="005B504E">
        <w:t xml:space="preserve"> contain a well-formed XML document with contents that conform to Section 4.2 of [DMeta].</w:t>
      </w:r>
    </w:p>
    <w:p w14:paraId="19786622" w14:textId="43A42DD2" w:rsidR="00E04512" w:rsidRPr="005B504E" w:rsidRDefault="00E04512" w:rsidP="000650E4">
      <w:pPr>
        <w:pStyle w:val="Heading3"/>
        <w:autoSpaceDE w:val="0"/>
        <w:rPr>
          <w:color w:val="auto"/>
        </w:rPr>
      </w:pPr>
      <w:bookmarkStart w:id="2769" w:name="_Ref142162552"/>
      <w:bookmarkStart w:id="2770" w:name="_Toc308174894"/>
      <w:bookmarkStart w:id="2771" w:name="_Toc263280900"/>
      <w:r w:rsidRPr="005B504E">
        <w:rPr>
          <w:color w:val="auto"/>
        </w:rPr>
        <w:t>Track Header Box (</w:t>
      </w:r>
      <w:r w:rsidRPr="005B504E">
        <w:rPr>
          <w:rStyle w:val="DECE4CC"/>
          <w:noProof w:val="0"/>
          <w:color w:val="auto"/>
        </w:rPr>
        <w:t>‘tkhd’</w:t>
      </w:r>
      <w:r w:rsidRPr="005B504E">
        <w:rPr>
          <w:color w:val="auto"/>
        </w:rPr>
        <w:t>)</w:t>
      </w:r>
      <w:bookmarkEnd w:id="2769"/>
      <w:bookmarkEnd w:id="2770"/>
      <w:bookmarkEnd w:id="2771"/>
    </w:p>
    <w:p w14:paraId="3AF2D34F" w14:textId="04135501" w:rsidR="00E04512" w:rsidRPr="005B504E" w:rsidRDefault="00E04512" w:rsidP="00E04512">
      <w:r w:rsidRPr="005B504E">
        <w:t xml:space="preserve">Track Header Boxes in a DECE CFF Container </w:t>
      </w:r>
      <w:r w:rsidRPr="005B504E">
        <w:rPr>
          <w:rStyle w:val="DECEConformanceStmt"/>
        </w:rPr>
        <w:t>shall</w:t>
      </w:r>
      <w:r w:rsidRPr="005B504E">
        <w:t xml:space="preserve"> conform to</w:t>
      </w:r>
      <w:ins w:id="2772" w:author="Joe McCrossan" w:date="2014-05-25T12:49:00Z">
        <w:r w:rsidR="00425DEA">
          <w:t xml:space="preserve"> </w:t>
        </w:r>
        <w:r w:rsidR="00425DEA" w:rsidRPr="005B504E">
          <w:t>[ISO]</w:t>
        </w:r>
      </w:ins>
      <w:r w:rsidRPr="005B504E">
        <w:t xml:space="preserve"> Section 8.3.1</w:t>
      </w:r>
      <w:del w:id="2773" w:author="Joe McCrossan" w:date="2014-05-25T12:49:00Z">
        <w:r w:rsidRPr="005B504E" w:rsidDel="00425DEA">
          <w:delText xml:space="preserve"> of [ISO]</w:delText>
        </w:r>
      </w:del>
      <w:r w:rsidRPr="005B504E">
        <w:t xml:space="preserve"> with the following additional constraints:</w:t>
      </w:r>
    </w:p>
    <w:p w14:paraId="10A156F1" w14:textId="77777777" w:rsidR="0015154B" w:rsidRPr="005B504E" w:rsidRDefault="0015154B" w:rsidP="005B683F">
      <w:pPr>
        <w:pStyle w:val="ListBullet"/>
      </w:pPr>
      <w:r w:rsidRPr="005B504E">
        <w:t>The value of the duration field SHALL be set to a value of zero.</w:t>
      </w:r>
    </w:p>
    <w:p w14:paraId="18911BD8" w14:textId="0CDDB193" w:rsidR="00E04512" w:rsidDel="001E7978" w:rsidRDefault="00275E85">
      <w:pPr>
        <w:pStyle w:val="ListBullet"/>
        <w:keepNext/>
        <w:rPr>
          <w:del w:id="2774" w:author="Joe McCrossan" w:date="2014-05-26T10:15:00Z"/>
        </w:rPr>
        <w:pPrChange w:id="2775" w:author="Joe McCrossan" w:date="2014-05-26T10:15:00Z">
          <w:pPr>
            <w:pStyle w:val="ListBullet2"/>
            <w:numPr>
              <w:numId w:val="16"/>
            </w:numPr>
          </w:pPr>
        </w:pPrChange>
      </w:pPr>
      <w:r w:rsidRPr="005B504E">
        <w:t>The following fields SHALL be set to their default values as defined in [ISO]:</w:t>
      </w:r>
    </w:p>
    <w:p w14:paraId="7955642E" w14:textId="77777777" w:rsidR="001E7978" w:rsidRPr="005B504E" w:rsidRDefault="001E7978">
      <w:pPr>
        <w:pStyle w:val="ListBullet"/>
        <w:keepNext/>
        <w:rPr>
          <w:ins w:id="2776" w:author="Joe McCrossan" w:date="2014-05-26T10:15:00Z"/>
        </w:rPr>
      </w:pPr>
    </w:p>
    <w:p w14:paraId="11E5DB1A" w14:textId="1710FB99" w:rsidR="00E04512" w:rsidRPr="005B504E" w:rsidRDefault="00E04512">
      <w:pPr>
        <w:pStyle w:val="ListBullet"/>
        <w:keepNext/>
        <w:numPr>
          <w:ilvl w:val="1"/>
          <w:numId w:val="3"/>
        </w:numPr>
        <w:pPrChange w:id="2777" w:author="Joe McCrossan" w:date="2014-05-26T10:15:00Z">
          <w:pPr>
            <w:pStyle w:val="ListBullet2"/>
            <w:numPr>
              <w:numId w:val="16"/>
            </w:numPr>
          </w:pPr>
        </w:pPrChange>
      </w:pPr>
      <w:del w:id="2778" w:author="Joe McCrossan" w:date="2014-05-26T10:32:00Z">
        <w:r w:rsidRPr="005B504E" w:rsidDel="0039043B">
          <w:rPr>
            <w:rStyle w:val="DECEvariable"/>
            <w:noProof w:val="0"/>
          </w:rPr>
          <w:delText>volume</w:delText>
        </w:r>
        <w:r w:rsidRPr="005B504E" w:rsidDel="0039043B">
          <w:delText xml:space="preserve">, </w:delText>
        </w:r>
      </w:del>
      <w:r w:rsidRPr="005B504E">
        <w:rPr>
          <w:rStyle w:val="DECEvariable"/>
          <w:noProof w:val="0"/>
        </w:rPr>
        <w:t>matrix</w:t>
      </w:r>
      <w:del w:id="2779" w:author="Joe McCrossan" w:date="2014-05-26T10:35:00Z">
        <w:r w:rsidRPr="005B504E" w:rsidDel="0039043B">
          <w:delText xml:space="preserve">, </w:delText>
        </w:r>
        <w:r w:rsidRPr="005B504E" w:rsidDel="0039043B">
          <w:rPr>
            <w:rStyle w:val="DECEvariable"/>
            <w:noProof w:val="0"/>
          </w:rPr>
          <w:delText>Track_enabled</w:delText>
        </w:r>
        <w:r w:rsidRPr="005B504E" w:rsidDel="0039043B">
          <w:delText xml:space="preserve">, </w:delText>
        </w:r>
        <w:r w:rsidRPr="005B504E" w:rsidDel="0039043B">
          <w:rPr>
            <w:rStyle w:val="DECEvariable"/>
            <w:noProof w:val="0"/>
          </w:rPr>
          <w:delText>Track_in_movie</w:delText>
        </w:r>
        <w:r w:rsidRPr="005B504E" w:rsidDel="0039043B">
          <w:delText xml:space="preserve"> and </w:delText>
        </w:r>
        <w:r w:rsidRPr="005B504E" w:rsidDel="0039043B">
          <w:rPr>
            <w:rStyle w:val="DECEvariable"/>
            <w:noProof w:val="0"/>
          </w:rPr>
          <w:delText>Track_in_preview</w:delText>
        </w:r>
        <w:r w:rsidRPr="005B504E" w:rsidDel="0039043B">
          <w:delText>.</w:delText>
        </w:r>
      </w:del>
    </w:p>
    <w:p w14:paraId="3A133FAD" w14:textId="77777777" w:rsidR="00BF0A93" w:rsidRPr="005B504E" w:rsidRDefault="00BF0A93" w:rsidP="00BF0A93">
      <w:pPr>
        <w:pStyle w:val="ListBullet"/>
      </w:pPr>
      <w:r w:rsidRPr="005B504E">
        <w:t xml:space="preserve">The following field SHALL be set to </w:t>
      </w:r>
      <w:r w:rsidR="0058695C" w:rsidRPr="005B504E">
        <w:t xml:space="preserve">its </w:t>
      </w:r>
      <w:r w:rsidRPr="005B504E">
        <w:t>default value as defined in [ISO], unless specified otherwise in this specification:</w:t>
      </w:r>
    </w:p>
    <w:p w14:paraId="0F7E916A" w14:textId="732D91BD" w:rsidR="00BF0A93" w:rsidRPr="0039043B" w:rsidDel="001E7978" w:rsidRDefault="001E7978">
      <w:pPr>
        <w:pStyle w:val="ListBullet"/>
        <w:numPr>
          <w:ilvl w:val="1"/>
          <w:numId w:val="3"/>
        </w:numPr>
        <w:rPr>
          <w:del w:id="2780" w:author="Joe McCrossan" w:date="2014-05-26T10:13:00Z"/>
          <w:rFonts w:ascii="Courier New" w:hAnsi="Courier New" w:cs="Courier New"/>
          <w:sz w:val="20"/>
          <w:szCs w:val="20"/>
          <w:rPrChange w:id="2781" w:author="Joe McCrossan" w:date="2014-05-26T10:35:00Z">
            <w:rPr>
              <w:del w:id="2782" w:author="Joe McCrossan" w:date="2014-05-26T10:13:00Z"/>
            </w:rPr>
          </w:rPrChange>
        </w:rPr>
        <w:pPrChange w:id="2783" w:author="Joe McCrossan" w:date="2014-05-26T10:13:00Z">
          <w:pPr>
            <w:pStyle w:val="ListBullet"/>
            <w:numPr>
              <w:numId w:val="0"/>
            </w:numPr>
            <w:ind w:left="360" w:firstLine="0"/>
          </w:pPr>
        </w:pPrChange>
      </w:pPr>
      <w:ins w:id="2784" w:author="Joe McCrossan" w:date="2014-05-26T10:15:00Z">
        <w:r w:rsidRPr="0039043B">
          <w:rPr>
            <w:rFonts w:ascii="Courier New" w:hAnsi="Courier New" w:cs="Courier New"/>
            <w:sz w:val="20"/>
            <w:szCs w:val="20"/>
            <w:rPrChange w:id="2785" w:author="Joe McCrossan" w:date="2014-05-26T10:35:00Z">
              <w:rPr>
                <w:rFonts w:ascii="Courier New" w:hAnsi="Courier New" w:cs="Courier New"/>
              </w:rPr>
            </w:rPrChange>
          </w:rPr>
          <w:t>l</w:t>
        </w:r>
      </w:ins>
      <w:del w:id="2786" w:author="Joe McCrossan" w:date="2014-05-26T10:15:00Z">
        <w:r w:rsidRPr="0039043B" w:rsidDel="001E7978">
          <w:rPr>
            <w:rFonts w:ascii="Courier New" w:hAnsi="Courier New" w:cs="Courier New"/>
            <w:sz w:val="20"/>
            <w:szCs w:val="20"/>
            <w:rPrChange w:id="2787" w:author="Joe McCrossan" w:date="2014-05-26T10:35:00Z">
              <w:rPr>
                <w:rFonts w:ascii="Courier New" w:hAnsi="Courier New" w:cs="Courier New"/>
              </w:rPr>
            </w:rPrChange>
          </w:rPr>
          <w:delText>L</w:delText>
        </w:r>
      </w:del>
      <w:r w:rsidR="00BF0A93" w:rsidRPr="0039043B">
        <w:rPr>
          <w:rFonts w:ascii="Courier New" w:hAnsi="Courier New" w:cs="Courier New"/>
          <w:sz w:val="20"/>
          <w:szCs w:val="20"/>
          <w:rPrChange w:id="2788" w:author="Joe McCrossan" w:date="2014-05-26T10:35:00Z">
            <w:rPr>
              <w:rFonts w:ascii="Courier New" w:hAnsi="Courier New" w:cs="Courier New"/>
            </w:rPr>
          </w:rPrChange>
        </w:rPr>
        <w:t>ayer</w:t>
      </w:r>
    </w:p>
    <w:p w14:paraId="6491B66D" w14:textId="77777777" w:rsidR="001E7978" w:rsidRPr="005B504E" w:rsidRDefault="001E7978" w:rsidP="00BF0A93">
      <w:pPr>
        <w:pStyle w:val="ListBullet"/>
        <w:numPr>
          <w:ilvl w:val="1"/>
          <w:numId w:val="3"/>
        </w:numPr>
        <w:rPr>
          <w:ins w:id="2789" w:author="Joe McCrossan" w:date="2014-05-26T10:13:00Z"/>
          <w:rFonts w:ascii="Courier New" w:hAnsi="Courier New" w:cs="Courier New"/>
        </w:rPr>
      </w:pPr>
    </w:p>
    <w:p w14:paraId="059D4084" w14:textId="77777777" w:rsidR="00BF0A93" w:rsidRPr="005B504E" w:rsidRDefault="00BF0A93">
      <w:pPr>
        <w:pStyle w:val="ListBullet"/>
        <w:numPr>
          <w:ilvl w:val="0"/>
          <w:numId w:val="0"/>
        </w:numPr>
        <w:ind w:left="1080"/>
        <w:pPrChange w:id="2790" w:author="Joe McCrossan" w:date="2014-05-26T10:13:00Z">
          <w:pPr>
            <w:pStyle w:val="ListBullet"/>
            <w:numPr>
              <w:numId w:val="0"/>
            </w:numPr>
            <w:ind w:left="360" w:firstLine="0"/>
          </w:pPr>
        </w:pPrChange>
      </w:pPr>
      <w:r w:rsidRPr="005B504E">
        <w:t xml:space="preserve">Note: Section </w:t>
      </w:r>
      <w:r w:rsidR="007A4DF4">
        <w:fldChar w:fldCharType="begin" w:fldLock="1"/>
      </w:r>
      <w:r w:rsidR="007A4DF4">
        <w:instrText xml:space="preserve"> REF _Ref175763348 \r \h  \* MERGEFORMAT </w:instrText>
      </w:r>
      <w:r w:rsidR="007A4DF4">
        <w:fldChar w:fldCharType="separate"/>
      </w:r>
      <w:r w:rsidR="005B504E">
        <w:t>6.7.1.1</w:t>
      </w:r>
      <w:r w:rsidR="007A4DF4">
        <w:fldChar w:fldCharType="end"/>
      </w:r>
      <w:r w:rsidRPr="005B504E">
        <w:t xml:space="preserve"> specifies</w:t>
      </w:r>
      <w:r w:rsidR="0096509C" w:rsidRPr="005B504E">
        <w:t xml:space="preserve"> the</w:t>
      </w:r>
      <w:r w:rsidRPr="005B504E">
        <w:t xml:space="preserve"> </w:t>
      </w:r>
      <w:r w:rsidRPr="005B504E">
        <w:rPr>
          <w:rStyle w:val="SourceCodeChar"/>
          <w:noProof w:val="0"/>
        </w:rPr>
        <w:t>layer</w:t>
      </w:r>
      <w:r w:rsidRPr="005B504E">
        <w:t xml:space="preserve"> field value for subtitle tracks.</w:t>
      </w:r>
    </w:p>
    <w:p w14:paraId="6B2FBF74" w14:textId="2498A277" w:rsidR="0039043B" w:rsidRDefault="0039043B">
      <w:pPr>
        <w:pStyle w:val="ListBullet"/>
        <w:keepNext/>
        <w:rPr>
          <w:ins w:id="2791" w:author="Joe McCrossan" w:date="2014-05-26T10:33:00Z"/>
        </w:rPr>
        <w:pPrChange w:id="2792" w:author="Joe McCrossan" w:date="2014-05-26T10:33:00Z">
          <w:pPr>
            <w:pStyle w:val="ListBullet"/>
          </w:pPr>
        </w:pPrChange>
      </w:pPr>
      <w:ins w:id="2793" w:author="Joe McCrossan" w:date="2014-05-26T10:33:00Z">
        <w:r w:rsidRPr="005B504E">
          <w:t xml:space="preserve">The </w:t>
        </w:r>
        <w:r>
          <w:rPr>
            <w:rStyle w:val="DECEvariable"/>
            <w:noProof w:val="0"/>
          </w:rPr>
          <w:t>volume</w:t>
        </w:r>
        <w:r>
          <w:t xml:space="preserve"> field</w:t>
        </w:r>
        <w:r w:rsidRPr="005B504E">
          <w:t xml:space="preserve"> for a non-</w:t>
        </w:r>
        <w:r>
          <w:t>audio</w:t>
        </w:r>
        <w:r w:rsidRPr="005B504E">
          <w:t xml:space="preserve"> track (i.e. </w:t>
        </w:r>
        <w:r>
          <w:t>video</w:t>
        </w:r>
        <w:r w:rsidRPr="005B504E">
          <w:t xml:space="preserve">) </w:t>
        </w:r>
        <w:r w:rsidRPr="005B504E">
          <w:rPr>
            <w:rStyle w:val="DECEConformanceStmt"/>
          </w:rPr>
          <w:t>SHALL</w:t>
        </w:r>
        <w:r w:rsidRPr="005B504E">
          <w:t xml:space="preserve"> be 0</w:t>
        </w:r>
        <w:r>
          <w:t>x0100</w:t>
        </w:r>
        <w:r w:rsidRPr="005B504E">
          <w:t>.</w:t>
        </w:r>
      </w:ins>
    </w:p>
    <w:p w14:paraId="7CC0B37C" w14:textId="77777777" w:rsidR="00E04512" w:rsidRPr="005B504E" w:rsidRDefault="00E04512" w:rsidP="00E04512">
      <w:pPr>
        <w:pStyle w:val="ListBullet"/>
      </w:pPr>
      <w:r w:rsidRPr="005B504E">
        <w:t xml:space="preserve">The </w:t>
      </w:r>
      <w:r w:rsidRPr="005B504E">
        <w:rPr>
          <w:rStyle w:val="DECEvariable"/>
          <w:noProof w:val="0"/>
        </w:rPr>
        <w:t>width</w:t>
      </w:r>
      <w:r w:rsidRPr="005B504E">
        <w:t xml:space="preserve"> and </w:t>
      </w:r>
      <w:r w:rsidRPr="005B504E">
        <w:rPr>
          <w:rStyle w:val="DECEvariable"/>
          <w:noProof w:val="0"/>
        </w:rPr>
        <w:t>height</w:t>
      </w:r>
      <w:r w:rsidRPr="005B504E">
        <w:t xml:space="preserve"> fields for a non-visual track (i.e. audio) </w:t>
      </w:r>
      <w:r w:rsidRPr="005B504E">
        <w:rPr>
          <w:rStyle w:val="DECEConformanceStmt"/>
        </w:rPr>
        <w:t>SHALL</w:t>
      </w:r>
      <w:r w:rsidRPr="005B504E">
        <w:t xml:space="preserve"> be 0.</w:t>
      </w:r>
    </w:p>
    <w:p w14:paraId="07B28A58" w14:textId="77777777" w:rsidR="00E04512" w:rsidRPr="005B504E" w:rsidRDefault="00E04512" w:rsidP="00E04512">
      <w:pPr>
        <w:pStyle w:val="ListBullet"/>
      </w:pPr>
      <w:r w:rsidRPr="005B504E">
        <w:t xml:space="preserve">The </w:t>
      </w:r>
      <w:r w:rsidRPr="005B504E">
        <w:rPr>
          <w:rStyle w:val="DECEvariable"/>
          <w:noProof w:val="0"/>
        </w:rPr>
        <w:t>width</w:t>
      </w:r>
      <w:r w:rsidRPr="005B504E">
        <w:t xml:space="preserve"> and </w:t>
      </w:r>
      <w:r w:rsidRPr="005B504E">
        <w:rPr>
          <w:rStyle w:val="DECEvariable"/>
          <w:noProof w:val="0"/>
        </w:rPr>
        <w:t>height</w:t>
      </w:r>
      <w:r w:rsidRPr="005B504E">
        <w:t xml:space="preserve"> fields for a visual track </w:t>
      </w:r>
      <w:r w:rsidRPr="005B504E">
        <w:rPr>
          <w:rStyle w:val="DECEConformanceStmt"/>
        </w:rPr>
        <w:t>shall</w:t>
      </w:r>
      <w:r w:rsidRPr="005B504E">
        <w:t xml:space="preserve"> specify the track’s visual presentation size as fixed-point 16.16 values expressed in square pixels after decoder cropping parameters have been applied, without cropping of video samples in “overscan” regions of the image and after scaling has been applied to compensate for differences in video sample sizes and shapes; e.g. NTSC and PAL non-square video samples, and sub-sampling of horizontal or vertical dimensions.  Track video data is normalized to these dimensions (logically) before any transformation or displacement caused by a composition system or adaptation to a particular physical display system.  Track and movie matrices, if used, also operate in this uniformly scaled space.</w:t>
      </w:r>
    </w:p>
    <w:p w14:paraId="677213D4" w14:textId="4BDA7115" w:rsidR="00E04512" w:rsidRPr="005B504E" w:rsidDel="001E7978" w:rsidRDefault="00E04512" w:rsidP="00E86BE1">
      <w:pPr>
        <w:pStyle w:val="ListBullet"/>
        <w:keepNext/>
        <w:numPr>
          <w:ilvl w:val="1"/>
          <w:numId w:val="3"/>
        </w:numPr>
        <w:rPr>
          <w:del w:id="2794" w:author="Joe McCrossan" w:date="2014-05-26T10:15:00Z"/>
        </w:rPr>
      </w:pPr>
      <w:del w:id="2795" w:author="Joe McCrossan" w:date="2014-05-26T10:15:00Z">
        <w:r w:rsidRPr="005B504E" w:rsidDel="001E7978">
          <w:delText>For video tracks, the following additional constraints apply</w:delText>
        </w:r>
      </w:del>
      <w:ins w:id="2796" w:author="Joe McCrossan" w:date="2014-05-26T10:15:00Z">
        <w:r w:rsidR="001E7978">
          <w:t>Note</w:t>
        </w:r>
      </w:ins>
      <w:r w:rsidRPr="005B504E">
        <w:t>:</w:t>
      </w:r>
      <w:ins w:id="2797" w:author="Joe McCrossan" w:date="2014-05-26T10:15:00Z">
        <w:r w:rsidR="001E7978">
          <w:t xml:space="preserve"> Section </w:t>
        </w:r>
      </w:ins>
      <w:ins w:id="2798" w:author="Joe McCrossan" w:date="2014-05-26T10:16:00Z">
        <w:r w:rsidR="001E7978">
          <w:fldChar w:fldCharType="begin"/>
        </w:r>
        <w:r w:rsidR="001E7978">
          <w:instrText xml:space="preserve"> REF _Ref262718698 \r \h </w:instrText>
        </w:r>
      </w:ins>
      <w:r w:rsidR="001E7978">
        <w:fldChar w:fldCharType="separate"/>
      </w:r>
      <w:r w:rsidR="00882477">
        <w:t>4.2.1</w:t>
      </w:r>
      <w:ins w:id="2799" w:author="Joe McCrossan" w:date="2014-05-26T10:16:00Z">
        <w:r w:rsidR="001E7978">
          <w:fldChar w:fldCharType="end"/>
        </w:r>
        <w:r w:rsidR="001E7978">
          <w:t xml:space="preserve"> specifies additional constraints for Video tracks</w:t>
        </w:r>
      </w:ins>
      <w:ins w:id="2800" w:author="Joe McCrossan" w:date="2014-05-26T10:26:00Z">
        <w:r w:rsidR="00904818">
          <w:t xml:space="preserve"> and Section </w:t>
        </w:r>
      </w:ins>
      <w:ins w:id="2801" w:author="Joe McCrossan" w:date="2014-05-26T10:27:00Z">
        <w:r w:rsidR="00904818">
          <w:fldChar w:fldCharType="begin"/>
        </w:r>
        <w:r w:rsidR="00904818">
          <w:instrText xml:space="preserve"> REF _Ref175763348 \r \h </w:instrText>
        </w:r>
      </w:ins>
      <w:r w:rsidR="00904818">
        <w:fldChar w:fldCharType="separate"/>
      </w:r>
      <w:r w:rsidR="00882477">
        <w:t>6.7.1</w:t>
      </w:r>
      <w:ins w:id="2802" w:author="Joe McCrossan" w:date="2014-05-26T10:27:00Z">
        <w:r w:rsidR="00904818">
          <w:fldChar w:fldCharType="end"/>
        </w:r>
        <w:r w:rsidR="00904818">
          <w:t xml:space="preserve"> specifies additional constraints for Subtitle tracks.</w:t>
        </w:r>
      </w:ins>
    </w:p>
    <w:p w14:paraId="09518A9D" w14:textId="4F672D1A" w:rsidR="00E204DD" w:rsidRPr="005B504E" w:rsidRDefault="00E04512">
      <w:pPr>
        <w:pStyle w:val="ListBullet"/>
        <w:keepNext/>
        <w:numPr>
          <w:ilvl w:val="1"/>
          <w:numId w:val="3"/>
        </w:numPr>
        <w:pPrChange w:id="2803" w:author="Joe McCrossan" w:date="2014-05-26T10:27:00Z">
          <w:pPr>
            <w:pStyle w:val="ListBullet2"/>
            <w:numPr>
              <w:numId w:val="16"/>
            </w:numPr>
          </w:pPr>
        </w:pPrChange>
      </w:pPr>
      <w:del w:id="2804" w:author="Joe McCrossan" w:date="2014-05-26T10:14:00Z">
        <w:r w:rsidRPr="005B504E" w:rsidDel="001E7978">
          <w:delText xml:space="preserve">The </w:delText>
        </w:r>
        <w:r w:rsidRPr="005B504E" w:rsidDel="001E7978">
          <w:rPr>
            <w:rStyle w:val="DECEvariable"/>
            <w:noProof w:val="0"/>
          </w:rPr>
          <w:delText>width</w:delText>
        </w:r>
        <w:r w:rsidRPr="005B504E" w:rsidDel="001E7978">
          <w:delText xml:space="preserve"> and </w:delText>
        </w:r>
        <w:r w:rsidRPr="005B504E" w:rsidDel="001E7978">
          <w:rPr>
            <w:rStyle w:val="DECEvariable"/>
            <w:noProof w:val="0"/>
          </w:rPr>
          <w:delText>height</w:delText>
        </w:r>
        <w:r w:rsidRPr="005B504E" w:rsidDel="001E7978">
          <w:delText xml:space="preserve"> fields of the Track Header Box </w:delText>
        </w:r>
        <w:r w:rsidRPr="005B504E" w:rsidDel="001E7978">
          <w:rPr>
            <w:rStyle w:val="DECEConformanceStmt"/>
          </w:rPr>
          <w:delText>shall</w:delText>
        </w:r>
        <w:r w:rsidRPr="005B504E" w:rsidDel="001E7978">
          <w:delText xml:space="preserve"> correspond as closely as possible to the active picture area of the video content</w:delText>
        </w:r>
      </w:del>
      <w:del w:id="2805" w:author="Joe McCrossan" w:date="2014-05-26T10:06:00Z">
        <w:r w:rsidRPr="005B504E" w:rsidDel="00E204DD">
          <w:delText xml:space="preserve">.  </w:delText>
        </w:r>
      </w:del>
      <w:del w:id="2806" w:author="Joe McCrossan" w:date="2014-05-26T10:14:00Z">
        <w:r w:rsidRPr="005B504E" w:rsidDel="001E7978">
          <w:delText>(</w:delText>
        </w:r>
      </w:del>
      <w:del w:id="2807" w:author="Joe McCrossan" w:date="2014-05-26T10:06:00Z">
        <w:r w:rsidRPr="005B504E" w:rsidDel="00E204DD">
          <w:delText>S</w:delText>
        </w:r>
      </w:del>
      <w:del w:id="2808" w:author="Joe McCrossan" w:date="2014-05-26T10:14:00Z">
        <w:r w:rsidRPr="005B504E" w:rsidDel="001E7978">
          <w:delText xml:space="preserve">ee Section </w:delText>
        </w:r>
        <w:r w:rsidR="007A4DF4" w:rsidDel="001E7978">
          <w:fldChar w:fldCharType="begin" w:fldLock="1"/>
        </w:r>
        <w:r w:rsidR="007A4DF4" w:rsidDel="001E7978">
          <w:delInstrText xml:space="preserve"> REF _Ref146215418 \w \h  \* MERGEFORMAT </w:delInstrText>
        </w:r>
        <w:r w:rsidR="007A4DF4" w:rsidDel="001E7978">
          <w:fldChar w:fldCharType="separate"/>
        </w:r>
        <w:r w:rsidR="005B504E" w:rsidDel="001E7978">
          <w:delText>4.5</w:delText>
        </w:r>
        <w:r w:rsidR="007A4DF4" w:rsidDel="001E7978">
          <w:fldChar w:fldCharType="end"/>
        </w:r>
        <w:r w:rsidRPr="005B504E" w:rsidDel="001E7978">
          <w:delText xml:space="preserve"> for additional details regarding how these values are used</w:delText>
        </w:r>
      </w:del>
      <w:del w:id="2809" w:author="Joe McCrossan" w:date="2014-05-26T10:06:00Z">
        <w:r w:rsidRPr="005B504E" w:rsidDel="00E204DD">
          <w:delText>.</w:delText>
        </w:r>
      </w:del>
      <w:del w:id="2810" w:author="Joe McCrossan" w:date="2014-05-26T10:14:00Z">
        <w:r w:rsidRPr="005B504E" w:rsidDel="001E7978">
          <w:delText>)</w:delText>
        </w:r>
      </w:del>
    </w:p>
    <w:p w14:paraId="3B3D6864" w14:textId="1323E722" w:rsidR="00E04512" w:rsidRPr="005B504E" w:rsidDel="00913573" w:rsidRDefault="00E04512" w:rsidP="00740695">
      <w:pPr>
        <w:pStyle w:val="ListBullet2"/>
        <w:numPr>
          <w:ilvl w:val="0"/>
          <w:numId w:val="16"/>
        </w:numPr>
        <w:rPr>
          <w:del w:id="2811" w:author="Joe McCrossan" w:date="2014-05-25T18:56:00Z"/>
        </w:rPr>
      </w:pPr>
      <w:commentRangeStart w:id="2812"/>
      <w:del w:id="2813" w:author="Joe McCrossan" w:date="2014-05-25T18:56:00Z">
        <w:r w:rsidRPr="005B504E" w:rsidDel="00913573">
          <w:delText xml:space="preserve">One of either the </w:delText>
        </w:r>
        <w:r w:rsidRPr="005B504E" w:rsidDel="00913573">
          <w:rPr>
            <w:rStyle w:val="DECEvariable"/>
            <w:noProof w:val="0"/>
          </w:rPr>
          <w:delText>width</w:delText>
        </w:r>
        <w:r w:rsidRPr="005B504E" w:rsidDel="00913573">
          <w:delText xml:space="preserve"> or the </w:delText>
        </w:r>
        <w:r w:rsidRPr="005B504E" w:rsidDel="00913573">
          <w:rPr>
            <w:rStyle w:val="DECEvariable"/>
            <w:noProof w:val="0"/>
          </w:rPr>
          <w:delText>height</w:delText>
        </w:r>
        <w:r w:rsidRPr="005B504E" w:rsidDel="00913573">
          <w:delText xml:space="preserve"> fields of the Track Header Box </w:delText>
        </w:r>
        <w:r w:rsidRPr="005B504E" w:rsidDel="00913573">
          <w:rPr>
            <w:rStyle w:val="DECEConformanceStmt"/>
          </w:rPr>
          <w:delText>shall</w:delText>
        </w:r>
        <w:r w:rsidRPr="005B504E" w:rsidDel="00913573">
          <w:delText xml:space="preserve"> be set to the corresponding dimension of the </w:delText>
        </w:r>
        <w:r w:rsidR="005C1D02" w:rsidRPr="005B504E" w:rsidDel="00913573">
          <w:delText>selected F</w:delText>
        </w:r>
        <w:r w:rsidRPr="005B504E" w:rsidDel="00913573">
          <w:delText xml:space="preserve">rame size of one of the picture formats allowed for the </w:delText>
        </w:r>
        <w:r w:rsidR="00C80190" w:rsidRPr="005B504E" w:rsidDel="00913573">
          <w:delText xml:space="preserve">applicable </w:delText>
        </w:r>
        <w:r w:rsidRPr="005B504E" w:rsidDel="00913573">
          <w:delText xml:space="preserve">Media Profile (see </w:delText>
        </w:r>
        <w:r w:rsidR="00C80190" w:rsidRPr="005B504E" w:rsidDel="00913573">
          <w:delText>the “Frame size” column in Table A-1, Table A-2, Table B-1, Table B-2, Table C-1 and Table C-2</w:delText>
        </w:r>
        <w:r w:rsidRPr="005B504E" w:rsidDel="00913573">
          <w:delText xml:space="preserve">).  The other field </w:delText>
        </w:r>
        <w:r w:rsidRPr="005B504E" w:rsidDel="00913573">
          <w:rPr>
            <w:rStyle w:val="DECEConformanceStmt"/>
          </w:rPr>
          <w:delText>shall</w:delText>
        </w:r>
        <w:r w:rsidRPr="005B504E" w:rsidDel="00913573">
          <w:delText xml:space="preserve"> be set to a value equal to or less than the corresponding dimension of the </w:delText>
        </w:r>
        <w:r w:rsidR="005C1D02" w:rsidRPr="005B504E" w:rsidDel="00913573">
          <w:delText>F</w:delText>
        </w:r>
        <w:r w:rsidRPr="005B504E" w:rsidDel="00913573">
          <w:delText>rame size of the same picture format.</w:delText>
        </w:r>
        <w:commentRangeEnd w:id="2812"/>
        <w:r w:rsidR="00913573" w:rsidDel="00913573">
          <w:rPr>
            <w:rStyle w:val="CommentReference"/>
          </w:rPr>
          <w:commentReference w:id="2812"/>
        </w:r>
      </w:del>
    </w:p>
    <w:p w14:paraId="3DDA8DC2" w14:textId="0C7EAA75" w:rsidR="00E04512" w:rsidRPr="005B504E" w:rsidRDefault="00E04512" w:rsidP="000650E4">
      <w:pPr>
        <w:pStyle w:val="Heading3"/>
        <w:autoSpaceDE w:val="0"/>
        <w:rPr>
          <w:color w:val="auto"/>
        </w:rPr>
      </w:pPr>
      <w:bookmarkStart w:id="2814" w:name="_Ref142162443"/>
      <w:bookmarkStart w:id="2815" w:name="_Ref142162727"/>
      <w:bookmarkStart w:id="2816" w:name="_Toc308174895"/>
      <w:bookmarkStart w:id="2817" w:name="_Toc263280901"/>
      <w:r w:rsidRPr="005B504E">
        <w:rPr>
          <w:color w:val="auto"/>
        </w:rPr>
        <w:t>Media Header Box (</w:t>
      </w:r>
      <w:r w:rsidRPr="005B504E">
        <w:rPr>
          <w:rStyle w:val="DECE4CC"/>
          <w:noProof w:val="0"/>
          <w:color w:val="auto"/>
        </w:rPr>
        <w:t>‘mdhd’</w:t>
      </w:r>
      <w:r w:rsidRPr="005B504E">
        <w:rPr>
          <w:color w:val="auto"/>
        </w:rPr>
        <w:t>)</w:t>
      </w:r>
      <w:bookmarkEnd w:id="2814"/>
      <w:bookmarkEnd w:id="2815"/>
      <w:bookmarkEnd w:id="2816"/>
      <w:bookmarkEnd w:id="2817"/>
    </w:p>
    <w:p w14:paraId="047D259F" w14:textId="3975AD5E" w:rsidR="00E04512" w:rsidRPr="005B504E" w:rsidRDefault="00E04512" w:rsidP="00E04512">
      <w:r w:rsidRPr="005B504E">
        <w:t xml:space="preserve">Media Header Boxes in a DECE CFF Container </w:t>
      </w:r>
      <w:r w:rsidR="00A35716" w:rsidRPr="005B504E">
        <w:t xml:space="preserve">SHALL </w:t>
      </w:r>
      <w:r w:rsidRPr="005B504E">
        <w:t xml:space="preserve">conform to </w:t>
      </w:r>
      <w:ins w:id="2818" w:author="Joe McCrossan" w:date="2014-05-25T12:49:00Z">
        <w:r w:rsidR="00425DEA" w:rsidRPr="005B504E">
          <w:t>[ISO]</w:t>
        </w:r>
        <w:r w:rsidR="00425DEA">
          <w:t xml:space="preserve"> </w:t>
        </w:r>
      </w:ins>
      <w:r w:rsidRPr="005B504E">
        <w:t>Section 8.4.2</w:t>
      </w:r>
      <w:del w:id="2819" w:author="Joe McCrossan" w:date="2014-05-25T12:49:00Z">
        <w:r w:rsidRPr="005B504E" w:rsidDel="00425DEA">
          <w:delText xml:space="preserve"> of [ISO]</w:delText>
        </w:r>
      </w:del>
      <w:r w:rsidRPr="005B504E">
        <w:t xml:space="preserve"> with the following additional constraints:</w:t>
      </w:r>
    </w:p>
    <w:p w14:paraId="5018E594" w14:textId="78AC41A8" w:rsidR="0015154B" w:rsidRDefault="0015154B" w:rsidP="0015154B">
      <w:pPr>
        <w:pStyle w:val="ListBullet"/>
        <w:rPr>
          <w:ins w:id="2820" w:author="Joe McCrossan" w:date="2014-06-01T09:26:00Z"/>
        </w:rPr>
      </w:pPr>
      <w:r w:rsidRPr="005B504E">
        <w:t xml:space="preserve">The value of the </w:t>
      </w:r>
      <w:r w:rsidRPr="00AD7D7D">
        <w:rPr>
          <w:rFonts w:ascii="Courier New" w:hAnsi="Courier New" w:cs="Courier New"/>
          <w:rPrChange w:id="2821" w:author="Joe McCrossan" w:date="2014-06-01T09:27:00Z">
            <w:rPr/>
          </w:rPrChange>
        </w:rPr>
        <w:t>duration</w:t>
      </w:r>
      <w:r w:rsidRPr="005B504E">
        <w:t xml:space="preserve"> field </w:t>
      </w:r>
      <w:r w:rsidR="00C97556">
        <w:t>SHALL be set to a value of zero;</w:t>
      </w:r>
    </w:p>
    <w:p w14:paraId="35D9E640" w14:textId="3DD504BE" w:rsidR="00AD7D7D" w:rsidRPr="005B504E" w:rsidRDefault="00AD7D7D">
      <w:pPr>
        <w:pStyle w:val="ListBullet"/>
        <w:numPr>
          <w:ilvl w:val="0"/>
          <w:numId w:val="0"/>
        </w:numPr>
        <w:ind w:left="723"/>
        <w:pPrChange w:id="2822" w:author="Joe McCrossan" w:date="2014-06-01T09:26:00Z">
          <w:pPr>
            <w:pStyle w:val="ListBullet"/>
          </w:pPr>
        </w:pPrChange>
      </w:pPr>
      <w:ins w:id="2823" w:author="Joe McCrossan" w:date="2014-06-01T09:26:00Z">
        <w:r>
          <w:t xml:space="preserve">Note: </w:t>
        </w:r>
        <w:r w:rsidRPr="00AD7D7D">
          <w:t xml:space="preserve">The </w:t>
        </w:r>
        <w:r w:rsidRPr="00AD7D7D">
          <w:rPr>
            <w:rFonts w:ascii="Courier New" w:hAnsi="Courier New" w:cs="Courier New"/>
            <w:rPrChange w:id="2824" w:author="Joe McCrossan" w:date="2014-06-01T09:27:00Z">
              <w:rPr/>
            </w:rPrChange>
          </w:rPr>
          <w:t>duration</w:t>
        </w:r>
        <w:r w:rsidRPr="00AD7D7D">
          <w:t xml:space="preserve"> field in the Media Header Box </w:t>
        </w:r>
      </w:ins>
      <w:ins w:id="2825" w:author="Joe McCrossan" w:date="2014-06-01T09:27:00Z">
        <w:r>
          <w:t>(</w:t>
        </w:r>
        <w:r w:rsidRPr="00AD7D7D">
          <w:rPr>
            <w:rFonts w:ascii="Courier New" w:hAnsi="Courier New" w:cs="Courier New"/>
            <w:rPrChange w:id="2826" w:author="Joe McCrossan" w:date="2014-06-01T09:27:00Z">
              <w:rPr/>
            </w:rPrChange>
          </w:rPr>
          <w:t>‘mdhd’</w:t>
        </w:r>
        <w:r>
          <w:t xml:space="preserve">) </w:t>
        </w:r>
      </w:ins>
      <w:ins w:id="2827" w:author="Joe McCrossan" w:date="2014-06-01T09:26:00Z">
        <w:r w:rsidRPr="00AD7D7D">
          <w:t>applies to the Track Box (</w:t>
        </w:r>
        <w:r w:rsidRPr="00AD7D7D">
          <w:rPr>
            <w:rFonts w:ascii="Courier New" w:hAnsi="Courier New" w:cs="Courier New"/>
            <w:rPrChange w:id="2828" w:author="Joe McCrossan" w:date="2014-06-01T09:27:00Z">
              <w:rPr/>
            </w:rPrChange>
          </w:rPr>
          <w:t>‘trak’</w:t>
        </w:r>
        <w:r w:rsidRPr="00AD7D7D">
          <w:t xml:space="preserve">), which contains no media samples in </w:t>
        </w:r>
      </w:ins>
      <w:ins w:id="2829" w:author="Joe McCrossan" w:date="2014-06-01T09:27:00Z">
        <w:r>
          <w:t>DCCs</w:t>
        </w:r>
      </w:ins>
      <w:ins w:id="2830" w:author="Joe McCrossan" w:date="2014-06-01T09:26:00Z">
        <w:r w:rsidRPr="00AD7D7D">
          <w:t xml:space="preserve">.  The duration of an entire fragmented movie </w:t>
        </w:r>
      </w:ins>
      <w:ins w:id="2831" w:author="Joe McCrossan" w:date="2014-06-01T09:27:00Z">
        <w:r>
          <w:t>can</w:t>
        </w:r>
      </w:ins>
      <w:ins w:id="2832" w:author="Joe McCrossan" w:date="2014-06-01T09:26:00Z">
        <w:r w:rsidRPr="00AD7D7D">
          <w:t xml:space="preserve"> optionally be stored in the </w:t>
        </w:r>
        <w:r w:rsidRPr="00AD7D7D">
          <w:rPr>
            <w:rFonts w:ascii="Courier New" w:hAnsi="Courier New" w:cs="Courier New"/>
            <w:rPrChange w:id="2833" w:author="Joe McCrossan" w:date="2014-06-01T09:27:00Z">
              <w:rPr/>
            </w:rPrChange>
          </w:rPr>
          <w:t>fragment_duration</w:t>
        </w:r>
        <w:r w:rsidRPr="00AD7D7D">
          <w:t xml:space="preserve"> field of the Movie Extends Header Box (</w:t>
        </w:r>
        <w:r w:rsidRPr="00AD7D7D">
          <w:rPr>
            <w:rFonts w:ascii="Courier New" w:hAnsi="Courier New" w:cs="Courier New"/>
            <w:rPrChange w:id="2834" w:author="Joe McCrossan" w:date="2014-06-01T09:28:00Z">
              <w:rPr/>
            </w:rPrChange>
          </w:rPr>
          <w:t>‘mehd’</w:t>
        </w:r>
        <w:r w:rsidRPr="00AD7D7D">
          <w:t xml:space="preserve">), which is equal to the sum of all track fragment durations in the longest track in the movie.  </w:t>
        </w:r>
      </w:ins>
    </w:p>
    <w:p w14:paraId="1EF8DA2A" w14:textId="0D094FAF" w:rsidR="00C97556" w:rsidRDefault="00C97556" w:rsidP="00C97556">
      <w:pPr>
        <w:pStyle w:val="ListBullet"/>
        <w:rPr>
          <w:ins w:id="2835" w:author="Joe McCrossan" w:date="2014-06-01T11:00:00Z"/>
        </w:rPr>
      </w:pPr>
      <w:ins w:id="2836" w:author="Joe McCrossan" w:date="2014-06-01T11:00:00Z">
        <w:r>
          <w:t xml:space="preserve">The </w:t>
        </w:r>
        <w:r w:rsidRPr="00CF659A">
          <w:rPr>
            <w:rFonts w:ascii="Courier New" w:hAnsi="Courier New" w:cs="Courier New"/>
          </w:rPr>
          <w:t>timescale</w:t>
        </w:r>
        <w:r>
          <w:t xml:space="preserve"> field SHOULD contain a value that is exactly divisible by sample duration (this allow</w:t>
        </w:r>
      </w:ins>
      <w:ins w:id="2837" w:author="Joe McCrossan" w:date="2014-06-01T11:01:00Z">
        <w:r>
          <w:t>s</w:t>
        </w:r>
      </w:ins>
      <w:ins w:id="2838" w:author="Joe McCrossan" w:date="2014-06-01T11:00:00Z">
        <w:r>
          <w:t xml:space="preserve"> a fixed default sample duration rather than a table with different values per sample, which would be required if the timebase causes rounding or sampling errors on fixed duration audio and video samples</w:t>
        </w:r>
      </w:ins>
      <w:ins w:id="2839" w:author="Joe McCrossan" w:date="2014-06-01T11:01:00Z">
        <w:r>
          <w:t>)</w:t>
        </w:r>
      </w:ins>
      <w:r>
        <w:t xml:space="preserve">; </w:t>
      </w:r>
    </w:p>
    <w:p w14:paraId="41B1DCE8" w14:textId="77777777" w:rsidR="00AD7D7D" w:rsidRDefault="00E04512" w:rsidP="00E04512">
      <w:pPr>
        <w:pStyle w:val="ListBullet"/>
        <w:rPr>
          <w:ins w:id="2840" w:author="Joe McCrossan" w:date="2014-06-01T09:28:00Z"/>
        </w:rPr>
      </w:pPr>
      <w:r w:rsidRPr="00AD7D7D">
        <w:t xml:space="preserve">The </w:t>
      </w:r>
      <w:r w:rsidRPr="00F66686">
        <w:rPr>
          <w:rStyle w:val="DECEvariable"/>
          <w:noProof w:val="0"/>
          <w:sz w:val="24"/>
          <w:szCs w:val="24"/>
        </w:rPr>
        <w:t>language</w:t>
      </w:r>
      <w:r w:rsidRPr="00AD7D7D">
        <w:t xml:space="preserve"> field </w:t>
      </w:r>
      <w:r w:rsidR="00DC18D7" w:rsidRPr="006E7ED4">
        <w:rPr>
          <w:rStyle w:val="DECEConformanceStmt"/>
        </w:rPr>
        <w:t>SHOULD</w:t>
      </w:r>
      <w:r w:rsidR="00DC18D7" w:rsidRPr="006E7ED4">
        <w:t xml:space="preserve"> represent the</w:t>
      </w:r>
      <w:r w:rsidR="00DC18D7" w:rsidRPr="005B504E">
        <w:t xml:space="preserve"> original release language of the content.  </w:t>
      </w:r>
    </w:p>
    <w:p w14:paraId="662C4E08" w14:textId="5F748446" w:rsidR="00E04512" w:rsidRDefault="00DC18D7">
      <w:pPr>
        <w:pStyle w:val="ListBullet"/>
        <w:numPr>
          <w:ilvl w:val="0"/>
          <w:numId w:val="0"/>
        </w:numPr>
        <w:ind w:left="723"/>
        <w:rPr>
          <w:ins w:id="2841" w:author="Joe McCrossan" w:date="2014-06-01T11:00:00Z"/>
        </w:rPr>
        <w:pPrChange w:id="2842" w:author="Joe McCrossan" w:date="2014-06-01T09:28:00Z">
          <w:pPr>
            <w:pStyle w:val="ListBullet"/>
          </w:pPr>
        </w:pPrChange>
      </w:pPr>
      <w:r w:rsidRPr="005B504E">
        <w:t xml:space="preserve">Note: Required Metadata (as defined in Section </w:t>
      </w:r>
      <w:r w:rsidR="007A4DF4">
        <w:fldChar w:fldCharType="begin" w:fldLock="1"/>
      </w:r>
      <w:r w:rsidR="007A4DF4">
        <w:instrText xml:space="preserve"> REF _Ref142146450 \r \h  \* MERGEFORMAT </w:instrText>
      </w:r>
      <w:r w:rsidR="007A4DF4">
        <w:fldChar w:fldCharType="separate"/>
      </w:r>
      <w:r w:rsidR="005B504E">
        <w:t>2.1.2.1</w:t>
      </w:r>
      <w:r w:rsidR="007A4DF4">
        <w:fldChar w:fldCharType="end"/>
      </w:r>
      <w:r w:rsidRPr="005B504E">
        <w:t>) provides normative language definitions for CFF.</w:t>
      </w:r>
    </w:p>
    <w:p w14:paraId="4CBA7EFE" w14:textId="280AD899" w:rsidR="00E04512" w:rsidRPr="005B504E" w:rsidDel="00D75A56" w:rsidRDefault="00E04512" w:rsidP="000650E4">
      <w:pPr>
        <w:pStyle w:val="Heading3"/>
        <w:autoSpaceDE w:val="0"/>
        <w:rPr>
          <w:del w:id="2843" w:author="Joe McCrossan" w:date="2014-05-25T13:11:00Z"/>
          <w:color w:val="auto"/>
        </w:rPr>
      </w:pPr>
      <w:bookmarkStart w:id="2844" w:name="_Ref142163119"/>
      <w:bookmarkStart w:id="2845" w:name="_Toc308174896"/>
      <w:commentRangeStart w:id="2846"/>
      <w:del w:id="2847" w:author="Joe McCrossan" w:date="2014-05-25T13:11:00Z">
        <w:r w:rsidRPr="005B504E" w:rsidDel="00D75A56">
          <w:rPr>
            <w:color w:val="auto"/>
          </w:rPr>
          <w:delText>Handler Reference Box (</w:delText>
        </w:r>
        <w:r w:rsidRPr="005B504E" w:rsidDel="00D75A56">
          <w:rPr>
            <w:rStyle w:val="DECE4CC"/>
            <w:noProof w:val="0"/>
            <w:color w:val="auto"/>
          </w:rPr>
          <w:delText>‘hdlr’</w:delText>
        </w:r>
        <w:r w:rsidRPr="005B504E" w:rsidDel="00D75A56">
          <w:rPr>
            <w:color w:val="auto"/>
          </w:rPr>
          <w:delText>) for Media</w:delText>
        </w:r>
        <w:bookmarkEnd w:id="2844"/>
        <w:bookmarkEnd w:id="2845"/>
      </w:del>
    </w:p>
    <w:p w14:paraId="29A6BA4E" w14:textId="04530540" w:rsidR="00E04512" w:rsidRPr="005B504E" w:rsidDel="00D75A56" w:rsidRDefault="00E04512" w:rsidP="00E04512">
      <w:pPr>
        <w:rPr>
          <w:del w:id="2848" w:author="Joe McCrossan" w:date="2014-05-25T13:11:00Z"/>
        </w:rPr>
      </w:pPr>
      <w:del w:id="2849" w:author="Joe McCrossan" w:date="2014-05-25T13:11:00Z">
        <w:r w:rsidRPr="005B504E" w:rsidDel="00D75A56">
          <w:delText xml:space="preserve">Handler References Boxes in a DECE CFF Container </w:delText>
        </w:r>
        <w:r w:rsidR="00A35716" w:rsidRPr="005B504E" w:rsidDel="00D75A56">
          <w:delText xml:space="preserve">SHALL </w:delText>
        </w:r>
        <w:r w:rsidRPr="005B504E" w:rsidDel="00D75A56">
          <w:delText>conform to Section 8.4.3</w:delText>
        </w:r>
      </w:del>
      <w:del w:id="2850" w:author="Joe McCrossan" w:date="2014-05-25T12:50:00Z">
        <w:r w:rsidRPr="005B504E" w:rsidDel="00425DEA">
          <w:delText xml:space="preserve"> of [ISO]</w:delText>
        </w:r>
      </w:del>
      <w:del w:id="2851" w:author="Joe McCrossan" w:date="2014-05-25T13:11:00Z">
        <w:r w:rsidRPr="005B504E" w:rsidDel="00D75A56">
          <w:delText xml:space="preserve"> with the following addition</w:delText>
        </w:r>
        <w:r w:rsidR="00A80A10" w:rsidRPr="005B504E" w:rsidDel="00D75A56">
          <w:delText>al</w:delText>
        </w:r>
        <w:r w:rsidRPr="005B504E" w:rsidDel="00D75A56">
          <w:delText xml:space="preserve"> constraints:</w:delText>
        </w:r>
      </w:del>
    </w:p>
    <w:p w14:paraId="7C46089E" w14:textId="4CD01248" w:rsidR="00E04512" w:rsidRPr="005B504E" w:rsidDel="00D75A56" w:rsidRDefault="00E04512" w:rsidP="00E04512">
      <w:pPr>
        <w:pStyle w:val="ListBullet"/>
        <w:rPr>
          <w:del w:id="2852" w:author="Joe McCrossan" w:date="2014-05-25T13:11:00Z"/>
        </w:rPr>
      </w:pPr>
      <w:del w:id="2853" w:author="Joe McCrossan" w:date="2014-05-25T13:11:00Z">
        <w:r w:rsidRPr="005B504E" w:rsidDel="00D75A56">
          <w:delText xml:space="preserve">For subtitle tracks, the value of the </w:delText>
        </w:r>
        <w:r w:rsidRPr="005B504E" w:rsidDel="00D75A56">
          <w:rPr>
            <w:rStyle w:val="DECEvariable"/>
            <w:noProof w:val="0"/>
          </w:rPr>
          <w:delText>handler_type</w:delText>
        </w:r>
        <w:r w:rsidRPr="005B504E" w:rsidDel="00D75A56">
          <w:delText xml:space="preserve"> field </w:delText>
        </w:r>
        <w:r w:rsidRPr="005B504E" w:rsidDel="00D75A56">
          <w:rPr>
            <w:rStyle w:val="DECEConformanceStmt"/>
          </w:rPr>
          <w:delText>shall</w:delText>
        </w:r>
        <w:r w:rsidRPr="005B504E" w:rsidDel="00D75A56">
          <w:delText xml:space="preserve"> be </w:delText>
        </w:r>
        <w:r w:rsidRPr="005B504E" w:rsidDel="00D75A56">
          <w:rPr>
            <w:rStyle w:val="DECE4CC"/>
            <w:noProof w:val="0"/>
          </w:rPr>
          <w:delText>‘subt’</w:delText>
        </w:r>
        <w:r w:rsidRPr="005B504E" w:rsidDel="00D75A56">
          <w:delText>.</w:delText>
        </w:r>
      </w:del>
    </w:p>
    <w:p w14:paraId="25C57DC7" w14:textId="1BC58DC5" w:rsidR="00E04512" w:rsidRPr="005B504E" w:rsidRDefault="00C4687D" w:rsidP="000650E4">
      <w:pPr>
        <w:pStyle w:val="Heading3"/>
        <w:autoSpaceDE w:val="0"/>
        <w:rPr>
          <w:color w:val="auto"/>
        </w:rPr>
      </w:pPr>
      <w:bookmarkStart w:id="2854" w:name="_Ref142164123"/>
      <w:bookmarkStart w:id="2855" w:name="_Ref142164463"/>
      <w:bookmarkStart w:id="2856" w:name="_Toc308174897"/>
      <w:bookmarkStart w:id="2857" w:name="_Toc263280902"/>
      <w:commentRangeEnd w:id="2846"/>
      <w:r>
        <w:rPr>
          <w:rStyle w:val="CommentReference"/>
          <w:rFonts w:eastAsiaTheme="minorEastAsia"/>
          <w:b w:val="0"/>
          <w:color w:val="auto"/>
          <w:spacing w:val="0"/>
        </w:rPr>
        <w:commentReference w:id="2846"/>
      </w:r>
      <w:r w:rsidR="00E04512" w:rsidRPr="005B504E">
        <w:rPr>
          <w:color w:val="auto"/>
        </w:rPr>
        <w:t>Video Media Header (</w:t>
      </w:r>
      <w:r w:rsidR="00E04512" w:rsidRPr="005B504E">
        <w:rPr>
          <w:rStyle w:val="DECE4CC"/>
          <w:noProof w:val="0"/>
          <w:color w:val="auto"/>
        </w:rPr>
        <w:t>‘vmhd’</w:t>
      </w:r>
      <w:r w:rsidR="00E04512" w:rsidRPr="005B504E">
        <w:rPr>
          <w:color w:val="auto"/>
        </w:rPr>
        <w:t>)</w:t>
      </w:r>
      <w:bookmarkEnd w:id="2854"/>
      <w:bookmarkEnd w:id="2855"/>
      <w:bookmarkEnd w:id="2856"/>
      <w:bookmarkEnd w:id="2857"/>
    </w:p>
    <w:p w14:paraId="2476EFD2" w14:textId="120893F5" w:rsidR="00E04512" w:rsidRPr="005B504E" w:rsidRDefault="00E04512" w:rsidP="00E04512">
      <w:r w:rsidRPr="005B504E">
        <w:t xml:space="preserve">Video Media Header Boxes in a DECE CFF Container </w:t>
      </w:r>
      <w:r w:rsidR="00BF7B9C" w:rsidRPr="005B504E">
        <w:t xml:space="preserve">SHALL </w:t>
      </w:r>
      <w:r w:rsidRPr="005B504E">
        <w:t xml:space="preserve">conform to </w:t>
      </w:r>
      <w:ins w:id="2858" w:author="Joe McCrossan" w:date="2014-05-25T12:50:00Z">
        <w:r w:rsidR="00425DEA" w:rsidRPr="005B504E">
          <w:t>[ISO]</w:t>
        </w:r>
        <w:r w:rsidR="00425DEA">
          <w:t xml:space="preserve"> </w:t>
        </w:r>
      </w:ins>
      <w:r w:rsidRPr="005B504E">
        <w:t>Section 8.4.5</w:t>
      </w:r>
      <w:del w:id="2859" w:author="Joe McCrossan" w:date="2014-05-26T09:39:00Z">
        <w:r w:rsidRPr="005B504E" w:rsidDel="00CD1498">
          <w:delText>.2</w:delText>
        </w:r>
      </w:del>
      <w:r w:rsidRPr="005B504E">
        <w:t xml:space="preserve"> </w:t>
      </w:r>
      <w:del w:id="2860" w:author="Joe McCrossan" w:date="2014-05-25T12:50:00Z">
        <w:r w:rsidRPr="005B504E" w:rsidDel="00425DEA">
          <w:delText xml:space="preserve">of [ISO] </w:delText>
        </w:r>
      </w:del>
      <w:r w:rsidRPr="005B504E">
        <w:t>with the following additional constraints:</w:t>
      </w:r>
    </w:p>
    <w:p w14:paraId="01DB0B6F" w14:textId="5DB88ED9" w:rsidR="00E04512" w:rsidDel="0039043B" w:rsidRDefault="00275E85">
      <w:pPr>
        <w:pStyle w:val="ListBullet"/>
        <w:keepNext/>
        <w:rPr>
          <w:del w:id="2861" w:author="Joe McCrossan" w:date="2014-05-26T10:33:00Z"/>
        </w:rPr>
        <w:pPrChange w:id="2862" w:author="Joe McCrossan" w:date="2014-05-26T10:33:00Z">
          <w:pPr>
            <w:pStyle w:val="ListBullet2"/>
            <w:numPr>
              <w:numId w:val="16"/>
            </w:numPr>
          </w:pPr>
        </w:pPrChange>
      </w:pPr>
      <w:r w:rsidRPr="005B504E">
        <w:t>The following fields SHALL be set to their default values as defined in [ISO]</w:t>
      </w:r>
      <w:ins w:id="2863" w:author="Joe McCrossan" w:date="2014-05-26T09:39:00Z">
        <w:r w:rsidR="00CD1498">
          <w:t xml:space="preserve"> Section 8.4.5</w:t>
        </w:r>
      </w:ins>
      <w:r w:rsidRPr="005B504E">
        <w:t>:</w:t>
      </w:r>
    </w:p>
    <w:p w14:paraId="78A815B4" w14:textId="77777777" w:rsidR="0039043B" w:rsidRPr="005B504E" w:rsidRDefault="0039043B">
      <w:pPr>
        <w:pStyle w:val="ListBullet"/>
        <w:keepNext/>
        <w:rPr>
          <w:ins w:id="2864" w:author="Joe McCrossan" w:date="2014-05-26T10:33:00Z"/>
        </w:rPr>
      </w:pPr>
    </w:p>
    <w:p w14:paraId="44B5031A" w14:textId="77777777" w:rsidR="0039043B" w:rsidRDefault="00904818">
      <w:pPr>
        <w:pStyle w:val="ListBullet"/>
        <w:keepNext/>
        <w:numPr>
          <w:ilvl w:val="1"/>
          <w:numId w:val="3"/>
        </w:numPr>
        <w:rPr>
          <w:ins w:id="2865" w:author="Joe McCrossan" w:date="2014-05-26T10:33:00Z"/>
        </w:rPr>
        <w:pPrChange w:id="2866" w:author="Joe McCrossan" w:date="2014-05-26T10:33:00Z">
          <w:pPr>
            <w:pStyle w:val="ListBullet2"/>
            <w:numPr>
              <w:numId w:val="16"/>
            </w:numPr>
          </w:pPr>
        </w:pPrChange>
      </w:pPr>
      <w:ins w:id="2867" w:author="Joe McCrossan" w:date="2014-05-26T10:26:00Z">
        <w:r>
          <w:rPr>
            <w:rStyle w:val="DECEvariable"/>
            <w:noProof w:val="0"/>
          </w:rPr>
          <w:t>v</w:t>
        </w:r>
      </w:ins>
      <w:del w:id="2868" w:author="Joe McCrossan" w:date="2014-05-26T10:26:00Z">
        <w:r w:rsidR="00CD1498" w:rsidRPr="005B504E" w:rsidDel="00904818">
          <w:rPr>
            <w:rStyle w:val="DECEvariable"/>
            <w:noProof w:val="0"/>
          </w:rPr>
          <w:delText>V</w:delText>
        </w:r>
      </w:del>
      <w:r w:rsidR="00E04512" w:rsidRPr="005B504E">
        <w:rPr>
          <w:rStyle w:val="DECEvariable"/>
          <w:noProof w:val="0"/>
        </w:rPr>
        <w:t>ersion</w:t>
      </w:r>
      <w:ins w:id="2869" w:author="Joe McCrossan" w:date="2014-05-26T09:40:00Z">
        <w:r w:rsidR="00CD1498">
          <w:rPr>
            <w:rStyle w:val="DECEvariable"/>
            <w:noProof w:val="0"/>
          </w:rPr>
          <w:t>=0</w:t>
        </w:r>
      </w:ins>
      <w:del w:id="2870" w:author="Joe McCrossan" w:date="2014-05-26T09:40:00Z">
        <w:r w:rsidR="00E04512" w:rsidRPr="005B504E" w:rsidDel="00CD1498">
          <w:delText xml:space="preserve">, </w:delText>
        </w:r>
      </w:del>
    </w:p>
    <w:p w14:paraId="3C731AB1" w14:textId="77777777" w:rsidR="0039043B" w:rsidRPr="0039043B" w:rsidRDefault="00E04512">
      <w:pPr>
        <w:pStyle w:val="ListBullet"/>
        <w:keepNext/>
        <w:numPr>
          <w:ilvl w:val="1"/>
          <w:numId w:val="3"/>
        </w:numPr>
        <w:rPr>
          <w:ins w:id="2871" w:author="Joe McCrossan" w:date="2014-05-26T10:33:00Z"/>
          <w:rStyle w:val="DECEvariable"/>
          <w:rFonts w:asciiTheme="minorHAnsi" w:hAnsiTheme="minorHAnsi" w:cstheme="minorBidi"/>
          <w:noProof w:val="0"/>
          <w:sz w:val="24"/>
          <w:szCs w:val="24"/>
        </w:rPr>
        <w:pPrChange w:id="2872" w:author="Joe McCrossan" w:date="2014-05-26T10:33:00Z">
          <w:pPr>
            <w:pStyle w:val="ListBullet2"/>
            <w:numPr>
              <w:numId w:val="16"/>
            </w:numPr>
          </w:pPr>
        </w:pPrChange>
      </w:pPr>
      <w:r w:rsidRPr="005B504E">
        <w:rPr>
          <w:rStyle w:val="DECEvariable"/>
          <w:noProof w:val="0"/>
        </w:rPr>
        <w:t>graphicsmode</w:t>
      </w:r>
      <w:ins w:id="2873" w:author="Joe McCrossan" w:date="2014-05-26T09:40:00Z">
        <w:r w:rsidR="00CD1498">
          <w:rPr>
            <w:rStyle w:val="DECEvariable"/>
            <w:noProof w:val="0"/>
          </w:rPr>
          <w:t>=0</w:t>
        </w:r>
      </w:ins>
    </w:p>
    <w:p w14:paraId="4B524105" w14:textId="26D3C2B5" w:rsidR="00E04512" w:rsidRPr="0039043B" w:rsidRDefault="00E04512">
      <w:pPr>
        <w:pStyle w:val="ListBullet"/>
        <w:keepNext/>
        <w:numPr>
          <w:ilvl w:val="1"/>
          <w:numId w:val="3"/>
        </w:numPr>
        <w:pPrChange w:id="2874" w:author="Joe McCrossan" w:date="2014-05-26T10:33:00Z">
          <w:pPr>
            <w:pStyle w:val="ListBullet2"/>
            <w:numPr>
              <w:numId w:val="16"/>
            </w:numPr>
          </w:pPr>
        </w:pPrChange>
      </w:pPr>
      <w:del w:id="2875" w:author="Joe McCrossan" w:date="2014-05-26T09:39:00Z">
        <w:r w:rsidRPr="0039043B" w:rsidDel="00CD1498">
          <w:rPr>
            <w:sz w:val="20"/>
            <w:szCs w:val="20"/>
            <w:rPrChange w:id="2876" w:author="Joe McCrossan" w:date="2014-05-26T10:33:00Z">
              <w:rPr/>
            </w:rPrChange>
          </w:rPr>
          <w:delText xml:space="preserve">, and </w:delText>
        </w:r>
      </w:del>
      <w:r w:rsidRPr="00CD1498">
        <w:rPr>
          <w:rStyle w:val="DECEvariable"/>
          <w:noProof w:val="0"/>
        </w:rPr>
        <w:t>opcolor</w:t>
      </w:r>
      <w:ins w:id="2877" w:author="Joe McCrossan" w:date="2014-05-26T09:40:00Z">
        <w:r w:rsidR="00CD1498" w:rsidRPr="00CD1498">
          <w:rPr>
            <w:rStyle w:val="DECEvariable"/>
            <w:noProof w:val="0"/>
          </w:rPr>
          <w:t>={0, 0, 0}</w:t>
        </w:r>
      </w:ins>
      <w:del w:id="2878" w:author="Joe McCrossan" w:date="2014-05-26T09:40:00Z">
        <w:r w:rsidRPr="0039043B" w:rsidDel="00CD1498">
          <w:rPr>
            <w:rFonts w:ascii="Courier New" w:hAnsi="Courier New" w:cs="Courier New"/>
            <w:sz w:val="20"/>
            <w:szCs w:val="20"/>
            <w:rPrChange w:id="2879" w:author="Joe McCrossan" w:date="2014-05-26T10:33:00Z">
              <w:rPr/>
            </w:rPrChange>
          </w:rPr>
          <w:delText>.</w:delText>
        </w:r>
      </w:del>
    </w:p>
    <w:p w14:paraId="2D95304A" w14:textId="04DC896C" w:rsidR="00E04512" w:rsidRPr="005B504E" w:rsidRDefault="00E04512" w:rsidP="000650E4">
      <w:pPr>
        <w:pStyle w:val="Heading3"/>
        <w:autoSpaceDE w:val="0"/>
        <w:rPr>
          <w:color w:val="auto"/>
        </w:rPr>
      </w:pPr>
      <w:bookmarkStart w:id="2880" w:name="_Ref142164477"/>
      <w:bookmarkStart w:id="2881" w:name="_Ref142164919"/>
      <w:bookmarkStart w:id="2882" w:name="_Toc308174898"/>
      <w:bookmarkStart w:id="2883" w:name="_Toc263280903"/>
      <w:r w:rsidRPr="005B504E">
        <w:rPr>
          <w:color w:val="auto"/>
        </w:rPr>
        <w:t>Sound Media Header (</w:t>
      </w:r>
      <w:r w:rsidRPr="005B504E">
        <w:rPr>
          <w:rStyle w:val="DECE4CC"/>
          <w:noProof w:val="0"/>
          <w:color w:val="auto"/>
        </w:rPr>
        <w:t>‘smhd’</w:t>
      </w:r>
      <w:r w:rsidRPr="005B504E">
        <w:rPr>
          <w:color w:val="auto"/>
        </w:rPr>
        <w:t>)</w:t>
      </w:r>
      <w:bookmarkEnd w:id="2880"/>
      <w:bookmarkEnd w:id="2881"/>
      <w:bookmarkEnd w:id="2882"/>
      <w:bookmarkEnd w:id="2883"/>
    </w:p>
    <w:p w14:paraId="4F6A5EB3" w14:textId="4736F4DD" w:rsidR="00E04512" w:rsidRPr="005B504E" w:rsidRDefault="00E04512" w:rsidP="00E04512">
      <w:r w:rsidRPr="005B504E">
        <w:t xml:space="preserve">Sound Media Header Boxes in a DECE CFF Container </w:t>
      </w:r>
      <w:r w:rsidR="00BF7B9C" w:rsidRPr="005B504E">
        <w:t xml:space="preserve">SHALL </w:t>
      </w:r>
      <w:r w:rsidRPr="005B504E">
        <w:t xml:space="preserve">conform to </w:t>
      </w:r>
      <w:ins w:id="2884" w:author="Joe McCrossan" w:date="2014-05-25T12:50:00Z">
        <w:r w:rsidR="00425DEA" w:rsidRPr="005B504E">
          <w:t>[ISO]</w:t>
        </w:r>
        <w:r w:rsidR="00425DEA">
          <w:t xml:space="preserve"> </w:t>
        </w:r>
      </w:ins>
      <w:r w:rsidRPr="005B504E">
        <w:t>Section 8.4.5</w:t>
      </w:r>
      <w:del w:id="2885" w:author="Joe McCrossan" w:date="2014-05-26T09:39:00Z">
        <w:r w:rsidRPr="005B504E" w:rsidDel="00CD1498">
          <w:delText>.3</w:delText>
        </w:r>
      </w:del>
      <w:r w:rsidRPr="005B504E">
        <w:t xml:space="preserve"> </w:t>
      </w:r>
      <w:del w:id="2886" w:author="Joe McCrossan" w:date="2014-05-25T12:50:00Z">
        <w:r w:rsidRPr="005B504E" w:rsidDel="00425DEA">
          <w:delText xml:space="preserve">of [ISO] </w:delText>
        </w:r>
      </w:del>
      <w:r w:rsidRPr="005B504E">
        <w:t>with the following additional constraints:</w:t>
      </w:r>
    </w:p>
    <w:p w14:paraId="3EBFCE5F" w14:textId="71762D66" w:rsidR="00E04512" w:rsidDel="0039043B" w:rsidRDefault="00275E85">
      <w:pPr>
        <w:pStyle w:val="ListBullet"/>
        <w:keepNext/>
        <w:rPr>
          <w:del w:id="2887" w:author="Joe McCrossan" w:date="2014-05-26T10:34:00Z"/>
        </w:rPr>
        <w:pPrChange w:id="2888" w:author="Joe McCrossan" w:date="2014-05-26T10:34:00Z">
          <w:pPr>
            <w:pStyle w:val="ListBullet2"/>
            <w:numPr>
              <w:numId w:val="16"/>
            </w:numPr>
          </w:pPr>
        </w:pPrChange>
      </w:pPr>
      <w:r w:rsidRPr="005B504E">
        <w:t>The following fields SHALL be set to their default values as defined in [ISO]</w:t>
      </w:r>
      <w:ins w:id="2889" w:author="Joe McCrossan" w:date="2014-05-26T09:39:00Z">
        <w:r w:rsidR="00CD1498">
          <w:t xml:space="preserve"> Section 8.4.5</w:t>
        </w:r>
      </w:ins>
      <w:r w:rsidRPr="005B504E">
        <w:t>:</w:t>
      </w:r>
    </w:p>
    <w:p w14:paraId="3FCE01E0" w14:textId="77777777" w:rsidR="0039043B" w:rsidRPr="005B504E" w:rsidRDefault="0039043B">
      <w:pPr>
        <w:pStyle w:val="ListBullet"/>
        <w:keepNext/>
        <w:rPr>
          <w:ins w:id="2890" w:author="Joe McCrossan" w:date="2014-05-26T10:34:00Z"/>
        </w:rPr>
      </w:pPr>
    </w:p>
    <w:p w14:paraId="5CE65156" w14:textId="6B7144AA" w:rsidR="00CD1498" w:rsidRDefault="00CD1498">
      <w:pPr>
        <w:pStyle w:val="ListBullet"/>
        <w:keepNext/>
        <w:numPr>
          <w:ilvl w:val="1"/>
          <w:numId w:val="3"/>
        </w:numPr>
        <w:rPr>
          <w:ins w:id="2891" w:author="Joe McCrossan" w:date="2014-05-26T09:38:00Z"/>
        </w:rPr>
        <w:pPrChange w:id="2892" w:author="Joe McCrossan" w:date="2014-05-26T10:34:00Z">
          <w:pPr>
            <w:pStyle w:val="ListBullet2"/>
            <w:numPr>
              <w:numId w:val="16"/>
            </w:numPr>
          </w:pPr>
        </w:pPrChange>
      </w:pPr>
      <w:ins w:id="2893" w:author="Joe McCrossan" w:date="2014-05-26T09:38:00Z">
        <w:r>
          <w:rPr>
            <w:rStyle w:val="DECEvariable"/>
            <w:noProof w:val="0"/>
          </w:rPr>
          <w:t>v</w:t>
        </w:r>
      </w:ins>
      <w:del w:id="2894" w:author="Joe McCrossan" w:date="2014-05-26T09:38:00Z">
        <w:r w:rsidRPr="005B504E" w:rsidDel="00CD1498">
          <w:rPr>
            <w:rStyle w:val="DECEvariable"/>
            <w:noProof w:val="0"/>
          </w:rPr>
          <w:delText>V</w:delText>
        </w:r>
      </w:del>
      <w:r w:rsidR="00E04512" w:rsidRPr="005B504E">
        <w:rPr>
          <w:rStyle w:val="DECEvariable"/>
          <w:noProof w:val="0"/>
        </w:rPr>
        <w:t>ersion</w:t>
      </w:r>
      <w:ins w:id="2895" w:author="Joe McCrossan" w:date="2014-05-26T09:38:00Z">
        <w:r>
          <w:rPr>
            <w:rStyle w:val="DECEvariable"/>
            <w:noProof w:val="0"/>
          </w:rPr>
          <w:t>=0</w:t>
        </w:r>
      </w:ins>
      <w:r w:rsidR="00E04512" w:rsidRPr="005B504E">
        <w:t xml:space="preserve"> </w:t>
      </w:r>
    </w:p>
    <w:p w14:paraId="7BF88E36" w14:textId="099A4663" w:rsidR="00CD1498" w:rsidRDefault="00E04512" w:rsidP="00CD1498">
      <w:pPr>
        <w:pStyle w:val="Heading3"/>
        <w:autoSpaceDE w:val="0"/>
        <w:rPr>
          <w:ins w:id="2896" w:author="Joe McCrossan" w:date="2014-05-26T09:43:00Z"/>
          <w:color w:val="auto"/>
        </w:rPr>
      </w:pPr>
      <w:del w:id="2897" w:author="Joe McCrossan" w:date="2014-05-26T09:38:00Z">
        <w:r w:rsidRPr="005B504E" w:rsidDel="00CD1498">
          <w:delText xml:space="preserve">and </w:delText>
        </w:r>
      </w:del>
      <w:del w:id="2898" w:author="Joe McCrossan" w:date="2014-05-26T10:33:00Z">
        <w:r w:rsidRPr="005B504E" w:rsidDel="0039043B">
          <w:rPr>
            <w:rStyle w:val="DECEvariable"/>
            <w:noProof w:val="0"/>
          </w:rPr>
          <w:delText>balance</w:delText>
        </w:r>
      </w:del>
      <w:bookmarkStart w:id="2899" w:name="_Ref262717019"/>
      <w:bookmarkStart w:id="2900" w:name="_Ref262717020"/>
      <w:bookmarkStart w:id="2901" w:name="_Toc263280904"/>
      <w:ins w:id="2902" w:author="Joe McCrossan" w:date="2014-05-26T09:43:00Z">
        <w:r w:rsidR="00CD1498" w:rsidRPr="005B504E">
          <w:rPr>
            <w:color w:val="auto"/>
          </w:rPr>
          <w:t>Subtitle Media Header Box (‘sthd’)</w:t>
        </w:r>
        <w:bookmarkEnd w:id="2899"/>
        <w:bookmarkEnd w:id="2900"/>
        <w:bookmarkEnd w:id="2901"/>
      </w:ins>
    </w:p>
    <w:p w14:paraId="0974A67B" w14:textId="77777777" w:rsidR="00CD1498" w:rsidRPr="005B504E" w:rsidRDefault="00CD1498" w:rsidP="00CD1498">
      <w:pPr>
        <w:rPr>
          <w:ins w:id="2903" w:author="Joe McCrossan" w:date="2014-05-26T09:43:00Z"/>
        </w:rPr>
      </w:pPr>
      <w:ins w:id="2904" w:author="Joe McCrossan" w:date="2014-05-26T09:43:00Z">
        <w:r>
          <w:t>Subtitle</w:t>
        </w:r>
        <w:r w:rsidRPr="005B504E">
          <w:t xml:space="preserve"> Media Header Boxes in a DECE CFF Container SHALL conform to [ISO]</w:t>
        </w:r>
        <w:r>
          <w:t xml:space="preserve"> </w:t>
        </w:r>
        <w:r w:rsidRPr="005B504E">
          <w:t>Section 8.4.5 with the following additional constraints:</w:t>
        </w:r>
      </w:ins>
    </w:p>
    <w:p w14:paraId="532C4022" w14:textId="77777777" w:rsidR="0039043B" w:rsidRDefault="00CD1498">
      <w:pPr>
        <w:pStyle w:val="ListBullet"/>
        <w:keepNext/>
        <w:rPr>
          <w:ins w:id="2905" w:author="Joe McCrossan" w:date="2014-05-26T10:34:00Z"/>
        </w:rPr>
        <w:pPrChange w:id="2906" w:author="Joe McCrossan" w:date="2014-05-26T10:34:00Z">
          <w:pPr/>
        </w:pPrChange>
      </w:pPr>
      <w:ins w:id="2907" w:author="Joe McCrossan" w:date="2014-05-26T09:43:00Z">
        <w:r w:rsidRPr="005B504E">
          <w:t>The following fields SHALL be set to their default values as defined in [ISO]</w:t>
        </w:r>
        <w:r>
          <w:t xml:space="preserve"> Section 8.4.5</w:t>
        </w:r>
        <w:r w:rsidRPr="005B504E">
          <w:t>:</w:t>
        </w:r>
      </w:ins>
    </w:p>
    <w:p w14:paraId="746666B8" w14:textId="48C610E5" w:rsidR="00CD1498" w:rsidRPr="00CD1498" w:rsidRDefault="0039043B">
      <w:pPr>
        <w:pStyle w:val="ListBullet"/>
        <w:keepNext/>
        <w:numPr>
          <w:ilvl w:val="1"/>
          <w:numId w:val="3"/>
        </w:numPr>
        <w:rPr>
          <w:ins w:id="2908" w:author="Joe McCrossan" w:date="2014-05-26T09:43:00Z"/>
        </w:rPr>
        <w:pPrChange w:id="2909" w:author="Joe McCrossan" w:date="2014-05-26T10:34:00Z">
          <w:pPr/>
        </w:pPrChange>
      </w:pPr>
      <w:ins w:id="2910" w:author="Joe McCrossan" w:date="2014-05-26T09:43:00Z">
        <w:r>
          <w:rPr>
            <w:rStyle w:val="DECEvariable"/>
            <w:noProof w:val="0"/>
          </w:rPr>
          <w:t>v</w:t>
        </w:r>
        <w:r w:rsidR="00CD1498" w:rsidRPr="005B504E">
          <w:rPr>
            <w:rStyle w:val="DECEvariable"/>
            <w:noProof w:val="0"/>
          </w:rPr>
          <w:t>ersion</w:t>
        </w:r>
        <w:r w:rsidR="00CD1498">
          <w:rPr>
            <w:rStyle w:val="DECEvariable"/>
            <w:noProof w:val="0"/>
          </w:rPr>
          <w:t>=0</w:t>
        </w:r>
      </w:ins>
    </w:p>
    <w:p w14:paraId="5F5CE814" w14:textId="177F9343" w:rsidR="00E04512" w:rsidRPr="005B504E" w:rsidDel="00CD1498" w:rsidRDefault="00E04512">
      <w:pPr>
        <w:pStyle w:val="ListBullet2"/>
        <w:numPr>
          <w:ilvl w:val="0"/>
          <w:numId w:val="0"/>
        </w:numPr>
        <w:rPr>
          <w:del w:id="2911" w:author="Joe McCrossan" w:date="2014-05-26T09:43:00Z"/>
        </w:rPr>
        <w:pPrChange w:id="2912" w:author="Joe McCrossan" w:date="2014-05-26T09:43:00Z">
          <w:pPr>
            <w:pStyle w:val="ListBullet2"/>
            <w:numPr>
              <w:numId w:val="16"/>
            </w:numPr>
          </w:pPr>
        </w:pPrChange>
      </w:pPr>
      <w:del w:id="2913" w:author="Joe McCrossan" w:date="2014-05-26T09:38:00Z">
        <w:r w:rsidRPr="005B504E" w:rsidDel="00CD1498">
          <w:delText>.</w:delText>
        </w:r>
      </w:del>
    </w:p>
    <w:p w14:paraId="0A4031BE" w14:textId="1B90B952" w:rsidR="00E04512" w:rsidRPr="005B504E" w:rsidRDefault="00E04512" w:rsidP="000650E4">
      <w:pPr>
        <w:pStyle w:val="Heading3"/>
        <w:autoSpaceDE w:val="0"/>
        <w:rPr>
          <w:color w:val="auto"/>
        </w:rPr>
      </w:pPr>
      <w:bookmarkStart w:id="2914" w:name="_Ref142211671"/>
      <w:bookmarkStart w:id="2915" w:name="_Ref142211961"/>
      <w:bookmarkStart w:id="2916" w:name="_Toc308174899"/>
      <w:bookmarkStart w:id="2917" w:name="_Toc263280905"/>
      <w:r w:rsidRPr="005B504E">
        <w:rPr>
          <w:color w:val="auto"/>
        </w:rPr>
        <w:t>Data Reference Box (</w:t>
      </w:r>
      <w:r w:rsidRPr="005B504E">
        <w:rPr>
          <w:rStyle w:val="DECE4CC"/>
          <w:noProof w:val="0"/>
          <w:color w:val="auto"/>
        </w:rPr>
        <w:t>‘dref’</w:t>
      </w:r>
      <w:r w:rsidRPr="005B504E">
        <w:rPr>
          <w:color w:val="auto"/>
        </w:rPr>
        <w:t>)</w:t>
      </w:r>
      <w:bookmarkEnd w:id="2914"/>
      <w:bookmarkEnd w:id="2915"/>
      <w:bookmarkEnd w:id="2916"/>
      <w:bookmarkEnd w:id="2917"/>
    </w:p>
    <w:p w14:paraId="5BC0FDC5" w14:textId="55BBCAD9" w:rsidR="00E04512" w:rsidRPr="005B504E" w:rsidRDefault="00E04512" w:rsidP="00E04512">
      <w:r w:rsidRPr="005B504E">
        <w:t xml:space="preserve">Data Reference Boxes in a DECE CFF Container </w:t>
      </w:r>
      <w:r w:rsidRPr="005B504E">
        <w:rPr>
          <w:rStyle w:val="DECEConformanceStmt"/>
        </w:rPr>
        <w:t>shall</w:t>
      </w:r>
      <w:r w:rsidRPr="005B504E">
        <w:t xml:space="preserve"> conform to </w:t>
      </w:r>
      <w:ins w:id="2918" w:author="Joe McCrossan" w:date="2014-05-25T12:50:00Z">
        <w:r w:rsidR="00425DEA" w:rsidRPr="005B504E">
          <w:t>[ISO]</w:t>
        </w:r>
        <w:r w:rsidR="00425DEA">
          <w:t xml:space="preserve"> </w:t>
        </w:r>
      </w:ins>
      <w:r w:rsidRPr="005B504E">
        <w:t>Section 8.7.2</w:t>
      </w:r>
      <w:del w:id="2919" w:author="Joe McCrossan" w:date="2014-05-25T12:50:00Z">
        <w:r w:rsidRPr="005B504E" w:rsidDel="00425DEA">
          <w:delText xml:space="preserve"> of [ISO]</w:delText>
        </w:r>
      </w:del>
      <w:r w:rsidRPr="005B504E">
        <w:t xml:space="preserve"> with the following additional constraints:</w:t>
      </w:r>
    </w:p>
    <w:p w14:paraId="4279B155" w14:textId="529D0C2C" w:rsidR="00565C17" w:rsidRPr="005B504E" w:rsidRDefault="00E04512" w:rsidP="00565C17">
      <w:pPr>
        <w:pStyle w:val="ListBullet"/>
      </w:pPr>
      <w:r w:rsidRPr="005B504E">
        <w:t>The</w:t>
      </w:r>
      <w:ins w:id="2920" w:author="Joe McCrossan" w:date="2014-05-31T22:59:00Z">
        <w:r w:rsidR="00565C17">
          <w:t xml:space="preserve"> </w:t>
        </w:r>
        <w:r w:rsidR="00565C17" w:rsidRPr="005B504E">
          <w:t>Data Reference Box (</w:t>
        </w:r>
        <w:r w:rsidR="00565C17" w:rsidRPr="005B504E">
          <w:rPr>
            <w:rStyle w:val="DECE4CC"/>
            <w:noProof w:val="0"/>
          </w:rPr>
          <w:t>‘dref’</w:t>
        </w:r>
        <w:r w:rsidR="00565C17" w:rsidRPr="005B504E">
          <w:t>)</w:t>
        </w:r>
        <w:r w:rsidR="00565C17">
          <w:t xml:space="preserve"> </w:t>
        </w:r>
      </w:ins>
      <w:del w:id="2921" w:author="Joe McCrossan" w:date="2014-05-31T22:59:00Z">
        <w:r w:rsidRPr="005B504E" w:rsidDel="00565C17">
          <w:delText xml:space="preserve"> </w:delText>
        </w:r>
      </w:del>
      <w:del w:id="2922" w:author="Joe McCrossan" w:date="2014-05-31T22:57:00Z">
        <w:r w:rsidRPr="005B504E" w:rsidDel="00565C17">
          <w:delText xml:space="preserve">Data Reference Box </w:delText>
        </w:r>
      </w:del>
      <w:r w:rsidRPr="005B504E">
        <w:rPr>
          <w:rStyle w:val="DECEConformanceStmt"/>
        </w:rPr>
        <w:t>SHALL</w:t>
      </w:r>
      <w:r w:rsidRPr="005B504E">
        <w:t xml:space="preserve"> contain a single entry with the</w:t>
      </w:r>
      <w:del w:id="2923" w:author="Joe McCrossan" w:date="2014-05-31T22:59:00Z">
        <w:r w:rsidRPr="005B504E" w:rsidDel="00565C17">
          <w:delText xml:space="preserve"> </w:delText>
        </w:r>
      </w:del>
      <w:ins w:id="2924" w:author="Joe McCrossan" w:date="2014-05-31T22:59:00Z">
        <w:r w:rsidR="00565C17">
          <w:t xml:space="preserve"> </w:t>
        </w:r>
        <w:r w:rsidR="00565C17" w:rsidRPr="00565C17">
          <w:rPr>
            <w:rFonts w:ascii="Courier New" w:hAnsi="Courier New" w:cs="Courier New"/>
            <w:rPrChange w:id="2925" w:author="Joe McCrossan" w:date="2014-05-31T22:59:00Z">
              <w:rPr/>
            </w:rPrChange>
          </w:rPr>
          <w:t>entry_flags</w:t>
        </w:r>
        <w:r w:rsidR="00565C17" w:rsidRPr="00565C17">
          <w:t xml:space="preserve"> </w:t>
        </w:r>
        <w:r w:rsidR="00565C17">
          <w:t xml:space="preserve">field </w:t>
        </w:r>
      </w:ins>
      <w:del w:id="2926" w:author="Joe McCrossan" w:date="2014-05-31T23:00:00Z">
        <w:r w:rsidRPr="005B504E" w:rsidDel="00565C17">
          <w:delText xml:space="preserve">self-contained flag set to 1. </w:delText>
        </w:r>
      </w:del>
      <w:ins w:id="2927" w:author="Joe McCrossan" w:date="2014-05-31T23:00:00Z">
        <w:r w:rsidR="00565C17">
          <w:t>set to</w:t>
        </w:r>
      </w:ins>
      <w:ins w:id="2928" w:author="Joe McCrossan" w:date="2014-05-31T22:57:00Z">
        <w:r w:rsidR="00565C17" w:rsidRPr="00565C17">
          <w:t xml:space="preserve"> </w:t>
        </w:r>
        <w:r w:rsidR="00565C17" w:rsidRPr="00565C17">
          <w:rPr>
            <w:rFonts w:ascii="Courier New" w:hAnsi="Courier New" w:cs="Courier New"/>
            <w:rPrChange w:id="2929" w:author="Joe McCrossan" w:date="2014-05-31T23:00:00Z">
              <w:rPr/>
            </w:rPrChange>
          </w:rPr>
          <w:t>0x000001</w:t>
        </w:r>
        <w:r w:rsidR="00565C17">
          <w:t xml:space="preserve"> (</w:t>
        </w:r>
        <w:r w:rsidR="00565C17" w:rsidRPr="00565C17">
          <w:t>which means that the media</w:t>
        </w:r>
      </w:ins>
      <w:ins w:id="2930" w:author="Joe McCrossan" w:date="2014-05-31T23:00:00Z">
        <w:r w:rsidR="00565C17">
          <w:t xml:space="preserve"> </w:t>
        </w:r>
      </w:ins>
      <w:ins w:id="2931" w:author="Joe McCrossan" w:date="2014-05-31T22:57:00Z">
        <w:r w:rsidR="00565C17" w:rsidRPr="00565C17">
          <w:t>data is in the same file as the Movie Box containing this data reference</w:t>
        </w:r>
      </w:ins>
      <w:ins w:id="2932" w:author="Joe McCrossan" w:date="2014-05-31T23:00:00Z">
        <w:r w:rsidR="00565C17">
          <w:t>).</w:t>
        </w:r>
      </w:ins>
    </w:p>
    <w:p w14:paraId="0CB98625" w14:textId="1A224466" w:rsidR="00E04512" w:rsidRPr="005B504E" w:rsidRDefault="00E04512" w:rsidP="000650E4">
      <w:pPr>
        <w:pStyle w:val="Heading3"/>
        <w:autoSpaceDE w:val="0"/>
        <w:rPr>
          <w:color w:val="auto"/>
        </w:rPr>
      </w:pPr>
      <w:bookmarkStart w:id="2933" w:name="_Ref136852732"/>
      <w:bookmarkStart w:id="2934" w:name="_Toc308174900"/>
      <w:bookmarkStart w:id="2935" w:name="_Toc263280906"/>
      <w:r w:rsidRPr="005B504E">
        <w:rPr>
          <w:color w:val="auto"/>
        </w:rPr>
        <w:t>Sample Description Box (</w:t>
      </w:r>
      <w:r w:rsidRPr="005B504E">
        <w:rPr>
          <w:rStyle w:val="DECE4CC"/>
          <w:noProof w:val="0"/>
          <w:color w:val="auto"/>
        </w:rPr>
        <w:t>‘stsd’</w:t>
      </w:r>
      <w:r w:rsidRPr="005B504E">
        <w:rPr>
          <w:color w:val="auto"/>
        </w:rPr>
        <w:t>)</w:t>
      </w:r>
      <w:bookmarkEnd w:id="2933"/>
      <w:bookmarkEnd w:id="2934"/>
      <w:bookmarkEnd w:id="2935"/>
    </w:p>
    <w:p w14:paraId="445BF6A8" w14:textId="6E73D41C" w:rsidR="00E04512" w:rsidRPr="005B504E" w:rsidRDefault="00E04512" w:rsidP="00E04512">
      <w:commentRangeStart w:id="2936"/>
      <w:r w:rsidRPr="005B504E">
        <w:t xml:space="preserve">Sample Description Boxes in a DECE CFF Container </w:t>
      </w:r>
      <w:r w:rsidRPr="005B504E">
        <w:rPr>
          <w:rStyle w:val="DECEConformanceStmt"/>
        </w:rPr>
        <w:t>shall</w:t>
      </w:r>
      <w:r w:rsidRPr="005B504E">
        <w:t xml:space="preserve"> conform to version 0</w:t>
      </w:r>
      <w:r w:rsidR="00394709" w:rsidRPr="005B504E">
        <w:t xml:space="preserve"> as </w:t>
      </w:r>
      <w:r w:rsidRPr="005B504E">
        <w:t xml:space="preserve">defined in </w:t>
      </w:r>
      <w:ins w:id="2937" w:author="Joe McCrossan" w:date="2014-05-25T12:50:00Z">
        <w:r w:rsidR="00425DEA" w:rsidRPr="005B504E">
          <w:t>[ISO]</w:t>
        </w:r>
        <w:r w:rsidR="00425DEA">
          <w:t xml:space="preserve"> </w:t>
        </w:r>
      </w:ins>
      <w:r w:rsidRPr="005B504E">
        <w:t>Section 8.5.2</w:t>
      </w:r>
      <w:del w:id="2938" w:author="Joe McCrossan" w:date="2014-05-25T12:50:00Z">
        <w:r w:rsidRPr="005B504E" w:rsidDel="00425DEA">
          <w:delText xml:space="preserve"> of [ISO]</w:delText>
        </w:r>
      </w:del>
      <w:ins w:id="2939" w:author="Joe McCrossan" w:date="2014-05-25T13:30:00Z">
        <w:r w:rsidR="00485E42">
          <w:t xml:space="preserve"> </w:t>
        </w:r>
      </w:ins>
      <w:del w:id="2940" w:author="Joe McCrossan" w:date="2014-05-25T13:30:00Z">
        <w:r w:rsidRPr="005B504E" w:rsidDel="00485E42">
          <w:delText xml:space="preserve">, </w:delText>
        </w:r>
      </w:del>
      <w:r w:rsidR="001959C1" w:rsidRPr="005B504E">
        <w:t xml:space="preserve">with </w:t>
      </w:r>
      <w:r w:rsidR="00020264" w:rsidRPr="005B504E">
        <w:t xml:space="preserve">the </w:t>
      </w:r>
      <w:del w:id="2941" w:author="Joe McCrossan" w:date="2014-05-25T13:30:00Z">
        <w:r w:rsidR="00394709" w:rsidRPr="005B504E" w:rsidDel="00485E42">
          <w:delText xml:space="preserve">extension </w:delText>
        </w:r>
        <w:r w:rsidR="001959C1" w:rsidRPr="005B504E" w:rsidDel="00485E42">
          <w:delText xml:space="preserve">definition </w:delText>
        </w:r>
        <w:r w:rsidRPr="005B504E" w:rsidDel="00485E42">
          <w:delText xml:space="preserve">in Section </w:delText>
        </w:r>
        <w:r w:rsidR="007A4DF4" w:rsidDel="00485E42">
          <w:fldChar w:fldCharType="begin" w:fldLock="1"/>
        </w:r>
        <w:r w:rsidR="007A4DF4" w:rsidDel="00485E42">
          <w:delInstrText xml:space="preserve"> REF _Ref142213314 \r \h  \* MERGEFORMAT </w:delInstrText>
        </w:r>
        <w:r w:rsidR="007A4DF4" w:rsidDel="00485E42">
          <w:fldChar w:fldCharType="separate"/>
        </w:r>
        <w:r w:rsidR="005B504E" w:rsidDel="00485E42">
          <w:delText>2.2.5</w:delText>
        </w:r>
        <w:r w:rsidR="007A4DF4" w:rsidDel="00485E42">
          <w:fldChar w:fldCharType="end"/>
        </w:r>
        <w:r w:rsidR="001959C1" w:rsidRPr="005B504E" w:rsidDel="00485E42">
          <w:delText xml:space="preserve"> of this specification</w:delText>
        </w:r>
        <w:r w:rsidR="00394709" w:rsidRPr="005B504E" w:rsidDel="00485E42">
          <w:delText xml:space="preserve"> and </w:delText>
        </w:r>
        <w:r w:rsidRPr="005B504E" w:rsidDel="00485E42">
          <w:delText xml:space="preserve">the </w:delText>
        </w:r>
      </w:del>
      <w:r w:rsidRPr="005B504E">
        <w:t>following additional constraints:</w:t>
      </w:r>
      <w:commentRangeEnd w:id="2936"/>
      <w:r w:rsidR="00485E42">
        <w:rPr>
          <w:rStyle w:val="CommentReference"/>
        </w:rPr>
        <w:commentReference w:id="2936"/>
      </w:r>
    </w:p>
    <w:p w14:paraId="1712743C" w14:textId="77777777" w:rsidR="00E04512" w:rsidRPr="005B504E" w:rsidRDefault="00E04512" w:rsidP="00E04512">
      <w:pPr>
        <w:pStyle w:val="ListBullet"/>
      </w:pPr>
      <w:r w:rsidRPr="005B504E">
        <w:t xml:space="preserve">Sample entries for encrypted tracks (those containing any encrypted sample data) </w:t>
      </w:r>
      <w:r w:rsidRPr="005B504E">
        <w:rPr>
          <w:rStyle w:val="DECEConformanceStmt"/>
        </w:rPr>
        <w:t>SHALL</w:t>
      </w:r>
      <w:r w:rsidRPr="005B504E">
        <w:t xml:space="preserve"> encapsulate the existing sample entry with a Protection Scheme Information Box (</w:t>
      </w:r>
      <w:r w:rsidRPr="005B504E">
        <w:rPr>
          <w:rStyle w:val="DECE4CC"/>
          <w:noProof w:val="0"/>
        </w:rPr>
        <w:t>‘sinf’</w:t>
      </w:r>
      <w:r w:rsidRPr="005B504E">
        <w:t>) that conforms to Section ‎</w:t>
      </w:r>
      <w:r w:rsidR="007A4DF4">
        <w:fldChar w:fldCharType="begin" w:fldLock="1"/>
      </w:r>
      <w:r w:rsidR="007A4DF4">
        <w:instrText xml:space="preserve"> REF _Ref138105368 \w \h  \* MERGEFORMAT </w:instrText>
      </w:r>
      <w:r w:rsidR="007A4DF4">
        <w:fldChar w:fldCharType="separate"/>
      </w:r>
      <w:r w:rsidR="005B504E">
        <w:t>2.3.14</w:t>
      </w:r>
      <w:r w:rsidR="007A4DF4">
        <w:fldChar w:fldCharType="end"/>
      </w:r>
      <w:r w:rsidRPr="005B504E">
        <w:t>.</w:t>
      </w:r>
    </w:p>
    <w:p w14:paraId="3A01D62C" w14:textId="760198FD" w:rsidR="00E04512" w:rsidRPr="005B504E" w:rsidRDefault="00E04512" w:rsidP="00E04512">
      <w:pPr>
        <w:pStyle w:val="ListBullet"/>
      </w:pPr>
      <w:commentRangeStart w:id="2942"/>
      <w:r w:rsidRPr="005B504E">
        <w:t>For video tracks, a</w:t>
      </w:r>
      <w:ins w:id="2943" w:author="Joe McCrossan" w:date="2014-05-25T14:16:00Z">
        <w:r w:rsidR="00183B51">
          <w:t xml:space="preserve"> visual sample entry </w:t>
        </w:r>
      </w:ins>
      <w:del w:id="2944" w:author="Joe McCrossan" w:date="2014-05-25T14:16:00Z">
        <w:r w:rsidRPr="005B504E" w:rsidDel="00183B51">
          <w:delText xml:space="preserve"> </w:delText>
        </w:r>
        <w:r w:rsidRPr="005B504E" w:rsidDel="00183B51">
          <w:rPr>
            <w:rStyle w:val="DECEvariable"/>
            <w:noProof w:val="0"/>
          </w:rPr>
          <w:delText>VisualSampleEntry</w:delText>
        </w:r>
        <w:r w:rsidRPr="005B504E" w:rsidDel="00183B51">
          <w:delText xml:space="preserve"> </w:delText>
        </w:r>
      </w:del>
      <w:r w:rsidRPr="005B504E">
        <w:rPr>
          <w:rStyle w:val="DECEConformanceStmt"/>
        </w:rPr>
        <w:t>SHALL</w:t>
      </w:r>
      <w:r w:rsidRPr="005B504E">
        <w:t xml:space="preserve"> be used.  Design rules </w:t>
      </w:r>
      <w:del w:id="2945" w:author="Joe McCrossan" w:date="2014-05-25T14:16:00Z">
        <w:r w:rsidRPr="005B504E" w:rsidDel="00183B51">
          <w:delText xml:space="preserve">for </w:delText>
        </w:r>
        <w:r w:rsidRPr="005B504E" w:rsidDel="00183B51">
          <w:rPr>
            <w:rStyle w:val="DECEvariable"/>
            <w:noProof w:val="0"/>
          </w:rPr>
          <w:delText>VisualSampleEntry</w:delText>
        </w:r>
        <w:r w:rsidRPr="005B504E" w:rsidDel="00183B51">
          <w:delText xml:space="preserve"> </w:delText>
        </w:r>
      </w:del>
      <w:r w:rsidRPr="005B504E">
        <w:t>are specified in Section</w:t>
      </w:r>
      <w:ins w:id="2946" w:author="Joe McCrossan" w:date="2014-06-01T00:01:00Z">
        <w:r w:rsidR="00182CFA">
          <w:t xml:space="preserve"> </w:t>
        </w:r>
      </w:ins>
      <w:ins w:id="2947" w:author="Joe McCrossan" w:date="2014-06-01T13:31:00Z">
        <w:r w:rsidR="00C01FE1">
          <w:fldChar w:fldCharType="begin"/>
        </w:r>
        <w:r w:rsidR="00C01FE1">
          <w:instrText xml:space="preserve"> REF _Ref263248814 \r \h </w:instrText>
        </w:r>
      </w:ins>
      <w:r w:rsidR="00C01FE1">
        <w:fldChar w:fldCharType="separate"/>
      </w:r>
      <w:ins w:id="2948" w:author="Joe McCrossan" w:date="2014-06-01T22:25:00Z">
        <w:r w:rsidR="00882477">
          <w:t>4.2.2</w:t>
        </w:r>
      </w:ins>
      <w:ins w:id="2949" w:author="Joe McCrossan" w:date="2014-06-01T13:31:00Z">
        <w:r w:rsidR="00C01FE1">
          <w:fldChar w:fldCharType="end"/>
        </w:r>
        <w:r w:rsidR="00C01FE1">
          <w:t>.</w:t>
        </w:r>
      </w:ins>
      <w:r w:rsidRPr="005B504E">
        <w:t xml:space="preserve"> </w:t>
      </w:r>
      <w:del w:id="2950" w:author="Joe McCrossan" w:date="2014-05-31T23:30:00Z">
        <w:r w:rsidR="007A4DF4" w:rsidDel="003D4290">
          <w:fldChar w:fldCharType="begin" w:fldLock="1"/>
        </w:r>
        <w:r w:rsidR="007A4DF4" w:rsidDel="003D4290">
          <w:delInstrText xml:space="preserve"> REF _Ref144372602 \w \h  \* MERGEFORMAT </w:delInstrText>
        </w:r>
        <w:r w:rsidR="007A4DF4" w:rsidDel="003D4290">
          <w:fldChar w:fldCharType="separate"/>
        </w:r>
        <w:r w:rsidR="005B504E" w:rsidDel="003D4290">
          <w:delText>4.2.2</w:delText>
        </w:r>
        <w:r w:rsidR="007A4DF4" w:rsidDel="003D4290">
          <w:fldChar w:fldCharType="end"/>
        </w:r>
        <w:r w:rsidRPr="005B504E" w:rsidDel="003D4290">
          <w:delText>.</w:delText>
        </w:r>
      </w:del>
    </w:p>
    <w:p w14:paraId="73822E8C" w14:textId="577A6A4A" w:rsidR="00E04512" w:rsidRPr="005B504E" w:rsidRDefault="00E04512" w:rsidP="00E04512">
      <w:pPr>
        <w:pStyle w:val="ListBullet"/>
      </w:pPr>
      <w:r w:rsidRPr="005B504E">
        <w:t>For audio tracks, an</w:t>
      </w:r>
      <w:ins w:id="2951" w:author="Joe McCrossan" w:date="2014-05-25T14:16:00Z">
        <w:r w:rsidR="00183B51">
          <w:t xml:space="preserve"> audio Sample entry</w:t>
        </w:r>
      </w:ins>
      <w:r w:rsidRPr="005B504E">
        <w:t xml:space="preserve"> </w:t>
      </w:r>
      <w:del w:id="2952" w:author="Joe McCrossan" w:date="2014-05-25T14:16:00Z">
        <w:r w:rsidRPr="005B504E" w:rsidDel="00183B51">
          <w:rPr>
            <w:rStyle w:val="DECEvariable"/>
            <w:noProof w:val="0"/>
          </w:rPr>
          <w:delText>AudioSampleEntry</w:delText>
        </w:r>
        <w:r w:rsidRPr="005B504E" w:rsidDel="00183B51">
          <w:delText xml:space="preserve"> </w:delText>
        </w:r>
      </w:del>
      <w:r w:rsidRPr="005B504E">
        <w:rPr>
          <w:rStyle w:val="DECEConformanceStmt"/>
        </w:rPr>
        <w:t>SHALL</w:t>
      </w:r>
      <w:r w:rsidRPr="005B504E">
        <w:t xml:space="preserve"> be used.  Design rules </w:t>
      </w:r>
      <w:del w:id="2953" w:author="Joe McCrossan" w:date="2014-05-25T14:16:00Z">
        <w:r w:rsidRPr="005B504E" w:rsidDel="00183B51">
          <w:delText xml:space="preserve">for </w:delText>
        </w:r>
        <w:r w:rsidRPr="005B504E" w:rsidDel="00183B51">
          <w:rPr>
            <w:rStyle w:val="DECEvariable"/>
            <w:noProof w:val="0"/>
          </w:rPr>
          <w:delText>AudioSampleEntry</w:delText>
        </w:r>
        <w:r w:rsidRPr="005B504E" w:rsidDel="00183B51">
          <w:delText xml:space="preserve"> </w:delText>
        </w:r>
      </w:del>
      <w:r w:rsidRPr="005B504E">
        <w:t>are specified in Section</w:t>
      </w:r>
      <w:del w:id="2954" w:author="Joe McCrossan" w:date="2014-05-31T23:31:00Z">
        <w:r w:rsidRPr="005B504E" w:rsidDel="003D4290">
          <w:delText xml:space="preserve"> </w:delText>
        </w:r>
      </w:del>
      <w:ins w:id="2955" w:author="Joe McCrossan" w:date="2014-05-31T23:31:00Z">
        <w:r w:rsidR="003D4290">
          <w:t xml:space="preserve"> </w:t>
        </w:r>
        <w:r w:rsidR="003D4290">
          <w:fldChar w:fldCharType="begin"/>
        </w:r>
        <w:r w:rsidR="003D4290">
          <w:instrText xml:space="preserve"> REF _Ref247431004 \r \h </w:instrText>
        </w:r>
      </w:ins>
      <w:r w:rsidR="003D4290">
        <w:fldChar w:fldCharType="separate"/>
      </w:r>
      <w:ins w:id="2956" w:author="Joe McCrossan" w:date="2014-06-01T22:25:00Z">
        <w:r w:rsidR="00882477">
          <w:t>5.2.5</w:t>
        </w:r>
      </w:ins>
      <w:ins w:id="2957" w:author="Joe McCrossan" w:date="2014-05-31T23:31:00Z">
        <w:r w:rsidR="003D4290">
          <w:fldChar w:fldCharType="end"/>
        </w:r>
      </w:ins>
      <w:del w:id="2958" w:author="Joe McCrossan" w:date="2014-05-31T23:31:00Z">
        <w:r w:rsidR="007A4DF4" w:rsidDel="003D4290">
          <w:fldChar w:fldCharType="begin" w:fldLock="1"/>
        </w:r>
        <w:r w:rsidR="007A4DF4" w:rsidDel="003D4290">
          <w:delInstrText xml:space="preserve"> REF _Ref138105474 \w \h  \* MERGEFORMAT </w:delInstrText>
        </w:r>
        <w:r w:rsidR="007A4DF4" w:rsidDel="003D4290">
          <w:fldChar w:fldCharType="separate"/>
        </w:r>
        <w:r w:rsidR="005B504E" w:rsidDel="003D4290">
          <w:delText>5.2.1</w:delText>
        </w:r>
        <w:r w:rsidR="007A4DF4" w:rsidDel="003D4290">
          <w:fldChar w:fldCharType="end"/>
        </w:r>
      </w:del>
      <w:r w:rsidRPr="005B504E">
        <w:t>.</w:t>
      </w:r>
    </w:p>
    <w:p w14:paraId="6440A585" w14:textId="7EC49421" w:rsidR="00E04512" w:rsidRPr="005B504E" w:rsidDel="00485E42" w:rsidRDefault="00E04512" w:rsidP="00E04512">
      <w:pPr>
        <w:pStyle w:val="ListBullet"/>
        <w:rPr>
          <w:del w:id="2959" w:author="Joe McCrossan" w:date="2014-05-25T13:31:00Z"/>
        </w:rPr>
      </w:pPr>
      <w:r w:rsidRPr="005B504E">
        <w:t>For subtitle tracks</w:t>
      </w:r>
      <w:ins w:id="2960" w:author="Joe McCrossan" w:date="2014-05-25T13:53:00Z">
        <w:r w:rsidR="00397990">
          <w:t xml:space="preserve"> a</w:t>
        </w:r>
      </w:ins>
      <w:ins w:id="2961" w:author="Joe McCrossan" w:date="2014-05-25T14:16:00Z">
        <w:r w:rsidR="00183B51">
          <w:t xml:space="preserve"> subtitle sample entry</w:t>
        </w:r>
      </w:ins>
      <w:ins w:id="2962" w:author="Joe McCrossan" w:date="2014-05-25T13:31:00Z">
        <w:r w:rsidR="00485E42">
          <w:t xml:space="preserve"> </w:t>
        </w:r>
      </w:ins>
      <w:del w:id="2963" w:author="Joe McCrossan" w:date="2014-05-25T13:31:00Z">
        <w:r w:rsidRPr="005B504E" w:rsidDel="00485E42">
          <w:delText>:</w:delText>
        </w:r>
      </w:del>
    </w:p>
    <w:p w14:paraId="1F1AD87A" w14:textId="797A7619" w:rsidR="00E04512" w:rsidRPr="005B504E" w:rsidDel="00485E42" w:rsidRDefault="00E04512">
      <w:pPr>
        <w:pStyle w:val="ListBullet"/>
        <w:rPr>
          <w:del w:id="2964" w:author="Joe McCrossan" w:date="2014-05-25T13:31:00Z"/>
        </w:rPr>
        <w:pPrChange w:id="2965" w:author="Joe McCrossan" w:date="2014-05-25T14:17:00Z">
          <w:pPr>
            <w:pStyle w:val="ListBullet2"/>
            <w:numPr>
              <w:numId w:val="16"/>
            </w:numPr>
          </w:pPr>
        </w:pPrChange>
      </w:pPr>
      <w:commentRangeStart w:id="2966"/>
      <w:del w:id="2967" w:author="Joe McCrossan" w:date="2014-05-25T14:17:00Z">
        <w:r w:rsidRPr="005B504E" w:rsidDel="00183B51">
          <w:rPr>
            <w:rStyle w:val="DECEvariable"/>
            <w:noProof w:val="0"/>
          </w:rPr>
          <w:delText>SubtitleSampleEntry</w:delText>
        </w:r>
      </w:del>
      <w:ins w:id="2968" w:author="Joe McCrossan" w:date="2014-05-25T13:26:00Z">
        <w:r w:rsidR="00485E42">
          <w:t xml:space="preserve"> SHALL be used</w:t>
        </w:r>
      </w:ins>
      <w:ins w:id="2969" w:author="Joe McCrossan" w:date="2014-05-25T14:17:00Z">
        <w:r w:rsidR="00183B51">
          <w:t xml:space="preserve">. </w:t>
        </w:r>
      </w:ins>
      <w:del w:id="2970" w:author="Joe McCrossan" w:date="2014-05-25T13:26:00Z">
        <w:r w:rsidRPr="005B504E" w:rsidDel="00485E42">
          <w:delText xml:space="preserve">, as defined in Section </w:delText>
        </w:r>
        <w:r w:rsidR="007A4DF4" w:rsidDel="00485E42">
          <w:fldChar w:fldCharType="begin" w:fldLock="1"/>
        </w:r>
        <w:r w:rsidR="007A4DF4" w:rsidDel="00485E42">
          <w:delInstrText xml:space="preserve"> REF _Ref142213314 \r \h  \* MERGEFORMAT </w:delInstrText>
        </w:r>
        <w:r w:rsidR="007A4DF4" w:rsidDel="00485E42">
          <w:fldChar w:fldCharType="separate"/>
        </w:r>
        <w:r w:rsidR="005B504E" w:rsidDel="00485E42">
          <w:delText>2.2.5</w:delText>
        </w:r>
        <w:r w:rsidR="007A4DF4" w:rsidDel="00485E42">
          <w:fldChar w:fldCharType="end"/>
        </w:r>
        <w:r w:rsidRPr="005B504E" w:rsidDel="00485E42">
          <w:delText xml:space="preserve">, </w:delText>
        </w:r>
        <w:r w:rsidRPr="005B504E" w:rsidDel="00485E42">
          <w:rPr>
            <w:rStyle w:val="DECEConformanceStmt"/>
          </w:rPr>
          <w:delText>shall</w:delText>
        </w:r>
        <w:r w:rsidRPr="005B504E" w:rsidDel="00485E42">
          <w:delText xml:space="preserve"> be used</w:delText>
        </w:r>
      </w:del>
      <w:del w:id="2971" w:author="Joe McCrossan" w:date="2014-05-25T14:17:00Z">
        <w:r w:rsidRPr="005B504E" w:rsidDel="00183B51">
          <w:delText>.</w:delText>
        </w:r>
      </w:del>
    </w:p>
    <w:p w14:paraId="63EF8F25" w14:textId="7016CD5B" w:rsidR="00E04512" w:rsidRDefault="00E04512">
      <w:pPr>
        <w:pStyle w:val="ListBullet"/>
        <w:rPr>
          <w:ins w:id="2972" w:author="Joe McCrossan" w:date="2014-06-01T09:17:00Z"/>
        </w:rPr>
        <w:pPrChange w:id="2973" w:author="Joe McCrossan" w:date="2014-05-25T14:17:00Z">
          <w:pPr>
            <w:pStyle w:val="ListBullet2"/>
            <w:numPr>
              <w:numId w:val="16"/>
            </w:numPr>
          </w:pPr>
        </w:pPrChange>
      </w:pPr>
      <w:del w:id="2974" w:author="Joe McCrossan" w:date="2014-05-25T14:17:00Z">
        <w:r w:rsidRPr="005B504E" w:rsidDel="00183B51">
          <w:delText xml:space="preserve">Values for </w:delText>
        </w:r>
      </w:del>
      <w:del w:id="2975" w:author="Joe McCrossan" w:date="2014-05-25T13:27:00Z">
        <w:r w:rsidRPr="005B504E" w:rsidDel="00485E42">
          <w:rPr>
            <w:rStyle w:val="DECEvariable"/>
            <w:noProof w:val="0"/>
          </w:rPr>
          <w:delText>S</w:delText>
        </w:r>
      </w:del>
      <w:del w:id="2976" w:author="Joe McCrossan" w:date="2014-05-25T14:17:00Z">
        <w:r w:rsidRPr="005B504E" w:rsidDel="00183B51">
          <w:rPr>
            <w:rStyle w:val="DECEvariable"/>
            <w:noProof w:val="0"/>
          </w:rPr>
          <w:delText>ubtitleSampleEntry</w:delText>
        </w:r>
        <w:r w:rsidRPr="005B504E" w:rsidDel="00183B51">
          <w:delText xml:space="preserve"> </w:delText>
        </w:r>
        <w:r w:rsidRPr="005B504E" w:rsidDel="00183B51">
          <w:rPr>
            <w:rStyle w:val="DECEConformanceStmt"/>
          </w:rPr>
          <w:delText>shall</w:delText>
        </w:r>
        <w:r w:rsidRPr="005B504E" w:rsidDel="00183B51">
          <w:delText xml:space="preserve"> be </w:delText>
        </w:r>
      </w:del>
      <w:del w:id="2977" w:author="Joe McCrossan" w:date="2014-05-25T13:27:00Z">
        <w:r w:rsidRPr="005B504E" w:rsidDel="00485E42">
          <w:delText xml:space="preserve">specified </w:delText>
        </w:r>
      </w:del>
      <w:del w:id="2978" w:author="Joe McCrossan" w:date="2014-05-25T14:17:00Z">
        <w:r w:rsidRPr="005B504E" w:rsidDel="00183B51">
          <w:delText>as defined in</w:delText>
        </w:r>
      </w:del>
      <w:ins w:id="2979" w:author="Joe McCrossan" w:date="2014-05-25T14:17:00Z">
        <w:r w:rsidR="00183B51">
          <w:t>Design rules are specified in</w:t>
        </w:r>
      </w:ins>
      <w:r w:rsidRPr="005B504E">
        <w:t xml:space="preserve"> Section </w:t>
      </w:r>
      <w:r w:rsidR="007A4DF4">
        <w:fldChar w:fldCharType="begin" w:fldLock="1"/>
      </w:r>
      <w:r w:rsidR="007A4DF4">
        <w:instrText xml:space="preserve"> REF _Ref142957722 \w \h  \* MERGEFORMAT </w:instrText>
      </w:r>
      <w:r w:rsidR="007A4DF4">
        <w:fldChar w:fldCharType="separate"/>
      </w:r>
      <w:r w:rsidR="005B504E">
        <w:t>6.7.1.5</w:t>
      </w:r>
      <w:r w:rsidR="007A4DF4">
        <w:fldChar w:fldCharType="end"/>
      </w:r>
      <w:r w:rsidRPr="005B504E">
        <w:t>.</w:t>
      </w:r>
    </w:p>
    <w:p w14:paraId="5818ECB4" w14:textId="77777777" w:rsidR="003F7DB7" w:rsidRPr="005B504E" w:rsidRDefault="003F7DB7" w:rsidP="003F7DB7">
      <w:pPr>
        <w:pStyle w:val="Heading3"/>
        <w:autoSpaceDE w:val="0"/>
        <w:rPr>
          <w:color w:val="auto"/>
        </w:rPr>
      </w:pPr>
      <w:bookmarkStart w:id="2980" w:name="_Toc263280907"/>
      <w:moveToRangeStart w:id="2981" w:author="Joe McCrossan" w:date="2014-06-01T09:17:00Z" w:name="move263233619"/>
      <w:moveTo w:id="2982" w:author="Joe McCrossan" w:date="2014-06-01T09:17:00Z">
        <w:r w:rsidRPr="005B504E">
          <w:rPr>
            <w:color w:val="auto"/>
          </w:rPr>
          <w:t>Protection Scheme Information Box (</w:t>
        </w:r>
        <w:r w:rsidRPr="005B504E">
          <w:rPr>
            <w:rStyle w:val="DECE4CC"/>
            <w:noProof w:val="0"/>
            <w:color w:val="auto"/>
          </w:rPr>
          <w:t>‘sinf’</w:t>
        </w:r>
        <w:r w:rsidRPr="005B504E">
          <w:rPr>
            <w:color w:val="auto"/>
          </w:rPr>
          <w:t>)</w:t>
        </w:r>
      </w:moveTo>
      <w:bookmarkEnd w:id="2980"/>
    </w:p>
    <w:p w14:paraId="4F3D990B" w14:textId="498771F8" w:rsidR="003F7DB7" w:rsidDel="003F7DB7" w:rsidRDefault="003F7DB7" w:rsidP="003F7DB7">
      <w:pPr>
        <w:rPr>
          <w:del w:id="2983" w:author="Joe McCrossan" w:date="2014-06-01T09:17:00Z"/>
        </w:rPr>
      </w:pPr>
      <w:moveTo w:id="2984" w:author="Joe McCrossan" w:date="2014-06-01T09:17:00Z">
        <w:r w:rsidRPr="005B504E">
          <w:t xml:space="preserve">The </w:t>
        </w:r>
        <w:del w:id="2985" w:author="Joe McCrossan" w:date="2014-06-01T12:01:00Z">
          <w:r w:rsidRPr="005B504E" w:rsidDel="0036508A">
            <w:delText>CFF</w:delText>
          </w:r>
        </w:del>
      </w:moveTo>
      <w:ins w:id="2986" w:author="Joe McCrossan" w:date="2014-06-01T12:01:00Z">
        <w:r w:rsidR="0036508A">
          <w:t>DCC</w:t>
        </w:r>
      </w:ins>
      <w:moveTo w:id="2987" w:author="Joe McCrossan" w:date="2014-06-01T09:17:00Z">
        <w:r w:rsidRPr="005B504E">
          <w:t xml:space="preserve"> </w:t>
        </w:r>
        <w:r w:rsidRPr="005B504E">
          <w:rPr>
            <w:rStyle w:val="DECEConformanceStmt"/>
          </w:rPr>
          <w:t>shall</w:t>
        </w:r>
        <w:r w:rsidRPr="005B504E">
          <w:t xml:space="preserve"> use Common Encryption as defined in [CENC] and follow Scheme Signaling as defined in [CENC] Section 4. The </w:t>
        </w:r>
        <w:del w:id="2988" w:author="Joe McCrossan" w:date="2014-06-01T12:01:00Z">
          <w:r w:rsidRPr="005B504E" w:rsidDel="0036508A">
            <w:delText>CFF</w:delText>
          </w:r>
        </w:del>
      </w:moveTo>
      <w:ins w:id="2989" w:author="Joe McCrossan" w:date="2014-06-01T12:01:00Z">
        <w:r w:rsidR="0036508A">
          <w:t>DCC</w:t>
        </w:r>
      </w:ins>
      <w:moveTo w:id="2990" w:author="Joe McCrossan" w:date="2014-06-01T09:17:00Z">
        <w:r w:rsidRPr="005B504E">
          <w:t xml:space="preserve"> </w:t>
        </w:r>
        <w:r w:rsidRPr="005B504E">
          <w:rPr>
            <w:rStyle w:val="DECEConformanceStmt"/>
          </w:rPr>
          <w:t>may</w:t>
        </w:r>
        <w:r w:rsidRPr="005B504E">
          <w:t xml:space="preserve"> include more than one </w:t>
        </w:r>
        <w:r w:rsidRPr="005B504E">
          <w:rPr>
            <w:rStyle w:val="DECE4CC"/>
            <w:noProof w:val="0"/>
          </w:rPr>
          <w:t>'sinf'</w:t>
        </w:r>
        <w:r w:rsidRPr="005B504E">
          <w:t xml:space="preserve"> box.</w:t>
        </w:r>
      </w:moveTo>
    </w:p>
    <w:moveToRangeEnd w:id="2981"/>
    <w:p w14:paraId="1170B7B0" w14:textId="77777777" w:rsidR="003F7DB7" w:rsidRPr="005B504E" w:rsidRDefault="003F7DB7">
      <w:pPr>
        <w:pPrChange w:id="2991" w:author="Joe McCrossan" w:date="2014-06-01T09:17:00Z">
          <w:pPr>
            <w:pStyle w:val="ListBullet2"/>
            <w:numPr>
              <w:numId w:val="16"/>
            </w:numPr>
          </w:pPr>
        </w:pPrChange>
      </w:pPr>
    </w:p>
    <w:p w14:paraId="78535B93" w14:textId="2FA6CD14" w:rsidR="00E04512" w:rsidRPr="005B504E" w:rsidRDefault="00183B51" w:rsidP="000650E4">
      <w:pPr>
        <w:pStyle w:val="Heading3"/>
        <w:autoSpaceDE w:val="0"/>
        <w:rPr>
          <w:color w:val="auto"/>
        </w:rPr>
      </w:pPr>
      <w:bookmarkStart w:id="2992" w:name="_Ref142248970"/>
      <w:bookmarkStart w:id="2993" w:name="_Ref142249065"/>
      <w:bookmarkStart w:id="2994" w:name="_Toc308174901"/>
      <w:bookmarkStart w:id="2995" w:name="_Toc263280908"/>
      <w:commentRangeEnd w:id="2942"/>
      <w:commentRangeEnd w:id="2966"/>
      <w:r>
        <w:rPr>
          <w:rStyle w:val="CommentReference"/>
          <w:rFonts w:eastAsiaTheme="minorEastAsia"/>
          <w:b w:val="0"/>
          <w:color w:val="auto"/>
          <w:spacing w:val="0"/>
        </w:rPr>
        <w:commentReference w:id="2942"/>
      </w:r>
      <w:r w:rsidR="00485E42">
        <w:rPr>
          <w:rStyle w:val="CommentReference"/>
          <w:rFonts w:eastAsiaTheme="minorEastAsia"/>
          <w:b w:val="0"/>
          <w:color w:val="auto"/>
          <w:spacing w:val="0"/>
        </w:rPr>
        <w:commentReference w:id="2966"/>
      </w:r>
      <w:r w:rsidR="00E04512" w:rsidRPr="005B504E">
        <w:rPr>
          <w:color w:val="auto"/>
        </w:rPr>
        <w:t>Decoding Time to Sample Box (</w:t>
      </w:r>
      <w:r w:rsidR="00E04512" w:rsidRPr="005B504E">
        <w:rPr>
          <w:rStyle w:val="DECE4CC"/>
          <w:noProof w:val="0"/>
          <w:color w:val="auto"/>
        </w:rPr>
        <w:t>‘stts’</w:t>
      </w:r>
      <w:r w:rsidR="00E04512" w:rsidRPr="005B504E">
        <w:rPr>
          <w:color w:val="auto"/>
        </w:rPr>
        <w:t>)</w:t>
      </w:r>
      <w:bookmarkEnd w:id="2992"/>
      <w:bookmarkEnd w:id="2993"/>
      <w:bookmarkEnd w:id="2994"/>
      <w:bookmarkEnd w:id="2995"/>
    </w:p>
    <w:p w14:paraId="30ED0E24" w14:textId="6AFAC0F4" w:rsidR="00E04512" w:rsidRPr="005B504E" w:rsidRDefault="00E04512" w:rsidP="00E04512">
      <w:r w:rsidRPr="005B504E">
        <w:t xml:space="preserve">Decoding Time to Sample Boxes in a DECE CFF Container </w:t>
      </w:r>
      <w:r w:rsidRPr="005B504E">
        <w:rPr>
          <w:rStyle w:val="DECEConformanceStmt"/>
        </w:rPr>
        <w:t>shall</w:t>
      </w:r>
      <w:r w:rsidRPr="005B504E">
        <w:t xml:space="preserve"> conform to </w:t>
      </w:r>
      <w:ins w:id="2996" w:author="Joe McCrossan" w:date="2014-05-25T12:51:00Z">
        <w:r w:rsidR="00425DEA" w:rsidRPr="005B504E">
          <w:t>[ISO]</w:t>
        </w:r>
        <w:r w:rsidR="00425DEA">
          <w:t xml:space="preserve"> </w:t>
        </w:r>
      </w:ins>
      <w:r w:rsidRPr="005B504E">
        <w:t>Section 8.6.1.2</w:t>
      </w:r>
      <w:ins w:id="2997" w:author="Joe McCrossan" w:date="2014-05-25T12:51:00Z">
        <w:r w:rsidR="00425DEA">
          <w:t xml:space="preserve"> </w:t>
        </w:r>
      </w:ins>
      <w:del w:id="2998" w:author="Joe McCrossan" w:date="2014-05-25T12:51:00Z">
        <w:r w:rsidRPr="005B504E" w:rsidDel="00425DEA">
          <w:delText xml:space="preserve"> of [ISO] </w:delText>
        </w:r>
      </w:del>
      <w:r w:rsidRPr="005B504E">
        <w:t>with the following additional constraints:</w:t>
      </w:r>
    </w:p>
    <w:p w14:paraId="114438BF" w14:textId="77777777" w:rsidR="00E04512" w:rsidRDefault="00E04512" w:rsidP="00E04512">
      <w:pPr>
        <w:pStyle w:val="ListBullet"/>
        <w:rPr>
          <w:ins w:id="2999" w:author="Joe McCrossan" w:date="2014-06-01T09:15:00Z"/>
        </w:rPr>
      </w:pPr>
      <w:r w:rsidRPr="005B504E">
        <w:t xml:space="preserve">The </w:t>
      </w:r>
      <w:r w:rsidRPr="005B504E">
        <w:rPr>
          <w:rStyle w:val="DECEvariable"/>
          <w:noProof w:val="0"/>
        </w:rPr>
        <w:t>entry_count</w:t>
      </w:r>
      <w:r w:rsidRPr="005B504E">
        <w:t xml:space="preserve"> field </w:t>
      </w:r>
      <w:r w:rsidRPr="005B504E">
        <w:rPr>
          <w:rStyle w:val="DECEConformanceStmt"/>
        </w:rPr>
        <w:t>SHOULD</w:t>
      </w:r>
      <w:r w:rsidRPr="005B504E">
        <w:t xml:space="preserve"> have a value of zero (0).</w:t>
      </w:r>
    </w:p>
    <w:p w14:paraId="71AF0378" w14:textId="77777777" w:rsidR="003F7DB7" w:rsidRPr="005B504E" w:rsidRDefault="003F7DB7" w:rsidP="003F7DB7">
      <w:pPr>
        <w:pStyle w:val="Heading3"/>
        <w:autoSpaceDE w:val="0"/>
        <w:rPr>
          <w:ins w:id="3000" w:author="Joe McCrossan" w:date="2014-06-01T09:16:00Z"/>
          <w:color w:val="auto"/>
        </w:rPr>
      </w:pPr>
      <w:bookmarkStart w:id="3001" w:name="_Toc263280909"/>
      <w:ins w:id="3002" w:author="Joe McCrossan" w:date="2014-06-01T09:16:00Z">
        <w:r w:rsidRPr="005B504E">
          <w:rPr>
            <w:color w:val="auto"/>
          </w:rPr>
          <w:t>Sample to Chunk Box (</w:t>
        </w:r>
        <w:r w:rsidRPr="005B504E">
          <w:rPr>
            <w:rStyle w:val="DECE4CC"/>
            <w:noProof w:val="0"/>
            <w:color w:val="auto"/>
          </w:rPr>
          <w:t>‘stsc’</w:t>
        </w:r>
        <w:r w:rsidRPr="005B504E">
          <w:rPr>
            <w:color w:val="auto"/>
          </w:rPr>
          <w:t>)</w:t>
        </w:r>
        <w:bookmarkEnd w:id="3001"/>
      </w:ins>
    </w:p>
    <w:p w14:paraId="6224FB31" w14:textId="77777777" w:rsidR="003F7DB7" w:rsidRPr="005B504E" w:rsidRDefault="003F7DB7" w:rsidP="003F7DB7">
      <w:pPr>
        <w:rPr>
          <w:ins w:id="3003" w:author="Joe McCrossan" w:date="2014-06-01T09:16:00Z"/>
        </w:rPr>
      </w:pPr>
      <w:ins w:id="3004" w:author="Joe McCrossan" w:date="2014-06-01T09:16:00Z">
        <w:r w:rsidRPr="005B504E">
          <w:t xml:space="preserve">Sample to Chunk Boxes in a DECE CFF Container </w:t>
        </w:r>
        <w:r w:rsidRPr="005B504E">
          <w:rPr>
            <w:rStyle w:val="DECEConformanceStmt"/>
          </w:rPr>
          <w:t>shall</w:t>
        </w:r>
        <w:r w:rsidRPr="005B504E">
          <w:t xml:space="preserve"> conform to [ISO]</w:t>
        </w:r>
        <w:r>
          <w:t xml:space="preserve"> </w:t>
        </w:r>
        <w:r w:rsidRPr="005B504E">
          <w:t>Section 8.7.4 with the following additional constraints:</w:t>
        </w:r>
      </w:ins>
    </w:p>
    <w:p w14:paraId="38C4D1BD" w14:textId="31DAB426" w:rsidR="003F7DB7" w:rsidRPr="005B504E" w:rsidRDefault="003F7DB7">
      <w:pPr>
        <w:pStyle w:val="ListBullet"/>
      </w:pPr>
      <w:ins w:id="3005" w:author="Joe McCrossan" w:date="2014-06-01T09:16:00Z">
        <w:r w:rsidRPr="005B504E">
          <w:t xml:space="preserve">The </w:t>
        </w:r>
        <w:r w:rsidRPr="005B504E">
          <w:rPr>
            <w:rStyle w:val="DECEvariable"/>
            <w:noProof w:val="0"/>
          </w:rPr>
          <w:t>entry_count</w:t>
        </w:r>
        <w:r w:rsidRPr="005B504E">
          <w:t xml:space="preserve"> field </w:t>
        </w:r>
        <w:r w:rsidRPr="005B504E">
          <w:rPr>
            <w:rStyle w:val="DECEConformanceStmt"/>
          </w:rPr>
          <w:t>SHALL</w:t>
        </w:r>
        <w:r w:rsidRPr="005B504E">
          <w:t xml:space="preserve"> be set to a value of zero.</w:t>
        </w:r>
      </w:ins>
    </w:p>
    <w:p w14:paraId="0141BDAC" w14:textId="2D1651CE" w:rsidR="00E04512" w:rsidRPr="005B504E" w:rsidRDefault="00E04512" w:rsidP="000650E4">
      <w:pPr>
        <w:pStyle w:val="Heading3"/>
        <w:autoSpaceDE w:val="0"/>
        <w:rPr>
          <w:color w:val="auto"/>
        </w:rPr>
      </w:pPr>
      <w:bookmarkStart w:id="3006" w:name="_Ref142479332"/>
      <w:bookmarkStart w:id="3007" w:name="_Toc308174902"/>
      <w:bookmarkStart w:id="3008" w:name="_Toc263280910"/>
      <w:r w:rsidRPr="005B504E">
        <w:rPr>
          <w:color w:val="auto"/>
        </w:rPr>
        <w:t>Sample Size Boxes (</w:t>
      </w:r>
      <w:r w:rsidRPr="005B504E">
        <w:rPr>
          <w:rStyle w:val="DECE4CC"/>
          <w:noProof w:val="0"/>
          <w:color w:val="auto"/>
        </w:rPr>
        <w:t>‘stsz’</w:t>
      </w:r>
      <w:r w:rsidRPr="005B504E">
        <w:rPr>
          <w:color w:val="auto"/>
        </w:rPr>
        <w:t xml:space="preserve"> or </w:t>
      </w:r>
      <w:r w:rsidRPr="005B504E">
        <w:rPr>
          <w:rStyle w:val="DECE4CC"/>
          <w:noProof w:val="0"/>
          <w:color w:val="auto"/>
        </w:rPr>
        <w:t>‘stz2’</w:t>
      </w:r>
      <w:r w:rsidRPr="005B504E">
        <w:rPr>
          <w:color w:val="auto"/>
        </w:rPr>
        <w:t>)</w:t>
      </w:r>
      <w:bookmarkEnd w:id="3006"/>
      <w:bookmarkEnd w:id="3007"/>
      <w:bookmarkEnd w:id="3008"/>
    </w:p>
    <w:p w14:paraId="5216317F" w14:textId="77777777" w:rsidR="00EE66E8" w:rsidRPr="005B504E" w:rsidRDefault="00EE66E8" w:rsidP="006F367C">
      <w:pPr>
        <w:pStyle w:val="ListBullet"/>
        <w:numPr>
          <w:ilvl w:val="0"/>
          <w:numId w:val="0"/>
        </w:numPr>
      </w:pPr>
      <w:r w:rsidRPr="005B504E">
        <w:t xml:space="preserve">Both the </w:t>
      </w:r>
      <w:r w:rsidRPr="005B504E">
        <w:rPr>
          <w:rStyle w:val="DECEvariable"/>
          <w:noProof w:val="0"/>
        </w:rPr>
        <w:t>sample_size</w:t>
      </w:r>
      <w:r w:rsidRPr="005B504E">
        <w:t xml:space="preserve"> and </w:t>
      </w:r>
      <w:r w:rsidRPr="005B504E">
        <w:rPr>
          <w:rStyle w:val="DECEvariable"/>
          <w:noProof w:val="0"/>
        </w:rPr>
        <w:t>sample_count</w:t>
      </w:r>
      <w:r w:rsidRPr="005B504E">
        <w:t xml:space="preserve"> fields of the </w:t>
      </w:r>
      <w:r w:rsidRPr="005B504E">
        <w:rPr>
          <w:rStyle w:val="DECE4CC"/>
          <w:noProof w:val="0"/>
        </w:rPr>
        <w:t>‘stsz’</w:t>
      </w:r>
      <w:r w:rsidRPr="005B504E">
        <w:t xml:space="preserve"> box </w:t>
      </w:r>
      <w:r w:rsidRPr="005B504E">
        <w:rPr>
          <w:rStyle w:val="DECEConformanceStmt"/>
        </w:rPr>
        <w:t>shall</w:t>
      </w:r>
      <w:r w:rsidRPr="005B504E">
        <w:t xml:space="preserve"> be set to zero. </w:t>
      </w:r>
      <w:r w:rsidR="000F2939" w:rsidRPr="005B504E">
        <w:t xml:space="preserve"> The </w:t>
      </w:r>
      <w:r w:rsidR="000F2939" w:rsidRPr="005B504E">
        <w:rPr>
          <w:rStyle w:val="DECEvariable"/>
          <w:noProof w:val="0"/>
        </w:rPr>
        <w:t>sample_count</w:t>
      </w:r>
      <w:r w:rsidR="000F2939" w:rsidRPr="005B504E">
        <w:t xml:space="preserve"> field of the </w:t>
      </w:r>
      <w:r w:rsidR="000F2939" w:rsidRPr="005B504E">
        <w:rPr>
          <w:rStyle w:val="DECE4CC"/>
          <w:noProof w:val="0"/>
        </w:rPr>
        <w:t>‘stz2’</w:t>
      </w:r>
      <w:r w:rsidR="000F2939" w:rsidRPr="005B504E">
        <w:t xml:space="preserve"> box </w:t>
      </w:r>
      <w:r w:rsidR="000F2939" w:rsidRPr="005B504E">
        <w:rPr>
          <w:rStyle w:val="DECEConformanceStmt"/>
        </w:rPr>
        <w:t>shall</w:t>
      </w:r>
      <w:r w:rsidR="000F2939" w:rsidRPr="005B504E">
        <w:t xml:space="preserve"> be set to zero.  </w:t>
      </w:r>
      <w:r w:rsidRPr="005B504E">
        <w:t>The actual sample size information can be found in the</w:t>
      </w:r>
      <w:r w:rsidR="00282CC7" w:rsidRPr="005B504E">
        <w:t xml:space="preserve"> Track Fragment Run Box</w:t>
      </w:r>
      <w:r w:rsidRPr="005B504E">
        <w:t xml:space="preserve"> </w:t>
      </w:r>
      <w:r w:rsidR="00282CC7" w:rsidRPr="005B504E">
        <w:t>(</w:t>
      </w:r>
      <w:r w:rsidRPr="005B504E">
        <w:rPr>
          <w:rStyle w:val="DECE4CC"/>
          <w:noProof w:val="0"/>
        </w:rPr>
        <w:t>‘trun’</w:t>
      </w:r>
      <w:r w:rsidR="00282CC7" w:rsidRPr="005B504E">
        <w:rPr>
          <w:rStyle w:val="DECE4CC"/>
          <w:rFonts w:ascii="Calibri" w:hAnsi="Calibri"/>
          <w:noProof w:val="0"/>
        </w:rPr>
        <w:t xml:space="preserve">) </w:t>
      </w:r>
      <w:r w:rsidRPr="005B504E">
        <w:t xml:space="preserve">for the track. </w:t>
      </w:r>
      <w:r w:rsidR="00282CC7" w:rsidRPr="005B504E">
        <w:t xml:space="preserve"> </w:t>
      </w:r>
      <w:r w:rsidRPr="005B504E">
        <w:t xml:space="preserve">Note: this is because the </w:t>
      </w:r>
      <w:r w:rsidR="00282CC7" w:rsidRPr="005B504E">
        <w:t>M</w:t>
      </w:r>
      <w:r w:rsidRPr="005B504E">
        <w:t xml:space="preserve">ovie </w:t>
      </w:r>
      <w:r w:rsidR="00282CC7" w:rsidRPr="005B504E">
        <w:t>B</w:t>
      </w:r>
      <w:r w:rsidRPr="005B504E">
        <w:t xml:space="preserve">ox </w:t>
      </w:r>
      <w:r w:rsidR="00282CC7" w:rsidRPr="005B504E">
        <w:t>(</w:t>
      </w:r>
      <w:r w:rsidR="00282CC7" w:rsidRPr="005B504E">
        <w:rPr>
          <w:rStyle w:val="DECE4CC"/>
          <w:noProof w:val="0"/>
        </w:rPr>
        <w:t>‘moov’</w:t>
      </w:r>
      <w:r w:rsidR="00282CC7" w:rsidRPr="005B504E">
        <w:t xml:space="preserve">) </w:t>
      </w:r>
      <w:r w:rsidRPr="005B504E">
        <w:t>contains no media samples.</w:t>
      </w:r>
    </w:p>
    <w:p w14:paraId="3875AFF4" w14:textId="25C06ECE" w:rsidR="00E04512" w:rsidRPr="005B504E" w:rsidDel="00AD7D7D" w:rsidRDefault="00E04512" w:rsidP="000650E4">
      <w:pPr>
        <w:pStyle w:val="Heading3"/>
        <w:autoSpaceDE w:val="0"/>
        <w:rPr>
          <w:del w:id="3009" w:author="Joe McCrossan" w:date="2014-06-01T09:23:00Z"/>
          <w:color w:val="auto"/>
        </w:rPr>
      </w:pPr>
      <w:bookmarkStart w:id="3010" w:name="_Ref138105368"/>
      <w:bookmarkStart w:id="3011" w:name="_Toc308174903"/>
      <w:moveFromRangeStart w:id="3012" w:author="Joe McCrossan" w:date="2014-06-01T09:17:00Z" w:name="move263233619"/>
      <w:moveFrom w:id="3013" w:author="Joe McCrossan" w:date="2014-06-01T09:17:00Z">
        <w:del w:id="3014" w:author="Joe McCrossan" w:date="2014-06-01T09:23:00Z">
          <w:r w:rsidRPr="005B504E" w:rsidDel="00AD7D7D">
            <w:rPr>
              <w:color w:val="auto"/>
            </w:rPr>
            <w:delText>Protection Scheme Information Box (</w:delText>
          </w:r>
          <w:r w:rsidRPr="005B504E" w:rsidDel="00AD7D7D">
            <w:rPr>
              <w:rStyle w:val="DECE4CC"/>
              <w:noProof w:val="0"/>
              <w:color w:val="auto"/>
            </w:rPr>
            <w:delText>‘sinf’</w:delText>
          </w:r>
          <w:r w:rsidRPr="005B504E" w:rsidDel="00AD7D7D">
            <w:rPr>
              <w:color w:val="auto"/>
            </w:rPr>
            <w:delText>)</w:delText>
          </w:r>
        </w:del>
      </w:moveFrom>
      <w:bookmarkEnd w:id="3010"/>
      <w:bookmarkEnd w:id="3011"/>
    </w:p>
    <w:p w14:paraId="2011C55D" w14:textId="1FF83E0A" w:rsidR="003F7DB7" w:rsidRPr="005B504E" w:rsidRDefault="00E04512" w:rsidP="003F7DB7">
      <w:pPr>
        <w:pStyle w:val="Heading3"/>
        <w:autoSpaceDE w:val="0"/>
        <w:rPr>
          <w:ins w:id="3015" w:author="Joe McCrossan" w:date="2014-06-01T09:13:00Z"/>
          <w:color w:val="auto"/>
        </w:rPr>
      </w:pPr>
      <w:moveFrom w:id="3016" w:author="Joe McCrossan" w:date="2014-06-01T09:17:00Z">
        <w:r w:rsidRPr="005B504E" w:rsidDel="003F7DB7">
          <w:t xml:space="preserve">The CFF </w:t>
        </w:r>
        <w:r w:rsidRPr="005B504E" w:rsidDel="003F7DB7">
          <w:rPr>
            <w:rStyle w:val="DECEConformanceStmt"/>
          </w:rPr>
          <w:t>shall</w:t>
        </w:r>
        <w:r w:rsidRPr="005B504E" w:rsidDel="003F7DB7">
          <w:t xml:space="preserve"> use Common Encryption as defined in [</w:t>
        </w:r>
        <w:r w:rsidR="003F3A50" w:rsidRPr="005B504E" w:rsidDel="003F7DB7">
          <w:t xml:space="preserve">CENC] </w:t>
        </w:r>
        <w:r w:rsidRPr="005B504E" w:rsidDel="003F7DB7">
          <w:t>and follow Scheme Signaling as defined in [</w:t>
        </w:r>
        <w:r w:rsidR="00A30659" w:rsidRPr="005B504E" w:rsidDel="003F7DB7">
          <w:t>CENC</w:t>
        </w:r>
        <w:r w:rsidRPr="005B504E" w:rsidDel="003F7DB7">
          <w:t xml:space="preserve">] </w:t>
        </w:r>
        <w:r w:rsidR="00A30659" w:rsidRPr="005B504E" w:rsidDel="003F7DB7">
          <w:t>Section 4</w:t>
        </w:r>
        <w:r w:rsidRPr="005B504E" w:rsidDel="003F7DB7">
          <w:t xml:space="preserve">. The CFF </w:t>
        </w:r>
        <w:r w:rsidRPr="005B504E" w:rsidDel="003F7DB7">
          <w:rPr>
            <w:rStyle w:val="DECEConformanceStmt"/>
          </w:rPr>
          <w:t>may</w:t>
        </w:r>
        <w:r w:rsidRPr="005B504E" w:rsidDel="003F7DB7">
          <w:t xml:space="preserve"> include more than one </w:t>
        </w:r>
        <w:r w:rsidRPr="005B504E" w:rsidDel="003F7DB7">
          <w:rPr>
            <w:rStyle w:val="DECE4CC"/>
            <w:noProof w:val="0"/>
          </w:rPr>
          <w:t>'sinf'</w:t>
        </w:r>
        <w:r w:rsidRPr="005B504E" w:rsidDel="003F7DB7">
          <w:t xml:space="preserve"> box.</w:t>
        </w:r>
      </w:moveFrom>
      <w:bookmarkStart w:id="3017" w:name="_Toc263280911"/>
      <w:moveFromRangeEnd w:id="3012"/>
      <w:ins w:id="3018" w:author="Joe McCrossan" w:date="2014-06-01T09:13:00Z">
        <w:r w:rsidR="003F7DB7" w:rsidRPr="005B504E">
          <w:rPr>
            <w:color w:val="auto"/>
          </w:rPr>
          <w:t>Chunk Offset Box (</w:t>
        </w:r>
        <w:r w:rsidR="003F7DB7" w:rsidRPr="005B504E">
          <w:rPr>
            <w:rStyle w:val="DECE4CC"/>
            <w:noProof w:val="0"/>
            <w:color w:val="auto"/>
          </w:rPr>
          <w:t>‘stco’</w:t>
        </w:r>
        <w:r w:rsidR="003F7DB7" w:rsidRPr="005B504E">
          <w:rPr>
            <w:color w:val="auto"/>
          </w:rPr>
          <w:t>)</w:t>
        </w:r>
        <w:bookmarkEnd w:id="3017"/>
      </w:ins>
    </w:p>
    <w:p w14:paraId="64CD553A" w14:textId="77777777" w:rsidR="003F7DB7" w:rsidRPr="005B504E" w:rsidRDefault="003F7DB7" w:rsidP="003F7DB7">
      <w:pPr>
        <w:rPr>
          <w:ins w:id="3019" w:author="Joe McCrossan" w:date="2014-06-01T09:13:00Z"/>
        </w:rPr>
      </w:pPr>
      <w:ins w:id="3020" w:author="Joe McCrossan" w:date="2014-06-01T09:13:00Z">
        <w:r w:rsidRPr="005B504E">
          <w:t xml:space="preserve">Chunk Offset Boxes in a DECE CFF Container </w:t>
        </w:r>
        <w:r w:rsidRPr="005B504E">
          <w:rPr>
            <w:rStyle w:val="DECEConformanceStmt"/>
          </w:rPr>
          <w:t>shall</w:t>
        </w:r>
        <w:r w:rsidRPr="005B504E">
          <w:t xml:space="preserve"> conform to [ISO]</w:t>
        </w:r>
        <w:r>
          <w:t xml:space="preserve"> </w:t>
        </w:r>
        <w:r w:rsidRPr="005B504E">
          <w:t>Section 8.7.5 with the following additional constraints:</w:t>
        </w:r>
      </w:ins>
    </w:p>
    <w:p w14:paraId="5886BBF5" w14:textId="27A53D03" w:rsidR="003F7DB7" w:rsidRDefault="003F7DB7">
      <w:pPr>
        <w:pStyle w:val="ListBullet"/>
        <w:rPr>
          <w:ins w:id="3021" w:author="Joe McCrossan" w:date="2014-06-01T10:30:00Z"/>
        </w:rPr>
        <w:pPrChange w:id="3022" w:author="Joe McCrossan" w:date="2014-06-01T09:14:00Z">
          <w:pPr/>
        </w:pPrChange>
      </w:pPr>
      <w:ins w:id="3023" w:author="Joe McCrossan" w:date="2014-06-01T09:13:00Z">
        <w:r w:rsidRPr="005B504E">
          <w:t xml:space="preserve">The </w:t>
        </w:r>
        <w:r w:rsidRPr="005B504E">
          <w:rPr>
            <w:rStyle w:val="DECEvariable"/>
            <w:noProof w:val="0"/>
          </w:rPr>
          <w:t>entry_count</w:t>
        </w:r>
        <w:r w:rsidRPr="005B504E">
          <w:t xml:space="preserve"> field </w:t>
        </w:r>
        <w:r w:rsidRPr="005B504E">
          <w:rPr>
            <w:rStyle w:val="DECEConformanceStmt"/>
          </w:rPr>
          <w:t>SHALL</w:t>
        </w:r>
        <w:r w:rsidRPr="005B504E">
          <w:t xml:space="preserve"> be set to a value of zero.</w:t>
        </w:r>
      </w:ins>
    </w:p>
    <w:p w14:paraId="3E647987" w14:textId="4580D08F" w:rsidR="00364727" w:rsidRPr="005B504E" w:rsidRDefault="00364727" w:rsidP="00364727">
      <w:pPr>
        <w:pStyle w:val="Heading3"/>
        <w:autoSpaceDE w:val="0"/>
        <w:rPr>
          <w:ins w:id="3024" w:author="Joe McCrossan" w:date="2014-06-01T10:30:00Z"/>
          <w:color w:val="auto"/>
        </w:rPr>
      </w:pPr>
      <w:bookmarkStart w:id="3025" w:name="_Ref263238046"/>
      <w:bookmarkStart w:id="3026" w:name="_Toc263280912"/>
      <w:ins w:id="3027" w:author="Joe McCrossan" w:date="2014-06-01T10:30:00Z">
        <w:r>
          <w:rPr>
            <w:color w:val="auto"/>
          </w:rPr>
          <w:t xml:space="preserve">Track Extends </w:t>
        </w:r>
      </w:ins>
      <w:ins w:id="3028" w:author="Joe McCrossan" w:date="2014-06-01T10:31:00Z">
        <w:r>
          <w:rPr>
            <w:color w:val="auto"/>
          </w:rPr>
          <w:t>Box</w:t>
        </w:r>
      </w:ins>
      <w:ins w:id="3029" w:author="Joe McCrossan" w:date="2014-06-01T10:30:00Z">
        <w:r w:rsidRPr="005B504E">
          <w:rPr>
            <w:color w:val="auto"/>
          </w:rPr>
          <w:t xml:space="preserve"> (</w:t>
        </w:r>
        <w:r>
          <w:rPr>
            <w:rStyle w:val="DECE4CC"/>
            <w:noProof w:val="0"/>
            <w:color w:val="auto"/>
          </w:rPr>
          <w:t>‘trex</w:t>
        </w:r>
        <w:r w:rsidRPr="005B504E">
          <w:rPr>
            <w:rStyle w:val="DECE4CC"/>
            <w:noProof w:val="0"/>
            <w:color w:val="auto"/>
          </w:rPr>
          <w:t>’</w:t>
        </w:r>
        <w:r w:rsidRPr="005B504E">
          <w:rPr>
            <w:color w:val="auto"/>
          </w:rPr>
          <w:t>)</w:t>
        </w:r>
        <w:bookmarkEnd w:id="3025"/>
        <w:bookmarkEnd w:id="3026"/>
      </w:ins>
    </w:p>
    <w:p w14:paraId="56BA37DC" w14:textId="503AEA90" w:rsidR="00364727" w:rsidRDefault="00E73D8F">
      <w:pPr>
        <w:pStyle w:val="ListBullet"/>
        <w:numPr>
          <w:ilvl w:val="0"/>
          <w:numId w:val="0"/>
        </w:numPr>
        <w:rPr>
          <w:ins w:id="3030" w:author="Joe McCrossan" w:date="2014-06-01T10:32:00Z"/>
        </w:rPr>
        <w:pPrChange w:id="3031" w:author="Joe McCrossan" w:date="2014-06-01T11:25:00Z">
          <w:pPr>
            <w:pStyle w:val="ListBullet"/>
            <w:numPr>
              <w:ilvl w:val="1"/>
            </w:numPr>
            <w:ind w:left="1443"/>
          </w:pPr>
        </w:pPrChange>
      </w:pPr>
      <w:ins w:id="3032" w:author="Joe McCrossan" w:date="2014-06-01T11:24:00Z">
        <w:r>
          <w:t>Track Extends</w:t>
        </w:r>
        <w:r w:rsidRPr="00E86BE1">
          <w:t xml:space="preserve"> Boxes (</w:t>
        </w:r>
        <w:r>
          <w:rPr>
            <w:rFonts w:ascii="Courier New" w:hAnsi="Courier New" w:cs="Courier New"/>
          </w:rPr>
          <w:t>‘trex</w:t>
        </w:r>
        <w:r w:rsidRPr="008E548F">
          <w:rPr>
            <w:rFonts w:ascii="Courier New" w:hAnsi="Courier New" w:cs="Courier New"/>
          </w:rPr>
          <w:t>’</w:t>
        </w:r>
        <w:r w:rsidRPr="00E86BE1">
          <w:t xml:space="preserve">) in a </w:t>
        </w:r>
        <w:r>
          <w:t>DCC</w:t>
        </w:r>
        <w:r w:rsidRPr="00E86BE1">
          <w:t xml:space="preserve"> SHALL</w:t>
        </w:r>
        <w:r>
          <w:t xml:space="preserve"> </w:t>
        </w:r>
      </w:ins>
      <w:ins w:id="3033" w:author="Joe McCrossan" w:date="2014-06-01T11:26:00Z">
        <w:r>
          <w:t>conform</w:t>
        </w:r>
      </w:ins>
      <w:ins w:id="3034" w:author="Joe McCrossan" w:date="2014-06-01T11:24:00Z">
        <w:r>
          <w:t xml:space="preserve"> </w:t>
        </w:r>
      </w:ins>
      <w:ins w:id="3035" w:author="Joe McCrossan" w:date="2014-06-01T11:26:00Z">
        <w:r>
          <w:t>to</w:t>
        </w:r>
      </w:ins>
      <w:ins w:id="3036" w:author="Joe McCrossan" w:date="2014-06-01T11:24:00Z">
        <w:r w:rsidRPr="00631489">
          <w:t xml:space="preserve"> </w:t>
        </w:r>
        <w:r w:rsidRPr="005B504E">
          <w:t>[ISO]</w:t>
        </w:r>
        <w:r>
          <w:t xml:space="preserve"> </w:t>
        </w:r>
        <w:r w:rsidRPr="00631489">
          <w:t>Sec</w:t>
        </w:r>
        <w:r>
          <w:t>tion 8.8.3.</w:t>
        </w:r>
      </w:ins>
      <w:ins w:id="3037" w:author="Joe McCrossan" w:date="2014-06-01T11:25:00Z">
        <w:r>
          <w:t xml:space="preserve"> </w:t>
        </w:r>
      </w:ins>
      <w:ins w:id="3038" w:author="Joe McCrossan" w:date="2014-06-01T10:32:00Z">
        <w:r w:rsidR="00364727">
          <w:t xml:space="preserve">DCCs </w:t>
        </w:r>
        <w:r w:rsidR="00364727" w:rsidRPr="00A63E39">
          <w:t>SHALL NOT rely on default flags or parameters in the Track Extends Box (</w:t>
        </w:r>
        <w:r w:rsidR="00364727" w:rsidRPr="008E548F">
          <w:rPr>
            <w:rFonts w:ascii="Courier New" w:hAnsi="Courier New" w:cs="Courier New"/>
          </w:rPr>
          <w:t>‘trex’</w:t>
        </w:r>
        <w:r w:rsidR="00364727" w:rsidRPr="00A63E39">
          <w:t>) located in the Movie Box (</w:t>
        </w:r>
        <w:r w:rsidR="00364727" w:rsidRPr="008E548F">
          <w:rPr>
            <w:rFonts w:ascii="Courier New" w:hAnsi="Courier New" w:cs="Courier New"/>
          </w:rPr>
          <w:t>‘moov’</w:t>
        </w:r>
        <w:r w:rsidR="00364727" w:rsidRPr="00A63E39">
          <w:t>)</w:t>
        </w:r>
        <w:r w:rsidR="00364727">
          <w:t xml:space="preserve">, </w:t>
        </w:r>
        <w:r w:rsidR="00364727" w:rsidRPr="00A63E39">
          <w:t>including:</w:t>
        </w:r>
        <w:r w:rsidR="00364727">
          <w:t xml:space="preserve"> </w:t>
        </w:r>
      </w:ins>
    </w:p>
    <w:p w14:paraId="0AA77DE3" w14:textId="77777777" w:rsidR="00364727" w:rsidRDefault="00364727">
      <w:pPr>
        <w:pStyle w:val="ListBullet"/>
        <w:numPr>
          <w:ilvl w:val="0"/>
          <w:numId w:val="67"/>
        </w:numPr>
        <w:tabs>
          <w:tab w:val="clear" w:pos="360"/>
          <w:tab w:val="left" w:pos="-3330"/>
        </w:tabs>
        <w:rPr>
          <w:ins w:id="3039" w:author="Joe McCrossan" w:date="2014-06-01T10:32:00Z"/>
        </w:rPr>
        <w:pPrChange w:id="3040" w:author="Joe McCrossan" w:date="2014-06-01T10:32:00Z">
          <w:pPr>
            <w:pStyle w:val="ListBullet"/>
            <w:numPr>
              <w:ilvl w:val="1"/>
            </w:numPr>
            <w:ind w:left="1443"/>
          </w:pPr>
        </w:pPrChange>
      </w:pPr>
      <w:ins w:id="3041" w:author="Joe McCrossan" w:date="2014-06-01T10:32:00Z">
        <w:r w:rsidRPr="008E548F">
          <w:rPr>
            <w:rFonts w:ascii="Courier New" w:hAnsi="Courier New" w:cs="Courier New"/>
          </w:rPr>
          <w:t>default_sample_description_index</w:t>
        </w:r>
      </w:ins>
    </w:p>
    <w:p w14:paraId="27EA86E8" w14:textId="77777777" w:rsidR="00364727" w:rsidRDefault="00364727">
      <w:pPr>
        <w:pStyle w:val="ListBullet"/>
        <w:numPr>
          <w:ilvl w:val="0"/>
          <w:numId w:val="67"/>
        </w:numPr>
        <w:tabs>
          <w:tab w:val="clear" w:pos="360"/>
          <w:tab w:val="left" w:pos="-3330"/>
        </w:tabs>
        <w:rPr>
          <w:ins w:id="3042" w:author="Joe McCrossan" w:date="2014-06-01T10:32:00Z"/>
        </w:rPr>
        <w:pPrChange w:id="3043" w:author="Joe McCrossan" w:date="2014-06-01T10:32:00Z">
          <w:pPr>
            <w:pStyle w:val="ListBullet"/>
            <w:numPr>
              <w:ilvl w:val="1"/>
            </w:numPr>
            <w:ind w:left="1443"/>
          </w:pPr>
        </w:pPrChange>
      </w:pPr>
      <w:ins w:id="3044" w:author="Joe McCrossan" w:date="2014-06-01T10:32:00Z">
        <w:r w:rsidRPr="008E548F">
          <w:rPr>
            <w:rFonts w:ascii="Courier New" w:hAnsi="Courier New" w:cs="Courier New"/>
          </w:rPr>
          <w:t>default_sample_duration</w:t>
        </w:r>
      </w:ins>
    </w:p>
    <w:p w14:paraId="75A872FA" w14:textId="6B462C33" w:rsidR="00364727" w:rsidRPr="00364727" w:rsidRDefault="00364727">
      <w:pPr>
        <w:pStyle w:val="ListBullet"/>
        <w:numPr>
          <w:ilvl w:val="0"/>
          <w:numId w:val="67"/>
        </w:numPr>
        <w:tabs>
          <w:tab w:val="clear" w:pos="360"/>
          <w:tab w:val="left" w:pos="-3330"/>
        </w:tabs>
        <w:rPr>
          <w:ins w:id="3045" w:author="Joe McCrossan" w:date="2014-06-01T10:32:00Z"/>
          <w:rPrChange w:id="3046" w:author="Joe McCrossan" w:date="2014-06-01T10:32:00Z">
            <w:rPr>
              <w:ins w:id="3047" w:author="Joe McCrossan" w:date="2014-06-01T10:32:00Z"/>
              <w:rFonts w:ascii="Courier New" w:hAnsi="Courier New" w:cs="Courier New"/>
            </w:rPr>
          </w:rPrChange>
        </w:rPr>
        <w:pPrChange w:id="3048" w:author="Joe McCrossan" w:date="2014-06-01T10:32:00Z">
          <w:pPr>
            <w:pStyle w:val="ListBullet"/>
            <w:numPr>
              <w:ilvl w:val="1"/>
            </w:numPr>
            <w:ind w:left="1443"/>
          </w:pPr>
        </w:pPrChange>
      </w:pPr>
      <w:ins w:id="3049" w:author="Joe McCrossan" w:date="2014-06-01T10:32:00Z">
        <w:r w:rsidRPr="008E548F">
          <w:rPr>
            <w:rFonts w:ascii="Courier New" w:hAnsi="Courier New" w:cs="Courier New"/>
          </w:rPr>
          <w:t>default_sampe_size</w:t>
        </w:r>
      </w:ins>
    </w:p>
    <w:p w14:paraId="04611222" w14:textId="7E1A8A06" w:rsidR="00364727" w:rsidRDefault="00364727">
      <w:pPr>
        <w:pStyle w:val="ListBullet"/>
        <w:numPr>
          <w:ilvl w:val="0"/>
          <w:numId w:val="67"/>
        </w:numPr>
        <w:tabs>
          <w:tab w:val="clear" w:pos="360"/>
          <w:tab w:val="left" w:pos="-3330"/>
        </w:tabs>
        <w:rPr>
          <w:ins w:id="3050" w:author="Joe McCrossan" w:date="2014-06-01T10:32:00Z"/>
        </w:rPr>
        <w:pPrChange w:id="3051" w:author="Joe McCrossan" w:date="2014-06-01T10:32:00Z">
          <w:pPr>
            <w:pStyle w:val="ListBullet"/>
            <w:numPr>
              <w:ilvl w:val="1"/>
            </w:numPr>
            <w:ind w:left="1443"/>
          </w:pPr>
        </w:pPrChange>
      </w:pPr>
      <w:ins w:id="3052" w:author="Joe McCrossan" w:date="2014-06-01T10:32:00Z">
        <w:r w:rsidRPr="008E548F">
          <w:rPr>
            <w:rFonts w:ascii="Courier New" w:hAnsi="Courier New" w:cs="Courier New"/>
          </w:rPr>
          <w:t>default_sample_flags</w:t>
        </w:r>
      </w:ins>
    </w:p>
    <w:p w14:paraId="1BB9E167" w14:textId="247C6A65" w:rsidR="00364727" w:rsidRDefault="00364727">
      <w:pPr>
        <w:pStyle w:val="ListBullet"/>
        <w:numPr>
          <w:ilvl w:val="0"/>
          <w:numId w:val="0"/>
        </w:numPr>
        <w:tabs>
          <w:tab w:val="clear" w:pos="360"/>
          <w:tab w:val="left" w:pos="-1890"/>
        </w:tabs>
        <w:rPr>
          <w:ins w:id="3053" w:author="Joe McCrossan" w:date="2014-06-01T10:33:00Z"/>
        </w:rPr>
        <w:pPrChange w:id="3054" w:author="Joe McCrossan" w:date="2014-06-01T10:33:00Z">
          <w:pPr>
            <w:pStyle w:val="ListBullet"/>
            <w:numPr>
              <w:ilvl w:val="1"/>
              <w:numId w:val="67"/>
            </w:numPr>
            <w:ind w:left="1440"/>
          </w:pPr>
        </w:pPrChange>
      </w:pPr>
      <w:ins w:id="3055" w:author="Joe McCrossan" w:date="2014-06-01T10:33:00Z">
        <w:r>
          <w:t>Note:  Default sample parameters in the Track Extends Box (</w:t>
        </w:r>
        <w:r w:rsidRPr="008E548F">
          <w:rPr>
            <w:rFonts w:ascii="Courier New" w:hAnsi="Courier New" w:cs="Courier New"/>
          </w:rPr>
          <w:t>‘trex’</w:t>
        </w:r>
        <w:r>
          <w:t>) are stored in the DCC Header, and may not be available for each Media Segment during decoding.  Values in the Track Fragment Run Box (</w:t>
        </w:r>
        <w:r w:rsidRPr="00364727">
          <w:rPr>
            <w:rFonts w:ascii="Courier New" w:hAnsi="Courier New" w:cs="Courier New"/>
            <w:rPrChange w:id="3056" w:author="Joe McCrossan" w:date="2014-06-01T10:35:00Z">
              <w:rPr/>
            </w:rPrChange>
          </w:rPr>
          <w:t>‘</w:t>
        </w:r>
        <w:r w:rsidRPr="00364727">
          <w:rPr>
            <w:rFonts w:ascii="Courier New" w:hAnsi="Courier New" w:cs="Courier New"/>
          </w:rPr>
          <w:t>trun’</w:t>
        </w:r>
        <w:r>
          <w:t>) override default values in</w:t>
        </w:r>
      </w:ins>
      <w:ins w:id="3057" w:author="Joe McCrossan" w:date="2014-06-01T10:34:00Z">
        <w:r>
          <w:t xml:space="preserve"> the Track Fragment Header Box (</w:t>
        </w:r>
      </w:ins>
      <w:ins w:id="3058" w:author="Joe McCrossan" w:date="2014-06-01T10:33:00Z">
        <w:r w:rsidRPr="00364727">
          <w:rPr>
            <w:rFonts w:ascii="Courier New" w:hAnsi="Courier New" w:cs="Courier New"/>
            <w:rPrChange w:id="3059" w:author="Joe McCrossan" w:date="2014-06-01T10:35:00Z">
              <w:rPr/>
            </w:rPrChange>
          </w:rPr>
          <w:t>‘</w:t>
        </w:r>
        <w:r w:rsidRPr="00364727">
          <w:rPr>
            <w:rFonts w:ascii="Courier New" w:hAnsi="Courier New" w:cs="Courier New"/>
          </w:rPr>
          <w:t>tfhd’</w:t>
        </w:r>
      </w:ins>
      <w:ins w:id="3060" w:author="Joe McCrossan" w:date="2014-06-01T10:34:00Z">
        <w:r>
          <w:t>)</w:t>
        </w:r>
      </w:ins>
      <w:ins w:id="3061" w:author="Joe McCrossan" w:date="2014-06-01T10:33:00Z">
        <w:r>
          <w:t xml:space="preserve"> which override default values in</w:t>
        </w:r>
      </w:ins>
      <w:ins w:id="3062" w:author="Joe McCrossan" w:date="2014-06-01T10:34:00Z">
        <w:r w:rsidRPr="00364727">
          <w:t xml:space="preserve"> </w:t>
        </w:r>
        <w:r w:rsidRPr="00A63E39">
          <w:t>the Track Extends Box</w:t>
        </w:r>
      </w:ins>
      <w:ins w:id="3063" w:author="Joe McCrossan" w:date="2014-06-01T10:33:00Z">
        <w:r>
          <w:t xml:space="preserve"> </w:t>
        </w:r>
      </w:ins>
      <w:ins w:id="3064" w:author="Joe McCrossan" w:date="2014-06-01T10:34:00Z">
        <w:r>
          <w:t>(</w:t>
        </w:r>
      </w:ins>
      <w:ins w:id="3065" w:author="Joe McCrossan" w:date="2014-06-01T10:33:00Z">
        <w:r w:rsidRPr="00364727">
          <w:rPr>
            <w:rFonts w:ascii="Courier New" w:hAnsi="Courier New" w:cs="Courier New"/>
            <w:rPrChange w:id="3066" w:author="Joe McCrossan" w:date="2014-06-01T10:35:00Z">
              <w:rPr/>
            </w:rPrChange>
          </w:rPr>
          <w:t>‘</w:t>
        </w:r>
        <w:r w:rsidRPr="00364727">
          <w:rPr>
            <w:rFonts w:ascii="Courier New" w:hAnsi="Courier New" w:cs="Courier New"/>
          </w:rPr>
          <w:t>trex’</w:t>
        </w:r>
      </w:ins>
      <w:ins w:id="3067" w:author="Joe McCrossan" w:date="2014-06-01T10:34:00Z">
        <w:r>
          <w:t>);</w:t>
        </w:r>
      </w:ins>
      <w:ins w:id="3068" w:author="Joe McCrossan" w:date="2014-06-01T10:33:00Z">
        <w:r>
          <w:t xml:space="preserve"> so default values </w:t>
        </w:r>
      </w:ins>
      <w:ins w:id="3069" w:author="Joe McCrossan" w:date="2014-06-01T11:26:00Z">
        <w:r w:rsidR="00E73D8F">
          <w:t>can</w:t>
        </w:r>
      </w:ins>
      <w:ins w:id="3070" w:author="Joe McCrossan" w:date="2014-06-01T10:33:00Z">
        <w:r>
          <w:t xml:space="preserve"> be set in </w:t>
        </w:r>
      </w:ins>
      <w:ins w:id="3071" w:author="Joe McCrossan" w:date="2014-06-01T10:35:00Z">
        <w:r>
          <w:t xml:space="preserve">the </w:t>
        </w:r>
        <w:r w:rsidRPr="00A63E39">
          <w:t>Track Extends Box</w:t>
        </w:r>
        <w:r>
          <w:t xml:space="preserve"> (</w:t>
        </w:r>
        <w:r w:rsidRPr="008E548F">
          <w:rPr>
            <w:rFonts w:ascii="Courier New" w:hAnsi="Courier New" w:cs="Courier New"/>
          </w:rPr>
          <w:t>‘trex’</w:t>
        </w:r>
        <w:r>
          <w:t xml:space="preserve">) </w:t>
        </w:r>
      </w:ins>
      <w:ins w:id="3072" w:author="Joe McCrossan" w:date="2014-06-01T10:33:00Z">
        <w:r>
          <w:t xml:space="preserve">as long as they are duplicated or overridden by values in </w:t>
        </w:r>
      </w:ins>
      <w:ins w:id="3073" w:author="Joe McCrossan" w:date="2014-06-01T10:36:00Z">
        <w:r>
          <w:t>the Track Fragment Header Box (</w:t>
        </w:r>
        <w:r w:rsidRPr="008E548F">
          <w:rPr>
            <w:rFonts w:ascii="Courier New" w:hAnsi="Courier New" w:cs="Courier New"/>
          </w:rPr>
          <w:t>‘tfhd’</w:t>
        </w:r>
        <w:r>
          <w:t xml:space="preserve">) </w:t>
        </w:r>
      </w:ins>
      <w:ins w:id="3074" w:author="Joe McCrossan" w:date="2014-06-01T10:33:00Z">
        <w:r>
          <w:t xml:space="preserve">or </w:t>
        </w:r>
      </w:ins>
      <w:ins w:id="3075" w:author="Joe McCrossan" w:date="2014-06-01T10:36:00Z">
        <w:r>
          <w:t>Track Fragment Run Box (</w:t>
        </w:r>
        <w:r w:rsidRPr="008E548F">
          <w:rPr>
            <w:rFonts w:ascii="Courier New" w:hAnsi="Courier New" w:cs="Courier New"/>
          </w:rPr>
          <w:t>‘trun’</w:t>
        </w:r>
        <w:r>
          <w:t xml:space="preserve">) </w:t>
        </w:r>
      </w:ins>
      <w:ins w:id="3076" w:author="Joe McCrossan" w:date="2014-06-01T10:33:00Z">
        <w:r>
          <w:t xml:space="preserve">so that the effective values are stored in each movie fragment e.g. a default duration can be set for audio or video samples in </w:t>
        </w:r>
      </w:ins>
      <w:ins w:id="3077" w:author="Joe McCrossan" w:date="2014-06-01T10:36:00Z">
        <w:r>
          <w:t xml:space="preserve">the </w:t>
        </w:r>
        <w:r w:rsidRPr="00A63E39">
          <w:t>Track Extends Box</w:t>
        </w:r>
        <w:r>
          <w:t xml:space="preserve"> (</w:t>
        </w:r>
        <w:r w:rsidRPr="008E548F">
          <w:rPr>
            <w:rFonts w:ascii="Courier New" w:hAnsi="Courier New" w:cs="Courier New"/>
          </w:rPr>
          <w:t>‘trex’</w:t>
        </w:r>
        <w:r>
          <w:t xml:space="preserve">) </w:t>
        </w:r>
      </w:ins>
      <w:ins w:id="3078" w:author="Joe McCrossan" w:date="2014-06-01T10:33:00Z">
        <w:r>
          <w:t xml:space="preserve">and every </w:t>
        </w:r>
      </w:ins>
      <w:ins w:id="3079" w:author="Joe McCrossan" w:date="2014-06-01T10:36:00Z">
        <w:r>
          <w:t>Track Fragment Header Box (</w:t>
        </w:r>
        <w:r w:rsidRPr="008E548F">
          <w:rPr>
            <w:rFonts w:ascii="Courier New" w:hAnsi="Courier New" w:cs="Courier New"/>
          </w:rPr>
          <w:t>‘tfhd’</w:t>
        </w:r>
        <w:r>
          <w:t>)</w:t>
        </w:r>
      </w:ins>
      <w:ins w:id="3080" w:author="Joe McCrossan" w:date="2014-06-01T10:33:00Z">
        <w:r>
          <w:t>, and that duration can be inherited by default by all samples in</w:t>
        </w:r>
      </w:ins>
      <w:ins w:id="3081" w:author="Joe McCrossan" w:date="2014-06-01T10:36:00Z">
        <w:r w:rsidRPr="00364727">
          <w:t xml:space="preserve"> </w:t>
        </w:r>
        <w:r>
          <w:t>Track Fragment Run Boxes (</w:t>
        </w:r>
        <w:r w:rsidRPr="008E548F">
          <w:rPr>
            <w:rFonts w:ascii="Courier New" w:hAnsi="Courier New" w:cs="Courier New"/>
          </w:rPr>
          <w:t>‘trun’</w:t>
        </w:r>
        <w:r>
          <w:t>)</w:t>
        </w:r>
      </w:ins>
      <w:ins w:id="3082" w:author="Joe McCrossan" w:date="2014-06-01T10:33:00Z">
        <w:r>
          <w:t>.</w:t>
        </w:r>
      </w:ins>
    </w:p>
    <w:p w14:paraId="62CB17EF" w14:textId="5DE0CE56" w:rsidR="00364727" w:rsidRPr="005B504E" w:rsidDel="00F9051D" w:rsidRDefault="00364727">
      <w:pPr>
        <w:pStyle w:val="ListBullet"/>
        <w:numPr>
          <w:ilvl w:val="0"/>
          <w:numId w:val="0"/>
        </w:numPr>
        <w:rPr>
          <w:del w:id="3083" w:author="Joe McCrossan" w:date="2014-06-01T10:38:00Z"/>
        </w:rPr>
        <w:pPrChange w:id="3084" w:author="Joe McCrossan" w:date="2014-06-01T10:30:00Z">
          <w:pPr/>
        </w:pPrChange>
      </w:pPr>
    </w:p>
    <w:p w14:paraId="370F1603" w14:textId="156E50B9" w:rsidR="00E86BE1" w:rsidRDefault="00E86BE1">
      <w:pPr>
        <w:pStyle w:val="Heading3"/>
        <w:rPr>
          <w:ins w:id="3085" w:author="Joe McCrossan" w:date="2014-05-31T23:04:00Z"/>
        </w:rPr>
        <w:pPrChange w:id="3086" w:author="Joe McCrossan" w:date="2014-05-31T23:05:00Z">
          <w:pPr>
            <w:pStyle w:val="Heading3"/>
            <w:autoSpaceDE w:val="0"/>
          </w:pPr>
        </w:pPrChange>
      </w:pPr>
      <w:bookmarkStart w:id="3087" w:name="_Ref263197076"/>
      <w:bookmarkStart w:id="3088" w:name="_Toc263280913"/>
      <w:bookmarkStart w:id="3089" w:name="_Ref250407335"/>
      <w:bookmarkStart w:id="3090" w:name="_Toc308174905"/>
      <w:bookmarkStart w:id="3091" w:name="_Ref205481316"/>
      <w:bookmarkStart w:id="3092" w:name="_Ref333763113"/>
      <w:commentRangeStart w:id="3093"/>
      <w:ins w:id="3094" w:author="Joe McCrossan" w:date="2014-05-31T23:05:00Z">
        <w:r w:rsidRPr="00E86BE1">
          <w:t>Movie Fragment Header Box</w:t>
        </w:r>
      </w:ins>
      <w:ins w:id="3095" w:author="Joe McCrossan" w:date="2014-05-31T23:04:00Z">
        <w:r>
          <w:t xml:space="preserve"> (</w:t>
        </w:r>
        <w:r>
          <w:rPr>
            <w:rFonts w:ascii="Courier New" w:hAnsi="Courier New" w:cs="Courier New"/>
          </w:rPr>
          <w:t>‘mfhd</w:t>
        </w:r>
        <w:r w:rsidRPr="00E86BE1">
          <w:rPr>
            <w:rFonts w:ascii="Courier New" w:hAnsi="Courier New" w:cs="Courier New"/>
          </w:rPr>
          <w:t>’</w:t>
        </w:r>
        <w:r>
          <w:t>)</w:t>
        </w:r>
        <w:bookmarkEnd w:id="3087"/>
        <w:bookmarkEnd w:id="3088"/>
      </w:ins>
    </w:p>
    <w:p w14:paraId="3529F8DD" w14:textId="63451360" w:rsidR="00E73D8F" w:rsidRDefault="00E86BE1">
      <w:pPr>
        <w:pStyle w:val="ListBullet"/>
        <w:numPr>
          <w:ilvl w:val="0"/>
          <w:numId w:val="0"/>
        </w:numPr>
        <w:rPr>
          <w:ins w:id="3096" w:author="Joe McCrossan" w:date="2014-06-01T11:23:00Z"/>
        </w:rPr>
        <w:pPrChange w:id="3097" w:author="Joe McCrossan" w:date="2014-05-31T23:04:00Z">
          <w:pPr>
            <w:pStyle w:val="Heading3"/>
            <w:autoSpaceDE w:val="0"/>
          </w:pPr>
        </w:pPrChange>
      </w:pPr>
      <w:ins w:id="3098" w:author="Joe McCrossan" w:date="2014-05-31T23:05:00Z">
        <w:r w:rsidRPr="00E86BE1">
          <w:t>Movie Fragment Header Boxes (</w:t>
        </w:r>
        <w:r w:rsidRPr="00E86BE1">
          <w:rPr>
            <w:rFonts w:ascii="Courier New" w:hAnsi="Courier New" w:cs="Courier New"/>
            <w:rPrChange w:id="3099" w:author="Joe McCrossan" w:date="2014-05-31T23:06:00Z">
              <w:rPr>
                <w:b w:val="0"/>
              </w:rPr>
            </w:rPrChange>
          </w:rPr>
          <w:t>‘mfhd’</w:t>
        </w:r>
        <w:r w:rsidRPr="00E86BE1">
          <w:t xml:space="preserve">) </w:t>
        </w:r>
      </w:ins>
      <w:ins w:id="3100" w:author="Joe McCrossan" w:date="2014-05-31T23:04:00Z">
        <w:r w:rsidRPr="00E86BE1">
          <w:t xml:space="preserve">in a </w:t>
        </w:r>
      </w:ins>
      <w:ins w:id="3101" w:author="Joe McCrossan" w:date="2014-05-31T23:06:00Z">
        <w:r>
          <w:t>DCC</w:t>
        </w:r>
      </w:ins>
      <w:ins w:id="3102" w:author="Joe McCrossan" w:date="2014-05-31T23:04:00Z">
        <w:r w:rsidRPr="00E86BE1">
          <w:t xml:space="preserve"> SHALL</w:t>
        </w:r>
      </w:ins>
      <w:ins w:id="3103" w:author="Joe McCrossan" w:date="2014-06-01T11:22:00Z">
        <w:r w:rsidR="00E73D8F">
          <w:t xml:space="preserve"> </w:t>
        </w:r>
      </w:ins>
      <w:ins w:id="3104" w:author="Joe McCrossan" w:date="2014-06-01T11:25:00Z">
        <w:r w:rsidR="00E73D8F">
          <w:t>conform</w:t>
        </w:r>
      </w:ins>
      <w:ins w:id="3105" w:author="Joe McCrossan" w:date="2014-06-01T11:22:00Z">
        <w:r w:rsidR="00E73D8F">
          <w:t xml:space="preserve"> </w:t>
        </w:r>
      </w:ins>
      <w:ins w:id="3106" w:author="Joe McCrossan" w:date="2014-06-01T11:25:00Z">
        <w:r w:rsidR="00E73D8F">
          <w:t>to</w:t>
        </w:r>
      </w:ins>
      <w:ins w:id="3107" w:author="Joe McCrossan" w:date="2014-06-01T11:22:00Z">
        <w:r w:rsidR="00E73D8F" w:rsidRPr="00631489">
          <w:t xml:space="preserve"> </w:t>
        </w:r>
        <w:r w:rsidR="00E73D8F" w:rsidRPr="005B504E">
          <w:t>[ISO]</w:t>
        </w:r>
        <w:r w:rsidR="00E73D8F">
          <w:t xml:space="preserve"> </w:t>
        </w:r>
        <w:r w:rsidR="00E73D8F" w:rsidRPr="00631489">
          <w:t>Sec</w:t>
        </w:r>
        <w:r w:rsidR="00E73D8F">
          <w:t>tion 8.</w:t>
        </w:r>
      </w:ins>
      <w:ins w:id="3108" w:author="Joe McCrossan" w:date="2014-06-01T11:23:00Z">
        <w:r w:rsidR="00E73D8F">
          <w:t>8.5 with the following additional constraints:</w:t>
        </w:r>
      </w:ins>
    </w:p>
    <w:p w14:paraId="0C76D3CD" w14:textId="5587F0F0" w:rsidR="00E73D8F" w:rsidRDefault="00E73D8F">
      <w:pPr>
        <w:pStyle w:val="ListBullet"/>
        <w:numPr>
          <w:ilvl w:val="0"/>
          <w:numId w:val="71"/>
        </w:numPr>
        <w:tabs>
          <w:tab w:val="clear" w:pos="360"/>
          <w:tab w:val="left" w:pos="-1710"/>
        </w:tabs>
        <w:rPr>
          <w:ins w:id="3109" w:author="Joe McCrossan" w:date="2014-06-01T11:21:00Z"/>
        </w:rPr>
        <w:pPrChange w:id="3110" w:author="Joe McCrossan" w:date="2014-06-01T11:23:00Z">
          <w:pPr>
            <w:pStyle w:val="Heading3"/>
            <w:autoSpaceDE w:val="0"/>
          </w:pPr>
        </w:pPrChange>
      </w:pPr>
      <w:ins w:id="3111" w:author="Joe McCrossan" w:date="2014-06-01T11:23:00Z">
        <w:r w:rsidRPr="00E86BE1">
          <w:t>Movie Fragment Header Boxes (</w:t>
        </w:r>
        <w:r w:rsidRPr="008E548F">
          <w:rPr>
            <w:rFonts w:ascii="Courier New" w:hAnsi="Courier New" w:cs="Courier New"/>
          </w:rPr>
          <w:t>‘mfhd’</w:t>
        </w:r>
        <w:r w:rsidRPr="00E86BE1">
          <w:t>)</w:t>
        </w:r>
        <w:r>
          <w:t xml:space="preserve"> SHALL </w:t>
        </w:r>
      </w:ins>
      <w:ins w:id="3112" w:author="Joe McCrossan" w:date="2014-05-31T23:06:00Z">
        <w:r w:rsidR="00E86BE1" w:rsidRPr="00E86BE1">
          <w:t xml:space="preserve">contain </w:t>
        </w:r>
        <w:r w:rsidR="00E86BE1" w:rsidRPr="00E86BE1">
          <w:rPr>
            <w:rFonts w:ascii="Courier New" w:hAnsi="Courier New" w:cs="Courier New"/>
            <w:rPrChange w:id="3113" w:author="Joe McCrossan" w:date="2014-05-31T23:07:00Z">
              <w:rPr>
                <w:b w:val="0"/>
              </w:rPr>
            </w:rPrChange>
          </w:rPr>
          <w:t>sequence_number</w:t>
        </w:r>
        <w:r w:rsidR="00E86BE1" w:rsidRPr="00E86BE1">
          <w:t xml:space="preserve"> values that are  sequentially numbered starting with the </w:t>
        </w:r>
        <w:r w:rsidR="00E86BE1">
          <w:t>number 1 and incrementing by +1</w:t>
        </w:r>
      </w:ins>
      <w:ins w:id="3114" w:author="Joe McCrossan" w:date="2014-05-31T23:11:00Z">
        <w:r w:rsidR="00594B35">
          <w:t>, sequenced by movie fragment storage and presentation order.</w:t>
        </w:r>
      </w:ins>
    </w:p>
    <w:p w14:paraId="4034209C" w14:textId="2B22CDDB" w:rsidR="00E73D8F" w:rsidRDefault="00E73D8F" w:rsidP="00E73D8F">
      <w:pPr>
        <w:pStyle w:val="Heading3"/>
        <w:rPr>
          <w:ins w:id="3115" w:author="Joe McCrossan" w:date="2014-06-01T11:21:00Z"/>
        </w:rPr>
      </w:pPr>
      <w:bookmarkStart w:id="3116" w:name="_Ref263242227"/>
      <w:bookmarkStart w:id="3117" w:name="_Toc263280914"/>
      <w:commentRangeStart w:id="3118"/>
      <w:ins w:id="3119" w:author="Joe McCrossan" w:date="2014-06-01T11:21:00Z">
        <w:r>
          <w:t>Track</w:t>
        </w:r>
        <w:r w:rsidRPr="00E86BE1">
          <w:t xml:space="preserve"> Fragment Header Box</w:t>
        </w:r>
        <w:r>
          <w:t xml:space="preserve"> (</w:t>
        </w:r>
        <w:r>
          <w:rPr>
            <w:rFonts w:ascii="Courier New" w:hAnsi="Courier New" w:cs="Courier New"/>
          </w:rPr>
          <w:t>‘tfhd</w:t>
        </w:r>
        <w:r w:rsidRPr="00E86BE1">
          <w:rPr>
            <w:rFonts w:ascii="Courier New" w:hAnsi="Courier New" w:cs="Courier New"/>
          </w:rPr>
          <w:t>’</w:t>
        </w:r>
        <w:r>
          <w:t>)</w:t>
        </w:r>
        <w:bookmarkEnd w:id="3116"/>
        <w:bookmarkEnd w:id="3117"/>
      </w:ins>
    </w:p>
    <w:p w14:paraId="7AC87189" w14:textId="28384286" w:rsidR="00E73D8F" w:rsidRDefault="00E73D8F" w:rsidP="00E73D8F">
      <w:pPr>
        <w:pStyle w:val="ListBullet"/>
        <w:numPr>
          <w:ilvl w:val="0"/>
          <w:numId w:val="0"/>
        </w:numPr>
        <w:rPr>
          <w:ins w:id="3120" w:author="Joe McCrossan" w:date="2014-06-01T11:24:00Z"/>
        </w:rPr>
      </w:pPr>
      <w:ins w:id="3121" w:author="Joe McCrossan" w:date="2014-06-01T11:22:00Z">
        <w:r>
          <w:t>Track</w:t>
        </w:r>
        <w:r w:rsidRPr="00E86BE1">
          <w:t xml:space="preserve"> Fragment Header Boxes (</w:t>
        </w:r>
        <w:r>
          <w:rPr>
            <w:rFonts w:ascii="Courier New" w:hAnsi="Courier New" w:cs="Courier New"/>
          </w:rPr>
          <w:t>‘t</w:t>
        </w:r>
        <w:r w:rsidRPr="008E548F">
          <w:rPr>
            <w:rFonts w:ascii="Courier New" w:hAnsi="Courier New" w:cs="Courier New"/>
          </w:rPr>
          <w:t>fhd’</w:t>
        </w:r>
        <w:r w:rsidRPr="00E86BE1">
          <w:t xml:space="preserve">) in a </w:t>
        </w:r>
        <w:r>
          <w:t>DCC</w:t>
        </w:r>
        <w:r w:rsidRPr="00E86BE1">
          <w:t xml:space="preserve"> </w:t>
        </w:r>
      </w:ins>
      <w:ins w:id="3122" w:author="Joe McCrossan" w:date="2014-06-01T11:24:00Z">
        <w:r w:rsidRPr="00E86BE1">
          <w:t>SHALL</w:t>
        </w:r>
        <w:r>
          <w:t xml:space="preserve"> </w:t>
        </w:r>
      </w:ins>
      <w:ins w:id="3123" w:author="Joe McCrossan" w:date="2014-06-01T11:25:00Z">
        <w:r>
          <w:t>conform</w:t>
        </w:r>
      </w:ins>
      <w:ins w:id="3124" w:author="Joe McCrossan" w:date="2014-06-01T11:24:00Z">
        <w:r>
          <w:t xml:space="preserve"> </w:t>
        </w:r>
      </w:ins>
      <w:ins w:id="3125" w:author="Joe McCrossan" w:date="2014-06-01T11:25:00Z">
        <w:r>
          <w:t>to</w:t>
        </w:r>
      </w:ins>
      <w:ins w:id="3126" w:author="Joe McCrossan" w:date="2014-06-01T11:24:00Z">
        <w:r w:rsidRPr="00631489">
          <w:t xml:space="preserve"> </w:t>
        </w:r>
        <w:r w:rsidRPr="005B504E">
          <w:t>[ISO]</w:t>
        </w:r>
        <w:r>
          <w:t xml:space="preserve"> </w:t>
        </w:r>
        <w:r w:rsidRPr="00631489">
          <w:t>Sec</w:t>
        </w:r>
        <w:r>
          <w:t>tion 8.8.7 with the following additional constraints:</w:t>
        </w:r>
      </w:ins>
    </w:p>
    <w:p w14:paraId="7C92B391" w14:textId="1395F471" w:rsidR="007903C6" w:rsidRDefault="007903C6">
      <w:pPr>
        <w:pStyle w:val="ListBullet"/>
        <w:numPr>
          <w:ilvl w:val="0"/>
          <w:numId w:val="75"/>
        </w:numPr>
        <w:tabs>
          <w:tab w:val="left" w:pos="-1710"/>
        </w:tabs>
        <w:rPr>
          <w:ins w:id="3127" w:author="Joe McCrossan" w:date="2014-06-01T11:34:00Z"/>
          <w:noProof/>
        </w:rPr>
        <w:pPrChange w:id="3128" w:author="Joe McCrossan" w:date="2014-06-01T11:44:00Z">
          <w:pPr/>
        </w:pPrChange>
      </w:pPr>
      <w:ins w:id="3129" w:author="Joe McCrossan" w:date="2014-06-01T11:34:00Z">
        <w:r>
          <w:t xml:space="preserve">the </w:t>
        </w:r>
        <w:r w:rsidRPr="005B504E">
          <w:rPr>
            <w:rStyle w:val="DECE4CC"/>
            <w:noProof w:val="0"/>
          </w:rPr>
          <w:t>base-data-offset-present</w:t>
        </w:r>
        <w:r>
          <w:rPr>
            <w:noProof/>
          </w:rPr>
          <w:t xml:space="preserve"> f</w:t>
        </w:r>
        <w:r w:rsidRPr="00826B23">
          <w:rPr>
            <w:noProof/>
          </w:rPr>
          <w:t>lag</w:t>
        </w:r>
        <w:r>
          <w:rPr>
            <w:noProof/>
          </w:rPr>
          <w:t xml:space="preserve"> </w:t>
        </w:r>
      </w:ins>
      <w:ins w:id="3130" w:author="Joe McCrossan" w:date="2014-06-01T11:45:00Z">
        <w:r w:rsidR="007C681E">
          <w:rPr>
            <w:noProof/>
          </w:rPr>
          <w:t>(</w:t>
        </w:r>
        <w:r w:rsidR="007C681E">
          <w:rPr>
            <w:rFonts w:cs="Courier New"/>
            <w:noProof/>
          </w:rPr>
          <w:t>in the</w:t>
        </w:r>
        <w:r w:rsidR="007C681E">
          <w:t xml:space="preserve"> </w:t>
        </w:r>
        <w:r w:rsidR="007C681E" w:rsidRPr="007903C6">
          <w:rPr>
            <w:rFonts w:ascii="Courier New" w:hAnsi="Courier New" w:cs="Courier New"/>
          </w:rPr>
          <w:t>tf_flags</w:t>
        </w:r>
        <w:r w:rsidR="007C681E">
          <w:rPr>
            <w:noProof/>
          </w:rPr>
          <w:t xml:space="preserve"> field) </w:t>
        </w:r>
      </w:ins>
      <w:ins w:id="3131" w:author="Joe McCrossan" w:date="2014-06-01T11:44:00Z">
        <w:r w:rsidR="007C681E">
          <w:rPr>
            <w:noProof/>
          </w:rPr>
          <w:t xml:space="preserve">SHALL be set </w:t>
        </w:r>
      </w:ins>
      <w:ins w:id="3132" w:author="Joe McCrossan" w:date="2014-06-01T11:34:00Z">
        <w:r>
          <w:rPr>
            <w:noProof/>
          </w:rPr>
          <w:t xml:space="preserve">to false </w:t>
        </w:r>
      </w:ins>
      <w:ins w:id="3133" w:author="Joe McCrossan" w:date="2014-06-01T11:37:00Z">
        <w:r>
          <w:rPr>
            <w:noProof/>
          </w:rPr>
          <w:t>in order to indicate that</w:t>
        </w:r>
        <w:r w:rsidRPr="007903C6">
          <w:rPr>
            <w:noProof/>
          </w:rPr>
          <w:t xml:space="preserve"> media samples </w:t>
        </w:r>
        <w:r>
          <w:rPr>
            <w:noProof/>
          </w:rPr>
          <w:t>are</w:t>
        </w:r>
        <w:r w:rsidRPr="007903C6">
          <w:rPr>
            <w:noProof/>
          </w:rPr>
          <w:t xml:space="preserve"> addressed using byte offsets relative to the first byte of the </w:t>
        </w:r>
      </w:ins>
      <w:ins w:id="3134" w:author="Joe McCrossan" w:date="2014-06-01T11:38:00Z">
        <w:r>
          <w:rPr>
            <w:noProof/>
          </w:rPr>
          <w:t>Movie Fragment Box (</w:t>
        </w:r>
      </w:ins>
      <w:ins w:id="3135" w:author="Joe McCrossan" w:date="2014-06-01T11:37:00Z">
        <w:r w:rsidRPr="007903C6">
          <w:rPr>
            <w:rFonts w:ascii="Courier New" w:hAnsi="Courier New" w:cs="Courier New"/>
            <w:noProof/>
            <w:rPrChange w:id="3136" w:author="Joe McCrossan" w:date="2014-06-01T11:38:00Z">
              <w:rPr>
                <w:noProof/>
              </w:rPr>
            </w:rPrChange>
          </w:rPr>
          <w:t>‘moof’</w:t>
        </w:r>
        <w:r>
          <w:rPr>
            <w:noProof/>
          </w:rPr>
          <w:t>); and</w:t>
        </w:r>
      </w:ins>
    </w:p>
    <w:p w14:paraId="34B0D29D" w14:textId="3C9C9808" w:rsidR="00E73D8F" w:rsidRDefault="00E73D8F">
      <w:pPr>
        <w:pStyle w:val="ListParagraph"/>
        <w:numPr>
          <w:ilvl w:val="0"/>
          <w:numId w:val="75"/>
        </w:numPr>
        <w:rPr>
          <w:ins w:id="3137" w:author="Joe McCrossan" w:date="2014-06-01T11:27:00Z"/>
        </w:rPr>
        <w:pPrChange w:id="3138" w:author="Joe McCrossan" w:date="2014-06-01T11:44:00Z">
          <w:pPr/>
        </w:pPrChange>
      </w:pPr>
      <w:ins w:id="3139" w:author="Joe McCrossan" w:date="2014-06-01T11:27:00Z">
        <w:r>
          <w:t>the</w:t>
        </w:r>
      </w:ins>
      <w:ins w:id="3140" w:author="Joe McCrossan" w:date="2014-06-01T11:31:00Z">
        <w:r w:rsidR="007903C6">
          <w:t xml:space="preserve"> </w:t>
        </w:r>
        <w:r w:rsidR="007903C6" w:rsidRPr="007903C6">
          <w:rPr>
            <w:rFonts w:ascii="Courier New" w:hAnsi="Courier New" w:cs="Courier New"/>
          </w:rPr>
          <w:t>default-base-is-moof</w:t>
        </w:r>
        <w:r w:rsidR="007903C6">
          <w:rPr>
            <w:noProof/>
          </w:rPr>
          <w:t xml:space="preserve"> f</w:t>
        </w:r>
        <w:r w:rsidR="007903C6" w:rsidRPr="00826B23">
          <w:rPr>
            <w:noProof/>
          </w:rPr>
          <w:t>lag</w:t>
        </w:r>
        <w:r w:rsidR="007903C6">
          <w:rPr>
            <w:noProof/>
          </w:rPr>
          <w:t xml:space="preserve"> </w:t>
        </w:r>
      </w:ins>
      <w:ins w:id="3141" w:author="Joe McCrossan" w:date="2014-06-01T11:45:00Z">
        <w:r w:rsidR="007C681E">
          <w:rPr>
            <w:rFonts w:cs="Courier New"/>
            <w:noProof/>
          </w:rPr>
          <w:t>(in the</w:t>
        </w:r>
        <w:r w:rsidR="007C681E">
          <w:t xml:space="preserve"> </w:t>
        </w:r>
        <w:r w:rsidR="007C681E" w:rsidRPr="007903C6">
          <w:rPr>
            <w:rFonts w:ascii="Courier New" w:hAnsi="Courier New" w:cs="Courier New"/>
          </w:rPr>
          <w:t>tf_flags</w:t>
        </w:r>
        <w:r w:rsidR="007C681E">
          <w:rPr>
            <w:noProof/>
          </w:rPr>
          <w:t xml:space="preserve"> field) </w:t>
        </w:r>
      </w:ins>
      <w:ins w:id="3142" w:author="Joe McCrossan" w:date="2014-06-01T11:44:00Z">
        <w:r w:rsidR="007C681E">
          <w:rPr>
            <w:noProof/>
          </w:rPr>
          <w:t xml:space="preserve">SHALL be set </w:t>
        </w:r>
      </w:ins>
      <w:ins w:id="3143" w:author="Joe McCrossan" w:date="2014-06-01T11:31:00Z">
        <w:r w:rsidR="007903C6">
          <w:rPr>
            <w:noProof/>
          </w:rPr>
          <w:t xml:space="preserve">to </w:t>
        </w:r>
        <w:r w:rsidR="007903C6" w:rsidRPr="007903C6">
          <w:rPr>
            <w:rFonts w:cs="Courier New"/>
            <w:noProof/>
          </w:rPr>
          <w:t>true</w:t>
        </w:r>
        <w:r w:rsidR="007903C6">
          <w:rPr>
            <w:rFonts w:cs="Courier New"/>
            <w:noProof/>
          </w:rPr>
          <w:t xml:space="preserve"> </w:t>
        </w:r>
      </w:ins>
      <w:ins w:id="3144" w:author="Joe McCrossan" w:date="2014-06-01T11:34:00Z">
        <w:r w:rsidR="007903C6">
          <w:rPr>
            <w:noProof/>
          </w:rPr>
          <w:t xml:space="preserve">in order </w:t>
        </w:r>
      </w:ins>
      <w:ins w:id="3145" w:author="Joe McCrossan" w:date="2014-06-01T11:28:00Z">
        <w:r>
          <w:rPr>
            <w:noProof/>
          </w:rPr>
          <w:t>t</w:t>
        </w:r>
      </w:ins>
      <w:ins w:id="3146" w:author="Joe McCrossan" w:date="2014-06-01T11:27:00Z">
        <w:r w:rsidRPr="00826B23">
          <w:rPr>
            <w:noProof/>
          </w:rPr>
          <w:t xml:space="preserve">o indicate </w:t>
        </w:r>
      </w:ins>
      <w:ins w:id="3147" w:author="Joe McCrossan" w:date="2014-06-01T11:31:00Z">
        <w:r w:rsidR="007903C6">
          <w:rPr>
            <w:noProof/>
          </w:rPr>
          <w:t xml:space="preserve">that </w:t>
        </w:r>
      </w:ins>
      <w:ins w:id="3148" w:author="Joe McCrossan" w:date="2014-06-01T11:27:00Z">
        <w:r>
          <w:t xml:space="preserve">the </w:t>
        </w:r>
        <w:r w:rsidRPr="007903C6">
          <w:rPr>
            <w:rFonts w:ascii="Courier New" w:hAnsi="Courier New" w:cs="Courier New"/>
          </w:rPr>
          <w:t>data_offset</w:t>
        </w:r>
        <w:r>
          <w:t xml:space="preserve"> field in the Track Fragment Run Box (‘</w:t>
        </w:r>
        <w:r w:rsidRPr="007903C6">
          <w:rPr>
            <w:rFonts w:ascii="Courier New" w:hAnsi="Courier New" w:cs="Courier New"/>
          </w:rPr>
          <w:t>trun’</w:t>
        </w:r>
        <w:r>
          <w:t>) is always calculated relative to the first byte of the enclosing Movie Fragment Box (</w:t>
        </w:r>
        <w:r w:rsidRPr="007903C6">
          <w:rPr>
            <w:rFonts w:ascii="Courier New" w:hAnsi="Courier New" w:cs="Courier New"/>
            <w:rPrChange w:id="3149" w:author="Joe McCrossan" w:date="2014-06-01T11:31:00Z">
              <w:rPr/>
            </w:rPrChange>
          </w:rPr>
          <w:t>‘</w:t>
        </w:r>
        <w:r w:rsidRPr="007903C6">
          <w:rPr>
            <w:rFonts w:ascii="Courier New" w:hAnsi="Courier New" w:cs="Courier New"/>
          </w:rPr>
          <w:t>moof’</w:t>
        </w:r>
        <w:r w:rsidR="007903C6">
          <w:t xml:space="preserve">). </w:t>
        </w:r>
      </w:ins>
    </w:p>
    <w:p w14:paraId="6D35F28D" w14:textId="4246AC07" w:rsidR="00631489" w:rsidRDefault="007C681E" w:rsidP="00631489">
      <w:pPr>
        <w:pStyle w:val="Heading3"/>
        <w:autoSpaceDE w:val="0"/>
        <w:rPr>
          <w:ins w:id="3150" w:author="Joe McCrossan" w:date="2014-01-03T22:22:00Z"/>
        </w:rPr>
      </w:pPr>
      <w:bookmarkStart w:id="3151" w:name="_Ref263197341"/>
      <w:bookmarkStart w:id="3152" w:name="_Ref263197342"/>
      <w:bookmarkStart w:id="3153" w:name="_Toc263280915"/>
      <w:commentRangeEnd w:id="3118"/>
      <w:commentRangeEnd w:id="3093"/>
      <w:ins w:id="3154" w:author="Joe McCrossan" w:date="2014-06-01T11:39:00Z">
        <w:r>
          <w:rPr>
            <w:rStyle w:val="CommentReference"/>
            <w:rFonts w:eastAsiaTheme="minorEastAsia"/>
            <w:b w:val="0"/>
            <w:color w:val="auto"/>
            <w:spacing w:val="0"/>
          </w:rPr>
          <w:commentReference w:id="3118"/>
        </w:r>
      </w:ins>
      <w:ins w:id="3156" w:author="Joe McCrossan" w:date="2014-05-31T23:07:00Z">
        <w:r w:rsidR="00E86BE1">
          <w:rPr>
            <w:rStyle w:val="CommentReference"/>
            <w:rFonts w:eastAsiaTheme="minorEastAsia"/>
            <w:b w:val="0"/>
            <w:color w:val="auto"/>
            <w:spacing w:val="0"/>
          </w:rPr>
          <w:commentReference w:id="3093"/>
        </w:r>
      </w:ins>
      <w:ins w:id="3158" w:author="Joe McCrossan" w:date="2014-01-03T22:22:00Z">
        <w:r w:rsidR="00631489" w:rsidRPr="00631489">
          <w:t xml:space="preserve">Track Fragment </w:t>
        </w:r>
      </w:ins>
      <w:ins w:id="3159" w:author="Joe McCrossan" w:date="2014-05-25T16:13:00Z">
        <w:r w:rsidR="00B0199F">
          <w:t xml:space="preserve">Run </w:t>
        </w:r>
      </w:ins>
      <w:ins w:id="3160" w:author="Joe McCrossan" w:date="2014-01-03T22:22:00Z">
        <w:r w:rsidR="00631489" w:rsidRPr="00631489">
          <w:t>Box</w:t>
        </w:r>
        <w:r w:rsidR="00631489">
          <w:t xml:space="preserve"> (</w:t>
        </w:r>
        <w:r w:rsidR="00631489" w:rsidRPr="00E149E9">
          <w:rPr>
            <w:rFonts w:ascii="Courier New" w:hAnsi="Courier New" w:cs="Courier New"/>
            <w:rPrChange w:id="3161" w:author="Joe McCrossan" w:date="2014-01-04T08:56:00Z">
              <w:rPr/>
            </w:rPrChange>
          </w:rPr>
          <w:t>‘trun’</w:t>
        </w:r>
        <w:r w:rsidR="00631489">
          <w:t>)</w:t>
        </w:r>
        <w:bookmarkEnd w:id="3089"/>
        <w:bookmarkEnd w:id="3151"/>
        <w:bookmarkEnd w:id="3152"/>
        <w:bookmarkEnd w:id="3153"/>
      </w:ins>
    </w:p>
    <w:p w14:paraId="70F1CEFF" w14:textId="49708B33" w:rsidR="00631489" w:rsidRDefault="00631489">
      <w:pPr>
        <w:pStyle w:val="ListBullet"/>
        <w:numPr>
          <w:ilvl w:val="0"/>
          <w:numId w:val="0"/>
        </w:numPr>
        <w:rPr>
          <w:ins w:id="3162" w:author="Joe McCrossan" w:date="2014-01-03T22:24:00Z"/>
        </w:rPr>
        <w:pPrChange w:id="3163" w:author="Joe McCrossan" w:date="2014-01-03T22:24:00Z">
          <w:pPr>
            <w:pStyle w:val="Heading3"/>
            <w:autoSpaceDE w:val="0"/>
          </w:pPr>
        </w:pPrChange>
      </w:pPr>
      <w:ins w:id="3164" w:author="Joe McCrossan" w:date="2014-01-03T22:24:00Z">
        <w:r>
          <w:t>Track Fragment</w:t>
        </w:r>
        <w:r w:rsidRPr="00631489">
          <w:t xml:space="preserve"> </w:t>
        </w:r>
      </w:ins>
      <w:ins w:id="3165" w:author="Joe McCrossan" w:date="2014-05-25T16:13:00Z">
        <w:r w:rsidR="00B0199F">
          <w:t xml:space="preserve">Run </w:t>
        </w:r>
      </w:ins>
      <w:ins w:id="3166" w:author="Joe McCrossan" w:date="2014-01-03T22:24:00Z">
        <w:r w:rsidRPr="00631489">
          <w:t>Boxes</w:t>
        </w:r>
        <w:r>
          <w:t xml:space="preserve"> </w:t>
        </w:r>
      </w:ins>
      <w:ins w:id="3167" w:author="Joe McCrossan" w:date="2014-05-31T23:06:00Z">
        <w:r w:rsidR="00E86BE1">
          <w:t>(</w:t>
        </w:r>
        <w:r w:rsidR="00E86BE1" w:rsidRPr="00E86BE1">
          <w:rPr>
            <w:rFonts w:ascii="Courier New" w:hAnsi="Courier New" w:cs="Courier New"/>
            <w:rPrChange w:id="3168" w:author="Joe McCrossan" w:date="2014-05-31T23:06:00Z">
              <w:rPr>
                <w:b w:val="0"/>
              </w:rPr>
            </w:rPrChange>
          </w:rPr>
          <w:t>‘trun’</w:t>
        </w:r>
        <w:r w:rsidR="00E86BE1">
          <w:t xml:space="preserve">) </w:t>
        </w:r>
      </w:ins>
      <w:ins w:id="3169" w:author="Joe McCrossan" w:date="2014-01-03T22:24:00Z">
        <w:r w:rsidRPr="00631489">
          <w:t xml:space="preserve">in a </w:t>
        </w:r>
      </w:ins>
      <w:ins w:id="3170" w:author="Joe McCrossan" w:date="2014-05-31T23:06:00Z">
        <w:r w:rsidR="00E86BE1">
          <w:t>DCC</w:t>
        </w:r>
      </w:ins>
      <w:ins w:id="3171" w:author="Joe McCrossan" w:date="2014-01-03T22:24:00Z">
        <w:r w:rsidRPr="00631489">
          <w:t xml:space="preserve"> </w:t>
        </w:r>
      </w:ins>
      <w:ins w:id="3172" w:author="Joe McCrossan" w:date="2014-05-25T16:13:00Z">
        <w:r w:rsidR="00B0199F">
          <w:t>SHALL</w:t>
        </w:r>
      </w:ins>
      <w:ins w:id="3173" w:author="Joe McCrossan" w:date="2014-01-03T22:24:00Z">
        <w:r>
          <w:t xml:space="preserve"> conform to </w:t>
        </w:r>
      </w:ins>
      <w:ins w:id="3174" w:author="Joe McCrossan" w:date="2014-05-25T12:51:00Z">
        <w:r w:rsidR="00425DEA" w:rsidRPr="005B504E">
          <w:t>[ISO]</w:t>
        </w:r>
        <w:r w:rsidR="00425DEA">
          <w:t xml:space="preserve"> </w:t>
        </w:r>
      </w:ins>
      <w:ins w:id="3175" w:author="Joe McCrossan" w:date="2014-01-03T22:24:00Z">
        <w:r w:rsidRPr="00631489">
          <w:t>Sec</w:t>
        </w:r>
        <w:r>
          <w:t>tion 8.8.8</w:t>
        </w:r>
      </w:ins>
      <w:ins w:id="3176" w:author="Joe McCrossan" w:date="2014-06-01T11:43:00Z">
        <w:r w:rsidR="007C681E">
          <w:t xml:space="preserve"> with the following additional constraints</w:t>
        </w:r>
      </w:ins>
      <w:ins w:id="3177" w:author="Joe McCrossan" w:date="2014-01-03T22:24:00Z">
        <w:r w:rsidR="007C681E">
          <w:t>:</w:t>
        </w:r>
      </w:ins>
    </w:p>
    <w:p w14:paraId="5AECCC90" w14:textId="57C521FD" w:rsidR="007C681E" w:rsidRDefault="007C681E">
      <w:pPr>
        <w:pStyle w:val="ListBullet"/>
        <w:numPr>
          <w:ilvl w:val="0"/>
          <w:numId w:val="74"/>
        </w:numPr>
        <w:rPr>
          <w:ins w:id="3178" w:author="Joe McCrossan" w:date="2014-06-01T11:43:00Z"/>
        </w:rPr>
        <w:pPrChange w:id="3179" w:author="Joe McCrossan" w:date="2014-06-01T11:43:00Z">
          <w:pPr>
            <w:pStyle w:val="Heading3"/>
            <w:autoSpaceDE w:val="0"/>
          </w:pPr>
        </w:pPrChange>
      </w:pPr>
      <w:ins w:id="3180" w:author="Joe McCrossan" w:date="2014-06-01T11:43:00Z">
        <w:r>
          <w:t xml:space="preserve">the </w:t>
        </w:r>
        <w:r w:rsidRPr="007C681E">
          <w:rPr>
            <w:rFonts w:ascii="Courier New" w:hAnsi="Courier New" w:cs="Courier New"/>
            <w:rPrChange w:id="3181" w:author="Joe McCrossan" w:date="2014-06-01T11:43:00Z">
              <w:rPr/>
            </w:rPrChange>
          </w:rPr>
          <w:t>version</w:t>
        </w:r>
        <w:r>
          <w:t xml:space="preserve"> field SHALL be set to ‘1’; and</w:t>
        </w:r>
      </w:ins>
    </w:p>
    <w:p w14:paraId="1FC16E50" w14:textId="5664E6CE" w:rsidR="008E2E84" w:rsidRPr="008E2E84" w:rsidRDefault="007C681E" w:rsidP="008E2E84">
      <w:pPr>
        <w:pStyle w:val="ListBullet"/>
        <w:numPr>
          <w:ilvl w:val="0"/>
          <w:numId w:val="74"/>
        </w:numPr>
        <w:rPr>
          <w:ins w:id="3182" w:author="Joe McCrossan" w:date="2014-06-01T11:49:00Z"/>
          <w:noProof/>
        </w:rPr>
      </w:pPr>
      <w:ins w:id="3183" w:author="Joe McCrossan" w:date="2014-06-01T11:45:00Z">
        <w:r>
          <w:t xml:space="preserve">the </w:t>
        </w:r>
        <w:r w:rsidRPr="005B504E">
          <w:rPr>
            <w:rStyle w:val="DECE4CC"/>
            <w:noProof w:val="0"/>
          </w:rPr>
          <w:t>data-offset-present</w:t>
        </w:r>
        <w:r>
          <w:rPr>
            <w:noProof/>
          </w:rPr>
          <w:t xml:space="preserve"> f</w:t>
        </w:r>
        <w:r w:rsidRPr="00826B23">
          <w:rPr>
            <w:noProof/>
          </w:rPr>
          <w:t>lag</w:t>
        </w:r>
        <w:r>
          <w:rPr>
            <w:noProof/>
          </w:rPr>
          <w:t xml:space="preserve"> (</w:t>
        </w:r>
        <w:r>
          <w:rPr>
            <w:rFonts w:cs="Courier New"/>
            <w:noProof/>
          </w:rPr>
          <w:t>in the</w:t>
        </w:r>
        <w:r>
          <w:t xml:space="preserve"> </w:t>
        </w:r>
        <w:r w:rsidRPr="007903C6">
          <w:rPr>
            <w:rFonts w:ascii="Courier New" w:hAnsi="Courier New" w:cs="Courier New"/>
          </w:rPr>
          <w:t>tf_flags</w:t>
        </w:r>
        <w:r>
          <w:rPr>
            <w:noProof/>
          </w:rPr>
          <w:t xml:space="preserve"> field) SHALL be set to true</w:t>
        </w:r>
      </w:ins>
      <w:ins w:id="3184" w:author="Joe McCrossan" w:date="2014-06-01T11:49:00Z">
        <w:r w:rsidR="008E2E84">
          <w:rPr>
            <w:noProof/>
          </w:rPr>
          <w:t xml:space="preserve"> in order to indicate that</w:t>
        </w:r>
        <w:r w:rsidR="008E2E84" w:rsidRPr="008E2E84">
          <w:rPr>
            <w:noProof/>
          </w:rPr>
          <w:t xml:space="preserve"> the </w:t>
        </w:r>
        <w:r w:rsidR="008E2E84" w:rsidRPr="00F66686">
          <w:rPr>
            <w:rFonts w:ascii="Courier New" w:hAnsi="Courier New" w:cs="Courier New"/>
            <w:noProof/>
            <w:rPrChange w:id="3185" w:author="Joe McCrossan" w:date="2014-06-01T11:49:00Z">
              <w:rPr>
                <w:noProof/>
              </w:rPr>
            </w:rPrChange>
          </w:rPr>
          <w:t>data_offset</w:t>
        </w:r>
        <w:r w:rsidR="008E2E84" w:rsidRPr="008E2E84">
          <w:rPr>
            <w:noProof/>
          </w:rPr>
          <w:t xml:space="preserve"> field is present and contains the byte offset from the start of this fragment’s Movie Fragment Box (</w:t>
        </w:r>
        <w:r w:rsidR="008E2E84" w:rsidRPr="00F66686">
          <w:rPr>
            <w:rFonts w:ascii="Courier New" w:hAnsi="Courier New" w:cs="Courier New"/>
            <w:noProof/>
            <w:rPrChange w:id="3186" w:author="Joe McCrossan" w:date="2014-06-01T11:49:00Z">
              <w:rPr>
                <w:noProof/>
              </w:rPr>
            </w:rPrChange>
          </w:rPr>
          <w:t>‘moof’</w:t>
        </w:r>
        <w:r w:rsidR="008E2E84" w:rsidRPr="008E2E84">
          <w:rPr>
            <w:noProof/>
          </w:rPr>
          <w:t>) to the first sample of media data in the following Media Data Box (</w:t>
        </w:r>
        <w:r w:rsidR="008E2E84" w:rsidRPr="00F66686">
          <w:rPr>
            <w:rFonts w:ascii="Courier New" w:hAnsi="Courier New" w:cs="Courier New"/>
            <w:noProof/>
            <w:rPrChange w:id="3187" w:author="Joe McCrossan" w:date="2014-06-01T11:50:00Z">
              <w:rPr>
                <w:noProof/>
              </w:rPr>
            </w:rPrChange>
          </w:rPr>
          <w:t>‘mdat’</w:t>
        </w:r>
        <w:r w:rsidR="008E2E84" w:rsidRPr="008E2E84">
          <w:rPr>
            <w:noProof/>
          </w:rPr>
          <w:t xml:space="preserve">).  </w:t>
        </w:r>
      </w:ins>
    </w:p>
    <w:p w14:paraId="58524139" w14:textId="77777777" w:rsidR="003F7DB7" w:rsidRDefault="003F7DB7" w:rsidP="003F7DB7">
      <w:pPr>
        <w:pStyle w:val="Heading3"/>
        <w:autoSpaceDE w:val="0"/>
        <w:rPr>
          <w:ins w:id="3188" w:author="Joe McCrossan" w:date="2014-06-01T09:12:00Z"/>
        </w:rPr>
      </w:pPr>
      <w:bookmarkStart w:id="3189" w:name="_Ref263180349"/>
      <w:bookmarkStart w:id="3190" w:name="_Toc263280916"/>
      <w:ins w:id="3191" w:author="Joe McCrossan" w:date="2014-06-01T09:12:00Z">
        <w:r>
          <w:t xml:space="preserve">Segment Type </w:t>
        </w:r>
        <w:r w:rsidRPr="00631489">
          <w:t>Box</w:t>
        </w:r>
        <w:r>
          <w:t xml:space="preserve"> (</w:t>
        </w:r>
        <w:r>
          <w:rPr>
            <w:rFonts w:ascii="Courier New" w:hAnsi="Courier New" w:cs="Courier New"/>
          </w:rPr>
          <w:t>‘styp</w:t>
        </w:r>
        <w:r w:rsidRPr="008E548F">
          <w:rPr>
            <w:rFonts w:ascii="Courier New" w:hAnsi="Courier New" w:cs="Courier New"/>
          </w:rPr>
          <w:t>’</w:t>
        </w:r>
        <w:r>
          <w:t>)</w:t>
        </w:r>
        <w:bookmarkEnd w:id="3189"/>
        <w:bookmarkEnd w:id="3190"/>
      </w:ins>
    </w:p>
    <w:p w14:paraId="669D0F1B" w14:textId="77777777" w:rsidR="003F7DB7" w:rsidRDefault="003F7DB7" w:rsidP="003F7DB7">
      <w:pPr>
        <w:pStyle w:val="ListBullet"/>
        <w:numPr>
          <w:ilvl w:val="0"/>
          <w:numId w:val="0"/>
        </w:numPr>
        <w:rPr>
          <w:ins w:id="3192" w:author="Joe McCrossan" w:date="2014-06-01T09:12:00Z"/>
        </w:rPr>
      </w:pPr>
      <w:ins w:id="3193" w:author="Joe McCrossan" w:date="2014-06-01T09:12:00Z">
        <w:r>
          <w:t>The Segment Type Box</w:t>
        </w:r>
        <w:r w:rsidRPr="005E3C0D">
          <w:t xml:space="preserve"> (</w:t>
        </w:r>
        <w:r w:rsidRPr="008E548F">
          <w:rPr>
            <w:rFonts w:ascii="Courier New" w:hAnsi="Courier New" w:cs="Courier New"/>
          </w:rPr>
          <w:t>‘styp’</w:t>
        </w:r>
        <w:r w:rsidRPr="005E3C0D">
          <w:t xml:space="preserve">) </w:t>
        </w:r>
        <w:r>
          <w:t>SHALL comply with</w:t>
        </w:r>
        <w:r w:rsidRPr="00631489">
          <w:t xml:space="preserve"> </w:t>
        </w:r>
        <w:r w:rsidRPr="005B504E">
          <w:t>[ISO]</w:t>
        </w:r>
        <w:r>
          <w:t xml:space="preserve"> </w:t>
        </w:r>
        <w:r w:rsidRPr="00631489">
          <w:t>Sec</w:t>
        </w:r>
        <w:r>
          <w:t>tion 8.16.2 with the following additional constraints:</w:t>
        </w:r>
      </w:ins>
    </w:p>
    <w:p w14:paraId="32597220" w14:textId="3BB6922C" w:rsidR="003F7DB7" w:rsidRDefault="003F7DB7" w:rsidP="003F7DB7">
      <w:pPr>
        <w:pStyle w:val="ListBullet"/>
        <w:rPr>
          <w:ins w:id="3194" w:author="Joe McCrossan" w:date="2014-06-01T09:12:00Z"/>
        </w:rPr>
      </w:pPr>
      <w:ins w:id="3195" w:author="Joe McCrossan" w:date="2014-06-01T09:12:00Z">
        <w:r>
          <w:t xml:space="preserve">The </w:t>
        </w:r>
        <w:r w:rsidRPr="008E548F">
          <w:rPr>
            <w:rFonts w:ascii="Courier New" w:hAnsi="Courier New" w:cs="Courier New"/>
          </w:rPr>
          <w:t>major_brand</w:t>
        </w:r>
        <w:r>
          <w:t xml:space="preserve"> and associated </w:t>
        </w:r>
        <w:r w:rsidRPr="008E548F">
          <w:rPr>
            <w:rFonts w:ascii="Courier New" w:hAnsi="Courier New" w:cs="Courier New"/>
          </w:rPr>
          <w:t>minor_version</w:t>
        </w:r>
        <w:r>
          <w:t xml:space="preserve"> signaled in the File Type Box (</w:t>
        </w:r>
        <w:r w:rsidRPr="008E548F">
          <w:rPr>
            <w:rFonts w:ascii="Courier New" w:hAnsi="Courier New" w:cs="Courier New"/>
          </w:rPr>
          <w:t>‘ftyp’</w:t>
        </w:r>
        <w:r>
          <w:t>) SHALL also be signaled as such in the Segment Type Box</w:t>
        </w:r>
        <w:r w:rsidRPr="005E3C0D">
          <w:t xml:space="preserve"> (</w:t>
        </w:r>
        <w:r w:rsidRPr="008E548F">
          <w:rPr>
            <w:rFonts w:ascii="Courier New" w:hAnsi="Courier New" w:cs="Courier New"/>
          </w:rPr>
          <w:t>‘styp’</w:t>
        </w:r>
        <w:r w:rsidR="007C681E">
          <w:t>); and</w:t>
        </w:r>
      </w:ins>
    </w:p>
    <w:p w14:paraId="175E1E17" w14:textId="66126E56" w:rsidR="003F7DB7" w:rsidRDefault="003F7DB7">
      <w:pPr>
        <w:pStyle w:val="ListBullet"/>
        <w:rPr>
          <w:ins w:id="3196" w:author="Joe McCrossan" w:date="2014-06-01T09:17:00Z"/>
        </w:rPr>
        <w:pPrChange w:id="3197" w:author="Joe McCrossan" w:date="2014-06-01T09:12:00Z">
          <w:pPr>
            <w:pStyle w:val="Heading3"/>
            <w:autoSpaceDE w:val="0"/>
          </w:pPr>
        </w:pPrChange>
      </w:pPr>
      <w:ins w:id="3198" w:author="Joe McCrossan" w:date="2014-06-01T09:12:00Z">
        <w:r>
          <w:t xml:space="preserve">Any </w:t>
        </w:r>
        <w:r w:rsidRPr="008E548F">
          <w:rPr>
            <w:rFonts w:ascii="Courier New" w:hAnsi="Courier New" w:cs="Courier New"/>
          </w:rPr>
          <w:t>compatible_brand</w:t>
        </w:r>
        <w:r>
          <w:t xml:space="preserve"> signaled in the File Type Box (</w:t>
        </w:r>
        <w:r w:rsidRPr="008E548F">
          <w:rPr>
            <w:rFonts w:ascii="Courier New" w:hAnsi="Courier New" w:cs="Courier New"/>
          </w:rPr>
          <w:t>‘ftyp’</w:t>
        </w:r>
        <w:r>
          <w:t xml:space="preserve">) SHALL also be signaled as a </w:t>
        </w:r>
        <w:r w:rsidRPr="008E548F">
          <w:rPr>
            <w:rFonts w:ascii="Courier New" w:hAnsi="Courier New" w:cs="Courier New"/>
          </w:rPr>
          <w:t>compatible_brand</w:t>
        </w:r>
        <w:r>
          <w:t xml:space="preserve"> in the Segment Type Box</w:t>
        </w:r>
        <w:r w:rsidRPr="005E3C0D">
          <w:t xml:space="preserve"> (</w:t>
        </w:r>
        <w:r w:rsidRPr="008E548F">
          <w:rPr>
            <w:rFonts w:ascii="Courier New" w:hAnsi="Courier New" w:cs="Courier New"/>
          </w:rPr>
          <w:t>‘styp’</w:t>
        </w:r>
        <w:r w:rsidRPr="005E3C0D">
          <w:t xml:space="preserve">) </w:t>
        </w:r>
        <w:r>
          <w:t>.</w:t>
        </w:r>
      </w:ins>
    </w:p>
    <w:p w14:paraId="0C570074" w14:textId="3C741575" w:rsidR="008156A0" w:rsidRDefault="008156A0">
      <w:pPr>
        <w:pStyle w:val="Heading3"/>
        <w:rPr>
          <w:ins w:id="3199" w:author="Joe McCrossan" w:date="2014-06-01T09:17:00Z"/>
        </w:rPr>
        <w:pPrChange w:id="3200" w:author="Joe McCrossan" w:date="2014-06-01T09:18:00Z">
          <w:pPr>
            <w:pStyle w:val="Heading3"/>
            <w:autoSpaceDE w:val="0"/>
          </w:pPr>
        </w:pPrChange>
      </w:pPr>
      <w:bookmarkStart w:id="3201" w:name="_Ref263234095"/>
      <w:bookmarkStart w:id="3202" w:name="_Ref263236707"/>
      <w:bookmarkStart w:id="3203" w:name="_Ref263240647"/>
      <w:bookmarkStart w:id="3204" w:name="_Toc263280917"/>
      <w:commentRangeStart w:id="3205"/>
      <w:ins w:id="3206" w:author="Joe McCrossan" w:date="2014-06-01T09:18:00Z">
        <w:r w:rsidRPr="008156A0">
          <w:t>Segment Index Box</w:t>
        </w:r>
      </w:ins>
      <w:ins w:id="3207" w:author="Joe McCrossan" w:date="2014-06-01T09:21:00Z">
        <w:r>
          <w:t xml:space="preserve"> </w:t>
        </w:r>
      </w:ins>
      <w:ins w:id="3208" w:author="Joe McCrossan" w:date="2014-06-01T09:17:00Z">
        <w:r>
          <w:t>(</w:t>
        </w:r>
        <w:r>
          <w:rPr>
            <w:rFonts w:ascii="Courier New" w:hAnsi="Courier New" w:cs="Courier New"/>
          </w:rPr>
          <w:t>‘sidx</w:t>
        </w:r>
        <w:r w:rsidRPr="008156A0">
          <w:rPr>
            <w:rFonts w:ascii="Courier New" w:hAnsi="Courier New" w:cs="Courier New"/>
          </w:rPr>
          <w:t>’</w:t>
        </w:r>
        <w:r>
          <w:t>)</w:t>
        </w:r>
        <w:bookmarkEnd w:id="3201"/>
        <w:bookmarkEnd w:id="3202"/>
        <w:bookmarkEnd w:id="3203"/>
        <w:bookmarkEnd w:id="3204"/>
      </w:ins>
    </w:p>
    <w:p w14:paraId="00B909C8" w14:textId="6A0DA427" w:rsidR="008156A0" w:rsidRDefault="008156A0" w:rsidP="008156A0">
      <w:pPr>
        <w:pStyle w:val="ListBullet"/>
        <w:numPr>
          <w:ilvl w:val="0"/>
          <w:numId w:val="0"/>
        </w:numPr>
        <w:rPr>
          <w:ins w:id="3209" w:author="Joe McCrossan" w:date="2014-06-01T09:17:00Z"/>
        </w:rPr>
      </w:pPr>
      <w:ins w:id="3210" w:author="Joe McCrossan" w:date="2014-06-01T09:17:00Z">
        <w:r>
          <w:t xml:space="preserve">The Segment </w:t>
        </w:r>
      </w:ins>
      <w:ins w:id="3211" w:author="Joe McCrossan" w:date="2014-06-01T09:18:00Z">
        <w:r>
          <w:t>Index</w:t>
        </w:r>
      </w:ins>
      <w:ins w:id="3212" w:author="Joe McCrossan" w:date="2014-06-01T09:17:00Z">
        <w:r>
          <w:t xml:space="preserve"> Box</w:t>
        </w:r>
        <w:r w:rsidRPr="005E3C0D">
          <w:t xml:space="preserve"> (</w:t>
        </w:r>
        <w:r>
          <w:rPr>
            <w:rFonts w:ascii="Courier New" w:hAnsi="Courier New" w:cs="Courier New"/>
          </w:rPr>
          <w:t>‘sidx</w:t>
        </w:r>
        <w:r w:rsidRPr="008E548F">
          <w:rPr>
            <w:rFonts w:ascii="Courier New" w:hAnsi="Courier New" w:cs="Courier New"/>
          </w:rPr>
          <w:t>’</w:t>
        </w:r>
        <w:r w:rsidRPr="005E3C0D">
          <w:t xml:space="preserve">) </w:t>
        </w:r>
        <w:r>
          <w:t>SHALL comply with</w:t>
        </w:r>
        <w:r w:rsidRPr="00631489">
          <w:t xml:space="preserve"> </w:t>
        </w:r>
        <w:r w:rsidRPr="005B504E">
          <w:t>[ISO]</w:t>
        </w:r>
        <w:r>
          <w:t xml:space="preserve"> </w:t>
        </w:r>
        <w:r w:rsidRPr="00631489">
          <w:t>Sec</w:t>
        </w:r>
        <w:r>
          <w:t>tion 8.16.3 with the following additional constraints:</w:t>
        </w:r>
      </w:ins>
    </w:p>
    <w:p w14:paraId="703F7599" w14:textId="6D179320" w:rsidR="008156A0" w:rsidRPr="00631489" w:rsidRDefault="008156A0">
      <w:pPr>
        <w:pStyle w:val="ListBullet"/>
        <w:rPr>
          <w:ins w:id="3213" w:author="Joe McCrossan" w:date="2014-01-03T22:22:00Z"/>
        </w:rPr>
        <w:pPrChange w:id="3214" w:author="Joe McCrossan" w:date="2014-06-01T09:19:00Z">
          <w:pPr>
            <w:pStyle w:val="Heading3"/>
            <w:autoSpaceDE w:val="0"/>
          </w:pPr>
        </w:pPrChange>
      </w:pPr>
      <w:ins w:id="3215" w:author="Joe McCrossan" w:date="2014-06-01T09:17:00Z">
        <w:r>
          <w:t xml:space="preserve">The </w:t>
        </w:r>
      </w:ins>
      <w:ins w:id="3216" w:author="Joe McCrossan" w:date="2014-06-01T09:19:00Z">
        <w:r>
          <w:rPr>
            <w:rFonts w:ascii="Courier New" w:hAnsi="Courier New" w:cs="Courier New"/>
          </w:rPr>
          <w:t>timescale</w:t>
        </w:r>
      </w:ins>
      <w:ins w:id="3217" w:author="Joe McCrossan" w:date="2014-06-01T09:17:00Z">
        <w:r>
          <w:t xml:space="preserve"> field SHALL have </w:t>
        </w:r>
      </w:ins>
      <w:ins w:id="3218" w:author="Joe McCrossan" w:date="2014-06-01T09:19:00Z">
        <w:r>
          <w:t xml:space="preserve">the </w:t>
        </w:r>
      </w:ins>
      <w:ins w:id="3219" w:author="Joe McCrossan" w:date="2014-06-01T09:20:00Z">
        <w:r>
          <w:t xml:space="preserve">same value as the </w:t>
        </w:r>
        <w:r>
          <w:rPr>
            <w:rFonts w:ascii="Courier New" w:hAnsi="Courier New" w:cs="Courier New"/>
          </w:rPr>
          <w:t>timescale</w:t>
        </w:r>
        <w:r>
          <w:t xml:space="preserve"> field in the </w:t>
        </w:r>
      </w:ins>
      <w:ins w:id="3220" w:author="Joe McCrossan" w:date="2014-06-01T09:19:00Z">
        <w:r>
          <w:t>Media Header Box (</w:t>
        </w:r>
        <w:r w:rsidRPr="008156A0">
          <w:rPr>
            <w:rFonts w:ascii="Courier New" w:hAnsi="Courier New" w:cs="Courier New"/>
            <w:rPrChange w:id="3221" w:author="Joe McCrossan" w:date="2014-06-01T09:20:00Z">
              <w:rPr>
                <w:b w:val="0"/>
              </w:rPr>
            </w:rPrChange>
          </w:rPr>
          <w:t>‘mdhd’</w:t>
        </w:r>
        <w:r>
          <w:t>)</w:t>
        </w:r>
      </w:ins>
      <w:ins w:id="3222" w:author="Joe McCrossan" w:date="2014-06-01T09:20:00Z">
        <w:r>
          <w:t xml:space="preserve"> within the same track.</w:t>
        </w:r>
      </w:ins>
    </w:p>
    <w:p w14:paraId="163AADF5" w14:textId="47044B83" w:rsidR="00E04512" w:rsidRPr="005B504E" w:rsidRDefault="008156A0" w:rsidP="000650E4">
      <w:pPr>
        <w:pStyle w:val="Heading3"/>
        <w:autoSpaceDE w:val="0"/>
        <w:rPr>
          <w:color w:val="auto"/>
        </w:rPr>
      </w:pPr>
      <w:bookmarkStart w:id="3223" w:name="_Ref263177958"/>
      <w:bookmarkStart w:id="3224" w:name="_Ref263180247"/>
      <w:bookmarkStart w:id="3225" w:name="_Toc263280918"/>
      <w:commentRangeEnd w:id="3205"/>
      <w:ins w:id="3226" w:author="Joe McCrossan" w:date="2014-06-01T09:21:00Z">
        <w:r>
          <w:rPr>
            <w:rStyle w:val="CommentReference"/>
            <w:rFonts w:eastAsiaTheme="minorEastAsia"/>
            <w:b w:val="0"/>
            <w:color w:val="auto"/>
            <w:spacing w:val="0"/>
          </w:rPr>
          <w:commentReference w:id="3205"/>
        </w:r>
      </w:ins>
      <w:r w:rsidR="00E04512" w:rsidRPr="005B504E">
        <w:rPr>
          <w:color w:val="auto"/>
        </w:rPr>
        <w:t>Media Data Box (</w:t>
      </w:r>
      <w:r w:rsidR="00E04512" w:rsidRPr="005B504E">
        <w:rPr>
          <w:rStyle w:val="DECE4CC"/>
          <w:noProof w:val="0"/>
          <w:color w:val="auto"/>
        </w:rPr>
        <w:t>‘mdat’</w:t>
      </w:r>
      <w:r w:rsidR="00E04512" w:rsidRPr="005B504E">
        <w:rPr>
          <w:color w:val="auto"/>
        </w:rPr>
        <w:t>)</w:t>
      </w:r>
      <w:bookmarkEnd w:id="3090"/>
      <w:bookmarkEnd w:id="3091"/>
      <w:bookmarkEnd w:id="3092"/>
      <w:bookmarkEnd w:id="3223"/>
      <w:bookmarkEnd w:id="3224"/>
      <w:bookmarkEnd w:id="3225"/>
    </w:p>
    <w:p w14:paraId="64305263" w14:textId="1B44DEE7" w:rsidR="00E04512" w:rsidRPr="005B504E" w:rsidRDefault="00E04512" w:rsidP="00E04512">
      <w:r w:rsidRPr="005B504E">
        <w:t>Each DCC Movie Fragment contains an instance of a Media Data box for media samples.  The definition of this box complies with the Media Data Box (</w:t>
      </w:r>
      <w:r w:rsidRPr="005B504E">
        <w:rPr>
          <w:rStyle w:val="DECE4CC"/>
          <w:noProof w:val="0"/>
        </w:rPr>
        <w:t>‘mdat’</w:t>
      </w:r>
      <w:r w:rsidRPr="005B504E">
        <w:t xml:space="preserve">) definition in [ISO] </w:t>
      </w:r>
      <w:ins w:id="3228" w:author="Joe McCrossan" w:date="2014-05-31T18:37:00Z">
        <w:r w:rsidR="005E3C0D">
          <w:t xml:space="preserve">Section 8.1.1 </w:t>
        </w:r>
      </w:ins>
      <w:r w:rsidRPr="005B504E">
        <w:t>with the following additional constraints:</w:t>
      </w:r>
    </w:p>
    <w:p w14:paraId="2CD59D9F" w14:textId="77777777" w:rsidR="00E04512" w:rsidRDefault="00E04512" w:rsidP="00E04512">
      <w:pPr>
        <w:pStyle w:val="ListBullet"/>
        <w:rPr>
          <w:ins w:id="3229" w:author="Joe McCrossan" w:date="2014-05-31T18:27:00Z"/>
        </w:rPr>
      </w:pPr>
      <w:r w:rsidRPr="005B504E">
        <w:t xml:space="preserve">Each instance of this box </w:t>
      </w:r>
      <w:r w:rsidRPr="005B504E">
        <w:rPr>
          <w:rStyle w:val="DECEConformanceStmt"/>
        </w:rPr>
        <w:t>shall</w:t>
      </w:r>
      <w:r w:rsidRPr="005B504E">
        <w:t xml:space="preserve"> contain only media samples for a single track fragment of media content (i.e. audio, video, or subtitles from one track).  In other words, all samples within an instance of this box belong to the same DCC Movie Fragment.</w:t>
      </w:r>
    </w:p>
    <w:p w14:paraId="4751A335" w14:textId="57D6DAD4" w:rsidR="00F712BB" w:rsidRPr="005B504E" w:rsidDel="00F712BB" w:rsidRDefault="005E3C0D">
      <w:pPr>
        <w:pStyle w:val="ListBullet"/>
        <w:numPr>
          <w:ilvl w:val="0"/>
          <w:numId w:val="0"/>
        </w:numPr>
        <w:rPr>
          <w:del w:id="3230" w:author="Joe McCrossan" w:date="2014-05-31T18:27:00Z"/>
        </w:rPr>
        <w:pPrChange w:id="3231" w:author="Joe McCrossan" w:date="2014-05-31T18:27:00Z">
          <w:pPr>
            <w:pStyle w:val="ListBullet"/>
          </w:pPr>
        </w:pPrChange>
      </w:pPr>
      <w:ins w:id="3232" w:author="Joe McCrossan" w:date="2014-05-31T18:41:00Z">
        <w:r>
          <w:rPr>
            <w:rStyle w:val="CommentReference"/>
            <w:b/>
          </w:rPr>
          <w:commentReference w:id="3233"/>
        </w:r>
      </w:ins>
    </w:p>
    <w:p w14:paraId="1A0CA7B1" w14:textId="71D27033" w:rsidR="00E04512" w:rsidRPr="005B504E" w:rsidDel="003F7DB7" w:rsidRDefault="00E04512" w:rsidP="000650E4">
      <w:pPr>
        <w:pStyle w:val="Heading3"/>
        <w:autoSpaceDE w:val="0"/>
        <w:rPr>
          <w:del w:id="3235" w:author="Joe McCrossan" w:date="2014-06-01T09:13:00Z"/>
          <w:color w:val="auto"/>
        </w:rPr>
      </w:pPr>
      <w:bookmarkStart w:id="3236" w:name="_Ref142250656"/>
      <w:bookmarkStart w:id="3237" w:name="_Ref142251066"/>
      <w:bookmarkStart w:id="3238" w:name="_Toc308174906"/>
      <w:del w:id="3239" w:author="Joe McCrossan" w:date="2014-06-01T09:13:00Z">
        <w:r w:rsidRPr="005B504E" w:rsidDel="003F7DB7">
          <w:rPr>
            <w:color w:val="auto"/>
          </w:rPr>
          <w:delText>Sample to Chunk Box (</w:delText>
        </w:r>
        <w:r w:rsidRPr="005B504E" w:rsidDel="003F7DB7">
          <w:rPr>
            <w:rStyle w:val="DECE4CC"/>
            <w:noProof w:val="0"/>
            <w:color w:val="auto"/>
          </w:rPr>
          <w:delText>‘stsc’</w:delText>
        </w:r>
        <w:r w:rsidRPr="005B504E" w:rsidDel="003F7DB7">
          <w:rPr>
            <w:color w:val="auto"/>
          </w:rPr>
          <w:delText>)</w:delText>
        </w:r>
        <w:bookmarkEnd w:id="3236"/>
        <w:bookmarkEnd w:id="3237"/>
        <w:bookmarkEnd w:id="3238"/>
      </w:del>
    </w:p>
    <w:p w14:paraId="7289FD5A" w14:textId="6627A3E3" w:rsidR="00E04512" w:rsidRPr="005B504E" w:rsidDel="003F7DB7" w:rsidRDefault="00E04512" w:rsidP="00E04512">
      <w:pPr>
        <w:rPr>
          <w:del w:id="3240" w:author="Joe McCrossan" w:date="2014-06-01T09:13:00Z"/>
        </w:rPr>
      </w:pPr>
      <w:del w:id="3241" w:author="Joe McCrossan" w:date="2014-06-01T09:13:00Z">
        <w:r w:rsidRPr="005B504E" w:rsidDel="003F7DB7">
          <w:delText xml:space="preserve">Sample to Chunk Boxes in a DECE CFF Container </w:delText>
        </w:r>
        <w:r w:rsidRPr="005B504E" w:rsidDel="003F7DB7">
          <w:rPr>
            <w:rStyle w:val="DECEConformanceStmt"/>
          </w:rPr>
          <w:delText>shall</w:delText>
        </w:r>
        <w:r w:rsidRPr="005B504E" w:rsidDel="003F7DB7">
          <w:delText xml:space="preserve"> conform to Section 8.7.4</w:delText>
        </w:r>
      </w:del>
      <w:del w:id="3242" w:author="Joe McCrossan" w:date="2014-05-25T12:51:00Z">
        <w:r w:rsidRPr="005B504E" w:rsidDel="00D40A86">
          <w:delText xml:space="preserve"> of [ISO]</w:delText>
        </w:r>
      </w:del>
      <w:del w:id="3243" w:author="Joe McCrossan" w:date="2014-06-01T09:13:00Z">
        <w:r w:rsidRPr="005B504E" w:rsidDel="003F7DB7">
          <w:delText xml:space="preserve"> with the following additional constraints:</w:delText>
        </w:r>
      </w:del>
    </w:p>
    <w:p w14:paraId="32C94D8C" w14:textId="2B1C437B" w:rsidR="00E04512" w:rsidRPr="005B504E" w:rsidDel="003F7DB7" w:rsidRDefault="00E04512" w:rsidP="00E04512">
      <w:pPr>
        <w:pStyle w:val="ListBullet"/>
        <w:rPr>
          <w:del w:id="3244" w:author="Joe McCrossan" w:date="2014-06-01T09:13:00Z"/>
        </w:rPr>
      </w:pPr>
      <w:del w:id="3245" w:author="Joe McCrossan" w:date="2014-06-01T09:13:00Z">
        <w:r w:rsidRPr="005B504E" w:rsidDel="003F7DB7">
          <w:delText xml:space="preserve">The </w:delText>
        </w:r>
        <w:r w:rsidRPr="005B504E" w:rsidDel="003F7DB7">
          <w:rPr>
            <w:rStyle w:val="DECEvariable"/>
            <w:noProof w:val="0"/>
          </w:rPr>
          <w:delText>entry_count</w:delText>
        </w:r>
        <w:r w:rsidRPr="005B504E" w:rsidDel="003F7DB7">
          <w:delText xml:space="preserve"> field </w:delText>
        </w:r>
        <w:r w:rsidRPr="005B504E" w:rsidDel="003F7DB7">
          <w:rPr>
            <w:rStyle w:val="DECEConformanceStmt"/>
          </w:rPr>
          <w:delText>SHALL</w:delText>
        </w:r>
        <w:r w:rsidRPr="005B504E" w:rsidDel="003F7DB7">
          <w:delText xml:space="preserve"> be set to a value of zero.</w:delText>
        </w:r>
      </w:del>
    </w:p>
    <w:p w14:paraId="6FB0C468" w14:textId="0A4335FA" w:rsidR="00E04512" w:rsidRPr="005B504E" w:rsidDel="003F7DB7" w:rsidRDefault="00E04512" w:rsidP="000650E4">
      <w:pPr>
        <w:pStyle w:val="Heading3"/>
        <w:autoSpaceDE w:val="0"/>
        <w:rPr>
          <w:del w:id="3246" w:author="Joe McCrossan" w:date="2014-06-01T09:13:00Z"/>
          <w:color w:val="auto"/>
        </w:rPr>
      </w:pPr>
      <w:bookmarkStart w:id="3247" w:name="_Ref142250754"/>
      <w:bookmarkStart w:id="3248" w:name="_Ref142251085"/>
      <w:bookmarkStart w:id="3249" w:name="_Toc308174907"/>
      <w:del w:id="3250" w:author="Joe McCrossan" w:date="2014-06-01T09:13:00Z">
        <w:r w:rsidRPr="005B504E" w:rsidDel="003F7DB7">
          <w:rPr>
            <w:color w:val="auto"/>
          </w:rPr>
          <w:delText>Chunk Offset Box (</w:delText>
        </w:r>
        <w:r w:rsidRPr="005B504E" w:rsidDel="003F7DB7">
          <w:rPr>
            <w:rStyle w:val="DECE4CC"/>
            <w:noProof w:val="0"/>
            <w:color w:val="auto"/>
          </w:rPr>
          <w:delText>‘stco’</w:delText>
        </w:r>
        <w:r w:rsidRPr="005B504E" w:rsidDel="003F7DB7">
          <w:rPr>
            <w:color w:val="auto"/>
          </w:rPr>
          <w:delText>)</w:delText>
        </w:r>
        <w:bookmarkEnd w:id="3247"/>
        <w:bookmarkEnd w:id="3248"/>
        <w:bookmarkEnd w:id="3249"/>
      </w:del>
    </w:p>
    <w:p w14:paraId="6B6BADBC" w14:textId="16B99B70" w:rsidR="00E04512" w:rsidRPr="005B504E" w:rsidDel="003F7DB7" w:rsidRDefault="00E04512" w:rsidP="00E04512">
      <w:pPr>
        <w:rPr>
          <w:del w:id="3251" w:author="Joe McCrossan" w:date="2014-06-01T09:13:00Z"/>
        </w:rPr>
      </w:pPr>
      <w:del w:id="3252" w:author="Joe McCrossan" w:date="2014-06-01T09:13:00Z">
        <w:r w:rsidRPr="005B504E" w:rsidDel="003F7DB7">
          <w:delText xml:space="preserve">Chunk Offset Boxes in a DECE CFF Container </w:delText>
        </w:r>
        <w:r w:rsidRPr="005B504E" w:rsidDel="003F7DB7">
          <w:rPr>
            <w:rStyle w:val="DECEConformanceStmt"/>
          </w:rPr>
          <w:delText>shall</w:delText>
        </w:r>
        <w:r w:rsidRPr="005B504E" w:rsidDel="003F7DB7">
          <w:delText xml:space="preserve"> conform to Section 8.7.5 </w:delText>
        </w:r>
      </w:del>
      <w:del w:id="3253" w:author="Joe McCrossan" w:date="2014-05-25T12:51:00Z">
        <w:r w:rsidRPr="005B504E" w:rsidDel="00D40A86">
          <w:delText xml:space="preserve">of [ISO] </w:delText>
        </w:r>
      </w:del>
      <w:del w:id="3254" w:author="Joe McCrossan" w:date="2014-06-01T09:13:00Z">
        <w:r w:rsidRPr="005B504E" w:rsidDel="003F7DB7">
          <w:delText>with the following additional constraints:</w:delText>
        </w:r>
      </w:del>
    </w:p>
    <w:p w14:paraId="1CF4EB20" w14:textId="198ADCE6" w:rsidR="00E04512" w:rsidRPr="005B504E" w:rsidDel="003F7DB7" w:rsidRDefault="00E04512" w:rsidP="00E04512">
      <w:pPr>
        <w:pStyle w:val="ListBullet"/>
        <w:rPr>
          <w:del w:id="3255" w:author="Joe McCrossan" w:date="2014-06-01T09:13:00Z"/>
        </w:rPr>
      </w:pPr>
      <w:del w:id="3256" w:author="Joe McCrossan" w:date="2014-06-01T09:13:00Z">
        <w:r w:rsidRPr="005B504E" w:rsidDel="003F7DB7">
          <w:delText xml:space="preserve">The </w:delText>
        </w:r>
        <w:r w:rsidRPr="005B504E" w:rsidDel="003F7DB7">
          <w:rPr>
            <w:rStyle w:val="DECEvariable"/>
            <w:noProof w:val="0"/>
          </w:rPr>
          <w:delText>entry_count</w:delText>
        </w:r>
        <w:r w:rsidRPr="005B504E" w:rsidDel="003F7DB7">
          <w:delText xml:space="preserve"> field </w:delText>
        </w:r>
        <w:r w:rsidRPr="005B504E" w:rsidDel="003F7DB7">
          <w:rPr>
            <w:rStyle w:val="DECEConformanceStmt"/>
          </w:rPr>
          <w:delText>SHALL</w:delText>
        </w:r>
        <w:r w:rsidRPr="005B504E" w:rsidDel="003F7DB7">
          <w:delText xml:space="preserve"> be set to a value of zero.</w:delText>
        </w:r>
      </w:del>
    </w:p>
    <w:p w14:paraId="7AECFEC4" w14:textId="0712C061" w:rsidR="00E04512" w:rsidRPr="005B504E" w:rsidRDefault="00E04512" w:rsidP="000650E4">
      <w:pPr>
        <w:pStyle w:val="Heading3"/>
        <w:autoSpaceDE w:val="0"/>
        <w:rPr>
          <w:color w:val="auto"/>
        </w:rPr>
      </w:pPr>
      <w:bookmarkStart w:id="3257" w:name="_Ref154679171"/>
      <w:bookmarkStart w:id="3258" w:name="_Toc308174908"/>
      <w:bookmarkStart w:id="3259" w:name="_Toc263280919"/>
      <w:r w:rsidRPr="005B504E">
        <w:rPr>
          <w:color w:val="auto"/>
        </w:rPr>
        <w:t>Track Fragment Random Access Box (</w:t>
      </w:r>
      <w:r w:rsidRPr="005B504E">
        <w:rPr>
          <w:rStyle w:val="DECE4CC"/>
          <w:noProof w:val="0"/>
          <w:color w:val="auto"/>
        </w:rPr>
        <w:t>‘tfra’</w:t>
      </w:r>
      <w:r w:rsidRPr="005B504E">
        <w:rPr>
          <w:color w:val="auto"/>
        </w:rPr>
        <w:t>)</w:t>
      </w:r>
      <w:bookmarkEnd w:id="3257"/>
      <w:bookmarkEnd w:id="3258"/>
      <w:bookmarkEnd w:id="3259"/>
    </w:p>
    <w:p w14:paraId="70F6A4BA" w14:textId="6791DA5D" w:rsidR="00E04512" w:rsidRPr="005B504E" w:rsidRDefault="00E04512" w:rsidP="00E04512">
      <w:r w:rsidRPr="005B504E">
        <w:t xml:space="preserve">Track Fragment Random Access Boxes in a DECE CFF Container </w:t>
      </w:r>
      <w:r w:rsidRPr="005B504E">
        <w:rPr>
          <w:rStyle w:val="DECEConformanceStmt"/>
        </w:rPr>
        <w:t>shall</w:t>
      </w:r>
      <w:r w:rsidRPr="005B504E">
        <w:t xml:space="preserve"> conform to </w:t>
      </w:r>
      <w:ins w:id="3260" w:author="Joe McCrossan" w:date="2014-05-25T12:52:00Z">
        <w:r w:rsidR="00D40A86" w:rsidRPr="005B504E">
          <w:t>[ISO]</w:t>
        </w:r>
        <w:r w:rsidR="00D40A86">
          <w:t xml:space="preserve"> </w:t>
        </w:r>
      </w:ins>
      <w:r w:rsidRPr="005B504E">
        <w:t xml:space="preserve">Section 8.8.10 </w:t>
      </w:r>
      <w:del w:id="3261" w:author="Joe McCrossan" w:date="2014-05-25T12:52:00Z">
        <w:r w:rsidRPr="005B504E" w:rsidDel="00D40A86">
          <w:delText xml:space="preserve">of [ISO] </w:delText>
        </w:r>
      </w:del>
      <w:r w:rsidRPr="005B504E">
        <w:t>with the following additional constraint:</w:t>
      </w:r>
    </w:p>
    <w:p w14:paraId="411A79C4" w14:textId="77777777" w:rsidR="00E04512" w:rsidRPr="005B504E" w:rsidRDefault="006471CF" w:rsidP="00E04512">
      <w:pPr>
        <w:pStyle w:val="ListBullet"/>
      </w:pPr>
      <w:r w:rsidRPr="005B504E">
        <w:t>A</w:t>
      </w:r>
      <w:r w:rsidR="002C64B7" w:rsidRPr="005B504E">
        <w:t>t least</w:t>
      </w:r>
      <w:r w:rsidRPr="005B504E">
        <w:t xml:space="preserve"> o</w:t>
      </w:r>
      <w:r w:rsidR="00E04512" w:rsidRPr="005B504E">
        <w:t xml:space="preserve">ne entry </w:t>
      </w:r>
      <w:r w:rsidR="00E04512" w:rsidRPr="005B504E">
        <w:rPr>
          <w:rStyle w:val="DECEConformanceStmt"/>
        </w:rPr>
        <w:t>shall</w:t>
      </w:r>
      <w:r w:rsidR="00E04512" w:rsidRPr="005B504E">
        <w:t xml:space="preserve"> exist for each fragment in the track that refers to the first random accessible sample in the fragment.</w:t>
      </w:r>
    </w:p>
    <w:p w14:paraId="2FBE3A55" w14:textId="756AFC43" w:rsidR="005D229F" w:rsidRPr="005B504E" w:rsidRDefault="005D229F" w:rsidP="00B71A78">
      <w:pPr>
        <w:pStyle w:val="Heading2"/>
      </w:pPr>
      <w:bookmarkStart w:id="3262" w:name="_Ref181436093"/>
      <w:bookmarkStart w:id="3263" w:name="_Toc308174909"/>
      <w:bookmarkStart w:id="3264" w:name="_Toc263280920"/>
      <w:r w:rsidRPr="005B504E">
        <w:t>Inter-track Synchronization</w:t>
      </w:r>
      <w:bookmarkEnd w:id="3262"/>
      <w:bookmarkEnd w:id="3263"/>
      <w:bookmarkEnd w:id="3264"/>
    </w:p>
    <w:p w14:paraId="2FD09876" w14:textId="77777777" w:rsidR="005D229F" w:rsidRPr="005B504E" w:rsidRDefault="005D229F" w:rsidP="005D229F">
      <w:pPr>
        <w:rPr>
          <w:rFonts w:cs="Calibri"/>
          <w:lang w:eastAsia="ja-JP"/>
        </w:rPr>
      </w:pPr>
      <w:r w:rsidRPr="005B504E">
        <w:rPr>
          <w:rFonts w:cs="Calibri"/>
          <w:lang w:eastAsia="ja-JP"/>
        </w:rPr>
        <w:t>There are two techniques available to shift decoding and composition timelines to guarantee accurate inter-track synchronization: 1) use edit lists; or 2) use negative composition offsets.</w:t>
      </w:r>
      <w:r w:rsidR="00A80A10" w:rsidRPr="005B504E">
        <w:rPr>
          <w:rFonts w:cs="Calibri"/>
          <w:lang w:eastAsia="ja-JP"/>
        </w:rPr>
        <w:t xml:space="preserve">  </w:t>
      </w:r>
      <w:r w:rsidRPr="005B504E">
        <w:rPr>
          <w:rFonts w:cs="Calibri"/>
          <w:lang w:eastAsia="ja-JP"/>
        </w:rPr>
        <w:t xml:space="preserve">These techniques </w:t>
      </w:r>
      <w:r w:rsidRPr="005B504E">
        <w:rPr>
          <w:rStyle w:val="DECEConformanceStmt"/>
        </w:rPr>
        <w:t>shOULD</w:t>
      </w:r>
      <w:r w:rsidRPr="005B504E">
        <w:t xml:space="preserve"> </w:t>
      </w:r>
      <w:r w:rsidRPr="005B504E">
        <w:rPr>
          <w:rFonts w:cs="Calibri"/>
          <w:lang w:eastAsia="ja-JP"/>
        </w:rPr>
        <w:t xml:space="preserve">be used when there is reordering of video frames, and/or misalignment of initial video and audio frame boundaries and accurate inter-track synchronization is required for presentation. A combination of these techniques </w:t>
      </w:r>
      <w:r w:rsidR="0029771F" w:rsidRPr="005B504E">
        <w:rPr>
          <w:rFonts w:cs="Calibri"/>
          <w:lang w:eastAsia="ja-JP"/>
        </w:rPr>
        <w:t xml:space="preserve">can </w:t>
      </w:r>
      <w:r w:rsidRPr="005B504E">
        <w:rPr>
          <w:rFonts w:cs="Calibri"/>
          <w:lang w:eastAsia="ja-JP"/>
        </w:rPr>
        <w:t>be used; e.g. negative composition offsets for a video track to adjust for reordering of video frames, and edit lists for an audio track to adjust for initial video and audio frame boundary misalignment. This section describes how to use these techniques in two different scenarios.</w:t>
      </w:r>
    </w:p>
    <w:p w14:paraId="7075A894" w14:textId="245C8AEE" w:rsidR="005D229F" w:rsidRPr="005B504E" w:rsidRDefault="005D229F" w:rsidP="000650E4">
      <w:pPr>
        <w:pStyle w:val="Heading3"/>
        <w:autoSpaceDE w:val="0"/>
        <w:rPr>
          <w:color w:val="auto"/>
        </w:rPr>
      </w:pPr>
      <w:bookmarkStart w:id="3265" w:name="_Toc308174910"/>
      <w:bookmarkStart w:id="3266" w:name="_Toc263280921"/>
      <w:r w:rsidRPr="005B504E">
        <w:rPr>
          <w:rFonts w:cs="Calibri"/>
          <w:color w:val="auto"/>
        </w:rPr>
        <w:t>Mapping media timeline to presentation timeline</w:t>
      </w:r>
      <w:bookmarkEnd w:id="3265"/>
      <w:bookmarkEnd w:id="3266"/>
    </w:p>
    <w:p w14:paraId="6CD11B11" w14:textId="77777777" w:rsidR="005D229F" w:rsidRPr="005B504E" w:rsidRDefault="005D229F" w:rsidP="005D229F">
      <w:pPr>
        <w:rPr>
          <w:rFonts w:cs="Calibri"/>
          <w:lang w:eastAsia="ja-JP"/>
        </w:rPr>
      </w:pPr>
      <w:r w:rsidRPr="005B504E">
        <w:rPr>
          <w:rFonts w:cs="Calibri"/>
          <w:lang w:eastAsia="ja-JP"/>
        </w:rPr>
        <w:t>The following describes two approaches for mapping the media timeline to presentation timeline.</w:t>
      </w:r>
    </w:p>
    <w:p w14:paraId="2D084B32" w14:textId="0D4A9838" w:rsidR="005D229F" w:rsidRPr="005B504E" w:rsidRDefault="005D229F" w:rsidP="000650E4">
      <w:pPr>
        <w:pStyle w:val="Heading4"/>
        <w:autoSpaceDE w:val="0"/>
        <w:rPr>
          <w:color w:val="auto"/>
        </w:rPr>
      </w:pPr>
      <w:commentRangeStart w:id="3267"/>
      <w:r w:rsidRPr="005B504E">
        <w:rPr>
          <w:color w:val="auto"/>
        </w:rPr>
        <w:t xml:space="preserve">Edit List - Timeline Mapping Edit </w:t>
      </w:r>
      <w:r w:rsidR="00D25D6D" w:rsidRPr="005B504E">
        <w:rPr>
          <w:color w:val="auto"/>
        </w:rPr>
        <w:t xml:space="preserve">(TME) </w:t>
      </w:r>
      <w:r w:rsidRPr="005B504E">
        <w:rPr>
          <w:color w:val="auto"/>
        </w:rPr>
        <w:t>entry</w:t>
      </w:r>
      <w:r w:rsidR="00D25D6D" w:rsidRPr="005B504E">
        <w:rPr>
          <w:color w:val="auto"/>
        </w:rPr>
        <w:t xml:space="preserve"> </w:t>
      </w:r>
    </w:p>
    <w:p w14:paraId="323985EC" w14:textId="77777777" w:rsidR="005D229F" w:rsidRPr="005B504E" w:rsidRDefault="001B3220" w:rsidP="005D229F">
      <w:r w:rsidRPr="005B504E">
        <w:t xml:space="preserve">The first approach uses the </w:t>
      </w:r>
      <w:r w:rsidR="00D25D6D" w:rsidRPr="005B504E">
        <w:t>‘TME’</w:t>
      </w:r>
      <w:r w:rsidR="005D229F" w:rsidRPr="005B504E">
        <w:t xml:space="preserve"> entry </w:t>
      </w:r>
      <w:r w:rsidRPr="005B504E">
        <w:t>to map</w:t>
      </w:r>
      <w:r w:rsidR="005D229F" w:rsidRPr="005B504E">
        <w:t xml:space="preserve"> the specified Media-Time in the media timeline to the start of the presentation timeline. </w:t>
      </w:r>
    </w:p>
    <w:p w14:paraId="63D37085" w14:textId="77777777" w:rsidR="005D229F" w:rsidRPr="005B504E" w:rsidRDefault="005D229F" w:rsidP="005D229F">
      <w:r w:rsidRPr="005B504E">
        <w:t>Note:  Since CFF files do not contain media samples referenced from the movie box (</w:t>
      </w:r>
      <w:r w:rsidR="001B3220" w:rsidRPr="005B504E">
        <w:rPr>
          <w:rStyle w:val="DECE4CC"/>
          <w:noProof w:val="0"/>
        </w:rPr>
        <w:t>‘</w:t>
      </w:r>
      <w:r w:rsidRPr="005B504E">
        <w:rPr>
          <w:rStyle w:val="DECE4CC"/>
          <w:noProof w:val="0"/>
        </w:rPr>
        <w:t>moov</w:t>
      </w:r>
      <w:r w:rsidR="001B3220" w:rsidRPr="005B504E">
        <w:rPr>
          <w:rStyle w:val="DECE4CC"/>
          <w:noProof w:val="0"/>
        </w:rPr>
        <w:t>’</w:t>
      </w:r>
      <w:r w:rsidRPr="005B504E">
        <w:t xml:space="preserve">), a non-empty edit inserts a portion of the media timeline that is not present in the initial movie, i.e. </w:t>
      </w:r>
      <w:r w:rsidR="001B3220" w:rsidRPr="005B504E">
        <w:rPr>
          <w:rStyle w:val="DECE4CC"/>
          <w:noProof w:val="0"/>
        </w:rPr>
        <w:t>‘</w:t>
      </w:r>
      <w:r w:rsidRPr="005B504E">
        <w:rPr>
          <w:rStyle w:val="DECE4CC"/>
          <w:noProof w:val="0"/>
        </w:rPr>
        <w:t>moov</w:t>
      </w:r>
      <w:r w:rsidR="001B3220" w:rsidRPr="005B504E">
        <w:rPr>
          <w:rStyle w:val="DECE4CC"/>
          <w:noProof w:val="0"/>
        </w:rPr>
        <w:t>’</w:t>
      </w:r>
      <w:r w:rsidRPr="005B504E">
        <w:t xml:space="preserve"> and media samples referenced from it, and is present only in subsequent movie fragments, thus causing a shift in the entire media timeline relative to the presentation timeline.</w:t>
      </w:r>
    </w:p>
    <w:p w14:paraId="41908A97" w14:textId="01BE41F6" w:rsidR="005D229F" w:rsidRPr="005B504E" w:rsidRDefault="005D229F" w:rsidP="000650E4">
      <w:pPr>
        <w:pStyle w:val="Heading5"/>
        <w:autoSpaceDE w:val="0"/>
        <w:rPr>
          <w:color w:val="auto"/>
        </w:rPr>
      </w:pPr>
      <w:r w:rsidRPr="005B504E">
        <w:rPr>
          <w:color w:val="auto"/>
        </w:rPr>
        <w:t>Video track</w:t>
      </w:r>
    </w:p>
    <w:p w14:paraId="61218863" w14:textId="77777777" w:rsidR="005D229F" w:rsidRPr="005B504E" w:rsidRDefault="001B3220" w:rsidP="005D229F">
      <w:r w:rsidRPr="005B504E">
        <w:t>‘</w:t>
      </w:r>
      <w:r w:rsidR="005D229F" w:rsidRPr="005B504E">
        <w:t>CToffset</w:t>
      </w:r>
      <w:r w:rsidRPr="005B504E">
        <w:t>’</w:t>
      </w:r>
      <w:r w:rsidR="005D229F" w:rsidRPr="005B504E">
        <w:t xml:space="preserve"> is defined as the time difference between the initial decode sample DT and the initial presentation sample CT in the track. </w:t>
      </w:r>
      <w:r w:rsidR="00D25D6D" w:rsidRPr="005B504E">
        <w:t xml:space="preserve"> </w:t>
      </w:r>
      <w:r w:rsidR="005D229F" w:rsidRPr="005B504E">
        <w:t xml:space="preserve">Note </w:t>
      </w:r>
      <w:r w:rsidRPr="005B504E">
        <w:t>‘C</w:t>
      </w:r>
      <w:r w:rsidR="005D229F" w:rsidRPr="005B504E">
        <w:t>Toffset</w:t>
      </w:r>
      <w:r w:rsidRPr="005B504E">
        <w:t>’</w:t>
      </w:r>
      <w:r w:rsidR="00D25D6D" w:rsidRPr="005B504E">
        <w:t xml:space="preserve"> </w:t>
      </w:r>
      <w:r w:rsidR="005D229F" w:rsidRPr="005B504E">
        <w:t>will be 0 if there is no time difference.</w:t>
      </w:r>
    </w:p>
    <w:p w14:paraId="5E7A2D62" w14:textId="77777777" w:rsidR="005D229F" w:rsidRPr="005B504E" w:rsidRDefault="005D229F" w:rsidP="00D25D6D">
      <w:r w:rsidRPr="005B504E">
        <w:t xml:space="preserve">If using </w:t>
      </w:r>
      <w:r w:rsidR="001B3220" w:rsidRPr="005B504E">
        <w:rPr>
          <w:rStyle w:val="DECE4CC"/>
          <w:noProof w:val="0"/>
        </w:rPr>
        <w:t>‘</w:t>
      </w:r>
      <w:r w:rsidR="001B3220" w:rsidRPr="005B504E">
        <w:t>T</w:t>
      </w:r>
      <w:r w:rsidRPr="005B504E">
        <w:t>ME</w:t>
      </w:r>
      <w:r w:rsidR="001B3220" w:rsidRPr="005B504E">
        <w:t>’</w:t>
      </w:r>
      <w:r w:rsidRPr="005B504E">
        <w:t xml:space="preserve">, the video track includes a </w:t>
      </w:r>
      <w:r w:rsidR="001B3220" w:rsidRPr="005B504E">
        <w:t>‘T</w:t>
      </w:r>
      <w:r w:rsidRPr="005B504E">
        <w:t>ME</w:t>
      </w:r>
      <w:r w:rsidR="001B3220" w:rsidRPr="005B504E">
        <w:t>’</w:t>
      </w:r>
      <w:r w:rsidRPr="005B504E">
        <w:t xml:space="preserve"> entry as follows:</w:t>
      </w:r>
    </w:p>
    <w:p w14:paraId="102BE644" w14:textId="77777777" w:rsidR="005D229F" w:rsidRPr="005B504E" w:rsidRDefault="005D229F" w:rsidP="005D229F">
      <w:r w:rsidRPr="005B504E">
        <w:rPr>
          <w:rStyle w:val="DECEvariable"/>
          <w:noProof w:val="0"/>
        </w:rPr>
        <w:t>Segment-duration</w:t>
      </w:r>
      <w:r w:rsidRPr="005B504E">
        <w:t xml:space="preserve"> = </w:t>
      </w:r>
      <w:r w:rsidR="00CD6346" w:rsidRPr="005B504E">
        <w:t>0</w:t>
      </w:r>
    </w:p>
    <w:p w14:paraId="7F2D7420" w14:textId="77777777" w:rsidR="005D229F" w:rsidRPr="005B504E" w:rsidRDefault="005D229F" w:rsidP="005D229F">
      <w:pPr>
        <w:rPr>
          <w:rStyle w:val="DECEvariable"/>
          <w:noProof w:val="0"/>
        </w:rPr>
      </w:pPr>
      <w:r w:rsidRPr="005B504E">
        <w:rPr>
          <w:rStyle w:val="DECEvariable"/>
          <w:noProof w:val="0"/>
        </w:rPr>
        <w:t>Media-Time</w:t>
      </w:r>
      <w:r w:rsidRPr="005B504E">
        <w:t xml:space="preserve"> = CToffset</w:t>
      </w:r>
      <w:r w:rsidRPr="005B504E">
        <w:rPr>
          <w:rStyle w:val="DECEvariable"/>
          <w:noProof w:val="0"/>
        </w:rPr>
        <w:t xml:space="preserve"> </w:t>
      </w:r>
    </w:p>
    <w:p w14:paraId="0DCCDD06" w14:textId="77777777" w:rsidR="005D229F" w:rsidRPr="005B504E" w:rsidRDefault="005D229F" w:rsidP="005D229F">
      <w:r w:rsidRPr="005B504E">
        <w:rPr>
          <w:rStyle w:val="DECEvariable"/>
          <w:noProof w:val="0"/>
        </w:rPr>
        <w:t>Media-Rate</w:t>
      </w:r>
      <w:r w:rsidR="001B3220" w:rsidRPr="005B504E">
        <w:rPr>
          <w:rStyle w:val="DECEvariable"/>
          <w:noProof w:val="0"/>
        </w:rPr>
        <w:t xml:space="preserve"> </w:t>
      </w:r>
      <w:r w:rsidRPr="005B504E">
        <w:t>=</w:t>
      </w:r>
      <w:r w:rsidR="001B3220" w:rsidRPr="005B504E">
        <w:t xml:space="preserve"> </w:t>
      </w:r>
      <w:r w:rsidRPr="005B504E">
        <w:t>1</w:t>
      </w:r>
    </w:p>
    <w:commentRangeEnd w:id="3267"/>
    <w:p w14:paraId="0747EA27" w14:textId="2BFABCFD" w:rsidR="005D229F" w:rsidRPr="005B504E" w:rsidRDefault="00330281" w:rsidP="000650E4">
      <w:pPr>
        <w:pStyle w:val="Heading4"/>
        <w:autoSpaceDE w:val="0"/>
        <w:rPr>
          <w:color w:val="auto"/>
        </w:rPr>
      </w:pPr>
      <w:r>
        <w:rPr>
          <w:rStyle w:val="CommentReference"/>
          <w:b w:val="0"/>
          <w:color w:val="auto"/>
          <w:spacing w:val="0"/>
        </w:rPr>
        <w:commentReference w:id="3267"/>
      </w:r>
      <w:r w:rsidR="005D229F" w:rsidRPr="005B504E">
        <w:rPr>
          <w:color w:val="auto"/>
        </w:rPr>
        <w:t>Negative composition offsets</w:t>
      </w:r>
    </w:p>
    <w:p w14:paraId="6CEE8BC5" w14:textId="6A3A7701" w:rsidR="005D229F" w:rsidRPr="005B504E" w:rsidRDefault="005D229F" w:rsidP="005D229F">
      <w:r w:rsidRPr="005B504E">
        <w:t xml:space="preserve">Negative composition offsets in </w:t>
      </w:r>
      <w:r w:rsidRPr="005B504E">
        <w:rPr>
          <w:rStyle w:val="DECE4CC"/>
          <w:noProof w:val="0"/>
        </w:rPr>
        <w:t>‘trun’</w:t>
      </w:r>
      <w:r w:rsidRPr="005B504E">
        <w:t xml:space="preserve"> v1 </w:t>
      </w:r>
      <w:r w:rsidR="00332D00" w:rsidRPr="005B504E">
        <w:t>can</w:t>
      </w:r>
      <w:r w:rsidRPr="005B504E">
        <w:t xml:space="preserve"> be used for the video track so that the computed CT for the first presented sample is zero. Note if a </w:t>
      </w:r>
      <w:r w:rsidR="001B3220" w:rsidRPr="005B504E">
        <w:t>‘TME’</w:t>
      </w:r>
      <w:ins w:id="3268" w:author="Joe McCrossan" w:date="2014-01-04T15:38:00Z">
        <w:r w:rsidR="005B51BB">
          <w:t xml:space="preserve"> </w:t>
        </w:r>
      </w:ins>
      <w:r w:rsidRPr="005B504E">
        <w:t xml:space="preserve">entry is used, </w:t>
      </w:r>
      <w:r w:rsidR="001B3220" w:rsidRPr="005B504E">
        <w:t xml:space="preserve">‘CToffset’ </w:t>
      </w:r>
      <w:r w:rsidRPr="005B504E">
        <w:t>equals zero.</w:t>
      </w:r>
    </w:p>
    <w:p w14:paraId="1674E7D9" w14:textId="4D30FC44" w:rsidR="00602599" w:rsidRPr="005B504E" w:rsidRDefault="00602599" w:rsidP="000650E4">
      <w:pPr>
        <w:pStyle w:val="Heading3"/>
        <w:autoSpaceDE w:val="0"/>
        <w:rPr>
          <w:color w:val="auto"/>
        </w:rPr>
      </w:pPr>
      <w:bookmarkStart w:id="3269" w:name="_Ref306734471"/>
      <w:bookmarkStart w:id="3270" w:name="_Toc308174911"/>
      <w:bookmarkStart w:id="3271" w:name="_Toc263280922"/>
      <w:r w:rsidRPr="005B504E">
        <w:rPr>
          <w:rFonts w:cs="Calibri"/>
          <w:bCs/>
          <w:color w:val="auto"/>
        </w:rPr>
        <w:t>Adjusting A/V frame boundary misalignment</w:t>
      </w:r>
      <w:bookmarkEnd w:id="3269"/>
      <w:r w:rsidRPr="005B504E">
        <w:rPr>
          <w:rFonts w:cs="Calibri"/>
          <w:bCs/>
          <w:color w:val="auto"/>
        </w:rPr>
        <w:t>s</w:t>
      </w:r>
      <w:bookmarkEnd w:id="3270"/>
      <w:bookmarkEnd w:id="3271"/>
    </w:p>
    <w:p w14:paraId="1DEF3D3C" w14:textId="77777777" w:rsidR="001B3220" w:rsidRPr="005B504E" w:rsidRDefault="001B3220" w:rsidP="001B3220">
      <w:pPr>
        <w:rPr>
          <w:rFonts w:cs="Calibri"/>
          <w:lang w:eastAsia="ja-JP"/>
        </w:rPr>
      </w:pPr>
      <w:r w:rsidRPr="005B504E">
        <w:rPr>
          <w:rFonts w:cs="Calibri"/>
          <w:lang w:eastAsia="ja-JP"/>
        </w:rPr>
        <w:t>The following describes an approach to handle A/V frame boundary misalignment.</w:t>
      </w:r>
    </w:p>
    <w:p w14:paraId="7E0CF29F" w14:textId="77777777" w:rsidR="001B3220" w:rsidRPr="005B504E" w:rsidRDefault="001B3220" w:rsidP="001B3220">
      <w:pPr>
        <w:rPr>
          <w:rFonts w:cs="Calibri"/>
          <w:lang w:eastAsia="ja-JP"/>
        </w:rPr>
      </w:pPr>
      <w:r w:rsidRPr="005B504E">
        <w:rPr>
          <w:rFonts w:cs="Calibri"/>
          <w:lang w:eastAsia="ja-JP"/>
        </w:rPr>
        <w:t xml:space="preserve">To adjust for </w:t>
      </w:r>
      <w:r w:rsidRPr="005B504E">
        <w:t>misalignment between the start of the first audio frame boundary and the first video frame boundary an edit list ‘TME’</w:t>
      </w:r>
      <w:r w:rsidR="0029771F" w:rsidRPr="005B504E">
        <w:t xml:space="preserve"> </w:t>
      </w:r>
      <w:r w:rsidRPr="005B504E">
        <w:t>entry</w:t>
      </w:r>
      <w:r w:rsidRPr="005B504E">
        <w:rPr>
          <w:rFonts w:cs="Calibri"/>
          <w:lang w:eastAsia="ja-JP"/>
        </w:rPr>
        <w:t xml:space="preserve"> </w:t>
      </w:r>
      <w:r w:rsidR="0029771F" w:rsidRPr="005B504E">
        <w:rPr>
          <w:rFonts w:cs="Calibri"/>
          <w:lang w:eastAsia="ja-JP"/>
        </w:rPr>
        <w:t xml:space="preserve">can </w:t>
      </w:r>
      <w:r w:rsidRPr="005B504E">
        <w:rPr>
          <w:rFonts w:cs="Calibri"/>
          <w:lang w:eastAsia="ja-JP"/>
        </w:rPr>
        <w:t xml:space="preserve">be used to define an initial offset. </w:t>
      </w:r>
      <w:r w:rsidR="00D25D6D" w:rsidRPr="005B504E">
        <w:rPr>
          <w:rFonts w:cs="Calibri"/>
          <w:lang w:eastAsia="ja-JP"/>
        </w:rPr>
        <w:t xml:space="preserve"> </w:t>
      </w:r>
      <w:r w:rsidRPr="005B504E">
        <w:rPr>
          <w:rFonts w:cs="Calibri"/>
          <w:lang w:eastAsia="ja-JP"/>
        </w:rPr>
        <w:t xml:space="preserve">This </w:t>
      </w:r>
      <w:r w:rsidR="0029771F" w:rsidRPr="005B504E">
        <w:rPr>
          <w:rFonts w:cs="Calibri"/>
          <w:lang w:eastAsia="ja-JP"/>
        </w:rPr>
        <w:t xml:space="preserve">might </w:t>
      </w:r>
      <w:r w:rsidRPr="005B504E">
        <w:rPr>
          <w:rFonts w:cs="Calibri"/>
          <w:lang w:eastAsia="ja-JP"/>
        </w:rPr>
        <w:t xml:space="preserve">be necessary to correct for a mismatch in the audio and video frame durations - for example audio encoded with a pre-roll and then trimmed to align with the start of video presentation </w:t>
      </w:r>
      <w:r w:rsidR="0029771F" w:rsidRPr="005B504E">
        <w:rPr>
          <w:rFonts w:cs="Calibri"/>
          <w:lang w:eastAsia="ja-JP"/>
        </w:rPr>
        <w:t xml:space="preserve">can </w:t>
      </w:r>
      <w:r w:rsidRPr="005B504E">
        <w:rPr>
          <w:rFonts w:cs="Calibri"/>
          <w:lang w:eastAsia="ja-JP"/>
        </w:rPr>
        <w:t xml:space="preserve">lead to an audio and video frame boundary misalignment. </w:t>
      </w:r>
    </w:p>
    <w:p w14:paraId="51C4B712" w14:textId="77777777" w:rsidR="001B3220" w:rsidRPr="005B504E" w:rsidRDefault="001B3220" w:rsidP="001B3220">
      <w:pPr>
        <w:rPr>
          <w:rFonts w:cs="Calibri"/>
          <w:lang w:eastAsia="ja-JP"/>
        </w:rPr>
      </w:pPr>
      <w:r w:rsidRPr="005B504E">
        <w:rPr>
          <w:rFonts w:cs="Calibri"/>
          <w:lang w:eastAsia="ja-JP"/>
        </w:rPr>
        <w:t>When there is a frame boundary mismatch and accurate inter-track synchronization is required:</w:t>
      </w:r>
    </w:p>
    <w:p w14:paraId="02B00A61" w14:textId="77777777" w:rsidR="00E1741E" w:rsidRPr="005B504E" w:rsidRDefault="00E1741E" w:rsidP="006F367C">
      <w:pPr>
        <w:pStyle w:val="ListBullet"/>
        <w:rPr>
          <w:rFonts w:cs="Calibri"/>
          <w:lang w:eastAsia="ja-JP"/>
        </w:rPr>
      </w:pPr>
      <w:r w:rsidRPr="005B504E">
        <w:t xml:space="preserve">The </w:t>
      </w:r>
      <w:r w:rsidR="001B3220" w:rsidRPr="005B504E">
        <w:rPr>
          <w:rFonts w:cs="Calibri"/>
          <w:lang w:eastAsia="ja-JP"/>
        </w:rPr>
        <w:t xml:space="preserve">audio </w:t>
      </w:r>
      <w:r w:rsidRPr="005B504E">
        <w:rPr>
          <w:rStyle w:val="DECEConformanceStmt"/>
        </w:rPr>
        <w:t>shOULD</w:t>
      </w:r>
      <w:r w:rsidRPr="005B504E">
        <w:t xml:space="preserve"> </w:t>
      </w:r>
      <w:r w:rsidR="001B3220" w:rsidRPr="005B504E">
        <w:rPr>
          <w:rFonts w:cs="Calibri"/>
          <w:lang w:eastAsia="ja-JP"/>
        </w:rPr>
        <w:t xml:space="preserve">be trimmed to start earlier than the initial video presentation - this will insure that the initial offset only needs to be included in an audio track. </w:t>
      </w:r>
    </w:p>
    <w:p w14:paraId="368AE0BD" w14:textId="77777777" w:rsidR="00E1741E" w:rsidRPr="005B504E" w:rsidRDefault="001B3220" w:rsidP="006F367C">
      <w:pPr>
        <w:pStyle w:val="ListBullet"/>
        <w:rPr>
          <w:rFonts w:cs="Calibri"/>
          <w:lang w:eastAsia="ja-JP"/>
        </w:rPr>
      </w:pPr>
      <w:r w:rsidRPr="005B504E">
        <w:rPr>
          <w:rFonts w:cs="Calibri"/>
          <w:lang w:eastAsia="ja-JP"/>
        </w:rPr>
        <w:t xml:space="preserve">The initial offset </w:t>
      </w:r>
      <w:r w:rsidR="00E1741E" w:rsidRPr="005B504E">
        <w:rPr>
          <w:rStyle w:val="DECEConformanceStmt"/>
        </w:rPr>
        <w:t>shOULD</w:t>
      </w:r>
      <w:r w:rsidR="00E1741E" w:rsidRPr="005B504E">
        <w:t xml:space="preserve"> </w:t>
      </w:r>
      <w:r w:rsidRPr="005B504E">
        <w:rPr>
          <w:rFonts w:cs="Calibri"/>
          <w:lang w:eastAsia="ja-JP"/>
        </w:rPr>
        <w:t>be less than the duration of an audio frame duration. Various audio codecs have different frame durations, and therefore require different values for the initial offset duration.</w:t>
      </w:r>
    </w:p>
    <w:p w14:paraId="08DC80AB" w14:textId="77777777" w:rsidR="001B3220" w:rsidRPr="005B504E" w:rsidRDefault="001B3220" w:rsidP="006F367C">
      <w:pPr>
        <w:pStyle w:val="ListBullet"/>
        <w:rPr>
          <w:rFonts w:cs="Calibri"/>
          <w:lang w:eastAsia="ja-JP"/>
        </w:rPr>
      </w:pPr>
      <w:r w:rsidRPr="005B504E">
        <w:rPr>
          <w:rFonts w:cs="Calibri"/>
          <w:lang w:eastAsia="ja-JP"/>
        </w:rPr>
        <w:t xml:space="preserve"> The </w:t>
      </w:r>
      <w:r w:rsidRPr="005B504E">
        <w:t xml:space="preserve">audio </w:t>
      </w:r>
      <w:r w:rsidR="00E1741E" w:rsidRPr="005B504E">
        <w:t>‘TME’</w:t>
      </w:r>
      <w:r w:rsidR="00373AC4" w:rsidRPr="005B504E">
        <w:t xml:space="preserve"> </w:t>
      </w:r>
      <w:r w:rsidRPr="005B504E">
        <w:t xml:space="preserve">entry values </w:t>
      </w:r>
      <w:r w:rsidR="00C63205" w:rsidRPr="005B504E">
        <w:t>are</w:t>
      </w:r>
      <w:r w:rsidRPr="005B504E">
        <w:rPr>
          <w:rFonts w:cs="Calibri"/>
          <w:lang w:eastAsia="ja-JP"/>
        </w:rPr>
        <w:t xml:space="preserve"> set as follows:</w:t>
      </w:r>
    </w:p>
    <w:p w14:paraId="0E40C79D" w14:textId="77777777" w:rsidR="001B3220" w:rsidRPr="005B504E" w:rsidRDefault="001B3220" w:rsidP="006F367C">
      <w:pPr>
        <w:ind w:left="450"/>
        <w:rPr>
          <w:rFonts w:cs="Calibri"/>
          <w:lang w:eastAsia="ja-JP"/>
        </w:rPr>
      </w:pPr>
      <w:r w:rsidRPr="005B504E">
        <w:rPr>
          <w:rStyle w:val="DECEvariable"/>
          <w:noProof w:val="0"/>
        </w:rPr>
        <w:t>Segment-duration</w:t>
      </w:r>
      <w:r w:rsidRPr="005B504E">
        <w:rPr>
          <w:rFonts w:cs="Calibri"/>
          <w:lang w:eastAsia="ja-JP"/>
        </w:rPr>
        <w:t xml:space="preserve"> = </w:t>
      </w:r>
      <w:r w:rsidR="00CD6346" w:rsidRPr="005B504E">
        <w:rPr>
          <w:rFonts w:cs="Calibri"/>
          <w:lang w:eastAsia="ja-JP"/>
        </w:rPr>
        <w:t>0</w:t>
      </w:r>
      <w:r w:rsidRPr="005B504E">
        <w:rPr>
          <w:rFonts w:cs="Calibri"/>
          <w:lang w:eastAsia="ja-JP"/>
        </w:rPr>
        <w:t xml:space="preserve"> </w:t>
      </w:r>
    </w:p>
    <w:p w14:paraId="66367AF2" w14:textId="77777777" w:rsidR="001B3220" w:rsidRPr="005B504E" w:rsidRDefault="001B3220" w:rsidP="006F367C">
      <w:pPr>
        <w:ind w:left="450"/>
        <w:rPr>
          <w:rFonts w:cs="Calibri"/>
          <w:lang w:eastAsia="ja-JP"/>
        </w:rPr>
      </w:pPr>
      <w:r w:rsidRPr="005B504E">
        <w:rPr>
          <w:rStyle w:val="DECEvariable"/>
          <w:noProof w:val="0"/>
        </w:rPr>
        <w:t>Media-Time</w:t>
      </w:r>
      <w:r w:rsidRPr="005B504E">
        <w:rPr>
          <w:rFonts w:cs="Calibri"/>
          <w:lang w:eastAsia="ja-JP"/>
        </w:rPr>
        <w:t xml:space="preserve"> = initial offset</w:t>
      </w:r>
    </w:p>
    <w:p w14:paraId="5317767F" w14:textId="77777777" w:rsidR="001B3220" w:rsidRPr="005B504E" w:rsidRDefault="001B3220" w:rsidP="006F367C">
      <w:pPr>
        <w:ind w:left="450"/>
        <w:rPr>
          <w:rFonts w:cs="Calibri"/>
          <w:lang w:eastAsia="ja-JP"/>
        </w:rPr>
      </w:pPr>
      <w:r w:rsidRPr="005B504E">
        <w:rPr>
          <w:rStyle w:val="DECEvariable"/>
          <w:noProof w:val="0"/>
        </w:rPr>
        <w:t>Media-Rate</w:t>
      </w:r>
      <w:r w:rsidRPr="005B504E">
        <w:rPr>
          <w:rFonts w:cs="Calibri"/>
          <w:lang w:eastAsia="ja-JP"/>
        </w:rPr>
        <w:t xml:space="preserve"> = 1</w:t>
      </w:r>
    </w:p>
    <w:p w14:paraId="4629C525" w14:textId="77777777" w:rsidR="001B3220" w:rsidRPr="005B504E" w:rsidRDefault="007A4DF4" w:rsidP="001B3220">
      <w:pPr>
        <w:rPr>
          <w:rFonts w:cs="Calibri"/>
          <w:lang w:eastAsia="ja-JP"/>
        </w:rPr>
      </w:pPr>
      <w:r>
        <w:fldChar w:fldCharType="begin" w:fldLock="1"/>
      </w:r>
      <w:r>
        <w:instrText xml:space="preserve"> REF _Ref181435567 \h  \* MERGEFORMAT </w:instrText>
      </w:r>
      <w:r>
        <w:fldChar w:fldCharType="separate"/>
      </w:r>
      <w:r w:rsidR="005B504E" w:rsidRPr="005B504E">
        <w:t xml:space="preserve">Figure </w:t>
      </w:r>
      <w:r w:rsidR="005B504E">
        <w:t>2</w:t>
      </w:r>
      <w:r w:rsidR="005B504E" w:rsidRPr="005B504E">
        <w:noBreakHyphen/>
      </w:r>
      <w:r w:rsidR="005B504E">
        <w:t>6</w:t>
      </w:r>
      <w:r>
        <w:fldChar w:fldCharType="end"/>
      </w:r>
      <w:r w:rsidR="00E1741E" w:rsidRPr="005B504E">
        <w:rPr>
          <w:rFonts w:cs="Calibri"/>
          <w:lang w:eastAsia="ja-JP"/>
        </w:rPr>
        <w:t xml:space="preserve"> </w:t>
      </w:r>
      <w:r w:rsidR="001B3220" w:rsidRPr="005B504E">
        <w:rPr>
          <w:rFonts w:cs="Calibri"/>
          <w:lang w:eastAsia="ja-JP"/>
        </w:rPr>
        <w:t xml:space="preserve">illustrates an example where the video track first media sample does not have a composition time of 0, and the audio and video initial frame boundaries do not align. </w:t>
      </w:r>
    </w:p>
    <w:p w14:paraId="4B7D0291" w14:textId="77777777" w:rsidR="00E1741E" w:rsidRPr="005B504E" w:rsidRDefault="001B3220" w:rsidP="006F367C">
      <w:pPr>
        <w:pStyle w:val="ListBullet"/>
        <w:rPr>
          <w:rFonts w:cs="Calibri"/>
          <w:lang w:eastAsia="ja-JP"/>
        </w:rPr>
      </w:pPr>
      <w:r w:rsidRPr="005B504E">
        <w:rPr>
          <w:rFonts w:cs="Calibri"/>
          <w:lang w:eastAsia="ja-JP"/>
        </w:rPr>
        <w:t xml:space="preserve">A </w:t>
      </w:r>
      <w:r w:rsidRPr="005B504E">
        <w:t xml:space="preserve">video </w:t>
      </w:r>
      <w:r w:rsidR="00E1741E" w:rsidRPr="005B504E">
        <w:t>‘TME’</w:t>
      </w:r>
      <w:r w:rsidRPr="005B504E">
        <w:t xml:space="preserve"> entry maps</w:t>
      </w:r>
      <w:r w:rsidRPr="005B504E">
        <w:rPr>
          <w:rFonts w:cs="Calibri"/>
          <w:lang w:eastAsia="ja-JP"/>
        </w:rPr>
        <w:t xml:space="preserve"> the first media sample to the start of the presentation. </w:t>
      </w:r>
    </w:p>
    <w:p w14:paraId="15D8649F" w14:textId="77777777" w:rsidR="00E1741E" w:rsidRPr="005B504E" w:rsidRDefault="001B3220" w:rsidP="006F367C">
      <w:pPr>
        <w:pStyle w:val="ListBullet"/>
        <w:rPr>
          <w:rFonts w:cs="Calibri"/>
          <w:lang w:eastAsia="ja-JP"/>
        </w:rPr>
      </w:pPr>
      <w:r w:rsidRPr="005B504E">
        <w:rPr>
          <w:rFonts w:cs="Calibri"/>
          <w:lang w:eastAsia="ja-JP"/>
        </w:rPr>
        <w:t xml:space="preserve">An </w:t>
      </w:r>
      <w:r w:rsidRPr="005B504E">
        <w:t xml:space="preserve">audio </w:t>
      </w:r>
      <w:r w:rsidR="00E1741E" w:rsidRPr="005B504E">
        <w:t>‘TME’</w:t>
      </w:r>
      <w:r w:rsidR="008C09F8" w:rsidRPr="005B504E">
        <w:t xml:space="preserve"> </w:t>
      </w:r>
      <w:r w:rsidRPr="005B504E">
        <w:t>entry maps</w:t>
      </w:r>
      <w:r w:rsidRPr="005B504E">
        <w:rPr>
          <w:rFonts w:cs="Calibri"/>
          <w:lang w:eastAsia="ja-JP"/>
        </w:rPr>
        <w:t xml:space="preserve"> the media timeline to the presentation timeline with an initial offset duration t</w:t>
      </w:r>
      <w:r w:rsidRPr="005B504E">
        <w:rPr>
          <w:rFonts w:cs="Calibri"/>
          <w:vertAlign w:val="subscript"/>
          <w:lang w:eastAsia="ja-JP"/>
        </w:rPr>
        <w:t>A</w:t>
      </w:r>
      <w:r w:rsidRPr="005B504E">
        <w:rPr>
          <w:rFonts w:cs="Calibri"/>
          <w:lang w:eastAsia="ja-JP"/>
        </w:rPr>
        <w:t xml:space="preserve"> to adjust for the frame boundary misalignment. </w:t>
      </w:r>
    </w:p>
    <w:p w14:paraId="2998E97A" w14:textId="77777777" w:rsidR="001B3220" w:rsidRPr="005B504E" w:rsidRDefault="001B3220" w:rsidP="006F367C">
      <w:pPr>
        <w:pStyle w:val="ListBullet"/>
        <w:rPr>
          <w:rFonts w:cs="Calibri"/>
          <w:lang w:eastAsia="ja-JP"/>
        </w:rPr>
      </w:pPr>
      <w:r w:rsidRPr="005B504E">
        <w:rPr>
          <w:rFonts w:cs="Calibri"/>
          <w:lang w:eastAsia="ja-JP"/>
        </w:rPr>
        <w:t>The audio sync point indicates where the initial audio frame synchronizes with the video presentation timeline.</w:t>
      </w:r>
    </w:p>
    <w:p w14:paraId="6A41AC42" w14:textId="77777777" w:rsidR="00845D11" w:rsidRPr="005B504E" w:rsidRDefault="00724392" w:rsidP="007A6575">
      <w:pPr>
        <w:pStyle w:val="ListBullet"/>
        <w:numPr>
          <w:ilvl w:val="0"/>
          <w:numId w:val="0"/>
        </w:numPr>
        <w:ind w:left="360"/>
        <w:jc w:val="center"/>
        <w:rPr>
          <w:rFonts w:cs="Calibri"/>
          <w:lang w:eastAsia="ja-JP"/>
        </w:rPr>
      </w:pPr>
      <w:r w:rsidRPr="005B504E">
        <w:rPr>
          <w:noProof/>
        </w:rPr>
        <w:drawing>
          <wp:inline distT="0" distB="0" distL="0" distR="0" wp14:anchorId="64390FE9" wp14:editId="7C2444AB">
            <wp:extent cx="5351145" cy="3843655"/>
            <wp:effectExtent l="0" t="0" r="8255" b="0"/>
            <wp:docPr id="7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51145" cy="3843655"/>
                    </a:xfrm>
                    <a:prstGeom prst="rect">
                      <a:avLst/>
                    </a:prstGeom>
                    <a:noFill/>
                    <a:ln>
                      <a:noFill/>
                    </a:ln>
                  </pic:spPr>
                </pic:pic>
              </a:graphicData>
            </a:graphic>
          </wp:inline>
        </w:drawing>
      </w:r>
    </w:p>
    <w:p w14:paraId="747A4FFE" w14:textId="77777777" w:rsidR="00E1741E" w:rsidRPr="005B504E" w:rsidRDefault="00E1741E" w:rsidP="006F367C">
      <w:pPr>
        <w:pStyle w:val="Caption"/>
        <w:rPr>
          <w:color w:val="auto"/>
        </w:rPr>
      </w:pPr>
      <w:bookmarkStart w:id="3272" w:name="_Ref181435567"/>
      <w:bookmarkStart w:id="3273" w:name="_Toc308175062"/>
      <w:bookmarkStart w:id="3274" w:name="_Toc263281099"/>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2</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6</w:t>
      </w:r>
      <w:r w:rsidR="00860A88" w:rsidRPr="005B504E">
        <w:rPr>
          <w:color w:val="auto"/>
        </w:rPr>
        <w:fldChar w:fldCharType="end"/>
      </w:r>
      <w:bookmarkEnd w:id="3272"/>
      <w:r w:rsidRPr="005B504E">
        <w:rPr>
          <w:color w:val="auto"/>
        </w:rPr>
        <w:t xml:space="preserve"> – Example of Inter-track synchronization</w:t>
      </w:r>
      <w:bookmarkEnd w:id="3273"/>
      <w:bookmarkEnd w:id="3274"/>
    </w:p>
    <w:p w14:paraId="135BB252" w14:textId="77777777" w:rsidR="00DA0F53" w:rsidRPr="005B504E" w:rsidRDefault="00DA0F53" w:rsidP="006E694A"/>
    <w:p w14:paraId="3FD4AEC2" w14:textId="2AB71F0E" w:rsidR="00E04512" w:rsidRPr="005B504E" w:rsidRDefault="00E04512" w:rsidP="000650E4">
      <w:pPr>
        <w:pStyle w:val="Heading1"/>
        <w:autoSpaceDE w:val="0"/>
        <w:rPr>
          <w:color w:val="auto"/>
        </w:rPr>
      </w:pPr>
      <w:bookmarkStart w:id="3275" w:name="_Ref136867900"/>
      <w:bookmarkStart w:id="3276" w:name="_Toc308174912"/>
      <w:bookmarkStart w:id="3277" w:name="_Toc263280923"/>
      <w:r w:rsidRPr="005B504E">
        <w:rPr>
          <w:color w:val="auto"/>
        </w:rPr>
        <w:t>Encryption of Track Level Data</w:t>
      </w:r>
      <w:bookmarkEnd w:id="3275"/>
      <w:bookmarkEnd w:id="3276"/>
      <w:bookmarkEnd w:id="3277"/>
    </w:p>
    <w:p w14:paraId="5D412071" w14:textId="4E2F15B5" w:rsidR="00E04512" w:rsidRPr="005B504E" w:rsidRDefault="00E04512" w:rsidP="00B71A78">
      <w:pPr>
        <w:pStyle w:val="Heading2"/>
      </w:pPr>
      <w:bookmarkStart w:id="3278" w:name="_Toc308174913"/>
      <w:bookmarkStart w:id="3279" w:name="_Toc263280924"/>
      <w:r w:rsidRPr="005B504E">
        <w:t>Multiple DRM Support (Informative)</w:t>
      </w:r>
      <w:bookmarkEnd w:id="3278"/>
      <w:bookmarkEnd w:id="3279"/>
    </w:p>
    <w:p w14:paraId="26867255" w14:textId="77777777" w:rsidR="00E04512" w:rsidRPr="005B504E" w:rsidRDefault="00E04512" w:rsidP="00E04512">
      <w:r w:rsidRPr="005B504E">
        <w:t>Support for multiple DRM systems in the Common File Format is accomplished by using the Common Encryption mechanism defined in [</w:t>
      </w:r>
      <w:r w:rsidR="00A30659" w:rsidRPr="005B504E">
        <w:t>CENC</w:t>
      </w:r>
      <w:r w:rsidRPr="005B504E">
        <w:t>], along with additional methods for storing DRM-specific information.  The standard encryption method utilizes AES 128-bit in Counter mode (AES-CTR).  Encryption metadata is described using track level defaults in the Track Encryption Box (</w:t>
      </w:r>
      <w:r w:rsidRPr="005B504E">
        <w:rPr>
          <w:rStyle w:val="DECE4CC"/>
          <w:noProof w:val="0"/>
        </w:rPr>
        <w:t>‘tenc’</w:t>
      </w:r>
      <w:r w:rsidRPr="005B504E">
        <w:t>) that can be overridden using sample groups.  Protected tracks are signaled using the Scheme method specified in [ISO]</w:t>
      </w:r>
      <w:r w:rsidR="00E053EB" w:rsidRPr="005B504E">
        <w:t>.</w:t>
      </w:r>
      <w:r w:rsidRPr="005B504E">
        <w:t xml:space="preserve"> </w:t>
      </w:r>
      <w:r w:rsidR="00E053EB" w:rsidRPr="005B504E">
        <w:t xml:space="preserve"> </w:t>
      </w:r>
      <w:r w:rsidRPr="005B504E">
        <w:t xml:space="preserve">DRM-specific information </w:t>
      </w:r>
      <w:r w:rsidR="0029771F" w:rsidRPr="005B504E">
        <w:t xml:space="preserve">can </w:t>
      </w:r>
      <w:r w:rsidRPr="005B504E">
        <w:t xml:space="preserve">be stored in the new </w:t>
      </w:r>
      <w:r w:rsidRPr="005B504E">
        <w:rPr>
          <w:rStyle w:val="HTMLDefinition"/>
        </w:rPr>
        <w:t>Protection System Specific Header Box</w:t>
      </w:r>
      <w:r w:rsidRPr="005B504E">
        <w:t xml:space="preserve"> (</w:t>
      </w:r>
      <w:r w:rsidRPr="005B504E">
        <w:rPr>
          <w:rStyle w:val="DECE4CC"/>
          <w:noProof w:val="0"/>
        </w:rPr>
        <w:t>‘pssh’</w:t>
      </w:r>
      <w:r w:rsidRPr="005B504E">
        <w:t>).</w:t>
      </w:r>
    </w:p>
    <w:p w14:paraId="0EDCF435" w14:textId="1CADF6BC" w:rsidR="00E04512" w:rsidRPr="005B504E" w:rsidRDefault="00E04512" w:rsidP="00E04512">
      <w:r w:rsidRPr="005B504E">
        <w:t>Initialization vectors are specified on a sample basis to facilitate features such as fast forward and reverse playback.  Key Identifiers (KID) are used to indicate what encryption key was used to encrypt the samples in each track or fragment.  Each of the Media Profiles (see</w:t>
      </w:r>
      <w:del w:id="3280" w:author="Joe McCrossan" w:date="2014-05-25T18:57:00Z">
        <w:r w:rsidRPr="005B504E" w:rsidDel="00913573">
          <w:delText xml:space="preserve"> </w:delText>
        </w:r>
      </w:del>
      <w:ins w:id="3281" w:author="Joe McCrossan" w:date="2014-05-25T18:57:00Z">
        <w:r w:rsidR="00913573">
          <w:t xml:space="preserve"> </w:t>
        </w:r>
        <w:r w:rsidR="00913573">
          <w:fldChar w:fldCharType="begin"/>
        </w:r>
        <w:r w:rsidR="00913573">
          <w:instrText xml:space="preserve"> REF _Ref262663561 \r \h </w:instrText>
        </w:r>
      </w:ins>
      <w:r w:rsidR="00913573">
        <w:fldChar w:fldCharType="separate"/>
      </w:r>
      <w:r w:rsidR="00882477">
        <w:t xml:space="preserve">Annex B.  </w:t>
      </w:r>
      <w:ins w:id="3282" w:author="Joe McCrossan" w:date="2014-05-25T18:57:00Z">
        <w:r w:rsidR="00913573">
          <w:fldChar w:fldCharType="end"/>
        </w:r>
      </w:ins>
      <w:del w:id="3283" w:author="Joe McCrossan" w:date="2014-05-25T18:57:00Z">
        <w:r w:rsidRPr="005B504E" w:rsidDel="00913573">
          <w:delText>Annexes</w:delText>
        </w:r>
      </w:del>
      <w:r w:rsidRPr="005B504E">
        <w:t xml:space="preserve">) defines constraints on the number and selection of encryption keys for each track, but any fragment in an encrypted track </w:t>
      </w:r>
      <w:r w:rsidR="00256576" w:rsidRPr="005B504E">
        <w:t xml:space="preserve">can </w:t>
      </w:r>
      <w:r w:rsidRPr="005B504E">
        <w:t xml:space="preserve">be unencrypted if identified as such by the </w:t>
      </w:r>
      <w:r w:rsidR="00A30659" w:rsidRPr="005B504E">
        <w:rPr>
          <w:rStyle w:val="DECEvariable"/>
          <w:noProof w:val="0"/>
        </w:rPr>
        <w:t>IsEncrypted</w:t>
      </w:r>
      <w:r w:rsidR="00A30659" w:rsidRPr="005B504E">
        <w:rPr>
          <w:rStyle w:val="DECEvariable"/>
          <w:rFonts w:ascii="Calibri" w:hAnsi="Calibri"/>
          <w:noProof w:val="0"/>
        </w:rPr>
        <w:t xml:space="preserve"> </w:t>
      </w:r>
      <w:r w:rsidR="00A30659" w:rsidRPr="005B504E">
        <w:t>field i</w:t>
      </w:r>
      <w:r w:rsidRPr="005B504E">
        <w:t>n the fragment metadata.</w:t>
      </w:r>
    </w:p>
    <w:p w14:paraId="4D915A1D" w14:textId="77777777" w:rsidR="00E04512" w:rsidRPr="005B504E" w:rsidRDefault="00E04512" w:rsidP="00E04512">
      <w:r w:rsidRPr="005B504E">
        <w:t xml:space="preserve">By standardizing the encryption algorithm in this way, the same file can be used by multiple DRM systems, and multiple DRM systems can grant access to the same file thereby enabling playback of a single media file on multiple DRM systems. </w:t>
      </w:r>
      <w:r w:rsidR="00EA683B" w:rsidRPr="005B504E">
        <w:t xml:space="preserve"> </w:t>
      </w:r>
      <w:r w:rsidRPr="005B504E">
        <w:t xml:space="preserve">The differences between DRM systems are reduced to how they acquire the decryption key, and how they represent the usage rights associated with the file. </w:t>
      </w:r>
    </w:p>
    <w:p w14:paraId="5C3AE19A" w14:textId="38A281C7" w:rsidR="00E04512" w:rsidRPr="005B504E" w:rsidRDefault="00E04512" w:rsidP="00E04512">
      <w:r w:rsidRPr="005B504E">
        <w:t xml:space="preserve">The data objects used by the DRM-specific methods for retrieving the decryption key and rights object or license associated with the file are stored </w:t>
      </w:r>
      <w:r w:rsidR="00440F1E" w:rsidRPr="005B504E">
        <w:t>in</w:t>
      </w:r>
      <w:r w:rsidRPr="005B504E">
        <w:t xml:space="preserve"> the Protection System Specific Header Box </w:t>
      </w:r>
      <w:r w:rsidR="00A639B8" w:rsidRPr="005B504E">
        <w:t>(</w:t>
      </w:r>
      <w:r w:rsidR="00A639B8" w:rsidRPr="005B504E">
        <w:rPr>
          <w:rStyle w:val="DECE4CC"/>
          <w:noProof w:val="0"/>
        </w:rPr>
        <w:t>‘pssh’</w:t>
      </w:r>
      <w:r w:rsidR="00440F1E" w:rsidRPr="005B504E">
        <w:t xml:space="preserve">) </w:t>
      </w:r>
      <w:r w:rsidR="00A639B8" w:rsidRPr="005B504E">
        <w:t>as specified in [CENC]</w:t>
      </w:r>
      <w:r w:rsidRPr="005B504E">
        <w:t xml:space="preserve">. Players </w:t>
      </w:r>
      <w:r w:rsidR="00BF7B9C" w:rsidRPr="005B504E">
        <w:t xml:space="preserve">are required to </w:t>
      </w:r>
      <w:r w:rsidRPr="005B504E">
        <w:t xml:space="preserve">be capable of parsing the files that include </w:t>
      </w:r>
      <w:r w:rsidR="00A84D5B" w:rsidRPr="005B504E">
        <w:t>this</w:t>
      </w:r>
      <w:r w:rsidRPr="005B504E">
        <w:t xml:space="preserve"> DRM signaling mechanism. </w:t>
      </w:r>
      <w:r w:rsidR="00EA683B" w:rsidRPr="005B504E">
        <w:t xml:space="preserve"> </w:t>
      </w:r>
      <w:r w:rsidR="00A84D5B" w:rsidRPr="005B504E">
        <w:t>Any number of</w:t>
      </w:r>
      <w:r w:rsidR="00A84D5B" w:rsidRPr="005B504E" w:rsidDel="00A84D5B">
        <w:t xml:space="preserve"> </w:t>
      </w:r>
      <w:r w:rsidRPr="005B504E">
        <w:t>Protection System Specific Header Box</w:t>
      </w:r>
      <w:r w:rsidR="00E7712B" w:rsidRPr="005B504E">
        <w:t>es</w:t>
      </w:r>
      <w:r w:rsidR="00EA683B" w:rsidRPr="005B504E">
        <w:t xml:space="preserve"> (</w:t>
      </w:r>
      <w:r w:rsidR="00EA683B" w:rsidRPr="005B504E">
        <w:rPr>
          <w:rStyle w:val="DECE4CC"/>
          <w:noProof w:val="0"/>
        </w:rPr>
        <w:t>‘pssh’</w:t>
      </w:r>
      <w:r w:rsidR="00EA683B" w:rsidRPr="005B504E">
        <w:t>)</w:t>
      </w:r>
      <w:r w:rsidRPr="005B504E">
        <w:t xml:space="preserve"> </w:t>
      </w:r>
      <w:r w:rsidR="00256576" w:rsidRPr="005B504E">
        <w:t xml:space="preserve">can </w:t>
      </w:r>
      <w:r w:rsidRPr="005B504E">
        <w:t>be contained in the Movie Box (</w:t>
      </w:r>
      <w:r w:rsidRPr="005B504E">
        <w:rPr>
          <w:rStyle w:val="DECE4CC"/>
          <w:noProof w:val="0"/>
        </w:rPr>
        <w:t>‘moov’</w:t>
      </w:r>
      <w:r w:rsidRPr="005B504E">
        <w:t>)</w:t>
      </w:r>
      <w:r w:rsidR="00A84D5B" w:rsidRPr="005B504E">
        <w:t>;</w:t>
      </w:r>
      <w:r w:rsidRPr="005B504E">
        <w:t xml:space="preserve"> each box corresponding to a different DRM system. The boxes and DRM system are identified by a </w:t>
      </w:r>
      <w:r w:rsidRPr="005B504E">
        <w:rPr>
          <w:rStyle w:val="DECEvariable"/>
          <w:noProof w:val="0"/>
        </w:rPr>
        <w:t>SystemID</w:t>
      </w:r>
      <w:r w:rsidRPr="005B504E">
        <w:t xml:space="preserve">. </w:t>
      </w:r>
      <w:r w:rsidR="00EA683B" w:rsidRPr="005B504E">
        <w:t xml:space="preserve"> </w:t>
      </w:r>
      <w:r w:rsidRPr="005B504E">
        <w:t xml:space="preserve">The data objects used for retrieving the decryption key and rights object are stored in an opaque data object of variable size within the Protection System Specific Header Box. </w:t>
      </w:r>
      <w:r w:rsidR="00EA683B" w:rsidRPr="005B504E">
        <w:t xml:space="preserve"> </w:t>
      </w:r>
      <w:r w:rsidR="00BF0A93" w:rsidRPr="005B504E">
        <w:t>A DCC Header requires that a Free Space Box (</w:t>
      </w:r>
      <w:r w:rsidR="00BF0A93" w:rsidRPr="005B504E">
        <w:rPr>
          <w:rStyle w:val="DECE4CC"/>
          <w:noProof w:val="0"/>
        </w:rPr>
        <w:t>‘free’</w:t>
      </w:r>
      <w:commentRangeStart w:id="3284"/>
      <w:r w:rsidR="00BF0A93" w:rsidRPr="005B504E">
        <w:t>)</w:t>
      </w:r>
      <w:ins w:id="3285" w:author="Joe McCrossan" w:date="2014-01-04T23:34:00Z">
        <w:r w:rsidR="0084144B">
          <w:t>, if present,</w:t>
        </w:r>
      </w:ins>
      <w:r w:rsidR="00BF0A93" w:rsidRPr="005B504E">
        <w:t xml:space="preserve"> </w:t>
      </w:r>
      <w:commentRangeEnd w:id="3284"/>
      <w:r w:rsidR="0084144B">
        <w:rPr>
          <w:rStyle w:val="CommentReference"/>
        </w:rPr>
        <w:commentReference w:id="3284"/>
      </w:r>
      <w:r w:rsidR="00BF0A93" w:rsidRPr="005B504E">
        <w:t>be the last box in the Movie Box, following any Protection System Specific Header Boxes (</w:t>
      </w:r>
      <w:r w:rsidR="00BF0A93" w:rsidRPr="005B504E">
        <w:rPr>
          <w:rStyle w:val="DECE4CC"/>
          <w:noProof w:val="0"/>
        </w:rPr>
        <w:t>‘pssh’</w:t>
      </w:r>
      <w:r w:rsidR="00BF0A93" w:rsidRPr="005B504E">
        <w:t xml:space="preserve">) that it </w:t>
      </w:r>
      <w:r w:rsidR="00256576" w:rsidRPr="005B504E">
        <w:t xml:space="preserve">can </w:t>
      </w:r>
      <w:r w:rsidR="00BF0A93" w:rsidRPr="005B504E">
        <w:t>contain.  When DRM-specific information is added</w:t>
      </w:r>
      <w:r w:rsidR="00A80733" w:rsidRPr="005B504E">
        <w:t xml:space="preserve"> </w:t>
      </w:r>
      <w:r w:rsidR="00BF0A93" w:rsidRPr="005B504E">
        <w:t xml:space="preserve">it is </w:t>
      </w:r>
      <w:del w:id="3286" w:author="Joe McCrossan" w:date="2014-01-04T23:33:00Z">
        <w:r w:rsidR="00BF0A93" w:rsidRPr="005B504E" w:rsidDel="0084144B">
          <w:delText xml:space="preserve">recommended </w:delText>
        </w:r>
      </w:del>
      <w:ins w:id="3287" w:author="Joe McCrossan" w:date="2014-01-04T23:33:00Z">
        <w:r w:rsidR="0084144B">
          <w:t>required</w:t>
        </w:r>
        <w:r w:rsidR="0084144B" w:rsidRPr="005B504E">
          <w:t xml:space="preserve"> </w:t>
        </w:r>
      </w:ins>
      <w:r w:rsidR="00BF0A93" w:rsidRPr="005B504E">
        <w:t>that the total size of the DRM-specific information and Free Space Box remains constant, in order to avoid changing the file size and invalidating byte offset pointers used throughout the media file.</w:t>
      </w:r>
    </w:p>
    <w:p w14:paraId="59EDAD55" w14:textId="77777777" w:rsidR="00E04512" w:rsidRPr="005B504E" w:rsidRDefault="00E04512" w:rsidP="00E04512">
      <w:r w:rsidRPr="005B504E">
        <w:t xml:space="preserve">Decryption is initiated when a device determines that the file has been protected by a stream type of </w:t>
      </w:r>
      <w:r w:rsidRPr="005B504E">
        <w:rPr>
          <w:rStyle w:val="DECE4CC"/>
          <w:noProof w:val="0"/>
        </w:rPr>
        <w:t>‘encv’</w:t>
      </w:r>
      <w:r w:rsidRPr="005B504E">
        <w:t xml:space="preserve"> (encrypted video) or </w:t>
      </w:r>
      <w:r w:rsidRPr="005B504E">
        <w:rPr>
          <w:rStyle w:val="DECE4CC"/>
          <w:noProof w:val="0"/>
        </w:rPr>
        <w:t>‘enca’</w:t>
      </w:r>
      <w:r w:rsidRPr="005B504E">
        <w:t xml:space="preserve"> (encrypted audio) – this is part of the ISO standard. </w:t>
      </w:r>
      <w:r w:rsidR="00EA683B" w:rsidRPr="005B504E">
        <w:t xml:space="preserve"> </w:t>
      </w:r>
      <w:r w:rsidRPr="005B504E">
        <w:t xml:space="preserve">The ISO parser examines the Scheme Information box within the Protection Scheme Information Box and determines that the track is encrypted via the DECE scheme. </w:t>
      </w:r>
      <w:r w:rsidR="00EA683B" w:rsidRPr="005B504E">
        <w:t xml:space="preserve"> </w:t>
      </w:r>
      <w:r w:rsidRPr="005B504E">
        <w:t>The parser then looks for a Protection System Specific Header Box (</w:t>
      </w:r>
      <w:r w:rsidRPr="005B504E">
        <w:rPr>
          <w:rStyle w:val="DECE4CC"/>
          <w:noProof w:val="0"/>
        </w:rPr>
        <w:t>‘pssh’</w:t>
      </w:r>
      <w:r w:rsidRPr="005B504E">
        <w:t>) that corresponds to a DRM, which it supports.  A device uses the opaque data in the selected Protection System Specific Header Box to accomplish everything required by the particular DRM system to obtain a decryption key, obtain rights objects or licenses, authenticate the content, and authorize the playback system.  Using the key it obtains and a key identifier in the Track Encryption Box (</w:t>
      </w:r>
      <w:r w:rsidRPr="005B504E">
        <w:rPr>
          <w:rStyle w:val="DECE4CC"/>
          <w:noProof w:val="0"/>
        </w:rPr>
        <w:t>‘tenc’</w:t>
      </w:r>
      <w:r w:rsidRPr="005B504E">
        <w:t xml:space="preserve">) or a sample group description with grouping type of </w:t>
      </w:r>
      <w:r w:rsidRPr="005B504E">
        <w:rPr>
          <w:rStyle w:val="DECE4CC"/>
          <w:noProof w:val="0"/>
        </w:rPr>
        <w:t>‘seig’</w:t>
      </w:r>
      <w:r w:rsidRPr="005B504E">
        <w:t>, which is shared by all the DRM systems, it can then decrypt audio and video samples.</w:t>
      </w:r>
    </w:p>
    <w:p w14:paraId="0E1F6E4C" w14:textId="7F608E60" w:rsidR="00E04512" w:rsidRPr="005B504E" w:rsidRDefault="00E04512" w:rsidP="00B71A78">
      <w:pPr>
        <w:pStyle w:val="Heading2"/>
      </w:pPr>
      <w:bookmarkStart w:id="3288" w:name="_Ref146184511"/>
      <w:bookmarkStart w:id="3289" w:name="_Toc308174914"/>
      <w:bookmarkStart w:id="3290" w:name="_Toc263280925"/>
      <w:r w:rsidRPr="005B504E">
        <w:t>Track Encryption</w:t>
      </w:r>
      <w:bookmarkEnd w:id="3288"/>
      <w:bookmarkEnd w:id="3289"/>
      <w:bookmarkEnd w:id="3290"/>
    </w:p>
    <w:p w14:paraId="729806BA" w14:textId="22936F71" w:rsidR="0036508A" w:rsidRDefault="00E04512" w:rsidP="00E04512">
      <w:pPr>
        <w:rPr>
          <w:ins w:id="3291" w:author="Joe McCrossan" w:date="2014-06-01T12:03:00Z"/>
        </w:rPr>
      </w:pPr>
      <w:r w:rsidRPr="005B504E">
        <w:t xml:space="preserve">Encrypted track level data in a DECE CFF Container </w:t>
      </w:r>
      <w:r w:rsidRPr="005B504E">
        <w:rPr>
          <w:rStyle w:val="DECEConformanceStmt"/>
        </w:rPr>
        <w:t>SHALL</w:t>
      </w:r>
      <w:r w:rsidRPr="005B504E">
        <w:t xml:space="preserve"> use the encryption scheme defined in </w:t>
      </w:r>
      <w:r w:rsidR="005808B1" w:rsidRPr="005B504E">
        <w:rPr>
          <w:lang w:eastAsia="ja-JP"/>
        </w:rPr>
        <w:t>[CENC]</w:t>
      </w:r>
      <w:r w:rsidR="005808B1" w:rsidRPr="005B504E" w:rsidDel="005808B1">
        <w:t xml:space="preserve"> </w:t>
      </w:r>
      <w:r w:rsidRPr="005B504E">
        <w:t xml:space="preserve">Section </w:t>
      </w:r>
      <w:r w:rsidR="005808B1" w:rsidRPr="005B504E">
        <w:t>9</w:t>
      </w:r>
      <w:r w:rsidRPr="005B504E">
        <w:t xml:space="preserve">. </w:t>
      </w:r>
      <w:del w:id="3292" w:author="Joe McCrossan" w:date="2014-06-01T12:06:00Z">
        <w:r w:rsidRPr="005B504E" w:rsidDel="0036508A">
          <w:delText xml:space="preserve"> </w:delText>
        </w:r>
      </w:del>
    </w:p>
    <w:p w14:paraId="66D719F9" w14:textId="4D46EFA7" w:rsidR="00E04512" w:rsidRPr="005B504E" w:rsidRDefault="00E04512" w:rsidP="00E04512">
      <w:r w:rsidRPr="005B504E">
        <w:t xml:space="preserve">Encrypted </w:t>
      </w:r>
      <w:r w:rsidR="00773B87">
        <w:t>NAL Structured V</w:t>
      </w:r>
      <w:r w:rsidRPr="005B504E">
        <w:t xml:space="preserve">ideo </w:t>
      </w:r>
      <w:r w:rsidR="00AF1B75">
        <w:t>t</w:t>
      </w:r>
      <w:r w:rsidRPr="005B504E">
        <w:t xml:space="preserve">racks </w:t>
      </w:r>
      <w:r w:rsidRPr="005B504E">
        <w:rPr>
          <w:rStyle w:val="DECEConformanceStmt"/>
        </w:rPr>
        <w:t>SHALL</w:t>
      </w:r>
      <w:r w:rsidRPr="005B504E">
        <w:t xml:space="preserve"> follow the scheme outlined in </w:t>
      </w:r>
      <w:r w:rsidR="005808B1" w:rsidRPr="005B504E">
        <w:rPr>
          <w:lang w:eastAsia="ja-JP"/>
        </w:rPr>
        <w:t>[CENC]</w:t>
      </w:r>
      <w:r w:rsidR="005808B1" w:rsidRPr="005B504E" w:rsidDel="005808B1">
        <w:t xml:space="preserve"> </w:t>
      </w:r>
      <w:r w:rsidR="005808B1" w:rsidRPr="005B504E">
        <w:t>Section 9.6</w:t>
      </w:r>
      <w:r w:rsidR="00A30659" w:rsidRPr="005B504E">
        <w:t>.2</w:t>
      </w:r>
      <w:r w:rsidRPr="005B504E">
        <w:t xml:space="preserve">, which defines a NAL unit based encryption scheme to allow access to NALs and unencrypted NAL headers in an encrypted </w:t>
      </w:r>
      <w:r w:rsidR="00773B87">
        <w:t>NAL Structured Video</w:t>
      </w:r>
      <w:r w:rsidR="00773B87" w:rsidRPr="005B504E">
        <w:t xml:space="preserve"> </w:t>
      </w:r>
      <w:r w:rsidRPr="005B504E">
        <w:t xml:space="preserve">elementary stream. All other types of tracks </w:t>
      </w:r>
      <w:r w:rsidRPr="005B504E">
        <w:rPr>
          <w:rStyle w:val="DECEConformanceStmt"/>
        </w:rPr>
        <w:t>SHALL</w:t>
      </w:r>
      <w:r w:rsidRPr="005B504E">
        <w:t xml:space="preserve"> follow the scheme outlined in</w:t>
      </w:r>
      <w:r w:rsidR="005808B1" w:rsidRPr="005B504E">
        <w:t xml:space="preserve"> </w:t>
      </w:r>
      <w:r w:rsidR="005808B1" w:rsidRPr="005B504E">
        <w:rPr>
          <w:lang w:eastAsia="ja-JP"/>
        </w:rPr>
        <w:t>[CENC]</w:t>
      </w:r>
      <w:r w:rsidR="005808B1" w:rsidRPr="005B504E" w:rsidDel="005808B1">
        <w:t xml:space="preserve"> </w:t>
      </w:r>
      <w:r w:rsidR="005808B1" w:rsidRPr="005B504E">
        <w:t>Section 9.5</w:t>
      </w:r>
      <w:r w:rsidRPr="005B504E">
        <w:t>, which defines a simple sample-based encryption scheme.</w:t>
      </w:r>
    </w:p>
    <w:p w14:paraId="650C406B" w14:textId="77777777" w:rsidR="00E04512" w:rsidRPr="005B504E" w:rsidRDefault="00E04512" w:rsidP="00E04512">
      <w:r w:rsidRPr="005B504E">
        <w:t xml:space="preserve">The following additional constraints </w:t>
      </w:r>
      <w:r w:rsidR="00BF7B9C" w:rsidRPr="005B504E">
        <w:t xml:space="preserve">SHALL </w:t>
      </w:r>
      <w:r w:rsidRPr="005B504E">
        <w:t>be applied to all encrypted tracks:</w:t>
      </w:r>
    </w:p>
    <w:p w14:paraId="22103658" w14:textId="77777777" w:rsidR="00590354" w:rsidRPr="005B504E" w:rsidRDefault="00E87525" w:rsidP="00590354">
      <w:pPr>
        <w:pStyle w:val="ListBullet"/>
      </w:pPr>
      <w:r w:rsidRPr="005B504E">
        <w:t>All key identifier</w:t>
      </w:r>
      <w:r w:rsidR="00590354" w:rsidRPr="005B504E">
        <w:t xml:space="preserve"> values SHALL be a UUID conforming to [RFC4122] and binary encoded </w:t>
      </w:r>
      <w:r w:rsidRPr="005B504E">
        <w:t>in the KID field according</w:t>
      </w:r>
      <w:r w:rsidR="00590354" w:rsidRPr="005B504E">
        <w:t xml:space="preserve"> to </w:t>
      </w:r>
      <w:r w:rsidRPr="005B504E">
        <w:t xml:space="preserve">[RFC4122] </w:t>
      </w:r>
      <w:r w:rsidR="00590354" w:rsidRPr="005B504E">
        <w:t xml:space="preserve">section 4.1.2. </w:t>
      </w:r>
    </w:p>
    <w:p w14:paraId="63018FE7" w14:textId="3A4D5EF9" w:rsidR="00E04512" w:rsidRPr="005B504E" w:rsidRDefault="00E04512" w:rsidP="00E04512">
      <w:pPr>
        <w:pStyle w:val="ListBullet"/>
      </w:pPr>
      <w:r w:rsidRPr="005B504E">
        <w:t xml:space="preserve">Correspondence of keys and </w:t>
      </w:r>
      <w:r w:rsidRPr="005B504E">
        <w:rPr>
          <w:rStyle w:val="DECEvariable"/>
          <w:noProof w:val="0"/>
        </w:rPr>
        <w:t>KID</w:t>
      </w:r>
      <w:r w:rsidRPr="005B504E">
        <w:t xml:space="preserve"> values </w:t>
      </w:r>
      <w:del w:id="3293" w:author="Joe McCrossan" w:date="2014-06-01T12:00:00Z">
        <w:r w:rsidRPr="005B504E" w:rsidDel="0036508A">
          <w:rPr>
            <w:rStyle w:val="DECEConformanceStmt"/>
          </w:rPr>
          <w:delText>shall</w:delText>
        </w:r>
        <w:r w:rsidRPr="005B504E" w:rsidDel="0036508A">
          <w:delText xml:space="preserve"> </w:delText>
        </w:r>
      </w:del>
      <w:ins w:id="3294" w:author="Joe McCrossan" w:date="2014-06-01T12:00:00Z">
        <w:r w:rsidR="0036508A">
          <w:rPr>
            <w:rStyle w:val="DECEConformanceStmt"/>
          </w:rPr>
          <w:t>SHOULD</w:t>
        </w:r>
        <w:r w:rsidR="0036508A" w:rsidRPr="005B504E">
          <w:t xml:space="preserve"> </w:t>
        </w:r>
      </w:ins>
      <w:r w:rsidRPr="005B504E">
        <w:t xml:space="preserve">be 1:1; i.e. if two tracks have the same key, then they will have the same </w:t>
      </w:r>
      <w:r w:rsidRPr="005B504E">
        <w:rPr>
          <w:rStyle w:val="DECEvariable"/>
          <w:noProof w:val="0"/>
        </w:rPr>
        <w:t>KID</w:t>
      </w:r>
      <w:r w:rsidRPr="005B504E">
        <w:t xml:space="preserve"> value, and vice versa.</w:t>
      </w:r>
    </w:p>
    <w:p w14:paraId="4DFA8B20" w14:textId="3DC1FA06" w:rsidR="00E04512" w:rsidRPr="005B504E" w:rsidRDefault="00E04512" w:rsidP="00E04512">
      <w:r w:rsidRPr="005B504E">
        <w:t xml:space="preserve">The following additional constraints </w:t>
      </w:r>
      <w:r w:rsidRPr="005B504E">
        <w:rPr>
          <w:rStyle w:val="DECEConformanceStmt"/>
        </w:rPr>
        <w:t>shall</w:t>
      </w:r>
      <w:r w:rsidRPr="005B504E">
        <w:t xml:space="preserve"> be applied to the encryption of </w:t>
      </w:r>
      <w:r w:rsidR="00773B87">
        <w:t>NAL Structured V</w:t>
      </w:r>
      <w:r w:rsidRPr="005B504E">
        <w:t>ideo tracks:</w:t>
      </w:r>
    </w:p>
    <w:p w14:paraId="1FB82E48" w14:textId="77777777" w:rsidR="00E04512" w:rsidRPr="005B504E" w:rsidRDefault="00E04512" w:rsidP="00E04512">
      <w:pPr>
        <w:pStyle w:val="ListBullet"/>
      </w:pPr>
      <w:r w:rsidRPr="005B504E">
        <w:t xml:space="preserve">The first 96 to 111 bytes of each NAL, which includes the NAL length and </w:t>
      </w:r>
      <w:r w:rsidRPr="005B504E">
        <w:rPr>
          <w:rStyle w:val="DECEvariable"/>
          <w:noProof w:val="0"/>
        </w:rPr>
        <w:t>nal_unit_type</w:t>
      </w:r>
      <w:r w:rsidRPr="005B504E">
        <w:t xml:space="preserve"> fields, </w:t>
      </w:r>
      <w:r w:rsidRPr="005B504E">
        <w:rPr>
          <w:rStyle w:val="DECEConformanceStmt"/>
        </w:rPr>
        <w:t>shall</w:t>
      </w:r>
      <w:r w:rsidRPr="005B504E">
        <w:t xml:space="preserve"> be left unencrypted.  The exact number of unencrypted bytes is chosen so that the remainder of the NAL is a multiple of 16 bytes, using the formula below.  Note that if a NAL contains fewer than 112 bytes, then the entire NAL remains unencrypted.</w:t>
      </w:r>
    </w:p>
    <w:p w14:paraId="77D449F5" w14:textId="77777777" w:rsidR="00E04512" w:rsidRPr="005B504E" w:rsidRDefault="00E04512" w:rsidP="00E04512">
      <w:pPr>
        <w:pStyle w:val="SourceCode"/>
        <w:rPr>
          <w:noProof w:val="0"/>
        </w:rPr>
      </w:pPr>
      <w:r w:rsidRPr="005B504E">
        <w:rPr>
          <w:noProof w:val="0"/>
        </w:rPr>
        <w:tab/>
        <w:t>if (NAL_length &gt;= 112)</w:t>
      </w:r>
    </w:p>
    <w:p w14:paraId="262638FC" w14:textId="77777777" w:rsidR="00E04512" w:rsidRPr="005B504E" w:rsidRDefault="00E04512" w:rsidP="00E04512">
      <w:pPr>
        <w:pStyle w:val="SourceCode"/>
        <w:rPr>
          <w:noProof w:val="0"/>
        </w:rPr>
      </w:pPr>
      <w:r w:rsidRPr="005B504E">
        <w:rPr>
          <w:noProof w:val="0"/>
        </w:rPr>
        <w:tab/>
        <w:t>{</w:t>
      </w:r>
    </w:p>
    <w:p w14:paraId="2364F47D" w14:textId="77777777" w:rsidR="00E04512" w:rsidRPr="005B504E" w:rsidRDefault="006D5E48" w:rsidP="00E04512">
      <w:pPr>
        <w:pStyle w:val="SourceCode"/>
        <w:rPr>
          <w:noProof w:val="0"/>
        </w:rPr>
      </w:pPr>
      <w:r w:rsidRPr="005B504E">
        <w:rPr>
          <w:noProof w:val="0"/>
        </w:rPr>
        <w:tab/>
      </w:r>
      <w:r w:rsidRPr="005B504E">
        <w:rPr>
          <w:noProof w:val="0"/>
        </w:rPr>
        <w:tab/>
        <w:t>B</w:t>
      </w:r>
      <w:r w:rsidR="00E04512" w:rsidRPr="005B504E">
        <w:rPr>
          <w:noProof w:val="0"/>
        </w:rPr>
        <w:t>ytes</w:t>
      </w:r>
      <w:r w:rsidRPr="005B504E">
        <w:rPr>
          <w:noProof w:val="0"/>
        </w:rPr>
        <w:t>OfClearData</w:t>
      </w:r>
      <w:r w:rsidR="00E04512" w:rsidRPr="005B504E">
        <w:rPr>
          <w:noProof w:val="0"/>
        </w:rPr>
        <w:t xml:space="preserve"> = 96 + NAL_length % 16</w:t>
      </w:r>
    </w:p>
    <w:p w14:paraId="73042A30" w14:textId="77777777" w:rsidR="00E04512" w:rsidRPr="005B504E" w:rsidRDefault="00E04512" w:rsidP="00E04512">
      <w:pPr>
        <w:pStyle w:val="SourceCode"/>
        <w:rPr>
          <w:noProof w:val="0"/>
        </w:rPr>
      </w:pPr>
      <w:r w:rsidRPr="005B504E">
        <w:rPr>
          <w:noProof w:val="0"/>
        </w:rPr>
        <w:tab/>
        <w:t>}</w:t>
      </w:r>
    </w:p>
    <w:p w14:paraId="01D357EC" w14:textId="77777777" w:rsidR="00E04512" w:rsidRPr="005B504E" w:rsidRDefault="00E04512" w:rsidP="00E04512">
      <w:pPr>
        <w:pStyle w:val="SourceCode"/>
        <w:rPr>
          <w:noProof w:val="0"/>
        </w:rPr>
      </w:pPr>
      <w:r w:rsidRPr="005B504E">
        <w:rPr>
          <w:noProof w:val="0"/>
        </w:rPr>
        <w:tab/>
        <w:t>else</w:t>
      </w:r>
    </w:p>
    <w:p w14:paraId="23E09C2D" w14:textId="77777777" w:rsidR="00E04512" w:rsidRPr="005B504E" w:rsidRDefault="00E04512" w:rsidP="00E04512">
      <w:pPr>
        <w:pStyle w:val="SourceCode"/>
        <w:rPr>
          <w:noProof w:val="0"/>
        </w:rPr>
      </w:pPr>
      <w:r w:rsidRPr="005B504E">
        <w:rPr>
          <w:noProof w:val="0"/>
        </w:rPr>
        <w:tab/>
        <w:t>{</w:t>
      </w:r>
    </w:p>
    <w:p w14:paraId="7AD440F7" w14:textId="77777777" w:rsidR="00E04512" w:rsidRPr="005B504E" w:rsidRDefault="00E04512" w:rsidP="00E04512">
      <w:pPr>
        <w:pStyle w:val="SourceCode"/>
        <w:rPr>
          <w:noProof w:val="0"/>
        </w:rPr>
      </w:pPr>
      <w:r w:rsidRPr="005B504E">
        <w:rPr>
          <w:noProof w:val="0"/>
        </w:rPr>
        <w:tab/>
      </w:r>
      <w:r w:rsidRPr="005B504E">
        <w:rPr>
          <w:noProof w:val="0"/>
        </w:rPr>
        <w:tab/>
      </w:r>
      <w:r w:rsidR="006D5E48" w:rsidRPr="005B504E">
        <w:rPr>
          <w:noProof w:val="0"/>
        </w:rPr>
        <w:t>BytesOfClearData</w:t>
      </w:r>
      <w:r w:rsidRPr="005B504E">
        <w:rPr>
          <w:noProof w:val="0"/>
        </w:rPr>
        <w:t xml:space="preserve"> = NAL_length</w:t>
      </w:r>
    </w:p>
    <w:p w14:paraId="3BCD33AD" w14:textId="77777777" w:rsidR="00E04512" w:rsidRPr="005B504E" w:rsidRDefault="00E04512" w:rsidP="00E04512">
      <w:pPr>
        <w:pStyle w:val="SourceCode"/>
        <w:rPr>
          <w:noProof w:val="0"/>
        </w:rPr>
      </w:pPr>
      <w:r w:rsidRPr="005B504E">
        <w:rPr>
          <w:noProof w:val="0"/>
        </w:rPr>
        <w:tab/>
        <w:t>}</w:t>
      </w:r>
    </w:p>
    <w:p w14:paraId="4A4435B6" w14:textId="77777777" w:rsidR="006D5E48" w:rsidRPr="005B504E" w:rsidRDefault="006D5E48" w:rsidP="006D5E48">
      <w:r w:rsidRPr="005B504E">
        <w:t>Where:</w:t>
      </w:r>
      <w:r w:rsidR="00C41260" w:rsidRPr="005B504E">
        <w:t xml:space="preserve"> </w:t>
      </w:r>
    </w:p>
    <w:p w14:paraId="35CD53FF" w14:textId="77777777" w:rsidR="00845D11" w:rsidRPr="005B504E" w:rsidRDefault="006D5E48" w:rsidP="00740695">
      <w:pPr>
        <w:pStyle w:val="ListParagraph"/>
        <w:numPr>
          <w:ilvl w:val="0"/>
          <w:numId w:val="17"/>
        </w:numPr>
        <w:spacing w:before="200" w:line="300" w:lineRule="auto"/>
      </w:pPr>
      <w:r w:rsidRPr="005B504E">
        <w:rPr>
          <w:rFonts w:ascii="Courier New" w:hAnsi="Courier New" w:cs="Courier New"/>
        </w:rPr>
        <w:t>NAL_Length</w:t>
      </w:r>
      <w:r w:rsidRPr="005B504E">
        <w:t xml:space="preserve"> = (size of Length field) + (value of Length field) </w:t>
      </w:r>
    </w:p>
    <w:p w14:paraId="211C1F0D" w14:textId="6AC7F958" w:rsidR="006D5E48" w:rsidRPr="00BB762C" w:rsidRDefault="006D5E48" w:rsidP="002F4050">
      <w:pPr>
        <w:pStyle w:val="SourceCode"/>
        <w:numPr>
          <w:ilvl w:val="0"/>
          <w:numId w:val="13"/>
        </w:numPr>
        <w:rPr>
          <w:rFonts w:ascii="Cambria" w:hAnsi="Cambria"/>
          <w:noProof w:val="0"/>
          <w:sz w:val="24"/>
          <w:rPrChange w:id="3295" w:author="Joe McCrossan" w:date="2014-05-31T14:59:00Z">
            <w:rPr>
              <w:rFonts w:ascii="Cambria" w:hAnsi="Cambria"/>
              <w:noProof w:val="0"/>
            </w:rPr>
          </w:rPrChange>
        </w:rPr>
      </w:pPr>
      <w:r w:rsidRPr="00BB762C">
        <w:rPr>
          <w:rFonts w:ascii="Cambria" w:hAnsi="Cambria"/>
          <w:noProof w:val="0"/>
          <w:sz w:val="24"/>
          <w:rPrChange w:id="3296" w:author="Joe McCrossan" w:date="2014-05-31T14:59:00Z">
            <w:rPr>
              <w:rFonts w:ascii="Cambria" w:hAnsi="Cambria"/>
              <w:noProof w:val="0"/>
              <w:sz w:val="22"/>
            </w:rPr>
          </w:rPrChange>
        </w:rPr>
        <w:t xml:space="preserve">The “size of Length field” is specified by </w:t>
      </w:r>
      <w:r w:rsidRPr="00BB762C">
        <w:rPr>
          <w:rFonts w:cs="Courier New"/>
          <w:noProof w:val="0"/>
          <w:sz w:val="24"/>
          <w:rPrChange w:id="3297" w:author="Joe McCrossan" w:date="2014-05-31T14:59:00Z">
            <w:rPr>
              <w:rFonts w:cs="Courier New"/>
              <w:noProof w:val="0"/>
              <w:sz w:val="22"/>
            </w:rPr>
          </w:rPrChange>
        </w:rPr>
        <w:t>LengthSizeMinusOne</w:t>
      </w:r>
      <w:r w:rsidR="00860A88" w:rsidRPr="00BB762C">
        <w:rPr>
          <w:rFonts w:ascii="Cambria" w:hAnsi="Cambria"/>
          <w:noProof w:val="0"/>
          <w:sz w:val="24"/>
          <w:rPrChange w:id="3298" w:author="Joe McCrossan" w:date="2014-05-31T14:59:00Z">
            <w:rPr>
              <w:rFonts w:ascii="Cambria" w:hAnsi="Cambria"/>
              <w:noProof w:val="0"/>
              <w:sz w:val="22"/>
            </w:rPr>
          </w:rPrChange>
        </w:rPr>
        <w:t xml:space="preserve"> </w:t>
      </w:r>
      <w:r w:rsidRPr="00BB762C">
        <w:rPr>
          <w:rFonts w:ascii="Cambria" w:hAnsi="Cambria"/>
          <w:noProof w:val="0"/>
          <w:sz w:val="24"/>
          <w:rPrChange w:id="3299" w:author="Joe McCrossan" w:date="2014-05-31T14:59:00Z">
            <w:rPr>
              <w:rFonts w:ascii="Cambria" w:hAnsi="Cambria"/>
              <w:noProof w:val="0"/>
              <w:sz w:val="22"/>
            </w:rPr>
          </w:rPrChange>
        </w:rPr>
        <w:t xml:space="preserve">in </w:t>
      </w:r>
      <w:r w:rsidR="00F646D9" w:rsidRPr="00BB762C">
        <w:rPr>
          <w:rFonts w:ascii="Cambria" w:hAnsi="Cambria"/>
          <w:noProof w:val="0"/>
          <w:sz w:val="24"/>
          <w:rPrChange w:id="3300" w:author="Joe McCrossan" w:date="2014-05-31T14:59:00Z">
            <w:rPr>
              <w:rFonts w:ascii="Cambria" w:hAnsi="Cambria"/>
              <w:noProof w:val="0"/>
              <w:sz w:val="22"/>
            </w:rPr>
          </w:rPrChange>
        </w:rPr>
        <w:t xml:space="preserve">the </w:t>
      </w:r>
      <w:r w:rsidRPr="00BB762C">
        <w:rPr>
          <w:rFonts w:ascii="Cambria" w:hAnsi="Cambria"/>
          <w:noProof w:val="0"/>
          <w:sz w:val="24"/>
          <w:rPrChange w:id="3301" w:author="Joe McCrossan" w:date="2014-05-31T14:59:00Z">
            <w:rPr>
              <w:rFonts w:ascii="Cambria" w:hAnsi="Cambria"/>
              <w:noProof w:val="0"/>
              <w:sz w:val="22"/>
            </w:rPr>
          </w:rPrChange>
        </w:rPr>
        <w:t>corresponding decoder configuration record</w:t>
      </w:r>
      <w:r w:rsidR="00F646D9" w:rsidRPr="00BB762C">
        <w:rPr>
          <w:rFonts w:ascii="Cambria" w:hAnsi="Cambria"/>
          <w:noProof w:val="0"/>
          <w:sz w:val="24"/>
          <w:rPrChange w:id="3302" w:author="Joe McCrossan" w:date="2014-05-31T14:59:00Z">
            <w:rPr>
              <w:rFonts w:ascii="Cambria" w:hAnsi="Cambria"/>
              <w:noProof w:val="0"/>
              <w:sz w:val="22"/>
            </w:rPr>
          </w:rPrChange>
        </w:rPr>
        <w:t xml:space="preserve"> </w:t>
      </w:r>
      <w:commentRangeStart w:id="3303"/>
      <w:r w:rsidR="00F646D9" w:rsidRPr="00BB762C">
        <w:rPr>
          <w:rFonts w:ascii="Cambria" w:hAnsi="Cambria"/>
          <w:noProof w:val="0"/>
          <w:sz w:val="24"/>
          <w:rPrChange w:id="3304" w:author="Joe McCrossan" w:date="2014-05-31T14:59:00Z">
            <w:rPr>
              <w:rFonts w:ascii="Cambria" w:hAnsi="Cambria"/>
              <w:noProof w:val="0"/>
              <w:sz w:val="22"/>
            </w:rPr>
          </w:rPrChange>
        </w:rPr>
        <w:t>(</w:t>
      </w:r>
      <w:r w:rsidR="00F646D9" w:rsidRPr="00BB762C">
        <w:rPr>
          <w:rFonts w:cs="Courier New"/>
          <w:noProof w:val="0"/>
          <w:sz w:val="24"/>
          <w:rPrChange w:id="3305" w:author="Joe McCrossan" w:date="2014-05-31T14:59:00Z">
            <w:rPr>
              <w:rFonts w:cs="Courier New"/>
              <w:noProof w:val="0"/>
              <w:sz w:val="22"/>
            </w:rPr>
          </w:rPrChange>
        </w:rPr>
        <w:t>AVCDecoderConfigurationRecord</w:t>
      </w:r>
      <w:r w:rsidR="00860A88" w:rsidRPr="00BB762C">
        <w:rPr>
          <w:rFonts w:ascii="Cambria" w:hAnsi="Cambria"/>
          <w:sz w:val="24"/>
          <w:rPrChange w:id="3306" w:author="Joe McCrossan" w:date="2014-05-31T14:59:00Z">
            <w:rPr>
              <w:rFonts w:ascii="Cambria" w:hAnsi="Cambria"/>
              <w:sz w:val="22"/>
            </w:rPr>
          </w:rPrChange>
        </w:rPr>
        <w:t xml:space="preserve"> </w:t>
      </w:r>
      <w:r w:rsidR="00F646D9" w:rsidRPr="00BB762C">
        <w:rPr>
          <w:rFonts w:ascii="Cambria" w:hAnsi="Cambria"/>
          <w:sz w:val="24"/>
          <w:rPrChange w:id="3307" w:author="Joe McCrossan" w:date="2014-05-31T14:59:00Z">
            <w:rPr>
              <w:rFonts w:ascii="Cambria" w:hAnsi="Cambria"/>
              <w:sz w:val="22"/>
            </w:rPr>
          </w:rPrChange>
        </w:rPr>
        <w:t>for</w:t>
      </w:r>
      <w:r w:rsidR="00860A88" w:rsidRPr="00BB762C">
        <w:rPr>
          <w:rFonts w:ascii="Cambria" w:hAnsi="Cambria"/>
          <w:sz w:val="24"/>
          <w:rPrChange w:id="3308" w:author="Joe McCrossan" w:date="2014-05-31T14:59:00Z">
            <w:rPr>
              <w:rFonts w:ascii="Cambria" w:hAnsi="Cambria"/>
              <w:sz w:val="22"/>
            </w:rPr>
          </w:rPrChange>
        </w:rPr>
        <w:t xml:space="preserve"> AVC</w:t>
      </w:r>
      <w:r w:rsidR="00F646D9" w:rsidRPr="00BB762C">
        <w:rPr>
          <w:rFonts w:ascii="Cambria" w:hAnsi="Cambria"/>
          <w:sz w:val="24"/>
          <w:rPrChange w:id="3309" w:author="Joe McCrossan" w:date="2014-05-31T14:59:00Z">
            <w:rPr>
              <w:rFonts w:ascii="Cambria" w:hAnsi="Cambria"/>
              <w:sz w:val="22"/>
            </w:rPr>
          </w:rPrChange>
        </w:rPr>
        <w:t xml:space="preserve"> </w:t>
      </w:r>
      <w:ins w:id="3310" w:author="Joe McCrossan" w:date="2014-05-31T14:59:00Z">
        <w:r w:rsidR="00BB762C">
          <w:rPr>
            <w:rFonts w:ascii="Cambria" w:hAnsi="Cambria"/>
            <w:sz w:val="24"/>
          </w:rPr>
          <w:t>V</w:t>
        </w:r>
      </w:ins>
      <w:del w:id="3311" w:author="Joe McCrossan" w:date="2014-05-31T14:59:00Z">
        <w:r w:rsidR="00F646D9" w:rsidRPr="00BB762C" w:rsidDel="00BB762C">
          <w:rPr>
            <w:rFonts w:ascii="Cambria" w:hAnsi="Cambria"/>
            <w:sz w:val="24"/>
            <w:rPrChange w:id="3312" w:author="Joe McCrossan" w:date="2014-05-31T14:59:00Z">
              <w:rPr>
                <w:rFonts w:ascii="Cambria" w:hAnsi="Cambria"/>
                <w:sz w:val="22"/>
              </w:rPr>
            </w:rPrChange>
          </w:rPr>
          <w:delText>v</w:delText>
        </w:r>
      </w:del>
      <w:r w:rsidR="00F646D9" w:rsidRPr="00BB762C">
        <w:rPr>
          <w:rFonts w:ascii="Cambria" w:hAnsi="Cambria"/>
          <w:sz w:val="24"/>
          <w:rPrChange w:id="3313" w:author="Joe McCrossan" w:date="2014-05-31T14:59:00Z">
            <w:rPr>
              <w:rFonts w:ascii="Cambria" w:hAnsi="Cambria"/>
              <w:sz w:val="22"/>
            </w:rPr>
          </w:rPrChange>
        </w:rPr>
        <w:t xml:space="preserve">ideo and </w:t>
      </w:r>
      <w:r w:rsidR="00F646D9" w:rsidRPr="00BB762C">
        <w:rPr>
          <w:rFonts w:cs="Courier New"/>
          <w:noProof w:val="0"/>
          <w:sz w:val="24"/>
          <w:rPrChange w:id="3314" w:author="Joe McCrossan" w:date="2014-05-31T14:59:00Z">
            <w:rPr>
              <w:rFonts w:cs="Courier New"/>
              <w:noProof w:val="0"/>
              <w:sz w:val="22"/>
            </w:rPr>
          </w:rPrChange>
        </w:rPr>
        <w:t>HEVCDecoderConfigurationRecord</w:t>
      </w:r>
      <w:r w:rsidR="00F646D9" w:rsidRPr="00BB762C">
        <w:rPr>
          <w:rFonts w:ascii="Cambria" w:hAnsi="Cambria"/>
          <w:sz w:val="24"/>
          <w:rPrChange w:id="3315" w:author="Joe McCrossan" w:date="2014-05-31T14:59:00Z">
            <w:rPr>
              <w:rFonts w:ascii="Cambria" w:hAnsi="Cambria"/>
              <w:sz w:val="22"/>
            </w:rPr>
          </w:rPrChange>
        </w:rPr>
        <w:t xml:space="preserve"> for HEVC </w:t>
      </w:r>
      <w:ins w:id="3316" w:author="Joe McCrossan" w:date="2014-05-31T14:59:00Z">
        <w:r w:rsidR="00BB762C">
          <w:rPr>
            <w:rFonts w:ascii="Cambria" w:hAnsi="Cambria"/>
            <w:sz w:val="24"/>
          </w:rPr>
          <w:t>V</w:t>
        </w:r>
      </w:ins>
      <w:del w:id="3317" w:author="Joe McCrossan" w:date="2014-05-31T14:59:00Z">
        <w:r w:rsidR="00F646D9" w:rsidRPr="00BB762C" w:rsidDel="00BB762C">
          <w:rPr>
            <w:rFonts w:ascii="Cambria" w:hAnsi="Cambria"/>
            <w:sz w:val="24"/>
            <w:rPrChange w:id="3318" w:author="Joe McCrossan" w:date="2014-05-31T14:59:00Z">
              <w:rPr>
                <w:rFonts w:ascii="Cambria" w:hAnsi="Cambria"/>
                <w:sz w:val="22"/>
              </w:rPr>
            </w:rPrChange>
          </w:rPr>
          <w:delText>v</w:delText>
        </w:r>
      </w:del>
      <w:r w:rsidR="00F646D9" w:rsidRPr="00BB762C">
        <w:rPr>
          <w:rFonts w:ascii="Cambria" w:hAnsi="Cambria"/>
          <w:sz w:val="24"/>
          <w:rPrChange w:id="3319" w:author="Joe McCrossan" w:date="2014-05-31T14:59:00Z">
            <w:rPr>
              <w:rFonts w:ascii="Cambria" w:hAnsi="Cambria"/>
              <w:sz w:val="22"/>
            </w:rPr>
          </w:rPrChange>
        </w:rPr>
        <w:t>ideo)</w:t>
      </w:r>
      <w:r w:rsidRPr="00BB762C">
        <w:rPr>
          <w:rFonts w:ascii="Cambria" w:hAnsi="Cambria"/>
          <w:noProof w:val="0"/>
          <w:sz w:val="24"/>
          <w:rPrChange w:id="3320" w:author="Joe McCrossan" w:date="2014-05-31T14:59:00Z">
            <w:rPr>
              <w:rFonts w:ascii="Cambria" w:hAnsi="Cambria"/>
              <w:noProof w:val="0"/>
              <w:sz w:val="22"/>
            </w:rPr>
          </w:rPrChange>
        </w:rPr>
        <w:t>.</w:t>
      </w:r>
      <w:commentRangeEnd w:id="3303"/>
      <w:r w:rsidR="00F646D9" w:rsidRPr="00BB762C">
        <w:rPr>
          <w:rStyle w:val="CommentReference"/>
          <w:rFonts w:asciiTheme="minorHAnsi" w:eastAsiaTheme="minorEastAsia" w:hAnsiTheme="minorHAnsi" w:cstheme="minorBidi"/>
          <w:noProof w:val="0"/>
          <w:sz w:val="24"/>
          <w:szCs w:val="24"/>
          <w:rPrChange w:id="3321" w:author="Joe McCrossan" w:date="2014-05-31T14:59:00Z">
            <w:rPr>
              <w:rStyle w:val="CommentReference"/>
              <w:rFonts w:asciiTheme="minorHAnsi" w:eastAsiaTheme="minorEastAsia" w:hAnsiTheme="minorHAnsi" w:cstheme="minorBidi"/>
              <w:noProof w:val="0"/>
            </w:rPr>
          </w:rPrChange>
        </w:rPr>
        <w:commentReference w:id="3303"/>
      </w:r>
    </w:p>
    <w:p w14:paraId="4EDFFF27" w14:textId="31A82449" w:rsidR="00E04512" w:rsidRPr="005B504E" w:rsidRDefault="00E04512" w:rsidP="000650E4">
      <w:pPr>
        <w:pStyle w:val="Heading1"/>
        <w:autoSpaceDE w:val="0"/>
        <w:rPr>
          <w:color w:val="auto"/>
        </w:rPr>
      </w:pPr>
      <w:bookmarkStart w:id="3322" w:name="_Ref139987686"/>
      <w:bookmarkStart w:id="3323" w:name="_Toc308174915"/>
      <w:bookmarkStart w:id="3324" w:name="_Toc263280926"/>
      <w:r w:rsidRPr="005B504E">
        <w:rPr>
          <w:color w:val="auto"/>
        </w:rPr>
        <w:t>Video Elementary Streams</w:t>
      </w:r>
      <w:bookmarkEnd w:id="3322"/>
      <w:bookmarkEnd w:id="3323"/>
      <w:bookmarkEnd w:id="3324"/>
    </w:p>
    <w:p w14:paraId="024C5550" w14:textId="3642FFF9" w:rsidR="00E04512" w:rsidRPr="005B504E" w:rsidRDefault="00E04512" w:rsidP="00B71A78">
      <w:pPr>
        <w:pStyle w:val="Heading2"/>
      </w:pPr>
      <w:bookmarkStart w:id="3325" w:name="_Toc308174916"/>
      <w:bookmarkStart w:id="3326" w:name="_Toc263280927"/>
      <w:r w:rsidRPr="005B504E">
        <w:t>Introduction</w:t>
      </w:r>
      <w:bookmarkEnd w:id="3325"/>
      <w:bookmarkEnd w:id="3326"/>
    </w:p>
    <w:p w14:paraId="2E1D6D03" w14:textId="53EE0007" w:rsidR="00E04512" w:rsidRPr="005B504E" w:rsidRDefault="005B5023" w:rsidP="00E04512">
      <w:r w:rsidRPr="006E694A">
        <w:t xml:space="preserve">This chapter describes the </w:t>
      </w:r>
      <w:r>
        <w:t>video</w:t>
      </w:r>
      <w:r w:rsidRPr="006E694A">
        <w:t xml:space="preserve"> track in relat</w:t>
      </w:r>
      <w:r>
        <w:t xml:space="preserve">ion to the ISO Base Media File </w:t>
      </w:r>
      <w:r w:rsidRPr="006E694A">
        <w:t xml:space="preserve">and the constraints on each </w:t>
      </w:r>
      <w:r>
        <w:t>video</w:t>
      </w:r>
      <w:r w:rsidRPr="006E694A">
        <w:t xml:space="preserve"> format.</w:t>
      </w:r>
      <w:r>
        <w:t xml:space="preserve"> </w:t>
      </w:r>
      <w:r w:rsidR="00E04512" w:rsidRPr="005B504E">
        <w:t xml:space="preserve">The mapping of video sequences and parameters to samples and descriptors in a DECE CFF Container (DCC) is defined in Section </w:t>
      </w:r>
      <w:r w:rsidR="007A4DF4">
        <w:fldChar w:fldCharType="begin" w:fldLock="1"/>
      </w:r>
      <w:r w:rsidR="007A4DF4">
        <w:instrText xml:space="preserve"> REF _Ref142216401 \w \h  \* MERGEFORMAT </w:instrText>
      </w:r>
      <w:r w:rsidR="007A4DF4">
        <w:fldChar w:fldCharType="separate"/>
      </w:r>
      <w:r w:rsidR="005B504E">
        <w:t>4.2</w:t>
      </w:r>
      <w:r w:rsidR="007A4DF4">
        <w:fldChar w:fldCharType="end"/>
      </w:r>
      <w:r w:rsidR="00E04512" w:rsidRPr="005B504E">
        <w:t xml:space="preserve">, specifying which methods allowed in [ISO] and </w:t>
      </w:r>
      <w:r w:rsidR="00F205B8">
        <w:t>[ISOVIDEO]</w:t>
      </w:r>
      <w:r w:rsidR="00E04512" w:rsidRPr="005B504E">
        <w:t xml:space="preserve"> </w:t>
      </w:r>
      <w:r w:rsidR="00E04512" w:rsidRPr="005B504E">
        <w:rPr>
          <w:rStyle w:val="DECEConformanceStmt"/>
        </w:rPr>
        <w:t>SHALL</w:t>
      </w:r>
      <w:r w:rsidR="00E04512" w:rsidRPr="005B504E">
        <w:t xml:space="preserve"> be used.</w:t>
      </w:r>
    </w:p>
    <w:p w14:paraId="39EBCC74" w14:textId="4362BA1D" w:rsidR="00E04512" w:rsidRPr="005B504E" w:rsidRDefault="00E04512" w:rsidP="00B71A78">
      <w:pPr>
        <w:pStyle w:val="Heading2"/>
      </w:pPr>
      <w:bookmarkStart w:id="3327" w:name="_Ref142216401"/>
      <w:bookmarkStart w:id="3328" w:name="_Ref142216425"/>
      <w:bookmarkStart w:id="3329" w:name="_Toc308174917"/>
      <w:bookmarkStart w:id="3330" w:name="_Toc263280928"/>
      <w:r w:rsidRPr="005B504E">
        <w:t xml:space="preserve">Data Structure for </w:t>
      </w:r>
      <w:r w:rsidR="005B5023">
        <w:t>V</w:t>
      </w:r>
      <w:r w:rsidRPr="005B504E">
        <w:t xml:space="preserve">ideo </w:t>
      </w:r>
      <w:r w:rsidR="00791983">
        <w:t>T</w:t>
      </w:r>
      <w:r w:rsidRPr="005B504E">
        <w:t>rack</w:t>
      </w:r>
      <w:bookmarkEnd w:id="3327"/>
      <w:bookmarkEnd w:id="3328"/>
      <w:bookmarkEnd w:id="3329"/>
      <w:bookmarkEnd w:id="3330"/>
    </w:p>
    <w:p w14:paraId="260F591B" w14:textId="36BB763E" w:rsidR="00E04512" w:rsidRDefault="00E04512" w:rsidP="00E04512">
      <w:pPr>
        <w:rPr>
          <w:ins w:id="3331" w:author="Joe McCrossan" w:date="2014-05-26T10:07:00Z"/>
        </w:rPr>
      </w:pPr>
      <w:r w:rsidRPr="005B504E">
        <w:t xml:space="preserve">Common File Format for video track </w:t>
      </w:r>
      <w:r w:rsidRPr="005B504E">
        <w:rPr>
          <w:rStyle w:val="DECEConformanceStmt"/>
        </w:rPr>
        <w:t>SHALL</w:t>
      </w:r>
      <w:r w:rsidRPr="005B504E">
        <w:t xml:space="preserve"> comply with [ISO] and </w:t>
      </w:r>
      <w:r w:rsidR="00F205B8">
        <w:t>[ISOVIDEO]</w:t>
      </w:r>
      <w:r w:rsidRPr="005B504E">
        <w:t>. In this section, the operational rules for boxes and their contents of Common File Format for video track are described.</w:t>
      </w:r>
    </w:p>
    <w:p w14:paraId="6302BD80" w14:textId="77777777" w:rsidR="001E7978" w:rsidRPr="005B504E" w:rsidRDefault="001E7978">
      <w:pPr>
        <w:pStyle w:val="Heading3"/>
        <w:rPr>
          <w:ins w:id="3332" w:author="Joe McCrossan" w:date="2014-05-26T10:08:00Z"/>
        </w:rPr>
        <w:pPrChange w:id="3333" w:author="Joe McCrossan" w:date="2014-05-26T10:13:00Z">
          <w:pPr>
            <w:pStyle w:val="Heading4"/>
            <w:autoSpaceDE w:val="0"/>
          </w:pPr>
        </w:pPrChange>
      </w:pPr>
      <w:bookmarkStart w:id="3334" w:name="_Ref262718698"/>
      <w:bookmarkStart w:id="3335" w:name="_Toc263280929"/>
      <w:ins w:id="3336" w:author="Joe McCrossan" w:date="2014-05-26T10:08:00Z">
        <w:r w:rsidRPr="005B504E">
          <w:t>Track Header Box (</w:t>
        </w:r>
        <w:r w:rsidRPr="005B504E">
          <w:rPr>
            <w:rStyle w:val="DECE4CC"/>
            <w:noProof w:val="0"/>
            <w:color w:val="auto"/>
          </w:rPr>
          <w:t>‘tkhd’</w:t>
        </w:r>
        <w:r w:rsidRPr="005B504E">
          <w:t>)</w:t>
        </w:r>
        <w:bookmarkEnd w:id="3334"/>
        <w:bookmarkEnd w:id="3335"/>
      </w:ins>
    </w:p>
    <w:p w14:paraId="384EC850" w14:textId="77777777" w:rsidR="00074616" w:rsidRDefault="0039043B">
      <w:pPr>
        <w:rPr>
          <w:ins w:id="3337" w:author="Joe McCrossan" w:date="2014-05-26T10:39:00Z"/>
        </w:rPr>
        <w:pPrChange w:id="3338" w:author="Joe McCrossan" w:date="2014-05-26T10:39:00Z">
          <w:pPr>
            <w:pStyle w:val="ListBullet3"/>
          </w:pPr>
        </w:pPrChange>
      </w:pPr>
      <w:ins w:id="3339" w:author="Joe McCrossan" w:date="2014-05-26T10:37:00Z">
        <w:r w:rsidRPr="005B504E">
          <w:t xml:space="preserve">For audio tracks, the fields of the Track Header Box </w:t>
        </w:r>
        <w:r>
          <w:t>(</w:t>
        </w:r>
        <w:r w:rsidRPr="00845BD4">
          <w:rPr>
            <w:rFonts w:ascii="Courier New" w:hAnsi="Courier New" w:cs="Courier New"/>
          </w:rPr>
          <w:t>‘tkhd’</w:t>
        </w:r>
        <w:r>
          <w:t xml:space="preserve">) </w:t>
        </w:r>
        <w:r w:rsidRPr="005B504E">
          <w:rPr>
            <w:rStyle w:val="DECEConformanceStmt"/>
          </w:rPr>
          <w:t>shall</w:t>
        </w:r>
        <w:r w:rsidRPr="005B504E">
          <w:t xml:space="preserve"> be set to the values specified </w:t>
        </w:r>
        <w:commentRangeStart w:id="3340"/>
        <w:r w:rsidRPr="005B504E">
          <w:t>below.  There are some “template” fields declared to use; see [ISO].</w:t>
        </w:r>
      </w:ins>
    </w:p>
    <w:p w14:paraId="7F5CF610" w14:textId="102E0D71" w:rsidR="0039043B" w:rsidRDefault="0039043B">
      <w:pPr>
        <w:pStyle w:val="ListParagraph"/>
        <w:numPr>
          <w:ilvl w:val="0"/>
          <w:numId w:val="55"/>
        </w:numPr>
        <w:rPr>
          <w:ins w:id="3341" w:author="Joe McCrossan" w:date="2014-05-26T10:37:00Z"/>
        </w:rPr>
        <w:pPrChange w:id="3342" w:author="Joe McCrossan" w:date="2014-05-26T10:40:00Z">
          <w:pPr/>
        </w:pPrChange>
      </w:pPr>
      <w:ins w:id="3343" w:author="Joe McCrossan" w:date="2014-05-26T10:37:00Z">
        <w:r w:rsidRPr="005B504E">
          <w:rPr>
            <w:rStyle w:val="DECEvariable"/>
            <w:noProof w:val="0"/>
          </w:rPr>
          <w:t>flags</w:t>
        </w:r>
        <w:r w:rsidRPr="005B504E">
          <w:t xml:space="preserve"> = 0x000007, except for the case where the track belongs to an alternate group</w:t>
        </w:r>
      </w:ins>
    </w:p>
    <w:p w14:paraId="4D92819B" w14:textId="287D8C15" w:rsidR="001E7978" w:rsidRDefault="0039043B">
      <w:pPr>
        <w:pStyle w:val="ListParagraph"/>
        <w:numPr>
          <w:ilvl w:val="0"/>
          <w:numId w:val="13"/>
        </w:numPr>
        <w:rPr>
          <w:ins w:id="3344" w:author="Joe McCrossan" w:date="2014-05-26T10:11:00Z"/>
        </w:rPr>
        <w:pPrChange w:id="3345" w:author="Joe McCrossan" w:date="2014-05-26T10:11:00Z">
          <w:pPr/>
        </w:pPrChange>
      </w:pPr>
      <w:ins w:id="3346" w:author="Joe McCrossan" w:date="2014-05-26T10:37:00Z">
        <w:r w:rsidRPr="005B504E">
          <w:rPr>
            <w:rStyle w:val="DECEvariable"/>
            <w:noProof w:val="0"/>
          </w:rPr>
          <w:t>width</w:t>
        </w:r>
        <w:r w:rsidRPr="005B504E">
          <w:t xml:space="preserve"> and </w:t>
        </w:r>
        <w:r w:rsidRPr="005B504E">
          <w:rPr>
            <w:rStyle w:val="DECEvariable"/>
            <w:noProof w:val="0"/>
          </w:rPr>
          <w:t>height</w:t>
        </w:r>
        <w:r w:rsidRPr="005B504E">
          <w:t xml:space="preserve"> </w:t>
        </w:r>
      </w:ins>
      <w:ins w:id="3347" w:author="Joe McCrossan" w:date="2014-06-01T14:39:00Z">
        <w:r w:rsidR="00DB066F">
          <w:t>must</w:t>
        </w:r>
      </w:ins>
      <w:ins w:id="3348" w:author="Joe McCrossan" w:date="2014-05-26T10:38:00Z">
        <w:r w:rsidR="00074616">
          <w:t xml:space="preserve"> </w:t>
        </w:r>
        <w:r w:rsidR="00074616" w:rsidRPr="005B504E">
          <w:t>correspond as closely as possible to the active picture area of the video content</w:t>
        </w:r>
        <w:r w:rsidR="00074616">
          <w:t xml:space="preserve"> and </w:t>
        </w:r>
      </w:ins>
      <w:ins w:id="3349" w:author="Joe McCrossan" w:date="2014-05-26T10:10:00Z">
        <w:r w:rsidR="001E7978">
          <w:t xml:space="preserve">SHALL be set to the Normalized Display Height and Width of the encoded video. </w:t>
        </w:r>
      </w:ins>
    </w:p>
    <w:p w14:paraId="67CAD5CB" w14:textId="3BD77D60" w:rsidR="001E7978" w:rsidRDefault="001E7978">
      <w:pPr>
        <w:pStyle w:val="ListBullet"/>
        <w:numPr>
          <w:ilvl w:val="1"/>
          <w:numId w:val="3"/>
        </w:numPr>
        <w:rPr>
          <w:ins w:id="3350" w:author="Joe McCrossan" w:date="2014-05-26T10:11:00Z"/>
        </w:rPr>
        <w:pPrChange w:id="3351" w:author="Joe McCrossan" w:date="2014-05-26T10:11:00Z">
          <w:pPr>
            <w:pStyle w:val="ListBullet"/>
          </w:pPr>
        </w:pPrChange>
      </w:pPr>
      <w:ins w:id="3352" w:author="Joe McCrossan" w:date="2014-05-26T10:11:00Z">
        <w:r>
          <w:t>The Normalized Display Height SHALL be the vertical sample count after cropping of encoded line pairs to the active image height indicated by cropping parameters.</w:t>
        </w:r>
      </w:ins>
    </w:p>
    <w:p w14:paraId="228FA56D" w14:textId="5283D0C7" w:rsidR="001E7978" w:rsidRDefault="001E7978">
      <w:pPr>
        <w:pStyle w:val="ListBullet"/>
        <w:numPr>
          <w:ilvl w:val="1"/>
          <w:numId w:val="3"/>
        </w:numPr>
        <w:rPr>
          <w:ins w:id="3353" w:author="Joe McCrossan" w:date="2014-05-26T10:11:00Z"/>
        </w:rPr>
        <w:pPrChange w:id="3354" w:author="Joe McCrossan" w:date="2014-05-26T10:11:00Z">
          <w:pPr>
            <w:pStyle w:val="ListBullet"/>
          </w:pPr>
        </w:pPrChange>
      </w:pPr>
      <w:ins w:id="3355" w:author="Joe McCrossan" w:date="2014-05-26T10:11:00Z">
        <w:r w:rsidRPr="001E7978">
          <w:tab/>
          <w:t xml:space="preserve">The Normalized Display Width SHALL be the equivalent number of horizontal square pixels after cropping and sample aspect ratio scaling to the active image width indicated by cropping parameters.  </w:t>
        </w:r>
      </w:ins>
    </w:p>
    <w:p w14:paraId="1B025A1E" w14:textId="31A03C38" w:rsidR="00E204DD" w:rsidRPr="005B504E" w:rsidRDefault="001E7978">
      <w:pPr>
        <w:pStyle w:val="ListBullet"/>
        <w:numPr>
          <w:ilvl w:val="1"/>
          <w:numId w:val="3"/>
        </w:numPr>
        <w:pPrChange w:id="3356" w:author="Joe McCrossan" w:date="2014-05-26T10:40:00Z">
          <w:pPr/>
        </w:pPrChange>
      </w:pPr>
      <w:ins w:id="3357" w:author="Joe McCrossan" w:date="2014-05-26T10:11:00Z">
        <w:r>
          <w:t xml:space="preserve">Note:  Normalized Display Size indicates the video track display size after decoding and compensation for sample shape and size.  A player </w:t>
        </w:r>
      </w:ins>
      <w:ins w:id="3358" w:author="Joe McCrossan" w:date="2014-06-01T14:41:00Z">
        <w:r w:rsidR="00DB066F">
          <w:t>can</w:t>
        </w:r>
      </w:ins>
      <w:ins w:id="3359" w:author="Joe McCrossan" w:date="2014-05-26T10:11:00Z">
        <w:r>
          <w:t xml:space="preserve"> apply additional scaling and adaptation such as cropping or padding to match images to the shape and resolution of the display currently in use.  </w:t>
        </w:r>
      </w:ins>
    </w:p>
    <w:p w14:paraId="1F3F7E31" w14:textId="77777777" w:rsidR="0090465A" w:rsidRDefault="0090465A" w:rsidP="0090465A">
      <w:pPr>
        <w:pStyle w:val="Heading3"/>
        <w:rPr>
          <w:ins w:id="3360" w:author="Joe McCrossan" w:date="2014-06-01T13:21:00Z"/>
        </w:rPr>
      </w:pPr>
      <w:bookmarkStart w:id="3361" w:name="_Ref263248814"/>
      <w:bookmarkStart w:id="3362" w:name="_Toc263280930"/>
      <w:bookmarkStart w:id="3363" w:name="_Toc308174918"/>
      <w:commentRangeEnd w:id="3340"/>
      <w:ins w:id="3364" w:author="Joe McCrossan" w:date="2014-06-01T13:20:00Z">
        <w:r w:rsidRPr="005B504E">
          <w:t>Sample Description Box (</w:t>
        </w:r>
        <w:r w:rsidRPr="005B504E">
          <w:rPr>
            <w:rStyle w:val="DECE4CC"/>
            <w:noProof w:val="0"/>
            <w:color w:val="auto"/>
          </w:rPr>
          <w:t>‘stsd’</w:t>
        </w:r>
        <w:r w:rsidRPr="005B504E">
          <w:t>)</w:t>
        </w:r>
      </w:ins>
      <w:bookmarkEnd w:id="3361"/>
      <w:bookmarkEnd w:id="3362"/>
    </w:p>
    <w:p w14:paraId="5B19EB36" w14:textId="474A2483" w:rsidR="0090465A" w:rsidRDefault="0090465A" w:rsidP="0090465A">
      <w:pPr>
        <w:pStyle w:val="ListParagraph"/>
        <w:ind w:left="0"/>
        <w:rPr>
          <w:ins w:id="3365" w:author="Joe McCrossan" w:date="2014-06-01T13:48:00Z"/>
        </w:rPr>
      </w:pPr>
      <w:commentRangeStart w:id="3366"/>
      <w:ins w:id="3367" w:author="Joe McCrossan" w:date="2014-06-01T13:21:00Z">
        <w:r>
          <w:t xml:space="preserve">The </w:t>
        </w:r>
        <w:r w:rsidRPr="00057B6D">
          <w:t xml:space="preserve">Sample </w:t>
        </w:r>
        <w:r w:rsidRPr="00673BDB">
          <w:t>Description Box</w:t>
        </w:r>
        <w:r>
          <w:t xml:space="preserve"> (</w:t>
        </w:r>
        <w:r w:rsidRPr="0090465A">
          <w:rPr>
            <w:rFonts w:ascii="Courier New" w:hAnsi="Courier New" w:cs="Courier New"/>
            <w:rPrChange w:id="3368" w:author="Joe McCrossan" w:date="2014-06-01T13:21:00Z">
              <w:rPr/>
            </w:rPrChange>
          </w:rPr>
          <w:t>‘</w:t>
        </w:r>
        <w:r w:rsidRPr="0090465A">
          <w:rPr>
            <w:rFonts w:ascii="Courier New" w:hAnsi="Courier New" w:cs="Courier New"/>
          </w:rPr>
          <w:t>stsd’</w:t>
        </w:r>
        <w:r>
          <w:t xml:space="preserve">) </w:t>
        </w:r>
      </w:ins>
      <w:ins w:id="3369" w:author="Joe McCrossan" w:date="2014-06-01T13:24:00Z">
        <w:r w:rsidR="00C01FE1">
          <w:t xml:space="preserve">in a video track </w:t>
        </w:r>
      </w:ins>
      <w:ins w:id="3370" w:author="Joe McCrossan" w:date="2014-06-01T13:21:00Z">
        <w:r w:rsidRPr="006177BB">
          <w:t>SHALL</w:t>
        </w:r>
        <w:r w:rsidRPr="00057B6D">
          <w:t xml:space="preserve"> include </w:t>
        </w:r>
        <w:r>
          <w:t xml:space="preserve">a </w:t>
        </w:r>
      </w:ins>
      <w:ins w:id="3371" w:author="Joe McCrossan" w:date="2014-06-01T13:23:00Z">
        <w:r w:rsidR="00C01FE1">
          <w:t xml:space="preserve">NAL Structured Video </w:t>
        </w:r>
      </w:ins>
      <w:ins w:id="3372" w:author="Joe McCrossan" w:date="2014-06-01T13:21:00Z">
        <w:r>
          <w:t>Parameter Set</w:t>
        </w:r>
        <w:r w:rsidRPr="00057B6D">
          <w:t xml:space="preserve"> stored </w:t>
        </w:r>
        <w:r w:rsidR="00C01FE1">
          <w:t>first in a</w:t>
        </w:r>
        <w:r w:rsidRPr="00057B6D">
          <w:t xml:space="preserve"> </w:t>
        </w:r>
      </w:ins>
      <w:ins w:id="3373" w:author="Joe McCrossan" w:date="2014-06-01T13:48:00Z">
        <w:r w:rsidR="00C01FE1">
          <w:t xml:space="preserve">Configuration Record in </w:t>
        </w:r>
      </w:ins>
      <w:ins w:id="3374" w:author="Joe McCrossan" w:date="2014-06-01T13:21:00Z">
        <w:r w:rsidRPr="00057B6D">
          <w:t>Configuration Box (</w:t>
        </w:r>
        <w:r w:rsidRPr="00C01FE1">
          <w:rPr>
            <w:rFonts w:ascii="Courier New" w:hAnsi="Courier New" w:cs="Courier New"/>
            <w:rPrChange w:id="3375" w:author="Joe McCrossan" w:date="2014-06-01T13:23:00Z">
              <w:rPr/>
            </w:rPrChange>
          </w:rPr>
          <w:t>‘</w:t>
        </w:r>
        <w:r w:rsidRPr="00C01FE1">
          <w:rPr>
            <w:rFonts w:ascii="Courier New" w:hAnsi="Courier New" w:cs="Courier New"/>
          </w:rPr>
          <w:t>avcC’</w:t>
        </w:r>
        <w:r w:rsidR="00C01FE1">
          <w:t>f</w:t>
        </w:r>
      </w:ins>
      <w:ins w:id="3376" w:author="Joe McCrossan" w:date="2014-06-01T13:24:00Z">
        <w:r w:rsidR="00C01FE1">
          <w:t xml:space="preserve">or AVC Video, </w:t>
        </w:r>
        <w:r w:rsidR="00C01FE1">
          <w:rPr>
            <w:rFonts w:ascii="Courier New" w:hAnsi="Courier New" w:cs="Courier New"/>
          </w:rPr>
          <w:t>‘</w:t>
        </w:r>
        <w:r w:rsidR="00C01FE1" w:rsidRPr="00C01FE1">
          <w:rPr>
            <w:rFonts w:ascii="Courier New" w:hAnsi="Courier New" w:cs="Courier New"/>
            <w:rPrChange w:id="3377" w:author="Joe McCrossan" w:date="2014-06-01T13:24:00Z">
              <w:rPr/>
            </w:rPrChange>
          </w:rPr>
          <w:t>hvcC’</w:t>
        </w:r>
        <w:r w:rsidR="00C01FE1">
          <w:t xml:space="preserve"> for HEVC Video)</w:t>
        </w:r>
      </w:ins>
      <w:ins w:id="3378" w:author="Joe McCrossan" w:date="2014-06-01T13:21:00Z">
        <w:r w:rsidRPr="00057B6D">
          <w:t xml:space="preserve"> </w:t>
        </w:r>
      </w:ins>
      <w:ins w:id="3379" w:author="Joe McCrossan" w:date="2014-06-01T13:25:00Z">
        <w:r w:rsidR="00C01FE1">
          <w:t>for the purpose of decoder initialization</w:t>
        </w:r>
      </w:ins>
      <w:ins w:id="3380" w:author="Joe McCrossan" w:date="2014-06-01T13:26:00Z">
        <w:r w:rsidR="00C01FE1">
          <w:t xml:space="preserve"> to </w:t>
        </w:r>
      </w:ins>
      <w:ins w:id="3381" w:author="Joe McCrossan" w:date="2014-06-01T13:21:00Z">
        <w:r>
          <w:t xml:space="preserve">decode a Coded Video Sequence with the highest Profile, Level, and Normalized Display Size in the </w:t>
        </w:r>
      </w:ins>
      <w:ins w:id="3382" w:author="Joe McCrossan" w:date="2014-06-01T13:26:00Z">
        <w:r w:rsidR="00C01FE1">
          <w:t xml:space="preserve">video </w:t>
        </w:r>
      </w:ins>
      <w:ins w:id="3383" w:author="Joe McCrossan" w:date="2014-06-01T13:21:00Z">
        <w:r>
          <w:t>track</w:t>
        </w:r>
        <w:r w:rsidRPr="00673BDB">
          <w:t>.</w:t>
        </w:r>
        <w:r w:rsidRPr="00057B6D">
          <w:t xml:space="preserve"> </w:t>
        </w:r>
      </w:ins>
      <w:commentRangeEnd w:id="3366"/>
      <w:ins w:id="3384" w:author="Joe McCrossan" w:date="2014-06-01T13:27:00Z">
        <w:r w:rsidR="00C01FE1">
          <w:rPr>
            <w:rStyle w:val="CommentReference"/>
          </w:rPr>
          <w:commentReference w:id="3366"/>
        </w:r>
      </w:ins>
    </w:p>
    <w:p w14:paraId="4F74CECA" w14:textId="77777777" w:rsidR="00C01FE1" w:rsidRDefault="00C01FE1" w:rsidP="0090465A">
      <w:pPr>
        <w:pStyle w:val="ListParagraph"/>
        <w:ind w:left="0"/>
        <w:rPr>
          <w:ins w:id="3386" w:author="Joe McCrossan" w:date="2014-06-01T13:48:00Z"/>
        </w:rPr>
      </w:pPr>
    </w:p>
    <w:p w14:paraId="4F2DF6F2" w14:textId="77777777" w:rsidR="00C01FE1" w:rsidRDefault="00C01FE1" w:rsidP="0090465A">
      <w:pPr>
        <w:pStyle w:val="ListParagraph"/>
        <w:ind w:left="0"/>
        <w:rPr>
          <w:ins w:id="3387" w:author="Joe McCrossan" w:date="2014-06-01T13:21:00Z"/>
        </w:rPr>
      </w:pPr>
    </w:p>
    <w:p w14:paraId="2F654522" w14:textId="77777777" w:rsidR="0090465A" w:rsidRPr="0090465A" w:rsidRDefault="0090465A">
      <w:pPr>
        <w:rPr>
          <w:ins w:id="3388" w:author="Joe McCrossan" w:date="2014-06-01T13:20:00Z"/>
        </w:rPr>
        <w:pPrChange w:id="3389" w:author="Joe McCrossan" w:date="2014-06-01T13:21:00Z">
          <w:pPr>
            <w:pStyle w:val="Heading3"/>
          </w:pPr>
        </w:pPrChange>
      </w:pPr>
    </w:p>
    <w:p w14:paraId="35DA27EB" w14:textId="192E47DA" w:rsidR="00E04512" w:rsidRPr="005B504E" w:rsidRDefault="00BB762C" w:rsidP="000650E4">
      <w:pPr>
        <w:pStyle w:val="Heading3"/>
        <w:autoSpaceDE w:val="0"/>
        <w:rPr>
          <w:color w:val="auto"/>
        </w:rPr>
      </w:pPr>
      <w:del w:id="3390" w:author="Joe McCrossan" w:date="2014-06-01T13:20:00Z">
        <w:r w:rsidDel="0090465A">
          <w:rPr>
            <w:rStyle w:val="CommentReference"/>
            <w:rFonts w:eastAsiaTheme="minorEastAsia"/>
            <w:b w:val="0"/>
            <w:color w:val="auto"/>
            <w:spacing w:val="0"/>
          </w:rPr>
          <w:commentReference w:id="3340"/>
        </w:r>
      </w:del>
      <w:bookmarkStart w:id="3391" w:name="_Toc263280931"/>
      <w:r w:rsidR="00E04512" w:rsidRPr="005B504E">
        <w:rPr>
          <w:color w:val="auto"/>
        </w:rPr>
        <w:t>Track Fragment Run Box (</w:t>
      </w:r>
      <w:r w:rsidR="00E04512" w:rsidRPr="005B504E">
        <w:rPr>
          <w:rStyle w:val="DECE4CC"/>
          <w:noProof w:val="0"/>
          <w:color w:val="auto"/>
        </w:rPr>
        <w:t>‘trun’</w:t>
      </w:r>
      <w:r w:rsidR="00E04512" w:rsidRPr="005B504E">
        <w:rPr>
          <w:color w:val="auto"/>
        </w:rPr>
        <w:t>)</w:t>
      </w:r>
      <w:bookmarkEnd w:id="3363"/>
      <w:bookmarkEnd w:id="3391"/>
    </w:p>
    <w:p w14:paraId="0D3A2450" w14:textId="178AAB13" w:rsidR="00E04512" w:rsidRPr="005B504E" w:rsidRDefault="00E04512" w:rsidP="00E04512">
      <w:r w:rsidRPr="005B504E">
        <w:t xml:space="preserve">The syntax and values for Track Fragment Run Box </w:t>
      </w:r>
      <w:r w:rsidR="003708C4">
        <w:t>(‘</w:t>
      </w:r>
      <w:r w:rsidR="00860A88" w:rsidRPr="00330996">
        <w:rPr>
          <w:rFonts w:ascii="Courier New" w:hAnsi="Courier New" w:cs="Courier New"/>
        </w:rPr>
        <w:t>trun’</w:t>
      </w:r>
      <w:r w:rsidR="003708C4">
        <w:t>)</w:t>
      </w:r>
      <w:r w:rsidRPr="005B504E">
        <w:t xml:space="preserve">for video tracks </w:t>
      </w:r>
      <w:r w:rsidRPr="005B504E">
        <w:rPr>
          <w:rStyle w:val="DECEConformanceStmt"/>
        </w:rPr>
        <w:t>shall</w:t>
      </w:r>
      <w:r w:rsidRPr="005B504E">
        <w:t xml:space="preserve"> conform to Section </w:t>
      </w:r>
      <w:ins w:id="3392" w:author="Joe McCrossan" w:date="2014-01-03T22:28:00Z">
        <w:r w:rsidR="00631489">
          <w:fldChar w:fldCharType="begin"/>
        </w:r>
        <w:r w:rsidR="00631489">
          <w:instrText xml:space="preserve"> REF _Ref250407335 \r \h </w:instrText>
        </w:r>
      </w:ins>
      <w:r w:rsidR="00631489">
        <w:fldChar w:fldCharType="separate"/>
      </w:r>
      <w:ins w:id="3393" w:author="Joe McCrossan" w:date="2014-06-01T22:25:00Z">
        <w:r w:rsidR="00882477">
          <w:t>2.3.18</w:t>
        </w:r>
      </w:ins>
      <w:del w:id="3394" w:author="Joe McCrossan" w:date="2014-06-01T09:14:00Z">
        <w:r w:rsidR="00E86BE1" w:rsidDel="003F7DB7">
          <w:delText>2.3.15</w:delText>
        </w:r>
      </w:del>
      <w:ins w:id="3395" w:author="Joe McCrossan" w:date="2014-01-03T22:28:00Z">
        <w:r w:rsidR="00631489">
          <w:fldChar w:fldCharType="end"/>
        </w:r>
        <w:r w:rsidR="00631489">
          <w:t xml:space="preserve"> </w:t>
        </w:r>
      </w:ins>
      <w:commentRangeStart w:id="3396"/>
      <w:del w:id="3397" w:author="Joe McCrossan" w:date="2014-01-03T22:27:00Z">
        <w:r w:rsidRPr="005B504E" w:rsidDel="00631489">
          <w:delText xml:space="preserve">8.8.8 of [ISO] </w:delText>
        </w:r>
        <w:commentRangeEnd w:id="3396"/>
        <w:r w:rsidR="00631489" w:rsidDel="00631489">
          <w:rPr>
            <w:rStyle w:val="CommentReference"/>
          </w:rPr>
          <w:commentReference w:id="3396"/>
        </w:r>
      </w:del>
      <w:r w:rsidRPr="005B504E">
        <w:t>with the following additional constraints:</w:t>
      </w:r>
    </w:p>
    <w:p w14:paraId="0A8FBE8C" w14:textId="77777777" w:rsidR="00E04512" w:rsidRPr="005B504E" w:rsidRDefault="00E04512" w:rsidP="00E04512">
      <w:pPr>
        <w:pStyle w:val="ListBullet"/>
      </w:pPr>
      <w:r w:rsidRPr="005B504E">
        <w:t xml:space="preserve">For samples in which presentation time stamp (PTS) and decode time stamp (DTS) differ, the </w:t>
      </w:r>
      <w:r w:rsidRPr="005B504E">
        <w:rPr>
          <w:rStyle w:val="DECEvariable"/>
          <w:noProof w:val="0"/>
        </w:rPr>
        <w:t>sample-composition-time-offsets-present</w:t>
      </w:r>
      <w:r w:rsidRPr="005B504E">
        <w:t xml:space="preserve"> flag </w:t>
      </w:r>
      <w:r w:rsidRPr="005B504E">
        <w:rPr>
          <w:rStyle w:val="DECEConformanceStmt"/>
        </w:rPr>
        <w:t>shall</w:t>
      </w:r>
      <w:r w:rsidRPr="005B504E">
        <w:t xml:space="preserve"> be set and corresponding values provided.</w:t>
      </w:r>
    </w:p>
    <w:p w14:paraId="478DBE27" w14:textId="77777777" w:rsidR="00E04512" w:rsidRPr="005B504E" w:rsidRDefault="00243D00" w:rsidP="00E04512">
      <w:pPr>
        <w:pStyle w:val="ListBullet"/>
      </w:pPr>
      <w:r w:rsidRPr="005B504E">
        <w:t>T</w:t>
      </w:r>
      <w:r w:rsidR="00E04512" w:rsidRPr="005B504E">
        <w:t xml:space="preserve">he </w:t>
      </w:r>
      <w:r w:rsidR="00E04512" w:rsidRPr="005B504E">
        <w:rPr>
          <w:rStyle w:val="DECEvariable"/>
          <w:noProof w:val="0"/>
        </w:rPr>
        <w:t>data-offset-present</w:t>
      </w:r>
      <w:r w:rsidR="00E04512" w:rsidRPr="005B504E">
        <w:t xml:space="preserve"> </w:t>
      </w:r>
      <w:r w:rsidRPr="005B504E">
        <w:t>and</w:t>
      </w:r>
      <w:r w:rsidRPr="005B504E">
        <w:rPr>
          <w:rStyle w:val="DECEvariable"/>
          <w:noProof w:val="0"/>
        </w:rPr>
        <w:t xml:space="preserve"> </w:t>
      </w:r>
      <w:r w:rsidR="00E04512" w:rsidRPr="005B504E">
        <w:rPr>
          <w:rStyle w:val="DECEvariable"/>
          <w:noProof w:val="0"/>
        </w:rPr>
        <w:t>sample-size-present</w:t>
      </w:r>
      <w:r w:rsidR="00E04512" w:rsidRPr="005B504E">
        <w:t xml:space="preserve"> flags </w:t>
      </w:r>
      <w:r w:rsidRPr="005B504E">
        <w:rPr>
          <w:rStyle w:val="DECEConformanceStmt"/>
        </w:rPr>
        <w:t>SHALL</w:t>
      </w:r>
      <w:r w:rsidR="00E04512" w:rsidRPr="005B504E">
        <w:t xml:space="preserve"> be set and corresponding values provided.</w:t>
      </w:r>
    </w:p>
    <w:p w14:paraId="23C4A7F9" w14:textId="77777777" w:rsidR="00335005" w:rsidRDefault="00243D00" w:rsidP="00FA6716">
      <w:pPr>
        <w:pStyle w:val="ListBullet"/>
      </w:pPr>
      <w:r w:rsidRPr="005B504E">
        <w:t xml:space="preserve">The </w:t>
      </w:r>
      <w:r w:rsidRPr="005B504E">
        <w:rPr>
          <w:rStyle w:val="DECEvariable"/>
          <w:noProof w:val="0"/>
        </w:rPr>
        <w:t>sample-duration-present</w:t>
      </w:r>
      <w:r w:rsidRPr="005B504E">
        <w:rPr>
          <w:rStyle w:val="DECEConformanceStmt"/>
        </w:rPr>
        <w:t xml:space="preserve"> </w:t>
      </w:r>
      <w:r w:rsidRPr="005B504E">
        <w:t xml:space="preserve">flag </w:t>
      </w:r>
      <w:r w:rsidRPr="005B504E">
        <w:rPr>
          <w:rStyle w:val="DECEConformanceStmt"/>
        </w:rPr>
        <w:t>should</w:t>
      </w:r>
      <w:r w:rsidRPr="005B504E">
        <w:t xml:space="preserve"> be set and corresponding values provided.</w:t>
      </w:r>
      <w:r w:rsidR="00FA6716">
        <w:t xml:space="preserve"> </w:t>
      </w:r>
    </w:p>
    <w:p w14:paraId="4A6CD213" w14:textId="77777777" w:rsidR="007265CC" w:rsidRPr="00330996" w:rsidRDefault="00860A88" w:rsidP="007265CC">
      <w:pPr>
        <w:pStyle w:val="Heading3"/>
        <w:autoSpaceDE w:val="0"/>
      </w:pPr>
      <w:bookmarkStart w:id="3398" w:name="_Toc263280932"/>
      <w:commentRangeStart w:id="3399"/>
      <w:r w:rsidRPr="00330996">
        <w:t>Access Unit</w:t>
      </w:r>
      <w:bookmarkEnd w:id="3398"/>
    </w:p>
    <w:p w14:paraId="4BC3FBD8" w14:textId="77777777" w:rsidR="007265CC" w:rsidRPr="005B504E" w:rsidRDefault="007265CC" w:rsidP="007265CC">
      <w:r w:rsidRPr="005B504E">
        <w:t>The structure of an Acces</w:t>
      </w:r>
      <w:r w:rsidR="003708C4">
        <w:t>s Unit for pictures in the video track</w:t>
      </w:r>
      <w:r w:rsidRPr="005B504E">
        <w:t xml:space="preserve"> </w:t>
      </w:r>
      <w:r w:rsidRPr="005B504E">
        <w:rPr>
          <w:rStyle w:val="DECEConformanceStmt"/>
        </w:rPr>
        <w:t>SHALL</w:t>
      </w:r>
      <w:r w:rsidRPr="005B504E">
        <w:t xml:space="preserve"> comply with the data structure defined in </w:t>
      </w:r>
      <w:r w:rsidR="00860A88" w:rsidRPr="005B504E">
        <w:fldChar w:fldCharType="begin" w:fldLock="1"/>
      </w:r>
      <w:r w:rsidRPr="005B504E">
        <w:instrText xml:space="preserve"> REF _Ref136616357 \h  \* MERGEFORMAT </w:instrText>
      </w:r>
      <w:r w:rsidR="00860A88" w:rsidRPr="005B504E">
        <w:fldChar w:fldCharType="separate"/>
      </w:r>
      <w:r w:rsidRPr="005B504E">
        <w:t xml:space="preserve">Table </w:t>
      </w:r>
      <w:r>
        <w:t>4</w:t>
      </w:r>
      <w:r w:rsidRPr="005B504E">
        <w:noBreakHyphen/>
      </w:r>
      <w:r>
        <w:t>1</w:t>
      </w:r>
      <w:r w:rsidR="00860A88" w:rsidRPr="005B504E">
        <w:fldChar w:fldCharType="end"/>
      </w:r>
      <w:r w:rsidRPr="005B504E">
        <w:t xml:space="preserve">. </w:t>
      </w:r>
    </w:p>
    <w:p w14:paraId="38A1583F" w14:textId="77777777" w:rsidR="007265CC" w:rsidRPr="005B504E" w:rsidRDefault="007265CC" w:rsidP="007265CC">
      <w:pPr>
        <w:pStyle w:val="Caption"/>
        <w:keepNext/>
        <w:rPr>
          <w:color w:val="auto"/>
        </w:rPr>
      </w:pPr>
      <w:r w:rsidRPr="005B504E">
        <w:rPr>
          <w:color w:val="auto"/>
        </w:rPr>
        <w:t xml:space="preserve">Table </w:t>
      </w:r>
      <w:r w:rsidR="00860A88">
        <w:rPr>
          <w:color w:val="auto"/>
        </w:rPr>
        <w:fldChar w:fldCharType="begin"/>
      </w:r>
      <w:r>
        <w:rPr>
          <w:color w:val="auto"/>
        </w:rPr>
        <w:instrText xml:space="preserve"> STYLEREF 1 \s </w:instrText>
      </w:r>
      <w:r w:rsidR="00860A88">
        <w:rPr>
          <w:color w:val="auto"/>
        </w:rPr>
        <w:fldChar w:fldCharType="separate"/>
      </w:r>
      <w:r w:rsidR="00882477">
        <w:rPr>
          <w:noProof/>
          <w:color w:val="auto"/>
        </w:rPr>
        <w:t>4</w:t>
      </w:r>
      <w:r w:rsidR="00860A88">
        <w:rPr>
          <w:color w:val="auto"/>
        </w:rPr>
        <w:fldChar w:fldCharType="end"/>
      </w:r>
      <w:r>
        <w:rPr>
          <w:color w:val="auto"/>
        </w:rPr>
        <w:noBreakHyphen/>
      </w:r>
      <w:r w:rsidR="00860A88">
        <w:rPr>
          <w:color w:val="auto"/>
        </w:rPr>
        <w:fldChar w:fldCharType="begin"/>
      </w:r>
      <w:r>
        <w:rPr>
          <w:color w:val="auto"/>
        </w:rPr>
        <w:instrText xml:space="preserve"> SEQ Table \* ARABIC \s 1 </w:instrText>
      </w:r>
      <w:r w:rsidR="00860A88">
        <w:rPr>
          <w:color w:val="auto"/>
        </w:rPr>
        <w:fldChar w:fldCharType="separate"/>
      </w:r>
      <w:r w:rsidR="00882477">
        <w:rPr>
          <w:noProof/>
          <w:color w:val="auto"/>
        </w:rPr>
        <w:t>1</w:t>
      </w:r>
      <w:r w:rsidR="00860A88">
        <w:rPr>
          <w:color w:val="auto"/>
        </w:rPr>
        <w:fldChar w:fldCharType="end"/>
      </w:r>
      <w:r w:rsidRPr="005B504E">
        <w:rPr>
          <w:color w:val="auto"/>
        </w:rPr>
        <w:t xml:space="preserve"> – Access Unit structure for pictur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880"/>
        <w:gridCol w:w="2880"/>
      </w:tblGrid>
      <w:tr w:rsidR="007265CC" w:rsidRPr="005B504E" w14:paraId="4D3BFF63" w14:textId="77777777" w:rsidTr="007265CC">
        <w:trPr>
          <w:jc w:val="center"/>
        </w:trPr>
        <w:tc>
          <w:tcPr>
            <w:tcW w:w="2880" w:type="dxa"/>
            <w:shd w:val="clear" w:color="auto" w:fill="595959"/>
          </w:tcPr>
          <w:p w14:paraId="20C34D5E" w14:textId="77777777" w:rsidR="007265CC" w:rsidRPr="005B504E" w:rsidRDefault="007265CC" w:rsidP="007265CC">
            <w:pPr>
              <w:pStyle w:val="DECETableHeading"/>
              <w:rPr>
                <w:color w:val="auto"/>
              </w:rPr>
            </w:pPr>
            <w:r w:rsidRPr="005B504E">
              <w:rPr>
                <w:color w:val="auto"/>
              </w:rPr>
              <w:t>Syntax Elements</w:t>
            </w:r>
          </w:p>
        </w:tc>
        <w:tc>
          <w:tcPr>
            <w:tcW w:w="2880" w:type="dxa"/>
            <w:shd w:val="clear" w:color="auto" w:fill="595959"/>
          </w:tcPr>
          <w:p w14:paraId="7F7BD8E0" w14:textId="77777777" w:rsidR="007265CC" w:rsidRPr="005B504E" w:rsidRDefault="007265CC" w:rsidP="007265CC">
            <w:pPr>
              <w:pStyle w:val="DECETableHeading"/>
              <w:rPr>
                <w:color w:val="auto"/>
              </w:rPr>
            </w:pPr>
            <w:r w:rsidRPr="005B504E">
              <w:rPr>
                <w:color w:val="auto"/>
              </w:rPr>
              <w:t>Mandatory/Optional</w:t>
            </w:r>
          </w:p>
        </w:tc>
      </w:tr>
      <w:tr w:rsidR="007265CC" w:rsidRPr="005B504E" w14:paraId="428CD9CE" w14:textId="77777777" w:rsidTr="007265CC">
        <w:trPr>
          <w:jc w:val="center"/>
        </w:trPr>
        <w:tc>
          <w:tcPr>
            <w:tcW w:w="2880" w:type="dxa"/>
          </w:tcPr>
          <w:p w14:paraId="11C1561B" w14:textId="77777777" w:rsidR="007265CC" w:rsidRPr="005B504E" w:rsidRDefault="007265CC" w:rsidP="007265CC">
            <w:pPr>
              <w:pStyle w:val="DECETableCell"/>
            </w:pPr>
            <w:r w:rsidRPr="005B504E">
              <w:t>Access Unit Delimiter NAL</w:t>
            </w:r>
          </w:p>
        </w:tc>
        <w:tc>
          <w:tcPr>
            <w:tcW w:w="2880" w:type="dxa"/>
          </w:tcPr>
          <w:p w14:paraId="4110F4D1" w14:textId="77777777" w:rsidR="007265CC" w:rsidRPr="005B504E" w:rsidRDefault="007265CC" w:rsidP="007265CC">
            <w:pPr>
              <w:pStyle w:val="DECETableCell"/>
            </w:pPr>
            <w:r w:rsidRPr="005B504E">
              <w:t>Mandatory</w:t>
            </w:r>
          </w:p>
        </w:tc>
      </w:tr>
      <w:tr w:rsidR="007265CC" w:rsidRPr="005B504E" w14:paraId="4DBC6599" w14:textId="77777777" w:rsidTr="007265CC">
        <w:trPr>
          <w:jc w:val="center"/>
        </w:trPr>
        <w:tc>
          <w:tcPr>
            <w:tcW w:w="2880" w:type="dxa"/>
          </w:tcPr>
          <w:p w14:paraId="308C928C" w14:textId="77777777" w:rsidR="007265CC" w:rsidRPr="005B504E" w:rsidRDefault="007265CC" w:rsidP="007265CC">
            <w:pPr>
              <w:pStyle w:val="DECETableCell"/>
              <w:rPr>
                <w:lang w:eastAsia="ja-JP"/>
              </w:rPr>
            </w:pPr>
            <w:r w:rsidRPr="005B504E">
              <w:rPr>
                <w:lang w:eastAsia="ja-JP"/>
              </w:rPr>
              <w:t>Slice data</w:t>
            </w:r>
          </w:p>
        </w:tc>
        <w:tc>
          <w:tcPr>
            <w:tcW w:w="2880" w:type="dxa"/>
          </w:tcPr>
          <w:p w14:paraId="1BDECF1E" w14:textId="77777777" w:rsidR="007265CC" w:rsidRPr="005B504E" w:rsidRDefault="007265CC" w:rsidP="007265CC">
            <w:pPr>
              <w:pStyle w:val="DECETableCell"/>
              <w:rPr>
                <w:lang w:eastAsia="ja-JP"/>
              </w:rPr>
            </w:pPr>
            <w:r w:rsidRPr="005B504E">
              <w:rPr>
                <w:lang w:eastAsia="ja-JP"/>
              </w:rPr>
              <w:t>Mandatory</w:t>
            </w:r>
          </w:p>
        </w:tc>
      </w:tr>
    </w:tbl>
    <w:p w14:paraId="4F928529" w14:textId="77777777" w:rsidR="00860A88" w:rsidRDefault="007265CC" w:rsidP="00330996">
      <w:r w:rsidRPr="005B504E">
        <w:t xml:space="preserve">As specified in </w:t>
      </w:r>
      <w:r>
        <w:t>[ISOVIDEO]</w:t>
      </w:r>
      <w:r w:rsidRPr="005B504E">
        <w:t>, timing</w:t>
      </w:r>
      <w:r w:rsidR="003708C4">
        <w:t xml:space="preserve"> information provided within a video </w:t>
      </w:r>
      <w:r w:rsidRPr="005B504E">
        <w:t xml:space="preserve">elementary stream </w:t>
      </w:r>
      <w:r w:rsidRPr="005B504E">
        <w:rPr>
          <w:rStyle w:val="DECEConformanceStmt"/>
        </w:rPr>
        <w:t>SHOULD</w:t>
      </w:r>
      <w:r w:rsidR="00B44986">
        <w:t xml:space="preserve"> be ignored - r</w:t>
      </w:r>
      <w:r w:rsidRPr="005B504E">
        <w:t xml:space="preserve">ather, timing information provided at the file format level </w:t>
      </w:r>
      <w:r w:rsidRPr="005B504E">
        <w:rPr>
          <w:rStyle w:val="DECEConformanceStmt"/>
        </w:rPr>
        <w:t>SHALL</w:t>
      </w:r>
      <w:r w:rsidRPr="005B504E">
        <w:t xml:space="preserve"> be used.</w:t>
      </w:r>
      <w:r w:rsidR="003708C4">
        <w:t xml:space="preserve"> </w:t>
      </w:r>
    </w:p>
    <w:p w14:paraId="430B42EC" w14:textId="3D8ACF64" w:rsidR="00FA6716" w:rsidRDefault="00650146" w:rsidP="00B71A78">
      <w:pPr>
        <w:pStyle w:val="Heading2"/>
      </w:pPr>
      <w:bookmarkStart w:id="3400" w:name="_Ref247295871"/>
      <w:bookmarkStart w:id="3401" w:name="_Toc263280933"/>
      <w:commentRangeEnd w:id="3399"/>
      <w:r>
        <w:rPr>
          <w:rStyle w:val="CommentReference"/>
          <w:b w:val="0"/>
          <w:color w:val="auto"/>
          <w:spacing w:val="0"/>
        </w:rPr>
        <w:commentReference w:id="3399"/>
      </w:r>
      <w:del w:id="3402" w:author="Joe McCrossan" w:date="2014-05-31T23:30:00Z">
        <w:r w:rsidR="00FA6716" w:rsidDel="003D4290">
          <w:rPr>
            <w:rFonts w:ascii="ZWAdobeF" w:hAnsi="ZWAdobeF" w:cs="ZWAdobeF"/>
            <w:spacing w:val="0"/>
            <w:sz w:val="2"/>
            <w:szCs w:val="2"/>
          </w:rPr>
          <w:delText>1</w:delText>
        </w:r>
      </w:del>
      <w:r w:rsidR="00FA6716">
        <w:t>AVC</w:t>
      </w:r>
      <w:bookmarkEnd w:id="3400"/>
      <w:bookmarkEnd w:id="3401"/>
    </w:p>
    <w:p w14:paraId="22132716" w14:textId="77777777" w:rsidR="00860A88" w:rsidRDefault="00FA6716" w:rsidP="00330996">
      <w:pPr>
        <w:pStyle w:val="Heading3"/>
      </w:pPr>
      <w:bookmarkStart w:id="3403" w:name="_Ref263200247"/>
      <w:bookmarkStart w:id="3404" w:name="_Toc263280934"/>
      <w:r w:rsidRPr="007265CC">
        <w:t>Storage of AVC Elementary Streams</w:t>
      </w:r>
      <w:bookmarkEnd w:id="3403"/>
      <w:bookmarkEnd w:id="3404"/>
    </w:p>
    <w:p w14:paraId="53CF382E" w14:textId="77777777" w:rsidR="00860A88" w:rsidRDefault="00FA6716" w:rsidP="00330996">
      <w:pPr>
        <w:pStyle w:val="ListBullet"/>
        <w:numPr>
          <w:ilvl w:val="0"/>
          <w:numId w:val="0"/>
        </w:numPr>
      </w:pPr>
      <w:r>
        <w:t xml:space="preserve">AVC video tracks </w:t>
      </w:r>
      <w:r w:rsidRPr="005B504E">
        <w:rPr>
          <w:rStyle w:val="DECEConformanceStmt"/>
        </w:rPr>
        <w:t>SHALL</w:t>
      </w:r>
      <w:r w:rsidRPr="005B504E">
        <w:t xml:space="preserve"> comply </w:t>
      </w:r>
      <w:r>
        <w:t>with Section 5 of [ISOVIDEO].</w:t>
      </w:r>
    </w:p>
    <w:p w14:paraId="71B52F15" w14:textId="1142F58A" w:rsidR="00860A88" w:rsidRDefault="00E04512" w:rsidP="00330996">
      <w:pPr>
        <w:pStyle w:val="Heading4"/>
        <w:rPr>
          <w:color w:val="auto"/>
        </w:rPr>
      </w:pPr>
      <w:bookmarkStart w:id="3405" w:name="_Ref144372602"/>
      <w:bookmarkStart w:id="3406" w:name="_Toc308174919"/>
      <w:r w:rsidRPr="005B504E">
        <w:rPr>
          <w:color w:val="auto"/>
        </w:rPr>
        <w:t>Visual Sample Entry</w:t>
      </w:r>
      <w:bookmarkEnd w:id="3405"/>
      <w:bookmarkEnd w:id="3406"/>
    </w:p>
    <w:p w14:paraId="4550687D" w14:textId="0B906E59" w:rsidR="004A473B" w:rsidRPr="00CF6022" w:rsidRDefault="00E04512" w:rsidP="004A473B">
      <w:r w:rsidRPr="003D4290">
        <w:t xml:space="preserve">The syntax and values for </w:t>
      </w:r>
      <w:ins w:id="3407" w:author="Joe McCrossan" w:date="2014-05-25T14:18:00Z">
        <w:r w:rsidR="00183B51" w:rsidRPr="003D4290">
          <w:t>v</w:t>
        </w:r>
      </w:ins>
      <w:del w:id="3408" w:author="Joe McCrossan" w:date="2014-05-25T14:18:00Z">
        <w:r w:rsidRPr="003D4290" w:rsidDel="00183B51">
          <w:delText>V</w:delText>
        </w:r>
      </w:del>
      <w:r w:rsidRPr="003D4290">
        <w:t xml:space="preserve">isual </w:t>
      </w:r>
      <w:ins w:id="3409" w:author="Joe McCrossan" w:date="2014-05-25T14:18:00Z">
        <w:r w:rsidR="00183B51" w:rsidRPr="003D4290">
          <w:t>s</w:t>
        </w:r>
      </w:ins>
      <w:del w:id="3410" w:author="Joe McCrossan" w:date="2014-05-25T14:18:00Z">
        <w:r w:rsidRPr="003D4290" w:rsidDel="00183B51">
          <w:delText>S</w:delText>
        </w:r>
      </w:del>
      <w:r w:rsidRPr="003D4290">
        <w:t xml:space="preserve">ample </w:t>
      </w:r>
      <w:ins w:id="3411" w:author="Joe McCrossan" w:date="2014-05-25T14:18:00Z">
        <w:r w:rsidR="00183B51" w:rsidRPr="003D4290">
          <w:t>e</w:t>
        </w:r>
      </w:ins>
      <w:del w:id="3412" w:author="Joe McCrossan" w:date="2014-05-25T14:18:00Z">
        <w:r w:rsidRPr="00CF6022" w:rsidDel="00183B51">
          <w:delText>E</w:delText>
        </w:r>
      </w:del>
      <w:r w:rsidRPr="00CF6022">
        <w:t>ntry</w:t>
      </w:r>
      <w:ins w:id="3413" w:author="Joe McCrossan" w:date="2014-01-04T14:51:00Z">
        <w:r w:rsidR="006D4A92" w:rsidRPr="00CF6022">
          <w:t>:</w:t>
        </w:r>
      </w:ins>
    </w:p>
    <w:p w14:paraId="2AF2B324" w14:textId="77777777" w:rsidR="0048528A" w:rsidRPr="003A6563" w:rsidRDefault="004A473B" w:rsidP="004A473B">
      <w:pPr>
        <w:pStyle w:val="ListBullet"/>
        <w:rPr>
          <w:ins w:id="3414" w:author="Joe McCrossan" w:date="2014-01-04T15:07:00Z"/>
        </w:rPr>
      </w:pPr>
      <w:commentRangeStart w:id="3415"/>
      <w:r w:rsidRPr="00CF6022">
        <w:rPr>
          <w:rStyle w:val="DECEConformanceStmt"/>
        </w:rPr>
        <w:t>shall</w:t>
      </w:r>
      <w:r w:rsidRPr="00CF6022">
        <w:t xml:space="preserve"> conform to </w:t>
      </w:r>
      <w:r w:rsidRPr="0090465A">
        <w:rPr>
          <w:rStyle w:val="DECEvariable"/>
          <w:noProof w:val="0"/>
          <w:sz w:val="24"/>
          <w:szCs w:val="24"/>
        </w:rPr>
        <w:t>AV</w:t>
      </w:r>
      <w:r w:rsidRPr="00C01FE1">
        <w:rPr>
          <w:rStyle w:val="DECEvariable"/>
          <w:noProof w:val="0"/>
          <w:sz w:val="24"/>
          <w:szCs w:val="24"/>
        </w:rPr>
        <w:t>CSampleEntry</w:t>
      </w:r>
      <w:ins w:id="3416" w:author="Joe McCrossan" w:date="2014-01-04T14:31:00Z">
        <w:r w:rsidRPr="00C01FE1">
          <w:rPr>
            <w:rStyle w:val="DECEvariable"/>
            <w:noProof w:val="0"/>
            <w:sz w:val="24"/>
            <w:szCs w:val="24"/>
          </w:rPr>
          <w:t xml:space="preserve"> </w:t>
        </w:r>
        <w:r w:rsidRPr="00CF6022">
          <w:rPr>
            <w:rStyle w:val="DECEvariable"/>
            <w:rFonts w:asciiTheme="minorHAnsi" w:hAnsiTheme="minorHAnsi"/>
            <w:noProof w:val="0"/>
            <w:sz w:val="24"/>
            <w:szCs w:val="24"/>
          </w:rPr>
          <w:t>(</w:t>
        </w:r>
        <w:r w:rsidRPr="0090465A">
          <w:rPr>
            <w:rStyle w:val="DECEvariable"/>
            <w:noProof w:val="0"/>
            <w:sz w:val="24"/>
            <w:szCs w:val="24"/>
          </w:rPr>
          <w:t>‘avc1’</w:t>
        </w:r>
        <w:r w:rsidRPr="00CF6022">
          <w:rPr>
            <w:rStyle w:val="DECEvariable"/>
            <w:rFonts w:asciiTheme="minorHAnsi" w:hAnsiTheme="minorHAnsi"/>
            <w:noProof w:val="0"/>
            <w:sz w:val="24"/>
            <w:szCs w:val="24"/>
          </w:rPr>
          <w:t>)</w:t>
        </w:r>
      </w:ins>
      <w:r w:rsidRPr="00CF6022">
        <w:t xml:space="preserve"> </w:t>
      </w:r>
      <w:ins w:id="3417" w:author="Joe McCrossan" w:date="2014-01-04T14:33:00Z">
        <w:r w:rsidRPr="00CF6022">
          <w:t xml:space="preserve">or </w:t>
        </w:r>
      </w:ins>
      <w:ins w:id="3418" w:author="Joe McCrossan" w:date="2014-01-04T14:34:00Z">
        <w:r w:rsidRPr="0090465A">
          <w:rPr>
            <w:rStyle w:val="DECEvariable"/>
            <w:noProof w:val="0"/>
            <w:sz w:val="24"/>
            <w:szCs w:val="24"/>
          </w:rPr>
          <w:t xml:space="preserve">AVCSampleEntry </w:t>
        </w:r>
        <w:r w:rsidRPr="00CF6022">
          <w:rPr>
            <w:rStyle w:val="DECEvariable"/>
            <w:rFonts w:asciiTheme="minorHAnsi" w:hAnsiTheme="minorHAnsi"/>
            <w:noProof w:val="0"/>
            <w:sz w:val="24"/>
            <w:szCs w:val="24"/>
          </w:rPr>
          <w:t>(</w:t>
        </w:r>
        <w:r w:rsidRPr="0090465A">
          <w:rPr>
            <w:rStyle w:val="DECEvariable"/>
            <w:noProof w:val="0"/>
            <w:sz w:val="24"/>
            <w:szCs w:val="24"/>
          </w:rPr>
          <w:t>‘avc3’</w:t>
        </w:r>
        <w:r w:rsidRPr="00CF6022">
          <w:rPr>
            <w:rStyle w:val="DECEvariable"/>
            <w:rFonts w:asciiTheme="minorHAnsi" w:hAnsiTheme="minorHAnsi"/>
            <w:noProof w:val="0"/>
            <w:sz w:val="24"/>
            <w:szCs w:val="24"/>
          </w:rPr>
          <w:t>)</w:t>
        </w:r>
      </w:ins>
      <w:ins w:id="3419" w:author="Joe McCrossan" w:date="2014-01-04T14:35:00Z">
        <w:r w:rsidRPr="00CF6022">
          <w:rPr>
            <w:rStyle w:val="DECEvariable"/>
            <w:rFonts w:asciiTheme="minorHAnsi" w:hAnsiTheme="minorHAnsi"/>
            <w:noProof w:val="0"/>
            <w:sz w:val="24"/>
            <w:szCs w:val="24"/>
          </w:rPr>
          <w:t xml:space="preserve"> as defined in </w:t>
        </w:r>
        <w:r w:rsidRPr="003A6563">
          <w:t xml:space="preserve">[ISOVIDEO]. </w:t>
        </w:r>
      </w:ins>
    </w:p>
    <w:p w14:paraId="1FC214EA" w14:textId="2BBA7A0F" w:rsidR="004A473B" w:rsidRPr="003D4290" w:rsidDel="00E350B7" w:rsidRDefault="004A473B" w:rsidP="004A473B">
      <w:pPr>
        <w:pStyle w:val="ListBullet"/>
        <w:rPr>
          <w:del w:id="3420" w:author="Joe McCrossan" w:date="2014-01-04T15:07:00Z"/>
          <w:rStyle w:val="DECEvariable"/>
          <w:rFonts w:asciiTheme="minorHAnsi" w:hAnsiTheme="minorHAnsi" w:cstheme="minorBidi"/>
          <w:noProof w:val="0"/>
          <w:sz w:val="24"/>
          <w:szCs w:val="24"/>
        </w:rPr>
      </w:pPr>
      <w:ins w:id="3421" w:author="Joe McCrossan" w:date="2014-01-04T14:35:00Z">
        <w:r w:rsidRPr="003A6563">
          <w:t xml:space="preserve">SHOULD conform to </w:t>
        </w:r>
      </w:ins>
      <w:ins w:id="3422" w:author="Joe McCrossan" w:date="2014-01-04T15:07:00Z">
        <w:r w:rsidR="0048528A" w:rsidRPr="0090465A">
          <w:rPr>
            <w:rStyle w:val="DECEvariable"/>
            <w:noProof w:val="0"/>
            <w:sz w:val="24"/>
            <w:szCs w:val="24"/>
          </w:rPr>
          <w:t xml:space="preserve">AVCSampleEntry </w:t>
        </w:r>
        <w:r w:rsidR="0048528A" w:rsidRPr="003D4290">
          <w:rPr>
            <w:rStyle w:val="DECEvariable"/>
            <w:rFonts w:asciiTheme="minorHAnsi" w:hAnsiTheme="minorHAnsi"/>
            <w:noProof w:val="0"/>
            <w:sz w:val="24"/>
            <w:szCs w:val="24"/>
          </w:rPr>
          <w:t>(</w:t>
        </w:r>
        <w:r w:rsidR="0048528A" w:rsidRPr="0090465A">
          <w:rPr>
            <w:rStyle w:val="DECEvariable"/>
            <w:noProof w:val="0"/>
            <w:sz w:val="24"/>
            <w:szCs w:val="24"/>
          </w:rPr>
          <w:t>‘avc3’</w:t>
        </w:r>
        <w:r w:rsidR="0048528A" w:rsidRPr="003D4290">
          <w:rPr>
            <w:rStyle w:val="DECEvariable"/>
            <w:rFonts w:asciiTheme="minorHAnsi" w:hAnsiTheme="minorHAnsi"/>
            <w:noProof w:val="0"/>
            <w:sz w:val="24"/>
            <w:szCs w:val="24"/>
          </w:rPr>
          <w:t>).</w:t>
        </w:r>
      </w:ins>
    </w:p>
    <w:p w14:paraId="24BC27B9" w14:textId="77777777" w:rsidR="00E350B7" w:rsidRPr="003D4290" w:rsidRDefault="00E350B7" w:rsidP="0048528A">
      <w:pPr>
        <w:pStyle w:val="ListBullet"/>
        <w:rPr>
          <w:ins w:id="3423" w:author="Joe McCrossan" w:date="2014-05-25T16:45:00Z"/>
          <w:rStyle w:val="DECEvariable"/>
          <w:rFonts w:asciiTheme="minorHAnsi" w:hAnsiTheme="minorHAnsi" w:cstheme="minorBidi"/>
          <w:noProof w:val="0"/>
          <w:sz w:val="24"/>
          <w:szCs w:val="24"/>
        </w:rPr>
      </w:pPr>
    </w:p>
    <w:p w14:paraId="63D495B1" w14:textId="537B7828" w:rsidR="00E350B7" w:rsidRPr="00CF6022" w:rsidRDefault="00E350B7" w:rsidP="004A473B">
      <w:pPr>
        <w:pStyle w:val="ListBullet"/>
        <w:rPr>
          <w:ins w:id="3424" w:author="Joe McCrossan" w:date="2014-05-25T16:45:00Z"/>
        </w:rPr>
      </w:pPr>
      <w:ins w:id="3425" w:author="Joe McCrossan" w:date="2014-05-25T16:45:00Z">
        <w:r w:rsidRPr="003D4290">
          <w:t>If AVCSampleEntry (</w:t>
        </w:r>
        <w:r w:rsidRPr="003D4290">
          <w:rPr>
            <w:rFonts w:ascii="Courier New" w:hAnsi="Courier New" w:cs="Courier New"/>
            <w:rPrChange w:id="3426" w:author="Joe McCrossan" w:date="2014-05-31T23:23:00Z">
              <w:rPr/>
            </w:rPrChange>
          </w:rPr>
          <w:t>‘avc3’</w:t>
        </w:r>
        <w:r w:rsidRPr="003D4290">
          <w:t>) is used, the unique parameter sets needed fo</w:t>
        </w:r>
        <w:r w:rsidR="00C01FE1">
          <w:t>r decoding samples in each AVC V</w:t>
        </w:r>
        <w:r w:rsidRPr="003D4290">
          <w:t>ideo track fragment SHALL be in</w:t>
        </w:r>
        <w:r w:rsidR="00C01FE1">
          <w:t>cluded in sample(s) in the AVC V</w:t>
        </w:r>
        <w:r w:rsidRPr="003D4290">
          <w:t>ideo track fragment</w:t>
        </w:r>
        <w:r w:rsidRPr="00CF6022">
          <w:t>.</w:t>
        </w:r>
      </w:ins>
    </w:p>
    <w:p w14:paraId="4EDC250D" w14:textId="07B982B0" w:rsidR="00E04512" w:rsidRPr="005B504E" w:rsidDel="004008C8" w:rsidRDefault="00A87D56">
      <w:pPr>
        <w:pStyle w:val="ListBullet"/>
        <w:numPr>
          <w:ilvl w:val="0"/>
          <w:numId w:val="0"/>
        </w:numPr>
        <w:ind w:left="720" w:hanging="360"/>
        <w:rPr>
          <w:del w:id="3427" w:author="Joe McCrossan" w:date="2014-01-04T14:45:00Z"/>
        </w:rPr>
        <w:pPrChange w:id="3428" w:author="Joe McCrossan" w:date="2014-05-25T16:45:00Z">
          <w:pPr/>
        </w:pPrChange>
      </w:pPr>
      <w:del w:id="3429" w:author="Joe McCrossan" w:date="2014-01-04T14:45:00Z">
        <w:r w:rsidDel="004008C8">
          <w:delText xml:space="preserve">with inband storage of video parameter sets as </w:delText>
        </w:r>
        <w:r w:rsidR="00E04512" w:rsidRPr="005B504E" w:rsidDel="004008C8">
          <w:delText xml:space="preserve">defined in </w:delText>
        </w:r>
        <w:r w:rsidR="00F205B8" w:rsidDel="004008C8">
          <w:delText>[ISOVIDEO]</w:delText>
        </w:r>
        <w:r w:rsidR="00C86041" w:rsidDel="004008C8">
          <w:delText>.</w:delText>
        </w:r>
      </w:del>
    </w:p>
    <w:p w14:paraId="2E0319D9" w14:textId="64C97215" w:rsidR="00EA4FAB" w:rsidRPr="005B504E" w:rsidDel="00E350B7" w:rsidRDefault="00EA4FAB">
      <w:pPr>
        <w:pStyle w:val="ListBullet"/>
        <w:numPr>
          <w:ilvl w:val="0"/>
          <w:numId w:val="0"/>
        </w:numPr>
        <w:ind w:left="360"/>
        <w:rPr>
          <w:del w:id="3430" w:author="Joe McCrossan" w:date="2014-05-25T16:45:00Z"/>
        </w:rPr>
        <w:pPrChange w:id="3431" w:author="Joe McCrossan" w:date="2014-05-25T16:45:00Z">
          <w:pPr>
            <w:pStyle w:val="ListBullet"/>
          </w:pPr>
        </w:pPrChange>
      </w:pPr>
    </w:p>
    <w:p w14:paraId="48037445" w14:textId="50D26A2D" w:rsidR="00860A88" w:rsidRPr="00330996" w:rsidRDefault="0048528A" w:rsidP="00330996">
      <w:pPr>
        <w:pStyle w:val="Heading4"/>
      </w:pPr>
      <w:bookmarkStart w:id="3432" w:name="_Toc308174920"/>
      <w:commentRangeEnd w:id="3415"/>
      <w:r>
        <w:rPr>
          <w:rStyle w:val="CommentReference"/>
          <w:b w:val="0"/>
          <w:color w:val="auto"/>
          <w:spacing w:val="0"/>
        </w:rPr>
        <w:commentReference w:id="3415"/>
      </w:r>
      <w:r w:rsidR="00860A88" w:rsidRPr="00330996">
        <w:t>AVCDecoderConfigurationRecord</w:t>
      </w:r>
      <w:bookmarkEnd w:id="3432"/>
    </w:p>
    <w:p w14:paraId="47905E1F" w14:textId="64AF7A45" w:rsidR="00E04512" w:rsidRPr="005B504E" w:rsidRDefault="00E04512" w:rsidP="00E04512">
      <w:r w:rsidRPr="005B504E">
        <w:t xml:space="preserve">Sequence Parameter Set NAL Units and Picture Parameter Set NAL Units </w:t>
      </w:r>
      <w:commentRangeStart w:id="3433"/>
      <w:r w:rsidR="00BE2C47">
        <w:t>MAY</w:t>
      </w:r>
      <w:r w:rsidR="002E5EA0">
        <w:t xml:space="preserve"> be</w:t>
      </w:r>
      <w:r w:rsidR="0020605A">
        <w:t xml:space="preserve"> </w:t>
      </w:r>
      <w:r w:rsidRPr="005B504E">
        <w:t xml:space="preserve">mapped </w:t>
      </w:r>
      <w:commentRangeEnd w:id="3433"/>
      <w:r w:rsidR="0048528A">
        <w:rPr>
          <w:rStyle w:val="CommentReference"/>
        </w:rPr>
        <w:commentReference w:id="3433"/>
      </w:r>
      <w:r w:rsidRPr="005B504E">
        <w:t xml:space="preserve">to </w:t>
      </w:r>
      <w:r w:rsidRPr="005B504E">
        <w:rPr>
          <w:rStyle w:val="DECEvariable"/>
          <w:noProof w:val="0"/>
        </w:rPr>
        <w:t>AVCDecoderConfigurationRecord</w:t>
      </w:r>
      <w:r w:rsidRPr="005B504E">
        <w:t xml:space="preserve"> as specified in </w:t>
      </w:r>
      <w:r w:rsidR="00F205B8">
        <w:t>[ISOVIDEO]</w:t>
      </w:r>
      <w:r w:rsidRPr="005B504E">
        <w:t xml:space="preserve"> Section 5.</w:t>
      </w:r>
      <w:r w:rsidR="00BC489E">
        <w:t>3.3</w:t>
      </w:r>
      <w:r w:rsidRPr="005B504E">
        <w:t xml:space="preserve"> “Decoder configuration information” and Section 5.</w:t>
      </w:r>
      <w:r w:rsidR="00BC489E">
        <w:t>4</w:t>
      </w:r>
      <w:r w:rsidRPr="005B504E">
        <w:t xml:space="preserve"> “Derivation from ISO Base Media File Format”, with the following additional constraints:</w:t>
      </w:r>
    </w:p>
    <w:p w14:paraId="0877AA0D" w14:textId="0549E7CF" w:rsidR="00E04512" w:rsidRPr="005B504E" w:rsidRDefault="00E04512" w:rsidP="00E04512">
      <w:pPr>
        <w:pStyle w:val="ListBullet"/>
      </w:pPr>
      <w:r w:rsidRPr="005B504E">
        <w:t xml:space="preserve">All Sequence Parameter Set NAL Units mapped to </w:t>
      </w:r>
      <w:r w:rsidRPr="005B504E">
        <w:rPr>
          <w:rStyle w:val="DECEvariable"/>
          <w:noProof w:val="0"/>
        </w:rPr>
        <w:t>AVCDecoderConfigurationRecord</w:t>
      </w:r>
      <w:r w:rsidRPr="005B504E">
        <w:t xml:space="preserve"> </w:t>
      </w:r>
      <w:r w:rsidRPr="005B504E">
        <w:rPr>
          <w:rStyle w:val="DECEConformanceStmt"/>
        </w:rPr>
        <w:t>shall</w:t>
      </w:r>
      <w:r w:rsidRPr="005B504E">
        <w:t xml:space="preserve"> conform to the constraints defined in Section</w:t>
      </w:r>
      <w:r w:rsidR="005F6239">
        <w:t xml:space="preserve"> </w:t>
      </w:r>
      <w:r w:rsidR="00860A88">
        <w:fldChar w:fldCharType="begin"/>
      </w:r>
      <w:r w:rsidR="005F6239">
        <w:instrText xml:space="preserve"> REF _Ref142933989 \r \h </w:instrText>
      </w:r>
      <w:r w:rsidR="00860A88">
        <w:fldChar w:fldCharType="separate"/>
      </w:r>
      <w:r w:rsidR="00882477">
        <w:t>4.3.2.2</w:t>
      </w:r>
      <w:r w:rsidR="00860A88">
        <w:fldChar w:fldCharType="end"/>
      </w:r>
      <w:r w:rsidRPr="005B504E">
        <w:t>.</w:t>
      </w:r>
    </w:p>
    <w:p w14:paraId="579827C2" w14:textId="45C9E4B6" w:rsidR="00CF6022" w:rsidRDefault="00E04512" w:rsidP="00C01FE1">
      <w:pPr>
        <w:pStyle w:val="ListBullet"/>
        <w:rPr>
          <w:ins w:id="3434" w:author="Joe McCrossan" w:date="2014-06-01T13:16:00Z"/>
        </w:rPr>
      </w:pPr>
      <w:r w:rsidRPr="005B504E">
        <w:t xml:space="preserve">All Picture Parameter Set NAL Units mapped to </w:t>
      </w:r>
      <w:r w:rsidRPr="005B504E">
        <w:rPr>
          <w:rStyle w:val="DECEvariable"/>
          <w:noProof w:val="0"/>
        </w:rPr>
        <w:t>AVCDecoderConfigurationRecord</w:t>
      </w:r>
      <w:r w:rsidRPr="005B504E">
        <w:t xml:space="preserve"> </w:t>
      </w:r>
      <w:r w:rsidRPr="005B504E">
        <w:rPr>
          <w:rStyle w:val="DECEConformanceStmt"/>
        </w:rPr>
        <w:t>shall</w:t>
      </w:r>
      <w:r w:rsidRPr="005B504E">
        <w:t xml:space="preserve"> conform to the constraints defined in Section</w:t>
      </w:r>
      <w:r w:rsidR="005F6239">
        <w:t xml:space="preserve"> </w:t>
      </w:r>
      <w:r w:rsidR="00860A88">
        <w:fldChar w:fldCharType="begin"/>
      </w:r>
      <w:r w:rsidR="00B74BC2">
        <w:instrText xml:space="preserve"> REF _Ref247291404 \r \h </w:instrText>
      </w:r>
      <w:r w:rsidR="00860A88">
        <w:fldChar w:fldCharType="separate"/>
      </w:r>
      <w:r w:rsidR="00882477">
        <w:t>4.3.2.3</w:t>
      </w:r>
      <w:r w:rsidR="00860A88">
        <w:fldChar w:fldCharType="end"/>
      </w:r>
      <w:r w:rsidR="00B74BC2">
        <w:t>.</w:t>
      </w:r>
    </w:p>
    <w:p w14:paraId="71473EC0" w14:textId="6248B0F2" w:rsidR="0090465A" w:rsidDel="00C01FE1" w:rsidRDefault="0090465A">
      <w:pPr>
        <w:pStyle w:val="ListBullet"/>
        <w:numPr>
          <w:ilvl w:val="0"/>
          <w:numId w:val="0"/>
        </w:numPr>
        <w:rPr>
          <w:del w:id="3435" w:author="Joe McCrossan" w:date="2014-06-01T13:50:00Z"/>
        </w:rPr>
        <w:pPrChange w:id="3436" w:author="Joe McCrossan" w:date="2014-05-31T23:38:00Z">
          <w:pPr>
            <w:pStyle w:val="ListBullet"/>
          </w:pPr>
        </w:pPrChange>
      </w:pPr>
    </w:p>
    <w:p w14:paraId="7BB16FA8" w14:textId="33401F48" w:rsidR="00E04512" w:rsidRPr="007265CC" w:rsidRDefault="00E04512" w:rsidP="007265CC">
      <w:pPr>
        <w:pStyle w:val="Heading3"/>
      </w:pPr>
      <w:bookmarkStart w:id="3437" w:name="_Ref141899324"/>
      <w:bookmarkStart w:id="3438" w:name="_Toc308174921"/>
      <w:bookmarkStart w:id="3439" w:name="_Toc263280935"/>
      <w:r w:rsidRPr="007265CC">
        <w:t xml:space="preserve">Constraints on </w:t>
      </w:r>
      <w:r w:rsidR="003708C4">
        <w:t>[</w:t>
      </w:r>
      <w:r w:rsidRPr="007265CC">
        <w:t>H264</w:t>
      </w:r>
      <w:r w:rsidR="003708C4">
        <w:t>]</w:t>
      </w:r>
      <w:r w:rsidRPr="007265CC">
        <w:t xml:space="preserve"> Elementary Streams</w:t>
      </w:r>
      <w:bookmarkEnd w:id="3437"/>
      <w:bookmarkEnd w:id="3438"/>
      <w:bookmarkEnd w:id="3439"/>
    </w:p>
    <w:p w14:paraId="61158C13" w14:textId="34D181B8" w:rsidR="00E04512" w:rsidRPr="007265CC" w:rsidRDefault="00E04512" w:rsidP="007265CC">
      <w:pPr>
        <w:pStyle w:val="Heading4"/>
      </w:pPr>
      <w:bookmarkStart w:id="3440" w:name="_Toc308174922"/>
      <w:r w:rsidRPr="007265CC">
        <w:t>Picture type</w:t>
      </w:r>
      <w:bookmarkEnd w:id="3440"/>
    </w:p>
    <w:p w14:paraId="12AB920B" w14:textId="77777777" w:rsidR="00CD2546" w:rsidRDefault="00E04512" w:rsidP="00CD2546">
      <w:r w:rsidRPr="005B504E">
        <w:t xml:space="preserve">All pictures </w:t>
      </w:r>
      <w:r w:rsidRPr="005B504E">
        <w:rPr>
          <w:rStyle w:val="DECEConformanceStmt"/>
        </w:rPr>
        <w:t>SHALL</w:t>
      </w:r>
      <w:r w:rsidRPr="005B504E">
        <w:t xml:space="preserve"> be encoded as coded frames, and </w:t>
      </w:r>
      <w:r w:rsidRPr="005B504E">
        <w:rPr>
          <w:rStyle w:val="DECEConformanceStmt"/>
        </w:rPr>
        <w:t>shall not</w:t>
      </w:r>
      <w:r w:rsidRPr="005B504E">
        <w:t xml:space="preserve"> be encoded as coded fields.</w:t>
      </w:r>
    </w:p>
    <w:p w14:paraId="06C13D9D" w14:textId="77777777" w:rsidR="00CD2546" w:rsidRPr="00CD2546" w:rsidRDefault="00E04512" w:rsidP="00CD2546">
      <w:pPr>
        <w:pStyle w:val="Heading4"/>
        <w:rPr>
          <w:color w:val="auto"/>
        </w:rPr>
      </w:pPr>
      <w:bookmarkStart w:id="3441" w:name="_Ref142933989"/>
      <w:bookmarkStart w:id="3442" w:name="_Toc308174925"/>
      <w:r w:rsidRPr="00CD2546">
        <w:rPr>
          <w:color w:val="auto"/>
        </w:rPr>
        <w:t>Sequence Parameter Sets (SPS)</w:t>
      </w:r>
      <w:bookmarkEnd w:id="3441"/>
      <w:bookmarkEnd w:id="3442"/>
    </w:p>
    <w:p w14:paraId="3E655905" w14:textId="77777777" w:rsidR="00E04512" w:rsidRPr="005B504E" w:rsidRDefault="00E04512" w:rsidP="00E04512">
      <w:r w:rsidRPr="005B504E">
        <w:t xml:space="preserve">Sequence Parameter Set NAL Units that occur within a DECE CFF Container </w:t>
      </w:r>
      <w:r w:rsidR="003708C4">
        <w:t xml:space="preserve">AVC video track </w:t>
      </w:r>
      <w:r w:rsidRPr="005B504E">
        <w:rPr>
          <w:rStyle w:val="DECEConformanceStmt"/>
        </w:rPr>
        <w:t>shall</w:t>
      </w:r>
      <w:r w:rsidRPr="005B504E">
        <w:t xml:space="preserve"> conform to [H264] with the following additional constraints:</w:t>
      </w:r>
    </w:p>
    <w:p w14:paraId="5114FC5E" w14:textId="646A524C" w:rsidR="00E04512" w:rsidRPr="005B504E" w:rsidRDefault="00E04512" w:rsidP="00E04512">
      <w:pPr>
        <w:pStyle w:val="ListBullet"/>
      </w:pPr>
      <w:r w:rsidRPr="005B504E">
        <w:t xml:space="preserve">The following fields </w:t>
      </w:r>
      <w:r w:rsidRPr="005B504E">
        <w:rPr>
          <w:rStyle w:val="DECEConformanceStmt"/>
        </w:rPr>
        <w:t>SHALL</w:t>
      </w:r>
      <w:r w:rsidRPr="005B504E">
        <w:t xml:space="preserve"> have pre-determined values as </w:t>
      </w:r>
      <w:r w:rsidR="003708C4">
        <w:t>follows</w:t>
      </w:r>
      <w:r w:rsidRPr="005B504E">
        <w:t>:</w:t>
      </w:r>
    </w:p>
    <w:p w14:paraId="2D227D0A" w14:textId="2D4778AF" w:rsidR="00E04512" w:rsidRPr="005B504E" w:rsidDel="00811D47" w:rsidRDefault="00E04512" w:rsidP="00740695">
      <w:pPr>
        <w:pStyle w:val="ListBullet2"/>
        <w:numPr>
          <w:ilvl w:val="0"/>
          <w:numId w:val="16"/>
        </w:numPr>
        <w:rPr>
          <w:del w:id="3443" w:author="Joe McCrossan" w:date="2014-06-01T22:16:00Z"/>
          <w:rStyle w:val="DECEvariable"/>
          <w:noProof w:val="0"/>
        </w:rPr>
      </w:pPr>
      <w:del w:id="3444" w:author="Joe McCrossan" w:date="2014-06-01T22:16:00Z">
        <w:r w:rsidRPr="005B504E" w:rsidDel="00811D47">
          <w:rPr>
            <w:rStyle w:val="DECEvariable"/>
            <w:noProof w:val="0"/>
          </w:rPr>
          <w:delText>frame_mbs_only_flag</w:delText>
        </w:r>
        <w:r w:rsidRPr="005B504E" w:rsidDel="00811D47">
          <w:delText xml:space="preserve"> </w:delText>
        </w:r>
        <w:r w:rsidRPr="005B504E" w:rsidDel="00811D47">
          <w:rPr>
            <w:rStyle w:val="DECEConformanceStmt"/>
          </w:rPr>
          <w:delText>shall</w:delText>
        </w:r>
        <w:r w:rsidRPr="005B504E" w:rsidDel="00811D47">
          <w:delText xml:space="preserve"> be set to 1</w:delText>
        </w:r>
      </w:del>
    </w:p>
    <w:p w14:paraId="1F23A8C6" w14:textId="77777777" w:rsidR="00E04512" w:rsidRPr="005B504E" w:rsidRDefault="00E04512" w:rsidP="00740695">
      <w:pPr>
        <w:pStyle w:val="ListBullet2"/>
        <w:numPr>
          <w:ilvl w:val="0"/>
          <w:numId w:val="16"/>
        </w:numPr>
      </w:pPr>
      <w:r w:rsidRPr="005B504E">
        <w:rPr>
          <w:rStyle w:val="DECEvariable"/>
          <w:noProof w:val="0"/>
        </w:rPr>
        <w:t>gaps_in_frame_num_value_allowed_flag</w:t>
      </w:r>
      <w:r w:rsidRPr="005B504E">
        <w:t xml:space="preserve"> </w:t>
      </w:r>
      <w:r w:rsidRPr="005B504E">
        <w:rPr>
          <w:rStyle w:val="DECEConformanceStmt"/>
        </w:rPr>
        <w:t>SHALL</w:t>
      </w:r>
      <w:r w:rsidRPr="005B504E">
        <w:t xml:space="preserve"> be set to 0</w:t>
      </w:r>
    </w:p>
    <w:p w14:paraId="360E79FD" w14:textId="77777777" w:rsidR="00E04512" w:rsidRPr="005B504E" w:rsidRDefault="00E04512" w:rsidP="00740695">
      <w:pPr>
        <w:pStyle w:val="ListBullet2"/>
        <w:numPr>
          <w:ilvl w:val="0"/>
          <w:numId w:val="16"/>
        </w:numPr>
      </w:pPr>
      <w:r w:rsidRPr="005B504E">
        <w:rPr>
          <w:rStyle w:val="DECEvariable"/>
          <w:noProof w:val="0"/>
        </w:rPr>
        <w:t>vui_parameters_present_flag</w:t>
      </w:r>
      <w:r w:rsidRPr="005B504E">
        <w:t xml:space="preserve"> </w:t>
      </w:r>
      <w:r w:rsidRPr="005B504E">
        <w:rPr>
          <w:rStyle w:val="DECEConformanceStmt"/>
        </w:rPr>
        <w:t>SHALL</w:t>
      </w:r>
      <w:r w:rsidRPr="005B504E">
        <w:t xml:space="preserve"> be set to 1</w:t>
      </w:r>
    </w:p>
    <w:p w14:paraId="3F12D3FE" w14:textId="1181EFD6" w:rsidR="00811D47" w:rsidRPr="005B504E" w:rsidRDefault="00811D47" w:rsidP="00811D47">
      <w:pPr>
        <w:pStyle w:val="ListBullet"/>
        <w:rPr>
          <w:ins w:id="3445" w:author="Joe McCrossan" w:date="2014-06-01T22:16:00Z"/>
        </w:rPr>
      </w:pPr>
      <w:commentRangeStart w:id="3446"/>
      <w:ins w:id="3447" w:author="Joe McCrossan" w:date="2014-06-01T22:16:00Z">
        <w:r w:rsidRPr="005B504E">
          <w:t xml:space="preserve">The following fields </w:t>
        </w:r>
        <w:r>
          <w:rPr>
            <w:rStyle w:val="DECEConformanceStmt"/>
          </w:rPr>
          <w:t>SHOULD</w:t>
        </w:r>
        <w:r w:rsidRPr="005B504E">
          <w:t xml:space="preserve"> have pre-determined values as </w:t>
        </w:r>
        <w:r>
          <w:t>follows</w:t>
        </w:r>
        <w:r w:rsidRPr="005B504E">
          <w:t>:</w:t>
        </w:r>
      </w:ins>
    </w:p>
    <w:p w14:paraId="505B7E74" w14:textId="3B6029EE" w:rsidR="00811D47" w:rsidRPr="005B504E" w:rsidRDefault="00811D47" w:rsidP="00811D47">
      <w:pPr>
        <w:pStyle w:val="ListBullet2"/>
        <w:numPr>
          <w:ilvl w:val="0"/>
          <w:numId w:val="16"/>
        </w:numPr>
        <w:rPr>
          <w:ins w:id="3448" w:author="Joe McCrossan" w:date="2014-06-01T22:16:00Z"/>
          <w:rStyle w:val="DECEvariable"/>
          <w:noProof w:val="0"/>
        </w:rPr>
      </w:pPr>
      <w:ins w:id="3449" w:author="Joe McCrossan" w:date="2014-06-01T22:16:00Z">
        <w:r w:rsidRPr="005B504E">
          <w:rPr>
            <w:rStyle w:val="DECEvariable"/>
            <w:noProof w:val="0"/>
          </w:rPr>
          <w:t>frame_mbs_only_flag</w:t>
        </w:r>
        <w:r w:rsidRPr="005B504E">
          <w:t xml:space="preserve"> </w:t>
        </w:r>
        <w:r>
          <w:rPr>
            <w:rStyle w:val="DECEConformanceStmt"/>
          </w:rPr>
          <w:t>SHOULD</w:t>
        </w:r>
        <w:r w:rsidRPr="005B504E">
          <w:t xml:space="preserve"> be set to 1</w:t>
        </w:r>
      </w:ins>
    </w:p>
    <w:commentRangeEnd w:id="3446"/>
    <w:p w14:paraId="646AB261" w14:textId="6134D628" w:rsidR="00E04512" w:rsidRPr="005B504E" w:rsidRDefault="00811D47" w:rsidP="00E04512">
      <w:pPr>
        <w:pStyle w:val="ListBullet"/>
      </w:pPr>
      <w:ins w:id="3450" w:author="Joe McCrossan" w:date="2014-06-01T22:16:00Z">
        <w:r>
          <w:rPr>
            <w:rStyle w:val="CommentReference"/>
          </w:rPr>
          <w:commentReference w:id="3446"/>
        </w:r>
      </w:ins>
      <w:r w:rsidR="003708C4">
        <w:t>T</w:t>
      </w:r>
      <w:r w:rsidR="00E04512" w:rsidRPr="005B504E">
        <w:t xml:space="preserve">he </w:t>
      </w:r>
      <w:del w:id="3452" w:author="Joe McCrossan" w:date="2014-06-01T22:07:00Z">
        <w:r w:rsidR="00E04512" w:rsidRPr="005B504E" w:rsidDel="00D2767A">
          <w:delText xml:space="preserve">condition </w:delText>
        </w:r>
      </w:del>
      <w:ins w:id="3453" w:author="Joe McCrossan" w:date="2014-06-01T22:07:00Z">
        <w:r w:rsidR="00D2767A">
          <w:t>values</w:t>
        </w:r>
        <w:r w:rsidR="00D2767A" w:rsidRPr="005B504E">
          <w:t xml:space="preserve"> </w:t>
        </w:r>
      </w:ins>
      <w:r w:rsidR="00E04512" w:rsidRPr="005B504E">
        <w:t xml:space="preserve">of the following fields </w:t>
      </w:r>
      <w:r w:rsidR="00E04512" w:rsidRPr="005B504E">
        <w:rPr>
          <w:rStyle w:val="DECEConformanceStmt"/>
        </w:rPr>
        <w:t>SHALL NOT</w:t>
      </w:r>
      <w:r w:rsidR="00E04512" w:rsidRPr="005B504E">
        <w:t xml:space="preserve"> change throughout an </w:t>
      </w:r>
      <w:r w:rsidR="003708C4">
        <w:t>[</w:t>
      </w:r>
      <w:r w:rsidR="00E04512" w:rsidRPr="005B504E">
        <w:t>H264</w:t>
      </w:r>
      <w:r w:rsidR="003708C4">
        <w:t>]</w:t>
      </w:r>
      <w:r w:rsidR="00E04512" w:rsidRPr="005B504E">
        <w:t xml:space="preserve"> elementary stream:</w:t>
      </w:r>
    </w:p>
    <w:p w14:paraId="6C4A1A6A" w14:textId="77777777" w:rsidR="00E04512" w:rsidRPr="005B504E" w:rsidRDefault="00E04512" w:rsidP="00740695">
      <w:pPr>
        <w:pStyle w:val="ListBullet2"/>
        <w:numPr>
          <w:ilvl w:val="0"/>
          <w:numId w:val="16"/>
        </w:numPr>
        <w:rPr>
          <w:rStyle w:val="DECEvariable"/>
          <w:noProof w:val="0"/>
        </w:rPr>
      </w:pPr>
      <w:r w:rsidRPr="005B504E">
        <w:rPr>
          <w:rStyle w:val="DECEvariable"/>
          <w:noProof w:val="0"/>
        </w:rPr>
        <w:t>profile_idc</w:t>
      </w:r>
    </w:p>
    <w:p w14:paraId="71E432EA" w14:textId="77777777" w:rsidR="00E04512" w:rsidRDefault="00E04512" w:rsidP="00740695">
      <w:pPr>
        <w:pStyle w:val="ListBullet2"/>
        <w:numPr>
          <w:ilvl w:val="0"/>
          <w:numId w:val="16"/>
        </w:numPr>
        <w:rPr>
          <w:ins w:id="3454" w:author="Joe McCrossan" w:date="2014-06-01T22:07:00Z"/>
          <w:rStyle w:val="DECEvariable"/>
          <w:noProof w:val="0"/>
        </w:rPr>
      </w:pPr>
      <w:r w:rsidRPr="005B504E">
        <w:rPr>
          <w:rStyle w:val="DECEvariable"/>
          <w:noProof w:val="0"/>
        </w:rPr>
        <w:t>level_idc</w:t>
      </w:r>
    </w:p>
    <w:p w14:paraId="02CB50FF" w14:textId="38D310D2" w:rsidR="00D2767A" w:rsidRPr="00D2767A" w:rsidRDefault="00D2767A">
      <w:pPr>
        <w:pStyle w:val="ListBullet"/>
        <w:numPr>
          <w:ilvl w:val="0"/>
          <w:numId w:val="16"/>
        </w:numPr>
        <w:ind w:left="720"/>
        <w:rPr>
          <w:rStyle w:val="DECEvariable"/>
          <w:rFonts w:asciiTheme="minorHAnsi" w:hAnsiTheme="minorHAnsi" w:cstheme="minorBidi"/>
          <w:noProof w:val="0"/>
          <w:sz w:val="24"/>
          <w:szCs w:val="24"/>
        </w:rPr>
        <w:pPrChange w:id="3455" w:author="Joe McCrossan" w:date="2014-06-01T22:07:00Z">
          <w:pPr>
            <w:pStyle w:val="ListBullet2"/>
            <w:numPr>
              <w:numId w:val="16"/>
            </w:numPr>
          </w:pPr>
        </w:pPrChange>
      </w:pPr>
      <w:commentRangeStart w:id="3456"/>
      <w:ins w:id="3457" w:author="Joe McCrossan" w:date="2014-06-01T22:07:00Z">
        <w:r>
          <w:t>T</w:t>
        </w:r>
        <w:r w:rsidRPr="005B504E">
          <w:t xml:space="preserve">he </w:t>
        </w:r>
        <w:r>
          <w:t>values</w:t>
        </w:r>
        <w:r w:rsidRPr="005B504E">
          <w:t xml:space="preserve"> of the following fields </w:t>
        </w:r>
        <w:r>
          <w:rPr>
            <w:rStyle w:val="DECEConformanceStmt"/>
          </w:rPr>
          <w:t>SHOULD</w:t>
        </w:r>
        <w:r w:rsidRPr="005B504E">
          <w:rPr>
            <w:rStyle w:val="DECEConformanceStmt"/>
          </w:rPr>
          <w:t xml:space="preserve"> NOT</w:t>
        </w:r>
        <w:r w:rsidRPr="005B504E">
          <w:t xml:space="preserve"> change throughout an </w:t>
        </w:r>
        <w:r>
          <w:t>[</w:t>
        </w:r>
        <w:r w:rsidRPr="005B504E">
          <w:t>H264</w:t>
        </w:r>
        <w:r>
          <w:t>]</w:t>
        </w:r>
        <w:r w:rsidRPr="005B504E">
          <w:t xml:space="preserve"> elementary stream:</w:t>
        </w:r>
      </w:ins>
    </w:p>
    <w:p w14:paraId="5A82361D" w14:textId="77777777" w:rsidR="00E04512" w:rsidRPr="005B504E" w:rsidRDefault="00E04512" w:rsidP="00740695">
      <w:pPr>
        <w:pStyle w:val="ListBullet2"/>
        <w:numPr>
          <w:ilvl w:val="0"/>
          <w:numId w:val="16"/>
        </w:numPr>
        <w:rPr>
          <w:rStyle w:val="DECEvariable"/>
          <w:rFonts w:ascii="Calibri" w:hAnsi="Calibri" w:cs="Times New Roman"/>
          <w:noProof w:val="0"/>
          <w:sz w:val="22"/>
        </w:rPr>
      </w:pPr>
      <w:r w:rsidRPr="005B504E">
        <w:rPr>
          <w:rStyle w:val="DECEvariable"/>
          <w:noProof w:val="0"/>
        </w:rPr>
        <w:t>direct_8x8_inference_flag</w:t>
      </w:r>
    </w:p>
    <w:commentRangeEnd w:id="3456"/>
    <w:p w14:paraId="5062E128" w14:textId="4E609F01" w:rsidR="00E04512" w:rsidRPr="005B504E" w:rsidRDefault="00D2767A" w:rsidP="00E04512">
      <w:pPr>
        <w:pStyle w:val="ListBullet"/>
        <w:keepNext/>
      </w:pPr>
      <w:r>
        <w:rPr>
          <w:rStyle w:val="CommentReference"/>
        </w:rPr>
        <w:commentReference w:id="3456"/>
      </w:r>
      <w:r w:rsidR="003708C4">
        <w:t>If</w:t>
      </w:r>
      <w:r w:rsidR="00E04512" w:rsidRPr="005B504E">
        <w:t xml:space="preserve"> the area defined by the </w:t>
      </w:r>
      <w:r w:rsidR="00E04512" w:rsidRPr="005B504E">
        <w:rPr>
          <w:rStyle w:val="DECEvariable"/>
          <w:noProof w:val="0"/>
        </w:rPr>
        <w:t>width</w:t>
      </w:r>
      <w:r w:rsidR="00E04512" w:rsidRPr="005B504E">
        <w:t xml:space="preserve"> and </w:t>
      </w:r>
      <w:r w:rsidR="00E04512" w:rsidRPr="005B504E">
        <w:rPr>
          <w:rStyle w:val="DECEvariable"/>
          <w:noProof w:val="0"/>
        </w:rPr>
        <w:t>height</w:t>
      </w:r>
      <w:r w:rsidR="00E04512" w:rsidRPr="005B504E">
        <w:t xml:space="preserve"> fields of the Track Header Box of a video track (see Section </w:t>
      </w:r>
      <w:r w:rsidR="007A4DF4">
        <w:fldChar w:fldCharType="begin" w:fldLock="1"/>
      </w:r>
      <w:r w:rsidR="007A4DF4">
        <w:instrText xml:space="preserve"> REF _Ref142162552 \w \h  \* MERGEFORMAT </w:instrText>
      </w:r>
      <w:r w:rsidR="007A4DF4">
        <w:fldChar w:fldCharType="separate"/>
      </w:r>
      <w:r w:rsidR="005B504E">
        <w:t>2.3.5</w:t>
      </w:r>
      <w:r w:rsidR="007A4DF4">
        <w:fldChar w:fldCharType="end"/>
      </w:r>
      <w:r w:rsidR="00E04512" w:rsidRPr="005B504E">
        <w:t>) sub-sampled to the sample aspect ratio of the encoded picture format, does not completely fill all encoded macroblocks, then the following additional constraints apply:</w:t>
      </w:r>
    </w:p>
    <w:p w14:paraId="7C64A793" w14:textId="77777777" w:rsidR="00E04512" w:rsidRPr="005B504E" w:rsidRDefault="00E04512" w:rsidP="00740695">
      <w:pPr>
        <w:pStyle w:val="ListBullet2"/>
        <w:numPr>
          <w:ilvl w:val="0"/>
          <w:numId w:val="16"/>
        </w:numPr>
      </w:pPr>
      <w:r w:rsidRPr="005B504E">
        <w:rPr>
          <w:rStyle w:val="DECEvariable"/>
          <w:noProof w:val="0"/>
        </w:rPr>
        <w:t>frame_cropping_flag</w:t>
      </w:r>
      <w:r w:rsidRPr="005B504E">
        <w:t xml:space="preserve"> </w:t>
      </w:r>
      <w:r w:rsidRPr="005B504E">
        <w:rPr>
          <w:rStyle w:val="DECEConformanceStmt"/>
        </w:rPr>
        <w:t>shall</w:t>
      </w:r>
      <w:r w:rsidRPr="005B504E">
        <w:t xml:space="preserve"> be set to 1 to indicate that AVC cropping parameters are present</w:t>
      </w:r>
    </w:p>
    <w:p w14:paraId="3C7DAFC2" w14:textId="77777777" w:rsidR="00E04512" w:rsidRPr="005B504E" w:rsidRDefault="00E04512" w:rsidP="00740695">
      <w:pPr>
        <w:pStyle w:val="ListBullet2"/>
        <w:numPr>
          <w:ilvl w:val="0"/>
          <w:numId w:val="16"/>
        </w:numPr>
      </w:pPr>
      <w:r w:rsidRPr="005B504E">
        <w:rPr>
          <w:rStyle w:val="DECEvariable"/>
          <w:noProof w:val="0"/>
        </w:rPr>
        <w:t>frame_crop_left_offset</w:t>
      </w:r>
      <w:r w:rsidRPr="005B504E">
        <w:t xml:space="preserve"> and </w:t>
      </w:r>
      <w:r w:rsidRPr="005B504E">
        <w:rPr>
          <w:rStyle w:val="DECEvariable"/>
          <w:noProof w:val="0"/>
        </w:rPr>
        <w:t>frame_crop_right_offset</w:t>
      </w:r>
      <w:r w:rsidRPr="005B504E">
        <w:t xml:space="preserve"> </w:t>
      </w:r>
      <w:r w:rsidRPr="005B504E">
        <w:rPr>
          <w:rStyle w:val="DECEConformanceStmt"/>
        </w:rPr>
        <w:t>shall</w:t>
      </w:r>
      <w:r w:rsidRPr="005B504E">
        <w:t xml:space="preserve"> be set such as to crop the horizontal encoded picture to the nearest even integer width (i.e. 2, 4, 6, …) that is equal to or larger than the sub-sampled width of the track</w:t>
      </w:r>
    </w:p>
    <w:p w14:paraId="3CCC7AF8" w14:textId="77777777" w:rsidR="00E04512" w:rsidRPr="005B504E" w:rsidRDefault="00E04512" w:rsidP="00740695">
      <w:pPr>
        <w:pStyle w:val="ListBullet2"/>
        <w:numPr>
          <w:ilvl w:val="0"/>
          <w:numId w:val="16"/>
        </w:numPr>
      </w:pPr>
      <w:r w:rsidRPr="005B504E">
        <w:rPr>
          <w:rStyle w:val="DECEvariable"/>
          <w:noProof w:val="0"/>
        </w:rPr>
        <w:t>frame_crop_top_offset</w:t>
      </w:r>
      <w:r w:rsidRPr="005B504E">
        <w:t xml:space="preserve"> and </w:t>
      </w:r>
      <w:r w:rsidRPr="005B504E">
        <w:rPr>
          <w:rStyle w:val="DECEvariable"/>
          <w:noProof w:val="0"/>
        </w:rPr>
        <w:t>frame_crop_bottom_offset</w:t>
      </w:r>
      <w:r w:rsidRPr="005B504E">
        <w:t xml:space="preserve"> </w:t>
      </w:r>
      <w:r w:rsidRPr="005B504E">
        <w:rPr>
          <w:rStyle w:val="DECEConformanceStmt"/>
        </w:rPr>
        <w:t>shall</w:t>
      </w:r>
      <w:r w:rsidRPr="005B504E">
        <w:t xml:space="preserve"> be set such as to crop the vertical picture to the nearest even integer height that is equal to or larger than the sub-sampled height of the track</w:t>
      </w:r>
    </w:p>
    <w:p w14:paraId="0B965F9A" w14:textId="6BC0BE41" w:rsidR="00E04512" w:rsidRPr="005B504E" w:rsidRDefault="00E04512" w:rsidP="00E04512">
      <w:r w:rsidRPr="005B504E">
        <w:rPr>
          <w:b/>
        </w:rPr>
        <w:t>Note:</w:t>
      </w:r>
      <w:r w:rsidRPr="005B504E">
        <w:t xml:space="preserve">  Given the definition above, for </w:t>
      </w:r>
      <w:commentRangeStart w:id="3458"/>
      <w:r w:rsidRPr="005B504E">
        <w:t xml:space="preserve">Media Profiles </w:t>
      </w:r>
      <w:commentRangeEnd w:id="3458"/>
      <w:r w:rsidR="00913573">
        <w:rPr>
          <w:rStyle w:val="CommentReference"/>
        </w:rPr>
        <w:commentReference w:id="3458"/>
      </w:r>
      <w:r w:rsidRPr="005B504E">
        <w:t xml:space="preserve">that support dynamic sub-sampling, if the sample aspect ratio of the encoded picture format changes within the video stream (i.e. due to a change in sub-sampling), then the values of the corresponding cropping parameters </w:t>
      </w:r>
      <w:r w:rsidR="00AF7D00" w:rsidRPr="005B504E">
        <w:t>are required to</w:t>
      </w:r>
      <w:r w:rsidRPr="005B504E">
        <w:t xml:space="preserve"> change accordingly.  Thus, it is possible for AVC cropping parameters to be present in one portion of an </w:t>
      </w:r>
      <w:r w:rsidR="00C75DBE">
        <w:t>[</w:t>
      </w:r>
      <w:r w:rsidRPr="005B504E">
        <w:t>H264</w:t>
      </w:r>
      <w:r w:rsidR="00C75DBE">
        <w:t>]</w:t>
      </w:r>
      <w:r w:rsidRPr="005B504E">
        <w:t xml:space="preserve"> elementary stream (i.e. where cropping is necessary) and not another.  As specified in [H264], when </w:t>
      </w:r>
      <w:r w:rsidRPr="005B504E">
        <w:rPr>
          <w:rStyle w:val="DECEvariable"/>
          <w:noProof w:val="0"/>
        </w:rPr>
        <w:t>frame_cropping_flag</w:t>
      </w:r>
      <w:r w:rsidRPr="005B504E">
        <w:t xml:space="preserve"> is equal to 0, the values of </w:t>
      </w:r>
      <w:r w:rsidRPr="005B504E">
        <w:rPr>
          <w:rStyle w:val="DECEvariable"/>
          <w:noProof w:val="0"/>
        </w:rPr>
        <w:t>frame_crop_left_offset</w:t>
      </w:r>
      <w:r w:rsidRPr="005B504E">
        <w:t xml:space="preserve">, </w:t>
      </w:r>
      <w:r w:rsidRPr="005B504E">
        <w:rPr>
          <w:rStyle w:val="DECEvariable"/>
          <w:noProof w:val="0"/>
        </w:rPr>
        <w:t>frame_crop_right_offset</w:t>
      </w:r>
      <w:r w:rsidRPr="005B504E">
        <w:t xml:space="preserve">, </w:t>
      </w:r>
      <w:r w:rsidRPr="005B504E">
        <w:rPr>
          <w:rStyle w:val="DECEvariable"/>
          <w:noProof w:val="0"/>
        </w:rPr>
        <w:t>frame_crop_top_offset</w:t>
      </w:r>
      <w:r w:rsidRPr="005B504E">
        <w:t xml:space="preserve">, and </w:t>
      </w:r>
      <w:r w:rsidRPr="005B504E">
        <w:rPr>
          <w:rStyle w:val="DECEvariable"/>
          <w:noProof w:val="0"/>
        </w:rPr>
        <w:t>frame_crop_bottom_offset</w:t>
      </w:r>
      <w:r w:rsidRPr="005B504E">
        <w:t xml:space="preserve"> </w:t>
      </w:r>
      <w:r w:rsidR="00BF7B9C" w:rsidRPr="005B504E">
        <w:t>are</w:t>
      </w:r>
      <w:r w:rsidRPr="005B504E">
        <w:t xml:space="preserve"> inferred to be equal to 0.</w:t>
      </w:r>
      <w:r w:rsidR="003D552E">
        <w:t xml:space="preserve"> </w:t>
      </w:r>
    </w:p>
    <w:p w14:paraId="22DE52D1" w14:textId="77777777" w:rsidR="00E04512" w:rsidRPr="003D552E" w:rsidRDefault="00E04512" w:rsidP="003D552E">
      <w:pPr>
        <w:pStyle w:val="Heading5"/>
        <w:rPr>
          <w:color w:val="auto"/>
        </w:rPr>
      </w:pPr>
      <w:bookmarkStart w:id="3459" w:name="_Ref215987387"/>
      <w:r w:rsidRPr="003D552E">
        <w:rPr>
          <w:color w:val="auto"/>
        </w:rPr>
        <w:t>Visual Usability Information (VUI) Parameters</w:t>
      </w:r>
      <w:bookmarkEnd w:id="3459"/>
    </w:p>
    <w:p w14:paraId="461BD46C" w14:textId="77777777" w:rsidR="00E04512" w:rsidRPr="005B504E" w:rsidRDefault="00E04512" w:rsidP="00E04512">
      <w:r w:rsidRPr="005B504E">
        <w:t xml:space="preserve">VUI parameters that occur within a DECE CFF Container </w:t>
      </w:r>
      <w:r w:rsidR="003708C4">
        <w:t xml:space="preserve">AVC video track </w:t>
      </w:r>
      <w:r w:rsidR="00BF7B9C" w:rsidRPr="005B504E">
        <w:t xml:space="preserve">SHALL </w:t>
      </w:r>
      <w:r w:rsidRPr="005B504E">
        <w:t>conform to [H264] with the following additional constraints:</w:t>
      </w:r>
    </w:p>
    <w:p w14:paraId="34B10B6D" w14:textId="03A0FE3D" w:rsidR="00E04512" w:rsidRPr="005B504E" w:rsidRDefault="005F6239" w:rsidP="00E04512">
      <w:pPr>
        <w:pStyle w:val="ListBullet"/>
      </w:pPr>
      <w:r>
        <w:t>T</w:t>
      </w:r>
      <w:r w:rsidR="00E04512" w:rsidRPr="005B504E">
        <w:t xml:space="preserve">he following fields </w:t>
      </w:r>
      <w:r w:rsidR="00E04512" w:rsidRPr="005B504E">
        <w:rPr>
          <w:rStyle w:val="DECEConformanceStmt"/>
        </w:rPr>
        <w:t>SHALL</w:t>
      </w:r>
      <w:r w:rsidR="00E04512" w:rsidRPr="005B504E">
        <w:t xml:space="preserve"> have pre-determined values as </w:t>
      </w:r>
      <w:r w:rsidR="001E76D2">
        <w:t>follows</w:t>
      </w:r>
      <w:r w:rsidR="00E04512" w:rsidRPr="005B504E">
        <w:t>:</w:t>
      </w:r>
    </w:p>
    <w:p w14:paraId="0710266C" w14:textId="77777777" w:rsidR="00E04512" w:rsidRPr="005B504E" w:rsidRDefault="00E04512" w:rsidP="00740695">
      <w:pPr>
        <w:pStyle w:val="ListBullet2"/>
        <w:numPr>
          <w:ilvl w:val="0"/>
          <w:numId w:val="16"/>
        </w:numPr>
      </w:pPr>
      <w:r w:rsidRPr="005B504E">
        <w:rPr>
          <w:rStyle w:val="DECEvariable"/>
          <w:noProof w:val="0"/>
        </w:rPr>
        <w:t>aspect_ratio_info_present_flag</w:t>
      </w:r>
      <w:r w:rsidRPr="005B504E">
        <w:t xml:space="preserve"> </w:t>
      </w:r>
      <w:r w:rsidRPr="005B504E">
        <w:rPr>
          <w:rStyle w:val="DECEConformanceStmt"/>
        </w:rPr>
        <w:t>SHALL</w:t>
      </w:r>
      <w:r w:rsidRPr="005B504E">
        <w:t xml:space="preserve"> be set to 1</w:t>
      </w:r>
    </w:p>
    <w:p w14:paraId="119EBE33" w14:textId="77777777" w:rsidR="00E04512" w:rsidRPr="005B504E" w:rsidRDefault="00E04512" w:rsidP="00740695">
      <w:pPr>
        <w:pStyle w:val="ListBullet2"/>
        <w:numPr>
          <w:ilvl w:val="0"/>
          <w:numId w:val="16"/>
        </w:numPr>
      </w:pPr>
      <w:r w:rsidRPr="005B504E">
        <w:rPr>
          <w:rStyle w:val="DECEvariable"/>
          <w:noProof w:val="0"/>
        </w:rPr>
        <w:t>chroma_loc_info_present_flag</w:t>
      </w:r>
      <w:r w:rsidRPr="005B504E">
        <w:t xml:space="preserve"> </w:t>
      </w:r>
      <w:r w:rsidRPr="005B504E">
        <w:rPr>
          <w:rStyle w:val="DECEConformanceStmt"/>
        </w:rPr>
        <w:t>SHALL</w:t>
      </w:r>
      <w:r w:rsidRPr="005B504E">
        <w:t xml:space="preserve"> be set to 0</w:t>
      </w:r>
    </w:p>
    <w:p w14:paraId="11F37083" w14:textId="77777777" w:rsidR="00E04512" w:rsidRPr="005B504E" w:rsidRDefault="00E04512" w:rsidP="00740695">
      <w:pPr>
        <w:pStyle w:val="ListBullet2"/>
        <w:numPr>
          <w:ilvl w:val="0"/>
          <w:numId w:val="16"/>
        </w:numPr>
      </w:pPr>
      <w:r w:rsidRPr="005B504E">
        <w:rPr>
          <w:rStyle w:val="DECEvariable"/>
          <w:noProof w:val="0"/>
        </w:rPr>
        <w:t>timing_info_present_flag</w:t>
      </w:r>
      <w:r w:rsidRPr="005B504E">
        <w:t xml:space="preserve"> </w:t>
      </w:r>
      <w:r w:rsidRPr="005B504E">
        <w:rPr>
          <w:rStyle w:val="DECEConformanceStmt"/>
        </w:rPr>
        <w:t>SHALL</w:t>
      </w:r>
      <w:r w:rsidRPr="005B504E">
        <w:t xml:space="preserve"> be set to 1</w:t>
      </w:r>
    </w:p>
    <w:p w14:paraId="43301E17" w14:textId="77777777" w:rsidR="00E04512" w:rsidRPr="005B504E" w:rsidRDefault="00E04512" w:rsidP="00740695">
      <w:pPr>
        <w:pStyle w:val="ListBullet2"/>
        <w:numPr>
          <w:ilvl w:val="0"/>
          <w:numId w:val="16"/>
        </w:numPr>
      </w:pPr>
      <w:r w:rsidRPr="005B504E">
        <w:rPr>
          <w:rStyle w:val="DECEvariable"/>
          <w:noProof w:val="0"/>
        </w:rPr>
        <w:t>fixed_frame_rate_flag</w:t>
      </w:r>
      <w:r w:rsidRPr="005B504E">
        <w:t xml:space="preserve"> </w:t>
      </w:r>
      <w:r w:rsidRPr="005B504E">
        <w:rPr>
          <w:rStyle w:val="DECEConformanceStmt"/>
        </w:rPr>
        <w:t>SHALL</w:t>
      </w:r>
      <w:r w:rsidRPr="005B504E">
        <w:t xml:space="preserve"> be set to 1</w:t>
      </w:r>
    </w:p>
    <w:p w14:paraId="27FF43A8" w14:textId="049FEBE5" w:rsidR="00E04512" w:rsidRPr="005B504E" w:rsidRDefault="00E04512" w:rsidP="00740695">
      <w:pPr>
        <w:pStyle w:val="ListBullet2"/>
        <w:numPr>
          <w:ilvl w:val="0"/>
          <w:numId w:val="16"/>
        </w:numPr>
      </w:pPr>
      <w:commentRangeStart w:id="3460"/>
      <w:r w:rsidRPr="005B504E">
        <w:rPr>
          <w:rStyle w:val="DECEvariable"/>
          <w:noProof w:val="0"/>
        </w:rPr>
        <w:t>pic_struct_present_flag</w:t>
      </w:r>
      <w:r w:rsidRPr="005B504E">
        <w:t xml:space="preserve"> </w:t>
      </w:r>
      <w:r w:rsidRPr="005B504E">
        <w:rPr>
          <w:rStyle w:val="DECEConformanceStmt"/>
        </w:rPr>
        <w:t>SHALL</w:t>
      </w:r>
      <w:r w:rsidRPr="005B504E">
        <w:t xml:space="preserve"> be set to 1</w:t>
      </w:r>
      <w:ins w:id="3461" w:author="Joe McCrossan" w:date="2014-06-01T22:13:00Z">
        <w:r w:rsidR="00D2767A">
          <w:t xml:space="preserve">, when </w:t>
        </w:r>
        <w:r w:rsidR="00D2767A" w:rsidRPr="00D2767A">
          <w:rPr>
            <w:rFonts w:ascii="Courier New" w:hAnsi="Courier New" w:cs="Courier New"/>
            <w:sz w:val="20"/>
            <w:szCs w:val="20"/>
            <w:rPrChange w:id="3462" w:author="Joe McCrossan" w:date="2014-06-01T22:13:00Z">
              <w:rPr/>
            </w:rPrChange>
          </w:rPr>
          <w:t>frame_mbs_only_flag</w:t>
        </w:r>
        <w:r w:rsidR="00D2767A">
          <w:t xml:space="preserve"> </w:t>
        </w:r>
        <w:r w:rsidR="00811D47">
          <w:t>is set to 0</w:t>
        </w:r>
      </w:ins>
      <w:commentRangeEnd w:id="3460"/>
      <w:ins w:id="3463" w:author="Joe McCrossan" w:date="2014-06-01T22:17:00Z">
        <w:r w:rsidR="00811D47">
          <w:rPr>
            <w:rStyle w:val="CommentReference"/>
          </w:rPr>
          <w:commentReference w:id="3460"/>
        </w:r>
      </w:ins>
    </w:p>
    <w:p w14:paraId="06D33BB5" w14:textId="77777777" w:rsidR="00860A88" w:rsidRDefault="00136B97" w:rsidP="00330996">
      <w:pPr>
        <w:pStyle w:val="ListBullet"/>
        <w:numPr>
          <w:ilvl w:val="0"/>
          <w:numId w:val="16"/>
        </w:numPr>
        <w:ind w:left="720"/>
      </w:pPr>
      <w:commentRangeStart w:id="3465"/>
      <w:r>
        <w:t>T</w:t>
      </w:r>
      <w:r w:rsidRPr="005B504E">
        <w:t xml:space="preserve">he following fields </w:t>
      </w:r>
      <w:r>
        <w:rPr>
          <w:rStyle w:val="DECEConformanceStmt"/>
        </w:rPr>
        <w:t>SHOULD</w:t>
      </w:r>
      <w:r w:rsidRPr="005B504E">
        <w:t xml:space="preserve"> have pre-determined values as </w:t>
      </w:r>
      <w:r>
        <w:t>follows</w:t>
      </w:r>
      <w:r w:rsidRPr="005B504E">
        <w:t>:</w:t>
      </w:r>
    </w:p>
    <w:p w14:paraId="032C7FC9" w14:textId="50090D03" w:rsidR="00D2767A" w:rsidRPr="00D2767A" w:rsidRDefault="00D2767A">
      <w:pPr>
        <w:pStyle w:val="ListBullet2"/>
        <w:numPr>
          <w:ilvl w:val="0"/>
          <w:numId w:val="16"/>
        </w:numPr>
        <w:rPr>
          <w:ins w:id="3466" w:author="Joe McCrossan" w:date="2014-06-01T22:13:00Z"/>
          <w:rStyle w:val="DECEvariable"/>
          <w:rFonts w:asciiTheme="minorHAnsi" w:hAnsiTheme="minorHAnsi" w:cstheme="minorBidi"/>
          <w:noProof w:val="0"/>
          <w:sz w:val="24"/>
          <w:szCs w:val="24"/>
        </w:rPr>
        <w:pPrChange w:id="3467" w:author="Joe McCrossan" w:date="2014-06-01T22:13:00Z">
          <w:pPr>
            <w:pStyle w:val="ListBullet"/>
            <w:numPr>
              <w:numId w:val="16"/>
            </w:numPr>
            <w:ind w:left="1440"/>
          </w:pPr>
        </w:pPrChange>
      </w:pPr>
      <w:ins w:id="3468" w:author="Joe McCrossan" w:date="2014-06-01T22:13:00Z">
        <w:r w:rsidRPr="005B504E">
          <w:rPr>
            <w:rStyle w:val="DECEvariable"/>
            <w:noProof w:val="0"/>
          </w:rPr>
          <w:t>pic_struct_present_flag</w:t>
        </w:r>
        <w:r w:rsidRPr="005B504E">
          <w:t xml:space="preserve"> </w:t>
        </w:r>
        <w:r>
          <w:rPr>
            <w:rStyle w:val="DECEConformanceStmt"/>
          </w:rPr>
          <w:t>SHOULD</w:t>
        </w:r>
        <w:r w:rsidRPr="005B504E">
          <w:t xml:space="preserve"> be set to 1</w:t>
        </w:r>
      </w:ins>
    </w:p>
    <w:p w14:paraId="70A640A7" w14:textId="77777777" w:rsidR="00860A88" w:rsidRDefault="00136B97" w:rsidP="00330996">
      <w:pPr>
        <w:pStyle w:val="ListBullet"/>
        <w:numPr>
          <w:ilvl w:val="0"/>
          <w:numId w:val="16"/>
        </w:numPr>
        <w:rPr>
          <w:ins w:id="3469" w:author="Joe McCrossan" w:date="2014-05-26T21:22:00Z"/>
        </w:rPr>
      </w:pPr>
      <w:r w:rsidRPr="005B504E">
        <w:rPr>
          <w:rStyle w:val="DECEvariable"/>
          <w:noProof w:val="0"/>
        </w:rPr>
        <w:t>colour_description_present_flag</w:t>
      </w:r>
      <w:r w:rsidRPr="005B504E">
        <w:t xml:space="preserve"> </w:t>
      </w:r>
      <w:r w:rsidR="00D62E1F">
        <w:t xml:space="preserve">SHOULD be </w:t>
      </w:r>
      <w:r w:rsidRPr="005B504E">
        <w:t>set to 1</w:t>
      </w:r>
      <w:del w:id="3470" w:author="Joe McCrossan" w:date="2014-05-26T21:54:00Z">
        <w:r w:rsidRPr="005B504E" w:rsidDel="007C6131">
          <w:delText>.</w:delText>
        </w:r>
      </w:del>
      <w:r w:rsidRPr="005B504E">
        <w:t xml:space="preserve">  </w:t>
      </w:r>
    </w:p>
    <w:p w14:paraId="6C9ACC06" w14:textId="045E7870" w:rsidR="00241DCF" w:rsidRDefault="00241DCF">
      <w:pPr>
        <w:pStyle w:val="ListBullet"/>
        <w:numPr>
          <w:ilvl w:val="0"/>
          <w:numId w:val="0"/>
        </w:numPr>
        <w:ind w:left="1440"/>
        <w:rPr>
          <w:ins w:id="3471" w:author="Joe McCrossan" w:date="2014-05-26T21:48:00Z"/>
        </w:rPr>
        <w:pPrChange w:id="3472" w:author="Joe McCrossan" w:date="2014-05-26T21:22:00Z">
          <w:pPr>
            <w:pStyle w:val="ListBullet"/>
            <w:numPr>
              <w:numId w:val="16"/>
            </w:numPr>
            <w:ind w:left="1440"/>
          </w:pPr>
        </w:pPrChange>
      </w:pPr>
      <w:ins w:id="3473" w:author="Joe McCrossan" w:date="2014-05-26T21:22:00Z">
        <w:r>
          <w:t>Note: Per [H264</w:t>
        </w:r>
        <w:r w:rsidRPr="005B504E">
          <w:t xml:space="preserve">], if the </w:t>
        </w:r>
        <w:r w:rsidRPr="005B504E">
          <w:rPr>
            <w:rStyle w:val="DECEvariable"/>
            <w:noProof w:val="0"/>
          </w:rPr>
          <w:t>colour_description_present_flag</w:t>
        </w:r>
        <w:r w:rsidRPr="005B504E">
          <w:t xml:space="preserve"> is set to 1, the </w:t>
        </w:r>
        <w:r w:rsidRPr="005B504E">
          <w:rPr>
            <w:rStyle w:val="DECEvariable"/>
            <w:noProof w:val="0"/>
          </w:rPr>
          <w:t>colour_primaries</w:t>
        </w:r>
        <w:r w:rsidRPr="005B504E">
          <w:t xml:space="preserve">, </w:t>
        </w:r>
        <w:r w:rsidRPr="005B504E">
          <w:rPr>
            <w:rStyle w:val="DECEvariable"/>
            <w:noProof w:val="0"/>
          </w:rPr>
          <w:t>transfer_characteristics</w:t>
        </w:r>
        <w:r w:rsidRPr="005B504E">
          <w:t xml:space="preserve"> and </w:t>
        </w:r>
        <w:r w:rsidRPr="005B504E">
          <w:rPr>
            <w:rStyle w:val="DECEvariable"/>
            <w:noProof w:val="0"/>
          </w:rPr>
          <w:t>matrix_coefficients</w:t>
        </w:r>
        <w:r w:rsidRPr="005B504E">
          <w:t xml:space="preserve"> f</w:t>
        </w:r>
        <w:r>
          <w:t>ields must be defined in the [H264]</w:t>
        </w:r>
        <w:r w:rsidR="007C6131">
          <w:t xml:space="preserve"> elementary stream</w:t>
        </w:r>
        <w:r w:rsidRPr="005B504E">
          <w:t xml:space="preserve">  </w:t>
        </w:r>
      </w:ins>
    </w:p>
    <w:p w14:paraId="10300325" w14:textId="373F22A0" w:rsidR="009E5198" w:rsidRPr="009E5198" w:rsidRDefault="009E5198">
      <w:pPr>
        <w:pStyle w:val="ListBullet2"/>
        <w:numPr>
          <w:ilvl w:val="1"/>
          <w:numId w:val="16"/>
        </w:numPr>
        <w:ind w:left="1440"/>
        <w:rPr>
          <w:rFonts w:ascii="Courier New" w:hAnsi="Courier New" w:cs="Courier New"/>
          <w:sz w:val="20"/>
          <w:szCs w:val="20"/>
          <w:rPrChange w:id="3474" w:author="Joe McCrossan" w:date="2014-05-26T21:50:00Z">
            <w:rPr/>
          </w:rPrChange>
        </w:rPr>
        <w:pPrChange w:id="3475" w:author="Joe McCrossan" w:date="2014-05-26T21:50:00Z">
          <w:pPr>
            <w:pStyle w:val="ListBullet"/>
            <w:numPr>
              <w:numId w:val="16"/>
            </w:numPr>
            <w:ind w:left="1440"/>
          </w:pPr>
        </w:pPrChange>
      </w:pPr>
      <w:commentRangeStart w:id="3476"/>
      <w:ins w:id="3477" w:author="Joe McCrossan" w:date="2014-05-26T21:49:00Z">
        <w:r w:rsidRPr="005B504E">
          <w:rPr>
            <w:rStyle w:val="DECEvariable"/>
            <w:noProof w:val="0"/>
          </w:rPr>
          <w:t>overscan_appropriate</w:t>
        </w:r>
        <w:r w:rsidRPr="005B504E">
          <w:t xml:space="preserve">, if present, </w:t>
        </w:r>
        <w:r>
          <w:rPr>
            <w:rStyle w:val="DECEConformanceStmt"/>
          </w:rPr>
          <w:t>SHOULD</w:t>
        </w:r>
        <w:r w:rsidRPr="005B504E">
          <w:t xml:space="preserve"> be set to 0</w:t>
        </w:r>
      </w:ins>
      <w:commentRangeEnd w:id="3476"/>
      <w:ins w:id="3478" w:author="Joe McCrossan" w:date="2014-05-26T21:52:00Z">
        <w:r>
          <w:rPr>
            <w:rStyle w:val="CommentReference"/>
          </w:rPr>
          <w:commentReference w:id="3476"/>
        </w:r>
      </w:ins>
    </w:p>
    <w:commentRangeEnd w:id="3465"/>
    <w:p w14:paraId="350B45D3" w14:textId="1C980CCE" w:rsidR="00E04512" w:rsidRPr="005B504E" w:rsidRDefault="00650146" w:rsidP="00E04512">
      <w:pPr>
        <w:pStyle w:val="ListBullet"/>
      </w:pPr>
      <w:r>
        <w:rPr>
          <w:rStyle w:val="CommentReference"/>
        </w:rPr>
        <w:commentReference w:id="3465"/>
      </w:r>
      <w:r w:rsidR="005F6239">
        <w:t>T</w:t>
      </w:r>
      <w:r w:rsidR="00E04512" w:rsidRPr="005B504E">
        <w:t xml:space="preserve">he </w:t>
      </w:r>
      <w:del w:id="3480" w:author="Joe McCrossan" w:date="2014-05-26T21:47:00Z">
        <w:r w:rsidR="00E04512" w:rsidRPr="005B504E" w:rsidDel="009E5198">
          <w:delText xml:space="preserve">condition </w:delText>
        </w:r>
      </w:del>
      <w:ins w:id="3481" w:author="Joe McCrossan" w:date="2014-05-26T21:47:00Z">
        <w:r w:rsidR="009E5198">
          <w:t>values</w:t>
        </w:r>
        <w:r w:rsidR="009E5198" w:rsidRPr="005B504E">
          <w:t xml:space="preserve"> </w:t>
        </w:r>
      </w:ins>
      <w:r w:rsidR="00E04512" w:rsidRPr="005B504E">
        <w:t xml:space="preserve">of the following fields </w:t>
      </w:r>
      <w:r w:rsidR="00E04512" w:rsidRPr="005B504E">
        <w:rPr>
          <w:rStyle w:val="DECEConformanceStmt"/>
        </w:rPr>
        <w:t>SHALL NOT</w:t>
      </w:r>
      <w:r w:rsidR="00E04512" w:rsidRPr="005B504E">
        <w:t xml:space="preserve"> change throughout an </w:t>
      </w:r>
      <w:r w:rsidR="005F6239">
        <w:t>[</w:t>
      </w:r>
      <w:r w:rsidR="00E04512" w:rsidRPr="005B504E">
        <w:t>H264</w:t>
      </w:r>
      <w:r w:rsidR="005F6239">
        <w:t>]</w:t>
      </w:r>
      <w:r w:rsidR="00E04512" w:rsidRPr="005B504E">
        <w:t xml:space="preserve"> elementary stream:</w:t>
      </w:r>
    </w:p>
    <w:p w14:paraId="0C826C93" w14:textId="77777777" w:rsidR="00E04512" w:rsidRPr="005B504E" w:rsidRDefault="00E04512" w:rsidP="00740695">
      <w:pPr>
        <w:pStyle w:val="ListBullet2"/>
        <w:numPr>
          <w:ilvl w:val="0"/>
          <w:numId w:val="16"/>
        </w:numPr>
        <w:rPr>
          <w:rStyle w:val="DECEvariable"/>
          <w:noProof w:val="0"/>
        </w:rPr>
      </w:pPr>
      <w:r w:rsidRPr="005B504E">
        <w:rPr>
          <w:rStyle w:val="DECEvariable"/>
          <w:noProof w:val="0"/>
        </w:rPr>
        <w:t>video_full_range_flag</w:t>
      </w:r>
    </w:p>
    <w:p w14:paraId="028BEA5E" w14:textId="77777777" w:rsidR="00E04512" w:rsidRPr="005B504E" w:rsidRDefault="00E04512" w:rsidP="00740695">
      <w:pPr>
        <w:pStyle w:val="ListBullet2"/>
        <w:numPr>
          <w:ilvl w:val="0"/>
          <w:numId w:val="16"/>
        </w:numPr>
        <w:rPr>
          <w:rStyle w:val="DECEvariable"/>
          <w:noProof w:val="0"/>
        </w:rPr>
      </w:pPr>
      <w:r w:rsidRPr="005B504E">
        <w:rPr>
          <w:rStyle w:val="DECEvariable"/>
          <w:noProof w:val="0"/>
        </w:rPr>
        <w:t>low_delay_hrd_flag</w:t>
      </w:r>
    </w:p>
    <w:p w14:paraId="4CAADD02" w14:textId="5B020038" w:rsidR="00E04512" w:rsidRPr="005B504E" w:rsidDel="00D2767A" w:rsidRDefault="00E04512" w:rsidP="00740695">
      <w:pPr>
        <w:pStyle w:val="ListBullet2"/>
        <w:numPr>
          <w:ilvl w:val="0"/>
          <w:numId w:val="16"/>
        </w:numPr>
      </w:pPr>
      <w:moveFromRangeStart w:id="3482" w:author="Joe McCrossan" w:date="2014-06-01T22:08:00Z" w:name="move263279863"/>
      <w:moveFrom w:id="3483" w:author="Joe McCrossan" w:date="2014-06-01T22:08:00Z">
        <w:r w:rsidRPr="005B504E" w:rsidDel="00D2767A">
          <w:rPr>
            <w:rStyle w:val="DECEvariable"/>
            <w:noProof w:val="0"/>
          </w:rPr>
          <w:t>max_dec_frame_buffering</w:t>
        </w:r>
        <w:r w:rsidRPr="005B504E" w:rsidDel="00D2767A">
          <w:t>, if exists</w:t>
        </w:r>
      </w:moveFrom>
    </w:p>
    <w:moveFromRangeEnd w:id="3482"/>
    <w:p w14:paraId="51ED6CCB" w14:textId="1BF3CF14" w:rsidR="00E04512" w:rsidRPr="005B504E" w:rsidDel="009E5198" w:rsidRDefault="00E04512" w:rsidP="00740695">
      <w:pPr>
        <w:pStyle w:val="ListBullet2"/>
        <w:numPr>
          <w:ilvl w:val="0"/>
          <w:numId w:val="16"/>
        </w:numPr>
        <w:rPr>
          <w:del w:id="3484" w:author="Joe McCrossan" w:date="2014-05-26T21:54:00Z"/>
          <w:rStyle w:val="DECEvariable"/>
          <w:noProof w:val="0"/>
        </w:rPr>
      </w:pPr>
      <w:commentRangeStart w:id="3485"/>
      <w:del w:id="3486" w:author="Joe McCrossan" w:date="2014-05-26T21:54:00Z">
        <w:r w:rsidRPr="005B504E" w:rsidDel="009E5198">
          <w:rPr>
            <w:rStyle w:val="DECEvariable"/>
            <w:noProof w:val="0"/>
          </w:rPr>
          <w:delText>overscan_info_present_flag</w:delText>
        </w:r>
        <w:commentRangeEnd w:id="3485"/>
        <w:r w:rsidR="009E5198" w:rsidDel="009E5198">
          <w:rPr>
            <w:rStyle w:val="CommentReference"/>
          </w:rPr>
          <w:commentReference w:id="3485"/>
        </w:r>
      </w:del>
    </w:p>
    <w:p w14:paraId="1C739B23" w14:textId="60CF73EC" w:rsidR="00E04512" w:rsidRPr="005B504E" w:rsidDel="009E5198" w:rsidRDefault="00E04512" w:rsidP="00740695">
      <w:pPr>
        <w:pStyle w:val="ListBullet2"/>
        <w:numPr>
          <w:ilvl w:val="0"/>
          <w:numId w:val="16"/>
        </w:numPr>
        <w:rPr>
          <w:del w:id="3487" w:author="Joe McCrossan" w:date="2014-05-26T21:54:00Z"/>
          <w:rStyle w:val="DECEvariable"/>
          <w:noProof w:val="0"/>
        </w:rPr>
      </w:pPr>
      <w:commentRangeStart w:id="3488"/>
      <w:del w:id="3489" w:author="Joe McCrossan" w:date="2014-05-26T21:54:00Z">
        <w:r w:rsidRPr="005B504E" w:rsidDel="009E5198">
          <w:rPr>
            <w:rStyle w:val="DECEvariable"/>
            <w:noProof w:val="0"/>
          </w:rPr>
          <w:delText>overscan_appropriate</w:delText>
        </w:r>
        <w:r w:rsidR="00650146" w:rsidDel="009E5198">
          <w:rPr>
            <w:rStyle w:val="DECEvariable"/>
            <w:noProof w:val="0"/>
          </w:rPr>
          <w:delText>_flag</w:delText>
        </w:r>
        <w:commentRangeEnd w:id="3488"/>
        <w:r w:rsidR="00650146" w:rsidDel="009E5198">
          <w:rPr>
            <w:rStyle w:val="CommentReference"/>
          </w:rPr>
          <w:commentReference w:id="3488"/>
        </w:r>
      </w:del>
    </w:p>
    <w:p w14:paraId="1A135D11" w14:textId="20C16FDA" w:rsidR="00BD7F24" w:rsidRPr="005B504E" w:rsidDel="009E5198" w:rsidRDefault="00BD7F24" w:rsidP="00740695">
      <w:pPr>
        <w:pStyle w:val="ListBullet2"/>
        <w:numPr>
          <w:ilvl w:val="0"/>
          <w:numId w:val="16"/>
        </w:numPr>
        <w:rPr>
          <w:del w:id="3490" w:author="Joe McCrossan" w:date="2014-05-26T21:46:00Z"/>
          <w:rStyle w:val="DECEvariable"/>
          <w:noProof w:val="0"/>
        </w:rPr>
      </w:pPr>
      <w:commentRangeStart w:id="3491"/>
      <w:del w:id="3492" w:author="Joe McCrossan" w:date="2014-05-26T21:46:00Z">
        <w:r w:rsidRPr="005B504E" w:rsidDel="009E5198">
          <w:rPr>
            <w:rStyle w:val="DECEvariable"/>
            <w:noProof w:val="0"/>
          </w:rPr>
          <w:delText>colour_description_present_flag</w:delText>
        </w:r>
        <w:commentRangeEnd w:id="3491"/>
        <w:r w:rsidR="00130F19" w:rsidDel="009E5198">
          <w:rPr>
            <w:rStyle w:val="CommentReference"/>
          </w:rPr>
          <w:commentReference w:id="3491"/>
        </w:r>
      </w:del>
    </w:p>
    <w:p w14:paraId="73E6165C" w14:textId="27101C54" w:rsidR="00E04512" w:rsidRPr="007C6131" w:rsidRDefault="00E04512" w:rsidP="009E5198">
      <w:pPr>
        <w:pStyle w:val="ListBullet2"/>
        <w:numPr>
          <w:ilvl w:val="0"/>
          <w:numId w:val="16"/>
        </w:numPr>
        <w:rPr>
          <w:rStyle w:val="DECEvariable"/>
          <w:rFonts w:asciiTheme="minorHAnsi" w:hAnsiTheme="minorHAnsi" w:cstheme="minorBidi"/>
          <w:noProof w:val="0"/>
          <w:sz w:val="24"/>
          <w:szCs w:val="24"/>
        </w:rPr>
      </w:pPr>
      <w:r w:rsidRPr="005B504E">
        <w:rPr>
          <w:rStyle w:val="DECEvariable"/>
          <w:noProof w:val="0"/>
        </w:rPr>
        <w:t>colour_primaries</w:t>
      </w:r>
      <w:ins w:id="3493" w:author="Joe McCrossan" w:date="2014-05-26T21:46:00Z">
        <w:r w:rsidR="009E5198">
          <w:t>, when present</w:t>
        </w:r>
      </w:ins>
    </w:p>
    <w:p w14:paraId="5CF4C8AC" w14:textId="2AFA26E2" w:rsidR="00E04512" w:rsidRPr="005B504E" w:rsidRDefault="00E04512" w:rsidP="00740695">
      <w:pPr>
        <w:pStyle w:val="ListBullet2"/>
        <w:numPr>
          <w:ilvl w:val="0"/>
          <w:numId w:val="16"/>
        </w:numPr>
        <w:rPr>
          <w:rStyle w:val="DECEvariable"/>
          <w:noProof w:val="0"/>
        </w:rPr>
      </w:pPr>
      <w:r w:rsidRPr="005B504E">
        <w:rPr>
          <w:rStyle w:val="DECEvariable"/>
          <w:noProof w:val="0"/>
        </w:rPr>
        <w:t>transfer_characteristics</w:t>
      </w:r>
      <w:ins w:id="3494" w:author="Joe McCrossan" w:date="2014-05-26T21:46:00Z">
        <w:r w:rsidR="009E5198">
          <w:t>, when present</w:t>
        </w:r>
      </w:ins>
    </w:p>
    <w:p w14:paraId="35C35510" w14:textId="59B27994" w:rsidR="00E04512" w:rsidRPr="005B504E" w:rsidRDefault="00E04512" w:rsidP="00740695">
      <w:pPr>
        <w:pStyle w:val="ListBullet2"/>
        <w:numPr>
          <w:ilvl w:val="0"/>
          <w:numId w:val="16"/>
        </w:numPr>
        <w:rPr>
          <w:rStyle w:val="DECEvariable"/>
          <w:noProof w:val="0"/>
        </w:rPr>
      </w:pPr>
      <w:r w:rsidRPr="005B504E">
        <w:rPr>
          <w:rStyle w:val="DECEvariable"/>
          <w:noProof w:val="0"/>
        </w:rPr>
        <w:t>matrix_coefficients</w:t>
      </w:r>
      <w:ins w:id="3495" w:author="Joe McCrossan" w:date="2014-05-26T21:46:00Z">
        <w:r w:rsidR="009E5198">
          <w:t>, when present</w:t>
        </w:r>
      </w:ins>
    </w:p>
    <w:p w14:paraId="21A313D7" w14:textId="719F7C45" w:rsidR="00E04512" w:rsidRPr="005B504E" w:rsidDel="00811D47" w:rsidRDefault="00E04512" w:rsidP="00740695">
      <w:pPr>
        <w:pStyle w:val="ListBullet2"/>
        <w:numPr>
          <w:ilvl w:val="0"/>
          <w:numId w:val="16"/>
        </w:numPr>
        <w:rPr>
          <w:del w:id="3496" w:author="Joe McCrossan" w:date="2014-06-01T22:20:00Z"/>
          <w:rStyle w:val="DECEvariable"/>
          <w:noProof w:val="0"/>
        </w:rPr>
      </w:pPr>
      <w:commentRangeStart w:id="3497"/>
      <w:del w:id="3498" w:author="Joe McCrossan" w:date="2014-06-01T22:20:00Z">
        <w:r w:rsidRPr="005B504E" w:rsidDel="00811D47">
          <w:rPr>
            <w:rStyle w:val="DECEvariable"/>
            <w:noProof w:val="0"/>
          </w:rPr>
          <w:delText>time_scale</w:delText>
        </w:r>
      </w:del>
    </w:p>
    <w:p w14:paraId="09D4D246" w14:textId="603D96E3" w:rsidR="00811D47" w:rsidRDefault="00E04512" w:rsidP="00811D47">
      <w:pPr>
        <w:pStyle w:val="ListBullet"/>
        <w:rPr>
          <w:ins w:id="3499" w:author="Joe McCrossan" w:date="2014-06-01T22:19:00Z"/>
        </w:rPr>
      </w:pPr>
      <w:del w:id="3500" w:author="Joe McCrossan" w:date="2014-06-01T22:20:00Z">
        <w:r w:rsidRPr="005B504E" w:rsidDel="00811D47">
          <w:rPr>
            <w:rStyle w:val="DECEvariable"/>
            <w:noProof w:val="0"/>
          </w:rPr>
          <w:delText>num_units_in_tick</w:delText>
        </w:r>
      </w:del>
      <w:ins w:id="3501" w:author="Joe McCrossan" w:date="2014-06-01T22:18:00Z">
        <w:r w:rsidR="00811D47">
          <w:t>The condition</w:t>
        </w:r>
        <w:r w:rsidR="00811D47" w:rsidRPr="005B504E">
          <w:t xml:space="preserve"> of the following </w:t>
        </w:r>
        <w:r w:rsidR="00811D47" w:rsidRPr="005B504E">
          <w:rPr>
            <w:rStyle w:val="DECEConformanceStmt"/>
          </w:rPr>
          <w:t>SHALL NOT</w:t>
        </w:r>
        <w:r w:rsidR="00811D47" w:rsidRPr="005B504E">
          <w:t xml:space="preserve"> change throughout an </w:t>
        </w:r>
        <w:r w:rsidR="00811D47">
          <w:t>[</w:t>
        </w:r>
        <w:r w:rsidR="00811D47" w:rsidRPr="005B504E">
          <w:t>H264</w:t>
        </w:r>
        <w:r w:rsidR="00811D47">
          <w:t>]</w:t>
        </w:r>
        <w:r w:rsidR="00811D47" w:rsidRPr="005B504E">
          <w:t xml:space="preserve"> elementary stream:</w:t>
        </w:r>
      </w:ins>
    </w:p>
    <w:p w14:paraId="59C2DFBB" w14:textId="1096D988" w:rsidR="00811D47" w:rsidRPr="00811D47" w:rsidRDefault="00811D47" w:rsidP="00811D47">
      <w:pPr>
        <w:pStyle w:val="ListBullet"/>
        <w:numPr>
          <w:ilvl w:val="0"/>
          <w:numId w:val="85"/>
        </w:numPr>
        <w:rPr>
          <w:ins w:id="3502" w:author="Joe McCrossan" w:date="2014-06-01T22:19:00Z"/>
          <w:rFonts w:ascii="Courier New" w:hAnsi="Courier New" w:cs="Courier New"/>
          <w:sz w:val="20"/>
          <w:szCs w:val="20"/>
        </w:rPr>
      </w:pPr>
      <w:ins w:id="3503" w:author="Joe McCrossan" w:date="2014-06-01T22:19:00Z">
        <w:r w:rsidRPr="005B504E">
          <w:rPr>
            <w:rStyle w:val="DECEvariable"/>
            <w:noProof w:val="0"/>
          </w:rPr>
          <w:t>time_scale</w:t>
        </w:r>
        <w:r>
          <w:rPr>
            <w:rStyle w:val="DECEvariable"/>
            <w:noProof w:val="0"/>
          </w:rPr>
          <w:t>/</w:t>
        </w:r>
        <w:r w:rsidRPr="00811D47">
          <w:rPr>
            <w:rFonts w:ascii="Courier New" w:hAnsi="Courier New" w:cs="Courier New"/>
            <w:sz w:val="20"/>
            <w:szCs w:val="20"/>
          </w:rPr>
          <w:t>num_units_in_tick</w:t>
        </w:r>
        <w:r>
          <w:rPr>
            <w:rFonts w:ascii="Courier New" w:hAnsi="Courier New" w:cs="Courier New"/>
            <w:sz w:val="20"/>
            <w:szCs w:val="20"/>
          </w:rPr>
          <w:t>/2</w:t>
        </w:r>
      </w:ins>
    </w:p>
    <w:p w14:paraId="679370C1" w14:textId="13A665E3" w:rsidR="00811D47" w:rsidRPr="005B504E" w:rsidDel="00811D47" w:rsidRDefault="00811D47">
      <w:pPr>
        <w:pStyle w:val="ListBullet2"/>
        <w:numPr>
          <w:ilvl w:val="0"/>
          <w:numId w:val="0"/>
        </w:numPr>
        <w:rPr>
          <w:del w:id="3504" w:author="Joe McCrossan" w:date="2014-06-01T22:20:00Z"/>
          <w:rStyle w:val="DECEvariable"/>
          <w:noProof w:val="0"/>
        </w:rPr>
        <w:pPrChange w:id="3505" w:author="Joe McCrossan" w:date="2014-06-01T22:18:00Z">
          <w:pPr>
            <w:pStyle w:val="ListBullet2"/>
            <w:numPr>
              <w:numId w:val="16"/>
            </w:numPr>
          </w:pPr>
        </w:pPrChange>
      </w:pPr>
    </w:p>
    <w:p w14:paraId="2494BFB2" w14:textId="57CF338E" w:rsidR="00E04512" w:rsidRDefault="00E04512" w:rsidP="009E5198">
      <w:pPr>
        <w:ind w:left="1440"/>
        <w:rPr>
          <w:ins w:id="3506" w:author="Joe McCrossan" w:date="2014-05-26T21:52:00Z"/>
        </w:rPr>
      </w:pPr>
      <w:r w:rsidRPr="005B504E">
        <w:rPr>
          <w:b/>
        </w:rPr>
        <w:t>Note:</w:t>
      </w:r>
      <w:r w:rsidRPr="005B504E">
        <w:t xml:space="preserve">  The requirement that </w:t>
      </w:r>
      <w:r w:rsidRPr="005B504E">
        <w:rPr>
          <w:rStyle w:val="DECEvariable"/>
          <w:noProof w:val="0"/>
        </w:rPr>
        <w:t>fixed_frame_rate_flag</w:t>
      </w:r>
      <w:r w:rsidRPr="005B504E">
        <w:t xml:space="preserve"> be set to 1 and the </w:t>
      </w:r>
      <w:del w:id="3507" w:author="Joe McCrossan" w:date="2014-06-01T22:20:00Z">
        <w:r w:rsidRPr="005B504E" w:rsidDel="00811D47">
          <w:delText xml:space="preserve">values </w:delText>
        </w:r>
      </w:del>
      <w:ins w:id="3508" w:author="Joe McCrossan" w:date="2014-06-01T22:20:00Z">
        <w:r w:rsidR="00811D47">
          <w:t>condition</w:t>
        </w:r>
        <w:r w:rsidR="00811D47" w:rsidRPr="005B504E">
          <w:t xml:space="preserve"> </w:t>
        </w:r>
      </w:ins>
      <w:r w:rsidRPr="005B504E">
        <w:t xml:space="preserve">of </w:t>
      </w:r>
      <w:r w:rsidRPr="005B504E">
        <w:rPr>
          <w:rStyle w:val="DECEvariable"/>
          <w:noProof w:val="0"/>
        </w:rPr>
        <w:t>num_units_in_tick</w:t>
      </w:r>
      <w:ins w:id="3509" w:author="Joe McCrossan" w:date="2014-06-01T22:20:00Z">
        <w:r w:rsidR="00811D47">
          <w:t>/</w:t>
        </w:r>
      </w:ins>
      <w:del w:id="3510" w:author="Joe McCrossan" w:date="2014-06-01T22:20:00Z">
        <w:r w:rsidRPr="005B504E" w:rsidDel="00811D47">
          <w:delText xml:space="preserve"> and </w:delText>
        </w:r>
      </w:del>
      <w:r w:rsidRPr="005B504E">
        <w:rPr>
          <w:rStyle w:val="DECEvariable"/>
          <w:noProof w:val="0"/>
        </w:rPr>
        <w:t>time_scale</w:t>
      </w:r>
      <w:ins w:id="3511" w:author="Joe McCrossan" w:date="2014-06-01T22:20:00Z">
        <w:r w:rsidR="00811D47">
          <w:rPr>
            <w:rStyle w:val="DECEvariable"/>
            <w:noProof w:val="0"/>
          </w:rPr>
          <w:t>/2</w:t>
        </w:r>
      </w:ins>
      <w:r w:rsidRPr="005B504E">
        <w:t xml:space="preserve"> not change throughout a stream ensures a fixed frame rate throughout the </w:t>
      </w:r>
      <w:r w:rsidR="003708C4">
        <w:t>[</w:t>
      </w:r>
      <w:r w:rsidRPr="005B504E">
        <w:t>H264</w:t>
      </w:r>
      <w:r w:rsidR="003708C4">
        <w:t>]</w:t>
      </w:r>
      <w:r w:rsidRPr="005B504E">
        <w:t xml:space="preserve"> elementary stream.</w:t>
      </w:r>
    </w:p>
    <w:commentRangeEnd w:id="3497"/>
    <w:p w14:paraId="39B9D804" w14:textId="518C3654" w:rsidR="009E5198" w:rsidRDefault="00811D47" w:rsidP="009E5198">
      <w:pPr>
        <w:pStyle w:val="ListBullet"/>
        <w:numPr>
          <w:ilvl w:val="0"/>
          <w:numId w:val="16"/>
        </w:numPr>
        <w:ind w:left="720"/>
        <w:rPr>
          <w:ins w:id="3512" w:author="Joe McCrossan" w:date="2014-05-26T21:52:00Z"/>
        </w:rPr>
      </w:pPr>
      <w:ins w:id="3513" w:author="Joe McCrossan" w:date="2014-06-01T22:20:00Z">
        <w:r>
          <w:rPr>
            <w:rStyle w:val="CommentReference"/>
          </w:rPr>
          <w:commentReference w:id="3497"/>
        </w:r>
      </w:ins>
      <w:ins w:id="3515" w:author="Joe McCrossan" w:date="2014-05-26T21:52:00Z">
        <w:r w:rsidR="009E5198">
          <w:t>T</w:t>
        </w:r>
        <w:r w:rsidR="009E5198" w:rsidRPr="005B504E">
          <w:t xml:space="preserve">he </w:t>
        </w:r>
      </w:ins>
      <w:ins w:id="3516" w:author="Joe McCrossan" w:date="2014-05-26T21:53:00Z">
        <w:r w:rsidR="009E5198">
          <w:t xml:space="preserve">values of the </w:t>
        </w:r>
      </w:ins>
      <w:ins w:id="3517" w:author="Joe McCrossan" w:date="2014-05-26T21:52:00Z">
        <w:r w:rsidR="009E5198" w:rsidRPr="005B504E">
          <w:t xml:space="preserve">following fields </w:t>
        </w:r>
        <w:r w:rsidR="009E5198">
          <w:rPr>
            <w:rStyle w:val="DECEConformanceStmt"/>
          </w:rPr>
          <w:t>SHOULD</w:t>
        </w:r>
        <w:r w:rsidR="009E5198" w:rsidRPr="005B504E">
          <w:t xml:space="preserve"> </w:t>
        </w:r>
      </w:ins>
      <w:ins w:id="3518" w:author="Joe McCrossan" w:date="2014-05-26T21:53:00Z">
        <w:r w:rsidR="009E5198">
          <w:t xml:space="preserve">NOT </w:t>
        </w:r>
        <w:r w:rsidR="009E5198" w:rsidRPr="005B504E">
          <w:t xml:space="preserve">change throughout an </w:t>
        </w:r>
        <w:r w:rsidR="009E5198">
          <w:t>[</w:t>
        </w:r>
        <w:r w:rsidR="009E5198" w:rsidRPr="005B504E">
          <w:t>H264</w:t>
        </w:r>
        <w:r w:rsidR="009E5198">
          <w:t>]</w:t>
        </w:r>
        <w:r w:rsidR="009E5198" w:rsidRPr="005B504E">
          <w:t xml:space="preserve"> elementary stream:</w:t>
        </w:r>
      </w:ins>
    </w:p>
    <w:p w14:paraId="6DBB79DE" w14:textId="77777777" w:rsidR="00D2767A" w:rsidRPr="005B504E" w:rsidDel="00D2767A" w:rsidRDefault="00D2767A" w:rsidP="00D2767A">
      <w:pPr>
        <w:pStyle w:val="ListBullet2"/>
        <w:numPr>
          <w:ilvl w:val="0"/>
          <w:numId w:val="16"/>
        </w:numPr>
        <w:rPr>
          <w:del w:id="3519" w:author="Joe McCrossan" w:date="2014-06-01T22:08:00Z"/>
        </w:rPr>
      </w:pPr>
      <w:moveToRangeStart w:id="3520" w:author="Joe McCrossan" w:date="2014-06-01T22:08:00Z" w:name="move263279863"/>
      <w:commentRangeStart w:id="3521"/>
      <w:moveTo w:id="3522" w:author="Joe McCrossan" w:date="2014-06-01T22:08:00Z">
        <w:r w:rsidRPr="005B504E">
          <w:rPr>
            <w:rStyle w:val="DECEvariable"/>
            <w:noProof w:val="0"/>
          </w:rPr>
          <w:t>max_dec_frame_buffering</w:t>
        </w:r>
        <w:r w:rsidRPr="005B504E">
          <w:t>,</w:t>
        </w:r>
        <w:del w:id="3523" w:author="Joe McCrossan" w:date="2014-06-01T22:09:00Z">
          <w:r w:rsidRPr="005B504E" w:rsidDel="00D2767A">
            <w:delText xml:space="preserve"> i</w:delText>
          </w:r>
        </w:del>
        <w:del w:id="3524" w:author="Joe McCrossan" w:date="2014-06-01T22:08:00Z">
          <w:r w:rsidRPr="005B504E" w:rsidDel="00D2767A">
            <w:delText>f exists</w:delText>
          </w:r>
        </w:del>
      </w:moveTo>
    </w:p>
    <w:moveToRangeEnd w:id="3520"/>
    <w:p w14:paraId="2B9AD3C8" w14:textId="77777777" w:rsidR="00D2767A" w:rsidRPr="00D2767A" w:rsidRDefault="00D2767A">
      <w:pPr>
        <w:pStyle w:val="ListBullet2"/>
        <w:numPr>
          <w:ilvl w:val="0"/>
          <w:numId w:val="16"/>
        </w:numPr>
        <w:rPr>
          <w:ins w:id="3525" w:author="Joe McCrossan" w:date="2014-06-01T22:08:00Z"/>
          <w:rStyle w:val="DECEvariable"/>
          <w:rFonts w:asciiTheme="minorHAnsi" w:hAnsiTheme="minorHAnsi" w:cstheme="minorBidi"/>
          <w:noProof w:val="0"/>
          <w:sz w:val="24"/>
          <w:szCs w:val="24"/>
        </w:rPr>
        <w:pPrChange w:id="3526" w:author="Joe McCrossan" w:date="2014-06-01T22:08:00Z">
          <w:pPr>
            <w:pStyle w:val="ListBullet"/>
            <w:numPr>
              <w:numId w:val="16"/>
            </w:numPr>
            <w:ind w:left="1440"/>
          </w:pPr>
        </w:pPrChange>
      </w:pPr>
    </w:p>
    <w:p w14:paraId="29A0F688" w14:textId="4C19EBED" w:rsidR="009E5198" w:rsidRDefault="009E5198" w:rsidP="009E5198">
      <w:pPr>
        <w:pStyle w:val="ListBullet"/>
        <w:numPr>
          <w:ilvl w:val="0"/>
          <w:numId w:val="16"/>
        </w:numPr>
        <w:rPr>
          <w:ins w:id="3527" w:author="Joe McCrossan" w:date="2014-05-26T21:52:00Z"/>
        </w:rPr>
      </w:pPr>
      <w:ins w:id="3528" w:author="Joe McCrossan" w:date="2014-05-26T21:52:00Z">
        <w:r w:rsidRPr="005B504E">
          <w:rPr>
            <w:rStyle w:val="DECEvariable"/>
            <w:noProof w:val="0"/>
          </w:rPr>
          <w:t>colour_description_present_flag</w:t>
        </w:r>
        <w:r w:rsidRPr="005B504E">
          <w:t xml:space="preserve">  </w:t>
        </w:r>
      </w:ins>
    </w:p>
    <w:p w14:paraId="5B9DB2DD" w14:textId="21126F24" w:rsidR="009E5198" w:rsidRDefault="009E5198">
      <w:pPr>
        <w:pStyle w:val="ListBullet2"/>
        <w:numPr>
          <w:ilvl w:val="0"/>
          <w:numId w:val="16"/>
        </w:numPr>
        <w:rPr>
          <w:ins w:id="3529" w:author="Joe McCrossan" w:date="2014-05-26T21:53:00Z"/>
          <w:rStyle w:val="DECEvariable"/>
          <w:noProof w:val="0"/>
        </w:rPr>
        <w:pPrChange w:id="3530" w:author="Joe McCrossan" w:date="2014-05-26T21:54:00Z">
          <w:pPr>
            <w:pStyle w:val="ListBullet2"/>
            <w:numPr>
              <w:ilvl w:val="1"/>
              <w:numId w:val="16"/>
            </w:numPr>
            <w:ind w:left="2160"/>
          </w:pPr>
        </w:pPrChange>
      </w:pPr>
      <w:ins w:id="3531" w:author="Joe McCrossan" w:date="2014-05-26T21:54:00Z">
        <w:r w:rsidRPr="005B504E">
          <w:rPr>
            <w:rStyle w:val="DECEvariable"/>
            <w:noProof w:val="0"/>
          </w:rPr>
          <w:t>overscan_info_present_flag</w:t>
        </w:r>
      </w:ins>
    </w:p>
    <w:p w14:paraId="741AB55B" w14:textId="1E340113" w:rsidR="009E5198" w:rsidRPr="000A122D" w:rsidRDefault="009E5198" w:rsidP="009E5198">
      <w:pPr>
        <w:pStyle w:val="ListBullet2"/>
        <w:numPr>
          <w:ilvl w:val="1"/>
          <w:numId w:val="16"/>
        </w:numPr>
        <w:ind w:left="1440"/>
        <w:rPr>
          <w:ins w:id="3532" w:author="Joe McCrossan" w:date="2014-05-26T21:52:00Z"/>
          <w:rFonts w:ascii="Courier New" w:hAnsi="Courier New" w:cs="Courier New"/>
          <w:sz w:val="20"/>
          <w:szCs w:val="20"/>
        </w:rPr>
      </w:pPr>
      <w:ins w:id="3533" w:author="Joe McCrossan" w:date="2014-05-26T21:52:00Z">
        <w:r w:rsidRPr="005B504E">
          <w:rPr>
            <w:rStyle w:val="DECEvariable"/>
            <w:noProof w:val="0"/>
          </w:rPr>
          <w:t>overscan_appropriate</w:t>
        </w:r>
      </w:ins>
    </w:p>
    <w:commentRangeEnd w:id="3521"/>
    <w:p w14:paraId="42F7DBD8" w14:textId="119F0FF6" w:rsidR="009E5198" w:rsidDel="009E5198" w:rsidRDefault="00D2767A" w:rsidP="00E04512">
      <w:pPr>
        <w:rPr>
          <w:del w:id="3534" w:author="Joe McCrossan" w:date="2014-05-26T21:54:00Z"/>
        </w:rPr>
      </w:pPr>
      <w:ins w:id="3535" w:author="Joe McCrossan" w:date="2014-06-01T22:09:00Z">
        <w:r>
          <w:rPr>
            <w:rStyle w:val="CommentReference"/>
            <w:b/>
          </w:rPr>
          <w:commentReference w:id="3521"/>
        </w:r>
      </w:ins>
    </w:p>
    <w:p w14:paraId="798AC430" w14:textId="6F825380" w:rsidR="00136B97" w:rsidRPr="000C48C4" w:rsidRDefault="00136B97" w:rsidP="00136B97">
      <w:pPr>
        <w:pStyle w:val="Heading4"/>
      </w:pPr>
      <w:bookmarkStart w:id="3537" w:name="_Ref247291404"/>
      <w:r w:rsidRPr="000C48C4">
        <w:t>Picture Parameter Sets (PPS)</w:t>
      </w:r>
      <w:bookmarkEnd w:id="3537"/>
    </w:p>
    <w:p w14:paraId="5B954BF0" w14:textId="77777777" w:rsidR="00136B97" w:rsidRPr="005B504E" w:rsidRDefault="00136B97" w:rsidP="00136B97">
      <w:r w:rsidRPr="005B504E">
        <w:t xml:space="preserve">Picture Parameter Set NAL Units that occur within a DECE CFF Container </w:t>
      </w:r>
      <w:r w:rsidRPr="005B504E">
        <w:rPr>
          <w:rStyle w:val="DECEConformanceStmt"/>
        </w:rPr>
        <w:t>shall</w:t>
      </w:r>
      <w:r w:rsidRPr="005B504E">
        <w:t xml:space="preserve"> conform to [H264] with the following additional constraints:</w:t>
      </w:r>
    </w:p>
    <w:p w14:paraId="098F229D" w14:textId="77777777" w:rsidR="00136B97" w:rsidRPr="005B504E" w:rsidRDefault="00136B97" w:rsidP="00136B97">
      <w:pPr>
        <w:pStyle w:val="ListBullet"/>
      </w:pPr>
      <w:r w:rsidRPr="005B504E">
        <w:t xml:space="preserve">The condition of the following fields </w:t>
      </w:r>
      <w:r w:rsidRPr="005B504E">
        <w:rPr>
          <w:rStyle w:val="DECEConformanceStmt"/>
        </w:rPr>
        <w:t>SHALL NOT</w:t>
      </w:r>
      <w:r w:rsidRPr="005B504E">
        <w:t xml:space="preserve"> change throughout an </w:t>
      </w:r>
      <w:r>
        <w:t>[</w:t>
      </w:r>
      <w:r w:rsidRPr="005B504E">
        <w:t>H264</w:t>
      </w:r>
      <w:r>
        <w:t>]</w:t>
      </w:r>
      <w:r w:rsidRPr="005B504E">
        <w:t xml:space="preserve"> elementary stream:</w:t>
      </w:r>
    </w:p>
    <w:p w14:paraId="532F8E24" w14:textId="77777777" w:rsidR="00860A88" w:rsidRDefault="00136B97" w:rsidP="00330996">
      <w:pPr>
        <w:pStyle w:val="ListBullet2"/>
        <w:numPr>
          <w:ilvl w:val="0"/>
          <w:numId w:val="16"/>
        </w:numPr>
        <w:rPr>
          <w:rStyle w:val="DECEvariable"/>
          <w:noProof w:val="0"/>
        </w:rPr>
      </w:pPr>
      <w:r w:rsidRPr="005B504E">
        <w:rPr>
          <w:rStyle w:val="DECEvariable"/>
          <w:noProof w:val="0"/>
        </w:rPr>
        <w:t>entropy_coding_mode_flag</w:t>
      </w:r>
    </w:p>
    <w:p w14:paraId="626CE241" w14:textId="75CA4511" w:rsidR="000E1B55" w:rsidRPr="005B316F" w:rsidRDefault="000E1B55" w:rsidP="000E1B55">
      <w:pPr>
        <w:pStyle w:val="Heading4"/>
      </w:pPr>
      <w:bookmarkStart w:id="3538" w:name="_Ref247343242"/>
      <w:r w:rsidRPr="005B316F">
        <w:t>Maximum Bitrate</w:t>
      </w:r>
      <w:bookmarkEnd w:id="3538"/>
    </w:p>
    <w:p w14:paraId="0630B607" w14:textId="77777777" w:rsidR="000E1B55" w:rsidRDefault="000E1B55" w:rsidP="000E1B55">
      <w:pPr>
        <w:pStyle w:val="ListBullet"/>
        <w:numPr>
          <w:ilvl w:val="0"/>
          <w:numId w:val="0"/>
        </w:numPr>
        <w:rPr>
          <w:ins w:id="3539" w:author="Joe McCrossan" w:date="2014-05-26T11:18:00Z"/>
        </w:rPr>
      </w:pPr>
      <w:r w:rsidRPr="005B504E">
        <w:t xml:space="preserve">The maximum bitrate of </w:t>
      </w:r>
      <w:r>
        <w:t>[</w:t>
      </w:r>
      <w:r w:rsidRPr="005B504E">
        <w:t>H264</w:t>
      </w:r>
      <w:r>
        <w:t>]</w:t>
      </w:r>
      <w:r w:rsidRPr="005B504E">
        <w:t xml:space="preserve"> elementary streams SHALL be calculated by implementation of the buffer and timing model defined in [H264]</w:t>
      </w:r>
      <w:r>
        <w:t xml:space="preserve"> </w:t>
      </w:r>
      <w:r w:rsidRPr="005B504E">
        <w:t>Annex C.</w:t>
      </w:r>
      <w:r>
        <w:t xml:space="preserve"> </w:t>
      </w:r>
    </w:p>
    <w:p w14:paraId="137761BD" w14:textId="21B7CA91" w:rsidR="0040307A" w:rsidRPr="005B316F" w:rsidRDefault="0040307A" w:rsidP="0040307A">
      <w:pPr>
        <w:pStyle w:val="Heading4"/>
        <w:rPr>
          <w:ins w:id="3540" w:author="Joe McCrossan" w:date="2014-05-26T11:18:00Z"/>
        </w:rPr>
      </w:pPr>
      <w:bookmarkStart w:id="3541" w:name="_Ref262722996"/>
      <w:ins w:id="3542" w:author="Joe McCrossan" w:date="2014-05-26T11:18:00Z">
        <w:r>
          <w:t>Frame rat</w:t>
        </w:r>
      </w:ins>
      <w:ins w:id="3543" w:author="Joe McCrossan" w:date="2014-05-26T11:23:00Z">
        <w:r w:rsidR="00C5192B">
          <w:t>e</w:t>
        </w:r>
      </w:ins>
      <w:bookmarkEnd w:id="3541"/>
    </w:p>
    <w:p w14:paraId="7AD5C0BD" w14:textId="3CF517DB" w:rsidR="00883B60" w:rsidRPr="00182CFA" w:rsidRDefault="00C5192B">
      <w:pPr>
        <w:pStyle w:val="ListBullet"/>
        <w:numPr>
          <w:ilvl w:val="0"/>
          <w:numId w:val="0"/>
        </w:numPr>
        <w:rPr>
          <w:ins w:id="3544" w:author="Joe McCrossan" w:date="2014-05-26T11:19:00Z"/>
        </w:rPr>
        <w:pPrChange w:id="3545" w:author="Joe McCrossan" w:date="2014-05-26T11:19:00Z">
          <w:pPr>
            <w:pStyle w:val="ListParagraph"/>
            <w:numPr>
              <w:numId w:val="40"/>
            </w:numPr>
            <w:ind w:left="1080" w:hanging="360"/>
          </w:pPr>
        </w:pPrChange>
      </w:pPr>
      <w:ins w:id="3546" w:author="Joe McCrossan" w:date="2014-05-26T11:23:00Z">
        <w:r w:rsidRPr="00CF6022">
          <w:t xml:space="preserve">The </w:t>
        </w:r>
      </w:ins>
      <w:ins w:id="3547" w:author="Joe McCrossan" w:date="2014-05-26T11:18:00Z">
        <w:r w:rsidRPr="00CF6022">
          <w:t>f</w:t>
        </w:r>
        <w:r w:rsidR="0040307A" w:rsidRPr="003A6563">
          <w:t xml:space="preserve">rame rate </w:t>
        </w:r>
        <w:r w:rsidR="00883B60" w:rsidRPr="003A6563">
          <w:t>of [H264] elementary streams SHALL be calculated SHALL be cal</w:t>
        </w:r>
      </w:ins>
      <w:ins w:id="3548" w:author="Joe McCrossan" w:date="2014-05-26T11:19:00Z">
        <w:r w:rsidR="00883B60" w:rsidRPr="003A6563">
          <w:t>culat</w:t>
        </w:r>
        <w:r w:rsidR="00883B60" w:rsidRPr="00182CFA">
          <w:t>ed as follows:</w:t>
        </w:r>
      </w:ins>
    </w:p>
    <w:p w14:paraId="247DFC4F" w14:textId="77777777" w:rsidR="00883B60" w:rsidRPr="003F7DB7" w:rsidRDefault="00883B60">
      <w:pPr>
        <w:pStyle w:val="ListBullet"/>
        <w:numPr>
          <w:ilvl w:val="0"/>
          <w:numId w:val="0"/>
        </w:numPr>
        <w:rPr>
          <w:ins w:id="3549" w:author="Joe McCrossan" w:date="2014-05-26T11:19:00Z"/>
        </w:rPr>
        <w:pPrChange w:id="3550" w:author="Joe McCrossan" w:date="2014-05-26T11:19:00Z">
          <w:pPr>
            <w:pStyle w:val="ListParagraph"/>
            <w:numPr>
              <w:numId w:val="40"/>
            </w:numPr>
            <w:ind w:left="1080" w:hanging="360"/>
          </w:pPr>
        </w:pPrChange>
      </w:pPr>
    </w:p>
    <w:p w14:paraId="5075629F" w14:textId="32AD4269" w:rsidR="0040307A" w:rsidRPr="00CF6022" w:rsidRDefault="00883B60">
      <w:pPr>
        <w:pStyle w:val="ListBullet"/>
        <w:numPr>
          <w:ilvl w:val="0"/>
          <w:numId w:val="16"/>
        </w:numPr>
        <w:ind w:left="720"/>
        <w:rPr>
          <w:ins w:id="3551" w:author="Joe McCrossan" w:date="2014-05-26T11:18:00Z"/>
        </w:rPr>
        <w:pPrChange w:id="3552" w:author="Joe McCrossan" w:date="2014-05-26T11:19:00Z">
          <w:pPr>
            <w:pStyle w:val="ListParagraph"/>
            <w:numPr>
              <w:numId w:val="40"/>
            </w:numPr>
            <w:ind w:left="1080" w:hanging="360"/>
          </w:pPr>
        </w:pPrChange>
      </w:pPr>
      <w:ins w:id="3553" w:author="Joe McCrossan" w:date="2014-05-26T11:19:00Z">
        <w:r w:rsidRPr="00CF6022">
          <w:rPr>
            <w:rFonts w:ascii="Courier New" w:hAnsi="Courier New" w:cs="Courier New"/>
            <w:lang w:eastAsia="ja-JP"/>
            <w:rPrChange w:id="3554" w:author="Joe McCrossan" w:date="2014-05-31T23:35:00Z">
              <w:rPr>
                <w:rFonts w:ascii="Courier New" w:hAnsi="Courier New" w:cs="Courier New"/>
                <w:sz w:val="20"/>
                <w:szCs w:val="20"/>
                <w:lang w:eastAsia="ja-JP"/>
              </w:rPr>
            </w:rPrChange>
          </w:rPr>
          <w:t>frame rate = time_scale ÷ (2 * num_units_in_tick)</w:t>
        </w:r>
      </w:ins>
    </w:p>
    <w:p w14:paraId="123AA346" w14:textId="3F272903" w:rsidR="00883B60" w:rsidRPr="00CF6022" w:rsidRDefault="0040307A" w:rsidP="00E86BE1">
      <w:pPr>
        <w:ind w:left="720"/>
        <w:rPr>
          <w:lang w:eastAsia="ja-JP"/>
        </w:rPr>
      </w:pPr>
      <w:ins w:id="3555" w:author="Joe McCrossan" w:date="2014-05-26T11:18:00Z">
        <w:r w:rsidRPr="00CF6022">
          <w:rPr>
            <w:lang w:eastAsia="ja-JP"/>
          </w:rPr>
          <w:t xml:space="preserve">Note: </w:t>
        </w:r>
        <w:r w:rsidRPr="00CF6022">
          <w:rPr>
            <w:rFonts w:ascii="Courier New" w:hAnsi="Courier New" w:cs="Courier New"/>
            <w:lang w:eastAsia="ja-JP"/>
            <w:rPrChange w:id="3556" w:author="Joe McCrossan" w:date="2014-05-31T23:35:00Z">
              <w:rPr>
                <w:rFonts w:ascii="Courier New" w:hAnsi="Courier New" w:cs="Courier New"/>
                <w:sz w:val="20"/>
                <w:szCs w:val="20"/>
                <w:lang w:eastAsia="ja-JP"/>
              </w:rPr>
            </w:rPrChange>
          </w:rPr>
          <w:t xml:space="preserve">time_scale </w:t>
        </w:r>
        <w:r w:rsidRPr="00CF6022">
          <w:rPr>
            <w:lang w:eastAsia="ja-JP"/>
          </w:rPr>
          <w:t xml:space="preserve">and </w:t>
        </w:r>
        <w:r w:rsidRPr="00CF6022">
          <w:rPr>
            <w:rFonts w:ascii="Courier New" w:hAnsi="Courier New" w:cs="Courier New"/>
            <w:lang w:eastAsia="ja-JP"/>
            <w:rPrChange w:id="3557" w:author="Joe McCrossan" w:date="2014-05-31T23:35:00Z">
              <w:rPr>
                <w:rFonts w:ascii="Courier New" w:hAnsi="Courier New" w:cs="Courier New"/>
                <w:sz w:val="20"/>
                <w:szCs w:val="20"/>
                <w:lang w:eastAsia="ja-JP"/>
              </w:rPr>
            </w:rPrChange>
          </w:rPr>
          <w:t>num_units_in_tick</w:t>
        </w:r>
        <w:r w:rsidRPr="00CF6022">
          <w:rPr>
            <w:lang w:eastAsia="ja-JP"/>
          </w:rPr>
          <w:t xml:space="preserve"> are </w:t>
        </w:r>
      </w:ins>
      <w:ins w:id="3558" w:author="Joe McCrossan" w:date="2014-05-26T11:21:00Z">
        <w:r w:rsidR="00883B60" w:rsidRPr="00CF6022">
          <w:rPr>
            <w:lang w:eastAsia="ja-JP"/>
          </w:rPr>
          <w:t>[H264]</w:t>
        </w:r>
      </w:ins>
      <w:ins w:id="3559" w:author="Joe McCrossan" w:date="2014-05-26T11:18:00Z">
        <w:r w:rsidRPr="003A6563">
          <w:rPr>
            <w:lang w:eastAsia="ja-JP"/>
          </w:rPr>
          <w:t xml:space="preserve"> coding parameters.  </w:t>
        </w:r>
        <w:r w:rsidRPr="003A6563">
          <w:rPr>
            <w:rFonts w:eastAsia="Times New Roman" w:cs="Times"/>
          </w:rPr>
          <w:t xml:space="preserve">Based on the restrictions defined in </w:t>
        </w:r>
        <w:r w:rsidRPr="00182CFA">
          <w:rPr>
            <w:lang w:eastAsia="ja-JP"/>
          </w:rPr>
          <w:t xml:space="preserve">Section </w:t>
        </w:r>
        <w:r w:rsidRPr="00AD7D7D">
          <w:fldChar w:fldCharType="begin"/>
        </w:r>
        <w:r w:rsidRPr="00CF6022">
          <w:instrText xml:space="preserve"> REF _Ref215987387 \r \h </w:instrText>
        </w:r>
      </w:ins>
      <w:ins w:id="3560" w:author="Joe McCrossan" w:date="2014-05-26T11:18:00Z">
        <w:r w:rsidRPr="00AD7D7D">
          <w:fldChar w:fldCharType="separate"/>
        </w:r>
      </w:ins>
      <w:ins w:id="3561" w:author="Joe McCrossan" w:date="2014-06-01T22:25:00Z">
        <w:r w:rsidR="00882477">
          <w:t>4.3.2.2.1</w:t>
        </w:r>
      </w:ins>
      <w:del w:id="3562" w:author="Joe McCrossan" w:date="2014-06-01T09:14:00Z">
        <w:r w:rsidR="00E86BE1" w:rsidRPr="003F7DB7" w:rsidDel="003F7DB7">
          <w:delText>4.3.2.2.1</w:delText>
        </w:r>
      </w:del>
      <w:ins w:id="3563" w:author="Joe McCrossan" w:date="2014-05-26T11:18:00Z">
        <w:r w:rsidRPr="00AD7D7D">
          <w:fldChar w:fldCharType="end"/>
        </w:r>
        <w:r w:rsidRPr="00CF6022">
          <w:rPr>
            <w:lang w:eastAsia="ja-JP"/>
          </w:rPr>
          <w:t xml:space="preserve">, this equation applies to all </w:t>
        </w:r>
      </w:ins>
      <w:ins w:id="3564" w:author="Joe McCrossan" w:date="2014-05-26T11:21:00Z">
        <w:r w:rsidR="00883B60" w:rsidRPr="00CF6022">
          <w:rPr>
            <w:lang w:eastAsia="ja-JP"/>
          </w:rPr>
          <w:t>[H264] elementary</w:t>
        </w:r>
      </w:ins>
      <w:ins w:id="3565" w:author="Joe McCrossan" w:date="2014-05-26T11:18:00Z">
        <w:r w:rsidRPr="00CF6022">
          <w:rPr>
            <w:lang w:eastAsia="ja-JP"/>
          </w:rPr>
          <w:t xml:space="preserve"> conforming to this </w:t>
        </w:r>
      </w:ins>
      <w:ins w:id="3566" w:author="Joe McCrossan" w:date="2014-05-26T11:20:00Z">
        <w:r w:rsidR="00883B60" w:rsidRPr="00CF6022">
          <w:rPr>
            <w:lang w:eastAsia="ja-JP"/>
          </w:rPr>
          <w:t>Specification</w:t>
        </w:r>
      </w:ins>
      <w:ins w:id="3567" w:author="Joe McCrossan" w:date="2014-05-26T11:18:00Z">
        <w:r w:rsidRPr="00CF6022">
          <w:rPr>
            <w:lang w:eastAsia="ja-JP"/>
          </w:rPr>
          <w:t xml:space="preserve">. </w:t>
        </w:r>
      </w:ins>
    </w:p>
    <w:p w14:paraId="15C3D8ED" w14:textId="77777777" w:rsidR="003708C4" w:rsidRPr="00330996" w:rsidRDefault="00860A88" w:rsidP="00B71A78">
      <w:pPr>
        <w:pStyle w:val="Heading2"/>
      </w:pPr>
      <w:bookmarkStart w:id="3568" w:name="_Ref247343507"/>
      <w:bookmarkStart w:id="3569" w:name="_Toc263280936"/>
      <w:r w:rsidRPr="00330996">
        <w:t>HEVC</w:t>
      </w:r>
      <w:bookmarkEnd w:id="3568"/>
      <w:bookmarkEnd w:id="3569"/>
    </w:p>
    <w:p w14:paraId="1565C049" w14:textId="77777777" w:rsidR="003708C4" w:rsidRPr="007265CC" w:rsidRDefault="003708C4" w:rsidP="003708C4">
      <w:pPr>
        <w:pStyle w:val="Heading3"/>
      </w:pPr>
      <w:bookmarkStart w:id="3570" w:name="_Ref247343376"/>
      <w:bookmarkStart w:id="3571" w:name="_Toc263280937"/>
      <w:r>
        <w:t>Storage of HE</w:t>
      </w:r>
      <w:r w:rsidRPr="007265CC">
        <w:t>VC Elementary Streams</w:t>
      </w:r>
      <w:bookmarkEnd w:id="3570"/>
      <w:bookmarkEnd w:id="3571"/>
    </w:p>
    <w:p w14:paraId="7B8E6F3B" w14:textId="77777777" w:rsidR="003708C4" w:rsidRPr="00FA6716" w:rsidRDefault="00773B87" w:rsidP="003708C4">
      <w:pPr>
        <w:pStyle w:val="ListBullet"/>
        <w:numPr>
          <w:ilvl w:val="0"/>
          <w:numId w:val="0"/>
        </w:numPr>
      </w:pPr>
      <w:r>
        <w:t>HE</w:t>
      </w:r>
      <w:r w:rsidR="003708C4">
        <w:t xml:space="preserve">VC video tracks </w:t>
      </w:r>
      <w:r w:rsidR="003708C4" w:rsidRPr="005B504E">
        <w:rPr>
          <w:rStyle w:val="DECEConformanceStmt"/>
        </w:rPr>
        <w:t>SHALL</w:t>
      </w:r>
      <w:r w:rsidR="003708C4" w:rsidRPr="005B504E">
        <w:t xml:space="preserve"> comply </w:t>
      </w:r>
      <w:r w:rsidR="003708C4">
        <w:t>with Section 8 of [ISOVIDEO].</w:t>
      </w:r>
    </w:p>
    <w:p w14:paraId="224E2BE9" w14:textId="77777777" w:rsidR="003708C4" w:rsidRPr="005B504E" w:rsidRDefault="003708C4" w:rsidP="003708C4">
      <w:pPr>
        <w:pStyle w:val="Heading4"/>
        <w:rPr>
          <w:color w:val="auto"/>
        </w:rPr>
      </w:pPr>
      <w:r w:rsidRPr="005B504E">
        <w:rPr>
          <w:color w:val="auto"/>
        </w:rPr>
        <w:t>Visual Sample Entry</w:t>
      </w:r>
    </w:p>
    <w:p w14:paraId="23DF4516" w14:textId="09F94501" w:rsidR="005A4EB6" w:rsidRDefault="003708C4" w:rsidP="002E642E">
      <w:pPr>
        <w:rPr>
          <w:ins w:id="3572" w:author="Joe McCrossan" w:date="2014-01-04T15:24:00Z"/>
          <w:rStyle w:val="DECEConformanceStmt"/>
        </w:rPr>
      </w:pPr>
      <w:r w:rsidRPr="005B504E">
        <w:t xml:space="preserve">The syntax and values for </w:t>
      </w:r>
      <w:ins w:id="3573" w:author="Joe McCrossan" w:date="2014-05-25T14:18:00Z">
        <w:r w:rsidR="00183B51">
          <w:t>v</w:t>
        </w:r>
      </w:ins>
      <w:del w:id="3574" w:author="Joe McCrossan" w:date="2014-05-25T14:18:00Z">
        <w:r w:rsidRPr="005B504E" w:rsidDel="00183B51">
          <w:delText>V</w:delText>
        </w:r>
      </w:del>
      <w:r w:rsidRPr="005B504E">
        <w:t xml:space="preserve">isual </w:t>
      </w:r>
      <w:ins w:id="3575" w:author="Joe McCrossan" w:date="2014-05-25T14:18:00Z">
        <w:r w:rsidR="00183B51">
          <w:t>s</w:t>
        </w:r>
      </w:ins>
      <w:del w:id="3576" w:author="Joe McCrossan" w:date="2014-05-25T14:18:00Z">
        <w:r w:rsidRPr="005B504E" w:rsidDel="00183B51">
          <w:delText>S</w:delText>
        </w:r>
      </w:del>
      <w:r w:rsidRPr="005B504E">
        <w:t xml:space="preserve">ample </w:t>
      </w:r>
      <w:ins w:id="3577" w:author="Joe McCrossan" w:date="2014-05-25T14:18:00Z">
        <w:r w:rsidR="00183B51">
          <w:t>e</w:t>
        </w:r>
      </w:ins>
      <w:del w:id="3578" w:author="Joe McCrossan" w:date="2014-05-25T14:18:00Z">
        <w:r w:rsidRPr="005B504E" w:rsidDel="00183B51">
          <w:delText>E</w:delText>
        </w:r>
      </w:del>
      <w:r w:rsidRPr="005B504E">
        <w:t>ntry</w:t>
      </w:r>
      <w:ins w:id="3579" w:author="Joe McCrossan" w:date="2014-01-04T15:25:00Z">
        <w:r w:rsidR="005A4EB6">
          <w:t>:</w:t>
        </w:r>
      </w:ins>
      <w:del w:id="3580" w:author="Joe McCrossan" w:date="2014-01-04T15:25:00Z">
        <w:r w:rsidRPr="005B504E" w:rsidDel="005A4EB6">
          <w:delText xml:space="preserve"> </w:delText>
        </w:r>
        <w:r w:rsidRPr="005B504E" w:rsidDel="005A4EB6">
          <w:rPr>
            <w:rStyle w:val="DECEConformanceStmt"/>
          </w:rPr>
          <w:delText>shall</w:delText>
        </w:r>
      </w:del>
    </w:p>
    <w:p w14:paraId="5661B917" w14:textId="77777777" w:rsidR="00C01FE1" w:rsidRPr="00C01FE1" w:rsidRDefault="005A4EB6">
      <w:pPr>
        <w:pStyle w:val="ListParagraph"/>
        <w:numPr>
          <w:ilvl w:val="0"/>
          <w:numId w:val="16"/>
        </w:numPr>
        <w:ind w:left="720"/>
        <w:rPr>
          <w:ins w:id="3581" w:author="Joe McCrossan" w:date="2014-06-01T13:49:00Z"/>
          <w:b/>
          <w:color w:val="000000" w:themeColor="text1"/>
          <w:spacing w:val="10"/>
          <w:rPrChange w:id="3582" w:author="Joe McCrossan" w:date="2014-06-01T13:49:00Z">
            <w:rPr>
              <w:ins w:id="3583" w:author="Joe McCrossan" w:date="2014-06-01T13:49:00Z"/>
            </w:rPr>
          </w:rPrChange>
        </w:rPr>
        <w:pPrChange w:id="3584" w:author="Joe McCrossan" w:date="2014-01-04T15:26:00Z">
          <w:pPr/>
        </w:pPrChange>
      </w:pPr>
      <w:ins w:id="3585" w:author="Joe McCrossan" w:date="2014-01-04T15:25:00Z">
        <w:r w:rsidRPr="00CF6022">
          <w:rPr>
            <w:rStyle w:val="DECEConformanceStmt"/>
          </w:rPr>
          <w:t xml:space="preserve">shall </w:t>
        </w:r>
      </w:ins>
      <w:del w:id="3586" w:author="Joe McCrossan" w:date="2014-01-04T15:25:00Z">
        <w:r w:rsidR="003708C4" w:rsidRPr="00CF6022" w:rsidDel="005A4EB6">
          <w:delText xml:space="preserve"> </w:delText>
        </w:r>
      </w:del>
      <w:r w:rsidR="003708C4" w:rsidRPr="00CF6022">
        <w:t xml:space="preserve">conform to </w:t>
      </w:r>
      <w:r w:rsidR="00C86041" w:rsidRPr="00CF6022">
        <w:rPr>
          <w:rStyle w:val="DECEvariable"/>
          <w:noProof w:val="0"/>
          <w:sz w:val="24"/>
          <w:szCs w:val="24"/>
        </w:rPr>
        <w:t>HEVC</w:t>
      </w:r>
      <w:r w:rsidR="003708C4" w:rsidRPr="00CF6022">
        <w:rPr>
          <w:rStyle w:val="DECEvariable"/>
          <w:noProof w:val="0"/>
          <w:sz w:val="24"/>
          <w:szCs w:val="24"/>
        </w:rPr>
        <w:t>SampleEntry</w:t>
      </w:r>
      <w:r w:rsidR="003708C4" w:rsidRPr="003A6563">
        <w:t xml:space="preserve"> </w:t>
      </w:r>
      <w:del w:id="3587" w:author="Joe McCrossan" w:date="2014-01-04T15:26:00Z">
        <w:r w:rsidR="002E642E" w:rsidRPr="003A6563" w:rsidDel="001D25FA">
          <w:delText xml:space="preserve">to both </w:delText>
        </w:r>
      </w:del>
      <w:r w:rsidR="002E642E" w:rsidRPr="003A6563">
        <w:t>(</w:t>
      </w:r>
      <w:r w:rsidR="002E642E" w:rsidRPr="00182CFA">
        <w:rPr>
          <w:rStyle w:val="DECE4CC"/>
          <w:noProof w:val="0"/>
        </w:rPr>
        <w:t>‘hvc1’</w:t>
      </w:r>
      <w:r w:rsidR="002E642E" w:rsidRPr="003F7DB7">
        <w:t xml:space="preserve">) </w:t>
      </w:r>
      <w:del w:id="3588" w:author="Joe McCrossan" w:date="2014-01-04T15:26:00Z">
        <w:r w:rsidR="002E642E" w:rsidRPr="003F7DB7" w:rsidDel="001D25FA">
          <w:delText xml:space="preserve">and </w:delText>
        </w:r>
      </w:del>
      <w:ins w:id="3589" w:author="Joe McCrossan" w:date="2014-01-04T15:26:00Z">
        <w:r w:rsidR="001D25FA" w:rsidRPr="003F7DB7">
          <w:t xml:space="preserve">or  </w:t>
        </w:r>
        <w:r w:rsidR="001D25FA" w:rsidRPr="003F7DB7">
          <w:rPr>
            <w:rStyle w:val="DECEvariable"/>
            <w:noProof w:val="0"/>
            <w:sz w:val="24"/>
            <w:szCs w:val="24"/>
          </w:rPr>
          <w:t>HEVCSampleEntry</w:t>
        </w:r>
        <w:r w:rsidR="001D25FA" w:rsidRPr="003F7DB7">
          <w:t xml:space="preserve"> </w:t>
        </w:r>
      </w:ins>
      <w:r w:rsidR="002E642E" w:rsidRPr="003F7DB7">
        <w:t>(</w:t>
      </w:r>
      <w:r w:rsidR="002E642E" w:rsidRPr="00CF6022">
        <w:rPr>
          <w:rStyle w:val="DECE4CC"/>
          <w:noProof w:val="0"/>
        </w:rPr>
        <w:t>‘hev1’</w:t>
      </w:r>
      <w:r w:rsidR="002E642E" w:rsidRPr="00CF6022">
        <w:t xml:space="preserve">) sample entries </w:t>
      </w:r>
      <w:ins w:id="3590" w:author="Joe McCrossan" w:date="2014-01-04T15:26:00Z">
        <w:r w:rsidR="001D25FA" w:rsidRPr="00CF6022">
          <w:t xml:space="preserve">as </w:t>
        </w:r>
      </w:ins>
      <w:r w:rsidR="002E642E" w:rsidRPr="00CF6022">
        <w:t>defined in [ISO</w:t>
      </w:r>
      <w:ins w:id="3591" w:author="Joe McCrossan" w:date="2014-01-04T15:24:00Z">
        <w:r w:rsidRPr="00CF6022">
          <w:t>VIDEO</w:t>
        </w:r>
      </w:ins>
      <w:del w:id="3592" w:author="Joe McCrossan" w:date="2014-01-04T15:24:00Z">
        <w:r w:rsidR="002E642E" w:rsidRPr="00CF6022" w:rsidDel="005A4EB6">
          <w:delText>HEVC</w:delText>
        </w:r>
      </w:del>
      <w:r w:rsidR="002E642E" w:rsidRPr="00CF6022">
        <w:t>]</w:t>
      </w:r>
      <w:ins w:id="3593" w:author="Joe McCrossan" w:date="2014-01-04T15:26:00Z">
        <w:r w:rsidR="001D25FA" w:rsidRPr="00CF6022">
          <w:t>.</w:t>
        </w:r>
      </w:ins>
    </w:p>
    <w:p w14:paraId="2B86DDA1" w14:textId="686B44F4" w:rsidR="005A4EB6" w:rsidRPr="00C01FE1" w:rsidRDefault="00C01FE1">
      <w:pPr>
        <w:pStyle w:val="ListBullet"/>
        <w:numPr>
          <w:ilvl w:val="0"/>
          <w:numId w:val="16"/>
        </w:numPr>
        <w:ind w:left="720"/>
        <w:pPrChange w:id="3594" w:author="Joe McCrossan" w:date="2014-06-01T13:49:00Z">
          <w:pPr/>
        </w:pPrChange>
      </w:pPr>
      <w:ins w:id="3595" w:author="Joe McCrossan" w:date="2014-06-01T13:49:00Z">
        <w:r w:rsidRPr="003D4290">
          <w:t xml:space="preserve">the unique parameter sets needed for decoding samples in each </w:t>
        </w:r>
        <w:r>
          <w:t>HEVC V</w:t>
        </w:r>
        <w:r w:rsidRPr="003D4290">
          <w:t xml:space="preserve">ideo track fragment SHALL be included in sample(s) in the </w:t>
        </w:r>
        <w:r>
          <w:t>HEVC</w:t>
        </w:r>
        <w:r w:rsidRPr="003D4290">
          <w:t xml:space="preserve"> video track fragment</w:t>
        </w:r>
        <w:r w:rsidRPr="00CF6022">
          <w:t>.</w:t>
        </w:r>
      </w:ins>
      <w:del w:id="3596" w:author="Joe McCrossan" w:date="2014-01-04T15:26:00Z">
        <w:r w:rsidR="002E642E" w:rsidRPr="00C01FE1" w:rsidDel="001D25FA">
          <w:rPr>
            <w:b/>
            <w:color w:val="000000" w:themeColor="text1"/>
            <w:spacing w:val="10"/>
            <w:rPrChange w:id="3597" w:author="Joe McCrossan" w:date="2014-06-01T13:49:00Z">
              <w:rPr/>
            </w:rPrChange>
          </w:rPr>
          <w:delText xml:space="preserve"> with the following additional constraints:</w:delText>
        </w:r>
      </w:del>
    </w:p>
    <w:p w14:paraId="4BF865FF" w14:textId="65E72C88" w:rsidR="00860A88" w:rsidDel="001D25FA" w:rsidRDefault="002E642E" w:rsidP="00330996">
      <w:pPr>
        <w:pStyle w:val="ListBullet"/>
        <w:ind w:left="360"/>
        <w:rPr>
          <w:del w:id="3598" w:author="Joe McCrossan" w:date="2014-01-04T15:27:00Z"/>
        </w:rPr>
      </w:pPr>
      <w:del w:id="3599" w:author="Joe McCrossan" w:date="2014-01-04T15:27:00Z">
        <w:r w:rsidDel="001D25FA">
          <w:delText xml:space="preserve">The sample entry </w:delText>
        </w:r>
        <w:r w:rsidRPr="005B504E" w:rsidDel="001D25FA">
          <w:delText>(</w:delText>
        </w:r>
        <w:r w:rsidRPr="005B504E" w:rsidDel="001D25FA">
          <w:rPr>
            <w:rStyle w:val="DECE4CC"/>
            <w:noProof w:val="0"/>
          </w:rPr>
          <w:delText>‘</w:delText>
        </w:r>
        <w:r w:rsidDel="001D25FA">
          <w:rPr>
            <w:rStyle w:val="DECE4CC"/>
            <w:noProof w:val="0"/>
          </w:rPr>
          <w:delText>hvc</w:delText>
        </w:r>
        <w:r w:rsidRPr="005B504E" w:rsidDel="001D25FA">
          <w:rPr>
            <w:rStyle w:val="DECE4CC"/>
            <w:noProof w:val="0"/>
          </w:rPr>
          <w:delText>1’</w:delText>
        </w:r>
        <w:r w:rsidRPr="005B504E" w:rsidDel="001D25FA">
          <w:delText xml:space="preserve">) </w:delText>
        </w:r>
        <w:r w:rsidR="003736DA" w:rsidDel="001D25FA">
          <w:delText xml:space="preserve">SHALL include the </w:delText>
        </w:r>
      </w:del>
      <w:del w:id="3600" w:author="Joe McCrossan" w:date="2014-01-04T15:19:00Z">
        <w:r w:rsidR="003736DA" w:rsidDel="005A4EB6">
          <w:delText xml:space="preserve">video </w:delText>
        </w:r>
      </w:del>
      <w:del w:id="3601" w:author="Joe McCrossan" w:date="2014-01-04T15:27:00Z">
        <w:r w:rsidR="003736DA" w:rsidDel="001D25FA">
          <w:delText>parameter sets with the sample entry using</w:delText>
        </w:r>
        <w:r w:rsidDel="001D25FA">
          <w:delText xml:space="preserve"> the default value of array_completeness of </w:delText>
        </w:r>
        <w:r w:rsidR="004F067E" w:rsidDel="001D25FA">
          <w:delText>1</w:delText>
        </w:r>
        <w:r w:rsidDel="001D25FA">
          <w:delText xml:space="preserve"> for all types of </w:delText>
        </w:r>
      </w:del>
      <w:del w:id="3602" w:author="Joe McCrossan" w:date="2014-01-04T15:20:00Z">
        <w:r w:rsidR="003736DA" w:rsidDel="005A4EB6">
          <w:delText xml:space="preserve">video </w:delText>
        </w:r>
      </w:del>
      <w:del w:id="3603" w:author="Joe McCrossan" w:date="2014-01-04T15:27:00Z">
        <w:r w:rsidDel="001D25FA">
          <w:delText>parameter sets</w:delText>
        </w:r>
        <w:r w:rsidR="003D3A6C" w:rsidDel="001D25FA">
          <w:delText xml:space="preserve"> as defined in [ISOVIDEO]</w:delText>
        </w:r>
        <w:r w:rsidDel="001D25FA">
          <w:delText>.</w:delText>
        </w:r>
      </w:del>
    </w:p>
    <w:p w14:paraId="136DBC3C" w14:textId="553895F7" w:rsidR="00860A88" w:rsidDel="001D25FA" w:rsidRDefault="003736DA" w:rsidP="00330996">
      <w:pPr>
        <w:pStyle w:val="ListBullet"/>
        <w:ind w:left="360"/>
        <w:rPr>
          <w:del w:id="3604" w:author="Joe McCrossan" w:date="2014-01-04T15:27:00Z"/>
        </w:rPr>
      </w:pPr>
      <w:commentRangeStart w:id="3605"/>
      <w:del w:id="3606" w:author="Joe McCrossan" w:date="2014-01-04T15:27:00Z">
        <w:r w:rsidDel="001D25FA">
          <w:delText xml:space="preserve">The </w:delText>
        </w:r>
        <w:r w:rsidR="003D3A6C" w:rsidDel="001D25FA">
          <w:delText xml:space="preserve">sample entry </w:delText>
        </w:r>
        <w:r w:rsidR="003D3A6C" w:rsidRPr="005B504E" w:rsidDel="001D25FA">
          <w:delText>(</w:delText>
        </w:r>
        <w:r w:rsidR="003D3A6C" w:rsidRPr="005B504E" w:rsidDel="001D25FA">
          <w:rPr>
            <w:rStyle w:val="DECE4CC"/>
            <w:noProof w:val="0"/>
          </w:rPr>
          <w:delText>‘</w:delText>
        </w:r>
        <w:r w:rsidR="003D3A6C" w:rsidDel="001D25FA">
          <w:rPr>
            <w:rStyle w:val="DECE4CC"/>
            <w:noProof w:val="0"/>
          </w:rPr>
          <w:delText>hev</w:delText>
        </w:r>
        <w:r w:rsidR="003D3A6C" w:rsidRPr="005B504E" w:rsidDel="001D25FA">
          <w:rPr>
            <w:rStyle w:val="DECE4CC"/>
            <w:noProof w:val="0"/>
          </w:rPr>
          <w:delText>1’</w:delText>
        </w:r>
        <w:r w:rsidR="003D3A6C" w:rsidRPr="005B504E" w:rsidDel="001D25FA">
          <w:delText xml:space="preserve">) </w:delText>
        </w:r>
        <w:r w:rsidR="003D3A6C" w:rsidDel="001D25FA">
          <w:delText xml:space="preserve">SHALL include the </w:delText>
        </w:r>
      </w:del>
      <w:del w:id="3607" w:author="Joe McCrossan" w:date="2014-01-04T15:19:00Z">
        <w:r w:rsidR="003D3A6C" w:rsidDel="005A4EB6">
          <w:delText xml:space="preserve">video </w:delText>
        </w:r>
      </w:del>
      <w:del w:id="3608" w:author="Joe McCrossan" w:date="2014-01-04T15:27:00Z">
        <w:r w:rsidR="003D3A6C" w:rsidDel="001D25FA">
          <w:delText>parameter sets with the sample itself or contained in the (‘</w:delText>
        </w:r>
        <w:r w:rsidR="003D3A6C" w:rsidRPr="003D3A6C" w:rsidDel="001D25FA">
          <w:rPr>
            <w:rFonts w:ascii="Courier New" w:hAnsi="Courier New" w:cs="Courier New"/>
          </w:rPr>
          <w:delText>sync’</w:delText>
        </w:r>
        <w:r w:rsidR="003D3A6C" w:rsidDel="001D25FA">
          <w:delText xml:space="preserve">) box for all types of </w:delText>
        </w:r>
      </w:del>
      <w:del w:id="3609" w:author="Joe McCrossan" w:date="2014-01-04T15:19:00Z">
        <w:r w:rsidR="003D3A6C" w:rsidDel="005A4EB6">
          <w:delText xml:space="preserve">video </w:delText>
        </w:r>
      </w:del>
      <w:del w:id="3610" w:author="Joe McCrossan" w:date="2014-01-04T15:27:00Z">
        <w:r w:rsidR="003D3A6C" w:rsidDel="001D25FA">
          <w:delText>parameter sets as defined in [ISOVIDEO].</w:delText>
        </w:r>
        <w:commentRangeEnd w:id="3605"/>
        <w:r w:rsidR="002228C5" w:rsidDel="001D25FA">
          <w:rPr>
            <w:rStyle w:val="CommentReference"/>
          </w:rPr>
          <w:commentReference w:id="3605"/>
        </w:r>
      </w:del>
    </w:p>
    <w:p w14:paraId="73DB000B" w14:textId="77777777" w:rsidR="00C86041" w:rsidRPr="005B316F" w:rsidRDefault="00C86041" w:rsidP="00C86041">
      <w:pPr>
        <w:pStyle w:val="Heading4"/>
      </w:pPr>
      <w:r>
        <w:t>HE</w:t>
      </w:r>
      <w:r w:rsidRPr="005B316F">
        <w:t>VCDecoderConfigurationRecord</w:t>
      </w:r>
    </w:p>
    <w:p w14:paraId="339D9351" w14:textId="0C596621" w:rsidR="00C86041" w:rsidRPr="003F7DB7" w:rsidRDefault="001E76D2" w:rsidP="00C86041">
      <w:r w:rsidRPr="00CF6022">
        <w:t>Video Parameter Set NAL Units (</w:t>
      </w:r>
      <w:r w:rsidRPr="00CF6022">
        <w:rPr>
          <w:rFonts w:ascii="Courier New" w:hAnsi="Courier New" w:cs="Courier New"/>
        </w:rPr>
        <w:t>NAL_unit_type</w:t>
      </w:r>
      <w:r w:rsidRPr="00CF6022">
        <w:t xml:space="preserve"> </w:t>
      </w:r>
      <w:r w:rsidRPr="003A6563">
        <w:t xml:space="preserve">= </w:t>
      </w:r>
      <w:r w:rsidRPr="003A6563">
        <w:rPr>
          <w:rFonts w:ascii="Courier New" w:hAnsi="Courier New" w:cs="Courier New"/>
        </w:rPr>
        <w:t>“VPS_NUT”</w:t>
      </w:r>
      <w:r w:rsidR="00B44986" w:rsidRPr="003A6563">
        <w:t xml:space="preserve">), </w:t>
      </w:r>
      <w:r w:rsidR="00C86041" w:rsidRPr="00182CFA">
        <w:t xml:space="preserve">Sequence Parameter Set NAL Units </w:t>
      </w:r>
      <w:r w:rsidR="00856044" w:rsidRPr="003F7DB7">
        <w:t>(</w:t>
      </w:r>
      <w:r w:rsidR="00860A88" w:rsidRPr="00CF6022">
        <w:rPr>
          <w:rFonts w:ascii="Courier New" w:hAnsi="Courier New" w:cs="Courier New"/>
          <w:rPrChange w:id="3611" w:author="Joe McCrossan" w:date="2014-05-31T23:35:00Z">
            <w:rPr>
              <w:rFonts w:ascii="Courier New" w:hAnsi="Courier New" w:cs="Courier New"/>
              <w:sz w:val="22"/>
            </w:rPr>
          </w:rPrChange>
        </w:rPr>
        <w:t>NAL_unit_type</w:t>
      </w:r>
      <w:r w:rsidR="00856044" w:rsidRPr="00CF6022">
        <w:t xml:space="preserve"> = </w:t>
      </w:r>
      <w:r w:rsidR="00860A88" w:rsidRPr="00CF6022">
        <w:rPr>
          <w:rFonts w:ascii="Courier New" w:hAnsi="Courier New" w:cs="Courier New"/>
          <w:rPrChange w:id="3612" w:author="Joe McCrossan" w:date="2014-05-31T23:35:00Z">
            <w:rPr>
              <w:rFonts w:ascii="Courier New" w:hAnsi="Courier New" w:cs="Courier New"/>
              <w:sz w:val="22"/>
            </w:rPr>
          </w:rPrChange>
        </w:rPr>
        <w:t>“SPS_NUT”</w:t>
      </w:r>
      <w:r w:rsidR="00856044" w:rsidRPr="00CF6022">
        <w:t xml:space="preserve">) </w:t>
      </w:r>
      <w:r w:rsidR="00B44986" w:rsidRPr="00CF6022">
        <w:t xml:space="preserve">and Picture Parameter Set NAL Units </w:t>
      </w:r>
      <w:r w:rsidR="00B44986" w:rsidRPr="003A6563">
        <w:t>(</w:t>
      </w:r>
      <w:r w:rsidR="00B44986" w:rsidRPr="003A6563">
        <w:rPr>
          <w:rFonts w:ascii="Courier New" w:hAnsi="Courier New" w:cs="Courier New"/>
        </w:rPr>
        <w:t>NAL_unit_type</w:t>
      </w:r>
      <w:r w:rsidR="00B44986" w:rsidRPr="003A6563">
        <w:t xml:space="preserve"> = </w:t>
      </w:r>
      <w:r w:rsidR="00B44986" w:rsidRPr="00182CFA">
        <w:rPr>
          <w:rFonts w:ascii="Courier New" w:hAnsi="Courier New" w:cs="Courier New"/>
        </w:rPr>
        <w:t>“PPS_NUT”</w:t>
      </w:r>
      <w:r w:rsidR="00B44986" w:rsidRPr="003F7DB7">
        <w:t xml:space="preserve">) </w:t>
      </w:r>
      <w:r w:rsidR="007B6BAE" w:rsidRPr="003F7DB7">
        <w:t>MAY</w:t>
      </w:r>
      <w:r w:rsidR="00B44986" w:rsidRPr="003F7DB7">
        <w:t xml:space="preserve"> be mapped to </w:t>
      </w:r>
      <w:r w:rsidR="005F6239" w:rsidRPr="00CF6022">
        <w:rPr>
          <w:rStyle w:val="DECEvariable"/>
          <w:noProof w:val="0"/>
          <w:sz w:val="24"/>
          <w:szCs w:val="24"/>
          <w:rPrChange w:id="3613" w:author="Joe McCrossan" w:date="2014-05-31T23:35:00Z">
            <w:rPr>
              <w:rStyle w:val="DECEvariable"/>
              <w:noProof w:val="0"/>
            </w:rPr>
          </w:rPrChange>
        </w:rPr>
        <w:t>HE</w:t>
      </w:r>
      <w:r w:rsidR="00C86041" w:rsidRPr="00CF6022">
        <w:rPr>
          <w:rStyle w:val="DECEvariable"/>
          <w:noProof w:val="0"/>
          <w:sz w:val="24"/>
          <w:szCs w:val="24"/>
          <w:rPrChange w:id="3614" w:author="Joe McCrossan" w:date="2014-05-31T23:35:00Z">
            <w:rPr>
              <w:rStyle w:val="DECEvariable"/>
              <w:noProof w:val="0"/>
            </w:rPr>
          </w:rPrChange>
        </w:rPr>
        <w:t>VCDecoderConfigurationRecord</w:t>
      </w:r>
      <w:r w:rsidR="00C86041" w:rsidRPr="00CF6022">
        <w:t xml:space="preserve"> as specified in </w:t>
      </w:r>
      <w:r w:rsidR="00C86041" w:rsidRPr="003A6563">
        <w:t>[ISOVIDEO]</w:t>
      </w:r>
      <w:r w:rsidR="005F6239" w:rsidRPr="003A6563">
        <w:t xml:space="preserve"> Section 8</w:t>
      </w:r>
      <w:r w:rsidR="00C86041" w:rsidRPr="003A6563">
        <w:t>.3.3 “Decoder configur</w:t>
      </w:r>
      <w:r w:rsidR="005F6239" w:rsidRPr="00182CFA">
        <w:t>ation information” and Section 8</w:t>
      </w:r>
      <w:r w:rsidR="00C86041" w:rsidRPr="003F7DB7">
        <w:t>.4 “Derivation from ISO Base Media File Format”, with the following additional constraints:</w:t>
      </w:r>
    </w:p>
    <w:p w14:paraId="3F2964DD" w14:textId="77777777" w:rsidR="001E76D2" w:rsidRPr="00CF6022" w:rsidRDefault="001E76D2" w:rsidP="001E76D2">
      <w:pPr>
        <w:pStyle w:val="ListBullet"/>
      </w:pPr>
      <w:r w:rsidRPr="003F7DB7">
        <w:t xml:space="preserve">All Video Parameter Set NAL Units mapped to </w:t>
      </w:r>
      <w:r w:rsidRPr="003F7DB7">
        <w:rPr>
          <w:rStyle w:val="DECEvariable"/>
          <w:noProof w:val="0"/>
          <w:sz w:val="24"/>
          <w:szCs w:val="24"/>
        </w:rPr>
        <w:t>HEVCDecoderConfigurationRecord</w:t>
      </w:r>
      <w:r w:rsidRPr="003F7DB7">
        <w:t xml:space="preserve"> </w:t>
      </w:r>
      <w:r w:rsidRPr="003F7DB7">
        <w:rPr>
          <w:rStyle w:val="DECEConformanceStmt"/>
        </w:rPr>
        <w:t>shall</w:t>
      </w:r>
      <w:r w:rsidRPr="00CF6022">
        <w:t xml:space="preserve"> conform to the constraints defined in Section </w:t>
      </w:r>
      <w:r w:rsidR="00860A88" w:rsidRPr="00342B8A">
        <w:fldChar w:fldCharType="begin" w:fldLock="1"/>
      </w:r>
      <w:r w:rsidRPr="00CF6022">
        <w:instrText xml:space="preserve"> REF _Ref142933989 \w \h  \* MERGEFORMAT </w:instrText>
      </w:r>
      <w:r w:rsidR="00860A88" w:rsidRPr="00342B8A">
        <w:fldChar w:fldCharType="end"/>
      </w:r>
      <w:r w:rsidRPr="00CF6022">
        <w:t xml:space="preserve"> </w:t>
      </w:r>
      <w:r w:rsidR="00860A88" w:rsidRPr="00AD7D7D">
        <w:fldChar w:fldCharType="begin"/>
      </w:r>
      <w:r w:rsidRPr="00CF6022">
        <w:instrText xml:space="preserve"> REF _Ref247292946 \r \h </w:instrText>
      </w:r>
      <w:r w:rsidR="00860A88" w:rsidRPr="00AD7D7D">
        <w:fldChar w:fldCharType="separate"/>
      </w:r>
      <w:ins w:id="3615" w:author="Joe McCrossan" w:date="2014-06-01T22:25:00Z">
        <w:r w:rsidR="00882477">
          <w:t>4.4.2.2</w:t>
        </w:r>
      </w:ins>
      <w:del w:id="3616" w:author="Joe McCrossan" w:date="2014-06-01T09:14:00Z">
        <w:r w:rsidR="00E86BE1" w:rsidRPr="00CF6022" w:rsidDel="003F7DB7">
          <w:delText>4.4.2.2</w:delText>
        </w:r>
      </w:del>
      <w:r w:rsidR="00860A88" w:rsidRPr="00AD7D7D">
        <w:fldChar w:fldCharType="end"/>
      </w:r>
      <w:r w:rsidRPr="00CF6022">
        <w:t>.</w:t>
      </w:r>
    </w:p>
    <w:p w14:paraId="320F5557" w14:textId="77777777" w:rsidR="00C86041" w:rsidRPr="00CF6022" w:rsidRDefault="00C86041" w:rsidP="00C86041">
      <w:pPr>
        <w:pStyle w:val="ListBullet"/>
      </w:pPr>
      <w:r w:rsidRPr="00CF6022">
        <w:t xml:space="preserve">All Sequence Parameter Set NAL Units mapped to </w:t>
      </w:r>
      <w:r w:rsidR="005F6239" w:rsidRPr="00AD7D7D">
        <w:rPr>
          <w:rStyle w:val="DECEvariable"/>
          <w:noProof w:val="0"/>
          <w:sz w:val="24"/>
          <w:szCs w:val="24"/>
        </w:rPr>
        <w:t>HE</w:t>
      </w:r>
      <w:r w:rsidRPr="00AD7D7D">
        <w:rPr>
          <w:rStyle w:val="DECEvariable"/>
          <w:noProof w:val="0"/>
          <w:sz w:val="24"/>
          <w:szCs w:val="24"/>
        </w:rPr>
        <w:t>VCDecoderConfigurationRecord</w:t>
      </w:r>
      <w:r w:rsidRPr="00CF6022">
        <w:t xml:space="preserve"> </w:t>
      </w:r>
      <w:r w:rsidRPr="00CF6022">
        <w:rPr>
          <w:rStyle w:val="DECEConformanceStmt"/>
        </w:rPr>
        <w:t>shall</w:t>
      </w:r>
      <w:r w:rsidRPr="00CF6022">
        <w:t xml:space="preserve"> conform to the constraints defined in Section</w:t>
      </w:r>
      <w:r w:rsidR="001E76D2" w:rsidRPr="00CF6022">
        <w:t xml:space="preserve"> </w:t>
      </w:r>
      <w:r w:rsidR="00860A88" w:rsidRPr="00AD7D7D">
        <w:fldChar w:fldCharType="begin"/>
      </w:r>
      <w:r w:rsidR="001E76D2" w:rsidRPr="00CF6022">
        <w:instrText xml:space="preserve"> REF _Ref247292967 \r \h </w:instrText>
      </w:r>
      <w:r w:rsidR="00860A88" w:rsidRPr="00AD7D7D">
        <w:fldChar w:fldCharType="separate"/>
      </w:r>
      <w:ins w:id="3617" w:author="Joe McCrossan" w:date="2014-06-01T22:25:00Z">
        <w:r w:rsidR="00882477">
          <w:t>4.4.2.3</w:t>
        </w:r>
      </w:ins>
      <w:del w:id="3618" w:author="Joe McCrossan" w:date="2014-06-01T09:14:00Z">
        <w:r w:rsidR="00E86BE1" w:rsidRPr="00CF6022" w:rsidDel="003F7DB7">
          <w:delText>4.4.2.3</w:delText>
        </w:r>
      </w:del>
      <w:r w:rsidR="00860A88" w:rsidRPr="00AD7D7D">
        <w:fldChar w:fldCharType="end"/>
      </w:r>
      <w:r w:rsidR="001E76D2" w:rsidRPr="00CF6022">
        <w:t>.</w:t>
      </w:r>
    </w:p>
    <w:p w14:paraId="69B9CF35" w14:textId="54E2D706" w:rsidR="00860A88" w:rsidRDefault="00C86041" w:rsidP="00330996">
      <w:pPr>
        <w:pStyle w:val="Heading3"/>
      </w:pPr>
      <w:bookmarkStart w:id="3619" w:name="_Toc263280938"/>
      <w:r w:rsidRPr="007265CC">
        <w:t xml:space="preserve">Constraints on </w:t>
      </w:r>
      <w:r>
        <w:t>[</w:t>
      </w:r>
      <w:r w:rsidR="00B74BC2">
        <w:t>H265</w:t>
      </w:r>
      <w:r>
        <w:t>]</w:t>
      </w:r>
      <w:r w:rsidRPr="007265CC">
        <w:t xml:space="preserve"> Elementary Streams</w:t>
      </w:r>
      <w:bookmarkEnd w:id="3619"/>
    </w:p>
    <w:p w14:paraId="184F1420" w14:textId="77777777" w:rsidR="008F6891" w:rsidRPr="007265CC" w:rsidRDefault="008F6891" w:rsidP="008F6891">
      <w:pPr>
        <w:pStyle w:val="Heading4"/>
      </w:pPr>
      <w:r w:rsidRPr="007265CC">
        <w:t>Picture type</w:t>
      </w:r>
    </w:p>
    <w:p w14:paraId="2CC3CA5F" w14:textId="77777777" w:rsidR="008F6891" w:rsidRPr="008F6891" w:rsidRDefault="008F6891" w:rsidP="00FA7967">
      <w:pPr>
        <w:pStyle w:val="ListBullet"/>
        <w:numPr>
          <w:ilvl w:val="0"/>
          <w:numId w:val="0"/>
        </w:numPr>
      </w:pPr>
      <w:r w:rsidRPr="005B504E">
        <w:t xml:space="preserve">All pictures </w:t>
      </w:r>
      <w:r w:rsidRPr="005B504E">
        <w:rPr>
          <w:rStyle w:val="DECEConformanceStmt"/>
        </w:rPr>
        <w:t>SHALL</w:t>
      </w:r>
      <w:r w:rsidRPr="005B504E">
        <w:t xml:space="preserve"> be encoded as coded frames, and </w:t>
      </w:r>
      <w:r w:rsidRPr="005B504E">
        <w:rPr>
          <w:rStyle w:val="DECEConformanceStmt"/>
        </w:rPr>
        <w:t>shall not</w:t>
      </w:r>
      <w:r w:rsidRPr="005B504E">
        <w:t xml:space="preserve"> be encoded as coded fields.</w:t>
      </w:r>
    </w:p>
    <w:p w14:paraId="6E376192" w14:textId="77777777" w:rsidR="00860A88" w:rsidRPr="00330996" w:rsidRDefault="00860A88" w:rsidP="00330996">
      <w:pPr>
        <w:pStyle w:val="Heading4"/>
      </w:pPr>
      <w:bookmarkStart w:id="3620" w:name="_Ref247292946"/>
      <w:r w:rsidRPr="00330996">
        <w:rPr>
          <w:sz w:val="22"/>
        </w:rPr>
        <w:t>Video Parameter Sets (VPS)</w:t>
      </w:r>
      <w:bookmarkEnd w:id="3620"/>
    </w:p>
    <w:p w14:paraId="5DA70DAE" w14:textId="77777777" w:rsidR="00C86041" w:rsidRDefault="00C86041" w:rsidP="00C86041">
      <w:r>
        <w:t>Video</w:t>
      </w:r>
      <w:r w:rsidRPr="005B504E">
        <w:t xml:space="preserve"> Parameter Set NAL Units that occur within a DECE CFF Container </w:t>
      </w:r>
      <w:r w:rsidR="00B74BC2">
        <w:t xml:space="preserve">HEVC track </w:t>
      </w:r>
      <w:r w:rsidRPr="005B504E">
        <w:rPr>
          <w:rStyle w:val="DECEConformanceStmt"/>
        </w:rPr>
        <w:t>shall</w:t>
      </w:r>
      <w:r w:rsidRPr="005B504E">
        <w:t xml:space="preserve"> conform to [H26</w:t>
      </w:r>
      <w:r>
        <w:t>5</w:t>
      </w:r>
      <w:r w:rsidRPr="005B504E">
        <w:t>] with the following additional constraints:</w:t>
      </w:r>
    </w:p>
    <w:p w14:paraId="6CC4BEEC" w14:textId="77777777" w:rsidR="00C86041" w:rsidRPr="005B504E" w:rsidRDefault="00C86041" w:rsidP="00C86041">
      <w:pPr>
        <w:pStyle w:val="ListBullet"/>
      </w:pPr>
      <w:r w:rsidRPr="005B504E">
        <w:t xml:space="preserve">The following fields </w:t>
      </w:r>
      <w:r w:rsidRPr="005B504E">
        <w:rPr>
          <w:rStyle w:val="DECEConformanceStmt"/>
        </w:rPr>
        <w:t>SHALL</w:t>
      </w:r>
      <w:r w:rsidRPr="005B504E">
        <w:t xml:space="preserve"> have pre-determined values as </w:t>
      </w:r>
      <w:r w:rsidR="001E76D2">
        <w:t>follows</w:t>
      </w:r>
      <w:r w:rsidRPr="005B504E">
        <w:t>:</w:t>
      </w:r>
    </w:p>
    <w:p w14:paraId="52DD6775" w14:textId="77777777" w:rsidR="00C86041" w:rsidRDefault="00C86041" w:rsidP="00C86041">
      <w:pPr>
        <w:pStyle w:val="ListBullet2"/>
        <w:numPr>
          <w:ilvl w:val="0"/>
          <w:numId w:val="16"/>
        </w:numPr>
      </w:pPr>
      <w:r w:rsidRPr="00B43420">
        <w:rPr>
          <w:rStyle w:val="DECEvariable"/>
          <w:noProof w:val="0"/>
        </w:rPr>
        <w:t>vps_timing_info_present_flag</w:t>
      </w:r>
      <w:r w:rsidRPr="005B504E">
        <w:rPr>
          <w:rStyle w:val="DECEvariable"/>
          <w:noProof w:val="0"/>
        </w:rPr>
        <w:t>_flag</w:t>
      </w:r>
      <w:r w:rsidRPr="005B504E">
        <w:t xml:space="preserve"> </w:t>
      </w:r>
      <w:r w:rsidRPr="005B504E">
        <w:rPr>
          <w:rStyle w:val="DECEConformanceStmt"/>
        </w:rPr>
        <w:t>SHALL</w:t>
      </w:r>
      <w:r w:rsidRPr="005B504E">
        <w:t xml:space="preserve"> be set to 1</w:t>
      </w:r>
    </w:p>
    <w:p w14:paraId="12D6D9EF" w14:textId="00F7C547" w:rsidR="00C86041" w:rsidRDefault="00860A88" w:rsidP="00C86041">
      <w:pPr>
        <w:pStyle w:val="ListBullet2"/>
        <w:numPr>
          <w:ilvl w:val="0"/>
          <w:numId w:val="16"/>
        </w:numPr>
      </w:pPr>
      <w:r w:rsidRPr="00330996">
        <w:rPr>
          <w:rFonts w:ascii="Courier New" w:eastAsiaTheme="minorHAnsi" w:hAnsi="Courier New" w:cs="Courier New"/>
          <w:sz w:val="20"/>
          <w:szCs w:val="20"/>
        </w:rPr>
        <w:t>fixed_pic_rate_general_flag</w:t>
      </w:r>
      <w:r w:rsidR="00C86041">
        <w:rPr>
          <w:rStyle w:val="DECEvariable"/>
          <w:noProof w:val="0"/>
        </w:rPr>
        <w:t xml:space="preserve"> </w:t>
      </w:r>
      <w:r w:rsidR="00C86041" w:rsidRPr="005B504E">
        <w:rPr>
          <w:rStyle w:val="DECEConformanceStmt"/>
        </w:rPr>
        <w:t>SHALL</w:t>
      </w:r>
      <w:r w:rsidR="00C86041">
        <w:t xml:space="preserve"> be set to </w:t>
      </w:r>
      <w:r w:rsidR="00AC0526">
        <w:t>1</w:t>
      </w:r>
    </w:p>
    <w:p w14:paraId="577364EA" w14:textId="77777777" w:rsidR="00202709" w:rsidRPr="00330996" w:rsidRDefault="00860A88" w:rsidP="00C86041">
      <w:pPr>
        <w:pStyle w:val="ListBullet2"/>
        <w:numPr>
          <w:ilvl w:val="0"/>
          <w:numId w:val="16"/>
        </w:numPr>
        <w:rPr>
          <w:rFonts w:eastAsiaTheme="minorHAnsi"/>
        </w:rPr>
      </w:pPr>
      <w:r w:rsidRPr="00330996">
        <w:rPr>
          <w:rFonts w:ascii="Courier New" w:eastAsia="Times New Roman" w:hAnsi="Courier New" w:cs="Courier New"/>
          <w:bCs/>
          <w:sz w:val="20"/>
          <w:szCs w:val="20"/>
        </w:rPr>
        <w:t>general_interlaced_source_flag</w:t>
      </w:r>
      <w:r w:rsidRPr="00330996">
        <w:rPr>
          <w:rFonts w:ascii="TimesNewRoman,Bold" w:eastAsia="Times New Roman" w:hAnsi="TimesNewRoman,Bold" w:cs="TimesNewRoman,Bold"/>
          <w:bCs/>
          <w:sz w:val="20"/>
          <w:szCs w:val="20"/>
        </w:rPr>
        <w:t xml:space="preserve"> </w:t>
      </w:r>
      <w:r w:rsidRPr="00330996">
        <w:rPr>
          <w:rFonts w:eastAsia="Times New Roman" w:cs="TimesNewRoman,Bold"/>
          <w:bCs/>
          <w:sz w:val="22"/>
          <w:szCs w:val="22"/>
        </w:rPr>
        <w:t>SHALL be set to 0</w:t>
      </w:r>
    </w:p>
    <w:p w14:paraId="00F33C9A" w14:textId="77777777" w:rsidR="00323040" w:rsidRPr="00330996" w:rsidRDefault="00860A88" w:rsidP="00C86041">
      <w:pPr>
        <w:pStyle w:val="ListBullet2"/>
        <w:numPr>
          <w:ilvl w:val="0"/>
          <w:numId w:val="16"/>
        </w:numPr>
        <w:rPr>
          <w:rFonts w:ascii="Courier New" w:hAnsi="Courier New" w:cs="Courier New"/>
        </w:rPr>
      </w:pPr>
      <w:r w:rsidRPr="00330996">
        <w:rPr>
          <w:rFonts w:ascii="Courier New" w:eastAsia="Times New Roman" w:hAnsi="Courier New" w:cs="Courier New"/>
          <w:bCs/>
          <w:sz w:val="20"/>
          <w:szCs w:val="20"/>
        </w:rPr>
        <w:t>vps_max_sub_layers_minus1</w:t>
      </w:r>
      <w:r w:rsidR="00323040" w:rsidRPr="00323040">
        <w:rPr>
          <w:rFonts w:eastAsia="Times New Roman" w:cs="TimesNewRoman,Bold"/>
          <w:bCs/>
        </w:rPr>
        <w:t xml:space="preserve"> SHALL be set to 0</w:t>
      </w:r>
    </w:p>
    <w:p w14:paraId="0E68A063" w14:textId="77777777" w:rsidR="00C86041" w:rsidRPr="005B504E" w:rsidRDefault="00B74BC2" w:rsidP="00C86041">
      <w:pPr>
        <w:pStyle w:val="ListBullet"/>
      </w:pPr>
      <w:r>
        <w:t>T</w:t>
      </w:r>
      <w:r w:rsidR="00C86041" w:rsidRPr="005B504E">
        <w:t xml:space="preserve">he condition of the following fields </w:t>
      </w:r>
      <w:r w:rsidR="00C86041" w:rsidRPr="005B504E">
        <w:rPr>
          <w:rStyle w:val="DECEConformanceStmt"/>
        </w:rPr>
        <w:t>SHALL NOT</w:t>
      </w:r>
      <w:r w:rsidR="00C86041" w:rsidRPr="005B504E">
        <w:t xml:space="preserve"> change throughout an </w:t>
      </w:r>
      <w:r>
        <w:t>[H</w:t>
      </w:r>
      <w:r w:rsidR="00C86041" w:rsidRPr="005B504E">
        <w:t>26</w:t>
      </w:r>
      <w:r w:rsidR="00C86041">
        <w:t>5</w:t>
      </w:r>
      <w:r>
        <w:t>]</w:t>
      </w:r>
      <w:r w:rsidR="00C86041" w:rsidRPr="005B504E">
        <w:t xml:space="preserve"> elementary stream:</w:t>
      </w:r>
    </w:p>
    <w:p w14:paraId="5EDDB188" w14:textId="77777777" w:rsidR="00B44986" w:rsidRDefault="00B44986" w:rsidP="00B44986">
      <w:pPr>
        <w:pStyle w:val="ListBullet2"/>
        <w:numPr>
          <w:ilvl w:val="0"/>
          <w:numId w:val="16"/>
        </w:numPr>
        <w:rPr>
          <w:rStyle w:val="DECEvariable"/>
          <w:noProof w:val="0"/>
        </w:rPr>
      </w:pPr>
      <w:r>
        <w:rPr>
          <w:rFonts w:ascii="Courier New" w:eastAsia="Times New Roman" w:hAnsi="Courier New" w:cs="Courier New"/>
          <w:bCs/>
          <w:sz w:val="20"/>
          <w:szCs w:val="20"/>
        </w:rPr>
        <w:t>general_profile_space</w:t>
      </w:r>
    </w:p>
    <w:p w14:paraId="79F0A341" w14:textId="77777777" w:rsidR="00C86041" w:rsidRDefault="00C86041" w:rsidP="00C86041">
      <w:pPr>
        <w:pStyle w:val="ListBullet2"/>
        <w:numPr>
          <w:ilvl w:val="0"/>
          <w:numId w:val="16"/>
        </w:numPr>
        <w:rPr>
          <w:rStyle w:val="DECEvariable"/>
          <w:noProof w:val="0"/>
        </w:rPr>
      </w:pPr>
      <w:r>
        <w:rPr>
          <w:rStyle w:val="DECEvariable"/>
          <w:noProof w:val="0"/>
        </w:rPr>
        <w:t>general_</w:t>
      </w:r>
      <w:r w:rsidRPr="005B504E">
        <w:rPr>
          <w:rStyle w:val="DECEvariable"/>
          <w:noProof w:val="0"/>
        </w:rPr>
        <w:t>profile_idc</w:t>
      </w:r>
    </w:p>
    <w:p w14:paraId="1FB3EBE7" w14:textId="77777777" w:rsidR="00C86041" w:rsidRPr="005B504E" w:rsidRDefault="00C86041" w:rsidP="00C86041">
      <w:pPr>
        <w:pStyle w:val="ListBullet2"/>
        <w:numPr>
          <w:ilvl w:val="0"/>
          <w:numId w:val="16"/>
        </w:numPr>
        <w:rPr>
          <w:rStyle w:val="DECEvariable"/>
          <w:noProof w:val="0"/>
        </w:rPr>
      </w:pPr>
      <w:r>
        <w:rPr>
          <w:rStyle w:val="DECEvariable"/>
          <w:noProof w:val="0"/>
        </w:rPr>
        <w:t>general_tier_flag</w:t>
      </w:r>
    </w:p>
    <w:p w14:paraId="546DB6FD" w14:textId="77777777" w:rsidR="00C86041" w:rsidRDefault="00C86041" w:rsidP="00C86041">
      <w:pPr>
        <w:pStyle w:val="ListBullet2"/>
        <w:numPr>
          <w:ilvl w:val="0"/>
          <w:numId w:val="16"/>
        </w:numPr>
        <w:rPr>
          <w:rStyle w:val="DECEvariable"/>
          <w:noProof w:val="0"/>
        </w:rPr>
      </w:pPr>
      <w:r>
        <w:rPr>
          <w:rStyle w:val="DECEvariable"/>
          <w:noProof w:val="0"/>
        </w:rPr>
        <w:t>general_</w:t>
      </w:r>
      <w:r w:rsidRPr="005B504E">
        <w:rPr>
          <w:rStyle w:val="DECEvariable"/>
          <w:noProof w:val="0"/>
        </w:rPr>
        <w:t>level_idc</w:t>
      </w:r>
      <w:r w:rsidRPr="005346E9">
        <w:rPr>
          <w:rStyle w:val="DECEvariable"/>
          <w:noProof w:val="0"/>
        </w:rPr>
        <w:t xml:space="preserve"> </w:t>
      </w:r>
    </w:p>
    <w:p w14:paraId="2E43FCA1" w14:textId="4D659DDF" w:rsidR="00860A88" w:rsidRPr="00330996" w:rsidRDefault="00860A88" w:rsidP="00330996">
      <w:pPr>
        <w:pStyle w:val="Heading4"/>
      </w:pPr>
      <w:bookmarkStart w:id="3621" w:name="_Ref247292967"/>
      <w:r w:rsidRPr="00330996">
        <w:rPr>
          <w:sz w:val="22"/>
        </w:rPr>
        <w:t>Sequence Parameter Sets (SPS)</w:t>
      </w:r>
      <w:bookmarkEnd w:id="3621"/>
    </w:p>
    <w:p w14:paraId="013F6E5B" w14:textId="77777777" w:rsidR="00C86041" w:rsidRDefault="00C86041" w:rsidP="00C86041">
      <w:r w:rsidRPr="005B504E">
        <w:t xml:space="preserve">Sequence Parameter Set NAL Units that occur within a DECE CFF Container </w:t>
      </w:r>
      <w:r w:rsidR="006422CA">
        <w:t xml:space="preserve">HEVC track </w:t>
      </w:r>
      <w:r w:rsidRPr="005B504E">
        <w:rPr>
          <w:rStyle w:val="DECEConformanceStmt"/>
        </w:rPr>
        <w:t>shall</w:t>
      </w:r>
      <w:r w:rsidRPr="005B504E">
        <w:t xml:space="preserve"> conform to [H26</w:t>
      </w:r>
      <w:r>
        <w:t>5</w:t>
      </w:r>
      <w:r w:rsidRPr="005B504E">
        <w:t>] with the following additional constraints:</w:t>
      </w:r>
    </w:p>
    <w:p w14:paraId="79793F92" w14:textId="77777777" w:rsidR="00C86041" w:rsidRPr="005B504E" w:rsidRDefault="00C86041" w:rsidP="00C86041">
      <w:pPr>
        <w:pStyle w:val="ListBullet"/>
      </w:pPr>
      <w:r w:rsidRPr="005B504E">
        <w:t xml:space="preserve">The following fields </w:t>
      </w:r>
      <w:r w:rsidRPr="005B504E">
        <w:rPr>
          <w:rStyle w:val="DECEConformanceStmt"/>
        </w:rPr>
        <w:t>SHALL</w:t>
      </w:r>
      <w:r w:rsidRPr="005B504E">
        <w:t xml:space="preserve"> have pre-determined values as </w:t>
      </w:r>
      <w:r w:rsidR="001E76D2">
        <w:t>follows</w:t>
      </w:r>
      <w:r w:rsidRPr="005B504E">
        <w:t>:</w:t>
      </w:r>
    </w:p>
    <w:p w14:paraId="3B88ABD1" w14:textId="77777777" w:rsidR="00860A88" w:rsidRDefault="008F6891" w:rsidP="00B71A78">
      <w:pPr>
        <w:pStyle w:val="ListBullet"/>
        <w:numPr>
          <w:ilvl w:val="0"/>
          <w:numId w:val="38"/>
        </w:numPr>
        <w:rPr>
          <w:rStyle w:val="DECEvariable"/>
          <w:rFonts w:asciiTheme="minorHAnsi" w:hAnsiTheme="minorHAnsi" w:cstheme="minorBidi"/>
          <w:b/>
          <w:noProof w:val="0"/>
          <w:color w:val="365F91"/>
          <w:spacing w:val="10"/>
          <w:sz w:val="24"/>
          <w:szCs w:val="24"/>
        </w:rPr>
      </w:pPr>
      <w:r>
        <w:rPr>
          <w:rStyle w:val="DECEvariable"/>
          <w:noProof w:val="0"/>
        </w:rPr>
        <w:t>general_frame_only_constraint_flag</w:t>
      </w:r>
      <w:r w:rsidRPr="005B504E">
        <w:t xml:space="preserve"> </w:t>
      </w:r>
      <w:r w:rsidRPr="005B504E">
        <w:rPr>
          <w:rStyle w:val="DECEConformanceStmt"/>
        </w:rPr>
        <w:t>SHALL</w:t>
      </w:r>
      <w:r w:rsidRPr="005B504E">
        <w:t xml:space="preserve"> be set to</w:t>
      </w:r>
      <w:r>
        <w:t xml:space="preserve"> 1</w:t>
      </w:r>
    </w:p>
    <w:p w14:paraId="053445F9" w14:textId="77777777" w:rsidR="00860A88" w:rsidRDefault="00C86041" w:rsidP="00B71A78">
      <w:pPr>
        <w:pStyle w:val="ListBullet"/>
        <w:numPr>
          <w:ilvl w:val="0"/>
          <w:numId w:val="38"/>
        </w:numPr>
      </w:pPr>
      <w:r w:rsidRPr="005B504E">
        <w:rPr>
          <w:rStyle w:val="DECEvariable"/>
          <w:noProof w:val="0"/>
        </w:rPr>
        <w:t>vui_parameters_present_flag</w:t>
      </w:r>
      <w:r w:rsidRPr="005B504E">
        <w:t xml:space="preserve"> </w:t>
      </w:r>
      <w:r w:rsidRPr="005B504E">
        <w:rPr>
          <w:rStyle w:val="DECEConformanceStmt"/>
        </w:rPr>
        <w:t>SHALL</w:t>
      </w:r>
      <w:r w:rsidRPr="005B504E">
        <w:t xml:space="preserve"> be set to 1</w:t>
      </w:r>
    </w:p>
    <w:p w14:paraId="416D1B27" w14:textId="77777777" w:rsidR="003F19B9" w:rsidRPr="005B504E" w:rsidRDefault="003F19B9" w:rsidP="003F19B9">
      <w:pPr>
        <w:pStyle w:val="ListBullet"/>
        <w:keepNext/>
      </w:pPr>
      <w:r>
        <w:t>I</w:t>
      </w:r>
      <w:r w:rsidRPr="005B504E">
        <w:t xml:space="preserve">f the area defined by the </w:t>
      </w:r>
      <w:r w:rsidRPr="005B504E">
        <w:rPr>
          <w:rStyle w:val="DECEvariable"/>
          <w:noProof w:val="0"/>
        </w:rPr>
        <w:t>width</w:t>
      </w:r>
      <w:r w:rsidRPr="005B504E">
        <w:t xml:space="preserve"> and </w:t>
      </w:r>
      <w:r w:rsidRPr="005B504E">
        <w:rPr>
          <w:rStyle w:val="DECEvariable"/>
          <w:noProof w:val="0"/>
        </w:rPr>
        <w:t>height</w:t>
      </w:r>
      <w:r w:rsidRPr="005B504E">
        <w:t xml:space="preserve"> fields of the Track Header Box of a video track (see Section </w:t>
      </w:r>
      <w:r w:rsidR="00860A88" w:rsidRPr="005B504E">
        <w:fldChar w:fldCharType="begin" w:fldLock="1"/>
      </w:r>
      <w:r w:rsidRPr="005B504E">
        <w:instrText xml:space="preserve"> REF _Ref142162552 \w \h  \* MERGEFORMAT </w:instrText>
      </w:r>
      <w:r w:rsidR="00860A88" w:rsidRPr="005B504E">
        <w:fldChar w:fldCharType="separate"/>
      </w:r>
      <w:r>
        <w:t>2.3.5</w:t>
      </w:r>
      <w:r w:rsidR="00860A88" w:rsidRPr="005B504E">
        <w:fldChar w:fldCharType="end"/>
      </w:r>
      <w:r w:rsidRPr="005B504E">
        <w:t>) sub-sampled to the sample aspect rati</w:t>
      </w:r>
      <w:r>
        <w:t>o of the encoded picture format</w:t>
      </w:r>
      <w:r w:rsidRPr="005B504E">
        <w:t xml:space="preserve"> does not completely fill all encoded </w:t>
      </w:r>
      <w:r w:rsidR="0058205A">
        <w:t>coding tree units</w:t>
      </w:r>
      <w:r w:rsidRPr="005B504E">
        <w:t xml:space="preserve">, the following additional constraints </w:t>
      </w:r>
      <w:r>
        <w:t xml:space="preserve">SHALL </w:t>
      </w:r>
      <w:r w:rsidRPr="005B504E">
        <w:t>apply:</w:t>
      </w:r>
    </w:p>
    <w:p w14:paraId="11B77BC4" w14:textId="77777777" w:rsidR="003F19B9" w:rsidRPr="005B504E" w:rsidRDefault="003F19B9" w:rsidP="003F19B9">
      <w:pPr>
        <w:pStyle w:val="ListBullet2"/>
        <w:numPr>
          <w:ilvl w:val="0"/>
          <w:numId w:val="16"/>
        </w:numPr>
      </w:pPr>
      <w:r w:rsidRPr="008F28BE">
        <w:rPr>
          <w:rStyle w:val="DECEvariable"/>
          <w:noProof w:val="0"/>
        </w:rPr>
        <w:t>conformance_window_flag</w:t>
      </w:r>
      <w:r w:rsidRPr="005B504E">
        <w:t xml:space="preserve"> </w:t>
      </w:r>
      <w:r w:rsidRPr="005B504E">
        <w:rPr>
          <w:rStyle w:val="DECEConformanceStmt"/>
        </w:rPr>
        <w:t>shall</w:t>
      </w:r>
      <w:r w:rsidRPr="005B504E">
        <w:t xml:space="preserve"> be set to 1 to indicate that </w:t>
      </w:r>
      <w:r>
        <w:t>HEVC</w:t>
      </w:r>
      <w:r w:rsidRPr="005B504E">
        <w:t xml:space="preserve"> cropping parameters are present</w:t>
      </w:r>
    </w:p>
    <w:p w14:paraId="4713C473" w14:textId="77777777" w:rsidR="003F19B9" w:rsidRPr="005B504E" w:rsidRDefault="003F19B9" w:rsidP="003F19B9">
      <w:pPr>
        <w:pStyle w:val="ListBullet2"/>
        <w:numPr>
          <w:ilvl w:val="0"/>
          <w:numId w:val="16"/>
        </w:numPr>
      </w:pPr>
      <w:r>
        <w:rPr>
          <w:rStyle w:val="DECEvariable"/>
          <w:noProof w:val="0"/>
        </w:rPr>
        <w:t>conf_win</w:t>
      </w:r>
      <w:r w:rsidRPr="005B504E">
        <w:rPr>
          <w:rStyle w:val="DECEvariable"/>
          <w:noProof w:val="0"/>
        </w:rPr>
        <w:t>_left_offset</w:t>
      </w:r>
      <w:r w:rsidRPr="005B504E">
        <w:t xml:space="preserve"> and </w:t>
      </w:r>
      <w:r>
        <w:rPr>
          <w:rStyle w:val="DECEvariable"/>
          <w:noProof w:val="0"/>
        </w:rPr>
        <w:t>conf_win</w:t>
      </w:r>
      <w:r w:rsidRPr="005B504E">
        <w:rPr>
          <w:rStyle w:val="DECEvariable"/>
          <w:noProof w:val="0"/>
        </w:rPr>
        <w:t>_right_offset</w:t>
      </w:r>
      <w:r w:rsidRPr="005B504E">
        <w:t xml:space="preserve"> </w:t>
      </w:r>
      <w:r w:rsidRPr="005B504E">
        <w:rPr>
          <w:rStyle w:val="DECEConformanceStmt"/>
        </w:rPr>
        <w:t>shall</w:t>
      </w:r>
      <w:r w:rsidRPr="005B504E">
        <w:t xml:space="preserve"> be set such as to crop the horizontal encoded picture to the nearest even integer width (i.e. 2, 4, 6, …) that is equal to or larger than the sub-sampled width of the track</w:t>
      </w:r>
    </w:p>
    <w:p w14:paraId="5C645D19" w14:textId="77777777" w:rsidR="003F19B9" w:rsidRDefault="003F19B9" w:rsidP="00B44986">
      <w:pPr>
        <w:pStyle w:val="ListBullet2"/>
        <w:numPr>
          <w:ilvl w:val="0"/>
          <w:numId w:val="16"/>
        </w:numPr>
      </w:pPr>
      <w:r>
        <w:rPr>
          <w:rStyle w:val="DECEvariable"/>
          <w:noProof w:val="0"/>
        </w:rPr>
        <w:t>conf_win</w:t>
      </w:r>
      <w:r w:rsidRPr="005B504E">
        <w:rPr>
          <w:rStyle w:val="DECEvariable"/>
          <w:noProof w:val="0"/>
        </w:rPr>
        <w:t>_top_offset</w:t>
      </w:r>
      <w:r w:rsidRPr="005B504E">
        <w:t xml:space="preserve"> and </w:t>
      </w:r>
      <w:r>
        <w:rPr>
          <w:rStyle w:val="DECEvariable"/>
          <w:noProof w:val="0"/>
        </w:rPr>
        <w:t>conf_win</w:t>
      </w:r>
      <w:r w:rsidRPr="005B504E">
        <w:rPr>
          <w:rStyle w:val="DECEvariable"/>
          <w:noProof w:val="0"/>
        </w:rPr>
        <w:t>_bottom_offset</w:t>
      </w:r>
      <w:r w:rsidRPr="005B504E">
        <w:t xml:space="preserve"> </w:t>
      </w:r>
      <w:r w:rsidRPr="005B504E">
        <w:rPr>
          <w:rStyle w:val="DECEConformanceStmt"/>
        </w:rPr>
        <w:t>shall</w:t>
      </w:r>
      <w:r w:rsidRPr="005B504E">
        <w:t xml:space="preserve"> be set such as to crop the vertical picture to the nearest even integer height that is equal to or larger than the sub-sampled height of the track</w:t>
      </w:r>
    </w:p>
    <w:p w14:paraId="11546273" w14:textId="77777777" w:rsidR="00860A88" w:rsidRDefault="00C75DBE" w:rsidP="00330996">
      <w:pPr>
        <w:rPr>
          <w:rStyle w:val="DECEvariable"/>
          <w:rFonts w:asciiTheme="minorHAnsi" w:hAnsiTheme="minorHAnsi" w:cstheme="minorBidi"/>
          <w:noProof w:val="0"/>
          <w:sz w:val="24"/>
          <w:szCs w:val="24"/>
        </w:rPr>
      </w:pPr>
      <w:r w:rsidRPr="00C75DBE">
        <w:rPr>
          <w:b/>
        </w:rPr>
        <w:t>Note:</w:t>
      </w:r>
      <w:r w:rsidRPr="005B504E">
        <w:t xml:space="preserve">  Given the definition above, for Media Profiles that support dynamic sub-sampling, if the sample aspect ratio of the encoded picture format changes within the video stream (i.e. due to a change in sub-sampling), then the values of the corresponding cropping parameters are required to change accordin</w:t>
      </w:r>
      <w:r>
        <w:t>gly.  Thus, it is possible for HE</w:t>
      </w:r>
      <w:r w:rsidRPr="005B504E">
        <w:t>VC cropping parameters to be</w:t>
      </w:r>
      <w:r>
        <w:t xml:space="preserve"> present in one portion of a [H265]</w:t>
      </w:r>
      <w:r w:rsidRPr="005B504E">
        <w:t xml:space="preserve"> elementary stream (i.e. where cropping is necessary) and not</w:t>
      </w:r>
      <w:r>
        <w:t xml:space="preserve"> another.  As specified in [H265</w:t>
      </w:r>
      <w:r w:rsidRPr="005B504E">
        <w:t xml:space="preserve">], when </w:t>
      </w:r>
      <w:r w:rsidRPr="00C75DBE">
        <w:rPr>
          <w:rFonts w:ascii="Courier New" w:hAnsi="Courier New" w:cs="Courier New"/>
          <w:sz w:val="20"/>
          <w:szCs w:val="20"/>
        </w:rPr>
        <w:t>conformance_window_flag</w:t>
      </w:r>
      <w:r w:rsidRPr="005B504E">
        <w:t xml:space="preserve"> is equal to 0, the values of </w:t>
      </w:r>
      <w:r>
        <w:rPr>
          <w:rStyle w:val="DECEvariable"/>
          <w:noProof w:val="0"/>
        </w:rPr>
        <w:t>conf_win</w:t>
      </w:r>
      <w:r w:rsidRPr="005B504E">
        <w:rPr>
          <w:rStyle w:val="DECEvariable"/>
          <w:noProof w:val="0"/>
        </w:rPr>
        <w:t>_left_offset</w:t>
      </w:r>
      <w:r w:rsidRPr="005B504E">
        <w:t xml:space="preserve">, </w:t>
      </w:r>
      <w:r>
        <w:rPr>
          <w:rStyle w:val="DECEvariable"/>
          <w:noProof w:val="0"/>
        </w:rPr>
        <w:t>conf_win_right, conf_win_top_</w:t>
      </w:r>
      <w:r w:rsidRPr="005B504E">
        <w:rPr>
          <w:rStyle w:val="DECEvariable"/>
          <w:noProof w:val="0"/>
        </w:rPr>
        <w:t>offset</w:t>
      </w:r>
      <w:r w:rsidRPr="005B504E">
        <w:t xml:space="preserve">, and </w:t>
      </w:r>
      <w:r>
        <w:rPr>
          <w:rStyle w:val="DECEvariable"/>
          <w:noProof w:val="0"/>
        </w:rPr>
        <w:t>conf_win</w:t>
      </w:r>
      <w:r w:rsidRPr="005B504E">
        <w:rPr>
          <w:rStyle w:val="DECEvariable"/>
          <w:noProof w:val="0"/>
        </w:rPr>
        <w:t>_bottom_offset</w:t>
      </w:r>
      <w:r w:rsidRPr="005B504E">
        <w:t xml:space="preserve"> are inferred to be equal to 0.</w:t>
      </w:r>
      <w:r>
        <w:t xml:space="preserve"> </w:t>
      </w:r>
    </w:p>
    <w:p w14:paraId="6D518B80" w14:textId="77777777" w:rsidR="00860A88" w:rsidRPr="00330996" w:rsidRDefault="00860A88" w:rsidP="00330996">
      <w:pPr>
        <w:pStyle w:val="Heading5"/>
      </w:pPr>
      <w:bookmarkStart w:id="3622" w:name="_Ref373228008"/>
      <w:r w:rsidRPr="00330996">
        <w:rPr>
          <w:sz w:val="22"/>
        </w:rPr>
        <w:t>Visual Usability Information (VUI) Parameters</w:t>
      </w:r>
      <w:bookmarkEnd w:id="3622"/>
    </w:p>
    <w:p w14:paraId="6C619067" w14:textId="77777777" w:rsidR="00C86041" w:rsidRPr="005B504E" w:rsidRDefault="00C86041" w:rsidP="00C86041">
      <w:r w:rsidRPr="005B504E">
        <w:t xml:space="preserve">VUI parameters that occur within a DECE CFF Container </w:t>
      </w:r>
      <w:r w:rsidR="006422CA">
        <w:t>HEVC track SHALL conform to [H265</w:t>
      </w:r>
      <w:r w:rsidRPr="005B504E">
        <w:t>] with the following additional constraints:</w:t>
      </w:r>
    </w:p>
    <w:p w14:paraId="75EDB6A0" w14:textId="77777777" w:rsidR="00C86041" w:rsidRPr="005B504E" w:rsidRDefault="008F6891" w:rsidP="00C86041">
      <w:pPr>
        <w:pStyle w:val="ListBullet"/>
      </w:pPr>
      <w:r>
        <w:t>The</w:t>
      </w:r>
      <w:r w:rsidR="00C86041" w:rsidRPr="005B504E">
        <w:t xml:space="preserve"> following fields </w:t>
      </w:r>
      <w:r w:rsidR="00C86041" w:rsidRPr="005B504E">
        <w:rPr>
          <w:rStyle w:val="DECEConformanceStmt"/>
        </w:rPr>
        <w:t>SHALL</w:t>
      </w:r>
      <w:r w:rsidR="00C86041" w:rsidRPr="005B504E">
        <w:t xml:space="preserve"> have pre-determined values as defined:</w:t>
      </w:r>
    </w:p>
    <w:p w14:paraId="3B841807" w14:textId="77777777" w:rsidR="00C86041" w:rsidRDefault="00C86041" w:rsidP="00C86041">
      <w:pPr>
        <w:pStyle w:val="ListBullet2"/>
        <w:numPr>
          <w:ilvl w:val="0"/>
          <w:numId w:val="16"/>
        </w:numPr>
      </w:pPr>
      <w:r w:rsidRPr="005B504E">
        <w:rPr>
          <w:rStyle w:val="DECEvariable"/>
          <w:noProof w:val="0"/>
        </w:rPr>
        <w:t>aspect_ratio_info_present_flag</w:t>
      </w:r>
      <w:r w:rsidRPr="005B504E">
        <w:t xml:space="preserve"> </w:t>
      </w:r>
      <w:r w:rsidRPr="005B504E">
        <w:rPr>
          <w:rStyle w:val="DECEConformanceStmt"/>
        </w:rPr>
        <w:t>SHALL</w:t>
      </w:r>
      <w:r w:rsidRPr="005B504E">
        <w:t xml:space="preserve"> be set to 1</w:t>
      </w:r>
    </w:p>
    <w:p w14:paraId="559AA0C7" w14:textId="77777777" w:rsidR="00C86041" w:rsidRDefault="00C86041" w:rsidP="00C86041">
      <w:pPr>
        <w:pStyle w:val="ListBullet2"/>
        <w:numPr>
          <w:ilvl w:val="0"/>
          <w:numId w:val="16"/>
        </w:numPr>
      </w:pPr>
      <w:r w:rsidRPr="005B504E">
        <w:rPr>
          <w:rStyle w:val="DECEvariable"/>
          <w:noProof w:val="0"/>
        </w:rPr>
        <w:t>chroma_loc_info_present_flag</w:t>
      </w:r>
      <w:r w:rsidRPr="005B504E">
        <w:t xml:space="preserve"> </w:t>
      </w:r>
      <w:r w:rsidRPr="005B504E">
        <w:rPr>
          <w:rStyle w:val="DECEConformanceStmt"/>
        </w:rPr>
        <w:t>SHALL</w:t>
      </w:r>
      <w:r w:rsidRPr="005B504E">
        <w:t xml:space="preserve"> be set to 0</w:t>
      </w:r>
    </w:p>
    <w:p w14:paraId="2816E323" w14:textId="77777777" w:rsidR="00C86041" w:rsidRDefault="00860A88" w:rsidP="00C86041">
      <w:pPr>
        <w:pStyle w:val="ListBullet2"/>
        <w:numPr>
          <w:ilvl w:val="0"/>
          <w:numId w:val="16"/>
        </w:numPr>
      </w:pPr>
      <w:r w:rsidRPr="00330996">
        <w:rPr>
          <w:rFonts w:ascii="Courier New" w:hAnsi="Courier New" w:cs="Courier New"/>
          <w:sz w:val="20"/>
          <w:szCs w:val="20"/>
        </w:rPr>
        <w:t>vui_hrd_parameters_present_flag</w:t>
      </w:r>
      <w:r w:rsidR="00C86041">
        <w:t xml:space="preserve"> SHALL be set to 1</w:t>
      </w:r>
    </w:p>
    <w:p w14:paraId="11147E53" w14:textId="77777777" w:rsidR="00C86041" w:rsidRDefault="00860A88" w:rsidP="00C86041">
      <w:pPr>
        <w:pStyle w:val="ListBullet2"/>
        <w:numPr>
          <w:ilvl w:val="0"/>
          <w:numId w:val="16"/>
        </w:numPr>
      </w:pPr>
      <w:r w:rsidRPr="00330996">
        <w:rPr>
          <w:rFonts w:ascii="Courier New" w:hAnsi="Courier New" w:cs="Courier New"/>
          <w:sz w:val="20"/>
          <w:szCs w:val="20"/>
        </w:rPr>
        <w:t>vui_timing_info_present_flag</w:t>
      </w:r>
      <w:r w:rsidRPr="00330996">
        <w:rPr>
          <w:rFonts w:ascii="Cambria" w:hAnsi="Cambria" w:cs="Courier New"/>
          <w:sz w:val="22"/>
        </w:rPr>
        <w:t xml:space="preserve"> </w:t>
      </w:r>
      <w:r w:rsidR="00C86041">
        <w:t>SHALL be set to 1</w:t>
      </w:r>
    </w:p>
    <w:p w14:paraId="5A3EEA00" w14:textId="77777777" w:rsidR="008457F1" w:rsidRPr="008457F1" w:rsidRDefault="00F31A2F" w:rsidP="00C86041">
      <w:pPr>
        <w:pStyle w:val="ListBullet2"/>
        <w:numPr>
          <w:ilvl w:val="0"/>
          <w:numId w:val="16"/>
        </w:numPr>
      </w:pPr>
      <w:r>
        <w:rPr>
          <w:rFonts w:ascii="Courier New" w:eastAsia="Times New Roman" w:hAnsi="Courier New" w:cs="Courier New"/>
          <w:bCs/>
          <w:sz w:val="20"/>
          <w:szCs w:val="20"/>
        </w:rPr>
        <w:t>nal</w:t>
      </w:r>
      <w:r w:rsidR="00860A88" w:rsidRPr="00330996">
        <w:rPr>
          <w:rFonts w:ascii="Courier New" w:eastAsia="Times New Roman" w:hAnsi="Courier New" w:cs="Courier New"/>
          <w:bCs/>
          <w:sz w:val="20"/>
          <w:szCs w:val="20"/>
        </w:rPr>
        <w:t>_hrd_parameters_present_flag</w:t>
      </w:r>
      <w:r w:rsidR="008457F1" w:rsidRPr="008457F1">
        <w:rPr>
          <w:rFonts w:ascii="Cambria" w:hAnsi="Cambria" w:cs="Courier New"/>
        </w:rPr>
        <w:t xml:space="preserve"> </w:t>
      </w:r>
      <w:r w:rsidR="008457F1">
        <w:t>SHALL be set to 1</w:t>
      </w:r>
    </w:p>
    <w:p w14:paraId="3F34EABD" w14:textId="40F5FCA0" w:rsidR="00D62E1F" w:rsidRDefault="00D62E1F" w:rsidP="00D62E1F">
      <w:pPr>
        <w:pStyle w:val="ListBullet"/>
        <w:numPr>
          <w:ilvl w:val="0"/>
          <w:numId w:val="16"/>
        </w:numPr>
        <w:ind w:left="720"/>
      </w:pPr>
      <w:r>
        <w:t>T</w:t>
      </w:r>
      <w:r w:rsidRPr="005B504E">
        <w:t xml:space="preserve">he following fields </w:t>
      </w:r>
      <w:r>
        <w:rPr>
          <w:rStyle w:val="DECEConformanceStmt"/>
        </w:rPr>
        <w:t>SHOULD</w:t>
      </w:r>
      <w:r w:rsidRPr="005B504E">
        <w:t xml:space="preserve"> have pre-determined values as </w:t>
      </w:r>
      <w:r>
        <w:t>follows</w:t>
      </w:r>
      <w:r w:rsidRPr="005B504E">
        <w:t>:</w:t>
      </w:r>
    </w:p>
    <w:p w14:paraId="6C1E24C2" w14:textId="77777777" w:rsidR="00860A88" w:rsidRDefault="00D62E1F" w:rsidP="00330996">
      <w:pPr>
        <w:pStyle w:val="ListBullet"/>
        <w:numPr>
          <w:ilvl w:val="0"/>
          <w:numId w:val="16"/>
        </w:numPr>
      </w:pPr>
      <w:r w:rsidRPr="005B504E">
        <w:rPr>
          <w:rStyle w:val="DECEvariable"/>
          <w:noProof w:val="0"/>
        </w:rPr>
        <w:t>colour_description_present_flag</w:t>
      </w:r>
      <w:r w:rsidRPr="005B504E">
        <w:t xml:space="preserve"> </w:t>
      </w:r>
      <w:r>
        <w:t xml:space="preserve">SHOULD be </w:t>
      </w:r>
      <w:r w:rsidRPr="005B504E">
        <w:t xml:space="preserve">set to 1.  </w:t>
      </w:r>
    </w:p>
    <w:p w14:paraId="5B7506FC" w14:textId="06CD4DFF" w:rsidR="00860A88" w:rsidRDefault="00B44986" w:rsidP="00330996">
      <w:pPr>
        <w:pStyle w:val="ListBullet"/>
        <w:numPr>
          <w:ilvl w:val="0"/>
          <w:numId w:val="16"/>
        </w:numPr>
      </w:pPr>
      <w:r>
        <w:t>Note: Per [H265</w:t>
      </w:r>
      <w:r w:rsidR="00D62E1F" w:rsidRPr="005B504E">
        <w:t xml:space="preserve">], if the </w:t>
      </w:r>
      <w:r w:rsidR="00D62E1F" w:rsidRPr="005B504E">
        <w:rPr>
          <w:rStyle w:val="DECEvariable"/>
          <w:noProof w:val="0"/>
        </w:rPr>
        <w:t>colour_description_present_flag</w:t>
      </w:r>
      <w:r w:rsidR="00D62E1F" w:rsidRPr="005B504E">
        <w:t xml:space="preserve"> is set to 1, the </w:t>
      </w:r>
      <w:r w:rsidR="00D62E1F" w:rsidRPr="005B504E">
        <w:rPr>
          <w:rStyle w:val="DECEvariable"/>
          <w:noProof w:val="0"/>
        </w:rPr>
        <w:t>colour_primaries</w:t>
      </w:r>
      <w:r w:rsidR="00D62E1F" w:rsidRPr="005B504E">
        <w:t xml:space="preserve">, </w:t>
      </w:r>
      <w:r w:rsidR="00D62E1F" w:rsidRPr="005B504E">
        <w:rPr>
          <w:rStyle w:val="DECEvariable"/>
          <w:noProof w:val="0"/>
        </w:rPr>
        <w:t>transfer_characteristics</w:t>
      </w:r>
      <w:r w:rsidR="00D62E1F" w:rsidRPr="005B504E">
        <w:t xml:space="preserve"> and </w:t>
      </w:r>
      <w:r w:rsidR="00D62E1F" w:rsidRPr="005B504E">
        <w:rPr>
          <w:rStyle w:val="DECEvariable"/>
          <w:noProof w:val="0"/>
        </w:rPr>
        <w:t>matrix_coefficients</w:t>
      </w:r>
      <w:r w:rsidR="00D62E1F" w:rsidRPr="005B504E">
        <w:t xml:space="preserve"> f</w:t>
      </w:r>
      <w:r w:rsidR="00D62E1F">
        <w:t xml:space="preserve">ields </w:t>
      </w:r>
      <w:del w:id="3623" w:author="Joe McCrossan" w:date="2014-05-26T21:18:00Z">
        <w:r w:rsidR="00D62E1F" w:rsidDel="00241DCF">
          <w:delText xml:space="preserve">SHALL </w:delText>
        </w:r>
      </w:del>
      <w:ins w:id="3624" w:author="Joe McCrossan" w:date="2014-05-26T21:18:00Z">
        <w:r w:rsidR="00241DCF">
          <w:t xml:space="preserve">must be </w:t>
        </w:r>
      </w:ins>
      <w:del w:id="3625" w:author="Joe McCrossan" w:date="2014-05-26T21:18:00Z">
        <w:r w:rsidR="00D62E1F" w:rsidDel="00241DCF">
          <w:delText xml:space="preserve">be </w:delText>
        </w:r>
      </w:del>
      <w:r w:rsidR="00D62E1F">
        <w:t>defined in the [H</w:t>
      </w:r>
      <w:r>
        <w:t>265</w:t>
      </w:r>
      <w:r w:rsidR="00D62E1F">
        <w:t>]</w:t>
      </w:r>
      <w:r w:rsidR="00D62E1F" w:rsidRPr="005B504E">
        <w:t xml:space="preserve"> elementary stream.  </w:t>
      </w:r>
    </w:p>
    <w:p w14:paraId="48E8C57A" w14:textId="2D2C0A4D" w:rsidR="009E5198" w:rsidRPr="009E5198" w:rsidRDefault="009E5198">
      <w:pPr>
        <w:pStyle w:val="ListBullet2"/>
        <w:numPr>
          <w:ilvl w:val="1"/>
          <w:numId w:val="16"/>
        </w:numPr>
        <w:ind w:left="1440"/>
        <w:rPr>
          <w:ins w:id="3626" w:author="Joe McCrossan" w:date="2014-05-26T21:51:00Z"/>
          <w:rFonts w:ascii="Courier New" w:hAnsi="Courier New" w:cs="Courier New"/>
          <w:sz w:val="20"/>
          <w:szCs w:val="20"/>
          <w:rPrChange w:id="3627" w:author="Joe McCrossan" w:date="2014-05-26T21:51:00Z">
            <w:rPr>
              <w:ins w:id="3628" w:author="Joe McCrossan" w:date="2014-05-26T21:51:00Z"/>
            </w:rPr>
          </w:rPrChange>
        </w:rPr>
        <w:pPrChange w:id="3629" w:author="Joe McCrossan" w:date="2014-05-26T21:51:00Z">
          <w:pPr>
            <w:pStyle w:val="ListBullet"/>
          </w:pPr>
        </w:pPrChange>
      </w:pPr>
      <w:commentRangeStart w:id="3630"/>
      <w:ins w:id="3631" w:author="Joe McCrossan" w:date="2014-05-26T21:51:00Z">
        <w:r w:rsidRPr="005B504E">
          <w:rPr>
            <w:rStyle w:val="DECEvariable"/>
            <w:noProof w:val="0"/>
          </w:rPr>
          <w:t>overscan_appropriate</w:t>
        </w:r>
        <w:r w:rsidRPr="005B504E">
          <w:t xml:space="preserve">, if present, </w:t>
        </w:r>
        <w:r>
          <w:rPr>
            <w:rStyle w:val="DECEConformanceStmt"/>
          </w:rPr>
          <w:t>SHOULD</w:t>
        </w:r>
        <w:r w:rsidRPr="005B504E">
          <w:t xml:space="preserve"> be set to 0</w:t>
        </w:r>
        <w:r>
          <w:t>.</w:t>
        </w:r>
      </w:ins>
      <w:commentRangeEnd w:id="3630"/>
      <w:ins w:id="3632" w:author="Joe McCrossan" w:date="2014-05-26T21:52:00Z">
        <w:r>
          <w:rPr>
            <w:rStyle w:val="CommentReference"/>
          </w:rPr>
          <w:commentReference w:id="3630"/>
        </w:r>
      </w:ins>
    </w:p>
    <w:p w14:paraId="3399C997" w14:textId="379C9F32" w:rsidR="00C86041" w:rsidRPr="005B504E" w:rsidRDefault="006422CA" w:rsidP="00C86041">
      <w:pPr>
        <w:pStyle w:val="ListBullet"/>
      </w:pPr>
      <w:r>
        <w:t>The</w:t>
      </w:r>
      <w:r w:rsidR="00C86041" w:rsidRPr="005B504E">
        <w:t xml:space="preserve"> </w:t>
      </w:r>
      <w:del w:id="3634" w:author="Joe McCrossan" w:date="2014-05-26T21:57:00Z">
        <w:r w:rsidR="00C86041" w:rsidRPr="005B504E" w:rsidDel="007C6131">
          <w:delText xml:space="preserve">condition </w:delText>
        </w:r>
      </w:del>
      <w:ins w:id="3635" w:author="Joe McCrossan" w:date="2014-05-26T21:57:00Z">
        <w:r w:rsidR="007C6131">
          <w:t>values</w:t>
        </w:r>
        <w:r w:rsidR="007C6131" w:rsidRPr="005B504E">
          <w:t xml:space="preserve"> </w:t>
        </w:r>
      </w:ins>
      <w:r w:rsidR="00C86041" w:rsidRPr="005B504E">
        <w:t xml:space="preserve">of the following fields </w:t>
      </w:r>
      <w:r w:rsidR="00C86041" w:rsidRPr="005B504E">
        <w:rPr>
          <w:rStyle w:val="DECEConformanceStmt"/>
        </w:rPr>
        <w:t>SHALL NOT</w:t>
      </w:r>
      <w:r w:rsidR="00C86041">
        <w:t xml:space="preserve"> change throughout an </w:t>
      </w:r>
      <w:r w:rsidR="008F6891">
        <w:t>[H</w:t>
      </w:r>
      <w:r w:rsidR="00C86041">
        <w:t>265</w:t>
      </w:r>
      <w:r w:rsidR="008F6891">
        <w:t>]</w:t>
      </w:r>
      <w:r w:rsidR="00C86041" w:rsidRPr="005B504E">
        <w:t xml:space="preserve"> elementary stream:</w:t>
      </w:r>
    </w:p>
    <w:p w14:paraId="2DD769BE" w14:textId="77777777" w:rsidR="00C86041" w:rsidRPr="005B504E" w:rsidRDefault="00C86041" w:rsidP="00C86041">
      <w:pPr>
        <w:pStyle w:val="ListBullet2"/>
        <w:numPr>
          <w:ilvl w:val="0"/>
          <w:numId w:val="16"/>
        </w:numPr>
        <w:rPr>
          <w:rStyle w:val="DECEvariable"/>
          <w:noProof w:val="0"/>
        </w:rPr>
      </w:pPr>
      <w:r w:rsidRPr="005B504E">
        <w:rPr>
          <w:rStyle w:val="DECEvariable"/>
          <w:noProof w:val="0"/>
        </w:rPr>
        <w:t>video_full_range_flag</w:t>
      </w:r>
    </w:p>
    <w:p w14:paraId="3C00673B" w14:textId="77777777" w:rsidR="00C86041" w:rsidRPr="005B504E" w:rsidRDefault="00C86041" w:rsidP="00C86041">
      <w:pPr>
        <w:pStyle w:val="ListBullet2"/>
        <w:numPr>
          <w:ilvl w:val="0"/>
          <w:numId w:val="16"/>
        </w:numPr>
        <w:rPr>
          <w:rStyle w:val="DECEvariable"/>
          <w:noProof w:val="0"/>
        </w:rPr>
      </w:pPr>
      <w:r w:rsidRPr="005B504E">
        <w:rPr>
          <w:rStyle w:val="DECEvariable"/>
          <w:noProof w:val="0"/>
        </w:rPr>
        <w:t>low_delay_hrd_flag</w:t>
      </w:r>
    </w:p>
    <w:p w14:paraId="768507AA" w14:textId="664B9F5E" w:rsidR="00C86041" w:rsidRPr="005B504E" w:rsidDel="007C6131" w:rsidRDefault="00C86041" w:rsidP="00C86041">
      <w:pPr>
        <w:pStyle w:val="ListBullet2"/>
        <w:numPr>
          <w:ilvl w:val="0"/>
          <w:numId w:val="16"/>
        </w:numPr>
        <w:rPr>
          <w:del w:id="3636" w:author="Joe McCrossan" w:date="2014-05-26T21:57:00Z"/>
          <w:rStyle w:val="DECEvariable"/>
          <w:noProof w:val="0"/>
        </w:rPr>
      </w:pPr>
      <w:commentRangeStart w:id="3637"/>
      <w:del w:id="3638" w:author="Joe McCrossan" w:date="2014-05-26T21:57:00Z">
        <w:r w:rsidRPr="005B504E" w:rsidDel="007C6131">
          <w:rPr>
            <w:rStyle w:val="DECEvariable"/>
            <w:noProof w:val="0"/>
          </w:rPr>
          <w:delText>overscan_info_present_flag</w:delText>
        </w:r>
      </w:del>
    </w:p>
    <w:p w14:paraId="6883FEAA" w14:textId="6D38E34B" w:rsidR="00C86041" w:rsidRPr="005B504E" w:rsidDel="007C6131" w:rsidRDefault="00C86041" w:rsidP="00C86041">
      <w:pPr>
        <w:pStyle w:val="ListBullet2"/>
        <w:numPr>
          <w:ilvl w:val="0"/>
          <w:numId w:val="16"/>
        </w:numPr>
        <w:rPr>
          <w:del w:id="3639" w:author="Joe McCrossan" w:date="2014-05-26T21:57:00Z"/>
          <w:rStyle w:val="DECEvariable"/>
          <w:noProof w:val="0"/>
        </w:rPr>
      </w:pPr>
      <w:del w:id="3640" w:author="Joe McCrossan" w:date="2014-05-26T21:57:00Z">
        <w:r w:rsidRPr="005B504E" w:rsidDel="007C6131">
          <w:rPr>
            <w:rStyle w:val="DECEvariable"/>
            <w:noProof w:val="0"/>
          </w:rPr>
          <w:delText>overscan_appropriate</w:delText>
        </w:r>
        <w:r w:rsidR="00BF0ED1" w:rsidDel="007C6131">
          <w:rPr>
            <w:rStyle w:val="DECEvariable"/>
            <w:noProof w:val="0"/>
          </w:rPr>
          <w:delText>_flag</w:delText>
        </w:r>
      </w:del>
    </w:p>
    <w:p w14:paraId="2ACDADFB" w14:textId="2AAB8C8F" w:rsidR="00C86041" w:rsidRPr="005B504E" w:rsidDel="007C6131" w:rsidRDefault="00C86041" w:rsidP="00C86041">
      <w:pPr>
        <w:pStyle w:val="ListBullet2"/>
        <w:numPr>
          <w:ilvl w:val="0"/>
          <w:numId w:val="16"/>
        </w:numPr>
        <w:rPr>
          <w:del w:id="3641" w:author="Joe McCrossan" w:date="2014-05-26T21:57:00Z"/>
          <w:rStyle w:val="DECEvariable"/>
          <w:noProof w:val="0"/>
        </w:rPr>
      </w:pPr>
      <w:del w:id="3642" w:author="Joe McCrossan" w:date="2014-05-26T21:57:00Z">
        <w:r w:rsidRPr="005B504E" w:rsidDel="007C6131">
          <w:rPr>
            <w:rStyle w:val="DECEvariable"/>
            <w:noProof w:val="0"/>
          </w:rPr>
          <w:delText>colour_description_present_flag</w:delText>
        </w:r>
      </w:del>
    </w:p>
    <w:commentRangeEnd w:id="3637"/>
    <w:p w14:paraId="2F983114" w14:textId="72B8F1C4" w:rsidR="00C86041" w:rsidRPr="005B504E" w:rsidRDefault="007C6131" w:rsidP="00C86041">
      <w:pPr>
        <w:pStyle w:val="ListBullet2"/>
        <w:numPr>
          <w:ilvl w:val="0"/>
          <w:numId w:val="16"/>
        </w:numPr>
        <w:rPr>
          <w:rStyle w:val="DECEvariable"/>
          <w:noProof w:val="0"/>
        </w:rPr>
      </w:pPr>
      <w:r>
        <w:rPr>
          <w:rStyle w:val="CommentReference"/>
        </w:rPr>
        <w:commentReference w:id="3637"/>
      </w:r>
      <w:r w:rsidR="00C86041" w:rsidRPr="005B504E">
        <w:rPr>
          <w:rStyle w:val="DECEvariable"/>
          <w:noProof w:val="0"/>
        </w:rPr>
        <w:t>colour_primaries</w:t>
      </w:r>
      <w:ins w:id="3643" w:author="Joe McCrossan" w:date="2014-05-26T21:57:00Z">
        <w:r>
          <w:t>, when present</w:t>
        </w:r>
      </w:ins>
    </w:p>
    <w:p w14:paraId="7C9F9D42" w14:textId="3C1FD242" w:rsidR="00C86041" w:rsidRPr="005B504E" w:rsidRDefault="00C86041" w:rsidP="00C86041">
      <w:pPr>
        <w:pStyle w:val="ListBullet2"/>
        <w:numPr>
          <w:ilvl w:val="0"/>
          <w:numId w:val="16"/>
        </w:numPr>
        <w:rPr>
          <w:rStyle w:val="DECEvariable"/>
          <w:noProof w:val="0"/>
        </w:rPr>
      </w:pPr>
      <w:r w:rsidRPr="005B504E">
        <w:rPr>
          <w:rStyle w:val="DECEvariable"/>
          <w:noProof w:val="0"/>
        </w:rPr>
        <w:t>transfer_characteristics</w:t>
      </w:r>
      <w:ins w:id="3644" w:author="Joe McCrossan" w:date="2014-05-26T21:57:00Z">
        <w:r w:rsidR="007C6131">
          <w:t>, when present</w:t>
        </w:r>
      </w:ins>
    </w:p>
    <w:p w14:paraId="1260FABE" w14:textId="2BD1F0BD" w:rsidR="00C86041" w:rsidRPr="005B504E" w:rsidRDefault="00C86041" w:rsidP="00C86041">
      <w:pPr>
        <w:pStyle w:val="ListBullet2"/>
        <w:numPr>
          <w:ilvl w:val="0"/>
          <w:numId w:val="16"/>
        </w:numPr>
        <w:rPr>
          <w:rStyle w:val="DECEvariable"/>
          <w:noProof w:val="0"/>
        </w:rPr>
      </w:pPr>
      <w:r w:rsidRPr="005B504E">
        <w:rPr>
          <w:rStyle w:val="DECEvariable"/>
          <w:noProof w:val="0"/>
        </w:rPr>
        <w:t>matrix_coeffs</w:t>
      </w:r>
      <w:ins w:id="3645" w:author="Joe McCrossan" w:date="2014-05-26T21:57:00Z">
        <w:r w:rsidR="007C6131">
          <w:t>, when present</w:t>
        </w:r>
      </w:ins>
    </w:p>
    <w:p w14:paraId="2D8017FA" w14:textId="77777777" w:rsidR="00C86041" w:rsidRPr="005B504E" w:rsidRDefault="00C86041" w:rsidP="00C86041">
      <w:pPr>
        <w:pStyle w:val="ListBullet2"/>
        <w:numPr>
          <w:ilvl w:val="0"/>
          <w:numId w:val="16"/>
        </w:numPr>
        <w:rPr>
          <w:rStyle w:val="DECEvariable"/>
          <w:noProof w:val="0"/>
        </w:rPr>
      </w:pPr>
      <w:r>
        <w:rPr>
          <w:rStyle w:val="DECEvariable"/>
          <w:noProof w:val="0"/>
        </w:rPr>
        <w:t>vui_</w:t>
      </w:r>
      <w:r w:rsidRPr="005B504E">
        <w:rPr>
          <w:rStyle w:val="DECEvariable"/>
          <w:noProof w:val="0"/>
        </w:rPr>
        <w:t>time_scale</w:t>
      </w:r>
    </w:p>
    <w:p w14:paraId="26249A34" w14:textId="77777777" w:rsidR="00B44986" w:rsidRDefault="00C86041" w:rsidP="00650146">
      <w:pPr>
        <w:pStyle w:val="ListBullet2"/>
        <w:numPr>
          <w:ilvl w:val="0"/>
          <w:numId w:val="16"/>
        </w:numPr>
        <w:rPr>
          <w:rStyle w:val="DECEvariable"/>
          <w:noProof w:val="0"/>
        </w:rPr>
      </w:pPr>
      <w:r>
        <w:rPr>
          <w:rStyle w:val="DECEvariable"/>
          <w:noProof w:val="0"/>
        </w:rPr>
        <w:t>vui_</w:t>
      </w:r>
      <w:r w:rsidRPr="005B504E">
        <w:rPr>
          <w:rStyle w:val="DECEvariable"/>
          <w:noProof w:val="0"/>
        </w:rPr>
        <w:t>num_units_in_tick</w:t>
      </w:r>
    </w:p>
    <w:p w14:paraId="653C8233" w14:textId="2F6B8437" w:rsidR="00860A88" w:rsidDel="007C6131" w:rsidRDefault="00FF014E">
      <w:pPr>
        <w:ind w:left="1440"/>
        <w:rPr>
          <w:del w:id="3646" w:author="Joe McCrossan" w:date="2014-05-25T16:39:00Z"/>
        </w:rPr>
      </w:pPr>
      <w:r w:rsidRPr="00FF014E">
        <w:rPr>
          <w:b/>
        </w:rPr>
        <w:t>Note:</w:t>
      </w:r>
      <w:r w:rsidRPr="005B504E">
        <w:t xml:space="preserve">  The requirement that </w:t>
      </w:r>
      <w:r w:rsidR="006A2250" w:rsidRPr="00F66FA8">
        <w:rPr>
          <w:rFonts w:ascii="Courier New" w:hAnsi="Courier New" w:cs="Courier New"/>
          <w:sz w:val="20"/>
          <w:szCs w:val="20"/>
        </w:rPr>
        <w:t>fixed_pic_rate_general</w:t>
      </w:r>
      <w:r w:rsidRPr="00F00EBE">
        <w:rPr>
          <w:rFonts w:ascii="Cambria" w:hAnsi="Cambria" w:cs="Courier New"/>
        </w:rPr>
        <w:t xml:space="preserve"> </w:t>
      </w:r>
      <w:r w:rsidRPr="005B504E">
        <w:t xml:space="preserve">be set to 1 and the values of </w:t>
      </w:r>
      <w:r>
        <w:rPr>
          <w:rStyle w:val="DECEvariable"/>
          <w:noProof w:val="0"/>
        </w:rPr>
        <w:t>vui_n</w:t>
      </w:r>
      <w:r w:rsidRPr="005B504E">
        <w:rPr>
          <w:rStyle w:val="DECEvariable"/>
          <w:noProof w:val="0"/>
        </w:rPr>
        <w:t>um_units_in_tick</w:t>
      </w:r>
      <w:r w:rsidRPr="005B504E">
        <w:t xml:space="preserve"> and </w:t>
      </w:r>
      <w:r>
        <w:rPr>
          <w:rStyle w:val="DECEvariable"/>
          <w:noProof w:val="0"/>
        </w:rPr>
        <w:t>vui_t</w:t>
      </w:r>
      <w:r w:rsidRPr="005B504E">
        <w:rPr>
          <w:rStyle w:val="DECEvariable"/>
          <w:noProof w:val="0"/>
        </w:rPr>
        <w:t>ime_scale</w:t>
      </w:r>
      <w:r w:rsidRPr="005B504E">
        <w:t xml:space="preserve"> not change throughout a stream ensures a fixed frame rate throughout the </w:t>
      </w:r>
      <w:r>
        <w:t>[</w:t>
      </w:r>
      <w:r w:rsidRPr="005B504E">
        <w:t>H</w:t>
      </w:r>
      <w:r>
        <w:t>265]</w:t>
      </w:r>
      <w:r w:rsidRPr="005B504E">
        <w:t xml:space="preserve"> elementary stream.</w:t>
      </w:r>
    </w:p>
    <w:p w14:paraId="3D34451E" w14:textId="77777777" w:rsidR="007C6131" w:rsidRDefault="007C6131">
      <w:pPr>
        <w:ind w:left="1440"/>
        <w:rPr>
          <w:ins w:id="3647" w:author="Joe McCrossan" w:date="2014-05-26T21:56:00Z"/>
        </w:rPr>
        <w:pPrChange w:id="3648" w:author="Joe McCrossan" w:date="2014-05-25T16:39:00Z">
          <w:pPr>
            <w:pStyle w:val="ListBullet2"/>
            <w:numPr>
              <w:numId w:val="0"/>
            </w:numPr>
            <w:ind w:left="0" w:firstLine="0"/>
          </w:pPr>
        </w:pPrChange>
      </w:pPr>
    </w:p>
    <w:p w14:paraId="402B8AED" w14:textId="268C5D99" w:rsidR="007C6131" w:rsidRDefault="007C6131" w:rsidP="007C6131">
      <w:pPr>
        <w:pStyle w:val="ListBullet"/>
        <w:numPr>
          <w:ilvl w:val="0"/>
          <w:numId w:val="16"/>
        </w:numPr>
        <w:ind w:left="720"/>
        <w:rPr>
          <w:ins w:id="3649" w:author="Joe McCrossan" w:date="2014-05-26T21:56:00Z"/>
        </w:rPr>
      </w:pPr>
      <w:ins w:id="3650" w:author="Joe McCrossan" w:date="2014-05-26T21:56:00Z">
        <w:r>
          <w:t>T</w:t>
        </w:r>
        <w:r w:rsidRPr="005B504E">
          <w:t xml:space="preserve">he </w:t>
        </w:r>
        <w:r>
          <w:t xml:space="preserve">values of the </w:t>
        </w:r>
        <w:r w:rsidRPr="005B504E">
          <w:t xml:space="preserve">following fields </w:t>
        </w:r>
        <w:r>
          <w:rPr>
            <w:rStyle w:val="DECEConformanceStmt"/>
          </w:rPr>
          <w:t>SHOULD</w:t>
        </w:r>
        <w:r w:rsidRPr="005B504E">
          <w:t xml:space="preserve"> </w:t>
        </w:r>
        <w:r>
          <w:t xml:space="preserve">NOT </w:t>
        </w:r>
        <w:r w:rsidRPr="005B504E">
          <w:t xml:space="preserve">change throughout an </w:t>
        </w:r>
        <w:r>
          <w:t>[H265]</w:t>
        </w:r>
        <w:r w:rsidRPr="005B504E">
          <w:t xml:space="preserve"> elementary stream:</w:t>
        </w:r>
      </w:ins>
    </w:p>
    <w:p w14:paraId="617D7EBC" w14:textId="77777777" w:rsidR="007C6131" w:rsidRDefault="007C6131" w:rsidP="007C6131">
      <w:pPr>
        <w:pStyle w:val="ListBullet"/>
        <w:numPr>
          <w:ilvl w:val="0"/>
          <w:numId w:val="16"/>
        </w:numPr>
        <w:rPr>
          <w:ins w:id="3651" w:author="Joe McCrossan" w:date="2014-05-26T21:56:00Z"/>
        </w:rPr>
      </w:pPr>
      <w:ins w:id="3652" w:author="Joe McCrossan" w:date="2014-05-26T21:56:00Z">
        <w:r w:rsidRPr="005B504E">
          <w:rPr>
            <w:rStyle w:val="DECEvariable"/>
            <w:noProof w:val="0"/>
          </w:rPr>
          <w:t>colour_description_present_flag</w:t>
        </w:r>
        <w:r w:rsidRPr="005B504E">
          <w:t xml:space="preserve">  </w:t>
        </w:r>
      </w:ins>
    </w:p>
    <w:p w14:paraId="2673EDEE" w14:textId="77777777" w:rsidR="007C6131" w:rsidRDefault="007C6131" w:rsidP="007C6131">
      <w:pPr>
        <w:pStyle w:val="ListBullet2"/>
        <w:numPr>
          <w:ilvl w:val="0"/>
          <w:numId w:val="16"/>
        </w:numPr>
        <w:rPr>
          <w:ins w:id="3653" w:author="Joe McCrossan" w:date="2014-05-26T21:56:00Z"/>
          <w:rStyle w:val="DECEvariable"/>
          <w:noProof w:val="0"/>
        </w:rPr>
      </w:pPr>
      <w:ins w:id="3654" w:author="Joe McCrossan" w:date="2014-05-26T21:56:00Z">
        <w:r w:rsidRPr="005B504E">
          <w:rPr>
            <w:rStyle w:val="DECEvariable"/>
            <w:noProof w:val="0"/>
          </w:rPr>
          <w:t>overscan_info_present_flag</w:t>
        </w:r>
      </w:ins>
    </w:p>
    <w:p w14:paraId="487B920F" w14:textId="77777777" w:rsidR="007C6131" w:rsidRPr="000A122D" w:rsidRDefault="007C6131" w:rsidP="007C6131">
      <w:pPr>
        <w:pStyle w:val="ListBullet2"/>
        <w:numPr>
          <w:ilvl w:val="1"/>
          <w:numId w:val="16"/>
        </w:numPr>
        <w:ind w:left="1440"/>
        <w:rPr>
          <w:ins w:id="3655" w:author="Joe McCrossan" w:date="2014-05-26T21:56:00Z"/>
          <w:rFonts w:ascii="Courier New" w:hAnsi="Courier New" w:cs="Courier New"/>
          <w:sz w:val="20"/>
          <w:szCs w:val="20"/>
        </w:rPr>
      </w:pPr>
      <w:commentRangeStart w:id="3656"/>
      <w:ins w:id="3657" w:author="Joe McCrossan" w:date="2014-05-26T21:56:00Z">
        <w:r w:rsidRPr="005B504E">
          <w:rPr>
            <w:rStyle w:val="DECEvariable"/>
            <w:noProof w:val="0"/>
          </w:rPr>
          <w:t>overscan_appropriate</w:t>
        </w:r>
        <w:commentRangeEnd w:id="3656"/>
        <w:r>
          <w:rPr>
            <w:rStyle w:val="CommentReference"/>
          </w:rPr>
          <w:commentReference w:id="3656"/>
        </w:r>
      </w:ins>
    </w:p>
    <w:p w14:paraId="5D5BB90A" w14:textId="300D566E" w:rsidR="00860A88" w:rsidDel="007C6131" w:rsidRDefault="00860A88">
      <w:pPr>
        <w:rPr>
          <w:del w:id="3658" w:author="Joe McCrossan" w:date="2014-05-26T21:58:00Z"/>
          <w:rStyle w:val="DECEvariable"/>
          <w:noProof w:val="0"/>
        </w:rPr>
        <w:pPrChange w:id="3659" w:author="Joe McCrossan" w:date="2014-05-25T16:39:00Z">
          <w:pPr>
            <w:pStyle w:val="ListBullet2"/>
            <w:numPr>
              <w:numId w:val="0"/>
            </w:numPr>
            <w:ind w:left="0" w:firstLine="0"/>
          </w:pPr>
        </w:pPrChange>
      </w:pPr>
    </w:p>
    <w:p w14:paraId="6CDB39CE" w14:textId="77777777" w:rsidR="00C5192B" w:rsidRPr="00B71A78" w:rsidRDefault="00C5192B" w:rsidP="00C5192B">
      <w:pPr>
        <w:pStyle w:val="Heading4"/>
        <w:rPr>
          <w:sz w:val="22"/>
        </w:rPr>
      </w:pPr>
      <w:bookmarkStart w:id="3660" w:name="_Ref247356154"/>
      <w:moveToRangeStart w:id="3661" w:author="Joe McCrossan" w:date="2014-05-26T11:24:00Z" w:name="move262722800"/>
      <w:moveTo w:id="3662" w:author="Joe McCrossan" w:date="2014-05-26T11:24:00Z">
        <w:r w:rsidRPr="00B71A78">
          <w:rPr>
            <w:sz w:val="22"/>
          </w:rPr>
          <w:t>Maximum Delay</w:t>
        </w:r>
      </w:moveTo>
    </w:p>
    <w:p w14:paraId="314577CB" w14:textId="77777777" w:rsidR="00C5192B" w:rsidRPr="00B71A78" w:rsidDel="00C5192B" w:rsidRDefault="00C5192B" w:rsidP="00C5192B">
      <w:pPr>
        <w:rPr>
          <w:del w:id="3663" w:author="Joe McCrossan" w:date="2014-05-26T11:24:00Z"/>
          <w:color w:val="000000" w:themeColor="text1"/>
        </w:rPr>
      </w:pPr>
      <w:moveTo w:id="3664" w:author="Joe McCrossan" w:date="2014-05-26T11:24:00Z">
        <w:r w:rsidRPr="00B71A78">
          <w:rPr>
            <w:color w:val="000000" w:themeColor="text1"/>
          </w:rPr>
          <w:t>The (maximum) delay is the ratio of the CPB size / max-rate.  The delay SHALL be less than or equal to 8 seconds</w:t>
        </w:r>
      </w:moveTo>
    </w:p>
    <w:moveToRangeEnd w:id="3661"/>
    <w:p w14:paraId="646AB629" w14:textId="77777777" w:rsidR="00C5192B" w:rsidRPr="00C5192B" w:rsidRDefault="00C5192B">
      <w:pPr>
        <w:rPr>
          <w:ins w:id="3665" w:author="Joe McCrossan" w:date="2014-05-26T11:24:00Z"/>
          <w:spacing w:val="10"/>
          <w:rPrChange w:id="3666" w:author="Joe McCrossan" w:date="2014-05-26T11:24:00Z">
            <w:rPr>
              <w:ins w:id="3667" w:author="Joe McCrossan" w:date="2014-05-26T11:24:00Z"/>
              <w:rFonts w:ascii="ZWAdobeF" w:hAnsi="ZWAdobeF" w:cs="ZWAdobeF"/>
              <w:spacing w:val="0"/>
              <w:sz w:val="2"/>
              <w:szCs w:val="2"/>
            </w:rPr>
          </w:rPrChange>
        </w:rPr>
        <w:pPrChange w:id="3668" w:author="Joe McCrossan" w:date="2014-05-26T11:24:00Z">
          <w:pPr>
            <w:pStyle w:val="Heading4"/>
          </w:pPr>
        </w:pPrChange>
      </w:pPr>
    </w:p>
    <w:p w14:paraId="22D69EA9" w14:textId="77777777" w:rsidR="000E1B55" w:rsidRPr="00330996" w:rsidRDefault="000E1B55" w:rsidP="000E1B55">
      <w:pPr>
        <w:pStyle w:val="Heading4"/>
      </w:pPr>
      <w:del w:id="3669" w:author="Joe McCrossan" w:date="2014-05-26T11:22:00Z">
        <w:r w:rsidRPr="001F7C5B" w:rsidDel="00C5192B">
          <w:rPr>
            <w:rFonts w:ascii="ZWAdobeF" w:hAnsi="ZWAdobeF" w:cs="ZWAdobeF"/>
            <w:spacing w:val="0"/>
            <w:sz w:val="2"/>
            <w:szCs w:val="2"/>
          </w:rPr>
          <w:delText>2v</w:delText>
        </w:r>
      </w:del>
      <w:r w:rsidR="00860A88" w:rsidRPr="00330996">
        <w:rPr>
          <w:sz w:val="22"/>
        </w:rPr>
        <w:t>Maximum Bitrate</w:t>
      </w:r>
      <w:bookmarkEnd w:id="3660"/>
    </w:p>
    <w:p w14:paraId="1E916DB2" w14:textId="77777777" w:rsidR="000E1B55" w:rsidRDefault="000E1B55" w:rsidP="000E1B55">
      <w:pPr>
        <w:pStyle w:val="ListBullet"/>
        <w:numPr>
          <w:ilvl w:val="0"/>
          <w:numId w:val="0"/>
        </w:numPr>
        <w:rPr>
          <w:ins w:id="3670" w:author="Joe McCrossan" w:date="2014-05-26T11:22:00Z"/>
        </w:rPr>
      </w:pPr>
      <w:r w:rsidRPr="005B504E">
        <w:t>The ma</w:t>
      </w:r>
      <w:r>
        <w:t>ximum bitrate of [H</w:t>
      </w:r>
      <w:r w:rsidRPr="005B504E">
        <w:t>26</w:t>
      </w:r>
      <w:r>
        <w:t>5]</w:t>
      </w:r>
      <w:r w:rsidRPr="005B504E">
        <w:t xml:space="preserve"> elementary streams SHALL be calculated by implementation of the buffer and timing model defined in [H26</w:t>
      </w:r>
      <w:r>
        <w:t xml:space="preserve">5] </w:t>
      </w:r>
      <w:r w:rsidRPr="005B504E">
        <w:t>Annex C</w:t>
      </w:r>
      <w:r>
        <w:t>.</w:t>
      </w:r>
    </w:p>
    <w:p w14:paraId="5ACE3BC2" w14:textId="0BC1B7E0" w:rsidR="00883B60" w:rsidRDefault="00C5192B">
      <w:pPr>
        <w:pStyle w:val="Heading4"/>
        <w:rPr>
          <w:ins w:id="3671" w:author="Joe McCrossan" w:date="2014-05-26T11:21:00Z"/>
        </w:rPr>
        <w:pPrChange w:id="3672" w:author="Joe McCrossan" w:date="2014-05-26T11:23:00Z">
          <w:pPr>
            <w:pStyle w:val="ListBullet"/>
            <w:numPr>
              <w:numId w:val="0"/>
            </w:numPr>
            <w:ind w:left="0" w:firstLine="0"/>
          </w:pPr>
        </w:pPrChange>
      </w:pPr>
      <w:bookmarkStart w:id="3673" w:name="_Ref262723000"/>
      <w:ins w:id="3674" w:author="Joe McCrossan" w:date="2014-05-26T11:22:00Z">
        <w:r>
          <w:rPr>
            <w:sz w:val="22"/>
          </w:rPr>
          <w:t>Frame Rate</w:t>
        </w:r>
      </w:ins>
      <w:bookmarkEnd w:id="3673"/>
    </w:p>
    <w:p w14:paraId="37D83A56" w14:textId="4DB41194" w:rsidR="00883B60" w:rsidRPr="003F7DB7" w:rsidRDefault="00C5192B" w:rsidP="00883B60">
      <w:pPr>
        <w:pStyle w:val="ListBullet"/>
        <w:numPr>
          <w:ilvl w:val="0"/>
          <w:numId w:val="0"/>
        </w:numPr>
        <w:rPr>
          <w:ins w:id="3675" w:author="Joe McCrossan" w:date="2014-05-26T11:21:00Z"/>
        </w:rPr>
      </w:pPr>
      <w:ins w:id="3676" w:author="Joe McCrossan" w:date="2014-05-26T11:21:00Z">
        <w:r w:rsidRPr="00CF6022">
          <w:t>The f</w:t>
        </w:r>
        <w:r w:rsidR="00883B60" w:rsidRPr="00CF6022">
          <w:t>rame rat</w:t>
        </w:r>
        <w:r w:rsidR="00883B60" w:rsidRPr="003A6563">
          <w:t>e of [</w:t>
        </w:r>
        <w:r w:rsidRPr="00182CFA">
          <w:t>H265</w:t>
        </w:r>
        <w:r w:rsidR="00883B60" w:rsidRPr="003F7DB7">
          <w:t>] elementary streams SHALL be calculated SHALL be calculated as follows:</w:t>
        </w:r>
      </w:ins>
    </w:p>
    <w:p w14:paraId="57F7F10D" w14:textId="7E3B8D99" w:rsidR="00883B60" w:rsidRPr="00CF6022" w:rsidRDefault="00883B60" w:rsidP="00883B60">
      <w:pPr>
        <w:pStyle w:val="ListParagraph"/>
        <w:numPr>
          <w:ilvl w:val="0"/>
          <w:numId w:val="40"/>
        </w:numPr>
        <w:ind w:left="720"/>
        <w:rPr>
          <w:ins w:id="3677" w:author="Joe McCrossan" w:date="2014-05-26T11:21:00Z"/>
          <w:lang w:eastAsia="ja-JP"/>
        </w:rPr>
      </w:pPr>
      <w:ins w:id="3678" w:author="Joe McCrossan" w:date="2014-05-26T11:21:00Z">
        <w:r w:rsidRPr="00CF6022">
          <w:rPr>
            <w:rFonts w:ascii="Courier New" w:hAnsi="Courier New" w:cs="Courier New"/>
            <w:lang w:eastAsia="ja-JP"/>
            <w:rPrChange w:id="3679" w:author="Joe McCrossan" w:date="2014-05-31T23:38:00Z">
              <w:rPr>
                <w:rFonts w:ascii="Courier New" w:hAnsi="Courier New" w:cs="Courier New"/>
                <w:sz w:val="20"/>
                <w:szCs w:val="20"/>
                <w:lang w:eastAsia="ja-JP"/>
              </w:rPr>
            </w:rPrChange>
          </w:rPr>
          <w:t>frame rate = vui_time_scale ÷ vui_num_units_in_tick</w:t>
        </w:r>
        <w:r w:rsidRPr="00CF6022">
          <w:rPr>
            <w:lang w:eastAsia="ja-JP"/>
          </w:rPr>
          <w:t xml:space="preserve"> </w:t>
        </w:r>
      </w:ins>
    </w:p>
    <w:p w14:paraId="60D9EA3C" w14:textId="09D1F212" w:rsidR="00883B60" w:rsidRPr="00182CFA" w:rsidDel="00241DCF" w:rsidRDefault="00883B60" w:rsidP="00B13CE6">
      <w:pPr>
        <w:ind w:left="720"/>
        <w:rPr>
          <w:del w:id="3680" w:author="Joe McCrossan" w:date="2014-05-26T21:20:00Z"/>
          <w:lang w:eastAsia="ja-JP"/>
        </w:rPr>
      </w:pPr>
      <w:ins w:id="3681" w:author="Joe McCrossan" w:date="2014-05-26T11:21:00Z">
        <w:r w:rsidRPr="00CF6022">
          <w:rPr>
            <w:lang w:eastAsia="ja-JP"/>
          </w:rPr>
          <w:t xml:space="preserve">Note: </w:t>
        </w:r>
        <w:r w:rsidRPr="00CF6022">
          <w:rPr>
            <w:rFonts w:ascii="Courier New" w:hAnsi="Courier New" w:cs="Courier New"/>
            <w:lang w:eastAsia="ja-JP"/>
            <w:rPrChange w:id="3682" w:author="Joe McCrossan" w:date="2014-05-31T23:38:00Z">
              <w:rPr>
                <w:rFonts w:ascii="Courier New" w:hAnsi="Courier New" w:cs="Courier New"/>
                <w:sz w:val="20"/>
                <w:szCs w:val="20"/>
                <w:lang w:eastAsia="ja-JP"/>
              </w:rPr>
            </w:rPrChange>
          </w:rPr>
          <w:t xml:space="preserve">viu_time_scale </w:t>
        </w:r>
        <w:r w:rsidRPr="00CF6022">
          <w:rPr>
            <w:lang w:eastAsia="ja-JP"/>
          </w:rPr>
          <w:t xml:space="preserve">and </w:t>
        </w:r>
        <w:r w:rsidRPr="00CF6022">
          <w:rPr>
            <w:rFonts w:ascii="Courier New" w:hAnsi="Courier New" w:cs="Courier New"/>
            <w:lang w:eastAsia="ja-JP"/>
            <w:rPrChange w:id="3683" w:author="Joe McCrossan" w:date="2014-05-31T23:38:00Z">
              <w:rPr>
                <w:rFonts w:ascii="Courier New" w:hAnsi="Courier New" w:cs="Courier New"/>
                <w:sz w:val="20"/>
                <w:szCs w:val="20"/>
                <w:lang w:eastAsia="ja-JP"/>
              </w:rPr>
            </w:rPrChange>
          </w:rPr>
          <w:t>vui_num_units_in_tick</w:t>
        </w:r>
        <w:r w:rsidRPr="00CF6022">
          <w:rPr>
            <w:lang w:eastAsia="ja-JP"/>
          </w:rPr>
          <w:t xml:space="preserve"> are </w:t>
        </w:r>
      </w:ins>
      <w:ins w:id="3684" w:author="Joe McCrossan" w:date="2014-05-26T11:23:00Z">
        <w:r w:rsidR="00C5192B" w:rsidRPr="00CF6022">
          <w:rPr>
            <w:lang w:eastAsia="ja-JP"/>
          </w:rPr>
          <w:t>[H265]</w:t>
        </w:r>
      </w:ins>
      <w:ins w:id="3685" w:author="Joe McCrossan" w:date="2014-05-26T11:21:00Z">
        <w:r w:rsidRPr="003A6563">
          <w:rPr>
            <w:lang w:eastAsia="ja-JP"/>
          </w:rPr>
          <w:t xml:space="preserve"> coding parameters.  </w:t>
        </w:r>
        <w:r w:rsidRPr="00182CFA">
          <w:rPr>
            <w:rFonts w:eastAsia="Times New Roman" w:cs="Times"/>
          </w:rPr>
          <w:t xml:space="preserve">Based on </w:t>
        </w:r>
        <w:r w:rsidRPr="003F7DB7">
          <w:rPr>
            <w:rFonts w:eastAsia="Times New Roman" w:cs="Times"/>
          </w:rPr>
          <w:t xml:space="preserve">the restrictions defined in </w:t>
        </w:r>
        <w:r w:rsidRPr="003F7DB7">
          <w:rPr>
            <w:lang w:eastAsia="ja-JP"/>
          </w:rPr>
          <w:t xml:space="preserve">Section </w:t>
        </w:r>
        <w:r w:rsidRPr="00CF6022">
          <w:fldChar w:fldCharType="begin"/>
        </w:r>
        <w:r w:rsidRPr="00CF6022">
          <w:instrText xml:space="preserve"> REF _Ref373228008 \r \h </w:instrText>
        </w:r>
      </w:ins>
      <w:ins w:id="3686" w:author="Joe McCrossan" w:date="2014-05-26T11:21:00Z">
        <w:r w:rsidRPr="00CF6022">
          <w:fldChar w:fldCharType="separate"/>
        </w:r>
      </w:ins>
      <w:r w:rsidR="00882477">
        <w:t>4.4.2.3.1</w:t>
      </w:r>
      <w:ins w:id="3687" w:author="Joe McCrossan" w:date="2014-05-26T11:21:00Z">
        <w:r w:rsidRPr="00CF6022">
          <w:fldChar w:fldCharType="end"/>
        </w:r>
        <w:r w:rsidRPr="00CF6022">
          <w:rPr>
            <w:lang w:eastAsia="ja-JP"/>
          </w:rPr>
          <w:t>,</w:t>
        </w:r>
      </w:ins>
      <w:ins w:id="3688" w:author="Joe McCrossan" w:date="2014-05-26T11:24:00Z">
        <w:r w:rsidR="00C5192B" w:rsidRPr="00CF6022">
          <w:rPr>
            <w:lang w:eastAsia="ja-JP"/>
          </w:rPr>
          <w:t xml:space="preserve"> </w:t>
        </w:r>
        <w:r w:rsidR="00C5192B" w:rsidRPr="003A6563">
          <w:rPr>
            <w:lang w:eastAsia="ja-JP"/>
          </w:rPr>
          <w:t xml:space="preserve">this equation applies to all [H264] elementary conforming to this Specification. </w:t>
        </w:r>
      </w:ins>
    </w:p>
    <w:p w14:paraId="4C2A1743" w14:textId="6878F425" w:rsidR="000E1B55" w:rsidRPr="00CF6022" w:rsidDel="00241DCF" w:rsidRDefault="00860A88" w:rsidP="000E1B55">
      <w:pPr>
        <w:pStyle w:val="Heading4"/>
        <w:rPr>
          <w:del w:id="3689" w:author="Joe McCrossan" w:date="2014-05-26T21:20:00Z"/>
          <w:rPrChange w:id="3690" w:author="Joe McCrossan" w:date="2014-05-31T23:38:00Z">
            <w:rPr>
              <w:del w:id="3691" w:author="Joe McCrossan" w:date="2014-05-26T21:20:00Z"/>
              <w:sz w:val="22"/>
            </w:rPr>
          </w:rPrChange>
        </w:rPr>
      </w:pPr>
      <w:moveFromRangeStart w:id="3692" w:author="Joe McCrossan" w:date="2014-05-26T11:24:00Z" w:name="move262722800"/>
      <w:moveFrom w:id="3693" w:author="Joe McCrossan" w:date="2014-05-26T11:24:00Z">
        <w:del w:id="3694" w:author="Joe McCrossan" w:date="2014-05-26T21:20:00Z">
          <w:r w:rsidRPr="00CF6022" w:rsidDel="00241DCF">
            <w:rPr>
              <w:b w:val="0"/>
              <w:rPrChange w:id="3695" w:author="Joe McCrossan" w:date="2014-05-31T23:38:00Z">
                <w:rPr>
                  <w:b w:val="0"/>
                  <w:sz w:val="22"/>
                </w:rPr>
              </w:rPrChange>
            </w:rPr>
            <w:delText>Maximum Delay</w:delText>
          </w:r>
        </w:del>
      </w:moveFrom>
    </w:p>
    <w:p w14:paraId="3F25F79D" w14:textId="76318290" w:rsidR="00B71A78" w:rsidRPr="00CF6022" w:rsidDel="00C5192B" w:rsidRDefault="00B71A78">
      <w:pPr>
        <w:ind w:left="720"/>
        <w:rPr>
          <w:color w:val="000000" w:themeColor="text1"/>
        </w:rPr>
        <w:pPrChange w:id="3696" w:author="Joe McCrossan" w:date="2014-05-26T21:20:00Z">
          <w:pPr/>
        </w:pPrChange>
      </w:pPr>
      <w:moveFrom w:id="3697" w:author="Joe McCrossan" w:date="2014-05-26T11:24:00Z">
        <w:r w:rsidRPr="00CF6022" w:rsidDel="00C5192B">
          <w:rPr>
            <w:color w:val="000000" w:themeColor="text1"/>
          </w:rPr>
          <w:t>The (maximum) delay is the ratio of the CPB size / max-rate.  The delay SHALL be less than or equal to 8 seconds</w:t>
        </w:r>
      </w:moveFrom>
    </w:p>
    <w:p w14:paraId="5E3B1BB8" w14:textId="3E69EE71" w:rsidR="00E04512" w:rsidRPr="00B71A78" w:rsidRDefault="00136B97" w:rsidP="00B71A78">
      <w:pPr>
        <w:pStyle w:val="Heading2"/>
      </w:pPr>
      <w:bookmarkStart w:id="3698" w:name="_Ref146215418"/>
      <w:bookmarkStart w:id="3699" w:name="_Toc308174928"/>
      <w:bookmarkStart w:id="3700" w:name="_Toc263280939"/>
      <w:moveFromRangeEnd w:id="3692"/>
      <w:r w:rsidRPr="00B71A78">
        <w:rPr>
          <w:rStyle w:val="CommentReference"/>
          <w:b w:val="0"/>
          <w:spacing w:val="0"/>
        </w:rPr>
        <w:commentReference w:id="3701"/>
      </w:r>
      <w:r w:rsidR="00E04512" w:rsidRPr="00B71A78">
        <w:t>Sub-sampling and Cropping</w:t>
      </w:r>
      <w:bookmarkEnd w:id="3698"/>
      <w:bookmarkEnd w:id="3699"/>
      <w:bookmarkEnd w:id="3700"/>
    </w:p>
    <w:p w14:paraId="1CA35ADB" w14:textId="214F4D9D" w:rsidR="00E04512" w:rsidRPr="00B71A78" w:rsidRDefault="00E04512" w:rsidP="00E04512">
      <w:pPr>
        <w:rPr>
          <w:color w:val="000000" w:themeColor="text1"/>
        </w:rPr>
      </w:pPr>
      <w:r w:rsidRPr="00B71A78">
        <w:rPr>
          <w:color w:val="000000" w:themeColor="text1"/>
        </w:rPr>
        <w:t>In order to promote the efficient encoding and display of video content, cropping and sub-sampling</w:t>
      </w:r>
      <w:r w:rsidR="007C6334" w:rsidRPr="00B71A78">
        <w:rPr>
          <w:color w:val="000000" w:themeColor="text1"/>
        </w:rPr>
        <w:t xml:space="preserve"> is supported</w:t>
      </w:r>
      <w:r w:rsidRPr="00B71A78">
        <w:rPr>
          <w:color w:val="000000" w:themeColor="text1"/>
        </w:rPr>
        <w:t>.  However, the extent to which each is supported is specified in each Media Profile definition</w:t>
      </w:r>
      <w:r w:rsidR="00783C0F" w:rsidRPr="00B71A78">
        <w:rPr>
          <w:color w:val="000000" w:themeColor="text1"/>
        </w:rPr>
        <w:t xml:space="preserve"> </w:t>
      </w:r>
      <w:r w:rsidRPr="00B71A78">
        <w:rPr>
          <w:color w:val="000000" w:themeColor="text1"/>
        </w:rPr>
        <w:t>(</w:t>
      </w:r>
      <w:r w:rsidR="00783C0F" w:rsidRPr="00B71A78">
        <w:rPr>
          <w:color w:val="000000" w:themeColor="text1"/>
        </w:rPr>
        <w:t>s</w:t>
      </w:r>
      <w:r w:rsidRPr="00B71A78">
        <w:rPr>
          <w:color w:val="000000" w:themeColor="text1"/>
        </w:rPr>
        <w:t xml:space="preserve">ee the </w:t>
      </w:r>
      <w:r w:rsidR="00783C0F" w:rsidRPr="00B71A78">
        <w:rPr>
          <w:color w:val="000000" w:themeColor="text1"/>
        </w:rPr>
        <w:t xml:space="preserve">Media Profile </w:t>
      </w:r>
      <w:r w:rsidRPr="00B71A78">
        <w:rPr>
          <w:color w:val="000000" w:themeColor="text1"/>
        </w:rPr>
        <w:t>Annexes of this specification)</w:t>
      </w:r>
      <w:r w:rsidR="00783C0F" w:rsidRPr="00B71A78">
        <w:rPr>
          <w:color w:val="000000" w:themeColor="text1"/>
        </w:rPr>
        <w:t>.</w:t>
      </w:r>
    </w:p>
    <w:p w14:paraId="41E14472" w14:textId="3CF2EFE5" w:rsidR="00E04512" w:rsidRPr="00B71A78" w:rsidRDefault="00E04512" w:rsidP="000650E4">
      <w:pPr>
        <w:pStyle w:val="Heading3"/>
        <w:autoSpaceDE w:val="0"/>
      </w:pPr>
      <w:bookmarkStart w:id="3702" w:name="_Toc308174929"/>
      <w:bookmarkStart w:id="3703" w:name="_Ref247427691"/>
      <w:bookmarkStart w:id="3704" w:name="_Toc263280940"/>
      <w:r w:rsidRPr="00B71A78">
        <w:t>Sub-sampling</w:t>
      </w:r>
      <w:bookmarkEnd w:id="3702"/>
      <w:bookmarkEnd w:id="3703"/>
      <w:bookmarkEnd w:id="3704"/>
    </w:p>
    <w:p w14:paraId="7A0BAECA" w14:textId="7F0A6E5C" w:rsidR="00E04512" w:rsidRPr="005B504E" w:rsidRDefault="00E04512" w:rsidP="00E04512">
      <w:commentRangeStart w:id="3705"/>
      <w:r w:rsidRPr="005B504E">
        <w:t>Spatial sub-sampling can be a helpful tool for improving coding efficiency of a</w:t>
      </w:r>
      <w:r w:rsidR="007C6334">
        <w:t xml:space="preserve"> video </w:t>
      </w:r>
      <w:r w:rsidRPr="005B504E">
        <w:t>elementary stream.  It is achieved by reducing the resolution of the coded picture relative to the source picture, while adjusting the sample aspect ratio to compensate for the change in presentation.  For example, by reducing the horizontal resolution of the coded picture by 50% while increasing the sample aspect ratio from 1:1 to 2:1, the coded picture size is reduced by half.  While this does not necessarily correspond to a 50% decrease in the amount of coded picture data, the decrease can nonetheless be significant.</w:t>
      </w:r>
    </w:p>
    <w:p w14:paraId="2D3D725F" w14:textId="27659503" w:rsidR="00E04512" w:rsidRPr="005B504E" w:rsidRDefault="00E04512" w:rsidP="00E04512">
      <w:r w:rsidRPr="005B504E">
        <w:t xml:space="preserve">The extent to which a </w:t>
      </w:r>
      <w:ins w:id="3706" w:author="Joe McCrossan" w:date="2014-06-01T20:43:00Z">
        <w:r w:rsidR="00342B8A">
          <w:t>C</w:t>
        </w:r>
      </w:ins>
      <w:del w:id="3707" w:author="Joe McCrossan" w:date="2014-06-01T20:43:00Z">
        <w:r w:rsidRPr="005B504E" w:rsidDel="00342B8A">
          <w:delText>c</w:delText>
        </w:r>
      </w:del>
      <w:r w:rsidRPr="005B504E">
        <w:t xml:space="preserve">oded </w:t>
      </w:r>
      <w:ins w:id="3708" w:author="Joe McCrossan" w:date="2014-06-01T20:43:00Z">
        <w:r w:rsidR="00342B8A">
          <w:t>V</w:t>
        </w:r>
      </w:ins>
      <w:del w:id="3709" w:author="Joe McCrossan" w:date="2014-06-01T20:43:00Z">
        <w:r w:rsidRPr="005B504E" w:rsidDel="00342B8A">
          <w:delText>v</w:delText>
        </w:r>
      </w:del>
      <w:r w:rsidRPr="005B504E">
        <w:t xml:space="preserve">ideo </w:t>
      </w:r>
      <w:ins w:id="3710" w:author="Joe McCrossan" w:date="2014-06-01T20:43:00Z">
        <w:r w:rsidR="00342B8A">
          <w:t>S</w:t>
        </w:r>
      </w:ins>
      <w:del w:id="3711" w:author="Joe McCrossan" w:date="2014-06-01T20:43:00Z">
        <w:r w:rsidRPr="005B504E" w:rsidDel="00342B8A">
          <w:delText>s</w:delText>
        </w:r>
      </w:del>
      <w:r w:rsidRPr="005B504E">
        <w:t>equence is sub-sampled is primarily specified by the combination of the following sequence parameter set fields</w:t>
      </w:r>
      <w:r w:rsidR="006E7DEF">
        <w:t xml:space="preserve"> in the video elementary stream</w:t>
      </w:r>
      <w:r w:rsidRPr="005B504E">
        <w:t>:</w:t>
      </w:r>
    </w:p>
    <w:p w14:paraId="29596B13" w14:textId="77777777" w:rsidR="00860A88" w:rsidRDefault="006E7DEF" w:rsidP="00B71A78">
      <w:pPr>
        <w:pStyle w:val="ListBullet3"/>
        <w:numPr>
          <w:ilvl w:val="0"/>
          <w:numId w:val="44"/>
        </w:numPr>
        <w:ind w:left="720"/>
        <w:rPr>
          <w:rStyle w:val="DECEvariable"/>
          <w:rFonts w:asciiTheme="minorHAnsi" w:hAnsiTheme="minorHAnsi" w:cstheme="minorBidi"/>
          <w:noProof w:val="0"/>
          <w:sz w:val="24"/>
          <w:szCs w:val="24"/>
        </w:rPr>
      </w:pPr>
      <w:r w:rsidRPr="006E7DEF">
        <w:rPr>
          <w:rStyle w:val="DECEvariable"/>
          <w:rFonts w:asciiTheme="minorHAnsi" w:hAnsiTheme="minorHAnsi" w:cstheme="minorBidi"/>
          <w:noProof w:val="0"/>
          <w:sz w:val="24"/>
          <w:szCs w:val="24"/>
        </w:rPr>
        <w:t xml:space="preserve">[H264]: </w:t>
      </w:r>
    </w:p>
    <w:p w14:paraId="666D7318" w14:textId="4E38C3D2" w:rsidR="006E7DEF" w:rsidRDefault="006E7DEF" w:rsidP="00B71A78">
      <w:pPr>
        <w:pStyle w:val="ListBullet3"/>
        <w:numPr>
          <w:ilvl w:val="0"/>
          <w:numId w:val="44"/>
        </w:numPr>
        <w:tabs>
          <w:tab w:val="clear" w:pos="1080"/>
          <w:tab w:val="left" w:pos="0"/>
        </w:tabs>
        <w:ind w:left="1530"/>
      </w:pPr>
      <w:r w:rsidRPr="005B504E">
        <w:rPr>
          <w:rStyle w:val="DECEvariable"/>
          <w:noProof w:val="0"/>
        </w:rPr>
        <w:t>pic_width_in_mbs_minus1</w:t>
      </w:r>
      <w:r w:rsidR="00860A88" w:rsidRPr="00330996">
        <w:rPr>
          <w:rStyle w:val="DECEvariable"/>
          <w:rFonts w:ascii="Cambria" w:hAnsi="Cambria"/>
          <w:noProof w:val="0"/>
        </w:rPr>
        <w:t xml:space="preserve"> </w:t>
      </w:r>
      <w:r w:rsidRPr="005B504E">
        <w:t>which defines the number of horizontal samples</w:t>
      </w:r>
    </w:p>
    <w:p w14:paraId="0FE54C98" w14:textId="72BD27A0" w:rsidR="00860A88" w:rsidRDefault="006E7DEF" w:rsidP="00B71A78">
      <w:pPr>
        <w:pStyle w:val="ListBullet3"/>
        <w:numPr>
          <w:ilvl w:val="0"/>
          <w:numId w:val="44"/>
        </w:numPr>
        <w:tabs>
          <w:tab w:val="clear" w:pos="1080"/>
          <w:tab w:val="left" w:pos="0"/>
        </w:tabs>
        <w:ind w:left="1530"/>
      </w:pPr>
      <w:r w:rsidRPr="005B504E">
        <w:rPr>
          <w:rStyle w:val="DECEvariable"/>
          <w:noProof w:val="0"/>
        </w:rPr>
        <w:t>pic_height_in_map_units_minus1</w:t>
      </w:r>
      <w:r>
        <w:rPr>
          <w:rStyle w:val="DECEvariable"/>
          <w:rFonts w:ascii="Cambria" w:hAnsi="Cambria"/>
          <w:noProof w:val="0"/>
        </w:rPr>
        <w:t xml:space="preserve">, </w:t>
      </w:r>
      <w:r w:rsidRPr="005B504E">
        <w:t>which defines the number of vertical sample</w:t>
      </w:r>
      <w:r>
        <w:t>s</w:t>
      </w:r>
    </w:p>
    <w:p w14:paraId="32DB6161" w14:textId="5DA62B3F" w:rsidR="00860A88" w:rsidRDefault="006E7DEF" w:rsidP="00B71A78">
      <w:pPr>
        <w:pStyle w:val="ListBullet3"/>
        <w:numPr>
          <w:ilvl w:val="0"/>
          <w:numId w:val="44"/>
        </w:numPr>
        <w:tabs>
          <w:tab w:val="clear" w:pos="1080"/>
          <w:tab w:val="left" w:pos="0"/>
        </w:tabs>
        <w:ind w:left="1530"/>
      </w:pPr>
      <w:r w:rsidRPr="005B504E">
        <w:rPr>
          <w:rStyle w:val="DECEvariable"/>
          <w:noProof w:val="0"/>
        </w:rPr>
        <w:t>aspect_ratio_idc</w:t>
      </w:r>
      <w:r w:rsidRPr="005B504E">
        <w:t>, which defines the aspect ratio of each sample</w:t>
      </w:r>
      <w:commentRangeStart w:id="3712"/>
    </w:p>
    <w:commentRangeEnd w:id="3712"/>
    <w:p w14:paraId="2533A6E6" w14:textId="77777777" w:rsidR="006E7DEF" w:rsidRDefault="00650146" w:rsidP="00B71A78">
      <w:pPr>
        <w:pStyle w:val="ListBullet3"/>
        <w:numPr>
          <w:ilvl w:val="0"/>
          <w:numId w:val="44"/>
        </w:numPr>
        <w:ind w:left="720"/>
        <w:rPr>
          <w:rStyle w:val="DECEvariable"/>
          <w:rFonts w:asciiTheme="minorHAnsi" w:hAnsiTheme="minorHAnsi" w:cstheme="minorBidi"/>
          <w:noProof w:val="0"/>
          <w:sz w:val="24"/>
          <w:szCs w:val="24"/>
        </w:rPr>
      </w:pPr>
      <w:r>
        <w:rPr>
          <w:rStyle w:val="CommentReference"/>
        </w:rPr>
        <w:commentReference w:id="3712"/>
      </w:r>
      <w:r w:rsidR="006E7DEF">
        <w:rPr>
          <w:rStyle w:val="DECEvariable"/>
          <w:rFonts w:asciiTheme="minorHAnsi" w:hAnsiTheme="minorHAnsi" w:cstheme="minorBidi"/>
          <w:noProof w:val="0"/>
          <w:sz w:val="24"/>
          <w:szCs w:val="24"/>
        </w:rPr>
        <w:t>[H265</w:t>
      </w:r>
      <w:r w:rsidR="006E7DEF" w:rsidRPr="006E7DEF">
        <w:rPr>
          <w:rStyle w:val="DECEvariable"/>
          <w:rFonts w:asciiTheme="minorHAnsi" w:hAnsiTheme="minorHAnsi" w:cstheme="minorBidi"/>
          <w:noProof w:val="0"/>
          <w:sz w:val="24"/>
          <w:szCs w:val="24"/>
        </w:rPr>
        <w:t xml:space="preserve">]: </w:t>
      </w:r>
    </w:p>
    <w:p w14:paraId="4996852B" w14:textId="77777777" w:rsidR="006E7DEF" w:rsidRDefault="006E7DEF" w:rsidP="00B71A78">
      <w:pPr>
        <w:pStyle w:val="ListBullet3"/>
        <w:numPr>
          <w:ilvl w:val="0"/>
          <w:numId w:val="44"/>
        </w:numPr>
        <w:tabs>
          <w:tab w:val="clear" w:pos="1080"/>
          <w:tab w:val="left" w:pos="0"/>
        </w:tabs>
        <w:ind w:left="1530"/>
      </w:pPr>
      <w:r w:rsidRPr="000D737A">
        <w:rPr>
          <w:rStyle w:val="DECEvariable"/>
          <w:noProof w:val="0"/>
        </w:rPr>
        <w:t>pic_width_in_luma_samples</w:t>
      </w:r>
      <w:r w:rsidRPr="00F00EBE">
        <w:rPr>
          <w:rStyle w:val="DECEvariable"/>
          <w:rFonts w:ascii="Cambria" w:hAnsi="Cambria"/>
          <w:noProof w:val="0"/>
        </w:rPr>
        <w:t xml:space="preserve"> </w:t>
      </w:r>
      <w:r w:rsidRPr="005B504E">
        <w:t>which defines the number of horizontal samples</w:t>
      </w:r>
    </w:p>
    <w:p w14:paraId="2E7FA4A1" w14:textId="77777777" w:rsidR="006E7DEF" w:rsidRDefault="006E7DEF" w:rsidP="00B71A78">
      <w:pPr>
        <w:pStyle w:val="ListBullet3"/>
        <w:numPr>
          <w:ilvl w:val="0"/>
          <w:numId w:val="44"/>
        </w:numPr>
        <w:tabs>
          <w:tab w:val="clear" w:pos="1080"/>
          <w:tab w:val="left" w:pos="0"/>
        </w:tabs>
        <w:ind w:left="1530"/>
      </w:pPr>
      <w:r w:rsidRPr="000D737A">
        <w:rPr>
          <w:rStyle w:val="DECEvariable"/>
          <w:noProof w:val="0"/>
        </w:rPr>
        <w:t>pic_height_in_luma_samples</w:t>
      </w:r>
      <w:r w:rsidRPr="006E7DEF">
        <w:rPr>
          <w:rStyle w:val="DECEvariable"/>
          <w:rFonts w:ascii="Cambria" w:hAnsi="Cambria"/>
          <w:noProof w:val="0"/>
        </w:rPr>
        <w:t xml:space="preserve"> </w:t>
      </w:r>
      <w:r>
        <w:t xml:space="preserve">([H265]) </w:t>
      </w:r>
      <w:r w:rsidRPr="005B504E">
        <w:t>which defines the number of vertical sample</w:t>
      </w:r>
      <w:r>
        <w:t>s</w:t>
      </w:r>
    </w:p>
    <w:p w14:paraId="71DB7E71" w14:textId="77777777" w:rsidR="00860A88" w:rsidRDefault="006E7DEF" w:rsidP="00B71A78">
      <w:pPr>
        <w:pStyle w:val="ListBullet3"/>
        <w:numPr>
          <w:ilvl w:val="0"/>
          <w:numId w:val="39"/>
        </w:numPr>
        <w:ind w:left="1530"/>
      </w:pPr>
      <w:r w:rsidRPr="005B504E">
        <w:rPr>
          <w:rStyle w:val="DECEvariable"/>
          <w:noProof w:val="0"/>
        </w:rPr>
        <w:t>aspect_ratio_idc</w:t>
      </w:r>
      <w:r w:rsidRPr="005B504E">
        <w:t>, which defines the aspect ratio of each sample</w:t>
      </w:r>
    </w:p>
    <w:p w14:paraId="0C8E999C" w14:textId="038F0D1D" w:rsidR="00E04512" w:rsidRPr="005B504E" w:rsidRDefault="00783C0F" w:rsidP="00E04512">
      <w:r>
        <w:t>T</w:t>
      </w:r>
      <w:r w:rsidR="00E04512" w:rsidRPr="005B504E">
        <w:t xml:space="preserve">he display dimensions of a video track </w:t>
      </w:r>
      <w:r>
        <w:t xml:space="preserve">are defined </w:t>
      </w:r>
      <w:r w:rsidR="00E04512" w:rsidRPr="005B504E">
        <w:t>in terms of square pixels (i.e. 1:1 sample aspect ratio)</w:t>
      </w:r>
      <w:r>
        <w:t xml:space="preserve"> </w:t>
      </w:r>
      <w:r w:rsidR="00E04512" w:rsidRPr="005B504E">
        <w:t xml:space="preserve">in the </w:t>
      </w:r>
      <w:r w:rsidR="00E04512" w:rsidRPr="005B504E">
        <w:rPr>
          <w:rStyle w:val="DECEvariable"/>
          <w:noProof w:val="0"/>
        </w:rPr>
        <w:t>width</w:t>
      </w:r>
      <w:r w:rsidR="00E04512" w:rsidRPr="005B504E">
        <w:t xml:space="preserve"> and </w:t>
      </w:r>
      <w:r w:rsidR="00E04512" w:rsidRPr="005B504E">
        <w:rPr>
          <w:rStyle w:val="DECEvariable"/>
          <w:noProof w:val="0"/>
        </w:rPr>
        <w:t>height</w:t>
      </w:r>
      <w:r w:rsidR="00E04512" w:rsidRPr="005B504E">
        <w:t xml:space="preserve"> fields of the Track Header Box (</w:t>
      </w:r>
      <w:r w:rsidR="00E04512" w:rsidRPr="005B504E">
        <w:rPr>
          <w:rStyle w:val="DECE4CC"/>
          <w:noProof w:val="0"/>
        </w:rPr>
        <w:t>‘tkhd’</w:t>
      </w:r>
      <w:r w:rsidR="002B4671" w:rsidRPr="005B504E">
        <w:t>) of the video track</w:t>
      </w:r>
      <w:r>
        <w:t xml:space="preserve"> (s</w:t>
      </w:r>
      <w:r w:rsidR="00E04512" w:rsidRPr="005B504E">
        <w:t xml:space="preserve">ee Section </w:t>
      </w:r>
      <w:r w:rsidR="007A4DF4">
        <w:fldChar w:fldCharType="begin" w:fldLock="1"/>
      </w:r>
      <w:r w:rsidR="007A4DF4">
        <w:instrText xml:space="preserve"> REF _Ref142162552 \w \h  \* MERGEFORMAT </w:instrText>
      </w:r>
      <w:r w:rsidR="007A4DF4">
        <w:fldChar w:fldCharType="separate"/>
      </w:r>
      <w:r w:rsidR="005B504E">
        <w:t>2.3.5</w:t>
      </w:r>
      <w:r w:rsidR="007A4DF4">
        <w:fldChar w:fldCharType="end"/>
      </w:r>
      <w:ins w:id="3713" w:author="Joe McCrossan" w:date="2014-05-26T10:17:00Z">
        <w:r w:rsidR="001E7978">
          <w:t xml:space="preserve"> and Section </w:t>
        </w:r>
        <w:r w:rsidR="001E7978">
          <w:fldChar w:fldCharType="begin"/>
        </w:r>
        <w:r w:rsidR="001E7978">
          <w:instrText xml:space="preserve"> REF _Ref262718698 \r \h </w:instrText>
        </w:r>
      </w:ins>
      <w:r w:rsidR="001E7978">
        <w:fldChar w:fldCharType="separate"/>
      </w:r>
      <w:r w:rsidR="00882477">
        <w:t>4.2.1</w:t>
      </w:r>
      <w:ins w:id="3714" w:author="Joe McCrossan" w:date="2014-05-26T10:17:00Z">
        <w:r w:rsidR="001E7978">
          <w:fldChar w:fldCharType="end"/>
        </w:r>
      </w:ins>
      <w:r>
        <w:t>)</w:t>
      </w:r>
      <w:r w:rsidR="002B4671" w:rsidRPr="005B504E">
        <w:t>.</w:t>
      </w:r>
      <w:r w:rsidR="00E04512" w:rsidRPr="005B504E">
        <w:t xml:space="preserve"> </w:t>
      </w:r>
      <w:r>
        <w:t>T</w:t>
      </w:r>
      <w:r w:rsidR="00E04512" w:rsidRPr="005B504E">
        <w:t xml:space="preserve">hese values </w:t>
      </w:r>
      <w:r>
        <w:t xml:space="preserve">are used </w:t>
      </w:r>
      <w:r w:rsidR="00E04512" w:rsidRPr="005B504E">
        <w:t xml:space="preserve">to determine </w:t>
      </w:r>
      <w:r>
        <w:t xml:space="preserve">the </w:t>
      </w:r>
      <w:r w:rsidR="00E04512" w:rsidRPr="005B504E">
        <w:t>appropriate processing to apply when displaying the content.</w:t>
      </w:r>
    </w:p>
    <w:p w14:paraId="55A7A028" w14:textId="46CEBF62" w:rsidR="00E04512" w:rsidRPr="005B504E" w:rsidRDefault="00E04512" w:rsidP="00E04512">
      <w:r w:rsidRPr="005B504E">
        <w:t xml:space="preserve">Each </w:t>
      </w:r>
      <w:del w:id="3715" w:author="Joe McCrossan" w:date="2014-05-26T10:17:00Z">
        <w:r w:rsidRPr="005B504E" w:rsidDel="001E7978">
          <w:delText>Media Profile</w:delText>
        </w:r>
      </w:del>
      <w:ins w:id="3716" w:author="Joe McCrossan" w:date="2014-05-26T10:17:00Z">
        <w:r w:rsidR="001E7978">
          <w:t>Delivery Target</w:t>
        </w:r>
      </w:ins>
      <w:r w:rsidRPr="005B504E">
        <w:t xml:space="preserve"> in this specification (see </w:t>
      </w:r>
      <w:del w:id="3717" w:author="Joe McCrossan" w:date="2014-05-26T10:17:00Z">
        <w:r w:rsidR="00783C0F" w:rsidDel="001E7978">
          <w:delText xml:space="preserve">Media Profile </w:delText>
        </w:r>
        <w:r w:rsidRPr="005B504E" w:rsidDel="001E7978">
          <w:delText>Annexes</w:delText>
        </w:r>
      </w:del>
      <w:ins w:id="3718" w:author="Joe McCrossan" w:date="2014-05-26T10:17:00Z">
        <w:r w:rsidR="001E7978">
          <w:t>Annex C</w:t>
        </w:r>
      </w:ins>
      <w:r w:rsidRPr="005B504E">
        <w:t xml:space="preserve">) defines constraints on the amount and nature of spatial sub-sampling that is </w:t>
      </w:r>
      <w:r w:rsidR="00783C0F">
        <w:t xml:space="preserve">permitted by the </w:t>
      </w:r>
      <w:del w:id="3719" w:author="Joe McCrossan" w:date="2014-05-26T10:17:00Z">
        <w:r w:rsidR="00783C0F" w:rsidDel="001E7978">
          <w:delText>Profile</w:delText>
        </w:r>
      </w:del>
      <w:ins w:id="3720" w:author="Joe McCrossan" w:date="2014-05-26T10:17:00Z">
        <w:r w:rsidR="001E7978">
          <w:t>Delivery Target</w:t>
        </w:r>
      </w:ins>
      <w:r w:rsidRPr="005B504E">
        <w:t>.</w:t>
      </w:r>
    </w:p>
    <w:p w14:paraId="1AB7F800" w14:textId="4EE9F87C" w:rsidR="00E04512" w:rsidRPr="005B504E" w:rsidRDefault="00986741" w:rsidP="000650E4">
      <w:pPr>
        <w:pStyle w:val="Heading4"/>
        <w:autoSpaceDE w:val="0"/>
        <w:rPr>
          <w:color w:val="auto"/>
        </w:rPr>
      </w:pPr>
      <w:bookmarkStart w:id="3721" w:name="_Ref146967455"/>
      <w:commentRangeEnd w:id="3705"/>
      <w:r>
        <w:rPr>
          <w:rStyle w:val="CommentReference"/>
          <w:b w:val="0"/>
          <w:color w:val="auto"/>
          <w:spacing w:val="0"/>
        </w:rPr>
        <w:commentReference w:id="3705"/>
      </w:r>
      <w:r w:rsidR="00E04512" w:rsidRPr="005B504E">
        <w:rPr>
          <w:color w:val="auto"/>
        </w:rPr>
        <w:t>Sub-sample Factor</w:t>
      </w:r>
      <w:bookmarkEnd w:id="3721"/>
    </w:p>
    <w:p w14:paraId="1EB1C6D5" w14:textId="77777777" w:rsidR="00E04512" w:rsidRPr="005B504E" w:rsidRDefault="00E04512" w:rsidP="00E04512">
      <w:r w:rsidRPr="005B504E">
        <w:t xml:space="preserve">For the purpose of this specification, the extent of sub-sampling applied is characterized by a </w:t>
      </w:r>
      <w:r w:rsidRPr="005B504E">
        <w:rPr>
          <w:rStyle w:val="HTMLDefinition"/>
        </w:rPr>
        <w:t>sub-sample factor</w:t>
      </w:r>
      <w:r w:rsidRPr="005B504E">
        <w:t xml:space="preserve"> in each of the horizontal and vertical dimensions, defined as follows:</w:t>
      </w:r>
    </w:p>
    <w:p w14:paraId="2525A103" w14:textId="77777777" w:rsidR="00E04512" w:rsidRPr="005B504E" w:rsidRDefault="00E04512" w:rsidP="00E04512">
      <w:pPr>
        <w:pStyle w:val="ListBullet"/>
      </w:pPr>
      <w:r w:rsidRPr="005B504E">
        <w:t xml:space="preserve">The </w:t>
      </w:r>
      <w:r w:rsidRPr="005B504E">
        <w:rPr>
          <w:rStyle w:val="HTMLDefinition"/>
        </w:rPr>
        <w:t>horizontal sub-sample factor</w:t>
      </w:r>
      <w:r w:rsidRPr="005B504E">
        <w:t xml:space="preserve"> is defined as the ratio of the number of columns of the </w:t>
      </w:r>
      <w:r w:rsidRPr="005B504E">
        <w:rPr>
          <w:rStyle w:val="HTMLDefinition"/>
        </w:rPr>
        <w:t>luma</w:t>
      </w:r>
      <w:r w:rsidRPr="005B504E">
        <w:t xml:space="preserve"> sample array in a full encoded frame absent of cropping over the number of columns of the </w:t>
      </w:r>
      <w:r w:rsidRPr="005B504E">
        <w:rPr>
          <w:rStyle w:val="HTMLDefinition"/>
        </w:rPr>
        <w:t>luma</w:t>
      </w:r>
      <w:r w:rsidRPr="005B504E">
        <w:t xml:space="preserve"> sample array in a picture format’s frame as specified with SAR 1:1.</w:t>
      </w:r>
    </w:p>
    <w:p w14:paraId="2F9EBC71" w14:textId="77777777" w:rsidR="00E04512" w:rsidRPr="005B504E" w:rsidRDefault="00E04512" w:rsidP="00E04512">
      <w:pPr>
        <w:pStyle w:val="ListBullet"/>
      </w:pPr>
      <w:r w:rsidRPr="005B504E">
        <w:t xml:space="preserve">The </w:t>
      </w:r>
      <w:r w:rsidRPr="005B504E">
        <w:rPr>
          <w:rStyle w:val="HTMLDefinition"/>
        </w:rPr>
        <w:t>vertical sub-sample factor</w:t>
      </w:r>
      <w:r w:rsidRPr="005B504E">
        <w:t xml:space="preserve"> is defined as the ratio of the number of rows of the </w:t>
      </w:r>
      <w:r w:rsidRPr="005B504E">
        <w:rPr>
          <w:rStyle w:val="HTMLDefinition"/>
        </w:rPr>
        <w:t>luma</w:t>
      </w:r>
      <w:r w:rsidRPr="005B504E">
        <w:t xml:space="preserve"> sample array in a full encoded frame absent of cropping over the number of rows of the </w:t>
      </w:r>
      <w:r w:rsidRPr="005B504E">
        <w:rPr>
          <w:rStyle w:val="HTMLDefinition"/>
        </w:rPr>
        <w:t>luma</w:t>
      </w:r>
      <w:r w:rsidRPr="005B504E">
        <w:t xml:space="preserve"> sample array in a picture format’s frame as specified with SAR 1:1.</w:t>
      </w:r>
    </w:p>
    <w:p w14:paraId="77B01869" w14:textId="11A766BB" w:rsidR="00E04512" w:rsidRPr="005B504E" w:rsidRDefault="00E04512" w:rsidP="00E04512">
      <w:r w:rsidRPr="005B504E">
        <w:t xml:space="preserve">The sub-sample factor is specifically used for selecting appropriate </w:t>
      </w:r>
      <w:r w:rsidRPr="005B504E">
        <w:rPr>
          <w:rStyle w:val="DECEvariable"/>
          <w:noProof w:val="0"/>
        </w:rPr>
        <w:t>width</w:t>
      </w:r>
      <w:r w:rsidRPr="005B504E">
        <w:t xml:space="preserve"> and </w:t>
      </w:r>
      <w:r w:rsidRPr="005B504E">
        <w:rPr>
          <w:rStyle w:val="DECEvariable"/>
          <w:noProof w:val="0"/>
        </w:rPr>
        <w:t>height</w:t>
      </w:r>
      <w:r w:rsidRPr="005B504E">
        <w:t xml:space="preserve"> values for the Track Header Box for video tracks, as specified in Section </w:t>
      </w:r>
      <w:r w:rsidR="007A4DF4">
        <w:fldChar w:fldCharType="begin" w:fldLock="1"/>
      </w:r>
      <w:r w:rsidR="007A4DF4">
        <w:instrText xml:space="preserve"> REF _Ref142162552 \w \h  \* MERGEFORMAT </w:instrText>
      </w:r>
      <w:r w:rsidR="007A4DF4">
        <w:fldChar w:fldCharType="separate"/>
      </w:r>
      <w:r w:rsidR="005B504E">
        <w:t>2.3.5</w:t>
      </w:r>
      <w:r w:rsidR="007A4DF4">
        <w:fldChar w:fldCharType="end"/>
      </w:r>
      <w:r w:rsidRPr="005B504E">
        <w:t xml:space="preserve">.  The Media Profile definitions in the Annexes of this document specify the picture formats and the corresponding sub-sample factors and sample aspect ratios of the encoded picture that are supported for each </w:t>
      </w:r>
      <w:r w:rsidR="00783C0F">
        <w:t>P</w:t>
      </w:r>
      <w:r w:rsidRPr="005B504E">
        <w:t>rofile.</w:t>
      </w:r>
    </w:p>
    <w:p w14:paraId="39A55A6C" w14:textId="4D13B563" w:rsidR="00E04512" w:rsidRPr="005B504E" w:rsidRDefault="00E04512" w:rsidP="000650E4">
      <w:pPr>
        <w:pStyle w:val="Heading5"/>
        <w:autoSpaceDE w:val="0"/>
        <w:rPr>
          <w:color w:val="auto"/>
        </w:rPr>
      </w:pPr>
      <w:r w:rsidRPr="005B504E">
        <w:rPr>
          <w:color w:val="auto"/>
        </w:rPr>
        <w:t>Examples of Single Dimension Sub-sampling</w:t>
      </w:r>
    </w:p>
    <w:p w14:paraId="178AB8D4" w14:textId="77777777" w:rsidR="00E04512" w:rsidRPr="005B504E" w:rsidRDefault="00E04512" w:rsidP="00E04512">
      <w:r w:rsidRPr="005B504E">
        <w:t>If a 1920 x 1080 square pixel (SAR 1:1) source picture is horizontally sub-sampled and encoded at a resolution of 1440 x 1080 (SAR 4:3), which corresponds to a 1920 x 1080 square pixel (SAR 1:1) picture format, then the horizontal sub-sample factor is 1440 </w:t>
      </w:r>
      <w:r w:rsidRPr="005B504E">
        <w:sym w:font="Symbol" w:char="F0B8"/>
      </w:r>
      <w:r w:rsidRPr="005B504E">
        <w:t> 1920 = 0.75, while the vertical sub-sample factor is 1.0 since there is no change in the vertical dimension.</w:t>
      </w:r>
    </w:p>
    <w:p w14:paraId="3FE15D74" w14:textId="77777777" w:rsidR="00E04512" w:rsidRPr="005B504E" w:rsidRDefault="00E04512" w:rsidP="00E04512">
      <w:r w:rsidRPr="005B504E">
        <w:t>Similarly, if a 1280 x 720 (SAR 1:1) source picture is vertically sub-sampled and encoded at a resolution of 1280 x 540 (SAR 3:</w:t>
      </w:r>
      <w:r w:rsidR="00B13126" w:rsidRPr="005B504E">
        <w:t>4</w:t>
      </w:r>
      <w:r w:rsidRPr="005B504E">
        <w:t>), which corresponds to a 1280 x 720 (SAR 1:1) picture format frame size, then the horizontal sub-sample factor is 1.0 since the is no change in the horizontal dimension, and the vertical sub-sample factor is 540 </w:t>
      </w:r>
      <w:r w:rsidRPr="005B504E">
        <w:sym w:font="Symbol" w:char="F0B8"/>
      </w:r>
      <w:r w:rsidRPr="005B504E">
        <w:t> 720 = 0.75.</w:t>
      </w:r>
    </w:p>
    <w:p w14:paraId="43CB0D12" w14:textId="77777777" w:rsidR="00E04512" w:rsidRPr="005B504E" w:rsidRDefault="000650E4" w:rsidP="000650E4">
      <w:pPr>
        <w:pStyle w:val="Heading5"/>
        <w:autoSpaceDE w:val="0"/>
        <w:rPr>
          <w:color w:val="auto"/>
        </w:rPr>
      </w:pPr>
      <w:r>
        <w:rPr>
          <w:rFonts w:ascii="ZWAdobeF" w:hAnsi="ZWAdobeF" w:cs="ZWAdobeF"/>
          <w:color w:val="auto"/>
          <w:spacing w:val="0"/>
          <w:sz w:val="2"/>
          <w:szCs w:val="2"/>
        </w:rPr>
        <w:t>314B</w:t>
      </w:r>
      <w:r w:rsidR="00E04512" w:rsidRPr="005B504E">
        <w:rPr>
          <w:color w:val="auto"/>
        </w:rPr>
        <w:t>Example of Mixed Sub-sampling</w:t>
      </w:r>
    </w:p>
    <w:p w14:paraId="5FC154E3" w14:textId="77777777" w:rsidR="00E04512" w:rsidRPr="005B504E" w:rsidRDefault="00E04512" w:rsidP="00E04512">
      <w:r w:rsidRPr="005B504E">
        <w:t>If a 1280 x 1080 (SAR 3:2) source picture is vertically sub-sampled and encoded at a resolution of 1280 x 540 (SAR 3:</w:t>
      </w:r>
      <w:r w:rsidR="00B13126" w:rsidRPr="005B504E">
        <w:t>4</w:t>
      </w:r>
      <w:r w:rsidRPr="005B504E">
        <w:t>), corresponding to a 1920 x 1080 square pixel (SAR 1:1) picture format frame size, then the horizontal sub-sample factor is 1280 </w:t>
      </w:r>
      <w:r w:rsidRPr="005B504E">
        <w:sym w:font="Symbol" w:char="F0B8"/>
      </w:r>
      <w:r w:rsidRPr="005B504E">
        <w:t> 1920 = </w:t>
      </w:r>
      <w:r w:rsidRPr="005B504E">
        <w:rPr>
          <w:vertAlign w:val="superscript"/>
        </w:rPr>
        <w:t>2</w:t>
      </w:r>
      <w:r w:rsidRPr="005B504E">
        <w:t>/</w:t>
      </w:r>
      <w:r w:rsidRPr="005B504E">
        <w:rPr>
          <w:vertAlign w:val="subscript"/>
        </w:rPr>
        <w:t>3</w:t>
      </w:r>
      <w:r w:rsidRPr="005B504E">
        <w:t>, and the vertical sub-sample factor is 540 </w:t>
      </w:r>
      <w:r w:rsidRPr="005B504E">
        <w:sym w:font="Symbol" w:char="F0B8"/>
      </w:r>
      <w:r w:rsidRPr="005B504E">
        <w:t> 1080 = 0.5.  To understand how this is an example of mixed sub-sampling, it is helpful to remember that the initial source picture resolution of 1280 x 1080 (SAR 3:2) can itself be thought of as having been horizontally sub-sampled from a higher resolution picture.</w:t>
      </w:r>
    </w:p>
    <w:p w14:paraId="16E27124" w14:textId="082277B3" w:rsidR="00E04512" w:rsidRPr="005B504E" w:rsidRDefault="00E04512" w:rsidP="000650E4">
      <w:pPr>
        <w:pStyle w:val="Heading3"/>
        <w:autoSpaceDE w:val="0"/>
        <w:rPr>
          <w:color w:val="auto"/>
        </w:rPr>
      </w:pPr>
      <w:bookmarkStart w:id="3722" w:name="_Toc308174930"/>
      <w:bookmarkStart w:id="3723" w:name="_Toc263280941"/>
      <w:r w:rsidRPr="005B504E">
        <w:rPr>
          <w:color w:val="auto"/>
        </w:rPr>
        <w:t>Cropping to Active Picture Area</w:t>
      </w:r>
      <w:bookmarkEnd w:id="3722"/>
      <w:bookmarkEnd w:id="3723"/>
    </w:p>
    <w:p w14:paraId="081B4268" w14:textId="6AE530B9" w:rsidR="00E04512" w:rsidRPr="005B504E" w:rsidRDefault="00E04512" w:rsidP="00E04512">
      <w:commentRangeStart w:id="3724"/>
      <w:r w:rsidRPr="005B504E">
        <w:t xml:space="preserve">Another helpful tool for improving coding efficiency in a </w:t>
      </w:r>
      <w:r w:rsidR="007C6334">
        <w:t>video</w:t>
      </w:r>
      <w:r w:rsidRPr="005B504E">
        <w:t xml:space="preserve"> elementary stream is the use of cropping.  </w:t>
      </w:r>
      <w:commentRangeEnd w:id="3724"/>
      <w:r w:rsidR="00986741">
        <w:rPr>
          <w:rStyle w:val="CommentReference"/>
        </w:rPr>
        <w:commentReference w:id="3724"/>
      </w:r>
      <w:r w:rsidRPr="005B504E">
        <w:t>This specification defines a set of rules for defining encoding parameters to reduce or eliminate the need to encode non-essential picture data such as black matting (i.e. “letterboxing” or “black padding”) that fall outside of the active picture area of the original source content.</w:t>
      </w:r>
    </w:p>
    <w:p w14:paraId="18CF3878" w14:textId="51717954" w:rsidR="00E04512" w:rsidRPr="005B504E" w:rsidRDefault="00E04512" w:rsidP="00E04512">
      <w:r w:rsidRPr="005B504E">
        <w:t xml:space="preserve">The dimensions of the active picture area of a video track are specified by the </w:t>
      </w:r>
      <w:r w:rsidRPr="005B504E">
        <w:rPr>
          <w:rStyle w:val="DECEvariable"/>
          <w:noProof w:val="0"/>
        </w:rPr>
        <w:t>width</w:t>
      </w:r>
      <w:r w:rsidRPr="005B504E">
        <w:t xml:space="preserve"> and </w:t>
      </w:r>
      <w:r w:rsidRPr="005B504E">
        <w:rPr>
          <w:rStyle w:val="DECEvariable"/>
          <w:noProof w:val="0"/>
        </w:rPr>
        <w:t>height</w:t>
      </w:r>
      <w:r w:rsidRPr="005B504E">
        <w:t xml:space="preserve"> fields of the Track Header Box (</w:t>
      </w:r>
      <w:r w:rsidRPr="005B504E">
        <w:rPr>
          <w:rStyle w:val="DECE4CC"/>
          <w:noProof w:val="0"/>
        </w:rPr>
        <w:t>‘tkhd’</w:t>
      </w:r>
      <w:r w:rsidRPr="005B504E">
        <w:t xml:space="preserve">), as described in Section </w:t>
      </w:r>
      <w:r w:rsidR="007A4DF4">
        <w:fldChar w:fldCharType="begin" w:fldLock="1"/>
      </w:r>
      <w:r w:rsidR="007A4DF4">
        <w:instrText xml:space="preserve"> REF _Ref142162552 \w \h  \* MERGEFORMAT </w:instrText>
      </w:r>
      <w:r w:rsidR="007A4DF4">
        <w:fldChar w:fldCharType="separate"/>
      </w:r>
      <w:r w:rsidR="005B504E">
        <w:t>2.3.5</w:t>
      </w:r>
      <w:r w:rsidR="007A4DF4">
        <w:fldChar w:fldCharType="end"/>
      </w:r>
      <w:ins w:id="3725" w:author="Joe McCrossan" w:date="2014-05-26T10:18:00Z">
        <w:r w:rsidR="00904818">
          <w:t xml:space="preserve"> and Section </w:t>
        </w:r>
        <w:r w:rsidR="00904818">
          <w:fldChar w:fldCharType="begin"/>
        </w:r>
        <w:r w:rsidR="00904818">
          <w:instrText xml:space="preserve"> REF _Ref262718698 \r \h </w:instrText>
        </w:r>
      </w:ins>
      <w:ins w:id="3726" w:author="Joe McCrossan" w:date="2014-05-26T10:18:00Z">
        <w:r w:rsidR="00904818">
          <w:fldChar w:fldCharType="separate"/>
        </w:r>
      </w:ins>
      <w:r w:rsidR="00882477">
        <w:t>4.2.1</w:t>
      </w:r>
      <w:ins w:id="3727" w:author="Joe McCrossan" w:date="2014-05-26T10:18:00Z">
        <w:r w:rsidR="00904818">
          <w:fldChar w:fldCharType="end"/>
        </w:r>
      </w:ins>
      <w:r w:rsidRPr="005B504E">
        <w:t>.  These values are specified in square pixels, and track video data is normalized to these dimensions before any transformation or displacement caused by a composition system or adaptation to a particular physical display system.</w:t>
      </w:r>
    </w:p>
    <w:p w14:paraId="60B61F45" w14:textId="2533F301" w:rsidR="004C05B9" w:rsidRDefault="00E04512" w:rsidP="00E04512">
      <w:commentRangeStart w:id="3728"/>
      <w:r w:rsidRPr="005B504E">
        <w:t xml:space="preserve">When sub-sampling is applied, as described above, the number of coded </w:t>
      </w:r>
      <w:r w:rsidR="006E7DEF">
        <w:t>samples</w:t>
      </w:r>
      <w:r w:rsidR="0058205A">
        <w:t xml:space="preserve"> </w:t>
      </w:r>
      <w:r w:rsidRPr="005B504E">
        <w:t xml:space="preserve">is scaled in one or both dimensions.  However, since the sub-sampled picture area </w:t>
      </w:r>
      <w:r w:rsidR="00256576" w:rsidRPr="005B504E">
        <w:t xml:space="preserve">might </w:t>
      </w:r>
      <w:r w:rsidRPr="005B504E">
        <w:t xml:space="preserve">not always fall exactly on </w:t>
      </w:r>
      <w:r w:rsidR="004C05B9">
        <w:t xml:space="preserve">the sample coding unit </w:t>
      </w:r>
      <w:r w:rsidRPr="005B504E">
        <w:t>boundary</w:t>
      </w:r>
      <w:r w:rsidR="004C05B9">
        <w:t xml:space="preserve"> employed by the video elementary stream</w:t>
      </w:r>
      <w:r w:rsidRPr="005B504E">
        <w:t>, additional cropping parameters are used to further define the dimensions of the coded picture</w:t>
      </w:r>
      <w:r w:rsidR="004C05B9">
        <w:t>.</w:t>
      </w:r>
    </w:p>
    <w:p w14:paraId="45DA8570" w14:textId="77777777" w:rsidR="004C05B9" w:rsidRDefault="004C05B9" w:rsidP="00B71A78">
      <w:pPr>
        <w:pStyle w:val="ListBullet3"/>
        <w:numPr>
          <w:ilvl w:val="0"/>
          <w:numId w:val="44"/>
        </w:numPr>
        <w:ind w:left="720"/>
        <w:rPr>
          <w:rStyle w:val="DECEvariable"/>
          <w:rFonts w:asciiTheme="minorHAnsi" w:hAnsiTheme="minorHAnsi" w:cstheme="minorBidi"/>
          <w:noProof w:val="0"/>
          <w:sz w:val="24"/>
          <w:szCs w:val="24"/>
        </w:rPr>
      </w:pPr>
      <w:r w:rsidRPr="006E7DEF">
        <w:rPr>
          <w:rStyle w:val="DECEvariable"/>
          <w:rFonts w:asciiTheme="minorHAnsi" w:hAnsiTheme="minorHAnsi" w:cstheme="minorBidi"/>
          <w:noProof w:val="0"/>
          <w:sz w:val="24"/>
          <w:szCs w:val="24"/>
        </w:rPr>
        <w:t xml:space="preserve">[H264]: </w:t>
      </w:r>
    </w:p>
    <w:p w14:paraId="6B3DFEB0" w14:textId="77777777" w:rsidR="004C05B9" w:rsidRDefault="004C05B9" w:rsidP="00B71A78">
      <w:pPr>
        <w:pStyle w:val="ListBullet3"/>
        <w:numPr>
          <w:ilvl w:val="0"/>
          <w:numId w:val="44"/>
        </w:numPr>
        <w:tabs>
          <w:tab w:val="clear" w:pos="1080"/>
          <w:tab w:val="left" w:pos="0"/>
        </w:tabs>
        <w:ind w:left="1530"/>
      </w:pPr>
      <w:r>
        <w:t>“Macroblocks” define the sample coding unit boundary (and are 16x16 blocks)</w:t>
      </w:r>
    </w:p>
    <w:p w14:paraId="4460A072" w14:textId="77777777" w:rsidR="004C05B9" w:rsidRPr="005B504E" w:rsidRDefault="004C05B9" w:rsidP="00B71A78">
      <w:pPr>
        <w:pStyle w:val="ListBullet3"/>
        <w:numPr>
          <w:ilvl w:val="0"/>
          <w:numId w:val="44"/>
        </w:numPr>
        <w:tabs>
          <w:tab w:val="clear" w:pos="1080"/>
          <w:tab w:val="left" w:pos="0"/>
        </w:tabs>
        <w:ind w:left="1530"/>
      </w:pPr>
      <w:r>
        <w:t xml:space="preserve">See the process defined in Section </w:t>
      </w:r>
      <w:r w:rsidR="00860A88">
        <w:fldChar w:fldCharType="begin"/>
      </w:r>
      <w:r>
        <w:instrText xml:space="preserve"> REF _Ref142933989 \r \h </w:instrText>
      </w:r>
      <w:r w:rsidR="00860A88">
        <w:fldChar w:fldCharType="separate"/>
      </w:r>
      <w:r w:rsidR="00882477">
        <w:t>4.3.2.2</w:t>
      </w:r>
      <w:r w:rsidR="00860A88">
        <w:fldChar w:fldCharType="end"/>
      </w:r>
    </w:p>
    <w:p w14:paraId="49F80EA7" w14:textId="77777777" w:rsidR="004C05B9" w:rsidRDefault="004C05B9" w:rsidP="00B71A78">
      <w:pPr>
        <w:pStyle w:val="ListBullet3"/>
        <w:numPr>
          <w:ilvl w:val="0"/>
          <w:numId w:val="44"/>
        </w:numPr>
        <w:ind w:left="720"/>
        <w:rPr>
          <w:rStyle w:val="DECEvariable"/>
          <w:rFonts w:asciiTheme="minorHAnsi" w:hAnsiTheme="minorHAnsi" w:cstheme="minorBidi"/>
          <w:noProof w:val="0"/>
          <w:sz w:val="24"/>
          <w:szCs w:val="24"/>
        </w:rPr>
      </w:pPr>
      <w:r>
        <w:rPr>
          <w:rStyle w:val="DECEvariable"/>
          <w:rFonts w:asciiTheme="minorHAnsi" w:hAnsiTheme="minorHAnsi" w:cstheme="minorBidi"/>
          <w:noProof w:val="0"/>
          <w:sz w:val="24"/>
          <w:szCs w:val="24"/>
        </w:rPr>
        <w:t>[H265</w:t>
      </w:r>
      <w:r w:rsidRPr="006E7DEF">
        <w:rPr>
          <w:rStyle w:val="DECEvariable"/>
          <w:rFonts w:asciiTheme="minorHAnsi" w:hAnsiTheme="minorHAnsi" w:cstheme="minorBidi"/>
          <w:noProof w:val="0"/>
          <w:sz w:val="24"/>
          <w:szCs w:val="24"/>
        </w:rPr>
        <w:t xml:space="preserve">]: </w:t>
      </w:r>
    </w:p>
    <w:p w14:paraId="4C570352" w14:textId="77777777" w:rsidR="00860A88" w:rsidRDefault="004C05B9" w:rsidP="00B71A78">
      <w:pPr>
        <w:pStyle w:val="ListBullet3"/>
        <w:numPr>
          <w:ilvl w:val="0"/>
          <w:numId w:val="44"/>
        </w:numPr>
        <w:tabs>
          <w:tab w:val="clear" w:pos="1080"/>
          <w:tab w:val="left" w:pos="0"/>
        </w:tabs>
        <w:ind w:left="1530"/>
      </w:pPr>
      <w:r>
        <w:t xml:space="preserve">“Coding Tree Units” define the sample coding unit boundary (and are </w:t>
      </w:r>
      <w:r w:rsidRPr="004C05B9">
        <w:t>64×64, 32×32, or 16×16</w:t>
      </w:r>
      <w:r>
        <w:t xml:space="preserve"> blocks)</w:t>
      </w:r>
    </w:p>
    <w:p w14:paraId="412734C9" w14:textId="77777777" w:rsidR="00860A88" w:rsidRDefault="004C05B9" w:rsidP="00B71A78">
      <w:pPr>
        <w:pStyle w:val="ListBullet3"/>
        <w:numPr>
          <w:ilvl w:val="0"/>
          <w:numId w:val="44"/>
        </w:numPr>
        <w:tabs>
          <w:tab w:val="clear" w:pos="1080"/>
          <w:tab w:val="left" w:pos="0"/>
        </w:tabs>
        <w:ind w:left="1530"/>
      </w:pPr>
      <w:r>
        <w:t xml:space="preserve">See the process defined in Section </w:t>
      </w:r>
      <w:r w:rsidR="00860A88">
        <w:fldChar w:fldCharType="begin"/>
      </w:r>
      <w:r>
        <w:instrText xml:space="preserve"> REF _Ref247292967 \r \h </w:instrText>
      </w:r>
      <w:r w:rsidR="00860A88">
        <w:fldChar w:fldCharType="separate"/>
      </w:r>
      <w:r w:rsidR="00882477">
        <w:t>4.4.2.3</w:t>
      </w:r>
      <w:r w:rsidR="00860A88">
        <w:fldChar w:fldCharType="end"/>
      </w:r>
    </w:p>
    <w:p w14:paraId="3D952ED0" w14:textId="4E413500" w:rsidR="00E04512" w:rsidRPr="005B504E" w:rsidRDefault="004C05B9" w:rsidP="000650E4">
      <w:pPr>
        <w:pStyle w:val="Heading3"/>
        <w:autoSpaceDE w:val="0"/>
        <w:rPr>
          <w:color w:val="auto"/>
        </w:rPr>
      </w:pPr>
      <w:bookmarkStart w:id="3729" w:name="_Toc263280942"/>
      <w:commentRangeEnd w:id="3728"/>
      <w:r>
        <w:rPr>
          <w:rStyle w:val="CommentReference"/>
        </w:rPr>
        <w:commentReference w:id="3728"/>
      </w:r>
      <w:bookmarkStart w:id="3730" w:name="_Toc308174931"/>
      <w:r w:rsidR="00E04512" w:rsidRPr="005B504E">
        <w:rPr>
          <w:color w:val="auto"/>
        </w:rPr>
        <w:t>Relationship of Cropping and Sub-sampling</w:t>
      </w:r>
      <w:bookmarkEnd w:id="3730"/>
      <w:bookmarkEnd w:id="3729"/>
    </w:p>
    <w:p w14:paraId="1F31B8EE" w14:textId="1F610931" w:rsidR="00E04512" w:rsidRPr="005B504E" w:rsidRDefault="00E04512" w:rsidP="00E04512">
      <w:commentRangeStart w:id="3731"/>
      <w:r w:rsidRPr="005B504E">
        <w:t xml:space="preserve">When spatial sub-sampling is applied, additional cropping parameters are often needed to compensate for the mismatch between the coded picture size and the macroblock </w:t>
      </w:r>
      <w:r w:rsidR="0058205A">
        <w:t xml:space="preserve">([H264]) / coding tree unit ([H265]) </w:t>
      </w:r>
      <w:r w:rsidRPr="005B504E">
        <w:t>boundaries.  The specific relationship between theses mechanisms is defined</w:t>
      </w:r>
      <w:r w:rsidR="0058205A">
        <w:t xml:space="preserve"> </w:t>
      </w:r>
      <w:r w:rsidRPr="005B504E">
        <w:t>as follows:</w:t>
      </w:r>
    </w:p>
    <w:p w14:paraId="5190545B" w14:textId="1649BEA9" w:rsidR="00E04512" w:rsidRPr="005B504E" w:rsidRDefault="00E04512" w:rsidP="00E04512">
      <w:pPr>
        <w:pStyle w:val="ListBullet"/>
      </w:pPr>
      <w:commentRangeStart w:id="3732"/>
      <w:r w:rsidRPr="005B504E">
        <w:t xml:space="preserve">Each picture is decoded using the coding parameters, including decoded picture size and cropping fields, defined in the sequence parameter set corresponding to that picture’s </w:t>
      </w:r>
      <w:ins w:id="3733" w:author="Joe McCrossan" w:date="2014-06-01T20:43:00Z">
        <w:r w:rsidR="00342B8A">
          <w:t>C</w:t>
        </w:r>
      </w:ins>
      <w:del w:id="3734" w:author="Joe McCrossan" w:date="2014-06-01T20:43:00Z">
        <w:r w:rsidRPr="005B504E" w:rsidDel="00342B8A">
          <w:delText>c</w:delText>
        </w:r>
      </w:del>
      <w:r w:rsidRPr="005B504E">
        <w:t xml:space="preserve">oded </w:t>
      </w:r>
      <w:ins w:id="3735" w:author="Joe McCrossan" w:date="2014-06-01T20:43:00Z">
        <w:r w:rsidR="00342B8A">
          <w:t>V</w:t>
        </w:r>
      </w:ins>
      <w:del w:id="3736" w:author="Joe McCrossan" w:date="2014-06-01T20:43:00Z">
        <w:r w:rsidRPr="005B504E" w:rsidDel="00342B8A">
          <w:delText>v</w:delText>
        </w:r>
      </w:del>
      <w:r w:rsidRPr="005B504E">
        <w:t xml:space="preserve">ideo </w:t>
      </w:r>
      <w:ins w:id="3737" w:author="Joe McCrossan" w:date="2014-06-01T20:43:00Z">
        <w:r w:rsidR="00342B8A">
          <w:t>S</w:t>
        </w:r>
      </w:ins>
      <w:del w:id="3738" w:author="Joe McCrossan" w:date="2014-06-01T20:43:00Z">
        <w:r w:rsidRPr="005B504E" w:rsidDel="00342B8A">
          <w:delText>s</w:delText>
        </w:r>
      </w:del>
      <w:r w:rsidRPr="005B504E">
        <w:t>equence.</w:t>
      </w:r>
      <w:commentRangeEnd w:id="3732"/>
      <w:r w:rsidR="00986741">
        <w:rPr>
          <w:rStyle w:val="CommentReference"/>
        </w:rPr>
        <w:commentReference w:id="3732"/>
      </w:r>
    </w:p>
    <w:p w14:paraId="2901155B" w14:textId="6CA219C0" w:rsidR="00E04512" w:rsidRPr="005B504E" w:rsidRDefault="00783C0F" w:rsidP="00E04512">
      <w:pPr>
        <w:pStyle w:val="ListBullet"/>
      </w:pPr>
      <w:r>
        <w:t>The</w:t>
      </w:r>
      <w:r w:rsidR="00E04512" w:rsidRPr="005B504E">
        <w:t xml:space="preserve"> dimensions defined by the </w:t>
      </w:r>
      <w:r w:rsidR="00E04512" w:rsidRPr="005B504E">
        <w:rPr>
          <w:rStyle w:val="DECEvariable"/>
          <w:noProof w:val="0"/>
        </w:rPr>
        <w:t>width</w:t>
      </w:r>
      <w:r w:rsidR="00E04512" w:rsidRPr="005B504E">
        <w:t xml:space="preserve"> and </w:t>
      </w:r>
      <w:r w:rsidR="00E04512" w:rsidRPr="005B504E">
        <w:rPr>
          <w:rStyle w:val="DECEvariable"/>
          <w:noProof w:val="0"/>
        </w:rPr>
        <w:t>height</w:t>
      </w:r>
      <w:r w:rsidR="00E04512" w:rsidRPr="005B504E">
        <w:t xml:space="preserve"> fields in the Track Header Box </w:t>
      </w:r>
      <w:r>
        <w:t xml:space="preserve">are used </w:t>
      </w:r>
      <w:r w:rsidR="00E04512" w:rsidRPr="005B504E">
        <w:t xml:space="preserve">to determine which, if any, scaling or other composition operations are necessary for display.  For example, to output the video to an HDTV, the decoded image </w:t>
      </w:r>
      <w:r w:rsidR="00256576" w:rsidRPr="005B504E">
        <w:t xml:space="preserve">might </w:t>
      </w:r>
      <w:r w:rsidR="00E04512" w:rsidRPr="005B504E">
        <w:t xml:space="preserve">need to be scaled to the resolution defined by </w:t>
      </w:r>
      <w:r w:rsidR="00E04512" w:rsidRPr="005B504E">
        <w:rPr>
          <w:rStyle w:val="DECEvariable"/>
          <w:noProof w:val="0"/>
        </w:rPr>
        <w:t>width</w:t>
      </w:r>
      <w:r w:rsidR="00E04512" w:rsidRPr="005B504E">
        <w:t xml:space="preserve"> and </w:t>
      </w:r>
      <w:r w:rsidR="00E04512" w:rsidRPr="005B504E">
        <w:rPr>
          <w:rStyle w:val="DECEvariable"/>
          <w:noProof w:val="0"/>
        </w:rPr>
        <w:t>height</w:t>
      </w:r>
      <w:r w:rsidR="00E04512" w:rsidRPr="005B504E">
        <w:t xml:space="preserve"> and then additional matting applied</w:t>
      </w:r>
      <w:r w:rsidR="00256576" w:rsidRPr="005B504E">
        <w:t xml:space="preserve"> (if necessary)</w:t>
      </w:r>
      <w:r w:rsidR="00E04512" w:rsidRPr="005B504E">
        <w:t xml:space="preserve"> in order to form a valid television video signal.</w:t>
      </w:r>
    </w:p>
    <w:p w14:paraId="299D05EC" w14:textId="77777777" w:rsidR="00E04512" w:rsidRPr="005B504E" w:rsidRDefault="00180FC6" w:rsidP="00E04512">
      <w:pPr>
        <w:pStyle w:val="Diagram"/>
        <w:keepNext/>
      </w:pPr>
      <w:r>
        <w:rPr>
          <w:noProof/>
        </w:rPr>
        <mc:AlternateContent>
          <mc:Choice Requires="wpg">
            <w:drawing>
              <wp:inline distT="0" distB="0" distL="0" distR="0" wp14:anchorId="166B4AF6" wp14:editId="2D277624">
                <wp:extent cx="5720715" cy="2461260"/>
                <wp:effectExtent l="50800" t="50800" r="95885" b="2540"/>
                <wp:docPr id="252"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0715" cy="2461260"/>
                          <a:chOff x="7075" y="11429"/>
                          <a:chExt cx="77869" cy="21166"/>
                        </a:xfrm>
                      </wpg:grpSpPr>
                      <wps:wsp>
                        <wps:cNvPr id="253" name="Rectangle 113"/>
                        <wps:cNvSpPr>
                          <a:spLocks noChangeArrowheads="1"/>
                        </wps:cNvSpPr>
                        <wps:spPr bwMode="auto">
                          <a:xfrm>
                            <a:off x="7075" y="11429"/>
                            <a:ext cx="77325" cy="18673"/>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10F2CDF9" w14:textId="77777777" w:rsidR="00B904CD" w:rsidRDefault="00B904CD" w:rsidP="00086D15"/>
                          </w:txbxContent>
                        </wps:txbx>
                        <wps:bodyPr rot="0" vert="horz" wrap="square" lIns="91440" tIns="45720" rIns="91440" bIns="45720" anchor="t" anchorCtr="0" upright="1">
                          <a:noAutofit/>
                        </wps:bodyPr>
                      </wps:wsp>
                      <wps:wsp>
                        <wps:cNvPr id="254" name="Text Box 114"/>
                        <wps:cNvSpPr txBox="1">
                          <a:spLocks noChangeArrowheads="1"/>
                        </wps:cNvSpPr>
                        <wps:spPr bwMode="auto">
                          <a:xfrm>
                            <a:off x="10388" y="30733"/>
                            <a:ext cx="71266"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E0B7480" w14:textId="77777777" w:rsidR="00B904CD" w:rsidRDefault="00B904CD" w:rsidP="00086D15">
                              <w:pPr>
                                <w:pStyle w:val="NormalWeb"/>
                                <w:spacing w:before="0" w:beforeAutospacing="0" w:after="0" w:afterAutospacing="0"/>
                              </w:pPr>
                              <w:r w:rsidRPr="00C12CD5">
                                <w:rPr>
                                  <w:rFonts w:ascii="Calibri" w:hAnsi="Calibri" w:cs="Calibri"/>
                                  <w:color w:val="000000"/>
                                  <w:kern w:val="24"/>
                                  <w:sz w:val="18"/>
                                  <w:szCs w:val="18"/>
                                </w:rPr>
                                <w:t>* AVC cropping can only operate on even numbers of lines, requiring that the selected height be rounded up to 818 rather than 817.</w:t>
                              </w:r>
                            </w:p>
                          </w:txbxContent>
                        </wps:txbx>
                        <wps:bodyPr rot="0" vert="horz" wrap="square" lIns="91440" tIns="0" rIns="91440" bIns="45720" anchor="t" anchorCtr="0" upright="1">
                          <a:noAutofit/>
                        </wps:bodyPr>
                      </wps:wsp>
                      <wps:wsp>
                        <wps:cNvPr id="255" name="Text Box 115"/>
                        <wps:cNvSpPr txBox="1">
                          <a:spLocks noChangeArrowheads="1"/>
                        </wps:cNvSpPr>
                        <wps:spPr bwMode="auto">
                          <a:xfrm>
                            <a:off x="10413" y="13292"/>
                            <a:ext cx="16277" cy="9144"/>
                          </a:xfrm>
                          <a:prstGeom prst="rect">
                            <a:avLst/>
                          </a:prstGeom>
                          <a:solidFill>
                            <a:srgbClr val="D9D9D9"/>
                          </a:solidFill>
                          <a:ln w="12700">
                            <a:solidFill>
                              <a:srgbClr val="000000"/>
                            </a:solidFill>
                            <a:miter lim="800000"/>
                            <a:headEnd/>
                            <a:tailEnd/>
                          </a:ln>
                        </wps:spPr>
                        <wps:txbx>
                          <w:txbxContent>
                            <w:p w14:paraId="20D65D2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w:t>
                              </w:r>
                              <w:r w:rsidRPr="00C12CD5">
                                <w:rPr>
                                  <w:rFonts w:ascii="Calibri" w:hAnsi="Calibri" w:cs="Calibri"/>
                                  <w:color w:val="000000"/>
                                  <w:kern w:val="24"/>
                                  <w:sz w:val="18"/>
                                  <w:szCs w:val="18"/>
                                </w:rPr>
                                <w:br/>
                                <w:t>Picture</w:t>
                              </w:r>
                              <w:r w:rsidRPr="00C12CD5">
                                <w:rPr>
                                  <w:rFonts w:ascii="Calibri" w:hAnsi="Calibri" w:cs="Calibri"/>
                                  <w:color w:val="000000"/>
                                  <w:kern w:val="24"/>
                                  <w:sz w:val="18"/>
                                  <w:szCs w:val="18"/>
                                </w:rPr>
                                <w:br/>
                                <w:t>(Letterboxed)</w:t>
                              </w:r>
                            </w:p>
                          </w:txbxContent>
                        </wps:txbx>
                        <wps:bodyPr rot="0" vert="horz" wrap="square" lIns="91440" tIns="0" rIns="91440" bIns="45720" anchor="ctr" anchorCtr="1" upright="1">
                          <a:noAutofit/>
                        </wps:bodyPr>
                      </wps:wsp>
                      <wps:wsp>
                        <wps:cNvPr id="32" name="Text Box 116"/>
                        <wps:cNvSpPr txBox="1">
                          <a:spLocks noChangeArrowheads="1"/>
                        </wps:cNvSpPr>
                        <wps:spPr bwMode="auto">
                          <a:xfrm>
                            <a:off x="10413" y="14562"/>
                            <a:ext cx="16256" cy="6689"/>
                          </a:xfrm>
                          <a:prstGeom prst="rect">
                            <a:avLst/>
                          </a:prstGeom>
                          <a:solidFill>
                            <a:srgbClr val="FFFFFF"/>
                          </a:solidFill>
                          <a:ln w="12700">
                            <a:solidFill>
                              <a:srgbClr val="000000"/>
                            </a:solidFill>
                            <a:miter lim="800000"/>
                            <a:headEnd/>
                            <a:tailEnd/>
                          </a:ln>
                        </wps:spPr>
                        <wps:txbx>
                          <w:txbxContent>
                            <w:p w14:paraId="451C7E3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Picture</w:t>
                              </w:r>
                              <w:r w:rsidRPr="00C12CD5">
                                <w:rPr>
                                  <w:rFonts w:ascii="Calibri" w:hAnsi="Calibri" w:cs="Calibri"/>
                                  <w:color w:val="000000"/>
                                  <w:kern w:val="24"/>
                                  <w:sz w:val="18"/>
                                  <w:szCs w:val="18"/>
                                </w:rPr>
                                <w:br/>
                                <w:t>Letterboxed</w:t>
                              </w:r>
                            </w:p>
                            <w:p w14:paraId="7123EB09"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w:t>
                              </w:r>
                              <w:r w:rsidRPr="00C12CD5">
                                <w:rPr>
                                  <w:rFonts w:ascii="Cambria" w:hAnsi="Cambria" w:cs="Calibri"/>
                                  <w:color w:val="000000"/>
                                  <w:kern w:val="24"/>
                                  <w:sz w:val="18"/>
                                  <w:szCs w:val="18"/>
                                </w:rPr>
                                <w:t>2.35 Aspect Ratio</w:t>
                              </w:r>
                              <w:r w:rsidRPr="00C12CD5">
                                <w:rPr>
                                  <w:rFonts w:ascii="Calibri" w:hAnsi="Calibri" w:cs="Calibri"/>
                                  <w:color w:val="000000"/>
                                  <w:kern w:val="24"/>
                                  <w:sz w:val="18"/>
                                  <w:szCs w:val="18"/>
                                </w:rPr>
                                <w:t>)</w:t>
                              </w:r>
                            </w:p>
                          </w:txbxContent>
                        </wps:txbx>
                        <wps:bodyPr rot="0" vert="horz" wrap="square" lIns="91440" tIns="0" rIns="91440" bIns="45720" anchor="ctr" anchorCtr="1" upright="1">
                          <a:noAutofit/>
                        </wps:bodyPr>
                      </wps:wsp>
                      <wps:wsp>
                        <wps:cNvPr id="33" name="Text Box 117"/>
                        <wps:cNvSpPr txBox="1">
                          <a:spLocks noChangeArrowheads="1"/>
                        </wps:cNvSpPr>
                        <wps:spPr bwMode="auto">
                          <a:xfrm>
                            <a:off x="32729" y="13292"/>
                            <a:ext cx="12198" cy="9144"/>
                          </a:xfrm>
                          <a:prstGeom prst="rect">
                            <a:avLst/>
                          </a:prstGeom>
                          <a:solidFill>
                            <a:srgbClr val="D9D9D9"/>
                          </a:solidFill>
                          <a:ln w="12700">
                            <a:solidFill>
                              <a:srgbClr val="000000"/>
                            </a:solidFill>
                            <a:miter lim="800000"/>
                            <a:headEnd/>
                            <a:tailEnd/>
                          </a:ln>
                        </wps:spPr>
                        <wps:txbx>
                          <w:txbxContent>
                            <w:p w14:paraId="3BEAF1FC" w14:textId="77777777" w:rsidR="00B904CD" w:rsidRDefault="00B904CD" w:rsidP="00086D15"/>
                          </w:txbxContent>
                        </wps:txbx>
                        <wps:bodyPr rot="0" vert="horz" wrap="square" lIns="91440" tIns="0" rIns="91440" bIns="45720" anchor="ctr" anchorCtr="1" upright="1">
                          <a:noAutofit/>
                        </wps:bodyPr>
                      </wps:wsp>
                      <wps:wsp>
                        <wps:cNvPr id="34" name="Text Box 118"/>
                        <wps:cNvSpPr txBox="1">
                          <a:spLocks noChangeArrowheads="1"/>
                        </wps:cNvSpPr>
                        <wps:spPr bwMode="auto">
                          <a:xfrm>
                            <a:off x="32765" y="14562"/>
                            <a:ext cx="12162" cy="6689"/>
                          </a:xfrm>
                          <a:prstGeom prst="rect">
                            <a:avLst/>
                          </a:prstGeom>
                          <a:solidFill>
                            <a:srgbClr val="FFFFFF"/>
                          </a:solidFill>
                          <a:ln w="12700">
                            <a:solidFill>
                              <a:srgbClr val="000000"/>
                            </a:solidFill>
                            <a:miter lim="800000"/>
                            <a:headEnd/>
                            <a:tailEnd/>
                          </a:ln>
                        </wps:spPr>
                        <wps:txbx>
                          <w:txbxContent>
                            <w:p w14:paraId="4E000BD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ub-sampled</w:t>
                              </w:r>
                              <w:r w:rsidRPr="00C12CD5">
                                <w:rPr>
                                  <w:rFonts w:ascii="Calibri" w:hAnsi="Calibri" w:cs="Calibri"/>
                                  <w:color w:val="000000"/>
                                  <w:kern w:val="24"/>
                                  <w:sz w:val="18"/>
                                  <w:szCs w:val="18"/>
                                </w:rPr>
                                <w:br/>
                                <w:t>Horizontally</w:t>
                              </w:r>
                              <w:r w:rsidRPr="00C12CD5">
                                <w:rPr>
                                  <w:rFonts w:ascii="Calibri" w:hAnsi="Calibri" w:cs="Calibri"/>
                                  <w:color w:val="000000"/>
                                  <w:kern w:val="24"/>
                                  <w:sz w:val="18"/>
                                  <w:szCs w:val="18"/>
                                </w:rPr>
                                <w:br/>
                                <w:t>(75%)</w:t>
                              </w:r>
                            </w:p>
                          </w:txbxContent>
                        </wps:txbx>
                        <wps:bodyPr rot="0" vert="horz" wrap="square" lIns="91440" tIns="0" rIns="91440" bIns="45720" anchor="ctr" anchorCtr="1" upright="1">
                          <a:noAutofit/>
                        </wps:bodyPr>
                      </wps:wsp>
                      <wps:wsp>
                        <wps:cNvPr id="36" name="Text Box 119"/>
                        <wps:cNvSpPr txBox="1">
                          <a:spLocks noChangeArrowheads="1"/>
                        </wps:cNvSpPr>
                        <wps:spPr bwMode="auto">
                          <a:xfrm>
                            <a:off x="50945" y="14586"/>
                            <a:ext cx="12337" cy="6967"/>
                          </a:xfrm>
                          <a:prstGeom prst="rect">
                            <a:avLst/>
                          </a:prstGeom>
                          <a:solidFill>
                            <a:srgbClr val="D9D9D9"/>
                          </a:solidFill>
                          <a:ln w="12700">
                            <a:solidFill>
                              <a:srgbClr val="000000"/>
                            </a:solidFill>
                            <a:miter lim="800000"/>
                            <a:headEnd/>
                            <a:tailEnd/>
                          </a:ln>
                        </wps:spPr>
                        <wps:txbx>
                          <w:txbxContent>
                            <w:p w14:paraId="1F6D1417" w14:textId="77777777" w:rsidR="00B904CD" w:rsidRDefault="00B904CD" w:rsidP="00086D15"/>
                          </w:txbxContent>
                        </wps:txbx>
                        <wps:bodyPr rot="0" vert="horz" wrap="square" lIns="91440" tIns="0" rIns="91440" bIns="45720" anchor="ctr" anchorCtr="1" upright="1">
                          <a:noAutofit/>
                        </wps:bodyPr>
                      </wps:wsp>
                      <wps:wsp>
                        <wps:cNvPr id="38" name="Text Box 120"/>
                        <wps:cNvSpPr txBox="1">
                          <a:spLocks noChangeArrowheads="1"/>
                        </wps:cNvSpPr>
                        <wps:spPr bwMode="auto">
                          <a:xfrm>
                            <a:off x="50993" y="14562"/>
                            <a:ext cx="12253" cy="6689"/>
                          </a:xfrm>
                          <a:prstGeom prst="rect">
                            <a:avLst/>
                          </a:prstGeom>
                          <a:solidFill>
                            <a:srgbClr val="FFFFFF"/>
                          </a:solidFill>
                          <a:ln w="12700">
                            <a:solidFill>
                              <a:srgbClr val="000000"/>
                            </a:solidFill>
                            <a:miter lim="800000"/>
                            <a:headEnd/>
                            <a:tailEnd/>
                          </a:ln>
                        </wps:spPr>
                        <wps:txbx>
                          <w:txbxContent>
                            <w:p w14:paraId="7710551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Encoded</w:t>
                              </w:r>
                            </w:p>
                            <w:p w14:paraId="489E432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w:t>
                              </w:r>
                            </w:p>
                          </w:txbxContent>
                        </wps:txbx>
                        <wps:bodyPr rot="0" vert="horz" wrap="square" lIns="91440" tIns="0" rIns="91440" bIns="45720" anchor="ctr" anchorCtr="1" upright="1">
                          <a:noAutofit/>
                        </wps:bodyPr>
                      </wps:wsp>
                      <wps:wsp>
                        <wps:cNvPr id="39" name="Right Arrow 121"/>
                        <wps:cNvSpPr>
                          <a:spLocks noChangeArrowheads="1"/>
                        </wps:cNvSpPr>
                        <wps:spPr bwMode="auto">
                          <a:xfrm>
                            <a:off x="27528" y="16509"/>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365E695D" w14:textId="77777777" w:rsidR="00B904CD" w:rsidRDefault="00B904CD" w:rsidP="00086D15"/>
                          </w:txbxContent>
                        </wps:txbx>
                        <wps:bodyPr rot="0" vert="horz" wrap="square" lIns="91440" tIns="45720" rIns="91440" bIns="45720" anchor="ctr" anchorCtr="0" upright="1">
                          <a:noAutofit/>
                        </wps:bodyPr>
                      </wps:wsp>
                      <wps:wsp>
                        <wps:cNvPr id="40" name="Right Arrow 122"/>
                        <wps:cNvSpPr>
                          <a:spLocks noChangeArrowheads="1"/>
                        </wps:cNvSpPr>
                        <wps:spPr bwMode="auto">
                          <a:xfrm>
                            <a:off x="45744" y="16509"/>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2752CDB2" w14:textId="77777777" w:rsidR="00B904CD" w:rsidRDefault="00B904CD" w:rsidP="00086D15"/>
                          </w:txbxContent>
                        </wps:txbx>
                        <wps:bodyPr rot="0" vert="horz" wrap="square" lIns="91440" tIns="45720" rIns="91440" bIns="45720" anchor="ctr" anchorCtr="0" upright="1">
                          <a:noAutofit/>
                        </wps:bodyPr>
                      </wps:wsp>
                      <wps:wsp>
                        <wps:cNvPr id="41" name="Text Box 123"/>
                        <wps:cNvSpPr txBox="1">
                          <a:spLocks noChangeArrowheads="1"/>
                        </wps:cNvSpPr>
                        <wps:spPr bwMode="auto">
                          <a:xfrm>
                            <a:off x="8026" y="23160"/>
                            <a:ext cx="20447" cy="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9FE1212"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920 x 1080</w:t>
                              </w:r>
                            </w:p>
                            <w:p w14:paraId="3308196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920 x 818*</w:t>
                              </w:r>
                            </w:p>
                            <w:p w14:paraId="58C253B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wps:txbx>
                        <wps:bodyPr rot="0" vert="horz" wrap="square" lIns="91440" tIns="0" rIns="91440" bIns="45720" anchor="t" anchorCtr="1" upright="1">
                          <a:noAutofit/>
                        </wps:bodyPr>
                      </wps:wsp>
                      <wps:wsp>
                        <wps:cNvPr id="42" name="Text Box 124"/>
                        <wps:cNvSpPr txBox="1">
                          <a:spLocks noChangeArrowheads="1"/>
                        </wps:cNvSpPr>
                        <wps:spPr bwMode="auto">
                          <a:xfrm>
                            <a:off x="28499" y="23160"/>
                            <a:ext cx="20598" cy="56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8B0FB9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440 x</w:t>
                              </w:r>
                              <w:r w:rsidRPr="00C12CD5">
                                <w:rPr>
                                  <w:rFonts w:ascii="Cambria" w:hAnsi="Cambria" w:cs="Calibri"/>
                                  <w:color w:val="000000"/>
                                  <w:kern w:val="24"/>
                                  <w:sz w:val="18"/>
                                  <w:szCs w:val="18"/>
                                </w:rPr>
                                <w:t xml:space="preserve"> 1080</w:t>
                              </w:r>
                            </w:p>
                            <w:p w14:paraId="28B141A7" w14:textId="77777777" w:rsidR="00B904CD" w:rsidRDefault="00B904CD" w:rsidP="00086D15">
                              <w:pPr>
                                <w:pStyle w:val="NormalWeb"/>
                                <w:spacing w:before="0" w:beforeAutospacing="0" w:after="0" w:afterAutospacing="0"/>
                                <w:jc w:val="center"/>
                              </w:pPr>
                              <w:r w:rsidRPr="00C12CD5">
                                <w:rPr>
                                  <w:rFonts w:ascii="Cambria" w:hAnsi="Cambria" w:cs="Calibri"/>
                                  <w:color w:val="000000"/>
                                  <w:kern w:val="24"/>
                                  <w:sz w:val="18"/>
                                  <w:szCs w:val="18"/>
                                </w:rPr>
                                <w:t>Active Picture:  1440 x 818</w:t>
                              </w:r>
                              <w:r w:rsidRPr="00C12CD5">
                                <w:rPr>
                                  <w:rFonts w:ascii="Cambria" w:hAnsi="Cambria" w:cs="Calibri"/>
                                  <w:color w:val="000000"/>
                                  <w:kern w:val="24"/>
                                  <w:sz w:val="18"/>
                                  <w:szCs w:val="18"/>
                                </w:rPr>
                                <w:br/>
                                <w:t>Sample Aspect Ratio:  4:3</w:t>
                              </w:r>
                            </w:p>
                          </w:txbxContent>
                        </wps:txbx>
                        <wps:bodyPr rot="0" vert="horz" wrap="square" lIns="91440" tIns="0" rIns="91440" bIns="45720" anchor="t" anchorCtr="1" upright="1">
                          <a:noAutofit/>
                        </wps:bodyPr>
                      </wps:wsp>
                      <wps:wsp>
                        <wps:cNvPr id="43" name="Text Box 125"/>
                        <wps:cNvSpPr txBox="1">
                          <a:spLocks noChangeArrowheads="1"/>
                        </wps:cNvSpPr>
                        <wps:spPr bwMode="auto">
                          <a:xfrm>
                            <a:off x="47394" y="22529"/>
                            <a:ext cx="19692" cy="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16F0DE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Encoded Frame:  1440x832</w:t>
                              </w:r>
                            </w:p>
                            <w:p w14:paraId="7C74F749"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818</w:t>
                              </w:r>
                            </w:p>
                            <w:p w14:paraId="2E3F975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wps:txbx>
                        <wps:bodyPr rot="0" vert="horz" wrap="square" lIns="91440" tIns="0" rIns="91440" bIns="45720" anchor="t" anchorCtr="1" upright="1">
                          <a:noAutofit/>
                        </wps:bodyPr>
                      </wps:wsp>
                      <wps:wsp>
                        <wps:cNvPr id="44" name="Text Box 126"/>
                        <wps:cNvSpPr txBox="1">
                          <a:spLocks noChangeArrowheads="1"/>
                        </wps:cNvSpPr>
                        <wps:spPr bwMode="auto">
                          <a:xfrm>
                            <a:off x="69354" y="14562"/>
                            <a:ext cx="12253" cy="6689"/>
                          </a:xfrm>
                          <a:prstGeom prst="rect">
                            <a:avLst/>
                          </a:prstGeom>
                          <a:solidFill>
                            <a:srgbClr val="FFFFFF"/>
                          </a:solidFill>
                          <a:ln w="12700">
                            <a:solidFill>
                              <a:srgbClr val="000000"/>
                            </a:solidFill>
                            <a:miter lim="800000"/>
                            <a:headEnd/>
                            <a:tailEnd/>
                          </a:ln>
                        </wps:spPr>
                        <wps:txbx>
                          <w:txbxContent>
                            <w:p w14:paraId="38D353B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ropped to</w:t>
                              </w:r>
                            </w:p>
                            <w:p w14:paraId="1E4050F4"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w:t>
                              </w:r>
                            </w:p>
                          </w:txbxContent>
                        </wps:txbx>
                        <wps:bodyPr rot="0" vert="horz" wrap="square" lIns="91440" tIns="0" rIns="91440" bIns="45720" anchor="ctr" anchorCtr="1" upright="1">
                          <a:noAutofit/>
                        </wps:bodyPr>
                      </wps:wsp>
                      <wps:wsp>
                        <wps:cNvPr id="45" name="Right Arrow 127"/>
                        <wps:cNvSpPr>
                          <a:spLocks noChangeArrowheads="1"/>
                        </wps:cNvSpPr>
                        <wps:spPr bwMode="auto">
                          <a:xfrm>
                            <a:off x="64104" y="16509"/>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3B218C18" w14:textId="77777777" w:rsidR="00B904CD" w:rsidRDefault="00B904CD" w:rsidP="00086D15"/>
                          </w:txbxContent>
                        </wps:txbx>
                        <wps:bodyPr rot="0" vert="horz" wrap="square" lIns="91440" tIns="45720" rIns="91440" bIns="45720" anchor="ctr" anchorCtr="0" upright="1">
                          <a:noAutofit/>
                        </wps:bodyPr>
                      </wps:wsp>
                      <wps:wsp>
                        <wps:cNvPr id="46" name="Text Box 128"/>
                        <wps:cNvSpPr txBox="1">
                          <a:spLocks noChangeArrowheads="1"/>
                        </wps:cNvSpPr>
                        <wps:spPr bwMode="auto">
                          <a:xfrm>
                            <a:off x="65504" y="22529"/>
                            <a:ext cx="19440" cy="6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3145FA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ropped Frame:  1440x818</w:t>
                              </w:r>
                            </w:p>
                            <w:p w14:paraId="3FA65FB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818</w:t>
                              </w:r>
                            </w:p>
                            <w:p w14:paraId="6CB1AA7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wps:txbx>
                        <wps:bodyPr rot="0" vert="horz" wrap="square" lIns="91440" tIns="0" rIns="91440" bIns="45720" anchor="t" anchorCtr="1" upright="1">
                          <a:noAutofit/>
                        </wps:bodyPr>
                      </wps:wsp>
                    </wpg:wgp>
                  </a:graphicData>
                </a:graphic>
              </wp:inline>
            </w:drawing>
          </mc:Choice>
          <mc:Fallback>
            <w:pict>
              <v:group id="Group 38" o:spid="_x0000_s1043" style="width:450.45pt;height:193.8pt;mso-position-horizontal-relative:char;mso-position-vertical-relative:line" coordorigin="7075,11429" coordsize="77869,2116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">
                <v:rect id="Rectangle 113" o:spid="_x0000_s1044" style="position:absolute;left:7075;top:11429;width:77325;height:1867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6N3ZsxQAA&#10;ANwAAAAPAAAAZHJzL2Rvd25yZXYueG1sRI9BawIxFITvQv9DeIXeNFultm6NIi2CF0GtUI+vm+dm&#10;6eZl2bzq+u8bQfA4zMw3zHTe+VqdqI1VYAPPgwwUcRFsxaWB/dey/wYqCrLFOjAZuFCE+eyhN8Xc&#10;hjNv6bSTUiUIxxwNOJEm1zoWjjzGQWiIk3cMrUdJsi21bfGc4L7Wwywba48VpwWHDX04Kn53f97A&#10;6/fx0MliJaPN8vLjGrsO+8+JMU+P3eIdlFAn9/CtvbIGhi8juJ5JR0DP/g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o3dmzFAAAA3AAAAA8AAAAAAAAAAAAAAAAAlwIAAGRycy9k&#10;b3ducmV2LnhtbFBLBQYAAAAABAAEAPUAAACJAwAAAAA=&#10;" strokeweight="2pt">
                  <v:shadow on="t" opacity="22936f" origin=",.5" offset="20805emu,14568emu"/>
                  <v:textbox>
                    <w:txbxContent>
                      <w:p w14:paraId="10F2CDF9" w14:textId="77777777" w:rsidR="00B904CD" w:rsidRDefault="00B904CD" w:rsidP="00086D15"/>
                    </w:txbxContent>
                  </v:textbox>
                </v:rect>
                <v:shape id="Text Box 114" o:spid="_x0000_s1045" type="#_x0000_t202" style="position:absolute;left:10388;top:30733;width:71266;height:1863;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7QxQAA&#10;ANwAAAAPAAAAZHJzL2Rvd25yZXYueG1sRI/dagIxFITvhb5DOAXvNKtYsVujlOIfFNGuPsBhc7pZ&#10;3Jysm6jbt28EwcthZr5hpvPWVuJKjS8dKxj0ExDEudMlFwqOh2VvAsIHZI2VY1LwRx7ms5fOFFPt&#10;bvxD1ywUIkLYp6jAhFCnUvrckEXfdzVx9H5dYzFE2RRSN3iLcFvJYZKMpcWS44LBmr4M5afsYhWs&#10;lufTxm2/F8liZ9ZZ6wf796xSqvvafn6ACNSGZ/jR3mgFw7cR3M/EIyB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P/7tDFAAAA3AAAAA8AAAAAAAAAAAAAAAAAlwIAAGRycy9k&#10;b3ducmV2LnhtbFBLBQYAAAAABAAEAPUAAACJAwAAAAA=&#10;" filled="f" stroked="f" strokeweight="1pt">
                  <v:textbox inset=",0">
                    <w:txbxContent>
                      <w:p w14:paraId="6E0B7480" w14:textId="77777777" w:rsidR="00B904CD" w:rsidRDefault="00B904CD" w:rsidP="00086D15">
                        <w:pPr>
                          <w:pStyle w:val="NormalWeb"/>
                          <w:spacing w:before="0" w:beforeAutospacing="0" w:after="0" w:afterAutospacing="0"/>
                        </w:pPr>
                        <w:r w:rsidRPr="00C12CD5">
                          <w:rPr>
                            <w:rFonts w:ascii="Calibri" w:hAnsi="Calibri" w:cs="Calibri"/>
                            <w:color w:val="000000"/>
                            <w:kern w:val="24"/>
                            <w:sz w:val="18"/>
                            <w:szCs w:val="18"/>
                          </w:rPr>
                          <w:t>* AVC cropping can only operate on even numbers of lines, requiring that the selected height be rounded up to 818 rather than 817.</w:t>
                        </w:r>
                      </w:p>
                    </w:txbxContent>
                  </v:textbox>
                </v:shape>
                <v:shape id="Text Box 115" o:spid="_x0000_s1046" type="#_x0000_t202" style="position:absolute;left:10413;top:13292;width:16277;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powYwwAA&#10;ANwAAAAPAAAAZHJzL2Rvd25yZXYueG1sRI/disIwFITvF3yHcATv1lSxItUo/qDIsoh/D3Bojm2x&#10;OalN1Pr2mwXBy2FmvmEms8aU4kG1Kywr6HUjEMSp1QVnCs6n9fcIhPPIGkvLpOBFDmbT1tcEE22f&#10;fKDH0WciQNglqCD3vkqkdGlOBl3XVsTBu9jaoA+yzqSu8RngppT9KBpKgwWHhRwrWuaUXo93o0Cu&#10;dn4Tn/e/P6me36Re3M1gu1Oq027mYxCeGv8Jv9tbraAfx/B/JhwBOf0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DpowYwwAAANwAAAAPAAAAAAAAAAAAAAAAAJcCAABkcnMvZG93&#10;bnJldi54bWxQSwUGAAAAAAQABAD1AAAAhwMAAAAA&#10;" fillcolor="#d9d9d9" strokeweight="1pt">
                  <v:textbox inset=",0">
                    <w:txbxContent>
                      <w:p w14:paraId="20D65D2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w:t>
                        </w:r>
                        <w:r w:rsidRPr="00C12CD5">
                          <w:rPr>
                            <w:rFonts w:ascii="Calibri" w:hAnsi="Calibri" w:cs="Calibri"/>
                            <w:color w:val="000000"/>
                            <w:kern w:val="24"/>
                            <w:sz w:val="18"/>
                            <w:szCs w:val="18"/>
                          </w:rPr>
                          <w:br/>
                          <w:t>Picture</w:t>
                        </w:r>
                        <w:r w:rsidRPr="00C12CD5">
                          <w:rPr>
                            <w:rFonts w:ascii="Calibri" w:hAnsi="Calibri" w:cs="Calibri"/>
                            <w:color w:val="000000"/>
                            <w:kern w:val="24"/>
                            <w:sz w:val="18"/>
                            <w:szCs w:val="18"/>
                          </w:rPr>
                          <w:br/>
                          <w:t>(Letterboxed)</w:t>
                        </w:r>
                      </w:p>
                    </w:txbxContent>
                  </v:textbox>
                </v:shape>
                <v:shape id="Text Box 116" o:spid="_x0000_s1047" type="#_x0000_t202" style="position:absolute;left:10413;top:14562;width:16256;height:6689;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icrQxQAA&#10;ANsAAAAPAAAAZHJzL2Rvd25yZXYueG1sRI9Ba8JAFITvBf/D8oTemo22iEZXEUGw9VKjIt6e2WcS&#10;zL5Ns6vGf98tFDwOM/MNM5m1phI3alxpWUEvikEQZ1aXnCvYbZdvQxDOI2usLJOCBzmYTTsvE0y0&#10;vfOGbqnPRYCwS1BB4X2dSOmyggy6yNbEwTvbxqAPssmlbvAe4KaS/TgeSIMlh4UCa1oUlF3Sq1Ew&#10;qH4+rnHvePi6nFbf69H+mNb7T6Veu+18DMJT65/h//ZKK3jvw9+X8APk9B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iJytDFAAAA2wAAAA8AAAAAAAAAAAAAAAAAlwIAAGRycy9k&#10;b3ducmV2LnhtbFBLBQYAAAAABAAEAPUAAACJAwAAAAA=&#10;" strokeweight="1pt">
                  <v:textbox inset=",0">
                    <w:txbxContent>
                      <w:p w14:paraId="451C7E3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Picture</w:t>
                        </w:r>
                        <w:r w:rsidRPr="00C12CD5">
                          <w:rPr>
                            <w:rFonts w:ascii="Calibri" w:hAnsi="Calibri" w:cs="Calibri"/>
                            <w:color w:val="000000"/>
                            <w:kern w:val="24"/>
                            <w:sz w:val="18"/>
                            <w:szCs w:val="18"/>
                          </w:rPr>
                          <w:br/>
                          <w:t>Letterboxed</w:t>
                        </w:r>
                      </w:p>
                      <w:p w14:paraId="7123EB09"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w:t>
                        </w:r>
                        <w:r w:rsidRPr="00C12CD5">
                          <w:rPr>
                            <w:rFonts w:ascii="Cambria" w:hAnsi="Cambria" w:cs="Calibri"/>
                            <w:color w:val="000000"/>
                            <w:kern w:val="24"/>
                            <w:sz w:val="18"/>
                            <w:szCs w:val="18"/>
                          </w:rPr>
                          <w:t>2.35 Aspect Ratio</w:t>
                        </w:r>
                        <w:r w:rsidRPr="00C12CD5">
                          <w:rPr>
                            <w:rFonts w:ascii="Calibri" w:hAnsi="Calibri" w:cs="Calibri"/>
                            <w:color w:val="000000"/>
                            <w:kern w:val="24"/>
                            <w:sz w:val="18"/>
                            <w:szCs w:val="18"/>
                          </w:rPr>
                          <w:t>)</w:t>
                        </w:r>
                      </w:p>
                    </w:txbxContent>
                  </v:textbox>
                </v:shape>
                <v:shape id="Text Box 117" o:spid="_x0000_s1048" type="#_x0000_t202" style="position:absolute;left:32729;top:13292;width:12198;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VnFLwwAA&#10;ANsAAAAPAAAAZHJzL2Rvd25yZXYueG1sRI/disIwFITvBd8hHME7TV11kWoUf1BERNafBzg0Z9uy&#10;zUm3iVrf3giCl8PMfMNMZrUpxI0ql1tW0OtGIIgTq3NOFVzO684IhPPIGgvLpOBBDmbTZmOCsbZ3&#10;PtLt5FMRIOxiVJB5X8ZSuiQjg65rS+Lg/drKoA+ySqWu8B7gppBfUfQtDeYcFjIsaZlR8ne6GgVy&#10;dfCb4eVnv0v0/F/qxdUMtgel2q16Pgbhqfaf8Lu91Qr6fXh9CT9ATp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mVnFLwwAAANsAAAAPAAAAAAAAAAAAAAAAAJcCAABkcnMvZG93&#10;bnJldi54bWxQSwUGAAAAAAQABAD1AAAAhwMAAAAA&#10;" fillcolor="#d9d9d9" strokeweight="1pt">
                  <v:textbox inset=",0">
                    <w:txbxContent>
                      <w:p w14:paraId="3BEAF1FC" w14:textId="77777777" w:rsidR="00B904CD" w:rsidRDefault="00B904CD" w:rsidP="00086D15"/>
                    </w:txbxContent>
                  </v:textbox>
                </v:shape>
                <v:shape id="Text Box 118" o:spid="_x0000_s1049" type="#_x0000_t202" style="position:absolute;left:32765;top:14562;width:12162;height:6689;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LPc/xwAA&#10;ANsAAAAPAAAAZHJzL2Rvd25yZXYueG1sRI9La8MwEITvhf4HsYXcajkPQuNGCSVQyOOSuDXBt621&#10;tU2slWspifPvq0Kgx2FmvmHmy9404kKdqy0rGEYxCOLC6ppLBZ8f788vIJxH1thYJgU3crBcPD7M&#10;MdH2yge6pL4UAcIuQQWV920ipSsqMugi2xIH79t2Bn2QXSl1h9cAN40cxfFUGqw5LFTY0qqi4pSe&#10;jYJp8zM5x8P8uD19rfe7WZanbbZRavDUv72C8NT7//C9vdYKxhP4+xJ+gFz8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aCz3P8cAAADbAAAADwAAAAAAAAAAAAAAAACXAgAAZHJz&#10;L2Rvd25yZXYueG1sUEsFBgAAAAAEAAQA9QAAAIsDAAAAAA==&#10;" strokeweight="1pt">
                  <v:textbox inset=",0">
                    <w:txbxContent>
                      <w:p w14:paraId="4E000BD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ub-sampled</w:t>
                        </w:r>
                        <w:r w:rsidRPr="00C12CD5">
                          <w:rPr>
                            <w:rFonts w:ascii="Calibri" w:hAnsi="Calibri" w:cs="Calibri"/>
                            <w:color w:val="000000"/>
                            <w:kern w:val="24"/>
                            <w:sz w:val="18"/>
                            <w:szCs w:val="18"/>
                          </w:rPr>
                          <w:br/>
                          <w:t>Horizontally</w:t>
                        </w:r>
                        <w:r w:rsidRPr="00C12CD5">
                          <w:rPr>
                            <w:rFonts w:ascii="Calibri" w:hAnsi="Calibri" w:cs="Calibri"/>
                            <w:color w:val="000000"/>
                            <w:kern w:val="24"/>
                            <w:sz w:val="18"/>
                            <w:szCs w:val="18"/>
                          </w:rPr>
                          <w:br/>
                          <w:t>(75%)</w:t>
                        </w:r>
                      </w:p>
                    </w:txbxContent>
                  </v:textbox>
                </v:shape>
                <v:shape id="Text Box 119" o:spid="_x0000_s1050" type="#_x0000_t202" style="position:absolute;left:50945;top:14586;width:12337;height:6967;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IdLTwgAA&#10;ANsAAAAPAAAAZHJzL2Rvd25yZXYueG1sRI/disIwFITvBd8hHME7Tf1l6RrFHxQREXV9gENzti02&#10;J7WJ2n37jSB4OczMN8xkVptCPKhyuWUFvW4EgjixOudUweVn3fkC4TyyxsIyKfgjB7NpszHBWNsn&#10;n+hx9qkIEHYxKsi8L2MpXZKRQde1JXHwfm1l0AdZpVJX+AxwU8h+FI2lwZzDQoYlLTNKrue7USBX&#10;B78ZXY77XaLnN6kXdzPcHpRqt+r5NwhPtf+E3+2tVjAYw+tL+AFy+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Yh0tPCAAAA2wAAAA8AAAAAAAAAAAAAAAAAlwIAAGRycy9kb3du&#10;cmV2LnhtbFBLBQYAAAAABAAEAPUAAACGAwAAAAA=&#10;" fillcolor="#d9d9d9" strokeweight="1pt">
                  <v:textbox inset=",0">
                    <w:txbxContent>
                      <w:p w14:paraId="1F6D1417" w14:textId="77777777" w:rsidR="00B904CD" w:rsidRDefault="00B904CD" w:rsidP="00086D15"/>
                    </w:txbxContent>
                  </v:textbox>
                </v:shape>
                <v:shape id="Text Box 120" o:spid="_x0000_s1051" type="#_x0000_t202" style="position:absolute;left:50993;top:14562;width:12253;height:6689;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Yf06wgAA&#10;ANsAAAAPAAAAZHJzL2Rvd25yZXYueG1sRE/LisIwFN0P+A/hDrgbUx+IVqOIMOBjo50RcXdt7rTF&#10;5qbTRK1/bxaCy8N5T+eNKcWNaldYVtDtRCCIU6sLzhT8/nx/jUA4j6yxtEwKHuRgPmt9TDHW9s57&#10;uiU+EyGEXYwKcu+rWEqX5mTQdWxFHLg/Wxv0AdaZ1DXeQ7gpZS+KhtJgwaEhx4qWOaWX5GoUDMv/&#10;wTXqno6by3m1244Pp6Q6rJVqfzaLCQhPjX+LX+6VVtAPY8OX8APk7Ak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lh/TrCAAAA2wAAAA8AAAAAAAAAAAAAAAAAlwIAAGRycy9kb3du&#10;cmV2LnhtbFBLBQYAAAAABAAEAPUAAACGAwAAAAA=&#10;" strokeweight="1pt">
                  <v:textbox inset=",0">
                    <w:txbxContent>
                      <w:p w14:paraId="7710551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Encoded</w:t>
                        </w:r>
                      </w:p>
                      <w:p w14:paraId="489E432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w:t>
                        </w:r>
                      </w:p>
                    </w:txbxContent>
                  </v:textbox>
                </v:shape>
                <v:shapetype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1" o:spid="_x0000_s1052" type="#_x0000_t13" style="position:absolute;left:27528;top:16509;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DtVJwwAA&#10;ANsAAAAPAAAAZHJzL2Rvd25yZXYueG1sRI9Pa8JAFMTvhX6H5RV6q5vaYDW6CVEo9CbaIh4f2Zc/&#10;mH2bZtck/fZdQehxmJnfMJtsMq0YqHeNZQWvswgEcWF1w5WC76+PlyUI55E1tpZJwS85yNLHhw0m&#10;2o58oOHoKxEg7BJUUHvfJVK6oiaDbmY74uCVtjfog+wrqXscA9y0ch5FC2mw4bBQY0e7morL8WoU&#10;bN8PUbzPO0+m5J/zqZJl3Eqlnp+mfA3C0+T/w/f2p1bwtoLbl/ADZPoH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ODtVJwwAAANsAAAAPAAAAAAAAAAAAAAAAAJcCAABkcnMvZG93&#10;bnJldi54bWxQSwUGAAAAAAQABAD1AAAAhwMAAAAA&#10;" adj="14612">
                  <v:textbox>
                    <w:txbxContent>
                      <w:p w14:paraId="365E695D" w14:textId="77777777" w:rsidR="00B904CD" w:rsidRDefault="00B904CD" w:rsidP="00086D15"/>
                    </w:txbxContent>
                  </v:textbox>
                </v:shape>
                <v:shape id="Right Arrow 122" o:spid="_x0000_s1053" type="#_x0000_t13" style="position:absolute;left:45744;top:16509;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" adj="14612">
                  <v:textbox>
                    <w:txbxContent>
                      <w:p w14:paraId="2752CDB2" w14:textId="77777777" w:rsidR="00B904CD" w:rsidRDefault="00B904CD" w:rsidP="00086D15"/>
                    </w:txbxContent>
                  </v:textbox>
                </v:shape>
                <v:shape id="Text Box 123" o:spid="_x0000_s1054" type="#_x0000_t202" style="position:absolute;left:8026;top:23160;width:20447;height:6240;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K33swwAA&#10;ANsAAAAPAAAAZHJzL2Rvd25yZXYueG1sRI/disIwFITvF3yHcIS9EU0VV6UaRQXBhYL4e31ojm2x&#10;OSlNtta33ywIeznMzDfMYtWaUjRUu8KyguEgAkGcWl1wpuBy3vVnIJxH1lhaJgUvcrBadj4WGGv7&#10;5CM1J5+JAGEXo4Lc+yqW0qU5GXQDWxEH725rgz7IOpO6xmeAm1KOomgiDRYcFnKsaJtT+jj9GAXZ&#10;7dtEyXFTfSXbXrKeXg/ubhulPrvteg7CU+v/w+/2XisYD+HvS/gBcvk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tK33swwAAANsAAAAPAAAAAAAAAAAAAAAAAJcCAABkcnMvZG93&#10;bnJldi54bWxQSwUGAAAAAAQABAD1AAAAhwMAAAAA&#10;" filled="f" stroked="f" strokeweight="1pt">
                  <v:textbox inset=",0">
                    <w:txbxContent>
                      <w:p w14:paraId="49FE1212"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920 x 1080</w:t>
                        </w:r>
                      </w:p>
                      <w:p w14:paraId="3308196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920 x 818*</w:t>
                        </w:r>
                      </w:p>
                      <w:p w14:paraId="58C253B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v:textbox>
                </v:shape>
                <v:shape id="Text Box 124" o:spid="_x0000_s1055" type="#_x0000_t202" style="position:absolute;left:28499;top:23160;width:20598;height:5686;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eObwwAA&#10;ANsAAAAPAAAAZHJzL2Rvd25yZXYueG1sRI/disIwFITvF3yHcARvRFPFValGUWFhFwri7/WhObbF&#10;5qQ0sda33ywIeznMzDfMct2aUjRUu8KygtEwAkGcWl1wpuB8+hrMQTiPrLG0TApe5GC96nwsMdb2&#10;yQdqjj4TAcIuRgW591UspUtzMuiGtiIO3s3WBn2QdSZ1jc8AN6UcR9FUGiw4LORY0S6n9H58GAXZ&#10;9cdEyWFbfSa7frKZXfbuZhulet12swDhqfX/4Xf7WyuYjOHvS/gBcvUL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eObwwAAANsAAAAPAAAAAAAAAAAAAAAAAJcCAABkcnMvZG93&#10;bnJldi54bWxQSwUGAAAAAAQABAD1AAAAhwMAAAAA&#10;" filled="f" stroked="f" strokeweight="1pt">
                  <v:textbox inset=",0">
                    <w:txbxContent>
                      <w:p w14:paraId="28B0FB9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440 x</w:t>
                        </w:r>
                        <w:r w:rsidRPr="00C12CD5">
                          <w:rPr>
                            <w:rFonts w:ascii="Cambria" w:hAnsi="Cambria" w:cs="Calibri"/>
                            <w:color w:val="000000"/>
                            <w:kern w:val="24"/>
                            <w:sz w:val="18"/>
                            <w:szCs w:val="18"/>
                          </w:rPr>
                          <w:t xml:space="preserve"> 1080</w:t>
                        </w:r>
                      </w:p>
                      <w:p w14:paraId="28B141A7" w14:textId="77777777" w:rsidR="00B904CD" w:rsidRDefault="00B904CD" w:rsidP="00086D15">
                        <w:pPr>
                          <w:pStyle w:val="NormalWeb"/>
                          <w:spacing w:before="0" w:beforeAutospacing="0" w:after="0" w:afterAutospacing="0"/>
                          <w:jc w:val="center"/>
                        </w:pPr>
                        <w:r w:rsidRPr="00C12CD5">
                          <w:rPr>
                            <w:rFonts w:ascii="Cambria" w:hAnsi="Cambria" w:cs="Calibri"/>
                            <w:color w:val="000000"/>
                            <w:kern w:val="24"/>
                            <w:sz w:val="18"/>
                            <w:szCs w:val="18"/>
                          </w:rPr>
                          <w:t>Active Picture:  1440 x 818</w:t>
                        </w:r>
                        <w:r w:rsidRPr="00C12CD5">
                          <w:rPr>
                            <w:rFonts w:ascii="Cambria" w:hAnsi="Cambria" w:cs="Calibri"/>
                            <w:color w:val="000000"/>
                            <w:kern w:val="24"/>
                            <w:sz w:val="18"/>
                            <w:szCs w:val="18"/>
                          </w:rPr>
                          <w:br/>
                          <w:t>Sample Aspect Ratio:  4:3</w:t>
                        </w:r>
                      </w:p>
                    </w:txbxContent>
                  </v:textbox>
                </v:shape>
                <v:shape id="Text Box 125" o:spid="_x0000_s1056" type="#_x0000_t202" style="position:absolute;left:47394;top:22529;width:19692;height:6240;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tUYAxQAA&#10;ANsAAAAPAAAAZHJzL2Rvd25yZXYueG1sRI/dasJAFITvhb7DcoTeSN1YbS0xq6hQqBAosbXXh+zJ&#10;D82eDdltjG/fFQQvh5n5hkk2g2lET52rLSuYTSMQxLnVNZcKvr/en95AOI+ssbFMCi7kYLN+GCUY&#10;a3vmjPqjL0WAsItRQeV9G0vp8ooMuqltiYNX2M6gD7Irpe7wHOCmkc9R9CoN1hwWKmxpX1H+e/wz&#10;Csqfg4nSbNe+pPtJul2ePl1he6Uex8N2BcLT4O/hW/tDK1jM4fol/AC5/g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K1RgDFAAAA2wAAAA8AAAAAAAAAAAAAAAAAlwIAAGRycy9k&#10;b3ducmV2LnhtbFBLBQYAAAAABAAEAPUAAACJAwAAAAA=&#10;" filled="f" stroked="f" strokeweight="1pt">
                  <v:textbox inset=",0">
                    <w:txbxContent>
                      <w:p w14:paraId="616F0DE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Encoded Frame:  1440x832</w:t>
                        </w:r>
                      </w:p>
                      <w:p w14:paraId="7C74F749"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818</w:t>
                        </w:r>
                      </w:p>
                      <w:p w14:paraId="2E3F975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v:textbox>
                </v:shape>
                <v:shape id="Text Box 126" o:spid="_x0000_s1057" type="#_x0000_t202" style="position:absolute;left:69354;top:14562;width:12253;height:6689;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KoRCxgAA&#10;ANsAAAAPAAAAZHJzL2Rvd25yZXYueG1sRI9Ba8JAFITvQv/D8gq96cYSxKbZSCkUbL1o2lC8PbPP&#10;JJh9m2ZXjf/eFQoeh5n5hkkXg2nFiXrXWFYwnUQgiEurG64U/Hx/jOcgnEfW2FomBRdysMgeRikm&#10;2p55Q6fcVyJA2CWooPa+S6R0ZU0G3cR2xMHb296gD7KvpO7xHOCmlc9RNJMGGw4LNXb0XlN5yI9G&#10;waz9i4/RdPv7ddgt16uXYpt3xadST4/D2ysIT4O/h//bS60gjuH2JfwAmV0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wKoRCxgAAANsAAAAPAAAAAAAAAAAAAAAAAJcCAABkcnMv&#10;ZG93bnJldi54bWxQSwUGAAAAAAQABAD1AAAAigMAAAAA&#10;" strokeweight="1pt">
                  <v:textbox inset=",0">
                    <w:txbxContent>
                      <w:p w14:paraId="38D353B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ropped to</w:t>
                        </w:r>
                      </w:p>
                      <w:p w14:paraId="1E4050F4"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w:t>
                        </w:r>
                      </w:p>
                    </w:txbxContent>
                  </v:textbox>
                </v:shape>
                <v:shape id="Right Arrow 127" o:spid="_x0000_s1058" type="#_x0000_t13" style="position:absolute;left:64104;top:16509;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XRawxwQAA&#10;ANsAAAAPAAAAZHJzL2Rvd25yZXYueG1sRI9Pi8IwFMTvwn6H8Ba8aapUV6ppcQXBm6jLssdH8/oH&#10;m5duE7V+eyMIHoeZ+Q2zynrTiCt1rrasYDKOQBDnVtdcKvg5bUcLEM4ja2wsk4I7OcjSj8EKE21v&#10;fKDr0ZciQNglqKDyvk2kdHlFBt3YtsTBK2xn0AfZlVJ3eAtw08hpFM2lwZrDQoUtbSrKz8eLUfD9&#10;dYji/br1ZAr+//stZRE3UqnhZ79egvDU+3f41d5pBfEMnl/CD5Dp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l0WsMcEAAADbAAAADwAAAAAAAAAAAAAAAACXAgAAZHJzL2Rvd25y&#10;ZXYueG1sUEsFBgAAAAAEAAQA9QAAAIUDAAAAAA==&#10;" adj="14612">
                  <v:textbox>
                    <w:txbxContent>
                      <w:p w14:paraId="3B218C18" w14:textId="77777777" w:rsidR="00B904CD" w:rsidRDefault="00B904CD" w:rsidP="00086D15"/>
                    </w:txbxContent>
                  </v:textbox>
                </v:shape>
                <v:shape id="Text Box 128" o:spid="_x0000_s1059" type="#_x0000_t202" style="position:absolute;left:65504;top:22529;width:19440;height:6240;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wuWYwwAA&#10;ANsAAAAPAAAAZHJzL2Rvd25yZXYueG1sRI/disIwFITvF/YdwlnwZllTRV3pGkUFQaEg/l4fmmNb&#10;tjkpTaz17Y0geDnMzDfMZNaaUjRUu8Kygl43AkGcWl1wpuB4WP2MQTiPrLG0TAru5GA2/fyYYKzt&#10;jXfU7H0mAoRdjApy76tYSpfmZNB1bUUcvIutDfog60zqGm8BbkrZj6KRNFhwWMixomVO6f/+ahRk&#10;542Jkt2iGibL72T+e9q6i22U6ny18z8Qnlr/Dr/aa61gMILnl/AD5PQ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iwuWYwwAAANsAAAAPAAAAAAAAAAAAAAAAAJcCAABkcnMvZG93&#10;bnJldi54bWxQSwUGAAAAAAQABAD1AAAAhwMAAAAA&#10;" filled="f" stroked="f" strokeweight="1pt">
                  <v:textbox inset=",0">
                    <w:txbxContent>
                      <w:p w14:paraId="03145FA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ropped Frame:  1440x818</w:t>
                        </w:r>
                      </w:p>
                      <w:p w14:paraId="3FA65FB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818</w:t>
                        </w:r>
                      </w:p>
                      <w:p w14:paraId="6CB1AA7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v:textbox>
                </v:shape>
                <w10:anchorlock/>
              </v:group>
            </w:pict>
          </mc:Fallback>
        </mc:AlternateContent>
      </w:r>
    </w:p>
    <w:p w14:paraId="07F8FB9D" w14:textId="77777777" w:rsidR="00E04512" w:rsidRPr="005B504E" w:rsidRDefault="00E04512" w:rsidP="00E04512">
      <w:pPr>
        <w:pStyle w:val="Caption"/>
        <w:rPr>
          <w:color w:val="auto"/>
        </w:rPr>
      </w:pPr>
      <w:bookmarkStart w:id="3739" w:name="_Ref146231632"/>
      <w:bookmarkStart w:id="3740" w:name="_Toc308175063"/>
      <w:bookmarkStart w:id="3741" w:name="_Toc263281100"/>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4</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1</w:t>
      </w:r>
      <w:r w:rsidR="00860A88" w:rsidRPr="005B504E">
        <w:rPr>
          <w:color w:val="auto"/>
        </w:rPr>
        <w:fldChar w:fldCharType="end"/>
      </w:r>
      <w:bookmarkEnd w:id="3739"/>
      <w:r w:rsidRPr="005B504E">
        <w:rPr>
          <w:color w:val="auto"/>
        </w:rPr>
        <w:t xml:space="preserve"> – Example of Encoding Process of Letterboxed Source Content</w:t>
      </w:r>
      <w:bookmarkEnd w:id="3740"/>
      <w:bookmarkEnd w:id="3741"/>
    </w:p>
    <w:p w14:paraId="75D97772" w14:textId="699FD3A6" w:rsidR="00E04512" w:rsidRPr="005B504E" w:rsidRDefault="007A4DF4" w:rsidP="004C05B9">
      <w:r>
        <w:fldChar w:fldCharType="begin" w:fldLock="1"/>
      </w:r>
      <w:r>
        <w:instrText xml:space="preserve"> REF _Ref146231632 \h  \* MERGEFORMAT </w:instrText>
      </w:r>
      <w:r>
        <w:fldChar w:fldCharType="separate"/>
      </w:r>
      <w:r w:rsidR="005B504E" w:rsidRPr="005B504E">
        <w:t xml:space="preserve">Figure </w:t>
      </w:r>
      <w:r w:rsidR="005B504E">
        <w:t>4</w:t>
      </w:r>
      <w:r w:rsidR="005B504E" w:rsidRPr="005B504E">
        <w:noBreakHyphen/>
      </w:r>
      <w:r w:rsidR="005B504E">
        <w:t>1</w:t>
      </w:r>
      <w:r>
        <w:fldChar w:fldCharType="end"/>
      </w:r>
      <w:r w:rsidR="00E04512" w:rsidRPr="005B504E">
        <w:t xml:space="preserve"> shows an example of the </w:t>
      </w:r>
      <w:r w:rsidR="00783C0F">
        <w:t xml:space="preserve">encoding </w:t>
      </w:r>
      <w:r w:rsidR="00E04512" w:rsidRPr="005B504E">
        <w:t xml:space="preserve">process that </w:t>
      </w:r>
      <w:r w:rsidR="00783C0F">
        <w:t>can be applied</w:t>
      </w:r>
      <w:r w:rsidR="005F5B03">
        <w:t xml:space="preserve">. </w:t>
      </w:r>
      <w:r w:rsidR="00860A88" w:rsidRPr="005B504E">
        <w:fldChar w:fldCharType="begin" w:fldLock="1"/>
      </w:r>
      <w:r w:rsidR="005F5B03" w:rsidRPr="005B504E">
        <w:instrText xml:space="preserve"> REF _Ref146232749 \h  \* MERGEFORMAT </w:instrText>
      </w:r>
      <w:r w:rsidR="00860A88" w:rsidRPr="005B504E">
        <w:fldChar w:fldCharType="separate"/>
      </w:r>
      <w:r w:rsidR="005F5B03" w:rsidRPr="005B504E">
        <w:t xml:space="preserve">Table </w:t>
      </w:r>
      <w:r w:rsidR="005F5B03">
        <w:t>4</w:t>
      </w:r>
      <w:r w:rsidR="005F5B03" w:rsidRPr="005B504E">
        <w:noBreakHyphen/>
      </w:r>
      <w:r w:rsidR="005F5B03">
        <w:t>2</w:t>
      </w:r>
      <w:r w:rsidR="00860A88" w:rsidRPr="005B504E">
        <w:fldChar w:fldCharType="end"/>
      </w:r>
      <w:r w:rsidR="005F5B03">
        <w:t xml:space="preserve"> shows the parameter values that could be used</w:t>
      </w:r>
      <w:r w:rsidR="004C05B9">
        <w:t>.</w:t>
      </w:r>
    </w:p>
    <w:p w14:paraId="32C84035" w14:textId="6F4E05A5" w:rsidR="00E04512" w:rsidRPr="005B504E" w:rsidRDefault="00E04512" w:rsidP="00E04512">
      <w:pPr>
        <w:pStyle w:val="Caption"/>
        <w:keepNext/>
        <w:rPr>
          <w:color w:val="auto"/>
        </w:rPr>
      </w:pPr>
      <w:bookmarkStart w:id="3742" w:name="_Ref146232749"/>
      <w:bookmarkStart w:id="3743" w:name="_Toc308175021"/>
      <w:bookmarkStart w:id="3744" w:name="_Toc154693758"/>
      <w:bookmarkStart w:id="3745" w:name="_Toc263281064"/>
      <w:commentRangeStart w:id="3746"/>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4</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2</w:t>
      </w:r>
      <w:r w:rsidR="00860A88">
        <w:rPr>
          <w:color w:val="auto"/>
        </w:rPr>
        <w:fldChar w:fldCharType="end"/>
      </w:r>
      <w:bookmarkEnd w:id="3742"/>
      <w:r w:rsidRPr="005B504E">
        <w:rPr>
          <w:color w:val="auto"/>
        </w:rPr>
        <w:t xml:space="preserve"> – Example Sub-sample and Cropping Values for </w:t>
      </w:r>
      <w:r w:rsidR="007A4DF4">
        <w:fldChar w:fldCharType="begin" w:fldLock="1"/>
      </w:r>
      <w:r w:rsidR="007A4DF4">
        <w:instrText xml:space="preserve"> REF _Ref146231632 \h  \* MERGEFORMAT </w:instrText>
      </w:r>
      <w:r w:rsidR="007A4DF4">
        <w:fldChar w:fldCharType="separate"/>
      </w:r>
      <w:bookmarkEnd w:id="3744"/>
      <w:r w:rsidR="005B504E" w:rsidRPr="005B504E">
        <w:rPr>
          <w:color w:val="auto"/>
        </w:rPr>
        <w:t xml:space="preserve">Figure </w:t>
      </w:r>
      <w:r w:rsidR="005B504E">
        <w:rPr>
          <w:color w:val="auto"/>
        </w:rPr>
        <w:t>4</w:t>
      </w:r>
      <w:r w:rsidR="005B504E" w:rsidRPr="005B504E">
        <w:rPr>
          <w:color w:val="auto"/>
        </w:rPr>
        <w:noBreakHyphen/>
      </w:r>
      <w:r w:rsidR="005B504E">
        <w:rPr>
          <w:color w:val="auto"/>
        </w:rPr>
        <w:t>1</w:t>
      </w:r>
      <w:bookmarkEnd w:id="3743"/>
      <w:r w:rsidR="007A4DF4">
        <w:fldChar w:fldCharType="end"/>
      </w:r>
      <w:commentRangeEnd w:id="3746"/>
      <w:r w:rsidR="00986741">
        <w:rPr>
          <w:rStyle w:val="CommentReference"/>
          <w:b w:val="0"/>
          <w:bCs w:val="0"/>
          <w:color w:val="auto"/>
        </w:rPr>
        <w:commentReference w:id="3746"/>
      </w:r>
      <w:bookmarkEnd w:id="3745"/>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72"/>
        <w:gridCol w:w="3440"/>
        <w:gridCol w:w="1440"/>
      </w:tblGrid>
      <w:tr w:rsidR="006E694A" w:rsidRPr="004C05B9" w14:paraId="357573F5" w14:textId="77777777">
        <w:trPr>
          <w:jc w:val="center"/>
        </w:trPr>
        <w:tc>
          <w:tcPr>
            <w:tcW w:w="1872" w:type="dxa"/>
            <w:tcBorders>
              <w:bottom w:val="single" w:sz="12" w:space="0" w:color="000000"/>
            </w:tcBorders>
            <w:shd w:val="clear" w:color="auto" w:fill="595959"/>
          </w:tcPr>
          <w:p w14:paraId="47540B64" w14:textId="77777777" w:rsidR="00E04512" w:rsidRPr="00330996" w:rsidRDefault="00860A88" w:rsidP="00E04512">
            <w:pPr>
              <w:pStyle w:val="DECETableHeading"/>
              <w:keepNext/>
              <w:rPr>
                <w:color w:val="FFFFFF" w:themeColor="background1"/>
              </w:rPr>
            </w:pPr>
            <w:r w:rsidRPr="00330996">
              <w:rPr>
                <w:color w:val="FFFFFF" w:themeColor="background1"/>
              </w:rPr>
              <w:t>Object</w:t>
            </w:r>
          </w:p>
        </w:tc>
        <w:tc>
          <w:tcPr>
            <w:tcW w:w="2880" w:type="dxa"/>
            <w:shd w:val="clear" w:color="auto" w:fill="595959"/>
          </w:tcPr>
          <w:p w14:paraId="7E45E8DF" w14:textId="77777777" w:rsidR="00E04512" w:rsidRPr="00330996" w:rsidRDefault="00860A88" w:rsidP="00E04512">
            <w:pPr>
              <w:pStyle w:val="DECETableHeading"/>
              <w:keepNext/>
              <w:rPr>
                <w:color w:val="FFFFFF" w:themeColor="background1"/>
              </w:rPr>
            </w:pPr>
            <w:r w:rsidRPr="00330996">
              <w:rPr>
                <w:color w:val="FFFFFF" w:themeColor="background1"/>
              </w:rPr>
              <w:t>Field</w:t>
            </w:r>
          </w:p>
        </w:tc>
        <w:tc>
          <w:tcPr>
            <w:tcW w:w="1440" w:type="dxa"/>
            <w:shd w:val="clear" w:color="auto" w:fill="595959"/>
          </w:tcPr>
          <w:p w14:paraId="5B03A247" w14:textId="77777777" w:rsidR="00E04512" w:rsidRPr="00330996" w:rsidRDefault="00860A88" w:rsidP="00E04512">
            <w:pPr>
              <w:pStyle w:val="DECETableHeading"/>
              <w:keepNext/>
              <w:rPr>
                <w:color w:val="FFFFFF" w:themeColor="background1"/>
              </w:rPr>
            </w:pPr>
            <w:r w:rsidRPr="00330996">
              <w:rPr>
                <w:color w:val="FFFFFF" w:themeColor="background1"/>
              </w:rPr>
              <w:t>Value</w:t>
            </w:r>
          </w:p>
        </w:tc>
      </w:tr>
      <w:tr w:rsidR="006E694A" w:rsidRPr="005B504E" w14:paraId="3A23E94F" w14:textId="77777777">
        <w:trPr>
          <w:jc w:val="center"/>
        </w:trPr>
        <w:tc>
          <w:tcPr>
            <w:tcW w:w="1872" w:type="dxa"/>
            <w:tcBorders>
              <w:top w:val="single" w:sz="12" w:space="0" w:color="000000"/>
              <w:bottom w:val="nil"/>
            </w:tcBorders>
          </w:tcPr>
          <w:p w14:paraId="75EE42A3" w14:textId="77777777" w:rsidR="00E04512" w:rsidRPr="005B504E" w:rsidRDefault="00E04512" w:rsidP="00E04512">
            <w:pPr>
              <w:pStyle w:val="DECETableCell"/>
              <w:keepNext/>
              <w:rPr>
                <w:lang w:eastAsia="ja-JP"/>
              </w:rPr>
            </w:pPr>
            <w:r w:rsidRPr="005B504E">
              <w:rPr>
                <w:lang w:eastAsia="ja-JP"/>
              </w:rPr>
              <w:t>Picture Format</w:t>
            </w:r>
          </w:p>
        </w:tc>
        <w:tc>
          <w:tcPr>
            <w:tcW w:w="2880" w:type="dxa"/>
            <w:tcBorders>
              <w:top w:val="single" w:sz="12" w:space="0" w:color="000000"/>
            </w:tcBorders>
          </w:tcPr>
          <w:p w14:paraId="507F4FBD" w14:textId="77777777" w:rsidR="00E04512" w:rsidRPr="005B504E" w:rsidRDefault="00E04512" w:rsidP="00E04512">
            <w:pPr>
              <w:pStyle w:val="DECETableCell"/>
              <w:keepNext/>
              <w:rPr>
                <w:lang w:eastAsia="ja-JP"/>
              </w:rPr>
            </w:pPr>
            <w:r w:rsidRPr="005B504E">
              <w:rPr>
                <w:lang w:eastAsia="ja-JP"/>
              </w:rPr>
              <w:t>width</w:t>
            </w:r>
          </w:p>
        </w:tc>
        <w:tc>
          <w:tcPr>
            <w:tcW w:w="1440" w:type="dxa"/>
            <w:tcBorders>
              <w:top w:val="single" w:sz="12" w:space="0" w:color="000000"/>
            </w:tcBorders>
          </w:tcPr>
          <w:p w14:paraId="3F22EE7C" w14:textId="77777777" w:rsidR="00E04512" w:rsidRPr="005B504E" w:rsidRDefault="00E04512" w:rsidP="00E04512">
            <w:pPr>
              <w:pStyle w:val="DECETableCell"/>
              <w:keepNext/>
              <w:rPr>
                <w:lang w:eastAsia="ja-JP"/>
              </w:rPr>
            </w:pPr>
            <w:r w:rsidRPr="005B504E">
              <w:rPr>
                <w:lang w:eastAsia="ja-JP"/>
              </w:rPr>
              <w:t>1920</w:t>
            </w:r>
          </w:p>
        </w:tc>
      </w:tr>
      <w:tr w:rsidR="006E694A" w:rsidRPr="005B504E" w14:paraId="65AB23CA" w14:textId="77777777">
        <w:trPr>
          <w:jc w:val="center"/>
        </w:trPr>
        <w:tc>
          <w:tcPr>
            <w:tcW w:w="1872" w:type="dxa"/>
            <w:tcBorders>
              <w:top w:val="nil"/>
              <w:bottom w:val="single" w:sz="12" w:space="0" w:color="000000"/>
            </w:tcBorders>
          </w:tcPr>
          <w:p w14:paraId="0EBA4283" w14:textId="77777777" w:rsidR="00E04512" w:rsidRPr="005B504E" w:rsidRDefault="00E04512" w:rsidP="00E04512">
            <w:pPr>
              <w:pStyle w:val="DECETableCell"/>
              <w:keepNext/>
              <w:rPr>
                <w:lang w:eastAsia="ja-JP"/>
              </w:rPr>
            </w:pPr>
            <w:r w:rsidRPr="005B504E">
              <w:rPr>
                <w:lang w:eastAsia="ja-JP"/>
              </w:rPr>
              <w:t>Frame Size</w:t>
            </w:r>
          </w:p>
        </w:tc>
        <w:tc>
          <w:tcPr>
            <w:tcW w:w="2880" w:type="dxa"/>
            <w:tcBorders>
              <w:bottom w:val="single" w:sz="12" w:space="0" w:color="000000"/>
            </w:tcBorders>
          </w:tcPr>
          <w:p w14:paraId="1A9641A8" w14:textId="77777777" w:rsidR="00E04512" w:rsidRPr="005B504E" w:rsidRDefault="00E04512" w:rsidP="00E04512">
            <w:pPr>
              <w:pStyle w:val="DECETableCell"/>
              <w:keepNext/>
              <w:rPr>
                <w:lang w:eastAsia="ja-JP"/>
              </w:rPr>
            </w:pPr>
            <w:r w:rsidRPr="005B504E">
              <w:rPr>
                <w:lang w:eastAsia="ja-JP"/>
              </w:rPr>
              <w:t>height</w:t>
            </w:r>
          </w:p>
        </w:tc>
        <w:tc>
          <w:tcPr>
            <w:tcW w:w="1440" w:type="dxa"/>
            <w:tcBorders>
              <w:bottom w:val="single" w:sz="12" w:space="0" w:color="000000"/>
            </w:tcBorders>
          </w:tcPr>
          <w:p w14:paraId="11618800" w14:textId="77777777" w:rsidR="00E04512" w:rsidRPr="005B504E" w:rsidRDefault="00E04512" w:rsidP="00E04512">
            <w:pPr>
              <w:pStyle w:val="DECETableCell"/>
              <w:keepNext/>
              <w:rPr>
                <w:lang w:eastAsia="ja-JP"/>
              </w:rPr>
            </w:pPr>
            <w:r w:rsidRPr="005B504E">
              <w:rPr>
                <w:lang w:eastAsia="ja-JP"/>
              </w:rPr>
              <w:t>1080</w:t>
            </w:r>
          </w:p>
        </w:tc>
      </w:tr>
      <w:tr w:rsidR="006E694A" w:rsidRPr="005B504E" w14:paraId="75113541" w14:textId="77777777">
        <w:trPr>
          <w:jc w:val="center"/>
        </w:trPr>
        <w:tc>
          <w:tcPr>
            <w:tcW w:w="1872" w:type="dxa"/>
            <w:tcBorders>
              <w:top w:val="single" w:sz="12" w:space="0" w:color="000000"/>
              <w:bottom w:val="nil"/>
            </w:tcBorders>
          </w:tcPr>
          <w:p w14:paraId="7188FAA2" w14:textId="77777777" w:rsidR="00E04512" w:rsidRPr="005B504E" w:rsidRDefault="00E04512" w:rsidP="00E04512">
            <w:pPr>
              <w:pStyle w:val="DECETableCell"/>
              <w:keepNext/>
              <w:rPr>
                <w:lang w:eastAsia="ja-JP"/>
              </w:rPr>
            </w:pPr>
            <w:r w:rsidRPr="005B504E">
              <w:rPr>
                <w:lang w:eastAsia="ja-JP"/>
              </w:rPr>
              <w:t>Sub-sample Factor</w:t>
            </w:r>
          </w:p>
        </w:tc>
        <w:tc>
          <w:tcPr>
            <w:tcW w:w="2880" w:type="dxa"/>
            <w:tcBorders>
              <w:top w:val="single" w:sz="12" w:space="0" w:color="000000"/>
            </w:tcBorders>
          </w:tcPr>
          <w:p w14:paraId="2F041B87" w14:textId="77777777" w:rsidR="00E04512" w:rsidRPr="005B504E" w:rsidRDefault="00E04512" w:rsidP="00E04512">
            <w:pPr>
              <w:pStyle w:val="DECETableCell"/>
              <w:keepNext/>
              <w:rPr>
                <w:lang w:eastAsia="ja-JP"/>
              </w:rPr>
            </w:pPr>
            <w:r w:rsidRPr="005B504E">
              <w:rPr>
                <w:lang w:eastAsia="ja-JP"/>
              </w:rPr>
              <w:t>horizontal</w:t>
            </w:r>
          </w:p>
        </w:tc>
        <w:tc>
          <w:tcPr>
            <w:tcW w:w="1440" w:type="dxa"/>
            <w:tcBorders>
              <w:top w:val="single" w:sz="12" w:space="0" w:color="000000"/>
            </w:tcBorders>
          </w:tcPr>
          <w:p w14:paraId="4BA0DB7D" w14:textId="77777777" w:rsidR="00E04512" w:rsidRPr="005B504E" w:rsidRDefault="00E04512" w:rsidP="00E04512">
            <w:pPr>
              <w:pStyle w:val="DECETableCell"/>
              <w:keepNext/>
              <w:rPr>
                <w:lang w:eastAsia="ja-JP"/>
              </w:rPr>
            </w:pPr>
            <w:r w:rsidRPr="005B504E">
              <w:rPr>
                <w:lang w:eastAsia="ja-JP"/>
              </w:rPr>
              <w:t>0.75</w:t>
            </w:r>
          </w:p>
        </w:tc>
      </w:tr>
      <w:tr w:rsidR="006E694A" w:rsidRPr="005B504E" w14:paraId="0FCE099B" w14:textId="77777777">
        <w:trPr>
          <w:jc w:val="center"/>
        </w:trPr>
        <w:tc>
          <w:tcPr>
            <w:tcW w:w="1872" w:type="dxa"/>
            <w:tcBorders>
              <w:top w:val="nil"/>
              <w:bottom w:val="single" w:sz="12" w:space="0" w:color="000000"/>
            </w:tcBorders>
          </w:tcPr>
          <w:p w14:paraId="3034FF91" w14:textId="77777777" w:rsidR="00E04512" w:rsidRPr="005B504E" w:rsidRDefault="00E04512" w:rsidP="00E04512">
            <w:pPr>
              <w:pStyle w:val="DECETableCell"/>
              <w:keepNext/>
              <w:rPr>
                <w:lang w:eastAsia="ja-JP"/>
              </w:rPr>
            </w:pPr>
          </w:p>
        </w:tc>
        <w:tc>
          <w:tcPr>
            <w:tcW w:w="2880" w:type="dxa"/>
            <w:tcBorders>
              <w:bottom w:val="single" w:sz="12" w:space="0" w:color="000000"/>
            </w:tcBorders>
          </w:tcPr>
          <w:p w14:paraId="7C3D2860" w14:textId="77777777" w:rsidR="00E04512" w:rsidRPr="005B504E" w:rsidRDefault="00E04512" w:rsidP="00E04512">
            <w:pPr>
              <w:pStyle w:val="DECETableCell"/>
              <w:keepNext/>
              <w:rPr>
                <w:lang w:eastAsia="ja-JP"/>
              </w:rPr>
            </w:pPr>
            <w:r w:rsidRPr="005B504E">
              <w:rPr>
                <w:lang w:eastAsia="ja-JP"/>
              </w:rPr>
              <w:t>vertical</w:t>
            </w:r>
          </w:p>
        </w:tc>
        <w:tc>
          <w:tcPr>
            <w:tcW w:w="1440" w:type="dxa"/>
            <w:tcBorders>
              <w:bottom w:val="single" w:sz="12" w:space="0" w:color="000000"/>
            </w:tcBorders>
          </w:tcPr>
          <w:p w14:paraId="5142EEC0" w14:textId="77777777" w:rsidR="00E04512" w:rsidRPr="005B504E" w:rsidRDefault="00E04512" w:rsidP="00E04512">
            <w:pPr>
              <w:pStyle w:val="DECETableCell"/>
              <w:keepNext/>
              <w:rPr>
                <w:lang w:eastAsia="ja-JP"/>
              </w:rPr>
            </w:pPr>
            <w:r w:rsidRPr="005B504E">
              <w:rPr>
                <w:lang w:eastAsia="ja-JP"/>
              </w:rPr>
              <w:t>1.0</w:t>
            </w:r>
          </w:p>
        </w:tc>
      </w:tr>
      <w:tr w:rsidR="006E694A" w:rsidRPr="005B504E" w14:paraId="741FF4CE" w14:textId="77777777">
        <w:trPr>
          <w:jc w:val="center"/>
        </w:trPr>
        <w:tc>
          <w:tcPr>
            <w:tcW w:w="1872" w:type="dxa"/>
            <w:tcBorders>
              <w:top w:val="single" w:sz="12" w:space="0" w:color="000000"/>
              <w:bottom w:val="nil"/>
            </w:tcBorders>
          </w:tcPr>
          <w:p w14:paraId="6E532838" w14:textId="77777777" w:rsidR="00E04512" w:rsidRPr="005B504E" w:rsidRDefault="00E04512" w:rsidP="00E04512">
            <w:pPr>
              <w:pStyle w:val="DECETableCell"/>
              <w:keepNext/>
            </w:pPr>
            <w:r w:rsidRPr="005B504E">
              <w:t>Track Header Box</w:t>
            </w:r>
          </w:p>
        </w:tc>
        <w:tc>
          <w:tcPr>
            <w:tcW w:w="2880" w:type="dxa"/>
            <w:tcBorders>
              <w:bottom w:val="single" w:sz="4" w:space="0" w:color="000000"/>
            </w:tcBorders>
          </w:tcPr>
          <w:p w14:paraId="073ACCEE" w14:textId="77777777" w:rsidR="00E04512" w:rsidRPr="005B504E" w:rsidRDefault="00E04512" w:rsidP="00E04512">
            <w:pPr>
              <w:pStyle w:val="DECETableCell"/>
              <w:keepNext/>
            </w:pPr>
            <w:r w:rsidRPr="005B504E">
              <w:t>width</w:t>
            </w:r>
          </w:p>
        </w:tc>
        <w:tc>
          <w:tcPr>
            <w:tcW w:w="1440" w:type="dxa"/>
            <w:tcBorders>
              <w:bottom w:val="single" w:sz="4" w:space="0" w:color="000000"/>
            </w:tcBorders>
          </w:tcPr>
          <w:p w14:paraId="75D47F2E" w14:textId="77777777" w:rsidR="00E04512" w:rsidRPr="005B504E" w:rsidRDefault="00E04512" w:rsidP="00E04512">
            <w:pPr>
              <w:pStyle w:val="DECETableCell"/>
              <w:keepNext/>
            </w:pPr>
            <w:r w:rsidRPr="005B504E">
              <w:t>1920</w:t>
            </w:r>
          </w:p>
        </w:tc>
      </w:tr>
      <w:tr w:rsidR="006E694A" w:rsidRPr="005B504E" w14:paraId="07F9CD8A" w14:textId="77777777" w:rsidTr="00330996">
        <w:trPr>
          <w:jc w:val="center"/>
        </w:trPr>
        <w:tc>
          <w:tcPr>
            <w:tcW w:w="1872" w:type="dxa"/>
            <w:tcBorders>
              <w:top w:val="nil"/>
              <w:bottom w:val="single" w:sz="12" w:space="0" w:color="000000"/>
            </w:tcBorders>
          </w:tcPr>
          <w:p w14:paraId="08FF6EA9" w14:textId="77777777" w:rsidR="00E04512" w:rsidRPr="005B504E" w:rsidRDefault="00E04512" w:rsidP="00E04512">
            <w:pPr>
              <w:pStyle w:val="DECETableCell"/>
              <w:keepNext/>
            </w:pPr>
          </w:p>
        </w:tc>
        <w:tc>
          <w:tcPr>
            <w:tcW w:w="2880" w:type="dxa"/>
            <w:tcBorders>
              <w:bottom w:val="single" w:sz="12" w:space="0" w:color="000000"/>
            </w:tcBorders>
          </w:tcPr>
          <w:p w14:paraId="4A450B8E" w14:textId="77777777" w:rsidR="00E04512" w:rsidRPr="005B504E" w:rsidRDefault="00E04512" w:rsidP="00E04512">
            <w:pPr>
              <w:pStyle w:val="DECETableCell"/>
              <w:keepNext/>
            </w:pPr>
            <w:r w:rsidRPr="005B504E">
              <w:rPr>
                <w:lang w:eastAsia="ja-JP"/>
              </w:rPr>
              <w:t>height</w:t>
            </w:r>
          </w:p>
        </w:tc>
        <w:tc>
          <w:tcPr>
            <w:tcW w:w="1440" w:type="dxa"/>
            <w:tcBorders>
              <w:bottom w:val="single" w:sz="12" w:space="0" w:color="000000"/>
            </w:tcBorders>
          </w:tcPr>
          <w:p w14:paraId="55D92F56" w14:textId="77777777" w:rsidR="00E04512" w:rsidRPr="005B504E" w:rsidRDefault="00E04512" w:rsidP="00E04512">
            <w:pPr>
              <w:pStyle w:val="DECETableCell"/>
              <w:keepNext/>
            </w:pPr>
            <w:r w:rsidRPr="005B504E">
              <w:rPr>
                <w:lang w:eastAsia="ja-JP"/>
              </w:rPr>
              <w:t>818</w:t>
            </w:r>
          </w:p>
        </w:tc>
      </w:tr>
      <w:tr w:rsidR="004C05B9" w:rsidRPr="005B504E" w14:paraId="5A2221A0" w14:textId="77777777" w:rsidTr="004C05B9">
        <w:trPr>
          <w:jc w:val="center"/>
        </w:trPr>
        <w:tc>
          <w:tcPr>
            <w:tcW w:w="1872" w:type="dxa"/>
            <w:vMerge w:val="restart"/>
            <w:tcBorders>
              <w:top w:val="single" w:sz="12" w:space="0" w:color="000000"/>
            </w:tcBorders>
          </w:tcPr>
          <w:p w14:paraId="154ECBB3" w14:textId="77777777" w:rsidR="004C05B9" w:rsidRPr="005B504E" w:rsidDel="00722140" w:rsidRDefault="004C05B9" w:rsidP="00E04512">
            <w:pPr>
              <w:pStyle w:val="DECETableCell"/>
              <w:keepNext/>
              <w:rPr>
                <w:lang w:eastAsia="ja-JP"/>
              </w:rPr>
            </w:pPr>
            <w:r>
              <w:rPr>
                <w:lang w:eastAsia="ja-JP"/>
              </w:rPr>
              <w:t>[H264]</w:t>
            </w:r>
            <w:r w:rsidRPr="005B504E">
              <w:rPr>
                <w:lang w:eastAsia="ja-JP"/>
              </w:rPr>
              <w:t xml:space="preserve"> Parameter </w:t>
            </w:r>
            <w:r>
              <w:rPr>
                <w:lang w:eastAsia="ja-JP"/>
              </w:rPr>
              <w:t>Values</w:t>
            </w:r>
          </w:p>
          <w:p w14:paraId="0AE95E15" w14:textId="1F3B7C76" w:rsidR="004C05B9" w:rsidRPr="005B504E" w:rsidDel="00722140" w:rsidRDefault="004C05B9" w:rsidP="00E04512">
            <w:pPr>
              <w:pStyle w:val="DECETableCell"/>
              <w:keepNext/>
              <w:rPr>
                <w:lang w:eastAsia="ja-JP"/>
              </w:rPr>
            </w:pPr>
          </w:p>
        </w:tc>
        <w:tc>
          <w:tcPr>
            <w:tcW w:w="2880" w:type="dxa"/>
            <w:tcBorders>
              <w:top w:val="single" w:sz="12" w:space="0" w:color="000000"/>
            </w:tcBorders>
          </w:tcPr>
          <w:p w14:paraId="35CB0D1E" w14:textId="77777777" w:rsidR="004C05B9" w:rsidRPr="005B504E" w:rsidRDefault="004C05B9" w:rsidP="00E04512">
            <w:pPr>
              <w:pStyle w:val="DECETableCell"/>
              <w:keepNext/>
              <w:rPr>
                <w:lang w:eastAsia="ja-JP"/>
              </w:rPr>
            </w:pPr>
            <w:r>
              <w:rPr>
                <w:lang w:eastAsia="ja-JP"/>
              </w:rPr>
              <w:t>chroma_format_idc</w:t>
            </w:r>
          </w:p>
        </w:tc>
        <w:tc>
          <w:tcPr>
            <w:tcW w:w="1440" w:type="dxa"/>
            <w:tcBorders>
              <w:top w:val="single" w:sz="12" w:space="0" w:color="000000"/>
            </w:tcBorders>
          </w:tcPr>
          <w:p w14:paraId="49C3084C" w14:textId="77777777" w:rsidR="004C05B9" w:rsidRPr="005B504E" w:rsidRDefault="004C05B9" w:rsidP="00E04512">
            <w:pPr>
              <w:pStyle w:val="DECETableCell"/>
              <w:keepNext/>
              <w:rPr>
                <w:lang w:eastAsia="ja-JP"/>
              </w:rPr>
            </w:pPr>
            <w:r>
              <w:rPr>
                <w:lang w:eastAsia="ja-JP"/>
              </w:rPr>
              <w:t>1 (4:2:0)</w:t>
            </w:r>
          </w:p>
        </w:tc>
      </w:tr>
      <w:tr w:rsidR="004C05B9" w:rsidRPr="005B504E" w14:paraId="511B3EC4" w14:textId="77777777" w:rsidTr="00330996">
        <w:trPr>
          <w:jc w:val="center"/>
        </w:trPr>
        <w:tc>
          <w:tcPr>
            <w:tcW w:w="1872" w:type="dxa"/>
            <w:vMerge/>
          </w:tcPr>
          <w:p w14:paraId="6A70E50B" w14:textId="77777777" w:rsidR="004C05B9" w:rsidRPr="005B504E" w:rsidRDefault="004C05B9" w:rsidP="00E04512">
            <w:pPr>
              <w:pStyle w:val="DECETableCell"/>
              <w:keepNext/>
              <w:rPr>
                <w:lang w:eastAsia="ja-JP"/>
              </w:rPr>
            </w:pPr>
          </w:p>
        </w:tc>
        <w:tc>
          <w:tcPr>
            <w:tcW w:w="2880" w:type="dxa"/>
            <w:tcBorders>
              <w:top w:val="single" w:sz="4" w:space="0" w:color="000000"/>
            </w:tcBorders>
          </w:tcPr>
          <w:p w14:paraId="080FC2BF" w14:textId="77777777" w:rsidR="004C05B9" w:rsidRPr="005B504E" w:rsidRDefault="004C05B9" w:rsidP="00E04512">
            <w:pPr>
              <w:pStyle w:val="DECETableCell"/>
              <w:keepNext/>
              <w:rPr>
                <w:lang w:eastAsia="ja-JP"/>
              </w:rPr>
            </w:pPr>
            <w:r w:rsidRPr="005B504E">
              <w:rPr>
                <w:lang w:eastAsia="ja-JP"/>
              </w:rPr>
              <w:t>aspect_ratio_idc</w:t>
            </w:r>
          </w:p>
        </w:tc>
        <w:tc>
          <w:tcPr>
            <w:tcW w:w="1440" w:type="dxa"/>
            <w:tcBorders>
              <w:top w:val="single" w:sz="4" w:space="0" w:color="000000"/>
            </w:tcBorders>
          </w:tcPr>
          <w:p w14:paraId="5FAED481" w14:textId="77777777" w:rsidR="004C05B9" w:rsidRPr="005B504E" w:rsidRDefault="004C05B9" w:rsidP="00E04512">
            <w:pPr>
              <w:pStyle w:val="DECETableCell"/>
              <w:keepNext/>
              <w:rPr>
                <w:lang w:eastAsia="ja-JP"/>
              </w:rPr>
            </w:pPr>
            <w:r w:rsidRPr="005B504E">
              <w:rPr>
                <w:lang w:eastAsia="ja-JP"/>
              </w:rPr>
              <w:t>14  (4:3)</w:t>
            </w:r>
          </w:p>
        </w:tc>
      </w:tr>
      <w:tr w:rsidR="004C05B9" w:rsidRPr="005B504E" w14:paraId="04969210" w14:textId="77777777" w:rsidTr="004C05B9">
        <w:trPr>
          <w:jc w:val="center"/>
        </w:trPr>
        <w:tc>
          <w:tcPr>
            <w:tcW w:w="1872" w:type="dxa"/>
            <w:vMerge/>
            <w:tcBorders>
              <w:bottom w:val="nil"/>
            </w:tcBorders>
          </w:tcPr>
          <w:p w14:paraId="1D43C03E" w14:textId="77777777" w:rsidR="004C05B9" w:rsidRPr="005B504E" w:rsidRDefault="004C05B9" w:rsidP="00E04512">
            <w:pPr>
              <w:pStyle w:val="DECETableCell"/>
              <w:keepNext/>
              <w:rPr>
                <w:lang w:eastAsia="ja-JP"/>
              </w:rPr>
            </w:pPr>
          </w:p>
        </w:tc>
        <w:tc>
          <w:tcPr>
            <w:tcW w:w="2880" w:type="dxa"/>
          </w:tcPr>
          <w:p w14:paraId="4B32D899" w14:textId="77777777" w:rsidR="004C05B9" w:rsidRPr="005B504E" w:rsidRDefault="004C05B9" w:rsidP="00E04512">
            <w:pPr>
              <w:pStyle w:val="DECETableCell"/>
              <w:keepNext/>
              <w:rPr>
                <w:lang w:eastAsia="ja-JP"/>
              </w:rPr>
            </w:pPr>
            <w:r w:rsidRPr="005B504E">
              <w:rPr>
                <w:lang w:eastAsia="ja-JP"/>
              </w:rPr>
              <w:t>pic_width_in_mbs_minus1</w:t>
            </w:r>
          </w:p>
        </w:tc>
        <w:tc>
          <w:tcPr>
            <w:tcW w:w="1440" w:type="dxa"/>
          </w:tcPr>
          <w:p w14:paraId="78AC49C2" w14:textId="77777777" w:rsidR="004C05B9" w:rsidRPr="005B504E" w:rsidRDefault="004C05B9" w:rsidP="00E04512">
            <w:pPr>
              <w:pStyle w:val="DECETableCell"/>
              <w:keepNext/>
              <w:rPr>
                <w:lang w:eastAsia="ja-JP"/>
              </w:rPr>
            </w:pPr>
            <w:r w:rsidRPr="005B504E">
              <w:rPr>
                <w:lang w:eastAsia="ja-JP"/>
              </w:rPr>
              <w:t>89</w:t>
            </w:r>
          </w:p>
        </w:tc>
      </w:tr>
      <w:tr w:rsidR="00722140" w:rsidRPr="005B504E" w14:paraId="21EE0D14" w14:textId="77777777">
        <w:trPr>
          <w:jc w:val="center"/>
        </w:trPr>
        <w:tc>
          <w:tcPr>
            <w:tcW w:w="1872" w:type="dxa"/>
            <w:tcBorders>
              <w:top w:val="nil"/>
              <w:bottom w:val="nil"/>
            </w:tcBorders>
          </w:tcPr>
          <w:p w14:paraId="1F6E2996" w14:textId="77777777" w:rsidR="00722140" w:rsidRPr="005B504E" w:rsidRDefault="00722140" w:rsidP="00E04512">
            <w:pPr>
              <w:pStyle w:val="DECETableCell"/>
              <w:keepNext/>
              <w:rPr>
                <w:lang w:eastAsia="ja-JP"/>
              </w:rPr>
            </w:pPr>
          </w:p>
        </w:tc>
        <w:tc>
          <w:tcPr>
            <w:tcW w:w="2880" w:type="dxa"/>
          </w:tcPr>
          <w:p w14:paraId="603E14B1" w14:textId="77777777" w:rsidR="00722140" w:rsidRPr="005B504E" w:rsidRDefault="00722140" w:rsidP="00E04512">
            <w:pPr>
              <w:pStyle w:val="DECETableCell"/>
              <w:keepNext/>
              <w:rPr>
                <w:lang w:eastAsia="ja-JP"/>
              </w:rPr>
            </w:pPr>
            <w:r w:rsidRPr="005B504E">
              <w:rPr>
                <w:lang w:eastAsia="ja-JP"/>
              </w:rPr>
              <w:t>pic_height_in_map_units_minus1</w:t>
            </w:r>
          </w:p>
        </w:tc>
        <w:tc>
          <w:tcPr>
            <w:tcW w:w="1440" w:type="dxa"/>
          </w:tcPr>
          <w:p w14:paraId="48ACA2CA" w14:textId="77777777" w:rsidR="00722140" w:rsidRPr="005B504E" w:rsidRDefault="00722140" w:rsidP="00E04512">
            <w:pPr>
              <w:pStyle w:val="DECETableCell"/>
              <w:keepNext/>
              <w:rPr>
                <w:lang w:eastAsia="ja-JP"/>
              </w:rPr>
            </w:pPr>
            <w:r w:rsidRPr="005B504E">
              <w:rPr>
                <w:lang w:eastAsia="ja-JP"/>
              </w:rPr>
              <w:t>51</w:t>
            </w:r>
          </w:p>
        </w:tc>
      </w:tr>
      <w:tr w:rsidR="00722140" w:rsidRPr="005B504E" w14:paraId="0B01A605" w14:textId="77777777">
        <w:trPr>
          <w:jc w:val="center"/>
        </w:trPr>
        <w:tc>
          <w:tcPr>
            <w:tcW w:w="1872" w:type="dxa"/>
            <w:tcBorders>
              <w:top w:val="nil"/>
              <w:bottom w:val="nil"/>
            </w:tcBorders>
          </w:tcPr>
          <w:p w14:paraId="44788F1C" w14:textId="77777777" w:rsidR="00722140" w:rsidRPr="005B504E" w:rsidRDefault="00722140" w:rsidP="00E04512">
            <w:pPr>
              <w:pStyle w:val="DECETableCell"/>
              <w:keepNext/>
              <w:rPr>
                <w:lang w:eastAsia="ja-JP"/>
              </w:rPr>
            </w:pPr>
          </w:p>
        </w:tc>
        <w:tc>
          <w:tcPr>
            <w:tcW w:w="2880" w:type="dxa"/>
          </w:tcPr>
          <w:p w14:paraId="6016ECA7" w14:textId="77777777" w:rsidR="00722140" w:rsidRPr="005B504E" w:rsidRDefault="00722140" w:rsidP="00E04512">
            <w:pPr>
              <w:pStyle w:val="DECETableCell"/>
              <w:keepNext/>
              <w:rPr>
                <w:lang w:eastAsia="ja-JP"/>
              </w:rPr>
            </w:pPr>
            <w:r w:rsidRPr="005B504E">
              <w:rPr>
                <w:lang w:eastAsia="ja-JP"/>
              </w:rPr>
              <w:t>frame_cropping_flag</w:t>
            </w:r>
          </w:p>
        </w:tc>
        <w:tc>
          <w:tcPr>
            <w:tcW w:w="1440" w:type="dxa"/>
          </w:tcPr>
          <w:p w14:paraId="6A81A772" w14:textId="77777777" w:rsidR="00722140" w:rsidRPr="005B504E" w:rsidRDefault="00722140" w:rsidP="00E04512">
            <w:pPr>
              <w:pStyle w:val="DECETableCell"/>
              <w:keepNext/>
              <w:rPr>
                <w:lang w:eastAsia="ja-JP"/>
              </w:rPr>
            </w:pPr>
            <w:r w:rsidRPr="005B504E">
              <w:rPr>
                <w:lang w:eastAsia="ja-JP"/>
              </w:rPr>
              <w:t>1</w:t>
            </w:r>
          </w:p>
        </w:tc>
      </w:tr>
      <w:tr w:rsidR="00722140" w:rsidRPr="005B504E" w14:paraId="52F779B2" w14:textId="77777777">
        <w:trPr>
          <w:jc w:val="center"/>
        </w:trPr>
        <w:tc>
          <w:tcPr>
            <w:tcW w:w="1872" w:type="dxa"/>
            <w:tcBorders>
              <w:top w:val="nil"/>
              <w:bottom w:val="nil"/>
            </w:tcBorders>
          </w:tcPr>
          <w:p w14:paraId="594ACCFB" w14:textId="77777777" w:rsidR="00722140" w:rsidRPr="005B504E" w:rsidRDefault="00722140" w:rsidP="00E04512">
            <w:pPr>
              <w:pStyle w:val="DECETableCell"/>
              <w:keepNext/>
              <w:rPr>
                <w:lang w:eastAsia="ja-JP"/>
              </w:rPr>
            </w:pPr>
          </w:p>
        </w:tc>
        <w:tc>
          <w:tcPr>
            <w:tcW w:w="2880" w:type="dxa"/>
          </w:tcPr>
          <w:p w14:paraId="25A697BF" w14:textId="77777777" w:rsidR="00722140" w:rsidRPr="005B504E" w:rsidRDefault="00722140" w:rsidP="00E04512">
            <w:pPr>
              <w:pStyle w:val="DECETableCell"/>
              <w:keepNext/>
              <w:rPr>
                <w:lang w:eastAsia="ja-JP"/>
              </w:rPr>
            </w:pPr>
            <w:r w:rsidRPr="005B504E">
              <w:rPr>
                <w:lang w:eastAsia="ja-JP"/>
              </w:rPr>
              <w:t>frame_crop_left_offset</w:t>
            </w:r>
          </w:p>
        </w:tc>
        <w:tc>
          <w:tcPr>
            <w:tcW w:w="1440" w:type="dxa"/>
          </w:tcPr>
          <w:p w14:paraId="031836B5" w14:textId="77777777" w:rsidR="00722140" w:rsidRPr="005B504E" w:rsidRDefault="00722140" w:rsidP="00E04512">
            <w:pPr>
              <w:pStyle w:val="DECETableCell"/>
              <w:keepNext/>
              <w:rPr>
                <w:lang w:eastAsia="ja-JP"/>
              </w:rPr>
            </w:pPr>
            <w:r w:rsidRPr="005B504E">
              <w:rPr>
                <w:lang w:eastAsia="ja-JP"/>
              </w:rPr>
              <w:t>0</w:t>
            </w:r>
          </w:p>
        </w:tc>
      </w:tr>
      <w:tr w:rsidR="00722140" w:rsidRPr="005B504E" w14:paraId="633969F1" w14:textId="77777777">
        <w:trPr>
          <w:jc w:val="center"/>
        </w:trPr>
        <w:tc>
          <w:tcPr>
            <w:tcW w:w="1872" w:type="dxa"/>
            <w:tcBorders>
              <w:top w:val="nil"/>
              <w:bottom w:val="nil"/>
            </w:tcBorders>
          </w:tcPr>
          <w:p w14:paraId="7B04877E" w14:textId="77777777" w:rsidR="00722140" w:rsidRPr="005B504E" w:rsidRDefault="00722140" w:rsidP="00E04512">
            <w:pPr>
              <w:pStyle w:val="DECETableCell"/>
              <w:keepNext/>
              <w:rPr>
                <w:lang w:eastAsia="ja-JP"/>
              </w:rPr>
            </w:pPr>
          </w:p>
        </w:tc>
        <w:tc>
          <w:tcPr>
            <w:tcW w:w="2880" w:type="dxa"/>
          </w:tcPr>
          <w:p w14:paraId="77CED7D8" w14:textId="77777777" w:rsidR="00722140" w:rsidRPr="005B504E" w:rsidRDefault="00722140" w:rsidP="00E04512">
            <w:pPr>
              <w:pStyle w:val="DECETableCell"/>
              <w:keepNext/>
              <w:rPr>
                <w:lang w:eastAsia="ja-JP"/>
              </w:rPr>
            </w:pPr>
            <w:r w:rsidRPr="005B504E">
              <w:rPr>
                <w:lang w:eastAsia="ja-JP"/>
              </w:rPr>
              <w:t>frame_crop_right_offset</w:t>
            </w:r>
          </w:p>
        </w:tc>
        <w:tc>
          <w:tcPr>
            <w:tcW w:w="1440" w:type="dxa"/>
          </w:tcPr>
          <w:p w14:paraId="553B6909" w14:textId="77777777" w:rsidR="00722140" w:rsidRPr="005B504E" w:rsidRDefault="00722140" w:rsidP="00E04512">
            <w:pPr>
              <w:pStyle w:val="DECETableCell"/>
              <w:keepNext/>
              <w:rPr>
                <w:lang w:eastAsia="ja-JP"/>
              </w:rPr>
            </w:pPr>
            <w:r w:rsidRPr="005B504E">
              <w:rPr>
                <w:lang w:eastAsia="ja-JP"/>
              </w:rPr>
              <w:t>0</w:t>
            </w:r>
          </w:p>
        </w:tc>
      </w:tr>
      <w:tr w:rsidR="00722140" w:rsidRPr="005B504E" w14:paraId="0FA0BB62" w14:textId="77777777">
        <w:trPr>
          <w:jc w:val="center"/>
        </w:trPr>
        <w:tc>
          <w:tcPr>
            <w:tcW w:w="1872" w:type="dxa"/>
            <w:tcBorders>
              <w:top w:val="nil"/>
              <w:bottom w:val="nil"/>
            </w:tcBorders>
          </w:tcPr>
          <w:p w14:paraId="2CA21D11" w14:textId="77777777" w:rsidR="00722140" w:rsidRPr="005B504E" w:rsidRDefault="00722140" w:rsidP="00E04512">
            <w:pPr>
              <w:pStyle w:val="DECETableCell"/>
              <w:keepNext/>
              <w:rPr>
                <w:lang w:eastAsia="ja-JP"/>
              </w:rPr>
            </w:pPr>
          </w:p>
        </w:tc>
        <w:tc>
          <w:tcPr>
            <w:tcW w:w="2880" w:type="dxa"/>
            <w:tcBorders>
              <w:bottom w:val="single" w:sz="4" w:space="0" w:color="000000"/>
            </w:tcBorders>
          </w:tcPr>
          <w:p w14:paraId="6241D8D6" w14:textId="77777777" w:rsidR="00722140" w:rsidRPr="005B504E" w:rsidRDefault="00722140" w:rsidP="00E04512">
            <w:pPr>
              <w:pStyle w:val="DECETableCell"/>
              <w:keepNext/>
              <w:rPr>
                <w:lang w:eastAsia="ja-JP"/>
              </w:rPr>
            </w:pPr>
            <w:r w:rsidRPr="005B504E">
              <w:rPr>
                <w:lang w:eastAsia="ja-JP"/>
              </w:rPr>
              <w:t>frame_crop_top_offset</w:t>
            </w:r>
          </w:p>
        </w:tc>
        <w:tc>
          <w:tcPr>
            <w:tcW w:w="1440" w:type="dxa"/>
            <w:tcBorders>
              <w:bottom w:val="single" w:sz="4" w:space="0" w:color="000000"/>
            </w:tcBorders>
          </w:tcPr>
          <w:p w14:paraId="13286469" w14:textId="77777777" w:rsidR="00722140" w:rsidRPr="005B504E" w:rsidRDefault="00722140" w:rsidP="00E04512">
            <w:pPr>
              <w:pStyle w:val="DECETableCell"/>
              <w:keepNext/>
              <w:rPr>
                <w:lang w:eastAsia="ja-JP"/>
              </w:rPr>
            </w:pPr>
            <w:r w:rsidRPr="005B504E">
              <w:rPr>
                <w:lang w:eastAsia="ja-JP"/>
              </w:rPr>
              <w:t>0</w:t>
            </w:r>
          </w:p>
        </w:tc>
      </w:tr>
      <w:tr w:rsidR="00722140" w:rsidRPr="005B504E" w14:paraId="638C7211" w14:textId="77777777" w:rsidTr="00330996">
        <w:trPr>
          <w:jc w:val="center"/>
        </w:trPr>
        <w:tc>
          <w:tcPr>
            <w:tcW w:w="1872" w:type="dxa"/>
            <w:tcBorders>
              <w:top w:val="nil"/>
              <w:bottom w:val="single" w:sz="12" w:space="0" w:color="000000"/>
            </w:tcBorders>
          </w:tcPr>
          <w:p w14:paraId="24414AA9" w14:textId="77777777" w:rsidR="00722140" w:rsidRPr="005B504E" w:rsidRDefault="00722140" w:rsidP="00E04512">
            <w:pPr>
              <w:pStyle w:val="DECETableCell"/>
              <w:rPr>
                <w:lang w:eastAsia="ja-JP"/>
              </w:rPr>
            </w:pPr>
          </w:p>
        </w:tc>
        <w:tc>
          <w:tcPr>
            <w:tcW w:w="2880" w:type="dxa"/>
            <w:tcBorders>
              <w:bottom w:val="single" w:sz="12" w:space="0" w:color="000000"/>
            </w:tcBorders>
          </w:tcPr>
          <w:p w14:paraId="77DA07BD" w14:textId="77777777" w:rsidR="00722140" w:rsidRPr="005B504E" w:rsidRDefault="00722140" w:rsidP="00E04512">
            <w:pPr>
              <w:pStyle w:val="DECETableCell"/>
              <w:rPr>
                <w:lang w:eastAsia="ja-JP"/>
              </w:rPr>
            </w:pPr>
            <w:r w:rsidRPr="005B504E">
              <w:rPr>
                <w:lang w:eastAsia="ja-JP"/>
              </w:rPr>
              <w:t>frame_crop_bottom_offset</w:t>
            </w:r>
          </w:p>
        </w:tc>
        <w:tc>
          <w:tcPr>
            <w:tcW w:w="1440" w:type="dxa"/>
            <w:tcBorders>
              <w:bottom w:val="single" w:sz="12" w:space="0" w:color="000000"/>
            </w:tcBorders>
          </w:tcPr>
          <w:p w14:paraId="0267CF68" w14:textId="77777777" w:rsidR="00722140" w:rsidRPr="005B504E" w:rsidRDefault="00722140" w:rsidP="00E04512">
            <w:pPr>
              <w:pStyle w:val="DECETableCell"/>
              <w:rPr>
                <w:lang w:eastAsia="ja-JP"/>
              </w:rPr>
            </w:pPr>
            <w:r w:rsidRPr="005B504E">
              <w:rPr>
                <w:lang w:eastAsia="ja-JP"/>
              </w:rPr>
              <w:t>7</w:t>
            </w:r>
          </w:p>
        </w:tc>
      </w:tr>
      <w:tr w:rsidR="004C05B9" w:rsidRPr="005B504E" w14:paraId="7E42E0D4" w14:textId="77777777" w:rsidTr="00330996">
        <w:trPr>
          <w:jc w:val="center"/>
        </w:trPr>
        <w:tc>
          <w:tcPr>
            <w:tcW w:w="1872" w:type="dxa"/>
            <w:vMerge w:val="restart"/>
            <w:tcBorders>
              <w:top w:val="nil"/>
              <w:left w:val="single" w:sz="4" w:space="0" w:color="000000"/>
              <w:right w:val="single" w:sz="4" w:space="0" w:color="000000"/>
            </w:tcBorders>
          </w:tcPr>
          <w:p w14:paraId="1E00D33E" w14:textId="77777777" w:rsidR="004C05B9" w:rsidRDefault="004C05B9" w:rsidP="005E5973">
            <w:pPr>
              <w:pStyle w:val="DECETableCell"/>
              <w:rPr>
                <w:lang w:eastAsia="ja-JP"/>
              </w:rPr>
            </w:pPr>
            <w:r>
              <w:rPr>
                <w:lang w:eastAsia="ja-JP"/>
              </w:rPr>
              <w:t>[H265] Parameter Values</w:t>
            </w:r>
          </w:p>
        </w:tc>
        <w:tc>
          <w:tcPr>
            <w:tcW w:w="2880" w:type="dxa"/>
            <w:tcBorders>
              <w:top w:val="single" w:sz="12" w:space="0" w:color="000000"/>
              <w:left w:val="single" w:sz="4" w:space="0" w:color="000000"/>
              <w:bottom w:val="single" w:sz="4" w:space="0" w:color="000000"/>
              <w:right w:val="single" w:sz="4" w:space="0" w:color="000000"/>
            </w:tcBorders>
          </w:tcPr>
          <w:p w14:paraId="20B4AC92" w14:textId="77777777" w:rsidR="004C05B9" w:rsidRPr="005B504E" w:rsidRDefault="004C05B9" w:rsidP="005E5973">
            <w:pPr>
              <w:pStyle w:val="DECETableCell"/>
              <w:rPr>
                <w:lang w:eastAsia="ja-JP"/>
              </w:rPr>
            </w:pPr>
            <w:r>
              <w:rPr>
                <w:lang w:eastAsia="ja-JP"/>
              </w:rPr>
              <w:t>chroma_format_idc</w:t>
            </w:r>
          </w:p>
        </w:tc>
        <w:tc>
          <w:tcPr>
            <w:tcW w:w="1440" w:type="dxa"/>
            <w:tcBorders>
              <w:top w:val="single" w:sz="12" w:space="0" w:color="000000"/>
              <w:left w:val="single" w:sz="4" w:space="0" w:color="000000"/>
              <w:bottom w:val="single" w:sz="4" w:space="0" w:color="000000"/>
              <w:right w:val="single" w:sz="4" w:space="0" w:color="000000"/>
            </w:tcBorders>
          </w:tcPr>
          <w:p w14:paraId="4E4D159C" w14:textId="77777777" w:rsidR="004C05B9" w:rsidRPr="005B504E" w:rsidRDefault="004C05B9" w:rsidP="005E5973">
            <w:pPr>
              <w:pStyle w:val="DECETableCell"/>
              <w:rPr>
                <w:lang w:eastAsia="ja-JP"/>
              </w:rPr>
            </w:pPr>
            <w:r>
              <w:rPr>
                <w:lang w:eastAsia="ja-JP"/>
              </w:rPr>
              <w:t>1 (4:2:0)</w:t>
            </w:r>
          </w:p>
        </w:tc>
      </w:tr>
      <w:tr w:rsidR="004C05B9" w:rsidRPr="005B504E" w14:paraId="59FD5EBC" w14:textId="77777777" w:rsidTr="00330996">
        <w:trPr>
          <w:jc w:val="center"/>
        </w:trPr>
        <w:tc>
          <w:tcPr>
            <w:tcW w:w="1872" w:type="dxa"/>
            <w:vMerge/>
            <w:tcBorders>
              <w:left w:val="single" w:sz="4" w:space="0" w:color="000000"/>
              <w:right w:val="single" w:sz="4" w:space="0" w:color="000000"/>
            </w:tcBorders>
          </w:tcPr>
          <w:p w14:paraId="66B81914"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3FA6FC0B" w14:textId="77777777" w:rsidR="004C05B9" w:rsidRPr="005B504E" w:rsidRDefault="004C05B9" w:rsidP="005E5973">
            <w:pPr>
              <w:pStyle w:val="DECETableCell"/>
              <w:rPr>
                <w:lang w:eastAsia="ja-JP"/>
              </w:rPr>
            </w:pPr>
            <w:r w:rsidRPr="004C05B9">
              <w:rPr>
                <w:lang w:eastAsia="ja-JP"/>
              </w:rPr>
              <w:t>MinCbSizeY</w:t>
            </w:r>
          </w:p>
        </w:tc>
        <w:tc>
          <w:tcPr>
            <w:tcW w:w="1440" w:type="dxa"/>
            <w:tcBorders>
              <w:top w:val="single" w:sz="4" w:space="0" w:color="000000"/>
              <w:left w:val="single" w:sz="4" w:space="0" w:color="000000"/>
              <w:bottom w:val="single" w:sz="4" w:space="0" w:color="000000"/>
              <w:right w:val="single" w:sz="4" w:space="0" w:color="000000"/>
            </w:tcBorders>
          </w:tcPr>
          <w:p w14:paraId="041FFB6E" w14:textId="77777777" w:rsidR="004C05B9" w:rsidRPr="005B504E" w:rsidRDefault="004C05B9" w:rsidP="005E5973">
            <w:pPr>
              <w:pStyle w:val="DECETableCell"/>
              <w:rPr>
                <w:lang w:eastAsia="ja-JP"/>
              </w:rPr>
            </w:pPr>
            <w:r>
              <w:rPr>
                <w:lang w:eastAsia="ja-JP"/>
              </w:rPr>
              <w:t>16</w:t>
            </w:r>
          </w:p>
        </w:tc>
      </w:tr>
      <w:tr w:rsidR="004C05B9" w:rsidRPr="005B504E" w14:paraId="29B0D59D" w14:textId="77777777" w:rsidTr="00330996">
        <w:trPr>
          <w:jc w:val="center"/>
        </w:trPr>
        <w:tc>
          <w:tcPr>
            <w:tcW w:w="1872" w:type="dxa"/>
            <w:vMerge/>
            <w:tcBorders>
              <w:left w:val="single" w:sz="4" w:space="0" w:color="000000"/>
              <w:right w:val="single" w:sz="4" w:space="0" w:color="000000"/>
            </w:tcBorders>
          </w:tcPr>
          <w:p w14:paraId="68283FD7"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6B260A5F" w14:textId="77777777" w:rsidR="004C05B9" w:rsidRPr="005B504E" w:rsidRDefault="004C05B9" w:rsidP="005E5973">
            <w:pPr>
              <w:pStyle w:val="DECETableCell"/>
              <w:rPr>
                <w:lang w:eastAsia="ja-JP"/>
              </w:rPr>
            </w:pPr>
            <w:r w:rsidRPr="004C05B9">
              <w:rPr>
                <w:lang w:eastAsia="ja-JP"/>
              </w:rPr>
              <w:t>log2_min_luma_coding_block_size_minus3</w:t>
            </w:r>
          </w:p>
        </w:tc>
        <w:tc>
          <w:tcPr>
            <w:tcW w:w="1440" w:type="dxa"/>
            <w:tcBorders>
              <w:top w:val="single" w:sz="4" w:space="0" w:color="000000"/>
              <w:left w:val="single" w:sz="4" w:space="0" w:color="000000"/>
              <w:bottom w:val="single" w:sz="4" w:space="0" w:color="000000"/>
              <w:right w:val="single" w:sz="4" w:space="0" w:color="000000"/>
            </w:tcBorders>
          </w:tcPr>
          <w:p w14:paraId="2D68D49A" w14:textId="77777777" w:rsidR="004C05B9" w:rsidRPr="005B504E" w:rsidRDefault="004C05B9" w:rsidP="005E5973">
            <w:pPr>
              <w:pStyle w:val="DECETableCell"/>
              <w:rPr>
                <w:lang w:eastAsia="ja-JP"/>
              </w:rPr>
            </w:pPr>
            <w:r>
              <w:rPr>
                <w:lang w:eastAsia="ja-JP"/>
              </w:rPr>
              <w:t>1</w:t>
            </w:r>
          </w:p>
        </w:tc>
      </w:tr>
      <w:tr w:rsidR="004C05B9" w:rsidRPr="005B504E" w14:paraId="14781FED" w14:textId="77777777" w:rsidTr="00330996">
        <w:trPr>
          <w:jc w:val="center"/>
        </w:trPr>
        <w:tc>
          <w:tcPr>
            <w:tcW w:w="1872" w:type="dxa"/>
            <w:vMerge/>
            <w:tcBorders>
              <w:left w:val="single" w:sz="4" w:space="0" w:color="000000"/>
              <w:right w:val="single" w:sz="4" w:space="0" w:color="000000"/>
            </w:tcBorders>
          </w:tcPr>
          <w:p w14:paraId="7FFFAE50"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0ECF41CE" w14:textId="77777777" w:rsidR="004C05B9" w:rsidRPr="005B504E" w:rsidRDefault="004C05B9" w:rsidP="005E5973">
            <w:pPr>
              <w:pStyle w:val="DECETableCell"/>
              <w:rPr>
                <w:lang w:eastAsia="ja-JP"/>
              </w:rPr>
            </w:pPr>
            <w:r w:rsidRPr="005B504E">
              <w:rPr>
                <w:lang w:eastAsia="ja-JP"/>
              </w:rPr>
              <w:t>aspect_ratio_idc</w:t>
            </w:r>
          </w:p>
        </w:tc>
        <w:tc>
          <w:tcPr>
            <w:tcW w:w="1440" w:type="dxa"/>
            <w:tcBorders>
              <w:top w:val="single" w:sz="4" w:space="0" w:color="000000"/>
              <w:left w:val="single" w:sz="4" w:space="0" w:color="000000"/>
              <w:bottom w:val="single" w:sz="4" w:space="0" w:color="000000"/>
              <w:right w:val="single" w:sz="4" w:space="0" w:color="000000"/>
            </w:tcBorders>
          </w:tcPr>
          <w:p w14:paraId="401C305C" w14:textId="77777777" w:rsidR="004C05B9" w:rsidRPr="005B504E" w:rsidRDefault="004C05B9" w:rsidP="005E5973">
            <w:pPr>
              <w:pStyle w:val="DECETableCell"/>
              <w:rPr>
                <w:lang w:eastAsia="ja-JP"/>
              </w:rPr>
            </w:pPr>
            <w:r w:rsidRPr="005B504E">
              <w:rPr>
                <w:lang w:eastAsia="ja-JP"/>
              </w:rPr>
              <w:t>14  (4:3)</w:t>
            </w:r>
          </w:p>
        </w:tc>
      </w:tr>
      <w:tr w:rsidR="004C05B9" w:rsidRPr="005B504E" w14:paraId="582A2AC2" w14:textId="77777777" w:rsidTr="00330996">
        <w:trPr>
          <w:jc w:val="center"/>
        </w:trPr>
        <w:tc>
          <w:tcPr>
            <w:tcW w:w="1872" w:type="dxa"/>
            <w:vMerge/>
            <w:tcBorders>
              <w:left w:val="single" w:sz="4" w:space="0" w:color="000000"/>
              <w:right w:val="single" w:sz="4" w:space="0" w:color="000000"/>
            </w:tcBorders>
          </w:tcPr>
          <w:p w14:paraId="5F6D8D27"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08CD0B01" w14:textId="77777777" w:rsidR="004C05B9" w:rsidRPr="005B504E" w:rsidRDefault="004C05B9" w:rsidP="005E5973">
            <w:pPr>
              <w:pStyle w:val="DECETableCell"/>
              <w:rPr>
                <w:lang w:eastAsia="ja-JP"/>
              </w:rPr>
            </w:pPr>
            <w:r w:rsidRPr="005E5973">
              <w:rPr>
                <w:lang w:eastAsia="ja-JP"/>
              </w:rPr>
              <w:t>pic_width_in_luma_samples</w:t>
            </w:r>
          </w:p>
        </w:tc>
        <w:tc>
          <w:tcPr>
            <w:tcW w:w="1440" w:type="dxa"/>
            <w:tcBorders>
              <w:top w:val="single" w:sz="4" w:space="0" w:color="000000"/>
              <w:left w:val="single" w:sz="4" w:space="0" w:color="000000"/>
              <w:bottom w:val="single" w:sz="4" w:space="0" w:color="000000"/>
              <w:right w:val="single" w:sz="4" w:space="0" w:color="000000"/>
            </w:tcBorders>
          </w:tcPr>
          <w:p w14:paraId="3D2BE62D" w14:textId="77777777" w:rsidR="004C05B9" w:rsidRPr="005B504E" w:rsidRDefault="004C05B9" w:rsidP="005E5973">
            <w:pPr>
              <w:pStyle w:val="DECETableCell"/>
              <w:rPr>
                <w:lang w:eastAsia="ja-JP"/>
              </w:rPr>
            </w:pPr>
            <w:r>
              <w:rPr>
                <w:lang w:eastAsia="ja-JP"/>
              </w:rPr>
              <w:t>1440</w:t>
            </w:r>
          </w:p>
        </w:tc>
      </w:tr>
      <w:tr w:rsidR="004C05B9" w:rsidRPr="005B504E" w14:paraId="026E1D66" w14:textId="77777777" w:rsidTr="00330996">
        <w:trPr>
          <w:jc w:val="center"/>
        </w:trPr>
        <w:tc>
          <w:tcPr>
            <w:tcW w:w="1872" w:type="dxa"/>
            <w:vMerge/>
            <w:tcBorders>
              <w:left w:val="single" w:sz="4" w:space="0" w:color="000000"/>
              <w:right w:val="single" w:sz="4" w:space="0" w:color="000000"/>
            </w:tcBorders>
          </w:tcPr>
          <w:p w14:paraId="64B72938"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61B533E4" w14:textId="77777777" w:rsidR="004C05B9" w:rsidRPr="005B504E" w:rsidRDefault="004C05B9" w:rsidP="005E5973">
            <w:pPr>
              <w:pStyle w:val="DECETableCell"/>
              <w:rPr>
                <w:lang w:eastAsia="ja-JP"/>
              </w:rPr>
            </w:pPr>
            <w:r w:rsidRPr="005E5973">
              <w:rPr>
                <w:lang w:eastAsia="ja-JP"/>
              </w:rPr>
              <w:t>pic_height_in_luma_samples</w:t>
            </w:r>
          </w:p>
        </w:tc>
        <w:tc>
          <w:tcPr>
            <w:tcW w:w="1440" w:type="dxa"/>
            <w:tcBorders>
              <w:top w:val="single" w:sz="4" w:space="0" w:color="000000"/>
              <w:left w:val="single" w:sz="4" w:space="0" w:color="000000"/>
              <w:bottom w:val="single" w:sz="4" w:space="0" w:color="000000"/>
              <w:right w:val="single" w:sz="4" w:space="0" w:color="000000"/>
            </w:tcBorders>
          </w:tcPr>
          <w:p w14:paraId="7F9496E7" w14:textId="77777777" w:rsidR="004C05B9" w:rsidRPr="005B504E" w:rsidRDefault="004C05B9" w:rsidP="005E5973">
            <w:pPr>
              <w:pStyle w:val="DECETableCell"/>
              <w:rPr>
                <w:lang w:eastAsia="ja-JP"/>
              </w:rPr>
            </w:pPr>
            <w:r>
              <w:rPr>
                <w:lang w:eastAsia="ja-JP"/>
              </w:rPr>
              <w:t>832</w:t>
            </w:r>
          </w:p>
        </w:tc>
      </w:tr>
      <w:tr w:rsidR="004C05B9" w:rsidRPr="005B504E" w14:paraId="590A8293" w14:textId="77777777" w:rsidTr="00330996">
        <w:trPr>
          <w:jc w:val="center"/>
        </w:trPr>
        <w:tc>
          <w:tcPr>
            <w:tcW w:w="1872" w:type="dxa"/>
            <w:vMerge/>
            <w:tcBorders>
              <w:left w:val="single" w:sz="4" w:space="0" w:color="000000"/>
              <w:right w:val="single" w:sz="4" w:space="0" w:color="000000"/>
            </w:tcBorders>
          </w:tcPr>
          <w:p w14:paraId="556A80BC"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71D98C5B" w14:textId="77777777" w:rsidR="004C05B9" w:rsidRPr="005B504E" w:rsidRDefault="004C05B9" w:rsidP="005E5973">
            <w:pPr>
              <w:pStyle w:val="DECETableCell"/>
              <w:rPr>
                <w:lang w:eastAsia="ja-JP"/>
              </w:rPr>
            </w:pPr>
            <w:r>
              <w:rPr>
                <w:lang w:eastAsia="ja-JP"/>
              </w:rPr>
              <w:t>conformance_window_flag</w:t>
            </w:r>
          </w:p>
        </w:tc>
        <w:tc>
          <w:tcPr>
            <w:tcW w:w="1440" w:type="dxa"/>
            <w:tcBorders>
              <w:top w:val="single" w:sz="4" w:space="0" w:color="000000"/>
              <w:left w:val="single" w:sz="4" w:space="0" w:color="000000"/>
              <w:bottom w:val="single" w:sz="4" w:space="0" w:color="000000"/>
              <w:right w:val="single" w:sz="4" w:space="0" w:color="000000"/>
            </w:tcBorders>
          </w:tcPr>
          <w:p w14:paraId="41EA6AA8" w14:textId="77777777" w:rsidR="004C05B9" w:rsidRPr="005B504E" w:rsidRDefault="004C05B9" w:rsidP="005E5973">
            <w:pPr>
              <w:pStyle w:val="DECETableCell"/>
              <w:rPr>
                <w:lang w:eastAsia="ja-JP"/>
              </w:rPr>
            </w:pPr>
            <w:r w:rsidRPr="005B504E">
              <w:rPr>
                <w:lang w:eastAsia="ja-JP"/>
              </w:rPr>
              <w:t>1</w:t>
            </w:r>
          </w:p>
        </w:tc>
      </w:tr>
      <w:tr w:rsidR="004C05B9" w:rsidRPr="005B504E" w14:paraId="559931C3" w14:textId="77777777" w:rsidTr="00330996">
        <w:trPr>
          <w:jc w:val="center"/>
        </w:trPr>
        <w:tc>
          <w:tcPr>
            <w:tcW w:w="1872" w:type="dxa"/>
            <w:vMerge/>
            <w:tcBorders>
              <w:left w:val="single" w:sz="4" w:space="0" w:color="000000"/>
              <w:right w:val="single" w:sz="4" w:space="0" w:color="000000"/>
            </w:tcBorders>
          </w:tcPr>
          <w:p w14:paraId="03402F8D"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506CE826" w14:textId="77777777" w:rsidR="004C05B9" w:rsidRPr="005B504E" w:rsidRDefault="004C05B9" w:rsidP="00986741">
            <w:pPr>
              <w:pStyle w:val="DECETableCell"/>
              <w:rPr>
                <w:lang w:eastAsia="ja-JP"/>
              </w:rPr>
            </w:pPr>
            <w:r>
              <w:rPr>
                <w:lang w:eastAsia="ja-JP"/>
              </w:rPr>
              <w:t>conf_win</w:t>
            </w:r>
            <w:r w:rsidRPr="005B504E">
              <w:rPr>
                <w:lang w:eastAsia="ja-JP"/>
              </w:rPr>
              <w:t>_left_offset</w:t>
            </w:r>
          </w:p>
        </w:tc>
        <w:tc>
          <w:tcPr>
            <w:tcW w:w="1440" w:type="dxa"/>
            <w:tcBorders>
              <w:top w:val="single" w:sz="4" w:space="0" w:color="000000"/>
              <w:left w:val="single" w:sz="4" w:space="0" w:color="000000"/>
              <w:bottom w:val="single" w:sz="4" w:space="0" w:color="000000"/>
              <w:right w:val="single" w:sz="4" w:space="0" w:color="000000"/>
            </w:tcBorders>
          </w:tcPr>
          <w:p w14:paraId="7D12CEEC" w14:textId="77777777" w:rsidR="004C05B9" w:rsidRPr="005B504E" w:rsidRDefault="004C05B9" w:rsidP="005E5973">
            <w:pPr>
              <w:pStyle w:val="DECETableCell"/>
              <w:rPr>
                <w:lang w:eastAsia="ja-JP"/>
              </w:rPr>
            </w:pPr>
            <w:r w:rsidRPr="005B504E">
              <w:rPr>
                <w:lang w:eastAsia="ja-JP"/>
              </w:rPr>
              <w:t>0</w:t>
            </w:r>
          </w:p>
        </w:tc>
      </w:tr>
      <w:tr w:rsidR="004C05B9" w:rsidRPr="005B504E" w14:paraId="62B34014" w14:textId="77777777" w:rsidTr="00330996">
        <w:trPr>
          <w:jc w:val="center"/>
        </w:trPr>
        <w:tc>
          <w:tcPr>
            <w:tcW w:w="1872" w:type="dxa"/>
            <w:vMerge/>
            <w:tcBorders>
              <w:left w:val="single" w:sz="4" w:space="0" w:color="000000"/>
              <w:right w:val="single" w:sz="4" w:space="0" w:color="000000"/>
            </w:tcBorders>
          </w:tcPr>
          <w:p w14:paraId="7116F3C2"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1892453A" w14:textId="77777777" w:rsidR="004C05B9" w:rsidRPr="005B504E" w:rsidRDefault="004C05B9" w:rsidP="005E5973">
            <w:pPr>
              <w:pStyle w:val="DECETableCell"/>
              <w:rPr>
                <w:lang w:eastAsia="ja-JP"/>
              </w:rPr>
            </w:pPr>
            <w:r>
              <w:rPr>
                <w:lang w:eastAsia="ja-JP"/>
              </w:rPr>
              <w:t>conf_win</w:t>
            </w:r>
            <w:r w:rsidRPr="005B504E">
              <w:rPr>
                <w:lang w:eastAsia="ja-JP"/>
              </w:rPr>
              <w:t>_right_offset</w:t>
            </w:r>
          </w:p>
        </w:tc>
        <w:tc>
          <w:tcPr>
            <w:tcW w:w="1440" w:type="dxa"/>
            <w:tcBorders>
              <w:top w:val="single" w:sz="4" w:space="0" w:color="000000"/>
              <w:left w:val="single" w:sz="4" w:space="0" w:color="000000"/>
              <w:bottom w:val="single" w:sz="4" w:space="0" w:color="000000"/>
              <w:right w:val="single" w:sz="4" w:space="0" w:color="000000"/>
            </w:tcBorders>
          </w:tcPr>
          <w:p w14:paraId="3E767D57" w14:textId="77777777" w:rsidR="004C05B9" w:rsidRPr="005B504E" w:rsidRDefault="004C05B9" w:rsidP="005E5973">
            <w:pPr>
              <w:pStyle w:val="DECETableCell"/>
              <w:rPr>
                <w:lang w:eastAsia="ja-JP"/>
              </w:rPr>
            </w:pPr>
            <w:r w:rsidRPr="005B504E">
              <w:rPr>
                <w:lang w:eastAsia="ja-JP"/>
              </w:rPr>
              <w:t>0</w:t>
            </w:r>
          </w:p>
        </w:tc>
      </w:tr>
      <w:tr w:rsidR="004C05B9" w:rsidRPr="005B504E" w14:paraId="0A0CC5E3" w14:textId="77777777" w:rsidTr="00330996">
        <w:trPr>
          <w:jc w:val="center"/>
        </w:trPr>
        <w:tc>
          <w:tcPr>
            <w:tcW w:w="1872" w:type="dxa"/>
            <w:vMerge/>
            <w:tcBorders>
              <w:left w:val="single" w:sz="4" w:space="0" w:color="000000"/>
              <w:right w:val="single" w:sz="4" w:space="0" w:color="000000"/>
            </w:tcBorders>
          </w:tcPr>
          <w:p w14:paraId="11AE386E"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4" w:space="0" w:color="000000"/>
              <w:right w:val="single" w:sz="4" w:space="0" w:color="000000"/>
            </w:tcBorders>
          </w:tcPr>
          <w:p w14:paraId="63B77C6C" w14:textId="77777777" w:rsidR="004C05B9" w:rsidRPr="005B504E" w:rsidRDefault="004C05B9" w:rsidP="005E5973">
            <w:pPr>
              <w:pStyle w:val="DECETableCell"/>
              <w:rPr>
                <w:lang w:eastAsia="ja-JP"/>
              </w:rPr>
            </w:pPr>
            <w:r>
              <w:rPr>
                <w:lang w:eastAsia="ja-JP"/>
              </w:rPr>
              <w:t>conf_win</w:t>
            </w:r>
            <w:r w:rsidRPr="005B504E">
              <w:rPr>
                <w:lang w:eastAsia="ja-JP"/>
              </w:rPr>
              <w:t>_top_offset</w:t>
            </w:r>
          </w:p>
        </w:tc>
        <w:tc>
          <w:tcPr>
            <w:tcW w:w="1440" w:type="dxa"/>
            <w:tcBorders>
              <w:top w:val="single" w:sz="4" w:space="0" w:color="000000"/>
              <w:left w:val="single" w:sz="4" w:space="0" w:color="000000"/>
              <w:bottom w:val="single" w:sz="4" w:space="0" w:color="000000"/>
              <w:right w:val="single" w:sz="4" w:space="0" w:color="000000"/>
            </w:tcBorders>
          </w:tcPr>
          <w:p w14:paraId="112D1860" w14:textId="77777777" w:rsidR="004C05B9" w:rsidRPr="005B504E" w:rsidRDefault="004C05B9" w:rsidP="005E5973">
            <w:pPr>
              <w:pStyle w:val="DECETableCell"/>
              <w:rPr>
                <w:lang w:eastAsia="ja-JP"/>
              </w:rPr>
            </w:pPr>
            <w:r w:rsidRPr="005B504E">
              <w:rPr>
                <w:lang w:eastAsia="ja-JP"/>
              </w:rPr>
              <w:t>0</w:t>
            </w:r>
          </w:p>
        </w:tc>
      </w:tr>
      <w:tr w:rsidR="004C05B9" w:rsidRPr="005B504E" w14:paraId="770FEB7A" w14:textId="77777777" w:rsidTr="004C05B9">
        <w:trPr>
          <w:jc w:val="center"/>
        </w:trPr>
        <w:tc>
          <w:tcPr>
            <w:tcW w:w="1872" w:type="dxa"/>
            <w:vMerge/>
            <w:tcBorders>
              <w:left w:val="single" w:sz="4" w:space="0" w:color="000000"/>
              <w:bottom w:val="single" w:sz="12" w:space="0" w:color="000000"/>
              <w:right w:val="single" w:sz="4" w:space="0" w:color="000000"/>
            </w:tcBorders>
          </w:tcPr>
          <w:p w14:paraId="271052FC" w14:textId="77777777" w:rsidR="004C05B9" w:rsidRPr="005B504E" w:rsidRDefault="004C05B9" w:rsidP="005E5973">
            <w:pPr>
              <w:pStyle w:val="DECETableCell"/>
              <w:rPr>
                <w:lang w:eastAsia="ja-JP"/>
              </w:rPr>
            </w:pPr>
          </w:p>
        </w:tc>
        <w:tc>
          <w:tcPr>
            <w:tcW w:w="2880" w:type="dxa"/>
            <w:tcBorders>
              <w:top w:val="single" w:sz="4" w:space="0" w:color="000000"/>
              <w:left w:val="single" w:sz="4" w:space="0" w:color="000000"/>
              <w:bottom w:val="single" w:sz="12" w:space="0" w:color="000000"/>
              <w:right w:val="single" w:sz="4" w:space="0" w:color="000000"/>
            </w:tcBorders>
          </w:tcPr>
          <w:p w14:paraId="384C45E5" w14:textId="77777777" w:rsidR="004C05B9" w:rsidRPr="005B504E" w:rsidRDefault="004C05B9" w:rsidP="005E5973">
            <w:pPr>
              <w:pStyle w:val="DECETableCell"/>
              <w:rPr>
                <w:lang w:eastAsia="ja-JP"/>
              </w:rPr>
            </w:pPr>
            <w:r>
              <w:rPr>
                <w:lang w:eastAsia="ja-JP"/>
              </w:rPr>
              <w:t>conf_win</w:t>
            </w:r>
            <w:r w:rsidRPr="005B504E">
              <w:rPr>
                <w:lang w:eastAsia="ja-JP"/>
              </w:rPr>
              <w:t>_bottom_offset</w:t>
            </w:r>
          </w:p>
        </w:tc>
        <w:tc>
          <w:tcPr>
            <w:tcW w:w="1440" w:type="dxa"/>
            <w:tcBorders>
              <w:top w:val="single" w:sz="4" w:space="0" w:color="000000"/>
              <w:left w:val="single" w:sz="4" w:space="0" w:color="000000"/>
              <w:bottom w:val="single" w:sz="12" w:space="0" w:color="000000"/>
              <w:right w:val="single" w:sz="4" w:space="0" w:color="000000"/>
            </w:tcBorders>
          </w:tcPr>
          <w:p w14:paraId="61222C72" w14:textId="77777777" w:rsidR="004C05B9" w:rsidRPr="005B504E" w:rsidRDefault="004C05B9" w:rsidP="005E5973">
            <w:pPr>
              <w:pStyle w:val="DECETableCell"/>
              <w:rPr>
                <w:lang w:eastAsia="ja-JP"/>
              </w:rPr>
            </w:pPr>
            <w:r w:rsidRPr="005B504E">
              <w:rPr>
                <w:lang w:eastAsia="ja-JP"/>
              </w:rPr>
              <w:t>7</w:t>
            </w:r>
          </w:p>
        </w:tc>
      </w:tr>
    </w:tbl>
    <w:p w14:paraId="38C98DE6" w14:textId="77777777" w:rsidR="004526F1" w:rsidRDefault="00722140" w:rsidP="00E04512">
      <w:r>
        <w:t>Note</w:t>
      </w:r>
      <w:r w:rsidR="004C05B9">
        <w:t>s</w:t>
      </w:r>
      <w:r>
        <w:t xml:space="preserve">: </w:t>
      </w:r>
    </w:p>
    <w:p w14:paraId="27557DA8" w14:textId="77777777" w:rsidR="00860A88" w:rsidRDefault="00722140" w:rsidP="00B71A78">
      <w:pPr>
        <w:pStyle w:val="ListParagraph"/>
        <w:numPr>
          <w:ilvl w:val="0"/>
          <w:numId w:val="43"/>
        </w:numPr>
        <w:ind w:left="360"/>
      </w:pPr>
      <w:r>
        <w:t xml:space="preserve">as </w:t>
      </w:r>
      <w:r w:rsidR="00860A88" w:rsidRPr="00330996">
        <w:rPr>
          <w:rFonts w:ascii="Courier New" w:hAnsi="Courier New" w:cs="Courier New"/>
          <w:sz w:val="20"/>
          <w:szCs w:val="20"/>
        </w:rPr>
        <w:t>chroma_format_idc</w:t>
      </w:r>
      <w:r>
        <w:t xml:space="preserve"> is 1, </w:t>
      </w:r>
      <w:r w:rsidR="00BB2C69" w:rsidRPr="00BB2C69">
        <w:rPr>
          <w:rFonts w:ascii="Courier New" w:hAnsi="Courier New" w:cs="Courier New"/>
          <w:sz w:val="20"/>
          <w:szCs w:val="20"/>
        </w:rPr>
        <w:t>SubWidthC</w:t>
      </w:r>
      <w:r w:rsidR="00BB2C69">
        <w:t xml:space="preserve"> and</w:t>
      </w:r>
      <w:r>
        <w:t xml:space="preserve"> </w:t>
      </w:r>
      <w:r w:rsidR="00BB2C69" w:rsidRPr="00BB2C69">
        <w:rPr>
          <w:rFonts w:ascii="Courier New" w:hAnsi="Courier New" w:cs="Courier New"/>
          <w:sz w:val="20"/>
          <w:szCs w:val="20"/>
        </w:rPr>
        <w:t>SubWidthC</w:t>
      </w:r>
      <w:r>
        <w:t xml:space="preserve"> are set to 2 per [H264]</w:t>
      </w:r>
      <w:r w:rsidR="00BB2C69">
        <w:t xml:space="preserve"> and [H265]</w:t>
      </w:r>
      <w:r>
        <w:t>. This results in a doubling of frame crop param</w:t>
      </w:r>
      <w:r w:rsidR="004526F1">
        <w:t>e</w:t>
      </w:r>
      <w:r>
        <w:t>ters</w:t>
      </w:r>
      <w:r w:rsidR="004526F1">
        <w:t xml:space="preserve"> (so </w:t>
      </w:r>
      <w:r w:rsidR="00860A88" w:rsidRPr="00330996">
        <w:rPr>
          <w:rFonts w:ascii="Courier New" w:hAnsi="Courier New" w:cs="Courier New"/>
          <w:sz w:val="20"/>
          <w:szCs w:val="20"/>
        </w:rPr>
        <w:t>frame_crop_bottom_offset</w:t>
      </w:r>
      <w:r w:rsidR="004526F1">
        <w:t xml:space="preserve"> </w:t>
      </w:r>
      <w:r w:rsidR="00BB2C69">
        <w:t xml:space="preserve">and </w:t>
      </w:r>
      <w:r w:rsidR="00BB2C69">
        <w:rPr>
          <w:rFonts w:ascii="Courier New" w:hAnsi="Courier New" w:cs="Courier New"/>
          <w:sz w:val="20"/>
          <w:szCs w:val="20"/>
        </w:rPr>
        <w:t>conf_win_bottom</w:t>
      </w:r>
      <w:r w:rsidR="00BB2C69" w:rsidRPr="00F00EBE">
        <w:rPr>
          <w:rFonts w:ascii="Courier New" w:hAnsi="Courier New" w:cs="Courier New"/>
          <w:sz w:val="20"/>
          <w:szCs w:val="20"/>
        </w:rPr>
        <w:t>_offset</w:t>
      </w:r>
      <w:r w:rsidR="00BB2C69">
        <w:t xml:space="preserve"> both equate</w:t>
      </w:r>
      <w:r w:rsidR="004526F1">
        <w:t xml:space="preserve"> to 14 pixels in the above example)</w:t>
      </w:r>
      <w:r>
        <w:t>.</w:t>
      </w:r>
    </w:p>
    <w:p w14:paraId="15C26C5A" w14:textId="77777777" w:rsidR="004C05B9" w:rsidRDefault="004C05B9" w:rsidP="00B71A78">
      <w:pPr>
        <w:pStyle w:val="ListParagraph"/>
        <w:numPr>
          <w:ilvl w:val="0"/>
          <w:numId w:val="43"/>
        </w:numPr>
        <w:ind w:left="360"/>
      </w:pPr>
      <w:r>
        <w:t xml:space="preserve">As [H265] </w:t>
      </w:r>
      <w:r>
        <w:rPr>
          <w:rFonts w:ascii="Courier New" w:hAnsi="Courier New" w:cs="Courier New"/>
          <w:sz w:val="20"/>
          <w:szCs w:val="20"/>
        </w:rPr>
        <w:t>MinCbSizeY</w:t>
      </w:r>
      <w:r>
        <w:t xml:space="preserve"> is 16 and </w:t>
      </w:r>
      <w:r w:rsidRPr="004C05B9">
        <w:rPr>
          <w:rFonts w:ascii="Courier New" w:hAnsi="Courier New" w:cs="Courier New"/>
          <w:sz w:val="20"/>
          <w:szCs w:val="20"/>
        </w:rPr>
        <w:t>log2_min_luma_coding_block_size_minus3</w:t>
      </w:r>
      <w:r>
        <w:t xml:space="preserve"> is 1, the Coding Tree Unit size is 16x16 (matching the [H264] macroblock size of 16x16).</w:t>
      </w:r>
    </w:p>
    <w:p w14:paraId="5EC375C3" w14:textId="48227589" w:rsidR="00E04512" w:rsidRPr="005B504E" w:rsidRDefault="00E04512" w:rsidP="00E04512">
      <w:r w:rsidRPr="005B504E">
        <w:t xml:space="preserve">The decoding and display process for this content is illustrated in </w:t>
      </w:r>
      <w:r w:rsidR="007A4DF4">
        <w:fldChar w:fldCharType="begin" w:fldLock="1"/>
      </w:r>
      <w:r w:rsidR="007A4DF4">
        <w:instrText xml:space="preserve"> REF _Ref146232917 \h  \* MERGEFORMAT </w:instrText>
      </w:r>
      <w:r w:rsidR="007A4DF4">
        <w:fldChar w:fldCharType="separate"/>
      </w:r>
      <w:r w:rsidR="005B504E" w:rsidRPr="005B504E">
        <w:t xml:space="preserve">Figure </w:t>
      </w:r>
      <w:r w:rsidR="005B504E">
        <w:t>4</w:t>
      </w:r>
      <w:r w:rsidR="005B504E" w:rsidRPr="005B504E">
        <w:noBreakHyphen/>
      </w:r>
      <w:r w:rsidR="005B504E">
        <w:t>2</w:t>
      </w:r>
      <w:r w:rsidR="007A4DF4">
        <w:fldChar w:fldCharType="end"/>
      </w:r>
      <w:r w:rsidRPr="005B504E">
        <w:t>, below.  In this example, the decoded picture dimensions are 1440 x 818, one line larger than the original active picture area.  This is due to a limitation in the cropping parameters to crop only even pairs of lines.</w:t>
      </w:r>
    </w:p>
    <w:p w14:paraId="0B89951B" w14:textId="77777777" w:rsidR="00E04512" w:rsidRPr="005B504E" w:rsidRDefault="00180FC6" w:rsidP="00E04512">
      <w:pPr>
        <w:pStyle w:val="Diagram"/>
        <w:keepNext/>
      </w:pPr>
      <w:r>
        <w:rPr>
          <w:noProof/>
        </w:rPr>
        <mc:AlternateContent>
          <mc:Choice Requires="wpg">
            <w:drawing>
              <wp:inline distT="0" distB="0" distL="0" distR="0" wp14:anchorId="5DEC1473" wp14:editId="44D963A8">
                <wp:extent cx="6234430" cy="1847215"/>
                <wp:effectExtent l="50800" t="50800" r="115570" b="133985"/>
                <wp:docPr id="235"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34430" cy="1847215"/>
                          <a:chOff x="7075" y="11430"/>
                          <a:chExt cx="77325" cy="18469"/>
                        </a:xfrm>
                      </wpg:grpSpPr>
                      <wps:wsp>
                        <wps:cNvPr id="236" name="Rectangle 130"/>
                        <wps:cNvSpPr>
                          <a:spLocks noChangeArrowheads="1"/>
                        </wps:cNvSpPr>
                        <wps:spPr bwMode="auto">
                          <a:xfrm>
                            <a:off x="7075" y="11430"/>
                            <a:ext cx="77325" cy="18469"/>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098F3B2C" w14:textId="77777777" w:rsidR="00B904CD" w:rsidRDefault="00B904CD" w:rsidP="00086D15"/>
                          </w:txbxContent>
                        </wps:txbx>
                        <wps:bodyPr rot="0" vert="horz" wrap="square" lIns="91440" tIns="45720" rIns="91440" bIns="45720" anchor="t" anchorCtr="0" upright="1">
                          <a:noAutofit/>
                        </wps:bodyPr>
                      </wps:wsp>
                      <wps:wsp>
                        <wps:cNvPr id="237" name="Right Arrow 131"/>
                        <wps:cNvSpPr>
                          <a:spLocks noChangeArrowheads="1"/>
                        </wps:cNvSpPr>
                        <wps:spPr bwMode="auto">
                          <a:xfrm>
                            <a:off x="23827" y="17598"/>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1643B024" w14:textId="77777777" w:rsidR="00B904CD" w:rsidRDefault="00B904CD" w:rsidP="00086D15"/>
                          </w:txbxContent>
                        </wps:txbx>
                        <wps:bodyPr rot="0" vert="horz" wrap="square" lIns="91440" tIns="45720" rIns="91440" bIns="45720" anchor="ctr" anchorCtr="0" upright="1">
                          <a:noAutofit/>
                        </wps:bodyPr>
                      </wps:wsp>
                      <wps:wsp>
                        <wps:cNvPr id="238" name="Text Box 132"/>
                        <wps:cNvSpPr txBox="1">
                          <a:spLocks noChangeArrowheads="1"/>
                        </wps:cNvSpPr>
                        <wps:spPr bwMode="auto">
                          <a:xfrm>
                            <a:off x="51356" y="14417"/>
                            <a:ext cx="9144" cy="9144"/>
                          </a:xfrm>
                          <a:prstGeom prst="rect">
                            <a:avLst/>
                          </a:prstGeom>
                          <a:solidFill>
                            <a:srgbClr val="FFFFFF"/>
                          </a:solidFill>
                          <a:ln w="12700">
                            <a:solidFill>
                              <a:srgbClr val="BFBFBF"/>
                            </a:solidFill>
                            <a:prstDash val="dash"/>
                            <a:miter lim="800000"/>
                            <a:headEnd/>
                            <a:tailEnd/>
                          </a:ln>
                        </wps:spPr>
                        <wps:txbx>
                          <w:txbxContent>
                            <w:p w14:paraId="66BB65D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Processed for Display Output</w:t>
                              </w:r>
                            </w:p>
                          </w:txbxContent>
                        </wps:txbx>
                        <wps:bodyPr rot="0" vert="horz" wrap="square" lIns="91440" tIns="0" rIns="91440" bIns="45720" anchor="ctr" anchorCtr="1" upright="1">
                          <a:noAutofit/>
                        </wps:bodyPr>
                      </wps:wsp>
                      <wps:wsp>
                        <wps:cNvPr id="239" name="Right Arrow 133"/>
                        <wps:cNvSpPr>
                          <a:spLocks noChangeArrowheads="1"/>
                        </wps:cNvSpPr>
                        <wps:spPr bwMode="auto">
                          <a:xfrm>
                            <a:off x="46179" y="17598"/>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0A05C15D" w14:textId="77777777" w:rsidR="00B904CD" w:rsidRDefault="00B904CD" w:rsidP="00086D15"/>
                          </w:txbxContent>
                        </wps:txbx>
                        <wps:bodyPr rot="0" vert="horz" wrap="square" lIns="91440" tIns="45720" rIns="91440" bIns="45720" anchor="ctr" anchorCtr="0" upright="1">
                          <a:noAutofit/>
                        </wps:bodyPr>
                      </wps:wsp>
                      <wps:wsp>
                        <wps:cNvPr id="240" name="Text Box 134"/>
                        <wps:cNvSpPr txBox="1">
                          <a:spLocks noChangeArrowheads="1"/>
                        </wps:cNvSpPr>
                        <wps:spPr bwMode="auto">
                          <a:xfrm>
                            <a:off x="10788" y="15651"/>
                            <a:ext cx="12253" cy="6688"/>
                          </a:xfrm>
                          <a:prstGeom prst="rect">
                            <a:avLst/>
                          </a:prstGeom>
                          <a:solidFill>
                            <a:srgbClr val="FFFFFF"/>
                          </a:solidFill>
                          <a:ln w="12700">
                            <a:solidFill>
                              <a:srgbClr val="000000"/>
                            </a:solidFill>
                            <a:miter lim="800000"/>
                            <a:headEnd/>
                            <a:tailEnd/>
                          </a:ln>
                        </wps:spPr>
                        <wps:txbx>
                          <w:txbxContent>
                            <w:p w14:paraId="05F490A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ecoded</w:t>
                              </w:r>
                              <w:r w:rsidRPr="00C12CD5">
                                <w:rPr>
                                  <w:rFonts w:ascii="Calibri" w:hAnsi="Calibri" w:cs="Calibri"/>
                                  <w:color w:val="000000"/>
                                  <w:kern w:val="24"/>
                                  <w:sz w:val="18"/>
                                  <w:szCs w:val="18"/>
                                </w:rPr>
                                <w:br/>
                                <w:t>Picture</w:t>
                              </w:r>
                            </w:p>
                          </w:txbxContent>
                        </wps:txbx>
                        <wps:bodyPr rot="0" vert="horz" wrap="square" lIns="91440" tIns="0" rIns="91440" bIns="45720" anchor="ctr" anchorCtr="1" upright="1">
                          <a:noAutofit/>
                        </wps:bodyPr>
                      </wps:wsp>
                      <wps:wsp>
                        <wps:cNvPr id="241" name="Text Box 135"/>
                        <wps:cNvSpPr txBox="1">
                          <a:spLocks noChangeArrowheads="1"/>
                        </wps:cNvSpPr>
                        <wps:spPr bwMode="auto">
                          <a:xfrm>
                            <a:off x="8756" y="23689"/>
                            <a:ext cx="19167" cy="52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230CE6C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ecoded Frame:  1440 x 818</w:t>
                              </w:r>
                            </w:p>
                            <w:p w14:paraId="40FD42D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818</w:t>
                              </w:r>
                            </w:p>
                            <w:p w14:paraId="4EFB26C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wps:txbx>
                        <wps:bodyPr rot="0" vert="horz" wrap="square" lIns="91440" tIns="0" rIns="91440" bIns="45720" anchor="t" anchorCtr="1" upright="1">
                          <a:noAutofit/>
                        </wps:bodyPr>
                      </wps:wsp>
                      <wps:wsp>
                        <wps:cNvPr id="242" name="Text Box 136"/>
                        <wps:cNvSpPr txBox="1">
                          <a:spLocks noChangeArrowheads="1"/>
                        </wps:cNvSpPr>
                        <wps:spPr bwMode="auto">
                          <a:xfrm>
                            <a:off x="29076" y="15651"/>
                            <a:ext cx="16277" cy="6688"/>
                          </a:xfrm>
                          <a:prstGeom prst="rect">
                            <a:avLst/>
                          </a:prstGeom>
                          <a:solidFill>
                            <a:srgbClr val="FFFFFF"/>
                          </a:solidFill>
                          <a:ln w="12700">
                            <a:solidFill>
                              <a:srgbClr val="000000"/>
                            </a:solidFill>
                            <a:miter lim="800000"/>
                            <a:headEnd/>
                            <a:tailEnd/>
                          </a:ln>
                        </wps:spPr>
                        <wps:txbx>
                          <w:txbxContent>
                            <w:p w14:paraId="36DB112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Horizontally</w:t>
                              </w:r>
                            </w:p>
                            <w:p w14:paraId="0D2D34C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to Square Pixels</w:t>
                              </w:r>
                            </w:p>
                          </w:txbxContent>
                        </wps:txbx>
                        <wps:bodyPr rot="0" vert="horz" wrap="square" lIns="91440" tIns="0" rIns="91440" bIns="45720" anchor="ctr" anchorCtr="1" upright="1">
                          <a:noAutofit/>
                        </wps:bodyPr>
                      </wps:wsp>
                      <wps:wsp>
                        <wps:cNvPr id="243" name="Text Box 137"/>
                        <wps:cNvSpPr txBox="1">
                          <a:spLocks noChangeArrowheads="1"/>
                        </wps:cNvSpPr>
                        <wps:spPr bwMode="auto">
                          <a:xfrm>
                            <a:off x="29076" y="23689"/>
                            <a:ext cx="18733" cy="58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80F57D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Frame:  1920 x 818</w:t>
                              </w:r>
                            </w:p>
                            <w:p w14:paraId="0FAA59F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920 x 818</w:t>
                              </w:r>
                            </w:p>
                            <w:p w14:paraId="1549C6F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wps:txbx>
                        <wps:bodyPr rot="0" vert="horz" wrap="square" lIns="91440" tIns="0" rIns="91440" bIns="45720" anchor="t" anchorCtr="1" upright="1">
                          <a:noAutofit/>
                        </wps:bodyPr>
                      </wps:wsp>
                      <wps:wsp>
                        <wps:cNvPr id="244" name="Text Box 138"/>
                        <wps:cNvSpPr txBox="1">
                          <a:spLocks noChangeArrowheads="1"/>
                        </wps:cNvSpPr>
                        <wps:spPr bwMode="auto">
                          <a:xfrm>
                            <a:off x="51380" y="23694"/>
                            <a:ext cx="9144" cy="4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660108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isplay-specific</w:t>
                              </w:r>
                            </w:p>
                          </w:txbxContent>
                        </wps:txbx>
                        <wps:bodyPr rot="0" vert="horz" wrap="square" lIns="91440" tIns="0" rIns="91440" bIns="45720" anchor="t" anchorCtr="1" upright="1">
                          <a:noAutofit/>
                        </wps:bodyPr>
                      </wps:wsp>
                      <wpg:grpSp>
                        <wpg:cNvPr id="245" name="Group 139"/>
                        <wpg:cNvGrpSpPr>
                          <a:grpSpLocks/>
                        </wpg:cNvGrpSpPr>
                        <wpg:grpSpPr bwMode="auto">
                          <a:xfrm>
                            <a:off x="61709" y="15494"/>
                            <a:ext cx="4318" cy="6858"/>
                            <a:chOff x="61709" y="15494"/>
                            <a:chExt cx="4318" cy="6858"/>
                          </a:xfrm>
                        </wpg:grpSpPr>
                        <wps:wsp>
                          <wps:cNvPr id="246" name="Right Arrow 144"/>
                          <wps:cNvSpPr>
                            <a:spLocks noChangeArrowheads="1"/>
                          </wps:cNvSpPr>
                          <wps:spPr bwMode="auto">
                            <a:xfrm rot="-1800000">
                              <a:off x="61709" y="15494"/>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79484003" w14:textId="77777777" w:rsidR="00B904CD" w:rsidRDefault="00B904CD" w:rsidP="00086D15"/>
                            </w:txbxContent>
                          </wps:txbx>
                          <wps:bodyPr rot="0" vert="horz" wrap="square" lIns="91440" tIns="45720" rIns="91440" bIns="45720" anchor="ctr" anchorCtr="0" upright="1">
                            <a:noAutofit/>
                          </wps:bodyPr>
                        </wps:wsp>
                        <wps:wsp>
                          <wps:cNvPr id="247" name="Right Arrow 145"/>
                          <wps:cNvSpPr>
                            <a:spLocks noChangeArrowheads="1"/>
                          </wps:cNvSpPr>
                          <wps:spPr bwMode="auto">
                            <a:xfrm rot="1800000">
                              <a:off x="61709" y="19558"/>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3E9CBADA" w14:textId="77777777" w:rsidR="00B904CD" w:rsidRDefault="00B904CD" w:rsidP="00086D15"/>
                            </w:txbxContent>
                          </wps:txbx>
                          <wps:bodyPr rot="0" vert="horz" wrap="square" lIns="91440" tIns="45720" rIns="91440" bIns="45720" anchor="ctr" anchorCtr="0" upright="1">
                            <a:noAutofit/>
                          </wps:bodyPr>
                        </wps:wsp>
                      </wpg:grpSp>
                      <wpg:grpSp>
                        <wpg:cNvPr id="248" name="Group 140"/>
                        <wpg:cNvGrpSpPr>
                          <a:grpSpLocks/>
                        </wpg:cNvGrpSpPr>
                        <wpg:grpSpPr bwMode="auto">
                          <a:xfrm>
                            <a:off x="66882" y="20328"/>
                            <a:ext cx="12801" cy="7192"/>
                            <a:chOff x="66882" y="20328"/>
                            <a:chExt cx="16276" cy="9144"/>
                          </a:xfrm>
                        </wpg:grpSpPr>
                        <wps:wsp>
                          <wps:cNvPr id="249" name="Text Box 142"/>
                          <wps:cNvSpPr txBox="1">
                            <a:spLocks noChangeArrowheads="1"/>
                          </wps:cNvSpPr>
                          <wps:spPr bwMode="auto">
                            <a:xfrm>
                              <a:off x="66882" y="20328"/>
                              <a:ext cx="16277" cy="9144"/>
                            </a:xfrm>
                            <a:prstGeom prst="rect">
                              <a:avLst/>
                            </a:prstGeom>
                            <a:solidFill>
                              <a:srgbClr val="D9D9D9"/>
                            </a:solidFill>
                            <a:ln w="12700">
                              <a:solidFill>
                                <a:srgbClr val="000000"/>
                              </a:solidFill>
                              <a:miter lim="800000"/>
                              <a:headEnd/>
                              <a:tailEnd/>
                            </a:ln>
                          </wps:spPr>
                          <wps:txbx>
                            <w:txbxContent>
                              <w:p w14:paraId="6295905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Horizontally</w:t>
                                </w:r>
                              </w:p>
                              <w:p w14:paraId="1ECF5BAF"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to Square Pixels</w:t>
                                </w:r>
                              </w:p>
                            </w:txbxContent>
                          </wps:txbx>
                          <wps:bodyPr rot="0" vert="horz" wrap="square" lIns="91440" tIns="0" rIns="91440" bIns="45720" anchor="ctr" anchorCtr="1" upright="1">
                            <a:noAutofit/>
                          </wps:bodyPr>
                        </wps:wsp>
                        <wps:wsp>
                          <wps:cNvPr id="250" name="Text Box 143"/>
                          <wps:cNvSpPr txBox="1">
                            <a:spLocks noChangeArrowheads="1"/>
                          </wps:cNvSpPr>
                          <wps:spPr bwMode="auto">
                            <a:xfrm>
                              <a:off x="66882" y="21562"/>
                              <a:ext cx="16277" cy="6689"/>
                            </a:xfrm>
                            <a:prstGeom prst="rect">
                              <a:avLst/>
                            </a:prstGeom>
                            <a:solidFill>
                              <a:srgbClr val="FFFFFF"/>
                            </a:solidFill>
                            <a:ln w="12700">
                              <a:solidFill>
                                <a:srgbClr val="000000"/>
                              </a:solidFill>
                              <a:miter lim="800000"/>
                              <a:headEnd/>
                              <a:tailEnd/>
                            </a:ln>
                          </wps:spPr>
                          <wps:txbx>
                            <w:txbxContent>
                              <w:p w14:paraId="6D413AA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Letterboxed</w:t>
                                </w:r>
                              </w:p>
                              <w:p w14:paraId="7A7489B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for HDTV Ouptut</w:t>
                                </w:r>
                              </w:p>
                            </w:txbxContent>
                          </wps:txbx>
                          <wps:bodyPr rot="0" vert="horz" wrap="square" lIns="91440" tIns="0" rIns="91440" bIns="45720" anchor="ctr" anchorCtr="1" upright="1">
                            <a:noAutofit/>
                          </wps:bodyPr>
                        </wps:wsp>
                      </wpg:grpSp>
                      <wps:wsp>
                        <wps:cNvPr id="251" name="Text Box 141"/>
                        <wps:cNvSpPr txBox="1">
                          <a:spLocks noChangeArrowheads="1"/>
                        </wps:cNvSpPr>
                        <wps:spPr bwMode="auto">
                          <a:xfrm>
                            <a:off x="66808" y="12881"/>
                            <a:ext cx="12804" cy="6056"/>
                          </a:xfrm>
                          <a:prstGeom prst="rect">
                            <a:avLst/>
                          </a:prstGeom>
                          <a:solidFill>
                            <a:srgbClr val="FFFFFF"/>
                          </a:solidFill>
                          <a:ln w="12700">
                            <a:solidFill>
                              <a:srgbClr val="000000"/>
                            </a:solidFill>
                            <a:miter lim="800000"/>
                            <a:headEnd/>
                            <a:tailEnd/>
                          </a:ln>
                        </wps:spPr>
                        <wps:txbx>
                          <w:txbxContent>
                            <w:p w14:paraId="54F7863F"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Output unchanged</w:t>
                              </w:r>
                              <w:r w:rsidRPr="00C12CD5">
                                <w:rPr>
                                  <w:rFonts w:ascii="Calibri" w:hAnsi="Calibri" w:cs="Calibri"/>
                                  <w:color w:val="000000"/>
                                  <w:kern w:val="24"/>
                                  <w:sz w:val="18"/>
                                  <w:szCs w:val="18"/>
                                </w:rPr>
                                <w:br/>
                                <w:t>for 2.35 portable display</w:t>
                              </w:r>
                            </w:p>
                          </w:txbxContent>
                        </wps:txbx>
                        <wps:bodyPr rot="0" vert="horz" wrap="square" lIns="91440" tIns="0" rIns="91440" bIns="45720" anchor="ctr" anchorCtr="1" upright="1">
                          <a:noAutofit/>
                        </wps:bodyPr>
                      </wps:wsp>
                    </wpg:wgp>
                  </a:graphicData>
                </a:graphic>
              </wp:inline>
            </w:drawing>
          </mc:Choice>
          <mc:Fallback>
            <w:pict>
              <v:group id="Group 24" o:spid="_x0000_s1060" style="width:490.9pt;height:145.45pt;mso-position-horizontal-relative:char;mso-position-vertical-relative:line" coordorigin="7075,11430" coordsize="77325,1846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">
                <v:rect id="Rectangle 130" o:spid="_x0000_s1061" style="position:absolute;left:7075;top:11430;width:77325;height:1846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3nzBUxQAA&#10;ANwAAAAPAAAAZHJzL2Rvd25yZXYueG1sRI9Ba8JAFITvQv/D8gq96aYK2qauIhXBS6HaQD0+s89s&#10;aPZtyD41/vtuoeBxmJlvmPmy9426UBfrwAaeRxko4jLYmisDxddm+AIqCrLFJjAZuFGE5eJhMMfc&#10;hivv6LKXSiUIxxwNOJE21zqWjjzGUWiJk3cKnUdJsqu07fCa4L7R4yybao81pwWHLb07Kn/2Z29g&#10;9n069LLayuRzczu61n6EYv1qzNNjv3oDJdTLPfzf3loD48kU/s6kI6A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efMFTFAAAA3AAAAA8AAAAAAAAAAAAAAAAAlwIAAGRycy9k&#10;b3ducmV2LnhtbFBLBQYAAAAABAAEAPUAAACJAwAAAAA=&#10;" strokeweight="2pt">
                  <v:shadow on="t" opacity="22936f" origin=",.5" offset="20805emu,14568emu"/>
                  <v:textbox>
                    <w:txbxContent>
                      <w:p w14:paraId="098F3B2C" w14:textId="77777777" w:rsidR="00B904CD" w:rsidRDefault="00B904CD" w:rsidP="00086D15"/>
                    </w:txbxContent>
                  </v:textbox>
                </v:rect>
                <v:shape id="Right Arrow 131" o:spid="_x0000_s1062" type="#_x0000_t13" style="position:absolute;left:23827;top:17598;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1T97AwwAA&#10;ANwAAAAPAAAAZHJzL2Rvd25yZXYueG1sRI9Li8JAEITvwv6HoQVvOvGBWaKToIKwN1GXZY9NpvPA&#10;TE82M2r23zuC4LGoqq+oddabRtyoc7VlBdNJBII4t7rmUsH3eT/+BOE8ssbGMin4JwdZ+jFYY6Lt&#10;nY90O/lSBAi7BBVU3reJlC6vyKCb2JY4eIXtDPogu1LqDu8Bbho5i6KlNFhzWKiwpV1F+eV0NQq2&#10;8TFaHDatJ1Pw3+9PKYtFI5UaDfvNCoSn3r/Dr/aXVjCbx/A8E46ATB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1T97AwwAAANwAAAAPAAAAAAAAAAAAAAAAAJcCAABkcnMvZG93&#10;bnJldi54bWxQSwUGAAAAAAQABAD1AAAAhwMAAAAA&#10;" adj="14612">
                  <v:textbox>
                    <w:txbxContent>
                      <w:p w14:paraId="1643B024" w14:textId="77777777" w:rsidR="00B904CD" w:rsidRDefault="00B904CD" w:rsidP="00086D15"/>
                    </w:txbxContent>
                  </v:textbox>
                </v:shape>
                <v:shape id="Text Box 132" o:spid="_x0000_s1063" type="#_x0000_t202" style="position:absolute;left:51356;top:14417;width:9144;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z2UxAAA&#10;ANwAAAAPAAAAZHJzL2Rvd25yZXYueG1sRE+7asMwFN0D+QdxC9liuQm0rhslmEBIOxSah4duF+vG&#10;dmxdGUlN3L+vhkLHw3mvNqPpxY2cby0reExSEMSV1S3XCs6n3TwD4QOyxt4yKfghD5v1dLLCXNs7&#10;H+h2DLWIIexzVNCEMORS+qohgz6xA3HkLtYZDBG6WmqH9xhuerlI0ydpsOXY0OBA24aq7vhtFGT7&#10;r+z62R1OfflxfueuLNzLc6HU7GEsXkEEGsO/+M/9phUslnFtPBOPgFz/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2v89lMQAAADcAAAADwAAAAAAAAAAAAAAAACXAgAAZHJzL2Rv&#10;d25yZXYueG1sUEsFBgAAAAAEAAQA9QAAAIgDAAAAAA==&#10;" strokecolor="#bfbfbf" strokeweight="1pt">
                  <v:stroke dashstyle="dash"/>
                  <v:textbox inset=",0">
                    <w:txbxContent>
                      <w:p w14:paraId="66BB65D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Processed for Display Output</w:t>
                        </w:r>
                      </w:p>
                    </w:txbxContent>
                  </v:textbox>
                </v:shape>
                <v:shape id="Right Arrow 133" o:spid="_x0000_s1064" type="#_x0000_t13" style="position:absolute;left:46179;top:17598;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nO8pwwAA&#10;ANwAAAAPAAAAZHJzL2Rvd25yZXYueG1sRI9Li8JAEITvgv9haGFvOtGVVaMTUUHY2+ID8dhkOg/M&#10;9MTMGOO/31lY8FhU1VfUat2ZSrTUuNKygvEoAkGcWl1yruB82g/nIJxH1lhZJgUvcrBO+r0Vxto+&#10;+UDt0eciQNjFqKDwvo6ldGlBBt3I1sTBy2xj0AfZ5FI3+AxwU8lJFH1JgyWHhQJr2hWU3o4Po2A7&#10;O0TTn03tyWR8v15ymU0rqdTHoNssQXjq/Dv83/7WCiafC/g7E46ATH4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rnO8pwwAAANwAAAAPAAAAAAAAAAAAAAAAAJcCAABkcnMvZG93&#10;bnJldi54bWxQSwUGAAAAAAQABAD1AAAAhwMAAAAA&#10;" adj="14612">
                  <v:textbox>
                    <w:txbxContent>
                      <w:p w14:paraId="0A05C15D" w14:textId="77777777" w:rsidR="00B904CD" w:rsidRDefault="00B904CD" w:rsidP="00086D15"/>
                    </w:txbxContent>
                  </v:textbox>
                </v:shape>
                <v:shape id="Text Box 134" o:spid="_x0000_s1065" type="#_x0000_t202" style="position:absolute;left:10788;top:15651;width:12253;height:6688;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DZ2JcxAAA&#10;ANwAAAAPAAAAZHJzL2Rvd25yZXYueG1sRE9Na8JAEL0X/A/LCN6ajSJSU1cRoaDtRVOl5DbNTpNg&#10;djbNbmL89+6h0OPjfa82g6lFT62rLCuYRjEI4tzqigsF58+35xcQziNrrC2Tgjs52KxHTytMtL3x&#10;ifrUFyKEsEtQQel9k0jp8pIMusg2xIH7sa1BH2BbSN3iLYSbWs7ieCENVhwaSmxoV1J+TTujYFH/&#10;zrt4mn29X7/3x4/lJUuby0GpyXjYvoLwNPh/8Z97rxXM5mF+OBOOgF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g2diXMQAAADcAAAADwAAAAAAAAAAAAAAAACXAgAAZHJzL2Rv&#10;d25yZXYueG1sUEsFBgAAAAAEAAQA9QAAAIgDAAAAAA==&#10;" strokeweight="1pt">
                  <v:textbox inset=",0">
                    <w:txbxContent>
                      <w:p w14:paraId="05F490A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ecoded</w:t>
                        </w:r>
                        <w:r w:rsidRPr="00C12CD5">
                          <w:rPr>
                            <w:rFonts w:ascii="Calibri" w:hAnsi="Calibri" w:cs="Calibri"/>
                            <w:color w:val="000000"/>
                            <w:kern w:val="24"/>
                            <w:sz w:val="18"/>
                            <w:szCs w:val="18"/>
                          </w:rPr>
                          <w:br/>
                          <w:t>Picture</w:t>
                        </w:r>
                      </w:p>
                    </w:txbxContent>
                  </v:textbox>
                </v:shape>
                <v:shape id="Text Box 135" o:spid="_x0000_s1066" type="#_x0000_t202" style="position:absolute;left:8756;top:23689;width:19167;height:5241;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" filled="f" stroked="f" strokeweight="1pt">
                  <v:textbox inset=",0">
                    <w:txbxContent>
                      <w:p w14:paraId="230CE6C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ecoded Frame:  1440 x 818</w:t>
                        </w:r>
                      </w:p>
                      <w:p w14:paraId="40FD42D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818</w:t>
                        </w:r>
                      </w:p>
                      <w:p w14:paraId="4EFB26C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v:textbox>
                </v:shape>
                <v:shape id="Text Box 136" o:spid="_x0000_s1067" type="#_x0000_t202" style="position:absolute;left:29076;top:15651;width:16277;height:6688;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VmwxgAA&#10;ANwAAAAPAAAAZHJzL2Rvd25yZXYueG1sRI9Ba8JAFITvBf/D8oTe6sYgUlNXEUGw9aKxoXh7zT6T&#10;YPZtml01/ntXEHocZuYbZjrvTC0u1LrKsoLhIAJBnFtdcaHge796ewfhPLLG2jIpuJGD+az3MsVE&#10;2yvv6JL6QgQIuwQVlN43iZQuL8mgG9iGOHhH2xr0QbaF1C1eA9zUMo6isTRYcVgosaFlSfkpPRsF&#10;4/pvdI6Gh5+v0+96u5lkh7TJPpV67XeLDxCeOv8ffrbXWkE8iuFxJhwBObsD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c+VmwxgAAANwAAAAPAAAAAAAAAAAAAAAAAJcCAABkcnMv&#10;ZG93bnJldi54bWxQSwUGAAAAAAQABAD1AAAAigMAAAAA&#10;" strokeweight="1pt">
                  <v:textbox inset=",0">
                    <w:txbxContent>
                      <w:p w14:paraId="36DB112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Horizontally</w:t>
                        </w:r>
                      </w:p>
                      <w:p w14:paraId="0D2D34C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to Square Pixels</w:t>
                        </w:r>
                      </w:p>
                    </w:txbxContent>
                  </v:textbox>
                </v:shape>
                <v:shape id="Text Box 137" o:spid="_x0000_s1068" type="#_x0000_t202" style="position:absolute;left:29076;top:23689;width:18733;height:5882;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4k3tVxgAA&#10;ANwAAAAPAAAAZHJzL2Rvd25yZXYueG1sRI/dasJAFITvhb7DcgrelLqprbakWUWFgkJAYqvXh+zJ&#10;D82eDdltTN/eFQQvh5n5hkmWg2lET52rLSt4mUQgiHOray4V/Hx/PX+AcB5ZY2OZFPyTg+XiYZRg&#10;rO2ZM+oPvhQBwi5GBZX3bSylyysy6Ca2JQ5eYTuDPsiulLrDc4CbRk6jaC4N1hwWKmxpU1H+e/gz&#10;CsrTzkRptm5n6eYpXb0f966wvVLjx2H1CcLT4O/hW3urFUzfXuF6JhwBubg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4k3tVxgAAANwAAAAPAAAAAAAAAAAAAAAAAJcCAABkcnMv&#10;ZG93bnJldi54bWxQSwUGAAAAAAQABAD1AAAAigMAAAAA&#10;" filled="f" stroked="f" strokeweight="1pt">
                  <v:textbox inset=",0">
                    <w:txbxContent>
                      <w:p w14:paraId="480F57D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Frame:  1920 x 818</w:t>
                        </w:r>
                      </w:p>
                      <w:p w14:paraId="0FAA59F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920 x 818</w:t>
                        </w:r>
                      </w:p>
                      <w:p w14:paraId="1549C6F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v:textbox>
                </v:shape>
                <v:shape id="Text Box 138" o:spid="_x0000_s1069" type="#_x0000_t202" style="position:absolute;left:51380;top:23694;width:9144;height:4572;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euMhxgAA&#10;ANwAAAAPAAAAZHJzL2Rvd25yZXYueG1sRI9Ba8JAFITvBf/D8oRepG6UtJboGlJBaCFQ1NbzI/tM&#10;gtm3Ibsm6b/vFoQeh5n5htmko2lET52rLStYzCMQxIXVNZcKvk77p1cQziNrbCyTgh9ykG4nDxtM&#10;tB34QP3RlyJA2CWooPK+TaR0RUUG3dy2xMG72M6gD7Irpe5wCHDTyGUUvUiDNYeFClvaVVRcjzej&#10;oDx/mCg/vLXP+W6WZ6vvT3exvVKP0zFbg/A0+v/wvf2uFSzjGP7OhCMgt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3euMhxgAAANwAAAAPAAAAAAAAAAAAAAAAAJcCAABkcnMv&#10;ZG93bnJldi54bWxQSwUGAAAAAAQABAD1AAAAigMAAAAA&#10;" filled="f" stroked="f" strokeweight="1pt">
                  <v:textbox inset=",0">
                    <w:txbxContent>
                      <w:p w14:paraId="5660108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isplay-specific</w:t>
                        </w:r>
                      </w:p>
                    </w:txbxContent>
                  </v:textbox>
                </v:shape>
                <v:group id="Group 139" o:spid="_x0000_s1070" style="position:absolute;left:61709;top:15494;width:4318;height:6858" coordorigin="61709,15494" coordsize="4318,685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Bb84XjGAAAA3AAA&#10;AA8AAAAAAAAAAAAAAAAAqQIAAGRycy9kb3ducmV2LnhtbFBLBQYAAAAABAAEAPoAAACcAwAAAAA=&#10;">
                  <v:shape id="Right Arrow 144" o:spid="_x0000_s1071" type="#_x0000_t13" style="position:absolute;left:61709;top:15494;width:4318;height:2794;rotation:-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l5bvwwAA&#10;ANwAAAAPAAAAZHJzL2Rvd25yZXYueG1sRI9Ba8JAFITvBf/D8gQvRTeVIhJdRYRg6EnTen/svmZD&#10;s29Ddmviv+8WBI/DzHzDbPeja8WN+tB4VvC2yEAQa28arhV8fRbzNYgQkQ22nknBnQLsd5OXLebG&#10;D3yhWxVrkSAcclRgY+xyKYO25DAsfEecvG/fO4xJ9rU0PQ4J7lq5zLKVdNhwWrDY0dGS/ql+nYLz&#10;R2nPg9WXKr7qUJ2Korzrq1Kz6XjYgIg0xmf40S6NguX7Cv7PpCMgd3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dl5bvwwAAANwAAAAPAAAAAAAAAAAAAAAAAJcCAABkcnMvZG93&#10;bnJldi54bWxQSwUGAAAAAAQABAD1AAAAhwMAAAAA&#10;" adj="14612">
                    <v:textbox>
                      <w:txbxContent>
                        <w:p w14:paraId="79484003" w14:textId="77777777" w:rsidR="00B904CD" w:rsidRDefault="00B904CD" w:rsidP="00086D15"/>
                      </w:txbxContent>
                    </v:textbox>
                  </v:shape>
                  <v:shape id="Right Arrow 145" o:spid="_x0000_s1072" type="#_x0000_t13" style="position:absolute;left:61709;top:19558;width:4318;height:2794;rotation: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XUd4xgAA&#10;ANwAAAAPAAAAZHJzL2Rvd25yZXYueG1sRI9Pa8JAFMTvBb/D8gq96aaSWomuogHFQg/+68HbI/ua&#10;hGbfhuyrpt++WxB6HGbmN8x82btGXakLtWcDz6MEFHHhbc2lgfNpM5yCCoJssfFMBn4owHIxeJhj&#10;Zv2ND3Q9SqkihEOGBiqRNtM6FBU5DCPfEkfv03cOJcqu1LbDW4S7Ro+TZKId1hwXKmwpr6j4On47&#10;A9smP0m9235Inu7f15f0bTI9vxjz9NivZqCEevkP39s7a2CcvsLfmXgE9OIX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wXUd4xgAAANwAAAAPAAAAAAAAAAAAAAAAAJcCAABkcnMv&#10;ZG93bnJldi54bWxQSwUGAAAAAAQABAD1AAAAigMAAAAA&#10;" adj="14612">
                    <v:textbox>
                      <w:txbxContent>
                        <w:p w14:paraId="3E9CBADA" w14:textId="77777777" w:rsidR="00B904CD" w:rsidRDefault="00B904CD" w:rsidP="00086D15"/>
                      </w:txbxContent>
                    </v:textbox>
                  </v:shape>
                </v:group>
                <v:group id="Group 140" o:spid="_x0000_s1073" style="position:absolute;left:66882;top:20328;width:12801;height:7192" coordorigin="66882,20328" coordsize="16276,914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P1O5sIAAADcAAAADwAA&#10;AAAAAAAAAAAAAACpAgAAZHJzL2Rvd25yZXYueG1sUEsFBgAAAAAEAAQA+gAAAJgDAAAAAA==&#10;">
                  <v:shape id="Text Box 142" o:spid="_x0000_s1074" type="#_x0000_t202" style="position:absolute;left:66882;top:20328;width:16277;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hDAwwAA&#10;ANwAAAAPAAAAZHJzL2Rvd25yZXYueG1sRI/disIwFITvBd8hHGHvNFVUtBpFd1mRRcS/Bzg0x7bY&#10;nNQman17syB4OczMN8x0XptC3KlyuWUF3U4EgjixOudUwen42x6BcB5ZY2GZFDzJwXzWbEwx1vbB&#10;e7offCoChF2MCjLvy1hKl2Rk0HVsSRy8s60M+iCrVOoKHwFuCtmLoqE0mHNYyLCk74ySy+FmFMif&#10;rV8NTrvNX6IXV6mXN9Nfb5X6atWLCQhPtf+E3+21VtDrj+H/TDgCcvY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MhDAwwAAANwAAAAPAAAAAAAAAAAAAAAAAJcCAABkcnMvZG93&#10;bnJldi54bWxQSwUGAAAAAAQABAD1AAAAhwMAAAAA&#10;" fillcolor="#d9d9d9" strokeweight="1pt">
                    <v:textbox inset=",0">
                      <w:txbxContent>
                        <w:p w14:paraId="6295905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Horizontally</w:t>
                          </w:r>
                        </w:p>
                        <w:p w14:paraId="1ECF5BAF"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to Square Pixels</w:t>
                          </w:r>
                        </w:p>
                      </w:txbxContent>
                    </v:textbox>
                  </v:shape>
                  <v:shape id="Text Box 143" o:spid="_x0000_s1075" type="#_x0000_t202" style="position:absolute;left:66882;top:21562;width:16277;height:6689;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" strokeweight="1pt">
                    <v:textbox inset=",0">
                      <w:txbxContent>
                        <w:p w14:paraId="6D413AA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Letterboxed</w:t>
                          </w:r>
                        </w:p>
                        <w:p w14:paraId="7A7489B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for HDTV Ouptut</w:t>
                          </w:r>
                        </w:p>
                      </w:txbxContent>
                    </v:textbox>
                  </v:shape>
                </v:group>
                <v:shape id="Text Box 141" o:spid="_x0000_s1076" type="#_x0000_t202" style="position:absolute;left:66808;top:12881;width:12804;height:6056;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8lEaxgAA&#10;ANwAAAAPAAAAZHJzL2Rvd25yZXYueG1sRI9Ba8JAFITvgv9heYI33URaaVNXEUHQetGoFG+v2WcS&#10;zL5Ns6vGf98tCD0OM/MNM5m1phI3alxpWUE8jEAQZ1aXnCs47JeDNxDOI2usLJOCBzmYTbudCSba&#10;3nlHt9TnIkDYJaig8L5OpHRZQQbd0NbEwTvbxqAPssmlbvAe4KaSoygaS4Mlh4UCa1oUlF3Sq1Ew&#10;rn5erlF8+vq8fK+2m/fjKa2Pa6X6vXb+AcJT6//Dz/ZKKxi9xvB3JhwBOf0F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p8lEaxgAAANwAAAAPAAAAAAAAAAAAAAAAAJcCAABkcnMv&#10;ZG93bnJldi54bWxQSwUGAAAAAAQABAD1AAAAigMAAAAA&#10;" strokeweight="1pt">
                  <v:textbox inset=",0">
                    <w:txbxContent>
                      <w:p w14:paraId="54F7863F"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Output unchanged</w:t>
                        </w:r>
                        <w:r w:rsidRPr="00C12CD5">
                          <w:rPr>
                            <w:rFonts w:ascii="Calibri" w:hAnsi="Calibri" w:cs="Calibri"/>
                            <w:color w:val="000000"/>
                            <w:kern w:val="24"/>
                            <w:sz w:val="18"/>
                            <w:szCs w:val="18"/>
                          </w:rPr>
                          <w:br/>
                          <w:t>for 2.35 portable display</w:t>
                        </w:r>
                      </w:p>
                    </w:txbxContent>
                  </v:textbox>
                </v:shape>
                <w10:anchorlock/>
              </v:group>
            </w:pict>
          </mc:Fallback>
        </mc:AlternateContent>
      </w:r>
    </w:p>
    <w:p w14:paraId="3829E96D" w14:textId="77777777" w:rsidR="00E04512" w:rsidRPr="005B504E" w:rsidRDefault="00E04512" w:rsidP="00E04512">
      <w:pPr>
        <w:pStyle w:val="Caption"/>
        <w:rPr>
          <w:color w:val="auto"/>
        </w:rPr>
      </w:pPr>
      <w:bookmarkStart w:id="3747" w:name="_Ref146232917"/>
      <w:bookmarkStart w:id="3748" w:name="_Toc308175064"/>
      <w:bookmarkStart w:id="3749" w:name="_Toc263281101"/>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4</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2</w:t>
      </w:r>
      <w:r w:rsidR="00860A88" w:rsidRPr="005B504E">
        <w:rPr>
          <w:color w:val="auto"/>
        </w:rPr>
        <w:fldChar w:fldCharType="end"/>
      </w:r>
      <w:bookmarkEnd w:id="3747"/>
      <w:r w:rsidRPr="005B504E">
        <w:rPr>
          <w:color w:val="auto"/>
        </w:rPr>
        <w:t xml:space="preserve"> – Example of Display Process for Letterboxed Source Content</w:t>
      </w:r>
      <w:bookmarkEnd w:id="3748"/>
      <w:bookmarkEnd w:id="3749"/>
    </w:p>
    <w:p w14:paraId="3AECD26A" w14:textId="5552129C" w:rsidR="00E04512" w:rsidRPr="005B504E" w:rsidRDefault="007A4DF4" w:rsidP="00E04512">
      <w:r>
        <w:fldChar w:fldCharType="begin" w:fldLock="1"/>
      </w:r>
      <w:r>
        <w:instrText xml:space="preserve"> REF _Ref146233268 \h  \* MERGEFORMAT </w:instrText>
      </w:r>
      <w:r>
        <w:fldChar w:fldCharType="separate"/>
      </w:r>
      <w:r w:rsidR="005B504E" w:rsidRPr="005B504E">
        <w:t xml:space="preserve">Figure </w:t>
      </w:r>
      <w:r w:rsidR="005B504E">
        <w:t>4</w:t>
      </w:r>
      <w:r w:rsidR="005B504E" w:rsidRPr="005B504E">
        <w:noBreakHyphen/>
      </w:r>
      <w:r w:rsidR="005B504E">
        <w:t>3</w:t>
      </w:r>
      <w:r>
        <w:fldChar w:fldCharType="end"/>
      </w:r>
      <w:r w:rsidR="00E04512" w:rsidRPr="005B504E">
        <w:t xml:space="preserve">, below, illustrates what might happen when both sub-sampling and cropping are working in the same horizontal dimension. </w:t>
      </w:r>
      <w:r w:rsidR="00783C0F">
        <w:t>T</w:t>
      </w:r>
      <w:r w:rsidR="00E04512" w:rsidRPr="005B504E">
        <w:t>he original source picture content is first sub-sampled horizontally from a 1:1 sample aspect ratio at 1920 x 1080 to a sample aspect ratio of 4:3 at 1440 x 1080</w:t>
      </w:r>
      <w:r w:rsidR="00783C0F">
        <w:t>, t</w:t>
      </w:r>
      <w:r w:rsidR="00E04512" w:rsidRPr="005B504E">
        <w:t>hen</w:t>
      </w:r>
      <w:r w:rsidR="00783C0F">
        <w:t xml:space="preserve"> </w:t>
      </w:r>
      <w:r w:rsidR="00E04512" w:rsidRPr="005B504E">
        <w:t xml:space="preserve">the 1080 x 1080 pixel active picture area of the sub-sampled image is encoded.  However, the actual coded picture has a resolution of 1088 x 1088 pixels due to the </w:t>
      </w:r>
      <w:r w:rsidR="004C05B9">
        <w:t xml:space="preserve">coding unit </w:t>
      </w:r>
      <w:r w:rsidR="00E04512" w:rsidRPr="005B504E">
        <w:t>boundaries falling on even multiples of 16 pixels</w:t>
      </w:r>
      <w:r w:rsidR="004C05B9">
        <w:t xml:space="preserve"> in this example - t</w:t>
      </w:r>
      <w:r w:rsidR="00E04512" w:rsidRPr="005B504E">
        <w:t>herefore, additional cropping parameters must be provided in both horizontal and vertical dimensions.</w:t>
      </w:r>
    </w:p>
    <w:p w14:paraId="2A5101DA" w14:textId="77777777" w:rsidR="00E04512" w:rsidRPr="005B504E" w:rsidRDefault="00180FC6" w:rsidP="00E04512">
      <w:pPr>
        <w:pStyle w:val="Diagram"/>
        <w:keepNext/>
      </w:pPr>
      <w:r>
        <w:rPr>
          <w:noProof/>
        </w:rPr>
        <mc:AlternateContent>
          <mc:Choice Requires="wpg">
            <w:drawing>
              <wp:inline distT="0" distB="0" distL="0" distR="0" wp14:anchorId="62D102BD" wp14:editId="0762FD48">
                <wp:extent cx="6248400" cy="1778635"/>
                <wp:effectExtent l="50800" t="50800" r="101600" b="126365"/>
                <wp:docPr id="25"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8400" cy="1778635"/>
                          <a:chOff x="7039" y="11430"/>
                          <a:chExt cx="78338" cy="17786"/>
                        </a:xfrm>
                      </wpg:grpSpPr>
                      <wps:wsp>
                        <wps:cNvPr id="26" name="Rectangle 147"/>
                        <wps:cNvSpPr>
                          <a:spLocks noChangeArrowheads="1"/>
                        </wps:cNvSpPr>
                        <wps:spPr bwMode="auto">
                          <a:xfrm>
                            <a:off x="7039" y="11430"/>
                            <a:ext cx="78162" cy="17786"/>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3244098F" w14:textId="77777777" w:rsidR="00B904CD" w:rsidRDefault="00B904CD" w:rsidP="00086D15"/>
                          </w:txbxContent>
                        </wps:txbx>
                        <wps:bodyPr rot="0" vert="horz" wrap="square" lIns="91440" tIns="45720" rIns="91440" bIns="45720" anchor="t" anchorCtr="0" upright="1">
                          <a:noAutofit/>
                        </wps:bodyPr>
                      </wps:wsp>
                      <wps:wsp>
                        <wps:cNvPr id="27" name="Text Box 148"/>
                        <wps:cNvSpPr txBox="1">
                          <a:spLocks noChangeArrowheads="1"/>
                        </wps:cNvSpPr>
                        <wps:spPr bwMode="auto">
                          <a:xfrm>
                            <a:off x="9194" y="13183"/>
                            <a:ext cx="16277" cy="9144"/>
                          </a:xfrm>
                          <a:prstGeom prst="rect">
                            <a:avLst/>
                          </a:prstGeom>
                          <a:solidFill>
                            <a:srgbClr val="D9D9D9"/>
                          </a:solidFill>
                          <a:ln w="12700">
                            <a:solidFill>
                              <a:srgbClr val="000000"/>
                            </a:solidFill>
                            <a:miter lim="800000"/>
                            <a:headEnd/>
                            <a:tailEnd/>
                          </a:ln>
                        </wps:spPr>
                        <wps:txbx>
                          <w:txbxContent>
                            <w:p w14:paraId="745328E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w:t>
                              </w:r>
                              <w:r w:rsidRPr="00C12CD5">
                                <w:rPr>
                                  <w:rFonts w:ascii="Calibri" w:hAnsi="Calibri" w:cs="Calibri"/>
                                  <w:color w:val="000000"/>
                                  <w:kern w:val="24"/>
                                  <w:sz w:val="18"/>
                                  <w:szCs w:val="18"/>
                                </w:rPr>
                                <w:br/>
                                <w:t>Picture</w:t>
                              </w:r>
                              <w:r w:rsidRPr="00C12CD5">
                                <w:rPr>
                                  <w:rFonts w:ascii="Calibri" w:hAnsi="Calibri" w:cs="Calibri"/>
                                  <w:color w:val="000000"/>
                                  <w:kern w:val="24"/>
                                  <w:sz w:val="18"/>
                                  <w:szCs w:val="18"/>
                                </w:rPr>
                                <w:br/>
                                <w:t>(Letterboxed)</w:t>
                              </w:r>
                            </w:p>
                          </w:txbxContent>
                        </wps:txbx>
                        <wps:bodyPr rot="0" vert="horz" wrap="square" lIns="91440" tIns="0" rIns="91440" bIns="45720" anchor="ctr" anchorCtr="1" upright="1">
                          <a:noAutofit/>
                        </wps:bodyPr>
                      </wps:wsp>
                      <wps:wsp>
                        <wps:cNvPr id="28" name="Text Box 149"/>
                        <wps:cNvSpPr txBox="1">
                          <a:spLocks noChangeArrowheads="1"/>
                        </wps:cNvSpPr>
                        <wps:spPr bwMode="auto">
                          <a:xfrm>
                            <a:off x="11226" y="13183"/>
                            <a:ext cx="12162" cy="9144"/>
                          </a:xfrm>
                          <a:prstGeom prst="rect">
                            <a:avLst/>
                          </a:prstGeom>
                          <a:solidFill>
                            <a:srgbClr val="FFFFFF"/>
                          </a:solidFill>
                          <a:ln w="12700">
                            <a:solidFill>
                              <a:srgbClr val="000000"/>
                            </a:solidFill>
                            <a:miter lim="800000"/>
                            <a:headEnd/>
                            <a:tailEnd/>
                          </a:ln>
                        </wps:spPr>
                        <wps:txbx>
                          <w:txbxContent>
                            <w:p w14:paraId="2538B93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Picture</w:t>
                              </w:r>
                              <w:r w:rsidRPr="00C12CD5">
                                <w:rPr>
                                  <w:rFonts w:ascii="Calibri" w:hAnsi="Calibri" w:cs="Calibri"/>
                                  <w:color w:val="000000"/>
                                  <w:kern w:val="24"/>
                                  <w:sz w:val="18"/>
                                  <w:szCs w:val="18"/>
                                </w:rPr>
                                <w:br/>
                                <w:t>Pillarboxed</w:t>
                              </w:r>
                            </w:p>
                            <w:p w14:paraId="0C26A204"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w:t>
                              </w:r>
                              <w:r w:rsidRPr="00C12CD5">
                                <w:rPr>
                                  <w:rFonts w:ascii="Cambria" w:hAnsi="Cambria" w:cs="Calibri"/>
                                  <w:color w:val="000000"/>
                                  <w:kern w:val="24"/>
                                  <w:sz w:val="18"/>
                                  <w:szCs w:val="18"/>
                                </w:rPr>
                                <w:t>1.33 Aspect Ratio</w:t>
                              </w:r>
                              <w:r w:rsidRPr="00C12CD5">
                                <w:rPr>
                                  <w:rFonts w:ascii="Calibri" w:hAnsi="Calibri" w:cs="Calibri"/>
                                  <w:color w:val="000000"/>
                                  <w:kern w:val="24"/>
                                  <w:sz w:val="18"/>
                                  <w:szCs w:val="18"/>
                                </w:rPr>
                                <w:t>)</w:t>
                              </w:r>
                            </w:p>
                          </w:txbxContent>
                        </wps:txbx>
                        <wps:bodyPr rot="0" vert="horz" wrap="square" lIns="91440" tIns="0" rIns="91440" bIns="45720" anchor="ctr" anchorCtr="1" upright="1">
                          <a:noAutofit/>
                        </wps:bodyPr>
                      </wps:wsp>
                      <wps:wsp>
                        <wps:cNvPr id="29" name="Text Box 150"/>
                        <wps:cNvSpPr txBox="1">
                          <a:spLocks noChangeArrowheads="1"/>
                        </wps:cNvSpPr>
                        <wps:spPr bwMode="auto">
                          <a:xfrm>
                            <a:off x="69124" y="13183"/>
                            <a:ext cx="9144" cy="9144"/>
                          </a:xfrm>
                          <a:prstGeom prst="rect">
                            <a:avLst/>
                          </a:prstGeom>
                          <a:solidFill>
                            <a:srgbClr val="FFFFFF"/>
                          </a:solidFill>
                          <a:ln w="12700">
                            <a:solidFill>
                              <a:srgbClr val="000000"/>
                            </a:solidFill>
                            <a:miter lim="800000"/>
                            <a:headEnd/>
                            <a:tailEnd/>
                          </a:ln>
                        </wps:spPr>
                        <wps:txbx>
                          <w:txbxContent>
                            <w:p w14:paraId="5808357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ropped to</w:t>
                              </w:r>
                              <w:r w:rsidRPr="00C12CD5">
                                <w:rPr>
                                  <w:rFonts w:ascii="Calibri" w:hAnsi="Calibri" w:cs="Calibri"/>
                                  <w:color w:val="000000"/>
                                  <w:kern w:val="24"/>
                                  <w:sz w:val="18"/>
                                  <w:szCs w:val="18"/>
                                </w:rPr>
                                <w:br/>
                                <w:t>Active Picture</w:t>
                              </w:r>
                            </w:p>
                          </w:txbxContent>
                        </wps:txbx>
                        <wps:bodyPr rot="0" vert="horz" wrap="square" lIns="91440" tIns="0" rIns="91440" bIns="45720" anchor="ctr" anchorCtr="1" upright="1">
                          <a:noAutofit/>
                        </wps:bodyPr>
                      </wps:wsp>
                      <wps:wsp>
                        <wps:cNvPr id="30" name="Right Arrow 151"/>
                        <wps:cNvSpPr>
                          <a:spLocks noChangeArrowheads="1"/>
                        </wps:cNvSpPr>
                        <wps:spPr bwMode="auto">
                          <a:xfrm>
                            <a:off x="27308" y="16390"/>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181E0EB2" w14:textId="77777777" w:rsidR="00B904CD" w:rsidRDefault="00B904CD" w:rsidP="00086D15"/>
                          </w:txbxContent>
                        </wps:txbx>
                        <wps:bodyPr rot="0" vert="horz" wrap="square" lIns="91440" tIns="45720" rIns="91440" bIns="45720" anchor="ctr" anchorCtr="0" upright="1">
                          <a:noAutofit/>
                        </wps:bodyPr>
                      </wps:wsp>
                      <wps:wsp>
                        <wps:cNvPr id="31" name="Right Arrow 152"/>
                        <wps:cNvSpPr>
                          <a:spLocks noChangeArrowheads="1"/>
                        </wps:cNvSpPr>
                        <wps:spPr bwMode="auto">
                          <a:xfrm>
                            <a:off x="47410" y="16390"/>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623E985F" w14:textId="77777777" w:rsidR="00B904CD" w:rsidRDefault="00B904CD" w:rsidP="00086D15"/>
                          </w:txbxContent>
                        </wps:txbx>
                        <wps:bodyPr rot="0" vert="horz" wrap="square" lIns="91440" tIns="45720" rIns="91440" bIns="45720" anchor="ctr" anchorCtr="0" upright="1">
                          <a:noAutofit/>
                        </wps:bodyPr>
                      </wps:wsp>
                      <wps:wsp>
                        <wps:cNvPr id="224" name="Text Box 153"/>
                        <wps:cNvSpPr txBox="1">
                          <a:spLocks noChangeArrowheads="1"/>
                        </wps:cNvSpPr>
                        <wps:spPr bwMode="auto">
                          <a:xfrm>
                            <a:off x="8010" y="22806"/>
                            <a:ext cx="19252" cy="5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A8CE4A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920 x 1080</w:t>
                              </w:r>
                            </w:p>
                            <w:p w14:paraId="4A2BAFC2"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1080</w:t>
                              </w:r>
                            </w:p>
                            <w:p w14:paraId="090272F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wps:txbx>
                        <wps:bodyPr rot="0" vert="horz" wrap="square" lIns="91440" tIns="0" rIns="91440" bIns="45720" anchor="t" anchorCtr="1" upright="1">
                          <a:noAutofit/>
                        </wps:bodyPr>
                      </wps:wsp>
                      <wps:wsp>
                        <wps:cNvPr id="225" name="Text Box 154"/>
                        <wps:cNvSpPr txBox="1">
                          <a:spLocks noChangeArrowheads="1"/>
                        </wps:cNvSpPr>
                        <wps:spPr bwMode="auto">
                          <a:xfrm>
                            <a:off x="65905" y="22802"/>
                            <a:ext cx="19473" cy="5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FD6108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oded Picture:  1080 x 1080</w:t>
                              </w:r>
                            </w:p>
                            <w:p w14:paraId="12444EB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wps:txbx>
                        <wps:bodyPr rot="0" vert="horz" wrap="square" lIns="91440" tIns="0" rIns="91440" bIns="45720" anchor="t" anchorCtr="1" upright="1">
                          <a:noAutofit/>
                        </wps:bodyPr>
                      </wps:wsp>
                      <wps:wsp>
                        <wps:cNvPr id="227" name="Text Box 155"/>
                        <wps:cNvSpPr txBox="1">
                          <a:spLocks noChangeArrowheads="1"/>
                        </wps:cNvSpPr>
                        <wps:spPr bwMode="auto">
                          <a:xfrm>
                            <a:off x="32132" y="13183"/>
                            <a:ext cx="13727" cy="9144"/>
                          </a:xfrm>
                          <a:prstGeom prst="rect">
                            <a:avLst/>
                          </a:prstGeom>
                          <a:solidFill>
                            <a:srgbClr val="D9D9D9"/>
                          </a:solidFill>
                          <a:ln w="12700">
                            <a:solidFill>
                              <a:srgbClr val="000000"/>
                            </a:solidFill>
                            <a:miter lim="800000"/>
                            <a:headEnd/>
                            <a:tailEnd/>
                          </a:ln>
                        </wps:spPr>
                        <wps:txbx>
                          <w:txbxContent>
                            <w:p w14:paraId="7A502F6D" w14:textId="77777777" w:rsidR="00B904CD" w:rsidRDefault="00B904CD" w:rsidP="00086D15"/>
                          </w:txbxContent>
                        </wps:txbx>
                        <wps:bodyPr rot="0" vert="horz" wrap="square" lIns="91440" tIns="0" rIns="91440" bIns="45720" anchor="ctr" anchorCtr="1" upright="1">
                          <a:noAutofit/>
                        </wps:bodyPr>
                      </wps:wsp>
                      <wps:wsp>
                        <wps:cNvPr id="228" name="Text Box 156"/>
                        <wps:cNvSpPr txBox="1">
                          <a:spLocks noChangeArrowheads="1"/>
                        </wps:cNvSpPr>
                        <wps:spPr bwMode="auto">
                          <a:xfrm>
                            <a:off x="33741" y="13183"/>
                            <a:ext cx="10624" cy="9144"/>
                          </a:xfrm>
                          <a:prstGeom prst="rect">
                            <a:avLst/>
                          </a:prstGeom>
                          <a:solidFill>
                            <a:srgbClr val="FFFFFF"/>
                          </a:solidFill>
                          <a:ln w="12700">
                            <a:solidFill>
                              <a:srgbClr val="000000"/>
                            </a:solidFill>
                            <a:miter lim="800000"/>
                            <a:headEnd/>
                            <a:tailEnd/>
                          </a:ln>
                        </wps:spPr>
                        <wps:txbx>
                          <w:txbxContent>
                            <w:p w14:paraId="1CD429B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ub-sampled</w:t>
                              </w:r>
                              <w:r w:rsidRPr="00C12CD5">
                                <w:rPr>
                                  <w:rFonts w:ascii="Calibri" w:hAnsi="Calibri" w:cs="Calibri"/>
                                  <w:color w:val="000000"/>
                                  <w:kern w:val="24"/>
                                  <w:sz w:val="18"/>
                                  <w:szCs w:val="18"/>
                                </w:rPr>
                                <w:br/>
                                <w:t>Horizontally</w:t>
                              </w:r>
                              <w:r w:rsidRPr="00C12CD5">
                                <w:rPr>
                                  <w:rFonts w:ascii="Calibri" w:hAnsi="Calibri" w:cs="Calibri"/>
                                  <w:color w:val="000000"/>
                                  <w:kern w:val="24"/>
                                  <w:sz w:val="18"/>
                                  <w:szCs w:val="18"/>
                                </w:rPr>
                                <w:br/>
                                <w:t>(75%)</w:t>
                              </w:r>
                            </w:p>
                          </w:txbxContent>
                        </wps:txbx>
                        <wps:bodyPr rot="0" vert="horz" wrap="square" lIns="91440" tIns="0" rIns="91440" bIns="45720" anchor="ctr" anchorCtr="1" upright="1">
                          <a:noAutofit/>
                        </wps:bodyPr>
                      </wps:wsp>
                      <wps:wsp>
                        <wps:cNvPr id="230" name="Text Box 157"/>
                        <wps:cNvSpPr txBox="1">
                          <a:spLocks noChangeArrowheads="1"/>
                        </wps:cNvSpPr>
                        <wps:spPr bwMode="auto">
                          <a:xfrm>
                            <a:off x="28112" y="22806"/>
                            <a:ext cx="20102" cy="5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181ACA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440 x 1080</w:t>
                              </w:r>
                            </w:p>
                            <w:p w14:paraId="16C971F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080 x 1080</w:t>
                              </w:r>
                            </w:p>
                            <w:p w14:paraId="4924D3F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wps:txbx>
                        <wps:bodyPr rot="0" vert="horz" wrap="square" lIns="91440" tIns="0" rIns="91440" bIns="45720" anchor="t" anchorCtr="1" upright="1">
                          <a:noAutofit/>
                        </wps:bodyPr>
                      </wps:wsp>
                      <wps:wsp>
                        <wps:cNvPr id="231" name="Right Arrow 158"/>
                        <wps:cNvSpPr>
                          <a:spLocks noChangeArrowheads="1"/>
                        </wps:cNvSpPr>
                        <wps:spPr bwMode="auto">
                          <a:xfrm>
                            <a:off x="63886" y="16509"/>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0D0F9E06" w14:textId="77777777" w:rsidR="00B904CD" w:rsidRDefault="00B904CD" w:rsidP="00086D15"/>
                          </w:txbxContent>
                        </wps:txbx>
                        <wps:bodyPr rot="0" vert="horz" wrap="square" lIns="91440" tIns="45720" rIns="91440" bIns="45720" anchor="ctr" anchorCtr="0" upright="1">
                          <a:noAutofit/>
                        </wps:bodyPr>
                      </wps:wsp>
                      <wps:wsp>
                        <wps:cNvPr id="232" name="Text Box 159"/>
                        <wps:cNvSpPr txBox="1">
                          <a:spLocks noChangeArrowheads="1"/>
                        </wps:cNvSpPr>
                        <wps:spPr bwMode="auto">
                          <a:xfrm>
                            <a:off x="52234" y="13183"/>
                            <a:ext cx="9471" cy="9418"/>
                          </a:xfrm>
                          <a:prstGeom prst="rect">
                            <a:avLst/>
                          </a:prstGeom>
                          <a:solidFill>
                            <a:srgbClr val="D9D9D9"/>
                          </a:solidFill>
                          <a:ln w="12700">
                            <a:solidFill>
                              <a:srgbClr val="000000"/>
                            </a:solidFill>
                            <a:miter lim="800000"/>
                            <a:headEnd/>
                            <a:tailEnd/>
                          </a:ln>
                        </wps:spPr>
                        <wps:txbx>
                          <w:txbxContent>
                            <w:p w14:paraId="20F1A7F8" w14:textId="77777777" w:rsidR="00B904CD" w:rsidRDefault="00B904CD" w:rsidP="00086D15"/>
                          </w:txbxContent>
                        </wps:txbx>
                        <wps:bodyPr rot="0" vert="horz" wrap="square" lIns="91440" tIns="0" rIns="91440" bIns="45720" anchor="ctr" anchorCtr="1" upright="1">
                          <a:noAutofit/>
                        </wps:bodyPr>
                      </wps:wsp>
                      <wps:wsp>
                        <wps:cNvPr id="233" name="Text Box 160"/>
                        <wps:cNvSpPr txBox="1">
                          <a:spLocks noChangeArrowheads="1"/>
                        </wps:cNvSpPr>
                        <wps:spPr bwMode="auto">
                          <a:xfrm>
                            <a:off x="52234" y="13183"/>
                            <a:ext cx="9144" cy="9144"/>
                          </a:xfrm>
                          <a:prstGeom prst="rect">
                            <a:avLst/>
                          </a:prstGeom>
                          <a:solidFill>
                            <a:srgbClr val="FFFFFF"/>
                          </a:solidFill>
                          <a:ln w="12700">
                            <a:solidFill>
                              <a:srgbClr val="000000"/>
                            </a:solidFill>
                            <a:miter lim="800000"/>
                            <a:headEnd/>
                            <a:tailEnd/>
                          </a:ln>
                        </wps:spPr>
                        <wps:txbx>
                          <w:txbxContent>
                            <w:p w14:paraId="4598D23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 xml:space="preserve">Encoded </w:t>
                              </w:r>
                              <w:r w:rsidRPr="00C12CD5">
                                <w:rPr>
                                  <w:rFonts w:ascii="Calibri" w:hAnsi="Calibri" w:cs="Calibri"/>
                                  <w:color w:val="000000"/>
                                  <w:kern w:val="24"/>
                                  <w:sz w:val="18"/>
                                  <w:szCs w:val="18"/>
                                </w:rPr>
                                <w:br/>
                                <w:t>Active Picture</w:t>
                              </w:r>
                            </w:p>
                          </w:txbxContent>
                        </wps:txbx>
                        <wps:bodyPr rot="0" vert="horz" wrap="square" lIns="91440" tIns="0" rIns="91440" bIns="45720" anchor="ctr" anchorCtr="1" upright="1">
                          <a:noAutofit/>
                        </wps:bodyPr>
                      </wps:wsp>
                      <wps:wsp>
                        <wps:cNvPr id="234" name="Text Box 161"/>
                        <wps:cNvSpPr txBox="1">
                          <a:spLocks noChangeArrowheads="1"/>
                        </wps:cNvSpPr>
                        <wps:spPr bwMode="auto">
                          <a:xfrm>
                            <a:off x="45802" y="22806"/>
                            <a:ext cx="21494" cy="5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261E5C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Encoded Frame:  1088 x 1088</w:t>
                              </w:r>
                            </w:p>
                            <w:p w14:paraId="10B9484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080 x 1080</w:t>
                              </w:r>
                            </w:p>
                            <w:p w14:paraId="2F16BA1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wps:txbx>
                        <wps:bodyPr rot="0" vert="horz" wrap="square" lIns="91440" tIns="0" rIns="91440" bIns="45720" anchor="t" anchorCtr="1" upright="1">
                          <a:noAutofit/>
                        </wps:bodyPr>
                      </wps:wsp>
                    </wpg:wgp>
                  </a:graphicData>
                </a:graphic>
              </wp:inline>
            </w:drawing>
          </mc:Choice>
          <mc:Fallback>
            <w:pict>
              <v:group id="Group 22" o:spid="_x0000_s1077" style="width:492pt;height:140.05pt;mso-position-horizontal-relative:char;mso-position-vertical-relative:line" coordorigin="7039,11430" coordsize="78338,1778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">
                <v:rect id="Rectangle 147" o:spid="_x0000_s1078" style="position:absolute;left:7039;top:11430;width:78162;height:1778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UbKtxAAA&#10;ANsAAAAPAAAAZHJzL2Rvd25yZXYueG1sRI9BawIxFITvBf9DeEJvNasFa7dGEUXwUrBWsMfXzXOz&#10;uHlZNq+6/nsjCD0OM/MNM513vlZnamMV2MBwkIEiLoKtuDSw/16/TEBFQbZYByYDV4own/Weppjb&#10;cOEvOu+kVAnCMUcDTqTJtY6FI49xEBri5B1D61GSbEttW7wkuK/1KMvG2mPFacFhQ0tHxWn35w28&#10;HY4/nSw28rpdX39dYz/DfvVuzHO/W3yAEurkP/xob6yB0RjuX9IP0LM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81GyrcQAAADbAAAADwAAAAAAAAAAAAAAAACXAgAAZHJzL2Rv&#10;d25yZXYueG1sUEsFBgAAAAAEAAQA9QAAAIgDAAAAAA==&#10;" strokeweight="2pt">
                  <v:shadow on="t" opacity="22936f" origin=",.5" offset="20805emu,14568emu"/>
                  <v:textbox>
                    <w:txbxContent>
                      <w:p w14:paraId="3244098F" w14:textId="77777777" w:rsidR="00B904CD" w:rsidRDefault="00B904CD" w:rsidP="00086D15"/>
                    </w:txbxContent>
                  </v:textbox>
                </v:rect>
                <v:shape id="Text Box 148" o:spid="_x0000_s1079" type="#_x0000_t202" style="position:absolute;left:9194;top:13183;width:16277;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tOGVwwAA&#10;ANsAAAAPAAAAZHJzL2Rvd25yZXYueG1sRI/disIwFITvF3yHcIS926bKuko1irqsiIj49wCH5tgW&#10;m5PaRK1vb4QFL4eZ+YYZTRpTihvVrrCsoBPFIIhTqwvOFBwPf18DEM4jaywtk4IHOZiMWx8jTLS9&#10;845ue5+JAGGXoILc+yqR0qU5GXSRrYiDd7K1QR9knUld4z3ATSm7cfwjDRYcFnKsaJ5Tet5fjQL5&#10;u/GL3nG7XqV6epF6djXfy41Sn+1mOgThqfHv8H97qRV0+/D6En6AHD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tOGVwwAAANsAAAAPAAAAAAAAAAAAAAAAAJcCAABkcnMvZG93&#10;bnJldi54bWxQSwUGAAAAAAQABAD1AAAAhwMAAAAA&#10;" fillcolor="#d9d9d9" strokeweight="1pt">
                  <v:textbox inset=",0">
                    <w:txbxContent>
                      <w:p w14:paraId="745328E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w:t>
                        </w:r>
                        <w:r w:rsidRPr="00C12CD5">
                          <w:rPr>
                            <w:rFonts w:ascii="Calibri" w:hAnsi="Calibri" w:cs="Calibri"/>
                            <w:color w:val="000000"/>
                            <w:kern w:val="24"/>
                            <w:sz w:val="18"/>
                            <w:szCs w:val="18"/>
                          </w:rPr>
                          <w:br/>
                          <w:t>Picture</w:t>
                        </w:r>
                        <w:r w:rsidRPr="00C12CD5">
                          <w:rPr>
                            <w:rFonts w:ascii="Calibri" w:hAnsi="Calibri" w:cs="Calibri"/>
                            <w:color w:val="000000"/>
                            <w:kern w:val="24"/>
                            <w:sz w:val="18"/>
                            <w:szCs w:val="18"/>
                          </w:rPr>
                          <w:br/>
                          <w:t>(Letterboxed)</w:t>
                        </w:r>
                      </w:p>
                    </w:txbxContent>
                  </v:textbox>
                </v:shape>
                <v:shape id="Text Box 149" o:spid="_x0000_s1080" type="#_x0000_t202" style="position:absolute;left:11226;top:13183;width:12162;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suGvnwgAA&#10;ANsAAAAPAAAAZHJzL2Rvd25yZXYueG1sRE/LisIwFN0L8w/hDsxOU2UQrUYZBMHHxqkWcXdt7rTF&#10;5qY2UevfTxaCy8N5T+etqcSdGldaVtDvRSCIM6tLzhUc9svuCITzyBory6TgSQ7ms4/OFGNtH/xL&#10;98TnIoSwi1FB4X0dS+myggy6nq2JA/dnG4M+wCaXusFHCDeVHETRUBosOTQUWNOioOyS3IyCYXX9&#10;vkX903FzOa9223F6Sup0rdTXZ/szAeGp9W/xy73SCgZhbPgSfoCc/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y4a+fCAAAA2wAAAA8AAAAAAAAAAAAAAAAAlwIAAGRycy9kb3du&#10;cmV2LnhtbFBLBQYAAAAABAAEAPUAAACGAwAAAAA=&#10;" strokeweight="1pt">
                  <v:textbox inset=",0">
                    <w:txbxContent>
                      <w:p w14:paraId="2538B93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Picture</w:t>
                        </w:r>
                        <w:r w:rsidRPr="00C12CD5">
                          <w:rPr>
                            <w:rFonts w:ascii="Calibri" w:hAnsi="Calibri" w:cs="Calibri"/>
                            <w:color w:val="000000"/>
                            <w:kern w:val="24"/>
                            <w:sz w:val="18"/>
                            <w:szCs w:val="18"/>
                          </w:rPr>
                          <w:br/>
                          <w:t>Pillarboxed</w:t>
                        </w:r>
                      </w:p>
                      <w:p w14:paraId="0C26A204"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w:t>
                        </w:r>
                        <w:r w:rsidRPr="00C12CD5">
                          <w:rPr>
                            <w:rFonts w:ascii="Cambria" w:hAnsi="Cambria" w:cs="Calibri"/>
                            <w:color w:val="000000"/>
                            <w:kern w:val="24"/>
                            <w:sz w:val="18"/>
                            <w:szCs w:val="18"/>
                          </w:rPr>
                          <w:t>1.33 Aspect Ratio</w:t>
                        </w:r>
                        <w:r w:rsidRPr="00C12CD5">
                          <w:rPr>
                            <w:rFonts w:ascii="Calibri" w:hAnsi="Calibri" w:cs="Calibri"/>
                            <w:color w:val="000000"/>
                            <w:kern w:val="24"/>
                            <w:sz w:val="18"/>
                            <w:szCs w:val="18"/>
                          </w:rPr>
                          <w:t>)</w:t>
                        </w:r>
                      </w:p>
                    </w:txbxContent>
                  </v:textbox>
                </v:shape>
                <v:shape id="Text Box 150" o:spid="_x0000_s1081" type="#_x0000_t202" style="position:absolute;left:69124;top:13183;width:9144;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9M58xQAA&#10;ANsAAAAPAAAAZHJzL2Rvd25yZXYueG1sRI9Pi8IwFMTvgt8hPMGbporIWo2yCIJ/LrtdRbw9m7dt&#10;sXmpTdTutzeCsMdhZn7DzBaNKcWdaldYVjDoRyCIU6sLzhTsf1a9DxDOI2ssLZOCP3KwmLdbM4y1&#10;ffA33ROfiQBhF6OC3PsqltKlORl0fVsRB+/X1gZ9kHUmdY2PADelHEbRWBosOCzkWNEyp/SS3IyC&#10;cXkd3aLB6bi9nNdfu8nhlFSHjVLdTvM5BeGp8f/hd3utFQwn8PoSfoCcP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P0znzFAAAA2wAAAA8AAAAAAAAAAAAAAAAAlwIAAGRycy9k&#10;b3ducmV2LnhtbFBLBQYAAAAABAAEAPUAAACJAwAAAAA=&#10;" strokeweight="1pt">
                  <v:textbox inset=",0">
                    <w:txbxContent>
                      <w:p w14:paraId="58083571"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ropped to</w:t>
                        </w:r>
                        <w:r w:rsidRPr="00C12CD5">
                          <w:rPr>
                            <w:rFonts w:ascii="Calibri" w:hAnsi="Calibri" w:cs="Calibri"/>
                            <w:color w:val="000000"/>
                            <w:kern w:val="24"/>
                            <w:sz w:val="18"/>
                            <w:szCs w:val="18"/>
                          </w:rPr>
                          <w:br/>
                          <w:t>Active Picture</w:t>
                        </w:r>
                      </w:p>
                    </w:txbxContent>
                  </v:textbox>
                </v:shape>
                <v:shape id="Right Arrow 151" o:spid="_x0000_s1082" type="#_x0000_t13" style="position:absolute;left:27308;top:16390;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" adj="14612">
                  <v:textbox>
                    <w:txbxContent>
                      <w:p w14:paraId="181E0EB2" w14:textId="77777777" w:rsidR="00B904CD" w:rsidRDefault="00B904CD" w:rsidP="00086D15"/>
                    </w:txbxContent>
                  </v:textbox>
                </v:shape>
                <v:shape id="Right Arrow 152" o:spid="_x0000_s1083" type="#_x0000_t13" style="position:absolute;left:47410;top:16390;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eNlPwgAA&#10;ANsAAAAPAAAAZHJzL2Rvd25yZXYueG1sRI9Li8JAEITvgv9haMGbmUTFlegYXGHBm/hg8dhkOg/M&#10;9GQzsxr/vbOw4LGoqq+oddabRtypc7VlBUkUgyDOra65VHA5f02WIJxH1thYJgVPcpBthoM1pto+&#10;+Ej3ky9FgLBLUUHlfZtK6fKKDLrItsTBK2xn0AfZlVJ3+Ahw08hpHC+kwZrDQoUt7SrKb6dfo+Dz&#10;4xjPD9vWkyn45/pdymLeSKXGo367AuGp9+/wf3uvFcwS+PsSfoDcvA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B42U/CAAAA2wAAAA8AAAAAAAAAAAAAAAAAlwIAAGRycy9kb3du&#10;cmV2LnhtbFBLBQYAAAAABAAEAPUAAACGAwAAAAA=&#10;" adj="14612">
                  <v:textbox>
                    <w:txbxContent>
                      <w:p w14:paraId="623E985F" w14:textId="77777777" w:rsidR="00B904CD" w:rsidRDefault="00B904CD" w:rsidP="00086D15"/>
                    </w:txbxContent>
                  </v:textbox>
                </v:shape>
                <v:shape id="Text Box 153" o:spid="_x0000_s1084" type="#_x0000_t202" style="position:absolute;left:8010;top:22806;width:19252;height:5330;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pQaBxQAA&#10;ANwAAAAPAAAAZHJzL2Rvd25yZXYueG1sRI9ba8JAFITfC/6H5Qh9Kbox1AvRVVQotBCQeHs+ZI9J&#10;MHs2ZLcx/fddodDHYWa+YVab3tSio9ZVlhVMxhEI4tzqigsF59PHaAHCeWSNtWVS8EMONuvBywoT&#10;bR+cUXf0hQgQdgkqKL1vEildXpJBN7YNcfButjXog2wLqVt8BLipZRxFM2mw4rBQYkP7kvL78dso&#10;KK5fJkqzXTNN92/pdn45uJvtlHod9tslCE+9/w//tT+1gjh+h+eZcATk+hc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qlBoHFAAAA3AAAAA8AAAAAAAAAAAAAAAAAlwIAAGRycy9k&#10;b3ducmV2LnhtbFBLBQYAAAAABAAEAPUAAACJAwAAAAA=&#10;" filled="f" stroked="f" strokeweight="1pt">
                  <v:textbox inset=",0">
                    <w:txbxContent>
                      <w:p w14:paraId="3A8CE4A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920 x 1080</w:t>
                        </w:r>
                      </w:p>
                      <w:p w14:paraId="4A2BAFC2"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440 x 1080</w:t>
                        </w:r>
                      </w:p>
                      <w:p w14:paraId="090272F5"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v:textbox>
                </v:shape>
                <v:shape id="Text Box 154" o:spid="_x0000_s1085" type="#_x0000_t202" style="position:absolute;left:65905;top:22802;width:19473;height:5131;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6aMaxgAA&#10;ANwAAAAPAAAAZHJzL2Rvd25yZXYueG1sRI/dasJAFITvhb7Dcgq9Ed0YiC1pVrFCoUJAtLXXh+zJ&#10;D82eDdk1Sd/eLRS8HGbmGybbTqYVA/WusaxgtYxAEBdWN1wp+Pp8X7yAcB5ZY2uZFPySg+3mYZZh&#10;qu3IJxrOvhIBwi5FBbX3XSqlK2oy6Ja2Iw5eaXuDPsi+krrHMcBNK+MoWkuDDYeFGjva11T8nK9G&#10;QfV9MFF+euuSfD/Pd8+XoyvtoNTT47R7BeFp8vfwf/tDK4jjBP7OhCMgNz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CF6aMaxgAAANwAAAAPAAAAAAAAAAAAAAAAAJcCAABkcnMv&#10;ZG93bnJldi54bWxQSwUGAAAAAAQABAD1AAAAigMAAAAA&#10;" filled="f" stroked="f" strokeweight="1pt">
                  <v:textbox inset=",0">
                    <w:txbxContent>
                      <w:p w14:paraId="3FD6108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Coded Picture:  1080 x 1080</w:t>
                        </w:r>
                      </w:p>
                      <w:p w14:paraId="12444EB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v:textbox>
                </v:shape>
                <v:shape id="Text Box 155" o:spid="_x0000_s1086" type="#_x0000_t202" style="position:absolute;left:32132;top:13183;width:13727;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PsSJxAAA&#10;ANwAAAAPAAAAZHJzL2Rvd25yZXYueG1sRI/disIwFITvBd8hnAXvNN2yulKNoi6KLCLrzwMcmmNb&#10;bE5qE7W+vVkQvBxm5htmPG1MKW5Uu8Kygs9eBII4tbrgTMHxsOwOQTiPrLG0TAoe5GA6abfGmGh7&#10;5x3d9j4TAcIuQQW591UipUtzMuh6tiIO3snWBn2QdSZ1jfcAN6WMo2ggDRYcFnKsaJFTet5fjQL5&#10;s/Wr/vFv85vq2UXq+dV8rbdKdT6a2QiEp8a/w6/2WiuI42/4PxOOgJw8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RD7EicQAAADcAAAADwAAAAAAAAAAAAAAAACXAgAAZHJzL2Rv&#10;d25yZXYueG1sUEsFBgAAAAAEAAQA9QAAAIgDAAAAAA==&#10;" fillcolor="#d9d9d9" strokeweight="1pt">
                  <v:textbox inset=",0">
                    <w:txbxContent>
                      <w:p w14:paraId="7A502F6D" w14:textId="77777777" w:rsidR="00B904CD" w:rsidRDefault="00B904CD" w:rsidP="00086D15"/>
                    </w:txbxContent>
                  </v:textbox>
                </v:shape>
                <v:shape id="Text Box 156" o:spid="_x0000_s1087" type="#_x0000_t202" style="position:absolute;left:33741;top:13183;width:10624;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zov6xAAA&#10;ANwAAAAPAAAAZHJzL2Rvd25yZXYueG1sRE9Na8JAEL0L/Q/LFHrTTUIRjVmlFAq2vdRYKbmN2WkS&#10;kp1Ns6um/949CB4f7zvbjKYTZxpcY1lBPItAEJdWN1wp+N6/TRcgnEfW2FkmBf/kYLN+mGSYanvh&#10;HZ1zX4kQwi5FBbX3fSqlK2sy6Ga2Jw7crx0M+gCHSuoBLyHcdDKJork02HBoqLGn15rKNj8ZBfPu&#10;7/kUxcXPR3vcfn0uD0XeH96VenocX1YgPI3+Lr65t1pBkoS14Uw4AnJ9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oM6L+sQAAADcAAAADwAAAAAAAAAAAAAAAACXAgAAZHJzL2Rv&#10;d25yZXYueG1sUEsFBgAAAAAEAAQA9QAAAIgDAAAAAA==&#10;" strokeweight="1pt">
                  <v:textbox inset=",0">
                    <w:txbxContent>
                      <w:p w14:paraId="1CD429BE"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ub-sampled</w:t>
                        </w:r>
                        <w:r w:rsidRPr="00C12CD5">
                          <w:rPr>
                            <w:rFonts w:ascii="Calibri" w:hAnsi="Calibri" w:cs="Calibri"/>
                            <w:color w:val="000000"/>
                            <w:kern w:val="24"/>
                            <w:sz w:val="18"/>
                            <w:szCs w:val="18"/>
                          </w:rPr>
                          <w:br/>
                          <w:t>Horizontally</w:t>
                        </w:r>
                        <w:r w:rsidRPr="00C12CD5">
                          <w:rPr>
                            <w:rFonts w:ascii="Calibri" w:hAnsi="Calibri" w:cs="Calibri"/>
                            <w:color w:val="000000"/>
                            <w:kern w:val="24"/>
                            <w:sz w:val="18"/>
                            <w:szCs w:val="18"/>
                          </w:rPr>
                          <w:br/>
                          <w:t>(75%)</w:t>
                        </w:r>
                      </w:p>
                    </w:txbxContent>
                  </v:textbox>
                </v:shape>
                <v:shape id="Text Box 157" o:spid="_x0000_s1088" type="#_x0000_t202" style="position:absolute;left:28112;top:22806;width:20102;height:5332;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R5ZfwgAA&#10;ANwAAAAPAAAAZHJzL2Rvd25yZXYueG1sRE9Ni8IwEL0L/ocwghfRVMVd6RpFBUGhsNTVPQ/N2Bab&#10;SWli7f77zUHw+Hjfq01nKtFS40rLCqaTCARxZnXJuYLLz2G8BOE8ssbKMin4Iwebdb+3wljbJ6fU&#10;nn0uQgi7GBUU3texlC4ryKCb2Jo4cDfbGPQBNrnUDT5DuKnkLIo+pMGSQ0OBNe0Lyu7nh1GQ/55M&#10;lKS7epHsR8n28/rtbrZVajjotl8gPHX+LX65j1rBbB7mhzPhCMj1P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BHll/CAAAA3AAAAA8AAAAAAAAAAAAAAAAAlwIAAGRycy9kb3du&#10;cmV2LnhtbFBLBQYAAAAABAAEAPUAAACGAwAAAAA=&#10;" filled="f" stroked="f" strokeweight="1pt">
                  <v:textbox inset=",0">
                    <w:txbxContent>
                      <w:p w14:paraId="7181ACA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ource Frame:  1440 x 1080</w:t>
                        </w:r>
                      </w:p>
                      <w:p w14:paraId="16C971F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080 x 1080</w:t>
                        </w:r>
                      </w:p>
                      <w:p w14:paraId="4924D3F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v:textbox>
                </v:shape>
                <v:shape id="Right Arrow 158" o:spid="_x0000_s1089" type="#_x0000_t13" style="position:absolute;left:63886;top:16509;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V6uMvwgAA&#10;ANwAAAAPAAAAZHJzL2Rvd25yZXYueG1sRI9Li8JAEITvgv9haGFvOtEVlZiJuAuCN/GBeGwynQdm&#10;emJm1PjvnYUFj0VVfUUlq87U4kGtqywrGI8iEMSZ1RUXCk7HzXABwnlkjbVlUvAiB6u030sw1vbJ&#10;e3ocfCEChF2MCkrvm1hKl5Vk0I1sQxy83LYGfZBtIXWLzwA3tZxE0UwarDgslNjQb0nZ9XA3Cn7m&#10;+2i6WzeeTM63y7mQ+bSWSn0NuvUShKfOf8L/7a1WMPkew9+ZcARk+gY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Xq4y/CAAAA3AAAAA8AAAAAAAAAAAAAAAAAlwIAAGRycy9kb3du&#10;cmV2LnhtbFBLBQYAAAAABAAEAPUAAACGAwAAAAA=&#10;" adj="14612">
                  <v:textbox>
                    <w:txbxContent>
                      <w:p w14:paraId="0D0F9E06" w14:textId="77777777" w:rsidR="00B904CD" w:rsidRDefault="00B904CD" w:rsidP="00086D15"/>
                    </w:txbxContent>
                  </v:textbox>
                </v:shape>
                <v:shape id="Text Box 159" o:spid="_x0000_s1090" type="#_x0000_t202" style="position:absolute;left:52234;top:13183;width:9471;height:9418;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kPHMxAAA&#10;ANwAAAAPAAAAZHJzL2Rvd25yZXYueG1sRI/disIwFITvBd8hnAXvNN2uLlKNoi6KLCLrzwMcmmNb&#10;bE5qE7W+vVkQvBxm5htmPG1MKW5Uu8Kygs9eBII4tbrgTMHxsOwOQTiPrLG0TAoe5GA6abfGmGh7&#10;5x3d9j4TAcIuQQW591UipUtzMuh6tiIO3snWBn2QdSZ1jfcAN6WMo+hbGiw4LORY0SKn9Ly/GgXy&#10;Z+tXg+Pf5jfVs4vU86vpr7dKdT6a2QiEp8a/w6/2WiuIv2L4PxOOgJw8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0ZDxzMQAAADcAAAADwAAAAAAAAAAAAAAAACXAgAAZHJzL2Rv&#10;d25yZXYueG1sUEsFBgAAAAAEAAQA9QAAAIgDAAAAAA==&#10;" fillcolor="#d9d9d9" strokeweight="1pt">
                  <v:textbox inset=",0">
                    <w:txbxContent>
                      <w:p w14:paraId="20F1A7F8" w14:textId="77777777" w:rsidR="00B904CD" w:rsidRDefault="00B904CD" w:rsidP="00086D15"/>
                    </w:txbxContent>
                  </v:textbox>
                </v:shape>
                <v:shape id="Text Box 160" o:spid="_x0000_s1091" type="#_x0000_t202" style="position:absolute;left:52234;top:13183;width:9144;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" strokeweight="1pt">
                  <v:textbox inset=",0">
                    <w:txbxContent>
                      <w:p w14:paraId="4598D23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 xml:space="preserve">Encoded </w:t>
                        </w:r>
                        <w:r w:rsidRPr="00C12CD5">
                          <w:rPr>
                            <w:rFonts w:ascii="Calibri" w:hAnsi="Calibri" w:cs="Calibri"/>
                            <w:color w:val="000000"/>
                            <w:kern w:val="24"/>
                            <w:sz w:val="18"/>
                            <w:szCs w:val="18"/>
                          </w:rPr>
                          <w:br/>
                          <w:t>Active Picture</w:t>
                        </w:r>
                      </w:p>
                    </w:txbxContent>
                  </v:textbox>
                </v:shape>
                <v:shape id="Text Box 161" o:spid="_x0000_s1092" type="#_x0000_t202" style="position:absolute;left:45802;top:22806;width:21494;height:5335;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fJBcxgAA&#10;ANwAAAAPAAAAZHJzL2Rvd25yZXYueG1sRI/dasJAFITvhb7DcgrelLqprbakWUWFgkJAYqvXh+zJ&#10;D82eDdltTN/eFQQvh5n5hkmWg2lET52rLSt4mUQgiHOray4V/Hx/PX+AcB5ZY2OZFPyTg+XiYZRg&#10;rO2ZM+oPvhQBwi5GBZX3bSylyysy6Ca2JQ5eYTuDPsiulLrDc4CbRk6jaC4N1hwWKmxpU1H+e/gz&#10;CsrTzkRptm5n6eYpXb0f966wvVLjx2H1CcLT4O/hW3urFUxf3+B6JhwBubg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vfJBcxgAAANwAAAAPAAAAAAAAAAAAAAAAAJcCAABkcnMv&#10;ZG93bnJldi54bWxQSwUGAAAAAAQABAD1AAAAigMAAAAA&#10;" filled="f" stroked="f" strokeweight="1pt">
                  <v:textbox inset=",0">
                    <w:txbxContent>
                      <w:p w14:paraId="5261E5C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Encoded Frame:  1088 x 1088</w:t>
                        </w:r>
                      </w:p>
                      <w:p w14:paraId="10B9484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Active Picture:  1080 x 1080</w:t>
                        </w:r>
                      </w:p>
                      <w:p w14:paraId="2F16BA1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4:3</w:t>
                        </w:r>
                      </w:p>
                    </w:txbxContent>
                  </v:textbox>
                </v:shape>
                <w10:anchorlock/>
              </v:group>
            </w:pict>
          </mc:Fallback>
        </mc:AlternateContent>
      </w:r>
    </w:p>
    <w:p w14:paraId="00C0DDC5" w14:textId="77777777" w:rsidR="00E04512" w:rsidRPr="005B504E" w:rsidRDefault="00E04512" w:rsidP="00E04512">
      <w:pPr>
        <w:pStyle w:val="Caption"/>
        <w:rPr>
          <w:color w:val="auto"/>
        </w:rPr>
      </w:pPr>
      <w:bookmarkStart w:id="3750" w:name="_Ref146233268"/>
      <w:bookmarkStart w:id="3751" w:name="_Toc308175065"/>
      <w:bookmarkStart w:id="3752" w:name="_Toc263281102"/>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4</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3</w:t>
      </w:r>
      <w:r w:rsidR="00860A88" w:rsidRPr="005B504E">
        <w:rPr>
          <w:color w:val="auto"/>
        </w:rPr>
        <w:fldChar w:fldCharType="end"/>
      </w:r>
      <w:bookmarkEnd w:id="3750"/>
      <w:r w:rsidRPr="005B504E">
        <w:rPr>
          <w:color w:val="auto"/>
        </w:rPr>
        <w:t xml:space="preserve"> – Example of Encoding Process for Pillarboxed Source Content</w:t>
      </w:r>
      <w:bookmarkEnd w:id="3751"/>
      <w:bookmarkEnd w:id="3752"/>
    </w:p>
    <w:p w14:paraId="02086C51" w14:textId="77777777" w:rsidR="00E04512" w:rsidRPr="005B504E" w:rsidRDefault="00E04512" w:rsidP="00E04512">
      <w:r w:rsidRPr="005B504E">
        <w:t xml:space="preserve">  </w:t>
      </w:r>
      <w:r w:rsidR="007A4DF4">
        <w:fldChar w:fldCharType="begin" w:fldLock="1"/>
      </w:r>
      <w:r w:rsidR="007A4DF4">
        <w:instrText xml:space="preserve"> REF _Ref146233716 \h  \* MERGEFORMAT </w:instrText>
      </w:r>
      <w:r w:rsidR="007A4DF4">
        <w:fldChar w:fldCharType="separate"/>
      </w:r>
      <w:r w:rsidR="005B504E" w:rsidRPr="005B504E">
        <w:t xml:space="preserve">Table </w:t>
      </w:r>
      <w:r w:rsidR="005B504E">
        <w:t>4</w:t>
      </w:r>
      <w:r w:rsidR="005B504E" w:rsidRPr="005B504E">
        <w:noBreakHyphen/>
      </w:r>
      <w:r w:rsidR="005B504E">
        <w:t>3</w:t>
      </w:r>
      <w:r w:rsidR="007A4DF4">
        <w:fldChar w:fldCharType="end"/>
      </w:r>
      <w:r w:rsidRPr="005B504E">
        <w:t xml:space="preserve"> lists the various parameters that might appear in the resulting file for this sample content.</w:t>
      </w:r>
    </w:p>
    <w:p w14:paraId="1830172D" w14:textId="0C112272" w:rsidR="00E04512" w:rsidRPr="005B504E" w:rsidRDefault="00E04512" w:rsidP="00E04512">
      <w:pPr>
        <w:pStyle w:val="Caption"/>
        <w:keepNext/>
        <w:rPr>
          <w:color w:val="auto"/>
        </w:rPr>
      </w:pPr>
      <w:bookmarkStart w:id="3753" w:name="_Ref146233716"/>
      <w:bookmarkStart w:id="3754" w:name="_Toc308175022"/>
      <w:bookmarkStart w:id="3755" w:name="_Toc154693759"/>
      <w:bookmarkStart w:id="3756" w:name="_Toc263281065"/>
      <w:commentRangeStart w:id="3757"/>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4</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3</w:t>
      </w:r>
      <w:r w:rsidR="00860A88">
        <w:rPr>
          <w:color w:val="auto"/>
        </w:rPr>
        <w:fldChar w:fldCharType="end"/>
      </w:r>
      <w:bookmarkEnd w:id="3753"/>
      <w:r w:rsidRPr="005B504E">
        <w:rPr>
          <w:color w:val="auto"/>
        </w:rPr>
        <w:t xml:space="preserve"> – Example Sub-sample and Cropping Values for </w:t>
      </w:r>
      <w:r w:rsidR="007A4DF4">
        <w:fldChar w:fldCharType="begin" w:fldLock="1"/>
      </w:r>
      <w:r w:rsidR="007A4DF4">
        <w:instrText xml:space="preserve"> REF _Ref146233268 \h  \* MERGEFORMAT </w:instrText>
      </w:r>
      <w:r w:rsidR="007A4DF4">
        <w:fldChar w:fldCharType="separate"/>
      </w:r>
      <w:bookmarkEnd w:id="3755"/>
      <w:r w:rsidR="005B504E" w:rsidRPr="005B504E">
        <w:rPr>
          <w:color w:val="auto"/>
        </w:rPr>
        <w:t xml:space="preserve">Figure </w:t>
      </w:r>
      <w:r w:rsidR="005B504E">
        <w:rPr>
          <w:color w:val="auto"/>
        </w:rPr>
        <w:t>4</w:t>
      </w:r>
      <w:r w:rsidR="005B504E" w:rsidRPr="005B504E">
        <w:rPr>
          <w:color w:val="auto"/>
        </w:rPr>
        <w:noBreakHyphen/>
      </w:r>
      <w:r w:rsidR="005B504E">
        <w:rPr>
          <w:color w:val="auto"/>
        </w:rPr>
        <w:t>3</w:t>
      </w:r>
      <w:bookmarkEnd w:id="3754"/>
      <w:r w:rsidR="007A4DF4">
        <w:fldChar w:fldCharType="end"/>
      </w:r>
      <w:commentRangeEnd w:id="3757"/>
      <w:r w:rsidR="008D2AD5">
        <w:rPr>
          <w:rStyle w:val="CommentReference"/>
          <w:b w:val="0"/>
          <w:bCs w:val="0"/>
          <w:color w:val="auto"/>
        </w:rPr>
        <w:commentReference w:id="3757"/>
      </w:r>
      <w:bookmarkEnd w:id="3756"/>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872"/>
        <w:gridCol w:w="3440"/>
        <w:gridCol w:w="1440"/>
      </w:tblGrid>
      <w:tr w:rsidR="006E694A" w:rsidRPr="004C05B9" w14:paraId="252FBD0D" w14:textId="77777777" w:rsidTr="006D0B58">
        <w:trPr>
          <w:jc w:val="center"/>
        </w:trPr>
        <w:tc>
          <w:tcPr>
            <w:tcW w:w="1872" w:type="dxa"/>
            <w:tcBorders>
              <w:bottom w:val="single" w:sz="12" w:space="0" w:color="000000"/>
            </w:tcBorders>
            <w:shd w:val="clear" w:color="auto" w:fill="595959"/>
          </w:tcPr>
          <w:p w14:paraId="07F5DDB9" w14:textId="77777777" w:rsidR="00E04512" w:rsidRPr="00330996" w:rsidRDefault="00860A88" w:rsidP="00E04512">
            <w:pPr>
              <w:pStyle w:val="DECETableHeading"/>
              <w:keepNext/>
              <w:rPr>
                <w:color w:val="FFFFFF" w:themeColor="background1"/>
              </w:rPr>
            </w:pPr>
            <w:r w:rsidRPr="00330996">
              <w:rPr>
                <w:color w:val="FFFFFF" w:themeColor="background1"/>
              </w:rPr>
              <w:t>Object</w:t>
            </w:r>
          </w:p>
        </w:tc>
        <w:tc>
          <w:tcPr>
            <w:tcW w:w="3440" w:type="dxa"/>
            <w:shd w:val="clear" w:color="auto" w:fill="595959"/>
          </w:tcPr>
          <w:p w14:paraId="7E47A828" w14:textId="77777777" w:rsidR="00E04512" w:rsidRPr="00330996" w:rsidRDefault="00860A88" w:rsidP="00E04512">
            <w:pPr>
              <w:pStyle w:val="DECETableHeading"/>
              <w:keepNext/>
              <w:rPr>
                <w:color w:val="FFFFFF" w:themeColor="background1"/>
              </w:rPr>
            </w:pPr>
            <w:r w:rsidRPr="00330996">
              <w:rPr>
                <w:color w:val="FFFFFF" w:themeColor="background1"/>
              </w:rPr>
              <w:t>Field</w:t>
            </w:r>
          </w:p>
        </w:tc>
        <w:tc>
          <w:tcPr>
            <w:tcW w:w="1440" w:type="dxa"/>
            <w:shd w:val="clear" w:color="auto" w:fill="595959"/>
          </w:tcPr>
          <w:p w14:paraId="1E0AF397" w14:textId="77777777" w:rsidR="00E04512" w:rsidRPr="00330996" w:rsidRDefault="00860A88" w:rsidP="00E04512">
            <w:pPr>
              <w:pStyle w:val="DECETableHeading"/>
              <w:keepNext/>
              <w:rPr>
                <w:color w:val="FFFFFF" w:themeColor="background1"/>
              </w:rPr>
            </w:pPr>
            <w:r w:rsidRPr="00330996">
              <w:rPr>
                <w:color w:val="FFFFFF" w:themeColor="background1"/>
              </w:rPr>
              <w:t>Value</w:t>
            </w:r>
          </w:p>
        </w:tc>
      </w:tr>
      <w:tr w:rsidR="006E694A" w:rsidRPr="005B504E" w14:paraId="578BE624" w14:textId="77777777" w:rsidTr="006D0B58">
        <w:trPr>
          <w:jc w:val="center"/>
        </w:trPr>
        <w:tc>
          <w:tcPr>
            <w:tcW w:w="1872" w:type="dxa"/>
            <w:tcBorders>
              <w:top w:val="single" w:sz="12" w:space="0" w:color="000000"/>
              <w:bottom w:val="nil"/>
            </w:tcBorders>
          </w:tcPr>
          <w:p w14:paraId="3374635B" w14:textId="77777777" w:rsidR="00E04512" w:rsidRPr="005B504E" w:rsidRDefault="00E04512" w:rsidP="00E04512">
            <w:pPr>
              <w:pStyle w:val="DECETableCell"/>
              <w:keepNext/>
              <w:rPr>
                <w:lang w:eastAsia="ja-JP"/>
              </w:rPr>
            </w:pPr>
            <w:r w:rsidRPr="005B504E">
              <w:rPr>
                <w:lang w:eastAsia="ja-JP"/>
              </w:rPr>
              <w:t>Picture Format</w:t>
            </w:r>
          </w:p>
        </w:tc>
        <w:tc>
          <w:tcPr>
            <w:tcW w:w="3440" w:type="dxa"/>
            <w:tcBorders>
              <w:top w:val="single" w:sz="12" w:space="0" w:color="000000"/>
            </w:tcBorders>
          </w:tcPr>
          <w:p w14:paraId="1314666A" w14:textId="77777777" w:rsidR="00E04512" w:rsidRPr="005B504E" w:rsidRDefault="00E04512" w:rsidP="00E04512">
            <w:pPr>
              <w:pStyle w:val="DECETableCell"/>
              <w:keepNext/>
              <w:rPr>
                <w:lang w:eastAsia="ja-JP"/>
              </w:rPr>
            </w:pPr>
            <w:r w:rsidRPr="005B504E">
              <w:rPr>
                <w:lang w:eastAsia="ja-JP"/>
              </w:rPr>
              <w:t>width</w:t>
            </w:r>
          </w:p>
        </w:tc>
        <w:tc>
          <w:tcPr>
            <w:tcW w:w="1440" w:type="dxa"/>
            <w:tcBorders>
              <w:top w:val="single" w:sz="12" w:space="0" w:color="000000"/>
            </w:tcBorders>
          </w:tcPr>
          <w:p w14:paraId="10A9A782" w14:textId="77777777" w:rsidR="00E04512" w:rsidRPr="005B504E" w:rsidRDefault="00E04512" w:rsidP="00E04512">
            <w:pPr>
              <w:pStyle w:val="DECETableCell"/>
              <w:keepNext/>
              <w:rPr>
                <w:lang w:eastAsia="ja-JP"/>
              </w:rPr>
            </w:pPr>
            <w:r w:rsidRPr="005B504E">
              <w:rPr>
                <w:lang w:eastAsia="ja-JP"/>
              </w:rPr>
              <w:t>1920</w:t>
            </w:r>
          </w:p>
        </w:tc>
      </w:tr>
      <w:tr w:rsidR="006E694A" w:rsidRPr="005B504E" w14:paraId="1AE41DE8" w14:textId="77777777" w:rsidTr="006D0B58">
        <w:trPr>
          <w:jc w:val="center"/>
        </w:trPr>
        <w:tc>
          <w:tcPr>
            <w:tcW w:w="1872" w:type="dxa"/>
            <w:tcBorders>
              <w:top w:val="nil"/>
              <w:bottom w:val="single" w:sz="12" w:space="0" w:color="000000"/>
            </w:tcBorders>
          </w:tcPr>
          <w:p w14:paraId="2D08CA99" w14:textId="77777777" w:rsidR="00E04512" w:rsidRPr="005B504E" w:rsidRDefault="00E04512" w:rsidP="00E04512">
            <w:pPr>
              <w:pStyle w:val="DECETableCell"/>
              <w:keepNext/>
              <w:rPr>
                <w:lang w:eastAsia="ja-JP"/>
              </w:rPr>
            </w:pPr>
            <w:r w:rsidRPr="005B504E">
              <w:rPr>
                <w:lang w:eastAsia="ja-JP"/>
              </w:rPr>
              <w:t>Frame Size</w:t>
            </w:r>
          </w:p>
        </w:tc>
        <w:tc>
          <w:tcPr>
            <w:tcW w:w="3440" w:type="dxa"/>
            <w:tcBorders>
              <w:bottom w:val="single" w:sz="12" w:space="0" w:color="000000"/>
            </w:tcBorders>
          </w:tcPr>
          <w:p w14:paraId="4551090D" w14:textId="77777777" w:rsidR="00E04512" w:rsidRPr="005B504E" w:rsidRDefault="00E04512" w:rsidP="00E04512">
            <w:pPr>
              <w:pStyle w:val="DECETableCell"/>
              <w:keepNext/>
              <w:rPr>
                <w:lang w:eastAsia="ja-JP"/>
              </w:rPr>
            </w:pPr>
            <w:r w:rsidRPr="005B504E">
              <w:rPr>
                <w:lang w:eastAsia="ja-JP"/>
              </w:rPr>
              <w:t>height</w:t>
            </w:r>
          </w:p>
        </w:tc>
        <w:tc>
          <w:tcPr>
            <w:tcW w:w="1440" w:type="dxa"/>
            <w:tcBorders>
              <w:bottom w:val="single" w:sz="12" w:space="0" w:color="000000"/>
            </w:tcBorders>
          </w:tcPr>
          <w:p w14:paraId="50D51DC6" w14:textId="77777777" w:rsidR="00E04512" w:rsidRPr="005B504E" w:rsidRDefault="00E04512" w:rsidP="00E04512">
            <w:pPr>
              <w:pStyle w:val="DECETableCell"/>
              <w:keepNext/>
              <w:rPr>
                <w:lang w:eastAsia="ja-JP"/>
              </w:rPr>
            </w:pPr>
            <w:r w:rsidRPr="005B504E">
              <w:rPr>
                <w:lang w:eastAsia="ja-JP"/>
              </w:rPr>
              <w:t>1080</w:t>
            </w:r>
          </w:p>
        </w:tc>
      </w:tr>
      <w:tr w:rsidR="006E694A" w:rsidRPr="005B504E" w14:paraId="447F9111" w14:textId="77777777" w:rsidTr="006D0B58">
        <w:trPr>
          <w:jc w:val="center"/>
        </w:trPr>
        <w:tc>
          <w:tcPr>
            <w:tcW w:w="1872" w:type="dxa"/>
            <w:tcBorders>
              <w:top w:val="single" w:sz="12" w:space="0" w:color="000000"/>
              <w:bottom w:val="nil"/>
            </w:tcBorders>
          </w:tcPr>
          <w:p w14:paraId="3C5C131D" w14:textId="77777777" w:rsidR="00E04512" w:rsidRPr="005B504E" w:rsidRDefault="00E04512" w:rsidP="00E04512">
            <w:pPr>
              <w:pStyle w:val="DECETableCell"/>
              <w:keepNext/>
              <w:rPr>
                <w:lang w:eastAsia="ja-JP"/>
              </w:rPr>
            </w:pPr>
            <w:r w:rsidRPr="005B504E">
              <w:rPr>
                <w:lang w:eastAsia="ja-JP"/>
              </w:rPr>
              <w:t>Sub-sample Factor</w:t>
            </w:r>
          </w:p>
        </w:tc>
        <w:tc>
          <w:tcPr>
            <w:tcW w:w="3440" w:type="dxa"/>
            <w:tcBorders>
              <w:top w:val="single" w:sz="12" w:space="0" w:color="000000"/>
            </w:tcBorders>
          </w:tcPr>
          <w:p w14:paraId="33562477" w14:textId="77777777" w:rsidR="00E04512" w:rsidRPr="005B504E" w:rsidRDefault="00E04512" w:rsidP="00E04512">
            <w:pPr>
              <w:pStyle w:val="DECETableCell"/>
              <w:keepNext/>
              <w:rPr>
                <w:lang w:eastAsia="ja-JP"/>
              </w:rPr>
            </w:pPr>
            <w:r w:rsidRPr="005B504E">
              <w:rPr>
                <w:lang w:eastAsia="ja-JP"/>
              </w:rPr>
              <w:t>horizontal</w:t>
            </w:r>
          </w:p>
        </w:tc>
        <w:tc>
          <w:tcPr>
            <w:tcW w:w="1440" w:type="dxa"/>
            <w:tcBorders>
              <w:top w:val="single" w:sz="12" w:space="0" w:color="000000"/>
            </w:tcBorders>
          </w:tcPr>
          <w:p w14:paraId="0AC1B669" w14:textId="77777777" w:rsidR="00E04512" w:rsidRPr="005B504E" w:rsidRDefault="00E04512" w:rsidP="00E04512">
            <w:pPr>
              <w:pStyle w:val="DECETableCell"/>
              <w:keepNext/>
              <w:rPr>
                <w:lang w:eastAsia="ja-JP"/>
              </w:rPr>
            </w:pPr>
            <w:r w:rsidRPr="005B504E">
              <w:rPr>
                <w:lang w:eastAsia="ja-JP"/>
              </w:rPr>
              <w:t>0.75</w:t>
            </w:r>
          </w:p>
        </w:tc>
      </w:tr>
      <w:tr w:rsidR="006E694A" w:rsidRPr="005B504E" w14:paraId="7ABB7959" w14:textId="77777777" w:rsidTr="006D0B58">
        <w:trPr>
          <w:jc w:val="center"/>
        </w:trPr>
        <w:tc>
          <w:tcPr>
            <w:tcW w:w="1872" w:type="dxa"/>
            <w:tcBorders>
              <w:top w:val="nil"/>
              <w:bottom w:val="single" w:sz="12" w:space="0" w:color="000000"/>
            </w:tcBorders>
          </w:tcPr>
          <w:p w14:paraId="6CED187B" w14:textId="77777777" w:rsidR="00E04512" w:rsidRPr="005B504E" w:rsidRDefault="00E04512" w:rsidP="00E04512">
            <w:pPr>
              <w:pStyle w:val="DECETableCell"/>
              <w:keepNext/>
              <w:rPr>
                <w:lang w:eastAsia="ja-JP"/>
              </w:rPr>
            </w:pPr>
          </w:p>
        </w:tc>
        <w:tc>
          <w:tcPr>
            <w:tcW w:w="3440" w:type="dxa"/>
            <w:tcBorders>
              <w:bottom w:val="single" w:sz="12" w:space="0" w:color="000000"/>
            </w:tcBorders>
          </w:tcPr>
          <w:p w14:paraId="5ED128AF" w14:textId="77777777" w:rsidR="00E04512" w:rsidRPr="005B504E" w:rsidRDefault="00E04512" w:rsidP="00E04512">
            <w:pPr>
              <w:pStyle w:val="DECETableCell"/>
              <w:keepNext/>
              <w:rPr>
                <w:lang w:eastAsia="ja-JP"/>
              </w:rPr>
            </w:pPr>
            <w:r w:rsidRPr="005B504E">
              <w:rPr>
                <w:lang w:eastAsia="ja-JP"/>
              </w:rPr>
              <w:t>vertical</w:t>
            </w:r>
          </w:p>
        </w:tc>
        <w:tc>
          <w:tcPr>
            <w:tcW w:w="1440" w:type="dxa"/>
            <w:tcBorders>
              <w:bottom w:val="single" w:sz="12" w:space="0" w:color="000000"/>
            </w:tcBorders>
          </w:tcPr>
          <w:p w14:paraId="1912A11C" w14:textId="77777777" w:rsidR="00E04512" w:rsidRPr="005B504E" w:rsidRDefault="00E04512" w:rsidP="00E04512">
            <w:pPr>
              <w:pStyle w:val="DECETableCell"/>
              <w:keepNext/>
              <w:rPr>
                <w:lang w:eastAsia="ja-JP"/>
              </w:rPr>
            </w:pPr>
            <w:r w:rsidRPr="005B504E">
              <w:rPr>
                <w:lang w:eastAsia="ja-JP"/>
              </w:rPr>
              <w:t>1.0</w:t>
            </w:r>
          </w:p>
        </w:tc>
      </w:tr>
      <w:tr w:rsidR="006E694A" w:rsidRPr="005B504E" w14:paraId="3665F4EB" w14:textId="77777777" w:rsidTr="006D0B58">
        <w:trPr>
          <w:jc w:val="center"/>
        </w:trPr>
        <w:tc>
          <w:tcPr>
            <w:tcW w:w="1872" w:type="dxa"/>
            <w:tcBorders>
              <w:top w:val="single" w:sz="12" w:space="0" w:color="000000"/>
              <w:bottom w:val="nil"/>
            </w:tcBorders>
          </w:tcPr>
          <w:p w14:paraId="052B44CB" w14:textId="77777777" w:rsidR="00E04512" w:rsidRPr="005B504E" w:rsidRDefault="00E04512" w:rsidP="00E04512">
            <w:pPr>
              <w:pStyle w:val="DECETableCell"/>
              <w:keepNext/>
            </w:pPr>
            <w:r w:rsidRPr="005B504E">
              <w:t>Track Header Box</w:t>
            </w:r>
          </w:p>
        </w:tc>
        <w:tc>
          <w:tcPr>
            <w:tcW w:w="3440" w:type="dxa"/>
            <w:tcBorders>
              <w:bottom w:val="single" w:sz="4" w:space="0" w:color="000000"/>
            </w:tcBorders>
          </w:tcPr>
          <w:p w14:paraId="67FAE427" w14:textId="77777777" w:rsidR="00E04512" w:rsidRPr="005B504E" w:rsidRDefault="00E04512" w:rsidP="00E04512">
            <w:pPr>
              <w:pStyle w:val="DECETableCell"/>
              <w:keepNext/>
            </w:pPr>
            <w:r w:rsidRPr="005B504E">
              <w:t>width</w:t>
            </w:r>
          </w:p>
        </w:tc>
        <w:tc>
          <w:tcPr>
            <w:tcW w:w="1440" w:type="dxa"/>
            <w:tcBorders>
              <w:bottom w:val="single" w:sz="4" w:space="0" w:color="000000"/>
            </w:tcBorders>
          </w:tcPr>
          <w:p w14:paraId="1F0FA627" w14:textId="77777777" w:rsidR="00E04512" w:rsidRPr="005B504E" w:rsidRDefault="00E04512" w:rsidP="00E04512">
            <w:pPr>
              <w:pStyle w:val="DECETableCell"/>
              <w:keepNext/>
            </w:pPr>
            <w:r w:rsidRPr="005B504E">
              <w:t>1440</w:t>
            </w:r>
          </w:p>
        </w:tc>
      </w:tr>
      <w:tr w:rsidR="006E694A" w:rsidRPr="005B504E" w14:paraId="6FDEA738" w14:textId="77777777" w:rsidTr="006D0B58">
        <w:trPr>
          <w:jc w:val="center"/>
        </w:trPr>
        <w:tc>
          <w:tcPr>
            <w:tcW w:w="1872" w:type="dxa"/>
            <w:tcBorders>
              <w:top w:val="nil"/>
              <w:bottom w:val="single" w:sz="12" w:space="0" w:color="000000"/>
            </w:tcBorders>
          </w:tcPr>
          <w:p w14:paraId="0071B18B" w14:textId="77777777" w:rsidR="00E04512" w:rsidRPr="005B504E" w:rsidRDefault="00E04512" w:rsidP="00E04512">
            <w:pPr>
              <w:pStyle w:val="DECETableCell"/>
              <w:keepNext/>
            </w:pPr>
          </w:p>
        </w:tc>
        <w:tc>
          <w:tcPr>
            <w:tcW w:w="3440" w:type="dxa"/>
            <w:tcBorders>
              <w:bottom w:val="single" w:sz="12" w:space="0" w:color="000000"/>
            </w:tcBorders>
          </w:tcPr>
          <w:p w14:paraId="24B4D0A1" w14:textId="77777777" w:rsidR="00E04512" w:rsidRPr="005B504E" w:rsidRDefault="00E04512" w:rsidP="00E04512">
            <w:pPr>
              <w:pStyle w:val="DECETableCell"/>
              <w:keepNext/>
            </w:pPr>
            <w:r w:rsidRPr="005B504E">
              <w:rPr>
                <w:lang w:eastAsia="ja-JP"/>
              </w:rPr>
              <w:t>height</w:t>
            </w:r>
          </w:p>
        </w:tc>
        <w:tc>
          <w:tcPr>
            <w:tcW w:w="1440" w:type="dxa"/>
            <w:tcBorders>
              <w:bottom w:val="single" w:sz="12" w:space="0" w:color="000000"/>
            </w:tcBorders>
          </w:tcPr>
          <w:p w14:paraId="47B46DA1" w14:textId="77777777" w:rsidR="00E04512" w:rsidRPr="005B504E" w:rsidRDefault="00E04512" w:rsidP="00E04512">
            <w:pPr>
              <w:pStyle w:val="DECETableCell"/>
              <w:keepNext/>
            </w:pPr>
            <w:r w:rsidRPr="005B504E">
              <w:rPr>
                <w:lang w:eastAsia="ja-JP"/>
              </w:rPr>
              <w:t>1080</w:t>
            </w:r>
          </w:p>
        </w:tc>
      </w:tr>
      <w:tr w:rsidR="006D0B58" w:rsidRPr="005B504E" w14:paraId="79B13942" w14:textId="77777777" w:rsidTr="006D0B58">
        <w:trPr>
          <w:jc w:val="center"/>
        </w:trPr>
        <w:tc>
          <w:tcPr>
            <w:tcW w:w="1872" w:type="dxa"/>
            <w:vMerge w:val="restart"/>
            <w:tcBorders>
              <w:top w:val="single" w:sz="12" w:space="0" w:color="000000"/>
            </w:tcBorders>
          </w:tcPr>
          <w:p w14:paraId="4BC1FCE3" w14:textId="77777777" w:rsidR="006D0B58" w:rsidRDefault="006D0B58" w:rsidP="006D0B58">
            <w:pPr>
              <w:pStyle w:val="DECETableCell"/>
              <w:keepNext/>
              <w:rPr>
                <w:lang w:eastAsia="ja-JP"/>
              </w:rPr>
            </w:pPr>
            <w:r>
              <w:rPr>
                <w:lang w:eastAsia="ja-JP"/>
              </w:rPr>
              <w:t>[H264]</w:t>
            </w:r>
            <w:r w:rsidRPr="005B504E" w:rsidDel="006D0B58">
              <w:rPr>
                <w:lang w:eastAsia="ja-JP"/>
              </w:rPr>
              <w:t xml:space="preserve"> </w:t>
            </w:r>
            <w:r w:rsidRPr="005B504E">
              <w:rPr>
                <w:lang w:eastAsia="ja-JP"/>
              </w:rPr>
              <w:t xml:space="preserve">Parameter </w:t>
            </w:r>
            <w:r>
              <w:rPr>
                <w:lang w:eastAsia="ja-JP"/>
              </w:rPr>
              <w:t>Values</w:t>
            </w:r>
          </w:p>
          <w:p w14:paraId="6C0F7FE1" w14:textId="608E7BDB" w:rsidR="006D0B58" w:rsidRDefault="006D0B58" w:rsidP="006D0B58">
            <w:pPr>
              <w:pStyle w:val="DECETableCell"/>
              <w:keepNext/>
              <w:rPr>
                <w:lang w:eastAsia="ja-JP"/>
              </w:rPr>
            </w:pPr>
          </w:p>
        </w:tc>
        <w:tc>
          <w:tcPr>
            <w:tcW w:w="3440" w:type="dxa"/>
            <w:tcBorders>
              <w:top w:val="single" w:sz="12" w:space="0" w:color="000000"/>
            </w:tcBorders>
          </w:tcPr>
          <w:p w14:paraId="29A9DEC3" w14:textId="77777777" w:rsidR="006D0B58" w:rsidRPr="005B504E" w:rsidRDefault="006D0B58" w:rsidP="00E04512">
            <w:pPr>
              <w:pStyle w:val="DECETableCell"/>
              <w:keepNext/>
              <w:rPr>
                <w:lang w:eastAsia="ja-JP"/>
              </w:rPr>
            </w:pPr>
            <w:r>
              <w:rPr>
                <w:lang w:eastAsia="ja-JP"/>
              </w:rPr>
              <w:t>chroma_format_idc</w:t>
            </w:r>
          </w:p>
        </w:tc>
        <w:tc>
          <w:tcPr>
            <w:tcW w:w="1440" w:type="dxa"/>
            <w:tcBorders>
              <w:top w:val="single" w:sz="12" w:space="0" w:color="000000"/>
            </w:tcBorders>
          </w:tcPr>
          <w:p w14:paraId="74D3BAC6" w14:textId="77777777" w:rsidR="006D0B58" w:rsidRPr="005B504E" w:rsidRDefault="006D0B58" w:rsidP="00E04512">
            <w:pPr>
              <w:pStyle w:val="DECETableCell"/>
              <w:keepNext/>
              <w:rPr>
                <w:lang w:eastAsia="ja-JP"/>
              </w:rPr>
            </w:pPr>
            <w:r>
              <w:rPr>
                <w:lang w:eastAsia="ja-JP"/>
              </w:rPr>
              <w:t>1 (4:2:0)</w:t>
            </w:r>
          </w:p>
        </w:tc>
      </w:tr>
      <w:tr w:rsidR="006D0B58" w:rsidRPr="005B504E" w14:paraId="155011C5" w14:textId="77777777" w:rsidTr="006D0B58">
        <w:trPr>
          <w:jc w:val="center"/>
        </w:trPr>
        <w:tc>
          <w:tcPr>
            <w:tcW w:w="1872" w:type="dxa"/>
            <w:vMerge/>
          </w:tcPr>
          <w:p w14:paraId="1EEE9895" w14:textId="77777777" w:rsidR="006D0B58" w:rsidRPr="005B504E" w:rsidRDefault="006D0B58" w:rsidP="006D0B58">
            <w:pPr>
              <w:pStyle w:val="DECETableCell"/>
              <w:keepNext/>
              <w:rPr>
                <w:lang w:eastAsia="ja-JP"/>
              </w:rPr>
            </w:pPr>
          </w:p>
        </w:tc>
        <w:tc>
          <w:tcPr>
            <w:tcW w:w="3440" w:type="dxa"/>
            <w:tcBorders>
              <w:top w:val="single" w:sz="12" w:space="0" w:color="000000"/>
            </w:tcBorders>
          </w:tcPr>
          <w:p w14:paraId="42604C7E" w14:textId="77777777" w:rsidR="006D0B58" w:rsidRPr="005B504E" w:rsidRDefault="006D0B58" w:rsidP="00E04512">
            <w:pPr>
              <w:pStyle w:val="DECETableCell"/>
              <w:keepNext/>
              <w:rPr>
                <w:lang w:eastAsia="ja-JP"/>
              </w:rPr>
            </w:pPr>
            <w:r w:rsidRPr="005B504E">
              <w:rPr>
                <w:lang w:eastAsia="ja-JP"/>
              </w:rPr>
              <w:t>aspect_ratio_idc</w:t>
            </w:r>
          </w:p>
        </w:tc>
        <w:tc>
          <w:tcPr>
            <w:tcW w:w="1440" w:type="dxa"/>
            <w:tcBorders>
              <w:top w:val="single" w:sz="12" w:space="0" w:color="000000"/>
            </w:tcBorders>
          </w:tcPr>
          <w:p w14:paraId="036358BE" w14:textId="77777777" w:rsidR="006D0B58" w:rsidRPr="005B504E" w:rsidRDefault="006D0B58" w:rsidP="00E04512">
            <w:pPr>
              <w:pStyle w:val="DECETableCell"/>
              <w:keepNext/>
              <w:rPr>
                <w:lang w:eastAsia="ja-JP"/>
              </w:rPr>
            </w:pPr>
            <w:r w:rsidRPr="005B504E">
              <w:rPr>
                <w:lang w:eastAsia="ja-JP"/>
              </w:rPr>
              <w:t>14  (4:3)</w:t>
            </w:r>
          </w:p>
        </w:tc>
      </w:tr>
      <w:tr w:rsidR="006D0B58" w:rsidRPr="005B504E" w14:paraId="1C5F48F4" w14:textId="77777777" w:rsidTr="006D0B58">
        <w:trPr>
          <w:jc w:val="center"/>
        </w:trPr>
        <w:tc>
          <w:tcPr>
            <w:tcW w:w="1872" w:type="dxa"/>
            <w:vMerge/>
          </w:tcPr>
          <w:p w14:paraId="3BC67481" w14:textId="77777777" w:rsidR="006D0B58" w:rsidRPr="005B504E" w:rsidRDefault="006D0B58" w:rsidP="00E04512">
            <w:pPr>
              <w:pStyle w:val="DECETableCell"/>
              <w:keepNext/>
              <w:rPr>
                <w:lang w:eastAsia="ja-JP"/>
              </w:rPr>
            </w:pPr>
          </w:p>
        </w:tc>
        <w:tc>
          <w:tcPr>
            <w:tcW w:w="3440" w:type="dxa"/>
          </w:tcPr>
          <w:p w14:paraId="47704CB5" w14:textId="77777777" w:rsidR="006D0B58" w:rsidRPr="005B504E" w:rsidRDefault="006D0B58" w:rsidP="00E04512">
            <w:pPr>
              <w:pStyle w:val="DECETableCell"/>
              <w:keepNext/>
              <w:rPr>
                <w:lang w:eastAsia="ja-JP"/>
              </w:rPr>
            </w:pPr>
            <w:r w:rsidRPr="005B504E">
              <w:rPr>
                <w:lang w:eastAsia="ja-JP"/>
              </w:rPr>
              <w:t>pic_width_in_mbs_minus1</w:t>
            </w:r>
          </w:p>
        </w:tc>
        <w:tc>
          <w:tcPr>
            <w:tcW w:w="1440" w:type="dxa"/>
          </w:tcPr>
          <w:p w14:paraId="3A3B9F69" w14:textId="77777777" w:rsidR="006D0B58" w:rsidRPr="005B504E" w:rsidRDefault="006D0B58" w:rsidP="00E04512">
            <w:pPr>
              <w:pStyle w:val="DECETableCell"/>
              <w:keepNext/>
              <w:rPr>
                <w:lang w:eastAsia="ja-JP"/>
              </w:rPr>
            </w:pPr>
            <w:r w:rsidRPr="005B504E">
              <w:rPr>
                <w:lang w:eastAsia="ja-JP"/>
              </w:rPr>
              <w:t>67</w:t>
            </w:r>
          </w:p>
        </w:tc>
      </w:tr>
      <w:tr w:rsidR="006D0B58" w:rsidRPr="005B504E" w14:paraId="5A054F77" w14:textId="77777777" w:rsidTr="006D0B58">
        <w:trPr>
          <w:jc w:val="center"/>
        </w:trPr>
        <w:tc>
          <w:tcPr>
            <w:tcW w:w="1872" w:type="dxa"/>
            <w:vMerge/>
          </w:tcPr>
          <w:p w14:paraId="0E7E68E6" w14:textId="77777777" w:rsidR="006D0B58" w:rsidRPr="005B504E" w:rsidRDefault="006D0B58" w:rsidP="00E04512">
            <w:pPr>
              <w:pStyle w:val="DECETableCell"/>
              <w:keepNext/>
              <w:rPr>
                <w:lang w:eastAsia="ja-JP"/>
              </w:rPr>
            </w:pPr>
          </w:p>
        </w:tc>
        <w:tc>
          <w:tcPr>
            <w:tcW w:w="3440" w:type="dxa"/>
          </w:tcPr>
          <w:p w14:paraId="228AF222" w14:textId="77777777" w:rsidR="006D0B58" w:rsidRPr="005B504E" w:rsidRDefault="006D0B58" w:rsidP="00E04512">
            <w:pPr>
              <w:pStyle w:val="DECETableCell"/>
              <w:keepNext/>
              <w:rPr>
                <w:lang w:eastAsia="ja-JP"/>
              </w:rPr>
            </w:pPr>
            <w:r w:rsidRPr="005B504E">
              <w:rPr>
                <w:lang w:eastAsia="ja-JP"/>
              </w:rPr>
              <w:t>pic_height_in_map_units_minus1</w:t>
            </w:r>
          </w:p>
        </w:tc>
        <w:tc>
          <w:tcPr>
            <w:tcW w:w="1440" w:type="dxa"/>
          </w:tcPr>
          <w:p w14:paraId="4777CD21" w14:textId="77777777" w:rsidR="006D0B58" w:rsidRPr="005B504E" w:rsidRDefault="006D0B58" w:rsidP="00E04512">
            <w:pPr>
              <w:pStyle w:val="DECETableCell"/>
              <w:keepNext/>
              <w:rPr>
                <w:lang w:eastAsia="ja-JP"/>
              </w:rPr>
            </w:pPr>
            <w:r w:rsidRPr="005B504E">
              <w:rPr>
                <w:lang w:eastAsia="ja-JP"/>
              </w:rPr>
              <w:t>67</w:t>
            </w:r>
          </w:p>
        </w:tc>
      </w:tr>
      <w:tr w:rsidR="006D0B58" w:rsidRPr="005B504E" w14:paraId="4F0A422C" w14:textId="77777777" w:rsidTr="006D0B58">
        <w:trPr>
          <w:jc w:val="center"/>
        </w:trPr>
        <w:tc>
          <w:tcPr>
            <w:tcW w:w="1872" w:type="dxa"/>
            <w:vMerge/>
          </w:tcPr>
          <w:p w14:paraId="18C67853" w14:textId="77777777" w:rsidR="006D0B58" w:rsidRPr="005B504E" w:rsidRDefault="006D0B58" w:rsidP="00E04512">
            <w:pPr>
              <w:pStyle w:val="DECETableCell"/>
              <w:keepNext/>
              <w:rPr>
                <w:lang w:eastAsia="ja-JP"/>
              </w:rPr>
            </w:pPr>
          </w:p>
        </w:tc>
        <w:tc>
          <w:tcPr>
            <w:tcW w:w="3440" w:type="dxa"/>
          </w:tcPr>
          <w:p w14:paraId="1102D7CE" w14:textId="77777777" w:rsidR="006D0B58" w:rsidRPr="005B504E" w:rsidRDefault="006D0B58" w:rsidP="00E04512">
            <w:pPr>
              <w:pStyle w:val="DECETableCell"/>
              <w:keepNext/>
              <w:rPr>
                <w:lang w:eastAsia="ja-JP"/>
              </w:rPr>
            </w:pPr>
            <w:r w:rsidRPr="005B504E">
              <w:rPr>
                <w:lang w:eastAsia="ja-JP"/>
              </w:rPr>
              <w:t>frame_cropping_flag</w:t>
            </w:r>
          </w:p>
        </w:tc>
        <w:tc>
          <w:tcPr>
            <w:tcW w:w="1440" w:type="dxa"/>
          </w:tcPr>
          <w:p w14:paraId="351DB089" w14:textId="77777777" w:rsidR="006D0B58" w:rsidRPr="005B504E" w:rsidRDefault="006D0B58" w:rsidP="00E04512">
            <w:pPr>
              <w:pStyle w:val="DECETableCell"/>
              <w:keepNext/>
              <w:rPr>
                <w:lang w:eastAsia="ja-JP"/>
              </w:rPr>
            </w:pPr>
            <w:r w:rsidRPr="005B504E">
              <w:rPr>
                <w:lang w:eastAsia="ja-JP"/>
              </w:rPr>
              <w:t>1</w:t>
            </w:r>
          </w:p>
        </w:tc>
      </w:tr>
      <w:tr w:rsidR="006D0B58" w:rsidRPr="005B504E" w14:paraId="1AA9650C" w14:textId="77777777" w:rsidTr="006D0B58">
        <w:trPr>
          <w:jc w:val="center"/>
        </w:trPr>
        <w:tc>
          <w:tcPr>
            <w:tcW w:w="1872" w:type="dxa"/>
            <w:vMerge/>
          </w:tcPr>
          <w:p w14:paraId="579979FC" w14:textId="77777777" w:rsidR="006D0B58" w:rsidRPr="005B504E" w:rsidRDefault="006D0B58" w:rsidP="00E04512">
            <w:pPr>
              <w:pStyle w:val="DECETableCell"/>
              <w:keepNext/>
              <w:rPr>
                <w:lang w:eastAsia="ja-JP"/>
              </w:rPr>
            </w:pPr>
          </w:p>
        </w:tc>
        <w:tc>
          <w:tcPr>
            <w:tcW w:w="3440" w:type="dxa"/>
          </w:tcPr>
          <w:p w14:paraId="35E996E2" w14:textId="77777777" w:rsidR="006D0B58" w:rsidRPr="005B504E" w:rsidRDefault="006D0B58" w:rsidP="00E04512">
            <w:pPr>
              <w:pStyle w:val="DECETableCell"/>
              <w:keepNext/>
              <w:rPr>
                <w:lang w:eastAsia="ja-JP"/>
              </w:rPr>
            </w:pPr>
            <w:r w:rsidRPr="005B504E">
              <w:rPr>
                <w:lang w:eastAsia="ja-JP"/>
              </w:rPr>
              <w:t>frame_crop_left_offset</w:t>
            </w:r>
          </w:p>
        </w:tc>
        <w:tc>
          <w:tcPr>
            <w:tcW w:w="1440" w:type="dxa"/>
          </w:tcPr>
          <w:p w14:paraId="5D4E29E0" w14:textId="77777777" w:rsidR="006D0B58" w:rsidRPr="005B504E" w:rsidRDefault="006D0B58" w:rsidP="00E04512">
            <w:pPr>
              <w:pStyle w:val="DECETableCell"/>
              <w:keepNext/>
              <w:rPr>
                <w:lang w:eastAsia="ja-JP"/>
              </w:rPr>
            </w:pPr>
            <w:r w:rsidRPr="005B504E">
              <w:rPr>
                <w:lang w:eastAsia="ja-JP"/>
              </w:rPr>
              <w:t>0</w:t>
            </w:r>
          </w:p>
        </w:tc>
      </w:tr>
      <w:tr w:rsidR="006D0B58" w:rsidRPr="005B504E" w14:paraId="00E1AD21" w14:textId="77777777" w:rsidTr="006D0B58">
        <w:trPr>
          <w:jc w:val="center"/>
        </w:trPr>
        <w:tc>
          <w:tcPr>
            <w:tcW w:w="1872" w:type="dxa"/>
            <w:vMerge/>
          </w:tcPr>
          <w:p w14:paraId="6F963BB2" w14:textId="77777777" w:rsidR="006D0B58" w:rsidRPr="005B504E" w:rsidRDefault="006D0B58" w:rsidP="00E04512">
            <w:pPr>
              <w:pStyle w:val="DECETableCell"/>
              <w:keepNext/>
              <w:rPr>
                <w:lang w:eastAsia="ja-JP"/>
              </w:rPr>
            </w:pPr>
          </w:p>
        </w:tc>
        <w:tc>
          <w:tcPr>
            <w:tcW w:w="3440" w:type="dxa"/>
          </w:tcPr>
          <w:p w14:paraId="717D20A9" w14:textId="77777777" w:rsidR="006D0B58" w:rsidRPr="005B504E" w:rsidRDefault="006D0B58" w:rsidP="00E04512">
            <w:pPr>
              <w:pStyle w:val="DECETableCell"/>
              <w:keepNext/>
              <w:rPr>
                <w:lang w:eastAsia="ja-JP"/>
              </w:rPr>
            </w:pPr>
            <w:r w:rsidRPr="005B504E">
              <w:rPr>
                <w:lang w:eastAsia="ja-JP"/>
              </w:rPr>
              <w:t>frame_crop_right_offset</w:t>
            </w:r>
          </w:p>
        </w:tc>
        <w:tc>
          <w:tcPr>
            <w:tcW w:w="1440" w:type="dxa"/>
          </w:tcPr>
          <w:p w14:paraId="685ADD1E" w14:textId="77777777" w:rsidR="006D0B58" w:rsidRPr="005B504E" w:rsidRDefault="006D0B58" w:rsidP="00E04512">
            <w:pPr>
              <w:pStyle w:val="DECETableCell"/>
              <w:keepNext/>
              <w:rPr>
                <w:lang w:eastAsia="ja-JP"/>
              </w:rPr>
            </w:pPr>
            <w:r w:rsidRPr="005B504E">
              <w:rPr>
                <w:lang w:eastAsia="ja-JP"/>
              </w:rPr>
              <w:t>4</w:t>
            </w:r>
          </w:p>
        </w:tc>
      </w:tr>
      <w:tr w:rsidR="006D0B58" w:rsidRPr="005B504E" w14:paraId="5FF9D11D" w14:textId="77777777" w:rsidTr="006D0B58">
        <w:trPr>
          <w:jc w:val="center"/>
        </w:trPr>
        <w:tc>
          <w:tcPr>
            <w:tcW w:w="1872" w:type="dxa"/>
            <w:vMerge/>
          </w:tcPr>
          <w:p w14:paraId="6CBB8DAC" w14:textId="77777777" w:rsidR="006D0B58" w:rsidRPr="005B504E" w:rsidRDefault="006D0B58" w:rsidP="00E04512">
            <w:pPr>
              <w:pStyle w:val="DECETableCell"/>
              <w:keepNext/>
              <w:rPr>
                <w:lang w:eastAsia="ja-JP"/>
              </w:rPr>
            </w:pPr>
          </w:p>
        </w:tc>
        <w:tc>
          <w:tcPr>
            <w:tcW w:w="3440" w:type="dxa"/>
            <w:tcBorders>
              <w:bottom w:val="single" w:sz="4" w:space="0" w:color="000000"/>
            </w:tcBorders>
          </w:tcPr>
          <w:p w14:paraId="7236F2A6" w14:textId="77777777" w:rsidR="006D0B58" w:rsidRPr="005B504E" w:rsidRDefault="006D0B58" w:rsidP="00E04512">
            <w:pPr>
              <w:pStyle w:val="DECETableCell"/>
              <w:keepNext/>
              <w:rPr>
                <w:lang w:eastAsia="ja-JP"/>
              </w:rPr>
            </w:pPr>
            <w:r w:rsidRPr="005B504E">
              <w:rPr>
                <w:lang w:eastAsia="ja-JP"/>
              </w:rPr>
              <w:t>frame_crop_top_offset</w:t>
            </w:r>
          </w:p>
        </w:tc>
        <w:tc>
          <w:tcPr>
            <w:tcW w:w="1440" w:type="dxa"/>
            <w:tcBorders>
              <w:bottom w:val="single" w:sz="4" w:space="0" w:color="000000"/>
            </w:tcBorders>
          </w:tcPr>
          <w:p w14:paraId="4107B6BA" w14:textId="77777777" w:rsidR="006D0B58" w:rsidRPr="005B504E" w:rsidRDefault="006D0B58" w:rsidP="00E04512">
            <w:pPr>
              <w:pStyle w:val="DECETableCell"/>
              <w:keepNext/>
              <w:rPr>
                <w:lang w:eastAsia="ja-JP"/>
              </w:rPr>
            </w:pPr>
            <w:r w:rsidRPr="005B504E">
              <w:rPr>
                <w:lang w:eastAsia="ja-JP"/>
              </w:rPr>
              <w:t>0</w:t>
            </w:r>
          </w:p>
        </w:tc>
      </w:tr>
      <w:tr w:rsidR="006D0B58" w:rsidRPr="005B504E" w14:paraId="4DD1BF6D" w14:textId="77777777" w:rsidTr="006D0B58">
        <w:trPr>
          <w:jc w:val="center"/>
        </w:trPr>
        <w:tc>
          <w:tcPr>
            <w:tcW w:w="1872" w:type="dxa"/>
            <w:vMerge/>
            <w:tcBorders>
              <w:bottom w:val="single" w:sz="12" w:space="0" w:color="000000"/>
            </w:tcBorders>
          </w:tcPr>
          <w:p w14:paraId="0DD833AF" w14:textId="77777777" w:rsidR="006D0B58" w:rsidRPr="005B504E" w:rsidRDefault="006D0B58" w:rsidP="00E04512">
            <w:pPr>
              <w:pStyle w:val="DECETableCell"/>
              <w:rPr>
                <w:lang w:eastAsia="ja-JP"/>
              </w:rPr>
            </w:pPr>
          </w:p>
        </w:tc>
        <w:tc>
          <w:tcPr>
            <w:tcW w:w="3440" w:type="dxa"/>
            <w:tcBorders>
              <w:bottom w:val="single" w:sz="12" w:space="0" w:color="000000"/>
            </w:tcBorders>
          </w:tcPr>
          <w:p w14:paraId="3A437480" w14:textId="77777777" w:rsidR="006D0B58" w:rsidRPr="005B504E" w:rsidRDefault="006D0B58" w:rsidP="00E04512">
            <w:pPr>
              <w:pStyle w:val="DECETableCell"/>
              <w:rPr>
                <w:lang w:eastAsia="ja-JP"/>
              </w:rPr>
            </w:pPr>
            <w:r w:rsidRPr="005B504E">
              <w:rPr>
                <w:lang w:eastAsia="ja-JP"/>
              </w:rPr>
              <w:t>frame_crop_bottom_offset</w:t>
            </w:r>
          </w:p>
        </w:tc>
        <w:tc>
          <w:tcPr>
            <w:tcW w:w="1440" w:type="dxa"/>
            <w:tcBorders>
              <w:bottom w:val="single" w:sz="12" w:space="0" w:color="000000"/>
            </w:tcBorders>
          </w:tcPr>
          <w:p w14:paraId="48D9279E" w14:textId="77777777" w:rsidR="006D0B58" w:rsidRPr="005B504E" w:rsidRDefault="006D0B58" w:rsidP="00E04512">
            <w:pPr>
              <w:pStyle w:val="DECETableCell"/>
              <w:rPr>
                <w:lang w:eastAsia="ja-JP"/>
              </w:rPr>
            </w:pPr>
            <w:r w:rsidRPr="005B504E">
              <w:rPr>
                <w:lang w:eastAsia="ja-JP"/>
              </w:rPr>
              <w:t>4</w:t>
            </w:r>
          </w:p>
        </w:tc>
      </w:tr>
      <w:tr w:rsidR="006D0B58" w:rsidRPr="005B504E" w14:paraId="33F18572" w14:textId="77777777" w:rsidTr="00330996">
        <w:trPr>
          <w:jc w:val="center"/>
        </w:trPr>
        <w:tc>
          <w:tcPr>
            <w:tcW w:w="1872" w:type="dxa"/>
            <w:vMerge w:val="restart"/>
            <w:tcBorders>
              <w:top w:val="nil"/>
              <w:left w:val="single" w:sz="4" w:space="0" w:color="000000"/>
              <w:right w:val="single" w:sz="4" w:space="0" w:color="000000"/>
            </w:tcBorders>
          </w:tcPr>
          <w:p w14:paraId="02A98913" w14:textId="77777777" w:rsidR="006D0B58" w:rsidRDefault="006D0B58" w:rsidP="00986741">
            <w:pPr>
              <w:pStyle w:val="DECETableCell"/>
              <w:rPr>
                <w:lang w:eastAsia="ja-JP"/>
              </w:rPr>
            </w:pPr>
            <w:r>
              <w:rPr>
                <w:lang w:eastAsia="ja-JP"/>
              </w:rPr>
              <w:t>[H265] Parameter Values</w:t>
            </w:r>
          </w:p>
        </w:tc>
        <w:tc>
          <w:tcPr>
            <w:tcW w:w="3440" w:type="dxa"/>
            <w:tcBorders>
              <w:top w:val="single" w:sz="12" w:space="0" w:color="000000"/>
              <w:left w:val="single" w:sz="4" w:space="0" w:color="000000"/>
              <w:bottom w:val="single" w:sz="4" w:space="0" w:color="000000"/>
              <w:right w:val="single" w:sz="4" w:space="0" w:color="000000"/>
            </w:tcBorders>
          </w:tcPr>
          <w:p w14:paraId="3CFC5487" w14:textId="77777777" w:rsidR="006D0B58" w:rsidRPr="005B504E" w:rsidRDefault="006D0B58" w:rsidP="00986741">
            <w:pPr>
              <w:pStyle w:val="DECETableCell"/>
              <w:rPr>
                <w:lang w:eastAsia="ja-JP"/>
              </w:rPr>
            </w:pPr>
            <w:r>
              <w:rPr>
                <w:lang w:eastAsia="ja-JP"/>
              </w:rPr>
              <w:t>chroma_format_idc</w:t>
            </w:r>
          </w:p>
        </w:tc>
        <w:tc>
          <w:tcPr>
            <w:tcW w:w="1440" w:type="dxa"/>
            <w:tcBorders>
              <w:top w:val="single" w:sz="12" w:space="0" w:color="000000"/>
              <w:left w:val="single" w:sz="4" w:space="0" w:color="000000"/>
              <w:bottom w:val="single" w:sz="4" w:space="0" w:color="000000"/>
              <w:right w:val="single" w:sz="4" w:space="0" w:color="000000"/>
            </w:tcBorders>
          </w:tcPr>
          <w:p w14:paraId="3743827B" w14:textId="77777777" w:rsidR="006D0B58" w:rsidRPr="005B504E" w:rsidRDefault="006D0B58" w:rsidP="00986741">
            <w:pPr>
              <w:pStyle w:val="DECETableCell"/>
              <w:rPr>
                <w:lang w:eastAsia="ja-JP"/>
              </w:rPr>
            </w:pPr>
            <w:r>
              <w:rPr>
                <w:lang w:eastAsia="ja-JP"/>
              </w:rPr>
              <w:t>1 (4:2:0)</w:t>
            </w:r>
          </w:p>
        </w:tc>
      </w:tr>
      <w:tr w:rsidR="006D0B58" w:rsidRPr="005B504E" w14:paraId="5A44977C" w14:textId="77777777" w:rsidTr="00330996">
        <w:trPr>
          <w:jc w:val="center"/>
        </w:trPr>
        <w:tc>
          <w:tcPr>
            <w:tcW w:w="1872" w:type="dxa"/>
            <w:vMerge/>
            <w:tcBorders>
              <w:left w:val="single" w:sz="4" w:space="0" w:color="000000"/>
              <w:right w:val="single" w:sz="4" w:space="0" w:color="000000"/>
            </w:tcBorders>
          </w:tcPr>
          <w:p w14:paraId="53993B4F"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388517D2" w14:textId="77777777" w:rsidR="006D0B58" w:rsidRPr="005B504E" w:rsidRDefault="006D0B58" w:rsidP="00986741">
            <w:pPr>
              <w:pStyle w:val="DECETableCell"/>
              <w:rPr>
                <w:lang w:eastAsia="ja-JP"/>
              </w:rPr>
            </w:pPr>
            <w:r w:rsidRPr="004C05B9">
              <w:rPr>
                <w:lang w:eastAsia="ja-JP"/>
              </w:rPr>
              <w:t>MinCbSizeY</w:t>
            </w:r>
          </w:p>
        </w:tc>
        <w:tc>
          <w:tcPr>
            <w:tcW w:w="1440" w:type="dxa"/>
            <w:tcBorders>
              <w:top w:val="single" w:sz="4" w:space="0" w:color="000000"/>
              <w:left w:val="single" w:sz="4" w:space="0" w:color="000000"/>
              <w:bottom w:val="single" w:sz="4" w:space="0" w:color="000000"/>
              <w:right w:val="single" w:sz="4" w:space="0" w:color="000000"/>
            </w:tcBorders>
          </w:tcPr>
          <w:p w14:paraId="64EFB020" w14:textId="77777777" w:rsidR="006D0B58" w:rsidRPr="005B504E" w:rsidRDefault="006D0B58" w:rsidP="00986741">
            <w:pPr>
              <w:pStyle w:val="DECETableCell"/>
              <w:rPr>
                <w:lang w:eastAsia="ja-JP"/>
              </w:rPr>
            </w:pPr>
            <w:r>
              <w:rPr>
                <w:lang w:eastAsia="ja-JP"/>
              </w:rPr>
              <w:t>16</w:t>
            </w:r>
          </w:p>
        </w:tc>
      </w:tr>
      <w:tr w:rsidR="006D0B58" w:rsidRPr="005B504E" w14:paraId="2FCBECD0" w14:textId="77777777" w:rsidTr="00330996">
        <w:trPr>
          <w:jc w:val="center"/>
        </w:trPr>
        <w:tc>
          <w:tcPr>
            <w:tcW w:w="1872" w:type="dxa"/>
            <w:vMerge/>
            <w:tcBorders>
              <w:left w:val="single" w:sz="4" w:space="0" w:color="000000"/>
              <w:right w:val="single" w:sz="4" w:space="0" w:color="000000"/>
            </w:tcBorders>
          </w:tcPr>
          <w:p w14:paraId="1474646A"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503CED5B" w14:textId="77777777" w:rsidR="006D0B58" w:rsidRPr="005E5973" w:rsidRDefault="006D0B58" w:rsidP="00986741">
            <w:pPr>
              <w:pStyle w:val="DECETableCell"/>
              <w:rPr>
                <w:lang w:eastAsia="ja-JP"/>
              </w:rPr>
            </w:pPr>
            <w:r w:rsidRPr="004C05B9">
              <w:rPr>
                <w:lang w:eastAsia="ja-JP"/>
              </w:rPr>
              <w:t>log2_min_luma_coding_block_size_minus3</w:t>
            </w:r>
          </w:p>
        </w:tc>
        <w:tc>
          <w:tcPr>
            <w:tcW w:w="1440" w:type="dxa"/>
            <w:tcBorders>
              <w:top w:val="single" w:sz="4" w:space="0" w:color="000000"/>
              <w:left w:val="single" w:sz="4" w:space="0" w:color="000000"/>
              <w:bottom w:val="single" w:sz="4" w:space="0" w:color="000000"/>
              <w:right w:val="single" w:sz="4" w:space="0" w:color="000000"/>
            </w:tcBorders>
          </w:tcPr>
          <w:p w14:paraId="4C6A9466" w14:textId="77777777" w:rsidR="006D0B58" w:rsidRDefault="006D0B58" w:rsidP="00986741">
            <w:pPr>
              <w:pStyle w:val="DECETableCell"/>
              <w:rPr>
                <w:lang w:eastAsia="ja-JP"/>
              </w:rPr>
            </w:pPr>
            <w:r>
              <w:rPr>
                <w:lang w:eastAsia="ja-JP"/>
              </w:rPr>
              <w:t>1</w:t>
            </w:r>
          </w:p>
        </w:tc>
      </w:tr>
      <w:tr w:rsidR="006D0B58" w:rsidRPr="005B504E" w14:paraId="027468CF" w14:textId="77777777" w:rsidTr="00330996">
        <w:trPr>
          <w:jc w:val="center"/>
        </w:trPr>
        <w:tc>
          <w:tcPr>
            <w:tcW w:w="1872" w:type="dxa"/>
            <w:vMerge/>
            <w:tcBorders>
              <w:left w:val="single" w:sz="4" w:space="0" w:color="000000"/>
              <w:right w:val="single" w:sz="4" w:space="0" w:color="000000"/>
            </w:tcBorders>
          </w:tcPr>
          <w:p w14:paraId="3D48C6A6"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2BF9950A" w14:textId="77777777" w:rsidR="006D0B58" w:rsidRPr="005E5973" w:rsidRDefault="006D0B58" w:rsidP="00986741">
            <w:pPr>
              <w:pStyle w:val="DECETableCell"/>
              <w:rPr>
                <w:lang w:eastAsia="ja-JP"/>
              </w:rPr>
            </w:pPr>
            <w:r w:rsidRPr="005B504E">
              <w:rPr>
                <w:lang w:eastAsia="ja-JP"/>
              </w:rPr>
              <w:t>aspect_ratio_idc</w:t>
            </w:r>
          </w:p>
        </w:tc>
        <w:tc>
          <w:tcPr>
            <w:tcW w:w="1440" w:type="dxa"/>
            <w:tcBorders>
              <w:top w:val="single" w:sz="4" w:space="0" w:color="000000"/>
              <w:left w:val="single" w:sz="4" w:space="0" w:color="000000"/>
              <w:bottom w:val="single" w:sz="4" w:space="0" w:color="000000"/>
              <w:right w:val="single" w:sz="4" w:space="0" w:color="000000"/>
            </w:tcBorders>
          </w:tcPr>
          <w:p w14:paraId="20D76618" w14:textId="77777777" w:rsidR="006D0B58" w:rsidRDefault="006D0B58" w:rsidP="00986741">
            <w:pPr>
              <w:pStyle w:val="DECETableCell"/>
              <w:rPr>
                <w:lang w:eastAsia="ja-JP"/>
              </w:rPr>
            </w:pPr>
            <w:r w:rsidRPr="005B504E">
              <w:rPr>
                <w:lang w:eastAsia="ja-JP"/>
              </w:rPr>
              <w:t>14  (4:3)</w:t>
            </w:r>
          </w:p>
        </w:tc>
      </w:tr>
      <w:tr w:rsidR="006D0B58" w:rsidRPr="005B504E" w14:paraId="10D294EC" w14:textId="77777777" w:rsidTr="00330996">
        <w:trPr>
          <w:jc w:val="center"/>
        </w:trPr>
        <w:tc>
          <w:tcPr>
            <w:tcW w:w="1872" w:type="dxa"/>
            <w:vMerge/>
            <w:tcBorders>
              <w:left w:val="single" w:sz="4" w:space="0" w:color="000000"/>
              <w:right w:val="single" w:sz="4" w:space="0" w:color="000000"/>
            </w:tcBorders>
          </w:tcPr>
          <w:p w14:paraId="46E5889E"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6EB6F0D0" w14:textId="77777777" w:rsidR="006D0B58" w:rsidRPr="005B504E" w:rsidRDefault="006D0B58" w:rsidP="00986741">
            <w:pPr>
              <w:pStyle w:val="DECETableCell"/>
              <w:rPr>
                <w:lang w:eastAsia="ja-JP"/>
              </w:rPr>
            </w:pPr>
            <w:r w:rsidRPr="005E5973">
              <w:rPr>
                <w:lang w:eastAsia="ja-JP"/>
              </w:rPr>
              <w:t>pic_width_in_luma_samples</w:t>
            </w:r>
          </w:p>
        </w:tc>
        <w:tc>
          <w:tcPr>
            <w:tcW w:w="1440" w:type="dxa"/>
            <w:tcBorders>
              <w:top w:val="single" w:sz="4" w:space="0" w:color="000000"/>
              <w:left w:val="single" w:sz="4" w:space="0" w:color="000000"/>
              <w:bottom w:val="single" w:sz="4" w:space="0" w:color="000000"/>
              <w:right w:val="single" w:sz="4" w:space="0" w:color="000000"/>
            </w:tcBorders>
          </w:tcPr>
          <w:p w14:paraId="7B413D1E" w14:textId="77777777" w:rsidR="006D0B58" w:rsidRPr="005B504E" w:rsidRDefault="006D0B58" w:rsidP="00986741">
            <w:pPr>
              <w:pStyle w:val="DECETableCell"/>
              <w:rPr>
                <w:lang w:eastAsia="ja-JP"/>
              </w:rPr>
            </w:pPr>
            <w:r>
              <w:rPr>
                <w:lang w:eastAsia="ja-JP"/>
              </w:rPr>
              <w:t>1088</w:t>
            </w:r>
          </w:p>
        </w:tc>
      </w:tr>
      <w:tr w:rsidR="006D0B58" w:rsidRPr="005B504E" w14:paraId="00ACB369" w14:textId="77777777" w:rsidTr="00330996">
        <w:trPr>
          <w:jc w:val="center"/>
        </w:trPr>
        <w:tc>
          <w:tcPr>
            <w:tcW w:w="1872" w:type="dxa"/>
            <w:vMerge/>
            <w:tcBorders>
              <w:left w:val="single" w:sz="4" w:space="0" w:color="000000"/>
              <w:right w:val="single" w:sz="4" w:space="0" w:color="000000"/>
            </w:tcBorders>
          </w:tcPr>
          <w:p w14:paraId="79A7E04C"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3854B726" w14:textId="77777777" w:rsidR="006D0B58" w:rsidRPr="005B504E" w:rsidRDefault="006D0B58" w:rsidP="00986741">
            <w:pPr>
              <w:pStyle w:val="DECETableCell"/>
              <w:rPr>
                <w:lang w:eastAsia="ja-JP"/>
              </w:rPr>
            </w:pPr>
            <w:r w:rsidRPr="005E5973">
              <w:rPr>
                <w:lang w:eastAsia="ja-JP"/>
              </w:rPr>
              <w:t>pic_height_in_luma_samples</w:t>
            </w:r>
          </w:p>
        </w:tc>
        <w:tc>
          <w:tcPr>
            <w:tcW w:w="1440" w:type="dxa"/>
            <w:tcBorders>
              <w:top w:val="single" w:sz="4" w:space="0" w:color="000000"/>
              <w:left w:val="single" w:sz="4" w:space="0" w:color="000000"/>
              <w:bottom w:val="single" w:sz="4" w:space="0" w:color="000000"/>
              <w:right w:val="single" w:sz="4" w:space="0" w:color="000000"/>
            </w:tcBorders>
          </w:tcPr>
          <w:p w14:paraId="25030A3E" w14:textId="77777777" w:rsidR="006D0B58" w:rsidRPr="005B504E" w:rsidRDefault="006D0B58" w:rsidP="00986741">
            <w:pPr>
              <w:pStyle w:val="DECETableCell"/>
              <w:rPr>
                <w:lang w:eastAsia="ja-JP"/>
              </w:rPr>
            </w:pPr>
            <w:r>
              <w:rPr>
                <w:lang w:eastAsia="ja-JP"/>
              </w:rPr>
              <w:t>1088</w:t>
            </w:r>
          </w:p>
        </w:tc>
      </w:tr>
      <w:tr w:rsidR="006D0B58" w:rsidRPr="005B504E" w14:paraId="58177F5A" w14:textId="77777777" w:rsidTr="00330996">
        <w:trPr>
          <w:jc w:val="center"/>
        </w:trPr>
        <w:tc>
          <w:tcPr>
            <w:tcW w:w="1872" w:type="dxa"/>
            <w:vMerge/>
            <w:tcBorders>
              <w:left w:val="single" w:sz="4" w:space="0" w:color="000000"/>
              <w:right w:val="single" w:sz="4" w:space="0" w:color="000000"/>
            </w:tcBorders>
          </w:tcPr>
          <w:p w14:paraId="7C6B702C"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40BB4E8F" w14:textId="77777777" w:rsidR="006D0B58" w:rsidRPr="005B504E" w:rsidRDefault="006D0B58" w:rsidP="00986741">
            <w:pPr>
              <w:pStyle w:val="DECETableCell"/>
              <w:rPr>
                <w:lang w:eastAsia="ja-JP"/>
              </w:rPr>
            </w:pPr>
            <w:r>
              <w:rPr>
                <w:lang w:eastAsia="ja-JP"/>
              </w:rPr>
              <w:t>conformance_window_flag</w:t>
            </w:r>
          </w:p>
        </w:tc>
        <w:tc>
          <w:tcPr>
            <w:tcW w:w="1440" w:type="dxa"/>
            <w:tcBorders>
              <w:top w:val="single" w:sz="4" w:space="0" w:color="000000"/>
              <w:left w:val="single" w:sz="4" w:space="0" w:color="000000"/>
              <w:bottom w:val="single" w:sz="4" w:space="0" w:color="000000"/>
              <w:right w:val="single" w:sz="4" w:space="0" w:color="000000"/>
            </w:tcBorders>
          </w:tcPr>
          <w:p w14:paraId="6CC18BA7" w14:textId="77777777" w:rsidR="006D0B58" w:rsidRPr="005B504E" w:rsidRDefault="006D0B58" w:rsidP="00986741">
            <w:pPr>
              <w:pStyle w:val="DECETableCell"/>
              <w:rPr>
                <w:lang w:eastAsia="ja-JP"/>
              </w:rPr>
            </w:pPr>
            <w:r w:rsidRPr="005B504E">
              <w:rPr>
                <w:lang w:eastAsia="ja-JP"/>
              </w:rPr>
              <w:t>1</w:t>
            </w:r>
          </w:p>
        </w:tc>
      </w:tr>
      <w:tr w:rsidR="006D0B58" w:rsidRPr="005B504E" w14:paraId="551C21A7" w14:textId="77777777" w:rsidTr="00330996">
        <w:trPr>
          <w:jc w:val="center"/>
        </w:trPr>
        <w:tc>
          <w:tcPr>
            <w:tcW w:w="1872" w:type="dxa"/>
            <w:vMerge/>
            <w:tcBorders>
              <w:left w:val="single" w:sz="4" w:space="0" w:color="000000"/>
              <w:right w:val="single" w:sz="4" w:space="0" w:color="000000"/>
            </w:tcBorders>
          </w:tcPr>
          <w:p w14:paraId="187D78F0"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20954F7A" w14:textId="77777777" w:rsidR="006D0B58" w:rsidRPr="005B504E" w:rsidRDefault="006D0B58" w:rsidP="00986741">
            <w:pPr>
              <w:pStyle w:val="DECETableCell"/>
              <w:rPr>
                <w:lang w:eastAsia="ja-JP"/>
              </w:rPr>
            </w:pPr>
            <w:r>
              <w:rPr>
                <w:lang w:eastAsia="ja-JP"/>
              </w:rPr>
              <w:t>conf_win_</w:t>
            </w:r>
            <w:r w:rsidRPr="005B504E">
              <w:rPr>
                <w:lang w:eastAsia="ja-JP"/>
              </w:rPr>
              <w:t>left_offset</w:t>
            </w:r>
          </w:p>
        </w:tc>
        <w:tc>
          <w:tcPr>
            <w:tcW w:w="1440" w:type="dxa"/>
            <w:tcBorders>
              <w:top w:val="single" w:sz="4" w:space="0" w:color="000000"/>
              <w:left w:val="single" w:sz="4" w:space="0" w:color="000000"/>
              <w:bottom w:val="single" w:sz="4" w:space="0" w:color="000000"/>
              <w:right w:val="single" w:sz="4" w:space="0" w:color="000000"/>
            </w:tcBorders>
          </w:tcPr>
          <w:p w14:paraId="1B16CF51" w14:textId="77777777" w:rsidR="006D0B58" w:rsidRPr="005B504E" w:rsidRDefault="006D0B58" w:rsidP="00986741">
            <w:pPr>
              <w:pStyle w:val="DECETableCell"/>
              <w:rPr>
                <w:lang w:eastAsia="ja-JP"/>
              </w:rPr>
            </w:pPr>
            <w:r w:rsidRPr="005B504E">
              <w:rPr>
                <w:lang w:eastAsia="ja-JP"/>
              </w:rPr>
              <w:t>0</w:t>
            </w:r>
          </w:p>
        </w:tc>
      </w:tr>
      <w:tr w:rsidR="006D0B58" w:rsidRPr="005B504E" w14:paraId="71BF0542" w14:textId="77777777" w:rsidTr="00330996">
        <w:trPr>
          <w:jc w:val="center"/>
        </w:trPr>
        <w:tc>
          <w:tcPr>
            <w:tcW w:w="1872" w:type="dxa"/>
            <w:vMerge/>
            <w:tcBorders>
              <w:left w:val="single" w:sz="4" w:space="0" w:color="000000"/>
              <w:right w:val="single" w:sz="4" w:space="0" w:color="000000"/>
            </w:tcBorders>
          </w:tcPr>
          <w:p w14:paraId="3343EB98"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4FB1FD96" w14:textId="77777777" w:rsidR="006D0B58" w:rsidRPr="005B504E" w:rsidRDefault="006D0B58" w:rsidP="00986741">
            <w:pPr>
              <w:pStyle w:val="DECETableCell"/>
              <w:rPr>
                <w:lang w:eastAsia="ja-JP"/>
              </w:rPr>
            </w:pPr>
            <w:r>
              <w:rPr>
                <w:lang w:eastAsia="ja-JP"/>
              </w:rPr>
              <w:t>conf_win</w:t>
            </w:r>
            <w:r w:rsidRPr="005B504E">
              <w:rPr>
                <w:lang w:eastAsia="ja-JP"/>
              </w:rPr>
              <w:t>_right_offset</w:t>
            </w:r>
          </w:p>
        </w:tc>
        <w:tc>
          <w:tcPr>
            <w:tcW w:w="1440" w:type="dxa"/>
            <w:tcBorders>
              <w:top w:val="single" w:sz="4" w:space="0" w:color="000000"/>
              <w:left w:val="single" w:sz="4" w:space="0" w:color="000000"/>
              <w:bottom w:val="single" w:sz="4" w:space="0" w:color="000000"/>
              <w:right w:val="single" w:sz="4" w:space="0" w:color="000000"/>
            </w:tcBorders>
          </w:tcPr>
          <w:p w14:paraId="7A5A3563" w14:textId="77777777" w:rsidR="006D0B58" w:rsidRPr="005B504E" w:rsidRDefault="006D0B58" w:rsidP="00986741">
            <w:pPr>
              <w:pStyle w:val="DECETableCell"/>
              <w:rPr>
                <w:lang w:eastAsia="ja-JP"/>
              </w:rPr>
            </w:pPr>
            <w:r>
              <w:rPr>
                <w:lang w:eastAsia="ja-JP"/>
              </w:rPr>
              <w:t>4</w:t>
            </w:r>
          </w:p>
        </w:tc>
      </w:tr>
      <w:tr w:rsidR="006D0B58" w:rsidRPr="005B504E" w14:paraId="20A5DE82" w14:textId="77777777" w:rsidTr="00330996">
        <w:trPr>
          <w:jc w:val="center"/>
        </w:trPr>
        <w:tc>
          <w:tcPr>
            <w:tcW w:w="1872" w:type="dxa"/>
            <w:vMerge/>
            <w:tcBorders>
              <w:left w:val="single" w:sz="4" w:space="0" w:color="000000"/>
              <w:right w:val="single" w:sz="4" w:space="0" w:color="000000"/>
            </w:tcBorders>
          </w:tcPr>
          <w:p w14:paraId="48399D34"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4" w:space="0" w:color="000000"/>
              <w:right w:val="single" w:sz="4" w:space="0" w:color="000000"/>
            </w:tcBorders>
          </w:tcPr>
          <w:p w14:paraId="6550A0D7" w14:textId="77777777" w:rsidR="006D0B58" w:rsidRPr="005B504E" w:rsidRDefault="006D0B58" w:rsidP="00986741">
            <w:pPr>
              <w:pStyle w:val="DECETableCell"/>
              <w:rPr>
                <w:lang w:eastAsia="ja-JP"/>
              </w:rPr>
            </w:pPr>
            <w:r>
              <w:rPr>
                <w:lang w:eastAsia="ja-JP"/>
              </w:rPr>
              <w:t>conf_win</w:t>
            </w:r>
            <w:r w:rsidRPr="005B504E">
              <w:rPr>
                <w:lang w:eastAsia="ja-JP"/>
              </w:rPr>
              <w:t>_top_offset</w:t>
            </w:r>
          </w:p>
        </w:tc>
        <w:tc>
          <w:tcPr>
            <w:tcW w:w="1440" w:type="dxa"/>
            <w:tcBorders>
              <w:top w:val="single" w:sz="4" w:space="0" w:color="000000"/>
              <w:left w:val="single" w:sz="4" w:space="0" w:color="000000"/>
              <w:bottom w:val="single" w:sz="4" w:space="0" w:color="000000"/>
              <w:right w:val="single" w:sz="4" w:space="0" w:color="000000"/>
            </w:tcBorders>
          </w:tcPr>
          <w:p w14:paraId="613746D9" w14:textId="77777777" w:rsidR="006D0B58" w:rsidRPr="005B504E" w:rsidRDefault="006D0B58" w:rsidP="00986741">
            <w:pPr>
              <w:pStyle w:val="DECETableCell"/>
              <w:rPr>
                <w:lang w:eastAsia="ja-JP"/>
              </w:rPr>
            </w:pPr>
            <w:r w:rsidRPr="005B504E">
              <w:rPr>
                <w:lang w:eastAsia="ja-JP"/>
              </w:rPr>
              <w:t>0</w:t>
            </w:r>
          </w:p>
        </w:tc>
      </w:tr>
      <w:tr w:rsidR="006D0B58" w:rsidRPr="005B504E" w14:paraId="3211D517" w14:textId="77777777" w:rsidTr="006D0B58">
        <w:trPr>
          <w:jc w:val="center"/>
        </w:trPr>
        <w:tc>
          <w:tcPr>
            <w:tcW w:w="1872" w:type="dxa"/>
            <w:vMerge/>
            <w:tcBorders>
              <w:left w:val="single" w:sz="4" w:space="0" w:color="000000"/>
              <w:bottom w:val="single" w:sz="12" w:space="0" w:color="000000"/>
              <w:right w:val="single" w:sz="4" w:space="0" w:color="000000"/>
            </w:tcBorders>
          </w:tcPr>
          <w:p w14:paraId="1655D561" w14:textId="77777777" w:rsidR="006D0B58" w:rsidRPr="005B504E" w:rsidRDefault="006D0B58" w:rsidP="00986741">
            <w:pPr>
              <w:pStyle w:val="DECETableCell"/>
              <w:rPr>
                <w:lang w:eastAsia="ja-JP"/>
              </w:rPr>
            </w:pPr>
          </w:p>
        </w:tc>
        <w:tc>
          <w:tcPr>
            <w:tcW w:w="3440" w:type="dxa"/>
            <w:tcBorders>
              <w:top w:val="single" w:sz="4" w:space="0" w:color="000000"/>
              <w:left w:val="single" w:sz="4" w:space="0" w:color="000000"/>
              <w:bottom w:val="single" w:sz="12" w:space="0" w:color="000000"/>
              <w:right w:val="single" w:sz="4" w:space="0" w:color="000000"/>
            </w:tcBorders>
          </w:tcPr>
          <w:p w14:paraId="75E7ADE5" w14:textId="77777777" w:rsidR="006D0B58" w:rsidRPr="005B504E" w:rsidRDefault="006D0B58" w:rsidP="00986741">
            <w:pPr>
              <w:pStyle w:val="DECETableCell"/>
              <w:rPr>
                <w:lang w:eastAsia="ja-JP"/>
              </w:rPr>
            </w:pPr>
            <w:r>
              <w:rPr>
                <w:lang w:eastAsia="ja-JP"/>
              </w:rPr>
              <w:t>conf_win</w:t>
            </w:r>
            <w:r w:rsidRPr="005B504E">
              <w:rPr>
                <w:lang w:eastAsia="ja-JP"/>
              </w:rPr>
              <w:t>_bottom_offset</w:t>
            </w:r>
          </w:p>
        </w:tc>
        <w:tc>
          <w:tcPr>
            <w:tcW w:w="1440" w:type="dxa"/>
            <w:tcBorders>
              <w:top w:val="single" w:sz="4" w:space="0" w:color="000000"/>
              <w:left w:val="single" w:sz="4" w:space="0" w:color="000000"/>
              <w:bottom w:val="single" w:sz="12" w:space="0" w:color="000000"/>
              <w:right w:val="single" w:sz="4" w:space="0" w:color="000000"/>
            </w:tcBorders>
          </w:tcPr>
          <w:p w14:paraId="54072B38" w14:textId="77777777" w:rsidR="006D0B58" w:rsidRPr="005B504E" w:rsidRDefault="006D0B58" w:rsidP="00986741">
            <w:pPr>
              <w:pStyle w:val="DECETableCell"/>
              <w:rPr>
                <w:lang w:eastAsia="ja-JP"/>
              </w:rPr>
            </w:pPr>
            <w:r>
              <w:rPr>
                <w:lang w:eastAsia="ja-JP"/>
              </w:rPr>
              <w:t>4</w:t>
            </w:r>
          </w:p>
        </w:tc>
      </w:tr>
    </w:tbl>
    <w:p w14:paraId="7128B3B6" w14:textId="77777777" w:rsidR="006D0B58" w:rsidRDefault="006D0B58" w:rsidP="006D0B58">
      <w:r>
        <w:t xml:space="preserve">Notes: </w:t>
      </w:r>
    </w:p>
    <w:p w14:paraId="41833D96" w14:textId="77777777" w:rsidR="00B67747" w:rsidRDefault="00B67747" w:rsidP="00B71A78">
      <w:pPr>
        <w:pStyle w:val="ListParagraph"/>
        <w:numPr>
          <w:ilvl w:val="0"/>
          <w:numId w:val="43"/>
        </w:numPr>
        <w:ind w:left="360"/>
      </w:pPr>
      <w:r>
        <w:t xml:space="preserve">as </w:t>
      </w:r>
      <w:r w:rsidRPr="00F00EBE">
        <w:rPr>
          <w:rFonts w:ascii="Courier New" w:hAnsi="Courier New" w:cs="Courier New"/>
          <w:sz w:val="20"/>
          <w:szCs w:val="20"/>
        </w:rPr>
        <w:t>chroma_format_idc</w:t>
      </w:r>
      <w:r>
        <w:t xml:space="preserve"> is 1, </w:t>
      </w:r>
      <w:r w:rsidRPr="00BB2C69">
        <w:rPr>
          <w:rFonts w:ascii="Courier New" w:hAnsi="Courier New" w:cs="Courier New"/>
          <w:sz w:val="20"/>
          <w:szCs w:val="20"/>
        </w:rPr>
        <w:t>SubWidthC</w:t>
      </w:r>
      <w:r>
        <w:t xml:space="preserve"> and </w:t>
      </w:r>
      <w:r w:rsidRPr="00BB2C69">
        <w:rPr>
          <w:rFonts w:ascii="Courier New" w:hAnsi="Courier New" w:cs="Courier New"/>
          <w:sz w:val="20"/>
          <w:szCs w:val="20"/>
        </w:rPr>
        <w:t>SubWidthC</w:t>
      </w:r>
      <w:r>
        <w:t xml:space="preserve"> are set to 2 per [H264] and [H265]. This results in a doubling of frame crop parameters (so </w:t>
      </w:r>
      <w:r w:rsidRPr="00F00EBE">
        <w:rPr>
          <w:rFonts w:ascii="Courier New" w:hAnsi="Courier New" w:cs="Courier New"/>
          <w:sz w:val="20"/>
          <w:szCs w:val="20"/>
        </w:rPr>
        <w:t>frame_crop_bottom_offset</w:t>
      </w:r>
      <w:r>
        <w:t xml:space="preserve"> and </w:t>
      </w:r>
      <w:r>
        <w:rPr>
          <w:rFonts w:ascii="Courier New" w:hAnsi="Courier New" w:cs="Courier New"/>
          <w:sz w:val="20"/>
          <w:szCs w:val="20"/>
        </w:rPr>
        <w:t>conf_win_bottom</w:t>
      </w:r>
      <w:r w:rsidRPr="00F00EBE">
        <w:rPr>
          <w:rFonts w:ascii="Courier New" w:hAnsi="Courier New" w:cs="Courier New"/>
          <w:sz w:val="20"/>
          <w:szCs w:val="20"/>
        </w:rPr>
        <w:t>_offset</w:t>
      </w:r>
      <w:r>
        <w:t xml:space="preserve"> both equate to 14 pixels in the above example).</w:t>
      </w:r>
    </w:p>
    <w:p w14:paraId="62DE6FB1" w14:textId="77777777" w:rsidR="00B67747" w:rsidRDefault="00B67747" w:rsidP="00B71A78">
      <w:pPr>
        <w:pStyle w:val="ListParagraph"/>
        <w:numPr>
          <w:ilvl w:val="0"/>
          <w:numId w:val="43"/>
        </w:numPr>
        <w:ind w:left="360"/>
      </w:pPr>
      <w:r>
        <w:t xml:space="preserve">As [H265] </w:t>
      </w:r>
      <w:r>
        <w:rPr>
          <w:rFonts w:ascii="Courier New" w:hAnsi="Courier New" w:cs="Courier New"/>
          <w:sz w:val="20"/>
          <w:szCs w:val="20"/>
        </w:rPr>
        <w:t>MinCbSizeY</w:t>
      </w:r>
      <w:r>
        <w:t xml:space="preserve"> is 16 and </w:t>
      </w:r>
      <w:r w:rsidRPr="004C05B9">
        <w:rPr>
          <w:rFonts w:ascii="Courier New" w:hAnsi="Courier New" w:cs="Courier New"/>
          <w:sz w:val="20"/>
          <w:szCs w:val="20"/>
        </w:rPr>
        <w:t>log2_min_luma_coding_block_size_minus3</w:t>
      </w:r>
      <w:r>
        <w:t xml:space="preserve"> is 1, the Coding Tree Unit size is 16x16 (matching the [H264] macroblock size of 16x16).</w:t>
      </w:r>
    </w:p>
    <w:commentRangeEnd w:id="3731"/>
    <w:p w14:paraId="0A6FCF17" w14:textId="77777777" w:rsidR="00E04512" w:rsidRPr="005B504E" w:rsidRDefault="00B67747" w:rsidP="00E04512">
      <w:r>
        <w:rPr>
          <w:rStyle w:val="CommentReference"/>
        </w:rPr>
        <w:commentReference w:id="3731"/>
      </w:r>
      <w:r w:rsidR="00E04512" w:rsidRPr="005B504E">
        <w:t xml:space="preserve">The process for reconstructing the video for display is shown in </w:t>
      </w:r>
      <w:r w:rsidR="007A4DF4">
        <w:fldChar w:fldCharType="begin" w:fldLock="1"/>
      </w:r>
      <w:r w:rsidR="007A4DF4">
        <w:instrText xml:space="preserve"> REF _Ref146233907 \h  \* MERGEFORMAT </w:instrText>
      </w:r>
      <w:r w:rsidR="007A4DF4">
        <w:fldChar w:fldCharType="separate"/>
      </w:r>
      <w:r w:rsidR="005B504E" w:rsidRPr="005B504E">
        <w:t xml:space="preserve">Figure </w:t>
      </w:r>
      <w:r w:rsidR="005B504E">
        <w:t>4</w:t>
      </w:r>
      <w:r w:rsidR="005B504E" w:rsidRPr="005B504E">
        <w:noBreakHyphen/>
      </w:r>
      <w:r w:rsidR="005B504E">
        <w:t>4</w:t>
      </w:r>
      <w:r w:rsidR="007A4DF4">
        <w:fldChar w:fldCharType="end"/>
      </w:r>
      <w:r w:rsidR="00E04512" w:rsidRPr="005B504E">
        <w:t xml:space="preserve">.  As in the previous example, the decoded picture </w:t>
      </w:r>
      <w:r w:rsidR="00AF7D00" w:rsidRPr="005B504E">
        <w:t xml:space="preserve">is required to </w:t>
      </w:r>
      <w:r w:rsidR="00E04512" w:rsidRPr="005B504E">
        <w:t>be scaled back up to the original 1:1 sample aspect ratio.</w:t>
      </w:r>
    </w:p>
    <w:p w14:paraId="7E686D82" w14:textId="77777777" w:rsidR="00E04512" w:rsidRPr="005B504E" w:rsidRDefault="00180FC6" w:rsidP="00E04512">
      <w:pPr>
        <w:pStyle w:val="Diagram"/>
        <w:keepNext/>
      </w:pPr>
      <w:r>
        <w:rPr>
          <w:noProof/>
        </w:rPr>
        <mc:AlternateContent>
          <mc:Choice Requires="wpg">
            <w:drawing>
              <wp:inline distT="0" distB="0" distL="0" distR="0" wp14:anchorId="7B9B66DA" wp14:editId="13C5C623">
                <wp:extent cx="5760720" cy="1898015"/>
                <wp:effectExtent l="0" t="50800" r="132080" b="133985"/>
                <wp:docPr id="7"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720" cy="1898015"/>
                          <a:chOff x="6409" y="11430"/>
                          <a:chExt cx="75601" cy="18977"/>
                        </a:xfrm>
                      </wpg:grpSpPr>
                      <wps:wsp>
                        <wps:cNvPr id="8" name="Rectangle 163"/>
                        <wps:cNvSpPr>
                          <a:spLocks noChangeArrowheads="1"/>
                        </wps:cNvSpPr>
                        <wps:spPr bwMode="auto">
                          <a:xfrm>
                            <a:off x="7039" y="11430"/>
                            <a:ext cx="74971" cy="18977"/>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5DDA1F38" w14:textId="77777777" w:rsidR="00B904CD" w:rsidRDefault="00B904CD" w:rsidP="00086D15"/>
                          </w:txbxContent>
                        </wps:txbx>
                        <wps:bodyPr rot="0" vert="horz" wrap="square" lIns="91440" tIns="45720" rIns="91440" bIns="45720" anchor="t" anchorCtr="0" upright="1">
                          <a:noAutofit/>
                        </wps:bodyPr>
                      </wps:wsp>
                      <wps:wsp>
                        <wps:cNvPr id="9" name="Right Arrow 164"/>
                        <wps:cNvSpPr>
                          <a:spLocks noChangeArrowheads="1"/>
                        </wps:cNvSpPr>
                        <wps:spPr bwMode="auto">
                          <a:xfrm>
                            <a:off x="24183" y="17844"/>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753B61B0" w14:textId="77777777" w:rsidR="00B904CD" w:rsidRDefault="00B904CD" w:rsidP="00086D15"/>
                          </w:txbxContent>
                        </wps:txbx>
                        <wps:bodyPr rot="0" vert="horz" wrap="square" lIns="91440" tIns="45720" rIns="91440" bIns="45720" anchor="ctr" anchorCtr="0" upright="1">
                          <a:noAutofit/>
                        </wps:bodyPr>
                      </wps:wsp>
                      <wps:wsp>
                        <wps:cNvPr id="10" name="Right Arrow 165"/>
                        <wps:cNvSpPr>
                          <a:spLocks noChangeArrowheads="1"/>
                        </wps:cNvSpPr>
                        <wps:spPr bwMode="auto">
                          <a:xfrm>
                            <a:off x="44582" y="17816"/>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11E7BF50" w14:textId="77777777" w:rsidR="00B904CD" w:rsidRDefault="00B904CD" w:rsidP="00086D15"/>
                          </w:txbxContent>
                        </wps:txbx>
                        <wps:bodyPr rot="0" vert="horz" wrap="square" lIns="91440" tIns="45720" rIns="91440" bIns="45720" anchor="ctr" anchorCtr="0" upright="1">
                          <a:noAutofit/>
                        </wps:bodyPr>
                      </wps:wsp>
                      <wps:wsp>
                        <wps:cNvPr id="11" name="Text Box 166"/>
                        <wps:cNvSpPr txBox="1">
                          <a:spLocks noChangeArrowheads="1"/>
                        </wps:cNvSpPr>
                        <wps:spPr bwMode="auto">
                          <a:xfrm>
                            <a:off x="6409" y="24259"/>
                            <a:ext cx="23874"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3B32F02" w14:textId="77777777" w:rsidR="00B904CD" w:rsidRDefault="00B904CD" w:rsidP="00086D15">
                              <w:pPr>
                                <w:pStyle w:val="NormalWeb"/>
                                <w:spacing w:before="0" w:beforeAutospacing="0" w:after="0" w:afterAutospacing="0"/>
                                <w:jc w:val="center"/>
                              </w:pPr>
                              <w:r w:rsidRPr="00C12CD5">
                                <w:rPr>
                                  <w:rFonts w:ascii="Cambria" w:hAnsi="Cambria" w:cs="Calibri"/>
                                  <w:color w:val="000000"/>
                                  <w:kern w:val="24"/>
                                  <w:sz w:val="18"/>
                                  <w:szCs w:val="18"/>
                                </w:rPr>
                                <w:t>Decoded Picture:  1080 x 1080</w:t>
                              </w:r>
                            </w:p>
                            <w:p w14:paraId="4C1F3B11" w14:textId="77777777" w:rsidR="00B904CD" w:rsidRDefault="00B904CD" w:rsidP="00086D15">
                              <w:pPr>
                                <w:pStyle w:val="NormalWeb"/>
                                <w:spacing w:before="0" w:beforeAutospacing="0" w:after="0" w:afterAutospacing="0"/>
                                <w:jc w:val="center"/>
                              </w:pPr>
                              <w:r w:rsidRPr="00C12CD5">
                                <w:rPr>
                                  <w:rFonts w:ascii="Cambria" w:hAnsi="Cambria" w:cs="Calibri"/>
                                  <w:color w:val="000000"/>
                                  <w:kern w:val="24"/>
                                  <w:sz w:val="18"/>
                                  <w:szCs w:val="18"/>
                                </w:rPr>
                                <w:t>Sample Aspect Ratio:  4:3</w:t>
                              </w:r>
                            </w:p>
                          </w:txbxContent>
                        </wps:txbx>
                        <wps:bodyPr rot="0" vert="horz" wrap="square" lIns="91440" tIns="0" rIns="91440" bIns="45720" anchor="t" anchorCtr="1" upright="1">
                          <a:noAutofit/>
                        </wps:bodyPr>
                      </wps:wsp>
                      <wps:wsp>
                        <wps:cNvPr id="12" name="Text Box 167"/>
                        <wps:cNvSpPr txBox="1">
                          <a:spLocks noChangeArrowheads="1"/>
                        </wps:cNvSpPr>
                        <wps:spPr bwMode="auto">
                          <a:xfrm>
                            <a:off x="31604" y="14598"/>
                            <a:ext cx="12162" cy="9144"/>
                          </a:xfrm>
                          <a:prstGeom prst="rect">
                            <a:avLst/>
                          </a:prstGeom>
                          <a:solidFill>
                            <a:srgbClr val="FFFFFF"/>
                          </a:solidFill>
                          <a:ln w="12700">
                            <a:solidFill>
                              <a:srgbClr val="000000"/>
                            </a:solidFill>
                            <a:miter lim="800000"/>
                            <a:headEnd/>
                            <a:tailEnd/>
                          </a:ln>
                        </wps:spPr>
                        <wps:txbx>
                          <w:txbxContent>
                            <w:p w14:paraId="10FA8AD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logically)</w:t>
                              </w:r>
                              <w:r w:rsidRPr="00C12CD5">
                                <w:rPr>
                                  <w:rFonts w:ascii="Calibri" w:hAnsi="Calibri" w:cs="Calibri"/>
                                  <w:color w:val="000000"/>
                                  <w:kern w:val="24"/>
                                  <w:sz w:val="18"/>
                                  <w:szCs w:val="18"/>
                                </w:rPr>
                                <w:br/>
                                <w:t>to Track Header</w:t>
                              </w:r>
                              <w:r w:rsidRPr="00C12CD5">
                                <w:rPr>
                                  <w:rFonts w:ascii="Calibri" w:hAnsi="Calibri" w:cs="Calibri"/>
                                  <w:color w:val="000000"/>
                                  <w:kern w:val="24"/>
                                  <w:sz w:val="18"/>
                                  <w:szCs w:val="18"/>
                                </w:rPr>
                                <w:br/>
                                <w:t>Dimensions</w:t>
                              </w:r>
                            </w:p>
                          </w:txbxContent>
                        </wps:txbx>
                        <wps:bodyPr rot="0" vert="horz" wrap="square" lIns="91440" tIns="0" rIns="91440" bIns="45720" anchor="ctr" anchorCtr="1" upright="1">
                          <a:noAutofit/>
                        </wps:bodyPr>
                      </wps:wsp>
                      <wps:wsp>
                        <wps:cNvPr id="13" name="Text Box 168"/>
                        <wps:cNvSpPr txBox="1">
                          <a:spLocks noChangeArrowheads="1"/>
                        </wps:cNvSpPr>
                        <wps:spPr bwMode="auto">
                          <a:xfrm>
                            <a:off x="27099" y="24259"/>
                            <a:ext cx="21835" cy="61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1B0A6B4"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Track Header:  1440 x 1080</w:t>
                              </w:r>
                            </w:p>
                            <w:p w14:paraId="50F83CC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wps:txbx>
                        <wps:bodyPr rot="0" vert="horz" wrap="square" lIns="91440" tIns="0" rIns="91440" bIns="45720" anchor="t" anchorCtr="1" upright="1">
                          <a:noAutofit/>
                        </wps:bodyPr>
                      </wps:wsp>
                      <wps:wsp>
                        <wps:cNvPr id="14" name="Text Box 169"/>
                        <wps:cNvSpPr txBox="1">
                          <a:spLocks noChangeArrowheads="1"/>
                        </wps:cNvSpPr>
                        <wps:spPr bwMode="auto">
                          <a:xfrm>
                            <a:off x="13375" y="14637"/>
                            <a:ext cx="9144" cy="9144"/>
                          </a:xfrm>
                          <a:prstGeom prst="rect">
                            <a:avLst/>
                          </a:prstGeom>
                          <a:solidFill>
                            <a:srgbClr val="FFFFFF"/>
                          </a:solidFill>
                          <a:ln w="12700">
                            <a:solidFill>
                              <a:srgbClr val="000000"/>
                            </a:solidFill>
                            <a:miter lim="800000"/>
                            <a:headEnd/>
                            <a:tailEnd/>
                          </a:ln>
                        </wps:spPr>
                        <wps:txbx>
                          <w:txbxContent>
                            <w:p w14:paraId="106C6AF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ecoded</w:t>
                              </w:r>
                              <w:r w:rsidRPr="00C12CD5">
                                <w:rPr>
                                  <w:rFonts w:ascii="Calibri" w:hAnsi="Calibri" w:cs="Calibri"/>
                                  <w:color w:val="000000"/>
                                  <w:kern w:val="24"/>
                                  <w:sz w:val="18"/>
                                  <w:szCs w:val="18"/>
                                </w:rPr>
                                <w:br/>
                                <w:t>Picture</w:t>
                              </w:r>
                            </w:p>
                          </w:txbxContent>
                        </wps:txbx>
                        <wps:bodyPr rot="0" vert="horz" wrap="square" lIns="91440" tIns="0" rIns="91440" bIns="45720" anchor="ctr" anchorCtr="1" upright="1">
                          <a:noAutofit/>
                        </wps:bodyPr>
                      </wps:wsp>
                      <wps:wsp>
                        <wps:cNvPr id="15" name="Text Box 170"/>
                        <wps:cNvSpPr txBox="1">
                          <a:spLocks noChangeArrowheads="1"/>
                        </wps:cNvSpPr>
                        <wps:spPr bwMode="auto">
                          <a:xfrm>
                            <a:off x="49759" y="14562"/>
                            <a:ext cx="9144" cy="9144"/>
                          </a:xfrm>
                          <a:prstGeom prst="rect">
                            <a:avLst/>
                          </a:prstGeom>
                          <a:solidFill>
                            <a:srgbClr val="FFFFFF"/>
                          </a:solidFill>
                          <a:ln w="12700">
                            <a:solidFill>
                              <a:srgbClr val="BFBFBF"/>
                            </a:solidFill>
                            <a:prstDash val="dash"/>
                            <a:miter lim="800000"/>
                            <a:headEnd/>
                            <a:tailEnd/>
                          </a:ln>
                        </wps:spPr>
                        <wps:txbx>
                          <w:txbxContent>
                            <w:p w14:paraId="645BC4A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Processed for Display Output</w:t>
                              </w:r>
                            </w:p>
                          </w:txbxContent>
                        </wps:txbx>
                        <wps:bodyPr rot="0" vert="horz" wrap="square" lIns="91440" tIns="0" rIns="91440" bIns="45720" anchor="ctr" anchorCtr="1" upright="1">
                          <a:noAutofit/>
                        </wps:bodyPr>
                      </wps:wsp>
                      <wps:wsp>
                        <wps:cNvPr id="17" name="Text Box 171"/>
                        <wps:cNvSpPr txBox="1">
                          <a:spLocks noChangeArrowheads="1"/>
                        </wps:cNvSpPr>
                        <wps:spPr bwMode="auto">
                          <a:xfrm>
                            <a:off x="49783" y="23912"/>
                            <a:ext cx="9144" cy="4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4896FD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isplay-specific</w:t>
                              </w:r>
                            </w:p>
                          </w:txbxContent>
                        </wps:txbx>
                        <wps:bodyPr rot="0" vert="horz" wrap="square" lIns="91440" tIns="0" rIns="91440" bIns="45720" anchor="t" anchorCtr="1" upright="1">
                          <a:noAutofit/>
                        </wps:bodyPr>
                      </wps:wsp>
                      <wpg:grpSp>
                        <wpg:cNvPr id="18" name="Group 172"/>
                        <wpg:cNvGrpSpPr>
                          <a:grpSpLocks/>
                        </wpg:cNvGrpSpPr>
                        <wpg:grpSpPr bwMode="auto">
                          <a:xfrm>
                            <a:off x="59823" y="16074"/>
                            <a:ext cx="4318" cy="6858"/>
                            <a:chOff x="59823" y="16074"/>
                            <a:chExt cx="4318" cy="6858"/>
                          </a:xfrm>
                        </wpg:grpSpPr>
                        <wps:wsp>
                          <wps:cNvPr id="19" name="Right Arrow 177"/>
                          <wps:cNvSpPr>
                            <a:spLocks noChangeArrowheads="1"/>
                          </wps:cNvSpPr>
                          <wps:spPr bwMode="auto">
                            <a:xfrm rot="-1800000">
                              <a:off x="59823" y="16074"/>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6E2EC821" w14:textId="77777777" w:rsidR="00B904CD" w:rsidRDefault="00B904CD" w:rsidP="00086D15"/>
                            </w:txbxContent>
                          </wps:txbx>
                          <wps:bodyPr rot="0" vert="horz" wrap="square" lIns="91440" tIns="45720" rIns="91440" bIns="45720" anchor="ctr" anchorCtr="0" upright="1">
                            <a:noAutofit/>
                          </wps:bodyPr>
                        </wps:wsp>
                        <wps:wsp>
                          <wps:cNvPr id="20" name="Right Arrow 178"/>
                          <wps:cNvSpPr>
                            <a:spLocks noChangeArrowheads="1"/>
                          </wps:cNvSpPr>
                          <wps:spPr bwMode="auto">
                            <a:xfrm rot="1800000">
                              <a:off x="59823" y="20138"/>
                              <a:ext cx="4318" cy="2794"/>
                            </a:xfrm>
                            <a:prstGeom prst="rightArrow">
                              <a:avLst>
                                <a:gd name="adj1" fmla="val 50000"/>
                                <a:gd name="adj2" fmla="val 49998"/>
                              </a:avLst>
                            </a:prstGeom>
                            <a:solidFill>
                              <a:srgbClr val="FFFFFF"/>
                            </a:solidFill>
                            <a:ln w="9525">
                              <a:solidFill>
                                <a:srgbClr val="000000"/>
                              </a:solidFill>
                              <a:miter lim="800000"/>
                              <a:headEnd/>
                              <a:tailEnd/>
                            </a:ln>
                          </wps:spPr>
                          <wps:txbx>
                            <w:txbxContent>
                              <w:p w14:paraId="5BCBDF72" w14:textId="77777777" w:rsidR="00B904CD" w:rsidRDefault="00B904CD" w:rsidP="00086D15"/>
                            </w:txbxContent>
                          </wps:txbx>
                          <wps:bodyPr rot="0" vert="horz" wrap="square" lIns="91440" tIns="45720" rIns="91440" bIns="45720" anchor="ctr" anchorCtr="0" upright="1">
                            <a:noAutofit/>
                          </wps:bodyPr>
                        </wps:wsp>
                      </wpg:grpSp>
                      <wps:wsp>
                        <wps:cNvPr id="21" name="Text Box 173"/>
                        <wps:cNvSpPr txBox="1">
                          <a:spLocks noChangeArrowheads="1"/>
                        </wps:cNvSpPr>
                        <wps:spPr bwMode="auto">
                          <a:xfrm>
                            <a:off x="65298" y="21693"/>
                            <a:ext cx="9218" cy="5782"/>
                          </a:xfrm>
                          <a:prstGeom prst="rect">
                            <a:avLst/>
                          </a:prstGeom>
                          <a:solidFill>
                            <a:srgbClr val="FFFFFF"/>
                          </a:solidFill>
                          <a:ln w="12700">
                            <a:solidFill>
                              <a:srgbClr val="000000"/>
                            </a:solidFill>
                            <a:miter lim="800000"/>
                            <a:headEnd/>
                            <a:tailEnd/>
                          </a:ln>
                        </wps:spPr>
                        <wps:txbx>
                          <w:txbxContent>
                            <w:p w14:paraId="5EC3922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to SD</w:t>
                              </w:r>
                              <w:r w:rsidRPr="00C12CD5">
                                <w:rPr>
                                  <w:rFonts w:ascii="Calibri" w:hAnsi="Calibri" w:cs="Calibri"/>
                                  <w:color w:val="000000"/>
                                  <w:kern w:val="24"/>
                                  <w:sz w:val="18"/>
                                  <w:szCs w:val="18"/>
                                </w:rPr>
                                <w:br/>
                                <w:t>for output to SDTV</w:t>
                              </w:r>
                            </w:p>
                          </w:txbxContent>
                        </wps:txbx>
                        <wps:bodyPr rot="0" vert="horz" wrap="square" lIns="91440" tIns="0" rIns="91440" bIns="45720" anchor="ctr" anchorCtr="1" upright="1">
                          <a:noAutofit/>
                        </wps:bodyPr>
                      </wps:wsp>
                      <wpg:grpSp>
                        <wpg:cNvPr id="22" name="Group 174"/>
                        <wpg:cNvGrpSpPr>
                          <a:grpSpLocks/>
                        </wpg:cNvGrpSpPr>
                        <wpg:grpSpPr bwMode="auto">
                          <a:xfrm>
                            <a:off x="64560" y="13086"/>
                            <a:ext cx="11325" cy="6363"/>
                            <a:chOff x="64560" y="13086"/>
                            <a:chExt cx="16276" cy="9144"/>
                          </a:xfrm>
                        </wpg:grpSpPr>
                        <wps:wsp>
                          <wps:cNvPr id="23" name="Text Box 175"/>
                          <wps:cNvSpPr txBox="1">
                            <a:spLocks noChangeArrowheads="1"/>
                          </wps:cNvSpPr>
                          <wps:spPr bwMode="auto">
                            <a:xfrm>
                              <a:off x="64560" y="13087"/>
                              <a:ext cx="16277" cy="9144"/>
                            </a:xfrm>
                            <a:prstGeom prst="rect">
                              <a:avLst/>
                            </a:prstGeom>
                            <a:solidFill>
                              <a:srgbClr val="BFBFBF"/>
                            </a:solidFill>
                            <a:ln w="12700">
                              <a:solidFill>
                                <a:srgbClr val="000000"/>
                              </a:solidFill>
                              <a:miter lim="800000"/>
                              <a:headEnd/>
                              <a:tailEnd/>
                            </a:ln>
                          </wps:spPr>
                          <wps:txbx>
                            <w:txbxContent>
                              <w:p w14:paraId="0CCFFA06" w14:textId="77777777" w:rsidR="00B904CD" w:rsidRDefault="00B904CD" w:rsidP="00086D15"/>
                            </w:txbxContent>
                          </wps:txbx>
                          <wps:bodyPr rot="0" vert="horz" wrap="square" lIns="91440" tIns="0" rIns="91440" bIns="45720" anchor="ctr" anchorCtr="1" upright="1">
                            <a:noAutofit/>
                          </wps:bodyPr>
                        </wps:wsp>
                        <wps:wsp>
                          <wps:cNvPr id="24" name="Text Box 176"/>
                          <wps:cNvSpPr txBox="1">
                            <a:spLocks noChangeArrowheads="1"/>
                          </wps:cNvSpPr>
                          <wps:spPr bwMode="auto">
                            <a:xfrm>
                              <a:off x="65621" y="13086"/>
                              <a:ext cx="13725" cy="9144"/>
                            </a:xfrm>
                            <a:prstGeom prst="rect">
                              <a:avLst/>
                            </a:prstGeom>
                            <a:solidFill>
                              <a:srgbClr val="FFFFFF"/>
                            </a:solidFill>
                            <a:ln w="12700">
                              <a:solidFill>
                                <a:srgbClr val="000000"/>
                              </a:solidFill>
                              <a:miter lim="800000"/>
                              <a:headEnd/>
                              <a:tailEnd/>
                            </a:ln>
                          </wps:spPr>
                          <wps:txbx>
                            <w:txbxContent>
                              <w:p w14:paraId="1805570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Pillarboxed</w:t>
                                </w:r>
                                <w:r w:rsidRPr="00C12CD5">
                                  <w:rPr>
                                    <w:rFonts w:ascii="Calibri" w:hAnsi="Calibri" w:cs="Calibri"/>
                                    <w:color w:val="000000"/>
                                    <w:kern w:val="24"/>
                                    <w:sz w:val="18"/>
                                    <w:szCs w:val="18"/>
                                  </w:rPr>
                                  <w:br/>
                                  <w:t>for HDTV</w:t>
                                </w:r>
                              </w:p>
                            </w:txbxContent>
                          </wps:txbx>
                          <wps:bodyPr rot="0" vert="horz" wrap="square" lIns="91440" tIns="0" rIns="91440" bIns="45720" anchor="ctr" anchorCtr="1" upright="1">
                            <a:noAutofit/>
                          </wps:bodyPr>
                        </wps:wsp>
                      </wpg:grpSp>
                    </wpg:wgp>
                  </a:graphicData>
                </a:graphic>
              </wp:inline>
            </w:drawing>
          </mc:Choice>
          <mc:Fallback>
            <w:pict>
              <v:group id="Group 90" o:spid="_x0000_s1093" style="width:453.6pt;height:149.45pt;mso-position-horizontal-relative:char;mso-position-vertical-relative:line" coordorigin="6409,11430" coordsize="75601,1897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">
                <v:rect id="Rectangle 163" o:spid="_x0000_s1094" style="position:absolute;left:7039;top:11430;width:74971;height:1897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5TfkwAAA&#10;ANoAAAAPAAAAZHJzL2Rvd25yZXYueG1sRE9LawIxEL4L/ocwQm+arYXarkYRRfBSqA9oj+Nm3Czd&#10;TJbNqOu/bw6Cx4/vPVt0vlZXamMV2MDrKANFXARbcWngeNgMP0BFQbZYByYDd4qwmPd7M8xtuPGO&#10;rnspVQrhmKMBJ9LkWsfCkcc4Cg1x4s6h9SgJtqW2Ld5SuK/1OMvetceKU4PDhlaOir/9xRuY/Jx/&#10;O1lu5e17cz+5xn6F4/rTmJdBt5yCEurkKX64t9ZA2pqupBug5/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e5TfkwAAAANoAAAAPAAAAAAAAAAAAAAAAAJcCAABkcnMvZG93bnJl&#10;di54bWxQSwUGAAAAAAQABAD1AAAAhAMAAAAA&#10;" strokeweight="2pt">
                  <v:shadow on="t" opacity="22936f" origin=",.5" offset="20805emu,14568emu"/>
                  <v:textbox>
                    <w:txbxContent>
                      <w:p w14:paraId="5DDA1F38" w14:textId="77777777" w:rsidR="00B904CD" w:rsidRDefault="00B904CD" w:rsidP="00086D15"/>
                    </w:txbxContent>
                  </v:textbox>
                </v:rect>
                <v:shape id="Right Arrow 164" o:spid="_x0000_s1095" type="#_x0000_t13" style="position:absolute;left:24183;top:17844;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p18ewQAA&#10;ANoAAAAPAAAAZHJzL2Rvd25yZXYueG1sRI9Pi8IwFMTvwn6H8Bb2ZlNFdK3G0hWEvYm6iMdH8/oH&#10;m5duE7V+eyMIHoeZ+Q2zTHvTiCt1rrasYBTFIIhzq2suFfwdNsNvEM4ja2wsk4I7OUhXH4MlJtre&#10;eEfXvS9FgLBLUEHlfZtI6fKKDLrItsTBK2xn0AfZlVJ3eAtw08hxHE+lwZrDQoUtrSvKz/uLUfAz&#10;28WTbdZ6MgX/n46lLCaNVOrrs88WIDz1/h1+tX+1gjk8r4QbIFcP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VKdfHsEAAADaAAAADwAAAAAAAAAAAAAAAACXAgAAZHJzL2Rvd25y&#10;ZXYueG1sUEsFBgAAAAAEAAQA9QAAAIUDAAAAAA==&#10;" adj="14612">
                  <v:textbox>
                    <w:txbxContent>
                      <w:p w14:paraId="753B61B0" w14:textId="77777777" w:rsidR="00B904CD" w:rsidRDefault="00B904CD" w:rsidP="00086D15"/>
                    </w:txbxContent>
                  </v:textbox>
                </v:shape>
                <v:shape id="Right Arrow 165" o:spid="_x0000_s1096" type="#_x0000_t13" style="position:absolute;left:44582;top:17816;width:4318;height:2794;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gSC0wwAA&#10;ANsAAAAPAAAAZHJzL2Rvd25yZXYueG1sRI/NasNADITvgb7DokJv8TrFJMXJJqSFQm/FSSg5Cq/8&#10;Q7xa17u13bePDoXeJGY082l3mF2nRhpC69nAKklBEZfetlwbuJzfly+gQkS22HkmA78U4LB/WOww&#10;t37igsZTrJWEcMjRQBNjn2sdyoYchsT3xKJVfnAYZR1qbQecJNx1+jlN19phy9LQYE9vDZW3048z&#10;8Lop0uzz2EdyFX9fv2pdZZ025ulxPm5BRZrjv/nv+sMKvtDLLzKA3t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UgSC0wwAAANsAAAAPAAAAAAAAAAAAAAAAAJcCAABkcnMvZG93&#10;bnJldi54bWxQSwUGAAAAAAQABAD1AAAAhwMAAAAA&#10;" adj="14612">
                  <v:textbox>
                    <w:txbxContent>
                      <w:p w14:paraId="11E7BF50" w14:textId="77777777" w:rsidR="00B904CD" w:rsidRDefault="00B904CD" w:rsidP="00086D15"/>
                    </w:txbxContent>
                  </v:textbox>
                </v:shape>
                <v:shape id="Text Box 166" o:spid="_x0000_s1097" type="#_x0000_t202" style="position:absolute;left:6409;top:24259;width:23874;height:5130;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FLxwQAA&#10;ANsAAAAPAAAAZHJzL2Rvd25yZXYueG1sRE/bisIwEH1f8B/CCPuyaKrghWoUVxBWKIjd1eehGdti&#10;MylNtta/N4Lg2xzOdZbrzlSipcaVlhWMhhEI4szqknMFf7+7wRyE88gaK8uk4E4O1qvexxJjbW98&#10;pDb1uQgh7GJUUHhfx1K6rCCDbmhr4sBdbGPQB9jkUjd4C+GmkuMomkqDJYeGAmvaFpRd03+jID/v&#10;TZQcv+tJsv1KNrPTwV1sq9Rnv9ssQHjq/Fv8cv/oMH8Ez1/CAXL1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PphS8cEAAADbAAAADwAAAAAAAAAAAAAAAACXAgAAZHJzL2Rvd25y&#10;ZXYueG1sUEsFBgAAAAAEAAQA9QAAAIUDAAAAAA==&#10;" filled="f" stroked="f" strokeweight="1pt">
                  <v:textbox inset=",0">
                    <w:txbxContent>
                      <w:p w14:paraId="43B32F02" w14:textId="77777777" w:rsidR="00B904CD" w:rsidRDefault="00B904CD" w:rsidP="00086D15">
                        <w:pPr>
                          <w:pStyle w:val="NormalWeb"/>
                          <w:spacing w:before="0" w:beforeAutospacing="0" w:after="0" w:afterAutospacing="0"/>
                          <w:jc w:val="center"/>
                        </w:pPr>
                        <w:r w:rsidRPr="00C12CD5">
                          <w:rPr>
                            <w:rFonts w:ascii="Cambria" w:hAnsi="Cambria" w:cs="Calibri"/>
                            <w:color w:val="000000"/>
                            <w:kern w:val="24"/>
                            <w:sz w:val="18"/>
                            <w:szCs w:val="18"/>
                          </w:rPr>
                          <w:t>Decoded Picture:  1080 x 1080</w:t>
                        </w:r>
                      </w:p>
                      <w:p w14:paraId="4C1F3B11" w14:textId="77777777" w:rsidR="00B904CD" w:rsidRDefault="00B904CD" w:rsidP="00086D15">
                        <w:pPr>
                          <w:pStyle w:val="NormalWeb"/>
                          <w:spacing w:before="0" w:beforeAutospacing="0" w:after="0" w:afterAutospacing="0"/>
                          <w:jc w:val="center"/>
                        </w:pPr>
                        <w:r w:rsidRPr="00C12CD5">
                          <w:rPr>
                            <w:rFonts w:ascii="Cambria" w:hAnsi="Cambria" w:cs="Calibri"/>
                            <w:color w:val="000000"/>
                            <w:kern w:val="24"/>
                            <w:sz w:val="18"/>
                            <w:szCs w:val="18"/>
                          </w:rPr>
                          <w:t>Sample Aspect Ratio:  4:3</w:t>
                        </w:r>
                      </w:p>
                    </w:txbxContent>
                  </v:textbox>
                </v:shape>
                <v:shape id="Text Box 167" o:spid="_x0000_s1098" type="#_x0000_t202" style="position:absolute;left:31604;top:14598;width:12162;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PJawwgAA&#10;ANsAAAAPAAAAZHJzL2Rvd25yZXYueG1sRE9Ni8IwEL0L/ocwwt7WVBFZq1FEWNDdi1ZFvI3N2Bab&#10;SbeJ2v33RhC8zeN9zmTWmFLcqHaFZQW9bgSCOLW64EzBbvv9+QXCeWSNpWVS8E8OZtN2a4Kxtnfe&#10;0C3xmQgh7GJUkHtfxVK6NCeDrmsr4sCdbW3QB1hnUtd4D+GmlP0oGkqDBYeGHCta5JRekqtRMCz/&#10;Bteodzz8XE7L9e9of0yq/Uqpj04zH4Pw1Pi3+OVe6jC/D89fwgFy+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M8lrDCAAAA2wAAAA8AAAAAAAAAAAAAAAAAlwIAAGRycy9kb3du&#10;cmV2LnhtbFBLBQYAAAAABAAEAPUAAACGAwAAAAA=&#10;" strokeweight="1pt">
                  <v:textbox inset=",0">
                    <w:txbxContent>
                      <w:p w14:paraId="10FA8AD6"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logically)</w:t>
                        </w:r>
                        <w:r w:rsidRPr="00C12CD5">
                          <w:rPr>
                            <w:rFonts w:ascii="Calibri" w:hAnsi="Calibri" w:cs="Calibri"/>
                            <w:color w:val="000000"/>
                            <w:kern w:val="24"/>
                            <w:sz w:val="18"/>
                            <w:szCs w:val="18"/>
                          </w:rPr>
                          <w:br/>
                          <w:t>to Track Header</w:t>
                        </w:r>
                        <w:r w:rsidRPr="00C12CD5">
                          <w:rPr>
                            <w:rFonts w:ascii="Calibri" w:hAnsi="Calibri" w:cs="Calibri"/>
                            <w:color w:val="000000"/>
                            <w:kern w:val="24"/>
                            <w:sz w:val="18"/>
                            <w:szCs w:val="18"/>
                          </w:rPr>
                          <w:br/>
                          <w:t>Dimensions</w:t>
                        </w:r>
                      </w:p>
                    </w:txbxContent>
                  </v:textbox>
                </v:shape>
                <v:shape id="Text Box 168" o:spid="_x0000_s1099" type="#_x0000_t202" style="position:absolute;left:27099;top:24259;width:21835;height:6121;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BmkdwwAA&#10;ANsAAAAPAAAAZHJzL2Rvd25yZXYueG1sRE/basJAEH0X+g/LFHwR3bSltUTXkAYEC4HipT4P2TEJ&#10;zc6G7Jqkf98tCL7N4VxnnYymET11rras4GkRgSAurK65VHA6bufvIJxH1thYJgW/5CDZPEzWGGs7&#10;8J76gy9FCGEXo4LK+zaW0hUVGXQL2xIH7mI7gz7ArpS6wyGEm0Y+R9GbNFhzaKiwpayi4udwNQrK&#10;86eJ8v1H+5pnszxdfn+5i+2Vmj6O6QqEp9HfxTf3Tof5L/D/SzhAbv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hBmkdwwAAANsAAAAPAAAAAAAAAAAAAAAAAJcCAABkcnMvZG93&#10;bnJldi54bWxQSwUGAAAAAAQABAD1AAAAhwMAAAAA&#10;" filled="f" stroked="f" strokeweight="1pt">
                  <v:textbox inset=",0">
                    <w:txbxContent>
                      <w:p w14:paraId="61B0A6B4"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Track Header:  1440 x 1080</w:t>
                        </w:r>
                      </w:p>
                      <w:p w14:paraId="50F83CCD"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ample Aspect Ratio:  1:1</w:t>
                        </w:r>
                      </w:p>
                    </w:txbxContent>
                  </v:textbox>
                </v:shape>
                <v:shape id="Text Box 169" o:spid="_x0000_s1100" type="#_x0000_t202" style="position:absolute;left:13375;top:14637;width:9144;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matfwgAA&#10;ANsAAAAPAAAAZHJzL2Rvd25yZXYueG1sRE9Li8IwEL4v+B/CCN40VUS0axQRBB8XtyqLt9lmti02&#10;k9pErf/eLAh7m4/vOdN5Y0pxp9oVlhX0exEI4tTqgjMFx8OqOwbhPLLG0jIpeJKD+az1McVY2wd/&#10;0T3xmQgh7GJUkHtfxVK6NCeDrmcr4sD92tqgD7DOpK7xEcJNKQdRNJIGCw4NOVa0zCm9JDejYFRe&#10;h7eof/7eXn7W+93kdE6q00apTrtZfILw1Ph/8du91mH+EP5+CQfI2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OZq1/CAAAA2wAAAA8AAAAAAAAAAAAAAAAAlwIAAGRycy9kb3du&#10;cmV2LnhtbFBLBQYAAAAABAAEAPUAAACGAwAAAAA=&#10;" strokeweight="1pt">
                  <v:textbox inset=",0">
                    <w:txbxContent>
                      <w:p w14:paraId="106C6AF7"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ecoded</w:t>
                        </w:r>
                        <w:r w:rsidRPr="00C12CD5">
                          <w:rPr>
                            <w:rFonts w:ascii="Calibri" w:hAnsi="Calibri" w:cs="Calibri"/>
                            <w:color w:val="000000"/>
                            <w:kern w:val="24"/>
                            <w:sz w:val="18"/>
                            <w:szCs w:val="18"/>
                          </w:rPr>
                          <w:br/>
                          <w:t>Picture</w:t>
                        </w:r>
                      </w:p>
                    </w:txbxContent>
                  </v:textbox>
                </v:shape>
                <v:shape id="Text Box 170" o:spid="_x0000_s1101" type="#_x0000_t202" style="position:absolute;left:49759;top:14562;width:9144;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0BJyCwwAA&#10;ANsAAAAPAAAAZHJzL2Rvd25yZXYueG1sRE9La8JAEL4L/odlhN50U6FtGl0lCKI9FOrr0NuQHZM0&#10;2dmwu2r8926h0Nt8fM+ZL3vTiis5X1tW8DxJQBAXVtdcKjge1uMUhA/IGlvLpOBOHpaL4WCOmbY3&#10;3tF1H0oRQ9hnqKAKocuk9EVFBv3EdsSRO1tnMEToSqkd3mK4aeU0SV6lwZpjQ4UdrSoqmv3FKEg3&#10;3+nPV7M7tKfP4wc3p9y9v+VKPY36fAYiUB/+xX/urY7zX+D3l3iAXDw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0BJyCwwAAANsAAAAPAAAAAAAAAAAAAAAAAJcCAABkcnMvZG93&#10;bnJldi54bWxQSwUGAAAAAAQABAD1AAAAhwMAAAAA&#10;" strokecolor="#bfbfbf" strokeweight="1pt">
                  <v:stroke dashstyle="dash"/>
                  <v:textbox inset=",0">
                    <w:txbxContent>
                      <w:p w14:paraId="645BC4A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Processed for Display Output</w:t>
                        </w:r>
                      </w:p>
                    </w:txbxContent>
                  </v:textbox>
                </v:shape>
                <v:shape id="Text Box 171" o:spid="_x0000_s1102" type="#_x0000_t202" style="position:absolute;left:49783;top:23912;width:9144;height:4572;visibility:visible;mso-wrap-style:square;v-text-anchor:top-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PW8ewAAA&#10;ANsAAAAPAAAAZHJzL2Rvd25yZXYueG1sRE9Ni8IwEL0L/ocwghfRdAVXqUZRQVAoLLrqeWjGtthM&#10;SpOt9d8bQdjbPN7nLFatKUVDtSssK/gaRSCIU6sLzhScf3fDGQjnkTWWlknBkxyslt3OAmNtH3yk&#10;5uQzEULYxagg976KpXRpTgbdyFbEgbvZ2qAPsM6krvERwk0px1H0LQ0WHBpyrGibU3o//RkF2fVg&#10;ouS4qSbJdpCsp5cfd7ONUv1eu56D8NT6f/HHvddh/hTev4QD5PI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ePW8ewAAAANsAAAAPAAAAAAAAAAAAAAAAAJcCAABkcnMvZG93bnJl&#10;di54bWxQSwUGAAAAAAQABAD1AAAAhAMAAAAA&#10;" filled="f" stroked="f" strokeweight="1pt">
                  <v:textbox inset=",0">
                    <w:txbxContent>
                      <w:p w14:paraId="64896FD8"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Display-specific</w:t>
                        </w:r>
                      </w:p>
                    </w:txbxContent>
                  </v:textbox>
                </v:shape>
                <v:group id="Group 172" o:spid="_x0000_s1103" style="position:absolute;left:59823;top:16074;width:4318;height:6858" coordorigin="59823,16074" coordsize="4318,685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E0vOHMUAAADbAAAA&#10;DwAAAAAAAAAAAAAAAACpAgAAZHJzL2Rvd25yZXYueG1sUEsFBgAAAAAEAAQA+gAAAJsDAAAAAA==&#10;">
                  <v:shape id="Right Arrow 177" o:spid="_x0000_s1104" type="#_x0000_t13" style="position:absolute;left:59823;top:16074;width:4318;height:2794;rotation:-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2oju7wAAA&#10;ANsAAAAPAAAAZHJzL2Rvd25yZXYueG1sRE9Na8JAEL0L/odlCr1I3ehB2tRVihAMPWm092F3zAaz&#10;syG7mvjvuwWht3m8z1lvR9eKO/Wh8axgMc9AEGtvGq4VnE/F2zuIEJENtp5JwYMCbDfTyRpz4wc+&#10;0r2KtUghHHJUYGPscimDtuQwzH1HnLiL7x3GBPtamh6HFO5aucyylXTYcGqw2NHOkr5WN6fg8F3a&#10;w2D1sYozHap9UZQP/aPU68v49Qki0hj/xU93adL8D/j7JR0gN7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2oju7wAAAANsAAAAPAAAAAAAAAAAAAAAAAJcCAABkcnMvZG93bnJl&#10;di54bWxQSwUGAAAAAAQABAD1AAAAhAMAAAAA&#10;" adj="14612">
                    <v:textbox>
                      <w:txbxContent>
                        <w:p w14:paraId="6E2EC821" w14:textId="77777777" w:rsidR="00B904CD" w:rsidRDefault="00B904CD" w:rsidP="00086D15"/>
                      </w:txbxContent>
                    </v:textbox>
                  </v:shape>
                  <v:shape id="Right Arrow 178" o:spid="_x0000_s1105" type="#_x0000_t13" style="position:absolute;left:59823;top:20138;width:4318;height:2794;rotation: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zsVZwgAA&#10;ANsAAAAPAAAAZHJzL2Rvd25yZXYueG1sRE9Na8JAEL0L/odlhN50U1EJqavUgGKhB6v20NuQHZNg&#10;djZkp5r+e/dQ8Ph438t17xp1oy7Ung28ThJQxIW3NZcGzqftOAUVBNli45kM/FGA9Wo4WGJm/Z2/&#10;6HaUUsUQDhkaqETaTOtQVOQwTHxLHLmL7xxKhF2pbYf3GO4aPU2ShXZYc2yosKW8ouJ6/HUGdk1+&#10;knq/+5Z8dvjc/Mw+Ful5bszLqH9/AyXUy1P8795bA9O4Pn6JP0CvHg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LOxVnCAAAA2wAAAA8AAAAAAAAAAAAAAAAAlwIAAGRycy9kb3du&#10;cmV2LnhtbFBLBQYAAAAABAAEAPUAAACGAwAAAAA=&#10;" adj="14612">
                    <v:textbox>
                      <w:txbxContent>
                        <w:p w14:paraId="5BCBDF72" w14:textId="77777777" w:rsidR="00B904CD" w:rsidRDefault="00B904CD" w:rsidP="00086D15"/>
                      </w:txbxContent>
                    </v:textbox>
                  </v:shape>
                </v:group>
                <v:shape id="Text Box 173" o:spid="_x0000_s1106" type="#_x0000_t202" style="position:absolute;left:65298;top:21693;width:9218;height:5782;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gsJ6xgAA&#10;ANsAAAAPAAAAZHJzL2Rvd25yZXYueG1sRI9Ba8JAFITvgv9heQVvuomIaJqNFKGg9tKmSvH2zD6T&#10;YPZtml01/ffdQsHjMDPfMOmqN424UedqywriSQSCuLC65lLB/vN1vADhPLLGxjIp+CEHq2w4SDHR&#10;9s4fdMt9KQKEXYIKKu/bREpXVGTQTWxLHLyz7Qz6ILtS6g7vAW4aOY2iuTRYc1iosKV1RcUlvxoF&#10;8+Z7do3i49fuctq8vy0Px7w9bJUaPfUvzyA89f4R/m9vtIJpDH9fwg+Q2S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9gsJ6xgAAANsAAAAPAAAAAAAAAAAAAAAAAJcCAABkcnMv&#10;ZG93bnJldi54bWxQSwUGAAAAAAQABAD1AAAAigMAAAAA&#10;" strokeweight="1pt">
                  <v:textbox inset=",0">
                    <w:txbxContent>
                      <w:p w14:paraId="5EC3922C"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Scaled to SD</w:t>
                        </w:r>
                        <w:r w:rsidRPr="00C12CD5">
                          <w:rPr>
                            <w:rFonts w:ascii="Calibri" w:hAnsi="Calibri" w:cs="Calibri"/>
                            <w:color w:val="000000"/>
                            <w:kern w:val="24"/>
                            <w:sz w:val="18"/>
                            <w:szCs w:val="18"/>
                          </w:rPr>
                          <w:br/>
                          <w:t>for output to SDTV</w:t>
                        </w:r>
                      </w:p>
                    </w:txbxContent>
                  </v:textbox>
                </v:shape>
                <v:group id="Group 174" o:spid="_x0000_s1107" style="position:absolute;left:64560;top:13086;width:11325;height:6363" coordorigin="64560,13086" coordsize="16276,9144"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">
                  <v:shape id="Text Box 175" o:spid="_x0000_s1108" type="#_x0000_t202" style="position:absolute;left:64560;top:13087;width:16277;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F9I+wAAA&#10;ANsAAAAPAAAAZHJzL2Rvd25yZXYueG1sRI/BqsIwFET3gv8QruBGNFVBpRpFBKELN0/9gEtzbYrN&#10;TUmiVr/+5cEDl8PMnGE2u8424kk+1I4VTCcZCOLS6ZorBdfLcbwCESKyxsYxKXhTgN2239tgrt2L&#10;f+h5jpVIEA45KjAxtrmUoTRkMUxcS5y8m/MWY5K+ktrjK8FtI2dZtpAWa04LBls6GCrv54dVcD8t&#10;65G7nPjzLjJfFJGMno6UGg66/RpEpC5+w//tQiuYzeHvS/oBcvsL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iF9I+wAAAANsAAAAPAAAAAAAAAAAAAAAAAJcCAABkcnMvZG93bnJl&#10;di54bWxQSwUGAAAAAAQABAD1AAAAhAMAAAAA&#10;" fillcolor="#bfbfbf" strokeweight="1pt">
                    <v:textbox inset=",0">
                      <w:txbxContent>
                        <w:p w14:paraId="0CCFFA06" w14:textId="77777777" w:rsidR="00B904CD" w:rsidRDefault="00B904CD" w:rsidP="00086D15"/>
                      </w:txbxContent>
                    </v:textbox>
                  </v:shape>
                  <v:shape id="Text Box 176" o:spid="_x0000_s1109" type="#_x0000_t202" style="position:absolute;left:65621;top:13086;width:13725;height:9144;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9WHixgAA&#10;ANsAAAAPAAAAZHJzL2Rvd25yZXYueG1sRI9Ba8JAFITvBf/D8gRvdRMJ0kZXkULB2kubKuLtmX0m&#10;Idm3aXaj6b/vFoQeh5n5hlmuB9OIK3WusqwgnkYgiHOrKy4U7L9eH59AOI+ssbFMCn7IwXo1elhi&#10;qu2NP+ma+UIECLsUFZTet6mULi/JoJvaljh4F9sZ9EF2hdQd3gLcNHIWRXNpsOKwUGJLLyXlddYb&#10;BfPmO+mj+HTc1eftx/vz4ZS1hzelJuNhswDhafD/4Xt7qxXMEvj7En6AXP0C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t9WHixgAAANsAAAAPAAAAAAAAAAAAAAAAAJcCAABkcnMv&#10;ZG93bnJldi54bWxQSwUGAAAAAAQABAD1AAAAigMAAAAA&#10;" strokeweight="1pt">
                    <v:textbox inset=",0">
                      <w:txbxContent>
                        <w:p w14:paraId="1805570A"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18"/>
                              <w:szCs w:val="18"/>
                            </w:rPr>
                            <w:t>Pillarboxed</w:t>
                          </w:r>
                          <w:r w:rsidRPr="00C12CD5">
                            <w:rPr>
                              <w:rFonts w:ascii="Calibri" w:hAnsi="Calibri" w:cs="Calibri"/>
                              <w:color w:val="000000"/>
                              <w:kern w:val="24"/>
                              <w:sz w:val="18"/>
                              <w:szCs w:val="18"/>
                            </w:rPr>
                            <w:br/>
                            <w:t>for HDTV</w:t>
                          </w:r>
                        </w:p>
                      </w:txbxContent>
                    </v:textbox>
                  </v:shape>
                </v:group>
                <w10:anchorlock/>
              </v:group>
            </w:pict>
          </mc:Fallback>
        </mc:AlternateContent>
      </w:r>
    </w:p>
    <w:p w14:paraId="073E115C" w14:textId="77777777" w:rsidR="00E04512" w:rsidRPr="005B504E" w:rsidRDefault="00E04512" w:rsidP="00E04512">
      <w:pPr>
        <w:pStyle w:val="Caption"/>
        <w:rPr>
          <w:color w:val="auto"/>
        </w:rPr>
      </w:pPr>
      <w:bookmarkStart w:id="3758" w:name="_Ref146233907"/>
      <w:bookmarkStart w:id="3759" w:name="_Toc308175066"/>
      <w:bookmarkStart w:id="3760" w:name="_Toc263281103"/>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4</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4</w:t>
      </w:r>
      <w:r w:rsidR="00860A88" w:rsidRPr="005B504E">
        <w:rPr>
          <w:color w:val="auto"/>
        </w:rPr>
        <w:fldChar w:fldCharType="end"/>
      </w:r>
      <w:bookmarkEnd w:id="3758"/>
      <w:r w:rsidRPr="005B504E">
        <w:rPr>
          <w:color w:val="auto"/>
        </w:rPr>
        <w:t xml:space="preserve"> – Example of Display Process for Pillarboxed Source Content</w:t>
      </w:r>
      <w:bookmarkEnd w:id="3759"/>
      <w:bookmarkEnd w:id="3760"/>
    </w:p>
    <w:p w14:paraId="732CB715" w14:textId="603AD4DA" w:rsidR="00E04512" w:rsidRPr="005B504E" w:rsidRDefault="00E04512" w:rsidP="00E04512">
      <w:r w:rsidRPr="005B504E">
        <w:t xml:space="preserve">If this content </w:t>
      </w:r>
      <w:r w:rsidR="00783C0F">
        <w:t xml:space="preserve">was to be displayed </w:t>
      </w:r>
      <w:r w:rsidRPr="005B504E">
        <w:t xml:space="preserve">on a standard 4:3 television, no further processing of the image would be necessary.  However, if </w:t>
      </w:r>
      <w:r w:rsidR="00783C0F">
        <w:t xml:space="preserve">this content </w:t>
      </w:r>
      <w:r w:rsidRPr="005B504E">
        <w:t xml:space="preserve"> </w:t>
      </w:r>
      <w:r w:rsidR="00783C0F">
        <w:t xml:space="preserve">was to be displayed </w:t>
      </w:r>
      <w:r w:rsidRPr="005B504E">
        <w:t xml:space="preserve">on a 16:9 HDTV, it </w:t>
      </w:r>
      <w:r w:rsidR="00256576" w:rsidRPr="005B504E">
        <w:t xml:space="preserve">might </w:t>
      </w:r>
      <w:r w:rsidRPr="005B504E">
        <w:t>be necessary for it to apply additional matting on the left and right sides to reconstruct the original pillarboxes in order to ensure the video image displays properly.</w:t>
      </w:r>
    </w:p>
    <w:p w14:paraId="15789778" w14:textId="4C0488CF" w:rsidR="00E04512" w:rsidRPr="005B504E" w:rsidRDefault="00E04512" w:rsidP="000650E4">
      <w:pPr>
        <w:pStyle w:val="Heading3"/>
        <w:autoSpaceDE w:val="0"/>
        <w:rPr>
          <w:color w:val="auto"/>
        </w:rPr>
      </w:pPr>
      <w:bookmarkStart w:id="3761" w:name="_Toc308174932"/>
      <w:bookmarkStart w:id="3762" w:name="_Ref263276330"/>
      <w:bookmarkStart w:id="3763" w:name="_Toc263280943"/>
      <w:r w:rsidRPr="005B504E">
        <w:rPr>
          <w:color w:val="auto"/>
        </w:rPr>
        <w:t>Dynamic Sub-sampling</w:t>
      </w:r>
      <w:bookmarkEnd w:id="3761"/>
      <w:bookmarkEnd w:id="3762"/>
      <w:bookmarkEnd w:id="3763"/>
    </w:p>
    <w:p w14:paraId="4E578D5E" w14:textId="11227EF0" w:rsidR="00E04512" w:rsidRDefault="00E04512" w:rsidP="00E04512">
      <w:commentRangeStart w:id="3764"/>
      <w:r w:rsidRPr="005B504E">
        <w:t xml:space="preserve">For Media Profiles that support dynamic sub-sampling, the spatial sub-sampling of the content </w:t>
      </w:r>
      <w:r w:rsidR="00256576" w:rsidRPr="005B504E">
        <w:t xml:space="preserve">can </w:t>
      </w:r>
      <w:r w:rsidRPr="005B504E">
        <w:t xml:space="preserve">be changed periodically throughout the duration of the file.  Changes to the sub-sampling values are implemented by changing the </w:t>
      </w:r>
      <w:r w:rsidR="006D0B58">
        <w:t xml:space="preserve">elementary stream parameter </w:t>
      </w:r>
      <w:r w:rsidRPr="005B504E">
        <w:t xml:space="preserve">values </w:t>
      </w:r>
      <w:r w:rsidR="006D0B58">
        <w:t xml:space="preserve">identified in Section </w:t>
      </w:r>
      <w:r w:rsidR="00860A88">
        <w:fldChar w:fldCharType="begin"/>
      </w:r>
      <w:r w:rsidR="006D0B58">
        <w:instrText xml:space="preserve"> REF _Ref247427691 \r \h </w:instrText>
      </w:r>
      <w:r w:rsidR="00860A88">
        <w:fldChar w:fldCharType="separate"/>
      </w:r>
      <w:r w:rsidR="00882477">
        <w:t>4.5.1</w:t>
      </w:r>
      <w:r w:rsidR="00860A88">
        <w:fldChar w:fldCharType="end"/>
      </w:r>
      <w:r w:rsidRPr="005B504E">
        <w:t>.  Dynamic sub-sampling is supported by Media Profiles that do not specifically prohibit these values from changing within a video track.</w:t>
      </w:r>
    </w:p>
    <w:p w14:paraId="0FD72086" w14:textId="77777777" w:rsidR="00860A88" w:rsidRPr="00330996" w:rsidRDefault="008F2AD1" w:rsidP="00330996">
      <w:pPr>
        <w:pStyle w:val="Heading4"/>
        <w:rPr>
          <w:rStyle w:val="DECEvariable"/>
          <w:rFonts w:asciiTheme="minorHAnsi" w:hAnsiTheme="minorHAnsi" w:cstheme="minorBidi"/>
          <w:noProof w:val="0"/>
          <w:sz w:val="24"/>
          <w:szCs w:val="24"/>
        </w:rPr>
      </w:pPr>
      <w:r w:rsidRPr="006E7DEF">
        <w:rPr>
          <w:rStyle w:val="DECEvariable"/>
          <w:rFonts w:asciiTheme="minorHAnsi" w:hAnsiTheme="minorHAnsi" w:cstheme="minorBidi"/>
          <w:noProof w:val="0"/>
          <w:sz w:val="24"/>
          <w:szCs w:val="24"/>
        </w:rPr>
        <w:t xml:space="preserve"> </w:t>
      </w:r>
      <w:r w:rsidRPr="007265CC">
        <w:t xml:space="preserve">Constraints on </w:t>
      </w:r>
      <w:r>
        <w:t>[H264]</w:t>
      </w:r>
      <w:r w:rsidRPr="007265CC">
        <w:t xml:space="preserve"> Elementary Streams</w:t>
      </w:r>
    </w:p>
    <w:p w14:paraId="4B077232" w14:textId="77777777" w:rsidR="00860A88" w:rsidRDefault="0075134B" w:rsidP="00B71A78">
      <w:pPr>
        <w:pStyle w:val="ListBullet3"/>
        <w:numPr>
          <w:ilvl w:val="0"/>
          <w:numId w:val="44"/>
        </w:numPr>
        <w:tabs>
          <w:tab w:val="clear" w:pos="1080"/>
          <w:tab w:val="left" w:pos="0"/>
        </w:tabs>
        <w:ind w:left="360"/>
      </w:pPr>
      <w:r w:rsidRPr="0075134B">
        <w:t xml:space="preserve">the </w:t>
      </w:r>
      <w:r w:rsidR="00860A88" w:rsidRPr="00330996">
        <w:rPr>
          <w:rFonts w:ascii="Courier New" w:hAnsi="Courier New" w:cs="Courier New"/>
          <w:sz w:val="20"/>
          <w:szCs w:val="20"/>
        </w:rPr>
        <w:t>pic_width_in_mbs_minus1</w:t>
      </w:r>
      <w:r>
        <w:t xml:space="preserve">, </w:t>
      </w:r>
      <w:r w:rsidR="00860A88" w:rsidRPr="00330996">
        <w:rPr>
          <w:rFonts w:ascii="Courier New" w:hAnsi="Courier New" w:cs="Courier New"/>
          <w:sz w:val="20"/>
          <w:szCs w:val="20"/>
        </w:rPr>
        <w:t>pic_height_in_map_units_minus1</w:t>
      </w:r>
      <w:r w:rsidRPr="0075134B">
        <w:t xml:space="preserve"> </w:t>
      </w:r>
      <w:r>
        <w:t xml:space="preserve">and </w:t>
      </w:r>
      <w:r w:rsidR="00860A88" w:rsidRPr="00330996">
        <w:rPr>
          <w:rFonts w:ascii="Courier New" w:hAnsi="Courier New" w:cs="Courier New"/>
          <w:sz w:val="20"/>
          <w:szCs w:val="20"/>
        </w:rPr>
        <w:t>aspect_ratio_idc</w:t>
      </w:r>
      <w:r w:rsidRPr="0075134B">
        <w:t xml:space="preserve"> sequence parameter set field values SHALL only be changed at the start of a fragment.</w:t>
      </w:r>
    </w:p>
    <w:p w14:paraId="77B4C6DF" w14:textId="77777777" w:rsidR="00860A88" w:rsidRDefault="0075134B" w:rsidP="00B71A78">
      <w:pPr>
        <w:pStyle w:val="ListBullet3"/>
        <w:numPr>
          <w:ilvl w:val="0"/>
          <w:numId w:val="44"/>
        </w:numPr>
        <w:tabs>
          <w:tab w:val="clear" w:pos="1080"/>
          <w:tab w:val="left" w:pos="0"/>
        </w:tabs>
        <w:ind w:left="360"/>
      </w:pPr>
      <w:r w:rsidRPr="005B504E">
        <w:t xml:space="preserve">When sub-sampling parameters are changed within the file, the </w:t>
      </w:r>
      <w:r w:rsidRPr="005B504E">
        <w:rPr>
          <w:rStyle w:val="DECEvariable"/>
          <w:noProof w:val="0"/>
        </w:rPr>
        <w:t>frame_cropping_flag</w:t>
      </w:r>
      <w:r w:rsidRPr="005B504E">
        <w:t xml:space="preserve">, </w:t>
      </w:r>
      <w:r w:rsidRPr="005B504E">
        <w:rPr>
          <w:rStyle w:val="DECEvariable"/>
          <w:noProof w:val="0"/>
        </w:rPr>
        <w:t>frame_crop_left_offset</w:t>
      </w:r>
      <w:r w:rsidRPr="005B504E">
        <w:t xml:space="preserve">, </w:t>
      </w:r>
      <w:r w:rsidRPr="005B504E">
        <w:rPr>
          <w:rStyle w:val="DECEvariable"/>
          <w:noProof w:val="0"/>
        </w:rPr>
        <w:t>frame_crop_right_offset</w:t>
      </w:r>
      <w:r w:rsidRPr="005B504E">
        <w:t xml:space="preserve">, </w:t>
      </w:r>
      <w:r w:rsidRPr="005B504E">
        <w:rPr>
          <w:rStyle w:val="DECEvariable"/>
          <w:noProof w:val="0"/>
        </w:rPr>
        <w:t>frame_crop_top_offset</w:t>
      </w:r>
      <w:r w:rsidRPr="005B504E">
        <w:t xml:space="preserve">, </w:t>
      </w:r>
      <w:r w:rsidRPr="005B504E">
        <w:rPr>
          <w:rStyle w:val="DECEvariable"/>
          <w:noProof w:val="0"/>
        </w:rPr>
        <w:t>frame_crop_bottom_offset</w:t>
      </w:r>
      <w:r w:rsidRPr="005B504E">
        <w:t xml:space="preserve"> cropping parameters</w:t>
      </w:r>
      <w:r>
        <w:t xml:space="preserve"> </w:t>
      </w:r>
      <w:r w:rsidRPr="005B504E">
        <w:rPr>
          <w:rStyle w:val="DECEConformanceStmt"/>
        </w:rPr>
        <w:t>shall</w:t>
      </w:r>
      <w:r w:rsidRPr="005B504E">
        <w:t xml:space="preserve"> also be changed to match, as specified </w:t>
      </w:r>
      <w:r>
        <w:t xml:space="preserve">in Section </w:t>
      </w:r>
      <w:r w:rsidR="00860A88">
        <w:fldChar w:fldCharType="begin"/>
      </w:r>
      <w:r>
        <w:instrText xml:space="preserve"> REF _Ref142933989 \r \h </w:instrText>
      </w:r>
      <w:r w:rsidR="00860A88">
        <w:fldChar w:fldCharType="separate"/>
      </w:r>
      <w:r w:rsidR="00882477">
        <w:t>4.3.2.2</w:t>
      </w:r>
      <w:r w:rsidR="00860A88">
        <w:fldChar w:fldCharType="end"/>
      </w:r>
      <w:r>
        <w:t>.</w:t>
      </w:r>
    </w:p>
    <w:p w14:paraId="6D3E49A0" w14:textId="7291AA5E" w:rsidR="00860A88" w:rsidRDefault="0075134B" w:rsidP="00B71A78">
      <w:pPr>
        <w:pStyle w:val="ListBullet3"/>
        <w:numPr>
          <w:ilvl w:val="0"/>
          <w:numId w:val="44"/>
        </w:numPr>
        <w:tabs>
          <w:tab w:val="clear" w:pos="1080"/>
          <w:tab w:val="left" w:pos="0"/>
        </w:tabs>
        <w:ind w:left="360"/>
      </w:pPr>
      <w:r>
        <w:t xml:space="preserve">Note: If </w:t>
      </w:r>
      <w:r w:rsidR="00860A88" w:rsidRPr="00330996">
        <w:rPr>
          <w:rFonts w:ascii="Courier New" w:hAnsi="Courier New" w:cs="Courier New"/>
          <w:sz w:val="20"/>
          <w:szCs w:val="20"/>
        </w:rPr>
        <w:t>pic_width_in_mbs_minus1</w:t>
      </w:r>
      <w:r>
        <w:t xml:space="preserve"> </w:t>
      </w:r>
      <w:r w:rsidRPr="0075134B">
        <w:t xml:space="preserve">or </w:t>
      </w:r>
      <w:r w:rsidR="00860A88" w:rsidRPr="00330996">
        <w:rPr>
          <w:rFonts w:ascii="Courier New" w:hAnsi="Courier New" w:cs="Courier New"/>
          <w:sz w:val="20"/>
          <w:szCs w:val="20"/>
        </w:rPr>
        <w:t>pic_height_in_map_units_minus1</w:t>
      </w:r>
      <w:r w:rsidRPr="0075134B">
        <w:t xml:space="preserve"> changes from the previous </w:t>
      </w:r>
      <w:ins w:id="3765" w:author="Joe McCrossan" w:date="2014-06-01T20:43:00Z">
        <w:r w:rsidR="00342B8A">
          <w:t>C</w:t>
        </w:r>
      </w:ins>
      <w:del w:id="3766" w:author="Joe McCrossan" w:date="2014-06-01T20:43:00Z">
        <w:r w:rsidRPr="0075134B" w:rsidDel="00342B8A">
          <w:delText>c</w:delText>
        </w:r>
      </w:del>
      <w:r w:rsidRPr="0075134B">
        <w:t xml:space="preserve">oded </w:t>
      </w:r>
      <w:ins w:id="3767" w:author="Joe McCrossan" w:date="2014-06-01T20:43:00Z">
        <w:r w:rsidR="00342B8A">
          <w:t>V</w:t>
        </w:r>
      </w:ins>
      <w:del w:id="3768" w:author="Joe McCrossan" w:date="2014-06-01T20:43:00Z">
        <w:r w:rsidRPr="0075134B" w:rsidDel="00342B8A">
          <w:delText>v</w:delText>
        </w:r>
      </w:del>
      <w:r w:rsidRPr="0075134B">
        <w:t xml:space="preserve">ideo </w:t>
      </w:r>
      <w:ins w:id="3769" w:author="Joe McCrossan" w:date="2014-06-01T20:43:00Z">
        <w:r w:rsidR="00342B8A">
          <w:t>S</w:t>
        </w:r>
      </w:ins>
      <w:del w:id="3770" w:author="Joe McCrossan" w:date="2014-06-01T20:43:00Z">
        <w:r w:rsidRPr="0075134B" w:rsidDel="00342B8A">
          <w:delText>s</w:delText>
        </w:r>
      </w:del>
      <w:r w:rsidRPr="0075134B">
        <w:t xml:space="preserve">equence, this SHALL NOT imply </w:t>
      </w:r>
      <w:r w:rsidR="00860A88" w:rsidRPr="00330996">
        <w:rPr>
          <w:rFonts w:ascii="Courier New" w:hAnsi="Courier New" w:cs="Courier New"/>
          <w:sz w:val="20"/>
          <w:szCs w:val="20"/>
        </w:rPr>
        <w:t>no_output_of_prior_pics_flag</w:t>
      </w:r>
      <w:r w:rsidRPr="0075134B">
        <w:t xml:space="preserve"> is equal to one – in this case video presentation and output of all video frames SHOULD continue without interruption in presentation, i.e. no pictures SHOULD be discarded.</w:t>
      </w:r>
    </w:p>
    <w:p w14:paraId="099B7FA1" w14:textId="77777777" w:rsidR="00860A88" w:rsidRPr="00330996" w:rsidRDefault="008F2AD1" w:rsidP="00330996">
      <w:pPr>
        <w:pStyle w:val="Heading4"/>
      </w:pPr>
      <w:r w:rsidRPr="007265CC">
        <w:t xml:space="preserve">Constraints on </w:t>
      </w:r>
      <w:r>
        <w:t>[H265]</w:t>
      </w:r>
      <w:r w:rsidRPr="007265CC">
        <w:t xml:space="preserve"> Elementary Streams</w:t>
      </w:r>
    </w:p>
    <w:p w14:paraId="2D7C0ABF" w14:textId="77777777" w:rsidR="0075134B" w:rsidRDefault="0075134B" w:rsidP="00B71A78">
      <w:pPr>
        <w:pStyle w:val="ListBullet3"/>
        <w:numPr>
          <w:ilvl w:val="0"/>
          <w:numId w:val="44"/>
        </w:numPr>
        <w:tabs>
          <w:tab w:val="clear" w:pos="1080"/>
          <w:tab w:val="left" w:pos="0"/>
        </w:tabs>
        <w:ind w:left="360"/>
      </w:pPr>
      <w:r w:rsidRPr="0075134B">
        <w:t xml:space="preserve">the </w:t>
      </w:r>
      <w:r w:rsidR="00860A88" w:rsidRPr="00330996">
        <w:rPr>
          <w:rFonts w:ascii="Courier New" w:hAnsi="Courier New" w:cs="Courier New"/>
          <w:sz w:val="20"/>
          <w:szCs w:val="20"/>
        </w:rPr>
        <w:t>pic_width_in_luma_samples</w:t>
      </w:r>
      <w:r>
        <w:t xml:space="preserve">, </w:t>
      </w:r>
      <w:r w:rsidR="00860A88" w:rsidRPr="00330996">
        <w:rPr>
          <w:rFonts w:ascii="Courier New" w:hAnsi="Courier New" w:cs="Courier New"/>
          <w:sz w:val="20"/>
          <w:szCs w:val="20"/>
        </w:rPr>
        <w:t>pic_height_in_luma_samples</w:t>
      </w:r>
      <w:r w:rsidRPr="0075134B">
        <w:t xml:space="preserve"> and </w:t>
      </w:r>
      <w:r w:rsidR="00860A88" w:rsidRPr="00330996">
        <w:rPr>
          <w:rFonts w:ascii="Courier New" w:hAnsi="Courier New" w:cs="Courier New"/>
          <w:sz w:val="20"/>
          <w:szCs w:val="20"/>
        </w:rPr>
        <w:t>aspect_ratio_idc</w:t>
      </w:r>
      <w:r w:rsidRPr="0075134B">
        <w:t xml:space="preserve"> sequence parameter set field values SHALL only be changed at the start of a fragment.</w:t>
      </w:r>
    </w:p>
    <w:p w14:paraId="0AB51144" w14:textId="77777777" w:rsidR="0075134B" w:rsidRDefault="0075134B" w:rsidP="00B71A78">
      <w:pPr>
        <w:pStyle w:val="ListBullet3"/>
        <w:numPr>
          <w:ilvl w:val="0"/>
          <w:numId w:val="44"/>
        </w:numPr>
        <w:tabs>
          <w:tab w:val="clear" w:pos="1080"/>
          <w:tab w:val="left" w:pos="0"/>
        </w:tabs>
        <w:ind w:left="360"/>
      </w:pPr>
      <w:r w:rsidRPr="005B504E">
        <w:t>When sub-sampling parameters are changed within the file, the</w:t>
      </w:r>
      <w:r>
        <w:t xml:space="preserve"> </w:t>
      </w:r>
      <w:r w:rsidRPr="008D2AD5">
        <w:rPr>
          <w:rStyle w:val="DECEvariable"/>
          <w:noProof w:val="0"/>
        </w:rPr>
        <w:t>conformance_window_flag</w:t>
      </w:r>
      <w:r>
        <w:rPr>
          <w:rStyle w:val="DECEvariable"/>
          <w:noProof w:val="0"/>
        </w:rPr>
        <w:t>, conf_win_</w:t>
      </w:r>
      <w:r w:rsidRPr="008D2AD5">
        <w:rPr>
          <w:rStyle w:val="DECEvariable"/>
          <w:noProof w:val="0"/>
        </w:rPr>
        <w:t>left_offset</w:t>
      </w:r>
      <w:r>
        <w:rPr>
          <w:rStyle w:val="DECEvariable"/>
          <w:noProof w:val="0"/>
        </w:rPr>
        <w:t xml:space="preserve">, </w:t>
      </w:r>
      <w:r w:rsidRPr="008D2AD5">
        <w:rPr>
          <w:rStyle w:val="DECEvariable"/>
          <w:noProof w:val="0"/>
        </w:rPr>
        <w:t>conf_win_right_offset</w:t>
      </w:r>
      <w:r>
        <w:rPr>
          <w:rStyle w:val="DECEvariable"/>
          <w:noProof w:val="0"/>
        </w:rPr>
        <w:t xml:space="preserve">, </w:t>
      </w:r>
      <w:r w:rsidRPr="008D2AD5">
        <w:rPr>
          <w:rStyle w:val="DECEvariable"/>
          <w:noProof w:val="0"/>
        </w:rPr>
        <w:t>conf_win_top_offset</w:t>
      </w:r>
      <w:r>
        <w:rPr>
          <w:rStyle w:val="DECEvariable"/>
          <w:noProof w:val="0"/>
        </w:rPr>
        <w:t xml:space="preserve">, </w:t>
      </w:r>
      <w:r w:rsidRPr="008D2AD5">
        <w:rPr>
          <w:rStyle w:val="DECEvariable"/>
          <w:noProof w:val="0"/>
        </w:rPr>
        <w:t>conf_win_bottom_offset</w:t>
      </w:r>
      <w:r w:rsidR="00860A88" w:rsidRPr="00330996">
        <w:rPr>
          <w:rStyle w:val="DECEvariable"/>
          <w:rFonts w:ascii="Cambria" w:hAnsi="Cambria"/>
          <w:noProof w:val="0"/>
          <w:sz w:val="24"/>
          <w:szCs w:val="24"/>
        </w:rPr>
        <w:t xml:space="preserve"> </w:t>
      </w:r>
      <w:r w:rsidRPr="005B504E">
        <w:t>cropping parameters</w:t>
      </w:r>
      <w:r>
        <w:t xml:space="preserve"> </w:t>
      </w:r>
      <w:r w:rsidRPr="005B504E">
        <w:rPr>
          <w:rStyle w:val="DECEConformanceStmt"/>
        </w:rPr>
        <w:t>shall</w:t>
      </w:r>
      <w:r w:rsidRPr="005B504E">
        <w:t xml:space="preserve"> also be changed to match, as specified </w:t>
      </w:r>
      <w:r>
        <w:t xml:space="preserve">in Section </w:t>
      </w:r>
      <w:r w:rsidR="00860A88">
        <w:fldChar w:fldCharType="begin"/>
      </w:r>
      <w:r>
        <w:instrText xml:space="preserve"> REF _Ref247292967 \r \h </w:instrText>
      </w:r>
      <w:r w:rsidR="00860A88">
        <w:fldChar w:fldCharType="separate"/>
      </w:r>
      <w:r w:rsidR="00882477">
        <w:t>4.4.2.3</w:t>
      </w:r>
      <w:r w:rsidR="00860A88">
        <w:fldChar w:fldCharType="end"/>
      </w:r>
      <w:r>
        <w:t>.</w:t>
      </w:r>
    </w:p>
    <w:p w14:paraId="5F6402F1" w14:textId="658E5D44" w:rsidR="0075134B" w:rsidRPr="005B504E" w:rsidRDefault="0075134B" w:rsidP="00B71A78">
      <w:pPr>
        <w:pStyle w:val="ListBullet3"/>
        <w:numPr>
          <w:ilvl w:val="0"/>
          <w:numId w:val="44"/>
        </w:numPr>
        <w:tabs>
          <w:tab w:val="clear" w:pos="1080"/>
          <w:tab w:val="left" w:pos="0"/>
        </w:tabs>
        <w:ind w:left="360"/>
      </w:pPr>
      <w:r>
        <w:t xml:space="preserve">Note: </w:t>
      </w:r>
      <w:r w:rsidRPr="0075134B">
        <w:t xml:space="preserve">If </w:t>
      </w:r>
      <w:r w:rsidR="00860A88" w:rsidRPr="00330996">
        <w:rPr>
          <w:rFonts w:ascii="Courier New" w:hAnsi="Courier New" w:cs="Courier New"/>
          <w:sz w:val="20"/>
          <w:szCs w:val="20"/>
        </w:rPr>
        <w:t>pic_width_in_luma_samples</w:t>
      </w:r>
      <w:r w:rsidRPr="0075134B">
        <w:t xml:space="preserve"> or </w:t>
      </w:r>
      <w:r w:rsidR="00860A88" w:rsidRPr="00330996">
        <w:rPr>
          <w:rFonts w:ascii="Courier New" w:hAnsi="Courier New" w:cs="Courier New"/>
          <w:sz w:val="20"/>
          <w:szCs w:val="20"/>
        </w:rPr>
        <w:t>pic_height_in_luma_samples</w:t>
      </w:r>
      <w:r w:rsidRPr="0075134B">
        <w:t xml:space="preserve"> changes from the previous </w:t>
      </w:r>
      <w:ins w:id="3771" w:author="Joe McCrossan" w:date="2014-06-01T20:43:00Z">
        <w:r w:rsidR="00342B8A">
          <w:t>C</w:t>
        </w:r>
      </w:ins>
      <w:del w:id="3772" w:author="Joe McCrossan" w:date="2014-06-01T20:43:00Z">
        <w:r w:rsidRPr="0075134B" w:rsidDel="00342B8A">
          <w:delText>c</w:delText>
        </w:r>
      </w:del>
      <w:r w:rsidRPr="0075134B">
        <w:t xml:space="preserve">oded </w:t>
      </w:r>
      <w:ins w:id="3773" w:author="Joe McCrossan" w:date="2014-06-01T20:43:00Z">
        <w:r w:rsidR="00342B8A">
          <w:t>V</w:t>
        </w:r>
      </w:ins>
      <w:del w:id="3774" w:author="Joe McCrossan" w:date="2014-06-01T20:43:00Z">
        <w:r w:rsidRPr="0075134B" w:rsidDel="00342B8A">
          <w:delText>v</w:delText>
        </w:r>
      </w:del>
      <w:r w:rsidRPr="0075134B">
        <w:t xml:space="preserve">ideo </w:t>
      </w:r>
      <w:ins w:id="3775" w:author="Joe McCrossan" w:date="2014-06-01T20:43:00Z">
        <w:r w:rsidR="00342B8A">
          <w:t>S</w:t>
        </w:r>
      </w:ins>
      <w:del w:id="3776" w:author="Joe McCrossan" w:date="2014-06-01T20:43:00Z">
        <w:r w:rsidRPr="0075134B" w:rsidDel="00342B8A">
          <w:delText>s</w:delText>
        </w:r>
      </w:del>
      <w:r w:rsidRPr="0075134B">
        <w:t xml:space="preserve">equence, this SHALL NOT imply </w:t>
      </w:r>
      <w:r w:rsidR="00860A88" w:rsidRPr="00330996">
        <w:rPr>
          <w:rFonts w:ascii="Courier New" w:hAnsi="Courier New" w:cs="Courier New"/>
          <w:sz w:val="20"/>
          <w:szCs w:val="20"/>
        </w:rPr>
        <w:t>no_output_of_prior_pics_flag</w:t>
      </w:r>
      <w:r w:rsidRPr="0075134B">
        <w:t xml:space="preserve"> is equal to one – in this case video presentation and output of all video frames SHOULD continue without interruption in presentation, i.e. no pictures SHOULD be discarded.</w:t>
      </w:r>
    </w:p>
    <w:p w14:paraId="3ED3FAF9" w14:textId="37ADE609" w:rsidR="00860A88" w:rsidRDefault="00860A88" w:rsidP="00330996">
      <w:pPr>
        <w:pStyle w:val="ListBullet"/>
        <w:numPr>
          <w:ilvl w:val="0"/>
          <w:numId w:val="0"/>
        </w:numPr>
        <w:ind w:left="720" w:hanging="360"/>
      </w:pPr>
    </w:p>
    <w:p w14:paraId="654FFF4B" w14:textId="6DB50C7D" w:rsidR="00E04512" w:rsidRPr="005B504E" w:rsidRDefault="00B67747" w:rsidP="000650E4">
      <w:pPr>
        <w:pStyle w:val="Heading1"/>
        <w:autoSpaceDE w:val="0"/>
        <w:rPr>
          <w:color w:val="auto"/>
        </w:rPr>
      </w:pPr>
      <w:bookmarkStart w:id="3777" w:name="_Ref139987595"/>
      <w:bookmarkStart w:id="3778" w:name="_Ref139987631"/>
      <w:bookmarkStart w:id="3779" w:name="_Toc308174933"/>
      <w:bookmarkStart w:id="3780" w:name="_Toc263280944"/>
      <w:commentRangeEnd w:id="3764"/>
      <w:r>
        <w:rPr>
          <w:rStyle w:val="CommentReference"/>
          <w:b w:val="0"/>
          <w:bCs w:val="0"/>
          <w:color w:val="auto"/>
          <w:spacing w:val="0"/>
        </w:rPr>
        <w:commentReference w:id="3764"/>
      </w:r>
      <w:r w:rsidR="00E04512" w:rsidRPr="005B504E">
        <w:rPr>
          <w:color w:val="auto"/>
        </w:rPr>
        <w:t>Audio Elementary Streams</w:t>
      </w:r>
      <w:bookmarkEnd w:id="3777"/>
      <w:bookmarkEnd w:id="3778"/>
      <w:bookmarkEnd w:id="3779"/>
      <w:bookmarkEnd w:id="3780"/>
    </w:p>
    <w:p w14:paraId="4901BC1C" w14:textId="1472DCFF" w:rsidR="00E04512" w:rsidRPr="005B504E" w:rsidRDefault="00E04512" w:rsidP="00B71A78">
      <w:pPr>
        <w:pStyle w:val="Heading2"/>
      </w:pPr>
      <w:bookmarkStart w:id="3781" w:name="_Toc308174934"/>
      <w:bookmarkStart w:id="3782" w:name="_Toc263280945"/>
      <w:r w:rsidRPr="005B504E">
        <w:t>Introduction</w:t>
      </w:r>
      <w:bookmarkEnd w:id="3781"/>
      <w:bookmarkEnd w:id="3782"/>
    </w:p>
    <w:p w14:paraId="629A4C2C" w14:textId="77777777" w:rsidR="00E04512" w:rsidRPr="005B504E" w:rsidRDefault="00E04512" w:rsidP="00E04512">
      <w:r w:rsidRPr="005B504E">
        <w:t>This chapter describes the audio track in relation to the ISO Base Media File, the required vs. optional audio formats and the constraints on each audio format.</w:t>
      </w:r>
    </w:p>
    <w:p w14:paraId="54691132" w14:textId="77777777" w:rsidR="00E04512" w:rsidRPr="005B504E" w:rsidRDefault="00E04512" w:rsidP="00E04512">
      <w:r w:rsidRPr="005B504E">
        <w:t xml:space="preserve">In general, the system layer definition described in [MPEG4S] is used to embed the audio.  This is described in detail in Section </w:t>
      </w:r>
      <w:r w:rsidR="007A4DF4">
        <w:fldChar w:fldCharType="begin" w:fldLock="1"/>
      </w:r>
      <w:r w:rsidR="007A4DF4">
        <w:instrText xml:space="preserve"> REF _Ref138105836 \w \h  \* MERGEFORMAT </w:instrText>
      </w:r>
      <w:r w:rsidR="007A4DF4">
        <w:fldChar w:fldCharType="separate"/>
      </w:r>
      <w:r w:rsidR="005B504E">
        <w:t>5.2</w:t>
      </w:r>
      <w:r w:rsidR="007A4DF4">
        <w:fldChar w:fldCharType="end"/>
      </w:r>
      <w:r w:rsidRPr="005B504E">
        <w:t>.</w:t>
      </w:r>
    </w:p>
    <w:p w14:paraId="5DC58381" w14:textId="3D7FA2F4" w:rsidR="00E04512" w:rsidRPr="005B504E" w:rsidRDefault="00E04512" w:rsidP="00B71A78">
      <w:pPr>
        <w:pStyle w:val="Heading2"/>
      </w:pPr>
      <w:bookmarkStart w:id="3783" w:name="_Ref138105836"/>
      <w:bookmarkStart w:id="3784" w:name="_Ref142216867"/>
      <w:bookmarkStart w:id="3785" w:name="_Ref142216868"/>
      <w:bookmarkStart w:id="3786" w:name="_Toc308174935"/>
      <w:bookmarkStart w:id="3787" w:name="_Toc263280946"/>
      <w:r w:rsidRPr="005B504E">
        <w:t>Data Structure</w:t>
      </w:r>
      <w:bookmarkEnd w:id="3783"/>
      <w:r w:rsidRPr="005B504E">
        <w:t xml:space="preserve"> for Audio Track</w:t>
      </w:r>
      <w:bookmarkEnd w:id="3784"/>
      <w:bookmarkEnd w:id="3785"/>
      <w:bookmarkEnd w:id="3786"/>
      <w:bookmarkEnd w:id="3787"/>
    </w:p>
    <w:p w14:paraId="7D52CB9E" w14:textId="77777777" w:rsidR="00E04512" w:rsidRPr="005B504E" w:rsidRDefault="00E04512" w:rsidP="00E04512">
      <w:r w:rsidRPr="005B504E">
        <w:t>The common data structure for storing audio tracks in a DECE CFF Container is described here.  All required and optional audio formats comply with these conventions.</w:t>
      </w:r>
    </w:p>
    <w:p w14:paraId="6C5A71D8" w14:textId="6ED03D09" w:rsidR="00E04512" w:rsidRPr="005B504E" w:rsidDel="00904818" w:rsidRDefault="00E04512">
      <w:pPr>
        <w:pStyle w:val="Heading3"/>
        <w:rPr>
          <w:del w:id="3788" w:author="Joe McCrossan" w:date="2014-05-26T10:24:00Z"/>
        </w:rPr>
        <w:pPrChange w:id="3789" w:author="Joe McCrossan" w:date="2014-05-26T10:24:00Z">
          <w:pPr>
            <w:pStyle w:val="Heading3"/>
            <w:autoSpaceDE w:val="0"/>
          </w:pPr>
        </w:pPrChange>
      </w:pPr>
      <w:bookmarkStart w:id="3790" w:name="_Ref138105474"/>
      <w:bookmarkStart w:id="3791" w:name="_Toc308174936"/>
      <w:del w:id="3792" w:author="Joe McCrossan" w:date="2014-05-26T10:24:00Z">
        <w:r w:rsidRPr="005B504E" w:rsidDel="00904818">
          <w:delText>Design Rules</w:delText>
        </w:r>
        <w:bookmarkEnd w:id="3790"/>
        <w:bookmarkEnd w:id="3791"/>
      </w:del>
    </w:p>
    <w:p w14:paraId="64CE58A3" w14:textId="4E9BF5BD" w:rsidR="00E04512" w:rsidRPr="005B504E" w:rsidDel="00904818" w:rsidRDefault="00E04512">
      <w:pPr>
        <w:pStyle w:val="Heading3"/>
        <w:rPr>
          <w:del w:id="3793" w:author="Joe McCrossan" w:date="2014-05-26T10:24:00Z"/>
        </w:rPr>
        <w:pPrChange w:id="3794" w:author="Joe McCrossan" w:date="2014-05-26T10:24:00Z">
          <w:pPr/>
        </w:pPrChange>
      </w:pPr>
      <w:del w:id="3795" w:author="Joe McCrossan" w:date="2014-05-26T10:24:00Z">
        <w:r w:rsidRPr="005B504E" w:rsidDel="00904818">
          <w:delText>In this section, operational rules for boxes defined in ISO Base Media File Format [ISO] and MP4 File Format [MP4] as well as definitions of private extensions to those ISO media file format standards are described.</w:delText>
        </w:r>
      </w:del>
    </w:p>
    <w:p w14:paraId="5B2B5814" w14:textId="4CCEAC07" w:rsidR="00E04512" w:rsidRPr="005B504E" w:rsidRDefault="00E04512">
      <w:pPr>
        <w:pStyle w:val="Heading3"/>
        <w:pPrChange w:id="3796" w:author="Joe McCrossan" w:date="2014-05-26T10:24:00Z">
          <w:pPr>
            <w:pStyle w:val="Heading4"/>
            <w:autoSpaceDE w:val="0"/>
          </w:pPr>
        </w:pPrChange>
      </w:pPr>
      <w:bookmarkStart w:id="3797" w:name="_Toc263280947"/>
      <w:r w:rsidRPr="005B504E">
        <w:t>Track Header Box (</w:t>
      </w:r>
      <w:r w:rsidRPr="005B504E">
        <w:rPr>
          <w:rStyle w:val="DECE4CC"/>
          <w:noProof w:val="0"/>
          <w:color w:val="auto"/>
        </w:rPr>
        <w:t>‘tkhd’</w:t>
      </w:r>
      <w:r w:rsidRPr="005B504E">
        <w:t>)</w:t>
      </w:r>
      <w:bookmarkEnd w:id="3797"/>
    </w:p>
    <w:p w14:paraId="28DEE291" w14:textId="77777777" w:rsidR="00E04512" w:rsidRPr="005B504E" w:rsidRDefault="00E04512" w:rsidP="00E04512">
      <w:r w:rsidRPr="005B504E">
        <w:t xml:space="preserve">For audio tracks, the fields of the Track Header Box </w:t>
      </w:r>
      <w:r w:rsidRPr="005B504E">
        <w:rPr>
          <w:rStyle w:val="DECEConformanceStmt"/>
        </w:rPr>
        <w:t>shall</w:t>
      </w:r>
      <w:r w:rsidRPr="005B504E">
        <w:t xml:space="preserve"> be set to the values specified below.  There are some “template” fields declared to use; see [ISO].</w:t>
      </w:r>
    </w:p>
    <w:p w14:paraId="09A68C5A" w14:textId="77777777" w:rsidR="00E04512" w:rsidRPr="005B504E" w:rsidRDefault="00E04512" w:rsidP="00E04512">
      <w:pPr>
        <w:pStyle w:val="ListBullet3"/>
      </w:pPr>
      <w:r w:rsidRPr="005B504E">
        <w:rPr>
          <w:rStyle w:val="DECEvariable"/>
          <w:noProof w:val="0"/>
        </w:rPr>
        <w:t>flags</w:t>
      </w:r>
      <w:r w:rsidRPr="005B504E">
        <w:t xml:space="preserve"> = 0x000007, except for the case where the track belongs to an alternate group</w:t>
      </w:r>
    </w:p>
    <w:p w14:paraId="55630A99" w14:textId="77777777" w:rsidR="00E04512" w:rsidRPr="005B504E" w:rsidRDefault="00E04512" w:rsidP="00E04512">
      <w:pPr>
        <w:pStyle w:val="ListBullet3"/>
      </w:pPr>
      <w:r w:rsidRPr="005B504E">
        <w:rPr>
          <w:rStyle w:val="DECEvariable"/>
          <w:noProof w:val="0"/>
        </w:rPr>
        <w:t>layer</w:t>
      </w:r>
      <w:r w:rsidRPr="005B504E">
        <w:t xml:space="preserve"> = 0</w:t>
      </w:r>
    </w:p>
    <w:p w14:paraId="539A685F" w14:textId="77777777" w:rsidR="00E04512" w:rsidRPr="005B504E" w:rsidRDefault="00E04512" w:rsidP="00E04512">
      <w:pPr>
        <w:pStyle w:val="ListBullet3"/>
      </w:pPr>
      <w:r w:rsidRPr="005B504E">
        <w:rPr>
          <w:rStyle w:val="DECEvariable"/>
          <w:noProof w:val="0"/>
        </w:rPr>
        <w:t>volume</w:t>
      </w:r>
      <w:r w:rsidRPr="005B504E">
        <w:t xml:space="preserve"> = 0x0100</w:t>
      </w:r>
    </w:p>
    <w:p w14:paraId="65A2E7B7" w14:textId="77777777" w:rsidR="00E04512" w:rsidRPr="005B504E" w:rsidRDefault="00E04512" w:rsidP="00E04512">
      <w:pPr>
        <w:pStyle w:val="ListBullet3"/>
      </w:pPr>
      <w:r w:rsidRPr="005B504E">
        <w:rPr>
          <w:rStyle w:val="DECEvariable"/>
          <w:noProof w:val="0"/>
        </w:rPr>
        <w:t>matrix</w:t>
      </w:r>
      <w:r w:rsidRPr="005B504E">
        <w:t xml:space="preserve"> = {0x00010000, 0, 0, 0, 0x00010000, 0, 0, 0, 0x40000000}</w:t>
      </w:r>
    </w:p>
    <w:p w14:paraId="35A04434" w14:textId="77777777" w:rsidR="00E04512" w:rsidRPr="005B504E" w:rsidRDefault="00E04512" w:rsidP="00E04512">
      <w:pPr>
        <w:pStyle w:val="ListBullet3"/>
      </w:pPr>
      <w:r w:rsidRPr="005B504E">
        <w:rPr>
          <w:rStyle w:val="DECEvariable"/>
          <w:noProof w:val="0"/>
        </w:rPr>
        <w:t>width</w:t>
      </w:r>
      <w:r w:rsidRPr="005B504E">
        <w:t xml:space="preserve"> = 0</w:t>
      </w:r>
    </w:p>
    <w:p w14:paraId="606547DE" w14:textId="77777777" w:rsidR="00E04512" w:rsidRPr="005B504E" w:rsidRDefault="00E04512" w:rsidP="00E04512">
      <w:pPr>
        <w:pStyle w:val="ListBullet3"/>
      </w:pPr>
      <w:r w:rsidRPr="005B504E">
        <w:rPr>
          <w:rStyle w:val="DECEvariable"/>
          <w:noProof w:val="0"/>
        </w:rPr>
        <w:t>height</w:t>
      </w:r>
      <w:r w:rsidRPr="005B504E">
        <w:t xml:space="preserve"> = 0</w:t>
      </w:r>
    </w:p>
    <w:p w14:paraId="28830CB5" w14:textId="79ADBE00" w:rsidR="00E04512" w:rsidRPr="005B504E" w:rsidRDefault="00E04512">
      <w:pPr>
        <w:pStyle w:val="Heading3"/>
        <w:pPrChange w:id="3798" w:author="Joe McCrossan" w:date="2014-05-26T10:24:00Z">
          <w:pPr>
            <w:pStyle w:val="Heading4"/>
            <w:autoSpaceDE w:val="0"/>
          </w:pPr>
        </w:pPrChange>
      </w:pPr>
      <w:bookmarkStart w:id="3799" w:name="_Toc263280948"/>
      <w:r w:rsidRPr="005B504E">
        <w:t>Sync Sample Box (</w:t>
      </w:r>
      <w:r w:rsidRPr="005B504E">
        <w:rPr>
          <w:rStyle w:val="DECE4CC"/>
          <w:noProof w:val="0"/>
          <w:color w:val="auto"/>
        </w:rPr>
        <w:t>‘stss’</w:t>
      </w:r>
      <w:r w:rsidRPr="005B504E">
        <w:t>)</w:t>
      </w:r>
      <w:bookmarkEnd w:id="3799"/>
    </w:p>
    <w:p w14:paraId="468B354C" w14:textId="77777777" w:rsidR="005A1396" w:rsidRPr="005B504E" w:rsidRDefault="005A1396" w:rsidP="00E04512">
      <w:r w:rsidRPr="005B504E">
        <w:t>The Sync Sample Box (‘</w:t>
      </w:r>
      <w:r w:rsidRPr="005B504E">
        <w:rPr>
          <w:rFonts w:ascii="Courier New" w:hAnsi="Courier New" w:cs="Courier New"/>
        </w:rPr>
        <w:t>stss</w:t>
      </w:r>
      <w:r w:rsidRPr="005B504E">
        <w:t xml:space="preserve">’) SHALL NOT be used. </w:t>
      </w:r>
    </w:p>
    <w:p w14:paraId="658891A1" w14:textId="77777777" w:rsidR="005A1396" w:rsidRPr="005B504E" w:rsidRDefault="005A1396" w:rsidP="00E04512">
      <w:r w:rsidRPr="005B504E">
        <w:t xml:space="preserve">Note: “sync sample” in movie fragments cannot </w:t>
      </w:r>
      <w:r w:rsidR="009963F3" w:rsidRPr="005B504E">
        <w:t xml:space="preserve">be </w:t>
      </w:r>
      <w:r w:rsidRPr="005B504E">
        <w:t xml:space="preserve">signaled by the </w:t>
      </w:r>
      <w:r w:rsidR="0031164F" w:rsidRPr="005B504E">
        <w:t xml:space="preserve">absence of the </w:t>
      </w:r>
      <w:r w:rsidRPr="005B504E">
        <w:t>Sync Sample box (‘</w:t>
      </w:r>
      <w:r w:rsidRPr="005B504E">
        <w:rPr>
          <w:rFonts w:ascii="Courier New" w:hAnsi="Courier New" w:cs="Courier New"/>
        </w:rPr>
        <w:t>stss</w:t>
      </w:r>
      <w:r w:rsidRPr="005B504E">
        <w:t>’)</w:t>
      </w:r>
      <w:r w:rsidR="009963F3" w:rsidRPr="005B504E">
        <w:t xml:space="preserve"> or by the presence of the Sync Sample box (‘</w:t>
      </w:r>
      <w:r w:rsidR="009963F3" w:rsidRPr="005B504E">
        <w:rPr>
          <w:rFonts w:ascii="Courier New" w:hAnsi="Courier New" w:cs="Courier New"/>
        </w:rPr>
        <w:t>stss</w:t>
      </w:r>
      <w:r w:rsidR="009963F3" w:rsidRPr="005B504E">
        <w:t>’)</w:t>
      </w:r>
      <w:r w:rsidRPr="005B504E">
        <w:t xml:space="preserve">, since this box is not designed to list sync samples in movie fragments. </w:t>
      </w:r>
    </w:p>
    <w:p w14:paraId="4347B258" w14:textId="78FB3FDC" w:rsidR="005A1396" w:rsidRPr="005B504E" w:rsidRDefault="005A1396" w:rsidP="00740695">
      <w:pPr>
        <w:pStyle w:val="ListParagraph"/>
        <w:numPr>
          <w:ilvl w:val="0"/>
          <w:numId w:val="16"/>
        </w:numPr>
        <w:ind w:left="360"/>
      </w:pPr>
      <w:r w:rsidRPr="005B504E">
        <w:t xml:space="preserve">For audio formats in which every audio access unit is a random access point (sync sample), signaling can be achieved by other means such as setting the </w:t>
      </w:r>
      <w:r w:rsidRPr="005B504E">
        <w:rPr>
          <w:rFonts w:ascii="Courier New" w:hAnsi="Courier New" w:cs="Courier New"/>
        </w:rPr>
        <w:t>'sample_is_non_sync_sample</w:t>
      </w:r>
      <w:r w:rsidRPr="005B504E">
        <w:t>' flag to "0" in the '</w:t>
      </w:r>
      <w:r w:rsidRPr="005B504E">
        <w:rPr>
          <w:rFonts w:ascii="Courier New" w:hAnsi="Courier New" w:cs="Courier New"/>
        </w:rPr>
        <w:t>default_sample_flags</w:t>
      </w:r>
      <w:r w:rsidRPr="005B504E">
        <w:t>' field in the Track Extends box (</w:t>
      </w:r>
      <w:ins w:id="3800" w:author="Joe McCrossan" w:date="2014-06-01T10:14:00Z">
        <w:r w:rsidR="00A63E39">
          <w:rPr>
            <w:rFonts w:ascii="Courier New" w:hAnsi="Courier New" w:cs="Courier New"/>
          </w:rPr>
          <w:t>‘</w:t>
        </w:r>
      </w:ins>
      <w:del w:id="3801" w:author="Joe McCrossan" w:date="2014-06-01T10:14:00Z">
        <w:r w:rsidRPr="00A63E39" w:rsidDel="00A63E39">
          <w:rPr>
            <w:rFonts w:ascii="Courier New" w:hAnsi="Courier New" w:cs="Courier New"/>
            <w:rPrChange w:id="3802" w:author="Joe McCrossan" w:date="2014-06-01T10:14:00Z">
              <w:rPr/>
            </w:rPrChange>
          </w:rPr>
          <w:delText>'</w:delText>
        </w:r>
      </w:del>
      <w:r w:rsidRPr="00364727">
        <w:rPr>
          <w:rFonts w:ascii="Courier New" w:hAnsi="Courier New" w:cs="Courier New"/>
        </w:rPr>
        <w:t>trex</w:t>
      </w:r>
      <w:ins w:id="3803" w:author="Joe McCrossan" w:date="2014-06-01T10:14:00Z">
        <w:r w:rsidR="00A63E39">
          <w:rPr>
            <w:rFonts w:ascii="Courier New" w:hAnsi="Courier New" w:cs="Courier New"/>
          </w:rPr>
          <w:t>’</w:t>
        </w:r>
      </w:ins>
      <w:del w:id="3804" w:author="Joe McCrossan" w:date="2014-06-01T10:14:00Z">
        <w:r w:rsidRPr="00A63E39" w:rsidDel="00A63E39">
          <w:rPr>
            <w:rFonts w:ascii="Courier New" w:hAnsi="Courier New" w:cs="Courier New"/>
            <w:rPrChange w:id="3805" w:author="Joe McCrossan" w:date="2014-06-01T10:14:00Z">
              <w:rPr/>
            </w:rPrChange>
          </w:rPr>
          <w:delText>'</w:delText>
        </w:r>
      </w:del>
      <w:r w:rsidRPr="005B504E">
        <w:t xml:space="preserve">). </w:t>
      </w:r>
    </w:p>
    <w:p w14:paraId="3091A02E" w14:textId="4AD7CEE6" w:rsidR="005A1396" w:rsidRPr="005B504E" w:rsidRDefault="005A1396" w:rsidP="00740695">
      <w:pPr>
        <w:pStyle w:val="ListParagraph"/>
        <w:numPr>
          <w:ilvl w:val="0"/>
          <w:numId w:val="16"/>
        </w:numPr>
        <w:ind w:left="360"/>
      </w:pPr>
      <w:r w:rsidRPr="005B504E">
        <w:t xml:space="preserve">For audio formats in which some audio access units are not sync samples, sync samples can be signaled using </w:t>
      </w:r>
      <w:r w:rsidRPr="005B504E">
        <w:rPr>
          <w:rFonts w:ascii="Courier New" w:hAnsi="Courier New" w:cs="Courier New"/>
        </w:rPr>
        <w:t>sample_flags</w:t>
      </w:r>
      <w:r w:rsidRPr="005B504E">
        <w:t xml:space="preserve"> in the Track Run box (</w:t>
      </w:r>
      <w:ins w:id="3806" w:author="Joe McCrossan" w:date="2014-06-01T10:15:00Z">
        <w:r w:rsidR="00A63E39">
          <w:rPr>
            <w:rFonts w:ascii="Courier New" w:hAnsi="Courier New" w:cs="Courier New"/>
          </w:rPr>
          <w:t>‘</w:t>
        </w:r>
      </w:ins>
      <w:del w:id="3807" w:author="Joe McCrossan" w:date="2014-06-01T10:15:00Z">
        <w:r w:rsidRPr="00A63E39" w:rsidDel="00A63E39">
          <w:rPr>
            <w:rFonts w:ascii="Courier New" w:hAnsi="Courier New" w:cs="Courier New"/>
            <w:rPrChange w:id="3808" w:author="Joe McCrossan" w:date="2014-06-01T10:14:00Z">
              <w:rPr/>
            </w:rPrChange>
          </w:rPr>
          <w:delText>'</w:delText>
        </w:r>
      </w:del>
      <w:r w:rsidRPr="00364727">
        <w:rPr>
          <w:rFonts w:ascii="Courier New" w:hAnsi="Courier New" w:cs="Courier New"/>
        </w:rPr>
        <w:t>trun</w:t>
      </w:r>
      <w:ins w:id="3809" w:author="Joe McCrossan" w:date="2014-06-01T10:15:00Z">
        <w:r w:rsidR="00A63E39">
          <w:rPr>
            <w:rFonts w:ascii="Courier New" w:hAnsi="Courier New" w:cs="Courier New"/>
          </w:rPr>
          <w:t>’</w:t>
        </w:r>
      </w:ins>
      <w:del w:id="3810" w:author="Joe McCrossan" w:date="2014-06-01T10:15:00Z">
        <w:r w:rsidRPr="00A63E39" w:rsidDel="00A63E39">
          <w:rPr>
            <w:rFonts w:ascii="Courier New" w:hAnsi="Courier New" w:cs="Courier New"/>
            <w:rPrChange w:id="3811" w:author="Joe McCrossan" w:date="2014-06-01T10:14:00Z">
              <w:rPr/>
            </w:rPrChange>
          </w:rPr>
          <w:delText>'</w:delText>
        </w:r>
      </w:del>
      <w:r w:rsidRPr="005B504E">
        <w:t>).</w:t>
      </w:r>
    </w:p>
    <w:p w14:paraId="5DBABFC1" w14:textId="0A828507" w:rsidR="00E04512" w:rsidRPr="005B504E" w:rsidRDefault="00E04512">
      <w:pPr>
        <w:pStyle w:val="Heading3"/>
        <w:pPrChange w:id="3812" w:author="Joe McCrossan" w:date="2014-05-26T10:25:00Z">
          <w:pPr>
            <w:pStyle w:val="Heading4"/>
            <w:autoSpaceDE w:val="0"/>
          </w:pPr>
        </w:pPrChange>
      </w:pPr>
      <w:bookmarkStart w:id="3813" w:name="_Toc263280949"/>
      <w:r w:rsidRPr="005B504E">
        <w:t>Handler Reference Box (</w:t>
      </w:r>
      <w:r w:rsidRPr="005B504E">
        <w:rPr>
          <w:rStyle w:val="DECEvariable"/>
          <w:noProof w:val="0"/>
          <w:color w:val="auto"/>
        </w:rPr>
        <w:t>‘hdlr’</w:t>
      </w:r>
      <w:r w:rsidRPr="005B504E">
        <w:t>)</w:t>
      </w:r>
      <w:bookmarkEnd w:id="3813"/>
    </w:p>
    <w:p w14:paraId="605B2E0C" w14:textId="3CB94A97" w:rsidR="00E04512" w:rsidRPr="005B504E" w:rsidRDefault="00E04512" w:rsidP="00E04512">
      <w:r w:rsidRPr="005B504E">
        <w:t xml:space="preserve">The syntax and values for the Handler Reference Box </w:t>
      </w:r>
      <w:ins w:id="3814" w:author="Joe McCrossan" w:date="2014-05-25T13:40:00Z">
        <w:r w:rsidR="003438BA">
          <w:t>(</w:t>
        </w:r>
        <w:r w:rsidR="003438BA" w:rsidRPr="008815B4">
          <w:rPr>
            <w:rFonts w:ascii="Courier New" w:hAnsi="Courier New" w:cs="Courier New"/>
          </w:rPr>
          <w:t>‘hdlr’</w:t>
        </w:r>
        <w:r w:rsidR="003438BA">
          <w:t xml:space="preserve">) for audio tracks </w:t>
        </w:r>
      </w:ins>
      <w:r w:rsidRPr="005B504E">
        <w:rPr>
          <w:rStyle w:val="DECEConformanceStmt"/>
        </w:rPr>
        <w:t>shall</w:t>
      </w:r>
      <w:r w:rsidRPr="005B504E">
        <w:t xml:space="preserve"> conform to </w:t>
      </w:r>
      <w:ins w:id="3815" w:author="Joe McCrossan" w:date="2014-05-25T12:52:00Z">
        <w:r w:rsidR="00D40A86" w:rsidRPr="005B504E">
          <w:t>[ISO]</w:t>
        </w:r>
        <w:r w:rsidR="00D40A86">
          <w:t xml:space="preserve"> </w:t>
        </w:r>
      </w:ins>
      <w:del w:id="3816" w:author="Joe McCrossan" w:date="2014-05-25T12:52:00Z">
        <w:r w:rsidRPr="005B504E" w:rsidDel="00D40A86">
          <w:delText>s</w:delText>
        </w:r>
      </w:del>
      <w:del w:id="3817" w:author="Joe McCrossan" w:date="2014-05-25T12:57:00Z">
        <w:r w:rsidRPr="005B504E" w:rsidDel="00C63D31">
          <w:delText xml:space="preserve">ection 8.9 </w:delText>
        </w:r>
      </w:del>
      <w:del w:id="3818" w:author="Joe McCrossan" w:date="2014-05-25T12:52:00Z">
        <w:r w:rsidRPr="005B504E" w:rsidDel="00D40A86">
          <w:delText xml:space="preserve">of [ISO] </w:delText>
        </w:r>
      </w:del>
      <w:r w:rsidRPr="005B504E">
        <w:t>with the following additional constraints:</w:t>
      </w:r>
    </w:p>
    <w:p w14:paraId="25026185" w14:textId="4F87FF77" w:rsidR="00E04512" w:rsidRPr="005B504E" w:rsidRDefault="00E04512" w:rsidP="00E04512">
      <w:pPr>
        <w:pStyle w:val="ListBullet"/>
      </w:pPr>
      <w:r w:rsidRPr="005B504E">
        <w:t xml:space="preserve">The </w:t>
      </w:r>
      <w:ins w:id="3819" w:author="Joe McCrossan" w:date="2014-05-25T13:41:00Z">
        <w:r w:rsidR="003438BA" w:rsidRPr="005B504E">
          <w:rPr>
            <w:rStyle w:val="DECEvariable"/>
            <w:noProof w:val="0"/>
          </w:rPr>
          <w:t>handler_type</w:t>
        </w:r>
        <w:r w:rsidR="003438BA" w:rsidRPr="005B504E">
          <w:t xml:space="preserve"> </w:t>
        </w:r>
        <w:r w:rsidR="003438BA">
          <w:t xml:space="preserve">field </w:t>
        </w:r>
      </w:ins>
      <w:del w:id="3820" w:author="Joe McCrossan" w:date="2014-05-25T13:41:00Z">
        <w:r w:rsidRPr="005B504E" w:rsidDel="003438BA">
          <w:delText xml:space="preserve">following fields </w:delText>
        </w:r>
      </w:del>
      <w:r w:rsidRPr="005B504E">
        <w:rPr>
          <w:rStyle w:val="DECEConformanceStmt"/>
        </w:rPr>
        <w:t>shall</w:t>
      </w:r>
      <w:r w:rsidRPr="005B504E">
        <w:t xml:space="preserve"> be set </w:t>
      </w:r>
      <w:del w:id="3821" w:author="Joe McCrossan" w:date="2014-05-25T13:41:00Z">
        <w:r w:rsidRPr="005B504E" w:rsidDel="003438BA">
          <w:delText>as defined:</w:delText>
        </w:r>
      </w:del>
      <w:ins w:id="3822" w:author="Joe McCrossan" w:date="2014-05-25T13:41:00Z">
        <w:r w:rsidR="003438BA">
          <w:t xml:space="preserve">to </w:t>
        </w:r>
        <w:r w:rsidR="003438BA" w:rsidRPr="008815B4">
          <w:rPr>
            <w:rFonts w:ascii="Courier New" w:hAnsi="Courier New" w:cs="Courier New"/>
          </w:rPr>
          <w:t>“</w:t>
        </w:r>
        <w:r w:rsidR="003438BA">
          <w:rPr>
            <w:rFonts w:ascii="Courier New" w:hAnsi="Courier New" w:cs="Courier New"/>
          </w:rPr>
          <w:t>soun</w:t>
        </w:r>
        <w:r w:rsidR="003438BA" w:rsidRPr="008815B4">
          <w:rPr>
            <w:rFonts w:ascii="Courier New" w:hAnsi="Courier New" w:cs="Courier New"/>
          </w:rPr>
          <w:t>”</w:t>
        </w:r>
      </w:ins>
    </w:p>
    <w:p w14:paraId="22BD83EF" w14:textId="58708BE6" w:rsidR="003438BA" w:rsidRPr="005B504E" w:rsidDel="003438BA" w:rsidRDefault="00E04512">
      <w:pPr>
        <w:pStyle w:val="Heading3"/>
        <w:rPr>
          <w:del w:id="3823" w:author="Joe McCrossan" w:date="2014-05-25T13:41:00Z"/>
        </w:rPr>
        <w:pPrChange w:id="3824" w:author="Joe McCrossan" w:date="2014-05-26T10:25:00Z">
          <w:pPr>
            <w:pStyle w:val="ListBullet3"/>
          </w:pPr>
        </w:pPrChange>
      </w:pPr>
      <w:del w:id="3825" w:author="Joe McCrossan" w:date="2014-05-25T13:41:00Z">
        <w:r w:rsidRPr="005B504E" w:rsidDel="003438BA">
          <w:rPr>
            <w:rStyle w:val="DECEvariable"/>
            <w:noProof w:val="0"/>
          </w:rPr>
          <w:delText>handler_type</w:delText>
        </w:r>
        <w:r w:rsidRPr="005B504E" w:rsidDel="003438BA">
          <w:delText xml:space="preserve"> = ‘soun’</w:delText>
        </w:r>
      </w:del>
    </w:p>
    <w:p w14:paraId="0154F628" w14:textId="7A6ECA8E" w:rsidR="00E04512" w:rsidRPr="005B504E" w:rsidRDefault="00E04512">
      <w:pPr>
        <w:pStyle w:val="Heading3"/>
        <w:rPr>
          <w:color w:val="auto"/>
        </w:rPr>
        <w:pPrChange w:id="3826" w:author="Joe McCrossan" w:date="2014-05-26T10:25:00Z">
          <w:pPr>
            <w:pStyle w:val="Heading4"/>
            <w:autoSpaceDE w:val="0"/>
          </w:pPr>
        </w:pPrChange>
      </w:pPr>
      <w:bookmarkStart w:id="3827" w:name="_Toc263280950"/>
      <w:r w:rsidRPr="005B504E">
        <w:rPr>
          <w:color w:val="auto"/>
        </w:rPr>
        <w:t>Sound Media Header Box (</w:t>
      </w:r>
      <w:r w:rsidRPr="005B504E">
        <w:rPr>
          <w:rStyle w:val="DECE4CC"/>
          <w:noProof w:val="0"/>
          <w:color w:val="auto"/>
        </w:rPr>
        <w:t>‘smhd’</w:t>
      </w:r>
      <w:r w:rsidRPr="005B504E">
        <w:rPr>
          <w:color w:val="auto"/>
        </w:rPr>
        <w:t>)</w:t>
      </w:r>
      <w:bookmarkEnd w:id="3827"/>
    </w:p>
    <w:p w14:paraId="33741EFE" w14:textId="28055D98" w:rsidR="00E04512" w:rsidRPr="005B504E" w:rsidRDefault="00E04512" w:rsidP="00E04512">
      <w:r w:rsidRPr="005B504E">
        <w:t xml:space="preserve">The syntax and values for the Sound Media Header Box </w:t>
      </w:r>
      <w:r w:rsidRPr="005B504E">
        <w:rPr>
          <w:rStyle w:val="DECEConformanceStmt"/>
        </w:rPr>
        <w:t>shall</w:t>
      </w:r>
      <w:r w:rsidRPr="005B504E">
        <w:t xml:space="preserve"> conform to</w:t>
      </w:r>
      <w:ins w:id="3828" w:author="Joe McCrossan" w:date="2014-05-25T12:52:00Z">
        <w:r w:rsidR="00D40A86">
          <w:t xml:space="preserve"> </w:t>
        </w:r>
        <w:r w:rsidR="00D40A86" w:rsidRPr="005B504E">
          <w:t>[ISO]</w:t>
        </w:r>
      </w:ins>
      <w:del w:id="3829" w:author="Joe McCrossan" w:date="2014-05-25T12:52:00Z">
        <w:r w:rsidRPr="005B504E" w:rsidDel="00D40A86">
          <w:delText xml:space="preserve"> </w:delText>
        </w:r>
      </w:del>
      <w:ins w:id="3830" w:author="Joe McCrossan" w:date="2014-05-25T12:57:00Z">
        <w:r w:rsidR="00C63D31">
          <w:t xml:space="preserve"> </w:t>
        </w:r>
      </w:ins>
      <w:del w:id="3831" w:author="Joe McCrossan" w:date="2014-05-25T12:52:00Z">
        <w:r w:rsidRPr="005B504E" w:rsidDel="00D40A86">
          <w:delText>s</w:delText>
        </w:r>
      </w:del>
      <w:del w:id="3832" w:author="Joe McCrossan" w:date="2014-05-25T12:57:00Z">
        <w:r w:rsidRPr="005B504E" w:rsidDel="00C63D31">
          <w:delText xml:space="preserve">ection 8.11.3 </w:delText>
        </w:r>
      </w:del>
      <w:del w:id="3833" w:author="Joe McCrossan" w:date="2014-05-25T12:52:00Z">
        <w:r w:rsidRPr="005B504E" w:rsidDel="00D40A86">
          <w:delText xml:space="preserve">of [ISO] </w:delText>
        </w:r>
      </w:del>
      <w:r w:rsidRPr="005B504E">
        <w:t>with the following additional constraints:</w:t>
      </w:r>
    </w:p>
    <w:p w14:paraId="08D5D48A" w14:textId="77777777" w:rsidR="00E04512" w:rsidRPr="005B504E" w:rsidRDefault="00E04512" w:rsidP="00E04512">
      <w:pPr>
        <w:pStyle w:val="ListBullet"/>
      </w:pPr>
      <w:r w:rsidRPr="005B504E">
        <w:t xml:space="preserve">The following fields </w:t>
      </w:r>
      <w:r w:rsidRPr="005B504E">
        <w:rPr>
          <w:rStyle w:val="DECEConformanceStmt"/>
        </w:rPr>
        <w:t>shall</w:t>
      </w:r>
      <w:r w:rsidRPr="005B504E">
        <w:t xml:space="preserve"> be set as defined:</w:t>
      </w:r>
    </w:p>
    <w:p w14:paraId="0E475E15" w14:textId="77777777" w:rsidR="00E04512" w:rsidRPr="005B504E" w:rsidRDefault="00E04512" w:rsidP="00E04512">
      <w:pPr>
        <w:pStyle w:val="ListBullet3"/>
      </w:pPr>
      <w:r w:rsidRPr="005B504E">
        <w:rPr>
          <w:rStyle w:val="DECEvariable"/>
          <w:noProof w:val="0"/>
        </w:rPr>
        <w:t>balance</w:t>
      </w:r>
      <w:r w:rsidRPr="005B504E">
        <w:t xml:space="preserve"> = 0</w:t>
      </w:r>
    </w:p>
    <w:p w14:paraId="62F10057" w14:textId="6CE6BFC1" w:rsidR="00E04512" w:rsidRPr="005B504E" w:rsidRDefault="00E04512">
      <w:pPr>
        <w:pStyle w:val="Heading3"/>
        <w:pPrChange w:id="3834" w:author="Joe McCrossan" w:date="2014-05-26T10:25:00Z">
          <w:pPr>
            <w:pStyle w:val="Heading4"/>
            <w:autoSpaceDE w:val="0"/>
          </w:pPr>
        </w:pPrChange>
      </w:pPr>
      <w:bookmarkStart w:id="3835" w:name="_Ref247431004"/>
      <w:bookmarkStart w:id="3836" w:name="_Toc263280951"/>
      <w:r w:rsidRPr="005B504E">
        <w:t>Sample Description Box (</w:t>
      </w:r>
      <w:r w:rsidRPr="005B504E">
        <w:rPr>
          <w:rStyle w:val="DECE4CC"/>
          <w:noProof w:val="0"/>
          <w:color w:val="auto"/>
        </w:rPr>
        <w:t>‘stsd’</w:t>
      </w:r>
      <w:r w:rsidRPr="005B504E">
        <w:t>)</w:t>
      </w:r>
      <w:bookmarkEnd w:id="3835"/>
      <w:bookmarkEnd w:id="3836"/>
    </w:p>
    <w:p w14:paraId="52A6EE59" w14:textId="59C2FF9B" w:rsidR="00E04512" w:rsidRPr="005B504E" w:rsidRDefault="00E04512" w:rsidP="00E04512">
      <w:r w:rsidRPr="005B504E">
        <w:t>The contents of the Sample Description Box (</w:t>
      </w:r>
      <w:r w:rsidRPr="005B504E">
        <w:rPr>
          <w:rStyle w:val="DECE4CC"/>
          <w:noProof w:val="0"/>
        </w:rPr>
        <w:t>‘stsd’</w:t>
      </w:r>
      <w:r w:rsidRPr="005B504E">
        <w:t xml:space="preserve">) are determined by value of the </w:t>
      </w:r>
      <w:r w:rsidRPr="005B504E">
        <w:rPr>
          <w:rStyle w:val="DECEvariable"/>
          <w:noProof w:val="0"/>
        </w:rPr>
        <w:t>handler_type</w:t>
      </w:r>
      <w:r w:rsidRPr="005B504E">
        <w:t xml:space="preserve"> parameter in the Handler Reference Box (</w:t>
      </w:r>
      <w:r w:rsidRPr="005B504E">
        <w:rPr>
          <w:rStyle w:val="DECE4CC"/>
          <w:noProof w:val="0"/>
        </w:rPr>
        <w:t>‘hdlr’</w:t>
      </w:r>
      <w:r w:rsidRPr="005B504E">
        <w:t xml:space="preserve">).  For audio tracks, the </w:t>
      </w:r>
      <w:r w:rsidRPr="005B504E">
        <w:rPr>
          <w:rStyle w:val="DECEvariable"/>
          <w:noProof w:val="0"/>
        </w:rPr>
        <w:t>handler_type</w:t>
      </w:r>
      <w:r w:rsidRPr="005B504E">
        <w:t xml:space="preserve"> parameter is set to “soun”, and the Sample Description Box contains a</w:t>
      </w:r>
      <w:ins w:id="3837" w:author="Joe McCrossan" w:date="2014-05-25T14:19:00Z">
        <w:r w:rsidR="00183B51">
          <w:t xml:space="preserve"> </w:t>
        </w:r>
        <w:commentRangeStart w:id="3838"/>
        <w:r w:rsidR="00183B51">
          <w:t>audio sample entry</w:t>
        </w:r>
      </w:ins>
      <w:r w:rsidRPr="005B504E">
        <w:t xml:space="preserve"> </w:t>
      </w:r>
      <w:commentRangeEnd w:id="3838"/>
      <w:r w:rsidR="00183B51">
        <w:rPr>
          <w:rStyle w:val="CommentReference"/>
        </w:rPr>
        <w:commentReference w:id="3838"/>
      </w:r>
      <w:del w:id="3839" w:author="Joe McCrossan" w:date="2014-05-25T14:19:00Z">
        <w:r w:rsidRPr="005B504E" w:rsidDel="00183B51">
          <w:rPr>
            <w:rStyle w:val="DECEvariable"/>
            <w:noProof w:val="0"/>
          </w:rPr>
          <w:delText>SampleEntry</w:delText>
        </w:r>
        <w:r w:rsidRPr="005B504E" w:rsidDel="00183B51">
          <w:delText xml:space="preserve"> </w:delText>
        </w:r>
      </w:del>
      <w:r w:rsidRPr="005B504E">
        <w:t xml:space="preserve">that describes the configuration of the audio track. </w:t>
      </w:r>
    </w:p>
    <w:p w14:paraId="69129B4E" w14:textId="1589EC66" w:rsidR="00E04512" w:rsidRPr="005B504E" w:rsidRDefault="00E04512" w:rsidP="00E04512">
      <w:r w:rsidRPr="005B504E">
        <w:t xml:space="preserve">For each of the audio formats supported by the Common File Format, a specific </w:t>
      </w:r>
      <w:commentRangeStart w:id="3840"/>
      <w:ins w:id="3841" w:author="Joe McCrossan" w:date="2014-05-25T14:19:00Z">
        <w:r w:rsidR="00183B51">
          <w:t xml:space="preserve">audio sample entry </w:t>
        </w:r>
        <w:commentRangeEnd w:id="3840"/>
        <w:r w:rsidR="00183B51">
          <w:rPr>
            <w:rStyle w:val="CommentReference"/>
          </w:rPr>
          <w:commentReference w:id="3840"/>
        </w:r>
      </w:ins>
      <w:del w:id="3843" w:author="Joe McCrossan" w:date="2014-05-25T14:19:00Z">
        <w:r w:rsidRPr="005B504E" w:rsidDel="00183B51">
          <w:rPr>
            <w:rStyle w:val="DECEvariable"/>
            <w:noProof w:val="0"/>
          </w:rPr>
          <w:delText>SampleEntry</w:delText>
        </w:r>
        <w:r w:rsidRPr="005B504E" w:rsidDel="00183B51">
          <w:delText xml:space="preserve"> </w:delText>
        </w:r>
      </w:del>
      <w:r w:rsidRPr="005B504E">
        <w:t xml:space="preserve">box that is derived from the </w:t>
      </w:r>
      <w:r w:rsidRPr="005B504E">
        <w:rPr>
          <w:rStyle w:val="DECEvariable"/>
          <w:noProof w:val="0"/>
        </w:rPr>
        <w:t>AudioSampleEntry</w:t>
      </w:r>
      <w:r w:rsidRPr="005B504E">
        <w:t xml:space="preserve"> box defined in [ISO] is used. Each codec-specific </w:t>
      </w:r>
      <w:r w:rsidRPr="005B504E">
        <w:rPr>
          <w:rStyle w:val="DECEvariable"/>
          <w:noProof w:val="0"/>
        </w:rPr>
        <w:t>SampleEntry</w:t>
      </w:r>
      <w:r w:rsidRPr="005B504E">
        <w:t xml:space="preserve"> box is identified by a unique </w:t>
      </w:r>
      <w:r w:rsidRPr="005B504E">
        <w:rPr>
          <w:rStyle w:val="DECEvariable"/>
          <w:noProof w:val="0"/>
        </w:rPr>
        <w:t>codingname</w:t>
      </w:r>
      <w:r w:rsidRPr="005B504E">
        <w:t xml:space="preserve"> value, and specifies the audio format used to encode the audio track, and describes the configuration of the audio elementary stream.  </w:t>
      </w:r>
      <w:r w:rsidR="007A4DF4">
        <w:fldChar w:fldCharType="begin" w:fldLock="1"/>
      </w:r>
      <w:r w:rsidR="007A4DF4">
        <w:instrText xml:space="preserve"> REF _Ref138069281 \h  \* MERGEFORMAT </w:instrText>
      </w:r>
      <w:r w:rsidR="007A4DF4">
        <w:fldChar w:fldCharType="separate"/>
      </w:r>
      <w:r w:rsidR="005B504E" w:rsidRPr="005B504E">
        <w:t xml:space="preserve">Table </w:t>
      </w:r>
      <w:r w:rsidR="005B504E">
        <w:t>5</w:t>
      </w:r>
      <w:r w:rsidR="005B504E" w:rsidRPr="005B504E">
        <w:noBreakHyphen/>
      </w:r>
      <w:r w:rsidR="005B504E">
        <w:t>1</w:t>
      </w:r>
      <w:r w:rsidR="007A4DF4">
        <w:fldChar w:fldCharType="end"/>
      </w:r>
      <w:r w:rsidRPr="005B504E">
        <w:t xml:space="preserve"> lists the audio formats that are supported by the Common File Format, and the corresponding </w:t>
      </w:r>
      <w:r w:rsidRPr="005B504E">
        <w:rPr>
          <w:rStyle w:val="DECEvariable"/>
          <w:noProof w:val="0"/>
        </w:rPr>
        <w:t>SampleEntry</w:t>
      </w:r>
      <w:r w:rsidRPr="005B504E">
        <w:t xml:space="preserve"> that is present in the Sample Description Box for each format.</w:t>
      </w:r>
    </w:p>
    <w:p w14:paraId="09DCEA69" w14:textId="32599A3E" w:rsidR="00E04512" w:rsidRPr="005B504E" w:rsidRDefault="00E04512" w:rsidP="00E04512">
      <w:pPr>
        <w:pStyle w:val="Caption"/>
        <w:keepNext/>
        <w:rPr>
          <w:color w:val="auto"/>
        </w:rPr>
      </w:pPr>
      <w:bookmarkStart w:id="3844" w:name="_Ref247431215"/>
      <w:bookmarkStart w:id="3845" w:name="_Ref138069281"/>
      <w:bookmarkStart w:id="3846" w:name="_Toc154693760"/>
      <w:bookmarkStart w:id="3847" w:name="_Toc308175023"/>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1</w:t>
      </w:r>
      <w:r w:rsidR="00860A88">
        <w:rPr>
          <w:color w:val="auto"/>
        </w:rPr>
        <w:fldChar w:fldCharType="end"/>
      </w:r>
      <w:bookmarkEnd w:id="3844"/>
      <w:bookmarkEnd w:id="3845"/>
      <w:r w:rsidRPr="005B504E">
        <w:rPr>
          <w:color w:val="auto"/>
        </w:rPr>
        <w:t xml:space="preserve"> – Defined Audio Formats</w:t>
      </w:r>
      <w:bookmarkEnd w:id="3846"/>
      <w:bookmarkEnd w:id="3847"/>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152"/>
        <w:gridCol w:w="2160"/>
        <w:gridCol w:w="2016"/>
        <w:gridCol w:w="1584"/>
      </w:tblGrid>
      <w:tr w:rsidR="006E694A" w:rsidRPr="005B504E" w14:paraId="320A960A" w14:textId="77777777">
        <w:trPr>
          <w:cantSplit/>
          <w:jc w:val="center"/>
        </w:trPr>
        <w:tc>
          <w:tcPr>
            <w:tcW w:w="1152" w:type="dxa"/>
            <w:shd w:val="clear" w:color="auto" w:fill="595959"/>
          </w:tcPr>
          <w:p w14:paraId="7B198745" w14:textId="77777777" w:rsidR="00E04512" w:rsidRPr="005B504E" w:rsidRDefault="00E04512" w:rsidP="00E04512">
            <w:pPr>
              <w:pStyle w:val="DECETableHeading"/>
              <w:keepNext/>
              <w:rPr>
                <w:color w:val="auto"/>
                <w:w w:val="90"/>
                <w:lang w:eastAsia="ja-JP"/>
              </w:rPr>
            </w:pPr>
            <w:r w:rsidRPr="005B504E">
              <w:rPr>
                <w:color w:val="auto"/>
                <w:w w:val="90"/>
                <w:lang w:eastAsia="ja-JP"/>
              </w:rPr>
              <w:t>codingname</w:t>
            </w:r>
          </w:p>
        </w:tc>
        <w:tc>
          <w:tcPr>
            <w:tcW w:w="2160" w:type="dxa"/>
            <w:shd w:val="clear" w:color="auto" w:fill="595959"/>
          </w:tcPr>
          <w:p w14:paraId="1D676D10" w14:textId="77777777" w:rsidR="00E04512" w:rsidRPr="005B504E" w:rsidRDefault="00E04512" w:rsidP="00E04512">
            <w:pPr>
              <w:pStyle w:val="DECETableHeading"/>
              <w:keepNext/>
              <w:rPr>
                <w:color w:val="auto"/>
                <w:w w:val="90"/>
                <w:lang w:eastAsia="ja-JP"/>
              </w:rPr>
            </w:pPr>
            <w:r w:rsidRPr="005B504E">
              <w:rPr>
                <w:color w:val="auto"/>
                <w:w w:val="90"/>
                <w:lang w:eastAsia="ja-JP"/>
              </w:rPr>
              <w:t>Audio Format</w:t>
            </w:r>
          </w:p>
        </w:tc>
        <w:tc>
          <w:tcPr>
            <w:tcW w:w="2016" w:type="dxa"/>
            <w:shd w:val="clear" w:color="auto" w:fill="595959"/>
          </w:tcPr>
          <w:p w14:paraId="23CFB031" w14:textId="77777777" w:rsidR="00E04512" w:rsidRPr="005B504E" w:rsidRDefault="00E04512" w:rsidP="00E04512">
            <w:pPr>
              <w:pStyle w:val="DECETableHeading"/>
              <w:keepNext/>
              <w:rPr>
                <w:color w:val="auto"/>
                <w:w w:val="90"/>
                <w:lang w:eastAsia="ja-JP"/>
              </w:rPr>
            </w:pPr>
            <w:r w:rsidRPr="005B504E">
              <w:rPr>
                <w:color w:val="auto"/>
                <w:w w:val="90"/>
                <w:lang w:eastAsia="ja-JP"/>
              </w:rPr>
              <w:t>SampleEntry Type</w:t>
            </w:r>
          </w:p>
        </w:tc>
        <w:tc>
          <w:tcPr>
            <w:tcW w:w="1584" w:type="dxa"/>
            <w:shd w:val="clear" w:color="auto" w:fill="595959"/>
          </w:tcPr>
          <w:p w14:paraId="71A7162C" w14:textId="77777777" w:rsidR="00E04512" w:rsidRPr="005B504E" w:rsidRDefault="00E04512" w:rsidP="00E04512">
            <w:pPr>
              <w:pStyle w:val="DECETableHeading"/>
              <w:keepNext/>
              <w:rPr>
                <w:color w:val="auto"/>
                <w:w w:val="90"/>
                <w:lang w:eastAsia="ja-JP"/>
              </w:rPr>
            </w:pPr>
            <w:r w:rsidRPr="005B504E">
              <w:rPr>
                <w:color w:val="auto"/>
                <w:w w:val="90"/>
                <w:lang w:eastAsia="ja-JP"/>
              </w:rPr>
              <w:t>Section Reference</w:t>
            </w:r>
          </w:p>
        </w:tc>
      </w:tr>
      <w:tr w:rsidR="006E694A" w:rsidRPr="005B504E" w14:paraId="31E89100" w14:textId="77777777">
        <w:trPr>
          <w:cantSplit/>
          <w:jc w:val="center"/>
        </w:trPr>
        <w:tc>
          <w:tcPr>
            <w:tcW w:w="1152" w:type="dxa"/>
            <w:tcBorders>
              <w:bottom w:val="nil"/>
            </w:tcBorders>
            <w:vAlign w:val="center"/>
          </w:tcPr>
          <w:p w14:paraId="5B2AC171" w14:textId="77777777" w:rsidR="00E04512" w:rsidRPr="005B504E" w:rsidRDefault="00E04512" w:rsidP="00E04512">
            <w:pPr>
              <w:pStyle w:val="DECETableCell"/>
              <w:keepNext/>
            </w:pPr>
            <w:r w:rsidRPr="005B504E">
              <w:t>mp4a</w:t>
            </w:r>
          </w:p>
        </w:tc>
        <w:tc>
          <w:tcPr>
            <w:tcW w:w="2160" w:type="dxa"/>
          </w:tcPr>
          <w:p w14:paraId="124BF4A7" w14:textId="77777777" w:rsidR="00E04512" w:rsidRPr="005B504E" w:rsidRDefault="00E04512" w:rsidP="00E04512">
            <w:pPr>
              <w:pStyle w:val="DECETableCell"/>
              <w:keepNext/>
            </w:pPr>
            <w:r w:rsidRPr="005B504E">
              <w:t>MPEG-4 AAC [2-channel]</w:t>
            </w:r>
          </w:p>
        </w:tc>
        <w:tc>
          <w:tcPr>
            <w:tcW w:w="2016" w:type="dxa"/>
            <w:tcBorders>
              <w:bottom w:val="nil"/>
            </w:tcBorders>
            <w:vAlign w:val="center"/>
          </w:tcPr>
          <w:p w14:paraId="06F57407" w14:textId="77777777" w:rsidR="00E04512" w:rsidRPr="005B504E" w:rsidRDefault="00E04512" w:rsidP="00E04512">
            <w:pPr>
              <w:pStyle w:val="DECETableCell"/>
              <w:keepNext/>
            </w:pPr>
            <w:r w:rsidRPr="005B504E">
              <w:t>MP4AudioSampleEntry</w:t>
            </w:r>
          </w:p>
        </w:tc>
        <w:tc>
          <w:tcPr>
            <w:tcW w:w="1584" w:type="dxa"/>
            <w:vAlign w:val="center"/>
          </w:tcPr>
          <w:p w14:paraId="1170DD5A" w14:textId="77777777" w:rsidR="00E04512" w:rsidRPr="005B504E" w:rsidRDefault="00E04512" w:rsidP="00E04512">
            <w:pPr>
              <w:pStyle w:val="DECETableCell"/>
              <w:keepNext/>
            </w:pPr>
            <w:r w:rsidRPr="005B504E">
              <w:t xml:space="preserve">Section </w:t>
            </w:r>
            <w:r w:rsidR="007A4DF4">
              <w:fldChar w:fldCharType="begin" w:fldLock="1"/>
            </w:r>
            <w:r w:rsidR="007A4DF4">
              <w:instrText xml:space="preserve"> REF _Ref138106410 \w \h  \* MERGEFORMAT </w:instrText>
            </w:r>
            <w:r w:rsidR="007A4DF4">
              <w:fldChar w:fldCharType="separate"/>
            </w:r>
            <w:r w:rsidR="005B504E">
              <w:t>5.3.2</w:t>
            </w:r>
            <w:r w:rsidR="007A4DF4">
              <w:fldChar w:fldCharType="end"/>
            </w:r>
          </w:p>
        </w:tc>
      </w:tr>
      <w:tr w:rsidR="006E694A" w:rsidRPr="005B504E" w14:paraId="417F8F10" w14:textId="77777777">
        <w:trPr>
          <w:cantSplit/>
          <w:jc w:val="center"/>
        </w:trPr>
        <w:tc>
          <w:tcPr>
            <w:tcW w:w="1152" w:type="dxa"/>
            <w:tcBorders>
              <w:top w:val="nil"/>
              <w:bottom w:val="nil"/>
            </w:tcBorders>
            <w:vAlign w:val="center"/>
          </w:tcPr>
          <w:p w14:paraId="420F7588" w14:textId="77777777" w:rsidR="00E04512" w:rsidRPr="005B504E" w:rsidRDefault="00E04512" w:rsidP="00E04512">
            <w:pPr>
              <w:pStyle w:val="DECETableCell"/>
              <w:keepNext/>
            </w:pPr>
          </w:p>
        </w:tc>
        <w:tc>
          <w:tcPr>
            <w:tcW w:w="2160" w:type="dxa"/>
          </w:tcPr>
          <w:p w14:paraId="661CB5A6" w14:textId="77777777" w:rsidR="00E04512" w:rsidRPr="005B504E" w:rsidRDefault="00E04512" w:rsidP="00E04512">
            <w:pPr>
              <w:pStyle w:val="DECETableCell"/>
              <w:keepNext/>
            </w:pPr>
            <w:r w:rsidRPr="005B504E">
              <w:t xml:space="preserve">MPEG-4 </w:t>
            </w:r>
            <w:r w:rsidR="00D259E6" w:rsidRPr="005B504E">
              <w:t>HE AAC V2</w:t>
            </w:r>
            <w:r w:rsidRPr="005B504E">
              <w:t xml:space="preserve"> [5.1</w:t>
            </w:r>
            <w:r w:rsidR="002B41F8" w:rsidRPr="005B504E">
              <w:t>, 7.1</w:t>
            </w:r>
            <w:r w:rsidRPr="005B504E">
              <w:t>-channel]</w:t>
            </w:r>
          </w:p>
        </w:tc>
        <w:tc>
          <w:tcPr>
            <w:tcW w:w="2016" w:type="dxa"/>
            <w:tcBorders>
              <w:top w:val="nil"/>
              <w:bottom w:val="nil"/>
            </w:tcBorders>
            <w:vAlign w:val="center"/>
          </w:tcPr>
          <w:p w14:paraId="767199F0" w14:textId="77777777" w:rsidR="00E04512" w:rsidRPr="005B504E" w:rsidRDefault="00E04512" w:rsidP="00E04512">
            <w:pPr>
              <w:pStyle w:val="DECETableCell"/>
              <w:keepNext/>
            </w:pPr>
          </w:p>
        </w:tc>
        <w:tc>
          <w:tcPr>
            <w:tcW w:w="1584" w:type="dxa"/>
            <w:vAlign w:val="center"/>
          </w:tcPr>
          <w:p w14:paraId="7F2B76F5" w14:textId="77777777" w:rsidR="00E04512" w:rsidRPr="005B504E" w:rsidRDefault="00E04512" w:rsidP="00E04512">
            <w:pPr>
              <w:pStyle w:val="DECETableCell"/>
              <w:keepNext/>
            </w:pPr>
            <w:r w:rsidRPr="005B504E">
              <w:t xml:space="preserve">Section </w:t>
            </w:r>
            <w:r w:rsidR="007A4DF4">
              <w:fldChar w:fldCharType="begin" w:fldLock="1"/>
            </w:r>
            <w:r w:rsidR="007A4DF4">
              <w:instrText xml:space="preserve"> REF _Ref138106434 \w \h  \* MERGEFORMAT </w:instrText>
            </w:r>
            <w:r w:rsidR="007A4DF4">
              <w:fldChar w:fldCharType="separate"/>
            </w:r>
            <w:r w:rsidR="005B504E">
              <w:t>5.3.3</w:t>
            </w:r>
            <w:r w:rsidR="007A4DF4">
              <w:fldChar w:fldCharType="end"/>
            </w:r>
          </w:p>
        </w:tc>
      </w:tr>
      <w:tr w:rsidR="006E694A" w:rsidRPr="005B504E" w14:paraId="66F44BFB" w14:textId="77777777">
        <w:trPr>
          <w:cantSplit/>
          <w:jc w:val="center"/>
        </w:trPr>
        <w:tc>
          <w:tcPr>
            <w:tcW w:w="1152" w:type="dxa"/>
            <w:tcBorders>
              <w:top w:val="nil"/>
              <w:bottom w:val="nil"/>
            </w:tcBorders>
            <w:vAlign w:val="center"/>
          </w:tcPr>
          <w:p w14:paraId="55A02E9B" w14:textId="77777777" w:rsidR="00E04512" w:rsidRPr="005B504E" w:rsidRDefault="00E04512" w:rsidP="00E04512">
            <w:pPr>
              <w:pStyle w:val="DECETableCell"/>
              <w:keepNext/>
            </w:pPr>
          </w:p>
        </w:tc>
        <w:tc>
          <w:tcPr>
            <w:tcW w:w="2160" w:type="dxa"/>
          </w:tcPr>
          <w:p w14:paraId="7D28C952" w14:textId="77777777" w:rsidR="00E04512" w:rsidRPr="005B504E" w:rsidRDefault="00E04512" w:rsidP="00E04512">
            <w:pPr>
              <w:pStyle w:val="DECETableCell"/>
              <w:keepNext/>
            </w:pPr>
            <w:r w:rsidRPr="005B504E">
              <w:t>MPEG-4 HE AAC v2</w:t>
            </w:r>
          </w:p>
        </w:tc>
        <w:tc>
          <w:tcPr>
            <w:tcW w:w="2016" w:type="dxa"/>
            <w:tcBorders>
              <w:top w:val="nil"/>
              <w:bottom w:val="nil"/>
            </w:tcBorders>
            <w:vAlign w:val="center"/>
          </w:tcPr>
          <w:p w14:paraId="20C046E7" w14:textId="77777777" w:rsidR="00E04512" w:rsidRPr="005B504E" w:rsidRDefault="00E04512" w:rsidP="00E04512">
            <w:pPr>
              <w:pStyle w:val="DECETableCell"/>
              <w:keepNext/>
            </w:pPr>
          </w:p>
        </w:tc>
        <w:tc>
          <w:tcPr>
            <w:tcW w:w="1584" w:type="dxa"/>
            <w:vAlign w:val="center"/>
          </w:tcPr>
          <w:p w14:paraId="0B6CC5FE" w14:textId="77777777" w:rsidR="00E04512" w:rsidRPr="005B504E" w:rsidRDefault="00E04512" w:rsidP="00E04512">
            <w:pPr>
              <w:pStyle w:val="DECETableCell"/>
              <w:keepNext/>
            </w:pPr>
            <w:r w:rsidRPr="005B504E">
              <w:t xml:space="preserve">Section </w:t>
            </w:r>
            <w:r w:rsidR="007A4DF4">
              <w:fldChar w:fldCharType="begin" w:fldLock="1"/>
            </w:r>
            <w:r w:rsidR="007A4DF4">
              <w:instrText xml:space="preserve"> REF _Ref138106456 \w \h  \* MERGEFORMAT </w:instrText>
            </w:r>
            <w:r w:rsidR="007A4DF4">
              <w:fldChar w:fldCharType="separate"/>
            </w:r>
            <w:r w:rsidR="005B504E">
              <w:t>5.3.4</w:t>
            </w:r>
            <w:r w:rsidR="007A4DF4">
              <w:fldChar w:fldCharType="end"/>
            </w:r>
          </w:p>
        </w:tc>
      </w:tr>
      <w:tr w:rsidR="006E694A" w:rsidRPr="005B504E" w14:paraId="5F8ED6B3" w14:textId="77777777">
        <w:trPr>
          <w:cantSplit/>
          <w:jc w:val="center"/>
        </w:trPr>
        <w:tc>
          <w:tcPr>
            <w:tcW w:w="1152" w:type="dxa"/>
            <w:tcBorders>
              <w:top w:val="nil"/>
            </w:tcBorders>
            <w:vAlign w:val="center"/>
          </w:tcPr>
          <w:p w14:paraId="4513CA8E" w14:textId="77777777" w:rsidR="00E04512" w:rsidRPr="005B504E" w:rsidRDefault="00E04512" w:rsidP="00E04512">
            <w:pPr>
              <w:pStyle w:val="DECETableCell"/>
            </w:pPr>
          </w:p>
        </w:tc>
        <w:tc>
          <w:tcPr>
            <w:tcW w:w="2160" w:type="dxa"/>
          </w:tcPr>
          <w:p w14:paraId="234E726B" w14:textId="77777777" w:rsidR="00E04512" w:rsidRPr="005B504E" w:rsidRDefault="00E04512" w:rsidP="00E04512">
            <w:pPr>
              <w:pStyle w:val="DECETableCell"/>
            </w:pPr>
            <w:r w:rsidRPr="005B504E">
              <w:t>MPEG-4 HE AAC v2 with MPEG Surround</w:t>
            </w:r>
          </w:p>
        </w:tc>
        <w:tc>
          <w:tcPr>
            <w:tcW w:w="2016" w:type="dxa"/>
            <w:tcBorders>
              <w:top w:val="nil"/>
            </w:tcBorders>
            <w:vAlign w:val="center"/>
          </w:tcPr>
          <w:p w14:paraId="13883BA1" w14:textId="77777777" w:rsidR="00E04512" w:rsidRPr="005B504E" w:rsidRDefault="00E04512" w:rsidP="00E04512">
            <w:pPr>
              <w:pStyle w:val="DECETableCell"/>
            </w:pPr>
          </w:p>
        </w:tc>
        <w:tc>
          <w:tcPr>
            <w:tcW w:w="1584" w:type="dxa"/>
            <w:vAlign w:val="center"/>
          </w:tcPr>
          <w:p w14:paraId="6C645146"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476 \w \h  \* MERGEFORMAT </w:instrText>
            </w:r>
            <w:r w:rsidR="007A4DF4">
              <w:fldChar w:fldCharType="separate"/>
            </w:r>
            <w:r w:rsidR="005B504E">
              <w:t>5.3.5</w:t>
            </w:r>
            <w:r w:rsidR="007A4DF4">
              <w:fldChar w:fldCharType="end"/>
            </w:r>
          </w:p>
        </w:tc>
      </w:tr>
      <w:tr w:rsidR="006E694A" w:rsidRPr="005B504E" w14:paraId="3175773D" w14:textId="77777777">
        <w:trPr>
          <w:cantSplit/>
          <w:jc w:val="center"/>
        </w:trPr>
        <w:tc>
          <w:tcPr>
            <w:tcW w:w="1152" w:type="dxa"/>
            <w:vAlign w:val="center"/>
          </w:tcPr>
          <w:p w14:paraId="05CF7D01" w14:textId="77777777" w:rsidR="00E04512" w:rsidRPr="005B504E" w:rsidRDefault="00E04512" w:rsidP="00E04512">
            <w:pPr>
              <w:pStyle w:val="DECETableCell"/>
            </w:pPr>
            <w:r w:rsidRPr="005B504E">
              <w:t>ac-3</w:t>
            </w:r>
          </w:p>
        </w:tc>
        <w:tc>
          <w:tcPr>
            <w:tcW w:w="2160" w:type="dxa"/>
          </w:tcPr>
          <w:p w14:paraId="03FB3907" w14:textId="77777777" w:rsidR="00E04512" w:rsidRPr="005B504E" w:rsidRDefault="00E04512" w:rsidP="00E04512">
            <w:pPr>
              <w:pStyle w:val="DECETableCell"/>
              <w:rPr>
                <w:lang w:eastAsia="ja-JP"/>
              </w:rPr>
            </w:pPr>
            <w:r w:rsidRPr="005B504E">
              <w:t>AC-3 (Dolby Digital)</w:t>
            </w:r>
          </w:p>
        </w:tc>
        <w:tc>
          <w:tcPr>
            <w:tcW w:w="2016" w:type="dxa"/>
            <w:vAlign w:val="center"/>
          </w:tcPr>
          <w:p w14:paraId="57C774B8" w14:textId="77777777" w:rsidR="00E04512" w:rsidRPr="005B504E" w:rsidRDefault="00E04512" w:rsidP="00E04512">
            <w:pPr>
              <w:pStyle w:val="DECETableCell"/>
            </w:pPr>
            <w:r w:rsidRPr="005B504E">
              <w:t>AC3SampleEntry</w:t>
            </w:r>
          </w:p>
        </w:tc>
        <w:tc>
          <w:tcPr>
            <w:tcW w:w="1584" w:type="dxa"/>
            <w:vAlign w:val="center"/>
          </w:tcPr>
          <w:p w14:paraId="19D59302"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32 \w \h  \* MERGEFORMAT </w:instrText>
            </w:r>
            <w:r w:rsidR="007A4DF4">
              <w:fldChar w:fldCharType="separate"/>
            </w:r>
            <w:r w:rsidR="005B504E">
              <w:t>5.5.1</w:t>
            </w:r>
            <w:r w:rsidR="007A4DF4">
              <w:fldChar w:fldCharType="end"/>
            </w:r>
          </w:p>
        </w:tc>
      </w:tr>
      <w:tr w:rsidR="006E694A" w:rsidRPr="005B504E" w14:paraId="062818A1" w14:textId="77777777">
        <w:trPr>
          <w:cantSplit/>
          <w:jc w:val="center"/>
        </w:trPr>
        <w:tc>
          <w:tcPr>
            <w:tcW w:w="1152" w:type="dxa"/>
            <w:vAlign w:val="center"/>
          </w:tcPr>
          <w:p w14:paraId="026C2BE4" w14:textId="77777777" w:rsidR="00E04512" w:rsidRPr="005B504E" w:rsidRDefault="00E04512" w:rsidP="00E04512">
            <w:pPr>
              <w:pStyle w:val="DECETableCell"/>
            </w:pPr>
            <w:r w:rsidRPr="005B504E">
              <w:t>ec-3</w:t>
            </w:r>
          </w:p>
        </w:tc>
        <w:tc>
          <w:tcPr>
            <w:tcW w:w="2160" w:type="dxa"/>
          </w:tcPr>
          <w:p w14:paraId="0ADC7D4F" w14:textId="77777777" w:rsidR="00E04512" w:rsidRPr="005B504E" w:rsidRDefault="00E04512" w:rsidP="00E04512">
            <w:pPr>
              <w:pStyle w:val="DECETableCell"/>
              <w:rPr>
                <w:lang w:eastAsia="ja-JP"/>
              </w:rPr>
            </w:pPr>
            <w:r w:rsidRPr="005B504E">
              <w:t>Enhanced</w:t>
            </w:r>
            <w:r w:rsidRPr="005B504E">
              <w:rPr>
                <w:lang w:eastAsia="ja-JP"/>
              </w:rPr>
              <w:t xml:space="preserve"> </w:t>
            </w:r>
            <w:r w:rsidRPr="005B504E">
              <w:t>AC-3</w:t>
            </w:r>
            <w:r w:rsidRPr="005B504E">
              <w:rPr>
                <w:lang w:eastAsia="ja-JP"/>
              </w:rPr>
              <w:t xml:space="preserve"> </w:t>
            </w:r>
          </w:p>
          <w:p w14:paraId="47BFEB03" w14:textId="77777777" w:rsidR="00E04512" w:rsidRPr="005B504E" w:rsidRDefault="00E04512" w:rsidP="00E04512">
            <w:pPr>
              <w:pStyle w:val="DECETableCell"/>
              <w:rPr>
                <w:lang w:eastAsia="ja-JP"/>
              </w:rPr>
            </w:pPr>
            <w:r w:rsidRPr="005B504E">
              <w:t>(Dolby Digital Plus)</w:t>
            </w:r>
          </w:p>
        </w:tc>
        <w:tc>
          <w:tcPr>
            <w:tcW w:w="2016" w:type="dxa"/>
            <w:vAlign w:val="center"/>
          </w:tcPr>
          <w:p w14:paraId="28A79C1D" w14:textId="77777777" w:rsidR="00E04512" w:rsidRPr="005B504E" w:rsidRDefault="00E04512" w:rsidP="00E04512">
            <w:pPr>
              <w:pStyle w:val="DECETableCell"/>
            </w:pPr>
            <w:r w:rsidRPr="005B504E">
              <w:t>EC3SampleEntry</w:t>
            </w:r>
          </w:p>
        </w:tc>
        <w:tc>
          <w:tcPr>
            <w:tcW w:w="1584" w:type="dxa"/>
            <w:vAlign w:val="center"/>
          </w:tcPr>
          <w:p w14:paraId="411CBA69"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50 \w \h  \* MERGEFORMAT </w:instrText>
            </w:r>
            <w:r w:rsidR="007A4DF4">
              <w:fldChar w:fldCharType="separate"/>
            </w:r>
            <w:r w:rsidR="005B504E">
              <w:t>5.5.2</w:t>
            </w:r>
            <w:r w:rsidR="007A4DF4">
              <w:fldChar w:fldCharType="end"/>
            </w:r>
          </w:p>
        </w:tc>
      </w:tr>
      <w:tr w:rsidR="006E694A" w:rsidRPr="005B504E" w14:paraId="3D4A75A2" w14:textId="77777777">
        <w:trPr>
          <w:cantSplit/>
          <w:jc w:val="center"/>
        </w:trPr>
        <w:tc>
          <w:tcPr>
            <w:tcW w:w="1152" w:type="dxa"/>
            <w:vAlign w:val="center"/>
          </w:tcPr>
          <w:p w14:paraId="4B457ABB" w14:textId="77777777" w:rsidR="00E04512" w:rsidRPr="005B504E" w:rsidRDefault="00E04512" w:rsidP="00E04512">
            <w:pPr>
              <w:pStyle w:val="DECETableCell"/>
            </w:pPr>
            <w:r w:rsidRPr="005B504E">
              <w:t>mlpa</w:t>
            </w:r>
          </w:p>
        </w:tc>
        <w:tc>
          <w:tcPr>
            <w:tcW w:w="2160" w:type="dxa"/>
          </w:tcPr>
          <w:p w14:paraId="43823226" w14:textId="77777777" w:rsidR="00E04512" w:rsidRPr="005B504E" w:rsidRDefault="00E04512" w:rsidP="00E04512">
            <w:pPr>
              <w:pStyle w:val="DECETableCell"/>
            </w:pPr>
            <w:r w:rsidRPr="005B504E">
              <w:t>MLP</w:t>
            </w:r>
          </w:p>
        </w:tc>
        <w:tc>
          <w:tcPr>
            <w:tcW w:w="2016" w:type="dxa"/>
            <w:vAlign w:val="center"/>
          </w:tcPr>
          <w:p w14:paraId="74CAA9F4" w14:textId="77777777" w:rsidR="00E04512" w:rsidRPr="005B504E" w:rsidRDefault="00E04512" w:rsidP="00E04512">
            <w:pPr>
              <w:pStyle w:val="DECETableCell"/>
            </w:pPr>
            <w:r w:rsidRPr="005B504E">
              <w:t>MLPSampleEntry</w:t>
            </w:r>
          </w:p>
        </w:tc>
        <w:tc>
          <w:tcPr>
            <w:tcW w:w="1584" w:type="dxa"/>
            <w:vAlign w:val="center"/>
          </w:tcPr>
          <w:p w14:paraId="1DE6E0CA"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61 \w \h  \* MERGEFORMAT </w:instrText>
            </w:r>
            <w:r w:rsidR="007A4DF4">
              <w:fldChar w:fldCharType="separate"/>
            </w:r>
            <w:r w:rsidR="005B504E">
              <w:t>5.5.3</w:t>
            </w:r>
            <w:r w:rsidR="007A4DF4">
              <w:fldChar w:fldCharType="end"/>
            </w:r>
          </w:p>
        </w:tc>
      </w:tr>
      <w:tr w:rsidR="006E694A" w:rsidRPr="005B504E" w14:paraId="7DA48EA3" w14:textId="77777777">
        <w:trPr>
          <w:cantSplit/>
          <w:jc w:val="center"/>
        </w:trPr>
        <w:tc>
          <w:tcPr>
            <w:tcW w:w="1152" w:type="dxa"/>
            <w:vAlign w:val="center"/>
          </w:tcPr>
          <w:p w14:paraId="6C8F8FEE" w14:textId="77777777" w:rsidR="00E04512" w:rsidRPr="005B504E" w:rsidRDefault="00E04512" w:rsidP="00E04512">
            <w:pPr>
              <w:pStyle w:val="DECETableCell"/>
            </w:pPr>
            <w:r w:rsidRPr="005B504E">
              <w:t>dtsc</w:t>
            </w:r>
          </w:p>
        </w:tc>
        <w:tc>
          <w:tcPr>
            <w:tcW w:w="2160" w:type="dxa"/>
          </w:tcPr>
          <w:p w14:paraId="5A91939F" w14:textId="77777777" w:rsidR="00E04512" w:rsidRPr="005B504E" w:rsidRDefault="00E04512" w:rsidP="00E04512">
            <w:pPr>
              <w:pStyle w:val="DECETableCell"/>
              <w:rPr>
                <w:lang w:eastAsia="ja-JP"/>
              </w:rPr>
            </w:pPr>
            <w:r w:rsidRPr="005B504E">
              <w:t>DTS</w:t>
            </w:r>
          </w:p>
        </w:tc>
        <w:tc>
          <w:tcPr>
            <w:tcW w:w="2016" w:type="dxa"/>
            <w:vAlign w:val="center"/>
          </w:tcPr>
          <w:p w14:paraId="1DD925D6" w14:textId="77777777" w:rsidR="00E04512" w:rsidRPr="005B504E" w:rsidRDefault="00E04512" w:rsidP="00E04512">
            <w:pPr>
              <w:pStyle w:val="DECETableCell"/>
            </w:pPr>
            <w:r w:rsidRPr="005B504E">
              <w:t>DTSSampleEntry</w:t>
            </w:r>
          </w:p>
        </w:tc>
        <w:tc>
          <w:tcPr>
            <w:tcW w:w="1584" w:type="dxa"/>
            <w:vAlign w:val="center"/>
          </w:tcPr>
          <w:p w14:paraId="2E8D4BE0"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84 \w \h  \* MERGEFORMAT </w:instrText>
            </w:r>
            <w:r w:rsidR="007A4DF4">
              <w:fldChar w:fldCharType="separate"/>
            </w:r>
            <w:r w:rsidR="005B504E">
              <w:t>5.6</w:t>
            </w:r>
            <w:r w:rsidR="007A4DF4">
              <w:fldChar w:fldCharType="end"/>
            </w:r>
          </w:p>
        </w:tc>
      </w:tr>
      <w:tr w:rsidR="006E694A" w:rsidRPr="005B504E" w14:paraId="37C860C2" w14:textId="77777777">
        <w:trPr>
          <w:cantSplit/>
          <w:jc w:val="center"/>
        </w:trPr>
        <w:tc>
          <w:tcPr>
            <w:tcW w:w="1152" w:type="dxa"/>
            <w:vAlign w:val="center"/>
          </w:tcPr>
          <w:p w14:paraId="2D01013F" w14:textId="77777777" w:rsidR="00E04512" w:rsidRPr="005B504E" w:rsidRDefault="00E04512" w:rsidP="00E04512">
            <w:pPr>
              <w:pStyle w:val="DECETableCell"/>
            </w:pPr>
            <w:r w:rsidRPr="005B504E">
              <w:t>dtsh</w:t>
            </w:r>
          </w:p>
        </w:tc>
        <w:tc>
          <w:tcPr>
            <w:tcW w:w="2160" w:type="dxa"/>
          </w:tcPr>
          <w:p w14:paraId="1A999572" w14:textId="77777777" w:rsidR="00E04512" w:rsidRPr="005B504E" w:rsidRDefault="00E04512" w:rsidP="00E04512">
            <w:pPr>
              <w:pStyle w:val="DECETableCell"/>
            </w:pPr>
            <w:r w:rsidRPr="005B504E">
              <w:t>DTS-HD with core substream</w:t>
            </w:r>
          </w:p>
        </w:tc>
        <w:tc>
          <w:tcPr>
            <w:tcW w:w="2016" w:type="dxa"/>
            <w:vAlign w:val="center"/>
          </w:tcPr>
          <w:p w14:paraId="1106FBCD" w14:textId="77777777" w:rsidR="00E04512" w:rsidRPr="005B504E" w:rsidRDefault="00E04512" w:rsidP="00E04512">
            <w:pPr>
              <w:pStyle w:val="DECETableCell"/>
            </w:pPr>
            <w:r w:rsidRPr="005B504E">
              <w:t>DTSSampleEntry</w:t>
            </w:r>
          </w:p>
        </w:tc>
        <w:tc>
          <w:tcPr>
            <w:tcW w:w="1584" w:type="dxa"/>
            <w:vAlign w:val="center"/>
          </w:tcPr>
          <w:p w14:paraId="53F6A297"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84 \w \h  \* MERGEFORMAT </w:instrText>
            </w:r>
            <w:r w:rsidR="007A4DF4">
              <w:fldChar w:fldCharType="separate"/>
            </w:r>
            <w:r w:rsidR="005B504E">
              <w:t>5.6</w:t>
            </w:r>
            <w:r w:rsidR="007A4DF4">
              <w:fldChar w:fldCharType="end"/>
            </w:r>
          </w:p>
        </w:tc>
      </w:tr>
      <w:tr w:rsidR="006E694A" w:rsidRPr="005B504E" w14:paraId="6B5129BA" w14:textId="77777777">
        <w:trPr>
          <w:cantSplit/>
          <w:jc w:val="center"/>
        </w:trPr>
        <w:tc>
          <w:tcPr>
            <w:tcW w:w="1152" w:type="dxa"/>
            <w:vAlign w:val="center"/>
          </w:tcPr>
          <w:p w14:paraId="1D34CD84" w14:textId="77777777" w:rsidR="00E04512" w:rsidRPr="005B504E" w:rsidRDefault="00E04512" w:rsidP="00E04512">
            <w:pPr>
              <w:pStyle w:val="DECETableCell"/>
            </w:pPr>
            <w:r w:rsidRPr="005B504E">
              <w:t>dtsl</w:t>
            </w:r>
          </w:p>
        </w:tc>
        <w:tc>
          <w:tcPr>
            <w:tcW w:w="2160" w:type="dxa"/>
          </w:tcPr>
          <w:p w14:paraId="0DBD0F08" w14:textId="77777777" w:rsidR="00E04512" w:rsidRPr="005B504E" w:rsidRDefault="00E04512" w:rsidP="00E04512">
            <w:pPr>
              <w:pStyle w:val="DECETableCell"/>
            </w:pPr>
            <w:r w:rsidRPr="005B504E">
              <w:t>DTS-HD Master Audio</w:t>
            </w:r>
          </w:p>
        </w:tc>
        <w:tc>
          <w:tcPr>
            <w:tcW w:w="2016" w:type="dxa"/>
            <w:vAlign w:val="center"/>
          </w:tcPr>
          <w:p w14:paraId="28F663B9" w14:textId="77777777" w:rsidR="00E04512" w:rsidRPr="005B504E" w:rsidRDefault="00E04512" w:rsidP="00E04512">
            <w:pPr>
              <w:pStyle w:val="DECETableCell"/>
            </w:pPr>
            <w:r w:rsidRPr="005B504E">
              <w:t>DTSSampleEntry</w:t>
            </w:r>
          </w:p>
        </w:tc>
        <w:tc>
          <w:tcPr>
            <w:tcW w:w="1584" w:type="dxa"/>
            <w:vAlign w:val="center"/>
          </w:tcPr>
          <w:p w14:paraId="0F5C846E"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84 \w \h  \* MERGEFORMAT </w:instrText>
            </w:r>
            <w:r w:rsidR="007A4DF4">
              <w:fldChar w:fldCharType="separate"/>
            </w:r>
            <w:r w:rsidR="005B504E">
              <w:t>5.6</w:t>
            </w:r>
            <w:r w:rsidR="007A4DF4">
              <w:fldChar w:fldCharType="end"/>
            </w:r>
          </w:p>
        </w:tc>
      </w:tr>
      <w:tr w:rsidR="006E694A" w:rsidRPr="005B504E" w14:paraId="1BC6983E" w14:textId="77777777">
        <w:trPr>
          <w:cantSplit/>
          <w:jc w:val="center"/>
        </w:trPr>
        <w:tc>
          <w:tcPr>
            <w:tcW w:w="1152" w:type="dxa"/>
            <w:vAlign w:val="center"/>
          </w:tcPr>
          <w:p w14:paraId="23BAC67F" w14:textId="77777777" w:rsidR="00E04512" w:rsidRPr="005B504E" w:rsidRDefault="00E04512" w:rsidP="00E04512">
            <w:pPr>
              <w:pStyle w:val="DECETableCell"/>
            </w:pPr>
            <w:r w:rsidRPr="005B504E">
              <w:t>dtse</w:t>
            </w:r>
          </w:p>
        </w:tc>
        <w:tc>
          <w:tcPr>
            <w:tcW w:w="2160" w:type="dxa"/>
          </w:tcPr>
          <w:p w14:paraId="4F5DCEC7" w14:textId="77777777" w:rsidR="00E04512" w:rsidRPr="005B504E" w:rsidRDefault="00E04512" w:rsidP="00E04512">
            <w:pPr>
              <w:pStyle w:val="DECETableCell"/>
            </w:pPr>
            <w:r w:rsidRPr="005B504E">
              <w:t>DTS-HD low bit rate</w:t>
            </w:r>
          </w:p>
        </w:tc>
        <w:tc>
          <w:tcPr>
            <w:tcW w:w="2016" w:type="dxa"/>
            <w:vAlign w:val="center"/>
          </w:tcPr>
          <w:p w14:paraId="5CD27D8F" w14:textId="77777777" w:rsidR="00E04512" w:rsidRPr="005B504E" w:rsidRDefault="00E04512" w:rsidP="00E04512">
            <w:pPr>
              <w:pStyle w:val="DECETableCell"/>
            </w:pPr>
            <w:r w:rsidRPr="005B504E">
              <w:t>DTSSampleEntry</w:t>
            </w:r>
          </w:p>
        </w:tc>
        <w:tc>
          <w:tcPr>
            <w:tcW w:w="1584" w:type="dxa"/>
            <w:vAlign w:val="center"/>
          </w:tcPr>
          <w:p w14:paraId="1227CBEA" w14:textId="77777777" w:rsidR="00E04512" w:rsidRPr="005B504E" w:rsidRDefault="00E04512" w:rsidP="00E04512">
            <w:pPr>
              <w:pStyle w:val="DECETableCell"/>
            </w:pPr>
            <w:r w:rsidRPr="005B504E">
              <w:t xml:space="preserve">Section </w:t>
            </w:r>
            <w:r w:rsidR="007A4DF4">
              <w:fldChar w:fldCharType="begin" w:fldLock="1"/>
            </w:r>
            <w:r w:rsidR="007A4DF4">
              <w:instrText xml:space="preserve"> REF _Ref138106584 \w \h  \* MERGEFORMAT </w:instrText>
            </w:r>
            <w:r w:rsidR="007A4DF4">
              <w:fldChar w:fldCharType="separate"/>
            </w:r>
            <w:r w:rsidR="005B504E">
              <w:t>5.6</w:t>
            </w:r>
            <w:r w:rsidR="007A4DF4">
              <w:fldChar w:fldCharType="end"/>
            </w:r>
          </w:p>
        </w:tc>
      </w:tr>
    </w:tbl>
    <w:p w14:paraId="2CCB39E6" w14:textId="03AE843E" w:rsidR="00E04512" w:rsidRPr="005B504E" w:rsidRDefault="00E04512">
      <w:pPr>
        <w:pStyle w:val="Heading3"/>
        <w:pPrChange w:id="3848" w:author="Joe McCrossan" w:date="2014-05-26T10:25:00Z">
          <w:pPr>
            <w:pStyle w:val="Heading4"/>
            <w:autoSpaceDE w:val="0"/>
          </w:pPr>
        </w:pPrChange>
      </w:pPr>
      <w:bookmarkStart w:id="3849" w:name="_Toc263280952"/>
      <w:r w:rsidRPr="005B504E">
        <w:t xml:space="preserve">Shared elements of </w:t>
      </w:r>
      <w:r w:rsidRPr="005B504E">
        <w:rPr>
          <w:rStyle w:val="DECEvariable"/>
          <w:noProof w:val="0"/>
          <w:color w:val="auto"/>
        </w:rPr>
        <w:t>AudioSampleEntry</w:t>
      </w:r>
      <w:bookmarkEnd w:id="3849"/>
    </w:p>
    <w:p w14:paraId="0B78E8F3" w14:textId="77777777" w:rsidR="00E04512" w:rsidRPr="005B504E" w:rsidRDefault="00E04512" w:rsidP="00E04512">
      <w:r w:rsidRPr="005B504E">
        <w:t xml:space="preserve">For all audio formats supported by the Common File Format, the following elements of the </w:t>
      </w:r>
      <w:r w:rsidRPr="005B504E">
        <w:rPr>
          <w:rStyle w:val="DECEvariable"/>
          <w:noProof w:val="0"/>
        </w:rPr>
        <w:t>AudioSampleEntry</w:t>
      </w:r>
      <w:r w:rsidRPr="005B504E">
        <w:t xml:space="preserve"> box defined in [ISO] are shared: </w:t>
      </w:r>
    </w:p>
    <w:p w14:paraId="388D7530" w14:textId="77777777" w:rsidR="00E04512" w:rsidRPr="005B504E" w:rsidRDefault="00E04512" w:rsidP="00E04512">
      <w:pPr>
        <w:pStyle w:val="SourceCode"/>
        <w:keepNext/>
        <w:rPr>
          <w:noProof w:val="0"/>
        </w:rPr>
      </w:pPr>
      <w:r w:rsidRPr="005B504E">
        <w:rPr>
          <w:noProof w:val="0"/>
        </w:rPr>
        <w:t xml:space="preserve">class AudioSampleEntry(codingname) </w:t>
      </w:r>
    </w:p>
    <w:p w14:paraId="25D59425" w14:textId="77777777" w:rsidR="00E04512" w:rsidRPr="005B504E" w:rsidRDefault="00E04512" w:rsidP="00E04512">
      <w:pPr>
        <w:pStyle w:val="SourceCode"/>
        <w:keepNext/>
        <w:rPr>
          <w:noProof w:val="0"/>
        </w:rPr>
      </w:pPr>
      <w:r w:rsidRPr="005B504E">
        <w:rPr>
          <w:noProof w:val="0"/>
        </w:rPr>
        <w:tab/>
        <w:t>extends SampleEntry(codingname)</w:t>
      </w:r>
    </w:p>
    <w:p w14:paraId="0DA123E4" w14:textId="77777777" w:rsidR="00E04512" w:rsidRPr="005B504E" w:rsidRDefault="00E04512" w:rsidP="00E04512">
      <w:pPr>
        <w:pStyle w:val="SourceCode"/>
        <w:keepNext/>
        <w:rPr>
          <w:noProof w:val="0"/>
        </w:rPr>
      </w:pPr>
      <w:r w:rsidRPr="005B504E">
        <w:rPr>
          <w:noProof w:val="0"/>
        </w:rPr>
        <w:t>{</w:t>
      </w:r>
    </w:p>
    <w:p w14:paraId="79EA8A23" w14:textId="77777777" w:rsidR="00E04512" w:rsidRPr="005B504E" w:rsidRDefault="00E04512" w:rsidP="00E04512">
      <w:pPr>
        <w:pStyle w:val="SourceCode"/>
        <w:keepNext/>
        <w:rPr>
          <w:noProof w:val="0"/>
        </w:rPr>
      </w:pPr>
      <w:r w:rsidRPr="005B504E">
        <w:rPr>
          <w:noProof w:val="0"/>
        </w:rPr>
        <w:tab/>
        <w:t>const unsigned int(32)     reserved[2] = 0;</w:t>
      </w:r>
    </w:p>
    <w:p w14:paraId="35C25647" w14:textId="77777777" w:rsidR="00E04512" w:rsidRPr="005B504E" w:rsidRDefault="00E04512" w:rsidP="00E04512">
      <w:pPr>
        <w:pStyle w:val="SourceCode"/>
        <w:keepNext/>
        <w:rPr>
          <w:noProof w:val="0"/>
        </w:rPr>
      </w:pPr>
      <w:r w:rsidRPr="005B504E">
        <w:rPr>
          <w:noProof w:val="0"/>
        </w:rPr>
        <w:tab/>
        <w:t>template unsigned int(16)  channelcount;</w:t>
      </w:r>
    </w:p>
    <w:p w14:paraId="7B74BB7B" w14:textId="77777777" w:rsidR="00E04512" w:rsidRPr="005B504E" w:rsidRDefault="00E04512" w:rsidP="00E04512">
      <w:pPr>
        <w:pStyle w:val="SourceCode"/>
        <w:keepNext/>
        <w:rPr>
          <w:noProof w:val="0"/>
        </w:rPr>
      </w:pPr>
      <w:r w:rsidRPr="005B504E">
        <w:rPr>
          <w:noProof w:val="0"/>
        </w:rPr>
        <w:tab/>
        <w:t>template unsigned int(16)  samplesize = 16;</w:t>
      </w:r>
    </w:p>
    <w:p w14:paraId="484947C8" w14:textId="77777777" w:rsidR="00E04512" w:rsidRPr="005B504E" w:rsidRDefault="00E04512" w:rsidP="00E04512">
      <w:pPr>
        <w:pStyle w:val="SourceCode"/>
        <w:keepNext/>
        <w:rPr>
          <w:noProof w:val="0"/>
        </w:rPr>
      </w:pPr>
      <w:r w:rsidRPr="005B504E">
        <w:rPr>
          <w:noProof w:val="0"/>
        </w:rPr>
        <w:tab/>
        <w:t>unsigned int(16)           pre_defined = 0;</w:t>
      </w:r>
    </w:p>
    <w:p w14:paraId="3E53A54A" w14:textId="77777777" w:rsidR="00E04512" w:rsidRPr="005B504E" w:rsidRDefault="00E04512" w:rsidP="00E04512">
      <w:pPr>
        <w:pStyle w:val="SourceCode"/>
        <w:keepNext/>
        <w:rPr>
          <w:noProof w:val="0"/>
        </w:rPr>
      </w:pPr>
      <w:r w:rsidRPr="005B504E">
        <w:rPr>
          <w:noProof w:val="0"/>
        </w:rPr>
        <w:tab/>
        <w:t>const unsigned int(16)     reserved = 0;</w:t>
      </w:r>
    </w:p>
    <w:p w14:paraId="29F8D55C" w14:textId="77777777" w:rsidR="00E04512" w:rsidRPr="005B504E" w:rsidRDefault="00E04512" w:rsidP="00E04512">
      <w:pPr>
        <w:pStyle w:val="SourceCode"/>
        <w:keepNext/>
        <w:rPr>
          <w:noProof w:val="0"/>
        </w:rPr>
      </w:pPr>
      <w:r w:rsidRPr="005B504E">
        <w:rPr>
          <w:noProof w:val="0"/>
        </w:rPr>
        <w:tab/>
        <w:t xml:space="preserve">template unsigned int(32)  sampleRate; </w:t>
      </w:r>
    </w:p>
    <w:p w14:paraId="4A1DFD38" w14:textId="77777777" w:rsidR="00E04512" w:rsidRPr="005B504E" w:rsidRDefault="00E04512" w:rsidP="00E04512">
      <w:pPr>
        <w:pStyle w:val="SourceCode"/>
        <w:keepNext/>
        <w:rPr>
          <w:noProof w:val="0"/>
        </w:rPr>
      </w:pPr>
      <w:r w:rsidRPr="005B504E">
        <w:rPr>
          <w:noProof w:val="0"/>
        </w:rPr>
        <w:tab/>
        <w:t>(codingnamespecific)Box</w:t>
      </w:r>
    </w:p>
    <w:p w14:paraId="7B881C2A" w14:textId="77777777" w:rsidR="00E04512" w:rsidRPr="005B504E" w:rsidRDefault="00E04512" w:rsidP="00E04512">
      <w:pPr>
        <w:pStyle w:val="SourceCode"/>
        <w:rPr>
          <w:noProof w:val="0"/>
        </w:rPr>
      </w:pPr>
      <w:r w:rsidRPr="005B504E">
        <w:rPr>
          <w:noProof w:val="0"/>
        </w:rPr>
        <w:t>}</w:t>
      </w:r>
    </w:p>
    <w:p w14:paraId="2FAD7AC2" w14:textId="77777777" w:rsidR="00E04512" w:rsidRPr="005B504E" w:rsidRDefault="00E04512" w:rsidP="00E04512">
      <w:r w:rsidRPr="005B504E">
        <w:t xml:space="preserve">For all audio tracks within a DECE CFF Container, the value of the </w:t>
      </w:r>
      <w:r w:rsidRPr="005B504E">
        <w:rPr>
          <w:rStyle w:val="DECEvariable"/>
          <w:noProof w:val="0"/>
        </w:rPr>
        <w:t>samplesize</w:t>
      </w:r>
      <w:r w:rsidRPr="005B504E">
        <w:t xml:space="preserve"> parameter </w:t>
      </w:r>
      <w:r w:rsidRPr="005B504E">
        <w:rPr>
          <w:rStyle w:val="DECEConformanceStmt"/>
        </w:rPr>
        <w:t>shall</w:t>
      </w:r>
      <w:r w:rsidRPr="005B504E">
        <w:t xml:space="preserve"> be set to 16.</w:t>
      </w:r>
    </w:p>
    <w:p w14:paraId="2D4B35ED" w14:textId="77777777" w:rsidR="00E04512" w:rsidRPr="005B504E" w:rsidRDefault="00E04512" w:rsidP="00E04512">
      <w:r w:rsidRPr="005B504E">
        <w:t xml:space="preserve">Each of the audio formats supported by the Common File Format extends the </w:t>
      </w:r>
      <w:r w:rsidRPr="005B504E">
        <w:rPr>
          <w:rStyle w:val="DECEvariable"/>
          <w:noProof w:val="0"/>
        </w:rPr>
        <w:t>AudioSampleEntry</w:t>
      </w:r>
      <w:r w:rsidRPr="005B504E">
        <w:t xml:space="preserve"> box through the addition of a box (shown above as “</w:t>
      </w:r>
      <w:r w:rsidRPr="005B504E">
        <w:rPr>
          <w:rStyle w:val="DECEvariable"/>
          <w:noProof w:val="0"/>
        </w:rPr>
        <w:t>(codingnamespecific)Box</w:t>
      </w:r>
      <w:r w:rsidRPr="005B504E">
        <w:t xml:space="preserve">”) containing codec-specific information that is placed within the </w:t>
      </w:r>
      <w:r w:rsidRPr="005B504E">
        <w:rPr>
          <w:rStyle w:val="DECEvariable"/>
          <w:noProof w:val="0"/>
        </w:rPr>
        <w:t>AudioSampleEntry</w:t>
      </w:r>
      <w:r w:rsidRPr="005B504E">
        <w:t>. This information is described in the following codec-specific sections.</w:t>
      </w:r>
    </w:p>
    <w:p w14:paraId="39608995" w14:textId="0469ACB8" w:rsidR="00E04512" w:rsidRPr="005B504E" w:rsidRDefault="00E04512" w:rsidP="00B71A78">
      <w:pPr>
        <w:pStyle w:val="Heading2"/>
      </w:pPr>
      <w:bookmarkStart w:id="3850" w:name="_Toc308174937"/>
      <w:bookmarkStart w:id="3851" w:name="_Toc263280953"/>
      <w:r w:rsidRPr="005B504E">
        <w:t>MPEG-4 AAC Formats</w:t>
      </w:r>
      <w:bookmarkEnd w:id="3850"/>
      <w:bookmarkEnd w:id="3851"/>
    </w:p>
    <w:p w14:paraId="478AF3B8" w14:textId="1C836C4F" w:rsidR="00E04512" w:rsidRPr="005B504E" w:rsidRDefault="00E04512" w:rsidP="000650E4">
      <w:pPr>
        <w:pStyle w:val="Heading3"/>
        <w:autoSpaceDE w:val="0"/>
        <w:rPr>
          <w:color w:val="auto"/>
        </w:rPr>
      </w:pPr>
      <w:bookmarkStart w:id="3852" w:name="_Toc308174938"/>
      <w:bookmarkStart w:id="3853" w:name="_Toc263280954"/>
      <w:r w:rsidRPr="005B504E">
        <w:rPr>
          <w:color w:val="auto"/>
        </w:rPr>
        <w:t>General Consideration for Encoding</w:t>
      </w:r>
      <w:bookmarkEnd w:id="3852"/>
      <w:bookmarkEnd w:id="3853"/>
    </w:p>
    <w:p w14:paraId="38B4A479" w14:textId="77777777" w:rsidR="00E04512" w:rsidRPr="005B504E" w:rsidRDefault="00E04512" w:rsidP="00E04512">
      <w:r w:rsidRPr="005B504E">
        <w:t xml:space="preserve">Since the AAC codec is based on overlap transform, and it does not establish a one-to-one relationship between input/output audio frames and audio decoding units (AUs) in bit-streams, it is necessary to be careful in handling timestamps in a track.  </w:t>
      </w:r>
      <w:r w:rsidR="007A4DF4">
        <w:fldChar w:fldCharType="begin" w:fldLock="1"/>
      </w:r>
      <w:r w:rsidR="007A4DF4">
        <w:instrText xml:space="preserve"> REF _Ref141435165 \h  \* MERGEFORMAT </w:instrText>
      </w:r>
      <w:r w:rsidR="007A4DF4">
        <w:fldChar w:fldCharType="separate"/>
      </w:r>
      <w:r w:rsidR="005B504E" w:rsidRPr="005B504E">
        <w:t xml:space="preserve">Figure </w:t>
      </w:r>
      <w:r w:rsidR="005B504E">
        <w:t>5</w:t>
      </w:r>
      <w:r w:rsidR="005B504E" w:rsidRPr="005B504E">
        <w:noBreakHyphen/>
      </w:r>
      <w:r w:rsidR="005B504E">
        <w:t>1</w:t>
      </w:r>
      <w:r w:rsidR="007A4DF4">
        <w:fldChar w:fldCharType="end"/>
      </w:r>
      <w:r w:rsidRPr="005B504E">
        <w:t xml:space="preserve"> shows an example of an AAC bit-stream in the track.</w:t>
      </w:r>
    </w:p>
    <w:p w14:paraId="05168C81" w14:textId="77777777" w:rsidR="00E04512" w:rsidRPr="005B504E" w:rsidRDefault="00724392" w:rsidP="00E04512">
      <w:pPr>
        <w:jc w:val="center"/>
      </w:pPr>
      <w:r w:rsidRPr="005B504E">
        <w:rPr>
          <w:noProof/>
        </w:rPr>
        <w:drawing>
          <wp:inline distT="0" distB="0" distL="0" distR="0" wp14:anchorId="254EF9D1" wp14:editId="61D29D3E">
            <wp:extent cx="5511800" cy="2311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11800" cy="2311400"/>
                    </a:xfrm>
                    <a:prstGeom prst="rect">
                      <a:avLst/>
                    </a:prstGeom>
                    <a:noFill/>
                    <a:ln>
                      <a:noFill/>
                    </a:ln>
                  </pic:spPr>
                </pic:pic>
              </a:graphicData>
            </a:graphic>
          </wp:inline>
        </w:drawing>
      </w:r>
    </w:p>
    <w:p w14:paraId="4D18DC79" w14:textId="77777777" w:rsidR="00E04512" w:rsidRPr="005B504E" w:rsidRDefault="00E04512" w:rsidP="00E04512">
      <w:pPr>
        <w:pStyle w:val="Caption"/>
        <w:rPr>
          <w:color w:val="auto"/>
        </w:rPr>
      </w:pPr>
      <w:bookmarkStart w:id="3854" w:name="_Ref141435165"/>
      <w:bookmarkStart w:id="3855" w:name="_Toc308175067"/>
      <w:bookmarkStart w:id="3856" w:name="_Toc263281104"/>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5</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1</w:t>
      </w:r>
      <w:r w:rsidR="00860A88" w:rsidRPr="005B504E">
        <w:rPr>
          <w:color w:val="auto"/>
        </w:rPr>
        <w:fldChar w:fldCharType="end"/>
      </w:r>
      <w:bookmarkEnd w:id="3854"/>
      <w:r w:rsidRPr="005B504E">
        <w:rPr>
          <w:color w:val="auto"/>
        </w:rPr>
        <w:t xml:space="preserve"> – Example of AAC bit-stream</w:t>
      </w:r>
      <w:bookmarkEnd w:id="3855"/>
      <w:bookmarkEnd w:id="3856"/>
    </w:p>
    <w:p w14:paraId="4DCEDCDB" w14:textId="77777777" w:rsidR="00E04512" w:rsidRPr="005B504E" w:rsidRDefault="00E04512" w:rsidP="00E04512">
      <w:r w:rsidRPr="005B504E">
        <w:t xml:space="preserve">In this figure, the first block of the bit-stream is AU [1, 2], which is created from input audio frames [1] and [2].  Depending on the encoder implementation, the first block might be AU [N, 1] (where N indicates a silent interval inserted by the encoder), but this type of AU could cause failure in synchronization and therefore </w:t>
      </w:r>
      <w:r w:rsidRPr="005B504E">
        <w:rPr>
          <w:rStyle w:val="DECEConformanceStmt"/>
        </w:rPr>
        <w:t>shall not</w:t>
      </w:r>
      <w:r w:rsidRPr="005B504E">
        <w:t xml:space="preserve"> be included in the file.</w:t>
      </w:r>
    </w:p>
    <w:p w14:paraId="13FBA1AA" w14:textId="77777777" w:rsidR="00E04512" w:rsidRPr="005B504E" w:rsidRDefault="00E04512" w:rsidP="00E04512">
      <w:r w:rsidRPr="005B504E">
        <w:t>To include the last input audio frame (i.e., [5] of source in the figure) into the bit-stream for encoding, it is necessary to terminate it with a silent interval and include AU [5, N] into the bit-stream.  This produces the same number of input audio frames, AUs, and output audio frames, eliminating time difference.</w:t>
      </w:r>
    </w:p>
    <w:p w14:paraId="3775C402" w14:textId="77777777" w:rsidR="00E04512" w:rsidRPr="005B504E" w:rsidRDefault="00E04512" w:rsidP="00E04512">
      <w:r w:rsidRPr="005B504E">
        <w:t>When a bit-stream is created using the method described above, the decoding result of the first AU does not necessarily correspond to the first input audio frame.  This is because of the lack of the first part of the bit-stream in overlap transform.  Thus, the first audio frame (21 m</w:t>
      </w:r>
      <w:r w:rsidR="002B4671" w:rsidRPr="005B504E">
        <w:t>s per frame when sampled at 48 k</w:t>
      </w:r>
      <w:r w:rsidRPr="005B504E">
        <w:t xml:space="preserve">Hz, for example) is not guaranteed to play correctly.  In this case, it is up to decoder implementations to decide whether the decoded output audio frame [N1] </w:t>
      </w:r>
      <w:r w:rsidR="00573929" w:rsidRPr="005B504E">
        <w:t xml:space="preserve">is to </w:t>
      </w:r>
      <w:r w:rsidRPr="005B504E">
        <w:t>be played or muted.</w:t>
      </w:r>
    </w:p>
    <w:p w14:paraId="3BED64FB" w14:textId="77777777" w:rsidR="00E04512" w:rsidRPr="005B504E" w:rsidRDefault="00E04512" w:rsidP="00E04512">
      <w:r w:rsidRPr="005B504E">
        <w:t xml:space="preserve">Taking this into consideration, the content </w:t>
      </w:r>
      <w:r w:rsidRPr="005B504E">
        <w:rPr>
          <w:rStyle w:val="DECEConformanceStmt"/>
        </w:rPr>
        <w:t>should</w:t>
      </w:r>
      <w:r w:rsidRPr="005B504E">
        <w:t xml:space="preserve"> be created by making the first input audio frame a silent interval.</w:t>
      </w:r>
    </w:p>
    <w:p w14:paraId="1D47CC60" w14:textId="30BDE8EF" w:rsidR="00E04512" w:rsidRPr="005B504E" w:rsidRDefault="00E04512" w:rsidP="000650E4">
      <w:pPr>
        <w:pStyle w:val="Heading3"/>
        <w:autoSpaceDE w:val="0"/>
        <w:rPr>
          <w:color w:val="auto"/>
        </w:rPr>
      </w:pPr>
      <w:bookmarkStart w:id="3857" w:name="_Ref138106410"/>
      <w:bookmarkStart w:id="3858" w:name="_Toc308174939"/>
      <w:bookmarkStart w:id="3859" w:name="_Toc263280955"/>
      <w:r w:rsidRPr="005B504E">
        <w:rPr>
          <w:color w:val="auto"/>
        </w:rPr>
        <w:t>MPEG-4 AAC LC [2-Channel]</w:t>
      </w:r>
      <w:bookmarkEnd w:id="3857"/>
      <w:bookmarkEnd w:id="3858"/>
      <w:bookmarkEnd w:id="3859"/>
    </w:p>
    <w:p w14:paraId="66783486" w14:textId="4A6A0EA2" w:rsidR="00E04512" w:rsidRPr="005B504E" w:rsidRDefault="00E04512" w:rsidP="000650E4">
      <w:pPr>
        <w:pStyle w:val="Heading4"/>
        <w:autoSpaceDE w:val="0"/>
        <w:rPr>
          <w:color w:val="auto"/>
        </w:rPr>
      </w:pPr>
      <w:r w:rsidRPr="005B504E">
        <w:rPr>
          <w:color w:val="auto"/>
        </w:rPr>
        <w:t xml:space="preserve">Storage of MPEG-4 AAC </w:t>
      </w:r>
      <w:r w:rsidR="001F3AD3" w:rsidRPr="005B504E">
        <w:rPr>
          <w:color w:val="auto"/>
        </w:rPr>
        <w:t xml:space="preserve">LC </w:t>
      </w:r>
      <w:r w:rsidRPr="005B504E">
        <w:rPr>
          <w:color w:val="auto"/>
        </w:rPr>
        <w:t>[2-Channel] Elementary Streams</w:t>
      </w:r>
    </w:p>
    <w:p w14:paraId="2C83D49E" w14:textId="77777777" w:rsidR="00E04512" w:rsidRPr="005B504E" w:rsidRDefault="00E04512" w:rsidP="00E04512">
      <w:r w:rsidRPr="005B504E">
        <w:t xml:space="preserve">Storage of MPEG-4 AAC LC [2-channel] elementary streams within a DECE CFF Container </w:t>
      </w:r>
      <w:r w:rsidRPr="005B504E">
        <w:rPr>
          <w:rStyle w:val="DECEConformanceStmt"/>
        </w:rPr>
        <w:t>shall</w:t>
      </w:r>
      <w:r w:rsidRPr="005B504E">
        <w:t xml:space="preserve"> be according to [MP4].  The following additional constraints apply when storing 2-channel MPEG-4 AAC LC elementary streams in a DECE CFF Container:</w:t>
      </w:r>
    </w:p>
    <w:p w14:paraId="5880865E" w14:textId="77777777" w:rsidR="00E04512" w:rsidRPr="005B504E" w:rsidRDefault="00E04512" w:rsidP="00E04512">
      <w:pPr>
        <w:pStyle w:val="ListBullet"/>
      </w:pPr>
      <w:r w:rsidRPr="005B504E">
        <w:tab/>
        <w:t xml:space="preserve">An audio sample </w:t>
      </w:r>
      <w:r w:rsidRPr="005B504E">
        <w:rPr>
          <w:rStyle w:val="DECEConformanceStmt"/>
        </w:rPr>
        <w:t>shall</w:t>
      </w:r>
      <w:r w:rsidRPr="005B504E">
        <w:t xml:space="preserve"> consist of a single AAC audio access unit.  </w:t>
      </w:r>
    </w:p>
    <w:p w14:paraId="55AF9D3D" w14:textId="77777777" w:rsidR="00E04512" w:rsidRPr="005B504E" w:rsidRDefault="00E04512" w:rsidP="00E04512">
      <w:pPr>
        <w:pStyle w:val="ListBullet"/>
      </w:pPr>
      <w:r w:rsidRPr="005B504E">
        <w:tab/>
        <w:t xml:space="preserve">The parameter values of </w:t>
      </w:r>
      <w:r w:rsidRPr="005B504E">
        <w:rPr>
          <w:rStyle w:val="DECEvariable"/>
          <w:noProof w:val="0"/>
        </w:rPr>
        <w:t>AudioSampleEntry</w:t>
      </w:r>
      <w:r w:rsidRPr="005B504E">
        <w:t xml:space="preserve">, </w:t>
      </w:r>
      <w:r w:rsidRPr="005B504E">
        <w:rPr>
          <w:rStyle w:val="DECEvariable"/>
          <w:noProof w:val="0"/>
        </w:rPr>
        <w:t>DecoderConfigDescriptor</w:t>
      </w:r>
      <w:r w:rsidRPr="005B504E">
        <w:t xml:space="preserve">, and </w:t>
      </w:r>
      <w:r w:rsidRPr="005B504E">
        <w:rPr>
          <w:rStyle w:val="DECEvariable"/>
          <w:noProof w:val="0"/>
        </w:rPr>
        <w:t>DecoderSpecificInfo</w:t>
      </w:r>
      <w:r w:rsidRPr="005B504E">
        <w:t xml:space="preserve"> </w:t>
      </w:r>
      <w:r w:rsidRPr="005B504E">
        <w:rPr>
          <w:rStyle w:val="DECEConformanceStmt"/>
        </w:rPr>
        <w:t>shall</w:t>
      </w:r>
      <w:r w:rsidRPr="005B504E">
        <w:t xml:space="preserve"> be consistent with the configuration of the AAC audio stream.</w:t>
      </w:r>
    </w:p>
    <w:p w14:paraId="4D3005E0" w14:textId="0C6D18EA" w:rsidR="00E04512" w:rsidRPr="005B504E" w:rsidRDefault="00E04512" w:rsidP="000650E4">
      <w:pPr>
        <w:pStyle w:val="Heading5"/>
        <w:autoSpaceDE w:val="0"/>
        <w:rPr>
          <w:color w:val="auto"/>
        </w:rPr>
      </w:pPr>
      <w:r w:rsidRPr="005B504E">
        <w:rPr>
          <w:color w:val="auto"/>
        </w:rPr>
        <w:tab/>
      </w:r>
      <w:r w:rsidR="000650E4">
        <w:rPr>
          <w:rFonts w:ascii="ZWAdobeF" w:hAnsi="ZWAdobeF" w:cs="ZWAdobeF"/>
          <w:color w:val="auto"/>
          <w:spacing w:val="0"/>
          <w:sz w:val="2"/>
          <w:szCs w:val="2"/>
        </w:rPr>
        <w:t>315B</w:t>
      </w:r>
      <w:r w:rsidRPr="005B504E">
        <w:rPr>
          <w:color w:val="auto"/>
        </w:rPr>
        <w:t>Audio</w:t>
      </w:r>
      <w:ins w:id="3860" w:author="Joe McCrossan" w:date="2014-05-25T14:20:00Z">
        <w:r w:rsidR="00183B51">
          <w:rPr>
            <w:color w:val="auto"/>
          </w:rPr>
          <w:t xml:space="preserve"> </w:t>
        </w:r>
      </w:ins>
      <w:r w:rsidRPr="005B504E">
        <w:rPr>
          <w:color w:val="auto"/>
        </w:rPr>
        <w:t>Sample</w:t>
      </w:r>
      <w:ins w:id="3861" w:author="Joe McCrossan" w:date="2014-05-25T14:20:00Z">
        <w:r w:rsidR="00183B51">
          <w:rPr>
            <w:color w:val="auto"/>
          </w:rPr>
          <w:t xml:space="preserve"> </w:t>
        </w:r>
      </w:ins>
      <w:r w:rsidRPr="005B504E">
        <w:rPr>
          <w:color w:val="auto"/>
        </w:rPr>
        <w:t>Entry Box for MPEG-4 AAC LC [2-Channel]</w:t>
      </w:r>
    </w:p>
    <w:p w14:paraId="465E3E9D" w14:textId="77777777" w:rsidR="00E04512" w:rsidRPr="005B504E" w:rsidRDefault="00E04512" w:rsidP="00E04512">
      <w:r w:rsidRPr="005B504E">
        <w:t xml:space="preserve">The syntax and values of the </w:t>
      </w:r>
      <w:r w:rsidRPr="005B504E">
        <w:rPr>
          <w:rStyle w:val="DECEvariable"/>
          <w:noProof w:val="0"/>
        </w:rPr>
        <w:t>AudioSampleEntry</w:t>
      </w:r>
      <w:r w:rsidRPr="005B504E">
        <w:t xml:space="preserve"> </w:t>
      </w:r>
      <w:r w:rsidRPr="005B504E">
        <w:rPr>
          <w:rStyle w:val="DECEConformanceStmt"/>
        </w:rPr>
        <w:t>shall</w:t>
      </w:r>
      <w:r w:rsidRPr="005B504E">
        <w:t xml:space="preserve"> conform to </w:t>
      </w:r>
      <w:r w:rsidRPr="005B504E">
        <w:rPr>
          <w:rStyle w:val="DECEvariable"/>
          <w:noProof w:val="0"/>
        </w:rPr>
        <w:t>MP4AudioSampleEntry</w:t>
      </w:r>
      <w:r w:rsidRPr="005B504E">
        <w:t xml:space="preserve"> (</w:t>
      </w:r>
      <w:r w:rsidRPr="005B504E">
        <w:rPr>
          <w:rStyle w:val="DECE4CC"/>
          <w:noProof w:val="0"/>
        </w:rPr>
        <w:t>‘mp4a’</w:t>
      </w:r>
      <w:r w:rsidRPr="005B504E">
        <w:t xml:space="preserve">) as defined in [MP4], and the following fields </w:t>
      </w:r>
      <w:r w:rsidRPr="005B504E">
        <w:rPr>
          <w:rStyle w:val="DECEConformanceStmt"/>
        </w:rPr>
        <w:t>shall</w:t>
      </w:r>
      <w:r w:rsidRPr="005B504E">
        <w:t xml:space="preserve"> be set as defined:</w:t>
      </w:r>
    </w:p>
    <w:p w14:paraId="2894D784" w14:textId="77777777" w:rsidR="00E04512" w:rsidRPr="005B504E" w:rsidRDefault="00E04512" w:rsidP="00E04512">
      <w:pPr>
        <w:pStyle w:val="ListBullet3"/>
      </w:pPr>
      <w:r w:rsidRPr="005B504E">
        <w:rPr>
          <w:rStyle w:val="DECEvariable"/>
          <w:noProof w:val="0"/>
        </w:rPr>
        <w:t>channelcount</w:t>
      </w:r>
      <w:r w:rsidRPr="005B504E">
        <w:t xml:space="preserve"> = 1 (for mono) or 2 (for stereo)</w:t>
      </w:r>
    </w:p>
    <w:p w14:paraId="711CAB8E" w14:textId="77777777" w:rsidR="00E04512" w:rsidRPr="005B504E" w:rsidRDefault="00E04512" w:rsidP="00E04512">
      <w:r w:rsidRPr="005B504E">
        <w:t xml:space="preserve">For MPEG-4 AAC, the </w:t>
      </w:r>
      <w:r w:rsidRPr="005B504E">
        <w:rPr>
          <w:rStyle w:val="DECEvariable"/>
          <w:noProof w:val="0"/>
        </w:rPr>
        <w:t>(codingnamespecific)Box</w:t>
      </w:r>
      <w:r w:rsidRPr="005B504E">
        <w:t xml:space="preserve"> that extends the </w:t>
      </w:r>
      <w:r w:rsidRPr="005B504E">
        <w:rPr>
          <w:rStyle w:val="DECEvariable"/>
          <w:noProof w:val="0"/>
        </w:rPr>
        <w:t>MP4AudioSampleEntry</w:t>
      </w:r>
      <w:r w:rsidRPr="005B504E">
        <w:t xml:space="preserve"> is the </w:t>
      </w:r>
      <w:r w:rsidRPr="005B504E">
        <w:rPr>
          <w:rStyle w:val="DECEvariable"/>
          <w:noProof w:val="0"/>
        </w:rPr>
        <w:t>ESDBox</w:t>
      </w:r>
      <w:r w:rsidRPr="005B504E">
        <w:t xml:space="preserve"> defined in [MP4], which contains an </w:t>
      </w:r>
      <w:r w:rsidRPr="005B504E">
        <w:rPr>
          <w:rStyle w:val="DECEvariable"/>
          <w:noProof w:val="0"/>
        </w:rPr>
        <w:t>ES_Descriptor</w:t>
      </w:r>
      <w:r w:rsidRPr="005B504E">
        <w:t>.</w:t>
      </w:r>
    </w:p>
    <w:p w14:paraId="73EE6729" w14:textId="77777777" w:rsidR="00E04512" w:rsidRPr="005B504E" w:rsidRDefault="00E04512" w:rsidP="000650E4">
      <w:pPr>
        <w:pStyle w:val="Heading5"/>
        <w:autoSpaceDE w:val="0"/>
        <w:rPr>
          <w:color w:val="auto"/>
        </w:rPr>
      </w:pPr>
      <w:r w:rsidRPr="005B504E">
        <w:rPr>
          <w:color w:val="auto"/>
        </w:rPr>
        <w:tab/>
      </w:r>
      <w:r w:rsidR="000650E4">
        <w:rPr>
          <w:rFonts w:ascii="ZWAdobeF" w:hAnsi="ZWAdobeF" w:cs="ZWAdobeF"/>
          <w:color w:val="auto"/>
          <w:spacing w:val="0"/>
          <w:sz w:val="2"/>
          <w:szCs w:val="2"/>
        </w:rPr>
        <w:t>316B</w:t>
      </w:r>
      <w:r w:rsidRPr="005B504E">
        <w:rPr>
          <w:color w:val="auto"/>
        </w:rPr>
        <w:t>ESDBox</w:t>
      </w:r>
    </w:p>
    <w:p w14:paraId="1BF88469" w14:textId="77777777" w:rsidR="00E04512" w:rsidRPr="005B504E" w:rsidRDefault="00E04512" w:rsidP="00E04512">
      <w:r w:rsidRPr="005B504E">
        <w:t xml:space="preserve">The syntax and values for </w:t>
      </w:r>
      <w:r w:rsidRPr="005B504E">
        <w:rPr>
          <w:rStyle w:val="DECEvariable"/>
          <w:noProof w:val="0"/>
        </w:rPr>
        <w:t>ES_Descriptor</w:t>
      </w:r>
      <w:r w:rsidRPr="005B504E">
        <w:t xml:space="preserve"> </w:t>
      </w:r>
      <w:r w:rsidRPr="005B504E">
        <w:rPr>
          <w:rStyle w:val="DECEConformanceStmt"/>
        </w:rPr>
        <w:t>shall</w:t>
      </w:r>
      <w:r w:rsidRPr="005B504E">
        <w:t xml:space="preserve"> conform to [MPEG4S], and the fields of the </w:t>
      </w:r>
      <w:r w:rsidRPr="005B504E">
        <w:rPr>
          <w:rStyle w:val="DECEvariable"/>
          <w:noProof w:val="0"/>
        </w:rPr>
        <w:t>ES_Descriptor</w:t>
      </w:r>
      <w:r w:rsidRPr="005B504E">
        <w:t xml:space="preserve"> </w:t>
      </w:r>
      <w:r w:rsidRPr="005B504E">
        <w:rPr>
          <w:rStyle w:val="DECEConformanceStmt"/>
        </w:rPr>
        <w:t>shall</w:t>
      </w:r>
      <w:r w:rsidRPr="005B504E">
        <w:t xml:space="preserve"> be set to the following specified values.  Descriptors other than those specified below </w:t>
      </w:r>
      <w:r w:rsidRPr="005B504E">
        <w:rPr>
          <w:rStyle w:val="DECEConformanceStmt"/>
        </w:rPr>
        <w:t>shall not</w:t>
      </w:r>
      <w:r w:rsidRPr="005B504E">
        <w:t xml:space="preserve"> be used.</w:t>
      </w:r>
    </w:p>
    <w:p w14:paraId="27FC7501" w14:textId="77777777" w:rsidR="00E04512" w:rsidRPr="005B504E" w:rsidRDefault="00E04512" w:rsidP="00E04512">
      <w:pPr>
        <w:pStyle w:val="ListBullet3"/>
      </w:pPr>
      <w:r w:rsidRPr="005B504E">
        <w:rPr>
          <w:rStyle w:val="DECEvariable"/>
          <w:noProof w:val="0"/>
        </w:rPr>
        <w:t>ES_ID</w:t>
      </w:r>
      <w:r w:rsidRPr="005B504E">
        <w:t xml:space="preserve"> = 0</w:t>
      </w:r>
    </w:p>
    <w:p w14:paraId="1B217E6F" w14:textId="77777777" w:rsidR="00E04512" w:rsidRPr="005B504E" w:rsidRDefault="00E04512" w:rsidP="00E04512">
      <w:pPr>
        <w:pStyle w:val="ListBullet3"/>
      </w:pPr>
      <w:r w:rsidRPr="005B504E">
        <w:rPr>
          <w:rStyle w:val="DECEvariable"/>
          <w:noProof w:val="0"/>
        </w:rPr>
        <w:t>streamDependenceFlag</w:t>
      </w:r>
      <w:r w:rsidRPr="005B504E">
        <w:t xml:space="preserve"> = 0</w:t>
      </w:r>
    </w:p>
    <w:p w14:paraId="6EFC1E58" w14:textId="77777777" w:rsidR="00E04512" w:rsidRPr="005B504E" w:rsidRDefault="00E04512" w:rsidP="00E04512">
      <w:pPr>
        <w:pStyle w:val="ListBullet3"/>
      </w:pPr>
      <w:r w:rsidRPr="005B504E">
        <w:rPr>
          <w:rStyle w:val="DECEvariable"/>
          <w:noProof w:val="0"/>
        </w:rPr>
        <w:t>URL_Flag</w:t>
      </w:r>
      <w:r w:rsidRPr="005B504E">
        <w:t xml:space="preserve"> = 0;</w:t>
      </w:r>
    </w:p>
    <w:p w14:paraId="592514BF" w14:textId="77777777" w:rsidR="00E04512" w:rsidRPr="005B504E" w:rsidRDefault="00E04512" w:rsidP="00E04512">
      <w:pPr>
        <w:pStyle w:val="ListBullet3"/>
      </w:pPr>
      <w:r w:rsidRPr="005B504E">
        <w:rPr>
          <w:rStyle w:val="DECEvariable"/>
          <w:noProof w:val="0"/>
        </w:rPr>
        <w:t>OCRstreamFlag</w:t>
      </w:r>
      <w:r w:rsidRPr="005B504E">
        <w:t xml:space="preserve"> = 0</w:t>
      </w:r>
    </w:p>
    <w:p w14:paraId="7E99CA1C" w14:textId="77777777" w:rsidR="00E04512" w:rsidRPr="005B504E" w:rsidRDefault="00E04512" w:rsidP="00E04512">
      <w:pPr>
        <w:pStyle w:val="ListBullet3"/>
      </w:pPr>
      <w:r w:rsidRPr="005B504E">
        <w:rPr>
          <w:rStyle w:val="DECEvariable"/>
          <w:noProof w:val="0"/>
        </w:rPr>
        <w:t>streamPriority</w:t>
      </w:r>
      <w:r w:rsidRPr="005B504E">
        <w:t xml:space="preserve"> = 0</w:t>
      </w:r>
    </w:p>
    <w:p w14:paraId="6CEB957F" w14:textId="77777777" w:rsidR="00E04512" w:rsidRPr="005B504E" w:rsidRDefault="00E04512" w:rsidP="00E04512">
      <w:pPr>
        <w:pStyle w:val="ListBullet3"/>
      </w:pPr>
      <w:r w:rsidRPr="005B504E">
        <w:rPr>
          <w:rStyle w:val="DECEvariable"/>
          <w:noProof w:val="0"/>
        </w:rPr>
        <w:t>decConfigDescr</w:t>
      </w:r>
      <w:r w:rsidRPr="005B504E">
        <w:t xml:space="preserve"> = </w:t>
      </w:r>
      <w:r w:rsidRPr="005B504E">
        <w:rPr>
          <w:rStyle w:val="DECEvariable"/>
          <w:noProof w:val="0"/>
        </w:rPr>
        <w:t>DecoderConfigDescriptor</w:t>
      </w:r>
      <w:r w:rsidRPr="005B504E">
        <w:t xml:space="preserve"> (see ‎Section </w:t>
      </w:r>
      <w:r w:rsidR="007A4DF4">
        <w:fldChar w:fldCharType="begin" w:fldLock="1"/>
      </w:r>
      <w:r w:rsidR="007A4DF4">
        <w:instrText xml:space="preserve"> REF _Ref138070367 \w \h  \* MERGEFORMAT </w:instrText>
      </w:r>
      <w:r w:rsidR="007A4DF4">
        <w:fldChar w:fldCharType="separate"/>
      </w:r>
      <w:r w:rsidR="005B504E">
        <w:t>5.3.2.1.3</w:t>
      </w:r>
      <w:r w:rsidR="007A4DF4">
        <w:fldChar w:fldCharType="end"/>
      </w:r>
      <w:r w:rsidRPr="005B504E">
        <w:t>)</w:t>
      </w:r>
    </w:p>
    <w:p w14:paraId="24D316C2" w14:textId="77777777" w:rsidR="00E04512" w:rsidRPr="005B504E" w:rsidRDefault="00E04512" w:rsidP="00E04512">
      <w:pPr>
        <w:pStyle w:val="ListBullet3"/>
      </w:pPr>
      <w:r w:rsidRPr="005B504E">
        <w:rPr>
          <w:rStyle w:val="DECEvariable"/>
          <w:noProof w:val="0"/>
        </w:rPr>
        <w:t>slConfigDescr</w:t>
      </w:r>
      <w:r w:rsidRPr="005B504E">
        <w:t xml:space="preserve"> = </w:t>
      </w:r>
      <w:r w:rsidRPr="005B504E">
        <w:rPr>
          <w:rStyle w:val="DECEvariable"/>
          <w:noProof w:val="0"/>
        </w:rPr>
        <w:t>SLConfigDescriptor</w:t>
      </w:r>
      <w:r w:rsidRPr="005B504E">
        <w:t>, predefined type 2</w:t>
      </w:r>
    </w:p>
    <w:p w14:paraId="511CE06D" w14:textId="77777777" w:rsidR="00E04512" w:rsidRPr="005B504E" w:rsidRDefault="00E04512" w:rsidP="000650E4">
      <w:pPr>
        <w:pStyle w:val="Heading5"/>
        <w:autoSpaceDE w:val="0"/>
        <w:rPr>
          <w:color w:val="auto"/>
        </w:rPr>
      </w:pPr>
      <w:r w:rsidRPr="005B504E">
        <w:rPr>
          <w:color w:val="auto"/>
        </w:rPr>
        <w:tab/>
      </w:r>
      <w:bookmarkStart w:id="3862" w:name="_Ref138070367"/>
      <w:r w:rsidR="000650E4">
        <w:rPr>
          <w:rFonts w:ascii="ZWAdobeF" w:hAnsi="ZWAdobeF" w:cs="ZWAdobeF"/>
          <w:color w:val="auto"/>
          <w:spacing w:val="0"/>
          <w:sz w:val="2"/>
          <w:szCs w:val="2"/>
        </w:rPr>
        <w:t>317B</w:t>
      </w:r>
      <w:r w:rsidRPr="005B504E">
        <w:rPr>
          <w:color w:val="auto"/>
        </w:rPr>
        <w:t>DecoderConfigDescriptor</w:t>
      </w:r>
      <w:bookmarkEnd w:id="3862"/>
    </w:p>
    <w:p w14:paraId="5BDA882B" w14:textId="77777777" w:rsidR="00E04512" w:rsidRPr="005B504E" w:rsidRDefault="00E04512" w:rsidP="00E04512">
      <w:r w:rsidRPr="005B504E">
        <w:t xml:space="preserve">The syntax and values for </w:t>
      </w:r>
      <w:r w:rsidRPr="005B504E">
        <w:rPr>
          <w:rStyle w:val="DECEvariable"/>
          <w:noProof w:val="0"/>
        </w:rPr>
        <w:t>DecoderConfigDescriptor</w:t>
      </w:r>
      <w:r w:rsidRPr="005B504E">
        <w:t xml:space="preserve"> </w:t>
      </w:r>
      <w:r w:rsidRPr="005B504E">
        <w:rPr>
          <w:rStyle w:val="DECEConformanceStmt"/>
        </w:rPr>
        <w:t>shall</w:t>
      </w:r>
      <w:r w:rsidRPr="005B504E">
        <w:t xml:space="preserve"> conform to [MPEG4S], and the fields of this descriptor </w:t>
      </w:r>
      <w:r w:rsidRPr="005B504E">
        <w:rPr>
          <w:rStyle w:val="DECEConformanceStmt"/>
        </w:rPr>
        <w:t>shall</w:t>
      </w:r>
      <w:r w:rsidRPr="005B504E">
        <w:t xml:space="preserve"> be set to the following specified values.  In this descriptor, </w:t>
      </w:r>
      <w:r w:rsidRPr="005B504E">
        <w:rPr>
          <w:rStyle w:val="DECEvariable"/>
          <w:noProof w:val="0"/>
        </w:rPr>
        <w:t>decoderSpecificInfo</w:t>
      </w:r>
      <w:r w:rsidRPr="005B504E">
        <w:t xml:space="preserve"> </w:t>
      </w:r>
      <w:r w:rsidRPr="005B504E">
        <w:rPr>
          <w:rStyle w:val="DECEConformanceStmt"/>
        </w:rPr>
        <w:t>shall</w:t>
      </w:r>
      <w:r w:rsidRPr="005B504E">
        <w:t xml:space="preserve"> be used, and </w:t>
      </w:r>
      <w:r w:rsidRPr="005B504E">
        <w:rPr>
          <w:rStyle w:val="DECEvariable"/>
          <w:noProof w:val="0"/>
        </w:rPr>
        <w:t>ProfileLevelIndicationIndexDescriptor</w:t>
      </w:r>
      <w:r w:rsidRPr="005B504E">
        <w:t xml:space="preserve"> </w:t>
      </w:r>
      <w:r w:rsidRPr="005B504E">
        <w:rPr>
          <w:rStyle w:val="DECEConformanceStmt"/>
        </w:rPr>
        <w:t>shall not</w:t>
      </w:r>
      <w:r w:rsidRPr="005B504E">
        <w:t xml:space="preserve"> be used.</w:t>
      </w:r>
    </w:p>
    <w:p w14:paraId="69A6B9E7" w14:textId="77777777" w:rsidR="00E04512" w:rsidRPr="005B504E" w:rsidRDefault="00E04512" w:rsidP="00E04512">
      <w:pPr>
        <w:pStyle w:val="ListBullet3"/>
      </w:pPr>
      <w:r w:rsidRPr="005B504E">
        <w:rPr>
          <w:rStyle w:val="DECEvariable"/>
          <w:noProof w:val="0"/>
        </w:rPr>
        <w:t>objectTypeIndication</w:t>
      </w:r>
      <w:r w:rsidRPr="005B504E">
        <w:t xml:space="preserve"> = 0x40 (Audio)</w:t>
      </w:r>
    </w:p>
    <w:p w14:paraId="3C36BC6B" w14:textId="77777777" w:rsidR="00E04512" w:rsidRPr="005B504E" w:rsidRDefault="00E04512" w:rsidP="00E04512">
      <w:pPr>
        <w:pStyle w:val="ListBullet3"/>
      </w:pPr>
      <w:r w:rsidRPr="005B504E">
        <w:rPr>
          <w:rStyle w:val="DECEvariable"/>
          <w:noProof w:val="0"/>
        </w:rPr>
        <w:t>streamType</w:t>
      </w:r>
      <w:r w:rsidRPr="005B504E">
        <w:t xml:space="preserve"> = 0x05 (Audio Stream)</w:t>
      </w:r>
    </w:p>
    <w:p w14:paraId="1AE7251F" w14:textId="77777777" w:rsidR="00E04512" w:rsidRPr="005B504E" w:rsidRDefault="00E04512" w:rsidP="00E04512">
      <w:pPr>
        <w:pStyle w:val="ListBullet3"/>
      </w:pPr>
      <w:r w:rsidRPr="005B504E">
        <w:rPr>
          <w:rStyle w:val="DECEvariable"/>
          <w:noProof w:val="0"/>
        </w:rPr>
        <w:t>upStream</w:t>
      </w:r>
      <w:r w:rsidRPr="005B504E">
        <w:t xml:space="preserve"> = 0</w:t>
      </w:r>
    </w:p>
    <w:p w14:paraId="3087DE58" w14:textId="77777777" w:rsidR="00E04512" w:rsidRPr="005B504E" w:rsidRDefault="00E04512" w:rsidP="00E04512">
      <w:pPr>
        <w:pStyle w:val="ListBullet3"/>
      </w:pPr>
      <w:r w:rsidRPr="005B504E">
        <w:rPr>
          <w:rStyle w:val="DECEvariable"/>
          <w:noProof w:val="0"/>
        </w:rPr>
        <w:t>decSpecificInfo</w:t>
      </w:r>
      <w:r w:rsidRPr="005B504E">
        <w:t xml:space="preserve"> = </w:t>
      </w:r>
      <w:r w:rsidRPr="005B504E">
        <w:rPr>
          <w:rStyle w:val="DECEvariable"/>
          <w:noProof w:val="0"/>
        </w:rPr>
        <w:t>AudioSpecificConfig</w:t>
      </w:r>
      <w:r w:rsidRPr="005B504E">
        <w:t xml:space="preserve"> (see ‎Section </w:t>
      </w:r>
      <w:r w:rsidR="007A4DF4">
        <w:fldChar w:fldCharType="begin" w:fldLock="1"/>
      </w:r>
      <w:r w:rsidR="007A4DF4">
        <w:instrText xml:space="preserve"> REF _Ref142688886 \w \h  \* MERGEFORMAT </w:instrText>
      </w:r>
      <w:r w:rsidR="007A4DF4">
        <w:fldChar w:fldCharType="separate"/>
      </w:r>
      <w:r w:rsidR="005B504E">
        <w:t>5.3.2.1.4</w:t>
      </w:r>
      <w:r w:rsidR="007A4DF4">
        <w:fldChar w:fldCharType="end"/>
      </w:r>
      <w:r w:rsidRPr="005B504E">
        <w:t>)</w:t>
      </w:r>
    </w:p>
    <w:p w14:paraId="6769A5C4" w14:textId="4CD7E542" w:rsidR="00E04512" w:rsidRPr="005B504E" w:rsidRDefault="00E04512" w:rsidP="000650E4">
      <w:pPr>
        <w:pStyle w:val="Heading5"/>
        <w:autoSpaceDE w:val="0"/>
        <w:rPr>
          <w:color w:val="auto"/>
        </w:rPr>
      </w:pPr>
      <w:bookmarkStart w:id="3863" w:name="_Ref142688886"/>
      <w:r w:rsidRPr="005B504E">
        <w:rPr>
          <w:color w:val="auto"/>
        </w:rPr>
        <w:t>AudioSpecificConfig</w:t>
      </w:r>
      <w:bookmarkEnd w:id="3863"/>
    </w:p>
    <w:p w14:paraId="5B093B33" w14:textId="77777777" w:rsidR="00E04512" w:rsidRPr="005B504E" w:rsidRDefault="00E04512" w:rsidP="00E04512">
      <w:r w:rsidRPr="005B504E">
        <w:t xml:space="preserve">The syntax and values for </w:t>
      </w:r>
      <w:r w:rsidRPr="005B504E">
        <w:rPr>
          <w:rStyle w:val="DECEvariable"/>
          <w:noProof w:val="0"/>
        </w:rPr>
        <w:t>AudioSpecificConfig</w:t>
      </w:r>
      <w:r w:rsidRPr="005B504E">
        <w:t xml:space="preserve"> </w:t>
      </w:r>
      <w:r w:rsidRPr="005B504E">
        <w:rPr>
          <w:rStyle w:val="DECEConformanceStmt"/>
        </w:rPr>
        <w:t>shall</w:t>
      </w:r>
      <w:r w:rsidRPr="005B504E">
        <w:t xml:space="preserve"> conform to [AAC], and the fields of </w:t>
      </w:r>
      <w:r w:rsidRPr="005B504E">
        <w:rPr>
          <w:rStyle w:val="DECEvariable"/>
          <w:noProof w:val="0"/>
        </w:rPr>
        <w:t>AudioSpecificConfig</w:t>
      </w:r>
      <w:r w:rsidRPr="005B504E">
        <w:t xml:space="preserve"> </w:t>
      </w:r>
      <w:r w:rsidRPr="005B504E">
        <w:rPr>
          <w:rStyle w:val="DECEConformanceStmt"/>
        </w:rPr>
        <w:t>shall</w:t>
      </w:r>
      <w:r w:rsidRPr="005B504E">
        <w:t xml:space="preserve"> be set to the following specified values:</w:t>
      </w:r>
    </w:p>
    <w:p w14:paraId="0C30FC0E" w14:textId="77777777" w:rsidR="00E04512" w:rsidRPr="005B504E" w:rsidRDefault="00E04512" w:rsidP="00E04512">
      <w:pPr>
        <w:pStyle w:val="ListBullet3"/>
      </w:pPr>
      <w:r w:rsidRPr="005B504E">
        <w:rPr>
          <w:rStyle w:val="DECEvariable"/>
          <w:noProof w:val="0"/>
        </w:rPr>
        <w:t>audioObjectType</w:t>
      </w:r>
      <w:r w:rsidRPr="005B504E">
        <w:t xml:space="preserve"> = 2 (AAC LC)</w:t>
      </w:r>
    </w:p>
    <w:p w14:paraId="4E426779" w14:textId="77777777" w:rsidR="00E04512" w:rsidRPr="005B504E" w:rsidRDefault="00E04512" w:rsidP="00E04512">
      <w:pPr>
        <w:pStyle w:val="ListBullet3"/>
      </w:pPr>
      <w:r w:rsidRPr="005B504E">
        <w:rPr>
          <w:rStyle w:val="DECEvariable"/>
          <w:noProof w:val="0"/>
        </w:rPr>
        <w:t>channelConfiguration</w:t>
      </w:r>
      <w:r w:rsidRPr="005B504E">
        <w:t xml:space="preserve"> = 1 (for single mono) or 2 (for stereo)</w:t>
      </w:r>
    </w:p>
    <w:p w14:paraId="6488643F" w14:textId="77777777" w:rsidR="00E04512" w:rsidRPr="005B504E" w:rsidRDefault="00E04512" w:rsidP="00E04512">
      <w:pPr>
        <w:pStyle w:val="ListBullet3"/>
      </w:pPr>
      <w:r w:rsidRPr="005B504E">
        <w:rPr>
          <w:rStyle w:val="DECEvariable"/>
          <w:noProof w:val="0"/>
        </w:rPr>
        <w:t>GASpecificConfig</w:t>
      </w:r>
      <w:r w:rsidRPr="005B504E">
        <w:t xml:space="preserve"> (see Section ‎</w:t>
      </w:r>
      <w:r w:rsidR="007A4DF4">
        <w:fldChar w:fldCharType="begin" w:fldLock="1"/>
      </w:r>
      <w:r w:rsidR="007A4DF4">
        <w:instrText xml:space="preserve"> REF _Ref138073060 \w \h  \* MERGEFORMAT </w:instrText>
      </w:r>
      <w:r w:rsidR="007A4DF4">
        <w:fldChar w:fldCharType="separate"/>
      </w:r>
      <w:r w:rsidR="005B504E">
        <w:t>5.3.2.1.5</w:t>
      </w:r>
      <w:r w:rsidR="007A4DF4">
        <w:fldChar w:fldCharType="end"/>
      </w:r>
      <w:r w:rsidRPr="005B504E">
        <w:t>)</w:t>
      </w:r>
    </w:p>
    <w:p w14:paraId="5F7AB62D" w14:textId="77777777" w:rsidR="00E04512" w:rsidRPr="005B504E" w:rsidRDefault="00E04512" w:rsidP="00E04512">
      <w:r w:rsidRPr="005B504E">
        <w:t xml:space="preserve">Channel assignment </w:t>
      </w:r>
      <w:r w:rsidRPr="005B504E">
        <w:rPr>
          <w:rStyle w:val="DECEConformanceStmt"/>
        </w:rPr>
        <w:t>shall not</w:t>
      </w:r>
      <w:r w:rsidRPr="005B504E">
        <w:t xml:space="preserve"> be changed within the audio stream that makes up a track.</w:t>
      </w:r>
    </w:p>
    <w:p w14:paraId="01ABCEC4" w14:textId="2C24F5DA" w:rsidR="00E04512" w:rsidRPr="005B504E" w:rsidRDefault="00E04512" w:rsidP="000650E4">
      <w:pPr>
        <w:pStyle w:val="Heading5"/>
        <w:autoSpaceDE w:val="0"/>
        <w:rPr>
          <w:color w:val="auto"/>
        </w:rPr>
      </w:pPr>
      <w:r w:rsidRPr="005B504E">
        <w:rPr>
          <w:color w:val="auto"/>
        </w:rPr>
        <w:tab/>
      </w:r>
      <w:bookmarkStart w:id="3864" w:name="_Ref138073060"/>
      <w:r w:rsidRPr="005B504E">
        <w:rPr>
          <w:color w:val="auto"/>
        </w:rPr>
        <w:t>GASpecificConfig</w:t>
      </w:r>
      <w:bookmarkEnd w:id="3864"/>
    </w:p>
    <w:p w14:paraId="3727F6B1" w14:textId="77777777" w:rsidR="00E04512" w:rsidRPr="005B504E" w:rsidRDefault="00E04512" w:rsidP="00E04512">
      <w:r w:rsidRPr="005B504E">
        <w:t xml:space="preserve">The syntax and values for </w:t>
      </w:r>
      <w:r w:rsidRPr="005B504E">
        <w:rPr>
          <w:rStyle w:val="DECEvariable"/>
          <w:noProof w:val="0"/>
        </w:rPr>
        <w:t>GASpecificConfig</w:t>
      </w:r>
      <w:r w:rsidRPr="005B504E">
        <w:t xml:space="preserve"> </w:t>
      </w:r>
      <w:r w:rsidRPr="005B504E">
        <w:rPr>
          <w:rStyle w:val="DECEConformanceStmt"/>
        </w:rPr>
        <w:t>shall</w:t>
      </w:r>
      <w:r w:rsidRPr="005B504E">
        <w:t xml:space="preserve"> conform to [AAC], and the fields of </w:t>
      </w:r>
      <w:r w:rsidRPr="005B504E">
        <w:rPr>
          <w:rStyle w:val="DECEvariable"/>
          <w:noProof w:val="0"/>
        </w:rPr>
        <w:t>GASpecificConfig</w:t>
      </w:r>
      <w:r w:rsidRPr="005B504E">
        <w:t xml:space="preserve"> </w:t>
      </w:r>
      <w:r w:rsidRPr="005B504E">
        <w:rPr>
          <w:rStyle w:val="DECEConformanceStmt"/>
        </w:rPr>
        <w:t>shall</w:t>
      </w:r>
      <w:r w:rsidRPr="005B504E">
        <w:t xml:space="preserve"> be set to the following specified values:</w:t>
      </w:r>
    </w:p>
    <w:p w14:paraId="132FB4B4" w14:textId="77777777" w:rsidR="00E04512" w:rsidRPr="005B504E" w:rsidRDefault="00E04512" w:rsidP="00E04512">
      <w:pPr>
        <w:pStyle w:val="ListBullet3"/>
      </w:pPr>
      <w:r w:rsidRPr="005B504E">
        <w:rPr>
          <w:rStyle w:val="DECEvariable"/>
          <w:noProof w:val="0"/>
        </w:rPr>
        <w:t>frameLengthFlag</w:t>
      </w:r>
      <w:r w:rsidRPr="005B504E">
        <w:t xml:space="preserve"> = 0 (1024 lines IMDCT)</w:t>
      </w:r>
    </w:p>
    <w:p w14:paraId="2834240D" w14:textId="77777777" w:rsidR="00E04512" w:rsidRPr="005B504E" w:rsidRDefault="00E04512" w:rsidP="00E04512">
      <w:pPr>
        <w:pStyle w:val="ListBullet3"/>
      </w:pPr>
      <w:r w:rsidRPr="005B504E">
        <w:rPr>
          <w:rStyle w:val="DECEvariable"/>
          <w:noProof w:val="0"/>
        </w:rPr>
        <w:t>dependsOnCoreCoder</w:t>
      </w:r>
      <w:r w:rsidRPr="005B504E">
        <w:t xml:space="preserve"> = 0</w:t>
      </w:r>
    </w:p>
    <w:p w14:paraId="7357C536" w14:textId="77777777" w:rsidR="00E04512" w:rsidRPr="005B504E" w:rsidRDefault="00E04512" w:rsidP="00E04512">
      <w:pPr>
        <w:pStyle w:val="ListBullet3"/>
      </w:pPr>
      <w:r w:rsidRPr="005B504E">
        <w:rPr>
          <w:rStyle w:val="DECEvariable"/>
          <w:noProof w:val="0"/>
        </w:rPr>
        <w:t>extensionFlag</w:t>
      </w:r>
      <w:r w:rsidRPr="005B504E">
        <w:t xml:space="preserve"> = 0</w:t>
      </w:r>
    </w:p>
    <w:p w14:paraId="09359531" w14:textId="4AD65F66" w:rsidR="00E04512" w:rsidRPr="005B504E" w:rsidRDefault="00E04512" w:rsidP="000650E4">
      <w:pPr>
        <w:pStyle w:val="Heading4"/>
        <w:autoSpaceDE w:val="0"/>
        <w:rPr>
          <w:color w:val="auto"/>
        </w:rPr>
      </w:pPr>
      <w:r w:rsidRPr="005B504E">
        <w:rPr>
          <w:color w:val="auto"/>
        </w:rPr>
        <w:t xml:space="preserve">MPEG-4 AAC </w:t>
      </w:r>
      <w:r w:rsidR="001F3AD3" w:rsidRPr="005B504E">
        <w:rPr>
          <w:color w:val="auto"/>
        </w:rPr>
        <w:t xml:space="preserve">LC </w:t>
      </w:r>
      <w:r w:rsidR="00634485" w:rsidRPr="005B504E">
        <w:rPr>
          <w:color w:val="auto"/>
        </w:rPr>
        <w:t xml:space="preserve">[2-Channel] </w:t>
      </w:r>
      <w:r w:rsidRPr="005B504E">
        <w:rPr>
          <w:color w:val="auto"/>
        </w:rPr>
        <w:t>Elementary Stream Constraints</w:t>
      </w:r>
    </w:p>
    <w:p w14:paraId="67A933EB" w14:textId="6C85B62D" w:rsidR="00E04512" w:rsidRPr="005B504E" w:rsidRDefault="00E04512" w:rsidP="000650E4">
      <w:pPr>
        <w:pStyle w:val="Heading5"/>
        <w:autoSpaceDE w:val="0"/>
        <w:rPr>
          <w:color w:val="auto"/>
        </w:rPr>
      </w:pPr>
      <w:r w:rsidRPr="005B504E">
        <w:rPr>
          <w:color w:val="auto"/>
        </w:rPr>
        <w:t>General Encoding Constraints</w:t>
      </w:r>
    </w:p>
    <w:p w14:paraId="6139A446" w14:textId="77777777" w:rsidR="00E04512" w:rsidRPr="005B504E" w:rsidRDefault="00E04512" w:rsidP="00E04512">
      <w:pPr>
        <w:keepNext/>
      </w:pPr>
      <w:r w:rsidRPr="005B504E">
        <w:t xml:space="preserve">MPEG-4 AAC </w:t>
      </w:r>
      <w:r w:rsidR="00E14CD2" w:rsidRPr="005B504E">
        <w:t xml:space="preserve">[2-Channel] </w:t>
      </w:r>
      <w:r w:rsidRPr="005B504E">
        <w:t xml:space="preserve">elementary streams </w:t>
      </w:r>
      <w:r w:rsidRPr="005B504E">
        <w:rPr>
          <w:rStyle w:val="DECEConformanceStmt"/>
        </w:rPr>
        <w:t>shall</w:t>
      </w:r>
      <w:r w:rsidRPr="005B504E">
        <w:t xml:space="preserve"> conform to the requirements of the MPEG-4 AAC profile at Level 2 as specified in [AAC] with the following restrictions:</w:t>
      </w:r>
    </w:p>
    <w:p w14:paraId="7B5FEC77" w14:textId="77777777" w:rsidR="00E04512" w:rsidRPr="005B504E" w:rsidRDefault="00E04512" w:rsidP="00E04512">
      <w:pPr>
        <w:pStyle w:val="ListBullet"/>
      </w:pPr>
      <w:r w:rsidRPr="005B504E">
        <w:tab/>
        <w:t xml:space="preserve">Only the MPEG-4 AAC LC object type </w:t>
      </w:r>
      <w:r w:rsidRPr="005B504E">
        <w:rPr>
          <w:rStyle w:val="DECEConformanceStmt"/>
        </w:rPr>
        <w:t>shall</w:t>
      </w:r>
      <w:r w:rsidRPr="005B504E">
        <w:t xml:space="preserve"> be used.</w:t>
      </w:r>
    </w:p>
    <w:p w14:paraId="29FF85AC" w14:textId="77777777" w:rsidR="00E04512" w:rsidRPr="005B504E" w:rsidRDefault="00E04512" w:rsidP="00E04512">
      <w:pPr>
        <w:pStyle w:val="ListBullet"/>
      </w:pPr>
      <w:r w:rsidRPr="005B504E">
        <w:tab/>
        <w:t xml:space="preserve">The elementary stream </w:t>
      </w:r>
      <w:r w:rsidRPr="005B504E">
        <w:rPr>
          <w:rStyle w:val="DECEConformanceStmt"/>
        </w:rPr>
        <w:t>shall</w:t>
      </w:r>
      <w:r w:rsidRPr="005B504E">
        <w:t xml:space="preserve"> be a Raw Data stream.  ADTS and ADIF </w:t>
      </w:r>
      <w:r w:rsidRPr="005B504E">
        <w:rPr>
          <w:rStyle w:val="DECEConformanceStmt"/>
        </w:rPr>
        <w:t>shall not</w:t>
      </w:r>
      <w:r w:rsidRPr="005B504E">
        <w:t xml:space="preserve"> be used.</w:t>
      </w:r>
    </w:p>
    <w:p w14:paraId="4AB7D573" w14:textId="77777777" w:rsidR="00E04512" w:rsidRPr="005B504E" w:rsidRDefault="00E04512" w:rsidP="00E04512">
      <w:pPr>
        <w:pStyle w:val="ListBullet"/>
      </w:pPr>
      <w:r w:rsidRPr="005B504E">
        <w:tab/>
        <w:t xml:space="preserve">The transform length of the IMDCT for AAC </w:t>
      </w:r>
      <w:r w:rsidRPr="005B504E">
        <w:rPr>
          <w:rStyle w:val="DECEConformanceStmt"/>
        </w:rPr>
        <w:t>shall</w:t>
      </w:r>
      <w:r w:rsidRPr="005B504E">
        <w:t xml:space="preserve"> be 1024 samples for long and 128 for short blocks.</w:t>
      </w:r>
    </w:p>
    <w:p w14:paraId="09847EF0" w14:textId="77777777" w:rsidR="00E04512" w:rsidRPr="005B504E" w:rsidRDefault="00E04512" w:rsidP="00E04512">
      <w:pPr>
        <w:pStyle w:val="ListBullet"/>
      </w:pPr>
      <w:r w:rsidRPr="005B504E">
        <w:tab/>
        <w:t xml:space="preserve">The following parameters </w:t>
      </w:r>
      <w:r w:rsidRPr="005B504E">
        <w:rPr>
          <w:rStyle w:val="DECEConformanceStmt"/>
        </w:rPr>
        <w:t>shall not</w:t>
      </w:r>
      <w:r w:rsidRPr="005B504E">
        <w:t xml:space="preserve"> change within the elementary stream</w:t>
      </w:r>
    </w:p>
    <w:p w14:paraId="3B066EB7" w14:textId="77777777" w:rsidR="00E04512" w:rsidRPr="005B504E" w:rsidRDefault="00E04512" w:rsidP="00E04512">
      <w:pPr>
        <w:pStyle w:val="ListBullet3"/>
      </w:pPr>
      <w:r w:rsidRPr="005B504E">
        <w:tab/>
        <w:t>Audio Object Type</w:t>
      </w:r>
    </w:p>
    <w:p w14:paraId="00D23ECC" w14:textId="77777777" w:rsidR="00E04512" w:rsidRPr="005B504E" w:rsidRDefault="00E04512" w:rsidP="00E04512">
      <w:pPr>
        <w:pStyle w:val="ListBullet3"/>
      </w:pPr>
      <w:r w:rsidRPr="005B504E">
        <w:tab/>
        <w:t>Sampling Frequency</w:t>
      </w:r>
    </w:p>
    <w:p w14:paraId="1CBFC332" w14:textId="77777777" w:rsidR="00E04512" w:rsidRPr="005B504E" w:rsidRDefault="00E04512" w:rsidP="00E04512">
      <w:pPr>
        <w:pStyle w:val="ListBullet3"/>
      </w:pPr>
      <w:r w:rsidRPr="005B504E">
        <w:tab/>
        <w:t>Channel Configuration</w:t>
      </w:r>
    </w:p>
    <w:p w14:paraId="03B019A7" w14:textId="77777777" w:rsidR="00E04512" w:rsidRPr="005B504E" w:rsidRDefault="00E04512" w:rsidP="00E04512">
      <w:pPr>
        <w:pStyle w:val="ListBullet3"/>
      </w:pPr>
      <w:r w:rsidRPr="005B504E">
        <w:tab/>
        <w:t>Bit Rate</w:t>
      </w:r>
    </w:p>
    <w:p w14:paraId="15D4DB66" w14:textId="7344CB36" w:rsidR="00E04512" w:rsidRPr="005B504E" w:rsidRDefault="00E04512" w:rsidP="000650E4">
      <w:pPr>
        <w:pStyle w:val="Heading5"/>
        <w:autoSpaceDE w:val="0"/>
        <w:rPr>
          <w:color w:val="auto"/>
        </w:rPr>
      </w:pPr>
      <w:r w:rsidRPr="005B504E">
        <w:rPr>
          <w:color w:val="auto"/>
        </w:rPr>
        <w:t>Syntactic Elements</w:t>
      </w:r>
    </w:p>
    <w:p w14:paraId="21F18AF8" w14:textId="77777777" w:rsidR="00E04512" w:rsidRPr="005B504E" w:rsidRDefault="00E04512" w:rsidP="00E04512">
      <w:pPr>
        <w:pStyle w:val="ListBullet"/>
      </w:pPr>
      <w:r w:rsidRPr="005B504E">
        <w:t xml:space="preserve">The syntax and values for syntactic elements </w:t>
      </w:r>
      <w:r w:rsidRPr="005B504E">
        <w:rPr>
          <w:rStyle w:val="DECEConformanceStmt"/>
        </w:rPr>
        <w:t>shall</w:t>
      </w:r>
      <w:r w:rsidRPr="005B504E">
        <w:t xml:space="preserve"> conform to [AAC].  The following elements </w:t>
      </w:r>
      <w:r w:rsidRPr="005B504E">
        <w:rPr>
          <w:rStyle w:val="DECEConformanceStmt"/>
        </w:rPr>
        <w:t>shall not</w:t>
      </w:r>
      <w:r w:rsidRPr="005B504E">
        <w:t xml:space="preserve"> be present in an MPEG-4 AAC elementary stream:</w:t>
      </w:r>
    </w:p>
    <w:p w14:paraId="4A6D230C" w14:textId="77777777" w:rsidR="00E04512" w:rsidRPr="005B504E" w:rsidRDefault="00E04512" w:rsidP="00740695">
      <w:pPr>
        <w:pStyle w:val="ListBullet2"/>
        <w:numPr>
          <w:ilvl w:val="0"/>
          <w:numId w:val="16"/>
        </w:numPr>
      </w:pPr>
      <w:r w:rsidRPr="005B504E">
        <w:tab/>
      </w:r>
      <w:r w:rsidRPr="005B504E">
        <w:rPr>
          <w:rStyle w:val="DECEvariable"/>
          <w:noProof w:val="0"/>
        </w:rPr>
        <w:t>coupling_channel_element</w:t>
      </w:r>
      <w:r w:rsidRPr="005B504E">
        <w:t xml:space="preserve"> (CCE)</w:t>
      </w:r>
    </w:p>
    <w:p w14:paraId="57E66879" w14:textId="290684AE" w:rsidR="00E04512" w:rsidRPr="005B504E" w:rsidRDefault="00E04512" w:rsidP="000650E4">
      <w:pPr>
        <w:pStyle w:val="Heading6"/>
        <w:autoSpaceDE w:val="0"/>
        <w:rPr>
          <w:color w:val="auto"/>
        </w:rPr>
      </w:pPr>
      <w:r w:rsidRPr="005B504E">
        <w:rPr>
          <w:color w:val="auto"/>
        </w:rPr>
        <w:tab/>
        <w:t>Arrangement of Syntactic Elements</w:t>
      </w:r>
    </w:p>
    <w:p w14:paraId="3D42DBB3" w14:textId="77777777" w:rsidR="00E04512" w:rsidRPr="005B504E" w:rsidRDefault="00E04512" w:rsidP="00E04512">
      <w:pPr>
        <w:pStyle w:val="ListBullet"/>
      </w:pPr>
      <w:r w:rsidRPr="005B504E">
        <w:t xml:space="preserve">Syntactic elements </w:t>
      </w:r>
      <w:r w:rsidRPr="005B504E">
        <w:rPr>
          <w:rStyle w:val="DECEConformanceStmt"/>
        </w:rPr>
        <w:t>shall</w:t>
      </w:r>
      <w:r w:rsidRPr="005B504E">
        <w:t xml:space="preserve"> be arranged in the following order for the channel configurations below.  </w:t>
      </w:r>
    </w:p>
    <w:p w14:paraId="48F33187" w14:textId="77777777" w:rsidR="00E04512" w:rsidRPr="005B504E" w:rsidRDefault="00E04512" w:rsidP="00740695">
      <w:pPr>
        <w:pStyle w:val="ListBullet2"/>
        <w:numPr>
          <w:ilvl w:val="0"/>
          <w:numId w:val="16"/>
        </w:numPr>
      </w:pPr>
      <w:r w:rsidRPr="005B504E">
        <w:t>&lt;SCE&gt;&lt;FIL&gt;&lt;TERM&gt;… for mono</w:t>
      </w:r>
    </w:p>
    <w:p w14:paraId="34BFD72B" w14:textId="77777777" w:rsidR="00E04512" w:rsidRPr="005B504E" w:rsidRDefault="00E04512" w:rsidP="00740695">
      <w:pPr>
        <w:pStyle w:val="ListBullet2"/>
        <w:numPr>
          <w:ilvl w:val="0"/>
          <w:numId w:val="16"/>
        </w:numPr>
      </w:pPr>
      <w:r w:rsidRPr="005B504E">
        <w:t>&lt;CPE&gt;&lt;FIL&gt;&lt;TERM&gt;... for stereo</w:t>
      </w:r>
    </w:p>
    <w:p w14:paraId="3EAE5F44" w14:textId="77777777" w:rsidR="00E04512" w:rsidRPr="005B504E" w:rsidRDefault="00E04512" w:rsidP="00E04512">
      <w:r w:rsidRPr="005B504E">
        <w:rPr>
          <w:b/>
        </w:rPr>
        <w:t>Note:</w:t>
      </w:r>
      <w:r w:rsidRPr="005B504E">
        <w:t xml:space="preserve"> Angled brackets (&lt;&gt;) are delimiters for syntactic elements.</w:t>
      </w:r>
    </w:p>
    <w:p w14:paraId="42899AF4" w14:textId="75735208" w:rsidR="00E04512" w:rsidRPr="005B504E" w:rsidRDefault="00E04512" w:rsidP="000650E4">
      <w:pPr>
        <w:pStyle w:val="Heading6"/>
        <w:autoSpaceDE w:val="0"/>
        <w:ind w:left="1296" w:hanging="1296"/>
        <w:rPr>
          <w:color w:val="auto"/>
        </w:rPr>
      </w:pPr>
      <w:r w:rsidRPr="005B504E">
        <w:rPr>
          <w:color w:val="auto"/>
        </w:rPr>
        <w:tab/>
        <w:t>individual_channel_stream</w:t>
      </w:r>
    </w:p>
    <w:p w14:paraId="340A6805" w14:textId="77777777" w:rsidR="00E04512" w:rsidRPr="005B504E" w:rsidRDefault="00E04512" w:rsidP="00E04512">
      <w:pPr>
        <w:pStyle w:val="ListBullet"/>
        <w:keepNext/>
      </w:pPr>
      <w:r w:rsidRPr="005B504E">
        <w:t xml:space="preserve">The syntax and values for </w:t>
      </w:r>
      <w:r w:rsidRPr="005B504E">
        <w:rPr>
          <w:rStyle w:val="DECEvariable"/>
          <w:noProof w:val="0"/>
        </w:rPr>
        <w:t>individual_channel_stream</w:t>
      </w:r>
      <w:r w:rsidRPr="005B504E">
        <w:t xml:space="preserve"> </w:t>
      </w:r>
      <w:r w:rsidRPr="005B504E">
        <w:rPr>
          <w:rStyle w:val="DECEConformanceStmt"/>
        </w:rPr>
        <w:t>shall</w:t>
      </w:r>
      <w:r w:rsidRPr="005B504E">
        <w:t xml:space="preserve"> conform to [AAC]. The following fields </w:t>
      </w:r>
      <w:r w:rsidRPr="005B504E">
        <w:rPr>
          <w:rStyle w:val="DECEConformanceStmt"/>
        </w:rPr>
        <w:t>shall</w:t>
      </w:r>
      <w:r w:rsidRPr="005B504E">
        <w:t xml:space="preserve"> be set as defined:</w:t>
      </w:r>
    </w:p>
    <w:p w14:paraId="0E455871" w14:textId="77777777" w:rsidR="00E04512" w:rsidRPr="005B504E" w:rsidRDefault="00E04512" w:rsidP="00E04512">
      <w:pPr>
        <w:pStyle w:val="ListBullet3"/>
      </w:pPr>
      <w:r w:rsidRPr="005B504E">
        <w:rPr>
          <w:rStyle w:val="DECEvariable"/>
          <w:noProof w:val="0"/>
        </w:rPr>
        <w:t>gain_control_data_present</w:t>
      </w:r>
      <w:r w:rsidRPr="005B504E">
        <w:t xml:space="preserve"> = 0</w:t>
      </w:r>
    </w:p>
    <w:p w14:paraId="155EAB9D" w14:textId="6CE908CE" w:rsidR="00E04512" w:rsidRPr="005B504E" w:rsidRDefault="00E04512" w:rsidP="000650E4">
      <w:pPr>
        <w:pStyle w:val="Heading6"/>
        <w:autoSpaceDE w:val="0"/>
        <w:ind w:left="1296" w:hanging="1296"/>
        <w:rPr>
          <w:color w:val="auto"/>
        </w:rPr>
      </w:pPr>
      <w:r w:rsidRPr="005B504E">
        <w:rPr>
          <w:color w:val="auto"/>
        </w:rPr>
        <w:tab/>
        <w:t>ics_info</w:t>
      </w:r>
    </w:p>
    <w:p w14:paraId="6BEA613A" w14:textId="77777777" w:rsidR="00E04512" w:rsidRPr="005B504E" w:rsidRDefault="00E04512" w:rsidP="00E04512">
      <w:pPr>
        <w:pStyle w:val="ListBullet"/>
      </w:pPr>
      <w:r w:rsidRPr="005B504E">
        <w:t xml:space="preserve">The syntax and values for </w:t>
      </w:r>
      <w:r w:rsidRPr="005B504E">
        <w:rPr>
          <w:rStyle w:val="DECEvariable"/>
          <w:noProof w:val="0"/>
        </w:rPr>
        <w:t>ics_info</w:t>
      </w:r>
      <w:r w:rsidRPr="005B504E">
        <w:t xml:space="preserve"> </w:t>
      </w:r>
      <w:r w:rsidRPr="005B504E">
        <w:rPr>
          <w:rStyle w:val="DECEConformanceStmt"/>
        </w:rPr>
        <w:t>shall</w:t>
      </w:r>
      <w:r w:rsidRPr="005B504E">
        <w:t xml:space="preserve"> conform to [AAC].  The following fields </w:t>
      </w:r>
      <w:r w:rsidRPr="005B504E">
        <w:rPr>
          <w:rStyle w:val="DECEConformanceStmt"/>
        </w:rPr>
        <w:t>shall</w:t>
      </w:r>
      <w:r w:rsidRPr="005B504E">
        <w:t xml:space="preserve"> be set as defined:</w:t>
      </w:r>
    </w:p>
    <w:p w14:paraId="19A0DAF2" w14:textId="77777777" w:rsidR="00E04512" w:rsidRPr="005B504E" w:rsidRDefault="00E04512" w:rsidP="00E04512">
      <w:pPr>
        <w:pStyle w:val="ListBullet3"/>
      </w:pPr>
      <w:r w:rsidRPr="005B504E">
        <w:rPr>
          <w:rStyle w:val="DECEvariable"/>
          <w:noProof w:val="0"/>
        </w:rPr>
        <w:t>predictor_data_present</w:t>
      </w:r>
      <w:r w:rsidRPr="005B504E">
        <w:t xml:space="preserve"> = 0</w:t>
      </w:r>
    </w:p>
    <w:p w14:paraId="4AFC268B" w14:textId="0084BD67" w:rsidR="00D61A91" w:rsidRPr="005B504E" w:rsidRDefault="00D61A91" w:rsidP="000650E4">
      <w:pPr>
        <w:pStyle w:val="Heading6"/>
        <w:autoSpaceDE w:val="0"/>
        <w:ind w:left="1296" w:hanging="1296"/>
        <w:rPr>
          <w:color w:val="auto"/>
        </w:rPr>
      </w:pPr>
      <w:r w:rsidRPr="005B504E">
        <w:rPr>
          <w:color w:val="auto"/>
        </w:rPr>
        <w:tab/>
      </w:r>
      <w:bookmarkStart w:id="3865" w:name="_Ref205739940"/>
      <w:r w:rsidR="0092596D" w:rsidRPr="005B504E">
        <w:rPr>
          <w:color w:val="auto"/>
        </w:rPr>
        <w:t xml:space="preserve">Maximum </w:t>
      </w:r>
      <w:r w:rsidRPr="005B504E">
        <w:rPr>
          <w:color w:val="auto"/>
        </w:rPr>
        <w:t>Bitrate</w:t>
      </w:r>
      <w:bookmarkEnd w:id="3865"/>
      <w:r w:rsidR="0092596D" w:rsidRPr="005B504E">
        <w:rPr>
          <w:color w:val="auto"/>
        </w:rPr>
        <w:t xml:space="preserve"> </w:t>
      </w:r>
    </w:p>
    <w:p w14:paraId="465F77EA" w14:textId="77777777" w:rsidR="00D61A91" w:rsidRPr="005B504E" w:rsidRDefault="0092596D" w:rsidP="005B683F">
      <w:pPr>
        <w:pStyle w:val="ListBullet"/>
        <w:numPr>
          <w:ilvl w:val="0"/>
          <w:numId w:val="0"/>
        </w:numPr>
      </w:pPr>
      <w:r w:rsidRPr="005B504E">
        <w:t xml:space="preserve">The maximum </w:t>
      </w:r>
      <w:r w:rsidR="00D61A91" w:rsidRPr="005B504E">
        <w:t>bitrate</w:t>
      </w:r>
      <w:r w:rsidRPr="005B504E">
        <w:t xml:space="preserve"> of MPEG-4 AAC LC [2-Channel] elementary streams SHALL be calculated in accordance with</w:t>
      </w:r>
      <w:r w:rsidR="00D61A91" w:rsidRPr="005B504E">
        <w:t xml:space="preserve"> the AAC buffer requirements as defined in ISO/IEC 14496-3:2009, section 4.5.3. </w:t>
      </w:r>
      <w:r w:rsidRPr="005B504E">
        <w:t xml:space="preserve"> </w:t>
      </w:r>
      <w:r w:rsidR="00D61A91" w:rsidRPr="005B504E">
        <w:t xml:space="preserve">Only the raw data stream </w:t>
      </w:r>
      <w:r w:rsidRPr="005B504E">
        <w:t>SHALL</w:t>
      </w:r>
      <w:r w:rsidR="00D61A91" w:rsidRPr="005B504E">
        <w:t xml:space="preserve"> be considered </w:t>
      </w:r>
      <w:r w:rsidR="00035751" w:rsidRPr="005B504E">
        <w:t>in</w:t>
      </w:r>
      <w:r w:rsidR="00D61A91" w:rsidRPr="005B504E">
        <w:t xml:space="preserve"> determining the </w:t>
      </w:r>
      <w:r w:rsidRPr="005B504E">
        <w:t xml:space="preserve">maximum </w:t>
      </w:r>
      <w:r w:rsidR="00D61A91" w:rsidRPr="005B504E">
        <w:t>bitrate (system-layer descriptors</w:t>
      </w:r>
      <w:r w:rsidRPr="005B504E">
        <w:t xml:space="preserve"> are excluded</w:t>
      </w:r>
      <w:r w:rsidR="00D61A91" w:rsidRPr="005B504E">
        <w:t>).</w:t>
      </w:r>
    </w:p>
    <w:p w14:paraId="5788288B" w14:textId="3B85DEB5" w:rsidR="00E04512" w:rsidRPr="005B504E" w:rsidRDefault="00E04512" w:rsidP="000650E4">
      <w:pPr>
        <w:pStyle w:val="Heading3"/>
        <w:autoSpaceDE w:val="0"/>
        <w:rPr>
          <w:color w:val="auto"/>
        </w:rPr>
      </w:pPr>
      <w:bookmarkStart w:id="3866" w:name="_Ref138106434"/>
      <w:bookmarkStart w:id="3867" w:name="_Toc308174940"/>
      <w:bookmarkStart w:id="3868" w:name="_Toc263280956"/>
      <w:r w:rsidRPr="005B504E">
        <w:rPr>
          <w:color w:val="auto"/>
        </w:rPr>
        <w:t xml:space="preserve">MPEG-4 </w:t>
      </w:r>
      <w:r w:rsidR="00950B40" w:rsidRPr="005B504E">
        <w:rPr>
          <w:color w:val="auto"/>
        </w:rPr>
        <w:t>HE AAC V2</w:t>
      </w:r>
      <w:r w:rsidRPr="005B504E">
        <w:rPr>
          <w:color w:val="auto"/>
        </w:rPr>
        <w:t xml:space="preserve"> [5.1</w:t>
      </w:r>
      <w:r w:rsidR="00950B40" w:rsidRPr="005B504E">
        <w:rPr>
          <w:color w:val="auto"/>
        </w:rPr>
        <w:t>, 7.1</w:t>
      </w:r>
      <w:r w:rsidRPr="005B504E">
        <w:rPr>
          <w:color w:val="auto"/>
        </w:rPr>
        <w:t>-Channel]</w:t>
      </w:r>
      <w:bookmarkEnd w:id="3866"/>
      <w:bookmarkEnd w:id="3867"/>
      <w:bookmarkEnd w:id="3868"/>
    </w:p>
    <w:p w14:paraId="1D8842DA" w14:textId="77777777" w:rsidR="00220EBA" w:rsidRPr="005B504E" w:rsidRDefault="00E04512" w:rsidP="00950B40">
      <w:r w:rsidRPr="005B504E">
        <w:tab/>
      </w:r>
      <w:r w:rsidR="00220EBA" w:rsidRPr="005B504E">
        <w:t xml:space="preserve">Note that content providers encoding content according to the </w:t>
      </w:r>
      <w:r w:rsidR="00D259E6" w:rsidRPr="005B504E">
        <w:t>HE AAC V2</w:t>
      </w:r>
      <w:r w:rsidR="00220EBA" w:rsidRPr="005B504E">
        <w:t xml:space="preserve"> Profile can use any of AAC-LC, HE-AAC and </w:t>
      </w:r>
      <w:r w:rsidR="00D259E6" w:rsidRPr="005B504E">
        <w:t>HE AAC V2</w:t>
      </w:r>
      <w:r w:rsidR="00220EBA" w:rsidRPr="005B504E">
        <w:t xml:space="preserve"> profiles. Clients supporting the </w:t>
      </w:r>
      <w:r w:rsidR="00D259E6" w:rsidRPr="005B504E">
        <w:t>HE AAC V2</w:t>
      </w:r>
      <w:r w:rsidR="00220EBA" w:rsidRPr="005B504E">
        <w:t xml:space="preserve"> Profile will be able to play AAC-LC, HE-AAC and </w:t>
      </w:r>
      <w:r w:rsidR="00D259E6" w:rsidRPr="005B504E">
        <w:t>HE AAC V2</w:t>
      </w:r>
      <w:r w:rsidR="00220EBA" w:rsidRPr="005B504E">
        <w:t xml:space="preserve"> encoded content.</w:t>
      </w:r>
    </w:p>
    <w:p w14:paraId="0F795D52" w14:textId="6D24AFB3" w:rsidR="00E04512" w:rsidRPr="005B504E" w:rsidRDefault="00E04512" w:rsidP="000650E4">
      <w:pPr>
        <w:pStyle w:val="Heading4"/>
        <w:autoSpaceDE w:val="0"/>
        <w:rPr>
          <w:color w:val="auto"/>
        </w:rPr>
      </w:pPr>
      <w:r w:rsidRPr="005B504E">
        <w:rPr>
          <w:color w:val="auto"/>
        </w:rPr>
        <w:t xml:space="preserve">Storage of MPEG-4 </w:t>
      </w:r>
      <w:r w:rsidR="00D259E6" w:rsidRPr="005B504E">
        <w:rPr>
          <w:color w:val="auto"/>
        </w:rPr>
        <w:t>HE AAC V2</w:t>
      </w:r>
      <w:r w:rsidR="001F3AD3" w:rsidRPr="005B504E">
        <w:rPr>
          <w:color w:val="auto"/>
        </w:rPr>
        <w:t xml:space="preserve"> </w:t>
      </w:r>
      <w:r w:rsidRPr="005B504E">
        <w:rPr>
          <w:color w:val="auto"/>
        </w:rPr>
        <w:t>[5.1</w:t>
      </w:r>
      <w:r w:rsidR="00220EBA" w:rsidRPr="005B504E">
        <w:rPr>
          <w:color w:val="auto"/>
        </w:rPr>
        <w:t>, 7.1</w:t>
      </w:r>
      <w:r w:rsidRPr="005B504E">
        <w:rPr>
          <w:color w:val="auto"/>
        </w:rPr>
        <w:t>-Channel] Elementary Streams</w:t>
      </w:r>
    </w:p>
    <w:p w14:paraId="3DFDC823" w14:textId="77777777" w:rsidR="00E04512" w:rsidRPr="005B504E" w:rsidRDefault="00E04512" w:rsidP="00E04512">
      <w:r w:rsidRPr="005B504E">
        <w:t xml:space="preserve">Storage of MPEG-4 </w:t>
      </w:r>
      <w:r w:rsidR="00D259E6" w:rsidRPr="005B504E">
        <w:t>HE AAC V2</w:t>
      </w:r>
      <w:r w:rsidR="00220EBA" w:rsidRPr="005B504E">
        <w:t xml:space="preserve"> [5.1, 7.1-Channel] </w:t>
      </w:r>
      <w:r w:rsidRPr="005B504E">
        <w:t xml:space="preserve">elementary streams within a DECE CFF Container </w:t>
      </w:r>
      <w:r w:rsidRPr="005B504E">
        <w:rPr>
          <w:rStyle w:val="DECEConformanceStmt"/>
        </w:rPr>
        <w:t>shall</w:t>
      </w:r>
      <w:r w:rsidRPr="005B504E">
        <w:t xml:space="preserve"> be according to [MP4].  The following additional constraints apply when storing MPEG-4 AAC elementary streams in a DECE CFF Container.</w:t>
      </w:r>
    </w:p>
    <w:p w14:paraId="4BF3CD24" w14:textId="77777777" w:rsidR="00E04512" w:rsidRPr="005B504E" w:rsidRDefault="00E04512" w:rsidP="00E04512">
      <w:pPr>
        <w:pStyle w:val="ListBullet"/>
      </w:pPr>
      <w:r w:rsidRPr="005B504E">
        <w:tab/>
        <w:t xml:space="preserve">An audio sample </w:t>
      </w:r>
      <w:r w:rsidRPr="005B504E">
        <w:rPr>
          <w:rStyle w:val="DECEConformanceStmt"/>
        </w:rPr>
        <w:t>shall</w:t>
      </w:r>
      <w:r w:rsidRPr="005B504E">
        <w:t xml:space="preserve"> consist of a single AAC audio access unit.  </w:t>
      </w:r>
    </w:p>
    <w:p w14:paraId="6311C387" w14:textId="77777777" w:rsidR="00E04512" w:rsidRPr="005B504E" w:rsidRDefault="00E04512" w:rsidP="00E04512">
      <w:pPr>
        <w:pStyle w:val="ListBullet"/>
      </w:pPr>
      <w:r w:rsidRPr="005B504E">
        <w:tab/>
        <w:t xml:space="preserve">The parameter values of </w:t>
      </w:r>
      <w:r w:rsidRPr="005B504E">
        <w:rPr>
          <w:rStyle w:val="DECEvariable"/>
          <w:noProof w:val="0"/>
        </w:rPr>
        <w:t>AudioSampleEntry</w:t>
      </w:r>
      <w:r w:rsidRPr="005B504E">
        <w:t xml:space="preserve">, </w:t>
      </w:r>
      <w:r w:rsidRPr="005B504E">
        <w:rPr>
          <w:rStyle w:val="DECEvariable"/>
          <w:noProof w:val="0"/>
        </w:rPr>
        <w:t>DecoderConfigDescriptor</w:t>
      </w:r>
      <w:r w:rsidRPr="005B504E">
        <w:t xml:space="preserve">, </w:t>
      </w:r>
      <w:r w:rsidRPr="005B504E">
        <w:rPr>
          <w:rStyle w:val="DECEvariable"/>
          <w:noProof w:val="0"/>
        </w:rPr>
        <w:t>DecoderSpecificInfo</w:t>
      </w:r>
      <w:r w:rsidRPr="005B504E">
        <w:t xml:space="preserve"> and </w:t>
      </w:r>
      <w:r w:rsidRPr="005B504E">
        <w:rPr>
          <w:rStyle w:val="DECEvariable"/>
          <w:noProof w:val="0"/>
        </w:rPr>
        <w:t>program_config_element</w:t>
      </w:r>
      <w:r w:rsidRPr="005B504E">
        <w:t xml:space="preserve"> (if present) </w:t>
      </w:r>
      <w:r w:rsidRPr="005B504E">
        <w:rPr>
          <w:rStyle w:val="DECEConformanceStmt"/>
        </w:rPr>
        <w:t>shall</w:t>
      </w:r>
      <w:r w:rsidRPr="005B504E">
        <w:t xml:space="preserve"> be consistent with the configuration of the AAC audio stream.</w:t>
      </w:r>
    </w:p>
    <w:p w14:paraId="3B870FFF" w14:textId="49D9F139" w:rsidR="00E04512" w:rsidRPr="005B504E" w:rsidRDefault="00E04512" w:rsidP="000650E4">
      <w:pPr>
        <w:pStyle w:val="Heading5"/>
        <w:autoSpaceDE w:val="0"/>
        <w:rPr>
          <w:color w:val="auto"/>
        </w:rPr>
      </w:pPr>
      <w:r w:rsidRPr="005B504E">
        <w:rPr>
          <w:color w:val="auto"/>
        </w:rPr>
        <w:tab/>
        <w:t>Audio</w:t>
      </w:r>
      <w:ins w:id="3869" w:author="Joe McCrossan" w:date="2014-05-25T14:21:00Z">
        <w:r w:rsidR="00183B51">
          <w:rPr>
            <w:color w:val="auto"/>
          </w:rPr>
          <w:t xml:space="preserve"> </w:t>
        </w:r>
      </w:ins>
      <w:r w:rsidRPr="005B504E">
        <w:rPr>
          <w:color w:val="auto"/>
        </w:rPr>
        <w:t>Sample</w:t>
      </w:r>
      <w:ins w:id="3870" w:author="Joe McCrossan" w:date="2014-05-25T14:21:00Z">
        <w:r w:rsidR="00183B51">
          <w:rPr>
            <w:color w:val="auto"/>
          </w:rPr>
          <w:t xml:space="preserve"> </w:t>
        </w:r>
      </w:ins>
      <w:r w:rsidRPr="005B504E">
        <w:rPr>
          <w:color w:val="auto"/>
        </w:rPr>
        <w:t xml:space="preserve">Entry Box for MPEG-4 </w:t>
      </w:r>
      <w:r w:rsidR="00D259E6" w:rsidRPr="005B504E">
        <w:rPr>
          <w:color w:val="auto"/>
        </w:rPr>
        <w:t>HE AAC V2</w:t>
      </w:r>
      <w:r w:rsidR="002C2984" w:rsidRPr="005B504E">
        <w:rPr>
          <w:color w:val="auto"/>
        </w:rPr>
        <w:t xml:space="preserve"> [5.1, 7.1-Channel]</w:t>
      </w:r>
    </w:p>
    <w:p w14:paraId="477D9070" w14:textId="77777777" w:rsidR="00E04512" w:rsidRPr="005B504E" w:rsidRDefault="00E04512" w:rsidP="00E04512">
      <w:pPr>
        <w:pStyle w:val="ListBullet"/>
      </w:pPr>
      <w:r w:rsidRPr="005B504E">
        <w:t xml:space="preserve">The syntax and values of the </w:t>
      </w:r>
      <w:r w:rsidRPr="005B504E">
        <w:rPr>
          <w:rStyle w:val="DECEvariable"/>
          <w:noProof w:val="0"/>
        </w:rPr>
        <w:t>AudioSampleEntry</w:t>
      </w:r>
      <w:r w:rsidRPr="005B504E">
        <w:t xml:space="preserve"> box </w:t>
      </w:r>
      <w:r w:rsidRPr="005B504E">
        <w:rPr>
          <w:rStyle w:val="DECEConformanceStmt"/>
        </w:rPr>
        <w:t>shall</w:t>
      </w:r>
      <w:r w:rsidRPr="005B504E">
        <w:t xml:space="preserve"> conform to </w:t>
      </w:r>
      <w:r w:rsidRPr="005B504E">
        <w:rPr>
          <w:rStyle w:val="DECEvariable"/>
          <w:noProof w:val="0"/>
        </w:rPr>
        <w:t>MP4AudioSampleEntry</w:t>
      </w:r>
      <w:r w:rsidRPr="005B504E">
        <w:t xml:space="preserve"> (</w:t>
      </w:r>
      <w:r w:rsidRPr="005B504E">
        <w:rPr>
          <w:rStyle w:val="DECE4CC"/>
          <w:noProof w:val="0"/>
        </w:rPr>
        <w:t>‘mp4a’</w:t>
      </w:r>
      <w:r w:rsidRPr="005B504E">
        <w:t xml:space="preserve">) as defined in [MP4], and the following fields </w:t>
      </w:r>
      <w:r w:rsidRPr="005B504E">
        <w:rPr>
          <w:rStyle w:val="DECEConformanceStmt"/>
        </w:rPr>
        <w:t>shall</w:t>
      </w:r>
      <w:r w:rsidRPr="005B504E">
        <w:t xml:space="preserve"> be set as defined:</w:t>
      </w:r>
    </w:p>
    <w:p w14:paraId="371AFA9F" w14:textId="77777777" w:rsidR="00E04512" w:rsidRPr="005B504E" w:rsidRDefault="00E04512" w:rsidP="00E04512">
      <w:pPr>
        <w:pStyle w:val="ListBullet3"/>
      </w:pPr>
      <w:r w:rsidRPr="005B504E">
        <w:rPr>
          <w:rStyle w:val="DECEvariable"/>
          <w:noProof w:val="0"/>
        </w:rPr>
        <w:t>channelcount</w:t>
      </w:r>
      <w:r w:rsidRPr="005B504E">
        <w:t xml:space="preserve"> </w:t>
      </w:r>
      <w:r w:rsidR="002C2984" w:rsidRPr="005B504E">
        <w:t>SHALL match the number of audio channels, including the LFE, in the strea</w:t>
      </w:r>
      <w:r w:rsidR="002B4671" w:rsidRPr="005B504E">
        <w:t>m</w:t>
      </w:r>
    </w:p>
    <w:p w14:paraId="210D68C0" w14:textId="77777777" w:rsidR="00E04512" w:rsidRPr="005B504E" w:rsidRDefault="00E04512" w:rsidP="00E04512">
      <w:r w:rsidRPr="005B504E">
        <w:t xml:space="preserve">For MPEG-4 </w:t>
      </w:r>
      <w:r w:rsidR="00D259E6" w:rsidRPr="005B504E">
        <w:t>HE AAC V2</w:t>
      </w:r>
      <w:r w:rsidR="002C2984" w:rsidRPr="005B504E">
        <w:t xml:space="preserve"> [5.1, 7.1-Channel]</w:t>
      </w:r>
      <w:r w:rsidRPr="005B504E">
        <w:t xml:space="preserve">, the </w:t>
      </w:r>
      <w:r w:rsidRPr="005B504E">
        <w:rPr>
          <w:rStyle w:val="DECEvariable"/>
          <w:noProof w:val="0"/>
        </w:rPr>
        <w:t>(codingnamespecific)Box</w:t>
      </w:r>
      <w:r w:rsidRPr="005B504E">
        <w:t xml:space="preserve"> that extends the </w:t>
      </w:r>
      <w:r w:rsidRPr="005B504E">
        <w:rPr>
          <w:rStyle w:val="DECEvariable"/>
          <w:noProof w:val="0"/>
        </w:rPr>
        <w:t>MP4AudioSampleEntry</w:t>
      </w:r>
      <w:r w:rsidRPr="005B504E">
        <w:t xml:space="preserve"> is the </w:t>
      </w:r>
      <w:r w:rsidRPr="005B504E">
        <w:rPr>
          <w:rStyle w:val="DECEvariable"/>
          <w:noProof w:val="0"/>
        </w:rPr>
        <w:t>ESDBox</w:t>
      </w:r>
      <w:r w:rsidRPr="005B504E">
        <w:t xml:space="preserve"> defined in [MP4] that contains an </w:t>
      </w:r>
      <w:r w:rsidRPr="005B504E">
        <w:rPr>
          <w:rStyle w:val="DECEvariable"/>
          <w:noProof w:val="0"/>
        </w:rPr>
        <w:t>ES_Descriptor</w:t>
      </w:r>
    </w:p>
    <w:p w14:paraId="1A785010" w14:textId="62B84EFF" w:rsidR="00E04512" w:rsidRPr="005B504E" w:rsidRDefault="00E04512" w:rsidP="000650E4">
      <w:pPr>
        <w:pStyle w:val="Heading5"/>
        <w:autoSpaceDE w:val="0"/>
        <w:rPr>
          <w:color w:val="auto"/>
        </w:rPr>
      </w:pPr>
      <w:r w:rsidRPr="005B504E">
        <w:rPr>
          <w:color w:val="auto"/>
        </w:rPr>
        <w:tab/>
        <w:t>ESDBox</w:t>
      </w:r>
    </w:p>
    <w:p w14:paraId="14A44623" w14:textId="77777777" w:rsidR="00E04512" w:rsidRPr="005B504E" w:rsidRDefault="00E04512" w:rsidP="00E04512">
      <w:pPr>
        <w:pStyle w:val="ListBullet"/>
      </w:pPr>
      <w:r w:rsidRPr="005B504E">
        <w:t xml:space="preserve">The syntax and values for </w:t>
      </w:r>
      <w:r w:rsidRPr="005B504E">
        <w:rPr>
          <w:rStyle w:val="DECEvariable"/>
          <w:noProof w:val="0"/>
        </w:rPr>
        <w:t>ES_Descriptor</w:t>
      </w:r>
      <w:r w:rsidRPr="005B504E">
        <w:t xml:space="preserve"> </w:t>
      </w:r>
      <w:r w:rsidRPr="005B504E">
        <w:rPr>
          <w:rStyle w:val="DECEConformanceStmt"/>
        </w:rPr>
        <w:t>shall</w:t>
      </w:r>
      <w:r w:rsidRPr="005B504E">
        <w:t xml:space="preserve"> conform to [MPEG4S], and the fields of the </w:t>
      </w:r>
      <w:r w:rsidRPr="005B504E">
        <w:rPr>
          <w:rStyle w:val="DECEvariable"/>
          <w:noProof w:val="0"/>
        </w:rPr>
        <w:t>ES_Descriptor</w:t>
      </w:r>
      <w:r w:rsidRPr="005B504E">
        <w:t xml:space="preserve"> </w:t>
      </w:r>
      <w:r w:rsidRPr="005B504E">
        <w:rPr>
          <w:rStyle w:val="DECEConformanceStmt"/>
        </w:rPr>
        <w:t>shall</w:t>
      </w:r>
      <w:r w:rsidRPr="005B504E">
        <w:t xml:space="preserve"> be set to the following specified values.  Descriptors other than those specified below </w:t>
      </w:r>
      <w:r w:rsidRPr="005B504E">
        <w:rPr>
          <w:rStyle w:val="DECEConformanceStmt"/>
        </w:rPr>
        <w:t>shall not</w:t>
      </w:r>
      <w:r w:rsidRPr="005B504E">
        <w:t xml:space="preserve"> be used.</w:t>
      </w:r>
    </w:p>
    <w:p w14:paraId="7D237BC3" w14:textId="77777777" w:rsidR="00E04512" w:rsidRPr="005B504E" w:rsidRDefault="00E04512" w:rsidP="00E04512">
      <w:pPr>
        <w:pStyle w:val="ListBullet3"/>
      </w:pPr>
      <w:r w:rsidRPr="005B504E">
        <w:rPr>
          <w:rStyle w:val="DECEvariable"/>
          <w:noProof w:val="0"/>
        </w:rPr>
        <w:t>ES_ID</w:t>
      </w:r>
      <w:r w:rsidRPr="005B504E">
        <w:t xml:space="preserve"> = 0</w:t>
      </w:r>
    </w:p>
    <w:p w14:paraId="554FD9E1" w14:textId="77777777" w:rsidR="00E04512" w:rsidRPr="005B504E" w:rsidRDefault="00E04512" w:rsidP="00E04512">
      <w:pPr>
        <w:pStyle w:val="ListBullet3"/>
      </w:pPr>
      <w:r w:rsidRPr="005B504E">
        <w:rPr>
          <w:rStyle w:val="DECEvariable"/>
          <w:noProof w:val="0"/>
        </w:rPr>
        <w:t>streamDependenceFlag</w:t>
      </w:r>
      <w:r w:rsidRPr="005B504E">
        <w:t xml:space="preserve"> = 0</w:t>
      </w:r>
    </w:p>
    <w:p w14:paraId="73667842" w14:textId="77777777" w:rsidR="00E04512" w:rsidRPr="005B504E" w:rsidRDefault="00E04512" w:rsidP="00E04512">
      <w:pPr>
        <w:pStyle w:val="ListBullet3"/>
      </w:pPr>
      <w:r w:rsidRPr="005B504E">
        <w:rPr>
          <w:rStyle w:val="DECEvariable"/>
          <w:noProof w:val="0"/>
        </w:rPr>
        <w:t>URL_Flag</w:t>
      </w:r>
      <w:r w:rsidRPr="005B504E">
        <w:t xml:space="preserve"> = 0</w:t>
      </w:r>
    </w:p>
    <w:p w14:paraId="3D206EEB" w14:textId="77777777" w:rsidR="00E04512" w:rsidRPr="005B504E" w:rsidRDefault="00E04512" w:rsidP="00E04512">
      <w:pPr>
        <w:pStyle w:val="ListBullet3"/>
      </w:pPr>
      <w:r w:rsidRPr="005B504E">
        <w:rPr>
          <w:rStyle w:val="DECEvariable"/>
          <w:noProof w:val="0"/>
        </w:rPr>
        <w:t>OCRstreamFlag</w:t>
      </w:r>
      <w:r w:rsidRPr="005B504E">
        <w:t xml:space="preserve"> = 0</w:t>
      </w:r>
    </w:p>
    <w:p w14:paraId="204BF96D" w14:textId="77777777" w:rsidR="00E04512" w:rsidRPr="005B504E" w:rsidRDefault="00E04512" w:rsidP="00E04512">
      <w:pPr>
        <w:pStyle w:val="ListBullet3"/>
      </w:pPr>
      <w:r w:rsidRPr="005B504E">
        <w:rPr>
          <w:rStyle w:val="DECEvariable"/>
          <w:noProof w:val="0"/>
        </w:rPr>
        <w:t>streamPriority</w:t>
      </w:r>
      <w:r w:rsidRPr="005B504E">
        <w:t xml:space="preserve"> = 0</w:t>
      </w:r>
    </w:p>
    <w:p w14:paraId="1DAC8C16" w14:textId="77777777" w:rsidR="00E04512" w:rsidRPr="005B504E" w:rsidRDefault="00E04512" w:rsidP="00E04512">
      <w:pPr>
        <w:pStyle w:val="ListBullet3"/>
      </w:pPr>
      <w:r w:rsidRPr="005B504E">
        <w:rPr>
          <w:rStyle w:val="DECEvariable"/>
          <w:noProof w:val="0"/>
        </w:rPr>
        <w:t>decConfigDescr</w:t>
      </w:r>
      <w:r w:rsidRPr="005B504E">
        <w:t xml:space="preserve"> = </w:t>
      </w:r>
      <w:r w:rsidRPr="005B504E">
        <w:rPr>
          <w:rStyle w:val="DECEvariable"/>
          <w:noProof w:val="0"/>
        </w:rPr>
        <w:t>DecoderConfigDescriptor</w:t>
      </w:r>
      <w:r w:rsidRPr="005B504E">
        <w:t xml:space="preserve"> (see Section </w:t>
      </w:r>
      <w:r w:rsidR="007A4DF4">
        <w:fldChar w:fldCharType="begin" w:fldLock="1"/>
      </w:r>
      <w:r w:rsidR="007A4DF4">
        <w:instrText xml:space="preserve"> REF _Ref138088653 \w \h  \* MERGEFORMAT </w:instrText>
      </w:r>
      <w:r w:rsidR="007A4DF4">
        <w:fldChar w:fldCharType="separate"/>
      </w:r>
      <w:r w:rsidR="005B504E">
        <w:t>5.3.3.1.3</w:t>
      </w:r>
      <w:r w:rsidR="007A4DF4">
        <w:fldChar w:fldCharType="end"/>
      </w:r>
      <w:r w:rsidRPr="005B504E">
        <w:t>)</w:t>
      </w:r>
    </w:p>
    <w:p w14:paraId="7F86F863" w14:textId="77777777" w:rsidR="00E04512" w:rsidRPr="005B504E" w:rsidRDefault="00E04512" w:rsidP="00E04512">
      <w:pPr>
        <w:pStyle w:val="ListBullet3"/>
      </w:pPr>
      <w:r w:rsidRPr="005B504E">
        <w:rPr>
          <w:rStyle w:val="DECEvariable"/>
          <w:noProof w:val="0"/>
        </w:rPr>
        <w:t>slConfigDescr</w:t>
      </w:r>
      <w:r w:rsidRPr="005B504E">
        <w:t xml:space="preserve"> = </w:t>
      </w:r>
      <w:r w:rsidRPr="005B504E">
        <w:rPr>
          <w:rStyle w:val="DECEvariable"/>
          <w:noProof w:val="0"/>
        </w:rPr>
        <w:t>SLConfigDescriptor</w:t>
      </w:r>
      <w:r w:rsidRPr="005B504E">
        <w:t>, predefined type 2</w:t>
      </w:r>
    </w:p>
    <w:p w14:paraId="77F3EA58" w14:textId="4548BD58" w:rsidR="00E04512" w:rsidRPr="005B504E" w:rsidRDefault="00E04512" w:rsidP="000650E4">
      <w:pPr>
        <w:pStyle w:val="Heading5"/>
        <w:autoSpaceDE w:val="0"/>
        <w:rPr>
          <w:color w:val="auto"/>
        </w:rPr>
      </w:pPr>
      <w:r w:rsidRPr="005B504E">
        <w:rPr>
          <w:color w:val="auto"/>
        </w:rPr>
        <w:tab/>
      </w:r>
      <w:bookmarkStart w:id="3871" w:name="_Ref138088653"/>
      <w:r w:rsidRPr="005B504E">
        <w:rPr>
          <w:color w:val="auto"/>
        </w:rPr>
        <w:t>DecoderConfigDescriptor</w:t>
      </w:r>
      <w:bookmarkEnd w:id="3871"/>
    </w:p>
    <w:p w14:paraId="63721FE3" w14:textId="77777777" w:rsidR="00E04512" w:rsidRPr="005B504E" w:rsidRDefault="00E04512" w:rsidP="00E04512">
      <w:pPr>
        <w:pStyle w:val="ListBullet"/>
      </w:pPr>
      <w:r w:rsidRPr="005B504E">
        <w:t xml:space="preserve">The syntax and values for </w:t>
      </w:r>
      <w:r w:rsidRPr="005B504E">
        <w:rPr>
          <w:rStyle w:val="DECEvariable"/>
          <w:noProof w:val="0"/>
        </w:rPr>
        <w:t>DecoderConfigDescriptor</w:t>
      </w:r>
      <w:r w:rsidRPr="005B504E">
        <w:t xml:space="preserve"> </w:t>
      </w:r>
      <w:r w:rsidRPr="005B504E">
        <w:rPr>
          <w:rStyle w:val="DECEConformanceStmt"/>
        </w:rPr>
        <w:t>shall</w:t>
      </w:r>
      <w:r w:rsidRPr="005B504E">
        <w:t xml:space="preserve"> conform to [MPEG4S], and the fields of this descriptor </w:t>
      </w:r>
      <w:r w:rsidRPr="005B504E">
        <w:rPr>
          <w:rStyle w:val="DECEConformanceStmt"/>
        </w:rPr>
        <w:t>shall</w:t>
      </w:r>
      <w:r w:rsidRPr="005B504E">
        <w:t xml:space="preserve"> be set to the following specified values.  In this descriptor, </w:t>
      </w:r>
      <w:r w:rsidRPr="005B504E">
        <w:rPr>
          <w:rStyle w:val="DECEvariable"/>
          <w:noProof w:val="0"/>
        </w:rPr>
        <w:t>DecoderSpecificInfo</w:t>
      </w:r>
      <w:r w:rsidRPr="005B504E">
        <w:t xml:space="preserve"> </w:t>
      </w:r>
      <w:r w:rsidRPr="005B504E">
        <w:rPr>
          <w:rStyle w:val="DECEConformanceStmt"/>
        </w:rPr>
        <w:t>shall</w:t>
      </w:r>
      <w:r w:rsidRPr="005B504E">
        <w:t xml:space="preserve"> always be used, and </w:t>
      </w:r>
      <w:r w:rsidRPr="005B504E">
        <w:rPr>
          <w:rStyle w:val="DECEvariable"/>
          <w:noProof w:val="0"/>
        </w:rPr>
        <w:t>ProfileLevelIndicationIndexDescriptor</w:t>
      </w:r>
      <w:r w:rsidRPr="005B504E">
        <w:t xml:space="preserve"> </w:t>
      </w:r>
      <w:r w:rsidRPr="005B504E">
        <w:rPr>
          <w:rStyle w:val="DECEConformanceStmt"/>
        </w:rPr>
        <w:t>shall not</w:t>
      </w:r>
      <w:r w:rsidRPr="005B504E">
        <w:t xml:space="preserve"> be used.</w:t>
      </w:r>
    </w:p>
    <w:p w14:paraId="2C3E334A" w14:textId="77777777" w:rsidR="00E04512" w:rsidRPr="005B504E" w:rsidRDefault="00E04512" w:rsidP="00E04512">
      <w:pPr>
        <w:pStyle w:val="ListBullet3"/>
      </w:pPr>
      <w:r w:rsidRPr="005B504E">
        <w:rPr>
          <w:rStyle w:val="DECEvariable"/>
          <w:noProof w:val="0"/>
        </w:rPr>
        <w:t>objectTypeIndication</w:t>
      </w:r>
      <w:r w:rsidRPr="005B504E">
        <w:t xml:space="preserve"> = 0x40 (Audio)</w:t>
      </w:r>
    </w:p>
    <w:p w14:paraId="69425FF8" w14:textId="77777777" w:rsidR="00E04512" w:rsidRPr="005B504E" w:rsidRDefault="00E04512" w:rsidP="00E04512">
      <w:pPr>
        <w:pStyle w:val="ListBullet3"/>
      </w:pPr>
      <w:r w:rsidRPr="005B504E">
        <w:rPr>
          <w:rStyle w:val="DECEvariable"/>
          <w:noProof w:val="0"/>
        </w:rPr>
        <w:t>streamType</w:t>
      </w:r>
      <w:r w:rsidRPr="005B504E">
        <w:t xml:space="preserve"> = 0x05 (Audio Stream)</w:t>
      </w:r>
    </w:p>
    <w:p w14:paraId="32688EE0" w14:textId="77777777" w:rsidR="00E04512" w:rsidRPr="005B504E" w:rsidRDefault="00E04512" w:rsidP="00E04512">
      <w:pPr>
        <w:pStyle w:val="ListBullet3"/>
      </w:pPr>
      <w:r w:rsidRPr="005B504E">
        <w:rPr>
          <w:rStyle w:val="DECEvariable"/>
          <w:noProof w:val="0"/>
        </w:rPr>
        <w:t>upStream</w:t>
      </w:r>
      <w:r w:rsidRPr="005B504E">
        <w:t xml:space="preserve"> = 0</w:t>
      </w:r>
    </w:p>
    <w:p w14:paraId="703E02C9" w14:textId="77777777" w:rsidR="00E04512" w:rsidRPr="005B504E" w:rsidRDefault="00E04512" w:rsidP="00E04512">
      <w:pPr>
        <w:pStyle w:val="ListBullet3"/>
      </w:pPr>
      <w:r w:rsidRPr="005B504E">
        <w:rPr>
          <w:rStyle w:val="DECEvariable"/>
          <w:noProof w:val="0"/>
        </w:rPr>
        <w:t>decSpecificInfo</w:t>
      </w:r>
      <w:r w:rsidRPr="005B504E">
        <w:t xml:space="preserve"> = </w:t>
      </w:r>
      <w:r w:rsidRPr="005B504E">
        <w:rPr>
          <w:rStyle w:val="DECEvariable"/>
          <w:noProof w:val="0"/>
        </w:rPr>
        <w:t>AudioSpecificConfig</w:t>
      </w:r>
      <w:r w:rsidRPr="005B504E">
        <w:t xml:space="preserve"> (see ‎Section </w:t>
      </w:r>
      <w:r w:rsidR="007A4DF4">
        <w:fldChar w:fldCharType="begin" w:fldLock="1"/>
      </w:r>
      <w:r w:rsidR="007A4DF4">
        <w:instrText xml:space="preserve"> REF _Ref138088732 \w \h  \* MERGEFORMAT </w:instrText>
      </w:r>
      <w:r w:rsidR="007A4DF4">
        <w:fldChar w:fldCharType="separate"/>
      </w:r>
      <w:r w:rsidR="005B504E">
        <w:t>5.3.3.1.4</w:t>
      </w:r>
      <w:r w:rsidR="007A4DF4">
        <w:fldChar w:fldCharType="end"/>
      </w:r>
      <w:r w:rsidRPr="005B504E">
        <w:t>)</w:t>
      </w:r>
    </w:p>
    <w:p w14:paraId="15FDC9F0" w14:textId="47EC62B5" w:rsidR="00E04512" w:rsidRPr="005B504E" w:rsidRDefault="00E04512" w:rsidP="000650E4">
      <w:pPr>
        <w:pStyle w:val="Heading5"/>
        <w:autoSpaceDE w:val="0"/>
        <w:rPr>
          <w:color w:val="auto"/>
        </w:rPr>
      </w:pPr>
      <w:r w:rsidRPr="005B504E">
        <w:rPr>
          <w:color w:val="auto"/>
        </w:rPr>
        <w:tab/>
      </w:r>
      <w:bookmarkStart w:id="3872" w:name="_Ref138088732"/>
      <w:r w:rsidRPr="005B504E">
        <w:rPr>
          <w:color w:val="auto"/>
        </w:rPr>
        <w:t>AudioSpecificConfig</w:t>
      </w:r>
      <w:bookmarkEnd w:id="3872"/>
    </w:p>
    <w:p w14:paraId="4438CBD6" w14:textId="77777777" w:rsidR="00E04512" w:rsidRPr="005B504E" w:rsidRDefault="00E04512" w:rsidP="00E04512">
      <w:pPr>
        <w:pStyle w:val="ListBullet"/>
      </w:pPr>
      <w:r w:rsidRPr="005B504E">
        <w:t xml:space="preserve">The syntax and values for </w:t>
      </w:r>
      <w:r w:rsidRPr="005B504E">
        <w:rPr>
          <w:rStyle w:val="DECEvariable"/>
          <w:noProof w:val="0"/>
        </w:rPr>
        <w:t>AudioSpecificConfig</w:t>
      </w:r>
      <w:r w:rsidRPr="005B504E">
        <w:t xml:space="preserve"> </w:t>
      </w:r>
      <w:r w:rsidRPr="005B504E">
        <w:rPr>
          <w:rStyle w:val="DECEConformanceStmt"/>
        </w:rPr>
        <w:t>shall</w:t>
      </w:r>
      <w:r w:rsidRPr="005B504E">
        <w:t xml:space="preserve"> conform to [AAC]</w:t>
      </w:r>
      <w:r w:rsidR="002C2984" w:rsidRPr="005B504E">
        <w:t xml:space="preserve"> and [AACC]</w:t>
      </w:r>
      <w:r w:rsidRPr="005B504E">
        <w:t xml:space="preserve">, and the </w:t>
      </w:r>
      <w:r w:rsidR="002C2984" w:rsidRPr="005B504E">
        <w:t xml:space="preserve">following </w:t>
      </w:r>
      <w:r w:rsidRPr="005B504E">
        <w:t xml:space="preserve">fields of </w:t>
      </w:r>
      <w:r w:rsidRPr="005B504E">
        <w:rPr>
          <w:rStyle w:val="DECEvariable"/>
          <w:noProof w:val="0"/>
        </w:rPr>
        <w:t>AudioSpecificConfig</w:t>
      </w:r>
      <w:r w:rsidRPr="005B504E">
        <w:t xml:space="preserve"> </w:t>
      </w:r>
      <w:r w:rsidRPr="005B504E">
        <w:rPr>
          <w:rStyle w:val="DECEConformanceStmt"/>
        </w:rPr>
        <w:t>shall</w:t>
      </w:r>
      <w:r w:rsidRPr="005B504E">
        <w:t xml:space="preserve"> be set to the specified values:</w:t>
      </w:r>
    </w:p>
    <w:p w14:paraId="51F0ADCD" w14:textId="77777777" w:rsidR="00E04512" w:rsidRPr="005B504E" w:rsidRDefault="00E04512" w:rsidP="00E04512">
      <w:pPr>
        <w:pStyle w:val="ListBullet3"/>
      </w:pPr>
      <w:r w:rsidRPr="005B504E">
        <w:rPr>
          <w:rStyle w:val="DECEvariable"/>
          <w:noProof w:val="0"/>
        </w:rPr>
        <w:t>audioObjectType</w:t>
      </w:r>
      <w:r w:rsidRPr="005B504E">
        <w:t xml:space="preserve"> = 2 (AAC LC)</w:t>
      </w:r>
    </w:p>
    <w:p w14:paraId="1948823E" w14:textId="77777777" w:rsidR="002C2984" w:rsidRPr="005B504E" w:rsidRDefault="002C2984" w:rsidP="002C2984">
      <w:pPr>
        <w:pStyle w:val="ListBullet3"/>
      </w:pPr>
      <w:r w:rsidRPr="005B504E">
        <w:rPr>
          <w:rStyle w:val="DECEvariable"/>
          <w:noProof w:val="0"/>
        </w:rPr>
        <w:t>extensionAudioObjectType</w:t>
      </w:r>
      <w:r w:rsidRPr="005B504E">
        <w:t xml:space="preserve"> = 5 (SBR) if SBR Tool is used</w:t>
      </w:r>
    </w:p>
    <w:p w14:paraId="0DB9462A" w14:textId="77777777" w:rsidR="00E04512" w:rsidRPr="005B504E" w:rsidRDefault="00E04512" w:rsidP="00E04512">
      <w:pPr>
        <w:pStyle w:val="ListBullet3"/>
      </w:pPr>
      <w:r w:rsidRPr="005B504E">
        <w:rPr>
          <w:rStyle w:val="DECEvariable"/>
          <w:noProof w:val="0"/>
        </w:rPr>
        <w:t>channelConfiguration</w:t>
      </w:r>
      <w:r w:rsidRPr="005B504E">
        <w:t xml:space="preserve"> = 0 or </w:t>
      </w:r>
      <w:r w:rsidR="002C2984" w:rsidRPr="005B504E">
        <w:t xml:space="preserve">5 or </w:t>
      </w:r>
      <w:r w:rsidRPr="005B504E">
        <w:t>6</w:t>
      </w:r>
      <w:r w:rsidR="002C2984" w:rsidRPr="005B504E">
        <w:t xml:space="preserve"> or 7 or 11 or 12 or 14</w:t>
      </w:r>
    </w:p>
    <w:p w14:paraId="17C5713B" w14:textId="77777777" w:rsidR="002C2984" w:rsidRPr="005B504E" w:rsidRDefault="00E04512" w:rsidP="002C2984">
      <w:pPr>
        <w:pStyle w:val="ListBullet3"/>
      </w:pPr>
      <w:r w:rsidRPr="005B504E">
        <w:rPr>
          <w:rStyle w:val="DECEvariable"/>
          <w:noProof w:val="0"/>
        </w:rPr>
        <w:t>GASpecificConfig</w:t>
      </w:r>
      <w:r w:rsidRPr="005B504E">
        <w:t xml:space="preserve"> (see Section </w:t>
      </w:r>
      <w:r w:rsidR="007A4DF4">
        <w:fldChar w:fldCharType="begin" w:fldLock="1"/>
      </w:r>
      <w:r w:rsidR="007A4DF4">
        <w:instrText xml:space="preserve"> REF _Ref138088952 \w \h  \* MERGEFORMAT </w:instrText>
      </w:r>
      <w:r w:rsidR="007A4DF4">
        <w:fldChar w:fldCharType="separate"/>
      </w:r>
      <w:r w:rsidR="005B504E">
        <w:t>5.3.3.1.5</w:t>
      </w:r>
      <w:r w:rsidR="007A4DF4">
        <w:fldChar w:fldCharType="end"/>
      </w:r>
      <w:r w:rsidRPr="005B504E">
        <w:t>)</w:t>
      </w:r>
    </w:p>
    <w:p w14:paraId="0C95B236" w14:textId="00E2D34B" w:rsidR="002C2984" w:rsidRPr="005B504E" w:rsidRDefault="002C2984" w:rsidP="000650E4">
      <w:pPr>
        <w:pStyle w:val="Heading6"/>
        <w:autoSpaceDE w:val="0"/>
      </w:pPr>
      <w:r w:rsidRPr="005B504E">
        <w:rPr>
          <w:rStyle w:val="DECEvariable"/>
          <w:noProof w:val="0"/>
        </w:rPr>
        <w:t>channelConfiguration</w:t>
      </w:r>
      <w:r w:rsidRPr="005B504E">
        <w:t xml:space="preserve"> 0</w:t>
      </w:r>
    </w:p>
    <w:p w14:paraId="65E289EC" w14:textId="77777777" w:rsidR="00E04512" w:rsidRPr="005B504E" w:rsidRDefault="002C2984" w:rsidP="00E04512">
      <w:pPr>
        <w:pStyle w:val="ListBullet"/>
      </w:pPr>
      <w:r w:rsidRPr="005B504E">
        <w:t>T</w:t>
      </w:r>
      <w:r w:rsidR="00E04512" w:rsidRPr="005B504E">
        <w:t>he value of</w:t>
      </w:r>
      <w:r w:rsidR="005E0722" w:rsidRPr="005B504E">
        <w:t xml:space="preserve"> 0 for</w:t>
      </w:r>
      <w:r w:rsidR="00E04512" w:rsidRPr="005B504E">
        <w:t xml:space="preserve"> </w:t>
      </w:r>
      <w:r w:rsidR="00E04512" w:rsidRPr="005B504E">
        <w:rPr>
          <w:rStyle w:val="DECEvariable"/>
          <w:noProof w:val="0"/>
        </w:rPr>
        <w:t>channelConfiguration</w:t>
      </w:r>
      <w:r w:rsidR="00E04512" w:rsidRPr="005B504E">
        <w:t xml:space="preserve"> </w:t>
      </w:r>
      <w:r w:rsidR="005E0722" w:rsidRPr="005B504E">
        <w:t xml:space="preserve">is allowed </w:t>
      </w:r>
      <w:r w:rsidR="00E04512" w:rsidRPr="005B504E">
        <w:t>for 5.1-channel stream</w:t>
      </w:r>
      <w:r w:rsidR="005E0722" w:rsidRPr="005B504E">
        <w:t>s only in this case</w:t>
      </w:r>
      <w:r w:rsidR="00E04512" w:rsidRPr="005B504E">
        <w:t xml:space="preserve">, a </w:t>
      </w:r>
      <w:r w:rsidR="00E04512" w:rsidRPr="005B504E">
        <w:rPr>
          <w:rStyle w:val="DECEvariable"/>
          <w:noProof w:val="0"/>
        </w:rPr>
        <w:t>program_config_element</w:t>
      </w:r>
      <w:r w:rsidR="00E04512" w:rsidRPr="005B504E">
        <w:t xml:space="preserve"> that contains program configuration data </w:t>
      </w:r>
      <w:r w:rsidR="00E04512" w:rsidRPr="005B504E">
        <w:rPr>
          <w:rStyle w:val="DECEConformanceStmt"/>
        </w:rPr>
        <w:t>shall</w:t>
      </w:r>
      <w:r w:rsidR="00E04512" w:rsidRPr="005B504E">
        <w:t xml:space="preserve"> be used to specify the composition of channel elements.  See Section </w:t>
      </w:r>
      <w:r w:rsidR="007A4DF4">
        <w:fldChar w:fldCharType="begin" w:fldLock="1"/>
      </w:r>
      <w:r w:rsidR="007A4DF4">
        <w:instrText xml:space="preserve"> REF _Ref138089210 \w \h  \* MERGEFORMAT </w:instrText>
      </w:r>
      <w:r w:rsidR="007A4DF4">
        <w:fldChar w:fldCharType="separate"/>
      </w:r>
      <w:r w:rsidR="005B504E">
        <w:t>5.3.3.1.6</w:t>
      </w:r>
      <w:r w:rsidR="007A4DF4">
        <w:fldChar w:fldCharType="end"/>
      </w:r>
      <w:r w:rsidR="00E04512" w:rsidRPr="005B504E">
        <w:t xml:space="preserve"> for details on the </w:t>
      </w:r>
      <w:r w:rsidR="00E04512" w:rsidRPr="005B504E">
        <w:rPr>
          <w:rStyle w:val="DECEvariable"/>
          <w:noProof w:val="0"/>
        </w:rPr>
        <w:t>program_config_element</w:t>
      </w:r>
      <w:r w:rsidR="00E04512" w:rsidRPr="005B504E">
        <w:t xml:space="preserve">.  Channel assignment </w:t>
      </w:r>
      <w:r w:rsidR="00E04512" w:rsidRPr="005B504E">
        <w:rPr>
          <w:rStyle w:val="DECEConformanceStmt"/>
        </w:rPr>
        <w:t>shall not</w:t>
      </w:r>
      <w:r w:rsidR="00E04512" w:rsidRPr="005B504E">
        <w:t xml:space="preserve"> be changed within the audio stream that makes up a track.</w:t>
      </w:r>
    </w:p>
    <w:p w14:paraId="3ED20770" w14:textId="07F3CFF3" w:rsidR="00E04512" w:rsidRPr="005B504E" w:rsidRDefault="00E04512" w:rsidP="000650E4">
      <w:pPr>
        <w:pStyle w:val="Heading5"/>
        <w:autoSpaceDE w:val="0"/>
        <w:rPr>
          <w:color w:val="auto"/>
        </w:rPr>
      </w:pPr>
      <w:r w:rsidRPr="005B504E">
        <w:rPr>
          <w:color w:val="auto"/>
        </w:rPr>
        <w:tab/>
      </w:r>
      <w:bookmarkStart w:id="3873" w:name="_Ref138088952"/>
      <w:r w:rsidRPr="005B504E">
        <w:rPr>
          <w:color w:val="auto"/>
        </w:rPr>
        <w:t>GASpecificConfig</w:t>
      </w:r>
      <w:bookmarkEnd w:id="3873"/>
    </w:p>
    <w:p w14:paraId="1A743253" w14:textId="77777777" w:rsidR="00E04512" w:rsidRPr="005B504E" w:rsidRDefault="00E04512" w:rsidP="00E04512">
      <w:pPr>
        <w:pStyle w:val="ListBullet"/>
      </w:pPr>
      <w:r w:rsidRPr="005B504E">
        <w:t xml:space="preserve">The syntax and values for </w:t>
      </w:r>
      <w:r w:rsidRPr="005B504E">
        <w:rPr>
          <w:rStyle w:val="DECEvariable"/>
          <w:noProof w:val="0"/>
        </w:rPr>
        <w:t>GASpecificConfig</w:t>
      </w:r>
      <w:r w:rsidRPr="005B504E">
        <w:t xml:space="preserve"> </w:t>
      </w:r>
      <w:r w:rsidRPr="005B504E">
        <w:rPr>
          <w:rStyle w:val="DECEConformanceStmt"/>
        </w:rPr>
        <w:t>shall</w:t>
      </w:r>
      <w:r w:rsidRPr="005B504E">
        <w:t xml:space="preserve"> conform to [AAC]</w:t>
      </w:r>
      <w:r w:rsidR="005E0722" w:rsidRPr="005B504E">
        <w:t xml:space="preserve"> and [AACC]</w:t>
      </w:r>
      <w:r w:rsidRPr="005B504E">
        <w:t xml:space="preserve">, and the </w:t>
      </w:r>
      <w:r w:rsidR="005E0722" w:rsidRPr="005B504E">
        <w:t xml:space="preserve">following </w:t>
      </w:r>
      <w:r w:rsidRPr="005B504E">
        <w:t xml:space="preserve">fields of </w:t>
      </w:r>
      <w:r w:rsidRPr="005B504E">
        <w:rPr>
          <w:rStyle w:val="DECEvariable"/>
          <w:noProof w:val="0"/>
        </w:rPr>
        <w:t>GASpecificConfig</w:t>
      </w:r>
      <w:r w:rsidRPr="005B504E">
        <w:t xml:space="preserve"> </w:t>
      </w:r>
      <w:r w:rsidRPr="005B504E">
        <w:rPr>
          <w:rStyle w:val="DECEConformanceStmt"/>
        </w:rPr>
        <w:t>shall</w:t>
      </w:r>
      <w:r w:rsidRPr="005B504E">
        <w:t xml:space="preserve"> be set to the specified values:</w:t>
      </w:r>
    </w:p>
    <w:p w14:paraId="76BB5D6F" w14:textId="77777777" w:rsidR="00E04512" w:rsidRPr="005B504E" w:rsidRDefault="00E04512" w:rsidP="00E04512">
      <w:pPr>
        <w:pStyle w:val="ListBullet3"/>
      </w:pPr>
      <w:r w:rsidRPr="005B504E">
        <w:rPr>
          <w:rStyle w:val="DECEvariable"/>
          <w:noProof w:val="0"/>
        </w:rPr>
        <w:t>frameLengthFlag</w:t>
      </w:r>
      <w:r w:rsidRPr="005B504E">
        <w:t xml:space="preserve"> = 0 (1024 lines IMDCT)</w:t>
      </w:r>
    </w:p>
    <w:p w14:paraId="0CFC6FE0" w14:textId="77777777" w:rsidR="00E04512" w:rsidRPr="005B504E" w:rsidRDefault="00E04512" w:rsidP="00E04512">
      <w:pPr>
        <w:pStyle w:val="ListBullet3"/>
      </w:pPr>
      <w:r w:rsidRPr="005B504E">
        <w:rPr>
          <w:rStyle w:val="DECEvariable"/>
          <w:noProof w:val="0"/>
        </w:rPr>
        <w:t>dependsOnCoreCoder</w:t>
      </w:r>
      <w:r w:rsidRPr="005B504E">
        <w:t xml:space="preserve"> = 0</w:t>
      </w:r>
    </w:p>
    <w:p w14:paraId="4B5CA44A" w14:textId="77777777" w:rsidR="00E04512" w:rsidRPr="005B504E" w:rsidRDefault="00E04512" w:rsidP="00E04512">
      <w:pPr>
        <w:pStyle w:val="ListBullet3"/>
      </w:pPr>
      <w:r w:rsidRPr="005B504E">
        <w:rPr>
          <w:rStyle w:val="DECEvariable"/>
          <w:noProof w:val="0"/>
        </w:rPr>
        <w:t>extensionFlag</w:t>
      </w:r>
      <w:r w:rsidRPr="005B504E">
        <w:t xml:space="preserve"> = 0</w:t>
      </w:r>
    </w:p>
    <w:p w14:paraId="3C178266" w14:textId="77777777" w:rsidR="00E04512" w:rsidRPr="005B504E" w:rsidRDefault="00E04512" w:rsidP="00E04512">
      <w:pPr>
        <w:pStyle w:val="ListBullet3"/>
      </w:pPr>
      <w:r w:rsidRPr="005B504E">
        <w:rPr>
          <w:rStyle w:val="DECEvariable"/>
          <w:noProof w:val="0"/>
        </w:rPr>
        <w:t>program_config_element</w:t>
      </w:r>
      <w:r w:rsidRPr="005B504E">
        <w:t xml:space="preserve"> (see ‎Section </w:t>
      </w:r>
      <w:r w:rsidR="007A4DF4">
        <w:fldChar w:fldCharType="begin" w:fldLock="1"/>
      </w:r>
      <w:r w:rsidR="007A4DF4">
        <w:instrText xml:space="preserve"> REF _Ref138089210 \w \h  \* MERGEFORMAT </w:instrText>
      </w:r>
      <w:r w:rsidR="007A4DF4">
        <w:fldChar w:fldCharType="separate"/>
      </w:r>
      <w:r w:rsidR="005B504E">
        <w:t>5.3.3.1.6</w:t>
      </w:r>
      <w:r w:rsidR="007A4DF4">
        <w:fldChar w:fldCharType="end"/>
      </w:r>
      <w:r w:rsidRPr="005B504E">
        <w:t>)</w:t>
      </w:r>
    </w:p>
    <w:p w14:paraId="6CF262E3" w14:textId="732FD922" w:rsidR="00E04512" w:rsidRPr="005B504E" w:rsidRDefault="00E04512" w:rsidP="000650E4">
      <w:pPr>
        <w:pStyle w:val="Heading5"/>
        <w:autoSpaceDE w:val="0"/>
        <w:rPr>
          <w:color w:val="auto"/>
        </w:rPr>
      </w:pPr>
      <w:bookmarkStart w:id="3874" w:name="_Ref138089210"/>
      <w:r w:rsidRPr="005B504E">
        <w:rPr>
          <w:color w:val="auto"/>
        </w:rPr>
        <w:t>program_config_element</w:t>
      </w:r>
      <w:bookmarkEnd w:id="3874"/>
    </w:p>
    <w:p w14:paraId="29C88485" w14:textId="77777777" w:rsidR="00E04512" w:rsidRPr="005B504E" w:rsidRDefault="00E04512" w:rsidP="00E04512">
      <w:pPr>
        <w:pStyle w:val="ListBullet"/>
      </w:pPr>
      <w:r w:rsidRPr="005B504E">
        <w:t xml:space="preserve">The syntax and values for </w:t>
      </w:r>
      <w:r w:rsidRPr="005B504E">
        <w:rPr>
          <w:rStyle w:val="DECEvariable"/>
          <w:noProof w:val="0"/>
        </w:rPr>
        <w:t>program_config_element()</w:t>
      </w:r>
      <w:r w:rsidRPr="005B504E">
        <w:t xml:space="preserve"> (PCE) </w:t>
      </w:r>
      <w:r w:rsidRPr="005B504E">
        <w:rPr>
          <w:rStyle w:val="DECEConformanceStmt"/>
        </w:rPr>
        <w:t>shall</w:t>
      </w:r>
      <w:r w:rsidRPr="005B504E">
        <w:t xml:space="preserve"> conform to [AAC], and the following fields </w:t>
      </w:r>
      <w:r w:rsidRPr="005B504E">
        <w:rPr>
          <w:rStyle w:val="DECEConformanceStmt"/>
        </w:rPr>
        <w:t>shall</w:t>
      </w:r>
      <w:r w:rsidRPr="005B504E">
        <w:t xml:space="preserve"> be set as defined:</w:t>
      </w:r>
    </w:p>
    <w:p w14:paraId="0C90A515" w14:textId="77777777" w:rsidR="00E04512" w:rsidRPr="005B504E" w:rsidRDefault="00E04512" w:rsidP="00E04512">
      <w:pPr>
        <w:pStyle w:val="ListBullet3"/>
      </w:pPr>
      <w:r w:rsidRPr="005B504E">
        <w:rPr>
          <w:rStyle w:val="DECEvariable"/>
          <w:noProof w:val="0"/>
        </w:rPr>
        <w:t>element_instance_tag</w:t>
      </w:r>
      <w:r w:rsidRPr="005B504E">
        <w:t xml:space="preserve"> = 0</w:t>
      </w:r>
    </w:p>
    <w:p w14:paraId="2419C40A" w14:textId="77777777" w:rsidR="00E04512" w:rsidRPr="005B504E" w:rsidRDefault="00E04512" w:rsidP="00E04512">
      <w:pPr>
        <w:pStyle w:val="ListBullet3"/>
      </w:pPr>
      <w:r w:rsidRPr="005B504E">
        <w:rPr>
          <w:rStyle w:val="DECEvariable"/>
          <w:noProof w:val="0"/>
        </w:rPr>
        <w:t>object_type</w:t>
      </w:r>
      <w:r w:rsidRPr="005B504E">
        <w:t xml:space="preserve"> = 1 (AAC LC)</w:t>
      </w:r>
    </w:p>
    <w:p w14:paraId="0B8269F6" w14:textId="77777777" w:rsidR="00E04512" w:rsidRPr="005B504E" w:rsidRDefault="00E04512" w:rsidP="00E04512">
      <w:pPr>
        <w:pStyle w:val="ListBullet3"/>
      </w:pPr>
      <w:r w:rsidRPr="005B504E">
        <w:rPr>
          <w:rStyle w:val="DECEvariable"/>
          <w:noProof w:val="0"/>
        </w:rPr>
        <w:t>num_front_channel_elements</w:t>
      </w:r>
      <w:r w:rsidRPr="005B504E">
        <w:t xml:space="preserve"> = 2</w:t>
      </w:r>
    </w:p>
    <w:p w14:paraId="2527A9EE" w14:textId="77777777" w:rsidR="00E04512" w:rsidRPr="005B504E" w:rsidRDefault="00E04512" w:rsidP="00E04512">
      <w:pPr>
        <w:pStyle w:val="ListBullet3"/>
      </w:pPr>
      <w:r w:rsidRPr="005B504E">
        <w:rPr>
          <w:rStyle w:val="DECEvariable"/>
          <w:noProof w:val="0"/>
        </w:rPr>
        <w:t>num_side_channel_elements</w:t>
      </w:r>
      <w:r w:rsidRPr="005B504E">
        <w:t xml:space="preserve"> = 0</w:t>
      </w:r>
    </w:p>
    <w:p w14:paraId="7DAEE5B3" w14:textId="77777777" w:rsidR="00E04512" w:rsidRPr="005B504E" w:rsidRDefault="00E04512" w:rsidP="00E04512">
      <w:pPr>
        <w:pStyle w:val="ListBullet3"/>
      </w:pPr>
      <w:r w:rsidRPr="005B504E">
        <w:rPr>
          <w:rStyle w:val="DECEvariable"/>
          <w:noProof w:val="0"/>
        </w:rPr>
        <w:t>num_back_channel_elements</w:t>
      </w:r>
      <w:r w:rsidRPr="005B504E">
        <w:t xml:space="preserve"> = 1</w:t>
      </w:r>
    </w:p>
    <w:p w14:paraId="39AF06DA" w14:textId="77777777" w:rsidR="00E04512" w:rsidRPr="005B504E" w:rsidRDefault="00E04512" w:rsidP="00E04512">
      <w:pPr>
        <w:pStyle w:val="ListBullet3"/>
      </w:pPr>
      <w:r w:rsidRPr="005B504E">
        <w:rPr>
          <w:rStyle w:val="DECEvariable"/>
          <w:noProof w:val="0"/>
        </w:rPr>
        <w:t>num_lfe_channel_elements</w:t>
      </w:r>
      <w:r w:rsidRPr="005B504E">
        <w:t xml:space="preserve"> = 1</w:t>
      </w:r>
    </w:p>
    <w:p w14:paraId="0AA6B8BC" w14:textId="77777777" w:rsidR="00E04512" w:rsidRPr="005B504E" w:rsidRDefault="00E04512" w:rsidP="00E04512">
      <w:pPr>
        <w:pStyle w:val="ListBullet3"/>
      </w:pPr>
      <w:r w:rsidRPr="005B504E">
        <w:rPr>
          <w:rStyle w:val="DECEvariable"/>
          <w:noProof w:val="0"/>
        </w:rPr>
        <w:t>num_assoc_data_elements</w:t>
      </w:r>
      <w:r w:rsidRPr="005B504E">
        <w:t xml:space="preserve"> = 0</w:t>
      </w:r>
      <w:r w:rsidR="005E0722" w:rsidRPr="005B504E">
        <w:t xml:space="preserve"> or 1</w:t>
      </w:r>
    </w:p>
    <w:p w14:paraId="3909A81D" w14:textId="77777777" w:rsidR="00E04512" w:rsidRPr="005B504E" w:rsidRDefault="00E04512" w:rsidP="00E04512">
      <w:pPr>
        <w:pStyle w:val="ListBullet3"/>
      </w:pPr>
      <w:r w:rsidRPr="005B504E">
        <w:rPr>
          <w:rStyle w:val="DECEvariable"/>
          <w:noProof w:val="0"/>
        </w:rPr>
        <w:t>num_valid_cc_elements</w:t>
      </w:r>
      <w:r w:rsidRPr="005B504E">
        <w:t xml:space="preserve"> = 0</w:t>
      </w:r>
    </w:p>
    <w:p w14:paraId="428333A1" w14:textId="77777777" w:rsidR="00E04512" w:rsidRPr="005B504E" w:rsidRDefault="00E04512" w:rsidP="00E04512">
      <w:pPr>
        <w:pStyle w:val="ListBullet3"/>
      </w:pPr>
      <w:r w:rsidRPr="005B504E">
        <w:rPr>
          <w:rStyle w:val="DECEvariable"/>
          <w:noProof w:val="0"/>
        </w:rPr>
        <w:t>mono_mixdown_present</w:t>
      </w:r>
      <w:r w:rsidRPr="005B504E">
        <w:t xml:space="preserve"> = 0</w:t>
      </w:r>
    </w:p>
    <w:p w14:paraId="3E609230" w14:textId="77777777" w:rsidR="00E04512" w:rsidRPr="005B504E" w:rsidRDefault="00E04512" w:rsidP="00E04512">
      <w:pPr>
        <w:pStyle w:val="ListBullet3"/>
      </w:pPr>
      <w:r w:rsidRPr="005B504E">
        <w:rPr>
          <w:rStyle w:val="DECEvariable"/>
          <w:noProof w:val="0"/>
        </w:rPr>
        <w:t>stereo_mixdown_present</w:t>
      </w:r>
      <w:r w:rsidRPr="005B504E">
        <w:t xml:space="preserve"> = 0</w:t>
      </w:r>
    </w:p>
    <w:p w14:paraId="19D50818" w14:textId="77777777" w:rsidR="00E04512" w:rsidRPr="005B504E" w:rsidRDefault="00E04512" w:rsidP="00E04512">
      <w:pPr>
        <w:pStyle w:val="ListBullet3"/>
      </w:pPr>
      <w:r w:rsidRPr="005B504E">
        <w:rPr>
          <w:rStyle w:val="DECEvariable"/>
          <w:noProof w:val="0"/>
        </w:rPr>
        <w:t>matrix_mixdown_idx_present</w:t>
      </w:r>
      <w:r w:rsidRPr="005B504E">
        <w:t xml:space="preserve"> = 0 or 1</w:t>
      </w:r>
    </w:p>
    <w:p w14:paraId="1CA42D3B" w14:textId="77777777" w:rsidR="00E04512" w:rsidRPr="005B504E" w:rsidRDefault="00E04512" w:rsidP="00E04512">
      <w:pPr>
        <w:pStyle w:val="ListBullet3"/>
      </w:pPr>
      <w:r w:rsidRPr="005B504E">
        <w:rPr>
          <w:rStyle w:val="DECEvariable"/>
          <w:noProof w:val="0"/>
        </w:rPr>
        <w:t>if (matrix_mixdown_idx_present = = 1) {</w:t>
      </w:r>
      <w:r w:rsidRPr="005B504E">
        <w:br/>
      </w:r>
      <w:r w:rsidRPr="005B504E">
        <w:rPr>
          <w:rStyle w:val="DECEvariable"/>
          <w:noProof w:val="0"/>
        </w:rPr>
        <w:t xml:space="preserve">    matrix_mixdown_idx</w:t>
      </w:r>
      <w:r w:rsidRPr="005B504E">
        <w:t xml:space="preserve"> = 0 to 3</w:t>
      </w:r>
      <w:r w:rsidRPr="005B504E">
        <w:br/>
      </w:r>
      <w:r w:rsidRPr="005B504E">
        <w:rPr>
          <w:rStyle w:val="DECEvariable"/>
          <w:noProof w:val="0"/>
        </w:rPr>
        <w:t xml:space="preserve">    pseudo_surround_enable</w:t>
      </w:r>
      <w:r w:rsidRPr="005B504E">
        <w:t xml:space="preserve"> = 0 or 1</w:t>
      </w:r>
      <w:r w:rsidRPr="005B504E">
        <w:br/>
      </w:r>
      <w:r w:rsidRPr="005B504E">
        <w:rPr>
          <w:rStyle w:val="DECEvariable"/>
          <w:noProof w:val="0"/>
        </w:rPr>
        <w:t>}</w:t>
      </w:r>
    </w:p>
    <w:p w14:paraId="6167DFDD" w14:textId="77777777" w:rsidR="00E04512" w:rsidRPr="005B504E" w:rsidRDefault="00E04512" w:rsidP="00E04512">
      <w:pPr>
        <w:pStyle w:val="ListBullet3"/>
      </w:pPr>
      <w:r w:rsidRPr="005B504E">
        <w:rPr>
          <w:rStyle w:val="DECEvariable"/>
          <w:noProof w:val="0"/>
        </w:rPr>
        <w:t>front_element_is_cpe[0]</w:t>
      </w:r>
      <w:r w:rsidRPr="005B504E">
        <w:t xml:space="preserve"> = 0</w:t>
      </w:r>
    </w:p>
    <w:p w14:paraId="6903FA4C" w14:textId="77777777" w:rsidR="00E04512" w:rsidRPr="005B504E" w:rsidRDefault="00E04512" w:rsidP="00E04512">
      <w:pPr>
        <w:pStyle w:val="ListBullet3"/>
      </w:pPr>
      <w:r w:rsidRPr="005B504E">
        <w:rPr>
          <w:rStyle w:val="DECEvariable"/>
          <w:noProof w:val="0"/>
        </w:rPr>
        <w:t>front_element_is_cpe[1]</w:t>
      </w:r>
      <w:r w:rsidRPr="005B504E">
        <w:t xml:space="preserve"> = 1</w:t>
      </w:r>
    </w:p>
    <w:p w14:paraId="58A62DB8" w14:textId="77777777" w:rsidR="00E04512" w:rsidRPr="005B504E" w:rsidRDefault="00E04512" w:rsidP="00E04512">
      <w:pPr>
        <w:pStyle w:val="ListBullet3"/>
      </w:pPr>
      <w:r w:rsidRPr="005B504E">
        <w:rPr>
          <w:rStyle w:val="DECEvariable"/>
          <w:noProof w:val="0"/>
        </w:rPr>
        <w:t>back_element_is_cpe[0]</w:t>
      </w:r>
      <w:r w:rsidRPr="005B504E">
        <w:t xml:space="preserve"> = 1</w:t>
      </w:r>
    </w:p>
    <w:p w14:paraId="7A34CC33" w14:textId="4C3D5486" w:rsidR="00E04512" w:rsidRPr="005B504E" w:rsidRDefault="00E04512" w:rsidP="000650E4">
      <w:pPr>
        <w:pStyle w:val="Heading4"/>
        <w:autoSpaceDE w:val="0"/>
        <w:rPr>
          <w:color w:val="auto"/>
        </w:rPr>
      </w:pPr>
      <w:r w:rsidRPr="005B504E">
        <w:rPr>
          <w:color w:val="auto"/>
        </w:rPr>
        <w:tab/>
        <w:t xml:space="preserve">MPEG-4 </w:t>
      </w:r>
      <w:r w:rsidR="00D259E6" w:rsidRPr="005B504E">
        <w:rPr>
          <w:color w:val="auto"/>
        </w:rPr>
        <w:t>HE AAC V2</w:t>
      </w:r>
      <w:r w:rsidRPr="005B504E">
        <w:rPr>
          <w:color w:val="auto"/>
        </w:rPr>
        <w:t>[5.1</w:t>
      </w:r>
      <w:r w:rsidR="005E0722" w:rsidRPr="005B504E">
        <w:rPr>
          <w:color w:val="auto"/>
        </w:rPr>
        <w:t>, 7.1</w:t>
      </w:r>
      <w:r w:rsidRPr="005B504E">
        <w:rPr>
          <w:color w:val="auto"/>
        </w:rPr>
        <w:t>-channel] Elementary Stream Constraints</w:t>
      </w:r>
    </w:p>
    <w:p w14:paraId="568AB0FE" w14:textId="268261EA" w:rsidR="00E04512" w:rsidRPr="005B504E" w:rsidRDefault="00E04512" w:rsidP="000650E4">
      <w:pPr>
        <w:pStyle w:val="Heading5"/>
        <w:autoSpaceDE w:val="0"/>
        <w:rPr>
          <w:color w:val="auto"/>
        </w:rPr>
      </w:pPr>
      <w:r w:rsidRPr="005B504E">
        <w:rPr>
          <w:color w:val="auto"/>
        </w:rPr>
        <w:t>General Encoding Constraints</w:t>
      </w:r>
    </w:p>
    <w:p w14:paraId="21B4F2D7" w14:textId="77777777" w:rsidR="00E04512" w:rsidRPr="005B504E" w:rsidRDefault="00E04512" w:rsidP="00E04512">
      <w:r w:rsidRPr="005B504E">
        <w:t xml:space="preserve">MPEG-4 </w:t>
      </w:r>
      <w:r w:rsidR="00D259E6" w:rsidRPr="005B504E">
        <w:t>HE AAC V2</w:t>
      </w:r>
      <w:r w:rsidRPr="005B504E">
        <w:t xml:space="preserve"> [5.1</w:t>
      </w:r>
      <w:r w:rsidR="005E0722" w:rsidRPr="005B504E">
        <w:t>, 7.1</w:t>
      </w:r>
      <w:r w:rsidRPr="005B504E">
        <w:t xml:space="preserve">-channel] elementary streams </w:t>
      </w:r>
      <w:r w:rsidRPr="005B504E">
        <w:rPr>
          <w:rStyle w:val="DECEConformanceStmt"/>
        </w:rPr>
        <w:t>shall</w:t>
      </w:r>
      <w:r w:rsidRPr="005B504E">
        <w:t xml:space="preserve"> conform to the requirements of the MPEG-4 AAC profile at Level </w:t>
      </w:r>
      <w:r w:rsidR="005E0722" w:rsidRPr="005B504E">
        <w:t>6</w:t>
      </w:r>
      <w:r w:rsidRPr="005B504E">
        <w:t xml:space="preserve"> as specified in [AAC] with the following restrictions:</w:t>
      </w:r>
    </w:p>
    <w:p w14:paraId="35D4F188" w14:textId="77777777" w:rsidR="00E04512" w:rsidRPr="005B504E" w:rsidRDefault="00E04512" w:rsidP="00E04512">
      <w:pPr>
        <w:pStyle w:val="ListBullet"/>
      </w:pPr>
      <w:r w:rsidRPr="005B504E">
        <w:tab/>
        <w:t xml:space="preserve">The elementary stream </w:t>
      </w:r>
      <w:r w:rsidRPr="005B504E">
        <w:rPr>
          <w:rStyle w:val="DECEConformanceStmt"/>
        </w:rPr>
        <w:t>shall</w:t>
      </w:r>
      <w:r w:rsidRPr="005B504E">
        <w:t xml:space="preserve"> be a Raw Data stream.  ADTS and ADIF </w:t>
      </w:r>
      <w:r w:rsidRPr="005B504E">
        <w:rPr>
          <w:rStyle w:val="DECEConformanceStmt"/>
        </w:rPr>
        <w:t>shall not</w:t>
      </w:r>
      <w:r w:rsidRPr="005B504E">
        <w:t xml:space="preserve"> be used.</w:t>
      </w:r>
    </w:p>
    <w:p w14:paraId="4542B690" w14:textId="77777777" w:rsidR="00E04512" w:rsidRPr="005B504E" w:rsidRDefault="00E04512" w:rsidP="00E04512">
      <w:pPr>
        <w:pStyle w:val="ListBullet"/>
      </w:pPr>
      <w:r w:rsidRPr="005B504E">
        <w:tab/>
        <w:t>The transform</w:t>
      </w:r>
      <w:r w:rsidR="005E0722" w:rsidRPr="005B504E">
        <w:t xml:space="preserve"> frame</w:t>
      </w:r>
      <w:r w:rsidRPr="005B504E">
        <w:t xml:space="preserve"> length of </w:t>
      </w:r>
      <w:r w:rsidR="005E0722" w:rsidRPr="005B504E">
        <w:t>an AAC frame (access unit)</w:t>
      </w:r>
      <w:r w:rsidRPr="005B504E">
        <w:t xml:space="preserve"> </w:t>
      </w:r>
      <w:r w:rsidRPr="005B504E">
        <w:rPr>
          <w:rStyle w:val="DECEConformanceStmt"/>
        </w:rPr>
        <w:t>shall</w:t>
      </w:r>
      <w:r w:rsidRPr="005B504E">
        <w:t xml:space="preserve"> be 1024 samples </w:t>
      </w:r>
      <w:r w:rsidR="005E0722" w:rsidRPr="005B504E">
        <w:t xml:space="preserve">(1024 IMDCT lines </w:t>
      </w:r>
      <w:r w:rsidRPr="005B504E">
        <w:t xml:space="preserve">for long and </w:t>
      </w:r>
      <w:r w:rsidR="005E0722" w:rsidRPr="005B504E">
        <w:t>8 times</w:t>
      </w:r>
      <w:r w:rsidRPr="005B504E">
        <w:t>128 for short blocks.</w:t>
      </w:r>
    </w:p>
    <w:p w14:paraId="2B628915" w14:textId="77777777" w:rsidR="00E04512" w:rsidRPr="005B504E" w:rsidRDefault="00E04512" w:rsidP="00E04512">
      <w:pPr>
        <w:pStyle w:val="ListBullet"/>
      </w:pPr>
      <w:r w:rsidRPr="005B504E">
        <w:tab/>
        <w:t xml:space="preserve">The following parameters </w:t>
      </w:r>
      <w:r w:rsidRPr="005B504E">
        <w:rPr>
          <w:rStyle w:val="DECEConformanceStmt"/>
        </w:rPr>
        <w:t>shall not</w:t>
      </w:r>
      <w:r w:rsidRPr="005B504E">
        <w:t xml:space="preserve"> change within the elementary stream:</w:t>
      </w:r>
    </w:p>
    <w:p w14:paraId="7E31AB24" w14:textId="77777777" w:rsidR="00E04512" w:rsidRPr="005B504E" w:rsidRDefault="00E04512" w:rsidP="00E04512">
      <w:pPr>
        <w:pStyle w:val="ListBullet3"/>
      </w:pPr>
      <w:r w:rsidRPr="005B504E">
        <w:tab/>
        <w:t>Audio Object Type</w:t>
      </w:r>
    </w:p>
    <w:p w14:paraId="527F6CFA" w14:textId="77777777" w:rsidR="00E04512" w:rsidRPr="005B504E" w:rsidRDefault="00E04512" w:rsidP="00E04512">
      <w:pPr>
        <w:pStyle w:val="ListBullet3"/>
      </w:pPr>
      <w:r w:rsidRPr="005B504E">
        <w:tab/>
        <w:t>Sampling Frequency</w:t>
      </w:r>
    </w:p>
    <w:p w14:paraId="7D84980C" w14:textId="77777777" w:rsidR="00E04512" w:rsidRPr="005B504E" w:rsidRDefault="00E04512" w:rsidP="00E04512">
      <w:pPr>
        <w:pStyle w:val="ListBullet3"/>
      </w:pPr>
      <w:r w:rsidRPr="005B504E">
        <w:tab/>
        <w:t>Channel Configuration</w:t>
      </w:r>
    </w:p>
    <w:p w14:paraId="62C9ED68" w14:textId="74806AAF" w:rsidR="00E04512" w:rsidRPr="005B504E" w:rsidRDefault="00E04512" w:rsidP="000650E4">
      <w:pPr>
        <w:pStyle w:val="Heading5"/>
        <w:autoSpaceDE w:val="0"/>
        <w:rPr>
          <w:color w:val="auto"/>
        </w:rPr>
      </w:pPr>
      <w:r w:rsidRPr="005B504E">
        <w:rPr>
          <w:color w:val="auto"/>
        </w:rPr>
        <w:t>Syntactic Elements</w:t>
      </w:r>
    </w:p>
    <w:p w14:paraId="77A5A218" w14:textId="77777777" w:rsidR="00E04512" w:rsidRPr="005B504E" w:rsidRDefault="00E04512" w:rsidP="00E04512">
      <w:pPr>
        <w:pStyle w:val="ListBullet"/>
      </w:pPr>
      <w:r w:rsidRPr="005B504E">
        <w:t xml:space="preserve">The syntax and values for syntactic elements </w:t>
      </w:r>
      <w:r w:rsidRPr="005B504E">
        <w:rPr>
          <w:rStyle w:val="DECEConformanceStmt"/>
        </w:rPr>
        <w:t>shall</w:t>
      </w:r>
      <w:r w:rsidRPr="005B504E">
        <w:t xml:space="preserve"> conform to [AAC]</w:t>
      </w:r>
      <w:r w:rsidR="005E0722" w:rsidRPr="005B504E">
        <w:t xml:space="preserve"> and [AACC]</w:t>
      </w:r>
      <w:r w:rsidRPr="005B504E">
        <w:t xml:space="preserve">.  The following elements </w:t>
      </w:r>
      <w:r w:rsidRPr="005B504E">
        <w:rPr>
          <w:rStyle w:val="DECEConformanceStmt"/>
        </w:rPr>
        <w:t xml:space="preserve">shall not </w:t>
      </w:r>
      <w:r w:rsidRPr="005B504E">
        <w:t>be present in an MPEG-4 AAC elementary stream:</w:t>
      </w:r>
    </w:p>
    <w:p w14:paraId="28486177" w14:textId="77777777" w:rsidR="00E04512" w:rsidRPr="005B504E" w:rsidRDefault="00E04512" w:rsidP="00740695">
      <w:pPr>
        <w:pStyle w:val="ListBullet2"/>
        <w:numPr>
          <w:ilvl w:val="0"/>
          <w:numId w:val="16"/>
        </w:numPr>
      </w:pPr>
      <w:r w:rsidRPr="005B504E">
        <w:tab/>
      </w:r>
      <w:r w:rsidRPr="005B504E">
        <w:rPr>
          <w:rStyle w:val="DECEvariable"/>
          <w:noProof w:val="0"/>
        </w:rPr>
        <w:t>coupling_channel_element</w:t>
      </w:r>
      <w:r w:rsidRPr="005B504E">
        <w:t xml:space="preserve"> (CCE)</w:t>
      </w:r>
    </w:p>
    <w:p w14:paraId="7BCFD7B0" w14:textId="77777777" w:rsidR="005E0722" w:rsidRPr="005B504E" w:rsidRDefault="005E0722" w:rsidP="005E0722">
      <w:pPr>
        <w:pStyle w:val="ListBullet"/>
      </w:pPr>
      <w:r w:rsidRPr="005B504E">
        <w:t xml:space="preserve">The syntax and values for syntactic elements </w:t>
      </w:r>
      <w:r w:rsidRPr="005B504E">
        <w:rPr>
          <w:rStyle w:val="DECEConformanceStmt"/>
        </w:rPr>
        <w:t>shall</w:t>
      </w:r>
      <w:r w:rsidRPr="005B504E">
        <w:t xml:space="preserve"> conform to [AAC] and [AACC]. The following elements </w:t>
      </w:r>
      <w:r w:rsidRPr="005B504E">
        <w:rPr>
          <w:rStyle w:val="DECEConformanceStmt"/>
        </w:rPr>
        <w:t xml:space="preserve">shall </w:t>
      </w:r>
      <w:r w:rsidRPr="005B504E">
        <w:t>be present in an MPEG-4 AAC elementary stream:</w:t>
      </w:r>
    </w:p>
    <w:p w14:paraId="6F926363" w14:textId="77777777" w:rsidR="005E0722" w:rsidRPr="005B504E" w:rsidRDefault="005E0722" w:rsidP="00740695">
      <w:pPr>
        <w:pStyle w:val="ListBullet2"/>
        <w:numPr>
          <w:ilvl w:val="0"/>
          <w:numId w:val="16"/>
        </w:numPr>
      </w:pPr>
      <w:r w:rsidRPr="005B504E">
        <w:rPr>
          <w:rStyle w:val="DECEvariable"/>
          <w:noProof w:val="0"/>
        </w:rPr>
        <w:t>dynamic_range_info()</w:t>
      </w:r>
    </w:p>
    <w:p w14:paraId="5DFBAEE5" w14:textId="25C22C64" w:rsidR="005E0722" w:rsidRPr="005B504E" w:rsidRDefault="005E0722" w:rsidP="000650E4">
      <w:pPr>
        <w:pStyle w:val="Heading6"/>
        <w:autoSpaceDE w:val="0"/>
      </w:pPr>
      <w:r w:rsidRPr="005B504E">
        <w:t>6.1 and 7.1 Channel Configurations</w:t>
      </w:r>
    </w:p>
    <w:p w14:paraId="1B71709E" w14:textId="77777777" w:rsidR="005E0722" w:rsidRPr="005B504E" w:rsidRDefault="005E0722" w:rsidP="005E0722">
      <w:r w:rsidRPr="005B504E">
        <w:t xml:space="preserve">In addition to the above, for 6.1 and 7.1 Channel Configuration following elements </w:t>
      </w:r>
      <w:r w:rsidRPr="005B504E">
        <w:rPr>
          <w:rStyle w:val="DECEConformanceStmt"/>
        </w:rPr>
        <w:t xml:space="preserve">shall </w:t>
      </w:r>
      <w:r w:rsidRPr="005B504E">
        <w:t>be present in an MPEG-4 AAC elementary stream:</w:t>
      </w:r>
    </w:p>
    <w:p w14:paraId="69FA26AD" w14:textId="77777777" w:rsidR="005E0722" w:rsidRPr="005B504E" w:rsidRDefault="005E0722" w:rsidP="00740695">
      <w:pPr>
        <w:pStyle w:val="ListBullet2"/>
        <w:numPr>
          <w:ilvl w:val="0"/>
          <w:numId w:val="16"/>
        </w:numPr>
        <w:rPr>
          <w:rFonts w:ascii="Courier New" w:hAnsi="Courier New" w:cs="Courier New"/>
          <w:sz w:val="20"/>
          <w:szCs w:val="20"/>
        </w:rPr>
      </w:pPr>
      <w:r w:rsidRPr="005B504E">
        <w:rPr>
          <w:rStyle w:val="DECEvariable"/>
          <w:noProof w:val="0"/>
        </w:rPr>
        <w:t>MPEG4_ancillary_data()</w:t>
      </w:r>
    </w:p>
    <w:p w14:paraId="3CAAAD6A" w14:textId="77777777" w:rsidR="005E0722" w:rsidRPr="005B504E" w:rsidRDefault="005E0722" w:rsidP="005E0722"/>
    <w:p w14:paraId="7ACB8AEE" w14:textId="65724081" w:rsidR="00E04512" w:rsidRPr="005B504E" w:rsidRDefault="00E04512" w:rsidP="000650E4">
      <w:pPr>
        <w:pStyle w:val="Heading6"/>
        <w:autoSpaceDE w:val="0"/>
        <w:rPr>
          <w:color w:val="auto"/>
        </w:rPr>
      </w:pPr>
      <w:r w:rsidRPr="005B504E">
        <w:rPr>
          <w:color w:val="auto"/>
        </w:rPr>
        <w:t>Arrangement of Syntactic Elements</w:t>
      </w:r>
    </w:p>
    <w:p w14:paraId="6D9DBAFA" w14:textId="77777777" w:rsidR="00E04512" w:rsidRPr="005B504E" w:rsidRDefault="00E04512" w:rsidP="00E04512">
      <w:pPr>
        <w:pStyle w:val="ListBullet"/>
      </w:pPr>
      <w:r w:rsidRPr="005B504E">
        <w:t xml:space="preserve">Syntactic elements </w:t>
      </w:r>
      <w:r w:rsidRPr="005B504E">
        <w:rPr>
          <w:rStyle w:val="DECEConformanceStmt"/>
        </w:rPr>
        <w:t>shall</w:t>
      </w:r>
      <w:r w:rsidRPr="005B504E">
        <w:t xml:space="preserve"> be arranged in the following</w:t>
      </w:r>
      <w:r w:rsidR="005E0722" w:rsidRPr="005B504E">
        <w:t xml:space="preserve"> [AAC] i.e. ordering of channel elements SHALL follow Table 1.19 – Channel Configuration of [AAC]</w:t>
      </w:r>
      <w:r w:rsidR="002B4671" w:rsidRPr="005B504E">
        <w:t>, for e</w:t>
      </w:r>
      <w:r w:rsidR="005E0722" w:rsidRPr="005B504E">
        <w:t>xample:</w:t>
      </w:r>
      <w:r w:rsidRPr="005B504E">
        <w:t xml:space="preserve">  </w:t>
      </w:r>
    </w:p>
    <w:p w14:paraId="571B0606" w14:textId="77777777" w:rsidR="00E04512" w:rsidRPr="005B504E" w:rsidRDefault="00E04512" w:rsidP="00740695">
      <w:pPr>
        <w:pStyle w:val="ListBullet2"/>
        <w:numPr>
          <w:ilvl w:val="0"/>
          <w:numId w:val="16"/>
        </w:numPr>
      </w:pPr>
      <w:r w:rsidRPr="005B504E">
        <w:t>&lt;SCE&gt;</w:t>
      </w:r>
      <w:r w:rsidR="005E0722" w:rsidRPr="005B504E">
        <w:t>&lt;FIL-&lt;EXT-SBR&gt;&gt;</w:t>
      </w:r>
      <w:r w:rsidRPr="005B504E">
        <w:t>&lt;CPE&gt;</w:t>
      </w:r>
      <w:r w:rsidR="005E0722" w:rsidRPr="005B504E">
        <w:t>&lt;FIL-&lt;EXT-SBR&gt;&gt;</w:t>
      </w:r>
      <w:r w:rsidRPr="005B504E">
        <w:t>&lt;CPE&gt;</w:t>
      </w:r>
      <w:r w:rsidR="005E0722" w:rsidRPr="005B504E">
        <w:t>&lt;FIL-&lt;EXT-SBR&gt;&gt;</w:t>
      </w:r>
      <w:r w:rsidRPr="005B504E">
        <w:t>&lt;LFE&gt;</w:t>
      </w:r>
      <w:r w:rsidR="005E0722" w:rsidRPr="005B504E">
        <w:t>&gt;…&lt;FIL-&lt;EXT-DRC&gt;&gt;</w:t>
      </w:r>
      <w:r w:rsidRPr="005B504E">
        <w:t xml:space="preserve">&lt;FIL&gt;&lt;TERM&gt;… for </w:t>
      </w:r>
      <w:r w:rsidR="00D259E6" w:rsidRPr="005B504E">
        <w:t>channelConfiguration 6  (</w:t>
      </w:r>
      <w:r w:rsidRPr="005B504E">
        <w:t>5.1-channels</w:t>
      </w:r>
      <w:r w:rsidR="00D259E6" w:rsidRPr="005B504E">
        <w:t>)</w:t>
      </w:r>
    </w:p>
    <w:p w14:paraId="42C3021A" w14:textId="77777777" w:rsidR="00E04512" w:rsidRPr="005B504E" w:rsidRDefault="00E04512" w:rsidP="00E04512">
      <w:r w:rsidRPr="005B504E">
        <w:rPr>
          <w:b/>
        </w:rPr>
        <w:t>Note:</w:t>
      </w:r>
      <w:r w:rsidRPr="005B504E">
        <w:t xml:space="preserve"> Angled brackets (&lt;&gt;) are delimiters for syntactic elements.</w:t>
      </w:r>
    </w:p>
    <w:p w14:paraId="4E3464D4" w14:textId="7FA8DE24" w:rsidR="00E04512" w:rsidRPr="005B504E" w:rsidRDefault="00E04512" w:rsidP="000650E4">
      <w:pPr>
        <w:pStyle w:val="Heading6"/>
        <w:autoSpaceDE w:val="0"/>
        <w:rPr>
          <w:color w:val="auto"/>
        </w:rPr>
      </w:pPr>
      <w:r w:rsidRPr="005B504E">
        <w:rPr>
          <w:color w:val="auto"/>
        </w:rPr>
        <w:t>individual_channel_stream</w:t>
      </w:r>
    </w:p>
    <w:p w14:paraId="4B0CFA7F" w14:textId="77777777" w:rsidR="00E04512" w:rsidRPr="005B504E" w:rsidRDefault="00E04512" w:rsidP="00E04512">
      <w:pPr>
        <w:pStyle w:val="ListBullet"/>
      </w:pPr>
      <w:r w:rsidRPr="005B504E">
        <w:t xml:space="preserve">The syntax and values for </w:t>
      </w:r>
      <w:r w:rsidRPr="005B504E">
        <w:rPr>
          <w:rStyle w:val="DECEvariable"/>
          <w:noProof w:val="0"/>
        </w:rPr>
        <w:t>individual_channel_stream</w:t>
      </w:r>
      <w:r w:rsidRPr="005B504E">
        <w:t xml:space="preserve"> </w:t>
      </w:r>
      <w:r w:rsidRPr="005B504E">
        <w:rPr>
          <w:rStyle w:val="DECEConformanceStmt"/>
        </w:rPr>
        <w:t>shall</w:t>
      </w:r>
      <w:r w:rsidRPr="005B504E">
        <w:t xml:space="preserve"> conform to [AAC]</w:t>
      </w:r>
      <w:r w:rsidR="00D259E6" w:rsidRPr="005B504E">
        <w:t xml:space="preserve"> and [AACC]</w:t>
      </w:r>
      <w:r w:rsidRPr="005B504E">
        <w:t xml:space="preserve">. The following fields </w:t>
      </w:r>
      <w:r w:rsidRPr="005B504E">
        <w:rPr>
          <w:rStyle w:val="DECEConformanceStmt"/>
        </w:rPr>
        <w:t>shall</w:t>
      </w:r>
      <w:r w:rsidRPr="005B504E">
        <w:t xml:space="preserve"> be set as defined:</w:t>
      </w:r>
    </w:p>
    <w:p w14:paraId="4BF2C00A" w14:textId="77777777" w:rsidR="00E04512" w:rsidRPr="005B504E" w:rsidRDefault="00E04512" w:rsidP="00E04512">
      <w:pPr>
        <w:pStyle w:val="ListBullet3"/>
      </w:pPr>
      <w:r w:rsidRPr="005B504E">
        <w:rPr>
          <w:rStyle w:val="DECEvariable"/>
          <w:noProof w:val="0"/>
        </w:rPr>
        <w:t>gain_control_data_present</w:t>
      </w:r>
      <w:r w:rsidRPr="005B504E">
        <w:t xml:space="preserve"> = 0;</w:t>
      </w:r>
    </w:p>
    <w:p w14:paraId="3ABE1AAC" w14:textId="35299BF0" w:rsidR="00E04512" w:rsidRPr="005B504E" w:rsidRDefault="00E04512" w:rsidP="000650E4">
      <w:pPr>
        <w:pStyle w:val="Heading6"/>
        <w:autoSpaceDE w:val="0"/>
        <w:rPr>
          <w:color w:val="auto"/>
        </w:rPr>
      </w:pPr>
      <w:r w:rsidRPr="005B504E">
        <w:rPr>
          <w:color w:val="auto"/>
        </w:rPr>
        <w:t>ics_info</w:t>
      </w:r>
    </w:p>
    <w:p w14:paraId="2A120690" w14:textId="77777777" w:rsidR="00E04512" w:rsidRPr="005B504E" w:rsidRDefault="00E04512" w:rsidP="00E04512">
      <w:pPr>
        <w:pStyle w:val="ListBullet"/>
      </w:pPr>
      <w:r w:rsidRPr="005B504E">
        <w:t xml:space="preserve">The syntax and values for </w:t>
      </w:r>
      <w:r w:rsidRPr="005B504E">
        <w:rPr>
          <w:rStyle w:val="DECEvariable"/>
          <w:noProof w:val="0"/>
        </w:rPr>
        <w:t>ics_info</w:t>
      </w:r>
      <w:r w:rsidRPr="005B504E">
        <w:t xml:space="preserve"> </w:t>
      </w:r>
      <w:r w:rsidRPr="005B504E">
        <w:rPr>
          <w:rStyle w:val="DECEConformanceStmt"/>
        </w:rPr>
        <w:t>shall</w:t>
      </w:r>
      <w:r w:rsidRPr="005B504E">
        <w:t xml:space="preserve"> conform to [AAC]</w:t>
      </w:r>
      <w:r w:rsidR="00D259E6" w:rsidRPr="005B504E">
        <w:t xml:space="preserve"> and [AACC]</w:t>
      </w:r>
      <w:r w:rsidRPr="005B504E">
        <w:t xml:space="preserve">.  The following fields </w:t>
      </w:r>
      <w:r w:rsidRPr="005B504E">
        <w:rPr>
          <w:rStyle w:val="DECEConformanceStmt"/>
        </w:rPr>
        <w:t>shall</w:t>
      </w:r>
      <w:r w:rsidRPr="005B504E">
        <w:t xml:space="preserve"> be set as defined:</w:t>
      </w:r>
    </w:p>
    <w:p w14:paraId="10928022" w14:textId="77777777" w:rsidR="00E04512" w:rsidRPr="005B504E" w:rsidRDefault="00E04512" w:rsidP="00E04512">
      <w:pPr>
        <w:pStyle w:val="ListBullet3"/>
      </w:pPr>
      <w:r w:rsidRPr="005B504E">
        <w:rPr>
          <w:rStyle w:val="DECEvariable"/>
          <w:noProof w:val="0"/>
        </w:rPr>
        <w:t>predictor_data_present</w:t>
      </w:r>
      <w:r w:rsidRPr="005B504E">
        <w:t xml:space="preserve"> = 0;</w:t>
      </w:r>
    </w:p>
    <w:p w14:paraId="5F4A4635" w14:textId="55149C46" w:rsidR="0092596D" w:rsidRPr="005B504E" w:rsidRDefault="0092596D" w:rsidP="000650E4">
      <w:pPr>
        <w:pStyle w:val="Heading6"/>
        <w:autoSpaceDE w:val="0"/>
        <w:ind w:left="1296" w:hanging="1296"/>
        <w:rPr>
          <w:color w:val="auto"/>
        </w:rPr>
      </w:pPr>
      <w:r w:rsidRPr="005B504E">
        <w:rPr>
          <w:color w:val="auto"/>
        </w:rPr>
        <w:tab/>
      </w:r>
      <w:bookmarkStart w:id="3875" w:name="_Ref205740655"/>
      <w:r w:rsidRPr="005B504E">
        <w:rPr>
          <w:color w:val="auto"/>
        </w:rPr>
        <w:t>Maximum Bitrate</w:t>
      </w:r>
      <w:bookmarkEnd w:id="3875"/>
      <w:r w:rsidRPr="005B504E">
        <w:rPr>
          <w:color w:val="auto"/>
        </w:rPr>
        <w:t xml:space="preserve"> </w:t>
      </w:r>
    </w:p>
    <w:p w14:paraId="3F743F63" w14:textId="77777777" w:rsidR="0092596D" w:rsidRPr="005B504E" w:rsidRDefault="0092596D" w:rsidP="0092596D">
      <w:pPr>
        <w:pStyle w:val="ListBullet"/>
        <w:numPr>
          <w:ilvl w:val="0"/>
          <w:numId w:val="0"/>
        </w:numPr>
      </w:pPr>
      <w:r w:rsidRPr="005B504E">
        <w:t xml:space="preserve">The maximum bitrate of MPEG-4 </w:t>
      </w:r>
      <w:r w:rsidR="00D259E6" w:rsidRPr="005B504E">
        <w:t>HE AAC V2</w:t>
      </w:r>
      <w:r w:rsidR="001F3AD3" w:rsidRPr="005B504E">
        <w:t xml:space="preserve"> </w:t>
      </w:r>
      <w:r w:rsidRPr="005B504E">
        <w:t>[5.1</w:t>
      </w:r>
      <w:r w:rsidR="00D259E6" w:rsidRPr="005B504E">
        <w:t>, 7.1</w:t>
      </w:r>
      <w:r w:rsidRPr="005B504E">
        <w:t>-Channel] elementary streams SHALL be calculated in accordance with the AAC buffer requirements as defined in ISO/IEC 14496-3:2009, section 4.5.3</w:t>
      </w:r>
      <w:r w:rsidR="00D259E6" w:rsidRPr="005B504E">
        <w:t xml:space="preserve"> (288 kbps per full audio channel at 48 kHz AAC core sampling rate)</w:t>
      </w:r>
      <w:r w:rsidRPr="005B504E">
        <w:t xml:space="preserve">.  Only the raw data stream SHALL be considered </w:t>
      </w:r>
      <w:r w:rsidR="00035751" w:rsidRPr="005B504E">
        <w:t>in</w:t>
      </w:r>
      <w:r w:rsidRPr="005B504E">
        <w:t xml:space="preserve"> determining the maximum bitrate (system-layer descriptors are excluded).</w:t>
      </w:r>
    </w:p>
    <w:p w14:paraId="69B09486" w14:textId="540106C7" w:rsidR="00E04512" w:rsidRPr="005B504E" w:rsidRDefault="00E04512" w:rsidP="000650E4">
      <w:pPr>
        <w:pStyle w:val="Heading3"/>
        <w:autoSpaceDE w:val="0"/>
        <w:rPr>
          <w:color w:val="auto"/>
        </w:rPr>
      </w:pPr>
      <w:bookmarkStart w:id="3876" w:name="_Ref138106456"/>
      <w:bookmarkStart w:id="3877" w:name="_Toc308174941"/>
      <w:bookmarkStart w:id="3878" w:name="_Toc263280957"/>
      <w:r w:rsidRPr="005B504E">
        <w:rPr>
          <w:color w:val="auto"/>
        </w:rPr>
        <w:t>MPEG-4 HE AAC v2</w:t>
      </w:r>
      <w:bookmarkEnd w:id="3876"/>
      <w:bookmarkEnd w:id="3877"/>
      <w:bookmarkEnd w:id="3878"/>
    </w:p>
    <w:p w14:paraId="363ED789" w14:textId="00CEAB16" w:rsidR="00E04512" w:rsidRPr="005B504E" w:rsidRDefault="00E04512" w:rsidP="000650E4">
      <w:pPr>
        <w:pStyle w:val="Heading4"/>
        <w:autoSpaceDE w:val="0"/>
        <w:rPr>
          <w:color w:val="auto"/>
        </w:rPr>
      </w:pPr>
      <w:bookmarkStart w:id="3879" w:name="_Ref138090341"/>
      <w:r w:rsidRPr="005B504E">
        <w:rPr>
          <w:color w:val="auto"/>
        </w:rPr>
        <w:t xml:space="preserve">Storage of MPEG-4 HE AAC v2 Elementary </w:t>
      </w:r>
      <w:bookmarkEnd w:id="3879"/>
      <w:r w:rsidRPr="005B504E">
        <w:rPr>
          <w:color w:val="auto"/>
        </w:rPr>
        <w:t xml:space="preserve">Streams </w:t>
      </w:r>
    </w:p>
    <w:p w14:paraId="23DF6A1A" w14:textId="77777777" w:rsidR="00E04512" w:rsidRPr="005B504E" w:rsidRDefault="00E04512" w:rsidP="00E04512">
      <w:r w:rsidRPr="005B504E">
        <w:t xml:space="preserve">Storage of MPEG-4 HE AAC v2 elementary streams within a DECE CFF Container </w:t>
      </w:r>
      <w:r w:rsidRPr="005B504E">
        <w:rPr>
          <w:rStyle w:val="DECEConformanceStmt"/>
        </w:rPr>
        <w:t>shall</w:t>
      </w:r>
      <w:r w:rsidRPr="005B504E">
        <w:t xml:space="preserve"> be according to [MP4]. The following requirements </w:t>
      </w:r>
      <w:r w:rsidRPr="005B504E">
        <w:rPr>
          <w:rStyle w:val="DECEConformanceStmt"/>
        </w:rPr>
        <w:t>shall</w:t>
      </w:r>
      <w:r w:rsidRPr="005B504E">
        <w:t xml:space="preserve"> be met when storing MPEG-4 HE AAC v2 elementary streams in a DECE CFF Container.</w:t>
      </w:r>
    </w:p>
    <w:p w14:paraId="4CF63E49" w14:textId="77777777" w:rsidR="00E04512" w:rsidRPr="005B504E" w:rsidRDefault="00E04512" w:rsidP="00E04512">
      <w:pPr>
        <w:pStyle w:val="ListBullet"/>
      </w:pPr>
      <w:r w:rsidRPr="005B504E">
        <w:tab/>
        <w:t xml:space="preserve">An audio sample </w:t>
      </w:r>
      <w:r w:rsidRPr="005B504E">
        <w:rPr>
          <w:rStyle w:val="DECEConformanceStmt"/>
        </w:rPr>
        <w:t>shall</w:t>
      </w:r>
      <w:r w:rsidRPr="005B504E">
        <w:t xml:space="preserve"> consist of a single HE AAC v2 audio access unit.</w:t>
      </w:r>
    </w:p>
    <w:p w14:paraId="1DC0645E" w14:textId="77777777" w:rsidR="00E04512" w:rsidRPr="005B504E" w:rsidRDefault="00E04512" w:rsidP="00E04512">
      <w:pPr>
        <w:pStyle w:val="ListBullet"/>
      </w:pPr>
      <w:r w:rsidRPr="005B504E">
        <w:tab/>
        <w:t xml:space="preserve">The parameter values of </w:t>
      </w:r>
      <w:r w:rsidRPr="005B504E">
        <w:rPr>
          <w:rStyle w:val="DECEvariable"/>
          <w:noProof w:val="0"/>
        </w:rPr>
        <w:t>AudioSampleEntry</w:t>
      </w:r>
      <w:r w:rsidRPr="005B504E">
        <w:t xml:space="preserve">, </w:t>
      </w:r>
      <w:r w:rsidRPr="005B504E">
        <w:rPr>
          <w:rStyle w:val="DECEvariable"/>
          <w:noProof w:val="0"/>
        </w:rPr>
        <w:t>DecoderConfigDescriptor</w:t>
      </w:r>
      <w:r w:rsidRPr="005B504E">
        <w:t xml:space="preserve">, and </w:t>
      </w:r>
      <w:r w:rsidRPr="005B504E">
        <w:rPr>
          <w:rStyle w:val="DECEvariable"/>
          <w:noProof w:val="0"/>
        </w:rPr>
        <w:t>DecoderSpecificInfo</w:t>
      </w:r>
      <w:r w:rsidRPr="005B504E">
        <w:t xml:space="preserve"> </w:t>
      </w:r>
      <w:r w:rsidRPr="005B504E">
        <w:rPr>
          <w:rStyle w:val="DECEConformanceStmt"/>
        </w:rPr>
        <w:t>shall</w:t>
      </w:r>
      <w:r w:rsidRPr="005B504E">
        <w:t xml:space="preserve"> be consistent with the configuration of the MPEG-4 HE AAC v2 audio stream.</w:t>
      </w:r>
    </w:p>
    <w:p w14:paraId="78D72890" w14:textId="51BEAE8A" w:rsidR="00E04512" w:rsidRPr="005B504E" w:rsidRDefault="00E04512" w:rsidP="000650E4">
      <w:pPr>
        <w:pStyle w:val="Heading5"/>
        <w:autoSpaceDE w:val="0"/>
        <w:rPr>
          <w:color w:val="auto"/>
        </w:rPr>
      </w:pPr>
      <w:r w:rsidRPr="005B504E">
        <w:rPr>
          <w:color w:val="auto"/>
        </w:rPr>
        <w:t>Audio</w:t>
      </w:r>
      <w:ins w:id="3880" w:author="Joe McCrossan" w:date="2014-05-25T14:21:00Z">
        <w:r w:rsidR="00183B51">
          <w:rPr>
            <w:color w:val="auto"/>
          </w:rPr>
          <w:t xml:space="preserve"> </w:t>
        </w:r>
      </w:ins>
      <w:r w:rsidRPr="005B504E">
        <w:rPr>
          <w:color w:val="auto"/>
        </w:rPr>
        <w:t>Sample</w:t>
      </w:r>
      <w:ins w:id="3881" w:author="Joe McCrossan" w:date="2014-05-25T14:21:00Z">
        <w:r w:rsidR="00183B51">
          <w:rPr>
            <w:color w:val="auto"/>
          </w:rPr>
          <w:t xml:space="preserve"> </w:t>
        </w:r>
      </w:ins>
      <w:r w:rsidRPr="005B504E">
        <w:rPr>
          <w:color w:val="auto"/>
        </w:rPr>
        <w:t>Entry Box for MPEG-4 HE AAC v2</w:t>
      </w:r>
    </w:p>
    <w:p w14:paraId="713C01EA" w14:textId="77777777" w:rsidR="00E04512" w:rsidRPr="005B504E" w:rsidRDefault="00E04512" w:rsidP="00E04512">
      <w:pPr>
        <w:pStyle w:val="ListBullet"/>
      </w:pPr>
      <w:r w:rsidRPr="005B504E">
        <w:t xml:space="preserve">The syntax and values of the </w:t>
      </w:r>
      <w:r w:rsidRPr="005B504E">
        <w:rPr>
          <w:rStyle w:val="DECEvariable"/>
          <w:noProof w:val="0"/>
        </w:rPr>
        <w:t>AudioSampleEntry</w:t>
      </w:r>
      <w:r w:rsidRPr="005B504E">
        <w:t xml:space="preserve"> box </w:t>
      </w:r>
      <w:r w:rsidRPr="005B504E">
        <w:rPr>
          <w:rStyle w:val="DECEConformanceStmt"/>
        </w:rPr>
        <w:t>shall</w:t>
      </w:r>
      <w:r w:rsidRPr="005B504E">
        <w:t xml:space="preserve"> conform to </w:t>
      </w:r>
      <w:r w:rsidRPr="005B504E">
        <w:rPr>
          <w:rStyle w:val="DECEvariable"/>
          <w:noProof w:val="0"/>
        </w:rPr>
        <w:t>MP4AudioSampleEntry</w:t>
      </w:r>
      <w:r w:rsidRPr="005B504E">
        <w:t xml:space="preserve"> (</w:t>
      </w:r>
      <w:r w:rsidRPr="005B504E">
        <w:rPr>
          <w:rStyle w:val="DECE4CC"/>
          <w:noProof w:val="0"/>
        </w:rPr>
        <w:t>‘mp4a’</w:t>
      </w:r>
      <w:r w:rsidRPr="005B504E">
        <w:t xml:space="preserve">) defined in [MP4], and the following fields </w:t>
      </w:r>
      <w:r w:rsidRPr="005B504E">
        <w:rPr>
          <w:rStyle w:val="DECEConformanceStmt"/>
        </w:rPr>
        <w:t>shall</w:t>
      </w:r>
      <w:r w:rsidRPr="005B504E">
        <w:t xml:space="preserve"> be set as defined:</w:t>
      </w:r>
    </w:p>
    <w:p w14:paraId="2622538A" w14:textId="77777777" w:rsidR="00E04512" w:rsidRPr="005B504E" w:rsidRDefault="00E04512" w:rsidP="00E04512">
      <w:pPr>
        <w:pStyle w:val="ListBullet3"/>
      </w:pPr>
      <w:r w:rsidRPr="005B504E">
        <w:rPr>
          <w:rStyle w:val="DECEvariable"/>
          <w:noProof w:val="0"/>
        </w:rPr>
        <w:t>channelcount</w:t>
      </w:r>
      <w:r w:rsidRPr="005B504E">
        <w:t xml:space="preserve"> = 1 (for mono or parametric stereo) or 2 (for stereo)</w:t>
      </w:r>
    </w:p>
    <w:p w14:paraId="0DEB8D68" w14:textId="77777777" w:rsidR="00E04512" w:rsidRPr="005B504E" w:rsidRDefault="00E04512" w:rsidP="00E04512">
      <w:r w:rsidRPr="005B504E">
        <w:t xml:space="preserve">For MPEG-4 AAC, the </w:t>
      </w:r>
      <w:r w:rsidRPr="005B504E">
        <w:rPr>
          <w:rStyle w:val="DECEvariable"/>
          <w:noProof w:val="0"/>
        </w:rPr>
        <w:t>(codingnamespecific)Box</w:t>
      </w:r>
      <w:r w:rsidRPr="005B504E">
        <w:t xml:space="preserve"> that extends the </w:t>
      </w:r>
      <w:r w:rsidRPr="005B504E">
        <w:rPr>
          <w:rStyle w:val="DECEvariable"/>
          <w:noProof w:val="0"/>
        </w:rPr>
        <w:t>MP4AudioSampleEntry</w:t>
      </w:r>
      <w:r w:rsidRPr="005B504E">
        <w:t xml:space="preserve"> is the </w:t>
      </w:r>
      <w:r w:rsidRPr="005B504E">
        <w:rPr>
          <w:rStyle w:val="DECEvariable"/>
          <w:noProof w:val="0"/>
        </w:rPr>
        <w:t>ESDBox</w:t>
      </w:r>
      <w:r w:rsidRPr="005B504E">
        <w:t xml:space="preserve"> defined in ISO 14496-14 [14], which contains an </w:t>
      </w:r>
      <w:r w:rsidRPr="005B504E">
        <w:rPr>
          <w:rStyle w:val="DECEvariable"/>
          <w:noProof w:val="0"/>
        </w:rPr>
        <w:t>ES_Descriptor</w:t>
      </w:r>
      <w:r w:rsidRPr="005B504E">
        <w:t>.</w:t>
      </w:r>
    </w:p>
    <w:p w14:paraId="209C9212" w14:textId="30695760" w:rsidR="00E04512" w:rsidRPr="005B504E" w:rsidRDefault="00E04512" w:rsidP="000650E4">
      <w:pPr>
        <w:pStyle w:val="Heading5"/>
        <w:autoSpaceDE w:val="0"/>
        <w:rPr>
          <w:color w:val="auto"/>
        </w:rPr>
      </w:pPr>
      <w:r w:rsidRPr="005B504E">
        <w:rPr>
          <w:color w:val="auto"/>
        </w:rPr>
        <w:t>ESDBox</w:t>
      </w:r>
    </w:p>
    <w:p w14:paraId="319C745D" w14:textId="77777777" w:rsidR="00E04512" w:rsidRPr="005B504E" w:rsidRDefault="00E04512" w:rsidP="00E04512">
      <w:pPr>
        <w:pStyle w:val="ListBullet"/>
      </w:pPr>
      <w:r w:rsidRPr="005B504E">
        <w:t xml:space="preserve">The </w:t>
      </w:r>
      <w:r w:rsidRPr="005B504E">
        <w:rPr>
          <w:rStyle w:val="DECEvariable"/>
          <w:noProof w:val="0"/>
        </w:rPr>
        <w:t>ESDBox</w:t>
      </w:r>
      <w:r w:rsidRPr="005B504E">
        <w:t xml:space="preserve"> contains an </w:t>
      </w:r>
      <w:r w:rsidRPr="005B504E">
        <w:rPr>
          <w:rStyle w:val="DECEvariable"/>
          <w:noProof w:val="0"/>
        </w:rPr>
        <w:t>ES_Descriptor</w:t>
      </w:r>
      <w:r w:rsidRPr="005B504E">
        <w:t xml:space="preserve">. The syntax and values for </w:t>
      </w:r>
      <w:r w:rsidRPr="005B504E">
        <w:rPr>
          <w:rStyle w:val="DECEvariable"/>
          <w:noProof w:val="0"/>
        </w:rPr>
        <w:t>ES_Descriptor</w:t>
      </w:r>
      <w:r w:rsidRPr="005B504E">
        <w:t xml:space="preserve"> </w:t>
      </w:r>
      <w:r w:rsidRPr="005B504E">
        <w:rPr>
          <w:rStyle w:val="DECEConformanceStmt"/>
        </w:rPr>
        <w:t>shall</w:t>
      </w:r>
      <w:r w:rsidRPr="005B504E">
        <w:t xml:space="preserve"> conform to [MPEG4S], and the fields of the </w:t>
      </w:r>
      <w:r w:rsidRPr="005B504E">
        <w:rPr>
          <w:rStyle w:val="DECEvariable"/>
          <w:noProof w:val="0"/>
        </w:rPr>
        <w:t>ES_Descriptor</w:t>
      </w:r>
      <w:r w:rsidRPr="005B504E">
        <w:t xml:space="preserve"> </w:t>
      </w:r>
      <w:r w:rsidRPr="005B504E">
        <w:rPr>
          <w:rStyle w:val="DECEConformanceStmt"/>
        </w:rPr>
        <w:t>shall</w:t>
      </w:r>
      <w:r w:rsidRPr="005B504E">
        <w:t xml:space="preserve"> be set to the following specified values.  Descriptors other than those specified below </w:t>
      </w:r>
      <w:r w:rsidRPr="005B504E">
        <w:rPr>
          <w:rStyle w:val="DECEConformanceStmt"/>
        </w:rPr>
        <w:t>shall not</w:t>
      </w:r>
      <w:r w:rsidRPr="005B504E">
        <w:t xml:space="preserve"> be used.</w:t>
      </w:r>
    </w:p>
    <w:p w14:paraId="5A28D39F" w14:textId="77777777" w:rsidR="00E04512" w:rsidRPr="005B504E" w:rsidRDefault="00E04512" w:rsidP="00E04512">
      <w:pPr>
        <w:pStyle w:val="ListBullet3"/>
      </w:pPr>
      <w:r w:rsidRPr="005B504E">
        <w:rPr>
          <w:rStyle w:val="DECEvariable"/>
          <w:noProof w:val="0"/>
        </w:rPr>
        <w:t>ES_ID</w:t>
      </w:r>
      <w:r w:rsidRPr="005B504E">
        <w:t xml:space="preserve"> = 0</w:t>
      </w:r>
    </w:p>
    <w:p w14:paraId="6B4B71AC" w14:textId="77777777" w:rsidR="00E04512" w:rsidRPr="005B504E" w:rsidRDefault="00E04512" w:rsidP="00E04512">
      <w:pPr>
        <w:pStyle w:val="ListBullet3"/>
      </w:pPr>
      <w:r w:rsidRPr="005B504E">
        <w:rPr>
          <w:rStyle w:val="DECEvariable"/>
          <w:noProof w:val="0"/>
        </w:rPr>
        <w:t>streamDependenceFlag</w:t>
      </w:r>
      <w:r w:rsidRPr="005B504E">
        <w:t xml:space="preserve"> = 0</w:t>
      </w:r>
    </w:p>
    <w:p w14:paraId="4854B770" w14:textId="77777777" w:rsidR="00E04512" w:rsidRPr="005B504E" w:rsidRDefault="00E04512" w:rsidP="00E04512">
      <w:pPr>
        <w:pStyle w:val="ListBullet3"/>
      </w:pPr>
      <w:r w:rsidRPr="005B504E">
        <w:rPr>
          <w:rStyle w:val="DECEvariable"/>
          <w:noProof w:val="0"/>
        </w:rPr>
        <w:t>URL_Flag</w:t>
      </w:r>
      <w:r w:rsidRPr="005B504E">
        <w:t xml:space="preserve"> = 0</w:t>
      </w:r>
    </w:p>
    <w:p w14:paraId="750E2983" w14:textId="77777777" w:rsidR="00E04512" w:rsidRPr="005B504E" w:rsidRDefault="00E04512" w:rsidP="00E04512">
      <w:pPr>
        <w:pStyle w:val="ListBullet3"/>
      </w:pPr>
      <w:r w:rsidRPr="005B504E">
        <w:rPr>
          <w:rStyle w:val="DECEvariable"/>
          <w:noProof w:val="0"/>
        </w:rPr>
        <w:t>OCRstreamFlag</w:t>
      </w:r>
      <w:r w:rsidRPr="005B504E">
        <w:t xml:space="preserve"> = 0 (false)</w:t>
      </w:r>
    </w:p>
    <w:p w14:paraId="3B5B8106" w14:textId="77777777" w:rsidR="00E04512" w:rsidRPr="005B504E" w:rsidRDefault="00E04512" w:rsidP="00E04512">
      <w:pPr>
        <w:pStyle w:val="ListBullet3"/>
      </w:pPr>
      <w:r w:rsidRPr="005B504E">
        <w:rPr>
          <w:rStyle w:val="DECEvariable"/>
          <w:noProof w:val="0"/>
        </w:rPr>
        <w:t>streamPriority</w:t>
      </w:r>
      <w:r w:rsidRPr="005B504E">
        <w:t xml:space="preserve"> = 0</w:t>
      </w:r>
    </w:p>
    <w:p w14:paraId="40719587" w14:textId="77777777" w:rsidR="00E04512" w:rsidRPr="005B504E" w:rsidRDefault="00E04512" w:rsidP="00E04512">
      <w:pPr>
        <w:pStyle w:val="ListBullet3"/>
      </w:pPr>
      <w:r w:rsidRPr="005B504E">
        <w:rPr>
          <w:rStyle w:val="DECEvariable"/>
          <w:noProof w:val="0"/>
        </w:rPr>
        <w:t>decConfigDescr</w:t>
      </w:r>
      <w:r w:rsidRPr="005B504E">
        <w:t xml:space="preserve"> = </w:t>
      </w:r>
      <w:r w:rsidRPr="005B504E">
        <w:rPr>
          <w:rStyle w:val="DECEvariable"/>
          <w:noProof w:val="0"/>
        </w:rPr>
        <w:t>DecoderConfigDescriptor</w:t>
      </w:r>
      <w:r w:rsidRPr="005B504E">
        <w:t xml:space="preserve"> (see ‎Section </w:t>
      </w:r>
      <w:r w:rsidR="007A4DF4">
        <w:fldChar w:fldCharType="begin" w:fldLock="1"/>
      </w:r>
      <w:r w:rsidR="007A4DF4">
        <w:instrText xml:space="preserve"> REF _Ref138089929 \w \h  \* MERGEFORMAT </w:instrText>
      </w:r>
      <w:r w:rsidR="007A4DF4">
        <w:fldChar w:fldCharType="separate"/>
      </w:r>
      <w:r w:rsidR="005B504E">
        <w:t>5.3.4.1.3</w:t>
      </w:r>
      <w:r w:rsidR="007A4DF4">
        <w:fldChar w:fldCharType="end"/>
      </w:r>
      <w:r w:rsidRPr="005B504E">
        <w:t>)</w:t>
      </w:r>
    </w:p>
    <w:p w14:paraId="6082276B" w14:textId="77777777" w:rsidR="00E04512" w:rsidRPr="005B504E" w:rsidRDefault="00E04512" w:rsidP="00E04512">
      <w:pPr>
        <w:pStyle w:val="ListBullet3"/>
      </w:pPr>
      <w:r w:rsidRPr="005B504E">
        <w:rPr>
          <w:rStyle w:val="DECEvariable"/>
          <w:noProof w:val="0"/>
        </w:rPr>
        <w:t>slConfigDescr</w:t>
      </w:r>
      <w:r w:rsidRPr="005B504E">
        <w:t xml:space="preserve"> = </w:t>
      </w:r>
      <w:r w:rsidRPr="005B504E">
        <w:rPr>
          <w:rStyle w:val="DECEvariable"/>
          <w:noProof w:val="0"/>
        </w:rPr>
        <w:t>SLConfigDescriptor</w:t>
      </w:r>
      <w:r w:rsidRPr="005B504E">
        <w:t>, predefined type 2</w:t>
      </w:r>
    </w:p>
    <w:p w14:paraId="7C2F29BB" w14:textId="2D8C942F" w:rsidR="00E04512" w:rsidRPr="005B504E" w:rsidRDefault="00E04512" w:rsidP="000650E4">
      <w:pPr>
        <w:pStyle w:val="Heading5"/>
        <w:autoSpaceDE w:val="0"/>
        <w:rPr>
          <w:color w:val="auto"/>
        </w:rPr>
      </w:pPr>
      <w:bookmarkStart w:id="3882" w:name="_Ref138089929"/>
      <w:r w:rsidRPr="005B504E">
        <w:rPr>
          <w:color w:val="auto"/>
        </w:rPr>
        <w:t>DecoderConfigDescriptor</w:t>
      </w:r>
      <w:bookmarkEnd w:id="3882"/>
    </w:p>
    <w:p w14:paraId="3860E06C" w14:textId="77777777" w:rsidR="00E04512" w:rsidRPr="005B504E" w:rsidRDefault="00E04512" w:rsidP="00E04512">
      <w:pPr>
        <w:pStyle w:val="ListBullet"/>
      </w:pPr>
      <w:r w:rsidRPr="005B504E">
        <w:t xml:space="preserve">The syntax and values for </w:t>
      </w:r>
      <w:r w:rsidRPr="005B504E">
        <w:rPr>
          <w:rStyle w:val="DECEvariable"/>
          <w:noProof w:val="0"/>
        </w:rPr>
        <w:t>DecoderConfigDescriptor</w:t>
      </w:r>
      <w:r w:rsidRPr="005B504E">
        <w:t xml:space="preserve"> </w:t>
      </w:r>
      <w:r w:rsidRPr="005B504E">
        <w:rPr>
          <w:rStyle w:val="DECEConformanceStmt"/>
        </w:rPr>
        <w:t>shall</w:t>
      </w:r>
      <w:r w:rsidRPr="005B504E">
        <w:t xml:space="preserve"> conform to [MPEG4S], and the fields of this descriptor </w:t>
      </w:r>
      <w:r w:rsidRPr="005B504E">
        <w:rPr>
          <w:rStyle w:val="DECEConformanceStmt"/>
        </w:rPr>
        <w:t>shall</w:t>
      </w:r>
      <w:r w:rsidRPr="005B504E">
        <w:t xml:space="preserve"> be set to the following specified values. In this descriptor, </w:t>
      </w:r>
      <w:r w:rsidRPr="005B504E">
        <w:rPr>
          <w:rStyle w:val="DECEvariable"/>
          <w:noProof w:val="0"/>
        </w:rPr>
        <w:t>DecoderSpecificInfo</w:t>
      </w:r>
      <w:r w:rsidRPr="005B504E">
        <w:t xml:space="preserve"> </w:t>
      </w:r>
      <w:r w:rsidRPr="005B504E">
        <w:rPr>
          <w:rStyle w:val="DECEConformanceStmt"/>
        </w:rPr>
        <w:t>shall</w:t>
      </w:r>
      <w:r w:rsidRPr="005B504E">
        <w:t xml:space="preserve"> be used, and </w:t>
      </w:r>
      <w:r w:rsidRPr="005B504E">
        <w:rPr>
          <w:rStyle w:val="DECEvariable"/>
          <w:noProof w:val="0"/>
        </w:rPr>
        <w:t>ProfileLevelIndicationIndexDescriptor</w:t>
      </w:r>
      <w:r w:rsidRPr="005B504E">
        <w:t xml:space="preserve"> </w:t>
      </w:r>
      <w:r w:rsidRPr="005B504E">
        <w:rPr>
          <w:rStyle w:val="DECEConformanceStmt"/>
        </w:rPr>
        <w:t>shall not</w:t>
      </w:r>
      <w:r w:rsidRPr="005B504E">
        <w:t xml:space="preserve"> be used.</w:t>
      </w:r>
    </w:p>
    <w:p w14:paraId="778E61E1" w14:textId="77777777" w:rsidR="00E04512" w:rsidRPr="005B504E" w:rsidRDefault="00E04512" w:rsidP="00E04512">
      <w:pPr>
        <w:pStyle w:val="ListBullet3"/>
      </w:pPr>
      <w:r w:rsidRPr="005B504E">
        <w:rPr>
          <w:rStyle w:val="DECEvariable"/>
          <w:noProof w:val="0"/>
        </w:rPr>
        <w:t>objectTypeIndication</w:t>
      </w:r>
      <w:r w:rsidRPr="005B504E">
        <w:t xml:space="preserve"> = 0x40 (Audio)</w:t>
      </w:r>
    </w:p>
    <w:p w14:paraId="2C4DDBFE" w14:textId="77777777" w:rsidR="00E04512" w:rsidRPr="005B504E" w:rsidRDefault="00E04512" w:rsidP="00E04512">
      <w:pPr>
        <w:pStyle w:val="ListBullet3"/>
      </w:pPr>
      <w:r w:rsidRPr="005B504E">
        <w:rPr>
          <w:rStyle w:val="DECEvariable"/>
          <w:noProof w:val="0"/>
        </w:rPr>
        <w:t>streamType</w:t>
      </w:r>
      <w:r w:rsidRPr="005B504E">
        <w:t xml:space="preserve"> = 0x05 (Audio Stream)</w:t>
      </w:r>
    </w:p>
    <w:p w14:paraId="41FD5E70" w14:textId="77777777" w:rsidR="00E04512" w:rsidRPr="005B504E" w:rsidRDefault="00E04512" w:rsidP="00E04512">
      <w:pPr>
        <w:pStyle w:val="ListBullet3"/>
      </w:pPr>
      <w:r w:rsidRPr="005B504E">
        <w:rPr>
          <w:rStyle w:val="DECEvariable"/>
          <w:noProof w:val="0"/>
        </w:rPr>
        <w:t>upStream</w:t>
      </w:r>
      <w:r w:rsidRPr="005B504E">
        <w:t xml:space="preserve"> = 0</w:t>
      </w:r>
    </w:p>
    <w:p w14:paraId="301CCD40" w14:textId="77777777" w:rsidR="00E04512" w:rsidRPr="005B504E" w:rsidRDefault="00E04512" w:rsidP="00E04512">
      <w:pPr>
        <w:pStyle w:val="ListBullet3"/>
      </w:pPr>
      <w:r w:rsidRPr="005B504E">
        <w:rPr>
          <w:rStyle w:val="DECEvariable"/>
          <w:noProof w:val="0"/>
        </w:rPr>
        <w:t>decSpecificInfo</w:t>
      </w:r>
      <w:r w:rsidRPr="005B504E">
        <w:t xml:space="preserve"> = </w:t>
      </w:r>
      <w:r w:rsidRPr="005B504E">
        <w:rPr>
          <w:rStyle w:val="DECEvariable"/>
          <w:noProof w:val="0"/>
        </w:rPr>
        <w:t>AudioSpecificConfig</w:t>
      </w:r>
      <w:r w:rsidRPr="005B504E">
        <w:t xml:space="preserve"> (see Section </w:t>
      </w:r>
      <w:r w:rsidR="007A4DF4">
        <w:fldChar w:fldCharType="begin" w:fldLock="1"/>
      </w:r>
      <w:r w:rsidR="007A4DF4">
        <w:instrText xml:space="preserve"> REF _Ref138089956 \w \h  \* MERGEFORMAT </w:instrText>
      </w:r>
      <w:r w:rsidR="007A4DF4">
        <w:fldChar w:fldCharType="separate"/>
      </w:r>
      <w:r w:rsidR="005B504E">
        <w:t>5.3.4.1.4</w:t>
      </w:r>
      <w:r w:rsidR="007A4DF4">
        <w:fldChar w:fldCharType="end"/>
      </w:r>
      <w:r w:rsidRPr="005B504E">
        <w:t>)</w:t>
      </w:r>
    </w:p>
    <w:p w14:paraId="5BFACC91" w14:textId="7E956D46" w:rsidR="00E04512" w:rsidRPr="005B504E" w:rsidRDefault="00E04512" w:rsidP="000650E4">
      <w:pPr>
        <w:pStyle w:val="Heading5"/>
        <w:autoSpaceDE w:val="0"/>
        <w:rPr>
          <w:color w:val="auto"/>
        </w:rPr>
      </w:pPr>
      <w:bookmarkStart w:id="3883" w:name="_Ref138089956"/>
      <w:r w:rsidRPr="005B504E">
        <w:rPr>
          <w:color w:val="auto"/>
        </w:rPr>
        <w:t>AudioSpecificConfig</w:t>
      </w:r>
      <w:bookmarkEnd w:id="3883"/>
    </w:p>
    <w:p w14:paraId="3F86B8FB" w14:textId="77777777" w:rsidR="00E04512" w:rsidRPr="005B504E" w:rsidRDefault="00E04512" w:rsidP="00E04512">
      <w:pPr>
        <w:pStyle w:val="ListBullet"/>
      </w:pPr>
      <w:r w:rsidRPr="005B504E">
        <w:t xml:space="preserve">The syntax and values for </w:t>
      </w:r>
      <w:r w:rsidRPr="005B504E">
        <w:rPr>
          <w:rStyle w:val="DECEvariable"/>
          <w:noProof w:val="0"/>
        </w:rPr>
        <w:t>AudioSpecificConfig</w:t>
      </w:r>
      <w:r w:rsidRPr="005B504E">
        <w:t xml:space="preserve"> </w:t>
      </w:r>
      <w:r w:rsidRPr="005B504E">
        <w:rPr>
          <w:rStyle w:val="DECEConformanceStmt"/>
        </w:rPr>
        <w:t>shall</w:t>
      </w:r>
      <w:r w:rsidRPr="005B504E">
        <w:t xml:space="preserve"> conform to [AAC] and the fields of </w:t>
      </w:r>
      <w:r w:rsidRPr="005B504E">
        <w:rPr>
          <w:rStyle w:val="DECEvariable"/>
          <w:noProof w:val="0"/>
        </w:rPr>
        <w:t>AudioSpecificConfig</w:t>
      </w:r>
      <w:r w:rsidRPr="005B504E">
        <w:t xml:space="preserve"> </w:t>
      </w:r>
      <w:r w:rsidRPr="005B504E">
        <w:rPr>
          <w:rStyle w:val="DECEConformanceStmt"/>
        </w:rPr>
        <w:t>shall</w:t>
      </w:r>
      <w:r w:rsidRPr="005B504E">
        <w:t xml:space="preserve"> be set to the following specified values:</w:t>
      </w:r>
    </w:p>
    <w:p w14:paraId="2E735B03" w14:textId="77777777" w:rsidR="00E04512" w:rsidRPr="005B504E" w:rsidRDefault="00E04512" w:rsidP="00E04512">
      <w:pPr>
        <w:pStyle w:val="ListBullet3"/>
      </w:pPr>
      <w:r w:rsidRPr="005B504E">
        <w:rPr>
          <w:rStyle w:val="DECEvariable"/>
          <w:noProof w:val="0"/>
        </w:rPr>
        <w:t>audioObjectType</w:t>
      </w:r>
      <w:r w:rsidRPr="005B504E">
        <w:t xml:space="preserve"> = 5 (SBR)</w:t>
      </w:r>
    </w:p>
    <w:p w14:paraId="1A775629" w14:textId="77777777" w:rsidR="00E04512" w:rsidRPr="005B504E" w:rsidRDefault="00E04512" w:rsidP="00E04512">
      <w:pPr>
        <w:pStyle w:val="ListBullet3"/>
      </w:pPr>
      <w:r w:rsidRPr="005B504E">
        <w:rPr>
          <w:rStyle w:val="DECEvariable"/>
          <w:noProof w:val="0"/>
        </w:rPr>
        <w:t>channelConfiguration</w:t>
      </w:r>
      <w:r w:rsidRPr="005B504E">
        <w:t xml:space="preserve"> = 1 (for mono or parametric stereo) or 2 (for stereo)</w:t>
      </w:r>
    </w:p>
    <w:p w14:paraId="6F313517" w14:textId="77777777" w:rsidR="00E04512" w:rsidRPr="005B504E" w:rsidRDefault="00822770" w:rsidP="00E04512">
      <w:pPr>
        <w:pStyle w:val="ListBullet3"/>
      </w:pPr>
      <w:r w:rsidRPr="005B504E">
        <w:rPr>
          <w:rStyle w:val="DECEvariable"/>
          <w:rFonts w:ascii="Cambria" w:hAnsi="Cambria" w:cs="Calibri"/>
          <w:noProof w:val="0"/>
          <w:sz w:val="22"/>
          <w:szCs w:val="22"/>
        </w:rPr>
        <w:t>underlying audio object type</w:t>
      </w:r>
      <w:r w:rsidR="00E04512" w:rsidRPr="005B504E">
        <w:rPr>
          <w:rFonts w:cs="Calibri"/>
        </w:rPr>
        <w:t xml:space="preserve"> </w:t>
      </w:r>
      <w:r w:rsidR="00E04512" w:rsidRPr="005B504E">
        <w:t>= 2 (AAC LC)</w:t>
      </w:r>
    </w:p>
    <w:p w14:paraId="4DCE9729" w14:textId="77777777" w:rsidR="00E04512" w:rsidRPr="005B504E" w:rsidRDefault="00E04512" w:rsidP="00E04512">
      <w:pPr>
        <w:pStyle w:val="ListBullet3"/>
      </w:pPr>
      <w:r w:rsidRPr="005B504E">
        <w:rPr>
          <w:rStyle w:val="DECEvariable"/>
          <w:noProof w:val="0"/>
        </w:rPr>
        <w:t>GASpecificConfig</w:t>
      </w:r>
      <w:r w:rsidRPr="005B504E">
        <w:t xml:space="preserve"> (see ‎Section </w:t>
      </w:r>
      <w:r w:rsidR="007A4DF4">
        <w:fldChar w:fldCharType="begin" w:fldLock="1"/>
      </w:r>
      <w:r w:rsidR="007A4DF4">
        <w:instrText xml:space="preserve"> REF _Ref138089983 \w \h  \* MERGEFORMAT </w:instrText>
      </w:r>
      <w:r w:rsidR="007A4DF4">
        <w:fldChar w:fldCharType="separate"/>
      </w:r>
      <w:r w:rsidR="005B504E">
        <w:t>5.3.4.1.5</w:t>
      </w:r>
      <w:r w:rsidR="007A4DF4">
        <w:fldChar w:fldCharType="end"/>
      </w:r>
      <w:r w:rsidRPr="005B504E">
        <w:t>)</w:t>
      </w:r>
    </w:p>
    <w:p w14:paraId="0989D7A4" w14:textId="77777777" w:rsidR="00E04512" w:rsidRPr="005B504E" w:rsidRDefault="00E04512" w:rsidP="00E04512">
      <w:r w:rsidRPr="005B504E">
        <w:t>This configuration uses explicit hierarchical signaling to indicate the use of the SBR coding tool, and implicit signaling to indicate the use of the PS coding tool.</w:t>
      </w:r>
    </w:p>
    <w:p w14:paraId="08225698" w14:textId="73BFBC5C" w:rsidR="00E04512" w:rsidRPr="005B504E" w:rsidRDefault="00E04512" w:rsidP="000650E4">
      <w:pPr>
        <w:pStyle w:val="Heading5"/>
        <w:autoSpaceDE w:val="0"/>
        <w:rPr>
          <w:color w:val="auto"/>
        </w:rPr>
      </w:pPr>
      <w:bookmarkStart w:id="3884" w:name="_Ref138089983"/>
      <w:r w:rsidRPr="005B504E">
        <w:rPr>
          <w:color w:val="auto"/>
        </w:rPr>
        <w:t>GASpecificConfig</w:t>
      </w:r>
      <w:bookmarkEnd w:id="3884"/>
    </w:p>
    <w:p w14:paraId="2860B88C" w14:textId="77777777" w:rsidR="00E04512" w:rsidRPr="005B504E" w:rsidRDefault="00E04512" w:rsidP="00E04512">
      <w:pPr>
        <w:pStyle w:val="ListBullet"/>
      </w:pPr>
      <w:r w:rsidRPr="005B504E">
        <w:t xml:space="preserve">The syntax and values for </w:t>
      </w:r>
      <w:r w:rsidRPr="005B504E">
        <w:rPr>
          <w:rStyle w:val="DECEvariable"/>
          <w:noProof w:val="0"/>
        </w:rPr>
        <w:t>GASpecificConfig</w:t>
      </w:r>
      <w:r w:rsidRPr="005B504E">
        <w:t xml:space="preserve"> </w:t>
      </w:r>
      <w:r w:rsidRPr="005B504E">
        <w:rPr>
          <w:rStyle w:val="DECEConformanceStmt"/>
        </w:rPr>
        <w:t>shall</w:t>
      </w:r>
      <w:r w:rsidRPr="005B504E">
        <w:t xml:space="preserve"> conform to [AAC], and the fields of </w:t>
      </w:r>
      <w:r w:rsidRPr="005B504E">
        <w:rPr>
          <w:rStyle w:val="DECEvariable"/>
          <w:noProof w:val="0"/>
        </w:rPr>
        <w:t>GASpecificConfig</w:t>
      </w:r>
      <w:r w:rsidRPr="005B504E">
        <w:t xml:space="preserve"> </w:t>
      </w:r>
      <w:r w:rsidRPr="005B504E">
        <w:rPr>
          <w:rStyle w:val="DECEConformanceStmt"/>
        </w:rPr>
        <w:t>shall</w:t>
      </w:r>
      <w:r w:rsidRPr="005B504E">
        <w:t xml:space="preserve"> be set to the following specified values.</w:t>
      </w:r>
    </w:p>
    <w:p w14:paraId="21949699" w14:textId="77777777" w:rsidR="00E04512" w:rsidRPr="005B504E" w:rsidRDefault="00E04512" w:rsidP="00E04512">
      <w:pPr>
        <w:pStyle w:val="ListBullet3"/>
      </w:pPr>
      <w:r w:rsidRPr="005B504E">
        <w:rPr>
          <w:rStyle w:val="DECEvariable"/>
          <w:noProof w:val="0"/>
        </w:rPr>
        <w:t>frameLengthFlag</w:t>
      </w:r>
      <w:r w:rsidRPr="005B504E">
        <w:t xml:space="preserve"> = 0 (1024 lines IMDCT)</w:t>
      </w:r>
    </w:p>
    <w:p w14:paraId="5C6226D9" w14:textId="77777777" w:rsidR="00E04512" w:rsidRPr="005B504E" w:rsidRDefault="00E04512" w:rsidP="00E04512">
      <w:pPr>
        <w:pStyle w:val="ListBullet3"/>
      </w:pPr>
      <w:r w:rsidRPr="005B504E">
        <w:rPr>
          <w:rStyle w:val="DECEvariable"/>
          <w:noProof w:val="0"/>
        </w:rPr>
        <w:t>dependsOnCoreCoder</w:t>
      </w:r>
      <w:r w:rsidRPr="005B504E">
        <w:t xml:space="preserve"> = 0</w:t>
      </w:r>
    </w:p>
    <w:p w14:paraId="3C7946AC" w14:textId="77777777" w:rsidR="00E04512" w:rsidRPr="005B504E" w:rsidRDefault="00E04512" w:rsidP="00E04512">
      <w:pPr>
        <w:pStyle w:val="ListBullet3"/>
      </w:pPr>
      <w:r w:rsidRPr="005B504E">
        <w:rPr>
          <w:rStyle w:val="DECEvariable"/>
          <w:noProof w:val="0"/>
        </w:rPr>
        <w:t>extensionFlag</w:t>
      </w:r>
      <w:r w:rsidRPr="005B504E">
        <w:t xml:space="preserve"> = 0</w:t>
      </w:r>
    </w:p>
    <w:p w14:paraId="13990748" w14:textId="1E632B99" w:rsidR="00E04512" w:rsidRPr="005B504E" w:rsidRDefault="00E04512" w:rsidP="000650E4">
      <w:pPr>
        <w:pStyle w:val="Heading4"/>
        <w:autoSpaceDE w:val="0"/>
        <w:rPr>
          <w:color w:val="auto"/>
        </w:rPr>
      </w:pPr>
      <w:r w:rsidRPr="005B504E">
        <w:rPr>
          <w:color w:val="auto"/>
        </w:rPr>
        <w:t>MPEG-4 HE AAC v2 Elementary Stream Constraints</w:t>
      </w:r>
    </w:p>
    <w:p w14:paraId="70B923FA" w14:textId="77777777" w:rsidR="00EF594C" w:rsidRPr="005B504E" w:rsidRDefault="00EF594C" w:rsidP="005B683F">
      <w:r w:rsidRPr="005B504E">
        <w:t>Note: MPEG-4 HE AAC v2 is the superset of MPEG-4 AAC, MPEG-4 HE AAC and MPEG-4 HE AAC v2.</w:t>
      </w:r>
    </w:p>
    <w:p w14:paraId="09A63153" w14:textId="6D2B3B73" w:rsidR="00E04512" w:rsidRPr="005B504E" w:rsidRDefault="00E04512" w:rsidP="000650E4">
      <w:pPr>
        <w:pStyle w:val="Heading5"/>
        <w:autoSpaceDE w:val="0"/>
        <w:rPr>
          <w:color w:val="auto"/>
        </w:rPr>
      </w:pPr>
      <w:r w:rsidRPr="005B504E">
        <w:rPr>
          <w:color w:val="auto"/>
        </w:rPr>
        <w:t>General Encoding Constraints</w:t>
      </w:r>
    </w:p>
    <w:p w14:paraId="47BEE83C" w14:textId="77777777" w:rsidR="00E04512" w:rsidRPr="005B504E" w:rsidRDefault="00E04512" w:rsidP="00E04512">
      <w:r w:rsidRPr="005B504E">
        <w:t xml:space="preserve">The MPEG-4 HE AAC v2 elementary stream as defined in [AAC] </w:t>
      </w:r>
      <w:r w:rsidRPr="005B504E">
        <w:rPr>
          <w:rStyle w:val="DECEConformanceStmt"/>
        </w:rPr>
        <w:t>shall</w:t>
      </w:r>
      <w:r w:rsidRPr="005B504E">
        <w:t xml:space="preserve"> conform to the requirements of the MPEG-4 HE AAC v2 Profile at Level 2, except as follows:</w:t>
      </w:r>
    </w:p>
    <w:p w14:paraId="01E030A6" w14:textId="77777777" w:rsidR="00E04512" w:rsidRPr="005B504E" w:rsidRDefault="00E04512" w:rsidP="00E04512">
      <w:pPr>
        <w:pStyle w:val="ListBullet"/>
      </w:pPr>
      <w:r w:rsidRPr="005B504E">
        <w:tab/>
        <w:t xml:space="preserve">The elementary stream </w:t>
      </w:r>
      <w:r w:rsidRPr="005B504E">
        <w:rPr>
          <w:rStyle w:val="DECEConformanceStmt"/>
        </w:rPr>
        <w:t>may</w:t>
      </w:r>
      <w:r w:rsidRPr="005B504E">
        <w:t xml:space="preserve"> be encoded according to the MPEG-4 AAC, HE AAC or HE AAC v2 Profile. Use of the MPEG-4 HE AAC v2 profile is recommended.</w:t>
      </w:r>
    </w:p>
    <w:p w14:paraId="10B70488" w14:textId="77777777" w:rsidR="00E04512" w:rsidRPr="005B504E" w:rsidRDefault="00E04512" w:rsidP="00E04512">
      <w:pPr>
        <w:pStyle w:val="ListBullet"/>
      </w:pPr>
      <w:r w:rsidRPr="005B504E">
        <w:tab/>
        <w:t xml:space="preserve">The audio </w:t>
      </w:r>
      <w:r w:rsidRPr="005B504E">
        <w:rPr>
          <w:rStyle w:val="DECEConformanceStmt"/>
        </w:rPr>
        <w:t>shall</w:t>
      </w:r>
      <w:r w:rsidRPr="005B504E">
        <w:t xml:space="preserve"> be encoded in mono, parametric stereo or 2-channel stereo.</w:t>
      </w:r>
    </w:p>
    <w:p w14:paraId="5835A009" w14:textId="77777777" w:rsidR="00E04512" w:rsidRPr="005B504E" w:rsidRDefault="00E04512" w:rsidP="00E04512">
      <w:pPr>
        <w:pStyle w:val="ListBullet"/>
      </w:pPr>
      <w:r w:rsidRPr="005B504E">
        <w:tab/>
        <w:t xml:space="preserve">The transform length of the IMDCT for AAC </w:t>
      </w:r>
      <w:r w:rsidRPr="005B504E">
        <w:rPr>
          <w:rStyle w:val="DECEConformanceStmt"/>
        </w:rPr>
        <w:t>shall</w:t>
      </w:r>
      <w:r w:rsidRPr="005B504E">
        <w:t xml:space="preserve"> be 1024 samples for long and 128 for short blocks.</w:t>
      </w:r>
    </w:p>
    <w:p w14:paraId="1C4966D1" w14:textId="77777777" w:rsidR="00E04512" w:rsidRPr="005B504E" w:rsidRDefault="00E04512" w:rsidP="00E04512">
      <w:pPr>
        <w:pStyle w:val="ListBullet"/>
      </w:pPr>
      <w:r w:rsidRPr="005B504E">
        <w:tab/>
        <w:t xml:space="preserve">The elementary stream </w:t>
      </w:r>
      <w:r w:rsidRPr="005B504E">
        <w:rPr>
          <w:rStyle w:val="DECEConformanceStmt"/>
        </w:rPr>
        <w:t>shall</w:t>
      </w:r>
      <w:r w:rsidRPr="005B504E">
        <w:t xml:space="preserve"> be a Raw Data stream.  ADTS and ADIF </w:t>
      </w:r>
      <w:r w:rsidRPr="005B504E">
        <w:rPr>
          <w:rStyle w:val="DECEConformanceStmt"/>
        </w:rPr>
        <w:t>shall not</w:t>
      </w:r>
      <w:r w:rsidRPr="005B504E">
        <w:t xml:space="preserve"> be used.</w:t>
      </w:r>
    </w:p>
    <w:p w14:paraId="46FA28D5" w14:textId="77777777" w:rsidR="00E04512" w:rsidRPr="005B504E" w:rsidRDefault="00E04512" w:rsidP="00E04512">
      <w:pPr>
        <w:pStyle w:val="ListBullet"/>
      </w:pPr>
      <w:r w:rsidRPr="005B504E">
        <w:tab/>
        <w:t xml:space="preserve">The following parameters </w:t>
      </w:r>
      <w:r w:rsidRPr="005B504E">
        <w:rPr>
          <w:rStyle w:val="DECEConformanceStmt"/>
        </w:rPr>
        <w:t>shall not</w:t>
      </w:r>
      <w:r w:rsidRPr="005B504E">
        <w:t xml:space="preserve"> change within the elementary stream:</w:t>
      </w:r>
    </w:p>
    <w:p w14:paraId="05FD431B" w14:textId="77777777" w:rsidR="00E04512" w:rsidRPr="005B504E" w:rsidRDefault="00E04512" w:rsidP="00740695">
      <w:pPr>
        <w:pStyle w:val="ListBullet2"/>
        <w:numPr>
          <w:ilvl w:val="0"/>
          <w:numId w:val="16"/>
        </w:numPr>
      </w:pPr>
      <w:r w:rsidRPr="005B504E">
        <w:tab/>
        <w:t>Audio Object Type</w:t>
      </w:r>
    </w:p>
    <w:p w14:paraId="60042079" w14:textId="77777777" w:rsidR="00E04512" w:rsidRPr="005B504E" w:rsidRDefault="00E04512" w:rsidP="00740695">
      <w:pPr>
        <w:pStyle w:val="ListBullet2"/>
        <w:numPr>
          <w:ilvl w:val="0"/>
          <w:numId w:val="16"/>
        </w:numPr>
      </w:pPr>
      <w:r w:rsidRPr="005B504E">
        <w:tab/>
        <w:t>Sampling Frequency</w:t>
      </w:r>
    </w:p>
    <w:p w14:paraId="195EAE9B" w14:textId="77777777" w:rsidR="00E04512" w:rsidRPr="005B504E" w:rsidRDefault="00E04512" w:rsidP="00740695">
      <w:pPr>
        <w:pStyle w:val="ListBullet2"/>
        <w:numPr>
          <w:ilvl w:val="0"/>
          <w:numId w:val="16"/>
        </w:numPr>
      </w:pPr>
      <w:r w:rsidRPr="005B504E">
        <w:tab/>
        <w:t>Channel Configuration</w:t>
      </w:r>
    </w:p>
    <w:p w14:paraId="605D3252" w14:textId="77777777" w:rsidR="00E04512" w:rsidRPr="005B504E" w:rsidRDefault="00E04512" w:rsidP="00740695">
      <w:pPr>
        <w:pStyle w:val="ListBullet2"/>
        <w:numPr>
          <w:ilvl w:val="0"/>
          <w:numId w:val="16"/>
        </w:numPr>
      </w:pPr>
      <w:r w:rsidRPr="005B504E">
        <w:tab/>
        <w:t>Bit Rate</w:t>
      </w:r>
    </w:p>
    <w:p w14:paraId="72604E99" w14:textId="1509380B" w:rsidR="00E04512" w:rsidRPr="005B504E" w:rsidRDefault="00E04512" w:rsidP="000650E4">
      <w:pPr>
        <w:pStyle w:val="Heading5"/>
        <w:autoSpaceDE w:val="0"/>
        <w:rPr>
          <w:color w:val="auto"/>
        </w:rPr>
      </w:pPr>
      <w:r w:rsidRPr="005B504E">
        <w:rPr>
          <w:color w:val="auto"/>
        </w:rPr>
        <w:t>Syntactic Elements</w:t>
      </w:r>
    </w:p>
    <w:p w14:paraId="73B4497A" w14:textId="77777777" w:rsidR="00E04512" w:rsidRPr="005B504E" w:rsidRDefault="00E04512" w:rsidP="00E04512">
      <w:pPr>
        <w:pStyle w:val="ListBullet"/>
      </w:pPr>
      <w:r w:rsidRPr="005B504E">
        <w:t xml:space="preserve">The syntax and values for syntactic elements </w:t>
      </w:r>
      <w:r w:rsidRPr="005B504E">
        <w:rPr>
          <w:rStyle w:val="DECEConformanceStmt"/>
        </w:rPr>
        <w:t>shall</w:t>
      </w:r>
      <w:r w:rsidRPr="005B504E">
        <w:t xml:space="preserve"> conform to [AAC].  The following elements </w:t>
      </w:r>
      <w:r w:rsidRPr="005B504E">
        <w:rPr>
          <w:rStyle w:val="DECEConformanceStmt"/>
        </w:rPr>
        <w:t>shall not</w:t>
      </w:r>
      <w:r w:rsidRPr="005B504E">
        <w:t xml:space="preserve"> be present in an MPEG-4 HE AAC v2 elementary stream:</w:t>
      </w:r>
    </w:p>
    <w:p w14:paraId="6673BDEF" w14:textId="77777777" w:rsidR="00E04512" w:rsidRPr="005B504E" w:rsidRDefault="00E04512" w:rsidP="00740695">
      <w:pPr>
        <w:pStyle w:val="ListBullet2"/>
        <w:numPr>
          <w:ilvl w:val="0"/>
          <w:numId w:val="16"/>
        </w:numPr>
      </w:pPr>
      <w:r w:rsidRPr="005B504E">
        <w:tab/>
      </w:r>
      <w:r w:rsidRPr="005B504E">
        <w:rPr>
          <w:rStyle w:val="DECEvariable"/>
          <w:noProof w:val="0"/>
        </w:rPr>
        <w:t>coupling_channel_element</w:t>
      </w:r>
      <w:r w:rsidRPr="005B504E">
        <w:t xml:space="preserve"> (CCE)</w:t>
      </w:r>
    </w:p>
    <w:p w14:paraId="014A7A55" w14:textId="77777777" w:rsidR="00E04512" w:rsidRPr="005B504E" w:rsidRDefault="00E04512" w:rsidP="00740695">
      <w:pPr>
        <w:pStyle w:val="ListBullet2"/>
        <w:numPr>
          <w:ilvl w:val="0"/>
          <w:numId w:val="16"/>
        </w:numPr>
      </w:pPr>
      <w:r w:rsidRPr="005B504E">
        <w:tab/>
      </w:r>
      <w:r w:rsidRPr="005B504E">
        <w:rPr>
          <w:rStyle w:val="DECEvariable"/>
          <w:noProof w:val="0"/>
        </w:rPr>
        <w:t>program_config_element</w:t>
      </w:r>
      <w:r w:rsidRPr="005B504E">
        <w:t xml:space="preserve"> (PCE).</w:t>
      </w:r>
    </w:p>
    <w:p w14:paraId="2143AFB3" w14:textId="65D7FD71" w:rsidR="00E04512" w:rsidRPr="005B504E" w:rsidRDefault="00E04512" w:rsidP="000650E4">
      <w:pPr>
        <w:pStyle w:val="Heading6"/>
        <w:autoSpaceDE w:val="0"/>
        <w:rPr>
          <w:color w:val="auto"/>
        </w:rPr>
      </w:pPr>
      <w:r w:rsidRPr="005B504E">
        <w:rPr>
          <w:color w:val="auto"/>
        </w:rPr>
        <w:t>Arrangement of Syntactic Elements</w:t>
      </w:r>
    </w:p>
    <w:p w14:paraId="3CB82EEF" w14:textId="77777777" w:rsidR="00E04512" w:rsidRPr="005B504E" w:rsidRDefault="00E04512" w:rsidP="00E04512">
      <w:pPr>
        <w:pStyle w:val="ListBullet"/>
      </w:pPr>
      <w:r w:rsidRPr="005B504E">
        <w:t xml:space="preserve">Syntactic elements </w:t>
      </w:r>
      <w:r w:rsidRPr="005B504E">
        <w:rPr>
          <w:rStyle w:val="DECEConformanceStmt"/>
        </w:rPr>
        <w:t>shall</w:t>
      </w:r>
      <w:r w:rsidRPr="005B504E">
        <w:t xml:space="preserve"> be arranged in the following order for the channel configurations below.  </w:t>
      </w:r>
    </w:p>
    <w:p w14:paraId="00ED620E" w14:textId="77777777" w:rsidR="00E04512" w:rsidRPr="005B504E" w:rsidRDefault="00E04512" w:rsidP="00740695">
      <w:pPr>
        <w:pStyle w:val="ListBullet2"/>
        <w:numPr>
          <w:ilvl w:val="0"/>
          <w:numId w:val="16"/>
        </w:numPr>
      </w:pPr>
      <w:r w:rsidRPr="005B504E">
        <w:t>&lt;SCE&gt;&lt;FIL&gt;&lt;TERM&gt;… for mono and parametric stereo</w:t>
      </w:r>
    </w:p>
    <w:p w14:paraId="2DD75900" w14:textId="77777777" w:rsidR="00E04512" w:rsidRPr="005B504E" w:rsidRDefault="00E04512" w:rsidP="00740695">
      <w:pPr>
        <w:pStyle w:val="ListBullet2"/>
        <w:numPr>
          <w:ilvl w:val="0"/>
          <w:numId w:val="16"/>
        </w:numPr>
      </w:pPr>
      <w:r w:rsidRPr="005B504E">
        <w:t>&lt;CPE&gt;&lt;FIL&gt;&lt;TERM&gt;... for stereo</w:t>
      </w:r>
    </w:p>
    <w:p w14:paraId="397E2B65" w14:textId="15A9A8F8" w:rsidR="00E04512" w:rsidRPr="005B504E" w:rsidRDefault="00E04512" w:rsidP="000650E4">
      <w:pPr>
        <w:pStyle w:val="Heading6"/>
        <w:autoSpaceDE w:val="0"/>
        <w:rPr>
          <w:color w:val="auto"/>
        </w:rPr>
      </w:pPr>
      <w:r w:rsidRPr="005B504E">
        <w:rPr>
          <w:color w:val="auto"/>
        </w:rPr>
        <w:t>ics_info</w:t>
      </w:r>
    </w:p>
    <w:p w14:paraId="3853913B" w14:textId="77777777" w:rsidR="00E04512" w:rsidRPr="005B504E" w:rsidRDefault="00E04512" w:rsidP="00E04512">
      <w:pPr>
        <w:pStyle w:val="ListBullet"/>
      </w:pPr>
      <w:r w:rsidRPr="005B504E">
        <w:t xml:space="preserve">The syntax and values for </w:t>
      </w:r>
      <w:r w:rsidRPr="005B504E">
        <w:rPr>
          <w:rStyle w:val="DECEvariable"/>
          <w:noProof w:val="0"/>
        </w:rPr>
        <w:t>ics_info</w:t>
      </w:r>
      <w:r w:rsidRPr="005B504E">
        <w:t xml:space="preserve"> </w:t>
      </w:r>
      <w:r w:rsidRPr="005B504E">
        <w:rPr>
          <w:rStyle w:val="DECEConformanceStmt"/>
        </w:rPr>
        <w:t>shall</w:t>
      </w:r>
      <w:r w:rsidRPr="005B504E">
        <w:t xml:space="preserve"> conform to [AAC].  The following fields </w:t>
      </w:r>
      <w:r w:rsidRPr="005B504E">
        <w:rPr>
          <w:rStyle w:val="DECEConformanceStmt"/>
        </w:rPr>
        <w:t>shall</w:t>
      </w:r>
      <w:r w:rsidRPr="005B504E">
        <w:t xml:space="preserve"> be set as defined:</w:t>
      </w:r>
    </w:p>
    <w:p w14:paraId="78F743D2" w14:textId="77777777" w:rsidR="00E04512" w:rsidRPr="005B504E" w:rsidRDefault="00E04512" w:rsidP="00E04512">
      <w:pPr>
        <w:pStyle w:val="ListBullet3"/>
      </w:pPr>
      <w:r w:rsidRPr="005B504E">
        <w:rPr>
          <w:rStyle w:val="DECEvariable"/>
          <w:noProof w:val="0"/>
        </w:rPr>
        <w:t>predictor_data_present</w:t>
      </w:r>
      <w:r w:rsidRPr="005B504E">
        <w:t xml:space="preserve"> = 0</w:t>
      </w:r>
    </w:p>
    <w:p w14:paraId="40F1C2C1" w14:textId="00812A3D" w:rsidR="001F3AD3" w:rsidRPr="005B504E" w:rsidRDefault="001F3AD3" w:rsidP="000650E4">
      <w:pPr>
        <w:pStyle w:val="Heading6"/>
        <w:autoSpaceDE w:val="0"/>
        <w:ind w:left="1296" w:hanging="1296"/>
        <w:rPr>
          <w:color w:val="auto"/>
        </w:rPr>
      </w:pPr>
      <w:r w:rsidRPr="005B504E">
        <w:rPr>
          <w:color w:val="auto"/>
        </w:rPr>
        <w:tab/>
      </w:r>
      <w:bookmarkStart w:id="3885" w:name="_Ref205740727"/>
      <w:r w:rsidRPr="005B504E">
        <w:rPr>
          <w:color w:val="auto"/>
        </w:rPr>
        <w:t>Maximum Bitrate</w:t>
      </w:r>
      <w:bookmarkEnd w:id="3885"/>
      <w:r w:rsidRPr="005B504E">
        <w:rPr>
          <w:color w:val="auto"/>
        </w:rPr>
        <w:t xml:space="preserve"> </w:t>
      </w:r>
    </w:p>
    <w:p w14:paraId="15C93C82" w14:textId="77777777" w:rsidR="001F3AD3" w:rsidRPr="005B504E" w:rsidRDefault="001F3AD3" w:rsidP="001F3AD3">
      <w:pPr>
        <w:pStyle w:val="ListBullet"/>
        <w:numPr>
          <w:ilvl w:val="0"/>
          <w:numId w:val="0"/>
        </w:numPr>
      </w:pPr>
      <w:r w:rsidRPr="005B504E">
        <w:t xml:space="preserve">The maximum bitrate of MPEG-4 HE AAC v2 elementary streams in a DECE CFF Container SHALL be calculated in accordance with the AAC buffer requirements as defined in ISO/IEC 14496-3:2009, section 4.5.3.  Only the raw data stream SHALL be considered </w:t>
      </w:r>
      <w:r w:rsidR="00035751" w:rsidRPr="005B504E">
        <w:t>in</w:t>
      </w:r>
      <w:r w:rsidRPr="005B504E">
        <w:t xml:space="preserve"> determining the maximum bitrate (system-layer descriptors are excluded).</w:t>
      </w:r>
    </w:p>
    <w:p w14:paraId="64230B42" w14:textId="466A7F66" w:rsidR="00E04512" w:rsidRPr="005B504E" w:rsidRDefault="00E04512" w:rsidP="000650E4">
      <w:pPr>
        <w:pStyle w:val="Heading3"/>
        <w:autoSpaceDE w:val="0"/>
        <w:rPr>
          <w:color w:val="auto"/>
        </w:rPr>
      </w:pPr>
      <w:bookmarkStart w:id="3886" w:name="_Ref138106476"/>
      <w:bookmarkStart w:id="3887" w:name="_Toc308174942"/>
      <w:bookmarkStart w:id="3888" w:name="_Toc263280958"/>
      <w:r w:rsidRPr="005B504E">
        <w:rPr>
          <w:color w:val="auto"/>
        </w:rPr>
        <w:t>MPEG-4 HE AAC v2 with MPEG Surround</w:t>
      </w:r>
      <w:bookmarkEnd w:id="3886"/>
      <w:bookmarkEnd w:id="3887"/>
      <w:bookmarkEnd w:id="3888"/>
    </w:p>
    <w:p w14:paraId="2F73E07C" w14:textId="77777777" w:rsidR="00093D3F" w:rsidRPr="005B504E" w:rsidRDefault="00093D3F" w:rsidP="00093D3F">
      <w:r w:rsidRPr="005B504E">
        <w:t>Note: MPEG-4 HE AAC v2 is the superset of MPEG-4 AAC, MPEG-4 HE AAC and MPEG-4 HE AAC v2.</w:t>
      </w:r>
    </w:p>
    <w:p w14:paraId="0B77B20B" w14:textId="13247168" w:rsidR="00E04512" w:rsidRPr="005B504E" w:rsidRDefault="00E04512" w:rsidP="000650E4">
      <w:pPr>
        <w:pStyle w:val="Heading4"/>
        <w:autoSpaceDE w:val="0"/>
        <w:rPr>
          <w:color w:val="auto"/>
        </w:rPr>
      </w:pPr>
      <w:r w:rsidRPr="005B504E">
        <w:rPr>
          <w:color w:val="auto"/>
        </w:rPr>
        <w:t>Storage of MPEG-4 HE AAC v2 Elementary Streams with MPEG Surround</w:t>
      </w:r>
    </w:p>
    <w:p w14:paraId="09F5FDEE" w14:textId="77777777" w:rsidR="00E04512" w:rsidRPr="005B504E" w:rsidRDefault="00E04512" w:rsidP="00E04512">
      <w:bookmarkStart w:id="3889" w:name="_Ref138106473"/>
      <w:r w:rsidRPr="005B504E">
        <w:t xml:space="preserve">Storage of MPEG-4 HE AAC v2 elementary streams that contain MPEG Surround spatial audio data within a DECE CFF Container </w:t>
      </w:r>
      <w:r w:rsidRPr="005B504E">
        <w:rPr>
          <w:rStyle w:val="DECEConformanceStmt"/>
        </w:rPr>
        <w:t>shall</w:t>
      </w:r>
      <w:r w:rsidRPr="005B504E">
        <w:t xml:space="preserve"> be according to [MP4] and [AAC].  The requirements defined in Section ‎</w:t>
      </w:r>
      <w:r w:rsidR="007A4DF4">
        <w:fldChar w:fldCharType="begin" w:fldLock="1"/>
      </w:r>
      <w:r w:rsidR="007A4DF4">
        <w:instrText xml:space="preserve"> REF _Ref138090341 \w \h  \* MERGEFORMAT </w:instrText>
      </w:r>
      <w:r w:rsidR="007A4DF4">
        <w:fldChar w:fldCharType="separate"/>
      </w:r>
      <w:r w:rsidR="005B504E">
        <w:t>5.3.4.1</w:t>
      </w:r>
      <w:r w:rsidR="007A4DF4">
        <w:fldChar w:fldCharType="end"/>
      </w:r>
      <w:r w:rsidRPr="005B504E">
        <w:t xml:space="preserve"> </w:t>
      </w:r>
      <w:r w:rsidRPr="005B504E">
        <w:rPr>
          <w:rStyle w:val="DECEConformanceStmt"/>
        </w:rPr>
        <w:t>shall</w:t>
      </w:r>
      <w:r w:rsidRPr="005B504E">
        <w:t xml:space="preserve"> be met when storing </w:t>
      </w:r>
      <w:r w:rsidR="00E02300" w:rsidRPr="005B504E">
        <w:t xml:space="preserve">MPEG-4 HE AAC v2 </w:t>
      </w:r>
      <w:r w:rsidRPr="005B504E">
        <w:t>elementary streams containing MPEG Surround spatial audio data in a DECE CFF Container.  Additionally:</w:t>
      </w:r>
      <w:bookmarkEnd w:id="3889"/>
    </w:p>
    <w:p w14:paraId="3D1B5433" w14:textId="77777777" w:rsidR="00E04512" w:rsidRPr="005B504E" w:rsidRDefault="00E04512" w:rsidP="00E04512">
      <w:pPr>
        <w:pStyle w:val="ListBullet"/>
      </w:pPr>
      <w:r w:rsidRPr="005B504E">
        <w:tab/>
        <w:t xml:space="preserve">The presence of MPEG Surround spatial audio data within an MPEG-4 AAC, HE AAC or HE AAC v2 elementary stream </w:t>
      </w:r>
      <w:r w:rsidRPr="005B504E">
        <w:rPr>
          <w:rStyle w:val="DECEConformanceStmt"/>
        </w:rPr>
        <w:t>shall</w:t>
      </w:r>
      <w:r w:rsidRPr="005B504E">
        <w:t xml:space="preserve"> be indicated using explicit backward compatible signaling as specified in [</w:t>
      </w:r>
      <w:r w:rsidR="00EF594C" w:rsidRPr="005B504E">
        <w:t>AAC</w:t>
      </w:r>
      <w:r w:rsidRPr="005B504E">
        <w:t>].</w:t>
      </w:r>
    </w:p>
    <w:p w14:paraId="5C79FFF8" w14:textId="77777777" w:rsidR="00E04512" w:rsidRPr="005B504E" w:rsidRDefault="00E04512" w:rsidP="00740695">
      <w:pPr>
        <w:pStyle w:val="ListBullet2"/>
        <w:numPr>
          <w:ilvl w:val="0"/>
          <w:numId w:val="16"/>
        </w:numPr>
      </w:pPr>
      <w:r w:rsidRPr="005B504E">
        <w:tab/>
        <w:t xml:space="preserve">The </w:t>
      </w:r>
      <w:r w:rsidRPr="005B504E">
        <w:rPr>
          <w:rStyle w:val="DECEvariable"/>
          <w:noProof w:val="0"/>
        </w:rPr>
        <w:t>mpsPresentFlag</w:t>
      </w:r>
      <w:r w:rsidRPr="005B504E">
        <w:t xml:space="preserve"> within the </w:t>
      </w:r>
      <w:r w:rsidRPr="005B504E">
        <w:rPr>
          <w:rStyle w:val="DECEvariable"/>
          <w:noProof w:val="0"/>
        </w:rPr>
        <w:t>AudioSpecificConfig</w:t>
      </w:r>
      <w:r w:rsidRPr="005B504E">
        <w:t xml:space="preserve"> </w:t>
      </w:r>
      <w:r w:rsidRPr="005B504E">
        <w:rPr>
          <w:rStyle w:val="DECEConformanceStmt"/>
        </w:rPr>
        <w:t>shall</w:t>
      </w:r>
      <w:r w:rsidRPr="005B504E">
        <w:t xml:space="preserve"> be set to 1.</w:t>
      </w:r>
    </w:p>
    <w:p w14:paraId="4F5DA5F5" w14:textId="4AF9BDB1" w:rsidR="00E04512" w:rsidRPr="005B504E" w:rsidRDefault="00E04512" w:rsidP="000650E4">
      <w:pPr>
        <w:pStyle w:val="Heading4"/>
        <w:autoSpaceDE w:val="0"/>
        <w:rPr>
          <w:color w:val="auto"/>
        </w:rPr>
      </w:pPr>
      <w:r w:rsidRPr="005B504E">
        <w:rPr>
          <w:color w:val="auto"/>
        </w:rPr>
        <w:t>MPEG-4 HE AAC v2 with MPEG Surround Elementary Stream Constraints</w:t>
      </w:r>
    </w:p>
    <w:p w14:paraId="56B4922D" w14:textId="77777777" w:rsidR="00E04512" w:rsidRPr="005B504E" w:rsidRDefault="000650E4" w:rsidP="000650E4">
      <w:pPr>
        <w:pStyle w:val="Heading5"/>
        <w:autoSpaceDE w:val="0"/>
        <w:rPr>
          <w:color w:val="auto"/>
        </w:rPr>
      </w:pPr>
      <w:r>
        <w:rPr>
          <w:rFonts w:ascii="ZWAdobeF" w:hAnsi="ZWAdobeF" w:cs="ZWAdobeF"/>
          <w:color w:val="auto"/>
          <w:spacing w:val="0"/>
          <w:sz w:val="2"/>
          <w:szCs w:val="2"/>
        </w:rPr>
        <w:t>337B</w:t>
      </w:r>
      <w:r w:rsidR="00E04512" w:rsidRPr="005B504E">
        <w:rPr>
          <w:color w:val="auto"/>
        </w:rPr>
        <w:t>General Encoding Constraints</w:t>
      </w:r>
    </w:p>
    <w:p w14:paraId="6858B0F2" w14:textId="77777777" w:rsidR="00E04512" w:rsidRPr="005B504E" w:rsidRDefault="00E04512" w:rsidP="00E04512">
      <w:r w:rsidRPr="005B504E">
        <w:t xml:space="preserve">The elementary stream as defined in [AAC] and [MPS] </w:t>
      </w:r>
      <w:r w:rsidRPr="005B504E">
        <w:rPr>
          <w:rStyle w:val="DECEConformanceStmt"/>
        </w:rPr>
        <w:t>shall</w:t>
      </w:r>
      <w:r w:rsidRPr="005B504E">
        <w:t xml:space="preserve"> be encoded according to the functionality defined in the MPEG-4 AAC, HE AAC or HE AAC v2 Profile at Level 2, in combination with the functionality defined in MPEG Surround Baseline Profile Level 4, with the following additional constraints:</w:t>
      </w:r>
    </w:p>
    <w:p w14:paraId="2D8923A2" w14:textId="77777777" w:rsidR="00E02300" w:rsidRPr="005B504E" w:rsidRDefault="00E02300" w:rsidP="00E02300">
      <w:pPr>
        <w:pStyle w:val="ListBullet"/>
      </w:pPr>
      <w:r w:rsidRPr="005B504E">
        <w:t>The audio SHALL be encoded in mono, parametric stereo or 2-channel stereo.</w:t>
      </w:r>
    </w:p>
    <w:p w14:paraId="0128D107" w14:textId="77777777" w:rsidR="00E02300" w:rsidRPr="005B504E" w:rsidRDefault="00E02300" w:rsidP="00E02300">
      <w:pPr>
        <w:pStyle w:val="ListBullet"/>
      </w:pPr>
      <w:r w:rsidRPr="005B504E">
        <w:t>The transform length of the IMDCT for AAC SHALL be 1024 samples for long and 128 for short blocks.</w:t>
      </w:r>
    </w:p>
    <w:p w14:paraId="15E79E7C" w14:textId="77777777" w:rsidR="00E02300" w:rsidRPr="005B504E" w:rsidRDefault="00E02300" w:rsidP="00E02300">
      <w:pPr>
        <w:pStyle w:val="ListBullet"/>
      </w:pPr>
      <w:r w:rsidRPr="005B504E">
        <w:t>The elementary stream SHALL be a Raw Data stream. ADTS and ADIF SHALL NOT be used.</w:t>
      </w:r>
    </w:p>
    <w:p w14:paraId="71B7C393" w14:textId="77777777" w:rsidR="00E02300" w:rsidRPr="005B504E" w:rsidRDefault="00E02300" w:rsidP="00E02300">
      <w:pPr>
        <w:pStyle w:val="ListBullet"/>
      </w:pPr>
      <w:r w:rsidRPr="005B504E">
        <w:t>The following parameters SHALL NOT change within the elementary stream:</w:t>
      </w:r>
    </w:p>
    <w:p w14:paraId="31D6E383" w14:textId="77777777" w:rsidR="00E02300" w:rsidRPr="005B504E" w:rsidRDefault="00E02300" w:rsidP="005B683F">
      <w:pPr>
        <w:pStyle w:val="ListBullet"/>
        <w:numPr>
          <w:ilvl w:val="1"/>
          <w:numId w:val="3"/>
        </w:numPr>
      </w:pPr>
      <w:r w:rsidRPr="005B504E">
        <w:t>Audio Object Type</w:t>
      </w:r>
    </w:p>
    <w:p w14:paraId="1BE2F9A0" w14:textId="77777777" w:rsidR="00E02300" w:rsidRPr="005B504E" w:rsidRDefault="00E02300" w:rsidP="005B683F">
      <w:pPr>
        <w:pStyle w:val="ListBullet"/>
        <w:numPr>
          <w:ilvl w:val="1"/>
          <w:numId w:val="3"/>
        </w:numPr>
      </w:pPr>
      <w:r w:rsidRPr="005B504E">
        <w:t>Sampling Frequency</w:t>
      </w:r>
    </w:p>
    <w:p w14:paraId="6D8F2B37" w14:textId="77777777" w:rsidR="00E02300" w:rsidRPr="005B504E" w:rsidRDefault="00E02300" w:rsidP="005B683F">
      <w:pPr>
        <w:pStyle w:val="ListBullet"/>
        <w:numPr>
          <w:ilvl w:val="1"/>
          <w:numId w:val="3"/>
        </w:numPr>
      </w:pPr>
      <w:r w:rsidRPr="005B504E">
        <w:t>Channel Configuration</w:t>
      </w:r>
    </w:p>
    <w:p w14:paraId="2879D0BF" w14:textId="77777777" w:rsidR="00E02300" w:rsidRPr="005B504E" w:rsidRDefault="00E02300" w:rsidP="005B683F">
      <w:pPr>
        <w:pStyle w:val="ListBullet"/>
        <w:numPr>
          <w:ilvl w:val="1"/>
          <w:numId w:val="3"/>
        </w:numPr>
      </w:pPr>
      <w:r w:rsidRPr="005B504E">
        <w:t>Bit Rate</w:t>
      </w:r>
    </w:p>
    <w:p w14:paraId="6449FB4A" w14:textId="77777777" w:rsidR="00E04512" w:rsidRPr="005B504E" w:rsidRDefault="00E04512" w:rsidP="00E04512">
      <w:pPr>
        <w:pStyle w:val="ListBullet"/>
      </w:pPr>
      <w:r w:rsidRPr="005B504E">
        <w:tab/>
        <w:t xml:space="preserve">The MPEG Surround payload data </w:t>
      </w:r>
      <w:r w:rsidRPr="005B504E">
        <w:rPr>
          <w:rStyle w:val="DECEConformanceStmt"/>
        </w:rPr>
        <w:t>shall</w:t>
      </w:r>
      <w:r w:rsidRPr="005B504E">
        <w:t xml:space="preserve"> be embedded within the core elementary stream, as specified in [AAC] and </w:t>
      </w:r>
      <w:r w:rsidRPr="005B504E">
        <w:rPr>
          <w:rStyle w:val="DECEConformanceStmt"/>
        </w:rPr>
        <w:t>shall not</w:t>
      </w:r>
      <w:r w:rsidRPr="005B504E">
        <w:t xml:space="preserve"> be carried in a separate audio track.</w:t>
      </w:r>
    </w:p>
    <w:p w14:paraId="053A1FCD" w14:textId="77777777" w:rsidR="00E04512" w:rsidRPr="005B504E" w:rsidRDefault="00E04512" w:rsidP="00E04512">
      <w:pPr>
        <w:pStyle w:val="ListBullet"/>
      </w:pPr>
      <w:r w:rsidRPr="005B504E">
        <w:tab/>
        <w:t xml:space="preserve">The sampling frequency of the MPEG Surround payload data </w:t>
      </w:r>
      <w:r w:rsidRPr="005B504E">
        <w:rPr>
          <w:rStyle w:val="DECEConformanceStmt"/>
        </w:rPr>
        <w:t>shall</w:t>
      </w:r>
      <w:r w:rsidRPr="005B504E">
        <w:t xml:space="preserve"> be equal to the sampling frequency of the core elementary stream.</w:t>
      </w:r>
    </w:p>
    <w:p w14:paraId="21E2ADC0" w14:textId="77777777" w:rsidR="00E04512" w:rsidRPr="005B504E" w:rsidRDefault="00E04512" w:rsidP="00E04512">
      <w:pPr>
        <w:pStyle w:val="ListBullet"/>
      </w:pPr>
      <w:r w:rsidRPr="005B504E">
        <w:tab/>
        <w:t xml:space="preserve">Separate fill elements </w:t>
      </w:r>
      <w:r w:rsidRPr="005B504E">
        <w:rPr>
          <w:rStyle w:val="DECEConformanceStmt"/>
        </w:rPr>
        <w:t>shall</w:t>
      </w:r>
      <w:r w:rsidRPr="005B504E">
        <w:t xml:space="preserve"> be employed to embed the SBR/PS extension data elements </w:t>
      </w:r>
      <w:r w:rsidRPr="005B504E">
        <w:rPr>
          <w:rStyle w:val="DECEvariable"/>
          <w:noProof w:val="0"/>
        </w:rPr>
        <w:t>sbr_extension_data()</w:t>
      </w:r>
      <w:r w:rsidRPr="005B504E">
        <w:t xml:space="preserve"> and the MPEG Surround spatial audio data </w:t>
      </w:r>
      <w:r w:rsidRPr="005B504E">
        <w:rPr>
          <w:rStyle w:val="DECEvariable"/>
          <w:noProof w:val="0"/>
        </w:rPr>
        <w:t>SpatialFrame()</w:t>
      </w:r>
      <w:r w:rsidRPr="005B504E">
        <w:t>.</w:t>
      </w:r>
    </w:p>
    <w:p w14:paraId="10307406" w14:textId="77777777" w:rsidR="00E04512" w:rsidRPr="005B504E" w:rsidRDefault="00E04512" w:rsidP="00E04512">
      <w:pPr>
        <w:pStyle w:val="ListBullet"/>
      </w:pPr>
      <w:r w:rsidRPr="005B504E">
        <w:tab/>
        <w:t xml:space="preserve">The value of </w:t>
      </w:r>
      <w:r w:rsidRPr="005B504E">
        <w:rPr>
          <w:rStyle w:val="DECEvariable"/>
          <w:noProof w:val="0"/>
        </w:rPr>
        <w:t>bsFrameLength</w:t>
      </w:r>
      <w:r w:rsidRPr="005B504E">
        <w:t xml:space="preserve"> </w:t>
      </w:r>
      <w:r w:rsidRPr="005B504E">
        <w:rPr>
          <w:rStyle w:val="DECEConformanceStmt"/>
        </w:rPr>
        <w:t>shall</w:t>
      </w:r>
      <w:r w:rsidRPr="005B504E">
        <w:t xml:space="preserve"> be set to 15, 31 or 63, resulting in effective MPEG Surround frame lengths of 1024, 2048 or 4096 time domain samples respectively.</w:t>
      </w:r>
    </w:p>
    <w:p w14:paraId="2DDFB26B" w14:textId="77777777" w:rsidR="00E04512" w:rsidRPr="005B504E" w:rsidRDefault="00E04512" w:rsidP="00E04512">
      <w:pPr>
        <w:pStyle w:val="ListBullet"/>
      </w:pPr>
      <w:r w:rsidRPr="005B504E">
        <w:tab/>
        <w:t xml:space="preserve">All audio access units </w:t>
      </w:r>
      <w:r w:rsidRPr="005B504E">
        <w:rPr>
          <w:rStyle w:val="DECEConformanceStmt"/>
        </w:rPr>
        <w:t>shall</w:t>
      </w:r>
      <w:r w:rsidRPr="005B504E">
        <w:t xml:space="preserve"> contain an extension payload of type </w:t>
      </w:r>
      <w:r w:rsidRPr="005B504E">
        <w:rPr>
          <w:rStyle w:val="DECEvariable"/>
          <w:noProof w:val="0"/>
        </w:rPr>
        <w:t>EXT_SAC_DATA</w:t>
      </w:r>
      <w:r w:rsidRPr="005B504E">
        <w:t>.</w:t>
      </w:r>
    </w:p>
    <w:p w14:paraId="79CC7B19" w14:textId="77777777" w:rsidR="00E04512" w:rsidRPr="005B504E" w:rsidRDefault="00E04512" w:rsidP="00E04512">
      <w:pPr>
        <w:pStyle w:val="ListBullet"/>
      </w:pPr>
      <w:r w:rsidRPr="005B504E">
        <w:tab/>
        <w:t xml:space="preserve">The interval between occurrences of </w:t>
      </w:r>
      <w:r w:rsidRPr="005B504E">
        <w:rPr>
          <w:rStyle w:val="DECEvariable"/>
          <w:noProof w:val="0"/>
        </w:rPr>
        <w:t>SpatialSpecificConfig</w:t>
      </w:r>
      <w:r w:rsidRPr="005B504E">
        <w:t xml:space="preserve"> in the bit-stream </w:t>
      </w:r>
      <w:r w:rsidRPr="005B504E">
        <w:rPr>
          <w:rStyle w:val="DECEConformanceStmt"/>
        </w:rPr>
        <w:t>shall not</w:t>
      </w:r>
      <w:r w:rsidRPr="005B504E">
        <w:t xml:space="preserve"> exceed 500 ms.</w:t>
      </w:r>
      <w:r w:rsidR="00BA3728" w:rsidRPr="005B504E">
        <w:t xml:space="preserve">  Within the corresponding </w:t>
      </w:r>
      <w:r w:rsidR="00BA3728" w:rsidRPr="005B504E">
        <w:rPr>
          <w:rStyle w:val="DECEvariable"/>
          <w:noProof w:val="0"/>
        </w:rPr>
        <w:t>SpatialFrame()</w:t>
      </w:r>
      <w:r w:rsidR="00BA3728" w:rsidRPr="005B504E">
        <w:t xml:space="preserve"> the value of </w:t>
      </w:r>
      <w:r w:rsidR="00BA3728" w:rsidRPr="005B504E">
        <w:rPr>
          <w:rStyle w:val="DECEvariable"/>
          <w:noProof w:val="0"/>
        </w:rPr>
        <w:t>bsIndependencyFlag</w:t>
      </w:r>
      <w:r w:rsidR="00BA3728" w:rsidRPr="005B504E">
        <w:t xml:space="preserve"> </w:t>
      </w:r>
      <w:r w:rsidR="00BA3728" w:rsidRPr="005B504E">
        <w:rPr>
          <w:rStyle w:val="DECEConformanceStmt"/>
        </w:rPr>
        <w:t>SHALL</w:t>
      </w:r>
      <w:r w:rsidR="00BA3728" w:rsidRPr="005B504E">
        <w:t xml:space="preserve"> be set to one.</w:t>
      </w:r>
    </w:p>
    <w:p w14:paraId="349B722E" w14:textId="77777777" w:rsidR="00E04512" w:rsidRPr="005B504E" w:rsidRDefault="00E04512" w:rsidP="00E04512">
      <w:pPr>
        <w:pStyle w:val="ListBullet"/>
      </w:pPr>
      <w:r w:rsidRPr="005B504E">
        <w:tab/>
        <w:t xml:space="preserve">To ensure consistent decoder behavior during trick play operations, the first </w:t>
      </w:r>
      <w:r w:rsidRPr="005B504E">
        <w:rPr>
          <w:rStyle w:val="DECEvariable"/>
          <w:noProof w:val="0"/>
        </w:rPr>
        <w:t>AudioSample</w:t>
      </w:r>
      <w:r w:rsidRPr="005B504E">
        <w:t xml:space="preserve"> of each </w:t>
      </w:r>
      <w:r w:rsidR="00093D3F" w:rsidRPr="005B504E">
        <w:t xml:space="preserve">fragment </w:t>
      </w:r>
      <w:r w:rsidRPr="005B504E">
        <w:rPr>
          <w:rStyle w:val="DECEConformanceStmt"/>
        </w:rPr>
        <w:t>shall</w:t>
      </w:r>
      <w:r w:rsidRPr="005B504E">
        <w:t xml:space="preserve"> contain the </w:t>
      </w:r>
      <w:r w:rsidRPr="005B504E">
        <w:rPr>
          <w:rStyle w:val="DECEvariable"/>
          <w:noProof w:val="0"/>
        </w:rPr>
        <w:t>SpatialSpecificConfig</w:t>
      </w:r>
      <w:r w:rsidRPr="005B504E">
        <w:t xml:space="preserve"> structure.</w:t>
      </w:r>
      <w:r w:rsidR="00093D3F" w:rsidRPr="005B504E">
        <w:t xml:space="preserve"> </w:t>
      </w:r>
      <w:r w:rsidR="00BA3728" w:rsidRPr="005B504E">
        <w:t xml:space="preserve"> Within the corresponding </w:t>
      </w:r>
      <w:r w:rsidR="00BA3728" w:rsidRPr="005B504E">
        <w:rPr>
          <w:rStyle w:val="DECEvariable"/>
          <w:noProof w:val="0"/>
        </w:rPr>
        <w:t>SpatialFrame()</w:t>
      </w:r>
      <w:r w:rsidR="00BA3728" w:rsidRPr="005B504E">
        <w:t xml:space="preserve"> the value of </w:t>
      </w:r>
      <w:r w:rsidR="00BA3728" w:rsidRPr="005B504E">
        <w:rPr>
          <w:rStyle w:val="DECEvariable"/>
          <w:noProof w:val="0"/>
        </w:rPr>
        <w:t>bsIndependencyFlag</w:t>
      </w:r>
      <w:r w:rsidR="00BA3728" w:rsidRPr="005B504E">
        <w:t xml:space="preserve"> </w:t>
      </w:r>
      <w:r w:rsidR="00BA3728" w:rsidRPr="005B504E">
        <w:rPr>
          <w:rStyle w:val="DECEConformanceStmt"/>
        </w:rPr>
        <w:t>SHALL</w:t>
      </w:r>
      <w:r w:rsidR="00BA3728" w:rsidRPr="005B504E">
        <w:t xml:space="preserve"> be set to one.</w:t>
      </w:r>
    </w:p>
    <w:p w14:paraId="4A78318B" w14:textId="67819986" w:rsidR="00E04512" w:rsidRPr="005B504E" w:rsidRDefault="00E04512" w:rsidP="000650E4">
      <w:pPr>
        <w:pStyle w:val="Heading5"/>
        <w:autoSpaceDE w:val="0"/>
        <w:rPr>
          <w:color w:val="auto"/>
        </w:rPr>
      </w:pPr>
      <w:r w:rsidRPr="005B504E">
        <w:rPr>
          <w:color w:val="auto"/>
        </w:rPr>
        <w:t>Syntactic Elements</w:t>
      </w:r>
    </w:p>
    <w:p w14:paraId="00116B61" w14:textId="77777777" w:rsidR="00E04512" w:rsidRPr="005B504E" w:rsidRDefault="00E04512" w:rsidP="00E04512">
      <w:pPr>
        <w:pStyle w:val="ListBullet"/>
      </w:pPr>
      <w:r w:rsidRPr="005B504E">
        <w:t xml:space="preserve">The syntax and values for syntactic elements </w:t>
      </w:r>
      <w:r w:rsidRPr="005B504E">
        <w:rPr>
          <w:rStyle w:val="DECEConformanceStmt"/>
        </w:rPr>
        <w:t>shall</w:t>
      </w:r>
      <w:r w:rsidRPr="005B504E">
        <w:t xml:space="preserve"> conform to [AAC] and [MPS].  The following elements </w:t>
      </w:r>
      <w:r w:rsidRPr="005B504E">
        <w:rPr>
          <w:rStyle w:val="DECEConformanceStmt"/>
        </w:rPr>
        <w:t>shall not</w:t>
      </w:r>
      <w:r w:rsidRPr="005B504E">
        <w:t xml:space="preserve"> be present in an MPEG-4 HE AAC v2 elementary stream that contains MPEG Surround data:</w:t>
      </w:r>
    </w:p>
    <w:p w14:paraId="37511F76" w14:textId="77777777" w:rsidR="00E04512" w:rsidRPr="005B504E" w:rsidRDefault="00E04512" w:rsidP="00740695">
      <w:pPr>
        <w:pStyle w:val="ListBullet2"/>
        <w:numPr>
          <w:ilvl w:val="0"/>
          <w:numId w:val="16"/>
        </w:numPr>
      </w:pPr>
      <w:r w:rsidRPr="005B504E">
        <w:tab/>
      </w:r>
      <w:r w:rsidRPr="005B504E">
        <w:rPr>
          <w:rStyle w:val="DECEvariable"/>
          <w:noProof w:val="0"/>
        </w:rPr>
        <w:t>coupling_channel_element</w:t>
      </w:r>
      <w:r w:rsidRPr="005B504E">
        <w:t xml:space="preserve"> (CCE)</w:t>
      </w:r>
    </w:p>
    <w:p w14:paraId="3E30C6B0" w14:textId="77777777" w:rsidR="00E04512" w:rsidRPr="005B504E" w:rsidRDefault="00E04512" w:rsidP="00740695">
      <w:pPr>
        <w:pStyle w:val="ListBullet2"/>
        <w:numPr>
          <w:ilvl w:val="0"/>
          <w:numId w:val="16"/>
        </w:numPr>
      </w:pPr>
      <w:r w:rsidRPr="005B504E">
        <w:tab/>
      </w:r>
      <w:r w:rsidRPr="005B504E">
        <w:rPr>
          <w:rStyle w:val="DECEvariable"/>
          <w:noProof w:val="0"/>
        </w:rPr>
        <w:t>program_config_element</w:t>
      </w:r>
      <w:r w:rsidRPr="005B504E">
        <w:t xml:space="preserve"> (PCE).</w:t>
      </w:r>
    </w:p>
    <w:p w14:paraId="704326BA" w14:textId="74CAC3D8" w:rsidR="00E04512" w:rsidRPr="005B504E" w:rsidRDefault="00E04512" w:rsidP="000650E4">
      <w:pPr>
        <w:pStyle w:val="Heading6"/>
        <w:autoSpaceDE w:val="0"/>
        <w:rPr>
          <w:color w:val="auto"/>
        </w:rPr>
      </w:pPr>
      <w:r w:rsidRPr="005B504E">
        <w:rPr>
          <w:color w:val="auto"/>
        </w:rPr>
        <w:t>Arrangement of Syntactic Elements</w:t>
      </w:r>
    </w:p>
    <w:p w14:paraId="5B3190C6" w14:textId="77777777" w:rsidR="00E04512" w:rsidRPr="005B504E" w:rsidRDefault="00E04512" w:rsidP="00E04512">
      <w:pPr>
        <w:pStyle w:val="ListBullet"/>
      </w:pPr>
      <w:r w:rsidRPr="005B504E">
        <w:t xml:space="preserve">Syntactic elements </w:t>
      </w:r>
      <w:r w:rsidRPr="005B504E">
        <w:rPr>
          <w:rStyle w:val="DECEConformanceStmt"/>
        </w:rPr>
        <w:t>shall</w:t>
      </w:r>
      <w:r w:rsidRPr="005B504E">
        <w:t xml:space="preserve"> be arranged in the following order for the channel configurations below:</w:t>
      </w:r>
    </w:p>
    <w:p w14:paraId="178BE8A7" w14:textId="77777777" w:rsidR="00E04512" w:rsidRPr="005B504E" w:rsidRDefault="00E04512" w:rsidP="00740695">
      <w:pPr>
        <w:pStyle w:val="ListBullet2"/>
        <w:numPr>
          <w:ilvl w:val="0"/>
          <w:numId w:val="16"/>
        </w:numPr>
      </w:pPr>
      <w:r w:rsidRPr="005B504E">
        <w:t>&lt;SCE&gt;&lt;FIL&gt;&lt;FIL&gt;&lt;TERM&gt;… for mono and parametric stereo core audio streams</w:t>
      </w:r>
    </w:p>
    <w:p w14:paraId="6D6917A5" w14:textId="77777777" w:rsidR="00E04512" w:rsidRPr="005B504E" w:rsidRDefault="00E04512" w:rsidP="00740695">
      <w:pPr>
        <w:pStyle w:val="ListBullet2"/>
        <w:numPr>
          <w:ilvl w:val="0"/>
          <w:numId w:val="16"/>
        </w:numPr>
      </w:pPr>
      <w:r w:rsidRPr="005B504E">
        <w:t>&lt;CPE&gt;&lt;FIL&gt;&lt;FIL&gt;&lt;TERM&gt;... for stereo core audio streams</w:t>
      </w:r>
    </w:p>
    <w:p w14:paraId="73BD11FE" w14:textId="1949D307" w:rsidR="00E04512" w:rsidRPr="005B504E" w:rsidRDefault="00E04512" w:rsidP="000650E4">
      <w:pPr>
        <w:pStyle w:val="Heading6"/>
        <w:autoSpaceDE w:val="0"/>
        <w:rPr>
          <w:color w:val="auto"/>
        </w:rPr>
      </w:pPr>
      <w:r w:rsidRPr="005B504E">
        <w:rPr>
          <w:color w:val="auto"/>
        </w:rPr>
        <w:t>ics_info</w:t>
      </w:r>
    </w:p>
    <w:p w14:paraId="3768439F" w14:textId="77777777" w:rsidR="00E04512" w:rsidRPr="005B504E" w:rsidRDefault="00E04512" w:rsidP="00E04512">
      <w:pPr>
        <w:pStyle w:val="ListBullet"/>
      </w:pPr>
      <w:r w:rsidRPr="005B504E">
        <w:t xml:space="preserve">The syntax and values for </w:t>
      </w:r>
      <w:r w:rsidRPr="005B504E">
        <w:rPr>
          <w:rStyle w:val="DECEvariable"/>
          <w:noProof w:val="0"/>
        </w:rPr>
        <w:t>ics_info</w:t>
      </w:r>
      <w:r w:rsidRPr="005B504E">
        <w:t xml:space="preserve"> </w:t>
      </w:r>
      <w:r w:rsidRPr="005B504E">
        <w:rPr>
          <w:rStyle w:val="DECEConformanceStmt"/>
        </w:rPr>
        <w:t>shall</w:t>
      </w:r>
      <w:r w:rsidRPr="005B504E">
        <w:t xml:space="preserve"> conform to [AAC].  The following fields </w:t>
      </w:r>
      <w:r w:rsidRPr="005B504E">
        <w:rPr>
          <w:rStyle w:val="DECEConformanceStmt"/>
        </w:rPr>
        <w:t>shall</w:t>
      </w:r>
      <w:r w:rsidRPr="005B504E">
        <w:t xml:space="preserve"> be set as defined:</w:t>
      </w:r>
    </w:p>
    <w:p w14:paraId="35F6F877" w14:textId="77777777" w:rsidR="00E04512" w:rsidRPr="005B504E" w:rsidRDefault="00E04512" w:rsidP="00E04512">
      <w:pPr>
        <w:pStyle w:val="ListBullet3"/>
      </w:pPr>
      <w:r w:rsidRPr="005B504E">
        <w:rPr>
          <w:rStyle w:val="DECEvariable"/>
          <w:noProof w:val="0"/>
        </w:rPr>
        <w:t>predictor_data_present</w:t>
      </w:r>
      <w:r w:rsidRPr="005B504E">
        <w:t xml:space="preserve"> = 0</w:t>
      </w:r>
    </w:p>
    <w:p w14:paraId="5EA6AE91" w14:textId="425E1B95" w:rsidR="001F3AD3" w:rsidRPr="005B504E" w:rsidRDefault="001F3AD3" w:rsidP="000650E4">
      <w:pPr>
        <w:pStyle w:val="Heading6"/>
        <w:autoSpaceDE w:val="0"/>
        <w:ind w:left="1296" w:hanging="1296"/>
        <w:rPr>
          <w:color w:val="auto"/>
        </w:rPr>
      </w:pPr>
      <w:r w:rsidRPr="005B504E">
        <w:rPr>
          <w:color w:val="auto"/>
        </w:rPr>
        <w:tab/>
      </w:r>
      <w:bookmarkStart w:id="3890" w:name="_Ref205906176"/>
      <w:r w:rsidRPr="005B504E">
        <w:rPr>
          <w:color w:val="auto"/>
        </w:rPr>
        <w:t>Maximum Bitrate</w:t>
      </w:r>
      <w:bookmarkEnd w:id="3890"/>
      <w:r w:rsidRPr="005B504E">
        <w:rPr>
          <w:color w:val="auto"/>
        </w:rPr>
        <w:t xml:space="preserve"> </w:t>
      </w:r>
    </w:p>
    <w:p w14:paraId="3B83D980" w14:textId="77777777" w:rsidR="001F3AD3" w:rsidRPr="005B504E" w:rsidRDefault="001F3AD3" w:rsidP="001F3AD3">
      <w:pPr>
        <w:pStyle w:val="ListBullet"/>
        <w:numPr>
          <w:ilvl w:val="0"/>
          <w:numId w:val="0"/>
        </w:numPr>
      </w:pPr>
      <w:r w:rsidRPr="005B504E">
        <w:t xml:space="preserve">The maximum bitrate of </w:t>
      </w:r>
      <w:r w:rsidR="00035751" w:rsidRPr="005B504E">
        <w:t xml:space="preserve">MPEG-4 HE AAC v2 elementary streams that contain MPEG Surround spatial audio data </w:t>
      </w:r>
      <w:r w:rsidRPr="005B504E">
        <w:t xml:space="preserve">SHALL be calculated in accordance with the AAC buffer requirements as defined in ISO/IEC 14496-3:2009, section 4.5.3.  Only the raw data stream SHALL be considered </w:t>
      </w:r>
      <w:r w:rsidR="00035751" w:rsidRPr="005B504E">
        <w:t>in</w:t>
      </w:r>
      <w:r w:rsidRPr="005B504E">
        <w:t xml:space="preserve"> determining the maximum bitrate (system-layer descriptors are excluded).</w:t>
      </w:r>
    </w:p>
    <w:p w14:paraId="4C3BE1C2" w14:textId="6BD5581D" w:rsidR="00E04512" w:rsidRPr="005B504E" w:rsidRDefault="00E04512" w:rsidP="00B71A78">
      <w:pPr>
        <w:pStyle w:val="Heading2"/>
      </w:pPr>
      <w:bookmarkStart w:id="3891" w:name="_Toc308174943"/>
      <w:bookmarkStart w:id="3892" w:name="_Toc263280959"/>
      <w:r w:rsidRPr="005B504E">
        <w:t>AC-3, Enhanced AC-3, MLP and DTS Format Timing Structure</w:t>
      </w:r>
      <w:bookmarkEnd w:id="3891"/>
      <w:bookmarkEnd w:id="3892"/>
    </w:p>
    <w:p w14:paraId="3050BCA6" w14:textId="77777777" w:rsidR="00E04512" w:rsidRPr="005B504E" w:rsidRDefault="00E04512" w:rsidP="00E04512">
      <w:r w:rsidRPr="005B504E">
        <w:t xml:space="preserve">Unlike the MPEG-4 audio formats, the DTS and Dolby formats do not overlap between frames. Synchronized frames represent a contiguous audio stream where each audio frame represents an equal size block of samples at a given sampling frequency.  See </w:t>
      </w:r>
      <w:r w:rsidR="007A4DF4">
        <w:fldChar w:fldCharType="begin" w:fldLock="1"/>
      </w:r>
      <w:r w:rsidR="007A4DF4">
        <w:instrText xml:space="preserve"> REF _Ref142958038 \h  \* MERGEFORMAT </w:instrText>
      </w:r>
      <w:r w:rsidR="007A4DF4">
        <w:fldChar w:fldCharType="separate"/>
      </w:r>
      <w:r w:rsidR="005B504E" w:rsidRPr="005B504E">
        <w:t xml:space="preserve">Figure </w:t>
      </w:r>
      <w:r w:rsidR="005B504E">
        <w:t>5</w:t>
      </w:r>
      <w:r w:rsidR="005B504E" w:rsidRPr="005B504E">
        <w:noBreakHyphen/>
      </w:r>
      <w:r w:rsidR="005B504E">
        <w:t>2</w:t>
      </w:r>
      <w:r w:rsidR="007A4DF4">
        <w:fldChar w:fldCharType="end"/>
      </w:r>
      <w:r w:rsidRPr="005B504E">
        <w:t xml:space="preserve"> for illustration.</w:t>
      </w:r>
    </w:p>
    <w:p w14:paraId="2461F8BC" w14:textId="77777777" w:rsidR="00E04512" w:rsidRPr="005B504E" w:rsidRDefault="00724392" w:rsidP="00E04512">
      <w:pPr>
        <w:jc w:val="center"/>
      </w:pPr>
      <w:r w:rsidRPr="005B504E">
        <w:rPr>
          <w:noProof/>
        </w:rPr>
        <w:drawing>
          <wp:inline distT="0" distB="0" distL="0" distR="0" wp14:anchorId="67E736F3" wp14:editId="2C3409E8">
            <wp:extent cx="4394200" cy="25654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t="10794" b="10794"/>
                    <a:stretch>
                      <a:fillRect/>
                    </a:stretch>
                  </pic:blipFill>
                  <pic:spPr bwMode="auto">
                    <a:xfrm>
                      <a:off x="0" y="0"/>
                      <a:ext cx="4394200" cy="2565400"/>
                    </a:xfrm>
                    <a:prstGeom prst="rect">
                      <a:avLst/>
                    </a:prstGeom>
                    <a:noFill/>
                    <a:ln>
                      <a:noFill/>
                    </a:ln>
                  </pic:spPr>
                </pic:pic>
              </a:graphicData>
            </a:graphic>
          </wp:inline>
        </w:drawing>
      </w:r>
    </w:p>
    <w:p w14:paraId="5D900243" w14:textId="77777777" w:rsidR="00E04512" w:rsidRPr="005B504E" w:rsidRDefault="00E04512" w:rsidP="00E04512">
      <w:pPr>
        <w:pStyle w:val="Caption"/>
        <w:rPr>
          <w:color w:val="auto"/>
        </w:rPr>
      </w:pPr>
      <w:bookmarkStart w:id="3893" w:name="_Ref142958038"/>
      <w:bookmarkStart w:id="3894" w:name="_Toc308175068"/>
      <w:bookmarkStart w:id="3895" w:name="_Toc263281105"/>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5</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2</w:t>
      </w:r>
      <w:r w:rsidR="00860A88" w:rsidRPr="005B504E">
        <w:rPr>
          <w:color w:val="auto"/>
        </w:rPr>
        <w:fldChar w:fldCharType="end"/>
      </w:r>
      <w:bookmarkEnd w:id="3893"/>
      <w:r w:rsidRPr="005B504E">
        <w:rPr>
          <w:color w:val="auto"/>
        </w:rPr>
        <w:t xml:space="preserve"> – Non-AAC bit-stream example</w:t>
      </w:r>
      <w:bookmarkEnd w:id="3894"/>
      <w:bookmarkEnd w:id="3895"/>
    </w:p>
    <w:p w14:paraId="78B3A67E" w14:textId="77777777" w:rsidR="00E04512" w:rsidRPr="005B504E" w:rsidRDefault="00E04512" w:rsidP="00E04512">
      <w:r w:rsidRPr="005B504E">
        <w:t>Additionally, unlike AAC audio formats, the DTS and Dolby formats do not require external metadata to set up the decoder, as they are fully contained in that regard.  Descriptor data is provided, however, to provide information to the system without requiring access to the elementary stream, as the ES is typically encrypted in the DECE CFF Container.</w:t>
      </w:r>
    </w:p>
    <w:p w14:paraId="1F072E08" w14:textId="57F1D521" w:rsidR="00E04512" w:rsidRPr="005B504E" w:rsidRDefault="00E04512" w:rsidP="00B71A78">
      <w:pPr>
        <w:pStyle w:val="Heading2"/>
      </w:pPr>
      <w:bookmarkStart w:id="3896" w:name="_Toc308174944"/>
      <w:bookmarkStart w:id="3897" w:name="_Toc263280960"/>
      <w:r w:rsidRPr="005B504E">
        <w:t>Dolby Formats</w:t>
      </w:r>
      <w:bookmarkEnd w:id="3896"/>
      <w:bookmarkEnd w:id="3897"/>
    </w:p>
    <w:p w14:paraId="717D9EED" w14:textId="34F5F021" w:rsidR="00E04512" w:rsidRPr="005B504E" w:rsidRDefault="00E04512" w:rsidP="000650E4">
      <w:pPr>
        <w:pStyle w:val="Heading3"/>
        <w:autoSpaceDE w:val="0"/>
        <w:rPr>
          <w:color w:val="auto"/>
        </w:rPr>
      </w:pPr>
      <w:bookmarkStart w:id="3898" w:name="_Ref138106532"/>
      <w:bookmarkStart w:id="3899" w:name="_Toc308174945"/>
      <w:bookmarkStart w:id="3900" w:name="_Toc263280961"/>
      <w:r w:rsidRPr="005B504E">
        <w:rPr>
          <w:color w:val="auto"/>
        </w:rPr>
        <w:t>AC-3 (Dolby Digital)</w:t>
      </w:r>
      <w:bookmarkEnd w:id="3898"/>
      <w:bookmarkEnd w:id="3899"/>
      <w:bookmarkEnd w:id="3900"/>
    </w:p>
    <w:p w14:paraId="7B46E8DF" w14:textId="498522EA" w:rsidR="00E04512" w:rsidRPr="005B504E" w:rsidRDefault="00E04512" w:rsidP="000650E4">
      <w:pPr>
        <w:pStyle w:val="Heading4"/>
        <w:autoSpaceDE w:val="0"/>
        <w:rPr>
          <w:color w:val="auto"/>
        </w:rPr>
      </w:pPr>
      <w:r w:rsidRPr="005B504E">
        <w:rPr>
          <w:color w:val="auto"/>
        </w:rPr>
        <w:t>Storage of AC-3 Elementary Streams</w:t>
      </w:r>
    </w:p>
    <w:p w14:paraId="6A60C019" w14:textId="77777777" w:rsidR="00E04512" w:rsidRPr="005B504E" w:rsidRDefault="00E04512" w:rsidP="00E04512">
      <w:r w:rsidRPr="005B504E">
        <w:t xml:space="preserve">Storage of AC-3 elementary streams within a DECE CFF Container </w:t>
      </w:r>
      <w:r w:rsidRPr="005B504E">
        <w:rPr>
          <w:rStyle w:val="DECEConformanceStmt"/>
        </w:rPr>
        <w:t>shall</w:t>
      </w:r>
      <w:r w:rsidRPr="005B504E">
        <w:t xml:space="preserve"> be according to Annex F of [EAC3]. </w:t>
      </w:r>
    </w:p>
    <w:p w14:paraId="1CB6807C" w14:textId="77777777" w:rsidR="00E04512" w:rsidRPr="005B504E" w:rsidRDefault="00E04512" w:rsidP="00E04512">
      <w:pPr>
        <w:pStyle w:val="ListBullet"/>
      </w:pPr>
      <w:r w:rsidRPr="005B504E">
        <w:tab/>
        <w:t xml:space="preserve">An audio sample </w:t>
      </w:r>
      <w:r w:rsidRPr="005B504E">
        <w:rPr>
          <w:rStyle w:val="DECEConformanceStmt"/>
        </w:rPr>
        <w:t>shall</w:t>
      </w:r>
      <w:r w:rsidRPr="005B504E">
        <w:t xml:space="preserve"> consist of a single AC-3 frame.</w:t>
      </w:r>
    </w:p>
    <w:p w14:paraId="206BE320" w14:textId="77777777" w:rsidR="00792279" w:rsidRPr="005B504E" w:rsidRDefault="00792279" w:rsidP="00E04512">
      <w:pPr>
        <w:pStyle w:val="ListBullet"/>
      </w:pPr>
      <w:r w:rsidRPr="005B504E">
        <w:t>Note that per Annex F of [EAC3] the audio stream can be encoded either "big endian" or "little endian" byte order. Big endian SHOULD be used.</w:t>
      </w:r>
    </w:p>
    <w:p w14:paraId="65F50070" w14:textId="36C4F492" w:rsidR="00E04512" w:rsidRPr="005B504E" w:rsidRDefault="00E04512" w:rsidP="000650E4">
      <w:pPr>
        <w:pStyle w:val="Heading5"/>
        <w:autoSpaceDE w:val="0"/>
        <w:rPr>
          <w:color w:val="auto"/>
        </w:rPr>
      </w:pPr>
      <w:r w:rsidRPr="005B504E">
        <w:rPr>
          <w:color w:val="auto"/>
        </w:rPr>
        <w:t>Audio</w:t>
      </w:r>
      <w:ins w:id="3901" w:author="Joe McCrossan" w:date="2014-05-25T14:21:00Z">
        <w:r w:rsidR="00183B51">
          <w:rPr>
            <w:color w:val="auto"/>
          </w:rPr>
          <w:t xml:space="preserve"> </w:t>
        </w:r>
      </w:ins>
      <w:r w:rsidRPr="005B504E">
        <w:rPr>
          <w:color w:val="auto"/>
        </w:rPr>
        <w:t>Sample</w:t>
      </w:r>
      <w:ins w:id="3902" w:author="Joe McCrossan" w:date="2014-05-25T14:21:00Z">
        <w:r w:rsidR="00183B51">
          <w:rPr>
            <w:color w:val="auto"/>
          </w:rPr>
          <w:t xml:space="preserve"> </w:t>
        </w:r>
      </w:ins>
      <w:r w:rsidRPr="005B504E">
        <w:rPr>
          <w:color w:val="auto"/>
        </w:rPr>
        <w:t>Entry Box for AC-3</w:t>
      </w:r>
    </w:p>
    <w:p w14:paraId="031EC346" w14:textId="77777777" w:rsidR="00E04512" w:rsidRPr="005B504E" w:rsidRDefault="00E04512" w:rsidP="00E04512">
      <w:r w:rsidRPr="005B504E">
        <w:t xml:space="preserve">The syntax and values of the </w:t>
      </w:r>
      <w:r w:rsidRPr="005B504E">
        <w:rPr>
          <w:rStyle w:val="DECEvariable"/>
          <w:noProof w:val="0"/>
        </w:rPr>
        <w:t>AudioSampleEntry</w:t>
      </w:r>
      <w:r w:rsidRPr="005B504E">
        <w:t xml:space="preserve"> box </w:t>
      </w:r>
      <w:r w:rsidRPr="005B504E">
        <w:rPr>
          <w:rStyle w:val="DECEConformanceStmt"/>
        </w:rPr>
        <w:t>shall</w:t>
      </w:r>
      <w:r w:rsidRPr="005B504E">
        <w:t xml:space="preserve"> conform to </w:t>
      </w:r>
      <w:r w:rsidRPr="005B504E">
        <w:rPr>
          <w:rStyle w:val="DECEvariable"/>
          <w:noProof w:val="0"/>
        </w:rPr>
        <w:t>AC3SampleEntry</w:t>
      </w:r>
      <w:r w:rsidRPr="005B504E">
        <w:t xml:space="preserve"> (</w:t>
      </w:r>
      <w:r w:rsidRPr="005B504E">
        <w:rPr>
          <w:rStyle w:val="DECE4CC"/>
          <w:noProof w:val="0"/>
        </w:rPr>
        <w:t>‘ac-3’</w:t>
      </w:r>
      <w:r w:rsidRPr="005B504E">
        <w:t xml:space="preserve">) as defined in Annex F of [EAC3]. The configuration of the AC-3 elementary stream is described in the </w:t>
      </w:r>
      <w:r w:rsidRPr="005B504E">
        <w:rPr>
          <w:rStyle w:val="DECEvariable"/>
          <w:noProof w:val="0"/>
        </w:rPr>
        <w:t>AC3SpecificBox</w:t>
      </w:r>
      <w:r w:rsidRPr="005B504E">
        <w:t xml:space="preserve"> (</w:t>
      </w:r>
      <w:r w:rsidRPr="005B504E">
        <w:rPr>
          <w:rStyle w:val="DECE4CC"/>
          <w:noProof w:val="0"/>
        </w:rPr>
        <w:t>‘dac3’</w:t>
      </w:r>
      <w:r w:rsidRPr="005B504E">
        <w:t xml:space="preserve">) within </w:t>
      </w:r>
      <w:r w:rsidRPr="005B504E">
        <w:rPr>
          <w:rStyle w:val="DECEvariable"/>
          <w:noProof w:val="0"/>
        </w:rPr>
        <w:t>AC3SampleEntry</w:t>
      </w:r>
      <w:r w:rsidRPr="005B504E">
        <w:t xml:space="preserve">, as defined in Annex F of [EAC3]. For convenience the syntax and semantics of the </w:t>
      </w:r>
      <w:r w:rsidRPr="005B504E">
        <w:rPr>
          <w:rStyle w:val="DECEvariable"/>
          <w:noProof w:val="0"/>
        </w:rPr>
        <w:t>AC3SpecificBox</w:t>
      </w:r>
      <w:r w:rsidRPr="005B504E">
        <w:t xml:space="preserve"> are replicated in Section ‎</w:t>
      </w:r>
      <w:r w:rsidR="007A4DF4">
        <w:fldChar w:fldCharType="begin" w:fldLock="1"/>
      </w:r>
      <w:r w:rsidR="007A4DF4">
        <w:instrText xml:space="preserve"> REF _Ref138096254 \w \h  \* MERGEFORMAT </w:instrText>
      </w:r>
      <w:r w:rsidR="007A4DF4">
        <w:fldChar w:fldCharType="separate"/>
      </w:r>
      <w:r w:rsidR="005B504E">
        <w:t>5.5.1.1.2</w:t>
      </w:r>
      <w:r w:rsidR="007A4DF4">
        <w:fldChar w:fldCharType="end"/>
      </w:r>
      <w:r w:rsidRPr="005B504E">
        <w:t>.</w:t>
      </w:r>
    </w:p>
    <w:p w14:paraId="4E360E33" w14:textId="215AB77E" w:rsidR="00E04512" w:rsidRPr="005B504E" w:rsidRDefault="00E04512" w:rsidP="000650E4">
      <w:pPr>
        <w:pStyle w:val="Heading5"/>
        <w:autoSpaceDE w:val="0"/>
        <w:rPr>
          <w:color w:val="auto"/>
        </w:rPr>
      </w:pPr>
      <w:bookmarkStart w:id="3903" w:name="_Ref138096254"/>
      <w:r w:rsidRPr="005B504E">
        <w:rPr>
          <w:color w:val="auto"/>
        </w:rPr>
        <w:t>AC3Specific Box</w:t>
      </w:r>
      <w:bookmarkEnd w:id="3903"/>
    </w:p>
    <w:p w14:paraId="0ACB9618" w14:textId="77777777" w:rsidR="00E04512" w:rsidRPr="005B504E" w:rsidRDefault="00E04512" w:rsidP="00E04512">
      <w:r w:rsidRPr="005B504E">
        <w:t xml:space="preserve">The syntax of the </w:t>
      </w:r>
      <w:r w:rsidRPr="005B504E">
        <w:rPr>
          <w:rStyle w:val="DECEvariable"/>
          <w:noProof w:val="0"/>
        </w:rPr>
        <w:t>AC3SpecificBox</w:t>
      </w:r>
      <w:r w:rsidRPr="005B504E">
        <w:t xml:space="preserve"> is shown below:</w:t>
      </w:r>
    </w:p>
    <w:p w14:paraId="3F49DFD9" w14:textId="77777777" w:rsidR="00E04512" w:rsidRPr="005B504E" w:rsidRDefault="00E04512" w:rsidP="00E04512">
      <w:pPr>
        <w:pStyle w:val="SourceCode"/>
        <w:keepNext/>
        <w:rPr>
          <w:noProof w:val="0"/>
        </w:rPr>
      </w:pPr>
      <w:r w:rsidRPr="005B504E">
        <w:rPr>
          <w:noProof w:val="0"/>
        </w:rPr>
        <w:t xml:space="preserve">Class AC3SpecificBox </w:t>
      </w:r>
    </w:p>
    <w:p w14:paraId="101D6C77" w14:textId="77777777" w:rsidR="00E04512" w:rsidRPr="005B504E" w:rsidRDefault="00E04512" w:rsidP="00E04512">
      <w:pPr>
        <w:pStyle w:val="SourceCode"/>
        <w:keepNext/>
        <w:rPr>
          <w:noProof w:val="0"/>
        </w:rPr>
      </w:pPr>
      <w:r w:rsidRPr="005B504E">
        <w:rPr>
          <w:noProof w:val="0"/>
        </w:rPr>
        <w:t>{</w:t>
      </w:r>
    </w:p>
    <w:p w14:paraId="53D6C288" w14:textId="77777777" w:rsidR="00E04512" w:rsidRPr="005B504E" w:rsidRDefault="00E04512" w:rsidP="00E04512">
      <w:pPr>
        <w:pStyle w:val="SourceCode"/>
        <w:keepNext/>
        <w:rPr>
          <w:noProof w:val="0"/>
        </w:rPr>
      </w:pPr>
      <w:r w:rsidRPr="005B504E">
        <w:rPr>
          <w:noProof w:val="0"/>
        </w:rPr>
        <w:tab/>
        <w:t>unsigned int(2)  fscod;</w:t>
      </w:r>
    </w:p>
    <w:p w14:paraId="70F1C92C" w14:textId="77777777" w:rsidR="00E04512" w:rsidRPr="005B504E" w:rsidRDefault="00E04512" w:rsidP="00E04512">
      <w:pPr>
        <w:pStyle w:val="SourceCode"/>
        <w:keepNext/>
        <w:rPr>
          <w:noProof w:val="0"/>
        </w:rPr>
      </w:pPr>
      <w:r w:rsidRPr="005B504E">
        <w:rPr>
          <w:noProof w:val="0"/>
        </w:rPr>
        <w:tab/>
        <w:t>unsigned int(5)  bsid;</w:t>
      </w:r>
    </w:p>
    <w:p w14:paraId="06BFA129" w14:textId="77777777" w:rsidR="00E04512" w:rsidRPr="005B504E" w:rsidRDefault="00E04512" w:rsidP="00E04512">
      <w:pPr>
        <w:pStyle w:val="SourceCode"/>
        <w:keepNext/>
        <w:rPr>
          <w:noProof w:val="0"/>
        </w:rPr>
      </w:pPr>
      <w:r w:rsidRPr="005B504E">
        <w:rPr>
          <w:noProof w:val="0"/>
        </w:rPr>
        <w:tab/>
        <w:t>unsigned int(3)  bsmod;</w:t>
      </w:r>
    </w:p>
    <w:p w14:paraId="00966542" w14:textId="77777777" w:rsidR="00E04512" w:rsidRPr="005B504E" w:rsidRDefault="00E04512" w:rsidP="00E04512">
      <w:pPr>
        <w:pStyle w:val="SourceCode"/>
        <w:keepNext/>
        <w:rPr>
          <w:noProof w:val="0"/>
        </w:rPr>
      </w:pPr>
      <w:r w:rsidRPr="005B504E">
        <w:rPr>
          <w:noProof w:val="0"/>
        </w:rPr>
        <w:tab/>
        <w:t>unsigned int(3)  acmod;</w:t>
      </w:r>
    </w:p>
    <w:p w14:paraId="24B753C5" w14:textId="77777777" w:rsidR="00E04512" w:rsidRPr="005B504E" w:rsidRDefault="00E04512" w:rsidP="00E04512">
      <w:pPr>
        <w:pStyle w:val="SourceCode"/>
        <w:keepNext/>
        <w:rPr>
          <w:noProof w:val="0"/>
        </w:rPr>
      </w:pPr>
      <w:r w:rsidRPr="005B504E">
        <w:rPr>
          <w:noProof w:val="0"/>
        </w:rPr>
        <w:tab/>
        <w:t>unsigned int(1)  lfeon;</w:t>
      </w:r>
    </w:p>
    <w:p w14:paraId="2815684A" w14:textId="77777777" w:rsidR="00E04512" w:rsidRPr="005B504E" w:rsidRDefault="00E04512" w:rsidP="00E04512">
      <w:pPr>
        <w:pStyle w:val="SourceCode"/>
        <w:keepNext/>
        <w:rPr>
          <w:noProof w:val="0"/>
        </w:rPr>
      </w:pPr>
      <w:r w:rsidRPr="005B504E">
        <w:rPr>
          <w:noProof w:val="0"/>
        </w:rPr>
        <w:tab/>
        <w:t>unsigned int(5)  bit_rate_code;</w:t>
      </w:r>
    </w:p>
    <w:p w14:paraId="584E94F1" w14:textId="77777777" w:rsidR="00E04512" w:rsidRPr="005B504E" w:rsidRDefault="00E04512" w:rsidP="00E04512">
      <w:pPr>
        <w:pStyle w:val="SourceCode"/>
        <w:keepNext/>
        <w:rPr>
          <w:noProof w:val="0"/>
        </w:rPr>
      </w:pPr>
      <w:r w:rsidRPr="005B504E">
        <w:rPr>
          <w:noProof w:val="0"/>
        </w:rPr>
        <w:tab/>
        <w:t>unsigned int(5)  reserved</w:t>
      </w:r>
      <w:r w:rsidR="00196901" w:rsidRPr="005B504E">
        <w:rPr>
          <w:noProof w:val="0"/>
        </w:rPr>
        <w:t xml:space="preserve"> = 0</w:t>
      </w:r>
      <w:r w:rsidRPr="005B504E">
        <w:rPr>
          <w:noProof w:val="0"/>
        </w:rPr>
        <w:t>;</w:t>
      </w:r>
    </w:p>
    <w:p w14:paraId="59B4D0A1" w14:textId="77777777" w:rsidR="00E04512" w:rsidRPr="005B504E" w:rsidRDefault="00E04512" w:rsidP="00E04512">
      <w:pPr>
        <w:pStyle w:val="SourceCode"/>
        <w:rPr>
          <w:noProof w:val="0"/>
        </w:rPr>
      </w:pPr>
      <w:r w:rsidRPr="005B504E">
        <w:rPr>
          <w:noProof w:val="0"/>
        </w:rPr>
        <w:t>}</w:t>
      </w:r>
    </w:p>
    <w:p w14:paraId="08B4A861" w14:textId="59E80311" w:rsidR="00E04512" w:rsidRPr="005B504E" w:rsidRDefault="00E04512" w:rsidP="000650E4">
      <w:pPr>
        <w:pStyle w:val="Heading6"/>
        <w:autoSpaceDE w:val="0"/>
        <w:rPr>
          <w:color w:val="auto"/>
        </w:rPr>
      </w:pPr>
      <w:r w:rsidRPr="005B504E">
        <w:rPr>
          <w:color w:val="auto"/>
        </w:rPr>
        <w:t>Semantics</w:t>
      </w:r>
    </w:p>
    <w:p w14:paraId="15AC3655" w14:textId="77777777" w:rsidR="00E04512" w:rsidRPr="005B504E" w:rsidRDefault="00E04512" w:rsidP="00E04512">
      <w:r w:rsidRPr="005B504E">
        <w:t xml:space="preserve">The </w:t>
      </w:r>
      <w:r w:rsidRPr="005B504E">
        <w:rPr>
          <w:rStyle w:val="DECEvariable"/>
          <w:noProof w:val="0"/>
        </w:rPr>
        <w:t>fscod</w:t>
      </w:r>
      <w:r w:rsidRPr="005B504E">
        <w:t xml:space="preserve">, </w:t>
      </w:r>
      <w:r w:rsidRPr="005B504E">
        <w:rPr>
          <w:rStyle w:val="DECEvariable"/>
          <w:noProof w:val="0"/>
        </w:rPr>
        <w:t>bsid</w:t>
      </w:r>
      <w:r w:rsidRPr="005B504E">
        <w:t xml:space="preserve">, </w:t>
      </w:r>
      <w:r w:rsidRPr="005B504E">
        <w:rPr>
          <w:rStyle w:val="DECEvariable"/>
          <w:noProof w:val="0"/>
        </w:rPr>
        <w:t>bsmod</w:t>
      </w:r>
      <w:r w:rsidRPr="005B504E">
        <w:t xml:space="preserve">, </w:t>
      </w:r>
      <w:r w:rsidRPr="005B504E">
        <w:rPr>
          <w:rStyle w:val="DECEvariable"/>
          <w:noProof w:val="0"/>
        </w:rPr>
        <w:t>acmod</w:t>
      </w:r>
      <w:r w:rsidRPr="005B504E">
        <w:t xml:space="preserve"> and </w:t>
      </w:r>
      <w:r w:rsidRPr="005B504E">
        <w:rPr>
          <w:rStyle w:val="DECEvariable"/>
          <w:noProof w:val="0"/>
        </w:rPr>
        <w:t>lfeon</w:t>
      </w:r>
      <w:r w:rsidRPr="005B504E">
        <w:t xml:space="preserve"> fields have the same meaning and are set to the same value as the equivalent parameters in the AC-3 elementary stream. The </w:t>
      </w:r>
      <w:r w:rsidRPr="005B504E">
        <w:rPr>
          <w:rStyle w:val="DECEvariable"/>
          <w:noProof w:val="0"/>
        </w:rPr>
        <w:t xml:space="preserve">bit_rate_code </w:t>
      </w:r>
      <w:r w:rsidRPr="005B504E">
        <w:t xml:space="preserve">field is derived from the value of </w:t>
      </w:r>
      <w:r w:rsidRPr="005B504E">
        <w:rPr>
          <w:rStyle w:val="DECEvariable"/>
          <w:noProof w:val="0"/>
        </w:rPr>
        <w:t>frmsizcod</w:t>
      </w:r>
      <w:r w:rsidRPr="005B504E">
        <w:t xml:space="preserve"> in the AC-3 bit-stream according to </w:t>
      </w:r>
      <w:r w:rsidR="007A4DF4">
        <w:fldChar w:fldCharType="begin" w:fldLock="1"/>
      </w:r>
      <w:r w:rsidR="007A4DF4">
        <w:instrText xml:space="preserve"> REF _Ref136754403 \h  \* MERGEFORMAT </w:instrText>
      </w:r>
      <w:r w:rsidR="007A4DF4">
        <w:fldChar w:fldCharType="separate"/>
      </w:r>
      <w:r w:rsidR="005B504E" w:rsidRPr="005B504E">
        <w:t xml:space="preserve">Table </w:t>
      </w:r>
      <w:r w:rsidR="005B504E">
        <w:t>5</w:t>
      </w:r>
      <w:r w:rsidR="005B504E" w:rsidRPr="005B504E">
        <w:noBreakHyphen/>
      </w:r>
      <w:r w:rsidR="005B504E">
        <w:t>2</w:t>
      </w:r>
      <w:r w:rsidR="007A4DF4">
        <w:fldChar w:fldCharType="end"/>
      </w:r>
      <w:r w:rsidRPr="005B504E">
        <w:t>.</w:t>
      </w:r>
    </w:p>
    <w:p w14:paraId="0AAD0AFD" w14:textId="57D903CA" w:rsidR="00E04512" w:rsidRPr="005B504E" w:rsidRDefault="00E04512" w:rsidP="00E04512">
      <w:pPr>
        <w:pStyle w:val="Caption"/>
        <w:keepNext/>
        <w:rPr>
          <w:color w:val="auto"/>
        </w:rPr>
      </w:pPr>
      <w:bookmarkStart w:id="3904" w:name="_Ref136754403"/>
      <w:bookmarkStart w:id="3905" w:name="_Toc154693761"/>
      <w:bookmarkStart w:id="3906" w:name="_Toc308175024"/>
      <w:bookmarkStart w:id="3907" w:name="_Toc263281066"/>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2</w:t>
      </w:r>
      <w:r w:rsidR="00860A88">
        <w:rPr>
          <w:color w:val="auto"/>
        </w:rPr>
        <w:fldChar w:fldCharType="end"/>
      </w:r>
      <w:bookmarkEnd w:id="3904"/>
      <w:r w:rsidRPr="005B504E">
        <w:rPr>
          <w:color w:val="auto"/>
        </w:rPr>
        <w:t xml:space="preserve"> – bit_rate_code</w:t>
      </w:r>
      <w:bookmarkEnd w:id="3905"/>
      <w:bookmarkEnd w:id="3906"/>
      <w:bookmarkEnd w:id="39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605"/>
        <w:gridCol w:w="2129"/>
      </w:tblGrid>
      <w:tr w:rsidR="006E694A" w:rsidRPr="005B504E" w14:paraId="435C8241" w14:textId="77777777">
        <w:trPr>
          <w:cantSplit/>
          <w:trHeight w:val="65"/>
          <w:tblHeader/>
          <w:jc w:val="center"/>
        </w:trPr>
        <w:tc>
          <w:tcPr>
            <w:tcW w:w="1605" w:type="dxa"/>
            <w:shd w:val="clear" w:color="auto" w:fill="595959"/>
          </w:tcPr>
          <w:p w14:paraId="2B8B308D" w14:textId="77777777" w:rsidR="00E04512" w:rsidRPr="005B504E" w:rsidRDefault="00E04512" w:rsidP="00E04512">
            <w:pPr>
              <w:pStyle w:val="DECETableHeading"/>
              <w:keepNext/>
              <w:rPr>
                <w:color w:val="auto"/>
              </w:rPr>
            </w:pPr>
            <w:r w:rsidRPr="005B504E">
              <w:rPr>
                <w:color w:val="auto"/>
              </w:rPr>
              <w:t>bit_rate_code</w:t>
            </w:r>
          </w:p>
        </w:tc>
        <w:tc>
          <w:tcPr>
            <w:tcW w:w="2129" w:type="dxa"/>
            <w:shd w:val="clear" w:color="auto" w:fill="595959"/>
          </w:tcPr>
          <w:p w14:paraId="15D2643F" w14:textId="77777777" w:rsidR="00E04512" w:rsidRPr="005B504E" w:rsidRDefault="00E04512" w:rsidP="00E04512">
            <w:pPr>
              <w:pStyle w:val="DECETableHeading"/>
              <w:keepNext/>
              <w:rPr>
                <w:color w:val="auto"/>
              </w:rPr>
            </w:pPr>
            <w:r w:rsidRPr="005B504E">
              <w:rPr>
                <w:color w:val="auto"/>
              </w:rPr>
              <w:t>Nominal bit rate (kbit/s)</w:t>
            </w:r>
          </w:p>
        </w:tc>
      </w:tr>
      <w:tr w:rsidR="006E694A" w:rsidRPr="005B504E" w14:paraId="2904982F" w14:textId="77777777">
        <w:trPr>
          <w:cantSplit/>
          <w:jc w:val="center"/>
        </w:trPr>
        <w:tc>
          <w:tcPr>
            <w:tcW w:w="1605" w:type="dxa"/>
          </w:tcPr>
          <w:p w14:paraId="4EFDC863" w14:textId="77777777" w:rsidR="00E04512" w:rsidRPr="005B504E" w:rsidRDefault="00E04512" w:rsidP="00E04512">
            <w:pPr>
              <w:pStyle w:val="DECETableCell"/>
              <w:keepNext/>
            </w:pPr>
            <w:r w:rsidRPr="005B504E">
              <w:t>00000</w:t>
            </w:r>
          </w:p>
        </w:tc>
        <w:tc>
          <w:tcPr>
            <w:tcW w:w="2129" w:type="dxa"/>
          </w:tcPr>
          <w:p w14:paraId="78FD5075" w14:textId="77777777" w:rsidR="00E04512" w:rsidRPr="005B504E" w:rsidRDefault="00E04512" w:rsidP="00E04512">
            <w:pPr>
              <w:pStyle w:val="DECETableCell"/>
              <w:keepNext/>
            </w:pPr>
            <w:r w:rsidRPr="005B504E">
              <w:t>32</w:t>
            </w:r>
          </w:p>
        </w:tc>
      </w:tr>
      <w:tr w:rsidR="006E694A" w:rsidRPr="005B504E" w14:paraId="7CAA6DB6" w14:textId="77777777">
        <w:trPr>
          <w:cantSplit/>
          <w:jc w:val="center"/>
        </w:trPr>
        <w:tc>
          <w:tcPr>
            <w:tcW w:w="1605" w:type="dxa"/>
          </w:tcPr>
          <w:p w14:paraId="304F0A55" w14:textId="77777777" w:rsidR="00E04512" w:rsidRPr="005B504E" w:rsidRDefault="00E04512" w:rsidP="00E04512">
            <w:pPr>
              <w:pStyle w:val="DECETableCell"/>
              <w:keepNext/>
            </w:pPr>
            <w:r w:rsidRPr="005B504E">
              <w:t>00001</w:t>
            </w:r>
          </w:p>
        </w:tc>
        <w:tc>
          <w:tcPr>
            <w:tcW w:w="2129" w:type="dxa"/>
          </w:tcPr>
          <w:p w14:paraId="634C2EC0" w14:textId="77777777" w:rsidR="00E04512" w:rsidRPr="005B504E" w:rsidRDefault="00E04512" w:rsidP="00E04512">
            <w:pPr>
              <w:pStyle w:val="DECETableCell"/>
              <w:keepNext/>
            </w:pPr>
            <w:r w:rsidRPr="005B504E">
              <w:t>40</w:t>
            </w:r>
          </w:p>
        </w:tc>
      </w:tr>
      <w:tr w:rsidR="006E694A" w:rsidRPr="005B504E" w14:paraId="1DD0C0D8" w14:textId="77777777">
        <w:trPr>
          <w:cantSplit/>
          <w:jc w:val="center"/>
        </w:trPr>
        <w:tc>
          <w:tcPr>
            <w:tcW w:w="1605" w:type="dxa"/>
          </w:tcPr>
          <w:p w14:paraId="313FE9E3" w14:textId="77777777" w:rsidR="00E04512" w:rsidRPr="005B504E" w:rsidRDefault="00E04512" w:rsidP="00E04512">
            <w:pPr>
              <w:pStyle w:val="DECETableCell"/>
              <w:keepNext/>
            </w:pPr>
            <w:r w:rsidRPr="005B504E">
              <w:t>00010</w:t>
            </w:r>
          </w:p>
        </w:tc>
        <w:tc>
          <w:tcPr>
            <w:tcW w:w="2129" w:type="dxa"/>
          </w:tcPr>
          <w:p w14:paraId="7BFC6C39" w14:textId="77777777" w:rsidR="00E04512" w:rsidRPr="005B504E" w:rsidRDefault="00E04512" w:rsidP="00E04512">
            <w:pPr>
              <w:pStyle w:val="DECETableCell"/>
              <w:keepNext/>
            </w:pPr>
            <w:r w:rsidRPr="005B504E">
              <w:t>48</w:t>
            </w:r>
          </w:p>
        </w:tc>
      </w:tr>
      <w:tr w:rsidR="006E694A" w:rsidRPr="005B504E" w14:paraId="361999A9" w14:textId="77777777">
        <w:trPr>
          <w:cantSplit/>
          <w:jc w:val="center"/>
        </w:trPr>
        <w:tc>
          <w:tcPr>
            <w:tcW w:w="1605" w:type="dxa"/>
          </w:tcPr>
          <w:p w14:paraId="6C82D4F0" w14:textId="77777777" w:rsidR="00E04512" w:rsidRPr="005B504E" w:rsidRDefault="00E04512" w:rsidP="00E04512">
            <w:pPr>
              <w:pStyle w:val="DECETableCell"/>
              <w:keepNext/>
            </w:pPr>
            <w:r w:rsidRPr="005B504E">
              <w:t>00011</w:t>
            </w:r>
          </w:p>
        </w:tc>
        <w:tc>
          <w:tcPr>
            <w:tcW w:w="2129" w:type="dxa"/>
          </w:tcPr>
          <w:p w14:paraId="722FFD69" w14:textId="77777777" w:rsidR="00E04512" w:rsidRPr="005B504E" w:rsidRDefault="00E04512" w:rsidP="00E04512">
            <w:pPr>
              <w:pStyle w:val="DECETableCell"/>
              <w:keepNext/>
            </w:pPr>
            <w:r w:rsidRPr="005B504E">
              <w:t>56</w:t>
            </w:r>
          </w:p>
        </w:tc>
      </w:tr>
      <w:tr w:rsidR="006E694A" w:rsidRPr="005B504E" w14:paraId="4DFB8899" w14:textId="77777777">
        <w:trPr>
          <w:cantSplit/>
          <w:jc w:val="center"/>
        </w:trPr>
        <w:tc>
          <w:tcPr>
            <w:tcW w:w="1605" w:type="dxa"/>
          </w:tcPr>
          <w:p w14:paraId="0F28AD42" w14:textId="77777777" w:rsidR="00E04512" w:rsidRPr="005B504E" w:rsidRDefault="00E04512" w:rsidP="00E04512">
            <w:pPr>
              <w:pStyle w:val="DECETableCell"/>
              <w:keepNext/>
            </w:pPr>
            <w:r w:rsidRPr="005B504E">
              <w:t>00100</w:t>
            </w:r>
          </w:p>
        </w:tc>
        <w:tc>
          <w:tcPr>
            <w:tcW w:w="2129" w:type="dxa"/>
          </w:tcPr>
          <w:p w14:paraId="268B6DAF" w14:textId="77777777" w:rsidR="00E04512" w:rsidRPr="005B504E" w:rsidRDefault="00E04512" w:rsidP="00E04512">
            <w:pPr>
              <w:pStyle w:val="DECETableCell"/>
              <w:keepNext/>
            </w:pPr>
            <w:r w:rsidRPr="005B504E">
              <w:t>64</w:t>
            </w:r>
          </w:p>
        </w:tc>
      </w:tr>
      <w:tr w:rsidR="006E694A" w:rsidRPr="005B504E" w14:paraId="65AAA8BF" w14:textId="77777777">
        <w:trPr>
          <w:cantSplit/>
          <w:jc w:val="center"/>
        </w:trPr>
        <w:tc>
          <w:tcPr>
            <w:tcW w:w="1605" w:type="dxa"/>
          </w:tcPr>
          <w:p w14:paraId="45B42DFF" w14:textId="77777777" w:rsidR="00E04512" w:rsidRPr="005B504E" w:rsidRDefault="00E04512" w:rsidP="00E04512">
            <w:pPr>
              <w:pStyle w:val="DECETableCell"/>
              <w:keepNext/>
            </w:pPr>
            <w:r w:rsidRPr="005B504E">
              <w:t>00101</w:t>
            </w:r>
          </w:p>
        </w:tc>
        <w:tc>
          <w:tcPr>
            <w:tcW w:w="2129" w:type="dxa"/>
          </w:tcPr>
          <w:p w14:paraId="2C55765D" w14:textId="77777777" w:rsidR="00E04512" w:rsidRPr="005B504E" w:rsidRDefault="00E04512" w:rsidP="00E04512">
            <w:pPr>
              <w:pStyle w:val="DECETableCell"/>
              <w:keepNext/>
            </w:pPr>
            <w:r w:rsidRPr="005B504E">
              <w:t>80</w:t>
            </w:r>
          </w:p>
        </w:tc>
      </w:tr>
      <w:tr w:rsidR="006E694A" w:rsidRPr="005B504E" w14:paraId="7FD034C3" w14:textId="77777777">
        <w:trPr>
          <w:cantSplit/>
          <w:jc w:val="center"/>
        </w:trPr>
        <w:tc>
          <w:tcPr>
            <w:tcW w:w="1605" w:type="dxa"/>
          </w:tcPr>
          <w:p w14:paraId="5F1894DB" w14:textId="77777777" w:rsidR="00E04512" w:rsidRPr="005B504E" w:rsidRDefault="00E04512" w:rsidP="00E04512">
            <w:pPr>
              <w:pStyle w:val="DECETableCell"/>
              <w:keepNext/>
            </w:pPr>
            <w:r w:rsidRPr="005B504E">
              <w:t>00110</w:t>
            </w:r>
          </w:p>
        </w:tc>
        <w:tc>
          <w:tcPr>
            <w:tcW w:w="2129" w:type="dxa"/>
          </w:tcPr>
          <w:p w14:paraId="4D137DDC" w14:textId="77777777" w:rsidR="00E04512" w:rsidRPr="005B504E" w:rsidRDefault="00E04512" w:rsidP="00E04512">
            <w:pPr>
              <w:pStyle w:val="DECETableCell"/>
              <w:keepNext/>
            </w:pPr>
            <w:r w:rsidRPr="005B504E">
              <w:t>96</w:t>
            </w:r>
          </w:p>
        </w:tc>
      </w:tr>
      <w:tr w:rsidR="006E694A" w:rsidRPr="005B504E" w14:paraId="0E0C6902" w14:textId="77777777">
        <w:trPr>
          <w:cantSplit/>
          <w:jc w:val="center"/>
        </w:trPr>
        <w:tc>
          <w:tcPr>
            <w:tcW w:w="1605" w:type="dxa"/>
          </w:tcPr>
          <w:p w14:paraId="718526DB" w14:textId="77777777" w:rsidR="00E04512" w:rsidRPr="005B504E" w:rsidRDefault="00E04512" w:rsidP="00E04512">
            <w:pPr>
              <w:pStyle w:val="DECETableCell"/>
              <w:keepNext/>
            </w:pPr>
            <w:r w:rsidRPr="005B504E">
              <w:t>00111</w:t>
            </w:r>
          </w:p>
        </w:tc>
        <w:tc>
          <w:tcPr>
            <w:tcW w:w="2129" w:type="dxa"/>
          </w:tcPr>
          <w:p w14:paraId="1C308FE1" w14:textId="77777777" w:rsidR="00E04512" w:rsidRPr="005B504E" w:rsidRDefault="00E04512" w:rsidP="00E04512">
            <w:pPr>
              <w:pStyle w:val="DECETableCell"/>
              <w:keepNext/>
            </w:pPr>
            <w:r w:rsidRPr="005B504E">
              <w:t>112</w:t>
            </w:r>
          </w:p>
        </w:tc>
      </w:tr>
      <w:tr w:rsidR="006E694A" w:rsidRPr="005B504E" w14:paraId="5C4827DF" w14:textId="77777777">
        <w:trPr>
          <w:cantSplit/>
          <w:jc w:val="center"/>
        </w:trPr>
        <w:tc>
          <w:tcPr>
            <w:tcW w:w="1605" w:type="dxa"/>
          </w:tcPr>
          <w:p w14:paraId="0D252308" w14:textId="77777777" w:rsidR="00E04512" w:rsidRPr="005B504E" w:rsidRDefault="00E04512" w:rsidP="00E04512">
            <w:pPr>
              <w:pStyle w:val="DECETableCell"/>
              <w:keepNext/>
            </w:pPr>
            <w:r w:rsidRPr="005B504E">
              <w:t>01000</w:t>
            </w:r>
          </w:p>
        </w:tc>
        <w:tc>
          <w:tcPr>
            <w:tcW w:w="2129" w:type="dxa"/>
          </w:tcPr>
          <w:p w14:paraId="64BDB150" w14:textId="77777777" w:rsidR="00E04512" w:rsidRPr="005B504E" w:rsidRDefault="00E04512" w:rsidP="00E04512">
            <w:pPr>
              <w:pStyle w:val="DECETableCell"/>
              <w:keepNext/>
            </w:pPr>
            <w:r w:rsidRPr="005B504E">
              <w:t>128</w:t>
            </w:r>
          </w:p>
        </w:tc>
      </w:tr>
      <w:tr w:rsidR="006E694A" w:rsidRPr="005B504E" w14:paraId="19D401DC" w14:textId="77777777">
        <w:trPr>
          <w:cantSplit/>
          <w:jc w:val="center"/>
        </w:trPr>
        <w:tc>
          <w:tcPr>
            <w:tcW w:w="1605" w:type="dxa"/>
          </w:tcPr>
          <w:p w14:paraId="572E7FBC" w14:textId="77777777" w:rsidR="00E04512" w:rsidRPr="005B504E" w:rsidRDefault="00E04512" w:rsidP="00E04512">
            <w:pPr>
              <w:pStyle w:val="DECETableCell"/>
              <w:keepNext/>
            </w:pPr>
            <w:r w:rsidRPr="005B504E">
              <w:t>01001</w:t>
            </w:r>
          </w:p>
        </w:tc>
        <w:tc>
          <w:tcPr>
            <w:tcW w:w="2129" w:type="dxa"/>
          </w:tcPr>
          <w:p w14:paraId="2DE73474" w14:textId="77777777" w:rsidR="00E04512" w:rsidRPr="005B504E" w:rsidRDefault="00E04512" w:rsidP="00E04512">
            <w:pPr>
              <w:pStyle w:val="DECETableCell"/>
              <w:keepNext/>
            </w:pPr>
            <w:r w:rsidRPr="005B504E">
              <w:t>160</w:t>
            </w:r>
          </w:p>
        </w:tc>
      </w:tr>
      <w:tr w:rsidR="006E694A" w:rsidRPr="005B504E" w14:paraId="02590212" w14:textId="77777777">
        <w:trPr>
          <w:cantSplit/>
          <w:jc w:val="center"/>
        </w:trPr>
        <w:tc>
          <w:tcPr>
            <w:tcW w:w="1605" w:type="dxa"/>
          </w:tcPr>
          <w:p w14:paraId="755825D7" w14:textId="77777777" w:rsidR="00E04512" w:rsidRPr="005B504E" w:rsidRDefault="00E04512" w:rsidP="00E04512">
            <w:pPr>
              <w:pStyle w:val="DECETableCell"/>
              <w:keepNext/>
            </w:pPr>
            <w:r w:rsidRPr="005B504E">
              <w:t>01010</w:t>
            </w:r>
          </w:p>
        </w:tc>
        <w:tc>
          <w:tcPr>
            <w:tcW w:w="2129" w:type="dxa"/>
          </w:tcPr>
          <w:p w14:paraId="51B0AFE7" w14:textId="77777777" w:rsidR="00E04512" w:rsidRPr="005B504E" w:rsidRDefault="00E04512" w:rsidP="00E04512">
            <w:pPr>
              <w:pStyle w:val="DECETableCell"/>
              <w:keepNext/>
            </w:pPr>
            <w:r w:rsidRPr="005B504E">
              <w:t>192</w:t>
            </w:r>
          </w:p>
        </w:tc>
      </w:tr>
      <w:tr w:rsidR="006E694A" w:rsidRPr="005B504E" w14:paraId="69A3C0DE" w14:textId="77777777">
        <w:trPr>
          <w:cantSplit/>
          <w:jc w:val="center"/>
        </w:trPr>
        <w:tc>
          <w:tcPr>
            <w:tcW w:w="1605" w:type="dxa"/>
          </w:tcPr>
          <w:p w14:paraId="2BB11527" w14:textId="77777777" w:rsidR="00E04512" w:rsidRPr="005B504E" w:rsidRDefault="00E04512" w:rsidP="00E04512">
            <w:pPr>
              <w:pStyle w:val="DECETableCell"/>
              <w:keepNext/>
            </w:pPr>
            <w:r w:rsidRPr="005B504E">
              <w:t>01011</w:t>
            </w:r>
          </w:p>
        </w:tc>
        <w:tc>
          <w:tcPr>
            <w:tcW w:w="2129" w:type="dxa"/>
          </w:tcPr>
          <w:p w14:paraId="43853DE1" w14:textId="77777777" w:rsidR="00E04512" w:rsidRPr="005B504E" w:rsidRDefault="00E04512" w:rsidP="00E04512">
            <w:pPr>
              <w:pStyle w:val="DECETableCell"/>
              <w:keepNext/>
            </w:pPr>
            <w:r w:rsidRPr="005B504E">
              <w:t>224</w:t>
            </w:r>
          </w:p>
        </w:tc>
      </w:tr>
      <w:tr w:rsidR="006E694A" w:rsidRPr="005B504E" w14:paraId="1D29D187" w14:textId="77777777">
        <w:trPr>
          <w:cantSplit/>
          <w:jc w:val="center"/>
        </w:trPr>
        <w:tc>
          <w:tcPr>
            <w:tcW w:w="1605" w:type="dxa"/>
          </w:tcPr>
          <w:p w14:paraId="4A2B0693" w14:textId="77777777" w:rsidR="00E04512" w:rsidRPr="005B504E" w:rsidRDefault="00E04512" w:rsidP="00E04512">
            <w:pPr>
              <w:pStyle w:val="DECETableCell"/>
              <w:keepNext/>
            </w:pPr>
            <w:r w:rsidRPr="005B504E">
              <w:t>01100</w:t>
            </w:r>
          </w:p>
        </w:tc>
        <w:tc>
          <w:tcPr>
            <w:tcW w:w="2129" w:type="dxa"/>
          </w:tcPr>
          <w:p w14:paraId="6FA80DE4" w14:textId="77777777" w:rsidR="00E04512" w:rsidRPr="005B504E" w:rsidRDefault="00E04512" w:rsidP="00E04512">
            <w:pPr>
              <w:pStyle w:val="DECETableCell"/>
              <w:keepNext/>
            </w:pPr>
            <w:r w:rsidRPr="005B504E">
              <w:t>256</w:t>
            </w:r>
          </w:p>
        </w:tc>
      </w:tr>
      <w:tr w:rsidR="006E694A" w:rsidRPr="005B504E" w14:paraId="461B8DAC" w14:textId="77777777">
        <w:trPr>
          <w:cantSplit/>
          <w:jc w:val="center"/>
        </w:trPr>
        <w:tc>
          <w:tcPr>
            <w:tcW w:w="1605" w:type="dxa"/>
          </w:tcPr>
          <w:p w14:paraId="6857D885" w14:textId="77777777" w:rsidR="00E04512" w:rsidRPr="005B504E" w:rsidRDefault="00E04512" w:rsidP="00E04512">
            <w:pPr>
              <w:pStyle w:val="DECETableCell"/>
              <w:keepNext/>
            </w:pPr>
            <w:r w:rsidRPr="005B504E">
              <w:t>01101</w:t>
            </w:r>
          </w:p>
        </w:tc>
        <w:tc>
          <w:tcPr>
            <w:tcW w:w="2129" w:type="dxa"/>
          </w:tcPr>
          <w:p w14:paraId="0D1A542A" w14:textId="77777777" w:rsidR="00E04512" w:rsidRPr="005B504E" w:rsidRDefault="00E04512" w:rsidP="00E04512">
            <w:pPr>
              <w:pStyle w:val="DECETableCell"/>
              <w:keepNext/>
            </w:pPr>
            <w:r w:rsidRPr="005B504E">
              <w:t>320</w:t>
            </w:r>
          </w:p>
        </w:tc>
      </w:tr>
      <w:tr w:rsidR="006E694A" w:rsidRPr="005B504E" w14:paraId="255366E1" w14:textId="77777777">
        <w:trPr>
          <w:cantSplit/>
          <w:jc w:val="center"/>
        </w:trPr>
        <w:tc>
          <w:tcPr>
            <w:tcW w:w="1605" w:type="dxa"/>
          </w:tcPr>
          <w:p w14:paraId="2A16E517" w14:textId="77777777" w:rsidR="00E04512" w:rsidRPr="005B504E" w:rsidRDefault="00E04512" w:rsidP="00E04512">
            <w:pPr>
              <w:pStyle w:val="DECETableCell"/>
              <w:keepNext/>
            </w:pPr>
            <w:r w:rsidRPr="005B504E">
              <w:t>01110</w:t>
            </w:r>
          </w:p>
        </w:tc>
        <w:tc>
          <w:tcPr>
            <w:tcW w:w="2129" w:type="dxa"/>
          </w:tcPr>
          <w:p w14:paraId="4B5F6285" w14:textId="77777777" w:rsidR="00E04512" w:rsidRPr="005B504E" w:rsidRDefault="00E04512" w:rsidP="00E04512">
            <w:pPr>
              <w:pStyle w:val="DECETableCell"/>
              <w:keepNext/>
            </w:pPr>
            <w:r w:rsidRPr="005B504E">
              <w:t>384</w:t>
            </w:r>
          </w:p>
        </w:tc>
      </w:tr>
      <w:tr w:rsidR="006E694A" w:rsidRPr="005B504E" w14:paraId="4C3D2328" w14:textId="77777777">
        <w:trPr>
          <w:cantSplit/>
          <w:jc w:val="center"/>
        </w:trPr>
        <w:tc>
          <w:tcPr>
            <w:tcW w:w="1605" w:type="dxa"/>
          </w:tcPr>
          <w:p w14:paraId="0B9E820F" w14:textId="77777777" w:rsidR="00E04512" w:rsidRPr="005B504E" w:rsidRDefault="00E04512" w:rsidP="00E04512">
            <w:pPr>
              <w:pStyle w:val="DECETableCell"/>
              <w:keepNext/>
            </w:pPr>
            <w:r w:rsidRPr="005B504E">
              <w:t>01111</w:t>
            </w:r>
          </w:p>
        </w:tc>
        <w:tc>
          <w:tcPr>
            <w:tcW w:w="2129" w:type="dxa"/>
          </w:tcPr>
          <w:p w14:paraId="5AF03564" w14:textId="77777777" w:rsidR="00E04512" w:rsidRPr="005B504E" w:rsidRDefault="00E04512" w:rsidP="00E04512">
            <w:pPr>
              <w:pStyle w:val="DECETableCell"/>
              <w:keepNext/>
            </w:pPr>
            <w:r w:rsidRPr="005B504E">
              <w:t>448</w:t>
            </w:r>
          </w:p>
        </w:tc>
      </w:tr>
      <w:tr w:rsidR="006E694A" w:rsidRPr="005B504E" w14:paraId="399B67E2" w14:textId="77777777">
        <w:trPr>
          <w:cantSplit/>
          <w:jc w:val="center"/>
        </w:trPr>
        <w:tc>
          <w:tcPr>
            <w:tcW w:w="1605" w:type="dxa"/>
          </w:tcPr>
          <w:p w14:paraId="607A8999" w14:textId="77777777" w:rsidR="00E04512" w:rsidRPr="005B504E" w:rsidRDefault="00E04512" w:rsidP="00E04512">
            <w:pPr>
              <w:pStyle w:val="DECETableCell"/>
              <w:keepNext/>
            </w:pPr>
            <w:r w:rsidRPr="005B504E">
              <w:t>10000</w:t>
            </w:r>
          </w:p>
        </w:tc>
        <w:tc>
          <w:tcPr>
            <w:tcW w:w="2129" w:type="dxa"/>
          </w:tcPr>
          <w:p w14:paraId="57FDAB24" w14:textId="77777777" w:rsidR="00E04512" w:rsidRPr="005B504E" w:rsidRDefault="00E04512" w:rsidP="00E04512">
            <w:pPr>
              <w:pStyle w:val="DECETableCell"/>
              <w:keepNext/>
            </w:pPr>
            <w:r w:rsidRPr="005B504E">
              <w:t>512</w:t>
            </w:r>
          </w:p>
        </w:tc>
      </w:tr>
      <w:tr w:rsidR="006E694A" w:rsidRPr="005B504E" w14:paraId="7AEC5428" w14:textId="77777777">
        <w:trPr>
          <w:cantSplit/>
          <w:jc w:val="center"/>
        </w:trPr>
        <w:tc>
          <w:tcPr>
            <w:tcW w:w="1605" w:type="dxa"/>
          </w:tcPr>
          <w:p w14:paraId="19ED20D8" w14:textId="77777777" w:rsidR="00E04512" w:rsidRPr="005B504E" w:rsidRDefault="00E04512" w:rsidP="00E04512">
            <w:pPr>
              <w:pStyle w:val="DECETableCell"/>
              <w:keepNext/>
            </w:pPr>
            <w:r w:rsidRPr="005B504E">
              <w:t>10001</w:t>
            </w:r>
          </w:p>
        </w:tc>
        <w:tc>
          <w:tcPr>
            <w:tcW w:w="2129" w:type="dxa"/>
          </w:tcPr>
          <w:p w14:paraId="3911CCD8" w14:textId="77777777" w:rsidR="00E04512" w:rsidRPr="005B504E" w:rsidRDefault="00E04512" w:rsidP="00E04512">
            <w:pPr>
              <w:pStyle w:val="DECETableCell"/>
              <w:keepNext/>
            </w:pPr>
            <w:r w:rsidRPr="005B504E">
              <w:t>576</w:t>
            </w:r>
          </w:p>
        </w:tc>
      </w:tr>
      <w:tr w:rsidR="006E694A" w:rsidRPr="005B504E" w14:paraId="092CF8BE" w14:textId="77777777">
        <w:trPr>
          <w:cantSplit/>
          <w:jc w:val="center"/>
        </w:trPr>
        <w:tc>
          <w:tcPr>
            <w:tcW w:w="1605" w:type="dxa"/>
          </w:tcPr>
          <w:p w14:paraId="57656CA1" w14:textId="77777777" w:rsidR="00E04512" w:rsidRPr="005B504E" w:rsidRDefault="00E04512" w:rsidP="00E04512">
            <w:pPr>
              <w:pStyle w:val="DECETableCell"/>
            </w:pPr>
            <w:r w:rsidRPr="005B504E">
              <w:t>10010</w:t>
            </w:r>
          </w:p>
        </w:tc>
        <w:tc>
          <w:tcPr>
            <w:tcW w:w="2129" w:type="dxa"/>
          </w:tcPr>
          <w:p w14:paraId="69053E1E" w14:textId="77777777" w:rsidR="00E04512" w:rsidRPr="005B504E" w:rsidRDefault="00E04512" w:rsidP="00E04512">
            <w:pPr>
              <w:pStyle w:val="DECETableCell"/>
            </w:pPr>
            <w:r w:rsidRPr="005B504E">
              <w:t>640</w:t>
            </w:r>
          </w:p>
        </w:tc>
      </w:tr>
    </w:tbl>
    <w:p w14:paraId="1D4F3D75" w14:textId="77777777" w:rsidR="00E04512" w:rsidRPr="005B504E" w:rsidRDefault="00E04512" w:rsidP="00E04512">
      <w:r w:rsidRPr="005B504E">
        <w:t xml:space="preserve">The contents of the </w:t>
      </w:r>
      <w:r w:rsidRPr="005B504E">
        <w:rPr>
          <w:rStyle w:val="DECEvariable"/>
          <w:noProof w:val="0"/>
        </w:rPr>
        <w:t>AC3SpecificBox</w:t>
      </w:r>
      <w:r w:rsidRPr="005B504E">
        <w:t xml:space="preserve"> </w:t>
      </w:r>
      <w:r w:rsidRPr="005B504E">
        <w:rPr>
          <w:rStyle w:val="DECEConformanceStmt"/>
        </w:rPr>
        <w:t>shall not</w:t>
      </w:r>
      <w:r w:rsidRPr="005B504E">
        <w:t xml:space="preserve"> be used to configure or control the operation of an AC-3 audio decoder.</w:t>
      </w:r>
    </w:p>
    <w:p w14:paraId="03F58055" w14:textId="56367F1E" w:rsidR="00E04512" w:rsidRPr="005B504E" w:rsidRDefault="00E04512" w:rsidP="000650E4">
      <w:pPr>
        <w:pStyle w:val="Heading4"/>
        <w:autoSpaceDE w:val="0"/>
        <w:rPr>
          <w:color w:val="auto"/>
        </w:rPr>
      </w:pPr>
      <w:r w:rsidRPr="005B504E">
        <w:rPr>
          <w:color w:val="auto"/>
        </w:rPr>
        <w:t>AC-3 Elementary Stream Constraints</w:t>
      </w:r>
    </w:p>
    <w:p w14:paraId="7C48F3A6" w14:textId="77777777" w:rsidR="00E04512" w:rsidRPr="005B504E" w:rsidRDefault="00E04512" w:rsidP="00E04512">
      <w:r w:rsidRPr="005B504E">
        <w:t xml:space="preserve">AC-3 elementary streams </w:t>
      </w:r>
      <w:r w:rsidRPr="005B504E">
        <w:rPr>
          <w:rStyle w:val="DECEConformanceStmt"/>
        </w:rPr>
        <w:t>shall</w:t>
      </w:r>
      <w:r w:rsidRPr="005B504E">
        <w:t xml:space="preserve"> comply with the syntax and semantics as specified in [EAC3], not including Annex E. Additional constraints on AC-3 audio streams are specified in this section.</w:t>
      </w:r>
    </w:p>
    <w:p w14:paraId="15B81F0B" w14:textId="31C22B72" w:rsidR="00E04512" w:rsidRPr="005B504E" w:rsidRDefault="00E04512" w:rsidP="000650E4">
      <w:pPr>
        <w:pStyle w:val="Heading5"/>
        <w:autoSpaceDE w:val="0"/>
        <w:rPr>
          <w:color w:val="auto"/>
        </w:rPr>
      </w:pPr>
      <w:r w:rsidRPr="005B504E">
        <w:rPr>
          <w:color w:val="auto"/>
        </w:rPr>
        <w:t>General Encoding Constraints</w:t>
      </w:r>
    </w:p>
    <w:p w14:paraId="538BA6A9" w14:textId="77777777" w:rsidR="00E04512" w:rsidRPr="005B504E" w:rsidDel="00D64A32" w:rsidRDefault="00E04512" w:rsidP="00E04512">
      <w:pPr>
        <w:rPr>
          <w:del w:id="3908" w:author="Joe McCrossan" w:date="2014-05-31T15:23:00Z"/>
        </w:rPr>
      </w:pPr>
      <w:r w:rsidRPr="005B504E">
        <w:t xml:space="preserve">AC-3 elementary streams </w:t>
      </w:r>
      <w:r w:rsidRPr="005B504E">
        <w:rPr>
          <w:rStyle w:val="DECEConformanceStmt"/>
        </w:rPr>
        <w:t>shall</w:t>
      </w:r>
      <w:r w:rsidRPr="005B504E">
        <w:t xml:space="preserve"> be constrained as follows:</w:t>
      </w:r>
    </w:p>
    <w:p w14:paraId="2F858E0B" w14:textId="2F9C89B3" w:rsidR="00E04512" w:rsidRPr="005B504E" w:rsidRDefault="00E04512">
      <w:pPr>
        <w:pPrChange w:id="3909" w:author="Joe McCrossan" w:date="2014-05-31T15:23:00Z">
          <w:pPr>
            <w:pStyle w:val="ListBullet"/>
          </w:pPr>
        </w:pPrChange>
      </w:pPr>
      <w:commentRangeStart w:id="3910"/>
      <w:del w:id="3911" w:author="Joe McCrossan" w:date="2014-05-31T15:23:00Z">
        <w:r w:rsidRPr="005B504E" w:rsidDel="00D64A32">
          <w:tab/>
          <w:delText xml:space="preserve">An AC-3 elementary stream </w:delText>
        </w:r>
        <w:r w:rsidRPr="005B504E" w:rsidDel="00D64A32">
          <w:rPr>
            <w:rStyle w:val="DECEConformanceStmt"/>
          </w:rPr>
          <w:delText>shall</w:delText>
        </w:r>
        <w:r w:rsidRPr="005B504E" w:rsidDel="00D64A32">
          <w:delText xml:space="preserve"> be encoded at a sample rate of 48 kHz.</w:delText>
        </w:r>
        <w:commentRangeEnd w:id="3910"/>
        <w:r w:rsidR="00D64A32" w:rsidDel="00D64A32">
          <w:rPr>
            <w:rStyle w:val="CommentReference"/>
          </w:rPr>
          <w:commentReference w:id="3910"/>
        </w:r>
      </w:del>
    </w:p>
    <w:p w14:paraId="31A6FE02" w14:textId="77777777" w:rsidR="00E04512" w:rsidRPr="005B504E" w:rsidRDefault="00E04512" w:rsidP="00E04512">
      <w:pPr>
        <w:pStyle w:val="ListBullet"/>
      </w:pPr>
      <w:r w:rsidRPr="005B504E">
        <w:tab/>
        <w:t xml:space="preserve">The minimum bit rate of an AC-3 elementary stream </w:t>
      </w:r>
      <w:r w:rsidRPr="005B504E">
        <w:rPr>
          <w:rStyle w:val="DECEConformanceStmt"/>
        </w:rPr>
        <w:t>shall</w:t>
      </w:r>
      <w:r w:rsidRPr="005B504E">
        <w:t xml:space="preserve"> be 64x10</w:t>
      </w:r>
      <w:r w:rsidRPr="005B504E">
        <w:rPr>
          <w:vertAlign w:val="superscript"/>
        </w:rPr>
        <w:t>3</w:t>
      </w:r>
      <w:r w:rsidRPr="005B504E">
        <w:t xml:space="preserve"> bits/second.</w:t>
      </w:r>
    </w:p>
    <w:p w14:paraId="6E6B6D8A" w14:textId="01C593E4" w:rsidR="00E04512" w:rsidRPr="005B504E" w:rsidDel="00D64A32" w:rsidRDefault="00E04512" w:rsidP="00E04512">
      <w:pPr>
        <w:pStyle w:val="ListBullet"/>
        <w:rPr>
          <w:del w:id="3912" w:author="Joe McCrossan" w:date="2014-05-31T15:23:00Z"/>
        </w:rPr>
      </w:pPr>
      <w:del w:id="3913" w:author="Joe McCrossan" w:date="2014-05-31T15:23:00Z">
        <w:r w:rsidRPr="005B504E" w:rsidDel="00D64A32">
          <w:tab/>
        </w:r>
        <w:commentRangeStart w:id="3914"/>
        <w:r w:rsidRPr="005B504E" w:rsidDel="00D64A32">
          <w:delText xml:space="preserve">The maximum bit rate of an AC-3 elementary stream </w:delText>
        </w:r>
        <w:r w:rsidRPr="005B504E" w:rsidDel="00D64A32">
          <w:rPr>
            <w:rStyle w:val="DECEConformanceStmt"/>
          </w:rPr>
          <w:delText>shall</w:delText>
        </w:r>
        <w:r w:rsidRPr="005B504E" w:rsidDel="00D64A32">
          <w:delText xml:space="preserve"> be 640x10</w:delText>
        </w:r>
        <w:r w:rsidRPr="005B504E" w:rsidDel="00D64A32">
          <w:rPr>
            <w:vertAlign w:val="superscript"/>
          </w:rPr>
          <w:delText>3</w:delText>
        </w:r>
        <w:r w:rsidRPr="005B504E" w:rsidDel="00D64A32">
          <w:delText xml:space="preserve"> bits/second.</w:delText>
        </w:r>
        <w:commentRangeEnd w:id="3914"/>
        <w:r w:rsidR="00D64A32" w:rsidDel="00D64A32">
          <w:rPr>
            <w:rStyle w:val="CommentReference"/>
          </w:rPr>
          <w:commentReference w:id="3914"/>
        </w:r>
      </w:del>
    </w:p>
    <w:p w14:paraId="2A5626AB" w14:textId="77777777" w:rsidR="00E04512" w:rsidRPr="005B504E" w:rsidRDefault="00E04512" w:rsidP="00E04512">
      <w:pPr>
        <w:pStyle w:val="ListBullet"/>
      </w:pPr>
      <w:r w:rsidRPr="005B504E">
        <w:tab/>
        <w:t xml:space="preserve">The following bit-stream parameters </w:t>
      </w:r>
      <w:r w:rsidRPr="005B504E">
        <w:rPr>
          <w:rStyle w:val="DECEConformanceStmt"/>
        </w:rPr>
        <w:t>shall</w:t>
      </w:r>
      <w:r w:rsidRPr="005B504E">
        <w:t xml:space="preserve"> remain constant within an AC-3 elementary stream for the duration of an AC-3 audio track:</w:t>
      </w:r>
    </w:p>
    <w:p w14:paraId="46163860" w14:textId="77777777" w:rsidR="00E04512" w:rsidRPr="005B504E" w:rsidRDefault="00E04512" w:rsidP="00E04512">
      <w:pPr>
        <w:pStyle w:val="ListBullet3"/>
        <w:rPr>
          <w:rStyle w:val="DECEvariable"/>
          <w:noProof w:val="0"/>
        </w:rPr>
      </w:pPr>
      <w:r w:rsidRPr="005B504E">
        <w:tab/>
      </w:r>
      <w:r w:rsidRPr="005B504E">
        <w:rPr>
          <w:rStyle w:val="DECEvariable"/>
          <w:noProof w:val="0"/>
        </w:rPr>
        <w:t>bsid</w:t>
      </w:r>
    </w:p>
    <w:p w14:paraId="5D7D94F0" w14:textId="77777777" w:rsidR="00E04512" w:rsidRPr="005B504E" w:rsidRDefault="00E04512" w:rsidP="00E04512">
      <w:pPr>
        <w:pStyle w:val="ListBullet3"/>
        <w:rPr>
          <w:rStyle w:val="DECEvariable"/>
          <w:noProof w:val="0"/>
        </w:rPr>
      </w:pPr>
      <w:r w:rsidRPr="005B504E">
        <w:tab/>
      </w:r>
      <w:r w:rsidRPr="005B504E">
        <w:rPr>
          <w:rStyle w:val="DECEvariable"/>
          <w:noProof w:val="0"/>
        </w:rPr>
        <w:t>bsmod</w:t>
      </w:r>
    </w:p>
    <w:p w14:paraId="35C7A1C4" w14:textId="77777777" w:rsidR="00E04512" w:rsidRPr="005B504E" w:rsidRDefault="00E04512" w:rsidP="00E04512">
      <w:pPr>
        <w:pStyle w:val="ListBullet3"/>
        <w:rPr>
          <w:rStyle w:val="DECEvariable"/>
          <w:noProof w:val="0"/>
        </w:rPr>
      </w:pPr>
      <w:r w:rsidRPr="005B504E">
        <w:tab/>
      </w:r>
      <w:r w:rsidRPr="005B504E">
        <w:rPr>
          <w:rStyle w:val="DECEvariable"/>
          <w:noProof w:val="0"/>
        </w:rPr>
        <w:t>acmod</w:t>
      </w:r>
    </w:p>
    <w:p w14:paraId="4695A93B" w14:textId="77777777" w:rsidR="00E04512" w:rsidRPr="005B504E" w:rsidRDefault="00E04512" w:rsidP="00E04512">
      <w:pPr>
        <w:pStyle w:val="ListBullet3"/>
        <w:rPr>
          <w:rStyle w:val="DECEvariable"/>
          <w:noProof w:val="0"/>
        </w:rPr>
      </w:pPr>
      <w:r w:rsidRPr="005B504E">
        <w:tab/>
      </w:r>
      <w:r w:rsidRPr="005B504E">
        <w:rPr>
          <w:rStyle w:val="DECEvariable"/>
          <w:noProof w:val="0"/>
        </w:rPr>
        <w:t>lfeon</w:t>
      </w:r>
    </w:p>
    <w:p w14:paraId="768A0BC8" w14:textId="77777777" w:rsidR="00E04512" w:rsidRPr="005B504E" w:rsidRDefault="00E04512" w:rsidP="00E04512">
      <w:pPr>
        <w:pStyle w:val="ListBullet3"/>
        <w:rPr>
          <w:rStyle w:val="DECEvariable"/>
          <w:noProof w:val="0"/>
        </w:rPr>
      </w:pPr>
      <w:r w:rsidRPr="005B504E">
        <w:tab/>
      </w:r>
      <w:r w:rsidRPr="005B504E">
        <w:rPr>
          <w:rStyle w:val="DECEvariable"/>
          <w:noProof w:val="0"/>
        </w:rPr>
        <w:t>fscod</w:t>
      </w:r>
    </w:p>
    <w:p w14:paraId="28F2DF35" w14:textId="77777777" w:rsidR="00E04512" w:rsidRPr="005B504E" w:rsidRDefault="00E04512" w:rsidP="00E04512">
      <w:pPr>
        <w:pStyle w:val="ListBullet3"/>
        <w:rPr>
          <w:rStyle w:val="DECEvariable"/>
          <w:noProof w:val="0"/>
        </w:rPr>
      </w:pPr>
      <w:r w:rsidRPr="005B504E">
        <w:tab/>
      </w:r>
      <w:r w:rsidRPr="005B504E">
        <w:rPr>
          <w:rStyle w:val="DECEvariable"/>
          <w:noProof w:val="0"/>
        </w:rPr>
        <w:t>frmsizcod</w:t>
      </w:r>
    </w:p>
    <w:p w14:paraId="0869CF4C" w14:textId="63646AA9" w:rsidR="00E04512" w:rsidRPr="005B504E" w:rsidRDefault="00E04512" w:rsidP="000650E4">
      <w:pPr>
        <w:pStyle w:val="Heading5"/>
        <w:autoSpaceDE w:val="0"/>
        <w:rPr>
          <w:color w:val="auto"/>
        </w:rPr>
      </w:pPr>
      <w:r w:rsidRPr="005B504E">
        <w:rPr>
          <w:color w:val="auto"/>
        </w:rPr>
        <w:t>AC-3 synchronization frame constraints</w:t>
      </w:r>
    </w:p>
    <w:p w14:paraId="5E423E52" w14:textId="77777777" w:rsidR="00E04512" w:rsidRPr="005B504E" w:rsidRDefault="00E04512" w:rsidP="00E04512">
      <w:pPr>
        <w:pStyle w:val="ListBullet"/>
        <w:keepNext/>
      </w:pPr>
      <w:r w:rsidRPr="005B504E">
        <w:t xml:space="preserve">AC-3 synchronization frames </w:t>
      </w:r>
      <w:r w:rsidRPr="005B504E">
        <w:rPr>
          <w:rStyle w:val="DECEConformanceStmt"/>
        </w:rPr>
        <w:t>shall</w:t>
      </w:r>
      <w:r w:rsidRPr="005B504E">
        <w:t xml:space="preserve"> comply with the following constraints:</w:t>
      </w:r>
    </w:p>
    <w:p w14:paraId="2E5DB3F8" w14:textId="77777777" w:rsidR="00E04512" w:rsidRPr="005B504E" w:rsidRDefault="00E04512" w:rsidP="00740695">
      <w:pPr>
        <w:pStyle w:val="ListBullet2"/>
        <w:numPr>
          <w:ilvl w:val="0"/>
          <w:numId w:val="16"/>
        </w:numPr>
      </w:pPr>
      <w:r w:rsidRPr="005B504E">
        <w:tab/>
      </w:r>
      <w:r w:rsidRPr="005B504E">
        <w:rPr>
          <w:rStyle w:val="DECEvariable"/>
          <w:noProof w:val="0"/>
        </w:rPr>
        <w:t>bsid</w:t>
      </w:r>
      <w:r w:rsidRPr="005B504E">
        <w:t xml:space="preserve"> – bit-stream identification: This field </w:t>
      </w:r>
      <w:r w:rsidRPr="005B504E">
        <w:rPr>
          <w:rStyle w:val="DECEConformanceStmt"/>
        </w:rPr>
        <w:t>shall</w:t>
      </w:r>
      <w:r w:rsidRPr="005B504E">
        <w:t xml:space="preserve"> be set to 1000b (8), or 110b (6) when the alternate bit-stream syntax described in Annex D of [EAC3] is used.</w:t>
      </w:r>
    </w:p>
    <w:p w14:paraId="5BCE0550" w14:textId="534194FE" w:rsidR="00E04512" w:rsidRPr="005B504E" w:rsidDel="00D64A32" w:rsidRDefault="00E04512" w:rsidP="00740695">
      <w:pPr>
        <w:pStyle w:val="ListBullet2"/>
        <w:numPr>
          <w:ilvl w:val="0"/>
          <w:numId w:val="16"/>
        </w:numPr>
        <w:rPr>
          <w:del w:id="3915" w:author="Joe McCrossan" w:date="2014-05-31T15:23:00Z"/>
        </w:rPr>
      </w:pPr>
      <w:commentRangeStart w:id="3916"/>
      <w:del w:id="3917" w:author="Joe McCrossan" w:date="2014-05-31T15:23:00Z">
        <w:r w:rsidRPr="005B504E" w:rsidDel="00D64A32">
          <w:tab/>
        </w:r>
        <w:r w:rsidRPr="005B504E" w:rsidDel="00D64A32">
          <w:rPr>
            <w:rStyle w:val="DECEvariable"/>
            <w:noProof w:val="0"/>
          </w:rPr>
          <w:delText>fscod</w:delText>
        </w:r>
        <w:r w:rsidRPr="005B504E" w:rsidDel="00D64A32">
          <w:delText xml:space="preserve"> – sample rate code: This field </w:delText>
        </w:r>
        <w:r w:rsidRPr="005B504E" w:rsidDel="00D64A32">
          <w:rPr>
            <w:rStyle w:val="DECEConformanceStmt"/>
          </w:rPr>
          <w:delText>shall</w:delText>
        </w:r>
        <w:r w:rsidRPr="005B504E" w:rsidDel="00D64A32">
          <w:delText xml:space="preserve"> be set to 00b  (48kHz). </w:delText>
        </w:r>
        <w:commentRangeEnd w:id="3916"/>
        <w:r w:rsidR="00D64A32" w:rsidDel="00D64A32">
          <w:rPr>
            <w:rStyle w:val="CommentReference"/>
          </w:rPr>
          <w:commentReference w:id="3916"/>
        </w:r>
      </w:del>
    </w:p>
    <w:p w14:paraId="09AEAE33" w14:textId="5B28CA34" w:rsidR="00E04512" w:rsidRPr="005B504E" w:rsidRDefault="00E04512" w:rsidP="00740695">
      <w:pPr>
        <w:pStyle w:val="ListBullet2"/>
        <w:numPr>
          <w:ilvl w:val="0"/>
          <w:numId w:val="16"/>
        </w:numPr>
      </w:pPr>
      <w:r w:rsidRPr="005B504E">
        <w:tab/>
      </w:r>
      <w:commentRangeStart w:id="3918"/>
      <w:r w:rsidRPr="005B504E">
        <w:rPr>
          <w:rStyle w:val="DECEvariable"/>
          <w:noProof w:val="0"/>
        </w:rPr>
        <w:t>frmsizecod</w:t>
      </w:r>
      <w:r w:rsidRPr="005B504E">
        <w:t xml:space="preserve"> – frame size code: This field </w:t>
      </w:r>
      <w:r w:rsidRPr="005B504E">
        <w:rPr>
          <w:rStyle w:val="DECEConformanceStmt"/>
        </w:rPr>
        <w:t>shall</w:t>
      </w:r>
      <w:r w:rsidRPr="005B504E">
        <w:t xml:space="preserve"> be set to a value between 001000b to 100101b (64</w:t>
      </w:r>
      <w:r w:rsidR="008D1473" w:rsidRPr="005B504E">
        <w:t>Kbps</w:t>
      </w:r>
      <w:r w:rsidRPr="005B504E">
        <w:t xml:space="preserve"> to 640</w:t>
      </w:r>
      <w:r w:rsidR="008D1473" w:rsidRPr="005B504E">
        <w:t>Kbps</w:t>
      </w:r>
      <w:r w:rsidRPr="005B504E">
        <w:t xml:space="preserve">). </w:t>
      </w:r>
      <w:commentRangeEnd w:id="3918"/>
      <w:r w:rsidR="00D64A32">
        <w:rPr>
          <w:rStyle w:val="CommentReference"/>
        </w:rPr>
        <w:commentReference w:id="3918"/>
      </w:r>
    </w:p>
    <w:p w14:paraId="0D5D8FBB" w14:textId="77777777" w:rsidR="00E04512" w:rsidRPr="005B504E" w:rsidRDefault="00E04512" w:rsidP="00740695">
      <w:pPr>
        <w:pStyle w:val="ListBullet2"/>
        <w:numPr>
          <w:ilvl w:val="0"/>
          <w:numId w:val="16"/>
        </w:numPr>
      </w:pPr>
      <w:r w:rsidRPr="005B504E">
        <w:tab/>
      </w:r>
      <w:r w:rsidRPr="005B504E">
        <w:rPr>
          <w:rStyle w:val="DECEvariable"/>
          <w:noProof w:val="0"/>
        </w:rPr>
        <w:t>acmod</w:t>
      </w:r>
      <w:r w:rsidRPr="005B504E">
        <w:t xml:space="preserve"> – audio coding mode: All audio coding modes except dual mono (</w:t>
      </w:r>
      <w:r w:rsidRPr="005B504E">
        <w:rPr>
          <w:rStyle w:val="DECEvariable"/>
          <w:noProof w:val="0"/>
        </w:rPr>
        <w:t xml:space="preserve">acmod </w:t>
      </w:r>
      <w:r w:rsidRPr="005B504E">
        <w:t>= 000b) defined in Table 4-3 of [EAC3] are permitted.</w:t>
      </w:r>
    </w:p>
    <w:p w14:paraId="595FAB0F" w14:textId="64EC4BBB" w:rsidR="00035751" w:rsidRPr="005B504E" w:rsidRDefault="00035751" w:rsidP="000650E4">
      <w:pPr>
        <w:pStyle w:val="Heading5"/>
        <w:autoSpaceDE w:val="0"/>
        <w:rPr>
          <w:color w:val="auto"/>
        </w:rPr>
      </w:pPr>
      <w:bookmarkStart w:id="3919" w:name="_Ref205740994"/>
      <w:r w:rsidRPr="005B504E">
        <w:rPr>
          <w:color w:val="auto"/>
        </w:rPr>
        <w:t>Maximum Bitrate</w:t>
      </w:r>
      <w:bookmarkEnd w:id="3919"/>
    </w:p>
    <w:p w14:paraId="46324C25" w14:textId="77777777" w:rsidR="00BA3EBA" w:rsidRPr="005B504E" w:rsidRDefault="00035751" w:rsidP="005B683F">
      <w:pPr>
        <w:pStyle w:val="ListBullet"/>
        <w:numPr>
          <w:ilvl w:val="0"/>
          <w:numId w:val="0"/>
        </w:numPr>
      </w:pPr>
      <w:r w:rsidRPr="005B504E">
        <w:t xml:space="preserve">The maximum bitrate of AC-3 elementary streams SHALL be calculated as </w:t>
      </w:r>
      <w:r w:rsidR="00BA3EBA" w:rsidRPr="005B504E">
        <w:t xml:space="preserve">the </w:t>
      </w:r>
      <w:r w:rsidRPr="005B504E">
        <w:t>sample size divided by the duration.</w:t>
      </w:r>
    </w:p>
    <w:p w14:paraId="129FFE49" w14:textId="46DFDCFF" w:rsidR="00035751" w:rsidRPr="005B504E" w:rsidRDefault="00035751" w:rsidP="005B683F">
      <w:pPr>
        <w:pStyle w:val="ListBullet"/>
        <w:numPr>
          <w:ilvl w:val="0"/>
          <w:numId w:val="0"/>
        </w:numPr>
        <w:tabs>
          <w:tab w:val="clear" w:pos="360"/>
        </w:tabs>
      </w:pPr>
      <w:r w:rsidRPr="005B504E">
        <w:t>Note: The minimum sample size for AC</w:t>
      </w:r>
      <w:r w:rsidR="00BA3EBA" w:rsidRPr="005B504E">
        <w:t>-3 is 256 bytes (64 K</w:t>
      </w:r>
      <w:r w:rsidRPr="005B504E">
        <w:t>bps)</w:t>
      </w:r>
      <w:ins w:id="3920" w:author="Joe McCrossan" w:date="2014-05-31T15:25:00Z">
        <w:r w:rsidR="00D64A32">
          <w:t xml:space="preserve">. </w:t>
        </w:r>
      </w:ins>
      <w:del w:id="3921" w:author="Joe McCrossan" w:date="2014-05-31T15:25:00Z">
        <w:r w:rsidRPr="005B504E" w:rsidDel="00D64A32">
          <w:delText xml:space="preserve"> and the maximum </w:delText>
        </w:r>
        <w:r w:rsidR="00BA3EBA" w:rsidRPr="005B504E" w:rsidDel="00D64A32">
          <w:delText>sample size is 2560 bytes (640 K</w:delText>
        </w:r>
        <w:r w:rsidRPr="005B504E" w:rsidDel="00D64A32">
          <w:delText xml:space="preserve">bps).  </w:delText>
        </w:r>
      </w:del>
      <w:r w:rsidRPr="005B504E">
        <w:t xml:space="preserve">There will only be one size value for the whole track as the stream is CBR.  The duration of the sample </w:t>
      </w:r>
      <w:r w:rsidR="00BA3EBA" w:rsidRPr="005B504E">
        <w:t xml:space="preserve">is </w:t>
      </w:r>
      <w:r w:rsidRPr="005B504E">
        <w:t xml:space="preserve">0.032 seconds. </w:t>
      </w:r>
    </w:p>
    <w:p w14:paraId="1EEAFE01" w14:textId="434ABEFA" w:rsidR="00E04512" w:rsidRPr="005B504E" w:rsidRDefault="00E04512" w:rsidP="000650E4">
      <w:pPr>
        <w:pStyle w:val="Heading3"/>
        <w:autoSpaceDE w:val="0"/>
        <w:rPr>
          <w:color w:val="auto"/>
        </w:rPr>
      </w:pPr>
      <w:bookmarkStart w:id="3922" w:name="_Ref138106550"/>
      <w:bookmarkStart w:id="3923" w:name="_Toc308174946"/>
      <w:bookmarkStart w:id="3924" w:name="_Toc263280962"/>
      <w:r w:rsidRPr="005B504E">
        <w:rPr>
          <w:color w:val="auto"/>
        </w:rPr>
        <w:t>Enhanced AC-3 (Dolby Digital Plus)</w:t>
      </w:r>
      <w:bookmarkEnd w:id="3922"/>
      <w:bookmarkEnd w:id="3923"/>
      <w:bookmarkEnd w:id="3924"/>
    </w:p>
    <w:p w14:paraId="381F2AC8" w14:textId="3CEBA46B" w:rsidR="00E04512" w:rsidRPr="005B504E" w:rsidRDefault="00E04512" w:rsidP="000650E4">
      <w:pPr>
        <w:pStyle w:val="Heading4"/>
        <w:autoSpaceDE w:val="0"/>
        <w:rPr>
          <w:color w:val="auto"/>
        </w:rPr>
      </w:pPr>
      <w:r w:rsidRPr="005B504E">
        <w:rPr>
          <w:color w:val="auto"/>
        </w:rPr>
        <w:t>Storage of Enhanced AC-3 Elementary Streams</w:t>
      </w:r>
    </w:p>
    <w:p w14:paraId="1EB8F9E6" w14:textId="77777777" w:rsidR="00E04512" w:rsidRPr="005B504E" w:rsidRDefault="00E04512" w:rsidP="00E04512">
      <w:r w:rsidRPr="005B504E">
        <w:t xml:space="preserve">Storage of Enhanced AC-3 elementary streams within a DECE CFF Container </w:t>
      </w:r>
      <w:r w:rsidRPr="005B504E">
        <w:rPr>
          <w:rStyle w:val="DECEConformanceStmt"/>
        </w:rPr>
        <w:t>shall</w:t>
      </w:r>
      <w:r w:rsidRPr="005B504E">
        <w:t xml:space="preserve"> be according to Annex F of [EAC3]. </w:t>
      </w:r>
    </w:p>
    <w:p w14:paraId="3957ABB8" w14:textId="77777777" w:rsidR="00E04512" w:rsidRPr="005B504E" w:rsidRDefault="00E04512" w:rsidP="00E04512">
      <w:pPr>
        <w:pStyle w:val="ListBullet"/>
      </w:pPr>
      <w:r w:rsidRPr="005B504E">
        <w:t xml:space="preserve">An audio sample </w:t>
      </w:r>
      <w:r w:rsidRPr="005B504E">
        <w:rPr>
          <w:rStyle w:val="DECEConformanceStmt"/>
        </w:rPr>
        <w:t>shall</w:t>
      </w:r>
      <w:r w:rsidRPr="005B504E">
        <w:t xml:space="preserve"> consist of the number of syncframes required to deliver six blocks of audio data from each substream in the Enhanced AC-3 elementary stream (defined as an Enhanced AC-3 Access Unit). </w:t>
      </w:r>
    </w:p>
    <w:p w14:paraId="73639067" w14:textId="77777777" w:rsidR="00E04512" w:rsidRPr="005B504E" w:rsidRDefault="00E04512" w:rsidP="00E04512">
      <w:pPr>
        <w:pStyle w:val="ListBullet"/>
      </w:pPr>
      <w:r w:rsidRPr="005B504E">
        <w:tab/>
        <w:t xml:space="preserve">The first syncframe of an audio sample </w:t>
      </w:r>
      <w:r w:rsidRPr="005B504E">
        <w:rPr>
          <w:rStyle w:val="DECEConformanceStmt"/>
        </w:rPr>
        <w:t>shall</w:t>
      </w:r>
      <w:r w:rsidRPr="005B504E">
        <w:t xml:space="preserve"> be the syncframe that has a stream type value of 0 (independent) and a substream ID value of 0.</w:t>
      </w:r>
    </w:p>
    <w:p w14:paraId="4DA7A219" w14:textId="77777777" w:rsidR="00E04512" w:rsidRPr="005B504E" w:rsidRDefault="00E04512" w:rsidP="00E04512">
      <w:pPr>
        <w:pStyle w:val="ListBullet"/>
      </w:pPr>
      <w:r w:rsidRPr="005B504E">
        <w:tab/>
        <w:t xml:space="preserve">For Enhanced AC-3 elementary streams that consist of syncframes containing fewer than 6 blocks of audio, the first syncframe of an audio sample </w:t>
      </w:r>
      <w:r w:rsidRPr="005B504E">
        <w:rPr>
          <w:rStyle w:val="DECEConformanceStmt"/>
        </w:rPr>
        <w:t>shall</w:t>
      </w:r>
      <w:r w:rsidRPr="005B504E">
        <w:t xml:space="preserve"> be the syncframe that has a stream type value of 0 (independent), a substream ID value of 0, and has the “convsync” flag set to “1”.</w:t>
      </w:r>
    </w:p>
    <w:p w14:paraId="33027B77" w14:textId="77777777" w:rsidR="00792279" w:rsidRPr="005B504E" w:rsidRDefault="00792279" w:rsidP="00E04512">
      <w:pPr>
        <w:pStyle w:val="ListBullet"/>
      </w:pPr>
      <w:r w:rsidRPr="005B504E">
        <w:t>Note that per Annex F of [EAC3] the audio stream can be encoded either "big endian" or "little endian" byte order. Big endian SHOULD be used.</w:t>
      </w:r>
    </w:p>
    <w:p w14:paraId="01474AAB" w14:textId="12359AAA" w:rsidR="00E04512" w:rsidRPr="005B504E" w:rsidRDefault="000650E4" w:rsidP="000650E4">
      <w:pPr>
        <w:pStyle w:val="Heading5"/>
        <w:autoSpaceDE w:val="0"/>
        <w:rPr>
          <w:color w:val="auto"/>
        </w:rPr>
      </w:pPr>
      <w:r>
        <w:rPr>
          <w:rFonts w:ascii="ZWAdobeF" w:hAnsi="ZWAdobeF" w:cs="ZWAdobeF"/>
          <w:color w:val="auto"/>
          <w:spacing w:val="0"/>
          <w:sz w:val="2"/>
          <w:szCs w:val="2"/>
        </w:rPr>
        <w:t>344B</w:t>
      </w:r>
      <w:r w:rsidR="00E04512" w:rsidRPr="005B504E">
        <w:rPr>
          <w:color w:val="auto"/>
        </w:rPr>
        <w:t>Audio</w:t>
      </w:r>
      <w:ins w:id="3925" w:author="Joe McCrossan" w:date="2014-05-25T14:21:00Z">
        <w:r w:rsidR="00183B51">
          <w:rPr>
            <w:color w:val="auto"/>
          </w:rPr>
          <w:t xml:space="preserve"> </w:t>
        </w:r>
      </w:ins>
      <w:r w:rsidR="00E04512" w:rsidRPr="005B504E">
        <w:rPr>
          <w:color w:val="auto"/>
        </w:rPr>
        <w:t>Sample</w:t>
      </w:r>
      <w:ins w:id="3926" w:author="Joe McCrossan" w:date="2014-05-25T14:21:00Z">
        <w:r w:rsidR="00183B51">
          <w:rPr>
            <w:color w:val="auto"/>
          </w:rPr>
          <w:t xml:space="preserve"> </w:t>
        </w:r>
      </w:ins>
      <w:r w:rsidR="00E04512" w:rsidRPr="005B504E">
        <w:rPr>
          <w:color w:val="auto"/>
        </w:rPr>
        <w:t>Entry Box for Enhanced AC-3</w:t>
      </w:r>
    </w:p>
    <w:p w14:paraId="27082BB5" w14:textId="77777777" w:rsidR="00E04512" w:rsidRPr="005B504E" w:rsidRDefault="00E04512" w:rsidP="00E04512">
      <w:r w:rsidRPr="005B504E">
        <w:t xml:space="preserve">The syntax and values of the </w:t>
      </w:r>
      <w:r w:rsidRPr="005B504E">
        <w:rPr>
          <w:rStyle w:val="DECEvariable"/>
          <w:noProof w:val="0"/>
        </w:rPr>
        <w:t>AudioSampleEntry</w:t>
      </w:r>
      <w:r w:rsidRPr="005B504E">
        <w:t xml:space="preserve"> box </w:t>
      </w:r>
      <w:r w:rsidRPr="005B504E">
        <w:rPr>
          <w:rStyle w:val="DECEConformanceStmt"/>
        </w:rPr>
        <w:t>shall</w:t>
      </w:r>
      <w:r w:rsidRPr="005B504E">
        <w:t xml:space="preserve"> conform to EC3SampleEntry (</w:t>
      </w:r>
      <w:r w:rsidRPr="005B504E">
        <w:rPr>
          <w:rStyle w:val="DECE4CC"/>
          <w:noProof w:val="0"/>
        </w:rPr>
        <w:t>‘ec-3’</w:t>
      </w:r>
      <w:r w:rsidRPr="005B504E">
        <w:t xml:space="preserve">) defined in Annex F of [EAC3]. The configuration of the Enhanced AC-3 elementary stream is described in the </w:t>
      </w:r>
      <w:r w:rsidRPr="005B504E">
        <w:rPr>
          <w:rStyle w:val="DECEvariable"/>
          <w:noProof w:val="0"/>
        </w:rPr>
        <w:t>EC3SpecificBox</w:t>
      </w:r>
      <w:r w:rsidRPr="005B504E">
        <w:t xml:space="preserve"> (</w:t>
      </w:r>
      <w:r w:rsidRPr="005B504E">
        <w:rPr>
          <w:rStyle w:val="DECE4CC"/>
          <w:noProof w:val="0"/>
        </w:rPr>
        <w:t>‘dec3’</w:t>
      </w:r>
      <w:r w:rsidRPr="005B504E">
        <w:t xml:space="preserve">), within </w:t>
      </w:r>
      <w:r w:rsidRPr="005B504E">
        <w:rPr>
          <w:rStyle w:val="DECEvariable"/>
          <w:noProof w:val="0"/>
        </w:rPr>
        <w:t>EC3SampleEntry</w:t>
      </w:r>
      <w:r w:rsidRPr="005B504E">
        <w:t xml:space="preserve">, as defined in Annex F of [EAC3]. For convenience the syntax and semantics of the </w:t>
      </w:r>
      <w:r w:rsidRPr="005B504E">
        <w:rPr>
          <w:rStyle w:val="DECEvariable"/>
          <w:noProof w:val="0"/>
        </w:rPr>
        <w:t>EC3SpecificBox</w:t>
      </w:r>
      <w:r w:rsidRPr="005B504E">
        <w:t xml:space="preserve"> are replicated in Section ‎</w:t>
      </w:r>
      <w:r w:rsidR="007A4DF4">
        <w:fldChar w:fldCharType="begin" w:fldLock="1"/>
      </w:r>
      <w:r w:rsidR="007A4DF4">
        <w:instrText xml:space="preserve"> REF _Ref138096737 \w \h  \* MERGEFORMAT </w:instrText>
      </w:r>
      <w:r w:rsidR="007A4DF4">
        <w:fldChar w:fldCharType="separate"/>
      </w:r>
      <w:r w:rsidR="005B504E">
        <w:t>5.5.2.1.2</w:t>
      </w:r>
      <w:r w:rsidR="007A4DF4">
        <w:fldChar w:fldCharType="end"/>
      </w:r>
      <w:r w:rsidRPr="005B504E">
        <w:t>.</w:t>
      </w:r>
    </w:p>
    <w:p w14:paraId="7F819153" w14:textId="77777777" w:rsidR="00E04512" w:rsidRPr="005B504E" w:rsidRDefault="000650E4" w:rsidP="000650E4">
      <w:pPr>
        <w:pStyle w:val="Heading5"/>
        <w:autoSpaceDE w:val="0"/>
        <w:rPr>
          <w:color w:val="auto"/>
        </w:rPr>
      </w:pPr>
      <w:bookmarkStart w:id="3927" w:name="_Ref138096737"/>
      <w:r>
        <w:rPr>
          <w:rFonts w:ascii="ZWAdobeF" w:hAnsi="ZWAdobeF" w:cs="ZWAdobeF"/>
          <w:color w:val="auto"/>
          <w:spacing w:val="0"/>
          <w:sz w:val="2"/>
          <w:szCs w:val="2"/>
        </w:rPr>
        <w:t>345B</w:t>
      </w:r>
      <w:r w:rsidR="00E04512" w:rsidRPr="005B504E">
        <w:rPr>
          <w:color w:val="auto"/>
        </w:rPr>
        <w:t>EC3SpecificBox</w:t>
      </w:r>
      <w:bookmarkEnd w:id="3927"/>
    </w:p>
    <w:p w14:paraId="28B108F0" w14:textId="77777777" w:rsidR="00E04512" w:rsidRPr="005B504E" w:rsidRDefault="00E04512" w:rsidP="00E04512">
      <w:r w:rsidRPr="005B504E">
        <w:t xml:space="preserve">The syntax and semantics of the </w:t>
      </w:r>
      <w:r w:rsidRPr="005B504E">
        <w:rPr>
          <w:rStyle w:val="DECEvariable"/>
          <w:noProof w:val="0"/>
        </w:rPr>
        <w:t>EC3SpecificBox</w:t>
      </w:r>
      <w:r w:rsidRPr="005B504E">
        <w:t xml:space="preserve"> are shown below. The syntax shown is a simplified version of the full syntax defined in Annex F of [EAC3], as the Enhanced AC-3 encoding constraints specified in Section ‎</w:t>
      </w:r>
      <w:r w:rsidR="007A4DF4">
        <w:fldChar w:fldCharType="begin" w:fldLock="1"/>
      </w:r>
      <w:r w:rsidR="007A4DF4">
        <w:instrText xml:space="preserve"> REF _Ref138096846 \w \h  \* MERGEFORMAT </w:instrText>
      </w:r>
      <w:r w:rsidR="007A4DF4">
        <w:fldChar w:fldCharType="separate"/>
      </w:r>
      <w:r w:rsidR="005B504E">
        <w:t>5.5.2.2</w:t>
      </w:r>
      <w:r w:rsidR="007A4DF4">
        <w:fldChar w:fldCharType="end"/>
      </w:r>
      <w:r w:rsidRPr="005B504E">
        <w:t xml:space="preserve"> restrict the number of independent substreams to 1, so only a single set of independent substream parameters is included in the </w:t>
      </w:r>
      <w:r w:rsidRPr="005B504E">
        <w:rPr>
          <w:rStyle w:val="DECEvariable"/>
          <w:noProof w:val="0"/>
        </w:rPr>
        <w:t>EC3SpecificBox</w:t>
      </w:r>
      <w:r w:rsidRPr="005B504E">
        <w:t>.</w:t>
      </w:r>
    </w:p>
    <w:p w14:paraId="2AB0B116" w14:textId="77777777" w:rsidR="00E04512" w:rsidRPr="005B504E" w:rsidRDefault="00E04512" w:rsidP="00E04512">
      <w:pPr>
        <w:pStyle w:val="SourceCode"/>
        <w:keepNext/>
        <w:rPr>
          <w:noProof w:val="0"/>
        </w:rPr>
      </w:pPr>
      <w:r w:rsidRPr="005B504E">
        <w:rPr>
          <w:noProof w:val="0"/>
        </w:rPr>
        <w:t xml:space="preserve">class EC3SpecificBox </w:t>
      </w:r>
    </w:p>
    <w:p w14:paraId="578660EC" w14:textId="77777777" w:rsidR="00E04512" w:rsidRPr="005B504E" w:rsidRDefault="00E04512" w:rsidP="00E04512">
      <w:pPr>
        <w:pStyle w:val="SourceCode"/>
        <w:keepNext/>
        <w:rPr>
          <w:noProof w:val="0"/>
        </w:rPr>
      </w:pPr>
      <w:r w:rsidRPr="005B504E">
        <w:rPr>
          <w:noProof w:val="0"/>
        </w:rPr>
        <w:t>{</w:t>
      </w:r>
    </w:p>
    <w:p w14:paraId="594125F5" w14:textId="77777777" w:rsidR="00E04512" w:rsidRPr="005B504E" w:rsidRDefault="00E04512" w:rsidP="00E04512">
      <w:pPr>
        <w:pStyle w:val="SourceCode"/>
        <w:keepNext/>
        <w:rPr>
          <w:noProof w:val="0"/>
        </w:rPr>
      </w:pPr>
      <w:r w:rsidRPr="005B504E">
        <w:rPr>
          <w:noProof w:val="0"/>
        </w:rPr>
        <w:tab/>
        <w:t>unsigned int(13)  data_rate;</w:t>
      </w:r>
    </w:p>
    <w:p w14:paraId="335A1B3F" w14:textId="77777777" w:rsidR="00E04512" w:rsidRPr="005B504E" w:rsidRDefault="00E04512" w:rsidP="00E04512">
      <w:pPr>
        <w:pStyle w:val="SourceCode"/>
        <w:keepNext/>
        <w:rPr>
          <w:noProof w:val="0"/>
        </w:rPr>
      </w:pPr>
      <w:r w:rsidRPr="005B504E">
        <w:rPr>
          <w:noProof w:val="0"/>
        </w:rPr>
        <w:tab/>
        <w:t>unsigned int(3)   num_ind_sub;</w:t>
      </w:r>
    </w:p>
    <w:p w14:paraId="22D4014D" w14:textId="77777777" w:rsidR="00E04512" w:rsidRPr="005B504E" w:rsidRDefault="00E04512" w:rsidP="00E04512">
      <w:pPr>
        <w:pStyle w:val="SourceCode"/>
        <w:keepNext/>
        <w:rPr>
          <w:noProof w:val="0"/>
        </w:rPr>
      </w:pPr>
      <w:r w:rsidRPr="005B504E">
        <w:rPr>
          <w:noProof w:val="0"/>
        </w:rPr>
        <w:tab/>
        <w:t>unsigned int(2)   fscod;</w:t>
      </w:r>
    </w:p>
    <w:p w14:paraId="3A42B067" w14:textId="77777777" w:rsidR="00E04512" w:rsidRPr="005B504E" w:rsidRDefault="00E04512" w:rsidP="00E04512">
      <w:pPr>
        <w:pStyle w:val="SourceCode"/>
        <w:keepNext/>
        <w:rPr>
          <w:noProof w:val="0"/>
        </w:rPr>
      </w:pPr>
      <w:r w:rsidRPr="005B504E">
        <w:rPr>
          <w:noProof w:val="0"/>
        </w:rPr>
        <w:tab/>
        <w:t>unsigned int(5)   bsid;</w:t>
      </w:r>
    </w:p>
    <w:p w14:paraId="2B76398F" w14:textId="77777777" w:rsidR="00E04512" w:rsidRPr="005B504E" w:rsidRDefault="00E04512" w:rsidP="00E04512">
      <w:pPr>
        <w:pStyle w:val="SourceCode"/>
        <w:keepNext/>
        <w:rPr>
          <w:noProof w:val="0"/>
        </w:rPr>
      </w:pPr>
      <w:r w:rsidRPr="005B504E">
        <w:rPr>
          <w:noProof w:val="0"/>
        </w:rPr>
        <w:tab/>
        <w:t>unsigned int(5)   bsmod;</w:t>
      </w:r>
    </w:p>
    <w:p w14:paraId="718AEA21" w14:textId="77777777" w:rsidR="00E04512" w:rsidRPr="005B504E" w:rsidRDefault="00E04512" w:rsidP="00E04512">
      <w:pPr>
        <w:pStyle w:val="SourceCode"/>
        <w:keepNext/>
        <w:rPr>
          <w:noProof w:val="0"/>
        </w:rPr>
      </w:pPr>
      <w:r w:rsidRPr="005B504E">
        <w:rPr>
          <w:noProof w:val="0"/>
        </w:rPr>
        <w:tab/>
        <w:t>unsigned int(3)   acmod;</w:t>
      </w:r>
    </w:p>
    <w:p w14:paraId="7944E341" w14:textId="77777777" w:rsidR="00E04512" w:rsidRPr="005B504E" w:rsidRDefault="00E04512" w:rsidP="00E04512">
      <w:pPr>
        <w:pStyle w:val="SourceCode"/>
        <w:keepNext/>
        <w:rPr>
          <w:noProof w:val="0"/>
        </w:rPr>
      </w:pPr>
      <w:r w:rsidRPr="005B504E">
        <w:rPr>
          <w:noProof w:val="0"/>
        </w:rPr>
        <w:tab/>
        <w:t>unsigned int(1)   lfeon;</w:t>
      </w:r>
    </w:p>
    <w:p w14:paraId="62CF2AC6" w14:textId="77777777" w:rsidR="00E04512" w:rsidRPr="005B504E" w:rsidRDefault="00E04512" w:rsidP="00E04512">
      <w:pPr>
        <w:pStyle w:val="SourceCode"/>
        <w:keepNext/>
        <w:rPr>
          <w:noProof w:val="0"/>
        </w:rPr>
      </w:pPr>
      <w:r w:rsidRPr="005B504E">
        <w:rPr>
          <w:noProof w:val="0"/>
        </w:rPr>
        <w:tab/>
        <w:t>unsigned int(3)   reserved</w:t>
      </w:r>
      <w:r w:rsidR="00196901" w:rsidRPr="005B504E">
        <w:rPr>
          <w:noProof w:val="0"/>
        </w:rPr>
        <w:t xml:space="preserve"> = 0</w:t>
      </w:r>
      <w:r w:rsidRPr="005B504E">
        <w:rPr>
          <w:noProof w:val="0"/>
        </w:rPr>
        <w:t>;</w:t>
      </w:r>
    </w:p>
    <w:p w14:paraId="40A8D901" w14:textId="77777777" w:rsidR="00E04512" w:rsidRPr="005B504E" w:rsidRDefault="00E04512" w:rsidP="00E04512">
      <w:pPr>
        <w:pStyle w:val="SourceCode"/>
        <w:keepNext/>
        <w:rPr>
          <w:noProof w:val="0"/>
        </w:rPr>
      </w:pPr>
      <w:r w:rsidRPr="005B504E">
        <w:rPr>
          <w:noProof w:val="0"/>
        </w:rPr>
        <w:tab/>
        <w:t>unsigned int(4)   num_dep_sub;</w:t>
      </w:r>
    </w:p>
    <w:p w14:paraId="2899C47F" w14:textId="77777777" w:rsidR="00E04512" w:rsidRPr="005B504E" w:rsidRDefault="00E04512" w:rsidP="00E04512">
      <w:pPr>
        <w:pStyle w:val="SourceCode"/>
        <w:keepNext/>
        <w:rPr>
          <w:noProof w:val="0"/>
        </w:rPr>
      </w:pPr>
      <w:r w:rsidRPr="005B504E">
        <w:rPr>
          <w:noProof w:val="0"/>
        </w:rPr>
        <w:tab/>
        <w:t xml:space="preserve">if (num_dep_sub &gt; 0) </w:t>
      </w:r>
    </w:p>
    <w:p w14:paraId="2E13FA67" w14:textId="77777777" w:rsidR="00E04512" w:rsidRPr="005B504E" w:rsidRDefault="00E04512" w:rsidP="00E04512">
      <w:pPr>
        <w:pStyle w:val="SourceCode"/>
        <w:keepNext/>
        <w:rPr>
          <w:noProof w:val="0"/>
        </w:rPr>
      </w:pPr>
      <w:r w:rsidRPr="005B504E">
        <w:rPr>
          <w:noProof w:val="0"/>
        </w:rPr>
        <w:tab/>
        <w:t>{</w:t>
      </w:r>
    </w:p>
    <w:p w14:paraId="4F7A1915" w14:textId="77777777" w:rsidR="00E04512" w:rsidRPr="005B504E" w:rsidRDefault="00E04512" w:rsidP="00E04512">
      <w:pPr>
        <w:pStyle w:val="SourceCode"/>
        <w:keepNext/>
        <w:rPr>
          <w:noProof w:val="0"/>
        </w:rPr>
      </w:pPr>
      <w:r w:rsidRPr="005B504E">
        <w:rPr>
          <w:noProof w:val="0"/>
        </w:rPr>
        <w:tab/>
      </w:r>
      <w:r w:rsidRPr="005B504E">
        <w:rPr>
          <w:noProof w:val="0"/>
        </w:rPr>
        <w:tab/>
        <w:t>unsigned int(9)  chan_loc;</w:t>
      </w:r>
    </w:p>
    <w:p w14:paraId="1A212867" w14:textId="77777777" w:rsidR="00E04512" w:rsidRPr="005B504E" w:rsidRDefault="00E04512" w:rsidP="00E04512">
      <w:pPr>
        <w:pStyle w:val="SourceCode"/>
        <w:keepNext/>
        <w:rPr>
          <w:noProof w:val="0"/>
        </w:rPr>
      </w:pPr>
      <w:r w:rsidRPr="005B504E">
        <w:rPr>
          <w:noProof w:val="0"/>
        </w:rPr>
        <w:tab/>
        <w:t xml:space="preserve">} </w:t>
      </w:r>
    </w:p>
    <w:p w14:paraId="0517AEDE" w14:textId="77777777" w:rsidR="00E04512" w:rsidRPr="005B504E" w:rsidRDefault="00E04512" w:rsidP="00E04512">
      <w:pPr>
        <w:pStyle w:val="SourceCode"/>
        <w:keepNext/>
        <w:rPr>
          <w:noProof w:val="0"/>
        </w:rPr>
      </w:pPr>
      <w:r w:rsidRPr="005B504E">
        <w:rPr>
          <w:noProof w:val="0"/>
        </w:rPr>
        <w:tab/>
        <w:t xml:space="preserve">else </w:t>
      </w:r>
    </w:p>
    <w:p w14:paraId="789C3E01" w14:textId="77777777" w:rsidR="00E04512" w:rsidRPr="005B504E" w:rsidRDefault="00E04512" w:rsidP="00E04512">
      <w:pPr>
        <w:pStyle w:val="SourceCode"/>
        <w:keepNext/>
        <w:rPr>
          <w:noProof w:val="0"/>
        </w:rPr>
      </w:pPr>
      <w:r w:rsidRPr="005B504E">
        <w:rPr>
          <w:noProof w:val="0"/>
        </w:rPr>
        <w:tab/>
        <w:t>{</w:t>
      </w:r>
    </w:p>
    <w:p w14:paraId="1D03B7E2" w14:textId="77777777" w:rsidR="00E04512" w:rsidRPr="005B504E" w:rsidRDefault="00E04512" w:rsidP="00E04512">
      <w:pPr>
        <w:pStyle w:val="SourceCode"/>
        <w:keepNext/>
        <w:rPr>
          <w:noProof w:val="0"/>
        </w:rPr>
      </w:pPr>
      <w:r w:rsidRPr="005B504E">
        <w:rPr>
          <w:noProof w:val="0"/>
        </w:rPr>
        <w:tab/>
      </w:r>
      <w:r w:rsidRPr="005B504E">
        <w:rPr>
          <w:noProof w:val="0"/>
        </w:rPr>
        <w:tab/>
        <w:t>unsigned int(1)  reserved</w:t>
      </w:r>
      <w:r w:rsidR="00196901" w:rsidRPr="005B504E">
        <w:rPr>
          <w:noProof w:val="0"/>
        </w:rPr>
        <w:t xml:space="preserve"> = 0</w:t>
      </w:r>
      <w:r w:rsidRPr="005B504E">
        <w:rPr>
          <w:noProof w:val="0"/>
        </w:rPr>
        <w:t>;</w:t>
      </w:r>
    </w:p>
    <w:p w14:paraId="32B214F8" w14:textId="77777777" w:rsidR="00E04512" w:rsidRPr="005B504E" w:rsidRDefault="00E04512" w:rsidP="00E04512">
      <w:pPr>
        <w:pStyle w:val="SourceCode"/>
        <w:keepNext/>
        <w:rPr>
          <w:noProof w:val="0"/>
        </w:rPr>
      </w:pPr>
      <w:r w:rsidRPr="005B504E">
        <w:rPr>
          <w:noProof w:val="0"/>
        </w:rPr>
        <w:tab/>
        <w:t>}</w:t>
      </w:r>
    </w:p>
    <w:p w14:paraId="74DB4CF3" w14:textId="77777777" w:rsidR="00E04512" w:rsidRPr="005B504E" w:rsidRDefault="00E04512" w:rsidP="00E04512">
      <w:pPr>
        <w:pStyle w:val="SourceCode"/>
        <w:rPr>
          <w:noProof w:val="0"/>
        </w:rPr>
      </w:pPr>
      <w:r w:rsidRPr="005B504E">
        <w:rPr>
          <w:noProof w:val="0"/>
        </w:rPr>
        <w:t>}</w:t>
      </w:r>
    </w:p>
    <w:p w14:paraId="1C2404D5" w14:textId="649534F4" w:rsidR="00E04512" w:rsidRPr="005B504E" w:rsidRDefault="00E04512" w:rsidP="000650E4">
      <w:pPr>
        <w:pStyle w:val="Heading6"/>
        <w:autoSpaceDE w:val="0"/>
        <w:rPr>
          <w:color w:val="auto"/>
        </w:rPr>
      </w:pPr>
      <w:r w:rsidRPr="005B504E">
        <w:rPr>
          <w:color w:val="auto"/>
        </w:rPr>
        <w:t>Semantics</w:t>
      </w:r>
    </w:p>
    <w:p w14:paraId="2CDA3147" w14:textId="4DDA5800" w:rsidR="00E04512" w:rsidRPr="005B504E" w:rsidRDefault="00E04512" w:rsidP="00E04512">
      <w:pPr>
        <w:pStyle w:val="ListBullet"/>
      </w:pPr>
      <w:r w:rsidRPr="005B504E">
        <w:rPr>
          <w:rStyle w:val="DECEvariable"/>
          <w:noProof w:val="0"/>
        </w:rPr>
        <w:t>data_rate</w:t>
      </w:r>
      <w:r w:rsidRPr="005B504E">
        <w:t xml:space="preserve"> – this field indicates the bit rate of the Enhanced AC-3 elementary stream in kbit/s. For Enhanced AC-3 elementary streams within a DECE CFF Container, the minimum value of this field is 32</w:t>
      </w:r>
      <w:del w:id="3928" w:author="Joe McCrossan" w:date="2014-05-31T15:25:00Z">
        <w:r w:rsidRPr="005B504E" w:rsidDel="00D64A32">
          <w:delText xml:space="preserve"> </w:delText>
        </w:r>
        <w:commentRangeStart w:id="3929"/>
        <w:r w:rsidRPr="005B504E" w:rsidDel="00D64A32">
          <w:delText>and the maximum value of this field is 3024</w:delText>
        </w:r>
        <w:commentRangeEnd w:id="3929"/>
        <w:r w:rsidR="00D64A32" w:rsidDel="00D64A32">
          <w:rPr>
            <w:rStyle w:val="CommentReference"/>
          </w:rPr>
          <w:commentReference w:id="3929"/>
        </w:r>
      </w:del>
      <w:r w:rsidRPr="005B504E">
        <w:t xml:space="preserve">. </w:t>
      </w:r>
    </w:p>
    <w:p w14:paraId="49A138B9" w14:textId="77777777" w:rsidR="00E04512" w:rsidRPr="005B504E" w:rsidRDefault="00E04512" w:rsidP="00E04512">
      <w:pPr>
        <w:pStyle w:val="ListBullet"/>
      </w:pPr>
      <w:r w:rsidRPr="005B504E">
        <w:rPr>
          <w:rStyle w:val="DECEvariable"/>
          <w:noProof w:val="0"/>
        </w:rPr>
        <w:t>num_ind_sub</w:t>
      </w:r>
      <w:r w:rsidRPr="005B504E">
        <w:t xml:space="preserve"> – This field indicates the number of independent substreams that are present in the Enhanced AC-3 bit-stream. The value of this field is one less than the number of independent substreams present. For Enhanced AC-3 elementary streams within a DECE CFF Container, this field is always set to 0 (indicating that the Enhanced AC-3 elementary stream contains a single independent substream).</w:t>
      </w:r>
    </w:p>
    <w:p w14:paraId="4909F96F" w14:textId="77777777" w:rsidR="00E04512" w:rsidRPr="005B504E" w:rsidRDefault="00E04512" w:rsidP="00E04512">
      <w:pPr>
        <w:pStyle w:val="ListBullet"/>
      </w:pPr>
      <w:r w:rsidRPr="005B504E">
        <w:rPr>
          <w:rStyle w:val="DECEvariable"/>
          <w:noProof w:val="0"/>
        </w:rPr>
        <w:t>fscod</w:t>
      </w:r>
      <w:r w:rsidRPr="005B504E">
        <w:t xml:space="preserve"> – This field has the same meaning and is set to the same value as the </w:t>
      </w:r>
      <w:r w:rsidRPr="005B504E">
        <w:rPr>
          <w:rStyle w:val="DECEvariable"/>
          <w:noProof w:val="0"/>
        </w:rPr>
        <w:t>fscod</w:t>
      </w:r>
      <w:r w:rsidRPr="005B504E">
        <w:t xml:space="preserve"> field in independent substream 0. </w:t>
      </w:r>
    </w:p>
    <w:p w14:paraId="1EB2E434" w14:textId="77777777" w:rsidR="00E04512" w:rsidRPr="005B504E" w:rsidRDefault="00E04512" w:rsidP="00E04512">
      <w:pPr>
        <w:pStyle w:val="ListBullet"/>
      </w:pPr>
      <w:r w:rsidRPr="005B504E">
        <w:rPr>
          <w:rStyle w:val="DECEvariable"/>
          <w:noProof w:val="0"/>
        </w:rPr>
        <w:t>bsid</w:t>
      </w:r>
      <w:r w:rsidRPr="005B504E">
        <w:t xml:space="preserve"> – This field has the same meaning and is set to the same value as the </w:t>
      </w:r>
      <w:r w:rsidRPr="005B504E">
        <w:rPr>
          <w:rStyle w:val="DECEvariable"/>
          <w:noProof w:val="0"/>
        </w:rPr>
        <w:t>bsid</w:t>
      </w:r>
      <w:r w:rsidRPr="005B504E">
        <w:t xml:space="preserve"> field in independent substream 0. </w:t>
      </w:r>
    </w:p>
    <w:p w14:paraId="4FE9604D" w14:textId="77777777" w:rsidR="00E04512" w:rsidRPr="005B504E" w:rsidRDefault="00E04512" w:rsidP="00E04512">
      <w:pPr>
        <w:pStyle w:val="ListBullet"/>
      </w:pPr>
      <w:r w:rsidRPr="005B504E">
        <w:rPr>
          <w:rStyle w:val="DECEvariable"/>
          <w:noProof w:val="0"/>
        </w:rPr>
        <w:t>bsmod</w:t>
      </w:r>
      <w:r w:rsidRPr="005B504E">
        <w:t xml:space="preserve"> – This field has the same meaning and is set to the same value as the </w:t>
      </w:r>
      <w:r w:rsidRPr="005B504E">
        <w:rPr>
          <w:rStyle w:val="DECEvariable"/>
          <w:noProof w:val="0"/>
        </w:rPr>
        <w:t>bsmod</w:t>
      </w:r>
      <w:r w:rsidRPr="005B504E">
        <w:t xml:space="preserve"> field in independent substream 0. If the </w:t>
      </w:r>
      <w:r w:rsidRPr="005B504E">
        <w:rPr>
          <w:rStyle w:val="DECEvariable"/>
          <w:noProof w:val="0"/>
        </w:rPr>
        <w:t>bsmod</w:t>
      </w:r>
      <w:r w:rsidRPr="005B504E">
        <w:t xml:space="preserve"> field is not present in independent substream 0, this field </w:t>
      </w:r>
      <w:r w:rsidRPr="005B504E">
        <w:rPr>
          <w:rStyle w:val="DECEConformanceStmt"/>
        </w:rPr>
        <w:t>shall</w:t>
      </w:r>
      <w:r w:rsidRPr="005B504E">
        <w:t xml:space="preserve"> be set to 0.</w:t>
      </w:r>
    </w:p>
    <w:p w14:paraId="472059C4" w14:textId="77777777" w:rsidR="00E04512" w:rsidRPr="005B504E" w:rsidRDefault="00E04512" w:rsidP="00E04512">
      <w:pPr>
        <w:pStyle w:val="ListBullet"/>
      </w:pPr>
      <w:r w:rsidRPr="005B504E">
        <w:rPr>
          <w:rStyle w:val="DECEvariable"/>
          <w:noProof w:val="0"/>
        </w:rPr>
        <w:t>acmod</w:t>
      </w:r>
      <w:r w:rsidRPr="005B504E">
        <w:t xml:space="preserve"> – This field has the same meaning and is set to the same value as the </w:t>
      </w:r>
      <w:r w:rsidRPr="005B504E">
        <w:rPr>
          <w:rStyle w:val="DECEvariable"/>
          <w:noProof w:val="0"/>
        </w:rPr>
        <w:t>acmod</w:t>
      </w:r>
      <w:r w:rsidRPr="005B504E">
        <w:t xml:space="preserve"> field in independent substream 0.</w:t>
      </w:r>
    </w:p>
    <w:p w14:paraId="3F208E58" w14:textId="77777777" w:rsidR="00E04512" w:rsidRPr="005B504E" w:rsidRDefault="00E04512" w:rsidP="00E04512">
      <w:pPr>
        <w:pStyle w:val="ListBullet"/>
      </w:pPr>
      <w:r w:rsidRPr="005B504E">
        <w:rPr>
          <w:rStyle w:val="DECEvariable"/>
          <w:noProof w:val="0"/>
        </w:rPr>
        <w:t>lfeon</w:t>
      </w:r>
      <w:r w:rsidRPr="005B504E">
        <w:t xml:space="preserve"> – This field has the same meaning and is set to the same value as the </w:t>
      </w:r>
      <w:r w:rsidRPr="005B504E">
        <w:rPr>
          <w:rStyle w:val="DECEvariable"/>
          <w:noProof w:val="0"/>
        </w:rPr>
        <w:t>lfeon</w:t>
      </w:r>
      <w:r w:rsidRPr="005B504E">
        <w:t xml:space="preserve"> field in independent substream 0.</w:t>
      </w:r>
    </w:p>
    <w:p w14:paraId="5F018D26" w14:textId="77777777" w:rsidR="00E04512" w:rsidRPr="005B504E" w:rsidRDefault="00E04512" w:rsidP="00E04512">
      <w:pPr>
        <w:pStyle w:val="ListBullet"/>
      </w:pPr>
      <w:r w:rsidRPr="005B504E">
        <w:rPr>
          <w:rStyle w:val="DECEvariable"/>
          <w:noProof w:val="0"/>
        </w:rPr>
        <w:t>num_dep_sub</w:t>
      </w:r>
      <w:r w:rsidRPr="005B504E">
        <w:t xml:space="preserve"> – This field indicates the number of dependent substreams that are associated with independent substream 0. For Enhanced AC-3 elementary streams within a DECE CFF Container, this field </w:t>
      </w:r>
      <w:r w:rsidRPr="005B504E">
        <w:rPr>
          <w:rStyle w:val="DECEConformanceStmt"/>
        </w:rPr>
        <w:t>may</w:t>
      </w:r>
      <w:r w:rsidRPr="005B504E">
        <w:t xml:space="preserve"> be set to 0 or 1.</w:t>
      </w:r>
    </w:p>
    <w:p w14:paraId="5990DA12" w14:textId="77777777" w:rsidR="00E04512" w:rsidRPr="005B504E" w:rsidRDefault="00E04512" w:rsidP="00E04512">
      <w:pPr>
        <w:pStyle w:val="ListBullet"/>
      </w:pPr>
      <w:r w:rsidRPr="005B504E">
        <w:rPr>
          <w:rStyle w:val="DECEvariable"/>
          <w:noProof w:val="0"/>
        </w:rPr>
        <w:t>chan_loc</w:t>
      </w:r>
      <w:r w:rsidRPr="005B504E">
        <w:t xml:space="preserve"> – If there is a dependent substream associated with independent substream, this bit field is used to identify channel locations beyond those identified using the </w:t>
      </w:r>
      <w:r w:rsidRPr="005B504E">
        <w:rPr>
          <w:rStyle w:val="DECEvariable"/>
          <w:noProof w:val="0"/>
        </w:rPr>
        <w:t>acmod</w:t>
      </w:r>
      <w:r w:rsidRPr="005B504E">
        <w:t xml:space="preserve"> field that are present in the bit-stream. For each channel location or pair of channel locations present, the corresponding bit in the </w:t>
      </w:r>
      <w:r w:rsidRPr="005B504E">
        <w:rPr>
          <w:rStyle w:val="DECEvariable"/>
          <w:noProof w:val="0"/>
        </w:rPr>
        <w:t>chan_loc</w:t>
      </w:r>
      <w:r w:rsidRPr="005B504E">
        <w:t xml:space="preserve"> bit field is set to "1", according to </w:t>
      </w:r>
      <w:r w:rsidR="007A4DF4">
        <w:fldChar w:fldCharType="begin" w:fldLock="1"/>
      </w:r>
      <w:r w:rsidR="007A4DF4">
        <w:instrText xml:space="preserve"> REF _Ref138097601 \h  \* MERGEFORMAT </w:instrText>
      </w:r>
      <w:r w:rsidR="007A4DF4">
        <w:fldChar w:fldCharType="separate"/>
      </w:r>
      <w:r w:rsidR="005B504E" w:rsidRPr="005B504E">
        <w:t xml:space="preserve">Table </w:t>
      </w:r>
      <w:r w:rsidR="005B504E">
        <w:t>5</w:t>
      </w:r>
      <w:r w:rsidR="005B504E" w:rsidRPr="005B504E">
        <w:noBreakHyphen/>
      </w:r>
      <w:r w:rsidR="005B504E">
        <w:t>3</w:t>
      </w:r>
      <w:r w:rsidR="007A4DF4">
        <w:fldChar w:fldCharType="end"/>
      </w:r>
      <w:r w:rsidRPr="005B504E">
        <w:t xml:space="preserve">. This information is extracted from the </w:t>
      </w:r>
      <w:r w:rsidRPr="005B504E">
        <w:rPr>
          <w:rStyle w:val="DECEvariable"/>
          <w:noProof w:val="0"/>
        </w:rPr>
        <w:t>chanmap</w:t>
      </w:r>
      <w:r w:rsidRPr="005B504E">
        <w:t xml:space="preserve"> field of the dependent substream.</w:t>
      </w:r>
    </w:p>
    <w:p w14:paraId="250ADAA1" w14:textId="2F61AA1F" w:rsidR="00E04512" w:rsidRPr="005B504E" w:rsidRDefault="00E04512" w:rsidP="00E04512">
      <w:pPr>
        <w:pStyle w:val="Caption"/>
        <w:keepNext/>
        <w:rPr>
          <w:color w:val="auto"/>
        </w:rPr>
      </w:pPr>
      <w:bookmarkStart w:id="3930" w:name="_Ref138097601"/>
      <w:bookmarkStart w:id="3931" w:name="_Toc154693762"/>
      <w:bookmarkStart w:id="3932" w:name="_Toc308175025"/>
      <w:bookmarkStart w:id="3933" w:name="_Toc263281067"/>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3</w:t>
      </w:r>
      <w:r w:rsidR="00860A88">
        <w:rPr>
          <w:color w:val="auto"/>
        </w:rPr>
        <w:fldChar w:fldCharType="end"/>
      </w:r>
      <w:bookmarkEnd w:id="3930"/>
      <w:r w:rsidRPr="005B504E">
        <w:rPr>
          <w:color w:val="auto"/>
        </w:rPr>
        <w:t xml:space="preserve"> – chan_loc field bit assignments</w:t>
      </w:r>
      <w:bookmarkEnd w:id="3931"/>
      <w:bookmarkEnd w:id="3932"/>
      <w:bookmarkEnd w:id="393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93"/>
        <w:gridCol w:w="1543"/>
      </w:tblGrid>
      <w:tr w:rsidR="006E694A" w:rsidRPr="005B504E" w14:paraId="4573D7F0" w14:textId="77777777">
        <w:trPr>
          <w:jc w:val="center"/>
        </w:trPr>
        <w:tc>
          <w:tcPr>
            <w:tcW w:w="593" w:type="dxa"/>
            <w:shd w:val="clear" w:color="auto" w:fill="595959"/>
          </w:tcPr>
          <w:p w14:paraId="2C721028" w14:textId="77777777" w:rsidR="00E04512" w:rsidRPr="005B504E" w:rsidRDefault="00E04512" w:rsidP="00E04512">
            <w:pPr>
              <w:pStyle w:val="DECETableHeading"/>
              <w:keepNext/>
              <w:rPr>
                <w:color w:val="auto"/>
              </w:rPr>
            </w:pPr>
            <w:r w:rsidRPr="005B504E">
              <w:rPr>
                <w:color w:val="auto"/>
              </w:rPr>
              <w:t>Bit</w:t>
            </w:r>
          </w:p>
        </w:tc>
        <w:tc>
          <w:tcPr>
            <w:tcW w:w="1543" w:type="dxa"/>
            <w:shd w:val="clear" w:color="auto" w:fill="595959"/>
          </w:tcPr>
          <w:p w14:paraId="2EE294D1" w14:textId="77777777" w:rsidR="00E04512" w:rsidRPr="005B504E" w:rsidRDefault="00E04512" w:rsidP="00E04512">
            <w:pPr>
              <w:pStyle w:val="DECETableHeading"/>
              <w:keepNext/>
              <w:rPr>
                <w:color w:val="auto"/>
              </w:rPr>
            </w:pPr>
            <w:r w:rsidRPr="005B504E">
              <w:rPr>
                <w:color w:val="auto"/>
              </w:rPr>
              <w:t>Location</w:t>
            </w:r>
          </w:p>
        </w:tc>
      </w:tr>
      <w:tr w:rsidR="006E694A" w:rsidRPr="005B504E" w14:paraId="7A8269F2" w14:textId="77777777">
        <w:trPr>
          <w:jc w:val="center"/>
        </w:trPr>
        <w:tc>
          <w:tcPr>
            <w:tcW w:w="593" w:type="dxa"/>
          </w:tcPr>
          <w:p w14:paraId="082FED01" w14:textId="77777777" w:rsidR="00E04512" w:rsidRPr="005B504E" w:rsidRDefault="00E04512" w:rsidP="00E04512">
            <w:pPr>
              <w:pStyle w:val="DECETableCell"/>
              <w:keepNext/>
            </w:pPr>
            <w:r w:rsidRPr="005B504E">
              <w:t>0</w:t>
            </w:r>
          </w:p>
        </w:tc>
        <w:tc>
          <w:tcPr>
            <w:tcW w:w="1543" w:type="dxa"/>
            <w:shd w:val="clear" w:color="auto" w:fill="FFFFFF"/>
          </w:tcPr>
          <w:p w14:paraId="31A3F889" w14:textId="77777777" w:rsidR="00E04512" w:rsidRPr="005B504E" w:rsidRDefault="00E04512" w:rsidP="00E04512">
            <w:pPr>
              <w:pStyle w:val="DECETableCell"/>
              <w:keepNext/>
            </w:pPr>
            <w:r w:rsidRPr="005B504E">
              <w:t>Lc/Rc pair</w:t>
            </w:r>
          </w:p>
        </w:tc>
      </w:tr>
      <w:tr w:rsidR="006E694A" w:rsidRPr="005B504E" w14:paraId="0404E138" w14:textId="77777777">
        <w:trPr>
          <w:jc w:val="center"/>
        </w:trPr>
        <w:tc>
          <w:tcPr>
            <w:tcW w:w="593" w:type="dxa"/>
          </w:tcPr>
          <w:p w14:paraId="7827625F" w14:textId="77777777" w:rsidR="00E04512" w:rsidRPr="005B504E" w:rsidRDefault="00E04512" w:rsidP="00E04512">
            <w:pPr>
              <w:pStyle w:val="DECETableCell"/>
              <w:keepNext/>
            </w:pPr>
            <w:r w:rsidRPr="005B504E">
              <w:t>1</w:t>
            </w:r>
          </w:p>
        </w:tc>
        <w:tc>
          <w:tcPr>
            <w:tcW w:w="1543" w:type="dxa"/>
            <w:shd w:val="clear" w:color="auto" w:fill="FFFFFF"/>
          </w:tcPr>
          <w:p w14:paraId="19F5C14A" w14:textId="77777777" w:rsidR="00E04512" w:rsidRPr="005B504E" w:rsidRDefault="00E04512" w:rsidP="00E04512">
            <w:pPr>
              <w:pStyle w:val="DECETableCell"/>
              <w:keepNext/>
            </w:pPr>
            <w:r w:rsidRPr="005B504E">
              <w:t>Lrs/Rrs pair</w:t>
            </w:r>
          </w:p>
        </w:tc>
      </w:tr>
      <w:tr w:rsidR="006E694A" w:rsidRPr="005B504E" w14:paraId="3167EFC5" w14:textId="77777777">
        <w:trPr>
          <w:jc w:val="center"/>
        </w:trPr>
        <w:tc>
          <w:tcPr>
            <w:tcW w:w="593" w:type="dxa"/>
          </w:tcPr>
          <w:p w14:paraId="4A40D0B3" w14:textId="77777777" w:rsidR="00E04512" w:rsidRPr="005B504E" w:rsidRDefault="00E04512" w:rsidP="00E04512">
            <w:pPr>
              <w:pStyle w:val="DECETableCell"/>
              <w:keepNext/>
            </w:pPr>
            <w:r w:rsidRPr="005B504E">
              <w:t>2</w:t>
            </w:r>
          </w:p>
        </w:tc>
        <w:tc>
          <w:tcPr>
            <w:tcW w:w="1543" w:type="dxa"/>
            <w:shd w:val="clear" w:color="auto" w:fill="FFFFFF"/>
          </w:tcPr>
          <w:p w14:paraId="33933513" w14:textId="77777777" w:rsidR="00E04512" w:rsidRPr="005B504E" w:rsidRDefault="00E04512" w:rsidP="00E04512">
            <w:pPr>
              <w:pStyle w:val="DECETableCell"/>
              <w:keepNext/>
            </w:pPr>
            <w:r w:rsidRPr="005B504E">
              <w:t>Cs</w:t>
            </w:r>
          </w:p>
        </w:tc>
      </w:tr>
      <w:tr w:rsidR="006E694A" w:rsidRPr="005B504E" w14:paraId="226ED391" w14:textId="77777777">
        <w:trPr>
          <w:jc w:val="center"/>
        </w:trPr>
        <w:tc>
          <w:tcPr>
            <w:tcW w:w="593" w:type="dxa"/>
          </w:tcPr>
          <w:p w14:paraId="7B66388C" w14:textId="77777777" w:rsidR="00E04512" w:rsidRPr="005B504E" w:rsidRDefault="00E04512" w:rsidP="00E04512">
            <w:pPr>
              <w:pStyle w:val="DECETableCell"/>
              <w:keepNext/>
            </w:pPr>
            <w:r w:rsidRPr="005B504E">
              <w:t>3</w:t>
            </w:r>
          </w:p>
        </w:tc>
        <w:tc>
          <w:tcPr>
            <w:tcW w:w="1543" w:type="dxa"/>
            <w:shd w:val="clear" w:color="auto" w:fill="FFFFFF"/>
          </w:tcPr>
          <w:p w14:paraId="1B9446DA" w14:textId="77777777" w:rsidR="00E04512" w:rsidRPr="005B504E" w:rsidRDefault="00E04512" w:rsidP="00E04512">
            <w:pPr>
              <w:pStyle w:val="DECETableCell"/>
              <w:keepNext/>
            </w:pPr>
            <w:r w:rsidRPr="005B504E">
              <w:t>Ts</w:t>
            </w:r>
          </w:p>
        </w:tc>
      </w:tr>
      <w:tr w:rsidR="006E694A" w:rsidRPr="005B504E" w14:paraId="036E6D9E" w14:textId="77777777">
        <w:trPr>
          <w:jc w:val="center"/>
        </w:trPr>
        <w:tc>
          <w:tcPr>
            <w:tcW w:w="593" w:type="dxa"/>
          </w:tcPr>
          <w:p w14:paraId="10B72843" w14:textId="77777777" w:rsidR="00E04512" w:rsidRPr="005B504E" w:rsidRDefault="00E04512" w:rsidP="00E04512">
            <w:pPr>
              <w:pStyle w:val="DECETableCell"/>
              <w:keepNext/>
            </w:pPr>
            <w:r w:rsidRPr="005B504E">
              <w:t>4</w:t>
            </w:r>
          </w:p>
        </w:tc>
        <w:tc>
          <w:tcPr>
            <w:tcW w:w="1543" w:type="dxa"/>
            <w:shd w:val="clear" w:color="auto" w:fill="FFFFFF"/>
          </w:tcPr>
          <w:p w14:paraId="5D9049DC" w14:textId="77777777" w:rsidR="00E04512" w:rsidRPr="005B504E" w:rsidRDefault="00E04512" w:rsidP="00E04512">
            <w:pPr>
              <w:pStyle w:val="DECETableCell"/>
              <w:keepNext/>
            </w:pPr>
            <w:r w:rsidRPr="005B504E">
              <w:t>Lsd/Rsd pair</w:t>
            </w:r>
          </w:p>
        </w:tc>
      </w:tr>
      <w:tr w:rsidR="006E694A" w:rsidRPr="005B504E" w14:paraId="2FC1D341" w14:textId="77777777">
        <w:trPr>
          <w:jc w:val="center"/>
        </w:trPr>
        <w:tc>
          <w:tcPr>
            <w:tcW w:w="593" w:type="dxa"/>
          </w:tcPr>
          <w:p w14:paraId="3E700111" w14:textId="77777777" w:rsidR="00E04512" w:rsidRPr="005B504E" w:rsidRDefault="00E04512" w:rsidP="00E04512">
            <w:pPr>
              <w:pStyle w:val="DECETableCell"/>
              <w:keepNext/>
            </w:pPr>
            <w:r w:rsidRPr="005B504E">
              <w:t>5</w:t>
            </w:r>
          </w:p>
        </w:tc>
        <w:tc>
          <w:tcPr>
            <w:tcW w:w="1543" w:type="dxa"/>
          </w:tcPr>
          <w:p w14:paraId="69E5CBA1" w14:textId="77777777" w:rsidR="00E04512" w:rsidRPr="005B504E" w:rsidRDefault="00E04512" w:rsidP="00E04512">
            <w:pPr>
              <w:pStyle w:val="DECETableCell"/>
              <w:keepNext/>
            </w:pPr>
            <w:r w:rsidRPr="005B504E">
              <w:t>Lw/Rw pair</w:t>
            </w:r>
          </w:p>
        </w:tc>
      </w:tr>
      <w:tr w:rsidR="006E694A" w:rsidRPr="005B504E" w14:paraId="431FE066" w14:textId="77777777">
        <w:trPr>
          <w:jc w:val="center"/>
        </w:trPr>
        <w:tc>
          <w:tcPr>
            <w:tcW w:w="593" w:type="dxa"/>
          </w:tcPr>
          <w:p w14:paraId="39D23071" w14:textId="77777777" w:rsidR="00E04512" w:rsidRPr="005B504E" w:rsidRDefault="00E04512" w:rsidP="00E04512">
            <w:pPr>
              <w:pStyle w:val="DECETableCell"/>
              <w:keepNext/>
            </w:pPr>
            <w:r w:rsidRPr="005B504E">
              <w:t>6</w:t>
            </w:r>
          </w:p>
        </w:tc>
        <w:tc>
          <w:tcPr>
            <w:tcW w:w="1543" w:type="dxa"/>
          </w:tcPr>
          <w:p w14:paraId="4F9931FF" w14:textId="77777777" w:rsidR="00E04512" w:rsidRPr="005B504E" w:rsidRDefault="00E04512" w:rsidP="00E04512">
            <w:pPr>
              <w:pStyle w:val="DECETableCell"/>
              <w:keepNext/>
            </w:pPr>
            <w:r w:rsidRPr="005B504E">
              <w:t>Lvh/Rvh pair</w:t>
            </w:r>
          </w:p>
        </w:tc>
      </w:tr>
      <w:tr w:rsidR="006E694A" w:rsidRPr="005B504E" w14:paraId="4F0216E4" w14:textId="77777777">
        <w:trPr>
          <w:jc w:val="center"/>
        </w:trPr>
        <w:tc>
          <w:tcPr>
            <w:tcW w:w="593" w:type="dxa"/>
          </w:tcPr>
          <w:p w14:paraId="38F07DF3" w14:textId="77777777" w:rsidR="00E04512" w:rsidRPr="005B504E" w:rsidRDefault="00E04512" w:rsidP="00E04512">
            <w:pPr>
              <w:pStyle w:val="DECETableCell"/>
              <w:keepNext/>
            </w:pPr>
            <w:r w:rsidRPr="005B504E">
              <w:t>7</w:t>
            </w:r>
          </w:p>
        </w:tc>
        <w:tc>
          <w:tcPr>
            <w:tcW w:w="1543" w:type="dxa"/>
          </w:tcPr>
          <w:p w14:paraId="7D1CA565" w14:textId="77777777" w:rsidR="00E04512" w:rsidRPr="005B504E" w:rsidRDefault="00E04512" w:rsidP="00E04512">
            <w:pPr>
              <w:pStyle w:val="DECETableCell"/>
              <w:keepNext/>
            </w:pPr>
            <w:r w:rsidRPr="005B504E">
              <w:t>Cvh</w:t>
            </w:r>
          </w:p>
        </w:tc>
      </w:tr>
      <w:tr w:rsidR="006E694A" w:rsidRPr="005B504E" w14:paraId="14B47914" w14:textId="77777777">
        <w:trPr>
          <w:jc w:val="center"/>
        </w:trPr>
        <w:tc>
          <w:tcPr>
            <w:tcW w:w="593" w:type="dxa"/>
          </w:tcPr>
          <w:p w14:paraId="1E3504C4" w14:textId="77777777" w:rsidR="00E04512" w:rsidRPr="005B504E" w:rsidRDefault="00E04512" w:rsidP="00E04512">
            <w:pPr>
              <w:pStyle w:val="DECETableCell"/>
            </w:pPr>
            <w:r w:rsidRPr="005B504E">
              <w:t>8</w:t>
            </w:r>
          </w:p>
        </w:tc>
        <w:tc>
          <w:tcPr>
            <w:tcW w:w="1543" w:type="dxa"/>
          </w:tcPr>
          <w:p w14:paraId="7304A82B" w14:textId="77777777" w:rsidR="00E04512" w:rsidRPr="005B504E" w:rsidRDefault="00E04512" w:rsidP="00E04512">
            <w:pPr>
              <w:pStyle w:val="DECETableCell"/>
            </w:pPr>
            <w:r w:rsidRPr="005B504E">
              <w:t>LFE2</w:t>
            </w:r>
          </w:p>
        </w:tc>
      </w:tr>
    </w:tbl>
    <w:p w14:paraId="6A95A6B1" w14:textId="77777777" w:rsidR="00E04512" w:rsidRPr="005B504E" w:rsidRDefault="00E04512" w:rsidP="00E04512">
      <w:r w:rsidRPr="005B504E">
        <w:t xml:space="preserve">The contents of the </w:t>
      </w:r>
      <w:r w:rsidRPr="005B504E">
        <w:rPr>
          <w:rStyle w:val="DECEvariable"/>
          <w:noProof w:val="0"/>
        </w:rPr>
        <w:t>EC3SpecificBox</w:t>
      </w:r>
      <w:r w:rsidRPr="005B504E">
        <w:t xml:space="preserve"> </w:t>
      </w:r>
      <w:r w:rsidRPr="005B504E">
        <w:rPr>
          <w:rStyle w:val="DECEConformanceStmt"/>
        </w:rPr>
        <w:t>shall not</w:t>
      </w:r>
      <w:r w:rsidRPr="005B504E">
        <w:t xml:space="preserve"> be used to control the configuration or operation of an Enhanced AC-3 audio decoder.</w:t>
      </w:r>
    </w:p>
    <w:p w14:paraId="0A28B782" w14:textId="43633C4A" w:rsidR="00E04512" w:rsidRPr="005B504E" w:rsidRDefault="00E04512" w:rsidP="000650E4">
      <w:pPr>
        <w:pStyle w:val="Heading4"/>
        <w:autoSpaceDE w:val="0"/>
        <w:rPr>
          <w:color w:val="auto"/>
        </w:rPr>
      </w:pPr>
      <w:bookmarkStart w:id="3934" w:name="_Ref138096846"/>
      <w:r w:rsidRPr="005B504E">
        <w:rPr>
          <w:color w:val="auto"/>
        </w:rPr>
        <w:t>Enhanced AC-3 Elementary Stream Constraints</w:t>
      </w:r>
      <w:bookmarkEnd w:id="3934"/>
    </w:p>
    <w:p w14:paraId="5714BC95" w14:textId="77777777" w:rsidR="00E04512" w:rsidRPr="005B504E" w:rsidRDefault="00E04512" w:rsidP="00E04512">
      <w:r w:rsidRPr="005B504E">
        <w:t xml:space="preserve">Enhanced AC-3 elementary streams </w:t>
      </w:r>
      <w:r w:rsidRPr="005B504E">
        <w:rPr>
          <w:rStyle w:val="DECEConformanceStmt"/>
        </w:rPr>
        <w:t>shall</w:t>
      </w:r>
      <w:r w:rsidRPr="005B504E">
        <w:t xml:space="preserve"> comply with the syntax and semantics as specified in [EAC3], including Annex E.  Additional constraints on Enhanced AC-3 audio streams are specified in this section.</w:t>
      </w:r>
    </w:p>
    <w:p w14:paraId="51938F79" w14:textId="77777777" w:rsidR="00E04512" w:rsidRPr="005B504E" w:rsidRDefault="000650E4" w:rsidP="000650E4">
      <w:pPr>
        <w:pStyle w:val="Heading5"/>
        <w:autoSpaceDE w:val="0"/>
        <w:rPr>
          <w:color w:val="auto"/>
        </w:rPr>
      </w:pPr>
      <w:r>
        <w:rPr>
          <w:rFonts w:ascii="ZWAdobeF" w:hAnsi="ZWAdobeF" w:cs="ZWAdobeF"/>
          <w:color w:val="auto"/>
          <w:spacing w:val="0"/>
          <w:sz w:val="2"/>
          <w:szCs w:val="2"/>
        </w:rPr>
        <w:t>346B</w:t>
      </w:r>
      <w:r w:rsidR="00E04512" w:rsidRPr="005B504E">
        <w:rPr>
          <w:color w:val="auto"/>
        </w:rPr>
        <w:t>General Encoding Constraints</w:t>
      </w:r>
    </w:p>
    <w:p w14:paraId="24F3EBA7" w14:textId="77777777" w:rsidR="00E04512" w:rsidRPr="005B504E" w:rsidRDefault="00E04512" w:rsidP="00E04512">
      <w:pPr>
        <w:keepNext/>
      </w:pPr>
      <w:r w:rsidRPr="005B504E">
        <w:t xml:space="preserve">Enhanced AC-3 elementary streams </w:t>
      </w:r>
      <w:r w:rsidRPr="005B504E">
        <w:rPr>
          <w:rStyle w:val="DECEConformanceStmt"/>
        </w:rPr>
        <w:t>shall</w:t>
      </w:r>
      <w:r w:rsidRPr="005B504E">
        <w:t xml:space="preserve"> be constrained as follows:</w:t>
      </w:r>
    </w:p>
    <w:p w14:paraId="3CA41F37" w14:textId="6EF074BC" w:rsidR="00E04512" w:rsidRPr="005B504E" w:rsidDel="00D64A32" w:rsidRDefault="00E04512" w:rsidP="00E04512">
      <w:pPr>
        <w:pStyle w:val="ListBullet"/>
        <w:rPr>
          <w:del w:id="3935" w:author="Joe McCrossan" w:date="2014-05-31T15:26:00Z"/>
        </w:rPr>
      </w:pPr>
      <w:commentRangeStart w:id="3936"/>
      <w:del w:id="3937" w:author="Joe McCrossan" w:date="2014-05-31T15:26:00Z">
        <w:r w:rsidRPr="005B504E" w:rsidDel="00D64A32">
          <w:tab/>
          <w:delText xml:space="preserve">An Enhanced AC-3 elementary stream </w:delText>
        </w:r>
        <w:r w:rsidRPr="005B504E" w:rsidDel="00D64A32">
          <w:rPr>
            <w:rStyle w:val="DECEConformanceStmt"/>
          </w:rPr>
          <w:delText>shall</w:delText>
        </w:r>
        <w:r w:rsidRPr="005B504E" w:rsidDel="00D64A32">
          <w:delText xml:space="preserve"> be encoded at a sample rate of 48 kHz.</w:delText>
        </w:r>
      </w:del>
      <w:commentRangeEnd w:id="3936"/>
      <w:r w:rsidR="00D64A32">
        <w:rPr>
          <w:rStyle w:val="CommentReference"/>
        </w:rPr>
        <w:commentReference w:id="3936"/>
      </w:r>
    </w:p>
    <w:p w14:paraId="7F4E47A2" w14:textId="77777777" w:rsidR="00E04512" w:rsidRPr="005B504E" w:rsidDel="00D64A32" w:rsidRDefault="00E04512" w:rsidP="00E04512">
      <w:pPr>
        <w:pStyle w:val="ListBullet"/>
        <w:rPr>
          <w:del w:id="3938" w:author="Joe McCrossan" w:date="2014-05-31T15:26:00Z"/>
        </w:rPr>
      </w:pPr>
      <w:r w:rsidRPr="005B504E">
        <w:tab/>
        <w:t xml:space="preserve">The minimum bit rate of an Enhanced AC-3 elementary stream </w:t>
      </w:r>
      <w:r w:rsidRPr="005B504E">
        <w:rPr>
          <w:rStyle w:val="DECEConformanceStmt"/>
        </w:rPr>
        <w:t>shall</w:t>
      </w:r>
      <w:r w:rsidRPr="005B504E">
        <w:t xml:space="preserve"> be 32x10</w:t>
      </w:r>
      <w:r w:rsidRPr="00D64A32">
        <w:rPr>
          <w:vertAlign w:val="superscript"/>
        </w:rPr>
        <w:t>3</w:t>
      </w:r>
      <w:r w:rsidRPr="005B504E">
        <w:t xml:space="preserve"> bits/second.</w:t>
      </w:r>
    </w:p>
    <w:p w14:paraId="791F1D11" w14:textId="5D246FB9" w:rsidR="00E04512" w:rsidRPr="005B504E" w:rsidRDefault="00E04512" w:rsidP="00D64A32">
      <w:pPr>
        <w:pStyle w:val="ListBullet"/>
      </w:pPr>
      <w:commentRangeStart w:id="3939"/>
      <w:del w:id="3940" w:author="Joe McCrossan" w:date="2014-05-31T15:25:00Z">
        <w:r w:rsidRPr="005B504E" w:rsidDel="00D64A32">
          <w:tab/>
          <w:delText xml:space="preserve">The maximum bit rate of an Enhanced AC-3 elementary stream </w:delText>
        </w:r>
        <w:r w:rsidRPr="005B504E" w:rsidDel="00D64A32">
          <w:rPr>
            <w:rStyle w:val="DECEConformanceStmt"/>
          </w:rPr>
          <w:delText>shall</w:delText>
        </w:r>
        <w:r w:rsidRPr="005B504E" w:rsidDel="00D64A32">
          <w:delText xml:space="preserve"> be 3,024x10</w:delText>
        </w:r>
        <w:r w:rsidRPr="00D64A32" w:rsidDel="00D64A32">
          <w:rPr>
            <w:vertAlign w:val="superscript"/>
          </w:rPr>
          <w:delText>3</w:delText>
        </w:r>
        <w:r w:rsidRPr="005B504E" w:rsidDel="00D64A32">
          <w:delText xml:space="preserve"> bits/second.</w:delText>
        </w:r>
        <w:commentRangeEnd w:id="3939"/>
        <w:r w:rsidR="00D64A32" w:rsidDel="00D64A32">
          <w:rPr>
            <w:rStyle w:val="CommentReference"/>
          </w:rPr>
          <w:commentReference w:id="3939"/>
        </w:r>
      </w:del>
    </w:p>
    <w:p w14:paraId="39AB01E6" w14:textId="77777777" w:rsidR="00E04512" w:rsidRPr="005B504E" w:rsidRDefault="00E04512" w:rsidP="00E04512">
      <w:pPr>
        <w:pStyle w:val="ListBullet"/>
      </w:pPr>
      <w:r w:rsidRPr="005B504E">
        <w:tab/>
        <w:t xml:space="preserve">An Enhanced AC-3 elementary stream </w:t>
      </w:r>
      <w:r w:rsidRPr="005B504E">
        <w:rPr>
          <w:rStyle w:val="DECEConformanceStmt"/>
        </w:rPr>
        <w:t>shall</w:t>
      </w:r>
      <w:r w:rsidRPr="005B504E">
        <w:t xml:space="preserve"> always contain at least one independent substream (stream type 0) with a substream ID of 0. An Enhanced AC-3 elementary stream </w:t>
      </w:r>
      <w:r w:rsidRPr="005B504E">
        <w:rPr>
          <w:rStyle w:val="DECEConformanceStmt"/>
        </w:rPr>
        <w:t>may</w:t>
      </w:r>
      <w:r w:rsidRPr="005B504E">
        <w:t xml:space="preserve"> also additionally contain one dependent substream (stream type 1). </w:t>
      </w:r>
    </w:p>
    <w:p w14:paraId="70749D9B" w14:textId="77777777" w:rsidR="00E04512" w:rsidRPr="005B504E" w:rsidRDefault="00E04512" w:rsidP="00E04512">
      <w:pPr>
        <w:pStyle w:val="ListBullet"/>
      </w:pPr>
      <w:r w:rsidRPr="005B504E">
        <w:tab/>
        <w:t xml:space="preserve">The following bit-stream parameters </w:t>
      </w:r>
      <w:r w:rsidRPr="005B504E">
        <w:rPr>
          <w:rStyle w:val="DECEConformanceStmt"/>
        </w:rPr>
        <w:t>shall</w:t>
      </w:r>
      <w:r w:rsidRPr="005B504E">
        <w:t xml:space="preserve"> remain constant within an Enhanced AC-3 elementary stream for the duration of an Enhanced AC-3 track:</w:t>
      </w:r>
    </w:p>
    <w:p w14:paraId="44CF4755" w14:textId="77777777" w:rsidR="00E04512" w:rsidRPr="005B504E" w:rsidRDefault="00E04512" w:rsidP="00740695">
      <w:pPr>
        <w:pStyle w:val="ListBullet2"/>
        <w:numPr>
          <w:ilvl w:val="0"/>
          <w:numId w:val="16"/>
        </w:numPr>
      </w:pPr>
      <w:r w:rsidRPr="005B504E">
        <w:tab/>
        <w:t>Number of independent substreams</w:t>
      </w:r>
    </w:p>
    <w:p w14:paraId="5EF063D0" w14:textId="77777777" w:rsidR="00E04512" w:rsidRPr="005B504E" w:rsidRDefault="00E04512" w:rsidP="00740695">
      <w:pPr>
        <w:pStyle w:val="ListBullet2"/>
        <w:numPr>
          <w:ilvl w:val="0"/>
          <w:numId w:val="16"/>
        </w:numPr>
      </w:pPr>
      <w:r w:rsidRPr="005B504E">
        <w:tab/>
        <w:t>Number of dependent substreams</w:t>
      </w:r>
    </w:p>
    <w:p w14:paraId="47321DE5" w14:textId="77777777" w:rsidR="00845D11" w:rsidRPr="005B504E" w:rsidRDefault="00E04512" w:rsidP="00740695">
      <w:pPr>
        <w:pStyle w:val="ListBullet2"/>
        <w:numPr>
          <w:ilvl w:val="0"/>
          <w:numId w:val="16"/>
        </w:numPr>
      </w:pPr>
      <w:r w:rsidRPr="005B504E">
        <w:tab/>
        <w:t>Within independent substream 0:</w:t>
      </w:r>
    </w:p>
    <w:p w14:paraId="68B1B347" w14:textId="77777777" w:rsidR="00133EB2" w:rsidRPr="005B504E" w:rsidRDefault="00E04512" w:rsidP="00740695">
      <w:pPr>
        <w:pStyle w:val="ListBullet2"/>
        <w:numPr>
          <w:ilvl w:val="1"/>
          <w:numId w:val="16"/>
        </w:numPr>
        <w:rPr>
          <w:rStyle w:val="DECEvariable"/>
          <w:rFonts w:asciiTheme="minorHAnsi" w:hAnsiTheme="minorHAnsi" w:cstheme="minorBidi"/>
          <w:noProof w:val="0"/>
          <w:sz w:val="24"/>
          <w:szCs w:val="24"/>
        </w:rPr>
      </w:pPr>
      <w:r w:rsidRPr="005B504E">
        <w:rPr>
          <w:rStyle w:val="DECEvariable"/>
          <w:noProof w:val="0"/>
        </w:rPr>
        <w:t>bsid</w:t>
      </w:r>
    </w:p>
    <w:p w14:paraId="0437A9E0"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bsmod</w:t>
      </w:r>
    </w:p>
    <w:p w14:paraId="667CAC3F"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acmod</w:t>
      </w:r>
    </w:p>
    <w:p w14:paraId="57E8DDBA"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 xml:space="preserve">lfeon </w:t>
      </w:r>
    </w:p>
    <w:p w14:paraId="1B8F178B"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fscod</w:t>
      </w:r>
    </w:p>
    <w:p w14:paraId="5B86E358" w14:textId="77777777" w:rsidR="00133EB2" w:rsidRPr="005B504E" w:rsidRDefault="00E04512" w:rsidP="00740695">
      <w:pPr>
        <w:pStyle w:val="ListBullet2"/>
        <w:numPr>
          <w:ilvl w:val="0"/>
          <w:numId w:val="16"/>
        </w:numPr>
      </w:pPr>
      <w:r w:rsidRPr="005B504E">
        <w:tab/>
        <w:t>Within dependent substream 0:</w:t>
      </w:r>
    </w:p>
    <w:p w14:paraId="60CC9B7B"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bsid</w:t>
      </w:r>
    </w:p>
    <w:p w14:paraId="2475A8D5"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acmod</w:t>
      </w:r>
    </w:p>
    <w:p w14:paraId="50DAC37A"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 xml:space="preserve">lfeon </w:t>
      </w:r>
    </w:p>
    <w:p w14:paraId="7389FFD3"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fscod</w:t>
      </w:r>
    </w:p>
    <w:p w14:paraId="1028400F" w14:textId="77777777" w:rsidR="00845D11" w:rsidRPr="005B504E" w:rsidRDefault="00E04512" w:rsidP="00740695">
      <w:pPr>
        <w:pStyle w:val="ListBullet2"/>
        <w:numPr>
          <w:ilvl w:val="1"/>
          <w:numId w:val="16"/>
        </w:numPr>
        <w:rPr>
          <w:rStyle w:val="DECEvariable"/>
          <w:noProof w:val="0"/>
        </w:rPr>
      </w:pPr>
      <w:r w:rsidRPr="005B504E">
        <w:rPr>
          <w:rStyle w:val="DECEvariable"/>
          <w:noProof w:val="0"/>
        </w:rPr>
        <w:t>chanmap</w:t>
      </w:r>
    </w:p>
    <w:p w14:paraId="732E4368" w14:textId="72CE9ACB" w:rsidR="00E04512" w:rsidRPr="005B504E" w:rsidRDefault="00E04512" w:rsidP="000650E4">
      <w:pPr>
        <w:pStyle w:val="Heading5"/>
        <w:autoSpaceDE w:val="0"/>
        <w:rPr>
          <w:color w:val="auto"/>
        </w:rPr>
      </w:pPr>
      <w:r w:rsidRPr="005B504E">
        <w:rPr>
          <w:color w:val="auto"/>
        </w:rPr>
        <w:t>Independent substream 0 constraints</w:t>
      </w:r>
    </w:p>
    <w:p w14:paraId="50DCE351" w14:textId="77777777" w:rsidR="00E04512" w:rsidRPr="005B504E" w:rsidRDefault="00E04512" w:rsidP="00E04512">
      <w:r w:rsidRPr="005B504E">
        <w:t xml:space="preserve">Independent substream 0 consists of a sequence of Enhanced AC-3 synchronization frames.  These synchronization frames </w:t>
      </w:r>
      <w:r w:rsidRPr="005B504E">
        <w:rPr>
          <w:rStyle w:val="DECEConformanceStmt"/>
        </w:rPr>
        <w:t>shall</w:t>
      </w:r>
      <w:r w:rsidRPr="005B504E">
        <w:t xml:space="preserve"> comply with the following constraints:</w:t>
      </w:r>
    </w:p>
    <w:p w14:paraId="6EF9F27B" w14:textId="77777777" w:rsidR="00AA1B14" w:rsidRDefault="00E04512" w:rsidP="00E04512">
      <w:pPr>
        <w:pStyle w:val="ListBullet"/>
        <w:rPr>
          <w:ins w:id="3941" w:author="Joe McCrossan" w:date="2014-05-24T15:07:00Z"/>
        </w:rPr>
      </w:pPr>
      <w:r w:rsidRPr="005B504E">
        <w:tab/>
      </w:r>
      <w:r w:rsidRPr="005B504E">
        <w:rPr>
          <w:rStyle w:val="DECEvariable"/>
          <w:noProof w:val="0"/>
        </w:rPr>
        <w:t>bsid</w:t>
      </w:r>
      <w:r w:rsidRPr="005B504E">
        <w:t xml:space="preserve"> – bit-stream identification: </w:t>
      </w:r>
      <w:commentRangeStart w:id="3942"/>
      <w:ins w:id="3943" w:author="Joe McCrossan" w:date="2014-05-24T15:05:00Z">
        <w:r w:rsidR="00926F94" w:rsidRPr="00926F94">
          <w:t>If independent substream 0 is the only substream in the Enhanced AC-3 elementary stream, this field SHALL be set to 10000b (16). If the Enhanced AC-3 elementary stream contains both independent substream 0 and dependent substream 0, this field SHALL be set to 00110 (6), 01000 (8) or 10000 (16). </w:t>
        </w:r>
        <w:commentRangeEnd w:id="3942"/>
        <w:r w:rsidR="00926F94">
          <w:rPr>
            <w:rStyle w:val="CommentReference"/>
          </w:rPr>
          <w:commentReference w:id="3942"/>
        </w:r>
      </w:ins>
    </w:p>
    <w:p w14:paraId="4509820D" w14:textId="73B6598C" w:rsidR="00E04512" w:rsidRPr="005B504E" w:rsidRDefault="00AA1B14" w:rsidP="00E04512">
      <w:pPr>
        <w:pStyle w:val="ListBullet"/>
      </w:pPr>
      <w:commentRangeStart w:id="3945"/>
      <w:ins w:id="3946" w:author="Joe McCrossan" w:date="2014-05-24T15:07:00Z">
        <w:r>
          <w:t xml:space="preserve">When </w:t>
        </w:r>
        <w:r w:rsidRPr="005B504E">
          <w:rPr>
            <w:rStyle w:val="DECEvariable"/>
            <w:noProof w:val="0"/>
          </w:rPr>
          <w:t>bsid</w:t>
        </w:r>
      </w:ins>
      <w:ins w:id="3947" w:author="Joe McCrossan" w:date="2014-05-24T15:08:00Z">
        <w:r>
          <w:rPr>
            <w:rStyle w:val="DECEvariable"/>
            <w:noProof w:val="0"/>
          </w:rPr>
          <w:t>=10000b</w:t>
        </w:r>
      </w:ins>
      <w:ins w:id="3948" w:author="Joe McCrossan" w:date="2014-05-24T15:07:00Z">
        <w:r>
          <w:t xml:space="preserve"> (16)</w:t>
        </w:r>
      </w:ins>
      <w:ins w:id="3949" w:author="Joe McCrossan" w:date="2014-05-31T15:21:00Z">
        <w:r w:rsidR="002C04B4">
          <w:t>, then</w:t>
        </w:r>
      </w:ins>
      <w:ins w:id="3950" w:author="Joe McCrossan" w:date="2014-05-24T15:08:00Z">
        <w:r>
          <w:t>:</w:t>
        </w:r>
      </w:ins>
      <w:del w:id="3951" w:author="Joe McCrossan" w:date="2014-05-24T15:05:00Z">
        <w:r w:rsidR="00E04512" w:rsidRPr="005B504E" w:rsidDel="00926F94">
          <w:delText xml:space="preserve">This field </w:delText>
        </w:r>
        <w:r w:rsidR="00E04512" w:rsidRPr="005B504E" w:rsidDel="00926F94">
          <w:rPr>
            <w:rStyle w:val="DECEConformanceStmt"/>
          </w:rPr>
          <w:delText>shall</w:delText>
        </w:r>
        <w:r w:rsidR="00E04512" w:rsidRPr="005B504E" w:rsidDel="00926F94">
          <w:delText xml:space="preserve"> be set to 10000b (16).</w:delText>
        </w:r>
      </w:del>
    </w:p>
    <w:p w14:paraId="18CF0E95" w14:textId="35964965" w:rsidR="00E04512" w:rsidRPr="005B504E" w:rsidRDefault="00E04512">
      <w:pPr>
        <w:pStyle w:val="ListBullet"/>
        <w:numPr>
          <w:ilvl w:val="1"/>
          <w:numId w:val="3"/>
        </w:numPr>
        <w:pPrChange w:id="3952" w:author="Joe McCrossan" w:date="2014-05-24T15:08:00Z">
          <w:pPr>
            <w:pStyle w:val="ListBullet"/>
          </w:pPr>
        </w:pPrChange>
      </w:pPr>
      <w:r w:rsidRPr="005B504E">
        <w:rPr>
          <w:rStyle w:val="DECEvariable"/>
          <w:noProof w:val="0"/>
        </w:rPr>
        <w:tab/>
        <w:t>strmtyp</w:t>
      </w:r>
      <w:r w:rsidRPr="005B504E">
        <w:t xml:space="preserve"> – stream type: This field </w:t>
      </w:r>
      <w:r w:rsidRPr="005B504E">
        <w:rPr>
          <w:rStyle w:val="DECEConformanceStmt"/>
        </w:rPr>
        <w:t>shall</w:t>
      </w:r>
      <w:r w:rsidRPr="005B504E">
        <w:t xml:space="preserve"> be set to 00b (Stream Type 0 – independent substream)</w:t>
      </w:r>
      <w:ins w:id="3953" w:author="Joe McCrossan" w:date="2014-05-31T15:21:00Z">
        <w:r w:rsidR="002C04B4">
          <w:t>; and</w:t>
        </w:r>
      </w:ins>
      <w:del w:id="3954" w:author="Joe McCrossan" w:date="2014-05-31T15:21:00Z">
        <w:r w:rsidRPr="005B504E" w:rsidDel="002C04B4">
          <w:delText>.</w:delText>
        </w:r>
      </w:del>
    </w:p>
    <w:p w14:paraId="5A6F2625" w14:textId="699B441C" w:rsidR="00E04512" w:rsidRPr="005B504E" w:rsidDel="00D64A32" w:rsidRDefault="00E04512">
      <w:pPr>
        <w:pStyle w:val="ListBullet"/>
        <w:numPr>
          <w:ilvl w:val="1"/>
          <w:numId w:val="3"/>
        </w:numPr>
        <w:rPr>
          <w:del w:id="3955" w:author="Joe McCrossan" w:date="2014-05-31T15:26:00Z"/>
        </w:rPr>
        <w:pPrChange w:id="3956" w:author="Joe McCrossan" w:date="2014-05-31T15:26:00Z">
          <w:pPr>
            <w:pStyle w:val="ListBullet"/>
          </w:pPr>
        </w:pPrChange>
      </w:pPr>
      <w:r w:rsidRPr="005B504E">
        <w:rPr>
          <w:rStyle w:val="DECEvariable"/>
          <w:noProof w:val="0"/>
        </w:rPr>
        <w:tab/>
        <w:t>substreamid</w:t>
      </w:r>
      <w:r w:rsidRPr="005B504E">
        <w:t xml:space="preserve"> – substream identification: This field </w:t>
      </w:r>
      <w:r w:rsidRPr="005B504E">
        <w:rPr>
          <w:rStyle w:val="DECEConformanceStmt"/>
        </w:rPr>
        <w:t>shall</w:t>
      </w:r>
      <w:r w:rsidRPr="005B504E">
        <w:t xml:space="preserve"> be set to 000b (substream ID = 0).</w:t>
      </w:r>
      <w:ins w:id="3957" w:author="Joe McCrossan" w:date="2014-05-31T15:26:00Z">
        <w:r w:rsidR="00D64A32" w:rsidRPr="005B504E" w:rsidDel="00D64A32">
          <w:t xml:space="preserve"> </w:t>
        </w:r>
      </w:ins>
    </w:p>
    <w:commentRangeEnd w:id="3945"/>
    <w:p w14:paraId="7517463C" w14:textId="0F87D8F7" w:rsidR="00E04512" w:rsidRPr="005B504E" w:rsidRDefault="00AA1B14">
      <w:pPr>
        <w:pStyle w:val="ListBullet"/>
        <w:numPr>
          <w:ilvl w:val="1"/>
          <w:numId w:val="3"/>
        </w:numPr>
        <w:pPrChange w:id="3958" w:author="Joe McCrossan" w:date="2014-05-31T15:26:00Z">
          <w:pPr>
            <w:pStyle w:val="ListBullet"/>
          </w:pPr>
        </w:pPrChange>
      </w:pPr>
      <w:del w:id="3959" w:author="Joe McCrossan" w:date="2014-05-31T15:26:00Z">
        <w:r w:rsidDel="00D64A32">
          <w:rPr>
            <w:rStyle w:val="CommentReference"/>
          </w:rPr>
          <w:commentReference w:id="3945"/>
        </w:r>
        <w:commentRangeStart w:id="3960"/>
        <w:r w:rsidR="00E04512" w:rsidRPr="005B504E" w:rsidDel="00D64A32">
          <w:rPr>
            <w:rStyle w:val="DECEvariable"/>
            <w:noProof w:val="0"/>
          </w:rPr>
          <w:tab/>
          <w:delText>fscod</w:delText>
        </w:r>
        <w:r w:rsidR="00E04512" w:rsidRPr="005B504E" w:rsidDel="00D64A32">
          <w:delText xml:space="preserve"> – sample rate code: This field </w:delText>
        </w:r>
        <w:r w:rsidR="00E04512" w:rsidRPr="005B504E" w:rsidDel="00D64A32">
          <w:rPr>
            <w:rStyle w:val="DECEConformanceStmt"/>
          </w:rPr>
          <w:delText>shall</w:delText>
        </w:r>
        <w:r w:rsidR="00E04512" w:rsidRPr="005B504E" w:rsidDel="00D64A32">
          <w:delText xml:space="preserve"> be set to 00b (48 kHz).</w:delText>
        </w:r>
        <w:commentRangeEnd w:id="3960"/>
        <w:r w:rsidR="00D64A32" w:rsidDel="00D64A32">
          <w:rPr>
            <w:rStyle w:val="CommentReference"/>
          </w:rPr>
          <w:commentReference w:id="3960"/>
        </w:r>
      </w:del>
    </w:p>
    <w:p w14:paraId="18EE621D" w14:textId="77777777" w:rsidR="00E04512" w:rsidRDefault="00E04512" w:rsidP="00E04512">
      <w:pPr>
        <w:pStyle w:val="ListBullet"/>
        <w:rPr>
          <w:ins w:id="3961" w:author="Joe McCrossan" w:date="2014-05-31T15:20:00Z"/>
        </w:rPr>
      </w:pPr>
      <w:r w:rsidRPr="005B504E">
        <w:rPr>
          <w:rStyle w:val="DECEvariable"/>
          <w:noProof w:val="0"/>
        </w:rPr>
        <w:tab/>
        <w:t>acmod</w:t>
      </w:r>
      <w:r w:rsidRPr="005B504E">
        <w:t xml:space="preserve"> – audio coding mode: All audio coding modes except dual mono (</w:t>
      </w:r>
      <w:r w:rsidRPr="005B504E">
        <w:rPr>
          <w:rStyle w:val="DECEvariable"/>
          <w:noProof w:val="0"/>
        </w:rPr>
        <w:t>acmod</w:t>
      </w:r>
      <w:r w:rsidRPr="005B504E">
        <w:t>=000b) defined in Table 4-3 of [EAC3] are permitted.  Audio coding mode dual mono (</w:t>
      </w:r>
      <w:r w:rsidRPr="005B504E">
        <w:rPr>
          <w:rStyle w:val="DECEvariable"/>
          <w:noProof w:val="0"/>
        </w:rPr>
        <w:t>acmod</w:t>
      </w:r>
      <w:r w:rsidRPr="005B504E">
        <w:t xml:space="preserve">=000b) </w:t>
      </w:r>
      <w:r w:rsidRPr="005B504E">
        <w:rPr>
          <w:rStyle w:val="DECEConformanceStmt"/>
        </w:rPr>
        <w:t>shall not</w:t>
      </w:r>
      <w:r w:rsidRPr="005B504E">
        <w:t xml:space="preserve"> be used.</w:t>
      </w:r>
    </w:p>
    <w:p w14:paraId="7CF131D8" w14:textId="515AF074" w:rsidR="00926F94" w:rsidRPr="005B504E" w:rsidDel="002C04B4" w:rsidRDefault="00926F94">
      <w:pPr>
        <w:pStyle w:val="ListBullet"/>
        <w:numPr>
          <w:ilvl w:val="0"/>
          <w:numId w:val="0"/>
        </w:numPr>
        <w:ind w:left="719" w:hanging="360"/>
        <w:rPr>
          <w:del w:id="3962" w:author="Joe McCrossan" w:date="2014-05-31T15:21:00Z"/>
        </w:rPr>
        <w:pPrChange w:id="3963" w:author="Joe McCrossan" w:date="2014-05-24T15:04:00Z">
          <w:pPr>
            <w:pStyle w:val="ListBullet"/>
          </w:pPr>
        </w:pPrChange>
      </w:pPr>
    </w:p>
    <w:p w14:paraId="0C369ED2" w14:textId="3C71E982" w:rsidR="00E04512" w:rsidRPr="005B504E" w:rsidRDefault="00E04512" w:rsidP="000650E4">
      <w:pPr>
        <w:pStyle w:val="Heading5"/>
        <w:autoSpaceDE w:val="0"/>
        <w:rPr>
          <w:color w:val="auto"/>
        </w:rPr>
      </w:pPr>
      <w:r w:rsidRPr="005B504E">
        <w:rPr>
          <w:color w:val="auto"/>
        </w:rPr>
        <w:t>Dependent substream constraints</w:t>
      </w:r>
    </w:p>
    <w:p w14:paraId="26779F2E" w14:textId="77777777" w:rsidR="00E04512" w:rsidRPr="005B504E" w:rsidRDefault="00E04512" w:rsidP="00E04512">
      <w:r w:rsidRPr="005B504E">
        <w:t xml:space="preserve">Dependent substream 0 consists of a sequence of Enhanced AC-3 synchronization frames.  These synchronization frames </w:t>
      </w:r>
      <w:r w:rsidRPr="005B504E">
        <w:rPr>
          <w:rStyle w:val="DECEConformanceStmt"/>
        </w:rPr>
        <w:t>shall</w:t>
      </w:r>
      <w:r w:rsidRPr="005B504E">
        <w:t xml:space="preserve"> comply with the following constraints:</w:t>
      </w:r>
    </w:p>
    <w:p w14:paraId="562266B9" w14:textId="77777777" w:rsidR="00E04512" w:rsidRPr="005B504E" w:rsidRDefault="00E04512" w:rsidP="00E04512">
      <w:pPr>
        <w:pStyle w:val="ListBullet"/>
      </w:pPr>
      <w:r w:rsidRPr="005B504E">
        <w:tab/>
      </w:r>
      <w:r w:rsidRPr="005B504E">
        <w:rPr>
          <w:rStyle w:val="DECEvariable"/>
          <w:noProof w:val="0"/>
        </w:rPr>
        <w:t>bsid</w:t>
      </w:r>
      <w:r w:rsidRPr="005B504E">
        <w:t xml:space="preserve"> – bit-stream identification:  This field </w:t>
      </w:r>
      <w:r w:rsidRPr="005B504E">
        <w:rPr>
          <w:rStyle w:val="DECEConformanceStmt"/>
        </w:rPr>
        <w:t>shall</w:t>
      </w:r>
      <w:r w:rsidRPr="005B504E">
        <w:t xml:space="preserve"> be set to 10000b (16).</w:t>
      </w:r>
    </w:p>
    <w:p w14:paraId="00CBBE33" w14:textId="77777777" w:rsidR="00E04512" w:rsidRPr="005B504E" w:rsidRDefault="00E04512" w:rsidP="00E04512">
      <w:pPr>
        <w:pStyle w:val="ListBullet"/>
      </w:pPr>
      <w:r w:rsidRPr="005B504E">
        <w:rPr>
          <w:rStyle w:val="DECEvariable"/>
          <w:noProof w:val="0"/>
        </w:rPr>
        <w:tab/>
        <w:t>strmtyp</w:t>
      </w:r>
      <w:r w:rsidRPr="005B504E">
        <w:t xml:space="preserve"> – stream type:  This field </w:t>
      </w:r>
      <w:r w:rsidRPr="005B504E">
        <w:rPr>
          <w:rStyle w:val="DECEConformanceStmt"/>
        </w:rPr>
        <w:t>shall</w:t>
      </w:r>
      <w:r w:rsidRPr="005B504E">
        <w:t xml:space="preserve"> be set to 01b (Stream Type 1 – dependent substream).</w:t>
      </w:r>
    </w:p>
    <w:p w14:paraId="234C48BA" w14:textId="77777777" w:rsidR="00E04512" w:rsidRPr="005B504E" w:rsidRDefault="00E04512" w:rsidP="00E04512">
      <w:pPr>
        <w:pStyle w:val="ListBullet"/>
      </w:pPr>
      <w:r w:rsidRPr="005B504E">
        <w:rPr>
          <w:rStyle w:val="DECEvariable"/>
          <w:noProof w:val="0"/>
        </w:rPr>
        <w:tab/>
        <w:t>substreamid</w:t>
      </w:r>
      <w:r w:rsidRPr="005B504E">
        <w:t xml:space="preserve"> – substream identification:  This field </w:t>
      </w:r>
      <w:r w:rsidRPr="005B504E">
        <w:rPr>
          <w:rStyle w:val="DECEConformanceStmt"/>
        </w:rPr>
        <w:t>shall</w:t>
      </w:r>
      <w:r w:rsidRPr="005B504E">
        <w:t xml:space="preserve"> be set to 000b (substream ID = 0).</w:t>
      </w:r>
    </w:p>
    <w:p w14:paraId="408EC2C4" w14:textId="3A07731A" w:rsidR="00E04512" w:rsidRPr="005B504E" w:rsidDel="002C04B4" w:rsidRDefault="00E04512" w:rsidP="00E04512">
      <w:pPr>
        <w:pStyle w:val="ListBullet"/>
        <w:rPr>
          <w:del w:id="3964" w:author="Joe McCrossan" w:date="2014-05-31T15:22:00Z"/>
        </w:rPr>
      </w:pPr>
      <w:commentRangeStart w:id="3965"/>
      <w:del w:id="3966" w:author="Joe McCrossan" w:date="2014-05-31T15:22:00Z">
        <w:r w:rsidRPr="005B504E" w:rsidDel="002C04B4">
          <w:rPr>
            <w:rStyle w:val="DECEvariable"/>
            <w:noProof w:val="0"/>
          </w:rPr>
          <w:tab/>
          <w:delText>fscod</w:delText>
        </w:r>
        <w:r w:rsidRPr="005B504E" w:rsidDel="002C04B4">
          <w:delText xml:space="preserve"> – sample rate code:  This field </w:delText>
        </w:r>
        <w:r w:rsidRPr="005B504E" w:rsidDel="002C04B4">
          <w:rPr>
            <w:rStyle w:val="DECEConformanceStmt"/>
          </w:rPr>
          <w:delText>shall</w:delText>
        </w:r>
        <w:r w:rsidRPr="005B504E" w:rsidDel="002C04B4">
          <w:delText xml:space="preserve"> be set to 00b (48 kHz).</w:delText>
        </w:r>
        <w:commentRangeEnd w:id="3965"/>
        <w:r w:rsidR="002C04B4" w:rsidDel="002C04B4">
          <w:rPr>
            <w:rStyle w:val="CommentReference"/>
          </w:rPr>
          <w:commentReference w:id="3965"/>
        </w:r>
      </w:del>
    </w:p>
    <w:p w14:paraId="3FD2AB36" w14:textId="77777777" w:rsidR="00E04512" w:rsidRPr="005B504E" w:rsidRDefault="00E04512" w:rsidP="00E04512">
      <w:pPr>
        <w:pStyle w:val="ListBullet"/>
      </w:pPr>
      <w:r w:rsidRPr="005B504E">
        <w:rPr>
          <w:rStyle w:val="DECEvariable"/>
          <w:noProof w:val="0"/>
        </w:rPr>
        <w:tab/>
        <w:t>acmod</w:t>
      </w:r>
      <w:r w:rsidRPr="005B504E">
        <w:t xml:space="preserve"> – audio coding mode:  All audio coding modes except dual mono (</w:t>
      </w:r>
      <w:r w:rsidRPr="005B504E">
        <w:rPr>
          <w:rStyle w:val="DECEvariable"/>
          <w:noProof w:val="0"/>
        </w:rPr>
        <w:t>acmod</w:t>
      </w:r>
      <w:r w:rsidRPr="005B504E">
        <w:t>=000b) defined in Table 4-3 of [EAC3] are permitted.  Audio coding mode dual mono (</w:t>
      </w:r>
      <w:r w:rsidRPr="005B504E">
        <w:rPr>
          <w:rStyle w:val="DECEvariable"/>
          <w:noProof w:val="0"/>
        </w:rPr>
        <w:t>acmod</w:t>
      </w:r>
      <w:r w:rsidRPr="005B504E">
        <w:t xml:space="preserve">=000b) </w:t>
      </w:r>
      <w:r w:rsidRPr="005B504E">
        <w:rPr>
          <w:rStyle w:val="DECEConformanceStmt"/>
        </w:rPr>
        <w:t>shall not</w:t>
      </w:r>
      <w:r w:rsidRPr="005B504E">
        <w:t xml:space="preserve"> be used.</w:t>
      </w:r>
    </w:p>
    <w:p w14:paraId="0FFF1C39" w14:textId="66709FAA" w:rsidR="00E04512" w:rsidRPr="005B504E" w:rsidRDefault="00E04512" w:rsidP="000650E4">
      <w:pPr>
        <w:pStyle w:val="Heading5"/>
        <w:autoSpaceDE w:val="0"/>
        <w:rPr>
          <w:color w:val="auto"/>
        </w:rPr>
      </w:pPr>
      <w:r w:rsidRPr="005B504E">
        <w:rPr>
          <w:color w:val="auto"/>
        </w:rPr>
        <w:t>Substream configuration for delivery of more than 5.1 channels of audio</w:t>
      </w:r>
    </w:p>
    <w:p w14:paraId="48EA75DF" w14:textId="77777777" w:rsidR="00E04512" w:rsidRPr="005B504E" w:rsidRDefault="00E04512" w:rsidP="00E04512">
      <w:r w:rsidRPr="005B504E">
        <w:t xml:space="preserve">To deliver more than 5.1 channels of audio, both independent (Stream Type 0) and dependent (Stream Type 1) substreams are included in the Enhanced AC-3 elementary stream.  The channel configuration of the complete elementary stream is defined by the </w:t>
      </w:r>
      <w:r w:rsidRPr="005B504E">
        <w:rPr>
          <w:rStyle w:val="DECEvariable"/>
          <w:noProof w:val="0"/>
        </w:rPr>
        <w:t>acmod</w:t>
      </w:r>
      <w:r w:rsidRPr="005B504E">
        <w:t xml:space="preserve"> parameter carried in the independent substream, and the </w:t>
      </w:r>
      <w:r w:rsidRPr="005B504E">
        <w:rPr>
          <w:rStyle w:val="DECEvariable"/>
          <w:noProof w:val="0"/>
        </w:rPr>
        <w:t>acmod</w:t>
      </w:r>
      <w:r w:rsidRPr="005B504E">
        <w:t xml:space="preserve"> and </w:t>
      </w:r>
      <w:r w:rsidRPr="005B504E">
        <w:rPr>
          <w:rStyle w:val="DECEvariable"/>
          <w:noProof w:val="0"/>
        </w:rPr>
        <w:t>chanmap</w:t>
      </w:r>
      <w:r w:rsidRPr="005B504E">
        <w:t xml:space="preserve"> parameters carried in the dependent substream. The loudspeaker locations supported by Enhanced AC-3 are defined in [SMPTE428].</w:t>
      </w:r>
    </w:p>
    <w:p w14:paraId="65B8CA92" w14:textId="77777777" w:rsidR="00E04512" w:rsidRPr="005B504E" w:rsidRDefault="00E04512" w:rsidP="00E04512">
      <w:r w:rsidRPr="005B504E">
        <w:t>The following rules apply to channel numbers and substream use:</w:t>
      </w:r>
    </w:p>
    <w:p w14:paraId="7D4025B7" w14:textId="77777777" w:rsidR="00E04512" w:rsidRPr="005B504E" w:rsidRDefault="00E04512" w:rsidP="00E04512">
      <w:pPr>
        <w:pStyle w:val="ListBullet"/>
      </w:pPr>
      <w:r w:rsidRPr="005B504E">
        <w:tab/>
        <w:t xml:space="preserve">When more than 5.1 channels of audio are to be delivered, independent substream 0 of an Enhanced AC-3 elementary stream </w:t>
      </w:r>
      <w:r w:rsidRPr="005B504E">
        <w:rPr>
          <w:rStyle w:val="DECEConformanceStmt"/>
        </w:rPr>
        <w:t>shall</w:t>
      </w:r>
      <w:r w:rsidRPr="005B504E">
        <w:t xml:space="preserve"> be configured as a downmix of the complete program.</w:t>
      </w:r>
    </w:p>
    <w:p w14:paraId="20F3E627" w14:textId="77777777" w:rsidR="00E04512" w:rsidRPr="005B504E" w:rsidRDefault="00E04512" w:rsidP="00E04512">
      <w:pPr>
        <w:pStyle w:val="ListBullet"/>
      </w:pPr>
      <w:r w:rsidRPr="005B504E">
        <w:tab/>
        <w:t xml:space="preserve">Additional channels necessary to deliver up to 7.1 channels of audio </w:t>
      </w:r>
      <w:r w:rsidRPr="005B504E">
        <w:rPr>
          <w:rStyle w:val="DECEConformanceStmt"/>
        </w:rPr>
        <w:t>shall</w:t>
      </w:r>
      <w:r w:rsidRPr="005B504E">
        <w:t xml:space="preserve"> be carried in dependent substream 0.</w:t>
      </w:r>
    </w:p>
    <w:p w14:paraId="47D125A2" w14:textId="5D658663" w:rsidR="00BA3EBA" w:rsidRPr="005B504E" w:rsidRDefault="00BA3EBA" w:rsidP="000650E4">
      <w:pPr>
        <w:pStyle w:val="Heading5"/>
        <w:autoSpaceDE w:val="0"/>
        <w:rPr>
          <w:color w:val="auto"/>
        </w:rPr>
      </w:pPr>
      <w:bookmarkStart w:id="3967" w:name="_Ref205741040"/>
      <w:r w:rsidRPr="005B504E">
        <w:rPr>
          <w:color w:val="auto"/>
        </w:rPr>
        <w:t>Maximum Bitrate</w:t>
      </w:r>
      <w:bookmarkEnd w:id="3967"/>
    </w:p>
    <w:p w14:paraId="3D9D8BEC" w14:textId="77777777" w:rsidR="00BA3EBA" w:rsidRPr="005B504E" w:rsidRDefault="00BA3EBA" w:rsidP="00BA3EBA">
      <w:pPr>
        <w:pStyle w:val="ListBullet"/>
        <w:numPr>
          <w:ilvl w:val="0"/>
          <w:numId w:val="0"/>
        </w:numPr>
      </w:pPr>
      <w:r w:rsidRPr="005B504E">
        <w:t>The maximum bitrate of Enhanced AC-3 elementary streams SHALL be calculated as the sample size divided by the duration.</w:t>
      </w:r>
    </w:p>
    <w:p w14:paraId="600DAEEE" w14:textId="787C1F96" w:rsidR="00BA3EBA" w:rsidRPr="005B504E" w:rsidRDefault="00BA3EBA" w:rsidP="00BA3EBA">
      <w:pPr>
        <w:pStyle w:val="ListBullet"/>
        <w:numPr>
          <w:ilvl w:val="0"/>
          <w:numId w:val="0"/>
        </w:numPr>
        <w:tabs>
          <w:tab w:val="clear" w:pos="360"/>
        </w:tabs>
      </w:pPr>
      <w:r w:rsidRPr="005B504E">
        <w:t>Note: The minimum sample size of Enhanced AC-3 is 128 bytes (32 Kbps)</w:t>
      </w:r>
      <w:del w:id="3968" w:author="Joe McCrossan" w:date="2014-05-31T15:26:00Z">
        <w:r w:rsidRPr="005B504E" w:rsidDel="00D64A32">
          <w:delText xml:space="preserve"> </w:delText>
        </w:r>
        <w:commentRangeStart w:id="3969"/>
        <w:r w:rsidRPr="005B504E" w:rsidDel="00D64A32">
          <w:delText xml:space="preserve">and the maximum sample size is </w:delText>
        </w:r>
        <w:r w:rsidR="00293A26" w:rsidRPr="005B504E" w:rsidDel="00D64A32">
          <w:delText>12096 bytes (3024 Kbps)</w:delText>
        </w:r>
        <w:commentRangeEnd w:id="3969"/>
        <w:r w:rsidR="00D64A32" w:rsidDel="00D64A32">
          <w:rPr>
            <w:rStyle w:val="CommentReference"/>
          </w:rPr>
          <w:commentReference w:id="3969"/>
        </w:r>
      </w:del>
      <w:r w:rsidRPr="005B504E">
        <w:t xml:space="preserve">.  </w:t>
      </w:r>
      <w:r w:rsidR="00293A26" w:rsidRPr="005B504E">
        <w:t>As there are always six blocks of audio data from every substream present in the sample, the duration of each sample is the same as AC</w:t>
      </w:r>
      <w:r w:rsidR="00860BA5" w:rsidRPr="005B504E">
        <w:t>-</w:t>
      </w:r>
      <w:r w:rsidR="00293A26" w:rsidRPr="005B504E">
        <w:t>3 – 0.032 seconds.</w:t>
      </w:r>
    </w:p>
    <w:p w14:paraId="07FCC445" w14:textId="57B52182" w:rsidR="00E04512" w:rsidRPr="005B504E" w:rsidRDefault="00E04512" w:rsidP="000650E4">
      <w:pPr>
        <w:pStyle w:val="Heading3"/>
        <w:autoSpaceDE w:val="0"/>
        <w:rPr>
          <w:color w:val="auto"/>
        </w:rPr>
      </w:pPr>
      <w:bookmarkStart w:id="3970" w:name="_Ref138106561"/>
      <w:bookmarkStart w:id="3971" w:name="_Toc308174947"/>
      <w:bookmarkStart w:id="3972" w:name="_Toc263280963"/>
      <w:r w:rsidRPr="005B504E">
        <w:rPr>
          <w:color w:val="auto"/>
        </w:rPr>
        <w:t>MLP (Dolby TrueHD)</w:t>
      </w:r>
      <w:bookmarkEnd w:id="3970"/>
      <w:bookmarkEnd w:id="3971"/>
      <w:bookmarkEnd w:id="3972"/>
    </w:p>
    <w:p w14:paraId="07023C73" w14:textId="7ABAA86B" w:rsidR="00E04512" w:rsidRPr="005B504E" w:rsidRDefault="00E04512" w:rsidP="000650E4">
      <w:pPr>
        <w:pStyle w:val="Heading4"/>
        <w:autoSpaceDE w:val="0"/>
        <w:rPr>
          <w:color w:val="auto"/>
        </w:rPr>
      </w:pPr>
      <w:r w:rsidRPr="005B504E">
        <w:rPr>
          <w:color w:val="auto"/>
        </w:rPr>
        <w:t>Storage of MLP elementary streams</w:t>
      </w:r>
    </w:p>
    <w:p w14:paraId="7BD5AFC9" w14:textId="77777777" w:rsidR="00E04512" w:rsidRPr="005B504E" w:rsidRDefault="00E04512" w:rsidP="00E04512">
      <w:r w:rsidRPr="005B504E">
        <w:t xml:space="preserve">Storage of MLP elementary streams within a DECE CFF Container </w:t>
      </w:r>
      <w:r w:rsidRPr="005B504E">
        <w:rPr>
          <w:rStyle w:val="DECEConformanceStmt"/>
        </w:rPr>
        <w:t>shall</w:t>
      </w:r>
      <w:r w:rsidRPr="005B504E">
        <w:t xml:space="preserve"> be according to [MLPISO]. </w:t>
      </w:r>
    </w:p>
    <w:p w14:paraId="4FC5B212" w14:textId="77777777" w:rsidR="00E04512" w:rsidRPr="005B504E" w:rsidRDefault="00E04512" w:rsidP="00E04512">
      <w:pPr>
        <w:pStyle w:val="ListBullet"/>
      </w:pPr>
      <w:r w:rsidRPr="005B504E">
        <w:tab/>
        <w:t xml:space="preserve">An audio sample </w:t>
      </w:r>
      <w:r w:rsidRPr="005B504E">
        <w:rPr>
          <w:rStyle w:val="DECEConformanceStmt"/>
        </w:rPr>
        <w:t>shall</w:t>
      </w:r>
      <w:r w:rsidRPr="005B504E">
        <w:t xml:space="preserve"> consist of a single MLP access unit as defined in [MLP].</w:t>
      </w:r>
    </w:p>
    <w:p w14:paraId="6E4D46B6" w14:textId="69559C5A" w:rsidR="00E04512" w:rsidRPr="005B504E" w:rsidRDefault="00E04512" w:rsidP="000650E4">
      <w:pPr>
        <w:pStyle w:val="Heading5"/>
        <w:autoSpaceDE w:val="0"/>
        <w:rPr>
          <w:color w:val="auto"/>
        </w:rPr>
      </w:pPr>
      <w:r w:rsidRPr="005B504E">
        <w:rPr>
          <w:color w:val="auto"/>
        </w:rPr>
        <w:t>Audio</w:t>
      </w:r>
      <w:ins w:id="3973" w:author="Joe McCrossan" w:date="2014-05-25T14:21:00Z">
        <w:r w:rsidR="00183B51">
          <w:rPr>
            <w:color w:val="auto"/>
          </w:rPr>
          <w:t xml:space="preserve"> </w:t>
        </w:r>
      </w:ins>
      <w:r w:rsidRPr="005B504E">
        <w:rPr>
          <w:color w:val="auto"/>
        </w:rPr>
        <w:t>Sample</w:t>
      </w:r>
      <w:ins w:id="3974" w:author="Joe McCrossan" w:date="2014-05-25T14:21:00Z">
        <w:r w:rsidR="00183B51">
          <w:rPr>
            <w:color w:val="auto"/>
          </w:rPr>
          <w:t xml:space="preserve"> </w:t>
        </w:r>
      </w:ins>
      <w:r w:rsidRPr="005B504E">
        <w:rPr>
          <w:color w:val="auto"/>
        </w:rPr>
        <w:t>Entry Box for MLP</w:t>
      </w:r>
    </w:p>
    <w:p w14:paraId="259E9CB8" w14:textId="77777777" w:rsidR="00E04512" w:rsidRPr="005B504E" w:rsidRDefault="00E04512" w:rsidP="00E04512">
      <w:r w:rsidRPr="005B504E">
        <w:t xml:space="preserve">The syntax and values of the </w:t>
      </w:r>
      <w:r w:rsidRPr="005B504E">
        <w:rPr>
          <w:rStyle w:val="DECEvariable"/>
          <w:noProof w:val="0"/>
        </w:rPr>
        <w:t>AudioSampleEntry</w:t>
      </w:r>
      <w:r w:rsidRPr="005B504E">
        <w:t xml:space="preserve"> box </w:t>
      </w:r>
      <w:r w:rsidRPr="005B504E">
        <w:rPr>
          <w:rStyle w:val="DECEConformanceStmt"/>
        </w:rPr>
        <w:t>shall</w:t>
      </w:r>
      <w:r w:rsidRPr="005B504E">
        <w:t xml:space="preserve"> conform to </w:t>
      </w:r>
      <w:r w:rsidRPr="005B504E">
        <w:rPr>
          <w:rStyle w:val="DECEvariable"/>
          <w:noProof w:val="0"/>
        </w:rPr>
        <w:t>MLPSampleEntry</w:t>
      </w:r>
      <w:r w:rsidRPr="005B504E">
        <w:t xml:space="preserve"> (</w:t>
      </w:r>
      <w:r w:rsidRPr="005B504E">
        <w:rPr>
          <w:rStyle w:val="DECE4CC"/>
          <w:noProof w:val="0"/>
        </w:rPr>
        <w:t>‘mlpa’</w:t>
      </w:r>
      <w:r w:rsidRPr="005B504E">
        <w:t>) defined in [MLPISO].</w:t>
      </w:r>
    </w:p>
    <w:p w14:paraId="50EF0833" w14:textId="77777777" w:rsidR="00E04512" w:rsidRPr="005B504E" w:rsidRDefault="00E04512" w:rsidP="00E04512">
      <w:r w:rsidRPr="005B504E">
        <w:t xml:space="preserve">Within </w:t>
      </w:r>
      <w:r w:rsidRPr="005B504E">
        <w:rPr>
          <w:rStyle w:val="DECEvariable"/>
          <w:noProof w:val="0"/>
        </w:rPr>
        <w:t>MLPSampleEntry</w:t>
      </w:r>
      <w:r w:rsidRPr="005B504E">
        <w:t xml:space="preserve">, the </w:t>
      </w:r>
      <w:r w:rsidRPr="005B504E">
        <w:rPr>
          <w:rStyle w:val="DECEvariable"/>
          <w:noProof w:val="0"/>
        </w:rPr>
        <w:t>sampleRate</w:t>
      </w:r>
      <w:r w:rsidRPr="005B504E">
        <w:t xml:space="preserve"> field has been redefined as a single 32-bit integer value, rather than the 16.16 fixed‐point field defined in the ISO base media file format.  This enables explicit support for sampling frequencies greater than 48 kHz.</w:t>
      </w:r>
    </w:p>
    <w:p w14:paraId="7D1A5FB2" w14:textId="77777777" w:rsidR="00E04512" w:rsidRPr="005B504E" w:rsidRDefault="00E04512" w:rsidP="00E04512">
      <w:r w:rsidRPr="005B504E">
        <w:t xml:space="preserve">The configuration of the MLP elementary stream is described in the </w:t>
      </w:r>
      <w:r w:rsidRPr="005B504E">
        <w:rPr>
          <w:rStyle w:val="DECEvariable"/>
          <w:noProof w:val="0"/>
        </w:rPr>
        <w:t>MLPSpecificBox</w:t>
      </w:r>
      <w:r w:rsidRPr="005B504E">
        <w:t xml:space="preserve"> (</w:t>
      </w:r>
      <w:r w:rsidRPr="005B504E">
        <w:rPr>
          <w:rStyle w:val="DECE4CC"/>
          <w:noProof w:val="0"/>
        </w:rPr>
        <w:t>‘dmlp’</w:t>
      </w:r>
      <w:r w:rsidRPr="005B504E">
        <w:t xml:space="preserve">), within </w:t>
      </w:r>
      <w:r w:rsidRPr="005B504E">
        <w:rPr>
          <w:rStyle w:val="DECEvariable"/>
          <w:noProof w:val="0"/>
        </w:rPr>
        <w:t>MLPSampleEntry</w:t>
      </w:r>
      <w:r w:rsidRPr="005B504E">
        <w:t xml:space="preserve">, as described in [MLPISO].  For convenience the syntax and semantics of the </w:t>
      </w:r>
      <w:r w:rsidRPr="005B504E">
        <w:rPr>
          <w:rStyle w:val="DECEvariable"/>
          <w:noProof w:val="0"/>
        </w:rPr>
        <w:t>MLPSpecificBox</w:t>
      </w:r>
      <w:r w:rsidRPr="005B504E">
        <w:t xml:space="preserve"> are replicated in Section ‎</w:t>
      </w:r>
      <w:r w:rsidR="007A4DF4">
        <w:fldChar w:fldCharType="begin" w:fldLock="1"/>
      </w:r>
      <w:r w:rsidR="007A4DF4">
        <w:instrText xml:space="preserve"> REF _Ref138098265 \w \h  \* MERGEFORMAT </w:instrText>
      </w:r>
      <w:r w:rsidR="007A4DF4">
        <w:fldChar w:fldCharType="separate"/>
      </w:r>
      <w:r w:rsidR="005B504E">
        <w:t>5.5.3.1.2</w:t>
      </w:r>
      <w:r w:rsidR="007A4DF4">
        <w:fldChar w:fldCharType="end"/>
      </w:r>
      <w:r w:rsidRPr="005B504E">
        <w:t>.</w:t>
      </w:r>
    </w:p>
    <w:p w14:paraId="77D62154" w14:textId="40AB4184" w:rsidR="00E04512" w:rsidRPr="005B504E" w:rsidRDefault="00E04512" w:rsidP="000650E4">
      <w:pPr>
        <w:pStyle w:val="Heading5"/>
        <w:autoSpaceDE w:val="0"/>
        <w:rPr>
          <w:color w:val="auto"/>
        </w:rPr>
      </w:pPr>
      <w:bookmarkStart w:id="3975" w:name="_Ref138098265"/>
      <w:r w:rsidRPr="005B504E">
        <w:rPr>
          <w:color w:val="auto"/>
        </w:rPr>
        <w:t>MLPSpecificBox</w:t>
      </w:r>
      <w:bookmarkEnd w:id="3975"/>
    </w:p>
    <w:p w14:paraId="6CC9827B" w14:textId="77777777" w:rsidR="00E04512" w:rsidRPr="005B504E" w:rsidRDefault="00E04512" w:rsidP="00E04512">
      <w:pPr>
        <w:keepNext/>
      </w:pPr>
      <w:r w:rsidRPr="005B504E">
        <w:t xml:space="preserve">The syntax and semantics of the </w:t>
      </w:r>
      <w:r w:rsidRPr="005B504E">
        <w:rPr>
          <w:rStyle w:val="DECEvariable"/>
          <w:noProof w:val="0"/>
        </w:rPr>
        <w:t>MLPSpecificBox</w:t>
      </w:r>
      <w:r w:rsidRPr="005B504E">
        <w:t xml:space="preserve"> are shown below:</w:t>
      </w:r>
    </w:p>
    <w:p w14:paraId="099FA957" w14:textId="77777777" w:rsidR="00E04512" w:rsidRPr="005B504E" w:rsidRDefault="00E04512" w:rsidP="00E04512">
      <w:pPr>
        <w:pStyle w:val="SourceCode"/>
        <w:keepNext/>
        <w:rPr>
          <w:noProof w:val="0"/>
        </w:rPr>
      </w:pPr>
      <w:r w:rsidRPr="005B504E">
        <w:rPr>
          <w:noProof w:val="0"/>
        </w:rPr>
        <w:t xml:space="preserve">Class MLPSpecificBox </w:t>
      </w:r>
    </w:p>
    <w:p w14:paraId="4D301D6F" w14:textId="77777777" w:rsidR="00E04512" w:rsidRPr="005B504E" w:rsidRDefault="00E04512" w:rsidP="00E04512">
      <w:pPr>
        <w:pStyle w:val="SourceCode"/>
        <w:keepNext/>
        <w:rPr>
          <w:noProof w:val="0"/>
        </w:rPr>
      </w:pPr>
      <w:r w:rsidRPr="005B504E">
        <w:rPr>
          <w:noProof w:val="0"/>
        </w:rPr>
        <w:t>{</w:t>
      </w:r>
    </w:p>
    <w:p w14:paraId="49E61952" w14:textId="77777777" w:rsidR="00E04512" w:rsidRPr="005B504E" w:rsidRDefault="00E04512" w:rsidP="00E04512">
      <w:pPr>
        <w:pStyle w:val="SourceCode"/>
        <w:keepNext/>
        <w:rPr>
          <w:noProof w:val="0"/>
        </w:rPr>
      </w:pPr>
      <w:r w:rsidRPr="005B504E">
        <w:rPr>
          <w:noProof w:val="0"/>
        </w:rPr>
        <w:tab/>
        <w:t>unsigned int(32)  format_info;</w:t>
      </w:r>
    </w:p>
    <w:p w14:paraId="1B662B25" w14:textId="77777777" w:rsidR="00E04512" w:rsidRPr="005B504E" w:rsidRDefault="00E04512" w:rsidP="00E04512">
      <w:pPr>
        <w:pStyle w:val="SourceCode"/>
        <w:keepNext/>
        <w:rPr>
          <w:noProof w:val="0"/>
        </w:rPr>
      </w:pPr>
      <w:r w:rsidRPr="005B504E">
        <w:rPr>
          <w:noProof w:val="0"/>
        </w:rPr>
        <w:tab/>
        <w:t>unsigned int(15)  peak_data_rate;</w:t>
      </w:r>
    </w:p>
    <w:p w14:paraId="3991E171" w14:textId="77777777" w:rsidR="00E04512" w:rsidRPr="005B504E" w:rsidRDefault="00E04512" w:rsidP="00E04512">
      <w:pPr>
        <w:pStyle w:val="SourceCode"/>
        <w:keepNext/>
        <w:rPr>
          <w:noProof w:val="0"/>
        </w:rPr>
      </w:pPr>
      <w:r w:rsidRPr="005B504E">
        <w:rPr>
          <w:noProof w:val="0"/>
        </w:rPr>
        <w:tab/>
        <w:t>unsigned int(1)   reserved</w:t>
      </w:r>
      <w:r w:rsidR="00196901" w:rsidRPr="005B504E">
        <w:rPr>
          <w:noProof w:val="0"/>
        </w:rPr>
        <w:t xml:space="preserve"> = 0</w:t>
      </w:r>
      <w:r w:rsidRPr="005B504E">
        <w:rPr>
          <w:noProof w:val="0"/>
        </w:rPr>
        <w:t>;</w:t>
      </w:r>
    </w:p>
    <w:p w14:paraId="2C826BF7" w14:textId="77777777" w:rsidR="00C77D7F" w:rsidRPr="005B504E" w:rsidRDefault="00C77D7F" w:rsidP="00E04512">
      <w:pPr>
        <w:pStyle w:val="SourceCode"/>
        <w:keepNext/>
        <w:rPr>
          <w:noProof w:val="0"/>
        </w:rPr>
      </w:pPr>
      <w:r w:rsidRPr="005B504E">
        <w:rPr>
          <w:noProof w:val="0"/>
        </w:rPr>
        <w:tab/>
        <w:t>unsigned int(32)</w:t>
      </w:r>
      <w:r w:rsidRPr="005B504E">
        <w:rPr>
          <w:noProof w:val="0"/>
        </w:rPr>
        <w:tab/>
        <w:t>reserved</w:t>
      </w:r>
      <w:r w:rsidR="00196901" w:rsidRPr="005B504E">
        <w:rPr>
          <w:noProof w:val="0"/>
        </w:rPr>
        <w:t xml:space="preserve"> = 0</w:t>
      </w:r>
      <w:r w:rsidRPr="005B504E">
        <w:rPr>
          <w:noProof w:val="0"/>
        </w:rPr>
        <w:t>;</w:t>
      </w:r>
    </w:p>
    <w:p w14:paraId="2274BA40" w14:textId="77777777" w:rsidR="00E04512" w:rsidRPr="005B504E" w:rsidRDefault="00E04512" w:rsidP="00E04512">
      <w:pPr>
        <w:pStyle w:val="SourceCode"/>
        <w:rPr>
          <w:noProof w:val="0"/>
        </w:rPr>
      </w:pPr>
      <w:r w:rsidRPr="005B504E">
        <w:rPr>
          <w:noProof w:val="0"/>
        </w:rPr>
        <w:t>}</w:t>
      </w:r>
    </w:p>
    <w:p w14:paraId="7319E2B8" w14:textId="54F8BAF3" w:rsidR="00E04512" w:rsidRPr="005B504E" w:rsidRDefault="00E04512" w:rsidP="000650E4">
      <w:pPr>
        <w:pStyle w:val="Heading6"/>
        <w:autoSpaceDE w:val="0"/>
        <w:rPr>
          <w:color w:val="auto"/>
        </w:rPr>
      </w:pPr>
      <w:r w:rsidRPr="005B504E">
        <w:rPr>
          <w:color w:val="auto"/>
        </w:rPr>
        <w:t>Semantics</w:t>
      </w:r>
    </w:p>
    <w:p w14:paraId="431B92E5" w14:textId="77777777" w:rsidR="00E04512" w:rsidRPr="005B504E" w:rsidRDefault="00E04512" w:rsidP="00E04512">
      <w:pPr>
        <w:pStyle w:val="ListBullet"/>
      </w:pPr>
      <w:r w:rsidRPr="005B504E">
        <w:rPr>
          <w:rStyle w:val="DECEvariable"/>
          <w:noProof w:val="0"/>
        </w:rPr>
        <w:t>format_info</w:t>
      </w:r>
      <w:r w:rsidRPr="005B504E">
        <w:t xml:space="preserve"> – This field has the same meaning and is set to the same value as the </w:t>
      </w:r>
      <w:r w:rsidRPr="005B504E">
        <w:rPr>
          <w:rStyle w:val="DECEvariable"/>
          <w:noProof w:val="0"/>
        </w:rPr>
        <w:t>format_info</w:t>
      </w:r>
      <w:r w:rsidRPr="005B504E">
        <w:t xml:space="preserve"> field in the MLP bit-stream. </w:t>
      </w:r>
    </w:p>
    <w:p w14:paraId="13DF4452" w14:textId="77777777" w:rsidR="00E04512" w:rsidRPr="005B504E" w:rsidRDefault="00E04512" w:rsidP="00E04512">
      <w:pPr>
        <w:pStyle w:val="ListBullet"/>
      </w:pPr>
      <w:r w:rsidRPr="005B504E">
        <w:rPr>
          <w:rStyle w:val="DECEvariable"/>
          <w:noProof w:val="0"/>
        </w:rPr>
        <w:t xml:space="preserve">peak_data_rate </w:t>
      </w:r>
      <w:r w:rsidRPr="005B504E">
        <w:t xml:space="preserve">– This field has the same meaning and is set to the same value as the </w:t>
      </w:r>
      <w:r w:rsidRPr="005B504E">
        <w:rPr>
          <w:rStyle w:val="DECEvariable"/>
          <w:noProof w:val="0"/>
        </w:rPr>
        <w:t xml:space="preserve">peak_data_rate </w:t>
      </w:r>
      <w:r w:rsidRPr="005B504E">
        <w:t>field in the MLP bit-stream.</w:t>
      </w:r>
    </w:p>
    <w:p w14:paraId="774CAB31" w14:textId="77777777" w:rsidR="00E04512" w:rsidRPr="005B504E" w:rsidRDefault="00E04512" w:rsidP="00E04512">
      <w:r w:rsidRPr="005B504E">
        <w:t xml:space="preserve">The contents of the </w:t>
      </w:r>
      <w:r w:rsidRPr="005B504E">
        <w:rPr>
          <w:rStyle w:val="DECEvariable"/>
          <w:noProof w:val="0"/>
        </w:rPr>
        <w:t>MLPSpecificBox</w:t>
      </w:r>
      <w:r w:rsidRPr="005B504E">
        <w:t xml:space="preserve"> </w:t>
      </w:r>
      <w:r w:rsidRPr="005B504E">
        <w:rPr>
          <w:rStyle w:val="DECEConformanceStmt"/>
        </w:rPr>
        <w:t>shall not</w:t>
      </w:r>
      <w:r w:rsidRPr="005B504E">
        <w:t xml:space="preserve"> be used to control the configuration or operation of an MLP audio decoder.</w:t>
      </w:r>
    </w:p>
    <w:p w14:paraId="535079D9" w14:textId="694F3E37" w:rsidR="00E04512" w:rsidRPr="005B504E" w:rsidRDefault="00E04512" w:rsidP="000650E4">
      <w:pPr>
        <w:pStyle w:val="Heading4"/>
        <w:autoSpaceDE w:val="0"/>
        <w:rPr>
          <w:color w:val="auto"/>
        </w:rPr>
      </w:pPr>
      <w:r w:rsidRPr="005B504E">
        <w:rPr>
          <w:color w:val="auto"/>
        </w:rPr>
        <w:t>MLP Elementary Stream Constraints</w:t>
      </w:r>
    </w:p>
    <w:p w14:paraId="515F6E32" w14:textId="77777777" w:rsidR="00E04512" w:rsidRPr="005B504E" w:rsidRDefault="00E04512" w:rsidP="00E04512">
      <w:r w:rsidRPr="005B504E">
        <w:t xml:space="preserve">MLP elementary streams </w:t>
      </w:r>
      <w:r w:rsidRPr="005B504E">
        <w:rPr>
          <w:rStyle w:val="DECEConformanceStmt"/>
        </w:rPr>
        <w:t>shall</w:t>
      </w:r>
      <w:r w:rsidRPr="005B504E">
        <w:t xml:space="preserve"> comply with the syntax and semantics as specified in [MLP].  Additional constraints on MLP audio streams are specified in this section.</w:t>
      </w:r>
    </w:p>
    <w:p w14:paraId="55135160" w14:textId="22F4442C" w:rsidR="00E04512" w:rsidRPr="005B504E" w:rsidRDefault="00E04512" w:rsidP="000650E4">
      <w:pPr>
        <w:pStyle w:val="Heading5"/>
        <w:autoSpaceDE w:val="0"/>
        <w:rPr>
          <w:color w:val="auto"/>
        </w:rPr>
      </w:pPr>
      <w:r w:rsidRPr="005B504E">
        <w:rPr>
          <w:color w:val="auto"/>
        </w:rPr>
        <w:t>General Encoding Constraints</w:t>
      </w:r>
    </w:p>
    <w:p w14:paraId="6125A837" w14:textId="77777777" w:rsidR="00E04512" w:rsidRPr="005B504E" w:rsidRDefault="00E04512" w:rsidP="00E04512">
      <w:pPr>
        <w:keepNext/>
      </w:pPr>
      <w:r w:rsidRPr="005B504E">
        <w:t xml:space="preserve">MLP elementary streams </w:t>
      </w:r>
      <w:r w:rsidRPr="005B504E">
        <w:rPr>
          <w:rStyle w:val="DECEConformanceStmt"/>
        </w:rPr>
        <w:t>shall</w:t>
      </w:r>
      <w:r w:rsidRPr="005B504E">
        <w:t xml:space="preserve"> be constrained as follows:</w:t>
      </w:r>
    </w:p>
    <w:p w14:paraId="7CB325BC" w14:textId="77777777" w:rsidR="00E04512" w:rsidRPr="005B504E" w:rsidRDefault="00E04512" w:rsidP="00E04512">
      <w:pPr>
        <w:pStyle w:val="ListBullet"/>
      </w:pPr>
      <w:r w:rsidRPr="005B504E">
        <w:tab/>
        <w:t xml:space="preserve">All MLP elementary streams </w:t>
      </w:r>
      <w:r w:rsidRPr="005B504E">
        <w:rPr>
          <w:rStyle w:val="DECEConformanceStmt"/>
        </w:rPr>
        <w:t>shall</w:t>
      </w:r>
      <w:r w:rsidRPr="005B504E">
        <w:t xml:space="preserve"> comply with MLP Form B syntax, and the stream type </w:t>
      </w:r>
      <w:r w:rsidRPr="005B504E">
        <w:rPr>
          <w:rStyle w:val="DECEConformanceStmt"/>
        </w:rPr>
        <w:t>shall</w:t>
      </w:r>
      <w:r w:rsidRPr="005B504E">
        <w:t xml:space="preserve"> be FBA streams.</w:t>
      </w:r>
    </w:p>
    <w:p w14:paraId="7FBBA2BE" w14:textId="4D68A403" w:rsidR="00E04512" w:rsidRPr="005B504E" w:rsidDel="00D64A32" w:rsidRDefault="00E04512" w:rsidP="00E04512">
      <w:pPr>
        <w:pStyle w:val="ListBullet"/>
        <w:rPr>
          <w:del w:id="3976" w:author="Joe McCrossan" w:date="2014-05-31T15:27:00Z"/>
        </w:rPr>
      </w:pPr>
      <w:commentRangeStart w:id="3977"/>
      <w:del w:id="3978" w:author="Joe McCrossan" w:date="2014-05-31T15:27:00Z">
        <w:r w:rsidRPr="005B504E" w:rsidDel="00D64A32">
          <w:tab/>
          <w:delText xml:space="preserve">A MLP elementary stream </w:delText>
        </w:r>
        <w:r w:rsidRPr="005B504E" w:rsidDel="00D64A32">
          <w:rPr>
            <w:rStyle w:val="DECEConformanceStmt"/>
          </w:rPr>
          <w:delText>shall</w:delText>
        </w:r>
        <w:r w:rsidRPr="005B504E" w:rsidDel="00D64A32">
          <w:delText xml:space="preserve"> be encoded at a sample rate of 48 kHz</w:delText>
        </w:r>
      </w:del>
      <w:del w:id="3979" w:author="Joe McCrossan" w:date="2014-05-24T14:51:00Z">
        <w:r w:rsidRPr="005B504E" w:rsidDel="00B3299E">
          <w:delText xml:space="preserve"> or</w:delText>
        </w:r>
      </w:del>
      <w:del w:id="3980" w:author="Joe McCrossan" w:date="2014-05-31T15:27:00Z">
        <w:r w:rsidRPr="005B504E" w:rsidDel="00D64A32">
          <w:delText xml:space="preserve"> 96 kHz</w:delText>
        </w:r>
        <w:commentRangeStart w:id="3981"/>
        <w:r w:rsidRPr="005B504E" w:rsidDel="00D64A32">
          <w:delText xml:space="preserve">. </w:delText>
        </w:r>
        <w:commentRangeEnd w:id="3981"/>
        <w:r w:rsidR="00B3299E" w:rsidDel="00D64A32">
          <w:rPr>
            <w:rStyle w:val="CommentReference"/>
          </w:rPr>
          <w:commentReference w:id="3981"/>
        </w:r>
        <w:commentRangeEnd w:id="3977"/>
        <w:r w:rsidR="00D64A32" w:rsidDel="00D64A32">
          <w:rPr>
            <w:rStyle w:val="CommentReference"/>
          </w:rPr>
          <w:commentReference w:id="3977"/>
        </w:r>
      </w:del>
    </w:p>
    <w:p w14:paraId="5C5F4031" w14:textId="77777777" w:rsidR="00E04512" w:rsidRPr="005B504E" w:rsidDel="00D64A32" w:rsidRDefault="00E04512" w:rsidP="00E04512">
      <w:pPr>
        <w:pStyle w:val="ListBullet"/>
        <w:rPr>
          <w:del w:id="3982" w:author="Joe McCrossan" w:date="2014-05-31T15:27:00Z"/>
        </w:rPr>
      </w:pPr>
      <w:r w:rsidRPr="005B504E">
        <w:tab/>
        <w:t xml:space="preserve">The sample rate of all substreams within the MLP bit-stream </w:t>
      </w:r>
      <w:r w:rsidRPr="005B504E">
        <w:rPr>
          <w:rStyle w:val="DECEConformanceStmt"/>
        </w:rPr>
        <w:t>shall</w:t>
      </w:r>
      <w:r w:rsidRPr="005B504E">
        <w:t xml:space="preserve"> be identical.</w:t>
      </w:r>
    </w:p>
    <w:p w14:paraId="4D2E8AAA" w14:textId="6F266CF5" w:rsidR="00E04512" w:rsidRPr="005B504E" w:rsidRDefault="00E04512" w:rsidP="00D64A32">
      <w:pPr>
        <w:pStyle w:val="ListBullet"/>
      </w:pPr>
      <w:del w:id="3983" w:author="Joe McCrossan" w:date="2014-05-31T15:27:00Z">
        <w:r w:rsidRPr="005B504E" w:rsidDel="00D64A32">
          <w:tab/>
        </w:r>
        <w:commentRangeStart w:id="3984"/>
        <w:r w:rsidRPr="005B504E" w:rsidDel="00D64A32">
          <w:delText xml:space="preserve">The maximum bit rate of a MLP elementary stream </w:delText>
        </w:r>
        <w:r w:rsidRPr="005B504E" w:rsidDel="00D64A32">
          <w:rPr>
            <w:rStyle w:val="DECEConformanceStmt"/>
          </w:rPr>
          <w:delText>shall</w:delText>
        </w:r>
        <w:r w:rsidRPr="005B504E" w:rsidDel="00D64A32">
          <w:delText xml:space="preserve"> be 18.0x10</w:delText>
        </w:r>
        <w:r w:rsidRPr="00D64A32" w:rsidDel="00D64A32">
          <w:rPr>
            <w:vertAlign w:val="superscript"/>
          </w:rPr>
          <w:delText>6</w:delText>
        </w:r>
        <w:r w:rsidRPr="005B504E" w:rsidDel="00D64A32">
          <w:delText xml:space="preserve"> bits/second.</w:delText>
        </w:r>
        <w:commentRangeEnd w:id="3984"/>
        <w:r w:rsidR="00D64A32" w:rsidDel="00D64A32">
          <w:rPr>
            <w:rStyle w:val="CommentReference"/>
          </w:rPr>
          <w:commentReference w:id="3984"/>
        </w:r>
      </w:del>
    </w:p>
    <w:p w14:paraId="0D8A870F" w14:textId="77777777" w:rsidR="00E04512" w:rsidRPr="005B504E" w:rsidRDefault="00E04512" w:rsidP="00E04512">
      <w:pPr>
        <w:pStyle w:val="ListBullet"/>
      </w:pPr>
      <w:r w:rsidRPr="005B504E">
        <w:tab/>
        <w:t xml:space="preserve">The following parameters </w:t>
      </w:r>
      <w:r w:rsidRPr="005B504E">
        <w:rPr>
          <w:rStyle w:val="DECEConformanceStmt"/>
        </w:rPr>
        <w:t>shall</w:t>
      </w:r>
      <w:r w:rsidRPr="005B504E">
        <w:t xml:space="preserve"> remain constant within an MLP elementary stream for the duration of an MLP audio track. </w:t>
      </w:r>
    </w:p>
    <w:p w14:paraId="166C0220" w14:textId="77777777" w:rsidR="00E04512" w:rsidRPr="005B504E" w:rsidRDefault="00E04512" w:rsidP="00E04512">
      <w:pPr>
        <w:pStyle w:val="ListBullet3"/>
      </w:pPr>
      <w:r w:rsidRPr="005B504E">
        <w:rPr>
          <w:rStyle w:val="DECEvariable"/>
          <w:noProof w:val="0"/>
        </w:rPr>
        <w:t xml:space="preserve">audio_sampling_frequency </w:t>
      </w:r>
      <w:r w:rsidRPr="005B504E">
        <w:t>– sampling frequency</w:t>
      </w:r>
    </w:p>
    <w:p w14:paraId="489A3787" w14:textId="77777777" w:rsidR="00E04512" w:rsidRPr="005B504E" w:rsidRDefault="00E04512" w:rsidP="00E04512">
      <w:pPr>
        <w:pStyle w:val="ListBullet3"/>
      </w:pPr>
      <w:r w:rsidRPr="005B504E">
        <w:rPr>
          <w:rStyle w:val="DECEvariable"/>
          <w:noProof w:val="0"/>
        </w:rPr>
        <w:t xml:space="preserve">substreams </w:t>
      </w:r>
      <w:r w:rsidRPr="005B504E">
        <w:t>– number of MLP substreams</w:t>
      </w:r>
    </w:p>
    <w:p w14:paraId="5F510ED5" w14:textId="77777777" w:rsidR="00E04512" w:rsidRPr="005B504E" w:rsidRDefault="00E04512" w:rsidP="00E04512">
      <w:pPr>
        <w:pStyle w:val="ListBullet3"/>
      </w:pPr>
      <w:r w:rsidRPr="005B504E">
        <w:rPr>
          <w:rStyle w:val="DECEvariable"/>
          <w:noProof w:val="0"/>
        </w:rPr>
        <w:t>min_chan</w:t>
      </w:r>
      <w:r w:rsidRPr="005B504E">
        <w:t xml:space="preserve"> and </w:t>
      </w:r>
      <w:r w:rsidRPr="005B504E">
        <w:rPr>
          <w:rStyle w:val="DECEvariable"/>
          <w:noProof w:val="0"/>
        </w:rPr>
        <w:t xml:space="preserve">max_chan </w:t>
      </w:r>
      <w:r w:rsidRPr="005B504E">
        <w:t>in each substream – number of channels</w:t>
      </w:r>
    </w:p>
    <w:p w14:paraId="43B2E496" w14:textId="77777777" w:rsidR="00E04512" w:rsidRPr="005B504E" w:rsidRDefault="00E04512" w:rsidP="00E04512">
      <w:pPr>
        <w:pStyle w:val="ListBullet3"/>
      </w:pPr>
      <w:r w:rsidRPr="005B504E">
        <w:rPr>
          <w:rStyle w:val="DECEvariable"/>
          <w:noProof w:val="0"/>
        </w:rPr>
        <w:t>6ch_source_format</w:t>
      </w:r>
      <w:r w:rsidRPr="005B504E">
        <w:t xml:space="preserve"> and </w:t>
      </w:r>
      <w:r w:rsidRPr="005B504E">
        <w:rPr>
          <w:rStyle w:val="DECEvariable"/>
          <w:noProof w:val="0"/>
        </w:rPr>
        <w:t>8ch_source_format</w:t>
      </w:r>
      <w:r w:rsidRPr="005B504E">
        <w:t xml:space="preserve"> – audio channel assignment</w:t>
      </w:r>
    </w:p>
    <w:p w14:paraId="40F814DA" w14:textId="77777777" w:rsidR="00E04512" w:rsidRPr="005B504E" w:rsidRDefault="00E04512" w:rsidP="00E04512">
      <w:pPr>
        <w:pStyle w:val="ListBullet3"/>
      </w:pPr>
      <w:r w:rsidRPr="005B504E">
        <w:rPr>
          <w:rStyle w:val="DECEvariable"/>
          <w:noProof w:val="0"/>
        </w:rPr>
        <w:t>substream_info</w:t>
      </w:r>
      <w:r w:rsidRPr="005B504E">
        <w:t xml:space="preserve"> – substream configuration</w:t>
      </w:r>
    </w:p>
    <w:p w14:paraId="0844B82E" w14:textId="2A2C8566" w:rsidR="00E04512" w:rsidRPr="005B504E" w:rsidRDefault="00E04512" w:rsidP="000650E4">
      <w:pPr>
        <w:pStyle w:val="Heading5"/>
        <w:autoSpaceDE w:val="0"/>
        <w:rPr>
          <w:color w:val="auto"/>
        </w:rPr>
      </w:pPr>
      <w:r w:rsidRPr="005B504E">
        <w:rPr>
          <w:color w:val="auto"/>
        </w:rPr>
        <w:t>MLP access unit constraints</w:t>
      </w:r>
    </w:p>
    <w:p w14:paraId="4F5A6D0A" w14:textId="77777777" w:rsidR="00E04512" w:rsidRPr="005B504E" w:rsidRDefault="00E04512" w:rsidP="00E04512">
      <w:pPr>
        <w:pStyle w:val="ListBullet"/>
      </w:pPr>
      <w:r w:rsidRPr="005B504E">
        <w:tab/>
        <w:t xml:space="preserve">Sample rate – The sample rate </w:t>
      </w:r>
      <w:r w:rsidRPr="005B504E">
        <w:rPr>
          <w:rStyle w:val="DECEConformanceStmt"/>
        </w:rPr>
        <w:t>shall</w:t>
      </w:r>
      <w:r w:rsidRPr="005B504E">
        <w:t xml:space="preserve"> be identical on all channels.</w:t>
      </w:r>
    </w:p>
    <w:p w14:paraId="5B15F88A" w14:textId="77777777" w:rsidR="00E04512" w:rsidRPr="005B504E" w:rsidRDefault="00E04512" w:rsidP="00E04512">
      <w:pPr>
        <w:pStyle w:val="ListBullet"/>
      </w:pPr>
      <w:r w:rsidRPr="005B504E">
        <w:tab/>
        <w:t xml:space="preserve">Sampling phase – The sampling phase </w:t>
      </w:r>
      <w:r w:rsidRPr="005B504E">
        <w:rPr>
          <w:rStyle w:val="DECEConformanceStmt"/>
        </w:rPr>
        <w:t>shall</w:t>
      </w:r>
      <w:r w:rsidRPr="005B504E">
        <w:t xml:space="preserve"> be simultaneous for all channels.</w:t>
      </w:r>
    </w:p>
    <w:p w14:paraId="74ECB327" w14:textId="77777777" w:rsidR="00E04512" w:rsidRPr="005B504E" w:rsidRDefault="00E04512" w:rsidP="00E04512">
      <w:pPr>
        <w:pStyle w:val="ListBullet"/>
      </w:pPr>
      <w:r w:rsidRPr="005B504E">
        <w:tab/>
        <w:t xml:space="preserve">Wordsize – The quantization of source data and of coded data </w:t>
      </w:r>
      <w:r w:rsidRPr="005B504E">
        <w:rPr>
          <w:rStyle w:val="DECEConformanceStmt"/>
        </w:rPr>
        <w:t>may</w:t>
      </w:r>
      <w:r w:rsidRPr="005B504E">
        <w:t xml:space="preserve"> be different.  The quantization of coded data is always 24 bits.  When the quantization of source data is fewer than 24 bits, the source data is padded to 24 bits by adding bits of ZERO as the least significant bit(s).</w:t>
      </w:r>
    </w:p>
    <w:p w14:paraId="37A1C406" w14:textId="77777777" w:rsidR="00E04512" w:rsidRPr="005B504E" w:rsidRDefault="00E04512" w:rsidP="00E04512">
      <w:pPr>
        <w:pStyle w:val="ListBullet"/>
      </w:pPr>
      <w:r w:rsidRPr="005B504E">
        <w:tab/>
        <w:t xml:space="preserve">2-ch decoder support – The stream </w:t>
      </w:r>
      <w:r w:rsidRPr="005B504E">
        <w:rPr>
          <w:rStyle w:val="DECEConformanceStmt"/>
        </w:rPr>
        <w:t>shall</w:t>
      </w:r>
      <w:r w:rsidRPr="005B504E">
        <w:t xml:space="preserve"> include support for a 2-ch decoder.</w:t>
      </w:r>
    </w:p>
    <w:p w14:paraId="53E9E089" w14:textId="77777777" w:rsidR="00E04512" w:rsidRPr="005B504E" w:rsidRDefault="00E04512" w:rsidP="00E04512">
      <w:pPr>
        <w:pStyle w:val="ListBullet"/>
      </w:pPr>
      <w:r w:rsidRPr="005B504E">
        <w:tab/>
        <w:t xml:space="preserve">6-ch decoder support – The stream </w:t>
      </w:r>
      <w:r w:rsidRPr="005B504E">
        <w:rPr>
          <w:rStyle w:val="DECEConformanceStmt"/>
        </w:rPr>
        <w:t>shall</w:t>
      </w:r>
      <w:r w:rsidRPr="005B504E">
        <w:t xml:space="preserve"> include support for a 6-ch decoder when the total stream contains more than 6 channels.</w:t>
      </w:r>
    </w:p>
    <w:p w14:paraId="4E57D71D" w14:textId="77777777" w:rsidR="00E04512" w:rsidRPr="005B504E" w:rsidRDefault="00E04512" w:rsidP="00E04512">
      <w:pPr>
        <w:pStyle w:val="ListBullet"/>
      </w:pPr>
      <w:r w:rsidRPr="005B504E">
        <w:tab/>
        <w:t xml:space="preserve">8-ch decoder support – The stream </w:t>
      </w:r>
      <w:r w:rsidRPr="005B504E">
        <w:rPr>
          <w:rStyle w:val="DECEConformanceStmt"/>
        </w:rPr>
        <w:t>shall</w:t>
      </w:r>
      <w:r w:rsidRPr="005B504E">
        <w:t xml:space="preserve"> include support for an 8-ch decoder.</w:t>
      </w:r>
    </w:p>
    <w:p w14:paraId="1AE44A3B" w14:textId="731CC1EC" w:rsidR="00E04512" w:rsidRPr="005B504E" w:rsidRDefault="00E04512" w:rsidP="000650E4">
      <w:pPr>
        <w:pStyle w:val="Heading5"/>
        <w:autoSpaceDE w:val="0"/>
        <w:rPr>
          <w:color w:val="auto"/>
        </w:rPr>
      </w:pPr>
      <w:r w:rsidRPr="005B504E">
        <w:rPr>
          <w:color w:val="auto"/>
        </w:rPr>
        <w:t>Loudspeaker Assignments</w:t>
      </w:r>
    </w:p>
    <w:p w14:paraId="430072FB" w14:textId="77777777" w:rsidR="00E04512" w:rsidRPr="005B504E" w:rsidRDefault="00E04512" w:rsidP="00E04512">
      <w:r w:rsidRPr="005B504E">
        <w:t>The MLP elementary stream supports 2-channel, 6-channel and 8-channel presentations.  Loudspeaker layout options are described for each presentation in the stream.  Please refer to Appendix E of “Meridian Lossless Packing - Technical Reference for FBA and FBB streams” Version 1.0.  The loudspeaker locations supported by MLP are defined in [SMPTE428].</w:t>
      </w:r>
    </w:p>
    <w:p w14:paraId="0347CDD8" w14:textId="4031ADF2" w:rsidR="00293A26" w:rsidRPr="005B504E" w:rsidRDefault="00293A26" w:rsidP="000650E4">
      <w:pPr>
        <w:pStyle w:val="Heading5"/>
        <w:autoSpaceDE w:val="0"/>
        <w:rPr>
          <w:color w:val="auto"/>
        </w:rPr>
      </w:pPr>
      <w:bookmarkStart w:id="3985" w:name="_Ref205741309"/>
      <w:r w:rsidRPr="005B504E">
        <w:rPr>
          <w:color w:val="auto"/>
        </w:rPr>
        <w:t>Maximum Bitrate</w:t>
      </w:r>
      <w:bookmarkEnd w:id="3985"/>
    </w:p>
    <w:p w14:paraId="74B095F5" w14:textId="77777777" w:rsidR="00293A26" w:rsidRPr="005B504E" w:rsidRDefault="00293A26" w:rsidP="00293A26">
      <w:pPr>
        <w:pStyle w:val="ListBullet2"/>
        <w:numPr>
          <w:ilvl w:val="0"/>
          <w:numId w:val="0"/>
        </w:numPr>
      </w:pPr>
      <w:r w:rsidRPr="005B504E">
        <w:t>The maximum bitrate of MLP elementary streams SHALL be calculated according to MLP Tech Ref [MLP] Section 8.8.1.</w:t>
      </w:r>
    </w:p>
    <w:p w14:paraId="3575C494" w14:textId="0114C927" w:rsidR="00E04512" w:rsidRPr="005B504E" w:rsidRDefault="00E04512" w:rsidP="00B71A78">
      <w:pPr>
        <w:pStyle w:val="Heading2"/>
      </w:pPr>
      <w:bookmarkStart w:id="3986" w:name="_Ref138106584"/>
      <w:bookmarkStart w:id="3987" w:name="_Toc308174948"/>
      <w:bookmarkStart w:id="3988" w:name="_Toc263280964"/>
      <w:r w:rsidRPr="005B504E">
        <w:t>DTS Formats</w:t>
      </w:r>
      <w:bookmarkEnd w:id="3986"/>
      <w:bookmarkEnd w:id="3987"/>
      <w:bookmarkEnd w:id="3988"/>
    </w:p>
    <w:p w14:paraId="020333D1" w14:textId="6165982F" w:rsidR="00E04512" w:rsidRPr="005B504E" w:rsidRDefault="00E04512" w:rsidP="000650E4">
      <w:pPr>
        <w:pStyle w:val="Heading3"/>
        <w:autoSpaceDE w:val="0"/>
        <w:rPr>
          <w:color w:val="auto"/>
        </w:rPr>
      </w:pPr>
      <w:bookmarkStart w:id="3989" w:name="_Toc308174949"/>
      <w:bookmarkStart w:id="3990" w:name="_Toc263280965"/>
      <w:r w:rsidRPr="005B504E">
        <w:rPr>
          <w:color w:val="auto"/>
        </w:rPr>
        <w:t>Storage of DTS elementary streams</w:t>
      </w:r>
      <w:bookmarkEnd w:id="3989"/>
      <w:bookmarkEnd w:id="3990"/>
    </w:p>
    <w:p w14:paraId="4FE7886E" w14:textId="77777777" w:rsidR="00E04512" w:rsidRPr="005B504E" w:rsidRDefault="00E04512" w:rsidP="00E04512">
      <w:r w:rsidRPr="005B504E">
        <w:t xml:space="preserve">Storage of DTS formats within a DECE CFF Container </w:t>
      </w:r>
      <w:r w:rsidRPr="005B504E">
        <w:rPr>
          <w:rStyle w:val="DECEConformanceStmt"/>
        </w:rPr>
        <w:t>shall</w:t>
      </w:r>
      <w:r w:rsidRPr="005B504E">
        <w:t xml:space="preserve"> be according </w:t>
      </w:r>
      <w:r w:rsidR="0021747B" w:rsidRPr="005B504E">
        <w:t>to this specification.</w:t>
      </w:r>
    </w:p>
    <w:p w14:paraId="0069C3F3" w14:textId="77777777" w:rsidR="00E04512" w:rsidRPr="005B504E" w:rsidRDefault="00E04512" w:rsidP="00E04512">
      <w:pPr>
        <w:pStyle w:val="ListBullet"/>
      </w:pPr>
      <w:r w:rsidRPr="005B504E">
        <w:tab/>
        <w:t xml:space="preserve">An audio sample </w:t>
      </w:r>
      <w:r w:rsidRPr="005B504E">
        <w:rPr>
          <w:rStyle w:val="DECEConformanceStmt"/>
        </w:rPr>
        <w:t>shall</w:t>
      </w:r>
      <w:r w:rsidRPr="005B504E">
        <w:t xml:space="preserve"> consist of a single DTS audio frame, as defined in [DTS].</w:t>
      </w:r>
    </w:p>
    <w:p w14:paraId="748EFF8A" w14:textId="2C694A72" w:rsidR="00E04512" w:rsidRPr="005B504E" w:rsidRDefault="00E04512" w:rsidP="000650E4">
      <w:pPr>
        <w:pStyle w:val="Heading4"/>
        <w:autoSpaceDE w:val="0"/>
        <w:rPr>
          <w:color w:val="auto"/>
        </w:rPr>
      </w:pPr>
      <w:r w:rsidRPr="005B504E">
        <w:rPr>
          <w:color w:val="auto"/>
        </w:rPr>
        <w:t>Audio</w:t>
      </w:r>
      <w:ins w:id="3991" w:author="Joe McCrossan" w:date="2014-05-25T14:21:00Z">
        <w:r w:rsidR="00183B51">
          <w:rPr>
            <w:color w:val="auto"/>
          </w:rPr>
          <w:t xml:space="preserve"> </w:t>
        </w:r>
      </w:ins>
      <w:r w:rsidRPr="005B504E">
        <w:rPr>
          <w:color w:val="auto"/>
        </w:rPr>
        <w:t>Sample</w:t>
      </w:r>
      <w:ins w:id="3992" w:author="Joe McCrossan" w:date="2014-05-25T14:21:00Z">
        <w:r w:rsidR="00183B51">
          <w:rPr>
            <w:color w:val="auto"/>
          </w:rPr>
          <w:t xml:space="preserve"> </w:t>
        </w:r>
      </w:ins>
      <w:r w:rsidRPr="005B504E">
        <w:rPr>
          <w:color w:val="auto"/>
        </w:rPr>
        <w:t>Entry Box for DTS Formats</w:t>
      </w:r>
    </w:p>
    <w:p w14:paraId="2CEE4F2A" w14:textId="77777777" w:rsidR="00E04512" w:rsidRPr="005B504E" w:rsidRDefault="00E04512" w:rsidP="00E04512">
      <w:r w:rsidRPr="005B504E">
        <w:t xml:space="preserve">The syntax and values of the </w:t>
      </w:r>
      <w:r w:rsidRPr="005B504E">
        <w:rPr>
          <w:rStyle w:val="DECEvariable"/>
          <w:noProof w:val="0"/>
        </w:rPr>
        <w:t>AudioSampleEntry</w:t>
      </w:r>
      <w:r w:rsidRPr="005B504E">
        <w:t xml:space="preserve"> Box </w:t>
      </w:r>
      <w:r w:rsidRPr="005B504E">
        <w:rPr>
          <w:rStyle w:val="DECEConformanceStmt"/>
        </w:rPr>
        <w:t>shall</w:t>
      </w:r>
      <w:r w:rsidRPr="005B504E">
        <w:t xml:space="preserve"> conform to </w:t>
      </w:r>
      <w:r w:rsidRPr="005B504E">
        <w:rPr>
          <w:rStyle w:val="DECEvariable"/>
          <w:noProof w:val="0"/>
        </w:rPr>
        <w:t>DTSSampleEntry</w:t>
      </w:r>
      <w:r w:rsidRPr="005B504E">
        <w:t>.</w:t>
      </w:r>
    </w:p>
    <w:p w14:paraId="4D5FD40D" w14:textId="77777777" w:rsidR="00E04512" w:rsidRPr="005B504E" w:rsidRDefault="00E04512" w:rsidP="00E04512">
      <w:r w:rsidRPr="005B504E">
        <w:t xml:space="preserve">The parameter </w:t>
      </w:r>
      <w:r w:rsidRPr="005B504E">
        <w:rPr>
          <w:rStyle w:val="DECEvariable"/>
          <w:noProof w:val="0"/>
        </w:rPr>
        <w:t>sampleRate</w:t>
      </w:r>
      <w:r w:rsidRPr="005B504E">
        <w:t xml:space="preserve"> </w:t>
      </w:r>
      <w:r w:rsidRPr="005B504E">
        <w:rPr>
          <w:rStyle w:val="DECEConformanceStmt"/>
        </w:rPr>
        <w:t>SHALL</w:t>
      </w:r>
      <w:r w:rsidRPr="005B504E">
        <w:t xml:space="preserve"> be set to either the sampling frequency indicated by SFREQ in the core substream or to the frequency represented by the parameter </w:t>
      </w:r>
      <w:r w:rsidRPr="005B504E">
        <w:rPr>
          <w:rStyle w:val="DECEvariable"/>
          <w:noProof w:val="0"/>
        </w:rPr>
        <w:t>nuRefClockCode</w:t>
      </w:r>
      <w:r w:rsidRPr="005B504E">
        <w:t xml:space="preserve"> in the extension substream.</w:t>
      </w:r>
    </w:p>
    <w:p w14:paraId="7056CFBC" w14:textId="77777777" w:rsidR="00E04512" w:rsidRPr="005B504E" w:rsidRDefault="00E04512" w:rsidP="00E04512">
      <w:r w:rsidRPr="005B504E">
        <w:t xml:space="preserve">The configuration of the DTS elementary stream is described in the </w:t>
      </w:r>
      <w:r w:rsidRPr="005B504E">
        <w:rPr>
          <w:rStyle w:val="DECEvariable"/>
          <w:noProof w:val="0"/>
        </w:rPr>
        <w:t>DTSSpecificBox</w:t>
      </w:r>
      <w:r w:rsidRPr="005B504E">
        <w:t xml:space="preserve"> (</w:t>
      </w:r>
      <w:r w:rsidRPr="005B504E">
        <w:rPr>
          <w:rStyle w:val="DECE4CC"/>
          <w:noProof w:val="0"/>
        </w:rPr>
        <w:t>‘ddts’</w:t>
      </w:r>
      <w:r w:rsidRPr="005B504E">
        <w:t xml:space="preserve">), within </w:t>
      </w:r>
      <w:r w:rsidRPr="005B504E">
        <w:rPr>
          <w:rStyle w:val="DECEvariable"/>
          <w:noProof w:val="0"/>
        </w:rPr>
        <w:t>DTSSampleEntry</w:t>
      </w:r>
      <w:r w:rsidRPr="005B504E">
        <w:t xml:space="preserve">.  The syntax and semantics of the </w:t>
      </w:r>
      <w:r w:rsidRPr="005B504E">
        <w:rPr>
          <w:rStyle w:val="DECEvariable"/>
          <w:noProof w:val="0"/>
        </w:rPr>
        <w:t>DTSSpecificBox</w:t>
      </w:r>
      <w:r w:rsidRPr="005B504E">
        <w:t xml:space="preserve"> are defined in the following section.</w:t>
      </w:r>
    </w:p>
    <w:p w14:paraId="4D6C5768" w14:textId="77777777" w:rsidR="009C3AB4" w:rsidRPr="005B504E" w:rsidRDefault="009C3AB4" w:rsidP="00E04512">
      <w:r w:rsidRPr="005B504E">
        <w:t xml:space="preserve">The parameter </w:t>
      </w:r>
      <w:r w:rsidRPr="005B504E">
        <w:rPr>
          <w:rStyle w:val="DECEvariable"/>
          <w:noProof w:val="0"/>
        </w:rPr>
        <w:t>channelcount</w:t>
      </w:r>
      <w:r w:rsidRPr="005B504E">
        <w:t xml:space="preserve"> SHALL be set to the number of decodable output channels in basic playback, as described in the (</w:t>
      </w:r>
      <w:r w:rsidRPr="005B504E">
        <w:rPr>
          <w:rStyle w:val="DECE4CC"/>
          <w:noProof w:val="0"/>
        </w:rPr>
        <w:t>‘ddts</w:t>
      </w:r>
      <w:r w:rsidRPr="005B504E">
        <w:rPr>
          <w:rStyle w:val="DECE4CC"/>
          <w:rFonts w:ascii="Calibri" w:hAnsi="Calibri"/>
          <w:noProof w:val="0"/>
        </w:rPr>
        <w:t xml:space="preserve">’) </w:t>
      </w:r>
      <w:r w:rsidRPr="005B504E">
        <w:t xml:space="preserve">configuration box.  </w:t>
      </w:r>
    </w:p>
    <w:p w14:paraId="50621137" w14:textId="3368B1E4" w:rsidR="00E04512" w:rsidRPr="005B504E" w:rsidRDefault="00E04512" w:rsidP="000650E4">
      <w:pPr>
        <w:pStyle w:val="Heading4"/>
        <w:autoSpaceDE w:val="0"/>
        <w:rPr>
          <w:color w:val="auto"/>
        </w:rPr>
      </w:pPr>
      <w:r w:rsidRPr="005B504E">
        <w:rPr>
          <w:color w:val="auto"/>
        </w:rPr>
        <w:t>DTSSpecificBox</w:t>
      </w:r>
    </w:p>
    <w:p w14:paraId="5D3B3C0D" w14:textId="77777777" w:rsidR="00E04512" w:rsidRPr="005B504E" w:rsidRDefault="00E04512" w:rsidP="00E04512">
      <w:pPr>
        <w:keepNext/>
      </w:pPr>
      <w:r w:rsidRPr="005B504E">
        <w:t xml:space="preserve">The syntax and semantics of the </w:t>
      </w:r>
      <w:r w:rsidRPr="005B504E">
        <w:rPr>
          <w:rStyle w:val="DECEvariable"/>
          <w:noProof w:val="0"/>
        </w:rPr>
        <w:t>DTSSpecificBox</w:t>
      </w:r>
      <w:r w:rsidRPr="005B504E">
        <w:t xml:space="preserve"> are shown below.</w:t>
      </w:r>
    </w:p>
    <w:p w14:paraId="447BAD18" w14:textId="77777777" w:rsidR="00E04512" w:rsidRPr="005B504E" w:rsidRDefault="00E04512" w:rsidP="00E04512">
      <w:pPr>
        <w:pStyle w:val="SourceCode"/>
        <w:keepNext/>
        <w:rPr>
          <w:noProof w:val="0"/>
        </w:rPr>
      </w:pPr>
      <w:r w:rsidRPr="005B504E">
        <w:rPr>
          <w:noProof w:val="0"/>
        </w:rPr>
        <w:t xml:space="preserve">class DTSSpecificBox </w:t>
      </w:r>
    </w:p>
    <w:p w14:paraId="57AC3A8C" w14:textId="77777777" w:rsidR="00E04512" w:rsidRPr="005B504E" w:rsidRDefault="00E04512" w:rsidP="00E04512">
      <w:pPr>
        <w:pStyle w:val="SourceCode"/>
        <w:keepNext/>
        <w:rPr>
          <w:noProof w:val="0"/>
        </w:rPr>
      </w:pPr>
      <w:r w:rsidRPr="005B504E">
        <w:rPr>
          <w:noProof w:val="0"/>
        </w:rPr>
        <w:t xml:space="preserve">{ </w:t>
      </w:r>
    </w:p>
    <w:p w14:paraId="054EFBFB" w14:textId="77777777" w:rsidR="00E04512" w:rsidRPr="005B504E" w:rsidRDefault="00E04512" w:rsidP="00E04512">
      <w:pPr>
        <w:pStyle w:val="SourceCode"/>
        <w:keepNext/>
        <w:rPr>
          <w:noProof w:val="0"/>
        </w:rPr>
      </w:pPr>
      <w:r w:rsidRPr="005B504E">
        <w:rPr>
          <w:noProof w:val="0"/>
        </w:rPr>
        <w:tab/>
        <w:t>unsigned int(32)  size;</w:t>
      </w:r>
      <w:r w:rsidRPr="005B504E">
        <w:rPr>
          <w:noProof w:val="0"/>
        </w:rPr>
        <w:tab/>
      </w:r>
      <w:r w:rsidRPr="005B504E">
        <w:rPr>
          <w:noProof w:val="0"/>
        </w:rPr>
        <w:tab/>
      </w:r>
      <w:r w:rsidRPr="005B504E">
        <w:rPr>
          <w:noProof w:val="0"/>
        </w:rPr>
        <w:tab/>
      </w:r>
      <w:r w:rsidRPr="005B504E">
        <w:rPr>
          <w:noProof w:val="0"/>
        </w:rPr>
        <w:tab/>
        <w:t>//Box.size</w:t>
      </w:r>
    </w:p>
    <w:p w14:paraId="42258DF9" w14:textId="77777777" w:rsidR="00E04512" w:rsidRPr="005B504E" w:rsidRDefault="00E04512" w:rsidP="00E04512">
      <w:pPr>
        <w:pStyle w:val="SourceCode"/>
        <w:keepNext/>
        <w:rPr>
          <w:noProof w:val="0"/>
        </w:rPr>
      </w:pPr>
      <w:r w:rsidRPr="005B504E">
        <w:rPr>
          <w:noProof w:val="0"/>
        </w:rPr>
        <w:tab/>
        <w:t>unsigned char[4]  type=‘ddts’;</w:t>
      </w:r>
      <w:r w:rsidRPr="005B504E">
        <w:rPr>
          <w:noProof w:val="0"/>
        </w:rPr>
        <w:tab/>
        <w:t>//Box.type</w:t>
      </w:r>
    </w:p>
    <w:p w14:paraId="35C44F5E" w14:textId="77777777" w:rsidR="00E04512" w:rsidRPr="005B504E" w:rsidRDefault="00E04512" w:rsidP="00E04512">
      <w:pPr>
        <w:pStyle w:val="SourceCode"/>
        <w:keepNext/>
        <w:rPr>
          <w:noProof w:val="0"/>
        </w:rPr>
      </w:pPr>
      <w:r w:rsidRPr="005B504E">
        <w:rPr>
          <w:noProof w:val="0"/>
        </w:rPr>
        <w:tab/>
        <w:t>unsigned int(32)  DTSSamplingFrequency;</w:t>
      </w:r>
    </w:p>
    <w:p w14:paraId="47258EAF" w14:textId="77777777" w:rsidR="00E04512" w:rsidRPr="005B504E" w:rsidRDefault="00E04512" w:rsidP="00E04512">
      <w:pPr>
        <w:pStyle w:val="SourceCode"/>
        <w:keepNext/>
        <w:rPr>
          <w:noProof w:val="0"/>
        </w:rPr>
      </w:pPr>
      <w:r w:rsidRPr="005B504E">
        <w:rPr>
          <w:noProof w:val="0"/>
        </w:rPr>
        <w:tab/>
        <w:t>unsigned int(32)  maxBitrate;</w:t>
      </w:r>
      <w:r w:rsidRPr="005B504E">
        <w:rPr>
          <w:noProof w:val="0"/>
        </w:rPr>
        <w:tab/>
      </w:r>
    </w:p>
    <w:p w14:paraId="06DF98A2" w14:textId="77777777" w:rsidR="00E04512" w:rsidRPr="005B504E" w:rsidRDefault="00E04512" w:rsidP="00E04512">
      <w:pPr>
        <w:pStyle w:val="SourceCode"/>
        <w:keepNext/>
        <w:rPr>
          <w:noProof w:val="0"/>
        </w:rPr>
      </w:pPr>
      <w:r w:rsidRPr="005B504E">
        <w:rPr>
          <w:noProof w:val="0"/>
        </w:rPr>
        <w:tab/>
        <w:t>unsigned int(32)  avgBitrate;</w:t>
      </w:r>
      <w:r w:rsidRPr="005B504E">
        <w:rPr>
          <w:noProof w:val="0"/>
        </w:rPr>
        <w:tab/>
      </w:r>
    </w:p>
    <w:p w14:paraId="4AEF3626" w14:textId="77777777" w:rsidR="00E04512" w:rsidRPr="005B504E" w:rsidRDefault="00E04512" w:rsidP="00E04512">
      <w:pPr>
        <w:pStyle w:val="SourceCode"/>
        <w:keepNext/>
        <w:rPr>
          <w:noProof w:val="0"/>
        </w:rPr>
      </w:pPr>
      <w:r w:rsidRPr="005B504E">
        <w:rPr>
          <w:noProof w:val="0"/>
        </w:rPr>
        <w:tab/>
        <w:t xml:space="preserve">unsigned char     </w:t>
      </w:r>
      <w:r w:rsidR="00196901" w:rsidRPr="005B504E">
        <w:rPr>
          <w:noProof w:val="0"/>
        </w:rPr>
        <w:t>reserved = 0</w:t>
      </w:r>
      <w:r w:rsidRPr="005B504E">
        <w:rPr>
          <w:noProof w:val="0"/>
        </w:rPr>
        <w:t>;</w:t>
      </w:r>
    </w:p>
    <w:p w14:paraId="55FD2B97" w14:textId="77777777" w:rsidR="00E04512" w:rsidRPr="005B504E" w:rsidRDefault="00E04512" w:rsidP="00E04512">
      <w:pPr>
        <w:pStyle w:val="SourceCode"/>
        <w:keepNext/>
        <w:rPr>
          <w:noProof w:val="0"/>
        </w:rPr>
      </w:pPr>
      <w:r w:rsidRPr="005B504E">
        <w:rPr>
          <w:noProof w:val="0"/>
        </w:rPr>
        <w:tab/>
        <w:t>bit(2)   FrameDuration;</w:t>
      </w:r>
      <w:r w:rsidRPr="005B504E">
        <w:rPr>
          <w:noProof w:val="0"/>
        </w:rPr>
        <w:tab/>
      </w:r>
      <w:r w:rsidRPr="005B504E">
        <w:rPr>
          <w:noProof w:val="0"/>
        </w:rPr>
        <w:tab/>
      </w:r>
      <w:r w:rsidRPr="005B504E">
        <w:rPr>
          <w:noProof w:val="0"/>
        </w:rPr>
        <w:tab/>
      </w:r>
      <w:r w:rsidRPr="005B504E">
        <w:rPr>
          <w:noProof w:val="0"/>
        </w:rPr>
        <w:tab/>
        <w:t>// 0=512, 1=1024, 2=2048, 3=4096</w:t>
      </w:r>
    </w:p>
    <w:p w14:paraId="6C7E2D40" w14:textId="77777777" w:rsidR="00E04512" w:rsidRPr="005B504E" w:rsidRDefault="00E04512" w:rsidP="00E04512">
      <w:pPr>
        <w:pStyle w:val="SourceCode"/>
        <w:keepNext/>
        <w:rPr>
          <w:noProof w:val="0"/>
        </w:rPr>
      </w:pPr>
      <w:r w:rsidRPr="005B504E">
        <w:rPr>
          <w:noProof w:val="0"/>
        </w:rPr>
        <w:tab/>
        <w:t>bit(5)   StreamConstruction;</w:t>
      </w:r>
      <w:r w:rsidRPr="005B504E">
        <w:rPr>
          <w:noProof w:val="0"/>
        </w:rPr>
        <w:tab/>
      </w:r>
      <w:r w:rsidRPr="005B504E">
        <w:rPr>
          <w:noProof w:val="0"/>
        </w:rPr>
        <w:tab/>
        <w:t xml:space="preserve">// </w:t>
      </w:r>
      <w:r w:rsidR="007A4DF4">
        <w:fldChar w:fldCharType="begin" w:fldLock="1"/>
      </w:r>
      <w:r w:rsidR="007A4DF4">
        <w:instrText xml:space="preserve"> REF _Ref136759946 \h  \* MERGEFORMAT </w:instrText>
      </w:r>
      <w:r w:rsidR="007A4DF4">
        <w:fldChar w:fldCharType="separate"/>
      </w:r>
      <w:r w:rsidR="005B504E" w:rsidRPr="005B504E">
        <w:rPr>
          <w:noProof w:val="0"/>
        </w:rPr>
        <w:t xml:space="preserve">Table </w:t>
      </w:r>
      <w:r w:rsidR="005B504E">
        <w:rPr>
          <w:noProof w:val="0"/>
        </w:rPr>
        <w:t>5</w:t>
      </w:r>
      <w:r w:rsidR="005B504E" w:rsidRPr="005B504E">
        <w:rPr>
          <w:noProof w:val="0"/>
        </w:rPr>
        <w:noBreakHyphen/>
      </w:r>
      <w:r w:rsidR="005B504E">
        <w:rPr>
          <w:noProof w:val="0"/>
        </w:rPr>
        <w:t>4</w:t>
      </w:r>
      <w:r w:rsidR="007A4DF4">
        <w:fldChar w:fldCharType="end"/>
      </w:r>
    </w:p>
    <w:p w14:paraId="3F9AD195" w14:textId="77777777" w:rsidR="00E04512" w:rsidRPr="005B504E" w:rsidRDefault="00E04512" w:rsidP="00E04512">
      <w:pPr>
        <w:pStyle w:val="SourceCode"/>
        <w:keepNext/>
        <w:rPr>
          <w:noProof w:val="0"/>
        </w:rPr>
      </w:pPr>
      <w:r w:rsidRPr="005B504E">
        <w:rPr>
          <w:noProof w:val="0"/>
        </w:rPr>
        <w:tab/>
        <w:t>bit(1)   CoreLFEPresent;</w:t>
      </w:r>
      <w:r w:rsidRPr="005B504E">
        <w:rPr>
          <w:noProof w:val="0"/>
        </w:rPr>
        <w:tab/>
      </w:r>
      <w:r w:rsidRPr="005B504E">
        <w:rPr>
          <w:noProof w:val="0"/>
        </w:rPr>
        <w:tab/>
      </w:r>
      <w:r w:rsidRPr="005B504E">
        <w:rPr>
          <w:noProof w:val="0"/>
        </w:rPr>
        <w:tab/>
        <w:t>// 0=none; 1=LFE exists</w:t>
      </w:r>
    </w:p>
    <w:p w14:paraId="3167192C" w14:textId="77777777" w:rsidR="00E04512" w:rsidRPr="005B504E" w:rsidRDefault="00E04512" w:rsidP="00E04512">
      <w:pPr>
        <w:pStyle w:val="SourceCode"/>
        <w:keepNext/>
        <w:rPr>
          <w:noProof w:val="0"/>
        </w:rPr>
      </w:pPr>
      <w:r w:rsidRPr="005B504E">
        <w:rPr>
          <w:noProof w:val="0"/>
        </w:rPr>
        <w:tab/>
        <w:t>bit(6)   CoreLayout;</w:t>
      </w:r>
      <w:r w:rsidRPr="005B504E">
        <w:rPr>
          <w:noProof w:val="0"/>
        </w:rPr>
        <w:tab/>
      </w:r>
      <w:r w:rsidRPr="005B504E">
        <w:rPr>
          <w:noProof w:val="0"/>
        </w:rPr>
        <w:tab/>
      </w:r>
      <w:r w:rsidRPr="005B504E">
        <w:rPr>
          <w:noProof w:val="0"/>
        </w:rPr>
        <w:tab/>
      </w:r>
      <w:r w:rsidRPr="005B504E">
        <w:rPr>
          <w:noProof w:val="0"/>
        </w:rPr>
        <w:tab/>
      </w:r>
      <w:r w:rsidRPr="005B504E">
        <w:rPr>
          <w:noProof w:val="0"/>
        </w:rPr>
        <w:tab/>
        <w:t xml:space="preserve">// </w:t>
      </w:r>
      <w:r w:rsidR="007A4DF4">
        <w:fldChar w:fldCharType="begin" w:fldLock="1"/>
      </w:r>
      <w:r w:rsidR="007A4DF4">
        <w:instrText xml:space="preserve"> REF _Ref136759934 \h  \* MERGEFORMAT </w:instrText>
      </w:r>
      <w:r w:rsidR="007A4DF4">
        <w:fldChar w:fldCharType="separate"/>
      </w:r>
      <w:r w:rsidR="005B504E" w:rsidRPr="005B504E">
        <w:rPr>
          <w:noProof w:val="0"/>
        </w:rPr>
        <w:t xml:space="preserve">Table </w:t>
      </w:r>
      <w:r w:rsidR="005B504E">
        <w:rPr>
          <w:noProof w:val="0"/>
        </w:rPr>
        <w:t>5</w:t>
      </w:r>
      <w:r w:rsidR="005B504E" w:rsidRPr="005B504E">
        <w:rPr>
          <w:noProof w:val="0"/>
        </w:rPr>
        <w:noBreakHyphen/>
      </w:r>
      <w:r w:rsidR="005B504E">
        <w:rPr>
          <w:noProof w:val="0"/>
        </w:rPr>
        <w:t>5</w:t>
      </w:r>
      <w:r w:rsidR="007A4DF4">
        <w:fldChar w:fldCharType="end"/>
      </w:r>
    </w:p>
    <w:p w14:paraId="5B3D70DE" w14:textId="77777777" w:rsidR="00E04512" w:rsidRPr="005B504E" w:rsidRDefault="00E04512" w:rsidP="00E04512">
      <w:pPr>
        <w:pStyle w:val="SourceCode"/>
        <w:keepNext/>
        <w:rPr>
          <w:noProof w:val="0"/>
        </w:rPr>
      </w:pPr>
      <w:r w:rsidRPr="005B504E">
        <w:rPr>
          <w:noProof w:val="0"/>
        </w:rPr>
        <w:tab/>
        <w:t>bit(14)  CoreSize;</w:t>
      </w:r>
      <w:r w:rsidRPr="005B504E">
        <w:rPr>
          <w:noProof w:val="0"/>
        </w:rPr>
        <w:tab/>
      </w:r>
      <w:r w:rsidRPr="005B504E">
        <w:rPr>
          <w:noProof w:val="0"/>
        </w:rPr>
        <w:tab/>
      </w:r>
      <w:r w:rsidRPr="005B504E">
        <w:rPr>
          <w:noProof w:val="0"/>
        </w:rPr>
        <w:tab/>
      </w:r>
      <w:r w:rsidRPr="005B504E">
        <w:rPr>
          <w:noProof w:val="0"/>
        </w:rPr>
        <w:tab/>
      </w:r>
      <w:r w:rsidRPr="005B504E">
        <w:rPr>
          <w:noProof w:val="0"/>
        </w:rPr>
        <w:tab/>
        <w:t>// FSIZE, Not to exceed 4064 bytes</w:t>
      </w:r>
    </w:p>
    <w:p w14:paraId="5F1FE437" w14:textId="77777777" w:rsidR="00E04512" w:rsidRPr="005B504E" w:rsidRDefault="00E04512" w:rsidP="00E04512">
      <w:pPr>
        <w:pStyle w:val="SourceCode"/>
        <w:keepNext/>
        <w:rPr>
          <w:noProof w:val="0"/>
        </w:rPr>
      </w:pPr>
      <w:r w:rsidRPr="005B504E">
        <w:rPr>
          <w:noProof w:val="0"/>
        </w:rPr>
        <w:tab/>
        <w:t>bit(1)   StereoDownmix</w:t>
      </w:r>
      <w:r w:rsidRPr="005B504E">
        <w:rPr>
          <w:noProof w:val="0"/>
        </w:rPr>
        <w:tab/>
      </w:r>
      <w:r w:rsidRPr="005B504E">
        <w:rPr>
          <w:noProof w:val="0"/>
        </w:rPr>
        <w:tab/>
      </w:r>
      <w:r w:rsidRPr="005B504E">
        <w:rPr>
          <w:noProof w:val="0"/>
        </w:rPr>
        <w:tab/>
      </w:r>
      <w:r w:rsidRPr="005B504E">
        <w:rPr>
          <w:noProof w:val="0"/>
        </w:rPr>
        <w:tab/>
        <w:t>// 0=none; 1=emb. downmix present</w:t>
      </w:r>
    </w:p>
    <w:p w14:paraId="6582FD93" w14:textId="77777777" w:rsidR="00E04512" w:rsidRPr="005B504E" w:rsidRDefault="00E04512" w:rsidP="00E04512">
      <w:pPr>
        <w:pStyle w:val="SourceCode"/>
        <w:keepNext/>
        <w:rPr>
          <w:noProof w:val="0"/>
        </w:rPr>
      </w:pPr>
      <w:r w:rsidRPr="005B504E">
        <w:rPr>
          <w:noProof w:val="0"/>
        </w:rPr>
        <w:tab/>
        <w:t>bit(3)   RepresentationType;</w:t>
      </w:r>
      <w:r w:rsidRPr="005B504E">
        <w:rPr>
          <w:noProof w:val="0"/>
        </w:rPr>
        <w:tab/>
      </w:r>
      <w:r w:rsidRPr="005B504E">
        <w:rPr>
          <w:noProof w:val="0"/>
        </w:rPr>
        <w:tab/>
        <w:t xml:space="preserve">// </w:t>
      </w:r>
      <w:r w:rsidR="007A4DF4">
        <w:fldChar w:fldCharType="begin" w:fldLock="1"/>
      </w:r>
      <w:r w:rsidR="007A4DF4">
        <w:instrText xml:space="preserve"> REF _Ref136760003 \h  \* MERGEFORMAT </w:instrText>
      </w:r>
      <w:r w:rsidR="007A4DF4">
        <w:fldChar w:fldCharType="separate"/>
      </w:r>
      <w:r w:rsidR="005B504E" w:rsidRPr="005B504E">
        <w:rPr>
          <w:noProof w:val="0"/>
        </w:rPr>
        <w:t xml:space="preserve">Table </w:t>
      </w:r>
      <w:r w:rsidR="005B504E">
        <w:rPr>
          <w:noProof w:val="0"/>
        </w:rPr>
        <w:t>5</w:t>
      </w:r>
      <w:r w:rsidR="005B504E" w:rsidRPr="005B504E">
        <w:rPr>
          <w:noProof w:val="0"/>
        </w:rPr>
        <w:noBreakHyphen/>
      </w:r>
      <w:r w:rsidR="005B504E">
        <w:rPr>
          <w:noProof w:val="0"/>
        </w:rPr>
        <w:t>6</w:t>
      </w:r>
      <w:r w:rsidR="007A4DF4">
        <w:fldChar w:fldCharType="end"/>
      </w:r>
    </w:p>
    <w:p w14:paraId="6D46EA4F" w14:textId="77777777" w:rsidR="00E04512" w:rsidRPr="005B504E" w:rsidRDefault="00E04512" w:rsidP="00E04512">
      <w:pPr>
        <w:pStyle w:val="SourceCode"/>
        <w:keepNext/>
        <w:rPr>
          <w:noProof w:val="0"/>
        </w:rPr>
      </w:pPr>
      <w:r w:rsidRPr="005B504E">
        <w:rPr>
          <w:noProof w:val="0"/>
        </w:rPr>
        <w:tab/>
        <w:t xml:space="preserve">bit(16)  ChannelLayout; </w:t>
      </w:r>
      <w:r w:rsidRPr="005B504E">
        <w:rPr>
          <w:noProof w:val="0"/>
        </w:rPr>
        <w:tab/>
      </w:r>
      <w:r w:rsidRPr="005B504E">
        <w:rPr>
          <w:noProof w:val="0"/>
        </w:rPr>
        <w:tab/>
      </w:r>
      <w:r w:rsidRPr="005B504E">
        <w:rPr>
          <w:noProof w:val="0"/>
        </w:rPr>
        <w:tab/>
        <w:t xml:space="preserve">// </w:t>
      </w:r>
      <w:r w:rsidR="007A4DF4">
        <w:fldChar w:fldCharType="begin" w:fldLock="1"/>
      </w:r>
      <w:r w:rsidR="007A4DF4">
        <w:instrText xml:space="preserve"> REF _Ref136759985 \h  \* MERGEFORMAT </w:instrText>
      </w:r>
      <w:r w:rsidR="007A4DF4">
        <w:fldChar w:fldCharType="separate"/>
      </w:r>
      <w:r w:rsidR="005B504E" w:rsidRPr="005B504E">
        <w:rPr>
          <w:noProof w:val="0"/>
        </w:rPr>
        <w:t xml:space="preserve">Table </w:t>
      </w:r>
      <w:r w:rsidR="005B504E">
        <w:rPr>
          <w:noProof w:val="0"/>
        </w:rPr>
        <w:t>5</w:t>
      </w:r>
      <w:r w:rsidR="005B504E" w:rsidRPr="005B504E">
        <w:rPr>
          <w:noProof w:val="0"/>
        </w:rPr>
        <w:noBreakHyphen/>
      </w:r>
      <w:r w:rsidR="005B504E">
        <w:rPr>
          <w:noProof w:val="0"/>
        </w:rPr>
        <w:t>7</w:t>
      </w:r>
      <w:r w:rsidR="007A4DF4">
        <w:fldChar w:fldCharType="end"/>
      </w:r>
    </w:p>
    <w:p w14:paraId="5497C6D8" w14:textId="77777777" w:rsidR="00E04512" w:rsidRPr="005B504E" w:rsidRDefault="00E04512" w:rsidP="00E04512">
      <w:pPr>
        <w:pStyle w:val="SourceCode"/>
        <w:keepNext/>
        <w:rPr>
          <w:noProof w:val="0"/>
        </w:rPr>
      </w:pPr>
      <w:r w:rsidRPr="005B504E">
        <w:rPr>
          <w:noProof w:val="0"/>
        </w:rPr>
        <w:tab/>
        <w:t>bit(</w:t>
      </w:r>
      <w:r w:rsidR="0021747B" w:rsidRPr="005B504E">
        <w:rPr>
          <w:noProof w:val="0"/>
        </w:rPr>
        <w:t>8</w:t>
      </w:r>
      <w:r w:rsidR="00196901" w:rsidRPr="005B504E">
        <w:rPr>
          <w:noProof w:val="0"/>
        </w:rPr>
        <w:t>)  r</w:t>
      </w:r>
      <w:r w:rsidRPr="005B504E">
        <w:rPr>
          <w:noProof w:val="0"/>
        </w:rPr>
        <w:t>eserved</w:t>
      </w:r>
      <w:r w:rsidR="00196901" w:rsidRPr="005B504E">
        <w:rPr>
          <w:noProof w:val="0"/>
        </w:rPr>
        <w:t xml:space="preserve"> = 0</w:t>
      </w:r>
      <w:r w:rsidRPr="005B504E">
        <w:rPr>
          <w:noProof w:val="0"/>
        </w:rPr>
        <w:t>;</w:t>
      </w:r>
    </w:p>
    <w:p w14:paraId="5DB426E8" w14:textId="77777777" w:rsidR="00E04512" w:rsidRPr="005B504E" w:rsidRDefault="00E04512" w:rsidP="00E04512">
      <w:pPr>
        <w:pStyle w:val="SourceCode"/>
        <w:rPr>
          <w:noProof w:val="0"/>
        </w:rPr>
      </w:pPr>
      <w:r w:rsidRPr="005B504E">
        <w:rPr>
          <w:noProof w:val="0"/>
        </w:rPr>
        <w:t>}</w:t>
      </w:r>
    </w:p>
    <w:p w14:paraId="63457556" w14:textId="7A64D944" w:rsidR="001018F0" w:rsidRPr="005B504E" w:rsidRDefault="00E04512" w:rsidP="000650E4">
      <w:pPr>
        <w:pStyle w:val="Heading5"/>
        <w:autoSpaceDE w:val="0"/>
        <w:rPr>
          <w:color w:val="auto"/>
        </w:rPr>
      </w:pPr>
      <w:r w:rsidRPr="005B504E">
        <w:rPr>
          <w:color w:val="auto"/>
        </w:rPr>
        <w:tab/>
      </w:r>
      <w:r w:rsidR="001018F0" w:rsidRPr="005B504E">
        <w:rPr>
          <w:color w:val="auto"/>
        </w:rPr>
        <w:t>Semantics</w:t>
      </w:r>
    </w:p>
    <w:p w14:paraId="7AB34306" w14:textId="77777777" w:rsidR="00E04512" w:rsidRPr="005B504E" w:rsidRDefault="00E04512" w:rsidP="00E04512">
      <w:pPr>
        <w:pStyle w:val="ListBullet"/>
      </w:pPr>
      <w:r w:rsidRPr="005B504E">
        <w:rPr>
          <w:rStyle w:val="DECEvariable"/>
          <w:noProof w:val="0"/>
        </w:rPr>
        <w:t>DTSSamplingFrequency</w:t>
      </w:r>
      <w:r w:rsidRPr="005B504E">
        <w:t xml:space="preserve"> – The maximum sampling frequency stored in the compressed audio stream.</w:t>
      </w:r>
    </w:p>
    <w:p w14:paraId="4A1F34C4" w14:textId="77777777" w:rsidR="00E04512" w:rsidRPr="005B504E" w:rsidRDefault="00E04512" w:rsidP="00E04512">
      <w:pPr>
        <w:pStyle w:val="ListBullet"/>
      </w:pPr>
      <w:r w:rsidRPr="005B504E">
        <w:rPr>
          <w:rStyle w:val="DECEvariable"/>
          <w:noProof w:val="0"/>
        </w:rPr>
        <w:t>maxBitrate</w:t>
      </w:r>
      <w:r w:rsidRPr="005B504E">
        <w:t xml:space="preserve"> – The peak bit rate, in bits per second, of the audio elementary stream for the duration of the track.</w:t>
      </w:r>
      <w:r w:rsidR="007F29E7" w:rsidRPr="005B504E">
        <w:t xml:space="preserve">  The calculated value will be rounded up to the nearest integer.</w:t>
      </w:r>
    </w:p>
    <w:p w14:paraId="2A381926" w14:textId="77777777" w:rsidR="00E04512" w:rsidRPr="005B504E" w:rsidRDefault="00E04512" w:rsidP="00E04512">
      <w:pPr>
        <w:pStyle w:val="ListBullet"/>
      </w:pPr>
      <w:r w:rsidRPr="005B504E">
        <w:rPr>
          <w:rStyle w:val="DECEvariable"/>
          <w:noProof w:val="0"/>
        </w:rPr>
        <w:t>avgBitrate</w:t>
      </w:r>
      <w:r w:rsidRPr="005B504E">
        <w:t xml:space="preserve"> – The average bit rate, in bits per second, of the audio elementary stream for the duration of the track.</w:t>
      </w:r>
      <w:r w:rsidR="007F29E7" w:rsidRPr="005B504E">
        <w:t xml:space="preserve">  The calculated value will be rounded up to the nearest integer.</w:t>
      </w:r>
    </w:p>
    <w:p w14:paraId="45298765" w14:textId="77777777" w:rsidR="00E04512" w:rsidRPr="005B504E" w:rsidRDefault="00E04512" w:rsidP="00E04512">
      <w:pPr>
        <w:pStyle w:val="ListBullet"/>
      </w:pPr>
      <w:r w:rsidRPr="005B504E">
        <w:rPr>
          <w:rStyle w:val="DECEvariable"/>
          <w:noProof w:val="0"/>
        </w:rPr>
        <w:t>FrameDuration</w:t>
      </w:r>
      <w:r w:rsidRPr="005B504E">
        <w:t xml:space="preserve"> – This code represents the number of audio samples decoded in a complete audio access unit at </w:t>
      </w:r>
      <w:r w:rsidRPr="005B504E">
        <w:rPr>
          <w:rStyle w:val="DECEvariable"/>
          <w:noProof w:val="0"/>
        </w:rPr>
        <w:t>DTSSamplingFrequency</w:t>
      </w:r>
      <w:r w:rsidRPr="005B504E">
        <w:t>.</w:t>
      </w:r>
    </w:p>
    <w:p w14:paraId="653BF732" w14:textId="77777777" w:rsidR="00E04512" w:rsidRPr="005B504E" w:rsidRDefault="00E04512" w:rsidP="00E04512">
      <w:pPr>
        <w:pStyle w:val="ListBullet"/>
      </w:pPr>
      <w:r w:rsidRPr="005B504E">
        <w:rPr>
          <w:rStyle w:val="DECEvariable"/>
          <w:noProof w:val="0"/>
        </w:rPr>
        <w:t>CoreLayout</w:t>
      </w:r>
      <w:r w:rsidRPr="005B504E">
        <w:t xml:space="preserve"> – This parameter is identical to the DTS Core substream header parameter </w:t>
      </w:r>
      <w:r w:rsidRPr="005B504E">
        <w:rPr>
          <w:rStyle w:val="DECEvariable"/>
          <w:noProof w:val="0"/>
        </w:rPr>
        <w:t>AMODE</w:t>
      </w:r>
      <w:r w:rsidRPr="005B504E">
        <w:t xml:space="preserve"> [DTS] and represents the channel layout of the core substream prior to applying any information stored in any extension substream.  See </w:t>
      </w:r>
      <w:r w:rsidR="007A4DF4">
        <w:fldChar w:fldCharType="begin" w:fldLock="1"/>
      </w:r>
      <w:r w:rsidR="007A4DF4">
        <w:instrText xml:space="preserve"> REF _Ref136759934 \h  \* MERGEFORMAT </w:instrText>
      </w:r>
      <w:r w:rsidR="007A4DF4">
        <w:fldChar w:fldCharType="separate"/>
      </w:r>
      <w:r w:rsidR="005B504E" w:rsidRPr="005B504E">
        <w:t xml:space="preserve">Table </w:t>
      </w:r>
      <w:r w:rsidR="005B504E">
        <w:t>5</w:t>
      </w:r>
      <w:r w:rsidR="005B504E" w:rsidRPr="005B504E">
        <w:noBreakHyphen/>
      </w:r>
      <w:r w:rsidR="005B504E">
        <w:t>5</w:t>
      </w:r>
      <w:r w:rsidR="007A4DF4">
        <w:fldChar w:fldCharType="end"/>
      </w:r>
      <w:r w:rsidRPr="005B504E">
        <w:t>.  If no core substrea</w:t>
      </w:r>
      <w:r w:rsidR="0021747B" w:rsidRPr="005B504E">
        <w:t>m</w:t>
      </w:r>
      <w:r w:rsidRPr="005B504E">
        <w:t xml:space="preserve"> exists, this parameter </w:t>
      </w:r>
      <w:r w:rsidRPr="005B504E">
        <w:rPr>
          <w:rStyle w:val="DECEConformanceStmt"/>
        </w:rPr>
        <w:t>shall</w:t>
      </w:r>
      <w:r w:rsidRPr="005B504E">
        <w:t xml:space="preserve"> be ignored.</w:t>
      </w:r>
    </w:p>
    <w:p w14:paraId="48871A45" w14:textId="77777777" w:rsidR="00E04512" w:rsidRPr="005B504E" w:rsidRDefault="00E04512" w:rsidP="00E04512">
      <w:pPr>
        <w:pStyle w:val="ListBullet"/>
      </w:pPr>
      <w:r w:rsidRPr="005B504E">
        <w:rPr>
          <w:rStyle w:val="DECEvariable"/>
          <w:noProof w:val="0"/>
        </w:rPr>
        <w:t>CoreLFEPresent</w:t>
      </w:r>
      <w:r w:rsidRPr="005B504E">
        <w:t xml:space="preserve"> – Indicates the presence of an LFE channel in the core.  If no core exists, this value </w:t>
      </w:r>
      <w:r w:rsidRPr="005B504E">
        <w:rPr>
          <w:rStyle w:val="DECEConformanceStmt"/>
        </w:rPr>
        <w:t>shall</w:t>
      </w:r>
      <w:r w:rsidRPr="005B504E">
        <w:t xml:space="preserve"> be ignored.</w:t>
      </w:r>
    </w:p>
    <w:p w14:paraId="0207B27F" w14:textId="77777777" w:rsidR="00E04512" w:rsidRPr="005B504E" w:rsidRDefault="00E04512" w:rsidP="00E04512">
      <w:pPr>
        <w:pStyle w:val="ListBullet"/>
      </w:pPr>
      <w:r w:rsidRPr="005B504E">
        <w:rPr>
          <w:rStyle w:val="DECEvariable"/>
          <w:noProof w:val="0"/>
        </w:rPr>
        <w:t>StreamConstructon</w:t>
      </w:r>
      <w:r w:rsidRPr="005B504E">
        <w:t xml:space="preserve"> – Provides complete information on the existence and of location of extensions in any synchronized frame.  See </w:t>
      </w:r>
      <w:r w:rsidR="007A4DF4">
        <w:fldChar w:fldCharType="begin" w:fldLock="1"/>
      </w:r>
      <w:r w:rsidR="007A4DF4">
        <w:instrText xml:space="preserve"> REF _Ref136759946 \h  \* MERGEFORMAT </w:instrText>
      </w:r>
      <w:r w:rsidR="007A4DF4">
        <w:fldChar w:fldCharType="separate"/>
      </w:r>
      <w:r w:rsidR="005B504E" w:rsidRPr="005B504E">
        <w:t xml:space="preserve">Table </w:t>
      </w:r>
      <w:r w:rsidR="005B504E">
        <w:t>5</w:t>
      </w:r>
      <w:r w:rsidR="005B504E" w:rsidRPr="005B504E">
        <w:noBreakHyphen/>
      </w:r>
      <w:r w:rsidR="005B504E">
        <w:t>4</w:t>
      </w:r>
      <w:r w:rsidR="007A4DF4">
        <w:fldChar w:fldCharType="end"/>
      </w:r>
      <w:r w:rsidRPr="005B504E">
        <w:t>.</w:t>
      </w:r>
    </w:p>
    <w:p w14:paraId="7C57550D" w14:textId="77777777" w:rsidR="00E04512" w:rsidRPr="005B504E" w:rsidRDefault="00E04512" w:rsidP="00E04512">
      <w:pPr>
        <w:pStyle w:val="ListBullet"/>
      </w:pPr>
      <w:r w:rsidRPr="005B504E">
        <w:rPr>
          <w:rStyle w:val="DECEvariable"/>
          <w:noProof w:val="0"/>
        </w:rPr>
        <w:t>ChannelLayout</w:t>
      </w:r>
      <w:r w:rsidRPr="005B504E">
        <w:t xml:space="preserve"> – This parameter is identical to </w:t>
      </w:r>
      <w:r w:rsidRPr="005B504E">
        <w:rPr>
          <w:rStyle w:val="DECEvariable"/>
          <w:noProof w:val="0"/>
        </w:rPr>
        <w:t xml:space="preserve">nuSpkrActivitymask </w:t>
      </w:r>
      <w:r w:rsidRPr="005B504E">
        <w:t xml:space="preserve">defined in the extension substream header [DTS].  This 16-bit parameter that provides complete information on channels coded in the audio stream including core and extensions.  See </w:t>
      </w:r>
      <w:r w:rsidR="007A4DF4">
        <w:fldChar w:fldCharType="begin" w:fldLock="1"/>
      </w:r>
      <w:r w:rsidR="007A4DF4">
        <w:instrText xml:space="preserve"> REF _Ref136759985 \h  \* MERGEFORMAT </w:instrText>
      </w:r>
      <w:r w:rsidR="007A4DF4">
        <w:fldChar w:fldCharType="separate"/>
      </w:r>
      <w:r w:rsidR="005B504E" w:rsidRPr="005B504E">
        <w:t xml:space="preserve">Table </w:t>
      </w:r>
      <w:r w:rsidR="005B504E">
        <w:t>5</w:t>
      </w:r>
      <w:r w:rsidR="005B504E" w:rsidRPr="005B504E">
        <w:noBreakHyphen/>
      </w:r>
      <w:r w:rsidR="005B504E">
        <w:t>7</w:t>
      </w:r>
      <w:r w:rsidR="007A4DF4">
        <w:fldChar w:fldCharType="end"/>
      </w:r>
      <w:r w:rsidRPr="005B504E">
        <w:t xml:space="preserve">.  The binary masks of the channels present in the stream are added together to create </w:t>
      </w:r>
      <w:r w:rsidRPr="005B504E">
        <w:rPr>
          <w:rStyle w:val="DECEvariable"/>
          <w:noProof w:val="0"/>
        </w:rPr>
        <w:t>ChannelLayout</w:t>
      </w:r>
      <w:r w:rsidRPr="005B504E">
        <w:t>.</w:t>
      </w:r>
    </w:p>
    <w:p w14:paraId="3D66C64A" w14:textId="77777777" w:rsidR="00E04512" w:rsidRPr="005B504E" w:rsidRDefault="00E04512" w:rsidP="00E04512">
      <w:pPr>
        <w:pStyle w:val="ListBullet"/>
      </w:pPr>
      <w:r w:rsidRPr="005B504E">
        <w:rPr>
          <w:rStyle w:val="DECEvariable"/>
          <w:noProof w:val="0"/>
        </w:rPr>
        <w:t xml:space="preserve">StereoDownmix </w:t>
      </w:r>
      <w:r w:rsidRPr="005B504E">
        <w:t>– Indicates the presence of an embedded stereo downmix in the stream.  This parameter is not valid for stereo or mono streams.</w:t>
      </w:r>
    </w:p>
    <w:p w14:paraId="2AD1EB50" w14:textId="77777777" w:rsidR="00E04512" w:rsidRPr="005B504E" w:rsidRDefault="00E04512" w:rsidP="00E04512">
      <w:pPr>
        <w:pStyle w:val="ListBullet"/>
      </w:pPr>
      <w:r w:rsidRPr="005B504E">
        <w:rPr>
          <w:rStyle w:val="DECEvariable"/>
          <w:noProof w:val="0"/>
        </w:rPr>
        <w:t>CoreSize</w:t>
      </w:r>
      <w:r w:rsidRPr="005B504E">
        <w:t xml:space="preserve"> – This parameter is derived from FSIZE in the core substream header [DTS] and it represents a core frame payload in bytes.  In the case where an extension substream exists in an access unit, this represents the size of the core frame payload only.  This simplifies extraction of just the core substream for decoding or exporting on interfaces such as S/PDIF.  The value of </w:t>
      </w:r>
      <w:r w:rsidRPr="005B504E">
        <w:rPr>
          <w:rStyle w:val="DECEvariable"/>
          <w:noProof w:val="0"/>
        </w:rPr>
        <w:t>CoreSize</w:t>
      </w:r>
      <w:r w:rsidRPr="005B504E">
        <w:t xml:space="preserve"> will always be less than or equal to 4064 bytes.</w:t>
      </w:r>
      <w:r w:rsidRPr="005B504E">
        <w:br/>
      </w:r>
      <w:r w:rsidRPr="005B504E">
        <w:br/>
        <w:t xml:space="preserve">In the case when </w:t>
      </w:r>
      <w:r w:rsidRPr="005B504E">
        <w:rPr>
          <w:rStyle w:val="DECEvariable"/>
          <w:noProof w:val="0"/>
        </w:rPr>
        <w:t>CoreSize</w:t>
      </w:r>
      <w:r w:rsidRPr="005B504E">
        <w:t xml:space="preserve">=0, </w:t>
      </w:r>
      <w:r w:rsidRPr="005B504E">
        <w:rPr>
          <w:rStyle w:val="DECEvariable"/>
          <w:noProof w:val="0"/>
        </w:rPr>
        <w:t>CoreLayout</w:t>
      </w:r>
      <w:r w:rsidRPr="005B504E">
        <w:t xml:space="preserve"> and </w:t>
      </w:r>
      <w:r w:rsidRPr="005B504E">
        <w:rPr>
          <w:rStyle w:val="DECEvariable"/>
          <w:noProof w:val="0"/>
        </w:rPr>
        <w:t>CoreLFEPresent</w:t>
      </w:r>
      <w:r w:rsidRPr="005B504E">
        <w:t xml:space="preserve"> </w:t>
      </w:r>
      <w:r w:rsidRPr="005B504E">
        <w:rPr>
          <w:rStyle w:val="DECEConformanceStmt"/>
        </w:rPr>
        <w:t>SHALL</w:t>
      </w:r>
      <w:r w:rsidRPr="005B504E">
        <w:t xml:space="preserve"> be ignored.  </w:t>
      </w:r>
      <w:r w:rsidRPr="005B504E">
        <w:rPr>
          <w:rStyle w:val="DECEvariable"/>
          <w:noProof w:val="0"/>
        </w:rPr>
        <w:t>ChannelLayout</w:t>
      </w:r>
      <w:r w:rsidRPr="005B504E">
        <w:t xml:space="preserve"> will be used to determine channel configuration.</w:t>
      </w:r>
    </w:p>
    <w:p w14:paraId="523D1B27" w14:textId="77777777" w:rsidR="00E04512" w:rsidRPr="005B504E" w:rsidRDefault="00E04512" w:rsidP="00E04512">
      <w:pPr>
        <w:pStyle w:val="ListBullet"/>
      </w:pPr>
      <w:r w:rsidRPr="005B504E">
        <w:rPr>
          <w:rStyle w:val="DECEvariable"/>
          <w:noProof w:val="0"/>
        </w:rPr>
        <w:t xml:space="preserve">RepresentationType </w:t>
      </w:r>
      <w:r w:rsidRPr="005B504E">
        <w:t xml:space="preserve">– This parameter is derived from the value for </w:t>
      </w:r>
      <w:r w:rsidRPr="005B504E">
        <w:rPr>
          <w:rStyle w:val="DECEvariable"/>
          <w:noProof w:val="0"/>
        </w:rPr>
        <w:t>nuRepresentationtype</w:t>
      </w:r>
      <w:r w:rsidRPr="005B504E">
        <w:t xml:space="preserve"> in the substream header [DTS].  This indicates special properties of the audio presentation.  See </w:t>
      </w:r>
      <w:r w:rsidR="007A4DF4">
        <w:fldChar w:fldCharType="begin" w:fldLock="1"/>
      </w:r>
      <w:r w:rsidR="007A4DF4">
        <w:instrText xml:space="preserve"> REF _Ref136760003 \h  \* MERGEFORMAT </w:instrText>
      </w:r>
      <w:r w:rsidR="007A4DF4">
        <w:fldChar w:fldCharType="separate"/>
      </w:r>
      <w:r w:rsidR="005B504E" w:rsidRPr="005B504E">
        <w:t xml:space="preserve">Table </w:t>
      </w:r>
      <w:r w:rsidR="005B504E">
        <w:t>5</w:t>
      </w:r>
      <w:r w:rsidR="005B504E" w:rsidRPr="005B504E">
        <w:noBreakHyphen/>
      </w:r>
      <w:r w:rsidR="005B504E">
        <w:t>6</w:t>
      </w:r>
      <w:r w:rsidR="007A4DF4">
        <w:fldChar w:fldCharType="end"/>
      </w:r>
      <w:r w:rsidRPr="005B504E">
        <w:t xml:space="preserve">.  This parameter is only valid when all flags in </w:t>
      </w:r>
      <w:r w:rsidRPr="005B504E">
        <w:rPr>
          <w:rStyle w:val="DECEvariable"/>
          <w:noProof w:val="0"/>
        </w:rPr>
        <w:t>ChannelLayout</w:t>
      </w:r>
      <w:r w:rsidRPr="005B504E">
        <w:t xml:space="preserve"> are set to 0.  If </w:t>
      </w:r>
      <w:r w:rsidRPr="005B504E">
        <w:rPr>
          <w:rStyle w:val="DECEvariable"/>
          <w:noProof w:val="0"/>
        </w:rPr>
        <w:t>ChannelLayout</w:t>
      </w:r>
      <w:r w:rsidRPr="005B504E">
        <w:t xml:space="preserve"> ≠ 0, this value </w:t>
      </w:r>
      <w:r w:rsidRPr="005B504E">
        <w:rPr>
          <w:rStyle w:val="DECEConformanceStmt"/>
        </w:rPr>
        <w:t>shall</w:t>
      </w:r>
      <w:r w:rsidRPr="005B504E">
        <w:t xml:space="preserve"> be ignored.</w:t>
      </w:r>
    </w:p>
    <w:p w14:paraId="0D477EC3" w14:textId="0AE67AA6" w:rsidR="00E04512" w:rsidRPr="005B504E" w:rsidRDefault="00E04512" w:rsidP="00E04512">
      <w:pPr>
        <w:pStyle w:val="Caption"/>
        <w:keepNext/>
        <w:rPr>
          <w:color w:val="auto"/>
        </w:rPr>
      </w:pPr>
      <w:bookmarkStart w:id="3993" w:name="_Ref136759946"/>
      <w:bookmarkStart w:id="3994" w:name="_Toc154693763"/>
      <w:bookmarkStart w:id="3995" w:name="_Toc308175026"/>
      <w:bookmarkStart w:id="3996" w:name="_Toc263281068"/>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4</w:t>
      </w:r>
      <w:r w:rsidR="00860A88">
        <w:rPr>
          <w:color w:val="auto"/>
        </w:rPr>
        <w:fldChar w:fldCharType="end"/>
      </w:r>
      <w:bookmarkEnd w:id="3993"/>
      <w:r w:rsidRPr="005B504E">
        <w:rPr>
          <w:color w:val="auto"/>
        </w:rPr>
        <w:t xml:space="preserve"> – StreamConstruction</w:t>
      </w:r>
      <w:bookmarkEnd w:id="3994"/>
      <w:bookmarkEnd w:id="3995"/>
      <w:bookmarkEnd w:id="3996"/>
    </w:p>
    <w:tbl>
      <w:tblPr>
        <w:tblW w:w="0" w:type="auto"/>
        <w:jc w:val="center"/>
        <w:tblLook w:val="00A0" w:firstRow="1" w:lastRow="0" w:firstColumn="1" w:lastColumn="0" w:noHBand="0" w:noVBand="0"/>
      </w:tblPr>
      <w:tblGrid>
        <w:gridCol w:w="1762"/>
        <w:gridCol w:w="720"/>
        <w:gridCol w:w="720"/>
        <w:gridCol w:w="720"/>
        <w:gridCol w:w="720"/>
        <w:gridCol w:w="720"/>
        <w:gridCol w:w="720"/>
        <w:gridCol w:w="720"/>
        <w:gridCol w:w="720"/>
        <w:gridCol w:w="720"/>
      </w:tblGrid>
      <w:tr w:rsidR="006E694A" w:rsidRPr="005B504E" w14:paraId="47033269" w14:textId="77777777" w:rsidTr="006E694A">
        <w:trPr>
          <w:jc w:val="center"/>
        </w:trPr>
        <w:tc>
          <w:tcPr>
            <w:tcW w:w="1728" w:type="dxa"/>
            <w:vMerge w:val="restart"/>
            <w:shd w:val="clear" w:color="auto" w:fill="595959"/>
          </w:tcPr>
          <w:p w14:paraId="0AD6BF48" w14:textId="77777777" w:rsidR="00E04512" w:rsidRPr="005B504E" w:rsidRDefault="00E04512" w:rsidP="00E04512">
            <w:pPr>
              <w:pStyle w:val="DECETableHeading"/>
              <w:keepNext/>
              <w:rPr>
                <w:color w:val="auto"/>
              </w:rPr>
            </w:pPr>
            <w:r w:rsidRPr="005B504E">
              <w:rPr>
                <w:color w:val="auto"/>
              </w:rPr>
              <w:t>StreamConstruction</w:t>
            </w:r>
          </w:p>
        </w:tc>
        <w:tc>
          <w:tcPr>
            <w:tcW w:w="2880" w:type="dxa"/>
            <w:gridSpan w:val="4"/>
            <w:shd w:val="clear" w:color="auto" w:fill="595959"/>
          </w:tcPr>
          <w:p w14:paraId="6B74E8B9" w14:textId="77777777" w:rsidR="00E04512" w:rsidRPr="005B504E" w:rsidRDefault="00E04512" w:rsidP="00E04512">
            <w:pPr>
              <w:pStyle w:val="DECETableHeading"/>
              <w:keepNext/>
              <w:rPr>
                <w:color w:val="auto"/>
              </w:rPr>
            </w:pPr>
            <w:r w:rsidRPr="005B504E">
              <w:rPr>
                <w:color w:val="auto"/>
              </w:rPr>
              <w:t>Core substream</w:t>
            </w:r>
          </w:p>
        </w:tc>
        <w:tc>
          <w:tcPr>
            <w:tcW w:w="3600" w:type="dxa"/>
            <w:gridSpan w:val="5"/>
            <w:shd w:val="clear" w:color="auto" w:fill="595959"/>
          </w:tcPr>
          <w:p w14:paraId="7F10EA8D" w14:textId="77777777" w:rsidR="00E04512" w:rsidRPr="005B504E" w:rsidRDefault="00E04512" w:rsidP="00E04512">
            <w:pPr>
              <w:pStyle w:val="DECETableHeading"/>
              <w:keepNext/>
              <w:rPr>
                <w:color w:val="auto"/>
              </w:rPr>
            </w:pPr>
            <w:r w:rsidRPr="005B504E">
              <w:rPr>
                <w:color w:val="auto"/>
              </w:rPr>
              <w:t>Extension substream</w:t>
            </w:r>
          </w:p>
        </w:tc>
      </w:tr>
      <w:tr w:rsidR="006E694A" w:rsidRPr="005B504E" w14:paraId="10701991" w14:textId="77777777" w:rsidTr="006E694A">
        <w:trPr>
          <w:jc w:val="center"/>
        </w:trPr>
        <w:tc>
          <w:tcPr>
            <w:tcW w:w="1728" w:type="dxa"/>
            <w:vMerge/>
            <w:tcBorders>
              <w:bottom w:val="single" w:sz="4" w:space="0" w:color="auto"/>
            </w:tcBorders>
          </w:tcPr>
          <w:p w14:paraId="60B1C47A" w14:textId="77777777" w:rsidR="00E04512" w:rsidRPr="005B504E" w:rsidRDefault="00E04512" w:rsidP="00E04512">
            <w:pPr>
              <w:pStyle w:val="DECETableHeading"/>
              <w:keepNext/>
              <w:rPr>
                <w:color w:val="auto"/>
              </w:rPr>
            </w:pPr>
          </w:p>
        </w:tc>
        <w:tc>
          <w:tcPr>
            <w:tcW w:w="720" w:type="dxa"/>
            <w:tcBorders>
              <w:bottom w:val="single" w:sz="4" w:space="0" w:color="auto"/>
            </w:tcBorders>
            <w:shd w:val="clear" w:color="auto" w:fill="595959"/>
          </w:tcPr>
          <w:p w14:paraId="1ECB7076" w14:textId="77777777" w:rsidR="00E04512" w:rsidRPr="005B504E" w:rsidRDefault="00E04512" w:rsidP="00E04512">
            <w:pPr>
              <w:pStyle w:val="DECETableHeading"/>
              <w:keepNext/>
              <w:jc w:val="center"/>
              <w:rPr>
                <w:color w:val="auto"/>
              </w:rPr>
            </w:pPr>
            <w:r w:rsidRPr="005B504E">
              <w:rPr>
                <w:color w:val="auto"/>
              </w:rPr>
              <w:t>Core</w:t>
            </w:r>
          </w:p>
        </w:tc>
        <w:tc>
          <w:tcPr>
            <w:tcW w:w="720" w:type="dxa"/>
            <w:tcBorders>
              <w:bottom w:val="single" w:sz="4" w:space="0" w:color="auto"/>
            </w:tcBorders>
            <w:shd w:val="clear" w:color="auto" w:fill="595959"/>
          </w:tcPr>
          <w:p w14:paraId="7DA6272B" w14:textId="77777777" w:rsidR="00E04512" w:rsidRPr="005B504E" w:rsidRDefault="00E04512" w:rsidP="00E04512">
            <w:pPr>
              <w:pStyle w:val="DECETableHeading"/>
              <w:keepNext/>
              <w:jc w:val="center"/>
              <w:rPr>
                <w:color w:val="auto"/>
              </w:rPr>
            </w:pPr>
            <w:r w:rsidRPr="005B504E">
              <w:rPr>
                <w:color w:val="auto"/>
              </w:rPr>
              <w:t>XCH</w:t>
            </w:r>
          </w:p>
        </w:tc>
        <w:tc>
          <w:tcPr>
            <w:tcW w:w="720" w:type="dxa"/>
            <w:tcBorders>
              <w:bottom w:val="single" w:sz="4" w:space="0" w:color="auto"/>
            </w:tcBorders>
            <w:shd w:val="clear" w:color="auto" w:fill="595959"/>
          </w:tcPr>
          <w:p w14:paraId="6A39A7B0" w14:textId="77777777" w:rsidR="00E04512" w:rsidRPr="005B504E" w:rsidRDefault="00E04512" w:rsidP="00E04512">
            <w:pPr>
              <w:pStyle w:val="DECETableHeading"/>
              <w:keepNext/>
              <w:jc w:val="center"/>
              <w:rPr>
                <w:color w:val="auto"/>
              </w:rPr>
            </w:pPr>
            <w:r w:rsidRPr="005B504E">
              <w:rPr>
                <w:color w:val="auto"/>
              </w:rPr>
              <w:t>X96</w:t>
            </w:r>
          </w:p>
        </w:tc>
        <w:tc>
          <w:tcPr>
            <w:tcW w:w="720" w:type="dxa"/>
            <w:tcBorders>
              <w:bottom w:val="single" w:sz="4" w:space="0" w:color="auto"/>
            </w:tcBorders>
            <w:shd w:val="clear" w:color="auto" w:fill="595959"/>
          </w:tcPr>
          <w:p w14:paraId="40E2E992" w14:textId="77777777" w:rsidR="00E04512" w:rsidRPr="005B504E" w:rsidRDefault="00E04512" w:rsidP="00E04512">
            <w:pPr>
              <w:pStyle w:val="DECETableHeading"/>
              <w:keepNext/>
              <w:jc w:val="center"/>
              <w:rPr>
                <w:color w:val="auto"/>
              </w:rPr>
            </w:pPr>
            <w:r w:rsidRPr="005B504E">
              <w:rPr>
                <w:color w:val="auto"/>
              </w:rPr>
              <w:t>XXCH</w:t>
            </w:r>
          </w:p>
        </w:tc>
        <w:tc>
          <w:tcPr>
            <w:tcW w:w="720" w:type="dxa"/>
            <w:tcBorders>
              <w:bottom w:val="single" w:sz="4" w:space="0" w:color="auto"/>
            </w:tcBorders>
            <w:shd w:val="clear" w:color="auto" w:fill="595959"/>
          </w:tcPr>
          <w:p w14:paraId="5C276FB0" w14:textId="77777777" w:rsidR="00E04512" w:rsidRPr="005B504E" w:rsidRDefault="00E04512" w:rsidP="00E04512">
            <w:pPr>
              <w:pStyle w:val="DECETableHeading"/>
              <w:keepNext/>
              <w:jc w:val="center"/>
              <w:rPr>
                <w:color w:val="auto"/>
              </w:rPr>
            </w:pPr>
            <w:r w:rsidRPr="005B504E">
              <w:rPr>
                <w:color w:val="auto"/>
              </w:rPr>
              <w:t>XXCH</w:t>
            </w:r>
          </w:p>
        </w:tc>
        <w:tc>
          <w:tcPr>
            <w:tcW w:w="720" w:type="dxa"/>
            <w:tcBorders>
              <w:bottom w:val="single" w:sz="4" w:space="0" w:color="auto"/>
            </w:tcBorders>
            <w:shd w:val="clear" w:color="auto" w:fill="595959"/>
          </w:tcPr>
          <w:p w14:paraId="6FF4911F" w14:textId="77777777" w:rsidR="00E04512" w:rsidRPr="005B504E" w:rsidRDefault="00E04512" w:rsidP="00E04512">
            <w:pPr>
              <w:pStyle w:val="DECETableHeading"/>
              <w:keepNext/>
              <w:jc w:val="center"/>
              <w:rPr>
                <w:color w:val="auto"/>
              </w:rPr>
            </w:pPr>
            <w:r w:rsidRPr="005B504E">
              <w:rPr>
                <w:color w:val="auto"/>
              </w:rPr>
              <w:t>X96</w:t>
            </w:r>
          </w:p>
        </w:tc>
        <w:tc>
          <w:tcPr>
            <w:tcW w:w="720" w:type="dxa"/>
            <w:tcBorders>
              <w:bottom w:val="single" w:sz="4" w:space="0" w:color="auto"/>
            </w:tcBorders>
            <w:shd w:val="clear" w:color="auto" w:fill="595959"/>
          </w:tcPr>
          <w:p w14:paraId="14703878" w14:textId="77777777" w:rsidR="00E04512" w:rsidRPr="005B504E" w:rsidRDefault="00E04512" w:rsidP="00E04512">
            <w:pPr>
              <w:pStyle w:val="DECETableHeading"/>
              <w:keepNext/>
              <w:jc w:val="center"/>
              <w:rPr>
                <w:color w:val="auto"/>
              </w:rPr>
            </w:pPr>
            <w:r w:rsidRPr="005B504E">
              <w:rPr>
                <w:color w:val="auto"/>
              </w:rPr>
              <w:t>XBR</w:t>
            </w:r>
          </w:p>
        </w:tc>
        <w:tc>
          <w:tcPr>
            <w:tcW w:w="720" w:type="dxa"/>
            <w:tcBorders>
              <w:bottom w:val="single" w:sz="4" w:space="0" w:color="auto"/>
            </w:tcBorders>
            <w:shd w:val="clear" w:color="auto" w:fill="595959"/>
          </w:tcPr>
          <w:p w14:paraId="3032FDC8" w14:textId="77777777" w:rsidR="00E04512" w:rsidRPr="005B504E" w:rsidRDefault="00E04512" w:rsidP="00E04512">
            <w:pPr>
              <w:pStyle w:val="DECETableHeading"/>
              <w:keepNext/>
              <w:jc w:val="center"/>
              <w:rPr>
                <w:color w:val="auto"/>
              </w:rPr>
            </w:pPr>
            <w:r w:rsidRPr="005B504E">
              <w:rPr>
                <w:color w:val="auto"/>
              </w:rPr>
              <w:t>XLL</w:t>
            </w:r>
          </w:p>
        </w:tc>
        <w:tc>
          <w:tcPr>
            <w:tcW w:w="720" w:type="dxa"/>
            <w:tcBorders>
              <w:bottom w:val="single" w:sz="4" w:space="0" w:color="auto"/>
            </w:tcBorders>
            <w:shd w:val="clear" w:color="auto" w:fill="595959"/>
          </w:tcPr>
          <w:p w14:paraId="2F3E9F40" w14:textId="77777777" w:rsidR="00E04512" w:rsidRPr="005B504E" w:rsidRDefault="00E04512" w:rsidP="00E04512">
            <w:pPr>
              <w:pStyle w:val="DECETableHeading"/>
              <w:keepNext/>
              <w:jc w:val="center"/>
              <w:rPr>
                <w:color w:val="auto"/>
              </w:rPr>
            </w:pPr>
            <w:r w:rsidRPr="005B504E">
              <w:rPr>
                <w:color w:val="auto"/>
              </w:rPr>
              <w:t>LBR</w:t>
            </w:r>
          </w:p>
        </w:tc>
      </w:tr>
      <w:tr w:rsidR="006E694A" w:rsidRPr="005B504E" w14:paraId="27E9AD5D"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379195CF" w14:textId="77777777" w:rsidR="00E04512" w:rsidRPr="005B504E" w:rsidRDefault="00E04512" w:rsidP="00E04512">
            <w:pPr>
              <w:pStyle w:val="DECETableCell"/>
              <w:keepNext/>
            </w:pPr>
            <w:r w:rsidRPr="005B504E">
              <w:t>1</w:t>
            </w:r>
          </w:p>
        </w:tc>
        <w:tc>
          <w:tcPr>
            <w:tcW w:w="720" w:type="dxa"/>
            <w:tcBorders>
              <w:top w:val="single" w:sz="4" w:space="0" w:color="auto"/>
              <w:left w:val="single" w:sz="4" w:space="0" w:color="auto"/>
              <w:bottom w:val="single" w:sz="4" w:space="0" w:color="auto"/>
              <w:right w:val="single" w:sz="4" w:space="0" w:color="auto"/>
            </w:tcBorders>
          </w:tcPr>
          <w:p w14:paraId="672D00A3"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47E504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CDA45DA"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CB68D6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25C17D1"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20A6D8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5182A76"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B21AB9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5C16919" w14:textId="77777777" w:rsidR="00E04512" w:rsidRPr="005B504E" w:rsidRDefault="00E04512" w:rsidP="00E04512">
            <w:pPr>
              <w:pStyle w:val="DECETableCell"/>
              <w:keepNext/>
              <w:jc w:val="center"/>
            </w:pPr>
          </w:p>
        </w:tc>
      </w:tr>
      <w:tr w:rsidR="006E694A" w:rsidRPr="005B504E" w14:paraId="73061697"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4AAC94FD" w14:textId="77777777" w:rsidR="00E04512" w:rsidRPr="005B504E" w:rsidRDefault="00E04512" w:rsidP="00E04512">
            <w:pPr>
              <w:pStyle w:val="DECETableCell"/>
              <w:keepNext/>
            </w:pPr>
            <w:r w:rsidRPr="005B504E">
              <w:t>2</w:t>
            </w:r>
          </w:p>
        </w:tc>
        <w:tc>
          <w:tcPr>
            <w:tcW w:w="720" w:type="dxa"/>
            <w:tcBorders>
              <w:top w:val="single" w:sz="4" w:space="0" w:color="auto"/>
              <w:left w:val="single" w:sz="4" w:space="0" w:color="auto"/>
              <w:bottom w:val="single" w:sz="4" w:space="0" w:color="auto"/>
              <w:right w:val="single" w:sz="4" w:space="0" w:color="auto"/>
            </w:tcBorders>
          </w:tcPr>
          <w:p w14:paraId="59DC7D55"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AC11465"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5C3863D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A5A5650"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6AE31E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3BD21B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9C254BF"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F3A0E3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140EE63" w14:textId="77777777" w:rsidR="00E04512" w:rsidRPr="005B504E" w:rsidRDefault="00E04512" w:rsidP="00E04512">
            <w:pPr>
              <w:pStyle w:val="DECETableCell"/>
              <w:keepNext/>
              <w:jc w:val="center"/>
            </w:pPr>
          </w:p>
        </w:tc>
      </w:tr>
      <w:tr w:rsidR="006E694A" w:rsidRPr="005B504E" w14:paraId="2F41C69D"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4B9D9BC3" w14:textId="77777777" w:rsidR="00E04512" w:rsidRPr="005B504E" w:rsidRDefault="00E04512" w:rsidP="00E04512">
            <w:pPr>
              <w:pStyle w:val="DECETableCell"/>
              <w:keepNext/>
            </w:pPr>
            <w:r w:rsidRPr="005B504E">
              <w:t>3</w:t>
            </w:r>
          </w:p>
        </w:tc>
        <w:tc>
          <w:tcPr>
            <w:tcW w:w="720" w:type="dxa"/>
            <w:tcBorders>
              <w:top w:val="single" w:sz="4" w:space="0" w:color="auto"/>
              <w:left w:val="single" w:sz="4" w:space="0" w:color="auto"/>
              <w:bottom w:val="single" w:sz="4" w:space="0" w:color="auto"/>
              <w:right w:val="single" w:sz="4" w:space="0" w:color="auto"/>
            </w:tcBorders>
          </w:tcPr>
          <w:p w14:paraId="786D59E2"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161E2F56"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F0AB00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80F3EA6"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BE3652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DAC9D4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21B70D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1C57240"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EBCE247" w14:textId="77777777" w:rsidR="00E04512" w:rsidRPr="005B504E" w:rsidRDefault="00E04512" w:rsidP="00E04512">
            <w:pPr>
              <w:pStyle w:val="DECETableCell"/>
              <w:keepNext/>
              <w:jc w:val="center"/>
            </w:pPr>
          </w:p>
        </w:tc>
      </w:tr>
      <w:tr w:rsidR="006E694A" w:rsidRPr="005B504E" w14:paraId="57BE8FE8"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096D4297" w14:textId="77777777" w:rsidR="00E04512" w:rsidRPr="005B504E" w:rsidRDefault="00E04512" w:rsidP="00E04512">
            <w:pPr>
              <w:pStyle w:val="DECETableCell"/>
              <w:keepNext/>
            </w:pPr>
            <w:r w:rsidRPr="005B504E">
              <w:t>4</w:t>
            </w:r>
          </w:p>
        </w:tc>
        <w:tc>
          <w:tcPr>
            <w:tcW w:w="720" w:type="dxa"/>
            <w:tcBorders>
              <w:top w:val="single" w:sz="4" w:space="0" w:color="auto"/>
              <w:left w:val="single" w:sz="4" w:space="0" w:color="auto"/>
              <w:bottom w:val="single" w:sz="4" w:space="0" w:color="auto"/>
              <w:right w:val="single" w:sz="4" w:space="0" w:color="auto"/>
            </w:tcBorders>
          </w:tcPr>
          <w:p w14:paraId="3FA04E42"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03E704AF"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0AB64B9"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5A43DB0E"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8379DB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8AAA2C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533FE7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6B6085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06A43FA" w14:textId="77777777" w:rsidR="00E04512" w:rsidRPr="005B504E" w:rsidRDefault="00E04512" w:rsidP="00E04512">
            <w:pPr>
              <w:pStyle w:val="DECETableCell"/>
              <w:keepNext/>
              <w:jc w:val="center"/>
            </w:pPr>
          </w:p>
        </w:tc>
      </w:tr>
      <w:tr w:rsidR="006E694A" w:rsidRPr="005B504E" w14:paraId="55251834"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44A39910" w14:textId="77777777" w:rsidR="00E04512" w:rsidRPr="005B504E" w:rsidRDefault="00E04512" w:rsidP="00E04512">
            <w:pPr>
              <w:pStyle w:val="DECETableCell"/>
              <w:keepNext/>
            </w:pPr>
            <w:r w:rsidRPr="005B504E">
              <w:t>5</w:t>
            </w:r>
          </w:p>
        </w:tc>
        <w:tc>
          <w:tcPr>
            <w:tcW w:w="720" w:type="dxa"/>
            <w:tcBorders>
              <w:top w:val="single" w:sz="4" w:space="0" w:color="auto"/>
              <w:left w:val="single" w:sz="4" w:space="0" w:color="auto"/>
              <w:bottom w:val="single" w:sz="4" w:space="0" w:color="auto"/>
              <w:right w:val="single" w:sz="4" w:space="0" w:color="auto"/>
            </w:tcBorders>
          </w:tcPr>
          <w:p w14:paraId="5333D639"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06AE39A1"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4E57EB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33A6F1E"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3C5C6CA"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5567F4A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0213FC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699577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3BE4335" w14:textId="77777777" w:rsidR="00E04512" w:rsidRPr="005B504E" w:rsidRDefault="00E04512" w:rsidP="00E04512">
            <w:pPr>
              <w:pStyle w:val="DECETableCell"/>
              <w:keepNext/>
              <w:jc w:val="center"/>
            </w:pPr>
          </w:p>
        </w:tc>
      </w:tr>
      <w:tr w:rsidR="006E694A" w:rsidRPr="005B504E" w14:paraId="0DF69056"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0B1E5577" w14:textId="77777777" w:rsidR="00E04512" w:rsidRPr="005B504E" w:rsidRDefault="00E04512" w:rsidP="00E04512">
            <w:pPr>
              <w:pStyle w:val="DECETableCell"/>
              <w:keepNext/>
            </w:pPr>
            <w:r w:rsidRPr="005B504E">
              <w:t>6</w:t>
            </w:r>
          </w:p>
        </w:tc>
        <w:tc>
          <w:tcPr>
            <w:tcW w:w="720" w:type="dxa"/>
            <w:tcBorders>
              <w:top w:val="single" w:sz="4" w:space="0" w:color="auto"/>
              <w:left w:val="single" w:sz="4" w:space="0" w:color="auto"/>
              <w:bottom w:val="single" w:sz="4" w:space="0" w:color="auto"/>
              <w:right w:val="single" w:sz="4" w:space="0" w:color="auto"/>
            </w:tcBorders>
          </w:tcPr>
          <w:p w14:paraId="25C17027"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08F84B4F"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86DBF96"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55BA59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7EBC83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B6C3786"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19AF835"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3130CBB7"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80409BE" w14:textId="77777777" w:rsidR="00E04512" w:rsidRPr="005B504E" w:rsidRDefault="00E04512" w:rsidP="00E04512">
            <w:pPr>
              <w:pStyle w:val="DECETableCell"/>
              <w:keepNext/>
              <w:jc w:val="center"/>
            </w:pPr>
          </w:p>
        </w:tc>
      </w:tr>
      <w:tr w:rsidR="006E694A" w:rsidRPr="005B504E" w14:paraId="67433D90"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470BE7FE" w14:textId="77777777" w:rsidR="00E04512" w:rsidRPr="005B504E" w:rsidRDefault="00E04512" w:rsidP="00E04512">
            <w:pPr>
              <w:pStyle w:val="DECETableCell"/>
              <w:keepNext/>
            </w:pPr>
            <w:r w:rsidRPr="005B504E">
              <w:t>7</w:t>
            </w:r>
          </w:p>
        </w:tc>
        <w:tc>
          <w:tcPr>
            <w:tcW w:w="720" w:type="dxa"/>
            <w:tcBorders>
              <w:top w:val="single" w:sz="4" w:space="0" w:color="auto"/>
              <w:left w:val="single" w:sz="4" w:space="0" w:color="auto"/>
              <w:bottom w:val="single" w:sz="4" w:space="0" w:color="auto"/>
              <w:right w:val="single" w:sz="4" w:space="0" w:color="auto"/>
            </w:tcBorders>
          </w:tcPr>
          <w:p w14:paraId="2ECFD052"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577937B"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0761D0A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E8E004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8ACFEA1"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FB13CB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D73AE66"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9F6381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5D21383" w14:textId="77777777" w:rsidR="00E04512" w:rsidRPr="005B504E" w:rsidRDefault="00E04512" w:rsidP="00E04512">
            <w:pPr>
              <w:pStyle w:val="DECETableCell"/>
              <w:keepNext/>
              <w:jc w:val="center"/>
            </w:pPr>
          </w:p>
        </w:tc>
      </w:tr>
      <w:tr w:rsidR="006E694A" w:rsidRPr="005B504E" w14:paraId="7C1FAF2D"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199DA744" w14:textId="77777777" w:rsidR="00E04512" w:rsidRPr="005B504E" w:rsidRDefault="00E04512" w:rsidP="00E04512">
            <w:pPr>
              <w:pStyle w:val="DECETableCell"/>
              <w:keepNext/>
            </w:pPr>
            <w:r w:rsidRPr="005B504E">
              <w:t>8</w:t>
            </w:r>
          </w:p>
        </w:tc>
        <w:tc>
          <w:tcPr>
            <w:tcW w:w="720" w:type="dxa"/>
            <w:tcBorders>
              <w:top w:val="single" w:sz="4" w:space="0" w:color="auto"/>
              <w:left w:val="single" w:sz="4" w:space="0" w:color="auto"/>
              <w:bottom w:val="single" w:sz="4" w:space="0" w:color="auto"/>
              <w:right w:val="single" w:sz="4" w:space="0" w:color="auto"/>
            </w:tcBorders>
          </w:tcPr>
          <w:p w14:paraId="50268909"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163F3F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29402F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34246F3"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0A898DE"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EFD462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5792746"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3E491D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2BC47EA" w14:textId="77777777" w:rsidR="00E04512" w:rsidRPr="005B504E" w:rsidRDefault="00E04512" w:rsidP="00E04512">
            <w:pPr>
              <w:pStyle w:val="DECETableCell"/>
              <w:keepNext/>
              <w:jc w:val="center"/>
            </w:pPr>
          </w:p>
        </w:tc>
      </w:tr>
      <w:tr w:rsidR="006E694A" w:rsidRPr="005B504E" w14:paraId="0BFCAE43"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66904303" w14:textId="77777777" w:rsidR="00E04512" w:rsidRPr="005B504E" w:rsidRDefault="00E04512" w:rsidP="00E04512">
            <w:pPr>
              <w:pStyle w:val="DECETableCell"/>
              <w:keepNext/>
            </w:pPr>
            <w:r w:rsidRPr="005B504E">
              <w:t>9</w:t>
            </w:r>
          </w:p>
        </w:tc>
        <w:tc>
          <w:tcPr>
            <w:tcW w:w="720" w:type="dxa"/>
            <w:tcBorders>
              <w:top w:val="single" w:sz="4" w:space="0" w:color="auto"/>
              <w:left w:val="single" w:sz="4" w:space="0" w:color="auto"/>
              <w:bottom w:val="single" w:sz="4" w:space="0" w:color="auto"/>
              <w:right w:val="single" w:sz="4" w:space="0" w:color="auto"/>
            </w:tcBorders>
          </w:tcPr>
          <w:p w14:paraId="4767B90F"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1334EA9"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85D9DE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A7FB88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0D603EE"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1D619DDA"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4F1663F"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BEC659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37031300" w14:textId="77777777" w:rsidR="00E04512" w:rsidRPr="005B504E" w:rsidRDefault="00E04512" w:rsidP="00E04512">
            <w:pPr>
              <w:pStyle w:val="DECETableCell"/>
              <w:keepNext/>
              <w:jc w:val="center"/>
            </w:pPr>
          </w:p>
        </w:tc>
      </w:tr>
      <w:tr w:rsidR="006E694A" w:rsidRPr="005B504E" w14:paraId="0410F082"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77B5E9D9" w14:textId="77777777" w:rsidR="00E04512" w:rsidRPr="005B504E" w:rsidRDefault="00E04512" w:rsidP="00E04512">
            <w:pPr>
              <w:pStyle w:val="DECETableCell"/>
              <w:keepNext/>
            </w:pPr>
            <w:r w:rsidRPr="005B504E">
              <w:t>10</w:t>
            </w:r>
          </w:p>
        </w:tc>
        <w:tc>
          <w:tcPr>
            <w:tcW w:w="720" w:type="dxa"/>
            <w:tcBorders>
              <w:top w:val="single" w:sz="4" w:space="0" w:color="auto"/>
              <w:left w:val="single" w:sz="4" w:space="0" w:color="auto"/>
              <w:bottom w:val="single" w:sz="4" w:space="0" w:color="auto"/>
              <w:right w:val="single" w:sz="4" w:space="0" w:color="auto"/>
            </w:tcBorders>
          </w:tcPr>
          <w:p w14:paraId="18D91BCD"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5C0C4596"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DD67B9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84FF92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F15B72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F1FAA7A"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CDC18C1"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2AEAFD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29D3542" w14:textId="77777777" w:rsidR="00E04512" w:rsidRPr="005B504E" w:rsidRDefault="00E04512" w:rsidP="00E04512">
            <w:pPr>
              <w:pStyle w:val="DECETableCell"/>
              <w:keepNext/>
              <w:jc w:val="center"/>
            </w:pPr>
          </w:p>
        </w:tc>
      </w:tr>
      <w:tr w:rsidR="006E694A" w:rsidRPr="005B504E" w14:paraId="3DFE5BE2"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18E7624D" w14:textId="77777777" w:rsidR="00E04512" w:rsidRPr="005B504E" w:rsidRDefault="00E04512" w:rsidP="00E04512">
            <w:pPr>
              <w:pStyle w:val="DECETableCell"/>
              <w:keepNext/>
            </w:pPr>
            <w:r w:rsidRPr="005B504E">
              <w:t>11</w:t>
            </w:r>
          </w:p>
        </w:tc>
        <w:tc>
          <w:tcPr>
            <w:tcW w:w="720" w:type="dxa"/>
            <w:tcBorders>
              <w:top w:val="single" w:sz="4" w:space="0" w:color="auto"/>
              <w:left w:val="single" w:sz="4" w:space="0" w:color="auto"/>
              <w:bottom w:val="single" w:sz="4" w:space="0" w:color="auto"/>
              <w:right w:val="single" w:sz="4" w:space="0" w:color="auto"/>
            </w:tcBorders>
          </w:tcPr>
          <w:p w14:paraId="7FB2EADA"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0DE8A6F5"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3159BEE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AFE4D3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8E5C70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211DF71"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12B5C1DA"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1DA8CD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859898B" w14:textId="77777777" w:rsidR="00E04512" w:rsidRPr="005B504E" w:rsidRDefault="00E04512" w:rsidP="00E04512">
            <w:pPr>
              <w:pStyle w:val="DECETableCell"/>
              <w:keepNext/>
              <w:jc w:val="center"/>
            </w:pPr>
          </w:p>
        </w:tc>
      </w:tr>
      <w:tr w:rsidR="006E694A" w:rsidRPr="005B504E" w14:paraId="5ECD24AD"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6217C464" w14:textId="77777777" w:rsidR="00E04512" w:rsidRPr="005B504E" w:rsidRDefault="00E04512" w:rsidP="00E04512">
            <w:pPr>
              <w:pStyle w:val="DECETableCell"/>
              <w:keepNext/>
            </w:pPr>
            <w:r w:rsidRPr="005B504E">
              <w:t>12</w:t>
            </w:r>
          </w:p>
        </w:tc>
        <w:tc>
          <w:tcPr>
            <w:tcW w:w="720" w:type="dxa"/>
            <w:tcBorders>
              <w:top w:val="single" w:sz="4" w:space="0" w:color="auto"/>
              <w:left w:val="single" w:sz="4" w:space="0" w:color="auto"/>
              <w:bottom w:val="single" w:sz="4" w:space="0" w:color="auto"/>
              <w:right w:val="single" w:sz="4" w:space="0" w:color="auto"/>
            </w:tcBorders>
          </w:tcPr>
          <w:p w14:paraId="44D6219F"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65D49CD0"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890BF6A"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40C15E8"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6EB13B4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03CC088"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55B2E6D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B4F94B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709D214" w14:textId="77777777" w:rsidR="00E04512" w:rsidRPr="005B504E" w:rsidRDefault="00E04512" w:rsidP="00E04512">
            <w:pPr>
              <w:pStyle w:val="DECETableCell"/>
              <w:keepNext/>
              <w:jc w:val="center"/>
            </w:pPr>
          </w:p>
        </w:tc>
      </w:tr>
      <w:tr w:rsidR="006E694A" w:rsidRPr="005B504E" w14:paraId="5A5B5B96"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7F04F1C3" w14:textId="77777777" w:rsidR="00E04512" w:rsidRPr="005B504E" w:rsidRDefault="00E04512" w:rsidP="00E04512">
            <w:pPr>
              <w:pStyle w:val="DECETableCell"/>
              <w:keepNext/>
            </w:pPr>
            <w:r w:rsidRPr="005B504E">
              <w:t>13</w:t>
            </w:r>
          </w:p>
        </w:tc>
        <w:tc>
          <w:tcPr>
            <w:tcW w:w="720" w:type="dxa"/>
            <w:tcBorders>
              <w:top w:val="single" w:sz="4" w:space="0" w:color="auto"/>
              <w:left w:val="single" w:sz="4" w:space="0" w:color="auto"/>
              <w:bottom w:val="single" w:sz="4" w:space="0" w:color="auto"/>
              <w:right w:val="single" w:sz="4" w:space="0" w:color="auto"/>
            </w:tcBorders>
          </w:tcPr>
          <w:p w14:paraId="7BBBBBC6"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6C1F978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3053F4F"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B5A79C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8FE134A"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636FBD6"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3668278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4C1E16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CF1FBF3" w14:textId="77777777" w:rsidR="00E04512" w:rsidRPr="005B504E" w:rsidRDefault="00E04512" w:rsidP="00E04512">
            <w:pPr>
              <w:pStyle w:val="DECETableCell"/>
              <w:keepNext/>
              <w:jc w:val="center"/>
            </w:pPr>
          </w:p>
        </w:tc>
      </w:tr>
      <w:tr w:rsidR="006E694A" w:rsidRPr="005B504E" w14:paraId="6A62E848"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7DD5802D" w14:textId="77777777" w:rsidR="00E04512" w:rsidRPr="005B504E" w:rsidRDefault="00E04512" w:rsidP="00E04512">
            <w:pPr>
              <w:pStyle w:val="DECETableCell"/>
              <w:keepNext/>
            </w:pPr>
            <w:r w:rsidRPr="005B504E">
              <w:t>14</w:t>
            </w:r>
          </w:p>
        </w:tc>
        <w:tc>
          <w:tcPr>
            <w:tcW w:w="720" w:type="dxa"/>
            <w:tcBorders>
              <w:top w:val="single" w:sz="4" w:space="0" w:color="auto"/>
              <w:left w:val="single" w:sz="4" w:space="0" w:color="auto"/>
              <w:bottom w:val="single" w:sz="4" w:space="0" w:color="auto"/>
              <w:right w:val="single" w:sz="4" w:space="0" w:color="auto"/>
            </w:tcBorders>
          </w:tcPr>
          <w:p w14:paraId="02A333C4"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A058B9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1C9123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29CC000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22ABE2E"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CCE9AD1"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D160EED"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247937C"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0EF1B96B" w14:textId="77777777" w:rsidR="00E04512" w:rsidRPr="005B504E" w:rsidRDefault="00E04512" w:rsidP="00E04512">
            <w:pPr>
              <w:pStyle w:val="DECETableCell"/>
              <w:keepNext/>
              <w:jc w:val="center"/>
            </w:pPr>
          </w:p>
        </w:tc>
      </w:tr>
      <w:tr w:rsidR="006E694A" w:rsidRPr="005B504E" w14:paraId="7E2A8404"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6F75FBA7" w14:textId="77777777" w:rsidR="00E04512" w:rsidRPr="005B504E" w:rsidRDefault="00E04512" w:rsidP="00E04512">
            <w:pPr>
              <w:pStyle w:val="DECETableCell"/>
              <w:keepNext/>
            </w:pPr>
            <w:r w:rsidRPr="005B504E">
              <w:t>15</w:t>
            </w:r>
          </w:p>
        </w:tc>
        <w:tc>
          <w:tcPr>
            <w:tcW w:w="720" w:type="dxa"/>
            <w:tcBorders>
              <w:top w:val="single" w:sz="4" w:space="0" w:color="auto"/>
              <w:left w:val="single" w:sz="4" w:space="0" w:color="auto"/>
              <w:bottom w:val="single" w:sz="4" w:space="0" w:color="auto"/>
              <w:right w:val="single" w:sz="4" w:space="0" w:color="auto"/>
            </w:tcBorders>
          </w:tcPr>
          <w:p w14:paraId="1C442C48"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7E638E4F"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C5769D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083D10B"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BF76377"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CAFCF9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FBB4AA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F2B424E"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199B842D" w14:textId="77777777" w:rsidR="00E04512" w:rsidRPr="005B504E" w:rsidRDefault="00E04512" w:rsidP="00E04512">
            <w:pPr>
              <w:pStyle w:val="DECETableCell"/>
              <w:keepNext/>
              <w:jc w:val="center"/>
            </w:pPr>
          </w:p>
        </w:tc>
      </w:tr>
      <w:tr w:rsidR="006E694A" w:rsidRPr="005B504E" w14:paraId="31A59652"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40178D35" w14:textId="77777777" w:rsidR="00E04512" w:rsidRPr="005B504E" w:rsidRDefault="00E04512" w:rsidP="00E04512">
            <w:pPr>
              <w:pStyle w:val="DECETableCell"/>
              <w:keepNext/>
            </w:pPr>
            <w:r w:rsidRPr="005B504E">
              <w:t>16</w:t>
            </w:r>
          </w:p>
        </w:tc>
        <w:tc>
          <w:tcPr>
            <w:tcW w:w="720" w:type="dxa"/>
            <w:tcBorders>
              <w:top w:val="single" w:sz="4" w:space="0" w:color="auto"/>
              <w:left w:val="single" w:sz="4" w:space="0" w:color="auto"/>
              <w:bottom w:val="single" w:sz="4" w:space="0" w:color="auto"/>
              <w:right w:val="single" w:sz="4" w:space="0" w:color="auto"/>
            </w:tcBorders>
          </w:tcPr>
          <w:p w14:paraId="6290F88D"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6E9C324E"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942C88D"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1214D0EC"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39F9F69"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5DB36964"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46DF10E5"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6980CC9"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422F74EE" w14:textId="77777777" w:rsidR="00E04512" w:rsidRPr="005B504E" w:rsidRDefault="00E04512" w:rsidP="00E04512">
            <w:pPr>
              <w:pStyle w:val="DECETableCell"/>
              <w:keepNext/>
              <w:jc w:val="center"/>
            </w:pPr>
          </w:p>
        </w:tc>
      </w:tr>
      <w:tr w:rsidR="006E694A" w:rsidRPr="005B504E" w14:paraId="35C10470"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388482AF" w14:textId="77777777" w:rsidR="00E04512" w:rsidRPr="005B504E" w:rsidRDefault="00E04512" w:rsidP="00E04512">
            <w:pPr>
              <w:pStyle w:val="DECETableCell"/>
              <w:keepNext/>
            </w:pPr>
            <w:r w:rsidRPr="005B504E">
              <w:t>17</w:t>
            </w:r>
          </w:p>
        </w:tc>
        <w:tc>
          <w:tcPr>
            <w:tcW w:w="720" w:type="dxa"/>
            <w:tcBorders>
              <w:top w:val="single" w:sz="4" w:space="0" w:color="auto"/>
              <w:left w:val="single" w:sz="4" w:space="0" w:color="auto"/>
              <w:bottom w:val="single" w:sz="4" w:space="0" w:color="auto"/>
              <w:right w:val="single" w:sz="4" w:space="0" w:color="auto"/>
            </w:tcBorders>
          </w:tcPr>
          <w:p w14:paraId="4E96449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5D17C70"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09FC80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CC896D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064EC292"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168B1693"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70EDB1B8" w14:textId="77777777" w:rsidR="00E04512" w:rsidRPr="005B504E" w:rsidRDefault="00E04512" w:rsidP="00E04512">
            <w:pPr>
              <w:pStyle w:val="DECETableCell"/>
              <w:keepNext/>
              <w:jc w:val="center"/>
            </w:pPr>
          </w:p>
        </w:tc>
        <w:tc>
          <w:tcPr>
            <w:tcW w:w="720" w:type="dxa"/>
            <w:tcBorders>
              <w:top w:val="single" w:sz="4" w:space="0" w:color="auto"/>
              <w:left w:val="single" w:sz="4" w:space="0" w:color="auto"/>
              <w:bottom w:val="single" w:sz="4" w:space="0" w:color="auto"/>
              <w:right w:val="single" w:sz="4" w:space="0" w:color="auto"/>
            </w:tcBorders>
          </w:tcPr>
          <w:p w14:paraId="69C7DDC2" w14:textId="77777777" w:rsidR="00E04512" w:rsidRPr="005B504E" w:rsidRDefault="00E04512" w:rsidP="00E04512">
            <w:pPr>
              <w:pStyle w:val="DECETableCell"/>
              <w:keepNext/>
              <w:jc w:val="center"/>
            </w:pPr>
            <w:r w:rsidRPr="005B504E">
              <w:rPr>
                <w:b/>
                <w:szCs w:val="24"/>
              </w:rPr>
              <w:sym w:font="Wingdings" w:char="F0FC"/>
            </w:r>
          </w:p>
        </w:tc>
        <w:tc>
          <w:tcPr>
            <w:tcW w:w="720" w:type="dxa"/>
            <w:tcBorders>
              <w:top w:val="single" w:sz="4" w:space="0" w:color="auto"/>
              <w:left w:val="single" w:sz="4" w:space="0" w:color="auto"/>
              <w:bottom w:val="single" w:sz="4" w:space="0" w:color="auto"/>
              <w:right w:val="single" w:sz="4" w:space="0" w:color="auto"/>
            </w:tcBorders>
          </w:tcPr>
          <w:p w14:paraId="33935217" w14:textId="77777777" w:rsidR="00E04512" w:rsidRPr="005B504E" w:rsidRDefault="00E04512" w:rsidP="00E04512">
            <w:pPr>
              <w:pStyle w:val="DECETableCell"/>
              <w:keepNext/>
              <w:jc w:val="center"/>
            </w:pPr>
          </w:p>
        </w:tc>
      </w:tr>
      <w:tr w:rsidR="006E694A" w:rsidRPr="005B504E" w14:paraId="45D6EA2A" w14:textId="77777777" w:rsidTr="006E694A">
        <w:trPr>
          <w:jc w:val="center"/>
        </w:trPr>
        <w:tc>
          <w:tcPr>
            <w:tcW w:w="1728" w:type="dxa"/>
            <w:tcBorders>
              <w:top w:val="single" w:sz="4" w:space="0" w:color="auto"/>
              <w:left w:val="single" w:sz="4" w:space="0" w:color="auto"/>
              <w:bottom w:val="single" w:sz="4" w:space="0" w:color="auto"/>
              <w:right w:val="single" w:sz="4" w:space="0" w:color="auto"/>
            </w:tcBorders>
          </w:tcPr>
          <w:p w14:paraId="48D40C7C" w14:textId="77777777" w:rsidR="00E04512" w:rsidRPr="005B504E" w:rsidRDefault="00E04512" w:rsidP="00E04512">
            <w:pPr>
              <w:pStyle w:val="DECETableCell"/>
            </w:pPr>
            <w:r w:rsidRPr="005B504E">
              <w:t>18</w:t>
            </w:r>
          </w:p>
        </w:tc>
        <w:tc>
          <w:tcPr>
            <w:tcW w:w="720" w:type="dxa"/>
            <w:tcBorders>
              <w:top w:val="single" w:sz="4" w:space="0" w:color="auto"/>
              <w:left w:val="single" w:sz="4" w:space="0" w:color="auto"/>
              <w:bottom w:val="single" w:sz="4" w:space="0" w:color="auto"/>
              <w:right w:val="single" w:sz="4" w:space="0" w:color="auto"/>
            </w:tcBorders>
          </w:tcPr>
          <w:p w14:paraId="09EFDC0C"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51D97A85"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1F3E2912"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2EBA4878"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3B7AEE86"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761D56BB"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5E952BC8"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1BBD8E92" w14:textId="77777777" w:rsidR="00E04512" w:rsidRPr="005B504E" w:rsidRDefault="00E04512" w:rsidP="00E04512">
            <w:pPr>
              <w:pStyle w:val="DECETableCell"/>
              <w:jc w:val="center"/>
            </w:pPr>
          </w:p>
        </w:tc>
        <w:tc>
          <w:tcPr>
            <w:tcW w:w="720" w:type="dxa"/>
            <w:tcBorders>
              <w:top w:val="single" w:sz="4" w:space="0" w:color="auto"/>
              <w:left w:val="single" w:sz="4" w:space="0" w:color="auto"/>
              <w:bottom w:val="single" w:sz="4" w:space="0" w:color="auto"/>
              <w:right w:val="single" w:sz="4" w:space="0" w:color="auto"/>
            </w:tcBorders>
          </w:tcPr>
          <w:p w14:paraId="521334A1" w14:textId="77777777" w:rsidR="00E04512" w:rsidRPr="005B504E" w:rsidRDefault="00E04512" w:rsidP="00E04512">
            <w:pPr>
              <w:pStyle w:val="DECETableCell"/>
              <w:jc w:val="center"/>
            </w:pPr>
            <w:r w:rsidRPr="005B504E">
              <w:rPr>
                <w:b/>
                <w:szCs w:val="24"/>
              </w:rPr>
              <w:sym w:font="Wingdings" w:char="F0FC"/>
            </w:r>
          </w:p>
        </w:tc>
      </w:tr>
    </w:tbl>
    <w:p w14:paraId="60E239C1" w14:textId="26DC81BF" w:rsidR="00E04512" w:rsidRPr="005B504E" w:rsidRDefault="00E04512" w:rsidP="00E04512">
      <w:pPr>
        <w:pStyle w:val="Caption"/>
        <w:keepNext/>
        <w:rPr>
          <w:color w:val="auto"/>
        </w:rPr>
      </w:pPr>
      <w:bookmarkStart w:id="3997" w:name="_Ref136759934"/>
      <w:bookmarkStart w:id="3998" w:name="_Toc154693764"/>
      <w:bookmarkStart w:id="3999" w:name="_Toc308175027"/>
      <w:bookmarkStart w:id="4000" w:name="_Toc263281069"/>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5</w:t>
      </w:r>
      <w:r w:rsidR="00860A88">
        <w:rPr>
          <w:color w:val="auto"/>
        </w:rPr>
        <w:fldChar w:fldCharType="end"/>
      </w:r>
      <w:bookmarkEnd w:id="3997"/>
      <w:r w:rsidRPr="005B504E">
        <w:rPr>
          <w:color w:val="auto"/>
        </w:rPr>
        <w:t xml:space="preserve"> – CoreLayout</w:t>
      </w:r>
      <w:bookmarkEnd w:id="3998"/>
      <w:bookmarkEnd w:id="3999"/>
      <w:bookmarkEnd w:id="40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96"/>
        <w:gridCol w:w="1584"/>
      </w:tblGrid>
      <w:tr w:rsidR="006E694A" w:rsidRPr="005B504E" w14:paraId="03F88995" w14:textId="77777777">
        <w:trPr>
          <w:cantSplit/>
          <w:trHeight w:val="144"/>
          <w:tblHeader/>
          <w:jc w:val="center"/>
        </w:trPr>
        <w:tc>
          <w:tcPr>
            <w:tcW w:w="1296" w:type="dxa"/>
            <w:shd w:val="clear" w:color="auto" w:fill="595959"/>
            <w:vAlign w:val="center"/>
          </w:tcPr>
          <w:p w14:paraId="61CE7B8D" w14:textId="77777777" w:rsidR="00E04512" w:rsidRPr="005B504E" w:rsidRDefault="00E04512" w:rsidP="00E04512">
            <w:pPr>
              <w:pStyle w:val="DECETableHeading"/>
              <w:rPr>
                <w:color w:val="auto"/>
                <w:szCs w:val="24"/>
              </w:rPr>
            </w:pPr>
            <w:r w:rsidRPr="005B504E">
              <w:rPr>
                <w:color w:val="auto"/>
                <w:szCs w:val="24"/>
              </w:rPr>
              <w:t>CoreLayout</w:t>
            </w:r>
          </w:p>
        </w:tc>
        <w:tc>
          <w:tcPr>
            <w:tcW w:w="1584" w:type="dxa"/>
            <w:shd w:val="clear" w:color="auto" w:fill="595959"/>
            <w:vAlign w:val="center"/>
          </w:tcPr>
          <w:p w14:paraId="4966B347" w14:textId="77777777" w:rsidR="00E04512" w:rsidRPr="005B504E" w:rsidRDefault="00E04512" w:rsidP="00E04512">
            <w:pPr>
              <w:pStyle w:val="DECETableHeading"/>
              <w:rPr>
                <w:color w:val="auto"/>
                <w:szCs w:val="24"/>
              </w:rPr>
            </w:pPr>
            <w:r w:rsidRPr="005B504E">
              <w:rPr>
                <w:color w:val="auto"/>
                <w:szCs w:val="24"/>
              </w:rPr>
              <w:t>Description</w:t>
            </w:r>
          </w:p>
        </w:tc>
      </w:tr>
      <w:tr w:rsidR="006E694A" w:rsidRPr="005B504E" w14:paraId="54D91039" w14:textId="77777777">
        <w:trPr>
          <w:cantSplit/>
          <w:trHeight w:val="144"/>
          <w:jc w:val="center"/>
        </w:trPr>
        <w:tc>
          <w:tcPr>
            <w:tcW w:w="1296" w:type="dxa"/>
            <w:vAlign w:val="center"/>
          </w:tcPr>
          <w:p w14:paraId="70C2C3FC" w14:textId="77777777" w:rsidR="00E04512" w:rsidRPr="005B504E" w:rsidRDefault="00E04512" w:rsidP="00E04512">
            <w:pPr>
              <w:pStyle w:val="DECETableCell"/>
            </w:pPr>
            <w:r w:rsidRPr="005B504E">
              <w:t>0</w:t>
            </w:r>
          </w:p>
        </w:tc>
        <w:tc>
          <w:tcPr>
            <w:tcW w:w="1584" w:type="dxa"/>
            <w:vAlign w:val="center"/>
          </w:tcPr>
          <w:p w14:paraId="7AE596DA" w14:textId="77777777" w:rsidR="00E04512" w:rsidRPr="005B504E" w:rsidRDefault="00E04512" w:rsidP="00E04512">
            <w:pPr>
              <w:pStyle w:val="DECETableCell"/>
            </w:pPr>
            <w:r w:rsidRPr="005B504E">
              <w:t>Mono (1/0)</w:t>
            </w:r>
          </w:p>
        </w:tc>
      </w:tr>
      <w:tr w:rsidR="006E694A" w:rsidRPr="005B504E" w14:paraId="27F1E05B" w14:textId="77777777">
        <w:trPr>
          <w:cantSplit/>
          <w:trHeight w:val="144"/>
          <w:jc w:val="center"/>
        </w:trPr>
        <w:tc>
          <w:tcPr>
            <w:tcW w:w="1296" w:type="dxa"/>
            <w:vAlign w:val="center"/>
          </w:tcPr>
          <w:p w14:paraId="26502B42" w14:textId="77777777" w:rsidR="00E04512" w:rsidRPr="005B504E" w:rsidRDefault="00E04512" w:rsidP="00E04512">
            <w:pPr>
              <w:pStyle w:val="DECETableCell"/>
            </w:pPr>
            <w:r w:rsidRPr="005B504E">
              <w:t>2</w:t>
            </w:r>
          </w:p>
        </w:tc>
        <w:tc>
          <w:tcPr>
            <w:tcW w:w="1584" w:type="dxa"/>
            <w:vAlign w:val="center"/>
          </w:tcPr>
          <w:p w14:paraId="6C984091" w14:textId="77777777" w:rsidR="00E04512" w:rsidRPr="005B504E" w:rsidRDefault="00E04512" w:rsidP="00E04512">
            <w:pPr>
              <w:pStyle w:val="DECETableCell"/>
            </w:pPr>
            <w:r w:rsidRPr="005B504E">
              <w:t>Stereo (2/0)</w:t>
            </w:r>
          </w:p>
        </w:tc>
      </w:tr>
      <w:tr w:rsidR="006E694A" w:rsidRPr="005B504E" w14:paraId="5C196C1B" w14:textId="77777777">
        <w:trPr>
          <w:cantSplit/>
          <w:trHeight w:val="144"/>
          <w:jc w:val="center"/>
        </w:trPr>
        <w:tc>
          <w:tcPr>
            <w:tcW w:w="1296" w:type="dxa"/>
            <w:vAlign w:val="center"/>
          </w:tcPr>
          <w:p w14:paraId="0538C945" w14:textId="77777777" w:rsidR="00E04512" w:rsidRPr="005B504E" w:rsidRDefault="00E04512" w:rsidP="00E04512">
            <w:pPr>
              <w:pStyle w:val="DECETableCell"/>
            </w:pPr>
            <w:r w:rsidRPr="005B504E">
              <w:t>4</w:t>
            </w:r>
          </w:p>
        </w:tc>
        <w:tc>
          <w:tcPr>
            <w:tcW w:w="1584" w:type="dxa"/>
            <w:vAlign w:val="center"/>
          </w:tcPr>
          <w:p w14:paraId="6E8E171B" w14:textId="77777777" w:rsidR="00E04512" w:rsidRPr="005B504E" w:rsidRDefault="00E04512" w:rsidP="00E04512">
            <w:pPr>
              <w:pStyle w:val="DECETableCell"/>
            </w:pPr>
            <w:r w:rsidRPr="005B504E">
              <w:t>LT, RT (2/0)</w:t>
            </w:r>
          </w:p>
        </w:tc>
      </w:tr>
      <w:tr w:rsidR="006E694A" w:rsidRPr="005B504E" w14:paraId="552B4E56" w14:textId="77777777">
        <w:trPr>
          <w:cantSplit/>
          <w:trHeight w:val="144"/>
          <w:jc w:val="center"/>
        </w:trPr>
        <w:tc>
          <w:tcPr>
            <w:tcW w:w="1296" w:type="dxa"/>
            <w:vAlign w:val="center"/>
          </w:tcPr>
          <w:p w14:paraId="5655270B" w14:textId="77777777" w:rsidR="00E04512" w:rsidRPr="005B504E" w:rsidRDefault="00E04512" w:rsidP="00E04512">
            <w:pPr>
              <w:pStyle w:val="DECETableCell"/>
            </w:pPr>
            <w:r w:rsidRPr="005B504E">
              <w:t>5</w:t>
            </w:r>
          </w:p>
        </w:tc>
        <w:tc>
          <w:tcPr>
            <w:tcW w:w="1584" w:type="dxa"/>
            <w:vAlign w:val="center"/>
          </w:tcPr>
          <w:p w14:paraId="1BC7A5AB" w14:textId="77777777" w:rsidR="00E04512" w:rsidRPr="005B504E" w:rsidRDefault="00E04512" w:rsidP="00E04512">
            <w:pPr>
              <w:pStyle w:val="DECETableCell"/>
            </w:pPr>
            <w:r w:rsidRPr="005B504E">
              <w:t>L, C, R (3/0)</w:t>
            </w:r>
          </w:p>
        </w:tc>
      </w:tr>
      <w:tr w:rsidR="006E694A" w:rsidRPr="005B504E" w14:paraId="3078D506" w14:textId="77777777">
        <w:trPr>
          <w:cantSplit/>
          <w:trHeight w:val="144"/>
          <w:jc w:val="center"/>
        </w:trPr>
        <w:tc>
          <w:tcPr>
            <w:tcW w:w="1296" w:type="dxa"/>
            <w:vAlign w:val="center"/>
          </w:tcPr>
          <w:p w14:paraId="79692270" w14:textId="77777777" w:rsidR="00E04512" w:rsidRPr="005B504E" w:rsidRDefault="00E04512" w:rsidP="00E04512">
            <w:pPr>
              <w:pStyle w:val="DECETableCell"/>
            </w:pPr>
            <w:r w:rsidRPr="005B504E">
              <w:t>7</w:t>
            </w:r>
          </w:p>
        </w:tc>
        <w:tc>
          <w:tcPr>
            <w:tcW w:w="1584" w:type="dxa"/>
            <w:vAlign w:val="center"/>
          </w:tcPr>
          <w:p w14:paraId="515B23CA" w14:textId="77777777" w:rsidR="00E04512" w:rsidRPr="005B504E" w:rsidRDefault="00E04512" w:rsidP="00E04512">
            <w:pPr>
              <w:pStyle w:val="DECETableCell"/>
            </w:pPr>
            <w:r w:rsidRPr="005B504E">
              <w:t>L, C, R, S (3/1)</w:t>
            </w:r>
          </w:p>
        </w:tc>
      </w:tr>
      <w:tr w:rsidR="006E694A" w:rsidRPr="005B504E" w14:paraId="381BEF78" w14:textId="77777777">
        <w:trPr>
          <w:cantSplit/>
          <w:trHeight w:val="144"/>
          <w:jc w:val="center"/>
        </w:trPr>
        <w:tc>
          <w:tcPr>
            <w:tcW w:w="1296" w:type="dxa"/>
            <w:vAlign w:val="center"/>
          </w:tcPr>
          <w:p w14:paraId="26911C73" w14:textId="77777777" w:rsidR="00E04512" w:rsidRPr="005B504E" w:rsidRDefault="00E04512" w:rsidP="00E04512">
            <w:pPr>
              <w:pStyle w:val="DECETableCell"/>
            </w:pPr>
            <w:r w:rsidRPr="005B504E">
              <w:t>6</w:t>
            </w:r>
          </w:p>
        </w:tc>
        <w:tc>
          <w:tcPr>
            <w:tcW w:w="1584" w:type="dxa"/>
            <w:vAlign w:val="center"/>
          </w:tcPr>
          <w:p w14:paraId="27FD3661" w14:textId="77777777" w:rsidR="00E04512" w:rsidRPr="005B504E" w:rsidRDefault="00E04512" w:rsidP="00E04512">
            <w:pPr>
              <w:pStyle w:val="DECETableCell"/>
            </w:pPr>
            <w:r w:rsidRPr="005B504E">
              <w:t>L, R, S (2/1)</w:t>
            </w:r>
          </w:p>
        </w:tc>
      </w:tr>
      <w:tr w:rsidR="006E694A" w:rsidRPr="005B504E" w14:paraId="1BFF4158" w14:textId="77777777">
        <w:trPr>
          <w:cantSplit/>
          <w:trHeight w:val="144"/>
          <w:jc w:val="center"/>
        </w:trPr>
        <w:tc>
          <w:tcPr>
            <w:tcW w:w="1296" w:type="dxa"/>
            <w:vAlign w:val="center"/>
          </w:tcPr>
          <w:p w14:paraId="22BEAC55" w14:textId="77777777" w:rsidR="00E04512" w:rsidRPr="005B504E" w:rsidRDefault="00E04512" w:rsidP="00E04512">
            <w:pPr>
              <w:pStyle w:val="DECETableCell"/>
            </w:pPr>
            <w:r w:rsidRPr="005B504E">
              <w:t>8</w:t>
            </w:r>
          </w:p>
        </w:tc>
        <w:tc>
          <w:tcPr>
            <w:tcW w:w="1584" w:type="dxa"/>
            <w:vAlign w:val="center"/>
          </w:tcPr>
          <w:p w14:paraId="07E5F546" w14:textId="77777777" w:rsidR="00E04512" w:rsidRPr="005B504E" w:rsidRDefault="00E04512" w:rsidP="00E04512">
            <w:pPr>
              <w:pStyle w:val="DECETableCell"/>
            </w:pPr>
            <w:r w:rsidRPr="005B504E">
              <w:t>L, R. LS, RS (2/2)</w:t>
            </w:r>
          </w:p>
        </w:tc>
      </w:tr>
      <w:tr w:rsidR="006E694A" w:rsidRPr="005B504E" w14:paraId="6AC6FEE6" w14:textId="77777777">
        <w:trPr>
          <w:cantSplit/>
          <w:trHeight w:val="144"/>
          <w:jc w:val="center"/>
        </w:trPr>
        <w:tc>
          <w:tcPr>
            <w:tcW w:w="1296" w:type="dxa"/>
            <w:vAlign w:val="center"/>
          </w:tcPr>
          <w:p w14:paraId="2A7A8850" w14:textId="77777777" w:rsidR="00E04512" w:rsidRPr="005B504E" w:rsidRDefault="00E04512" w:rsidP="00E04512">
            <w:pPr>
              <w:pStyle w:val="DECETableCell"/>
            </w:pPr>
            <w:r w:rsidRPr="005B504E">
              <w:t>9</w:t>
            </w:r>
          </w:p>
        </w:tc>
        <w:tc>
          <w:tcPr>
            <w:tcW w:w="1584" w:type="dxa"/>
            <w:vAlign w:val="center"/>
          </w:tcPr>
          <w:p w14:paraId="39CC3982" w14:textId="77777777" w:rsidR="00E04512" w:rsidRPr="005B504E" w:rsidRDefault="00E04512" w:rsidP="00E04512">
            <w:pPr>
              <w:pStyle w:val="DECETableCell"/>
            </w:pPr>
            <w:r w:rsidRPr="005B504E">
              <w:t>L, C, R, LS, RS (3/2)</w:t>
            </w:r>
          </w:p>
        </w:tc>
      </w:tr>
    </w:tbl>
    <w:p w14:paraId="6F2DB31D" w14:textId="21170B80" w:rsidR="00E04512" w:rsidRPr="005B504E" w:rsidRDefault="00E04512" w:rsidP="00E04512">
      <w:pPr>
        <w:pStyle w:val="Caption"/>
        <w:keepNext/>
        <w:rPr>
          <w:color w:val="auto"/>
        </w:rPr>
      </w:pPr>
      <w:bookmarkStart w:id="4001" w:name="_Ref136760003"/>
      <w:bookmarkStart w:id="4002" w:name="_Toc154693765"/>
      <w:bookmarkStart w:id="4003" w:name="_Toc308175028"/>
      <w:bookmarkStart w:id="4004" w:name="_Toc263281070"/>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6</w:t>
      </w:r>
      <w:r w:rsidR="00860A88">
        <w:rPr>
          <w:color w:val="auto"/>
        </w:rPr>
        <w:fldChar w:fldCharType="end"/>
      </w:r>
      <w:bookmarkEnd w:id="4001"/>
      <w:r w:rsidRPr="005B504E">
        <w:rPr>
          <w:color w:val="auto"/>
        </w:rPr>
        <w:t xml:space="preserve"> – RepresentationType</w:t>
      </w:r>
      <w:bookmarkEnd w:id="4002"/>
      <w:bookmarkEnd w:id="4003"/>
      <w:bookmarkEnd w:id="40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2"/>
        <w:gridCol w:w="6048"/>
      </w:tblGrid>
      <w:tr w:rsidR="006E694A" w:rsidRPr="005B504E" w14:paraId="572C4D5B" w14:textId="77777777">
        <w:trPr>
          <w:cantSplit/>
          <w:trHeight w:val="144"/>
          <w:tblHeader/>
          <w:jc w:val="center"/>
        </w:trPr>
        <w:tc>
          <w:tcPr>
            <w:tcW w:w="1872" w:type="dxa"/>
            <w:shd w:val="clear" w:color="auto" w:fill="595959"/>
            <w:vAlign w:val="center"/>
          </w:tcPr>
          <w:p w14:paraId="473D5F96" w14:textId="77777777" w:rsidR="00E04512" w:rsidRPr="005B504E" w:rsidRDefault="00E04512" w:rsidP="00E04512">
            <w:pPr>
              <w:pStyle w:val="DECETableHeading"/>
              <w:rPr>
                <w:color w:val="auto"/>
                <w:szCs w:val="24"/>
              </w:rPr>
            </w:pPr>
            <w:r w:rsidRPr="005B504E">
              <w:rPr>
                <w:color w:val="auto"/>
                <w:szCs w:val="24"/>
              </w:rPr>
              <w:t>RepresentationType</w:t>
            </w:r>
          </w:p>
        </w:tc>
        <w:tc>
          <w:tcPr>
            <w:tcW w:w="6048" w:type="dxa"/>
            <w:shd w:val="clear" w:color="auto" w:fill="595959"/>
            <w:vAlign w:val="center"/>
          </w:tcPr>
          <w:p w14:paraId="1888E7AB" w14:textId="77777777" w:rsidR="00E04512" w:rsidRPr="005B504E" w:rsidRDefault="00E04512" w:rsidP="00E04512">
            <w:pPr>
              <w:pStyle w:val="DECETableHeading"/>
              <w:rPr>
                <w:color w:val="auto"/>
                <w:szCs w:val="24"/>
              </w:rPr>
            </w:pPr>
            <w:r w:rsidRPr="005B504E">
              <w:rPr>
                <w:color w:val="auto"/>
                <w:szCs w:val="24"/>
              </w:rPr>
              <w:t>Description</w:t>
            </w:r>
          </w:p>
        </w:tc>
      </w:tr>
      <w:tr w:rsidR="006E694A" w:rsidRPr="005B504E" w14:paraId="68C6B488" w14:textId="77777777">
        <w:trPr>
          <w:cantSplit/>
          <w:trHeight w:val="144"/>
          <w:jc w:val="center"/>
        </w:trPr>
        <w:tc>
          <w:tcPr>
            <w:tcW w:w="1872" w:type="dxa"/>
            <w:vAlign w:val="center"/>
          </w:tcPr>
          <w:p w14:paraId="59A08BC7" w14:textId="77777777" w:rsidR="00E04512" w:rsidRPr="005B504E" w:rsidRDefault="00E04512" w:rsidP="00E04512">
            <w:pPr>
              <w:pStyle w:val="DECETableCell"/>
            </w:pPr>
            <w:r w:rsidRPr="005B504E">
              <w:t>000b</w:t>
            </w:r>
          </w:p>
        </w:tc>
        <w:tc>
          <w:tcPr>
            <w:tcW w:w="6048" w:type="dxa"/>
            <w:vAlign w:val="center"/>
          </w:tcPr>
          <w:p w14:paraId="7F1F2476" w14:textId="77777777" w:rsidR="00E04512" w:rsidRPr="005B504E" w:rsidRDefault="00E04512" w:rsidP="00E04512">
            <w:pPr>
              <w:pStyle w:val="DECETableCell"/>
            </w:pPr>
            <w:r w:rsidRPr="005B504E">
              <w:t>Audio asset designated for mixing with another audio asset</w:t>
            </w:r>
          </w:p>
        </w:tc>
      </w:tr>
      <w:tr w:rsidR="006E694A" w:rsidRPr="005B504E" w14:paraId="38BCBD82" w14:textId="77777777">
        <w:trPr>
          <w:cantSplit/>
          <w:trHeight w:val="144"/>
          <w:jc w:val="center"/>
        </w:trPr>
        <w:tc>
          <w:tcPr>
            <w:tcW w:w="1872" w:type="dxa"/>
            <w:vAlign w:val="center"/>
          </w:tcPr>
          <w:p w14:paraId="2A08B460" w14:textId="77777777" w:rsidR="00E04512" w:rsidRPr="005B504E" w:rsidRDefault="00E04512" w:rsidP="00E04512">
            <w:pPr>
              <w:pStyle w:val="DECETableCell"/>
            </w:pPr>
            <w:r w:rsidRPr="005B504E">
              <w:t>001b</w:t>
            </w:r>
          </w:p>
        </w:tc>
        <w:tc>
          <w:tcPr>
            <w:tcW w:w="6048" w:type="dxa"/>
            <w:vAlign w:val="center"/>
          </w:tcPr>
          <w:p w14:paraId="2AFCA117" w14:textId="77777777" w:rsidR="00E04512" w:rsidRPr="005B504E" w:rsidRDefault="00E04512" w:rsidP="00E04512">
            <w:pPr>
              <w:pStyle w:val="DECETableCell"/>
            </w:pPr>
            <w:r w:rsidRPr="005B504E">
              <w:t>Reserved</w:t>
            </w:r>
          </w:p>
        </w:tc>
      </w:tr>
      <w:tr w:rsidR="006E694A" w:rsidRPr="005B504E" w14:paraId="18C159F3" w14:textId="77777777">
        <w:trPr>
          <w:cantSplit/>
          <w:trHeight w:val="144"/>
          <w:jc w:val="center"/>
        </w:trPr>
        <w:tc>
          <w:tcPr>
            <w:tcW w:w="1872" w:type="dxa"/>
            <w:vAlign w:val="center"/>
          </w:tcPr>
          <w:p w14:paraId="3BBEE903" w14:textId="77777777" w:rsidR="00E04512" w:rsidRPr="005B504E" w:rsidRDefault="00E04512" w:rsidP="00E04512">
            <w:pPr>
              <w:pStyle w:val="DECETableCell"/>
            </w:pPr>
            <w:r w:rsidRPr="005B504E">
              <w:t>010b</w:t>
            </w:r>
          </w:p>
        </w:tc>
        <w:tc>
          <w:tcPr>
            <w:tcW w:w="6048" w:type="dxa"/>
            <w:vAlign w:val="center"/>
          </w:tcPr>
          <w:p w14:paraId="25FDE831" w14:textId="77777777" w:rsidR="00E04512" w:rsidRPr="005B504E" w:rsidRDefault="00E04512" w:rsidP="00E04512">
            <w:pPr>
              <w:pStyle w:val="DECETableCell"/>
            </w:pPr>
            <w:r w:rsidRPr="005B504E">
              <w:t>Lt/Rt Encoded for matrix surround decoding; it implies that total number of encoded channels is 2</w:t>
            </w:r>
          </w:p>
        </w:tc>
      </w:tr>
      <w:tr w:rsidR="006E694A" w:rsidRPr="005B504E" w14:paraId="78103608" w14:textId="77777777">
        <w:trPr>
          <w:cantSplit/>
          <w:trHeight w:val="144"/>
          <w:jc w:val="center"/>
        </w:trPr>
        <w:tc>
          <w:tcPr>
            <w:tcW w:w="1872" w:type="dxa"/>
            <w:vAlign w:val="center"/>
          </w:tcPr>
          <w:p w14:paraId="4CA470F4" w14:textId="77777777" w:rsidR="00E04512" w:rsidRPr="005B504E" w:rsidRDefault="00E04512" w:rsidP="00E04512">
            <w:pPr>
              <w:pStyle w:val="DECETableCell"/>
            </w:pPr>
            <w:r w:rsidRPr="005B504E">
              <w:t>011b</w:t>
            </w:r>
          </w:p>
        </w:tc>
        <w:tc>
          <w:tcPr>
            <w:tcW w:w="6048" w:type="dxa"/>
            <w:vAlign w:val="center"/>
          </w:tcPr>
          <w:p w14:paraId="5B8E2AE3" w14:textId="77777777" w:rsidR="00E04512" w:rsidRPr="005B504E" w:rsidRDefault="00E04512" w:rsidP="00E04512">
            <w:pPr>
              <w:pStyle w:val="DECETableCell"/>
            </w:pPr>
            <w:r w:rsidRPr="005B504E">
              <w:t>Audio processed for headphone playback; it  implies that total number of encoded channels is 2</w:t>
            </w:r>
          </w:p>
        </w:tc>
      </w:tr>
      <w:tr w:rsidR="006E694A" w:rsidRPr="005B504E" w14:paraId="4C77A7ED" w14:textId="77777777">
        <w:trPr>
          <w:cantSplit/>
          <w:trHeight w:val="144"/>
          <w:jc w:val="center"/>
        </w:trPr>
        <w:tc>
          <w:tcPr>
            <w:tcW w:w="1872" w:type="dxa"/>
            <w:vAlign w:val="center"/>
          </w:tcPr>
          <w:p w14:paraId="20F5BC81" w14:textId="77777777" w:rsidR="00E04512" w:rsidRPr="005B504E" w:rsidRDefault="00E04512" w:rsidP="00E04512">
            <w:pPr>
              <w:pStyle w:val="DECETableCell"/>
            </w:pPr>
            <w:r w:rsidRPr="005B504E">
              <w:t>100b</w:t>
            </w:r>
          </w:p>
        </w:tc>
        <w:tc>
          <w:tcPr>
            <w:tcW w:w="6048" w:type="dxa"/>
            <w:vAlign w:val="center"/>
          </w:tcPr>
          <w:p w14:paraId="0E4D7469" w14:textId="77777777" w:rsidR="00E04512" w:rsidRPr="005B504E" w:rsidRDefault="00E04512" w:rsidP="00E04512">
            <w:pPr>
              <w:pStyle w:val="DECETableCell"/>
            </w:pPr>
            <w:r w:rsidRPr="005B504E">
              <w:t>Not Applicable</w:t>
            </w:r>
          </w:p>
        </w:tc>
      </w:tr>
      <w:tr w:rsidR="006E694A" w:rsidRPr="005B504E" w14:paraId="5DAD3CA7" w14:textId="77777777">
        <w:trPr>
          <w:cantSplit/>
          <w:trHeight w:val="144"/>
          <w:jc w:val="center"/>
        </w:trPr>
        <w:tc>
          <w:tcPr>
            <w:tcW w:w="1872" w:type="dxa"/>
            <w:vAlign w:val="center"/>
          </w:tcPr>
          <w:p w14:paraId="25720963" w14:textId="77777777" w:rsidR="00E04512" w:rsidRPr="005B504E" w:rsidRDefault="00E04512" w:rsidP="00E04512">
            <w:pPr>
              <w:pStyle w:val="DECETableCell"/>
            </w:pPr>
            <w:r w:rsidRPr="005B504E">
              <w:t>101b– 111b</w:t>
            </w:r>
          </w:p>
        </w:tc>
        <w:tc>
          <w:tcPr>
            <w:tcW w:w="6048" w:type="dxa"/>
            <w:vAlign w:val="center"/>
          </w:tcPr>
          <w:p w14:paraId="22DEF016" w14:textId="77777777" w:rsidR="00E04512" w:rsidRPr="005B504E" w:rsidRDefault="00E04512" w:rsidP="00E04512">
            <w:pPr>
              <w:pStyle w:val="DECETableCell"/>
            </w:pPr>
            <w:r w:rsidRPr="005B504E">
              <w:t>Reserved</w:t>
            </w:r>
          </w:p>
        </w:tc>
      </w:tr>
    </w:tbl>
    <w:p w14:paraId="59FCC981" w14:textId="564ADB96" w:rsidR="00E04512" w:rsidRPr="005B504E" w:rsidRDefault="00E04512" w:rsidP="00E04512">
      <w:pPr>
        <w:pStyle w:val="Caption"/>
        <w:keepNext/>
        <w:rPr>
          <w:color w:val="auto"/>
        </w:rPr>
      </w:pPr>
      <w:bookmarkStart w:id="4005" w:name="_Ref136759985"/>
      <w:bookmarkStart w:id="4006" w:name="_Toc154693766"/>
      <w:bookmarkStart w:id="4007" w:name="_Toc308175029"/>
      <w:bookmarkStart w:id="4008" w:name="_Toc263281071"/>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5</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7</w:t>
      </w:r>
      <w:r w:rsidR="00860A88">
        <w:rPr>
          <w:color w:val="auto"/>
        </w:rPr>
        <w:fldChar w:fldCharType="end"/>
      </w:r>
      <w:bookmarkEnd w:id="4005"/>
      <w:r w:rsidRPr="005B504E">
        <w:rPr>
          <w:color w:val="auto"/>
        </w:rPr>
        <w:t xml:space="preserve"> – ChannelLayout</w:t>
      </w:r>
      <w:bookmarkEnd w:id="4006"/>
      <w:bookmarkEnd w:id="4007"/>
      <w:bookmarkEnd w:id="4008"/>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 w:type="dxa"/>
          <w:left w:w="58" w:type="dxa"/>
          <w:bottom w:w="14" w:type="dxa"/>
          <w:right w:w="58" w:type="dxa"/>
        </w:tblCellMar>
        <w:tblLook w:val="01E0" w:firstRow="1" w:lastRow="1" w:firstColumn="1" w:lastColumn="1" w:noHBand="0" w:noVBand="0"/>
      </w:tblPr>
      <w:tblGrid>
        <w:gridCol w:w="1008"/>
        <w:gridCol w:w="3312"/>
        <w:gridCol w:w="1152"/>
        <w:gridCol w:w="1728"/>
      </w:tblGrid>
      <w:tr w:rsidR="006E694A" w:rsidRPr="005B504E" w14:paraId="6FED2604" w14:textId="77777777">
        <w:trPr>
          <w:trHeight w:val="144"/>
          <w:tblHeader/>
          <w:jc w:val="center"/>
        </w:trPr>
        <w:tc>
          <w:tcPr>
            <w:tcW w:w="1008" w:type="dxa"/>
            <w:shd w:val="clear" w:color="auto" w:fill="595959"/>
            <w:tcMar>
              <w:left w:w="14" w:type="dxa"/>
              <w:right w:w="14" w:type="dxa"/>
            </w:tcMar>
            <w:vAlign w:val="center"/>
          </w:tcPr>
          <w:p w14:paraId="51CB36D9" w14:textId="77777777" w:rsidR="00E04512" w:rsidRPr="005B504E" w:rsidRDefault="00E04512" w:rsidP="00E04512">
            <w:pPr>
              <w:pStyle w:val="DECETableHeading"/>
              <w:keepNext/>
              <w:rPr>
                <w:b/>
                <w:i/>
                <w:color w:val="auto"/>
                <w:szCs w:val="24"/>
              </w:rPr>
            </w:pPr>
            <w:r w:rsidRPr="005B504E">
              <w:rPr>
                <w:b/>
                <w:i/>
                <w:color w:val="auto"/>
                <w:szCs w:val="24"/>
              </w:rPr>
              <w:t>Notation</w:t>
            </w:r>
          </w:p>
        </w:tc>
        <w:tc>
          <w:tcPr>
            <w:tcW w:w="3312" w:type="dxa"/>
            <w:shd w:val="clear" w:color="auto" w:fill="595959"/>
            <w:tcMar>
              <w:left w:w="14" w:type="dxa"/>
              <w:right w:w="14" w:type="dxa"/>
            </w:tcMar>
            <w:vAlign w:val="center"/>
          </w:tcPr>
          <w:p w14:paraId="7C040CA1" w14:textId="77777777" w:rsidR="00E04512" w:rsidRPr="005B504E" w:rsidRDefault="00E04512" w:rsidP="00E04512">
            <w:pPr>
              <w:pStyle w:val="DECETableHeading"/>
              <w:keepNext/>
              <w:rPr>
                <w:b/>
                <w:i/>
                <w:color w:val="auto"/>
                <w:szCs w:val="24"/>
              </w:rPr>
            </w:pPr>
            <w:r w:rsidRPr="005B504E">
              <w:rPr>
                <w:b/>
                <w:i/>
                <w:color w:val="auto"/>
                <w:szCs w:val="24"/>
              </w:rPr>
              <w:t>Loudspeaker Location Description</w:t>
            </w:r>
          </w:p>
        </w:tc>
        <w:tc>
          <w:tcPr>
            <w:tcW w:w="1152" w:type="dxa"/>
            <w:shd w:val="clear" w:color="auto" w:fill="595959"/>
            <w:tcMar>
              <w:left w:w="14" w:type="dxa"/>
              <w:right w:w="14" w:type="dxa"/>
            </w:tcMar>
            <w:vAlign w:val="center"/>
          </w:tcPr>
          <w:p w14:paraId="4265689C" w14:textId="77777777" w:rsidR="00E04512" w:rsidRPr="005B504E" w:rsidRDefault="00E04512" w:rsidP="00E04512">
            <w:pPr>
              <w:pStyle w:val="DECETableHeading"/>
              <w:keepNext/>
              <w:rPr>
                <w:b/>
                <w:i/>
                <w:color w:val="auto"/>
                <w:szCs w:val="24"/>
              </w:rPr>
            </w:pPr>
            <w:r w:rsidRPr="005B504E">
              <w:rPr>
                <w:b/>
                <w:i/>
                <w:color w:val="auto"/>
                <w:szCs w:val="24"/>
              </w:rPr>
              <w:t>Bit Masks</w:t>
            </w:r>
          </w:p>
        </w:tc>
        <w:tc>
          <w:tcPr>
            <w:tcW w:w="1728" w:type="dxa"/>
            <w:shd w:val="clear" w:color="auto" w:fill="595959"/>
            <w:tcMar>
              <w:left w:w="14" w:type="dxa"/>
              <w:right w:w="14" w:type="dxa"/>
            </w:tcMar>
            <w:vAlign w:val="center"/>
          </w:tcPr>
          <w:p w14:paraId="476B06B5" w14:textId="77777777" w:rsidR="00E04512" w:rsidRPr="005B504E" w:rsidRDefault="00E04512" w:rsidP="00E04512">
            <w:pPr>
              <w:pStyle w:val="DECETableHeading"/>
              <w:keepNext/>
              <w:rPr>
                <w:b/>
                <w:i/>
                <w:color w:val="auto"/>
                <w:szCs w:val="24"/>
              </w:rPr>
            </w:pPr>
            <w:r w:rsidRPr="005B504E">
              <w:rPr>
                <w:b/>
                <w:i/>
                <w:color w:val="auto"/>
                <w:szCs w:val="24"/>
              </w:rPr>
              <w:t>Number of Channels</w:t>
            </w:r>
          </w:p>
        </w:tc>
      </w:tr>
      <w:tr w:rsidR="006E694A" w:rsidRPr="005B504E" w14:paraId="277C79C9" w14:textId="77777777">
        <w:trPr>
          <w:trHeight w:val="144"/>
          <w:jc w:val="center"/>
        </w:trPr>
        <w:tc>
          <w:tcPr>
            <w:tcW w:w="1008" w:type="dxa"/>
            <w:shd w:val="clear" w:color="auto" w:fill="auto"/>
            <w:tcMar>
              <w:left w:w="14" w:type="dxa"/>
              <w:right w:w="14" w:type="dxa"/>
            </w:tcMar>
            <w:vAlign w:val="center"/>
          </w:tcPr>
          <w:p w14:paraId="77D8669A" w14:textId="77777777" w:rsidR="00E04512" w:rsidRPr="005B504E" w:rsidRDefault="00E04512" w:rsidP="00E04512">
            <w:pPr>
              <w:pStyle w:val="DECETableCell"/>
              <w:keepNext/>
            </w:pPr>
            <w:r w:rsidRPr="005B504E">
              <w:t>C</w:t>
            </w:r>
          </w:p>
        </w:tc>
        <w:tc>
          <w:tcPr>
            <w:tcW w:w="3312" w:type="dxa"/>
            <w:shd w:val="clear" w:color="auto" w:fill="auto"/>
            <w:tcMar>
              <w:left w:w="14" w:type="dxa"/>
              <w:right w:w="14" w:type="dxa"/>
            </w:tcMar>
            <w:vAlign w:val="center"/>
          </w:tcPr>
          <w:p w14:paraId="43E52B97" w14:textId="77777777" w:rsidR="00E04512" w:rsidRPr="005B504E" w:rsidRDefault="00E04512" w:rsidP="00E04512">
            <w:pPr>
              <w:pStyle w:val="DECETableCell"/>
              <w:keepNext/>
            </w:pPr>
            <w:r w:rsidRPr="005B504E">
              <w:t>Center in front of listener</w:t>
            </w:r>
          </w:p>
        </w:tc>
        <w:tc>
          <w:tcPr>
            <w:tcW w:w="1152" w:type="dxa"/>
            <w:shd w:val="clear" w:color="auto" w:fill="auto"/>
            <w:tcMar>
              <w:left w:w="14" w:type="dxa"/>
              <w:right w:w="14" w:type="dxa"/>
            </w:tcMar>
            <w:vAlign w:val="center"/>
          </w:tcPr>
          <w:p w14:paraId="49C60D42" w14:textId="77777777" w:rsidR="00E04512" w:rsidRPr="005B504E" w:rsidRDefault="00E04512" w:rsidP="00E04512">
            <w:pPr>
              <w:pStyle w:val="DECETableCell"/>
              <w:keepNext/>
            </w:pPr>
            <w:r w:rsidRPr="005B504E">
              <w:t>0x0001</w:t>
            </w:r>
          </w:p>
        </w:tc>
        <w:tc>
          <w:tcPr>
            <w:tcW w:w="1728" w:type="dxa"/>
            <w:shd w:val="clear" w:color="auto" w:fill="auto"/>
            <w:tcMar>
              <w:left w:w="14" w:type="dxa"/>
              <w:right w:w="14" w:type="dxa"/>
            </w:tcMar>
            <w:vAlign w:val="center"/>
          </w:tcPr>
          <w:p w14:paraId="4DF768CE" w14:textId="77777777" w:rsidR="00E04512" w:rsidRPr="005B504E" w:rsidRDefault="00E04512" w:rsidP="00E04512">
            <w:pPr>
              <w:pStyle w:val="DECETableCell"/>
              <w:keepNext/>
            </w:pPr>
            <w:r w:rsidRPr="005B504E">
              <w:t>1</w:t>
            </w:r>
          </w:p>
        </w:tc>
      </w:tr>
      <w:tr w:rsidR="006E694A" w:rsidRPr="005B504E" w14:paraId="263A96AB" w14:textId="77777777">
        <w:trPr>
          <w:trHeight w:val="144"/>
          <w:jc w:val="center"/>
        </w:trPr>
        <w:tc>
          <w:tcPr>
            <w:tcW w:w="1008" w:type="dxa"/>
            <w:shd w:val="clear" w:color="auto" w:fill="auto"/>
            <w:tcMar>
              <w:left w:w="14" w:type="dxa"/>
              <w:right w:w="14" w:type="dxa"/>
            </w:tcMar>
            <w:vAlign w:val="center"/>
          </w:tcPr>
          <w:p w14:paraId="6D58CA6A" w14:textId="77777777" w:rsidR="00E04512" w:rsidRPr="005B504E" w:rsidRDefault="00E04512" w:rsidP="00E04512">
            <w:pPr>
              <w:pStyle w:val="DECETableCell"/>
              <w:keepNext/>
            </w:pPr>
            <w:r w:rsidRPr="005B504E">
              <w:t>LR</w:t>
            </w:r>
          </w:p>
        </w:tc>
        <w:tc>
          <w:tcPr>
            <w:tcW w:w="3312" w:type="dxa"/>
            <w:shd w:val="clear" w:color="auto" w:fill="auto"/>
            <w:tcMar>
              <w:left w:w="14" w:type="dxa"/>
              <w:right w:w="14" w:type="dxa"/>
            </w:tcMar>
            <w:vAlign w:val="center"/>
          </w:tcPr>
          <w:p w14:paraId="025A3FC5" w14:textId="77777777" w:rsidR="00E04512" w:rsidRPr="005B504E" w:rsidRDefault="00E04512" w:rsidP="00E04512">
            <w:pPr>
              <w:pStyle w:val="DECETableCell"/>
              <w:keepNext/>
            </w:pPr>
            <w:r w:rsidRPr="005B504E">
              <w:t>Left/Right in front</w:t>
            </w:r>
          </w:p>
        </w:tc>
        <w:tc>
          <w:tcPr>
            <w:tcW w:w="1152" w:type="dxa"/>
            <w:shd w:val="clear" w:color="auto" w:fill="auto"/>
            <w:tcMar>
              <w:left w:w="14" w:type="dxa"/>
              <w:right w:w="14" w:type="dxa"/>
            </w:tcMar>
            <w:vAlign w:val="center"/>
          </w:tcPr>
          <w:p w14:paraId="5B4D1466" w14:textId="77777777" w:rsidR="00E04512" w:rsidRPr="005B504E" w:rsidRDefault="00E04512" w:rsidP="00E04512">
            <w:pPr>
              <w:pStyle w:val="DECETableCell"/>
              <w:keepNext/>
            </w:pPr>
            <w:r w:rsidRPr="005B504E">
              <w:t>0x0002</w:t>
            </w:r>
          </w:p>
        </w:tc>
        <w:tc>
          <w:tcPr>
            <w:tcW w:w="1728" w:type="dxa"/>
            <w:shd w:val="clear" w:color="auto" w:fill="auto"/>
            <w:tcMar>
              <w:left w:w="14" w:type="dxa"/>
              <w:right w:w="14" w:type="dxa"/>
            </w:tcMar>
            <w:vAlign w:val="center"/>
          </w:tcPr>
          <w:p w14:paraId="371470DD" w14:textId="77777777" w:rsidR="00E04512" w:rsidRPr="005B504E" w:rsidRDefault="00E04512" w:rsidP="00E04512">
            <w:pPr>
              <w:pStyle w:val="DECETableCell"/>
              <w:keepNext/>
            </w:pPr>
            <w:r w:rsidRPr="005B504E">
              <w:t>2</w:t>
            </w:r>
          </w:p>
        </w:tc>
      </w:tr>
      <w:tr w:rsidR="006E694A" w:rsidRPr="005B504E" w14:paraId="55CE3594" w14:textId="77777777">
        <w:trPr>
          <w:trHeight w:val="144"/>
          <w:jc w:val="center"/>
        </w:trPr>
        <w:tc>
          <w:tcPr>
            <w:tcW w:w="1008" w:type="dxa"/>
            <w:shd w:val="clear" w:color="auto" w:fill="auto"/>
            <w:tcMar>
              <w:left w:w="14" w:type="dxa"/>
              <w:right w:w="14" w:type="dxa"/>
            </w:tcMar>
            <w:vAlign w:val="center"/>
          </w:tcPr>
          <w:p w14:paraId="30B2E36E" w14:textId="77777777" w:rsidR="00E04512" w:rsidRPr="005B504E" w:rsidRDefault="00E04512" w:rsidP="00E04512">
            <w:pPr>
              <w:pStyle w:val="DECETableCell"/>
              <w:keepNext/>
            </w:pPr>
            <w:r w:rsidRPr="005B504E">
              <w:t>LsRs</w:t>
            </w:r>
          </w:p>
        </w:tc>
        <w:tc>
          <w:tcPr>
            <w:tcW w:w="3312" w:type="dxa"/>
            <w:shd w:val="clear" w:color="auto" w:fill="auto"/>
            <w:tcMar>
              <w:left w:w="14" w:type="dxa"/>
              <w:right w:w="14" w:type="dxa"/>
            </w:tcMar>
            <w:vAlign w:val="center"/>
          </w:tcPr>
          <w:p w14:paraId="59CBCD79" w14:textId="77777777" w:rsidR="00E04512" w:rsidRPr="005B504E" w:rsidRDefault="00E04512" w:rsidP="00E04512">
            <w:pPr>
              <w:pStyle w:val="DECETableCell"/>
              <w:keepNext/>
            </w:pPr>
            <w:r w:rsidRPr="005B504E">
              <w:t>Left/Right surround on side in rear</w:t>
            </w:r>
          </w:p>
        </w:tc>
        <w:tc>
          <w:tcPr>
            <w:tcW w:w="1152" w:type="dxa"/>
            <w:shd w:val="clear" w:color="auto" w:fill="auto"/>
            <w:tcMar>
              <w:left w:w="14" w:type="dxa"/>
              <w:right w:w="14" w:type="dxa"/>
            </w:tcMar>
            <w:vAlign w:val="center"/>
          </w:tcPr>
          <w:p w14:paraId="7A9684FA" w14:textId="77777777" w:rsidR="00E04512" w:rsidRPr="005B504E" w:rsidRDefault="00E04512" w:rsidP="00E04512">
            <w:pPr>
              <w:pStyle w:val="DECETableCell"/>
              <w:keepNext/>
            </w:pPr>
            <w:r w:rsidRPr="005B504E">
              <w:t>0x0004</w:t>
            </w:r>
          </w:p>
        </w:tc>
        <w:tc>
          <w:tcPr>
            <w:tcW w:w="1728" w:type="dxa"/>
            <w:shd w:val="clear" w:color="auto" w:fill="auto"/>
            <w:tcMar>
              <w:left w:w="14" w:type="dxa"/>
              <w:right w:w="14" w:type="dxa"/>
            </w:tcMar>
            <w:vAlign w:val="center"/>
          </w:tcPr>
          <w:p w14:paraId="7B786BD8" w14:textId="77777777" w:rsidR="00E04512" w:rsidRPr="005B504E" w:rsidRDefault="00E04512" w:rsidP="00E04512">
            <w:pPr>
              <w:pStyle w:val="DECETableCell"/>
              <w:keepNext/>
            </w:pPr>
            <w:r w:rsidRPr="005B504E">
              <w:t>2</w:t>
            </w:r>
          </w:p>
        </w:tc>
      </w:tr>
      <w:tr w:rsidR="006E694A" w:rsidRPr="005B504E" w14:paraId="54F9FAB6" w14:textId="77777777">
        <w:trPr>
          <w:trHeight w:val="144"/>
          <w:jc w:val="center"/>
        </w:trPr>
        <w:tc>
          <w:tcPr>
            <w:tcW w:w="1008" w:type="dxa"/>
            <w:shd w:val="clear" w:color="auto" w:fill="auto"/>
            <w:tcMar>
              <w:left w:w="14" w:type="dxa"/>
              <w:right w:w="14" w:type="dxa"/>
            </w:tcMar>
            <w:vAlign w:val="center"/>
          </w:tcPr>
          <w:p w14:paraId="62EA4F32" w14:textId="77777777" w:rsidR="00E04512" w:rsidRPr="005B504E" w:rsidRDefault="00E04512" w:rsidP="00E04512">
            <w:pPr>
              <w:pStyle w:val="DECETableCell"/>
              <w:keepNext/>
            </w:pPr>
            <w:r w:rsidRPr="005B504E">
              <w:t>LFE1</w:t>
            </w:r>
          </w:p>
        </w:tc>
        <w:tc>
          <w:tcPr>
            <w:tcW w:w="3312" w:type="dxa"/>
            <w:shd w:val="clear" w:color="auto" w:fill="auto"/>
            <w:tcMar>
              <w:left w:w="14" w:type="dxa"/>
              <w:right w:w="14" w:type="dxa"/>
            </w:tcMar>
            <w:vAlign w:val="center"/>
          </w:tcPr>
          <w:p w14:paraId="51ED2899" w14:textId="77777777" w:rsidR="00E04512" w:rsidRPr="005B504E" w:rsidRDefault="00E04512" w:rsidP="00E04512">
            <w:pPr>
              <w:pStyle w:val="DECETableCell"/>
              <w:keepNext/>
            </w:pPr>
            <w:r w:rsidRPr="005B504E">
              <w:t xml:space="preserve">Low frequency effects subwoofer </w:t>
            </w:r>
          </w:p>
        </w:tc>
        <w:tc>
          <w:tcPr>
            <w:tcW w:w="1152" w:type="dxa"/>
            <w:shd w:val="clear" w:color="auto" w:fill="auto"/>
            <w:tcMar>
              <w:left w:w="14" w:type="dxa"/>
              <w:right w:w="14" w:type="dxa"/>
            </w:tcMar>
            <w:vAlign w:val="center"/>
          </w:tcPr>
          <w:p w14:paraId="123B63F4" w14:textId="77777777" w:rsidR="00E04512" w:rsidRPr="005B504E" w:rsidRDefault="00E04512" w:rsidP="00E04512">
            <w:pPr>
              <w:pStyle w:val="DECETableCell"/>
              <w:keepNext/>
            </w:pPr>
            <w:r w:rsidRPr="005B504E">
              <w:t>0x0008</w:t>
            </w:r>
          </w:p>
        </w:tc>
        <w:tc>
          <w:tcPr>
            <w:tcW w:w="1728" w:type="dxa"/>
            <w:shd w:val="clear" w:color="auto" w:fill="auto"/>
            <w:tcMar>
              <w:left w:w="14" w:type="dxa"/>
              <w:right w:w="14" w:type="dxa"/>
            </w:tcMar>
            <w:vAlign w:val="center"/>
          </w:tcPr>
          <w:p w14:paraId="0B765079" w14:textId="77777777" w:rsidR="00E04512" w:rsidRPr="005B504E" w:rsidRDefault="00E04512" w:rsidP="00E04512">
            <w:pPr>
              <w:pStyle w:val="DECETableCell"/>
              <w:keepNext/>
            </w:pPr>
            <w:r w:rsidRPr="005B504E">
              <w:t>1</w:t>
            </w:r>
          </w:p>
        </w:tc>
      </w:tr>
      <w:tr w:rsidR="006E694A" w:rsidRPr="005B504E" w14:paraId="7F171A31" w14:textId="77777777">
        <w:trPr>
          <w:trHeight w:val="144"/>
          <w:jc w:val="center"/>
        </w:trPr>
        <w:tc>
          <w:tcPr>
            <w:tcW w:w="1008" w:type="dxa"/>
            <w:shd w:val="clear" w:color="auto" w:fill="auto"/>
            <w:tcMar>
              <w:left w:w="14" w:type="dxa"/>
              <w:right w:w="14" w:type="dxa"/>
            </w:tcMar>
            <w:vAlign w:val="center"/>
          </w:tcPr>
          <w:p w14:paraId="15140045" w14:textId="77777777" w:rsidR="00E04512" w:rsidRPr="005B504E" w:rsidRDefault="00E04512" w:rsidP="00E04512">
            <w:pPr>
              <w:pStyle w:val="DECETableCell"/>
              <w:keepNext/>
            </w:pPr>
            <w:r w:rsidRPr="005B504E">
              <w:t>Cs</w:t>
            </w:r>
          </w:p>
        </w:tc>
        <w:tc>
          <w:tcPr>
            <w:tcW w:w="3312" w:type="dxa"/>
            <w:shd w:val="clear" w:color="auto" w:fill="auto"/>
            <w:tcMar>
              <w:left w:w="14" w:type="dxa"/>
              <w:right w:w="14" w:type="dxa"/>
            </w:tcMar>
            <w:vAlign w:val="center"/>
          </w:tcPr>
          <w:p w14:paraId="3B5B1CFA" w14:textId="77777777" w:rsidR="00E04512" w:rsidRPr="005B504E" w:rsidRDefault="00E04512" w:rsidP="00E04512">
            <w:pPr>
              <w:pStyle w:val="DECETableCell"/>
              <w:keepNext/>
            </w:pPr>
            <w:r w:rsidRPr="005B504E">
              <w:t>Center surround in rear</w:t>
            </w:r>
          </w:p>
        </w:tc>
        <w:tc>
          <w:tcPr>
            <w:tcW w:w="1152" w:type="dxa"/>
            <w:shd w:val="clear" w:color="auto" w:fill="auto"/>
            <w:tcMar>
              <w:left w:w="14" w:type="dxa"/>
              <w:right w:w="14" w:type="dxa"/>
            </w:tcMar>
            <w:vAlign w:val="center"/>
          </w:tcPr>
          <w:p w14:paraId="3173685B" w14:textId="77777777" w:rsidR="00E04512" w:rsidRPr="005B504E" w:rsidRDefault="00E04512" w:rsidP="00E04512">
            <w:pPr>
              <w:pStyle w:val="DECETableCell"/>
              <w:keepNext/>
            </w:pPr>
            <w:r w:rsidRPr="005B504E">
              <w:t>0x0010</w:t>
            </w:r>
          </w:p>
        </w:tc>
        <w:tc>
          <w:tcPr>
            <w:tcW w:w="1728" w:type="dxa"/>
            <w:shd w:val="clear" w:color="auto" w:fill="auto"/>
            <w:tcMar>
              <w:left w:w="14" w:type="dxa"/>
              <w:right w:w="14" w:type="dxa"/>
            </w:tcMar>
            <w:vAlign w:val="center"/>
          </w:tcPr>
          <w:p w14:paraId="3377341D" w14:textId="77777777" w:rsidR="00E04512" w:rsidRPr="005B504E" w:rsidRDefault="00E04512" w:rsidP="00E04512">
            <w:pPr>
              <w:pStyle w:val="DECETableCell"/>
              <w:keepNext/>
            </w:pPr>
            <w:r w:rsidRPr="005B504E">
              <w:t>1</w:t>
            </w:r>
          </w:p>
        </w:tc>
      </w:tr>
      <w:tr w:rsidR="006E694A" w:rsidRPr="005B504E" w14:paraId="7F15D062" w14:textId="77777777">
        <w:trPr>
          <w:trHeight w:val="144"/>
          <w:jc w:val="center"/>
        </w:trPr>
        <w:tc>
          <w:tcPr>
            <w:tcW w:w="1008" w:type="dxa"/>
            <w:shd w:val="clear" w:color="auto" w:fill="auto"/>
            <w:tcMar>
              <w:left w:w="14" w:type="dxa"/>
              <w:right w:w="14" w:type="dxa"/>
            </w:tcMar>
            <w:vAlign w:val="center"/>
          </w:tcPr>
          <w:p w14:paraId="3454CBF4" w14:textId="77777777" w:rsidR="00E04512" w:rsidRPr="005B504E" w:rsidRDefault="00E04512" w:rsidP="00E04512">
            <w:pPr>
              <w:pStyle w:val="DECETableCell"/>
              <w:keepNext/>
            </w:pPr>
            <w:r w:rsidRPr="005B504E">
              <w:t>LhRh</w:t>
            </w:r>
          </w:p>
        </w:tc>
        <w:tc>
          <w:tcPr>
            <w:tcW w:w="3312" w:type="dxa"/>
            <w:shd w:val="clear" w:color="auto" w:fill="auto"/>
            <w:tcMar>
              <w:left w:w="14" w:type="dxa"/>
              <w:right w:w="14" w:type="dxa"/>
            </w:tcMar>
            <w:vAlign w:val="center"/>
          </w:tcPr>
          <w:p w14:paraId="342116C0" w14:textId="77777777" w:rsidR="00E04512" w:rsidRPr="005B504E" w:rsidRDefault="00E04512" w:rsidP="00E04512">
            <w:pPr>
              <w:pStyle w:val="DECETableCell"/>
              <w:keepNext/>
            </w:pPr>
            <w:r w:rsidRPr="005B504E">
              <w:t>Left/Right height in front</w:t>
            </w:r>
          </w:p>
        </w:tc>
        <w:tc>
          <w:tcPr>
            <w:tcW w:w="1152" w:type="dxa"/>
            <w:shd w:val="clear" w:color="auto" w:fill="auto"/>
            <w:tcMar>
              <w:left w:w="14" w:type="dxa"/>
              <w:right w:w="14" w:type="dxa"/>
            </w:tcMar>
            <w:vAlign w:val="center"/>
          </w:tcPr>
          <w:p w14:paraId="747285AF" w14:textId="77777777" w:rsidR="00E04512" w:rsidRPr="005B504E" w:rsidRDefault="00E04512" w:rsidP="00E04512">
            <w:pPr>
              <w:pStyle w:val="DECETableCell"/>
              <w:keepNext/>
            </w:pPr>
            <w:r w:rsidRPr="005B504E">
              <w:t>0x0020</w:t>
            </w:r>
          </w:p>
        </w:tc>
        <w:tc>
          <w:tcPr>
            <w:tcW w:w="1728" w:type="dxa"/>
            <w:shd w:val="clear" w:color="auto" w:fill="auto"/>
            <w:tcMar>
              <w:left w:w="14" w:type="dxa"/>
              <w:right w:w="14" w:type="dxa"/>
            </w:tcMar>
            <w:vAlign w:val="center"/>
          </w:tcPr>
          <w:p w14:paraId="687F84C8" w14:textId="77777777" w:rsidR="00E04512" w:rsidRPr="005B504E" w:rsidRDefault="00E04512" w:rsidP="00E04512">
            <w:pPr>
              <w:pStyle w:val="DECETableCell"/>
              <w:keepNext/>
            </w:pPr>
            <w:r w:rsidRPr="005B504E">
              <w:t>2</w:t>
            </w:r>
          </w:p>
        </w:tc>
      </w:tr>
      <w:tr w:rsidR="006E694A" w:rsidRPr="005B504E" w14:paraId="0A6194EF" w14:textId="77777777">
        <w:trPr>
          <w:trHeight w:val="144"/>
          <w:jc w:val="center"/>
        </w:trPr>
        <w:tc>
          <w:tcPr>
            <w:tcW w:w="1008" w:type="dxa"/>
            <w:shd w:val="clear" w:color="auto" w:fill="auto"/>
            <w:tcMar>
              <w:left w:w="14" w:type="dxa"/>
              <w:right w:w="14" w:type="dxa"/>
            </w:tcMar>
            <w:vAlign w:val="center"/>
          </w:tcPr>
          <w:p w14:paraId="02E836BE" w14:textId="77777777" w:rsidR="00E04512" w:rsidRPr="005B504E" w:rsidRDefault="00E04512" w:rsidP="00E04512">
            <w:pPr>
              <w:pStyle w:val="DECETableCell"/>
              <w:keepNext/>
            </w:pPr>
            <w:r w:rsidRPr="005B504E">
              <w:t>LsrRsr</w:t>
            </w:r>
          </w:p>
        </w:tc>
        <w:tc>
          <w:tcPr>
            <w:tcW w:w="3312" w:type="dxa"/>
            <w:shd w:val="clear" w:color="auto" w:fill="auto"/>
            <w:tcMar>
              <w:left w:w="14" w:type="dxa"/>
              <w:right w:w="14" w:type="dxa"/>
            </w:tcMar>
            <w:vAlign w:val="center"/>
          </w:tcPr>
          <w:p w14:paraId="2188C34F" w14:textId="77777777" w:rsidR="00E04512" w:rsidRPr="005B504E" w:rsidRDefault="00E04512" w:rsidP="00E04512">
            <w:pPr>
              <w:pStyle w:val="DECETableCell"/>
              <w:keepNext/>
            </w:pPr>
            <w:r w:rsidRPr="005B504E">
              <w:t>Left/Right surround in rear</w:t>
            </w:r>
          </w:p>
        </w:tc>
        <w:tc>
          <w:tcPr>
            <w:tcW w:w="1152" w:type="dxa"/>
            <w:shd w:val="clear" w:color="auto" w:fill="auto"/>
            <w:tcMar>
              <w:left w:w="14" w:type="dxa"/>
              <w:right w:w="14" w:type="dxa"/>
            </w:tcMar>
            <w:vAlign w:val="center"/>
          </w:tcPr>
          <w:p w14:paraId="16B96E98" w14:textId="77777777" w:rsidR="00E04512" w:rsidRPr="005B504E" w:rsidRDefault="00E04512" w:rsidP="00E04512">
            <w:pPr>
              <w:pStyle w:val="DECETableCell"/>
              <w:keepNext/>
            </w:pPr>
            <w:r w:rsidRPr="005B504E">
              <w:t>0x0040</w:t>
            </w:r>
          </w:p>
        </w:tc>
        <w:tc>
          <w:tcPr>
            <w:tcW w:w="1728" w:type="dxa"/>
            <w:shd w:val="clear" w:color="auto" w:fill="auto"/>
            <w:tcMar>
              <w:left w:w="14" w:type="dxa"/>
              <w:right w:w="14" w:type="dxa"/>
            </w:tcMar>
            <w:vAlign w:val="center"/>
          </w:tcPr>
          <w:p w14:paraId="62D46CDF" w14:textId="77777777" w:rsidR="00E04512" w:rsidRPr="005B504E" w:rsidRDefault="00E04512" w:rsidP="00E04512">
            <w:pPr>
              <w:pStyle w:val="DECETableCell"/>
              <w:keepNext/>
            </w:pPr>
            <w:r w:rsidRPr="005B504E">
              <w:t>2</w:t>
            </w:r>
          </w:p>
        </w:tc>
      </w:tr>
      <w:tr w:rsidR="006E694A" w:rsidRPr="005B504E" w14:paraId="4D7A61C0" w14:textId="77777777">
        <w:trPr>
          <w:trHeight w:val="144"/>
          <w:jc w:val="center"/>
        </w:trPr>
        <w:tc>
          <w:tcPr>
            <w:tcW w:w="1008" w:type="dxa"/>
            <w:shd w:val="clear" w:color="auto" w:fill="auto"/>
            <w:tcMar>
              <w:left w:w="14" w:type="dxa"/>
              <w:right w:w="14" w:type="dxa"/>
            </w:tcMar>
            <w:vAlign w:val="center"/>
          </w:tcPr>
          <w:p w14:paraId="5C9B5A35" w14:textId="77777777" w:rsidR="00E04512" w:rsidRPr="005B504E" w:rsidRDefault="00E04512" w:rsidP="00E04512">
            <w:pPr>
              <w:pStyle w:val="DECETableCell"/>
              <w:keepNext/>
            </w:pPr>
            <w:r w:rsidRPr="005B504E">
              <w:t>Ch</w:t>
            </w:r>
          </w:p>
        </w:tc>
        <w:tc>
          <w:tcPr>
            <w:tcW w:w="3312" w:type="dxa"/>
            <w:shd w:val="clear" w:color="auto" w:fill="auto"/>
            <w:tcMar>
              <w:left w:w="14" w:type="dxa"/>
              <w:right w:w="14" w:type="dxa"/>
            </w:tcMar>
            <w:vAlign w:val="center"/>
          </w:tcPr>
          <w:p w14:paraId="4EE084BC" w14:textId="77777777" w:rsidR="00E04512" w:rsidRPr="005B504E" w:rsidRDefault="00E04512" w:rsidP="00E04512">
            <w:pPr>
              <w:pStyle w:val="DECETableCell"/>
              <w:keepNext/>
            </w:pPr>
            <w:r w:rsidRPr="005B504E">
              <w:t>Center Height in front</w:t>
            </w:r>
          </w:p>
        </w:tc>
        <w:tc>
          <w:tcPr>
            <w:tcW w:w="1152" w:type="dxa"/>
            <w:shd w:val="clear" w:color="auto" w:fill="auto"/>
            <w:tcMar>
              <w:left w:w="14" w:type="dxa"/>
              <w:right w:w="14" w:type="dxa"/>
            </w:tcMar>
            <w:vAlign w:val="center"/>
          </w:tcPr>
          <w:p w14:paraId="16510634" w14:textId="77777777" w:rsidR="00E04512" w:rsidRPr="005B504E" w:rsidRDefault="00E04512" w:rsidP="00E04512">
            <w:pPr>
              <w:pStyle w:val="DECETableCell"/>
              <w:keepNext/>
            </w:pPr>
            <w:r w:rsidRPr="005B504E">
              <w:t>0x0080</w:t>
            </w:r>
          </w:p>
        </w:tc>
        <w:tc>
          <w:tcPr>
            <w:tcW w:w="1728" w:type="dxa"/>
            <w:shd w:val="clear" w:color="auto" w:fill="auto"/>
            <w:tcMar>
              <w:left w:w="14" w:type="dxa"/>
              <w:right w:w="14" w:type="dxa"/>
            </w:tcMar>
            <w:vAlign w:val="center"/>
          </w:tcPr>
          <w:p w14:paraId="3D67AD91" w14:textId="77777777" w:rsidR="00E04512" w:rsidRPr="005B504E" w:rsidRDefault="00E04512" w:rsidP="00E04512">
            <w:pPr>
              <w:pStyle w:val="DECETableCell"/>
              <w:keepNext/>
            </w:pPr>
            <w:r w:rsidRPr="005B504E">
              <w:t>1</w:t>
            </w:r>
          </w:p>
        </w:tc>
      </w:tr>
      <w:tr w:rsidR="006E694A" w:rsidRPr="005B504E" w14:paraId="0D21400D" w14:textId="77777777">
        <w:trPr>
          <w:trHeight w:val="144"/>
          <w:jc w:val="center"/>
        </w:trPr>
        <w:tc>
          <w:tcPr>
            <w:tcW w:w="1008" w:type="dxa"/>
            <w:shd w:val="clear" w:color="auto" w:fill="auto"/>
            <w:tcMar>
              <w:left w:w="14" w:type="dxa"/>
              <w:right w:w="14" w:type="dxa"/>
            </w:tcMar>
            <w:vAlign w:val="center"/>
          </w:tcPr>
          <w:p w14:paraId="6B04E6ED" w14:textId="77777777" w:rsidR="00E04512" w:rsidRPr="005B504E" w:rsidRDefault="00E04512" w:rsidP="00E04512">
            <w:pPr>
              <w:pStyle w:val="DECETableCell"/>
              <w:keepNext/>
            </w:pPr>
            <w:r w:rsidRPr="005B504E">
              <w:t>Oh</w:t>
            </w:r>
          </w:p>
        </w:tc>
        <w:tc>
          <w:tcPr>
            <w:tcW w:w="3312" w:type="dxa"/>
            <w:shd w:val="clear" w:color="auto" w:fill="auto"/>
            <w:tcMar>
              <w:left w:w="14" w:type="dxa"/>
              <w:right w:w="14" w:type="dxa"/>
            </w:tcMar>
            <w:vAlign w:val="center"/>
          </w:tcPr>
          <w:p w14:paraId="361C0CAE" w14:textId="77777777" w:rsidR="00E04512" w:rsidRPr="005B504E" w:rsidRDefault="00E04512" w:rsidP="00E04512">
            <w:pPr>
              <w:pStyle w:val="DECETableCell"/>
              <w:keepNext/>
            </w:pPr>
            <w:r w:rsidRPr="005B504E">
              <w:t>Over the listener’s head</w:t>
            </w:r>
          </w:p>
        </w:tc>
        <w:tc>
          <w:tcPr>
            <w:tcW w:w="1152" w:type="dxa"/>
            <w:shd w:val="clear" w:color="auto" w:fill="auto"/>
            <w:tcMar>
              <w:left w:w="14" w:type="dxa"/>
              <w:right w:w="14" w:type="dxa"/>
            </w:tcMar>
            <w:vAlign w:val="center"/>
          </w:tcPr>
          <w:p w14:paraId="6D1F4F57" w14:textId="77777777" w:rsidR="00E04512" w:rsidRPr="005B504E" w:rsidRDefault="00E04512" w:rsidP="00E04512">
            <w:pPr>
              <w:pStyle w:val="DECETableCell"/>
              <w:keepNext/>
            </w:pPr>
            <w:r w:rsidRPr="005B504E">
              <w:t>0x0100</w:t>
            </w:r>
          </w:p>
        </w:tc>
        <w:tc>
          <w:tcPr>
            <w:tcW w:w="1728" w:type="dxa"/>
            <w:shd w:val="clear" w:color="auto" w:fill="auto"/>
            <w:tcMar>
              <w:left w:w="14" w:type="dxa"/>
              <w:right w:w="14" w:type="dxa"/>
            </w:tcMar>
            <w:vAlign w:val="center"/>
          </w:tcPr>
          <w:p w14:paraId="6533BE87" w14:textId="77777777" w:rsidR="00E04512" w:rsidRPr="005B504E" w:rsidRDefault="00E04512" w:rsidP="00E04512">
            <w:pPr>
              <w:pStyle w:val="DECETableCell"/>
              <w:keepNext/>
            </w:pPr>
            <w:r w:rsidRPr="005B504E">
              <w:t>1</w:t>
            </w:r>
          </w:p>
        </w:tc>
      </w:tr>
      <w:tr w:rsidR="006E694A" w:rsidRPr="005B504E" w14:paraId="427D71D3" w14:textId="77777777">
        <w:trPr>
          <w:trHeight w:val="144"/>
          <w:jc w:val="center"/>
        </w:trPr>
        <w:tc>
          <w:tcPr>
            <w:tcW w:w="1008" w:type="dxa"/>
            <w:shd w:val="clear" w:color="auto" w:fill="auto"/>
            <w:tcMar>
              <w:left w:w="14" w:type="dxa"/>
              <w:right w:w="14" w:type="dxa"/>
            </w:tcMar>
            <w:vAlign w:val="center"/>
          </w:tcPr>
          <w:p w14:paraId="4FA2E1A1" w14:textId="77777777" w:rsidR="00E04512" w:rsidRPr="005B504E" w:rsidRDefault="00E04512" w:rsidP="00E04512">
            <w:pPr>
              <w:pStyle w:val="DECETableCell"/>
              <w:keepNext/>
            </w:pPr>
            <w:r w:rsidRPr="005B504E">
              <w:t>LcRc</w:t>
            </w:r>
          </w:p>
        </w:tc>
        <w:tc>
          <w:tcPr>
            <w:tcW w:w="3312" w:type="dxa"/>
            <w:shd w:val="clear" w:color="auto" w:fill="auto"/>
            <w:tcMar>
              <w:left w:w="14" w:type="dxa"/>
              <w:right w:w="14" w:type="dxa"/>
            </w:tcMar>
            <w:vAlign w:val="center"/>
          </w:tcPr>
          <w:p w14:paraId="36B6AC17" w14:textId="77777777" w:rsidR="00E04512" w:rsidRPr="005B504E" w:rsidRDefault="00E04512" w:rsidP="00E04512">
            <w:pPr>
              <w:pStyle w:val="DECETableCell"/>
              <w:keepNext/>
            </w:pPr>
            <w:r w:rsidRPr="005B504E">
              <w:t>Between left/right and center in front</w:t>
            </w:r>
          </w:p>
        </w:tc>
        <w:tc>
          <w:tcPr>
            <w:tcW w:w="1152" w:type="dxa"/>
            <w:shd w:val="clear" w:color="auto" w:fill="auto"/>
            <w:tcMar>
              <w:left w:w="14" w:type="dxa"/>
              <w:right w:w="14" w:type="dxa"/>
            </w:tcMar>
            <w:vAlign w:val="center"/>
          </w:tcPr>
          <w:p w14:paraId="18F4B697" w14:textId="77777777" w:rsidR="00E04512" w:rsidRPr="005B504E" w:rsidRDefault="00E04512" w:rsidP="00E04512">
            <w:pPr>
              <w:pStyle w:val="DECETableCell"/>
              <w:keepNext/>
            </w:pPr>
            <w:r w:rsidRPr="005B504E">
              <w:t>0x0200</w:t>
            </w:r>
          </w:p>
        </w:tc>
        <w:tc>
          <w:tcPr>
            <w:tcW w:w="1728" w:type="dxa"/>
            <w:shd w:val="clear" w:color="auto" w:fill="auto"/>
            <w:tcMar>
              <w:left w:w="14" w:type="dxa"/>
              <w:right w:w="14" w:type="dxa"/>
            </w:tcMar>
            <w:vAlign w:val="center"/>
          </w:tcPr>
          <w:p w14:paraId="7F0D7639" w14:textId="77777777" w:rsidR="00E04512" w:rsidRPr="005B504E" w:rsidRDefault="00E04512" w:rsidP="00E04512">
            <w:pPr>
              <w:pStyle w:val="DECETableCell"/>
              <w:keepNext/>
            </w:pPr>
            <w:r w:rsidRPr="005B504E">
              <w:t>2</w:t>
            </w:r>
          </w:p>
        </w:tc>
      </w:tr>
      <w:tr w:rsidR="006E694A" w:rsidRPr="005B504E" w14:paraId="30A9F951" w14:textId="77777777">
        <w:trPr>
          <w:trHeight w:val="144"/>
          <w:jc w:val="center"/>
        </w:trPr>
        <w:tc>
          <w:tcPr>
            <w:tcW w:w="1008" w:type="dxa"/>
            <w:shd w:val="clear" w:color="auto" w:fill="auto"/>
            <w:tcMar>
              <w:left w:w="14" w:type="dxa"/>
              <w:right w:w="14" w:type="dxa"/>
            </w:tcMar>
            <w:vAlign w:val="center"/>
          </w:tcPr>
          <w:p w14:paraId="61849513" w14:textId="77777777" w:rsidR="00E04512" w:rsidRPr="005B504E" w:rsidRDefault="00E04512" w:rsidP="00E04512">
            <w:pPr>
              <w:pStyle w:val="DECETableCell"/>
              <w:keepNext/>
            </w:pPr>
            <w:r w:rsidRPr="005B504E">
              <w:t>LwRw</w:t>
            </w:r>
          </w:p>
        </w:tc>
        <w:tc>
          <w:tcPr>
            <w:tcW w:w="3312" w:type="dxa"/>
            <w:shd w:val="clear" w:color="auto" w:fill="auto"/>
            <w:tcMar>
              <w:left w:w="14" w:type="dxa"/>
              <w:right w:w="14" w:type="dxa"/>
            </w:tcMar>
            <w:vAlign w:val="center"/>
          </w:tcPr>
          <w:p w14:paraId="3657E98C" w14:textId="77777777" w:rsidR="00E04512" w:rsidRPr="005B504E" w:rsidRDefault="00E04512" w:rsidP="00E04512">
            <w:pPr>
              <w:pStyle w:val="DECETableCell"/>
              <w:keepNext/>
            </w:pPr>
            <w:r w:rsidRPr="005B504E">
              <w:t>Left/Right on side in front</w:t>
            </w:r>
          </w:p>
        </w:tc>
        <w:tc>
          <w:tcPr>
            <w:tcW w:w="1152" w:type="dxa"/>
            <w:shd w:val="clear" w:color="auto" w:fill="auto"/>
            <w:tcMar>
              <w:left w:w="14" w:type="dxa"/>
              <w:right w:w="14" w:type="dxa"/>
            </w:tcMar>
            <w:vAlign w:val="center"/>
          </w:tcPr>
          <w:p w14:paraId="65A76C0F" w14:textId="77777777" w:rsidR="00E04512" w:rsidRPr="005B504E" w:rsidRDefault="00E04512" w:rsidP="00E04512">
            <w:pPr>
              <w:pStyle w:val="DECETableCell"/>
              <w:keepNext/>
            </w:pPr>
            <w:r w:rsidRPr="005B504E">
              <w:t>0x0400</w:t>
            </w:r>
          </w:p>
        </w:tc>
        <w:tc>
          <w:tcPr>
            <w:tcW w:w="1728" w:type="dxa"/>
            <w:shd w:val="clear" w:color="auto" w:fill="auto"/>
            <w:tcMar>
              <w:left w:w="14" w:type="dxa"/>
              <w:right w:w="14" w:type="dxa"/>
            </w:tcMar>
            <w:vAlign w:val="center"/>
          </w:tcPr>
          <w:p w14:paraId="62E9713C" w14:textId="77777777" w:rsidR="00E04512" w:rsidRPr="005B504E" w:rsidRDefault="00E04512" w:rsidP="00E04512">
            <w:pPr>
              <w:pStyle w:val="DECETableCell"/>
              <w:keepNext/>
            </w:pPr>
            <w:r w:rsidRPr="005B504E">
              <w:t>2</w:t>
            </w:r>
          </w:p>
        </w:tc>
      </w:tr>
      <w:tr w:rsidR="006E694A" w:rsidRPr="005B504E" w14:paraId="06967617" w14:textId="77777777">
        <w:trPr>
          <w:trHeight w:val="144"/>
          <w:jc w:val="center"/>
        </w:trPr>
        <w:tc>
          <w:tcPr>
            <w:tcW w:w="1008" w:type="dxa"/>
            <w:shd w:val="clear" w:color="auto" w:fill="auto"/>
            <w:tcMar>
              <w:left w:w="14" w:type="dxa"/>
              <w:right w:w="14" w:type="dxa"/>
            </w:tcMar>
            <w:vAlign w:val="center"/>
          </w:tcPr>
          <w:p w14:paraId="03CE6F32" w14:textId="77777777" w:rsidR="00E04512" w:rsidRPr="005B504E" w:rsidRDefault="00E04512" w:rsidP="00E04512">
            <w:pPr>
              <w:pStyle w:val="DECETableCell"/>
              <w:keepNext/>
            </w:pPr>
            <w:r w:rsidRPr="005B504E">
              <w:t>LssRss</w:t>
            </w:r>
          </w:p>
        </w:tc>
        <w:tc>
          <w:tcPr>
            <w:tcW w:w="3312" w:type="dxa"/>
            <w:shd w:val="clear" w:color="auto" w:fill="auto"/>
            <w:tcMar>
              <w:left w:w="14" w:type="dxa"/>
              <w:right w:w="14" w:type="dxa"/>
            </w:tcMar>
            <w:vAlign w:val="center"/>
          </w:tcPr>
          <w:p w14:paraId="218C91AE" w14:textId="77777777" w:rsidR="00E04512" w:rsidRPr="005B504E" w:rsidRDefault="00E04512" w:rsidP="00E04512">
            <w:pPr>
              <w:pStyle w:val="DECETableCell"/>
              <w:keepNext/>
            </w:pPr>
            <w:r w:rsidRPr="005B504E">
              <w:t>Left/Right surround on side</w:t>
            </w:r>
          </w:p>
        </w:tc>
        <w:tc>
          <w:tcPr>
            <w:tcW w:w="1152" w:type="dxa"/>
            <w:shd w:val="clear" w:color="auto" w:fill="auto"/>
            <w:tcMar>
              <w:left w:w="14" w:type="dxa"/>
              <w:right w:w="14" w:type="dxa"/>
            </w:tcMar>
            <w:vAlign w:val="center"/>
          </w:tcPr>
          <w:p w14:paraId="28BD82C0" w14:textId="77777777" w:rsidR="00E04512" w:rsidRPr="005B504E" w:rsidRDefault="00E04512" w:rsidP="00E04512">
            <w:pPr>
              <w:pStyle w:val="DECETableCell"/>
              <w:keepNext/>
            </w:pPr>
            <w:r w:rsidRPr="005B504E">
              <w:t>0x0800</w:t>
            </w:r>
          </w:p>
        </w:tc>
        <w:tc>
          <w:tcPr>
            <w:tcW w:w="1728" w:type="dxa"/>
            <w:shd w:val="clear" w:color="auto" w:fill="auto"/>
            <w:tcMar>
              <w:left w:w="14" w:type="dxa"/>
              <w:right w:w="14" w:type="dxa"/>
            </w:tcMar>
            <w:vAlign w:val="center"/>
          </w:tcPr>
          <w:p w14:paraId="094DBE9E" w14:textId="77777777" w:rsidR="00E04512" w:rsidRPr="005B504E" w:rsidRDefault="00E04512" w:rsidP="00E04512">
            <w:pPr>
              <w:pStyle w:val="DECETableCell"/>
              <w:keepNext/>
            </w:pPr>
            <w:r w:rsidRPr="005B504E">
              <w:t>2</w:t>
            </w:r>
          </w:p>
        </w:tc>
      </w:tr>
      <w:tr w:rsidR="006E694A" w:rsidRPr="005B504E" w14:paraId="1F7CC064" w14:textId="77777777">
        <w:trPr>
          <w:trHeight w:val="144"/>
          <w:jc w:val="center"/>
        </w:trPr>
        <w:tc>
          <w:tcPr>
            <w:tcW w:w="1008" w:type="dxa"/>
            <w:shd w:val="clear" w:color="auto" w:fill="auto"/>
            <w:tcMar>
              <w:left w:w="14" w:type="dxa"/>
              <w:right w:w="14" w:type="dxa"/>
            </w:tcMar>
            <w:vAlign w:val="center"/>
          </w:tcPr>
          <w:p w14:paraId="553CF6CB" w14:textId="77777777" w:rsidR="00E04512" w:rsidRPr="005B504E" w:rsidRDefault="00E04512" w:rsidP="00E04512">
            <w:pPr>
              <w:pStyle w:val="DECETableCell"/>
              <w:keepNext/>
            </w:pPr>
            <w:r w:rsidRPr="005B504E">
              <w:t>LFE2</w:t>
            </w:r>
          </w:p>
        </w:tc>
        <w:tc>
          <w:tcPr>
            <w:tcW w:w="3312" w:type="dxa"/>
            <w:shd w:val="clear" w:color="auto" w:fill="auto"/>
            <w:tcMar>
              <w:left w:w="14" w:type="dxa"/>
              <w:right w:w="14" w:type="dxa"/>
            </w:tcMar>
            <w:vAlign w:val="center"/>
          </w:tcPr>
          <w:p w14:paraId="1ED4AA8E" w14:textId="77777777" w:rsidR="00E04512" w:rsidRPr="005B504E" w:rsidRDefault="00E04512" w:rsidP="00E04512">
            <w:pPr>
              <w:pStyle w:val="DECETableCell"/>
              <w:keepNext/>
            </w:pPr>
            <w:r w:rsidRPr="005B504E">
              <w:t>Second low frequency effects subwoofer</w:t>
            </w:r>
          </w:p>
        </w:tc>
        <w:tc>
          <w:tcPr>
            <w:tcW w:w="1152" w:type="dxa"/>
            <w:shd w:val="clear" w:color="auto" w:fill="auto"/>
            <w:tcMar>
              <w:left w:w="14" w:type="dxa"/>
              <w:right w:w="14" w:type="dxa"/>
            </w:tcMar>
            <w:vAlign w:val="center"/>
          </w:tcPr>
          <w:p w14:paraId="5F9FD723" w14:textId="77777777" w:rsidR="00E04512" w:rsidRPr="005B504E" w:rsidRDefault="00E04512" w:rsidP="00E04512">
            <w:pPr>
              <w:pStyle w:val="DECETableCell"/>
              <w:keepNext/>
            </w:pPr>
            <w:r w:rsidRPr="005B504E">
              <w:t>0x1000</w:t>
            </w:r>
          </w:p>
        </w:tc>
        <w:tc>
          <w:tcPr>
            <w:tcW w:w="1728" w:type="dxa"/>
            <w:shd w:val="clear" w:color="auto" w:fill="auto"/>
            <w:tcMar>
              <w:left w:w="14" w:type="dxa"/>
              <w:right w:w="14" w:type="dxa"/>
            </w:tcMar>
            <w:vAlign w:val="center"/>
          </w:tcPr>
          <w:p w14:paraId="120D337B" w14:textId="77777777" w:rsidR="00E04512" w:rsidRPr="005B504E" w:rsidRDefault="00E04512" w:rsidP="00E04512">
            <w:pPr>
              <w:pStyle w:val="DECETableCell"/>
              <w:keepNext/>
            </w:pPr>
            <w:r w:rsidRPr="005B504E">
              <w:t>1</w:t>
            </w:r>
          </w:p>
        </w:tc>
      </w:tr>
      <w:tr w:rsidR="006E694A" w:rsidRPr="005B504E" w14:paraId="1EB1B0F6" w14:textId="77777777">
        <w:trPr>
          <w:trHeight w:val="144"/>
          <w:jc w:val="center"/>
        </w:trPr>
        <w:tc>
          <w:tcPr>
            <w:tcW w:w="1008" w:type="dxa"/>
            <w:shd w:val="clear" w:color="auto" w:fill="auto"/>
            <w:tcMar>
              <w:left w:w="14" w:type="dxa"/>
              <w:right w:w="14" w:type="dxa"/>
            </w:tcMar>
            <w:vAlign w:val="center"/>
          </w:tcPr>
          <w:p w14:paraId="0FED737B" w14:textId="77777777" w:rsidR="00E04512" w:rsidRPr="005B504E" w:rsidRDefault="00E04512" w:rsidP="00E04512">
            <w:pPr>
              <w:pStyle w:val="DECETableCell"/>
              <w:keepNext/>
            </w:pPr>
            <w:r w:rsidRPr="005B504E">
              <w:t>LhsRhs</w:t>
            </w:r>
          </w:p>
        </w:tc>
        <w:tc>
          <w:tcPr>
            <w:tcW w:w="3312" w:type="dxa"/>
            <w:shd w:val="clear" w:color="auto" w:fill="auto"/>
            <w:tcMar>
              <w:left w:w="14" w:type="dxa"/>
              <w:right w:w="14" w:type="dxa"/>
            </w:tcMar>
            <w:vAlign w:val="center"/>
          </w:tcPr>
          <w:p w14:paraId="2373DD2C" w14:textId="77777777" w:rsidR="00E04512" w:rsidRPr="005B504E" w:rsidRDefault="00E04512" w:rsidP="00E04512">
            <w:pPr>
              <w:pStyle w:val="DECETableCell"/>
              <w:keepNext/>
            </w:pPr>
            <w:r w:rsidRPr="005B504E">
              <w:t>Left/Right height on side</w:t>
            </w:r>
          </w:p>
        </w:tc>
        <w:tc>
          <w:tcPr>
            <w:tcW w:w="1152" w:type="dxa"/>
            <w:shd w:val="clear" w:color="auto" w:fill="auto"/>
            <w:tcMar>
              <w:left w:w="14" w:type="dxa"/>
              <w:right w:w="14" w:type="dxa"/>
            </w:tcMar>
            <w:vAlign w:val="center"/>
          </w:tcPr>
          <w:p w14:paraId="2EF8B043" w14:textId="77777777" w:rsidR="00E04512" w:rsidRPr="005B504E" w:rsidRDefault="00E04512" w:rsidP="00E04512">
            <w:pPr>
              <w:pStyle w:val="DECETableCell"/>
              <w:keepNext/>
            </w:pPr>
            <w:r w:rsidRPr="005B504E">
              <w:t>0x2000</w:t>
            </w:r>
          </w:p>
        </w:tc>
        <w:tc>
          <w:tcPr>
            <w:tcW w:w="1728" w:type="dxa"/>
            <w:shd w:val="clear" w:color="auto" w:fill="auto"/>
            <w:tcMar>
              <w:left w:w="14" w:type="dxa"/>
              <w:right w:w="14" w:type="dxa"/>
            </w:tcMar>
            <w:vAlign w:val="center"/>
          </w:tcPr>
          <w:p w14:paraId="158EB490" w14:textId="77777777" w:rsidR="00E04512" w:rsidRPr="005B504E" w:rsidRDefault="00E04512" w:rsidP="00E04512">
            <w:pPr>
              <w:pStyle w:val="DECETableCell"/>
              <w:keepNext/>
            </w:pPr>
            <w:r w:rsidRPr="005B504E">
              <w:t>2</w:t>
            </w:r>
          </w:p>
        </w:tc>
      </w:tr>
      <w:tr w:rsidR="006E694A" w:rsidRPr="005B504E" w14:paraId="52DF3F6D" w14:textId="77777777">
        <w:trPr>
          <w:trHeight w:val="144"/>
          <w:jc w:val="center"/>
        </w:trPr>
        <w:tc>
          <w:tcPr>
            <w:tcW w:w="1008" w:type="dxa"/>
            <w:shd w:val="clear" w:color="auto" w:fill="auto"/>
            <w:tcMar>
              <w:left w:w="14" w:type="dxa"/>
              <w:right w:w="14" w:type="dxa"/>
            </w:tcMar>
            <w:vAlign w:val="center"/>
          </w:tcPr>
          <w:p w14:paraId="21DE8D22" w14:textId="77777777" w:rsidR="00E04512" w:rsidRPr="005B504E" w:rsidRDefault="00E04512" w:rsidP="00E04512">
            <w:pPr>
              <w:pStyle w:val="DECETableCell"/>
              <w:keepNext/>
            </w:pPr>
            <w:r w:rsidRPr="005B504E">
              <w:t>Chr</w:t>
            </w:r>
          </w:p>
        </w:tc>
        <w:tc>
          <w:tcPr>
            <w:tcW w:w="3312" w:type="dxa"/>
            <w:shd w:val="clear" w:color="auto" w:fill="auto"/>
            <w:tcMar>
              <w:left w:w="14" w:type="dxa"/>
              <w:right w:w="14" w:type="dxa"/>
            </w:tcMar>
            <w:vAlign w:val="center"/>
          </w:tcPr>
          <w:p w14:paraId="71D91AEE" w14:textId="77777777" w:rsidR="00E04512" w:rsidRPr="005B504E" w:rsidRDefault="00E04512" w:rsidP="00E04512">
            <w:pPr>
              <w:pStyle w:val="DECETableCell"/>
              <w:keepNext/>
            </w:pPr>
            <w:r w:rsidRPr="005B504E">
              <w:t xml:space="preserve">Center height in rear </w:t>
            </w:r>
          </w:p>
        </w:tc>
        <w:tc>
          <w:tcPr>
            <w:tcW w:w="1152" w:type="dxa"/>
            <w:shd w:val="clear" w:color="auto" w:fill="auto"/>
            <w:tcMar>
              <w:left w:w="14" w:type="dxa"/>
              <w:right w:w="14" w:type="dxa"/>
            </w:tcMar>
            <w:vAlign w:val="center"/>
          </w:tcPr>
          <w:p w14:paraId="30EB048A" w14:textId="77777777" w:rsidR="00E04512" w:rsidRPr="005B504E" w:rsidRDefault="00E04512" w:rsidP="00E04512">
            <w:pPr>
              <w:pStyle w:val="DECETableCell"/>
              <w:keepNext/>
            </w:pPr>
            <w:r w:rsidRPr="005B504E">
              <w:t>0x4000</w:t>
            </w:r>
          </w:p>
        </w:tc>
        <w:tc>
          <w:tcPr>
            <w:tcW w:w="1728" w:type="dxa"/>
            <w:shd w:val="clear" w:color="auto" w:fill="auto"/>
            <w:tcMar>
              <w:left w:w="14" w:type="dxa"/>
              <w:right w:w="14" w:type="dxa"/>
            </w:tcMar>
            <w:vAlign w:val="center"/>
          </w:tcPr>
          <w:p w14:paraId="4319E126" w14:textId="77777777" w:rsidR="00E04512" w:rsidRPr="005B504E" w:rsidRDefault="00E04512" w:rsidP="00E04512">
            <w:pPr>
              <w:pStyle w:val="DECETableCell"/>
              <w:keepNext/>
            </w:pPr>
            <w:r w:rsidRPr="005B504E">
              <w:t>1</w:t>
            </w:r>
          </w:p>
        </w:tc>
      </w:tr>
      <w:tr w:rsidR="006E694A" w:rsidRPr="005B504E" w14:paraId="0B6F3C45" w14:textId="77777777">
        <w:trPr>
          <w:trHeight w:val="48"/>
          <w:jc w:val="center"/>
        </w:trPr>
        <w:tc>
          <w:tcPr>
            <w:tcW w:w="1008" w:type="dxa"/>
            <w:shd w:val="clear" w:color="auto" w:fill="auto"/>
            <w:tcMar>
              <w:left w:w="14" w:type="dxa"/>
              <w:right w:w="14" w:type="dxa"/>
            </w:tcMar>
            <w:vAlign w:val="center"/>
          </w:tcPr>
          <w:p w14:paraId="59912385" w14:textId="77777777" w:rsidR="00E04512" w:rsidRPr="005B504E" w:rsidRDefault="00E04512" w:rsidP="00E04512">
            <w:pPr>
              <w:pStyle w:val="DECETableCell"/>
            </w:pPr>
            <w:r w:rsidRPr="005B504E">
              <w:t>LhrRhr</w:t>
            </w:r>
          </w:p>
        </w:tc>
        <w:tc>
          <w:tcPr>
            <w:tcW w:w="3312" w:type="dxa"/>
            <w:shd w:val="clear" w:color="auto" w:fill="auto"/>
            <w:tcMar>
              <w:left w:w="14" w:type="dxa"/>
              <w:right w:w="14" w:type="dxa"/>
            </w:tcMar>
            <w:vAlign w:val="center"/>
          </w:tcPr>
          <w:p w14:paraId="300C86E0" w14:textId="77777777" w:rsidR="00E04512" w:rsidRPr="005B504E" w:rsidRDefault="00E04512" w:rsidP="00E04512">
            <w:pPr>
              <w:pStyle w:val="DECETableCell"/>
            </w:pPr>
            <w:r w:rsidRPr="005B504E">
              <w:t xml:space="preserve">Left/Right height in rear </w:t>
            </w:r>
          </w:p>
        </w:tc>
        <w:tc>
          <w:tcPr>
            <w:tcW w:w="1152" w:type="dxa"/>
            <w:shd w:val="clear" w:color="auto" w:fill="auto"/>
            <w:tcMar>
              <w:left w:w="14" w:type="dxa"/>
              <w:right w:w="14" w:type="dxa"/>
            </w:tcMar>
            <w:vAlign w:val="center"/>
          </w:tcPr>
          <w:p w14:paraId="6B9F05E1" w14:textId="77777777" w:rsidR="00E04512" w:rsidRPr="005B504E" w:rsidRDefault="00E04512" w:rsidP="00E04512">
            <w:pPr>
              <w:pStyle w:val="DECETableCell"/>
            </w:pPr>
            <w:r w:rsidRPr="005B504E">
              <w:t>0x8000</w:t>
            </w:r>
          </w:p>
        </w:tc>
        <w:tc>
          <w:tcPr>
            <w:tcW w:w="1728" w:type="dxa"/>
            <w:shd w:val="clear" w:color="auto" w:fill="auto"/>
            <w:tcMar>
              <w:left w:w="14" w:type="dxa"/>
              <w:right w:w="14" w:type="dxa"/>
            </w:tcMar>
            <w:vAlign w:val="center"/>
          </w:tcPr>
          <w:p w14:paraId="4EB18605" w14:textId="77777777" w:rsidR="00E04512" w:rsidRPr="005B504E" w:rsidRDefault="00E04512" w:rsidP="00E04512">
            <w:pPr>
              <w:pStyle w:val="DECETableCell"/>
            </w:pPr>
            <w:r w:rsidRPr="005B504E">
              <w:t>2</w:t>
            </w:r>
          </w:p>
        </w:tc>
      </w:tr>
    </w:tbl>
    <w:p w14:paraId="4567DD5C" w14:textId="5F732395" w:rsidR="00E04512" w:rsidRPr="005B504E" w:rsidRDefault="00E04512" w:rsidP="000650E4">
      <w:pPr>
        <w:pStyle w:val="Heading3"/>
        <w:autoSpaceDE w:val="0"/>
        <w:rPr>
          <w:color w:val="auto"/>
        </w:rPr>
      </w:pPr>
      <w:bookmarkStart w:id="4009" w:name="_Toc308174950"/>
      <w:bookmarkStart w:id="4010" w:name="_Toc263280966"/>
      <w:r w:rsidRPr="005B504E">
        <w:rPr>
          <w:color w:val="auto"/>
        </w:rPr>
        <w:t>Restrictions on DTS Formats</w:t>
      </w:r>
      <w:bookmarkEnd w:id="4009"/>
      <w:bookmarkEnd w:id="4010"/>
    </w:p>
    <w:p w14:paraId="3CA3F866" w14:textId="77777777" w:rsidR="00E04512" w:rsidRPr="005B504E" w:rsidRDefault="00E04512" w:rsidP="00E04512">
      <w:r w:rsidRPr="005B504E">
        <w:t xml:space="preserve">This section describes the restrictions that </w:t>
      </w:r>
      <w:r w:rsidRPr="005B504E">
        <w:rPr>
          <w:rStyle w:val="DECEConformanceStmt"/>
        </w:rPr>
        <w:t>shall</w:t>
      </w:r>
      <w:r w:rsidRPr="005B504E">
        <w:t xml:space="preserve"> be applied to the DTS formats encapsulated in </w:t>
      </w:r>
      <w:r w:rsidR="00293A26" w:rsidRPr="005B504E">
        <w:t xml:space="preserve">a </w:t>
      </w:r>
      <w:r w:rsidRPr="005B504E">
        <w:t>DECE CFF Container.</w:t>
      </w:r>
    </w:p>
    <w:p w14:paraId="797D430F" w14:textId="467290D0" w:rsidR="00E04512" w:rsidRPr="005B504E" w:rsidRDefault="00E04512" w:rsidP="000650E4">
      <w:pPr>
        <w:pStyle w:val="Heading4"/>
        <w:autoSpaceDE w:val="0"/>
        <w:rPr>
          <w:color w:val="auto"/>
        </w:rPr>
      </w:pPr>
      <w:r w:rsidRPr="005B504E">
        <w:rPr>
          <w:color w:val="auto"/>
        </w:rPr>
        <w:t>General constraints</w:t>
      </w:r>
    </w:p>
    <w:p w14:paraId="558286C4" w14:textId="77777777" w:rsidR="00E04512" w:rsidRPr="005B504E" w:rsidRDefault="00E04512" w:rsidP="00E04512">
      <w:r w:rsidRPr="005B504E">
        <w:t xml:space="preserve">The following conditions </w:t>
      </w:r>
      <w:r w:rsidRPr="005B504E">
        <w:rPr>
          <w:rStyle w:val="DECEConformanceStmt"/>
        </w:rPr>
        <w:t>shall not</w:t>
      </w:r>
      <w:r w:rsidRPr="005B504E">
        <w:t xml:space="preserve"> change in a DTS audio stream or a Core substream:</w:t>
      </w:r>
    </w:p>
    <w:p w14:paraId="0B78F1D6" w14:textId="77777777" w:rsidR="00E04512" w:rsidRPr="005B504E" w:rsidRDefault="00E04512" w:rsidP="00E04512">
      <w:pPr>
        <w:pStyle w:val="ListBullet"/>
      </w:pPr>
      <w:r w:rsidRPr="005B504E">
        <w:tab/>
        <w:t>Duration of Synchronized Frame</w:t>
      </w:r>
    </w:p>
    <w:p w14:paraId="39E2500C" w14:textId="77777777" w:rsidR="00E04512" w:rsidRPr="005B504E" w:rsidRDefault="00E04512" w:rsidP="00E04512">
      <w:pPr>
        <w:pStyle w:val="ListBullet"/>
      </w:pPr>
      <w:r w:rsidRPr="005B504E">
        <w:tab/>
        <w:t>Bit Rate</w:t>
      </w:r>
    </w:p>
    <w:p w14:paraId="3A25A3C4" w14:textId="77777777" w:rsidR="00E04512" w:rsidRPr="005B504E" w:rsidRDefault="00E04512" w:rsidP="00E04512">
      <w:pPr>
        <w:pStyle w:val="ListBullet"/>
      </w:pPr>
      <w:r w:rsidRPr="005B504E">
        <w:tab/>
        <w:t>Sampling Frequency</w:t>
      </w:r>
    </w:p>
    <w:p w14:paraId="51087403" w14:textId="77777777" w:rsidR="00E04512" w:rsidRPr="005B504E" w:rsidRDefault="00E04512" w:rsidP="00E04512">
      <w:pPr>
        <w:pStyle w:val="ListBullet"/>
      </w:pPr>
      <w:r w:rsidRPr="005B504E">
        <w:tab/>
        <w:t>Audio Channel Arrangement</w:t>
      </w:r>
    </w:p>
    <w:p w14:paraId="4C5780D0" w14:textId="77777777" w:rsidR="00E04512" w:rsidRPr="005B504E" w:rsidRDefault="00E04512" w:rsidP="00E04512">
      <w:pPr>
        <w:pStyle w:val="ListBullet"/>
      </w:pPr>
      <w:r w:rsidRPr="005B504E">
        <w:tab/>
        <w:t>Low Frequency Effects flag</w:t>
      </w:r>
    </w:p>
    <w:p w14:paraId="53F590B7" w14:textId="77777777" w:rsidR="00E04512" w:rsidRPr="005B504E" w:rsidRDefault="00E04512" w:rsidP="00E04512">
      <w:pPr>
        <w:pStyle w:val="ListBullet"/>
      </w:pPr>
      <w:r w:rsidRPr="005B504E">
        <w:tab/>
        <w:t>Extension assignment</w:t>
      </w:r>
    </w:p>
    <w:p w14:paraId="0EBD9E91" w14:textId="77777777" w:rsidR="00E04512" w:rsidRPr="005B504E" w:rsidRDefault="00E04512" w:rsidP="00E04512">
      <w:r w:rsidRPr="005B504E">
        <w:t xml:space="preserve">The following conditions </w:t>
      </w:r>
      <w:r w:rsidRPr="005B504E">
        <w:rPr>
          <w:rStyle w:val="DECEConformanceStmt"/>
        </w:rPr>
        <w:t>shall not</w:t>
      </w:r>
      <w:r w:rsidRPr="005B504E">
        <w:t xml:space="preserve"> change in an Extension substream:</w:t>
      </w:r>
    </w:p>
    <w:p w14:paraId="1B78CB3D" w14:textId="77777777" w:rsidR="00E04512" w:rsidRPr="005B504E" w:rsidRDefault="00E04512" w:rsidP="00E04512">
      <w:pPr>
        <w:pStyle w:val="ListBullet"/>
      </w:pPr>
      <w:r w:rsidRPr="005B504E">
        <w:tab/>
        <w:t>Duration of Synchronized Frame</w:t>
      </w:r>
    </w:p>
    <w:p w14:paraId="04199D3C" w14:textId="77777777" w:rsidR="00E04512" w:rsidRPr="005B504E" w:rsidRDefault="00E04512" w:rsidP="00E04512">
      <w:pPr>
        <w:pStyle w:val="ListBullet"/>
      </w:pPr>
      <w:r w:rsidRPr="005B504E">
        <w:tab/>
        <w:t>Sampling Frequency</w:t>
      </w:r>
    </w:p>
    <w:p w14:paraId="65B1B181" w14:textId="77777777" w:rsidR="00E04512" w:rsidRPr="005B504E" w:rsidRDefault="00E04512" w:rsidP="00E04512">
      <w:pPr>
        <w:pStyle w:val="ListBullet"/>
      </w:pPr>
      <w:r w:rsidRPr="005B504E">
        <w:tab/>
        <w:t xml:space="preserve">Audio Channel Arrangement </w:t>
      </w:r>
    </w:p>
    <w:p w14:paraId="6CF3903B" w14:textId="77777777" w:rsidR="00E04512" w:rsidRPr="005B504E" w:rsidRDefault="00E04512" w:rsidP="00E04512">
      <w:pPr>
        <w:pStyle w:val="ListBullet"/>
      </w:pPr>
      <w:r w:rsidRPr="005B504E">
        <w:tab/>
        <w:t>Low Frequency Effects flag</w:t>
      </w:r>
    </w:p>
    <w:p w14:paraId="56F116A0" w14:textId="77777777" w:rsidR="00E04512" w:rsidRPr="005B504E" w:rsidRDefault="00E04512" w:rsidP="00E04512">
      <w:pPr>
        <w:pStyle w:val="ListBullet"/>
      </w:pPr>
      <w:r w:rsidRPr="005B504E">
        <w:tab/>
        <w:t>Embedded stereo flag</w:t>
      </w:r>
    </w:p>
    <w:p w14:paraId="79FDE73E" w14:textId="77777777" w:rsidR="00E04512" w:rsidRPr="005B504E" w:rsidRDefault="00E04512" w:rsidP="00E04512">
      <w:pPr>
        <w:pStyle w:val="ListBullet"/>
      </w:pPr>
      <w:r w:rsidRPr="005B504E">
        <w:tab/>
        <w:t xml:space="preserve">Extensions assignment defined in </w:t>
      </w:r>
      <w:r w:rsidRPr="005B504E">
        <w:rPr>
          <w:rStyle w:val="DECEvariable"/>
          <w:noProof w:val="0"/>
        </w:rPr>
        <w:t>StreamConstruction</w:t>
      </w:r>
    </w:p>
    <w:p w14:paraId="1C9D1DAD" w14:textId="5DAFB20F" w:rsidR="00293A26" w:rsidRPr="005B504E" w:rsidRDefault="00293A26" w:rsidP="000650E4">
      <w:pPr>
        <w:pStyle w:val="Heading4"/>
        <w:autoSpaceDE w:val="0"/>
        <w:rPr>
          <w:color w:val="auto"/>
        </w:rPr>
      </w:pPr>
      <w:bookmarkStart w:id="4011" w:name="_Ref205741090"/>
      <w:r w:rsidRPr="005B504E">
        <w:rPr>
          <w:color w:val="auto"/>
        </w:rPr>
        <w:t>Maximum Bitrate</w:t>
      </w:r>
      <w:bookmarkEnd w:id="4011"/>
    </w:p>
    <w:p w14:paraId="52883BE8" w14:textId="77777777" w:rsidR="00293A26" w:rsidRPr="005B504E" w:rsidRDefault="00293A26" w:rsidP="00293A26">
      <w:pPr>
        <w:pStyle w:val="ListBullet"/>
        <w:numPr>
          <w:ilvl w:val="0"/>
          <w:numId w:val="0"/>
        </w:numPr>
      </w:pPr>
      <w:r w:rsidRPr="005B504E">
        <w:t>The maximum bitrate of DTS elementary streams SHALL be calcul</w:t>
      </w:r>
      <w:r w:rsidR="00F405CC" w:rsidRPr="005B504E">
        <w:t>ated from a single audio frame</w:t>
      </w:r>
      <w:r w:rsidRPr="005B504E">
        <w:t xml:space="preserve"> (one sample), by dividing the size in bits of </w:t>
      </w:r>
      <w:r w:rsidR="00F405CC" w:rsidRPr="005B504E">
        <w:t>the largest</w:t>
      </w:r>
      <w:r w:rsidRPr="005B504E">
        <w:t xml:space="preserve"> sample by the time duration of that sample.</w:t>
      </w:r>
    </w:p>
    <w:p w14:paraId="4F6F06C0" w14:textId="77777777" w:rsidR="00845D11" w:rsidRPr="005B504E" w:rsidRDefault="00F405CC" w:rsidP="007A6575">
      <w:pPr>
        <w:pStyle w:val="ListBullet"/>
        <w:numPr>
          <w:ilvl w:val="0"/>
          <w:numId w:val="0"/>
        </w:numPr>
      </w:pPr>
      <w:r w:rsidRPr="005B504E">
        <w:t xml:space="preserve">Note: maximum bitrate </w:t>
      </w:r>
      <w:r w:rsidR="00293A26" w:rsidRPr="005B504E">
        <w:t xml:space="preserve">is represented in the </w:t>
      </w:r>
      <w:r w:rsidR="00293A26" w:rsidRPr="005B504E">
        <w:rPr>
          <w:rStyle w:val="DECEvariable"/>
          <w:noProof w:val="0"/>
        </w:rPr>
        <w:t>DTSSampleEntry</w:t>
      </w:r>
      <w:r w:rsidR="00293A26" w:rsidRPr="005B504E">
        <w:t xml:space="preserve"> as </w:t>
      </w:r>
      <w:r w:rsidR="00293A26" w:rsidRPr="005B504E">
        <w:rPr>
          <w:rStyle w:val="DECEvariable"/>
          <w:noProof w:val="0"/>
        </w:rPr>
        <w:t>maxBitrate</w:t>
      </w:r>
      <w:r w:rsidR="00293A26" w:rsidRPr="005B504E">
        <w:t>.  This is a 32-bit integer value represented in bits/second and is calculated only from the audio elementary stream, excluding any and all other ISOBMFF constructions. The value is calculated using floating point arithmetic and any fractional remainder in the calculation is rounded up to the integer portion of the result and that integer is used to represent the value</w:t>
      </w:r>
      <w:r w:rsidR="00FA27D6" w:rsidRPr="005B504E">
        <w:t>.</w:t>
      </w:r>
    </w:p>
    <w:p w14:paraId="7162DAEC" w14:textId="604E738C" w:rsidR="00E04512" w:rsidRPr="005B504E" w:rsidRDefault="00E04512" w:rsidP="000650E4">
      <w:pPr>
        <w:pStyle w:val="Heading1"/>
        <w:autoSpaceDE w:val="0"/>
        <w:rPr>
          <w:color w:val="auto"/>
        </w:rPr>
      </w:pPr>
      <w:bookmarkStart w:id="4012" w:name="_Ref139987751"/>
      <w:bookmarkStart w:id="4013" w:name="_Toc308174951"/>
      <w:bookmarkStart w:id="4014" w:name="_Toc263280967"/>
      <w:r w:rsidRPr="005B504E">
        <w:rPr>
          <w:color w:val="auto"/>
        </w:rPr>
        <w:t>Subtitle Elementary Streams</w:t>
      </w:r>
      <w:bookmarkEnd w:id="4012"/>
      <w:bookmarkEnd w:id="4013"/>
      <w:bookmarkEnd w:id="4014"/>
    </w:p>
    <w:p w14:paraId="78759481" w14:textId="1EEE06A2" w:rsidR="00E04512" w:rsidRPr="005B504E" w:rsidRDefault="00E04512" w:rsidP="00B71A78">
      <w:pPr>
        <w:pStyle w:val="Heading2"/>
      </w:pPr>
      <w:bookmarkStart w:id="4015" w:name="_Toc308174952"/>
      <w:bookmarkStart w:id="4016" w:name="_Toc263280968"/>
      <w:r w:rsidRPr="005B504E">
        <w:t>Overview</w:t>
      </w:r>
      <w:bookmarkEnd w:id="4015"/>
      <w:bookmarkEnd w:id="4016"/>
    </w:p>
    <w:p w14:paraId="51CF13F8" w14:textId="77777777" w:rsidR="00243D00" w:rsidRPr="005B504E" w:rsidRDefault="00243D00" w:rsidP="00243D00">
      <w:r w:rsidRPr="005B504E">
        <w:t xml:space="preserve">This chapter defines the CFF subtitle elementary stream format, how it is stored in a DECE CFF Container as a track, and how it is synchronized and presented in combination with video.  </w:t>
      </w:r>
    </w:p>
    <w:p w14:paraId="103DFBB8" w14:textId="77777777" w:rsidR="00243D00" w:rsidRPr="005B504E" w:rsidRDefault="00243D00" w:rsidP="00243D00">
      <w:r w:rsidRPr="005B504E">
        <w:t xml:space="preserve">The term “subtitle” in this document is used to mean a visual presentation that is provided synchronized with video and audio tracks.  Subtitles are presented for various purposes including dialog language translation, content description, “closed captions” for deaf and hard of hearing, and other purposes. </w:t>
      </w:r>
    </w:p>
    <w:p w14:paraId="34EE8787" w14:textId="77777777" w:rsidR="00243D00" w:rsidRPr="005B504E" w:rsidRDefault="00243D00" w:rsidP="00243D00">
      <w:r w:rsidRPr="005B504E">
        <w:t xml:space="preserve">Subtitle tracks are defined with a new media type and media handler, comparable to audio and video media types and handlers.  Subtitle tracks use a similar method to store and access timed “samples” that span durations on the Movie timeline and synchronize with other tracks selected for presentation on that timeline using the basic media track synchronization method of ISO Base Media File Format.  </w:t>
      </w:r>
    </w:p>
    <w:p w14:paraId="3DD21D09" w14:textId="77777777" w:rsidR="00243D00" w:rsidRPr="005B504E" w:rsidRDefault="00243D00" w:rsidP="00243D00">
      <w:r w:rsidRPr="005B504E">
        <w:t xml:space="preserve">CFF subtitles are defined using the Timed Text Markup Language (TTML), as defined by the [SMPTE-TT] standard, which is derived from the W3C “Timed Text Markup Language” [W3C-TT] standard.  With this approach, [SMPTE-TT] XML documents control the presentation of subtitles during their sample duration, analogous to the way an ISO media file audio sample contains a sync frame or access unit of audio samples and presentation information specific to each audio codec that control the decoding and presentation of the contained audio samples during the longer duration of the ISO media file sample. </w:t>
      </w:r>
    </w:p>
    <w:p w14:paraId="40B0B7B0" w14:textId="77777777" w:rsidR="00243D00" w:rsidRPr="005B504E" w:rsidRDefault="00243D00" w:rsidP="00243D00">
      <w:r w:rsidRPr="005B504E">
        <w:t>The [W3C-TT] standard is an XML markup language</w:t>
      </w:r>
      <w:r w:rsidRPr="005B504E">
        <w:rPr>
          <w:strike/>
        </w:rPr>
        <w:t xml:space="preserve"> </w:t>
      </w:r>
      <w:r w:rsidRPr="005B504E">
        <w:t xml:space="preserve">primarily designed for the presentation and interchange of character coded text using font sets (text subtitles).  The [SMPTE-TT] standard extends the [W3C-TT] standard to support the presentation of stored bitmapped images (image subtitles) and to support the storage of data streams for legacy subtitle and caption formats (e.g. CEA-608). </w:t>
      </w:r>
    </w:p>
    <w:p w14:paraId="5683B779" w14:textId="77777777" w:rsidR="00243D00" w:rsidRPr="005B504E" w:rsidRDefault="00243D00" w:rsidP="00243D00">
      <w:r w:rsidRPr="005B504E">
        <w:t xml:space="preserve">Text and image subtitles each have advantages for subtitle storage and presentation, so it is useful to have one common subtitling format that is capable of providing either a text subtitle stream or an image subtitle stream. </w:t>
      </w:r>
    </w:p>
    <w:p w14:paraId="16228350" w14:textId="77777777" w:rsidR="00243D00" w:rsidRPr="005B504E" w:rsidRDefault="00243D00" w:rsidP="00243D00">
      <w:r w:rsidRPr="005B504E">
        <w:t>Advantages of text subtitling include:</w:t>
      </w:r>
    </w:p>
    <w:p w14:paraId="45144C2F" w14:textId="77777777" w:rsidR="00243D00" w:rsidRPr="005B504E" w:rsidRDefault="00243D00" w:rsidP="002F4050">
      <w:pPr>
        <w:pStyle w:val="ListParagraph"/>
        <w:numPr>
          <w:ilvl w:val="0"/>
          <w:numId w:val="14"/>
        </w:numPr>
        <w:spacing w:before="200" w:line="300" w:lineRule="auto"/>
      </w:pPr>
      <w:r w:rsidRPr="005B504E">
        <w:t xml:space="preserve">Text subtitles require minimal size and bandwidth </w:t>
      </w:r>
    </w:p>
    <w:p w14:paraId="36BB82CA" w14:textId="77777777" w:rsidR="00243D00" w:rsidRPr="005B504E" w:rsidRDefault="00243D00" w:rsidP="002F4050">
      <w:pPr>
        <w:pStyle w:val="ListParagraph"/>
        <w:numPr>
          <w:ilvl w:val="0"/>
          <w:numId w:val="14"/>
        </w:numPr>
        <w:spacing w:before="200" w:line="300" w:lineRule="auto"/>
      </w:pPr>
      <w:r w:rsidRPr="005B504E">
        <w:t xml:space="preserve">Devices </w:t>
      </w:r>
      <w:r w:rsidR="00256576" w:rsidRPr="005B504E">
        <w:t xml:space="preserve">can </w:t>
      </w:r>
      <w:r w:rsidRPr="005B504E">
        <w:t>present text subtitles with different styles, sizes, and layouts for different displays, viewing conditions and user preferences</w:t>
      </w:r>
    </w:p>
    <w:p w14:paraId="52953F72" w14:textId="77777777" w:rsidR="00243D00" w:rsidRPr="005B504E" w:rsidRDefault="00243D00" w:rsidP="002F4050">
      <w:pPr>
        <w:pStyle w:val="ListParagraph"/>
        <w:numPr>
          <w:ilvl w:val="0"/>
          <w:numId w:val="14"/>
        </w:numPr>
        <w:spacing w:before="200" w:line="300" w:lineRule="auto"/>
      </w:pPr>
      <w:r w:rsidRPr="005B504E">
        <w:t>Text subtitles can be converted to speech and tactile readouts (for visually impaired)\</w:t>
      </w:r>
    </w:p>
    <w:p w14:paraId="42AFDDDE" w14:textId="77777777" w:rsidR="00243D00" w:rsidRPr="005B504E" w:rsidRDefault="00243D00" w:rsidP="002F4050">
      <w:pPr>
        <w:pStyle w:val="ListParagraph"/>
        <w:numPr>
          <w:ilvl w:val="0"/>
          <w:numId w:val="14"/>
        </w:numPr>
        <w:spacing w:before="200" w:line="300" w:lineRule="auto"/>
      </w:pPr>
      <w:r w:rsidRPr="005B504E">
        <w:t>Text subtitles are searchable</w:t>
      </w:r>
    </w:p>
    <w:p w14:paraId="6FDF653D" w14:textId="77777777" w:rsidR="00243D00" w:rsidRPr="005B504E" w:rsidRDefault="00243D00" w:rsidP="00243D00">
      <w:r w:rsidRPr="005B504E">
        <w:t>Advantages of image subtitling include:</w:t>
      </w:r>
    </w:p>
    <w:p w14:paraId="683BBBF6" w14:textId="77777777" w:rsidR="00243D00" w:rsidRPr="005B504E" w:rsidRDefault="00243D00" w:rsidP="002F4050">
      <w:pPr>
        <w:pStyle w:val="ListParagraph"/>
        <w:numPr>
          <w:ilvl w:val="0"/>
          <w:numId w:val="15"/>
        </w:numPr>
        <w:spacing w:before="200" w:line="300" w:lineRule="auto"/>
      </w:pPr>
      <w:r w:rsidRPr="005B504E">
        <w:t xml:space="preserve">Image subtitles enable publishers to fully control presentation of characters (including glyphs, character layout, size, overlay etc.) </w:t>
      </w:r>
    </w:p>
    <w:p w14:paraId="56A6AE4C" w14:textId="77777777" w:rsidR="00243D00" w:rsidRPr="005B504E" w:rsidRDefault="00243D00" w:rsidP="002F4050">
      <w:pPr>
        <w:pStyle w:val="ListParagraph"/>
        <w:numPr>
          <w:ilvl w:val="0"/>
          <w:numId w:val="15"/>
        </w:numPr>
        <w:spacing w:before="200" w:line="300" w:lineRule="auto"/>
      </w:pPr>
      <w:r w:rsidRPr="005B504E">
        <w:t>Image subtitles enable publishers to add graphical elements and effects to presentation</w:t>
      </w:r>
    </w:p>
    <w:p w14:paraId="537982F5" w14:textId="77777777" w:rsidR="00243D00" w:rsidRPr="005B504E" w:rsidRDefault="00243D00" w:rsidP="002F4050">
      <w:pPr>
        <w:pStyle w:val="ListParagraph"/>
        <w:numPr>
          <w:ilvl w:val="0"/>
          <w:numId w:val="15"/>
        </w:numPr>
        <w:spacing w:before="200" w:line="300" w:lineRule="auto"/>
      </w:pPr>
      <w:r w:rsidRPr="005B504E">
        <w:t>Image subtitles provide a consistent subtitling presentation across all playback environments</w:t>
      </w:r>
    </w:p>
    <w:p w14:paraId="77A1D9AD" w14:textId="77777777" w:rsidR="00243D00" w:rsidRPr="005B504E" w:rsidRDefault="00243D00" w:rsidP="00243D00">
      <w:r w:rsidRPr="005B504E">
        <w:t>CFF subtitle tracks can be either text subtitle tracks or image subtitle tracks</w:t>
      </w:r>
      <w:r w:rsidR="002B4671" w:rsidRPr="005B504E">
        <w:t>,</w:t>
      </w:r>
      <w:r w:rsidRPr="005B504E">
        <w:t xml:space="preserve"> i.e. the mixing of text and image subtitles within one track is not supported.</w:t>
      </w:r>
    </w:p>
    <w:p w14:paraId="1728B889" w14:textId="77777777" w:rsidR="00E04512" w:rsidRPr="005B504E" w:rsidRDefault="00243D00" w:rsidP="00243D00">
      <w:r w:rsidRPr="005B504E">
        <w:t>In order to optimize streaming, progressive playback, and random access user navigation of video and subtitles, this specification defines how [SMPTE-TT] documents are stored as multiple documents in an ISO Base Media Track and how, in the case of a</w:t>
      </w:r>
      <w:r w:rsidR="004C11E4" w:rsidRPr="005B504E">
        <w:t>n</w:t>
      </w:r>
      <w:r w:rsidRPr="005B504E">
        <w:t xml:space="preserve"> image subtitle track, associated image files are stored as multiple files in an ISO Base Media Track.  Image files are stored separately as Items in each sample and referenced from an adjacent [SMPTE-TT] document in order to limit the maximum size of each document, which will decrease download time and player memory requirements</w:t>
      </w:r>
      <w:r w:rsidR="00E04512" w:rsidRPr="005B504E">
        <w:t>.</w:t>
      </w:r>
      <w:r w:rsidR="006C3601" w:rsidRPr="005B504E">
        <w:t xml:space="preserve">  </w:t>
      </w:r>
    </w:p>
    <w:p w14:paraId="103C2ED2" w14:textId="40A0EBEF" w:rsidR="00E04512" w:rsidRPr="005B504E" w:rsidRDefault="006C3601" w:rsidP="00B71A78">
      <w:pPr>
        <w:pStyle w:val="Heading2"/>
      </w:pPr>
      <w:bookmarkStart w:id="4017" w:name="_Toc308174953"/>
      <w:bookmarkStart w:id="4018" w:name="_Toc263280969"/>
      <w:r w:rsidRPr="005B504E">
        <w:t>CFF-</w:t>
      </w:r>
      <w:r w:rsidR="00E04512" w:rsidRPr="005B504E">
        <w:t>TT Document Format</w:t>
      </w:r>
      <w:bookmarkEnd w:id="4017"/>
      <w:bookmarkEnd w:id="4018"/>
    </w:p>
    <w:p w14:paraId="6FDCF9F7" w14:textId="77777777" w:rsidR="00E04512" w:rsidRPr="005B504E" w:rsidRDefault="006C3601" w:rsidP="00E04512">
      <w:r w:rsidRPr="005B504E">
        <w:t xml:space="preserve">CFF-TT </w:t>
      </w:r>
      <w:r w:rsidR="00E04512" w:rsidRPr="005B504E">
        <w:t xml:space="preserve">documents </w:t>
      </w:r>
      <w:r w:rsidR="00E04512" w:rsidRPr="005B504E">
        <w:rPr>
          <w:rStyle w:val="DECEConformanceStmt"/>
        </w:rPr>
        <w:t>SHALL</w:t>
      </w:r>
      <w:r w:rsidR="00E04512" w:rsidRPr="005B504E">
        <w:t xml:space="preserve"> conform to the SMPTE Timed Text specification [SMPTE-TT], with the additional constraint</w:t>
      </w:r>
      <w:r w:rsidRPr="005B504E">
        <w:t>s defined in this specification.</w:t>
      </w:r>
    </w:p>
    <w:p w14:paraId="0B6E641B" w14:textId="66B7AB38" w:rsidR="00E04512" w:rsidRPr="005B504E" w:rsidRDefault="006C3601" w:rsidP="000650E4">
      <w:pPr>
        <w:pStyle w:val="Heading3"/>
        <w:autoSpaceDE w:val="0"/>
        <w:rPr>
          <w:color w:val="auto"/>
        </w:rPr>
      </w:pPr>
      <w:bookmarkStart w:id="4019" w:name="_Toc308174954"/>
      <w:bookmarkStart w:id="4020" w:name="_Toc263280970"/>
      <w:r w:rsidRPr="005B504E">
        <w:rPr>
          <w:color w:val="auto"/>
        </w:rPr>
        <w:t>CFF-</w:t>
      </w:r>
      <w:r w:rsidR="00E04512" w:rsidRPr="005B504E">
        <w:rPr>
          <w:color w:val="auto"/>
        </w:rPr>
        <w:t>TT Text Encoding</w:t>
      </w:r>
      <w:bookmarkEnd w:id="4019"/>
      <w:bookmarkEnd w:id="4020"/>
    </w:p>
    <w:p w14:paraId="25031E87" w14:textId="77777777" w:rsidR="00E04512" w:rsidRPr="005B504E" w:rsidRDefault="006C3601" w:rsidP="006F367C">
      <w:pPr>
        <w:pStyle w:val="ListBullet"/>
        <w:numPr>
          <w:ilvl w:val="0"/>
          <w:numId w:val="0"/>
        </w:numPr>
        <w:tabs>
          <w:tab w:val="clear" w:pos="360"/>
          <w:tab w:val="left" w:pos="-2160"/>
        </w:tabs>
      </w:pPr>
      <w:r w:rsidRPr="005B504E">
        <w:t>CFF-</w:t>
      </w:r>
      <w:r w:rsidR="00E04512" w:rsidRPr="005B504E">
        <w:t xml:space="preserve">TT documents </w:t>
      </w:r>
      <w:r w:rsidR="00E04512" w:rsidRPr="005B504E">
        <w:rPr>
          <w:rStyle w:val="DECEConformanceStmt"/>
        </w:rPr>
        <w:t>shall</w:t>
      </w:r>
      <w:r w:rsidR="00E04512" w:rsidRPr="005B504E">
        <w:t xml:space="preserve"> use UTF-8 character encoding</w:t>
      </w:r>
      <w:r w:rsidR="007D6C8A" w:rsidRPr="005B504E">
        <w:t xml:space="preserve"> </w:t>
      </w:r>
      <w:r w:rsidR="007D6C8A" w:rsidRPr="005B504E">
        <w:rPr>
          <w:rFonts w:cs="Calibri"/>
        </w:rPr>
        <w:t>as specified in [UNICODE].  All Unicode Code Points contained within CFF-TT documents SHALL be interpreted as defined in [UNICODE]</w:t>
      </w:r>
      <w:r w:rsidR="00E04512" w:rsidRPr="005B504E">
        <w:t>.</w:t>
      </w:r>
    </w:p>
    <w:p w14:paraId="03B6D5CC" w14:textId="01F8646B" w:rsidR="00E04512" w:rsidRPr="005B504E" w:rsidRDefault="00AE4C68" w:rsidP="000650E4">
      <w:pPr>
        <w:pStyle w:val="Heading3"/>
        <w:autoSpaceDE w:val="0"/>
        <w:rPr>
          <w:color w:val="auto"/>
        </w:rPr>
      </w:pPr>
      <w:bookmarkStart w:id="4021" w:name="_Toc308174955"/>
      <w:bookmarkStart w:id="4022" w:name="_Ref204577209"/>
      <w:bookmarkStart w:id="4023" w:name="_Toc263280971"/>
      <w:r w:rsidRPr="005B504E">
        <w:rPr>
          <w:color w:val="auto"/>
        </w:rPr>
        <w:t>CFF</w:t>
      </w:r>
      <w:r w:rsidR="00243D00" w:rsidRPr="005B504E">
        <w:rPr>
          <w:color w:val="auto"/>
        </w:rPr>
        <w:t xml:space="preserve"> </w:t>
      </w:r>
      <w:r w:rsidRPr="005B504E">
        <w:rPr>
          <w:color w:val="auto"/>
        </w:rPr>
        <w:t>T</w:t>
      </w:r>
      <w:r w:rsidR="00243D00" w:rsidRPr="005B504E">
        <w:rPr>
          <w:color w:val="auto"/>
        </w:rPr>
        <w:t xml:space="preserve">imed </w:t>
      </w:r>
      <w:r w:rsidRPr="005B504E">
        <w:rPr>
          <w:color w:val="auto"/>
        </w:rPr>
        <w:t>T</w:t>
      </w:r>
      <w:r w:rsidR="00243D00" w:rsidRPr="005B504E">
        <w:rPr>
          <w:color w:val="auto"/>
        </w:rPr>
        <w:t>ext</w:t>
      </w:r>
      <w:r w:rsidRPr="005B504E">
        <w:rPr>
          <w:color w:val="auto"/>
        </w:rPr>
        <w:t xml:space="preserve"> </w:t>
      </w:r>
      <w:r w:rsidR="00E04512" w:rsidRPr="005B504E">
        <w:rPr>
          <w:color w:val="auto"/>
        </w:rPr>
        <w:t>Profile</w:t>
      </w:r>
      <w:bookmarkEnd w:id="4021"/>
      <w:r w:rsidR="005920E1" w:rsidRPr="005B504E">
        <w:rPr>
          <w:color w:val="auto"/>
        </w:rPr>
        <w:t>s</w:t>
      </w:r>
      <w:bookmarkEnd w:id="4022"/>
      <w:bookmarkEnd w:id="4023"/>
    </w:p>
    <w:p w14:paraId="1834A1CB" w14:textId="77777777" w:rsidR="00AE4C68" w:rsidRPr="005B504E" w:rsidRDefault="00243D00" w:rsidP="00AE4C68">
      <w:r w:rsidRPr="005B504E">
        <w:t xml:space="preserve">The [SMPTE-TT] format provides a means for specifying a collection of mandatory and optional features and extensions that must or </w:t>
      </w:r>
      <w:r w:rsidR="00256576" w:rsidRPr="005B504E">
        <w:t xml:space="preserve">might </w:t>
      </w:r>
      <w:r w:rsidRPr="005B504E">
        <w:t>be supported.  This collection is referred to as a Timed Text Profile.  In order to facilitate interoperability, this specification defines the CFF Timed Text Profiles derived from the SMPTE TT Profile defined in [SMPTE-TT].</w:t>
      </w:r>
    </w:p>
    <w:p w14:paraId="362FA271" w14:textId="77777777" w:rsidR="005920E1" w:rsidRPr="005B504E" w:rsidRDefault="005920E1" w:rsidP="00AE4C68">
      <w:r w:rsidRPr="005B504E">
        <w:t>Two Timed Text Profiles are defined by this specification –</w:t>
      </w:r>
      <w:r w:rsidR="008D6438" w:rsidRPr="005B504E">
        <w:t xml:space="preserve"> </w:t>
      </w:r>
      <w:r w:rsidRPr="005B504E">
        <w:t>text</w:t>
      </w:r>
      <w:r w:rsidR="008D6438" w:rsidRPr="005B504E">
        <w:t xml:space="preserve"> and image</w:t>
      </w:r>
      <w:r w:rsidRPr="005B504E">
        <w:t xml:space="preserve">.  CFF-TT documents SHALL conform </w:t>
      </w:r>
      <w:r w:rsidR="008D6438" w:rsidRPr="005B504E">
        <w:t>to</w:t>
      </w:r>
      <w:r w:rsidRPr="005B504E">
        <w:t xml:space="preserve"> either the </w:t>
      </w:r>
      <w:r w:rsidR="008D6438" w:rsidRPr="005B504E">
        <w:t xml:space="preserve">text profile (see Section </w:t>
      </w:r>
      <w:r w:rsidR="007A4DF4">
        <w:fldChar w:fldCharType="begin" w:fldLock="1"/>
      </w:r>
      <w:r w:rsidR="007A4DF4">
        <w:instrText xml:space="preserve"> REF _Ref204577015 \r \h  \* MERGEFORMAT </w:instrText>
      </w:r>
      <w:r w:rsidR="007A4DF4">
        <w:fldChar w:fldCharType="separate"/>
      </w:r>
      <w:r w:rsidR="005B504E">
        <w:t>6.2.2.4</w:t>
      </w:r>
      <w:r w:rsidR="007A4DF4">
        <w:fldChar w:fldCharType="end"/>
      </w:r>
      <w:r w:rsidR="008D6438" w:rsidRPr="005B504E">
        <w:t xml:space="preserve">) or </w:t>
      </w:r>
      <w:r w:rsidRPr="005B504E">
        <w:t xml:space="preserve">image </w:t>
      </w:r>
      <w:r w:rsidR="008D6438" w:rsidRPr="005B504E">
        <w:t xml:space="preserve">profile (see Section </w:t>
      </w:r>
      <w:r w:rsidR="007A4DF4">
        <w:fldChar w:fldCharType="begin" w:fldLock="1"/>
      </w:r>
      <w:r w:rsidR="007A4DF4">
        <w:instrText xml:space="preserve"> REF _Ref204577102 \r \h  \* MERGEFORMAT </w:instrText>
      </w:r>
      <w:r w:rsidR="007A4DF4">
        <w:fldChar w:fldCharType="separate"/>
      </w:r>
      <w:r w:rsidR="005B504E">
        <w:t>6.2.2.5</w:t>
      </w:r>
      <w:r w:rsidR="007A4DF4">
        <w:fldChar w:fldCharType="end"/>
      </w:r>
      <w:r w:rsidR="008D6438" w:rsidRPr="005B504E">
        <w:t xml:space="preserve">).  </w:t>
      </w:r>
      <w:r w:rsidRPr="005B504E">
        <w:t>Note that the mixing of text and image subtitles within one CFF-TT document is not supported.</w:t>
      </w:r>
    </w:p>
    <w:p w14:paraId="5C779DA5" w14:textId="13A4E2C9" w:rsidR="0078394F" w:rsidRPr="005B504E" w:rsidRDefault="0078394F" w:rsidP="000650E4">
      <w:pPr>
        <w:pStyle w:val="Heading4"/>
        <w:autoSpaceDE w:val="0"/>
        <w:rPr>
          <w:color w:val="auto"/>
        </w:rPr>
      </w:pPr>
      <w:bookmarkStart w:id="4024" w:name="_Ref328036061"/>
      <w:bookmarkStart w:id="4025" w:name="_Ref181885906"/>
      <w:bookmarkStart w:id="4026" w:name="_Toc293354691"/>
      <w:r w:rsidRPr="005B504E">
        <w:rPr>
          <w:color w:val="auto"/>
        </w:rPr>
        <w:t>CFF TTML Extension – forcedDisplayMode</w:t>
      </w:r>
      <w:bookmarkEnd w:id="4024"/>
    </w:p>
    <w:p w14:paraId="73E79F8D" w14:textId="77777777" w:rsidR="00970183" w:rsidRPr="005B504E" w:rsidRDefault="0078394F" w:rsidP="0078394F">
      <w:r w:rsidRPr="005B504E">
        <w:t xml:space="preserve">The </w:t>
      </w:r>
      <w:r w:rsidRPr="005B504E">
        <w:rPr>
          <w:rFonts w:ascii="Courier New" w:hAnsi="Courier New" w:cs="Courier New"/>
        </w:rPr>
        <w:t>forcedDisplayMode</w:t>
      </w:r>
      <w:r w:rsidRPr="005B504E">
        <w:t xml:space="preserve"> TTML extension is defined to support the signaling of a block of subtitle </w:t>
      </w:r>
      <w:r w:rsidR="0037736E" w:rsidRPr="005B504E">
        <w:t xml:space="preserve">content </w:t>
      </w:r>
      <w:r w:rsidRPr="005B504E">
        <w:t>that is identified as “Forced”</w:t>
      </w:r>
      <w:r w:rsidR="0037736E" w:rsidRPr="005B504E">
        <w:t xml:space="preserve"> subtitle content</w:t>
      </w:r>
      <w:r w:rsidRPr="005B504E">
        <w:t xml:space="preserve">.  </w:t>
      </w:r>
      <w:r w:rsidR="0037736E" w:rsidRPr="005B504E">
        <w:t>“</w:t>
      </w:r>
      <w:r w:rsidRPr="005B504E">
        <w:t>Forced</w:t>
      </w:r>
      <w:r w:rsidR="0037736E" w:rsidRPr="005B504E">
        <w:t>”</w:t>
      </w:r>
      <w:r w:rsidRPr="005B504E">
        <w:t xml:space="preserve"> </w:t>
      </w:r>
      <w:r w:rsidR="0037736E" w:rsidRPr="005B504E">
        <w:t xml:space="preserve">subtitle content </w:t>
      </w:r>
      <w:r w:rsidR="00970183" w:rsidRPr="005B504E">
        <w:t xml:space="preserve">is </w:t>
      </w:r>
      <w:r w:rsidR="0037736E" w:rsidRPr="005B504E">
        <w:t xml:space="preserve">subtitle content </w:t>
      </w:r>
      <w:r w:rsidR="00970183" w:rsidRPr="005B504E">
        <w:t xml:space="preserve">that represents audio (e.g. foreign language) </w:t>
      </w:r>
      <w:r w:rsidR="002B4671" w:rsidRPr="005B504E">
        <w:t xml:space="preserve">or text </w:t>
      </w:r>
      <w:r w:rsidR="00970183" w:rsidRPr="005B504E">
        <w:t>(e.g. a sign) that is not translated in the audio/video presentation.</w:t>
      </w:r>
    </w:p>
    <w:p w14:paraId="17E0D18C" w14:textId="17C6FD08" w:rsidR="0078394F" w:rsidRPr="005B504E" w:rsidRDefault="006D5907" w:rsidP="000650E4">
      <w:pPr>
        <w:pStyle w:val="Heading5"/>
        <w:autoSpaceDE w:val="0"/>
        <w:rPr>
          <w:color w:val="auto"/>
        </w:rPr>
      </w:pPr>
      <w:r w:rsidRPr="005B504E">
        <w:rPr>
          <w:color w:val="auto"/>
        </w:rPr>
        <w:t xml:space="preserve">XML </w:t>
      </w:r>
      <w:r w:rsidR="0078394F" w:rsidRPr="005B504E">
        <w:rPr>
          <w:color w:val="auto"/>
        </w:rPr>
        <w:t>Namespace</w:t>
      </w:r>
    </w:p>
    <w:p w14:paraId="26D39BF0" w14:textId="77777777" w:rsidR="0078394F" w:rsidRPr="005B504E" w:rsidRDefault="00503602" w:rsidP="0078394F">
      <w:pPr>
        <w:rPr>
          <w:rStyle w:val="Hyperlink"/>
          <w:color w:val="auto"/>
        </w:rPr>
      </w:pPr>
      <w:hyperlink r:id="rId40" w:history="1">
        <w:r w:rsidR="0078394F" w:rsidRPr="005B504E">
          <w:rPr>
            <w:rStyle w:val="Hyperlink"/>
            <w:color w:val="auto"/>
          </w:rPr>
          <w:t>http://www.decellc.org/schema/2012/01/cff-tt-meta</w:t>
        </w:r>
      </w:hyperlink>
    </w:p>
    <w:p w14:paraId="1F1202E2" w14:textId="77777777" w:rsidR="0078394F" w:rsidRPr="005B504E" w:rsidRDefault="00CE5B21" w:rsidP="0078394F">
      <w:r w:rsidRPr="005B504E">
        <w:t>The recommended</w:t>
      </w:r>
      <w:r w:rsidR="0078394F" w:rsidRPr="005B504E">
        <w:t xml:space="preserve"> prefix for this namespace is “cff:”.</w:t>
      </w:r>
    </w:p>
    <w:p w14:paraId="11055087" w14:textId="42993EAC" w:rsidR="00E92191" w:rsidRPr="005B504E" w:rsidRDefault="0078394F" w:rsidP="000650E4">
      <w:pPr>
        <w:pStyle w:val="Heading5"/>
        <w:autoSpaceDE w:val="0"/>
        <w:rPr>
          <w:color w:val="auto"/>
        </w:rPr>
      </w:pPr>
      <w:r w:rsidRPr="005B504E">
        <w:rPr>
          <w:color w:val="auto"/>
        </w:rPr>
        <w:t>XML Definition</w:t>
      </w:r>
    </w:p>
    <w:tbl>
      <w:tblPr>
        <w:tblStyle w:val="TableGrid"/>
        <w:tblW w:w="0" w:type="auto"/>
        <w:tblLayout w:type="fixed"/>
        <w:tblLook w:val="04A0" w:firstRow="1" w:lastRow="0" w:firstColumn="1" w:lastColumn="0" w:noHBand="0" w:noVBand="1"/>
      </w:tblPr>
      <w:tblGrid>
        <w:gridCol w:w="3396"/>
        <w:gridCol w:w="5712"/>
      </w:tblGrid>
      <w:tr w:rsidR="006E694A" w:rsidRPr="005B504E" w14:paraId="62FC02DF" w14:textId="77777777" w:rsidTr="00E92191">
        <w:trPr>
          <w:trHeight w:val="197"/>
        </w:trPr>
        <w:tc>
          <w:tcPr>
            <w:tcW w:w="3396" w:type="dxa"/>
          </w:tcPr>
          <w:p w14:paraId="13EEF5E8" w14:textId="77777777" w:rsidR="00E92191" w:rsidRPr="005B504E" w:rsidRDefault="00E92191" w:rsidP="00E92191">
            <w:pPr>
              <w:spacing w:after="0"/>
              <w:rPr>
                <w:rStyle w:val="apple-style-span"/>
                <w:rFonts w:cs="Calibri"/>
              </w:rPr>
            </w:pPr>
            <w:r w:rsidRPr="005B504E">
              <w:rPr>
                <w:rStyle w:val="apple-style-span"/>
                <w:rFonts w:cs="Calibri"/>
              </w:rPr>
              <w:t>Values:</w:t>
            </w:r>
          </w:p>
        </w:tc>
        <w:tc>
          <w:tcPr>
            <w:tcW w:w="5712" w:type="dxa"/>
          </w:tcPr>
          <w:p w14:paraId="515C74DC" w14:textId="77777777" w:rsidR="00E92191" w:rsidRPr="005B504E" w:rsidRDefault="00E92191" w:rsidP="00E92191">
            <w:pPr>
              <w:spacing w:after="0"/>
              <w:rPr>
                <w:rStyle w:val="apple-style-span"/>
                <w:rFonts w:cs="Calibri"/>
              </w:rPr>
            </w:pPr>
            <w:r w:rsidRPr="005B504E">
              <w:rPr>
                <w:rFonts w:cs="Calibri"/>
              </w:rPr>
              <w:t>false | true</w:t>
            </w:r>
          </w:p>
        </w:tc>
      </w:tr>
      <w:tr w:rsidR="006E694A" w:rsidRPr="005B504E" w14:paraId="11FD33E5" w14:textId="77777777" w:rsidTr="00E92191">
        <w:trPr>
          <w:trHeight w:val="197"/>
        </w:trPr>
        <w:tc>
          <w:tcPr>
            <w:tcW w:w="3396" w:type="dxa"/>
          </w:tcPr>
          <w:p w14:paraId="790714E0" w14:textId="77777777" w:rsidR="00E92191" w:rsidRPr="005B504E" w:rsidRDefault="00E92191" w:rsidP="00E92191">
            <w:pPr>
              <w:spacing w:after="0"/>
              <w:rPr>
                <w:rStyle w:val="apple-style-span"/>
                <w:rFonts w:cs="Calibri"/>
              </w:rPr>
            </w:pPr>
            <w:r w:rsidRPr="005B504E">
              <w:rPr>
                <w:rStyle w:val="apple-style-span"/>
                <w:rFonts w:cs="Calibri"/>
              </w:rPr>
              <w:t>Initial:</w:t>
            </w:r>
          </w:p>
        </w:tc>
        <w:tc>
          <w:tcPr>
            <w:tcW w:w="5712" w:type="dxa"/>
          </w:tcPr>
          <w:p w14:paraId="1FB8DCD9" w14:textId="77777777" w:rsidR="00E92191" w:rsidRPr="005B504E" w:rsidRDefault="00E92191" w:rsidP="00E92191">
            <w:pPr>
              <w:spacing w:after="0"/>
              <w:rPr>
                <w:rStyle w:val="apple-style-span"/>
                <w:rFonts w:cs="Calibri"/>
              </w:rPr>
            </w:pPr>
            <w:r w:rsidRPr="005B504E">
              <w:rPr>
                <w:rFonts w:cs="Calibri"/>
              </w:rPr>
              <w:t>false</w:t>
            </w:r>
          </w:p>
        </w:tc>
      </w:tr>
      <w:tr w:rsidR="006E694A" w:rsidRPr="005B504E" w14:paraId="439AD352" w14:textId="77777777" w:rsidTr="00E92191">
        <w:trPr>
          <w:trHeight w:val="197"/>
        </w:trPr>
        <w:tc>
          <w:tcPr>
            <w:tcW w:w="3396" w:type="dxa"/>
          </w:tcPr>
          <w:p w14:paraId="39BCA179" w14:textId="77777777" w:rsidR="00E92191" w:rsidRPr="005B504E" w:rsidRDefault="00E92191" w:rsidP="00E92191">
            <w:pPr>
              <w:spacing w:after="0"/>
              <w:rPr>
                <w:rStyle w:val="apple-style-span"/>
                <w:rFonts w:cs="Calibri"/>
              </w:rPr>
            </w:pPr>
            <w:r w:rsidRPr="005B504E">
              <w:rPr>
                <w:rStyle w:val="apple-style-span"/>
                <w:rFonts w:cs="Calibri"/>
              </w:rPr>
              <w:t>Applies to:</w:t>
            </w:r>
          </w:p>
        </w:tc>
        <w:tc>
          <w:tcPr>
            <w:tcW w:w="5712" w:type="dxa"/>
          </w:tcPr>
          <w:p w14:paraId="148B6B29" w14:textId="77777777" w:rsidR="00E92191" w:rsidRPr="005B504E" w:rsidRDefault="00E92191" w:rsidP="009977ED">
            <w:pPr>
              <w:spacing w:after="0"/>
              <w:rPr>
                <w:rStyle w:val="apple-style-span"/>
                <w:rFonts w:cs="Calibri"/>
              </w:rPr>
            </w:pPr>
            <w:r w:rsidRPr="005B504E">
              <w:rPr>
                <w:rFonts w:cs="Calibri"/>
              </w:rPr>
              <w:t>body, div, p, region, span</w:t>
            </w:r>
            <w:r w:rsidR="009977ED" w:rsidRPr="005B504E">
              <w:rPr>
                <w:rFonts w:cs="Calibri"/>
              </w:rPr>
              <w:t xml:space="preserve"> </w:t>
            </w:r>
          </w:p>
        </w:tc>
      </w:tr>
      <w:tr w:rsidR="006E694A" w:rsidRPr="005B504E" w14:paraId="6CF2E416" w14:textId="77777777" w:rsidTr="00E92191">
        <w:tc>
          <w:tcPr>
            <w:tcW w:w="3396" w:type="dxa"/>
          </w:tcPr>
          <w:p w14:paraId="25A9B8F2" w14:textId="77777777" w:rsidR="00E92191" w:rsidRPr="005B504E" w:rsidRDefault="00E92191" w:rsidP="00E92191">
            <w:pPr>
              <w:spacing w:after="0"/>
              <w:rPr>
                <w:rStyle w:val="apple-style-span"/>
                <w:rFonts w:cs="Calibri"/>
              </w:rPr>
            </w:pPr>
            <w:r w:rsidRPr="005B504E">
              <w:rPr>
                <w:rStyle w:val="apple-style-span"/>
                <w:rFonts w:cs="Calibri"/>
              </w:rPr>
              <w:t>Inherited:</w:t>
            </w:r>
          </w:p>
        </w:tc>
        <w:tc>
          <w:tcPr>
            <w:tcW w:w="5712" w:type="dxa"/>
          </w:tcPr>
          <w:p w14:paraId="7B28F2AE" w14:textId="77777777" w:rsidR="00E92191" w:rsidRPr="005B504E" w:rsidRDefault="00E92191" w:rsidP="00E92191">
            <w:pPr>
              <w:spacing w:after="0"/>
              <w:rPr>
                <w:rStyle w:val="apple-style-span"/>
                <w:rFonts w:cs="Calibri"/>
              </w:rPr>
            </w:pPr>
            <w:r w:rsidRPr="005B504E">
              <w:rPr>
                <w:rStyle w:val="apple-style-span"/>
                <w:rFonts w:cs="Calibri"/>
              </w:rPr>
              <w:t>yes</w:t>
            </w:r>
          </w:p>
        </w:tc>
      </w:tr>
      <w:tr w:rsidR="006E694A" w:rsidRPr="005B504E" w14:paraId="36CC63E6" w14:textId="77777777" w:rsidTr="00E92191">
        <w:tc>
          <w:tcPr>
            <w:tcW w:w="3396" w:type="dxa"/>
          </w:tcPr>
          <w:p w14:paraId="3D2508F8" w14:textId="77777777" w:rsidR="00E92191" w:rsidRPr="005B504E" w:rsidRDefault="00E92191" w:rsidP="00E92191">
            <w:pPr>
              <w:spacing w:after="0"/>
              <w:rPr>
                <w:rStyle w:val="apple-style-span"/>
                <w:rFonts w:cs="Calibri"/>
              </w:rPr>
            </w:pPr>
            <w:r w:rsidRPr="005B504E">
              <w:rPr>
                <w:rStyle w:val="apple-style-span"/>
                <w:rFonts w:cs="Calibri"/>
              </w:rPr>
              <w:t>Percentages:</w:t>
            </w:r>
          </w:p>
        </w:tc>
        <w:tc>
          <w:tcPr>
            <w:tcW w:w="5712" w:type="dxa"/>
          </w:tcPr>
          <w:p w14:paraId="50D5D800" w14:textId="77777777" w:rsidR="00E92191" w:rsidRPr="005B504E" w:rsidRDefault="00E92191" w:rsidP="00E92191">
            <w:pPr>
              <w:spacing w:after="0"/>
              <w:rPr>
                <w:rStyle w:val="apple-style-span"/>
                <w:rFonts w:cs="Calibri"/>
              </w:rPr>
            </w:pPr>
            <w:r w:rsidRPr="005B504E">
              <w:rPr>
                <w:rStyle w:val="apple-style-span"/>
                <w:rFonts w:cs="Calibri"/>
              </w:rPr>
              <w:t>N/A</w:t>
            </w:r>
          </w:p>
        </w:tc>
      </w:tr>
      <w:tr w:rsidR="006E694A" w:rsidRPr="005B504E" w14:paraId="2B274DAB" w14:textId="77777777" w:rsidTr="00E92191">
        <w:tc>
          <w:tcPr>
            <w:tcW w:w="3396" w:type="dxa"/>
          </w:tcPr>
          <w:p w14:paraId="5A21379C" w14:textId="77777777" w:rsidR="00E92191" w:rsidRPr="005B504E" w:rsidRDefault="00E92191" w:rsidP="00E92191">
            <w:pPr>
              <w:spacing w:after="0"/>
              <w:rPr>
                <w:rStyle w:val="apple-style-span"/>
                <w:rFonts w:cs="Calibri"/>
              </w:rPr>
            </w:pPr>
            <w:r w:rsidRPr="005B504E">
              <w:rPr>
                <w:rStyle w:val="apple-style-span"/>
                <w:rFonts w:cs="Calibri"/>
              </w:rPr>
              <w:t>Animatable:</w:t>
            </w:r>
          </w:p>
        </w:tc>
        <w:tc>
          <w:tcPr>
            <w:tcW w:w="5712" w:type="dxa"/>
          </w:tcPr>
          <w:p w14:paraId="475F3955" w14:textId="77777777" w:rsidR="00E92191" w:rsidRPr="005B504E" w:rsidRDefault="00E92191" w:rsidP="00E92191">
            <w:pPr>
              <w:spacing w:after="0"/>
              <w:rPr>
                <w:rStyle w:val="apple-style-span"/>
                <w:rFonts w:cs="Calibri"/>
              </w:rPr>
            </w:pPr>
            <w:r w:rsidRPr="005B504E">
              <w:rPr>
                <w:rStyle w:val="apple-style-span"/>
                <w:rFonts w:cs="Calibri"/>
              </w:rPr>
              <w:t>discrete</w:t>
            </w:r>
          </w:p>
        </w:tc>
      </w:tr>
    </w:tbl>
    <w:p w14:paraId="1DDB6028" w14:textId="77777777" w:rsidR="00845D11" w:rsidRPr="005B504E" w:rsidRDefault="00531F99" w:rsidP="007A6575">
      <w:r w:rsidRPr="005B504E">
        <w:t xml:space="preserve">Note: </w:t>
      </w:r>
      <w:r w:rsidR="00B83551" w:rsidRPr="005B504E">
        <w:t xml:space="preserve">Although the </w:t>
      </w:r>
      <w:r w:rsidR="00B83551" w:rsidRPr="005B504E">
        <w:rPr>
          <w:rFonts w:ascii="Courier New" w:hAnsi="Courier New" w:cs="Courier New"/>
        </w:rPr>
        <w:t>forcedDisplayMode</w:t>
      </w:r>
      <w:r w:rsidR="00B83551" w:rsidRPr="005B504E">
        <w:t xml:space="preserve"> attribute, like all the TTML style attributes, has no defined semantics on a &lt;br&gt; content element</w:t>
      </w:r>
      <w:r w:rsidR="00C3366B" w:rsidRPr="005B504E">
        <w:t xml:space="preserve">, </w:t>
      </w:r>
      <w:r w:rsidR="00C3366B" w:rsidRPr="005B504E">
        <w:rPr>
          <w:rFonts w:ascii="Courier New" w:hAnsi="Courier New" w:cs="Courier New"/>
        </w:rPr>
        <w:t>forcedDisplayMode</w:t>
      </w:r>
      <w:r w:rsidR="00C3366B" w:rsidRPr="005B504E">
        <w:t xml:space="preserve"> will apply to a</w:t>
      </w:r>
      <w:r w:rsidRPr="005B504E">
        <w:t xml:space="preserve"> &lt;br&gt; content element if </w:t>
      </w:r>
      <w:r w:rsidR="00C3366B" w:rsidRPr="005B504E">
        <w:t>it is either defined</w:t>
      </w:r>
      <w:r w:rsidRPr="005B504E">
        <w:t xml:space="preserve"> </w:t>
      </w:r>
      <w:r w:rsidR="00C3366B" w:rsidRPr="005B504E">
        <w:t>on</w:t>
      </w:r>
      <w:r w:rsidRPr="005B504E">
        <w:t xml:space="preserve"> an ancestor content element of the &lt;br&gt; content element</w:t>
      </w:r>
      <w:r w:rsidR="00C3366B" w:rsidRPr="005B504E">
        <w:t xml:space="preserve"> or it is applied to a </w:t>
      </w:r>
      <w:r w:rsidR="00CF21B9" w:rsidRPr="005B504E">
        <w:t xml:space="preserve">region element corresponding </w:t>
      </w:r>
      <w:r w:rsidR="00C3366B" w:rsidRPr="005B504E">
        <w:t xml:space="preserve">to a </w:t>
      </w:r>
      <w:r w:rsidRPr="005B504E">
        <w:t>region</w:t>
      </w:r>
      <w:r w:rsidR="00C3366B" w:rsidRPr="005B504E">
        <w:t xml:space="preserve"> that the &lt;br&gt; content element is being flowed into</w:t>
      </w:r>
      <w:r w:rsidRPr="005B504E">
        <w:t>.</w:t>
      </w:r>
    </w:p>
    <w:p w14:paraId="04049981" w14:textId="77777777" w:rsidR="00845D11" w:rsidRPr="005B504E" w:rsidRDefault="008F53C6" w:rsidP="007A6575">
      <w:r w:rsidRPr="005B504E">
        <w:t xml:space="preserve">The </w:t>
      </w:r>
      <w:r w:rsidRPr="005B504E">
        <w:rPr>
          <w:rFonts w:ascii="Courier New" w:hAnsi="Courier New" w:cs="Courier New"/>
        </w:rPr>
        <w:t>forcedDisplayMode</w:t>
      </w:r>
      <w:r w:rsidRPr="005B504E">
        <w:t xml:space="preserve"> TTML extension is an </w:t>
      </w:r>
      <w:r w:rsidRPr="005B504E">
        <w:rPr>
          <w:rStyle w:val="DECE4CC"/>
          <w:noProof w:val="0"/>
        </w:rPr>
        <w:t>xs:Boolean</w:t>
      </w:r>
      <w:r w:rsidRPr="005B504E">
        <w:t xml:space="preserve"> datatype attribute.</w:t>
      </w:r>
    </w:p>
    <w:p w14:paraId="3F819B77" w14:textId="00F925D8" w:rsidR="006D5907" w:rsidRPr="005B504E" w:rsidRDefault="006D5907" w:rsidP="000650E4">
      <w:pPr>
        <w:pStyle w:val="Heading5"/>
        <w:autoSpaceDE w:val="0"/>
        <w:rPr>
          <w:color w:val="auto"/>
        </w:rPr>
      </w:pPr>
      <w:r w:rsidRPr="005B504E">
        <w:rPr>
          <w:color w:val="auto"/>
        </w:rPr>
        <w:t xml:space="preserve">XML Schema </w:t>
      </w:r>
      <w:r w:rsidR="004F754D" w:rsidRPr="005B504E">
        <w:rPr>
          <w:color w:val="auto"/>
        </w:rPr>
        <w:t>Document</w:t>
      </w:r>
    </w:p>
    <w:p w14:paraId="6A360782" w14:textId="77777777" w:rsidR="00737C7D" w:rsidRPr="005B504E" w:rsidRDefault="00CE5B21" w:rsidP="00737C7D">
      <w:r w:rsidRPr="005B504E">
        <w:t xml:space="preserve">URI reference: </w:t>
      </w:r>
      <w:r w:rsidR="006D5907" w:rsidRPr="005B504E">
        <w:rPr>
          <w:rFonts w:ascii="Courier New" w:hAnsi="Courier New" w:cs="Courier New"/>
        </w:rPr>
        <w:t>cff-tt-meta-</w:t>
      </w:r>
      <w:r w:rsidR="00737C7D" w:rsidRPr="005B504E">
        <w:rPr>
          <w:rFonts w:ascii="Courier New" w:hAnsi="Courier New" w:cs="Courier New"/>
        </w:rPr>
        <w:t>{DMEDIA_VERSION_POINTS}.</w:t>
      </w:r>
      <w:r w:rsidR="006D5907" w:rsidRPr="005B504E">
        <w:rPr>
          <w:rFonts w:ascii="Courier New" w:hAnsi="Courier New" w:cs="Courier New"/>
        </w:rPr>
        <w:t>xsd</w:t>
      </w:r>
    </w:p>
    <w:p w14:paraId="35CAF9EB" w14:textId="77777777" w:rsidR="00737C7D" w:rsidRPr="005B504E" w:rsidRDefault="00737C7D" w:rsidP="00737C7D">
      <w:r w:rsidRPr="005B504E">
        <w:t xml:space="preserve">Notes: </w:t>
      </w:r>
    </w:p>
    <w:p w14:paraId="46E2713B" w14:textId="77777777" w:rsidR="00737C7D" w:rsidRPr="005B504E" w:rsidRDefault="00737C7D" w:rsidP="00740695">
      <w:pPr>
        <w:pStyle w:val="ListParagraph"/>
        <w:numPr>
          <w:ilvl w:val="0"/>
          <w:numId w:val="27"/>
        </w:numPr>
      </w:pPr>
      <w:r w:rsidRPr="005B504E">
        <w:t>{DMEDIA_VERSION_POINTS} is a parameter, defined in Annex E.</w:t>
      </w:r>
    </w:p>
    <w:p w14:paraId="781EBB7F" w14:textId="77777777" w:rsidR="006D5907" w:rsidRPr="005B504E" w:rsidRDefault="006D5907" w:rsidP="00740695">
      <w:pPr>
        <w:pStyle w:val="ListParagraph"/>
        <w:numPr>
          <w:ilvl w:val="0"/>
          <w:numId w:val="27"/>
        </w:numPr>
      </w:pPr>
      <w:r w:rsidRPr="005B504E">
        <w:t xml:space="preserve">In any case where the XML schema </w:t>
      </w:r>
      <w:r w:rsidR="004F754D" w:rsidRPr="005B504E">
        <w:t>document</w:t>
      </w:r>
      <w:r w:rsidRPr="005B504E">
        <w:t xml:space="preserve"> conflicts with this specification, this specification is authoritative.</w:t>
      </w:r>
    </w:p>
    <w:p w14:paraId="4E0BF9E3" w14:textId="58750672" w:rsidR="0078394F" w:rsidRPr="005B504E" w:rsidRDefault="0078394F" w:rsidP="000650E4">
      <w:pPr>
        <w:pStyle w:val="Heading5"/>
        <w:autoSpaceDE w:val="0"/>
        <w:rPr>
          <w:color w:val="auto"/>
        </w:rPr>
      </w:pPr>
      <w:r w:rsidRPr="005B504E">
        <w:rPr>
          <w:color w:val="auto"/>
        </w:rPr>
        <w:t xml:space="preserve">XML </w:t>
      </w:r>
      <w:r w:rsidR="006D5907" w:rsidRPr="005B504E">
        <w:rPr>
          <w:color w:val="auto"/>
        </w:rPr>
        <w:t xml:space="preserve">Example </w:t>
      </w:r>
      <w:r w:rsidRPr="005B504E">
        <w:rPr>
          <w:color w:val="auto"/>
        </w:rPr>
        <w:t>Snippet</w:t>
      </w:r>
    </w:p>
    <w:p w14:paraId="3C7E51F5" w14:textId="77777777" w:rsidR="0078394F" w:rsidRPr="005B504E" w:rsidRDefault="0078394F" w:rsidP="0078394F">
      <w:pPr>
        <w:rPr>
          <w:rStyle w:val="DECEvariable"/>
          <w:noProof w:val="0"/>
        </w:rPr>
      </w:pPr>
      <w:r w:rsidRPr="005B504E">
        <w:rPr>
          <w:rStyle w:val="DECEvariable"/>
          <w:noProof w:val="0"/>
        </w:rPr>
        <w:t>&lt;div&gt;</w:t>
      </w:r>
    </w:p>
    <w:p w14:paraId="551AEB56" w14:textId="77777777" w:rsidR="0078394F" w:rsidRPr="005B504E" w:rsidRDefault="0078394F" w:rsidP="0078394F">
      <w:pPr>
        <w:autoSpaceDE w:val="0"/>
        <w:autoSpaceDN w:val="0"/>
        <w:rPr>
          <w:rStyle w:val="DECEvariable"/>
          <w:noProof w:val="0"/>
        </w:rPr>
      </w:pPr>
      <w:r w:rsidRPr="005B504E">
        <w:rPr>
          <w:rStyle w:val="DECEvariable"/>
          <w:noProof w:val="0"/>
        </w:rPr>
        <w:t>   &lt;p region="subtitle1" begin="00:05:00" end="00:05:15" cff:forcedDisplayMode=</w:t>
      </w:r>
      <w:r w:rsidR="00537ACF" w:rsidRPr="005B504E">
        <w:rPr>
          <w:rStyle w:val="DECEvariable"/>
          <w:noProof w:val="0"/>
        </w:rPr>
        <w:t>"</w:t>
      </w:r>
      <w:r w:rsidRPr="005B504E">
        <w:rPr>
          <w:rStyle w:val="DECEvariable"/>
          <w:noProof w:val="0"/>
        </w:rPr>
        <w:t>true</w:t>
      </w:r>
      <w:r w:rsidR="00537ACF" w:rsidRPr="005B504E">
        <w:rPr>
          <w:rStyle w:val="DECEvariable"/>
          <w:noProof w:val="0"/>
        </w:rPr>
        <w:t>"</w:t>
      </w:r>
      <w:r w:rsidRPr="005B504E">
        <w:rPr>
          <w:rStyle w:val="DECEvariable"/>
          <w:noProof w:val="0"/>
        </w:rPr>
        <w:t>&gt;</w:t>
      </w:r>
    </w:p>
    <w:p w14:paraId="04C31917" w14:textId="77777777" w:rsidR="0078394F" w:rsidRPr="005B504E" w:rsidRDefault="0078394F" w:rsidP="0078394F">
      <w:pPr>
        <w:autoSpaceDE w:val="0"/>
        <w:autoSpaceDN w:val="0"/>
        <w:rPr>
          <w:rStyle w:val="DECEvariable"/>
          <w:noProof w:val="0"/>
        </w:rPr>
      </w:pPr>
      <w:r w:rsidRPr="005B504E">
        <w:rPr>
          <w:rStyle w:val="DECEvariable"/>
          <w:noProof w:val="0"/>
        </w:rPr>
        <w:t>        This subtitle is forced.</w:t>
      </w:r>
    </w:p>
    <w:p w14:paraId="4BA62879" w14:textId="77777777" w:rsidR="0078394F" w:rsidRPr="005B504E" w:rsidRDefault="0078394F" w:rsidP="0078394F">
      <w:pPr>
        <w:autoSpaceDE w:val="0"/>
        <w:autoSpaceDN w:val="0"/>
        <w:rPr>
          <w:rStyle w:val="DECEvariable"/>
          <w:noProof w:val="0"/>
        </w:rPr>
      </w:pPr>
      <w:r w:rsidRPr="005B504E">
        <w:rPr>
          <w:rStyle w:val="DECEvariable"/>
          <w:noProof w:val="0"/>
        </w:rPr>
        <w:t xml:space="preserve">   &lt;/p&gt;</w:t>
      </w:r>
    </w:p>
    <w:p w14:paraId="406B8EBC" w14:textId="77777777" w:rsidR="0078394F" w:rsidRPr="005B504E" w:rsidRDefault="0078394F" w:rsidP="005B683F">
      <w:pPr>
        <w:autoSpaceDE w:val="0"/>
        <w:autoSpaceDN w:val="0"/>
        <w:rPr>
          <w:rStyle w:val="DECEvariable"/>
          <w:noProof w:val="0"/>
        </w:rPr>
      </w:pPr>
      <w:r w:rsidRPr="005B504E">
        <w:rPr>
          <w:rStyle w:val="DECEvariable"/>
          <w:noProof w:val="0"/>
        </w:rPr>
        <w:t>&lt;/div&gt;</w:t>
      </w:r>
    </w:p>
    <w:p w14:paraId="794FA7E5" w14:textId="298CF65F" w:rsidR="007940EA" w:rsidRPr="005B504E" w:rsidRDefault="007940EA" w:rsidP="000650E4">
      <w:pPr>
        <w:pStyle w:val="Heading4"/>
        <w:autoSpaceDE w:val="0"/>
        <w:rPr>
          <w:color w:val="auto"/>
        </w:rPr>
      </w:pPr>
      <w:bookmarkStart w:id="4027" w:name="_Ref239504501"/>
      <w:r w:rsidRPr="005B504E">
        <w:rPr>
          <w:color w:val="auto"/>
        </w:rPr>
        <w:t>CFF TTML Extension – progressivelyDecodable</w:t>
      </w:r>
      <w:bookmarkEnd w:id="4027"/>
    </w:p>
    <w:p w14:paraId="7FE90814" w14:textId="77777777" w:rsidR="00C63205" w:rsidRPr="005B504E" w:rsidRDefault="007940EA" w:rsidP="007940EA">
      <w:r w:rsidRPr="005B504E">
        <w:t xml:space="preserve">The </w:t>
      </w:r>
      <w:r w:rsidRPr="005B504E">
        <w:rPr>
          <w:rFonts w:ascii="Courier New" w:hAnsi="Courier New" w:cs="Courier New"/>
        </w:rPr>
        <w:t>progressivelyDecodable</w:t>
      </w:r>
      <w:r w:rsidRPr="005B504E">
        <w:t xml:space="preserve"> TTML extension is defined to support the signaling of whether the docume</w:t>
      </w:r>
      <w:r w:rsidR="00C63205" w:rsidRPr="005B504E">
        <w:t>nt can be progressively decoded.  W</w:t>
      </w:r>
      <w:r w:rsidRPr="005B504E">
        <w:t xml:space="preserve">hen set to true, this </w:t>
      </w:r>
      <w:r w:rsidR="00C63205" w:rsidRPr="005B504E">
        <w:t xml:space="preserve">extension signals that the </w:t>
      </w:r>
      <w:r w:rsidRPr="005B504E">
        <w:t xml:space="preserve">document has been designed to be progressively decodable by a client. </w:t>
      </w:r>
      <w:r w:rsidR="00C63205" w:rsidRPr="005B504E">
        <w:t xml:space="preserve">Elements within a </w:t>
      </w:r>
      <w:r w:rsidRPr="005B504E">
        <w:t xml:space="preserve">progressively decodable </w:t>
      </w:r>
      <w:r w:rsidR="00C63205" w:rsidRPr="005B504E">
        <w:t>document</w:t>
      </w:r>
      <w:r w:rsidRPr="005B504E">
        <w:t xml:space="preserve"> SHALL </w:t>
      </w:r>
      <w:r w:rsidR="00C63205" w:rsidRPr="005B504E">
        <w:t>comply with the following requirements:</w:t>
      </w:r>
    </w:p>
    <w:p w14:paraId="29E7EC44" w14:textId="77777777" w:rsidR="00C63205" w:rsidRPr="005B504E" w:rsidRDefault="00C63205" w:rsidP="00740695">
      <w:pPr>
        <w:numPr>
          <w:ilvl w:val="0"/>
          <w:numId w:val="36"/>
        </w:numPr>
      </w:pPr>
      <w:r w:rsidRPr="005B504E">
        <w:t>no content element within the document references any elements lexically or temporally defined in the document after that element</w:t>
      </w:r>
    </w:p>
    <w:p w14:paraId="415FB010" w14:textId="77777777" w:rsidR="00C63205" w:rsidRPr="005B504E" w:rsidRDefault="00C63205" w:rsidP="00740695">
      <w:pPr>
        <w:numPr>
          <w:ilvl w:val="0"/>
          <w:numId w:val="36"/>
        </w:numPr>
      </w:pPr>
      <w:r w:rsidRPr="005B504E">
        <w:t>all elements are placed lexically in temporal order according to their resolved begin time.</w:t>
      </w:r>
    </w:p>
    <w:p w14:paraId="0EF23AF8" w14:textId="77777777" w:rsidR="007940EA" w:rsidRPr="005B504E" w:rsidRDefault="007940EA" w:rsidP="007940EA">
      <w:r w:rsidRPr="005B504E">
        <w:t xml:space="preserve"> Notes:</w:t>
      </w:r>
    </w:p>
    <w:p w14:paraId="7DCCF7CF" w14:textId="77777777" w:rsidR="00F326CC" w:rsidRPr="005B504E" w:rsidRDefault="007940EA" w:rsidP="00740695">
      <w:pPr>
        <w:pStyle w:val="ListParagraph"/>
        <w:numPr>
          <w:ilvl w:val="0"/>
          <w:numId w:val="30"/>
        </w:numPr>
        <w:ind w:left="360"/>
        <w:rPr>
          <w:rFonts w:ascii="Arial" w:eastAsia="Times New Roman" w:hAnsi="Arial" w:cs="Arial"/>
          <w:color w:val="333333"/>
          <w:sz w:val="20"/>
          <w:szCs w:val="20"/>
          <w:shd w:val="clear" w:color="auto" w:fill="F0F0F0"/>
        </w:rPr>
      </w:pPr>
      <w:r w:rsidRPr="005B504E">
        <w:t xml:space="preserve">Elements with identical resolved begin times need to be in the order desired for flow. </w:t>
      </w:r>
    </w:p>
    <w:p w14:paraId="3B4BB77C" w14:textId="77777777" w:rsidR="00F326CC" w:rsidRPr="005B504E" w:rsidRDefault="00F326CC" w:rsidP="00740695">
      <w:pPr>
        <w:pStyle w:val="ListParagraph"/>
        <w:numPr>
          <w:ilvl w:val="0"/>
          <w:numId w:val="30"/>
        </w:numPr>
        <w:ind w:left="360"/>
        <w:rPr>
          <w:rFonts w:ascii="Arial" w:eastAsia="Times New Roman" w:hAnsi="Arial" w:cs="Arial"/>
          <w:color w:val="333333"/>
          <w:sz w:val="20"/>
          <w:szCs w:val="20"/>
          <w:shd w:val="clear" w:color="auto" w:fill="F0F0F0"/>
        </w:rPr>
      </w:pPr>
      <w:r w:rsidRPr="005B504E">
        <w:t>A progressively decodable document</w:t>
      </w:r>
      <w:r w:rsidR="007940EA" w:rsidRPr="005B504E">
        <w:t xml:space="preserve"> might constrain the placement and use of </w:t>
      </w:r>
      <w:r w:rsidR="00C63205" w:rsidRPr="005B504E">
        <w:t xml:space="preserve">&lt;div&gt;, </w:t>
      </w:r>
      <w:r w:rsidR="007940EA" w:rsidRPr="005B504E">
        <w:t xml:space="preserve">&lt;region&gt; and &lt;span&gt; that contain time attributes. </w:t>
      </w:r>
    </w:p>
    <w:p w14:paraId="62CAF07A" w14:textId="77777777" w:rsidR="007940EA" w:rsidRPr="005B504E" w:rsidRDefault="00F326CC" w:rsidP="00740695">
      <w:pPr>
        <w:pStyle w:val="ListParagraph"/>
        <w:numPr>
          <w:ilvl w:val="0"/>
          <w:numId w:val="30"/>
        </w:numPr>
        <w:ind w:left="360"/>
        <w:rPr>
          <w:rFonts w:ascii="Arial" w:eastAsia="Times New Roman" w:hAnsi="Arial" w:cs="Arial"/>
          <w:color w:val="333333"/>
          <w:sz w:val="20"/>
          <w:szCs w:val="20"/>
          <w:shd w:val="clear" w:color="auto" w:fill="F0F0F0"/>
        </w:rPr>
      </w:pPr>
      <w:r w:rsidRPr="005B504E">
        <w:t xml:space="preserve">A progressively decodable document </w:t>
      </w:r>
      <w:r w:rsidR="007940EA" w:rsidRPr="005B504E">
        <w:t>might constrain the use of &lt;set&gt;.</w:t>
      </w:r>
    </w:p>
    <w:p w14:paraId="1E786FC2" w14:textId="54EB39FA" w:rsidR="007940EA" w:rsidRPr="005B504E" w:rsidRDefault="007940EA" w:rsidP="000650E4">
      <w:pPr>
        <w:pStyle w:val="Heading5"/>
        <w:autoSpaceDE w:val="0"/>
        <w:rPr>
          <w:color w:val="auto"/>
        </w:rPr>
      </w:pPr>
      <w:r w:rsidRPr="005B504E">
        <w:rPr>
          <w:color w:val="auto"/>
        </w:rPr>
        <w:t>XML Namespace</w:t>
      </w:r>
    </w:p>
    <w:p w14:paraId="0D642D7C" w14:textId="77777777" w:rsidR="007940EA" w:rsidRPr="005B504E" w:rsidRDefault="00503602" w:rsidP="007940EA">
      <w:pPr>
        <w:rPr>
          <w:rStyle w:val="Hyperlink"/>
          <w:color w:val="auto"/>
        </w:rPr>
      </w:pPr>
      <w:hyperlink r:id="rId41" w:history="1">
        <w:r w:rsidR="007940EA" w:rsidRPr="005B504E">
          <w:rPr>
            <w:rStyle w:val="Hyperlink"/>
            <w:color w:val="auto"/>
          </w:rPr>
          <w:t>http://www.decellc.org/schema/2012/01/cff-tt-meta</w:t>
        </w:r>
      </w:hyperlink>
    </w:p>
    <w:p w14:paraId="5731B6E0" w14:textId="77777777" w:rsidR="007940EA" w:rsidRPr="005B504E" w:rsidRDefault="007940EA" w:rsidP="007940EA">
      <w:r w:rsidRPr="005B504E">
        <w:t>The recommended prefix for this namespace is “cff:”.</w:t>
      </w:r>
    </w:p>
    <w:p w14:paraId="29419E7F" w14:textId="459271B5" w:rsidR="007940EA" w:rsidRPr="005B504E" w:rsidRDefault="007940EA" w:rsidP="000650E4">
      <w:pPr>
        <w:pStyle w:val="Heading5"/>
        <w:autoSpaceDE w:val="0"/>
        <w:rPr>
          <w:color w:val="auto"/>
        </w:rPr>
      </w:pPr>
      <w:r w:rsidRPr="005B504E">
        <w:rPr>
          <w:color w:val="auto"/>
        </w:rPr>
        <w:t>XML Definition</w:t>
      </w:r>
    </w:p>
    <w:tbl>
      <w:tblPr>
        <w:tblStyle w:val="TableGrid"/>
        <w:tblW w:w="0" w:type="auto"/>
        <w:tblLayout w:type="fixed"/>
        <w:tblLook w:val="04A0" w:firstRow="1" w:lastRow="0" w:firstColumn="1" w:lastColumn="0" w:noHBand="0" w:noVBand="1"/>
      </w:tblPr>
      <w:tblGrid>
        <w:gridCol w:w="3396"/>
        <w:gridCol w:w="5712"/>
      </w:tblGrid>
      <w:tr w:rsidR="007940EA" w:rsidRPr="005B504E" w14:paraId="2CA5DB43" w14:textId="77777777" w:rsidTr="007940EA">
        <w:trPr>
          <w:trHeight w:val="197"/>
        </w:trPr>
        <w:tc>
          <w:tcPr>
            <w:tcW w:w="3396" w:type="dxa"/>
          </w:tcPr>
          <w:p w14:paraId="556A2FEC" w14:textId="77777777" w:rsidR="007940EA" w:rsidRPr="005B504E" w:rsidRDefault="007940EA" w:rsidP="007940EA">
            <w:pPr>
              <w:spacing w:after="0"/>
              <w:rPr>
                <w:rStyle w:val="apple-style-span"/>
                <w:rFonts w:cs="Calibri"/>
              </w:rPr>
            </w:pPr>
            <w:r w:rsidRPr="005B504E">
              <w:rPr>
                <w:rStyle w:val="apple-style-span"/>
                <w:rFonts w:cs="Calibri"/>
              </w:rPr>
              <w:t>Values:</w:t>
            </w:r>
          </w:p>
        </w:tc>
        <w:tc>
          <w:tcPr>
            <w:tcW w:w="5712" w:type="dxa"/>
          </w:tcPr>
          <w:p w14:paraId="65BD5D01" w14:textId="77777777" w:rsidR="007940EA" w:rsidRPr="005B504E" w:rsidRDefault="007940EA" w:rsidP="007940EA">
            <w:pPr>
              <w:spacing w:after="0"/>
              <w:rPr>
                <w:rStyle w:val="apple-style-span"/>
                <w:rFonts w:cs="Calibri"/>
              </w:rPr>
            </w:pPr>
            <w:r w:rsidRPr="005B504E">
              <w:rPr>
                <w:rFonts w:cs="Calibri"/>
              </w:rPr>
              <w:t>false | true</w:t>
            </w:r>
          </w:p>
        </w:tc>
      </w:tr>
      <w:tr w:rsidR="007940EA" w:rsidRPr="005B504E" w14:paraId="1B4E4AA3" w14:textId="77777777" w:rsidTr="007940EA">
        <w:trPr>
          <w:trHeight w:val="197"/>
        </w:trPr>
        <w:tc>
          <w:tcPr>
            <w:tcW w:w="3396" w:type="dxa"/>
          </w:tcPr>
          <w:p w14:paraId="71D96264" w14:textId="77777777" w:rsidR="007940EA" w:rsidRPr="005B504E" w:rsidRDefault="007940EA" w:rsidP="007940EA">
            <w:pPr>
              <w:spacing w:after="0"/>
              <w:rPr>
                <w:rStyle w:val="apple-style-span"/>
                <w:rFonts w:cs="Calibri"/>
              </w:rPr>
            </w:pPr>
            <w:r w:rsidRPr="005B504E">
              <w:rPr>
                <w:rStyle w:val="apple-style-span"/>
                <w:rFonts w:cs="Calibri"/>
              </w:rPr>
              <w:t>Initial:</w:t>
            </w:r>
          </w:p>
        </w:tc>
        <w:tc>
          <w:tcPr>
            <w:tcW w:w="5712" w:type="dxa"/>
          </w:tcPr>
          <w:p w14:paraId="3BA09A5A" w14:textId="77777777" w:rsidR="007940EA" w:rsidRPr="005B504E" w:rsidRDefault="007940EA" w:rsidP="007940EA">
            <w:pPr>
              <w:spacing w:after="0"/>
              <w:rPr>
                <w:rStyle w:val="apple-style-span"/>
                <w:rFonts w:cs="Calibri"/>
              </w:rPr>
            </w:pPr>
            <w:r w:rsidRPr="005B504E">
              <w:rPr>
                <w:rFonts w:cs="Calibri"/>
              </w:rPr>
              <w:t>false</w:t>
            </w:r>
          </w:p>
        </w:tc>
      </w:tr>
      <w:tr w:rsidR="007940EA" w:rsidRPr="005B504E" w14:paraId="18A373F5" w14:textId="77777777" w:rsidTr="007940EA">
        <w:trPr>
          <w:trHeight w:val="197"/>
        </w:trPr>
        <w:tc>
          <w:tcPr>
            <w:tcW w:w="3396" w:type="dxa"/>
          </w:tcPr>
          <w:p w14:paraId="2591FDD2" w14:textId="77777777" w:rsidR="007940EA" w:rsidRPr="005B504E" w:rsidRDefault="007940EA" w:rsidP="007940EA">
            <w:pPr>
              <w:spacing w:after="0"/>
              <w:rPr>
                <w:rStyle w:val="apple-style-span"/>
                <w:rFonts w:cs="Calibri"/>
              </w:rPr>
            </w:pPr>
            <w:r w:rsidRPr="005B504E">
              <w:rPr>
                <w:rStyle w:val="apple-style-span"/>
                <w:rFonts w:cs="Calibri"/>
              </w:rPr>
              <w:t>Applies to:</w:t>
            </w:r>
          </w:p>
        </w:tc>
        <w:tc>
          <w:tcPr>
            <w:tcW w:w="5712" w:type="dxa"/>
          </w:tcPr>
          <w:p w14:paraId="6CC33A60" w14:textId="77777777" w:rsidR="007940EA" w:rsidRPr="005B504E" w:rsidRDefault="000678BA" w:rsidP="007940EA">
            <w:pPr>
              <w:spacing w:after="0"/>
              <w:rPr>
                <w:rStyle w:val="apple-style-span"/>
                <w:rFonts w:cs="Calibri"/>
              </w:rPr>
            </w:pPr>
            <w:r w:rsidRPr="005B504E">
              <w:rPr>
                <w:rFonts w:cs="Calibri"/>
              </w:rPr>
              <w:t>tt</w:t>
            </w:r>
            <w:r w:rsidR="007940EA" w:rsidRPr="005B504E">
              <w:rPr>
                <w:rFonts w:cs="Calibri"/>
              </w:rPr>
              <w:t xml:space="preserve"> </w:t>
            </w:r>
          </w:p>
        </w:tc>
      </w:tr>
      <w:tr w:rsidR="007940EA" w:rsidRPr="005B504E" w14:paraId="42D971F3" w14:textId="77777777" w:rsidTr="007940EA">
        <w:tc>
          <w:tcPr>
            <w:tcW w:w="3396" w:type="dxa"/>
          </w:tcPr>
          <w:p w14:paraId="51A433E0" w14:textId="77777777" w:rsidR="007940EA" w:rsidRPr="005B504E" w:rsidRDefault="007940EA" w:rsidP="007940EA">
            <w:pPr>
              <w:spacing w:after="0"/>
              <w:rPr>
                <w:rStyle w:val="apple-style-span"/>
                <w:rFonts w:cs="Calibri"/>
              </w:rPr>
            </w:pPr>
            <w:r w:rsidRPr="005B504E">
              <w:rPr>
                <w:rStyle w:val="apple-style-span"/>
                <w:rFonts w:cs="Calibri"/>
              </w:rPr>
              <w:t>Inherited:</w:t>
            </w:r>
          </w:p>
        </w:tc>
        <w:tc>
          <w:tcPr>
            <w:tcW w:w="5712" w:type="dxa"/>
          </w:tcPr>
          <w:p w14:paraId="23670938" w14:textId="77777777" w:rsidR="007940EA" w:rsidRPr="005B504E" w:rsidRDefault="000678BA" w:rsidP="007940EA">
            <w:pPr>
              <w:spacing w:after="0"/>
              <w:rPr>
                <w:rStyle w:val="apple-style-span"/>
                <w:rFonts w:cs="Calibri"/>
              </w:rPr>
            </w:pPr>
            <w:r w:rsidRPr="005B504E">
              <w:rPr>
                <w:rStyle w:val="apple-style-span"/>
                <w:rFonts w:cs="Calibri"/>
              </w:rPr>
              <w:t>no</w:t>
            </w:r>
          </w:p>
        </w:tc>
      </w:tr>
      <w:tr w:rsidR="007940EA" w:rsidRPr="005B504E" w14:paraId="701674E1" w14:textId="77777777" w:rsidTr="007940EA">
        <w:tc>
          <w:tcPr>
            <w:tcW w:w="3396" w:type="dxa"/>
          </w:tcPr>
          <w:p w14:paraId="2AF5517E" w14:textId="77777777" w:rsidR="007940EA" w:rsidRPr="005B504E" w:rsidRDefault="007940EA" w:rsidP="007940EA">
            <w:pPr>
              <w:spacing w:after="0"/>
              <w:rPr>
                <w:rStyle w:val="apple-style-span"/>
                <w:rFonts w:cs="Calibri"/>
              </w:rPr>
            </w:pPr>
            <w:r w:rsidRPr="005B504E">
              <w:rPr>
                <w:rStyle w:val="apple-style-span"/>
                <w:rFonts w:cs="Calibri"/>
              </w:rPr>
              <w:t>Percentages:</w:t>
            </w:r>
          </w:p>
        </w:tc>
        <w:tc>
          <w:tcPr>
            <w:tcW w:w="5712" w:type="dxa"/>
          </w:tcPr>
          <w:p w14:paraId="20441CED" w14:textId="77777777" w:rsidR="007940EA" w:rsidRPr="005B504E" w:rsidRDefault="007940EA" w:rsidP="007940EA">
            <w:pPr>
              <w:spacing w:after="0"/>
              <w:rPr>
                <w:rStyle w:val="apple-style-span"/>
                <w:rFonts w:cs="Calibri"/>
              </w:rPr>
            </w:pPr>
            <w:r w:rsidRPr="005B504E">
              <w:rPr>
                <w:rStyle w:val="apple-style-span"/>
                <w:rFonts w:cs="Calibri"/>
              </w:rPr>
              <w:t>N/A</w:t>
            </w:r>
          </w:p>
        </w:tc>
      </w:tr>
      <w:tr w:rsidR="007940EA" w:rsidRPr="005B504E" w14:paraId="7470442E" w14:textId="77777777" w:rsidTr="007940EA">
        <w:tc>
          <w:tcPr>
            <w:tcW w:w="3396" w:type="dxa"/>
          </w:tcPr>
          <w:p w14:paraId="288ED234" w14:textId="77777777" w:rsidR="007940EA" w:rsidRPr="005B504E" w:rsidRDefault="007940EA" w:rsidP="007940EA">
            <w:pPr>
              <w:spacing w:after="0"/>
              <w:rPr>
                <w:rStyle w:val="apple-style-span"/>
                <w:rFonts w:cs="Calibri"/>
              </w:rPr>
            </w:pPr>
            <w:r w:rsidRPr="005B504E">
              <w:rPr>
                <w:rStyle w:val="apple-style-span"/>
                <w:rFonts w:cs="Calibri"/>
              </w:rPr>
              <w:t>Animatable:</w:t>
            </w:r>
          </w:p>
        </w:tc>
        <w:tc>
          <w:tcPr>
            <w:tcW w:w="5712" w:type="dxa"/>
          </w:tcPr>
          <w:p w14:paraId="0A22CF1D" w14:textId="77777777" w:rsidR="007940EA" w:rsidRPr="005B504E" w:rsidRDefault="000678BA" w:rsidP="007940EA">
            <w:pPr>
              <w:spacing w:after="0"/>
              <w:rPr>
                <w:rStyle w:val="apple-style-span"/>
                <w:rFonts w:cs="Calibri"/>
              </w:rPr>
            </w:pPr>
            <w:r w:rsidRPr="005B504E">
              <w:rPr>
                <w:rStyle w:val="apple-style-span"/>
                <w:rFonts w:cs="Calibri"/>
              </w:rPr>
              <w:t>N/A</w:t>
            </w:r>
          </w:p>
        </w:tc>
      </w:tr>
    </w:tbl>
    <w:p w14:paraId="11F47ED7" w14:textId="77777777" w:rsidR="007940EA" w:rsidRPr="005B504E" w:rsidRDefault="007940EA" w:rsidP="007940EA">
      <w:r w:rsidRPr="005B504E">
        <w:t xml:space="preserve">The </w:t>
      </w:r>
      <w:r w:rsidR="00296EF9" w:rsidRPr="005B504E">
        <w:rPr>
          <w:rFonts w:ascii="Courier New" w:hAnsi="Courier New" w:cs="Courier New"/>
        </w:rPr>
        <w:t>progressivelyDecodable</w:t>
      </w:r>
      <w:r w:rsidRPr="005B504E">
        <w:t xml:space="preserve"> TTML extension is an </w:t>
      </w:r>
      <w:r w:rsidRPr="005B504E">
        <w:rPr>
          <w:rStyle w:val="DECE4CC"/>
          <w:noProof w:val="0"/>
        </w:rPr>
        <w:t>xs:Boolean</w:t>
      </w:r>
      <w:r w:rsidRPr="005B504E">
        <w:t xml:space="preserve"> datatype attribute.</w:t>
      </w:r>
    </w:p>
    <w:p w14:paraId="6BB2C7C2" w14:textId="745D0302" w:rsidR="007940EA" w:rsidRPr="005B504E" w:rsidRDefault="007940EA" w:rsidP="000650E4">
      <w:pPr>
        <w:pStyle w:val="Heading5"/>
        <w:autoSpaceDE w:val="0"/>
        <w:rPr>
          <w:color w:val="auto"/>
        </w:rPr>
      </w:pPr>
      <w:r w:rsidRPr="005B504E">
        <w:rPr>
          <w:color w:val="auto"/>
        </w:rPr>
        <w:t>XML Schema Document</w:t>
      </w:r>
    </w:p>
    <w:p w14:paraId="44A64C85" w14:textId="77777777" w:rsidR="007940EA" w:rsidRPr="005B504E" w:rsidRDefault="007940EA" w:rsidP="007940EA">
      <w:r w:rsidRPr="005B504E">
        <w:t xml:space="preserve">URI reference: </w:t>
      </w:r>
      <w:r w:rsidRPr="005B504E">
        <w:rPr>
          <w:rFonts w:ascii="Courier New" w:hAnsi="Courier New" w:cs="Courier New"/>
        </w:rPr>
        <w:t>cff-tt-meta-{DMEDIA_VERSION_POINTS}.xsd</w:t>
      </w:r>
    </w:p>
    <w:p w14:paraId="3AD26BA6" w14:textId="77777777" w:rsidR="007940EA" w:rsidRPr="005B504E" w:rsidRDefault="007940EA" w:rsidP="007940EA">
      <w:r w:rsidRPr="005B504E">
        <w:t xml:space="preserve">Notes: </w:t>
      </w:r>
    </w:p>
    <w:p w14:paraId="35789745" w14:textId="77777777" w:rsidR="007940EA" w:rsidRPr="005B504E" w:rsidRDefault="007940EA" w:rsidP="00740695">
      <w:pPr>
        <w:pStyle w:val="ListParagraph"/>
        <w:numPr>
          <w:ilvl w:val="0"/>
          <w:numId w:val="27"/>
        </w:numPr>
      </w:pPr>
      <w:r w:rsidRPr="005B504E">
        <w:t>{DMEDIA_VERSION_POINTS} is a parameter, defined in Annex E.</w:t>
      </w:r>
    </w:p>
    <w:p w14:paraId="6E501558" w14:textId="77777777" w:rsidR="007940EA" w:rsidRPr="005B504E" w:rsidRDefault="007940EA" w:rsidP="00740695">
      <w:pPr>
        <w:pStyle w:val="ListParagraph"/>
        <w:numPr>
          <w:ilvl w:val="0"/>
          <w:numId w:val="27"/>
        </w:numPr>
      </w:pPr>
      <w:r w:rsidRPr="005B504E">
        <w:t>In any case where the XML schema document conflicts with this specification, this specification is authoritative.</w:t>
      </w:r>
    </w:p>
    <w:p w14:paraId="114FC4A9" w14:textId="0058F0D0" w:rsidR="007940EA" w:rsidRPr="005B504E" w:rsidRDefault="007940EA" w:rsidP="000650E4">
      <w:pPr>
        <w:pStyle w:val="Heading5"/>
        <w:autoSpaceDE w:val="0"/>
        <w:rPr>
          <w:color w:val="auto"/>
        </w:rPr>
      </w:pPr>
      <w:r w:rsidRPr="005B504E">
        <w:rPr>
          <w:color w:val="auto"/>
        </w:rPr>
        <w:t>XML Example Snippet</w:t>
      </w:r>
    </w:p>
    <w:p w14:paraId="3C384C41" w14:textId="77777777" w:rsidR="00296EF9" w:rsidRPr="005B504E" w:rsidRDefault="00296EF9" w:rsidP="00296EF9">
      <w:pPr>
        <w:rPr>
          <w:rStyle w:val="DECEvariable"/>
          <w:noProof w:val="0"/>
        </w:rPr>
      </w:pPr>
      <w:r w:rsidRPr="005B504E">
        <w:rPr>
          <w:rStyle w:val="DECEvariable"/>
          <w:noProof w:val="0"/>
        </w:rPr>
        <w:t xml:space="preserve">&lt;tt </w:t>
      </w:r>
    </w:p>
    <w:p w14:paraId="56D230AE" w14:textId="77777777" w:rsidR="00296EF9" w:rsidRPr="005B504E" w:rsidRDefault="00296EF9" w:rsidP="00296EF9">
      <w:pPr>
        <w:rPr>
          <w:rStyle w:val="DECEvariable"/>
          <w:noProof w:val="0"/>
        </w:rPr>
      </w:pPr>
      <w:r w:rsidRPr="005B504E">
        <w:rPr>
          <w:rStyle w:val="DECEvariable"/>
          <w:noProof w:val="0"/>
        </w:rPr>
        <w:t xml:space="preserve">    xmlns="http://www.w3.org/ns/ttml"</w:t>
      </w:r>
    </w:p>
    <w:p w14:paraId="58A25F99" w14:textId="77777777" w:rsidR="00296EF9" w:rsidRPr="005B504E" w:rsidRDefault="00296EF9" w:rsidP="00296EF9">
      <w:pPr>
        <w:rPr>
          <w:rStyle w:val="DECEvariable"/>
          <w:noProof w:val="0"/>
        </w:rPr>
      </w:pPr>
      <w:r w:rsidRPr="005B504E">
        <w:rPr>
          <w:rStyle w:val="DECEvariable"/>
          <w:noProof w:val="0"/>
        </w:rPr>
        <w:t xml:space="preserve">    xmlns:ttm="http://www.w3.org/ns/ttml#metadata"   </w:t>
      </w:r>
    </w:p>
    <w:p w14:paraId="683A48FF" w14:textId="77777777" w:rsidR="00296EF9" w:rsidRPr="005B504E" w:rsidRDefault="00296EF9" w:rsidP="00296EF9">
      <w:pPr>
        <w:rPr>
          <w:rStyle w:val="DECEvariable"/>
          <w:noProof w:val="0"/>
        </w:rPr>
      </w:pPr>
      <w:r w:rsidRPr="005B504E">
        <w:rPr>
          <w:rStyle w:val="DECEvariable"/>
          <w:noProof w:val="0"/>
        </w:rPr>
        <w:t xml:space="preserve">    xmlns:tts="http://www.w3.org/ns/ttml#styling" </w:t>
      </w:r>
    </w:p>
    <w:p w14:paraId="1F0F455E" w14:textId="77777777" w:rsidR="00296EF9" w:rsidRPr="005B504E" w:rsidRDefault="00296EF9" w:rsidP="00296EF9">
      <w:pPr>
        <w:rPr>
          <w:rStyle w:val="DECEvariable"/>
          <w:noProof w:val="0"/>
        </w:rPr>
      </w:pPr>
      <w:r w:rsidRPr="005B504E">
        <w:rPr>
          <w:rStyle w:val="DECEvariable"/>
          <w:noProof w:val="0"/>
        </w:rPr>
        <w:t xml:space="preserve">    xmlns:ttp="http://www.w3.org/ns/ttml#parameter" </w:t>
      </w:r>
    </w:p>
    <w:p w14:paraId="27E4DBC0" w14:textId="77777777" w:rsidR="00296EF9" w:rsidRPr="005B504E" w:rsidRDefault="00296EF9" w:rsidP="00296EF9">
      <w:pPr>
        <w:rPr>
          <w:rStyle w:val="DECEvariable"/>
          <w:noProof w:val="0"/>
        </w:rPr>
      </w:pPr>
      <w:r w:rsidRPr="005B504E">
        <w:rPr>
          <w:rStyle w:val="DECEvariable"/>
          <w:noProof w:val="0"/>
        </w:rPr>
        <w:t xml:space="preserve">    xmlns:xsi="http://www.w3.org/2001/XMLSchema-instance" </w:t>
      </w:r>
    </w:p>
    <w:p w14:paraId="11CF1BDC" w14:textId="77777777" w:rsidR="00296EF9" w:rsidRPr="005B504E" w:rsidRDefault="00296EF9" w:rsidP="00296EF9">
      <w:pPr>
        <w:rPr>
          <w:rStyle w:val="DECEvariable"/>
          <w:noProof w:val="0"/>
        </w:rPr>
      </w:pPr>
      <w:r w:rsidRPr="005B504E">
        <w:rPr>
          <w:rStyle w:val="DECEvariable"/>
          <w:noProof w:val="0"/>
        </w:rPr>
        <w:t xml:space="preserve">    xmlns:cff="http://www.decellc.org/schema/2012/01/cff-tt-meta" </w:t>
      </w:r>
    </w:p>
    <w:p w14:paraId="516C88DC" w14:textId="77777777" w:rsidR="00296EF9" w:rsidRPr="005B504E" w:rsidRDefault="00296EF9" w:rsidP="00296EF9">
      <w:pPr>
        <w:rPr>
          <w:rStyle w:val="DECEvariable"/>
          <w:noProof w:val="0"/>
        </w:rPr>
      </w:pPr>
      <w:r w:rsidRPr="005B504E">
        <w:rPr>
          <w:rStyle w:val="DECEvariable"/>
          <w:noProof w:val="0"/>
        </w:rPr>
        <w:t xml:space="preserve">    xsi:schemaLocation="http://www.w3.org/ns/ttml cff</w:t>
      </w:r>
      <w:r w:rsidR="00850B06" w:rsidRPr="005B504E">
        <w:rPr>
          <w:rStyle w:val="DECEvariable"/>
          <w:noProof w:val="0"/>
        </w:rPr>
        <w:t>-tt-text-ttaf1-</w:t>
      </w:r>
      <w:r w:rsidR="00C63205" w:rsidRPr="005B504E">
        <w:rPr>
          <w:rStyle w:val="DECEvariable"/>
          <w:noProof w:val="0"/>
        </w:rPr>
        <w:t>dfxp-</w:t>
      </w:r>
      <w:r w:rsidR="00850B06" w:rsidRPr="005B504E">
        <w:rPr>
          <w:rStyle w:val="DECEvariable"/>
          <w:noProof w:val="0"/>
        </w:rPr>
        <w:t>{DMEDIA_VERSION_POINTS}</w:t>
      </w:r>
      <w:r w:rsidRPr="005B504E">
        <w:rPr>
          <w:rStyle w:val="DECEvariable"/>
          <w:noProof w:val="0"/>
        </w:rPr>
        <w:t xml:space="preserve">.xsd </w:t>
      </w:r>
    </w:p>
    <w:p w14:paraId="4BCB33C4" w14:textId="77777777" w:rsidR="00296EF9" w:rsidRPr="005B504E" w:rsidRDefault="00296EF9" w:rsidP="00296EF9">
      <w:pPr>
        <w:rPr>
          <w:rStyle w:val="DECEvariable"/>
          <w:noProof w:val="0"/>
        </w:rPr>
      </w:pPr>
      <w:r w:rsidRPr="005B504E">
        <w:rPr>
          <w:rStyle w:val="DECEvariable"/>
          <w:noProof w:val="0"/>
        </w:rPr>
        <w:t xml:space="preserve">    </w:t>
      </w:r>
      <w:hyperlink r:id="rId42" w:history="1">
        <w:r w:rsidR="00850B06" w:rsidRPr="005B504E">
          <w:rPr>
            <w:rStyle w:val="Hyperlink"/>
            <w:rFonts w:ascii="Courier New" w:hAnsi="Courier New" w:cs="Courier New"/>
            <w:sz w:val="20"/>
            <w:szCs w:val="20"/>
          </w:rPr>
          <w:t>http://www.decellc.org/schema/2012/01/cff-tt-meta cff-tt-meta-{DMEDIA_VERSION_POINTS}.xsd</w:t>
        </w:r>
      </w:hyperlink>
      <w:r w:rsidRPr="005B504E">
        <w:rPr>
          <w:rStyle w:val="DECEvariable"/>
          <w:noProof w:val="0"/>
        </w:rPr>
        <w:t xml:space="preserve">" </w:t>
      </w:r>
    </w:p>
    <w:p w14:paraId="4D8DC9DB" w14:textId="77777777" w:rsidR="00296EF9" w:rsidRPr="005B504E" w:rsidRDefault="00296EF9" w:rsidP="00296EF9">
      <w:pPr>
        <w:rPr>
          <w:rStyle w:val="DECEvariable"/>
          <w:noProof w:val="0"/>
        </w:rPr>
      </w:pPr>
      <w:r w:rsidRPr="005B504E">
        <w:rPr>
          <w:rStyle w:val="DECEvariable"/>
          <w:noProof w:val="0"/>
        </w:rPr>
        <w:t xml:space="preserve">    xml:lang="es" </w:t>
      </w:r>
    </w:p>
    <w:p w14:paraId="5385C6BA" w14:textId="77777777" w:rsidR="00296EF9" w:rsidRPr="005B504E" w:rsidRDefault="00296EF9" w:rsidP="00296EF9">
      <w:pPr>
        <w:rPr>
          <w:rStyle w:val="DECEvariable"/>
          <w:noProof w:val="0"/>
        </w:rPr>
      </w:pPr>
      <w:r w:rsidRPr="005B504E">
        <w:rPr>
          <w:rStyle w:val="DECEvariable"/>
          <w:noProof w:val="0"/>
        </w:rPr>
        <w:t xml:space="preserve">    ttp:frameRate="24" </w:t>
      </w:r>
    </w:p>
    <w:p w14:paraId="4E25A430" w14:textId="77777777" w:rsidR="00296EF9" w:rsidRPr="005B504E" w:rsidRDefault="00296EF9" w:rsidP="00296EF9">
      <w:pPr>
        <w:rPr>
          <w:rStyle w:val="DECEvariable"/>
          <w:noProof w:val="0"/>
        </w:rPr>
      </w:pPr>
      <w:r w:rsidRPr="005B504E">
        <w:rPr>
          <w:rStyle w:val="DECEvariable"/>
          <w:noProof w:val="0"/>
        </w:rPr>
        <w:t xml:space="preserve">    ttp:frameRateMultiplier="1000 1001" </w:t>
      </w:r>
    </w:p>
    <w:p w14:paraId="15189E61" w14:textId="77777777" w:rsidR="00296EF9" w:rsidRPr="005B504E" w:rsidRDefault="00296EF9" w:rsidP="00296EF9">
      <w:pPr>
        <w:rPr>
          <w:rStyle w:val="DECEvariable"/>
          <w:noProof w:val="0"/>
        </w:rPr>
      </w:pPr>
      <w:r w:rsidRPr="005B504E">
        <w:rPr>
          <w:rStyle w:val="DECEvariable"/>
          <w:noProof w:val="0"/>
        </w:rPr>
        <w:t xml:space="preserve">    </w:t>
      </w:r>
      <w:r w:rsidR="00C63205" w:rsidRPr="005B504E">
        <w:rPr>
          <w:rStyle w:val="DECEvariable"/>
          <w:noProof w:val="0"/>
        </w:rPr>
        <w:t xml:space="preserve">ttp:timeBase="media" </w:t>
      </w:r>
    </w:p>
    <w:p w14:paraId="6C80BA04" w14:textId="77777777" w:rsidR="00296EF9" w:rsidRPr="005B504E" w:rsidRDefault="00296EF9" w:rsidP="00490793">
      <w:pPr>
        <w:rPr>
          <w:rFonts w:ascii="Courier New" w:hAnsi="Courier New" w:cs="Courier New"/>
          <w:sz w:val="20"/>
          <w:szCs w:val="20"/>
        </w:rPr>
      </w:pPr>
      <w:r w:rsidRPr="005B504E">
        <w:rPr>
          <w:rStyle w:val="DECEvariable"/>
          <w:noProof w:val="0"/>
        </w:rPr>
        <w:t xml:space="preserve">    cff:progressivelyDecodable=”true”</w:t>
      </w:r>
    </w:p>
    <w:p w14:paraId="216D0FEF" w14:textId="77777777" w:rsidR="00296EF9" w:rsidRPr="005B504E" w:rsidRDefault="00296EF9" w:rsidP="00490793">
      <w:pPr>
        <w:rPr>
          <w:rFonts w:ascii="Courier New" w:hAnsi="Courier New" w:cs="Courier New"/>
          <w:sz w:val="20"/>
          <w:szCs w:val="20"/>
        </w:rPr>
      </w:pPr>
      <w:r w:rsidRPr="005B504E">
        <w:rPr>
          <w:rFonts w:ascii="Courier New" w:hAnsi="Courier New" w:cs="Courier New"/>
          <w:sz w:val="20"/>
          <w:szCs w:val="20"/>
        </w:rPr>
        <w:t>&gt;</w:t>
      </w:r>
    </w:p>
    <w:p w14:paraId="70090DA0" w14:textId="77777777" w:rsidR="00850B06" w:rsidRPr="005B504E" w:rsidRDefault="00850B06" w:rsidP="00850B06">
      <w:r w:rsidRPr="005B504E">
        <w:t xml:space="preserve">Note: </w:t>
      </w:r>
    </w:p>
    <w:p w14:paraId="265CB01B" w14:textId="77777777" w:rsidR="00850B06" w:rsidRPr="005B504E" w:rsidRDefault="00850B06" w:rsidP="00740695">
      <w:pPr>
        <w:pStyle w:val="ListParagraph"/>
        <w:numPr>
          <w:ilvl w:val="0"/>
          <w:numId w:val="27"/>
        </w:numPr>
      </w:pPr>
      <w:r w:rsidRPr="005B504E">
        <w:t>{DMEDIA_VERSION_POINTS} is a parameter, defined in Annex E.</w:t>
      </w:r>
    </w:p>
    <w:p w14:paraId="4CDCD4BF" w14:textId="7A25BAEF" w:rsidR="0078394F" w:rsidRPr="005B504E" w:rsidRDefault="0078394F" w:rsidP="000650E4">
      <w:pPr>
        <w:pStyle w:val="Heading4"/>
        <w:autoSpaceDE w:val="0"/>
        <w:rPr>
          <w:color w:val="auto"/>
        </w:rPr>
      </w:pPr>
      <w:bookmarkStart w:id="4028" w:name="_Ref328038029"/>
      <w:r w:rsidRPr="005B504E">
        <w:rPr>
          <w:color w:val="auto"/>
        </w:rPr>
        <w:t xml:space="preserve">General </w:t>
      </w:r>
      <w:r w:rsidR="005920E1" w:rsidRPr="005B504E">
        <w:rPr>
          <w:color w:val="auto"/>
        </w:rPr>
        <w:t xml:space="preserve">Profile </w:t>
      </w:r>
      <w:r w:rsidRPr="005B504E">
        <w:rPr>
          <w:color w:val="auto"/>
        </w:rPr>
        <w:t>Restrictions</w:t>
      </w:r>
      <w:bookmarkEnd w:id="4028"/>
    </w:p>
    <w:p w14:paraId="4EDA9487" w14:textId="77777777" w:rsidR="0078394F" w:rsidRPr="005B504E" w:rsidRDefault="0078394F" w:rsidP="0078394F">
      <w:r w:rsidRPr="005B504E">
        <w:t>The following TTML restrictions SHALL apply to all CFF Timed Text documents.</w:t>
      </w:r>
    </w:p>
    <w:p w14:paraId="3280E386" w14:textId="43B24A6D" w:rsidR="00AE4C68" w:rsidRPr="005B504E" w:rsidRDefault="00AE4C68" w:rsidP="000650E4">
      <w:pPr>
        <w:pStyle w:val="Heading5"/>
        <w:autoSpaceDE w:val="0"/>
        <w:rPr>
          <w:color w:val="auto"/>
        </w:rPr>
      </w:pPr>
      <w:bookmarkStart w:id="4029" w:name="_Ref205482480"/>
      <w:r w:rsidRPr="005B504E">
        <w:rPr>
          <w:color w:val="auto"/>
        </w:rPr>
        <w:t xml:space="preserve">Feature </w:t>
      </w:r>
      <w:r w:rsidR="00725DDF" w:rsidRPr="005B504E">
        <w:rPr>
          <w:color w:val="auto"/>
        </w:rPr>
        <w:t>R</w:t>
      </w:r>
      <w:r w:rsidRPr="005B504E">
        <w:rPr>
          <w:color w:val="auto"/>
        </w:rPr>
        <w:t>estrictions</w:t>
      </w:r>
      <w:bookmarkEnd w:id="4025"/>
      <w:bookmarkEnd w:id="4029"/>
      <w:r w:rsidRPr="005B504E">
        <w:rPr>
          <w:color w:val="auto"/>
        </w:rPr>
        <w:t xml:space="preserve"> </w:t>
      </w:r>
      <w:bookmarkEnd w:id="4026"/>
    </w:p>
    <w:p w14:paraId="15A55569" w14:textId="0D4F28AF" w:rsidR="00AE4C68" w:rsidRPr="005B504E" w:rsidRDefault="00AE4C68" w:rsidP="00AE4C68">
      <w:pPr>
        <w:pStyle w:val="Caption"/>
        <w:keepNext/>
        <w:rPr>
          <w:color w:val="auto"/>
        </w:rPr>
      </w:pPr>
      <w:r w:rsidRPr="005B504E">
        <w:rPr>
          <w:color w:val="auto"/>
        </w:rPr>
        <w:tab/>
      </w:r>
      <w:bookmarkStart w:id="4030" w:name="_Ref181698263"/>
      <w:bookmarkStart w:id="4031" w:name="_Toc308175031"/>
      <w:bookmarkStart w:id="4032" w:name="_Toc263281072"/>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1</w:t>
      </w:r>
      <w:r w:rsidR="00860A88">
        <w:rPr>
          <w:color w:val="auto"/>
        </w:rPr>
        <w:fldChar w:fldCharType="end"/>
      </w:r>
      <w:bookmarkEnd w:id="4030"/>
      <w:r w:rsidRPr="005B504E">
        <w:rPr>
          <w:color w:val="auto"/>
        </w:rPr>
        <w:t xml:space="preserve"> – </w:t>
      </w:r>
      <w:bookmarkEnd w:id="4031"/>
      <w:r w:rsidR="000857E7" w:rsidRPr="005B504E">
        <w:rPr>
          <w:color w:val="auto"/>
        </w:rPr>
        <w:t>CFF General TTML Feature Restrictions</w:t>
      </w:r>
      <w:bookmarkEnd w:id="4032"/>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
      <w:tr w:rsidR="006E694A" w:rsidRPr="00664536" w14:paraId="1D3FC39C" w14:textId="77777777" w:rsidTr="0078394F">
        <w:trPr>
          <w:cantSplit/>
          <w:trHeight w:val="214"/>
          <w:tblHeader/>
        </w:trPr>
        <w:tc>
          <w:tcPr>
            <w:tcW w:w="3300" w:type="dxa"/>
            <w:tcBorders>
              <w:top w:val="single" w:sz="8" w:space="0" w:color="auto"/>
            </w:tcBorders>
            <w:shd w:val="clear" w:color="auto" w:fill="595959"/>
            <w:vAlign w:val="center"/>
            <w:hideMark/>
          </w:tcPr>
          <w:p w14:paraId="02CA6CCC" w14:textId="77777777" w:rsidR="0078394F" w:rsidRPr="00664536" w:rsidRDefault="0078394F" w:rsidP="0078394F">
            <w:pPr>
              <w:pStyle w:val="DECETableHeading"/>
              <w:rPr>
                <w:rFonts w:eastAsia="MS PGothic"/>
                <w:color w:val="FFFFFF" w:themeColor="background1"/>
                <w:rPrChange w:id="4033" w:author="Joe McCrossan" w:date="2014-05-24T16:05:00Z">
                  <w:rPr>
                    <w:rFonts w:eastAsia="MS PGothic"/>
                    <w:color w:val="auto"/>
                  </w:rPr>
                </w:rPrChange>
              </w:rPr>
            </w:pPr>
            <w:r w:rsidRPr="00664536">
              <w:rPr>
                <w:rFonts w:eastAsia="MS PGothic"/>
                <w:color w:val="FFFFFF" w:themeColor="background1"/>
                <w:rPrChange w:id="4034" w:author="Joe McCrossan" w:date="2014-05-24T16:05:00Z">
                  <w:rPr>
                    <w:rFonts w:eastAsia="MS PGothic"/>
                    <w:color w:val="auto"/>
                  </w:rPr>
                </w:rPrChange>
              </w:rPr>
              <w:t>FEATURE</w:t>
            </w:r>
          </w:p>
        </w:tc>
        <w:tc>
          <w:tcPr>
            <w:tcW w:w="5088" w:type="dxa"/>
            <w:tcBorders>
              <w:top w:val="single" w:sz="8" w:space="0" w:color="auto"/>
            </w:tcBorders>
            <w:shd w:val="clear" w:color="auto" w:fill="595959"/>
          </w:tcPr>
          <w:p w14:paraId="2ABC84CF" w14:textId="77777777" w:rsidR="0078394F" w:rsidRPr="00664536" w:rsidRDefault="0078394F" w:rsidP="0078394F">
            <w:pPr>
              <w:pStyle w:val="DECETableHeading"/>
              <w:rPr>
                <w:rFonts w:eastAsia="MS PGothic"/>
                <w:color w:val="FFFFFF" w:themeColor="background1"/>
                <w:rPrChange w:id="4035" w:author="Joe McCrossan" w:date="2014-05-24T16:05:00Z">
                  <w:rPr>
                    <w:rFonts w:eastAsia="MS PGothic"/>
                    <w:color w:val="auto"/>
                  </w:rPr>
                </w:rPrChange>
              </w:rPr>
            </w:pPr>
            <w:r w:rsidRPr="00664536">
              <w:rPr>
                <w:rFonts w:eastAsia="MS PGothic"/>
                <w:color w:val="FFFFFF" w:themeColor="background1"/>
                <w:rPrChange w:id="4036" w:author="Joe McCrossan" w:date="2014-05-24T16:05:00Z">
                  <w:rPr>
                    <w:rFonts w:eastAsia="MS PGothic"/>
                    <w:color w:val="auto"/>
                  </w:rPr>
                </w:rPrChange>
              </w:rPr>
              <w:t>CONSTRAINT</w:t>
            </w:r>
          </w:p>
        </w:tc>
      </w:tr>
      <w:tr w:rsidR="006E694A" w:rsidRPr="005B504E" w14:paraId="45929D76" w14:textId="77777777" w:rsidTr="0078394F">
        <w:trPr>
          <w:cantSplit/>
          <w:trHeight w:val="240"/>
          <w:tblHeader/>
        </w:trPr>
        <w:tc>
          <w:tcPr>
            <w:tcW w:w="3300" w:type="dxa"/>
            <w:shd w:val="clear" w:color="auto" w:fill="auto"/>
            <w:vAlign w:val="center"/>
          </w:tcPr>
          <w:p w14:paraId="323FE9F3" w14:textId="77777777" w:rsidR="0078394F" w:rsidRPr="005B504E" w:rsidRDefault="0078394F" w:rsidP="0078394F">
            <w:pPr>
              <w:pStyle w:val="DECETableCell"/>
              <w:rPr>
                <w:rStyle w:val="DECE4CC"/>
                <w:noProof w:val="0"/>
              </w:rPr>
            </w:pPr>
            <w:r w:rsidRPr="005B504E">
              <w:rPr>
                <w:rStyle w:val="DECE4CC"/>
                <w:noProof w:val="0"/>
              </w:rPr>
              <w:t>#cellResolution</w:t>
            </w:r>
          </w:p>
        </w:tc>
        <w:tc>
          <w:tcPr>
            <w:tcW w:w="5088" w:type="dxa"/>
          </w:tcPr>
          <w:p w14:paraId="58FEE48B"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46A860AE" w14:textId="77777777" w:rsidTr="0078394F">
        <w:trPr>
          <w:cantSplit/>
          <w:trHeight w:val="231"/>
          <w:tblHeader/>
        </w:trPr>
        <w:tc>
          <w:tcPr>
            <w:tcW w:w="3300" w:type="dxa"/>
            <w:shd w:val="clear" w:color="auto" w:fill="auto"/>
            <w:vAlign w:val="center"/>
          </w:tcPr>
          <w:p w14:paraId="24AF801A" w14:textId="77777777" w:rsidR="0078394F" w:rsidRPr="005B504E" w:rsidRDefault="0078394F" w:rsidP="0078394F">
            <w:pPr>
              <w:pStyle w:val="DECETableCell"/>
              <w:rPr>
                <w:rStyle w:val="DECE4CC"/>
                <w:noProof w:val="0"/>
              </w:rPr>
            </w:pPr>
            <w:r w:rsidRPr="005B504E">
              <w:rPr>
                <w:rStyle w:val="DECE4CC"/>
                <w:noProof w:val="0"/>
              </w:rPr>
              <w:t>#clockMode</w:t>
            </w:r>
          </w:p>
        </w:tc>
        <w:tc>
          <w:tcPr>
            <w:tcW w:w="5088" w:type="dxa"/>
          </w:tcPr>
          <w:p w14:paraId="7BD21CD0"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279A2E57" w14:textId="77777777" w:rsidTr="00970183">
        <w:trPr>
          <w:cantSplit/>
          <w:trHeight w:val="249"/>
          <w:tblHeader/>
        </w:trPr>
        <w:tc>
          <w:tcPr>
            <w:tcW w:w="3300" w:type="dxa"/>
            <w:shd w:val="clear" w:color="auto" w:fill="auto"/>
            <w:vAlign w:val="center"/>
          </w:tcPr>
          <w:p w14:paraId="4491DCA3" w14:textId="77777777" w:rsidR="00970183" w:rsidRPr="005B504E" w:rsidRDefault="00970183" w:rsidP="00805215">
            <w:pPr>
              <w:pStyle w:val="DECETableCell"/>
              <w:rPr>
                <w:rStyle w:val="DECE4CC"/>
                <w:noProof w:val="0"/>
              </w:rPr>
            </w:pPr>
            <w:r w:rsidRPr="005B504E">
              <w:rPr>
                <w:rStyle w:val="DECE4CC"/>
                <w:noProof w:val="0"/>
              </w:rPr>
              <w:t>#</w:t>
            </w:r>
            <w:r w:rsidR="00805215" w:rsidRPr="005B504E">
              <w:rPr>
                <w:rStyle w:val="DECE4CC"/>
                <w:noProof w:val="0"/>
              </w:rPr>
              <w:t>color</w:t>
            </w:r>
          </w:p>
        </w:tc>
        <w:tc>
          <w:tcPr>
            <w:tcW w:w="5088" w:type="dxa"/>
          </w:tcPr>
          <w:p w14:paraId="2ACA227F" w14:textId="77777777" w:rsidR="00970183" w:rsidRPr="005B504E" w:rsidRDefault="00805215" w:rsidP="00970183">
            <w:pPr>
              <w:pStyle w:val="DECETableCell"/>
              <w:rPr>
                <w:rFonts w:cs="Calibri"/>
              </w:rPr>
            </w:pPr>
            <w:r w:rsidRPr="005B504E">
              <w:rPr>
                <w:rFonts w:cs="Calibri"/>
              </w:rPr>
              <w:t xml:space="preserve">Note: As required in [SMPTE-TT], the initial value of </w:t>
            </w:r>
            <w:r w:rsidRPr="005B504E">
              <w:rPr>
                <w:rFonts w:ascii="Courier New" w:hAnsi="Courier New" w:cs="Courier New"/>
              </w:rPr>
              <w:t>tts:color</w:t>
            </w:r>
            <w:r w:rsidRPr="005B504E">
              <w:rPr>
                <w:rFonts w:cs="Calibri"/>
              </w:rPr>
              <w:t xml:space="preserve"> is "white".</w:t>
            </w:r>
          </w:p>
        </w:tc>
      </w:tr>
      <w:tr w:rsidR="006E694A" w:rsidRPr="005B504E" w14:paraId="69D8B294" w14:textId="77777777" w:rsidTr="0078394F">
        <w:trPr>
          <w:cantSplit/>
          <w:trHeight w:val="249"/>
          <w:tblHeader/>
        </w:trPr>
        <w:tc>
          <w:tcPr>
            <w:tcW w:w="3300" w:type="dxa"/>
            <w:shd w:val="clear" w:color="auto" w:fill="auto"/>
            <w:vAlign w:val="center"/>
          </w:tcPr>
          <w:p w14:paraId="60F08F07" w14:textId="77777777" w:rsidR="0078394F" w:rsidRPr="005B504E" w:rsidRDefault="0078394F" w:rsidP="0078394F">
            <w:pPr>
              <w:pStyle w:val="DECETableCell"/>
              <w:rPr>
                <w:rStyle w:val="DECE4CC"/>
                <w:noProof w:val="0"/>
              </w:rPr>
            </w:pPr>
            <w:r w:rsidRPr="005B504E">
              <w:rPr>
                <w:rStyle w:val="DECE4CC"/>
                <w:noProof w:val="0"/>
              </w:rPr>
              <w:t>#dropMode</w:t>
            </w:r>
          </w:p>
        </w:tc>
        <w:tc>
          <w:tcPr>
            <w:tcW w:w="5088" w:type="dxa"/>
          </w:tcPr>
          <w:p w14:paraId="07ABEE11"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46840D72" w14:textId="77777777" w:rsidTr="007A6575">
        <w:trPr>
          <w:cantSplit/>
          <w:trHeight w:val="132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hideMark/>
          </w:tcPr>
          <w:p w14:paraId="3947BEA5" w14:textId="77777777" w:rsidR="0078394F" w:rsidRPr="005B504E" w:rsidRDefault="0078394F" w:rsidP="0078394F">
            <w:pPr>
              <w:pStyle w:val="DECETableCell"/>
              <w:rPr>
                <w:rStyle w:val="DECE4CC"/>
                <w:rFonts w:eastAsia="MS PGothic"/>
                <w:noProof w:val="0"/>
                <w:sz w:val="22"/>
                <w:szCs w:val="24"/>
              </w:rPr>
            </w:pPr>
            <w:r w:rsidRPr="005B504E">
              <w:rPr>
                <w:rStyle w:val="DECE4CC"/>
                <w:rFonts w:eastAsia="MS PGothic"/>
                <w:noProof w:val="0"/>
              </w:rPr>
              <w:t>#extent-region</w:t>
            </w:r>
          </w:p>
          <w:p w14:paraId="1069827B" w14:textId="77777777" w:rsidR="0078394F" w:rsidRPr="005B504E" w:rsidRDefault="0078394F" w:rsidP="0078394F">
            <w:pPr>
              <w:pStyle w:val="DECETableCell"/>
              <w:rPr>
                <w:rStyle w:val="DECE4CC"/>
                <w:rFonts w:eastAsia="MS PGothic"/>
                <w:noProof w:val="0"/>
              </w:rPr>
            </w:pPr>
          </w:p>
        </w:tc>
        <w:tc>
          <w:tcPr>
            <w:tcW w:w="5088" w:type="dxa"/>
            <w:tcBorders>
              <w:top w:val="single" w:sz="12" w:space="0" w:color="000000"/>
              <w:left w:val="single" w:sz="12" w:space="0" w:color="000000"/>
              <w:bottom w:val="single" w:sz="12" w:space="0" w:color="000000"/>
              <w:right w:val="single" w:sz="12" w:space="0" w:color="000000"/>
            </w:tcBorders>
            <w:shd w:val="clear" w:color="auto" w:fill="auto"/>
          </w:tcPr>
          <w:p w14:paraId="3ABF678D" w14:textId="77777777" w:rsidR="0078394F" w:rsidRPr="005B504E" w:rsidRDefault="0078394F" w:rsidP="0078394F">
            <w:pPr>
              <w:pStyle w:val="DECETableCell"/>
              <w:rPr>
                <w:rFonts w:eastAsia="MS PGothic"/>
              </w:rPr>
            </w:pPr>
            <w:r w:rsidRPr="005B504E">
              <w:rPr>
                <w:rFonts w:eastAsia="MS PGothic"/>
              </w:rPr>
              <w:t>•</w:t>
            </w:r>
            <w:r w:rsidRPr="005B504E">
              <w:rPr>
                <w:rFonts w:eastAsia="MS PGothic"/>
              </w:rPr>
              <w:tab/>
            </w:r>
            <w:r w:rsidR="000857E7" w:rsidRPr="005B504E">
              <w:rPr>
                <w:rFonts w:eastAsia="MS PGothic"/>
              </w:rPr>
              <w:t xml:space="preserve"> </w:t>
            </w:r>
            <w:r w:rsidRPr="005B504E">
              <w:rPr>
                <w:rFonts w:eastAsia="MS PGothic"/>
              </w:rPr>
              <w:t>The maximum size SHALL be specified and SHALL be smaller than or equal to the root container.</w:t>
            </w:r>
          </w:p>
          <w:p w14:paraId="5BF44EE8" w14:textId="77777777" w:rsidR="000857E7" w:rsidRPr="005B504E" w:rsidRDefault="0078394F" w:rsidP="00937A81">
            <w:pPr>
              <w:pStyle w:val="DECETableCell"/>
              <w:rPr>
                <w:rFonts w:eastAsia="MS PGothic"/>
              </w:rPr>
            </w:pPr>
            <w:r w:rsidRPr="005B504E">
              <w:rPr>
                <w:rFonts w:eastAsia="MS PGothic"/>
              </w:rPr>
              <w:t>•</w:t>
            </w:r>
            <w:r w:rsidRPr="005B504E">
              <w:rPr>
                <w:rFonts w:eastAsia="MS PGothic"/>
              </w:rPr>
              <w:tab/>
            </w:r>
            <w:r w:rsidR="000857E7" w:rsidRPr="005B504E">
              <w:rPr>
                <w:rFonts w:eastAsia="MS PGothic"/>
              </w:rPr>
              <w:t xml:space="preserve"> </w:t>
            </w:r>
            <w:r w:rsidRPr="005B504E">
              <w:rPr>
                <w:rFonts w:eastAsia="MS PGothic"/>
              </w:rPr>
              <w:t xml:space="preserve">regions </w:t>
            </w:r>
            <w:r w:rsidR="00F47111" w:rsidRPr="005B504E">
              <w:rPr>
                <w:rFonts w:eastAsia="MS PGothic"/>
              </w:rPr>
              <w:t>presented</w:t>
            </w:r>
            <w:r w:rsidR="00C74280" w:rsidRPr="005B504E">
              <w:rPr>
                <w:rFonts w:eastAsia="MS PGothic"/>
              </w:rPr>
              <w:t xml:space="preserve"> </w:t>
            </w:r>
            <w:r w:rsidR="0030789F" w:rsidRPr="005B504E">
              <w:rPr>
                <w:rFonts w:eastAsia="MS PGothic"/>
              </w:rPr>
              <w:t>in the same Subtitle Event</w:t>
            </w:r>
            <w:r w:rsidR="00C74280" w:rsidRPr="005B504E">
              <w:rPr>
                <w:rFonts w:eastAsia="MS PGothic"/>
              </w:rPr>
              <w:t xml:space="preserve"> SHALL NOT</w:t>
            </w:r>
            <w:r w:rsidRPr="005B504E">
              <w:rPr>
                <w:rFonts w:eastAsia="MS PGothic"/>
              </w:rPr>
              <w:t xml:space="preserve"> overlap</w:t>
            </w:r>
            <w:r w:rsidR="0030789F" w:rsidRPr="005B504E">
              <w:rPr>
                <w:rFonts w:eastAsia="MS PGothic"/>
              </w:rPr>
              <w:t xml:space="preserve"> (see Section </w:t>
            </w:r>
            <w:r w:rsidR="007A4DF4">
              <w:fldChar w:fldCharType="begin" w:fldLock="1"/>
            </w:r>
            <w:r w:rsidR="007A4DF4">
              <w:instrText xml:space="preserve"> REF _Ref175760251 \r \h  \* MERGEFORMAT </w:instrText>
            </w:r>
            <w:r w:rsidR="007A4DF4">
              <w:fldChar w:fldCharType="separate"/>
            </w:r>
            <w:r w:rsidR="005B504E">
              <w:rPr>
                <w:rFonts w:eastAsia="MS PGothic"/>
              </w:rPr>
              <w:t>6.6</w:t>
            </w:r>
            <w:r w:rsidR="007A4DF4">
              <w:fldChar w:fldCharType="end"/>
            </w:r>
            <w:r w:rsidR="0030789F" w:rsidRPr="005B504E">
              <w:rPr>
                <w:rFonts w:eastAsia="MS PGothic"/>
              </w:rPr>
              <w:t xml:space="preserve"> for a definition of </w:t>
            </w:r>
            <w:r w:rsidR="00F47111" w:rsidRPr="005B504E">
              <w:rPr>
                <w:rFonts w:eastAsia="MS PGothic"/>
              </w:rPr>
              <w:t>“</w:t>
            </w:r>
            <w:r w:rsidR="0030789F" w:rsidRPr="005B504E">
              <w:rPr>
                <w:rFonts w:eastAsia="MS PGothic"/>
              </w:rPr>
              <w:t>Subtitle Event</w:t>
            </w:r>
            <w:r w:rsidR="00F47111" w:rsidRPr="005B504E">
              <w:rPr>
                <w:rFonts w:eastAsia="MS PGothic"/>
              </w:rPr>
              <w:t xml:space="preserve">” and Section </w:t>
            </w:r>
            <w:r w:rsidR="007A4DF4">
              <w:fldChar w:fldCharType="begin" w:fldLock="1"/>
            </w:r>
            <w:r w:rsidR="007A4DF4">
              <w:instrText xml:space="preserve"> REF _Ref206076393 \r \h  \* MERGEFORMAT </w:instrText>
            </w:r>
            <w:r w:rsidR="007A4DF4">
              <w:fldChar w:fldCharType="separate"/>
            </w:r>
            <w:r w:rsidR="005B504E">
              <w:rPr>
                <w:rFonts w:eastAsia="MS PGothic"/>
              </w:rPr>
              <w:t>6.2.2.3.2</w:t>
            </w:r>
            <w:r w:rsidR="007A4DF4">
              <w:fldChar w:fldCharType="end"/>
            </w:r>
            <w:r w:rsidR="00F47111" w:rsidRPr="005B504E">
              <w:rPr>
                <w:rFonts w:eastAsia="MS PGothic"/>
              </w:rPr>
              <w:t xml:space="preserve"> for a definition of when a region is “presented”</w:t>
            </w:r>
            <w:r w:rsidR="0030789F" w:rsidRPr="005B504E">
              <w:rPr>
                <w:rFonts w:eastAsia="MS PGothic"/>
              </w:rPr>
              <w:t>).</w:t>
            </w:r>
          </w:p>
        </w:tc>
      </w:tr>
      <w:tr w:rsidR="006E694A" w:rsidRPr="005B504E" w14:paraId="6FE7CFD2" w14:textId="77777777" w:rsidTr="008419DF">
        <w:trPr>
          <w:cantSplit/>
          <w:trHeight w:val="195"/>
          <w:tblHeader/>
        </w:trPr>
        <w:tc>
          <w:tcPr>
            <w:tcW w:w="3300" w:type="dxa"/>
            <w:shd w:val="clear" w:color="auto" w:fill="auto"/>
            <w:vAlign w:val="center"/>
          </w:tcPr>
          <w:p w14:paraId="5304AF38" w14:textId="77777777" w:rsidR="008419DF" w:rsidRPr="005B504E" w:rsidRDefault="008419DF" w:rsidP="008419DF">
            <w:pPr>
              <w:pStyle w:val="DECETableCell"/>
              <w:rPr>
                <w:rStyle w:val="DECE4CC"/>
                <w:noProof w:val="0"/>
              </w:rPr>
            </w:pPr>
            <w:r w:rsidRPr="005B504E">
              <w:rPr>
                <w:rStyle w:val="DECE4CC"/>
                <w:noProof w:val="0"/>
              </w:rPr>
              <w:t>#extent-root</w:t>
            </w:r>
          </w:p>
        </w:tc>
        <w:tc>
          <w:tcPr>
            <w:tcW w:w="5088" w:type="dxa"/>
          </w:tcPr>
          <w:p w14:paraId="75C2EB41" w14:textId="77777777" w:rsidR="00A156A1" w:rsidRPr="005B504E" w:rsidRDefault="008419DF" w:rsidP="00740695">
            <w:pPr>
              <w:pStyle w:val="DECETableCell"/>
              <w:numPr>
                <w:ilvl w:val="0"/>
                <w:numId w:val="18"/>
              </w:numPr>
              <w:tabs>
                <w:tab w:val="left" w:pos="-5280"/>
              </w:tabs>
              <w:ind w:left="0" w:firstLine="0"/>
              <w:rPr>
                <w:rFonts w:cs="Calibri"/>
                <w:b/>
                <w:i/>
                <w:spacing w:val="15"/>
              </w:rPr>
            </w:pPr>
            <w:r w:rsidRPr="005B504E">
              <w:rPr>
                <w:rFonts w:cs="Calibri"/>
              </w:rPr>
              <w:t xml:space="preserve"> If present on the </w:t>
            </w:r>
            <w:r w:rsidRPr="005B504E">
              <w:rPr>
                <w:rStyle w:val="DECE4CC"/>
                <w:noProof w:val="0"/>
              </w:rPr>
              <w:t>&lt;tt&gt;</w:t>
            </w:r>
            <w:r w:rsidRPr="005B504E">
              <w:rPr>
                <w:rFonts w:cs="Calibri"/>
              </w:rPr>
              <w:t xml:space="preserve"> element, </w:t>
            </w:r>
            <w:r w:rsidRPr="005B504E">
              <w:rPr>
                <w:rStyle w:val="DECE4CC"/>
                <w:noProof w:val="0"/>
              </w:rPr>
              <w:t>tts:extent</w:t>
            </w:r>
            <w:r w:rsidRPr="005B504E">
              <w:rPr>
                <w:rFonts w:cs="Calibri"/>
              </w:rPr>
              <w:t xml:space="preserve"> </w:t>
            </w:r>
            <w:r w:rsidR="00E06BD0" w:rsidRPr="005B504E">
              <w:rPr>
                <w:rFonts w:cs="Calibri"/>
              </w:rPr>
              <w:t xml:space="preserve">SHALL be </w:t>
            </w:r>
            <w:r w:rsidRPr="005B504E">
              <w:rPr>
                <w:rFonts w:cs="Calibri"/>
              </w:rPr>
              <w:t xml:space="preserve">equal to the </w:t>
            </w:r>
            <w:r w:rsidRPr="005B504E">
              <w:rPr>
                <w:rStyle w:val="DECEvariable"/>
                <w:noProof w:val="0"/>
              </w:rPr>
              <w:t>width</w:t>
            </w:r>
            <w:r w:rsidRPr="005B504E">
              <w:rPr>
                <w:rFonts w:cs="Calibri"/>
              </w:rPr>
              <w:t xml:space="preserve"> and </w:t>
            </w:r>
            <w:r w:rsidRPr="005B504E">
              <w:rPr>
                <w:rStyle w:val="DECEvariable"/>
                <w:noProof w:val="0"/>
              </w:rPr>
              <w:t>height</w:t>
            </w:r>
            <w:r w:rsidRPr="005B504E">
              <w:rPr>
                <w:rFonts w:cs="Calibri"/>
              </w:rPr>
              <w:t xml:space="preserve"> parameters of the subtitle track Track Header Box (</w:t>
            </w:r>
            <w:r w:rsidRPr="005B504E">
              <w:rPr>
                <w:rStyle w:val="DECE4CC"/>
                <w:noProof w:val="0"/>
              </w:rPr>
              <w:t>‘tkhd’</w:t>
            </w:r>
            <w:r w:rsidRPr="005B504E">
              <w:rPr>
                <w:rFonts w:cs="Calibri"/>
              </w:rPr>
              <w:t>).</w:t>
            </w:r>
          </w:p>
          <w:p w14:paraId="51C81CBD" w14:textId="77777777" w:rsidR="008335B3" w:rsidRPr="005B504E" w:rsidRDefault="008335B3" w:rsidP="00740695">
            <w:pPr>
              <w:pStyle w:val="DECETableCell"/>
              <w:numPr>
                <w:ilvl w:val="0"/>
                <w:numId w:val="18"/>
              </w:numPr>
              <w:tabs>
                <w:tab w:val="left" w:pos="-5280"/>
              </w:tabs>
              <w:ind w:left="0" w:firstLine="0"/>
              <w:rPr>
                <w:rFonts w:cs="Calibri"/>
                <w:b/>
                <w:i/>
                <w:spacing w:val="15"/>
              </w:rPr>
            </w:pPr>
            <w:r w:rsidRPr="005B504E">
              <w:rPr>
                <w:rFonts w:eastAsia="MS PGothic" w:cs="Arial"/>
              </w:rPr>
              <w:t xml:space="preserve">If not specified, the spatial extent of the root container is </w:t>
            </w:r>
            <w:r w:rsidR="00366FDE" w:rsidRPr="005B504E">
              <w:rPr>
                <w:rFonts w:eastAsia="MS PGothic" w:cs="Arial"/>
              </w:rPr>
              <w:t xml:space="preserve">as </w:t>
            </w:r>
            <w:r w:rsidRPr="005B504E">
              <w:rPr>
                <w:rFonts w:eastAsia="MS PGothic" w:cs="Arial"/>
              </w:rPr>
              <w:t xml:space="preserve">defined in Section </w:t>
            </w:r>
            <w:r w:rsidR="007A4DF4">
              <w:fldChar w:fldCharType="begin" w:fldLock="1"/>
            </w:r>
            <w:r w:rsidR="007A4DF4">
              <w:instrText xml:space="preserve"> REF _Ref216027388 \r \h  \* MERGEFORMAT </w:instrText>
            </w:r>
            <w:r w:rsidR="007A4DF4">
              <w:fldChar w:fldCharType="separate"/>
            </w:r>
            <w:r w:rsidR="005B504E">
              <w:rPr>
                <w:rFonts w:eastAsia="MS PGothic" w:cs="Arial"/>
              </w:rPr>
              <w:t>6.2.3</w:t>
            </w:r>
            <w:r w:rsidR="007A4DF4">
              <w:fldChar w:fldCharType="end"/>
            </w:r>
            <w:r w:rsidRPr="005B504E">
              <w:rPr>
                <w:rFonts w:eastAsia="MS PGothic" w:cs="Arial"/>
              </w:rPr>
              <w:t>.</w:t>
            </w:r>
          </w:p>
          <w:p w14:paraId="05036FE1" w14:textId="77777777" w:rsidR="00845D11" w:rsidRPr="005B504E" w:rsidRDefault="00A156A1" w:rsidP="00740695">
            <w:pPr>
              <w:pStyle w:val="DECETableCell"/>
              <w:numPr>
                <w:ilvl w:val="0"/>
                <w:numId w:val="18"/>
              </w:numPr>
              <w:tabs>
                <w:tab w:val="left" w:pos="-5280"/>
              </w:tabs>
              <w:ind w:left="0" w:firstLine="0"/>
              <w:rPr>
                <w:rFonts w:cs="Calibri"/>
                <w:b/>
                <w:i/>
                <w:spacing w:val="15"/>
              </w:rPr>
            </w:pPr>
            <w:r w:rsidRPr="005B504E">
              <w:rPr>
                <w:rFonts w:cs="Calibri"/>
              </w:rPr>
              <w:t xml:space="preserve"> </w:t>
            </w:r>
            <w:r w:rsidR="008419DF" w:rsidRPr="005B504E">
              <w:rPr>
                <w:rFonts w:cs="Calibri"/>
              </w:rPr>
              <w:t xml:space="preserve">If unit of measure px (pixel) length values are used in the CFF-TT document, then </w:t>
            </w:r>
            <w:r w:rsidR="008419DF" w:rsidRPr="005B504E">
              <w:rPr>
                <w:rStyle w:val="DECE4CC"/>
                <w:noProof w:val="0"/>
              </w:rPr>
              <w:t>tts:extent</w:t>
            </w:r>
            <w:r w:rsidR="008419DF" w:rsidRPr="005B504E">
              <w:rPr>
                <w:rFonts w:cs="Calibri"/>
              </w:rPr>
              <w:t xml:space="preserve"> SHALL be present on the </w:t>
            </w:r>
            <w:r w:rsidR="008419DF" w:rsidRPr="005B504E">
              <w:rPr>
                <w:rStyle w:val="DECE4CC"/>
                <w:noProof w:val="0"/>
              </w:rPr>
              <w:t>&lt;tt&gt;</w:t>
            </w:r>
            <w:r w:rsidR="008419DF" w:rsidRPr="005B504E">
              <w:rPr>
                <w:rFonts w:cs="Calibri"/>
              </w:rPr>
              <w:t xml:space="preserve"> element and comply with the constraint </w:t>
            </w:r>
            <w:r w:rsidR="00FA2D84" w:rsidRPr="005B504E">
              <w:rPr>
                <w:rFonts w:cs="Calibri"/>
              </w:rPr>
              <w:t>defined above.</w:t>
            </w:r>
          </w:p>
        </w:tc>
      </w:tr>
      <w:tr w:rsidR="006E694A" w:rsidRPr="005B504E" w14:paraId="485AD835" w14:textId="77777777" w:rsidTr="00FB7455">
        <w:trPr>
          <w:cantSplit/>
          <w:trHeight w:val="195"/>
          <w:tblHeader/>
        </w:trPr>
        <w:tc>
          <w:tcPr>
            <w:tcW w:w="3300" w:type="dxa"/>
            <w:shd w:val="clear" w:color="auto" w:fill="auto"/>
            <w:vAlign w:val="center"/>
          </w:tcPr>
          <w:p w14:paraId="2B1C9743" w14:textId="77777777" w:rsidR="00FB7455" w:rsidRPr="005B504E" w:rsidRDefault="00FB7455" w:rsidP="00FB7455">
            <w:pPr>
              <w:pStyle w:val="DECETableCell"/>
              <w:rPr>
                <w:rStyle w:val="DECE4CC"/>
                <w:noProof w:val="0"/>
              </w:rPr>
            </w:pPr>
            <w:r w:rsidRPr="005B504E">
              <w:rPr>
                <w:rStyle w:val="DECE4CC"/>
                <w:noProof w:val="0"/>
              </w:rPr>
              <w:t>#frameRate</w:t>
            </w:r>
          </w:p>
        </w:tc>
        <w:tc>
          <w:tcPr>
            <w:tcW w:w="5088" w:type="dxa"/>
          </w:tcPr>
          <w:p w14:paraId="02E3B571" w14:textId="77777777" w:rsidR="00C20912" w:rsidRPr="005B504E" w:rsidRDefault="00FA2B6F" w:rsidP="00C20912">
            <w:pPr>
              <w:pStyle w:val="DECETableCell"/>
              <w:rPr>
                <w:rFonts w:eastAsia="MS PGothic" w:cs="Arial"/>
              </w:rPr>
            </w:pPr>
            <w:r w:rsidRPr="005B504E">
              <w:rPr>
                <w:rFonts w:eastAsia="MS PGothic"/>
              </w:rPr>
              <w:t>•</w:t>
            </w:r>
            <w:r w:rsidRPr="005B504E">
              <w:rPr>
                <w:rFonts w:eastAsia="MS PGothic"/>
              </w:rPr>
              <w:tab/>
              <w:t xml:space="preserve"> </w:t>
            </w:r>
            <w:r w:rsidR="00C20912" w:rsidRPr="005B504E">
              <w:rPr>
                <w:rFonts w:eastAsia="MS PGothic" w:cs="Arial"/>
              </w:rPr>
              <w:t xml:space="preserve">If specified, </w:t>
            </w:r>
            <w:r w:rsidR="00D746E8" w:rsidRPr="005B504E">
              <w:rPr>
                <w:rFonts w:ascii="Courier New" w:eastAsia="MS PGothic" w:hAnsi="Courier New" w:cs="Courier New"/>
              </w:rPr>
              <w:t>ttp:</w:t>
            </w:r>
            <w:r w:rsidR="00C20912" w:rsidRPr="005B504E">
              <w:rPr>
                <w:rStyle w:val="DECE4CC"/>
                <w:noProof w:val="0"/>
              </w:rPr>
              <w:t>frameRate</w:t>
            </w:r>
            <w:r w:rsidR="00C20912" w:rsidRPr="005B504E">
              <w:rPr>
                <w:rFonts w:eastAsia="MS PGothic" w:cs="Arial"/>
              </w:rPr>
              <w:t xml:space="preserve"> and </w:t>
            </w:r>
            <w:r w:rsidR="00D746E8" w:rsidRPr="005B504E">
              <w:rPr>
                <w:rFonts w:ascii="Courier New" w:eastAsia="MS PGothic" w:hAnsi="Courier New" w:cs="Courier New"/>
              </w:rPr>
              <w:t>ttp:</w:t>
            </w:r>
            <w:r w:rsidR="00C20912" w:rsidRPr="005B504E">
              <w:rPr>
                <w:rFonts w:ascii="Courier New" w:eastAsia="MS PGothic" w:hAnsi="Courier New" w:cs="Courier New"/>
              </w:rPr>
              <w:t>f</w:t>
            </w:r>
            <w:r w:rsidR="00C20912" w:rsidRPr="005B504E">
              <w:rPr>
                <w:rStyle w:val="DECE4CC"/>
                <w:rFonts w:cs="Courier New"/>
                <w:noProof w:val="0"/>
              </w:rPr>
              <w:t>r</w:t>
            </w:r>
            <w:r w:rsidR="00C20912" w:rsidRPr="005B504E">
              <w:rPr>
                <w:rStyle w:val="DECE4CC"/>
                <w:noProof w:val="0"/>
              </w:rPr>
              <w:t>ameRateMultiplier</w:t>
            </w:r>
            <w:r w:rsidR="00C20912" w:rsidRPr="005B504E">
              <w:rPr>
                <w:rFonts w:eastAsia="MS PGothic" w:cs="Arial"/>
              </w:rPr>
              <w:t xml:space="preserve"> attributes SHALL collectively match the frame rate of the video track in the DECE CFF Container.</w:t>
            </w:r>
          </w:p>
          <w:p w14:paraId="74B46A31" w14:textId="77777777" w:rsidR="00FB7455" w:rsidRPr="005B504E" w:rsidRDefault="00FA2B6F" w:rsidP="003F6372">
            <w:pPr>
              <w:pStyle w:val="DECETableCell"/>
              <w:rPr>
                <w:rFonts w:cs="Calibri"/>
              </w:rPr>
            </w:pPr>
            <w:r w:rsidRPr="005B504E">
              <w:rPr>
                <w:rFonts w:eastAsia="MS PGothic"/>
              </w:rPr>
              <w:t>•</w:t>
            </w:r>
            <w:r w:rsidRPr="005B504E">
              <w:rPr>
                <w:rFonts w:eastAsia="MS PGothic"/>
              </w:rPr>
              <w:tab/>
              <w:t xml:space="preserve"> </w:t>
            </w:r>
            <w:r w:rsidR="00C20912" w:rsidRPr="005B504E">
              <w:rPr>
                <w:rFonts w:eastAsia="MS PGothic" w:cs="Arial"/>
              </w:rPr>
              <w:t>If not specified, the frame rate SHALL be the frame rate of the video track in the DECE CFF Container.</w:t>
            </w:r>
          </w:p>
        </w:tc>
      </w:tr>
      <w:tr w:rsidR="006E694A" w:rsidRPr="005B504E" w14:paraId="6E46ADE8" w14:textId="77777777" w:rsidTr="00FB7455">
        <w:trPr>
          <w:cantSplit/>
          <w:trHeight w:val="195"/>
          <w:tblHeader/>
        </w:trPr>
        <w:tc>
          <w:tcPr>
            <w:tcW w:w="3300" w:type="dxa"/>
            <w:shd w:val="clear" w:color="auto" w:fill="auto"/>
            <w:vAlign w:val="center"/>
          </w:tcPr>
          <w:p w14:paraId="60254424" w14:textId="77777777" w:rsidR="00FB7455" w:rsidRPr="005B504E" w:rsidRDefault="00FB7455" w:rsidP="00FB7455">
            <w:pPr>
              <w:pStyle w:val="DECETableCell"/>
              <w:rPr>
                <w:rStyle w:val="DECE4CC"/>
                <w:noProof w:val="0"/>
              </w:rPr>
            </w:pPr>
            <w:r w:rsidRPr="005B504E">
              <w:rPr>
                <w:rStyle w:val="DECE4CC"/>
                <w:noProof w:val="0"/>
              </w:rPr>
              <w:t>#frameRateMultiplier</w:t>
            </w:r>
          </w:p>
        </w:tc>
        <w:tc>
          <w:tcPr>
            <w:tcW w:w="5088" w:type="dxa"/>
          </w:tcPr>
          <w:p w14:paraId="10B3FF95" w14:textId="77777777" w:rsidR="003F6372" w:rsidRPr="005B504E" w:rsidRDefault="00FA2B6F" w:rsidP="003F6372">
            <w:pPr>
              <w:pStyle w:val="DECETableCell"/>
              <w:rPr>
                <w:rFonts w:eastAsia="MS PGothic" w:cs="Arial"/>
              </w:rPr>
            </w:pPr>
            <w:r w:rsidRPr="005B504E">
              <w:rPr>
                <w:rFonts w:eastAsia="MS PGothic"/>
              </w:rPr>
              <w:t>•</w:t>
            </w:r>
            <w:r w:rsidRPr="005B504E">
              <w:rPr>
                <w:rFonts w:eastAsia="MS PGothic"/>
              </w:rPr>
              <w:tab/>
              <w:t xml:space="preserve"> </w:t>
            </w:r>
            <w:r w:rsidR="003F6372" w:rsidRPr="005B504E">
              <w:rPr>
                <w:rFonts w:eastAsia="MS PGothic" w:cs="Arial"/>
              </w:rPr>
              <w:t xml:space="preserve">If specified, </w:t>
            </w:r>
            <w:r w:rsidR="00D746E8" w:rsidRPr="005B504E">
              <w:rPr>
                <w:rFonts w:ascii="Courier New" w:eastAsia="MS PGothic" w:hAnsi="Courier New" w:cs="Courier New"/>
              </w:rPr>
              <w:t>ttp:</w:t>
            </w:r>
            <w:r w:rsidR="003F6372" w:rsidRPr="005B504E">
              <w:rPr>
                <w:rStyle w:val="DECE4CC"/>
                <w:noProof w:val="0"/>
              </w:rPr>
              <w:t>frameRate</w:t>
            </w:r>
            <w:r w:rsidR="003F6372" w:rsidRPr="005B504E">
              <w:rPr>
                <w:rFonts w:eastAsia="MS PGothic" w:cs="Arial"/>
              </w:rPr>
              <w:t xml:space="preserve"> and </w:t>
            </w:r>
            <w:r w:rsidR="00D746E8" w:rsidRPr="005B504E">
              <w:rPr>
                <w:rFonts w:ascii="Courier New" w:eastAsia="MS PGothic" w:hAnsi="Courier New" w:cs="Courier New"/>
              </w:rPr>
              <w:t>ttp:</w:t>
            </w:r>
            <w:r w:rsidR="003F6372" w:rsidRPr="005B504E">
              <w:rPr>
                <w:rFonts w:ascii="Courier New" w:eastAsia="MS PGothic" w:hAnsi="Courier New" w:cs="Courier New"/>
              </w:rPr>
              <w:t>f</w:t>
            </w:r>
            <w:r w:rsidR="003F6372" w:rsidRPr="005B504E">
              <w:rPr>
                <w:rStyle w:val="DECE4CC"/>
                <w:rFonts w:cs="Courier New"/>
                <w:noProof w:val="0"/>
              </w:rPr>
              <w:t>r</w:t>
            </w:r>
            <w:r w:rsidR="003F6372" w:rsidRPr="005B504E">
              <w:rPr>
                <w:rStyle w:val="DECE4CC"/>
                <w:noProof w:val="0"/>
              </w:rPr>
              <w:t>ameRateMultiplier</w:t>
            </w:r>
            <w:r w:rsidR="003F6372" w:rsidRPr="005B504E">
              <w:rPr>
                <w:rFonts w:eastAsia="MS PGothic" w:cs="Arial"/>
              </w:rPr>
              <w:t xml:space="preserve"> attributes SHALL collectively match the frame rate of the video track in the DECE CFF Container.</w:t>
            </w:r>
          </w:p>
          <w:p w14:paraId="6460BD2F" w14:textId="77777777" w:rsidR="00FB7455" w:rsidRPr="005B504E" w:rsidRDefault="00FA2B6F" w:rsidP="003F6372">
            <w:pPr>
              <w:pStyle w:val="DECETableCell"/>
              <w:rPr>
                <w:rFonts w:cs="Calibri"/>
              </w:rPr>
            </w:pPr>
            <w:r w:rsidRPr="005B504E">
              <w:rPr>
                <w:rFonts w:eastAsia="MS PGothic"/>
              </w:rPr>
              <w:t>•</w:t>
            </w:r>
            <w:r w:rsidRPr="005B504E">
              <w:rPr>
                <w:rFonts w:eastAsia="MS PGothic"/>
              </w:rPr>
              <w:tab/>
              <w:t xml:space="preserve"> </w:t>
            </w:r>
            <w:r w:rsidR="003F6372" w:rsidRPr="005B504E">
              <w:rPr>
                <w:rFonts w:eastAsia="MS PGothic" w:cs="Arial"/>
              </w:rPr>
              <w:t>If not specified, the frame rate SHALL be the frame rate of the video track in the DECE CFF Container.</w:t>
            </w:r>
          </w:p>
        </w:tc>
      </w:tr>
      <w:tr w:rsidR="006E694A" w:rsidRPr="005B504E" w14:paraId="0C9777A0" w14:textId="77777777" w:rsidTr="0078394F">
        <w:trPr>
          <w:cantSplit/>
          <w:trHeight w:val="195"/>
          <w:tblHeader/>
        </w:trPr>
        <w:tc>
          <w:tcPr>
            <w:tcW w:w="3300" w:type="dxa"/>
            <w:shd w:val="clear" w:color="auto" w:fill="auto"/>
            <w:vAlign w:val="center"/>
          </w:tcPr>
          <w:p w14:paraId="288A8476" w14:textId="77777777" w:rsidR="0078394F" w:rsidRPr="005B504E" w:rsidRDefault="0078394F" w:rsidP="0078394F">
            <w:pPr>
              <w:pStyle w:val="DECETableCell"/>
              <w:rPr>
                <w:rStyle w:val="DECE4CC"/>
                <w:noProof w:val="0"/>
              </w:rPr>
            </w:pPr>
            <w:r w:rsidRPr="005B504E">
              <w:rPr>
                <w:rStyle w:val="DECE4CC"/>
                <w:noProof w:val="0"/>
              </w:rPr>
              <w:t>#length</w:t>
            </w:r>
          </w:p>
        </w:tc>
        <w:tc>
          <w:tcPr>
            <w:tcW w:w="5088" w:type="dxa"/>
          </w:tcPr>
          <w:p w14:paraId="65085AFD" w14:textId="77777777" w:rsidR="0078394F" w:rsidRPr="005B504E" w:rsidRDefault="0078394F" w:rsidP="0078394F">
            <w:pPr>
              <w:pStyle w:val="DECETableCell"/>
              <w:rPr>
                <w:rFonts w:cs="Calibri"/>
              </w:rPr>
            </w:pPr>
            <w:r w:rsidRPr="005B504E">
              <w:rPr>
                <w:rFonts w:cs="Calibri"/>
              </w:rPr>
              <w:t xml:space="preserve">The unit of measure px (pixel) SHALL be the same unit of measure as that used for the </w:t>
            </w:r>
            <w:r w:rsidRPr="005B504E">
              <w:rPr>
                <w:rStyle w:val="DECEvariable"/>
                <w:noProof w:val="0"/>
              </w:rPr>
              <w:t>width</w:t>
            </w:r>
            <w:r w:rsidRPr="005B504E">
              <w:rPr>
                <w:rFonts w:cs="Calibri"/>
              </w:rPr>
              <w:t xml:space="preserve"> and </w:t>
            </w:r>
            <w:r w:rsidRPr="005B504E">
              <w:rPr>
                <w:rStyle w:val="DECEvariable"/>
                <w:noProof w:val="0"/>
              </w:rPr>
              <w:t>height</w:t>
            </w:r>
            <w:r w:rsidRPr="005B504E">
              <w:rPr>
                <w:rFonts w:cs="Calibri"/>
              </w:rPr>
              <w:t xml:space="preserve"> parameters of the subtitle track’s Track Header Box (</w:t>
            </w:r>
            <w:r w:rsidRPr="005B504E">
              <w:rPr>
                <w:rStyle w:val="DECE4CC"/>
                <w:noProof w:val="0"/>
              </w:rPr>
              <w:t>‘tkhd’</w:t>
            </w:r>
            <w:r w:rsidRPr="005B504E">
              <w:rPr>
                <w:rFonts w:cs="Calibri"/>
              </w:rPr>
              <w:t xml:space="preserve">).  </w:t>
            </w:r>
          </w:p>
        </w:tc>
      </w:tr>
      <w:tr w:rsidR="006E694A" w:rsidRPr="005B504E" w14:paraId="48D45D6B" w14:textId="77777777" w:rsidTr="0078394F">
        <w:trPr>
          <w:cantSplit/>
          <w:trHeight w:val="195"/>
          <w:tblHeader/>
        </w:trPr>
        <w:tc>
          <w:tcPr>
            <w:tcW w:w="3300" w:type="dxa"/>
            <w:shd w:val="clear" w:color="auto" w:fill="auto"/>
            <w:vAlign w:val="center"/>
          </w:tcPr>
          <w:p w14:paraId="29D4F531" w14:textId="77777777" w:rsidR="0078394F" w:rsidRPr="005B504E" w:rsidRDefault="0078394F" w:rsidP="0078394F">
            <w:pPr>
              <w:pStyle w:val="DECETableCell"/>
              <w:rPr>
                <w:rStyle w:val="DECE4CC"/>
                <w:noProof w:val="0"/>
              </w:rPr>
            </w:pPr>
            <w:r w:rsidRPr="005B504E">
              <w:rPr>
                <w:rStyle w:val="DECE4CC"/>
                <w:noProof w:val="0"/>
              </w:rPr>
              <w:t>#length-cell</w:t>
            </w:r>
          </w:p>
        </w:tc>
        <w:tc>
          <w:tcPr>
            <w:tcW w:w="5088" w:type="dxa"/>
          </w:tcPr>
          <w:p w14:paraId="69CF17E3"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28104BDC" w14:textId="77777777" w:rsidTr="0078394F">
        <w:trPr>
          <w:cantSplit/>
          <w:trHeight w:val="195"/>
          <w:tblHeader/>
        </w:trPr>
        <w:tc>
          <w:tcPr>
            <w:tcW w:w="3300" w:type="dxa"/>
            <w:shd w:val="clear" w:color="auto" w:fill="auto"/>
            <w:vAlign w:val="center"/>
          </w:tcPr>
          <w:p w14:paraId="1610B8AD" w14:textId="77777777" w:rsidR="0078394F" w:rsidRPr="005B504E" w:rsidRDefault="0078394F" w:rsidP="0078394F">
            <w:pPr>
              <w:pStyle w:val="DECETableCell"/>
              <w:rPr>
                <w:rStyle w:val="DECE4CC"/>
                <w:noProof w:val="0"/>
              </w:rPr>
            </w:pPr>
            <w:r w:rsidRPr="005B504E">
              <w:rPr>
                <w:rStyle w:val="DECE4CC"/>
                <w:noProof w:val="0"/>
              </w:rPr>
              <w:t>#length-negative</w:t>
            </w:r>
          </w:p>
        </w:tc>
        <w:tc>
          <w:tcPr>
            <w:tcW w:w="5088" w:type="dxa"/>
          </w:tcPr>
          <w:p w14:paraId="1A89806B"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498B87BD" w14:textId="77777777" w:rsidTr="00291A71">
        <w:trPr>
          <w:cantSplit/>
          <w:trHeight w:val="195"/>
          <w:tblHeader/>
        </w:trPr>
        <w:tc>
          <w:tcPr>
            <w:tcW w:w="3300" w:type="dxa"/>
            <w:shd w:val="clear" w:color="auto" w:fill="auto"/>
            <w:vAlign w:val="center"/>
          </w:tcPr>
          <w:p w14:paraId="143AF93D" w14:textId="77777777" w:rsidR="00291A71" w:rsidRPr="005B504E" w:rsidRDefault="00291A71" w:rsidP="00291A71">
            <w:pPr>
              <w:pStyle w:val="DECETableCell"/>
              <w:rPr>
                <w:rStyle w:val="DECE4CC"/>
                <w:noProof w:val="0"/>
              </w:rPr>
            </w:pPr>
            <w:r w:rsidRPr="005B504E">
              <w:rPr>
                <w:rStyle w:val="DECE4CC"/>
                <w:noProof w:val="0"/>
              </w:rPr>
              <w:t>#length-percentage</w:t>
            </w:r>
          </w:p>
        </w:tc>
        <w:tc>
          <w:tcPr>
            <w:tcW w:w="5088" w:type="dxa"/>
          </w:tcPr>
          <w:p w14:paraId="3578431F" w14:textId="77777777" w:rsidR="00845D11" w:rsidRPr="005B504E" w:rsidRDefault="00C3366B" w:rsidP="007A6575">
            <w:pPr>
              <w:pStyle w:val="DECETableCell"/>
              <w:rPr>
                <w:rFonts w:eastAsia="MS PGothic"/>
                <w:b/>
                <w:i/>
                <w:spacing w:val="10"/>
              </w:rPr>
            </w:pPr>
            <w:r w:rsidRPr="005B504E">
              <w:rPr>
                <w:rFonts w:eastAsia="MS PGothic"/>
              </w:rPr>
              <w:t xml:space="preserve">The “pixel” value equated with any "percentage" length value SHALL be a pixel on the CFF-TT Coordinate System. To calculate the pixel, the “round to nearest” rounding algorithm SHALL be utilized with the “round half-up” tie break rule applied. </w:t>
            </w:r>
          </w:p>
          <w:p w14:paraId="61B3CB4F" w14:textId="77777777" w:rsidR="00845D11" w:rsidRPr="005B504E" w:rsidRDefault="0032502D" w:rsidP="007A6575">
            <w:pPr>
              <w:pStyle w:val="DECETableCell"/>
              <w:rPr>
                <w:rFonts w:eastAsia="MS PGothic"/>
              </w:rPr>
            </w:pPr>
            <w:r w:rsidRPr="005B504E">
              <w:rPr>
                <w:rFonts w:eastAsia="MS PGothic"/>
              </w:rPr>
              <w:t xml:space="preserve">Note: see Section </w:t>
            </w:r>
            <w:r w:rsidR="007A4DF4">
              <w:fldChar w:fldCharType="begin" w:fldLock="1"/>
            </w:r>
            <w:r w:rsidR="007A4DF4">
              <w:instrText xml:space="preserve"> REF _Ref209834140 \r \h  \* MERGEFORMAT </w:instrText>
            </w:r>
            <w:r w:rsidR="007A4DF4">
              <w:fldChar w:fldCharType="separate"/>
            </w:r>
            <w:r w:rsidR="005B504E">
              <w:rPr>
                <w:rFonts w:eastAsia="MS PGothic"/>
              </w:rPr>
              <w:t>6.2.3</w:t>
            </w:r>
            <w:r w:rsidR="007A4DF4">
              <w:fldChar w:fldCharType="end"/>
            </w:r>
            <w:r w:rsidRPr="005B504E">
              <w:rPr>
                <w:rFonts w:eastAsia="MS PGothic"/>
              </w:rPr>
              <w:t xml:space="preserve"> for more details on the CFF-TT Coordinate System.</w:t>
            </w:r>
            <w:r w:rsidR="00291A71" w:rsidRPr="005B504E">
              <w:rPr>
                <w:rFonts w:eastAsia="MS PGothic"/>
              </w:rPr>
              <w:t xml:space="preserve"> </w:t>
            </w:r>
          </w:p>
        </w:tc>
      </w:tr>
      <w:tr w:rsidR="006E694A" w:rsidRPr="005B504E" w14:paraId="45116ACA" w14:textId="77777777" w:rsidTr="0078394F">
        <w:trPr>
          <w:cantSplit/>
          <w:trHeight w:val="204"/>
          <w:tblHeader/>
        </w:trPr>
        <w:tc>
          <w:tcPr>
            <w:tcW w:w="3300" w:type="dxa"/>
            <w:shd w:val="clear" w:color="auto" w:fill="auto"/>
            <w:vAlign w:val="center"/>
          </w:tcPr>
          <w:p w14:paraId="08E34909" w14:textId="77777777" w:rsidR="0078394F" w:rsidRPr="005B504E" w:rsidRDefault="0078394F" w:rsidP="0078394F">
            <w:pPr>
              <w:pStyle w:val="DECETableCell"/>
              <w:rPr>
                <w:rStyle w:val="DECE4CC"/>
                <w:noProof w:val="0"/>
              </w:rPr>
            </w:pPr>
            <w:r w:rsidRPr="005B504E">
              <w:rPr>
                <w:rStyle w:val="DECE4CC"/>
                <w:noProof w:val="0"/>
              </w:rPr>
              <w:t>#markerMode</w:t>
            </w:r>
          </w:p>
        </w:tc>
        <w:tc>
          <w:tcPr>
            <w:tcW w:w="5088" w:type="dxa"/>
          </w:tcPr>
          <w:p w14:paraId="12759CEA"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4C2EB8C4" w14:textId="77777777" w:rsidTr="0078394F">
        <w:trPr>
          <w:cantSplit/>
          <w:trHeight w:val="214"/>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hideMark/>
          </w:tcPr>
          <w:p w14:paraId="483AA08C" w14:textId="77777777" w:rsidR="0078394F" w:rsidRPr="005B504E" w:rsidRDefault="0078394F" w:rsidP="0078394F">
            <w:pPr>
              <w:pStyle w:val="DECETableCell"/>
              <w:rPr>
                <w:rStyle w:val="DECE4CC"/>
                <w:rFonts w:eastAsia="MS PGothic"/>
                <w:noProof w:val="0"/>
                <w:sz w:val="22"/>
                <w:szCs w:val="24"/>
              </w:rPr>
            </w:pPr>
            <w:r w:rsidRPr="005B504E">
              <w:rPr>
                <w:rStyle w:val="DECE4CC"/>
                <w:rFonts w:eastAsia="MS PGothic"/>
                <w:noProof w:val="0"/>
              </w:rPr>
              <w:t>#origin</w:t>
            </w:r>
          </w:p>
          <w:p w14:paraId="0C2DFA8C" w14:textId="77777777" w:rsidR="0078394F" w:rsidRPr="005B504E" w:rsidRDefault="0078394F" w:rsidP="0078394F">
            <w:pPr>
              <w:pStyle w:val="DECETableCell"/>
              <w:rPr>
                <w:rStyle w:val="DECE4CC"/>
                <w:rFonts w:eastAsia="MS PGothic"/>
                <w:noProof w:val="0"/>
              </w:rPr>
            </w:pPr>
          </w:p>
        </w:tc>
        <w:tc>
          <w:tcPr>
            <w:tcW w:w="5088" w:type="dxa"/>
            <w:tcBorders>
              <w:top w:val="single" w:sz="12" w:space="0" w:color="000000"/>
              <w:left w:val="single" w:sz="12" w:space="0" w:color="000000"/>
              <w:bottom w:val="single" w:sz="12" w:space="0" w:color="000000"/>
              <w:right w:val="single" w:sz="12" w:space="0" w:color="000000"/>
            </w:tcBorders>
            <w:shd w:val="clear" w:color="auto" w:fill="auto"/>
          </w:tcPr>
          <w:p w14:paraId="5AF17E9C" w14:textId="77777777" w:rsidR="0078394F" w:rsidRPr="005B504E" w:rsidRDefault="0078394F" w:rsidP="0078394F">
            <w:pPr>
              <w:pStyle w:val="DECETableCell"/>
              <w:rPr>
                <w:rFonts w:eastAsia="MS PGothic"/>
              </w:rPr>
            </w:pPr>
            <w:r w:rsidRPr="005B504E">
              <w:rPr>
                <w:rFonts w:eastAsia="MS PGothic"/>
              </w:rPr>
              <w:t>•</w:t>
            </w:r>
            <w:r w:rsidRPr="005B504E">
              <w:rPr>
                <w:rFonts w:eastAsia="MS PGothic"/>
              </w:rPr>
              <w:tab/>
            </w:r>
            <w:r w:rsidR="009D6355" w:rsidRPr="005B504E">
              <w:rPr>
                <w:rFonts w:eastAsia="MS PGothic"/>
              </w:rPr>
              <w:t xml:space="preserve"> </w:t>
            </w:r>
            <w:r w:rsidR="00C41260" w:rsidRPr="005B504E">
              <w:rPr>
                <w:rStyle w:val="DECEvariable"/>
                <w:rFonts w:asciiTheme="minorHAnsi" w:eastAsia="MS PGothic" w:hAnsiTheme="minorHAnsi"/>
                <w:noProof w:val="0"/>
                <w:sz w:val="18"/>
                <w:szCs w:val="18"/>
              </w:rPr>
              <w:t>regions</w:t>
            </w:r>
            <w:r w:rsidRPr="005B504E">
              <w:rPr>
                <w:rFonts w:eastAsia="MS PGothic"/>
              </w:rPr>
              <w:t xml:space="preserve"> SHALL be </w:t>
            </w:r>
            <w:r w:rsidR="009D6355" w:rsidRPr="005B504E">
              <w:rPr>
                <w:rFonts w:eastAsia="MS PGothic"/>
              </w:rPr>
              <w:t xml:space="preserve">contained </w:t>
            </w:r>
            <w:r w:rsidRPr="005B504E">
              <w:rPr>
                <w:rFonts w:eastAsia="MS PGothic"/>
              </w:rPr>
              <w:t>within the root container.</w:t>
            </w:r>
          </w:p>
          <w:p w14:paraId="7D9317E3" w14:textId="77777777" w:rsidR="00F47111" w:rsidRPr="005B504E" w:rsidRDefault="0078394F" w:rsidP="00F47111">
            <w:pPr>
              <w:pStyle w:val="DECETableCell"/>
              <w:rPr>
                <w:rFonts w:eastAsia="MS PGothic"/>
              </w:rPr>
            </w:pPr>
            <w:r w:rsidRPr="005B504E">
              <w:rPr>
                <w:rFonts w:eastAsia="MS PGothic"/>
              </w:rPr>
              <w:t>•</w:t>
            </w:r>
            <w:r w:rsidRPr="005B504E">
              <w:rPr>
                <w:rFonts w:eastAsia="MS PGothic"/>
              </w:rPr>
              <w:tab/>
            </w:r>
            <w:r w:rsidR="009D6355" w:rsidRPr="005B504E">
              <w:rPr>
                <w:rFonts w:eastAsia="MS PGothic"/>
              </w:rPr>
              <w:t xml:space="preserve"> </w:t>
            </w:r>
            <w:r w:rsidR="00C41260" w:rsidRPr="005B504E">
              <w:rPr>
                <w:rStyle w:val="DECEvariable"/>
                <w:rFonts w:asciiTheme="minorHAnsi" w:eastAsia="MS PGothic" w:hAnsiTheme="minorHAnsi"/>
                <w:noProof w:val="0"/>
                <w:sz w:val="18"/>
                <w:szCs w:val="18"/>
              </w:rPr>
              <w:t>regions</w:t>
            </w:r>
            <w:r w:rsidRPr="005B504E">
              <w:rPr>
                <w:rFonts w:eastAsia="MS PGothic"/>
              </w:rPr>
              <w:t xml:space="preserve"> </w:t>
            </w:r>
            <w:r w:rsidR="00F47111" w:rsidRPr="005B504E">
              <w:rPr>
                <w:rFonts w:eastAsia="MS PGothic"/>
              </w:rPr>
              <w:t xml:space="preserve">presented </w:t>
            </w:r>
            <w:r w:rsidRPr="005B504E">
              <w:rPr>
                <w:rFonts w:eastAsia="MS PGothic"/>
              </w:rPr>
              <w:t xml:space="preserve">in the same Subtitle Event SHALL </w:t>
            </w:r>
            <w:r w:rsidR="00D748E8" w:rsidRPr="005B504E">
              <w:rPr>
                <w:rFonts w:eastAsia="MS PGothic"/>
              </w:rPr>
              <w:t xml:space="preserve">NOT </w:t>
            </w:r>
            <w:r w:rsidRPr="005B504E">
              <w:rPr>
                <w:rFonts w:eastAsia="MS PGothic"/>
              </w:rPr>
              <w:t>overlap</w:t>
            </w:r>
            <w:r w:rsidR="0030789F" w:rsidRPr="005B504E">
              <w:rPr>
                <w:rFonts w:eastAsia="MS PGothic"/>
              </w:rPr>
              <w:t xml:space="preserve"> (see Section </w:t>
            </w:r>
            <w:r w:rsidR="007A4DF4">
              <w:fldChar w:fldCharType="begin" w:fldLock="1"/>
            </w:r>
            <w:r w:rsidR="007A4DF4">
              <w:instrText xml:space="preserve"> REF _Ref175760251 \r \h  \* MERGEFORMAT </w:instrText>
            </w:r>
            <w:r w:rsidR="007A4DF4">
              <w:fldChar w:fldCharType="separate"/>
            </w:r>
            <w:r w:rsidR="005B504E">
              <w:rPr>
                <w:rFonts w:eastAsia="MS PGothic"/>
              </w:rPr>
              <w:t>6.6</w:t>
            </w:r>
            <w:r w:rsidR="007A4DF4">
              <w:fldChar w:fldCharType="end"/>
            </w:r>
            <w:r w:rsidR="0030789F" w:rsidRPr="005B504E">
              <w:rPr>
                <w:rFonts w:eastAsia="MS PGothic"/>
              </w:rPr>
              <w:t xml:space="preserve"> for a definition of </w:t>
            </w:r>
            <w:r w:rsidR="00F47111" w:rsidRPr="005B504E">
              <w:rPr>
                <w:rFonts w:eastAsia="MS PGothic"/>
              </w:rPr>
              <w:t xml:space="preserve">“Subtitle Event” and Section </w:t>
            </w:r>
            <w:r w:rsidR="007A4DF4">
              <w:fldChar w:fldCharType="begin" w:fldLock="1"/>
            </w:r>
            <w:r w:rsidR="007A4DF4">
              <w:instrText xml:space="preserve"> REF _Ref206076393 \r \h  \* MERGEFORMAT </w:instrText>
            </w:r>
            <w:r w:rsidR="007A4DF4">
              <w:fldChar w:fldCharType="separate"/>
            </w:r>
            <w:r w:rsidR="005B504E">
              <w:rPr>
                <w:rFonts w:eastAsia="MS PGothic"/>
              </w:rPr>
              <w:t>6.2.2.3.2</w:t>
            </w:r>
            <w:r w:rsidR="007A4DF4">
              <w:fldChar w:fldCharType="end"/>
            </w:r>
            <w:r w:rsidR="00F47111" w:rsidRPr="005B504E">
              <w:rPr>
                <w:rFonts w:eastAsia="MS PGothic"/>
              </w:rPr>
              <w:t xml:space="preserve"> for a definition of when a region is “presented”).</w:t>
            </w:r>
          </w:p>
          <w:p w14:paraId="0F084AEA" w14:textId="77777777" w:rsidR="002C64B7" w:rsidRPr="005B504E" w:rsidRDefault="002C64B7" w:rsidP="00F47111">
            <w:pPr>
              <w:pStyle w:val="DECETableCell"/>
              <w:rPr>
                <w:rFonts w:eastAsia="MS PGothic"/>
              </w:rPr>
            </w:pPr>
            <w:r w:rsidRPr="005B504E">
              <w:rPr>
                <w:rFonts w:eastAsia="MS PGothic"/>
              </w:rPr>
              <w:t>Note: per the #length-cell restriction defined above, it is prohibited to use "c" (cell) scalar unit representations.</w:t>
            </w:r>
          </w:p>
        </w:tc>
      </w:tr>
      <w:tr w:rsidR="006E694A" w:rsidRPr="005B504E" w14:paraId="7217CD7F" w14:textId="77777777" w:rsidTr="0078394F">
        <w:trPr>
          <w:cantSplit/>
          <w:trHeight w:val="231"/>
          <w:tblHeader/>
        </w:trPr>
        <w:tc>
          <w:tcPr>
            <w:tcW w:w="3300" w:type="dxa"/>
            <w:shd w:val="clear" w:color="auto" w:fill="auto"/>
            <w:vAlign w:val="center"/>
          </w:tcPr>
          <w:p w14:paraId="3773152A" w14:textId="77777777" w:rsidR="0078394F" w:rsidRPr="005B504E" w:rsidRDefault="0078394F" w:rsidP="0078394F">
            <w:pPr>
              <w:pStyle w:val="DECETableCell"/>
              <w:rPr>
                <w:rStyle w:val="DECE4CC"/>
                <w:noProof w:val="0"/>
              </w:rPr>
            </w:pPr>
            <w:r w:rsidRPr="005B504E">
              <w:rPr>
                <w:rStyle w:val="DECE4CC"/>
                <w:noProof w:val="0"/>
              </w:rPr>
              <w:t>#overflow</w:t>
            </w:r>
          </w:p>
        </w:tc>
        <w:tc>
          <w:tcPr>
            <w:tcW w:w="5088" w:type="dxa"/>
          </w:tcPr>
          <w:p w14:paraId="54FFBD8E"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21DC0FEA" w14:textId="77777777" w:rsidTr="0078394F">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163363F8" w14:textId="77777777" w:rsidR="0078394F" w:rsidRPr="005B504E" w:rsidRDefault="0078394F" w:rsidP="0078394F">
            <w:pPr>
              <w:pStyle w:val="DECETableCell"/>
              <w:rPr>
                <w:rStyle w:val="DECE4CC"/>
                <w:noProof w:val="0"/>
              </w:rPr>
            </w:pPr>
            <w:r w:rsidRPr="005B504E">
              <w:rPr>
                <w:rStyle w:val="DECE4CC"/>
                <w:noProof w:val="0"/>
              </w:rPr>
              <w:t>#pixelAspectRatio</w:t>
            </w:r>
          </w:p>
        </w:tc>
        <w:tc>
          <w:tcPr>
            <w:tcW w:w="5088" w:type="dxa"/>
            <w:tcBorders>
              <w:top w:val="single" w:sz="12" w:space="0" w:color="000000"/>
              <w:left w:val="single" w:sz="12" w:space="0" w:color="000000"/>
              <w:bottom w:val="single" w:sz="12" w:space="0" w:color="000000"/>
              <w:right w:val="single" w:sz="12" w:space="0" w:color="000000"/>
            </w:tcBorders>
            <w:shd w:val="clear" w:color="auto" w:fill="auto"/>
          </w:tcPr>
          <w:p w14:paraId="4C8EEB0C" w14:textId="77777777" w:rsidR="0078394F" w:rsidRPr="005B504E" w:rsidRDefault="00C60CCB" w:rsidP="0078394F">
            <w:pPr>
              <w:pStyle w:val="DECETableCell"/>
              <w:rPr>
                <w:rFonts w:eastAsia="MS PGothic"/>
              </w:rPr>
            </w:pPr>
            <w:r w:rsidRPr="005B504E">
              <w:rPr>
                <w:rFonts w:cs="Calibri"/>
              </w:rPr>
              <w:t>SHALL NOT be used</w:t>
            </w:r>
          </w:p>
        </w:tc>
      </w:tr>
      <w:tr w:rsidR="006E694A" w:rsidRPr="005B504E" w14:paraId="6832FA97" w14:textId="77777777" w:rsidTr="0078394F">
        <w:trPr>
          <w:cantSplit/>
          <w:trHeight w:val="159"/>
          <w:tblHeader/>
        </w:trPr>
        <w:tc>
          <w:tcPr>
            <w:tcW w:w="3300" w:type="dxa"/>
            <w:shd w:val="clear" w:color="auto" w:fill="auto"/>
            <w:vAlign w:val="center"/>
          </w:tcPr>
          <w:p w14:paraId="125B54B5" w14:textId="77777777" w:rsidR="0078394F" w:rsidRPr="005B504E" w:rsidRDefault="0078394F" w:rsidP="0078394F">
            <w:pPr>
              <w:pStyle w:val="DECETableCell"/>
              <w:rPr>
                <w:rStyle w:val="DECE4CC"/>
                <w:noProof w:val="0"/>
              </w:rPr>
            </w:pPr>
            <w:r w:rsidRPr="005B504E">
              <w:rPr>
                <w:rStyle w:val="DECE4CC"/>
                <w:noProof w:val="0"/>
              </w:rPr>
              <w:t>#subFrameRate</w:t>
            </w:r>
          </w:p>
        </w:tc>
        <w:tc>
          <w:tcPr>
            <w:tcW w:w="5088" w:type="dxa"/>
          </w:tcPr>
          <w:p w14:paraId="54CD6F48" w14:textId="77777777" w:rsidR="0078394F" w:rsidRPr="005B504E" w:rsidRDefault="0078394F" w:rsidP="0078394F">
            <w:pPr>
              <w:pStyle w:val="DECETableCell"/>
              <w:rPr>
                <w:rFonts w:cs="Calibri"/>
                <w:i/>
                <w:iCs/>
              </w:rPr>
            </w:pPr>
            <w:r w:rsidRPr="005B504E">
              <w:rPr>
                <w:rFonts w:cs="Calibri"/>
              </w:rPr>
              <w:t>SHALL NOT be used.</w:t>
            </w:r>
          </w:p>
        </w:tc>
      </w:tr>
      <w:tr w:rsidR="006E694A" w:rsidRPr="005B504E" w14:paraId="38D8EF98" w14:textId="77777777" w:rsidTr="0078394F">
        <w:trPr>
          <w:cantSplit/>
          <w:trHeight w:val="159"/>
          <w:tblHeader/>
        </w:trPr>
        <w:tc>
          <w:tcPr>
            <w:tcW w:w="3300" w:type="dxa"/>
            <w:shd w:val="clear" w:color="auto" w:fill="auto"/>
            <w:vAlign w:val="center"/>
          </w:tcPr>
          <w:p w14:paraId="06C4601B" w14:textId="77777777" w:rsidR="0078394F" w:rsidRPr="005B504E" w:rsidRDefault="0078394F" w:rsidP="0078394F">
            <w:pPr>
              <w:pStyle w:val="DECETableCell"/>
              <w:rPr>
                <w:rStyle w:val="DECE4CC"/>
                <w:noProof w:val="0"/>
              </w:rPr>
            </w:pPr>
            <w:r w:rsidRPr="005B504E">
              <w:rPr>
                <w:rStyle w:val="DECE4CC"/>
                <w:noProof w:val="0"/>
              </w:rPr>
              <w:t>#tickRate</w:t>
            </w:r>
          </w:p>
        </w:tc>
        <w:tc>
          <w:tcPr>
            <w:tcW w:w="5088" w:type="dxa"/>
          </w:tcPr>
          <w:p w14:paraId="36A798D7" w14:textId="77777777" w:rsidR="00C624CE" w:rsidRPr="005B504E" w:rsidRDefault="00C624CE" w:rsidP="00740695">
            <w:pPr>
              <w:pStyle w:val="DECETableCell"/>
              <w:numPr>
                <w:ilvl w:val="0"/>
                <w:numId w:val="26"/>
              </w:numPr>
              <w:ind w:left="30" w:firstLine="0"/>
              <w:rPr>
                <w:rStyle w:val="DECEvariable"/>
                <w:rFonts w:asciiTheme="minorHAnsi" w:hAnsiTheme="minorHAnsi"/>
                <w:noProof w:val="0"/>
                <w:sz w:val="18"/>
                <w:szCs w:val="18"/>
              </w:rPr>
            </w:pPr>
            <w:r w:rsidRPr="005B504E">
              <w:rPr>
                <w:rStyle w:val="DECEvariable"/>
                <w:rFonts w:asciiTheme="minorHAnsi" w:hAnsiTheme="minorHAnsi"/>
                <w:noProof w:val="0"/>
                <w:sz w:val="18"/>
                <w:szCs w:val="18"/>
              </w:rPr>
              <w:t xml:space="preserve">if specified, </w:t>
            </w:r>
            <w:r w:rsidRPr="005B504E">
              <w:rPr>
                <w:rStyle w:val="DECEvariable"/>
                <w:noProof w:val="0"/>
                <w:sz w:val="18"/>
                <w:szCs w:val="18"/>
              </w:rPr>
              <w:t>ttp:tickRate</w:t>
            </w:r>
            <w:r w:rsidRPr="005B504E">
              <w:rPr>
                <w:rStyle w:val="DECEvariable"/>
                <w:rFonts w:asciiTheme="minorHAnsi" w:hAnsiTheme="minorHAnsi"/>
                <w:noProof w:val="0"/>
                <w:sz w:val="18"/>
                <w:szCs w:val="18"/>
              </w:rPr>
              <w:t xml:space="preserve"> SHALL be set to the same value as that of the timescale parameter in the subtitle track's Media Header Box (‘mdhd’).</w:t>
            </w:r>
          </w:p>
          <w:p w14:paraId="569F5050" w14:textId="77777777" w:rsidR="00C624CE" w:rsidRPr="005B504E" w:rsidRDefault="00CA4C70" w:rsidP="00740695">
            <w:pPr>
              <w:pStyle w:val="DECETableCell"/>
              <w:numPr>
                <w:ilvl w:val="0"/>
                <w:numId w:val="26"/>
              </w:numPr>
              <w:ind w:left="30" w:firstLine="0"/>
              <w:rPr>
                <w:rStyle w:val="DECEvariable"/>
                <w:rFonts w:asciiTheme="minorHAnsi" w:hAnsiTheme="minorHAnsi"/>
                <w:noProof w:val="0"/>
                <w:sz w:val="18"/>
                <w:szCs w:val="18"/>
              </w:rPr>
            </w:pPr>
            <w:r w:rsidRPr="005B504E">
              <w:rPr>
                <w:rStyle w:val="DECEvariable"/>
                <w:rFonts w:asciiTheme="minorHAnsi" w:hAnsiTheme="minorHAnsi"/>
                <w:noProof w:val="0"/>
                <w:sz w:val="18"/>
                <w:szCs w:val="18"/>
              </w:rPr>
              <w:t xml:space="preserve"> </w:t>
            </w:r>
            <w:r w:rsidR="00C624CE" w:rsidRPr="005B504E">
              <w:rPr>
                <w:rStyle w:val="DECEvariable"/>
                <w:rFonts w:asciiTheme="minorHAnsi" w:hAnsiTheme="minorHAnsi"/>
                <w:noProof w:val="0"/>
                <w:sz w:val="18"/>
                <w:szCs w:val="18"/>
              </w:rPr>
              <w:t xml:space="preserve">if </w:t>
            </w:r>
            <w:r w:rsidR="00C624CE" w:rsidRPr="005B504E">
              <w:rPr>
                <w:rStyle w:val="DECEvariable"/>
                <w:noProof w:val="0"/>
                <w:sz w:val="18"/>
                <w:szCs w:val="18"/>
              </w:rPr>
              <w:t>#time-offset-with-ticks</w:t>
            </w:r>
            <w:r w:rsidR="00C624CE" w:rsidRPr="005B504E">
              <w:rPr>
                <w:rStyle w:val="DECEvariable"/>
                <w:rFonts w:asciiTheme="minorHAnsi" w:hAnsiTheme="minorHAnsi"/>
                <w:noProof w:val="0"/>
                <w:sz w:val="18"/>
                <w:szCs w:val="18"/>
              </w:rPr>
              <w:t xml:space="preserve"> expressions </w:t>
            </w:r>
            <w:r w:rsidR="00C624CE" w:rsidRPr="005B504E">
              <w:rPr>
                <w:rStyle w:val="DECEvariable"/>
                <w:noProof w:val="0"/>
                <w:sz w:val="18"/>
                <w:szCs w:val="18"/>
              </w:rPr>
              <w:t>timeExpression</w:t>
            </w:r>
            <w:r w:rsidR="00C624CE" w:rsidRPr="005B504E">
              <w:rPr>
                <w:rStyle w:val="DECEvariable"/>
                <w:rFonts w:asciiTheme="minorHAnsi" w:hAnsiTheme="minorHAnsi"/>
                <w:noProof w:val="0"/>
                <w:sz w:val="18"/>
                <w:szCs w:val="18"/>
              </w:rPr>
              <w:t xml:space="preserve"> values are used in the CFF-TT document, </w:t>
            </w:r>
            <w:r w:rsidR="00C624CE" w:rsidRPr="005B504E">
              <w:rPr>
                <w:rStyle w:val="DECEvariable"/>
                <w:noProof w:val="0"/>
                <w:sz w:val="18"/>
                <w:szCs w:val="18"/>
              </w:rPr>
              <w:t>ttp:tickRate</w:t>
            </w:r>
            <w:r w:rsidR="00C624CE" w:rsidRPr="005B504E">
              <w:rPr>
                <w:rStyle w:val="DECEvariable"/>
                <w:rFonts w:asciiTheme="minorHAnsi" w:hAnsiTheme="minorHAnsi"/>
                <w:noProof w:val="0"/>
                <w:sz w:val="18"/>
                <w:szCs w:val="18"/>
              </w:rPr>
              <w:t xml:space="preserve"> SHALL be present on the </w:t>
            </w:r>
            <w:r w:rsidR="00C624CE" w:rsidRPr="005B504E">
              <w:rPr>
                <w:rStyle w:val="DECEvariable"/>
                <w:noProof w:val="0"/>
                <w:sz w:val="18"/>
                <w:szCs w:val="18"/>
              </w:rPr>
              <w:t xml:space="preserve">&lt;tt&gt; </w:t>
            </w:r>
            <w:r w:rsidR="00C624CE" w:rsidRPr="005B504E">
              <w:rPr>
                <w:rStyle w:val="DECEvariable"/>
                <w:rFonts w:asciiTheme="minorHAnsi" w:hAnsiTheme="minorHAnsi"/>
                <w:noProof w:val="0"/>
                <w:sz w:val="18"/>
                <w:szCs w:val="18"/>
              </w:rPr>
              <w:t>element and comply with the constraint defined above.</w:t>
            </w:r>
          </w:p>
        </w:tc>
      </w:tr>
      <w:tr w:rsidR="006E694A" w:rsidRPr="005B504E" w14:paraId="09C78DB6" w14:textId="77777777" w:rsidTr="00B83551">
        <w:trPr>
          <w:cantSplit/>
          <w:trHeight w:val="159"/>
          <w:tblHeader/>
        </w:trPr>
        <w:tc>
          <w:tcPr>
            <w:tcW w:w="3300" w:type="dxa"/>
            <w:shd w:val="clear" w:color="auto" w:fill="auto"/>
            <w:vAlign w:val="center"/>
          </w:tcPr>
          <w:p w14:paraId="756C6E96" w14:textId="77777777" w:rsidR="00B83551" w:rsidRPr="005B504E" w:rsidRDefault="00B83551" w:rsidP="00B83551">
            <w:pPr>
              <w:pStyle w:val="DECETableCell"/>
              <w:rPr>
                <w:rStyle w:val="DECE4CC"/>
                <w:noProof w:val="0"/>
              </w:rPr>
            </w:pPr>
            <w:r w:rsidRPr="005B504E">
              <w:rPr>
                <w:rStyle w:val="DECE4CC"/>
                <w:noProof w:val="0"/>
              </w:rPr>
              <w:t>#timeBase-clock</w:t>
            </w:r>
          </w:p>
        </w:tc>
        <w:tc>
          <w:tcPr>
            <w:tcW w:w="5088" w:type="dxa"/>
          </w:tcPr>
          <w:p w14:paraId="5BDB5E8F" w14:textId="77777777" w:rsidR="00B83551" w:rsidRPr="005B504E" w:rsidRDefault="00B83551" w:rsidP="00B83551">
            <w:pPr>
              <w:pStyle w:val="DECETableCell"/>
              <w:rPr>
                <w:rFonts w:cs="Calibri"/>
              </w:rPr>
            </w:pPr>
            <w:r w:rsidRPr="005B504E">
              <w:rPr>
                <w:rFonts w:cs="Calibri"/>
              </w:rPr>
              <w:t>SHALL NOT be used.</w:t>
            </w:r>
          </w:p>
        </w:tc>
      </w:tr>
      <w:tr w:rsidR="006E694A" w:rsidRPr="005B504E" w14:paraId="4753A6EC" w14:textId="77777777" w:rsidTr="0078394F">
        <w:trPr>
          <w:cantSplit/>
          <w:trHeight w:val="159"/>
          <w:tblHeader/>
        </w:trPr>
        <w:tc>
          <w:tcPr>
            <w:tcW w:w="3300" w:type="dxa"/>
            <w:shd w:val="clear" w:color="auto" w:fill="auto"/>
            <w:vAlign w:val="center"/>
          </w:tcPr>
          <w:p w14:paraId="479438F6" w14:textId="77777777" w:rsidR="0078394F" w:rsidRPr="005B504E" w:rsidRDefault="0078394F" w:rsidP="0078394F">
            <w:pPr>
              <w:pStyle w:val="DECETableCell"/>
              <w:rPr>
                <w:rStyle w:val="DECE4CC"/>
                <w:noProof w:val="0"/>
              </w:rPr>
            </w:pPr>
            <w:r w:rsidRPr="005B504E">
              <w:rPr>
                <w:rStyle w:val="DECE4CC"/>
                <w:noProof w:val="0"/>
              </w:rPr>
              <w:t>#timeBase-media</w:t>
            </w:r>
          </w:p>
        </w:tc>
        <w:tc>
          <w:tcPr>
            <w:tcW w:w="5088" w:type="dxa"/>
          </w:tcPr>
          <w:p w14:paraId="1C5A17E7" w14:textId="77777777" w:rsidR="0078394F" w:rsidRPr="005B504E" w:rsidRDefault="0078394F" w:rsidP="0078394F">
            <w:pPr>
              <w:pStyle w:val="DECETableCell"/>
              <w:rPr>
                <w:rFonts w:cs="Calibri"/>
              </w:rPr>
            </w:pPr>
            <w:r w:rsidRPr="005B504E">
              <w:rPr>
                <w:rStyle w:val="DECEvariable"/>
                <w:noProof w:val="0"/>
              </w:rPr>
              <w:t>timeBase</w:t>
            </w:r>
            <w:r w:rsidRPr="005B504E">
              <w:rPr>
                <w:rStyle w:val="DECEvariable"/>
                <w:rFonts w:ascii="Calibri" w:hAnsi="Calibri"/>
                <w:noProof w:val="0"/>
              </w:rPr>
              <w:t xml:space="preserve"> </w:t>
            </w:r>
            <w:r w:rsidRPr="005B504E">
              <w:rPr>
                <w:rFonts w:cs="Calibri"/>
              </w:rPr>
              <w:t>SHALL be “media” where time zero is the start of the subtitle track decode time on the media timeline.  Note that time zero does not reset with every subtitle fragment and media time is accumulated across subtitle fragments.</w:t>
            </w:r>
          </w:p>
        </w:tc>
      </w:tr>
      <w:tr w:rsidR="006E694A" w:rsidRPr="005B504E" w14:paraId="7BFAA2C4" w14:textId="77777777" w:rsidTr="0078394F">
        <w:trPr>
          <w:cantSplit/>
          <w:trHeight w:val="258"/>
          <w:tblHeader/>
        </w:trPr>
        <w:tc>
          <w:tcPr>
            <w:tcW w:w="3300" w:type="dxa"/>
            <w:shd w:val="clear" w:color="auto" w:fill="auto"/>
            <w:vAlign w:val="center"/>
          </w:tcPr>
          <w:p w14:paraId="6F3799CD" w14:textId="77777777" w:rsidR="0078394F" w:rsidRPr="005B504E" w:rsidRDefault="0078394F" w:rsidP="0078394F">
            <w:pPr>
              <w:pStyle w:val="DECETableCell"/>
              <w:rPr>
                <w:rStyle w:val="DECE4CC"/>
                <w:noProof w:val="0"/>
              </w:rPr>
            </w:pPr>
            <w:r w:rsidRPr="005B504E">
              <w:rPr>
                <w:rStyle w:val="DECE4CC"/>
                <w:noProof w:val="0"/>
              </w:rPr>
              <w:t>#timeBase-smpte</w:t>
            </w:r>
          </w:p>
        </w:tc>
        <w:tc>
          <w:tcPr>
            <w:tcW w:w="5088" w:type="dxa"/>
          </w:tcPr>
          <w:p w14:paraId="43144728" w14:textId="77777777" w:rsidR="0078394F" w:rsidRPr="005B504E" w:rsidRDefault="0078394F" w:rsidP="0078394F">
            <w:pPr>
              <w:pStyle w:val="DECETableCell"/>
              <w:rPr>
                <w:rFonts w:cs="Calibri"/>
              </w:rPr>
            </w:pPr>
            <w:r w:rsidRPr="005B504E">
              <w:rPr>
                <w:rFonts w:cs="Calibri"/>
              </w:rPr>
              <w:t>SHALL NOT be used.</w:t>
            </w:r>
          </w:p>
        </w:tc>
      </w:tr>
      <w:tr w:rsidR="006E694A" w:rsidRPr="005B504E" w14:paraId="60CCFD18" w14:textId="77777777" w:rsidTr="0078394F">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59434638" w14:textId="77777777" w:rsidR="0078394F" w:rsidRPr="005B504E" w:rsidRDefault="0078394F" w:rsidP="0078394F">
            <w:pPr>
              <w:pStyle w:val="DECETableCell"/>
              <w:rPr>
                <w:rStyle w:val="DECE4CC"/>
                <w:noProof w:val="0"/>
              </w:rPr>
            </w:pPr>
            <w:r w:rsidRPr="005B504E">
              <w:rPr>
                <w:rStyle w:val="DECE4CC"/>
                <w:noProof w:val="0"/>
              </w:rPr>
              <w:t>#timing</w:t>
            </w:r>
          </w:p>
        </w:tc>
        <w:tc>
          <w:tcPr>
            <w:tcW w:w="5088" w:type="dxa"/>
            <w:tcBorders>
              <w:top w:val="single" w:sz="12" w:space="0" w:color="000000"/>
              <w:left w:val="single" w:sz="12" w:space="0" w:color="000000"/>
              <w:bottom w:val="single" w:sz="12" w:space="0" w:color="000000"/>
              <w:right w:val="single" w:sz="12" w:space="0" w:color="000000"/>
            </w:tcBorders>
          </w:tcPr>
          <w:p w14:paraId="04E9A67E" w14:textId="77777777" w:rsidR="0078394F" w:rsidRDefault="0078394F" w:rsidP="0078394F">
            <w:pPr>
              <w:pStyle w:val="DECETableCell"/>
              <w:rPr>
                <w:ins w:id="4037" w:author="Joe McCrossan" w:date="2014-01-04T08:45:00Z"/>
                <w:rFonts w:cs="Calibri"/>
              </w:rPr>
            </w:pPr>
            <w:r w:rsidRPr="005B504E">
              <w:rPr>
                <w:rFonts w:eastAsia="MS PGothic"/>
              </w:rPr>
              <w:t>•</w:t>
            </w:r>
            <w:r w:rsidRPr="005B504E">
              <w:rPr>
                <w:rFonts w:eastAsia="MS PGothic"/>
              </w:rPr>
              <w:tab/>
            </w:r>
            <w:r w:rsidR="00FA2D84" w:rsidRPr="005B504E">
              <w:rPr>
                <w:rFonts w:eastAsia="MS PGothic"/>
              </w:rPr>
              <w:t xml:space="preserve"> </w:t>
            </w:r>
            <w:r w:rsidRPr="005B504E">
              <w:rPr>
                <w:rFonts w:cs="Calibri"/>
              </w:rPr>
              <w:t>The same syntax (</w:t>
            </w:r>
            <w:r w:rsidRPr="005B504E">
              <w:rPr>
                <w:rStyle w:val="DECEvariable"/>
                <w:noProof w:val="0"/>
              </w:rPr>
              <w:t>clock-time</w:t>
            </w:r>
            <w:r w:rsidRPr="005B504E">
              <w:rPr>
                <w:rFonts w:cs="Calibri"/>
              </w:rPr>
              <w:t xml:space="preserve"> or </w:t>
            </w:r>
            <w:r w:rsidRPr="005B504E">
              <w:rPr>
                <w:rStyle w:val="DECEvariable"/>
                <w:noProof w:val="0"/>
              </w:rPr>
              <w:t>offset-time</w:t>
            </w:r>
            <w:r w:rsidRPr="005B504E">
              <w:rPr>
                <w:rFonts w:cs="Calibri"/>
              </w:rPr>
              <w:t xml:space="preserve">) SHOULD be used throughout the CFF-TT document.  </w:t>
            </w:r>
          </w:p>
          <w:p w14:paraId="04186504" w14:textId="0CFC3A2A" w:rsidR="00D0106E" w:rsidRPr="005B504E" w:rsidRDefault="00D0106E" w:rsidP="0078394F">
            <w:pPr>
              <w:pStyle w:val="DECETableCell"/>
              <w:rPr>
                <w:rFonts w:cs="Calibri"/>
              </w:rPr>
            </w:pPr>
            <w:commentRangeStart w:id="4038"/>
            <w:ins w:id="4039" w:author="Joe McCrossan" w:date="2014-01-04T08:45:00Z">
              <w:r w:rsidRPr="005B504E">
                <w:rPr>
                  <w:rFonts w:eastAsia="MS PGothic"/>
                </w:rPr>
                <w:t>•</w:t>
              </w:r>
              <w:r w:rsidRPr="005B504E">
                <w:rPr>
                  <w:rFonts w:eastAsia="MS PGothic"/>
                </w:rPr>
                <w:tab/>
                <w:t xml:space="preserve"> </w:t>
              </w:r>
              <w:r w:rsidRPr="00D0106E">
                <w:rPr>
                  <w:rFonts w:cs="Calibri"/>
                </w:rPr>
                <w:t xml:space="preserve">Offset time expressions using the tick metric </w:t>
              </w:r>
            </w:ins>
            <w:ins w:id="4040" w:author="Joe McCrossan" w:date="2014-01-04T08:46:00Z">
              <w:r>
                <w:rPr>
                  <w:rFonts w:cs="Calibri"/>
                </w:rPr>
                <w:t>SHOULD NOT</w:t>
              </w:r>
            </w:ins>
            <w:ins w:id="4041" w:author="Joe McCrossan" w:date="2014-01-04T08:45:00Z">
              <w:r>
                <w:rPr>
                  <w:rFonts w:cs="Calibri"/>
                </w:rPr>
                <w:t xml:space="preserve"> </w:t>
              </w:r>
              <w:r w:rsidRPr="00D0106E">
                <w:rPr>
                  <w:rFonts w:cs="Calibri"/>
                </w:rPr>
                <w:t>use fractional ticks</w:t>
              </w:r>
            </w:ins>
            <w:ins w:id="4042" w:author="Joe McCrossan" w:date="2014-01-04T08:46:00Z">
              <w:r>
                <w:rPr>
                  <w:rFonts w:cs="Calibri"/>
                </w:rPr>
                <w:t>.</w:t>
              </w:r>
              <w:commentRangeEnd w:id="4038"/>
              <w:r>
                <w:rPr>
                  <w:rStyle w:val="CommentReference"/>
                </w:rPr>
                <w:commentReference w:id="4038"/>
              </w:r>
            </w:ins>
          </w:p>
          <w:p w14:paraId="12A4E294" w14:textId="77777777" w:rsidR="00395A1D" w:rsidRPr="005B504E" w:rsidRDefault="0078394F" w:rsidP="0078394F">
            <w:pPr>
              <w:pStyle w:val="DECETableCell"/>
              <w:rPr>
                <w:rFonts w:cs="Calibri"/>
              </w:rPr>
            </w:pPr>
            <w:r w:rsidRPr="005B504E">
              <w:rPr>
                <w:rFonts w:eastAsia="MS PGothic"/>
              </w:rPr>
              <w:t>•</w:t>
            </w:r>
            <w:r w:rsidRPr="005B504E">
              <w:rPr>
                <w:rFonts w:eastAsia="MS PGothic"/>
              </w:rPr>
              <w:tab/>
            </w:r>
            <w:r w:rsidR="00FA2D84" w:rsidRPr="005B504E">
              <w:rPr>
                <w:rFonts w:eastAsia="MS PGothic"/>
              </w:rPr>
              <w:t xml:space="preserve"> </w:t>
            </w:r>
            <w:r w:rsidRPr="005B504E">
              <w:rPr>
                <w:rFonts w:cs="Calibri"/>
              </w:rPr>
              <w:t xml:space="preserve">Explicitly defined timing SHALL </w:t>
            </w:r>
            <w:r w:rsidR="00F845ED" w:rsidRPr="005B504E">
              <w:rPr>
                <w:rFonts w:cs="Calibri"/>
              </w:rPr>
              <w:t xml:space="preserve">NOT </w:t>
            </w:r>
            <w:r w:rsidRPr="005B504E">
              <w:rPr>
                <w:rFonts w:cs="Calibri"/>
              </w:rPr>
              <w:t>extend beyond the</w:t>
            </w:r>
            <w:r w:rsidRPr="005B504E">
              <w:t xml:space="preserve"> time span of the CFF-TT document’s subtitle sample on the ISO media timeline</w:t>
            </w:r>
            <w:r w:rsidRPr="005B504E">
              <w:rPr>
                <w:rFonts w:cs="Calibri"/>
              </w:rPr>
              <w:t>.</w:t>
            </w:r>
          </w:p>
          <w:p w14:paraId="5A950116" w14:textId="77777777" w:rsidR="00E04A45" w:rsidRPr="005B504E" w:rsidRDefault="00E04A45" w:rsidP="00740695">
            <w:pPr>
              <w:pStyle w:val="DECETableCell"/>
              <w:numPr>
                <w:ilvl w:val="0"/>
                <w:numId w:val="25"/>
              </w:numPr>
              <w:ind w:left="30" w:firstLine="0"/>
              <w:rPr>
                <w:b/>
                <w:color w:val="003366"/>
                <w:spacing w:val="15"/>
              </w:rPr>
            </w:pPr>
            <w:r w:rsidRPr="005B504E">
              <w:t xml:space="preserve">Note: </w:t>
            </w:r>
            <w:r w:rsidRPr="005B504E">
              <w:rPr>
                <w:rFonts w:ascii="Courier New" w:hAnsi="Courier New"/>
              </w:rPr>
              <w:t>#time-offset-with-frames</w:t>
            </w:r>
            <w:r w:rsidRPr="005B504E">
              <w:t xml:space="preserve"> expressions are translated to media time with the following equation</w:t>
            </w:r>
            <w:r w:rsidR="005925C2" w:rsidRPr="005B504E">
              <w:t xml:space="preserve"> (where M </w:t>
            </w:r>
            <w:r w:rsidR="001B6C68" w:rsidRPr="005B504E">
              <w:t xml:space="preserve">is </w:t>
            </w:r>
            <w:r w:rsidR="005925C2" w:rsidRPr="005B504E">
              <w:t>the media time in seconds)</w:t>
            </w:r>
            <w:r w:rsidRPr="005B504E">
              <w:t xml:space="preserve">: </w:t>
            </w:r>
          </w:p>
          <w:p w14:paraId="2157811C" w14:textId="77777777" w:rsidR="00FF473C" w:rsidRPr="005B504E" w:rsidRDefault="00FF473C" w:rsidP="00E04A45">
            <w:pPr>
              <w:pStyle w:val="DECETableCell"/>
              <w:rPr>
                <w:sz w:val="16"/>
                <w:szCs w:val="16"/>
              </w:rPr>
            </w:pPr>
            <m:oMathPara>
              <m:oMathParaPr>
                <m:jc m:val="left"/>
              </m:oMathParaPr>
              <m:oMath>
                <m:r>
                  <m:rPr>
                    <m:sty m:val="p"/>
                  </m:rPr>
                  <w:rPr>
                    <w:rFonts w:ascii="Cambria Math" w:hAnsi="Cambria Math"/>
                    <w:sz w:val="16"/>
                    <w:szCs w:val="16"/>
                  </w:rPr>
                  <m:t xml:space="preserve">M = </m:t>
                </m:r>
                <m:sSup>
                  <m:sSupPr>
                    <m:ctrlPr>
                      <w:rPr>
                        <w:rFonts w:ascii="Cambria Math" w:hAnsi="Cambria Math"/>
                        <w:sz w:val="16"/>
                        <w:szCs w:val="16"/>
                      </w:rPr>
                    </m:ctrlPr>
                  </m:sSupPr>
                  <m:e>
                    <m:r>
                      <w:rPr>
                        <w:rFonts w:ascii="Cambria Math" w:hAnsi="Cambria Math"/>
                        <w:sz w:val="16"/>
                        <w:szCs w:val="16"/>
                      </w:rPr>
                      <m:t>60</m:t>
                    </m:r>
                  </m:e>
                  <m:sup>
                    <m:r>
                      <w:rPr>
                        <w:rFonts w:ascii="Cambria Math" w:hAnsi="Cambria Math"/>
                        <w:sz w:val="16"/>
                        <w:szCs w:val="16"/>
                      </w:rPr>
                      <m:t>2</m:t>
                    </m:r>
                  </m:sup>
                </m:sSup>
                <m:r>
                  <m:rPr>
                    <m:sty m:val="p"/>
                  </m:rPr>
                  <w:rPr>
                    <w:rFonts w:ascii="Cambria Math" w:hAnsi="Cambria Math"/>
                    <w:sz w:val="16"/>
                    <w:szCs w:val="16"/>
                  </w:rPr>
                  <m:t>× hours+60×minutes+ seconds +</m:t>
                </m:r>
                <m:d>
                  <m:dPr>
                    <m:ctrlPr>
                      <w:rPr>
                        <w:rFonts w:ascii="Cambria Math" w:hAnsi="Cambria Math"/>
                        <w:sz w:val="16"/>
                        <w:szCs w:val="16"/>
                      </w:rPr>
                    </m:ctrlPr>
                  </m:dPr>
                  <m:e>
                    <m:r>
                      <m:rPr>
                        <m:sty m:val="p"/>
                      </m:rPr>
                      <w:rPr>
                        <w:rFonts w:ascii="Cambria Math" w:hAnsi="Cambria Math"/>
                        <w:sz w:val="16"/>
                        <w:szCs w:val="16"/>
                      </w:rPr>
                      <m:t>frames</m:t>
                    </m:r>
                    <m:r>
                      <w:rPr>
                        <w:rFonts w:ascii="Cambria Math" w:hAnsi="Cambria Math"/>
                        <w:sz w:val="16"/>
                        <w:szCs w:val="16"/>
                      </w:rPr>
                      <m:t>÷</m:t>
                    </m:r>
                    <m:d>
                      <m:dPr>
                        <m:ctrlPr>
                          <w:rPr>
                            <w:rFonts w:ascii="Cambria Math" w:hAnsi="Cambria Math"/>
                            <w:i/>
                            <w:sz w:val="16"/>
                            <w:szCs w:val="16"/>
                          </w:rPr>
                        </m:ctrlPr>
                      </m:dPr>
                      <m:e>
                        <m:r>
                          <m:rPr>
                            <m:sty m:val="p"/>
                          </m:rPr>
                          <w:rPr>
                            <w:rFonts w:ascii="Cambria Math" w:hAnsi="Cambria Math"/>
                            <w:sz w:val="16"/>
                            <w:szCs w:val="16"/>
                          </w:rPr>
                          <m:t>ttp:frameRateMultiplier× ttp:frameRate</m:t>
                        </m:r>
                      </m:e>
                    </m:d>
                  </m:e>
                </m:d>
              </m:oMath>
            </m:oMathPara>
          </w:p>
          <w:p w14:paraId="3500DA07" w14:textId="77777777" w:rsidR="00FC6084" w:rsidRPr="005B504E" w:rsidRDefault="00C624CE" w:rsidP="00740695">
            <w:pPr>
              <w:pStyle w:val="DECETableCell"/>
              <w:numPr>
                <w:ilvl w:val="0"/>
                <w:numId w:val="25"/>
              </w:numPr>
              <w:ind w:left="30" w:firstLine="0"/>
            </w:pPr>
            <w:r w:rsidRPr="005B504E">
              <w:rPr>
                <w:sz w:val="16"/>
                <w:szCs w:val="16"/>
              </w:rPr>
              <w:t xml:space="preserve"> </w:t>
            </w:r>
            <w:r w:rsidR="00FC6084" w:rsidRPr="005B504E">
              <w:t xml:space="preserve">Note: </w:t>
            </w:r>
            <w:r w:rsidR="00FC6084" w:rsidRPr="005B504E">
              <w:rPr>
                <w:rFonts w:ascii="Courier New" w:hAnsi="Courier New"/>
              </w:rPr>
              <w:t>#time-offset-with-</w:t>
            </w:r>
            <w:r w:rsidRPr="005B504E">
              <w:rPr>
                <w:rFonts w:ascii="Courier New" w:hAnsi="Courier New"/>
              </w:rPr>
              <w:t>ticks</w:t>
            </w:r>
            <w:r w:rsidR="00FC6084" w:rsidRPr="005B504E">
              <w:t xml:space="preserve"> expressions are </w:t>
            </w:r>
            <w:r w:rsidRPr="005B504E">
              <w:t>calculated from</w:t>
            </w:r>
            <w:r w:rsidR="00FC6084" w:rsidRPr="005B504E">
              <w:t xml:space="preserve"> media time with the following equation (where M is the media time in seconds): </w:t>
            </w:r>
          </w:p>
          <w:p w14:paraId="7CB903A0" w14:textId="77777777" w:rsidR="00E04A45" w:rsidRPr="005B504E" w:rsidRDefault="00C624CE" w:rsidP="00C624CE">
            <w:pPr>
              <w:pStyle w:val="DECETableCell"/>
              <w:rPr>
                <w:sz w:val="16"/>
                <w:szCs w:val="16"/>
              </w:rPr>
            </w:pPr>
            <m:oMathPara>
              <m:oMathParaPr>
                <m:jc m:val="left"/>
              </m:oMathParaPr>
              <m:oMath>
                <m:r>
                  <m:rPr>
                    <m:sty m:val="p"/>
                  </m:rPr>
                  <w:rPr>
                    <w:rFonts w:ascii="Cambria Math" w:hAnsi="Cambria Math"/>
                    <w:sz w:val="16"/>
                    <w:szCs w:val="16"/>
                  </w:rPr>
                  <m:t>Tick=ceiling</m:t>
                </m:r>
                <m:d>
                  <m:dPr>
                    <m:ctrlPr>
                      <w:rPr>
                        <w:rFonts w:ascii="Cambria Math" w:hAnsi="Cambria Math"/>
                        <w:sz w:val="16"/>
                        <w:szCs w:val="16"/>
                      </w:rPr>
                    </m:ctrlPr>
                  </m:dPr>
                  <m:e>
                    <m:r>
                      <m:rPr>
                        <m:sty m:val="p"/>
                      </m:rPr>
                      <w:rPr>
                        <w:rFonts w:ascii="Cambria Math" w:hAnsi="Cambria Math"/>
                        <w:sz w:val="16"/>
                        <w:szCs w:val="16"/>
                      </w:rPr>
                      <m:t>M× ttp:tickRate</m:t>
                    </m:r>
                  </m:e>
                </m:d>
                <m:r>
                  <m:rPr>
                    <m:sty m:val="p"/>
                  </m:rPr>
                  <w:rPr>
                    <w:rFonts w:ascii="Cambria Math" w:hAnsi="Cambria Math"/>
                    <w:sz w:val="16"/>
                    <w:szCs w:val="16"/>
                  </w:rPr>
                  <m:t xml:space="preserve"> </m:t>
                </m:r>
              </m:oMath>
            </m:oMathPara>
          </w:p>
        </w:tc>
      </w:tr>
    </w:tbl>
    <w:p w14:paraId="3316782E" w14:textId="48275DA9" w:rsidR="00AE4C68" w:rsidRPr="005B504E" w:rsidRDefault="00AE4C68" w:rsidP="000650E4">
      <w:pPr>
        <w:pStyle w:val="Heading5"/>
        <w:autoSpaceDE w:val="0"/>
        <w:rPr>
          <w:color w:val="auto"/>
        </w:rPr>
      </w:pPr>
      <w:bookmarkStart w:id="4044" w:name="_Ref206076393"/>
      <w:r w:rsidRPr="005B504E">
        <w:rPr>
          <w:color w:val="auto"/>
        </w:rPr>
        <w:t xml:space="preserve">Element </w:t>
      </w:r>
      <w:r w:rsidR="00725DDF" w:rsidRPr="005B504E">
        <w:rPr>
          <w:color w:val="auto"/>
        </w:rPr>
        <w:t>R</w:t>
      </w:r>
      <w:r w:rsidRPr="005B504E">
        <w:rPr>
          <w:color w:val="auto"/>
        </w:rPr>
        <w:t>estrictions</w:t>
      </w:r>
      <w:bookmarkEnd w:id="4044"/>
      <w:r w:rsidRPr="005B504E">
        <w:rPr>
          <w:color w:val="auto"/>
        </w:rPr>
        <w:t xml:space="preserve"> </w:t>
      </w:r>
    </w:p>
    <w:p w14:paraId="000D5D39" w14:textId="23F6F958" w:rsidR="00AE4C68" w:rsidRPr="005B504E" w:rsidRDefault="00AE4C68" w:rsidP="00AE4C68">
      <w:pPr>
        <w:pStyle w:val="Caption"/>
        <w:keepNext/>
        <w:rPr>
          <w:color w:val="auto"/>
        </w:rPr>
      </w:pPr>
      <w:r w:rsidRPr="005B504E">
        <w:rPr>
          <w:color w:val="auto"/>
        </w:rPr>
        <w:tab/>
      </w:r>
      <w:bookmarkStart w:id="4045" w:name="_Ref181698352"/>
      <w:bookmarkStart w:id="4046" w:name="_Toc308175032"/>
      <w:bookmarkStart w:id="4047" w:name="_Toc263281073"/>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2</w:t>
      </w:r>
      <w:r w:rsidR="00860A88">
        <w:rPr>
          <w:color w:val="auto"/>
        </w:rPr>
        <w:fldChar w:fldCharType="end"/>
      </w:r>
      <w:bookmarkEnd w:id="4045"/>
      <w:r w:rsidRPr="005B504E">
        <w:rPr>
          <w:color w:val="auto"/>
        </w:rPr>
        <w:t xml:space="preserve"> – </w:t>
      </w:r>
      <w:bookmarkEnd w:id="4046"/>
      <w:r w:rsidR="00725DDF" w:rsidRPr="005B504E">
        <w:rPr>
          <w:color w:val="auto"/>
        </w:rPr>
        <w:t>CFF General TTML Element Restrictions</w:t>
      </w:r>
      <w:bookmarkEnd w:id="4047"/>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Change w:id="4048">
          <w:tblGrid>
            <w:gridCol w:w="720"/>
            <w:gridCol w:w="2580"/>
            <w:gridCol w:w="720"/>
            <w:gridCol w:w="4368"/>
            <w:gridCol w:w="720"/>
          </w:tblGrid>
        </w:tblGridChange>
      </w:tblGrid>
      <w:tr w:rsidR="006E694A" w:rsidRPr="00664536" w14:paraId="59CD0409" w14:textId="77777777" w:rsidTr="00AE4C68">
        <w:trPr>
          <w:trHeight w:val="240"/>
        </w:trPr>
        <w:tc>
          <w:tcPr>
            <w:tcW w:w="3300" w:type="dxa"/>
            <w:tcBorders>
              <w:top w:val="single" w:sz="12" w:space="0" w:color="000000"/>
              <w:left w:val="single" w:sz="8" w:space="0" w:color="auto"/>
              <w:bottom w:val="single" w:sz="12" w:space="0" w:color="000000"/>
              <w:right w:val="single" w:sz="12" w:space="0" w:color="000000"/>
            </w:tcBorders>
            <w:shd w:val="clear" w:color="auto" w:fill="595959"/>
            <w:vAlign w:val="center"/>
          </w:tcPr>
          <w:p w14:paraId="1BBE0563" w14:textId="77777777" w:rsidR="00AE4C68" w:rsidRPr="00664536" w:rsidRDefault="00AE4C68" w:rsidP="00AE4C68">
            <w:pPr>
              <w:pStyle w:val="DECETableHeading"/>
              <w:rPr>
                <w:color w:val="FFFFFF" w:themeColor="background1"/>
                <w:lang w:eastAsia="ja-JP"/>
                <w:rPrChange w:id="4049" w:author="Joe McCrossan" w:date="2014-05-24T16:05:00Z">
                  <w:rPr>
                    <w:color w:val="auto"/>
                    <w:lang w:eastAsia="ja-JP"/>
                  </w:rPr>
                </w:rPrChange>
              </w:rPr>
            </w:pPr>
            <w:r w:rsidRPr="00664536">
              <w:rPr>
                <w:color w:val="FFFFFF" w:themeColor="background1"/>
                <w:rPrChange w:id="4050" w:author="Joe McCrossan" w:date="2014-05-24T16:05:00Z">
                  <w:rPr>
                    <w:color w:val="auto"/>
                  </w:rPr>
                </w:rPrChange>
              </w:rPr>
              <w:t>ELEMENT</w:t>
            </w:r>
          </w:p>
        </w:tc>
        <w:tc>
          <w:tcPr>
            <w:tcW w:w="5088" w:type="dxa"/>
            <w:tcBorders>
              <w:top w:val="single" w:sz="12" w:space="0" w:color="000000"/>
              <w:left w:val="single" w:sz="12" w:space="0" w:color="000000"/>
              <w:bottom w:val="single" w:sz="12" w:space="0" w:color="000000"/>
              <w:right w:val="single" w:sz="12" w:space="0" w:color="000000"/>
            </w:tcBorders>
            <w:shd w:val="clear" w:color="auto" w:fill="595959"/>
          </w:tcPr>
          <w:p w14:paraId="63E16AD9" w14:textId="77777777" w:rsidR="00AE4C68" w:rsidRPr="00664536" w:rsidRDefault="00AE4C68" w:rsidP="00AE4C68">
            <w:pPr>
              <w:pStyle w:val="DECETableHeading"/>
              <w:rPr>
                <w:color w:val="FFFFFF" w:themeColor="background1"/>
                <w:rPrChange w:id="4051" w:author="Joe McCrossan" w:date="2014-05-24T16:05:00Z">
                  <w:rPr>
                    <w:color w:val="auto"/>
                  </w:rPr>
                </w:rPrChange>
              </w:rPr>
            </w:pPr>
            <w:r w:rsidRPr="00664536">
              <w:rPr>
                <w:color w:val="FFFFFF" w:themeColor="background1"/>
                <w:rPrChange w:id="4052" w:author="Joe McCrossan" w:date="2014-05-24T16:05:00Z">
                  <w:rPr>
                    <w:color w:val="auto"/>
                  </w:rPr>
                </w:rPrChange>
              </w:rPr>
              <w:t>CONSTRAINT</w:t>
            </w:r>
          </w:p>
        </w:tc>
      </w:tr>
      <w:tr w:rsidR="00192C5B" w:rsidRPr="005B504E" w14:paraId="0EE996E4" w14:textId="77777777" w:rsidTr="00192C5B">
        <w:tblPrEx>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PrExChange w:id="4053" w:author="Joe McCrossan" w:date="2014-01-04T10:27:00Z">
            <w:tblPrEx>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PrEx>
          </w:tblPrExChange>
        </w:tblPrEx>
        <w:trPr>
          <w:trHeight w:val="465"/>
          <w:ins w:id="4054" w:author="Joe McCrossan" w:date="2014-01-04T10:27:00Z"/>
          <w:trPrChange w:id="4055" w:author="Joe McCrossan" w:date="2014-01-04T10:27:00Z">
            <w:trPr>
              <w:gridAfter w:val="0"/>
              <w:trHeight w:val="735"/>
            </w:trPr>
          </w:trPrChange>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Change w:id="4056" w:author="Joe McCrossan" w:date="2014-01-04T10:27:00Z">
              <w:tcPr>
                <w:tcW w:w="3300" w:type="dxa"/>
                <w:gridSpan w:val="2"/>
                <w:tcBorders>
                  <w:top w:val="single" w:sz="12" w:space="0" w:color="000000"/>
                  <w:left w:val="single" w:sz="8" w:space="0" w:color="auto"/>
                  <w:bottom w:val="single" w:sz="12" w:space="0" w:color="000000"/>
                  <w:right w:val="single" w:sz="12" w:space="0" w:color="000000"/>
                </w:tcBorders>
                <w:shd w:val="clear" w:color="auto" w:fill="auto"/>
                <w:vAlign w:val="center"/>
              </w:tcPr>
            </w:tcPrChange>
          </w:tcPr>
          <w:p w14:paraId="79DE04B7" w14:textId="26E4A37A" w:rsidR="00192C5B" w:rsidRPr="005B504E" w:rsidRDefault="00192C5B" w:rsidP="002971F5">
            <w:pPr>
              <w:pStyle w:val="DECETableCell"/>
              <w:rPr>
                <w:ins w:id="4057" w:author="Joe McCrossan" w:date="2014-01-04T10:27:00Z"/>
                <w:rStyle w:val="DECE4CC"/>
                <w:noProof w:val="0"/>
              </w:rPr>
            </w:pPr>
            <w:commentRangeStart w:id="4058"/>
            <w:ins w:id="4059" w:author="Joe McCrossan" w:date="2014-01-04T10:28:00Z">
              <w:r>
                <w:rPr>
                  <w:rStyle w:val="DECE4CC"/>
                  <w:noProof w:val="0"/>
                </w:rPr>
                <w:t>body</w:t>
              </w:r>
            </w:ins>
          </w:p>
        </w:tc>
        <w:tc>
          <w:tcPr>
            <w:tcW w:w="5088" w:type="dxa"/>
            <w:tcBorders>
              <w:top w:val="single" w:sz="12" w:space="0" w:color="000000"/>
              <w:left w:val="single" w:sz="12" w:space="0" w:color="000000"/>
              <w:bottom w:val="single" w:sz="12" w:space="0" w:color="000000"/>
              <w:right w:val="single" w:sz="12" w:space="0" w:color="000000"/>
            </w:tcBorders>
            <w:tcPrChange w:id="4060" w:author="Joe McCrossan" w:date="2014-01-04T10:27:00Z">
              <w:tcPr>
                <w:tcW w:w="5088" w:type="dxa"/>
                <w:gridSpan w:val="2"/>
                <w:tcBorders>
                  <w:top w:val="single" w:sz="12" w:space="0" w:color="000000"/>
                  <w:left w:val="single" w:sz="12" w:space="0" w:color="000000"/>
                  <w:bottom w:val="single" w:sz="12" w:space="0" w:color="000000"/>
                  <w:right w:val="single" w:sz="12" w:space="0" w:color="000000"/>
                </w:tcBorders>
              </w:tcPr>
            </w:tcPrChange>
          </w:tcPr>
          <w:p w14:paraId="5567EC85" w14:textId="77665C71" w:rsidR="00192C5B" w:rsidRPr="005B504E" w:rsidRDefault="00CC2DE5" w:rsidP="00CC2DE5">
            <w:pPr>
              <w:pStyle w:val="DECETableCell"/>
              <w:rPr>
                <w:ins w:id="4061" w:author="Joe McCrossan" w:date="2014-01-04T10:27:00Z"/>
              </w:rPr>
            </w:pPr>
            <w:ins w:id="4062" w:author="Joe McCrossan" w:date="2014-01-04T11:06:00Z">
              <w:r w:rsidRPr="00CC2DE5">
                <w:t>All content presented in a Subtitle Event SHALL be associated with a Document Instance content region i.e. such content SHALL NOT be directly placed in the Root Container Region.</w:t>
              </w:r>
            </w:ins>
            <w:commentRangeEnd w:id="4058"/>
            <w:ins w:id="4063" w:author="Joe McCrossan" w:date="2014-01-04T11:08:00Z">
              <w:r>
                <w:rPr>
                  <w:rStyle w:val="CommentReference"/>
                </w:rPr>
                <w:commentReference w:id="4058"/>
              </w:r>
            </w:ins>
          </w:p>
        </w:tc>
      </w:tr>
      <w:tr w:rsidR="006E694A" w:rsidRPr="005B504E" w14:paraId="2640ED1D" w14:textId="77777777" w:rsidTr="00B878DA">
        <w:trPr>
          <w:trHeight w:val="735"/>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2920BB1E" w14:textId="77777777" w:rsidR="0019044C" w:rsidRPr="005B504E" w:rsidRDefault="002971F5" w:rsidP="002971F5">
            <w:pPr>
              <w:pStyle w:val="DECETableCell"/>
            </w:pPr>
            <w:r w:rsidRPr="005B504E">
              <w:rPr>
                <w:rStyle w:val="DECE4CC"/>
                <w:noProof w:val="0"/>
              </w:rPr>
              <w:t>region</w:t>
            </w:r>
          </w:p>
        </w:tc>
        <w:tc>
          <w:tcPr>
            <w:tcW w:w="5088" w:type="dxa"/>
            <w:tcBorders>
              <w:top w:val="single" w:sz="12" w:space="0" w:color="000000"/>
              <w:left w:val="single" w:sz="12" w:space="0" w:color="000000"/>
              <w:bottom w:val="single" w:sz="12" w:space="0" w:color="000000"/>
              <w:right w:val="single" w:sz="12" w:space="0" w:color="000000"/>
            </w:tcBorders>
          </w:tcPr>
          <w:p w14:paraId="67B72C50" w14:textId="77777777" w:rsidR="0019044C" w:rsidRPr="005B504E" w:rsidRDefault="0019044C" w:rsidP="0019044C">
            <w:pPr>
              <w:pStyle w:val="DECETableCell"/>
            </w:pPr>
            <w:r w:rsidRPr="005B504E">
              <w:t xml:space="preserve">Number of regions presented in the same Subtitle Event SHALL be &lt;=4 </w:t>
            </w:r>
            <w:r w:rsidRPr="005B504E">
              <w:rPr>
                <w:rFonts w:eastAsia="MS PGothic"/>
              </w:rPr>
              <w:t xml:space="preserve">(see Section </w:t>
            </w:r>
            <w:r w:rsidR="007A4DF4">
              <w:fldChar w:fldCharType="begin" w:fldLock="1"/>
            </w:r>
            <w:r w:rsidR="007A4DF4">
              <w:instrText xml:space="preserve"> REF _Ref175760251 \r \h  \* MERGEFORMAT </w:instrText>
            </w:r>
            <w:r w:rsidR="007A4DF4">
              <w:fldChar w:fldCharType="separate"/>
            </w:r>
            <w:r w:rsidR="005B504E">
              <w:rPr>
                <w:rFonts w:eastAsia="MS PGothic"/>
              </w:rPr>
              <w:t>6.6</w:t>
            </w:r>
            <w:r w:rsidR="007A4DF4">
              <w:fldChar w:fldCharType="end"/>
            </w:r>
            <w:r w:rsidRPr="005B504E">
              <w:rPr>
                <w:rFonts w:eastAsia="MS PGothic"/>
              </w:rPr>
              <w:t xml:space="preserve"> for a definition of Subtitle Event).</w:t>
            </w:r>
          </w:p>
          <w:p w14:paraId="792BDEA9" w14:textId="77777777" w:rsidR="0019044C" w:rsidRPr="005B504E" w:rsidRDefault="0019044C" w:rsidP="0019044C">
            <w:pPr>
              <w:pStyle w:val="DECETableCell"/>
            </w:pPr>
            <w:r w:rsidRPr="005B504E">
              <w:t xml:space="preserve">A region SHALL be considered “presented” if </w:t>
            </w:r>
            <w:r w:rsidR="000A7F15" w:rsidRPr="005B504E">
              <w:t xml:space="preserve">all three </w:t>
            </w:r>
            <w:r w:rsidRPr="005B504E">
              <w:t>of the following are true:</w:t>
            </w:r>
          </w:p>
          <w:p w14:paraId="230A054A" w14:textId="77777777" w:rsidR="0019044C" w:rsidRPr="005B504E" w:rsidRDefault="0019044C" w:rsidP="0019044C">
            <w:pPr>
              <w:pStyle w:val="DECETableCell"/>
            </w:pPr>
            <w:r w:rsidRPr="005B504E">
              <w:t xml:space="preserve">1) The region does not have a </w:t>
            </w:r>
            <w:r w:rsidRPr="005B504E">
              <w:rPr>
                <w:rFonts w:ascii="Courier New" w:hAnsi="Courier New" w:cs="Courier New"/>
              </w:rPr>
              <w:t>tts:opacity="0.0"</w:t>
            </w:r>
            <w:r w:rsidRPr="005B504E">
              <w:t xml:space="preserve">  (note that </w:t>
            </w:r>
            <w:r w:rsidRPr="005B504E">
              <w:rPr>
                <w:rFonts w:ascii="Courier New" w:hAnsi="Courier New" w:cs="Courier New"/>
              </w:rPr>
              <w:t>“1.0”</w:t>
            </w:r>
            <w:r w:rsidRPr="005B504E">
              <w:t xml:space="preserve"> is the default value of the </w:t>
            </w:r>
            <w:r w:rsidRPr="005B504E">
              <w:rPr>
                <w:rFonts w:ascii="Courier New" w:hAnsi="Courier New" w:cs="Courier New"/>
              </w:rPr>
              <w:t>tts:opacity</w:t>
            </w:r>
            <w:r w:rsidRPr="005B504E">
              <w:t xml:space="preserve"> attribute)</w:t>
            </w:r>
          </w:p>
          <w:p w14:paraId="5279A027" w14:textId="77777777" w:rsidR="0019044C" w:rsidRPr="005B504E" w:rsidRDefault="000A7F15" w:rsidP="0019044C">
            <w:pPr>
              <w:pStyle w:val="DECETableCell"/>
            </w:pPr>
            <w:r w:rsidRPr="005B504E">
              <w:t xml:space="preserve">2) The region does not have a </w:t>
            </w:r>
            <w:r w:rsidRPr="005B504E">
              <w:rPr>
                <w:rFonts w:ascii="Courier New" w:hAnsi="Courier New" w:cs="Courier New"/>
              </w:rPr>
              <w:t>tts:display="none"</w:t>
            </w:r>
            <w:r w:rsidRPr="005B504E">
              <w:t xml:space="preserve"> (note that </w:t>
            </w:r>
            <w:r w:rsidRPr="005B504E">
              <w:rPr>
                <w:rFonts w:ascii="Courier New" w:hAnsi="Courier New" w:cs="Courier New"/>
              </w:rPr>
              <w:t>"auto"</w:t>
            </w:r>
            <w:r w:rsidRPr="005B504E">
              <w:t xml:space="preserve"> is the default value of the </w:t>
            </w:r>
            <w:r w:rsidRPr="005B504E">
              <w:rPr>
                <w:rFonts w:ascii="Courier New" w:hAnsi="Courier New" w:cs="Courier New"/>
              </w:rPr>
              <w:t>tts:display</w:t>
            </w:r>
            <w:r w:rsidRPr="005B504E">
              <w:t xml:space="preserve"> attribute)</w:t>
            </w:r>
          </w:p>
          <w:p w14:paraId="1F01E1D2" w14:textId="77777777" w:rsidR="0019044C" w:rsidRPr="005B504E" w:rsidRDefault="000A7F15" w:rsidP="0033382B">
            <w:pPr>
              <w:pStyle w:val="DECETableCell"/>
            </w:pPr>
            <w:r w:rsidRPr="005B504E">
              <w:t>3</w:t>
            </w:r>
            <w:r w:rsidR="0019044C" w:rsidRPr="005B504E">
              <w:t xml:space="preserve">) content is selected into the region at the time of </w:t>
            </w:r>
            <w:r w:rsidR="000D3147" w:rsidRPr="005B504E">
              <w:t xml:space="preserve">the </w:t>
            </w:r>
            <w:r w:rsidR="0019044C" w:rsidRPr="005B504E">
              <w:t xml:space="preserve">Subtitle Event or the region has a </w:t>
            </w:r>
            <w:r w:rsidR="0019044C" w:rsidRPr="005B504E">
              <w:rPr>
                <w:rFonts w:ascii="Courier New" w:hAnsi="Courier New" w:cs="Courier New"/>
              </w:rPr>
              <w:t>tts:showBackground=</w:t>
            </w:r>
            <w:r w:rsidR="00D341CE" w:rsidRPr="005B504E">
              <w:rPr>
                <w:rFonts w:ascii="Courier New" w:hAnsi="Courier New" w:cs="Courier New"/>
              </w:rPr>
              <w:t>“</w:t>
            </w:r>
            <w:r w:rsidR="0019044C" w:rsidRPr="005B504E">
              <w:rPr>
                <w:rFonts w:ascii="Courier New" w:hAnsi="Courier New" w:cs="Courier New"/>
              </w:rPr>
              <w:t>always”</w:t>
            </w:r>
            <w:r w:rsidR="0019044C" w:rsidRPr="005B504E">
              <w:t xml:space="preserve"> (note that </w:t>
            </w:r>
            <w:r w:rsidR="0019044C" w:rsidRPr="005B504E">
              <w:rPr>
                <w:rFonts w:ascii="Courier New" w:hAnsi="Courier New" w:cs="Courier New"/>
              </w:rPr>
              <w:t>“always”</w:t>
            </w:r>
            <w:r w:rsidR="0019044C" w:rsidRPr="005B504E">
              <w:t xml:space="preserve"> is the default value of the </w:t>
            </w:r>
            <w:r w:rsidR="0019044C" w:rsidRPr="005B504E">
              <w:rPr>
                <w:rFonts w:ascii="Courier New" w:hAnsi="Courier New" w:cs="Courier New"/>
              </w:rPr>
              <w:t>tts:showBackground</w:t>
            </w:r>
            <w:r w:rsidR="0019044C" w:rsidRPr="005B504E">
              <w:t xml:space="preserve"> attribute). </w:t>
            </w:r>
          </w:p>
        </w:tc>
      </w:tr>
      <w:tr w:rsidR="006E694A" w:rsidRPr="005B504E" w14:paraId="14211331" w14:textId="77777777" w:rsidTr="006E694A">
        <w:trPr>
          <w:trHeight w:val="285"/>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23D53160" w14:textId="77777777" w:rsidR="0019044C" w:rsidRPr="005B504E" w:rsidRDefault="002971F5" w:rsidP="002971F5">
            <w:pPr>
              <w:pStyle w:val="DECETableCell"/>
            </w:pPr>
            <w:r w:rsidRPr="005B504E">
              <w:rPr>
                <w:rStyle w:val="DECE4CC"/>
                <w:noProof w:val="0"/>
              </w:rPr>
              <w:t>tt</w:t>
            </w:r>
          </w:p>
        </w:tc>
        <w:tc>
          <w:tcPr>
            <w:tcW w:w="5088" w:type="dxa"/>
            <w:tcBorders>
              <w:top w:val="single" w:sz="12" w:space="0" w:color="000000"/>
              <w:left w:val="single" w:sz="12" w:space="0" w:color="000000"/>
              <w:bottom w:val="single" w:sz="12" w:space="0" w:color="000000"/>
              <w:right w:val="single" w:sz="12" w:space="0" w:color="000000"/>
            </w:tcBorders>
          </w:tcPr>
          <w:p w14:paraId="44D4006C" w14:textId="35E4E280" w:rsidR="0019044C" w:rsidRPr="005B504E" w:rsidRDefault="0019044C" w:rsidP="00092780">
            <w:pPr>
              <w:pStyle w:val="DECETableCell"/>
            </w:pPr>
            <w:r w:rsidRPr="005B504E">
              <w:t xml:space="preserve">The </w:t>
            </w:r>
            <w:r w:rsidR="00D341CE" w:rsidRPr="005B504E">
              <w:rPr>
                <w:rStyle w:val="DECEvariable"/>
                <w:noProof w:val="0"/>
              </w:rPr>
              <w:t>&lt;tt&gt;</w:t>
            </w:r>
            <w:r w:rsidRPr="005B504E">
              <w:t xml:space="preserve"> element SHALL include</w:t>
            </w:r>
            <w:r w:rsidR="007A31FE" w:rsidRPr="005B504E">
              <w:t xml:space="preserve"> an</w:t>
            </w:r>
            <w:r w:rsidRPr="005B504E">
              <w:t xml:space="preserve"> </w:t>
            </w:r>
            <w:r w:rsidR="007A31FE" w:rsidRPr="005B504E">
              <w:rPr>
                <w:rStyle w:val="DECEvariable"/>
                <w:noProof w:val="0"/>
              </w:rPr>
              <w:t>xmlns</w:t>
            </w:r>
            <w:r w:rsidRPr="005B504E">
              <w:t xml:space="preserve"> </w:t>
            </w:r>
            <w:r w:rsidR="007A31FE" w:rsidRPr="005B504E">
              <w:t xml:space="preserve">attribute </w:t>
            </w:r>
            <w:commentRangeStart w:id="4065"/>
            <w:ins w:id="4066" w:author="Joe McCrossan" w:date="2014-01-03T22:54:00Z">
              <w:r w:rsidR="00A56EAD" w:rsidRPr="00A56EAD">
                <w:t>(with or without a prefix)</w:t>
              </w:r>
              <w:commentRangeEnd w:id="4065"/>
              <w:r w:rsidR="00A56EAD">
                <w:rPr>
                  <w:rStyle w:val="CommentReference"/>
                </w:rPr>
                <w:commentReference w:id="4065"/>
              </w:r>
              <w:r w:rsidR="00A56EAD" w:rsidRPr="00A56EAD">
                <w:t xml:space="preserve"> </w:t>
              </w:r>
            </w:ins>
            <w:r w:rsidRPr="005B504E">
              <w:t xml:space="preserve">with </w:t>
            </w:r>
            <w:r w:rsidRPr="005B504E">
              <w:rPr>
                <w:rFonts w:ascii="Courier New" w:hAnsi="Courier New" w:cs="Courier New"/>
              </w:rPr>
              <w:t>“http://www.w3.org/ns/ttml”</w:t>
            </w:r>
            <w:r w:rsidRPr="005B504E">
              <w:t xml:space="preserve"> </w:t>
            </w:r>
          </w:p>
        </w:tc>
      </w:tr>
    </w:tbl>
    <w:p w14:paraId="53E9FE1D" w14:textId="3BCE91FF" w:rsidR="00AE4C68" w:rsidRPr="005B504E" w:rsidRDefault="00AE4C68" w:rsidP="000650E4">
      <w:pPr>
        <w:pStyle w:val="Heading5"/>
        <w:autoSpaceDE w:val="0"/>
        <w:rPr>
          <w:color w:val="auto"/>
        </w:rPr>
      </w:pPr>
      <w:r w:rsidRPr="005B504E">
        <w:rPr>
          <w:color w:val="auto"/>
        </w:rPr>
        <w:t xml:space="preserve">Attribute </w:t>
      </w:r>
      <w:r w:rsidR="00725DDF" w:rsidRPr="005B504E">
        <w:rPr>
          <w:color w:val="auto"/>
        </w:rPr>
        <w:t>R</w:t>
      </w:r>
      <w:r w:rsidRPr="005B504E">
        <w:rPr>
          <w:color w:val="auto"/>
        </w:rPr>
        <w:t xml:space="preserve">estrictions </w:t>
      </w:r>
    </w:p>
    <w:p w14:paraId="52C68B08" w14:textId="09630C73" w:rsidR="00AE4C68" w:rsidRPr="005B504E" w:rsidRDefault="00AE4C68" w:rsidP="00AE4C68">
      <w:pPr>
        <w:pStyle w:val="Caption"/>
        <w:keepNext/>
        <w:rPr>
          <w:color w:val="auto"/>
        </w:rPr>
      </w:pPr>
      <w:r w:rsidRPr="005B504E">
        <w:rPr>
          <w:color w:val="auto"/>
        </w:rPr>
        <w:tab/>
      </w:r>
      <w:bookmarkStart w:id="4068" w:name="_Ref181698383"/>
      <w:bookmarkStart w:id="4069" w:name="_Toc308175033"/>
      <w:bookmarkStart w:id="4070" w:name="_Toc263281074"/>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3</w:t>
      </w:r>
      <w:r w:rsidR="00860A88">
        <w:rPr>
          <w:color w:val="auto"/>
        </w:rPr>
        <w:fldChar w:fldCharType="end"/>
      </w:r>
      <w:bookmarkEnd w:id="4068"/>
      <w:r w:rsidRPr="005B504E">
        <w:rPr>
          <w:color w:val="auto"/>
        </w:rPr>
        <w:t xml:space="preserve"> – </w:t>
      </w:r>
      <w:bookmarkEnd w:id="4069"/>
      <w:r w:rsidR="00725DDF" w:rsidRPr="005B504E">
        <w:rPr>
          <w:color w:val="auto"/>
        </w:rPr>
        <w:t>General TTML Attribute Restrictions</w:t>
      </w:r>
      <w:bookmarkEnd w:id="4070"/>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
      <w:tr w:rsidR="006E694A" w:rsidRPr="00664536" w14:paraId="6E7297F6" w14:textId="77777777" w:rsidTr="00AE4C68">
        <w:trPr>
          <w:trHeight w:val="240"/>
        </w:trPr>
        <w:tc>
          <w:tcPr>
            <w:tcW w:w="3300" w:type="dxa"/>
            <w:tcBorders>
              <w:top w:val="single" w:sz="12" w:space="0" w:color="000000"/>
              <w:left w:val="single" w:sz="8" w:space="0" w:color="auto"/>
              <w:bottom w:val="single" w:sz="12" w:space="0" w:color="000000"/>
              <w:right w:val="single" w:sz="12" w:space="0" w:color="000000"/>
            </w:tcBorders>
            <w:shd w:val="clear" w:color="auto" w:fill="595959"/>
            <w:vAlign w:val="center"/>
          </w:tcPr>
          <w:p w14:paraId="25D08C59" w14:textId="77777777" w:rsidR="00AE4C68" w:rsidRPr="00664536" w:rsidRDefault="00AE4C68" w:rsidP="00AE4C68">
            <w:pPr>
              <w:pStyle w:val="DECETableHeading"/>
              <w:rPr>
                <w:color w:val="FFFFFF" w:themeColor="background1"/>
                <w:lang w:eastAsia="ja-JP"/>
                <w:rPrChange w:id="4071" w:author="Joe McCrossan" w:date="2014-05-24T16:05:00Z">
                  <w:rPr>
                    <w:color w:val="auto"/>
                    <w:lang w:eastAsia="ja-JP"/>
                  </w:rPr>
                </w:rPrChange>
              </w:rPr>
            </w:pPr>
            <w:r w:rsidRPr="00664536">
              <w:rPr>
                <w:color w:val="FFFFFF" w:themeColor="background1"/>
                <w:rPrChange w:id="4072" w:author="Joe McCrossan" w:date="2014-05-24T16:05:00Z">
                  <w:rPr>
                    <w:color w:val="auto"/>
                  </w:rPr>
                </w:rPrChange>
              </w:rPr>
              <w:t>ELEMENT</w:t>
            </w:r>
          </w:p>
        </w:tc>
        <w:tc>
          <w:tcPr>
            <w:tcW w:w="5088" w:type="dxa"/>
            <w:tcBorders>
              <w:top w:val="single" w:sz="12" w:space="0" w:color="000000"/>
              <w:left w:val="single" w:sz="12" w:space="0" w:color="000000"/>
              <w:bottom w:val="single" w:sz="12" w:space="0" w:color="000000"/>
              <w:right w:val="single" w:sz="12" w:space="0" w:color="000000"/>
            </w:tcBorders>
            <w:shd w:val="clear" w:color="auto" w:fill="595959"/>
          </w:tcPr>
          <w:p w14:paraId="4CA4EF06" w14:textId="77777777" w:rsidR="00AE4C68" w:rsidRPr="00664536" w:rsidRDefault="00AE4C68" w:rsidP="00AE4C68">
            <w:pPr>
              <w:pStyle w:val="DECETableHeading"/>
              <w:rPr>
                <w:color w:val="FFFFFF" w:themeColor="background1"/>
                <w:rPrChange w:id="4073" w:author="Joe McCrossan" w:date="2014-05-24T16:05:00Z">
                  <w:rPr>
                    <w:color w:val="auto"/>
                  </w:rPr>
                </w:rPrChange>
              </w:rPr>
            </w:pPr>
            <w:r w:rsidRPr="00664536">
              <w:rPr>
                <w:color w:val="FFFFFF" w:themeColor="background1"/>
                <w:rPrChange w:id="4074" w:author="Joe McCrossan" w:date="2014-05-24T16:05:00Z">
                  <w:rPr>
                    <w:color w:val="auto"/>
                  </w:rPr>
                </w:rPrChange>
              </w:rPr>
              <w:t>CONSTRAINT</w:t>
            </w:r>
          </w:p>
        </w:tc>
      </w:tr>
      <w:tr w:rsidR="006E694A" w:rsidRPr="005B504E" w14:paraId="4411B015" w14:textId="77777777" w:rsidTr="00AE4C68">
        <w:trPr>
          <w:trHeight w:val="240"/>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3D3CAFF4" w14:textId="77777777" w:rsidR="00AE4C68" w:rsidRPr="005B504E" w:rsidRDefault="002971F5" w:rsidP="002971F5">
            <w:pPr>
              <w:pStyle w:val="DECETableCell"/>
            </w:pPr>
            <w:r w:rsidRPr="005B504E">
              <w:rPr>
                <w:rStyle w:val="DECE4CC"/>
                <w:noProof w:val="0"/>
              </w:rPr>
              <w:t>xml:lang</w:t>
            </w:r>
          </w:p>
        </w:tc>
        <w:tc>
          <w:tcPr>
            <w:tcW w:w="5088" w:type="dxa"/>
            <w:tcBorders>
              <w:top w:val="single" w:sz="12" w:space="0" w:color="000000"/>
              <w:left w:val="single" w:sz="12" w:space="0" w:color="000000"/>
              <w:bottom w:val="single" w:sz="12" w:space="0" w:color="000000"/>
              <w:right w:val="single" w:sz="12" w:space="0" w:color="000000"/>
            </w:tcBorders>
          </w:tcPr>
          <w:p w14:paraId="5C36F995" w14:textId="10C1BBBB" w:rsidR="00AE4C68" w:rsidRPr="005B504E" w:rsidRDefault="00AE4C68" w:rsidP="00256576">
            <w:pPr>
              <w:pStyle w:val="DECETableCell"/>
            </w:pPr>
            <w:r w:rsidRPr="005B504E">
              <w:rPr>
                <w:rFonts w:cs="Calibri"/>
              </w:rPr>
              <w:t xml:space="preserve">If specified, the </w:t>
            </w:r>
            <w:r w:rsidRPr="005B504E">
              <w:rPr>
                <w:rStyle w:val="DECEvariable"/>
                <w:noProof w:val="0"/>
              </w:rPr>
              <w:t>xml:lang</w:t>
            </w:r>
            <w:r w:rsidRPr="005B504E">
              <w:rPr>
                <w:rFonts w:cs="Calibri"/>
              </w:rPr>
              <w:t xml:space="preserve"> attribute SHALL match the Subtitle/Language </w:t>
            </w:r>
            <w:ins w:id="4075" w:author="Joe McCrossan" w:date="2014-05-26T15:44:00Z">
              <w:r w:rsidR="00347660">
                <w:rPr>
                  <w:rFonts w:cs="Calibri"/>
                </w:rPr>
                <w:t xml:space="preserve">Multi-Track </w:t>
              </w:r>
            </w:ins>
            <w:r w:rsidRPr="005B504E">
              <w:rPr>
                <w:rFonts w:cs="Calibri"/>
              </w:rPr>
              <w:t>Required Metadata (see Section 2.1.2.1)</w:t>
            </w:r>
            <w:ins w:id="4076" w:author="Joe McCrossan" w:date="2014-05-26T15:44:00Z">
              <w:r w:rsidR="00347660">
                <w:rPr>
                  <w:rFonts w:cs="Calibri"/>
                </w:rPr>
                <w:t xml:space="preserve"> if Multi-Track Required Metadata is present in the DCC</w:t>
              </w:r>
            </w:ins>
            <w:r w:rsidRPr="005B504E">
              <w:rPr>
                <w:rFonts w:cs="Calibri"/>
              </w:rPr>
              <w:t xml:space="preserve">.  Note: </w:t>
            </w:r>
            <w:r w:rsidRPr="005B504E">
              <w:rPr>
                <w:rStyle w:val="DECEvariable"/>
                <w:noProof w:val="0"/>
              </w:rPr>
              <w:t>xml:lang</w:t>
            </w:r>
            <w:r w:rsidRPr="005B504E">
              <w:rPr>
                <w:rFonts w:cs="Calibri"/>
              </w:rPr>
              <w:t xml:space="preserve"> </w:t>
            </w:r>
            <w:r w:rsidR="00256576" w:rsidRPr="005B504E">
              <w:rPr>
                <w:rFonts w:cs="Calibri"/>
              </w:rPr>
              <w:t xml:space="preserve">MAY </w:t>
            </w:r>
            <w:r w:rsidRPr="005B504E">
              <w:rPr>
                <w:rFonts w:cs="Calibri"/>
              </w:rPr>
              <w:t>be set to an empty string.</w:t>
            </w:r>
          </w:p>
        </w:tc>
      </w:tr>
    </w:tbl>
    <w:p w14:paraId="759CDF21" w14:textId="34D5F3AD" w:rsidR="0078394F" w:rsidRPr="005B504E" w:rsidRDefault="0078394F" w:rsidP="000650E4">
      <w:pPr>
        <w:pStyle w:val="Heading4"/>
        <w:autoSpaceDE w:val="0"/>
        <w:rPr>
          <w:color w:val="auto"/>
        </w:rPr>
      </w:pPr>
      <w:bookmarkStart w:id="4077" w:name="_Ref328038525"/>
      <w:bookmarkStart w:id="4078" w:name="_Ref204577015"/>
      <w:r w:rsidRPr="005B504E">
        <w:rPr>
          <w:color w:val="auto"/>
        </w:rPr>
        <w:t xml:space="preserve">Text Subtitle </w:t>
      </w:r>
      <w:r w:rsidR="005920E1" w:rsidRPr="005B504E">
        <w:rPr>
          <w:color w:val="auto"/>
        </w:rPr>
        <w:t xml:space="preserve">Profile </w:t>
      </w:r>
      <w:bookmarkEnd w:id="4077"/>
      <w:bookmarkEnd w:id="4078"/>
    </w:p>
    <w:p w14:paraId="1E28FC76" w14:textId="7623B4B2" w:rsidR="006D5907" w:rsidRPr="005B504E" w:rsidRDefault="006D5907" w:rsidP="000650E4">
      <w:pPr>
        <w:pStyle w:val="Heading5"/>
        <w:autoSpaceDE w:val="0"/>
        <w:rPr>
          <w:color w:val="auto"/>
        </w:rPr>
      </w:pPr>
      <w:r w:rsidRPr="005B504E">
        <w:rPr>
          <w:color w:val="auto"/>
        </w:rPr>
        <w:t xml:space="preserve">XML Schema </w:t>
      </w:r>
      <w:r w:rsidR="004F754D" w:rsidRPr="005B504E">
        <w:rPr>
          <w:color w:val="auto"/>
        </w:rPr>
        <w:t>Document</w:t>
      </w:r>
    </w:p>
    <w:p w14:paraId="2569FDEE" w14:textId="77777777" w:rsidR="006D5907" w:rsidRPr="005B504E" w:rsidRDefault="004F754D" w:rsidP="006D5907">
      <w:pPr>
        <w:rPr>
          <w:rStyle w:val="DECE4CC"/>
          <w:noProof w:val="0"/>
        </w:rPr>
      </w:pPr>
      <w:r w:rsidRPr="005B504E">
        <w:t xml:space="preserve">URI reference: </w:t>
      </w:r>
      <w:r w:rsidR="005F2530" w:rsidRPr="005B504E">
        <w:rPr>
          <w:rStyle w:val="DECE4CC"/>
          <w:noProof w:val="0"/>
        </w:rPr>
        <w:t>“cff-tt-text-ttaf1-</w:t>
      </w:r>
      <w:r w:rsidR="005F2530" w:rsidRPr="005B504E">
        <w:rPr>
          <w:rStyle w:val="DECE4CC"/>
          <w:rFonts w:cs="Courier New"/>
          <w:noProof w:val="0"/>
        </w:rPr>
        <w:t>dfxp-</w:t>
      </w:r>
      <w:r w:rsidR="00737C7D" w:rsidRPr="005B504E">
        <w:rPr>
          <w:rFonts w:ascii="Courier New" w:hAnsi="Courier New" w:cs="Courier New"/>
        </w:rPr>
        <w:t>{DMEDIA_VERSION_POINTS}.</w:t>
      </w:r>
      <w:r w:rsidR="005F2530" w:rsidRPr="005B504E">
        <w:rPr>
          <w:rStyle w:val="DECE4CC"/>
          <w:noProof w:val="0"/>
        </w:rPr>
        <w:t>xsd”</w:t>
      </w:r>
    </w:p>
    <w:p w14:paraId="6E3F5CBD" w14:textId="77777777" w:rsidR="00737C7D" w:rsidRPr="005B504E" w:rsidRDefault="00737C7D" w:rsidP="00737C7D">
      <w:r w:rsidRPr="005B504E">
        <w:t xml:space="preserve">Notes: </w:t>
      </w:r>
    </w:p>
    <w:p w14:paraId="0FD5B13B" w14:textId="77777777" w:rsidR="00737C7D" w:rsidRPr="005B504E" w:rsidRDefault="00737C7D" w:rsidP="00740695">
      <w:pPr>
        <w:pStyle w:val="ListParagraph"/>
        <w:numPr>
          <w:ilvl w:val="0"/>
          <w:numId w:val="27"/>
        </w:numPr>
      </w:pPr>
      <w:r w:rsidRPr="005B504E">
        <w:t>{DMEDIA_VERSION_POINTS} is a parameter, defined in Annex E.</w:t>
      </w:r>
    </w:p>
    <w:p w14:paraId="13FCCD92" w14:textId="77777777" w:rsidR="006D5907" w:rsidRPr="005B504E" w:rsidRDefault="006D5907" w:rsidP="00490793">
      <w:pPr>
        <w:pStyle w:val="ListParagraph"/>
      </w:pPr>
      <w:r w:rsidRPr="005B504E">
        <w:t xml:space="preserve">Note: In any case where the XML schema </w:t>
      </w:r>
      <w:r w:rsidR="00F13F99" w:rsidRPr="005B504E">
        <w:t>document</w:t>
      </w:r>
      <w:r w:rsidRPr="005B504E">
        <w:t xml:space="preserve"> conflicts with this specification, this specification is authoritative.</w:t>
      </w:r>
    </w:p>
    <w:p w14:paraId="64672929" w14:textId="523DE821" w:rsidR="00FD3827" w:rsidRPr="005B504E" w:rsidRDefault="00F13F99" w:rsidP="000650E4">
      <w:pPr>
        <w:pStyle w:val="Heading5"/>
        <w:autoSpaceDE w:val="0"/>
        <w:rPr>
          <w:color w:val="auto"/>
        </w:rPr>
      </w:pPr>
      <w:r w:rsidRPr="005B504E">
        <w:rPr>
          <w:color w:val="auto"/>
        </w:rPr>
        <w:t>xsi:</w:t>
      </w:r>
      <w:r w:rsidR="00FD3827" w:rsidRPr="005B504E">
        <w:rPr>
          <w:color w:val="auto"/>
        </w:rPr>
        <w:t>schemaLocation</w:t>
      </w:r>
    </w:p>
    <w:p w14:paraId="64A302E7" w14:textId="77777777" w:rsidR="001A2369" w:rsidRPr="005B504E" w:rsidRDefault="00FD3827" w:rsidP="005F2530">
      <w:r w:rsidRPr="005B504E">
        <w:t xml:space="preserve">CFF Timed Text documents contained within a text subtitle track </w:t>
      </w:r>
      <w:r w:rsidR="006D5907" w:rsidRPr="005B504E">
        <w:t>SHOULD</w:t>
      </w:r>
      <w:r w:rsidRPr="005B504E">
        <w:t xml:space="preserve"> have a</w:t>
      </w:r>
      <w:r w:rsidR="004F754D" w:rsidRPr="005B504E">
        <w:t>n</w:t>
      </w:r>
      <w:r w:rsidRPr="005B504E">
        <w:t xml:space="preserve"> </w:t>
      </w:r>
      <w:r w:rsidR="004F754D" w:rsidRPr="005B504E">
        <w:rPr>
          <w:rStyle w:val="DECE4CC"/>
          <w:noProof w:val="0"/>
        </w:rPr>
        <w:t>xsi:</w:t>
      </w:r>
      <w:r w:rsidRPr="005B504E">
        <w:rPr>
          <w:rStyle w:val="DECE4CC"/>
          <w:noProof w:val="0"/>
        </w:rPr>
        <w:t>schemaLocation</w:t>
      </w:r>
      <w:r w:rsidRPr="005B504E">
        <w:t xml:space="preserve"> attribute defined on </w:t>
      </w:r>
      <w:r w:rsidR="00EA3267" w:rsidRPr="005B504E">
        <w:t xml:space="preserve">the </w:t>
      </w:r>
      <w:r w:rsidR="00EA3267" w:rsidRPr="005B504E">
        <w:rPr>
          <w:rStyle w:val="DECE4CC"/>
          <w:noProof w:val="0"/>
        </w:rPr>
        <w:t>&lt;tt&gt;</w:t>
      </w:r>
      <w:r w:rsidR="00EA3267" w:rsidRPr="005B504E">
        <w:t xml:space="preserve"> element</w:t>
      </w:r>
      <w:r w:rsidR="002F34D8" w:rsidRPr="005B504E">
        <w:t xml:space="preserve">. </w:t>
      </w:r>
    </w:p>
    <w:p w14:paraId="5CB33F2B" w14:textId="77777777" w:rsidR="001A2369" w:rsidRPr="005B504E" w:rsidRDefault="002F34D8" w:rsidP="005F2530">
      <w:r w:rsidRPr="005B504E">
        <w:t xml:space="preserve">The value of this </w:t>
      </w:r>
      <w:r w:rsidRPr="005B504E">
        <w:rPr>
          <w:rStyle w:val="DECE4CC"/>
          <w:noProof w:val="0"/>
        </w:rPr>
        <w:t>xsi:schemaLocation</w:t>
      </w:r>
      <w:r w:rsidRPr="005B504E">
        <w:t xml:space="preserve"> attribute </w:t>
      </w:r>
      <w:r w:rsidR="00F93B8E" w:rsidRPr="005B504E">
        <w:t xml:space="preserve">is to </w:t>
      </w:r>
      <w:r w:rsidR="001A2369" w:rsidRPr="005B504E">
        <w:t>be set as follows:</w:t>
      </w:r>
    </w:p>
    <w:p w14:paraId="638B39FF" w14:textId="77777777" w:rsidR="001A2369" w:rsidRPr="005B504E" w:rsidRDefault="001A2369" w:rsidP="00740695">
      <w:pPr>
        <w:pStyle w:val="ListParagraph"/>
        <w:numPr>
          <w:ilvl w:val="0"/>
          <w:numId w:val="29"/>
        </w:numPr>
      </w:pPr>
      <w:r w:rsidRPr="005B504E">
        <w:t>“http://www.w3.org/ns/ttml cff-tt-text-ttaf1-dfxp-{DMEDIA_VERSION_POINTS}.xsd” SHOULD be included.</w:t>
      </w:r>
    </w:p>
    <w:p w14:paraId="6F3CE29F" w14:textId="77777777" w:rsidR="001A2369" w:rsidRPr="005B504E" w:rsidRDefault="001A2369" w:rsidP="00740695">
      <w:pPr>
        <w:pStyle w:val="ListParagraph"/>
        <w:numPr>
          <w:ilvl w:val="0"/>
          <w:numId w:val="29"/>
        </w:numPr>
      </w:pPr>
      <w:r w:rsidRPr="005B504E">
        <w:t xml:space="preserve">If the </w:t>
      </w:r>
      <w:r w:rsidRPr="005B504E">
        <w:rPr>
          <w:rStyle w:val="DECE4CC"/>
          <w:noProof w:val="0"/>
        </w:rPr>
        <w:t>forcedDisplayMode</w:t>
      </w:r>
      <w:r w:rsidRPr="005B504E">
        <w:t xml:space="preserve"> extension defined in Section </w:t>
      </w:r>
      <w:r w:rsidR="007A4DF4">
        <w:fldChar w:fldCharType="begin" w:fldLock="1"/>
      </w:r>
      <w:r w:rsidR="007A4DF4">
        <w:instrText xml:space="preserve"> REF _Ref328036061 \r \h  \* MERGEFORMAT </w:instrText>
      </w:r>
      <w:r w:rsidR="007A4DF4">
        <w:fldChar w:fldCharType="separate"/>
      </w:r>
      <w:r w:rsidR="005B504E">
        <w:t>6.2.2.1</w:t>
      </w:r>
      <w:r w:rsidR="007A4DF4">
        <w:fldChar w:fldCharType="end"/>
      </w:r>
      <w:r w:rsidRPr="005B504E">
        <w:t xml:space="preserve"> </w:t>
      </w:r>
      <w:r w:rsidR="00BF0A11" w:rsidRPr="005B504E">
        <w:t xml:space="preserve">or </w:t>
      </w:r>
      <w:r w:rsidR="00BC679B" w:rsidRPr="005B504E">
        <w:t xml:space="preserve">the </w:t>
      </w:r>
      <w:r w:rsidR="00BF0A11" w:rsidRPr="005B504E">
        <w:rPr>
          <w:rStyle w:val="DECE4CC"/>
          <w:noProof w:val="0"/>
        </w:rPr>
        <w:t>progressivelyDecodable</w:t>
      </w:r>
      <w:r w:rsidR="00BF0A11" w:rsidRPr="005B504E">
        <w:t xml:space="preserve"> extension defined in Section </w:t>
      </w:r>
      <w:r w:rsidR="007A4DF4">
        <w:fldChar w:fldCharType="begin" w:fldLock="1"/>
      </w:r>
      <w:r w:rsidR="007A4DF4">
        <w:instrText xml:space="preserve"> REF _Ref239504501 \r \h  \* MERGEFORMAT </w:instrText>
      </w:r>
      <w:r w:rsidR="007A4DF4">
        <w:fldChar w:fldCharType="separate"/>
      </w:r>
      <w:r w:rsidR="005B504E">
        <w:t>6.2.2.2</w:t>
      </w:r>
      <w:r w:rsidR="007A4DF4">
        <w:fldChar w:fldCharType="end"/>
      </w:r>
      <w:r w:rsidR="00EF298C" w:rsidRPr="005B504E">
        <w:t xml:space="preserve"> </w:t>
      </w:r>
      <w:r w:rsidR="00BC679B" w:rsidRPr="005B504E">
        <w:t>is</w:t>
      </w:r>
      <w:r w:rsidRPr="005B504E">
        <w:t xml:space="preserve"> used in the document, “</w:t>
      </w:r>
      <w:r w:rsidRPr="005B504E">
        <w:rPr>
          <w:rStyle w:val="DECE4CC"/>
          <w:rFonts w:asciiTheme="minorHAnsi" w:hAnsiTheme="minorHAnsi"/>
          <w:noProof w:val="0"/>
        </w:rPr>
        <w:t>http://www.decellc.org/schema/2012/01/cff-tt-meta cff-tt-meta-{DMEDIA_VERSION_POINTS}.xsd</w:t>
      </w:r>
      <w:r w:rsidRPr="005B504E">
        <w:rPr>
          <w:rStyle w:val="DECE4CC"/>
          <w:rFonts w:asciiTheme="minorHAnsi" w:hAnsiTheme="minorHAnsi" w:cs="Courier New"/>
          <w:noProof w:val="0"/>
        </w:rPr>
        <w:t>”</w:t>
      </w:r>
      <w:r w:rsidRPr="005B504E">
        <w:rPr>
          <w:rStyle w:val="CommentReference"/>
        </w:rPr>
        <w:t xml:space="preserve"> </w:t>
      </w:r>
      <w:r w:rsidRPr="005B504E">
        <w:t>SHOULD be included.</w:t>
      </w:r>
    </w:p>
    <w:p w14:paraId="0DCED8B0" w14:textId="77777777" w:rsidR="001A2369" w:rsidRPr="005B504E" w:rsidRDefault="001A2369" w:rsidP="00740695">
      <w:pPr>
        <w:pStyle w:val="ListParagraph"/>
        <w:numPr>
          <w:ilvl w:val="0"/>
          <w:numId w:val="29"/>
        </w:numPr>
      </w:pPr>
      <w:r w:rsidRPr="005B504E">
        <w:t>The built-in XML Schema namespaces “http://www.w3.org/2001/XMLSchema” and “http://www.w3.org/2001/XMLSchema-instance” and any namespace declaration which has a prefix beginning with the three-letter sequence "xml" SHOULD NOT be included.</w:t>
      </w:r>
    </w:p>
    <w:p w14:paraId="535B9334" w14:textId="77777777" w:rsidR="00285BA6" w:rsidRPr="005B504E" w:rsidRDefault="00285BA6" w:rsidP="00740695">
      <w:pPr>
        <w:pStyle w:val="ListParagraph"/>
        <w:numPr>
          <w:ilvl w:val="0"/>
          <w:numId w:val="29"/>
        </w:numPr>
      </w:pPr>
      <w:r w:rsidRPr="005B504E">
        <w:t xml:space="preserve">All other schemas for all the namespaces declared in the document SHOULD be included with the following exception: if a schema defines multiple namespaces, it SHOULD only be present in the </w:t>
      </w:r>
      <w:r w:rsidRPr="005B504E">
        <w:rPr>
          <w:rStyle w:val="DECE4CC"/>
          <w:noProof w:val="0"/>
        </w:rPr>
        <w:t>xsi:schemaLocation</w:t>
      </w:r>
      <w:r w:rsidRPr="005B504E">
        <w:t xml:space="preserve"> once (for example, only ...ns/ttml is recommended to be included, not both ...ns/ttml and ...ns/ttml#style).</w:t>
      </w:r>
    </w:p>
    <w:p w14:paraId="7B2B25BA" w14:textId="77777777" w:rsidR="001A2369" w:rsidRPr="005B504E" w:rsidRDefault="001A2369" w:rsidP="00490793">
      <w:r w:rsidRPr="005B504E">
        <w:t>Note: {DMEDIA_VERSION_POINTS} is a parameter, defined in Annex E.</w:t>
      </w:r>
    </w:p>
    <w:p w14:paraId="415349BB" w14:textId="4B1BF6D6" w:rsidR="0078394F" w:rsidRPr="005B504E" w:rsidRDefault="0078394F" w:rsidP="000650E4">
      <w:pPr>
        <w:pStyle w:val="Heading5"/>
        <w:autoSpaceDE w:val="0"/>
        <w:rPr>
          <w:color w:val="auto"/>
        </w:rPr>
      </w:pPr>
      <w:r w:rsidRPr="005B504E">
        <w:rPr>
          <w:color w:val="auto"/>
        </w:rPr>
        <w:t>Feature restrictions</w:t>
      </w:r>
    </w:p>
    <w:p w14:paraId="334059D6" w14:textId="77777777" w:rsidR="006D5907" w:rsidRPr="005B504E" w:rsidRDefault="006D5907" w:rsidP="006E694A">
      <w:r w:rsidRPr="005B504E">
        <w:t xml:space="preserve">In addition to the restrictions defined in Section </w:t>
      </w:r>
      <w:r w:rsidR="007A4DF4">
        <w:fldChar w:fldCharType="begin" w:fldLock="1"/>
      </w:r>
      <w:r w:rsidR="007A4DF4">
        <w:instrText xml:space="preserve"> REF _Ref205482480 \r \h  \* MERGEFORMAT </w:instrText>
      </w:r>
      <w:r w:rsidR="007A4DF4">
        <w:fldChar w:fldCharType="separate"/>
      </w:r>
      <w:r w:rsidR="005B504E">
        <w:t>6.2.2.3.1</w:t>
      </w:r>
      <w:r w:rsidR="007A4DF4">
        <w:fldChar w:fldCharType="end"/>
      </w:r>
      <w:r w:rsidRPr="005B504E">
        <w:t>, the following TTML restrictions SHALL apply to CFF Timed Text documents contained within a text subtitle track.</w:t>
      </w:r>
    </w:p>
    <w:p w14:paraId="46C3247C" w14:textId="39A6F72D" w:rsidR="00EC4431" w:rsidRPr="005B504E" w:rsidRDefault="00EC4431" w:rsidP="00EC4431">
      <w:pPr>
        <w:pStyle w:val="Caption"/>
        <w:keepNext/>
        <w:rPr>
          <w:b w:val="0"/>
          <w:color w:val="auto"/>
        </w:rPr>
      </w:pPr>
      <w:bookmarkStart w:id="4079" w:name="_Toc263281075"/>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4</w:t>
      </w:r>
      <w:r w:rsidR="00860A88">
        <w:rPr>
          <w:color w:val="auto"/>
        </w:rPr>
        <w:fldChar w:fldCharType="end"/>
      </w:r>
      <w:r w:rsidRPr="005B504E">
        <w:rPr>
          <w:color w:val="auto"/>
        </w:rPr>
        <w:t xml:space="preserve"> - CFF Text Subtitle TTML Feature Restrictions</w:t>
      </w:r>
      <w:bookmarkEnd w:id="4079"/>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ayout w:type="fixed"/>
        <w:tblLook w:val="04A0" w:firstRow="1" w:lastRow="0" w:firstColumn="1" w:lastColumn="0" w:noHBand="0" w:noVBand="1"/>
      </w:tblPr>
      <w:tblGrid>
        <w:gridCol w:w="1594"/>
        <w:gridCol w:w="6794"/>
      </w:tblGrid>
      <w:tr w:rsidR="00BC679B" w:rsidRPr="00664536" w14:paraId="24776A7A" w14:textId="77777777" w:rsidTr="00BC679B">
        <w:trPr>
          <w:cantSplit/>
          <w:trHeight w:val="214"/>
          <w:tblHeader/>
        </w:trPr>
        <w:tc>
          <w:tcPr>
            <w:tcW w:w="1594" w:type="dxa"/>
            <w:tcBorders>
              <w:top w:val="single" w:sz="8" w:space="0" w:color="auto"/>
            </w:tcBorders>
            <w:shd w:val="clear" w:color="auto" w:fill="595959"/>
            <w:vAlign w:val="center"/>
            <w:hideMark/>
          </w:tcPr>
          <w:p w14:paraId="475B764C" w14:textId="77777777" w:rsidR="0078394F" w:rsidRPr="00664536" w:rsidRDefault="0078394F" w:rsidP="0078394F">
            <w:pPr>
              <w:pStyle w:val="DECETableHeading"/>
              <w:rPr>
                <w:rFonts w:eastAsia="MS PGothic"/>
                <w:color w:val="FFFFFF" w:themeColor="background1"/>
                <w:rPrChange w:id="4080" w:author="Joe McCrossan" w:date="2014-05-24T16:06:00Z">
                  <w:rPr>
                    <w:rFonts w:eastAsia="MS PGothic"/>
                    <w:color w:val="auto"/>
                  </w:rPr>
                </w:rPrChange>
              </w:rPr>
            </w:pPr>
            <w:r w:rsidRPr="00664536">
              <w:rPr>
                <w:rFonts w:eastAsia="MS PGothic"/>
                <w:color w:val="FFFFFF" w:themeColor="background1"/>
                <w:rPrChange w:id="4081" w:author="Joe McCrossan" w:date="2014-05-24T16:06:00Z">
                  <w:rPr>
                    <w:rFonts w:eastAsia="MS PGothic"/>
                    <w:color w:val="auto"/>
                  </w:rPr>
                </w:rPrChange>
              </w:rPr>
              <w:t>FEATURE</w:t>
            </w:r>
          </w:p>
        </w:tc>
        <w:tc>
          <w:tcPr>
            <w:tcW w:w="6794" w:type="dxa"/>
            <w:tcBorders>
              <w:top w:val="single" w:sz="8" w:space="0" w:color="auto"/>
            </w:tcBorders>
            <w:shd w:val="clear" w:color="auto" w:fill="595959"/>
          </w:tcPr>
          <w:p w14:paraId="1AD625DE" w14:textId="77777777" w:rsidR="0078394F" w:rsidRPr="00664536" w:rsidRDefault="0078394F" w:rsidP="0078394F">
            <w:pPr>
              <w:pStyle w:val="DECETableHeading"/>
              <w:rPr>
                <w:rFonts w:eastAsia="MS PGothic"/>
                <w:color w:val="FFFFFF" w:themeColor="background1"/>
                <w:rPrChange w:id="4082" w:author="Joe McCrossan" w:date="2014-05-24T16:06:00Z">
                  <w:rPr>
                    <w:rFonts w:eastAsia="MS PGothic"/>
                    <w:color w:val="auto"/>
                  </w:rPr>
                </w:rPrChange>
              </w:rPr>
            </w:pPr>
            <w:r w:rsidRPr="00664536">
              <w:rPr>
                <w:rFonts w:eastAsia="MS PGothic"/>
                <w:color w:val="FFFFFF" w:themeColor="background1"/>
                <w:rPrChange w:id="4083" w:author="Joe McCrossan" w:date="2014-05-24T16:06:00Z">
                  <w:rPr>
                    <w:rFonts w:eastAsia="MS PGothic"/>
                    <w:color w:val="auto"/>
                  </w:rPr>
                </w:rPrChange>
              </w:rPr>
              <w:t>CONSTRAINT</w:t>
            </w:r>
          </w:p>
        </w:tc>
      </w:tr>
      <w:tr w:rsidR="00BC679B" w:rsidRPr="005B504E" w14:paraId="6288A2EE" w14:textId="77777777" w:rsidTr="00BC679B">
        <w:trPr>
          <w:cantSplit/>
          <w:trHeight w:val="1113"/>
          <w:tblHeader/>
        </w:trPr>
        <w:tc>
          <w:tcPr>
            <w:tcW w:w="1594" w:type="dxa"/>
            <w:tcBorders>
              <w:top w:val="single" w:sz="12" w:space="0" w:color="000000"/>
              <w:left w:val="single" w:sz="8" w:space="0" w:color="auto"/>
              <w:bottom w:val="single" w:sz="12" w:space="0" w:color="000000"/>
              <w:right w:val="single" w:sz="12" w:space="0" w:color="000000"/>
            </w:tcBorders>
            <w:shd w:val="clear" w:color="auto" w:fill="auto"/>
            <w:vAlign w:val="center"/>
            <w:hideMark/>
          </w:tcPr>
          <w:p w14:paraId="143C7FF9" w14:textId="77777777" w:rsidR="00AC7E31" w:rsidRPr="005B504E" w:rsidRDefault="00AC7E31" w:rsidP="00AC7E31">
            <w:pPr>
              <w:pStyle w:val="DECETableCell"/>
              <w:rPr>
                <w:rStyle w:val="DECE4CC"/>
                <w:rFonts w:eastAsia="MS PGothic"/>
                <w:noProof w:val="0"/>
                <w:sz w:val="22"/>
                <w:szCs w:val="24"/>
              </w:rPr>
            </w:pPr>
            <w:r w:rsidRPr="005B504E">
              <w:rPr>
                <w:rStyle w:val="DECE4CC"/>
                <w:rFonts w:eastAsia="MS PGothic"/>
                <w:noProof w:val="0"/>
              </w:rPr>
              <w:t>#extent-region</w:t>
            </w:r>
          </w:p>
          <w:p w14:paraId="70062907" w14:textId="77777777" w:rsidR="00AC7E31" w:rsidRPr="005B504E" w:rsidRDefault="00AC7E31" w:rsidP="00AC7E31">
            <w:pPr>
              <w:pStyle w:val="DECETableCell"/>
              <w:rPr>
                <w:rStyle w:val="DECE4CC"/>
                <w:rFonts w:eastAsia="MS PGothic"/>
                <w:noProof w:val="0"/>
              </w:rPr>
            </w:pPr>
          </w:p>
        </w:tc>
        <w:tc>
          <w:tcPr>
            <w:tcW w:w="6794" w:type="dxa"/>
            <w:tcBorders>
              <w:top w:val="single" w:sz="12" w:space="0" w:color="000000"/>
              <w:left w:val="single" w:sz="12" w:space="0" w:color="000000"/>
              <w:bottom w:val="single" w:sz="12" w:space="0" w:color="000000"/>
              <w:right w:val="single" w:sz="12" w:space="0" w:color="000000"/>
            </w:tcBorders>
            <w:shd w:val="clear" w:color="auto" w:fill="auto"/>
          </w:tcPr>
          <w:p w14:paraId="3760ECE0" w14:textId="77777777" w:rsidR="00AC7E31" w:rsidRPr="005B504E" w:rsidRDefault="00FB3A6D" w:rsidP="00AC7E31">
            <w:pPr>
              <w:pStyle w:val="DECETableCell"/>
              <w:rPr>
                <w:rFonts w:eastAsia="MS PGothic"/>
              </w:rPr>
            </w:pPr>
            <w:r w:rsidRPr="005B504E">
              <w:rPr>
                <w:rFonts w:eastAsia="MS PGothic"/>
              </w:rPr>
              <w:t>•</w:t>
            </w:r>
            <w:r w:rsidRPr="005B504E">
              <w:rPr>
                <w:rFonts w:eastAsia="MS PGothic"/>
              </w:rPr>
              <w:tab/>
              <w:t xml:space="preserve"> </w:t>
            </w:r>
            <w:r w:rsidR="00AC7E31" w:rsidRPr="005B504E">
              <w:rPr>
                <w:rFonts w:eastAsia="MS PGothic"/>
              </w:rPr>
              <w:t xml:space="preserve">length expressions SHALL use "px" (pixel) scalar units or "percentage" representation. "em" (typography unit of measure) SHALL NOT be used.  </w:t>
            </w:r>
          </w:p>
          <w:p w14:paraId="1C6C269E" w14:textId="77777777" w:rsidR="00AC7E31" w:rsidRPr="005B504E" w:rsidRDefault="00AC7E31" w:rsidP="00AC7E31">
            <w:pPr>
              <w:pStyle w:val="DECETableCell"/>
              <w:rPr>
                <w:rFonts w:eastAsia="MS PGothic"/>
              </w:rPr>
            </w:pPr>
            <w:r w:rsidRPr="005B504E">
              <w:rPr>
                <w:rFonts w:eastAsia="MS PGothic"/>
              </w:rPr>
              <w:t xml:space="preserve">Note: per the #length-cell restriction defined in </w:t>
            </w:r>
            <w:r w:rsidR="007A4DF4">
              <w:fldChar w:fldCharType="begin" w:fldLock="1"/>
            </w:r>
            <w:r w:rsidR="007A4DF4">
              <w:instrText xml:space="preserve"> REF _Ref181698263 \h  \* MERGEFORMAT </w:instrText>
            </w:r>
            <w:r w:rsidR="007A4DF4">
              <w:fldChar w:fldCharType="separate"/>
            </w:r>
            <w:r w:rsidR="005B504E" w:rsidRPr="005B504E">
              <w:t xml:space="preserve">Table </w:t>
            </w:r>
            <w:r w:rsidR="005B504E">
              <w:t>6</w:t>
            </w:r>
            <w:r w:rsidR="005B504E" w:rsidRPr="005B504E">
              <w:noBreakHyphen/>
            </w:r>
            <w:r w:rsidR="005B504E">
              <w:t>1</w:t>
            </w:r>
            <w:r w:rsidR="007A4DF4">
              <w:fldChar w:fldCharType="end"/>
            </w:r>
            <w:r w:rsidRPr="005B504E">
              <w:rPr>
                <w:rFonts w:eastAsia="MS PGothic"/>
              </w:rPr>
              <w:t>, it is prohibited to use "c" (cell) scalar unit representations.</w:t>
            </w:r>
          </w:p>
          <w:p w14:paraId="7C123BAF" w14:textId="77777777" w:rsidR="00FB3A6D" w:rsidRPr="005B504E" w:rsidRDefault="00FB3A6D" w:rsidP="00640536">
            <w:pPr>
              <w:pStyle w:val="DECETableCell"/>
              <w:rPr>
                <w:rFonts w:eastAsia="MS PGothic"/>
              </w:rPr>
            </w:pPr>
            <w:r w:rsidRPr="005B504E">
              <w:rPr>
                <w:rFonts w:eastAsia="MS PGothic"/>
              </w:rPr>
              <w:t>•</w:t>
            </w:r>
            <w:r w:rsidRPr="005B504E">
              <w:rPr>
                <w:rFonts w:eastAsia="MS PGothic"/>
              </w:rPr>
              <w:tab/>
              <w:t xml:space="preserve"> SHOULD be large enough for text content layout without clipping in accordance with the Hypothetical Render Model defined in Section </w:t>
            </w:r>
            <w:r w:rsidR="007A4DF4">
              <w:fldChar w:fldCharType="begin" w:fldLock="1"/>
            </w:r>
            <w:r w:rsidR="007A4DF4">
              <w:instrText xml:space="preserve"> REF _Ref239932466 \r \h  \* MERGEFORMAT </w:instrText>
            </w:r>
            <w:r w:rsidR="007A4DF4">
              <w:fldChar w:fldCharType="separate"/>
            </w:r>
            <w:r w:rsidR="005B504E">
              <w:rPr>
                <w:rFonts w:eastAsia="MS PGothic"/>
              </w:rPr>
              <w:t>6.6.4.2</w:t>
            </w:r>
            <w:r w:rsidR="007A4DF4">
              <w:fldChar w:fldCharType="end"/>
            </w:r>
            <w:r w:rsidR="00640536" w:rsidRPr="005B504E">
              <w:rPr>
                <w:rFonts w:eastAsia="MS PGothic"/>
              </w:rPr>
              <w:t>.</w:t>
            </w:r>
          </w:p>
        </w:tc>
      </w:tr>
      <w:tr w:rsidR="00BC679B" w:rsidRPr="005B504E" w14:paraId="3078DB96" w14:textId="77777777" w:rsidTr="00BC679B">
        <w:trPr>
          <w:cantSplit/>
          <w:trHeight w:val="240"/>
          <w:tblHeader/>
        </w:trPr>
        <w:tc>
          <w:tcPr>
            <w:tcW w:w="1594"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2EDF7621" w14:textId="77777777" w:rsidR="00BC679B" w:rsidRPr="005B504E" w:rsidRDefault="00BC679B" w:rsidP="00BC679B">
            <w:pPr>
              <w:pStyle w:val="DECETableCell"/>
              <w:rPr>
                <w:rStyle w:val="DECE4CC"/>
                <w:noProof w:val="0"/>
              </w:rPr>
            </w:pPr>
            <w:r w:rsidRPr="005B504E">
              <w:rPr>
                <w:rStyle w:val="DECE4CC"/>
                <w:noProof w:val="0"/>
              </w:rPr>
              <w:t>#fontFamily</w:t>
            </w:r>
          </w:p>
        </w:tc>
        <w:tc>
          <w:tcPr>
            <w:tcW w:w="6794" w:type="dxa"/>
            <w:tcBorders>
              <w:top w:val="single" w:sz="12" w:space="0" w:color="000000"/>
              <w:left w:val="single" w:sz="12" w:space="0" w:color="000000"/>
              <w:bottom w:val="single" w:sz="12" w:space="0" w:color="000000"/>
              <w:right w:val="single" w:sz="12" w:space="0" w:color="000000"/>
            </w:tcBorders>
          </w:tcPr>
          <w:p w14:paraId="4DC39885" w14:textId="77777777" w:rsidR="00BC679B" w:rsidRPr="005B504E" w:rsidRDefault="00FB3A6D" w:rsidP="002A4266">
            <w:pPr>
              <w:pStyle w:val="DECETableCell"/>
              <w:rPr>
                <w:rFonts w:cs="Calibri"/>
              </w:rPr>
            </w:pPr>
            <w:r w:rsidRPr="005B504E">
              <w:rPr>
                <w:rFonts w:eastAsia="MS PGothic"/>
              </w:rPr>
              <w:t>•</w:t>
            </w:r>
            <w:r w:rsidRPr="005B504E">
              <w:rPr>
                <w:rFonts w:eastAsia="MS PGothic"/>
              </w:rPr>
              <w:tab/>
              <w:t xml:space="preserve"> A </w:t>
            </w:r>
            <w:r w:rsidR="002A4266" w:rsidRPr="005B504E">
              <w:rPr>
                <w:rFonts w:ascii="Courier New" w:hAnsi="Courier New" w:cs="Courier New"/>
              </w:rPr>
              <w:t>tts:fontFamily</w:t>
            </w:r>
            <w:r w:rsidR="002A4266" w:rsidRPr="005B504E">
              <w:rPr>
                <w:rFonts w:cs="Calibri"/>
              </w:rPr>
              <w:t xml:space="preserve"> of </w:t>
            </w:r>
            <w:r w:rsidR="00BC679B" w:rsidRPr="005B504E">
              <w:rPr>
                <w:rFonts w:cs="Calibri"/>
              </w:rPr>
              <w:t>either “monospaceSerif” or “proportionalSansSerif”</w:t>
            </w:r>
            <w:r w:rsidR="002A4266" w:rsidRPr="005B504E">
              <w:rPr>
                <w:rFonts w:cs="Calibri"/>
              </w:rPr>
              <w:t xml:space="preserve"> SHOULD be specified for all </w:t>
            </w:r>
            <w:r w:rsidRPr="005B504E">
              <w:rPr>
                <w:rFonts w:cs="Calibri"/>
              </w:rPr>
              <w:t xml:space="preserve">presented </w:t>
            </w:r>
            <w:r w:rsidR="002A4266" w:rsidRPr="005B504E">
              <w:rPr>
                <w:rFonts w:cs="Calibri"/>
              </w:rPr>
              <w:t>text content.</w:t>
            </w:r>
          </w:p>
          <w:p w14:paraId="63BEF98F" w14:textId="77777777" w:rsidR="002A4266" w:rsidRPr="005B504E" w:rsidRDefault="00FB3A6D" w:rsidP="002A4266">
            <w:pPr>
              <w:pStyle w:val="DECETableCell"/>
              <w:rPr>
                <w:rFonts w:cs="Calibri"/>
              </w:rPr>
            </w:pPr>
            <w:r w:rsidRPr="005B504E">
              <w:rPr>
                <w:rFonts w:eastAsia="MS PGothic"/>
              </w:rPr>
              <w:t>•</w:t>
            </w:r>
            <w:r w:rsidRPr="005B504E">
              <w:rPr>
                <w:rFonts w:eastAsia="MS PGothic"/>
              </w:rPr>
              <w:tab/>
              <w:t xml:space="preserve"> </w:t>
            </w:r>
            <w:r w:rsidR="002A4266" w:rsidRPr="005B504E">
              <w:rPr>
                <w:rFonts w:cs="Calibri"/>
              </w:rPr>
              <w:t xml:space="preserve">A </w:t>
            </w:r>
            <w:r w:rsidR="002A4266" w:rsidRPr="005B504E">
              <w:rPr>
                <w:rFonts w:ascii="Courier New" w:hAnsi="Courier New" w:cs="Courier New"/>
              </w:rPr>
              <w:t>tts:fontFamily</w:t>
            </w:r>
            <w:r w:rsidR="002A4266" w:rsidRPr="005B504E">
              <w:rPr>
                <w:rFonts w:cs="Calibri"/>
              </w:rPr>
              <w:t xml:space="preserve"> of “default” SHALL be equivalent to “</w:t>
            </w:r>
            <w:r w:rsidRPr="005B504E">
              <w:rPr>
                <w:rFonts w:cs="Calibri"/>
              </w:rPr>
              <w:t>monospace</w:t>
            </w:r>
            <w:r w:rsidR="002A4266" w:rsidRPr="005B504E">
              <w:rPr>
                <w:rFonts w:cs="Calibri"/>
              </w:rPr>
              <w:t>Serif”.</w:t>
            </w:r>
          </w:p>
        </w:tc>
      </w:tr>
      <w:tr w:rsidR="00BC679B" w:rsidRPr="005B504E" w14:paraId="7A097EE1" w14:textId="77777777" w:rsidTr="00BC679B">
        <w:trPr>
          <w:cantSplit/>
          <w:trHeight w:val="240"/>
          <w:tblHeader/>
        </w:trPr>
        <w:tc>
          <w:tcPr>
            <w:tcW w:w="1594" w:type="dxa"/>
            <w:shd w:val="clear" w:color="auto" w:fill="auto"/>
            <w:vAlign w:val="center"/>
          </w:tcPr>
          <w:p w14:paraId="278CCDE7" w14:textId="77777777" w:rsidR="0078394F" w:rsidRPr="005B504E" w:rsidRDefault="0078394F" w:rsidP="0078394F">
            <w:pPr>
              <w:pStyle w:val="DECETableCell"/>
              <w:rPr>
                <w:rStyle w:val="DECE4CC"/>
                <w:noProof w:val="0"/>
              </w:rPr>
            </w:pPr>
            <w:r w:rsidRPr="005B504E">
              <w:rPr>
                <w:rStyle w:val="DECE4CC"/>
                <w:noProof w:val="0"/>
              </w:rPr>
              <w:t>#fontSize-anamorphic</w:t>
            </w:r>
          </w:p>
        </w:tc>
        <w:tc>
          <w:tcPr>
            <w:tcW w:w="6794" w:type="dxa"/>
          </w:tcPr>
          <w:p w14:paraId="5FC3EA89" w14:textId="77777777" w:rsidR="0078394F" w:rsidRPr="005B504E" w:rsidRDefault="003363BB" w:rsidP="0078394F">
            <w:pPr>
              <w:pStyle w:val="DECETableCell"/>
              <w:rPr>
                <w:rFonts w:cs="Calibri"/>
              </w:rPr>
            </w:pPr>
            <w:r w:rsidRPr="005B504E">
              <w:rPr>
                <w:rFonts w:cs="Calibri"/>
              </w:rPr>
              <w:t>SHALL NOT be used</w:t>
            </w:r>
            <w:r w:rsidR="003751EE" w:rsidRPr="005B504E">
              <w:rPr>
                <w:rFonts w:cs="Calibri"/>
              </w:rPr>
              <w:t>.</w:t>
            </w:r>
          </w:p>
        </w:tc>
      </w:tr>
      <w:tr w:rsidR="00BC679B" w:rsidRPr="005B504E" w14:paraId="053B7EC8" w14:textId="77777777" w:rsidTr="00BC679B">
        <w:trPr>
          <w:cantSplit/>
          <w:trHeight w:val="214"/>
          <w:tblHeader/>
        </w:trPr>
        <w:tc>
          <w:tcPr>
            <w:tcW w:w="1594" w:type="dxa"/>
            <w:tcBorders>
              <w:top w:val="single" w:sz="12" w:space="0" w:color="000000"/>
              <w:left w:val="single" w:sz="8" w:space="0" w:color="auto"/>
              <w:bottom w:val="single" w:sz="12" w:space="0" w:color="000000"/>
              <w:right w:val="single" w:sz="12" w:space="0" w:color="000000"/>
            </w:tcBorders>
            <w:shd w:val="clear" w:color="auto" w:fill="auto"/>
            <w:vAlign w:val="center"/>
            <w:hideMark/>
          </w:tcPr>
          <w:p w14:paraId="59557A45" w14:textId="77777777" w:rsidR="00D32940" w:rsidRPr="005B504E" w:rsidRDefault="00D32940" w:rsidP="0041065D">
            <w:pPr>
              <w:pStyle w:val="DECETableCell"/>
              <w:rPr>
                <w:rStyle w:val="DECE4CC"/>
                <w:rFonts w:eastAsia="MS PGothic"/>
                <w:noProof w:val="0"/>
                <w:sz w:val="22"/>
                <w:szCs w:val="24"/>
              </w:rPr>
            </w:pPr>
            <w:r w:rsidRPr="005B504E">
              <w:rPr>
                <w:rStyle w:val="DECE4CC"/>
                <w:rFonts w:eastAsia="MS PGothic"/>
                <w:noProof w:val="0"/>
              </w:rPr>
              <w:t>#origin</w:t>
            </w:r>
          </w:p>
          <w:p w14:paraId="3F407EB6" w14:textId="77777777" w:rsidR="00D32940" w:rsidRPr="005B504E" w:rsidRDefault="00D32940" w:rsidP="0041065D">
            <w:pPr>
              <w:pStyle w:val="DECETableCell"/>
              <w:rPr>
                <w:rStyle w:val="DECE4CC"/>
                <w:rFonts w:eastAsia="MS PGothic"/>
                <w:noProof w:val="0"/>
              </w:rPr>
            </w:pPr>
          </w:p>
        </w:tc>
        <w:tc>
          <w:tcPr>
            <w:tcW w:w="6794" w:type="dxa"/>
            <w:tcBorders>
              <w:top w:val="single" w:sz="12" w:space="0" w:color="000000"/>
              <w:left w:val="single" w:sz="12" w:space="0" w:color="000000"/>
              <w:bottom w:val="single" w:sz="12" w:space="0" w:color="000000"/>
              <w:right w:val="single" w:sz="12" w:space="0" w:color="000000"/>
            </w:tcBorders>
            <w:shd w:val="clear" w:color="auto" w:fill="auto"/>
          </w:tcPr>
          <w:p w14:paraId="2849D732" w14:textId="77777777" w:rsidR="0041065D" w:rsidRPr="005B504E" w:rsidRDefault="00D32940" w:rsidP="0041065D">
            <w:pPr>
              <w:pStyle w:val="DECETableCell"/>
              <w:rPr>
                <w:rFonts w:eastAsia="MS PGothic"/>
              </w:rPr>
            </w:pPr>
            <w:r w:rsidRPr="005B504E">
              <w:rPr>
                <w:rFonts w:eastAsia="MS PGothic"/>
              </w:rPr>
              <w:t xml:space="preserve">"em" (typography unit of measure) SHALL NOT be used.  </w:t>
            </w:r>
          </w:p>
          <w:p w14:paraId="33D17327" w14:textId="77777777" w:rsidR="00D32940" w:rsidRPr="005B504E" w:rsidRDefault="00D32940" w:rsidP="0041065D">
            <w:pPr>
              <w:pStyle w:val="DECETableCell"/>
              <w:rPr>
                <w:rFonts w:eastAsia="MS PGothic"/>
              </w:rPr>
            </w:pPr>
            <w:r w:rsidRPr="005B504E">
              <w:rPr>
                <w:rFonts w:eastAsia="MS PGothic"/>
              </w:rPr>
              <w:t>Note: per the #length-cell restriction defined above, it is prohibited to use "c" (cell) scalar unit representations.</w:t>
            </w:r>
          </w:p>
        </w:tc>
      </w:tr>
      <w:tr w:rsidR="00BC679B" w:rsidRPr="005B504E" w14:paraId="2332AEBF" w14:textId="77777777" w:rsidTr="00BC679B">
        <w:trPr>
          <w:cantSplit/>
          <w:trHeight w:val="420"/>
          <w:tblHeader/>
        </w:trPr>
        <w:tc>
          <w:tcPr>
            <w:tcW w:w="1594"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567B6970" w14:textId="77777777" w:rsidR="00481D86" w:rsidRPr="005B504E" w:rsidRDefault="00481D86" w:rsidP="00213956">
            <w:pPr>
              <w:pStyle w:val="DECETableCell"/>
              <w:rPr>
                <w:rStyle w:val="DECE4CC"/>
                <w:noProof w:val="0"/>
              </w:rPr>
            </w:pPr>
            <w:r w:rsidRPr="005B504E">
              <w:rPr>
                <w:rStyle w:val="DECE4CC"/>
                <w:noProof w:val="0"/>
              </w:rPr>
              <w:t>#profile</w:t>
            </w:r>
          </w:p>
        </w:tc>
        <w:tc>
          <w:tcPr>
            <w:tcW w:w="6794" w:type="dxa"/>
            <w:tcBorders>
              <w:top w:val="single" w:sz="12" w:space="0" w:color="000000"/>
              <w:left w:val="single" w:sz="12" w:space="0" w:color="000000"/>
              <w:bottom w:val="single" w:sz="12" w:space="0" w:color="000000"/>
              <w:right w:val="single" w:sz="12" w:space="0" w:color="000000"/>
            </w:tcBorders>
            <w:shd w:val="clear" w:color="auto" w:fill="auto"/>
          </w:tcPr>
          <w:p w14:paraId="5788E306" w14:textId="77777777" w:rsidR="00481D86" w:rsidRPr="005B504E" w:rsidRDefault="00481D86" w:rsidP="008E5B19">
            <w:pPr>
              <w:pStyle w:val="DECETableCell"/>
              <w:rPr>
                <w:rFonts w:cs="Courier New"/>
              </w:rPr>
            </w:pPr>
            <w:r w:rsidRPr="005B504E">
              <w:rPr>
                <w:rFonts w:eastAsia="MS PGothic"/>
              </w:rPr>
              <w:t xml:space="preserve">A document </w:t>
            </w:r>
            <w:r w:rsidR="008E5B19" w:rsidRPr="005B504E">
              <w:rPr>
                <w:rFonts w:eastAsia="MS PGothic"/>
              </w:rPr>
              <w:t>SHALL</w:t>
            </w:r>
            <w:r w:rsidRPr="005B504E">
              <w:rPr>
                <w:rFonts w:eastAsia="MS PGothic"/>
              </w:rPr>
              <w:t xml:space="preserve"> contain a </w:t>
            </w:r>
            <w:r w:rsidRPr="005B504E">
              <w:rPr>
                <w:rStyle w:val="DECEvariable"/>
                <w:rFonts w:asciiTheme="minorHAnsi" w:hAnsiTheme="minorHAnsi"/>
                <w:noProof w:val="0"/>
                <w:sz w:val="18"/>
                <w:szCs w:val="18"/>
              </w:rPr>
              <w:t>ttp:profile</w:t>
            </w:r>
            <w:r w:rsidRPr="005B504E">
              <w:rPr>
                <w:rFonts w:eastAsia="MS PGothic"/>
              </w:rPr>
              <w:t xml:space="preserve"> element </w:t>
            </w:r>
            <w:r w:rsidR="00A061AA" w:rsidRPr="005B504E">
              <w:rPr>
                <w:rFonts w:eastAsia="MS PGothic"/>
              </w:rPr>
              <w:t xml:space="preserve">under the &lt;head&gt; element, </w:t>
            </w:r>
            <w:r w:rsidRPr="005B504E">
              <w:rPr>
                <w:rFonts w:eastAsia="MS PGothic"/>
              </w:rPr>
              <w:t xml:space="preserve">where the </w:t>
            </w:r>
            <w:r w:rsidRPr="005B504E">
              <w:rPr>
                <w:rStyle w:val="DECEvariable"/>
                <w:rFonts w:asciiTheme="minorHAnsi" w:hAnsiTheme="minorHAnsi"/>
                <w:noProof w:val="0"/>
                <w:sz w:val="18"/>
                <w:szCs w:val="18"/>
              </w:rPr>
              <w:t>use</w:t>
            </w:r>
            <w:r w:rsidRPr="005B504E">
              <w:rPr>
                <w:rFonts w:eastAsia="MS PGothic"/>
              </w:rPr>
              <w:t xml:space="preserve"> attribute of that element is specified </w:t>
            </w:r>
            <w:r w:rsidRPr="005B504E">
              <w:rPr>
                <w:rFonts w:cs="Courier New"/>
              </w:rPr>
              <w:t>“http://www.decellc.org/profile/cff-tt-text-</w:t>
            </w:r>
            <w:r w:rsidR="00330A47" w:rsidRPr="005B504E">
              <w:rPr>
                <w:rFonts w:cs="Courier New"/>
              </w:rPr>
              <w:t>{DMEDIA_VERSION_POINTS}”</w:t>
            </w:r>
            <w:r w:rsidRPr="005B504E">
              <w:rPr>
                <w:rFonts w:cs="Courier New"/>
              </w:rPr>
              <w:t>.</w:t>
            </w:r>
          </w:p>
          <w:p w14:paraId="397A4841" w14:textId="77777777" w:rsidR="00330A47" w:rsidRPr="005B504E" w:rsidRDefault="00330A47" w:rsidP="00330A47">
            <w:pPr>
              <w:pStyle w:val="DECETableCell"/>
              <w:rPr>
                <w:rFonts w:eastAsia="MS PGothic"/>
              </w:rPr>
            </w:pPr>
            <w:r w:rsidRPr="005B504E">
              <w:rPr>
                <w:rFonts w:cs="Courier New"/>
              </w:rPr>
              <w:t>Note: {DMEDIA_VERSION_POINTS} is a parameter, defined in Annex E.</w:t>
            </w:r>
          </w:p>
        </w:tc>
      </w:tr>
      <w:tr w:rsidR="00BC679B" w:rsidRPr="005B504E" w14:paraId="08DFBBA7" w14:textId="77777777" w:rsidTr="00BC679B">
        <w:trPr>
          <w:cantSplit/>
          <w:trHeight w:val="420"/>
          <w:tblHeader/>
        </w:trPr>
        <w:tc>
          <w:tcPr>
            <w:tcW w:w="1594"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6A6693A6" w14:textId="77777777" w:rsidR="00FB5C33" w:rsidRPr="005B504E" w:rsidRDefault="00FB5C33" w:rsidP="00213956">
            <w:pPr>
              <w:pStyle w:val="DECETableCell"/>
              <w:rPr>
                <w:rStyle w:val="DECE4CC"/>
                <w:noProof w:val="0"/>
              </w:rPr>
            </w:pPr>
            <w:r w:rsidRPr="005B504E">
              <w:rPr>
                <w:rStyle w:val="DECE4CC"/>
                <w:noProof w:val="0"/>
              </w:rPr>
              <w:t>#textOutline</w:t>
            </w:r>
          </w:p>
        </w:tc>
        <w:tc>
          <w:tcPr>
            <w:tcW w:w="6794" w:type="dxa"/>
            <w:tcBorders>
              <w:top w:val="single" w:sz="12" w:space="0" w:color="000000"/>
              <w:left w:val="single" w:sz="12" w:space="0" w:color="000000"/>
              <w:bottom w:val="single" w:sz="12" w:space="0" w:color="000000"/>
              <w:right w:val="single" w:sz="12" w:space="0" w:color="000000"/>
            </w:tcBorders>
            <w:shd w:val="clear" w:color="auto" w:fill="auto"/>
          </w:tcPr>
          <w:p w14:paraId="7C3B4555" w14:textId="77777777" w:rsidR="00FB5C33" w:rsidRPr="005B504E" w:rsidRDefault="00FB5C33" w:rsidP="00213956">
            <w:pPr>
              <w:pStyle w:val="DECETableCell"/>
              <w:rPr>
                <w:rFonts w:eastAsia="MS PGothic"/>
              </w:rPr>
            </w:pPr>
            <w:r w:rsidRPr="005B504E">
              <w:rPr>
                <w:rFonts w:eastAsia="MS PGothic"/>
              </w:rPr>
              <w:t xml:space="preserve">If specified, the border thickness SHALL be 10% or less than the associated font size. </w:t>
            </w:r>
          </w:p>
        </w:tc>
      </w:tr>
      <w:tr w:rsidR="00BC679B" w:rsidRPr="005B504E" w14:paraId="75CD0204" w14:textId="77777777" w:rsidTr="00BC679B">
        <w:trPr>
          <w:cantSplit/>
          <w:trHeight w:val="240"/>
          <w:tblHeader/>
        </w:trPr>
        <w:tc>
          <w:tcPr>
            <w:tcW w:w="1594"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0A2EAD32" w14:textId="77777777" w:rsidR="0078394F" w:rsidRPr="005B504E" w:rsidRDefault="0078394F" w:rsidP="0078394F">
            <w:pPr>
              <w:pStyle w:val="DECETableCell"/>
              <w:rPr>
                <w:rStyle w:val="DECE4CC"/>
                <w:noProof w:val="0"/>
              </w:rPr>
            </w:pPr>
            <w:r w:rsidRPr="005B504E">
              <w:rPr>
                <w:rStyle w:val="DECE4CC"/>
                <w:noProof w:val="0"/>
              </w:rPr>
              <w:t>#textOutline-blurred</w:t>
            </w:r>
          </w:p>
        </w:tc>
        <w:tc>
          <w:tcPr>
            <w:tcW w:w="6794" w:type="dxa"/>
            <w:tcBorders>
              <w:top w:val="single" w:sz="12" w:space="0" w:color="000000"/>
              <w:left w:val="single" w:sz="12" w:space="0" w:color="000000"/>
              <w:bottom w:val="single" w:sz="12" w:space="0" w:color="000000"/>
              <w:right w:val="single" w:sz="12" w:space="0" w:color="000000"/>
            </w:tcBorders>
          </w:tcPr>
          <w:p w14:paraId="3BB6FB21" w14:textId="77777777" w:rsidR="0078394F" w:rsidRPr="005B504E" w:rsidRDefault="0078394F" w:rsidP="0078394F">
            <w:pPr>
              <w:pStyle w:val="DECETableCell"/>
              <w:rPr>
                <w:rFonts w:cs="Calibri"/>
              </w:rPr>
            </w:pPr>
            <w:r w:rsidRPr="005B504E">
              <w:rPr>
                <w:rFonts w:cs="Calibri"/>
              </w:rPr>
              <w:t>SHALL NOT be used.</w:t>
            </w:r>
          </w:p>
        </w:tc>
      </w:tr>
    </w:tbl>
    <w:p w14:paraId="54D35C45" w14:textId="4C6A307E" w:rsidR="00AE4C68" w:rsidRPr="005B504E" w:rsidRDefault="00AE4C68" w:rsidP="000650E4">
      <w:pPr>
        <w:pStyle w:val="Heading5"/>
        <w:autoSpaceDE w:val="0"/>
        <w:rPr>
          <w:color w:val="auto"/>
          <w:lang w:eastAsia="ja-JP"/>
        </w:rPr>
      </w:pPr>
      <w:r w:rsidRPr="005B504E">
        <w:rPr>
          <w:color w:val="auto"/>
        </w:rPr>
        <w:t xml:space="preserve">SMPTE </w:t>
      </w:r>
      <w:r w:rsidRPr="005B504E">
        <w:rPr>
          <w:color w:val="auto"/>
          <w:lang w:eastAsia="ja-JP"/>
        </w:rPr>
        <w:t xml:space="preserve">Extension </w:t>
      </w:r>
      <w:r w:rsidR="00725DDF" w:rsidRPr="005B504E">
        <w:rPr>
          <w:color w:val="auto"/>
          <w:lang w:eastAsia="ja-JP"/>
        </w:rPr>
        <w:t>R</w:t>
      </w:r>
      <w:r w:rsidRPr="005B504E">
        <w:rPr>
          <w:color w:val="auto"/>
          <w:lang w:eastAsia="ja-JP"/>
        </w:rPr>
        <w:t>estrictions</w:t>
      </w:r>
    </w:p>
    <w:p w14:paraId="4B87B6FB" w14:textId="455CE4D7" w:rsidR="00EC4431" w:rsidRPr="005B504E" w:rsidRDefault="00EC4431" w:rsidP="00EC4431">
      <w:pPr>
        <w:pStyle w:val="Caption"/>
        <w:keepNext/>
        <w:rPr>
          <w:color w:val="auto"/>
        </w:rPr>
      </w:pPr>
      <w:bookmarkStart w:id="4084" w:name="_Toc263281076"/>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5</w:t>
      </w:r>
      <w:r w:rsidR="00860A88">
        <w:rPr>
          <w:color w:val="auto"/>
        </w:rPr>
        <w:fldChar w:fldCharType="end"/>
      </w:r>
      <w:r w:rsidRPr="005B504E">
        <w:rPr>
          <w:color w:val="auto"/>
        </w:rPr>
        <w:t xml:space="preserve"> - CFF Text Subtitle TTML SMPTE Extension Restrictions</w:t>
      </w:r>
      <w:bookmarkEnd w:id="4084"/>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
      <w:tr w:rsidR="006E694A" w:rsidRPr="00664536" w14:paraId="715D92B1" w14:textId="77777777" w:rsidTr="00981581">
        <w:trPr>
          <w:cantSplit/>
          <w:trHeight w:val="214"/>
          <w:tblHeader/>
        </w:trPr>
        <w:tc>
          <w:tcPr>
            <w:tcW w:w="3300" w:type="dxa"/>
            <w:tcBorders>
              <w:top w:val="single" w:sz="8" w:space="0" w:color="auto"/>
            </w:tcBorders>
            <w:shd w:val="clear" w:color="auto" w:fill="595959"/>
            <w:vAlign w:val="center"/>
            <w:hideMark/>
          </w:tcPr>
          <w:p w14:paraId="308394F3" w14:textId="77777777" w:rsidR="0038725C" w:rsidRPr="00664536" w:rsidRDefault="0038725C" w:rsidP="00981581">
            <w:pPr>
              <w:pStyle w:val="DECETableHeading"/>
              <w:rPr>
                <w:rFonts w:eastAsia="MS PGothic"/>
                <w:color w:val="FFFFFF" w:themeColor="background1"/>
                <w:rPrChange w:id="4085" w:author="Joe McCrossan" w:date="2014-05-24T16:06:00Z">
                  <w:rPr>
                    <w:rFonts w:eastAsia="MS PGothic"/>
                    <w:color w:val="auto"/>
                  </w:rPr>
                </w:rPrChange>
              </w:rPr>
            </w:pPr>
            <w:r w:rsidRPr="00664536">
              <w:rPr>
                <w:rFonts w:eastAsia="MS PGothic"/>
                <w:color w:val="FFFFFF" w:themeColor="background1"/>
                <w:rPrChange w:id="4086" w:author="Joe McCrossan" w:date="2014-05-24T16:06:00Z">
                  <w:rPr>
                    <w:rFonts w:eastAsia="MS PGothic"/>
                    <w:color w:val="auto"/>
                  </w:rPr>
                </w:rPrChange>
              </w:rPr>
              <w:t>EXTENSION</w:t>
            </w:r>
          </w:p>
        </w:tc>
        <w:tc>
          <w:tcPr>
            <w:tcW w:w="5088" w:type="dxa"/>
            <w:tcBorders>
              <w:top w:val="single" w:sz="8" w:space="0" w:color="auto"/>
            </w:tcBorders>
            <w:shd w:val="clear" w:color="auto" w:fill="595959"/>
          </w:tcPr>
          <w:p w14:paraId="42F5F8FB" w14:textId="77777777" w:rsidR="0038725C" w:rsidRPr="00664536" w:rsidRDefault="0038725C" w:rsidP="00981581">
            <w:pPr>
              <w:pStyle w:val="DECETableHeading"/>
              <w:rPr>
                <w:rFonts w:eastAsia="MS PGothic"/>
                <w:color w:val="FFFFFF" w:themeColor="background1"/>
                <w:rPrChange w:id="4087" w:author="Joe McCrossan" w:date="2014-05-24T16:06:00Z">
                  <w:rPr>
                    <w:rFonts w:eastAsia="MS PGothic"/>
                    <w:color w:val="auto"/>
                  </w:rPr>
                </w:rPrChange>
              </w:rPr>
            </w:pPr>
            <w:r w:rsidRPr="00664536">
              <w:rPr>
                <w:rFonts w:eastAsia="MS PGothic"/>
                <w:color w:val="FFFFFF" w:themeColor="background1"/>
                <w:rPrChange w:id="4088" w:author="Joe McCrossan" w:date="2014-05-24T16:06:00Z">
                  <w:rPr>
                    <w:rFonts w:eastAsia="MS PGothic"/>
                    <w:color w:val="auto"/>
                  </w:rPr>
                </w:rPrChange>
              </w:rPr>
              <w:t>CONSTRAINT</w:t>
            </w:r>
          </w:p>
        </w:tc>
      </w:tr>
      <w:tr w:rsidR="006E694A" w:rsidRPr="005B504E" w14:paraId="704DF085" w14:textId="77777777" w:rsidTr="00DC0FB0">
        <w:trPr>
          <w:cantSplit/>
          <w:trHeight w:val="240"/>
          <w:tblHeader/>
        </w:trPr>
        <w:tc>
          <w:tcPr>
            <w:tcW w:w="3300" w:type="dxa"/>
            <w:shd w:val="clear" w:color="auto" w:fill="auto"/>
            <w:vAlign w:val="center"/>
          </w:tcPr>
          <w:p w14:paraId="2DD18484" w14:textId="77777777" w:rsidR="00DC0FB0" w:rsidRPr="005B504E" w:rsidRDefault="00DC0FB0" w:rsidP="00DC0FB0">
            <w:pPr>
              <w:pStyle w:val="DECETableCell"/>
              <w:rPr>
                <w:rStyle w:val="DECE4CC"/>
                <w:noProof w:val="0"/>
              </w:rPr>
            </w:pPr>
            <w:r w:rsidRPr="005B504E">
              <w:rPr>
                <w:rStyle w:val="DECE4CC"/>
                <w:noProof w:val="0"/>
              </w:rPr>
              <w:t>#backgroundImage</w:t>
            </w:r>
          </w:p>
        </w:tc>
        <w:tc>
          <w:tcPr>
            <w:tcW w:w="5088" w:type="dxa"/>
          </w:tcPr>
          <w:p w14:paraId="59D58B4D" w14:textId="77777777" w:rsidR="00DC0FB0" w:rsidRPr="005B504E" w:rsidRDefault="00DC0FB0" w:rsidP="00DC0FB0">
            <w:pPr>
              <w:pStyle w:val="DECETableCell"/>
              <w:rPr>
                <w:rFonts w:cs="Calibri"/>
              </w:rPr>
            </w:pPr>
            <w:r w:rsidRPr="005B504E">
              <w:rPr>
                <w:rFonts w:cs="Calibri"/>
              </w:rPr>
              <w:t>SHALL NOT be used.</w:t>
            </w:r>
          </w:p>
        </w:tc>
      </w:tr>
      <w:tr w:rsidR="006E694A" w:rsidRPr="005B504E" w14:paraId="6DE55EB6" w14:textId="77777777" w:rsidTr="00DC0FB0">
        <w:trPr>
          <w:cantSplit/>
          <w:trHeight w:val="240"/>
          <w:tblHeader/>
        </w:trPr>
        <w:tc>
          <w:tcPr>
            <w:tcW w:w="3300" w:type="dxa"/>
            <w:shd w:val="clear" w:color="auto" w:fill="auto"/>
            <w:vAlign w:val="center"/>
          </w:tcPr>
          <w:p w14:paraId="79111F91" w14:textId="77777777" w:rsidR="00DC0FB0" w:rsidRPr="005B504E" w:rsidRDefault="00DC0FB0" w:rsidP="00A95A7C">
            <w:pPr>
              <w:pStyle w:val="DECETableCell"/>
              <w:rPr>
                <w:rStyle w:val="DECE4CC"/>
                <w:noProof w:val="0"/>
              </w:rPr>
            </w:pPr>
            <w:r w:rsidRPr="005B504E">
              <w:rPr>
                <w:rStyle w:val="DECE4CC"/>
                <w:noProof w:val="0"/>
              </w:rPr>
              <w:t>#</w:t>
            </w:r>
            <w:r w:rsidR="00A95A7C" w:rsidRPr="005B504E">
              <w:rPr>
                <w:rStyle w:val="DECE4CC"/>
                <w:noProof w:val="0"/>
              </w:rPr>
              <w:t>backgroundImageHorizontal</w:t>
            </w:r>
          </w:p>
        </w:tc>
        <w:tc>
          <w:tcPr>
            <w:tcW w:w="5088" w:type="dxa"/>
          </w:tcPr>
          <w:p w14:paraId="20F4E441" w14:textId="77777777" w:rsidR="00DC0FB0" w:rsidRPr="005B504E" w:rsidRDefault="00DC0FB0" w:rsidP="00DC0FB0">
            <w:pPr>
              <w:pStyle w:val="DECETableCell"/>
              <w:rPr>
                <w:rFonts w:cs="Calibri"/>
              </w:rPr>
            </w:pPr>
            <w:r w:rsidRPr="005B504E">
              <w:rPr>
                <w:rFonts w:cs="Calibri"/>
              </w:rPr>
              <w:t>SHALL NOT be used.</w:t>
            </w:r>
          </w:p>
        </w:tc>
      </w:tr>
      <w:tr w:rsidR="006E694A" w:rsidRPr="005B504E" w14:paraId="0789B266" w14:textId="77777777" w:rsidTr="00DC0FB0">
        <w:trPr>
          <w:cantSplit/>
          <w:trHeight w:val="240"/>
          <w:tblHeader/>
        </w:trPr>
        <w:tc>
          <w:tcPr>
            <w:tcW w:w="3300" w:type="dxa"/>
            <w:shd w:val="clear" w:color="auto" w:fill="auto"/>
            <w:vAlign w:val="center"/>
          </w:tcPr>
          <w:p w14:paraId="136F68CD" w14:textId="77777777" w:rsidR="00DC0FB0" w:rsidRPr="005B504E" w:rsidRDefault="00DC0FB0" w:rsidP="00DC0FB0">
            <w:pPr>
              <w:pStyle w:val="DECETableCell"/>
              <w:rPr>
                <w:rStyle w:val="DECE4CC"/>
                <w:noProof w:val="0"/>
              </w:rPr>
            </w:pPr>
            <w:r w:rsidRPr="005B504E">
              <w:rPr>
                <w:rStyle w:val="DECE4CC"/>
                <w:noProof w:val="0"/>
              </w:rPr>
              <w:t>#</w:t>
            </w:r>
            <w:r w:rsidR="00A95A7C" w:rsidRPr="005B504E">
              <w:rPr>
                <w:rStyle w:val="DECE4CC"/>
                <w:noProof w:val="0"/>
              </w:rPr>
              <w:t>backgroundImageVertical</w:t>
            </w:r>
          </w:p>
        </w:tc>
        <w:tc>
          <w:tcPr>
            <w:tcW w:w="5088" w:type="dxa"/>
          </w:tcPr>
          <w:p w14:paraId="34143D8A" w14:textId="77777777" w:rsidR="00DC0FB0" w:rsidRPr="005B504E" w:rsidRDefault="00DC0FB0" w:rsidP="00DC0FB0">
            <w:pPr>
              <w:pStyle w:val="DECETableCell"/>
              <w:rPr>
                <w:rFonts w:cs="Calibri"/>
              </w:rPr>
            </w:pPr>
            <w:r w:rsidRPr="005B504E">
              <w:rPr>
                <w:rFonts w:cs="Calibri"/>
              </w:rPr>
              <w:t>SHALL NOT be used.</w:t>
            </w:r>
          </w:p>
        </w:tc>
      </w:tr>
      <w:tr w:rsidR="006E694A" w:rsidRPr="005B504E" w14:paraId="56052C51" w14:textId="77777777" w:rsidTr="00981581">
        <w:trPr>
          <w:cantSplit/>
          <w:trHeight w:val="240"/>
          <w:tblHeader/>
        </w:trPr>
        <w:tc>
          <w:tcPr>
            <w:tcW w:w="3300" w:type="dxa"/>
            <w:shd w:val="clear" w:color="auto" w:fill="auto"/>
            <w:vAlign w:val="center"/>
          </w:tcPr>
          <w:p w14:paraId="488DAFAC" w14:textId="77777777" w:rsidR="0038725C" w:rsidRPr="005B504E" w:rsidRDefault="0038725C" w:rsidP="00981581">
            <w:pPr>
              <w:pStyle w:val="DECETableCell"/>
              <w:rPr>
                <w:rStyle w:val="DECE4CC"/>
                <w:noProof w:val="0"/>
              </w:rPr>
            </w:pPr>
            <w:r w:rsidRPr="005B504E">
              <w:rPr>
                <w:rStyle w:val="DECE4CC"/>
                <w:noProof w:val="0"/>
              </w:rPr>
              <w:t>#image</w:t>
            </w:r>
          </w:p>
        </w:tc>
        <w:tc>
          <w:tcPr>
            <w:tcW w:w="5088" w:type="dxa"/>
          </w:tcPr>
          <w:p w14:paraId="7E99314C" w14:textId="77777777" w:rsidR="0038725C" w:rsidRPr="005B504E" w:rsidRDefault="0038725C" w:rsidP="00981581">
            <w:pPr>
              <w:pStyle w:val="DECETableCell"/>
              <w:rPr>
                <w:rFonts w:cs="Calibri"/>
              </w:rPr>
            </w:pPr>
            <w:r w:rsidRPr="005B504E">
              <w:rPr>
                <w:rFonts w:cs="Calibri"/>
              </w:rPr>
              <w:t>SHALL NOT be used.</w:t>
            </w:r>
          </w:p>
        </w:tc>
      </w:tr>
    </w:tbl>
    <w:p w14:paraId="1F81F512" w14:textId="61410010" w:rsidR="00F13F99" w:rsidRPr="005B504E" w:rsidRDefault="0038725C" w:rsidP="000650E4">
      <w:pPr>
        <w:pStyle w:val="Heading4"/>
        <w:autoSpaceDE w:val="0"/>
        <w:rPr>
          <w:color w:val="auto"/>
        </w:rPr>
      </w:pPr>
      <w:bookmarkStart w:id="4089" w:name="_Ref328038565"/>
      <w:bookmarkStart w:id="4090" w:name="_Ref204577102"/>
      <w:r w:rsidRPr="005B504E">
        <w:rPr>
          <w:color w:val="auto"/>
        </w:rPr>
        <w:t xml:space="preserve">Image Subtitle </w:t>
      </w:r>
      <w:r w:rsidR="005920E1" w:rsidRPr="005B504E">
        <w:rPr>
          <w:color w:val="auto"/>
        </w:rPr>
        <w:t xml:space="preserve">Profile </w:t>
      </w:r>
    </w:p>
    <w:p w14:paraId="57A37E9E" w14:textId="5A479583" w:rsidR="00F13F99" w:rsidRPr="005B504E" w:rsidRDefault="00F13F99" w:rsidP="000650E4">
      <w:pPr>
        <w:pStyle w:val="Heading5"/>
        <w:autoSpaceDE w:val="0"/>
        <w:rPr>
          <w:color w:val="auto"/>
        </w:rPr>
      </w:pPr>
      <w:r w:rsidRPr="005B504E">
        <w:rPr>
          <w:color w:val="auto"/>
        </w:rPr>
        <w:t>XML Schema Document</w:t>
      </w:r>
    </w:p>
    <w:p w14:paraId="363D4D63" w14:textId="77777777" w:rsidR="00F13F99" w:rsidRPr="005B504E" w:rsidRDefault="00F13F99" w:rsidP="00F13F99">
      <w:r w:rsidRPr="005B504E">
        <w:t xml:space="preserve">URI reference: </w:t>
      </w:r>
      <w:r w:rsidR="000023ED" w:rsidRPr="005B504E">
        <w:rPr>
          <w:rStyle w:val="DECE4CC"/>
          <w:noProof w:val="0"/>
        </w:rPr>
        <w:t>“</w:t>
      </w:r>
      <w:r w:rsidR="005F2530" w:rsidRPr="005B504E">
        <w:rPr>
          <w:rFonts w:ascii="Courier New" w:hAnsi="Courier New"/>
        </w:rPr>
        <w:t>cff-tt-image-ttaf1-</w:t>
      </w:r>
      <w:r w:rsidR="005F2530" w:rsidRPr="005B504E">
        <w:rPr>
          <w:rFonts w:ascii="Courier New" w:hAnsi="Courier New" w:cs="Courier New"/>
        </w:rPr>
        <w:t>dfxp</w:t>
      </w:r>
      <w:r w:rsidR="00330A47" w:rsidRPr="005B504E">
        <w:rPr>
          <w:rFonts w:ascii="Courier New" w:hAnsi="Courier New" w:cs="Courier New"/>
        </w:rPr>
        <w:t>-{DMEDIA_VERSION_POINTS}</w:t>
      </w:r>
      <w:r w:rsidR="005F2530" w:rsidRPr="005B504E">
        <w:rPr>
          <w:rFonts w:ascii="Courier New" w:hAnsi="Courier New" w:cs="Courier New"/>
        </w:rPr>
        <w:t>.</w:t>
      </w:r>
      <w:r w:rsidR="005F2530" w:rsidRPr="005B504E">
        <w:rPr>
          <w:rFonts w:ascii="Courier New" w:hAnsi="Courier New"/>
        </w:rPr>
        <w:t>xsd</w:t>
      </w:r>
      <w:r w:rsidR="000023ED" w:rsidRPr="005B504E">
        <w:rPr>
          <w:rFonts w:ascii="Courier New" w:hAnsi="Courier New"/>
        </w:rPr>
        <w:t>”</w:t>
      </w:r>
      <w:r w:rsidR="005F2530" w:rsidRPr="005B504E">
        <w:t xml:space="preserve"> </w:t>
      </w:r>
    </w:p>
    <w:p w14:paraId="68CEAE92" w14:textId="77777777" w:rsidR="000023ED" w:rsidRPr="005B504E" w:rsidRDefault="000023ED" w:rsidP="00F13F99">
      <w:pPr>
        <w:rPr>
          <w:rFonts w:ascii="Arial" w:eastAsia="Times New Roman" w:hAnsi="Arial" w:cs="Arial"/>
          <w:sz w:val="20"/>
          <w:szCs w:val="20"/>
          <w:shd w:val="clear" w:color="auto" w:fill="FFFFFF"/>
        </w:rPr>
      </w:pPr>
      <w:r w:rsidRPr="005B504E">
        <w:t xml:space="preserve">URI reference: </w:t>
      </w:r>
      <w:r w:rsidRPr="005B504E">
        <w:rPr>
          <w:rStyle w:val="DECE4CC"/>
          <w:noProof w:val="0"/>
        </w:rPr>
        <w:t>“</w:t>
      </w:r>
      <w:r w:rsidRPr="005B504E">
        <w:rPr>
          <w:rFonts w:ascii="Courier New" w:hAnsi="Courier New"/>
        </w:rPr>
        <w:t>cff-tt-image-smpte-tt</w:t>
      </w:r>
      <w:r w:rsidR="00330A47" w:rsidRPr="005B504E">
        <w:rPr>
          <w:rFonts w:ascii="Courier New" w:hAnsi="Courier New" w:cs="Courier New"/>
        </w:rPr>
        <w:t>-{DMEDIA_VERSION_POINTS}</w:t>
      </w:r>
      <w:r w:rsidRPr="005B504E">
        <w:rPr>
          <w:rFonts w:ascii="Courier New" w:hAnsi="Courier New" w:cs="Courier New"/>
        </w:rPr>
        <w:t>.xsd</w:t>
      </w:r>
      <w:r w:rsidRPr="005B504E">
        <w:rPr>
          <w:rFonts w:ascii="Courier New" w:hAnsi="Courier New"/>
        </w:rPr>
        <w:t>”</w:t>
      </w:r>
    </w:p>
    <w:p w14:paraId="5C0C0E8C" w14:textId="77777777" w:rsidR="00330A47" w:rsidRPr="005B504E" w:rsidRDefault="00330A47" w:rsidP="00330A47">
      <w:r w:rsidRPr="005B504E">
        <w:t xml:space="preserve"> Notes: </w:t>
      </w:r>
    </w:p>
    <w:p w14:paraId="55970632" w14:textId="77777777" w:rsidR="00330A47" w:rsidRPr="005B504E" w:rsidRDefault="00330A47" w:rsidP="00740695">
      <w:pPr>
        <w:pStyle w:val="ListParagraph"/>
        <w:numPr>
          <w:ilvl w:val="0"/>
          <w:numId w:val="28"/>
        </w:numPr>
      </w:pPr>
      <w:r w:rsidRPr="005B504E">
        <w:t>{DMEDIA_VERSION_POINTS} is a parameter, defined in Annex E.</w:t>
      </w:r>
    </w:p>
    <w:p w14:paraId="1DD5973D" w14:textId="77777777" w:rsidR="00F13F99" w:rsidRPr="005B504E" w:rsidRDefault="00F13F99" w:rsidP="00740695">
      <w:pPr>
        <w:pStyle w:val="ListParagraph"/>
        <w:numPr>
          <w:ilvl w:val="0"/>
          <w:numId w:val="28"/>
        </w:numPr>
      </w:pPr>
      <w:r w:rsidRPr="005B504E">
        <w:t>In any case where the XML schema document conflicts with this specification, this specification is authoritative.</w:t>
      </w:r>
    </w:p>
    <w:p w14:paraId="2617C84B" w14:textId="36E5F1C7" w:rsidR="00F13F99" w:rsidRPr="005B504E" w:rsidRDefault="00F13F99" w:rsidP="000650E4">
      <w:pPr>
        <w:pStyle w:val="Heading5"/>
        <w:autoSpaceDE w:val="0"/>
        <w:rPr>
          <w:color w:val="auto"/>
        </w:rPr>
      </w:pPr>
      <w:r w:rsidRPr="005B504E">
        <w:rPr>
          <w:color w:val="auto"/>
        </w:rPr>
        <w:t>xsi:schemaLocation</w:t>
      </w:r>
    </w:p>
    <w:p w14:paraId="796BA382" w14:textId="77777777" w:rsidR="001A2369" w:rsidRPr="005B504E" w:rsidRDefault="00F13F99" w:rsidP="001A2369">
      <w:r w:rsidRPr="005B504E">
        <w:t>CFF Timed Text documents contained within a</w:t>
      </w:r>
      <w:r w:rsidR="00FA2B6F" w:rsidRPr="005B504E">
        <w:t xml:space="preserve">n image </w:t>
      </w:r>
      <w:r w:rsidRPr="005B504E">
        <w:t xml:space="preserve">subtitle track SHOULD have an </w:t>
      </w:r>
      <w:r w:rsidR="005646FB" w:rsidRPr="005B504E">
        <w:rPr>
          <w:rStyle w:val="DECEvariable"/>
          <w:noProof w:val="0"/>
        </w:rPr>
        <w:t>‘x</w:t>
      </w:r>
      <w:r w:rsidRPr="005B504E">
        <w:rPr>
          <w:rStyle w:val="DECEvariable"/>
          <w:noProof w:val="0"/>
        </w:rPr>
        <w:t>si:schemaLocation</w:t>
      </w:r>
      <w:r w:rsidR="005646FB" w:rsidRPr="005B504E">
        <w:rPr>
          <w:rStyle w:val="DECEvariable"/>
          <w:noProof w:val="0"/>
        </w:rPr>
        <w:t>’</w:t>
      </w:r>
      <w:r w:rsidRPr="005B504E">
        <w:t xml:space="preserve"> attribute defined on the</w:t>
      </w:r>
      <w:r w:rsidR="005646FB" w:rsidRPr="005B504E">
        <w:t xml:space="preserve"> </w:t>
      </w:r>
      <w:r w:rsidR="005646FB" w:rsidRPr="005B504E">
        <w:rPr>
          <w:rStyle w:val="DECEvariable"/>
          <w:noProof w:val="0"/>
        </w:rPr>
        <w:t>‘&lt;</w:t>
      </w:r>
      <w:r w:rsidRPr="005B504E">
        <w:rPr>
          <w:rStyle w:val="DECEvariable"/>
          <w:noProof w:val="0"/>
        </w:rPr>
        <w:t>tt&gt;</w:t>
      </w:r>
      <w:r w:rsidR="005646FB" w:rsidRPr="005B504E">
        <w:rPr>
          <w:rStyle w:val="DECEvariable"/>
          <w:noProof w:val="0"/>
        </w:rPr>
        <w:t>’</w:t>
      </w:r>
      <w:r w:rsidRPr="005B504E">
        <w:t xml:space="preserve"> element</w:t>
      </w:r>
      <w:r w:rsidR="001A2369" w:rsidRPr="005B504E">
        <w:t xml:space="preserve">. The value of this </w:t>
      </w:r>
      <w:r w:rsidR="001A2369" w:rsidRPr="005B504E">
        <w:rPr>
          <w:rStyle w:val="DECE4CC"/>
          <w:noProof w:val="0"/>
        </w:rPr>
        <w:t>xsi:schemaLocation</w:t>
      </w:r>
      <w:r w:rsidR="001A2369" w:rsidRPr="005B504E">
        <w:t xml:space="preserve"> attribute </w:t>
      </w:r>
      <w:r w:rsidR="00F93B8E" w:rsidRPr="005B504E">
        <w:t>is to</w:t>
      </w:r>
      <w:r w:rsidR="001A2369" w:rsidRPr="005B504E">
        <w:t xml:space="preserve"> be set as follows:</w:t>
      </w:r>
    </w:p>
    <w:p w14:paraId="316CB042" w14:textId="77777777" w:rsidR="001A2369" w:rsidRPr="005B504E" w:rsidRDefault="001A2369" w:rsidP="00740695">
      <w:pPr>
        <w:pStyle w:val="ListParagraph"/>
        <w:numPr>
          <w:ilvl w:val="0"/>
          <w:numId w:val="29"/>
        </w:numPr>
      </w:pPr>
      <w:r w:rsidRPr="005B504E">
        <w:t xml:space="preserve">“http://www.w3.org/ns/ttml cff-tt-image-ttaf1-dfxp-{DMEDIA_VERSION_POINTS}.xsd” </w:t>
      </w:r>
      <w:r w:rsidR="00C63205" w:rsidRPr="005B504E">
        <w:t xml:space="preserve">and http://www.smpte-ra.org/schemas/2052-1/2010/smpte-ttcff-tt-image-smpte-tt-{DMEDIA_VERSION_POINTS}.xsd” </w:t>
      </w:r>
      <w:r w:rsidRPr="005B504E">
        <w:t>SHOULD be included.</w:t>
      </w:r>
    </w:p>
    <w:p w14:paraId="31B29B89" w14:textId="77777777" w:rsidR="00EF298C" w:rsidRPr="005B504E" w:rsidRDefault="00EF298C" w:rsidP="00740695">
      <w:pPr>
        <w:pStyle w:val="ListParagraph"/>
        <w:numPr>
          <w:ilvl w:val="0"/>
          <w:numId w:val="29"/>
        </w:numPr>
      </w:pPr>
      <w:r w:rsidRPr="005B504E">
        <w:t xml:space="preserve">If the </w:t>
      </w:r>
      <w:r w:rsidRPr="005B504E">
        <w:rPr>
          <w:rStyle w:val="DECE4CC"/>
          <w:noProof w:val="0"/>
        </w:rPr>
        <w:t>forcedDisplayMode</w:t>
      </w:r>
      <w:r w:rsidRPr="005B504E">
        <w:t xml:space="preserve"> extension defined in Section </w:t>
      </w:r>
      <w:r w:rsidR="007A4DF4">
        <w:fldChar w:fldCharType="begin" w:fldLock="1"/>
      </w:r>
      <w:r w:rsidR="007A4DF4">
        <w:instrText xml:space="preserve"> REF _Ref328036061 \r \h  \* MERGEFORMAT </w:instrText>
      </w:r>
      <w:r w:rsidR="007A4DF4">
        <w:fldChar w:fldCharType="separate"/>
      </w:r>
      <w:r w:rsidR="005B504E">
        <w:t>6.2.2.1</w:t>
      </w:r>
      <w:r w:rsidR="007A4DF4">
        <w:fldChar w:fldCharType="end"/>
      </w:r>
      <w:r w:rsidRPr="005B504E">
        <w:t xml:space="preserve"> or</w:t>
      </w:r>
      <w:r w:rsidR="00BC679B" w:rsidRPr="005B504E">
        <w:t xml:space="preserve"> the</w:t>
      </w:r>
      <w:r w:rsidRPr="005B504E">
        <w:t xml:space="preserve"> </w:t>
      </w:r>
      <w:r w:rsidRPr="005B504E">
        <w:rPr>
          <w:rStyle w:val="DECE4CC"/>
          <w:noProof w:val="0"/>
        </w:rPr>
        <w:t>progressivelyDecodable</w:t>
      </w:r>
      <w:r w:rsidRPr="005B504E">
        <w:t xml:space="preserve"> extension defined in Section </w:t>
      </w:r>
      <w:r w:rsidR="007A4DF4">
        <w:fldChar w:fldCharType="begin" w:fldLock="1"/>
      </w:r>
      <w:r w:rsidR="007A4DF4">
        <w:instrText xml:space="preserve"> REF _Ref239504501 \r \h  \* MERGEFORMAT </w:instrText>
      </w:r>
      <w:r w:rsidR="007A4DF4">
        <w:fldChar w:fldCharType="separate"/>
      </w:r>
      <w:r w:rsidR="005B504E">
        <w:t>6.2.2.2</w:t>
      </w:r>
      <w:r w:rsidR="007A4DF4">
        <w:fldChar w:fldCharType="end"/>
      </w:r>
      <w:r w:rsidRPr="005B504E">
        <w:t xml:space="preserve"> </w:t>
      </w:r>
      <w:r w:rsidR="00BC679B" w:rsidRPr="005B504E">
        <w:t>is</w:t>
      </w:r>
      <w:r w:rsidRPr="005B504E">
        <w:t xml:space="preserve"> used in the document, “</w:t>
      </w:r>
      <w:r w:rsidRPr="005B504E">
        <w:rPr>
          <w:rStyle w:val="DECE4CC"/>
          <w:rFonts w:asciiTheme="minorHAnsi" w:hAnsiTheme="minorHAnsi"/>
          <w:noProof w:val="0"/>
        </w:rPr>
        <w:t>http://www.decellc.org/schema/2012/01/cff-tt-meta cff-tt-meta-{DMEDIA_VERSION_POINTS}.xsd</w:t>
      </w:r>
      <w:r w:rsidRPr="005B504E">
        <w:rPr>
          <w:rStyle w:val="DECE4CC"/>
          <w:rFonts w:asciiTheme="minorHAnsi" w:hAnsiTheme="minorHAnsi" w:cs="Courier New"/>
          <w:noProof w:val="0"/>
        </w:rPr>
        <w:t>”</w:t>
      </w:r>
      <w:r w:rsidRPr="005B504E">
        <w:rPr>
          <w:rStyle w:val="CommentReference"/>
        </w:rPr>
        <w:t xml:space="preserve"> </w:t>
      </w:r>
      <w:r w:rsidRPr="005B504E">
        <w:t>SHOULD be included.</w:t>
      </w:r>
    </w:p>
    <w:p w14:paraId="2C059C28" w14:textId="77777777" w:rsidR="001A2369" w:rsidRPr="005B504E" w:rsidRDefault="001A2369" w:rsidP="00740695">
      <w:pPr>
        <w:pStyle w:val="ListParagraph"/>
        <w:numPr>
          <w:ilvl w:val="0"/>
          <w:numId w:val="29"/>
        </w:numPr>
      </w:pPr>
      <w:r w:rsidRPr="005B504E">
        <w:t>The built-in XML Schema namespaces “http://www.w3.org/2001/XMLSchema” and “http://www.w3.org/2001/XMLSchema-instance” and any namespace declaration which has a prefix beginning with the three-letter sequence "xml" SHOULD NOT be included.</w:t>
      </w:r>
    </w:p>
    <w:p w14:paraId="6E4465A6" w14:textId="77777777" w:rsidR="0038725C" w:rsidRPr="005B504E" w:rsidRDefault="001A2369" w:rsidP="00740695">
      <w:pPr>
        <w:pStyle w:val="ListParagraph"/>
        <w:numPr>
          <w:ilvl w:val="0"/>
          <w:numId w:val="29"/>
        </w:numPr>
      </w:pPr>
      <w:r w:rsidRPr="005B504E">
        <w:t>All other schemas for all the namespaces declared in the document SHOULD be included</w:t>
      </w:r>
      <w:r w:rsidR="00285BA6" w:rsidRPr="005B504E">
        <w:t xml:space="preserve"> with the following exception: if a schema defines multiple namespaces, it SHOULD only be present in the </w:t>
      </w:r>
      <w:r w:rsidR="00285BA6" w:rsidRPr="005B504E">
        <w:rPr>
          <w:rStyle w:val="DECE4CC"/>
          <w:noProof w:val="0"/>
        </w:rPr>
        <w:t>xsi:schemaLocation</w:t>
      </w:r>
      <w:r w:rsidR="00285BA6" w:rsidRPr="005B504E">
        <w:t xml:space="preserve"> once (for example, only ...ns/ttml is recommended to be included, not both ...ns/ttml and ...ns/ttml#style).</w:t>
      </w:r>
      <w:bookmarkEnd w:id="4089"/>
      <w:bookmarkEnd w:id="4090"/>
    </w:p>
    <w:p w14:paraId="50FC7735" w14:textId="77777777" w:rsidR="001A2369" w:rsidRPr="005B504E" w:rsidRDefault="00330A47" w:rsidP="006E694A">
      <w:r w:rsidRPr="005B504E">
        <w:t xml:space="preserve"> Note: {DMEDIA_VERSION_POINTS} is a parameter, defined in Annex E.</w:t>
      </w:r>
    </w:p>
    <w:p w14:paraId="0076074C" w14:textId="69A5FBA0" w:rsidR="0038725C" w:rsidRPr="005B504E" w:rsidRDefault="0038725C" w:rsidP="000650E4">
      <w:pPr>
        <w:pStyle w:val="Heading5"/>
        <w:autoSpaceDE w:val="0"/>
        <w:rPr>
          <w:color w:val="auto"/>
        </w:rPr>
      </w:pPr>
      <w:r w:rsidRPr="005B504E">
        <w:rPr>
          <w:color w:val="auto"/>
        </w:rPr>
        <w:t xml:space="preserve">Feature </w:t>
      </w:r>
      <w:r w:rsidR="00725DDF" w:rsidRPr="005B504E">
        <w:rPr>
          <w:color w:val="auto"/>
        </w:rPr>
        <w:t>R</w:t>
      </w:r>
      <w:r w:rsidRPr="005B504E">
        <w:rPr>
          <w:color w:val="auto"/>
        </w:rPr>
        <w:t>estrictions</w:t>
      </w:r>
    </w:p>
    <w:p w14:paraId="4B029652" w14:textId="77777777" w:rsidR="006D5907" w:rsidRPr="005B504E" w:rsidRDefault="006D5907" w:rsidP="00E11887">
      <w:r w:rsidRPr="005B504E">
        <w:t xml:space="preserve">In addition to the restrictions defined in Section </w:t>
      </w:r>
      <w:r w:rsidR="007A4DF4">
        <w:fldChar w:fldCharType="begin" w:fldLock="1"/>
      </w:r>
      <w:r w:rsidR="007A4DF4">
        <w:instrText xml:space="preserve"> REF _Ref205482480 \r \h  \* MERGEFORMAT </w:instrText>
      </w:r>
      <w:r w:rsidR="007A4DF4">
        <w:fldChar w:fldCharType="separate"/>
      </w:r>
      <w:r w:rsidR="005B504E">
        <w:t>6.2.2.3.1</w:t>
      </w:r>
      <w:r w:rsidR="007A4DF4">
        <w:fldChar w:fldCharType="end"/>
      </w:r>
      <w:r w:rsidRPr="005B504E">
        <w:t>, the following TTML restrictions SHALL apply to CFF Timed Text documents contained within a</w:t>
      </w:r>
      <w:r w:rsidR="00FA2B6F" w:rsidRPr="005B504E">
        <w:t>n image</w:t>
      </w:r>
      <w:r w:rsidRPr="005B504E">
        <w:t xml:space="preserve"> subtitle track.</w:t>
      </w:r>
    </w:p>
    <w:p w14:paraId="3D4DABF8" w14:textId="13E56140" w:rsidR="00EC4431" w:rsidRPr="005B504E" w:rsidRDefault="00EC4431" w:rsidP="00EC4431">
      <w:pPr>
        <w:pStyle w:val="Caption"/>
        <w:keepNext/>
        <w:rPr>
          <w:color w:val="auto"/>
        </w:rPr>
      </w:pPr>
      <w:bookmarkStart w:id="4091" w:name="_Toc263281077"/>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6</w:t>
      </w:r>
      <w:r w:rsidR="00860A88">
        <w:rPr>
          <w:color w:val="auto"/>
        </w:rPr>
        <w:fldChar w:fldCharType="end"/>
      </w:r>
      <w:r w:rsidRPr="005B504E">
        <w:rPr>
          <w:color w:val="auto"/>
        </w:rPr>
        <w:t xml:space="preserve"> - CFF Image Subtitle TTML Feature Restrictions</w:t>
      </w:r>
      <w:bookmarkEnd w:id="4091"/>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
      <w:tr w:rsidR="006E694A" w:rsidRPr="005B504E" w14:paraId="21E2B100" w14:textId="77777777" w:rsidTr="00981581">
        <w:trPr>
          <w:cantSplit/>
          <w:trHeight w:val="214"/>
          <w:tblHeader/>
        </w:trPr>
        <w:tc>
          <w:tcPr>
            <w:tcW w:w="3300" w:type="dxa"/>
            <w:tcBorders>
              <w:top w:val="single" w:sz="8" w:space="0" w:color="auto"/>
            </w:tcBorders>
            <w:shd w:val="clear" w:color="auto" w:fill="595959"/>
            <w:vAlign w:val="center"/>
            <w:hideMark/>
          </w:tcPr>
          <w:p w14:paraId="67CB28C6" w14:textId="77777777" w:rsidR="0038725C" w:rsidRPr="005B504E" w:rsidRDefault="0038725C" w:rsidP="00981581">
            <w:pPr>
              <w:pStyle w:val="DECETableHeading"/>
              <w:rPr>
                <w:rFonts w:eastAsia="MS PGothic"/>
                <w:color w:val="auto"/>
              </w:rPr>
            </w:pPr>
            <w:r w:rsidRPr="005B504E">
              <w:rPr>
                <w:rFonts w:eastAsia="MS PGothic"/>
                <w:color w:val="auto"/>
              </w:rPr>
              <w:t>FEATURE</w:t>
            </w:r>
          </w:p>
        </w:tc>
        <w:tc>
          <w:tcPr>
            <w:tcW w:w="5088" w:type="dxa"/>
            <w:tcBorders>
              <w:top w:val="single" w:sz="8" w:space="0" w:color="auto"/>
            </w:tcBorders>
            <w:shd w:val="clear" w:color="auto" w:fill="595959"/>
          </w:tcPr>
          <w:p w14:paraId="77E83268" w14:textId="77777777" w:rsidR="0038725C" w:rsidRPr="005B504E" w:rsidRDefault="0038725C" w:rsidP="00981581">
            <w:pPr>
              <w:pStyle w:val="DECETableHeading"/>
              <w:rPr>
                <w:rFonts w:eastAsia="MS PGothic"/>
                <w:color w:val="auto"/>
              </w:rPr>
            </w:pPr>
            <w:r w:rsidRPr="005B504E">
              <w:rPr>
                <w:rFonts w:eastAsia="MS PGothic"/>
                <w:color w:val="auto"/>
              </w:rPr>
              <w:t>CONSTRAINT</w:t>
            </w:r>
          </w:p>
        </w:tc>
      </w:tr>
      <w:tr w:rsidR="006E694A" w:rsidRPr="005B504E" w14:paraId="0CF39CDD"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10AD1229" w14:textId="77777777" w:rsidR="0038725C" w:rsidRPr="005B504E" w:rsidRDefault="0038725C" w:rsidP="00981581">
            <w:pPr>
              <w:pStyle w:val="DECETableCell"/>
              <w:rPr>
                <w:rStyle w:val="DECE4CC"/>
                <w:noProof w:val="0"/>
              </w:rPr>
            </w:pPr>
            <w:r w:rsidRPr="005B504E">
              <w:rPr>
                <w:rStyle w:val="DECE4CC"/>
                <w:noProof w:val="0"/>
              </w:rPr>
              <w:t>#bidi</w:t>
            </w:r>
          </w:p>
        </w:tc>
        <w:tc>
          <w:tcPr>
            <w:tcW w:w="5088" w:type="dxa"/>
            <w:tcBorders>
              <w:top w:val="single" w:sz="12" w:space="0" w:color="000000"/>
              <w:left w:val="single" w:sz="12" w:space="0" w:color="000000"/>
              <w:bottom w:val="single" w:sz="12" w:space="0" w:color="000000"/>
              <w:right w:val="single" w:sz="12" w:space="0" w:color="000000"/>
            </w:tcBorders>
          </w:tcPr>
          <w:p w14:paraId="5A9E7B78"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6510ABF1"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8D57DD5" w14:textId="77777777" w:rsidR="0038725C" w:rsidRPr="005B504E" w:rsidRDefault="0038725C" w:rsidP="00981581">
            <w:pPr>
              <w:pStyle w:val="DECETableCell"/>
              <w:rPr>
                <w:rStyle w:val="DECE4CC"/>
                <w:noProof w:val="0"/>
              </w:rPr>
            </w:pPr>
            <w:r w:rsidRPr="005B504E">
              <w:rPr>
                <w:rStyle w:val="DECE4CC"/>
                <w:noProof w:val="0"/>
              </w:rPr>
              <w:t>#color</w:t>
            </w:r>
          </w:p>
        </w:tc>
        <w:tc>
          <w:tcPr>
            <w:tcW w:w="5088" w:type="dxa"/>
            <w:tcBorders>
              <w:top w:val="single" w:sz="12" w:space="0" w:color="000000"/>
              <w:left w:val="single" w:sz="12" w:space="0" w:color="000000"/>
              <w:bottom w:val="single" w:sz="12" w:space="0" w:color="000000"/>
              <w:right w:val="single" w:sz="12" w:space="0" w:color="000000"/>
            </w:tcBorders>
          </w:tcPr>
          <w:p w14:paraId="31495362"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4C9929A4"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4BA1387B" w14:textId="77777777" w:rsidR="0038725C" w:rsidRPr="005B504E" w:rsidRDefault="0038725C" w:rsidP="00981581">
            <w:pPr>
              <w:pStyle w:val="DECETableCell"/>
              <w:rPr>
                <w:rStyle w:val="DECE4CC"/>
                <w:noProof w:val="0"/>
              </w:rPr>
            </w:pPr>
            <w:r w:rsidRPr="005B504E">
              <w:rPr>
                <w:rStyle w:val="DECE4CC"/>
                <w:noProof w:val="0"/>
              </w:rPr>
              <w:t>#content</w:t>
            </w:r>
          </w:p>
        </w:tc>
        <w:tc>
          <w:tcPr>
            <w:tcW w:w="5088" w:type="dxa"/>
            <w:tcBorders>
              <w:top w:val="single" w:sz="12" w:space="0" w:color="000000"/>
              <w:left w:val="single" w:sz="12" w:space="0" w:color="000000"/>
              <w:bottom w:val="single" w:sz="12" w:space="0" w:color="000000"/>
              <w:right w:val="single" w:sz="12" w:space="0" w:color="000000"/>
            </w:tcBorders>
          </w:tcPr>
          <w:p w14:paraId="0300B129" w14:textId="77777777" w:rsidR="0038725C" w:rsidRPr="005B504E" w:rsidRDefault="0038725C" w:rsidP="00981581">
            <w:pPr>
              <w:pStyle w:val="DECETableCell"/>
              <w:rPr>
                <w:rFonts w:cs="Calibri"/>
              </w:rPr>
            </w:pPr>
            <w:r w:rsidRPr="005B504E">
              <w:rPr>
                <w:rStyle w:val="DECEvariable"/>
                <w:rFonts w:cs="Calibri"/>
                <w:noProof w:val="0"/>
              </w:rPr>
              <w:t>&lt;p&gt;</w:t>
            </w:r>
            <w:r w:rsidRPr="005B504E">
              <w:rPr>
                <w:rFonts w:cs="Calibri"/>
              </w:rPr>
              <w:t xml:space="preserve">, </w:t>
            </w:r>
            <w:r w:rsidRPr="005B504E">
              <w:rPr>
                <w:rStyle w:val="DECEvariable"/>
                <w:rFonts w:cs="Calibri"/>
                <w:noProof w:val="0"/>
              </w:rPr>
              <w:t>&lt;span&gt;</w:t>
            </w:r>
            <w:r w:rsidRPr="005B504E">
              <w:rPr>
                <w:rFonts w:cs="Calibri"/>
              </w:rPr>
              <w:t xml:space="preserve">, </w:t>
            </w:r>
            <w:r w:rsidRPr="005B504E">
              <w:rPr>
                <w:rStyle w:val="DECEvariable"/>
                <w:rFonts w:cs="Calibri"/>
                <w:noProof w:val="0"/>
              </w:rPr>
              <w:t>&lt;br&gt;</w:t>
            </w:r>
            <w:r w:rsidRPr="005B504E">
              <w:rPr>
                <w:rFonts w:cs="Calibri"/>
              </w:rPr>
              <w:t xml:space="preserve"> SHALL NOT be used.</w:t>
            </w:r>
          </w:p>
        </w:tc>
      </w:tr>
      <w:tr w:rsidR="006E694A" w:rsidRPr="005B504E" w14:paraId="7B1A824F" w14:textId="77777777" w:rsidTr="00B21C5B">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2ADF57D1" w14:textId="77777777" w:rsidR="00B21C5B" w:rsidRPr="005B504E" w:rsidRDefault="00B21C5B" w:rsidP="00B21C5B">
            <w:pPr>
              <w:pStyle w:val="DECETableCell"/>
              <w:rPr>
                <w:rStyle w:val="DECE4CC"/>
                <w:noProof w:val="0"/>
              </w:rPr>
            </w:pPr>
            <w:r w:rsidRPr="005B504E">
              <w:rPr>
                <w:rStyle w:val="DECE4CC"/>
                <w:noProof w:val="0"/>
              </w:rPr>
              <w:t>#direction</w:t>
            </w:r>
          </w:p>
        </w:tc>
        <w:tc>
          <w:tcPr>
            <w:tcW w:w="5088" w:type="dxa"/>
            <w:tcBorders>
              <w:top w:val="single" w:sz="12" w:space="0" w:color="000000"/>
              <w:left w:val="single" w:sz="12" w:space="0" w:color="000000"/>
              <w:bottom w:val="single" w:sz="12" w:space="0" w:color="000000"/>
              <w:right w:val="single" w:sz="12" w:space="0" w:color="000000"/>
            </w:tcBorders>
          </w:tcPr>
          <w:p w14:paraId="5538B23C" w14:textId="77777777" w:rsidR="00B21C5B" w:rsidRPr="005B504E" w:rsidRDefault="00B21C5B" w:rsidP="00B21C5B">
            <w:pPr>
              <w:pStyle w:val="DECETableCell"/>
              <w:rPr>
                <w:rFonts w:cs="Calibri"/>
              </w:rPr>
            </w:pPr>
            <w:r w:rsidRPr="005B504E">
              <w:rPr>
                <w:rFonts w:cs="Calibri"/>
              </w:rPr>
              <w:t>SHALL NOT be used.</w:t>
            </w:r>
          </w:p>
        </w:tc>
      </w:tr>
      <w:tr w:rsidR="006E694A" w:rsidRPr="005B504E" w14:paraId="0E03CD7C" w14:textId="77777777" w:rsidTr="001E751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4305FAB9" w14:textId="77777777" w:rsidR="001E7511" w:rsidRPr="005B504E" w:rsidRDefault="001E7511" w:rsidP="001E7511">
            <w:pPr>
              <w:pStyle w:val="DECETableCell"/>
              <w:rPr>
                <w:rStyle w:val="DECE4CC"/>
                <w:noProof w:val="0"/>
              </w:rPr>
            </w:pPr>
            <w:r w:rsidRPr="005B504E">
              <w:rPr>
                <w:rStyle w:val="DECE4CC"/>
                <w:noProof w:val="0"/>
              </w:rPr>
              <w:t>#displayAlign</w:t>
            </w:r>
          </w:p>
        </w:tc>
        <w:tc>
          <w:tcPr>
            <w:tcW w:w="5088" w:type="dxa"/>
            <w:tcBorders>
              <w:top w:val="single" w:sz="12" w:space="0" w:color="000000"/>
              <w:left w:val="single" w:sz="12" w:space="0" w:color="000000"/>
              <w:bottom w:val="single" w:sz="12" w:space="0" w:color="000000"/>
              <w:right w:val="single" w:sz="12" w:space="0" w:color="000000"/>
            </w:tcBorders>
          </w:tcPr>
          <w:p w14:paraId="577065F2" w14:textId="77777777" w:rsidR="001E7511" w:rsidRPr="005B504E" w:rsidRDefault="001E7511" w:rsidP="001E7511">
            <w:pPr>
              <w:pStyle w:val="DECETableCell"/>
              <w:rPr>
                <w:rFonts w:cs="Calibri"/>
              </w:rPr>
            </w:pPr>
            <w:r w:rsidRPr="005B504E">
              <w:rPr>
                <w:rFonts w:cs="Calibri"/>
              </w:rPr>
              <w:t>SHALL NOT be used.</w:t>
            </w:r>
          </w:p>
        </w:tc>
      </w:tr>
      <w:tr w:rsidR="006E694A" w:rsidRPr="005B504E" w14:paraId="52C8B9EC"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42EEB5FC" w14:textId="77777777" w:rsidR="0038725C" w:rsidRPr="005B504E" w:rsidRDefault="0038725C" w:rsidP="00981581">
            <w:pPr>
              <w:pStyle w:val="DECETableCell"/>
              <w:rPr>
                <w:rStyle w:val="DECE4CC"/>
                <w:noProof w:val="0"/>
              </w:rPr>
            </w:pPr>
            <w:r w:rsidRPr="005B504E">
              <w:rPr>
                <w:rStyle w:val="DECE4CC"/>
                <w:noProof w:val="0"/>
              </w:rPr>
              <w:t>#fontFamily</w:t>
            </w:r>
          </w:p>
        </w:tc>
        <w:tc>
          <w:tcPr>
            <w:tcW w:w="5088" w:type="dxa"/>
            <w:tcBorders>
              <w:top w:val="single" w:sz="12" w:space="0" w:color="000000"/>
              <w:left w:val="single" w:sz="12" w:space="0" w:color="000000"/>
              <w:bottom w:val="single" w:sz="12" w:space="0" w:color="000000"/>
              <w:right w:val="single" w:sz="12" w:space="0" w:color="000000"/>
            </w:tcBorders>
          </w:tcPr>
          <w:p w14:paraId="5AC85744"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2C13468B"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99173FD" w14:textId="77777777" w:rsidR="0038725C" w:rsidRPr="005B504E" w:rsidRDefault="0038725C" w:rsidP="00981581">
            <w:pPr>
              <w:pStyle w:val="DECETableCell"/>
              <w:rPr>
                <w:rStyle w:val="DECE4CC"/>
                <w:noProof w:val="0"/>
              </w:rPr>
            </w:pPr>
            <w:r w:rsidRPr="005B504E">
              <w:rPr>
                <w:rStyle w:val="DECE4CC"/>
                <w:noProof w:val="0"/>
              </w:rPr>
              <w:t>#fontSize</w:t>
            </w:r>
          </w:p>
        </w:tc>
        <w:tc>
          <w:tcPr>
            <w:tcW w:w="5088" w:type="dxa"/>
            <w:tcBorders>
              <w:top w:val="single" w:sz="12" w:space="0" w:color="000000"/>
              <w:left w:val="single" w:sz="12" w:space="0" w:color="000000"/>
              <w:bottom w:val="single" w:sz="12" w:space="0" w:color="000000"/>
              <w:right w:val="single" w:sz="12" w:space="0" w:color="000000"/>
            </w:tcBorders>
          </w:tcPr>
          <w:p w14:paraId="5C1BA845"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567B9D1C"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A86166A" w14:textId="77777777" w:rsidR="0038725C" w:rsidRPr="005B504E" w:rsidRDefault="0038725C" w:rsidP="00981581">
            <w:pPr>
              <w:pStyle w:val="DECETableCell"/>
              <w:rPr>
                <w:rStyle w:val="DECE4CC"/>
                <w:noProof w:val="0"/>
              </w:rPr>
            </w:pPr>
            <w:r w:rsidRPr="005B504E">
              <w:rPr>
                <w:rStyle w:val="DECE4CC"/>
                <w:noProof w:val="0"/>
              </w:rPr>
              <w:t>#fontStyle</w:t>
            </w:r>
          </w:p>
        </w:tc>
        <w:tc>
          <w:tcPr>
            <w:tcW w:w="5088" w:type="dxa"/>
            <w:tcBorders>
              <w:top w:val="single" w:sz="12" w:space="0" w:color="000000"/>
              <w:left w:val="single" w:sz="12" w:space="0" w:color="000000"/>
              <w:bottom w:val="single" w:sz="12" w:space="0" w:color="000000"/>
              <w:right w:val="single" w:sz="12" w:space="0" w:color="000000"/>
            </w:tcBorders>
          </w:tcPr>
          <w:p w14:paraId="0516CB22"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0C850338"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5F471921" w14:textId="77777777" w:rsidR="0038725C" w:rsidRPr="005B504E" w:rsidRDefault="0038725C" w:rsidP="00981581">
            <w:pPr>
              <w:pStyle w:val="DECETableCell"/>
              <w:rPr>
                <w:rStyle w:val="DECE4CC"/>
                <w:noProof w:val="0"/>
              </w:rPr>
            </w:pPr>
            <w:r w:rsidRPr="005B504E">
              <w:rPr>
                <w:rStyle w:val="DECE4CC"/>
                <w:noProof w:val="0"/>
              </w:rPr>
              <w:t>#fontWeight</w:t>
            </w:r>
          </w:p>
        </w:tc>
        <w:tc>
          <w:tcPr>
            <w:tcW w:w="5088" w:type="dxa"/>
            <w:tcBorders>
              <w:top w:val="single" w:sz="12" w:space="0" w:color="000000"/>
              <w:left w:val="single" w:sz="12" w:space="0" w:color="000000"/>
              <w:bottom w:val="single" w:sz="12" w:space="0" w:color="000000"/>
              <w:right w:val="single" w:sz="12" w:space="0" w:color="000000"/>
            </w:tcBorders>
          </w:tcPr>
          <w:p w14:paraId="459BFEA6"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5E9AFCA2" w14:textId="77777777" w:rsidTr="00AC7E31">
        <w:trPr>
          <w:cantSplit/>
          <w:trHeight w:val="195"/>
          <w:tblHeader/>
        </w:trPr>
        <w:tc>
          <w:tcPr>
            <w:tcW w:w="3300" w:type="dxa"/>
            <w:shd w:val="clear" w:color="auto" w:fill="auto"/>
            <w:vAlign w:val="center"/>
          </w:tcPr>
          <w:p w14:paraId="65D937CF" w14:textId="77777777" w:rsidR="00AC7E31" w:rsidRPr="005B504E" w:rsidRDefault="00AC7E31" w:rsidP="00AC7E31">
            <w:pPr>
              <w:pStyle w:val="DECETableCell"/>
              <w:rPr>
                <w:rStyle w:val="DECE4CC"/>
                <w:noProof w:val="0"/>
              </w:rPr>
            </w:pPr>
            <w:r w:rsidRPr="005B504E">
              <w:rPr>
                <w:rStyle w:val="DECE4CC"/>
                <w:noProof w:val="0"/>
              </w:rPr>
              <w:t>#length-em</w:t>
            </w:r>
          </w:p>
        </w:tc>
        <w:tc>
          <w:tcPr>
            <w:tcW w:w="5088" w:type="dxa"/>
          </w:tcPr>
          <w:p w14:paraId="593EF071" w14:textId="77777777" w:rsidR="00AC7E31" w:rsidRPr="005B504E" w:rsidRDefault="00AC7E31" w:rsidP="00AC7E31">
            <w:pPr>
              <w:pStyle w:val="DECETableCell"/>
              <w:rPr>
                <w:rFonts w:cs="Calibri"/>
              </w:rPr>
            </w:pPr>
            <w:r w:rsidRPr="005B504E">
              <w:rPr>
                <w:rFonts w:cs="Calibri"/>
              </w:rPr>
              <w:t>SHALL NOT be used.</w:t>
            </w:r>
          </w:p>
        </w:tc>
      </w:tr>
      <w:tr w:rsidR="006E694A" w:rsidRPr="005B504E" w14:paraId="3A79E244"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ADACE08" w14:textId="77777777" w:rsidR="0038725C" w:rsidRPr="005B504E" w:rsidRDefault="0038725C" w:rsidP="00981581">
            <w:pPr>
              <w:pStyle w:val="DECETableCell"/>
              <w:rPr>
                <w:rStyle w:val="DECE4CC"/>
                <w:noProof w:val="0"/>
              </w:rPr>
            </w:pPr>
            <w:r w:rsidRPr="005B504E">
              <w:rPr>
                <w:rStyle w:val="DECE4CC"/>
                <w:noProof w:val="0"/>
              </w:rPr>
              <w:t>#lineBreak-uax14</w:t>
            </w:r>
          </w:p>
        </w:tc>
        <w:tc>
          <w:tcPr>
            <w:tcW w:w="5088" w:type="dxa"/>
            <w:tcBorders>
              <w:top w:val="single" w:sz="12" w:space="0" w:color="000000"/>
              <w:left w:val="single" w:sz="12" w:space="0" w:color="000000"/>
              <w:bottom w:val="single" w:sz="12" w:space="0" w:color="000000"/>
              <w:right w:val="single" w:sz="12" w:space="0" w:color="000000"/>
            </w:tcBorders>
          </w:tcPr>
          <w:p w14:paraId="371EFA6C"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5EFC6E83"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0EA2D28" w14:textId="77777777" w:rsidR="0038725C" w:rsidRPr="005B504E" w:rsidRDefault="0038725C" w:rsidP="00981581">
            <w:pPr>
              <w:pStyle w:val="DECETableCell"/>
              <w:rPr>
                <w:rStyle w:val="DECE4CC"/>
                <w:noProof w:val="0"/>
              </w:rPr>
            </w:pPr>
            <w:r w:rsidRPr="005B504E">
              <w:rPr>
                <w:rStyle w:val="DECE4CC"/>
                <w:noProof w:val="0"/>
              </w:rPr>
              <w:t>#lineHeight</w:t>
            </w:r>
          </w:p>
        </w:tc>
        <w:tc>
          <w:tcPr>
            <w:tcW w:w="5088" w:type="dxa"/>
            <w:tcBorders>
              <w:top w:val="single" w:sz="12" w:space="0" w:color="000000"/>
              <w:left w:val="single" w:sz="12" w:space="0" w:color="000000"/>
              <w:bottom w:val="single" w:sz="12" w:space="0" w:color="000000"/>
              <w:right w:val="single" w:sz="12" w:space="0" w:color="000000"/>
            </w:tcBorders>
          </w:tcPr>
          <w:p w14:paraId="62D34B4B"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03AC3C23"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15287182" w14:textId="77777777" w:rsidR="0038725C" w:rsidRPr="005B504E" w:rsidRDefault="0038725C" w:rsidP="00981581">
            <w:pPr>
              <w:pStyle w:val="DECETableCell"/>
              <w:rPr>
                <w:rStyle w:val="DECE4CC"/>
                <w:noProof w:val="0"/>
              </w:rPr>
            </w:pPr>
            <w:r w:rsidRPr="005B504E">
              <w:rPr>
                <w:rStyle w:val="DECE4CC"/>
                <w:noProof w:val="0"/>
              </w:rPr>
              <w:t>#nested-div</w:t>
            </w:r>
          </w:p>
        </w:tc>
        <w:tc>
          <w:tcPr>
            <w:tcW w:w="5088" w:type="dxa"/>
            <w:tcBorders>
              <w:top w:val="single" w:sz="12" w:space="0" w:color="000000"/>
              <w:left w:val="single" w:sz="12" w:space="0" w:color="000000"/>
              <w:bottom w:val="single" w:sz="12" w:space="0" w:color="000000"/>
              <w:right w:val="single" w:sz="12" w:space="0" w:color="000000"/>
            </w:tcBorders>
          </w:tcPr>
          <w:p w14:paraId="4B973A81"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764402BF"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018BB2F5" w14:textId="77777777" w:rsidR="0038725C" w:rsidRPr="005B504E" w:rsidRDefault="0038725C" w:rsidP="00981581">
            <w:pPr>
              <w:pStyle w:val="DECETableCell"/>
              <w:rPr>
                <w:rStyle w:val="DECE4CC"/>
                <w:noProof w:val="0"/>
              </w:rPr>
            </w:pPr>
            <w:r w:rsidRPr="005B504E">
              <w:rPr>
                <w:rStyle w:val="DECE4CC"/>
                <w:noProof w:val="0"/>
              </w:rPr>
              <w:t>#nested-span</w:t>
            </w:r>
          </w:p>
        </w:tc>
        <w:tc>
          <w:tcPr>
            <w:tcW w:w="5088" w:type="dxa"/>
            <w:tcBorders>
              <w:top w:val="single" w:sz="12" w:space="0" w:color="000000"/>
              <w:left w:val="single" w:sz="12" w:space="0" w:color="000000"/>
              <w:bottom w:val="single" w:sz="12" w:space="0" w:color="000000"/>
              <w:right w:val="single" w:sz="12" w:space="0" w:color="000000"/>
            </w:tcBorders>
          </w:tcPr>
          <w:p w14:paraId="675D02DF"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1DE1F98C"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2A2A479C" w14:textId="77777777" w:rsidR="0038725C" w:rsidRPr="005B504E" w:rsidRDefault="0038725C" w:rsidP="00981581">
            <w:pPr>
              <w:pStyle w:val="DECETableCell"/>
              <w:rPr>
                <w:rStyle w:val="DECE4CC"/>
                <w:noProof w:val="0"/>
              </w:rPr>
            </w:pPr>
            <w:r w:rsidRPr="005B504E">
              <w:rPr>
                <w:rStyle w:val="DECE4CC"/>
                <w:noProof w:val="0"/>
              </w:rPr>
              <w:t>#padding</w:t>
            </w:r>
          </w:p>
        </w:tc>
        <w:tc>
          <w:tcPr>
            <w:tcW w:w="5088" w:type="dxa"/>
            <w:tcBorders>
              <w:top w:val="single" w:sz="12" w:space="0" w:color="000000"/>
              <w:left w:val="single" w:sz="12" w:space="0" w:color="000000"/>
              <w:bottom w:val="single" w:sz="12" w:space="0" w:color="000000"/>
              <w:right w:val="single" w:sz="12" w:space="0" w:color="000000"/>
            </w:tcBorders>
          </w:tcPr>
          <w:p w14:paraId="3309E6A4"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7725A154" w14:textId="77777777" w:rsidTr="006E694A">
        <w:trPr>
          <w:cantSplit/>
          <w:trHeight w:val="762"/>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012F2CC8" w14:textId="77777777" w:rsidR="00481D86" w:rsidRPr="005B504E" w:rsidRDefault="00481D86" w:rsidP="00FE2117">
            <w:pPr>
              <w:pStyle w:val="DECETableCell"/>
              <w:rPr>
                <w:rStyle w:val="DECE4CC"/>
                <w:noProof w:val="0"/>
              </w:rPr>
            </w:pPr>
            <w:r w:rsidRPr="005B504E">
              <w:rPr>
                <w:rStyle w:val="DECE4CC"/>
                <w:noProof w:val="0"/>
              </w:rPr>
              <w:t>#profile</w:t>
            </w:r>
          </w:p>
        </w:tc>
        <w:tc>
          <w:tcPr>
            <w:tcW w:w="5088" w:type="dxa"/>
            <w:tcBorders>
              <w:top w:val="single" w:sz="12" w:space="0" w:color="000000"/>
              <w:left w:val="single" w:sz="12" w:space="0" w:color="000000"/>
              <w:bottom w:val="single" w:sz="12" w:space="0" w:color="000000"/>
              <w:right w:val="single" w:sz="12" w:space="0" w:color="000000"/>
            </w:tcBorders>
            <w:shd w:val="clear" w:color="auto" w:fill="auto"/>
          </w:tcPr>
          <w:p w14:paraId="09D59B9F" w14:textId="77777777" w:rsidR="00481D86" w:rsidRPr="005B504E" w:rsidRDefault="00481D86" w:rsidP="005B4700">
            <w:pPr>
              <w:pStyle w:val="DECETableCell"/>
              <w:rPr>
                <w:rFonts w:cs="Courier New"/>
              </w:rPr>
            </w:pPr>
            <w:r w:rsidRPr="005B504E">
              <w:rPr>
                <w:rFonts w:eastAsia="MS PGothic"/>
              </w:rPr>
              <w:t xml:space="preserve">A document </w:t>
            </w:r>
            <w:r w:rsidR="00FE2117" w:rsidRPr="005B504E">
              <w:rPr>
                <w:rFonts w:eastAsia="MS PGothic"/>
              </w:rPr>
              <w:t>SHALL</w:t>
            </w:r>
            <w:r w:rsidRPr="005B504E">
              <w:rPr>
                <w:rFonts w:eastAsia="MS PGothic"/>
              </w:rPr>
              <w:t xml:space="preserve"> contain a </w:t>
            </w:r>
            <w:r w:rsidRPr="005B504E">
              <w:rPr>
                <w:rStyle w:val="DECEvariable"/>
                <w:rFonts w:asciiTheme="minorHAnsi" w:hAnsiTheme="minorHAnsi"/>
                <w:noProof w:val="0"/>
                <w:sz w:val="18"/>
                <w:szCs w:val="18"/>
              </w:rPr>
              <w:t>ttp:profile</w:t>
            </w:r>
            <w:r w:rsidRPr="005B504E">
              <w:rPr>
                <w:rFonts w:eastAsia="MS PGothic"/>
              </w:rPr>
              <w:t xml:space="preserve"> element where the </w:t>
            </w:r>
            <w:r w:rsidRPr="005B504E">
              <w:rPr>
                <w:rStyle w:val="DECEvariable"/>
                <w:rFonts w:asciiTheme="minorHAnsi" w:hAnsiTheme="minorHAnsi"/>
                <w:noProof w:val="0"/>
                <w:sz w:val="18"/>
                <w:szCs w:val="18"/>
              </w:rPr>
              <w:t>use</w:t>
            </w:r>
            <w:r w:rsidRPr="005B504E">
              <w:rPr>
                <w:rFonts w:eastAsia="MS PGothic"/>
              </w:rPr>
              <w:t xml:space="preserve"> attribute of that element is specified </w:t>
            </w:r>
            <w:r w:rsidRPr="005B504E">
              <w:rPr>
                <w:rFonts w:cs="Courier New"/>
              </w:rPr>
              <w:t>“</w:t>
            </w:r>
            <w:r w:rsidR="005B4700" w:rsidRPr="005B504E">
              <w:t>http://www.decellc.org/profile/cff-tt-image-</w:t>
            </w:r>
            <w:r w:rsidR="00330A47" w:rsidRPr="005B504E">
              <w:rPr>
                <w:rFonts w:cs="Courier New"/>
              </w:rPr>
              <w:t>{DMEDIA_VERSION_POINTS}</w:t>
            </w:r>
            <w:r w:rsidRPr="005B504E">
              <w:rPr>
                <w:rFonts w:cs="Courier New"/>
              </w:rPr>
              <w:t>”.</w:t>
            </w:r>
          </w:p>
          <w:p w14:paraId="62BFE79F" w14:textId="77777777" w:rsidR="00330A47" w:rsidRPr="005B504E" w:rsidRDefault="00330A47" w:rsidP="005B4700">
            <w:pPr>
              <w:pStyle w:val="DECETableCell"/>
              <w:rPr>
                <w:rFonts w:cs="Courier New"/>
                <w:sz w:val="20"/>
                <w:szCs w:val="20"/>
              </w:rPr>
            </w:pPr>
            <w:r w:rsidRPr="005B504E">
              <w:rPr>
                <w:rFonts w:cs="Courier New"/>
              </w:rPr>
              <w:t>Note: {DMEDIA_VERSION_POINTS} is a parameter, defined in Annex E.</w:t>
            </w:r>
          </w:p>
        </w:tc>
      </w:tr>
      <w:tr w:rsidR="006E694A" w:rsidRPr="005B504E" w14:paraId="1126D15D"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9AAFE83" w14:textId="77777777" w:rsidR="0038725C" w:rsidRPr="005B504E" w:rsidRDefault="0038725C" w:rsidP="00981581">
            <w:pPr>
              <w:pStyle w:val="DECETableCell"/>
              <w:rPr>
                <w:rStyle w:val="DECE4CC"/>
                <w:noProof w:val="0"/>
              </w:rPr>
            </w:pPr>
            <w:r w:rsidRPr="005B504E">
              <w:rPr>
                <w:rStyle w:val="DECE4CC"/>
                <w:noProof w:val="0"/>
              </w:rPr>
              <w:t>#textAlign</w:t>
            </w:r>
          </w:p>
        </w:tc>
        <w:tc>
          <w:tcPr>
            <w:tcW w:w="5088" w:type="dxa"/>
            <w:tcBorders>
              <w:top w:val="single" w:sz="12" w:space="0" w:color="000000"/>
              <w:left w:val="single" w:sz="12" w:space="0" w:color="000000"/>
              <w:bottom w:val="single" w:sz="12" w:space="0" w:color="000000"/>
              <w:right w:val="single" w:sz="12" w:space="0" w:color="000000"/>
            </w:tcBorders>
          </w:tcPr>
          <w:p w14:paraId="2FF2D01E"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3C88B007"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193A94AF" w14:textId="77777777" w:rsidR="0038725C" w:rsidRPr="005B504E" w:rsidRDefault="0038725C" w:rsidP="00981581">
            <w:pPr>
              <w:pStyle w:val="DECETableCell"/>
              <w:rPr>
                <w:rStyle w:val="DECE4CC"/>
                <w:noProof w:val="0"/>
              </w:rPr>
            </w:pPr>
            <w:r w:rsidRPr="005B504E">
              <w:rPr>
                <w:rStyle w:val="DECE4CC"/>
                <w:noProof w:val="0"/>
              </w:rPr>
              <w:t>#textDecoration</w:t>
            </w:r>
          </w:p>
        </w:tc>
        <w:tc>
          <w:tcPr>
            <w:tcW w:w="5088" w:type="dxa"/>
            <w:tcBorders>
              <w:top w:val="single" w:sz="12" w:space="0" w:color="000000"/>
              <w:left w:val="single" w:sz="12" w:space="0" w:color="000000"/>
              <w:bottom w:val="single" w:sz="12" w:space="0" w:color="000000"/>
              <w:right w:val="single" w:sz="12" w:space="0" w:color="000000"/>
            </w:tcBorders>
          </w:tcPr>
          <w:p w14:paraId="7766C461" w14:textId="77777777" w:rsidR="0038725C" w:rsidRPr="005B504E" w:rsidRDefault="0038725C" w:rsidP="00981581">
            <w:pPr>
              <w:pStyle w:val="DECETableCell"/>
              <w:rPr>
                <w:rFonts w:cs="Calibri"/>
              </w:rPr>
            </w:pPr>
            <w:r w:rsidRPr="005B504E">
              <w:rPr>
                <w:rFonts w:cs="Calibri"/>
              </w:rPr>
              <w:t>SHALL NOT be used.</w:t>
            </w:r>
          </w:p>
        </w:tc>
      </w:tr>
      <w:tr w:rsidR="006E694A" w:rsidRPr="005B504E" w14:paraId="7AA02282"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62D5E0DF" w14:textId="77777777" w:rsidR="0038725C" w:rsidRPr="005B504E" w:rsidRDefault="0038725C" w:rsidP="00981581">
            <w:pPr>
              <w:pStyle w:val="DECETableCell"/>
              <w:rPr>
                <w:rStyle w:val="DECE4CC"/>
                <w:noProof w:val="0"/>
              </w:rPr>
            </w:pPr>
            <w:r w:rsidRPr="005B504E">
              <w:rPr>
                <w:rStyle w:val="DECE4CC"/>
                <w:noProof w:val="0"/>
              </w:rPr>
              <w:t>#textOutline</w:t>
            </w:r>
          </w:p>
        </w:tc>
        <w:tc>
          <w:tcPr>
            <w:tcW w:w="5088" w:type="dxa"/>
            <w:tcBorders>
              <w:top w:val="single" w:sz="12" w:space="0" w:color="000000"/>
              <w:left w:val="single" w:sz="12" w:space="0" w:color="000000"/>
              <w:bottom w:val="single" w:sz="12" w:space="0" w:color="000000"/>
              <w:right w:val="single" w:sz="12" w:space="0" w:color="000000"/>
            </w:tcBorders>
            <w:shd w:val="clear" w:color="auto" w:fill="auto"/>
          </w:tcPr>
          <w:p w14:paraId="4220AD2B" w14:textId="77777777" w:rsidR="0038725C" w:rsidRPr="005B504E" w:rsidRDefault="0038725C" w:rsidP="00981581">
            <w:pPr>
              <w:pStyle w:val="DECETableCell"/>
              <w:rPr>
                <w:rFonts w:eastAsia="MS PGothic"/>
              </w:rPr>
            </w:pPr>
            <w:r w:rsidRPr="005B504E">
              <w:rPr>
                <w:rFonts w:cs="Calibri"/>
              </w:rPr>
              <w:t>SHALL NOT be used.</w:t>
            </w:r>
          </w:p>
        </w:tc>
      </w:tr>
      <w:tr w:rsidR="006E694A" w:rsidRPr="005B504E" w14:paraId="174BFCB6" w14:textId="77777777" w:rsidTr="00B8355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6C58D7E6" w14:textId="77777777" w:rsidR="00B83551" w:rsidRPr="005B504E" w:rsidRDefault="00B83551" w:rsidP="00B83551">
            <w:pPr>
              <w:pStyle w:val="DECETableCell"/>
              <w:rPr>
                <w:rStyle w:val="DECE4CC"/>
                <w:noProof w:val="0"/>
              </w:rPr>
            </w:pPr>
            <w:r w:rsidRPr="005B504E">
              <w:rPr>
                <w:rStyle w:val="DECE4CC"/>
                <w:noProof w:val="0"/>
              </w:rPr>
              <w:t>#wrapOption</w:t>
            </w:r>
          </w:p>
        </w:tc>
        <w:tc>
          <w:tcPr>
            <w:tcW w:w="5088" w:type="dxa"/>
            <w:tcBorders>
              <w:top w:val="single" w:sz="12" w:space="0" w:color="000000"/>
              <w:left w:val="single" w:sz="12" w:space="0" w:color="000000"/>
              <w:bottom w:val="single" w:sz="12" w:space="0" w:color="000000"/>
              <w:right w:val="single" w:sz="12" w:space="0" w:color="000000"/>
            </w:tcBorders>
          </w:tcPr>
          <w:p w14:paraId="275F8A5E" w14:textId="77777777" w:rsidR="00B83551" w:rsidRPr="005B504E" w:rsidRDefault="00B83551" w:rsidP="00B83551">
            <w:pPr>
              <w:pStyle w:val="DECETableCell"/>
              <w:rPr>
                <w:rFonts w:cs="Calibri"/>
              </w:rPr>
            </w:pPr>
            <w:r w:rsidRPr="005B504E">
              <w:rPr>
                <w:rFonts w:cs="Calibri"/>
              </w:rPr>
              <w:t>SHALL NOT be used.</w:t>
            </w:r>
          </w:p>
        </w:tc>
      </w:tr>
      <w:tr w:rsidR="006E694A" w:rsidRPr="005B504E" w14:paraId="3F9543F5" w14:textId="77777777" w:rsidTr="00981581">
        <w:trPr>
          <w:cantSplit/>
          <w:trHeight w:val="240"/>
          <w:tblHeader/>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592A8D4F" w14:textId="77777777" w:rsidR="0038725C" w:rsidRPr="005B504E" w:rsidRDefault="0038725C" w:rsidP="00B83551">
            <w:pPr>
              <w:pStyle w:val="DECETableCell"/>
              <w:rPr>
                <w:rStyle w:val="DECE4CC"/>
                <w:noProof w:val="0"/>
              </w:rPr>
            </w:pPr>
            <w:r w:rsidRPr="005B504E">
              <w:rPr>
                <w:rStyle w:val="DECE4CC"/>
                <w:noProof w:val="0"/>
              </w:rPr>
              <w:t>#</w:t>
            </w:r>
            <w:r w:rsidR="00B83551" w:rsidRPr="005B504E">
              <w:rPr>
                <w:rStyle w:val="DECE4CC"/>
                <w:noProof w:val="0"/>
              </w:rPr>
              <w:t>writingMode-vertical</w:t>
            </w:r>
          </w:p>
        </w:tc>
        <w:tc>
          <w:tcPr>
            <w:tcW w:w="5088" w:type="dxa"/>
            <w:tcBorders>
              <w:top w:val="single" w:sz="12" w:space="0" w:color="000000"/>
              <w:left w:val="single" w:sz="12" w:space="0" w:color="000000"/>
              <w:bottom w:val="single" w:sz="12" w:space="0" w:color="000000"/>
              <w:right w:val="single" w:sz="12" w:space="0" w:color="000000"/>
            </w:tcBorders>
          </w:tcPr>
          <w:p w14:paraId="507BFC92" w14:textId="77777777" w:rsidR="0038725C" w:rsidRPr="005B504E" w:rsidRDefault="0038725C" w:rsidP="00981581">
            <w:pPr>
              <w:pStyle w:val="DECETableCell"/>
              <w:rPr>
                <w:rFonts w:cs="Calibri"/>
              </w:rPr>
            </w:pPr>
            <w:r w:rsidRPr="005B504E">
              <w:rPr>
                <w:rFonts w:cs="Calibri"/>
              </w:rPr>
              <w:t>SHALL NOT be used.</w:t>
            </w:r>
          </w:p>
        </w:tc>
      </w:tr>
    </w:tbl>
    <w:p w14:paraId="5C5CDC74" w14:textId="328843C4" w:rsidR="008F7091" w:rsidRPr="005B504E" w:rsidRDefault="008F7091" w:rsidP="000650E4">
      <w:pPr>
        <w:pStyle w:val="Heading5"/>
        <w:autoSpaceDE w:val="0"/>
        <w:rPr>
          <w:color w:val="auto"/>
        </w:rPr>
      </w:pPr>
      <w:r w:rsidRPr="005B504E">
        <w:rPr>
          <w:color w:val="auto"/>
        </w:rPr>
        <w:t xml:space="preserve">Element Restrictions </w:t>
      </w:r>
    </w:p>
    <w:p w14:paraId="71822ECC" w14:textId="01C1A7AE" w:rsidR="008F7091" w:rsidRPr="005B504E" w:rsidRDefault="008F7091" w:rsidP="008F7091">
      <w:pPr>
        <w:pStyle w:val="Caption"/>
        <w:keepNext/>
        <w:rPr>
          <w:color w:val="auto"/>
        </w:rPr>
      </w:pPr>
      <w:r w:rsidRPr="005B504E">
        <w:rPr>
          <w:color w:val="auto"/>
        </w:rPr>
        <w:tab/>
      </w:r>
      <w:bookmarkStart w:id="4092" w:name="_Toc263281078"/>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7</w:t>
      </w:r>
      <w:r w:rsidR="00860A88">
        <w:rPr>
          <w:color w:val="auto"/>
        </w:rPr>
        <w:fldChar w:fldCharType="end"/>
      </w:r>
      <w:r w:rsidRPr="005B504E">
        <w:rPr>
          <w:color w:val="auto"/>
        </w:rPr>
        <w:t xml:space="preserve"> – CFF Image Subtitle TTML Element Restrictions</w:t>
      </w:r>
      <w:bookmarkEnd w:id="4092"/>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
      <w:tr w:rsidR="008F7091" w:rsidRPr="005B504E" w14:paraId="20F87DD4" w14:textId="77777777" w:rsidTr="008F7091">
        <w:trPr>
          <w:trHeight w:val="240"/>
        </w:trPr>
        <w:tc>
          <w:tcPr>
            <w:tcW w:w="3300" w:type="dxa"/>
            <w:tcBorders>
              <w:top w:val="single" w:sz="12" w:space="0" w:color="000000"/>
              <w:left w:val="single" w:sz="8" w:space="0" w:color="auto"/>
              <w:bottom w:val="single" w:sz="12" w:space="0" w:color="000000"/>
              <w:right w:val="single" w:sz="12" w:space="0" w:color="000000"/>
            </w:tcBorders>
            <w:shd w:val="clear" w:color="auto" w:fill="595959"/>
            <w:vAlign w:val="center"/>
          </w:tcPr>
          <w:p w14:paraId="2A4A2E17" w14:textId="77777777" w:rsidR="008F7091" w:rsidRPr="005B504E" w:rsidRDefault="008F7091" w:rsidP="008F7091">
            <w:pPr>
              <w:pStyle w:val="DECETableHeading"/>
              <w:rPr>
                <w:color w:val="auto"/>
                <w:lang w:eastAsia="ja-JP"/>
              </w:rPr>
            </w:pPr>
            <w:r w:rsidRPr="005B504E">
              <w:rPr>
                <w:color w:val="auto"/>
              </w:rPr>
              <w:t>ELEMENT</w:t>
            </w:r>
          </w:p>
        </w:tc>
        <w:tc>
          <w:tcPr>
            <w:tcW w:w="5088" w:type="dxa"/>
            <w:tcBorders>
              <w:top w:val="single" w:sz="12" w:space="0" w:color="000000"/>
              <w:left w:val="single" w:sz="12" w:space="0" w:color="000000"/>
              <w:bottom w:val="single" w:sz="12" w:space="0" w:color="000000"/>
              <w:right w:val="single" w:sz="12" w:space="0" w:color="000000"/>
            </w:tcBorders>
            <w:shd w:val="clear" w:color="auto" w:fill="595959"/>
          </w:tcPr>
          <w:p w14:paraId="7AD6E412" w14:textId="77777777" w:rsidR="008F7091" w:rsidRPr="005B504E" w:rsidRDefault="008F7091" w:rsidP="008F7091">
            <w:pPr>
              <w:pStyle w:val="DECETableHeading"/>
              <w:rPr>
                <w:color w:val="auto"/>
              </w:rPr>
            </w:pPr>
            <w:r w:rsidRPr="005B504E">
              <w:rPr>
                <w:color w:val="auto"/>
              </w:rPr>
              <w:t>CONSTRAINT</w:t>
            </w:r>
          </w:p>
        </w:tc>
      </w:tr>
      <w:tr w:rsidR="008F7091" w:rsidRPr="005B504E" w14:paraId="7B7264A4" w14:textId="77777777" w:rsidTr="008F7091">
        <w:trPr>
          <w:trHeight w:val="735"/>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77FFE815" w14:textId="77777777" w:rsidR="008F7091" w:rsidRPr="005B504E" w:rsidRDefault="008F7091" w:rsidP="008F7091">
            <w:pPr>
              <w:pStyle w:val="DECETableCell"/>
            </w:pPr>
            <w:r w:rsidRPr="005B504E">
              <w:rPr>
                <w:rStyle w:val="DECE4CC"/>
                <w:noProof w:val="0"/>
              </w:rPr>
              <w:t>div</w:t>
            </w:r>
          </w:p>
        </w:tc>
        <w:tc>
          <w:tcPr>
            <w:tcW w:w="5088" w:type="dxa"/>
            <w:tcBorders>
              <w:top w:val="single" w:sz="12" w:space="0" w:color="000000"/>
              <w:left w:val="single" w:sz="12" w:space="0" w:color="000000"/>
              <w:bottom w:val="single" w:sz="12" w:space="0" w:color="000000"/>
              <w:right w:val="single" w:sz="12" w:space="0" w:color="000000"/>
            </w:tcBorders>
          </w:tcPr>
          <w:p w14:paraId="2F776511" w14:textId="77777777" w:rsidR="008F7091" w:rsidRPr="005B504E" w:rsidRDefault="008F7091" w:rsidP="008F7091">
            <w:pPr>
              <w:pStyle w:val="DECETableCell"/>
              <w:rPr>
                <w:rFonts w:cs="Calibri"/>
              </w:rPr>
            </w:pPr>
            <w:r w:rsidRPr="005B504E">
              <w:rPr>
                <w:rFonts w:cs="Calibri"/>
              </w:rPr>
              <w:t xml:space="preserve">If a </w:t>
            </w:r>
            <w:r w:rsidRPr="005B504E">
              <w:rPr>
                <w:rStyle w:val="DECE4CC"/>
                <w:rFonts w:cs="Calibri"/>
                <w:noProof w:val="0"/>
              </w:rPr>
              <w:t>smpte:backgroundImage</w:t>
            </w:r>
            <w:r w:rsidRPr="005B504E">
              <w:rPr>
                <w:rStyle w:val="DECE4CC"/>
                <w:rFonts w:ascii="Cambria" w:hAnsi="Cambria" w:cs="Calibri"/>
                <w:noProof w:val="0"/>
              </w:rPr>
              <w:t xml:space="preserve"> </w:t>
            </w:r>
            <w:r w:rsidRPr="005B504E">
              <w:rPr>
                <w:rStyle w:val="DECE4CC"/>
                <w:rFonts w:asciiTheme="minorHAnsi" w:hAnsiTheme="minorHAnsi" w:cs="Calibri"/>
                <w:noProof w:val="0"/>
              </w:rPr>
              <w:t xml:space="preserve">attribute is applied to a </w:t>
            </w:r>
            <w:r w:rsidRPr="005B504E">
              <w:rPr>
                <w:rStyle w:val="DECEvariable"/>
                <w:rFonts w:cs="Calibri"/>
                <w:noProof w:val="0"/>
              </w:rPr>
              <w:t>&lt;div&gt;</w:t>
            </w:r>
            <w:r w:rsidRPr="005B504E">
              <w:rPr>
                <w:rStyle w:val="DECE4CC"/>
                <w:rFonts w:asciiTheme="minorHAnsi" w:hAnsiTheme="minorHAnsi" w:cs="Calibri"/>
                <w:noProof w:val="0"/>
              </w:rPr>
              <w:t xml:space="preserve">, </w:t>
            </w:r>
            <w:r w:rsidRPr="005B504E">
              <w:rPr>
                <w:rFonts w:cs="Calibri"/>
              </w:rPr>
              <w:t xml:space="preserve">the width and height of the region extent associated with the </w:t>
            </w:r>
            <w:r w:rsidRPr="005B504E">
              <w:rPr>
                <w:rStyle w:val="DECEvariable"/>
                <w:rFonts w:cs="Calibri"/>
                <w:noProof w:val="0"/>
              </w:rPr>
              <w:t>&lt;div&gt;</w:t>
            </w:r>
            <w:r w:rsidRPr="005B504E">
              <w:rPr>
                <w:rStyle w:val="DECE4CC"/>
                <w:rFonts w:asciiTheme="minorHAnsi" w:hAnsiTheme="minorHAnsi" w:cs="Calibri"/>
                <w:noProof w:val="0"/>
              </w:rPr>
              <w:t xml:space="preserve"> </w:t>
            </w:r>
            <w:r w:rsidRPr="005B504E">
              <w:rPr>
                <w:rFonts w:cs="Calibri"/>
              </w:rPr>
              <w:t xml:space="preserve">SHALL equate to the width and height of the image source referenced by the </w:t>
            </w:r>
            <w:r w:rsidRPr="005B504E">
              <w:rPr>
                <w:rStyle w:val="DECE4CC"/>
                <w:rFonts w:cs="Calibri"/>
                <w:noProof w:val="0"/>
              </w:rPr>
              <w:t>smpte:backgroundImage</w:t>
            </w:r>
            <w:r w:rsidRPr="005B504E">
              <w:rPr>
                <w:rFonts w:cs="Calibri"/>
              </w:rPr>
              <w:t>.</w:t>
            </w:r>
          </w:p>
          <w:p w14:paraId="126D0556" w14:textId="77777777" w:rsidR="008F7091" w:rsidRPr="005B504E" w:rsidRDefault="008F7091" w:rsidP="008F7091">
            <w:pPr>
              <w:pStyle w:val="DECETableCell"/>
            </w:pPr>
            <w:r w:rsidRPr="005B504E">
              <w:rPr>
                <w:rFonts w:cs="Calibri"/>
              </w:rPr>
              <w:t xml:space="preserve">Note: see the #length-percentage constraint in </w:t>
            </w:r>
            <w:r w:rsidR="007A4DF4">
              <w:fldChar w:fldCharType="begin" w:fldLock="1"/>
            </w:r>
            <w:r w:rsidR="007A4DF4">
              <w:instrText xml:space="preserve"> REF _Ref181698263 \h  \* MERGEFORMAT </w:instrText>
            </w:r>
            <w:r w:rsidR="007A4DF4">
              <w:fldChar w:fldCharType="separate"/>
            </w:r>
            <w:r w:rsidR="005B504E" w:rsidRPr="005B504E">
              <w:t xml:space="preserve">Table </w:t>
            </w:r>
            <w:r w:rsidR="005B504E">
              <w:t>6</w:t>
            </w:r>
            <w:r w:rsidR="005B504E" w:rsidRPr="005B504E">
              <w:noBreakHyphen/>
            </w:r>
            <w:r w:rsidR="005B504E">
              <w:t>1</w:t>
            </w:r>
            <w:r w:rsidR="007A4DF4">
              <w:fldChar w:fldCharType="end"/>
            </w:r>
            <w:r w:rsidRPr="005B504E">
              <w:rPr>
                <w:rFonts w:cs="Calibri"/>
              </w:rPr>
              <w:t xml:space="preserve"> for more information on equating a </w:t>
            </w:r>
            <w:r w:rsidRPr="005B504E">
              <w:rPr>
                <w:rFonts w:eastAsia="MS PGothic"/>
              </w:rPr>
              <w:t xml:space="preserve">"percentage" length representation of a region to pixels in the </w:t>
            </w:r>
            <w:r w:rsidRPr="005B504E">
              <w:rPr>
                <w:rFonts w:cs="Calibri"/>
              </w:rPr>
              <w:t xml:space="preserve">image source referenced by the </w:t>
            </w:r>
            <w:r w:rsidRPr="005B504E">
              <w:rPr>
                <w:rStyle w:val="DECE4CC"/>
                <w:rFonts w:cs="Calibri"/>
                <w:noProof w:val="0"/>
              </w:rPr>
              <w:t>smpte:backgroundImage</w:t>
            </w:r>
            <w:r w:rsidR="00A1239D" w:rsidRPr="005B504E">
              <w:t>.</w:t>
            </w:r>
          </w:p>
        </w:tc>
      </w:tr>
      <w:tr w:rsidR="000D3147" w:rsidRPr="005B504E" w14:paraId="35E309D4" w14:textId="77777777" w:rsidTr="002A4266">
        <w:trPr>
          <w:trHeight w:val="510"/>
        </w:trPr>
        <w:tc>
          <w:tcPr>
            <w:tcW w:w="3300" w:type="dxa"/>
            <w:tcBorders>
              <w:top w:val="single" w:sz="12" w:space="0" w:color="000000"/>
              <w:left w:val="single" w:sz="8" w:space="0" w:color="auto"/>
              <w:bottom w:val="single" w:sz="12" w:space="0" w:color="000000"/>
              <w:right w:val="single" w:sz="12" w:space="0" w:color="000000"/>
            </w:tcBorders>
            <w:shd w:val="clear" w:color="auto" w:fill="auto"/>
            <w:vAlign w:val="center"/>
          </w:tcPr>
          <w:p w14:paraId="6E8BF4D1" w14:textId="77777777" w:rsidR="000D3147" w:rsidRPr="005B504E" w:rsidRDefault="000D3147" w:rsidP="000D3147">
            <w:pPr>
              <w:pStyle w:val="DECETableCell"/>
              <w:rPr>
                <w:rFonts w:ascii="Courier New" w:hAnsi="Courier New"/>
              </w:rPr>
            </w:pPr>
            <w:r w:rsidRPr="005B504E">
              <w:rPr>
                <w:rStyle w:val="DECE4CC"/>
                <w:noProof w:val="0"/>
              </w:rPr>
              <w:t>region</w:t>
            </w:r>
          </w:p>
        </w:tc>
        <w:tc>
          <w:tcPr>
            <w:tcW w:w="5088" w:type="dxa"/>
            <w:tcBorders>
              <w:top w:val="single" w:sz="12" w:space="0" w:color="000000"/>
              <w:left w:val="single" w:sz="12" w:space="0" w:color="000000"/>
              <w:bottom w:val="single" w:sz="12" w:space="0" w:color="000000"/>
              <w:right w:val="single" w:sz="12" w:space="0" w:color="000000"/>
            </w:tcBorders>
          </w:tcPr>
          <w:p w14:paraId="0A3BDEE7" w14:textId="77777777" w:rsidR="000D3147" w:rsidRPr="005B504E" w:rsidRDefault="00EB3CB5" w:rsidP="004A6C32">
            <w:pPr>
              <w:pStyle w:val="DECETableCell"/>
              <w:rPr>
                <w:rFonts w:cs="Calibri"/>
              </w:rPr>
            </w:pPr>
            <w:r w:rsidRPr="005B504E">
              <w:rPr>
                <w:rStyle w:val="DECE4CC"/>
                <w:rFonts w:asciiTheme="minorHAnsi" w:hAnsiTheme="minorHAnsi" w:cs="Calibri"/>
                <w:noProof w:val="0"/>
              </w:rPr>
              <w:t xml:space="preserve">For each Subtitle Event, there SHALL be at most one </w:t>
            </w:r>
            <w:r w:rsidRPr="005B504E">
              <w:rPr>
                <w:rStyle w:val="DECE4CC"/>
                <w:rFonts w:cs="Courier New"/>
                <w:noProof w:val="0"/>
              </w:rPr>
              <w:t>&lt;div&gt;</w:t>
            </w:r>
            <w:r w:rsidRPr="005B504E">
              <w:rPr>
                <w:rStyle w:val="DECE4CC"/>
                <w:rFonts w:asciiTheme="minorHAnsi" w:hAnsiTheme="minorHAnsi" w:cs="Calibri"/>
                <w:noProof w:val="0"/>
              </w:rPr>
              <w:t xml:space="preserve"> with the </w:t>
            </w:r>
            <w:r w:rsidRPr="005B504E">
              <w:rPr>
                <w:rStyle w:val="DECE4CC"/>
                <w:rFonts w:cs="Courier New"/>
                <w:noProof w:val="0"/>
              </w:rPr>
              <w:t>smpte:backgroundImage</w:t>
            </w:r>
            <w:r w:rsidRPr="005B504E">
              <w:rPr>
                <w:rStyle w:val="DECE4CC"/>
                <w:rFonts w:asciiTheme="minorHAnsi" w:hAnsiTheme="minorHAnsi" w:cs="Calibri"/>
                <w:noProof w:val="0"/>
              </w:rPr>
              <w:t xml:space="preserve"> attribute applied associated with any “presented” region (</w:t>
            </w:r>
            <w:r w:rsidR="004A6C32" w:rsidRPr="005B504E">
              <w:rPr>
                <w:rFonts w:eastAsia="MS PGothic"/>
              </w:rPr>
              <w:t xml:space="preserve">see Section </w:t>
            </w:r>
            <w:r w:rsidR="007A4DF4">
              <w:fldChar w:fldCharType="begin" w:fldLock="1"/>
            </w:r>
            <w:r w:rsidR="007A4DF4">
              <w:instrText xml:space="preserve"> REF _Ref175760251 \r \h  \* MERGEFORMAT </w:instrText>
            </w:r>
            <w:r w:rsidR="007A4DF4">
              <w:fldChar w:fldCharType="separate"/>
            </w:r>
            <w:r w:rsidR="005B504E">
              <w:rPr>
                <w:rFonts w:eastAsia="MS PGothic"/>
              </w:rPr>
              <w:t>6.6</w:t>
            </w:r>
            <w:r w:rsidR="007A4DF4">
              <w:fldChar w:fldCharType="end"/>
            </w:r>
            <w:r w:rsidR="004A6C32" w:rsidRPr="005B504E">
              <w:rPr>
                <w:rFonts w:eastAsia="MS PGothic"/>
              </w:rPr>
              <w:t xml:space="preserve"> for a definition of “Subtitle Event” and Section </w:t>
            </w:r>
            <w:r w:rsidR="007A4DF4">
              <w:fldChar w:fldCharType="begin" w:fldLock="1"/>
            </w:r>
            <w:r w:rsidR="007A4DF4">
              <w:instrText xml:space="preserve"> REF _Ref206076393 \r \h  \* MERGEFORMAT </w:instrText>
            </w:r>
            <w:r w:rsidR="007A4DF4">
              <w:fldChar w:fldCharType="separate"/>
            </w:r>
            <w:r w:rsidR="005B504E">
              <w:rPr>
                <w:rFonts w:eastAsia="MS PGothic"/>
              </w:rPr>
              <w:t>6.2.2.3.2</w:t>
            </w:r>
            <w:r w:rsidR="007A4DF4">
              <w:fldChar w:fldCharType="end"/>
            </w:r>
            <w:r w:rsidR="004A6C32" w:rsidRPr="005B504E">
              <w:rPr>
                <w:rFonts w:eastAsia="MS PGothic"/>
              </w:rPr>
              <w:t xml:space="preserve"> for a definition of when a region is “presented</w:t>
            </w:r>
            <w:r w:rsidR="004A6C32" w:rsidRPr="005B504E">
              <w:rPr>
                <w:rStyle w:val="DECE4CC"/>
                <w:rFonts w:asciiTheme="minorHAnsi" w:hAnsiTheme="minorHAnsi" w:cs="Calibri"/>
                <w:noProof w:val="0"/>
              </w:rPr>
              <w:t>)</w:t>
            </w:r>
            <w:r w:rsidR="002A34B6" w:rsidRPr="005B504E">
              <w:rPr>
                <w:rStyle w:val="DECE4CC"/>
                <w:rFonts w:asciiTheme="minorHAnsi" w:hAnsiTheme="minorHAnsi" w:cs="Calibri"/>
                <w:noProof w:val="0"/>
              </w:rPr>
              <w:t>.</w:t>
            </w:r>
          </w:p>
        </w:tc>
      </w:tr>
    </w:tbl>
    <w:p w14:paraId="61FCCF8C" w14:textId="7D6674AB" w:rsidR="0038725C" w:rsidRPr="005B504E" w:rsidRDefault="0038725C" w:rsidP="000650E4">
      <w:pPr>
        <w:pStyle w:val="Heading5"/>
        <w:autoSpaceDE w:val="0"/>
        <w:rPr>
          <w:color w:val="auto"/>
        </w:rPr>
      </w:pPr>
      <w:r w:rsidRPr="005B504E">
        <w:rPr>
          <w:color w:val="auto"/>
        </w:rPr>
        <w:t>SMPTE Extension Restrictions</w:t>
      </w:r>
    </w:p>
    <w:p w14:paraId="3AB31D47" w14:textId="1C8278C7" w:rsidR="00EC4431" w:rsidRPr="005B504E" w:rsidRDefault="00EC4431" w:rsidP="00EC4431">
      <w:pPr>
        <w:pStyle w:val="Caption"/>
        <w:keepNext/>
        <w:rPr>
          <w:color w:val="auto"/>
        </w:rPr>
      </w:pPr>
      <w:bookmarkStart w:id="4093" w:name="_Toc263281079"/>
      <w:r w:rsidRPr="005B504E">
        <w:rPr>
          <w:color w:val="auto"/>
        </w:rPr>
        <w:t xml:space="preserve">Table </w:t>
      </w:r>
      <w:r w:rsidR="00860A88">
        <w:rPr>
          <w:color w:val="auto"/>
        </w:rPr>
        <w:fldChar w:fldCharType="begin"/>
      </w:r>
      <w:r w:rsidR="00315F14">
        <w:rPr>
          <w:color w:val="auto"/>
        </w:rPr>
        <w:instrText xml:space="preserve"> STYLEREF 1 \s </w:instrText>
      </w:r>
      <w:r w:rsidR="00860A88">
        <w:rPr>
          <w:color w:val="auto"/>
        </w:rPr>
        <w:fldChar w:fldCharType="separate"/>
      </w:r>
      <w:r w:rsidR="00882477">
        <w:rPr>
          <w:noProof/>
          <w:color w:val="auto"/>
        </w:rPr>
        <w:t>6</w:t>
      </w:r>
      <w:r w:rsidR="00860A88">
        <w:rPr>
          <w:color w:val="auto"/>
        </w:rPr>
        <w:fldChar w:fldCharType="end"/>
      </w:r>
      <w:r w:rsidR="00315F14">
        <w:rPr>
          <w:color w:val="auto"/>
        </w:rPr>
        <w:noBreakHyphen/>
      </w:r>
      <w:r w:rsidR="00860A88">
        <w:rPr>
          <w:color w:val="auto"/>
        </w:rPr>
        <w:fldChar w:fldCharType="begin"/>
      </w:r>
      <w:r w:rsidR="00315F14">
        <w:rPr>
          <w:color w:val="auto"/>
        </w:rPr>
        <w:instrText xml:space="preserve"> SEQ Table \* ARABIC \s 1 </w:instrText>
      </w:r>
      <w:r w:rsidR="00860A88">
        <w:rPr>
          <w:color w:val="auto"/>
        </w:rPr>
        <w:fldChar w:fldCharType="separate"/>
      </w:r>
      <w:r w:rsidR="00882477">
        <w:rPr>
          <w:noProof/>
          <w:color w:val="auto"/>
        </w:rPr>
        <w:t>8</w:t>
      </w:r>
      <w:r w:rsidR="00860A88">
        <w:rPr>
          <w:color w:val="auto"/>
        </w:rPr>
        <w:fldChar w:fldCharType="end"/>
      </w:r>
      <w:r w:rsidRPr="005B504E">
        <w:rPr>
          <w:color w:val="auto"/>
        </w:rPr>
        <w:t xml:space="preserve"> - CFF Image Subtitle TTML SMPTE Extension Restrictions</w:t>
      </w:r>
      <w:bookmarkEnd w:id="4093"/>
    </w:p>
    <w:tbl>
      <w:tblPr>
        <w:tblW w:w="8388" w:type="dxa"/>
        <w:tblInd w:w="720" w:type="dxa"/>
        <w:tblBorders>
          <w:top w:val="single" w:sz="8" w:space="0" w:color="auto"/>
          <w:left w:val="single" w:sz="8" w:space="0" w:color="auto"/>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3300"/>
        <w:gridCol w:w="5088"/>
      </w:tblGrid>
      <w:tr w:rsidR="006E694A" w:rsidRPr="005B504E" w14:paraId="4C13747E" w14:textId="77777777" w:rsidTr="00981581">
        <w:trPr>
          <w:cantSplit/>
          <w:trHeight w:val="214"/>
          <w:tblHeader/>
        </w:trPr>
        <w:tc>
          <w:tcPr>
            <w:tcW w:w="3300" w:type="dxa"/>
            <w:tcBorders>
              <w:top w:val="single" w:sz="8" w:space="0" w:color="auto"/>
            </w:tcBorders>
            <w:shd w:val="clear" w:color="auto" w:fill="595959"/>
            <w:vAlign w:val="center"/>
            <w:hideMark/>
          </w:tcPr>
          <w:p w14:paraId="04770A75" w14:textId="77777777" w:rsidR="0038725C" w:rsidRPr="005B504E" w:rsidRDefault="0038725C" w:rsidP="00981581">
            <w:pPr>
              <w:pStyle w:val="DECETableHeading"/>
              <w:rPr>
                <w:rFonts w:eastAsia="MS PGothic"/>
                <w:color w:val="auto"/>
              </w:rPr>
            </w:pPr>
            <w:r w:rsidRPr="005B504E">
              <w:rPr>
                <w:rFonts w:eastAsia="MS PGothic"/>
                <w:color w:val="auto"/>
              </w:rPr>
              <w:t>EXTENSION</w:t>
            </w:r>
          </w:p>
        </w:tc>
        <w:tc>
          <w:tcPr>
            <w:tcW w:w="5088" w:type="dxa"/>
            <w:tcBorders>
              <w:top w:val="single" w:sz="8" w:space="0" w:color="auto"/>
            </w:tcBorders>
            <w:shd w:val="clear" w:color="auto" w:fill="595959"/>
          </w:tcPr>
          <w:p w14:paraId="65D8DFED" w14:textId="77777777" w:rsidR="0038725C" w:rsidRPr="005B504E" w:rsidRDefault="0038725C" w:rsidP="00981581">
            <w:pPr>
              <w:pStyle w:val="DECETableHeading"/>
              <w:rPr>
                <w:rFonts w:eastAsia="MS PGothic"/>
                <w:color w:val="auto"/>
              </w:rPr>
            </w:pPr>
            <w:r w:rsidRPr="005B504E">
              <w:rPr>
                <w:rFonts w:eastAsia="MS PGothic"/>
                <w:color w:val="auto"/>
              </w:rPr>
              <w:t>CONSTRAINT</w:t>
            </w:r>
          </w:p>
        </w:tc>
      </w:tr>
      <w:tr w:rsidR="006E694A" w:rsidRPr="005B504E" w14:paraId="602295F1" w14:textId="77777777" w:rsidTr="00DC0FB0">
        <w:trPr>
          <w:cantSplit/>
          <w:trHeight w:val="240"/>
          <w:tblHeader/>
        </w:trPr>
        <w:tc>
          <w:tcPr>
            <w:tcW w:w="3300" w:type="dxa"/>
            <w:shd w:val="clear" w:color="auto" w:fill="auto"/>
            <w:vAlign w:val="center"/>
          </w:tcPr>
          <w:p w14:paraId="2168E71C" w14:textId="77777777" w:rsidR="00DC0FB0" w:rsidRPr="005B504E" w:rsidRDefault="00A95A7C" w:rsidP="00DC0FB0">
            <w:pPr>
              <w:pStyle w:val="DECETableCell"/>
              <w:rPr>
                <w:rStyle w:val="DECE4CC"/>
                <w:noProof w:val="0"/>
              </w:rPr>
            </w:pPr>
            <w:r w:rsidRPr="005B504E">
              <w:rPr>
                <w:rStyle w:val="DECE4CC"/>
                <w:noProof w:val="0"/>
              </w:rPr>
              <w:t>#backgroundImageHorizontal</w:t>
            </w:r>
          </w:p>
        </w:tc>
        <w:tc>
          <w:tcPr>
            <w:tcW w:w="5088" w:type="dxa"/>
          </w:tcPr>
          <w:p w14:paraId="5076CEC6" w14:textId="77777777" w:rsidR="00DC0FB0" w:rsidRPr="005B504E" w:rsidRDefault="00DC0FB0" w:rsidP="00DC0FB0">
            <w:pPr>
              <w:pStyle w:val="DECETableCell"/>
              <w:rPr>
                <w:rFonts w:cs="Calibri"/>
              </w:rPr>
            </w:pPr>
            <w:r w:rsidRPr="005B504E">
              <w:rPr>
                <w:rFonts w:cs="Calibri"/>
              </w:rPr>
              <w:t>SHALL NOT be used.</w:t>
            </w:r>
          </w:p>
          <w:p w14:paraId="78E76535" w14:textId="77777777" w:rsidR="0034087A" w:rsidRPr="005B504E" w:rsidRDefault="0034087A" w:rsidP="00DC0FB0">
            <w:pPr>
              <w:pStyle w:val="DECETableCell"/>
              <w:rPr>
                <w:rFonts w:cs="Calibri"/>
              </w:rPr>
            </w:pPr>
            <w:r w:rsidRPr="005B504E">
              <w:rPr>
                <w:rFonts w:eastAsia="MS PGothic"/>
              </w:rPr>
              <w:t xml:space="preserve">Note: the </w:t>
            </w:r>
            <w:r w:rsidRPr="005B504E">
              <w:rPr>
                <w:rStyle w:val="DECE4CC"/>
                <w:noProof w:val="0"/>
              </w:rPr>
              <w:t>smpte:backgroundImage</w:t>
            </w:r>
            <w:r w:rsidRPr="005B504E">
              <w:rPr>
                <w:rStyle w:val="DECE4CC"/>
                <w:rFonts w:ascii="Calibri" w:hAnsi="Calibri"/>
                <w:noProof w:val="0"/>
              </w:rPr>
              <w:t xml:space="preserve"> attribute </w:t>
            </w:r>
            <w:r w:rsidRPr="005B504E">
              <w:rPr>
                <w:rFonts w:eastAsia="MS PGothic"/>
              </w:rPr>
              <w:t>remains available for use.</w:t>
            </w:r>
          </w:p>
        </w:tc>
      </w:tr>
      <w:tr w:rsidR="006E694A" w:rsidRPr="005B504E" w14:paraId="3A2B84AC" w14:textId="77777777" w:rsidTr="00DC0FB0">
        <w:trPr>
          <w:cantSplit/>
          <w:trHeight w:val="240"/>
          <w:tblHeader/>
        </w:trPr>
        <w:tc>
          <w:tcPr>
            <w:tcW w:w="3300" w:type="dxa"/>
            <w:shd w:val="clear" w:color="auto" w:fill="auto"/>
            <w:vAlign w:val="center"/>
          </w:tcPr>
          <w:p w14:paraId="29DF29C6" w14:textId="77777777" w:rsidR="00DC0FB0" w:rsidRPr="005B504E" w:rsidRDefault="00DC0FB0" w:rsidP="00DC0FB0">
            <w:pPr>
              <w:pStyle w:val="DECETableCell"/>
              <w:rPr>
                <w:rStyle w:val="DECE4CC"/>
                <w:noProof w:val="0"/>
              </w:rPr>
            </w:pPr>
            <w:r w:rsidRPr="005B504E">
              <w:rPr>
                <w:rStyle w:val="DECE4CC"/>
                <w:noProof w:val="0"/>
              </w:rPr>
              <w:t>#</w:t>
            </w:r>
            <w:r w:rsidR="00A95A7C" w:rsidRPr="005B504E">
              <w:rPr>
                <w:rStyle w:val="DECE4CC"/>
                <w:noProof w:val="0"/>
              </w:rPr>
              <w:t>backgroundImageVertical</w:t>
            </w:r>
          </w:p>
        </w:tc>
        <w:tc>
          <w:tcPr>
            <w:tcW w:w="5088" w:type="dxa"/>
          </w:tcPr>
          <w:p w14:paraId="715267FE" w14:textId="77777777" w:rsidR="00DC0FB0" w:rsidRPr="005B504E" w:rsidRDefault="00DC0FB0" w:rsidP="00DC0FB0">
            <w:pPr>
              <w:pStyle w:val="DECETableCell"/>
              <w:rPr>
                <w:rFonts w:cs="Calibri"/>
              </w:rPr>
            </w:pPr>
            <w:r w:rsidRPr="005B504E">
              <w:rPr>
                <w:rFonts w:cs="Calibri"/>
              </w:rPr>
              <w:t>SHALL NOT be used.</w:t>
            </w:r>
          </w:p>
          <w:p w14:paraId="016C7E07" w14:textId="77777777" w:rsidR="0034087A" w:rsidRPr="005B504E" w:rsidRDefault="0034087A" w:rsidP="00DC0FB0">
            <w:pPr>
              <w:pStyle w:val="DECETableCell"/>
              <w:rPr>
                <w:rFonts w:cs="Calibri"/>
              </w:rPr>
            </w:pPr>
            <w:r w:rsidRPr="005B504E">
              <w:rPr>
                <w:rFonts w:eastAsia="MS PGothic"/>
              </w:rPr>
              <w:t xml:space="preserve">Note: the </w:t>
            </w:r>
            <w:r w:rsidRPr="005B504E">
              <w:rPr>
                <w:rStyle w:val="DECE4CC"/>
                <w:noProof w:val="0"/>
              </w:rPr>
              <w:t>smpte:backgroundImage</w:t>
            </w:r>
            <w:r w:rsidRPr="005B504E">
              <w:rPr>
                <w:rStyle w:val="DECE4CC"/>
                <w:rFonts w:ascii="Calibri" w:hAnsi="Calibri"/>
                <w:noProof w:val="0"/>
              </w:rPr>
              <w:t xml:space="preserve"> attribute </w:t>
            </w:r>
            <w:r w:rsidRPr="005B504E">
              <w:rPr>
                <w:rFonts w:eastAsia="MS PGothic"/>
              </w:rPr>
              <w:t>remains available for use.</w:t>
            </w:r>
          </w:p>
        </w:tc>
      </w:tr>
      <w:tr w:rsidR="006E694A" w:rsidRPr="005B504E" w14:paraId="7233EA42" w14:textId="77777777" w:rsidTr="00981581">
        <w:trPr>
          <w:cantSplit/>
          <w:trHeight w:val="240"/>
          <w:tblHeader/>
        </w:trPr>
        <w:tc>
          <w:tcPr>
            <w:tcW w:w="3300" w:type="dxa"/>
            <w:shd w:val="clear" w:color="auto" w:fill="auto"/>
            <w:vAlign w:val="center"/>
          </w:tcPr>
          <w:p w14:paraId="328D81D2" w14:textId="77777777" w:rsidR="0038725C" w:rsidRPr="005B504E" w:rsidRDefault="0038725C" w:rsidP="00981581">
            <w:pPr>
              <w:pStyle w:val="DECETableCell"/>
              <w:rPr>
                <w:rStyle w:val="DECE4CC"/>
                <w:noProof w:val="0"/>
              </w:rPr>
            </w:pPr>
            <w:r w:rsidRPr="005B504E">
              <w:rPr>
                <w:rStyle w:val="DECE4CC"/>
                <w:noProof w:val="0"/>
              </w:rPr>
              <w:t>#image</w:t>
            </w:r>
          </w:p>
        </w:tc>
        <w:tc>
          <w:tcPr>
            <w:tcW w:w="5088" w:type="dxa"/>
          </w:tcPr>
          <w:p w14:paraId="79BA113A" w14:textId="77777777" w:rsidR="0038725C" w:rsidRPr="005B504E" w:rsidRDefault="0038725C" w:rsidP="0034087A">
            <w:pPr>
              <w:pStyle w:val="DECETableCell"/>
              <w:rPr>
                <w:rFonts w:cs="Calibri"/>
              </w:rPr>
            </w:pPr>
            <w:r w:rsidRPr="005B504E">
              <w:rPr>
                <w:rStyle w:val="DECE4CC"/>
                <w:noProof w:val="0"/>
              </w:rPr>
              <w:t>&lt;smpte:image&gt;</w:t>
            </w:r>
            <w:r w:rsidRPr="005B504E">
              <w:rPr>
                <w:rStyle w:val="DECE4CC"/>
                <w:rFonts w:ascii="Calibri" w:hAnsi="Calibri"/>
                <w:noProof w:val="0"/>
              </w:rPr>
              <w:t xml:space="preserve"> </w:t>
            </w:r>
            <w:r w:rsidRPr="005B504E">
              <w:rPr>
                <w:rFonts w:cs="Calibri"/>
              </w:rPr>
              <w:t>SHALL NOT be used.</w:t>
            </w:r>
            <w:r w:rsidRPr="005B504E">
              <w:rPr>
                <w:rStyle w:val="DECE4CC"/>
                <w:rFonts w:ascii="Calibri" w:hAnsi="Calibri"/>
                <w:noProof w:val="0"/>
              </w:rPr>
              <w:t xml:space="preserve"> </w:t>
            </w:r>
          </w:p>
        </w:tc>
      </w:tr>
    </w:tbl>
    <w:p w14:paraId="4CAEE07C" w14:textId="77777777" w:rsidR="00E04512" w:rsidRPr="005B504E" w:rsidRDefault="00AE4C68" w:rsidP="00E04512">
      <w:pPr>
        <w:pStyle w:val="Heading3"/>
        <w:rPr>
          <w:color w:val="auto"/>
        </w:rPr>
      </w:pPr>
      <w:r w:rsidRPr="005B504E">
        <w:rPr>
          <w:color w:val="auto"/>
        </w:rPr>
        <w:t xml:space="preserve"> </w:t>
      </w:r>
      <w:bookmarkStart w:id="4094" w:name="_Toc308174956"/>
      <w:bookmarkStart w:id="4095" w:name="_Ref308175598"/>
      <w:bookmarkStart w:id="4096" w:name="_Ref209834140"/>
      <w:bookmarkStart w:id="4097" w:name="_Ref216027388"/>
      <w:bookmarkStart w:id="4098" w:name="_Toc263280972"/>
      <w:r w:rsidRPr="005B504E">
        <w:rPr>
          <w:color w:val="auto"/>
        </w:rPr>
        <w:t xml:space="preserve">CFF-TT </w:t>
      </w:r>
      <w:r w:rsidR="00E04512" w:rsidRPr="005B504E">
        <w:rPr>
          <w:color w:val="auto"/>
        </w:rPr>
        <w:t>Coordinate System</w:t>
      </w:r>
      <w:bookmarkEnd w:id="4094"/>
      <w:bookmarkEnd w:id="4095"/>
      <w:bookmarkEnd w:id="4096"/>
      <w:bookmarkEnd w:id="4097"/>
      <w:bookmarkEnd w:id="4098"/>
    </w:p>
    <w:p w14:paraId="6BE6CE49" w14:textId="77777777" w:rsidR="00E04512" w:rsidRPr="005B504E" w:rsidRDefault="00432E3A" w:rsidP="00E04512">
      <w:r w:rsidRPr="005B504E">
        <w:rPr>
          <w:rFonts w:eastAsia="MS PGothic"/>
        </w:rPr>
        <w:t>The root container origin SHALL be "0 0".</w:t>
      </w:r>
      <w:r w:rsidR="00647B88" w:rsidRPr="005B504E">
        <w:t xml:space="preserve">  </w:t>
      </w:r>
      <w:r w:rsidRPr="005B504E">
        <w:t xml:space="preserve">The </w:t>
      </w:r>
      <w:r w:rsidR="00647B88" w:rsidRPr="005B504E">
        <w:t xml:space="preserve">spatial extent of the root container </w:t>
      </w:r>
      <w:r w:rsidRPr="005B504E">
        <w:t>CFF-TT root container SHALL be equal to the width and height specified in the CFF-TT document Track Header Box</w:t>
      </w:r>
      <w:r w:rsidR="00647B88" w:rsidRPr="005B504E">
        <w:t xml:space="preserve"> (which</w:t>
      </w:r>
      <w:r w:rsidR="00E04512" w:rsidRPr="005B504E">
        <w:t xml:space="preserve"> is equal to the width and height of the video track</w:t>
      </w:r>
      <w:r w:rsidR="00647B88" w:rsidRPr="005B504E">
        <w:t>)</w:t>
      </w:r>
      <w:r w:rsidR="00E04512" w:rsidRPr="005B504E">
        <w:t xml:space="preserve">.  In addition, the matrix values in the video and subtitle track headers are the default value.  The position of the subtitle display region is determined on the notional ‘square’ (uniform) grid defined by the subtitle track header width and height values.  The display region </w:t>
      </w:r>
      <w:r w:rsidR="00D451B5" w:rsidRPr="005B504E">
        <w:rPr>
          <w:rStyle w:val="DECEvariable"/>
          <w:noProof w:val="0"/>
        </w:rPr>
        <w:t>‘t</w:t>
      </w:r>
      <w:r w:rsidR="00E04512" w:rsidRPr="005B504E">
        <w:rPr>
          <w:rStyle w:val="DECEvariable"/>
          <w:noProof w:val="0"/>
        </w:rPr>
        <w:t>ts:origin</w:t>
      </w:r>
      <w:r w:rsidR="00D451B5" w:rsidRPr="005B504E">
        <w:rPr>
          <w:rStyle w:val="DECEvariable"/>
          <w:rFonts w:ascii="Calibri" w:hAnsi="Calibri"/>
          <w:noProof w:val="0"/>
        </w:rPr>
        <w:t>’</w:t>
      </w:r>
      <w:r w:rsidR="00E04512" w:rsidRPr="005B504E">
        <w:t xml:space="preserve"> values determine the position, and the </w:t>
      </w:r>
      <w:r w:rsidR="00D451B5" w:rsidRPr="005B504E">
        <w:rPr>
          <w:rFonts w:ascii="Courier New" w:hAnsi="Courier New" w:cs="Courier New"/>
        </w:rPr>
        <w:t>‘</w:t>
      </w:r>
      <w:r w:rsidR="00E04512" w:rsidRPr="005B504E">
        <w:rPr>
          <w:rStyle w:val="DECEvariable"/>
          <w:noProof w:val="0"/>
        </w:rPr>
        <w:t>tts:extent</w:t>
      </w:r>
      <w:r w:rsidR="00D451B5" w:rsidRPr="005B504E">
        <w:rPr>
          <w:rStyle w:val="DECEvariable"/>
          <w:rFonts w:ascii="Calibri" w:hAnsi="Calibri"/>
          <w:noProof w:val="0"/>
        </w:rPr>
        <w:t>’</w:t>
      </w:r>
      <w:r w:rsidR="00E04512" w:rsidRPr="005B504E">
        <w:t xml:space="preserve"> values determine the size of the region.  </w:t>
      </w:r>
      <w:r w:rsidR="007A4DF4">
        <w:fldChar w:fldCharType="begin" w:fldLock="1"/>
      </w:r>
      <w:r w:rsidR="007A4DF4">
        <w:instrText xml:space="preserve"> REF _Ref175763797 \h  \* MERGEFORMAT </w:instrText>
      </w:r>
      <w:r w:rsidR="007A4DF4">
        <w:fldChar w:fldCharType="separate"/>
      </w:r>
      <w:r w:rsidR="005B504E" w:rsidRPr="005B504E">
        <w:t xml:space="preserve">Figure </w:t>
      </w:r>
      <w:r w:rsidR="005B504E">
        <w:t>6</w:t>
      </w:r>
      <w:r w:rsidR="005B504E" w:rsidRPr="005B504E">
        <w:noBreakHyphen/>
      </w:r>
      <w:r w:rsidR="005B504E">
        <w:t>1</w:t>
      </w:r>
      <w:r w:rsidR="007A4DF4">
        <w:fldChar w:fldCharType="end"/>
      </w:r>
      <w:r w:rsidR="00E04512" w:rsidRPr="005B504E">
        <w:t xml:space="preserve"> illustrates an example of the subtitle display region position.</w:t>
      </w:r>
    </w:p>
    <w:p w14:paraId="1084AD2D" w14:textId="77777777" w:rsidR="00E04512" w:rsidRPr="005B504E" w:rsidRDefault="00E04512" w:rsidP="00E04512">
      <w:r w:rsidRPr="005B504E">
        <w:rPr>
          <w:b/>
        </w:rPr>
        <w:t>Note:</w:t>
      </w:r>
      <w:r w:rsidRPr="005B504E">
        <w:t xml:space="preserve">  Subtitles can only be placed within the encoded video active picture area.  If subtitles need to be placed over black matting areas, the additional matting areas need to be considered an integral part of the video encoding and included within the video active picture area for encoding.</w:t>
      </w:r>
    </w:p>
    <w:p w14:paraId="4CF44521" w14:textId="77777777" w:rsidR="00E04512" w:rsidRPr="005B504E" w:rsidRDefault="00724392" w:rsidP="00E04512">
      <w:pPr>
        <w:pStyle w:val="Diagram"/>
      </w:pPr>
      <w:r w:rsidRPr="005B504E">
        <w:rPr>
          <w:noProof/>
        </w:rPr>
        <w:drawing>
          <wp:inline distT="0" distB="0" distL="0" distR="0" wp14:anchorId="636CC5E5" wp14:editId="5EF0E05E">
            <wp:extent cx="5393055" cy="2844800"/>
            <wp:effectExtent l="0" t="0" r="0" b="0"/>
            <wp:docPr id="16"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3055" cy="2844800"/>
                    </a:xfrm>
                    <a:prstGeom prst="rect">
                      <a:avLst/>
                    </a:prstGeom>
                    <a:noFill/>
                    <a:ln>
                      <a:noFill/>
                    </a:ln>
                  </pic:spPr>
                </pic:pic>
              </a:graphicData>
            </a:graphic>
          </wp:inline>
        </w:drawing>
      </w:r>
    </w:p>
    <w:p w14:paraId="520CDC27" w14:textId="77777777" w:rsidR="00E04512" w:rsidRPr="005B504E" w:rsidRDefault="00E04512" w:rsidP="00E04512">
      <w:pPr>
        <w:pStyle w:val="Caption"/>
        <w:rPr>
          <w:color w:val="auto"/>
        </w:rPr>
      </w:pPr>
      <w:bookmarkStart w:id="4099" w:name="_Ref175763797"/>
      <w:bookmarkStart w:id="4100" w:name="_Toc308175069"/>
      <w:bookmarkStart w:id="4101" w:name="_Toc263281106"/>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6</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1</w:t>
      </w:r>
      <w:r w:rsidR="00860A88" w:rsidRPr="005B504E">
        <w:rPr>
          <w:color w:val="auto"/>
        </w:rPr>
        <w:fldChar w:fldCharType="end"/>
      </w:r>
      <w:bookmarkEnd w:id="4099"/>
      <w:r w:rsidRPr="005B504E">
        <w:rPr>
          <w:color w:val="auto"/>
        </w:rPr>
        <w:t xml:space="preserve"> – Example of subtitle display region position</w:t>
      </w:r>
      <w:bookmarkEnd w:id="4100"/>
      <w:bookmarkEnd w:id="4101"/>
    </w:p>
    <w:p w14:paraId="5266A3DA" w14:textId="77777777" w:rsidR="00E04512" w:rsidRPr="005B504E" w:rsidRDefault="00E04512" w:rsidP="00E04512">
      <w:r w:rsidRPr="005B504E">
        <w:t xml:space="preserve">In </w:t>
      </w:r>
      <w:r w:rsidR="007A4DF4">
        <w:fldChar w:fldCharType="begin" w:fldLock="1"/>
      </w:r>
      <w:r w:rsidR="007A4DF4">
        <w:instrText xml:space="preserve"> REF _Ref175763797 \h  \* MERGEFORMAT </w:instrText>
      </w:r>
      <w:r w:rsidR="007A4DF4">
        <w:fldChar w:fldCharType="separate"/>
      </w:r>
      <w:r w:rsidR="005B504E" w:rsidRPr="005B504E">
        <w:t xml:space="preserve">Figure </w:t>
      </w:r>
      <w:r w:rsidR="005B504E">
        <w:t>6</w:t>
      </w:r>
      <w:r w:rsidR="005B504E" w:rsidRPr="005B504E">
        <w:noBreakHyphen/>
      </w:r>
      <w:r w:rsidR="005B504E">
        <w:t>1</w:t>
      </w:r>
      <w:r w:rsidR="007A4DF4">
        <w:fldChar w:fldCharType="end"/>
      </w:r>
      <w:r w:rsidRPr="005B504E">
        <w:t>, the parameters are denoted as follows:</w:t>
      </w:r>
    </w:p>
    <w:p w14:paraId="46A8BA50" w14:textId="77777777" w:rsidR="00E04512" w:rsidRPr="005B504E" w:rsidRDefault="00E04512" w:rsidP="00E04512">
      <w:pPr>
        <w:pStyle w:val="ListBullet"/>
      </w:pPr>
      <w:r w:rsidRPr="005B504E">
        <w:t>Vw, Vh – Video track header width and height, respectively</w:t>
      </w:r>
      <w:r w:rsidR="00450496" w:rsidRPr="005B504E">
        <w:t>.</w:t>
      </w:r>
    </w:p>
    <w:p w14:paraId="520059EA" w14:textId="77777777" w:rsidR="00647B88" w:rsidRPr="005B504E" w:rsidRDefault="00647B88" w:rsidP="00E04512">
      <w:pPr>
        <w:pStyle w:val="ListBullet"/>
      </w:pPr>
      <w:r w:rsidRPr="005B504E">
        <w:t xml:space="preserve">[ISO] co-ordinate origin - </w:t>
      </w:r>
      <w:r w:rsidRPr="005B504E">
        <w:rPr>
          <w:rFonts w:eastAsia="MS PGothic"/>
        </w:rPr>
        <w:t xml:space="preserve">the origin of the CFF-TT root container. </w:t>
      </w:r>
    </w:p>
    <w:p w14:paraId="72865174" w14:textId="77777777" w:rsidR="00E04512" w:rsidRPr="005B504E" w:rsidRDefault="00E04512" w:rsidP="00E04512">
      <w:pPr>
        <w:pStyle w:val="ListBullet"/>
      </w:pPr>
      <w:r w:rsidRPr="005B504E">
        <w:t>Sw, Sh – Subtitle track header width and height, respectively</w:t>
      </w:r>
      <w:r w:rsidR="00647B88" w:rsidRPr="005B504E">
        <w:t xml:space="preserve"> </w:t>
      </w:r>
      <w:r w:rsidRPr="005B504E">
        <w:t xml:space="preserve">which </w:t>
      </w:r>
      <w:r w:rsidR="00647B88" w:rsidRPr="005B504E">
        <w:t xml:space="preserve">is also </w:t>
      </w:r>
      <w:r w:rsidRPr="005B504E">
        <w:t>the</w:t>
      </w:r>
      <w:r w:rsidR="00861AFD" w:rsidRPr="005B504E">
        <w:t xml:space="preserve"> </w:t>
      </w:r>
      <w:r w:rsidR="00647B88" w:rsidRPr="005B504E">
        <w:t>spatial extent of the CFF-TT root container</w:t>
      </w:r>
      <w:r w:rsidR="00453447" w:rsidRPr="005B504E">
        <w:t>.</w:t>
      </w:r>
    </w:p>
    <w:p w14:paraId="25EFBB1D" w14:textId="77777777" w:rsidR="00E04512" w:rsidRPr="005B504E" w:rsidRDefault="00E04512" w:rsidP="00E04512">
      <w:pPr>
        <w:pStyle w:val="ListBullet"/>
      </w:pPr>
      <w:r w:rsidRPr="005B504E">
        <w:t xml:space="preserve">Ew, Eh – </w:t>
      </w:r>
      <w:r w:rsidR="00647B88" w:rsidRPr="005B504E">
        <w:t>CFF-</w:t>
      </w:r>
      <w:r w:rsidRPr="005B504E">
        <w:t xml:space="preserve">TT display region </w:t>
      </w:r>
      <w:r w:rsidR="00D451B5" w:rsidRPr="005B504E">
        <w:rPr>
          <w:rStyle w:val="DECE4CC"/>
          <w:noProof w:val="0"/>
        </w:rPr>
        <w:t>‘</w:t>
      </w:r>
      <w:r w:rsidRPr="005B504E">
        <w:rPr>
          <w:rStyle w:val="DECE4CC"/>
          <w:noProof w:val="0"/>
        </w:rPr>
        <w:t>tts:exten</w:t>
      </w:r>
      <w:r w:rsidR="00D451B5" w:rsidRPr="005B504E">
        <w:rPr>
          <w:rStyle w:val="DECE4CC"/>
          <w:noProof w:val="0"/>
        </w:rPr>
        <w:t>t’</w:t>
      </w:r>
      <w:r w:rsidR="00450496" w:rsidRPr="005B504E">
        <w:t>.</w:t>
      </w:r>
    </w:p>
    <w:p w14:paraId="78EA17A1" w14:textId="77777777" w:rsidR="00E04512" w:rsidRPr="005B504E" w:rsidRDefault="00E04512" w:rsidP="00E04512">
      <w:pPr>
        <w:pStyle w:val="ListBullet"/>
        <w:rPr>
          <w:rStyle w:val="DECEvariable"/>
          <w:rFonts w:ascii="Calibri" w:hAnsi="Calibri" w:cs="Times New Roman"/>
          <w:noProof w:val="0"/>
          <w:sz w:val="22"/>
        </w:rPr>
      </w:pPr>
      <w:r w:rsidRPr="005B504E">
        <w:t xml:space="preserve">Ox, Oy – </w:t>
      </w:r>
      <w:r w:rsidR="00647B88" w:rsidRPr="005B504E">
        <w:t>CFF-</w:t>
      </w:r>
      <w:r w:rsidRPr="005B504E">
        <w:t xml:space="preserve">TT display region </w:t>
      </w:r>
      <w:r w:rsidR="00D451B5" w:rsidRPr="005B504E">
        <w:rPr>
          <w:rStyle w:val="DECE4CC"/>
          <w:noProof w:val="0"/>
        </w:rPr>
        <w:t>‘</w:t>
      </w:r>
      <w:r w:rsidRPr="005B504E">
        <w:rPr>
          <w:rStyle w:val="DECE4CC"/>
          <w:noProof w:val="0"/>
        </w:rPr>
        <w:t>tts:origin</w:t>
      </w:r>
      <w:r w:rsidR="00D451B5" w:rsidRPr="005B504E">
        <w:rPr>
          <w:rStyle w:val="DECE4CC"/>
          <w:noProof w:val="0"/>
        </w:rPr>
        <w:t>’</w:t>
      </w:r>
      <w:r w:rsidR="00450496" w:rsidRPr="005B504E">
        <w:t>.</w:t>
      </w:r>
    </w:p>
    <w:p w14:paraId="4799825C" w14:textId="77777777" w:rsidR="00E04512" w:rsidRPr="005B504E" w:rsidRDefault="00E04512" w:rsidP="00E04512">
      <w:pPr>
        <w:pStyle w:val="ListBullet"/>
      </w:pPr>
      <w:r w:rsidRPr="005B504E">
        <w:t xml:space="preserve">Region area – area defined in the </w:t>
      </w:r>
      <w:r w:rsidR="00D451B5" w:rsidRPr="005B504E">
        <w:t>CFF-</w:t>
      </w:r>
      <w:r w:rsidRPr="005B504E">
        <w:t xml:space="preserve">TT document that sets the rendering in which text is flowed or </w:t>
      </w:r>
      <w:r w:rsidR="00CF0806" w:rsidRPr="005B504E">
        <w:t xml:space="preserve">images </w:t>
      </w:r>
      <w:r w:rsidRPr="005B504E">
        <w:t>are drawn</w:t>
      </w:r>
      <w:r w:rsidR="00450496" w:rsidRPr="005B504E">
        <w:t>.</w:t>
      </w:r>
    </w:p>
    <w:p w14:paraId="672ADB76" w14:textId="77777777" w:rsidR="00E04512" w:rsidRPr="005B504E" w:rsidRDefault="00E04512" w:rsidP="00E04512">
      <w:pPr>
        <w:pStyle w:val="ListBullet"/>
      </w:pPr>
      <w:r w:rsidRPr="005B504E">
        <w:t xml:space="preserve">Display area – rendering area of the </w:t>
      </w:r>
      <w:r w:rsidR="00D451B5" w:rsidRPr="005B504E">
        <w:t>CFF-TT processor</w:t>
      </w:r>
      <w:r w:rsidR="00450496" w:rsidRPr="005B504E">
        <w:t>.</w:t>
      </w:r>
    </w:p>
    <w:p w14:paraId="7232281D" w14:textId="5B189D53" w:rsidR="00FB15CA" w:rsidRPr="005B504E" w:rsidRDefault="00FB15CA" w:rsidP="000650E4">
      <w:pPr>
        <w:pStyle w:val="Heading3"/>
        <w:autoSpaceDE w:val="0"/>
        <w:rPr>
          <w:color w:val="auto"/>
        </w:rPr>
      </w:pPr>
      <w:bookmarkStart w:id="4102" w:name="_Ref328034803"/>
      <w:bookmarkStart w:id="4103" w:name="_Toc263280973"/>
      <w:bookmarkStart w:id="4104" w:name="_Toc308174957"/>
      <w:r w:rsidRPr="005B504E">
        <w:rPr>
          <w:color w:val="auto"/>
        </w:rPr>
        <w:t>CFF-TT External Time Interval</w:t>
      </w:r>
      <w:bookmarkEnd w:id="4102"/>
      <w:bookmarkEnd w:id="4103"/>
    </w:p>
    <w:p w14:paraId="0939D01B" w14:textId="77777777" w:rsidR="00FB15CA" w:rsidRPr="005B504E" w:rsidRDefault="00FB15CA" w:rsidP="00FB15CA">
      <w:r w:rsidRPr="005B504E">
        <w:t>The CFF-TT Document's External Time Interval SHALL equal the duration of the subtitle track on the ISO media timeline.  The external time interval is the temporal beginning and ending of a document instance as specified in [W3C-TT] and incorporated in [SMPTE-TT].</w:t>
      </w:r>
    </w:p>
    <w:p w14:paraId="09F1611F" w14:textId="0DD2D9A4" w:rsidR="00DA0F53" w:rsidRPr="005B504E" w:rsidRDefault="00A156A1" w:rsidP="00B71A78">
      <w:pPr>
        <w:pStyle w:val="Heading2"/>
      </w:pPr>
      <w:bookmarkStart w:id="4105" w:name="_Toc263280974"/>
      <w:r w:rsidRPr="005B504E">
        <w:t>CFF-TT Subtitle Event and Video Frame Synchronization</w:t>
      </w:r>
      <w:bookmarkEnd w:id="4105"/>
    </w:p>
    <w:p w14:paraId="0C27966A" w14:textId="77777777" w:rsidR="00A156A1" w:rsidRPr="005B504E" w:rsidRDefault="00DA0F53" w:rsidP="009729F4">
      <w:r w:rsidRPr="005B504E">
        <w:t xml:space="preserve">CFF-TT is designed to synchronize with video at the video frame level - that is, </w:t>
      </w:r>
      <w:r w:rsidR="00A156A1" w:rsidRPr="005B504E">
        <w:t>Subtitle Events</w:t>
      </w:r>
      <w:r w:rsidR="00E04A45" w:rsidRPr="005B504E">
        <w:t xml:space="preserve"> (see Section </w:t>
      </w:r>
      <w:r w:rsidR="007A4DF4">
        <w:fldChar w:fldCharType="begin" w:fldLock="1"/>
      </w:r>
      <w:r w:rsidR="007A4DF4">
        <w:instrText xml:space="preserve"> REF _Ref175760251 \r \h  \* MERGEFORMAT </w:instrText>
      </w:r>
      <w:r w:rsidR="007A4DF4">
        <w:fldChar w:fldCharType="separate"/>
      </w:r>
      <w:r w:rsidR="005B504E">
        <w:t>6.6</w:t>
      </w:r>
      <w:r w:rsidR="007A4DF4">
        <w:fldChar w:fldCharType="end"/>
      </w:r>
      <w:r w:rsidR="00E04A45" w:rsidRPr="005B504E">
        <w:t>)</w:t>
      </w:r>
      <w:r w:rsidR="009729F4" w:rsidRPr="005B504E">
        <w:t xml:space="preserve"> </w:t>
      </w:r>
      <w:r w:rsidR="00A156A1" w:rsidRPr="005B504E">
        <w:t>will first</w:t>
      </w:r>
      <w:r w:rsidRPr="005B504E">
        <w:t xml:space="preserve"> </w:t>
      </w:r>
      <w:r w:rsidR="00923F65" w:rsidRPr="005B504E">
        <w:t>be displayed</w:t>
      </w:r>
      <w:r w:rsidRPr="005B504E">
        <w:t xml:space="preserve"> on a specific</w:t>
      </w:r>
      <w:r w:rsidR="00A156A1" w:rsidRPr="005B504E">
        <w:t xml:space="preserve"> frame of video on the video frame grid</w:t>
      </w:r>
      <w:r w:rsidR="00923F65" w:rsidRPr="005B504E">
        <w:t xml:space="preserve"> and will be removed on a specific frame of video on the video frame grid</w:t>
      </w:r>
      <w:r w:rsidR="00A156A1" w:rsidRPr="005B504E">
        <w:t xml:space="preserve">. </w:t>
      </w:r>
      <w:r w:rsidR="00E46448" w:rsidRPr="005B504E">
        <w:t>The following equation</w:t>
      </w:r>
      <w:r w:rsidR="004B7DFF" w:rsidRPr="005B504E">
        <w:t xml:space="preserve"> is used to calculate the video f</w:t>
      </w:r>
      <w:r w:rsidR="005925C2" w:rsidRPr="005B504E">
        <w:t>r</w:t>
      </w:r>
      <w:r w:rsidR="004B7DFF" w:rsidRPr="005B504E">
        <w:t xml:space="preserve">ame represented by a media time value </w:t>
      </w:r>
      <w:r w:rsidR="00E04A45" w:rsidRPr="005B504E">
        <w:t xml:space="preserve">calculated from a </w:t>
      </w:r>
      <w:r w:rsidR="00E04A45" w:rsidRPr="005B504E">
        <w:rPr>
          <w:rStyle w:val="DECEvariable"/>
          <w:noProof w:val="0"/>
        </w:rPr>
        <w:t>‘&lt;timeExpression&gt;’</w:t>
      </w:r>
      <w:r w:rsidR="00E04A45" w:rsidRPr="005B504E">
        <w:t xml:space="preserve"> value in a CFF-TT document </w:t>
      </w:r>
      <w:r w:rsidR="004B7DFF" w:rsidRPr="005B504E">
        <w:t>(where M is the media time in seconds)</w:t>
      </w:r>
      <w:r w:rsidR="00E46448" w:rsidRPr="005B504E">
        <w:t>:</w:t>
      </w:r>
    </w:p>
    <w:p w14:paraId="65C2242B" w14:textId="77777777" w:rsidR="00E46448" w:rsidRPr="005B504E" w:rsidRDefault="00E46448" w:rsidP="009729F4">
      <m:oMathPara>
        <m:oMath>
          <m:r>
            <m:rPr>
              <m:sty m:val="p"/>
            </m:rPr>
            <w:rPr>
              <w:rFonts w:ascii="Cambria Math" w:eastAsia="Times New Roman" w:hAnsi="Cambria Math" w:cs="Calibri"/>
            </w:rPr>
            <m:t>F=ceiling</m:t>
          </m:r>
          <m:d>
            <m:dPr>
              <m:ctrlPr>
                <w:rPr>
                  <w:rFonts w:ascii="Cambria Math" w:eastAsia="Times New Roman" w:hAnsi="Cambria Math" w:cs="Calibri"/>
                </w:rPr>
              </m:ctrlPr>
            </m:dPr>
            <m:e>
              <m:r>
                <m:rPr>
                  <m:sty m:val="p"/>
                </m:rPr>
                <w:rPr>
                  <w:rFonts w:ascii="Cambria Math" w:eastAsia="Times New Roman" w:hAnsi="Cambria Math" w:cs="Calibri"/>
                </w:rPr>
                <m:t xml:space="preserve">M × </m:t>
              </m:r>
              <m:d>
                <m:dPr>
                  <m:ctrlPr>
                    <w:rPr>
                      <w:rFonts w:ascii="Cambria Math" w:eastAsia="Times New Roman" w:hAnsi="Cambria Math" w:cs="Calibri"/>
                    </w:rPr>
                  </m:ctrlPr>
                </m:dPr>
                <m:e>
                  <m:r>
                    <m:rPr>
                      <m:sty m:val="p"/>
                    </m:rPr>
                    <w:rPr>
                      <w:rStyle w:val="DECE4CC"/>
                      <w:rFonts w:ascii="Cambria Math" w:hAnsi="Cambria Math"/>
                      <w:noProof w:val="0"/>
                    </w:rPr>
                    <m:t xml:space="preserve">ttp:frameRateMultiplier </m:t>
                  </m:r>
                  <m:r>
                    <m:rPr>
                      <m:sty m:val="p"/>
                    </m:rPr>
                    <w:rPr>
                      <w:rFonts w:ascii="Cambria Math" w:eastAsia="Times New Roman" w:hAnsi="Cambria Math" w:cs="Calibri"/>
                    </w:rPr>
                    <m:t xml:space="preserve">× </m:t>
                  </m:r>
                  <m:r>
                    <m:rPr>
                      <m:sty m:val="p"/>
                    </m:rPr>
                    <w:rPr>
                      <w:rStyle w:val="DECE4CC"/>
                      <w:rFonts w:ascii="Cambria Math" w:hAnsi="Cambria Math"/>
                      <w:noProof w:val="0"/>
                    </w:rPr>
                    <m:t>ttp:frameRate</m:t>
                  </m:r>
                </m:e>
              </m:d>
            </m:e>
          </m:d>
        </m:oMath>
      </m:oMathPara>
    </w:p>
    <w:p w14:paraId="63F26048" w14:textId="77777777" w:rsidR="004B7DFF" w:rsidRPr="005B504E" w:rsidRDefault="004B7DFF" w:rsidP="00FB15CA">
      <w:r w:rsidRPr="005B504E">
        <w:t xml:space="preserve">In order to determine the video frame with which a Subtitle Event is actually first displayed or removed from a </w:t>
      </w:r>
      <w:r w:rsidRPr="005B504E">
        <w:rPr>
          <w:rStyle w:val="DECEvariable"/>
          <w:noProof w:val="0"/>
        </w:rPr>
        <w:t>‘&lt;timeExpression&gt;’</w:t>
      </w:r>
      <w:r w:rsidRPr="005B504E">
        <w:t xml:space="preserve"> </w:t>
      </w:r>
      <w:r w:rsidR="00E04A45" w:rsidRPr="005B504E">
        <w:t>value in a CFF-TT document</w:t>
      </w:r>
      <w:r w:rsidRPr="005B504E">
        <w:t xml:space="preserve">, the </w:t>
      </w:r>
      <w:r w:rsidR="00E04A45" w:rsidRPr="005B504E">
        <w:t>video frame</w:t>
      </w:r>
      <w:r w:rsidRPr="005B504E">
        <w:t xml:space="preserve"> </w:t>
      </w:r>
      <w:r w:rsidR="00FE3E8A" w:rsidRPr="005B504E">
        <w:t xml:space="preserve">SHALL </w:t>
      </w:r>
      <w:r w:rsidRPr="005B504E">
        <w:t xml:space="preserve">be </w:t>
      </w:r>
      <w:r w:rsidR="00E04A45" w:rsidRPr="005B504E">
        <w:t xml:space="preserve">calculated from the </w:t>
      </w:r>
      <w:r w:rsidR="00E04A45" w:rsidRPr="005B504E">
        <w:rPr>
          <w:rStyle w:val="DECEvariable"/>
          <w:noProof w:val="0"/>
        </w:rPr>
        <w:t>‘&lt;timeExpression&gt;’</w:t>
      </w:r>
      <w:r w:rsidR="00E04A45" w:rsidRPr="005B504E">
        <w:t xml:space="preserve"> value</w:t>
      </w:r>
      <w:r w:rsidRPr="005B504E">
        <w:t xml:space="preserve"> and the timing model defined in Section </w:t>
      </w:r>
      <w:r w:rsidR="007A4DF4">
        <w:fldChar w:fldCharType="begin" w:fldLock="1"/>
      </w:r>
      <w:r w:rsidR="007A4DF4">
        <w:instrText xml:space="preserve"> REF _Ref216001075 \r \h  \* MERGEFORMAT </w:instrText>
      </w:r>
      <w:r w:rsidR="007A4DF4">
        <w:fldChar w:fldCharType="separate"/>
      </w:r>
      <w:r w:rsidR="005B504E">
        <w:t>6.6.2</w:t>
      </w:r>
      <w:r w:rsidR="007A4DF4">
        <w:fldChar w:fldCharType="end"/>
      </w:r>
      <w:r w:rsidRPr="005B504E">
        <w:t xml:space="preserve"> </w:t>
      </w:r>
      <w:r w:rsidR="00FE3E8A" w:rsidRPr="005B504E">
        <w:t xml:space="preserve">SHALL </w:t>
      </w:r>
      <w:r w:rsidRPr="005B504E">
        <w:t xml:space="preserve">be </w:t>
      </w:r>
      <w:r w:rsidR="00E04A45" w:rsidRPr="005B504E">
        <w:t>applied</w:t>
      </w:r>
      <w:r w:rsidRPr="005B504E">
        <w:t xml:space="preserve">.  </w:t>
      </w:r>
    </w:p>
    <w:p w14:paraId="6464A21D" w14:textId="77777777" w:rsidR="00E04A45" w:rsidRPr="005B504E" w:rsidRDefault="00923F65" w:rsidP="00FB15CA">
      <w:r w:rsidRPr="005B504E">
        <w:t xml:space="preserve">Note: Section </w:t>
      </w:r>
      <w:r w:rsidR="007A4DF4">
        <w:fldChar w:fldCharType="begin" w:fldLock="1"/>
      </w:r>
      <w:r w:rsidR="007A4DF4">
        <w:instrText xml:space="preserve"> REF _Ref328038029 \r \h  \* MERGEFORMAT </w:instrText>
      </w:r>
      <w:r w:rsidR="007A4DF4">
        <w:fldChar w:fldCharType="separate"/>
      </w:r>
      <w:r w:rsidR="005B504E">
        <w:t>6.2.2.3</w:t>
      </w:r>
      <w:r w:rsidR="007A4DF4">
        <w:fldChar w:fldCharType="end"/>
      </w:r>
      <w:r w:rsidR="00DA0F53" w:rsidRPr="005B504E">
        <w:t xml:space="preserve"> requires that the value of </w:t>
      </w:r>
      <w:r w:rsidR="005646FB" w:rsidRPr="005B504E">
        <w:rPr>
          <w:rStyle w:val="DECEvariable"/>
          <w:noProof w:val="0"/>
        </w:rPr>
        <w:t>‘</w:t>
      </w:r>
      <w:r w:rsidR="004B7DFF" w:rsidRPr="005B504E">
        <w:rPr>
          <w:rStyle w:val="DECEvariable"/>
          <w:noProof w:val="0"/>
        </w:rPr>
        <w:t>ttp:frameR</w:t>
      </w:r>
      <w:r w:rsidR="00DA0F53" w:rsidRPr="005B504E">
        <w:rPr>
          <w:rStyle w:val="DECEvariable"/>
          <w:noProof w:val="0"/>
        </w:rPr>
        <w:t>ate</w:t>
      </w:r>
      <w:r w:rsidR="005646FB" w:rsidRPr="005B504E">
        <w:rPr>
          <w:rStyle w:val="DECEvariable"/>
          <w:noProof w:val="0"/>
        </w:rPr>
        <w:t>’</w:t>
      </w:r>
      <w:r w:rsidR="00DA0F53" w:rsidRPr="005B504E">
        <w:t xml:space="preserve"> is that of the video track (and if set in the document </w:t>
      </w:r>
      <w:r w:rsidR="00E04A45" w:rsidRPr="005B504E">
        <w:t xml:space="preserve">it </w:t>
      </w:r>
      <w:r w:rsidR="00FE3E8A" w:rsidRPr="005B504E">
        <w:t xml:space="preserve">is required to </w:t>
      </w:r>
      <w:r w:rsidR="00DA0F53" w:rsidRPr="005B504E">
        <w:t>be equal</w:t>
      </w:r>
      <w:r w:rsidRPr="005B504E">
        <w:t xml:space="preserve"> to the video track framerate).</w:t>
      </w:r>
      <w:r w:rsidR="00DA0F53" w:rsidRPr="005B504E">
        <w:t xml:space="preserve"> </w:t>
      </w:r>
      <w:r w:rsidRPr="005B504E">
        <w:t xml:space="preserve"> </w:t>
      </w:r>
    </w:p>
    <w:p w14:paraId="03AC2B53" w14:textId="6D0D296F" w:rsidR="00E04512" w:rsidRPr="005B504E" w:rsidRDefault="006C3601" w:rsidP="00B71A78">
      <w:pPr>
        <w:pStyle w:val="Heading2"/>
      </w:pPr>
      <w:bookmarkStart w:id="4106" w:name="_Toc263280975"/>
      <w:r w:rsidRPr="005B504E">
        <w:t>CFF-TT</w:t>
      </w:r>
      <w:r w:rsidR="00AD0838" w:rsidRPr="005B504E">
        <w:t xml:space="preserve"> Encoded Image </w:t>
      </w:r>
      <w:r w:rsidR="00E04512" w:rsidRPr="005B504E">
        <w:t>Format</w:t>
      </w:r>
      <w:bookmarkEnd w:id="4104"/>
      <w:bookmarkEnd w:id="4106"/>
    </w:p>
    <w:p w14:paraId="7F06BB22" w14:textId="77777777" w:rsidR="00E04512" w:rsidRPr="005B504E" w:rsidRDefault="00E04512" w:rsidP="00E04512">
      <w:r w:rsidRPr="005B504E">
        <w:t xml:space="preserve">Images </w:t>
      </w:r>
      <w:r w:rsidRPr="005B504E">
        <w:rPr>
          <w:rStyle w:val="DECEConformanceStmt"/>
        </w:rPr>
        <w:t>shall</w:t>
      </w:r>
      <w:r w:rsidRPr="005B504E">
        <w:t xml:space="preserve"> conform to PNG image coding as defined in Sections 7.1.1.3 and 15.1 of [MHP], with the following additional constraints:</w:t>
      </w:r>
    </w:p>
    <w:p w14:paraId="4045F918" w14:textId="77777777" w:rsidR="00E04512" w:rsidRPr="005B504E" w:rsidRDefault="00E04512" w:rsidP="00E04512">
      <w:pPr>
        <w:pStyle w:val="ListBullet"/>
      </w:pPr>
      <w:r w:rsidRPr="005B504E">
        <w:t xml:space="preserve">PNG images </w:t>
      </w:r>
      <w:r w:rsidRPr="005B504E">
        <w:rPr>
          <w:rStyle w:val="DECEConformanceStmt"/>
        </w:rPr>
        <w:t>shall not</w:t>
      </w:r>
      <w:r w:rsidRPr="005B504E">
        <w:t xml:space="preserve"> be required to carry a </w:t>
      </w:r>
      <w:r w:rsidRPr="005B504E">
        <w:rPr>
          <w:rStyle w:val="DECEvariable"/>
          <w:noProof w:val="0"/>
        </w:rPr>
        <w:t>pHYs</w:t>
      </w:r>
      <w:r w:rsidRPr="005B504E">
        <w:t xml:space="preserve"> chunk indicating pixel aspect ratio of the bitmap.  If present, the </w:t>
      </w:r>
      <w:r w:rsidRPr="005B504E">
        <w:rPr>
          <w:rStyle w:val="DECEvariable"/>
          <w:noProof w:val="0"/>
        </w:rPr>
        <w:t>pHYs</w:t>
      </w:r>
      <w:r w:rsidRPr="005B504E">
        <w:t xml:space="preserve"> chunk </w:t>
      </w:r>
      <w:r w:rsidR="00116926" w:rsidRPr="005B504E">
        <w:rPr>
          <w:rStyle w:val="DECEConformanceStmt"/>
        </w:rPr>
        <w:t>SHALL</w:t>
      </w:r>
      <w:r w:rsidR="00116926" w:rsidRPr="005B504E">
        <w:t xml:space="preserve"> </w:t>
      </w:r>
      <w:r w:rsidRPr="005B504E">
        <w:t xml:space="preserve">indicate square pixels.  </w:t>
      </w:r>
    </w:p>
    <w:p w14:paraId="5771DD5E" w14:textId="77777777" w:rsidR="00E04512" w:rsidRPr="005B504E" w:rsidRDefault="00E04512" w:rsidP="00E04512">
      <w:r w:rsidRPr="005B504E">
        <w:rPr>
          <w:b/>
        </w:rPr>
        <w:t>Note:</w:t>
      </w:r>
      <w:r w:rsidRPr="005B504E">
        <w:t xml:space="preserve">  If no pixel aspect ratio is carried, the default of square pixels will be assumed.</w:t>
      </w:r>
    </w:p>
    <w:p w14:paraId="46463C36" w14:textId="481DDCB4" w:rsidR="00736893" w:rsidRPr="005B504E" w:rsidRDefault="00736893" w:rsidP="00B71A78">
      <w:pPr>
        <w:pStyle w:val="Heading2"/>
      </w:pPr>
      <w:bookmarkStart w:id="4107" w:name="_Ref216028989"/>
      <w:bookmarkStart w:id="4108" w:name="_Toc263280976"/>
      <w:r w:rsidRPr="005B504E">
        <w:t>CFF-TT Structure</w:t>
      </w:r>
      <w:bookmarkEnd w:id="4107"/>
      <w:bookmarkEnd w:id="4108"/>
    </w:p>
    <w:p w14:paraId="0F80AE06" w14:textId="77777777" w:rsidR="0076406B" w:rsidRPr="005B504E" w:rsidRDefault="00736893" w:rsidP="00736893">
      <w:r w:rsidRPr="005B504E">
        <w:t xml:space="preserve">A CFF subtitle track </w:t>
      </w:r>
      <w:r w:rsidR="004435FC" w:rsidRPr="005B504E">
        <w:t xml:space="preserve">is either a text subtitle track or an image subtitle track.  </w:t>
      </w:r>
    </w:p>
    <w:p w14:paraId="56A0DDD1" w14:textId="77777777" w:rsidR="0076406B" w:rsidRPr="005B504E" w:rsidRDefault="004435FC" w:rsidP="00736893">
      <w:r w:rsidRPr="005B504E">
        <w:t xml:space="preserve">Text subtitle tracks </w:t>
      </w:r>
      <w:r w:rsidR="00736893" w:rsidRPr="005B504E">
        <w:rPr>
          <w:rStyle w:val="DECEConformanceStmt"/>
        </w:rPr>
        <w:t>SHALL</w:t>
      </w:r>
      <w:r w:rsidR="00736893" w:rsidRPr="005B504E">
        <w:t xml:space="preserve"> contain one or more CFF-TT XML documents</w:t>
      </w:r>
      <w:r w:rsidRPr="005B504E">
        <w:t xml:space="preserve"> </w:t>
      </w:r>
      <w:r w:rsidR="0076406B" w:rsidRPr="005B504E">
        <w:t xml:space="preserve">all of which are </w:t>
      </w:r>
      <w:r w:rsidRPr="005B504E">
        <w:t>compliant</w:t>
      </w:r>
      <w:r w:rsidR="0076406B" w:rsidRPr="005B504E">
        <w:t xml:space="preserve"> </w:t>
      </w:r>
      <w:r w:rsidRPr="005B504E">
        <w:t xml:space="preserve">with </w:t>
      </w:r>
      <w:r w:rsidR="00AA51C0" w:rsidRPr="005B504E">
        <w:t xml:space="preserve">Section </w:t>
      </w:r>
      <w:r w:rsidR="007A4DF4">
        <w:fldChar w:fldCharType="begin" w:fldLock="1"/>
      </w:r>
      <w:r w:rsidR="007A4DF4">
        <w:instrText xml:space="preserve"> REF _Ref328038525 \r \h  \* MERGEFORMAT </w:instrText>
      </w:r>
      <w:r w:rsidR="007A4DF4">
        <w:fldChar w:fldCharType="separate"/>
      </w:r>
      <w:r w:rsidR="005B504E">
        <w:t>6.2.2.4</w:t>
      </w:r>
      <w:r w:rsidR="007A4DF4">
        <w:fldChar w:fldCharType="end"/>
      </w:r>
      <w:r w:rsidR="0076406B" w:rsidRPr="005B504E">
        <w:t xml:space="preserve">.  Text subtitle tracks </w:t>
      </w:r>
      <w:r w:rsidR="00AA51C0" w:rsidRPr="005B504E">
        <w:t>SHALL NOT contain any image data</w:t>
      </w:r>
      <w:r w:rsidR="00C41260" w:rsidRPr="005B504E">
        <w:t>.</w:t>
      </w:r>
      <w:r w:rsidR="00AA51C0" w:rsidRPr="005B504E">
        <w:t xml:space="preserve">  </w:t>
      </w:r>
    </w:p>
    <w:p w14:paraId="746A7942" w14:textId="77777777" w:rsidR="0076406B" w:rsidRPr="005B504E" w:rsidRDefault="00AA51C0" w:rsidP="00736893">
      <w:r w:rsidRPr="005B504E">
        <w:t>Image subtitle tracks SHALL contain one or more CFF-TT XML documents</w:t>
      </w:r>
      <w:r w:rsidR="00FA27D6" w:rsidRPr="005B504E">
        <w:t xml:space="preserve">, </w:t>
      </w:r>
      <w:r w:rsidR="0076406B" w:rsidRPr="005B504E">
        <w:t>all of which are c</w:t>
      </w:r>
      <w:r w:rsidRPr="005B504E">
        <w:t xml:space="preserve">ompliant with Section </w:t>
      </w:r>
      <w:r w:rsidR="007A4DF4">
        <w:fldChar w:fldCharType="begin" w:fldLock="1"/>
      </w:r>
      <w:r w:rsidR="007A4DF4">
        <w:instrText xml:space="preserve"> REF _Ref328038565 \r \h  \* MERGEFORMAT </w:instrText>
      </w:r>
      <w:r w:rsidR="007A4DF4">
        <w:fldChar w:fldCharType="separate"/>
      </w:r>
      <w:r w:rsidR="005B504E">
        <w:t>6.2.2.5</w:t>
      </w:r>
      <w:r w:rsidR="007A4DF4">
        <w:fldChar w:fldCharType="end"/>
      </w:r>
      <w:r w:rsidRPr="005B504E">
        <w:t xml:space="preserve">. </w:t>
      </w:r>
      <w:r w:rsidR="00A8056A" w:rsidRPr="005B504E">
        <w:t xml:space="preserve"> </w:t>
      </w:r>
      <w:r w:rsidR="009E07BE" w:rsidRPr="005B504E">
        <w:t xml:space="preserve">CFF-TT documents in image subtitle tracks </w:t>
      </w:r>
      <w:r w:rsidR="009E07BE" w:rsidRPr="005B504E">
        <w:rPr>
          <w:rStyle w:val="DECEConformanceStmt"/>
        </w:rPr>
        <w:t>SHALL</w:t>
      </w:r>
      <w:r w:rsidR="009E07BE" w:rsidRPr="005B504E">
        <w:t xml:space="preserve"> incorporate images in their presentation by reference only and images are not considered within the document size limit.  In this case, referenced images </w:t>
      </w:r>
      <w:r w:rsidR="009E07BE" w:rsidRPr="005B504E">
        <w:rPr>
          <w:rStyle w:val="DECEConformanceStmt"/>
        </w:rPr>
        <w:t>SHALL</w:t>
      </w:r>
      <w:r w:rsidR="009E07BE" w:rsidRPr="005B504E">
        <w:t xml:space="preserve"> be stored in the same sample as the document that references them and </w:t>
      </w:r>
      <w:r w:rsidR="009E07BE" w:rsidRPr="005B504E">
        <w:rPr>
          <w:rStyle w:val="DECEConformanceStmt"/>
        </w:rPr>
        <w:t>SHALL NOT</w:t>
      </w:r>
      <w:r w:rsidR="009E07BE" w:rsidRPr="005B504E">
        <w:t xml:space="preserve"> exceed the maximum sizes specified in in </w:t>
      </w:r>
      <w:r w:rsidR="007A4DF4">
        <w:fldChar w:fldCharType="begin" w:fldLock="1"/>
      </w:r>
      <w:r w:rsidR="007A4DF4">
        <w:instrText xml:space="preserve"> REF _Ref141899594 \h  \* MERGEFORMAT </w:instrText>
      </w:r>
      <w:r w:rsidR="007A4DF4">
        <w:fldChar w:fldCharType="separate"/>
      </w:r>
      <w:r w:rsidR="005B504E" w:rsidRPr="005B504E">
        <w:t xml:space="preserve">Table </w:t>
      </w:r>
      <w:r w:rsidR="005B504E">
        <w:t>6</w:t>
      </w:r>
      <w:r w:rsidR="005B504E" w:rsidRPr="005B504E">
        <w:noBreakHyphen/>
      </w:r>
      <w:r w:rsidR="005B504E">
        <w:t>9</w:t>
      </w:r>
      <w:r w:rsidR="007A4DF4">
        <w:fldChar w:fldCharType="end"/>
      </w:r>
      <w:r w:rsidR="009E07BE" w:rsidRPr="005B504E">
        <w:t xml:space="preserve">.  </w:t>
      </w:r>
    </w:p>
    <w:p w14:paraId="33BACD1E" w14:textId="75B5EB30" w:rsidR="009963F3" w:rsidRPr="005B504E" w:rsidRDefault="009E07BE" w:rsidP="009963F3">
      <w:r w:rsidRPr="005B504E">
        <w:t>E</w:t>
      </w:r>
      <w:r w:rsidR="00736893" w:rsidRPr="005B504E">
        <w:t xml:space="preserve">ach CFF-TT document </w:t>
      </w:r>
      <w:r w:rsidRPr="005B504E">
        <w:t xml:space="preserve">in a CFF subtitle track </w:t>
      </w:r>
      <w:r w:rsidR="00736893" w:rsidRPr="005B504E">
        <w:rPr>
          <w:rStyle w:val="DECEConformanceStmt"/>
        </w:rPr>
        <w:t>SHALL</w:t>
      </w:r>
      <w:r w:rsidR="00736893" w:rsidRPr="005B504E">
        <w:t xml:space="preserve"> be stored in a single subtitle sample.</w:t>
      </w:r>
      <w:r w:rsidR="005920E1" w:rsidRPr="005B504E">
        <w:t xml:space="preserve"> </w:t>
      </w:r>
      <w:r w:rsidRPr="005B504E">
        <w:t xml:space="preserve"> </w:t>
      </w:r>
      <w:r w:rsidR="00736893" w:rsidRPr="005B504E">
        <w:t xml:space="preserve">Each sample </w:t>
      </w:r>
      <w:r w:rsidR="00AA51C0" w:rsidRPr="005B504E">
        <w:t xml:space="preserve">in a CFF subtitle track </w:t>
      </w:r>
      <w:r w:rsidR="00736893" w:rsidRPr="005B504E">
        <w:rPr>
          <w:rStyle w:val="DECEConformanceStmt"/>
        </w:rPr>
        <w:t>SHALL</w:t>
      </w:r>
      <w:r w:rsidR="00736893" w:rsidRPr="005B504E">
        <w:t xml:space="preserve"> be indicated as a “sync sample”, meaning that it is independently decodable</w:t>
      </w:r>
      <w:r w:rsidR="00E1437C" w:rsidRPr="005B504E">
        <w:t>. N</w:t>
      </w:r>
      <w:r w:rsidR="009963F3" w:rsidRPr="005B504E">
        <w:t xml:space="preserve">ote: </w:t>
      </w:r>
      <w:ins w:id="4109" w:author="Joe McCrossan" w:date="2014-06-01T10:13:00Z">
        <w:r w:rsidR="00A63E39">
          <w:t>“</w:t>
        </w:r>
      </w:ins>
      <w:r w:rsidR="009963F3" w:rsidRPr="005B504E">
        <w:t>sync sample” in movie fragments cannot be signaled by the absence of the Sync Sample box (‘</w:t>
      </w:r>
      <w:r w:rsidR="009963F3" w:rsidRPr="005B504E">
        <w:rPr>
          <w:rFonts w:ascii="Courier New" w:hAnsi="Courier New" w:cs="Courier New"/>
        </w:rPr>
        <w:t>stss</w:t>
      </w:r>
      <w:r w:rsidR="009963F3" w:rsidRPr="005B504E">
        <w:t>’) or by the presence of the Sync Sample box (</w:t>
      </w:r>
      <w:ins w:id="4110" w:author="Joe McCrossan" w:date="2014-06-01T10:13:00Z">
        <w:r w:rsidR="00A63E39" w:rsidRPr="00A63E39">
          <w:rPr>
            <w:rFonts w:ascii="Courier New" w:hAnsi="Courier New" w:cs="Courier New"/>
            <w:rPrChange w:id="4111" w:author="Joe McCrossan" w:date="2014-06-01T10:13:00Z">
              <w:rPr/>
            </w:rPrChange>
          </w:rPr>
          <w:t>‘</w:t>
        </w:r>
      </w:ins>
      <w:del w:id="4112" w:author="Joe McCrossan" w:date="2014-06-01T10:13:00Z">
        <w:r w:rsidR="009963F3" w:rsidRPr="00A63E39" w:rsidDel="00A63E39">
          <w:rPr>
            <w:rFonts w:ascii="Courier New" w:hAnsi="Courier New" w:cs="Courier New"/>
            <w:rPrChange w:id="4113" w:author="Joe McCrossan" w:date="2014-06-01T10:13:00Z">
              <w:rPr/>
            </w:rPrChange>
          </w:rPr>
          <w:delText>‘</w:delText>
        </w:r>
      </w:del>
      <w:r w:rsidR="009963F3" w:rsidRPr="00F9051D">
        <w:rPr>
          <w:rFonts w:ascii="Courier New" w:hAnsi="Courier New" w:cs="Courier New"/>
        </w:rPr>
        <w:t>stss</w:t>
      </w:r>
      <w:ins w:id="4114" w:author="Joe McCrossan" w:date="2014-06-01T10:13:00Z">
        <w:r w:rsidR="00A63E39" w:rsidRPr="00A63E39">
          <w:rPr>
            <w:rFonts w:ascii="Courier New" w:hAnsi="Courier New" w:cs="Courier New"/>
            <w:rPrChange w:id="4115" w:author="Joe McCrossan" w:date="2014-06-01T10:13:00Z">
              <w:rPr/>
            </w:rPrChange>
          </w:rPr>
          <w:t>’</w:t>
        </w:r>
      </w:ins>
      <w:del w:id="4116" w:author="Joe McCrossan" w:date="2014-06-01T10:13:00Z">
        <w:r w:rsidR="009963F3" w:rsidRPr="005B504E" w:rsidDel="00A63E39">
          <w:delText>’</w:delText>
        </w:r>
      </w:del>
      <w:r w:rsidR="009963F3" w:rsidRPr="005B504E">
        <w:t xml:space="preserve">), since this box is not designed to list sync samples in movie fragments. Instead, signaling can be achieved by other means such as setting the </w:t>
      </w:r>
      <w:r w:rsidR="009963F3" w:rsidRPr="005B504E">
        <w:rPr>
          <w:rFonts w:ascii="Courier New" w:hAnsi="Courier New" w:cs="Courier New"/>
        </w:rPr>
        <w:t>'sample_is_non_sync_sample</w:t>
      </w:r>
      <w:r w:rsidR="009963F3" w:rsidRPr="005B504E">
        <w:t>' flag to "0" in the '</w:t>
      </w:r>
      <w:r w:rsidR="009963F3" w:rsidRPr="005B504E">
        <w:rPr>
          <w:rFonts w:ascii="Courier New" w:hAnsi="Courier New" w:cs="Courier New"/>
        </w:rPr>
        <w:t>default_sample_flags</w:t>
      </w:r>
      <w:r w:rsidR="009963F3" w:rsidRPr="005B504E">
        <w:t>' field in the Track Extends box (</w:t>
      </w:r>
      <w:ins w:id="4117" w:author="Joe McCrossan" w:date="2014-06-01T10:13:00Z">
        <w:r w:rsidR="00A63E39">
          <w:rPr>
            <w:rFonts w:ascii="Courier New" w:hAnsi="Courier New" w:cs="Courier New"/>
          </w:rPr>
          <w:t>‘</w:t>
        </w:r>
      </w:ins>
      <w:del w:id="4118" w:author="Joe McCrossan" w:date="2014-06-01T10:13:00Z">
        <w:r w:rsidR="009963F3" w:rsidRPr="00A63E39" w:rsidDel="00A63E39">
          <w:rPr>
            <w:rFonts w:ascii="Courier New" w:hAnsi="Courier New" w:cs="Courier New"/>
            <w:rPrChange w:id="4119" w:author="Joe McCrossan" w:date="2014-06-01T10:12:00Z">
              <w:rPr/>
            </w:rPrChange>
          </w:rPr>
          <w:delText>'</w:delText>
        </w:r>
      </w:del>
      <w:r w:rsidR="009963F3" w:rsidRPr="00F9051D">
        <w:rPr>
          <w:rFonts w:ascii="Courier New" w:hAnsi="Courier New" w:cs="Courier New"/>
        </w:rPr>
        <w:t>trex</w:t>
      </w:r>
      <w:ins w:id="4120" w:author="Joe McCrossan" w:date="2014-06-01T10:13:00Z">
        <w:r w:rsidR="00A63E39">
          <w:rPr>
            <w:rFonts w:ascii="Courier New" w:hAnsi="Courier New" w:cs="Courier New"/>
          </w:rPr>
          <w:t>’</w:t>
        </w:r>
      </w:ins>
      <w:del w:id="4121" w:author="Joe McCrossan" w:date="2014-06-01T10:13:00Z">
        <w:r w:rsidR="009963F3" w:rsidRPr="00A63E39" w:rsidDel="00A63E39">
          <w:rPr>
            <w:rFonts w:ascii="Courier New" w:hAnsi="Courier New" w:cs="Courier New"/>
            <w:rPrChange w:id="4122" w:author="Joe McCrossan" w:date="2014-06-01T10:12:00Z">
              <w:rPr/>
            </w:rPrChange>
          </w:rPr>
          <w:delText>'</w:delText>
        </w:r>
      </w:del>
      <w:r w:rsidR="009963F3" w:rsidRPr="005B504E">
        <w:t>).</w:t>
      </w:r>
    </w:p>
    <w:p w14:paraId="205BC05B" w14:textId="322FDB6C" w:rsidR="00736893" w:rsidRPr="005B504E" w:rsidRDefault="00736893" w:rsidP="000650E4">
      <w:pPr>
        <w:pStyle w:val="Heading3"/>
        <w:autoSpaceDE w:val="0"/>
        <w:rPr>
          <w:color w:val="auto"/>
        </w:rPr>
      </w:pPr>
      <w:bookmarkStart w:id="4123" w:name="_Toc263280977"/>
      <w:r w:rsidRPr="005B504E">
        <w:rPr>
          <w:color w:val="auto"/>
        </w:rPr>
        <w:t>Subtitle Storage</w:t>
      </w:r>
      <w:bookmarkEnd w:id="4123"/>
      <w:r w:rsidRPr="005B504E">
        <w:rPr>
          <w:color w:val="auto"/>
        </w:rPr>
        <w:t xml:space="preserve"> </w:t>
      </w:r>
    </w:p>
    <w:p w14:paraId="7AEF2F55" w14:textId="77777777" w:rsidR="00736893" w:rsidRPr="005B504E" w:rsidRDefault="00736893" w:rsidP="00736893">
      <w:r w:rsidRPr="005B504E">
        <w:t>Each subtitle sample SHALL contain exactly one CFF-TT document.  In image subtitle tracks, each subtitle sample SHALL also contain all images referenced in the CFF-TT document.  Each subtitle track fragment SHALL contain exactly one subtitle sample.</w:t>
      </w:r>
    </w:p>
    <w:p w14:paraId="44F7CCA2" w14:textId="77777777" w:rsidR="00E04512" w:rsidRPr="005B504E" w:rsidRDefault="00180FC6" w:rsidP="00E04512">
      <w:pPr>
        <w:pStyle w:val="Diagram"/>
        <w:keepNext/>
      </w:pPr>
      <w:r>
        <w:rPr>
          <w:noProof/>
        </w:rPr>
        <mc:AlternateContent>
          <mc:Choice Requires="wpg">
            <w:drawing>
              <wp:inline distT="0" distB="0" distL="0" distR="0" wp14:anchorId="59DC71DB" wp14:editId="7908B420">
                <wp:extent cx="4879975" cy="986790"/>
                <wp:effectExtent l="50800" t="50800" r="123825" b="130810"/>
                <wp:docPr id="1"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9975" cy="986790"/>
                          <a:chOff x="21336" y="11430"/>
                          <a:chExt cx="48768" cy="9906"/>
                        </a:xfrm>
                      </wpg:grpSpPr>
                      <wps:wsp>
                        <wps:cNvPr id="2" name="Rectangle 180"/>
                        <wps:cNvSpPr>
                          <a:spLocks noChangeArrowheads="1"/>
                        </wps:cNvSpPr>
                        <wps:spPr bwMode="auto">
                          <a:xfrm>
                            <a:off x="21336" y="11430"/>
                            <a:ext cx="48768" cy="9906"/>
                          </a:xfrm>
                          <a:prstGeom prst="rect">
                            <a:avLst/>
                          </a:prstGeom>
                          <a:solidFill>
                            <a:srgbClr val="FFFFFF"/>
                          </a:solidFill>
                          <a:ln w="25400">
                            <a:solidFill>
                              <a:srgbClr val="000000"/>
                            </a:solidFill>
                            <a:miter lim="800000"/>
                            <a:headEnd/>
                            <a:tailEnd/>
                          </a:ln>
                          <a:effectLst>
                            <a:outerShdw blurRad="63500" dist="25398" dir="2100020" rotWithShape="0">
                              <a:srgbClr val="000000">
                                <a:alpha val="34998"/>
                              </a:srgbClr>
                            </a:outerShdw>
                          </a:effectLst>
                        </wps:spPr>
                        <wps:txbx>
                          <w:txbxContent>
                            <w:p w14:paraId="40774282" w14:textId="77777777" w:rsidR="00B904CD" w:rsidRDefault="00B904CD" w:rsidP="00086D15"/>
                          </w:txbxContent>
                        </wps:txbx>
                        <wps:bodyPr rot="0" vert="horz" wrap="square" lIns="91440" tIns="45720" rIns="91440" bIns="45720" anchor="t" anchorCtr="0" upright="1">
                          <a:noAutofit/>
                        </wps:bodyPr>
                      </wps:wsp>
                      <wps:wsp>
                        <wps:cNvPr id="3" name="Chevron 181"/>
                        <wps:cNvSpPr>
                          <a:spLocks noChangeArrowheads="1"/>
                        </wps:cNvSpPr>
                        <wps:spPr bwMode="auto">
                          <a:xfrm>
                            <a:off x="22860" y="12954"/>
                            <a:ext cx="13123" cy="6350"/>
                          </a:xfrm>
                          <a:prstGeom prst="chevron">
                            <a:avLst>
                              <a:gd name="adj" fmla="val 50001"/>
                            </a:avLst>
                          </a:prstGeom>
                          <a:solidFill>
                            <a:srgbClr val="D9D9D9"/>
                          </a:solidFill>
                          <a:ln w="12700">
                            <a:solidFill>
                              <a:srgbClr val="000000"/>
                            </a:solidFill>
                            <a:miter lim="800000"/>
                            <a:headEnd/>
                            <a:tailEnd/>
                          </a:ln>
                        </wps:spPr>
                        <wps:txbx>
                          <w:txbxContent>
                            <w:p w14:paraId="2ADA249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Doc</w:t>
                              </w:r>
                            </w:p>
                          </w:txbxContent>
                        </wps:txbx>
                        <wps:bodyPr rot="0" vert="horz" wrap="square" lIns="91440" tIns="0" rIns="91440" bIns="45720" anchor="ctr" anchorCtr="1" upright="1">
                          <a:noAutofit/>
                        </wps:bodyPr>
                      </wps:wsp>
                      <wps:wsp>
                        <wps:cNvPr id="4" name="Chevron 182"/>
                        <wps:cNvSpPr>
                          <a:spLocks noChangeArrowheads="1"/>
                        </wps:cNvSpPr>
                        <wps:spPr bwMode="auto">
                          <a:xfrm>
                            <a:off x="33528" y="12954"/>
                            <a:ext cx="13123" cy="6350"/>
                          </a:xfrm>
                          <a:prstGeom prst="chevron">
                            <a:avLst>
                              <a:gd name="adj" fmla="val 50001"/>
                            </a:avLst>
                          </a:prstGeom>
                          <a:solidFill>
                            <a:srgbClr val="FFFFFF"/>
                          </a:solidFill>
                          <a:ln w="12700">
                            <a:solidFill>
                              <a:srgbClr val="000000"/>
                            </a:solidFill>
                            <a:miter lim="800000"/>
                            <a:headEnd/>
                            <a:tailEnd/>
                          </a:ln>
                        </wps:spPr>
                        <wps:txbx>
                          <w:txbxContent>
                            <w:p w14:paraId="1F83D23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Image</w:t>
                              </w:r>
                            </w:p>
                          </w:txbxContent>
                        </wps:txbx>
                        <wps:bodyPr rot="0" vert="horz" wrap="square" lIns="91440" tIns="0" rIns="91440" bIns="45720" anchor="ctr" anchorCtr="1" upright="1">
                          <a:noAutofit/>
                        </wps:bodyPr>
                      </wps:wsp>
                      <wps:wsp>
                        <wps:cNvPr id="5" name="Chevron 183"/>
                        <wps:cNvSpPr>
                          <a:spLocks noChangeArrowheads="1"/>
                        </wps:cNvSpPr>
                        <wps:spPr bwMode="auto">
                          <a:xfrm>
                            <a:off x="44196" y="12954"/>
                            <a:ext cx="13123" cy="6350"/>
                          </a:xfrm>
                          <a:prstGeom prst="chevron">
                            <a:avLst>
                              <a:gd name="adj" fmla="val 50001"/>
                            </a:avLst>
                          </a:prstGeom>
                          <a:solidFill>
                            <a:srgbClr val="FFFFFF"/>
                          </a:solidFill>
                          <a:ln w="12700">
                            <a:solidFill>
                              <a:srgbClr val="000000"/>
                            </a:solidFill>
                            <a:miter lim="800000"/>
                            <a:headEnd/>
                            <a:tailEnd/>
                          </a:ln>
                        </wps:spPr>
                        <wps:txbx>
                          <w:txbxContent>
                            <w:p w14:paraId="348977D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Image</w:t>
                              </w:r>
                            </w:p>
                          </w:txbxContent>
                        </wps:txbx>
                        <wps:bodyPr rot="0" vert="horz" wrap="square" lIns="91440" tIns="0" rIns="91440" bIns="45720" anchor="ctr" anchorCtr="1" upright="1">
                          <a:noAutofit/>
                        </wps:bodyPr>
                      </wps:wsp>
                      <wps:wsp>
                        <wps:cNvPr id="6" name="Chevron 184"/>
                        <wps:cNvSpPr>
                          <a:spLocks noChangeArrowheads="1"/>
                        </wps:cNvSpPr>
                        <wps:spPr bwMode="auto">
                          <a:xfrm>
                            <a:off x="54864" y="12954"/>
                            <a:ext cx="13123" cy="6350"/>
                          </a:xfrm>
                          <a:prstGeom prst="chevron">
                            <a:avLst>
                              <a:gd name="adj" fmla="val 50001"/>
                            </a:avLst>
                          </a:prstGeom>
                          <a:solidFill>
                            <a:srgbClr val="D9D9D9"/>
                          </a:solidFill>
                          <a:ln w="12700">
                            <a:solidFill>
                              <a:srgbClr val="000000"/>
                            </a:solidFill>
                            <a:miter lim="800000"/>
                            <a:headEnd/>
                            <a:tailEnd/>
                          </a:ln>
                        </wps:spPr>
                        <wps:txbx>
                          <w:txbxContent>
                            <w:p w14:paraId="46D9147F"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Etc.</w:t>
                              </w:r>
                            </w:p>
                          </w:txbxContent>
                        </wps:txbx>
                        <wps:bodyPr rot="0" vert="horz" wrap="square" lIns="91440" tIns="0" rIns="91440" bIns="45720" anchor="ctr" anchorCtr="1" upright="1">
                          <a:noAutofit/>
                        </wps:bodyPr>
                      </wps:wsp>
                    </wpg:wgp>
                  </a:graphicData>
                </a:graphic>
              </wp:inline>
            </w:drawing>
          </mc:Choice>
          <mc:Fallback>
            <w:pict>
              <v:group id="Group 88" o:spid="_x0000_s1110" style="width:384.25pt;height:77.7pt;mso-position-horizontal-relative:char;mso-position-vertical-relative:line" coordorigin="21336,11430" coordsize="48768,990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">
                <v:rect id="Rectangle 180" o:spid="_x0000_s1111" style="position:absolute;left:21336;top:11430;width:48768;height:990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DQAOwwAA&#10;ANoAAAAPAAAAZHJzL2Rvd25yZXYueG1sRI/NagJBEITvQt5h6EBuOhsDUTeOIhHBSyD+gB7bnXZn&#10;yU7PstPq+vaZQMBjUVVfUdN552t1pTZWgQ28DjJQxEWwFZcG9rtVfwwqCrLFOjAZuFOE+eypN8Xc&#10;hhtv6LqVUiUIxxwNOJEm1zoWjjzGQWiIk3cOrUdJsi21bfGW4L7Wwyx71x4rTgsOG/p0VPxsL97A&#10;6HA+drJYy9v36n5yjf0K++XEmJfnbvEBSqiTR/i/vbYGhvB3Jd0APfs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DQAOwwAAANoAAAAPAAAAAAAAAAAAAAAAAJcCAABkcnMvZG93&#10;bnJldi54bWxQSwUGAAAAAAQABAD1AAAAhwMAAAAA&#10;" strokeweight="2pt">
                  <v:shadow on="t" opacity="22936f" origin=",.5" offset="20805emu,14568emu"/>
                  <v:textbox>
                    <w:txbxContent>
                      <w:p w14:paraId="40774282" w14:textId="77777777" w:rsidR="00B904CD" w:rsidRDefault="00B904CD" w:rsidP="00086D15"/>
                    </w:txbxContent>
                  </v:textbox>
                </v:rect>
                <v:shapetype id="_x0000_t55" coordsize="21600,21600" o:spt="55" adj="16200" path="m@0,0l0,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181" o:spid="_x0000_s1112" type="#_x0000_t55" style="position:absolute;left:22860;top:12954;width:13123;height:6350;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rJU+xAAA&#10;ANoAAAAPAAAAZHJzL2Rvd25yZXYueG1sRI9Ba8JAFITvgv9heUIvUjdaKG10FbEIgVIw2ou3R/Y1&#10;Cc2+jdmt2fTXd4WCx2FmvmFWm2AacaXO1ZYVzGcJCOLC6ppLBZ+n/eMLCOeRNTaWScFADjbr8WiF&#10;qbY953Q9+lJECLsUFVTet6mUrqjIoJvZljh6X7Yz6KPsSqk77CPcNHKRJM/SYM1xocKWdhUV38cf&#10;o8A1Z3p/uxwKnpqPkJ1ec/M7BKUeJmG7BOEp+Hv4v51pBU9wuxJvgFz/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MqyVPsQAAADaAAAADwAAAAAAAAAAAAAAAACXAgAAZHJzL2Rv&#10;d25yZXYueG1sUEsFBgAAAAAEAAQA9QAAAIgDAAAAAA==&#10;" adj="16374" fillcolor="#d9d9d9" strokeweight="1pt">
                  <v:textbox inset=",0">
                    <w:txbxContent>
                      <w:p w14:paraId="2ADA2490"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Doc</w:t>
                        </w:r>
                      </w:p>
                    </w:txbxContent>
                  </v:textbox>
                </v:shape>
                <v:shape id="Chevron 182" o:spid="_x0000_s1113" type="#_x0000_t55" style="position:absolute;left:33528;top:12954;width:13123;height:6350;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wmUArwwAA&#10;ANoAAAAPAAAAZHJzL2Rvd25yZXYueG1sRI9Ba8JAFITvQv/D8gredFMRCamriFTqqdg05PzIviap&#10;2bdxdxuTf98tFHocZuYbZrsfTScGcr61rOBpmYAgrqxuuVZQfJwWKQgfkDV2lknBRB72u4fZFjNt&#10;7/xOQx5qESHsM1TQhNBnUvqqIYN+aXvi6H1aZzBE6WqpHd4j3HRylSQbabDluNBgT8eGqmv+bRTg&#10;5ass+Pb6Vk3H21CeXVKn04tS88fx8Awi0Bj+w3/ts1awht8r8QbI3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wmUArwwAAANoAAAAPAAAAAAAAAAAAAAAAAJcCAABkcnMvZG93&#10;bnJldi54bWxQSwUGAAAAAAQABAD1AAAAhwMAAAAA&#10;" adj="16374" strokeweight="1pt">
                  <v:textbox inset=",0">
                    <w:txbxContent>
                      <w:p w14:paraId="1F83D233"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Image</w:t>
                        </w:r>
                      </w:p>
                    </w:txbxContent>
                  </v:textbox>
                </v:shape>
                <v:shape id="Chevron 183" o:spid="_x0000_s1114" type="#_x0000_t55" style="position:absolute;left:44196;top:12954;width:13123;height:6350;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1eWwwwAA&#10;ANoAAAAPAAAAZHJzL2Rvd25yZXYueG1sRI9Ba8JAFITvQv/D8gredFNBCamriFTqqdg05PzIviap&#10;2bdxdxuTf98tFHocZuYbZrsfTScGcr61rOBpmYAgrqxuuVZQfJwWKQgfkDV2lknBRB72u4fZFjNt&#10;7/xOQx5qESHsM1TQhNBnUvqqIYN+aXvi6H1aZzBE6WqpHd4j3HRylSQbabDluNBgT8eGqmv+bRTg&#10;5ass+Pb6Vk3H21CeXVKn04tS88fx8Awi0Bj+w3/ts1awht8r8QbI3Q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f1eWwwwAAANoAAAAPAAAAAAAAAAAAAAAAAJcCAABkcnMvZG93&#10;bnJldi54bWxQSwUGAAAAAAQABAD1AAAAhwMAAAAA&#10;" adj="16374" strokeweight="1pt">
                  <v:textbox inset=",0">
                    <w:txbxContent>
                      <w:p w14:paraId="348977DB"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Image</w:t>
                        </w:r>
                      </w:p>
                    </w:txbxContent>
                  </v:textbox>
                </v:shape>
                <v:shape id="Chevron 184" o:spid="_x0000_s1115" type="#_x0000_t55" style="position:absolute;left:54864;top:12954;width:13123;height:6350;visibility:visible;mso-wrap-style:square;v-text-anchor:middle-center"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2zamxAAA&#10;ANoAAAAPAAAAZHJzL2Rvd25yZXYueG1sRI9Ba8JAFITvBf/D8oReSrOxB6kxq5RKQZCCGi+9PbLP&#10;JDT7Ns1uzcZf3xUKHoeZ+YbJ18G04kK9aywrmCUpCOLS6oYrBafi4/kVhPPIGlvLpGAkB+vV5CHH&#10;TNuBD3Q5+kpECLsMFdTed5mUrqzJoEtsRxy9s+0N+ij7Suoehwg3rXxJ07k02HBcqLGj95rK7+Ov&#10;UeDaL9ptfvYlP5nPsC0WB3Mdg1KP0/C2BOEp+Hv4v73VCuZwuxJvgFz9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Its2psQAAADaAAAADwAAAAAAAAAAAAAAAACXAgAAZHJzL2Rv&#10;d25yZXYueG1sUEsFBgAAAAAEAAQA9QAAAIgDAAAAAA==&#10;" adj="16374" fillcolor="#d9d9d9" strokeweight="1pt">
                  <v:textbox inset=",0">
                    <w:txbxContent>
                      <w:p w14:paraId="46D9147F" w14:textId="77777777" w:rsidR="00B904CD" w:rsidRDefault="00B904CD" w:rsidP="00086D15">
                        <w:pPr>
                          <w:pStyle w:val="NormalWeb"/>
                          <w:spacing w:before="0" w:beforeAutospacing="0" w:after="0" w:afterAutospacing="0"/>
                          <w:jc w:val="center"/>
                        </w:pPr>
                        <w:r w:rsidRPr="00C12CD5">
                          <w:rPr>
                            <w:rFonts w:ascii="Calibri" w:hAnsi="Calibri" w:cs="Calibri"/>
                            <w:color w:val="000000"/>
                            <w:kern w:val="24"/>
                            <w:sz w:val="28"/>
                            <w:szCs w:val="28"/>
                          </w:rPr>
                          <w:t>Etc.</w:t>
                        </w:r>
                      </w:p>
                    </w:txbxContent>
                  </v:textbox>
                </v:shape>
                <w10:anchorlock/>
              </v:group>
            </w:pict>
          </mc:Fallback>
        </mc:AlternateContent>
      </w:r>
    </w:p>
    <w:p w14:paraId="71724D52" w14:textId="77777777" w:rsidR="00E04512" w:rsidRPr="005B504E" w:rsidRDefault="00E04512" w:rsidP="00E04512">
      <w:pPr>
        <w:pStyle w:val="Caption"/>
        <w:rPr>
          <w:color w:val="auto"/>
        </w:rPr>
      </w:pPr>
      <w:bookmarkStart w:id="4124" w:name="_Toc308175071"/>
      <w:bookmarkStart w:id="4125" w:name="_Toc263281107"/>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6</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2</w:t>
      </w:r>
      <w:r w:rsidR="00860A88" w:rsidRPr="005B504E">
        <w:rPr>
          <w:color w:val="auto"/>
        </w:rPr>
        <w:fldChar w:fldCharType="end"/>
      </w:r>
      <w:r w:rsidRPr="005B504E">
        <w:rPr>
          <w:color w:val="auto"/>
        </w:rPr>
        <w:t xml:space="preserve"> – Storage of images following the related SMPTE TT document in a sample</w:t>
      </w:r>
      <w:bookmarkEnd w:id="4124"/>
      <w:bookmarkEnd w:id="4125"/>
    </w:p>
    <w:p w14:paraId="490D4743" w14:textId="65F479E8" w:rsidR="00E04512" w:rsidRPr="005B504E" w:rsidRDefault="00E04512" w:rsidP="000650E4">
      <w:pPr>
        <w:pStyle w:val="Heading3"/>
        <w:autoSpaceDE w:val="0"/>
        <w:rPr>
          <w:color w:val="auto"/>
        </w:rPr>
      </w:pPr>
      <w:bookmarkStart w:id="4126" w:name="_Toc308174960"/>
      <w:bookmarkStart w:id="4127" w:name="_Toc263280978"/>
      <w:r w:rsidRPr="005B504E">
        <w:rPr>
          <w:color w:val="auto"/>
        </w:rPr>
        <w:t>Image storage</w:t>
      </w:r>
      <w:bookmarkEnd w:id="4126"/>
      <w:bookmarkEnd w:id="4127"/>
    </w:p>
    <w:p w14:paraId="1D73B493" w14:textId="77777777" w:rsidR="00E04512" w:rsidRPr="005B504E" w:rsidRDefault="00E04512" w:rsidP="00E04512">
      <w:r w:rsidRPr="005B504E">
        <w:t>Image formats used for subtitles (</w:t>
      </w:r>
      <w:r w:rsidR="00BE1163" w:rsidRPr="005B504E">
        <w:t>i</w:t>
      </w:r>
      <w:r w:rsidRPr="005B504E">
        <w:t>.</w:t>
      </w:r>
      <w:r w:rsidR="00BE1163" w:rsidRPr="005B504E">
        <w:t>e</w:t>
      </w:r>
      <w:r w:rsidRPr="005B504E">
        <w:t xml:space="preserve">. PNG) </w:t>
      </w:r>
      <w:r w:rsidRPr="005B504E">
        <w:rPr>
          <w:rStyle w:val="DECEConformanceStmt"/>
        </w:rPr>
        <w:t>shall</w:t>
      </w:r>
      <w:r w:rsidRPr="005B504E">
        <w:t xml:space="preserve"> be specified in a manner such that all of the data necessary to independently decode an image (i.e. color look-up table, bitmap, etc.) is stored together within a single sub-sample.</w:t>
      </w:r>
    </w:p>
    <w:p w14:paraId="7AE34011" w14:textId="77777777" w:rsidR="00E04512" w:rsidRPr="005B504E" w:rsidRDefault="00E04512" w:rsidP="00E04512">
      <w:r w:rsidRPr="005B504E">
        <w:t xml:space="preserve">Images </w:t>
      </w:r>
      <w:r w:rsidRPr="005B504E">
        <w:rPr>
          <w:rStyle w:val="DECEConformanceStmt"/>
        </w:rPr>
        <w:t>SHALL</w:t>
      </w:r>
      <w:r w:rsidRPr="005B504E">
        <w:t xml:space="preserve"> be stored contiguously following </w:t>
      </w:r>
      <w:r w:rsidR="00D451B5" w:rsidRPr="005B504E">
        <w:t>CFF-</w:t>
      </w:r>
      <w:r w:rsidRPr="005B504E">
        <w:t xml:space="preserve">TT documents that reference those images and </w:t>
      </w:r>
      <w:r w:rsidR="00FE2117" w:rsidRPr="005B504E">
        <w:rPr>
          <w:rStyle w:val="DECEConformanceStmt"/>
        </w:rPr>
        <w:t>SHALL</w:t>
      </w:r>
      <w:r w:rsidR="00FE2117" w:rsidRPr="005B504E">
        <w:t xml:space="preserve"> </w:t>
      </w:r>
      <w:r w:rsidRPr="005B504E">
        <w:t xml:space="preserve">be stored in the same physical sequence as their </w:t>
      </w:r>
      <w:r w:rsidR="005925C2" w:rsidRPr="005B504E">
        <w:t xml:space="preserve">presentation </w:t>
      </w:r>
      <w:r w:rsidRPr="005B504E">
        <w:t xml:space="preserve">time sequence. </w:t>
      </w:r>
    </w:p>
    <w:p w14:paraId="7B1DD61E" w14:textId="77777777" w:rsidR="00E04512" w:rsidRPr="005B504E" w:rsidRDefault="00E04512" w:rsidP="00E04512">
      <w:r w:rsidRPr="005B504E">
        <w:rPr>
          <w:b/>
        </w:rPr>
        <w:t>Note:</w:t>
      </w:r>
      <w:r w:rsidRPr="005B504E">
        <w:t xml:space="preserve">  Sequential storage of subtitle information within a sample is intended to optimize tracks for streaming delivery.</w:t>
      </w:r>
    </w:p>
    <w:p w14:paraId="42AC262C" w14:textId="77777777" w:rsidR="00E04512" w:rsidRPr="005B504E" w:rsidRDefault="00E04512" w:rsidP="00E04512">
      <w:r w:rsidRPr="005B504E">
        <w:t xml:space="preserve">The total size of image data stored in a sample </w:t>
      </w:r>
      <w:r w:rsidRPr="005B504E">
        <w:rPr>
          <w:rStyle w:val="DECEConformanceStmt"/>
        </w:rPr>
        <w:t>SHALL NOT</w:t>
      </w:r>
      <w:r w:rsidRPr="005B504E">
        <w:t xml:space="preserve"> exceed the values indicated in </w:t>
      </w:r>
      <w:r w:rsidR="007A4DF4">
        <w:fldChar w:fldCharType="begin" w:fldLock="1"/>
      </w:r>
      <w:r w:rsidR="007A4DF4">
        <w:instrText xml:space="preserve"> REF _Ref141899594 \h  \* MERGEFORMAT </w:instrText>
      </w:r>
      <w:r w:rsidR="007A4DF4">
        <w:fldChar w:fldCharType="separate"/>
      </w:r>
      <w:r w:rsidR="005B504E" w:rsidRPr="005B504E">
        <w:t xml:space="preserve">Table </w:t>
      </w:r>
      <w:r w:rsidR="005B504E">
        <w:t>6</w:t>
      </w:r>
      <w:r w:rsidR="005B504E" w:rsidRPr="005B504E">
        <w:noBreakHyphen/>
      </w:r>
      <w:r w:rsidR="005B504E">
        <w:t>9</w:t>
      </w:r>
      <w:r w:rsidR="007A4DF4">
        <w:fldChar w:fldCharType="end"/>
      </w:r>
      <w:r w:rsidRPr="005B504E">
        <w:t xml:space="preserve">.  “Image data” </w:t>
      </w:r>
      <w:r w:rsidRPr="005B504E">
        <w:rPr>
          <w:rStyle w:val="DECEConformanceStmt"/>
        </w:rPr>
        <w:t>SHALL</w:t>
      </w:r>
      <w:r w:rsidRPr="005B504E">
        <w:t xml:space="preserve"> include all data in the sample except for the </w:t>
      </w:r>
      <w:r w:rsidR="00D451B5" w:rsidRPr="005B504E">
        <w:t>CFF-</w:t>
      </w:r>
      <w:r w:rsidRPr="005B504E">
        <w:t xml:space="preserve">TT document, which </w:t>
      </w:r>
      <w:r w:rsidRPr="005B504E">
        <w:rPr>
          <w:rStyle w:val="DECEConformanceStmt"/>
        </w:rPr>
        <w:t>SHALL</w:t>
      </w:r>
      <w:r w:rsidRPr="005B504E">
        <w:t xml:space="preserve"> be stored at the beginning of each sample to control the presentation of any images in that sample.</w:t>
      </w:r>
    </w:p>
    <w:p w14:paraId="614147C4" w14:textId="20CAE42F" w:rsidR="00D97373" w:rsidRPr="005B504E" w:rsidRDefault="00E04512" w:rsidP="00E04512">
      <w:r w:rsidRPr="005B504E">
        <w:t xml:space="preserve">When images are stored in a sample, the Track Fragment Box containing that sample </w:t>
      </w:r>
      <w:r w:rsidRPr="005B504E">
        <w:rPr>
          <w:rStyle w:val="DECEConformanceStmt"/>
        </w:rPr>
        <w:t>SHALL</w:t>
      </w:r>
      <w:r w:rsidRPr="005B504E">
        <w:t xml:space="preserve"> also contain a Sub-Sample Information Box (</w:t>
      </w:r>
      <w:r w:rsidRPr="005B504E">
        <w:rPr>
          <w:rStyle w:val="DECE4CC"/>
          <w:noProof w:val="0"/>
        </w:rPr>
        <w:t>‘subs’</w:t>
      </w:r>
      <w:r w:rsidRPr="005B504E">
        <w:t xml:space="preserve">) as defined in </w:t>
      </w:r>
      <w:ins w:id="4128" w:author="Joe McCrossan" w:date="2014-05-25T12:52:00Z">
        <w:r w:rsidR="00D40A86" w:rsidRPr="005B504E">
          <w:t>[ISO]</w:t>
        </w:r>
        <w:r w:rsidR="00D40A86">
          <w:t xml:space="preserve"> </w:t>
        </w:r>
      </w:ins>
      <w:r w:rsidRPr="005B504E">
        <w:t>Section 8.7.7</w:t>
      </w:r>
      <w:del w:id="4129" w:author="Joe McCrossan" w:date="2014-05-25T12:52:00Z">
        <w:r w:rsidRPr="005B504E" w:rsidDel="00D40A86">
          <w:delText xml:space="preserve"> of [ISO]</w:delText>
        </w:r>
      </w:del>
      <w:r w:rsidRPr="005B504E">
        <w:t xml:space="preserve">.  In such cases, the </w:t>
      </w:r>
      <w:r w:rsidR="00D451B5" w:rsidRPr="005B504E">
        <w:t>CFF-</w:t>
      </w:r>
      <w:r w:rsidRPr="005B504E">
        <w:t xml:space="preserve">TT document </w:t>
      </w:r>
      <w:r w:rsidRPr="005B504E">
        <w:rPr>
          <w:rStyle w:val="DECEConformanceStmt"/>
        </w:rPr>
        <w:t>shall</w:t>
      </w:r>
      <w:r w:rsidRPr="005B504E">
        <w:t xml:space="preserve"> be described as the first sub-sample entry in the Sub-Sample Information Box</w:t>
      </w:r>
      <w:r w:rsidR="00BE1163" w:rsidRPr="005B504E">
        <w:t xml:space="preserve"> (</w:t>
      </w:r>
      <w:r w:rsidR="00BE1163" w:rsidRPr="005B504E">
        <w:rPr>
          <w:rStyle w:val="DECE4CC"/>
          <w:noProof w:val="0"/>
        </w:rPr>
        <w:t>‘subs’</w:t>
      </w:r>
      <w:r w:rsidR="00BE1163" w:rsidRPr="005B504E">
        <w:t>)</w:t>
      </w:r>
      <w:r w:rsidRPr="005B504E">
        <w:t xml:space="preserve">.  Each image the document references </w:t>
      </w:r>
      <w:r w:rsidRPr="005B504E">
        <w:rPr>
          <w:rStyle w:val="DECEConformanceStmt"/>
        </w:rPr>
        <w:t>shall</w:t>
      </w:r>
      <w:r w:rsidRPr="005B504E">
        <w:t xml:space="preserve"> be defined as a subsequent sub-sample in the same table.  The </w:t>
      </w:r>
      <w:r w:rsidR="00D451B5" w:rsidRPr="005B504E">
        <w:t>CFF-</w:t>
      </w:r>
      <w:r w:rsidRPr="005B504E">
        <w:t xml:space="preserve">TT document </w:t>
      </w:r>
      <w:r w:rsidRPr="005B504E">
        <w:rPr>
          <w:rStyle w:val="DECEConformanceStmt"/>
        </w:rPr>
        <w:t>shall</w:t>
      </w:r>
      <w:r w:rsidRPr="005B504E">
        <w:t xml:space="preserve"> reference each image </w:t>
      </w:r>
      <w:r w:rsidR="00795C40" w:rsidRPr="005B504E">
        <w:t>using</w:t>
      </w:r>
      <w:r w:rsidRPr="005B504E">
        <w:t xml:space="preserve"> a UR</w:t>
      </w:r>
      <w:r w:rsidR="00795C40" w:rsidRPr="005B504E">
        <w:t>N</w:t>
      </w:r>
      <w:r w:rsidR="00D97373" w:rsidRPr="005B504E">
        <w:t>, as per [RFC2141], of the form:</w:t>
      </w:r>
    </w:p>
    <w:p w14:paraId="206B059E" w14:textId="77777777" w:rsidR="00D97373" w:rsidRPr="005B504E" w:rsidRDefault="000059B6" w:rsidP="00E04512">
      <w:pPr>
        <w:rPr>
          <w:rStyle w:val="DECE4CC"/>
          <w:noProof w:val="0"/>
        </w:rPr>
      </w:pPr>
      <w:r w:rsidRPr="005B504E">
        <w:rPr>
          <w:rStyle w:val="DECE4CC"/>
          <w:noProof w:val="0"/>
        </w:rPr>
        <w:t>urn:dece:container:subtitleimage</w:t>
      </w:r>
      <w:r w:rsidR="00D97373" w:rsidRPr="005B504E">
        <w:rPr>
          <w:rStyle w:val="DECE4CC"/>
          <w:noProof w:val="0"/>
        </w:rPr>
        <w:t>index:&lt;index&gt;.&lt;ext&gt;</w:t>
      </w:r>
    </w:p>
    <w:p w14:paraId="44C348F4" w14:textId="77777777" w:rsidR="00D97373" w:rsidRPr="005B504E" w:rsidRDefault="00D97373" w:rsidP="00E04512">
      <w:r w:rsidRPr="005B504E">
        <w:t>Where:</w:t>
      </w:r>
    </w:p>
    <w:p w14:paraId="12D28838" w14:textId="77777777" w:rsidR="00D97373" w:rsidRPr="005B504E" w:rsidRDefault="00D97373" w:rsidP="00D97373">
      <w:pPr>
        <w:pStyle w:val="ListBullet"/>
      </w:pPr>
      <w:r w:rsidRPr="005B504E">
        <w:rPr>
          <w:rStyle w:val="DECEvariable"/>
          <w:noProof w:val="0"/>
        </w:rPr>
        <w:t>&lt;index&gt;</w:t>
      </w:r>
      <w:r w:rsidRPr="005B504E">
        <w:t xml:space="preserve"> is the sub-sample index “j” in the </w:t>
      </w:r>
      <w:r w:rsidR="00BE1163" w:rsidRPr="005B504E">
        <w:t>Sub-Sample Information Box (</w:t>
      </w:r>
      <w:r w:rsidR="00BE1163" w:rsidRPr="005B504E">
        <w:rPr>
          <w:rStyle w:val="DECE4CC"/>
          <w:noProof w:val="0"/>
        </w:rPr>
        <w:t>‘subs’</w:t>
      </w:r>
      <w:r w:rsidR="00BE1163" w:rsidRPr="005B504E">
        <w:t xml:space="preserve">) </w:t>
      </w:r>
      <w:r w:rsidRPr="005B504E">
        <w:t xml:space="preserve">referring to the image in question. </w:t>
      </w:r>
    </w:p>
    <w:p w14:paraId="31C07C13" w14:textId="77777777" w:rsidR="00D97373" w:rsidRPr="005B504E" w:rsidRDefault="00D97373" w:rsidP="006F367C">
      <w:pPr>
        <w:pStyle w:val="ListBullet"/>
      </w:pPr>
      <w:r w:rsidRPr="005B504E">
        <w:rPr>
          <w:rStyle w:val="DECEvariable"/>
          <w:noProof w:val="0"/>
        </w:rPr>
        <w:t>&lt;ext&gt;</w:t>
      </w:r>
      <w:r w:rsidRPr="005B504E">
        <w:t xml:space="preserve"> is </w:t>
      </w:r>
      <w:r w:rsidR="00AD0838" w:rsidRPr="005B504E">
        <w:t>the</w:t>
      </w:r>
      <w:r w:rsidRPr="005B504E">
        <w:t xml:space="preserve"> file extension </w:t>
      </w:r>
      <w:r w:rsidR="00AD0838" w:rsidRPr="005B504E">
        <w:t>of the image</w:t>
      </w:r>
      <w:r w:rsidRPr="005B504E">
        <w:t>.</w:t>
      </w:r>
      <w:r w:rsidR="00AD0838" w:rsidRPr="005B504E">
        <w:t xml:space="preserve">  It SHALL be set to</w:t>
      </w:r>
      <w:r w:rsidRPr="005B504E">
        <w:t xml:space="preserve"> </w:t>
      </w:r>
      <w:r w:rsidRPr="005B504E">
        <w:rPr>
          <w:rStyle w:val="DECE4CC"/>
          <w:noProof w:val="0"/>
        </w:rPr>
        <w:t>“png”</w:t>
      </w:r>
      <w:r w:rsidRPr="005B504E">
        <w:t xml:space="preserve">.  </w:t>
      </w:r>
    </w:p>
    <w:p w14:paraId="4064B36D" w14:textId="77777777" w:rsidR="00E04512" w:rsidRPr="005B504E" w:rsidRDefault="00E04512" w:rsidP="006F367C">
      <w:pPr>
        <w:pStyle w:val="ListBullet"/>
        <w:numPr>
          <w:ilvl w:val="0"/>
          <w:numId w:val="0"/>
        </w:numPr>
      </w:pPr>
      <w:r w:rsidRPr="005B504E">
        <w:t xml:space="preserve">For example, the first image in the sample will have a sub-sample index value of 1 in the </w:t>
      </w:r>
      <w:r w:rsidR="00BE1163" w:rsidRPr="005B504E">
        <w:t>Sub-Sample Information Box (</w:t>
      </w:r>
      <w:r w:rsidR="00BE1163" w:rsidRPr="005B504E">
        <w:rPr>
          <w:rStyle w:val="DECE4CC"/>
          <w:noProof w:val="0"/>
        </w:rPr>
        <w:t>‘subs’</w:t>
      </w:r>
      <w:r w:rsidR="00BE1163" w:rsidRPr="005B504E">
        <w:t xml:space="preserve">) </w:t>
      </w:r>
      <w:r w:rsidRPr="005B504E">
        <w:t>and that will be the index used to form the URI.</w:t>
      </w:r>
    </w:p>
    <w:p w14:paraId="72444439" w14:textId="77777777" w:rsidR="00E04512" w:rsidRPr="005B504E" w:rsidRDefault="00E04512" w:rsidP="00E04512">
      <w:r w:rsidRPr="005B504E">
        <w:rPr>
          <w:b/>
        </w:rPr>
        <w:t>Note:</w:t>
      </w:r>
      <w:r w:rsidRPr="005B504E">
        <w:t xml:space="preserve">  A </w:t>
      </w:r>
      <w:r w:rsidR="00D451B5" w:rsidRPr="005B504E">
        <w:t>CFF-</w:t>
      </w:r>
      <w:r w:rsidRPr="005B504E">
        <w:t xml:space="preserve">TT document might reference the same image multiple times within the document.  In such cases, there will be only one sub-sample entry in the Sub-Sample Information Box </w:t>
      </w:r>
      <w:r w:rsidR="00BE1163" w:rsidRPr="005B504E">
        <w:t>(</w:t>
      </w:r>
      <w:r w:rsidR="00BE1163" w:rsidRPr="005B504E">
        <w:rPr>
          <w:rStyle w:val="DECE4CC"/>
          <w:noProof w:val="0"/>
        </w:rPr>
        <w:t>‘subs’</w:t>
      </w:r>
      <w:r w:rsidR="00BE1163" w:rsidRPr="005B504E">
        <w:t xml:space="preserve">) </w:t>
      </w:r>
      <w:r w:rsidRPr="005B504E">
        <w:t xml:space="preserve">for that image, and the URI used to reference the image each time will be the same.  However, if an image is used by multiple </w:t>
      </w:r>
      <w:r w:rsidR="00D451B5" w:rsidRPr="005B504E">
        <w:t>CFF-</w:t>
      </w:r>
      <w:r w:rsidRPr="005B504E">
        <w:t xml:space="preserve">TT documents, that image </w:t>
      </w:r>
      <w:r w:rsidR="00FE3E8A" w:rsidRPr="005B504E">
        <w:t xml:space="preserve">is required to </w:t>
      </w:r>
      <w:r w:rsidRPr="005B504E">
        <w:t>be stored once in each sample for which a document references it.</w:t>
      </w:r>
    </w:p>
    <w:p w14:paraId="3FFA2090" w14:textId="62A8E96D" w:rsidR="00D97373" w:rsidRPr="005B504E" w:rsidRDefault="00D97373" w:rsidP="000650E4">
      <w:pPr>
        <w:pStyle w:val="Heading4"/>
        <w:autoSpaceDE w:val="0"/>
        <w:rPr>
          <w:color w:val="auto"/>
        </w:rPr>
      </w:pPr>
      <w:r w:rsidRPr="005B504E">
        <w:rPr>
          <w:color w:val="auto"/>
        </w:rPr>
        <w:t>Example Snippet</w:t>
      </w:r>
    </w:p>
    <w:p w14:paraId="79C016D7" w14:textId="77777777" w:rsidR="00D97373" w:rsidRPr="005B504E" w:rsidRDefault="00D97373" w:rsidP="00D97373">
      <w:r w:rsidRPr="005B504E">
        <w:t>An example of image referencing is shown below:</w:t>
      </w:r>
    </w:p>
    <w:p w14:paraId="593930D6" w14:textId="77777777" w:rsidR="00D97373" w:rsidRPr="005B504E" w:rsidRDefault="00D97373" w:rsidP="00CB4FEC">
      <w:pPr>
        <w:rPr>
          <w:rStyle w:val="DECEvariable"/>
          <w:noProof w:val="0"/>
        </w:rPr>
      </w:pPr>
      <w:r w:rsidRPr="005B504E">
        <w:rPr>
          <w:rStyle w:val="DECEvariable"/>
          <w:noProof w:val="0"/>
        </w:rPr>
        <w:t>&lt;head&gt;</w:t>
      </w:r>
    </w:p>
    <w:p w14:paraId="02136FF7" w14:textId="77777777" w:rsidR="00D97373" w:rsidRPr="005B504E" w:rsidRDefault="00D97373" w:rsidP="009C3AB4">
      <w:pPr>
        <w:rPr>
          <w:rStyle w:val="DECEvariable"/>
          <w:noProof w:val="0"/>
        </w:rPr>
      </w:pPr>
      <w:r w:rsidRPr="005B504E">
        <w:rPr>
          <w:rStyle w:val="DECEvariable"/>
          <w:noProof w:val="0"/>
        </w:rPr>
        <w:t xml:space="preserve">  &lt;layout&gt;</w:t>
      </w:r>
    </w:p>
    <w:p w14:paraId="3EBB11A0" w14:textId="77777777" w:rsidR="00D97373" w:rsidRPr="005B504E" w:rsidRDefault="00D97373" w:rsidP="009C3AB4">
      <w:pPr>
        <w:rPr>
          <w:rStyle w:val="DECEvariable"/>
          <w:noProof w:val="0"/>
        </w:rPr>
      </w:pPr>
      <w:r w:rsidRPr="005B504E">
        <w:rPr>
          <w:rStyle w:val="DECEvariable"/>
          <w:noProof w:val="0"/>
        </w:rPr>
        <w:tab/>
      </w:r>
      <w:r w:rsidRPr="005B504E">
        <w:rPr>
          <w:rStyle w:val="DECEvariable"/>
          <w:noProof w:val="0"/>
        </w:rPr>
        <w:tab/>
      </w:r>
      <w:r w:rsidRPr="005B504E">
        <w:rPr>
          <w:rStyle w:val="DECEvariable"/>
          <w:noProof w:val="0"/>
        </w:rPr>
        <w:tab/>
      </w:r>
      <w:r w:rsidRPr="005B504E">
        <w:rPr>
          <w:rStyle w:val="DECEvariable"/>
          <w:noProof w:val="0"/>
        </w:rPr>
        <w:tab/>
        <w:t xml:space="preserve">    &lt;region tts:extent="250px 50px" tts:origin="200px 800px" xml:id="r1"/&gt;</w:t>
      </w:r>
    </w:p>
    <w:p w14:paraId="299FF820" w14:textId="77777777" w:rsidR="00D97373" w:rsidRPr="005B504E" w:rsidRDefault="00D97373" w:rsidP="009C3AB4">
      <w:pPr>
        <w:rPr>
          <w:rStyle w:val="DECEvariable"/>
          <w:noProof w:val="0"/>
        </w:rPr>
      </w:pPr>
      <w:r w:rsidRPr="005B504E">
        <w:rPr>
          <w:rStyle w:val="DECEvariable"/>
          <w:noProof w:val="0"/>
        </w:rPr>
        <w:tab/>
      </w:r>
      <w:r w:rsidRPr="005B504E">
        <w:rPr>
          <w:rStyle w:val="DECEvariable"/>
          <w:noProof w:val="0"/>
        </w:rPr>
        <w:tab/>
        <w:t xml:space="preserve">    &lt;region tts:extent="200px 50px" tts:origin="200px 800px" xml:id="r2"/&gt;</w:t>
      </w:r>
    </w:p>
    <w:p w14:paraId="78FEBBAA" w14:textId="77777777" w:rsidR="00D97373" w:rsidRPr="005B504E" w:rsidRDefault="00D97373" w:rsidP="009C3AB4">
      <w:pPr>
        <w:rPr>
          <w:rStyle w:val="DECEvariable"/>
          <w:noProof w:val="0"/>
        </w:rPr>
      </w:pPr>
      <w:r w:rsidRPr="005B504E">
        <w:rPr>
          <w:rStyle w:val="DECEvariable"/>
          <w:noProof w:val="0"/>
        </w:rPr>
        <w:tab/>
        <w:t xml:space="preserve">  &lt;/layout&gt;</w:t>
      </w:r>
    </w:p>
    <w:p w14:paraId="5F725301" w14:textId="77777777" w:rsidR="00D97373" w:rsidRPr="005B504E" w:rsidRDefault="00D97373" w:rsidP="00453447">
      <w:pPr>
        <w:rPr>
          <w:rStyle w:val="DECEvariable"/>
          <w:noProof w:val="0"/>
        </w:rPr>
      </w:pPr>
      <w:r w:rsidRPr="005B504E">
        <w:rPr>
          <w:rStyle w:val="DECEvariable"/>
          <w:noProof w:val="0"/>
        </w:rPr>
        <w:t>&lt;/head&gt;</w:t>
      </w:r>
    </w:p>
    <w:p w14:paraId="3FE73D15" w14:textId="77777777" w:rsidR="00D97373" w:rsidRPr="005B504E" w:rsidRDefault="00D97373" w:rsidP="00453447">
      <w:pPr>
        <w:rPr>
          <w:rStyle w:val="DECEvariable"/>
          <w:noProof w:val="0"/>
        </w:rPr>
      </w:pPr>
      <w:r w:rsidRPr="005B504E">
        <w:rPr>
          <w:rStyle w:val="DECEvariable"/>
          <w:noProof w:val="0"/>
        </w:rPr>
        <w:tab/>
        <w:t>&lt;body&gt;</w:t>
      </w:r>
    </w:p>
    <w:p w14:paraId="251F21CD" w14:textId="77777777" w:rsidR="00D97373" w:rsidRPr="005B504E" w:rsidRDefault="00D97373" w:rsidP="001F0D2E">
      <w:pPr>
        <w:rPr>
          <w:rStyle w:val="DECEvariable"/>
          <w:noProof w:val="0"/>
        </w:rPr>
      </w:pPr>
      <w:r w:rsidRPr="005B504E">
        <w:rPr>
          <w:rStyle w:val="DECEvariable"/>
          <w:noProof w:val="0"/>
        </w:rPr>
        <w:tab/>
        <w:t xml:space="preserve">  </w:t>
      </w:r>
      <w:r w:rsidRPr="005B504E">
        <w:rPr>
          <w:rStyle w:val="DECEvariable"/>
          <w:noProof w:val="0"/>
        </w:rPr>
        <w:tab/>
        <w:t>&lt;div region="r1" smpte:backgroundImage="urn:dece:container:</w:t>
      </w:r>
      <w:r w:rsidR="008D1473" w:rsidRPr="005B504E">
        <w:rPr>
          <w:rStyle w:val="DECEvariable"/>
          <w:noProof w:val="0"/>
        </w:rPr>
        <w:t>subtitle</w:t>
      </w:r>
      <w:r w:rsidRPr="005B504E">
        <w:rPr>
          <w:rStyle w:val="DECEvariable"/>
          <w:noProof w:val="0"/>
        </w:rPr>
        <w:t>imageindex:1.png"/&gt;</w:t>
      </w:r>
    </w:p>
    <w:p w14:paraId="366080C7" w14:textId="77777777" w:rsidR="00D97373" w:rsidRPr="005B504E" w:rsidRDefault="00D97373" w:rsidP="001F0D2E">
      <w:pPr>
        <w:rPr>
          <w:rStyle w:val="DECEvariable"/>
          <w:noProof w:val="0"/>
        </w:rPr>
      </w:pPr>
      <w:r w:rsidRPr="005B504E">
        <w:rPr>
          <w:rStyle w:val="DECEvariable"/>
          <w:noProof w:val="0"/>
        </w:rPr>
        <w:tab/>
        <w:t xml:space="preserve">  </w:t>
      </w:r>
      <w:r w:rsidRPr="005B504E">
        <w:rPr>
          <w:rStyle w:val="DECEvariable"/>
          <w:noProof w:val="0"/>
        </w:rPr>
        <w:tab/>
        <w:t>&lt;div region="r2" smpte:backgroundImage="urn:dece:container:</w:t>
      </w:r>
      <w:r w:rsidR="008D1473" w:rsidRPr="005B504E">
        <w:rPr>
          <w:rStyle w:val="DECEvariable"/>
          <w:noProof w:val="0"/>
        </w:rPr>
        <w:t>subtitle</w:t>
      </w:r>
      <w:r w:rsidRPr="005B504E">
        <w:rPr>
          <w:rStyle w:val="DECEvariable"/>
          <w:noProof w:val="0"/>
        </w:rPr>
        <w:t>imageindex:2.png"/&gt;</w:t>
      </w:r>
    </w:p>
    <w:p w14:paraId="2F391AD3" w14:textId="77777777" w:rsidR="00D97373" w:rsidRDefault="00D97373" w:rsidP="00755CCC">
      <w:pPr>
        <w:rPr>
          <w:rStyle w:val="DECEvariable"/>
          <w:noProof w:val="0"/>
        </w:rPr>
      </w:pPr>
      <w:r w:rsidRPr="005B504E">
        <w:rPr>
          <w:rStyle w:val="DECEvariable"/>
          <w:noProof w:val="0"/>
        </w:rPr>
        <w:tab/>
        <w:t>&lt;/body&gt;</w:t>
      </w:r>
    </w:p>
    <w:p w14:paraId="7D3784D5" w14:textId="098DFE1E" w:rsidR="00004B10" w:rsidRPr="00004B10" w:rsidRDefault="00004B10" w:rsidP="00755CCC">
      <w:pPr>
        <w:pStyle w:val="Heading3"/>
        <w:autoSpaceDE w:val="0"/>
        <w:rPr>
          <w:color w:val="auto"/>
        </w:rPr>
      </w:pPr>
      <w:bookmarkStart w:id="4130" w:name="_Toc263280979"/>
      <w:r>
        <w:rPr>
          <w:color w:val="auto"/>
        </w:rPr>
        <w:t>Constraints</w:t>
      </w:r>
      <w:bookmarkEnd w:id="4130"/>
    </w:p>
    <w:p w14:paraId="3CC6E3E6" w14:textId="7AD826F5" w:rsidR="00E04512" w:rsidRPr="005B504E" w:rsidDel="0028052F" w:rsidRDefault="00E04512" w:rsidP="000650E4">
      <w:pPr>
        <w:pStyle w:val="Heading3"/>
        <w:autoSpaceDE w:val="0"/>
        <w:rPr>
          <w:del w:id="4131" w:author="Joe McCrossan" w:date="2014-05-26T14:14:00Z"/>
          <w:color w:val="auto"/>
        </w:rPr>
      </w:pPr>
      <w:bookmarkStart w:id="4132" w:name="_Toc308174961"/>
      <w:del w:id="4133" w:author="Joe McCrossan" w:date="2014-05-26T14:14:00Z">
        <w:r w:rsidRPr="005B504E" w:rsidDel="0028052F">
          <w:rPr>
            <w:color w:val="auto"/>
          </w:rPr>
          <w:delText>Constraints</w:delText>
        </w:r>
        <w:bookmarkEnd w:id="4132"/>
        <w:r w:rsidRPr="005B504E" w:rsidDel="0028052F">
          <w:rPr>
            <w:color w:val="auto"/>
          </w:rPr>
          <w:delText xml:space="preserve"> </w:delText>
        </w:r>
      </w:del>
    </w:p>
    <w:p w14:paraId="3521C0D4" w14:textId="59A958F7" w:rsidR="00E04512" w:rsidRPr="005B504E" w:rsidDel="0028052F" w:rsidRDefault="00302099" w:rsidP="00E04512">
      <w:r w:rsidRPr="005B504E" w:rsidDel="0028052F">
        <w:t>CFF-TT s</w:t>
      </w:r>
      <w:r w:rsidR="00E04512" w:rsidRPr="005B504E" w:rsidDel="0028052F">
        <w:t xml:space="preserve">ubtitle samples </w:t>
      </w:r>
      <w:r w:rsidR="00E04512" w:rsidRPr="005B504E" w:rsidDel="0028052F">
        <w:rPr>
          <w:rStyle w:val="DECEConformanceStmt"/>
        </w:rPr>
        <w:t>SHALL</w:t>
      </w:r>
      <w:r w:rsidR="00E04512" w:rsidRPr="005B504E" w:rsidDel="0028052F">
        <w:t xml:space="preserve"> </w:t>
      </w:r>
      <w:r w:rsidRPr="005B504E" w:rsidDel="0028052F">
        <w:t xml:space="preserve">NOT </w:t>
      </w:r>
      <w:r w:rsidR="00E04512" w:rsidRPr="005B504E" w:rsidDel="0028052F">
        <w:t>exceed the following constraints:</w:t>
      </w:r>
    </w:p>
    <w:p w14:paraId="6AEF496C" w14:textId="16089EF6" w:rsidR="00E04512" w:rsidRPr="005B504E" w:rsidDel="0028052F" w:rsidRDefault="00E04512" w:rsidP="00E04512">
      <w:pPr>
        <w:pStyle w:val="Caption"/>
        <w:keepNext/>
        <w:rPr>
          <w:color w:val="auto"/>
        </w:rPr>
      </w:pPr>
      <w:bookmarkStart w:id="4134" w:name="_Ref141899594"/>
      <w:bookmarkStart w:id="4135" w:name="_Toc154693768"/>
      <w:bookmarkStart w:id="4136" w:name="_Toc308175035"/>
      <w:bookmarkStart w:id="4137" w:name="_Toc263281080"/>
      <w:r w:rsidRPr="005B504E" w:rsidDel="0028052F">
        <w:rPr>
          <w:color w:val="auto"/>
        </w:rPr>
        <w:t xml:space="preserve">Table </w:t>
      </w:r>
      <w:r w:rsidR="00860A88" w:rsidDel="0028052F">
        <w:rPr>
          <w:color w:val="auto"/>
        </w:rPr>
        <w:fldChar w:fldCharType="begin"/>
      </w:r>
      <w:r w:rsidR="00315F14" w:rsidDel="0028052F">
        <w:rPr>
          <w:color w:val="auto"/>
        </w:rPr>
        <w:instrText xml:space="preserve"> STYLEREF 1 \s </w:instrText>
      </w:r>
      <w:r w:rsidR="00860A88" w:rsidDel="0028052F">
        <w:rPr>
          <w:color w:val="auto"/>
        </w:rPr>
        <w:fldChar w:fldCharType="separate"/>
      </w:r>
      <w:r w:rsidR="00882477">
        <w:rPr>
          <w:noProof/>
          <w:color w:val="auto"/>
        </w:rPr>
        <w:t>6</w:t>
      </w:r>
      <w:r w:rsidR="00860A88" w:rsidDel="0028052F">
        <w:rPr>
          <w:color w:val="auto"/>
        </w:rPr>
        <w:fldChar w:fldCharType="end"/>
      </w:r>
      <w:r w:rsidR="00315F14" w:rsidDel="0028052F">
        <w:rPr>
          <w:color w:val="auto"/>
        </w:rPr>
        <w:noBreakHyphen/>
      </w:r>
      <w:r w:rsidR="00860A88" w:rsidDel="0028052F">
        <w:rPr>
          <w:color w:val="auto"/>
        </w:rPr>
        <w:fldChar w:fldCharType="begin"/>
      </w:r>
      <w:r w:rsidR="00315F14" w:rsidDel="0028052F">
        <w:rPr>
          <w:color w:val="auto"/>
        </w:rPr>
        <w:instrText xml:space="preserve"> SEQ Table \* ARABIC \s 1 </w:instrText>
      </w:r>
      <w:r w:rsidR="00860A88" w:rsidDel="0028052F">
        <w:rPr>
          <w:color w:val="auto"/>
        </w:rPr>
        <w:fldChar w:fldCharType="separate"/>
      </w:r>
      <w:r w:rsidR="00882477">
        <w:rPr>
          <w:noProof/>
          <w:color w:val="auto"/>
        </w:rPr>
        <w:t>9</w:t>
      </w:r>
      <w:r w:rsidR="00860A88" w:rsidDel="0028052F">
        <w:rPr>
          <w:color w:val="auto"/>
        </w:rPr>
        <w:fldChar w:fldCharType="end"/>
      </w:r>
      <w:bookmarkEnd w:id="4134"/>
      <w:r w:rsidRPr="005B504E" w:rsidDel="0028052F">
        <w:rPr>
          <w:color w:val="auto"/>
        </w:rPr>
        <w:t xml:space="preserve"> – Constraints on Subtitle Samples</w:t>
      </w:r>
      <w:bookmarkEnd w:id="4135"/>
      <w:bookmarkEnd w:id="4136"/>
      <w:bookmarkEnd w:id="41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4320"/>
      </w:tblGrid>
      <w:tr w:rsidR="006E694A" w:rsidRPr="005B504E" w:rsidDel="0028052F" w14:paraId="323493F6" w14:textId="1D1D3874">
        <w:trPr>
          <w:cantSplit/>
          <w:trHeight w:val="144"/>
          <w:tblHeader/>
          <w:jc w:val="center"/>
        </w:trPr>
        <w:tc>
          <w:tcPr>
            <w:tcW w:w="2880" w:type="dxa"/>
            <w:shd w:val="clear" w:color="auto" w:fill="595959"/>
            <w:vAlign w:val="center"/>
          </w:tcPr>
          <w:p w14:paraId="78E0AE37" w14:textId="63C71244" w:rsidR="00E04512" w:rsidRPr="005B504E" w:rsidDel="0028052F" w:rsidRDefault="00E04512" w:rsidP="00E04512">
            <w:pPr>
              <w:pStyle w:val="DECETableHeading"/>
              <w:rPr>
                <w:color w:val="auto"/>
                <w:szCs w:val="24"/>
              </w:rPr>
            </w:pPr>
            <w:r w:rsidRPr="005B504E" w:rsidDel="0028052F">
              <w:rPr>
                <w:color w:val="auto"/>
                <w:szCs w:val="24"/>
              </w:rPr>
              <w:t>Property</w:t>
            </w:r>
          </w:p>
        </w:tc>
        <w:tc>
          <w:tcPr>
            <w:tcW w:w="4320" w:type="dxa"/>
            <w:shd w:val="clear" w:color="auto" w:fill="595959"/>
            <w:vAlign w:val="center"/>
          </w:tcPr>
          <w:p w14:paraId="5E886918" w14:textId="67149ECE" w:rsidR="00E04512" w:rsidRPr="005B504E" w:rsidDel="0028052F" w:rsidRDefault="00E04512" w:rsidP="00E04512">
            <w:pPr>
              <w:pStyle w:val="DECETableHeading"/>
              <w:rPr>
                <w:color w:val="auto"/>
                <w:szCs w:val="24"/>
              </w:rPr>
            </w:pPr>
            <w:r w:rsidRPr="005B504E" w:rsidDel="0028052F">
              <w:rPr>
                <w:color w:val="auto"/>
                <w:szCs w:val="24"/>
              </w:rPr>
              <w:t>Constraint</w:t>
            </w:r>
          </w:p>
        </w:tc>
      </w:tr>
      <w:tr w:rsidR="006E694A" w:rsidRPr="005B504E" w:rsidDel="0028052F" w14:paraId="6829DFA8" w14:textId="2C8321E2">
        <w:trPr>
          <w:cantSplit/>
          <w:trHeight w:val="144"/>
          <w:jc w:val="center"/>
        </w:trPr>
        <w:tc>
          <w:tcPr>
            <w:tcW w:w="2880" w:type="dxa"/>
            <w:vAlign w:val="center"/>
          </w:tcPr>
          <w:p w14:paraId="261D20D5" w14:textId="2408A619" w:rsidR="00E04512" w:rsidRPr="005B504E" w:rsidDel="0028052F" w:rsidRDefault="00302099" w:rsidP="00E04512">
            <w:pPr>
              <w:pStyle w:val="DECETableCell"/>
            </w:pPr>
            <w:r w:rsidRPr="005B504E" w:rsidDel="0028052F">
              <w:t>CFF-</w:t>
            </w:r>
            <w:r w:rsidR="00E04512" w:rsidRPr="005B504E" w:rsidDel="0028052F">
              <w:t>TT document size</w:t>
            </w:r>
          </w:p>
        </w:tc>
        <w:tc>
          <w:tcPr>
            <w:tcW w:w="4320" w:type="dxa"/>
            <w:vAlign w:val="center"/>
          </w:tcPr>
          <w:p w14:paraId="46814466" w14:textId="10A1DC0A" w:rsidR="00E04512" w:rsidRPr="005B504E" w:rsidDel="0028052F" w:rsidRDefault="00F77009" w:rsidP="00E04512">
            <w:pPr>
              <w:pStyle w:val="DECETableCell"/>
            </w:pPr>
            <w:r w:rsidDel="0028052F">
              <w:t>Single XML document size &lt;= 5</w:t>
            </w:r>
            <w:r w:rsidR="00E04512" w:rsidRPr="005B504E" w:rsidDel="0028052F">
              <w:t>00 x 2</w:t>
            </w:r>
            <w:r w:rsidR="00E04512" w:rsidRPr="005B504E" w:rsidDel="0028052F">
              <w:rPr>
                <w:vertAlign w:val="superscript"/>
              </w:rPr>
              <w:t>10</w:t>
            </w:r>
            <w:r w:rsidR="00E04512" w:rsidRPr="005B504E" w:rsidDel="0028052F">
              <w:t xml:space="preserve"> bytes</w:t>
            </w:r>
          </w:p>
        </w:tc>
      </w:tr>
      <w:tr w:rsidR="006E694A" w:rsidRPr="005B504E" w:rsidDel="00004B10" w14:paraId="6B80FDCB" w14:textId="05C23D1B">
        <w:trPr>
          <w:cantSplit/>
          <w:trHeight w:val="144"/>
          <w:jc w:val="center"/>
          <w:del w:id="4138" w:author="Joe McCrossan" w:date="2014-05-26T14:39:00Z"/>
        </w:trPr>
        <w:tc>
          <w:tcPr>
            <w:tcW w:w="2880" w:type="dxa"/>
            <w:vAlign w:val="center"/>
          </w:tcPr>
          <w:p w14:paraId="297631BC" w14:textId="5FF3B2C2" w:rsidR="00E04512" w:rsidRPr="005B504E" w:rsidDel="00004B10" w:rsidRDefault="00E04512" w:rsidP="00E04512">
            <w:pPr>
              <w:pStyle w:val="DECETableCell"/>
              <w:rPr>
                <w:del w:id="4139" w:author="Joe McCrossan" w:date="2014-05-26T14:39:00Z"/>
              </w:rPr>
            </w:pPr>
            <w:del w:id="4140" w:author="Joe McCrossan" w:date="2014-05-26T14:39:00Z">
              <w:r w:rsidRPr="005B504E" w:rsidDel="00004B10">
                <w:delText>Reference image size</w:delText>
              </w:r>
            </w:del>
          </w:p>
        </w:tc>
        <w:tc>
          <w:tcPr>
            <w:tcW w:w="4320" w:type="dxa"/>
            <w:vAlign w:val="center"/>
          </w:tcPr>
          <w:p w14:paraId="365EBCE2" w14:textId="74C35C8B" w:rsidR="00E04512" w:rsidRPr="005B504E" w:rsidDel="00004B10" w:rsidRDefault="00E04512" w:rsidP="00E04512">
            <w:pPr>
              <w:pStyle w:val="DECETableCell"/>
              <w:rPr>
                <w:del w:id="4141" w:author="Joe McCrossan" w:date="2014-05-26T14:39:00Z"/>
              </w:rPr>
            </w:pPr>
            <w:del w:id="4142" w:author="Joe McCrossan" w:date="2014-05-26T14:39:00Z">
              <w:r w:rsidRPr="005B504E" w:rsidDel="00004B10">
                <w:delText>Single image size &lt;= 100 x 2</w:delText>
              </w:r>
              <w:r w:rsidRPr="005B504E" w:rsidDel="00004B10">
                <w:rPr>
                  <w:vertAlign w:val="superscript"/>
                </w:rPr>
                <w:delText>10</w:delText>
              </w:r>
              <w:r w:rsidRPr="005B504E" w:rsidDel="00004B10">
                <w:delText xml:space="preserve"> bytes</w:delText>
              </w:r>
            </w:del>
          </w:p>
        </w:tc>
      </w:tr>
      <w:tr w:rsidR="006E694A" w:rsidRPr="005B504E" w:rsidDel="00004B10" w14:paraId="3C598132" w14:textId="4B7A707A">
        <w:trPr>
          <w:cantSplit/>
          <w:trHeight w:val="144"/>
          <w:jc w:val="center"/>
          <w:del w:id="4143" w:author="Joe McCrossan" w:date="2014-05-26T14:39:00Z"/>
        </w:trPr>
        <w:tc>
          <w:tcPr>
            <w:tcW w:w="2880" w:type="dxa"/>
            <w:vAlign w:val="center"/>
          </w:tcPr>
          <w:p w14:paraId="4E9550D4" w14:textId="5C798589" w:rsidR="00E04512" w:rsidRPr="005B504E" w:rsidDel="00004B10" w:rsidRDefault="00E04512" w:rsidP="00E04512">
            <w:pPr>
              <w:pStyle w:val="DECETableCell"/>
              <w:rPr>
                <w:del w:id="4144" w:author="Joe McCrossan" w:date="2014-05-26T14:39:00Z"/>
              </w:rPr>
            </w:pPr>
            <w:del w:id="4145" w:author="Joe McCrossan" w:date="2014-05-26T14:39:00Z">
              <w:r w:rsidRPr="005B504E" w:rsidDel="00004B10">
                <w:delText>Subtitle fragment/sample size, including images</w:delText>
              </w:r>
            </w:del>
          </w:p>
        </w:tc>
        <w:tc>
          <w:tcPr>
            <w:tcW w:w="4320" w:type="dxa"/>
            <w:vAlign w:val="center"/>
          </w:tcPr>
          <w:p w14:paraId="514AA710" w14:textId="317DECCF" w:rsidR="00E04512" w:rsidRPr="005B504E" w:rsidDel="00004B10" w:rsidRDefault="00E04512" w:rsidP="00E04512">
            <w:pPr>
              <w:pStyle w:val="DECETableCell"/>
              <w:rPr>
                <w:del w:id="4146" w:author="Joe McCrossan" w:date="2014-05-26T14:39:00Z"/>
              </w:rPr>
            </w:pPr>
            <w:del w:id="4147" w:author="Joe McCrossan" w:date="2014-05-26T14:39:00Z">
              <w:r w:rsidRPr="005B504E" w:rsidDel="00004B10">
                <w:delText>Total sample size &lt;= 500 x 2</w:delText>
              </w:r>
              <w:r w:rsidRPr="005B504E" w:rsidDel="00004B10">
                <w:rPr>
                  <w:vertAlign w:val="superscript"/>
                </w:rPr>
                <w:delText>10</w:delText>
              </w:r>
              <w:r w:rsidRPr="005B504E" w:rsidDel="00004B10">
                <w:delText xml:space="preserve"> bytes</w:delText>
              </w:r>
            </w:del>
          </w:p>
          <w:p w14:paraId="37F7E6AE" w14:textId="6FD4A2E7" w:rsidR="00302099" w:rsidRPr="005B504E" w:rsidDel="00004B10" w:rsidRDefault="00302099" w:rsidP="00E04512">
            <w:pPr>
              <w:pStyle w:val="DECETableCell"/>
              <w:rPr>
                <w:del w:id="4148" w:author="Joe McCrossan" w:date="2014-05-26T14:39:00Z"/>
              </w:rPr>
            </w:pPr>
            <w:del w:id="4149" w:author="Joe McCrossan" w:date="2014-05-26T14:39:00Z">
              <w:r w:rsidRPr="005B504E" w:rsidDel="00004B10">
                <w:rPr>
                  <w:rFonts w:cs="Calibri"/>
                </w:rPr>
                <w:delText>Total sample size &lt;= 2 x 2</w:delText>
              </w:r>
              <w:r w:rsidRPr="005B504E" w:rsidDel="00004B10">
                <w:rPr>
                  <w:rFonts w:cs="Calibri"/>
                  <w:vertAlign w:val="superscript"/>
                </w:rPr>
                <w:delText>20</w:delText>
              </w:r>
              <w:r w:rsidRPr="005B504E" w:rsidDel="00004B10">
                <w:rPr>
                  <w:rFonts w:cs="Calibri"/>
                </w:rPr>
                <w:delText xml:space="preserve"> pixels</w:delText>
              </w:r>
            </w:del>
          </w:p>
        </w:tc>
      </w:tr>
    </w:tbl>
    <w:p w14:paraId="50BE28CA" w14:textId="1F0008B9" w:rsidR="00E04512" w:rsidRPr="005B504E" w:rsidRDefault="006C3601" w:rsidP="00B71A78">
      <w:pPr>
        <w:pStyle w:val="Heading2"/>
      </w:pPr>
      <w:bookmarkStart w:id="4150" w:name="_Ref175760251"/>
      <w:bookmarkStart w:id="4151" w:name="_Toc308174962"/>
      <w:bookmarkStart w:id="4152" w:name="_Toc263280980"/>
      <w:r w:rsidRPr="005B504E">
        <w:t xml:space="preserve">CFF-TT </w:t>
      </w:r>
      <w:r w:rsidR="00E04512" w:rsidRPr="005B504E">
        <w:t>Hypothetical Render Model</w:t>
      </w:r>
      <w:bookmarkEnd w:id="4150"/>
      <w:bookmarkEnd w:id="4151"/>
      <w:bookmarkEnd w:id="4152"/>
    </w:p>
    <w:p w14:paraId="2A2FAE1E" w14:textId="77777777" w:rsidR="00834DE1" w:rsidRPr="005B504E" w:rsidRDefault="00834DE1" w:rsidP="00834DE1">
      <w:r w:rsidRPr="005B504E">
        <w:rPr>
          <w:noProof/>
        </w:rPr>
        <w:drawing>
          <wp:inline distT="0" distB="0" distL="0" distR="0" wp14:anchorId="5DF31A19" wp14:editId="523D0F44">
            <wp:extent cx="5943600" cy="160784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607843"/>
                    </a:xfrm>
                    <a:prstGeom prst="rect">
                      <a:avLst/>
                    </a:prstGeom>
                    <a:noFill/>
                    <a:ln>
                      <a:noFill/>
                    </a:ln>
                  </pic:spPr>
                </pic:pic>
              </a:graphicData>
            </a:graphic>
          </wp:inline>
        </w:drawing>
      </w:r>
    </w:p>
    <w:p w14:paraId="02377B7C" w14:textId="77777777" w:rsidR="00FB4CA3" w:rsidRPr="005B504E" w:rsidRDefault="00FB4CA3" w:rsidP="00510078">
      <w:pPr>
        <w:pStyle w:val="Caption"/>
        <w:rPr>
          <w:color w:val="auto"/>
        </w:rPr>
      </w:pPr>
      <w:bookmarkStart w:id="4153" w:name="_Ref181360537"/>
      <w:bookmarkStart w:id="4154" w:name="_Toc308175072"/>
      <w:bookmarkStart w:id="4155" w:name="_Toc263281108"/>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6</w:t>
      </w:r>
      <w:r w:rsidR="00860A88" w:rsidRPr="005B504E">
        <w:rPr>
          <w:color w:val="auto"/>
        </w:rPr>
        <w:fldChar w:fldCharType="end"/>
      </w:r>
      <w:r w:rsidR="00AB7850"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3</w:t>
      </w:r>
      <w:r w:rsidR="00860A88" w:rsidRPr="005B504E">
        <w:rPr>
          <w:color w:val="auto"/>
        </w:rPr>
        <w:fldChar w:fldCharType="end"/>
      </w:r>
      <w:bookmarkEnd w:id="4153"/>
      <w:r w:rsidRPr="005B504E">
        <w:rPr>
          <w:color w:val="auto"/>
        </w:rPr>
        <w:t xml:space="preserve"> – Block Diagram of Hypothetical </w:t>
      </w:r>
      <w:r w:rsidR="00DB5C95" w:rsidRPr="005B504E">
        <w:rPr>
          <w:color w:val="auto"/>
        </w:rPr>
        <w:t>Render</w:t>
      </w:r>
      <w:r w:rsidR="00422D26" w:rsidRPr="005B504E">
        <w:rPr>
          <w:color w:val="auto"/>
        </w:rPr>
        <w:t xml:space="preserve"> </w:t>
      </w:r>
      <w:r w:rsidRPr="005B504E">
        <w:rPr>
          <w:color w:val="auto"/>
        </w:rPr>
        <w:t>Model</w:t>
      </w:r>
      <w:bookmarkEnd w:id="4154"/>
      <w:bookmarkEnd w:id="4155"/>
    </w:p>
    <w:p w14:paraId="2588FB92" w14:textId="77777777" w:rsidR="000F19B8" w:rsidRPr="005B504E" w:rsidRDefault="000F19B8" w:rsidP="00490793">
      <w:r w:rsidRPr="005B504E">
        <w:t xml:space="preserve">This Section defines the CFF-TT Hypothetical Render Model. CFF-TT documents </w:t>
      </w:r>
      <w:r w:rsidR="00941DFB" w:rsidRPr="005B504E">
        <w:t>SHALL NOT</w:t>
      </w:r>
      <w:r w:rsidRPr="005B504E">
        <w:t xml:space="preserve"> exceed the limits and constraints defined by this model.</w:t>
      </w:r>
    </w:p>
    <w:p w14:paraId="1327DA60" w14:textId="4DD80EBA" w:rsidR="00422D26" w:rsidRPr="005B504E" w:rsidRDefault="00422D26" w:rsidP="000650E4">
      <w:pPr>
        <w:pStyle w:val="Heading3"/>
        <w:autoSpaceDE w:val="0"/>
        <w:rPr>
          <w:color w:val="auto"/>
        </w:rPr>
      </w:pPr>
      <w:bookmarkStart w:id="4156" w:name="_Ref181367453"/>
      <w:bookmarkStart w:id="4157" w:name="_Toc308174963"/>
      <w:bookmarkStart w:id="4158" w:name="_Toc263280981"/>
      <w:r w:rsidRPr="005B504E">
        <w:rPr>
          <w:color w:val="auto"/>
        </w:rPr>
        <w:t xml:space="preserve">Functional </w:t>
      </w:r>
      <w:bookmarkEnd w:id="4156"/>
      <w:bookmarkEnd w:id="4157"/>
      <w:r w:rsidR="00923F65" w:rsidRPr="005B504E">
        <w:rPr>
          <w:color w:val="auto"/>
        </w:rPr>
        <w:t>Model</w:t>
      </w:r>
      <w:bookmarkEnd w:id="4158"/>
    </w:p>
    <w:p w14:paraId="7AF1402E" w14:textId="77777777" w:rsidR="00E04512" w:rsidRPr="005B504E" w:rsidRDefault="00E04512" w:rsidP="00E04512">
      <w:r w:rsidRPr="005B504E">
        <w:t xml:space="preserve">The hypothetical </w:t>
      </w:r>
      <w:r w:rsidR="00DB5C95" w:rsidRPr="005B504E">
        <w:t xml:space="preserve">render </w:t>
      </w:r>
      <w:r w:rsidRPr="005B504E">
        <w:t xml:space="preserve">model for </w:t>
      </w:r>
      <w:r w:rsidR="00FB4CA3" w:rsidRPr="005B504E">
        <w:t xml:space="preserve">CFF-TT </w:t>
      </w:r>
      <w:r w:rsidRPr="005B504E">
        <w:t xml:space="preserve">subtitles </w:t>
      </w:r>
      <w:r w:rsidR="00FB4CA3" w:rsidRPr="005B504E">
        <w:t xml:space="preserve">is shown in </w:t>
      </w:r>
      <w:r w:rsidR="007A4DF4">
        <w:fldChar w:fldCharType="begin" w:fldLock="1"/>
      </w:r>
      <w:r w:rsidR="007A4DF4">
        <w:instrText xml:space="preserve"> REF _Ref181360537 \h  \* MERGEFORMAT </w:instrText>
      </w:r>
      <w:r w:rsidR="007A4DF4">
        <w:fldChar w:fldCharType="separate"/>
      </w:r>
      <w:r w:rsidR="005B504E" w:rsidRPr="005B504E">
        <w:t xml:space="preserve">Figure </w:t>
      </w:r>
      <w:r w:rsidR="005B504E">
        <w:t>6</w:t>
      </w:r>
      <w:r w:rsidR="005B504E" w:rsidRPr="005B504E">
        <w:noBreakHyphen/>
      </w:r>
      <w:r w:rsidR="005B504E">
        <w:t>3</w:t>
      </w:r>
      <w:r w:rsidR="007A4DF4">
        <w:fldChar w:fldCharType="end"/>
      </w:r>
      <w:r w:rsidR="00FB4CA3" w:rsidRPr="005B504E">
        <w:t xml:space="preserve">.  It </w:t>
      </w:r>
      <w:r w:rsidRPr="005B504E">
        <w:t xml:space="preserve">includes separate input buffers </w:t>
      </w:r>
      <w:r w:rsidR="00063BD9" w:rsidRPr="005B504E">
        <w:t>D</w:t>
      </w:r>
      <w:r w:rsidR="00063BD9" w:rsidRPr="005B504E">
        <w:rPr>
          <w:vertAlign w:val="subscript"/>
        </w:rPr>
        <w:t>(j)</w:t>
      </w:r>
      <w:r w:rsidR="00063BD9" w:rsidRPr="005B504E">
        <w:t xml:space="preserve"> and EI</w:t>
      </w:r>
      <w:r w:rsidR="00063BD9" w:rsidRPr="005B504E">
        <w:rPr>
          <w:vertAlign w:val="subscript"/>
        </w:rPr>
        <w:t>(j)</w:t>
      </w:r>
      <w:r w:rsidR="00063BD9" w:rsidRPr="005B504E">
        <w:t xml:space="preserve"> </w:t>
      </w:r>
      <w:r w:rsidRPr="005B504E">
        <w:t xml:space="preserve">for one </w:t>
      </w:r>
      <w:r w:rsidR="00FB4CA3" w:rsidRPr="005B504E">
        <w:t>CFF-</w:t>
      </w:r>
      <w:r w:rsidRPr="005B504E">
        <w:t>TT document, and a set of images contained in one sample</w:t>
      </w:r>
      <w:r w:rsidR="00063BD9" w:rsidRPr="005B504E">
        <w:t>, respectively</w:t>
      </w:r>
      <w:r w:rsidRPr="005B504E">
        <w:t>.  Each buffer has a minimum size determined by the maximum document and sample size specified.</w:t>
      </w:r>
    </w:p>
    <w:p w14:paraId="14382477" w14:textId="77777777" w:rsidR="00736893" w:rsidRPr="005B504E" w:rsidRDefault="00736893" w:rsidP="00736893">
      <w:r w:rsidRPr="005B504E">
        <w:t>The Document Object Model (DOM) buffers</w:t>
      </w:r>
      <w:r w:rsidR="00063BD9" w:rsidRPr="005B504E">
        <w:t>, DB</w:t>
      </w:r>
      <w:r w:rsidR="00063BD9" w:rsidRPr="005B504E">
        <w:rPr>
          <w:vertAlign w:val="subscript"/>
        </w:rPr>
        <w:t>(j)</w:t>
      </w:r>
      <w:r w:rsidR="00063BD9" w:rsidRPr="005B504E">
        <w:t xml:space="preserve"> and DB</w:t>
      </w:r>
      <w:r w:rsidR="00063BD9" w:rsidRPr="005B504E">
        <w:rPr>
          <w:vertAlign w:val="subscript"/>
        </w:rPr>
        <w:t>(j-1)</w:t>
      </w:r>
      <w:r w:rsidR="00063BD9" w:rsidRPr="005B504E">
        <w:t xml:space="preserve">, </w:t>
      </w:r>
      <w:r w:rsidRPr="005B504E">
        <w:t>store the DOMs produced by parsing a CFF-TT document.  DOM buffers do not have a specified size because the amount of memory required to store compiled documents depends on how much memory a media handler implementation uses to represent them.  A</w:t>
      </w:r>
      <w:r w:rsidRPr="005B504E">
        <w:rPr>
          <w:strike/>
        </w:rPr>
        <w:t xml:space="preserve"> </w:t>
      </w:r>
      <w:r w:rsidRPr="005B504E">
        <w:t>CFF-TT processor implementation can determine a sufficient size based on document size limits and worst-case code complexity.</w:t>
      </w:r>
    </w:p>
    <w:p w14:paraId="48DBB788" w14:textId="77777777" w:rsidR="00E04512" w:rsidRPr="005B504E" w:rsidRDefault="00736893" w:rsidP="00736893">
      <w:r w:rsidRPr="005B504E">
        <w:t xml:space="preserve">The model includes two DOM buffers in order to enable the processing and presentation of the currently active CFF-TT document </w:t>
      </w:r>
      <w:r w:rsidR="00063BD9" w:rsidRPr="005B504E">
        <w:t>in DB</w:t>
      </w:r>
      <w:r w:rsidR="00063BD9" w:rsidRPr="005B504E">
        <w:rPr>
          <w:vertAlign w:val="subscript"/>
        </w:rPr>
        <w:t>(j-1)</w:t>
      </w:r>
      <w:r w:rsidR="00063BD9" w:rsidRPr="005B504E">
        <w:t xml:space="preserve"> </w:t>
      </w:r>
      <w:r w:rsidRPr="005B504E">
        <w:t>while the next CFF-TT document is received and parsed in</w:t>
      </w:r>
      <w:r w:rsidR="00063BD9" w:rsidRPr="005B504E">
        <w:t xml:space="preserve"> DB</w:t>
      </w:r>
      <w:r w:rsidR="00063BD9" w:rsidRPr="005B504E">
        <w:rPr>
          <w:vertAlign w:val="subscript"/>
        </w:rPr>
        <w:t>(j)</w:t>
      </w:r>
      <w:r w:rsidR="00063BD9" w:rsidRPr="005B504E">
        <w:t xml:space="preserve"> in </w:t>
      </w:r>
      <w:r w:rsidRPr="005B504E">
        <w:t>preparation for it becoming active</w:t>
      </w:r>
      <w:r w:rsidR="001462A0" w:rsidRPr="005B504E">
        <w:t>.  S</w:t>
      </w:r>
      <w:r w:rsidR="00AB7850" w:rsidRPr="005B504E">
        <w:t xml:space="preserve">ee Section </w:t>
      </w:r>
      <w:r w:rsidR="007A4DF4">
        <w:fldChar w:fldCharType="begin" w:fldLock="1"/>
      </w:r>
      <w:r w:rsidR="007A4DF4">
        <w:instrText xml:space="preserve"> REF _Ref181367456 \r \h  \* MERGEFORMAT </w:instrText>
      </w:r>
      <w:r w:rsidR="007A4DF4">
        <w:fldChar w:fldCharType="separate"/>
      </w:r>
      <w:r w:rsidR="005B504E">
        <w:t>6.6.2</w:t>
      </w:r>
      <w:r w:rsidR="007A4DF4">
        <w:fldChar w:fldCharType="end"/>
      </w:r>
      <w:r w:rsidRPr="005B504E">
        <w:t xml:space="preserve"> for more information on the timing model of when documents are active and inactive.</w:t>
      </w:r>
    </w:p>
    <w:p w14:paraId="301CAF21" w14:textId="77777777" w:rsidR="009A3622" w:rsidRPr="005B504E" w:rsidRDefault="001462A0" w:rsidP="009A3622">
      <w:pPr>
        <w:widowControl w:val="0"/>
        <w:autoSpaceDE w:val="0"/>
        <w:autoSpaceDN w:val="0"/>
        <w:adjustRightInd w:val="0"/>
        <w:rPr>
          <w:rFonts w:cs="Calibri"/>
          <w:lang w:eastAsia="ja-JP"/>
        </w:rPr>
      </w:pPr>
      <w:bookmarkStart w:id="4159" w:name="semantics-region-layout-step-1"/>
      <w:r w:rsidRPr="005B504E">
        <w:rPr>
          <w:rFonts w:cs="Calibri"/>
        </w:rPr>
        <w:t>For the purposes of performing presentation processin</w:t>
      </w:r>
      <w:r w:rsidR="00345A15" w:rsidRPr="005B504E">
        <w:rPr>
          <w:rFonts w:cs="Calibri"/>
        </w:rPr>
        <w:t>g, the active time duration of the CFF-TT</w:t>
      </w:r>
      <w:r w:rsidRPr="005B504E">
        <w:rPr>
          <w:rFonts w:cs="Calibri"/>
        </w:rPr>
        <w:t xml:space="preserve"> document is divided into a sequence of Subtitle Events.  </w:t>
      </w:r>
      <w:r w:rsidR="009A3622" w:rsidRPr="005B504E">
        <w:rPr>
          <w:rFonts w:cs="Calibri"/>
          <w:lang w:eastAsia="ja-JP"/>
        </w:rPr>
        <w:t>For</w:t>
      </w:r>
      <w:r w:rsidR="009A3622" w:rsidRPr="005B504E">
        <w:t xml:space="preserve"> any given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009A3622" w:rsidRPr="005B504E">
        <w:t xml:space="preserve">, all visible pixels for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009A3622" w:rsidRPr="005B504E">
        <w:t xml:space="preserve"> are painted.  </w:t>
      </w:r>
    </w:p>
    <w:p w14:paraId="57774CD8" w14:textId="77777777" w:rsidR="00345A15" w:rsidRPr="005B504E" w:rsidRDefault="001462A0" w:rsidP="007A6575">
      <w:pPr>
        <w:widowControl w:val="0"/>
        <w:autoSpaceDE w:val="0"/>
        <w:autoSpaceDN w:val="0"/>
        <w:adjustRightInd w:val="0"/>
        <w:rPr>
          <w:rFonts w:cs="Calibri"/>
          <w:lang w:eastAsia="ja-JP"/>
        </w:rPr>
      </w:pPr>
      <w:r w:rsidRPr="005B504E">
        <w:rPr>
          <w:rFonts w:cs="Calibri"/>
        </w:rPr>
        <w:t xml:space="preserve">A </w:t>
      </w:r>
      <w:r w:rsidRPr="005B504E">
        <w:rPr>
          <w:rFonts w:cs="Calibri"/>
          <w:lang w:eastAsia="ja-JP"/>
        </w:rPr>
        <w:t>Subtitle Event SHALL occur whenever there is any change to subtitle presentation</w:t>
      </w:r>
      <w:r w:rsidR="009A3622" w:rsidRPr="005B504E">
        <w:rPr>
          <w:rFonts w:cs="Calibri"/>
          <w:lang w:eastAsia="ja-JP"/>
        </w:rPr>
        <w:t xml:space="preserve">.  Each Subtitle Event is associated with an intermediate synchronic document.  </w:t>
      </w:r>
      <w:r w:rsidRPr="005B504E">
        <w:rPr>
          <w:rFonts w:cs="Calibri"/>
          <w:lang w:eastAsia="ja-JP"/>
        </w:rPr>
        <w:t>[W3C-TT] Section 9.3.2</w:t>
      </w:r>
      <w:r w:rsidR="009A3622" w:rsidRPr="005B504E">
        <w:rPr>
          <w:rFonts w:cs="Calibri"/>
          <w:lang w:eastAsia="ja-JP"/>
        </w:rPr>
        <w:t>, as incorporated by [SMPTE-TT], dictates when an intermediate synchronic document is constructed.</w:t>
      </w:r>
      <w:bookmarkEnd w:id="4159"/>
      <w:r w:rsidR="00BA3728" w:rsidRPr="005B504E">
        <w:rPr>
          <w:rFonts w:cs="Calibri"/>
          <w:lang w:eastAsia="ja-JP"/>
        </w:rPr>
        <w:t xml:space="preserve">  Note: A change to subtitle presentation caused by the &lt;set&gt; animation element will result in a new Subtitle Event.</w:t>
      </w:r>
    </w:p>
    <w:p w14:paraId="16CBDBBA" w14:textId="77777777" w:rsidR="00C74280" w:rsidRPr="005B504E" w:rsidRDefault="00C74280" w:rsidP="007A6575">
      <w:pPr>
        <w:widowControl w:val="0"/>
        <w:autoSpaceDE w:val="0"/>
        <w:autoSpaceDN w:val="0"/>
        <w:adjustRightInd w:val="0"/>
      </w:pPr>
      <w:r w:rsidRPr="005B504E">
        <w:t xml:space="preserve">The Presentation Compositor retrieves presentation information for each Subtitle Event from the applicable Doc DOM (according to the current subtitle fragment); presentation information includes presentation time, region positioning, style information, etc. associated with the Subtitle Event.  The Presentation Compositor </w:t>
      </w:r>
      <w:r w:rsidR="00FB76C5" w:rsidRPr="005B504E">
        <w:t xml:space="preserve">constructs an </w:t>
      </w:r>
      <w:r w:rsidR="00FB76C5" w:rsidRPr="005B504E">
        <w:rPr>
          <w:rFonts w:cs="Calibri"/>
          <w:lang w:eastAsia="ja-JP"/>
        </w:rPr>
        <w:t>intermediate synchronic document</w:t>
      </w:r>
      <w:r w:rsidR="001462A0" w:rsidRPr="005B504E">
        <w:rPr>
          <w:rFonts w:cs="Calibri"/>
          <w:lang w:eastAsia="ja-JP"/>
        </w:rPr>
        <w:t xml:space="preserve"> for the Subtitle Event</w:t>
      </w:r>
      <w:r w:rsidR="00FB76C5" w:rsidRPr="005B504E">
        <w:rPr>
          <w:rFonts w:cs="Calibri"/>
          <w:lang w:eastAsia="ja-JP"/>
        </w:rPr>
        <w:t>, in accordance with [W3C-TT] Section 9.3.2, as i</w:t>
      </w:r>
      <w:r w:rsidR="001462A0" w:rsidRPr="005B504E">
        <w:rPr>
          <w:rFonts w:cs="Calibri"/>
          <w:lang w:eastAsia="ja-JP"/>
        </w:rPr>
        <w:t>ncorporated by [SMPTE-TT], and paints</w:t>
      </w:r>
      <w:r w:rsidRPr="005B504E">
        <w:t xml:space="preserve"> the</w:t>
      </w:r>
      <w:r w:rsidR="001462A0" w:rsidRPr="005B504E">
        <w:t xml:space="preserve"> corresponding </w:t>
      </w:r>
      <w:r w:rsidRPr="005B504E">
        <w:t>Subtitle Event into the Presentation Buffer</w:t>
      </w:r>
      <w:r w:rsidR="00063BD9" w:rsidRPr="005B504E">
        <w:t xml:space="preserve"> P</w:t>
      </w:r>
      <w:r w:rsidR="00063BD9" w:rsidRPr="005B504E">
        <w:rPr>
          <w:vertAlign w:val="subscript"/>
        </w:rPr>
        <w:t>(n)</w:t>
      </w:r>
      <w:r w:rsidRPr="005B504E">
        <w:t xml:space="preserve">. </w:t>
      </w:r>
    </w:p>
    <w:p w14:paraId="25B93F92" w14:textId="77777777" w:rsidR="00063BD9" w:rsidRPr="005B504E" w:rsidRDefault="00063BD9" w:rsidP="006E694A">
      <w:pPr>
        <w:widowControl w:val="0"/>
        <w:autoSpaceDE w:val="0"/>
        <w:autoSpaceDN w:val="0"/>
        <w:adjustRightInd w:val="0"/>
      </w:pPr>
      <w:r w:rsidRPr="005B504E">
        <w:t>The Glyph Buffers G</w:t>
      </w:r>
      <w:r w:rsidRPr="005B504E">
        <w:rPr>
          <w:vertAlign w:val="subscript"/>
        </w:rPr>
        <w:t>(n)</w:t>
      </w:r>
      <w:r w:rsidRPr="005B504E">
        <w:t xml:space="preserve"> and G</w:t>
      </w:r>
      <w:r w:rsidRPr="005B504E">
        <w:rPr>
          <w:vertAlign w:val="subscript"/>
        </w:rPr>
        <w:t>(n-1)</w:t>
      </w:r>
      <w:r w:rsidRPr="005B504E">
        <w:t xml:space="preserve"> are used to store rendered glyphs across Subtitle Events, allowing glyphs to be copied into the Presentation Buffer instead of rendered, a more costly operation.  This enables scenarios where the same glyphs are used in multiple successive Subtitle Events, e.g. to convey a CEA-608/708-style roll-up.  To paint Subtitle Event E</w:t>
      </w:r>
      <w:r w:rsidRPr="005B504E">
        <w:rPr>
          <w:vertAlign w:val="subscript"/>
        </w:rPr>
        <w:t>(n)</w:t>
      </w:r>
      <w:r w:rsidRPr="005B504E">
        <w:t>, the Presentation Compositor has access in Glyph Buffer G</w:t>
      </w:r>
      <w:r w:rsidRPr="005B504E">
        <w:rPr>
          <w:vertAlign w:val="subscript"/>
        </w:rPr>
        <w:t>(n-1)</w:t>
      </w:r>
      <w:r w:rsidRPr="005B504E">
        <w:t xml:space="preserve"> to the glyphs used during Subtitle Event E</w:t>
      </w:r>
      <w:r w:rsidRPr="005B504E">
        <w:rPr>
          <w:vertAlign w:val="subscript"/>
        </w:rPr>
        <w:t>(n-1)</w:t>
      </w:r>
      <w:r w:rsidR="00B06781" w:rsidRPr="005B504E">
        <w:rPr>
          <w:vertAlign w:val="subscript"/>
        </w:rPr>
        <w:t xml:space="preserve"> </w:t>
      </w:r>
      <w:r w:rsidR="00B06781" w:rsidRPr="005B504E">
        <w:t>and in Glyph Buffer G</w:t>
      </w:r>
      <w:r w:rsidR="00B06781" w:rsidRPr="005B504E">
        <w:rPr>
          <w:vertAlign w:val="subscript"/>
        </w:rPr>
        <w:t>(n)</w:t>
      </w:r>
      <w:r w:rsidR="00B06781" w:rsidRPr="005B504E">
        <w:t xml:space="preserve"> to a</w:t>
      </w:r>
      <w:r w:rsidRPr="005B504E">
        <w:t>ll glyphs used during Subtitle Event E</w:t>
      </w:r>
      <w:r w:rsidRPr="005B504E">
        <w:rPr>
          <w:vertAlign w:val="subscript"/>
        </w:rPr>
        <w:t>(n)</w:t>
      </w:r>
      <w:r w:rsidRPr="005B504E">
        <w:t xml:space="preserve">.  </w:t>
      </w:r>
      <w:r w:rsidRPr="005B504E">
        <w:rPr>
          <w:rFonts w:cs="Calibri"/>
          <w:lang w:eastAsia="ja-JP"/>
        </w:rPr>
        <w:t xml:space="preserve">Once processing of a Subtitle Event is completed, the </w:t>
      </w:r>
      <w:r w:rsidRPr="005B504E">
        <w:t>Presentation Buffer P</w:t>
      </w:r>
      <w:r w:rsidRPr="005B504E">
        <w:rPr>
          <w:vertAlign w:val="subscript"/>
        </w:rPr>
        <w:t>(n)</w:t>
      </w:r>
      <w:r w:rsidRPr="005B504E">
        <w:t xml:space="preserve"> is copied to P</w:t>
      </w:r>
      <w:r w:rsidRPr="005B504E">
        <w:rPr>
          <w:vertAlign w:val="subscript"/>
        </w:rPr>
        <w:t>(n-1)</w:t>
      </w:r>
      <w:r w:rsidRPr="005B504E">
        <w:t xml:space="preserve"> and the Glyph Buffer G</w:t>
      </w:r>
      <w:r w:rsidRPr="005B504E">
        <w:rPr>
          <w:vertAlign w:val="subscript"/>
        </w:rPr>
        <w:t>(n)</w:t>
      </w:r>
      <w:r w:rsidRPr="005B504E">
        <w:t xml:space="preserve"> to G</w:t>
      </w:r>
      <w:r w:rsidRPr="005B504E">
        <w:rPr>
          <w:vertAlign w:val="subscript"/>
        </w:rPr>
        <w:t>(n-1)</w:t>
      </w:r>
      <w:r w:rsidRPr="005B504E">
        <w:t xml:space="preserve">.  </w:t>
      </w:r>
    </w:p>
    <w:p w14:paraId="4EC88514" w14:textId="77777777" w:rsidR="00845D11" w:rsidRPr="005B504E" w:rsidRDefault="00FB4CA3" w:rsidP="006E694A">
      <w:pPr>
        <w:widowControl w:val="0"/>
        <w:autoSpaceDE w:val="0"/>
        <w:autoSpaceDN w:val="0"/>
        <w:adjustRightInd w:val="0"/>
        <w:rPr>
          <w:rFonts w:cs="Calibri"/>
          <w:lang w:eastAsia="ja-JP"/>
        </w:rPr>
      </w:pPr>
      <w:r w:rsidRPr="005B504E">
        <w:rPr>
          <w:rFonts w:cs="Calibri"/>
          <w:lang w:eastAsia="ja-JP"/>
        </w:rPr>
        <w:t xml:space="preserve">The Presentation Buffer </w:t>
      </w:r>
      <w:r w:rsidR="00063BD9" w:rsidRPr="005B504E">
        <w:rPr>
          <w:rFonts w:cs="Calibri"/>
          <w:lang w:eastAsia="ja-JP"/>
        </w:rPr>
        <w:t>P</w:t>
      </w:r>
      <w:r w:rsidR="00063BD9" w:rsidRPr="005B504E">
        <w:rPr>
          <w:rFonts w:cs="Calibri"/>
          <w:vertAlign w:val="subscript"/>
          <w:lang w:eastAsia="ja-JP"/>
        </w:rPr>
        <w:t>(n)</w:t>
      </w:r>
      <w:r w:rsidR="00063BD9" w:rsidRPr="005B504E">
        <w:rPr>
          <w:rFonts w:cs="Calibri"/>
          <w:lang w:eastAsia="ja-JP"/>
        </w:rPr>
        <w:t xml:space="preserve"> </w:t>
      </w:r>
      <w:r w:rsidRPr="005B504E">
        <w:rPr>
          <w:rFonts w:cs="Calibri"/>
          <w:lang w:eastAsia="ja-JP"/>
        </w:rPr>
        <w:t xml:space="preserve">acts as a “back buffer” in the model (the “back buffer” is the secondary buffer in this “double buffer” model – it is used to store the result of every paint operation involved in creating the Subtitle Event but it is not used for the display of Subtitle Event in this model). </w:t>
      </w:r>
    </w:p>
    <w:p w14:paraId="7DA61D37" w14:textId="77777777" w:rsidR="00FB4CA3" w:rsidRPr="005B504E" w:rsidRDefault="00FB4CA3" w:rsidP="00FB4CA3">
      <w:r w:rsidRPr="005B504E">
        <w:rPr>
          <w:lang w:eastAsia="ja-JP"/>
        </w:rPr>
        <w:t xml:space="preserve">The </w:t>
      </w:r>
      <w:r w:rsidR="00063BD9" w:rsidRPr="005B504E">
        <w:t>Presentation Buffer P</w:t>
      </w:r>
      <w:r w:rsidR="00063BD9" w:rsidRPr="005B504E">
        <w:rPr>
          <w:vertAlign w:val="subscript"/>
        </w:rPr>
        <w:t>(n-1)</w:t>
      </w:r>
      <w:r w:rsidR="00063BD9" w:rsidRPr="005B504E">
        <w:rPr>
          <w:lang w:eastAsia="ja-JP"/>
        </w:rPr>
        <w:t xml:space="preserve"> </w:t>
      </w:r>
      <w:r w:rsidRPr="005B504E">
        <w:rPr>
          <w:lang w:eastAsia="ja-JP"/>
        </w:rPr>
        <w:t xml:space="preserve">stores a Subtitle Event </w:t>
      </w:r>
      <w:r w:rsidR="00063BD9" w:rsidRPr="005B504E">
        <w:rPr>
          <w:lang w:eastAsia="ja-JP"/>
        </w:rPr>
        <w:t xml:space="preserve">available for </w:t>
      </w:r>
      <w:r w:rsidRPr="005B504E">
        <w:rPr>
          <w:lang w:eastAsia="ja-JP"/>
        </w:rPr>
        <w:t xml:space="preserve">display with video and acts as a “front buffer” in the model (the </w:t>
      </w:r>
      <w:r w:rsidRPr="005B504E">
        <w:rPr>
          <w:rFonts w:cs="Calibri"/>
          <w:lang w:eastAsia="ja-JP"/>
        </w:rPr>
        <w:t xml:space="preserve">“front buffer” is the primary buffer in this “double buffer” model – it is used </w:t>
      </w:r>
      <w:r w:rsidR="00063BD9" w:rsidRPr="005B504E">
        <w:rPr>
          <w:rFonts w:cs="Calibri"/>
          <w:lang w:eastAsia="ja-JP"/>
        </w:rPr>
        <w:t>for the</w:t>
      </w:r>
      <w:r w:rsidRPr="005B504E">
        <w:rPr>
          <w:rFonts w:cs="Calibri"/>
          <w:lang w:eastAsia="ja-JP"/>
        </w:rPr>
        <w:t xml:space="preserve"> display </w:t>
      </w:r>
      <w:r w:rsidR="00063BD9" w:rsidRPr="005B504E">
        <w:rPr>
          <w:rFonts w:cs="Calibri"/>
          <w:lang w:eastAsia="ja-JP"/>
        </w:rPr>
        <w:t xml:space="preserve">of </w:t>
      </w:r>
      <w:r w:rsidRPr="005B504E">
        <w:rPr>
          <w:rFonts w:cs="Calibri"/>
          <w:lang w:eastAsia="ja-JP"/>
        </w:rPr>
        <w:t>the completed Subtitle Event in this model</w:t>
      </w:r>
      <w:r w:rsidR="00063BD9" w:rsidRPr="005B504E">
        <w:rPr>
          <w:rFonts w:cs="Calibri"/>
          <w:lang w:eastAsia="ja-JP"/>
        </w:rPr>
        <w:t>)</w:t>
      </w:r>
      <w:r w:rsidRPr="005B504E">
        <w:rPr>
          <w:lang w:eastAsia="ja-JP"/>
        </w:rPr>
        <w:t xml:space="preserve">.   </w:t>
      </w:r>
    </w:p>
    <w:p w14:paraId="68BBB5B9" w14:textId="77777777" w:rsidR="00FB4CA3" w:rsidRPr="005B504E" w:rsidRDefault="00FB4CA3" w:rsidP="00FB4CA3">
      <w:pPr>
        <w:rPr>
          <w:b/>
          <w:lang w:eastAsia="ja-JP"/>
        </w:rPr>
      </w:pPr>
      <w:r w:rsidRPr="005B504E">
        <w:rPr>
          <w:rFonts w:cs="Calibri"/>
          <w:lang w:eastAsia="ja-JP"/>
        </w:rPr>
        <w:t xml:space="preserve">The Video Plane stores each frame of decoded video.  </w:t>
      </w:r>
      <w:r w:rsidR="00F33AA9" w:rsidRPr="005B504E">
        <w:rPr>
          <w:lang w:eastAsia="ja-JP"/>
        </w:rPr>
        <w:t xml:space="preserve">The </w:t>
      </w:r>
      <w:r w:rsidR="00F33AA9" w:rsidRPr="005B504E">
        <w:rPr>
          <w:rFonts w:cs="Calibri"/>
          <w:lang w:eastAsia="ja-JP"/>
        </w:rPr>
        <w:t>Presentation Buffers P</w:t>
      </w:r>
      <w:r w:rsidR="00F33AA9" w:rsidRPr="005B504E">
        <w:rPr>
          <w:rFonts w:cs="Calibri"/>
          <w:vertAlign w:val="subscript"/>
          <w:lang w:eastAsia="ja-JP"/>
        </w:rPr>
        <w:t>(n)</w:t>
      </w:r>
      <w:r w:rsidR="00F33AA9" w:rsidRPr="005B504E">
        <w:rPr>
          <w:rFonts w:cs="Calibri"/>
          <w:lang w:eastAsia="ja-JP"/>
        </w:rPr>
        <w:t xml:space="preserve"> and P</w:t>
      </w:r>
      <w:r w:rsidR="00F33AA9" w:rsidRPr="005B504E">
        <w:rPr>
          <w:rFonts w:cs="Calibri"/>
          <w:vertAlign w:val="subscript"/>
          <w:lang w:eastAsia="ja-JP"/>
        </w:rPr>
        <w:t>(n-1)</w:t>
      </w:r>
      <w:r w:rsidR="00F33AA9" w:rsidRPr="005B504E">
        <w:rPr>
          <w:rFonts w:cs="Calibri"/>
          <w:lang w:eastAsia="ja-JP"/>
        </w:rPr>
        <w:t xml:space="preserve">, Subtitle Plane and </w:t>
      </w:r>
      <w:r w:rsidRPr="005B504E">
        <w:rPr>
          <w:lang w:eastAsia="ja-JP"/>
        </w:rPr>
        <w:t xml:space="preserve">Video Plane </w:t>
      </w:r>
      <w:r w:rsidR="00F33AA9" w:rsidRPr="005B504E">
        <w:rPr>
          <w:lang w:eastAsia="ja-JP"/>
        </w:rPr>
        <w:t xml:space="preserve">have </w:t>
      </w:r>
      <w:r w:rsidRPr="005B504E">
        <w:rPr>
          <w:lang w:eastAsia="ja-JP"/>
        </w:rPr>
        <w:t xml:space="preserve">the same horizontal and vertical size as the </w:t>
      </w:r>
      <w:r w:rsidR="00F33AA9" w:rsidRPr="005B504E">
        <w:rPr>
          <w:lang w:eastAsia="ja-JP"/>
        </w:rPr>
        <w:t>CFF-</w:t>
      </w:r>
      <w:r w:rsidRPr="005B504E">
        <w:rPr>
          <w:lang w:eastAsia="ja-JP"/>
        </w:rPr>
        <w:t>TT root container.</w:t>
      </w:r>
    </w:p>
    <w:p w14:paraId="04376608" w14:textId="77777777" w:rsidR="00FB4CA3" w:rsidRPr="005B504E" w:rsidRDefault="00FB4CA3" w:rsidP="00FB4CA3">
      <w:pPr>
        <w:rPr>
          <w:lang w:eastAsia="ja-JP"/>
        </w:rPr>
      </w:pPr>
      <w:r w:rsidRPr="005B504E">
        <w:rPr>
          <w:lang w:eastAsia="ja-JP"/>
        </w:rPr>
        <w:t>After video/subtitles have been composited, the resulting image is then provided over external video interfaces if any and/or presented on an integrated display.</w:t>
      </w:r>
    </w:p>
    <w:p w14:paraId="5C5202FE" w14:textId="77777777" w:rsidR="00FB4CA3" w:rsidRPr="005B504E" w:rsidRDefault="00FB4CA3" w:rsidP="00FB4CA3">
      <w:r w:rsidRPr="005B504E">
        <w:t xml:space="preserve">The above provides an overview of a hypothetical model only.  Any CFF-TT processor implementation of this model is allowed as long as the observed presentation behavior of this model is satisfied.  In particular, some CFF-TT processor implementations </w:t>
      </w:r>
      <w:r w:rsidR="00256576" w:rsidRPr="005B504E">
        <w:t xml:space="preserve">might </w:t>
      </w:r>
      <w:r w:rsidRPr="005B504E">
        <w:t xml:space="preserve">render/paint and scale to different resolutions than </w:t>
      </w:r>
      <w:r w:rsidRPr="005B504E">
        <w:rPr>
          <w:lang w:eastAsia="ja-JP"/>
        </w:rPr>
        <w:t xml:space="preserve">the SMPTE TT root container in order to optimize presentation for the display connected to (or integrated as part of) the </w:t>
      </w:r>
      <w:r w:rsidRPr="005B504E">
        <w:t xml:space="preserve">CFF-TT processor </w:t>
      </w:r>
      <w:r w:rsidRPr="005B504E">
        <w:rPr>
          <w:lang w:eastAsia="ja-JP"/>
        </w:rPr>
        <w:t xml:space="preserve">implementation </w:t>
      </w:r>
      <w:r w:rsidRPr="005B504E">
        <w:t xml:space="preserve">but in such cases CFF-TT processor implementations </w:t>
      </w:r>
      <w:r w:rsidR="00256576" w:rsidRPr="005B504E">
        <w:t>are required to</w:t>
      </w:r>
      <w:r w:rsidR="00FE3E8A" w:rsidRPr="005B504E">
        <w:t xml:space="preserve"> </w:t>
      </w:r>
      <w:r w:rsidRPr="005B504E">
        <w:t>maintain the same subtitle and video relative position (regardless of differences in resolution between the display and SMPTE TT root container).</w:t>
      </w:r>
      <w:r w:rsidR="00F33AA9" w:rsidRPr="005B504E">
        <w:t xml:space="preserve"> </w:t>
      </w:r>
    </w:p>
    <w:p w14:paraId="5149AC0E" w14:textId="1A8CDBD5" w:rsidR="00422D26" w:rsidRPr="005B504E" w:rsidRDefault="00422D26" w:rsidP="000650E4">
      <w:pPr>
        <w:pStyle w:val="Heading3"/>
        <w:autoSpaceDE w:val="0"/>
        <w:rPr>
          <w:color w:val="auto"/>
        </w:rPr>
      </w:pPr>
      <w:bookmarkStart w:id="4160" w:name="_Ref181367456"/>
      <w:bookmarkStart w:id="4161" w:name="_Toc308174964"/>
      <w:bookmarkStart w:id="4162" w:name="_Ref216001075"/>
      <w:bookmarkStart w:id="4163" w:name="_Toc263280982"/>
      <w:bookmarkStart w:id="4164" w:name="_Ref142216512"/>
      <w:bookmarkStart w:id="4165" w:name="_Ref142216550"/>
      <w:r w:rsidRPr="005B504E">
        <w:rPr>
          <w:color w:val="auto"/>
        </w:rPr>
        <w:t xml:space="preserve">Timing </w:t>
      </w:r>
      <w:bookmarkEnd w:id="4160"/>
      <w:bookmarkEnd w:id="4161"/>
      <w:r w:rsidR="00923F65" w:rsidRPr="005B504E">
        <w:rPr>
          <w:color w:val="auto"/>
        </w:rPr>
        <w:t>Model</w:t>
      </w:r>
      <w:bookmarkEnd w:id="4162"/>
      <w:bookmarkEnd w:id="4163"/>
    </w:p>
    <w:p w14:paraId="125A7080" w14:textId="77777777" w:rsidR="00BE33C4" w:rsidRPr="005B504E" w:rsidRDefault="00AB7850" w:rsidP="000C0F7B">
      <w:r w:rsidRPr="005B504E">
        <w:t xml:space="preserve">Although, per Section </w:t>
      </w:r>
      <w:r w:rsidR="007A4DF4">
        <w:fldChar w:fldCharType="begin" w:fldLock="1"/>
      </w:r>
      <w:r w:rsidR="007A4DF4">
        <w:instrText xml:space="preserve"> REF _Ref328034803 \r \h  \* MERGEFORMAT </w:instrText>
      </w:r>
      <w:r w:rsidR="007A4DF4">
        <w:fldChar w:fldCharType="separate"/>
      </w:r>
      <w:r w:rsidR="005B504E">
        <w:t>6.2.4</w:t>
      </w:r>
      <w:r w:rsidR="007A4DF4">
        <w:fldChar w:fldCharType="end"/>
      </w:r>
      <w:r w:rsidR="00207C48" w:rsidRPr="005B504E">
        <w:t xml:space="preserve"> all CFF-TT Documents have an External Time Interval equal to the subtitle track duration, only one CFF-TT document is presented at any one point in time by the render model.  The render model presents a CFF-TT document only when the CFF-TT document is active.  A CFF-TT document is active only during the time span of its associated subtitle sample on the ISO media timeline and at all other times the CFF-TT document is inactive.  Consequently all presentation defined in the CFF-TT document will be shown when the document is active</w:t>
      </w:r>
      <w:r w:rsidR="00BE33C4" w:rsidRPr="005B504E">
        <w:t>.</w:t>
      </w:r>
      <w:r w:rsidR="00207C48" w:rsidRPr="005B504E">
        <w:t xml:space="preserve"> </w:t>
      </w:r>
      <w:r w:rsidR="00BE33C4" w:rsidRPr="005B504E">
        <w:t>A</w:t>
      </w:r>
      <w:r w:rsidR="00207C48" w:rsidRPr="005B504E">
        <w:t>ny portion of presentation associated with a time when the document is inactive will not be presented</w:t>
      </w:r>
      <w:r w:rsidR="008B6589" w:rsidRPr="005B504E">
        <w:t xml:space="preserve"> </w:t>
      </w:r>
      <w:r w:rsidR="00BE33C4" w:rsidRPr="005B504E">
        <w:t>with the following exception - if the document becomes inactive during a coded video frame, the presentation will continue until the next nearest coded video frame at which time any presentation defined in the CFF-TT document will not be shown.</w:t>
      </w:r>
    </w:p>
    <w:p w14:paraId="329AA90E" w14:textId="77777777" w:rsidR="00207C48" w:rsidRPr="005B504E" w:rsidRDefault="00207C48" w:rsidP="00207C48">
      <w:r w:rsidRPr="005B504E">
        <w:t xml:space="preserve"> This tim</w:t>
      </w:r>
      <w:r w:rsidR="00AB7850" w:rsidRPr="005B504E">
        <w:t xml:space="preserve">ing relationship is depicted in </w:t>
      </w:r>
      <w:r w:rsidR="007A4DF4">
        <w:fldChar w:fldCharType="begin" w:fldLock="1"/>
      </w:r>
      <w:r w:rsidR="007A4DF4">
        <w:instrText xml:space="preserve"> REF _Ref328034917 \h  \* MERGEFORMAT </w:instrText>
      </w:r>
      <w:r w:rsidR="007A4DF4">
        <w:fldChar w:fldCharType="separate"/>
      </w:r>
      <w:r w:rsidR="005B504E" w:rsidRPr="005B504E">
        <w:t xml:space="preserve">Figure </w:t>
      </w:r>
      <w:r w:rsidR="005B504E">
        <w:t>6</w:t>
      </w:r>
      <w:r w:rsidR="005B504E" w:rsidRPr="005B504E">
        <w:noBreakHyphen/>
      </w:r>
      <w:r w:rsidR="005B504E">
        <w:t>4</w:t>
      </w:r>
      <w:r w:rsidR="007A4DF4">
        <w:fldChar w:fldCharType="end"/>
      </w:r>
      <w:r w:rsidRPr="005B504E">
        <w:t xml:space="preserve"> below.  Therefore, during playback of a subtitle track, at the end of a subtitle sample the Document associated with the subtitle sample will become inactive and the Document associated with the next subtitle sample, which is immediately adjacent on the ISO media timeline, will immediately become active at the start of the next subtitle sample – thus subtitle presentation will continue seamlessly over subtitle samples (and fragments) on the ISO media timeline without interruption to subtitle presentation.</w:t>
      </w:r>
      <w:r w:rsidRPr="005B504E">
        <w:rPr>
          <w:u w:val="single"/>
        </w:rPr>
        <w:t xml:space="preserve">  </w:t>
      </w:r>
      <w:r w:rsidRPr="005B504E">
        <w:t xml:space="preserve">  </w:t>
      </w:r>
    </w:p>
    <w:p w14:paraId="72544DA8" w14:textId="77777777" w:rsidR="00F166F3" w:rsidRPr="005B504E" w:rsidRDefault="00207C48" w:rsidP="00F166F3">
      <w:r w:rsidRPr="005B504E">
        <w:t xml:space="preserve">Note: The time span of the subtitle sample always starts at the time represented by the sum of all previous subtitle sample durations and always lasts for the length of time represented by the sample_duration </w:t>
      </w:r>
      <w:r w:rsidR="00F166F3" w:rsidRPr="005B504E">
        <w:t xml:space="preserve">determined from the </w:t>
      </w:r>
      <w:r w:rsidR="00F166F3" w:rsidRPr="005B504E">
        <w:rPr>
          <w:rFonts w:ascii="Courier New" w:hAnsi="Courier New" w:cs="Courier New"/>
        </w:rPr>
        <w:t>default_sample_duration</w:t>
      </w:r>
      <w:r w:rsidR="00F166F3" w:rsidRPr="005B504E">
        <w:t xml:space="preserve"> and </w:t>
      </w:r>
      <w:r w:rsidR="00F166F3" w:rsidRPr="005B504E">
        <w:rPr>
          <w:rFonts w:ascii="Courier New" w:hAnsi="Courier New" w:cs="Courier New"/>
        </w:rPr>
        <w:t>sample_duration</w:t>
      </w:r>
      <w:r w:rsidR="00F166F3" w:rsidRPr="005B504E">
        <w:t xml:space="preserve"> fields associated with the subtitle sample.</w:t>
      </w:r>
    </w:p>
    <w:p w14:paraId="2734227D" w14:textId="77777777" w:rsidR="00AB7850" w:rsidRPr="005B504E" w:rsidRDefault="00724392" w:rsidP="00AB7850">
      <w:pPr>
        <w:keepNext/>
      </w:pPr>
      <w:r w:rsidRPr="005B504E">
        <w:rPr>
          <w:noProof/>
        </w:rPr>
        <w:drawing>
          <wp:inline distT="0" distB="0" distL="0" distR="0" wp14:anchorId="0B7F89E9" wp14:editId="36DA59D4">
            <wp:extent cx="6299200" cy="3030855"/>
            <wp:effectExtent l="0" t="0" r="0" b="0"/>
            <wp:docPr id="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99200" cy="3030855"/>
                    </a:xfrm>
                    <a:prstGeom prst="rect">
                      <a:avLst/>
                    </a:prstGeom>
                    <a:noFill/>
                    <a:ln>
                      <a:noFill/>
                    </a:ln>
                  </pic:spPr>
                </pic:pic>
              </a:graphicData>
            </a:graphic>
          </wp:inline>
        </w:drawing>
      </w:r>
    </w:p>
    <w:p w14:paraId="161BE403" w14:textId="77777777" w:rsidR="00207C48" w:rsidRPr="005B504E" w:rsidRDefault="00AB7850" w:rsidP="00AB7850">
      <w:pPr>
        <w:pStyle w:val="Caption"/>
        <w:jc w:val="left"/>
        <w:rPr>
          <w:color w:val="auto"/>
        </w:rPr>
      </w:pPr>
      <w:bookmarkStart w:id="4166" w:name="_Ref328034917"/>
      <w:bookmarkStart w:id="4167" w:name="_Toc263281109"/>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6</w:t>
      </w:r>
      <w:r w:rsidR="00860A88" w:rsidRPr="005B504E">
        <w:rPr>
          <w:color w:val="auto"/>
        </w:rPr>
        <w:fldChar w:fldCharType="end"/>
      </w:r>
      <w:r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4</w:t>
      </w:r>
      <w:r w:rsidR="00860A88" w:rsidRPr="005B504E">
        <w:rPr>
          <w:color w:val="auto"/>
        </w:rPr>
        <w:fldChar w:fldCharType="end"/>
      </w:r>
      <w:bookmarkEnd w:id="4166"/>
      <w:r w:rsidR="00207C48" w:rsidRPr="005B504E">
        <w:rPr>
          <w:color w:val="auto"/>
        </w:rPr>
        <w:t xml:space="preserve"> – Time relationship between CFF-TT documents and the CFF-TT track ISO media timeline</w:t>
      </w:r>
      <w:bookmarkEnd w:id="4167"/>
    </w:p>
    <w:p w14:paraId="47070F52" w14:textId="77777777" w:rsidR="00F33AA9" w:rsidRPr="005B504E" w:rsidRDefault="00F33AA9" w:rsidP="00A05345">
      <w:r w:rsidRPr="005B504E">
        <w:t>The performance available for painting Subtitle Events is bounded by constraints on key aspects of the model, e.g. drawing and rendering rates – see Annex A, B and C.  Whenever applicable, these constraints are specified relative to the root container dimensions, allowing CFF-TT Documents to be authored independently of video resolution.</w:t>
      </w:r>
    </w:p>
    <w:p w14:paraId="74E39A85" w14:textId="77777777" w:rsidR="00A05345" w:rsidRPr="005B504E" w:rsidRDefault="00A05345" w:rsidP="00A05345">
      <w:r w:rsidRPr="005B504E">
        <w:t xml:space="preserve">The Presentation Compositor starts painting pixels for the first Subtitle Event in the CFF-TT document at the decode time of the subtitle fragment.  I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is not the first in a CFF-TT document, the Presentation Compositor starts painting pixels for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at the “start time” of the immediately preceding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1)</m:t>
            </m:r>
          </m:sub>
        </m:sSub>
      </m:oMath>
      <w:r w:rsidRPr="005B504E">
        <w:t xml:space="preserve">.  All data for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is painted to the Presentation Buffer for each Subtitle Event.   </w:t>
      </w:r>
    </w:p>
    <w:p w14:paraId="5AABE96F" w14:textId="77777777" w:rsidR="00A05345" w:rsidRPr="005B504E" w:rsidRDefault="00A05345" w:rsidP="00A05345">
      <w:r w:rsidRPr="005B504E">
        <w:t xml:space="preserve">For each Subtitle Event, the Presentation Compositor clears the pixels within the root container (except for the first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FIRST)</m:t>
            </m:r>
          </m:sub>
        </m:sSub>
      </m:oMath>
      <w:r w:rsidRPr="005B504E">
        <w:t xml:space="preserve">) and then paints, according to </w:t>
      </w:r>
      <w:r w:rsidR="00851CEA" w:rsidRPr="005B504E">
        <w:t>stacking</w:t>
      </w:r>
      <w:r w:rsidRPr="005B504E">
        <w:t xml:space="preserve"> order, all background pixels for each region, then paints all pixels for background colors associated with text or image subtitle content and then paints the t</w:t>
      </w:r>
      <w:r w:rsidR="00C55DBC" w:rsidRPr="005B504E">
        <w:t>ext or image subtitle content.</w:t>
      </w:r>
      <w:r w:rsidRPr="005B504E">
        <w:t xml:space="preserve"> </w:t>
      </w:r>
      <w:r w:rsidR="00C55DBC" w:rsidRPr="005B504E">
        <w:t xml:space="preserve"> </w:t>
      </w:r>
      <w:r w:rsidRPr="005B504E">
        <w:t xml:space="preserve">The Presentation Compositor needs to complete painting for the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prior to the start time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The duration</w:t>
      </w:r>
      <w:r w:rsidR="00B44855" w:rsidRPr="005B504E">
        <w:t>, in seconds,</w:t>
      </w:r>
      <w:r w:rsidRPr="005B504E">
        <w:t xml:space="preserve"> for painting a Subtitle Event in the Presentation Buffer is as follows for any given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within the CFF-TT document:</w:t>
      </w:r>
    </w:p>
    <w:p w14:paraId="102730C0" w14:textId="77777777" w:rsidR="00A05345" w:rsidRPr="005B504E" w:rsidRDefault="00724392" w:rsidP="006F367C">
      <w:pPr>
        <w:rPr>
          <w:rFonts w:cs="Courier New"/>
        </w:rPr>
      </w:pPr>
      <m:oMathPara>
        <m:oMathParaPr>
          <m:jc m:val="center"/>
        </m:oMathParaPr>
        <m:oMath>
          <m:r>
            <m:rPr>
              <m:sty m:val="p"/>
            </m:rPr>
            <w:rPr>
              <w:rFonts w:ascii="Cambria Math" w:hAnsi="Cambria Math" w:cs="Courier New"/>
            </w:rPr>
            <m:t>DURATION</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e>
          </m:d>
          <m:r>
            <m:rPr>
              <m:sty m:val="p"/>
            </m:rPr>
            <w:rPr>
              <w:rFonts w:ascii="Cambria Math" w:hAnsi="Cambria Math" w:cs="Courier New"/>
            </w:rPr>
            <m:t>=</m:t>
          </m:r>
          <m:f>
            <m:fPr>
              <m:ctrlPr>
                <w:rPr>
                  <w:rFonts w:ascii="Cambria Math" w:hAnsi="Cambria Math" w:cs="Courier New"/>
                </w:rPr>
              </m:ctrlPr>
            </m:fPr>
            <m:num>
              <m:sSub>
                <m:sSubPr>
                  <m:ctrlPr>
                    <w:rPr>
                      <w:rFonts w:ascii="Cambria Math" w:hAnsi="Cambria Math" w:cs="Courier New"/>
                    </w:rPr>
                  </m:ctrlPr>
                </m:sSubPr>
                <m:e>
                  <m:r>
                    <m:rPr>
                      <m:sty m:val="p"/>
                    </m:rPr>
                    <w:rPr>
                      <w:rFonts w:ascii="Cambria Math" w:hAnsi="Cambria Math" w:cs="Courier New"/>
                    </w:rPr>
                    <m:t>S</m:t>
                  </m:r>
                </m:e>
                <m:sub>
                  <m:r>
                    <m:rPr>
                      <m:sty m:val="p"/>
                    </m:rPr>
                    <w:rPr>
                      <w:rFonts w:ascii="Cambria Math" w:hAnsi="Cambria Math" w:cs="Courier New"/>
                    </w:rPr>
                    <m:t>(n)</m:t>
                  </m:r>
                </m:sub>
              </m:sSub>
            </m:num>
            <m:den>
              <m:r>
                <m:rPr>
                  <m:sty m:val="p"/>
                </m:rPr>
                <w:rPr>
                  <w:rFonts w:ascii="Cambria Math" w:hAnsi="Cambria Math" w:cs="Courier New"/>
                </w:rPr>
                <m:t>BDraw</m:t>
              </m:r>
            </m:den>
          </m:f>
          <m:r>
            <m:rPr>
              <m:sty m:val="p"/>
            </m:rPr>
            <w:rPr>
              <w:rFonts w:ascii="Cambria Math" w:hAnsi="Cambria Math" w:cs="Courier New"/>
            </w:rPr>
            <m:t xml:space="preserve"> </m:t>
          </m:r>
          <m:sSub>
            <m:sSubPr>
              <m:ctrlPr>
                <w:rPr>
                  <w:rFonts w:ascii="Cambria Math" w:hAnsi="Cambria Math" w:cs="Courier New"/>
                </w:rPr>
              </m:ctrlPr>
            </m:sSubPr>
            <m:e>
              <m:r>
                <m:rPr>
                  <m:sty m:val="p"/>
                </m:rPr>
                <w:rPr>
                  <w:rFonts w:ascii="Cambria Math" w:hAnsi="Cambria Math" w:cs="Courier New"/>
                </w:rPr>
                <m:t>+ C</m:t>
              </m:r>
            </m:e>
            <m:sub>
              <m:r>
                <m:rPr>
                  <m:sty m:val="p"/>
                </m:rPr>
                <w:rPr>
                  <w:rFonts w:ascii="Cambria Math" w:hAnsi="Cambria Math" w:cs="Courier New"/>
                </w:rPr>
                <m:t>(n)</m:t>
              </m:r>
            </m:sub>
          </m:sSub>
        </m:oMath>
      </m:oMathPara>
    </w:p>
    <w:p w14:paraId="4A85FF08" w14:textId="77777777" w:rsidR="00A05345" w:rsidRPr="005B504E" w:rsidRDefault="00A05345" w:rsidP="006F367C">
      <w:r w:rsidRPr="005B504E">
        <w:t>Where:</w:t>
      </w:r>
    </w:p>
    <w:p w14:paraId="1195A21D" w14:textId="77777777" w:rsidR="00DB5C95" w:rsidRPr="005B504E" w:rsidRDefault="0083549E" w:rsidP="006F367C">
      <w:pPr>
        <w:pStyle w:val="ListBullet"/>
      </w:pPr>
      <m:oMath>
        <m:sSub>
          <m:sSubPr>
            <m:ctrlPr>
              <w:rPr>
                <w:rFonts w:ascii="Cambria Math" w:hAnsi="Cambria Math" w:cs="Courier New"/>
              </w:rPr>
            </m:ctrlPr>
          </m:sSubPr>
          <m:e>
            <m:r>
              <m:rPr>
                <m:sty m:val="p"/>
              </m:rPr>
              <w:rPr>
                <w:rFonts w:ascii="Cambria Math" w:hAnsi="Cambria Math" w:cs="Courier New"/>
              </w:rPr>
              <m:t>S</m:t>
            </m:r>
          </m:e>
          <m:sub>
            <m:r>
              <m:rPr>
                <m:sty m:val="p"/>
              </m:rPr>
              <w:rPr>
                <w:rFonts w:ascii="Cambria Math" w:hAnsi="Cambria Math" w:cs="Courier New"/>
              </w:rPr>
              <m:t>(n)</m:t>
            </m:r>
          </m:sub>
        </m:sSub>
      </m:oMath>
      <w:r w:rsidR="00A05345" w:rsidRPr="005B504E">
        <w:t xml:space="preserve"> is the </w:t>
      </w:r>
      <w:r w:rsidR="00F33AA9" w:rsidRPr="005B504E">
        <w:t xml:space="preserve">normalized </w:t>
      </w:r>
      <w:r w:rsidR="00A05345" w:rsidRPr="005B504E">
        <w:t xml:space="preserve">size of the total drawing area for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00A05345" w:rsidRPr="005B504E">
        <w:t>, as defined below.</w:t>
      </w:r>
    </w:p>
    <w:p w14:paraId="3478DB99" w14:textId="77777777" w:rsidR="00DB5C95" w:rsidRPr="005B504E" w:rsidRDefault="00F33AA9" w:rsidP="006F367C">
      <w:pPr>
        <w:pStyle w:val="ListBullet"/>
      </w:pPr>
      <m:oMath>
        <m:r>
          <m:rPr>
            <m:sty m:val="p"/>
          </m:rPr>
          <w:rPr>
            <w:rFonts w:ascii="Cambria Math" w:hAnsi="Cambria Math"/>
          </w:rPr>
          <m:t>BDraw</m:t>
        </m:r>
      </m:oMath>
      <w:r w:rsidR="00A05345" w:rsidRPr="005B504E">
        <w:t xml:space="preserve"> is the </w:t>
      </w:r>
      <w:r w:rsidRPr="005B504E">
        <w:t xml:space="preserve">normalized </w:t>
      </w:r>
      <w:r w:rsidR="00B44855" w:rsidRPr="005B504E">
        <w:t xml:space="preserve">background drawing performance factor </w:t>
      </w:r>
      <w:r w:rsidR="00A05345" w:rsidRPr="005B504E">
        <w:t xml:space="preserve">(see Annex A, B, C for the background drawing </w:t>
      </w:r>
      <w:r w:rsidR="00B44855" w:rsidRPr="005B504E">
        <w:t xml:space="preserve">performance factor </w:t>
      </w:r>
      <w:r w:rsidR="00A05345" w:rsidRPr="005B504E">
        <w:t xml:space="preserve">defined for each Profile).   </w:t>
      </w:r>
    </w:p>
    <w:p w14:paraId="1B8D44BE" w14:textId="77777777" w:rsidR="00A05345" w:rsidRPr="005B504E" w:rsidRDefault="0083549E" w:rsidP="006F367C">
      <w:pPr>
        <w:pStyle w:val="ListBullet"/>
      </w:pPr>
      <m:oMath>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oMath>
      <w:r w:rsidR="00A05345" w:rsidRPr="005B504E">
        <w:t xml:space="preserve"> is the duration</w:t>
      </w:r>
      <w:r w:rsidR="00B44855" w:rsidRPr="005B504E">
        <w:t>, in seconds,</w:t>
      </w:r>
      <w:r w:rsidR="00A05345" w:rsidRPr="005B504E">
        <w:t xml:space="preserve"> for painting the text or image subtitle content for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00A05345" w:rsidRPr="005B504E">
        <w:t>.  See the details defined in Section 6.7 and Section 6.8 below.</w:t>
      </w:r>
    </w:p>
    <w:p w14:paraId="1592DD6E" w14:textId="77777777" w:rsidR="00A05345" w:rsidRPr="005B504E" w:rsidRDefault="00F33AA9" w:rsidP="006E694A">
      <w:pPr>
        <w:pStyle w:val="ListBullet"/>
        <w:numPr>
          <w:ilvl w:val="0"/>
          <w:numId w:val="0"/>
        </w:numPr>
      </w:pPr>
      <w:r w:rsidRPr="005B504E">
        <w:t xml:space="preserve">Note: BDraw effectively sets </w:t>
      </w:r>
      <w:r w:rsidRPr="005B504E">
        <w:rPr>
          <w:rFonts w:cs="Courier New"/>
        </w:rPr>
        <w:t xml:space="preserve">a limit on fillings regions - </w:t>
      </w:r>
      <w:r w:rsidRPr="005B504E">
        <w:t>for example, assuming that the root container is ultimately rendered at 1920</w:t>
      </w:r>
      <w:r w:rsidRPr="005B504E">
        <w:sym w:font="Symbol" w:char="F0B4"/>
      </w:r>
      <w:r w:rsidRPr="005B504E">
        <w:t>108</w:t>
      </w:r>
      <w:r w:rsidR="00B44855" w:rsidRPr="005B504E">
        <w:t xml:space="preserve">0 resolution, a BDraw of </w:t>
      </w:r>
      <w:r w:rsidR="00A7471C" w:rsidRPr="005B504E">
        <w:t>1</w:t>
      </w:r>
      <w:r w:rsidR="00770ED2" w:rsidRPr="005B504E">
        <w:t>2</w:t>
      </w:r>
      <w:r w:rsidR="00A7471C" w:rsidRPr="005B504E">
        <w:t xml:space="preserve"> s</w:t>
      </w:r>
      <w:r w:rsidR="00A7471C" w:rsidRPr="005B504E">
        <w:rPr>
          <w:vertAlign w:val="superscript"/>
        </w:rPr>
        <w:t>-1</w:t>
      </w:r>
      <w:r w:rsidRPr="005B504E">
        <w:t xml:space="preserve"> would correspond to a fill rate of </w:t>
      </w:r>
      <m:oMath>
        <m:r>
          <w:rPr>
            <w:rFonts w:ascii="Cambria Math" w:hAnsi="Cambria Math"/>
          </w:rPr>
          <m:t>1920</m:t>
        </m:r>
        <m:r>
          <m:rPr>
            <m:sty m:val="p"/>
          </m:rPr>
          <w:rPr>
            <w:rFonts w:ascii="Cambria Math" w:hAnsi="Cambria Math" w:cs="Courier New"/>
          </w:rPr>
          <m:t>×1080×12/s=</m:t>
        </m:r>
        <m:r>
          <w:rPr>
            <w:rFonts w:ascii="Cambria Math" w:hAnsi="Cambria Math"/>
          </w:rPr>
          <m:t>23.7</m:t>
        </m:r>
        <m:r>
          <m:rPr>
            <m:sty m:val="p"/>
          </m:rPr>
          <w:rPr>
            <w:rFonts w:ascii="Cambria Math" w:hAnsi="Cambria Math" w:cs="Courier New"/>
          </w:rPr>
          <m:t>×</m:t>
        </m:r>
        <m:sSup>
          <m:sSupPr>
            <m:ctrlPr>
              <w:rPr>
                <w:rFonts w:ascii="Cambria Math" w:hAnsi="Cambria Math" w:cs="Courier New"/>
              </w:rPr>
            </m:ctrlPr>
          </m:sSupPr>
          <m:e>
            <m:r>
              <w:rPr>
                <w:rFonts w:ascii="Cambria Math" w:hAnsi="Cambria Math" w:cs="Courier New"/>
              </w:rPr>
              <m:t>2</m:t>
            </m:r>
          </m:e>
          <m:sup>
            <m:r>
              <w:rPr>
                <w:rFonts w:ascii="Cambria Math" w:hAnsi="Cambria Math" w:cs="Courier New"/>
              </w:rPr>
              <m:t>20</m:t>
            </m:r>
          </m:sup>
        </m:sSup>
        <m:r>
          <m:rPr>
            <m:sty m:val="p"/>
          </m:rPr>
          <w:rPr>
            <w:rFonts w:ascii="Cambria Math" w:hAnsi="Cambria Math"/>
          </w:rPr>
          <m:t>pixels/s</m:t>
        </m:r>
      </m:oMath>
      <w:r w:rsidRPr="005B504E">
        <w:t>.</w:t>
      </w:r>
    </w:p>
    <w:p w14:paraId="3E45857A" w14:textId="77777777" w:rsidR="00A05345" w:rsidRPr="005B504E" w:rsidRDefault="0083549E" w:rsidP="006F367C">
      <w:pPr>
        <w:rPr>
          <w:b/>
          <w:u w:val="single"/>
        </w:rPr>
      </w:pPr>
      <m:oMath>
        <m:sSub>
          <m:sSubPr>
            <m:ctrlPr>
              <w:rPr>
                <w:rFonts w:ascii="Cambria Math" w:hAnsi="Cambria Math" w:cs="Courier New"/>
                <w:b/>
              </w:rPr>
            </m:ctrlPr>
          </m:sSubPr>
          <m:e>
            <m:r>
              <m:rPr>
                <m:sty m:val="b"/>
              </m:rPr>
              <w:rPr>
                <w:rFonts w:ascii="Cambria Math" w:hAnsi="Cambria Math" w:cs="Courier New"/>
              </w:rPr>
              <m:t>S</m:t>
            </m:r>
          </m:e>
          <m:sub>
            <m:r>
              <m:rPr>
                <m:sty m:val="b"/>
              </m:rPr>
              <w:rPr>
                <w:rFonts w:ascii="Cambria Math" w:hAnsi="Cambria Math" w:cs="Courier New"/>
              </w:rPr>
              <m:t>(FIRST)</m:t>
            </m:r>
          </m:sub>
        </m:sSub>
      </m:oMath>
      <w:r w:rsidR="00A05345" w:rsidRPr="005B504E">
        <w:rPr>
          <w:b/>
          <w:u w:val="single"/>
        </w:rPr>
        <w:t xml:space="preserve"> </w:t>
      </w:r>
    </w:p>
    <w:p w14:paraId="0C1E5BDC" w14:textId="77777777" w:rsidR="00DB5C95" w:rsidRPr="005B504E" w:rsidRDefault="00A05345" w:rsidP="006F367C">
      <w:r w:rsidRPr="005B504E">
        <w:t xml:space="preserve">The </w:t>
      </w:r>
      <w:r w:rsidR="00F33AA9" w:rsidRPr="005B504E">
        <w:t xml:space="preserve">normalized </w:t>
      </w:r>
      <w:r w:rsidRPr="005B504E">
        <w:t xml:space="preserve">size of the total drawing area for the first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FIRST)</m:t>
            </m:r>
          </m:sub>
        </m:sSub>
      </m:oMath>
      <w:r w:rsidRPr="005B504E">
        <w:t xml:space="preserve"> </w:t>
      </w:r>
      <w:r w:rsidR="00F17B64" w:rsidRPr="005B504E">
        <w:t xml:space="preserve">that </w:t>
      </w:r>
      <w:r w:rsidRPr="005B504E">
        <w:t>is to be decoded by the CFF-TT processor implementation for the CFF-TT subtitle track is defined as:</w:t>
      </w:r>
    </w:p>
    <w:p w14:paraId="03B6C5CA" w14:textId="77777777" w:rsidR="00A05345" w:rsidRPr="005B504E" w:rsidRDefault="0083549E" w:rsidP="006F367C">
      <w:pPr>
        <w:rPr>
          <w:rFonts w:cs="Courier New"/>
        </w:rPr>
      </w:pPr>
      <m:oMathPara>
        <m:oMathParaPr>
          <m:jc m:val="center"/>
        </m:oMathParaPr>
        <m:oMath>
          <m:sSub>
            <m:sSubPr>
              <m:ctrlPr>
                <w:rPr>
                  <w:rFonts w:ascii="Cambria Math" w:hAnsi="Cambria Math" w:cs="Courier New"/>
                </w:rPr>
              </m:ctrlPr>
            </m:sSubPr>
            <m:e>
              <m:r>
                <m:rPr>
                  <m:sty m:val="p"/>
                </m:rPr>
                <w:rPr>
                  <w:rFonts w:ascii="Cambria Math" w:hAnsi="Cambria Math" w:cs="Courier New"/>
                </w:rPr>
                <m:t>S</m:t>
              </m:r>
            </m:e>
            <m:sub>
              <m:r>
                <m:rPr>
                  <m:sty m:val="p"/>
                </m:rPr>
                <w:rPr>
                  <w:rFonts w:ascii="Cambria Math" w:hAnsi="Cambria Math" w:cs="Courier New"/>
                </w:rPr>
                <m:t>(FIRST)</m:t>
              </m:r>
            </m:sub>
          </m:sSub>
          <m:r>
            <m:rPr>
              <m:sty m:val="p"/>
            </m:rPr>
            <w:rPr>
              <w:rFonts w:ascii="Cambria Math" w:hAnsi="Cambria Math" w:cs="Courier New"/>
            </w:rPr>
            <m:t xml:space="preserve">= </m:t>
          </m:r>
          <m:nary>
            <m:naryPr>
              <m:chr m:val="∑"/>
              <m:limLoc m:val="undOvr"/>
              <m:ctrlPr>
                <w:rPr>
                  <w:rFonts w:ascii="Cambria Math" w:hAnsi="Cambria Math" w:cs="Courier New"/>
                </w:rPr>
              </m:ctrlPr>
            </m:naryPr>
            <m:sub>
              <m:r>
                <m:rPr>
                  <m:sty m:val="p"/>
                </m:rPr>
                <w:rPr>
                  <w:rFonts w:ascii="Cambria Math" w:hAnsi="Cambria Math" w:cs="Courier New"/>
                </w:rPr>
                <m:t>i=0</m:t>
              </m:r>
            </m:sub>
            <m:sup>
              <m:r>
                <m:rPr>
                  <m:sty m:val="p"/>
                </m:rPr>
                <w:rPr>
                  <w:rFonts w:ascii="Cambria Math" w:hAnsi="Cambria Math" w:cs="Courier New"/>
                </w:rPr>
                <m:t>i</m:t>
              </m:r>
              <m:r>
                <w:rPr>
                  <w:rFonts w:ascii="Cambria Math" w:hAnsi="Cambria Math" w:cs="Courier New"/>
                </w:rPr>
                <m:t>&lt;r</m:t>
              </m:r>
            </m:sup>
            <m:e>
              <m:r>
                <m:rPr>
                  <m:sty m:val="p"/>
                </m:rPr>
                <w:rPr>
                  <w:rFonts w:ascii="Cambria Math" w:hAnsi="Cambria Math" w:cs="Courier New"/>
                </w:rPr>
                <m:t>(NSIZE</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FIRST</m:t>
                          </m:r>
                        </m:e>
                      </m:d>
                    </m:sub>
                  </m:sSub>
                  <m:r>
                    <m:rPr>
                      <m:sty m:val="p"/>
                    </m:rPr>
                    <w:rPr>
                      <w:rFonts w:ascii="Cambria Math" w:hAnsi="Cambria Math" w:cs="Courier New"/>
                    </w:rPr>
                    <m:t>.</m:t>
                  </m:r>
                  <m:sSub>
                    <m:sSubPr>
                      <m:ctrlPr>
                        <w:rPr>
                          <w:rFonts w:ascii="Cambria Math" w:hAnsi="Cambria Math" w:cs="Courier New"/>
                        </w:rPr>
                      </m:ctrlPr>
                    </m:sSubPr>
                    <m:e>
                      <m:r>
                        <m:rPr>
                          <m:sty m:val="p"/>
                        </m:rPr>
                        <w:rPr>
                          <w:rFonts w:ascii="Cambria Math" w:hAnsi="Cambria Math" w:cs="Courier New"/>
                        </w:rPr>
                        <m:t>R</m:t>
                      </m:r>
                    </m:e>
                    <m:sub>
                      <m:d>
                        <m:dPr>
                          <m:ctrlPr>
                            <w:rPr>
                              <w:rFonts w:ascii="Cambria Math" w:hAnsi="Cambria Math" w:cs="Courier New"/>
                            </w:rPr>
                          </m:ctrlPr>
                        </m:dPr>
                        <m:e>
                          <m:r>
                            <m:rPr>
                              <m:sty m:val="p"/>
                            </m:rPr>
                            <w:rPr>
                              <w:rFonts w:ascii="Cambria Math" w:hAnsi="Cambria Math" w:cs="Courier New"/>
                            </w:rPr>
                            <m:t>i</m:t>
                          </m:r>
                        </m:e>
                      </m:d>
                    </m:sub>
                  </m:sSub>
                </m:e>
              </m:d>
              <m:r>
                <m:rPr>
                  <m:sty m:val="p"/>
                </m:rPr>
                <w:rPr>
                  <w:rFonts w:ascii="Cambria Math" w:hAnsi="Cambria Math" w:cs="Courier New"/>
                </w:rPr>
                <m:t xml:space="preserve">× </m:t>
              </m:r>
              <m:sSub>
                <m:sSubPr>
                  <m:ctrlPr>
                    <w:rPr>
                      <w:rFonts w:ascii="Cambria Math" w:hAnsi="Cambria Math" w:cs="Courier New"/>
                    </w:rPr>
                  </m:ctrlPr>
                </m:sSubPr>
                <m:e>
                  <m:r>
                    <m:rPr>
                      <m:sty m:val="p"/>
                    </m:rPr>
                    <w:rPr>
                      <w:rFonts w:ascii="Cambria Math" w:hAnsi="Cambria Math" w:cs="Courier New"/>
                    </w:rPr>
                    <m:t>TBG</m:t>
                  </m:r>
                </m:e>
                <m:sub>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R</m:t>
                          </m:r>
                        </m:e>
                        <m:sub>
                          <m:d>
                            <m:dPr>
                              <m:ctrlPr>
                                <w:rPr>
                                  <w:rFonts w:ascii="Cambria Math" w:hAnsi="Cambria Math" w:cs="Courier New"/>
                                </w:rPr>
                              </m:ctrlPr>
                            </m:dPr>
                            <m:e>
                              <m:r>
                                <m:rPr>
                                  <m:sty m:val="p"/>
                                </m:rPr>
                                <w:rPr>
                                  <w:rFonts w:ascii="Cambria Math" w:hAnsi="Cambria Math" w:cs="Courier New"/>
                                </w:rPr>
                                <m:t>i</m:t>
                              </m:r>
                            </m:e>
                          </m:d>
                        </m:sub>
                      </m:sSub>
                    </m:e>
                  </m:d>
                </m:sub>
              </m:sSub>
              <m:r>
                <m:rPr>
                  <m:sty m:val="p"/>
                </m:rPr>
                <w:rPr>
                  <w:rFonts w:ascii="Cambria Math" w:hAnsi="Cambria Math" w:cs="Courier New"/>
                </w:rPr>
                <m:t>)</m:t>
              </m:r>
            </m:e>
          </m:nary>
        </m:oMath>
      </m:oMathPara>
    </w:p>
    <w:p w14:paraId="15CE9912" w14:textId="77777777" w:rsidR="00A05345" w:rsidRPr="005B504E" w:rsidRDefault="00A05345" w:rsidP="006F367C">
      <w:r w:rsidRPr="005B504E">
        <w:t>Where:</w:t>
      </w:r>
    </w:p>
    <w:p w14:paraId="31D31457" w14:textId="77777777" w:rsidR="00DD1A97" w:rsidRPr="005B504E" w:rsidRDefault="00724392" w:rsidP="00A80E52">
      <w:pPr>
        <w:pStyle w:val="ListBullet"/>
      </w:pPr>
      <m:oMath>
        <m:r>
          <m:rPr>
            <m:sty m:val="p"/>
          </m:rPr>
          <w:rPr>
            <w:rFonts w:ascii="Cambria Math" w:hAnsi="Cambria Math"/>
          </w:rPr>
          <m:t>r</m:t>
        </m:r>
      </m:oMath>
      <w:r w:rsidR="00A05345" w:rsidRPr="005B504E">
        <w:t xml:space="preserve"> is the number of </w:t>
      </w:r>
      <w:r w:rsidR="00EC7D7E" w:rsidRPr="005B504E">
        <w:t xml:space="preserve">regions </w:t>
      </w:r>
      <w:r w:rsidR="00056BAA" w:rsidRPr="005B504E">
        <w:t xml:space="preserve">that are </w:t>
      </w:r>
      <w:r w:rsidR="00DD1A97" w:rsidRPr="005B504E">
        <w:t>presented</w:t>
      </w:r>
      <w:r w:rsidR="00056BAA" w:rsidRPr="005B504E">
        <w:t xml:space="preserve"> </w:t>
      </w:r>
      <w:r w:rsidR="00A05345" w:rsidRPr="005B504E">
        <w:t xml:space="preserve">in </w:t>
      </w:r>
      <w:r w:rsidR="00C55DBC" w:rsidRPr="005B504E">
        <w:t>this Subtitle Event.</w:t>
      </w:r>
      <w:r w:rsidR="002E3E1C" w:rsidRPr="005B504E">
        <w:t xml:space="preserve"> </w:t>
      </w:r>
      <w:r w:rsidR="00EC7D7E" w:rsidRPr="005B504E">
        <w:t xml:space="preserve"> </w:t>
      </w:r>
      <w:r w:rsidR="002E3E1C" w:rsidRPr="005B504E">
        <w:t xml:space="preserve">See Section </w:t>
      </w:r>
      <w:r w:rsidR="007A4DF4">
        <w:fldChar w:fldCharType="begin" w:fldLock="1"/>
      </w:r>
      <w:r w:rsidR="007A4DF4">
        <w:instrText xml:space="preserve"> REF _Ref206076393 \r \h  \* MERGEFORMAT </w:instrText>
      </w:r>
      <w:r w:rsidR="007A4DF4">
        <w:fldChar w:fldCharType="separate"/>
      </w:r>
      <w:r w:rsidR="005B504E">
        <w:t>6.2.2.3.2</w:t>
      </w:r>
      <w:r w:rsidR="007A4DF4">
        <w:fldChar w:fldCharType="end"/>
      </w:r>
      <w:r w:rsidR="002E3E1C" w:rsidRPr="005B504E">
        <w:t xml:space="preserve"> for a definition of when a region is considered to be presented.</w:t>
      </w:r>
      <w:r w:rsidR="00A80E52" w:rsidRPr="005B504E">
        <w:t xml:space="preserve"> </w:t>
      </w:r>
    </w:p>
    <w:p w14:paraId="09C02E6B" w14:textId="77777777" w:rsidR="004118E7" w:rsidRPr="005B504E" w:rsidRDefault="0083549E" w:rsidP="006E694A">
      <w:pPr>
        <w:pStyle w:val="ListBullet"/>
        <w:tabs>
          <w:tab w:val="clear" w:pos="360"/>
        </w:tabs>
      </w:pPr>
      <m:oMath>
        <m:sSub>
          <m:sSubPr>
            <m:ctrlPr>
              <w:rPr>
                <w:rFonts w:ascii="Cambria Math" w:hAnsi="Cambria Math" w:cs="Courier New"/>
              </w:rPr>
            </m:ctrlPr>
          </m:sSubPr>
          <m:e>
            <m:r>
              <m:rPr>
                <m:sty m:val="p"/>
              </m:rPr>
              <w:rPr>
                <w:rFonts w:ascii="Cambria Math" w:hAnsi="Cambria Math" w:cs="Courier New"/>
              </w:rPr>
              <m:t>NSIZE(E</m:t>
            </m:r>
          </m:e>
          <m:sub>
            <m:r>
              <m:rPr>
                <m:sty m:val="p"/>
              </m:rPr>
              <w:rPr>
                <w:rFonts w:ascii="Cambria Math" w:hAnsi="Cambria Math" w:cs="Courier New"/>
              </w:rPr>
              <m:t>(FIRST)</m:t>
            </m:r>
          </m:sub>
        </m:sSub>
        <m:r>
          <m:rPr>
            <m:sty m:val="p"/>
          </m:rPr>
          <w:rPr>
            <w:rFonts w:ascii="Cambria Math" w:hAnsi="Cambria Math"/>
          </w:rPr>
          <m:t>.</m:t>
        </m:r>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i)</m:t>
            </m:r>
          </m:sub>
        </m:sSub>
        <m:r>
          <m:rPr>
            <m:sty m:val="p"/>
          </m:rPr>
          <w:rPr>
            <w:rFonts w:ascii="Cambria Math" w:hAnsi="Cambria Math" w:cs="Courier New"/>
          </w:rPr>
          <m:t>)</m:t>
        </m:r>
      </m:oMath>
      <w:r w:rsidR="004118E7" w:rsidRPr="005B504E">
        <w:t xml:space="preserve"> is equal to:</w:t>
      </w:r>
    </w:p>
    <w:p w14:paraId="2CC1660F" w14:textId="77777777" w:rsidR="004118E7" w:rsidRPr="005B504E" w:rsidRDefault="0083549E" w:rsidP="006E694A">
      <w:pPr>
        <w:pStyle w:val="ListBullet"/>
        <w:numPr>
          <w:ilvl w:val="0"/>
          <w:numId w:val="0"/>
        </w:numPr>
        <w:tabs>
          <w:tab w:val="clear" w:pos="360"/>
        </w:tabs>
        <w:ind w:left="360"/>
      </w:pPr>
      <m:oMathPara>
        <m:oMath>
          <m:d>
            <m:dPr>
              <m:ctrlPr>
                <w:rPr>
                  <w:rFonts w:ascii="Cambria Math" w:hAnsi="Cambria Math"/>
                </w:rPr>
              </m:ctrlPr>
            </m:dPr>
            <m:e>
              <m:r>
                <m:rPr>
                  <m:sty m:val="p"/>
                </m:rPr>
                <w:rPr>
                  <w:rFonts w:ascii="Cambria Math" w:hAnsi="Cambria Math"/>
                </w:rPr>
                <m:t xml:space="preserve">width of </m:t>
              </m:r>
              <m:sSub>
                <m:sSubPr>
                  <m:ctrlPr>
                    <w:rPr>
                      <w:rFonts w:ascii="Cambria Math" w:hAnsi="Cambria Math"/>
                    </w:rPr>
                  </m:ctrlPr>
                </m:sSubPr>
                <m:e>
                  <m:r>
                    <m:rPr>
                      <m:sty m:val="p"/>
                    </m:rPr>
                    <w:rPr>
                      <w:rFonts w:ascii="Cambria Math" w:hAnsi="Cambria Math"/>
                    </w:rPr>
                    <m:t>R</m:t>
                  </m:r>
                </m:e>
                <m:sub>
                  <m:d>
                    <m:dPr>
                      <m:ctrlPr>
                        <w:rPr>
                          <w:rFonts w:ascii="Cambria Math" w:hAnsi="Cambria Math"/>
                          <w:i/>
                        </w:rPr>
                      </m:ctrlPr>
                    </m:dPr>
                    <m:e>
                      <m:r>
                        <w:rPr>
                          <w:rFonts w:ascii="Cambria Math" w:hAnsi="Cambria Math"/>
                        </w:rPr>
                        <m:t>i</m:t>
                      </m:r>
                    </m:e>
                  </m:d>
                </m:sub>
              </m:sSub>
              <m:r>
                <m:rPr>
                  <m:sty m:val="p"/>
                </m:rPr>
                <w:rPr>
                  <w:rFonts w:ascii="Cambria Math" w:hAnsi="Cambria Math"/>
                </w:rPr>
                <m:t xml:space="preserve">×height of </m:t>
              </m:r>
              <m:sSub>
                <m:sSubPr>
                  <m:ctrlPr>
                    <w:rPr>
                      <w:rFonts w:ascii="Cambria Math" w:hAnsi="Cambria Math"/>
                    </w:rPr>
                  </m:ctrlPr>
                </m:sSubPr>
                <m:e>
                  <m:r>
                    <m:rPr>
                      <m:sty m:val="p"/>
                    </m:rPr>
                    <w:rPr>
                      <w:rFonts w:ascii="Cambria Math" w:hAnsi="Cambria Math"/>
                    </w:rPr>
                    <m:t>R</m:t>
                  </m:r>
                </m:e>
                <m:sub>
                  <m:d>
                    <m:dPr>
                      <m:ctrlPr>
                        <w:rPr>
                          <w:rFonts w:ascii="Cambria Math" w:hAnsi="Cambria Math"/>
                          <w:i/>
                        </w:rPr>
                      </m:ctrlPr>
                    </m:dPr>
                    <m:e>
                      <m:r>
                        <w:rPr>
                          <w:rFonts w:ascii="Cambria Math" w:hAnsi="Cambria Math"/>
                        </w:rPr>
                        <m:t>i</m:t>
                      </m:r>
                    </m:e>
                  </m:d>
                </m:sub>
              </m:sSub>
            </m:e>
          </m:d>
          <m:r>
            <w:rPr>
              <w:rFonts w:ascii="Cambria Math" w:hAnsi="Cambria Math"/>
            </w:rPr>
            <m:t>÷</m:t>
          </m:r>
          <m:d>
            <m:dPr>
              <m:ctrlPr>
                <w:rPr>
                  <w:rFonts w:ascii="Cambria Math" w:hAnsi="Cambria Math"/>
                  <w:i/>
                </w:rPr>
              </m:ctrlPr>
            </m:dPr>
            <m:e>
              <m:r>
                <m:rPr>
                  <m:sty m:val="p"/>
                </m:rPr>
                <w:rPr>
                  <w:rFonts w:ascii="Cambria Math" w:hAnsi="Cambria Math"/>
                </w:rPr>
                <m:t>root container height × root container width</m:t>
              </m:r>
            </m:e>
          </m:d>
        </m:oMath>
      </m:oMathPara>
    </w:p>
    <w:p w14:paraId="12752737" w14:textId="77777777" w:rsidR="004118E7" w:rsidRPr="005B504E" w:rsidRDefault="004118E7" w:rsidP="006E694A">
      <w:pPr>
        <w:pStyle w:val="ListBullet"/>
        <w:numPr>
          <w:ilvl w:val="0"/>
          <w:numId w:val="0"/>
        </w:numPr>
        <w:tabs>
          <w:tab w:val="clear" w:pos="360"/>
        </w:tabs>
        <w:ind w:left="360"/>
      </w:pPr>
      <w:r w:rsidRPr="005B504E">
        <w:tab/>
      </w:r>
      <m:oMath>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i)</m:t>
            </m:r>
          </m:sub>
        </m:sSub>
      </m:oMath>
      <w:r w:rsidRPr="005B504E">
        <w:t xml:space="preserve">is a region that will be presented in the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FIRST)</m:t>
            </m:r>
          </m:sub>
        </m:sSub>
      </m:oMath>
      <w:r w:rsidRPr="005B504E">
        <w:t>.</w:t>
      </w:r>
    </w:p>
    <w:p w14:paraId="336E33AF" w14:textId="77777777" w:rsidR="00A05345" w:rsidRPr="005B504E" w:rsidRDefault="0083549E" w:rsidP="006F367C">
      <w:pPr>
        <w:pStyle w:val="ListBullet"/>
        <w:rPr>
          <w:szCs w:val="20"/>
        </w:rPr>
      </w:pPr>
      <m:oMath>
        <m:sSub>
          <m:sSubPr>
            <m:ctrlPr>
              <w:rPr>
                <w:rFonts w:ascii="Cambria Math" w:hAnsi="Cambria Math" w:cs="Courier New"/>
              </w:rPr>
            </m:ctrlPr>
          </m:sSubPr>
          <m:e>
            <m:r>
              <m:rPr>
                <m:sty m:val="p"/>
              </m:rPr>
              <w:rPr>
                <w:rFonts w:ascii="Cambria Math" w:hAnsi="Cambria Math" w:cs="Courier New"/>
              </w:rPr>
              <m:t>TBG</m:t>
            </m:r>
          </m:e>
          <m:sub>
            <m:r>
              <m:rPr>
                <m:sty m:val="p"/>
              </m:rPr>
              <w:rPr>
                <w:rFonts w:ascii="Cambria Math" w:hAnsi="Cambria Math" w:cs="Courier New"/>
              </w:rPr>
              <m:t>(</m:t>
            </m:r>
            <m:sSub>
              <m:sSubPr>
                <m:ctrlPr>
                  <w:rPr>
                    <w:rFonts w:ascii="Cambria Math" w:hAnsi="Cambria Math" w:cs="Courier New"/>
                  </w:rPr>
                </m:ctrlPr>
              </m:sSubPr>
              <m:e>
                <m:r>
                  <m:rPr>
                    <m:sty m:val="p"/>
                  </m:rPr>
                  <w:rPr>
                    <w:rFonts w:ascii="Cambria Math" w:hAnsi="Cambria Math" w:cs="Courier New"/>
                  </w:rPr>
                  <m:t>R</m:t>
                </m:r>
              </m:e>
              <m:sub>
                <m:d>
                  <m:dPr>
                    <m:ctrlPr>
                      <w:rPr>
                        <w:rFonts w:ascii="Cambria Math" w:hAnsi="Cambria Math" w:cs="Courier New"/>
                      </w:rPr>
                    </m:ctrlPr>
                  </m:dPr>
                  <m:e>
                    <m:r>
                      <m:rPr>
                        <m:sty m:val="p"/>
                      </m:rPr>
                      <w:rPr>
                        <w:rFonts w:ascii="Cambria Math" w:hAnsi="Cambria Math" w:cs="Courier New"/>
                      </w:rPr>
                      <m:t>i</m:t>
                    </m:r>
                  </m:e>
                </m:d>
              </m:sub>
            </m:sSub>
            <m:r>
              <m:rPr>
                <m:sty m:val="p"/>
              </m:rPr>
              <w:rPr>
                <w:rFonts w:ascii="Cambria Math" w:hAnsi="Cambria Math" w:cs="Courier New"/>
              </w:rPr>
              <m:t>)</m:t>
            </m:r>
          </m:sub>
        </m:sSub>
      </m:oMath>
      <w:r w:rsidR="00A05345" w:rsidRPr="005B504E">
        <w:t xml:space="preserve">is the total number of </w:t>
      </w:r>
      <w:r w:rsidR="00B02CE6" w:rsidRPr="005B504E">
        <w:rPr>
          <w:rFonts w:ascii="Courier New" w:hAnsi="Courier New" w:cs="Courier New"/>
        </w:rPr>
        <w:t>‘</w:t>
      </w:r>
      <w:r w:rsidR="003B2673" w:rsidRPr="005B504E">
        <w:rPr>
          <w:rFonts w:ascii="Courier New" w:hAnsi="Courier New" w:cs="Courier New"/>
        </w:rPr>
        <w:t>tts:backgroundC</w:t>
      </w:r>
      <w:r w:rsidR="00A05345" w:rsidRPr="005B504E">
        <w:rPr>
          <w:rFonts w:ascii="Courier New" w:hAnsi="Courier New" w:cs="Courier New"/>
        </w:rPr>
        <w:t>olor</w:t>
      </w:r>
      <w:r w:rsidR="00B02CE6" w:rsidRPr="005B504E">
        <w:rPr>
          <w:rFonts w:ascii="Courier New" w:hAnsi="Courier New" w:cs="Courier New"/>
        </w:rPr>
        <w:t>’</w:t>
      </w:r>
      <w:r w:rsidR="00A05345" w:rsidRPr="005B504E">
        <w:t xml:space="preserve"> attributes associated with the given</w:t>
      </w:r>
      <w:r w:rsidR="00EC7D7E" w:rsidRPr="005B504E">
        <w:t xml:space="preserve"> region</w:t>
      </w:r>
      <w:r w:rsidR="00A05345" w:rsidRPr="005B504E">
        <w:t xml:space="preserve"> </w:t>
      </w:r>
      <m:oMath>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i)</m:t>
            </m:r>
          </m:sub>
        </m:sSub>
      </m:oMath>
      <w:r w:rsidR="004A348C" w:rsidRPr="005B504E">
        <w:t xml:space="preserve"> </w:t>
      </w:r>
      <w:r w:rsidR="00403FA6" w:rsidRPr="005B504E">
        <w:t xml:space="preserve">in this Subtitle Event </w:t>
      </w:r>
      <w:r w:rsidR="004A348C" w:rsidRPr="005B504E">
        <w:t xml:space="preserve">(see “Notes about the model” below for a definition of when a </w:t>
      </w:r>
      <w:r w:rsidR="004A348C" w:rsidRPr="005B504E">
        <w:rPr>
          <w:rFonts w:ascii="Courier New" w:hAnsi="Courier New" w:cs="Courier New"/>
        </w:rPr>
        <w:t>‘tts:backgroundColor’</w:t>
      </w:r>
      <w:r w:rsidR="004A348C" w:rsidRPr="005B504E">
        <w:t xml:space="preserve"> </w:t>
      </w:r>
      <w:r w:rsidR="00403FA6" w:rsidRPr="005B504E">
        <w:t xml:space="preserve">attribute </w:t>
      </w:r>
      <w:r w:rsidR="004A348C" w:rsidRPr="005B504E">
        <w:t>is associated with a</w:t>
      </w:r>
      <w:r w:rsidR="00EC7D7E" w:rsidRPr="005B504E">
        <w:t xml:space="preserve"> region</w:t>
      </w:r>
      <w:r w:rsidR="00403FA6" w:rsidRPr="005B504E">
        <w:t xml:space="preserve"> in a Subtitle Event</w:t>
      </w:r>
      <w:r w:rsidR="00EC7D7E" w:rsidRPr="005B504E">
        <w:t>).</w:t>
      </w:r>
    </w:p>
    <w:p w14:paraId="25C19E16" w14:textId="77777777" w:rsidR="00685CFC" w:rsidRPr="005B504E" w:rsidRDefault="00685CFC" w:rsidP="006E694A">
      <w:pPr>
        <w:pStyle w:val="ListBullet"/>
        <w:numPr>
          <w:ilvl w:val="0"/>
          <w:numId w:val="0"/>
        </w:numPr>
        <w:rPr>
          <w:vertAlign w:val="superscript"/>
        </w:rPr>
      </w:pPr>
      <w:r w:rsidRPr="005B504E">
        <w:t xml:space="preserve">Example: For a region </w:t>
      </w:r>
      <m:oMath>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k)</m:t>
            </m:r>
          </m:sub>
        </m:sSub>
      </m:oMath>
      <w:r w:rsidRPr="005B504E">
        <w:t xml:space="preserve"> with </w:t>
      </w:r>
      <w:r w:rsidRPr="005B504E">
        <w:rPr>
          <w:rStyle w:val="DECE4CC"/>
          <w:noProof w:val="0"/>
        </w:rPr>
        <w:t>tts:extent="250px 50px"</w:t>
      </w:r>
      <w:r w:rsidRPr="005B504E">
        <w:t xml:space="preserve"> within a root container with </w:t>
      </w:r>
      <w:r w:rsidRPr="005B504E">
        <w:rPr>
          <w:rStyle w:val="DECE4CC"/>
          <w:noProof w:val="0"/>
        </w:rPr>
        <w:t>tts:extent="1920px 1080px"</w:t>
      </w:r>
      <w:r w:rsidRPr="005B504E">
        <w:t xml:space="preserve">, </w:t>
      </w:r>
      <m:oMath>
        <m:r>
          <m:rPr>
            <m:nor/>
          </m:rPr>
          <w:rPr>
            <w:rFonts w:ascii="Cambria Math" w:hAnsi="Cambria Math" w:cs="Courier New"/>
          </w:rPr>
          <m:t>N</m:t>
        </m:r>
        <m:sSub>
          <m:sSubPr>
            <m:ctrlPr>
              <w:rPr>
                <w:rFonts w:ascii="Cambria Math" w:hAnsi="Cambria Math" w:cs="Courier New"/>
              </w:rPr>
            </m:ctrlPr>
          </m:sSubPr>
          <m:e>
            <m:r>
              <m:rPr>
                <m:sty m:val="p"/>
              </m:rPr>
              <w:rPr>
                <w:rFonts w:ascii="Cambria Math" w:hAnsi="Cambria Math" w:cs="Courier New"/>
              </w:rPr>
              <m:t>SIZE(E</m:t>
            </m:r>
          </m:e>
          <m:sub>
            <m:r>
              <m:rPr>
                <m:sty m:val="p"/>
              </m:rPr>
              <w:rPr>
                <w:rFonts w:ascii="Cambria Math" w:hAnsi="Cambria Math" w:cs="Courier New"/>
              </w:rPr>
              <m:t>(FIRST)</m:t>
            </m:r>
          </m:sub>
        </m:sSub>
        <m:r>
          <m:rPr>
            <m:sty m:val="p"/>
          </m:rPr>
          <w:rPr>
            <w:rFonts w:ascii="Cambria Math" w:hAnsi="Cambria Math"/>
          </w:rPr>
          <m:t>.</m:t>
        </m:r>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k)</m:t>
            </m:r>
          </m:sub>
        </m:sSub>
        <m:r>
          <m:rPr>
            <m:sty m:val="p"/>
          </m:rPr>
          <w:rPr>
            <w:rFonts w:ascii="Cambria Math" w:hAnsi="Cambria Math" w:cs="Courier New"/>
          </w:rPr>
          <m:t>)</m:t>
        </m:r>
      </m:oMath>
      <w:r w:rsidR="004118E7" w:rsidRPr="005B504E">
        <w:t xml:space="preserve"> = 0.603</w:t>
      </w:r>
      <w:r w:rsidRPr="005B504E">
        <w:t>.</w:t>
      </w:r>
    </w:p>
    <w:p w14:paraId="0FDA7FD9" w14:textId="77777777" w:rsidR="00A05345" w:rsidRPr="005B504E" w:rsidRDefault="0083549E" w:rsidP="006F367C">
      <w:pPr>
        <w:rPr>
          <w:b/>
        </w:rPr>
      </w:pPr>
      <m:oMathPara>
        <m:oMathParaPr>
          <m:jc m:val="left"/>
        </m:oMathParaPr>
        <m:oMath>
          <m:sSub>
            <m:sSubPr>
              <m:ctrlPr>
                <w:rPr>
                  <w:rFonts w:ascii="Cambria Math" w:hAnsi="Cambria Math" w:cs="Courier New"/>
                  <w:b/>
                </w:rPr>
              </m:ctrlPr>
            </m:sSubPr>
            <m:e>
              <m:r>
                <m:rPr>
                  <m:sty m:val="b"/>
                </m:rPr>
                <w:rPr>
                  <w:rFonts w:ascii="Cambria Math" w:hAnsi="Cambria Math" w:cs="Courier New"/>
                </w:rPr>
                <m:t>S</m:t>
              </m:r>
            </m:e>
            <m:sub>
              <m:r>
                <m:rPr>
                  <m:sty m:val="b"/>
                </m:rPr>
                <w:rPr>
                  <w:rFonts w:ascii="Cambria Math" w:hAnsi="Cambria Math" w:cs="Courier New"/>
                </w:rPr>
                <m:t>(</m:t>
              </m:r>
              <m:r>
                <m:rPr>
                  <m:sty m:val="p"/>
                </m:rPr>
                <w:rPr>
                  <w:rFonts w:ascii="Cambria Math" w:hAnsi="Cambria Math" w:cs="Courier New"/>
                </w:rPr>
                <m:t>&gt;</m:t>
              </m:r>
              <m:r>
                <w:rPr>
                  <w:rFonts w:ascii="Cambria Math" w:hAnsi="Cambria Math" w:cs="Courier New"/>
                </w:rPr>
                <m:t>FIRST)</m:t>
              </m:r>
            </m:sub>
          </m:sSub>
        </m:oMath>
      </m:oMathPara>
    </w:p>
    <w:p w14:paraId="4C6750BE" w14:textId="77777777" w:rsidR="00A05345" w:rsidRPr="005B504E" w:rsidRDefault="00A05345" w:rsidP="006F367C">
      <w:r w:rsidRPr="005B504E">
        <w:t xml:space="preserve">The total </w:t>
      </w:r>
      <w:r w:rsidR="00685CFC" w:rsidRPr="005B504E">
        <w:t xml:space="preserve">normalized </w:t>
      </w:r>
      <w:r w:rsidRPr="005B504E">
        <w:t xml:space="preserve">drawing area for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after presentation of the first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FIRST)</m:t>
            </m:r>
          </m:sub>
        </m:sSub>
      </m:oMath>
      <w:r w:rsidRPr="005B504E">
        <w:t xml:space="preserve"> is defined as:</w:t>
      </w:r>
    </w:p>
    <w:p w14:paraId="3291699B" w14:textId="77777777" w:rsidR="00A05345" w:rsidRPr="005B504E" w:rsidRDefault="0083549E" w:rsidP="006F367C">
      <w:pPr>
        <w:rPr>
          <w:rFonts w:cs="Courier New"/>
        </w:rPr>
      </w:pPr>
      <m:oMathPara>
        <m:oMath>
          <m:sSub>
            <m:sSubPr>
              <m:ctrlPr>
                <w:rPr>
                  <w:rFonts w:ascii="Cambria Math" w:hAnsi="Cambria Math" w:cs="Courier New"/>
                </w:rPr>
              </m:ctrlPr>
            </m:sSubPr>
            <m:e>
              <m:r>
                <m:rPr>
                  <m:sty m:val="p"/>
                </m:rPr>
                <w:rPr>
                  <w:rFonts w:ascii="Cambria Math" w:hAnsi="Cambria Math" w:cs="Courier New"/>
                </w:rPr>
                <m:t>S</m:t>
              </m:r>
            </m:e>
            <m:sub>
              <m:r>
                <m:rPr>
                  <m:sty m:val="p"/>
                </m:rPr>
                <w:rPr>
                  <w:rFonts w:ascii="Cambria Math" w:hAnsi="Cambria Math" w:cs="Courier New"/>
                </w:rPr>
                <m:t>(n)</m:t>
              </m:r>
            </m:sub>
          </m:sSub>
          <m:r>
            <m:rPr>
              <m:sty m:val="p"/>
            </m:rPr>
            <w:rPr>
              <w:rFonts w:ascii="Cambria Math" w:hAnsi="Cambria Math" w:cs="Courier New"/>
            </w:rPr>
            <m:t>=CLEAR(</m:t>
          </m:r>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r>
            <m:rPr>
              <m:sty m:val="p"/>
            </m:rPr>
            <w:rPr>
              <w:rFonts w:ascii="Cambria Math" w:hAnsi="Cambria Math" w:cs="Courier New"/>
            </w:rPr>
            <m:t>)+</m:t>
          </m:r>
          <w:bookmarkStart w:id="4168" w:name="OLE_LINK1"/>
          <w:bookmarkStart w:id="4169" w:name="OLE_LINK2"/>
          <m:r>
            <m:rPr>
              <m:sty m:val="p"/>
            </m:rPr>
            <w:rPr>
              <w:rFonts w:ascii="Cambria Math" w:hAnsi="Cambria Math" w:cs="Courier New"/>
            </w:rPr>
            <m:t>PAINT(</m:t>
          </m:r>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r>
            <m:rPr>
              <m:sty m:val="p"/>
            </m:rPr>
            <w:rPr>
              <w:rFonts w:ascii="Cambria Math" w:hAnsi="Cambria Math" w:cs="Courier New"/>
            </w:rPr>
            <m:t>)</m:t>
          </m:r>
        </m:oMath>
      </m:oMathPara>
      <w:bookmarkEnd w:id="4168"/>
      <w:bookmarkEnd w:id="4169"/>
    </w:p>
    <w:p w14:paraId="0F8D3E52" w14:textId="77777777" w:rsidR="00A05345" w:rsidRPr="005B504E" w:rsidRDefault="00A05345" w:rsidP="006F367C">
      <w:r w:rsidRPr="005B504E">
        <w:t>Where:</w:t>
      </w:r>
    </w:p>
    <w:p w14:paraId="389C8F8E" w14:textId="77777777" w:rsidR="00F17B64" w:rsidRPr="005B504E" w:rsidRDefault="00724392" w:rsidP="006F367C">
      <w:pPr>
        <w:pStyle w:val="ListBullet"/>
      </w:pPr>
      <m:oMath>
        <m:r>
          <m:rPr>
            <m:sty m:val="p"/>
          </m:rPr>
          <w:rPr>
            <w:rFonts w:ascii="Cambria Math" w:hAnsi="Cambria Math" w:cs="Courier New"/>
          </w:rPr>
          <m:t>CLEAR</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e>
        </m:d>
      </m:oMath>
      <w:r w:rsidR="00A05345" w:rsidRPr="005B504E">
        <w:t xml:space="preserve"> </w:t>
      </w:r>
      <w:r w:rsidR="00685CFC" w:rsidRPr="005B504E">
        <w:t xml:space="preserve">= </w:t>
      </w:r>
      <w:r w:rsidR="004118E7" w:rsidRPr="005B504E">
        <w:t>1</w:t>
      </w:r>
      <w:r w:rsidR="00685CFC" w:rsidRPr="005B504E">
        <w:t xml:space="preserve"> and corresponds to</w:t>
      </w:r>
      <w:r w:rsidR="00A05345" w:rsidRPr="005B504E">
        <w:t xml:space="preserve"> the root container</w:t>
      </w:r>
      <w:r w:rsidR="00685CFC" w:rsidRPr="005B504E">
        <w:t xml:space="preserve"> in its entirety</w:t>
      </w:r>
      <w:r w:rsidR="00A05345" w:rsidRPr="005B504E">
        <w:t>.</w:t>
      </w:r>
    </w:p>
    <w:p w14:paraId="693C042A" w14:textId="77777777" w:rsidR="00A05345" w:rsidRPr="005B504E" w:rsidRDefault="00724392" w:rsidP="006F367C">
      <w:pPr>
        <w:pStyle w:val="ListBullet"/>
      </w:pPr>
      <m:oMath>
        <m:r>
          <m:rPr>
            <m:sty m:val="p"/>
          </m:rPr>
          <w:rPr>
            <w:rFonts w:ascii="Cambria Math" w:hAnsi="Cambria Math" w:cs="Courier New"/>
          </w:rPr>
          <m:t>PAINT(</m:t>
        </m:r>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r>
          <m:rPr>
            <m:sty m:val="p"/>
          </m:rPr>
          <w:rPr>
            <w:rFonts w:ascii="Cambria Math" w:hAnsi="Cambria Math" w:cs="Courier New"/>
          </w:rPr>
          <m:t>)</m:t>
        </m:r>
      </m:oMath>
      <w:r w:rsidR="00A05345" w:rsidRPr="005B504E">
        <w:t xml:space="preserve"> is a function which calculates the </w:t>
      </w:r>
      <w:r w:rsidR="00685CFC" w:rsidRPr="005B504E">
        <w:t xml:space="preserve">normalized area </w:t>
      </w:r>
      <w:r w:rsidR="00A05345" w:rsidRPr="005B504E">
        <w:t xml:space="preserve">that </w:t>
      </w:r>
      <w:r w:rsidR="00685CFC" w:rsidRPr="005B504E">
        <w:t xml:space="preserve">is </w:t>
      </w:r>
      <w:r w:rsidR="00A05345" w:rsidRPr="005B504E">
        <w:t xml:space="preserve">to be painted for any regions that are used in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00A05345" w:rsidRPr="005B504E">
        <w:t xml:space="preserve"> in accordance with the following:</w:t>
      </w:r>
    </w:p>
    <w:p w14:paraId="3E78A755" w14:textId="77777777" w:rsidR="00A05345" w:rsidRPr="005B504E" w:rsidRDefault="00724392" w:rsidP="006F367C">
      <m:oMathPara>
        <m:oMath>
          <m:r>
            <m:rPr>
              <m:sty m:val="p"/>
            </m:rPr>
            <w:rPr>
              <w:rFonts w:ascii="Cambria Math" w:hAnsi="Cambria Math" w:cs="Courier New"/>
            </w:rPr>
            <m:t>PAINT</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e>
          </m:d>
          <m:r>
            <m:rPr>
              <m:sty m:val="p"/>
            </m:rPr>
            <w:rPr>
              <w:rFonts w:ascii="Cambria Math" w:hAnsi="Cambria Math" w:cs="Courier New"/>
            </w:rPr>
            <m:t>=</m:t>
          </m:r>
          <m:nary>
            <m:naryPr>
              <m:chr m:val="∑"/>
              <m:limLoc m:val="undOvr"/>
              <m:ctrlPr>
                <w:rPr>
                  <w:rFonts w:ascii="Cambria Math" w:hAnsi="Cambria Math" w:cs="Courier New"/>
                </w:rPr>
              </m:ctrlPr>
            </m:naryPr>
            <m:sub>
              <m:r>
                <m:rPr>
                  <m:sty m:val="p"/>
                </m:rPr>
                <w:rPr>
                  <w:rFonts w:ascii="Cambria Math" w:hAnsi="Cambria Math" w:cs="Courier New"/>
                </w:rPr>
                <m:t>i=0</m:t>
              </m:r>
            </m:sub>
            <m:sup>
              <m:r>
                <m:rPr>
                  <m:sty m:val="p"/>
                </m:rPr>
                <w:rPr>
                  <w:rFonts w:ascii="Cambria Math" w:hAnsi="Cambria Math" w:cs="Courier New"/>
                </w:rPr>
                <m:t>i</m:t>
              </m:r>
              <m:r>
                <w:rPr>
                  <w:rFonts w:ascii="Cambria Math" w:hAnsi="Cambria Math" w:cs="Courier New"/>
                </w:rPr>
                <m:t>&lt;r</m:t>
              </m:r>
            </m:sup>
            <m:e>
              <m:r>
                <m:rPr>
                  <m:sty m:val="p"/>
                </m:rPr>
                <w:rPr>
                  <w:rFonts w:ascii="Cambria Math" w:hAnsi="Cambria Math" w:cs="Courier New"/>
                </w:rPr>
                <m:t>(NSIZE</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r>
                    <m:rPr>
                      <m:sty m:val="p"/>
                    </m:rPr>
                    <w:rPr>
                      <w:rFonts w:ascii="Cambria Math" w:hAnsi="Cambria Math" w:cs="Courier New"/>
                    </w:rPr>
                    <m:t>.</m:t>
                  </m:r>
                  <m:sSub>
                    <m:sSubPr>
                      <m:ctrlPr>
                        <w:rPr>
                          <w:rFonts w:ascii="Cambria Math" w:hAnsi="Cambria Math" w:cs="Courier New"/>
                        </w:rPr>
                      </m:ctrlPr>
                    </m:sSubPr>
                    <m:e>
                      <m:r>
                        <m:rPr>
                          <m:sty m:val="p"/>
                        </m:rPr>
                        <w:rPr>
                          <w:rFonts w:ascii="Cambria Math" w:hAnsi="Cambria Math" w:cs="Courier New"/>
                        </w:rPr>
                        <m:t>R</m:t>
                      </m:r>
                    </m:e>
                    <m:sub>
                      <m:d>
                        <m:dPr>
                          <m:ctrlPr>
                            <w:rPr>
                              <w:rFonts w:ascii="Cambria Math" w:hAnsi="Cambria Math" w:cs="Courier New"/>
                            </w:rPr>
                          </m:ctrlPr>
                        </m:dPr>
                        <m:e>
                          <m:r>
                            <m:rPr>
                              <m:sty m:val="p"/>
                            </m:rPr>
                            <w:rPr>
                              <w:rFonts w:ascii="Cambria Math" w:hAnsi="Cambria Math" w:cs="Courier New"/>
                            </w:rPr>
                            <m:t>i</m:t>
                          </m:r>
                        </m:e>
                      </m:d>
                    </m:sub>
                  </m:sSub>
                </m:e>
              </m:d>
              <m:r>
                <m:rPr>
                  <m:sty m:val="p"/>
                </m:rPr>
                <w:rPr>
                  <w:rFonts w:ascii="Cambria Math" w:hAnsi="Cambria Math" w:cs="Courier New"/>
                </w:rPr>
                <m:t xml:space="preserve"> × </m:t>
              </m:r>
              <m:sSub>
                <m:sSubPr>
                  <m:ctrlPr>
                    <w:rPr>
                      <w:rFonts w:ascii="Cambria Math" w:hAnsi="Cambria Math" w:cs="Courier New"/>
                    </w:rPr>
                  </m:ctrlPr>
                </m:sSubPr>
                <m:e>
                  <m:r>
                    <m:rPr>
                      <m:sty m:val="p"/>
                    </m:rPr>
                    <w:rPr>
                      <w:rFonts w:ascii="Cambria Math" w:hAnsi="Cambria Math" w:cs="Courier New"/>
                    </w:rPr>
                    <m:t>NBG</m:t>
                  </m:r>
                </m:e>
                <m:sub>
                  <m:r>
                    <m:rPr>
                      <m:sty m:val="p"/>
                    </m:rPr>
                    <w:rPr>
                      <w:rFonts w:ascii="Cambria Math" w:hAnsi="Cambria Math" w:cs="Courier New"/>
                    </w:rPr>
                    <m:t>(</m:t>
                  </m:r>
                  <m:sSub>
                    <m:sSubPr>
                      <m:ctrlPr>
                        <w:rPr>
                          <w:rFonts w:ascii="Cambria Math" w:hAnsi="Cambria Math" w:cs="Courier New"/>
                        </w:rPr>
                      </m:ctrlPr>
                    </m:sSubPr>
                    <m:e>
                      <m:r>
                        <m:rPr>
                          <m:sty m:val="p"/>
                        </m:rPr>
                        <w:rPr>
                          <w:rFonts w:ascii="Cambria Math" w:hAnsi="Cambria Math" w:cs="Courier New"/>
                        </w:rPr>
                        <m:t>R</m:t>
                      </m:r>
                    </m:e>
                    <m:sub>
                      <m:d>
                        <m:dPr>
                          <m:ctrlPr>
                            <w:rPr>
                              <w:rFonts w:ascii="Cambria Math" w:hAnsi="Cambria Math" w:cs="Courier New"/>
                            </w:rPr>
                          </m:ctrlPr>
                        </m:dPr>
                        <m:e>
                          <m:r>
                            <m:rPr>
                              <m:sty m:val="p"/>
                            </m:rPr>
                            <w:rPr>
                              <w:rFonts w:ascii="Cambria Math" w:hAnsi="Cambria Math" w:cs="Courier New"/>
                            </w:rPr>
                            <m:t>i</m:t>
                          </m:r>
                        </m:e>
                      </m:d>
                    </m:sub>
                  </m:sSub>
                  <m:r>
                    <m:rPr>
                      <m:sty m:val="p"/>
                    </m:rPr>
                    <w:rPr>
                      <w:rFonts w:ascii="Cambria Math" w:hAnsi="Cambria Math" w:cs="Courier New"/>
                    </w:rPr>
                    <m:t>)</m:t>
                  </m:r>
                </m:sub>
              </m:sSub>
              <m:r>
                <m:rPr>
                  <m:sty m:val="p"/>
                </m:rPr>
                <w:rPr>
                  <w:rFonts w:ascii="Cambria Math" w:hAnsi="Cambria Math" w:cs="Courier New"/>
                </w:rPr>
                <m:t>)</m:t>
              </m:r>
            </m:e>
          </m:nary>
        </m:oMath>
      </m:oMathPara>
    </w:p>
    <w:p w14:paraId="35B84D2F" w14:textId="77777777" w:rsidR="00B02CE6" w:rsidRPr="005B504E" w:rsidRDefault="00A05345" w:rsidP="006F367C">
      <w:pPr>
        <w:ind w:left="720"/>
      </w:pPr>
      <w:r w:rsidRPr="005B504E">
        <w:t xml:space="preserve">Where: </w:t>
      </w:r>
    </w:p>
    <w:p w14:paraId="7A75CDBA" w14:textId="77777777" w:rsidR="00A80E52" w:rsidRPr="005B504E" w:rsidRDefault="00724392" w:rsidP="00A80E52">
      <w:pPr>
        <w:pStyle w:val="ListBullet"/>
        <w:tabs>
          <w:tab w:val="clear" w:pos="360"/>
        </w:tabs>
        <w:ind w:left="1080"/>
      </w:pPr>
      <m:oMath>
        <m:r>
          <m:rPr>
            <m:sty m:val="p"/>
          </m:rPr>
          <w:rPr>
            <w:rFonts w:ascii="Cambria Math" w:hAnsi="Cambria Math"/>
          </w:rPr>
          <m:t>r</m:t>
        </m:r>
      </m:oMath>
      <w:r w:rsidR="00A05345" w:rsidRPr="005B504E">
        <w:t xml:space="preserve"> </w:t>
      </w:r>
      <w:r w:rsidR="00B02CE6" w:rsidRPr="005B504E">
        <w:t>is the number of</w:t>
      </w:r>
      <w:r w:rsidR="00EC7D7E" w:rsidRPr="005B504E">
        <w:t xml:space="preserve"> regions</w:t>
      </w:r>
      <w:r w:rsidR="00B02CE6" w:rsidRPr="005B504E">
        <w:t xml:space="preserve"> </w:t>
      </w:r>
      <w:r w:rsidR="00056BAA" w:rsidRPr="005B504E">
        <w:t xml:space="preserve">that are </w:t>
      </w:r>
      <w:r w:rsidR="00A80E52" w:rsidRPr="005B504E">
        <w:t>presented</w:t>
      </w:r>
      <w:r w:rsidR="00B02CE6" w:rsidRPr="005B504E">
        <w:t xml:space="preserve"> in this Subtitle Event.</w:t>
      </w:r>
      <w:r w:rsidR="002E3E1C" w:rsidRPr="005B504E">
        <w:t xml:space="preserve"> </w:t>
      </w:r>
      <w:r w:rsidR="00EC7D7E" w:rsidRPr="005B504E">
        <w:t xml:space="preserve"> </w:t>
      </w:r>
      <w:r w:rsidR="002E3E1C" w:rsidRPr="005B504E">
        <w:t xml:space="preserve">See Section </w:t>
      </w:r>
      <w:r w:rsidR="007A4DF4">
        <w:fldChar w:fldCharType="begin" w:fldLock="1"/>
      </w:r>
      <w:r w:rsidR="007A4DF4">
        <w:instrText xml:space="preserve"> REF _Ref206076393 \r \h  \* MERGEFORMAT </w:instrText>
      </w:r>
      <w:r w:rsidR="007A4DF4">
        <w:fldChar w:fldCharType="separate"/>
      </w:r>
      <w:r w:rsidR="005B504E">
        <w:t>6.2.2.3.2</w:t>
      </w:r>
      <w:r w:rsidR="007A4DF4">
        <w:fldChar w:fldCharType="end"/>
      </w:r>
      <w:r w:rsidR="002E3E1C" w:rsidRPr="005B504E">
        <w:t xml:space="preserve"> for a definition of when a region is considered to be presented</w:t>
      </w:r>
      <w:r w:rsidR="00A80E52" w:rsidRPr="005B504E">
        <w:t xml:space="preserve">. </w:t>
      </w:r>
    </w:p>
    <w:p w14:paraId="1462479E" w14:textId="77777777" w:rsidR="004118E7" w:rsidRPr="005B504E" w:rsidRDefault="0083549E" w:rsidP="00685CFC">
      <w:pPr>
        <w:pStyle w:val="ListBullet"/>
        <w:tabs>
          <w:tab w:val="clear" w:pos="360"/>
        </w:tabs>
        <w:ind w:left="1080"/>
      </w:pPr>
      <m:oMath>
        <m:sSub>
          <m:sSubPr>
            <m:ctrlPr>
              <w:rPr>
                <w:rFonts w:ascii="Cambria Math" w:hAnsi="Cambria Math" w:cs="Courier New"/>
              </w:rPr>
            </m:ctrlPr>
          </m:sSubPr>
          <m:e>
            <m:r>
              <m:rPr>
                <m:sty m:val="p"/>
              </m:rPr>
              <w:rPr>
                <w:rFonts w:ascii="Cambria Math" w:hAnsi="Cambria Math" w:cs="Courier New"/>
              </w:rPr>
              <m:t>NSIZE(E</m:t>
            </m:r>
          </m:e>
          <m:sub>
            <m:r>
              <m:rPr>
                <m:sty m:val="p"/>
              </m:rPr>
              <w:rPr>
                <w:rFonts w:ascii="Cambria Math" w:hAnsi="Cambria Math" w:cs="Courier New"/>
              </w:rPr>
              <m:t>(n)</m:t>
            </m:r>
          </m:sub>
        </m:sSub>
        <m:r>
          <m:rPr>
            <m:sty m:val="p"/>
          </m:rPr>
          <w:rPr>
            <w:rFonts w:ascii="Cambria Math" w:hAnsi="Cambria Math"/>
          </w:rPr>
          <m:t>.</m:t>
        </m:r>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i)</m:t>
            </m:r>
          </m:sub>
        </m:sSub>
        <m:r>
          <m:rPr>
            <m:sty m:val="p"/>
          </m:rPr>
          <w:rPr>
            <w:rFonts w:ascii="Cambria Math" w:hAnsi="Cambria Math" w:cs="Courier New"/>
          </w:rPr>
          <m:t>)</m:t>
        </m:r>
      </m:oMath>
      <w:r w:rsidR="00A05345" w:rsidRPr="005B504E">
        <w:t xml:space="preserve"> is </w:t>
      </w:r>
      <w:r w:rsidR="004118E7" w:rsidRPr="005B504E">
        <w:t>equal to:</w:t>
      </w:r>
    </w:p>
    <w:p w14:paraId="1962335F" w14:textId="77777777" w:rsidR="004118E7" w:rsidRPr="005B504E" w:rsidRDefault="0083549E" w:rsidP="006E694A">
      <w:pPr>
        <w:pStyle w:val="ListBullet"/>
        <w:numPr>
          <w:ilvl w:val="0"/>
          <w:numId w:val="0"/>
        </w:numPr>
        <w:tabs>
          <w:tab w:val="clear" w:pos="360"/>
        </w:tabs>
        <w:ind w:left="1080"/>
      </w:pPr>
      <m:oMathPara>
        <m:oMath>
          <m:d>
            <m:dPr>
              <m:ctrlPr>
                <w:rPr>
                  <w:rFonts w:ascii="Cambria Math" w:hAnsi="Cambria Math"/>
                </w:rPr>
              </m:ctrlPr>
            </m:dPr>
            <m:e>
              <m:r>
                <m:rPr>
                  <m:sty m:val="p"/>
                </m:rPr>
                <w:rPr>
                  <w:rFonts w:ascii="Cambria Math" w:hAnsi="Cambria Math"/>
                </w:rPr>
                <m:t xml:space="preserve">width of </m:t>
              </m:r>
              <m:sSub>
                <m:sSubPr>
                  <m:ctrlPr>
                    <w:rPr>
                      <w:rFonts w:ascii="Cambria Math" w:hAnsi="Cambria Math"/>
                    </w:rPr>
                  </m:ctrlPr>
                </m:sSubPr>
                <m:e>
                  <m:r>
                    <m:rPr>
                      <m:sty m:val="p"/>
                    </m:rPr>
                    <w:rPr>
                      <w:rFonts w:ascii="Cambria Math" w:hAnsi="Cambria Math"/>
                    </w:rPr>
                    <m:t>R</m:t>
                  </m:r>
                </m:e>
                <m:sub>
                  <m:d>
                    <m:dPr>
                      <m:ctrlPr>
                        <w:rPr>
                          <w:rFonts w:ascii="Cambria Math" w:hAnsi="Cambria Math"/>
                          <w:i/>
                        </w:rPr>
                      </m:ctrlPr>
                    </m:dPr>
                    <m:e>
                      <m:r>
                        <w:rPr>
                          <w:rFonts w:ascii="Cambria Math" w:hAnsi="Cambria Math"/>
                        </w:rPr>
                        <m:t>i</m:t>
                      </m:r>
                    </m:e>
                  </m:d>
                </m:sub>
              </m:sSub>
              <m:r>
                <m:rPr>
                  <m:sty m:val="p"/>
                </m:rPr>
                <w:rPr>
                  <w:rFonts w:ascii="Cambria Math" w:hAnsi="Cambria Math"/>
                </w:rPr>
                <m:t xml:space="preserve">×height of </m:t>
              </m:r>
              <m:sSub>
                <m:sSubPr>
                  <m:ctrlPr>
                    <w:rPr>
                      <w:rFonts w:ascii="Cambria Math" w:hAnsi="Cambria Math"/>
                    </w:rPr>
                  </m:ctrlPr>
                </m:sSubPr>
                <m:e>
                  <m:r>
                    <m:rPr>
                      <m:sty m:val="p"/>
                    </m:rPr>
                    <w:rPr>
                      <w:rFonts w:ascii="Cambria Math" w:hAnsi="Cambria Math"/>
                    </w:rPr>
                    <m:t>R</m:t>
                  </m:r>
                </m:e>
                <m:sub>
                  <m:d>
                    <m:dPr>
                      <m:ctrlPr>
                        <w:rPr>
                          <w:rFonts w:ascii="Cambria Math" w:hAnsi="Cambria Math"/>
                          <w:i/>
                        </w:rPr>
                      </m:ctrlPr>
                    </m:dPr>
                    <m:e>
                      <m:r>
                        <w:rPr>
                          <w:rFonts w:ascii="Cambria Math" w:hAnsi="Cambria Math"/>
                        </w:rPr>
                        <m:t>i</m:t>
                      </m:r>
                    </m:e>
                  </m:d>
                </m:sub>
              </m:sSub>
            </m:e>
          </m:d>
          <m:r>
            <w:rPr>
              <w:rFonts w:ascii="Cambria Math" w:hAnsi="Cambria Math"/>
            </w:rPr>
            <m:t>÷</m:t>
          </m:r>
          <m:d>
            <m:dPr>
              <m:ctrlPr>
                <w:rPr>
                  <w:rFonts w:ascii="Cambria Math" w:hAnsi="Cambria Math"/>
                  <w:i/>
                </w:rPr>
              </m:ctrlPr>
            </m:dPr>
            <m:e>
              <m:r>
                <m:rPr>
                  <m:sty m:val="p"/>
                </m:rPr>
                <w:rPr>
                  <w:rFonts w:ascii="Cambria Math" w:hAnsi="Cambria Math"/>
                </w:rPr>
                <m:t>root container height × root container width</m:t>
              </m:r>
            </m:e>
          </m:d>
        </m:oMath>
      </m:oMathPara>
    </w:p>
    <w:p w14:paraId="6759751D" w14:textId="77777777" w:rsidR="00685CFC" w:rsidRPr="005B504E" w:rsidRDefault="00685CFC" w:rsidP="006E694A">
      <w:pPr>
        <w:pStyle w:val="ListBullet"/>
        <w:numPr>
          <w:ilvl w:val="0"/>
          <w:numId w:val="0"/>
        </w:numPr>
        <w:tabs>
          <w:tab w:val="clear" w:pos="360"/>
        </w:tabs>
        <w:ind w:left="1080"/>
      </w:pPr>
      <w:r w:rsidRPr="005B504E">
        <w:tab/>
      </w:r>
      <m:oMath>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i)</m:t>
            </m:r>
          </m:sub>
        </m:sSub>
      </m:oMath>
      <w:r w:rsidRPr="005B504E">
        <w:t xml:space="preserve">is a region that will be presented in the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w:t>
      </w:r>
    </w:p>
    <w:p w14:paraId="6DEEBCD0" w14:textId="77777777" w:rsidR="00A05345" w:rsidRPr="005B504E" w:rsidRDefault="0083549E" w:rsidP="006F367C">
      <w:pPr>
        <w:pStyle w:val="ListBullet"/>
        <w:tabs>
          <w:tab w:val="clear" w:pos="360"/>
        </w:tabs>
        <w:ind w:left="1080"/>
      </w:pPr>
      <m:oMath>
        <m:sSub>
          <m:sSubPr>
            <m:ctrlPr>
              <w:rPr>
                <w:rFonts w:ascii="Cambria Math" w:hAnsi="Cambria Math" w:cs="Courier New"/>
              </w:rPr>
            </m:ctrlPr>
          </m:sSubPr>
          <m:e>
            <m:r>
              <m:rPr>
                <m:sty m:val="p"/>
              </m:rPr>
              <w:rPr>
                <w:rFonts w:ascii="Cambria Math" w:hAnsi="Cambria Math" w:cs="Courier New"/>
              </w:rPr>
              <m:t>NBG</m:t>
            </m:r>
          </m:e>
          <m:sub>
            <m:r>
              <m:rPr>
                <m:sty m:val="p"/>
              </m:rPr>
              <w:rPr>
                <w:rFonts w:ascii="Cambria Math" w:hAnsi="Cambria Math" w:cs="Courier New"/>
              </w:rPr>
              <m:t>(</m:t>
            </m:r>
            <m:sSub>
              <m:sSubPr>
                <m:ctrlPr>
                  <w:rPr>
                    <w:rFonts w:ascii="Cambria Math" w:hAnsi="Cambria Math" w:cs="Courier New"/>
                  </w:rPr>
                </m:ctrlPr>
              </m:sSubPr>
              <m:e>
                <m:r>
                  <m:rPr>
                    <m:sty m:val="p"/>
                  </m:rPr>
                  <w:rPr>
                    <w:rFonts w:ascii="Cambria Math" w:hAnsi="Cambria Math" w:cs="Courier New"/>
                  </w:rPr>
                  <m:t>R</m:t>
                </m:r>
              </m:e>
              <m:sub>
                <m:d>
                  <m:dPr>
                    <m:ctrlPr>
                      <w:rPr>
                        <w:rFonts w:ascii="Cambria Math" w:hAnsi="Cambria Math" w:cs="Courier New"/>
                      </w:rPr>
                    </m:ctrlPr>
                  </m:dPr>
                  <m:e>
                    <m:r>
                      <m:rPr>
                        <m:sty m:val="p"/>
                      </m:rPr>
                      <w:rPr>
                        <w:rFonts w:ascii="Cambria Math" w:hAnsi="Cambria Math" w:cs="Courier New"/>
                      </w:rPr>
                      <m:t>i</m:t>
                    </m:r>
                  </m:e>
                </m:d>
              </m:sub>
            </m:sSub>
            <m:r>
              <m:rPr>
                <m:sty m:val="p"/>
              </m:rPr>
              <w:rPr>
                <w:rFonts w:ascii="Cambria Math" w:hAnsi="Cambria Math" w:cs="Courier New"/>
              </w:rPr>
              <m:t>)</m:t>
            </m:r>
          </m:sub>
        </m:sSub>
      </m:oMath>
      <w:r w:rsidR="00A05345" w:rsidRPr="005B504E">
        <w:t xml:space="preserve"> is the total number of </w:t>
      </w:r>
      <w:r w:rsidR="00C55DBC" w:rsidRPr="005B504E">
        <w:rPr>
          <w:rFonts w:ascii="Courier New" w:hAnsi="Courier New" w:cs="Courier New"/>
        </w:rPr>
        <w:t>‘</w:t>
      </w:r>
      <w:r w:rsidR="003B2673" w:rsidRPr="005B504E">
        <w:rPr>
          <w:rFonts w:ascii="Courier New" w:hAnsi="Courier New" w:cs="Courier New"/>
        </w:rPr>
        <w:t>tts:backgroundC</w:t>
      </w:r>
      <w:r w:rsidR="00A05345" w:rsidRPr="005B504E">
        <w:rPr>
          <w:rFonts w:ascii="Courier New" w:hAnsi="Courier New" w:cs="Courier New"/>
        </w:rPr>
        <w:t>olor</w:t>
      </w:r>
      <w:r w:rsidR="00C55DBC" w:rsidRPr="005B504E">
        <w:rPr>
          <w:rFonts w:ascii="Courier New" w:hAnsi="Courier New" w:cs="Courier New"/>
        </w:rPr>
        <w:t>’</w:t>
      </w:r>
      <w:r w:rsidR="00A05345" w:rsidRPr="005B504E">
        <w:t xml:space="preserve"> attributes associated with the given</w:t>
      </w:r>
      <w:r w:rsidR="00EC7D7E" w:rsidRPr="005B504E">
        <w:t xml:space="preserve"> region</w:t>
      </w:r>
      <w:r w:rsidR="00A05345" w:rsidRPr="005B504E">
        <w:t xml:space="preserve"> </w:t>
      </w:r>
      <m:oMath>
        <m:sSub>
          <m:sSubPr>
            <m:ctrlPr>
              <w:rPr>
                <w:rFonts w:ascii="Cambria Math" w:hAnsi="Cambria Math" w:cs="Courier New"/>
              </w:rPr>
            </m:ctrlPr>
          </m:sSubPr>
          <m:e>
            <m:r>
              <m:rPr>
                <m:sty m:val="p"/>
              </m:rPr>
              <w:rPr>
                <w:rFonts w:ascii="Cambria Math" w:hAnsi="Cambria Math" w:cs="Courier New"/>
              </w:rPr>
              <m:t>R</m:t>
            </m:r>
          </m:e>
          <m:sub>
            <m:r>
              <m:rPr>
                <m:sty m:val="p"/>
              </m:rPr>
              <w:rPr>
                <w:rFonts w:ascii="Cambria Math" w:hAnsi="Cambria Math" w:cs="Courier New"/>
              </w:rPr>
              <m:t>(i)</m:t>
            </m:r>
          </m:sub>
        </m:sSub>
      </m:oMath>
      <w:r w:rsidR="00EC7D7E" w:rsidRPr="005B504E">
        <w:t xml:space="preserve"> </w:t>
      </w:r>
      <w:r w:rsidR="00403FA6" w:rsidRPr="005B504E">
        <w:t xml:space="preserve">in this Subtitle Event </w:t>
      </w:r>
      <w:r w:rsidR="00EC7D7E" w:rsidRPr="005B504E">
        <w:t xml:space="preserve">(see “Notes about the model” below for a definition of when a </w:t>
      </w:r>
      <w:r w:rsidR="00EC7D7E" w:rsidRPr="005B504E">
        <w:rPr>
          <w:rFonts w:ascii="Courier New" w:hAnsi="Courier New" w:cs="Courier New"/>
        </w:rPr>
        <w:t>‘tts:backgroundColor’</w:t>
      </w:r>
      <w:r w:rsidR="00EC7D7E" w:rsidRPr="005B504E">
        <w:t xml:space="preserve"> </w:t>
      </w:r>
      <w:r w:rsidR="00403FA6" w:rsidRPr="005B504E">
        <w:t xml:space="preserve">attribute </w:t>
      </w:r>
      <w:r w:rsidR="00EC7D7E" w:rsidRPr="005B504E">
        <w:t>is associated with a region</w:t>
      </w:r>
      <w:r w:rsidR="00403FA6" w:rsidRPr="005B504E">
        <w:t xml:space="preserve"> in a Subtitle Event</w:t>
      </w:r>
      <w:r w:rsidR="00EC7D7E" w:rsidRPr="005B504E">
        <w:t>)</w:t>
      </w:r>
      <w:r w:rsidR="00A05345" w:rsidRPr="005B504E">
        <w:t>.</w:t>
      </w:r>
    </w:p>
    <w:p w14:paraId="7ACE6B40" w14:textId="77777777" w:rsidR="00A05345" w:rsidRPr="005B504E" w:rsidRDefault="00A05345" w:rsidP="00A05345">
      <w:pPr>
        <w:rPr>
          <w:lang w:eastAsia="ja-JP"/>
        </w:rPr>
      </w:pPr>
      <w:r w:rsidRPr="005B504E">
        <w:rPr>
          <w:lang w:eastAsia="ja-JP"/>
        </w:rPr>
        <w:t xml:space="preserve">At the “start time”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w:t>
      </w:r>
      <w:r w:rsidRPr="005B504E">
        <w:rPr>
          <w:lang w:eastAsia="ja-JP"/>
        </w:rPr>
        <w:t xml:space="preserve">the content of the Presentation Buffer is instantaneously transferred to the Subtitle Plane and blended with video at the video frame corresponding to the “start time”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or the subsequent video frame if the “start time” does not align with a frame of video on the video frame grid). The content of the Subtitle Plane is instantaneously </w:t>
      </w:r>
      <w:r w:rsidRPr="005B504E">
        <w:rPr>
          <w:lang w:eastAsia="ja-JP"/>
        </w:rPr>
        <w:t xml:space="preserve">cleared at the video frame corresponding to the “finish time”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or the subsequent video frame if the “finish time” does not align with a frame of video on the video frame grid).</w:t>
      </w:r>
    </w:p>
    <w:p w14:paraId="5BF56179" w14:textId="77777777" w:rsidR="00A05345" w:rsidRPr="005B504E" w:rsidRDefault="00A05345" w:rsidP="00A05345">
      <w:r w:rsidRPr="005B504E">
        <w:t>Notes about the model:</w:t>
      </w:r>
    </w:p>
    <w:p w14:paraId="6FA93619" w14:textId="77777777" w:rsidR="00F17B64" w:rsidRPr="005B504E" w:rsidRDefault="00A05345" w:rsidP="006F367C">
      <w:pPr>
        <w:pStyle w:val="ListBullet"/>
      </w:pPr>
      <w:r w:rsidRPr="005B504E">
        <w:t>To ensure consistency of the Presentation Buffer, a new Subtitle Event requires clearing of the root container.</w:t>
      </w:r>
    </w:p>
    <w:p w14:paraId="498D4070" w14:textId="77777777" w:rsidR="00845D11" w:rsidRPr="005B504E" w:rsidRDefault="00F36CF2" w:rsidP="007A6575">
      <w:pPr>
        <w:pStyle w:val="ListBullet"/>
      </w:pPr>
      <w:r w:rsidRPr="005B504E">
        <w:t xml:space="preserve">Each </w:t>
      </w:r>
      <w:r w:rsidRPr="005B504E">
        <w:rPr>
          <w:rFonts w:ascii="Courier New" w:hAnsi="Courier New" w:cs="Courier New"/>
        </w:rPr>
        <w:t>‘tts:backgroundColor’</w:t>
      </w:r>
      <w:r w:rsidRPr="005B504E">
        <w:t xml:space="preserve"> attribute associated with a region in a Subtitle Event requires an additional fill operation for all region pixels.   </w:t>
      </w:r>
    </w:p>
    <w:p w14:paraId="4AEDDD22" w14:textId="77777777" w:rsidR="00845D11" w:rsidRPr="005B504E" w:rsidRDefault="00F36CF2" w:rsidP="007A6575">
      <w:pPr>
        <w:pStyle w:val="ListBullet"/>
        <w:numPr>
          <w:ilvl w:val="1"/>
          <w:numId w:val="3"/>
        </w:numPr>
      </w:pPr>
      <w:r w:rsidRPr="005B504E">
        <w:t xml:space="preserve">A </w:t>
      </w:r>
      <w:r w:rsidRPr="005B504E">
        <w:rPr>
          <w:rFonts w:ascii="Courier New" w:hAnsi="Courier New" w:cs="Courier New"/>
        </w:rPr>
        <w:t>‘tts:backgroundColor’</w:t>
      </w:r>
      <w:r w:rsidRPr="005B504E">
        <w:t xml:space="preserve"> attribute is associated with a region </w:t>
      </w:r>
      <w:r w:rsidR="0038366A" w:rsidRPr="005B504E">
        <w:t xml:space="preserve">in a Subtitle Event </w:t>
      </w:r>
      <w:r w:rsidRPr="005B504E">
        <w:t xml:space="preserve">when </w:t>
      </w:r>
      <w:r w:rsidRPr="005B504E">
        <w:tab/>
        <w:t xml:space="preserve">a </w:t>
      </w:r>
      <w:r w:rsidRPr="005B504E">
        <w:rPr>
          <w:rFonts w:ascii="Courier New" w:hAnsi="Courier New" w:cs="Courier New"/>
        </w:rPr>
        <w:t>‘tts:backgroundColor’</w:t>
      </w:r>
      <w:r w:rsidRPr="005B504E">
        <w:t xml:space="preserve"> attribute is explicitly specified (either as an attribute in the element, or by reference to a declared style) in the following circumstances:</w:t>
      </w:r>
    </w:p>
    <w:p w14:paraId="22493007" w14:textId="77777777" w:rsidR="00845D11" w:rsidRPr="005B504E" w:rsidRDefault="00F36CF2" w:rsidP="007A6575">
      <w:pPr>
        <w:pStyle w:val="ListBullet"/>
        <w:numPr>
          <w:ilvl w:val="2"/>
          <w:numId w:val="3"/>
        </w:numPr>
      </w:pPr>
      <w:r w:rsidRPr="005B504E">
        <w:t xml:space="preserve">It is specified on the </w:t>
      </w:r>
      <w:r w:rsidRPr="005B504E">
        <w:rPr>
          <w:rFonts w:ascii="Courier New" w:hAnsi="Courier New" w:cs="Courier New"/>
        </w:rPr>
        <w:t>‘region’</w:t>
      </w:r>
      <w:r w:rsidRPr="005B504E">
        <w:t xml:space="preserve"> layout element</w:t>
      </w:r>
      <w:r w:rsidR="008A5067" w:rsidRPr="005B504E">
        <w:t xml:space="preserve"> that defines the region.</w:t>
      </w:r>
    </w:p>
    <w:p w14:paraId="6CC44BBD" w14:textId="77777777" w:rsidR="00845D11" w:rsidRPr="005B504E" w:rsidRDefault="008A5067" w:rsidP="007A6575">
      <w:pPr>
        <w:pStyle w:val="ListBullet"/>
        <w:numPr>
          <w:ilvl w:val="2"/>
          <w:numId w:val="3"/>
        </w:numPr>
      </w:pPr>
      <w:r w:rsidRPr="005B504E">
        <w:t xml:space="preserve">It is specified on a </w:t>
      </w:r>
      <w:r w:rsidRPr="005B504E">
        <w:rPr>
          <w:rFonts w:ascii="Courier New" w:hAnsi="Courier New" w:cs="Courier New"/>
          <w:lang w:eastAsia="ja-JP"/>
        </w:rPr>
        <w:t>‘div’</w:t>
      </w:r>
      <w:r w:rsidRPr="005B504E">
        <w:rPr>
          <w:rFonts w:cs="Calibri"/>
          <w:lang w:eastAsia="ja-JP"/>
        </w:rPr>
        <w:t xml:space="preserve">, </w:t>
      </w:r>
      <w:r w:rsidRPr="005B504E">
        <w:rPr>
          <w:rFonts w:ascii="Courier New" w:hAnsi="Courier New" w:cs="Courier New"/>
          <w:lang w:eastAsia="ja-JP"/>
        </w:rPr>
        <w:t>‘p’</w:t>
      </w:r>
      <w:r w:rsidR="00C41260" w:rsidRPr="005B504E">
        <w:rPr>
          <w:rFonts w:ascii="Cambria" w:hAnsi="Cambria" w:cs="Courier New"/>
          <w:lang w:eastAsia="ja-JP"/>
        </w:rPr>
        <w:t xml:space="preserve">, </w:t>
      </w:r>
      <w:r w:rsidRPr="005B504E">
        <w:rPr>
          <w:rFonts w:ascii="Courier New" w:hAnsi="Courier New" w:cs="Courier New"/>
          <w:lang w:eastAsia="ja-JP"/>
        </w:rPr>
        <w:t>‘span’</w:t>
      </w:r>
      <w:r w:rsidRPr="005B504E">
        <w:rPr>
          <w:rFonts w:cs="Calibri"/>
          <w:lang w:eastAsia="ja-JP"/>
        </w:rPr>
        <w:t xml:space="preserve"> or </w:t>
      </w:r>
      <w:r w:rsidRPr="005B504E">
        <w:rPr>
          <w:rFonts w:ascii="Courier New" w:hAnsi="Courier New" w:cs="Courier New"/>
          <w:lang w:eastAsia="ja-JP"/>
        </w:rPr>
        <w:t>‘br’</w:t>
      </w:r>
      <w:r w:rsidRPr="005B504E">
        <w:rPr>
          <w:rFonts w:cs="Calibri"/>
          <w:lang w:eastAsia="ja-JP"/>
        </w:rPr>
        <w:t xml:space="preserve"> </w:t>
      </w:r>
      <w:r w:rsidRPr="005B504E">
        <w:t xml:space="preserve">content element that is to be flowed into the region </w:t>
      </w:r>
      <w:r w:rsidR="0038366A" w:rsidRPr="005B504E">
        <w:t xml:space="preserve">for presentation </w:t>
      </w:r>
      <w:r w:rsidR="00DE07D4" w:rsidRPr="005B504E">
        <w:t xml:space="preserve">in the Subtitle Event </w:t>
      </w:r>
      <w:r w:rsidRPr="005B504E">
        <w:t xml:space="preserve">(see </w:t>
      </w:r>
      <w:r w:rsidR="00DE07D4" w:rsidRPr="005B504E">
        <w:t>[W3C-TT], as incorporated in [SMPTE-TT], for more details on when a content element is followed into a region).</w:t>
      </w:r>
    </w:p>
    <w:p w14:paraId="419A91A3" w14:textId="77777777" w:rsidR="00845D11" w:rsidRPr="005B504E" w:rsidRDefault="00DE07D4" w:rsidP="007A6575">
      <w:pPr>
        <w:pStyle w:val="ListBullet"/>
        <w:numPr>
          <w:ilvl w:val="2"/>
          <w:numId w:val="3"/>
        </w:numPr>
      </w:pPr>
      <w:r w:rsidRPr="005B504E">
        <w:rPr>
          <w:rFonts w:cs="Calibri"/>
          <w:lang w:eastAsia="ja-JP"/>
        </w:rPr>
        <w:t xml:space="preserve">It is specified on a </w:t>
      </w:r>
      <w:r w:rsidRPr="005B504E">
        <w:rPr>
          <w:rFonts w:ascii="Courier New" w:hAnsi="Courier New" w:cs="Courier New"/>
          <w:lang w:eastAsia="ja-JP"/>
        </w:rPr>
        <w:t>‘set’</w:t>
      </w:r>
      <w:r w:rsidR="0076173C" w:rsidRPr="005B504E">
        <w:rPr>
          <w:rFonts w:cs="Calibri"/>
          <w:lang w:eastAsia="ja-JP"/>
        </w:rPr>
        <w:t xml:space="preserve"> a</w:t>
      </w:r>
      <w:r w:rsidRPr="005B504E">
        <w:rPr>
          <w:rFonts w:cs="Calibri"/>
          <w:lang w:eastAsia="ja-JP"/>
        </w:rPr>
        <w:t xml:space="preserve">nimation element that is to be applied to content elements </w:t>
      </w:r>
      <w:r w:rsidRPr="005B504E">
        <w:t xml:space="preserve">that are to be flowed into the region </w:t>
      </w:r>
      <w:r w:rsidR="0038366A" w:rsidRPr="005B504E">
        <w:t xml:space="preserve">for presentation </w:t>
      </w:r>
      <w:r w:rsidRPr="005B504E">
        <w:t>in the Subtitle Event</w:t>
      </w:r>
      <w:r w:rsidRPr="005B504E">
        <w:rPr>
          <w:rFonts w:cs="Calibri"/>
          <w:lang w:eastAsia="ja-JP"/>
        </w:rPr>
        <w:t xml:space="preserve"> </w:t>
      </w:r>
      <w:r w:rsidRPr="005B504E">
        <w:t xml:space="preserve">(see [W3C-TT], as incorporated in [SMPTE-TT], for more details on when </w:t>
      </w:r>
      <w:r w:rsidRPr="005B504E">
        <w:rPr>
          <w:rFonts w:cs="Calibri"/>
          <w:lang w:eastAsia="ja-JP"/>
        </w:rPr>
        <w:t xml:space="preserve">a </w:t>
      </w:r>
      <w:r w:rsidRPr="005B504E">
        <w:rPr>
          <w:rFonts w:ascii="Courier New" w:hAnsi="Courier New" w:cs="Courier New"/>
          <w:lang w:eastAsia="ja-JP"/>
        </w:rPr>
        <w:t>‘set’</w:t>
      </w:r>
      <w:r w:rsidRPr="005B504E">
        <w:rPr>
          <w:rFonts w:cs="Calibri"/>
          <w:lang w:eastAsia="ja-JP"/>
        </w:rPr>
        <w:t>animation</w:t>
      </w:r>
      <w:r w:rsidRPr="005B504E">
        <w:t xml:space="preserve"> element is applied to content elements).</w:t>
      </w:r>
    </w:p>
    <w:p w14:paraId="61D1FD58" w14:textId="77777777" w:rsidR="00845D11" w:rsidRPr="005B504E" w:rsidRDefault="00F36CF2" w:rsidP="007A6575">
      <w:pPr>
        <w:pStyle w:val="ListBullet"/>
        <w:numPr>
          <w:ilvl w:val="1"/>
          <w:numId w:val="3"/>
        </w:numPr>
      </w:pPr>
      <w:r w:rsidRPr="005B504E">
        <w:t xml:space="preserve">Even if a specified </w:t>
      </w:r>
      <w:r w:rsidRPr="005B504E">
        <w:rPr>
          <w:rFonts w:ascii="Courier New" w:hAnsi="Courier New" w:cs="Courier New"/>
        </w:rPr>
        <w:t>‘tts:backgroundColor’</w:t>
      </w:r>
      <w:r w:rsidRPr="005B504E">
        <w:t xml:space="preserve"> is the same as specified on the nearest ancestor content element</w:t>
      </w:r>
      <w:r w:rsidR="0038366A" w:rsidRPr="005B504E">
        <w:t xml:space="preserve"> or animation element</w:t>
      </w:r>
      <w:r w:rsidRPr="005B504E">
        <w:t xml:space="preserve">, specifying any </w:t>
      </w:r>
      <w:r w:rsidRPr="005B504E">
        <w:rPr>
          <w:rFonts w:ascii="Courier New" w:hAnsi="Courier New" w:cs="Courier New"/>
        </w:rPr>
        <w:t>‘tts:backgroundColor’</w:t>
      </w:r>
      <w:r w:rsidRPr="005B504E">
        <w:t xml:space="preserve"> will require an additional fill operation for all region pixels.</w:t>
      </w:r>
    </w:p>
    <w:p w14:paraId="4FF0FEB9" w14:textId="77777777" w:rsidR="006970DF" w:rsidRPr="005B504E" w:rsidRDefault="00A05345" w:rsidP="006F367C">
      <w:pPr>
        <w:pStyle w:val="ListBullet"/>
      </w:pPr>
      <w:r w:rsidRPr="005B504E">
        <w:t xml:space="preserve">The Presentation Compositor retains state over subtitle fragments i.e. when a subtitle fragment change occurs during presentation of a CFF-TT subtitle track, the first Subtitle Event in the CFF-TT document associated with the new subtitle fragment is treated as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and the last Subtitle Event in the CFF-TT document associated with the previous subtitle fragment is treated as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1)</m:t>
            </m:r>
          </m:sub>
        </m:sSub>
      </m:oMath>
      <w:r w:rsidRPr="005B504E">
        <w:t>.</w:t>
      </w:r>
    </w:p>
    <w:p w14:paraId="6B68CC4E" w14:textId="77777777" w:rsidR="0001378D" w:rsidRPr="005B504E" w:rsidRDefault="00A05345" w:rsidP="006F367C">
      <w:pPr>
        <w:pStyle w:val="ListBullet"/>
      </w:pPr>
      <w:r w:rsidRPr="005B504E">
        <w:t xml:space="preserve">It is possible for the content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to be overwritten in the Subtitle Plane with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1)</m:t>
            </m:r>
          </m:sub>
        </m:sSub>
      </m:oMath>
      <w:r w:rsidRPr="005B504E">
        <w:t xml:space="preserve"> prior to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being composited with video - this would happen when the content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was in the Subtitle Plane but had not yet been composited with video as a new frame of video had not yet been presented since the “start time”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 xml:space="preserve">), and the “start time” of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1)</m:t>
            </m:r>
          </m:sub>
        </m:sSub>
      </m:oMath>
      <w:r w:rsidRPr="005B504E">
        <w:t xml:space="preserve"> occurred before the new frame of video was presented.</w:t>
      </w:r>
    </w:p>
    <w:p w14:paraId="2E72C905" w14:textId="56A4EAA4" w:rsidR="006970DF" w:rsidRPr="005B504E" w:rsidRDefault="00851CEA" w:rsidP="000650E4">
      <w:pPr>
        <w:pStyle w:val="Heading3"/>
        <w:autoSpaceDE w:val="0"/>
        <w:rPr>
          <w:color w:val="auto"/>
        </w:rPr>
      </w:pPr>
      <w:bookmarkStart w:id="4170" w:name="_Toc308174965"/>
      <w:bookmarkStart w:id="4171" w:name="_Toc263280983"/>
      <w:r w:rsidRPr="005B504E">
        <w:rPr>
          <w:color w:val="auto"/>
        </w:rPr>
        <w:t>Image</w:t>
      </w:r>
      <w:r w:rsidR="006970DF" w:rsidRPr="005B504E">
        <w:rPr>
          <w:color w:val="auto"/>
        </w:rPr>
        <w:t xml:space="preserve"> Subtitles</w:t>
      </w:r>
      <w:bookmarkEnd w:id="4170"/>
      <w:bookmarkEnd w:id="4171"/>
    </w:p>
    <w:p w14:paraId="049681E3" w14:textId="77777777" w:rsidR="00834DE1" w:rsidRPr="005B504E" w:rsidRDefault="00834DE1" w:rsidP="00834DE1">
      <w:r w:rsidRPr="005B504E">
        <w:rPr>
          <w:noProof/>
        </w:rPr>
        <w:drawing>
          <wp:inline distT="0" distB="0" distL="0" distR="0" wp14:anchorId="71B4FDF8" wp14:editId="477FF8C5">
            <wp:extent cx="5943600" cy="1607843"/>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1607843"/>
                    </a:xfrm>
                    <a:prstGeom prst="rect">
                      <a:avLst/>
                    </a:prstGeom>
                    <a:noFill/>
                    <a:ln>
                      <a:noFill/>
                    </a:ln>
                  </pic:spPr>
                </pic:pic>
              </a:graphicData>
            </a:graphic>
          </wp:inline>
        </w:drawing>
      </w:r>
    </w:p>
    <w:p w14:paraId="1D01965E" w14:textId="77777777" w:rsidR="00AB7850" w:rsidRPr="005B504E" w:rsidRDefault="00AB7850" w:rsidP="00AB7850">
      <w:pPr>
        <w:pStyle w:val="Caption"/>
        <w:rPr>
          <w:color w:val="auto"/>
        </w:rPr>
      </w:pPr>
      <w:bookmarkStart w:id="4172" w:name="_Toc308175073"/>
      <w:bookmarkStart w:id="4173" w:name="_Toc263281110"/>
      <w:r w:rsidRPr="005B504E">
        <w:rPr>
          <w:color w:val="auto"/>
        </w:rPr>
        <w:t xml:space="preserve">Figure </w:t>
      </w:r>
      <w:r w:rsidR="00860A88" w:rsidRPr="005B504E">
        <w:rPr>
          <w:color w:val="auto"/>
        </w:rPr>
        <w:fldChar w:fldCharType="begin" w:fldLock="1"/>
      </w:r>
      <w:r w:rsidR="00DB60F2" w:rsidRPr="005B504E">
        <w:rPr>
          <w:color w:val="auto"/>
        </w:rPr>
        <w:instrText xml:space="preserve"> STYLEREF 1 \s </w:instrText>
      </w:r>
      <w:r w:rsidR="00860A88" w:rsidRPr="005B504E">
        <w:rPr>
          <w:color w:val="auto"/>
        </w:rPr>
        <w:fldChar w:fldCharType="separate"/>
      </w:r>
      <w:r w:rsidR="005B504E">
        <w:rPr>
          <w:noProof/>
          <w:color w:val="auto"/>
        </w:rPr>
        <w:t>6</w:t>
      </w:r>
      <w:r w:rsidR="00860A88" w:rsidRPr="005B504E">
        <w:rPr>
          <w:color w:val="auto"/>
        </w:rPr>
        <w:fldChar w:fldCharType="end"/>
      </w:r>
      <w:r w:rsidRPr="005B504E">
        <w:rPr>
          <w:color w:val="auto"/>
        </w:rPr>
        <w:noBreakHyphen/>
      </w:r>
      <w:r w:rsidR="00860A88" w:rsidRPr="005B504E">
        <w:rPr>
          <w:color w:val="auto"/>
        </w:rPr>
        <w:fldChar w:fldCharType="begin"/>
      </w:r>
      <w:r w:rsidR="00DB60F2" w:rsidRPr="005B504E">
        <w:rPr>
          <w:color w:val="auto"/>
        </w:rPr>
        <w:instrText xml:space="preserve"> SEQ Figure \* ARABIC \s 1 </w:instrText>
      </w:r>
      <w:r w:rsidR="00860A88" w:rsidRPr="005B504E">
        <w:rPr>
          <w:color w:val="auto"/>
        </w:rPr>
        <w:fldChar w:fldCharType="separate"/>
      </w:r>
      <w:r w:rsidR="00882477">
        <w:rPr>
          <w:noProof/>
          <w:color w:val="auto"/>
        </w:rPr>
        <w:t>5</w:t>
      </w:r>
      <w:r w:rsidR="00860A88" w:rsidRPr="005B504E">
        <w:rPr>
          <w:color w:val="auto"/>
        </w:rPr>
        <w:fldChar w:fldCharType="end"/>
      </w:r>
      <w:r w:rsidRPr="005B504E">
        <w:rPr>
          <w:color w:val="auto"/>
        </w:rPr>
        <w:t xml:space="preserve"> – Block Diagram of CFF-TT </w:t>
      </w:r>
      <w:r w:rsidR="00725DDF" w:rsidRPr="005B504E">
        <w:rPr>
          <w:color w:val="auto"/>
        </w:rPr>
        <w:t xml:space="preserve">Image </w:t>
      </w:r>
      <w:r w:rsidRPr="005B504E">
        <w:rPr>
          <w:color w:val="auto"/>
        </w:rPr>
        <w:t>Subtitle Hypothetical Render Model</w:t>
      </w:r>
      <w:bookmarkEnd w:id="4172"/>
      <w:bookmarkEnd w:id="4173"/>
    </w:p>
    <w:p w14:paraId="60F250C4" w14:textId="77777777" w:rsidR="00D451B5" w:rsidRPr="005B504E" w:rsidRDefault="00D451B5" w:rsidP="00D451B5">
      <w:pPr>
        <w:rPr>
          <w:lang w:eastAsia="ja-JP"/>
        </w:rPr>
      </w:pPr>
      <w:r w:rsidRPr="005B504E">
        <w:t xml:space="preserve">This section defines the </w:t>
      </w:r>
      <w:r w:rsidR="000F19B8" w:rsidRPr="005B504E">
        <w:t xml:space="preserve">performance </w:t>
      </w:r>
      <w:r w:rsidRPr="005B504E">
        <w:t xml:space="preserve">model </w:t>
      </w:r>
      <w:r w:rsidR="00851CEA" w:rsidRPr="005B504E">
        <w:t>applied to</w:t>
      </w:r>
      <w:r w:rsidRPr="005B504E">
        <w:t xml:space="preserve"> CFF</w:t>
      </w:r>
      <w:r w:rsidR="00851CEA" w:rsidRPr="005B504E">
        <w:t xml:space="preserve"> image</w:t>
      </w:r>
      <w:r w:rsidRPr="005B504E">
        <w:t xml:space="preserve"> subtitles.  </w:t>
      </w:r>
    </w:p>
    <w:p w14:paraId="4B114705" w14:textId="77777777" w:rsidR="00D451B5" w:rsidRPr="005B504E" w:rsidRDefault="00D451B5" w:rsidP="00D451B5">
      <w:r w:rsidRPr="005B504E">
        <w:t>In the model, encoded images are stored in the Encoded Image Buffer</w:t>
      </w:r>
      <w:r w:rsidR="00685CFC" w:rsidRPr="005B504E">
        <w:t xml:space="preserve"> E</w:t>
      </w:r>
      <w:r w:rsidR="00685CFC" w:rsidRPr="005B504E">
        <w:rPr>
          <w:vertAlign w:val="subscript"/>
        </w:rPr>
        <w:t>(j)</w:t>
      </w:r>
      <w:r w:rsidRPr="005B504E">
        <w:t xml:space="preserve">.  The Image Decoder decodes encoded images in the Encoded Image Buffer </w:t>
      </w:r>
      <w:r w:rsidR="00685CFC" w:rsidRPr="005B504E">
        <w:t>E</w:t>
      </w:r>
      <w:r w:rsidR="00685CFC" w:rsidRPr="005B504E">
        <w:rPr>
          <w:vertAlign w:val="subscript"/>
        </w:rPr>
        <w:t xml:space="preserve">(j) </w:t>
      </w:r>
      <w:r w:rsidRPr="005B504E">
        <w:t xml:space="preserve">to the Decoded Image Buffer </w:t>
      </w:r>
      <w:r w:rsidR="00685CFC" w:rsidRPr="005B504E">
        <w:t>DI</w:t>
      </w:r>
      <w:r w:rsidR="00685CFC" w:rsidRPr="005B504E">
        <w:rPr>
          <w:vertAlign w:val="subscript"/>
        </w:rPr>
        <w:t>(j)</w:t>
      </w:r>
      <w:r w:rsidR="00685CFC" w:rsidRPr="005B504E">
        <w:t xml:space="preserve"> </w:t>
      </w:r>
      <w:r w:rsidRPr="005B504E">
        <w:t>with the image decoding rate (see Annex A, B, C for the image decoding rate defined for each Profile).  Two Decoded Image Buffers</w:t>
      </w:r>
      <w:r w:rsidR="00501245" w:rsidRPr="005B504E">
        <w:t>, DI</w:t>
      </w:r>
      <w:r w:rsidR="00501245" w:rsidRPr="005B504E">
        <w:rPr>
          <w:vertAlign w:val="subscript"/>
        </w:rPr>
        <w:t>(j)</w:t>
      </w:r>
      <w:r w:rsidR="00501245" w:rsidRPr="005B504E">
        <w:t xml:space="preserve"> and DI</w:t>
      </w:r>
      <w:r w:rsidR="00501245" w:rsidRPr="005B504E">
        <w:rPr>
          <w:vertAlign w:val="subscript"/>
        </w:rPr>
        <w:t>(j-1)</w:t>
      </w:r>
      <w:r w:rsidR="00501245" w:rsidRPr="005B504E">
        <w:t xml:space="preserve">, </w:t>
      </w:r>
      <w:r w:rsidRPr="005B504E">
        <w:t xml:space="preserve">are used in order to allow the Presentation Compositor to process the currently active CFF-TT document </w:t>
      </w:r>
      <w:r w:rsidR="00A023D7" w:rsidRPr="005B504E">
        <w:t>in DI</w:t>
      </w:r>
      <w:r w:rsidR="00A023D7" w:rsidRPr="005B504E">
        <w:rPr>
          <w:vertAlign w:val="subscript"/>
        </w:rPr>
        <w:t>(j-1)</w:t>
      </w:r>
      <w:r w:rsidR="00A023D7" w:rsidRPr="005B504E">
        <w:t xml:space="preserve"> </w:t>
      </w:r>
      <w:r w:rsidRPr="005B504E">
        <w:t xml:space="preserve">while the next CFF-TT document is being processed </w:t>
      </w:r>
      <w:r w:rsidR="00A023D7" w:rsidRPr="005B504E">
        <w:t>in DI</w:t>
      </w:r>
      <w:r w:rsidR="00A023D7" w:rsidRPr="005B504E">
        <w:rPr>
          <w:vertAlign w:val="subscript"/>
        </w:rPr>
        <w:t>(j)</w:t>
      </w:r>
      <w:r w:rsidR="00A023D7" w:rsidRPr="005B504E">
        <w:t xml:space="preserve"> </w:t>
      </w:r>
      <w:r w:rsidRPr="005B504E">
        <w:t xml:space="preserve">in preparation for presentation - this allows </w:t>
      </w:r>
      <w:r w:rsidR="00CF0806" w:rsidRPr="005B504E">
        <w:t>image</w:t>
      </w:r>
      <w:r w:rsidRPr="005B504E">
        <w:t xml:space="preserve"> subtitles referenced by CFF-TT documents from two consecutive samples/fragments to be displayed without delay.  Note that both the “current” subtitle fragment and the “next” subtitle fragment </w:t>
      </w:r>
      <w:r w:rsidR="00256576" w:rsidRPr="005B504E">
        <w:t xml:space="preserve">MAY </w:t>
      </w:r>
      <w:r w:rsidRPr="005B504E">
        <w:t>be acquired and decoded prior to presentation time.</w:t>
      </w:r>
    </w:p>
    <w:p w14:paraId="70DE6028" w14:textId="77777777" w:rsidR="00D451B5" w:rsidRPr="005B504E" w:rsidRDefault="00D451B5" w:rsidP="00D451B5">
      <w:r w:rsidRPr="005B504E">
        <w:t xml:space="preserve">The Presentation Compositor behaves as specified in Sections </w:t>
      </w:r>
      <w:r w:rsidR="007A4DF4">
        <w:fldChar w:fldCharType="begin" w:fldLock="1"/>
      </w:r>
      <w:r w:rsidR="007A4DF4">
        <w:instrText xml:space="preserve"> REF _Ref181367453 \r \h  \* MERGEFORMAT </w:instrText>
      </w:r>
      <w:r w:rsidR="007A4DF4">
        <w:fldChar w:fldCharType="separate"/>
      </w:r>
      <w:r w:rsidR="005B504E">
        <w:t>6.6.1</w:t>
      </w:r>
      <w:r w:rsidR="007A4DF4">
        <w:fldChar w:fldCharType="end"/>
      </w:r>
      <w:r w:rsidRPr="005B504E">
        <w:t xml:space="preserve"> and </w:t>
      </w:r>
      <w:r w:rsidR="007A4DF4">
        <w:fldChar w:fldCharType="begin" w:fldLock="1"/>
      </w:r>
      <w:r w:rsidR="007A4DF4">
        <w:instrText xml:space="preserve"> REF _Ref181367456 \r \h  \* MERGEFORMAT </w:instrText>
      </w:r>
      <w:r w:rsidR="007A4DF4">
        <w:fldChar w:fldCharType="separate"/>
      </w:r>
      <w:r w:rsidR="005B504E">
        <w:t>6.6.2</w:t>
      </w:r>
      <w:r w:rsidR="007A4DF4">
        <w:fldChar w:fldCharType="end"/>
      </w:r>
      <w:r w:rsidRPr="005B504E">
        <w:t>.  The Presentation Compositor paints all pixels for image</w:t>
      </w:r>
      <w:r w:rsidR="00056BAA" w:rsidRPr="005B504E">
        <w:t xml:space="preserve">s </w:t>
      </w:r>
      <w:r w:rsidR="0033382B" w:rsidRPr="005B504E">
        <w:t>to be presented</w:t>
      </w:r>
      <w:r w:rsidR="00056BAA" w:rsidRPr="005B504E">
        <w:t xml:space="preserve"> in the Subtitle Event</w:t>
      </w:r>
      <w:r w:rsidRPr="005B504E">
        <w:t xml:space="preserve"> using the corresponding raster data in the Decod</w:t>
      </w:r>
      <w:r w:rsidR="00027089" w:rsidRPr="005B504E">
        <w:t>ed</w:t>
      </w:r>
      <w:r w:rsidRPr="005B504E">
        <w:t xml:space="preserve"> Image Buffer.  The duration</w:t>
      </w:r>
      <w:r w:rsidR="007833C1" w:rsidRPr="005B504E">
        <w:t>, in seconds,</w:t>
      </w:r>
      <w:r w:rsidRPr="005B504E">
        <w:t xml:space="preserve"> for painting a Subtitle Event in the Presentation Buffer is as follows for any given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t>:</w:t>
      </w:r>
    </w:p>
    <w:p w14:paraId="1E1BDA77" w14:textId="77777777" w:rsidR="00D451B5" w:rsidRPr="005B504E" w:rsidRDefault="00724392" w:rsidP="006F367C">
      <w:pPr>
        <w:rPr>
          <w:rFonts w:ascii="Courier New" w:hAnsi="Courier New" w:cs="Courier New"/>
        </w:rPr>
      </w:pPr>
      <m:oMathPara>
        <m:oMathParaPr>
          <m:jc m:val="center"/>
        </m:oMathParaPr>
        <m:oMath>
          <m:r>
            <m:rPr>
              <m:sty m:val="p"/>
            </m:rPr>
            <w:rPr>
              <w:rFonts w:ascii="Cambria Math" w:hAnsi="Cambria Math" w:cs="Courier New"/>
            </w:rPr>
            <m:t>DURATION</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e>
          </m:d>
          <m:r>
            <m:rPr>
              <m:sty m:val="p"/>
            </m:rPr>
            <w:rPr>
              <w:rFonts w:ascii="Cambria Math" w:hAnsi="Cambria Math" w:cs="Courier New"/>
            </w:rPr>
            <m:t>=</m:t>
          </m:r>
          <m:f>
            <m:fPr>
              <m:ctrlPr>
                <w:rPr>
                  <w:rFonts w:ascii="Cambria Math" w:hAnsi="Cambria Math" w:cs="Courier New"/>
                </w:rPr>
              </m:ctrlPr>
            </m:fPr>
            <m:num>
              <m:sSub>
                <m:sSubPr>
                  <m:ctrlPr>
                    <w:rPr>
                      <w:rFonts w:ascii="Cambria Math" w:hAnsi="Cambria Math" w:cs="Courier New"/>
                    </w:rPr>
                  </m:ctrlPr>
                </m:sSubPr>
                <m:e>
                  <m:r>
                    <m:rPr>
                      <m:sty m:val="p"/>
                    </m:rPr>
                    <w:rPr>
                      <w:rFonts w:ascii="Cambria Math" w:hAnsi="Cambria Math" w:cs="Courier New"/>
                    </w:rPr>
                    <m:t>S</m:t>
                  </m:r>
                </m:e>
                <m:sub>
                  <m:r>
                    <m:rPr>
                      <m:sty m:val="p"/>
                    </m:rPr>
                    <w:rPr>
                      <w:rFonts w:ascii="Cambria Math" w:hAnsi="Cambria Math" w:cs="Courier New"/>
                    </w:rPr>
                    <m:t>(n)</m:t>
                  </m:r>
                </m:sub>
              </m:sSub>
            </m:num>
            <m:den>
              <m:r>
                <m:rPr>
                  <m:sty m:val="p"/>
                </m:rPr>
                <w:rPr>
                  <w:rFonts w:ascii="Cambria Math" w:hAnsi="Cambria Math" w:cs="Courier New"/>
                </w:rPr>
                <m:t>BDraw</m:t>
              </m:r>
            </m:den>
          </m:f>
          <m:r>
            <m:rPr>
              <m:sty m:val="p"/>
            </m:rPr>
            <w:rPr>
              <w:rFonts w:ascii="Cambria Math" w:hAnsi="Cambria Math" w:cs="Courier New"/>
            </w:rPr>
            <m:t xml:space="preserve">+ </m:t>
          </m:r>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oMath>
      </m:oMathPara>
    </w:p>
    <w:p w14:paraId="2D98CB7E" w14:textId="77777777" w:rsidR="00D451B5" w:rsidRPr="005B504E" w:rsidRDefault="00D451B5" w:rsidP="00D451B5"/>
    <w:p w14:paraId="59C36675" w14:textId="77777777" w:rsidR="00D451B5" w:rsidRPr="005B504E" w:rsidRDefault="00D451B5" w:rsidP="006F367C">
      <w:r w:rsidRPr="005B504E">
        <w:t xml:space="preserve">For image-based CFF-TT subtitles, </w:t>
      </w:r>
      <m:oMath>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oMath>
      <w:r w:rsidRPr="005B504E">
        <w:t xml:space="preserve"> is as follows:</w:t>
      </w:r>
    </w:p>
    <w:p w14:paraId="383E6D7F" w14:textId="77777777" w:rsidR="00D451B5" w:rsidRPr="005B504E" w:rsidRDefault="0083549E" w:rsidP="006F367C">
      <m:oMathPara>
        <m:oMath>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r>
            <m:rPr>
              <m:sty m:val="p"/>
            </m:rPr>
            <w:rPr>
              <w:rFonts w:ascii="Cambria Math" w:hAnsi="Cambria Math" w:cs="Courier New"/>
            </w:rPr>
            <m:t xml:space="preserve">= </m:t>
          </m:r>
          <m:nary>
            <m:naryPr>
              <m:chr m:val="∑"/>
              <m:limLoc m:val="undOvr"/>
              <m:ctrlPr>
                <w:rPr>
                  <w:rFonts w:ascii="Cambria Math" w:hAnsi="Cambria Math" w:cs="Courier New"/>
                </w:rPr>
              </m:ctrlPr>
            </m:naryPr>
            <m:sub>
              <m:r>
                <m:rPr>
                  <m:sty m:val="p"/>
                </m:rPr>
                <w:rPr>
                  <w:rFonts w:ascii="Cambria Math" w:hAnsi="Cambria Math" w:cs="Courier New"/>
                </w:rPr>
                <m:t>i=0</m:t>
              </m:r>
            </m:sub>
            <m:sup>
              <m:r>
                <m:rPr>
                  <m:sty m:val="p"/>
                </m:rPr>
                <w:rPr>
                  <w:rFonts w:ascii="Cambria Math" w:hAnsi="Cambria Math" w:cs="Courier New"/>
                </w:rPr>
                <m:t>i</m:t>
              </m:r>
              <m:r>
                <w:rPr>
                  <w:rFonts w:ascii="Cambria Math" w:hAnsi="Cambria Math" w:cs="Courier New"/>
                </w:rPr>
                <m:t>&lt;nd</m:t>
              </m:r>
            </m:sup>
            <m:e>
              <m:f>
                <m:fPr>
                  <m:ctrlPr>
                    <w:rPr>
                      <w:rFonts w:ascii="Cambria Math" w:hAnsi="Cambria Math" w:cs="Courier New"/>
                    </w:rPr>
                  </m:ctrlPr>
                </m:fPr>
                <m:num>
                  <m:r>
                    <m:rPr>
                      <m:sty m:val="p"/>
                    </m:rPr>
                    <w:rPr>
                      <w:rFonts w:ascii="Cambria Math" w:hAnsi="Cambria Math" w:cs="Courier New"/>
                    </w:rPr>
                    <m:t>NSIZE</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r>
                        <m:rPr>
                          <m:sty m:val="p"/>
                        </m:rPr>
                        <w:rPr>
                          <w:rFonts w:ascii="Cambria Math" w:hAnsi="Cambria Math" w:cs="Courier New"/>
                        </w:rPr>
                        <m:t>.</m:t>
                      </m:r>
                      <m:sSub>
                        <m:sSubPr>
                          <m:ctrlPr>
                            <w:rPr>
                              <w:rFonts w:ascii="Cambria Math" w:hAnsi="Cambria Math" w:cs="Courier New"/>
                            </w:rPr>
                          </m:ctrlPr>
                        </m:sSubPr>
                        <m:e>
                          <m:r>
                            <m:rPr>
                              <m:sty m:val="p"/>
                            </m:rPr>
                            <w:rPr>
                              <w:rFonts w:ascii="Cambria Math" w:hAnsi="Cambria Math" w:cs="Courier New"/>
                            </w:rPr>
                            <m:t>I</m:t>
                          </m:r>
                        </m:e>
                        <m:sub>
                          <m:d>
                            <m:dPr>
                              <m:ctrlPr>
                                <w:rPr>
                                  <w:rFonts w:ascii="Cambria Math" w:hAnsi="Cambria Math" w:cs="Courier New"/>
                                </w:rPr>
                              </m:ctrlPr>
                            </m:dPr>
                            <m:e>
                              <m:r>
                                <m:rPr>
                                  <m:sty m:val="p"/>
                                </m:rPr>
                                <w:rPr>
                                  <w:rFonts w:ascii="Cambria Math" w:hAnsi="Cambria Math" w:cs="Courier New"/>
                                </w:rPr>
                                <m:t>i</m:t>
                              </m:r>
                            </m:e>
                          </m:d>
                        </m:sub>
                      </m:sSub>
                    </m:e>
                  </m:d>
                </m:num>
                <m:den>
                  <m:r>
                    <m:rPr>
                      <m:sty m:val="p"/>
                    </m:rPr>
                    <w:rPr>
                      <w:rFonts w:ascii="Cambria Math" w:hAnsi="Cambria Math" w:cs="Courier New"/>
                    </w:rPr>
                    <m:t>ICpy</m:t>
                  </m:r>
                </m:den>
              </m:f>
            </m:e>
          </m:nary>
        </m:oMath>
      </m:oMathPara>
    </w:p>
    <w:p w14:paraId="4DFB768E" w14:textId="77777777" w:rsidR="00D451B5" w:rsidRPr="005B504E" w:rsidRDefault="00D451B5" w:rsidP="006F367C">
      <w:r w:rsidRPr="005B504E">
        <w:t>Where:</w:t>
      </w:r>
    </w:p>
    <w:p w14:paraId="4300021F" w14:textId="77777777" w:rsidR="009963F3" w:rsidRPr="005B504E" w:rsidRDefault="00653179" w:rsidP="0077344D">
      <w:pPr>
        <w:pStyle w:val="ListBullet"/>
      </w:pPr>
      <m:oMath>
        <m:r>
          <w:rPr>
            <w:rFonts w:ascii="Cambria Math" w:hAnsi="Cambria Math"/>
          </w:rPr>
          <m:t>nd</m:t>
        </m:r>
      </m:oMath>
      <w:r w:rsidR="00D451B5" w:rsidRPr="005B504E">
        <w:t xml:space="preserve"> is the number of </w:t>
      </w:r>
      <w:r w:rsidR="009C53A7" w:rsidRPr="005B504E">
        <w:t>div</w:t>
      </w:r>
      <w:r w:rsidR="00D451B5" w:rsidRPr="005B504E">
        <w:t xml:space="preserve"> elements</w:t>
      </w:r>
      <w:r w:rsidR="009C53A7" w:rsidRPr="005B504E">
        <w:t xml:space="preserve"> </w:t>
      </w:r>
      <w:r w:rsidR="0077344D" w:rsidRPr="005B504E">
        <w:t>which</w:t>
      </w:r>
      <w:r w:rsidR="009963F3" w:rsidRPr="005B504E">
        <w:t xml:space="preserve"> </w:t>
      </w:r>
      <w:r w:rsidR="0077344D" w:rsidRPr="005B504E">
        <w:t xml:space="preserve">have </w:t>
      </w:r>
      <w:r w:rsidR="009C53A7" w:rsidRPr="005B504E">
        <w:t xml:space="preserve">a </w:t>
      </w:r>
      <w:r w:rsidR="009C53A7" w:rsidRPr="005B504E">
        <w:rPr>
          <w:rStyle w:val="DECEvariable"/>
          <w:noProof w:val="0"/>
        </w:rPr>
        <w:t>smpte:backgroundImage</w:t>
      </w:r>
      <w:r w:rsidR="009C53A7" w:rsidRPr="005B504E">
        <w:t xml:space="preserve"> attribute that </w:t>
      </w:r>
      <w:r w:rsidR="0077344D" w:rsidRPr="005B504E">
        <w:t xml:space="preserve">is </w:t>
      </w:r>
      <w:r w:rsidR="00DA5FBF" w:rsidRPr="005B504E">
        <w:t xml:space="preserve">associated </w:t>
      </w:r>
      <w:r w:rsidR="009C53A7" w:rsidRPr="005B504E">
        <w:t>with a region which is</w:t>
      </w:r>
      <w:r w:rsidR="00D451B5" w:rsidRPr="005B504E">
        <w:t xml:space="preserve"> </w:t>
      </w:r>
      <w:r w:rsidR="0033382B" w:rsidRPr="005B504E">
        <w:t>presented</w:t>
      </w:r>
      <w:r w:rsidR="00056BAA" w:rsidRPr="005B504E">
        <w:t xml:space="preserve"> in </w:t>
      </w:r>
      <w:r w:rsidR="00D451B5" w:rsidRPr="005B504E">
        <w:t xml:space="preserve">Subtitle Event </w:t>
      </w:r>
      <m:oMath>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oMath>
      <w:r w:rsidR="00D451B5" w:rsidRPr="005B504E">
        <w:t>.</w:t>
      </w:r>
      <w:r w:rsidR="009C53A7" w:rsidRPr="005B504E">
        <w:t xml:space="preserve">  See Section </w:t>
      </w:r>
      <w:r w:rsidR="007A4DF4">
        <w:fldChar w:fldCharType="begin" w:fldLock="1"/>
      </w:r>
      <w:r w:rsidR="007A4DF4">
        <w:instrText xml:space="preserve"> REF _Ref206076393 \r \h  \* MERGEFORMAT </w:instrText>
      </w:r>
      <w:r w:rsidR="007A4DF4">
        <w:fldChar w:fldCharType="separate"/>
      </w:r>
      <w:r w:rsidR="005B504E">
        <w:t>6.2.2.3.2</w:t>
      </w:r>
      <w:r w:rsidR="007A4DF4">
        <w:fldChar w:fldCharType="end"/>
      </w:r>
      <w:r w:rsidR="009C53A7" w:rsidRPr="005B504E">
        <w:t xml:space="preserve"> for a definition of when a region is considered to be presented.</w:t>
      </w:r>
    </w:p>
    <w:p w14:paraId="725E459C" w14:textId="77777777" w:rsidR="00EE1E65" w:rsidRPr="005B504E" w:rsidRDefault="00EE1E65" w:rsidP="00EE1E65">
      <w:pPr>
        <w:pStyle w:val="ListBullet"/>
        <w:tabs>
          <w:tab w:val="clear" w:pos="360"/>
        </w:tabs>
      </w:pPr>
      <m:oMath>
        <m:r>
          <m:rPr>
            <m:sty m:val="p"/>
          </m:rPr>
          <w:rPr>
            <w:rFonts w:ascii="Cambria Math" w:hAnsi="Cambria Math" w:cs="Courier New"/>
          </w:rPr>
          <m:t>N</m:t>
        </m:r>
        <m:sSub>
          <m:sSubPr>
            <m:ctrlPr>
              <w:rPr>
                <w:rFonts w:ascii="Cambria Math" w:hAnsi="Cambria Math" w:cs="Courier New"/>
              </w:rPr>
            </m:ctrlPr>
          </m:sSubPr>
          <m:e>
            <m:r>
              <m:rPr>
                <m:sty m:val="p"/>
              </m:rPr>
              <w:rPr>
                <w:rFonts w:ascii="Cambria Math" w:hAnsi="Cambria Math" w:cs="Courier New"/>
              </w:rPr>
              <m:t>SIZE(E</m:t>
            </m:r>
          </m:e>
          <m:sub>
            <m:r>
              <m:rPr>
                <m:sty m:val="p"/>
              </m:rPr>
              <w:rPr>
                <w:rFonts w:ascii="Cambria Math" w:hAnsi="Cambria Math" w:cs="Courier New"/>
              </w:rPr>
              <m:t>(n)</m:t>
            </m:r>
          </m:sub>
        </m:sSub>
        <m:r>
          <m:rPr>
            <m:sty m:val="p"/>
          </m:rPr>
          <w:rPr>
            <w:rFonts w:ascii="Cambria Math" w:hAnsi="Cambria Math"/>
          </w:rPr>
          <m:t>.</m:t>
        </m:r>
        <m:sSub>
          <m:sSubPr>
            <m:ctrlPr>
              <w:rPr>
                <w:rFonts w:ascii="Cambria Math" w:hAnsi="Cambria Math" w:cs="Courier New"/>
              </w:rPr>
            </m:ctrlPr>
          </m:sSubPr>
          <m:e>
            <m:r>
              <m:rPr>
                <m:sty m:val="p"/>
              </m:rPr>
              <w:rPr>
                <w:rFonts w:ascii="Cambria Math" w:hAnsi="Cambria Math" w:cs="Courier New"/>
              </w:rPr>
              <m:t>I</m:t>
            </m:r>
          </m:e>
          <m:sub>
            <m:r>
              <m:rPr>
                <m:sty m:val="p"/>
              </m:rPr>
              <w:rPr>
                <w:rFonts w:ascii="Cambria Math" w:hAnsi="Cambria Math" w:cs="Courier New"/>
              </w:rPr>
              <m:t>(i)</m:t>
            </m:r>
          </m:sub>
        </m:sSub>
        <m:r>
          <m:rPr>
            <m:sty m:val="p"/>
          </m:rPr>
          <w:rPr>
            <w:rFonts w:ascii="Cambria Math" w:hAnsi="Cambria Math" w:cs="Courier New"/>
          </w:rPr>
          <m:t>)</m:t>
        </m:r>
      </m:oMath>
      <w:r w:rsidRPr="005B504E">
        <w:t xml:space="preserve"> is equal to:</w:t>
      </w:r>
    </w:p>
    <w:p w14:paraId="25A17686" w14:textId="77777777" w:rsidR="00EE1E65" w:rsidRPr="005B504E" w:rsidRDefault="0083549E" w:rsidP="00EE1E65">
      <w:pPr>
        <w:pStyle w:val="ListBullet"/>
        <w:numPr>
          <w:ilvl w:val="0"/>
          <w:numId w:val="0"/>
        </w:numPr>
        <w:tabs>
          <w:tab w:val="clear" w:pos="360"/>
        </w:tabs>
        <w:ind w:left="360"/>
      </w:pPr>
      <m:oMathPara>
        <m:oMath>
          <m:d>
            <m:dPr>
              <m:ctrlPr>
                <w:rPr>
                  <w:rFonts w:ascii="Cambria Math" w:hAnsi="Cambria Math"/>
                </w:rPr>
              </m:ctrlPr>
            </m:dPr>
            <m:e>
              <m:r>
                <m:rPr>
                  <m:sty m:val="p"/>
                </m:rPr>
                <w:rPr>
                  <w:rFonts w:ascii="Cambria Math" w:hAnsi="Cambria Math"/>
                </w:rPr>
                <m:t xml:space="preserve">width of </m:t>
              </m:r>
              <m:sSub>
                <m:sSubPr>
                  <m:ctrlPr>
                    <w:rPr>
                      <w:rFonts w:ascii="Cambria Math" w:hAnsi="Cambria Math"/>
                    </w:rPr>
                  </m:ctrlPr>
                </m:sSubPr>
                <m:e>
                  <m:r>
                    <m:rPr>
                      <m:sty m:val="p"/>
                    </m:rPr>
                    <w:rPr>
                      <w:rFonts w:ascii="Cambria Math" w:hAnsi="Cambria Math"/>
                    </w:rPr>
                    <m:t>I</m:t>
                  </m:r>
                </m:e>
                <m:sub>
                  <m:d>
                    <m:dPr>
                      <m:ctrlPr>
                        <w:rPr>
                          <w:rFonts w:ascii="Cambria Math" w:hAnsi="Cambria Math"/>
                          <w:i/>
                        </w:rPr>
                      </m:ctrlPr>
                    </m:dPr>
                    <m:e>
                      <m:r>
                        <w:rPr>
                          <w:rFonts w:ascii="Cambria Math" w:hAnsi="Cambria Math"/>
                        </w:rPr>
                        <m:t>i</m:t>
                      </m:r>
                    </m:e>
                  </m:d>
                </m:sub>
              </m:sSub>
              <m:r>
                <m:rPr>
                  <m:sty m:val="p"/>
                </m:rPr>
                <w:rPr>
                  <w:rFonts w:ascii="Cambria Math" w:hAnsi="Cambria Math"/>
                </w:rPr>
                <m:t xml:space="preserve">×height of </m:t>
              </m:r>
              <m:sSub>
                <m:sSubPr>
                  <m:ctrlPr>
                    <w:rPr>
                      <w:rFonts w:ascii="Cambria Math" w:hAnsi="Cambria Math"/>
                    </w:rPr>
                  </m:ctrlPr>
                </m:sSubPr>
                <m:e>
                  <m:r>
                    <m:rPr>
                      <m:sty m:val="p"/>
                    </m:rPr>
                    <w:rPr>
                      <w:rFonts w:ascii="Cambria Math" w:hAnsi="Cambria Math"/>
                    </w:rPr>
                    <m:t>I</m:t>
                  </m:r>
                </m:e>
                <m:sub>
                  <m:d>
                    <m:dPr>
                      <m:ctrlPr>
                        <w:rPr>
                          <w:rFonts w:ascii="Cambria Math" w:hAnsi="Cambria Math"/>
                          <w:i/>
                        </w:rPr>
                      </m:ctrlPr>
                    </m:dPr>
                    <m:e>
                      <m:r>
                        <w:rPr>
                          <w:rFonts w:ascii="Cambria Math" w:hAnsi="Cambria Math"/>
                        </w:rPr>
                        <m:t>i</m:t>
                      </m:r>
                    </m:e>
                  </m:d>
                </m:sub>
              </m:sSub>
            </m:e>
          </m:d>
          <m:r>
            <w:rPr>
              <w:rFonts w:ascii="Cambria Math" w:hAnsi="Cambria Math"/>
            </w:rPr>
            <m:t>÷</m:t>
          </m:r>
          <m:d>
            <m:dPr>
              <m:ctrlPr>
                <w:rPr>
                  <w:rFonts w:ascii="Cambria Math" w:hAnsi="Cambria Math"/>
                  <w:i/>
                </w:rPr>
              </m:ctrlPr>
            </m:dPr>
            <m:e>
              <m:r>
                <m:rPr>
                  <m:sty m:val="p"/>
                </m:rPr>
                <w:rPr>
                  <w:rFonts w:ascii="Cambria Math" w:hAnsi="Cambria Math"/>
                </w:rPr>
                <m:t>root container height × root container width</m:t>
              </m:r>
            </m:e>
          </m:d>
        </m:oMath>
      </m:oMathPara>
    </w:p>
    <w:p w14:paraId="3E4CA81B" w14:textId="77777777" w:rsidR="00EE1E65" w:rsidRPr="005B504E" w:rsidRDefault="0083549E" w:rsidP="00EE1E65">
      <w:pPr>
        <w:pStyle w:val="ListBullet"/>
        <w:numPr>
          <w:ilvl w:val="0"/>
          <w:numId w:val="0"/>
        </w:numPr>
        <w:ind w:left="360"/>
      </w:pPr>
      <m:oMath>
        <m:sSub>
          <m:sSubPr>
            <m:ctrlPr>
              <w:rPr>
                <w:rFonts w:ascii="Cambria Math" w:hAnsi="Cambria Math" w:cs="Courier New"/>
              </w:rPr>
            </m:ctrlPr>
          </m:sSubPr>
          <m:e>
            <m:r>
              <m:rPr>
                <m:sty m:val="p"/>
              </m:rPr>
              <w:rPr>
                <w:rFonts w:ascii="Cambria Math" w:hAnsi="Cambria Math" w:cs="Courier New"/>
              </w:rPr>
              <m:t>I</m:t>
            </m:r>
          </m:e>
          <m:sub>
            <m:r>
              <m:rPr>
                <m:sty m:val="p"/>
              </m:rPr>
              <w:rPr>
                <w:rFonts w:ascii="Cambria Math" w:hAnsi="Cambria Math" w:cs="Courier New"/>
              </w:rPr>
              <m:t>(i)</m:t>
            </m:r>
          </m:sub>
        </m:sSub>
      </m:oMath>
      <w:r w:rsidR="00EE1E65" w:rsidRPr="005B504E">
        <w:t xml:space="preserve"> is an image subtitle that will be presented in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00EE1E65" w:rsidRPr="005B504E">
        <w:t>.</w:t>
      </w:r>
    </w:p>
    <w:p w14:paraId="1DD9DAD8" w14:textId="77777777" w:rsidR="003E25ED" w:rsidRPr="005B504E" w:rsidRDefault="004D2E60" w:rsidP="006F367C">
      <w:pPr>
        <w:pStyle w:val="ListBullet"/>
      </w:pPr>
      <m:oMath>
        <m:r>
          <m:rPr>
            <m:sty m:val="p"/>
          </m:rPr>
          <w:rPr>
            <w:rFonts w:ascii="Cambria Math" w:hAnsi="Cambria Math"/>
          </w:rPr>
          <m:t>ICpy</m:t>
        </m:r>
      </m:oMath>
      <w:r w:rsidR="00D451B5" w:rsidRPr="005B504E">
        <w:t xml:space="preserve"> is the </w:t>
      </w:r>
      <w:r w:rsidRPr="005B504E">
        <w:t xml:space="preserve">normalized </w:t>
      </w:r>
      <w:r w:rsidR="00D451B5" w:rsidRPr="005B504E">
        <w:t xml:space="preserve">image </w:t>
      </w:r>
      <w:r w:rsidR="007833C1" w:rsidRPr="005B504E">
        <w:t xml:space="preserve">copy performance factor </w:t>
      </w:r>
      <w:r w:rsidR="00D451B5" w:rsidRPr="005B504E">
        <w:t xml:space="preserve">(see Annex B and C for the image </w:t>
      </w:r>
      <w:r w:rsidR="007833C1" w:rsidRPr="005B504E">
        <w:t>copy performance factor</w:t>
      </w:r>
      <w:r w:rsidR="00D451B5" w:rsidRPr="005B504E">
        <w:t xml:space="preserve"> defined for each Profile</w:t>
      </w:r>
      <w:r w:rsidR="00133EB2" w:rsidRPr="005B504E">
        <w:t>)</w:t>
      </w:r>
      <w:r w:rsidR="003E25ED" w:rsidRPr="005B504E">
        <w:t>.</w:t>
      </w:r>
    </w:p>
    <w:p w14:paraId="49AD4B70" w14:textId="77777777" w:rsidR="00822770" w:rsidRPr="005B504E" w:rsidRDefault="00822770" w:rsidP="00822770">
      <w:pPr>
        <w:pStyle w:val="ListBullet"/>
        <w:numPr>
          <w:ilvl w:val="0"/>
          <w:numId w:val="0"/>
        </w:numPr>
      </w:pPr>
      <w:r w:rsidRPr="005B504E">
        <w:t xml:space="preserve">Note: Image decoding </w:t>
      </w:r>
      <w:r w:rsidR="007833C1" w:rsidRPr="005B504E">
        <w:t xml:space="preserve">performance is </w:t>
      </w:r>
      <w:r w:rsidRPr="005B504E">
        <w:t>not included in the above equations as the model requires that the images associated with a subtitle fragment are decoded in full into one of the (two) decoded image buffers in advance of the start of the subtitle fragment presentation time.</w:t>
      </w:r>
    </w:p>
    <w:p w14:paraId="1833DFA8" w14:textId="664ED474" w:rsidR="003E25ED" w:rsidRPr="005B504E" w:rsidRDefault="003E25ED" w:rsidP="000650E4">
      <w:pPr>
        <w:pStyle w:val="Heading3"/>
        <w:autoSpaceDE w:val="0"/>
        <w:rPr>
          <w:color w:val="auto"/>
        </w:rPr>
      </w:pPr>
      <w:bookmarkStart w:id="4174" w:name="_Toc308174966"/>
      <w:bookmarkStart w:id="4175" w:name="_Ref239931393"/>
      <w:bookmarkStart w:id="4176" w:name="_Toc263280984"/>
      <w:r w:rsidRPr="005B504E">
        <w:rPr>
          <w:color w:val="auto"/>
        </w:rPr>
        <w:t>Text Subtitles</w:t>
      </w:r>
      <w:bookmarkEnd w:id="4174"/>
      <w:bookmarkEnd w:id="4175"/>
      <w:bookmarkEnd w:id="4176"/>
    </w:p>
    <w:p w14:paraId="1917ECF3" w14:textId="77777777" w:rsidR="00834DE1" w:rsidRPr="005B504E" w:rsidRDefault="00834DE1" w:rsidP="00834DE1">
      <w:r w:rsidRPr="005B504E">
        <w:rPr>
          <w:noProof/>
        </w:rPr>
        <w:drawing>
          <wp:inline distT="0" distB="0" distL="0" distR="0" wp14:anchorId="13778A24" wp14:editId="6BFB421F">
            <wp:extent cx="5943600" cy="1607843"/>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1607843"/>
                    </a:xfrm>
                    <a:prstGeom prst="rect">
                      <a:avLst/>
                    </a:prstGeom>
                    <a:noFill/>
                    <a:ln>
                      <a:noFill/>
                    </a:ln>
                  </pic:spPr>
                </pic:pic>
              </a:graphicData>
            </a:graphic>
          </wp:inline>
        </w:drawing>
      </w:r>
    </w:p>
    <w:p w14:paraId="45E9F39A" w14:textId="77777777" w:rsidR="004D2E60" w:rsidRPr="005B504E" w:rsidRDefault="003E25ED" w:rsidP="006E694A">
      <w:pPr>
        <w:pStyle w:val="Caption"/>
        <w:rPr>
          <w:color w:val="auto"/>
          <w:lang w:eastAsia="ja-JP"/>
        </w:rPr>
      </w:pPr>
      <w:bookmarkStart w:id="4177" w:name="_Toc308175074"/>
      <w:bookmarkStart w:id="4178" w:name="_Toc263281111"/>
      <w:r w:rsidRPr="005B504E">
        <w:rPr>
          <w:color w:val="auto"/>
        </w:rPr>
        <w:t xml:space="preserve">Figure </w:t>
      </w:r>
      <w:r w:rsidR="00860A88" w:rsidRPr="005B504E">
        <w:rPr>
          <w:b w:val="0"/>
          <w:bCs w:val="0"/>
          <w:color w:val="auto"/>
        </w:rPr>
        <w:fldChar w:fldCharType="begin" w:fldLock="1"/>
      </w:r>
      <w:r w:rsidR="00375F16" w:rsidRPr="005B504E">
        <w:rPr>
          <w:b w:val="0"/>
          <w:bCs w:val="0"/>
          <w:color w:val="auto"/>
        </w:rPr>
        <w:instrText xml:space="preserve"> STYLEREF 1 \s </w:instrText>
      </w:r>
      <w:r w:rsidR="00860A88" w:rsidRPr="005B504E">
        <w:rPr>
          <w:b w:val="0"/>
          <w:bCs w:val="0"/>
          <w:color w:val="auto"/>
        </w:rPr>
        <w:fldChar w:fldCharType="separate"/>
      </w:r>
      <w:r w:rsidR="005B504E">
        <w:rPr>
          <w:b w:val="0"/>
          <w:bCs w:val="0"/>
          <w:noProof/>
          <w:color w:val="auto"/>
        </w:rPr>
        <w:t>6</w:t>
      </w:r>
      <w:r w:rsidR="00860A88" w:rsidRPr="005B504E">
        <w:rPr>
          <w:b w:val="0"/>
          <w:bCs w:val="0"/>
          <w:color w:val="auto"/>
        </w:rPr>
        <w:fldChar w:fldCharType="end"/>
      </w:r>
      <w:r w:rsidR="00AB7850" w:rsidRPr="005B504E">
        <w:rPr>
          <w:color w:val="auto"/>
        </w:rPr>
        <w:noBreakHyphen/>
      </w:r>
      <w:r w:rsidR="00860A88" w:rsidRPr="005B504E">
        <w:rPr>
          <w:b w:val="0"/>
          <w:bCs w:val="0"/>
          <w:color w:val="auto"/>
        </w:rPr>
        <w:fldChar w:fldCharType="begin"/>
      </w:r>
      <w:r w:rsidR="00375F16" w:rsidRPr="005B504E">
        <w:rPr>
          <w:b w:val="0"/>
          <w:bCs w:val="0"/>
          <w:color w:val="auto"/>
        </w:rPr>
        <w:instrText xml:space="preserve"> SEQ Figure \* ARABIC \s 1 </w:instrText>
      </w:r>
      <w:r w:rsidR="00860A88" w:rsidRPr="005B504E">
        <w:rPr>
          <w:b w:val="0"/>
          <w:bCs w:val="0"/>
          <w:color w:val="auto"/>
        </w:rPr>
        <w:fldChar w:fldCharType="separate"/>
      </w:r>
      <w:r w:rsidR="00882477">
        <w:rPr>
          <w:b w:val="0"/>
          <w:bCs w:val="0"/>
          <w:noProof/>
          <w:color w:val="auto"/>
        </w:rPr>
        <w:t>6</w:t>
      </w:r>
      <w:r w:rsidR="00860A88" w:rsidRPr="005B504E">
        <w:rPr>
          <w:b w:val="0"/>
          <w:bCs w:val="0"/>
          <w:color w:val="auto"/>
        </w:rPr>
        <w:fldChar w:fldCharType="end"/>
      </w:r>
      <w:r w:rsidRPr="005B504E">
        <w:rPr>
          <w:color w:val="auto"/>
        </w:rPr>
        <w:t xml:space="preserve"> – Block Diagram of CFF-TT Text Subtitle Hypothetical Render Model</w:t>
      </w:r>
      <w:bookmarkEnd w:id="4177"/>
      <w:bookmarkEnd w:id="4178"/>
    </w:p>
    <w:p w14:paraId="3B33462B" w14:textId="2532C807" w:rsidR="000F19B8" w:rsidRPr="00330996" w:rsidRDefault="00860A88" w:rsidP="000650E4">
      <w:pPr>
        <w:pStyle w:val="Heading4"/>
        <w:autoSpaceDE w:val="0"/>
      </w:pPr>
      <w:r w:rsidRPr="00330996">
        <w:t>Performance Model</w:t>
      </w:r>
    </w:p>
    <w:p w14:paraId="3917B6B0" w14:textId="77777777" w:rsidR="004D2E60" w:rsidRPr="005B504E" w:rsidRDefault="004D2E60" w:rsidP="004D2E60">
      <w:pPr>
        <w:rPr>
          <w:rFonts w:cs="Courier New"/>
        </w:rPr>
      </w:pPr>
      <w:r w:rsidRPr="005B504E">
        <w:rPr>
          <w:rFonts w:cs="Courier New"/>
        </w:rPr>
        <w:t>For each glyph displayed in Subtitle Event E</w:t>
      </w:r>
      <w:r w:rsidRPr="005B504E">
        <w:rPr>
          <w:rFonts w:cs="Courier New"/>
          <w:vertAlign w:val="subscript"/>
        </w:rPr>
        <w:t>(n)</w:t>
      </w:r>
      <w:r w:rsidRPr="005B504E">
        <w:rPr>
          <w:rFonts w:cs="Courier New"/>
        </w:rPr>
        <w:t>, the Presentation Compositor will:</w:t>
      </w:r>
    </w:p>
    <w:p w14:paraId="5DC85A53" w14:textId="77777777" w:rsidR="004D2E60" w:rsidRPr="005B504E" w:rsidRDefault="004D2E60" w:rsidP="00740695">
      <w:pPr>
        <w:numPr>
          <w:ilvl w:val="0"/>
          <w:numId w:val="24"/>
        </w:numPr>
        <w:rPr>
          <w:rFonts w:cs="Courier New"/>
        </w:rPr>
      </w:pPr>
      <w:r w:rsidRPr="005B504E">
        <w:rPr>
          <w:rFonts w:cs="Courier New"/>
        </w:rPr>
        <w:t>if an identical glyph is present in Glyph Buffer G</w:t>
      </w:r>
      <w:r w:rsidRPr="005B504E">
        <w:rPr>
          <w:rFonts w:cs="Courier New"/>
          <w:vertAlign w:val="subscript"/>
        </w:rPr>
        <w:t>(n)</w:t>
      </w:r>
      <w:r w:rsidRPr="005B504E">
        <w:rPr>
          <w:rFonts w:cs="Courier New"/>
        </w:rPr>
        <w:t>, copy the glyph from Glyph Buffer G</w:t>
      </w:r>
      <w:r w:rsidRPr="005B504E">
        <w:rPr>
          <w:rFonts w:cs="Courier New"/>
          <w:vertAlign w:val="subscript"/>
        </w:rPr>
        <w:t>(n)</w:t>
      </w:r>
      <w:r w:rsidRPr="005B504E">
        <w:rPr>
          <w:rFonts w:cs="Courier New"/>
        </w:rPr>
        <w:t xml:space="preserve"> to the Presentation Buffer P</w:t>
      </w:r>
      <w:r w:rsidRPr="005B504E">
        <w:rPr>
          <w:rFonts w:cs="Courier New"/>
          <w:vertAlign w:val="subscript"/>
        </w:rPr>
        <w:t>(n)</w:t>
      </w:r>
      <w:r w:rsidRPr="005B504E">
        <w:rPr>
          <w:rFonts w:cs="Courier New"/>
        </w:rPr>
        <w:t xml:space="preserve"> using the Glyph Copier; or</w:t>
      </w:r>
    </w:p>
    <w:p w14:paraId="6A3DFA91" w14:textId="77777777" w:rsidR="004D2E60" w:rsidRPr="005B504E" w:rsidRDefault="004D2E60" w:rsidP="00740695">
      <w:pPr>
        <w:numPr>
          <w:ilvl w:val="0"/>
          <w:numId w:val="24"/>
        </w:numPr>
        <w:rPr>
          <w:rFonts w:cs="Courier New"/>
        </w:rPr>
      </w:pPr>
      <w:r w:rsidRPr="005B504E">
        <w:rPr>
          <w:rFonts w:cs="Courier New"/>
        </w:rPr>
        <w:t>if an identical glyph is present in Glyph Buffer G</w:t>
      </w:r>
      <w:r w:rsidRPr="005B504E">
        <w:rPr>
          <w:rFonts w:cs="Courier New"/>
          <w:vertAlign w:val="subscript"/>
        </w:rPr>
        <w:t>(n-1)</w:t>
      </w:r>
      <w:r w:rsidRPr="005B504E">
        <w:rPr>
          <w:rFonts w:cs="Courier New"/>
        </w:rPr>
        <w:t>, i.e. an identical glyph was present in Subtitle Event E</w:t>
      </w:r>
      <w:r w:rsidRPr="005B504E">
        <w:rPr>
          <w:rFonts w:cs="Courier New"/>
          <w:vertAlign w:val="subscript"/>
        </w:rPr>
        <w:t>(n-1)</w:t>
      </w:r>
      <w:r w:rsidRPr="005B504E">
        <w:rPr>
          <w:rFonts w:cs="Courier New"/>
        </w:rPr>
        <w:t>, copy using the Glyph Copier the glyph from Glyph Buffer G</w:t>
      </w:r>
      <w:r w:rsidRPr="005B504E">
        <w:rPr>
          <w:rFonts w:cs="Courier New"/>
          <w:vertAlign w:val="subscript"/>
        </w:rPr>
        <w:t>(n-1)</w:t>
      </w:r>
      <w:r w:rsidRPr="005B504E">
        <w:rPr>
          <w:rFonts w:cs="Courier New"/>
        </w:rPr>
        <w:t xml:space="preserve"> to both the Glyph Buffer G</w:t>
      </w:r>
      <w:r w:rsidRPr="005B504E">
        <w:rPr>
          <w:rFonts w:cs="Courier New"/>
          <w:vertAlign w:val="subscript"/>
        </w:rPr>
        <w:t>(n)</w:t>
      </w:r>
      <w:r w:rsidRPr="005B504E">
        <w:rPr>
          <w:rFonts w:cs="Courier New"/>
        </w:rPr>
        <w:t xml:space="preserve"> and the Presentation Buffer P</w:t>
      </w:r>
      <w:r w:rsidRPr="005B504E">
        <w:rPr>
          <w:rFonts w:cs="Courier New"/>
          <w:vertAlign w:val="subscript"/>
        </w:rPr>
        <w:t>(n)</w:t>
      </w:r>
      <w:r w:rsidRPr="005B504E">
        <w:rPr>
          <w:rFonts w:cs="Courier New"/>
        </w:rPr>
        <w:t>; or</w:t>
      </w:r>
    </w:p>
    <w:p w14:paraId="66C27367" w14:textId="77777777" w:rsidR="004D2E60" w:rsidRPr="005B504E" w:rsidRDefault="004D2E60" w:rsidP="00740695">
      <w:pPr>
        <w:numPr>
          <w:ilvl w:val="0"/>
          <w:numId w:val="24"/>
        </w:numPr>
        <w:rPr>
          <w:rFonts w:cs="Courier New"/>
        </w:rPr>
      </w:pPr>
      <w:r w:rsidRPr="005B504E">
        <w:rPr>
          <w:rFonts w:cs="Courier New"/>
        </w:rPr>
        <w:t>Otherwise render using the Glyph Renderer the glyph into the Presentation Buffer P</w:t>
      </w:r>
      <w:r w:rsidRPr="005B504E">
        <w:rPr>
          <w:rFonts w:cs="Courier New"/>
          <w:vertAlign w:val="subscript"/>
        </w:rPr>
        <w:t>(n)</w:t>
      </w:r>
      <w:r w:rsidRPr="005B504E">
        <w:rPr>
          <w:rFonts w:cs="Courier New"/>
        </w:rPr>
        <w:t xml:space="preserve"> and Glyph Buffer G</w:t>
      </w:r>
      <w:r w:rsidRPr="005B504E">
        <w:rPr>
          <w:rFonts w:cs="Courier New"/>
          <w:vertAlign w:val="subscript"/>
        </w:rPr>
        <w:t>(n)</w:t>
      </w:r>
      <w:r w:rsidRPr="005B504E">
        <w:rPr>
          <w:rFonts w:cs="Courier New"/>
        </w:rPr>
        <w:t xml:space="preserve"> using the corresponding style information.</w:t>
      </w:r>
    </w:p>
    <w:p w14:paraId="4CD21161" w14:textId="77777777" w:rsidR="004D2E60" w:rsidRPr="005B504E" w:rsidRDefault="004D2E60" w:rsidP="004D2E60">
      <w:pPr>
        <w:rPr>
          <w:rFonts w:cs="Courier New"/>
        </w:rPr>
      </w:pPr>
      <w:r w:rsidRPr="005B504E">
        <w:rPr>
          <w:rFonts w:cs="Courier New"/>
        </w:rPr>
        <w:t>Two glyphs ar</w:t>
      </w:r>
      <w:r w:rsidR="00FE2117" w:rsidRPr="005B504E">
        <w:rPr>
          <w:rFonts w:cs="Courier New"/>
        </w:rPr>
        <w:t>e identical if and only if the following</w:t>
      </w:r>
      <w:r w:rsidRPr="005B504E">
        <w:rPr>
          <w:rFonts w:cs="Courier New"/>
        </w:rPr>
        <w:t xml:space="preserve"> </w:t>
      </w:r>
      <w:r w:rsidR="00FE2117" w:rsidRPr="005B504E">
        <w:rPr>
          <w:rFonts w:cs="Courier New"/>
        </w:rPr>
        <w:t>TTML styles are identical:</w:t>
      </w:r>
    </w:p>
    <w:p w14:paraId="31F1A3B6" w14:textId="77777777" w:rsidR="00FE2117" w:rsidRPr="005B504E" w:rsidRDefault="00FE2117" w:rsidP="00740695">
      <w:pPr>
        <w:pStyle w:val="ListParagraph"/>
        <w:numPr>
          <w:ilvl w:val="0"/>
          <w:numId w:val="23"/>
        </w:numPr>
        <w:rPr>
          <w:rStyle w:val="DECE4CC"/>
          <w:noProof w:val="0"/>
        </w:rPr>
      </w:pPr>
      <w:r w:rsidRPr="005B504E">
        <w:rPr>
          <w:rStyle w:val="DECE4CC"/>
          <w:noProof w:val="0"/>
        </w:rPr>
        <w:t>tts:color</w:t>
      </w:r>
    </w:p>
    <w:p w14:paraId="1E223F0E" w14:textId="77777777" w:rsidR="00FE2117" w:rsidRPr="005B504E" w:rsidRDefault="00FE2117" w:rsidP="00740695">
      <w:pPr>
        <w:pStyle w:val="ListParagraph"/>
        <w:numPr>
          <w:ilvl w:val="0"/>
          <w:numId w:val="23"/>
        </w:numPr>
        <w:rPr>
          <w:rStyle w:val="DECE4CC"/>
          <w:noProof w:val="0"/>
        </w:rPr>
      </w:pPr>
      <w:r w:rsidRPr="005B504E">
        <w:rPr>
          <w:rStyle w:val="DECE4CC"/>
          <w:noProof w:val="0"/>
        </w:rPr>
        <w:t>tts:fontFamily</w:t>
      </w:r>
    </w:p>
    <w:p w14:paraId="22D9CFEF" w14:textId="77777777" w:rsidR="00FE2117" w:rsidRPr="005B504E" w:rsidRDefault="00FE2117" w:rsidP="00740695">
      <w:pPr>
        <w:pStyle w:val="ListParagraph"/>
        <w:numPr>
          <w:ilvl w:val="0"/>
          <w:numId w:val="23"/>
        </w:numPr>
        <w:rPr>
          <w:rStyle w:val="DECE4CC"/>
          <w:noProof w:val="0"/>
        </w:rPr>
      </w:pPr>
      <w:r w:rsidRPr="005B504E">
        <w:rPr>
          <w:rStyle w:val="DECE4CC"/>
          <w:noProof w:val="0"/>
        </w:rPr>
        <w:t>tts:fontSize</w:t>
      </w:r>
    </w:p>
    <w:p w14:paraId="190AC11E" w14:textId="77777777" w:rsidR="00FE2117" w:rsidRPr="005B504E" w:rsidRDefault="00FE2117" w:rsidP="00740695">
      <w:pPr>
        <w:pStyle w:val="ListParagraph"/>
        <w:numPr>
          <w:ilvl w:val="0"/>
          <w:numId w:val="23"/>
        </w:numPr>
        <w:rPr>
          <w:rStyle w:val="DECE4CC"/>
          <w:noProof w:val="0"/>
        </w:rPr>
      </w:pPr>
      <w:r w:rsidRPr="005B504E">
        <w:rPr>
          <w:rStyle w:val="DECE4CC"/>
          <w:noProof w:val="0"/>
        </w:rPr>
        <w:t>tts:fontStyle</w:t>
      </w:r>
    </w:p>
    <w:p w14:paraId="4C9F65B4" w14:textId="77777777" w:rsidR="00FE2117" w:rsidRPr="005B504E" w:rsidRDefault="00FE2117" w:rsidP="00740695">
      <w:pPr>
        <w:pStyle w:val="ListParagraph"/>
        <w:numPr>
          <w:ilvl w:val="0"/>
          <w:numId w:val="23"/>
        </w:numPr>
        <w:rPr>
          <w:rStyle w:val="DECE4CC"/>
          <w:noProof w:val="0"/>
        </w:rPr>
      </w:pPr>
      <w:r w:rsidRPr="005B504E">
        <w:rPr>
          <w:rStyle w:val="DECE4CC"/>
          <w:noProof w:val="0"/>
        </w:rPr>
        <w:t>tts:fontWeight</w:t>
      </w:r>
    </w:p>
    <w:p w14:paraId="1A0D8103" w14:textId="77777777" w:rsidR="00FE2117" w:rsidRPr="005B504E" w:rsidRDefault="00FE2117" w:rsidP="00740695">
      <w:pPr>
        <w:pStyle w:val="ListParagraph"/>
        <w:numPr>
          <w:ilvl w:val="0"/>
          <w:numId w:val="23"/>
        </w:numPr>
        <w:rPr>
          <w:rStyle w:val="DECE4CC"/>
          <w:noProof w:val="0"/>
        </w:rPr>
      </w:pPr>
      <w:r w:rsidRPr="005B504E">
        <w:rPr>
          <w:rStyle w:val="DECE4CC"/>
          <w:noProof w:val="0"/>
        </w:rPr>
        <w:t>tts:textDecoration</w:t>
      </w:r>
    </w:p>
    <w:p w14:paraId="131B02AB" w14:textId="77777777" w:rsidR="00FE2117" w:rsidRPr="005B504E" w:rsidRDefault="00FE2117" w:rsidP="00740695">
      <w:pPr>
        <w:pStyle w:val="ListParagraph"/>
        <w:numPr>
          <w:ilvl w:val="0"/>
          <w:numId w:val="23"/>
        </w:numPr>
        <w:rPr>
          <w:rStyle w:val="DECE4CC"/>
          <w:noProof w:val="0"/>
        </w:rPr>
      </w:pPr>
      <w:r w:rsidRPr="005B504E">
        <w:rPr>
          <w:rStyle w:val="DECE4CC"/>
          <w:noProof w:val="0"/>
        </w:rPr>
        <w:t>tts:textOutline</w:t>
      </w:r>
    </w:p>
    <w:p w14:paraId="0E4224E7" w14:textId="77777777" w:rsidR="007C5A9C" w:rsidRPr="005B504E" w:rsidRDefault="007A4DF4" w:rsidP="007C5A9C">
      <w:pPr>
        <w:widowControl w:val="0"/>
        <w:autoSpaceDE w:val="0"/>
        <w:autoSpaceDN w:val="0"/>
        <w:adjustRightInd w:val="0"/>
        <w:rPr>
          <w:rFonts w:cs="Courier New"/>
        </w:rPr>
      </w:pPr>
      <w:r>
        <w:fldChar w:fldCharType="begin" w:fldLock="1"/>
      </w:r>
      <w:r>
        <w:instrText xml:space="preserve"> REF _Ref221891038 \h  \* MERGEFORMAT </w:instrText>
      </w:r>
      <w:r>
        <w:fldChar w:fldCharType="separate"/>
      </w:r>
      <w:r w:rsidR="005B504E" w:rsidRPr="005B504E">
        <w:t xml:space="preserve">Figure </w:t>
      </w:r>
      <w:r w:rsidR="005B504E" w:rsidRPr="005B504E">
        <w:rPr>
          <w:bCs/>
        </w:rPr>
        <w:t>6</w:t>
      </w:r>
      <w:r w:rsidR="005B504E" w:rsidRPr="005B504E">
        <w:rPr>
          <w:bCs/>
        </w:rPr>
        <w:noBreakHyphen/>
        <w:t>7</w:t>
      </w:r>
      <w:r>
        <w:fldChar w:fldCharType="end"/>
      </w:r>
      <w:r w:rsidR="00533CE3" w:rsidRPr="005B504E">
        <w:rPr>
          <w:rFonts w:cs="Courier New"/>
        </w:rPr>
        <w:t xml:space="preserve"> provides an example of Presentation Compositor behavior.</w:t>
      </w:r>
    </w:p>
    <w:p w14:paraId="1A8E7009" w14:textId="77777777" w:rsidR="00E87525" w:rsidRPr="005B504E" w:rsidRDefault="00533CE3" w:rsidP="006E694A">
      <w:pPr>
        <w:widowControl w:val="0"/>
        <w:autoSpaceDE w:val="0"/>
        <w:autoSpaceDN w:val="0"/>
        <w:adjustRightInd w:val="0"/>
        <w:jc w:val="center"/>
        <w:rPr>
          <w:rFonts w:ascii="Calibri" w:eastAsia="Times New Roman" w:hAnsi="Calibri" w:cs="Calibri"/>
        </w:rPr>
      </w:pPr>
      <w:r w:rsidRPr="005B504E">
        <w:rPr>
          <w:noProof/>
        </w:rPr>
        <w:drawing>
          <wp:inline distT="0" distB="0" distL="0" distR="0" wp14:anchorId="21247E33" wp14:editId="100A2367">
            <wp:extent cx="3271464" cy="1453727"/>
            <wp:effectExtent l="0" t="0" r="5715" b="0"/>
            <wp:docPr id="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73440" cy="1454605"/>
                    </a:xfrm>
                    <a:prstGeom prst="rect">
                      <a:avLst/>
                    </a:prstGeom>
                    <a:noFill/>
                    <a:ln>
                      <a:noFill/>
                    </a:ln>
                  </pic:spPr>
                </pic:pic>
              </a:graphicData>
            </a:graphic>
          </wp:inline>
        </w:drawing>
      </w:r>
    </w:p>
    <w:p w14:paraId="656CD2FF" w14:textId="77777777" w:rsidR="00533CE3" w:rsidRPr="005B504E" w:rsidRDefault="00533CE3" w:rsidP="00533CE3">
      <w:pPr>
        <w:pStyle w:val="Caption"/>
        <w:rPr>
          <w:color w:val="auto"/>
          <w:lang w:eastAsia="ja-JP"/>
        </w:rPr>
      </w:pPr>
      <w:bookmarkStart w:id="4179" w:name="_Ref221891038"/>
      <w:bookmarkStart w:id="4180" w:name="_Ref221891034"/>
      <w:bookmarkStart w:id="4181" w:name="_Toc263281112"/>
      <w:r w:rsidRPr="005B504E">
        <w:rPr>
          <w:color w:val="auto"/>
        </w:rPr>
        <w:t xml:space="preserve">Figure </w:t>
      </w:r>
      <w:r w:rsidR="00860A88" w:rsidRPr="005B504E">
        <w:rPr>
          <w:color w:val="auto"/>
        </w:rPr>
        <w:fldChar w:fldCharType="begin" w:fldLock="1"/>
      </w:r>
      <w:r w:rsidRPr="005B504E">
        <w:rPr>
          <w:b w:val="0"/>
          <w:bCs w:val="0"/>
          <w:color w:val="auto"/>
        </w:rPr>
        <w:instrText xml:space="preserve"> STYLEREF 1 \s </w:instrText>
      </w:r>
      <w:r w:rsidR="00860A88" w:rsidRPr="005B504E">
        <w:rPr>
          <w:color w:val="auto"/>
        </w:rPr>
        <w:fldChar w:fldCharType="separate"/>
      </w:r>
      <w:r w:rsidR="005B504E">
        <w:rPr>
          <w:b w:val="0"/>
          <w:bCs w:val="0"/>
          <w:noProof/>
          <w:color w:val="auto"/>
        </w:rPr>
        <w:t>6</w:t>
      </w:r>
      <w:r w:rsidR="00860A88" w:rsidRPr="005B504E">
        <w:rPr>
          <w:color w:val="auto"/>
        </w:rPr>
        <w:fldChar w:fldCharType="end"/>
      </w:r>
      <w:r w:rsidRPr="005B504E">
        <w:rPr>
          <w:color w:val="auto"/>
        </w:rPr>
        <w:noBreakHyphen/>
      </w:r>
      <w:r w:rsidR="00860A88" w:rsidRPr="005B504E">
        <w:rPr>
          <w:color w:val="auto"/>
        </w:rPr>
        <w:fldChar w:fldCharType="begin"/>
      </w:r>
      <w:r w:rsidRPr="005B504E">
        <w:rPr>
          <w:b w:val="0"/>
          <w:bCs w:val="0"/>
          <w:color w:val="auto"/>
        </w:rPr>
        <w:instrText xml:space="preserve"> SEQ Figure \* ARABIC \s 1 </w:instrText>
      </w:r>
      <w:r w:rsidR="00860A88" w:rsidRPr="005B504E">
        <w:rPr>
          <w:color w:val="auto"/>
        </w:rPr>
        <w:fldChar w:fldCharType="separate"/>
      </w:r>
      <w:r w:rsidR="00882477">
        <w:rPr>
          <w:b w:val="0"/>
          <w:bCs w:val="0"/>
          <w:noProof/>
          <w:color w:val="auto"/>
        </w:rPr>
        <w:t>7</w:t>
      </w:r>
      <w:r w:rsidR="00860A88" w:rsidRPr="005B504E">
        <w:rPr>
          <w:color w:val="auto"/>
        </w:rPr>
        <w:fldChar w:fldCharType="end"/>
      </w:r>
      <w:bookmarkEnd w:id="4179"/>
      <w:r w:rsidRPr="005B504E">
        <w:rPr>
          <w:color w:val="auto"/>
        </w:rPr>
        <w:t xml:space="preserve"> – Example of Text Subtitle Presentation Compositor Behavior</w:t>
      </w:r>
      <w:bookmarkEnd w:id="4180"/>
      <w:bookmarkEnd w:id="4181"/>
    </w:p>
    <w:p w14:paraId="1AE776A7" w14:textId="77777777" w:rsidR="00533CE3" w:rsidRPr="005B504E" w:rsidRDefault="00533CE3" w:rsidP="004D2E60">
      <w:pPr>
        <w:rPr>
          <w:rFonts w:eastAsia="Times New Roman" w:cs="Calibri"/>
          <w:u w:val="single"/>
        </w:rPr>
      </w:pPr>
    </w:p>
    <w:p w14:paraId="3CBF9B5E" w14:textId="77777777" w:rsidR="004D2E60" w:rsidRPr="005B504E" w:rsidRDefault="004D2E60" w:rsidP="004D2E60">
      <w:pPr>
        <w:rPr>
          <w:rFonts w:cs="Courier New"/>
        </w:rPr>
      </w:pPr>
      <w:r w:rsidRPr="005B504E">
        <w:rPr>
          <w:rFonts w:cs="Courier New"/>
        </w:rPr>
        <w:t>The Normalized Rendered Glyph Area of a given rendered glyph is defined as</w:t>
      </w:r>
      <w:r w:rsidR="006A356B" w:rsidRPr="005B504E">
        <w:rPr>
          <w:rFonts w:cs="Courier New"/>
        </w:rPr>
        <w:t>:</w:t>
      </w:r>
    </w:p>
    <w:p w14:paraId="1DB82F8E" w14:textId="77777777" w:rsidR="004D2E60" w:rsidRPr="005B504E" w:rsidRDefault="004D2E60" w:rsidP="006A356B">
      <w:pPr>
        <w:rPr>
          <w:rStyle w:val="DECE4CC"/>
          <w:noProof w:val="0"/>
          <w:sz w:val="20"/>
          <w:szCs w:val="20"/>
        </w:rPr>
      </w:pPr>
      <w:r w:rsidRPr="005B504E">
        <w:rPr>
          <w:rStyle w:val="DECE4CC"/>
          <w:noProof w:val="0"/>
          <w:sz w:val="20"/>
          <w:szCs w:val="20"/>
        </w:rPr>
        <w:t xml:space="preserve">Normalized Rendered Glyph Area </w:t>
      </w:r>
      <w:r w:rsidRPr="005B504E">
        <w:rPr>
          <w:rStyle w:val="DECE4CC"/>
          <w:noProof w:val="0"/>
          <w:sz w:val="20"/>
          <w:szCs w:val="20"/>
        </w:rPr>
        <w:sym w:font="Symbol" w:char="F0BA"/>
      </w:r>
      <w:r w:rsidRPr="005B504E">
        <w:rPr>
          <w:rStyle w:val="DECE4CC"/>
          <w:noProof w:val="0"/>
          <w:sz w:val="20"/>
          <w:szCs w:val="20"/>
        </w:rPr>
        <w:t xml:space="preserve"> (fontSize as percentage of root container height)</w:t>
      </w:r>
      <w:r w:rsidRPr="005B504E">
        <w:rPr>
          <w:rStyle w:val="DECE4CC"/>
          <w:noProof w:val="0"/>
          <w:sz w:val="20"/>
          <w:szCs w:val="20"/>
          <w:vertAlign w:val="superscript"/>
        </w:rPr>
        <w:t>2</w:t>
      </w:r>
    </w:p>
    <w:p w14:paraId="3E051C39" w14:textId="77777777" w:rsidR="004D2E60" w:rsidRPr="005B504E" w:rsidRDefault="004D2E60" w:rsidP="004D2E60">
      <w:pPr>
        <w:rPr>
          <w:rFonts w:cs="Courier New"/>
        </w:rPr>
      </w:pPr>
      <w:r w:rsidRPr="005B504E">
        <w:t xml:space="preserve">Note: The </w:t>
      </w:r>
      <w:r w:rsidRPr="005B504E">
        <w:rPr>
          <w:rFonts w:cs="Courier New"/>
        </w:rPr>
        <w:t>Normalized Rendered Glyph Area</w:t>
      </w:r>
      <w:r w:rsidRPr="005B504E">
        <w:t xml:space="preserve"> calculation does not take into account glyph decorations (e.g. underline), glyph effects (e.g. outline) or actual glyph aspect ratio. A CFF-TT processor implementation can determine an actual buffer size needs based on worst-case glyph size complexity.  </w:t>
      </w:r>
    </w:p>
    <w:p w14:paraId="6518950A" w14:textId="77777777" w:rsidR="004D2E60" w:rsidRPr="005B504E" w:rsidRDefault="004D2E60" w:rsidP="004D2E60">
      <w:r w:rsidRPr="005B504E">
        <w:t>The Normalized Size of the Glyph Buffers G</w:t>
      </w:r>
      <w:r w:rsidRPr="005B504E">
        <w:rPr>
          <w:vertAlign w:val="subscript"/>
        </w:rPr>
        <w:t>(n)</w:t>
      </w:r>
      <w:r w:rsidRPr="005B504E">
        <w:t xml:space="preserve"> or G</w:t>
      </w:r>
      <w:r w:rsidRPr="005B504E">
        <w:rPr>
          <w:vertAlign w:val="subscript"/>
        </w:rPr>
        <w:t>(n-1)</w:t>
      </w:r>
      <w:r w:rsidRPr="005B504E">
        <w:t xml:space="preserve"> is defined as</w:t>
      </w:r>
      <w:r w:rsidR="006A356B" w:rsidRPr="005B504E">
        <w:t>:</w:t>
      </w:r>
    </w:p>
    <w:p w14:paraId="7B1A94C5" w14:textId="77777777" w:rsidR="00590354" w:rsidRPr="005B504E" w:rsidRDefault="004D2E60" w:rsidP="007C5A9C">
      <w:pPr>
        <w:rPr>
          <w:rStyle w:val="DECE4CC"/>
          <w:noProof w:val="0"/>
          <w:sz w:val="20"/>
          <w:szCs w:val="20"/>
        </w:rPr>
      </w:pPr>
      <w:r w:rsidRPr="005B504E">
        <w:rPr>
          <w:rStyle w:val="DECE4CC"/>
          <w:noProof w:val="0"/>
          <w:sz w:val="20"/>
          <w:szCs w:val="20"/>
        </w:rPr>
        <w:t xml:space="preserve">Normalized Glyph Buffer Size </w:t>
      </w:r>
      <w:r w:rsidRPr="005B504E">
        <w:rPr>
          <w:rStyle w:val="DECE4CC"/>
          <w:noProof w:val="0"/>
          <w:sz w:val="20"/>
          <w:szCs w:val="20"/>
        </w:rPr>
        <w:sym w:font="Symbol" w:char="F0BA"/>
      </w:r>
      <w:r w:rsidRPr="005B504E">
        <w:rPr>
          <w:rStyle w:val="DECE4CC"/>
          <w:noProof w:val="0"/>
          <w:sz w:val="20"/>
          <w:szCs w:val="20"/>
        </w:rPr>
        <w:t xml:space="preserve"> </w:t>
      </w:r>
    </w:p>
    <w:p w14:paraId="45CA383C" w14:textId="77777777" w:rsidR="00590354" w:rsidRPr="005B504E" w:rsidRDefault="004D2E60" w:rsidP="007C5A9C">
      <w:pPr>
        <w:rPr>
          <w:rStyle w:val="DECE4CC"/>
          <w:noProof w:val="0"/>
          <w:sz w:val="20"/>
          <w:szCs w:val="20"/>
        </w:rPr>
      </w:pPr>
      <w:r w:rsidRPr="005B504E">
        <w:rPr>
          <w:rStyle w:val="DECE4CC"/>
          <w:noProof w:val="0"/>
          <w:sz w:val="20"/>
          <w:szCs w:val="20"/>
        </w:rPr>
        <w:t>sum of the Normalized Rendered Glyph Area of the glyphs</w:t>
      </w:r>
      <w:r w:rsidR="00590354" w:rsidRPr="005B504E">
        <w:rPr>
          <w:rStyle w:val="DECE4CC"/>
          <w:noProof w:val="0"/>
          <w:sz w:val="20"/>
          <w:szCs w:val="20"/>
        </w:rPr>
        <w:t xml:space="preserve"> stored in the buffer within </w:t>
      </w:r>
      <w:r w:rsidRPr="005B504E">
        <w:rPr>
          <w:rStyle w:val="DECE4CC"/>
          <w:noProof w:val="0"/>
          <w:sz w:val="20"/>
          <w:szCs w:val="20"/>
        </w:rPr>
        <w:t>a given time</w:t>
      </w:r>
    </w:p>
    <w:p w14:paraId="79DC3A92" w14:textId="77777777" w:rsidR="0068175D" w:rsidRPr="005B504E" w:rsidRDefault="004D2E60" w:rsidP="006A356B">
      <w:pPr>
        <w:pStyle w:val="CommentText"/>
        <w:rPr>
          <w:rFonts w:cs="Courier New"/>
        </w:rPr>
      </w:pPr>
      <w:r w:rsidRPr="005B504E">
        <w:rPr>
          <w:rFonts w:cs="Courier New"/>
        </w:rPr>
        <w:t xml:space="preserve">Note: Setting a maximum </w:t>
      </w:r>
      <w:r w:rsidRPr="005B504E">
        <w:t xml:space="preserve">Glyph Buffer Normalized Size </w:t>
      </w:r>
      <w:r w:rsidRPr="005B504E">
        <w:rPr>
          <w:rFonts w:cs="Courier New"/>
        </w:rPr>
        <w:t>effectively sets a limit on the total number of distinct glyphs present in any given Subtitle Event E</w:t>
      </w:r>
      <w:r w:rsidRPr="005B504E">
        <w:rPr>
          <w:rFonts w:cs="Courier New"/>
          <w:vertAlign w:val="subscript"/>
        </w:rPr>
        <w:t>(n)</w:t>
      </w:r>
      <w:r w:rsidRPr="005B504E">
        <w:t xml:space="preserve">. </w:t>
      </w:r>
      <w:r w:rsidR="006A356B" w:rsidRPr="005B504E">
        <w:t xml:space="preserve"> </w:t>
      </w:r>
      <w:r w:rsidRPr="005B504E">
        <w:t>For example,</w:t>
      </w:r>
      <w:r w:rsidR="00C418FF" w:rsidRPr="005B504E">
        <w:t xml:space="preserve"> </w:t>
      </w:r>
      <w:r w:rsidR="00C418FF" w:rsidRPr="005B504E">
        <w:rPr>
          <w:rFonts w:cs="Courier New"/>
        </w:rPr>
        <w:t xml:space="preserve">assuming a maximum Normalized Glyph Buffer Size of </w:t>
      </w:r>
      <w:r w:rsidR="0068175D" w:rsidRPr="005B504E">
        <w:rPr>
          <w:rFonts w:cs="Courier New"/>
        </w:rPr>
        <w:t>1</w:t>
      </w:r>
      <w:r w:rsidR="00C418FF" w:rsidRPr="005B504E">
        <w:rPr>
          <w:rFonts w:cs="Courier New"/>
        </w:rPr>
        <w:t xml:space="preserve"> and the default </w:t>
      </w:r>
      <w:r w:rsidR="007833C1" w:rsidRPr="005B504E">
        <w:rPr>
          <w:rStyle w:val="DECEvariable"/>
          <w:noProof w:val="0"/>
          <w:sz w:val="24"/>
          <w:szCs w:val="24"/>
        </w:rPr>
        <w:t>tts:</w:t>
      </w:r>
      <w:r w:rsidR="00C418FF" w:rsidRPr="005B504E">
        <w:rPr>
          <w:rStyle w:val="DECEvariable"/>
          <w:noProof w:val="0"/>
          <w:sz w:val="24"/>
          <w:szCs w:val="24"/>
        </w:rPr>
        <w:t>fontSize</w:t>
      </w:r>
      <w:r w:rsidR="00C418FF" w:rsidRPr="005B504E">
        <w:rPr>
          <w:rFonts w:cs="Courier New"/>
        </w:rPr>
        <w:t xml:space="preserve"> of 1c are used, the glyph</w:t>
      </w:r>
      <w:r w:rsidR="0068175D" w:rsidRPr="005B504E">
        <w:rPr>
          <w:rFonts w:cs="Courier New"/>
        </w:rPr>
        <w:t>'s</w:t>
      </w:r>
      <w:r w:rsidR="00C418FF" w:rsidRPr="005B504E">
        <w:rPr>
          <w:rFonts w:cs="Courier New"/>
        </w:rPr>
        <w:t xml:space="preserve"> </w:t>
      </w:r>
      <w:r w:rsidR="0068175D" w:rsidRPr="005B504E">
        <w:rPr>
          <w:rFonts w:cs="Courier New"/>
        </w:rPr>
        <w:t>height as percentage of root container height</w:t>
      </w:r>
      <w:r w:rsidR="0068175D" w:rsidRPr="005B504E" w:rsidDel="0068175D">
        <w:rPr>
          <w:rFonts w:cs="Courier New"/>
        </w:rPr>
        <w:t xml:space="preserve"> </w:t>
      </w:r>
      <w:r w:rsidR="0068175D" w:rsidRPr="005B504E">
        <w:rPr>
          <w:rFonts w:cs="Courier New"/>
        </w:rPr>
        <w:t>is</w:t>
      </w:r>
      <w:r w:rsidR="00EA182A" w:rsidRPr="005B504E">
        <w:rPr>
          <w:rFonts w:cs="Courier New"/>
        </w:rPr>
        <w:t xml:space="preserve"> </w:t>
      </w:r>
      <m:oMath>
        <m:f>
          <m:fPr>
            <m:ctrlPr>
              <w:rPr>
                <w:rFonts w:ascii="Cambria Math" w:hAnsi="Cambria Math"/>
                <w:i/>
              </w:rPr>
            </m:ctrlPr>
          </m:fPr>
          <m:num>
            <m:r>
              <w:rPr>
                <w:rFonts w:ascii="Cambria Math" w:hAnsi="Cambria Math"/>
              </w:rPr>
              <m:t>1</m:t>
            </m:r>
          </m:num>
          <m:den>
            <m:r>
              <w:rPr>
                <w:rFonts w:ascii="Cambria Math" w:hAnsi="Cambria Math"/>
              </w:rPr>
              <m:t>15</m:t>
            </m:r>
          </m:den>
        </m:f>
      </m:oMath>
      <w:r w:rsidR="00EA182A" w:rsidRPr="005B504E" w:rsidDel="00EA182A">
        <w:rPr>
          <w:rFonts w:cs="Courier New"/>
        </w:rPr>
        <w:t xml:space="preserve"> </w:t>
      </w:r>
      <w:r w:rsidR="00C418FF" w:rsidRPr="005B504E">
        <w:rPr>
          <w:rFonts w:cs="Courier New"/>
        </w:rPr>
        <w:t>, and the maximum number of distinct glyphs that can be buffered is</w:t>
      </w:r>
      <w:r w:rsidR="00EA182A" w:rsidRPr="005B504E">
        <w:rPr>
          <w:rFonts w:cs="Courier New"/>
        </w:rPr>
        <w:t xml:space="preserve"> </w:t>
      </w:r>
      <m:oMath>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5</m:t>
                    </m:r>
                  </m:den>
                </m:f>
              </m:e>
            </m:d>
          </m:e>
          <m:sup>
            <m:r>
              <w:rPr>
                <w:rFonts w:ascii="Cambria Math" w:hAnsi="Cambria Math"/>
              </w:rPr>
              <m:t>2</m:t>
            </m:r>
          </m:sup>
        </m:sSup>
        <m:r>
          <m:rPr>
            <m:sty m:val="p"/>
          </m:rPr>
          <w:rPr>
            <w:rFonts w:ascii="Cambria Math" w:hAnsi="Cambria Math" w:cs="Courier New"/>
          </w:rPr>
          <m:t>=</m:t>
        </m:r>
        <m:r>
          <w:rPr>
            <w:rFonts w:ascii="Cambria Math" w:hAnsi="Cambria Math"/>
          </w:rPr>
          <m:t xml:space="preserve">225 </m:t>
        </m:r>
        <m:r>
          <m:rPr>
            <m:sty m:val="p"/>
          </m:rPr>
          <w:rPr>
            <w:rFonts w:ascii="Cambria Math" w:hAnsi="Cambria Math"/>
          </w:rPr>
          <m:t>glyphs</m:t>
        </m:r>
      </m:oMath>
      <w:r w:rsidR="00EA182A" w:rsidRPr="005B504E">
        <w:rPr>
          <w:rFonts w:cs="Courier New"/>
        </w:rPr>
        <w:t xml:space="preserve">.  </w:t>
      </w:r>
      <w:r w:rsidR="00C418FF" w:rsidRPr="005B504E">
        <w:rPr>
          <w:rFonts w:cs="Courier New"/>
        </w:rPr>
        <w:t xml:space="preserve">In this example, an implementation rendering at </w:t>
      </w:r>
      <w:r w:rsidR="00D601F1" w:rsidRPr="005B504E">
        <w:rPr>
          <w:rFonts w:cs="Courier New"/>
        </w:rPr>
        <w:t>1920x</w:t>
      </w:r>
      <w:r w:rsidR="00C418FF" w:rsidRPr="005B504E">
        <w:rPr>
          <w:rFonts w:cs="Courier New"/>
        </w:rPr>
        <w:t>1080 would need to allocate a glyph buffer no smaller than</w:t>
      </w:r>
      <m:oMath>
        <m:d>
          <m:dPr>
            <m:ctrlPr>
              <w:rPr>
                <w:rFonts w:ascii="Cambria Math" w:hAnsi="Cambria Math" w:cs="Courier New"/>
              </w:rPr>
            </m:ctrlPr>
          </m:dPr>
          <m:e>
            <m:r>
              <w:rPr>
                <w:rFonts w:ascii="Cambria Math" w:hAnsi="Cambria Math" w:cs="Courier New"/>
              </w:rPr>
              <m:t>1920÷32</m:t>
            </m:r>
          </m:e>
        </m:d>
        <m:r>
          <w:rPr>
            <w:rFonts w:ascii="Cambria Math" w:hAnsi="Cambria Math" w:cs="Courier New"/>
          </w:rPr>
          <m:t>×</m:t>
        </m:r>
        <m:d>
          <m:dPr>
            <m:ctrlPr>
              <w:rPr>
                <w:rFonts w:ascii="Cambria Math" w:hAnsi="Cambria Math"/>
                <w:i/>
              </w:rPr>
            </m:ctrlPr>
          </m:dPr>
          <m:e>
            <m:r>
              <w:rPr>
                <w:rFonts w:ascii="Cambria Math" w:hAnsi="Cambria Math"/>
              </w:rPr>
              <m:t>1080÷15</m:t>
            </m:r>
          </m:e>
        </m:d>
        <m:r>
          <w:rPr>
            <w:rFonts w:ascii="Cambria Math" w:hAnsi="Cambria Math"/>
          </w:rPr>
          <m:t>×225=~</m:t>
        </m:r>
        <m:r>
          <m:rPr>
            <m:sty m:val="p"/>
          </m:rPr>
          <w:rPr>
            <w:rFonts w:ascii="Cambria Math" w:hAnsi="Cambria Math" w:cs="Courier New"/>
          </w:rPr>
          <m:t>1 Mpixels</m:t>
        </m:r>
      </m:oMath>
      <w:r w:rsidR="00C418FF" w:rsidRPr="005B504E">
        <w:rPr>
          <w:rFonts w:cs="Courier New"/>
        </w:rPr>
        <w:t>.</w:t>
      </w:r>
    </w:p>
    <w:p w14:paraId="10BFFF02" w14:textId="77777777" w:rsidR="00406230" w:rsidRPr="005B504E" w:rsidRDefault="004D2E60" w:rsidP="006A356B">
      <w:pPr>
        <w:pStyle w:val="CommentText"/>
        <w:rPr>
          <w:rFonts w:cs="Courier New"/>
        </w:rPr>
      </w:pPr>
      <w:r w:rsidRPr="005B504E">
        <w:rPr>
          <w:rFonts w:cs="Courier New"/>
        </w:rPr>
        <w:t xml:space="preserve">See Annex A, B, C for </w:t>
      </w:r>
      <w:r w:rsidRPr="005B504E">
        <w:t xml:space="preserve">Glyph Buffer Normalized Size </w:t>
      </w:r>
      <w:r w:rsidRPr="005B504E">
        <w:rPr>
          <w:rFonts w:cs="Courier New"/>
        </w:rPr>
        <w:t>limits defined for each Profile</w:t>
      </w:r>
      <w:r w:rsidR="00406230" w:rsidRPr="005B504E">
        <w:rPr>
          <w:rFonts w:cs="Courier New"/>
        </w:rPr>
        <w:t>.</w:t>
      </w:r>
    </w:p>
    <w:p w14:paraId="30A6AEE4" w14:textId="77777777" w:rsidR="003E25ED" w:rsidRPr="005B504E" w:rsidRDefault="003E25ED" w:rsidP="003E25ED">
      <w:pPr>
        <w:rPr>
          <w:rFonts w:cs="Courier New"/>
        </w:rPr>
      </w:pPr>
      <w:r w:rsidRPr="005B504E">
        <w:rPr>
          <w:rFonts w:cs="Courier New"/>
        </w:rPr>
        <w:t>The duration</w:t>
      </w:r>
      <w:r w:rsidR="007833C1" w:rsidRPr="005B504E">
        <w:rPr>
          <w:rFonts w:cs="Courier New"/>
        </w:rPr>
        <w:t>, in seconds,</w:t>
      </w:r>
      <w:r w:rsidRPr="005B504E">
        <w:rPr>
          <w:rFonts w:cs="Courier New"/>
        </w:rPr>
        <w:t xml:space="preserve"> for painting a Subtitle Event in the Presentation Buffer is calculated as follows for any given Subtitle Event </w:t>
      </w:r>
      <m:oMath>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oMath>
      <w:r w:rsidRPr="005B504E">
        <w:rPr>
          <w:rFonts w:cs="Courier New"/>
        </w:rPr>
        <w:t>:</w:t>
      </w:r>
    </w:p>
    <w:p w14:paraId="05903F64" w14:textId="77777777" w:rsidR="003E25ED" w:rsidRPr="005B504E" w:rsidRDefault="00724392" w:rsidP="006F367C">
      <w:pPr>
        <w:rPr>
          <w:rFonts w:cs="Courier New"/>
        </w:rPr>
      </w:pPr>
      <m:oMathPara>
        <m:oMath>
          <m:r>
            <m:rPr>
              <m:sty m:val="p"/>
            </m:rPr>
            <w:rPr>
              <w:rFonts w:ascii="Cambria Math" w:hAnsi="Cambria Math" w:cs="Courier New"/>
            </w:rPr>
            <m:t>DURATION</m:t>
          </m:r>
          <m:d>
            <m:dPr>
              <m:ctrlPr>
                <w:rPr>
                  <w:rFonts w:ascii="Cambria Math" w:hAnsi="Cambria Math" w:cs="Courier New"/>
                </w:rPr>
              </m:ctrlPr>
            </m:dPr>
            <m:e>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e>
          </m:d>
          <m:r>
            <m:rPr>
              <m:sty m:val="p"/>
            </m:rPr>
            <w:rPr>
              <w:rFonts w:ascii="Cambria Math" w:hAnsi="Cambria Math" w:cs="Courier New"/>
            </w:rPr>
            <m:t>=</m:t>
          </m:r>
          <m:f>
            <m:fPr>
              <m:ctrlPr>
                <w:rPr>
                  <w:rFonts w:ascii="Cambria Math" w:hAnsi="Cambria Math" w:cs="Courier New"/>
                </w:rPr>
              </m:ctrlPr>
            </m:fPr>
            <m:num>
              <m:sSub>
                <m:sSubPr>
                  <m:ctrlPr>
                    <w:rPr>
                      <w:rFonts w:ascii="Cambria Math" w:hAnsi="Cambria Math" w:cs="Courier New"/>
                    </w:rPr>
                  </m:ctrlPr>
                </m:sSubPr>
                <m:e>
                  <m:r>
                    <m:rPr>
                      <m:sty m:val="p"/>
                    </m:rPr>
                    <w:rPr>
                      <w:rFonts w:ascii="Cambria Math" w:hAnsi="Cambria Math" w:cs="Courier New"/>
                    </w:rPr>
                    <m:t>S</m:t>
                  </m:r>
                </m:e>
                <m:sub>
                  <m:r>
                    <m:rPr>
                      <m:sty m:val="p"/>
                    </m:rPr>
                    <w:rPr>
                      <w:rFonts w:ascii="Cambria Math" w:hAnsi="Cambria Math" w:cs="Courier New"/>
                    </w:rPr>
                    <m:t>(n)</m:t>
                  </m:r>
                </m:sub>
              </m:sSub>
            </m:num>
            <m:den>
              <m:r>
                <m:rPr>
                  <m:sty m:val="p"/>
                </m:rPr>
                <w:rPr>
                  <w:rFonts w:ascii="Cambria Math" w:hAnsi="Cambria Math" w:cs="Courier New"/>
                </w:rPr>
                <m:t>BDraw</m:t>
              </m:r>
            </m:den>
          </m:f>
          <m:r>
            <m:rPr>
              <m:sty m:val="p"/>
            </m:rPr>
            <w:rPr>
              <w:rFonts w:ascii="Cambria Math" w:hAnsi="Cambria Math" w:cs="Courier New"/>
            </w:rPr>
            <m:t xml:space="preserve">+ </m:t>
          </m:r>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oMath>
      </m:oMathPara>
    </w:p>
    <w:p w14:paraId="09DC9BA6" w14:textId="77777777" w:rsidR="003E25ED" w:rsidRPr="005B504E" w:rsidRDefault="003E25ED" w:rsidP="006F367C">
      <w:pPr>
        <w:rPr>
          <w:rFonts w:cs="Courier New"/>
        </w:rPr>
      </w:pPr>
      <w:r w:rsidRPr="005B504E">
        <w:rPr>
          <w:rFonts w:cs="Courier New"/>
        </w:rPr>
        <w:t xml:space="preserve">For </w:t>
      </w:r>
      <w:r w:rsidRPr="005B504E">
        <w:rPr>
          <w:rFonts w:cs="Courier New"/>
          <w:lang w:eastAsia="ja-JP"/>
        </w:rPr>
        <w:t>text</w:t>
      </w:r>
      <w:r w:rsidRPr="005B504E">
        <w:rPr>
          <w:rFonts w:cs="Courier New"/>
        </w:rPr>
        <w:t xml:space="preserve">-based CFF-TT subtitles, </w:t>
      </w:r>
      <m:oMath>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oMath>
      <w:r w:rsidRPr="005B504E">
        <w:rPr>
          <w:rFonts w:cs="Courier New"/>
        </w:rPr>
        <w:t xml:space="preserve"> is </w:t>
      </w:r>
      <w:r w:rsidR="004D2E60" w:rsidRPr="005B504E">
        <w:rPr>
          <w:rFonts w:cs="Courier New"/>
        </w:rPr>
        <w:t xml:space="preserve">calculated </w:t>
      </w:r>
      <w:r w:rsidRPr="005B504E">
        <w:rPr>
          <w:rFonts w:cs="Courier New"/>
        </w:rPr>
        <w:t>as follows</w:t>
      </w:r>
      <w:r w:rsidR="004D2E60" w:rsidRPr="005B504E">
        <w:rPr>
          <w:rFonts w:cs="Courier New"/>
        </w:rPr>
        <w:t xml:space="preserve"> for each Subtitle Event E</w:t>
      </w:r>
      <w:r w:rsidR="004D2E60" w:rsidRPr="005B504E">
        <w:rPr>
          <w:rFonts w:cs="Courier New"/>
          <w:vertAlign w:val="subscript"/>
        </w:rPr>
        <w:t>(n)</w:t>
      </w:r>
      <w:r w:rsidRPr="005B504E">
        <w:rPr>
          <w:rFonts w:cs="Courier New"/>
        </w:rPr>
        <w:t>:</w:t>
      </w:r>
    </w:p>
    <w:p w14:paraId="6F4BEB3F" w14:textId="77777777" w:rsidR="004D2E60" w:rsidRPr="005B504E" w:rsidRDefault="0083549E" w:rsidP="004D2E60">
      <w:pPr>
        <w:ind w:left="720"/>
        <w:rPr>
          <w:rFonts w:cs="Courier New"/>
        </w:rPr>
      </w:pPr>
      <m:oMathPara>
        <m:oMath>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r>
            <m:rPr>
              <m:sty m:val="p"/>
            </m:rPr>
            <w:rPr>
              <w:rFonts w:ascii="Cambria Math" w:hAnsi="Cambria Math" w:cs="Courier New"/>
            </w:rPr>
            <m:t xml:space="preserve">= </m:t>
          </m:r>
          <m:nary>
            <m:naryPr>
              <m:chr m:val="∑"/>
              <m:limLoc m:val="undOvr"/>
              <m:ctrlPr>
                <w:rPr>
                  <w:rFonts w:ascii="Cambria Math" w:hAnsi="Cambria Math" w:cs="Courier New"/>
                </w:rPr>
              </m:ctrlPr>
            </m:naryPr>
            <m:sub>
              <m:r>
                <m:rPr>
                  <m:sty m:val="p"/>
                </m:rPr>
                <w:rPr>
                  <w:rFonts w:ascii="Cambria Math" w:hAnsi="Cambria Math" w:cs="Courier New"/>
                </w:rPr>
                <m:t>i=0</m:t>
              </m:r>
            </m:sub>
            <m:sup>
              <m:r>
                <m:rPr>
                  <m:sty m:val="p"/>
                </m:rPr>
                <w:rPr>
                  <w:rFonts w:ascii="Cambria Math" w:hAnsi="Cambria Math" w:cs="Courier New"/>
                </w:rPr>
                <m:t>i</m:t>
              </m:r>
              <m:r>
                <w:rPr>
                  <w:rFonts w:ascii="Cambria Math" w:hAnsi="Cambria Math" w:cs="Courier New"/>
                </w:rPr>
                <m:t>&lt;cn</m:t>
              </m:r>
            </m:sup>
            <m:e>
              <m:d>
                <m:dPr>
                  <m:ctrlPr>
                    <w:rPr>
                      <w:rFonts w:ascii="Cambria Math" w:hAnsi="Cambria Math" w:cs="Courier New"/>
                      <w:i/>
                    </w:rPr>
                  </m:ctrlPr>
                </m:dPr>
                <m:e>
                  <m:sSub>
                    <m:sSubPr>
                      <m:ctrlPr>
                        <w:rPr>
                          <w:rFonts w:ascii="Cambria Math" w:hAnsi="Cambria Math" w:cs="Courier New"/>
                        </w:rPr>
                      </m:ctrlPr>
                    </m:sSubPr>
                    <m:e>
                      <m:f>
                        <m:fPr>
                          <m:ctrlPr>
                            <w:rPr>
                              <w:rFonts w:ascii="Cambria Math" w:hAnsi="Cambria Math" w:cs="Courier New"/>
                            </w:rPr>
                          </m:ctrlPr>
                        </m:fPr>
                        <m:num>
                          <m:r>
                            <w:rPr>
                              <w:rFonts w:ascii="Cambria Math" w:hAnsi="Cambria Math" w:cs="Courier New"/>
                            </w:rPr>
                            <m:t>1</m:t>
                          </m:r>
                        </m:num>
                        <m:den>
                          <m:sSub>
                            <m:sSubPr>
                              <m:ctrlPr>
                                <w:rPr>
                                  <w:rFonts w:ascii="Cambria Math" w:hAnsi="Cambria Math" w:cs="Courier New"/>
                                </w:rPr>
                              </m:ctrlPr>
                            </m:sSubPr>
                            <m:e>
                              <m:r>
                                <m:rPr>
                                  <m:sty m:val="p"/>
                                </m:rPr>
                                <w:rPr>
                                  <w:rFonts w:ascii="Cambria Math" w:hAnsi="Cambria Math" w:cs="Courier New"/>
                                </w:rPr>
                                <m:t>Ren</m:t>
                              </m:r>
                            </m:e>
                            <m:sub>
                              <m:r>
                                <w:rPr>
                                  <w:rFonts w:ascii="Cambria Math" w:hAnsi="Cambria Math" w:cs="Courier New"/>
                                </w:rPr>
                                <m:t>i</m:t>
                              </m:r>
                            </m:sub>
                          </m:sSub>
                        </m:den>
                      </m:f>
                      <m:r>
                        <m:rPr>
                          <m:sty m:val="p"/>
                        </m:rPr>
                        <w:rPr>
                          <w:rFonts w:ascii="Cambria Math" w:hAnsi="Cambria Math" w:cs="Courier New"/>
                        </w:rPr>
                        <m:t>×NRGA</m:t>
                      </m:r>
                    </m:e>
                    <m:sub>
                      <m:r>
                        <w:rPr>
                          <w:rFonts w:ascii="Cambria Math" w:hAnsi="Cambria Math" w:cs="Courier New"/>
                        </w:rPr>
                        <m:t>i</m:t>
                      </m:r>
                    </m:sub>
                  </m:sSub>
                </m:e>
              </m:d>
            </m:e>
          </m:nary>
          <m:r>
            <w:rPr>
              <w:rFonts w:ascii="Cambria Math" w:hAnsi="Cambria Math" w:cs="Courier New"/>
            </w:rPr>
            <m:t xml:space="preserve">+ </m:t>
          </m:r>
          <m:nary>
            <m:naryPr>
              <m:chr m:val="∑"/>
              <m:limLoc m:val="undOvr"/>
              <m:ctrlPr>
                <w:rPr>
                  <w:rFonts w:ascii="Cambria Math" w:hAnsi="Cambria Math" w:cs="Courier New"/>
                </w:rPr>
              </m:ctrlPr>
            </m:naryPr>
            <m:sub>
              <m:r>
                <m:rPr>
                  <m:sty m:val="p"/>
                </m:rPr>
                <w:rPr>
                  <w:rFonts w:ascii="Cambria Math" w:hAnsi="Cambria Math" w:cs="Courier New"/>
                </w:rPr>
                <m:t>j=0</m:t>
              </m:r>
            </m:sub>
            <m:sup>
              <m:r>
                <m:rPr>
                  <m:sty m:val="p"/>
                </m:rPr>
                <w:rPr>
                  <w:rFonts w:ascii="Cambria Math" w:hAnsi="Cambria Math" w:cs="Courier New"/>
                </w:rPr>
                <m:t>j</m:t>
              </m:r>
              <m:r>
                <w:rPr>
                  <w:rFonts w:ascii="Cambria Math" w:hAnsi="Cambria Math" w:cs="Courier New"/>
                </w:rPr>
                <m:t>&lt;cp</m:t>
              </m:r>
            </m:sup>
            <m:e>
              <m:d>
                <m:dPr>
                  <m:ctrlPr>
                    <w:rPr>
                      <w:rFonts w:ascii="Cambria Math" w:hAnsi="Cambria Math" w:cs="Courier New"/>
                      <w:i/>
                    </w:rPr>
                  </m:ctrlPr>
                </m:dPr>
                <m:e>
                  <m:sSub>
                    <m:sSubPr>
                      <m:ctrlPr>
                        <w:rPr>
                          <w:rFonts w:ascii="Cambria Math" w:hAnsi="Cambria Math" w:cs="Courier New"/>
                        </w:rPr>
                      </m:ctrlPr>
                    </m:sSubPr>
                    <m:e>
                      <m:f>
                        <m:fPr>
                          <m:ctrlPr>
                            <w:rPr>
                              <w:rFonts w:ascii="Cambria Math" w:hAnsi="Cambria Math" w:cs="Courier New"/>
                            </w:rPr>
                          </m:ctrlPr>
                        </m:fPr>
                        <m:num>
                          <m:r>
                            <m:rPr>
                              <m:sty m:val="p"/>
                            </m:rPr>
                            <w:rPr>
                              <w:rFonts w:ascii="Cambria Math" w:hAnsi="Cambria Math" w:cs="Courier New"/>
                            </w:rPr>
                            <m:t>1</m:t>
                          </m:r>
                        </m:num>
                        <m:den>
                          <m:r>
                            <m:rPr>
                              <m:nor/>
                            </m:rPr>
                            <w:rPr>
                              <w:rFonts w:ascii="Cambria Math" w:hAnsi="Cambria Math" w:cs="Courier New"/>
                            </w:rPr>
                            <m:t>GCpy</m:t>
                          </m:r>
                        </m:den>
                      </m:f>
                      <m:r>
                        <m:rPr>
                          <m:sty m:val="p"/>
                        </m:rPr>
                        <w:rPr>
                          <w:rFonts w:ascii="Cambria Math" w:hAnsi="Cambria Math" w:cs="Courier New"/>
                        </w:rPr>
                        <m:t>×NRGA</m:t>
                      </m:r>
                    </m:e>
                    <m:sub>
                      <m:r>
                        <w:rPr>
                          <w:rFonts w:ascii="Cambria Math" w:hAnsi="Cambria Math" w:cs="Courier New"/>
                        </w:rPr>
                        <m:t>j</m:t>
                      </m:r>
                    </m:sub>
                  </m:sSub>
                </m:e>
              </m:d>
            </m:e>
          </m:nary>
        </m:oMath>
      </m:oMathPara>
    </w:p>
    <w:p w14:paraId="4E8CB5B7" w14:textId="77777777" w:rsidR="003E25ED" w:rsidRPr="005B504E" w:rsidRDefault="003E25ED" w:rsidP="006F367C">
      <w:pPr>
        <w:rPr>
          <w:rFonts w:cs="Courier New"/>
        </w:rPr>
      </w:pPr>
      <w:r w:rsidRPr="005B504E">
        <w:rPr>
          <w:rFonts w:cs="Courier New"/>
        </w:rPr>
        <w:t>Where:</w:t>
      </w:r>
    </w:p>
    <w:p w14:paraId="072401A1" w14:textId="77777777" w:rsidR="004D2E60" w:rsidRPr="005B504E" w:rsidRDefault="00B06781" w:rsidP="004D2E60">
      <w:pPr>
        <w:pStyle w:val="ListBullet"/>
      </w:pPr>
      <w:r w:rsidRPr="005B504E">
        <w:rPr>
          <w:rFonts w:cs="Courier New"/>
          <w:i/>
        </w:rPr>
        <w:t>cn</w:t>
      </w:r>
      <w:r w:rsidR="004D2E60" w:rsidRPr="005B504E">
        <w:rPr>
          <w:rFonts w:cs="Courier New"/>
        </w:rPr>
        <w:t xml:space="preserve"> is the total number of glyphs rendered into the Presentation Buffer P</w:t>
      </w:r>
      <w:r w:rsidR="004D2E60" w:rsidRPr="005B504E">
        <w:rPr>
          <w:rFonts w:cs="Courier New"/>
          <w:vertAlign w:val="subscript"/>
        </w:rPr>
        <w:t>(n)</w:t>
      </w:r>
      <w:r w:rsidR="004D2E60" w:rsidRPr="005B504E">
        <w:rPr>
          <w:rFonts w:cs="Courier New"/>
        </w:rPr>
        <w:t xml:space="preserve"> in Subtitle Event E</w:t>
      </w:r>
      <w:r w:rsidR="004D2E60" w:rsidRPr="005B504E">
        <w:rPr>
          <w:rFonts w:cs="Courier New"/>
          <w:vertAlign w:val="subscript"/>
        </w:rPr>
        <w:t>(n)</w:t>
      </w:r>
      <w:r w:rsidR="004D2E60" w:rsidRPr="005B504E">
        <w:rPr>
          <w:rFonts w:cs="Courier New"/>
        </w:rPr>
        <w:t>.</w:t>
      </w:r>
    </w:p>
    <w:p w14:paraId="0B5F304B" w14:textId="77777777" w:rsidR="004D2E60" w:rsidRPr="005B504E" w:rsidRDefault="0083549E" w:rsidP="004D2E60">
      <w:pPr>
        <w:pStyle w:val="ListBullet"/>
      </w:pPr>
      <m:oMath>
        <m:sSub>
          <m:sSubPr>
            <m:ctrlPr>
              <w:rPr>
                <w:rFonts w:ascii="Cambria Math" w:hAnsi="Cambria Math" w:cs="Courier New"/>
              </w:rPr>
            </m:ctrlPr>
          </m:sSubPr>
          <m:e>
            <m:r>
              <m:rPr>
                <m:sty m:val="p"/>
              </m:rPr>
              <w:rPr>
                <w:rFonts w:ascii="Cambria Math" w:hAnsi="Cambria Math" w:cs="Courier New"/>
              </w:rPr>
              <m:t>Ren</m:t>
            </m:r>
          </m:e>
          <m:sub>
            <m:r>
              <w:rPr>
                <w:rFonts w:ascii="Cambria Math" w:hAnsi="Cambria Math" w:cs="Courier New"/>
              </w:rPr>
              <m:t>i</m:t>
            </m:r>
          </m:sub>
        </m:sSub>
        <m:r>
          <m:rPr>
            <m:sty m:val="p"/>
          </m:rPr>
          <w:rPr>
            <w:rFonts w:ascii="Cambria Math" w:hAnsi="Cambria Math" w:cs="Courier New"/>
          </w:rPr>
          <m:t xml:space="preserve"> </m:t>
        </m:r>
      </m:oMath>
      <w:r w:rsidR="004D2E60" w:rsidRPr="005B504E">
        <w:rPr>
          <w:rFonts w:cs="Courier New"/>
        </w:rPr>
        <w:t xml:space="preserve">is the </w:t>
      </w:r>
      <w:r w:rsidR="00C62983" w:rsidRPr="005B504E">
        <w:rPr>
          <w:rFonts w:cs="Courier New"/>
        </w:rPr>
        <w:t xml:space="preserve">text </w:t>
      </w:r>
      <w:r w:rsidR="004D2E60" w:rsidRPr="005B504E">
        <w:rPr>
          <w:rFonts w:cs="Courier New"/>
        </w:rPr>
        <w:t xml:space="preserve">rendering </w:t>
      </w:r>
      <w:r w:rsidR="007833C1" w:rsidRPr="005B504E">
        <w:rPr>
          <w:rFonts w:cs="Courier New"/>
        </w:rPr>
        <w:t>performance factor</w:t>
      </w:r>
      <w:r w:rsidR="004D2E60" w:rsidRPr="005B504E">
        <w:rPr>
          <w:rFonts w:cs="Courier New"/>
        </w:rPr>
        <w:t xml:space="preserve"> of the i</w:t>
      </w:r>
      <w:r w:rsidR="004D2E60" w:rsidRPr="005B504E">
        <w:rPr>
          <w:rFonts w:cs="Courier New"/>
          <w:vertAlign w:val="superscript"/>
        </w:rPr>
        <w:t>th</w:t>
      </w:r>
      <w:r w:rsidR="004D2E60" w:rsidRPr="005B504E">
        <w:rPr>
          <w:rFonts w:cs="Courier New"/>
        </w:rPr>
        <w:t xml:space="preserve"> rendered glyph in the Subtitle Event </w:t>
      </w:r>
      <m:oMath>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oMath>
      <w:r w:rsidR="004D2E60" w:rsidRPr="005B504E">
        <w:rPr>
          <w:rFonts w:cs="Courier New"/>
        </w:rPr>
        <w:t>.</w:t>
      </w:r>
    </w:p>
    <w:p w14:paraId="5DCC6691" w14:textId="77777777" w:rsidR="004D2E60" w:rsidRPr="005B504E" w:rsidRDefault="007833C1" w:rsidP="004D2E60">
      <w:pPr>
        <w:pStyle w:val="ListBullet"/>
      </w:pPr>
      <m:oMath>
        <m:r>
          <m:rPr>
            <m:sty m:val="p"/>
          </m:rPr>
          <w:rPr>
            <w:rFonts w:ascii="Cambria Math" w:hAnsi="Cambria Math" w:cs="Courier New"/>
          </w:rPr>
          <m:t>GCpy</m:t>
        </m:r>
      </m:oMath>
      <w:r w:rsidR="004D2E60" w:rsidRPr="005B504E">
        <w:rPr>
          <w:rFonts w:cs="Courier New"/>
        </w:rPr>
        <w:t xml:space="preserve"> is the </w:t>
      </w:r>
      <w:r w:rsidR="00907909" w:rsidRPr="005B504E">
        <w:rPr>
          <w:rFonts w:cs="Courier New"/>
        </w:rPr>
        <w:t>n</w:t>
      </w:r>
      <w:r w:rsidRPr="005B504E">
        <w:rPr>
          <w:rFonts w:cs="Courier New"/>
        </w:rPr>
        <w:t>ormalized glyph copy performance factor</w:t>
      </w:r>
      <w:r w:rsidR="004D2E60" w:rsidRPr="005B504E">
        <w:rPr>
          <w:rFonts w:cs="Courier New"/>
        </w:rPr>
        <w:t xml:space="preserve"> </w:t>
      </w:r>
      <w:r w:rsidRPr="005B504E">
        <w:rPr>
          <w:rFonts w:cs="Courier New"/>
        </w:rPr>
        <w:t>for</w:t>
      </w:r>
      <w:r w:rsidR="004D2E60" w:rsidRPr="005B504E">
        <w:rPr>
          <w:rFonts w:cs="Courier New"/>
        </w:rPr>
        <w:t xml:space="preserve"> glyphs </w:t>
      </w:r>
      <w:r w:rsidRPr="005B504E">
        <w:rPr>
          <w:rFonts w:cs="Courier New"/>
        </w:rPr>
        <w:t xml:space="preserve">that </w:t>
      </w:r>
      <w:r w:rsidR="004D2E60" w:rsidRPr="005B504E">
        <w:rPr>
          <w:rFonts w:cs="Courier New"/>
        </w:rPr>
        <w:t>are copied to the Presentation Buffer P</w:t>
      </w:r>
      <w:r w:rsidR="004D2E60" w:rsidRPr="005B504E">
        <w:rPr>
          <w:rFonts w:cs="Courier New"/>
          <w:vertAlign w:val="subscript"/>
        </w:rPr>
        <w:t>(n)</w:t>
      </w:r>
      <w:r w:rsidR="004D2E60" w:rsidRPr="005B504E">
        <w:rPr>
          <w:rFonts w:cs="Courier New"/>
        </w:rPr>
        <w:t xml:space="preserve"> using the Glyph Copier. </w:t>
      </w:r>
      <w:r w:rsidR="00BA6F7D" w:rsidRPr="005B504E">
        <w:rPr>
          <w:rFonts w:cs="Courier New"/>
        </w:rPr>
        <w:t xml:space="preserve"> </w:t>
      </w:r>
    </w:p>
    <w:p w14:paraId="0587A0CC" w14:textId="77777777" w:rsidR="004D2E60" w:rsidRPr="005B504E" w:rsidRDefault="0083549E" w:rsidP="004D2E60">
      <w:pPr>
        <w:pStyle w:val="ListBullet"/>
      </w:pPr>
      <m:oMath>
        <m:sSub>
          <m:sSubPr>
            <m:ctrlPr>
              <w:rPr>
                <w:rFonts w:ascii="Cambria Math" w:hAnsi="Cambria Math" w:cs="Courier New"/>
              </w:rPr>
            </m:ctrlPr>
          </m:sSubPr>
          <m:e>
            <m:r>
              <m:rPr>
                <m:sty m:val="p"/>
              </m:rPr>
              <w:rPr>
                <w:rFonts w:ascii="Cambria Math" w:hAnsi="Cambria Math" w:cs="Courier New"/>
              </w:rPr>
              <m:t>NRGA</m:t>
            </m:r>
          </m:e>
          <m:sub>
            <m:r>
              <w:rPr>
                <w:rFonts w:ascii="Cambria Math" w:hAnsi="Cambria Math" w:cs="Courier New"/>
              </w:rPr>
              <m:t>i</m:t>
            </m:r>
          </m:sub>
        </m:sSub>
      </m:oMath>
      <w:r w:rsidR="004D2E60" w:rsidRPr="005B504E">
        <w:t xml:space="preserve"> and </w:t>
      </w:r>
      <m:oMath>
        <m:sSub>
          <m:sSubPr>
            <m:ctrlPr>
              <w:rPr>
                <w:rFonts w:ascii="Cambria Math" w:hAnsi="Cambria Math" w:cs="Courier New"/>
              </w:rPr>
            </m:ctrlPr>
          </m:sSubPr>
          <m:e>
            <m:r>
              <m:rPr>
                <m:sty m:val="p"/>
              </m:rPr>
              <w:rPr>
                <w:rFonts w:ascii="Cambria Math" w:hAnsi="Cambria Math" w:cs="Courier New"/>
              </w:rPr>
              <m:t>NRGA</m:t>
            </m:r>
          </m:e>
          <m:sub>
            <m:r>
              <w:rPr>
                <w:rFonts w:ascii="Cambria Math" w:hAnsi="Cambria Math" w:cs="Courier New"/>
              </w:rPr>
              <m:t>j</m:t>
            </m:r>
          </m:sub>
        </m:sSub>
      </m:oMath>
      <w:r w:rsidR="004D2E60" w:rsidRPr="005B504E">
        <w:t xml:space="preserve"> are the </w:t>
      </w:r>
      <w:r w:rsidR="004D2E60" w:rsidRPr="005B504E">
        <w:rPr>
          <w:rFonts w:cs="Courier New"/>
        </w:rPr>
        <w:t>Normalized Rendered Glyph Area of the i</w:t>
      </w:r>
      <w:r w:rsidR="004D2E60" w:rsidRPr="005B504E">
        <w:rPr>
          <w:rFonts w:cs="Courier New"/>
          <w:vertAlign w:val="superscript"/>
        </w:rPr>
        <w:t>th</w:t>
      </w:r>
      <w:r w:rsidR="004D2E60" w:rsidRPr="005B504E">
        <w:rPr>
          <w:rFonts w:cs="Courier New"/>
        </w:rPr>
        <w:t xml:space="preserve"> </w:t>
      </w:r>
      <w:r w:rsidR="00B06781" w:rsidRPr="005B504E">
        <w:rPr>
          <w:rFonts w:cs="Courier New"/>
        </w:rPr>
        <w:t>rendered</w:t>
      </w:r>
      <w:r w:rsidR="004D2E60" w:rsidRPr="005B504E">
        <w:rPr>
          <w:rFonts w:cs="Courier New"/>
        </w:rPr>
        <w:t xml:space="preserve"> glyph and j</w:t>
      </w:r>
      <w:r w:rsidR="004D2E60" w:rsidRPr="005B504E">
        <w:rPr>
          <w:rFonts w:cs="Courier New"/>
          <w:vertAlign w:val="superscript"/>
        </w:rPr>
        <w:t>th</w:t>
      </w:r>
      <w:r w:rsidR="004D2E60" w:rsidRPr="005B504E">
        <w:rPr>
          <w:rFonts w:cs="Courier New"/>
        </w:rPr>
        <w:t xml:space="preserve"> </w:t>
      </w:r>
      <w:r w:rsidR="00B06781" w:rsidRPr="005B504E">
        <w:rPr>
          <w:rFonts w:cs="Courier New"/>
        </w:rPr>
        <w:t>copied</w:t>
      </w:r>
      <w:r w:rsidR="004D2E60" w:rsidRPr="005B504E">
        <w:rPr>
          <w:rFonts w:cs="Courier New"/>
        </w:rPr>
        <w:t xml:space="preserve"> glyph, respectively.</w:t>
      </w:r>
    </w:p>
    <w:p w14:paraId="3F30569A" w14:textId="77777777" w:rsidR="004D2E60" w:rsidRPr="005B504E" w:rsidRDefault="004D2E60" w:rsidP="004D2E60">
      <w:pPr>
        <w:pStyle w:val="ListBullet"/>
      </w:pPr>
      <m:oMath>
        <m:r>
          <w:rPr>
            <w:rFonts w:ascii="Cambria Math" w:hAnsi="Cambria Math" w:cs="Courier New"/>
          </w:rPr>
          <m:t>cp</m:t>
        </m:r>
      </m:oMath>
      <w:r w:rsidRPr="005B504E">
        <w:t xml:space="preserve"> is the total number of copied glyphs</w:t>
      </w:r>
      <w:r w:rsidRPr="005B504E">
        <w:rPr>
          <w:rFonts w:cs="Courier New"/>
        </w:rPr>
        <w:t xml:space="preserve"> to the Presentation Buffer P</w:t>
      </w:r>
      <w:r w:rsidRPr="005B504E">
        <w:rPr>
          <w:rFonts w:cs="Courier New"/>
          <w:vertAlign w:val="subscript"/>
        </w:rPr>
        <w:t>(n)</w:t>
      </w:r>
      <w:r w:rsidRPr="005B504E">
        <w:rPr>
          <w:rFonts w:cs="Courier New"/>
        </w:rPr>
        <w:t xml:space="preserve"> using the Glyph Copier in Subtitle Event E</w:t>
      </w:r>
      <w:r w:rsidRPr="005B504E">
        <w:rPr>
          <w:rFonts w:cs="Courier New"/>
          <w:vertAlign w:val="subscript"/>
        </w:rPr>
        <w:t>(n)</w:t>
      </w:r>
      <w:r w:rsidRPr="005B504E">
        <w:t>.</w:t>
      </w:r>
    </w:p>
    <w:p w14:paraId="3C771708" w14:textId="77777777" w:rsidR="00230B82" w:rsidRPr="005B504E" w:rsidRDefault="00230B82" w:rsidP="006E694A">
      <w:pPr>
        <w:pStyle w:val="ListBullet"/>
        <w:numPr>
          <w:ilvl w:val="0"/>
          <w:numId w:val="0"/>
        </w:numPr>
      </w:pPr>
      <w:r w:rsidRPr="005B504E">
        <w:t xml:space="preserve">The </w:t>
      </w:r>
      <m:oMath>
        <m:sSub>
          <m:sSubPr>
            <m:ctrlPr>
              <w:rPr>
                <w:rFonts w:ascii="Cambria Math" w:hAnsi="Cambria Math" w:cs="Courier New"/>
              </w:rPr>
            </m:ctrlPr>
          </m:sSubPr>
          <m:e>
            <m:r>
              <m:rPr>
                <m:sty m:val="p"/>
              </m:rPr>
              <w:rPr>
                <w:rFonts w:ascii="Cambria Math" w:hAnsi="Cambria Math" w:cs="Courier New"/>
              </w:rPr>
              <m:t>C</m:t>
            </m:r>
          </m:e>
          <m:sub>
            <m:r>
              <m:rPr>
                <m:sty m:val="p"/>
              </m:rPr>
              <w:rPr>
                <w:rFonts w:ascii="Cambria Math" w:hAnsi="Cambria Math" w:cs="Courier New"/>
              </w:rPr>
              <m:t>(n)</m:t>
            </m:r>
          </m:sub>
        </m:sSub>
      </m:oMath>
      <w:r w:rsidRPr="005B504E">
        <w:t xml:space="preserve">calculation SHALL include only glyphs </w:t>
      </w:r>
      <w:r w:rsidRPr="005B504E">
        <w:rPr>
          <w:rFonts w:cs="Courier New"/>
        </w:rPr>
        <w:t xml:space="preserve">in region elements presented in the Subtitle Event </w:t>
      </w:r>
      <m:oMath>
        <m:sSub>
          <m:sSubPr>
            <m:ctrlPr>
              <w:rPr>
                <w:rFonts w:ascii="Cambria Math" w:hAnsi="Cambria Math" w:cs="Courier New"/>
              </w:rPr>
            </m:ctrlPr>
          </m:sSubPr>
          <m:e>
            <m:r>
              <m:rPr>
                <m:sty m:val="p"/>
              </m:rPr>
              <w:rPr>
                <w:rFonts w:ascii="Cambria Math" w:hAnsi="Cambria Math" w:cs="Courier New"/>
              </w:rPr>
              <m:t>E</m:t>
            </m:r>
          </m:e>
          <m:sub>
            <m:d>
              <m:dPr>
                <m:ctrlPr>
                  <w:rPr>
                    <w:rFonts w:ascii="Cambria Math" w:hAnsi="Cambria Math" w:cs="Courier New"/>
                  </w:rPr>
                </m:ctrlPr>
              </m:dPr>
              <m:e>
                <m:r>
                  <m:rPr>
                    <m:sty m:val="p"/>
                  </m:rPr>
                  <w:rPr>
                    <w:rFonts w:ascii="Cambria Math" w:hAnsi="Cambria Math" w:cs="Courier New"/>
                  </w:rPr>
                  <m:t>n</m:t>
                </m:r>
              </m:e>
            </m:d>
          </m:sub>
        </m:sSub>
      </m:oMath>
      <w:r w:rsidRPr="005B504E">
        <w:rPr>
          <w:rFonts w:cs="Courier New"/>
        </w:rPr>
        <w:t xml:space="preserve"> – s</w:t>
      </w:r>
      <w:r w:rsidRPr="005B504E">
        <w:t xml:space="preserve">ee Section </w:t>
      </w:r>
      <w:r w:rsidR="007A4DF4">
        <w:fldChar w:fldCharType="begin" w:fldLock="1"/>
      </w:r>
      <w:r w:rsidR="007A4DF4">
        <w:instrText xml:space="preserve"> REF _Ref206076393 \r \h  \* MERGEFORMAT </w:instrText>
      </w:r>
      <w:r w:rsidR="007A4DF4">
        <w:fldChar w:fldCharType="separate"/>
      </w:r>
      <w:r w:rsidR="005B504E">
        <w:t>6.2.2.3.2</w:t>
      </w:r>
      <w:r w:rsidR="007A4DF4">
        <w:fldChar w:fldCharType="end"/>
      </w:r>
      <w:r w:rsidRPr="005B504E">
        <w:t xml:space="preserve"> for a definition of when a region is considered to be presented.</w:t>
      </w:r>
    </w:p>
    <w:p w14:paraId="3FBB5384" w14:textId="77777777" w:rsidR="00230B82" w:rsidRPr="005B504E" w:rsidRDefault="00230B82" w:rsidP="006E694A">
      <w:pPr>
        <w:pStyle w:val="ListBullet"/>
        <w:numPr>
          <w:ilvl w:val="0"/>
          <w:numId w:val="0"/>
        </w:numPr>
      </w:pPr>
      <w:r w:rsidRPr="005B504E">
        <w:t xml:space="preserve">Th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n)</m:t>
            </m:r>
          </m:sub>
        </m:sSub>
      </m:oMath>
      <w:r w:rsidRPr="005B504E">
        <w:t xml:space="preserve">calculation SHALL NOT include a character (Unicode Code Point) if </w:t>
      </w:r>
      <w:r w:rsidR="00907909" w:rsidRPr="005B504E">
        <w:t xml:space="preserve">it </w:t>
      </w:r>
      <w:r w:rsidRPr="005B504E">
        <w:t>does not result in a change to presentation (e.g. the Code Point is ignored by the CFF-TT Processor).</w:t>
      </w:r>
    </w:p>
    <w:p w14:paraId="107FBEFB" w14:textId="77777777" w:rsidR="004D2E60" w:rsidRPr="005B504E" w:rsidRDefault="004D2E60" w:rsidP="006E694A">
      <w:pPr>
        <w:pStyle w:val="ListBullet"/>
        <w:numPr>
          <w:ilvl w:val="0"/>
          <w:numId w:val="0"/>
        </w:numPr>
        <w:ind w:left="360" w:hanging="360"/>
      </w:pPr>
      <w:r w:rsidRPr="005B504E">
        <w:t xml:space="preserve">See Annex A, B, C for </w:t>
      </w:r>
      <w:r w:rsidR="00907909" w:rsidRPr="005B504E">
        <w:t>the definition</w:t>
      </w:r>
      <w:r w:rsidRPr="005B504E">
        <w:t xml:space="preserve"> of </w:t>
      </w:r>
      <m:oMath>
        <m:r>
          <m:rPr>
            <m:sty m:val="p"/>
          </m:rPr>
          <w:rPr>
            <w:rFonts w:ascii="Cambria Math" w:hAnsi="Cambria Math"/>
          </w:rPr>
          <m:t>Ren</m:t>
        </m:r>
      </m:oMath>
      <w:r w:rsidR="00907909" w:rsidRPr="005B504E">
        <w:t xml:space="preserve"> and </w:t>
      </w:r>
      <m:oMath>
        <m:r>
          <m:rPr>
            <m:sty m:val="p"/>
          </m:rPr>
          <w:rPr>
            <w:rFonts w:ascii="Cambria Math" w:hAnsi="Cambria Math"/>
          </w:rPr>
          <m:t>GCpy</m:t>
        </m:r>
      </m:oMath>
      <w:r w:rsidRPr="005B504E">
        <w:t xml:space="preserve"> for each Profile.</w:t>
      </w:r>
    </w:p>
    <w:p w14:paraId="0FCE565D" w14:textId="77777777" w:rsidR="00EA182A" w:rsidRPr="005B504E" w:rsidRDefault="004D2E60" w:rsidP="006E694A">
      <w:pPr>
        <w:pStyle w:val="ListBullet"/>
        <w:numPr>
          <w:ilvl w:val="0"/>
          <w:numId w:val="0"/>
        </w:numPr>
        <w:tabs>
          <w:tab w:val="clear" w:pos="360"/>
          <w:tab w:val="left" w:pos="-1890"/>
        </w:tabs>
      </w:pPr>
      <w:r w:rsidRPr="005B504E">
        <w:rPr>
          <w:rFonts w:cs="Courier New"/>
          <w:b/>
        </w:rPr>
        <w:t>Note:</w:t>
      </w:r>
      <w:r w:rsidRPr="005B504E">
        <w:rPr>
          <w:rFonts w:cs="Courier New"/>
        </w:rPr>
        <w:t xml:space="preserve"> </w:t>
      </w:r>
      <m:oMath>
        <m:r>
          <m:rPr>
            <m:sty m:val="p"/>
          </m:rPr>
          <w:rPr>
            <w:rFonts w:ascii="Cambria Math" w:hAnsi="Cambria Math"/>
          </w:rPr>
          <m:t>GCpy</m:t>
        </m:r>
      </m:oMath>
      <w:r w:rsidR="00907909" w:rsidRPr="005B504E">
        <w:rPr>
          <w:rFonts w:cs="Courier New"/>
        </w:rPr>
        <w:t xml:space="preserve"> </w:t>
      </w:r>
      <w:r w:rsidRPr="005B504E">
        <w:rPr>
          <w:rFonts w:cs="Courier New"/>
        </w:rPr>
        <w:t>effectively se</w:t>
      </w:r>
      <w:r w:rsidR="00BA6F7D" w:rsidRPr="005B504E">
        <w:rPr>
          <w:rFonts w:cs="Courier New"/>
        </w:rPr>
        <w:t>ts a limit on animating glyphs</w:t>
      </w:r>
      <w:r w:rsidR="00A7471C" w:rsidRPr="005B504E">
        <w:rPr>
          <w:rFonts w:cs="Courier New"/>
        </w:rPr>
        <w:t>. F</w:t>
      </w:r>
      <w:r w:rsidRPr="005B504E">
        <w:t>or example, assuming that the root container is ultimately rendered at 1920</w:t>
      </w:r>
      <w:r w:rsidRPr="005B504E">
        <w:sym w:font="Symbol" w:char="F0B4"/>
      </w:r>
      <w:r w:rsidR="00907909" w:rsidRPr="005B504E">
        <w:t>1080 resolution</w:t>
      </w:r>
      <w:r w:rsidR="00EA182A" w:rsidRPr="005B504E">
        <w:t xml:space="preserve"> and no regions need to have background color painted</w:t>
      </w:r>
      <w:r w:rsidR="002A1376" w:rsidRPr="005B504E">
        <w:t xml:space="preserve"> (so only a </w:t>
      </w:r>
      <m:oMath>
        <m:r>
          <m:rPr>
            <m:sty m:val="p"/>
          </m:rPr>
          <w:rPr>
            <w:rFonts w:ascii="Cambria Math" w:hAnsi="Cambria Math" w:cs="Courier New"/>
          </w:rPr>
          <m:t>CLEAR(</m:t>
        </m:r>
        <m:sSub>
          <m:sSubPr>
            <m:ctrlPr>
              <w:rPr>
                <w:rFonts w:ascii="Cambria Math" w:hAnsi="Cambria Math" w:cs="Courier New"/>
              </w:rPr>
            </m:ctrlPr>
          </m:sSubPr>
          <m:e>
            <m:r>
              <m:rPr>
                <m:sty m:val="p"/>
              </m:rPr>
              <w:rPr>
                <w:rFonts w:ascii="Cambria Math" w:hAnsi="Cambria Math" w:cs="Courier New"/>
              </w:rPr>
              <m:t>E</m:t>
            </m:r>
          </m:e>
          <m:sub>
            <m:r>
              <m:rPr>
                <m:sty m:val="p"/>
              </m:rPr>
              <w:rPr>
                <w:rFonts w:ascii="Cambria Math" w:hAnsi="Cambria Math" w:cs="Courier New"/>
              </w:rPr>
              <m:t>(n)</m:t>
            </m:r>
          </m:sub>
        </m:sSub>
        <m:r>
          <m:rPr>
            <m:sty m:val="p"/>
          </m:rPr>
          <w:rPr>
            <w:rFonts w:ascii="Cambria Math" w:hAnsi="Cambria Math" w:cs="Courier New"/>
          </w:rPr>
          <m:t>)</m:t>
        </m:r>
      </m:oMath>
      <w:r w:rsidR="002A1376" w:rsidRPr="005B504E">
        <w:t xml:space="preserve"> operation is required for the normalized drawing area for the Subtitle Event)</w:t>
      </w:r>
      <w:r w:rsidR="00907909" w:rsidRPr="005B504E">
        <w:t xml:space="preserve">, a </w:t>
      </w:r>
      <m:oMath>
        <m:r>
          <m:rPr>
            <m:sty m:val="p"/>
          </m:rPr>
          <w:rPr>
            <w:rFonts w:ascii="Cambria Math" w:hAnsi="Cambria Math"/>
          </w:rPr>
          <m:t>GCpy</m:t>
        </m:r>
      </m:oMath>
      <w:r w:rsidR="00907909" w:rsidRPr="005B504E">
        <w:t xml:space="preserve"> </w:t>
      </w:r>
      <w:r w:rsidR="008B7E57" w:rsidRPr="005B504E">
        <w:t xml:space="preserve">and BDraw </w:t>
      </w:r>
      <w:r w:rsidR="00907909" w:rsidRPr="005B504E">
        <w:t xml:space="preserve">of </w:t>
      </w:r>
      <w:r w:rsidR="0068175D" w:rsidRPr="005B504E">
        <w:t>1</w:t>
      </w:r>
      <w:r w:rsidR="00EA182A" w:rsidRPr="005B504E">
        <w:t>2</w:t>
      </w:r>
      <w:r w:rsidR="0068175D" w:rsidRPr="005B504E">
        <w:t xml:space="preserve"> s</w:t>
      </w:r>
      <w:r w:rsidR="0068175D" w:rsidRPr="005B504E">
        <w:rPr>
          <w:vertAlign w:val="superscript"/>
        </w:rPr>
        <w:t>-1</w:t>
      </w:r>
      <w:r w:rsidRPr="005B504E">
        <w:t xml:space="preserve"> would mean that a group of 160 glyphs </w:t>
      </w:r>
      <w:r w:rsidR="00A7471C" w:rsidRPr="005B504E">
        <w:t>with a</w:t>
      </w:r>
      <w:r w:rsidRPr="005B504E">
        <w:t xml:space="preserve"> </w:t>
      </w:r>
      <w:r w:rsidR="00907909" w:rsidRPr="005B504E">
        <w:rPr>
          <w:rStyle w:val="DECEvariable"/>
          <w:noProof w:val="0"/>
          <w:sz w:val="24"/>
          <w:szCs w:val="24"/>
        </w:rPr>
        <w:t>tts:</w:t>
      </w:r>
      <w:r w:rsidRPr="005B504E">
        <w:rPr>
          <w:rStyle w:val="DECEvariable"/>
          <w:noProof w:val="0"/>
          <w:sz w:val="24"/>
          <w:szCs w:val="24"/>
        </w:rPr>
        <w:t>fontSize</w:t>
      </w:r>
      <w:r w:rsidR="00A7471C" w:rsidRPr="005B504E">
        <w:rPr>
          <w:rStyle w:val="DECEvariable"/>
          <w:rFonts w:asciiTheme="minorHAnsi" w:hAnsiTheme="minorHAnsi"/>
          <w:noProof w:val="0"/>
          <w:sz w:val="24"/>
          <w:szCs w:val="24"/>
        </w:rPr>
        <w:t xml:space="preserve"> equal to </w:t>
      </w:r>
      <w:r w:rsidR="00A7471C" w:rsidRPr="005B504E">
        <w:t>5% of the root container height</w:t>
      </w:r>
      <w:r w:rsidRPr="005B504E">
        <w:t xml:space="preserve"> could be moved at most approximately</w:t>
      </w:r>
      <w:r w:rsidR="00EA182A" w:rsidRPr="005B504E">
        <w:t xml:space="preserve"> </w:t>
      </w:r>
      <m:oMath>
        <m:r>
          <w:rPr>
            <w:rFonts w:ascii="Cambria Math" w:hAnsi="Cambria Math"/>
          </w:rPr>
          <m:t>12</m:t>
        </m:r>
        <m:sSup>
          <m:sSupPr>
            <m:ctrlPr>
              <w:rPr>
                <w:rFonts w:ascii="Cambria Math" w:hAnsi="Cambria Math"/>
                <w:i/>
              </w:rPr>
            </m:ctrlPr>
          </m:sSupPr>
          <m:e>
            <m:r>
              <w:rPr>
                <w:rFonts w:ascii="Cambria Math" w:hAnsi="Cambria Math"/>
              </w:rPr>
              <m:t>s</m:t>
            </m:r>
          </m:e>
          <m:sup>
            <m:r>
              <w:rPr>
                <w:rFonts w:ascii="Cambria Math" w:hAnsi="Cambria Math"/>
              </w:rPr>
              <m:t>-1</m:t>
            </m:r>
          </m:sup>
        </m:sSup>
        <m:r>
          <m:rPr>
            <m:sty m:val="p"/>
          </m:rPr>
          <w:rPr>
            <w:rFonts w:ascii="Cambria Math" w:hAnsi="Cambria Math" w:cs="Courier New"/>
          </w:rPr>
          <m:t>÷</m:t>
        </m:r>
        <m:d>
          <m:dPr>
            <m:ctrlPr>
              <w:rPr>
                <w:rFonts w:ascii="Cambria Math" w:hAnsi="Cambria Math" w:cs="Courier New"/>
              </w:rPr>
            </m:ctrlPr>
          </m:dPr>
          <m:e>
            <m:r>
              <w:rPr>
                <w:rFonts w:ascii="Cambria Math" w:hAnsi="Cambria Math" w:cs="Courier New"/>
              </w:rPr>
              <m:t>1+</m:t>
            </m:r>
            <m:d>
              <m:dPr>
                <m:ctrlPr>
                  <w:rPr>
                    <w:rFonts w:ascii="Cambria Math" w:hAnsi="Cambria Math" w:cs="Courier New"/>
                  </w:rPr>
                </m:ctrlPr>
              </m:dPr>
              <m:e>
                <m:r>
                  <m:rPr>
                    <m:sty m:val="p"/>
                  </m:rPr>
                  <w:rPr>
                    <w:rFonts w:ascii="Cambria Math" w:hAnsi="Cambria Math" w:cs="Courier New"/>
                  </w:rPr>
                  <m:t>160×</m:t>
                </m:r>
                <m:sSup>
                  <m:sSupPr>
                    <m:ctrlPr>
                      <w:rPr>
                        <w:rFonts w:ascii="Cambria Math" w:hAnsi="Cambria Math" w:cs="Courier New"/>
                      </w:rPr>
                    </m:ctrlPr>
                  </m:sSupPr>
                  <m:e>
                    <m:r>
                      <w:rPr>
                        <w:rFonts w:ascii="Cambria Math" w:hAnsi="Cambria Math" w:cs="Courier New"/>
                      </w:rPr>
                      <m:t>0.05</m:t>
                    </m:r>
                  </m:e>
                  <m:sup>
                    <m:r>
                      <w:rPr>
                        <w:rFonts w:ascii="Cambria Math" w:hAnsi="Cambria Math" w:cs="Courier New"/>
                      </w:rPr>
                      <m:t>2</m:t>
                    </m:r>
                  </m:sup>
                </m:sSup>
              </m:e>
            </m:d>
          </m:e>
        </m:d>
        <m:r>
          <w:rPr>
            <w:rFonts w:ascii="Cambria Math" w:hAnsi="Cambria Math" w:cs="Courier New"/>
          </w:rPr>
          <m:t>=8.6</m:t>
        </m:r>
      </m:oMath>
      <w:r w:rsidR="008B7E57" w:rsidRPr="005B504E">
        <w:t xml:space="preserve"> times per second.</w:t>
      </w:r>
    </w:p>
    <w:p w14:paraId="79D3E395" w14:textId="77777777" w:rsidR="00482408" w:rsidRPr="005B504E" w:rsidRDefault="00482408" w:rsidP="006E694A">
      <w:pPr>
        <w:pStyle w:val="ListBullet"/>
        <w:numPr>
          <w:ilvl w:val="0"/>
          <w:numId w:val="0"/>
        </w:numPr>
        <w:tabs>
          <w:tab w:val="clear" w:pos="360"/>
          <w:tab w:val="left" w:pos="-1890"/>
        </w:tabs>
      </w:pPr>
      <w:r w:rsidRPr="005B504E">
        <w:rPr>
          <w:rFonts w:cs="Courier New"/>
          <w:b/>
        </w:rPr>
        <w:t>Note:</w:t>
      </w:r>
      <w:r w:rsidRPr="005B504E">
        <w:rPr>
          <w:rFonts w:cs="Courier New"/>
        </w:rPr>
        <w:t xml:space="preserve"> </w:t>
      </w:r>
      <m:oMath>
        <m:sSub>
          <m:sSubPr>
            <m:ctrlPr>
              <w:rPr>
                <w:rFonts w:ascii="Cambria Math" w:hAnsi="Cambria Math" w:cs="Courier New"/>
              </w:rPr>
            </m:ctrlPr>
          </m:sSubPr>
          <m:e>
            <m:r>
              <m:rPr>
                <m:sty m:val="p"/>
              </m:rPr>
              <w:rPr>
                <w:rFonts w:ascii="Cambria Math" w:hAnsi="Cambria Math" w:cs="Courier New"/>
              </w:rPr>
              <m:t>Ren</m:t>
            </m:r>
          </m:e>
          <m:sub>
            <m:r>
              <w:rPr>
                <w:rFonts w:ascii="Cambria Math" w:hAnsi="Cambria Math" w:cs="Courier New"/>
              </w:rPr>
              <m:t>i</m:t>
            </m:r>
          </m:sub>
        </m:sSub>
        <m:r>
          <m:rPr>
            <m:sty m:val="p"/>
          </m:rPr>
          <w:rPr>
            <w:rFonts w:ascii="Cambria Math" w:hAnsi="Cambria Math" w:cs="Courier New"/>
          </w:rPr>
          <m:t xml:space="preserve"> </m:t>
        </m:r>
      </m:oMath>
      <w:r w:rsidRPr="005B504E">
        <w:rPr>
          <w:rFonts w:cs="Courier New"/>
        </w:rPr>
        <w:t xml:space="preserve">effectively sets a limit on the glyph rendering rate. </w:t>
      </w:r>
      <w:r w:rsidRPr="005B504E">
        <w:t>For example, assuming that the root container is ultimately rendered at a 1920</w:t>
      </w:r>
      <w:r w:rsidRPr="005B504E">
        <w:sym w:font="Symbol" w:char="F0B4"/>
      </w:r>
      <w:r w:rsidRPr="005B504E">
        <w:t xml:space="preserve">1080 resolution, a </w:t>
      </w:r>
      <m:oMath>
        <m:sSub>
          <m:sSubPr>
            <m:ctrlPr>
              <w:rPr>
                <w:rFonts w:ascii="Cambria Math" w:hAnsi="Cambria Math" w:cs="Courier New"/>
              </w:rPr>
            </m:ctrlPr>
          </m:sSubPr>
          <m:e>
            <m:r>
              <m:rPr>
                <m:sty m:val="p"/>
              </m:rPr>
              <w:rPr>
                <w:rFonts w:ascii="Cambria Math" w:hAnsi="Cambria Math" w:cs="Courier New"/>
              </w:rPr>
              <m:t>Ren</m:t>
            </m:r>
          </m:e>
          <m:sub>
            <m:r>
              <w:rPr>
                <w:rFonts w:ascii="Cambria Math" w:hAnsi="Cambria Math" w:cs="Courier New"/>
              </w:rPr>
              <m:t>i</m:t>
            </m:r>
          </m:sub>
        </m:sSub>
        <m:r>
          <m:rPr>
            <m:sty m:val="p"/>
          </m:rPr>
          <w:rPr>
            <w:rFonts w:ascii="Cambria Math" w:hAnsi="Cambria Math" w:cs="Courier New"/>
          </w:rPr>
          <m:t xml:space="preserve"> </m:t>
        </m:r>
      </m:oMath>
      <w:r w:rsidRPr="005B504E">
        <w:t>of 1</w:t>
      </w:r>
      <w:r w:rsidR="0068175D" w:rsidRPr="005B504E">
        <w:t>.</w:t>
      </w:r>
      <w:r w:rsidRPr="005B504E">
        <w:t>2</w:t>
      </w:r>
      <w:r w:rsidR="0068175D" w:rsidRPr="005B504E">
        <w:t xml:space="preserve"> s</w:t>
      </w:r>
      <w:r w:rsidR="0068175D" w:rsidRPr="005B504E">
        <w:rPr>
          <w:vertAlign w:val="superscript"/>
        </w:rPr>
        <w:t>-1</w:t>
      </w:r>
      <w:r w:rsidRPr="005B504E">
        <w:t xml:space="preserve"> would mean that at most 120 glyphs with </w:t>
      </w:r>
      <w:r w:rsidR="00A7471C" w:rsidRPr="005B504E">
        <w:t xml:space="preserve">a </w:t>
      </w:r>
      <w:r w:rsidRPr="005B504E">
        <w:t>fontSize of 108 px (10% of 1080 px and NGRA = 0.01) could be rendered every second.</w:t>
      </w:r>
    </w:p>
    <w:p w14:paraId="50CEB500" w14:textId="68D622A7" w:rsidR="000F19B8" w:rsidRPr="00330996" w:rsidRDefault="00860A88" w:rsidP="000650E4">
      <w:pPr>
        <w:pStyle w:val="Heading4"/>
        <w:autoSpaceDE w:val="0"/>
      </w:pPr>
      <w:bookmarkStart w:id="4182" w:name="_Ref239932466"/>
      <w:r w:rsidRPr="00330996">
        <w:t>Layout Model</w:t>
      </w:r>
      <w:bookmarkEnd w:id="4182"/>
    </w:p>
    <w:p w14:paraId="2502B42B" w14:textId="77777777" w:rsidR="00FA424B" w:rsidRPr="005B504E" w:rsidRDefault="000F19B8" w:rsidP="000F19B8">
      <w:pPr>
        <w:pStyle w:val="ListBullet"/>
        <w:numPr>
          <w:ilvl w:val="0"/>
          <w:numId w:val="0"/>
        </w:numPr>
        <w:tabs>
          <w:tab w:val="clear" w:pos="360"/>
          <w:tab w:val="left" w:pos="-1890"/>
        </w:tabs>
        <w:rPr>
          <w:rFonts w:cs="Courier New"/>
        </w:rPr>
      </w:pPr>
      <w:r w:rsidRPr="005B504E">
        <w:rPr>
          <w:rFonts w:cs="Courier New"/>
        </w:rPr>
        <w:t>Proper region size, glyph sizing and glyph layout will avoid clipping</w:t>
      </w:r>
      <w:r w:rsidR="00640536" w:rsidRPr="005B504E">
        <w:rPr>
          <w:rFonts w:cs="Courier New"/>
        </w:rPr>
        <w:t xml:space="preserve"> of text content</w:t>
      </w:r>
      <w:r w:rsidRPr="005B504E">
        <w:rPr>
          <w:rFonts w:cs="Courier New"/>
        </w:rPr>
        <w:t xml:space="preserve">.  </w:t>
      </w:r>
    </w:p>
    <w:p w14:paraId="73C69010" w14:textId="296E8297" w:rsidR="00037903" w:rsidRPr="005B504E" w:rsidDel="00735DF1" w:rsidRDefault="000F19B8" w:rsidP="00490793">
      <w:pPr>
        <w:pStyle w:val="ListBullet"/>
        <w:numPr>
          <w:ilvl w:val="0"/>
          <w:numId w:val="0"/>
        </w:numPr>
        <w:tabs>
          <w:tab w:val="clear" w:pos="360"/>
          <w:tab w:val="left" w:pos="-1890"/>
        </w:tabs>
        <w:rPr>
          <w:del w:id="4183" w:author="Joe McCrossan" w:date="2014-05-25T12:14:00Z"/>
          <w:rFonts w:cs="Courier New"/>
        </w:rPr>
      </w:pPr>
      <w:moveFromRangeStart w:id="4184" w:author="Joe McCrossan" w:date="2014-01-04T08:49:00Z" w:name="move250444687"/>
      <w:moveFrom w:id="4185" w:author="Joe McCrossan" w:date="2014-01-04T08:49:00Z">
        <w:del w:id="4186" w:author="Joe McCrossan" w:date="2014-05-25T12:14:00Z">
          <w:r w:rsidRPr="005B504E" w:rsidDel="00735DF1">
            <w:rPr>
              <w:rFonts w:cs="Courier New"/>
            </w:rPr>
            <w:delText xml:space="preserve">The height of the region is </w:delText>
          </w:r>
          <w:r w:rsidR="00703731" w:rsidRPr="005B504E" w:rsidDel="00735DF1">
            <w:rPr>
              <w:rFonts w:cs="Courier New"/>
            </w:rPr>
            <w:delText xml:space="preserve">specified by the </w:delText>
          </w:r>
          <w:r w:rsidR="00703731" w:rsidRPr="005B504E" w:rsidDel="00735DF1">
            <w:rPr>
              <w:rFonts w:ascii="Courier New" w:hAnsi="Courier New" w:cs="Courier New"/>
            </w:rPr>
            <w:delText>tts:extent</w:delText>
          </w:r>
          <w:r w:rsidR="00703731" w:rsidRPr="005B504E" w:rsidDel="00735DF1">
            <w:rPr>
              <w:rFonts w:cs="Courier New"/>
            </w:rPr>
            <w:delText xml:space="preserve"> &lt;length&gt; parameter associated with height. As</w:delText>
          </w:r>
          <w:r w:rsidR="00640536" w:rsidRPr="005B504E" w:rsidDel="00735DF1">
            <w:delText xml:space="preserve"> specified in [W3C-TT] and incorporated in [SMPTE-TT], </w:delText>
          </w:r>
          <w:r w:rsidRPr="005B504E" w:rsidDel="00735DF1">
            <w:rPr>
              <w:rFonts w:cs="Courier New"/>
            </w:rPr>
            <w:delText xml:space="preserve">the height of each line is a function of the size of largest font used within that line and the </w:delText>
          </w:r>
          <w:r w:rsidRPr="005B504E" w:rsidDel="00735DF1">
            <w:rPr>
              <w:rFonts w:ascii="Courier New" w:hAnsi="Courier New" w:cs="Courier New"/>
            </w:rPr>
            <w:delText>tts:lineHeight</w:delText>
          </w:r>
          <w:r w:rsidR="00037903" w:rsidRPr="005B504E" w:rsidDel="00735DF1">
            <w:rPr>
              <w:rFonts w:cs="Courier New"/>
            </w:rPr>
            <w:delText xml:space="preserve"> setting.  </w:delText>
          </w:r>
          <w:r w:rsidR="00FA424B" w:rsidRPr="005B504E" w:rsidDel="00735DF1">
            <w:rPr>
              <w:rFonts w:cs="Courier New"/>
            </w:rPr>
            <w:delText>Glyphs painted into the</w:delText>
          </w:r>
          <w:r w:rsidRPr="005B504E" w:rsidDel="00735DF1">
            <w:rPr>
              <w:rFonts w:cs="Courier New"/>
            </w:rPr>
            <w:delText xml:space="preserve"> Presentation Buffer </w:delText>
          </w:r>
          <w:r w:rsidR="00037903" w:rsidRPr="005B504E" w:rsidDel="00735DF1">
            <w:rPr>
              <w:rFonts w:cs="Courier New"/>
            </w:rPr>
            <w:delText>SHALL be</w:delText>
          </w:r>
          <w:r w:rsidRPr="005B504E" w:rsidDel="00735DF1">
            <w:rPr>
              <w:rFonts w:cs="Courier New"/>
            </w:rPr>
            <w:delText xml:space="preserve"> laid out vertically </w:delText>
          </w:r>
          <w:r w:rsidR="00703731" w:rsidRPr="005B504E" w:rsidDel="00735DF1">
            <w:rPr>
              <w:rFonts w:cs="Courier New"/>
            </w:rPr>
            <w:delText xml:space="preserve">within a region in accordance </w:delText>
          </w:r>
          <w:r w:rsidRPr="005B504E" w:rsidDel="00735DF1">
            <w:rPr>
              <w:rFonts w:cs="Courier New"/>
            </w:rPr>
            <w:delText>with the following parameters:</w:delText>
          </w:r>
        </w:del>
      </w:moveFrom>
    </w:p>
    <w:p w14:paraId="2391A9BB" w14:textId="2167127F" w:rsidR="00037903" w:rsidRPr="005B504E" w:rsidDel="00735DF1" w:rsidRDefault="000F19B8">
      <w:pPr>
        <w:pStyle w:val="ListBullet"/>
        <w:numPr>
          <w:ilvl w:val="0"/>
          <w:numId w:val="0"/>
        </w:numPr>
        <w:tabs>
          <w:tab w:val="clear" w:pos="360"/>
          <w:tab w:val="left" w:pos="-1890"/>
        </w:tabs>
        <w:ind w:left="719" w:hanging="360"/>
        <w:rPr>
          <w:del w:id="4187" w:author="Joe McCrossan" w:date="2014-05-25T12:14:00Z"/>
          <w:rFonts w:cs="Courier New"/>
        </w:rPr>
        <w:pPrChange w:id="4188" w:author="Joe McCrossan" w:date="2014-05-25T12:14:00Z">
          <w:pPr>
            <w:pStyle w:val="ListBullet"/>
            <w:numPr>
              <w:numId w:val="31"/>
            </w:numPr>
            <w:tabs>
              <w:tab w:val="clear" w:pos="360"/>
              <w:tab w:val="left" w:pos="-1890"/>
            </w:tabs>
            <w:ind w:left="720"/>
          </w:pPr>
        </w:pPrChange>
      </w:pPr>
      <w:moveFrom w:id="4189" w:author="Joe McCrossan" w:date="2014-01-04T08:49:00Z">
        <w:del w:id="4190" w:author="Joe McCrossan" w:date="2014-05-25T12:14:00Z">
          <w:r w:rsidRPr="005B504E" w:rsidDel="00735DF1">
            <w:rPr>
              <w:rFonts w:cs="Courier New"/>
            </w:rPr>
            <w:delText xml:space="preserve">A </w:delText>
          </w:r>
          <w:r w:rsidRPr="005B504E" w:rsidDel="00735DF1">
            <w:rPr>
              <w:rFonts w:ascii="Courier New" w:hAnsi="Courier New" w:cs="Courier New"/>
            </w:rPr>
            <w:delText>tts:lineHeight</w:delText>
          </w:r>
          <w:r w:rsidRPr="005B504E" w:rsidDel="00735DF1">
            <w:rPr>
              <w:rFonts w:cs="Courier New"/>
            </w:rPr>
            <w:delText xml:space="preserve"> of </w:delText>
          </w:r>
          <w:r w:rsidR="00037903" w:rsidRPr="005B504E" w:rsidDel="00735DF1">
            <w:rPr>
              <w:rFonts w:cs="Courier New"/>
            </w:rPr>
            <w:delText>“</w:delText>
          </w:r>
          <w:r w:rsidRPr="005B504E" w:rsidDel="00735DF1">
            <w:rPr>
              <w:rFonts w:cs="Courier New"/>
            </w:rPr>
            <w:delText>100%</w:delText>
          </w:r>
          <w:r w:rsidR="00037903" w:rsidRPr="005B504E" w:rsidDel="00735DF1">
            <w:rPr>
              <w:rFonts w:cs="Courier New"/>
            </w:rPr>
            <w:delText>”</w:delText>
          </w:r>
          <w:r w:rsidRPr="005B504E" w:rsidDel="00735DF1">
            <w:rPr>
              <w:rFonts w:cs="Courier New"/>
            </w:rPr>
            <w:delText xml:space="preserve"> corresponds with the size of the largest font on a line.  For example, a line with characters of </w:delText>
          </w:r>
          <w:r w:rsidR="00037903" w:rsidRPr="005B504E" w:rsidDel="00735DF1">
            <w:rPr>
              <w:rFonts w:cs="Courier New"/>
            </w:rPr>
            <w:delText>“</w:delText>
          </w:r>
          <w:r w:rsidRPr="005B504E" w:rsidDel="00735DF1">
            <w:rPr>
              <w:rFonts w:cs="Courier New"/>
            </w:rPr>
            <w:delText>10px</w:delText>
          </w:r>
          <w:r w:rsidR="00037903" w:rsidRPr="005B504E" w:rsidDel="00735DF1">
            <w:rPr>
              <w:rFonts w:cs="Courier New"/>
            </w:rPr>
            <w:delText>”</w:delText>
          </w:r>
          <w:r w:rsidRPr="005B504E" w:rsidDel="00735DF1">
            <w:rPr>
              <w:rFonts w:cs="Courier New"/>
            </w:rPr>
            <w:delText xml:space="preserve">, </w:delText>
          </w:r>
          <w:r w:rsidR="00037903" w:rsidRPr="005B504E" w:rsidDel="00735DF1">
            <w:rPr>
              <w:rFonts w:cs="Courier New"/>
            </w:rPr>
            <w:delText>“</w:delText>
          </w:r>
          <w:r w:rsidRPr="005B504E" w:rsidDel="00735DF1">
            <w:rPr>
              <w:rFonts w:cs="Courier New"/>
            </w:rPr>
            <w:delText>12px</w:delText>
          </w:r>
          <w:r w:rsidR="00037903" w:rsidRPr="005B504E" w:rsidDel="00735DF1">
            <w:rPr>
              <w:rFonts w:cs="Courier New"/>
            </w:rPr>
            <w:delText>”</w:delText>
          </w:r>
          <w:r w:rsidRPr="005B504E" w:rsidDel="00735DF1">
            <w:rPr>
              <w:rFonts w:cs="Courier New"/>
            </w:rPr>
            <w:delText xml:space="preserve"> and </w:delText>
          </w:r>
          <w:r w:rsidR="00037903" w:rsidRPr="005B504E" w:rsidDel="00735DF1">
            <w:rPr>
              <w:rFonts w:cs="Courier New"/>
            </w:rPr>
            <w:delText>“</w:delText>
          </w:r>
          <w:r w:rsidRPr="005B504E" w:rsidDel="00735DF1">
            <w:rPr>
              <w:rFonts w:cs="Courier New"/>
            </w:rPr>
            <w:delText>14px</w:delText>
          </w:r>
          <w:r w:rsidR="00037903" w:rsidRPr="005B504E" w:rsidDel="00735DF1">
            <w:rPr>
              <w:rFonts w:cs="Courier New"/>
            </w:rPr>
            <w:delText>”</w:delText>
          </w:r>
          <w:r w:rsidRPr="005B504E" w:rsidDel="00735DF1">
            <w:rPr>
              <w:rFonts w:cs="Courier New"/>
            </w:rPr>
            <w:delText xml:space="preserve"> and a </w:delText>
          </w:r>
          <w:r w:rsidRPr="005B504E" w:rsidDel="00735DF1">
            <w:rPr>
              <w:rFonts w:ascii="Courier New" w:hAnsi="Courier New" w:cs="Courier New"/>
            </w:rPr>
            <w:delText>tts:lineHeight</w:delText>
          </w:r>
          <w:r w:rsidRPr="005B504E" w:rsidDel="00735DF1">
            <w:rPr>
              <w:rFonts w:cs="Courier New"/>
            </w:rPr>
            <w:delText xml:space="preserve"> of </w:delText>
          </w:r>
          <w:r w:rsidR="00037903" w:rsidRPr="005B504E" w:rsidDel="00735DF1">
            <w:rPr>
              <w:rFonts w:cs="Courier New"/>
            </w:rPr>
            <w:delText>“</w:delText>
          </w:r>
          <w:r w:rsidRPr="005B504E" w:rsidDel="00735DF1">
            <w:rPr>
              <w:rFonts w:cs="Courier New"/>
            </w:rPr>
            <w:delText>100%</w:delText>
          </w:r>
          <w:r w:rsidR="00037903" w:rsidRPr="005B504E" w:rsidDel="00735DF1">
            <w:rPr>
              <w:rFonts w:cs="Courier New"/>
            </w:rPr>
            <w:delText>”</w:delText>
          </w:r>
          <w:r w:rsidRPr="005B504E" w:rsidDel="00735DF1">
            <w:rPr>
              <w:rFonts w:cs="Courier New"/>
            </w:rPr>
            <w:delText xml:space="preserve"> is equivalent to a </w:delText>
          </w:r>
          <w:r w:rsidRPr="005B504E" w:rsidDel="00735DF1">
            <w:rPr>
              <w:rFonts w:ascii="Courier New" w:hAnsi="Courier New" w:cs="Courier New"/>
            </w:rPr>
            <w:delText>tts:lineHeight</w:delText>
          </w:r>
          <w:r w:rsidRPr="005B504E" w:rsidDel="00735DF1">
            <w:rPr>
              <w:rFonts w:cs="Courier New"/>
            </w:rPr>
            <w:delText xml:space="preserve"> of </w:delText>
          </w:r>
          <w:r w:rsidR="00037903" w:rsidRPr="005B504E" w:rsidDel="00735DF1">
            <w:rPr>
              <w:rFonts w:cs="Courier New"/>
            </w:rPr>
            <w:delText>“</w:delText>
          </w:r>
          <w:r w:rsidRPr="005B504E" w:rsidDel="00735DF1">
            <w:rPr>
              <w:rFonts w:cs="Courier New"/>
            </w:rPr>
            <w:delText>14px</w:delText>
          </w:r>
          <w:r w:rsidR="00037903" w:rsidRPr="005B504E" w:rsidDel="00735DF1">
            <w:rPr>
              <w:rFonts w:cs="Courier New"/>
            </w:rPr>
            <w:delText>”</w:delText>
          </w:r>
          <w:r w:rsidRPr="005B504E" w:rsidDel="00735DF1">
            <w:rPr>
              <w:rFonts w:cs="Courier New"/>
            </w:rPr>
            <w:delText>.</w:delText>
          </w:r>
        </w:del>
      </w:moveFrom>
    </w:p>
    <w:p w14:paraId="26291E69" w14:textId="50B185A4" w:rsidR="00037903" w:rsidRPr="005B504E" w:rsidDel="00735DF1" w:rsidRDefault="00FA424B">
      <w:pPr>
        <w:pStyle w:val="ListBullet"/>
        <w:numPr>
          <w:ilvl w:val="0"/>
          <w:numId w:val="0"/>
        </w:numPr>
        <w:tabs>
          <w:tab w:val="clear" w:pos="360"/>
          <w:tab w:val="left" w:pos="-1890"/>
        </w:tabs>
        <w:ind w:left="1440"/>
        <w:rPr>
          <w:del w:id="4191" w:author="Joe McCrossan" w:date="2014-05-25T12:14:00Z"/>
          <w:rFonts w:cs="Courier New"/>
        </w:rPr>
        <w:pPrChange w:id="4192" w:author="Joe McCrossan" w:date="2014-05-25T12:14:00Z">
          <w:pPr>
            <w:pStyle w:val="ListBullet"/>
            <w:numPr>
              <w:numId w:val="31"/>
            </w:numPr>
            <w:tabs>
              <w:tab w:val="clear" w:pos="360"/>
              <w:tab w:val="left" w:pos="-1890"/>
            </w:tabs>
            <w:ind w:left="720"/>
          </w:pPr>
        </w:pPrChange>
      </w:pPr>
      <w:moveFrom w:id="4193" w:author="Joe McCrossan" w:date="2014-01-04T08:49:00Z">
        <w:del w:id="4194" w:author="Joe McCrossan" w:date="2014-05-25T12:14:00Z">
          <w:r w:rsidRPr="005B504E" w:rsidDel="00735DF1">
            <w:rPr>
              <w:rFonts w:cs="Courier New"/>
            </w:rPr>
            <w:delText>Inter-baseline</w:delText>
          </w:r>
          <w:r w:rsidR="000F19B8" w:rsidRPr="005B504E" w:rsidDel="00735DF1">
            <w:rPr>
              <w:rFonts w:cs="Courier New"/>
            </w:rPr>
            <w:delText xml:space="preserve"> </w:delText>
          </w:r>
          <w:r w:rsidRPr="005B504E" w:rsidDel="00735DF1">
            <w:rPr>
              <w:rFonts w:cs="Courier New"/>
            </w:rPr>
            <w:delText xml:space="preserve">separation </w:delText>
          </w:r>
          <w:r w:rsidR="000F19B8" w:rsidRPr="005B504E" w:rsidDel="00735DF1">
            <w:rPr>
              <w:rFonts w:cs="Courier New"/>
            </w:rPr>
            <w:delText xml:space="preserve">is </w:delText>
          </w:r>
          <w:r w:rsidRPr="005B504E" w:rsidDel="00735DF1">
            <w:rPr>
              <w:rFonts w:cs="Courier New"/>
            </w:rPr>
            <w:delText xml:space="preserve">defined </w:delText>
          </w:r>
          <w:r w:rsidR="000F19B8" w:rsidRPr="005B504E" w:rsidDel="00735DF1">
            <w:rPr>
              <w:rFonts w:cs="Courier New"/>
            </w:rPr>
            <w:delText>as follows</w:delText>
          </w:r>
          <w:r w:rsidRPr="005B504E" w:rsidDel="00735DF1">
            <w:rPr>
              <w:rFonts w:cs="Courier New"/>
            </w:rPr>
            <w:delText>:</w:delText>
          </w:r>
        </w:del>
      </w:moveFrom>
    </w:p>
    <w:p w14:paraId="128073D2" w14:textId="6B0E3DB1" w:rsidR="00037903" w:rsidRPr="005B504E" w:rsidDel="00735DF1" w:rsidRDefault="000F19B8">
      <w:pPr>
        <w:pStyle w:val="ListBullet"/>
        <w:numPr>
          <w:ilvl w:val="0"/>
          <w:numId w:val="0"/>
        </w:numPr>
        <w:tabs>
          <w:tab w:val="clear" w:pos="360"/>
          <w:tab w:val="left" w:pos="-1890"/>
        </w:tabs>
        <w:ind w:left="1440"/>
        <w:rPr>
          <w:del w:id="4195" w:author="Joe McCrossan" w:date="2014-05-25T12:14:00Z"/>
          <w:rFonts w:cs="Courier New"/>
        </w:rPr>
        <w:pPrChange w:id="4196" w:author="Joe McCrossan" w:date="2014-05-25T12:14:00Z">
          <w:pPr>
            <w:pStyle w:val="ListBullet"/>
            <w:numPr>
              <w:ilvl w:val="1"/>
              <w:numId w:val="31"/>
            </w:numPr>
            <w:tabs>
              <w:tab w:val="clear" w:pos="360"/>
              <w:tab w:val="left" w:pos="-1890"/>
            </w:tabs>
            <w:ind w:left="1440"/>
          </w:pPr>
        </w:pPrChange>
      </w:pPr>
      <w:moveFrom w:id="4197" w:author="Joe McCrossan" w:date="2014-01-04T08:49:00Z">
        <w:del w:id="4198" w:author="Joe McCrossan" w:date="2014-05-25T12:14:00Z">
          <w:r w:rsidRPr="005B504E" w:rsidDel="00735DF1">
            <w:rPr>
              <w:rFonts w:cs="Courier New"/>
            </w:rPr>
            <w:delText xml:space="preserve">The value of </w:delText>
          </w:r>
          <w:r w:rsidRPr="005B504E" w:rsidDel="00735DF1">
            <w:rPr>
              <w:rFonts w:ascii="Courier New" w:hAnsi="Courier New" w:cs="Courier New"/>
            </w:rPr>
            <w:delText>tts:lineHeight</w:delText>
          </w:r>
          <w:r w:rsidRPr="005B504E" w:rsidDel="00735DF1">
            <w:rPr>
              <w:rFonts w:cs="Courier New"/>
            </w:rPr>
            <w:delText xml:space="preserve"> if </w:delText>
          </w:r>
          <w:r w:rsidRPr="005B504E" w:rsidDel="00735DF1">
            <w:rPr>
              <w:rFonts w:ascii="Courier New" w:hAnsi="Courier New" w:cs="Courier New"/>
            </w:rPr>
            <w:delText>tts:lineHeight</w:delText>
          </w:r>
          <w:r w:rsidRPr="005B504E" w:rsidDel="00735DF1">
            <w:rPr>
              <w:rFonts w:cs="Courier New"/>
            </w:rPr>
            <w:delText xml:space="preserve"> is specified</w:delText>
          </w:r>
        </w:del>
      </w:moveFrom>
    </w:p>
    <w:p w14:paraId="64E7F250" w14:textId="535176F5" w:rsidR="00037903" w:rsidRPr="005B504E" w:rsidDel="00735DF1" w:rsidRDefault="000F19B8">
      <w:pPr>
        <w:pStyle w:val="ListBullet"/>
        <w:numPr>
          <w:ilvl w:val="0"/>
          <w:numId w:val="0"/>
        </w:numPr>
        <w:tabs>
          <w:tab w:val="clear" w:pos="360"/>
          <w:tab w:val="left" w:pos="-1890"/>
        </w:tabs>
        <w:ind w:left="1440"/>
        <w:rPr>
          <w:del w:id="4199" w:author="Joe McCrossan" w:date="2014-05-25T12:14:00Z"/>
          <w:rFonts w:cs="Courier New"/>
        </w:rPr>
        <w:pPrChange w:id="4200" w:author="Joe McCrossan" w:date="2014-05-25T12:14:00Z">
          <w:pPr>
            <w:pStyle w:val="ListBullet"/>
            <w:numPr>
              <w:ilvl w:val="1"/>
              <w:numId w:val="31"/>
            </w:numPr>
            <w:tabs>
              <w:tab w:val="clear" w:pos="360"/>
              <w:tab w:val="left" w:pos="-1890"/>
            </w:tabs>
            <w:ind w:left="1440"/>
          </w:pPr>
        </w:pPrChange>
      </w:pPr>
      <w:moveFrom w:id="4201" w:author="Joe McCrossan" w:date="2014-01-04T08:49:00Z">
        <w:del w:id="4202" w:author="Joe McCrossan" w:date="2014-05-25T12:14:00Z">
          <w:r w:rsidRPr="005B504E" w:rsidDel="00735DF1">
            <w:rPr>
              <w:rFonts w:ascii="Courier New" w:hAnsi="Courier New" w:cs="Courier New"/>
            </w:rPr>
            <w:delText>tts:lineHeight</w:delText>
          </w:r>
          <w:r w:rsidRPr="005B504E" w:rsidDel="00735DF1">
            <w:rPr>
              <w:rFonts w:cs="Courier New"/>
            </w:rPr>
            <w:delText xml:space="preserve">=”120%” if  </w:delText>
          </w:r>
          <w:r w:rsidRPr="005B504E" w:rsidDel="00735DF1">
            <w:rPr>
              <w:rFonts w:ascii="Courier New" w:hAnsi="Courier New" w:cs="Courier New"/>
            </w:rPr>
            <w:delText>tts:lineHeight</w:delText>
          </w:r>
          <w:r w:rsidRPr="005B504E" w:rsidDel="00735DF1">
            <w:rPr>
              <w:rFonts w:cs="Courier New"/>
            </w:rPr>
            <w:delText xml:space="preserve">=”normal” </w:delText>
          </w:r>
          <w:r w:rsidR="00FA424B" w:rsidRPr="005B504E" w:rsidDel="00735DF1">
            <w:rPr>
              <w:rFonts w:cs="Courier New"/>
            </w:rPr>
            <w:delText xml:space="preserve">(note: if </w:delText>
          </w:r>
          <w:r w:rsidRPr="005B504E" w:rsidDel="00735DF1">
            <w:rPr>
              <w:rFonts w:ascii="Courier New" w:hAnsi="Courier New" w:cs="Courier New"/>
            </w:rPr>
            <w:delText>tts:lineHeight</w:delText>
          </w:r>
          <w:r w:rsidRPr="005B504E" w:rsidDel="00735DF1">
            <w:rPr>
              <w:rFonts w:cs="Courier New"/>
            </w:rPr>
            <w:delText xml:space="preserve"> is not specified</w:delText>
          </w:r>
          <w:r w:rsidR="00FA424B" w:rsidRPr="005B504E" w:rsidDel="00735DF1">
            <w:rPr>
              <w:rFonts w:cs="Courier New"/>
            </w:rPr>
            <w:delText>, “normal” is the default value applied)</w:delText>
          </w:r>
          <w:r w:rsidR="00EE1B51" w:rsidRPr="005B504E" w:rsidDel="00735DF1">
            <w:rPr>
              <w:rFonts w:cs="Courier New"/>
            </w:rPr>
            <w:delText>.</w:delText>
          </w:r>
        </w:del>
      </w:moveFrom>
    </w:p>
    <w:p w14:paraId="3147DBA7" w14:textId="24B8B226" w:rsidR="00FA32FB" w:rsidRPr="005B504E" w:rsidDel="00735DF1" w:rsidRDefault="000F19B8">
      <w:pPr>
        <w:pStyle w:val="ListBullet"/>
        <w:numPr>
          <w:ilvl w:val="0"/>
          <w:numId w:val="0"/>
        </w:numPr>
        <w:tabs>
          <w:tab w:val="clear" w:pos="360"/>
          <w:tab w:val="left" w:pos="-1890"/>
        </w:tabs>
        <w:ind w:left="1440"/>
        <w:rPr>
          <w:del w:id="4203" w:author="Joe McCrossan" w:date="2014-05-25T12:14:00Z"/>
          <w:rFonts w:cs="Courier New"/>
        </w:rPr>
        <w:pPrChange w:id="4204" w:author="Joe McCrossan" w:date="2014-05-25T12:14:00Z">
          <w:pPr>
            <w:pStyle w:val="ListBullet"/>
            <w:numPr>
              <w:ilvl w:val="1"/>
              <w:numId w:val="31"/>
            </w:numPr>
            <w:tabs>
              <w:tab w:val="clear" w:pos="360"/>
              <w:tab w:val="left" w:pos="-1890"/>
            </w:tabs>
            <w:ind w:left="1440"/>
          </w:pPr>
        </w:pPrChange>
      </w:pPr>
      <w:moveFrom w:id="4205" w:author="Joe McCrossan" w:date="2014-01-04T08:49:00Z">
        <w:del w:id="4206" w:author="Joe McCrossan" w:date="2014-05-25T12:14:00Z">
          <w:r w:rsidRPr="005B504E" w:rsidDel="00735DF1">
            <w:rPr>
              <w:rFonts w:cs="Courier New"/>
            </w:rPr>
            <w:delText xml:space="preserve">actual line height is rounded up to whole pixels.  For example, a line height of </w:delText>
          </w:r>
          <w:r w:rsidR="00FA424B" w:rsidRPr="005B504E" w:rsidDel="00735DF1">
            <w:rPr>
              <w:rFonts w:cs="Courier New"/>
            </w:rPr>
            <w:delText>“</w:delText>
          </w:r>
          <w:r w:rsidRPr="005B504E" w:rsidDel="00735DF1">
            <w:rPr>
              <w:rFonts w:cs="Courier New"/>
            </w:rPr>
            <w:delText>12px</w:delText>
          </w:r>
          <w:r w:rsidR="00FA424B" w:rsidRPr="005B504E" w:rsidDel="00735DF1">
            <w:rPr>
              <w:rFonts w:cs="Courier New"/>
            </w:rPr>
            <w:delText>”</w:delText>
          </w:r>
          <w:r w:rsidRPr="005B504E" w:rsidDel="00735DF1">
            <w:rPr>
              <w:rFonts w:cs="Courier New"/>
            </w:rPr>
            <w:delText xml:space="preserve"> at </w:delText>
          </w:r>
          <w:r w:rsidR="00FA424B" w:rsidRPr="005B504E" w:rsidDel="00735DF1">
            <w:rPr>
              <w:rFonts w:cs="Courier New"/>
            </w:rPr>
            <w:delText>“</w:delText>
          </w:r>
          <w:r w:rsidRPr="005B504E" w:rsidDel="00735DF1">
            <w:rPr>
              <w:rFonts w:cs="Courier New"/>
            </w:rPr>
            <w:delText>120%</w:delText>
          </w:r>
          <w:r w:rsidR="00FA424B" w:rsidRPr="005B504E" w:rsidDel="00735DF1">
            <w:rPr>
              <w:rFonts w:cs="Courier New"/>
            </w:rPr>
            <w:delText>”</w:delText>
          </w:r>
          <w:r w:rsidRPr="005B504E" w:rsidDel="00735DF1">
            <w:rPr>
              <w:rFonts w:cs="Courier New"/>
            </w:rPr>
            <w:delText xml:space="preserve"> results in 14.4 px and is rounded up to 15 px.</w:delText>
          </w:r>
        </w:del>
      </w:moveFrom>
    </w:p>
    <w:p w14:paraId="2CC2616C" w14:textId="4B4EBA5E" w:rsidR="00FA424B" w:rsidRPr="005B504E" w:rsidDel="00735DF1" w:rsidRDefault="00FA424B">
      <w:pPr>
        <w:pStyle w:val="ListBullet"/>
        <w:numPr>
          <w:ilvl w:val="0"/>
          <w:numId w:val="0"/>
        </w:numPr>
        <w:tabs>
          <w:tab w:val="clear" w:pos="360"/>
          <w:tab w:val="left" w:pos="-1890"/>
        </w:tabs>
        <w:ind w:left="1440"/>
        <w:rPr>
          <w:del w:id="4207" w:author="Joe McCrossan" w:date="2014-05-25T12:14:00Z"/>
          <w:rFonts w:cs="Courier New"/>
        </w:rPr>
        <w:pPrChange w:id="4208" w:author="Joe McCrossan" w:date="2014-05-25T12:14:00Z">
          <w:pPr>
            <w:pStyle w:val="ListBullet"/>
            <w:numPr>
              <w:ilvl w:val="1"/>
              <w:numId w:val="31"/>
            </w:numPr>
            <w:tabs>
              <w:tab w:val="clear" w:pos="360"/>
              <w:tab w:val="left" w:pos="-1890"/>
            </w:tabs>
            <w:ind w:left="1440"/>
          </w:pPr>
        </w:pPrChange>
      </w:pPr>
      <w:moveFrom w:id="4209" w:author="Joe McCrossan" w:date="2014-01-04T08:49:00Z">
        <w:del w:id="4210" w:author="Joe McCrossan" w:date="2014-05-25T12:14:00Z">
          <w:r w:rsidRPr="005B504E" w:rsidDel="00735DF1">
            <w:rPr>
              <w:rFonts w:cs="Courier New"/>
            </w:rPr>
            <w:delText xml:space="preserve">White space in excess of </w:delText>
          </w:r>
          <w:r w:rsidRPr="005B504E" w:rsidDel="00735DF1">
            <w:rPr>
              <w:rFonts w:ascii="Courier New" w:hAnsi="Courier New" w:cs="Courier New"/>
            </w:rPr>
            <w:delText>tts:fontHeight</w:delText>
          </w:r>
          <w:r w:rsidRPr="005B504E" w:rsidDel="00735DF1">
            <w:rPr>
              <w:rFonts w:cs="Courier New"/>
            </w:rPr>
            <w:delText xml:space="preserve"> is allocated evenly, within a pixel</w:delText>
          </w:r>
          <w:r w:rsidR="005166FF" w:rsidRPr="005B504E" w:rsidDel="00735DF1">
            <w:rPr>
              <w:rFonts w:cs="Courier New"/>
            </w:rPr>
            <w:delText>, top and bottom (half-leading). Note that inter-baseline separation includes any leading.</w:delText>
          </w:r>
        </w:del>
      </w:moveFrom>
    </w:p>
    <w:p w14:paraId="38203836" w14:textId="7CC7F3DA" w:rsidR="00FA424B" w:rsidRPr="005B504E" w:rsidDel="00735DF1" w:rsidRDefault="00FA424B">
      <w:pPr>
        <w:pStyle w:val="ListBullet"/>
        <w:numPr>
          <w:ilvl w:val="0"/>
          <w:numId w:val="0"/>
        </w:numPr>
        <w:tabs>
          <w:tab w:val="clear" w:pos="360"/>
          <w:tab w:val="left" w:pos="-1890"/>
        </w:tabs>
        <w:ind w:left="1440"/>
        <w:rPr>
          <w:del w:id="4211" w:author="Joe McCrossan" w:date="2014-05-25T12:14:00Z"/>
          <w:rFonts w:cs="Courier New"/>
        </w:rPr>
        <w:pPrChange w:id="4212" w:author="Joe McCrossan" w:date="2014-05-25T12:14:00Z">
          <w:pPr>
            <w:pStyle w:val="ListBullet"/>
            <w:numPr>
              <w:numId w:val="31"/>
            </w:numPr>
            <w:tabs>
              <w:tab w:val="clear" w:pos="360"/>
              <w:tab w:val="left" w:pos="-1890"/>
            </w:tabs>
            <w:ind w:left="720"/>
          </w:pPr>
        </w:pPrChange>
      </w:pPr>
      <w:moveFrom w:id="4213" w:author="Joe McCrossan" w:date="2014-01-04T08:49:00Z">
        <w:del w:id="4214" w:author="Joe McCrossan" w:date="2014-05-25T12:14:00Z">
          <w:r w:rsidRPr="005B504E" w:rsidDel="00735DF1">
            <w:rPr>
              <w:rFonts w:cs="Courier New"/>
            </w:rPr>
            <w:delText>Notes:</w:delText>
          </w:r>
        </w:del>
      </w:moveFrom>
    </w:p>
    <w:p w14:paraId="47195080" w14:textId="39B97F90" w:rsidR="00FA424B" w:rsidRPr="005B504E" w:rsidDel="00735DF1" w:rsidRDefault="00FA424B">
      <w:pPr>
        <w:pStyle w:val="ListBullet"/>
        <w:numPr>
          <w:ilvl w:val="0"/>
          <w:numId w:val="0"/>
        </w:numPr>
        <w:tabs>
          <w:tab w:val="clear" w:pos="360"/>
          <w:tab w:val="left" w:pos="-1890"/>
        </w:tabs>
        <w:ind w:left="1440"/>
        <w:rPr>
          <w:del w:id="4215" w:author="Joe McCrossan" w:date="2014-05-25T12:14:00Z"/>
          <w:rFonts w:cs="Courier New"/>
        </w:rPr>
        <w:pPrChange w:id="4216" w:author="Joe McCrossan" w:date="2014-05-25T12:14:00Z">
          <w:pPr>
            <w:pStyle w:val="ListBullet"/>
            <w:numPr>
              <w:ilvl w:val="1"/>
              <w:numId w:val="31"/>
            </w:numPr>
            <w:tabs>
              <w:tab w:val="clear" w:pos="360"/>
              <w:tab w:val="left" w:pos="-1890"/>
            </w:tabs>
            <w:ind w:left="1440"/>
          </w:pPr>
        </w:pPrChange>
      </w:pPr>
      <w:moveFrom w:id="4217" w:author="Joe McCrossan" w:date="2014-01-04T08:49:00Z">
        <w:del w:id="4218" w:author="Joe McCrossan" w:date="2014-05-25T12:14:00Z">
          <w:r w:rsidRPr="005B504E" w:rsidDel="00735DF1">
            <w:rPr>
              <w:rFonts w:cs="Courier New"/>
            </w:rPr>
            <w:delText>To guarantee that content flowed into a region</w:delText>
          </w:r>
          <w:r w:rsidR="000F19B8" w:rsidRPr="005B504E" w:rsidDel="00735DF1">
            <w:rPr>
              <w:rFonts w:cs="Courier New"/>
            </w:rPr>
            <w:delText xml:space="preserve"> renders without vertical clipping</w:delText>
          </w:r>
          <w:r w:rsidRPr="005B504E" w:rsidDel="00735DF1">
            <w:rPr>
              <w:rFonts w:cs="Courier New"/>
            </w:rPr>
            <w:delText>,</w:delText>
          </w:r>
          <w:r w:rsidR="000F19B8" w:rsidRPr="005B504E" w:rsidDel="00735DF1">
            <w:rPr>
              <w:rFonts w:cs="Courier New"/>
            </w:rPr>
            <w:delText xml:space="preserve"> it is necessary for the </w:delText>
          </w:r>
          <w:r w:rsidR="000F19B8" w:rsidRPr="005B504E" w:rsidDel="00735DF1">
            <w:rPr>
              <w:rFonts w:ascii="Courier New" w:hAnsi="Courier New" w:cs="Courier New"/>
            </w:rPr>
            <w:delText>tts:extent</w:delText>
          </w:r>
          <w:r w:rsidR="00E96173" w:rsidRPr="005B504E" w:rsidDel="00735DF1">
            <w:rPr>
              <w:rFonts w:cs="Courier New"/>
            </w:rPr>
            <w:delText xml:space="preserve"> &lt;length&gt; </w:delText>
          </w:r>
          <w:r w:rsidR="000F19B8" w:rsidRPr="005B504E" w:rsidDel="00735DF1">
            <w:rPr>
              <w:rFonts w:cs="Courier New"/>
            </w:rPr>
            <w:delText>(height) parameter to be at least the sum of the actu</w:delText>
          </w:r>
          <w:r w:rsidRPr="005B504E" w:rsidDel="00735DF1">
            <w:rPr>
              <w:rFonts w:cs="Courier New"/>
            </w:rPr>
            <w:delText>al</w:delText>
          </w:r>
          <w:r w:rsidR="00941DFB" w:rsidRPr="005B504E" w:rsidDel="00735DF1">
            <w:rPr>
              <w:rFonts w:cs="Courier New"/>
            </w:rPr>
            <w:delText xml:space="preserve"> height o</w:delText>
          </w:r>
          <w:r w:rsidRPr="005B504E" w:rsidDel="00735DF1">
            <w:rPr>
              <w:rFonts w:cs="Courier New"/>
            </w:rPr>
            <w:delText>f each line of text in the region</w:delText>
          </w:r>
          <w:r w:rsidR="000F19B8" w:rsidRPr="005B504E" w:rsidDel="00735DF1">
            <w:rPr>
              <w:rFonts w:cs="Courier New"/>
            </w:rPr>
            <w:delText xml:space="preserve">.  For example, three lines of 12px characters </w:delText>
          </w:r>
          <w:r w:rsidR="005166FF" w:rsidRPr="005B504E" w:rsidDel="00735DF1">
            <w:rPr>
              <w:rFonts w:cs="Courier New"/>
            </w:rPr>
            <w:delText xml:space="preserve">with a </w:delText>
          </w:r>
          <w:r w:rsidR="005166FF" w:rsidRPr="005B504E" w:rsidDel="00735DF1">
            <w:rPr>
              <w:rFonts w:ascii="Courier New" w:hAnsi="Courier New" w:cs="Courier New"/>
            </w:rPr>
            <w:delText>tts:lineHeight</w:delText>
          </w:r>
          <w:r w:rsidR="005166FF" w:rsidRPr="005B504E" w:rsidDel="00735DF1">
            <w:rPr>
              <w:rFonts w:cs="Courier New"/>
            </w:rPr>
            <w:delText xml:space="preserve">=”normal” </w:delText>
          </w:r>
          <w:r w:rsidR="000F19B8" w:rsidRPr="005B504E" w:rsidDel="00735DF1">
            <w:rPr>
              <w:rFonts w:cs="Courier New"/>
            </w:rPr>
            <w:delText xml:space="preserve">would require a &lt;length&gt; </w:delText>
          </w:r>
          <w:r w:rsidR="005166FF" w:rsidRPr="005B504E" w:rsidDel="00735DF1">
            <w:rPr>
              <w:rFonts w:cs="Courier New"/>
            </w:rPr>
            <w:delText xml:space="preserve">of </w:delText>
          </w:r>
          <w:r w:rsidR="00941DFB" w:rsidRPr="005B504E" w:rsidDel="00735DF1">
            <w:rPr>
              <w:rFonts w:cs="Courier New"/>
            </w:rPr>
            <w:delText>(</w:delText>
          </w:r>
          <w:r w:rsidR="000F19B8" w:rsidRPr="005B504E" w:rsidDel="00735DF1">
            <w:rPr>
              <w:rFonts w:cs="Courier New"/>
            </w:rPr>
            <w:delText>12px * 120% *3</w:delText>
          </w:r>
          <w:r w:rsidR="00941DFB" w:rsidRPr="005B504E" w:rsidDel="00735DF1">
            <w:rPr>
              <w:rFonts w:cs="Courier New"/>
            </w:rPr>
            <w:delText>)</w:delText>
          </w:r>
          <w:r w:rsidR="000F19B8" w:rsidRPr="005B504E" w:rsidDel="00735DF1">
            <w:rPr>
              <w:rFonts w:cs="Courier New"/>
            </w:rPr>
            <w:delText xml:space="preserve"> pixels.</w:delText>
          </w:r>
        </w:del>
      </w:moveFrom>
    </w:p>
    <w:p w14:paraId="31321305" w14:textId="39FBC484" w:rsidR="00703731" w:rsidRPr="005B504E" w:rsidDel="00735DF1" w:rsidRDefault="000F19B8">
      <w:pPr>
        <w:pStyle w:val="ListBullet"/>
        <w:numPr>
          <w:ilvl w:val="0"/>
          <w:numId w:val="0"/>
        </w:numPr>
        <w:tabs>
          <w:tab w:val="clear" w:pos="360"/>
          <w:tab w:val="left" w:pos="-1890"/>
        </w:tabs>
        <w:ind w:left="1440"/>
        <w:rPr>
          <w:del w:id="4219" w:author="Joe McCrossan" w:date="2014-05-25T12:14:00Z"/>
          <w:rFonts w:cs="Courier New"/>
        </w:rPr>
        <w:pPrChange w:id="4220" w:author="Joe McCrossan" w:date="2014-05-25T12:14:00Z">
          <w:pPr>
            <w:pStyle w:val="ListBullet"/>
            <w:numPr>
              <w:ilvl w:val="1"/>
              <w:numId w:val="31"/>
            </w:numPr>
            <w:tabs>
              <w:tab w:val="clear" w:pos="360"/>
              <w:tab w:val="left" w:pos="-1890"/>
            </w:tabs>
            <w:ind w:left="1440"/>
          </w:pPr>
        </w:pPrChange>
      </w:pPr>
      <w:moveFrom w:id="4221" w:author="Joe McCrossan" w:date="2014-01-04T08:49:00Z">
        <w:del w:id="4222" w:author="Joe McCrossan" w:date="2014-05-25T12:14:00Z">
          <w:r w:rsidRPr="005B504E" w:rsidDel="00735DF1">
            <w:rPr>
              <w:rFonts w:cs="Courier New"/>
            </w:rPr>
            <w:delText xml:space="preserve">Glyphs that do not extend beyond the specific </w:delText>
          </w:r>
          <w:r w:rsidRPr="005B504E" w:rsidDel="00735DF1">
            <w:rPr>
              <w:rFonts w:ascii="Courier New" w:hAnsi="Courier New" w:cs="Courier New"/>
            </w:rPr>
            <w:delText>tts:fontSize</w:delText>
          </w:r>
          <w:r w:rsidRPr="005B504E" w:rsidDel="00735DF1">
            <w:rPr>
              <w:rFonts w:cs="Courier New"/>
            </w:rPr>
            <w:delText xml:space="preserve"> value will not clip top or bottom.</w:delText>
          </w:r>
        </w:del>
      </w:moveFrom>
    </w:p>
    <w:moveFromRangeEnd w:id="4184"/>
    <w:p w14:paraId="69107C75" w14:textId="77777777" w:rsidR="00703731" w:rsidRPr="005B504E" w:rsidRDefault="000F19B8" w:rsidP="00490793">
      <w:pPr>
        <w:pStyle w:val="ListBullet"/>
        <w:numPr>
          <w:ilvl w:val="0"/>
          <w:numId w:val="0"/>
        </w:numPr>
        <w:tabs>
          <w:tab w:val="clear" w:pos="360"/>
          <w:tab w:val="left" w:pos="-1890"/>
        </w:tabs>
        <w:rPr>
          <w:rFonts w:cs="Courier New"/>
        </w:rPr>
      </w:pPr>
      <w:r w:rsidRPr="005B504E">
        <w:rPr>
          <w:rFonts w:cs="Courier New"/>
        </w:rPr>
        <w:t>The width</w:t>
      </w:r>
      <w:r w:rsidR="00703731" w:rsidRPr="005B504E">
        <w:rPr>
          <w:rFonts w:cs="Courier New"/>
        </w:rPr>
        <w:t xml:space="preserve"> of a region</w:t>
      </w:r>
      <w:r w:rsidRPr="005B504E">
        <w:rPr>
          <w:rFonts w:cs="Courier New"/>
        </w:rPr>
        <w:t xml:space="preserve"> is indicated by the </w:t>
      </w:r>
      <w:r w:rsidRPr="005B504E">
        <w:rPr>
          <w:rFonts w:ascii="Courier New" w:hAnsi="Courier New" w:cs="Courier New"/>
        </w:rPr>
        <w:t>tts:extent</w:t>
      </w:r>
      <w:r w:rsidRPr="005B504E">
        <w:rPr>
          <w:rFonts w:cs="Courier New"/>
        </w:rPr>
        <w:t xml:space="preserve"> &lt;length&gt; parameter associated with width.  The w</w:t>
      </w:r>
      <w:r w:rsidRPr="005B504E">
        <w:t xml:space="preserve">idth of rendered characters depends on the width of individual glyphs and the spacing between the glyphs (kerning).  As this particular to each font, the </w:t>
      </w:r>
      <w:r w:rsidR="009638DF" w:rsidRPr="005B504E">
        <w:t>layout</w:t>
      </w:r>
      <w:r w:rsidRPr="005B504E">
        <w:t xml:space="preserve"> model assumes particu</w:t>
      </w:r>
      <w:r w:rsidR="00703731" w:rsidRPr="005B504E">
        <w:t>lar reference font families</w:t>
      </w:r>
      <w:r w:rsidR="009638DF" w:rsidRPr="005B504E">
        <w:t xml:space="preserve"> as defined in Annex </w:t>
      </w:r>
      <w:r w:rsidR="007A4DF4">
        <w:fldChar w:fldCharType="begin" w:fldLock="1"/>
      </w:r>
      <w:r w:rsidR="007A4DF4">
        <w:instrText xml:space="preserve"> REF _Ref239935509 \r \h  \* MERGEFORMAT </w:instrText>
      </w:r>
      <w:r w:rsidR="007A4DF4">
        <w:fldChar w:fldCharType="separate"/>
      </w:r>
      <w:r w:rsidR="005B504E">
        <w:t>D.3</w:t>
      </w:r>
      <w:r w:rsidR="007A4DF4">
        <w:fldChar w:fldCharType="end"/>
      </w:r>
      <w:r w:rsidR="00703731" w:rsidRPr="005B504E">
        <w:t>; f</w:t>
      </w:r>
      <w:r w:rsidRPr="005B504E">
        <w:t xml:space="preserve">onts that are ‘metric </w:t>
      </w:r>
      <w:r w:rsidR="00703731" w:rsidRPr="005B504E">
        <w:t>compatible’</w:t>
      </w:r>
      <w:r w:rsidRPr="005B504E">
        <w:t xml:space="preserve"> </w:t>
      </w:r>
      <w:r w:rsidR="00703731" w:rsidRPr="005B504E">
        <w:t>can be substituted (a font is ‘metric compatible’ if it does not change text flow</w:t>
      </w:r>
      <w:r w:rsidRPr="005B504E">
        <w:t>, altho</w:t>
      </w:r>
      <w:r w:rsidR="00703731" w:rsidRPr="005B504E">
        <w:t>ugh appearance may be different).</w:t>
      </w:r>
      <w:r w:rsidR="00703731" w:rsidRPr="005B504E">
        <w:rPr>
          <w:rFonts w:cs="Courier New"/>
        </w:rPr>
        <w:t xml:space="preserve"> </w:t>
      </w:r>
      <w:r w:rsidR="00EE1B51" w:rsidRPr="005B504E">
        <w:rPr>
          <w:rFonts w:cs="Courier New"/>
        </w:rPr>
        <w:t>Glyphs painted into the</w:t>
      </w:r>
      <w:r w:rsidRPr="005B504E">
        <w:rPr>
          <w:rFonts w:cs="Courier New"/>
        </w:rPr>
        <w:t xml:space="preserve"> Presentation Buffer </w:t>
      </w:r>
      <w:r w:rsidR="00703731" w:rsidRPr="005B504E">
        <w:rPr>
          <w:rFonts w:cs="Courier New"/>
        </w:rPr>
        <w:t>SHALL be</w:t>
      </w:r>
      <w:r w:rsidRPr="005B504E">
        <w:rPr>
          <w:rFonts w:cs="Courier New"/>
        </w:rPr>
        <w:t xml:space="preserve"> laid out horizontally with the following parameters:</w:t>
      </w:r>
    </w:p>
    <w:p w14:paraId="388385F2" w14:textId="77777777" w:rsidR="00703731" w:rsidRPr="005B504E" w:rsidRDefault="000F19B8" w:rsidP="00740695">
      <w:pPr>
        <w:pStyle w:val="ListBullet"/>
        <w:numPr>
          <w:ilvl w:val="0"/>
          <w:numId w:val="32"/>
        </w:numPr>
        <w:tabs>
          <w:tab w:val="clear" w:pos="360"/>
          <w:tab w:val="left" w:pos="-1890"/>
        </w:tabs>
        <w:rPr>
          <w:rFonts w:cs="Courier New"/>
        </w:rPr>
      </w:pPr>
      <w:r w:rsidRPr="005B504E">
        <w:t>Behavior is defined for two font families (</w:t>
      </w:r>
      <w:r w:rsidRPr="005B504E">
        <w:rPr>
          <w:rFonts w:ascii="Courier New" w:hAnsi="Courier New" w:cs="Courier New"/>
        </w:rPr>
        <w:t>tts:fontFamily</w:t>
      </w:r>
      <w:r w:rsidRPr="005B504E">
        <w:t>)</w:t>
      </w:r>
      <w:r w:rsidR="00A7169E" w:rsidRPr="005B504E">
        <w:t>:</w:t>
      </w:r>
    </w:p>
    <w:p w14:paraId="28B66EE8" w14:textId="77777777" w:rsidR="00703731" w:rsidRPr="005B504E" w:rsidRDefault="00703731" w:rsidP="00740695">
      <w:pPr>
        <w:pStyle w:val="ListBullet"/>
        <w:numPr>
          <w:ilvl w:val="1"/>
          <w:numId w:val="32"/>
        </w:numPr>
        <w:tabs>
          <w:tab w:val="clear" w:pos="360"/>
          <w:tab w:val="left" w:pos="-1890"/>
        </w:tabs>
        <w:rPr>
          <w:rFonts w:cs="Courier New"/>
        </w:rPr>
      </w:pPr>
      <w:r w:rsidRPr="005B504E">
        <w:t>“</w:t>
      </w:r>
      <w:r w:rsidR="000F19B8" w:rsidRPr="005B504E">
        <w:t>monospaceSerif</w:t>
      </w:r>
      <w:r w:rsidRPr="005B504E">
        <w:t>”</w:t>
      </w:r>
      <w:r w:rsidR="000F19B8" w:rsidRPr="005B504E">
        <w:t xml:space="preserve"> </w:t>
      </w:r>
    </w:p>
    <w:p w14:paraId="79C97386" w14:textId="77777777" w:rsidR="00703731" w:rsidRPr="005B504E" w:rsidRDefault="00703731" w:rsidP="00740695">
      <w:pPr>
        <w:pStyle w:val="ListBullet"/>
        <w:numPr>
          <w:ilvl w:val="1"/>
          <w:numId w:val="32"/>
        </w:numPr>
        <w:tabs>
          <w:tab w:val="clear" w:pos="360"/>
          <w:tab w:val="left" w:pos="-1890"/>
        </w:tabs>
        <w:rPr>
          <w:rFonts w:cs="Courier New"/>
        </w:rPr>
      </w:pPr>
      <w:r w:rsidRPr="005B504E">
        <w:t>“</w:t>
      </w:r>
      <w:r w:rsidR="000F19B8" w:rsidRPr="005B504E">
        <w:t>proportionalSansSerif</w:t>
      </w:r>
      <w:r w:rsidRPr="005B504E">
        <w:t>”</w:t>
      </w:r>
    </w:p>
    <w:p w14:paraId="4061D331" w14:textId="77777777" w:rsidR="000F19B8" w:rsidRPr="005B504E" w:rsidRDefault="00703731" w:rsidP="00740695">
      <w:pPr>
        <w:pStyle w:val="ListBullet"/>
        <w:numPr>
          <w:ilvl w:val="0"/>
          <w:numId w:val="32"/>
        </w:numPr>
        <w:tabs>
          <w:tab w:val="clear" w:pos="360"/>
          <w:tab w:val="left" w:pos="-1890"/>
        </w:tabs>
      </w:pPr>
      <w:r w:rsidRPr="005B504E">
        <w:t>If text content has a “</w:t>
      </w:r>
      <w:r w:rsidR="000F19B8" w:rsidRPr="005B504E">
        <w:t>monospaceSerif</w:t>
      </w:r>
      <w:r w:rsidRPr="005B504E">
        <w:t>”</w:t>
      </w:r>
      <w:r w:rsidR="000F19B8" w:rsidRPr="005B504E">
        <w:t xml:space="preserve"> </w:t>
      </w:r>
      <w:r w:rsidRPr="005B504E">
        <w:t>or “</w:t>
      </w:r>
      <w:r w:rsidR="000F19B8" w:rsidRPr="005B504E">
        <w:t>proportionalSansSerif</w:t>
      </w:r>
      <w:r w:rsidRPr="005B504E">
        <w:t xml:space="preserve">” </w:t>
      </w:r>
      <w:r w:rsidRPr="005B504E">
        <w:rPr>
          <w:rFonts w:ascii="Courier New" w:hAnsi="Courier New" w:cs="Courier New"/>
        </w:rPr>
        <w:t>tts:fontFamily</w:t>
      </w:r>
      <w:r w:rsidRPr="005B504E">
        <w:t xml:space="preserve"> applied, </w:t>
      </w:r>
      <w:r w:rsidR="000F19B8" w:rsidRPr="005B504E">
        <w:t xml:space="preserve">width and spacing (kerning) is consistent with the Reference Font Family for the given </w:t>
      </w:r>
      <w:r w:rsidR="000F19B8" w:rsidRPr="005B504E">
        <w:rPr>
          <w:rFonts w:ascii="Courier New" w:hAnsi="Courier New" w:cs="Courier New"/>
        </w:rPr>
        <w:t>tts:fontFamily</w:t>
      </w:r>
      <w:r w:rsidR="00EE1B51" w:rsidRPr="005B504E">
        <w:t>.</w:t>
      </w:r>
    </w:p>
    <w:p w14:paraId="03EFCDDB" w14:textId="77777777" w:rsidR="00703731" w:rsidRPr="005B504E" w:rsidRDefault="00A7169E" w:rsidP="00740695">
      <w:pPr>
        <w:pStyle w:val="ListBullet"/>
        <w:numPr>
          <w:ilvl w:val="0"/>
          <w:numId w:val="32"/>
        </w:numPr>
        <w:tabs>
          <w:tab w:val="clear" w:pos="360"/>
          <w:tab w:val="left" w:pos="-1890"/>
        </w:tabs>
      </w:pPr>
      <w:r w:rsidRPr="005B504E">
        <w:t xml:space="preserve">The </w:t>
      </w:r>
      <w:r w:rsidR="00703731" w:rsidRPr="005B504E">
        <w:t>Refer</w:t>
      </w:r>
      <w:r w:rsidR="00EE1B51" w:rsidRPr="005B504E">
        <w:t xml:space="preserve">ence Font Family </w:t>
      </w:r>
      <w:r w:rsidRPr="005B504E">
        <w:t xml:space="preserve">for a given subtitle language </w:t>
      </w:r>
      <w:r w:rsidR="00EE1B51" w:rsidRPr="005B504E">
        <w:t xml:space="preserve">is defined in Annex </w:t>
      </w:r>
      <w:r w:rsidR="007A4DF4">
        <w:fldChar w:fldCharType="begin" w:fldLock="1"/>
      </w:r>
      <w:r w:rsidR="007A4DF4">
        <w:instrText xml:space="preserve"> REF _Ref239935509 \r \h  \* MERGEFORMAT </w:instrText>
      </w:r>
      <w:r w:rsidR="007A4DF4">
        <w:fldChar w:fldCharType="separate"/>
      </w:r>
      <w:r w:rsidR="005B504E">
        <w:t>D.3</w:t>
      </w:r>
      <w:r w:rsidR="007A4DF4">
        <w:fldChar w:fldCharType="end"/>
      </w:r>
      <w:r w:rsidR="00EE1B51" w:rsidRPr="005B504E">
        <w:t>.</w:t>
      </w:r>
    </w:p>
    <w:p w14:paraId="21B8EFE0" w14:textId="77777777" w:rsidR="00703731" w:rsidRPr="005B504E" w:rsidRDefault="00703731" w:rsidP="00740695">
      <w:pPr>
        <w:pStyle w:val="ListBullet"/>
        <w:numPr>
          <w:ilvl w:val="0"/>
          <w:numId w:val="32"/>
        </w:numPr>
        <w:tabs>
          <w:tab w:val="clear" w:pos="360"/>
          <w:tab w:val="left" w:pos="-1890"/>
        </w:tabs>
      </w:pPr>
      <w:r w:rsidRPr="005B504E">
        <w:t>Notes:</w:t>
      </w:r>
    </w:p>
    <w:p w14:paraId="4ED72962" w14:textId="77777777" w:rsidR="000F19B8" w:rsidRPr="00D0106E" w:rsidRDefault="000F19B8" w:rsidP="00740695">
      <w:pPr>
        <w:pStyle w:val="ListBullet"/>
        <w:numPr>
          <w:ilvl w:val="1"/>
          <w:numId w:val="32"/>
        </w:numPr>
        <w:tabs>
          <w:tab w:val="clear" w:pos="360"/>
          <w:tab w:val="left" w:pos="-1890"/>
        </w:tabs>
        <w:rPr>
          <w:ins w:id="4223" w:author="Joe McCrossan" w:date="2014-01-04T08:49:00Z"/>
        </w:rPr>
      </w:pPr>
      <w:r w:rsidRPr="005B504E">
        <w:rPr>
          <w:rFonts w:cs="Courier New"/>
        </w:rPr>
        <w:t>To guarante</w:t>
      </w:r>
      <w:r w:rsidR="00703731" w:rsidRPr="005B504E">
        <w:rPr>
          <w:rFonts w:cs="Courier New"/>
        </w:rPr>
        <w:t>e that text content flowed into a region</w:t>
      </w:r>
      <w:r w:rsidRPr="005B504E">
        <w:rPr>
          <w:rFonts w:cs="Courier New"/>
        </w:rPr>
        <w:t xml:space="preserve"> renders without clipping</w:t>
      </w:r>
      <w:r w:rsidR="00703731" w:rsidRPr="005B504E">
        <w:rPr>
          <w:rFonts w:cs="Courier New"/>
        </w:rPr>
        <w:t>,</w:t>
      </w:r>
      <w:r w:rsidRPr="005B504E">
        <w:rPr>
          <w:rFonts w:cs="Courier New"/>
        </w:rPr>
        <w:t xml:space="preserve"> it is necessary for the </w:t>
      </w:r>
      <w:r w:rsidRPr="005B504E">
        <w:rPr>
          <w:rFonts w:ascii="Courier New" w:hAnsi="Courier New" w:cs="Courier New"/>
        </w:rPr>
        <w:t>tts:extent</w:t>
      </w:r>
      <w:r w:rsidRPr="005B504E">
        <w:rPr>
          <w:rFonts w:cs="Courier New"/>
        </w:rPr>
        <w:t xml:space="preserve"> &lt;length&gt;  (width) parameter to be at least the sum each glyph on the line and its associated spacing (kerning). </w:t>
      </w:r>
      <w:r w:rsidR="00703731" w:rsidRPr="005B504E">
        <w:rPr>
          <w:rFonts w:cs="Courier New"/>
        </w:rPr>
        <w:t>I</w:t>
      </w:r>
      <w:r w:rsidRPr="005B504E">
        <w:rPr>
          <w:rFonts w:cs="Courier New"/>
        </w:rPr>
        <w:t>nsufficient &lt;length&gt; more typically results in vertical clipping as text flow moves some text to unanticipated additional lines.</w:t>
      </w:r>
    </w:p>
    <w:p w14:paraId="3CFAE1B4" w14:textId="77777777" w:rsidR="00D0106E" w:rsidRPr="005B504E" w:rsidRDefault="00D0106E" w:rsidP="00D0106E">
      <w:pPr>
        <w:pStyle w:val="ListBullet"/>
        <w:numPr>
          <w:ilvl w:val="0"/>
          <w:numId w:val="0"/>
        </w:numPr>
        <w:tabs>
          <w:tab w:val="clear" w:pos="360"/>
          <w:tab w:val="left" w:pos="-1890"/>
        </w:tabs>
        <w:rPr>
          <w:rFonts w:cs="Courier New"/>
        </w:rPr>
      </w:pPr>
      <w:moveToRangeStart w:id="4224" w:author="Joe McCrossan" w:date="2014-01-04T08:49:00Z" w:name="move250444687"/>
      <w:commentRangeStart w:id="4225"/>
      <w:moveTo w:id="4226" w:author="Joe McCrossan" w:date="2014-01-04T08:49:00Z">
        <w:r w:rsidRPr="005B504E">
          <w:rPr>
            <w:rFonts w:cs="Courier New"/>
          </w:rPr>
          <w:t xml:space="preserve">The height of the region is specified by the </w:t>
        </w:r>
        <w:r w:rsidRPr="005B504E">
          <w:rPr>
            <w:rFonts w:ascii="Courier New" w:hAnsi="Courier New" w:cs="Courier New"/>
          </w:rPr>
          <w:t>tts:extent</w:t>
        </w:r>
        <w:r w:rsidRPr="005B504E">
          <w:rPr>
            <w:rFonts w:cs="Courier New"/>
          </w:rPr>
          <w:t xml:space="preserve"> &lt;length&gt; parameter associated with height. As</w:t>
        </w:r>
        <w:r w:rsidRPr="005B504E">
          <w:t xml:space="preserve"> specified in [W3C-TT] and incorporated in [SMPTE-TT], </w:t>
        </w:r>
        <w:r w:rsidRPr="005B504E">
          <w:rPr>
            <w:rFonts w:cs="Courier New"/>
          </w:rPr>
          <w:t xml:space="preserve">the height of each line is a function of the size of largest font used within that line and the </w:t>
        </w:r>
        <w:r w:rsidRPr="005B504E">
          <w:rPr>
            <w:rFonts w:ascii="Courier New" w:hAnsi="Courier New" w:cs="Courier New"/>
          </w:rPr>
          <w:t>tts:lineHeight</w:t>
        </w:r>
        <w:r w:rsidRPr="005B504E">
          <w:rPr>
            <w:rFonts w:cs="Courier New"/>
          </w:rPr>
          <w:t xml:space="preserve"> setting.  Glyphs painted into the Presentation Buffer SHALL be laid out vertically within a region in accordance with the following parameters:</w:t>
        </w:r>
      </w:moveTo>
    </w:p>
    <w:p w14:paraId="7FB1941F" w14:textId="77777777" w:rsidR="00D0106E" w:rsidRPr="005B504E" w:rsidRDefault="00D0106E" w:rsidP="00D0106E">
      <w:pPr>
        <w:pStyle w:val="ListBullet"/>
        <w:numPr>
          <w:ilvl w:val="0"/>
          <w:numId w:val="31"/>
        </w:numPr>
        <w:tabs>
          <w:tab w:val="clear" w:pos="360"/>
          <w:tab w:val="left" w:pos="-1890"/>
        </w:tabs>
        <w:rPr>
          <w:rFonts w:cs="Courier New"/>
        </w:rPr>
      </w:pPr>
      <w:moveTo w:id="4227" w:author="Joe McCrossan" w:date="2014-01-04T08:49:00Z">
        <w:r w:rsidRPr="005B504E">
          <w:rPr>
            <w:rFonts w:cs="Courier New"/>
          </w:rPr>
          <w:t xml:space="preserve">A </w:t>
        </w:r>
        <w:r w:rsidRPr="005B504E">
          <w:rPr>
            <w:rFonts w:ascii="Courier New" w:hAnsi="Courier New" w:cs="Courier New"/>
          </w:rPr>
          <w:t>tts:lineHeight</w:t>
        </w:r>
        <w:r w:rsidRPr="005B504E">
          <w:rPr>
            <w:rFonts w:cs="Courier New"/>
          </w:rPr>
          <w:t xml:space="preserve"> of “100%” corresponds with the size of the largest font on a line.  For example, a line with characters of “10px”, “12px” and “14px” and a </w:t>
        </w:r>
        <w:r w:rsidRPr="005B504E">
          <w:rPr>
            <w:rFonts w:ascii="Courier New" w:hAnsi="Courier New" w:cs="Courier New"/>
          </w:rPr>
          <w:t>tts:lineHeight</w:t>
        </w:r>
        <w:r w:rsidRPr="005B504E">
          <w:rPr>
            <w:rFonts w:cs="Courier New"/>
          </w:rPr>
          <w:t xml:space="preserve"> of “100%” is equivalent to a </w:t>
        </w:r>
        <w:r w:rsidRPr="005B504E">
          <w:rPr>
            <w:rFonts w:ascii="Courier New" w:hAnsi="Courier New" w:cs="Courier New"/>
          </w:rPr>
          <w:t>tts:lineHeight</w:t>
        </w:r>
        <w:r w:rsidRPr="005B504E">
          <w:rPr>
            <w:rFonts w:cs="Courier New"/>
          </w:rPr>
          <w:t xml:space="preserve"> of “14px”.</w:t>
        </w:r>
      </w:moveTo>
    </w:p>
    <w:p w14:paraId="5A8C7261" w14:textId="77777777" w:rsidR="00D0106E" w:rsidRPr="005B504E" w:rsidRDefault="00D0106E" w:rsidP="00D0106E">
      <w:pPr>
        <w:pStyle w:val="ListBullet"/>
        <w:numPr>
          <w:ilvl w:val="0"/>
          <w:numId w:val="31"/>
        </w:numPr>
        <w:tabs>
          <w:tab w:val="clear" w:pos="360"/>
          <w:tab w:val="left" w:pos="-1890"/>
        </w:tabs>
        <w:rPr>
          <w:rFonts w:cs="Courier New"/>
        </w:rPr>
      </w:pPr>
      <w:moveTo w:id="4228" w:author="Joe McCrossan" w:date="2014-01-04T08:49:00Z">
        <w:r w:rsidRPr="005B504E">
          <w:rPr>
            <w:rFonts w:cs="Courier New"/>
          </w:rPr>
          <w:t>Inter-baseline separation is defined as follows:</w:t>
        </w:r>
      </w:moveTo>
    </w:p>
    <w:p w14:paraId="590CDCA9" w14:textId="77777777" w:rsidR="00D0106E" w:rsidRPr="005B504E" w:rsidRDefault="00D0106E" w:rsidP="00D0106E">
      <w:pPr>
        <w:pStyle w:val="ListBullet"/>
        <w:numPr>
          <w:ilvl w:val="1"/>
          <w:numId w:val="31"/>
        </w:numPr>
        <w:tabs>
          <w:tab w:val="clear" w:pos="360"/>
          <w:tab w:val="left" w:pos="-1890"/>
        </w:tabs>
        <w:rPr>
          <w:rFonts w:cs="Courier New"/>
        </w:rPr>
      </w:pPr>
      <w:moveTo w:id="4229" w:author="Joe McCrossan" w:date="2014-01-04T08:49:00Z">
        <w:r w:rsidRPr="005B504E">
          <w:rPr>
            <w:rFonts w:cs="Courier New"/>
          </w:rPr>
          <w:t xml:space="preserve">The value of </w:t>
        </w:r>
        <w:r w:rsidRPr="005B504E">
          <w:rPr>
            <w:rFonts w:ascii="Courier New" w:hAnsi="Courier New" w:cs="Courier New"/>
          </w:rPr>
          <w:t>tts:lineHeight</w:t>
        </w:r>
        <w:r w:rsidRPr="005B504E">
          <w:rPr>
            <w:rFonts w:cs="Courier New"/>
          </w:rPr>
          <w:t xml:space="preserve"> if </w:t>
        </w:r>
        <w:r w:rsidRPr="005B504E">
          <w:rPr>
            <w:rFonts w:ascii="Courier New" w:hAnsi="Courier New" w:cs="Courier New"/>
          </w:rPr>
          <w:t>tts:lineHeight</w:t>
        </w:r>
        <w:r w:rsidRPr="005B504E">
          <w:rPr>
            <w:rFonts w:cs="Courier New"/>
          </w:rPr>
          <w:t xml:space="preserve"> is specified</w:t>
        </w:r>
      </w:moveTo>
    </w:p>
    <w:p w14:paraId="5D7A2F09" w14:textId="77777777" w:rsidR="00D0106E" w:rsidRPr="005B504E" w:rsidRDefault="00D0106E" w:rsidP="00D0106E">
      <w:pPr>
        <w:pStyle w:val="ListBullet"/>
        <w:numPr>
          <w:ilvl w:val="1"/>
          <w:numId w:val="31"/>
        </w:numPr>
        <w:tabs>
          <w:tab w:val="clear" w:pos="360"/>
          <w:tab w:val="left" w:pos="-1890"/>
        </w:tabs>
        <w:rPr>
          <w:rFonts w:cs="Courier New"/>
        </w:rPr>
      </w:pPr>
      <w:moveTo w:id="4230" w:author="Joe McCrossan" w:date="2014-01-04T08:49:00Z">
        <w:r w:rsidRPr="005B504E">
          <w:rPr>
            <w:rFonts w:ascii="Courier New" w:hAnsi="Courier New" w:cs="Courier New"/>
          </w:rPr>
          <w:t>tts:lineHeight</w:t>
        </w:r>
        <w:r w:rsidRPr="005B504E">
          <w:rPr>
            <w:rFonts w:cs="Courier New"/>
          </w:rPr>
          <w:t xml:space="preserve">=”120%” if  </w:t>
        </w:r>
        <w:r w:rsidRPr="005B504E">
          <w:rPr>
            <w:rFonts w:ascii="Courier New" w:hAnsi="Courier New" w:cs="Courier New"/>
          </w:rPr>
          <w:t>tts:lineHeight</w:t>
        </w:r>
        <w:r w:rsidRPr="005B504E">
          <w:rPr>
            <w:rFonts w:cs="Courier New"/>
          </w:rPr>
          <w:t xml:space="preserve">=”normal” (note: if </w:t>
        </w:r>
        <w:r w:rsidRPr="005B504E">
          <w:rPr>
            <w:rFonts w:ascii="Courier New" w:hAnsi="Courier New" w:cs="Courier New"/>
          </w:rPr>
          <w:t>tts:lineHeight</w:t>
        </w:r>
        <w:r w:rsidRPr="005B504E">
          <w:rPr>
            <w:rFonts w:cs="Courier New"/>
          </w:rPr>
          <w:t xml:space="preserve"> is not specified, “normal” is the default value applied).</w:t>
        </w:r>
      </w:moveTo>
    </w:p>
    <w:p w14:paraId="336B5ED6" w14:textId="77777777" w:rsidR="00D0106E" w:rsidRPr="005B504E" w:rsidRDefault="00D0106E" w:rsidP="00D0106E">
      <w:pPr>
        <w:pStyle w:val="ListBullet"/>
        <w:numPr>
          <w:ilvl w:val="1"/>
          <w:numId w:val="31"/>
        </w:numPr>
        <w:tabs>
          <w:tab w:val="clear" w:pos="360"/>
          <w:tab w:val="left" w:pos="-1890"/>
        </w:tabs>
        <w:rPr>
          <w:rFonts w:cs="Courier New"/>
        </w:rPr>
      </w:pPr>
      <w:moveTo w:id="4231" w:author="Joe McCrossan" w:date="2014-01-04T08:49:00Z">
        <w:r w:rsidRPr="005B504E">
          <w:rPr>
            <w:rFonts w:cs="Courier New"/>
          </w:rPr>
          <w:t>actual line height is rounded up to whole pixels.  For example, a line height of “12px” at “120%” results in 14.4 px and is rounded up to 15 px.</w:t>
        </w:r>
      </w:moveTo>
    </w:p>
    <w:p w14:paraId="3922072B" w14:textId="77777777" w:rsidR="00D0106E" w:rsidRPr="005B504E" w:rsidRDefault="00D0106E" w:rsidP="00D0106E">
      <w:pPr>
        <w:pStyle w:val="ListBullet"/>
        <w:numPr>
          <w:ilvl w:val="1"/>
          <w:numId w:val="31"/>
        </w:numPr>
        <w:tabs>
          <w:tab w:val="clear" w:pos="360"/>
          <w:tab w:val="left" w:pos="-1890"/>
        </w:tabs>
        <w:rPr>
          <w:rFonts w:cs="Courier New"/>
        </w:rPr>
      </w:pPr>
      <w:moveTo w:id="4232" w:author="Joe McCrossan" w:date="2014-01-04T08:49:00Z">
        <w:r w:rsidRPr="005B504E">
          <w:rPr>
            <w:rFonts w:cs="Courier New"/>
          </w:rPr>
          <w:t xml:space="preserve">White space in excess of </w:t>
        </w:r>
        <w:r w:rsidRPr="005B504E">
          <w:rPr>
            <w:rFonts w:ascii="Courier New" w:hAnsi="Courier New" w:cs="Courier New"/>
          </w:rPr>
          <w:t>tts:fontHeight</w:t>
        </w:r>
        <w:r w:rsidRPr="005B504E">
          <w:rPr>
            <w:rFonts w:cs="Courier New"/>
          </w:rPr>
          <w:t xml:space="preserve"> is allocated evenly, within a pixel, top and bottom (half-leading). Note that inter-baseline separation includes any leading.</w:t>
        </w:r>
      </w:moveTo>
    </w:p>
    <w:p w14:paraId="6979C4C6" w14:textId="77777777" w:rsidR="00D0106E" w:rsidRPr="005B504E" w:rsidRDefault="00D0106E" w:rsidP="00D0106E">
      <w:pPr>
        <w:pStyle w:val="ListBullet"/>
        <w:numPr>
          <w:ilvl w:val="0"/>
          <w:numId w:val="31"/>
        </w:numPr>
        <w:tabs>
          <w:tab w:val="clear" w:pos="360"/>
          <w:tab w:val="left" w:pos="-1890"/>
        </w:tabs>
        <w:rPr>
          <w:rFonts w:cs="Courier New"/>
        </w:rPr>
      </w:pPr>
      <w:moveTo w:id="4233" w:author="Joe McCrossan" w:date="2014-01-04T08:49:00Z">
        <w:r w:rsidRPr="005B504E">
          <w:rPr>
            <w:rFonts w:cs="Courier New"/>
          </w:rPr>
          <w:t>Notes:</w:t>
        </w:r>
      </w:moveTo>
    </w:p>
    <w:p w14:paraId="7F7EDD0E" w14:textId="77777777" w:rsidR="00D0106E" w:rsidRPr="005B504E" w:rsidRDefault="00D0106E" w:rsidP="00D0106E">
      <w:pPr>
        <w:pStyle w:val="ListBullet"/>
        <w:numPr>
          <w:ilvl w:val="1"/>
          <w:numId w:val="31"/>
        </w:numPr>
        <w:tabs>
          <w:tab w:val="clear" w:pos="360"/>
          <w:tab w:val="left" w:pos="-1890"/>
        </w:tabs>
        <w:rPr>
          <w:rFonts w:cs="Courier New"/>
        </w:rPr>
      </w:pPr>
      <w:moveTo w:id="4234" w:author="Joe McCrossan" w:date="2014-01-04T08:49:00Z">
        <w:r w:rsidRPr="005B504E">
          <w:rPr>
            <w:rFonts w:cs="Courier New"/>
          </w:rPr>
          <w:t xml:space="preserve">To guarantee that content flowed into a region renders without vertical clipping, it is necessary for the </w:t>
        </w:r>
        <w:r w:rsidRPr="005B504E">
          <w:rPr>
            <w:rFonts w:ascii="Courier New" w:hAnsi="Courier New" w:cs="Courier New"/>
          </w:rPr>
          <w:t>tts:extent</w:t>
        </w:r>
        <w:r w:rsidRPr="005B504E">
          <w:rPr>
            <w:rFonts w:cs="Courier New"/>
          </w:rPr>
          <w:t xml:space="preserve"> &lt;length&gt; (height) parameter to be at least the sum of the actual height of each line of text in the region.  For example, three lines of 12px characters with a </w:t>
        </w:r>
        <w:r w:rsidRPr="005B504E">
          <w:rPr>
            <w:rFonts w:ascii="Courier New" w:hAnsi="Courier New" w:cs="Courier New"/>
          </w:rPr>
          <w:t>tts:lineHeight</w:t>
        </w:r>
        <w:r w:rsidRPr="005B504E">
          <w:rPr>
            <w:rFonts w:cs="Courier New"/>
          </w:rPr>
          <w:t>=”normal” would require a &lt;length&gt; of (12px * 120% *3) pixels.</w:t>
        </w:r>
      </w:moveTo>
    </w:p>
    <w:p w14:paraId="72BF4C96" w14:textId="3C669F54" w:rsidR="00D0106E" w:rsidRPr="005B504E" w:rsidRDefault="00D0106E" w:rsidP="00D0106E">
      <w:pPr>
        <w:pStyle w:val="ListBullet"/>
        <w:numPr>
          <w:ilvl w:val="1"/>
          <w:numId w:val="31"/>
        </w:numPr>
        <w:tabs>
          <w:tab w:val="clear" w:pos="360"/>
          <w:tab w:val="left" w:pos="-1890"/>
        </w:tabs>
      </w:pPr>
      <w:moveTo w:id="4235" w:author="Joe McCrossan" w:date="2014-01-04T08:49:00Z">
        <w:r w:rsidRPr="005B504E">
          <w:rPr>
            <w:rFonts w:cs="Courier New"/>
          </w:rPr>
          <w:t xml:space="preserve">Glyphs that do not extend beyond the specific </w:t>
        </w:r>
        <w:r w:rsidRPr="005B504E">
          <w:rPr>
            <w:rFonts w:ascii="Courier New" w:hAnsi="Courier New" w:cs="Courier New"/>
          </w:rPr>
          <w:t>tts:fontSize</w:t>
        </w:r>
        <w:r w:rsidRPr="005B504E">
          <w:rPr>
            <w:rFonts w:cs="Courier New"/>
          </w:rPr>
          <w:t xml:space="preserve"> value will not clip top or bottom.</w:t>
        </w:r>
      </w:moveTo>
      <w:moveToRangeEnd w:id="4224"/>
    </w:p>
    <w:p w14:paraId="2F5B799B" w14:textId="46A6451F" w:rsidR="00BA6F7D" w:rsidRDefault="00D0106E">
      <w:pPr>
        <w:pStyle w:val="Heading3"/>
        <w:autoSpaceDE w:val="0"/>
        <w:rPr>
          <w:color w:val="auto"/>
        </w:rPr>
      </w:pPr>
      <w:bookmarkStart w:id="4236" w:name="_Toc308174967"/>
      <w:bookmarkStart w:id="4237" w:name="_Toc263280985"/>
      <w:commentRangeEnd w:id="4225"/>
      <w:r>
        <w:rPr>
          <w:rStyle w:val="CommentReference"/>
          <w:rFonts w:eastAsiaTheme="minorEastAsia"/>
          <w:b w:val="0"/>
          <w:color w:val="auto"/>
          <w:spacing w:val="0"/>
        </w:rPr>
        <w:commentReference w:id="4225"/>
      </w:r>
      <w:r w:rsidR="00302099" w:rsidRPr="005B504E">
        <w:rPr>
          <w:color w:val="auto"/>
        </w:rPr>
        <w:t>Constraints</w:t>
      </w:r>
      <w:bookmarkEnd w:id="4236"/>
      <w:bookmarkEnd w:id="4237"/>
    </w:p>
    <w:p w14:paraId="5FBE4DFA" w14:textId="174927E0" w:rsidR="00004B10" w:rsidRDefault="00004B10" w:rsidP="00004B10">
      <w:r w:rsidRPr="00004B10">
        <w:t>The following constraints apply to the CFF-TT hypothetical render model.</w:t>
      </w:r>
    </w:p>
    <w:p w14:paraId="7F04F390" w14:textId="2FF286BC" w:rsidR="0028052F" w:rsidRPr="005B504E" w:rsidRDefault="0028052F" w:rsidP="00302099"/>
    <w:p w14:paraId="4F72524E" w14:textId="4C25CC9A" w:rsidR="00302099" w:rsidRPr="005B504E" w:rsidRDefault="00302099" w:rsidP="00302099">
      <w:pPr>
        <w:pStyle w:val="Caption"/>
        <w:keepNext/>
        <w:rPr>
          <w:color w:val="auto"/>
        </w:rPr>
      </w:pPr>
      <w:bookmarkStart w:id="4238" w:name="_Toc308175036"/>
      <w:bookmarkStart w:id="4239" w:name="_Toc263281081"/>
      <w:r w:rsidRPr="005B504E">
        <w:rPr>
          <w:color w:val="auto"/>
        </w:rPr>
        <w:t xml:space="preserve">Table </w:t>
      </w:r>
      <w:r w:rsidR="00860A88">
        <w:rPr>
          <w:b w:val="0"/>
          <w:bCs w:val="0"/>
        </w:rPr>
        <w:fldChar w:fldCharType="begin"/>
      </w:r>
      <w:r w:rsidR="00315F14">
        <w:rPr>
          <w:color w:val="auto"/>
        </w:rPr>
        <w:instrText xml:space="preserve"> STYLEREF 1 \s </w:instrText>
      </w:r>
      <w:r w:rsidR="00860A88">
        <w:rPr>
          <w:b w:val="0"/>
          <w:bCs w:val="0"/>
        </w:rPr>
        <w:fldChar w:fldCharType="separate"/>
      </w:r>
      <w:r w:rsidR="00882477">
        <w:rPr>
          <w:noProof/>
          <w:color w:val="auto"/>
        </w:rPr>
        <w:t>6</w:t>
      </w:r>
      <w:r w:rsidR="00860A88">
        <w:rPr>
          <w:b w:val="0"/>
          <w:bCs w:val="0"/>
        </w:rPr>
        <w:fldChar w:fldCharType="end"/>
      </w:r>
      <w:r w:rsidR="00315F14">
        <w:rPr>
          <w:color w:val="auto"/>
        </w:rPr>
        <w:noBreakHyphen/>
      </w:r>
      <w:r w:rsidR="00860A88">
        <w:rPr>
          <w:b w:val="0"/>
          <w:bCs w:val="0"/>
        </w:rPr>
        <w:fldChar w:fldCharType="begin"/>
      </w:r>
      <w:r w:rsidR="00315F14">
        <w:rPr>
          <w:color w:val="auto"/>
        </w:rPr>
        <w:instrText xml:space="preserve"> SEQ Table \* ARABIC \s 1 </w:instrText>
      </w:r>
      <w:r w:rsidR="00860A88">
        <w:rPr>
          <w:b w:val="0"/>
          <w:bCs w:val="0"/>
        </w:rPr>
        <w:fldChar w:fldCharType="separate"/>
      </w:r>
      <w:r w:rsidR="00882477">
        <w:rPr>
          <w:noProof/>
          <w:color w:val="auto"/>
        </w:rPr>
        <w:t>10</w:t>
      </w:r>
      <w:r w:rsidR="00860A88">
        <w:rPr>
          <w:b w:val="0"/>
          <w:bCs w:val="0"/>
        </w:rPr>
        <w:fldChar w:fldCharType="end"/>
      </w:r>
      <w:r w:rsidRPr="005B504E">
        <w:rPr>
          <w:color w:val="auto"/>
        </w:rPr>
        <w:t xml:space="preserve"> – Hypothetical Render Model Constraints</w:t>
      </w:r>
      <w:bookmarkEnd w:id="4238"/>
      <w:bookmarkEnd w:id="42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0"/>
        <w:gridCol w:w="5760"/>
      </w:tblGrid>
      <w:tr w:rsidR="006E694A" w:rsidRPr="00330194" w14:paraId="3F6F20AE" w14:textId="75E94DFF" w:rsidTr="00004B10">
        <w:trPr>
          <w:cantSplit/>
          <w:trHeight w:val="251"/>
          <w:tblHeader/>
          <w:jc w:val="center"/>
        </w:trPr>
        <w:tc>
          <w:tcPr>
            <w:tcW w:w="2880" w:type="dxa"/>
            <w:shd w:val="clear" w:color="auto" w:fill="595959"/>
            <w:vAlign w:val="center"/>
          </w:tcPr>
          <w:p w14:paraId="6FCC5A04" w14:textId="61272030" w:rsidR="00302099" w:rsidRPr="00330194" w:rsidRDefault="00302099" w:rsidP="00004B10">
            <w:pPr>
              <w:pStyle w:val="DECETableHeading"/>
              <w:rPr>
                <w:szCs w:val="24"/>
                <w:rPrChange w:id="4240" w:author="Joe McCrossan" w:date="2014-05-26T11:07:00Z">
                  <w:rPr>
                    <w:i/>
                    <w:color w:val="auto"/>
                    <w:spacing w:val="10"/>
                    <w:szCs w:val="24"/>
                  </w:rPr>
                </w:rPrChange>
              </w:rPr>
            </w:pPr>
            <w:r w:rsidRPr="00004B10">
              <w:t>Property</w:t>
            </w:r>
          </w:p>
        </w:tc>
        <w:tc>
          <w:tcPr>
            <w:tcW w:w="5760" w:type="dxa"/>
            <w:shd w:val="clear" w:color="auto" w:fill="595959"/>
            <w:vAlign w:val="center"/>
          </w:tcPr>
          <w:p w14:paraId="0DA649EF" w14:textId="350AAF06" w:rsidR="00302099" w:rsidRPr="00330194" w:rsidRDefault="00302099" w:rsidP="00004B10">
            <w:pPr>
              <w:pStyle w:val="DECETableHeading"/>
              <w:rPr>
                <w:szCs w:val="24"/>
                <w:rPrChange w:id="4241" w:author="Joe McCrossan" w:date="2014-05-26T11:07:00Z">
                  <w:rPr>
                    <w:i/>
                    <w:color w:val="auto"/>
                    <w:spacing w:val="10"/>
                    <w:szCs w:val="24"/>
                  </w:rPr>
                </w:rPrChange>
              </w:rPr>
            </w:pPr>
            <w:r w:rsidRPr="00004B10">
              <w:t>Constraint</w:t>
            </w:r>
          </w:p>
        </w:tc>
      </w:tr>
      <w:tr w:rsidR="006E694A" w:rsidRPr="005B504E" w14:paraId="1E15515F" w14:textId="797E88DF" w:rsidTr="00302099">
        <w:trPr>
          <w:cantSplit/>
          <w:trHeight w:val="144"/>
          <w:jc w:val="center"/>
        </w:trPr>
        <w:tc>
          <w:tcPr>
            <w:tcW w:w="2880" w:type="dxa"/>
            <w:vAlign w:val="center"/>
          </w:tcPr>
          <w:p w14:paraId="2545784C" w14:textId="12622128" w:rsidR="00302099" w:rsidRPr="005B504E" w:rsidRDefault="00302099" w:rsidP="00302099">
            <w:pPr>
              <w:pStyle w:val="DECETableCell"/>
              <w:keepNext/>
            </w:pPr>
            <w:r w:rsidRPr="005B504E">
              <w:t>Document Buffer Size</w:t>
            </w:r>
          </w:p>
        </w:tc>
        <w:tc>
          <w:tcPr>
            <w:tcW w:w="5760" w:type="dxa"/>
            <w:vAlign w:val="center"/>
          </w:tcPr>
          <w:p w14:paraId="7524C137" w14:textId="30DBC0C1" w:rsidR="00302099" w:rsidRPr="005B504E" w:rsidRDefault="00DA5FBF" w:rsidP="00302099">
            <w:pPr>
              <w:pStyle w:val="DECETableCell"/>
              <w:keepNext/>
            </w:pPr>
            <w:r w:rsidRPr="005B504E">
              <w:t>500</w:t>
            </w:r>
            <w:r w:rsidR="004D1D59" w:rsidRPr="005B504E">
              <w:t xml:space="preserve"> </w:t>
            </w:r>
            <w:r w:rsidR="00302099" w:rsidRPr="005B504E">
              <w:t>x 2</w:t>
            </w:r>
            <w:r w:rsidR="00302099" w:rsidRPr="005B504E">
              <w:rPr>
                <w:vertAlign w:val="superscript"/>
              </w:rPr>
              <w:t>10</w:t>
            </w:r>
            <w:r w:rsidR="00302099" w:rsidRPr="005B504E">
              <w:t xml:space="preserve"> bytes minimum for one document</w:t>
            </w:r>
          </w:p>
        </w:tc>
      </w:tr>
      <w:tr w:rsidR="006E694A" w:rsidRPr="005B504E" w:rsidDel="00004B10" w14:paraId="4784B0F5" w14:textId="274771DF" w:rsidTr="00302099">
        <w:trPr>
          <w:cantSplit/>
          <w:trHeight w:val="144"/>
          <w:jc w:val="center"/>
          <w:del w:id="4242" w:author="Joe McCrossan" w:date="2014-05-26T14:39:00Z"/>
        </w:trPr>
        <w:tc>
          <w:tcPr>
            <w:tcW w:w="2880" w:type="dxa"/>
            <w:vAlign w:val="center"/>
          </w:tcPr>
          <w:p w14:paraId="32DF5CB0" w14:textId="4494788F" w:rsidR="00302099" w:rsidRPr="005B504E" w:rsidDel="00004B10" w:rsidRDefault="00302099" w:rsidP="00302099">
            <w:pPr>
              <w:pStyle w:val="DECETableCell"/>
              <w:keepNext/>
              <w:rPr>
                <w:del w:id="4243" w:author="Joe McCrossan" w:date="2014-05-26T14:39:00Z"/>
              </w:rPr>
            </w:pPr>
            <w:del w:id="4244" w:author="Joe McCrossan" w:date="2014-05-26T14:39:00Z">
              <w:r w:rsidRPr="005B504E" w:rsidDel="00004B10">
                <w:delText>Encoded Image Buffer Size</w:delText>
              </w:r>
            </w:del>
          </w:p>
        </w:tc>
        <w:tc>
          <w:tcPr>
            <w:tcW w:w="5760" w:type="dxa"/>
            <w:vAlign w:val="center"/>
          </w:tcPr>
          <w:p w14:paraId="3DF3A81A" w14:textId="04E02DBD" w:rsidR="00302099" w:rsidRPr="005B504E" w:rsidDel="00004B10" w:rsidRDefault="00302099" w:rsidP="00F91961">
            <w:pPr>
              <w:pStyle w:val="DECETableCell"/>
              <w:keepNext/>
              <w:rPr>
                <w:del w:id="4245" w:author="Joe McCrossan" w:date="2014-05-26T14:39:00Z"/>
              </w:rPr>
            </w:pPr>
            <w:del w:id="4246" w:author="Joe McCrossan" w:date="2014-05-26T14:39:00Z">
              <w:r w:rsidRPr="005B504E" w:rsidDel="00004B10">
                <w:delText>500 x 2</w:delText>
              </w:r>
              <w:r w:rsidRPr="005B504E" w:rsidDel="00004B10">
                <w:rPr>
                  <w:vertAlign w:val="superscript"/>
                </w:rPr>
                <w:delText>10</w:delText>
              </w:r>
              <w:r w:rsidRPr="005B504E" w:rsidDel="00004B10">
                <w:delText xml:space="preserve"> bytes.  Sample size is limited to 500 x 2</w:delText>
              </w:r>
              <w:r w:rsidRPr="005B504E" w:rsidDel="00004B10">
                <w:rPr>
                  <w:vertAlign w:val="superscript"/>
                </w:rPr>
                <w:delText>10</w:delText>
              </w:r>
              <w:r w:rsidRPr="005B504E" w:rsidDel="00004B10">
                <w:delText xml:space="preserve"> bytes, but a </w:delText>
              </w:r>
              <w:r w:rsidR="00F91961" w:rsidRPr="005B504E" w:rsidDel="00004B10">
                <w:delText>CFF-TT document</w:delText>
              </w:r>
              <w:r w:rsidRPr="005B504E" w:rsidDel="00004B10">
                <w:delText xml:space="preserve"> can be arbitrarily small, so nearly the entire subtitle sample could be filled with image data.</w:delText>
              </w:r>
            </w:del>
          </w:p>
        </w:tc>
      </w:tr>
      <w:tr w:rsidR="006E694A" w:rsidRPr="005B504E" w14:paraId="4DCBCB9A" w14:textId="1B1FB667" w:rsidTr="00302099">
        <w:trPr>
          <w:cantSplit/>
          <w:trHeight w:val="144"/>
          <w:jc w:val="center"/>
        </w:trPr>
        <w:tc>
          <w:tcPr>
            <w:tcW w:w="2880" w:type="dxa"/>
            <w:vAlign w:val="center"/>
          </w:tcPr>
          <w:p w14:paraId="488573BB" w14:textId="2F9AFB8B" w:rsidR="00302099" w:rsidRPr="005B504E" w:rsidRDefault="00302099" w:rsidP="00302099">
            <w:pPr>
              <w:pStyle w:val="DECETableCell"/>
              <w:keepNext/>
            </w:pPr>
            <w:r w:rsidRPr="005B504E">
              <w:t>DOM Buffer Sizes</w:t>
            </w:r>
          </w:p>
        </w:tc>
        <w:tc>
          <w:tcPr>
            <w:tcW w:w="5760" w:type="dxa"/>
            <w:vAlign w:val="center"/>
          </w:tcPr>
          <w:p w14:paraId="42B5A6C6" w14:textId="02F20E6A" w:rsidR="00302099" w:rsidRPr="005B504E" w:rsidRDefault="00302099" w:rsidP="00302099">
            <w:pPr>
              <w:pStyle w:val="DECETableCell"/>
              <w:keepNext/>
            </w:pPr>
            <w:r w:rsidRPr="005B504E">
              <w:t>No specific limitations. The DOM buffer sizes are limited by the XML document size, but the size of the DOM buffer relative to document size depends on the specific implementation.  It is up to the decoder implementation to ensure that sufficient memory is available for the 2 DOMs.</w:t>
            </w:r>
          </w:p>
        </w:tc>
      </w:tr>
      <w:tr w:rsidR="006E694A" w:rsidRPr="005B504E" w:rsidDel="00004B10" w14:paraId="787B2058" w14:textId="687AF1A2" w:rsidTr="00302099">
        <w:trPr>
          <w:cantSplit/>
          <w:trHeight w:val="144"/>
          <w:jc w:val="center"/>
          <w:del w:id="4247" w:author="Joe McCrossan" w:date="2014-05-26T14:39:00Z"/>
        </w:trPr>
        <w:tc>
          <w:tcPr>
            <w:tcW w:w="2880" w:type="dxa"/>
            <w:vAlign w:val="center"/>
          </w:tcPr>
          <w:p w14:paraId="1E4EAC56" w14:textId="6CD5673D" w:rsidR="00302099" w:rsidRPr="005B504E" w:rsidDel="00004B10" w:rsidRDefault="00302099" w:rsidP="00302099">
            <w:pPr>
              <w:pStyle w:val="DECETableCell"/>
              <w:keepNext/>
              <w:rPr>
                <w:del w:id="4248" w:author="Joe McCrossan" w:date="2014-05-26T14:39:00Z"/>
              </w:rPr>
            </w:pPr>
            <w:del w:id="4249" w:author="Joe McCrossan" w:date="2014-05-26T14:39:00Z">
              <w:r w:rsidRPr="005B504E" w:rsidDel="00004B10">
                <w:delText>Decoded Image Buffer size</w:delText>
              </w:r>
            </w:del>
          </w:p>
        </w:tc>
        <w:tc>
          <w:tcPr>
            <w:tcW w:w="5760" w:type="dxa"/>
            <w:vAlign w:val="center"/>
          </w:tcPr>
          <w:p w14:paraId="4B362D78" w14:textId="1FC52075" w:rsidR="00302099" w:rsidRPr="005B504E" w:rsidDel="00004B10" w:rsidRDefault="00302099" w:rsidP="00302099">
            <w:pPr>
              <w:pStyle w:val="DECETableCell"/>
              <w:keepNext/>
              <w:rPr>
                <w:del w:id="4250" w:author="Joe McCrossan" w:date="2014-05-26T14:39:00Z"/>
              </w:rPr>
            </w:pPr>
            <w:del w:id="4251" w:author="Joe McCrossan" w:date="2014-05-26T14:39:00Z">
              <w:r w:rsidRPr="005B504E" w:rsidDel="00004B10">
                <w:delText>2 x 2</w:delText>
              </w:r>
              <w:r w:rsidRPr="005B504E" w:rsidDel="00004B10">
                <w:rPr>
                  <w:vertAlign w:val="superscript"/>
                </w:rPr>
                <w:delText>20</w:delText>
              </w:r>
              <w:r w:rsidRPr="005B504E" w:rsidDel="00004B10">
                <w:delText xml:space="preserve"> pixels for each of the two Decoded Image Buffers.  A Decoded Image Buffer can buffer all de-compressed images from a subtitle sample.   </w:delText>
              </w:r>
            </w:del>
          </w:p>
        </w:tc>
      </w:tr>
    </w:tbl>
    <w:p w14:paraId="2694C250" w14:textId="0054BDF8" w:rsidR="00E04512" w:rsidRPr="005B504E" w:rsidRDefault="00E04512" w:rsidP="00B71A78">
      <w:pPr>
        <w:pStyle w:val="Heading2"/>
      </w:pPr>
      <w:bookmarkStart w:id="4252" w:name="_Ref181804740"/>
      <w:bookmarkStart w:id="4253" w:name="_Ref181805386"/>
      <w:bookmarkStart w:id="4254" w:name="_Toc308174968"/>
      <w:bookmarkStart w:id="4255" w:name="_Toc263280986"/>
      <w:r w:rsidRPr="005B504E">
        <w:t xml:space="preserve">Data Structure for </w:t>
      </w:r>
      <w:r w:rsidR="00EC70AC" w:rsidRPr="005B504E">
        <w:t xml:space="preserve">CFF-TT </w:t>
      </w:r>
      <w:r w:rsidRPr="005B504E">
        <w:t>Track</w:t>
      </w:r>
      <w:bookmarkEnd w:id="4164"/>
      <w:bookmarkEnd w:id="4165"/>
      <w:bookmarkEnd w:id="4252"/>
      <w:bookmarkEnd w:id="4253"/>
      <w:bookmarkEnd w:id="4254"/>
      <w:bookmarkEnd w:id="4255"/>
    </w:p>
    <w:p w14:paraId="33EF31BB" w14:textId="77777777" w:rsidR="00E04512" w:rsidRPr="005B504E" w:rsidRDefault="00E04512" w:rsidP="00E04512">
      <w:r w:rsidRPr="005B504E">
        <w:t xml:space="preserve">In this section, the operational rules for boxes and their contents of the Common File Format for </w:t>
      </w:r>
      <w:r w:rsidR="00EC70AC" w:rsidRPr="005B504E">
        <w:t xml:space="preserve">CFF-TT </w:t>
      </w:r>
      <w:r w:rsidRPr="005B504E">
        <w:t>subtitle tracks are described.</w:t>
      </w:r>
    </w:p>
    <w:p w14:paraId="7A53B563" w14:textId="4FE857FD" w:rsidR="00E04512" w:rsidRPr="005B504E" w:rsidDel="00904818" w:rsidRDefault="00E04512" w:rsidP="000650E4">
      <w:pPr>
        <w:pStyle w:val="Heading3"/>
        <w:autoSpaceDE w:val="0"/>
        <w:rPr>
          <w:del w:id="4256" w:author="Joe McCrossan" w:date="2014-05-26T10:22:00Z"/>
          <w:color w:val="auto"/>
        </w:rPr>
      </w:pPr>
      <w:bookmarkStart w:id="4257" w:name="_Ref139972982"/>
      <w:bookmarkStart w:id="4258" w:name="_Toc308174969"/>
      <w:del w:id="4259" w:author="Joe McCrossan" w:date="2014-05-26T10:22:00Z">
        <w:r w:rsidRPr="005B504E" w:rsidDel="00904818">
          <w:rPr>
            <w:color w:val="auto"/>
          </w:rPr>
          <w:delText>Design Rules</w:delText>
        </w:r>
        <w:bookmarkEnd w:id="4257"/>
        <w:bookmarkEnd w:id="4258"/>
      </w:del>
    </w:p>
    <w:p w14:paraId="78628ABA" w14:textId="16AFBC1C" w:rsidR="00E04512" w:rsidRPr="005B504E" w:rsidDel="00904818" w:rsidRDefault="00F42ED0" w:rsidP="00E04512">
      <w:pPr>
        <w:rPr>
          <w:del w:id="4260" w:author="Joe McCrossan" w:date="2014-05-26T10:22:00Z"/>
        </w:rPr>
      </w:pPr>
      <w:del w:id="4261" w:author="Joe McCrossan" w:date="2014-05-26T10:22:00Z">
        <w:r w:rsidRPr="005B504E" w:rsidDel="00904818">
          <w:delText>CFF-TT s</w:delText>
        </w:r>
        <w:r w:rsidR="00E04512" w:rsidRPr="005B504E" w:rsidDel="00904818">
          <w:delText>ubtitle tracks are composed in conformance to the ISO Base Media File Format described in [ISO] with the additional constraints defined below.</w:delText>
        </w:r>
      </w:del>
    </w:p>
    <w:p w14:paraId="7770F3D5" w14:textId="0AADA7DD" w:rsidR="00E04512" w:rsidRPr="005B504E" w:rsidRDefault="00E04512">
      <w:pPr>
        <w:pStyle w:val="Heading3"/>
        <w:pPrChange w:id="4262" w:author="Joe McCrossan" w:date="2014-05-26T10:18:00Z">
          <w:pPr>
            <w:pStyle w:val="Heading4"/>
            <w:autoSpaceDE w:val="0"/>
          </w:pPr>
        </w:pPrChange>
      </w:pPr>
      <w:bookmarkStart w:id="4263" w:name="_Ref175763348"/>
      <w:bookmarkStart w:id="4264" w:name="_Toc263280987"/>
      <w:r w:rsidRPr="005B504E">
        <w:t>Track Header Box (</w:t>
      </w:r>
      <w:r w:rsidRPr="005B504E">
        <w:rPr>
          <w:rStyle w:val="DECE4CC"/>
          <w:noProof w:val="0"/>
          <w:color w:val="auto"/>
        </w:rPr>
        <w:t>‘tkhd’</w:t>
      </w:r>
      <w:r w:rsidRPr="005B504E">
        <w:t>)</w:t>
      </w:r>
      <w:bookmarkEnd w:id="4263"/>
      <w:bookmarkEnd w:id="4264"/>
    </w:p>
    <w:p w14:paraId="434732BB" w14:textId="77777777" w:rsidR="00E04512" w:rsidRPr="005B504E" w:rsidRDefault="00E04512" w:rsidP="00E04512">
      <w:r w:rsidRPr="005B504E">
        <w:t>The Track Header Box (</w:t>
      </w:r>
      <w:r w:rsidRPr="005B504E">
        <w:rPr>
          <w:rStyle w:val="DECE4CC"/>
          <w:noProof w:val="0"/>
        </w:rPr>
        <w:t>‘tkhd’</w:t>
      </w:r>
      <w:r w:rsidRPr="005B504E">
        <w:t xml:space="preserve">) </w:t>
      </w:r>
      <w:r w:rsidRPr="005B504E">
        <w:rPr>
          <w:rStyle w:val="DECEConformanceStmt"/>
        </w:rPr>
        <w:t>shall</w:t>
      </w:r>
      <w:r w:rsidRPr="005B504E">
        <w:t xml:space="preserve"> conform to the definition in Section </w:t>
      </w:r>
      <w:r w:rsidR="007A4DF4">
        <w:fldChar w:fldCharType="begin" w:fldLock="1"/>
      </w:r>
      <w:r w:rsidR="007A4DF4">
        <w:instrText xml:space="preserve"> REF _Ref142162552 \r \h  \* MERGEFORMAT </w:instrText>
      </w:r>
      <w:r w:rsidR="007A4DF4">
        <w:fldChar w:fldCharType="separate"/>
      </w:r>
      <w:r w:rsidR="005B504E">
        <w:t>2.3.5</w:t>
      </w:r>
      <w:r w:rsidR="007A4DF4">
        <w:fldChar w:fldCharType="end"/>
      </w:r>
      <w:r w:rsidRPr="005B504E">
        <w:t>, with the following additional or modified constraints:</w:t>
      </w:r>
    </w:p>
    <w:p w14:paraId="1D720F9F" w14:textId="77777777" w:rsidR="00E04512" w:rsidRPr="005B504E" w:rsidRDefault="00E04512" w:rsidP="00E04512">
      <w:pPr>
        <w:pStyle w:val="ListBullet"/>
      </w:pPr>
      <w:r w:rsidRPr="005B504E">
        <w:t xml:space="preserve">The following fields </w:t>
      </w:r>
      <w:r w:rsidRPr="005B504E">
        <w:rPr>
          <w:rStyle w:val="DECEConformanceStmt"/>
        </w:rPr>
        <w:t>SHALL</w:t>
      </w:r>
      <w:r w:rsidRPr="005B504E">
        <w:t xml:space="preserve"> be set as defined:</w:t>
      </w:r>
    </w:p>
    <w:p w14:paraId="3BCDF884" w14:textId="77777777" w:rsidR="00E04512" w:rsidRPr="005B504E" w:rsidRDefault="00E04512" w:rsidP="00E04512">
      <w:pPr>
        <w:pStyle w:val="ListBullet3"/>
      </w:pPr>
      <w:r w:rsidRPr="005B504E">
        <w:rPr>
          <w:rStyle w:val="DECEvariable"/>
          <w:noProof w:val="0"/>
        </w:rPr>
        <w:t>layer</w:t>
      </w:r>
      <w:r w:rsidRPr="005B504E">
        <w:t xml:space="preserve"> = -1 (in front of video plane)</w:t>
      </w:r>
    </w:p>
    <w:p w14:paraId="67C3AACE" w14:textId="77777777" w:rsidR="00E04512" w:rsidRPr="005B504E" w:rsidRDefault="00E04512" w:rsidP="00E04512">
      <w:pPr>
        <w:pStyle w:val="ListBullet3"/>
      </w:pPr>
      <w:r w:rsidRPr="005B504E">
        <w:rPr>
          <w:rStyle w:val="DECEvariable"/>
          <w:noProof w:val="0"/>
        </w:rPr>
        <w:t>flags</w:t>
      </w:r>
      <w:r w:rsidRPr="005B504E">
        <w:t xml:space="preserve"> = 0x000007, indicating that </w:t>
      </w:r>
      <w:r w:rsidRPr="005B504E">
        <w:rPr>
          <w:rStyle w:val="DECEvariable"/>
          <w:noProof w:val="0"/>
        </w:rPr>
        <w:t>track_enabled</w:t>
      </w:r>
      <w:r w:rsidRPr="005B504E">
        <w:t xml:space="preserve">, </w:t>
      </w:r>
      <w:r w:rsidRPr="005B504E">
        <w:rPr>
          <w:rStyle w:val="DECEvariable"/>
          <w:noProof w:val="0"/>
        </w:rPr>
        <w:t>track_in_movie</w:t>
      </w:r>
      <w:r w:rsidRPr="005B504E">
        <w:t xml:space="preserve">, and </w:t>
      </w:r>
      <w:r w:rsidRPr="005B504E">
        <w:rPr>
          <w:rStyle w:val="DECEvariable"/>
          <w:noProof w:val="0"/>
        </w:rPr>
        <w:t>track_in_preview</w:t>
      </w:r>
      <w:r w:rsidRPr="005B504E">
        <w:t xml:space="preserve"> are each 1</w:t>
      </w:r>
    </w:p>
    <w:p w14:paraId="587C8C48" w14:textId="77777777" w:rsidR="00E04512" w:rsidRPr="005B504E" w:rsidRDefault="00E04512" w:rsidP="00E04512">
      <w:pPr>
        <w:pStyle w:val="ListBullet"/>
      </w:pPr>
      <w:r w:rsidRPr="005B504E">
        <w:t xml:space="preserve">The </w:t>
      </w:r>
      <w:r w:rsidRPr="005B504E">
        <w:rPr>
          <w:rStyle w:val="DECEvariable"/>
          <w:noProof w:val="0"/>
        </w:rPr>
        <w:t>width</w:t>
      </w:r>
      <w:r w:rsidRPr="005B504E">
        <w:t xml:space="preserve"> and </w:t>
      </w:r>
      <w:r w:rsidRPr="005B504E">
        <w:rPr>
          <w:rStyle w:val="DECEvariable"/>
          <w:noProof w:val="0"/>
        </w:rPr>
        <w:t>height</w:t>
      </w:r>
      <w:r w:rsidRPr="005B504E">
        <w:t xml:space="preserve"> </w:t>
      </w:r>
      <w:r w:rsidRPr="005B504E">
        <w:rPr>
          <w:rStyle w:val="DECEConformanceStmt"/>
        </w:rPr>
        <w:t>SHALL</w:t>
      </w:r>
      <w:r w:rsidRPr="005B504E">
        <w:t xml:space="preserve"> be set to the same values as the corresponding </w:t>
      </w:r>
      <w:r w:rsidRPr="005B504E">
        <w:rPr>
          <w:rStyle w:val="DECEvariable"/>
          <w:noProof w:val="0"/>
        </w:rPr>
        <w:t>width</w:t>
      </w:r>
      <w:r w:rsidRPr="005B504E">
        <w:t xml:space="preserve"> and </w:t>
      </w:r>
      <w:r w:rsidRPr="005B504E">
        <w:rPr>
          <w:rStyle w:val="DECEvariable"/>
          <w:noProof w:val="0"/>
        </w:rPr>
        <w:t>height</w:t>
      </w:r>
      <w:r w:rsidRPr="005B504E">
        <w:t>, respectively, of the video track’s Track Header Box (</w:t>
      </w:r>
      <w:r w:rsidRPr="005B504E">
        <w:rPr>
          <w:rStyle w:val="DECE4CC"/>
          <w:noProof w:val="0"/>
        </w:rPr>
        <w:t>‘tkhd’</w:t>
      </w:r>
      <w:r w:rsidRPr="005B504E">
        <w:t xml:space="preserve">).  </w:t>
      </w:r>
      <w:r w:rsidR="005A50AE" w:rsidRPr="005B504E">
        <w:t>For the case where there is only one video track, then a</w:t>
      </w:r>
      <w:r w:rsidRPr="005B504E">
        <w:t xml:space="preserve">ll subtitle tracks in the file will have the same </w:t>
      </w:r>
      <w:r w:rsidRPr="005B504E">
        <w:rPr>
          <w:rStyle w:val="DECEvariable"/>
          <w:noProof w:val="0"/>
        </w:rPr>
        <w:t>width</w:t>
      </w:r>
      <w:r w:rsidRPr="005B504E">
        <w:t xml:space="preserve"> and </w:t>
      </w:r>
      <w:r w:rsidRPr="005B504E">
        <w:rPr>
          <w:rStyle w:val="DECEvariable"/>
          <w:noProof w:val="0"/>
        </w:rPr>
        <w:t>height</w:t>
      </w:r>
      <w:r w:rsidRPr="005B504E">
        <w:t xml:space="preserve"> values.</w:t>
      </w:r>
    </w:p>
    <w:p w14:paraId="3D1E9221" w14:textId="77777777" w:rsidR="00E04512" w:rsidRPr="005B504E" w:rsidRDefault="00E04512" w:rsidP="00E04512">
      <w:pPr>
        <w:pStyle w:val="ListBullet"/>
      </w:pPr>
      <w:r w:rsidRPr="005B504E">
        <w:t xml:space="preserve">Other template fields </w:t>
      </w:r>
      <w:r w:rsidRPr="005B504E">
        <w:rPr>
          <w:rStyle w:val="DECEConformanceStmt"/>
        </w:rPr>
        <w:t>SHALL</w:t>
      </w:r>
      <w:r w:rsidRPr="005B504E">
        <w:t xml:space="preserve"> be set to their default values.</w:t>
      </w:r>
    </w:p>
    <w:p w14:paraId="58D8CC03" w14:textId="7960C086" w:rsidR="00E04512" w:rsidRPr="005B504E" w:rsidRDefault="00E04512">
      <w:pPr>
        <w:pStyle w:val="Heading3"/>
        <w:pPrChange w:id="4265" w:author="Joe McCrossan" w:date="2014-05-26T10:19:00Z">
          <w:pPr>
            <w:pStyle w:val="Heading4"/>
            <w:autoSpaceDE w:val="0"/>
          </w:pPr>
        </w:pPrChange>
      </w:pPr>
      <w:bookmarkStart w:id="4266" w:name="_Toc263280988"/>
      <w:r w:rsidRPr="005B504E">
        <w:t>Media Header Box (</w:t>
      </w:r>
      <w:r w:rsidRPr="005B504E">
        <w:rPr>
          <w:rStyle w:val="DECE4CC"/>
          <w:noProof w:val="0"/>
          <w:color w:val="auto"/>
        </w:rPr>
        <w:t>‘mdhd’</w:t>
      </w:r>
      <w:r w:rsidRPr="005B504E">
        <w:t>)</w:t>
      </w:r>
      <w:bookmarkEnd w:id="4266"/>
    </w:p>
    <w:p w14:paraId="101768A2" w14:textId="77777777" w:rsidR="00E04512" w:rsidRPr="005B504E" w:rsidRDefault="00E04512" w:rsidP="00E04512">
      <w:r w:rsidRPr="005B504E">
        <w:t>The Media Header Box (</w:t>
      </w:r>
      <w:r w:rsidRPr="005B504E">
        <w:rPr>
          <w:rStyle w:val="DECE4CC"/>
          <w:noProof w:val="0"/>
        </w:rPr>
        <w:t>‘mdhd’</w:t>
      </w:r>
      <w:r w:rsidRPr="005B504E">
        <w:t xml:space="preserve">) </w:t>
      </w:r>
      <w:r w:rsidRPr="005B504E">
        <w:rPr>
          <w:rStyle w:val="DECEConformanceStmt"/>
        </w:rPr>
        <w:t>shall</w:t>
      </w:r>
      <w:r w:rsidRPr="005B504E">
        <w:t xml:space="preserve"> conform to the definition in Section </w:t>
      </w:r>
      <w:r w:rsidR="007A4DF4">
        <w:fldChar w:fldCharType="begin" w:fldLock="1"/>
      </w:r>
      <w:r w:rsidR="007A4DF4">
        <w:instrText xml:space="preserve"> REF _Ref142162443 \r \h  \* MERGEFORMAT </w:instrText>
      </w:r>
      <w:r w:rsidR="007A4DF4">
        <w:fldChar w:fldCharType="separate"/>
      </w:r>
      <w:r w:rsidR="005B504E">
        <w:t>2.3.6</w:t>
      </w:r>
      <w:r w:rsidR="007A4DF4">
        <w:fldChar w:fldCharType="end"/>
      </w:r>
      <w:r w:rsidRPr="005B504E">
        <w:t>, with the following additional constraint:</w:t>
      </w:r>
    </w:p>
    <w:p w14:paraId="6D15C4A6" w14:textId="77777777" w:rsidR="00E04512" w:rsidRPr="005B504E" w:rsidRDefault="00E04512" w:rsidP="00E04512">
      <w:pPr>
        <w:pStyle w:val="ListBullet"/>
      </w:pPr>
      <w:r w:rsidRPr="005B504E">
        <w:t xml:space="preserve">The </w:t>
      </w:r>
      <w:r w:rsidRPr="005B504E">
        <w:rPr>
          <w:rStyle w:val="DECEvariable"/>
          <w:noProof w:val="0"/>
        </w:rPr>
        <w:t>timescale</w:t>
      </w:r>
      <w:r w:rsidRPr="005B504E">
        <w:t xml:space="preserve"> </w:t>
      </w:r>
      <w:r w:rsidRPr="005B504E">
        <w:rPr>
          <w:rStyle w:val="DECEConformanceStmt"/>
        </w:rPr>
        <w:t>shall</w:t>
      </w:r>
      <w:r w:rsidRPr="005B504E">
        <w:t xml:space="preserve"> be set to the same value as the </w:t>
      </w:r>
      <w:r w:rsidRPr="005B504E">
        <w:rPr>
          <w:rStyle w:val="DECEvariable"/>
          <w:noProof w:val="0"/>
        </w:rPr>
        <w:t>timescale</w:t>
      </w:r>
      <w:r w:rsidRPr="005B504E">
        <w:t xml:space="preserve"> of the video track’s Media Header Box (</w:t>
      </w:r>
      <w:r w:rsidRPr="005B504E">
        <w:rPr>
          <w:rStyle w:val="DECE4CC"/>
          <w:noProof w:val="0"/>
        </w:rPr>
        <w:t>‘mdhd’</w:t>
      </w:r>
      <w:r w:rsidRPr="005B504E">
        <w:t>).</w:t>
      </w:r>
    </w:p>
    <w:p w14:paraId="7725FE2D" w14:textId="584F45F4" w:rsidR="00E04512" w:rsidRPr="005B504E" w:rsidRDefault="00E04512">
      <w:pPr>
        <w:pStyle w:val="Heading3"/>
        <w:pPrChange w:id="4267" w:author="Joe McCrossan" w:date="2014-05-26T10:19:00Z">
          <w:pPr>
            <w:pStyle w:val="Heading4"/>
            <w:autoSpaceDE w:val="0"/>
          </w:pPr>
        </w:pPrChange>
      </w:pPr>
      <w:bookmarkStart w:id="4268" w:name="_Toc263280989"/>
      <w:r w:rsidRPr="005B504E">
        <w:t>Handler Reference Box (</w:t>
      </w:r>
      <w:r w:rsidRPr="005B504E">
        <w:rPr>
          <w:rStyle w:val="DECE4CC"/>
          <w:noProof w:val="0"/>
          <w:color w:val="auto"/>
        </w:rPr>
        <w:t>‘hdlr’</w:t>
      </w:r>
      <w:r w:rsidRPr="005B504E">
        <w:t>)</w:t>
      </w:r>
      <w:bookmarkEnd w:id="4268"/>
    </w:p>
    <w:p w14:paraId="138F6975" w14:textId="21FD7224" w:rsidR="003438BA" w:rsidRPr="005B504E" w:rsidRDefault="003438BA" w:rsidP="003438BA">
      <w:pPr>
        <w:rPr>
          <w:ins w:id="4269" w:author="Joe McCrossan" w:date="2014-05-25T13:33:00Z"/>
        </w:rPr>
      </w:pPr>
      <w:commentRangeStart w:id="4270"/>
      <w:ins w:id="4271" w:author="Joe McCrossan" w:date="2014-05-25T13:33:00Z">
        <w:r w:rsidRPr="005B504E">
          <w:t xml:space="preserve">The syntax and values for the Handler Reference Box </w:t>
        </w:r>
      </w:ins>
      <w:ins w:id="4272" w:author="Joe McCrossan" w:date="2014-05-25T13:34:00Z">
        <w:r>
          <w:t>(</w:t>
        </w:r>
        <w:r w:rsidRPr="008815B4">
          <w:rPr>
            <w:rFonts w:ascii="Courier New" w:hAnsi="Courier New" w:cs="Courier New"/>
          </w:rPr>
          <w:t>‘hdlr’</w:t>
        </w:r>
        <w:r>
          <w:t xml:space="preserve">) </w:t>
        </w:r>
        <w:r w:rsidRPr="005B504E">
          <w:t xml:space="preserve">for CFF-TT subtitle tracks </w:t>
        </w:r>
      </w:ins>
      <w:ins w:id="4273" w:author="Joe McCrossan" w:date="2014-05-25T13:33:00Z">
        <w:r w:rsidRPr="005B504E">
          <w:rPr>
            <w:rStyle w:val="DECEConformanceStmt"/>
          </w:rPr>
          <w:t>shall</w:t>
        </w:r>
        <w:r w:rsidRPr="005B504E">
          <w:t xml:space="preserve"> conform to [ISO]</w:t>
        </w:r>
        <w:r>
          <w:t xml:space="preserve"> </w:t>
        </w:r>
        <w:r w:rsidRPr="005B504E">
          <w:t>with the following additional constraints:</w:t>
        </w:r>
      </w:ins>
    </w:p>
    <w:p w14:paraId="76C2359B" w14:textId="6AD5347A" w:rsidR="003438BA" w:rsidRDefault="003438BA">
      <w:pPr>
        <w:pStyle w:val="ListBullet"/>
        <w:rPr>
          <w:ins w:id="4274" w:author="Joe McCrossan" w:date="2014-05-25T13:36:00Z"/>
        </w:rPr>
        <w:pPrChange w:id="4275" w:author="Joe McCrossan" w:date="2014-05-25T13:37:00Z">
          <w:pPr>
            <w:pStyle w:val="ListBullet3"/>
          </w:pPr>
        </w:pPrChange>
      </w:pPr>
      <w:ins w:id="4276" w:author="Joe McCrossan" w:date="2014-05-25T13:33:00Z">
        <w:r w:rsidRPr="005B504E">
          <w:t xml:space="preserve">The </w:t>
        </w:r>
        <w:r w:rsidRPr="003438BA">
          <w:rPr>
            <w:rStyle w:val="DECEvariable"/>
            <w:noProof w:val="0"/>
          </w:rPr>
          <w:t>handler_type</w:t>
        </w:r>
        <w:r w:rsidRPr="003438BA">
          <w:rPr>
            <w:rFonts w:ascii="Courier New" w:hAnsi="Courier New" w:cs="Courier New"/>
            <w:rPrChange w:id="4277" w:author="Joe McCrossan" w:date="2014-05-25T13:36:00Z">
              <w:rPr/>
            </w:rPrChange>
          </w:rPr>
          <w:t xml:space="preserve"> </w:t>
        </w:r>
      </w:ins>
      <w:ins w:id="4278" w:author="Joe McCrossan" w:date="2014-05-25T13:36:00Z">
        <w:r>
          <w:t xml:space="preserve">field SHALL be set to </w:t>
        </w:r>
      </w:ins>
      <w:ins w:id="4279" w:author="Joe McCrossan" w:date="2014-05-25T13:34:00Z">
        <w:r w:rsidRPr="003438BA">
          <w:rPr>
            <w:rFonts w:ascii="Courier New" w:hAnsi="Courier New" w:cs="Courier New"/>
            <w:rPrChange w:id="4280" w:author="Joe McCrossan" w:date="2014-05-25T13:36:00Z">
              <w:rPr/>
            </w:rPrChange>
          </w:rPr>
          <w:t>“</w:t>
        </w:r>
      </w:ins>
      <w:ins w:id="4281" w:author="Joe McCrossan" w:date="2014-05-25T13:33:00Z">
        <w:r w:rsidRPr="003438BA">
          <w:rPr>
            <w:rFonts w:ascii="Courier New" w:hAnsi="Courier New" w:cs="Courier New"/>
            <w:rPrChange w:id="4282" w:author="Joe McCrossan" w:date="2014-05-25T13:36:00Z">
              <w:rPr/>
            </w:rPrChange>
          </w:rPr>
          <w:t>subt</w:t>
        </w:r>
      </w:ins>
      <w:ins w:id="4283" w:author="Joe McCrossan" w:date="2014-05-25T13:34:00Z">
        <w:r w:rsidRPr="003438BA">
          <w:rPr>
            <w:rFonts w:ascii="Courier New" w:hAnsi="Courier New" w:cs="Courier New"/>
            <w:rPrChange w:id="4284" w:author="Joe McCrossan" w:date="2014-05-25T13:36:00Z">
              <w:rPr/>
            </w:rPrChange>
          </w:rPr>
          <w:t>”</w:t>
        </w:r>
      </w:ins>
      <w:ins w:id="4285" w:author="Joe McCrossan" w:date="2014-05-25T13:35:00Z">
        <w:r>
          <w:t xml:space="preserve"> </w:t>
        </w:r>
      </w:ins>
    </w:p>
    <w:p w14:paraId="617F88F6" w14:textId="6FD1502A" w:rsidR="003438BA" w:rsidRDefault="003438BA">
      <w:pPr>
        <w:pStyle w:val="ListBullet"/>
        <w:rPr>
          <w:ins w:id="4286" w:author="Joe McCrossan" w:date="2014-05-25T13:33:00Z"/>
        </w:rPr>
        <w:pPrChange w:id="4287" w:author="Joe McCrossan" w:date="2014-05-25T13:37:00Z">
          <w:pPr>
            <w:pStyle w:val="ListBullet3"/>
          </w:pPr>
        </w:pPrChange>
      </w:pPr>
      <w:ins w:id="4288" w:author="Joe McCrossan" w:date="2014-05-25T13:36:00Z">
        <w:r w:rsidRPr="005B504E">
          <w:t>Th</w:t>
        </w:r>
      </w:ins>
      <w:ins w:id="4289" w:author="Joe McCrossan" w:date="2014-05-25T13:37:00Z">
        <w:r>
          <w:t xml:space="preserve">e </w:t>
        </w:r>
      </w:ins>
      <w:ins w:id="4290" w:author="Joe McCrossan" w:date="2014-05-25T13:36:00Z">
        <w:r w:rsidRPr="005B504E">
          <w:rPr>
            <w:rStyle w:val="DECEvariable"/>
            <w:noProof w:val="0"/>
          </w:rPr>
          <w:t>name</w:t>
        </w:r>
        <w:r>
          <w:t xml:space="preserve"> field of the </w:t>
        </w:r>
        <w:r w:rsidRPr="005B504E">
          <w:t xml:space="preserve">Handler Reference Box </w:t>
        </w:r>
        <w:r>
          <w:t>(</w:t>
        </w:r>
        <w:r w:rsidRPr="008815B4">
          <w:rPr>
            <w:rFonts w:ascii="Courier New" w:hAnsi="Courier New" w:cs="Courier New"/>
          </w:rPr>
          <w:t>‘hdlr’</w:t>
        </w:r>
        <w:r>
          <w:t>)</w:t>
        </w:r>
        <w:r w:rsidRPr="002F1341">
          <w:t xml:space="preserve"> </w:t>
        </w:r>
        <w:r w:rsidRPr="005B504E">
          <w:t>for CFF-TT subtitle tracks</w:t>
        </w:r>
        <w:r>
          <w:t xml:space="preserve"> SHOULD be set to the value of the </w:t>
        </w:r>
        <w:r w:rsidRPr="005B504E">
          <w:rPr>
            <w:rStyle w:val="DECE4CC"/>
            <w:noProof w:val="0"/>
          </w:rPr>
          <w:t>"M</w:t>
        </w:r>
        <w:r>
          <w:rPr>
            <w:rStyle w:val="DECE4CC"/>
            <w:noProof w:val="0"/>
          </w:rPr>
          <w:t>etatadataM</w:t>
        </w:r>
        <w:r w:rsidRPr="005B504E">
          <w:rPr>
            <w:rStyle w:val="DECE4CC"/>
            <w:noProof w:val="0"/>
          </w:rPr>
          <w:t>ovie/TrackMetadata/Track/Subtitle/Type"</w:t>
        </w:r>
        <w:r>
          <w:rPr>
            <w:rStyle w:val="DECE4CC"/>
            <w:noProof w:val="0"/>
          </w:rPr>
          <w:t xml:space="preserve"> </w:t>
        </w:r>
        <w:r w:rsidRPr="005B504E">
          <w:t>a</w:t>
        </w:r>
        <w:r>
          <w:t xml:space="preserve">ssigned </w:t>
        </w:r>
        <w:r w:rsidRPr="005B504E">
          <w:t xml:space="preserve">to the CFF-TT subtitle track in </w:t>
        </w:r>
      </w:ins>
      <w:ins w:id="4291" w:author="Joe McCrossan" w:date="2014-05-26T15:45:00Z">
        <w:r w:rsidR="00347660">
          <w:t xml:space="preserve">Multi-Track </w:t>
        </w:r>
      </w:ins>
      <w:ins w:id="4292" w:author="Joe McCrossan" w:date="2014-05-25T13:36:00Z">
        <w:r w:rsidRPr="005B504E">
          <w:t xml:space="preserve">Required Metadata (see Section </w:t>
        </w:r>
        <w:r>
          <w:fldChar w:fldCharType="begin" w:fldLock="1"/>
        </w:r>
        <w:r>
          <w:instrText xml:space="preserve"> REF _Ref142146450 \r \h  \* MERGEFORMAT </w:instrText>
        </w:r>
      </w:ins>
      <w:ins w:id="4293" w:author="Joe McCrossan" w:date="2014-05-25T13:36:00Z">
        <w:r>
          <w:fldChar w:fldCharType="separate"/>
        </w:r>
        <w:r>
          <w:t>2.1.2.1</w:t>
        </w:r>
        <w:r>
          <w:fldChar w:fldCharType="end"/>
        </w:r>
        <w:r w:rsidRPr="005B504E">
          <w:t>)</w:t>
        </w:r>
      </w:ins>
      <w:ins w:id="4294" w:author="Joe McCrossan" w:date="2014-05-26T15:45:00Z">
        <w:r w:rsidR="00347660">
          <w:t xml:space="preserve"> when Multi-Track Required Metadata is present in the DCC</w:t>
        </w:r>
      </w:ins>
      <w:ins w:id="4295" w:author="Joe McCrossan" w:date="2014-05-25T13:36:00Z">
        <w:r w:rsidRPr="005B504E">
          <w:t>.</w:t>
        </w:r>
        <w:r>
          <w:t xml:space="preserve"> </w:t>
        </w:r>
        <w:r w:rsidRPr="002F1341">
          <w:t>When there is more than one Type value defined</w:t>
        </w:r>
        <w:r>
          <w:t xml:space="preserve"> for the subtitle track</w:t>
        </w:r>
        <w:r w:rsidRPr="002F1341">
          <w:t>, the values SHALL be concatenated and comma-separated</w:t>
        </w:r>
        <w:r>
          <w:t xml:space="preserve"> in the </w:t>
        </w:r>
        <w:r w:rsidRPr="005B504E">
          <w:rPr>
            <w:rStyle w:val="DECEvariable"/>
            <w:noProof w:val="0"/>
          </w:rPr>
          <w:t>name</w:t>
        </w:r>
        <w:r>
          <w:rPr>
            <w:rStyle w:val="DECEvariable"/>
            <w:noProof w:val="0"/>
          </w:rPr>
          <w:t xml:space="preserve"> </w:t>
        </w:r>
        <w:r>
          <w:t xml:space="preserve">field of the </w:t>
        </w:r>
        <w:r w:rsidRPr="005B504E">
          <w:t xml:space="preserve">Handler Reference Box </w:t>
        </w:r>
        <w:r>
          <w:t>(</w:t>
        </w:r>
        <w:r w:rsidRPr="00590336">
          <w:rPr>
            <w:rFonts w:ascii="Courier New" w:hAnsi="Courier New" w:cs="Courier New"/>
          </w:rPr>
          <w:t>‘hdlr’</w:t>
        </w:r>
        <w:r>
          <w:t>).</w:t>
        </w:r>
        <w:r>
          <w:rPr>
            <w:rStyle w:val="CommentReference"/>
          </w:rPr>
          <w:commentReference w:id="4296"/>
        </w:r>
      </w:ins>
    </w:p>
    <w:commentRangeEnd w:id="4270"/>
    <w:p w14:paraId="0794F784" w14:textId="675071BD" w:rsidR="00E04512" w:rsidRPr="005B504E" w:rsidDel="002F1341" w:rsidRDefault="003438BA">
      <w:pPr>
        <w:pStyle w:val="Heading3"/>
        <w:rPr>
          <w:del w:id="4297" w:author="Joe McCrossan" w:date="2014-01-03T22:37:00Z"/>
        </w:rPr>
        <w:pPrChange w:id="4298" w:author="Joe McCrossan" w:date="2014-05-26T10:19:00Z">
          <w:pPr>
            <w:pStyle w:val="ListBullet"/>
          </w:pPr>
        </w:pPrChange>
      </w:pPr>
      <w:ins w:id="4299" w:author="Joe McCrossan" w:date="2014-05-25T13:37:00Z">
        <w:r>
          <w:rPr>
            <w:rStyle w:val="CommentReference"/>
            <w:b w:val="0"/>
          </w:rPr>
          <w:commentReference w:id="4270"/>
        </w:r>
      </w:ins>
      <w:commentRangeStart w:id="4301"/>
      <w:del w:id="4302" w:author="Joe McCrossan" w:date="2014-05-25T13:34:00Z">
        <w:r w:rsidR="00E04512" w:rsidRPr="005B504E" w:rsidDel="003438BA">
          <w:delText>The field</w:delText>
        </w:r>
      </w:del>
      <w:del w:id="4303" w:author="Joe McCrossan" w:date="2014-01-03T22:37:00Z">
        <w:r w:rsidR="00E04512" w:rsidRPr="005B504E" w:rsidDel="002F1341">
          <w:delText>s</w:delText>
        </w:r>
      </w:del>
      <w:del w:id="4304" w:author="Joe McCrossan" w:date="2014-05-25T13:34:00Z">
        <w:r w:rsidR="00E04512" w:rsidRPr="005B504E" w:rsidDel="003438BA">
          <w:delText xml:space="preserve"> of the Handler Reference Box for </w:delText>
        </w:r>
        <w:r w:rsidR="0051418F" w:rsidRPr="005B504E" w:rsidDel="003438BA">
          <w:delText xml:space="preserve">CFF-TT </w:delText>
        </w:r>
        <w:r w:rsidR="00E04512" w:rsidRPr="005B504E" w:rsidDel="003438BA">
          <w:delText xml:space="preserve">subtitle tracks </w:delText>
        </w:r>
        <w:r w:rsidR="00E04512" w:rsidRPr="005B504E" w:rsidDel="003438BA">
          <w:rPr>
            <w:rStyle w:val="DECEConformanceStmt"/>
          </w:rPr>
          <w:delText>SHALL</w:delText>
        </w:r>
        <w:r w:rsidR="00E04512" w:rsidRPr="005B504E" w:rsidDel="003438BA">
          <w:delText xml:space="preserve"> be set </w:delText>
        </w:r>
      </w:del>
      <w:del w:id="4305" w:author="Joe McCrossan" w:date="2014-01-03T22:37:00Z">
        <w:r w:rsidR="00E04512" w:rsidRPr="005B504E" w:rsidDel="002F1341">
          <w:delText>as follows</w:delText>
        </w:r>
      </w:del>
      <w:del w:id="4306" w:author="Joe McCrossan" w:date="2014-05-25T12:30:00Z">
        <w:r w:rsidR="00E04512" w:rsidRPr="005B504E" w:rsidDel="00945360">
          <w:delText>:</w:delText>
        </w:r>
      </w:del>
    </w:p>
    <w:p w14:paraId="78E83D78" w14:textId="1142F4F4" w:rsidR="00E04512" w:rsidDel="003438BA" w:rsidRDefault="00E04512">
      <w:pPr>
        <w:pStyle w:val="Heading3"/>
        <w:rPr>
          <w:del w:id="4307" w:author="Joe McCrossan" w:date="2014-05-25T13:34:00Z"/>
        </w:rPr>
        <w:pPrChange w:id="4308" w:author="Joe McCrossan" w:date="2014-05-26T10:19:00Z">
          <w:pPr>
            <w:pStyle w:val="ListBullet3"/>
          </w:pPr>
        </w:pPrChange>
      </w:pPr>
      <w:del w:id="4309" w:author="Joe McCrossan" w:date="2014-01-03T22:37:00Z">
        <w:r w:rsidRPr="005B504E" w:rsidDel="002F1341">
          <w:rPr>
            <w:rStyle w:val="DECEvariable"/>
            <w:noProof w:val="0"/>
          </w:rPr>
          <w:delText>handler_type</w:delText>
        </w:r>
        <w:r w:rsidRPr="005B504E" w:rsidDel="002F1341">
          <w:delText xml:space="preserve"> = </w:delText>
        </w:r>
      </w:del>
      <w:del w:id="4310" w:author="Joe McCrossan" w:date="2014-05-25T13:34:00Z">
        <w:r w:rsidR="0051418F" w:rsidRPr="005B504E" w:rsidDel="003438BA">
          <w:rPr>
            <w:rStyle w:val="DECE4CC"/>
            <w:noProof w:val="0"/>
          </w:rPr>
          <w:delText>“</w:delText>
        </w:r>
        <w:r w:rsidRPr="005B504E" w:rsidDel="003438BA">
          <w:rPr>
            <w:rStyle w:val="DECE4CC"/>
            <w:noProof w:val="0"/>
          </w:rPr>
          <w:delText>subt</w:delText>
        </w:r>
        <w:r w:rsidR="0051418F" w:rsidRPr="005B504E" w:rsidDel="003438BA">
          <w:rPr>
            <w:rStyle w:val="DECE4CC"/>
            <w:noProof w:val="0"/>
          </w:rPr>
          <w:delText>”</w:delText>
        </w:r>
        <w:r w:rsidR="0051418F" w:rsidRPr="005B504E" w:rsidDel="003438BA">
          <w:delText>.</w:delText>
        </w:r>
      </w:del>
    </w:p>
    <w:p w14:paraId="3936E5EA" w14:textId="3084EE75" w:rsidR="002F1341" w:rsidRPr="005B504E" w:rsidDel="00D24E19" w:rsidRDefault="002F1341">
      <w:pPr>
        <w:pStyle w:val="Heading3"/>
        <w:rPr>
          <w:del w:id="4311" w:author="Joe McCrossan" w:date="2014-01-03T22:41:00Z"/>
        </w:rPr>
        <w:pPrChange w:id="4312" w:author="Joe McCrossan" w:date="2014-05-26T10:19:00Z">
          <w:pPr>
            <w:pStyle w:val="ListBullet3"/>
          </w:pPr>
        </w:pPrChange>
      </w:pPr>
      <w:del w:id="4313" w:author="Joe McCrossan" w:date="2014-05-25T13:35:00Z">
        <w:r w:rsidDel="003438BA">
          <w:rPr>
            <w:rStyle w:val="DECE4CC"/>
            <w:noProof w:val="0"/>
          </w:rPr>
          <w:delText xml:space="preserve"> </w:delText>
        </w:r>
        <w:r w:rsidRPr="005B504E" w:rsidDel="003438BA">
          <w:delText>a</w:delText>
        </w:r>
        <w:r w:rsidDel="003438BA">
          <w:delText xml:space="preserve">ssigned </w:delText>
        </w:r>
        <w:r w:rsidRPr="005B504E" w:rsidDel="003438BA">
          <w:delText xml:space="preserve">to the CFF-TT subtitle track in Required Metadata (see Section </w:delText>
        </w:r>
        <w:r w:rsidDel="003438BA">
          <w:fldChar w:fldCharType="begin" w:fldLock="1"/>
        </w:r>
        <w:r w:rsidDel="003438BA">
          <w:delInstrText xml:space="preserve"> REF _Ref142146450 \r \h  \* MERGEFORMAT </w:delInstrText>
        </w:r>
        <w:r w:rsidDel="003438BA">
          <w:fldChar w:fldCharType="separate"/>
        </w:r>
        <w:r w:rsidDel="003438BA">
          <w:delText>2.1.2.1</w:delText>
        </w:r>
        <w:r w:rsidDel="003438BA">
          <w:fldChar w:fldCharType="end"/>
        </w:r>
        <w:r w:rsidRPr="005B504E" w:rsidDel="003438BA">
          <w:delText>).</w:delText>
        </w:r>
      </w:del>
    </w:p>
    <w:commentRangeEnd w:id="4301"/>
    <w:p w14:paraId="744360F6" w14:textId="1F0640B8" w:rsidR="00E04512" w:rsidRPr="005B504E" w:rsidRDefault="00D24E19">
      <w:pPr>
        <w:pStyle w:val="Heading3"/>
        <w:rPr>
          <w:color w:val="auto"/>
        </w:rPr>
        <w:pPrChange w:id="4314" w:author="Joe McCrossan" w:date="2014-05-26T10:19:00Z">
          <w:pPr>
            <w:pStyle w:val="Heading4"/>
          </w:pPr>
        </w:pPrChange>
      </w:pPr>
      <w:del w:id="4315" w:author="Joe McCrossan" w:date="2014-05-25T13:35:00Z">
        <w:r w:rsidDel="003438BA">
          <w:rPr>
            <w:rStyle w:val="CommentReference"/>
          </w:rPr>
          <w:commentReference w:id="4301"/>
        </w:r>
      </w:del>
      <w:bookmarkStart w:id="4316" w:name="_Ref141984474"/>
      <w:bookmarkStart w:id="4317" w:name="_Toc263280990"/>
      <w:r w:rsidR="00E04512" w:rsidRPr="005B504E">
        <w:rPr>
          <w:color w:val="auto"/>
        </w:rPr>
        <w:t>Subtitle Media Header Box (</w:t>
      </w:r>
      <w:r w:rsidR="00E04512" w:rsidRPr="005B504E">
        <w:rPr>
          <w:rStyle w:val="DECE4CC"/>
          <w:noProof w:val="0"/>
          <w:color w:val="auto"/>
        </w:rPr>
        <w:t>‘sthd’</w:t>
      </w:r>
      <w:r w:rsidR="00E04512" w:rsidRPr="005B504E">
        <w:rPr>
          <w:color w:val="auto"/>
        </w:rPr>
        <w:t>)</w:t>
      </w:r>
      <w:bookmarkEnd w:id="4316"/>
      <w:bookmarkEnd w:id="4317"/>
    </w:p>
    <w:p w14:paraId="1DC1206E" w14:textId="1EA7AF19" w:rsidR="00B23FC6" w:rsidRPr="005B504E" w:rsidRDefault="00B23FC6" w:rsidP="00B23FC6">
      <w:ins w:id="4318" w:author="Joe McCrossan" w:date="2014-05-25T13:45:00Z">
        <w:r>
          <w:t>The syntax and values for the</w:t>
        </w:r>
      </w:ins>
      <w:del w:id="4319" w:author="Joe McCrossan" w:date="2014-05-25T13:45:00Z">
        <w:r w:rsidR="00E04512" w:rsidRPr="005B504E" w:rsidDel="00B23FC6">
          <w:delText>The</w:delText>
        </w:r>
      </w:del>
      <w:r w:rsidR="00E04512" w:rsidRPr="005B504E">
        <w:t xml:space="preserve"> Subtitle Media Header Box (</w:t>
      </w:r>
      <w:r w:rsidR="00E04512" w:rsidRPr="005B504E">
        <w:rPr>
          <w:rStyle w:val="DECE4CC"/>
          <w:noProof w:val="0"/>
        </w:rPr>
        <w:t>‘sthd’</w:t>
      </w:r>
      <w:r w:rsidR="00E04512" w:rsidRPr="005B504E">
        <w:t xml:space="preserve">) </w:t>
      </w:r>
      <w:del w:id="4320" w:author="Joe McCrossan" w:date="2014-05-25T13:45:00Z">
        <w:r w:rsidR="00E04512" w:rsidRPr="005B504E" w:rsidDel="00B23FC6">
          <w:delText>is defined in</w:delText>
        </w:r>
      </w:del>
      <w:ins w:id="4321" w:author="Joe McCrossan" w:date="2014-05-25T13:45:00Z">
        <w:r>
          <w:t xml:space="preserve">SHALL conform to [ISO] </w:t>
        </w:r>
      </w:ins>
      <w:ins w:id="4322" w:author="Joe McCrossan" w:date="2014-05-25T13:46:00Z">
        <w:r w:rsidR="00CD1498">
          <w:t>Section 8.4.5</w:t>
        </w:r>
      </w:ins>
      <w:del w:id="4323" w:author="Joe McCrossan" w:date="2014-05-25T13:45:00Z">
        <w:r w:rsidR="00E04512" w:rsidRPr="005B504E" w:rsidDel="00B23FC6">
          <w:delText xml:space="preserve"> </w:delText>
        </w:r>
      </w:del>
      <w:del w:id="4324" w:author="Joe McCrossan" w:date="2014-05-25T13:46:00Z">
        <w:r w:rsidR="006D5E48" w:rsidRPr="005B504E" w:rsidDel="00B23FC6">
          <w:delText xml:space="preserve">Section </w:delText>
        </w:r>
        <w:r w:rsidR="007A4DF4" w:rsidDel="00B23FC6">
          <w:fldChar w:fldCharType="begin" w:fldLock="1"/>
        </w:r>
        <w:r w:rsidR="007A4DF4" w:rsidDel="00B23FC6">
          <w:delInstrText xml:space="preserve"> REF _Ref328030705 \r \h  \* MERGEFORMAT </w:delInstrText>
        </w:r>
        <w:r w:rsidR="007A4DF4" w:rsidDel="00B23FC6">
          <w:fldChar w:fldCharType="separate"/>
        </w:r>
        <w:r w:rsidR="005B504E" w:rsidDel="00B23FC6">
          <w:delText>2.2.10</w:delText>
        </w:r>
        <w:r w:rsidR="007A4DF4" w:rsidDel="00B23FC6">
          <w:fldChar w:fldCharType="end"/>
        </w:r>
        <w:r w:rsidR="00E04512" w:rsidRPr="005B504E" w:rsidDel="00B23FC6">
          <w:delText xml:space="preserve"> to correspond to the subtitle media handler type, </w:delText>
        </w:r>
        <w:r w:rsidR="00E04512" w:rsidRPr="005B504E" w:rsidDel="00B23FC6">
          <w:rPr>
            <w:rStyle w:val="DECE4CC"/>
            <w:noProof w:val="0"/>
          </w:rPr>
          <w:delText>‘subt’</w:delText>
        </w:r>
        <w:r w:rsidR="00E04512" w:rsidRPr="005B504E" w:rsidDel="00B23FC6">
          <w:delText>.</w:delText>
        </w:r>
      </w:del>
      <w:ins w:id="4325" w:author="Joe McCrossan" w:date="2014-05-25T13:45:00Z">
        <w:r>
          <w:t>.</w:t>
        </w:r>
      </w:ins>
    </w:p>
    <w:p w14:paraId="079E20BB" w14:textId="7F182291" w:rsidR="00E04512" w:rsidRPr="005B504E" w:rsidRDefault="00E04512">
      <w:pPr>
        <w:pStyle w:val="Heading3"/>
        <w:pPrChange w:id="4326" w:author="Joe McCrossan" w:date="2014-05-26T10:20:00Z">
          <w:pPr>
            <w:pStyle w:val="Heading4"/>
            <w:autoSpaceDE w:val="0"/>
          </w:pPr>
        </w:pPrChange>
      </w:pPr>
      <w:bookmarkStart w:id="4327" w:name="_Ref142957722"/>
      <w:bookmarkStart w:id="4328" w:name="_Toc263280991"/>
      <w:r w:rsidRPr="005B504E">
        <w:t>Sample Description Box (</w:t>
      </w:r>
      <w:r w:rsidRPr="005B504E">
        <w:rPr>
          <w:rStyle w:val="DECE4CC"/>
          <w:noProof w:val="0"/>
          <w:color w:val="auto"/>
        </w:rPr>
        <w:t>‘stsd’</w:t>
      </w:r>
      <w:r w:rsidRPr="005B504E">
        <w:t>)</w:t>
      </w:r>
      <w:bookmarkEnd w:id="4327"/>
      <w:bookmarkEnd w:id="4328"/>
    </w:p>
    <w:p w14:paraId="585A5E21" w14:textId="50BD8896" w:rsidR="00E04512" w:rsidRPr="005B504E" w:rsidRDefault="00E04512" w:rsidP="00397990">
      <w:commentRangeStart w:id="4329"/>
      <w:r w:rsidRPr="005B504E">
        <w:t xml:space="preserve">For </w:t>
      </w:r>
      <w:r w:rsidR="0051418F" w:rsidRPr="005B504E">
        <w:t xml:space="preserve">CFF-TT </w:t>
      </w:r>
      <w:r w:rsidRPr="005B504E">
        <w:t xml:space="preserve">subtitle tracks, </w:t>
      </w:r>
      <w:del w:id="4330" w:author="Joe McCrossan" w:date="2014-05-25T13:56:00Z">
        <w:r w:rsidRPr="005B504E" w:rsidDel="00397990">
          <w:delText xml:space="preserve">the Sample Table Box </w:delText>
        </w:r>
        <w:r w:rsidRPr="005B504E" w:rsidDel="00397990">
          <w:rPr>
            <w:rStyle w:val="DECEConformanceStmt"/>
          </w:rPr>
          <w:delText>shall</w:delText>
        </w:r>
        <w:r w:rsidRPr="005B504E" w:rsidDel="00397990">
          <w:delText xml:space="preserve"> contain a</w:delText>
        </w:r>
      </w:del>
      <w:ins w:id="4331" w:author="Joe McCrossan" w:date="2014-05-25T13:56:00Z">
        <w:r w:rsidR="00397990">
          <w:t>the</w:t>
        </w:r>
      </w:ins>
      <w:r w:rsidRPr="005B504E">
        <w:t xml:space="preserve"> Sample Description Box (</w:t>
      </w:r>
      <w:r w:rsidRPr="005B504E">
        <w:rPr>
          <w:rStyle w:val="DECE4CC"/>
          <w:noProof w:val="0"/>
        </w:rPr>
        <w:t>‘stsd’</w:t>
      </w:r>
      <w:r w:rsidRPr="005B504E">
        <w:t>)</w:t>
      </w:r>
      <w:r w:rsidR="001959C1" w:rsidRPr="005B504E">
        <w:t xml:space="preserve"> </w:t>
      </w:r>
      <w:commentRangeStart w:id="4332"/>
      <w:ins w:id="4333" w:author="Joe McCrossan" w:date="2014-05-25T14:22:00Z">
        <w:r w:rsidR="0059365E">
          <w:t xml:space="preserve">SHALL </w:t>
        </w:r>
      </w:ins>
      <w:ins w:id="4334" w:author="Joe McCrossan" w:date="2014-05-25T13:55:00Z">
        <w:r w:rsidR="0059365E">
          <w:t>contain</w:t>
        </w:r>
        <w:r w:rsidR="00397990" w:rsidRPr="005B504E">
          <w:t xml:space="preserve"> </w:t>
        </w:r>
      </w:ins>
      <w:commentRangeEnd w:id="4332"/>
      <w:ins w:id="4335" w:author="Joe McCrossan" w:date="2014-05-25T14:22:00Z">
        <w:r w:rsidR="0059365E">
          <w:rPr>
            <w:rStyle w:val="CommentReference"/>
          </w:rPr>
          <w:commentReference w:id="4332"/>
        </w:r>
      </w:ins>
      <w:ins w:id="4337" w:author="Joe McCrossan" w:date="2014-05-25T13:55:00Z">
        <w:r w:rsidR="00397990" w:rsidRPr="005B504E">
          <w:t>a</w:t>
        </w:r>
        <w:r w:rsidR="00397990">
          <w:t xml:space="preserve"> </w:t>
        </w:r>
      </w:ins>
      <w:ins w:id="4338" w:author="Joe McCrossan" w:date="2014-05-25T13:56:00Z">
        <w:r w:rsidR="00397990">
          <w:rPr>
            <w:rStyle w:val="DECEvariable"/>
            <w:noProof w:val="0"/>
          </w:rPr>
          <w:t>XMLSubtitleS</w:t>
        </w:r>
      </w:ins>
      <w:ins w:id="4339" w:author="Joe McCrossan" w:date="2014-05-25T13:55:00Z">
        <w:r w:rsidR="00397990" w:rsidRPr="005B504E">
          <w:rPr>
            <w:rStyle w:val="DECEvariable"/>
            <w:noProof w:val="0"/>
          </w:rPr>
          <w:t>ampleEntry</w:t>
        </w:r>
        <w:r w:rsidR="00397990" w:rsidRPr="005B504E">
          <w:t xml:space="preserve"> </w:t>
        </w:r>
      </w:ins>
      <w:ins w:id="4340" w:author="Joe McCrossan" w:date="2014-05-25T13:57:00Z">
        <w:r w:rsidR="00397990">
          <w:t xml:space="preserve">that complies with [ISO] Section 8.5.2, </w:t>
        </w:r>
      </w:ins>
      <w:del w:id="4341" w:author="Joe McCrossan" w:date="2014-05-25T13:57:00Z">
        <w:r w:rsidR="001959C1" w:rsidRPr="005B504E" w:rsidDel="00397990">
          <w:delText xml:space="preserve">that complies with the definition </w:delText>
        </w:r>
        <w:r w:rsidRPr="005B504E" w:rsidDel="00397990">
          <w:delText xml:space="preserve">in Section </w:delText>
        </w:r>
        <w:r w:rsidR="007A4DF4" w:rsidDel="00397990">
          <w:fldChar w:fldCharType="begin" w:fldLock="1"/>
        </w:r>
        <w:r w:rsidR="007A4DF4" w:rsidDel="00397990">
          <w:delInstrText xml:space="preserve"> REF _Ref142213314 \w \h  \* MERGEFORMAT </w:delInstrText>
        </w:r>
        <w:r w:rsidR="007A4DF4" w:rsidDel="00397990">
          <w:fldChar w:fldCharType="separate"/>
        </w:r>
        <w:r w:rsidR="005B504E" w:rsidDel="00397990">
          <w:delText>2.2.5</w:delText>
        </w:r>
        <w:r w:rsidR="007A4DF4" w:rsidDel="00397990">
          <w:fldChar w:fldCharType="end"/>
        </w:r>
        <w:r w:rsidRPr="005B504E" w:rsidDel="00397990">
          <w:delText xml:space="preserve">, </w:delText>
        </w:r>
      </w:del>
      <w:r w:rsidRPr="005B504E">
        <w:t>with the following additional constraints:</w:t>
      </w:r>
    </w:p>
    <w:p w14:paraId="1DD9FAAC" w14:textId="52CCEFF1" w:rsidR="00E04512" w:rsidRPr="005B504E" w:rsidDel="00397990" w:rsidRDefault="00E04512" w:rsidP="00E04512">
      <w:pPr>
        <w:pStyle w:val="ListBullet"/>
        <w:rPr>
          <w:del w:id="4342" w:author="Joe McCrossan" w:date="2014-05-25T13:58:00Z"/>
        </w:rPr>
      </w:pPr>
      <w:del w:id="4343" w:author="Joe McCrossan" w:date="2014-05-25T13:58:00Z">
        <w:r w:rsidRPr="005B504E" w:rsidDel="00397990">
          <w:delText xml:space="preserve">The </w:delText>
        </w:r>
        <w:r w:rsidRPr="005B504E" w:rsidDel="00397990">
          <w:rPr>
            <w:rStyle w:val="DECEvariable"/>
            <w:noProof w:val="0"/>
          </w:rPr>
          <w:delText>codingname</w:delText>
        </w:r>
        <w:r w:rsidRPr="005B504E" w:rsidDel="00397990">
          <w:delText xml:space="preserve"> identifying a </w:delText>
        </w:r>
        <w:r w:rsidRPr="005B504E" w:rsidDel="00397990">
          <w:rPr>
            <w:rStyle w:val="DECEvariable"/>
            <w:noProof w:val="0"/>
          </w:rPr>
          <w:delText>SubtitleSampleEntry</w:delText>
        </w:r>
        <w:r w:rsidRPr="005B504E" w:rsidDel="00397990">
          <w:delText xml:space="preserve"> </w:delText>
        </w:r>
        <w:r w:rsidRPr="005B504E" w:rsidDel="00397990">
          <w:rPr>
            <w:rStyle w:val="DECEConformanceStmt"/>
          </w:rPr>
          <w:delText>shall</w:delText>
        </w:r>
        <w:r w:rsidRPr="005B504E" w:rsidDel="00397990">
          <w:delText xml:space="preserve"> be set to </w:delText>
        </w:r>
        <w:r w:rsidR="00CD481F" w:rsidRPr="005B504E" w:rsidDel="00397990">
          <w:rPr>
            <w:rStyle w:val="DECE4CC"/>
            <w:noProof w:val="0"/>
          </w:rPr>
          <w:delText>“</w:delText>
        </w:r>
        <w:r w:rsidRPr="005B504E" w:rsidDel="00397990">
          <w:rPr>
            <w:rStyle w:val="DECE4CC"/>
            <w:noProof w:val="0"/>
          </w:rPr>
          <w:delText>stpp</w:delText>
        </w:r>
        <w:r w:rsidR="00CD481F" w:rsidRPr="005B504E" w:rsidDel="00397990">
          <w:rPr>
            <w:rStyle w:val="DECE4CC"/>
            <w:noProof w:val="0"/>
          </w:rPr>
          <w:delText>”</w:delText>
        </w:r>
        <w:r w:rsidRPr="005B504E" w:rsidDel="00397990">
          <w:delText>.</w:delText>
        </w:r>
      </w:del>
    </w:p>
    <w:p w14:paraId="4E72546D" w14:textId="5213DD6C" w:rsidR="00BB567E" w:rsidRPr="005B504E" w:rsidRDefault="00E04512" w:rsidP="00BB567E">
      <w:pPr>
        <w:pStyle w:val="ListBullet"/>
      </w:pPr>
      <w:r w:rsidRPr="005B504E">
        <w:t xml:space="preserve">The </w:t>
      </w:r>
      <w:r w:rsidRPr="005B504E">
        <w:rPr>
          <w:rStyle w:val="DECEvariable"/>
          <w:noProof w:val="0"/>
        </w:rPr>
        <w:t>namespace</w:t>
      </w:r>
      <w:r w:rsidRPr="005B504E">
        <w:t xml:space="preserve"> field of </w:t>
      </w:r>
      <w:del w:id="4344" w:author="Joe McCrossan" w:date="2014-05-25T14:00:00Z">
        <w:r w:rsidRPr="005B504E" w:rsidDel="00397990">
          <w:rPr>
            <w:rStyle w:val="DECEvariable"/>
            <w:noProof w:val="0"/>
          </w:rPr>
          <w:delText>S</w:delText>
        </w:r>
      </w:del>
      <w:ins w:id="4345" w:author="Joe McCrossan" w:date="2014-05-25T14:00:00Z">
        <w:r w:rsidR="00397990">
          <w:rPr>
            <w:rStyle w:val="DECEvariable"/>
            <w:noProof w:val="0"/>
          </w:rPr>
          <w:t>XMLS</w:t>
        </w:r>
      </w:ins>
      <w:r w:rsidRPr="005B504E">
        <w:rPr>
          <w:rStyle w:val="DECEvariable"/>
          <w:noProof w:val="0"/>
        </w:rPr>
        <w:t>ubtitleSampleEntry</w:t>
      </w:r>
      <w:r w:rsidRPr="005B504E">
        <w:t xml:space="preserve"> </w:t>
      </w:r>
      <w:r w:rsidRPr="005B504E">
        <w:rPr>
          <w:rStyle w:val="DECEConformanceStmt"/>
        </w:rPr>
        <w:t>shall</w:t>
      </w:r>
      <w:r w:rsidRPr="005B504E">
        <w:t xml:space="preserve"> </w:t>
      </w:r>
      <w:r w:rsidR="00B439B8" w:rsidRPr="005B504E">
        <w:t xml:space="preserve">list all of </w:t>
      </w:r>
      <w:r w:rsidR="00241D15" w:rsidRPr="005B504E">
        <w:t xml:space="preserve">the </w:t>
      </w:r>
      <w:r w:rsidR="00D46F44" w:rsidRPr="005B504E">
        <w:t xml:space="preserve">XML </w:t>
      </w:r>
      <w:r w:rsidR="00241D15" w:rsidRPr="005B504E">
        <w:t xml:space="preserve">namespaces </w:t>
      </w:r>
      <w:r w:rsidR="00B439B8" w:rsidRPr="005B504E">
        <w:t>declared</w:t>
      </w:r>
      <w:r w:rsidR="00241D15" w:rsidRPr="005B504E">
        <w:t xml:space="preserve"> </w:t>
      </w:r>
      <w:r w:rsidR="00B439B8" w:rsidRPr="005B504E">
        <w:t xml:space="preserve">in any of </w:t>
      </w:r>
      <w:r w:rsidR="00241D15" w:rsidRPr="005B504E">
        <w:t xml:space="preserve">the </w:t>
      </w:r>
      <w:r w:rsidR="00D46F44" w:rsidRPr="005B504E">
        <w:t xml:space="preserve">CFF-TT </w:t>
      </w:r>
      <w:r w:rsidR="00B439B8" w:rsidRPr="005B504E">
        <w:t xml:space="preserve">track </w:t>
      </w:r>
      <w:r w:rsidR="00241D15" w:rsidRPr="005B504E">
        <w:t>documen</w:t>
      </w:r>
      <w:r w:rsidR="00B439B8" w:rsidRPr="005B504E">
        <w:t>ts</w:t>
      </w:r>
      <w:r w:rsidR="00B55EBC" w:rsidRPr="005B504E">
        <w:t xml:space="preserve"> </w:t>
      </w:r>
      <w:ins w:id="4346" w:author="Joe McCrossan" w:date="2014-05-25T12:37:00Z">
        <w:r w:rsidR="009E7B1E">
          <w:t xml:space="preserve">in the track </w:t>
        </w:r>
      </w:ins>
      <w:r w:rsidR="00123499" w:rsidRPr="005B504E">
        <w:t xml:space="preserve">with the following </w:t>
      </w:r>
      <w:r w:rsidR="00B55EBC" w:rsidRPr="005B504E">
        <w:t>except</w:t>
      </w:r>
      <w:r w:rsidR="00123499" w:rsidRPr="005B504E">
        <w:t>ions</w:t>
      </w:r>
      <w:r w:rsidR="00BB567E" w:rsidRPr="005B504E">
        <w:t>:</w:t>
      </w:r>
    </w:p>
    <w:p w14:paraId="131DBF6E" w14:textId="77777777" w:rsidR="00BB567E" w:rsidRPr="005B504E" w:rsidRDefault="00B55EBC" w:rsidP="00490793">
      <w:pPr>
        <w:pStyle w:val="ListBullet"/>
        <w:numPr>
          <w:ilvl w:val="1"/>
          <w:numId w:val="3"/>
        </w:numPr>
      </w:pPr>
      <w:r w:rsidRPr="005B504E">
        <w:t xml:space="preserve"> the built-in XML </w:t>
      </w:r>
      <w:r w:rsidR="0093228C" w:rsidRPr="005B504E">
        <w:t xml:space="preserve">Schema </w:t>
      </w:r>
      <w:r w:rsidRPr="005B504E">
        <w:t>namespaces</w:t>
      </w:r>
      <w:r w:rsidR="0093228C" w:rsidRPr="005B504E">
        <w:t xml:space="preserve"> </w:t>
      </w:r>
      <w:r w:rsidR="0093228C" w:rsidRPr="005B504E">
        <w:rPr>
          <w:rFonts w:ascii="Courier New" w:hAnsi="Courier New" w:cs="Courier New"/>
        </w:rPr>
        <w:t>“http://www.w3.org/2001/XMLSchema”</w:t>
      </w:r>
      <w:r w:rsidR="0093228C" w:rsidRPr="005B504E">
        <w:t xml:space="preserve"> and</w:t>
      </w:r>
      <w:r w:rsidRPr="005B504E">
        <w:t xml:space="preserve"> </w:t>
      </w:r>
      <w:r w:rsidR="00050C36" w:rsidRPr="005B504E">
        <w:t>http://www</w:t>
      </w:r>
      <w:r w:rsidR="00E96173" w:rsidRPr="005B504E">
        <w:t>.w3.org/2001/XMLSchema-instance</w:t>
      </w:r>
      <w:r w:rsidR="00BB567E" w:rsidRPr="005B504E">
        <w:t xml:space="preserve"> SHALL NOT be listed.</w:t>
      </w:r>
    </w:p>
    <w:p w14:paraId="77458CAA" w14:textId="77777777" w:rsidR="00BB567E" w:rsidRPr="005B504E" w:rsidRDefault="00050C36" w:rsidP="00490793">
      <w:pPr>
        <w:pStyle w:val="ListBullet"/>
        <w:numPr>
          <w:ilvl w:val="1"/>
          <w:numId w:val="3"/>
        </w:numPr>
      </w:pPr>
      <w:r w:rsidRPr="005B504E">
        <w:t>any namespace declaration which has a prefix beginning with the three-letter sequence "xml"</w:t>
      </w:r>
      <w:r w:rsidR="00BB567E" w:rsidRPr="005B504E">
        <w:t xml:space="preserve"> SHALL NOT be listed.</w:t>
      </w:r>
    </w:p>
    <w:p w14:paraId="42324E51" w14:textId="77777777" w:rsidR="00BB567E" w:rsidRPr="005B504E" w:rsidRDefault="00BB567E" w:rsidP="00490793">
      <w:pPr>
        <w:pStyle w:val="ListBullet"/>
        <w:numPr>
          <w:ilvl w:val="1"/>
          <w:numId w:val="3"/>
        </w:numPr>
      </w:pPr>
      <w:r w:rsidRPr="005B504E">
        <w:t xml:space="preserve">if a schema defines multiple namespaces, it SHOULD only be </w:t>
      </w:r>
      <w:r w:rsidR="00123499" w:rsidRPr="005B504E">
        <w:t>listed</w:t>
      </w:r>
      <w:r w:rsidRPr="005B504E">
        <w:t xml:space="preserve"> once (for example, only ...ns/ttml is recommended to be included, not both ...ns/ttml and ...ns/ttml#style).</w:t>
      </w:r>
    </w:p>
    <w:p w14:paraId="1EF35D4F" w14:textId="77777777" w:rsidR="003D2B8C" w:rsidRPr="005B504E" w:rsidRDefault="00123499" w:rsidP="002A4266">
      <w:pPr>
        <w:pStyle w:val="ListBullet"/>
        <w:numPr>
          <w:ilvl w:val="0"/>
          <w:numId w:val="0"/>
        </w:numPr>
        <w:ind w:left="1080"/>
        <w:rPr>
          <w:rStyle w:val="DECE4CC"/>
          <w:rFonts w:asciiTheme="minorHAnsi" w:hAnsiTheme="minorHAnsi"/>
          <w:noProof w:val="0"/>
        </w:rPr>
      </w:pPr>
      <w:r w:rsidRPr="005B504E">
        <w:t xml:space="preserve">The </w:t>
      </w:r>
      <w:r w:rsidRPr="005B504E">
        <w:rPr>
          <w:rStyle w:val="DECEvariable"/>
          <w:noProof w:val="0"/>
        </w:rPr>
        <w:t>namespace</w:t>
      </w:r>
      <w:r w:rsidRPr="005B504E">
        <w:t xml:space="preserve"> field </w:t>
      </w:r>
      <w:r w:rsidR="00D46F44" w:rsidRPr="005B504E">
        <w:t>SHALL NOT list any other namespaces.</w:t>
      </w:r>
      <w:r w:rsidR="00BB567E" w:rsidRPr="005B504E">
        <w:t xml:space="preserve"> See also the requirements defined in Section </w:t>
      </w:r>
      <w:r w:rsidR="007A4DF4">
        <w:fldChar w:fldCharType="begin" w:fldLock="1"/>
      </w:r>
      <w:r w:rsidR="007A4DF4">
        <w:instrText xml:space="preserve"> REF _Ref216020060 \r \h  \* MERGEFORMAT </w:instrText>
      </w:r>
      <w:r w:rsidR="007A4DF4">
        <w:fldChar w:fldCharType="separate"/>
      </w:r>
      <w:r w:rsidR="005B504E">
        <w:t>6.8</w:t>
      </w:r>
      <w:r w:rsidR="007A4DF4">
        <w:fldChar w:fldCharType="end"/>
      </w:r>
      <w:r w:rsidR="00BB567E" w:rsidRPr="005B504E">
        <w:t>.</w:t>
      </w:r>
    </w:p>
    <w:p w14:paraId="794F580B" w14:textId="666F2CBB" w:rsidR="00CD481F" w:rsidRPr="005B504E" w:rsidRDefault="00E04512" w:rsidP="00E04512">
      <w:pPr>
        <w:pStyle w:val="ListBullet"/>
      </w:pPr>
      <w:r w:rsidRPr="005B504E">
        <w:t xml:space="preserve">The </w:t>
      </w:r>
      <w:r w:rsidRPr="005B504E">
        <w:rPr>
          <w:rStyle w:val="DECEvariable"/>
          <w:noProof w:val="0"/>
        </w:rPr>
        <w:t>schema_location</w:t>
      </w:r>
      <w:r w:rsidRPr="005B504E">
        <w:t xml:space="preserve"> field of </w:t>
      </w:r>
      <w:del w:id="4347" w:author="Joe McCrossan" w:date="2014-05-25T13:59:00Z">
        <w:r w:rsidRPr="005B504E" w:rsidDel="00397990">
          <w:rPr>
            <w:rStyle w:val="DECEvariable"/>
            <w:noProof w:val="0"/>
          </w:rPr>
          <w:delText>S</w:delText>
        </w:r>
      </w:del>
      <w:ins w:id="4348" w:author="Joe McCrossan" w:date="2014-05-25T13:59:00Z">
        <w:r w:rsidR="00397990">
          <w:rPr>
            <w:rStyle w:val="DECEvariable"/>
            <w:noProof w:val="0"/>
          </w:rPr>
          <w:t>XMLS</w:t>
        </w:r>
      </w:ins>
      <w:r w:rsidRPr="005B504E">
        <w:rPr>
          <w:rStyle w:val="DECEvariable"/>
          <w:noProof w:val="0"/>
        </w:rPr>
        <w:t>ubtitleSampleEntry</w:t>
      </w:r>
      <w:r w:rsidRPr="005B504E">
        <w:t xml:space="preserve"> </w:t>
      </w:r>
      <w:r w:rsidR="00CD481F" w:rsidRPr="005B504E">
        <w:rPr>
          <w:rStyle w:val="DECEConformanceStmt"/>
        </w:rPr>
        <w:t>SHALL</w:t>
      </w:r>
      <w:r w:rsidR="00CD481F" w:rsidRPr="005B504E">
        <w:t xml:space="preserve"> </w:t>
      </w:r>
      <w:r w:rsidR="00D46F44" w:rsidRPr="005B504E">
        <w:t>i</w:t>
      </w:r>
      <w:r w:rsidR="00C5536C" w:rsidRPr="005B504E">
        <w:t>nclude</w:t>
      </w:r>
      <w:r w:rsidR="00B439B8" w:rsidRPr="005B504E">
        <w:t xml:space="preserve"> the</w:t>
      </w:r>
      <w:r w:rsidR="00241D15" w:rsidRPr="005B504E">
        <w:t xml:space="preserve"> </w:t>
      </w:r>
      <w:r w:rsidR="00D46F44" w:rsidRPr="005B504E">
        <w:t xml:space="preserve">XML </w:t>
      </w:r>
      <w:r w:rsidR="00241D15" w:rsidRPr="005B504E">
        <w:rPr>
          <w:rStyle w:val="DECE4CC"/>
          <w:rFonts w:asciiTheme="minorHAnsi" w:hAnsiTheme="minorHAnsi"/>
          <w:noProof w:val="0"/>
        </w:rPr>
        <w:t xml:space="preserve">schemas for all </w:t>
      </w:r>
      <w:r w:rsidR="00B439B8" w:rsidRPr="005B504E">
        <w:rPr>
          <w:rStyle w:val="DECE4CC"/>
          <w:rFonts w:asciiTheme="minorHAnsi" w:hAnsiTheme="minorHAnsi"/>
          <w:noProof w:val="0"/>
        </w:rPr>
        <w:t xml:space="preserve">of </w:t>
      </w:r>
      <w:r w:rsidR="00241D15" w:rsidRPr="005B504E">
        <w:rPr>
          <w:rStyle w:val="DECE4CC"/>
          <w:rFonts w:asciiTheme="minorHAnsi" w:hAnsiTheme="minorHAnsi"/>
          <w:noProof w:val="0"/>
        </w:rPr>
        <w:t>the namespaces set in the namespace field</w:t>
      </w:r>
      <w:r w:rsidR="00533D40" w:rsidRPr="005B504E">
        <w:t xml:space="preserve">.  See also the requirements defined in </w:t>
      </w:r>
      <w:r w:rsidR="00216C0E" w:rsidRPr="005B504E">
        <w:t xml:space="preserve">Section </w:t>
      </w:r>
      <w:r w:rsidR="007A4DF4">
        <w:fldChar w:fldCharType="begin" w:fldLock="1"/>
      </w:r>
      <w:r w:rsidR="007A4DF4">
        <w:instrText xml:space="preserve"> REF _Ref216020060 \r \h  \* MERGEFORMAT </w:instrText>
      </w:r>
      <w:r w:rsidR="007A4DF4">
        <w:fldChar w:fldCharType="separate"/>
      </w:r>
      <w:r w:rsidR="005B504E">
        <w:t>6.8</w:t>
      </w:r>
      <w:r w:rsidR="007A4DF4">
        <w:fldChar w:fldCharType="end"/>
      </w:r>
      <w:r w:rsidR="00216C0E" w:rsidRPr="005B504E">
        <w:t>.</w:t>
      </w:r>
    </w:p>
    <w:p w14:paraId="73F18E9C" w14:textId="4B82727E" w:rsidR="00BB567E" w:rsidRPr="005B504E" w:rsidRDefault="00E04512" w:rsidP="00EF298C">
      <w:pPr>
        <w:pStyle w:val="ListBullet"/>
      </w:pPr>
      <w:r w:rsidRPr="005B504E">
        <w:t xml:space="preserve">The </w:t>
      </w:r>
      <w:ins w:id="4349" w:author="Joe McCrossan" w:date="2014-05-25T13:59:00Z">
        <w:r w:rsidR="00397990" w:rsidRPr="00397990">
          <w:rPr>
            <w:rFonts w:ascii="Courier New" w:hAnsi="Courier New" w:cs="Courier New"/>
            <w:sz w:val="20"/>
            <w:szCs w:val="20"/>
            <w:rPrChange w:id="4350" w:author="Joe McCrossan" w:date="2014-05-25T13:59:00Z">
              <w:rPr/>
            </w:rPrChange>
          </w:rPr>
          <w:t>auxiliary</w:t>
        </w:r>
      </w:ins>
      <w:del w:id="4351" w:author="Joe McCrossan" w:date="2014-05-25T13:59:00Z">
        <w:r w:rsidRPr="00397990" w:rsidDel="00397990">
          <w:rPr>
            <w:rStyle w:val="DECEvariable"/>
            <w:noProof w:val="0"/>
          </w:rPr>
          <w:delText>image</w:delText>
        </w:r>
      </w:del>
      <w:ins w:id="4352" w:author="Joe McCrossan" w:date="2014-05-25T13:59:00Z">
        <w:r w:rsidR="00397990">
          <w:rPr>
            <w:rStyle w:val="DECEvariable"/>
            <w:noProof w:val="0"/>
          </w:rPr>
          <w:t>_</w:t>
        </w:r>
      </w:ins>
      <w:del w:id="4353" w:author="Joe McCrossan" w:date="2014-05-25T13:59:00Z">
        <w:r w:rsidRPr="00397990" w:rsidDel="00397990">
          <w:rPr>
            <w:rStyle w:val="DECEvariable"/>
            <w:noProof w:val="0"/>
          </w:rPr>
          <w:delText>_</w:delText>
        </w:r>
      </w:del>
      <w:r w:rsidRPr="00397990">
        <w:rPr>
          <w:rStyle w:val="DECEvariable"/>
          <w:noProof w:val="0"/>
        </w:rPr>
        <w:t>mime_type</w:t>
      </w:r>
      <w:r w:rsidRPr="005B504E">
        <w:t xml:space="preserve"> field of </w:t>
      </w:r>
      <w:del w:id="4354" w:author="Joe McCrossan" w:date="2014-05-25T13:59:00Z">
        <w:r w:rsidRPr="005B504E" w:rsidDel="00397990">
          <w:rPr>
            <w:rStyle w:val="DECEvariable"/>
            <w:noProof w:val="0"/>
          </w:rPr>
          <w:delText>S</w:delText>
        </w:r>
      </w:del>
      <w:ins w:id="4355" w:author="Joe McCrossan" w:date="2014-05-25T13:59:00Z">
        <w:r w:rsidR="00397990">
          <w:rPr>
            <w:rStyle w:val="DECEvariable"/>
            <w:noProof w:val="0"/>
          </w:rPr>
          <w:t>XMLS</w:t>
        </w:r>
      </w:ins>
      <w:r w:rsidRPr="005B504E">
        <w:rPr>
          <w:rStyle w:val="DECEvariable"/>
          <w:noProof w:val="0"/>
        </w:rPr>
        <w:t>ubtitleSampleEntry</w:t>
      </w:r>
      <w:r w:rsidRPr="005B504E">
        <w:t xml:space="preserve"> </w:t>
      </w:r>
      <w:r w:rsidRPr="005B504E">
        <w:rPr>
          <w:rStyle w:val="DECEConformanceStmt"/>
        </w:rPr>
        <w:t>shall</w:t>
      </w:r>
      <w:r w:rsidRPr="005B504E">
        <w:t xml:space="preserve"> be set to </w:t>
      </w:r>
      <w:r w:rsidRPr="005B504E">
        <w:rPr>
          <w:rStyle w:val="DECE4CC"/>
          <w:noProof w:val="0"/>
        </w:rPr>
        <w:t>“image/png”</w:t>
      </w:r>
      <w:r w:rsidRPr="005B504E">
        <w:t xml:space="preserve"> if images are used in </w:t>
      </w:r>
      <w:r w:rsidR="0051418F" w:rsidRPr="005B504E">
        <w:t xml:space="preserve">the CFF-TT </w:t>
      </w:r>
      <w:r w:rsidRPr="005B504E">
        <w:t xml:space="preserve">subtitle track.  </w:t>
      </w:r>
      <w:del w:id="4356" w:author="Joe McCrossan" w:date="2014-05-25T13:59:00Z">
        <w:r w:rsidRPr="005B504E" w:rsidDel="00397990">
          <w:delText xml:space="preserve">If, however, images are not used in </w:delText>
        </w:r>
        <w:r w:rsidR="0051418F" w:rsidRPr="005B504E" w:rsidDel="00397990">
          <w:delText xml:space="preserve">the CFF-TT subtitle </w:delText>
        </w:r>
        <w:r w:rsidRPr="005B504E" w:rsidDel="00397990">
          <w:delText xml:space="preserve">track the field </w:delText>
        </w:r>
        <w:r w:rsidRPr="005B504E" w:rsidDel="00397990">
          <w:rPr>
            <w:rStyle w:val="DECEConformanceStmt"/>
          </w:rPr>
          <w:delText>shall</w:delText>
        </w:r>
        <w:r w:rsidRPr="005B504E" w:rsidDel="00397990">
          <w:delText xml:space="preserve"> be empty.</w:delText>
        </w:r>
      </w:del>
    </w:p>
    <w:p w14:paraId="14F8F72D" w14:textId="15BFE125" w:rsidR="00E04512" w:rsidRPr="005B504E" w:rsidRDefault="00D42F07">
      <w:pPr>
        <w:pStyle w:val="Heading3"/>
        <w:pPrChange w:id="4357" w:author="Joe McCrossan" w:date="2014-05-26T10:20:00Z">
          <w:pPr>
            <w:pStyle w:val="Heading4"/>
            <w:autoSpaceDE w:val="0"/>
          </w:pPr>
        </w:pPrChange>
      </w:pPr>
      <w:bookmarkStart w:id="4358" w:name="_Toc263280992"/>
      <w:commentRangeEnd w:id="4329"/>
      <w:r>
        <w:rPr>
          <w:rStyle w:val="CommentReference"/>
          <w:b w:val="0"/>
          <w:color w:val="auto"/>
          <w:spacing w:val="0"/>
        </w:rPr>
        <w:commentReference w:id="4329"/>
      </w:r>
      <w:r w:rsidR="00E04512" w:rsidRPr="005B504E">
        <w:t>Sub-Sample Information Box (</w:t>
      </w:r>
      <w:r w:rsidR="00E04512" w:rsidRPr="005B504E">
        <w:rPr>
          <w:rStyle w:val="DECE4CC"/>
          <w:noProof w:val="0"/>
          <w:color w:val="auto"/>
        </w:rPr>
        <w:t>‘subs’</w:t>
      </w:r>
      <w:r w:rsidR="00E04512" w:rsidRPr="005B504E">
        <w:t>)</w:t>
      </w:r>
      <w:bookmarkEnd w:id="4358"/>
    </w:p>
    <w:p w14:paraId="2E2F409B" w14:textId="77777777" w:rsidR="00E04512" w:rsidRPr="005B504E" w:rsidRDefault="00E04512" w:rsidP="00E04512">
      <w:pPr>
        <w:pStyle w:val="ListBullet"/>
      </w:pPr>
      <w:r w:rsidRPr="005B504E">
        <w:t>For subtitle samples that contain references to images, the Sub-Sample Information Box (</w:t>
      </w:r>
      <w:r w:rsidRPr="005B504E">
        <w:rPr>
          <w:rStyle w:val="DECE4CC"/>
          <w:noProof w:val="0"/>
        </w:rPr>
        <w:t>‘subs’</w:t>
      </w:r>
      <w:r w:rsidRPr="005B504E">
        <w:t xml:space="preserve">) </w:t>
      </w:r>
      <w:r w:rsidRPr="005B504E">
        <w:rPr>
          <w:rStyle w:val="DECEConformanceStmt"/>
        </w:rPr>
        <w:t>SHALL</w:t>
      </w:r>
      <w:r w:rsidRPr="005B504E">
        <w:t xml:space="preserve"> be present in the Track Fragment Box (</w:t>
      </w:r>
      <w:r w:rsidRPr="005B504E">
        <w:rPr>
          <w:rStyle w:val="DECE4CC"/>
          <w:noProof w:val="0"/>
        </w:rPr>
        <w:t>‘traf’</w:t>
      </w:r>
      <w:r w:rsidRPr="005B504E">
        <w:t>) in which the subtitle sample is described.</w:t>
      </w:r>
    </w:p>
    <w:p w14:paraId="65CE4A2E" w14:textId="44A63711" w:rsidR="00E04512" w:rsidRPr="005B504E" w:rsidRDefault="00E04512">
      <w:pPr>
        <w:pStyle w:val="Heading4"/>
        <w:pPrChange w:id="4359" w:author="Joe McCrossan" w:date="2014-05-26T10:20:00Z">
          <w:pPr>
            <w:pStyle w:val="Heading5"/>
            <w:autoSpaceDE w:val="0"/>
          </w:pPr>
        </w:pPrChange>
      </w:pPr>
      <w:r w:rsidRPr="005B504E">
        <w:t>Semantics Applied to Subtitles</w:t>
      </w:r>
    </w:p>
    <w:p w14:paraId="3600B8AE" w14:textId="77777777" w:rsidR="00E04512" w:rsidRPr="005B504E" w:rsidRDefault="00E04512" w:rsidP="00E04512">
      <w:pPr>
        <w:pStyle w:val="ListBullet"/>
        <w:rPr>
          <w:rStyle w:val="DECEvariable"/>
          <w:rFonts w:ascii="Calibri" w:hAnsi="Calibri" w:cs="Times New Roman"/>
          <w:noProof w:val="0"/>
          <w:sz w:val="22"/>
        </w:rPr>
      </w:pPr>
      <w:r w:rsidRPr="005B504E">
        <w:rPr>
          <w:rStyle w:val="DECEvariable"/>
          <w:noProof w:val="0"/>
        </w:rPr>
        <w:t>entry_count</w:t>
      </w:r>
      <w:r w:rsidRPr="005B504E">
        <w:rPr>
          <w:rStyle w:val="DECEvariable"/>
          <w:rFonts w:ascii="Calibri" w:hAnsi="Calibri" w:cs="Times New Roman"/>
          <w:noProof w:val="0"/>
          <w:sz w:val="22"/>
        </w:rPr>
        <w:t xml:space="preserve"> </w:t>
      </w:r>
      <w:r w:rsidRPr="00397990">
        <w:rPr>
          <w:rStyle w:val="DECEvariable"/>
          <w:rFonts w:asciiTheme="minorHAnsi" w:hAnsiTheme="minorHAnsi" w:cs="Times New Roman"/>
          <w:noProof w:val="0"/>
          <w:sz w:val="24"/>
          <w:szCs w:val="24"/>
          <w:rPrChange w:id="4360" w:author="Joe McCrossan" w:date="2014-05-25T14:01:00Z">
            <w:rPr>
              <w:rStyle w:val="DECEvariable"/>
              <w:rFonts w:ascii="Calibri" w:hAnsi="Calibri" w:cs="Times New Roman"/>
              <w:noProof w:val="0"/>
              <w:sz w:val="22"/>
            </w:rPr>
          </w:rPrChange>
        </w:rPr>
        <w:t>and</w:t>
      </w:r>
      <w:r w:rsidRPr="005B504E">
        <w:rPr>
          <w:rStyle w:val="DECEvariable"/>
          <w:rFonts w:ascii="Calibri" w:hAnsi="Calibri" w:cs="Times New Roman"/>
          <w:noProof w:val="0"/>
          <w:sz w:val="22"/>
        </w:rPr>
        <w:t xml:space="preserve"> </w:t>
      </w:r>
      <w:r w:rsidRPr="005B504E">
        <w:rPr>
          <w:rStyle w:val="DECEvariable"/>
          <w:noProof w:val="0"/>
        </w:rPr>
        <w:t>sample_delta</w:t>
      </w:r>
      <w:r w:rsidRPr="005B504E">
        <w:rPr>
          <w:rStyle w:val="DECEvariable"/>
          <w:rFonts w:ascii="Calibri" w:hAnsi="Calibri" w:cs="Times New Roman"/>
          <w:noProof w:val="0"/>
          <w:sz w:val="22"/>
        </w:rPr>
        <w:t xml:space="preserve"> </w:t>
      </w:r>
      <w:r w:rsidRPr="00397990">
        <w:rPr>
          <w:rStyle w:val="DECEvariable"/>
          <w:rFonts w:asciiTheme="minorHAnsi" w:hAnsiTheme="minorHAnsi" w:cs="Times New Roman"/>
          <w:noProof w:val="0"/>
          <w:sz w:val="24"/>
          <w:szCs w:val="24"/>
          <w:rPrChange w:id="4361" w:author="Joe McCrossan" w:date="2014-05-25T14:00:00Z">
            <w:rPr>
              <w:rStyle w:val="DECEvariable"/>
              <w:rFonts w:ascii="Calibri" w:hAnsi="Calibri" w:cs="Times New Roman"/>
              <w:noProof w:val="0"/>
              <w:sz w:val="22"/>
            </w:rPr>
          </w:rPrChange>
        </w:rPr>
        <w:t xml:space="preserve">in the Sub-Sample Information Box </w:t>
      </w:r>
      <w:r w:rsidR="00550071" w:rsidRPr="00397990">
        <w:rPr>
          <w:rStyle w:val="DECEvariable"/>
          <w:rFonts w:asciiTheme="minorHAnsi" w:hAnsiTheme="minorHAnsi" w:cs="Times New Roman"/>
          <w:noProof w:val="0"/>
          <w:sz w:val="24"/>
          <w:szCs w:val="24"/>
          <w:rPrChange w:id="4362" w:author="Joe McCrossan" w:date="2014-05-25T14:00:00Z">
            <w:rPr>
              <w:rStyle w:val="DECEvariable"/>
              <w:rFonts w:ascii="Calibri" w:hAnsi="Calibri" w:cs="Times New Roman"/>
              <w:noProof w:val="0"/>
              <w:sz w:val="22"/>
            </w:rPr>
          </w:rPrChange>
        </w:rPr>
        <w:t xml:space="preserve">SHALL </w:t>
      </w:r>
      <w:r w:rsidRPr="00397990">
        <w:rPr>
          <w:rStyle w:val="DECEvariable"/>
          <w:rFonts w:asciiTheme="minorHAnsi" w:hAnsiTheme="minorHAnsi" w:cs="Times New Roman"/>
          <w:noProof w:val="0"/>
          <w:sz w:val="24"/>
          <w:szCs w:val="24"/>
          <w:rPrChange w:id="4363" w:author="Joe McCrossan" w:date="2014-05-25T14:00:00Z">
            <w:rPr>
              <w:rStyle w:val="DECEvariable"/>
              <w:rFonts w:ascii="Calibri" w:hAnsi="Calibri" w:cs="Times New Roman"/>
              <w:noProof w:val="0"/>
              <w:sz w:val="22"/>
            </w:rPr>
          </w:rPrChange>
        </w:rPr>
        <w:t>have a value of one (1) since each subtitle track fragment contains a single subtitle sample.</w:t>
      </w:r>
    </w:p>
    <w:p w14:paraId="54B9A940" w14:textId="77777777" w:rsidR="00E04512" w:rsidRPr="005B504E" w:rsidRDefault="00E04512" w:rsidP="00E04512">
      <w:pPr>
        <w:pStyle w:val="ListBullet"/>
      </w:pPr>
      <w:r w:rsidRPr="005B504E">
        <w:rPr>
          <w:rStyle w:val="DECEvariable"/>
          <w:noProof w:val="0"/>
        </w:rPr>
        <w:t>subsample_count</w:t>
      </w:r>
      <w:r w:rsidRPr="005B504E">
        <w:t xml:space="preserve"> is an integer that specifies the number of sub-samples for the current subtitle sample.</w:t>
      </w:r>
    </w:p>
    <w:p w14:paraId="719EE55F" w14:textId="417462EE" w:rsidR="00E04512" w:rsidRPr="005B504E" w:rsidRDefault="00E04512" w:rsidP="00740695">
      <w:pPr>
        <w:pStyle w:val="ListBullet2"/>
        <w:numPr>
          <w:ilvl w:val="0"/>
          <w:numId w:val="16"/>
        </w:numPr>
      </w:pPr>
      <w:r w:rsidRPr="005B504E">
        <w:t xml:space="preserve">For a </w:t>
      </w:r>
      <w:del w:id="4364" w:author="Joe McCrossan" w:date="2014-05-25T14:01:00Z">
        <w:r w:rsidRPr="005B504E" w:rsidDel="00397990">
          <w:delText>SMPTE TT</w:delText>
        </w:r>
      </w:del>
      <w:ins w:id="4365" w:author="Joe McCrossan" w:date="2014-05-25T14:01:00Z">
        <w:r w:rsidR="00397990">
          <w:t>CFF-TT</w:t>
        </w:r>
      </w:ins>
      <w:r w:rsidRPr="005B504E">
        <w:t xml:space="preserve"> document that does not reference images, </w:t>
      </w:r>
      <w:r w:rsidRPr="005B504E">
        <w:rPr>
          <w:rStyle w:val="DECEvariable"/>
          <w:noProof w:val="0"/>
        </w:rPr>
        <w:t>subsample_count</w:t>
      </w:r>
      <w:r w:rsidRPr="005B504E">
        <w:t xml:space="preserve"> </w:t>
      </w:r>
      <w:r w:rsidRPr="005B504E">
        <w:rPr>
          <w:rStyle w:val="DECEConformanceStmt"/>
        </w:rPr>
        <w:t>SHALL</w:t>
      </w:r>
      <w:r w:rsidRPr="005B504E">
        <w:t xml:space="preserve"> have a value of zero if the Sub-Sample Information Box is present.</w:t>
      </w:r>
    </w:p>
    <w:p w14:paraId="77D267A4" w14:textId="29041AEE" w:rsidR="00E04512" w:rsidRPr="005B504E" w:rsidRDefault="00E04512" w:rsidP="00740695">
      <w:pPr>
        <w:pStyle w:val="ListBullet2"/>
        <w:numPr>
          <w:ilvl w:val="0"/>
          <w:numId w:val="16"/>
        </w:numPr>
      </w:pPr>
      <w:r w:rsidRPr="005B504E">
        <w:t xml:space="preserve">For a </w:t>
      </w:r>
      <w:ins w:id="4366" w:author="Joe McCrossan" w:date="2014-05-25T14:01:00Z">
        <w:r w:rsidR="00397990">
          <w:t>CFF-</w:t>
        </w:r>
      </w:ins>
      <w:del w:id="4367" w:author="Joe McCrossan" w:date="2014-05-25T14:01:00Z">
        <w:r w:rsidRPr="005B504E" w:rsidDel="00397990">
          <w:delText xml:space="preserve">SMPTE </w:delText>
        </w:r>
      </w:del>
      <w:r w:rsidRPr="005B504E">
        <w:t xml:space="preserve">TT document that references one or more images, </w:t>
      </w:r>
      <w:r w:rsidRPr="005B504E">
        <w:rPr>
          <w:rStyle w:val="DECEvariable"/>
          <w:noProof w:val="0"/>
        </w:rPr>
        <w:t>subsample_count</w:t>
      </w:r>
      <w:r w:rsidRPr="005B504E">
        <w:t xml:space="preserve"> </w:t>
      </w:r>
      <w:r w:rsidRPr="005B504E">
        <w:rPr>
          <w:rStyle w:val="DECEConformanceStmt"/>
        </w:rPr>
        <w:t>shall</w:t>
      </w:r>
      <w:r w:rsidRPr="005B504E">
        <w:t xml:space="preserve"> have a value equal to the number of images referenced by the document plus one.  In such case, the SMPTE TT document itself is stored as the first sub-sample.</w:t>
      </w:r>
    </w:p>
    <w:p w14:paraId="5DDF01C7" w14:textId="77777777" w:rsidR="00E04512" w:rsidRPr="005B504E" w:rsidRDefault="00E04512" w:rsidP="00E04512">
      <w:pPr>
        <w:pStyle w:val="ListBullet"/>
      </w:pPr>
      <w:r w:rsidRPr="005B504E">
        <w:rPr>
          <w:rStyle w:val="DECEvariable"/>
          <w:noProof w:val="0"/>
        </w:rPr>
        <w:t>subsample_size</w:t>
      </w:r>
      <w:r w:rsidRPr="005B504E">
        <w:t xml:space="preserve"> is an integer equal to the size in bytes of the current sub-sample.</w:t>
      </w:r>
    </w:p>
    <w:p w14:paraId="4F540B3B" w14:textId="77777777" w:rsidR="00E04512" w:rsidRPr="005B504E" w:rsidRDefault="00E04512" w:rsidP="00E04512">
      <w:pPr>
        <w:pStyle w:val="ListBullet"/>
      </w:pPr>
      <w:r w:rsidRPr="005B504E">
        <w:rPr>
          <w:rStyle w:val="DECEvariable"/>
          <w:noProof w:val="0"/>
        </w:rPr>
        <w:t>subsample_priority</w:t>
      </w:r>
      <w:r w:rsidRPr="005B504E">
        <w:t xml:space="preserve"> and </w:t>
      </w:r>
      <w:r w:rsidRPr="005B504E">
        <w:rPr>
          <w:rStyle w:val="DECEvariable"/>
          <w:noProof w:val="0"/>
        </w:rPr>
        <w:t>discardable</w:t>
      </w:r>
      <w:r w:rsidRPr="005B504E">
        <w:t xml:space="preserve"> have no meaning and their values are not defined for subtitle samples.</w:t>
      </w:r>
    </w:p>
    <w:p w14:paraId="663FAB66" w14:textId="77777777" w:rsidR="00E04512" w:rsidRPr="005B504E" w:rsidRDefault="00E04512">
      <w:pPr>
        <w:pStyle w:val="Heading3"/>
        <w:pPrChange w:id="4368" w:author="Joe McCrossan" w:date="2014-05-26T10:20:00Z">
          <w:pPr>
            <w:pStyle w:val="Heading4"/>
          </w:pPr>
        </w:pPrChange>
      </w:pPr>
      <w:r w:rsidRPr="005B504E">
        <w:t xml:space="preserve"> </w:t>
      </w:r>
      <w:bookmarkStart w:id="4369" w:name="_Toc263280993"/>
      <w:r w:rsidRPr="005B504E">
        <w:t>Track Fragment Run Box (</w:t>
      </w:r>
      <w:r w:rsidRPr="005B504E">
        <w:rPr>
          <w:rStyle w:val="DECE4CC"/>
          <w:noProof w:val="0"/>
          <w:color w:val="auto"/>
        </w:rPr>
        <w:t>‘trun’</w:t>
      </w:r>
      <w:r w:rsidRPr="005B504E">
        <w:t>)</w:t>
      </w:r>
      <w:bookmarkEnd w:id="4369"/>
    </w:p>
    <w:p w14:paraId="339F6782" w14:textId="77777777" w:rsidR="00E04512" w:rsidRPr="005B504E" w:rsidRDefault="00E04512" w:rsidP="00E04512">
      <w:pPr>
        <w:pStyle w:val="ListBullet"/>
      </w:pPr>
      <w:r w:rsidRPr="005B504E">
        <w:t>One Track Fragment Run Box (</w:t>
      </w:r>
      <w:r w:rsidRPr="005B504E">
        <w:rPr>
          <w:rStyle w:val="DECE4CC"/>
          <w:noProof w:val="0"/>
        </w:rPr>
        <w:t>‘trun’</w:t>
      </w:r>
      <w:r w:rsidRPr="005B504E">
        <w:t>) SHALL be present in each subtitle track fragment.</w:t>
      </w:r>
    </w:p>
    <w:p w14:paraId="0552BEF2" w14:textId="77777777" w:rsidR="00E04512" w:rsidRPr="005B504E" w:rsidRDefault="00E04512" w:rsidP="00E04512">
      <w:pPr>
        <w:pStyle w:val="ListBullet"/>
      </w:pPr>
      <w:r w:rsidRPr="005B504E">
        <w:t xml:space="preserve">The </w:t>
      </w:r>
      <w:r w:rsidR="00ED5A98" w:rsidRPr="005B504E">
        <w:rPr>
          <w:rStyle w:val="DECEvariable"/>
          <w:noProof w:val="0"/>
        </w:rPr>
        <w:t>data-offset-present</w:t>
      </w:r>
      <w:r w:rsidR="00ED5A98" w:rsidRPr="005B504E">
        <w:t xml:space="preserve">, </w:t>
      </w:r>
      <w:r w:rsidR="00213956" w:rsidRPr="005B504E">
        <w:rPr>
          <w:rStyle w:val="DECEvariable"/>
          <w:noProof w:val="0"/>
        </w:rPr>
        <w:t>sample-</w:t>
      </w:r>
      <w:r w:rsidRPr="005B504E">
        <w:rPr>
          <w:rStyle w:val="DECEvariable"/>
          <w:noProof w:val="0"/>
        </w:rPr>
        <w:t>size</w:t>
      </w:r>
      <w:r w:rsidR="00213956" w:rsidRPr="005B504E">
        <w:rPr>
          <w:rStyle w:val="DECEvariable"/>
          <w:noProof w:val="0"/>
        </w:rPr>
        <w:t>-</w:t>
      </w:r>
      <w:r w:rsidRPr="005B504E">
        <w:rPr>
          <w:rStyle w:val="DECEvariable"/>
          <w:noProof w:val="0"/>
        </w:rPr>
        <w:t>present</w:t>
      </w:r>
      <w:r w:rsidRPr="005B504E">
        <w:t xml:space="preserve"> and </w:t>
      </w:r>
      <w:r w:rsidR="00213956" w:rsidRPr="005B504E">
        <w:rPr>
          <w:rStyle w:val="DECEvariable"/>
          <w:noProof w:val="0"/>
        </w:rPr>
        <w:t>sample-</w:t>
      </w:r>
      <w:r w:rsidRPr="005B504E">
        <w:rPr>
          <w:rStyle w:val="DECEvariable"/>
          <w:noProof w:val="0"/>
        </w:rPr>
        <w:t>duration</w:t>
      </w:r>
      <w:r w:rsidR="00213956" w:rsidRPr="005B504E">
        <w:rPr>
          <w:rStyle w:val="DECEvariable"/>
          <w:noProof w:val="0"/>
        </w:rPr>
        <w:t>-</w:t>
      </w:r>
      <w:r w:rsidRPr="005B504E">
        <w:rPr>
          <w:rStyle w:val="DECEvariable"/>
          <w:noProof w:val="0"/>
        </w:rPr>
        <w:t>present</w:t>
      </w:r>
      <w:r w:rsidRPr="005B504E">
        <w:t xml:space="preserve"> flags </w:t>
      </w:r>
      <w:r w:rsidRPr="005B504E">
        <w:rPr>
          <w:rStyle w:val="DECEConformanceStmt"/>
        </w:rPr>
        <w:t>SHALL</w:t>
      </w:r>
      <w:r w:rsidRPr="005B504E">
        <w:t xml:space="preserve"> be set and corresponding values provided.  Other flags </w:t>
      </w:r>
      <w:r w:rsidRPr="005B504E">
        <w:rPr>
          <w:rStyle w:val="DECEConformanceStmt"/>
        </w:rPr>
        <w:t>shall not</w:t>
      </w:r>
      <w:r w:rsidRPr="005B504E">
        <w:t xml:space="preserve"> be set.  </w:t>
      </w:r>
    </w:p>
    <w:p w14:paraId="5273FFC9" w14:textId="4EE4B6E8" w:rsidR="00E04512" w:rsidRPr="005B504E" w:rsidRDefault="00E04512">
      <w:pPr>
        <w:pStyle w:val="Heading3"/>
        <w:pPrChange w:id="4370" w:author="Joe McCrossan" w:date="2014-05-26T10:20:00Z">
          <w:pPr>
            <w:pStyle w:val="Heading4"/>
            <w:autoSpaceDE w:val="0"/>
          </w:pPr>
        </w:pPrChange>
      </w:pPr>
      <w:bookmarkStart w:id="4371" w:name="_Toc263280994"/>
      <w:r w:rsidRPr="005B504E">
        <w:t>Track Fragment Random Access Box (</w:t>
      </w:r>
      <w:r w:rsidRPr="005B504E">
        <w:rPr>
          <w:rStyle w:val="DECE4CC"/>
          <w:noProof w:val="0"/>
          <w:color w:val="auto"/>
        </w:rPr>
        <w:t>‘tfra’</w:t>
      </w:r>
      <w:r w:rsidRPr="005B504E">
        <w:t>)</w:t>
      </w:r>
      <w:bookmarkEnd w:id="4371"/>
    </w:p>
    <w:p w14:paraId="4728B2DD" w14:textId="146421B0" w:rsidR="00E04512" w:rsidRPr="005B504E" w:rsidRDefault="00E04512" w:rsidP="00E04512">
      <w:pPr>
        <w:pStyle w:val="ListBullet"/>
      </w:pPr>
      <w:r w:rsidRPr="005B504E">
        <w:t>One Track Fragment Random Access Box (</w:t>
      </w:r>
      <w:r w:rsidRPr="005B504E">
        <w:rPr>
          <w:rStyle w:val="DECE4CC"/>
          <w:noProof w:val="0"/>
        </w:rPr>
        <w:t>‘tfra’</w:t>
      </w:r>
      <w:r w:rsidRPr="005B504E">
        <w:t xml:space="preserve">) </w:t>
      </w:r>
      <w:r w:rsidRPr="005B504E">
        <w:rPr>
          <w:rStyle w:val="DECEConformanceStmt"/>
        </w:rPr>
        <w:t>SHALL</w:t>
      </w:r>
      <w:r w:rsidRPr="005B504E">
        <w:t xml:space="preserve"> be stored in the Movie Fragment Random Access Box (</w:t>
      </w:r>
      <w:r w:rsidRPr="005B504E">
        <w:rPr>
          <w:rStyle w:val="DECE4CC"/>
          <w:noProof w:val="0"/>
        </w:rPr>
        <w:t>‘mfra’</w:t>
      </w:r>
      <w:r w:rsidRPr="005B504E">
        <w:t>) for each subtitle track</w:t>
      </w:r>
      <w:ins w:id="4372" w:author="Joe McCrossan" w:date="2014-05-26T10:21:00Z">
        <w:r w:rsidR="00904818">
          <w:t xml:space="preserve"> if the Movie </w:t>
        </w:r>
        <w:r w:rsidR="00904818" w:rsidRPr="005B504E">
          <w:t>Fragment Random Access Box (</w:t>
        </w:r>
        <w:r w:rsidR="00904818" w:rsidRPr="005B504E">
          <w:rPr>
            <w:rStyle w:val="DECE4CC"/>
            <w:noProof w:val="0"/>
          </w:rPr>
          <w:t>‘mfra’</w:t>
        </w:r>
        <w:r w:rsidR="00904818" w:rsidRPr="005B504E">
          <w:t>)</w:t>
        </w:r>
        <w:r w:rsidR="00904818">
          <w:t xml:space="preserve"> is present</w:t>
        </w:r>
      </w:ins>
      <w:r w:rsidRPr="005B504E">
        <w:t>.</w:t>
      </w:r>
    </w:p>
    <w:p w14:paraId="7F6290E3" w14:textId="1A8087D9" w:rsidR="00E04512" w:rsidRPr="005B504E" w:rsidRDefault="00E04512" w:rsidP="00E04512">
      <w:pPr>
        <w:pStyle w:val="ListBullet"/>
      </w:pPr>
      <w:r w:rsidRPr="005B504E">
        <w:t xml:space="preserve">The </w:t>
      </w:r>
      <w:r w:rsidRPr="005B504E">
        <w:rPr>
          <w:rStyle w:val="DECE4CC"/>
          <w:noProof w:val="0"/>
        </w:rPr>
        <w:t>‘tfra’</w:t>
      </w:r>
      <w:r w:rsidRPr="005B504E">
        <w:t xml:space="preserve"> for a subtitle track </w:t>
      </w:r>
      <w:r w:rsidRPr="005B504E">
        <w:rPr>
          <w:rStyle w:val="DECEConformanceStmt"/>
        </w:rPr>
        <w:t>shall</w:t>
      </w:r>
      <w:r w:rsidRPr="005B504E">
        <w:t xml:space="preserve"> list each of its subtitle track fragments as a randomly accessible sample.</w:t>
      </w:r>
      <w:ins w:id="4373" w:author="Joe McCrossan" w:date="2014-05-26T10:21:00Z">
        <w:r w:rsidR="00904818" w:rsidRPr="00904818">
          <w:t xml:space="preserve"> </w:t>
        </w:r>
      </w:ins>
    </w:p>
    <w:p w14:paraId="035D550C" w14:textId="25E79EB9" w:rsidR="00851CEA" w:rsidRPr="005B504E" w:rsidRDefault="00851CEA" w:rsidP="00B71A78">
      <w:pPr>
        <w:pStyle w:val="Heading2"/>
      </w:pPr>
      <w:bookmarkStart w:id="4374" w:name="_Ref216020060"/>
      <w:bookmarkStart w:id="4375" w:name="_Toc263280995"/>
      <w:r w:rsidRPr="005B504E">
        <w:t>Signaling for CFF-TT Tracks</w:t>
      </w:r>
      <w:bookmarkEnd w:id="4374"/>
      <w:bookmarkEnd w:id="4375"/>
    </w:p>
    <w:p w14:paraId="2E945526" w14:textId="229AD8FB" w:rsidR="00851CEA" w:rsidRPr="005B504E" w:rsidRDefault="00851CEA" w:rsidP="000650E4">
      <w:pPr>
        <w:pStyle w:val="Heading3"/>
        <w:autoSpaceDE w:val="0"/>
        <w:rPr>
          <w:color w:val="auto"/>
        </w:rPr>
      </w:pPr>
      <w:bookmarkStart w:id="4376" w:name="_Toc263280996"/>
      <w:r w:rsidRPr="005B504E">
        <w:rPr>
          <w:color w:val="auto"/>
        </w:rPr>
        <w:t>Text Subtitle Tracks</w:t>
      </w:r>
      <w:bookmarkEnd w:id="4376"/>
    </w:p>
    <w:p w14:paraId="0B935798" w14:textId="77777777" w:rsidR="008930C8" w:rsidRPr="005B504E" w:rsidRDefault="008930C8" w:rsidP="008930C8">
      <w:pPr>
        <w:tabs>
          <w:tab w:val="left" w:pos="2893"/>
        </w:tabs>
      </w:pPr>
      <w:r w:rsidRPr="005B504E">
        <w:t xml:space="preserve">A </w:t>
      </w:r>
      <w:r w:rsidR="00F42ED0" w:rsidRPr="005B504E">
        <w:t>CFF-TT text subtitle t</w:t>
      </w:r>
      <w:r w:rsidRPr="005B504E">
        <w:t>rack has the following characteristics:</w:t>
      </w:r>
    </w:p>
    <w:p w14:paraId="2E940BF5" w14:textId="77777777" w:rsidR="008930C8" w:rsidRPr="005B504E" w:rsidRDefault="008930C8" w:rsidP="00740695">
      <w:pPr>
        <w:pStyle w:val="ListParagraph"/>
        <w:numPr>
          <w:ilvl w:val="0"/>
          <w:numId w:val="21"/>
        </w:numPr>
        <w:tabs>
          <w:tab w:val="left" w:pos="2893"/>
        </w:tabs>
        <w:ind w:left="360"/>
      </w:pPr>
      <w:r w:rsidRPr="005B504E">
        <w:t xml:space="preserve">Each CFF-TT Document in the subtitle track complies with the restrictions defined in Section </w:t>
      </w:r>
      <w:r w:rsidR="007A4DF4">
        <w:fldChar w:fldCharType="begin" w:fldLock="1"/>
      </w:r>
      <w:r w:rsidR="007A4DF4">
        <w:instrText xml:space="preserve"> REF _Ref328038525 \r \h  \* MERGEFORMAT </w:instrText>
      </w:r>
      <w:r w:rsidR="007A4DF4">
        <w:fldChar w:fldCharType="separate"/>
      </w:r>
      <w:r w:rsidR="005B504E">
        <w:t>6.2.2.4</w:t>
      </w:r>
      <w:r w:rsidR="007A4DF4">
        <w:fldChar w:fldCharType="end"/>
      </w:r>
      <w:r w:rsidRPr="005B504E">
        <w:t xml:space="preserve">. </w:t>
      </w:r>
    </w:p>
    <w:p w14:paraId="009B7027" w14:textId="77777777" w:rsidR="00216C0E" w:rsidRPr="005B504E" w:rsidRDefault="008930C8" w:rsidP="00740695">
      <w:pPr>
        <w:pStyle w:val="ListParagraph"/>
        <w:numPr>
          <w:ilvl w:val="0"/>
          <w:numId w:val="21"/>
        </w:numPr>
        <w:tabs>
          <w:tab w:val="left" w:pos="2893"/>
        </w:tabs>
        <w:ind w:left="360"/>
      </w:pPr>
      <w:r w:rsidRPr="005B504E">
        <w:t>The subtitle track does not contain any image files.</w:t>
      </w:r>
    </w:p>
    <w:p w14:paraId="662A39D8" w14:textId="77777777" w:rsidR="008930C8" w:rsidRPr="005B504E" w:rsidRDefault="008930C8" w:rsidP="008930C8">
      <w:pPr>
        <w:tabs>
          <w:tab w:val="left" w:pos="2893"/>
        </w:tabs>
      </w:pPr>
      <w:r w:rsidRPr="005B504E">
        <w:t xml:space="preserve">A </w:t>
      </w:r>
      <w:r w:rsidR="00F42ED0" w:rsidRPr="005B504E">
        <w:t>CFF-TT text subtitle t</w:t>
      </w:r>
      <w:r w:rsidRPr="005B504E">
        <w:t>rack SHALL be signaled as follows:</w:t>
      </w:r>
    </w:p>
    <w:p w14:paraId="7CF9FDB7" w14:textId="1D89E777" w:rsidR="00BB567E" w:rsidRPr="005B504E" w:rsidRDefault="00BB567E" w:rsidP="00740695">
      <w:pPr>
        <w:pStyle w:val="ListParagraph"/>
        <w:numPr>
          <w:ilvl w:val="0"/>
          <w:numId w:val="20"/>
        </w:numPr>
        <w:tabs>
          <w:tab w:val="left" w:pos="2893"/>
        </w:tabs>
        <w:ind w:left="360"/>
      </w:pPr>
      <w:commentRangeStart w:id="4377"/>
      <w:r w:rsidRPr="005B504E">
        <w:t xml:space="preserve">The </w:t>
      </w:r>
      <w:r w:rsidRPr="005B504E">
        <w:rPr>
          <w:rStyle w:val="DECEvariable"/>
          <w:noProof w:val="0"/>
        </w:rPr>
        <w:t>namepsace</w:t>
      </w:r>
      <w:r w:rsidRPr="005B504E">
        <w:t xml:space="preserve"> field of </w:t>
      </w:r>
      <w:del w:id="4378" w:author="Joe McCrossan" w:date="2014-05-25T14:01:00Z">
        <w:r w:rsidRPr="005B504E" w:rsidDel="00397990">
          <w:rPr>
            <w:rStyle w:val="DECEvariable"/>
            <w:noProof w:val="0"/>
          </w:rPr>
          <w:delText>S</w:delText>
        </w:r>
      </w:del>
      <w:ins w:id="4379" w:author="Joe McCrossan" w:date="2014-05-25T14:01:00Z">
        <w:r w:rsidR="00397990">
          <w:rPr>
            <w:rStyle w:val="DECEvariable"/>
            <w:noProof w:val="0"/>
          </w:rPr>
          <w:t>XMLS</w:t>
        </w:r>
      </w:ins>
      <w:r w:rsidRPr="005B504E">
        <w:rPr>
          <w:rStyle w:val="DECEvariable"/>
          <w:noProof w:val="0"/>
        </w:rPr>
        <w:t>ubtitleSampleEntry</w:t>
      </w:r>
      <w:r w:rsidRPr="005B504E">
        <w:t xml:space="preserve"> in the CFF-TT subtitle track Sample Description Box (</w:t>
      </w:r>
      <w:r w:rsidRPr="005B504E">
        <w:rPr>
          <w:rStyle w:val="DECE4CC"/>
          <w:noProof w:val="0"/>
        </w:rPr>
        <w:t>‘stsd’</w:t>
      </w:r>
      <w:r w:rsidRPr="005B504E">
        <w:t xml:space="preserve">) </w:t>
      </w:r>
      <w:r w:rsidRPr="005B504E">
        <w:rPr>
          <w:rStyle w:val="DECEConformanceStmt"/>
        </w:rPr>
        <w:t>SHALL</w:t>
      </w:r>
      <w:r w:rsidRPr="005B504E">
        <w:t xml:space="preserve"> </w:t>
      </w:r>
      <w:r w:rsidRPr="005B504E">
        <w:rPr>
          <w:rStyle w:val="DECE4CC"/>
          <w:rFonts w:asciiTheme="minorHAnsi" w:hAnsiTheme="minorHAnsi"/>
          <w:noProof w:val="0"/>
        </w:rPr>
        <w:t xml:space="preserve">include </w:t>
      </w:r>
      <w:r w:rsidRPr="005B504E">
        <w:t xml:space="preserve"> </w:t>
      </w:r>
      <w:r w:rsidRPr="005B504E">
        <w:rPr>
          <w:rStyle w:val="DECE4CC"/>
          <w:noProof w:val="0"/>
        </w:rPr>
        <w:t>“</w:t>
      </w:r>
      <w:hyperlink r:id="rId49" w:history="1">
        <w:r w:rsidRPr="005B504E">
          <w:rPr>
            <w:rStyle w:val="Hyperlink"/>
            <w:rFonts w:ascii="Courier New" w:hAnsi="Courier New"/>
            <w:color w:val="auto"/>
          </w:rPr>
          <w:t>http://www.w3.org/ns/ttml</w:t>
        </w:r>
      </w:hyperlink>
      <w:r w:rsidRPr="005B504E">
        <w:rPr>
          <w:rFonts w:ascii="Courier New" w:hAnsi="Courier New"/>
        </w:rPr>
        <w:t>”.</w:t>
      </w:r>
    </w:p>
    <w:p w14:paraId="1D875084" w14:textId="4E819340" w:rsidR="00021F4A" w:rsidRPr="005B504E" w:rsidRDefault="00F42ED0" w:rsidP="00740695">
      <w:pPr>
        <w:pStyle w:val="ListParagraph"/>
        <w:numPr>
          <w:ilvl w:val="0"/>
          <w:numId w:val="20"/>
        </w:numPr>
        <w:tabs>
          <w:tab w:val="left" w:pos="2893"/>
        </w:tabs>
        <w:ind w:left="360"/>
        <w:rPr>
          <w:rStyle w:val="DECE4CC"/>
          <w:rFonts w:asciiTheme="minorHAnsi" w:hAnsiTheme="minorHAnsi"/>
          <w:noProof w:val="0"/>
        </w:rPr>
      </w:pPr>
      <w:r w:rsidRPr="005B504E">
        <w:t xml:space="preserve">The </w:t>
      </w:r>
      <w:r w:rsidRPr="005B504E">
        <w:rPr>
          <w:rStyle w:val="DECEvariable"/>
          <w:noProof w:val="0"/>
        </w:rPr>
        <w:t>schema_location</w:t>
      </w:r>
      <w:r w:rsidRPr="005B504E">
        <w:t xml:space="preserve"> field of </w:t>
      </w:r>
      <w:del w:id="4380" w:author="Joe McCrossan" w:date="2014-05-25T14:01:00Z">
        <w:r w:rsidRPr="005B504E" w:rsidDel="00397990">
          <w:rPr>
            <w:rStyle w:val="DECEvariable"/>
            <w:noProof w:val="0"/>
          </w:rPr>
          <w:delText>S</w:delText>
        </w:r>
      </w:del>
      <w:ins w:id="4381" w:author="Joe McCrossan" w:date="2014-05-25T14:01:00Z">
        <w:r w:rsidR="00397990">
          <w:rPr>
            <w:rStyle w:val="DECEvariable"/>
            <w:noProof w:val="0"/>
          </w:rPr>
          <w:t>XMLS</w:t>
        </w:r>
      </w:ins>
      <w:r w:rsidRPr="005B504E">
        <w:rPr>
          <w:rStyle w:val="DECEvariable"/>
          <w:noProof w:val="0"/>
        </w:rPr>
        <w:t>ubtitleSampleEntry</w:t>
      </w:r>
      <w:r w:rsidRPr="005B504E">
        <w:t xml:space="preserve"> in the CFF-TT subtitle track Sample Description Box (</w:t>
      </w:r>
      <w:r w:rsidRPr="005B504E">
        <w:rPr>
          <w:rStyle w:val="DECE4CC"/>
          <w:noProof w:val="0"/>
        </w:rPr>
        <w:t>‘stsd’</w:t>
      </w:r>
      <w:r w:rsidRPr="005B504E">
        <w:t xml:space="preserve">) </w:t>
      </w:r>
      <w:r w:rsidRPr="005B504E">
        <w:rPr>
          <w:rStyle w:val="DECEConformanceStmt"/>
        </w:rPr>
        <w:t>SHALL</w:t>
      </w:r>
      <w:r w:rsidRPr="005B504E">
        <w:t xml:space="preserve"> </w:t>
      </w:r>
      <w:r w:rsidR="00C5536C" w:rsidRPr="005B504E">
        <w:rPr>
          <w:rStyle w:val="DECE4CC"/>
          <w:rFonts w:asciiTheme="minorHAnsi" w:hAnsiTheme="minorHAnsi"/>
          <w:noProof w:val="0"/>
        </w:rPr>
        <w:t>include</w:t>
      </w:r>
      <w:r w:rsidR="00241D15" w:rsidRPr="005B504E">
        <w:rPr>
          <w:rStyle w:val="DECE4CC"/>
          <w:rFonts w:asciiTheme="minorHAnsi" w:hAnsiTheme="minorHAnsi"/>
          <w:noProof w:val="0"/>
        </w:rPr>
        <w:t xml:space="preserve"> </w:t>
      </w:r>
      <w:r w:rsidR="00021F4A" w:rsidRPr="005B504E">
        <w:t xml:space="preserve"> </w:t>
      </w:r>
      <w:r w:rsidR="00021F4A" w:rsidRPr="005B504E">
        <w:rPr>
          <w:rStyle w:val="DECE4CC"/>
          <w:noProof w:val="0"/>
        </w:rPr>
        <w:t>“</w:t>
      </w:r>
      <w:hyperlink r:id="rId50" w:history="1">
        <w:r w:rsidR="00021F4A" w:rsidRPr="005B504E">
          <w:rPr>
            <w:rStyle w:val="Hyperlink"/>
            <w:rFonts w:ascii="Courier New" w:hAnsi="Courier New"/>
            <w:color w:val="auto"/>
          </w:rPr>
          <w:t>http://www.w3.org/ns/ttml</w:t>
        </w:r>
      </w:hyperlink>
      <w:r w:rsidR="00021F4A" w:rsidRPr="005B504E">
        <w:rPr>
          <w:rFonts w:ascii="Courier New" w:hAnsi="Courier New"/>
        </w:rPr>
        <w:t xml:space="preserve"> </w:t>
      </w:r>
      <w:r w:rsidR="00021F4A" w:rsidRPr="005B504E">
        <w:rPr>
          <w:rStyle w:val="DECE4CC"/>
          <w:noProof w:val="0"/>
        </w:rPr>
        <w:t>cff-tt-text-ttaf1-dfxp-</w:t>
      </w:r>
      <w:r w:rsidR="00CA7AA3" w:rsidRPr="005B504E">
        <w:rPr>
          <w:rStyle w:val="DECE4CC"/>
          <w:noProof w:val="0"/>
        </w:rPr>
        <w:t>{DMEDIA_VERSION_POINTS}</w:t>
      </w:r>
      <w:r w:rsidR="00021F4A" w:rsidRPr="005B504E">
        <w:rPr>
          <w:rStyle w:val="DECE4CC"/>
          <w:noProof w:val="0"/>
        </w:rPr>
        <w:t>.xsd”</w:t>
      </w:r>
      <w:r w:rsidR="00021F4A" w:rsidRPr="005B504E">
        <w:t xml:space="preserve">.  </w:t>
      </w:r>
    </w:p>
    <w:commentRangeEnd w:id="4377"/>
    <w:p w14:paraId="6B289551" w14:textId="2F59C1A1" w:rsidR="00CA7AA3" w:rsidRPr="005B504E" w:rsidRDefault="00D42F07" w:rsidP="00740695">
      <w:pPr>
        <w:pStyle w:val="ListParagraph"/>
        <w:numPr>
          <w:ilvl w:val="0"/>
          <w:numId w:val="20"/>
        </w:numPr>
        <w:tabs>
          <w:tab w:val="left" w:pos="2893"/>
        </w:tabs>
        <w:ind w:left="360"/>
      </w:pPr>
      <w:r>
        <w:rPr>
          <w:rStyle w:val="CommentReference"/>
        </w:rPr>
        <w:commentReference w:id="4377"/>
      </w:r>
      <w:r w:rsidR="00FA2B6F" w:rsidRPr="005B504E">
        <w:t>The</w:t>
      </w:r>
      <w:r w:rsidR="00FA2B6F" w:rsidRPr="005B504E">
        <w:rPr>
          <w:rStyle w:val="DECE4CC"/>
          <w:noProof w:val="0"/>
        </w:rPr>
        <w:t xml:space="preserve"> “</w:t>
      </w:r>
      <w:r w:rsidR="00851CEA" w:rsidRPr="005B504E">
        <w:rPr>
          <w:rStyle w:val="DECE4CC"/>
          <w:noProof w:val="0"/>
        </w:rPr>
        <w:t>MetadataMovie/TrackMetadata/Track/Subtitle/Format</w:t>
      </w:r>
      <w:r w:rsidR="00FA2B6F" w:rsidRPr="005B504E">
        <w:rPr>
          <w:rStyle w:val="DECE4CC"/>
          <w:noProof w:val="0"/>
        </w:rPr>
        <w:t>”</w:t>
      </w:r>
      <w:r w:rsidR="00851CEA" w:rsidRPr="005B504E">
        <w:t xml:space="preserve"> assigned to the CFF</w:t>
      </w:r>
      <w:r w:rsidR="00F42ED0" w:rsidRPr="005B504E">
        <w:t>-TT</w:t>
      </w:r>
      <w:r w:rsidR="00851CEA" w:rsidRPr="005B504E">
        <w:t xml:space="preserve"> subtitle track in </w:t>
      </w:r>
      <w:ins w:id="4382" w:author="Joe McCrossan" w:date="2014-05-26T15:46:00Z">
        <w:r w:rsidR="00347660">
          <w:t xml:space="preserve">Multi-Track </w:t>
        </w:r>
      </w:ins>
      <w:r w:rsidR="00851CEA" w:rsidRPr="005B504E">
        <w:t>Required Metadata (see Section</w:t>
      </w:r>
      <w:r w:rsidR="00EC4431" w:rsidRPr="005B504E">
        <w:t xml:space="preserve"> </w:t>
      </w:r>
      <w:r w:rsidR="007A4DF4">
        <w:fldChar w:fldCharType="begin" w:fldLock="1"/>
      </w:r>
      <w:r w:rsidR="007A4DF4">
        <w:instrText xml:space="preserve"> REF _Ref142146450 \r \h  \* MERGEFORMAT </w:instrText>
      </w:r>
      <w:r w:rsidR="007A4DF4">
        <w:fldChar w:fldCharType="separate"/>
      </w:r>
      <w:r w:rsidR="005B504E">
        <w:t>2.1.2.1</w:t>
      </w:r>
      <w:r w:rsidR="007A4DF4">
        <w:fldChar w:fldCharType="end"/>
      </w:r>
      <w:r w:rsidR="00851CEA" w:rsidRPr="005B504E">
        <w:t xml:space="preserve">) SHALL be set to </w:t>
      </w:r>
      <w:r w:rsidR="00851CEA" w:rsidRPr="005B504E">
        <w:rPr>
          <w:rStyle w:val="DECE4CC"/>
          <w:noProof w:val="0"/>
        </w:rPr>
        <w:t>“Text”</w:t>
      </w:r>
      <w:ins w:id="4383" w:author="Joe McCrossan" w:date="2014-05-26T15:46:00Z">
        <w:r w:rsidR="00347660">
          <w:t xml:space="preserve"> </w:t>
        </w:r>
      </w:ins>
      <w:del w:id="4384" w:author="Joe McCrossan" w:date="2014-05-26T15:46:00Z">
        <w:r w:rsidR="008930C8" w:rsidRPr="005B504E" w:rsidDel="00347660">
          <w:delText>.</w:delText>
        </w:r>
      </w:del>
      <w:ins w:id="4385" w:author="Joe McCrossan" w:date="2014-05-26T15:46:00Z">
        <w:r w:rsidR="00347660">
          <w:t>if Multi-Track Required Metadata is present in the DCC.</w:t>
        </w:r>
      </w:ins>
    </w:p>
    <w:p w14:paraId="0EF53B91" w14:textId="77777777" w:rsidR="00CA7AA3" w:rsidRPr="005B504E" w:rsidRDefault="00CA7AA3" w:rsidP="00490793">
      <w:r w:rsidRPr="005B504E">
        <w:t xml:space="preserve"> Note: {DMEDIA_VERSION_POINTS} is a parameter, defined in Annex E.</w:t>
      </w:r>
    </w:p>
    <w:p w14:paraId="70FAD5F5" w14:textId="1EB10F82" w:rsidR="00851CEA" w:rsidRPr="005B504E" w:rsidRDefault="00851CEA" w:rsidP="000650E4">
      <w:pPr>
        <w:pStyle w:val="Heading3"/>
        <w:autoSpaceDE w:val="0"/>
        <w:rPr>
          <w:color w:val="auto"/>
        </w:rPr>
      </w:pPr>
      <w:bookmarkStart w:id="4386" w:name="_Toc263280997"/>
      <w:r w:rsidRPr="005B504E">
        <w:rPr>
          <w:color w:val="auto"/>
        </w:rPr>
        <w:t>Image Subtitle Tracks</w:t>
      </w:r>
      <w:bookmarkEnd w:id="4386"/>
    </w:p>
    <w:p w14:paraId="61EEFF41" w14:textId="77777777" w:rsidR="00F42ED0" w:rsidRPr="005B504E" w:rsidRDefault="00F42ED0" w:rsidP="00F42ED0">
      <w:pPr>
        <w:tabs>
          <w:tab w:val="left" w:pos="2893"/>
        </w:tabs>
      </w:pPr>
      <w:r w:rsidRPr="005B504E">
        <w:t>A CFF-TT image subtitle track has the following characteristics:</w:t>
      </w:r>
    </w:p>
    <w:p w14:paraId="28C34625" w14:textId="77777777" w:rsidR="00F42ED0" w:rsidRPr="005B504E" w:rsidRDefault="00F42ED0" w:rsidP="00740695">
      <w:pPr>
        <w:pStyle w:val="ListParagraph"/>
        <w:numPr>
          <w:ilvl w:val="0"/>
          <w:numId w:val="22"/>
        </w:numPr>
        <w:tabs>
          <w:tab w:val="left" w:pos="2893"/>
        </w:tabs>
        <w:ind w:left="360"/>
      </w:pPr>
      <w:r w:rsidRPr="005B504E">
        <w:t xml:space="preserve">Each CFF-TT Document in the subtitle track complies with the restrictions defined in Section </w:t>
      </w:r>
      <w:r w:rsidR="007A4DF4">
        <w:fldChar w:fldCharType="begin" w:fldLock="1"/>
      </w:r>
      <w:r w:rsidR="007A4DF4">
        <w:instrText xml:space="preserve"> REF _Ref328038565 \r \h  \* MERGEFORMAT </w:instrText>
      </w:r>
      <w:r w:rsidR="007A4DF4">
        <w:fldChar w:fldCharType="separate"/>
      </w:r>
      <w:r w:rsidR="005B504E">
        <w:t>6.2.2.5</w:t>
      </w:r>
      <w:r w:rsidR="007A4DF4">
        <w:fldChar w:fldCharType="end"/>
      </w:r>
      <w:r w:rsidRPr="005B504E">
        <w:t>.</w:t>
      </w:r>
    </w:p>
    <w:p w14:paraId="6666B1A3" w14:textId="77777777" w:rsidR="00F42ED0" w:rsidRPr="005B504E" w:rsidRDefault="00F42ED0" w:rsidP="00E61356">
      <w:pPr>
        <w:tabs>
          <w:tab w:val="left" w:pos="2893"/>
        </w:tabs>
      </w:pPr>
      <w:r w:rsidRPr="005B504E">
        <w:t>A CFF-TT image subtitle track SHALL be signaled as follows:</w:t>
      </w:r>
    </w:p>
    <w:p w14:paraId="0CB99CE6" w14:textId="47C8CB80" w:rsidR="00BB567E" w:rsidRPr="005B504E" w:rsidRDefault="00BB567E" w:rsidP="00740695">
      <w:pPr>
        <w:pStyle w:val="ListParagraph"/>
        <w:numPr>
          <w:ilvl w:val="0"/>
          <w:numId w:val="22"/>
        </w:numPr>
        <w:tabs>
          <w:tab w:val="left" w:pos="2893"/>
        </w:tabs>
      </w:pPr>
      <w:commentRangeStart w:id="4387"/>
      <w:r w:rsidRPr="005B504E">
        <w:t xml:space="preserve">The </w:t>
      </w:r>
      <w:r w:rsidRPr="005B504E">
        <w:rPr>
          <w:rStyle w:val="DECEvariable"/>
          <w:noProof w:val="0"/>
        </w:rPr>
        <w:t>namepsace</w:t>
      </w:r>
      <w:r w:rsidRPr="005B504E">
        <w:t xml:space="preserve"> field of </w:t>
      </w:r>
      <w:del w:id="4388" w:author="Joe McCrossan" w:date="2014-05-25T14:02:00Z">
        <w:r w:rsidRPr="005B504E" w:rsidDel="00FA42BB">
          <w:rPr>
            <w:rStyle w:val="DECEvariable"/>
            <w:noProof w:val="0"/>
          </w:rPr>
          <w:delText>S</w:delText>
        </w:r>
      </w:del>
      <w:ins w:id="4389" w:author="Joe McCrossan" w:date="2014-05-25T14:02:00Z">
        <w:r w:rsidR="00FA42BB">
          <w:rPr>
            <w:rStyle w:val="DECEvariable"/>
            <w:noProof w:val="0"/>
          </w:rPr>
          <w:t>XMLS</w:t>
        </w:r>
      </w:ins>
      <w:r w:rsidRPr="005B504E">
        <w:rPr>
          <w:rStyle w:val="DECEvariable"/>
          <w:noProof w:val="0"/>
        </w:rPr>
        <w:t>ubtitleSampleEntry</w:t>
      </w:r>
      <w:r w:rsidRPr="005B504E">
        <w:t xml:space="preserve"> in the CFF-TT subtitle track Sample Description Box (</w:t>
      </w:r>
      <w:r w:rsidRPr="005B504E">
        <w:rPr>
          <w:rStyle w:val="DECE4CC"/>
          <w:noProof w:val="0"/>
        </w:rPr>
        <w:t>‘stsd’</w:t>
      </w:r>
      <w:r w:rsidRPr="005B504E">
        <w:t xml:space="preserve">) </w:t>
      </w:r>
      <w:r w:rsidRPr="005B504E">
        <w:rPr>
          <w:rStyle w:val="DECEConformanceStmt"/>
        </w:rPr>
        <w:t>SHALL</w:t>
      </w:r>
      <w:r w:rsidRPr="005B504E">
        <w:t xml:space="preserve"> </w:t>
      </w:r>
      <w:r w:rsidRPr="005B504E">
        <w:rPr>
          <w:rStyle w:val="DECE4CC"/>
          <w:rFonts w:asciiTheme="minorHAnsi" w:hAnsiTheme="minorHAnsi"/>
          <w:noProof w:val="0"/>
        </w:rPr>
        <w:t xml:space="preserve">include </w:t>
      </w:r>
      <w:r w:rsidRPr="005B504E">
        <w:t xml:space="preserve"> </w:t>
      </w:r>
      <w:r w:rsidRPr="005B504E">
        <w:rPr>
          <w:rStyle w:val="DECE4CC"/>
          <w:noProof w:val="0"/>
        </w:rPr>
        <w:t>“</w:t>
      </w:r>
      <w:hyperlink r:id="rId51" w:history="1">
        <w:r w:rsidRPr="005B504E">
          <w:rPr>
            <w:rStyle w:val="Hyperlink"/>
            <w:rFonts w:ascii="Courier New" w:hAnsi="Courier New"/>
            <w:color w:val="auto"/>
          </w:rPr>
          <w:t>http://www.w3.org/ns/ttml</w:t>
        </w:r>
      </w:hyperlink>
      <w:r w:rsidRPr="005B504E">
        <w:rPr>
          <w:rFonts w:ascii="Courier New" w:hAnsi="Courier New"/>
        </w:rPr>
        <w:t>”.</w:t>
      </w:r>
    </w:p>
    <w:p w14:paraId="47C4DF7F" w14:textId="4134F87C" w:rsidR="00533D40" w:rsidRPr="005B504E" w:rsidRDefault="00F42ED0" w:rsidP="00740695">
      <w:pPr>
        <w:pStyle w:val="ListParagraph"/>
        <w:numPr>
          <w:ilvl w:val="0"/>
          <w:numId w:val="22"/>
        </w:numPr>
        <w:tabs>
          <w:tab w:val="left" w:pos="2893"/>
        </w:tabs>
        <w:rPr>
          <w:rStyle w:val="DECE4CC"/>
          <w:noProof w:val="0"/>
        </w:rPr>
      </w:pPr>
      <w:r w:rsidRPr="005B504E">
        <w:t xml:space="preserve">The </w:t>
      </w:r>
      <w:r w:rsidRPr="005B504E">
        <w:rPr>
          <w:rStyle w:val="DECEvariable"/>
          <w:noProof w:val="0"/>
        </w:rPr>
        <w:t>schema_location</w:t>
      </w:r>
      <w:r w:rsidRPr="005B504E">
        <w:t xml:space="preserve"> field of </w:t>
      </w:r>
      <w:del w:id="4390" w:author="Joe McCrossan" w:date="2014-05-25T14:03:00Z">
        <w:r w:rsidRPr="005B504E" w:rsidDel="00FA42BB">
          <w:rPr>
            <w:rStyle w:val="DECEvariable"/>
            <w:noProof w:val="0"/>
          </w:rPr>
          <w:delText>S</w:delText>
        </w:r>
      </w:del>
      <w:ins w:id="4391" w:author="Joe McCrossan" w:date="2014-05-25T14:03:00Z">
        <w:r w:rsidR="00FA42BB">
          <w:rPr>
            <w:rStyle w:val="DECEvariable"/>
            <w:noProof w:val="0"/>
          </w:rPr>
          <w:t>XMLS</w:t>
        </w:r>
      </w:ins>
      <w:r w:rsidRPr="005B504E">
        <w:rPr>
          <w:rStyle w:val="DECEvariable"/>
          <w:noProof w:val="0"/>
        </w:rPr>
        <w:t>ubtitleSampleEntry</w:t>
      </w:r>
      <w:r w:rsidRPr="005B504E">
        <w:t xml:space="preserve"> in the CFF-TT subtitle track Sample Description Box (</w:t>
      </w:r>
      <w:r w:rsidRPr="005B504E">
        <w:rPr>
          <w:rStyle w:val="DECE4CC"/>
          <w:noProof w:val="0"/>
        </w:rPr>
        <w:t>‘stsd’</w:t>
      </w:r>
      <w:r w:rsidRPr="005B504E">
        <w:t xml:space="preserve">) </w:t>
      </w:r>
      <w:r w:rsidRPr="005B504E">
        <w:rPr>
          <w:rStyle w:val="DECEConformanceStmt"/>
        </w:rPr>
        <w:t>SHALL</w:t>
      </w:r>
      <w:r w:rsidRPr="005B504E">
        <w:t xml:space="preserve"> </w:t>
      </w:r>
      <w:r w:rsidR="00C5536C" w:rsidRPr="005B504E">
        <w:t>include</w:t>
      </w:r>
      <w:r w:rsidRPr="005B504E">
        <w:t xml:space="preserve"> </w:t>
      </w:r>
      <w:r w:rsidR="00D46F44" w:rsidRPr="005B504E">
        <w:rPr>
          <w:rStyle w:val="DECE4CC"/>
          <w:noProof w:val="0"/>
        </w:rPr>
        <w:t>“http://www.w3.org/ns/ttml cff-tt-image-ttaf1-dfxp-</w:t>
      </w:r>
      <w:r w:rsidR="00CA7AA3" w:rsidRPr="005B504E">
        <w:rPr>
          <w:rStyle w:val="DECE4CC"/>
          <w:noProof w:val="0"/>
        </w:rPr>
        <w:t>{DMEDIA_VERSION_POINTS}</w:t>
      </w:r>
      <w:r w:rsidR="000C2044" w:rsidRPr="005B504E">
        <w:rPr>
          <w:rStyle w:val="DECE4CC"/>
          <w:noProof w:val="0"/>
        </w:rPr>
        <w:t>.xsd</w:t>
      </w:r>
      <w:r w:rsidR="00D46F44" w:rsidRPr="005B504E">
        <w:rPr>
          <w:rStyle w:val="DECE4CC"/>
          <w:noProof w:val="0"/>
        </w:rPr>
        <w:t>”</w:t>
      </w:r>
      <w:r w:rsidR="00B53D2E" w:rsidRPr="005B504E">
        <w:rPr>
          <w:rStyle w:val="DECE4CC"/>
          <w:noProof w:val="0"/>
        </w:rPr>
        <w:t>.</w:t>
      </w:r>
    </w:p>
    <w:commentRangeEnd w:id="4387"/>
    <w:p w14:paraId="66BEF0F6" w14:textId="494A1548" w:rsidR="00851CEA" w:rsidRPr="005B504E" w:rsidRDefault="00D42F07" w:rsidP="00740695">
      <w:pPr>
        <w:pStyle w:val="ListParagraph"/>
        <w:numPr>
          <w:ilvl w:val="0"/>
          <w:numId w:val="22"/>
        </w:numPr>
        <w:tabs>
          <w:tab w:val="left" w:pos="2893"/>
        </w:tabs>
      </w:pPr>
      <w:r>
        <w:rPr>
          <w:rStyle w:val="CommentReference"/>
        </w:rPr>
        <w:commentReference w:id="4387"/>
      </w:r>
      <w:r w:rsidR="00FA2B6F" w:rsidRPr="005B504E">
        <w:t>The</w:t>
      </w:r>
      <w:r w:rsidR="00FA2B6F" w:rsidRPr="005B504E">
        <w:rPr>
          <w:rStyle w:val="DECE4CC"/>
          <w:noProof w:val="0"/>
        </w:rPr>
        <w:t xml:space="preserve"> “</w:t>
      </w:r>
      <w:r w:rsidR="00851CEA" w:rsidRPr="005B504E">
        <w:rPr>
          <w:rStyle w:val="DECE4CC"/>
          <w:noProof w:val="0"/>
        </w:rPr>
        <w:t>MetadataMovie/TrackMetadata/Track/Subtitle/Format</w:t>
      </w:r>
      <w:r w:rsidR="00FA2B6F" w:rsidRPr="005B504E">
        <w:rPr>
          <w:rStyle w:val="DECE4CC"/>
          <w:noProof w:val="0"/>
        </w:rPr>
        <w:t>”</w:t>
      </w:r>
      <w:r w:rsidR="00851CEA" w:rsidRPr="005B504E">
        <w:t xml:space="preserve"> assigned to the CFF</w:t>
      </w:r>
      <w:r w:rsidR="00F42ED0" w:rsidRPr="005B504E">
        <w:t>-TT</w:t>
      </w:r>
      <w:r w:rsidR="00851CEA" w:rsidRPr="005B504E">
        <w:t xml:space="preserve"> subtitle track in </w:t>
      </w:r>
      <w:ins w:id="4392" w:author="Joe McCrossan" w:date="2014-05-26T15:46:00Z">
        <w:r w:rsidR="00347660">
          <w:t xml:space="preserve">Multi-Track </w:t>
        </w:r>
      </w:ins>
      <w:r w:rsidR="00851CEA" w:rsidRPr="005B504E">
        <w:t xml:space="preserve">Required Metadata (see </w:t>
      </w:r>
      <w:r w:rsidR="00EC4431" w:rsidRPr="005B504E">
        <w:t xml:space="preserve">Section </w:t>
      </w:r>
      <w:r w:rsidR="007A4DF4">
        <w:fldChar w:fldCharType="begin" w:fldLock="1"/>
      </w:r>
      <w:r w:rsidR="007A4DF4">
        <w:instrText xml:space="preserve"> REF _Ref142146450 \r \h  \* MERGEFORMAT </w:instrText>
      </w:r>
      <w:r w:rsidR="007A4DF4">
        <w:fldChar w:fldCharType="separate"/>
      </w:r>
      <w:r w:rsidR="005B504E">
        <w:t>2.1.2.1</w:t>
      </w:r>
      <w:r w:rsidR="007A4DF4">
        <w:fldChar w:fldCharType="end"/>
      </w:r>
      <w:r w:rsidR="00851CEA" w:rsidRPr="005B504E">
        <w:t xml:space="preserve">) SHALL </w:t>
      </w:r>
      <w:r w:rsidR="00FA2B6F" w:rsidRPr="005B504E">
        <w:t xml:space="preserve">be </w:t>
      </w:r>
      <w:r w:rsidR="00851CEA" w:rsidRPr="005B504E">
        <w:t xml:space="preserve">set to </w:t>
      </w:r>
      <w:r w:rsidR="00851CEA" w:rsidRPr="005B504E">
        <w:rPr>
          <w:rStyle w:val="DECE4CC"/>
          <w:noProof w:val="0"/>
        </w:rPr>
        <w:t>“Image”</w:t>
      </w:r>
      <w:ins w:id="4393" w:author="Joe McCrossan" w:date="2014-05-26T15:46:00Z">
        <w:r w:rsidR="00347660">
          <w:t xml:space="preserve"> if Multi-Track Required Metadata is present in the DCC.</w:t>
        </w:r>
      </w:ins>
      <w:del w:id="4394" w:author="Joe McCrossan" w:date="2014-05-26T15:46:00Z">
        <w:r w:rsidR="00F42ED0" w:rsidRPr="005B504E" w:rsidDel="00347660">
          <w:delText>.</w:delText>
        </w:r>
      </w:del>
    </w:p>
    <w:p w14:paraId="462F07CD" w14:textId="77777777" w:rsidR="009F2162" w:rsidRPr="005B504E" w:rsidRDefault="009F2162" w:rsidP="00490793">
      <w:r w:rsidRPr="005B504E">
        <w:t xml:space="preserve"> Note: {DMEDIA_VERSION_POINTS} is a parameter, defined in Annex E.</w:t>
      </w:r>
    </w:p>
    <w:p w14:paraId="154B15AC" w14:textId="37869350" w:rsidR="00851CEA" w:rsidRPr="005B504E" w:rsidRDefault="00851CEA" w:rsidP="000650E4">
      <w:pPr>
        <w:pStyle w:val="Heading3"/>
        <w:autoSpaceDE w:val="0"/>
        <w:rPr>
          <w:color w:val="auto"/>
        </w:rPr>
      </w:pPr>
      <w:bookmarkStart w:id="4395" w:name="_Toc263280998"/>
      <w:r w:rsidRPr="005B504E">
        <w:rPr>
          <w:color w:val="auto"/>
        </w:rPr>
        <w:t>Combined Subtitle Tracks</w:t>
      </w:r>
      <w:bookmarkEnd w:id="4395"/>
    </w:p>
    <w:p w14:paraId="7C8B24EC" w14:textId="3A1F3FAD" w:rsidR="00851CEA" w:rsidRPr="005B504E" w:rsidRDefault="00BE600D" w:rsidP="00851CEA">
      <w:pPr>
        <w:tabs>
          <w:tab w:val="left" w:pos="2893"/>
        </w:tabs>
      </w:pPr>
      <w:r w:rsidRPr="005B504E">
        <w:t>The</w:t>
      </w:r>
      <w:r w:rsidRPr="005B504E">
        <w:rPr>
          <w:rStyle w:val="DECE4CC"/>
          <w:noProof w:val="0"/>
        </w:rPr>
        <w:t xml:space="preserve"> “</w:t>
      </w:r>
      <w:r w:rsidR="00851CEA" w:rsidRPr="005B504E">
        <w:rPr>
          <w:rStyle w:val="DECE4CC"/>
          <w:noProof w:val="0"/>
        </w:rPr>
        <w:t>MetadataMovie/TrackMetadata/Track/Subtitle/Format</w:t>
      </w:r>
      <w:r w:rsidRPr="005B504E">
        <w:rPr>
          <w:rStyle w:val="DECE4CC"/>
          <w:noProof w:val="0"/>
        </w:rPr>
        <w:t>”</w:t>
      </w:r>
      <w:r w:rsidR="00851CEA" w:rsidRPr="005B504E">
        <w:t xml:space="preserve"> assigned to the CFF</w:t>
      </w:r>
      <w:r w:rsidR="0051418F" w:rsidRPr="005B504E">
        <w:t>-TT</w:t>
      </w:r>
      <w:r w:rsidR="00851CEA" w:rsidRPr="005B504E">
        <w:t xml:space="preserve"> subtitle track in </w:t>
      </w:r>
      <w:ins w:id="4396" w:author="Joe McCrossan" w:date="2014-05-26T15:46:00Z">
        <w:r w:rsidR="00347660">
          <w:t xml:space="preserve">Multi-Track </w:t>
        </w:r>
      </w:ins>
      <w:r w:rsidR="00851CEA" w:rsidRPr="005B504E">
        <w:t xml:space="preserve">Required Metadata (see </w:t>
      </w:r>
      <w:r w:rsidR="00EC4431" w:rsidRPr="005B504E">
        <w:t xml:space="preserve">Section </w:t>
      </w:r>
      <w:r w:rsidR="007A4DF4">
        <w:fldChar w:fldCharType="begin" w:fldLock="1"/>
      </w:r>
      <w:r w:rsidR="007A4DF4">
        <w:instrText xml:space="preserve"> REF _Ref142146450 \r \h  \* MERGEFORMAT </w:instrText>
      </w:r>
      <w:r w:rsidR="007A4DF4">
        <w:fldChar w:fldCharType="separate"/>
      </w:r>
      <w:r w:rsidR="005B504E">
        <w:t>2.1.2.1</w:t>
      </w:r>
      <w:r w:rsidR="007A4DF4">
        <w:fldChar w:fldCharType="end"/>
      </w:r>
      <w:r w:rsidR="00851CEA" w:rsidRPr="005B504E">
        <w:t xml:space="preserve">) SHALL NOT be set to </w:t>
      </w:r>
      <w:r w:rsidR="00851CEA" w:rsidRPr="005B504E">
        <w:rPr>
          <w:rStyle w:val="DECE4CC"/>
          <w:noProof w:val="0"/>
        </w:rPr>
        <w:t>“combined”</w:t>
      </w:r>
      <w:r w:rsidR="00851CEA" w:rsidRPr="005B504E">
        <w:t xml:space="preserve">. </w:t>
      </w:r>
    </w:p>
    <w:p w14:paraId="01146FD8" w14:textId="77777777" w:rsidR="00851CEA" w:rsidRDefault="00851CEA" w:rsidP="00851CEA">
      <w:pPr>
        <w:pStyle w:val="ListBullet"/>
        <w:numPr>
          <w:ilvl w:val="0"/>
          <w:numId w:val="0"/>
        </w:numPr>
        <w:rPr>
          <w:ins w:id="4397" w:author="Joe McCrossan" w:date="2014-03-16T14:15:00Z"/>
        </w:rPr>
      </w:pPr>
      <w:r w:rsidRPr="005B504E">
        <w:rPr>
          <w:b/>
        </w:rPr>
        <w:t>Note:</w:t>
      </w:r>
      <w:r w:rsidRPr="005B504E">
        <w:t xml:space="preserve"> “combined” </w:t>
      </w:r>
      <w:r w:rsidR="0051418F" w:rsidRPr="005B504E">
        <w:t xml:space="preserve">CFF-TT </w:t>
      </w:r>
      <w:r w:rsidRPr="005B504E">
        <w:t>subtitle tracks are prohibited per</w:t>
      </w:r>
      <w:r w:rsidR="008D6438" w:rsidRPr="005B504E">
        <w:t xml:space="preserve"> Section </w:t>
      </w:r>
      <w:r w:rsidR="007A4DF4">
        <w:fldChar w:fldCharType="begin" w:fldLock="1"/>
      </w:r>
      <w:r w:rsidR="007A4DF4">
        <w:instrText xml:space="preserve"> REF _Ref204577209 \r \h  \* MERGEFORMAT </w:instrText>
      </w:r>
      <w:r w:rsidR="007A4DF4">
        <w:fldChar w:fldCharType="separate"/>
      </w:r>
      <w:r w:rsidR="005B504E">
        <w:t>6.2.2</w:t>
      </w:r>
      <w:r w:rsidR="007A4DF4">
        <w:fldChar w:fldCharType="end"/>
      </w:r>
      <w:r w:rsidR="008D6438" w:rsidRPr="005B504E">
        <w:t>.</w:t>
      </w:r>
    </w:p>
    <w:p w14:paraId="4E9E3330" w14:textId="15CC7538" w:rsidR="00381C45" w:rsidRPr="005B504E" w:rsidRDefault="00213C83" w:rsidP="00381C45">
      <w:pPr>
        <w:pStyle w:val="Heading2"/>
        <w:rPr>
          <w:ins w:id="4398" w:author="Joe McCrossan" w:date="2014-03-16T14:47:00Z"/>
        </w:rPr>
      </w:pPr>
      <w:bookmarkStart w:id="4399" w:name="_Toc263280999"/>
      <w:ins w:id="4400" w:author="Joe McCrossan" w:date="2014-03-16T14:50:00Z">
        <w:r w:rsidRPr="00213C83">
          <w:t>Subtitle Language Considerations</w:t>
        </w:r>
      </w:ins>
      <w:bookmarkEnd w:id="4399"/>
    </w:p>
    <w:p w14:paraId="261EA3BD" w14:textId="6E567FE4" w:rsidR="00381C45" w:rsidRPr="005B504E" w:rsidRDefault="00213C83" w:rsidP="00381C45">
      <w:pPr>
        <w:pStyle w:val="Heading3"/>
        <w:autoSpaceDE w:val="0"/>
        <w:rPr>
          <w:ins w:id="4401" w:author="Joe McCrossan" w:date="2014-03-16T14:47:00Z"/>
          <w:color w:val="auto"/>
        </w:rPr>
      </w:pPr>
      <w:bookmarkStart w:id="4402" w:name="_Toc263281000"/>
      <w:ins w:id="4403" w:author="Joe McCrossan" w:date="2014-03-16T14:51:00Z">
        <w:r>
          <w:rPr>
            <w:color w:val="auto"/>
          </w:rPr>
          <w:t>Overview</w:t>
        </w:r>
      </w:ins>
      <w:bookmarkEnd w:id="4402"/>
    </w:p>
    <w:p w14:paraId="58FB9D24" w14:textId="2E56AFD0" w:rsidR="00381C45" w:rsidRPr="005B504E" w:rsidRDefault="00381C45" w:rsidP="00381C45">
      <w:pPr>
        <w:widowControl w:val="0"/>
        <w:autoSpaceDE w:val="0"/>
        <w:autoSpaceDN w:val="0"/>
        <w:adjustRightInd w:val="0"/>
        <w:rPr>
          <w:ins w:id="4404" w:author="Joe McCrossan" w:date="2014-03-16T14:47:00Z"/>
          <w:rFonts w:ascii="Times New Roman" w:hAnsi="Times New Roman"/>
        </w:rPr>
      </w:pPr>
      <w:ins w:id="4405" w:author="Joe McCrossan" w:date="2014-03-16T14:47:00Z">
        <w:r w:rsidRPr="005B504E">
          <w:rPr>
            <w:rFonts w:ascii="Times New Roman" w:hAnsi="Times New Roman"/>
          </w:rPr>
          <w:t>CFF-TT subtitle tracks are associated with a “language”</w:t>
        </w:r>
        <w:r w:rsidR="00347660">
          <w:rPr>
            <w:rFonts w:ascii="Times New Roman" w:hAnsi="Times New Roman"/>
          </w:rPr>
          <w:t>.  This S</w:t>
        </w:r>
        <w:r w:rsidRPr="005B504E">
          <w:rPr>
            <w:rFonts w:ascii="Times New Roman" w:hAnsi="Times New Roman"/>
          </w:rPr>
          <w:t xml:space="preserve">ection is intended to provide additional information regarding CFF-TT subtitle “languages”.  </w:t>
        </w:r>
      </w:ins>
    </w:p>
    <w:p w14:paraId="47C8545B" w14:textId="77777777" w:rsidR="00381C45" w:rsidRPr="005B504E" w:rsidRDefault="00381C45" w:rsidP="00381C45">
      <w:pPr>
        <w:widowControl w:val="0"/>
        <w:autoSpaceDE w:val="0"/>
        <w:autoSpaceDN w:val="0"/>
        <w:adjustRightInd w:val="0"/>
        <w:rPr>
          <w:ins w:id="4406" w:author="Joe McCrossan" w:date="2014-03-16T14:47:00Z"/>
          <w:rFonts w:ascii="Times New Roman" w:hAnsi="Times New Roman"/>
        </w:rPr>
      </w:pPr>
      <w:ins w:id="4407" w:author="Joe McCrossan" w:date="2014-03-16T14:47:00Z">
        <w:r w:rsidRPr="005B504E">
          <w:rPr>
            <w:rFonts w:ascii="Times New Roman" w:hAnsi="Times New Roman"/>
          </w:rPr>
          <w:t>In this section, unless explicitly specified otherwise, the term “Primary Language Subtag” is as defined in [RFC5646] and specified Language Subtags are per those defined in [IANA-LANG].</w:t>
        </w:r>
      </w:ins>
    </w:p>
    <w:p w14:paraId="6B58FE93" w14:textId="77777777" w:rsidR="00381C45" w:rsidRPr="005B504E" w:rsidRDefault="00381C45">
      <w:pPr>
        <w:pStyle w:val="Heading3"/>
        <w:rPr>
          <w:ins w:id="4408" w:author="Joe McCrossan" w:date="2014-03-16T14:47:00Z"/>
        </w:rPr>
        <w:pPrChange w:id="4409" w:author="Joe McCrossan" w:date="2014-03-16T14:51:00Z">
          <w:pPr>
            <w:pStyle w:val="AnnexA2"/>
            <w:autoSpaceDE w:val="0"/>
          </w:pPr>
        </w:pPrChange>
      </w:pPr>
      <w:bookmarkStart w:id="4410" w:name="_Toc263281001"/>
      <w:ins w:id="4411" w:author="Joe McCrossan" w:date="2014-03-16T14:47:00Z">
        <w:r w:rsidRPr="005B504E">
          <w:t>Recommended Unicode Code Points per Subtitle Language</w:t>
        </w:r>
        <w:bookmarkEnd w:id="4410"/>
      </w:ins>
    </w:p>
    <w:p w14:paraId="502B2D3C" w14:textId="347418E9" w:rsidR="00381C45" w:rsidRDefault="00213C83" w:rsidP="00381C45">
      <w:pPr>
        <w:widowControl w:val="0"/>
        <w:autoSpaceDE w:val="0"/>
        <w:autoSpaceDN w:val="0"/>
        <w:adjustRightInd w:val="0"/>
        <w:rPr>
          <w:ins w:id="4412" w:author="Joe McCrossan" w:date="2014-03-16T14:51:00Z"/>
          <w:rFonts w:ascii="Times New Roman" w:hAnsi="Times New Roman"/>
        </w:rPr>
      </w:pPr>
      <w:ins w:id="4413" w:author="Joe McCrossan" w:date="2014-03-16T14:54:00Z">
        <w:r>
          <w:rPr>
            <w:rFonts w:ascii="Times New Roman" w:hAnsi="Times New Roman"/>
          </w:rPr>
          <w:fldChar w:fldCharType="begin"/>
        </w:r>
        <w:r>
          <w:rPr>
            <w:rFonts w:ascii="Times New Roman" w:hAnsi="Times New Roman"/>
          </w:rPr>
          <w:instrText xml:space="preserve"> REF _Ref256600978 \h </w:instrText>
        </w:r>
      </w:ins>
      <w:r>
        <w:rPr>
          <w:rFonts w:ascii="Times New Roman" w:hAnsi="Times New Roman"/>
        </w:rPr>
      </w:r>
      <w:r>
        <w:rPr>
          <w:rFonts w:ascii="Times New Roman" w:hAnsi="Times New Roman"/>
        </w:rPr>
        <w:fldChar w:fldCharType="separate"/>
      </w:r>
      <w:ins w:id="4414" w:author="Joe McCrossan" w:date="2014-06-01T22:25:00Z">
        <w:r w:rsidR="00882477" w:rsidRPr="005B504E">
          <w:t xml:space="preserve">Table </w:t>
        </w:r>
        <w:r w:rsidR="00882477">
          <w:rPr>
            <w:noProof/>
          </w:rPr>
          <w:t>6</w:t>
        </w:r>
        <w:r w:rsidR="00882477">
          <w:noBreakHyphen/>
        </w:r>
        <w:r w:rsidR="00882477">
          <w:rPr>
            <w:noProof/>
          </w:rPr>
          <w:t>11</w:t>
        </w:r>
      </w:ins>
      <w:del w:id="4415" w:author="Joe McCrossan" w:date="2014-05-31T23:09:00Z">
        <w:r w:rsidR="003F3336" w:rsidDel="00E86BE1">
          <w:rPr>
            <w:noProof/>
          </w:rPr>
          <w:delText>611</w:delText>
        </w:r>
      </w:del>
      <w:ins w:id="4416" w:author="Joe McCrossan" w:date="2014-03-16T14:54:00Z">
        <w:r>
          <w:rPr>
            <w:rFonts w:ascii="Times New Roman" w:hAnsi="Times New Roman"/>
          </w:rPr>
          <w:fldChar w:fldCharType="end"/>
        </w:r>
      </w:ins>
      <w:ins w:id="4417" w:author="Joe McCrossan" w:date="2014-03-16T14:55:00Z">
        <w:r>
          <w:rPr>
            <w:rFonts w:ascii="Times New Roman" w:hAnsi="Times New Roman"/>
          </w:rPr>
          <w:t xml:space="preserve"> </w:t>
        </w:r>
      </w:ins>
      <w:ins w:id="4418" w:author="Joe McCrossan" w:date="2014-03-16T14:47:00Z">
        <w:r w:rsidR="00381C45" w:rsidRPr="005B504E">
          <w:rPr>
            <w:rFonts w:ascii="Times New Roman" w:hAnsi="Times New Roman"/>
          </w:rPr>
          <w:t>defines the set of Unicode Code Points that SHOULD be used in text-based CFF-TT subtitle tracks that are associated with a “language” containing the specified “Primary Language Subtag”.  Unicode Code Points are per those defined in [UNICODE].</w:t>
        </w:r>
      </w:ins>
    </w:p>
    <w:p w14:paraId="23733CED" w14:textId="2B73A2FB" w:rsidR="00381C45" w:rsidRPr="00213C83" w:rsidRDefault="00213C83" w:rsidP="00460F24">
      <w:pPr>
        <w:pStyle w:val="Caption"/>
        <w:keepNext/>
        <w:rPr>
          <w:ins w:id="4419" w:author="Joe McCrossan" w:date="2014-03-16T14:47:00Z"/>
          <w:rStyle w:val="CharChar14"/>
          <w:rFonts w:asciiTheme="minorHAnsi" w:hAnsiTheme="minorHAnsi"/>
          <w:b/>
          <w:bCs/>
          <w:caps w:val="0"/>
          <w:color w:val="auto"/>
          <w:sz w:val="24"/>
          <w:szCs w:val="16"/>
          <w:lang w:bidi="ar-SA"/>
          <w:rPrChange w:id="4420" w:author="Joe McCrossan" w:date="2014-03-16T14:51:00Z">
            <w:rPr>
              <w:ins w:id="4421" w:author="Joe McCrossan" w:date="2014-03-16T14:47:00Z"/>
              <w:rStyle w:val="CharChar14"/>
              <w:rFonts w:ascii="Times New Roman" w:hAnsi="Times New Roman"/>
              <w:b/>
              <w:bCs/>
              <w:caps w:val="0"/>
              <w:color w:val="auto"/>
              <w:sz w:val="22"/>
              <w:szCs w:val="22"/>
            </w:rPr>
          </w:rPrChange>
        </w:rPr>
      </w:pPr>
      <w:bookmarkStart w:id="4422" w:name="_Ref256600978"/>
      <w:bookmarkStart w:id="4423" w:name="_Toc263281082"/>
      <w:ins w:id="4424" w:author="Joe McCrossan" w:date="2014-03-16T14:51:00Z">
        <w:r w:rsidRPr="005B504E">
          <w:rPr>
            <w:color w:val="auto"/>
          </w:rPr>
          <w:t xml:space="preserve">Table </w:t>
        </w:r>
        <w:r>
          <w:rPr>
            <w:color w:val="auto"/>
          </w:rPr>
          <w:fldChar w:fldCharType="begin"/>
        </w:r>
        <w:r>
          <w:rPr>
            <w:color w:val="auto"/>
          </w:rPr>
          <w:instrText xml:space="preserve"> STYLEREF 1 \s </w:instrText>
        </w:r>
        <w:r>
          <w:rPr>
            <w:color w:val="auto"/>
          </w:rPr>
          <w:fldChar w:fldCharType="separate"/>
        </w:r>
      </w:ins>
      <w:r w:rsidR="00882477">
        <w:rPr>
          <w:noProof/>
          <w:color w:val="auto"/>
        </w:rPr>
        <w:t>6</w:t>
      </w:r>
      <w:ins w:id="4425" w:author="Joe McCrossan" w:date="2014-03-16T14:51:00Z">
        <w:r>
          <w:rPr>
            <w:color w:val="auto"/>
          </w:rPr>
          <w:fldChar w:fldCharType="end"/>
        </w:r>
        <w:r>
          <w:rPr>
            <w:color w:val="auto"/>
          </w:rPr>
          <w:noBreakHyphen/>
        </w:r>
        <w:r>
          <w:rPr>
            <w:color w:val="auto"/>
          </w:rPr>
          <w:fldChar w:fldCharType="begin"/>
        </w:r>
        <w:r>
          <w:rPr>
            <w:color w:val="auto"/>
          </w:rPr>
          <w:instrText xml:space="preserve"> SEQ Table \* ARABIC \s 1 </w:instrText>
        </w:r>
        <w:r>
          <w:rPr>
            <w:color w:val="auto"/>
          </w:rPr>
          <w:fldChar w:fldCharType="separate"/>
        </w:r>
      </w:ins>
      <w:r w:rsidR="00882477">
        <w:rPr>
          <w:noProof/>
          <w:color w:val="auto"/>
        </w:rPr>
        <w:t>11</w:t>
      </w:r>
      <w:ins w:id="4426" w:author="Joe McCrossan" w:date="2014-03-16T14:51:00Z">
        <w:r>
          <w:rPr>
            <w:color w:val="auto"/>
          </w:rPr>
          <w:fldChar w:fldCharType="end"/>
        </w:r>
        <w:bookmarkEnd w:id="4422"/>
        <w:r w:rsidRPr="005B504E">
          <w:rPr>
            <w:color w:val="auto"/>
          </w:rPr>
          <w:t xml:space="preserve"> – </w:t>
        </w:r>
      </w:ins>
      <w:ins w:id="4427" w:author="Joe McCrossan" w:date="2014-03-16T14:47:00Z">
        <w:r w:rsidR="00381C45" w:rsidRPr="005B504E">
          <w:rPr>
            <w:color w:val="auto"/>
          </w:rPr>
          <w:t>Recommended Unicode Code Points per Language</w:t>
        </w:r>
        <w:bookmarkEnd w:id="4423"/>
      </w:ins>
    </w:p>
    <w:tbl>
      <w:tblPr>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520"/>
        <w:gridCol w:w="4950"/>
        <w:tblGridChange w:id="4428">
          <w:tblGrid>
            <w:gridCol w:w="1458"/>
            <w:gridCol w:w="648"/>
            <w:gridCol w:w="774"/>
            <w:gridCol w:w="1458"/>
            <w:gridCol w:w="648"/>
            <w:gridCol w:w="414"/>
            <w:gridCol w:w="1458"/>
            <w:gridCol w:w="648"/>
            <w:gridCol w:w="2844"/>
            <w:gridCol w:w="1458"/>
            <w:gridCol w:w="648"/>
          </w:tblGrid>
        </w:tblGridChange>
      </w:tblGrid>
      <w:tr w:rsidR="00381C45" w:rsidRPr="005B504E" w14:paraId="56DA9149" w14:textId="77777777" w:rsidTr="00381C45">
        <w:trPr>
          <w:cantSplit/>
          <w:tblHeader/>
          <w:ins w:id="4429" w:author="Joe McCrossan" w:date="2014-03-16T14:47:00Z"/>
        </w:trPr>
        <w:tc>
          <w:tcPr>
            <w:tcW w:w="2880" w:type="dxa"/>
            <w:shd w:val="clear" w:color="auto" w:fill="595959"/>
          </w:tcPr>
          <w:p w14:paraId="16F519AE" w14:textId="77777777" w:rsidR="00381C45" w:rsidRPr="005B504E" w:rsidRDefault="00381C45" w:rsidP="00381C45">
            <w:pPr>
              <w:pStyle w:val="DECETableHeading"/>
              <w:rPr>
                <w:ins w:id="4430" w:author="Joe McCrossan" w:date="2014-03-16T14:47:00Z"/>
                <w:b/>
                <w:color w:val="FFFFFF" w:themeColor="background1"/>
                <w:spacing w:val="10"/>
                <w:sz w:val="16"/>
                <w:szCs w:val="16"/>
              </w:rPr>
            </w:pPr>
            <w:ins w:id="4431" w:author="Joe McCrossan" w:date="2014-03-16T14:47:00Z">
              <w:r w:rsidRPr="005B504E">
                <w:rPr>
                  <w:color w:val="FFFFFF" w:themeColor="background1"/>
                  <w:sz w:val="16"/>
                  <w:szCs w:val="16"/>
                </w:rPr>
                <w:t>Language (Informative)</w:t>
              </w:r>
            </w:ins>
          </w:p>
        </w:tc>
        <w:tc>
          <w:tcPr>
            <w:tcW w:w="2520" w:type="dxa"/>
            <w:shd w:val="clear" w:color="auto" w:fill="595959"/>
          </w:tcPr>
          <w:p w14:paraId="53E6E9EC" w14:textId="77777777" w:rsidR="00381C45" w:rsidRPr="005B504E" w:rsidRDefault="00381C45" w:rsidP="00381C45">
            <w:pPr>
              <w:pStyle w:val="DECETableHeading"/>
              <w:rPr>
                <w:ins w:id="4432" w:author="Joe McCrossan" w:date="2014-03-16T14:47:00Z"/>
                <w:b/>
                <w:color w:val="FFFFFF" w:themeColor="background1"/>
                <w:spacing w:val="10"/>
                <w:sz w:val="16"/>
                <w:szCs w:val="16"/>
              </w:rPr>
            </w:pPr>
            <w:ins w:id="4433" w:author="Joe McCrossan" w:date="2014-03-16T14:47:00Z">
              <w:r w:rsidRPr="005B504E">
                <w:rPr>
                  <w:color w:val="FFFFFF" w:themeColor="background1"/>
                  <w:sz w:val="16"/>
                  <w:szCs w:val="16"/>
                </w:rPr>
                <w:t>Primary Lang Subtags (Normative)</w:t>
              </w:r>
            </w:ins>
          </w:p>
        </w:tc>
        <w:tc>
          <w:tcPr>
            <w:tcW w:w="4950" w:type="dxa"/>
            <w:shd w:val="clear" w:color="auto" w:fill="595959"/>
          </w:tcPr>
          <w:p w14:paraId="5CA8E809" w14:textId="77777777" w:rsidR="00381C45" w:rsidRPr="005B504E" w:rsidRDefault="00381C45" w:rsidP="00381C45">
            <w:pPr>
              <w:pStyle w:val="DECETableHeading"/>
              <w:rPr>
                <w:ins w:id="4434" w:author="Joe McCrossan" w:date="2014-03-16T14:47:00Z"/>
                <w:b/>
                <w:color w:val="FFFFFF" w:themeColor="background1"/>
                <w:spacing w:val="10"/>
                <w:sz w:val="16"/>
                <w:szCs w:val="16"/>
              </w:rPr>
            </w:pPr>
            <w:ins w:id="4435" w:author="Joe McCrossan" w:date="2014-03-16T14:47:00Z">
              <w:r w:rsidRPr="005B504E">
                <w:rPr>
                  <w:color w:val="FFFFFF" w:themeColor="background1"/>
                  <w:sz w:val="16"/>
                  <w:szCs w:val="16"/>
                </w:rPr>
                <w:t>Unicode Code Points (Normative)</w:t>
              </w:r>
            </w:ins>
          </w:p>
        </w:tc>
      </w:tr>
      <w:tr w:rsidR="00460F24" w:rsidRPr="005B504E" w14:paraId="39F9DBF1" w14:textId="77777777" w:rsidTr="00381C45">
        <w:trPr>
          <w:cantSplit/>
          <w:tblHeader/>
          <w:ins w:id="4436" w:author="Joe McCrossan" w:date="2014-03-16T14:47:00Z"/>
        </w:trPr>
        <w:tc>
          <w:tcPr>
            <w:tcW w:w="2880" w:type="dxa"/>
            <w:vMerge w:val="restart"/>
            <w:shd w:val="clear" w:color="auto" w:fill="auto"/>
          </w:tcPr>
          <w:p w14:paraId="1A048C91" w14:textId="77777777" w:rsidR="00460F24" w:rsidRPr="005B504E" w:rsidRDefault="00460F24" w:rsidP="00381C45">
            <w:pPr>
              <w:pStyle w:val="DECETableCell"/>
              <w:rPr>
                <w:ins w:id="4437" w:author="Joe McCrossan" w:date="2014-03-16T14:47:00Z"/>
                <w:b/>
                <w:spacing w:val="10"/>
                <w:sz w:val="16"/>
                <w:szCs w:val="16"/>
              </w:rPr>
            </w:pPr>
            <w:ins w:id="4438" w:author="Joe McCrossan" w:date="2014-03-16T14:47:00Z">
              <w:r w:rsidRPr="005B504E">
                <w:rPr>
                  <w:sz w:val="16"/>
                  <w:szCs w:val="16"/>
                </w:rPr>
                <w:t>All</w:t>
              </w:r>
            </w:ins>
          </w:p>
        </w:tc>
        <w:tc>
          <w:tcPr>
            <w:tcW w:w="2520" w:type="dxa"/>
            <w:vMerge w:val="restart"/>
            <w:shd w:val="clear" w:color="auto" w:fill="auto"/>
          </w:tcPr>
          <w:p w14:paraId="3B91517F" w14:textId="77777777" w:rsidR="00460F24" w:rsidRPr="005B504E" w:rsidRDefault="00460F24" w:rsidP="00381C45">
            <w:pPr>
              <w:pStyle w:val="DECETableCell"/>
              <w:rPr>
                <w:ins w:id="4439" w:author="Joe McCrossan" w:date="2014-03-16T14:47:00Z"/>
                <w:b/>
                <w:spacing w:val="10"/>
                <w:sz w:val="16"/>
                <w:szCs w:val="16"/>
              </w:rPr>
            </w:pPr>
            <w:ins w:id="4440" w:author="Joe McCrossan" w:date="2014-03-16T14:47:00Z">
              <w:r w:rsidRPr="005B504E">
                <w:rPr>
                  <w:sz w:val="16"/>
                  <w:szCs w:val="16"/>
                </w:rPr>
                <w:t>“x-ALL”</w:t>
              </w:r>
            </w:ins>
          </w:p>
          <w:p w14:paraId="50F03F2A" w14:textId="77777777" w:rsidR="00460F24" w:rsidRPr="005B504E" w:rsidRDefault="00460F24" w:rsidP="00381C45">
            <w:pPr>
              <w:pStyle w:val="DECETableCell"/>
              <w:rPr>
                <w:ins w:id="4441" w:author="Joe McCrossan" w:date="2014-03-16T14:47:00Z"/>
                <w:spacing w:val="10"/>
                <w:sz w:val="16"/>
                <w:szCs w:val="16"/>
              </w:rPr>
            </w:pPr>
            <w:ins w:id="4442" w:author="Joe McCrossan" w:date="2014-03-16T14:47:00Z">
              <w:r w:rsidRPr="005B504E">
                <w:rPr>
                  <w:sz w:val="16"/>
                  <w:szCs w:val="16"/>
                </w:rPr>
                <w:t xml:space="preserve">(for the purposes of this specification, this [RFC5646] </w:t>
              </w:r>
            </w:ins>
          </w:p>
          <w:p w14:paraId="2BB419C8" w14:textId="77777777" w:rsidR="00460F24" w:rsidRPr="005B504E" w:rsidRDefault="00460F24" w:rsidP="00381C45">
            <w:pPr>
              <w:pStyle w:val="DECETableCell"/>
              <w:rPr>
                <w:ins w:id="4443" w:author="Joe McCrossan" w:date="2014-03-16T14:47:00Z"/>
                <w:b/>
                <w:spacing w:val="10"/>
                <w:sz w:val="16"/>
                <w:szCs w:val="16"/>
              </w:rPr>
            </w:pPr>
            <w:ins w:id="4444" w:author="Joe McCrossan" w:date="2014-03-16T14:47:00Z">
              <w:r w:rsidRPr="005B504E">
                <w:rPr>
                  <w:sz w:val="16"/>
                  <w:szCs w:val="16"/>
                </w:rPr>
                <w:t>private use subtag sequence is considered to represent all possible languages as defined in [IANA-LANG])</w:t>
              </w:r>
            </w:ins>
          </w:p>
        </w:tc>
        <w:tc>
          <w:tcPr>
            <w:tcW w:w="4950" w:type="dxa"/>
            <w:shd w:val="clear" w:color="auto" w:fill="auto"/>
          </w:tcPr>
          <w:p w14:paraId="374DDA3C" w14:textId="77777777" w:rsidR="00460F24" w:rsidRPr="005B504E" w:rsidRDefault="00460F24" w:rsidP="00381C45">
            <w:pPr>
              <w:pStyle w:val="DECETableCell"/>
              <w:rPr>
                <w:ins w:id="4445" w:author="Joe McCrossan" w:date="2014-03-16T14:47:00Z"/>
                <w:b/>
                <w:spacing w:val="10"/>
                <w:sz w:val="16"/>
                <w:szCs w:val="16"/>
              </w:rPr>
            </w:pPr>
            <w:ins w:id="4446" w:author="Joe McCrossan" w:date="2014-03-16T14:47:00Z">
              <w:r w:rsidRPr="005B504E">
                <w:rPr>
                  <w:sz w:val="16"/>
                  <w:szCs w:val="16"/>
                </w:rPr>
                <w:t xml:space="preserve">(Basic Latin) </w:t>
              </w:r>
            </w:ins>
          </w:p>
          <w:p w14:paraId="40B9FBB3" w14:textId="77777777" w:rsidR="00460F24" w:rsidRPr="005B504E" w:rsidRDefault="00460F24" w:rsidP="00381C45">
            <w:pPr>
              <w:pStyle w:val="DECETableCell"/>
              <w:rPr>
                <w:ins w:id="4447" w:author="Joe McCrossan" w:date="2014-03-16T14:47:00Z"/>
                <w:b/>
                <w:spacing w:val="10"/>
                <w:sz w:val="16"/>
                <w:szCs w:val="16"/>
              </w:rPr>
            </w:pPr>
            <w:ins w:id="4448" w:author="Joe McCrossan" w:date="2014-03-16T14:47:00Z">
              <w:r w:rsidRPr="005B504E">
                <w:rPr>
                  <w:sz w:val="16"/>
                  <w:szCs w:val="16"/>
                </w:rPr>
                <w:t>U+0020 - U+007E</w:t>
              </w:r>
            </w:ins>
          </w:p>
        </w:tc>
      </w:tr>
      <w:tr w:rsidR="00460F24" w:rsidRPr="005B504E" w14:paraId="1E6DCC70" w14:textId="77777777" w:rsidTr="00381C45">
        <w:trPr>
          <w:cantSplit/>
          <w:tblHeader/>
          <w:ins w:id="4449" w:author="Joe McCrossan" w:date="2014-03-16T14:47:00Z"/>
        </w:trPr>
        <w:tc>
          <w:tcPr>
            <w:tcW w:w="2880" w:type="dxa"/>
            <w:vMerge/>
            <w:shd w:val="clear" w:color="auto" w:fill="auto"/>
          </w:tcPr>
          <w:p w14:paraId="41778531" w14:textId="77777777" w:rsidR="00460F24" w:rsidRPr="005B504E" w:rsidRDefault="00460F24" w:rsidP="00381C45">
            <w:pPr>
              <w:pStyle w:val="DECETableCell"/>
              <w:rPr>
                <w:ins w:id="4450" w:author="Joe McCrossan" w:date="2014-03-16T14:47:00Z"/>
                <w:sz w:val="16"/>
                <w:szCs w:val="16"/>
              </w:rPr>
            </w:pPr>
          </w:p>
        </w:tc>
        <w:tc>
          <w:tcPr>
            <w:tcW w:w="2520" w:type="dxa"/>
            <w:vMerge/>
            <w:shd w:val="clear" w:color="auto" w:fill="auto"/>
          </w:tcPr>
          <w:p w14:paraId="213D7E12" w14:textId="77777777" w:rsidR="00460F24" w:rsidRPr="005B504E" w:rsidRDefault="00460F24" w:rsidP="00381C45">
            <w:pPr>
              <w:pStyle w:val="DECETableCell"/>
              <w:rPr>
                <w:ins w:id="4451" w:author="Joe McCrossan" w:date="2014-03-16T14:47:00Z"/>
                <w:sz w:val="16"/>
                <w:szCs w:val="16"/>
              </w:rPr>
            </w:pPr>
          </w:p>
        </w:tc>
        <w:tc>
          <w:tcPr>
            <w:tcW w:w="4950" w:type="dxa"/>
            <w:shd w:val="clear" w:color="auto" w:fill="auto"/>
          </w:tcPr>
          <w:p w14:paraId="4F1A4723" w14:textId="77777777" w:rsidR="00460F24" w:rsidRPr="005B504E" w:rsidRDefault="00460F24" w:rsidP="00381C45">
            <w:pPr>
              <w:pStyle w:val="DECETableCell"/>
              <w:rPr>
                <w:ins w:id="4452" w:author="Joe McCrossan" w:date="2014-03-16T14:47:00Z"/>
                <w:b/>
                <w:spacing w:val="10"/>
                <w:sz w:val="16"/>
                <w:szCs w:val="16"/>
              </w:rPr>
            </w:pPr>
            <w:ins w:id="4453" w:author="Joe McCrossan" w:date="2014-03-16T14:47:00Z">
              <w:r w:rsidRPr="005B504E">
                <w:rPr>
                  <w:sz w:val="16"/>
                  <w:szCs w:val="16"/>
                </w:rPr>
                <w:t xml:space="preserve">(Latin-1 Supplement) </w:t>
              </w:r>
            </w:ins>
          </w:p>
          <w:p w14:paraId="3E27F84F" w14:textId="77777777" w:rsidR="00460F24" w:rsidRPr="005B504E" w:rsidRDefault="00460F24" w:rsidP="00381C45">
            <w:pPr>
              <w:pStyle w:val="DECETableCell"/>
              <w:rPr>
                <w:ins w:id="4454" w:author="Joe McCrossan" w:date="2014-03-16T14:47:00Z"/>
                <w:b/>
                <w:spacing w:val="10"/>
                <w:sz w:val="16"/>
                <w:szCs w:val="16"/>
              </w:rPr>
            </w:pPr>
            <w:ins w:id="4455" w:author="Joe McCrossan" w:date="2014-03-16T14:47:00Z">
              <w:r w:rsidRPr="005B504E">
                <w:rPr>
                  <w:sz w:val="16"/>
                  <w:szCs w:val="16"/>
                </w:rPr>
                <w:t xml:space="preserve">U+00A0 - U+00FF </w:t>
              </w:r>
            </w:ins>
          </w:p>
        </w:tc>
      </w:tr>
      <w:tr w:rsidR="00460F24" w:rsidRPr="005B504E" w14:paraId="61AD24EB" w14:textId="77777777" w:rsidTr="00381C45">
        <w:trPr>
          <w:cantSplit/>
          <w:tblHeader/>
          <w:ins w:id="4456" w:author="Joe McCrossan" w:date="2014-03-16T14:47:00Z"/>
        </w:trPr>
        <w:tc>
          <w:tcPr>
            <w:tcW w:w="2880" w:type="dxa"/>
            <w:vMerge/>
            <w:shd w:val="clear" w:color="auto" w:fill="auto"/>
          </w:tcPr>
          <w:p w14:paraId="7548A114" w14:textId="77777777" w:rsidR="00460F24" w:rsidRPr="005B504E" w:rsidRDefault="00460F24" w:rsidP="00381C45">
            <w:pPr>
              <w:pStyle w:val="DECETableCell"/>
              <w:rPr>
                <w:ins w:id="4457" w:author="Joe McCrossan" w:date="2014-03-16T14:47:00Z"/>
                <w:sz w:val="16"/>
                <w:szCs w:val="16"/>
              </w:rPr>
            </w:pPr>
          </w:p>
        </w:tc>
        <w:tc>
          <w:tcPr>
            <w:tcW w:w="2520" w:type="dxa"/>
            <w:vMerge/>
            <w:shd w:val="clear" w:color="auto" w:fill="auto"/>
          </w:tcPr>
          <w:p w14:paraId="7E586589" w14:textId="77777777" w:rsidR="00460F24" w:rsidRPr="005B504E" w:rsidRDefault="00460F24" w:rsidP="00381C45">
            <w:pPr>
              <w:pStyle w:val="DECETableCell"/>
              <w:rPr>
                <w:ins w:id="4458" w:author="Joe McCrossan" w:date="2014-03-16T14:47:00Z"/>
                <w:sz w:val="16"/>
                <w:szCs w:val="16"/>
              </w:rPr>
            </w:pPr>
          </w:p>
        </w:tc>
        <w:tc>
          <w:tcPr>
            <w:tcW w:w="4950" w:type="dxa"/>
            <w:shd w:val="clear" w:color="auto" w:fill="auto"/>
          </w:tcPr>
          <w:p w14:paraId="203C40EB" w14:textId="77777777" w:rsidR="00460F24" w:rsidRPr="005B504E" w:rsidRDefault="00460F24" w:rsidP="00381C45">
            <w:pPr>
              <w:pStyle w:val="DECETableCell"/>
              <w:rPr>
                <w:ins w:id="4459" w:author="Joe McCrossan" w:date="2014-03-16T14:47:00Z"/>
                <w:b/>
                <w:spacing w:val="10"/>
                <w:sz w:val="16"/>
                <w:szCs w:val="16"/>
              </w:rPr>
            </w:pPr>
            <w:ins w:id="4460" w:author="Joe McCrossan" w:date="2014-03-16T14:47:00Z">
              <w:r w:rsidRPr="005B504E">
                <w:rPr>
                  <w:sz w:val="16"/>
                  <w:szCs w:val="16"/>
                </w:rPr>
                <w:t>(Latin Extended-A)</w:t>
              </w:r>
            </w:ins>
          </w:p>
          <w:p w14:paraId="42932C7F" w14:textId="77777777" w:rsidR="00460F24" w:rsidRPr="005B504E" w:rsidRDefault="00460F24" w:rsidP="00381C45">
            <w:pPr>
              <w:pStyle w:val="DECETableCell"/>
              <w:rPr>
                <w:ins w:id="4461" w:author="Joe McCrossan" w:date="2014-03-16T14:47:00Z"/>
                <w:rFonts w:eastAsia="MS Mincho"/>
                <w:b/>
                <w:i/>
                <w:iCs/>
                <w:spacing w:val="10"/>
                <w:sz w:val="16"/>
                <w:szCs w:val="16"/>
              </w:rPr>
            </w:pPr>
            <w:ins w:id="4462" w:author="Joe McCrossan" w:date="2014-03-16T14:47:00Z">
              <w:r w:rsidRPr="005B504E">
                <w:rPr>
                  <w:sz w:val="16"/>
                  <w:szCs w:val="16"/>
                </w:rPr>
                <w:t>U+0152 : LATIN CAPITAL LIGATURE OE</w:t>
              </w:r>
            </w:ins>
          </w:p>
          <w:p w14:paraId="231ED5A9" w14:textId="77777777" w:rsidR="00460F24" w:rsidRPr="005B504E" w:rsidRDefault="00460F24" w:rsidP="00381C45">
            <w:pPr>
              <w:pStyle w:val="DECETableCell"/>
              <w:rPr>
                <w:ins w:id="4463" w:author="Joe McCrossan" w:date="2014-03-16T14:47:00Z"/>
                <w:b/>
                <w:spacing w:val="10"/>
                <w:sz w:val="16"/>
                <w:szCs w:val="16"/>
              </w:rPr>
            </w:pPr>
            <w:ins w:id="4464" w:author="Joe McCrossan" w:date="2014-03-16T14:47:00Z">
              <w:r w:rsidRPr="005B504E">
                <w:rPr>
                  <w:sz w:val="16"/>
                  <w:szCs w:val="16"/>
                </w:rPr>
                <w:t>U+0153 : LATIN SMALL LIGATURE OE</w:t>
              </w:r>
            </w:ins>
          </w:p>
          <w:p w14:paraId="70F77FD8" w14:textId="77777777" w:rsidR="00460F24" w:rsidRPr="005B504E" w:rsidRDefault="00460F24" w:rsidP="00381C45">
            <w:pPr>
              <w:pStyle w:val="DECETableCell"/>
              <w:rPr>
                <w:ins w:id="4465" w:author="Joe McCrossan" w:date="2014-03-16T14:47:00Z"/>
                <w:b/>
                <w:spacing w:val="10"/>
                <w:sz w:val="16"/>
                <w:szCs w:val="16"/>
              </w:rPr>
            </w:pPr>
            <w:ins w:id="4466" w:author="Joe McCrossan" w:date="2014-03-16T14:47:00Z">
              <w:r w:rsidRPr="005B504E">
                <w:rPr>
                  <w:sz w:val="16"/>
                  <w:szCs w:val="16"/>
                </w:rPr>
                <w:t>U+0160 : LATIN CAPITAL LETTER S WITH CARON</w:t>
              </w:r>
            </w:ins>
          </w:p>
          <w:p w14:paraId="61F07E4C" w14:textId="77777777" w:rsidR="00460F24" w:rsidRPr="005B504E" w:rsidRDefault="00460F24" w:rsidP="00381C45">
            <w:pPr>
              <w:pStyle w:val="DECETableCell"/>
              <w:rPr>
                <w:ins w:id="4467" w:author="Joe McCrossan" w:date="2014-03-16T14:47:00Z"/>
                <w:rFonts w:eastAsia="MS Mincho"/>
                <w:b/>
                <w:i/>
                <w:iCs/>
                <w:spacing w:val="10"/>
                <w:sz w:val="16"/>
                <w:szCs w:val="16"/>
              </w:rPr>
            </w:pPr>
            <w:ins w:id="4468" w:author="Joe McCrossan" w:date="2014-03-16T14:47:00Z">
              <w:r w:rsidRPr="005B504E">
                <w:rPr>
                  <w:sz w:val="16"/>
                  <w:szCs w:val="16"/>
                </w:rPr>
                <w:t>U+0161 : LATIN SMALL LETTER S WITH CARON</w:t>
              </w:r>
            </w:ins>
          </w:p>
          <w:p w14:paraId="622A1B20" w14:textId="77777777" w:rsidR="00460F24" w:rsidRPr="005B504E" w:rsidRDefault="00460F24" w:rsidP="00381C45">
            <w:pPr>
              <w:pStyle w:val="DECETableCell"/>
              <w:rPr>
                <w:ins w:id="4469" w:author="Joe McCrossan" w:date="2014-03-16T14:47:00Z"/>
                <w:b/>
                <w:spacing w:val="10"/>
                <w:sz w:val="16"/>
                <w:szCs w:val="16"/>
              </w:rPr>
            </w:pPr>
            <w:ins w:id="4470" w:author="Joe McCrossan" w:date="2014-03-16T14:47:00Z">
              <w:r w:rsidRPr="005B504E">
                <w:rPr>
                  <w:sz w:val="16"/>
                  <w:szCs w:val="16"/>
                </w:rPr>
                <w:t>U+0178 : LATIN CAPITAL LETTER Y WITH DIAERESIS</w:t>
              </w:r>
            </w:ins>
          </w:p>
          <w:p w14:paraId="045F7B96" w14:textId="77777777" w:rsidR="00460F24" w:rsidRPr="005B504E" w:rsidRDefault="00460F24" w:rsidP="00381C45">
            <w:pPr>
              <w:pStyle w:val="DECETableCell"/>
              <w:rPr>
                <w:ins w:id="4471" w:author="Joe McCrossan" w:date="2014-03-16T14:47:00Z"/>
                <w:b/>
                <w:spacing w:val="10"/>
                <w:sz w:val="16"/>
                <w:szCs w:val="16"/>
              </w:rPr>
            </w:pPr>
            <w:ins w:id="4472" w:author="Joe McCrossan" w:date="2014-03-16T14:47:00Z">
              <w:r w:rsidRPr="005B504E">
                <w:rPr>
                  <w:sz w:val="16"/>
                  <w:szCs w:val="16"/>
                </w:rPr>
                <w:t>U+017D : LATIN CAPITAL LETTER Z WITH CARON</w:t>
              </w:r>
            </w:ins>
          </w:p>
          <w:p w14:paraId="5E14DE9D" w14:textId="77777777" w:rsidR="00460F24" w:rsidRPr="005B504E" w:rsidRDefault="00460F24" w:rsidP="00381C45">
            <w:pPr>
              <w:pStyle w:val="DECETableCell"/>
              <w:rPr>
                <w:ins w:id="4473" w:author="Joe McCrossan" w:date="2014-03-16T14:47:00Z"/>
                <w:b/>
                <w:spacing w:val="10"/>
                <w:sz w:val="16"/>
                <w:szCs w:val="16"/>
              </w:rPr>
            </w:pPr>
            <w:ins w:id="4474" w:author="Joe McCrossan" w:date="2014-03-16T14:47:00Z">
              <w:r w:rsidRPr="005B504E">
                <w:rPr>
                  <w:sz w:val="16"/>
                  <w:szCs w:val="16"/>
                </w:rPr>
                <w:t>U+017E : LATIN SMALL LETTER Z WITH CARON</w:t>
              </w:r>
            </w:ins>
          </w:p>
        </w:tc>
      </w:tr>
      <w:tr w:rsidR="00460F24" w:rsidRPr="005B504E" w14:paraId="5006B6DD" w14:textId="77777777" w:rsidTr="00381C45">
        <w:trPr>
          <w:cantSplit/>
          <w:tblHeader/>
          <w:ins w:id="4475" w:author="Joe McCrossan" w:date="2014-03-16T14:47:00Z"/>
        </w:trPr>
        <w:tc>
          <w:tcPr>
            <w:tcW w:w="2880" w:type="dxa"/>
            <w:vMerge/>
            <w:shd w:val="clear" w:color="auto" w:fill="auto"/>
          </w:tcPr>
          <w:p w14:paraId="4A6E3D30" w14:textId="77777777" w:rsidR="00460F24" w:rsidRPr="005B504E" w:rsidRDefault="00460F24" w:rsidP="00381C45">
            <w:pPr>
              <w:pStyle w:val="DECETableCell"/>
              <w:rPr>
                <w:ins w:id="4476" w:author="Joe McCrossan" w:date="2014-03-16T14:47:00Z"/>
                <w:sz w:val="16"/>
                <w:szCs w:val="16"/>
              </w:rPr>
            </w:pPr>
          </w:p>
        </w:tc>
        <w:tc>
          <w:tcPr>
            <w:tcW w:w="2520" w:type="dxa"/>
            <w:vMerge/>
            <w:shd w:val="clear" w:color="auto" w:fill="auto"/>
          </w:tcPr>
          <w:p w14:paraId="022E30E9" w14:textId="77777777" w:rsidR="00460F24" w:rsidRPr="005B504E" w:rsidRDefault="00460F24" w:rsidP="00381C45">
            <w:pPr>
              <w:pStyle w:val="DECETableCell"/>
              <w:rPr>
                <w:ins w:id="4477" w:author="Joe McCrossan" w:date="2014-03-16T14:47:00Z"/>
                <w:sz w:val="16"/>
                <w:szCs w:val="16"/>
              </w:rPr>
            </w:pPr>
          </w:p>
        </w:tc>
        <w:tc>
          <w:tcPr>
            <w:tcW w:w="4950" w:type="dxa"/>
            <w:shd w:val="clear" w:color="auto" w:fill="auto"/>
          </w:tcPr>
          <w:p w14:paraId="4116FF49" w14:textId="77777777" w:rsidR="00460F24" w:rsidRPr="005B504E" w:rsidRDefault="00460F24" w:rsidP="00381C45">
            <w:pPr>
              <w:pStyle w:val="DECETableCell"/>
              <w:rPr>
                <w:ins w:id="4478" w:author="Joe McCrossan" w:date="2014-03-16T14:47:00Z"/>
                <w:b/>
                <w:spacing w:val="10"/>
                <w:sz w:val="16"/>
                <w:szCs w:val="16"/>
              </w:rPr>
            </w:pPr>
            <w:ins w:id="4479" w:author="Joe McCrossan" w:date="2014-03-16T14:47:00Z">
              <w:r w:rsidRPr="005B504E">
                <w:rPr>
                  <w:sz w:val="16"/>
                  <w:szCs w:val="16"/>
                </w:rPr>
                <w:t>(Latin Extended-B)</w:t>
              </w:r>
            </w:ins>
          </w:p>
          <w:p w14:paraId="2A4C668B" w14:textId="77777777" w:rsidR="00460F24" w:rsidRPr="005B504E" w:rsidRDefault="00460F24" w:rsidP="00381C45">
            <w:pPr>
              <w:pStyle w:val="DECETableCell"/>
              <w:rPr>
                <w:ins w:id="4480" w:author="Joe McCrossan" w:date="2014-03-16T14:47:00Z"/>
                <w:b/>
                <w:spacing w:val="10"/>
                <w:sz w:val="16"/>
                <w:szCs w:val="16"/>
              </w:rPr>
            </w:pPr>
            <w:ins w:id="4481" w:author="Joe McCrossan" w:date="2014-03-16T14:47:00Z">
              <w:r w:rsidRPr="005B504E">
                <w:rPr>
                  <w:sz w:val="16"/>
                  <w:szCs w:val="16"/>
                </w:rPr>
                <w:t>U+0192 : LATIN SMALL LETTER F WITH HOOK</w:t>
              </w:r>
            </w:ins>
          </w:p>
        </w:tc>
      </w:tr>
      <w:tr w:rsidR="00460F24" w:rsidRPr="005B504E" w14:paraId="1932649B" w14:textId="77777777" w:rsidTr="00381C45">
        <w:trPr>
          <w:cantSplit/>
          <w:tblHeader/>
          <w:ins w:id="4482" w:author="Joe McCrossan" w:date="2014-03-16T14:47:00Z"/>
        </w:trPr>
        <w:tc>
          <w:tcPr>
            <w:tcW w:w="2880" w:type="dxa"/>
            <w:vMerge/>
            <w:shd w:val="clear" w:color="auto" w:fill="auto"/>
          </w:tcPr>
          <w:p w14:paraId="2CA22A5B" w14:textId="77777777" w:rsidR="00460F24" w:rsidRPr="005B504E" w:rsidRDefault="00460F24" w:rsidP="00381C45">
            <w:pPr>
              <w:pStyle w:val="DECETableCell"/>
              <w:rPr>
                <w:ins w:id="4483" w:author="Joe McCrossan" w:date="2014-03-16T14:47:00Z"/>
                <w:sz w:val="16"/>
                <w:szCs w:val="16"/>
              </w:rPr>
            </w:pPr>
          </w:p>
        </w:tc>
        <w:tc>
          <w:tcPr>
            <w:tcW w:w="2520" w:type="dxa"/>
            <w:vMerge/>
            <w:shd w:val="clear" w:color="auto" w:fill="auto"/>
          </w:tcPr>
          <w:p w14:paraId="643FB861" w14:textId="77777777" w:rsidR="00460F24" w:rsidRPr="005B504E" w:rsidRDefault="00460F24" w:rsidP="00381C45">
            <w:pPr>
              <w:pStyle w:val="DECETableCell"/>
              <w:rPr>
                <w:ins w:id="4484" w:author="Joe McCrossan" w:date="2014-03-16T14:47:00Z"/>
                <w:sz w:val="16"/>
                <w:szCs w:val="16"/>
              </w:rPr>
            </w:pPr>
          </w:p>
        </w:tc>
        <w:tc>
          <w:tcPr>
            <w:tcW w:w="4950" w:type="dxa"/>
            <w:shd w:val="clear" w:color="auto" w:fill="auto"/>
          </w:tcPr>
          <w:p w14:paraId="7B913A79" w14:textId="77777777" w:rsidR="00460F24" w:rsidRPr="005B504E" w:rsidRDefault="00460F24" w:rsidP="00381C45">
            <w:pPr>
              <w:pStyle w:val="DECETableCell"/>
              <w:rPr>
                <w:ins w:id="4485" w:author="Joe McCrossan" w:date="2014-03-16T14:47:00Z"/>
                <w:b/>
                <w:spacing w:val="10"/>
                <w:sz w:val="16"/>
                <w:szCs w:val="16"/>
              </w:rPr>
            </w:pPr>
            <w:ins w:id="4486" w:author="Joe McCrossan" w:date="2014-03-16T14:47:00Z">
              <w:r w:rsidRPr="005B504E">
                <w:rPr>
                  <w:sz w:val="16"/>
                  <w:szCs w:val="16"/>
                </w:rPr>
                <w:t>(Spacing Modifier Letters)</w:t>
              </w:r>
            </w:ins>
          </w:p>
          <w:p w14:paraId="0D86FE78" w14:textId="06C0C7F7" w:rsidR="00460F24" w:rsidRDefault="00460F24" w:rsidP="00381C45">
            <w:pPr>
              <w:pStyle w:val="DECETableCell"/>
              <w:rPr>
                <w:ins w:id="4487" w:author="Joe McCrossan" w:date="2014-05-24T15:33:00Z"/>
                <w:sz w:val="16"/>
                <w:szCs w:val="16"/>
              </w:rPr>
            </w:pPr>
            <w:commentRangeStart w:id="4488"/>
            <w:ins w:id="4489" w:author="Joe McCrossan" w:date="2014-05-24T15:33:00Z">
              <w:r>
                <w:rPr>
                  <w:sz w:val="16"/>
                  <w:szCs w:val="16"/>
                </w:rPr>
                <w:t>U+02BC</w:t>
              </w:r>
            </w:ins>
            <w:ins w:id="4490" w:author="Joe McCrossan" w:date="2014-05-24T15:58:00Z">
              <w:r w:rsidR="00DE38D7">
                <w:rPr>
                  <w:sz w:val="16"/>
                  <w:szCs w:val="16"/>
                </w:rPr>
                <w:t xml:space="preserve"> </w:t>
              </w:r>
            </w:ins>
            <w:ins w:id="4491" w:author="Joe McCrossan" w:date="2014-05-24T15:33:00Z">
              <w:r w:rsidRPr="00E33B42">
                <w:rPr>
                  <w:sz w:val="16"/>
                  <w:szCs w:val="16"/>
                </w:rPr>
                <w:t>: MODIFIER LETTER APOSTROPHE</w:t>
              </w:r>
            </w:ins>
            <w:commentRangeEnd w:id="4488"/>
            <w:ins w:id="4492" w:author="Joe McCrossan" w:date="2014-05-24T15:34:00Z">
              <w:r>
                <w:rPr>
                  <w:rStyle w:val="CommentReference"/>
                </w:rPr>
                <w:commentReference w:id="4488"/>
              </w:r>
            </w:ins>
          </w:p>
          <w:p w14:paraId="0D7D40FA" w14:textId="77777777" w:rsidR="00460F24" w:rsidRPr="005B504E" w:rsidRDefault="00460F24" w:rsidP="00381C45">
            <w:pPr>
              <w:pStyle w:val="DECETableCell"/>
              <w:rPr>
                <w:ins w:id="4494" w:author="Joe McCrossan" w:date="2014-03-16T14:47:00Z"/>
                <w:rFonts w:ascii="Courier New" w:eastAsia="MS Mincho" w:hAnsi="Courier New" w:cs="Courier New"/>
                <w:b/>
                <w:spacing w:val="10"/>
                <w:sz w:val="16"/>
                <w:szCs w:val="16"/>
                <w:lang w:eastAsia="ja-JP"/>
              </w:rPr>
            </w:pPr>
            <w:ins w:id="4495" w:author="Joe McCrossan" w:date="2014-03-16T14:47:00Z">
              <w:r w:rsidRPr="005B504E">
                <w:rPr>
                  <w:sz w:val="16"/>
                  <w:szCs w:val="16"/>
                </w:rPr>
                <w:t>U+02DC : SMALL TILDE</w:t>
              </w:r>
            </w:ins>
          </w:p>
        </w:tc>
      </w:tr>
      <w:tr w:rsidR="00DE38D7" w:rsidRPr="005B504E" w14:paraId="707DBE6B" w14:textId="77777777" w:rsidTr="00DE38D7">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496" w:author="Joe McCrossan" w:date="2014-05-24T15:56: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404"/>
          <w:tblHeader/>
          <w:ins w:id="4497" w:author="Joe McCrossan" w:date="2014-05-24T15:55:00Z"/>
          <w:trPrChange w:id="4498" w:author="Joe McCrossan" w:date="2014-05-24T15:56:00Z">
            <w:trPr>
              <w:gridBefore w:val="2"/>
              <w:cantSplit/>
              <w:trHeight w:val="827"/>
              <w:tblHeader/>
            </w:trPr>
          </w:trPrChange>
        </w:trPr>
        <w:tc>
          <w:tcPr>
            <w:tcW w:w="2880" w:type="dxa"/>
            <w:vMerge/>
            <w:shd w:val="clear" w:color="auto" w:fill="auto"/>
            <w:tcPrChange w:id="4499" w:author="Joe McCrossan" w:date="2014-05-24T15:56:00Z">
              <w:tcPr>
                <w:tcW w:w="2880" w:type="dxa"/>
                <w:gridSpan w:val="3"/>
                <w:vMerge/>
                <w:shd w:val="clear" w:color="auto" w:fill="auto"/>
              </w:tcPr>
            </w:tcPrChange>
          </w:tcPr>
          <w:p w14:paraId="56264BAE" w14:textId="77777777" w:rsidR="00DE38D7" w:rsidRPr="005B504E" w:rsidRDefault="00DE38D7" w:rsidP="00381C45">
            <w:pPr>
              <w:pStyle w:val="DECETableCell"/>
              <w:rPr>
                <w:ins w:id="4500" w:author="Joe McCrossan" w:date="2014-05-24T15:55:00Z"/>
                <w:sz w:val="16"/>
                <w:szCs w:val="16"/>
              </w:rPr>
            </w:pPr>
          </w:p>
        </w:tc>
        <w:tc>
          <w:tcPr>
            <w:tcW w:w="2520" w:type="dxa"/>
            <w:vMerge/>
            <w:shd w:val="clear" w:color="auto" w:fill="auto"/>
            <w:tcPrChange w:id="4501" w:author="Joe McCrossan" w:date="2014-05-24T15:56:00Z">
              <w:tcPr>
                <w:tcW w:w="2520" w:type="dxa"/>
                <w:gridSpan w:val="3"/>
                <w:vMerge/>
                <w:shd w:val="clear" w:color="auto" w:fill="auto"/>
              </w:tcPr>
            </w:tcPrChange>
          </w:tcPr>
          <w:p w14:paraId="163227B5" w14:textId="77777777" w:rsidR="00DE38D7" w:rsidRPr="005B504E" w:rsidRDefault="00DE38D7" w:rsidP="00381C45">
            <w:pPr>
              <w:pStyle w:val="DECETableCell"/>
              <w:rPr>
                <w:ins w:id="4502" w:author="Joe McCrossan" w:date="2014-05-24T15:55:00Z"/>
                <w:sz w:val="16"/>
                <w:szCs w:val="16"/>
              </w:rPr>
            </w:pPr>
          </w:p>
        </w:tc>
        <w:tc>
          <w:tcPr>
            <w:tcW w:w="4950" w:type="dxa"/>
            <w:shd w:val="clear" w:color="auto" w:fill="auto"/>
            <w:tcPrChange w:id="4503" w:author="Joe McCrossan" w:date="2014-05-24T15:56:00Z">
              <w:tcPr>
                <w:tcW w:w="4950" w:type="dxa"/>
                <w:gridSpan w:val="3"/>
                <w:shd w:val="clear" w:color="auto" w:fill="auto"/>
              </w:tcPr>
            </w:tcPrChange>
          </w:tcPr>
          <w:p w14:paraId="3AF23545" w14:textId="77777777" w:rsidR="00DE38D7" w:rsidRDefault="00DE38D7" w:rsidP="00381C45">
            <w:pPr>
              <w:pStyle w:val="DECETableCell"/>
              <w:rPr>
                <w:ins w:id="4504" w:author="Joe McCrossan" w:date="2014-05-24T15:59:00Z"/>
                <w:sz w:val="16"/>
                <w:szCs w:val="16"/>
              </w:rPr>
            </w:pPr>
            <w:ins w:id="4505" w:author="Joe McCrossan" w:date="2014-05-24T15:56:00Z">
              <w:r w:rsidRPr="00664536">
                <w:rPr>
                  <w:sz w:val="16"/>
                  <w:szCs w:val="16"/>
                </w:rPr>
                <w:t>(Combining Diacritical Marks)</w:t>
              </w:r>
            </w:ins>
          </w:p>
          <w:p w14:paraId="78F259ED" w14:textId="77777777" w:rsidR="00664536" w:rsidRPr="00664536" w:rsidRDefault="00664536" w:rsidP="00664536">
            <w:pPr>
              <w:pStyle w:val="DECETableCell"/>
              <w:rPr>
                <w:ins w:id="4506" w:author="Joe McCrossan" w:date="2014-05-24T15:59:00Z"/>
                <w:sz w:val="16"/>
                <w:szCs w:val="16"/>
              </w:rPr>
            </w:pPr>
            <w:commentRangeStart w:id="4507"/>
            <w:ins w:id="4508" w:author="Joe McCrossan" w:date="2014-05-24T15:59:00Z">
              <w:r w:rsidRPr="00664536">
                <w:rPr>
                  <w:sz w:val="16"/>
                  <w:szCs w:val="16"/>
                </w:rPr>
                <w:t>U+0301 : COMBINING ACUTE ACCENT</w:t>
              </w:r>
            </w:ins>
          </w:p>
          <w:p w14:paraId="1D2A07E6" w14:textId="76CCDC00" w:rsidR="00664536" w:rsidRPr="00664536" w:rsidRDefault="00664536" w:rsidP="00664536">
            <w:pPr>
              <w:pStyle w:val="DECETableCell"/>
              <w:rPr>
                <w:ins w:id="4509" w:author="Joe McCrossan" w:date="2014-05-24T15:55:00Z"/>
                <w:sz w:val="16"/>
                <w:szCs w:val="16"/>
              </w:rPr>
            </w:pPr>
            <w:ins w:id="4510" w:author="Joe McCrossan" w:date="2014-05-24T15:59:00Z">
              <w:r w:rsidRPr="00664536">
                <w:rPr>
                  <w:sz w:val="16"/>
                  <w:szCs w:val="16"/>
                </w:rPr>
                <w:t>U+0308</w:t>
              </w:r>
              <w:r>
                <w:rPr>
                  <w:sz w:val="16"/>
                  <w:szCs w:val="16"/>
                </w:rPr>
                <w:t xml:space="preserve"> </w:t>
              </w:r>
              <w:r w:rsidRPr="00664536">
                <w:rPr>
                  <w:sz w:val="16"/>
                  <w:szCs w:val="16"/>
                </w:rPr>
                <w:t>: COMBINING DIAERESIS</w:t>
              </w:r>
              <w:r w:rsidRPr="00664536">
                <w:rPr>
                  <w:sz w:val="16"/>
                  <w:szCs w:val="16"/>
                </w:rPr>
                <w:commentReference w:id="4511"/>
              </w:r>
              <w:commentRangeEnd w:id="4507"/>
              <w:r>
                <w:rPr>
                  <w:rStyle w:val="CommentReference"/>
                </w:rPr>
                <w:commentReference w:id="4507"/>
              </w:r>
            </w:ins>
          </w:p>
        </w:tc>
      </w:tr>
      <w:tr w:rsidR="00460F24" w:rsidRPr="005B504E" w14:paraId="0339037D" w14:textId="77777777" w:rsidTr="00381C45">
        <w:trPr>
          <w:cantSplit/>
          <w:trHeight w:val="827"/>
          <w:tblHeader/>
          <w:ins w:id="4513" w:author="Joe McCrossan" w:date="2014-03-16T14:47:00Z"/>
        </w:trPr>
        <w:tc>
          <w:tcPr>
            <w:tcW w:w="2880" w:type="dxa"/>
            <w:vMerge/>
            <w:shd w:val="clear" w:color="auto" w:fill="auto"/>
          </w:tcPr>
          <w:p w14:paraId="3D4A411C" w14:textId="77777777" w:rsidR="00460F24" w:rsidRPr="005B504E" w:rsidRDefault="00460F24" w:rsidP="00381C45">
            <w:pPr>
              <w:pStyle w:val="DECETableCell"/>
              <w:rPr>
                <w:ins w:id="4514" w:author="Joe McCrossan" w:date="2014-03-16T14:47:00Z"/>
                <w:sz w:val="16"/>
                <w:szCs w:val="16"/>
              </w:rPr>
            </w:pPr>
          </w:p>
        </w:tc>
        <w:tc>
          <w:tcPr>
            <w:tcW w:w="2520" w:type="dxa"/>
            <w:vMerge/>
            <w:shd w:val="clear" w:color="auto" w:fill="auto"/>
          </w:tcPr>
          <w:p w14:paraId="64B0AEDA" w14:textId="77777777" w:rsidR="00460F24" w:rsidRPr="005B504E" w:rsidRDefault="00460F24" w:rsidP="00381C45">
            <w:pPr>
              <w:pStyle w:val="DECETableCell"/>
              <w:rPr>
                <w:ins w:id="4515" w:author="Joe McCrossan" w:date="2014-03-16T14:47:00Z"/>
                <w:sz w:val="16"/>
                <w:szCs w:val="16"/>
              </w:rPr>
            </w:pPr>
          </w:p>
        </w:tc>
        <w:tc>
          <w:tcPr>
            <w:tcW w:w="4950" w:type="dxa"/>
            <w:shd w:val="clear" w:color="auto" w:fill="auto"/>
          </w:tcPr>
          <w:p w14:paraId="6930DFAC" w14:textId="77777777" w:rsidR="00460F24" w:rsidRPr="005B504E" w:rsidRDefault="00460F24" w:rsidP="00381C45">
            <w:pPr>
              <w:pStyle w:val="DECETableCell"/>
              <w:rPr>
                <w:ins w:id="4516" w:author="Joe McCrossan" w:date="2014-03-16T14:47:00Z"/>
                <w:b/>
                <w:spacing w:val="10"/>
                <w:sz w:val="16"/>
                <w:szCs w:val="16"/>
              </w:rPr>
            </w:pPr>
            <w:ins w:id="4517" w:author="Joe McCrossan" w:date="2014-03-16T14:47:00Z">
              <w:r w:rsidRPr="005B504E">
                <w:rPr>
                  <w:sz w:val="16"/>
                  <w:szCs w:val="16"/>
                </w:rPr>
                <w:t>(General Punctuation)</w:t>
              </w:r>
            </w:ins>
          </w:p>
          <w:p w14:paraId="1301BAB4" w14:textId="77777777" w:rsidR="00460F24" w:rsidRPr="005B504E" w:rsidRDefault="00460F24" w:rsidP="00381C45">
            <w:pPr>
              <w:pStyle w:val="DECETableCell"/>
              <w:rPr>
                <w:ins w:id="4518" w:author="Joe McCrossan" w:date="2014-03-16T14:47:00Z"/>
                <w:b/>
                <w:spacing w:val="10"/>
                <w:sz w:val="16"/>
                <w:szCs w:val="16"/>
              </w:rPr>
            </w:pPr>
            <w:ins w:id="4519" w:author="Joe McCrossan" w:date="2014-03-16T14:47:00Z">
              <w:r w:rsidRPr="005B504E">
                <w:rPr>
                  <w:sz w:val="16"/>
                  <w:szCs w:val="16"/>
                </w:rPr>
                <w:t>U+2010 - U+2015 : Dashes</w:t>
              </w:r>
            </w:ins>
          </w:p>
          <w:p w14:paraId="44645079" w14:textId="77777777" w:rsidR="00460F24" w:rsidRPr="005B504E" w:rsidRDefault="00460F24" w:rsidP="00381C45">
            <w:pPr>
              <w:pStyle w:val="DECETableCell"/>
              <w:rPr>
                <w:ins w:id="4520" w:author="Joe McCrossan" w:date="2014-03-16T14:47:00Z"/>
                <w:b/>
                <w:spacing w:val="10"/>
                <w:sz w:val="16"/>
                <w:szCs w:val="16"/>
              </w:rPr>
            </w:pPr>
            <w:ins w:id="4521" w:author="Joe McCrossan" w:date="2014-03-16T14:47:00Z">
              <w:r w:rsidRPr="005B504E">
                <w:rPr>
                  <w:sz w:val="16"/>
                  <w:szCs w:val="16"/>
                </w:rPr>
                <w:t>U+2016 - U+2027 : General punctuation</w:t>
              </w:r>
            </w:ins>
          </w:p>
          <w:p w14:paraId="0F77C309" w14:textId="77777777" w:rsidR="00460F24" w:rsidRDefault="00460F24" w:rsidP="00381C45">
            <w:pPr>
              <w:pStyle w:val="DECETableCell"/>
              <w:rPr>
                <w:ins w:id="4522" w:author="Joe McCrossan" w:date="2014-05-24T15:48:00Z"/>
                <w:sz w:val="16"/>
                <w:szCs w:val="16"/>
              </w:rPr>
            </w:pPr>
            <w:ins w:id="4523" w:author="Joe McCrossan" w:date="2014-03-16T14:47:00Z">
              <w:r w:rsidRPr="005B504E">
                <w:rPr>
                  <w:sz w:val="16"/>
                  <w:szCs w:val="16"/>
                </w:rPr>
                <w:t>U+2030 - U+203A  : General punctuation</w:t>
              </w:r>
            </w:ins>
          </w:p>
          <w:p w14:paraId="57701DED" w14:textId="0081EF23" w:rsidR="00DE38D7" w:rsidRPr="005B504E" w:rsidRDefault="00DE38D7" w:rsidP="00381C45">
            <w:pPr>
              <w:pStyle w:val="DECETableCell"/>
              <w:rPr>
                <w:ins w:id="4524" w:author="Joe McCrossan" w:date="2014-03-16T14:47:00Z"/>
                <w:b/>
                <w:spacing w:val="10"/>
                <w:sz w:val="16"/>
                <w:szCs w:val="16"/>
              </w:rPr>
            </w:pPr>
            <w:ins w:id="4525" w:author="Joe McCrossan" w:date="2014-05-24T15:48:00Z">
              <w:r w:rsidRPr="00242BB2">
                <w:rPr>
                  <w:sz w:val="16"/>
                  <w:szCs w:val="16"/>
                </w:rPr>
                <w:t>U+2052: COMMERCIAL MINUS SIGN</w:t>
              </w:r>
              <w:r>
                <w:rPr>
                  <w:rStyle w:val="CommentReference"/>
                </w:rPr>
                <w:commentReference w:id="4526"/>
              </w:r>
            </w:ins>
          </w:p>
        </w:tc>
      </w:tr>
      <w:tr w:rsidR="00460F24" w:rsidRPr="005B504E" w14:paraId="086490FC" w14:textId="77777777" w:rsidTr="00381C45">
        <w:trPr>
          <w:cantSplit/>
          <w:tblHeader/>
          <w:ins w:id="4527" w:author="Joe McCrossan" w:date="2014-03-16T14:47:00Z"/>
        </w:trPr>
        <w:tc>
          <w:tcPr>
            <w:tcW w:w="2880" w:type="dxa"/>
            <w:vMerge/>
            <w:shd w:val="clear" w:color="auto" w:fill="auto"/>
          </w:tcPr>
          <w:p w14:paraId="3D478596" w14:textId="77777777" w:rsidR="00460F24" w:rsidRPr="005B504E" w:rsidRDefault="00460F24" w:rsidP="00381C45">
            <w:pPr>
              <w:pStyle w:val="DECETableCell"/>
              <w:rPr>
                <w:ins w:id="4528" w:author="Joe McCrossan" w:date="2014-03-16T14:47:00Z"/>
                <w:sz w:val="16"/>
                <w:szCs w:val="16"/>
              </w:rPr>
            </w:pPr>
          </w:p>
        </w:tc>
        <w:tc>
          <w:tcPr>
            <w:tcW w:w="2520" w:type="dxa"/>
            <w:vMerge/>
            <w:shd w:val="clear" w:color="auto" w:fill="auto"/>
          </w:tcPr>
          <w:p w14:paraId="7BDCA7A7" w14:textId="77777777" w:rsidR="00460F24" w:rsidRPr="005B504E" w:rsidRDefault="00460F24" w:rsidP="00381C45">
            <w:pPr>
              <w:pStyle w:val="DECETableCell"/>
              <w:rPr>
                <w:ins w:id="4529" w:author="Joe McCrossan" w:date="2014-03-16T14:47:00Z"/>
                <w:sz w:val="16"/>
                <w:szCs w:val="16"/>
              </w:rPr>
            </w:pPr>
          </w:p>
        </w:tc>
        <w:tc>
          <w:tcPr>
            <w:tcW w:w="4950" w:type="dxa"/>
            <w:shd w:val="clear" w:color="auto" w:fill="auto"/>
          </w:tcPr>
          <w:p w14:paraId="5B18B28B" w14:textId="77777777" w:rsidR="00460F24" w:rsidRPr="005B504E" w:rsidRDefault="00460F24" w:rsidP="00381C45">
            <w:pPr>
              <w:pStyle w:val="DECETableCell"/>
              <w:rPr>
                <w:ins w:id="4530" w:author="Joe McCrossan" w:date="2014-03-16T14:47:00Z"/>
                <w:b/>
                <w:spacing w:val="10"/>
                <w:sz w:val="16"/>
                <w:szCs w:val="16"/>
              </w:rPr>
            </w:pPr>
            <w:ins w:id="4531" w:author="Joe McCrossan" w:date="2014-03-16T14:47:00Z">
              <w:r w:rsidRPr="005B504E">
                <w:rPr>
                  <w:sz w:val="16"/>
                  <w:szCs w:val="16"/>
                </w:rPr>
                <w:t>(Currency symbols)</w:t>
              </w:r>
            </w:ins>
          </w:p>
          <w:p w14:paraId="5D866885" w14:textId="77777777" w:rsidR="00460F24" w:rsidRPr="005B504E" w:rsidRDefault="00460F24" w:rsidP="00381C45">
            <w:pPr>
              <w:pStyle w:val="DECETableCell"/>
              <w:rPr>
                <w:ins w:id="4532" w:author="Joe McCrossan" w:date="2014-03-16T14:47:00Z"/>
                <w:b/>
                <w:spacing w:val="10"/>
                <w:sz w:val="16"/>
                <w:szCs w:val="16"/>
              </w:rPr>
            </w:pPr>
            <w:ins w:id="4533" w:author="Joe McCrossan" w:date="2014-03-16T14:47:00Z">
              <w:r w:rsidRPr="005B504E">
                <w:rPr>
                  <w:sz w:val="16"/>
                  <w:szCs w:val="16"/>
                </w:rPr>
                <w:t>U+20AC : EURO SIGN</w:t>
              </w:r>
            </w:ins>
          </w:p>
        </w:tc>
      </w:tr>
      <w:tr w:rsidR="00460F24" w:rsidRPr="005B504E" w14:paraId="10D10D5C" w14:textId="77777777" w:rsidTr="00381C45">
        <w:trPr>
          <w:cantSplit/>
          <w:tblHeader/>
          <w:ins w:id="4534" w:author="Joe McCrossan" w:date="2014-03-16T14:47:00Z"/>
        </w:trPr>
        <w:tc>
          <w:tcPr>
            <w:tcW w:w="2880" w:type="dxa"/>
            <w:vMerge/>
            <w:shd w:val="clear" w:color="auto" w:fill="auto"/>
          </w:tcPr>
          <w:p w14:paraId="151ABEC9" w14:textId="77777777" w:rsidR="00460F24" w:rsidRPr="005B504E" w:rsidRDefault="00460F24" w:rsidP="00381C45">
            <w:pPr>
              <w:pStyle w:val="DECETableCell"/>
              <w:rPr>
                <w:ins w:id="4535" w:author="Joe McCrossan" w:date="2014-03-16T14:47:00Z"/>
                <w:sz w:val="16"/>
                <w:szCs w:val="16"/>
              </w:rPr>
            </w:pPr>
          </w:p>
        </w:tc>
        <w:tc>
          <w:tcPr>
            <w:tcW w:w="2520" w:type="dxa"/>
            <w:vMerge/>
            <w:shd w:val="clear" w:color="auto" w:fill="auto"/>
          </w:tcPr>
          <w:p w14:paraId="3E15D114" w14:textId="77777777" w:rsidR="00460F24" w:rsidRPr="005B504E" w:rsidRDefault="00460F24" w:rsidP="00381C45">
            <w:pPr>
              <w:pStyle w:val="DECETableCell"/>
              <w:rPr>
                <w:ins w:id="4536" w:author="Joe McCrossan" w:date="2014-03-16T14:47:00Z"/>
                <w:sz w:val="16"/>
                <w:szCs w:val="16"/>
              </w:rPr>
            </w:pPr>
          </w:p>
        </w:tc>
        <w:tc>
          <w:tcPr>
            <w:tcW w:w="4950" w:type="dxa"/>
            <w:shd w:val="clear" w:color="auto" w:fill="auto"/>
          </w:tcPr>
          <w:p w14:paraId="6602BE9C" w14:textId="77777777" w:rsidR="00460F24" w:rsidRPr="005B504E" w:rsidRDefault="00460F24" w:rsidP="00381C45">
            <w:pPr>
              <w:pStyle w:val="DECETableCell"/>
              <w:rPr>
                <w:ins w:id="4537" w:author="Joe McCrossan" w:date="2014-03-16T14:47:00Z"/>
                <w:b/>
                <w:spacing w:val="10"/>
                <w:sz w:val="16"/>
                <w:szCs w:val="16"/>
              </w:rPr>
            </w:pPr>
            <w:ins w:id="4538" w:author="Joe McCrossan" w:date="2014-03-16T14:47:00Z">
              <w:r w:rsidRPr="005B504E">
                <w:rPr>
                  <w:sz w:val="16"/>
                  <w:szCs w:val="16"/>
                </w:rPr>
                <w:t>(Letterlike Symbols)</w:t>
              </w:r>
            </w:ins>
          </w:p>
          <w:p w14:paraId="1257586B" w14:textId="77777777" w:rsidR="00460F24" w:rsidRPr="005B504E" w:rsidRDefault="00460F24" w:rsidP="00381C45">
            <w:pPr>
              <w:pStyle w:val="DECETableCell"/>
              <w:rPr>
                <w:ins w:id="4539" w:author="Joe McCrossan" w:date="2014-03-16T14:47:00Z"/>
                <w:b/>
                <w:smallCaps/>
                <w:spacing w:val="10"/>
                <w:sz w:val="16"/>
                <w:szCs w:val="16"/>
              </w:rPr>
            </w:pPr>
            <w:ins w:id="4540" w:author="Joe McCrossan" w:date="2014-03-16T14:47:00Z">
              <w:r w:rsidRPr="005B504E">
                <w:rPr>
                  <w:sz w:val="16"/>
                  <w:szCs w:val="16"/>
                </w:rPr>
                <w:t>U+2103 : DEGREES CELSIUS</w:t>
              </w:r>
            </w:ins>
          </w:p>
          <w:p w14:paraId="3BE7AA02" w14:textId="77777777" w:rsidR="00460F24" w:rsidRDefault="00460F24" w:rsidP="00381C45">
            <w:pPr>
              <w:pStyle w:val="DECETableCell"/>
              <w:rPr>
                <w:ins w:id="4541" w:author="Joe McCrossan" w:date="2014-05-24T15:31:00Z"/>
                <w:sz w:val="16"/>
                <w:szCs w:val="16"/>
              </w:rPr>
            </w:pPr>
            <w:ins w:id="4542" w:author="Joe McCrossan" w:date="2014-03-16T14:47:00Z">
              <w:r w:rsidRPr="005B504E">
                <w:rPr>
                  <w:sz w:val="16"/>
                  <w:szCs w:val="16"/>
                </w:rPr>
                <w:t>U+2109 : DEGREES FAHRENHEIT</w:t>
              </w:r>
            </w:ins>
          </w:p>
          <w:p w14:paraId="2B835981" w14:textId="55875862" w:rsidR="00460F24" w:rsidRPr="005B504E" w:rsidRDefault="00460F24" w:rsidP="00381C45">
            <w:pPr>
              <w:pStyle w:val="DECETableCell"/>
              <w:rPr>
                <w:ins w:id="4543" w:author="Joe McCrossan" w:date="2014-03-16T14:47:00Z"/>
                <w:b/>
                <w:spacing w:val="10"/>
                <w:sz w:val="16"/>
                <w:szCs w:val="16"/>
              </w:rPr>
            </w:pPr>
            <w:commentRangeStart w:id="4544"/>
            <w:ins w:id="4545" w:author="Joe McCrossan" w:date="2014-05-24T15:31:00Z">
              <w:r>
                <w:rPr>
                  <w:sz w:val="16"/>
                  <w:szCs w:val="16"/>
                </w:rPr>
                <w:t>U+2116</w:t>
              </w:r>
            </w:ins>
            <w:ins w:id="4546" w:author="Joe McCrossan" w:date="2014-05-24T15:58:00Z">
              <w:r w:rsidR="00664536">
                <w:rPr>
                  <w:sz w:val="16"/>
                  <w:szCs w:val="16"/>
                </w:rPr>
                <w:t xml:space="preserve"> </w:t>
              </w:r>
            </w:ins>
            <w:ins w:id="4547" w:author="Joe McCrossan" w:date="2014-05-24T15:31:00Z">
              <w:r w:rsidRPr="00E33B42">
                <w:rPr>
                  <w:sz w:val="16"/>
                  <w:szCs w:val="16"/>
                </w:rPr>
                <w:t>: NUMERO SIGN</w:t>
              </w:r>
              <w:commentRangeEnd w:id="4544"/>
              <w:r>
                <w:rPr>
                  <w:rStyle w:val="CommentReference"/>
                </w:rPr>
                <w:commentReference w:id="4544"/>
              </w:r>
            </w:ins>
          </w:p>
          <w:p w14:paraId="4171DDDA" w14:textId="77777777" w:rsidR="00460F24" w:rsidRPr="005B504E" w:rsidRDefault="00460F24" w:rsidP="00381C45">
            <w:pPr>
              <w:pStyle w:val="DECETableCell"/>
              <w:rPr>
                <w:ins w:id="4549" w:author="Joe McCrossan" w:date="2014-03-16T14:47:00Z"/>
                <w:b/>
                <w:spacing w:val="10"/>
                <w:sz w:val="16"/>
                <w:szCs w:val="16"/>
              </w:rPr>
            </w:pPr>
            <w:ins w:id="4550" w:author="Joe McCrossan" w:date="2014-03-16T14:47:00Z">
              <w:r w:rsidRPr="005B504E">
                <w:rPr>
                  <w:sz w:val="16"/>
                  <w:szCs w:val="16"/>
                </w:rPr>
                <w:t>U+2120</w:t>
              </w:r>
              <w:r w:rsidRPr="005B504E">
                <w:rPr>
                  <w:sz w:val="16"/>
                  <w:szCs w:val="16"/>
                </w:rPr>
                <w:tab/>
                <w:t>: SERVICE MARK SIGN</w:t>
              </w:r>
            </w:ins>
          </w:p>
          <w:p w14:paraId="4858C6D7" w14:textId="77777777" w:rsidR="00460F24" w:rsidRPr="005B504E" w:rsidRDefault="00460F24" w:rsidP="00381C45">
            <w:pPr>
              <w:pStyle w:val="DECETableCell"/>
              <w:rPr>
                <w:ins w:id="4551" w:author="Joe McCrossan" w:date="2014-03-16T14:47:00Z"/>
                <w:b/>
                <w:spacing w:val="10"/>
                <w:sz w:val="16"/>
                <w:szCs w:val="16"/>
              </w:rPr>
            </w:pPr>
            <w:ins w:id="4552" w:author="Joe McCrossan" w:date="2014-03-16T14:47:00Z">
              <w:r w:rsidRPr="005B504E">
                <w:rPr>
                  <w:sz w:val="16"/>
                  <w:szCs w:val="16"/>
                </w:rPr>
                <w:t>U+2122 : TRADE MARK SIGN</w:t>
              </w:r>
            </w:ins>
          </w:p>
        </w:tc>
      </w:tr>
      <w:tr w:rsidR="00460F24" w:rsidRPr="005B504E" w14:paraId="72CB684B" w14:textId="77777777" w:rsidTr="00381C45">
        <w:trPr>
          <w:cantSplit/>
          <w:tblHeader/>
          <w:ins w:id="4553" w:author="Joe McCrossan" w:date="2014-03-16T14:47:00Z"/>
        </w:trPr>
        <w:tc>
          <w:tcPr>
            <w:tcW w:w="2880" w:type="dxa"/>
            <w:vMerge/>
            <w:shd w:val="clear" w:color="auto" w:fill="auto"/>
          </w:tcPr>
          <w:p w14:paraId="3EFA4170" w14:textId="77777777" w:rsidR="00460F24" w:rsidRPr="005B504E" w:rsidRDefault="00460F24" w:rsidP="00381C45">
            <w:pPr>
              <w:pStyle w:val="DECETableCell"/>
              <w:rPr>
                <w:ins w:id="4554" w:author="Joe McCrossan" w:date="2014-03-16T14:47:00Z"/>
                <w:sz w:val="16"/>
                <w:szCs w:val="16"/>
              </w:rPr>
            </w:pPr>
          </w:p>
        </w:tc>
        <w:tc>
          <w:tcPr>
            <w:tcW w:w="2520" w:type="dxa"/>
            <w:vMerge/>
            <w:shd w:val="clear" w:color="auto" w:fill="auto"/>
          </w:tcPr>
          <w:p w14:paraId="21AD3650" w14:textId="77777777" w:rsidR="00460F24" w:rsidRPr="005B504E" w:rsidRDefault="00460F24" w:rsidP="00381C45">
            <w:pPr>
              <w:pStyle w:val="DECETableCell"/>
              <w:rPr>
                <w:ins w:id="4555" w:author="Joe McCrossan" w:date="2014-03-16T14:47:00Z"/>
                <w:sz w:val="16"/>
                <w:szCs w:val="16"/>
              </w:rPr>
            </w:pPr>
          </w:p>
        </w:tc>
        <w:tc>
          <w:tcPr>
            <w:tcW w:w="4950" w:type="dxa"/>
            <w:shd w:val="clear" w:color="auto" w:fill="auto"/>
          </w:tcPr>
          <w:p w14:paraId="0D095FA0" w14:textId="77777777" w:rsidR="00460F24" w:rsidRPr="005B504E" w:rsidRDefault="00460F24" w:rsidP="00381C45">
            <w:pPr>
              <w:pStyle w:val="DECETableCell"/>
              <w:rPr>
                <w:ins w:id="4556" w:author="Joe McCrossan" w:date="2014-03-16T14:47:00Z"/>
                <w:b/>
                <w:spacing w:val="10"/>
                <w:sz w:val="16"/>
                <w:szCs w:val="16"/>
              </w:rPr>
            </w:pPr>
            <w:ins w:id="4557" w:author="Joe McCrossan" w:date="2014-03-16T14:47:00Z">
              <w:r w:rsidRPr="005B504E">
                <w:rPr>
                  <w:sz w:val="16"/>
                  <w:szCs w:val="16"/>
                </w:rPr>
                <w:t>(Number Forms)</w:t>
              </w:r>
            </w:ins>
          </w:p>
          <w:p w14:paraId="3BA63852" w14:textId="77777777" w:rsidR="00460F24" w:rsidRPr="005B504E" w:rsidRDefault="00460F24" w:rsidP="00381C45">
            <w:pPr>
              <w:pStyle w:val="DECETableCell"/>
              <w:rPr>
                <w:ins w:id="4558" w:author="Joe McCrossan" w:date="2014-03-16T14:47:00Z"/>
                <w:b/>
                <w:spacing w:val="10"/>
                <w:sz w:val="16"/>
                <w:szCs w:val="16"/>
              </w:rPr>
            </w:pPr>
            <w:ins w:id="4559" w:author="Joe McCrossan" w:date="2014-03-16T14:47:00Z">
              <w:r w:rsidRPr="005B504E">
                <w:rPr>
                  <w:sz w:val="16"/>
                  <w:szCs w:val="16"/>
                </w:rPr>
                <w:t>U+2153 – U+215F : Fractions</w:t>
              </w:r>
            </w:ins>
          </w:p>
        </w:tc>
      </w:tr>
      <w:tr w:rsidR="00460F24" w:rsidRPr="005B504E" w14:paraId="1FC996F2" w14:textId="77777777" w:rsidTr="00381C45">
        <w:trPr>
          <w:cantSplit/>
          <w:trHeight w:val="1439"/>
          <w:tblHeader/>
          <w:ins w:id="4560" w:author="Joe McCrossan" w:date="2014-03-16T14:47:00Z"/>
        </w:trPr>
        <w:tc>
          <w:tcPr>
            <w:tcW w:w="2880" w:type="dxa"/>
            <w:vMerge/>
            <w:shd w:val="clear" w:color="auto" w:fill="auto"/>
          </w:tcPr>
          <w:p w14:paraId="006D0288" w14:textId="77777777" w:rsidR="00460F24" w:rsidRPr="005B504E" w:rsidRDefault="00460F24" w:rsidP="00381C45">
            <w:pPr>
              <w:pStyle w:val="DECETableCell"/>
              <w:rPr>
                <w:ins w:id="4561" w:author="Joe McCrossan" w:date="2014-03-16T14:47:00Z"/>
                <w:sz w:val="16"/>
                <w:szCs w:val="16"/>
              </w:rPr>
            </w:pPr>
          </w:p>
        </w:tc>
        <w:tc>
          <w:tcPr>
            <w:tcW w:w="2520" w:type="dxa"/>
            <w:vMerge/>
            <w:shd w:val="clear" w:color="auto" w:fill="auto"/>
          </w:tcPr>
          <w:p w14:paraId="7106C37D" w14:textId="77777777" w:rsidR="00460F24" w:rsidRPr="005B504E" w:rsidRDefault="00460F24" w:rsidP="00381C45">
            <w:pPr>
              <w:pStyle w:val="DECETableCell"/>
              <w:rPr>
                <w:ins w:id="4562" w:author="Joe McCrossan" w:date="2014-03-16T14:47:00Z"/>
                <w:sz w:val="16"/>
                <w:szCs w:val="16"/>
              </w:rPr>
            </w:pPr>
          </w:p>
        </w:tc>
        <w:tc>
          <w:tcPr>
            <w:tcW w:w="4950" w:type="dxa"/>
            <w:shd w:val="clear" w:color="auto" w:fill="auto"/>
          </w:tcPr>
          <w:p w14:paraId="2B86996F" w14:textId="77777777" w:rsidR="00460F24" w:rsidRPr="005B504E" w:rsidRDefault="00460F24" w:rsidP="00381C45">
            <w:pPr>
              <w:pStyle w:val="DECETableCell"/>
              <w:rPr>
                <w:ins w:id="4563" w:author="Joe McCrossan" w:date="2014-03-16T14:47:00Z"/>
                <w:b/>
                <w:spacing w:val="10"/>
                <w:sz w:val="16"/>
                <w:szCs w:val="16"/>
              </w:rPr>
            </w:pPr>
            <w:ins w:id="4564" w:author="Joe McCrossan" w:date="2014-03-16T14:47:00Z">
              <w:r w:rsidRPr="005B504E">
                <w:rPr>
                  <w:sz w:val="16"/>
                  <w:szCs w:val="16"/>
                </w:rPr>
                <w:t>(Box Drawing)</w:t>
              </w:r>
            </w:ins>
          </w:p>
          <w:p w14:paraId="65B9027A" w14:textId="77777777" w:rsidR="00460F24" w:rsidRPr="005B504E" w:rsidRDefault="00460F24" w:rsidP="00381C45">
            <w:pPr>
              <w:pStyle w:val="DECETableCell"/>
              <w:rPr>
                <w:ins w:id="4565" w:author="Joe McCrossan" w:date="2014-03-16T14:47:00Z"/>
                <w:caps/>
                <w:spacing w:val="10"/>
                <w:sz w:val="16"/>
                <w:szCs w:val="16"/>
              </w:rPr>
            </w:pPr>
            <w:ins w:id="4566" w:author="Joe McCrossan" w:date="2014-03-16T14:47:00Z">
              <w:r w:rsidRPr="005B504E">
                <w:rPr>
                  <w:caps/>
                  <w:sz w:val="16"/>
                  <w:szCs w:val="16"/>
                </w:rPr>
                <w:t>U+2500</w:t>
              </w:r>
              <w:r w:rsidRPr="005B504E">
                <w:rPr>
                  <w:caps/>
                  <w:sz w:val="16"/>
                  <w:szCs w:val="16"/>
                </w:rPr>
                <w:tab/>
                <w:t>: Box drawings light horizontal</w:t>
              </w:r>
            </w:ins>
          </w:p>
          <w:p w14:paraId="05A0E348" w14:textId="77777777" w:rsidR="00460F24" w:rsidRPr="005B504E" w:rsidRDefault="00460F24" w:rsidP="00381C45">
            <w:pPr>
              <w:pStyle w:val="DECETableCell"/>
              <w:rPr>
                <w:ins w:id="4567" w:author="Joe McCrossan" w:date="2014-03-16T14:47:00Z"/>
                <w:b/>
                <w:spacing w:val="10"/>
                <w:sz w:val="16"/>
                <w:szCs w:val="16"/>
              </w:rPr>
            </w:pPr>
            <w:ins w:id="4568" w:author="Joe McCrossan" w:date="2014-03-16T14:47:00Z">
              <w:r w:rsidRPr="005B504E">
                <w:rPr>
                  <w:caps/>
                  <w:sz w:val="16"/>
                  <w:szCs w:val="16"/>
                </w:rPr>
                <w:t>U+2502</w:t>
              </w:r>
              <w:r w:rsidRPr="005B504E">
                <w:rPr>
                  <w:caps/>
                  <w:sz w:val="16"/>
                  <w:szCs w:val="16"/>
                </w:rPr>
                <w:tab/>
                <w:t>: Box drawings light vertical</w:t>
              </w:r>
            </w:ins>
          </w:p>
          <w:p w14:paraId="083BF649" w14:textId="77777777" w:rsidR="00460F24" w:rsidRPr="005B504E" w:rsidRDefault="00460F24" w:rsidP="00381C45">
            <w:pPr>
              <w:pStyle w:val="DECETableCell"/>
              <w:rPr>
                <w:ins w:id="4569" w:author="Joe McCrossan" w:date="2014-03-16T14:47:00Z"/>
                <w:b/>
                <w:caps/>
                <w:spacing w:val="10"/>
                <w:sz w:val="16"/>
                <w:szCs w:val="16"/>
              </w:rPr>
            </w:pPr>
            <w:ins w:id="4570" w:author="Joe McCrossan" w:date="2014-03-16T14:47:00Z">
              <w:r w:rsidRPr="005B504E">
                <w:rPr>
                  <w:caps/>
                  <w:sz w:val="16"/>
                  <w:szCs w:val="16"/>
                </w:rPr>
                <w:t>U+250C</w:t>
              </w:r>
              <w:r w:rsidRPr="005B504E">
                <w:rPr>
                  <w:caps/>
                  <w:sz w:val="16"/>
                  <w:szCs w:val="16"/>
                </w:rPr>
                <w:tab/>
                <w:t>: Box drawings light down and right</w:t>
              </w:r>
            </w:ins>
          </w:p>
          <w:p w14:paraId="7F63F9AD" w14:textId="77777777" w:rsidR="00460F24" w:rsidRPr="005B504E" w:rsidRDefault="00460F24" w:rsidP="00381C45">
            <w:pPr>
              <w:pStyle w:val="DECETableCell"/>
              <w:rPr>
                <w:ins w:id="4571" w:author="Joe McCrossan" w:date="2014-03-16T14:47:00Z"/>
                <w:b/>
                <w:caps/>
                <w:spacing w:val="10"/>
                <w:sz w:val="16"/>
                <w:szCs w:val="16"/>
              </w:rPr>
            </w:pPr>
            <w:ins w:id="4572" w:author="Joe McCrossan" w:date="2014-03-16T14:47:00Z">
              <w:r w:rsidRPr="005B504E">
                <w:rPr>
                  <w:caps/>
                  <w:sz w:val="16"/>
                  <w:szCs w:val="16"/>
                </w:rPr>
                <w:t>U+2510</w:t>
              </w:r>
              <w:r w:rsidRPr="005B504E">
                <w:rPr>
                  <w:caps/>
                  <w:sz w:val="16"/>
                  <w:szCs w:val="16"/>
                </w:rPr>
                <w:tab/>
                <w:t>: Box drawings light down and left</w:t>
              </w:r>
            </w:ins>
          </w:p>
          <w:p w14:paraId="396E53AA" w14:textId="77777777" w:rsidR="00460F24" w:rsidRPr="005B504E" w:rsidRDefault="00460F24" w:rsidP="00381C45">
            <w:pPr>
              <w:pStyle w:val="DECETableCell"/>
              <w:rPr>
                <w:ins w:id="4573" w:author="Joe McCrossan" w:date="2014-03-16T14:47:00Z"/>
                <w:b/>
                <w:caps/>
                <w:spacing w:val="10"/>
                <w:sz w:val="16"/>
                <w:szCs w:val="16"/>
              </w:rPr>
            </w:pPr>
            <w:ins w:id="4574" w:author="Joe McCrossan" w:date="2014-03-16T14:47:00Z">
              <w:r w:rsidRPr="005B504E">
                <w:rPr>
                  <w:caps/>
                  <w:sz w:val="16"/>
                  <w:szCs w:val="16"/>
                </w:rPr>
                <w:t>U+2514</w:t>
              </w:r>
              <w:r w:rsidRPr="005B504E">
                <w:rPr>
                  <w:caps/>
                  <w:sz w:val="16"/>
                  <w:szCs w:val="16"/>
                </w:rPr>
                <w:tab/>
                <w:t>: Box drawings light up and right</w:t>
              </w:r>
            </w:ins>
          </w:p>
          <w:p w14:paraId="588C774C" w14:textId="77777777" w:rsidR="00460F24" w:rsidRPr="005B504E" w:rsidRDefault="00460F24" w:rsidP="00381C45">
            <w:pPr>
              <w:pStyle w:val="DECETableCell"/>
              <w:rPr>
                <w:ins w:id="4575" w:author="Joe McCrossan" w:date="2014-03-16T14:47:00Z"/>
                <w:b/>
                <w:spacing w:val="10"/>
                <w:sz w:val="16"/>
                <w:szCs w:val="16"/>
              </w:rPr>
            </w:pPr>
            <w:ins w:id="4576" w:author="Joe McCrossan" w:date="2014-03-16T14:47:00Z">
              <w:r w:rsidRPr="005B504E">
                <w:rPr>
                  <w:caps/>
                  <w:sz w:val="16"/>
                  <w:szCs w:val="16"/>
                </w:rPr>
                <w:t>U+2518</w:t>
              </w:r>
              <w:r w:rsidRPr="005B504E">
                <w:rPr>
                  <w:caps/>
                  <w:sz w:val="16"/>
                  <w:szCs w:val="16"/>
                </w:rPr>
                <w:tab/>
                <w:t>: Box drawings light up and left</w:t>
              </w:r>
            </w:ins>
          </w:p>
        </w:tc>
      </w:tr>
      <w:tr w:rsidR="00460F24" w:rsidRPr="005B504E" w14:paraId="6B162A42" w14:textId="77777777" w:rsidTr="00381C45">
        <w:trPr>
          <w:cantSplit/>
          <w:tblHeader/>
          <w:ins w:id="4577" w:author="Joe McCrossan" w:date="2014-03-16T14:47:00Z"/>
        </w:trPr>
        <w:tc>
          <w:tcPr>
            <w:tcW w:w="2880" w:type="dxa"/>
            <w:vMerge/>
            <w:shd w:val="clear" w:color="auto" w:fill="auto"/>
          </w:tcPr>
          <w:p w14:paraId="13B090D1" w14:textId="77777777" w:rsidR="00460F24" w:rsidRPr="005B504E" w:rsidRDefault="00460F24" w:rsidP="00381C45">
            <w:pPr>
              <w:pStyle w:val="DECETableCell"/>
              <w:rPr>
                <w:ins w:id="4578" w:author="Joe McCrossan" w:date="2014-03-16T14:47:00Z"/>
                <w:sz w:val="16"/>
                <w:szCs w:val="16"/>
              </w:rPr>
            </w:pPr>
          </w:p>
        </w:tc>
        <w:tc>
          <w:tcPr>
            <w:tcW w:w="2520" w:type="dxa"/>
            <w:vMerge/>
            <w:shd w:val="clear" w:color="auto" w:fill="auto"/>
          </w:tcPr>
          <w:p w14:paraId="77B05FAA" w14:textId="77777777" w:rsidR="00460F24" w:rsidRPr="005B504E" w:rsidRDefault="00460F24" w:rsidP="00381C45">
            <w:pPr>
              <w:pStyle w:val="DECETableCell"/>
              <w:rPr>
                <w:ins w:id="4579" w:author="Joe McCrossan" w:date="2014-03-16T14:47:00Z"/>
                <w:sz w:val="16"/>
                <w:szCs w:val="16"/>
              </w:rPr>
            </w:pPr>
          </w:p>
        </w:tc>
        <w:tc>
          <w:tcPr>
            <w:tcW w:w="4950" w:type="dxa"/>
            <w:shd w:val="clear" w:color="auto" w:fill="auto"/>
          </w:tcPr>
          <w:p w14:paraId="4452F05F" w14:textId="77777777" w:rsidR="00460F24" w:rsidRPr="005B504E" w:rsidRDefault="00460F24" w:rsidP="00381C45">
            <w:pPr>
              <w:pStyle w:val="DECETableCell"/>
              <w:rPr>
                <w:ins w:id="4580" w:author="Joe McCrossan" w:date="2014-03-16T14:47:00Z"/>
                <w:b/>
                <w:spacing w:val="10"/>
                <w:sz w:val="16"/>
                <w:szCs w:val="16"/>
              </w:rPr>
            </w:pPr>
            <w:ins w:id="4581" w:author="Joe McCrossan" w:date="2014-03-16T14:47:00Z">
              <w:r w:rsidRPr="005B504E">
                <w:rPr>
                  <w:sz w:val="16"/>
                  <w:szCs w:val="16"/>
                </w:rPr>
                <w:t>(Block Elements)</w:t>
              </w:r>
            </w:ins>
          </w:p>
          <w:p w14:paraId="3CDC50D7" w14:textId="77777777" w:rsidR="00460F24" w:rsidRPr="005B504E" w:rsidRDefault="00460F24" w:rsidP="00381C45">
            <w:pPr>
              <w:pStyle w:val="DECETableCell"/>
              <w:rPr>
                <w:ins w:id="4582" w:author="Joe McCrossan" w:date="2014-03-16T14:47:00Z"/>
                <w:b/>
                <w:caps/>
                <w:spacing w:val="10"/>
                <w:sz w:val="16"/>
                <w:szCs w:val="16"/>
              </w:rPr>
            </w:pPr>
            <w:ins w:id="4583" w:author="Joe McCrossan" w:date="2014-03-16T14:47:00Z">
              <w:r w:rsidRPr="005B504E">
                <w:rPr>
                  <w:sz w:val="16"/>
                  <w:szCs w:val="16"/>
                </w:rPr>
                <w:t>U+2588</w:t>
              </w:r>
              <w:r w:rsidRPr="005B504E">
                <w:rPr>
                  <w:sz w:val="16"/>
                  <w:szCs w:val="16"/>
                </w:rPr>
                <w:tab/>
                <w:t>: FULL BLOCK</w:t>
              </w:r>
            </w:ins>
          </w:p>
        </w:tc>
      </w:tr>
      <w:tr w:rsidR="00460F24" w:rsidRPr="005B504E" w14:paraId="2DE66CF0" w14:textId="77777777" w:rsidTr="00381C45">
        <w:trPr>
          <w:cantSplit/>
          <w:tblHeader/>
          <w:ins w:id="4584" w:author="Joe McCrossan" w:date="2014-03-16T14:47:00Z"/>
        </w:trPr>
        <w:tc>
          <w:tcPr>
            <w:tcW w:w="2880" w:type="dxa"/>
            <w:vMerge/>
            <w:shd w:val="clear" w:color="auto" w:fill="auto"/>
          </w:tcPr>
          <w:p w14:paraId="4C60243B" w14:textId="77777777" w:rsidR="00460F24" w:rsidRPr="005B504E" w:rsidRDefault="00460F24" w:rsidP="00381C45">
            <w:pPr>
              <w:pStyle w:val="DECETableCell"/>
              <w:rPr>
                <w:ins w:id="4585" w:author="Joe McCrossan" w:date="2014-03-16T14:47:00Z"/>
                <w:sz w:val="16"/>
                <w:szCs w:val="16"/>
              </w:rPr>
            </w:pPr>
          </w:p>
        </w:tc>
        <w:tc>
          <w:tcPr>
            <w:tcW w:w="2520" w:type="dxa"/>
            <w:vMerge/>
            <w:shd w:val="clear" w:color="auto" w:fill="auto"/>
          </w:tcPr>
          <w:p w14:paraId="1F5AC7D3" w14:textId="77777777" w:rsidR="00460F24" w:rsidRPr="005B504E" w:rsidRDefault="00460F24" w:rsidP="00381C45">
            <w:pPr>
              <w:pStyle w:val="DECETableCell"/>
              <w:rPr>
                <w:ins w:id="4586" w:author="Joe McCrossan" w:date="2014-03-16T14:47:00Z"/>
                <w:sz w:val="16"/>
                <w:szCs w:val="16"/>
              </w:rPr>
            </w:pPr>
          </w:p>
        </w:tc>
        <w:tc>
          <w:tcPr>
            <w:tcW w:w="4950" w:type="dxa"/>
            <w:shd w:val="clear" w:color="auto" w:fill="auto"/>
          </w:tcPr>
          <w:p w14:paraId="78B09BB4" w14:textId="77777777" w:rsidR="00460F24" w:rsidRPr="005B504E" w:rsidRDefault="00460F24" w:rsidP="00381C45">
            <w:pPr>
              <w:pStyle w:val="DECETableCell"/>
              <w:rPr>
                <w:ins w:id="4587" w:author="Joe McCrossan" w:date="2014-03-16T14:47:00Z"/>
                <w:b/>
                <w:spacing w:val="10"/>
                <w:sz w:val="16"/>
                <w:szCs w:val="16"/>
              </w:rPr>
            </w:pPr>
            <w:ins w:id="4588" w:author="Joe McCrossan" w:date="2014-03-16T14:47:00Z">
              <w:r w:rsidRPr="005B504E">
                <w:rPr>
                  <w:sz w:val="16"/>
                  <w:szCs w:val="16"/>
                </w:rPr>
                <w:t>(Geometric Shapes)</w:t>
              </w:r>
            </w:ins>
          </w:p>
          <w:p w14:paraId="2A522F1E" w14:textId="77777777" w:rsidR="00460F24" w:rsidRPr="005B504E" w:rsidRDefault="00460F24" w:rsidP="00381C45">
            <w:pPr>
              <w:pStyle w:val="DECETableCell"/>
              <w:rPr>
                <w:ins w:id="4589" w:author="Joe McCrossan" w:date="2014-03-16T14:47:00Z"/>
                <w:b/>
                <w:caps/>
                <w:spacing w:val="10"/>
                <w:sz w:val="16"/>
                <w:szCs w:val="16"/>
              </w:rPr>
            </w:pPr>
            <w:ins w:id="4590" w:author="Joe McCrossan" w:date="2014-03-16T14:47:00Z">
              <w:r w:rsidRPr="005B504E">
                <w:rPr>
                  <w:sz w:val="16"/>
                  <w:szCs w:val="16"/>
                </w:rPr>
                <w:t>U+25A1</w:t>
              </w:r>
              <w:r w:rsidRPr="005B504E">
                <w:rPr>
                  <w:sz w:val="16"/>
                  <w:szCs w:val="16"/>
                </w:rPr>
                <w:tab/>
                <w:t>: WHITE SQUARE</w:t>
              </w:r>
            </w:ins>
          </w:p>
        </w:tc>
      </w:tr>
      <w:tr w:rsidR="00460F24" w:rsidRPr="005B504E" w14:paraId="177E4D41" w14:textId="77777777" w:rsidTr="0028052F">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591" w:author="Joe McCrossan" w:date="2014-05-26T14:13: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blHeader/>
          <w:ins w:id="4592" w:author="Joe McCrossan" w:date="2014-03-16T14:47:00Z"/>
          <w:trPrChange w:id="4593" w:author="Joe McCrossan" w:date="2014-05-26T14:13:00Z">
            <w:trPr>
              <w:gridBefore w:val="1"/>
              <w:gridAfter w:val="0"/>
              <w:cantSplit/>
              <w:tblHeader/>
            </w:trPr>
          </w:trPrChange>
        </w:trPr>
        <w:tc>
          <w:tcPr>
            <w:tcW w:w="2880" w:type="dxa"/>
            <w:vMerge/>
            <w:shd w:val="clear" w:color="auto" w:fill="auto"/>
            <w:tcPrChange w:id="4594" w:author="Joe McCrossan" w:date="2014-05-26T14:13:00Z">
              <w:tcPr>
                <w:tcW w:w="2880" w:type="dxa"/>
                <w:gridSpan w:val="3"/>
                <w:vMerge/>
                <w:shd w:val="clear" w:color="auto" w:fill="auto"/>
              </w:tcPr>
            </w:tcPrChange>
          </w:tcPr>
          <w:p w14:paraId="7BEE0142" w14:textId="77777777" w:rsidR="00460F24" w:rsidRPr="005B504E" w:rsidRDefault="00460F24" w:rsidP="00381C45">
            <w:pPr>
              <w:pStyle w:val="DECETableCell"/>
              <w:rPr>
                <w:ins w:id="4595" w:author="Joe McCrossan" w:date="2014-03-16T14:47:00Z"/>
                <w:sz w:val="16"/>
                <w:szCs w:val="16"/>
              </w:rPr>
            </w:pPr>
          </w:p>
        </w:tc>
        <w:tc>
          <w:tcPr>
            <w:tcW w:w="2520" w:type="dxa"/>
            <w:vMerge/>
            <w:shd w:val="clear" w:color="auto" w:fill="auto"/>
            <w:tcPrChange w:id="4596" w:author="Joe McCrossan" w:date="2014-05-26T14:13:00Z">
              <w:tcPr>
                <w:tcW w:w="2520" w:type="dxa"/>
                <w:gridSpan w:val="3"/>
                <w:vMerge/>
                <w:shd w:val="clear" w:color="auto" w:fill="auto"/>
              </w:tcPr>
            </w:tcPrChange>
          </w:tcPr>
          <w:p w14:paraId="74B34B84" w14:textId="77777777" w:rsidR="00460F24" w:rsidRPr="005B504E" w:rsidRDefault="00460F24" w:rsidP="00381C45">
            <w:pPr>
              <w:pStyle w:val="DECETableCell"/>
              <w:rPr>
                <w:ins w:id="4597" w:author="Joe McCrossan" w:date="2014-03-16T14:47:00Z"/>
                <w:sz w:val="16"/>
                <w:szCs w:val="16"/>
              </w:rPr>
            </w:pPr>
          </w:p>
        </w:tc>
        <w:tc>
          <w:tcPr>
            <w:tcW w:w="4950" w:type="dxa"/>
            <w:tcBorders>
              <w:bottom w:val="single" w:sz="4" w:space="0" w:color="auto"/>
            </w:tcBorders>
            <w:shd w:val="clear" w:color="auto" w:fill="auto"/>
            <w:tcPrChange w:id="4598" w:author="Joe McCrossan" w:date="2014-05-26T14:13:00Z">
              <w:tcPr>
                <w:tcW w:w="4950" w:type="dxa"/>
                <w:gridSpan w:val="3"/>
                <w:tcBorders>
                  <w:bottom w:val="single" w:sz="4" w:space="0" w:color="auto"/>
                </w:tcBorders>
                <w:shd w:val="clear" w:color="auto" w:fill="auto"/>
              </w:tcPr>
            </w:tcPrChange>
          </w:tcPr>
          <w:p w14:paraId="1D65019D" w14:textId="77777777" w:rsidR="00460F24" w:rsidRPr="005B504E" w:rsidRDefault="00460F24" w:rsidP="00381C45">
            <w:pPr>
              <w:pStyle w:val="DECETableCell"/>
              <w:rPr>
                <w:ins w:id="4599" w:author="Joe McCrossan" w:date="2014-03-16T14:47:00Z"/>
                <w:b/>
                <w:spacing w:val="10"/>
                <w:sz w:val="16"/>
                <w:szCs w:val="16"/>
              </w:rPr>
            </w:pPr>
            <w:ins w:id="4600" w:author="Joe McCrossan" w:date="2014-03-16T14:47:00Z">
              <w:r w:rsidRPr="005B504E">
                <w:rPr>
                  <w:sz w:val="16"/>
                  <w:szCs w:val="16"/>
                </w:rPr>
                <w:t>(Musical Symbols)</w:t>
              </w:r>
            </w:ins>
          </w:p>
          <w:p w14:paraId="46FBA4D9" w14:textId="77777777" w:rsidR="00460F24" w:rsidRPr="005B504E" w:rsidRDefault="00460F24" w:rsidP="00381C45">
            <w:pPr>
              <w:pStyle w:val="DECETableCell"/>
              <w:rPr>
                <w:ins w:id="4601" w:author="Joe McCrossan" w:date="2014-03-16T14:47:00Z"/>
                <w:b/>
                <w:spacing w:val="10"/>
                <w:sz w:val="16"/>
                <w:szCs w:val="16"/>
              </w:rPr>
            </w:pPr>
            <w:ins w:id="4602" w:author="Joe McCrossan" w:date="2014-03-16T14:47:00Z">
              <w:r w:rsidRPr="005B504E">
                <w:rPr>
                  <w:sz w:val="16"/>
                  <w:szCs w:val="16"/>
                </w:rPr>
                <w:t>U+2669</w:t>
              </w:r>
              <w:r w:rsidRPr="005B504E">
                <w:rPr>
                  <w:sz w:val="16"/>
                  <w:szCs w:val="16"/>
                </w:rPr>
                <w:tab/>
                <w:t>: QUARTER NOTE</w:t>
              </w:r>
            </w:ins>
          </w:p>
          <w:p w14:paraId="3EEFF73E" w14:textId="77777777" w:rsidR="00460F24" w:rsidRPr="005B504E" w:rsidRDefault="00460F24" w:rsidP="00381C45">
            <w:pPr>
              <w:pStyle w:val="DECETableCell"/>
              <w:rPr>
                <w:ins w:id="4603" w:author="Joe McCrossan" w:date="2014-03-16T14:47:00Z"/>
                <w:b/>
                <w:spacing w:val="10"/>
                <w:sz w:val="16"/>
                <w:szCs w:val="16"/>
              </w:rPr>
            </w:pPr>
            <w:ins w:id="4604" w:author="Joe McCrossan" w:date="2014-03-16T14:47:00Z">
              <w:r w:rsidRPr="005B504E">
                <w:rPr>
                  <w:sz w:val="16"/>
                  <w:szCs w:val="16"/>
                </w:rPr>
                <w:t>U+266A : EIGHTH NOTE</w:t>
              </w:r>
            </w:ins>
          </w:p>
          <w:p w14:paraId="16ECDA45" w14:textId="77777777" w:rsidR="00460F24" w:rsidRPr="005B504E" w:rsidRDefault="00460F24" w:rsidP="00381C45">
            <w:pPr>
              <w:pStyle w:val="DECETableCell"/>
              <w:rPr>
                <w:ins w:id="4605" w:author="Joe McCrossan" w:date="2014-03-16T14:47:00Z"/>
                <w:b/>
                <w:spacing w:val="10"/>
                <w:sz w:val="16"/>
                <w:szCs w:val="16"/>
              </w:rPr>
            </w:pPr>
            <w:ins w:id="4606" w:author="Joe McCrossan" w:date="2014-03-16T14:47:00Z">
              <w:r w:rsidRPr="005B504E">
                <w:rPr>
                  <w:sz w:val="16"/>
                  <w:szCs w:val="16"/>
                </w:rPr>
                <w:t>U+266B</w:t>
              </w:r>
              <w:r w:rsidRPr="005B504E">
                <w:rPr>
                  <w:sz w:val="16"/>
                  <w:szCs w:val="16"/>
                </w:rPr>
                <w:tab/>
                <w:t>: BEAMED EIGHTH NOTES</w:t>
              </w:r>
            </w:ins>
          </w:p>
        </w:tc>
      </w:tr>
      <w:tr w:rsidR="00460F24" w:rsidRPr="005B504E" w14:paraId="1F339993" w14:textId="77777777" w:rsidTr="0028052F">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607" w:author="Joe McCrossan" w:date="2014-05-26T14:13: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blHeader/>
          <w:ins w:id="4608" w:author="Joe McCrossan" w:date="2014-05-24T15:45:00Z"/>
          <w:trPrChange w:id="4609" w:author="Joe McCrossan" w:date="2014-05-26T14:13:00Z">
            <w:trPr>
              <w:gridBefore w:val="1"/>
              <w:gridAfter w:val="0"/>
              <w:cantSplit/>
              <w:tblHeader/>
            </w:trPr>
          </w:trPrChange>
        </w:trPr>
        <w:tc>
          <w:tcPr>
            <w:tcW w:w="2880" w:type="dxa"/>
            <w:vMerge/>
            <w:shd w:val="clear" w:color="auto" w:fill="595959"/>
            <w:tcPrChange w:id="4610" w:author="Joe McCrossan" w:date="2014-05-26T14:13:00Z">
              <w:tcPr>
                <w:tcW w:w="2880" w:type="dxa"/>
                <w:gridSpan w:val="3"/>
                <w:vMerge/>
                <w:shd w:val="clear" w:color="auto" w:fill="595959"/>
              </w:tcPr>
            </w:tcPrChange>
          </w:tcPr>
          <w:p w14:paraId="4F797914" w14:textId="77777777" w:rsidR="00460F24" w:rsidRPr="005B504E" w:rsidRDefault="00460F24" w:rsidP="00381C45">
            <w:pPr>
              <w:pStyle w:val="DECETableHeading"/>
              <w:rPr>
                <w:ins w:id="4611" w:author="Joe McCrossan" w:date="2014-05-24T15:45:00Z"/>
                <w:color w:val="FFFFFF" w:themeColor="background1"/>
                <w:sz w:val="16"/>
                <w:szCs w:val="16"/>
              </w:rPr>
            </w:pPr>
          </w:p>
        </w:tc>
        <w:tc>
          <w:tcPr>
            <w:tcW w:w="2520" w:type="dxa"/>
            <w:vMerge/>
            <w:shd w:val="clear" w:color="auto" w:fill="595959"/>
            <w:tcPrChange w:id="4612" w:author="Joe McCrossan" w:date="2014-05-26T14:13:00Z">
              <w:tcPr>
                <w:tcW w:w="2520" w:type="dxa"/>
                <w:gridSpan w:val="3"/>
                <w:vMerge/>
                <w:shd w:val="clear" w:color="auto" w:fill="595959"/>
              </w:tcPr>
            </w:tcPrChange>
          </w:tcPr>
          <w:p w14:paraId="0226C6EA" w14:textId="77777777" w:rsidR="00460F24" w:rsidRPr="005B504E" w:rsidRDefault="00460F24" w:rsidP="00381C45">
            <w:pPr>
              <w:pStyle w:val="DECETableHeading"/>
              <w:rPr>
                <w:ins w:id="4613" w:author="Joe McCrossan" w:date="2014-05-24T15:45:00Z"/>
                <w:color w:val="FFFFFF" w:themeColor="background1"/>
                <w:sz w:val="16"/>
                <w:szCs w:val="16"/>
              </w:rPr>
            </w:pPr>
          </w:p>
        </w:tc>
        <w:tc>
          <w:tcPr>
            <w:tcW w:w="4950" w:type="dxa"/>
            <w:shd w:val="clear" w:color="auto" w:fill="auto"/>
            <w:tcPrChange w:id="4614" w:author="Joe McCrossan" w:date="2014-05-26T14:13:00Z">
              <w:tcPr>
                <w:tcW w:w="4950" w:type="dxa"/>
                <w:gridSpan w:val="3"/>
                <w:shd w:val="clear" w:color="auto" w:fill="595959"/>
              </w:tcPr>
            </w:tcPrChange>
          </w:tcPr>
          <w:p w14:paraId="19975DAB" w14:textId="77777777" w:rsidR="00460F24" w:rsidRDefault="00460F24" w:rsidP="00460F24">
            <w:pPr>
              <w:pStyle w:val="DECETableCell"/>
              <w:rPr>
                <w:ins w:id="4615" w:author="Joe McCrossan" w:date="2014-05-24T15:45:00Z"/>
                <w:sz w:val="16"/>
                <w:szCs w:val="16"/>
              </w:rPr>
            </w:pPr>
            <w:commentRangeStart w:id="4616"/>
            <w:ins w:id="4617" w:author="Joe McCrossan" w:date="2014-05-24T15:45:00Z">
              <w:r w:rsidRPr="00E33B42">
                <w:rPr>
                  <w:sz w:val="16"/>
                  <w:szCs w:val="16"/>
                </w:rPr>
                <w:t>(Miscellaneous Mathematical Symbols-A)</w:t>
              </w:r>
            </w:ins>
          </w:p>
          <w:p w14:paraId="24A9BFE6" w14:textId="0ADF4AA3" w:rsidR="00460F24" w:rsidRPr="00460F24" w:rsidRDefault="00460F24">
            <w:pPr>
              <w:pStyle w:val="DECETableCell"/>
              <w:rPr>
                <w:ins w:id="4618" w:author="Joe McCrossan" w:date="2014-05-24T15:45:00Z"/>
                <w:b/>
                <w:spacing w:val="10"/>
                <w:sz w:val="16"/>
                <w:szCs w:val="16"/>
                <w:rPrChange w:id="4619" w:author="Joe McCrossan" w:date="2014-05-24T15:46:00Z">
                  <w:rPr>
                    <w:ins w:id="4620" w:author="Joe McCrossan" w:date="2014-05-24T15:45:00Z"/>
                    <w:i/>
                    <w:color w:val="FFFFFF" w:themeColor="background1"/>
                    <w:spacing w:val="10"/>
                    <w:sz w:val="16"/>
                    <w:szCs w:val="16"/>
                  </w:rPr>
                </w:rPrChange>
              </w:rPr>
              <w:pPrChange w:id="4621" w:author="Joe McCrossan" w:date="2014-05-24T15:46:00Z">
                <w:pPr>
                  <w:pStyle w:val="DECETableHeading"/>
                  <w:numPr>
                    <w:ilvl w:val="8"/>
                    <w:numId w:val="2"/>
                  </w:numPr>
                  <w:tabs>
                    <w:tab w:val="num" w:pos="0"/>
                  </w:tabs>
                  <w:spacing w:before="300"/>
                  <w:ind w:left="1584" w:hanging="1584"/>
                  <w:outlineLvl w:val="8"/>
                </w:pPr>
              </w:pPrChange>
            </w:pPr>
            <w:ins w:id="4622" w:author="Joe McCrossan" w:date="2014-05-24T15:46:00Z">
              <w:r>
                <w:rPr>
                  <w:sz w:val="16"/>
                  <w:szCs w:val="16"/>
                </w:rPr>
                <w:t>U+27E6 - U+27EF</w:t>
              </w:r>
              <w:r w:rsidRPr="005B504E">
                <w:rPr>
                  <w:sz w:val="16"/>
                  <w:szCs w:val="16"/>
                </w:rPr>
                <w:t xml:space="preserve"> : </w:t>
              </w:r>
              <w:r w:rsidRPr="00460F24">
                <w:rPr>
                  <w:sz w:val="16"/>
                  <w:szCs w:val="16"/>
                </w:rPr>
                <w:t>Mathematical brackets</w:t>
              </w:r>
            </w:ins>
            <w:commentRangeEnd w:id="4616"/>
            <w:ins w:id="4623" w:author="Joe McCrossan" w:date="2014-05-24T15:47:00Z">
              <w:r>
                <w:rPr>
                  <w:rStyle w:val="CommentReference"/>
                </w:rPr>
                <w:commentReference w:id="4616"/>
              </w:r>
            </w:ins>
          </w:p>
        </w:tc>
      </w:tr>
      <w:tr w:rsidR="00381C45" w:rsidRPr="005B504E" w14:paraId="3DBB448A" w14:textId="77777777" w:rsidTr="00381C45">
        <w:trPr>
          <w:cantSplit/>
          <w:tblHeader/>
          <w:ins w:id="4625" w:author="Joe McCrossan" w:date="2014-03-16T14:47:00Z"/>
        </w:trPr>
        <w:tc>
          <w:tcPr>
            <w:tcW w:w="2880" w:type="dxa"/>
            <w:shd w:val="clear" w:color="auto" w:fill="595959"/>
          </w:tcPr>
          <w:p w14:paraId="63667554" w14:textId="77777777" w:rsidR="00381C45" w:rsidRPr="005B504E" w:rsidRDefault="00381C45" w:rsidP="00381C45">
            <w:pPr>
              <w:pStyle w:val="DECETableHeading"/>
              <w:rPr>
                <w:ins w:id="4626" w:author="Joe McCrossan" w:date="2014-03-16T14:47:00Z"/>
                <w:b/>
                <w:color w:val="FFFFFF" w:themeColor="background1"/>
                <w:spacing w:val="10"/>
                <w:sz w:val="16"/>
                <w:szCs w:val="16"/>
              </w:rPr>
            </w:pPr>
            <w:ins w:id="4627" w:author="Joe McCrossan" w:date="2014-03-16T14:47:00Z">
              <w:r w:rsidRPr="005B504E">
                <w:rPr>
                  <w:color w:val="FFFFFF" w:themeColor="background1"/>
                  <w:sz w:val="16"/>
                  <w:szCs w:val="16"/>
                </w:rPr>
                <w:t>Albanian Languages (Informative)</w:t>
              </w:r>
            </w:ins>
          </w:p>
        </w:tc>
        <w:tc>
          <w:tcPr>
            <w:tcW w:w="2520" w:type="dxa"/>
            <w:shd w:val="clear" w:color="auto" w:fill="595959"/>
          </w:tcPr>
          <w:p w14:paraId="6CAFF2A0" w14:textId="77777777" w:rsidR="00381C45" w:rsidRPr="005B504E" w:rsidRDefault="00381C45" w:rsidP="00381C45">
            <w:pPr>
              <w:pStyle w:val="DECETableHeading"/>
              <w:rPr>
                <w:ins w:id="4628" w:author="Joe McCrossan" w:date="2014-03-16T14:47:00Z"/>
                <w:b/>
                <w:color w:val="FFFFFF" w:themeColor="background1"/>
                <w:spacing w:val="10"/>
                <w:sz w:val="16"/>
                <w:szCs w:val="16"/>
              </w:rPr>
            </w:pPr>
            <w:ins w:id="4629" w:author="Joe McCrossan" w:date="2014-03-16T14:47:00Z">
              <w:r w:rsidRPr="005B504E">
                <w:rPr>
                  <w:color w:val="FFFFFF" w:themeColor="background1"/>
                  <w:sz w:val="16"/>
                  <w:szCs w:val="16"/>
                </w:rPr>
                <w:t>Primary Lang Subtags (Normative)</w:t>
              </w:r>
            </w:ins>
          </w:p>
        </w:tc>
        <w:tc>
          <w:tcPr>
            <w:tcW w:w="4950" w:type="dxa"/>
            <w:shd w:val="clear" w:color="auto" w:fill="595959"/>
          </w:tcPr>
          <w:p w14:paraId="34FBDF88" w14:textId="77777777" w:rsidR="00381C45" w:rsidRPr="005B504E" w:rsidRDefault="00381C45" w:rsidP="00381C45">
            <w:pPr>
              <w:pStyle w:val="DECETableHeading"/>
              <w:rPr>
                <w:ins w:id="4630" w:author="Joe McCrossan" w:date="2014-03-16T14:47:00Z"/>
                <w:b/>
                <w:color w:val="FFFFFF" w:themeColor="background1"/>
                <w:spacing w:val="10"/>
                <w:sz w:val="16"/>
                <w:szCs w:val="16"/>
              </w:rPr>
            </w:pPr>
            <w:ins w:id="4631" w:author="Joe McCrossan" w:date="2014-03-16T14:47:00Z">
              <w:r w:rsidRPr="005B504E">
                <w:rPr>
                  <w:color w:val="FFFFFF" w:themeColor="background1"/>
                  <w:sz w:val="16"/>
                  <w:szCs w:val="16"/>
                </w:rPr>
                <w:t>Unicode Code Points (Normative)</w:t>
              </w:r>
            </w:ins>
          </w:p>
        </w:tc>
      </w:tr>
      <w:tr w:rsidR="00381C45" w:rsidRPr="005B504E" w14:paraId="58642420" w14:textId="77777777" w:rsidTr="00381C45">
        <w:trPr>
          <w:cantSplit/>
          <w:tblHeader/>
          <w:ins w:id="4632" w:author="Joe McCrossan" w:date="2014-03-16T14:47:00Z"/>
        </w:trPr>
        <w:tc>
          <w:tcPr>
            <w:tcW w:w="2880" w:type="dxa"/>
            <w:tcBorders>
              <w:bottom w:val="single" w:sz="4" w:space="0" w:color="auto"/>
            </w:tcBorders>
            <w:shd w:val="clear" w:color="auto" w:fill="auto"/>
          </w:tcPr>
          <w:p w14:paraId="54413DB2" w14:textId="77777777" w:rsidR="00381C45" w:rsidRPr="005B504E" w:rsidRDefault="00381C45" w:rsidP="00381C45">
            <w:pPr>
              <w:pStyle w:val="DECETableCell"/>
              <w:rPr>
                <w:ins w:id="4633" w:author="Joe McCrossan" w:date="2014-03-16T14:47:00Z"/>
                <w:b/>
                <w:spacing w:val="10"/>
                <w:sz w:val="16"/>
                <w:szCs w:val="16"/>
              </w:rPr>
            </w:pPr>
            <w:ins w:id="4634" w:author="Joe McCrossan" w:date="2014-03-16T14:47:00Z">
              <w:r w:rsidRPr="005B504E">
                <w:rPr>
                  <w:sz w:val="16"/>
                  <w:szCs w:val="16"/>
                </w:rPr>
                <w:t>Albanian</w:t>
              </w:r>
            </w:ins>
          </w:p>
        </w:tc>
        <w:tc>
          <w:tcPr>
            <w:tcW w:w="2520" w:type="dxa"/>
            <w:tcBorders>
              <w:bottom w:val="single" w:sz="4" w:space="0" w:color="auto"/>
            </w:tcBorders>
            <w:shd w:val="clear" w:color="auto" w:fill="auto"/>
          </w:tcPr>
          <w:p w14:paraId="65E8AE27" w14:textId="77777777" w:rsidR="00381C45" w:rsidRPr="005B504E" w:rsidRDefault="00381C45" w:rsidP="00381C45">
            <w:pPr>
              <w:pStyle w:val="DECETableCell"/>
              <w:rPr>
                <w:ins w:id="4635" w:author="Joe McCrossan" w:date="2014-03-16T14:47:00Z"/>
                <w:b/>
                <w:spacing w:val="10"/>
                <w:sz w:val="16"/>
                <w:szCs w:val="16"/>
              </w:rPr>
            </w:pPr>
            <w:ins w:id="4636" w:author="Joe McCrossan" w:date="2014-03-16T14:47:00Z">
              <w:r w:rsidRPr="005B504E">
                <w:rPr>
                  <w:sz w:val="16"/>
                  <w:szCs w:val="16"/>
                </w:rPr>
                <w:t>“sq”</w:t>
              </w:r>
            </w:ins>
          </w:p>
        </w:tc>
        <w:tc>
          <w:tcPr>
            <w:tcW w:w="4950" w:type="dxa"/>
            <w:tcBorders>
              <w:bottom w:val="single" w:sz="4" w:space="0" w:color="auto"/>
            </w:tcBorders>
            <w:shd w:val="clear" w:color="auto" w:fill="auto"/>
          </w:tcPr>
          <w:p w14:paraId="2A6DFBDD" w14:textId="77777777" w:rsidR="00381C45" w:rsidRPr="005B504E" w:rsidRDefault="00381C45" w:rsidP="00381C45">
            <w:pPr>
              <w:pStyle w:val="DECETableCell"/>
              <w:rPr>
                <w:ins w:id="4637" w:author="Joe McCrossan" w:date="2014-03-16T14:47:00Z"/>
                <w:b/>
                <w:spacing w:val="10"/>
                <w:sz w:val="16"/>
                <w:szCs w:val="16"/>
              </w:rPr>
            </w:pPr>
            <w:ins w:id="4638" w:author="Joe McCrossan" w:date="2014-03-16T14:47:00Z">
              <w:r w:rsidRPr="005B504E">
                <w:rPr>
                  <w:sz w:val="16"/>
                  <w:szCs w:val="16"/>
                </w:rPr>
                <w:t>Same as defined for the “x-ALL” subtag sequence</w:t>
              </w:r>
            </w:ins>
          </w:p>
        </w:tc>
      </w:tr>
      <w:tr w:rsidR="00381C45" w:rsidRPr="005B504E" w14:paraId="00B47911" w14:textId="77777777" w:rsidTr="00381C45">
        <w:trPr>
          <w:cantSplit/>
          <w:tblHeader/>
          <w:ins w:id="4639" w:author="Joe McCrossan" w:date="2014-03-16T14:47:00Z"/>
        </w:trPr>
        <w:tc>
          <w:tcPr>
            <w:tcW w:w="2880" w:type="dxa"/>
            <w:shd w:val="clear" w:color="auto" w:fill="595959"/>
          </w:tcPr>
          <w:p w14:paraId="14CACD79" w14:textId="77777777" w:rsidR="00381C45" w:rsidRPr="005B504E" w:rsidRDefault="00381C45" w:rsidP="00381C45">
            <w:pPr>
              <w:pStyle w:val="DECETableHeading"/>
              <w:rPr>
                <w:ins w:id="4640" w:author="Joe McCrossan" w:date="2014-03-16T14:47:00Z"/>
                <w:b/>
                <w:color w:val="FFFFFF" w:themeColor="background1"/>
                <w:spacing w:val="10"/>
                <w:sz w:val="16"/>
                <w:szCs w:val="16"/>
              </w:rPr>
            </w:pPr>
            <w:ins w:id="4641" w:author="Joe McCrossan" w:date="2014-03-16T14:47:00Z">
              <w:r w:rsidRPr="005B504E">
                <w:rPr>
                  <w:color w:val="FFFFFF" w:themeColor="background1"/>
                  <w:sz w:val="16"/>
                  <w:szCs w:val="16"/>
                </w:rPr>
                <w:t>Baltic Languages (Informative)</w:t>
              </w:r>
            </w:ins>
          </w:p>
        </w:tc>
        <w:tc>
          <w:tcPr>
            <w:tcW w:w="2520" w:type="dxa"/>
            <w:shd w:val="clear" w:color="auto" w:fill="595959"/>
          </w:tcPr>
          <w:p w14:paraId="4339595F" w14:textId="77777777" w:rsidR="00381C45" w:rsidRPr="005B504E" w:rsidRDefault="00381C45" w:rsidP="00381C45">
            <w:pPr>
              <w:pStyle w:val="DECETableHeading"/>
              <w:rPr>
                <w:ins w:id="4642" w:author="Joe McCrossan" w:date="2014-03-16T14:47:00Z"/>
                <w:b/>
                <w:color w:val="FFFFFF" w:themeColor="background1"/>
                <w:spacing w:val="10"/>
                <w:sz w:val="16"/>
                <w:szCs w:val="16"/>
              </w:rPr>
            </w:pPr>
            <w:ins w:id="4643" w:author="Joe McCrossan" w:date="2014-03-16T14:47:00Z">
              <w:r w:rsidRPr="005B504E">
                <w:rPr>
                  <w:color w:val="FFFFFF" w:themeColor="background1"/>
                  <w:sz w:val="16"/>
                  <w:szCs w:val="16"/>
                </w:rPr>
                <w:t>Primary Lang Subtags (Normative)</w:t>
              </w:r>
            </w:ins>
          </w:p>
        </w:tc>
        <w:tc>
          <w:tcPr>
            <w:tcW w:w="4950" w:type="dxa"/>
            <w:shd w:val="clear" w:color="auto" w:fill="595959"/>
          </w:tcPr>
          <w:p w14:paraId="0A26771E" w14:textId="77777777" w:rsidR="00381C45" w:rsidRPr="005B504E" w:rsidRDefault="00381C45" w:rsidP="00381C45">
            <w:pPr>
              <w:pStyle w:val="DECETableHeading"/>
              <w:rPr>
                <w:ins w:id="4644" w:author="Joe McCrossan" w:date="2014-03-16T14:47:00Z"/>
                <w:b/>
                <w:color w:val="FFFFFF" w:themeColor="background1"/>
                <w:spacing w:val="10"/>
                <w:sz w:val="16"/>
                <w:szCs w:val="16"/>
              </w:rPr>
            </w:pPr>
            <w:ins w:id="4645" w:author="Joe McCrossan" w:date="2014-03-16T14:47:00Z">
              <w:r w:rsidRPr="005B504E">
                <w:rPr>
                  <w:color w:val="FFFFFF" w:themeColor="background1"/>
                  <w:sz w:val="16"/>
                  <w:szCs w:val="16"/>
                </w:rPr>
                <w:t>Unicode Code Points (Normative)</w:t>
              </w:r>
            </w:ins>
          </w:p>
        </w:tc>
      </w:tr>
      <w:tr w:rsidR="00381C45" w:rsidRPr="005B504E" w14:paraId="335FB3C0" w14:textId="77777777" w:rsidTr="00381C45">
        <w:trPr>
          <w:cantSplit/>
          <w:tblHeader/>
          <w:ins w:id="4646" w:author="Joe McCrossan" w:date="2014-03-16T14:47:00Z"/>
        </w:trPr>
        <w:tc>
          <w:tcPr>
            <w:tcW w:w="2880" w:type="dxa"/>
            <w:vMerge w:val="restart"/>
            <w:shd w:val="clear" w:color="auto" w:fill="auto"/>
          </w:tcPr>
          <w:p w14:paraId="26953960" w14:textId="77777777" w:rsidR="00381C45" w:rsidRPr="005B504E" w:rsidRDefault="00381C45" w:rsidP="00381C45">
            <w:pPr>
              <w:pStyle w:val="DECETableCell"/>
              <w:rPr>
                <w:ins w:id="4647" w:author="Joe McCrossan" w:date="2014-03-16T14:47:00Z"/>
                <w:b/>
                <w:spacing w:val="10"/>
                <w:sz w:val="16"/>
                <w:szCs w:val="16"/>
              </w:rPr>
            </w:pPr>
            <w:ins w:id="4648" w:author="Joe McCrossan" w:date="2014-03-16T14:47:00Z">
              <w:r w:rsidRPr="005B504E">
                <w:rPr>
                  <w:sz w:val="16"/>
                  <w:szCs w:val="16"/>
                </w:rPr>
                <w:t>Latvian, Lithuanian</w:t>
              </w:r>
            </w:ins>
          </w:p>
        </w:tc>
        <w:tc>
          <w:tcPr>
            <w:tcW w:w="2520" w:type="dxa"/>
            <w:vMerge w:val="restart"/>
            <w:shd w:val="clear" w:color="auto" w:fill="auto"/>
          </w:tcPr>
          <w:p w14:paraId="45C6D432" w14:textId="77777777" w:rsidR="00381C45" w:rsidRPr="005B504E" w:rsidRDefault="00381C45" w:rsidP="00381C45">
            <w:pPr>
              <w:pStyle w:val="DECETableCell"/>
              <w:rPr>
                <w:ins w:id="4649" w:author="Joe McCrossan" w:date="2014-03-16T14:47:00Z"/>
                <w:b/>
                <w:spacing w:val="10"/>
                <w:sz w:val="16"/>
                <w:szCs w:val="16"/>
              </w:rPr>
            </w:pPr>
            <w:ins w:id="4650" w:author="Joe McCrossan" w:date="2014-03-16T14:47:00Z">
              <w:r w:rsidRPr="005B504E">
                <w:rPr>
                  <w:sz w:val="16"/>
                  <w:szCs w:val="16"/>
                </w:rPr>
                <w:t xml:space="preserve"> “lv”, “lt”</w:t>
              </w:r>
            </w:ins>
          </w:p>
        </w:tc>
        <w:tc>
          <w:tcPr>
            <w:tcW w:w="4950" w:type="dxa"/>
            <w:shd w:val="clear" w:color="auto" w:fill="auto"/>
          </w:tcPr>
          <w:p w14:paraId="77C7499B" w14:textId="77777777" w:rsidR="00381C45" w:rsidRPr="005B504E" w:rsidRDefault="00381C45" w:rsidP="00381C45">
            <w:pPr>
              <w:pStyle w:val="DECETableCell"/>
              <w:rPr>
                <w:ins w:id="4651" w:author="Joe McCrossan" w:date="2014-03-16T14:47:00Z"/>
                <w:b/>
                <w:spacing w:val="10"/>
                <w:sz w:val="16"/>
                <w:szCs w:val="16"/>
              </w:rPr>
            </w:pPr>
            <w:ins w:id="4652" w:author="Joe McCrossan" w:date="2014-03-16T14:47:00Z">
              <w:r w:rsidRPr="005B504E">
                <w:rPr>
                  <w:sz w:val="16"/>
                  <w:szCs w:val="16"/>
                </w:rPr>
                <w:t>Same as defined for the “x-ALL” subtag sequence, except for “(Latin Extended-A)” which is re-defined below</w:t>
              </w:r>
            </w:ins>
          </w:p>
        </w:tc>
      </w:tr>
      <w:tr w:rsidR="00381C45" w:rsidRPr="005B504E" w14:paraId="2EC5EFA4" w14:textId="77777777" w:rsidTr="00381C45">
        <w:trPr>
          <w:cantSplit/>
          <w:tblHeader/>
          <w:ins w:id="4653" w:author="Joe McCrossan" w:date="2014-03-16T14:47:00Z"/>
        </w:trPr>
        <w:tc>
          <w:tcPr>
            <w:tcW w:w="2880" w:type="dxa"/>
            <w:vMerge/>
            <w:tcBorders>
              <w:bottom w:val="single" w:sz="4" w:space="0" w:color="auto"/>
            </w:tcBorders>
            <w:shd w:val="clear" w:color="auto" w:fill="auto"/>
          </w:tcPr>
          <w:p w14:paraId="797F8AB6" w14:textId="77777777" w:rsidR="00381C45" w:rsidRPr="005B504E" w:rsidRDefault="00381C45" w:rsidP="00381C45">
            <w:pPr>
              <w:pStyle w:val="DECETableCell"/>
              <w:rPr>
                <w:ins w:id="4654" w:author="Joe McCrossan" w:date="2014-03-16T14:47:00Z"/>
                <w:sz w:val="16"/>
                <w:szCs w:val="16"/>
              </w:rPr>
            </w:pPr>
          </w:p>
        </w:tc>
        <w:tc>
          <w:tcPr>
            <w:tcW w:w="2520" w:type="dxa"/>
            <w:vMerge/>
            <w:tcBorders>
              <w:bottom w:val="single" w:sz="4" w:space="0" w:color="auto"/>
            </w:tcBorders>
            <w:shd w:val="clear" w:color="auto" w:fill="auto"/>
          </w:tcPr>
          <w:p w14:paraId="2CF970A3" w14:textId="77777777" w:rsidR="00381C45" w:rsidRPr="005B504E" w:rsidRDefault="00381C45" w:rsidP="00381C45">
            <w:pPr>
              <w:pStyle w:val="DECETableCell"/>
              <w:rPr>
                <w:ins w:id="4655" w:author="Joe McCrossan" w:date="2014-03-16T14:47:00Z"/>
                <w:sz w:val="16"/>
                <w:szCs w:val="16"/>
              </w:rPr>
            </w:pPr>
          </w:p>
        </w:tc>
        <w:tc>
          <w:tcPr>
            <w:tcW w:w="4950" w:type="dxa"/>
            <w:tcBorders>
              <w:bottom w:val="single" w:sz="4" w:space="0" w:color="auto"/>
            </w:tcBorders>
            <w:shd w:val="clear" w:color="auto" w:fill="auto"/>
          </w:tcPr>
          <w:p w14:paraId="7862F541" w14:textId="77777777" w:rsidR="00381C45" w:rsidRPr="005B504E" w:rsidRDefault="00381C45" w:rsidP="00381C45">
            <w:pPr>
              <w:pStyle w:val="DECETableCell"/>
              <w:rPr>
                <w:ins w:id="4656" w:author="Joe McCrossan" w:date="2014-03-16T14:47:00Z"/>
                <w:b/>
                <w:spacing w:val="10"/>
                <w:sz w:val="16"/>
                <w:szCs w:val="16"/>
              </w:rPr>
            </w:pPr>
            <w:ins w:id="4657" w:author="Joe McCrossan" w:date="2014-03-16T14:47:00Z">
              <w:r w:rsidRPr="005B504E">
                <w:rPr>
                  <w:sz w:val="16"/>
                  <w:szCs w:val="16"/>
                </w:rPr>
                <w:t>(Latin Extended-A)</w:t>
              </w:r>
            </w:ins>
          </w:p>
          <w:p w14:paraId="0767A8DE" w14:textId="77777777" w:rsidR="00381C45" w:rsidRPr="005B504E" w:rsidRDefault="00381C45" w:rsidP="00381C45">
            <w:pPr>
              <w:pStyle w:val="DECETableCell"/>
              <w:rPr>
                <w:ins w:id="4658" w:author="Joe McCrossan" w:date="2014-03-16T14:47:00Z"/>
                <w:b/>
                <w:spacing w:val="10"/>
                <w:sz w:val="16"/>
                <w:szCs w:val="16"/>
              </w:rPr>
            </w:pPr>
            <w:ins w:id="4659" w:author="Joe McCrossan" w:date="2014-03-16T14:47:00Z">
              <w:r w:rsidRPr="005B504E">
                <w:rPr>
                  <w:sz w:val="16"/>
                  <w:szCs w:val="16"/>
                </w:rPr>
                <w:t>U+0100 - U+017F</w:t>
              </w:r>
            </w:ins>
          </w:p>
        </w:tc>
      </w:tr>
      <w:tr w:rsidR="00381C45" w:rsidRPr="005B504E" w14:paraId="5BD11383" w14:textId="77777777" w:rsidTr="00381C45">
        <w:trPr>
          <w:cantSplit/>
          <w:tblHeader/>
          <w:ins w:id="4660" w:author="Joe McCrossan" w:date="2014-03-16T14:47:00Z"/>
        </w:trPr>
        <w:tc>
          <w:tcPr>
            <w:tcW w:w="2880" w:type="dxa"/>
            <w:shd w:val="clear" w:color="auto" w:fill="595959"/>
          </w:tcPr>
          <w:p w14:paraId="7A8739BF" w14:textId="77777777" w:rsidR="00381C45" w:rsidRPr="005B504E" w:rsidRDefault="00381C45" w:rsidP="00381C45">
            <w:pPr>
              <w:pStyle w:val="DECETableHeading"/>
              <w:rPr>
                <w:ins w:id="4661" w:author="Joe McCrossan" w:date="2014-03-16T14:47:00Z"/>
                <w:b/>
                <w:color w:val="FFFFFF" w:themeColor="background1"/>
                <w:spacing w:val="10"/>
                <w:sz w:val="16"/>
                <w:szCs w:val="16"/>
              </w:rPr>
            </w:pPr>
            <w:ins w:id="4662" w:author="Joe McCrossan" w:date="2014-03-16T14:47:00Z">
              <w:r w:rsidRPr="005B504E">
                <w:rPr>
                  <w:color w:val="FFFFFF" w:themeColor="background1"/>
                  <w:sz w:val="16"/>
                  <w:szCs w:val="16"/>
                </w:rPr>
                <w:t>Finnic Languages (Informative)</w:t>
              </w:r>
            </w:ins>
          </w:p>
        </w:tc>
        <w:tc>
          <w:tcPr>
            <w:tcW w:w="2520" w:type="dxa"/>
            <w:shd w:val="clear" w:color="auto" w:fill="595959"/>
          </w:tcPr>
          <w:p w14:paraId="30BF460E" w14:textId="77777777" w:rsidR="00381C45" w:rsidRPr="005B504E" w:rsidRDefault="00381C45" w:rsidP="00381C45">
            <w:pPr>
              <w:pStyle w:val="DECETableHeading"/>
              <w:rPr>
                <w:ins w:id="4663" w:author="Joe McCrossan" w:date="2014-03-16T14:47:00Z"/>
                <w:b/>
                <w:color w:val="FFFFFF" w:themeColor="background1"/>
                <w:spacing w:val="10"/>
                <w:sz w:val="16"/>
                <w:szCs w:val="16"/>
              </w:rPr>
            </w:pPr>
            <w:ins w:id="4664" w:author="Joe McCrossan" w:date="2014-03-16T14:47:00Z">
              <w:r w:rsidRPr="005B504E">
                <w:rPr>
                  <w:color w:val="FFFFFF" w:themeColor="background1"/>
                  <w:sz w:val="16"/>
                  <w:szCs w:val="16"/>
                </w:rPr>
                <w:t>Primary Lang Subtags (Normative)</w:t>
              </w:r>
            </w:ins>
          </w:p>
        </w:tc>
        <w:tc>
          <w:tcPr>
            <w:tcW w:w="4950" w:type="dxa"/>
            <w:shd w:val="clear" w:color="auto" w:fill="595959"/>
          </w:tcPr>
          <w:p w14:paraId="34EF4FB1" w14:textId="77777777" w:rsidR="00381C45" w:rsidRPr="005B504E" w:rsidRDefault="00381C45" w:rsidP="00381C45">
            <w:pPr>
              <w:pStyle w:val="DECETableHeading"/>
              <w:rPr>
                <w:ins w:id="4665" w:author="Joe McCrossan" w:date="2014-03-16T14:47:00Z"/>
                <w:color w:val="FFFFFF" w:themeColor="background1"/>
                <w:spacing w:val="10"/>
                <w:sz w:val="16"/>
                <w:szCs w:val="16"/>
              </w:rPr>
            </w:pPr>
            <w:ins w:id="4666" w:author="Joe McCrossan" w:date="2014-03-16T14:47:00Z">
              <w:r w:rsidRPr="005B504E">
                <w:rPr>
                  <w:color w:val="FFFFFF" w:themeColor="background1"/>
                  <w:sz w:val="16"/>
                  <w:szCs w:val="16"/>
                </w:rPr>
                <w:t>Unicode Code Points (Normative)</w:t>
              </w:r>
            </w:ins>
          </w:p>
        </w:tc>
      </w:tr>
      <w:tr w:rsidR="00381C45" w:rsidRPr="005B504E" w14:paraId="2C625FC0" w14:textId="77777777" w:rsidTr="00381C45">
        <w:trPr>
          <w:cantSplit/>
          <w:tblHeader/>
          <w:ins w:id="4667" w:author="Joe McCrossan" w:date="2014-03-16T14:47:00Z"/>
        </w:trPr>
        <w:tc>
          <w:tcPr>
            <w:tcW w:w="2880" w:type="dxa"/>
            <w:shd w:val="clear" w:color="auto" w:fill="auto"/>
          </w:tcPr>
          <w:p w14:paraId="7EE67D1A" w14:textId="77777777" w:rsidR="00381C45" w:rsidRPr="005B504E" w:rsidRDefault="00381C45" w:rsidP="00381C45">
            <w:pPr>
              <w:pStyle w:val="DECETableCell"/>
              <w:rPr>
                <w:ins w:id="4668" w:author="Joe McCrossan" w:date="2014-03-16T14:47:00Z"/>
                <w:b/>
                <w:spacing w:val="10"/>
                <w:sz w:val="16"/>
                <w:szCs w:val="16"/>
              </w:rPr>
            </w:pPr>
            <w:commentRangeStart w:id="4669"/>
            <w:ins w:id="4670" w:author="Joe McCrossan" w:date="2014-03-16T14:47:00Z">
              <w:r w:rsidRPr="005B504E">
                <w:rPr>
                  <w:sz w:val="16"/>
                  <w:szCs w:val="16"/>
                </w:rPr>
                <w:t>Fin</w:t>
              </w:r>
              <w:r>
                <w:rPr>
                  <w:sz w:val="16"/>
                  <w:szCs w:val="16"/>
                </w:rPr>
                <w:t>n</w:t>
              </w:r>
              <w:r w:rsidRPr="005B504E">
                <w:rPr>
                  <w:sz w:val="16"/>
                  <w:szCs w:val="16"/>
                </w:rPr>
                <w:t>ish</w:t>
              </w:r>
              <w:commentRangeEnd w:id="4669"/>
              <w:r>
                <w:rPr>
                  <w:rStyle w:val="CommentReference"/>
                </w:rPr>
                <w:commentReference w:id="4669"/>
              </w:r>
            </w:ins>
          </w:p>
        </w:tc>
        <w:tc>
          <w:tcPr>
            <w:tcW w:w="2520" w:type="dxa"/>
            <w:shd w:val="clear" w:color="auto" w:fill="auto"/>
          </w:tcPr>
          <w:p w14:paraId="6B5A3997" w14:textId="77777777" w:rsidR="00381C45" w:rsidRPr="005B504E" w:rsidRDefault="00381C45" w:rsidP="00381C45">
            <w:pPr>
              <w:pStyle w:val="DECETableCell"/>
              <w:rPr>
                <w:ins w:id="4671" w:author="Joe McCrossan" w:date="2014-03-16T14:47:00Z"/>
                <w:b/>
                <w:spacing w:val="10"/>
                <w:sz w:val="16"/>
                <w:szCs w:val="16"/>
              </w:rPr>
            </w:pPr>
            <w:ins w:id="4672" w:author="Joe McCrossan" w:date="2014-03-16T14:47:00Z">
              <w:r w:rsidRPr="005B504E">
                <w:rPr>
                  <w:sz w:val="16"/>
                  <w:szCs w:val="16"/>
                </w:rPr>
                <w:t>"fi"</w:t>
              </w:r>
            </w:ins>
          </w:p>
        </w:tc>
        <w:tc>
          <w:tcPr>
            <w:tcW w:w="4950" w:type="dxa"/>
            <w:shd w:val="clear" w:color="auto" w:fill="auto"/>
          </w:tcPr>
          <w:p w14:paraId="7F604C77" w14:textId="77777777" w:rsidR="00381C45" w:rsidRPr="005B504E" w:rsidRDefault="00381C45" w:rsidP="00381C45">
            <w:pPr>
              <w:pStyle w:val="DECETableCell"/>
              <w:rPr>
                <w:ins w:id="4673" w:author="Joe McCrossan" w:date="2014-03-16T14:47:00Z"/>
                <w:b/>
                <w:spacing w:val="10"/>
                <w:sz w:val="16"/>
                <w:szCs w:val="16"/>
              </w:rPr>
            </w:pPr>
            <w:ins w:id="4674" w:author="Joe McCrossan" w:date="2014-03-16T14:47:00Z">
              <w:r w:rsidRPr="005B504E">
                <w:rPr>
                  <w:sz w:val="16"/>
                  <w:szCs w:val="16"/>
                </w:rPr>
                <w:t>Same as defined for the “x-ALL” subtag sequence</w:t>
              </w:r>
            </w:ins>
          </w:p>
        </w:tc>
      </w:tr>
      <w:tr w:rsidR="00381C45" w:rsidRPr="005B504E" w14:paraId="2CBC5871" w14:textId="77777777" w:rsidTr="00381C45">
        <w:trPr>
          <w:cantSplit/>
          <w:tblHeader/>
          <w:ins w:id="4675" w:author="Joe McCrossan" w:date="2014-03-16T14:47:00Z"/>
        </w:trPr>
        <w:tc>
          <w:tcPr>
            <w:tcW w:w="2880" w:type="dxa"/>
            <w:vMerge w:val="restart"/>
            <w:shd w:val="clear" w:color="auto" w:fill="auto"/>
          </w:tcPr>
          <w:p w14:paraId="55001F97" w14:textId="77777777" w:rsidR="00381C45" w:rsidRPr="005B504E" w:rsidRDefault="00381C45" w:rsidP="00381C45">
            <w:pPr>
              <w:pStyle w:val="DECETableCell"/>
              <w:rPr>
                <w:ins w:id="4676" w:author="Joe McCrossan" w:date="2014-03-16T14:47:00Z"/>
                <w:b/>
                <w:spacing w:val="10"/>
                <w:sz w:val="16"/>
                <w:szCs w:val="16"/>
              </w:rPr>
            </w:pPr>
            <w:ins w:id="4677" w:author="Joe McCrossan" w:date="2014-03-16T14:47:00Z">
              <w:r w:rsidRPr="005B504E">
                <w:rPr>
                  <w:sz w:val="16"/>
                  <w:szCs w:val="16"/>
                </w:rPr>
                <w:t>Estonian</w:t>
              </w:r>
            </w:ins>
          </w:p>
        </w:tc>
        <w:tc>
          <w:tcPr>
            <w:tcW w:w="2520" w:type="dxa"/>
            <w:vMerge w:val="restart"/>
            <w:shd w:val="clear" w:color="auto" w:fill="auto"/>
          </w:tcPr>
          <w:p w14:paraId="00C8D1B4" w14:textId="77777777" w:rsidR="00381C45" w:rsidRPr="005B504E" w:rsidRDefault="00381C45" w:rsidP="00381C45">
            <w:pPr>
              <w:pStyle w:val="DECETableCell"/>
              <w:rPr>
                <w:ins w:id="4678" w:author="Joe McCrossan" w:date="2014-03-16T14:47:00Z"/>
                <w:b/>
                <w:spacing w:val="10"/>
                <w:sz w:val="16"/>
                <w:szCs w:val="16"/>
              </w:rPr>
            </w:pPr>
            <w:ins w:id="4679" w:author="Joe McCrossan" w:date="2014-03-16T14:47:00Z">
              <w:r w:rsidRPr="005B504E">
                <w:rPr>
                  <w:sz w:val="16"/>
                  <w:szCs w:val="16"/>
                </w:rPr>
                <w:t>“et”</w:t>
              </w:r>
            </w:ins>
          </w:p>
        </w:tc>
        <w:tc>
          <w:tcPr>
            <w:tcW w:w="4950" w:type="dxa"/>
            <w:shd w:val="clear" w:color="auto" w:fill="auto"/>
          </w:tcPr>
          <w:p w14:paraId="3321A4CF" w14:textId="77777777" w:rsidR="00381C45" w:rsidRPr="005B504E" w:rsidRDefault="00381C45" w:rsidP="00381C45">
            <w:pPr>
              <w:pStyle w:val="DECETableCell"/>
              <w:rPr>
                <w:ins w:id="4680" w:author="Joe McCrossan" w:date="2014-03-16T14:47:00Z"/>
                <w:b/>
                <w:spacing w:val="10"/>
                <w:sz w:val="16"/>
                <w:szCs w:val="16"/>
              </w:rPr>
            </w:pPr>
            <w:ins w:id="4681" w:author="Joe McCrossan" w:date="2014-03-16T14:47:00Z">
              <w:r w:rsidRPr="005B504E">
                <w:rPr>
                  <w:sz w:val="16"/>
                  <w:szCs w:val="16"/>
                </w:rPr>
                <w:t>Same as defined for the “x-ALL” subtag sequence, except for “(Latin Extended-A)” which is re-defined below</w:t>
              </w:r>
            </w:ins>
          </w:p>
        </w:tc>
      </w:tr>
      <w:tr w:rsidR="00381C45" w:rsidRPr="005B504E" w14:paraId="4398F3AC" w14:textId="77777777" w:rsidTr="00381C45">
        <w:trPr>
          <w:cantSplit/>
          <w:tblHeader/>
          <w:ins w:id="4682" w:author="Joe McCrossan" w:date="2014-03-16T14:47:00Z"/>
        </w:trPr>
        <w:tc>
          <w:tcPr>
            <w:tcW w:w="2880" w:type="dxa"/>
            <w:vMerge/>
            <w:tcBorders>
              <w:bottom w:val="single" w:sz="4" w:space="0" w:color="auto"/>
            </w:tcBorders>
            <w:shd w:val="clear" w:color="auto" w:fill="auto"/>
          </w:tcPr>
          <w:p w14:paraId="5099B1B7" w14:textId="77777777" w:rsidR="00381C45" w:rsidRPr="005B504E" w:rsidRDefault="00381C45" w:rsidP="00381C45">
            <w:pPr>
              <w:pStyle w:val="DECETableCell"/>
              <w:rPr>
                <w:ins w:id="4683" w:author="Joe McCrossan" w:date="2014-03-16T14:47:00Z"/>
                <w:sz w:val="16"/>
                <w:szCs w:val="16"/>
              </w:rPr>
            </w:pPr>
          </w:p>
        </w:tc>
        <w:tc>
          <w:tcPr>
            <w:tcW w:w="2520" w:type="dxa"/>
            <w:vMerge/>
            <w:tcBorders>
              <w:bottom w:val="single" w:sz="4" w:space="0" w:color="auto"/>
            </w:tcBorders>
            <w:shd w:val="clear" w:color="auto" w:fill="auto"/>
          </w:tcPr>
          <w:p w14:paraId="3343A6B1" w14:textId="77777777" w:rsidR="00381C45" w:rsidRPr="005B504E" w:rsidRDefault="00381C45" w:rsidP="00381C45">
            <w:pPr>
              <w:pStyle w:val="DECETableCell"/>
              <w:rPr>
                <w:ins w:id="4684" w:author="Joe McCrossan" w:date="2014-03-16T14:47:00Z"/>
                <w:sz w:val="16"/>
                <w:szCs w:val="16"/>
              </w:rPr>
            </w:pPr>
          </w:p>
        </w:tc>
        <w:tc>
          <w:tcPr>
            <w:tcW w:w="4950" w:type="dxa"/>
            <w:tcBorders>
              <w:bottom w:val="single" w:sz="4" w:space="0" w:color="auto"/>
            </w:tcBorders>
            <w:shd w:val="clear" w:color="auto" w:fill="auto"/>
          </w:tcPr>
          <w:p w14:paraId="455E90FE" w14:textId="77777777" w:rsidR="00381C45" w:rsidRPr="005B504E" w:rsidRDefault="00381C45" w:rsidP="00381C45">
            <w:pPr>
              <w:pStyle w:val="DECETableCell"/>
              <w:rPr>
                <w:ins w:id="4685" w:author="Joe McCrossan" w:date="2014-03-16T14:47:00Z"/>
                <w:b/>
                <w:spacing w:val="10"/>
                <w:sz w:val="16"/>
                <w:szCs w:val="16"/>
              </w:rPr>
            </w:pPr>
            <w:ins w:id="4686" w:author="Joe McCrossan" w:date="2014-03-16T14:47:00Z">
              <w:r w:rsidRPr="005B504E">
                <w:rPr>
                  <w:sz w:val="16"/>
                  <w:szCs w:val="16"/>
                </w:rPr>
                <w:t>(Latin Extended-A)</w:t>
              </w:r>
            </w:ins>
          </w:p>
          <w:p w14:paraId="57ED3F0E" w14:textId="77777777" w:rsidR="00381C45" w:rsidRPr="005B504E" w:rsidRDefault="00381C45" w:rsidP="00381C45">
            <w:pPr>
              <w:pStyle w:val="DECETableCell"/>
              <w:rPr>
                <w:ins w:id="4687" w:author="Joe McCrossan" w:date="2014-03-16T14:47:00Z"/>
                <w:b/>
                <w:spacing w:val="10"/>
                <w:sz w:val="16"/>
                <w:szCs w:val="16"/>
              </w:rPr>
            </w:pPr>
            <w:ins w:id="4688" w:author="Joe McCrossan" w:date="2014-03-16T14:47:00Z">
              <w:r w:rsidRPr="005B504E">
                <w:rPr>
                  <w:sz w:val="16"/>
                  <w:szCs w:val="16"/>
                </w:rPr>
                <w:t>U+0100 - U+017F</w:t>
              </w:r>
            </w:ins>
          </w:p>
        </w:tc>
      </w:tr>
      <w:tr w:rsidR="00381C45" w:rsidRPr="005B504E" w14:paraId="01BB4DC2" w14:textId="77777777" w:rsidTr="00381C45">
        <w:trPr>
          <w:cantSplit/>
          <w:tblHeader/>
          <w:ins w:id="4689" w:author="Joe McCrossan" w:date="2014-03-16T14:47:00Z"/>
        </w:trPr>
        <w:tc>
          <w:tcPr>
            <w:tcW w:w="2880" w:type="dxa"/>
            <w:shd w:val="clear" w:color="auto" w:fill="595959"/>
          </w:tcPr>
          <w:p w14:paraId="5DC8E36D" w14:textId="77777777" w:rsidR="00381C45" w:rsidRPr="005B504E" w:rsidRDefault="00381C45" w:rsidP="00381C45">
            <w:pPr>
              <w:pStyle w:val="DECETableCell"/>
              <w:rPr>
                <w:ins w:id="4690" w:author="Joe McCrossan" w:date="2014-03-16T14:47:00Z"/>
                <w:b/>
                <w:color w:val="FFFFFF" w:themeColor="background1"/>
                <w:spacing w:val="10"/>
                <w:sz w:val="16"/>
                <w:szCs w:val="16"/>
              </w:rPr>
            </w:pPr>
            <w:ins w:id="4691" w:author="Joe McCrossan" w:date="2014-03-16T14:47:00Z">
              <w:r w:rsidRPr="005B504E">
                <w:rPr>
                  <w:color w:val="FFFFFF" w:themeColor="background1"/>
                  <w:sz w:val="16"/>
                  <w:szCs w:val="16"/>
                </w:rPr>
                <w:t>Germanic Languages (Informative)</w:t>
              </w:r>
            </w:ins>
          </w:p>
        </w:tc>
        <w:tc>
          <w:tcPr>
            <w:tcW w:w="2520" w:type="dxa"/>
            <w:shd w:val="clear" w:color="auto" w:fill="595959"/>
          </w:tcPr>
          <w:p w14:paraId="7EC9B38C" w14:textId="77777777" w:rsidR="00381C45" w:rsidRPr="005B504E" w:rsidRDefault="00381C45" w:rsidP="00381C45">
            <w:pPr>
              <w:pStyle w:val="DECETableCell"/>
              <w:rPr>
                <w:ins w:id="4692" w:author="Joe McCrossan" w:date="2014-03-16T14:47:00Z"/>
                <w:b/>
                <w:color w:val="FFFFFF" w:themeColor="background1"/>
                <w:spacing w:val="10"/>
                <w:sz w:val="16"/>
                <w:szCs w:val="16"/>
              </w:rPr>
            </w:pPr>
            <w:ins w:id="4693" w:author="Joe McCrossan" w:date="2014-03-16T14:47:00Z">
              <w:r w:rsidRPr="005B504E">
                <w:rPr>
                  <w:color w:val="FFFFFF" w:themeColor="background1"/>
                  <w:sz w:val="16"/>
                  <w:szCs w:val="16"/>
                </w:rPr>
                <w:t>Primary Lang Subtags (Normative)</w:t>
              </w:r>
            </w:ins>
          </w:p>
        </w:tc>
        <w:tc>
          <w:tcPr>
            <w:tcW w:w="4950" w:type="dxa"/>
            <w:shd w:val="clear" w:color="auto" w:fill="595959"/>
          </w:tcPr>
          <w:p w14:paraId="1AF9F1BB" w14:textId="77777777" w:rsidR="00381C45" w:rsidRPr="005B504E" w:rsidRDefault="00381C45" w:rsidP="00381C45">
            <w:pPr>
              <w:pStyle w:val="DECETableCell"/>
              <w:rPr>
                <w:ins w:id="4694" w:author="Joe McCrossan" w:date="2014-03-16T14:47:00Z"/>
                <w:b/>
                <w:color w:val="FFFFFF" w:themeColor="background1"/>
                <w:spacing w:val="10"/>
                <w:sz w:val="16"/>
                <w:szCs w:val="16"/>
              </w:rPr>
            </w:pPr>
            <w:ins w:id="4695" w:author="Joe McCrossan" w:date="2014-03-16T14:47:00Z">
              <w:r w:rsidRPr="005B504E">
                <w:rPr>
                  <w:color w:val="FFFFFF" w:themeColor="background1"/>
                  <w:sz w:val="16"/>
                  <w:szCs w:val="16"/>
                </w:rPr>
                <w:t>Unicode Code Points (Normative)</w:t>
              </w:r>
            </w:ins>
          </w:p>
        </w:tc>
      </w:tr>
      <w:tr w:rsidR="00381C45" w:rsidRPr="005B504E" w14:paraId="6B9BF849" w14:textId="77777777" w:rsidTr="00381C45">
        <w:trPr>
          <w:cantSplit/>
          <w:tblHeader/>
          <w:ins w:id="4696" w:author="Joe McCrossan" w:date="2014-03-16T14:47:00Z"/>
        </w:trPr>
        <w:tc>
          <w:tcPr>
            <w:tcW w:w="2880" w:type="dxa"/>
            <w:tcBorders>
              <w:bottom w:val="single" w:sz="4" w:space="0" w:color="auto"/>
            </w:tcBorders>
            <w:shd w:val="clear" w:color="auto" w:fill="auto"/>
          </w:tcPr>
          <w:p w14:paraId="09A2AF25" w14:textId="77777777" w:rsidR="00381C45" w:rsidRPr="005B504E" w:rsidRDefault="00381C45" w:rsidP="00381C45">
            <w:pPr>
              <w:pStyle w:val="DECETableCell"/>
              <w:rPr>
                <w:ins w:id="4697" w:author="Joe McCrossan" w:date="2014-03-16T14:47:00Z"/>
                <w:b/>
                <w:spacing w:val="10"/>
                <w:sz w:val="16"/>
                <w:szCs w:val="16"/>
              </w:rPr>
            </w:pPr>
            <w:ins w:id="4698" w:author="Joe McCrossan" w:date="2014-03-16T14:47:00Z">
              <w:r w:rsidRPr="005B504E">
                <w:rPr>
                  <w:sz w:val="16"/>
                  <w:szCs w:val="16"/>
                </w:rPr>
                <w:t>Danish, Dutch/Flemish, English, German, Icelandic, Norwegian, Swedish</w:t>
              </w:r>
            </w:ins>
          </w:p>
        </w:tc>
        <w:tc>
          <w:tcPr>
            <w:tcW w:w="2520" w:type="dxa"/>
            <w:tcBorders>
              <w:bottom w:val="single" w:sz="4" w:space="0" w:color="auto"/>
            </w:tcBorders>
            <w:shd w:val="clear" w:color="auto" w:fill="auto"/>
          </w:tcPr>
          <w:p w14:paraId="4125E39A" w14:textId="77777777" w:rsidR="00381C45" w:rsidRPr="005B504E" w:rsidRDefault="00381C45" w:rsidP="00381C45">
            <w:pPr>
              <w:pStyle w:val="DECETableCell"/>
              <w:rPr>
                <w:ins w:id="4699" w:author="Joe McCrossan" w:date="2014-03-16T14:47:00Z"/>
                <w:b/>
                <w:spacing w:val="10"/>
                <w:sz w:val="16"/>
                <w:szCs w:val="16"/>
              </w:rPr>
            </w:pPr>
            <w:ins w:id="4700" w:author="Joe McCrossan" w:date="2014-03-16T14:47:00Z">
              <w:r w:rsidRPr="005B504E">
                <w:rPr>
                  <w:sz w:val="16"/>
                  <w:szCs w:val="16"/>
                </w:rPr>
                <w:t xml:space="preserve">"da",  “nl", “en”, "de", </w:t>
              </w:r>
            </w:ins>
          </w:p>
          <w:p w14:paraId="65996E84" w14:textId="77777777" w:rsidR="00381C45" w:rsidRPr="005B504E" w:rsidRDefault="00381C45" w:rsidP="00381C45">
            <w:pPr>
              <w:pStyle w:val="DECETableCell"/>
              <w:rPr>
                <w:ins w:id="4701" w:author="Joe McCrossan" w:date="2014-03-16T14:47:00Z"/>
                <w:b/>
                <w:spacing w:val="10"/>
                <w:sz w:val="16"/>
                <w:szCs w:val="16"/>
              </w:rPr>
            </w:pPr>
            <w:ins w:id="4702" w:author="Joe McCrossan" w:date="2014-03-16T14:47:00Z">
              <w:r w:rsidRPr="005B504E">
                <w:rPr>
                  <w:sz w:val="16"/>
                  <w:szCs w:val="16"/>
                </w:rPr>
                <w:t>"is", "no",  "sv"</w:t>
              </w:r>
            </w:ins>
          </w:p>
        </w:tc>
        <w:tc>
          <w:tcPr>
            <w:tcW w:w="4950" w:type="dxa"/>
            <w:tcBorders>
              <w:bottom w:val="single" w:sz="4" w:space="0" w:color="auto"/>
            </w:tcBorders>
            <w:shd w:val="clear" w:color="auto" w:fill="auto"/>
          </w:tcPr>
          <w:p w14:paraId="4A3197DE" w14:textId="77777777" w:rsidR="00381C45" w:rsidRPr="005B504E" w:rsidRDefault="00381C45" w:rsidP="00381C45">
            <w:pPr>
              <w:pStyle w:val="DECETableCell"/>
              <w:rPr>
                <w:ins w:id="4703" w:author="Joe McCrossan" w:date="2014-03-16T14:47:00Z"/>
                <w:b/>
                <w:spacing w:val="10"/>
                <w:sz w:val="16"/>
                <w:szCs w:val="16"/>
              </w:rPr>
            </w:pPr>
            <w:ins w:id="4704" w:author="Joe McCrossan" w:date="2014-03-16T14:47:00Z">
              <w:r w:rsidRPr="005B504E">
                <w:rPr>
                  <w:sz w:val="16"/>
                  <w:szCs w:val="16"/>
                </w:rPr>
                <w:t>Same as defined for the “x-ALL” subtag sequence</w:t>
              </w:r>
              <w:r w:rsidRPr="005B504E">
                <w:rPr>
                  <w:sz w:val="16"/>
                  <w:szCs w:val="16"/>
                </w:rPr>
                <w:br/>
              </w:r>
            </w:ins>
          </w:p>
        </w:tc>
      </w:tr>
      <w:tr w:rsidR="00381C45" w:rsidRPr="005B504E" w14:paraId="54ABA6A0" w14:textId="77777777" w:rsidTr="00381C45">
        <w:trPr>
          <w:cantSplit/>
          <w:tblHeader/>
          <w:ins w:id="4705" w:author="Joe McCrossan" w:date="2014-03-16T14:47:00Z"/>
        </w:trPr>
        <w:tc>
          <w:tcPr>
            <w:tcW w:w="2880" w:type="dxa"/>
            <w:shd w:val="clear" w:color="auto" w:fill="595959"/>
          </w:tcPr>
          <w:p w14:paraId="59910426" w14:textId="77777777" w:rsidR="00381C45" w:rsidRPr="005B504E" w:rsidRDefault="00381C45" w:rsidP="00381C45">
            <w:pPr>
              <w:pStyle w:val="DECETableCell"/>
              <w:rPr>
                <w:ins w:id="4706" w:author="Joe McCrossan" w:date="2014-03-16T14:47:00Z"/>
                <w:b/>
                <w:color w:val="FFFFFF" w:themeColor="background1"/>
                <w:spacing w:val="10"/>
                <w:sz w:val="16"/>
                <w:szCs w:val="16"/>
              </w:rPr>
            </w:pPr>
            <w:ins w:id="4707" w:author="Joe McCrossan" w:date="2014-03-16T14:47:00Z">
              <w:r w:rsidRPr="005B504E">
                <w:rPr>
                  <w:color w:val="FFFFFF" w:themeColor="background1"/>
                  <w:sz w:val="16"/>
                  <w:szCs w:val="16"/>
                </w:rPr>
                <w:t>Greek Languages (Informative)</w:t>
              </w:r>
            </w:ins>
          </w:p>
        </w:tc>
        <w:tc>
          <w:tcPr>
            <w:tcW w:w="2520" w:type="dxa"/>
            <w:shd w:val="clear" w:color="auto" w:fill="595959"/>
          </w:tcPr>
          <w:p w14:paraId="2B591AEB" w14:textId="77777777" w:rsidR="00381C45" w:rsidRPr="005B504E" w:rsidRDefault="00381C45" w:rsidP="00381C45">
            <w:pPr>
              <w:pStyle w:val="DECETableCell"/>
              <w:rPr>
                <w:ins w:id="4708" w:author="Joe McCrossan" w:date="2014-03-16T14:47:00Z"/>
                <w:b/>
                <w:color w:val="FFFFFF" w:themeColor="background1"/>
                <w:spacing w:val="10"/>
                <w:sz w:val="16"/>
                <w:szCs w:val="16"/>
              </w:rPr>
            </w:pPr>
            <w:ins w:id="4709" w:author="Joe McCrossan" w:date="2014-03-16T14:47:00Z">
              <w:r w:rsidRPr="005B504E">
                <w:rPr>
                  <w:color w:val="FFFFFF" w:themeColor="background1"/>
                  <w:sz w:val="16"/>
                  <w:szCs w:val="16"/>
                </w:rPr>
                <w:t>Primary Lang Subtags (Normative)</w:t>
              </w:r>
            </w:ins>
          </w:p>
        </w:tc>
        <w:tc>
          <w:tcPr>
            <w:tcW w:w="4950" w:type="dxa"/>
            <w:shd w:val="clear" w:color="auto" w:fill="595959"/>
          </w:tcPr>
          <w:p w14:paraId="146A7F8B" w14:textId="77777777" w:rsidR="00381C45" w:rsidRPr="005B504E" w:rsidRDefault="00381C45" w:rsidP="00381C45">
            <w:pPr>
              <w:pStyle w:val="DECETableCell"/>
              <w:rPr>
                <w:ins w:id="4710" w:author="Joe McCrossan" w:date="2014-03-16T14:47:00Z"/>
                <w:b/>
                <w:color w:val="FFFFFF" w:themeColor="background1"/>
                <w:spacing w:val="10"/>
                <w:sz w:val="16"/>
                <w:szCs w:val="16"/>
              </w:rPr>
            </w:pPr>
            <w:ins w:id="4711" w:author="Joe McCrossan" w:date="2014-03-16T14:47:00Z">
              <w:r w:rsidRPr="005B504E">
                <w:rPr>
                  <w:color w:val="FFFFFF" w:themeColor="background1"/>
                  <w:sz w:val="16"/>
                  <w:szCs w:val="16"/>
                </w:rPr>
                <w:t>Unicode Code Points (Normative)</w:t>
              </w:r>
            </w:ins>
          </w:p>
        </w:tc>
      </w:tr>
      <w:tr w:rsidR="00381C45" w:rsidRPr="005B504E" w14:paraId="057447BC" w14:textId="77777777" w:rsidTr="00381C45">
        <w:trPr>
          <w:cantSplit/>
          <w:tblHeader/>
          <w:ins w:id="4712" w:author="Joe McCrossan" w:date="2014-03-16T14:47:00Z"/>
        </w:trPr>
        <w:tc>
          <w:tcPr>
            <w:tcW w:w="2880" w:type="dxa"/>
            <w:vMerge w:val="restart"/>
            <w:shd w:val="clear" w:color="auto" w:fill="auto"/>
          </w:tcPr>
          <w:p w14:paraId="58242BA1" w14:textId="77777777" w:rsidR="00381C45" w:rsidRPr="005B504E" w:rsidRDefault="00381C45" w:rsidP="00381C45">
            <w:pPr>
              <w:pStyle w:val="DECETableCell"/>
              <w:rPr>
                <w:ins w:id="4713" w:author="Joe McCrossan" w:date="2014-03-16T14:47:00Z"/>
                <w:b/>
                <w:spacing w:val="10"/>
                <w:sz w:val="16"/>
                <w:szCs w:val="16"/>
              </w:rPr>
            </w:pPr>
            <w:ins w:id="4714" w:author="Joe McCrossan" w:date="2014-03-16T14:47:00Z">
              <w:r w:rsidRPr="005B504E">
                <w:rPr>
                  <w:sz w:val="16"/>
                  <w:szCs w:val="16"/>
                </w:rPr>
                <w:t>Greek</w:t>
              </w:r>
            </w:ins>
          </w:p>
        </w:tc>
        <w:tc>
          <w:tcPr>
            <w:tcW w:w="2520" w:type="dxa"/>
            <w:vMerge w:val="restart"/>
            <w:shd w:val="clear" w:color="auto" w:fill="auto"/>
          </w:tcPr>
          <w:p w14:paraId="7EAAA1B7" w14:textId="77777777" w:rsidR="00381C45" w:rsidRPr="005B504E" w:rsidRDefault="00381C45" w:rsidP="00381C45">
            <w:pPr>
              <w:pStyle w:val="DECETableCell"/>
              <w:rPr>
                <w:ins w:id="4715" w:author="Joe McCrossan" w:date="2014-03-16T14:47:00Z"/>
                <w:spacing w:val="10"/>
                <w:sz w:val="16"/>
                <w:szCs w:val="16"/>
              </w:rPr>
            </w:pPr>
            <w:ins w:id="4716" w:author="Joe McCrossan" w:date="2014-03-16T14:47:00Z">
              <w:r w:rsidRPr="005B504E">
                <w:rPr>
                  <w:sz w:val="16"/>
                  <w:szCs w:val="16"/>
                </w:rPr>
                <w:t>“el”</w:t>
              </w:r>
            </w:ins>
          </w:p>
        </w:tc>
        <w:tc>
          <w:tcPr>
            <w:tcW w:w="4950" w:type="dxa"/>
            <w:shd w:val="clear" w:color="auto" w:fill="auto"/>
          </w:tcPr>
          <w:p w14:paraId="730AEEB3" w14:textId="77777777" w:rsidR="00381C45" w:rsidRPr="005B504E" w:rsidRDefault="00381C45" w:rsidP="00381C45">
            <w:pPr>
              <w:pStyle w:val="DECETableCell"/>
              <w:rPr>
                <w:ins w:id="4717" w:author="Joe McCrossan" w:date="2014-03-16T14:47:00Z"/>
                <w:b/>
                <w:spacing w:val="10"/>
                <w:sz w:val="16"/>
                <w:szCs w:val="16"/>
              </w:rPr>
            </w:pPr>
            <w:ins w:id="4718" w:author="Joe McCrossan" w:date="2014-03-16T14:47:00Z">
              <w:r w:rsidRPr="005B504E">
                <w:rPr>
                  <w:sz w:val="16"/>
                  <w:szCs w:val="16"/>
                </w:rPr>
                <w:t>Same as defined for the “x-ALL” subtag sequence</w:t>
              </w:r>
            </w:ins>
          </w:p>
        </w:tc>
      </w:tr>
      <w:tr w:rsidR="00381C45" w:rsidRPr="005B504E" w14:paraId="5D6EA216" w14:textId="77777777" w:rsidTr="00381C45">
        <w:trPr>
          <w:cantSplit/>
          <w:tblHeader/>
          <w:ins w:id="4719" w:author="Joe McCrossan" w:date="2014-03-16T14:47:00Z"/>
        </w:trPr>
        <w:tc>
          <w:tcPr>
            <w:tcW w:w="2880" w:type="dxa"/>
            <w:vMerge/>
            <w:tcBorders>
              <w:bottom w:val="single" w:sz="4" w:space="0" w:color="auto"/>
            </w:tcBorders>
            <w:shd w:val="clear" w:color="auto" w:fill="auto"/>
          </w:tcPr>
          <w:p w14:paraId="58F0B0C4" w14:textId="77777777" w:rsidR="00381C45" w:rsidRPr="005B504E" w:rsidRDefault="00381C45" w:rsidP="00381C45">
            <w:pPr>
              <w:pStyle w:val="DECETableCell"/>
              <w:rPr>
                <w:ins w:id="4720" w:author="Joe McCrossan" w:date="2014-03-16T14:47:00Z"/>
                <w:sz w:val="16"/>
                <w:szCs w:val="16"/>
              </w:rPr>
            </w:pPr>
          </w:p>
        </w:tc>
        <w:tc>
          <w:tcPr>
            <w:tcW w:w="2520" w:type="dxa"/>
            <w:vMerge/>
            <w:tcBorders>
              <w:bottom w:val="single" w:sz="4" w:space="0" w:color="auto"/>
            </w:tcBorders>
            <w:shd w:val="clear" w:color="auto" w:fill="auto"/>
          </w:tcPr>
          <w:p w14:paraId="24BA3542" w14:textId="77777777" w:rsidR="00381C45" w:rsidRPr="005B504E" w:rsidRDefault="00381C45" w:rsidP="00381C45">
            <w:pPr>
              <w:pStyle w:val="DECETableCell"/>
              <w:rPr>
                <w:ins w:id="4721" w:author="Joe McCrossan" w:date="2014-03-16T14:47:00Z"/>
                <w:sz w:val="16"/>
                <w:szCs w:val="16"/>
              </w:rPr>
            </w:pPr>
          </w:p>
        </w:tc>
        <w:tc>
          <w:tcPr>
            <w:tcW w:w="4950" w:type="dxa"/>
            <w:tcBorders>
              <w:bottom w:val="single" w:sz="4" w:space="0" w:color="auto"/>
            </w:tcBorders>
            <w:shd w:val="clear" w:color="auto" w:fill="auto"/>
          </w:tcPr>
          <w:p w14:paraId="1699E797" w14:textId="77777777" w:rsidR="00381C45" w:rsidRDefault="00381C45" w:rsidP="00381C45">
            <w:pPr>
              <w:pStyle w:val="DECETableCell"/>
              <w:rPr>
                <w:ins w:id="4722" w:author="Joe McCrossan" w:date="2014-05-24T15:53:00Z"/>
                <w:sz w:val="16"/>
                <w:szCs w:val="16"/>
              </w:rPr>
            </w:pPr>
            <w:ins w:id="4723" w:author="Joe McCrossan" w:date="2014-03-16T14:47:00Z">
              <w:r w:rsidRPr="005B504E">
                <w:rPr>
                  <w:sz w:val="16"/>
                  <w:szCs w:val="16"/>
                </w:rPr>
                <w:t>(Greek and Coptic)</w:t>
              </w:r>
            </w:ins>
          </w:p>
          <w:p w14:paraId="295651B1" w14:textId="77777777" w:rsidR="00381C45" w:rsidRPr="005B504E" w:rsidRDefault="00DE38D7" w:rsidP="00381C45">
            <w:pPr>
              <w:pStyle w:val="DECETableCell"/>
              <w:rPr>
                <w:ins w:id="4724" w:author="Joe McCrossan" w:date="2014-03-16T14:47:00Z"/>
                <w:b/>
                <w:spacing w:val="10"/>
                <w:sz w:val="16"/>
                <w:szCs w:val="16"/>
              </w:rPr>
            </w:pPr>
            <w:ins w:id="4725" w:author="Joe McCrossan" w:date="2014-05-24T15:53:00Z">
              <w:r>
                <w:rPr>
                  <w:rStyle w:val="CommentReference"/>
                </w:rPr>
                <w:commentReference w:id="4726"/>
              </w:r>
            </w:ins>
            <w:ins w:id="4728" w:author="Joe McCrossan" w:date="2014-03-16T14:47:00Z">
              <w:r w:rsidR="00381C45" w:rsidRPr="005B504E">
                <w:rPr>
                  <w:sz w:val="16"/>
                  <w:szCs w:val="16"/>
                </w:rPr>
                <w:t>U+0386 : GREEK CAPITAL LETTER ALPHA WITH TONOS</w:t>
              </w:r>
            </w:ins>
          </w:p>
          <w:p w14:paraId="6F88B1DD" w14:textId="77777777" w:rsidR="00381C45" w:rsidRPr="005B504E" w:rsidRDefault="00381C45" w:rsidP="00381C45">
            <w:pPr>
              <w:pStyle w:val="DECETableCell"/>
              <w:rPr>
                <w:ins w:id="4729" w:author="Joe McCrossan" w:date="2014-03-16T14:47:00Z"/>
                <w:b/>
                <w:spacing w:val="10"/>
                <w:sz w:val="16"/>
                <w:szCs w:val="16"/>
              </w:rPr>
            </w:pPr>
            <w:ins w:id="4730" w:author="Joe McCrossan" w:date="2014-03-16T14:47:00Z">
              <w:r w:rsidRPr="005B504E">
                <w:rPr>
                  <w:sz w:val="16"/>
                  <w:szCs w:val="16"/>
                </w:rPr>
                <w:t>U+0387 : GREEK ANO TELEIA</w:t>
              </w:r>
            </w:ins>
          </w:p>
          <w:p w14:paraId="6A1C5ED3" w14:textId="4E6D925F" w:rsidR="00DE38D7" w:rsidRPr="00DE38D7" w:rsidRDefault="00381C45" w:rsidP="00DE38D7">
            <w:pPr>
              <w:pStyle w:val="DECETableCell"/>
              <w:keepNext/>
              <w:numPr>
                <w:ilvl w:val="8"/>
                <w:numId w:val="2"/>
              </w:numPr>
              <w:tabs>
                <w:tab w:val="left" w:pos="1296"/>
              </w:tabs>
              <w:spacing w:before="300"/>
              <w:outlineLvl w:val="8"/>
              <w:rPr>
                <w:ins w:id="4731" w:author="Joe McCrossan" w:date="2014-03-16T14:47:00Z"/>
                <w:sz w:val="16"/>
                <w:szCs w:val="16"/>
                <w:rPrChange w:id="4732" w:author="Joe McCrossan" w:date="2014-05-24T15:52:00Z">
                  <w:rPr>
                    <w:ins w:id="4733" w:author="Joe McCrossan" w:date="2014-03-16T14:47:00Z"/>
                    <w:b/>
                    <w:i/>
                    <w:color w:val="003366"/>
                    <w:spacing w:val="10"/>
                    <w:sz w:val="16"/>
                    <w:szCs w:val="16"/>
                  </w:rPr>
                </w:rPrChange>
              </w:rPr>
            </w:pPr>
            <w:ins w:id="4734" w:author="Joe McCrossan" w:date="2014-03-16T14:47:00Z">
              <w:r w:rsidRPr="005B504E">
                <w:rPr>
                  <w:sz w:val="16"/>
                  <w:szCs w:val="16"/>
                </w:rPr>
                <w:t>U+0388 – U+03CE : Letters</w:t>
              </w:r>
            </w:ins>
          </w:p>
        </w:tc>
      </w:tr>
      <w:tr w:rsidR="00381C45" w:rsidRPr="005B504E" w14:paraId="0653A727" w14:textId="77777777" w:rsidTr="00381C45">
        <w:trPr>
          <w:cantSplit/>
          <w:tblHeader/>
          <w:ins w:id="4735" w:author="Joe McCrossan" w:date="2014-03-16T14:47:00Z"/>
        </w:trPr>
        <w:tc>
          <w:tcPr>
            <w:tcW w:w="2880" w:type="dxa"/>
            <w:shd w:val="clear" w:color="auto" w:fill="595959"/>
          </w:tcPr>
          <w:p w14:paraId="784D133C" w14:textId="77777777" w:rsidR="00381C45" w:rsidRPr="005B504E" w:rsidRDefault="00381C45" w:rsidP="00381C45">
            <w:pPr>
              <w:pStyle w:val="DECETableCell"/>
              <w:rPr>
                <w:ins w:id="4736" w:author="Joe McCrossan" w:date="2014-03-16T14:47:00Z"/>
                <w:b/>
                <w:color w:val="FFFFFF" w:themeColor="background1"/>
                <w:spacing w:val="10"/>
                <w:sz w:val="16"/>
                <w:szCs w:val="16"/>
              </w:rPr>
            </w:pPr>
            <w:ins w:id="4737" w:author="Joe McCrossan" w:date="2014-03-16T14:47:00Z">
              <w:r w:rsidRPr="005B504E">
                <w:rPr>
                  <w:color w:val="FFFFFF" w:themeColor="background1"/>
                  <w:sz w:val="16"/>
                  <w:szCs w:val="16"/>
                </w:rPr>
                <w:t>Romanic Languages (Informative)</w:t>
              </w:r>
            </w:ins>
          </w:p>
        </w:tc>
        <w:tc>
          <w:tcPr>
            <w:tcW w:w="2520" w:type="dxa"/>
            <w:shd w:val="clear" w:color="auto" w:fill="595959"/>
          </w:tcPr>
          <w:p w14:paraId="3FE7DE8E" w14:textId="77777777" w:rsidR="00381C45" w:rsidRPr="005B504E" w:rsidRDefault="00381C45" w:rsidP="00381C45">
            <w:pPr>
              <w:pStyle w:val="DECETableCell"/>
              <w:rPr>
                <w:ins w:id="4738" w:author="Joe McCrossan" w:date="2014-03-16T14:47:00Z"/>
                <w:b/>
                <w:color w:val="FFFFFF" w:themeColor="background1"/>
                <w:spacing w:val="10"/>
                <w:sz w:val="16"/>
                <w:szCs w:val="16"/>
              </w:rPr>
            </w:pPr>
            <w:ins w:id="4739" w:author="Joe McCrossan" w:date="2014-03-16T14:47:00Z">
              <w:r w:rsidRPr="005B504E">
                <w:rPr>
                  <w:color w:val="FFFFFF" w:themeColor="background1"/>
                  <w:sz w:val="16"/>
                  <w:szCs w:val="16"/>
                </w:rPr>
                <w:t>Primary Lang Subtags (Normative)</w:t>
              </w:r>
            </w:ins>
          </w:p>
        </w:tc>
        <w:tc>
          <w:tcPr>
            <w:tcW w:w="4950" w:type="dxa"/>
            <w:shd w:val="clear" w:color="auto" w:fill="595959"/>
          </w:tcPr>
          <w:p w14:paraId="3D51CDDF" w14:textId="77777777" w:rsidR="00381C45" w:rsidRPr="005B504E" w:rsidRDefault="00381C45" w:rsidP="00381C45">
            <w:pPr>
              <w:pStyle w:val="DECETableCell"/>
              <w:rPr>
                <w:ins w:id="4740" w:author="Joe McCrossan" w:date="2014-03-16T14:47:00Z"/>
                <w:b/>
                <w:color w:val="FFFFFF" w:themeColor="background1"/>
                <w:spacing w:val="10"/>
                <w:sz w:val="16"/>
                <w:szCs w:val="16"/>
              </w:rPr>
            </w:pPr>
            <w:ins w:id="4741" w:author="Joe McCrossan" w:date="2014-03-16T14:47:00Z">
              <w:r w:rsidRPr="005B504E">
                <w:rPr>
                  <w:color w:val="FFFFFF" w:themeColor="background1"/>
                  <w:sz w:val="16"/>
                  <w:szCs w:val="16"/>
                </w:rPr>
                <w:t>Unicode Code Points (Normative)</w:t>
              </w:r>
            </w:ins>
          </w:p>
        </w:tc>
      </w:tr>
      <w:tr w:rsidR="00381C45" w:rsidRPr="005B504E" w14:paraId="3BF61ADF" w14:textId="77777777" w:rsidTr="00381C45">
        <w:trPr>
          <w:cantSplit/>
          <w:tblHeader/>
          <w:ins w:id="4742" w:author="Joe McCrossan" w:date="2014-03-16T14:47:00Z"/>
        </w:trPr>
        <w:tc>
          <w:tcPr>
            <w:tcW w:w="2880" w:type="dxa"/>
            <w:shd w:val="clear" w:color="auto" w:fill="auto"/>
          </w:tcPr>
          <w:p w14:paraId="52402D0D" w14:textId="77777777" w:rsidR="00381C45" w:rsidRPr="005B504E" w:rsidRDefault="00381C45" w:rsidP="00381C45">
            <w:pPr>
              <w:pStyle w:val="DECETableCell"/>
              <w:rPr>
                <w:ins w:id="4743" w:author="Joe McCrossan" w:date="2014-03-16T14:47:00Z"/>
                <w:b/>
                <w:spacing w:val="10"/>
                <w:sz w:val="16"/>
                <w:szCs w:val="16"/>
              </w:rPr>
            </w:pPr>
            <w:ins w:id="4744" w:author="Joe McCrossan" w:date="2014-03-16T14:47:00Z">
              <w:r w:rsidRPr="005B504E">
                <w:rPr>
                  <w:sz w:val="16"/>
                  <w:szCs w:val="16"/>
                </w:rPr>
                <w:t>Catalan, French, Italian</w:t>
              </w:r>
            </w:ins>
          </w:p>
        </w:tc>
        <w:tc>
          <w:tcPr>
            <w:tcW w:w="2520" w:type="dxa"/>
            <w:shd w:val="clear" w:color="auto" w:fill="auto"/>
          </w:tcPr>
          <w:p w14:paraId="030D3A2C" w14:textId="77777777" w:rsidR="00381C45" w:rsidRPr="005B504E" w:rsidRDefault="00381C45" w:rsidP="00381C45">
            <w:pPr>
              <w:pStyle w:val="DECETableCell"/>
              <w:rPr>
                <w:ins w:id="4745" w:author="Joe McCrossan" w:date="2014-03-16T14:47:00Z"/>
                <w:b/>
                <w:spacing w:val="10"/>
                <w:sz w:val="16"/>
                <w:szCs w:val="16"/>
              </w:rPr>
            </w:pPr>
            <w:ins w:id="4746" w:author="Joe McCrossan" w:date="2014-03-16T14:47:00Z">
              <w:r w:rsidRPr="005B504E">
                <w:rPr>
                  <w:sz w:val="16"/>
                  <w:szCs w:val="16"/>
                </w:rPr>
                <w:t>“ca”, "fr", "it"</w:t>
              </w:r>
            </w:ins>
          </w:p>
        </w:tc>
        <w:tc>
          <w:tcPr>
            <w:tcW w:w="4950" w:type="dxa"/>
            <w:shd w:val="clear" w:color="auto" w:fill="auto"/>
          </w:tcPr>
          <w:p w14:paraId="2D7D536C" w14:textId="77777777" w:rsidR="00381C45" w:rsidRPr="005B504E" w:rsidRDefault="00381C45" w:rsidP="00381C45">
            <w:pPr>
              <w:pStyle w:val="DECETableCell"/>
              <w:rPr>
                <w:ins w:id="4747" w:author="Joe McCrossan" w:date="2014-03-16T14:47:00Z"/>
                <w:b/>
                <w:spacing w:val="10"/>
                <w:sz w:val="16"/>
                <w:szCs w:val="16"/>
              </w:rPr>
            </w:pPr>
            <w:ins w:id="4748" w:author="Joe McCrossan" w:date="2014-03-16T14:47:00Z">
              <w:r w:rsidRPr="005B504E">
                <w:rPr>
                  <w:sz w:val="16"/>
                  <w:szCs w:val="16"/>
                </w:rPr>
                <w:t>Same as defined for the “x-ALL” subtag sequence</w:t>
              </w:r>
            </w:ins>
          </w:p>
        </w:tc>
      </w:tr>
      <w:tr w:rsidR="00381C45" w:rsidRPr="005B504E" w14:paraId="78A71983" w14:textId="77777777" w:rsidTr="00381C45">
        <w:trPr>
          <w:cantSplit/>
          <w:tblHeader/>
          <w:ins w:id="4749" w:author="Joe McCrossan" w:date="2014-03-16T14:47:00Z"/>
        </w:trPr>
        <w:tc>
          <w:tcPr>
            <w:tcW w:w="2880" w:type="dxa"/>
            <w:shd w:val="clear" w:color="auto" w:fill="auto"/>
          </w:tcPr>
          <w:p w14:paraId="6B71B62D" w14:textId="77777777" w:rsidR="00381C45" w:rsidRPr="005B504E" w:rsidRDefault="00381C45" w:rsidP="00381C45">
            <w:pPr>
              <w:pStyle w:val="DECETableCell"/>
              <w:rPr>
                <w:ins w:id="4750" w:author="Joe McCrossan" w:date="2014-03-16T14:47:00Z"/>
                <w:b/>
                <w:spacing w:val="10"/>
                <w:sz w:val="16"/>
                <w:szCs w:val="16"/>
              </w:rPr>
            </w:pPr>
            <w:ins w:id="4751" w:author="Joe McCrossan" w:date="2014-03-16T14:47:00Z">
              <w:r w:rsidRPr="005B504E">
                <w:rPr>
                  <w:sz w:val="16"/>
                  <w:szCs w:val="16"/>
                </w:rPr>
                <w:t>Portuguese, Spanish</w:t>
              </w:r>
            </w:ins>
          </w:p>
        </w:tc>
        <w:tc>
          <w:tcPr>
            <w:tcW w:w="2520" w:type="dxa"/>
            <w:shd w:val="clear" w:color="auto" w:fill="auto"/>
          </w:tcPr>
          <w:p w14:paraId="0466BC09" w14:textId="77777777" w:rsidR="00381C45" w:rsidRPr="005B504E" w:rsidRDefault="00381C45" w:rsidP="00381C45">
            <w:pPr>
              <w:pStyle w:val="DECETableCell"/>
              <w:rPr>
                <w:ins w:id="4752" w:author="Joe McCrossan" w:date="2014-03-16T14:47:00Z"/>
                <w:b/>
                <w:spacing w:val="10"/>
                <w:sz w:val="16"/>
                <w:szCs w:val="16"/>
              </w:rPr>
            </w:pPr>
            <w:ins w:id="4753" w:author="Joe McCrossan" w:date="2014-03-16T14:47:00Z">
              <w:r w:rsidRPr="005B504E">
                <w:rPr>
                  <w:sz w:val="16"/>
                  <w:szCs w:val="16"/>
                </w:rPr>
                <w:t>“pt”, “es”</w:t>
              </w:r>
            </w:ins>
          </w:p>
        </w:tc>
        <w:tc>
          <w:tcPr>
            <w:tcW w:w="4950" w:type="dxa"/>
            <w:shd w:val="clear" w:color="auto" w:fill="auto"/>
          </w:tcPr>
          <w:p w14:paraId="74485718" w14:textId="77777777" w:rsidR="00381C45" w:rsidRPr="005B504E" w:rsidRDefault="00381C45" w:rsidP="00381C45">
            <w:pPr>
              <w:pStyle w:val="DECETableCell"/>
              <w:rPr>
                <w:ins w:id="4754" w:author="Joe McCrossan" w:date="2014-03-16T14:47:00Z"/>
                <w:b/>
                <w:spacing w:val="10"/>
                <w:sz w:val="16"/>
                <w:szCs w:val="16"/>
              </w:rPr>
            </w:pPr>
            <w:ins w:id="4755" w:author="Joe McCrossan" w:date="2014-03-16T14:47:00Z">
              <w:r w:rsidRPr="005B504E">
                <w:rPr>
                  <w:sz w:val="16"/>
                  <w:szCs w:val="16"/>
                </w:rPr>
                <w:t>(Currency symbols)</w:t>
              </w:r>
            </w:ins>
          </w:p>
          <w:p w14:paraId="16422BE8" w14:textId="77777777" w:rsidR="00381C45" w:rsidRPr="005B504E" w:rsidRDefault="00381C45" w:rsidP="00381C45">
            <w:pPr>
              <w:pStyle w:val="DECETableCell"/>
              <w:rPr>
                <w:ins w:id="4756" w:author="Joe McCrossan" w:date="2014-03-16T14:47:00Z"/>
                <w:rFonts w:eastAsia="MS Mincho"/>
                <w:b/>
                <w:spacing w:val="10"/>
                <w:sz w:val="16"/>
                <w:szCs w:val="16"/>
              </w:rPr>
            </w:pPr>
            <w:ins w:id="4757" w:author="Joe McCrossan" w:date="2014-03-16T14:47:00Z">
              <w:r w:rsidRPr="005B504E">
                <w:rPr>
                  <w:sz w:val="16"/>
                  <w:szCs w:val="16"/>
                </w:rPr>
                <w:t xml:space="preserve">U+20A1 : COLON SIGN </w:t>
              </w:r>
            </w:ins>
          </w:p>
          <w:p w14:paraId="039B2440" w14:textId="77777777" w:rsidR="00381C45" w:rsidRPr="005B504E" w:rsidRDefault="00381C45" w:rsidP="00381C45">
            <w:pPr>
              <w:pStyle w:val="DECETableCell"/>
              <w:rPr>
                <w:ins w:id="4758" w:author="Joe McCrossan" w:date="2014-03-16T14:47:00Z"/>
                <w:b/>
                <w:spacing w:val="10"/>
                <w:sz w:val="16"/>
                <w:szCs w:val="16"/>
              </w:rPr>
            </w:pPr>
            <w:ins w:id="4759" w:author="Joe McCrossan" w:date="2014-03-16T14:47:00Z">
              <w:r w:rsidRPr="005B504E">
                <w:rPr>
                  <w:sz w:val="16"/>
                  <w:szCs w:val="16"/>
                </w:rPr>
                <w:t xml:space="preserve">U+20A2 : CRUZEIRO SIGN </w:t>
              </w:r>
            </w:ins>
          </w:p>
          <w:p w14:paraId="71CA4ADE" w14:textId="77777777" w:rsidR="00381C45" w:rsidRPr="005B504E" w:rsidRDefault="00381C45" w:rsidP="00381C45">
            <w:pPr>
              <w:pStyle w:val="DECETableCell"/>
              <w:rPr>
                <w:ins w:id="4760" w:author="Joe McCrossan" w:date="2014-03-16T14:47:00Z"/>
                <w:b/>
                <w:spacing w:val="10"/>
                <w:sz w:val="16"/>
                <w:szCs w:val="16"/>
              </w:rPr>
            </w:pPr>
            <w:ins w:id="4761" w:author="Joe McCrossan" w:date="2014-03-16T14:47:00Z">
              <w:r w:rsidRPr="005B504E">
                <w:rPr>
                  <w:sz w:val="16"/>
                  <w:szCs w:val="16"/>
                </w:rPr>
                <w:t>U+20B3 : AUSTRAL SIGN</w:t>
              </w:r>
            </w:ins>
          </w:p>
        </w:tc>
      </w:tr>
      <w:tr w:rsidR="00242BB2" w:rsidRPr="005B504E" w14:paraId="6F69B716" w14:textId="77777777" w:rsidTr="00381C45">
        <w:trPr>
          <w:cantSplit/>
          <w:tblHeader/>
          <w:ins w:id="4762" w:author="Joe McCrossan" w:date="2014-03-16T14:47:00Z"/>
        </w:trPr>
        <w:tc>
          <w:tcPr>
            <w:tcW w:w="2880" w:type="dxa"/>
            <w:vMerge w:val="restart"/>
            <w:shd w:val="clear" w:color="auto" w:fill="auto"/>
          </w:tcPr>
          <w:p w14:paraId="3D8AA1F6" w14:textId="77777777" w:rsidR="00242BB2" w:rsidRPr="005B504E" w:rsidRDefault="00242BB2" w:rsidP="00381C45">
            <w:pPr>
              <w:pStyle w:val="DECETableCell"/>
              <w:rPr>
                <w:ins w:id="4763" w:author="Joe McCrossan" w:date="2014-03-16T14:47:00Z"/>
                <w:b/>
                <w:spacing w:val="10"/>
                <w:sz w:val="16"/>
                <w:szCs w:val="16"/>
              </w:rPr>
            </w:pPr>
            <w:ins w:id="4764" w:author="Joe McCrossan" w:date="2014-03-16T14:47:00Z">
              <w:r w:rsidRPr="005B504E">
                <w:rPr>
                  <w:sz w:val="16"/>
                  <w:szCs w:val="16"/>
                </w:rPr>
                <w:t xml:space="preserve">Romanian </w:t>
              </w:r>
            </w:ins>
          </w:p>
        </w:tc>
        <w:tc>
          <w:tcPr>
            <w:tcW w:w="2520" w:type="dxa"/>
            <w:vMerge w:val="restart"/>
            <w:shd w:val="clear" w:color="auto" w:fill="auto"/>
          </w:tcPr>
          <w:p w14:paraId="0A743F73" w14:textId="77777777" w:rsidR="00242BB2" w:rsidRPr="005B504E" w:rsidRDefault="00242BB2" w:rsidP="00381C45">
            <w:pPr>
              <w:pStyle w:val="DECETableCell"/>
              <w:rPr>
                <w:ins w:id="4765" w:author="Joe McCrossan" w:date="2014-03-16T14:47:00Z"/>
                <w:b/>
                <w:spacing w:val="10"/>
                <w:sz w:val="16"/>
                <w:szCs w:val="16"/>
              </w:rPr>
            </w:pPr>
            <w:ins w:id="4766" w:author="Joe McCrossan" w:date="2014-03-16T14:47:00Z">
              <w:r w:rsidRPr="005B504E">
                <w:rPr>
                  <w:sz w:val="16"/>
                  <w:szCs w:val="16"/>
                </w:rPr>
                <w:t>“ro”</w:t>
              </w:r>
            </w:ins>
          </w:p>
        </w:tc>
        <w:tc>
          <w:tcPr>
            <w:tcW w:w="4950" w:type="dxa"/>
            <w:shd w:val="clear" w:color="auto" w:fill="auto"/>
          </w:tcPr>
          <w:p w14:paraId="28B2D387" w14:textId="7AB42B8E" w:rsidR="00242BB2" w:rsidRPr="005B504E" w:rsidRDefault="00242BB2" w:rsidP="00381C45">
            <w:pPr>
              <w:pStyle w:val="DECETableCell"/>
              <w:rPr>
                <w:ins w:id="4767" w:author="Joe McCrossan" w:date="2014-03-16T14:47:00Z"/>
                <w:b/>
                <w:spacing w:val="10"/>
                <w:sz w:val="16"/>
                <w:szCs w:val="16"/>
              </w:rPr>
            </w:pPr>
            <w:ins w:id="4768" w:author="Joe McCrossan" w:date="2014-03-16T14:47:00Z">
              <w:r w:rsidRPr="005B504E">
                <w:rPr>
                  <w:sz w:val="16"/>
                  <w:szCs w:val="16"/>
                </w:rPr>
                <w:t xml:space="preserve">Same as defined for the “x-ALL” subtag sequence, except for “(Latin Extended-A)” </w:t>
              </w:r>
            </w:ins>
            <w:ins w:id="4769" w:author="Joe McCrossan" w:date="2014-05-24T15:19:00Z">
              <w:r>
                <w:rPr>
                  <w:sz w:val="16"/>
                  <w:szCs w:val="16"/>
                </w:rPr>
                <w:t xml:space="preserve">and </w:t>
              </w:r>
              <w:commentRangeStart w:id="4770"/>
              <w:r w:rsidRPr="005B504E">
                <w:rPr>
                  <w:sz w:val="16"/>
                  <w:szCs w:val="16"/>
                </w:rPr>
                <w:t>“(Lati</w:t>
              </w:r>
              <w:r>
                <w:rPr>
                  <w:sz w:val="16"/>
                  <w:szCs w:val="16"/>
                </w:rPr>
                <w:t>n Extended-B)</w:t>
              </w:r>
              <w:r w:rsidRPr="005B504E">
                <w:rPr>
                  <w:sz w:val="16"/>
                  <w:szCs w:val="16"/>
                </w:rPr>
                <w:t xml:space="preserve">” </w:t>
              </w:r>
              <w:commentRangeEnd w:id="4770"/>
              <w:r>
                <w:rPr>
                  <w:rStyle w:val="CommentReference"/>
                </w:rPr>
                <w:commentReference w:id="4770"/>
              </w:r>
            </w:ins>
            <w:ins w:id="4772" w:author="Joe McCrossan" w:date="2014-03-16T14:47:00Z">
              <w:r w:rsidRPr="005B504E">
                <w:rPr>
                  <w:sz w:val="16"/>
                  <w:szCs w:val="16"/>
                </w:rPr>
                <w:t>which is re-defined below</w:t>
              </w:r>
            </w:ins>
          </w:p>
        </w:tc>
      </w:tr>
      <w:tr w:rsidR="00242BB2" w:rsidRPr="005B504E" w14:paraId="2ADCC3A0" w14:textId="77777777" w:rsidTr="00D4512E">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773" w:author="Joe McCrossan" w:date="2014-05-26T14:12: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blHeader/>
          <w:ins w:id="4774" w:author="Joe McCrossan" w:date="2014-03-16T14:47:00Z"/>
          <w:trPrChange w:id="4775" w:author="Joe McCrossan" w:date="2014-05-26T14:12:00Z">
            <w:trPr>
              <w:gridBefore w:val="1"/>
              <w:gridAfter w:val="0"/>
              <w:cantSplit/>
              <w:tblHeader/>
            </w:trPr>
          </w:trPrChange>
        </w:trPr>
        <w:tc>
          <w:tcPr>
            <w:tcW w:w="2880" w:type="dxa"/>
            <w:vMerge/>
            <w:shd w:val="clear" w:color="auto" w:fill="auto"/>
            <w:tcPrChange w:id="4776" w:author="Joe McCrossan" w:date="2014-05-26T14:12:00Z">
              <w:tcPr>
                <w:tcW w:w="2880" w:type="dxa"/>
                <w:gridSpan w:val="3"/>
                <w:vMerge/>
                <w:shd w:val="clear" w:color="auto" w:fill="auto"/>
              </w:tcPr>
            </w:tcPrChange>
          </w:tcPr>
          <w:p w14:paraId="45A1A70D" w14:textId="77777777" w:rsidR="00242BB2" w:rsidRPr="005B504E" w:rsidRDefault="00242BB2" w:rsidP="00381C45">
            <w:pPr>
              <w:pStyle w:val="DECETableCell"/>
              <w:rPr>
                <w:ins w:id="4777" w:author="Joe McCrossan" w:date="2014-03-16T14:47:00Z"/>
                <w:sz w:val="16"/>
                <w:szCs w:val="16"/>
              </w:rPr>
            </w:pPr>
          </w:p>
        </w:tc>
        <w:tc>
          <w:tcPr>
            <w:tcW w:w="2520" w:type="dxa"/>
            <w:vMerge/>
            <w:shd w:val="clear" w:color="auto" w:fill="auto"/>
            <w:tcPrChange w:id="4778" w:author="Joe McCrossan" w:date="2014-05-26T14:12:00Z">
              <w:tcPr>
                <w:tcW w:w="2520" w:type="dxa"/>
                <w:gridSpan w:val="3"/>
                <w:vMerge/>
                <w:shd w:val="clear" w:color="auto" w:fill="auto"/>
              </w:tcPr>
            </w:tcPrChange>
          </w:tcPr>
          <w:p w14:paraId="65927277" w14:textId="77777777" w:rsidR="00242BB2" w:rsidRPr="005B504E" w:rsidRDefault="00242BB2" w:rsidP="00381C45">
            <w:pPr>
              <w:pStyle w:val="DECETableCell"/>
              <w:rPr>
                <w:ins w:id="4779" w:author="Joe McCrossan" w:date="2014-03-16T14:47:00Z"/>
                <w:sz w:val="16"/>
                <w:szCs w:val="16"/>
              </w:rPr>
            </w:pPr>
          </w:p>
        </w:tc>
        <w:tc>
          <w:tcPr>
            <w:tcW w:w="4950" w:type="dxa"/>
            <w:tcBorders>
              <w:bottom w:val="single" w:sz="4" w:space="0" w:color="auto"/>
            </w:tcBorders>
            <w:shd w:val="clear" w:color="auto" w:fill="auto"/>
            <w:tcPrChange w:id="4780" w:author="Joe McCrossan" w:date="2014-05-26T14:12:00Z">
              <w:tcPr>
                <w:tcW w:w="4950" w:type="dxa"/>
                <w:gridSpan w:val="3"/>
                <w:tcBorders>
                  <w:bottom w:val="single" w:sz="4" w:space="0" w:color="auto"/>
                </w:tcBorders>
                <w:shd w:val="clear" w:color="auto" w:fill="auto"/>
              </w:tcPr>
            </w:tcPrChange>
          </w:tcPr>
          <w:p w14:paraId="3E3E29C7" w14:textId="77777777" w:rsidR="00242BB2" w:rsidRPr="005B504E" w:rsidRDefault="00242BB2" w:rsidP="00381C45">
            <w:pPr>
              <w:pStyle w:val="DECETableCell"/>
              <w:rPr>
                <w:ins w:id="4781" w:author="Joe McCrossan" w:date="2014-03-16T14:47:00Z"/>
                <w:b/>
                <w:spacing w:val="10"/>
                <w:sz w:val="16"/>
                <w:szCs w:val="16"/>
              </w:rPr>
            </w:pPr>
            <w:ins w:id="4782" w:author="Joe McCrossan" w:date="2014-03-16T14:47:00Z">
              <w:r w:rsidRPr="005B504E">
                <w:rPr>
                  <w:sz w:val="16"/>
                  <w:szCs w:val="16"/>
                </w:rPr>
                <w:t>(Latin Extended-A)</w:t>
              </w:r>
            </w:ins>
          </w:p>
          <w:p w14:paraId="71D59C5E" w14:textId="77777777" w:rsidR="00242BB2" w:rsidRPr="005B504E" w:rsidRDefault="00242BB2" w:rsidP="00381C45">
            <w:pPr>
              <w:pStyle w:val="DECETableCell"/>
              <w:rPr>
                <w:ins w:id="4783" w:author="Joe McCrossan" w:date="2014-03-16T14:47:00Z"/>
                <w:b/>
                <w:spacing w:val="10"/>
                <w:sz w:val="16"/>
                <w:szCs w:val="16"/>
              </w:rPr>
            </w:pPr>
            <w:ins w:id="4784" w:author="Joe McCrossan" w:date="2014-03-16T14:47:00Z">
              <w:r w:rsidRPr="005B504E">
                <w:rPr>
                  <w:sz w:val="16"/>
                  <w:szCs w:val="16"/>
                </w:rPr>
                <w:t>U+0100 - U+017F</w:t>
              </w:r>
            </w:ins>
          </w:p>
        </w:tc>
      </w:tr>
      <w:tr w:rsidR="00242BB2" w:rsidRPr="005B504E" w14:paraId="51EEDBA1" w14:textId="77777777" w:rsidTr="00D4512E">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785" w:author="Joe McCrossan" w:date="2014-05-26T14:12: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blHeader/>
          <w:ins w:id="4786" w:author="Joe McCrossan" w:date="2014-05-24T15:20:00Z"/>
          <w:trPrChange w:id="4787" w:author="Joe McCrossan" w:date="2014-05-26T14:12:00Z">
            <w:trPr>
              <w:gridBefore w:val="1"/>
              <w:gridAfter w:val="0"/>
              <w:cantSplit/>
              <w:tblHeader/>
            </w:trPr>
          </w:trPrChange>
        </w:trPr>
        <w:tc>
          <w:tcPr>
            <w:tcW w:w="2880" w:type="dxa"/>
            <w:vMerge/>
            <w:shd w:val="clear" w:color="auto" w:fill="595959"/>
            <w:tcPrChange w:id="4788" w:author="Joe McCrossan" w:date="2014-05-26T14:12:00Z">
              <w:tcPr>
                <w:tcW w:w="2880" w:type="dxa"/>
                <w:gridSpan w:val="3"/>
                <w:vMerge/>
                <w:shd w:val="clear" w:color="auto" w:fill="595959"/>
              </w:tcPr>
            </w:tcPrChange>
          </w:tcPr>
          <w:p w14:paraId="5B9761E9" w14:textId="77777777" w:rsidR="00242BB2" w:rsidRPr="005B504E" w:rsidRDefault="00242BB2" w:rsidP="00381C45">
            <w:pPr>
              <w:pStyle w:val="DECETableCell"/>
              <w:rPr>
                <w:ins w:id="4789" w:author="Joe McCrossan" w:date="2014-05-24T15:20:00Z"/>
                <w:color w:val="FFFFFF" w:themeColor="background1"/>
                <w:sz w:val="16"/>
                <w:szCs w:val="16"/>
              </w:rPr>
            </w:pPr>
          </w:p>
        </w:tc>
        <w:tc>
          <w:tcPr>
            <w:tcW w:w="2520" w:type="dxa"/>
            <w:vMerge/>
            <w:shd w:val="clear" w:color="auto" w:fill="595959"/>
            <w:tcPrChange w:id="4790" w:author="Joe McCrossan" w:date="2014-05-26T14:12:00Z">
              <w:tcPr>
                <w:tcW w:w="2520" w:type="dxa"/>
                <w:gridSpan w:val="3"/>
                <w:vMerge/>
                <w:shd w:val="clear" w:color="auto" w:fill="595959"/>
              </w:tcPr>
            </w:tcPrChange>
          </w:tcPr>
          <w:p w14:paraId="59940D8C" w14:textId="77777777" w:rsidR="00242BB2" w:rsidRPr="005B504E" w:rsidRDefault="00242BB2" w:rsidP="00381C45">
            <w:pPr>
              <w:pStyle w:val="DECETableCell"/>
              <w:rPr>
                <w:ins w:id="4791" w:author="Joe McCrossan" w:date="2014-05-24T15:20:00Z"/>
                <w:color w:val="FFFFFF" w:themeColor="background1"/>
                <w:sz w:val="16"/>
                <w:szCs w:val="16"/>
              </w:rPr>
            </w:pPr>
          </w:p>
        </w:tc>
        <w:tc>
          <w:tcPr>
            <w:tcW w:w="4950" w:type="dxa"/>
            <w:shd w:val="clear" w:color="auto" w:fill="auto"/>
            <w:tcPrChange w:id="4792" w:author="Joe McCrossan" w:date="2014-05-26T14:12:00Z">
              <w:tcPr>
                <w:tcW w:w="4950" w:type="dxa"/>
                <w:gridSpan w:val="3"/>
                <w:shd w:val="clear" w:color="auto" w:fill="595959"/>
              </w:tcPr>
            </w:tcPrChange>
          </w:tcPr>
          <w:p w14:paraId="2E655133" w14:textId="77777777" w:rsidR="00242BB2" w:rsidRPr="00D4512E" w:rsidRDefault="00242BB2" w:rsidP="00242BB2">
            <w:pPr>
              <w:pStyle w:val="DECETableCell"/>
              <w:keepNext/>
              <w:numPr>
                <w:ilvl w:val="8"/>
                <w:numId w:val="2"/>
              </w:numPr>
              <w:tabs>
                <w:tab w:val="left" w:pos="1296"/>
              </w:tabs>
              <w:spacing w:before="300"/>
              <w:outlineLvl w:val="8"/>
              <w:rPr>
                <w:ins w:id="4793" w:author="Joe McCrossan" w:date="2014-05-24T15:20:00Z"/>
                <w:color w:val="000000" w:themeColor="text1"/>
                <w:spacing w:val="10"/>
                <w:sz w:val="16"/>
                <w:szCs w:val="16"/>
                <w:rPrChange w:id="4794" w:author="Joe McCrossan" w:date="2014-05-26T14:12:00Z">
                  <w:rPr>
                    <w:ins w:id="4795" w:author="Joe McCrossan" w:date="2014-05-24T15:20:00Z"/>
                    <w:b/>
                    <w:i/>
                    <w:color w:val="003366"/>
                    <w:spacing w:val="10"/>
                    <w:sz w:val="16"/>
                    <w:szCs w:val="16"/>
                  </w:rPr>
                </w:rPrChange>
              </w:rPr>
            </w:pPr>
            <w:commentRangeStart w:id="4796"/>
            <w:ins w:id="4797" w:author="Joe McCrossan" w:date="2014-05-24T15:20:00Z">
              <w:r w:rsidRPr="00D4512E">
                <w:rPr>
                  <w:color w:val="000000" w:themeColor="text1"/>
                  <w:sz w:val="16"/>
                  <w:szCs w:val="16"/>
                  <w:rPrChange w:id="4798" w:author="Joe McCrossan" w:date="2014-05-26T14:12:00Z">
                    <w:rPr>
                      <w:sz w:val="16"/>
                      <w:szCs w:val="16"/>
                    </w:rPr>
                  </w:rPrChange>
                </w:rPr>
                <w:t>(Latin Extended-B)</w:t>
              </w:r>
            </w:ins>
          </w:p>
          <w:p w14:paraId="2646BF10" w14:textId="77777777" w:rsidR="00242BB2" w:rsidRPr="00D4512E" w:rsidRDefault="00242BB2" w:rsidP="00381C45">
            <w:pPr>
              <w:pStyle w:val="DECETableCell"/>
              <w:keepNext/>
              <w:numPr>
                <w:ilvl w:val="8"/>
                <w:numId w:val="2"/>
              </w:numPr>
              <w:tabs>
                <w:tab w:val="left" w:pos="1296"/>
              </w:tabs>
              <w:spacing w:before="300"/>
              <w:outlineLvl w:val="8"/>
              <w:rPr>
                <w:ins w:id="4799" w:author="Joe McCrossan" w:date="2014-05-24T15:20:00Z"/>
                <w:color w:val="000000" w:themeColor="text1"/>
                <w:sz w:val="16"/>
                <w:szCs w:val="16"/>
                <w:rPrChange w:id="4800" w:author="Joe McCrossan" w:date="2014-05-26T14:12:00Z">
                  <w:rPr>
                    <w:ins w:id="4801" w:author="Joe McCrossan" w:date="2014-05-24T15:20:00Z"/>
                    <w:i/>
                    <w:color w:val="003366"/>
                    <w:spacing w:val="10"/>
                    <w:sz w:val="16"/>
                    <w:szCs w:val="16"/>
                  </w:rPr>
                </w:rPrChange>
              </w:rPr>
            </w:pPr>
            <w:ins w:id="4802" w:author="Joe McCrossan" w:date="2014-05-24T15:20:00Z">
              <w:r w:rsidRPr="00D4512E">
                <w:rPr>
                  <w:color w:val="000000" w:themeColor="text1"/>
                  <w:sz w:val="16"/>
                  <w:szCs w:val="16"/>
                  <w:rPrChange w:id="4803" w:author="Joe McCrossan" w:date="2014-05-26T14:12:00Z">
                    <w:rPr>
                      <w:sz w:val="16"/>
                      <w:szCs w:val="16"/>
                    </w:rPr>
                  </w:rPrChange>
                </w:rPr>
                <w:t>U+0192 : LATIN SMALL LETTER F WITH HOOK</w:t>
              </w:r>
            </w:ins>
          </w:p>
          <w:p w14:paraId="37B94A6C" w14:textId="445686C3" w:rsidR="00242BB2" w:rsidRPr="00D4512E" w:rsidRDefault="00242BB2" w:rsidP="00242BB2">
            <w:pPr>
              <w:pStyle w:val="DECETableCell"/>
              <w:keepNext/>
              <w:numPr>
                <w:ilvl w:val="8"/>
                <w:numId w:val="2"/>
              </w:numPr>
              <w:tabs>
                <w:tab w:val="left" w:pos="1296"/>
              </w:tabs>
              <w:spacing w:before="300"/>
              <w:outlineLvl w:val="8"/>
              <w:rPr>
                <w:ins w:id="4804" w:author="Joe McCrossan" w:date="2014-05-24T15:21:00Z"/>
                <w:color w:val="000000" w:themeColor="text1"/>
                <w:sz w:val="16"/>
                <w:szCs w:val="16"/>
                <w:rPrChange w:id="4805" w:author="Joe McCrossan" w:date="2014-05-26T14:12:00Z">
                  <w:rPr>
                    <w:ins w:id="4806" w:author="Joe McCrossan" w:date="2014-05-24T15:21:00Z"/>
                    <w:i/>
                    <w:color w:val="FFFFFF" w:themeColor="background1"/>
                    <w:spacing w:val="10"/>
                    <w:sz w:val="16"/>
                    <w:szCs w:val="16"/>
                  </w:rPr>
                </w:rPrChange>
              </w:rPr>
            </w:pPr>
            <w:ins w:id="4807" w:author="Joe McCrossan" w:date="2014-05-24T15:21:00Z">
              <w:r w:rsidRPr="00D4512E">
                <w:rPr>
                  <w:color w:val="000000" w:themeColor="text1"/>
                  <w:sz w:val="16"/>
                  <w:szCs w:val="16"/>
                  <w:rPrChange w:id="4808" w:author="Joe McCrossan" w:date="2014-05-26T14:12:00Z">
                    <w:rPr>
                      <w:color w:val="FFFFFF" w:themeColor="background1"/>
                      <w:sz w:val="16"/>
                      <w:szCs w:val="16"/>
                    </w:rPr>
                  </w:rPrChange>
                </w:rPr>
                <w:t>U+0218</w:t>
              </w:r>
            </w:ins>
            <w:ins w:id="4809" w:author="Joe McCrossan" w:date="2014-05-24T15:58:00Z">
              <w:r w:rsidR="00664536" w:rsidRPr="00D4512E">
                <w:rPr>
                  <w:color w:val="000000" w:themeColor="text1"/>
                  <w:sz w:val="16"/>
                  <w:szCs w:val="16"/>
                  <w:rPrChange w:id="4810" w:author="Joe McCrossan" w:date="2014-05-26T14:12:00Z">
                    <w:rPr>
                      <w:color w:val="FFFFFF" w:themeColor="background1"/>
                      <w:sz w:val="16"/>
                      <w:szCs w:val="16"/>
                    </w:rPr>
                  </w:rPrChange>
                </w:rPr>
                <w:t xml:space="preserve"> </w:t>
              </w:r>
            </w:ins>
            <w:ins w:id="4811" w:author="Joe McCrossan" w:date="2014-05-24T15:21:00Z">
              <w:r w:rsidRPr="00D4512E">
                <w:rPr>
                  <w:color w:val="000000" w:themeColor="text1"/>
                  <w:sz w:val="16"/>
                  <w:szCs w:val="16"/>
                  <w:rPrChange w:id="4812" w:author="Joe McCrossan" w:date="2014-05-26T14:12:00Z">
                    <w:rPr>
                      <w:color w:val="FFFFFF" w:themeColor="background1"/>
                      <w:sz w:val="16"/>
                      <w:szCs w:val="16"/>
                    </w:rPr>
                  </w:rPrChange>
                </w:rPr>
                <w:t xml:space="preserve">: LATIN CAPITAL LETTER S WITH COMMA BELOW </w:t>
              </w:r>
            </w:ins>
          </w:p>
          <w:p w14:paraId="4A7EC4DA" w14:textId="467CB48A" w:rsidR="00242BB2" w:rsidRPr="00D4512E" w:rsidRDefault="00242BB2" w:rsidP="00242BB2">
            <w:pPr>
              <w:pStyle w:val="DECETableCell"/>
              <w:keepNext/>
              <w:numPr>
                <w:ilvl w:val="8"/>
                <w:numId w:val="2"/>
              </w:numPr>
              <w:tabs>
                <w:tab w:val="left" w:pos="1296"/>
              </w:tabs>
              <w:spacing w:before="300"/>
              <w:outlineLvl w:val="8"/>
              <w:rPr>
                <w:ins w:id="4813" w:author="Joe McCrossan" w:date="2014-05-24T15:21:00Z"/>
                <w:color w:val="000000" w:themeColor="text1"/>
                <w:sz w:val="16"/>
                <w:szCs w:val="16"/>
                <w:rPrChange w:id="4814" w:author="Joe McCrossan" w:date="2014-05-26T14:12:00Z">
                  <w:rPr>
                    <w:ins w:id="4815" w:author="Joe McCrossan" w:date="2014-05-24T15:21:00Z"/>
                    <w:i/>
                    <w:color w:val="FFFFFF" w:themeColor="background1"/>
                    <w:spacing w:val="10"/>
                    <w:sz w:val="16"/>
                    <w:szCs w:val="16"/>
                  </w:rPr>
                </w:rPrChange>
              </w:rPr>
            </w:pPr>
            <w:ins w:id="4816" w:author="Joe McCrossan" w:date="2014-05-24T15:21:00Z">
              <w:r w:rsidRPr="00D4512E">
                <w:rPr>
                  <w:color w:val="000000" w:themeColor="text1"/>
                  <w:sz w:val="16"/>
                  <w:szCs w:val="16"/>
                  <w:rPrChange w:id="4817" w:author="Joe McCrossan" w:date="2014-05-26T14:12:00Z">
                    <w:rPr>
                      <w:color w:val="FFFFFF" w:themeColor="background1"/>
                      <w:sz w:val="16"/>
                      <w:szCs w:val="16"/>
                    </w:rPr>
                  </w:rPrChange>
                </w:rPr>
                <w:t>U+0219</w:t>
              </w:r>
            </w:ins>
            <w:ins w:id="4818" w:author="Joe McCrossan" w:date="2014-05-24T15:58:00Z">
              <w:r w:rsidR="00664536" w:rsidRPr="00D4512E">
                <w:rPr>
                  <w:color w:val="000000" w:themeColor="text1"/>
                  <w:sz w:val="16"/>
                  <w:szCs w:val="16"/>
                  <w:rPrChange w:id="4819" w:author="Joe McCrossan" w:date="2014-05-26T14:12:00Z">
                    <w:rPr>
                      <w:color w:val="FFFFFF" w:themeColor="background1"/>
                      <w:sz w:val="16"/>
                      <w:szCs w:val="16"/>
                    </w:rPr>
                  </w:rPrChange>
                </w:rPr>
                <w:t xml:space="preserve"> </w:t>
              </w:r>
            </w:ins>
            <w:ins w:id="4820" w:author="Joe McCrossan" w:date="2014-05-24T15:21:00Z">
              <w:r w:rsidRPr="00D4512E">
                <w:rPr>
                  <w:color w:val="000000" w:themeColor="text1"/>
                  <w:sz w:val="16"/>
                  <w:szCs w:val="16"/>
                  <w:rPrChange w:id="4821" w:author="Joe McCrossan" w:date="2014-05-26T14:12:00Z">
                    <w:rPr>
                      <w:color w:val="FFFFFF" w:themeColor="background1"/>
                      <w:sz w:val="16"/>
                      <w:szCs w:val="16"/>
                    </w:rPr>
                  </w:rPrChange>
                </w:rPr>
                <w:t xml:space="preserve">: LATIN SMALL LETTER S WITH COMMA BELOW </w:t>
              </w:r>
            </w:ins>
          </w:p>
          <w:p w14:paraId="1A19152A" w14:textId="3926F9D6" w:rsidR="00242BB2" w:rsidRPr="00D4512E" w:rsidRDefault="00242BB2" w:rsidP="00242BB2">
            <w:pPr>
              <w:pStyle w:val="DECETableCell"/>
              <w:keepNext/>
              <w:numPr>
                <w:ilvl w:val="8"/>
                <w:numId w:val="2"/>
              </w:numPr>
              <w:tabs>
                <w:tab w:val="left" w:pos="1296"/>
              </w:tabs>
              <w:spacing w:before="300"/>
              <w:outlineLvl w:val="8"/>
              <w:rPr>
                <w:ins w:id="4822" w:author="Joe McCrossan" w:date="2014-05-24T15:21:00Z"/>
                <w:color w:val="000000" w:themeColor="text1"/>
                <w:sz w:val="16"/>
                <w:szCs w:val="16"/>
                <w:rPrChange w:id="4823" w:author="Joe McCrossan" w:date="2014-05-26T14:12:00Z">
                  <w:rPr>
                    <w:ins w:id="4824" w:author="Joe McCrossan" w:date="2014-05-24T15:21:00Z"/>
                    <w:i/>
                    <w:color w:val="FFFFFF" w:themeColor="background1"/>
                    <w:spacing w:val="10"/>
                    <w:sz w:val="16"/>
                    <w:szCs w:val="16"/>
                  </w:rPr>
                </w:rPrChange>
              </w:rPr>
            </w:pPr>
            <w:ins w:id="4825" w:author="Joe McCrossan" w:date="2014-05-24T15:21:00Z">
              <w:r w:rsidRPr="00D4512E">
                <w:rPr>
                  <w:color w:val="000000" w:themeColor="text1"/>
                  <w:sz w:val="16"/>
                  <w:szCs w:val="16"/>
                  <w:rPrChange w:id="4826" w:author="Joe McCrossan" w:date="2014-05-26T14:12:00Z">
                    <w:rPr>
                      <w:color w:val="FFFFFF" w:themeColor="background1"/>
                      <w:sz w:val="16"/>
                      <w:szCs w:val="16"/>
                    </w:rPr>
                  </w:rPrChange>
                </w:rPr>
                <w:t>U+021A</w:t>
              </w:r>
            </w:ins>
            <w:ins w:id="4827" w:author="Joe McCrossan" w:date="2014-05-24T15:58:00Z">
              <w:r w:rsidR="00664536" w:rsidRPr="00D4512E">
                <w:rPr>
                  <w:color w:val="000000" w:themeColor="text1"/>
                  <w:sz w:val="16"/>
                  <w:szCs w:val="16"/>
                  <w:rPrChange w:id="4828" w:author="Joe McCrossan" w:date="2014-05-26T14:12:00Z">
                    <w:rPr>
                      <w:color w:val="FFFFFF" w:themeColor="background1"/>
                      <w:sz w:val="16"/>
                      <w:szCs w:val="16"/>
                    </w:rPr>
                  </w:rPrChange>
                </w:rPr>
                <w:t xml:space="preserve"> </w:t>
              </w:r>
            </w:ins>
            <w:ins w:id="4829" w:author="Joe McCrossan" w:date="2014-05-24T15:21:00Z">
              <w:r w:rsidRPr="00D4512E">
                <w:rPr>
                  <w:color w:val="000000" w:themeColor="text1"/>
                  <w:sz w:val="16"/>
                  <w:szCs w:val="16"/>
                  <w:rPrChange w:id="4830" w:author="Joe McCrossan" w:date="2014-05-26T14:12:00Z">
                    <w:rPr>
                      <w:color w:val="FFFFFF" w:themeColor="background1"/>
                      <w:sz w:val="16"/>
                      <w:szCs w:val="16"/>
                    </w:rPr>
                  </w:rPrChange>
                </w:rPr>
                <w:t xml:space="preserve">: LATIN CAPITAL LETTER T WITH COMMA BELOW </w:t>
              </w:r>
            </w:ins>
          </w:p>
          <w:p w14:paraId="1FD88EE6" w14:textId="274B4935" w:rsidR="00242BB2" w:rsidRPr="005B504E" w:rsidRDefault="00242BB2" w:rsidP="00381C45">
            <w:pPr>
              <w:pStyle w:val="DECETableCell"/>
              <w:rPr>
                <w:ins w:id="4831" w:author="Joe McCrossan" w:date="2014-05-24T15:20:00Z"/>
                <w:color w:val="FFFFFF" w:themeColor="background1"/>
                <w:sz w:val="16"/>
                <w:szCs w:val="16"/>
              </w:rPr>
            </w:pPr>
            <w:ins w:id="4832" w:author="Joe McCrossan" w:date="2014-05-24T15:21:00Z">
              <w:r w:rsidRPr="00D4512E">
                <w:rPr>
                  <w:color w:val="000000" w:themeColor="text1"/>
                  <w:sz w:val="16"/>
                  <w:szCs w:val="16"/>
                  <w:rPrChange w:id="4833" w:author="Joe McCrossan" w:date="2014-05-26T14:12:00Z">
                    <w:rPr>
                      <w:color w:val="FFFFFF" w:themeColor="background1"/>
                      <w:sz w:val="16"/>
                      <w:szCs w:val="16"/>
                    </w:rPr>
                  </w:rPrChange>
                </w:rPr>
                <w:t>U+021B</w:t>
              </w:r>
            </w:ins>
            <w:ins w:id="4834" w:author="Joe McCrossan" w:date="2014-05-24T15:58:00Z">
              <w:r w:rsidR="00664536" w:rsidRPr="00D4512E">
                <w:rPr>
                  <w:color w:val="000000" w:themeColor="text1"/>
                  <w:sz w:val="16"/>
                  <w:szCs w:val="16"/>
                  <w:rPrChange w:id="4835" w:author="Joe McCrossan" w:date="2014-05-26T14:12:00Z">
                    <w:rPr>
                      <w:color w:val="FFFFFF" w:themeColor="background1"/>
                      <w:sz w:val="16"/>
                      <w:szCs w:val="16"/>
                    </w:rPr>
                  </w:rPrChange>
                </w:rPr>
                <w:t xml:space="preserve"> </w:t>
              </w:r>
            </w:ins>
            <w:ins w:id="4836" w:author="Joe McCrossan" w:date="2014-05-24T15:21:00Z">
              <w:r w:rsidRPr="00D4512E">
                <w:rPr>
                  <w:color w:val="000000" w:themeColor="text1"/>
                  <w:sz w:val="16"/>
                  <w:szCs w:val="16"/>
                  <w:rPrChange w:id="4837" w:author="Joe McCrossan" w:date="2014-05-26T14:12:00Z">
                    <w:rPr>
                      <w:color w:val="FFFFFF" w:themeColor="background1"/>
                      <w:sz w:val="16"/>
                      <w:szCs w:val="16"/>
                    </w:rPr>
                  </w:rPrChange>
                </w:rPr>
                <w:t>: LATIN SMALL LETTER T WITH COMMA BELOW</w:t>
              </w:r>
            </w:ins>
            <w:commentRangeEnd w:id="4796"/>
            <w:ins w:id="4838" w:author="Joe McCrossan" w:date="2014-05-24T15:22:00Z">
              <w:r w:rsidRPr="00D4512E">
                <w:rPr>
                  <w:rStyle w:val="CommentReference"/>
                  <w:color w:val="000000" w:themeColor="text1"/>
                  <w:rPrChange w:id="4839" w:author="Joe McCrossan" w:date="2014-05-26T14:12:00Z">
                    <w:rPr>
                      <w:rStyle w:val="CommentReference"/>
                    </w:rPr>
                  </w:rPrChange>
                </w:rPr>
                <w:commentReference w:id="4796"/>
              </w:r>
            </w:ins>
          </w:p>
        </w:tc>
      </w:tr>
      <w:tr w:rsidR="00242BB2" w:rsidRPr="005B504E" w14:paraId="49B53D30" w14:textId="77777777" w:rsidTr="00381C45">
        <w:trPr>
          <w:cantSplit/>
          <w:tblHeader/>
          <w:ins w:id="4841" w:author="Joe McCrossan" w:date="2014-03-16T14:47:00Z"/>
        </w:trPr>
        <w:tc>
          <w:tcPr>
            <w:tcW w:w="2880" w:type="dxa"/>
            <w:shd w:val="clear" w:color="auto" w:fill="595959"/>
          </w:tcPr>
          <w:p w14:paraId="7249A62A" w14:textId="77777777" w:rsidR="00242BB2" w:rsidRPr="005B504E" w:rsidRDefault="00242BB2" w:rsidP="00381C45">
            <w:pPr>
              <w:pStyle w:val="DECETableCell"/>
              <w:rPr>
                <w:ins w:id="4842" w:author="Joe McCrossan" w:date="2014-03-16T14:47:00Z"/>
                <w:b/>
                <w:color w:val="FFFFFF" w:themeColor="background1"/>
                <w:spacing w:val="10"/>
                <w:sz w:val="16"/>
                <w:szCs w:val="16"/>
              </w:rPr>
            </w:pPr>
            <w:ins w:id="4843" w:author="Joe McCrossan" w:date="2014-03-16T14:47:00Z">
              <w:r w:rsidRPr="005B504E">
                <w:rPr>
                  <w:color w:val="FFFFFF" w:themeColor="background1"/>
                  <w:sz w:val="16"/>
                  <w:szCs w:val="16"/>
                </w:rPr>
                <w:t>Semitic Languages (Informative)</w:t>
              </w:r>
            </w:ins>
          </w:p>
        </w:tc>
        <w:tc>
          <w:tcPr>
            <w:tcW w:w="2520" w:type="dxa"/>
            <w:shd w:val="clear" w:color="auto" w:fill="595959"/>
          </w:tcPr>
          <w:p w14:paraId="0E789FAF" w14:textId="77777777" w:rsidR="00242BB2" w:rsidRPr="005B504E" w:rsidRDefault="00242BB2" w:rsidP="00381C45">
            <w:pPr>
              <w:pStyle w:val="DECETableCell"/>
              <w:rPr>
                <w:ins w:id="4844" w:author="Joe McCrossan" w:date="2014-03-16T14:47:00Z"/>
                <w:b/>
                <w:color w:val="FFFFFF" w:themeColor="background1"/>
                <w:spacing w:val="10"/>
                <w:sz w:val="16"/>
                <w:szCs w:val="16"/>
              </w:rPr>
            </w:pPr>
            <w:ins w:id="4845" w:author="Joe McCrossan" w:date="2014-03-16T14:47:00Z">
              <w:r w:rsidRPr="005B504E">
                <w:rPr>
                  <w:color w:val="FFFFFF" w:themeColor="background1"/>
                  <w:sz w:val="16"/>
                  <w:szCs w:val="16"/>
                </w:rPr>
                <w:t>Primary Lang Subtags (Normative)</w:t>
              </w:r>
            </w:ins>
          </w:p>
        </w:tc>
        <w:tc>
          <w:tcPr>
            <w:tcW w:w="4950" w:type="dxa"/>
            <w:shd w:val="clear" w:color="auto" w:fill="595959"/>
          </w:tcPr>
          <w:p w14:paraId="4492AAF4" w14:textId="77777777" w:rsidR="00242BB2" w:rsidRPr="005B504E" w:rsidRDefault="00242BB2" w:rsidP="00381C45">
            <w:pPr>
              <w:pStyle w:val="DECETableCell"/>
              <w:rPr>
                <w:ins w:id="4846" w:author="Joe McCrossan" w:date="2014-03-16T14:47:00Z"/>
                <w:b/>
                <w:color w:val="FFFFFF" w:themeColor="background1"/>
                <w:spacing w:val="10"/>
                <w:sz w:val="16"/>
                <w:szCs w:val="16"/>
              </w:rPr>
            </w:pPr>
            <w:ins w:id="4847" w:author="Joe McCrossan" w:date="2014-03-16T14:47:00Z">
              <w:r w:rsidRPr="005B504E">
                <w:rPr>
                  <w:color w:val="FFFFFF" w:themeColor="background1"/>
                  <w:sz w:val="16"/>
                  <w:szCs w:val="16"/>
                </w:rPr>
                <w:t>Unicode Code Points (Normative)</w:t>
              </w:r>
            </w:ins>
          </w:p>
        </w:tc>
      </w:tr>
      <w:tr w:rsidR="00242BB2" w:rsidRPr="005B504E" w14:paraId="4D1EB767" w14:textId="77777777" w:rsidTr="00381C45">
        <w:trPr>
          <w:cantSplit/>
          <w:tblHeader/>
          <w:ins w:id="4848" w:author="Joe McCrossan" w:date="2014-03-16T14:47:00Z"/>
        </w:trPr>
        <w:tc>
          <w:tcPr>
            <w:tcW w:w="2880" w:type="dxa"/>
            <w:vMerge w:val="restart"/>
            <w:shd w:val="clear" w:color="auto" w:fill="auto"/>
          </w:tcPr>
          <w:p w14:paraId="48F93F84" w14:textId="77777777" w:rsidR="00242BB2" w:rsidRPr="005B504E" w:rsidRDefault="00242BB2" w:rsidP="00381C45">
            <w:pPr>
              <w:pStyle w:val="DECETableCell"/>
              <w:rPr>
                <w:ins w:id="4849" w:author="Joe McCrossan" w:date="2014-03-16T14:47:00Z"/>
                <w:b/>
                <w:spacing w:val="10"/>
                <w:sz w:val="16"/>
                <w:szCs w:val="16"/>
              </w:rPr>
            </w:pPr>
            <w:ins w:id="4850" w:author="Joe McCrossan" w:date="2014-03-16T14:47:00Z">
              <w:r w:rsidRPr="005B504E">
                <w:rPr>
                  <w:sz w:val="16"/>
                  <w:szCs w:val="16"/>
                </w:rPr>
                <w:t>Arabic</w:t>
              </w:r>
            </w:ins>
          </w:p>
        </w:tc>
        <w:tc>
          <w:tcPr>
            <w:tcW w:w="2520" w:type="dxa"/>
            <w:vMerge w:val="restart"/>
            <w:shd w:val="clear" w:color="auto" w:fill="auto"/>
          </w:tcPr>
          <w:p w14:paraId="1D068612" w14:textId="77777777" w:rsidR="00242BB2" w:rsidRPr="005B504E" w:rsidRDefault="00242BB2" w:rsidP="00381C45">
            <w:pPr>
              <w:pStyle w:val="DECETableCell"/>
              <w:rPr>
                <w:ins w:id="4851" w:author="Joe McCrossan" w:date="2014-03-16T14:47:00Z"/>
                <w:b/>
                <w:spacing w:val="10"/>
                <w:sz w:val="16"/>
                <w:szCs w:val="16"/>
              </w:rPr>
            </w:pPr>
            <w:ins w:id="4852" w:author="Joe McCrossan" w:date="2014-03-16T14:47:00Z">
              <w:r w:rsidRPr="005B504E">
                <w:rPr>
                  <w:sz w:val="16"/>
                  <w:szCs w:val="16"/>
                </w:rPr>
                <w:t>“ar”</w:t>
              </w:r>
            </w:ins>
          </w:p>
        </w:tc>
        <w:tc>
          <w:tcPr>
            <w:tcW w:w="4950" w:type="dxa"/>
            <w:shd w:val="clear" w:color="auto" w:fill="auto"/>
          </w:tcPr>
          <w:p w14:paraId="1E520F39" w14:textId="77777777" w:rsidR="00242BB2" w:rsidRPr="005B504E" w:rsidRDefault="00242BB2" w:rsidP="00381C45">
            <w:pPr>
              <w:pStyle w:val="DECETableCell"/>
              <w:rPr>
                <w:ins w:id="4853" w:author="Joe McCrossan" w:date="2014-03-16T14:47:00Z"/>
                <w:b/>
                <w:spacing w:val="10"/>
                <w:sz w:val="16"/>
                <w:szCs w:val="16"/>
              </w:rPr>
            </w:pPr>
            <w:ins w:id="4854" w:author="Joe McCrossan" w:date="2014-03-16T14:47:00Z">
              <w:r w:rsidRPr="005B504E">
                <w:rPr>
                  <w:sz w:val="16"/>
                  <w:szCs w:val="16"/>
                </w:rPr>
                <w:t>Same as defined for the “x-ALL” subtag sequence</w:t>
              </w:r>
            </w:ins>
          </w:p>
        </w:tc>
      </w:tr>
      <w:tr w:rsidR="00242BB2" w:rsidRPr="005B504E" w14:paraId="5F183AAE" w14:textId="77777777" w:rsidTr="00381C45">
        <w:trPr>
          <w:cantSplit/>
          <w:tblHeader/>
          <w:ins w:id="4855" w:author="Joe McCrossan" w:date="2014-03-16T14:47:00Z"/>
        </w:trPr>
        <w:tc>
          <w:tcPr>
            <w:tcW w:w="2880" w:type="dxa"/>
            <w:vMerge/>
            <w:shd w:val="clear" w:color="auto" w:fill="auto"/>
          </w:tcPr>
          <w:p w14:paraId="2E6EBF03" w14:textId="77777777" w:rsidR="00242BB2" w:rsidRPr="005B504E" w:rsidRDefault="00242BB2" w:rsidP="00381C45">
            <w:pPr>
              <w:pStyle w:val="DECETableCell"/>
              <w:rPr>
                <w:ins w:id="4856" w:author="Joe McCrossan" w:date="2014-03-16T14:47:00Z"/>
                <w:sz w:val="16"/>
                <w:szCs w:val="16"/>
              </w:rPr>
            </w:pPr>
          </w:p>
        </w:tc>
        <w:tc>
          <w:tcPr>
            <w:tcW w:w="2520" w:type="dxa"/>
            <w:vMerge/>
            <w:shd w:val="clear" w:color="auto" w:fill="auto"/>
          </w:tcPr>
          <w:p w14:paraId="69A2B2B3" w14:textId="77777777" w:rsidR="00242BB2" w:rsidRPr="005B504E" w:rsidRDefault="00242BB2" w:rsidP="00381C45">
            <w:pPr>
              <w:pStyle w:val="DECETableCell"/>
              <w:rPr>
                <w:ins w:id="4857" w:author="Joe McCrossan" w:date="2014-03-16T14:47:00Z"/>
                <w:sz w:val="16"/>
                <w:szCs w:val="16"/>
              </w:rPr>
            </w:pPr>
          </w:p>
        </w:tc>
        <w:tc>
          <w:tcPr>
            <w:tcW w:w="4950" w:type="dxa"/>
            <w:shd w:val="clear" w:color="auto" w:fill="auto"/>
          </w:tcPr>
          <w:p w14:paraId="21AE6A5A" w14:textId="77777777" w:rsidR="00242BB2" w:rsidRPr="005B504E" w:rsidRDefault="00242BB2" w:rsidP="00381C45">
            <w:pPr>
              <w:pStyle w:val="DECETableCell"/>
              <w:rPr>
                <w:ins w:id="4858" w:author="Joe McCrossan" w:date="2014-03-16T14:47:00Z"/>
                <w:b/>
                <w:spacing w:val="10"/>
                <w:sz w:val="16"/>
                <w:szCs w:val="16"/>
              </w:rPr>
            </w:pPr>
            <w:ins w:id="4859" w:author="Joe McCrossan" w:date="2014-03-16T14:47:00Z">
              <w:r w:rsidRPr="005B504E">
                <w:rPr>
                  <w:sz w:val="16"/>
                  <w:szCs w:val="16"/>
                </w:rPr>
                <w:t>U+060C – U+060D : Punctuation</w:t>
              </w:r>
            </w:ins>
          </w:p>
          <w:p w14:paraId="3B32B2B2" w14:textId="77777777" w:rsidR="00242BB2" w:rsidRPr="005B504E" w:rsidRDefault="00242BB2" w:rsidP="00381C45">
            <w:pPr>
              <w:pStyle w:val="DECETableCell"/>
              <w:rPr>
                <w:ins w:id="4860" w:author="Joe McCrossan" w:date="2014-03-16T14:47:00Z"/>
                <w:b/>
                <w:spacing w:val="10"/>
                <w:sz w:val="16"/>
                <w:szCs w:val="16"/>
              </w:rPr>
            </w:pPr>
            <w:ins w:id="4861" w:author="Joe McCrossan" w:date="2014-03-16T14:47:00Z">
              <w:r w:rsidRPr="005B504E">
                <w:rPr>
                  <w:sz w:val="16"/>
                  <w:szCs w:val="16"/>
                </w:rPr>
                <w:t>U+061B : ARABIC SEMICOLON</w:t>
              </w:r>
            </w:ins>
          </w:p>
          <w:p w14:paraId="22FE32C1" w14:textId="77777777" w:rsidR="00242BB2" w:rsidRPr="005B504E" w:rsidRDefault="00242BB2" w:rsidP="00381C45">
            <w:pPr>
              <w:pStyle w:val="DECETableCell"/>
              <w:rPr>
                <w:ins w:id="4862" w:author="Joe McCrossan" w:date="2014-03-16T14:47:00Z"/>
                <w:b/>
                <w:spacing w:val="10"/>
                <w:sz w:val="16"/>
                <w:szCs w:val="16"/>
              </w:rPr>
            </w:pPr>
            <w:ins w:id="4863" w:author="Joe McCrossan" w:date="2014-03-16T14:47:00Z">
              <w:r w:rsidRPr="005B504E">
                <w:rPr>
                  <w:sz w:val="16"/>
                  <w:szCs w:val="16"/>
                </w:rPr>
                <w:t>U+061E : ARABIC TRIPLE DOT PUNCTUATION MARK</w:t>
              </w:r>
            </w:ins>
          </w:p>
          <w:p w14:paraId="0CEDD2A9" w14:textId="77777777" w:rsidR="00242BB2" w:rsidRPr="005B504E" w:rsidRDefault="00242BB2" w:rsidP="00381C45">
            <w:pPr>
              <w:pStyle w:val="DECETableCell"/>
              <w:rPr>
                <w:ins w:id="4864" w:author="Joe McCrossan" w:date="2014-03-16T14:47:00Z"/>
                <w:b/>
                <w:spacing w:val="10"/>
                <w:sz w:val="16"/>
                <w:szCs w:val="16"/>
              </w:rPr>
            </w:pPr>
            <w:ins w:id="4865" w:author="Joe McCrossan" w:date="2014-03-16T14:47:00Z">
              <w:r w:rsidRPr="005B504E">
                <w:rPr>
                  <w:sz w:val="16"/>
                  <w:szCs w:val="16"/>
                </w:rPr>
                <w:t>U+061F : ARABIC QUESTION MARK</w:t>
              </w:r>
            </w:ins>
          </w:p>
          <w:p w14:paraId="1AB747E2" w14:textId="77777777" w:rsidR="00242BB2" w:rsidRPr="005B504E" w:rsidRDefault="00242BB2" w:rsidP="00381C45">
            <w:pPr>
              <w:pStyle w:val="DECETableCell"/>
              <w:rPr>
                <w:ins w:id="4866" w:author="Joe McCrossan" w:date="2014-03-16T14:47:00Z"/>
                <w:b/>
                <w:spacing w:val="10"/>
                <w:sz w:val="16"/>
                <w:szCs w:val="16"/>
              </w:rPr>
            </w:pPr>
            <w:ins w:id="4867" w:author="Joe McCrossan" w:date="2014-03-16T14:47:00Z">
              <w:r w:rsidRPr="005B504E">
                <w:rPr>
                  <w:sz w:val="16"/>
                  <w:szCs w:val="16"/>
                </w:rPr>
                <w:t>U+0621 – U+063A :  Based on ISO 8859-6</w:t>
              </w:r>
            </w:ins>
          </w:p>
          <w:p w14:paraId="044D5C35" w14:textId="77777777" w:rsidR="00242BB2" w:rsidRPr="005B504E" w:rsidRDefault="00242BB2" w:rsidP="00381C45">
            <w:pPr>
              <w:pStyle w:val="DECETableCell"/>
              <w:rPr>
                <w:ins w:id="4868" w:author="Joe McCrossan" w:date="2014-03-16T14:47:00Z"/>
                <w:b/>
                <w:spacing w:val="10"/>
                <w:sz w:val="16"/>
                <w:szCs w:val="16"/>
              </w:rPr>
            </w:pPr>
            <w:ins w:id="4869" w:author="Joe McCrossan" w:date="2014-03-16T14:47:00Z">
              <w:r w:rsidRPr="005B504E">
                <w:rPr>
                  <w:sz w:val="16"/>
                  <w:szCs w:val="16"/>
                </w:rPr>
                <w:t>U+0640 – U+064A :  Based on ISO 8859-6</w:t>
              </w:r>
            </w:ins>
          </w:p>
          <w:p w14:paraId="26D70C16" w14:textId="77777777" w:rsidR="00242BB2" w:rsidRPr="005B504E" w:rsidRDefault="00242BB2" w:rsidP="00381C45">
            <w:pPr>
              <w:pStyle w:val="DECETableCell"/>
              <w:rPr>
                <w:ins w:id="4870" w:author="Joe McCrossan" w:date="2014-03-16T14:47:00Z"/>
                <w:b/>
                <w:spacing w:val="10"/>
                <w:sz w:val="16"/>
                <w:szCs w:val="16"/>
              </w:rPr>
            </w:pPr>
            <w:ins w:id="4871" w:author="Joe McCrossan" w:date="2014-03-16T14:47:00Z">
              <w:r w:rsidRPr="005B504E">
                <w:rPr>
                  <w:sz w:val="16"/>
                  <w:szCs w:val="16"/>
                </w:rPr>
                <w:t>U+064B – U+0652 : Points from ISO 5559-6</w:t>
              </w:r>
            </w:ins>
          </w:p>
          <w:p w14:paraId="22F76FA0" w14:textId="77777777" w:rsidR="00242BB2" w:rsidRDefault="00242BB2" w:rsidP="00381C45">
            <w:pPr>
              <w:pStyle w:val="DECETableCell"/>
              <w:rPr>
                <w:ins w:id="4872" w:author="Joe McCrossan" w:date="2014-05-24T16:00:00Z"/>
                <w:sz w:val="16"/>
                <w:szCs w:val="16"/>
              </w:rPr>
            </w:pPr>
            <w:ins w:id="4873" w:author="Joe McCrossan" w:date="2014-03-16T14:47:00Z">
              <w:r w:rsidRPr="005B504E">
                <w:rPr>
                  <w:sz w:val="16"/>
                  <w:szCs w:val="16"/>
                </w:rPr>
                <w:t>U+0660 – U+0669 : Arabic-Indic digits</w:t>
              </w:r>
            </w:ins>
          </w:p>
          <w:p w14:paraId="3D1F3EDB" w14:textId="2D9A9E3A" w:rsidR="00664536" w:rsidRPr="005B504E" w:rsidRDefault="00664536" w:rsidP="00381C45">
            <w:pPr>
              <w:pStyle w:val="DECETableCell"/>
              <w:rPr>
                <w:ins w:id="4874" w:author="Joe McCrossan" w:date="2014-03-16T14:47:00Z"/>
                <w:b/>
                <w:spacing w:val="10"/>
                <w:sz w:val="16"/>
                <w:szCs w:val="16"/>
              </w:rPr>
            </w:pPr>
            <w:commentRangeStart w:id="4875"/>
            <w:ins w:id="4876" w:author="Joe McCrossan" w:date="2014-05-24T16:01:00Z">
              <w:r w:rsidRPr="005B504E">
                <w:rPr>
                  <w:sz w:val="16"/>
                  <w:szCs w:val="16"/>
                </w:rPr>
                <w:t>U+06</w:t>
              </w:r>
              <w:r>
                <w:rPr>
                  <w:sz w:val="16"/>
                  <w:szCs w:val="16"/>
                </w:rPr>
                <w:t xml:space="preserve">70: </w:t>
              </w:r>
              <w:r w:rsidRPr="00664536">
                <w:rPr>
                  <w:sz w:val="16"/>
                  <w:szCs w:val="16"/>
                </w:rPr>
                <w:t>ARABIC LETTER SUPERSCRIPT ALEF</w:t>
              </w:r>
              <w:commentRangeEnd w:id="4875"/>
              <w:r>
                <w:rPr>
                  <w:rStyle w:val="CommentReference"/>
                </w:rPr>
                <w:commentReference w:id="4875"/>
              </w:r>
            </w:ins>
          </w:p>
          <w:p w14:paraId="0982197B" w14:textId="77777777" w:rsidR="00242BB2" w:rsidRPr="005B504E" w:rsidRDefault="00242BB2" w:rsidP="00381C45">
            <w:pPr>
              <w:pStyle w:val="DECETableCell"/>
              <w:rPr>
                <w:ins w:id="4878" w:author="Joe McCrossan" w:date="2014-03-16T14:47:00Z"/>
                <w:b/>
                <w:spacing w:val="10"/>
                <w:sz w:val="16"/>
                <w:szCs w:val="16"/>
              </w:rPr>
            </w:pPr>
            <w:ins w:id="4879" w:author="Joe McCrossan" w:date="2014-03-16T14:47:00Z">
              <w:r w:rsidRPr="005B504E">
                <w:rPr>
                  <w:sz w:val="16"/>
                  <w:szCs w:val="16"/>
                </w:rPr>
                <w:t>U+066A – U+066D : Punctuation</w:t>
              </w:r>
            </w:ins>
          </w:p>
        </w:tc>
      </w:tr>
      <w:tr w:rsidR="00242BB2" w:rsidRPr="005B504E" w14:paraId="0A726084" w14:textId="77777777" w:rsidTr="00381C45">
        <w:trPr>
          <w:cantSplit/>
          <w:tblHeader/>
          <w:ins w:id="4880" w:author="Joe McCrossan" w:date="2014-03-16T14:47:00Z"/>
        </w:trPr>
        <w:tc>
          <w:tcPr>
            <w:tcW w:w="2880" w:type="dxa"/>
            <w:vMerge w:val="restart"/>
            <w:shd w:val="clear" w:color="auto" w:fill="auto"/>
          </w:tcPr>
          <w:p w14:paraId="3F900B7D" w14:textId="77777777" w:rsidR="00242BB2" w:rsidRPr="005B504E" w:rsidRDefault="00242BB2" w:rsidP="00381C45">
            <w:pPr>
              <w:pStyle w:val="DECETableCell"/>
              <w:rPr>
                <w:ins w:id="4881" w:author="Joe McCrossan" w:date="2014-03-16T14:47:00Z"/>
                <w:spacing w:val="10"/>
                <w:sz w:val="16"/>
                <w:szCs w:val="16"/>
              </w:rPr>
            </w:pPr>
            <w:ins w:id="4882" w:author="Joe McCrossan" w:date="2014-03-16T14:47:00Z">
              <w:r w:rsidRPr="005B504E">
                <w:rPr>
                  <w:sz w:val="16"/>
                  <w:szCs w:val="16"/>
                </w:rPr>
                <w:t>Hebrew</w:t>
              </w:r>
            </w:ins>
          </w:p>
        </w:tc>
        <w:tc>
          <w:tcPr>
            <w:tcW w:w="2520" w:type="dxa"/>
            <w:vMerge w:val="restart"/>
            <w:shd w:val="clear" w:color="auto" w:fill="auto"/>
          </w:tcPr>
          <w:p w14:paraId="141591EE" w14:textId="77777777" w:rsidR="00242BB2" w:rsidRPr="005B504E" w:rsidRDefault="00242BB2" w:rsidP="00381C45">
            <w:pPr>
              <w:pStyle w:val="DECETableCell"/>
              <w:rPr>
                <w:ins w:id="4883" w:author="Joe McCrossan" w:date="2014-03-16T14:47:00Z"/>
                <w:b/>
                <w:spacing w:val="10"/>
                <w:sz w:val="16"/>
                <w:szCs w:val="16"/>
              </w:rPr>
            </w:pPr>
            <w:ins w:id="4884" w:author="Joe McCrossan" w:date="2014-03-16T14:47:00Z">
              <w:r w:rsidRPr="005B504E">
                <w:rPr>
                  <w:sz w:val="16"/>
                  <w:szCs w:val="16"/>
                </w:rPr>
                <w:t>“he”</w:t>
              </w:r>
            </w:ins>
          </w:p>
        </w:tc>
        <w:tc>
          <w:tcPr>
            <w:tcW w:w="4950" w:type="dxa"/>
            <w:shd w:val="clear" w:color="auto" w:fill="auto"/>
          </w:tcPr>
          <w:p w14:paraId="1A8C10EF" w14:textId="77777777" w:rsidR="00242BB2" w:rsidRPr="005B504E" w:rsidRDefault="00242BB2" w:rsidP="00381C45">
            <w:pPr>
              <w:pStyle w:val="DECETableCell"/>
              <w:rPr>
                <w:ins w:id="4885" w:author="Joe McCrossan" w:date="2014-03-16T14:47:00Z"/>
                <w:b/>
                <w:spacing w:val="10"/>
                <w:sz w:val="16"/>
                <w:szCs w:val="16"/>
              </w:rPr>
            </w:pPr>
            <w:ins w:id="4886" w:author="Joe McCrossan" w:date="2014-03-16T14:47:00Z">
              <w:r w:rsidRPr="005B504E">
                <w:rPr>
                  <w:sz w:val="16"/>
                  <w:szCs w:val="16"/>
                </w:rPr>
                <w:t>Same as defined for the “x-ALL” subtag sequence</w:t>
              </w:r>
            </w:ins>
          </w:p>
        </w:tc>
      </w:tr>
      <w:tr w:rsidR="00242BB2" w:rsidRPr="005B504E" w14:paraId="43CFF530" w14:textId="77777777" w:rsidTr="00381C45">
        <w:trPr>
          <w:cantSplit/>
          <w:tblHeader/>
          <w:ins w:id="4887" w:author="Joe McCrossan" w:date="2014-03-16T14:47:00Z"/>
        </w:trPr>
        <w:tc>
          <w:tcPr>
            <w:tcW w:w="2880" w:type="dxa"/>
            <w:vMerge/>
            <w:tcBorders>
              <w:bottom w:val="single" w:sz="4" w:space="0" w:color="auto"/>
            </w:tcBorders>
            <w:shd w:val="clear" w:color="auto" w:fill="auto"/>
          </w:tcPr>
          <w:p w14:paraId="60ED6A90" w14:textId="77777777" w:rsidR="00242BB2" w:rsidRPr="005B504E" w:rsidRDefault="00242BB2" w:rsidP="00381C45">
            <w:pPr>
              <w:pStyle w:val="DECETableCell"/>
              <w:rPr>
                <w:ins w:id="4888" w:author="Joe McCrossan" w:date="2014-03-16T14:47:00Z"/>
                <w:sz w:val="16"/>
                <w:szCs w:val="16"/>
              </w:rPr>
            </w:pPr>
          </w:p>
        </w:tc>
        <w:tc>
          <w:tcPr>
            <w:tcW w:w="2520" w:type="dxa"/>
            <w:vMerge/>
            <w:tcBorders>
              <w:bottom w:val="single" w:sz="4" w:space="0" w:color="auto"/>
            </w:tcBorders>
            <w:shd w:val="clear" w:color="auto" w:fill="auto"/>
          </w:tcPr>
          <w:p w14:paraId="0F1E0283" w14:textId="77777777" w:rsidR="00242BB2" w:rsidRPr="005B504E" w:rsidRDefault="00242BB2" w:rsidP="00381C45">
            <w:pPr>
              <w:pStyle w:val="DECETableCell"/>
              <w:rPr>
                <w:ins w:id="4889" w:author="Joe McCrossan" w:date="2014-03-16T14:47:00Z"/>
                <w:sz w:val="16"/>
                <w:szCs w:val="16"/>
              </w:rPr>
            </w:pPr>
          </w:p>
        </w:tc>
        <w:tc>
          <w:tcPr>
            <w:tcW w:w="4950" w:type="dxa"/>
            <w:tcBorders>
              <w:bottom w:val="single" w:sz="4" w:space="0" w:color="auto"/>
            </w:tcBorders>
            <w:shd w:val="clear" w:color="auto" w:fill="auto"/>
          </w:tcPr>
          <w:p w14:paraId="0D531A29" w14:textId="77777777" w:rsidR="00242BB2" w:rsidRPr="005B504E" w:rsidRDefault="00242BB2" w:rsidP="00381C45">
            <w:pPr>
              <w:pStyle w:val="DECETableCell"/>
              <w:rPr>
                <w:ins w:id="4890" w:author="Joe McCrossan" w:date="2014-03-16T14:47:00Z"/>
                <w:b/>
                <w:spacing w:val="10"/>
                <w:sz w:val="16"/>
                <w:szCs w:val="16"/>
              </w:rPr>
            </w:pPr>
            <w:ins w:id="4891" w:author="Joe McCrossan" w:date="2014-03-16T14:47:00Z">
              <w:r w:rsidRPr="005B504E">
                <w:rPr>
                  <w:sz w:val="16"/>
                  <w:szCs w:val="16"/>
                </w:rPr>
                <w:t>(Hebrew)</w:t>
              </w:r>
            </w:ins>
          </w:p>
          <w:p w14:paraId="481F3DB5" w14:textId="77777777" w:rsidR="00242BB2" w:rsidRPr="005B504E" w:rsidRDefault="00242BB2" w:rsidP="00381C45">
            <w:pPr>
              <w:pStyle w:val="DECETableCell"/>
              <w:rPr>
                <w:ins w:id="4892" w:author="Joe McCrossan" w:date="2014-03-16T14:47:00Z"/>
                <w:b/>
                <w:spacing w:val="10"/>
                <w:sz w:val="16"/>
                <w:szCs w:val="16"/>
              </w:rPr>
            </w:pPr>
            <w:ins w:id="4893" w:author="Joe McCrossan" w:date="2014-03-16T14:47:00Z">
              <w:r w:rsidRPr="005B504E">
                <w:rPr>
                  <w:sz w:val="16"/>
                  <w:szCs w:val="16"/>
                </w:rPr>
                <w:t>U+05B0 – U+05C3 : Points and punctuation</w:t>
              </w:r>
            </w:ins>
          </w:p>
          <w:p w14:paraId="718F2609" w14:textId="77777777" w:rsidR="00242BB2" w:rsidRPr="005B504E" w:rsidRDefault="00242BB2" w:rsidP="00381C45">
            <w:pPr>
              <w:pStyle w:val="DECETableCell"/>
              <w:rPr>
                <w:ins w:id="4894" w:author="Joe McCrossan" w:date="2014-03-16T14:47:00Z"/>
                <w:b/>
                <w:spacing w:val="10"/>
                <w:sz w:val="16"/>
                <w:szCs w:val="16"/>
              </w:rPr>
            </w:pPr>
            <w:ins w:id="4895" w:author="Joe McCrossan" w:date="2014-03-16T14:47:00Z">
              <w:r w:rsidRPr="005B504E">
                <w:rPr>
                  <w:sz w:val="16"/>
                  <w:szCs w:val="16"/>
                </w:rPr>
                <w:t>U+05D0 – U+05EA : Based on ISO 8859-8</w:t>
              </w:r>
            </w:ins>
          </w:p>
          <w:p w14:paraId="1BB32CF2" w14:textId="77777777" w:rsidR="00242BB2" w:rsidRPr="005B504E" w:rsidRDefault="00242BB2" w:rsidP="00381C45">
            <w:pPr>
              <w:pStyle w:val="DECETableCell"/>
              <w:rPr>
                <w:ins w:id="4896" w:author="Joe McCrossan" w:date="2014-03-16T14:47:00Z"/>
                <w:b/>
                <w:spacing w:val="10"/>
                <w:sz w:val="16"/>
                <w:szCs w:val="16"/>
              </w:rPr>
            </w:pPr>
            <w:ins w:id="4897" w:author="Joe McCrossan" w:date="2014-03-16T14:47:00Z">
              <w:r w:rsidRPr="005B504E">
                <w:rPr>
                  <w:sz w:val="16"/>
                  <w:szCs w:val="16"/>
                </w:rPr>
                <w:t>U+05F3 – U+05F4 : Additional punctuation</w:t>
              </w:r>
            </w:ins>
          </w:p>
        </w:tc>
      </w:tr>
      <w:tr w:rsidR="00242BB2" w:rsidRPr="005B504E" w14:paraId="459B7032" w14:textId="77777777" w:rsidTr="00381C45">
        <w:trPr>
          <w:cantSplit/>
          <w:tblHeader/>
          <w:ins w:id="4898" w:author="Joe McCrossan" w:date="2014-03-16T14:47:00Z"/>
        </w:trPr>
        <w:tc>
          <w:tcPr>
            <w:tcW w:w="2880" w:type="dxa"/>
            <w:shd w:val="clear" w:color="auto" w:fill="595959"/>
          </w:tcPr>
          <w:p w14:paraId="1BFE11E6" w14:textId="77777777" w:rsidR="00242BB2" w:rsidRPr="005B504E" w:rsidRDefault="00242BB2" w:rsidP="00381C45">
            <w:pPr>
              <w:pStyle w:val="DECETableCell"/>
              <w:rPr>
                <w:ins w:id="4899" w:author="Joe McCrossan" w:date="2014-03-16T14:47:00Z"/>
                <w:b/>
                <w:color w:val="FFFFFF" w:themeColor="background1"/>
                <w:spacing w:val="10"/>
                <w:sz w:val="16"/>
                <w:szCs w:val="16"/>
              </w:rPr>
            </w:pPr>
            <w:ins w:id="4900" w:author="Joe McCrossan" w:date="2014-03-16T14:47:00Z">
              <w:r w:rsidRPr="005B504E">
                <w:rPr>
                  <w:color w:val="FFFFFF" w:themeColor="background1"/>
                  <w:sz w:val="16"/>
                  <w:szCs w:val="16"/>
                </w:rPr>
                <w:t>Slavic Languages (Informative)</w:t>
              </w:r>
            </w:ins>
          </w:p>
        </w:tc>
        <w:tc>
          <w:tcPr>
            <w:tcW w:w="2520" w:type="dxa"/>
            <w:shd w:val="clear" w:color="auto" w:fill="595959"/>
          </w:tcPr>
          <w:p w14:paraId="7D0167C3" w14:textId="77777777" w:rsidR="00242BB2" w:rsidRPr="005B504E" w:rsidRDefault="00242BB2" w:rsidP="00381C45">
            <w:pPr>
              <w:pStyle w:val="DECETableCell"/>
              <w:rPr>
                <w:ins w:id="4901" w:author="Joe McCrossan" w:date="2014-03-16T14:47:00Z"/>
                <w:b/>
                <w:color w:val="FFFFFF" w:themeColor="background1"/>
                <w:spacing w:val="10"/>
                <w:sz w:val="16"/>
                <w:szCs w:val="16"/>
              </w:rPr>
            </w:pPr>
            <w:ins w:id="4902" w:author="Joe McCrossan" w:date="2014-03-16T14:47:00Z">
              <w:r w:rsidRPr="005B504E">
                <w:rPr>
                  <w:color w:val="FFFFFF" w:themeColor="background1"/>
                  <w:sz w:val="16"/>
                  <w:szCs w:val="16"/>
                </w:rPr>
                <w:t>Primary Lang Subtags (Normative)</w:t>
              </w:r>
            </w:ins>
          </w:p>
        </w:tc>
        <w:tc>
          <w:tcPr>
            <w:tcW w:w="4950" w:type="dxa"/>
            <w:shd w:val="clear" w:color="auto" w:fill="595959"/>
          </w:tcPr>
          <w:p w14:paraId="39F6A16C" w14:textId="77777777" w:rsidR="00242BB2" w:rsidRPr="005B504E" w:rsidRDefault="00242BB2" w:rsidP="00381C45">
            <w:pPr>
              <w:pStyle w:val="DECETableCell"/>
              <w:rPr>
                <w:ins w:id="4903" w:author="Joe McCrossan" w:date="2014-03-16T14:47:00Z"/>
                <w:b/>
                <w:color w:val="FFFFFF" w:themeColor="background1"/>
                <w:spacing w:val="10"/>
                <w:sz w:val="16"/>
                <w:szCs w:val="16"/>
              </w:rPr>
            </w:pPr>
            <w:ins w:id="4904" w:author="Joe McCrossan" w:date="2014-03-16T14:47:00Z">
              <w:r w:rsidRPr="005B504E">
                <w:rPr>
                  <w:color w:val="FFFFFF" w:themeColor="background1"/>
                  <w:sz w:val="16"/>
                  <w:szCs w:val="16"/>
                </w:rPr>
                <w:t>Unicode Code Points (Normative)</w:t>
              </w:r>
            </w:ins>
          </w:p>
        </w:tc>
      </w:tr>
      <w:tr w:rsidR="00242BB2" w:rsidRPr="005B504E" w14:paraId="0BABA169" w14:textId="77777777" w:rsidTr="00381C45">
        <w:trPr>
          <w:cantSplit/>
          <w:tblHeader/>
          <w:ins w:id="4905" w:author="Joe McCrossan" w:date="2014-03-16T14:47:00Z"/>
        </w:trPr>
        <w:tc>
          <w:tcPr>
            <w:tcW w:w="2880" w:type="dxa"/>
            <w:vMerge w:val="restart"/>
            <w:shd w:val="clear" w:color="auto" w:fill="auto"/>
          </w:tcPr>
          <w:p w14:paraId="772BFE56" w14:textId="77777777" w:rsidR="00242BB2" w:rsidRPr="005B504E" w:rsidRDefault="00242BB2" w:rsidP="00381C45">
            <w:pPr>
              <w:pStyle w:val="DECETableCell"/>
              <w:rPr>
                <w:ins w:id="4906" w:author="Joe McCrossan" w:date="2014-03-16T14:47:00Z"/>
                <w:b/>
                <w:spacing w:val="10"/>
                <w:sz w:val="16"/>
                <w:szCs w:val="16"/>
              </w:rPr>
            </w:pPr>
            <w:ins w:id="4907" w:author="Joe McCrossan" w:date="2014-03-16T14:47:00Z">
              <w:r w:rsidRPr="005B504E">
                <w:rPr>
                  <w:sz w:val="16"/>
                  <w:szCs w:val="16"/>
                </w:rPr>
                <w:t>Croatian, Czech, Polish, Slovenian, Slovak</w:t>
              </w:r>
            </w:ins>
          </w:p>
        </w:tc>
        <w:tc>
          <w:tcPr>
            <w:tcW w:w="2520" w:type="dxa"/>
            <w:vMerge w:val="restart"/>
            <w:shd w:val="clear" w:color="auto" w:fill="auto"/>
          </w:tcPr>
          <w:p w14:paraId="6DC910B7" w14:textId="77777777" w:rsidR="00242BB2" w:rsidRPr="005B504E" w:rsidRDefault="00242BB2" w:rsidP="00381C45">
            <w:pPr>
              <w:pStyle w:val="DECETableCell"/>
              <w:rPr>
                <w:ins w:id="4908" w:author="Joe McCrossan" w:date="2014-03-16T14:47:00Z"/>
                <w:b/>
                <w:spacing w:val="10"/>
                <w:sz w:val="16"/>
                <w:szCs w:val="16"/>
              </w:rPr>
            </w:pPr>
            <w:ins w:id="4909" w:author="Joe McCrossan" w:date="2014-03-16T14:47:00Z">
              <w:r w:rsidRPr="005B504E">
                <w:rPr>
                  <w:sz w:val="16"/>
                  <w:szCs w:val="16"/>
                </w:rPr>
                <w:t>“hr”, “cs”, “pl”, “sl”, “sk”</w:t>
              </w:r>
            </w:ins>
          </w:p>
        </w:tc>
        <w:tc>
          <w:tcPr>
            <w:tcW w:w="4950" w:type="dxa"/>
            <w:shd w:val="clear" w:color="auto" w:fill="auto"/>
          </w:tcPr>
          <w:p w14:paraId="559336D6" w14:textId="77777777" w:rsidR="00242BB2" w:rsidRPr="005B504E" w:rsidRDefault="00242BB2" w:rsidP="00381C45">
            <w:pPr>
              <w:pStyle w:val="DECETableCell"/>
              <w:rPr>
                <w:ins w:id="4910" w:author="Joe McCrossan" w:date="2014-03-16T14:47:00Z"/>
                <w:b/>
                <w:spacing w:val="10"/>
                <w:sz w:val="16"/>
                <w:szCs w:val="16"/>
              </w:rPr>
            </w:pPr>
            <w:ins w:id="4911" w:author="Joe McCrossan" w:date="2014-03-16T14:47:00Z">
              <w:r w:rsidRPr="005B504E">
                <w:rPr>
                  <w:sz w:val="16"/>
                  <w:szCs w:val="16"/>
                </w:rPr>
                <w:t>Same as defined for the “x-ALL” subtag sequence, except for “(Latin Extended-A)” which is re-defined below</w:t>
              </w:r>
            </w:ins>
          </w:p>
        </w:tc>
      </w:tr>
      <w:tr w:rsidR="00242BB2" w:rsidRPr="005B504E" w14:paraId="6B80DC31" w14:textId="77777777" w:rsidTr="00381C45">
        <w:trPr>
          <w:cantSplit/>
          <w:tblHeader/>
          <w:ins w:id="4912" w:author="Joe McCrossan" w:date="2014-03-16T14:47:00Z"/>
        </w:trPr>
        <w:tc>
          <w:tcPr>
            <w:tcW w:w="2880" w:type="dxa"/>
            <w:vMerge/>
            <w:shd w:val="clear" w:color="auto" w:fill="auto"/>
          </w:tcPr>
          <w:p w14:paraId="525C01AD" w14:textId="77777777" w:rsidR="00242BB2" w:rsidRPr="005B504E" w:rsidRDefault="00242BB2" w:rsidP="00381C45">
            <w:pPr>
              <w:pStyle w:val="DECETableCell"/>
              <w:rPr>
                <w:ins w:id="4913" w:author="Joe McCrossan" w:date="2014-03-16T14:47:00Z"/>
                <w:sz w:val="16"/>
                <w:szCs w:val="16"/>
              </w:rPr>
            </w:pPr>
          </w:p>
        </w:tc>
        <w:tc>
          <w:tcPr>
            <w:tcW w:w="2520" w:type="dxa"/>
            <w:vMerge/>
            <w:shd w:val="clear" w:color="auto" w:fill="auto"/>
          </w:tcPr>
          <w:p w14:paraId="2EB91D18" w14:textId="77777777" w:rsidR="00242BB2" w:rsidRPr="005B504E" w:rsidRDefault="00242BB2" w:rsidP="00381C45">
            <w:pPr>
              <w:pStyle w:val="DECETableCell"/>
              <w:rPr>
                <w:ins w:id="4914" w:author="Joe McCrossan" w:date="2014-03-16T14:47:00Z"/>
                <w:sz w:val="16"/>
                <w:szCs w:val="16"/>
              </w:rPr>
            </w:pPr>
          </w:p>
        </w:tc>
        <w:tc>
          <w:tcPr>
            <w:tcW w:w="4950" w:type="dxa"/>
            <w:shd w:val="clear" w:color="auto" w:fill="auto"/>
          </w:tcPr>
          <w:p w14:paraId="0E9DF3FE" w14:textId="77777777" w:rsidR="00242BB2" w:rsidRPr="005B504E" w:rsidRDefault="00242BB2" w:rsidP="00381C45">
            <w:pPr>
              <w:pStyle w:val="DECETableCell"/>
              <w:rPr>
                <w:ins w:id="4915" w:author="Joe McCrossan" w:date="2014-03-16T14:47:00Z"/>
                <w:spacing w:val="10"/>
                <w:sz w:val="16"/>
                <w:szCs w:val="16"/>
              </w:rPr>
            </w:pPr>
            <w:ins w:id="4916" w:author="Joe McCrossan" w:date="2014-03-16T14:47:00Z">
              <w:r w:rsidRPr="005B504E">
                <w:rPr>
                  <w:sz w:val="16"/>
                  <w:szCs w:val="16"/>
                </w:rPr>
                <w:t>(Latin Extended-A)</w:t>
              </w:r>
            </w:ins>
          </w:p>
          <w:p w14:paraId="5CA61BAE" w14:textId="77777777" w:rsidR="00242BB2" w:rsidRPr="005B504E" w:rsidRDefault="00242BB2" w:rsidP="00381C45">
            <w:pPr>
              <w:pStyle w:val="DECETableCell"/>
              <w:rPr>
                <w:ins w:id="4917" w:author="Joe McCrossan" w:date="2014-03-16T14:47:00Z"/>
                <w:b/>
                <w:spacing w:val="10"/>
                <w:sz w:val="16"/>
                <w:szCs w:val="16"/>
              </w:rPr>
            </w:pPr>
            <w:ins w:id="4918" w:author="Joe McCrossan" w:date="2014-03-16T14:47:00Z">
              <w:r w:rsidRPr="005B504E">
                <w:rPr>
                  <w:sz w:val="16"/>
                  <w:szCs w:val="16"/>
                </w:rPr>
                <w:t>U+0100 - U+017F</w:t>
              </w:r>
            </w:ins>
          </w:p>
        </w:tc>
      </w:tr>
      <w:tr w:rsidR="00460F24" w:rsidRPr="005B504E" w14:paraId="6FB653E6" w14:textId="77777777" w:rsidTr="00381C45">
        <w:trPr>
          <w:cantSplit/>
          <w:tblHeader/>
          <w:ins w:id="4919" w:author="Joe McCrossan" w:date="2014-05-24T15:36:00Z"/>
        </w:trPr>
        <w:tc>
          <w:tcPr>
            <w:tcW w:w="2880" w:type="dxa"/>
            <w:vMerge w:val="restart"/>
            <w:shd w:val="clear" w:color="auto" w:fill="auto"/>
          </w:tcPr>
          <w:p w14:paraId="1C02C2C0" w14:textId="10318FA2" w:rsidR="00460F24" w:rsidRPr="005B504E" w:rsidRDefault="00460F24" w:rsidP="00381C45">
            <w:pPr>
              <w:pStyle w:val="DECETableCell"/>
              <w:rPr>
                <w:ins w:id="4920" w:author="Joe McCrossan" w:date="2014-05-24T15:36:00Z"/>
                <w:sz w:val="16"/>
                <w:szCs w:val="16"/>
              </w:rPr>
            </w:pPr>
            <w:ins w:id="4921" w:author="Joe McCrossan" w:date="2014-05-24T15:36:00Z">
              <w:r w:rsidRPr="005B504E">
                <w:rPr>
                  <w:sz w:val="16"/>
                  <w:szCs w:val="16"/>
                </w:rPr>
                <w:t>Bosnian, Bulgarian, Macedonian, Russian, Serbian, Ukrainian</w:t>
              </w:r>
            </w:ins>
          </w:p>
        </w:tc>
        <w:tc>
          <w:tcPr>
            <w:tcW w:w="2520" w:type="dxa"/>
            <w:vMerge w:val="restart"/>
            <w:shd w:val="clear" w:color="auto" w:fill="auto"/>
          </w:tcPr>
          <w:p w14:paraId="42DE5FEE" w14:textId="77777777" w:rsidR="00460F24" w:rsidRPr="005B504E" w:rsidRDefault="00460F24" w:rsidP="00E33B42">
            <w:pPr>
              <w:pStyle w:val="DECETableCell"/>
              <w:rPr>
                <w:ins w:id="4922" w:author="Joe McCrossan" w:date="2014-05-24T15:36:00Z"/>
                <w:b/>
                <w:spacing w:val="10"/>
                <w:sz w:val="16"/>
                <w:szCs w:val="16"/>
              </w:rPr>
            </w:pPr>
            <w:ins w:id="4923" w:author="Joe McCrossan" w:date="2014-05-24T15:36:00Z">
              <w:r w:rsidRPr="005B504E">
                <w:rPr>
                  <w:sz w:val="16"/>
                  <w:szCs w:val="16"/>
                </w:rPr>
                <w:t xml:space="preserve">“bs”, “bg”, “mk”, “ru”, </w:t>
              </w:r>
            </w:ins>
          </w:p>
          <w:p w14:paraId="30F5F9BF" w14:textId="68130B32" w:rsidR="00460F24" w:rsidRPr="005B504E" w:rsidRDefault="00460F24" w:rsidP="00E33B42">
            <w:pPr>
              <w:pStyle w:val="DECETableCell"/>
              <w:rPr>
                <w:ins w:id="4924" w:author="Joe McCrossan" w:date="2014-05-24T15:36:00Z"/>
                <w:sz w:val="16"/>
                <w:szCs w:val="16"/>
              </w:rPr>
            </w:pPr>
            <w:ins w:id="4925" w:author="Joe McCrossan" w:date="2014-05-24T15:36:00Z">
              <w:r w:rsidRPr="005B504E">
                <w:rPr>
                  <w:sz w:val="16"/>
                  <w:szCs w:val="16"/>
                </w:rPr>
                <w:t>“sr”, “uk”</w:t>
              </w:r>
            </w:ins>
          </w:p>
        </w:tc>
        <w:tc>
          <w:tcPr>
            <w:tcW w:w="4950" w:type="dxa"/>
            <w:shd w:val="clear" w:color="auto" w:fill="auto"/>
          </w:tcPr>
          <w:p w14:paraId="677ADE7D" w14:textId="41547846" w:rsidR="00460F24" w:rsidRPr="005B504E" w:rsidRDefault="00460F24" w:rsidP="00381C45">
            <w:pPr>
              <w:pStyle w:val="DECETableCell"/>
              <w:rPr>
                <w:ins w:id="4926" w:author="Joe McCrossan" w:date="2014-05-24T15:36:00Z"/>
                <w:sz w:val="16"/>
                <w:szCs w:val="16"/>
              </w:rPr>
            </w:pPr>
            <w:ins w:id="4927" w:author="Joe McCrossan" w:date="2014-05-24T15:36:00Z">
              <w:r w:rsidRPr="005B504E">
                <w:rPr>
                  <w:sz w:val="16"/>
                  <w:szCs w:val="16"/>
                </w:rPr>
                <w:t>Same as defined for the “x-ALL” subtag sequence, except for “(Latin Extended-A)” which is re-defined below</w:t>
              </w:r>
            </w:ins>
          </w:p>
        </w:tc>
      </w:tr>
      <w:tr w:rsidR="00460F24" w:rsidRPr="005B504E" w14:paraId="6224081B" w14:textId="77777777" w:rsidTr="00381C45">
        <w:trPr>
          <w:cantSplit/>
          <w:tblHeader/>
          <w:ins w:id="4928" w:author="Joe McCrossan" w:date="2014-03-16T14:47:00Z"/>
        </w:trPr>
        <w:tc>
          <w:tcPr>
            <w:tcW w:w="2880" w:type="dxa"/>
            <w:vMerge/>
            <w:shd w:val="clear" w:color="auto" w:fill="auto"/>
          </w:tcPr>
          <w:p w14:paraId="498C38EA" w14:textId="18A86B85" w:rsidR="00460F24" w:rsidRPr="005B504E" w:rsidRDefault="00460F24" w:rsidP="00381C45">
            <w:pPr>
              <w:pStyle w:val="DECETableCell"/>
              <w:rPr>
                <w:ins w:id="4929" w:author="Joe McCrossan" w:date="2014-03-16T14:47:00Z"/>
                <w:b/>
                <w:spacing w:val="10"/>
                <w:sz w:val="16"/>
                <w:szCs w:val="16"/>
              </w:rPr>
            </w:pPr>
          </w:p>
        </w:tc>
        <w:tc>
          <w:tcPr>
            <w:tcW w:w="2520" w:type="dxa"/>
            <w:vMerge/>
            <w:shd w:val="clear" w:color="auto" w:fill="auto"/>
          </w:tcPr>
          <w:p w14:paraId="243756B7" w14:textId="68DEB54E" w:rsidR="00460F24" w:rsidRPr="005B504E" w:rsidRDefault="00460F24" w:rsidP="00381C45">
            <w:pPr>
              <w:pStyle w:val="DECETableCell"/>
              <w:rPr>
                <w:ins w:id="4930" w:author="Joe McCrossan" w:date="2014-03-16T14:47:00Z"/>
                <w:b/>
                <w:spacing w:val="10"/>
                <w:sz w:val="16"/>
                <w:szCs w:val="16"/>
              </w:rPr>
            </w:pPr>
          </w:p>
        </w:tc>
        <w:tc>
          <w:tcPr>
            <w:tcW w:w="4950" w:type="dxa"/>
            <w:shd w:val="clear" w:color="auto" w:fill="auto"/>
          </w:tcPr>
          <w:p w14:paraId="6096DE55" w14:textId="77777777" w:rsidR="00460F24" w:rsidRPr="005B504E" w:rsidRDefault="00460F24" w:rsidP="00E33B42">
            <w:pPr>
              <w:pStyle w:val="DECETableCell"/>
              <w:rPr>
                <w:ins w:id="4931" w:author="Joe McCrossan" w:date="2014-05-24T15:36:00Z"/>
                <w:b/>
                <w:spacing w:val="10"/>
                <w:sz w:val="16"/>
                <w:szCs w:val="16"/>
              </w:rPr>
            </w:pPr>
            <w:ins w:id="4932" w:author="Joe McCrossan" w:date="2014-05-24T15:36:00Z">
              <w:r w:rsidRPr="005B504E">
                <w:rPr>
                  <w:sz w:val="16"/>
                  <w:szCs w:val="16"/>
                </w:rPr>
                <w:t>(Latin Extended-A)</w:t>
              </w:r>
            </w:ins>
          </w:p>
          <w:p w14:paraId="7A06637F" w14:textId="16DC58F8" w:rsidR="00460F24" w:rsidRPr="005B504E" w:rsidRDefault="00460F24" w:rsidP="00381C45">
            <w:pPr>
              <w:pStyle w:val="DECETableCell"/>
              <w:rPr>
                <w:ins w:id="4933" w:author="Joe McCrossan" w:date="2014-03-16T14:47:00Z"/>
                <w:b/>
                <w:spacing w:val="10"/>
                <w:sz w:val="16"/>
                <w:szCs w:val="16"/>
              </w:rPr>
            </w:pPr>
            <w:ins w:id="4934" w:author="Joe McCrossan" w:date="2014-05-24T15:36:00Z">
              <w:r w:rsidRPr="005B504E">
                <w:rPr>
                  <w:sz w:val="16"/>
                  <w:szCs w:val="16"/>
                </w:rPr>
                <w:t>U+0100 - U+017F</w:t>
              </w:r>
            </w:ins>
          </w:p>
        </w:tc>
      </w:tr>
      <w:tr w:rsidR="00460F24" w:rsidRPr="005B504E" w14:paraId="6311D099" w14:textId="77777777" w:rsidTr="00460F24">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4935" w:author="Joe McCrossan" w:date="2014-05-24T15:42: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989"/>
          <w:tblHeader/>
          <w:ins w:id="4936" w:author="Joe McCrossan" w:date="2014-03-16T14:47:00Z"/>
          <w:trPrChange w:id="4937" w:author="Joe McCrossan" w:date="2014-05-24T15:42:00Z">
            <w:trPr>
              <w:gridBefore w:val="2"/>
              <w:cantSplit/>
              <w:trHeight w:val="1917"/>
              <w:tblHeader/>
            </w:trPr>
          </w:trPrChange>
        </w:trPr>
        <w:tc>
          <w:tcPr>
            <w:tcW w:w="2880" w:type="dxa"/>
            <w:vMerge/>
            <w:shd w:val="clear" w:color="auto" w:fill="auto"/>
            <w:tcPrChange w:id="4938" w:author="Joe McCrossan" w:date="2014-05-24T15:42:00Z">
              <w:tcPr>
                <w:tcW w:w="2880" w:type="dxa"/>
                <w:gridSpan w:val="3"/>
                <w:vMerge/>
                <w:shd w:val="clear" w:color="auto" w:fill="auto"/>
              </w:tcPr>
            </w:tcPrChange>
          </w:tcPr>
          <w:p w14:paraId="1B57CF26" w14:textId="77777777" w:rsidR="00460F24" w:rsidRPr="005B504E" w:rsidRDefault="00460F24" w:rsidP="00381C45">
            <w:pPr>
              <w:pStyle w:val="DECETableCell"/>
              <w:rPr>
                <w:ins w:id="4939" w:author="Joe McCrossan" w:date="2014-03-16T14:47:00Z"/>
                <w:sz w:val="16"/>
                <w:szCs w:val="16"/>
              </w:rPr>
            </w:pPr>
          </w:p>
        </w:tc>
        <w:tc>
          <w:tcPr>
            <w:tcW w:w="2520" w:type="dxa"/>
            <w:vMerge/>
            <w:shd w:val="clear" w:color="auto" w:fill="auto"/>
            <w:tcPrChange w:id="4940" w:author="Joe McCrossan" w:date="2014-05-24T15:42:00Z">
              <w:tcPr>
                <w:tcW w:w="2520" w:type="dxa"/>
                <w:gridSpan w:val="3"/>
                <w:vMerge/>
                <w:shd w:val="clear" w:color="auto" w:fill="auto"/>
              </w:tcPr>
            </w:tcPrChange>
          </w:tcPr>
          <w:p w14:paraId="12B2A865" w14:textId="77777777" w:rsidR="00460F24" w:rsidRPr="005B504E" w:rsidRDefault="00460F24" w:rsidP="00381C45">
            <w:pPr>
              <w:pStyle w:val="DECETableCell"/>
              <w:rPr>
                <w:ins w:id="4941" w:author="Joe McCrossan" w:date="2014-03-16T14:47:00Z"/>
                <w:sz w:val="16"/>
                <w:szCs w:val="16"/>
              </w:rPr>
            </w:pPr>
          </w:p>
        </w:tc>
        <w:tc>
          <w:tcPr>
            <w:tcW w:w="4950" w:type="dxa"/>
            <w:shd w:val="clear" w:color="auto" w:fill="auto"/>
            <w:tcPrChange w:id="4942" w:author="Joe McCrossan" w:date="2014-05-24T15:42:00Z">
              <w:tcPr>
                <w:tcW w:w="4950" w:type="dxa"/>
                <w:gridSpan w:val="3"/>
                <w:shd w:val="clear" w:color="auto" w:fill="auto"/>
              </w:tcPr>
            </w:tcPrChange>
          </w:tcPr>
          <w:p w14:paraId="1E4DDFC3" w14:textId="77777777" w:rsidR="00460F24" w:rsidRPr="005B504E" w:rsidRDefault="00460F24" w:rsidP="00E33B42">
            <w:pPr>
              <w:pStyle w:val="DECETableCell"/>
              <w:rPr>
                <w:ins w:id="4943" w:author="Joe McCrossan" w:date="2014-05-24T15:36:00Z"/>
                <w:b/>
                <w:spacing w:val="10"/>
                <w:sz w:val="16"/>
                <w:szCs w:val="16"/>
              </w:rPr>
            </w:pPr>
            <w:ins w:id="4944" w:author="Joe McCrossan" w:date="2014-05-24T15:36:00Z">
              <w:r w:rsidRPr="005B504E">
                <w:rPr>
                  <w:sz w:val="16"/>
                  <w:szCs w:val="16"/>
                </w:rPr>
                <w:t>(Cyrillic)</w:t>
              </w:r>
            </w:ins>
          </w:p>
          <w:p w14:paraId="2C8E0220" w14:textId="77777777" w:rsidR="00460F24" w:rsidRPr="005B504E" w:rsidRDefault="00460F24" w:rsidP="00E33B42">
            <w:pPr>
              <w:pStyle w:val="DECETableCell"/>
              <w:rPr>
                <w:ins w:id="4945" w:author="Joe McCrossan" w:date="2014-05-24T15:36:00Z"/>
                <w:b/>
                <w:spacing w:val="10"/>
                <w:sz w:val="16"/>
                <w:szCs w:val="16"/>
              </w:rPr>
            </w:pPr>
            <w:ins w:id="4946" w:author="Joe McCrossan" w:date="2014-05-24T15:36:00Z">
              <w:r w:rsidRPr="005B504E">
                <w:rPr>
                  <w:sz w:val="16"/>
                  <w:szCs w:val="16"/>
                </w:rPr>
                <w:t>U+0400 – U+040F : Cyrillic extensions</w:t>
              </w:r>
            </w:ins>
          </w:p>
          <w:p w14:paraId="5EF447A3" w14:textId="77777777" w:rsidR="00460F24" w:rsidRPr="005B504E" w:rsidRDefault="00460F24" w:rsidP="00E33B42">
            <w:pPr>
              <w:pStyle w:val="DECETableCell"/>
              <w:rPr>
                <w:ins w:id="4947" w:author="Joe McCrossan" w:date="2014-05-24T15:36:00Z"/>
                <w:b/>
                <w:spacing w:val="10"/>
                <w:sz w:val="16"/>
                <w:szCs w:val="16"/>
              </w:rPr>
            </w:pPr>
            <w:ins w:id="4948" w:author="Joe McCrossan" w:date="2014-05-24T15:36:00Z">
              <w:r w:rsidRPr="005B504E">
                <w:rPr>
                  <w:sz w:val="16"/>
                  <w:szCs w:val="16"/>
                </w:rPr>
                <w:t xml:space="preserve">U+0410 – U+044F : Basic Russian alphabet </w:t>
              </w:r>
            </w:ins>
          </w:p>
          <w:p w14:paraId="5C6D1307" w14:textId="77777777" w:rsidR="00460F24" w:rsidRDefault="00460F24" w:rsidP="00E33B42">
            <w:pPr>
              <w:pStyle w:val="DECETableCell"/>
              <w:rPr>
                <w:ins w:id="4949" w:author="Joe McCrossan" w:date="2014-05-24T15:41:00Z"/>
                <w:sz w:val="16"/>
                <w:szCs w:val="16"/>
              </w:rPr>
            </w:pPr>
            <w:ins w:id="4950" w:author="Joe McCrossan" w:date="2014-05-24T15:36:00Z">
              <w:r w:rsidRPr="00E33B42">
                <w:rPr>
                  <w:sz w:val="16"/>
                  <w:szCs w:val="16"/>
                </w:rPr>
                <w:t>U+0450 – U+045F : Cyrillic extensions</w:t>
              </w:r>
            </w:ins>
          </w:p>
          <w:p w14:paraId="015633E7" w14:textId="104436AA" w:rsidR="00460F24" w:rsidRPr="00460F24" w:rsidRDefault="00460F24" w:rsidP="00381C45">
            <w:pPr>
              <w:pStyle w:val="DECETableCell"/>
              <w:keepNext/>
              <w:numPr>
                <w:ilvl w:val="8"/>
                <w:numId w:val="2"/>
              </w:numPr>
              <w:tabs>
                <w:tab w:val="left" w:pos="1296"/>
              </w:tabs>
              <w:spacing w:before="300"/>
              <w:outlineLvl w:val="8"/>
              <w:rPr>
                <w:ins w:id="4951" w:author="Joe McCrossan" w:date="2014-03-16T14:47:00Z"/>
                <w:sz w:val="16"/>
                <w:szCs w:val="16"/>
                <w:rPrChange w:id="4952" w:author="Joe McCrossan" w:date="2014-05-24T15:42:00Z">
                  <w:rPr>
                    <w:ins w:id="4953" w:author="Joe McCrossan" w:date="2014-03-16T14:47:00Z"/>
                    <w:b/>
                    <w:i/>
                    <w:color w:val="003366"/>
                    <w:spacing w:val="10"/>
                    <w:sz w:val="16"/>
                    <w:szCs w:val="16"/>
                  </w:rPr>
                </w:rPrChange>
              </w:rPr>
            </w:pPr>
            <w:commentRangeStart w:id="4954"/>
            <w:ins w:id="4955" w:author="Joe McCrossan" w:date="2014-05-24T15:41:00Z">
              <w:r>
                <w:rPr>
                  <w:sz w:val="16"/>
                  <w:szCs w:val="16"/>
                </w:rPr>
                <w:t xml:space="preserve">U+048A </w:t>
              </w:r>
            </w:ins>
            <w:ins w:id="4956" w:author="Joe McCrossan" w:date="2014-05-24T15:42:00Z">
              <w:r>
                <w:rPr>
                  <w:sz w:val="16"/>
                  <w:szCs w:val="16"/>
                </w:rPr>
                <w:t>–</w:t>
              </w:r>
            </w:ins>
            <w:ins w:id="4957" w:author="Joe McCrossan" w:date="2014-05-24T15:41:00Z">
              <w:r>
                <w:rPr>
                  <w:sz w:val="16"/>
                  <w:szCs w:val="16"/>
                </w:rPr>
                <w:t xml:space="preserve"> U+</w:t>
              </w:r>
            </w:ins>
            <w:ins w:id="4958" w:author="Joe McCrossan" w:date="2014-05-24T15:42:00Z">
              <w:r>
                <w:rPr>
                  <w:sz w:val="16"/>
                  <w:szCs w:val="16"/>
                </w:rPr>
                <w:t xml:space="preserve">04F9: </w:t>
              </w:r>
              <w:r w:rsidRPr="00460F24">
                <w:rPr>
                  <w:sz w:val="16"/>
                  <w:szCs w:val="16"/>
                </w:rPr>
                <w:t>Extended Cyrillic</w:t>
              </w:r>
            </w:ins>
            <w:commentRangeEnd w:id="4954"/>
            <w:ins w:id="4959" w:author="Joe McCrossan" w:date="2014-05-24T15:43:00Z">
              <w:r>
                <w:rPr>
                  <w:rStyle w:val="CommentReference"/>
                </w:rPr>
                <w:commentReference w:id="4954"/>
              </w:r>
            </w:ins>
          </w:p>
        </w:tc>
      </w:tr>
      <w:tr w:rsidR="00E33B42" w:rsidRPr="005B504E" w14:paraId="3553C1A4" w14:textId="77777777" w:rsidTr="00381C45">
        <w:trPr>
          <w:cantSplit/>
          <w:trHeight w:val="179"/>
          <w:tblHeader/>
          <w:ins w:id="4961" w:author="Joe McCrossan" w:date="2014-03-16T14:47:00Z"/>
        </w:trPr>
        <w:tc>
          <w:tcPr>
            <w:tcW w:w="2880" w:type="dxa"/>
            <w:shd w:val="clear" w:color="auto" w:fill="595959"/>
          </w:tcPr>
          <w:p w14:paraId="748CB82C" w14:textId="77777777" w:rsidR="00E33B42" w:rsidRPr="005B504E" w:rsidRDefault="00E33B42" w:rsidP="00381C45">
            <w:pPr>
              <w:pStyle w:val="DECETableCell"/>
              <w:rPr>
                <w:ins w:id="4962" w:author="Joe McCrossan" w:date="2014-03-16T14:47:00Z"/>
                <w:b/>
                <w:color w:val="FFFFFF" w:themeColor="background1"/>
                <w:spacing w:val="10"/>
                <w:sz w:val="16"/>
                <w:szCs w:val="16"/>
              </w:rPr>
            </w:pPr>
            <w:ins w:id="4963" w:author="Joe McCrossan" w:date="2014-03-16T14:47:00Z">
              <w:r w:rsidRPr="005B504E">
                <w:rPr>
                  <w:color w:val="FFFFFF" w:themeColor="background1"/>
                  <w:sz w:val="16"/>
                  <w:szCs w:val="16"/>
                </w:rPr>
                <w:t>Turkic Languages (Informative)</w:t>
              </w:r>
            </w:ins>
          </w:p>
        </w:tc>
        <w:tc>
          <w:tcPr>
            <w:tcW w:w="2520" w:type="dxa"/>
            <w:shd w:val="clear" w:color="auto" w:fill="595959"/>
          </w:tcPr>
          <w:p w14:paraId="5582580F" w14:textId="77777777" w:rsidR="00E33B42" w:rsidRPr="005B504E" w:rsidRDefault="00E33B42" w:rsidP="00381C45">
            <w:pPr>
              <w:pStyle w:val="DECETableCell"/>
              <w:rPr>
                <w:ins w:id="4964" w:author="Joe McCrossan" w:date="2014-03-16T14:47:00Z"/>
                <w:b/>
                <w:color w:val="FFFFFF" w:themeColor="background1"/>
                <w:spacing w:val="10"/>
                <w:sz w:val="16"/>
                <w:szCs w:val="16"/>
              </w:rPr>
            </w:pPr>
            <w:ins w:id="4965" w:author="Joe McCrossan" w:date="2014-03-16T14:47:00Z">
              <w:r w:rsidRPr="005B504E">
                <w:rPr>
                  <w:color w:val="FFFFFF" w:themeColor="background1"/>
                  <w:sz w:val="16"/>
                  <w:szCs w:val="16"/>
                </w:rPr>
                <w:t>Primary Lang Subtags (Normative)</w:t>
              </w:r>
            </w:ins>
          </w:p>
        </w:tc>
        <w:tc>
          <w:tcPr>
            <w:tcW w:w="4950" w:type="dxa"/>
            <w:shd w:val="clear" w:color="auto" w:fill="595959"/>
          </w:tcPr>
          <w:p w14:paraId="04791CD5" w14:textId="77777777" w:rsidR="00E33B42" w:rsidRPr="005B504E" w:rsidRDefault="00E33B42" w:rsidP="00381C45">
            <w:pPr>
              <w:pStyle w:val="DECETableCell"/>
              <w:rPr>
                <w:ins w:id="4966" w:author="Joe McCrossan" w:date="2014-03-16T14:47:00Z"/>
                <w:b/>
                <w:color w:val="FFFFFF" w:themeColor="background1"/>
                <w:spacing w:val="10"/>
                <w:sz w:val="16"/>
                <w:szCs w:val="16"/>
              </w:rPr>
            </w:pPr>
            <w:ins w:id="4967" w:author="Joe McCrossan" w:date="2014-03-16T14:47:00Z">
              <w:r w:rsidRPr="005B504E">
                <w:rPr>
                  <w:color w:val="FFFFFF" w:themeColor="background1"/>
                  <w:sz w:val="16"/>
                  <w:szCs w:val="16"/>
                </w:rPr>
                <w:t>Unicode Code Points (Normative)</w:t>
              </w:r>
            </w:ins>
          </w:p>
        </w:tc>
      </w:tr>
      <w:tr w:rsidR="00E33B42" w:rsidRPr="005B504E" w14:paraId="01F38E1C" w14:textId="77777777" w:rsidTr="00381C45">
        <w:trPr>
          <w:cantSplit/>
          <w:trHeight w:val="458"/>
          <w:tblHeader/>
          <w:ins w:id="4968" w:author="Joe McCrossan" w:date="2014-03-16T14:47:00Z"/>
        </w:trPr>
        <w:tc>
          <w:tcPr>
            <w:tcW w:w="2880" w:type="dxa"/>
            <w:vMerge w:val="restart"/>
            <w:shd w:val="clear" w:color="auto" w:fill="auto"/>
          </w:tcPr>
          <w:p w14:paraId="69387523" w14:textId="77777777" w:rsidR="00E33B42" w:rsidRPr="005B504E" w:rsidRDefault="00E33B42" w:rsidP="00381C45">
            <w:pPr>
              <w:pStyle w:val="DECETableCell"/>
              <w:rPr>
                <w:ins w:id="4969" w:author="Joe McCrossan" w:date="2014-03-16T14:47:00Z"/>
                <w:b/>
                <w:spacing w:val="10"/>
                <w:sz w:val="16"/>
                <w:szCs w:val="16"/>
              </w:rPr>
            </w:pPr>
            <w:ins w:id="4970" w:author="Joe McCrossan" w:date="2014-03-16T14:47:00Z">
              <w:r w:rsidRPr="005B504E">
                <w:rPr>
                  <w:sz w:val="16"/>
                  <w:szCs w:val="16"/>
                </w:rPr>
                <w:t>Turkish</w:t>
              </w:r>
            </w:ins>
          </w:p>
        </w:tc>
        <w:tc>
          <w:tcPr>
            <w:tcW w:w="2520" w:type="dxa"/>
            <w:vMerge w:val="restart"/>
            <w:shd w:val="clear" w:color="auto" w:fill="auto"/>
          </w:tcPr>
          <w:p w14:paraId="35F2A146" w14:textId="77777777" w:rsidR="00E33B42" w:rsidRPr="005B504E" w:rsidRDefault="00E33B42" w:rsidP="00381C45">
            <w:pPr>
              <w:pStyle w:val="DECETableCell"/>
              <w:rPr>
                <w:ins w:id="4971" w:author="Joe McCrossan" w:date="2014-03-16T14:47:00Z"/>
                <w:b/>
                <w:spacing w:val="10"/>
                <w:sz w:val="16"/>
                <w:szCs w:val="16"/>
              </w:rPr>
            </w:pPr>
            <w:ins w:id="4972" w:author="Joe McCrossan" w:date="2014-03-16T14:47:00Z">
              <w:r w:rsidRPr="005B504E">
                <w:rPr>
                  <w:sz w:val="16"/>
                  <w:szCs w:val="16"/>
                </w:rPr>
                <w:t xml:space="preserve"> “tr”</w:t>
              </w:r>
            </w:ins>
          </w:p>
        </w:tc>
        <w:tc>
          <w:tcPr>
            <w:tcW w:w="4950" w:type="dxa"/>
            <w:shd w:val="clear" w:color="auto" w:fill="auto"/>
          </w:tcPr>
          <w:p w14:paraId="3821C0F0" w14:textId="77777777" w:rsidR="00E33B42" w:rsidRPr="005B504E" w:rsidRDefault="00E33B42" w:rsidP="00381C45">
            <w:pPr>
              <w:pStyle w:val="DECETableCell"/>
              <w:rPr>
                <w:ins w:id="4973" w:author="Joe McCrossan" w:date="2014-03-16T14:47:00Z"/>
                <w:b/>
                <w:spacing w:val="10"/>
                <w:sz w:val="16"/>
                <w:szCs w:val="16"/>
              </w:rPr>
            </w:pPr>
            <w:ins w:id="4974" w:author="Joe McCrossan" w:date="2014-03-16T14:47:00Z">
              <w:r w:rsidRPr="005B504E">
                <w:rPr>
                  <w:sz w:val="16"/>
                  <w:szCs w:val="16"/>
                </w:rPr>
                <w:t xml:space="preserve">Same as defined for the “x-ALL” subtag sequence, except for “(Latin Extended-A)” which is re-defined </w:t>
              </w:r>
            </w:ins>
          </w:p>
        </w:tc>
      </w:tr>
      <w:tr w:rsidR="00E33B42" w:rsidRPr="005B504E" w14:paraId="093F9176" w14:textId="77777777" w:rsidTr="00381C45">
        <w:trPr>
          <w:cantSplit/>
          <w:trHeight w:val="449"/>
          <w:tblHeader/>
          <w:ins w:id="4975" w:author="Joe McCrossan" w:date="2014-03-16T14:47:00Z"/>
        </w:trPr>
        <w:tc>
          <w:tcPr>
            <w:tcW w:w="2880" w:type="dxa"/>
            <w:vMerge/>
            <w:shd w:val="clear" w:color="auto" w:fill="auto"/>
          </w:tcPr>
          <w:p w14:paraId="779F7041" w14:textId="77777777" w:rsidR="00E33B42" w:rsidRPr="005B504E" w:rsidRDefault="00E33B42" w:rsidP="00381C45">
            <w:pPr>
              <w:pStyle w:val="DECETableCell"/>
              <w:rPr>
                <w:ins w:id="4976" w:author="Joe McCrossan" w:date="2014-03-16T14:47:00Z"/>
                <w:sz w:val="16"/>
                <w:szCs w:val="16"/>
              </w:rPr>
            </w:pPr>
          </w:p>
        </w:tc>
        <w:tc>
          <w:tcPr>
            <w:tcW w:w="2520" w:type="dxa"/>
            <w:vMerge/>
            <w:shd w:val="clear" w:color="auto" w:fill="auto"/>
          </w:tcPr>
          <w:p w14:paraId="3AA274A3" w14:textId="77777777" w:rsidR="00E33B42" w:rsidRPr="005B504E" w:rsidRDefault="00E33B42" w:rsidP="00381C45">
            <w:pPr>
              <w:pStyle w:val="DECETableCell"/>
              <w:rPr>
                <w:ins w:id="4977" w:author="Joe McCrossan" w:date="2014-03-16T14:47:00Z"/>
                <w:sz w:val="16"/>
                <w:szCs w:val="16"/>
              </w:rPr>
            </w:pPr>
          </w:p>
        </w:tc>
        <w:tc>
          <w:tcPr>
            <w:tcW w:w="4950" w:type="dxa"/>
            <w:shd w:val="clear" w:color="auto" w:fill="auto"/>
          </w:tcPr>
          <w:p w14:paraId="056167E9" w14:textId="77777777" w:rsidR="00E33B42" w:rsidRPr="005B504E" w:rsidRDefault="00E33B42" w:rsidP="00381C45">
            <w:pPr>
              <w:pStyle w:val="DECETableCell"/>
              <w:rPr>
                <w:ins w:id="4978" w:author="Joe McCrossan" w:date="2014-03-16T14:47:00Z"/>
                <w:b/>
                <w:spacing w:val="10"/>
                <w:sz w:val="16"/>
                <w:szCs w:val="16"/>
              </w:rPr>
            </w:pPr>
            <w:ins w:id="4979" w:author="Joe McCrossan" w:date="2014-03-16T14:47:00Z">
              <w:r w:rsidRPr="005B504E">
                <w:rPr>
                  <w:sz w:val="16"/>
                  <w:szCs w:val="16"/>
                </w:rPr>
                <w:t>(Latin Extended-A)</w:t>
              </w:r>
            </w:ins>
          </w:p>
          <w:p w14:paraId="04DC0F32" w14:textId="77777777" w:rsidR="00E33B42" w:rsidRPr="005B504E" w:rsidRDefault="00E33B42" w:rsidP="00381C45">
            <w:pPr>
              <w:pStyle w:val="DECETableCell"/>
              <w:rPr>
                <w:ins w:id="4980" w:author="Joe McCrossan" w:date="2014-03-16T14:47:00Z"/>
                <w:b/>
                <w:spacing w:val="10"/>
                <w:sz w:val="16"/>
                <w:szCs w:val="16"/>
              </w:rPr>
            </w:pPr>
            <w:ins w:id="4981" w:author="Joe McCrossan" w:date="2014-03-16T14:47:00Z">
              <w:r w:rsidRPr="005B504E">
                <w:rPr>
                  <w:sz w:val="16"/>
                  <w:szCs w:val="16"/>
                </w:rPr>
                <w:t>U+0100 - U+017F</w:t>
              </w:r>
            </w:ins>
          </w:p>
        </w:tc>
      </w:tr>
      <w:tr w:rsidR="00E33B42" w:rsidRPr="005B504E" w14:paraId="6E305620" w14:textId="77777777" w:rsidTr="00381C45">
        <w:trPr>
          <w:cantSplit/>
          <w:trHeight w:val="449"/>
          <w:tblHeader/>
          <w:ins w:id="4982" w:author="Joe McCrossan" w:date="2014-03-16T14:47:00Z"/>
        </w:trPr>
        <w:tc>
          <w:tcPr>
            <w:tcW w:w="2880" w:type="dxa"/>
            <w:vMerge w:val="restart"/>
            <w:shd w:val="clear" w:color="auto" w:fill="auto"/>
          </w:tcPr>
          <w:p w14:paraId="66BC1A5B" w14:textId="77777777" w:rsidR="00E33B42" w:rsidRPr="005B504E" w:rsidRDefault="00E33B42" w:rsidP="00381C45">
            <w:pPr>
              <w:pStyle w:val="DECETableCell"/>
              <w:rPr>
                <w:ins w:id="4983" w:author="Joe McCrossan" w:date="2014-03-16T14:47:00Z"/>
                <w:b/>
                <w:spacing w:val="10"/>
                <w:sz w:val="16"/>
                <w:szCs w:val="16"/>
              </w:rPr>
            </w:pPr>
            <w:ins w:id="4984" w:author="Joe McCrossan" w:date="2014-03-16T14:47:00Z">
              <w:r w:rsidRPr="005B504E">
                <w:rPr>
                  <w:sz w:val="16"/>
                  <w:szCs w:val="16"/>
                </w:rPr>
                <w:t>Kazakh</w:t>
              </w:r>
            </w:ins>
          </w:p>
        </w:tc>
        <w:tc>
          <w:tcPr>
            <w:tcW w:w="2520" w:type="dxa"/>
            <w:vMerge w:val="restart"/>
            <w:shd w:val="clear" w:color="auto" w:fill="auto"/>
          </w:tcPr>
          <w:p w14:paraId="594C01A1" w14:textId="77777777" w:rsidR="00E33B42" w:rsidRPr="005B504E" w:rsidRDefault="00E33B42" w:rsidP="00381C45">
            <w:pPr>
              <w:pStyle w:val="DECETableCell"/>
              <w:rPr>
                <w:ins w:id="4985" w:author="Joe McCrossan" w:date="2014-03-16T14:47:00Z"/>
                <w:b/>
                <w:spacing w:val="10"/>
                <w:sz w:val="16"/>
                <w:szCs w:val="16"/>
              </w:rPr>
            </w:pPr>
            <w:ins w:id="4986" w:author="Joe McCrossan" w:date="2014-03-16T14:47:00Z">
              <w:r w:rsidRPr="005B504E">
                <w:rPr>
                  <w:sz w:val="16"/>
                  <w:szCs w:val="16"/>
                </w:rPr>
                <w:t>“kk”</w:t>
              </w:r>
            </w:ins>
          </w:p>
        </w:tc>
        <w:tc>
          <w:tcPr>
            <w:tcW w:w="4950" w:type="dxa"/>
            <w:shd w:val="clear" w:color="auto" w:fill="auto"/>
          </w:tcPr>
          <w:p w14:paraId="53E75EE5" w14:textId="77777777" w:rsidR="00E33B42" w:rsidRPr="005B504E" w:rsidRDefault="00E33B42" w:rsidP="00381C45">
            <w:pPr>
              <w:pStyle w:val="DECETableCell"/>
              <w:rPr>
                <w:ins w:id="4987" w:author="Joe McCrossan" w:date="2014-03-16T14:47:00Z"/>
                <w:b/>
                <w:spacing w:val="10"/>
                <w:sz w:val="16"/>
                <w:szCs w:val="16"/>
              </w:rPr>
            </w:pPr>
            <w:ins w:id="4988" w:author="Joe McCrossan" w:date="2014-03-16T14:47:00Z">
              <w:r w:rsidRPr="005B504E">
                <w:rPr>
                  <w:sz w:val="16"/>
                  <w:szCs w:val="16"/>
                </w:rPr>
                <w:t xml:space="preserve">Same as defined for the “x-ALL” subtag sequence, except for “(Latin Extended-A)” which is re-defined </w:t>
              </w:r>
            </w:ins>
          </w:p>
        </w:tc>
      </w:tr>
      <w:tr w:rsidR="00E33B42" w:rsidRPr="005B504E" w14:paraId="38D0FF32" w14:textId="77777777" w:rsidTr="00381C45">
        <w:trPr>
          <w:cantSplit/>
          <w:trHeight w:val="449"/>
          <w:tblHeader/>
          <w:ins w:id="4989" w:author="Joe McCrossan" w:date="2014-03-16T14:47:00Z"/>
        </w:trPr>
        <w:tc>
          <w:tcPr>
            <w:tcW w:w="2880" w:type="dxa"/>
            <w:vMerge/>
            <w:shd w:val="clear" w:color="auto" w:fill="auto"/>
          </w:tcPr>
          <w:p w14:paraId="4F64E8C9" w14:textId="77777777" w:rsidR="00E33B42" w:rsidRPr="005B504E" w:rsidRDefault="00E33B42" w:rsidP="00381C45">
            <w:pPr>
              <w:pStyle w:val="DECETableCell"/>
              <w:rPr>
                <w:ins w:id="4990" w:author="Joe McCrossan" w:date="2014-03-16T14:47:00Z"/>
                <w:sz w:val="16"/>
                <w:szCs w:val="16"/>
              </w:rPr>
            </w:pPr>
          </w:p>
        </w:tc>
        <w:tc>
          <w:tcPr>
            <w:tcW w:w="2520" w:type="dxa"/>
            <w:vMerge/>
            <w:shd w:val="clear" w:color="auto" w:fill="auto"/>
          </w:tcPr>
          <w:p w14:paraId="6D4334DE" w14:textId="77777777" w:rsidR="00E33B42" w:rsidRPr="005B504E" w:rsidRDefault="00E33B42" w:rsidP="00381C45">
            <w:pPr>
              <w:pStyle w:val="DECETableCell"/>
              <w:rPr>
                <w:ins w:id="4991" w:author="Joe McCrossan" w:date="2014-03-16T14:47:00Z"/>
                <w:sz w:val="16"/>
                <w:szCs w:val="16"/>
              </w:rPr>
            </w:pPr>
          </w:p>
        </w:tc>
        <w:tc>
          <w:tcPr>
            <w:tcW w:w="4950" w:type="dxa"/>
            <w:shd w:val="clear" w:color="auto" w:fill="auto"/>
          </w:tcPr>
          <w:p w14:paraId="46501E49" w14:textId="77777777" w:rsidR="00E33B42" w:rsidRPr="005B504E" w:rsidRDefault="00E33B42" w:rsidP="00381C45">
            <w:pPr>
              <w:pStyle w:val="DECETableCell"/>
              <w:rPr>
                <w:ins w:id="4992" w:author="Joe McCrossan" w:date="2014-03-16T14:47:00Z"/>
                <w:b/>
                <w:spacing w:val="10"/>
                <w:sz w:val="16"/>
                <w:szCs w:val="16"/>
              </w:rPr>
            </w:pPr>
            <w:ins w:id="4993" w:author="Joe McCrossan" w:date="2014-03-16T14:47:00Z">
              <w:r w:rsidRPr="005B504E">
                <w:rPr>
                  <w:sz w:val="16"/>
                  <w:szCs w:val="16"/>
                </w:rPr>
                <w:t>(Latin Extended-A)</w:t>
              </w:r>
            </w:ins>
          </w:p>
          <w:p w14:paraId="0AA6B741" w14:textId="77777777" w:rsidR="00E33B42" w:rsidRPr="005B504E" w:rsidRDefault="00E33B42" w:rsidP="00381C45">
            <w:pPr>
              <w:pStyle w:val="DECETableCell"/>
              <w:rPr>
                <w:ins w:id="4994" w:author="Joe McCrossan" w:date="2014-03-16T14:47:00Z"/>
                <w:b/>
                <w:spacing w:val="10"/>
                <w:sz w:val="16"/>
                <w:szCs w:val="16"/>
              </w:rPr>
            </w:pPr>
            <w:ins w:id="4995" w:author="Joe McCrossan" w:date="2014-03-16T14:47:00Z">
              <w:r w:rsidRPr="005B504E">
                <w:rPr>
                  <w:sz w:val="16"/>
                  <w:szCs w:val="16"/>
                </w:rPr>
                <w:t>U+0100 - U+017F</w:t>
              </w:r>
            </w:ins>
          </w:p>
        </w:tc>
      </w:tr>
      <w:tr w:rsidR="00E33B42" w:rsidRPr="005B504E" w14:paraId="7B0BE3AE" w14:textId="77777777" w:rsidTr="00381C45">
        <w:trPr>
          <w:cantSplit/>
          <w:trHeight w:val="449"/>
          <w:tblHeader/>
          <w:ins w:id="4996" w:author="Joe McCrossan" w:date="2014-03-16T14:47:00Z"/>
        </w:trPr>
        <w:tc>
          <w:tcPr>
            <w:tcW w:w="2880" w:type="dxa"/>
            <w:vMerge/>
            <w:tcBorders>
              <w:bottom w:val="single" w:sz="4" w:space="0" w:color="auto"/>
            </w:tcBorders>
            <w:shd w:val="clear" w:color="auto" w:fill="auto"/>
          </w:tcPr>
          <w:p w14:paraId="44DAFF0D" w14:textId="77777777" w:rsidR="00E33B42" w:rsidRPr="005B504E" w:rsidRDefault="00E33B42" w:rsidP="00381C45">
            <w:pPr>
              <w:pStyle w:val="DECETableCell"/>
              <w:rPr>
                <w:ins w:id="4997" w:author="Joe McCrossan" w:date="2014-03-16T14:47:00Z"/>
                <w:sz w:val="16"/>
                <w:szCs w:val="16"/>
              </w:rPr>
            </w:pPr>
          </w:p>
        </w:tc>
        <w:tc>
          <w:tcPr>
            <w:tcW w:w="2520" w:type="dxa"/>
            <w:vMerge/>
            <w:tcBorders>
              <w:bottom w:val="single" w:sz="4" w:space="0" w:color="auto"/>
            </w:tcBorders>
            <w:shd w:val="clear" w:color="auto" w:fill="auto"/>
          </w:tcPr>
          <w:p w14:paraId="2077600E" w14:textId="77777777" w:rsidR="00E33B42" w:rsidRPr="005B504E" w:rsidRDefault="00E33B42" w:rsidP="00381C45">
            <w:pPr>
              <w:pStyle w:val="DECETableCell"/>
              <w:rPr>
                <w:ins w:id="4998" w:author="Joe McCrossan" w:date="2014-03-16T14:47:00Z"/>
                <w:sz w:val="16"/>
                <w:szCs w:val="16"/>
              </w:rPr>
            </w:pPr>
          </w:p>
        </w:tc>
        <w:tc>
          <w:tcPr>
            <w:tcW w:w="4950" w:type="dxa"/>
            <w:tcBorders>
              <w:bottom w:val="single" w:sz="4" w:space="0" w:color="auto"/>
            </w:tcBorders>
            <w:shd w:val="clear" w:color="auto" w:fill="auto"/>
          </w:tcPr>
          <w:p w14:paraId="1EACB3C2" w14:textId="77777777" w:rsidR="00E33B42" w:rsidRPr="005B504E" w:rsidRDefault="00E33B42" w:rsidP="00381C45">
            <w:pPr>
              <w:pStyle w:val="DECETableCell"/>
              <w:rPr>
                <w:ins w:id="4999" w:author="Joe McCrossan" w:date="2014-03-16T14:47:00Z"/>
                <w:b/>
                <w:spacing w:val="10"/>
                <w:sz w:val="16"/>
                <w:szCs w:val="16"/>
              </w:rPr>
            </w:pPr>
            <w:ins w:id="5000" w:author="Joe McCrossan" w:date="2014-03-16T14:47:00Z">
              <w:r w:rsidRPr="005B504E">
                <w:rPr>
                  <w:sz w:val="16"/>
                  <w:szCs w:val="16"/>
                </w:rPr>
                <w:t>(Cyrillic)</w:t>
              </w:r>
            </w:ins>
          </w:p>
          <w:p w14:paraId="6278D591" w14:textId="77777777" w:rsidR="00E33B42" w:rsidRPr="005B504E" w:rsidRDefault="00E33B42" w:rsidP="00381C45">
            <w:pPr>
              <w:pStyle w:val="DECETableCell"/>
              <w:rPr>
                <w:ins w:id="5001" w:author="Joe McCrossan" w:date="2014-03-16T14:47:00Z"/>
                <w:b/>
                <w:spacing w:val="10"/>
                <w:sz w:val="16"/>
                <w:szCs w:val="16"/>
              </w:rPr>
            </w:pPr>
            <w:ins w:id="5002" w:author="Joe McCrossan" w:date="2014-03-16T14:47:00Z">
              <w:r w:rsidRPr="005B504E">
                <w:rPr>
                  <w:sz w:val="16"/>
                  <w:szCs w:val="16"/>
                </w:rPr>
                <w:t>U+0400 – U+040F : Cyrillic extensions</w:t>
              </w:r>
            </w:ins>
          </w:p>
          <w:p w14:paraId="50A60F70" w14:textId="77777777" w:rsidR="00E33B42" w:rsidRPr="005B504E" w:rsidRDefault="00E33B42" w:rsidP="00381C45">
            <w:pPr>
              <w:pStyle w:val="DECETableCell"/>
              <w:rPr>
                <w:ins w:id="5003" w:author="Joe McCrossan" w:date="2014-03-16T14:47:00Z"/>
                <w:b/>
                <w:spacing w:val="10"/>
                <w:sz w:val="16"/>
                <w:szCs w:val="16"/>
              </w:rPr>
            </w:pPr>
            <w:ins w:id="5004" w:author="Joe McCrossan" w:date="2014-03-16T14:47:00Z">
              <w:r w:rsidRPr="005B504E">
                <w:rPr>
                  <w:sz w:val="16"/>
                  <w:szCs w:val="16"/>
                </w:rPr>
                <w:t xml:space="preserve">U+0410 – U+044F : Basic Russian alphabet </w:t>
              </w:r>
            </w:ins>
          </w:p>
          <w:p w14:paraId="0CA7858B" w14:textId="77777777" w:rsidR="00E33B42" w:rsidRDefault="00E33B42" w:rsidP="00381C45">
            <w:pPr>
              <w:pStyle w:val="DECETableCell"/>
              <w:rPr>
                <w:ins w:id="5005" w:author="Joe McCrossan" w:date="2014-05-24T15:50:00Z"/>
                <w:sz w:val="16"/>
                <w:szCs w:val="16"/>
              </w:rPr>
            </w:pPr>
            <w:ins w:id="5006" w:author="Joe McCrossan" w:date="2014-03-16T14:47:00Z">
              <w:r w:rsidRPr="005B504E">
                <w:rPr>
                  <w:sz w:val="16"/>
                  <w:szCs w:val="16"/>
                </w:rPr>
                <w:t>U+0450 – U+045F : Cyrillic extensions</w:t>
              </w:r>
            </w:ins>
          </w:p>
          <w:p w14:paraId="0DAB2DE2" w14:textId="11BAEB42" w:rsidR="00DE38D7" w:rsidRPr="005B504E" w:rsidRDefault="00DE38D7" w:rsidP="00381C45">
            <w:pPr>
              <w:pStyle w:val="DECETableCell"/>
              <w:rPr>
                <w:ins w:id="5007" w:author="Joe McCrossan" w:date="2014-03-16T14:47:00Z"/>
                <w:b/>
                <w:spacing w:val="10"/>
                <w:sz w:val="16"/>
                <w:szCs w:val="16"/>
              </w:rPr>
            </w:pPr>
            <w:commentRangeStart w:id="5008"/>
            <w:ins w:id="5009" w:author="Joe McCrossan" w:date="2014-05-24T15:50:00Z">
              <w:r>
                <w:rPr>
                  <w:sz w:val="16"/>
                  <w:szCs w:val="16"/>
                </w:rPr>
                <w:t xml:space="preserve">U+048A – U+04F9: </w:t>
              </w:r>
              <w:r w:rsidRPr="00460F24">
                <w:rPr>
                  <w:sz w:val="16"/>
                  <w:szCs w:val="16"/>
                </w:rPr>
                <w:t>Extended Cyrillic</w:t>
              </w:r>
              <w:commentRangeEnd w:id="5008"/>
              <w:r>
                <w:rPr>
                  <w:rStyle w:val="CommentReference"/>
                </w:rPr>
                <w:commentReference w:id="5008"/>
              </w:r>
            </w:ins>
          </w:p>
        </w:tc>
      </w:tr>
      <w:tr w:rsidR="00E33B42" w:rsidRPr="005B504E" w14:paraId="57AFCB5C" w14:textId="77777777" w:rsidTr="00381C45">
        <w:trPr>
          <w:cantSplit/>
          <w:trHeight w:val="224"/>
          <w:tblHeader/>
          <w:ins w:id="5010" w:author="Joe McCrossan" w:date="2014-03-16T14:47:00Z"/>
        </w:trPr>
        <w:tc>
          <w:tcPr>
            <w:tcW w:w="2880" w:type="dxa"/>
            <w:shd w:val="clear" w:color="auto" w:fill="595959"/>
          </w:tcPr>
          <w:p w14:paraId="122A8D57" w14:textId="77777777" w:rsidR="00E33B42" w:rsidRPr="005B504E" w:rsidRDefault="00E33B42" w:rsidP="00381C45">
            <w:pPr>
              <w:pStyle w:val="DECETableCell"/>
              <w:rPr>
                <w:ins w:id="5011" w:author="Joe McCrossan" w:date="2014-03-16T14:47:00Z"/>
                <w:b/>
                <w:color w:val="FFFFFF" w:themeColor="background1"/>
                <w:spacing w:val="10"/>
                <w:sz w:val="16"/>
                <w:szCs w:val="16"/>
              </w:rPr>
            </w:pPr>
            <w:ins w:id="5012" w:author="Joe McCrossan" w:date="2014-03-16T14:47:00Z">
              <w:r w:rsidRPr="005B504E">
                <w:rPr>
                  <w:color w:val="FFFFFF" w:themeColor="background1"/>
                  <w:sz w:val="16"/>
                  <w:szCs w:val="16"/>
                </w:rPr>
                <w:t>Ugric Languages (Informative)</w:t>
              </w:r>
            </w:ins>
          </w:p>
        </w:tc>
        <w:tc>
          <w:tcPr>
            <w:tcW w:w="2520" w:type="dxa"/>
            <w:shd w:val="clear" w:color="auto" w:fill="595959"/>
          </w:tcPr>
          <w:p w14:paraId="057CF14A" w14:textId="77777777" w:rsidR="00E33B42" w:rsidRPr="005B504E" w:rsidRDefault="00E33B42" w:rsidP="00381C45">
            <w:pPr>
              <w:pStyle w:val="DECETableCell"/>
              <w:rPr>
                <w:ins w:id="5013" w:author="Joe McCrossan" w:date="2014-03-16T14:47:00Z"/>
                <w:b/>
                <w:color w:val="FFFFFF" w:themeColor="background1"/>
                <w:spacing w:val="10"/>
                <w:sz w:val="16"/>
                <w:szCs w:val="16"/>
              </w:rPr>
            </w:pPr>
            <w:ins w:id="5014" w:author="Joe McCrossan" w:date="2014-03-16T14:47:00Z">
              <w:r w:rsidRPr="005B504E">
                <w:rPr>
                  <w:color w:val="FFFFFF" w:themeColor="background1"/>
                  <w:sz w:val="16"/>
                  <w:szCs w:val="16"/>
                </w:rPr>
                <w:t>Primary Lang Subtags (Normative)</w:t>
              </w:r>
            </w:ins>
          </w:p>
        </w:tc>
        <w:tc>
          <w:tcPr>
            <w:tcW w:w="4950" w:type="dxa"/>
            <w:shd w:val="clear" w:color="auto" w:fill="595959"/>
          </w:tcPr>
          <w:p w14:paraId="25415D94" w14:textId="77777777" w:rsidR="00E33B42" w:rsidRPr="005B504E" w:rsidRDefault="00E33B42" w:rsidP="00381C45">
            <w:pPr>
              <w:pStyle w:val="DECETableCell"/>
              <w:rPr>
                <w:ins w:id="5015" w:author="Joe McCrossan" w:date="2014-03-16T14:47:00Z"/>
                <w:b/>
                <w:color w:val="FFFFFF" w:themeColor="background1"/>
                <w:spacing w:val="10"/>
                <w:sz w:val="16"/>
                <w:szCs w:val="16"/>
              </w:rPr>
            </w:pPr>
            <w:ins w:id="5016" w:author="Joe McCrossan" w:date="2014-03-16T14:47:00Z">
              <w:r w:rsidRPr="005B504E">
                <w:rPr>
                  <w:color w:val="FFFFFF" w:themeColor="background1"/>
                  <w:sz w:val="16"/>
                  <w:szCs w:val="16"/>
                </w:rPr>
                <w:t>Unicode Code Points (Normative)</w:t>
              </w:r>
            </w:ins>
          </w:p>
        </w:tc>
      </w:tr>
      <w:tr w:rsidR="00E33B42" w:rsidRPr="005B504E" w14:paraId="59981656" w14:textId="77777777" w:rsidTr="00381C45">
        <w:trPr>
          <w:cantSplit/>
          <w:trHeight w:val="449"/>
          <w:tblHeader/>
          <w:ins w:id="5017" w:author="Joe McCrossan" w:date="2014-05-24T15:26:00Z"/>
        </w:trPr>
        <w:tc>
          <w:tcPr>
            <w:tcW w:w="2880" w:type="dxa"/>
            <w:vMerge w:val="restart"/>
            <w:shd w:val="clear" w:color="auto" w:fill="auto"/>
          </w:tcPr>
          <w:p w14:paraId="118012AA" w14:textId="43C91903" w:rsidR="00E33B42" w:rsidRPr="005B504E" w:rsidRDefault="00E33B42" w:rsidP="00381C45">
            <w:pPr>
              <w:pStyle w:val="DECETableCell"/>
              <w:rPr>
                <w:ins w:id="5018" w:author="Joe McCrossan" w:date="2014-05-24T15:26:00Z"/>
                <w:sz w:val="16"/>
                <w:szCs w:val="16"/>
              </w:rPr>
            </w:pPr>
            <w:ins w:id="5019" w:author="Joe McCrossan" w:date="2014-05-24T15:26:00Z">
              <w:r w:rsidRPr="005B504E">
                <w:rPr>
                  <w:sz w:val="16"/>
                  <w:szCs w:val="16"/>
                </w:rPr>
                <w:t>Hungarian</w:t>
              </w:r>
            </w:ins>
          </w:p>
        </w:tc>
        <w:tc>
          <w:tcPr>
            <w:tcW w:w="2520" w:type="dxa"/>
            <w:vMerge w:val="restart"/>
            <w:shd w:val="clear" w:color="auto" w:fill="auto"/>
          </w:tcPr>
          <w:p w14:paraId="7958CADD" w14:textId="14D1611C" w:rsidR="00E33B42" w:rsidRPr="005B504E" w:rsidRDefault="00E33B42" w:rsidP="00381C45">
            <w:pPr>
              <w:pStyle w:val="DECETableCell"/>
              <w:rPr>
                <w:ins w:id="5020" w:author="Joe McCrossan" w:date="2014-05-24T15:26:00Z"/>
                <w:sz w:val="16"/>
                <w:szCs w:val="16"/>
              </w:rPr>
            </w:pPr>
            <w:ins w:id="5021" w:author="Joe McCrossan" w:date="2014-05-24T15:26:00Z">
              <w:r w:rsidRPr="005B504E">
                <w:rPr>
                  <w:sz w:val="16"/>
                  <w:szCs w:val="16"/>
                </w:rPr>
                <w:t>“hu”</w:t>
              </w:r>
            </w:ins>
          </w:p>
        </w:tc>
        <w:tc>
          <w:tcPr>
            <w:tcW w:w="4950" w:type="dxa"/>
            <w:shd w:val="clear" w:color="auto" w:fill="auto"/>
          </w:tcPr>
          <w:p w14:paraId="5E6B6895" w14:textId="3F871A8E" w:rsidR="00E33B42" w:rsidRPr="005B504E" w:rsidRDefault="00E33B42" w:rsidP="00381C45">
            <w:pPr>
              <w:pStyle w:val="DECETableCell"/>
              <w:rPr>
                <w:ins w:id="5022" w:author="Joe McCrossan" w:date="2014-05-24T15:26:00Z"/>
                <w:sz w:val="16"/>
                <w:szCs w:val="16"/>
              </w:rPr>
            </w:pPr>
            <w:ins w:id="5023" w:author="Joe McCrossan" w:date="2014-05-24T15:26:00Z">
              <w:r w:rsidRPr="005B504E">
                <w:rPr>
                  <w:sz w:val="16"/>
                  <w:szCs w:val="16"/>
                </w:rPr>
                <w:t>Same as defined for the “x-ALL” subtag sequence, except for “(Latin Extended-A)” which is re-defined below</w:t>
              </w:r>
            </w:ins>
          </w:p>
        </w:tc>
      </w:tr>
      <w:tr w:rsidR="00DE38D7" w:rsidRPr="005B504E" w14:paraId="38A5BD78" w14:textId="77777777" w:rsidTr="00DE38D7">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5024" w:author="Joe McCrossan" w:date="2014-05-24T15:49:00Z">
            <w:tblPrEx>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cantSplit/>
          <w:trHeight w:val="440"/>
          <w:tblHeader/>
          <w:ins w:id="5025" w:author="Joe McCrossan" w:date="2014-05-24T15:25:00Z"/>
          <w:trPrChange w:id="5026" w:author="Joe McCrossan" w:date="2014-05-24T15:49:00Z">
            <w:trPr>
              <w:gridBefore w:val="2"/>
              <w:cantSplit/>
              <w:trHeight w:val="1367"/>
              <w:tblHeader/>
            </w:trPr>
          </w:trPrChange>
        </w:trPr>
        <w:tc>
          <w:tcPr>
            <w:tcW w:w="2880" w:type="dxa"/>
            <w:vMerge/>
            <w:shd w:val="clear" w:color="auto" w:fill="auto"/>
            <w:tcPrChange w:id="5027" w:author="Joe McCrossan" w:date="2014-05-24T15:49:00Z">
              <w:tcPr>
                <w:tcW w:w="2880" w:type="dxa"/>
                <w:gridSpan w:val="3"/>
                <w:vMerge/>
                <w:shd w:val="clear" w:color="auto" w:fill="auto"/>
              </w:tcPr>
            </w:tcPrChange>
          </w:tcPr>
          <w:p w14:paraId="13CC7B1B" w14:textId="77777777" w:rsidR="00DE38D7" w:rsidRPr="005B504E" w:rsidRDefault="00DE38D7" w:rsidP="00381C45">
            <w:pPr>
              <w:pStyle w:val="DECETableCell"/>
              <w:rPr>
                <w:ins w:id="5028" w:author="Joe McCrossan" w:date="2014-05-24T15:25:00Z"/>
                <w:sz w:val="16"/>
                <w:szCs w:val="16"/>
              </w:rPr>
            </w:pPr>
          </w:p>
        </w:tc>
        <w:tc>
          <w:tcPr>
            <w:tcW w:w="2520" w:type="dxa"/>
            <w:vMerge/>
            <w:shd w:val="clear" w:color="auto" w:fill="auto"/>
            <w:tcPrChange w:id="5029" w:author="Joe McCrossan" w:date="2014-05-24T15:49:00Z">
              <w:tcPr>
                <w:tcW w:w="2520" w:type="dxa"/>
                <w:gridSpan w:val="3"/>
                <w:vMerge/>
                <w:shd w:val="clear" w:color="auto" w:fill="auto"/>
              </w:tcPr>
            </w:tcPrChange>
          </w:tcPr>
          <w:p w14:paraId="269B8823" w14:textId="77777777" w:rsidR="00DE38D7" w:rsidRPr="005B504E" w:rsidRDefault="00DE38D7" w:rsidP="00381C45">
            <w:pPr>
              <w:pStyle w:val="DECETableCell"/>
              <w:rPr>
                <w:ins w:id="5030" w:author="Joe McCrossan" w:date="2014-05-24T15:25:00Z"/>
                <w:sz w:val="16"/>
                <w:szCs w:val="16"/>
              </w:rPr>
            </w:pPr>
          </w:p>
        </w:tc>
        <w:tc>
          <w:tcPr>
            <w:tcW w:w="4950" w:type="dxa"/>
            <w:shd w:val="clear" w:color="auto" w:fill="auto"/>
            <w:tcPrChange w:id="5031" w:author="Joe McCrossan" w:date="2014-05-24T15:49:00Z">
              <w:tcPr>
                <w:tcW w:w="4950" w:type="dxa"/>
                <w:gridSpan w:val="3"/>
                <w:shd w:val="clear" w:color="auto" w:fill="auto"/>
              </w:tcPr>
            </w:tcPrChange>
          </w:tcPr>
          <w:p w14:paraId="3D1299F2" w14:textId="77777777" w:rsidR="00DE38D7" w:rsidRPr="005B504E" w:rsidRDefault="00DE38D7" w:rsidP="00242BB2">
            <w:pPr>
              <w:pStyle w:val="DECETableCell"/>
              <w:rPr>
                <w:ins w:id="5032" w:author="Joe McCrossan" w:date="2014-05-24T15:26:00Z"/>
                <w:b/>
                <w:spacing w:val="10"/>
                <w:sz w:val="16"/>
                <w:szCs w:val="16"/>
              </w:rPr>
            </w:pPr>
            <w:ins w:id="5033" w:author="Joe McCrossan" w:date="2014-05-24T15:26:00Z">
              <w:r w:rsidRPr="005B504E">
                <w:rPr>
                  <w:sz w:val="16"/>
                  <w:szCs w:val="16"/>
                </w:rPr>
                <w:t>(Latin Extended-A)</w:t>
              </w:r>
            </w:ins>
          </w:p>
          <w:p w14:paraId="37C26B93" w14:textId="0DA8A306" w:rsidR="00DE38D7" w:rsidRPr="005B504E" w:rsidRDefault="00DE38D7" w:rsidP="00381C45">
            <w:pPr>
              <w:pStyle w:val="DECETableCell"/>
              <w:rPr>
                <w:ins w:id="5034" w:author="Joe McCrossan" w:date="2014-05-24T15:25:00Z"/>
                <w:sz w:val="16"/>
                <w:szCs w:val="16"/>
              </w:rPr>
            </w:pPr>
            <w:ins w:id="5035" w:author="Joe McCrossan" w:date="2014-05-24T15:26:00Z">
              <w:r w:rsidRPr="005B504E">
                <w:rPr>
                  <w:sz w:val="16"/>
                  <w:szCs w:val="16"/>
                </w:rPr>
                <w:t>U+0100 - U+017F</w:t>
              </w:r>
            </w:ins>
          </w:p>
        </w:tc>
      </w:tr>
    </w:tbl>
    <w:p w14:paraId="3D26F350" w14:textId="77777777" w:rsidR="00381C45" w:rsidRPr="005B504E" w:rsidRDefault="00381C45" w:rsidP="00381C45">
      <w:pPr>
        <w:widowControl w:val="0"/>
        <w:autoSpaceDE w:val="0"/>
        <w:autoSpaceDN w:val="0"/>
        <w:adjustRightInd w:val="0"/>
        <w:rPr>
          <w:ins w:id="5036" w:author="Joe McCrossan" w:date="2014-03-16T14:47:00Z"/>
        </w:rPr>
      </w:pPr>
      <w:ins w:id="5037" w:author="Joe McCrossan" w:date="2014-03-16T14:47:00Z">
        <w:r w:rsidRPr="005B504E">
          <w:rPr>
            <w:rFonts w:ascii="Times New Roman" w:hAnsi="Times New Roman"/>
            <w:b/>
          </w:rPr>
          <w:t>Note:</w:t>
        </w:r>
        <w:r w:rsidRPr="005B504E">
          <w:rPr>
            <w:rFonts w:ascii="Times New Roman" w:hAnsi="Times New Roman"/>
          </w:rPr>
          <w:t xml:space="preserve"> it is expected that additional Language Subtags and associated Unicode Code Points will be added to a future release of this specification.</w:t>
        </w:r>
      </w:ins>
    </w:p>
    <w:p w14:paraId="1A511E5B" w14:textId="77777777" w:rsidR="00381C45" w:rsidRPr="005B504E" w:rsidRDefault="00381C45">
      <w:pPr>
        <w:pStyle w:val="Heading3"/>
        <w:rPr>
          <w:ins w:id="5038" w:author="Joe McCrossan" w:date="2014-03-16T14:47:00Z"/>
        </w:rPr>
        <w:pPrChange w:id="5039" w:author="Joe McCrossan" w:date="2014-03-16T14:52:00Z">
          <w:pPr>
            <w:pStyle w:val="AnnexA2"/>
            <w:autoSpaceDE w:val="0"/>
          </w:pPr>
        </w:pPrChange>
      </w:pPr>
      <w:bookmarkStart w:id="5040" w:name="_Toc263281002"/>
      <w:ins w:id="5041" w:author="Joe McCrossan" w:date="2014-03-16T14:47:00Z">
        <w:r w:rsidRPr="005B504E">
          <w:t>Reference Font Family per Subtitle Language</w:t>
        </w:r>
        <w:bookmarkEnd w:id="5040"/>
      </w:ins>
    </w:p>
    <w:tbl>
      <w:tblPr>
        <w:tblStyle w:val="TableGrid"/>
        <w:tblW w:w="10350" w:type="dxa"/>
        <w:tblInd w:w="-162" w:type="dxa"/>
        <w:tblLayout w:type="fixed"/>
        <w:tblLook w:val="04A0" w:firstRow="1" w:lastRow="0" w:firstColumn="1" w:lastColumn="0" w:noHBand="0" w:noVBand="1"/>
      </w:tblPr>
      <w:tblGrid>
        <w:gridCol w:w="1800"/>
        <w:gridCol w:w="2970"/>
        <w:gridCol w:w="5580"/>
        <w:tblGridChange w:id="5042">
          <w:tblGrid>
            <w:gridCol w:w="1458"/>
            <w:gridCol w:w="342"/>
            <w:gridCol w:w="1458"/>
            <w:gridCol w:w="1512"/>
            <w:gridCol w:w="1458"/>
            <w:gridCol w:w="4122"/>
            <w:gridCol w:w="1458"/>
          </w:tblGrid>
        </w:tblGridChange>
      </w:tblGrid>
      <w:tr w:rsidR="00381C45" w:rsidRPr="005B504E" w14:paraId="3FBAB581" w14:textId="77777777" w:rsidTr="00381C45">
        <w:trPr>
          <w:trHeight w:val="323"/>
          <w:ins w:id="5043" w:author="Joe McCrossan" w:date="2014-03-16T14:47:00Z"/>
        </w:trPr>
        <w:tc>
          <w:tcPr>
            <w:tcW w:w="1800" w:type="dxa"/>
            <w:shd w:val="clear" w:color="auto" w:fill="595959"/>
          </w:tcPr>
          <w:p w14:paraId="350637D1" w14:textId="77777777" w:rsidR="00381C45" w:rsidRPr="005B504E" w:rsidRDefault="00381C45" w:rsidP="00381C45">
            <w:pPr>
              <w:pStyle w:val="DECETableCell"/>
              <w:spacing w:after="0"/>
              <w:rPr>
                <w:ins w:id="5044" w:author="Joe McCrossan" w:date="2014-03-16T14:47:00Z"/>
                <w:b/>
                <w:color w:val="FFFFFF" w:themeColor="background1"/>
                <w:spacing w:val="10"/>
                <w:sz w:val="16"/>
                <w:szCs w:val="16"/>
              </w:rPr>
            </w:pPr>
            <w:ins w:id="5045" w:author="Joe McCrossan" w:date="2014-03-16T14:47:00Z">
              <w:r w:rsidRPr="005B504E">
                <w:rPr>
                  <w:b/>
                  <w:color w:val="FFFFFF" w:themeColor="background1"/>
                  <w:sz w:val="16"/>
                  <w:szCs w:val="16"/>
                </w:rPr>
                <w:t>tts:fontFamily</w:t>
              </w:r>
            </w:ins>
          </w:p>
        </w:tc>
        <w:tc>
          <w:tcPr>
            <w:tcW w:w="2970" w:type="dxa"/>
            <w:shd w:val="clear" w:color="auto" w:fill="595959"/>
          </w:tcPr>
          <w:p w14:paraId="4A980D97" w14:textId="77777777" w:rsidR="00381C45" w:rsidRPr="005B504E" w:rsidRDefault="00381C45" w:rsidP="00381C45">
            <w:pPr>
              <w:pStyle w:val="DECETableCell"/>
              <w:spacing w:after="0"/>
              <w:rPr>
                <w:ins w:id="5046" w:author="Joe McCrossan" w:date="2014-03-16T14:47:00Z"/>
                <w:b/>
                <w:color w:val="FFFFFF" w:themeColor="background1"/>
                <w:spacing w:val="10"/>
                <w:sz w:val="16"/>
                <w:szCs w:val="16"/>
              </w:rPr>
            </w:pPr>
            <w:ins w:id="5047" w:author="Joe McCrossan" w:date="2014-03-16T14:47:00Z">
              <w:r w:rsidRPr="005B504E">
                <w:rPr>
                  <w:b/>
                  <w:color w:val="FFFFFF" w:themeColor="background1"/>
                  <w:sz w:val="16"/>
                  <w:szCs w:val="16"/>
                </w:rPr>
                <w:t>Primary Lang Subtags</w:t>
              </w:r>
            </w:ins>
          </w:p>
        </w:tc>
        <w:tc>
          <w:tcPr>
            <w:tcW w:w="5580" w:type="dxa"/>
            <w:shd w:val="clear" w:color="auto" w:fill="595959"/>
          </w:tcPr>
          <w:p w14:paraId="464E2A54" w14:textId="77777777" w:rsidR="00381C45" w:rsidRPr="005B504E" w:rsidRDefault="00381C45" w:rsidP="00381C45">
            <w:pPr>
              <w:pStyle w:val="DECETableCell"/>
              <w:spacing w:after="0"/>
              <w:rPr>
                <w:ins w:id="5048" w:author="Joe McCrossan" w:date="2014-03-16T14:47:00Z"/>
                <w:b/>
                <w:color w:val="FFFFFF" w:themeColor="background1"/>
                <w:spacing w:val="10"/>
                <w:sz w:val="16"/>
                <w:szCs w:val="16"/>
              </w:rPr>
            </w:pPr>
            <w:ins w:id="5049" w:author="Joe McCrossan" w:date="2014-03-16T14:47:00Z">
              <w:r w:rsidRPr="005B504E">
                <w:rPr>
                  <w:b/>
                  <w:color w:val="FFFFFF" w:themeColor="background1"/>
                  <w:sz w:val="16"/>
                  <w:szCs w:val="16"/>
                </w:rPr>
                <w:t>Reference Font Family</w:t>
              </w:r>
            </w:ins>
          </w:p>
        </w:tc>
      </w:tr>
      <w:tr w:rsidR="00381C45" w:rsidRPr="005B504E" w14:paraId="5CC8BD5C" w14:textId="77777777" w:rsidTr="0028052F">
        <w:tblPrEx>
          <w:tblW w:w="10350" w:type="dxa"/>
          <w:tblInd w:w="-162" w:type="dxa"/>
          <w:tblLayout w:type="fixed"/>
          <w:tblPrExChange w:id="5050" w:author="Joe McCrossan" w:date="2014-05-26T14:13:00Z">
            <w:tblPrEx>
              <w:tblW w:w="10350" w:type="dxa"/>
              <w:tblInd w:w="-162" w:type="dxa"/>
              <w:tblLayout w:type="fixed"/>
            </w:tblPrEx>
          </w:tblPrExChange>
        </w:tblPrEx>
        <w:trPr>
          <w:trHeight w:val="404"/>
          <w:ins w:id="5051" w:author="Joe McCrossan" w:date="2014-03-16T14:47:00Z"/>
          <w:trPrChange w:id="5052" w:author="Joe McCrossan" w:date="2014-05-26T14:13:00Z">
            <w:trPr>
              <w:gridBefore w:val="1"/>
              <w:trHeight w:val="440"/>
            </w:trPr>
          </w:trPrChange>
        </w:trPr>
        <w:tc>
          <w:tcPr>
            <w:tcW w:w="1800" w:type="dxa"/>
            <w:tcPrChange w:id="5053" w:author="Joe McCrossan" w:date="2014-05-26T14:13:00Z">
              <w:tcPr>
                <w:tcW w:w="1800" w:type="dxa"/>
                <w:gridSpan w:val="2"/>
              </w:tcPr>
            </w:tcPrChange>
          </w:tcPr>
          <w:p w14:paraId="78D1D94C"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54" w:author="Joe McCrossan" w:date="2014-03-16T14:47:00Z"/>
                <w:sz w:val="16"/>
                <w:szCs w:val="16"/>
              </w:rPr>
            </w:pPr>
            <w:ins w:id="5055" w:author="Joe McCrossan" w:date="2014-03-16T14:47:00Z">
              <w:r w:rsidRPr="005B504E">
                <w:rPr>
                  <w:sz w:val="16"/>
                  <w:szCs w:val="16"/>
                </w:rPr>
                <w:t>monospaceSerif</w:t>
              </w:r>
            </w:ins>
          </w:p>
        </w:tc>
        <w:tc>
          <w:tcPr>
            <w:tcW w:w="2970" w:type="dxa"/>
            <w:tcPrChange w:id="5056" w:author="Joe McCrossan" w:date="2014-05-26T14:13:00Z">
              <w:tcPr>
                <w:tcW w:w="2970" w:type="dxa"/>
                <w:gridSpan w:val="2"/>
              </w:tcPr>
            </w:tcPrChange>
          </w:tcPr>
          <w:p w14:paraId="258A24BC"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57" w:author="Joe McCrossan" w:date="2014-03-16T14:47:00Z"/>
                <w:sz w:val="16"/>
                <w:szCs w:val="16"/>
              </w:rPr>
            </w:pPr>
            <w:ins w:id="5058" w:author="Joe McCrossan" w:date="2014-03-16T14:47:00Z">
              <w:r w:rsidRPr="005B504E">
                <w:rPr>
                  <w:sz w:val="16"/>
                  <w:szCs w:val="16"/>
                </w:rPr>
                <w:t>All languages defined in D.2 above.</w:t>
              </w:r>
            </w:ins>
          </w:p>
        </w:tc>
        <w:tc>
          <w:tcPr>
            <w:tcW w:w="5580" w:type="dxa"/>
            <w:tcPrChange w:id="5059" w:author="Joe McCrossan" w:date="2014-05-26T14:13:00Z">
              <w:tcPr>
                <w:tcW w:w="5580" w:type="dxa"/>
                <w:gridSpan w:val="2"/>
              </w:tcPr>
            </w:tcPrChange>
          </w:tcPr>
          <w:p w14:paraId="3FAFF7F8"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60" w:author="Joe McCrossan" w:date="2014-03-16T14:47:00Z"/>
                <w:sz w:val="16"/>
                <w:szCs w:val="16"/>
              </w:rPr>
            </w:pPr>
            <w:ins w:id="5061" w:author="Joe McCrossan" w:date="2014-03-16T14:47:00Z">
              <w:r w:rsidRPr="005B504E">
                <w:rPr>
                  <w:sz w:val="16"/>
                  <w:szCs w:val="16"/>
                </w:rPr>
                <w:t xml:space="preserve">Courier New: </w:t>
              </w:r>
              <w:r>
                <w:fldChar w:fldCharType="begin"/>
              </w:r>
              <w:r>
                <w:instrText xml:space="preserve"> HYPERLINK "http://www.microsoft.com/typography/fonts/family.aspx?FID=10" </w:instrText>
              </w:r>
              <w:r>
                <w:fldChar w:fldCharType="separate"/>
              </w:r>
              <w:r w:rsidRPr="005B504E">
                <w:rPr>
                  <w:rStyle w:val="Hyperlink"/>
                  <w:rFonts w:eastAsia="Times New Roman"/>
                  <w:sz w:val="16"/>
                  <w:szCs w:val="16"/>
                </w:rPr>
                <w:t>http://www.microsoft.com/typography/fonts/family.aspx?FID=10</w:t>
              </w:r>
              <w:r>
                <w:rPr>
                  <w:rStyle w:val="Hyperlink"/>
                  <w:rFonts w:eastAsia="Times New Roman"/>
                  <w:sz w:val="16"/>
                  <w:szCs w:val="16"/>
                </w:rPr>
                <w:fldChar w:fldCharType="end"/>
              </w:r>
            </w:ins>
          </w:p>
        </w:tc>
      </w:tr>
      <w:tr w:rsidR="00381C45" w:rsidRPr="005B504E" w14:paraId="347D9F1A" w14:textId="77777777" w:rsidTr="00381C45">
        <w:trPr>
          <w:trHeight w:val="440"/>
          <w:ins w:id="5062" w:author="Joe McCrossan" w:date="2014-03-16T14:47:00Z"/>
        </w:trPr>
        <w:tc>
          <w:tcPr>
            <w:tcW w:w="1800" w:type="dxa"/>
          </w:tcPr>
          <w:p w14:paraId="1C154B37"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63" w:author="Joe McCrossan" w:date="2014-03-16T14:47:00Z"/>
                <w:sz w:val="16"/>
                <w:szCs w:val="16"/>
              </w:rPr>
            </w:pPr>
            <w:ins w:id="5064" w:author="Joe McCrossan" w:date="2014-03-16T14:47:00Z">
              <w:r w:rsidRPr="005B504E">
                <w:rPr>
                  <w:sz w:val="16"/>
                  <w:szCs w:val="16"/>
                </w:rPr>
                <w:t>proportionalSansSerif</w:t>
              </w:r>
            </w:ins>
          </w:p>
        </w:tc>
        <w:tc>
          <w:tcPr>
            <w:tcW w:w="2970" w:type="dxa"/>
          </w:tcPr>
          <w:p w14:paraId="77F339D2"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65" w:author="Joe McCrossan" w:date="2014-03-16T14:47:00Z"/>
                <w:sz w:val="16"/>
                <w:szCs w:val="16"/>
              </w:rPr>
            </w:pPr>
            <w:ins w:id="5066" w:author="Joe McCrossan" w:date="2014-03-16T14:47:00Z">
              <w:r w:rsidRPr="005B504E">
                <w:rPr>
                  <w:sz w:val="16"/>
                  <w:szCs w:val="16"/>
                </w:rPr>
                <w:t xml:space="preserve"> All languages defined in D.2 above with the exception of Semitic Languages.</w:t>
              </w:r>
            </w:ins>
          </w:p>
        </w:tc>
        <w:tc>
          <w:tcPr>
            <w:tcW w:w="5580" w:type="dxa"/>
          </w:tcPr>
          <w:p w14:paraId="48FE1A03"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67" w:author="Joe McCrossan" w:date="2014-03-16T14:47:00Z"/>
                <w:sz w:val="16"/>
                <w:szCs w:val="16"/>
              </w:rPr>
            </w:pPr>
            <w:ins w:id="5068" w:author="Joe McCrossan" w:date="2014-03-16T14:47:00Z">
              <w:r w:rsidRPr="005B504E">
                <w:rPr>
                  <w:sz w:val="16"/>
                  <w:szCs w:val="16"/>
                </w:rPr>
                <w:t xml:space="preserve">Arial: </w:t>
              </w:r>
              <w:r>
                <w:fldChar w:fldCharType="begin"/>
              </w:r>
              <w:r>
                <w:instrText xml:space="preserve"> HYPERLINK "http://www.microsoft.com/typography/fonts/family.aspx?FID=8" </w:instrText>
              </w:r>
              <w:r>
                <w:fldChar w:fldCharType="separate"/>
              </w:r>
              <w:r w:rsidRPr="005B504E">
                <w:rPr>
                  <w:rStyle w:val="Hyperlink"/>
                  <w:rFonts w:eastAsia="Times New Roman"/>
                  <w:sz w:val="16"/>
                  <w:szCs w:val="16"/>
                </w:rPr>
                <w:t>http://www.microsoft.com/typography/fonts/family.aspx?FID=8</w:t>
              </w:r>
              <w:r>
                <w:rPr>
                  <w:rStyle w:val="Hyperlink"/>
                  <w:rFonts w:eastAsia="Times New Roman"/>
                  <w:sz w:val="16"/>
                  <w:szCs w:val="16"/>
                </w:rPr>
                <w:fldChar w:fldCharType="end"/>
              </w:r>
            </w:ins>
          </w:p>
          <w:p w14:paraId="5738AE25" w14:textId="77777777" w:rsidR="00381C45" w:rsidRPr="005B504E" w:rsidRDefault="00381C45" w:rsidP="00381C45">
            <w:pPr>
              <w:pStyle w:val="ListBullet"/>
              <w:numPr>
                <w:ilvl w:val="0"/>
                <w:numId w:val="0"/>
              </w:numPr>
              <w:tabs>
                <w:tab w:val="clear" w:pos="360"/>
                <w:tab w:val="left" w:pos="-1890"/>
              </w:tabs>
              <w:spacing w:after="0" w:line="240" w:lineRule="auto"/>
              <w:outlineLvl w:val="7"/>
              <w:rPr>
                <w:ins w:id="5069" w:author="Joe McCrossan" w:date="2014-03-16T14:47:00Z"/>
                <w:sz w:val="16"/>
                <w:szCs w:val="16"/>
              </w:rPr>
            </w:pPr>
            <w:ins w:id="5070" w:author="Joe McCrossan" w:date="2014-03-16T14:47:00Z">
              <w:r w:rsidRPr="005B504E">
                <w:rPr>
                  <w:sz w:val="16"/>
                  <w:szCs w:val="16"/>
                </w:rPr>
                <w:t xml:space="preserve">Helvetica: </w:t>
              </w:r>
              <w:r>
                <w:fldChar w:fldCharType="begin"/>
              </w:r>
              <w:r>
                <w:instrText xml:space="preserve"> HYPERLINK "http://www.linotype.com/en/526/Helvetica-family.html" </w:instrText>
              </w:r>
              <w:r>
                <w:fldChar w:fldCharType="separate"/>
              </w:r>
              <w:r w:rsidRPr="005B504E">
                <w:rPr>
                  <w:rStyle w:val="Hyperlink"/>
                  <w:rFonts w:eastAsia="Times New Roman"/>
                  <w:sz w:val="16"/>
                  <w:szCs w:val="16"/>
                </w:rPr>
                <w:t>http://www.linotype.com/en/526/Helvetica-family.html</w:t>
              </w:r>
              <w:r>
                <w:rPr>
                  <w:rStyle w:val="Hyperlink"/>
                  <w:rFonts w:eastAsia="Times New Roman"/>
                  <w:sz w:val="16"/>
                  <w:szCs w:val="16"/>
                </w:rPr>
                <w:fldChar w:fldCharType="end"/>
              </w:r>
            </w:ins>
          </w:p>
        </w:tc>
      </w:tr>
    </w:tbl>
    <w:p w14:paraId="524D843B" w14:textId="77777777" w:rsidR="00381C45" w:rsidRPr="005B504E" w:rsidRDefault="00381C45" w:rsidP="00381C45">
      <w:pPr>
        <w:pStyle w:val="ListBullet"/>
        <w:numPr>
          <w:ilvl w:val="0"/>
          <w:numId w:val="0"/>
        </w:numPr>
        <w:tabs>
          <w:tab w:val="clear" w:pos="360"/>
        </w:tabs>
        <w:rPr>
          <w:ins w:id="5071" w:author="Joe McCrossan" w:date="2014-03-16T14:47:00Z"/>
        </w:rPr>
      </w:pPr>
      <w:ins w:id="5072" w:author="Joe McCrossan" w:date="2014-03-16T14:47:00Z">
        <w:r w:rsidRPr="005B504E">
          <w:rPr>
            <w:b/>
          </w:rPr>
          <w:t>Notes:</w:t>
        </w:r>
        <w:r w:rsidRPr="005B504E">
          <w:t xml:space="preserve"> </w:t>
        </w:r>
      </w:ins>
    </w:p>
    <w:p w14:paraId="02D6B8D5" w14:textId="77777777" w:rsidR="00381C45" w:rsidRPr="005B504E" w:rsidRDefault="00381C45" w:rsidP="00381C45">
      <w:pPr>
        <w:pStyle w:val="ListBullet"/>
        <w:numPr>
          <w:ilvl w:val="0"/>
          <w:numId w:val="16"/>
        </w:numPr>
        <w:tabs>
          <w:tab w:val="clear" w:pos="360"/>
        </w:tabs>
        <w:ind w:left="360"/>
        <w:rPr>
          <w:ins w:id="5073" w:author="Joe McCrossan" w:date="2014-03-16T14:47:00Z"/>
          <w:rFonts w:cs="Courier New"/>
        </w:rPr>
      </w:pPr>
      <w:ins w:id="5074" w:author="Joe McCrossan" w:date="2014-03-16T14:47:00Z">
        <w:r w:rsidRPr="005B504E">
          <w:t>the Reference Font Families were chosen because of their common use, general availability and the availability of license-free metric equivalent font families.</w:t>
        </w:r>
      </w:ins>
    </w:p>
    <w:p w14:paraId="027D7E5A" w14:textId="77777777" w:rsidR="00381C45" w:rsidRPr="005B504E" w:rsidRDefault="00381C45" w:rsidP="00381C45">
      <w:pPr>
        <w:pStyle w:val="ListBullet"/>
        <w:numPr>
          <w:ilvl w:val="0"/>
          <w:numId w:val="16"/>
        </w:numPr>
        <w:tabs>
          <w:tab w:val="clear" w:pos="360"/>
        </w:tabs>
        <w:ind w:left="360"/>
        <w:rPr>
          <w:ins w:id="5075" w:author="Joe McCrossan" w:date="2014-03-16T14:47:00Z"/>
          <w:rFonts w:cs="Courier New"/>
        </w:rPr>
      </w:pPr>
      <w:ins w:id="5076" w:author="Joe McCrossan" w:date="2014-03-16T14:47:00Z">
        <w:r w:rsidRPr="005B504E">
          <w:t xml:space="preserve">Per Section </w:t>
        </w:r>
        <w:r>
          <w:fldChar w:fldCharType="begin" w:fldLock="1"/>
        </w:r>
        <w:r>
          <w:instrText xml:space="preserve"> REF _Ref239932466 \r \h  \* MERGEFORMAT </w:instrText>
        </w:r>
      </w:ins>
      <w:ins w:id="5077" w:author="Joe McCrossan" w:date="2014-03-16T14:47:00Z">
        <w:r>
          <w:fldChar w:fldCharType="separate"/>
        </w:r>
        <w:r>
          <w:t>6.6.4.2</w:t>
        </w:r>
        <w:r>
          <w:fldChar w:fldCharType="end"/>
        </w:r>
        <w:r w:rsidRPr="005B504E">
          <w:t>, fonts that are ‘metric compatible’ can be substituted for Reference Font Family (a font is ‘metric compatible’ if it does not change text flow, although appearance may be different).</w:t>
        </w:r>
      </w:ins>
    </w:p>
    <w:p w14:paraId="2364F44D" w14:textId="77777777" w:rsidR="00381C45" w:rsidRPr="005B504E" w:rsidRDefault="00381C45" w:rsidP="00381C45">
      <w:pPr>
        <w:pStyle w:val="ListBullet"/>
        <w:numPr>
          <w:ilvl w:val="0"/>
          <w:numId w:val="16"/>
        </w:numPr>
        <w:tabs>
          <w:tab w:val="clear" w:pos="360"/>
        </w:tabs>
        <w:ind w:left="360"/>
        <w:rPr>
          <w:ins w:id="5078" w:author="Joe McCrossan" w:date="2014-03-16T14:47:00Z"/>
          <w:rFonts w:cs="Courier New"/>
        </w:rPr>
      </w:pPr>
      <w:ins w:id="5079" w:author="Joe McCrossan" w:date="2014-03-16T14:47:00Z">
        <w:r w:rsidRPr="005B504E">
          <w:rPr>
            <w:rFonts w:ascii="Times New Roman" w:hAnsi="Times New Roman"/>
          </w:rPr>
          <w:t xml:space="preserve">It is expected that additional </w:t>
        </w:r>
        <w:r w:rsidRPr="005B504E">
          <w:t>Reference Font Family definitions for other Languages will be added to a future release of this specification.</w:t>
        </w:r>
      </w:ins>
    </w:p>
    <w:p w14:paraId="72FD01E3" w14:textId="6F61C8B3" w:rsidR="00381C45" w:rsidRPr="005B504E" w:rsidRDefault="00381C45">
      <w:pPr>
        <w:pStyle w:val="Heading3"/>
        <w:rPr>
          <w:ins w:id="5080" w:author="Joe McCrossan" w:date="2014-03-16T14:47:00Z"/>
        </w:rPr>
        <w:pPrChange w:id="5081" w:author="Joe McCrossan" w:date="2014-03-16T14:53:00Z">
          <w:pPr>
            <w:pStyle w:val="AnnexA2"/>
            <w:autoSpaceDE w:val="0"/>
          </w:pPr>
        </w:pPrChange>
      </w:pPr>
      <w:bookmarkStart w:id="5082" w:name="_Toc263281003"/>
      <w:ins w:id="5083" w:author="Joe McCrossan" w:date="2014-03-16T14:47:00Z">
        <w:r w:rsidRPr="005B504E">
          <w:t xml:space="preserve">Typical </w:t>
        </w:r>
        <w:r w:rsidR="00213C83">
          <w:t xml:space="preserve">Subtitle Practice </w:t>
        </w:r>
        <w:r w:rsidRPr="005B504E">
          <w:t>per Region (Informative)</w:t>
        </w:r>
        <w:bookmarkEnd w:id="5082"/>
      </w:ins>
    </w:p>
    <w:p w14:paraId="6F3E4471" w14:textId="1CD7AAFD" w:rsidR="00381C45" w:rsidRPr="005B504E" w:rsidRDefault="00213C83" w:rsidP="00381C45">
      <w:pPr>
        <w:widowControl w:val="0"/>
        <w:autoSpaceDE w:val="0"/>
        <w:autoSpaceDN w:val="0"/>
        <w:adjustRightInd w:val="0"/>
        <w:rPr>
          <w:ins w:id="5084" w:author="Joe McCrossan" w:date="2014-03-16T14:47:00Z"/>
          <w:rFonts w:ascii="Times New Roman" w:hAnsi="Times New Roman"/>
        </w:rPr>
      </w:pPr>
      <w:ins w:id="5085" w:author="Joe McCrossan" w:date="2014-03-16T14:53:00Z">
        <w:r>
          <w:rPr>
            <w:rFonts w:ascii="Times New Roman" w:hAnsi="Times New Roman"/>
          </w:rPr>
          <w:fldChar w:fldCharType="begin"/>
        </w:r>
        <w:r>
          <w:rPr>
            <w:rFonts w:ascii="Times New Roman" w:hAnsi="Times New Roman"/>
          </w:rPr>
          <w:instrText xml:space="preserve"> REF _Ref256600952 \h </w:instrText>
        </w:r>
      </w:ins>
      <w:r>
        <w:rPr>
          <w:rFonts w:ascii="Times New Roman" w:hAnsi="Times New Roman"/>
        </w:rPr>
      </w:r>
      <w:r>
        <w:rPr>
          <w:rFonts w:ascii="Times New Roman" w:hAnsi="Times New Roman"/>
        </w:rPr>
        <w:fldChar w:fldCharType="separate"/>
      </w:r>
      <w:ins w:id="5086" w:author="Joe McCrossan" w:date="2014-06-01T22:25:00Z">
        <w:r w:rsidR="00882477" w:rsidRPr="005B504E">
          <w:t xml:space="preserve">Table </w:t>
        </w:r>
        <w:r w:rsidR="00882477">
          <w:rPr>
            <w:noProof/>
          </w:rPr>
          <w:t>6</w:t>
        </w:r>
        <w:r w:rsidR="00882477">
          <w:noBreakHyphen/>
        </w:r>
        <w:r w:rsidR="00882477">
          <w:rPr>
            <w:noProof/>
          </w:rPr>
          <w:t>12</w:t>
        </w:r>
      </w:ins>
      <w:del w:id="5087" w:author="Joe McCrossan" w:date="2014-05-31T23:09:00Z">
        <w:r w:rsidR="003F3336" w:rsidDel="00E86BE1">
          <w:rPr>
            <w:noProof/>
          </w:rPr>
          <w:delText>612</w:delText>
        </w:r>
      </w:del>
      <w:ins w:id="5088" w:author="Joe McCrossan" w:date="2014-03-16T14:53:00Z">
        <w:r>
          <w:rPr>
            <w:rFonts w:ascii="Times New Roman" w:hAnsi="Times New Roman"/>
          </w:rPr>
          <w:fldChar w:fldCharType="end"/>
        </w:r>
        <w:r>
          <w:rPr>
            <w:rFonts w:ascii="Times New Roman" w:hAnsi="Times New Roman"/>
          </w:rPr>
          <w:t xml:space="preserve"> </w:t>
        </w:r>
      </w:ins>
      <w:ins w:id="5089" w:author="Joe McCrossan" w:date="2014-03-16T14:47:00Z">
        <w:r w:rsidR="00381C45" w:rsidRPr="005B504E">
          <w:rPr>
            <w:rFonts w:ascii="Times New Roman" w:hAnsi="Times New Roman"/>
          </w:rPr>
          <w:t xml:space="preserve">below provides an informative summary of subtitle languages commonly used in the listed regions.  Primary language and Primary Language Subtag are indicated, with additional common region or script variant Language Subtags in brackets.  </w:t>
        </w:r>
      </w:ins>
    </w:p>
    <w:p w14:paraId="42D4A14E" w14:textId="34E5BBCE" w:rsidR="00381C45" w:rsidRPr="005B504E" w:rsidRDefault="00381C45" w:rsidP="00381C45">
      <w:pPr>
        <w:widowControl w:val="0"/>
        <w:autoSpaceDE w:val="0"/>
        <w:autoSpaceDN w:val="0"/>
        <w:adjustRightInd w:val="0"/>
        <w:rPr>
          <w:ins w:id="5090" w:author="Joe McCrossan" w:date="2014-03-16T14:47:00Z"/>
          <w:rFonts w:ascii="Times New Roman" w:hAnsi="Times New Roman"/>
        </w:rPr>
      </w:pPr>
      <w:ins w:id="5091" w:author="Joe McCrossan" w:date="2014-03-16T14:47:00Z">
        <w:r w:rsidRPr="005B504E">
          <w:rPr>
            <w:rFonts w:ascii="Times New Roman" w:hAnsi="Times New Roman"/>
          </w:rPr>
          <w:t xml:space="preserve">Note that </w:t>
        </w:r>
      </w:ins>
      <w:ins w:id="5092" w:author="Joe McCrossan" w:date="2014-03-16T14:54:00Z">
        <w:r w:rsidR="00213C83">
          <w:rPr>
            <w:rFonts w:ascii="Times New Roman" w:hAnsi="Times New Roman"/>
          </w:rPr>
          <w:fldChar w:fldCharType="begin"/>
        </w:r>
        <w:r w:rsidR="00213C83">
          <w:rPr>
            <w:rFonts w:ascii="Times New Roman" w:hAnsi="Times New Roman"/>
          </w:rPr>
          <w:instrText xml:space="preserve"> REF _Ref256600978 \h </w:instrText>
        </w:r>
      </w:ins>
      <w:r w:rsidR="00213C83">
        <w:rPr>
          <w:rFonts w:ascii="Times New Roman" w:hAnsi="Times New Roman"/>
        </w:rPr>
      </w:r>
      <w:r w:rsidR="00213C83">
        <w:rPr>
          <w:rFonts w:ascii="Times New Roman" w:hAnsi="Times New Roman"/>
        </w:rPr>
        <w:fldChar w:fldCharType="separate"/>
      </w:r>
      <w:ins w:id="5093" w:author="Joe McCrossan" w:date="2014-06-01T22:25:00Z">
        <w:r w:rsidR="00882477" w:rsidRPr="005B504E">
          <w:t xml:space="preserve">Table </w:t>
        </w:r>
        <w:r w:rsidR="00882477">
          <w:rPr>
            <w:noProof/>
          </w:rPr>
          <w:t>6</w:t>
        </w:r>
        <w:r w:rsidR="00882477">
          <w:noBreakHyphen/>
        </w:r>
        <w:r w:rsidR="00882477">
          <w:rPr>
            <w:noProof/>
          </w:rPr>
          <w:t>11</w:t>
        </w:r>
      </w:ins>
      <w:del w:id="5094" w:author="Joe McCrossan" w:date="2014-05-31T23:09:00Z">
        <w:r w:rsidR="003F3336" w:rsidDel="00E86BE1">
          <w:rPr>
            <w:noProof/>
          </w:rPr>
          <w:delText>611</w:delText>
        </w:r>
      </w:del>
      <w:ins w:id="5095" w:author="Joe McCrossan" w:date="2014-03-16T14:54:00Z">
        <w:r w:rsidR="00213C83">
          <w:rPr>
            <w:rFonts w:ascii="Times New Roman" w:hAnsi="Times New Roman"/>
          </w:rPr>
          <w:fldChar w:fldCharType="end"/>
        </w:r>
        <w:r w:rsidR="00213C83">
          <w:rPr>
            <w:rFonts w:ascii="Times New Roman" w:hAnsi="Times New Roman"/>
          </w:rPr>
          <w:t xml:space="preserve"> </w:t>
        </w:r>
      </w:ins>
      <w:ins w:id="5096" w:author="Joe McCrossan" w:date="2014-03-16T14:47:00Z">
        <w:r w:rsidRPr="005B504E">
          <w:rPr>
            <w:rFonts w:ascii="Times New Roman" w:hAnsi="Times New Roman"/>
          </w:rPr>
          <w:t>provides Unicode Code Points associated with “Primary Language Subtag”.</w:t>
        </w:r>
      </w:ins>
    </w:p>
    <w:p w14:paraId="723D09B8" w14:textId="77777777" w:rsidR="00381C45" w:rsidRDefault="00381C45" w:rsidP="00381C45">
      <w:pPr>
        <w:widowControl w:val="0"/>
        <w:autoSpaceDE w:val="0"/>
        <w:autoSpaceDN w:val="0"/>
        <w:adjustRightInd w:val="0"/>
        <w:rPr>
          <w:ins w:id="5097" w:author="Joe McCrossan" w:date="2014-03-16T14:53:00Z"/>
          <w:rFonts w:ascii="Times New Roman" w:hAnsi="Times New Roman"/>
        </w:rPr>
      </w:pPr>
    </w:p>
    <w:p w14:paraId="2AAAD6A0" w14:textId="48DEA470" w:rsidR="00381C45" w:rsidRPr="005B504E" w:rsidRDefault="00213C83" w:rsidP="00460F24">
      <w:pPr>
        <w:pStyle w:val="Caption"/>
        <w:keepNext/>
        <w:rPr>
          <w:ins w:id="5098" w:author="Joe McCrossan" w:date="2014-03-16T14:47:00Z"/>
          <w:rFonts w:ascii="Times New Roman" w:hAnsi="Times New Roman"/>
          <w:color w:val="auto"/>
          <w:szCs w:val="22"/>
        </w:rPr>
      </w:pPr>
      <w:bookmarkStart w:id="5099" w:name="_Ref256600952"/>
      <w:bookmarkStart w:id="5100" w:name="_Toc263281083"/>
      <w:ins w:id="5101" w:author="Joe McCrossan" w:date="2014-03-16T14:53:00Z">
        <w:r w:rsidRPr="005B504E">
          <w:rPr>
            <w:color w:val="auto"/>
          </w:rPr>
          <w:t xml:space="preserve">Table </w:t>
        </w:r>
        <w:r>
          <w:rPr>
            <w:color w:val="auto"/>
          </w:rPr>
          <w:fldChar w:fldCharType="begin"/>
        </w:r>
        <w:r>
          <w:rPr>
            <w:color w:val="auto"/>
          </w:rPr>
          <w:instrText xml:space="preserve"> STYLEREF 1 \s </w:instrText>
        </w:r>
        <w:r>
          <w:rPr>
            <w:color w:val="auto"/>
          </w:rPr>
          <w:fldChar w:fldCharType="separate"/>
        </w:r>
      </w:ins>
      <w:r w:rsidR="00882477">
        <w:rPr>
          <w:noProof/>
          <w:color w:val="auto"/>
        </w:rPr>
        <w:t>6</w:t>
      </w:r>
      <w:ins w:id="5102" w:author="Joe McCrossan" w:date="2014-03-16T14:53:00Z">
        <w:r>
          <w:rPr>
            <w:color w:val="auto"/>
          </w:rPr>
          <w:fldChar w:fldCharType="end"/>
        </w:r>
        <w:r>
          <w:rPr>
            <w:color w:val="auto"/>
          </w:rPr>
          <w:noBreakHyphen/>
        </w:r>
        <w:r>
          <w:rPr>
            <w:color w:val="auto"/>
          </w:rPr>
          <w:fldChar w:fldCharType="begin"/>
        </w:r>
        <w:r>
          <w:rPr>
            <w:color w:val="auto"/>
          </w:rPr>
          <w:instrText xml:space="preserve"> SEQ Table \* ARABIC \s 1 </w:instrText>
        </w:r>
        <w:r>
          <w:rPr>
            <w:color w:val="auto"/>
          </w:rPr>
          <w:fldChar w:fldCharType="separate"/>
        </w:r>
      </w:ins>
      <w:r w:rsidR="00882477">
        <w:rPr>
          <w:noProof/>
          <w:color w:val="auto"/>
        </w:rPr>
        <w:t>12</w:t>
      </w:r>
      <w:ins w:id="5103" w:author="Joe McCrossan" w:date="2014-03-16T14:53:00Z">
        <w:r>
          <w:rPr>
            <w:color w:val="auto"/>
          </w:rPr>
          <w:fldChar w:fldCharType="end"/>
        </w:r>
        <w:bookmarkEnd w:id="5099"/>
        <w:r w:rsidRPr="005B504E">
          <w:rPr>
            <w:color w:val="auto"/>
          </w:rPr>
          <w:t xml:space="preserve"> –</w:t>
        </w:r>
        <w:r>
          <w:rPr>
            <w:color w:val="auto"/>
          </w:rPr>
          <w:t xml:space="preserve"> </w:t>
        </w:r>
      </w:ins>
      <w:ins w:id="5104" w:author="Joe McCrossan" w:date="2014-03-16T14:47:00Z">
        <w:r w:rsidR="00381C45" w:rsidRPr="005B504E">
          <w:rPr>
            <w:color w:val="auto"/>
          </w:rPr>
          <w:t>Subtitles per Region</w:t>
        </w:r>
        <w:bookmarkEnd w:id="5100"/>
      </w:ins>
    </w:p>
    <w:tbl>
      <w:tblPr>
        <w:tblW w:w="67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860"/>
      </w:tblGrid>
      <w:tr w:rsidR="00381C45" w:rsidRPr="005B504E" w14:paraId="0786E023" w14:textId="77777777" w:rsidTr="00381C45">
        <w:trPr>
          <w:tblHeader/>
          <w:jc w:val="center"/>
          <w:ins w:id="5105" w:author="Joe McCrossan" w:date="2014-03-16T14:47:00Z"/>
        </w:trPr>
        <w:tc>
          <w:tcPr>
            <w:tcW w:w="1938" w:type="dxa"/>
            <w:shd w:val="clear" w:color="auto" w:fill="595959"/>
          </w:tcPr>
          <w:p w14:paraId="76F8787C" w14:textId="77777777" w:rsidR="00381C45" w:rsidRPr="005B504E" w:rsidRDefault="00381C45" w:rsidP="00381C45">
            <w:pPr>
              <w:pStyle w:val="DECETableHeading"/>
              <w:rPr>
                <w:ins w:id="5106" w:author="Joe McCrossan" w:date="2014-03-16T14:47:00Z"/>
                <w:b/>
                <w:color w:val="FFFFFF" w:themeColor="background1"/>
                <w:spacing w:val="10"/>
              </w:rPr>
            </w:pPr>
            <w:ins w:id="5107" w:author="Joe McCrossan" w:date="2014-03-16T14:47:00Z">
              <w:r w:rsidRPr="005B504E">
                <w:rPr>
                  <w:color w:val="FFFFFF" w:themeColor="background1"/>
                </w:rPr>
                <w:t>Region</w:t>
              </w:r>
            </w:ins>
          </w:p>
        </w:tc>
        <w:tc>
          <w:tcPr>
            <w:tcW w:w="4860" w:type="dxa"/>
            <w:shd w:val="clear" w:color="auto" w:fill="595959"/>
          </w:tcPr>
          <w:p w14:paraId="35332E60" w14:textId="77777777" w:rsidR="00381C45" w:rsidRPr="005B504E" w:rsidRDefault="00381C45" w:rsidP="00381C45">
            <w:pPr>
              <w:pStyle w:val="DECETableHeading"/>
              <w:rPr>
                <w:ins w:id="5108" w:author="Joe McCrossan" w:date="2014-03-16T14:47:00Z"/>
                <w:b/>
                <w:color w:val="FFFFFF" w:themeColor="background1"/>
                <w:spacing w:val="10"/>
              </w:rPr>
            </w:pPr>
            <w:ins w:id="5109" w:author="Joe McCrossan" w:date="2014-03-16T14:47:00Z">
              <w:r w:rsidRPr="005B504E">
                <w:rPr>
                  <w:color w:val="FFFFFF" w:themeColor="background1"/>
                </w:rPr>
                <w:t>Subtitle Languages (Lang Subtags)</w:t>
              </w:r>
            </w:ins>
          </w:p>
        </w:tc>
      </w:tr>
      <w:tr w:rsidR="00381C45" w:rsidRPr="005B504E" w14:paraId="58563EE3" w14:textId="77777777" w:rsidTr="00381C45">
        <w:trPr>
          <w:trHeight w:val="211"/>
          <w:jc w:val="center"/>
          <w:ins w:id="5110" w:author="Joe McCrossan" w:date="2014-03-16T14:47:00Z"/>
        </w:trPr>
        <w:tc>
          <w:tcPr>
            <w:tcW w:w="1938" w:type="dxa"/>
            <w:shd w:val="clear" w:color="auto" w:fill="auto"/>
          </w:tcPr>
          <w:p w14:paraId="5C514839" w14:textId="77777777" w:rsidR="00381C45" w:rsidRPr="005B504E" w:rsidRDefault="00381C45" w:rsidP="00381C45">
            <w:pPr>
              <w:pStyle w:val="DECETableCell"/>
              <w:spacing w:before="48" w:after="48"/>
              <w:rPr>
                <w:ins w:id="5111" w:author="Joe McCrossan" w:date="2014-03-16T14:47:00Z"/>
                <w:b/>
                <w:spacing w:val="10"/>
              </w:rPr>
            </w:pPr>
            <w:ins w:id="5112" w:author="Joe McCrossan" w:date="2014-03-16T14:47:00Z">
              <w:r w:rsidRPr="005B504E">
                <w:t>ALL (worldwide)</w:t>
              </w:r>
            </w:ins>
          </w:p>
        </w:tc>
        <w:tc>
          <w:tcPr>
            <w:tcW w:w="4860" w:type="dxa"/>
            <w:shd w:val="clear" w:color="auto" w:fill="auto"/>
          </w:tcPr>
          <w:p w14:paraId="354CA4AD" w14:textId="77777777" w:rsidR="00381C45" w:rsidRPr="005B504E" w:rsidRDefault="00381C45" w:rsidP="00381C45">
            <w:pPr>
              <w:pStyle w:val="DECETableCell"/>
              <w:spacing w:before="48" w:after="48"/>
              <w:rPr>
                <w:ins w:id="5113" w:author="Joe McCrossan" w:date="2014-03-16T14:47:00Z"/>
                <w:b/>
                <w:spacing w:val="10"/>
              </w:rPr>
            </w:pPr>
            <w:ins w:id="5114" w:author="Joe McCrossan" w:date="2014-03-16T14:47:00Z">
              <w:r w:rsidRPr="005B504E">
                <w:t>English (“en”)</w:t>
              </w:r>
            </w:ins>
          </w:p>
        </w:tc>
      </w:tr>
      <w:tr w:rsidR="00381C45" w:rsidRPr="005B504E" w14:paraId="3BDA3BA0" w14:textId="77777777" w:rsidTr="00381C45">
        <w:trPr>
          <w:trHeight w:val="211"/>
          <w:jc w:val="center"/>
          <w:ins w:id="5115" w:author="Joe McCrossan" w:date="2014-03-16T14:47:00Z"/>
        </w:trPr>
        <w:tc>
          <w:tcPr>
            <w:tcW w:w="6798" w:type="dxa"/>
            <w:gridSpan w:val="2"/>
            <w:shd w:val="clear" w:color="auto" w:fill="auto"/>
          </w:tcPr>
          <w:p w14:paraId="7FB77396" w14:textId="77777777" w:rsidR="00381C45" w:rsidRPr="005B504E" w:rsidRDefault="00381C45" w:rsidP="00381C45">
            <w:pPr>
              <w:pStyle w:val="DECETableCell"/>
              <w:spacing w:before="48" w:after="48"/>
              <w:rPr>
                <w:ins w:id="5116" w:author="Joe McCrossan" w:date="2014-03-16T14:47:00Z"/>
                <w:b/>
                <w:spacing w:val="10"/>
              </w:rPr>
            </w:pPr>
            <w:ins w:id="5117" w:author="Joe McCrossan" w:date="2014-03-16T14:47:00Z">
              <w:r w:rsidRPr="005B504E">
                <w:rPr>
                  <w:b/>
                </w:rPr>
                <w:t>America (North)</w:t>
              </w:r>
            </w:ins>
          </w:p>
        </w:tc>
      </w:tr>
      <w:tr w:rsidR="00381C45" w:rsidRPr="005B504E" w14:paraId="53E1076F" w14:textId="77777777" w:rsidTr="00381C45">
        <w:trPr>
          <w:trHeight w:val="211"/>
          <w:jc w:val="center"/>
          <w:ins w:id="5118" w:author="Joe McCrossan" w:date="2014-03-16T14:47:00Z"/>
        </w:trPr>
        <w:tc>
          <w:tcPr>
            <w:tcW w:w="1938" w:type="dxa"/>
            <w:shd w:val="clear" w:color="auto" w:fill="auto"/>
          </w:tcPr>
          <w:p w14:paraId="3E2E45F6" w14:textId="77777777" w:rsidR="00381C45" w:rsidRPr="005B504E" w:rsidRDefault="00381C45" w:rsidP="00381C45">
            <w:pPr>
              <w:pStyle w:val="DECETableCell"/>
              <w:spacing w:before="48" w:after="48"/>
              <w:rPr>
                <w:ins w:id="5119" w:author="Joe McCrossan" w:date="2014-03-16T14:47:00Z"/>
                <w:b/>
                <w:spacing w:val="10"/>
              </w:rPr>
            </w:pPr>
            <w:ins w:id="5120" w:author="Joe McCrossan" w:date="2014-03-16T14:47:00Z">
              <w:r w:rsidRPr="005B504E">
                <w:t>ALL</w:t>
              </w:r>
            </w:ins>
          </w:p>
        </w:tc>
        <w:tc>
          <w:tcPr>
            <w:tcW w:w="4860" w:type="dxa"/>
            <w:shd w:val="clear" w:color="auto" w:fill="auto"/>
          </w:tcPr>
          <w:p w14:paraId="103ECA3C" w14:textId="77777777" w:rsidR="00381C45" w:rsidRPr="005B504E" w:rsidRDefault="00381C45" w:rsidP="00381C45">
            <w:pPr>
              <w:pStyle w:val="DECETableCell"/>
              <w:spacing w:before="48" w:after="48"/>
              <w:rPr>
                <w:ins w:id="5121" w:author="Joe McCrossan" w:date="2014-03-16T14:47:00Z"/>
                <w:b/>
                <w:spacing w:val="10"/>
              </w:rPr>
            </w:pPr>
            <w:ins w:id="5122" w:author="Joe McCrossan" w:date="2014-03-16T14:47:00Z">
              <w:r w:rsidRPr="005B504E">
                <w:t>French (“fr”) [Québécois (“fr-CA”) or Parisian (“fr-FR”)]</w:t>
              </w:r>
            </w:ins>
          </w:p>
        </w:tc>
      </w:tr>
      <w:tr w:rsidR="00381C45" w:rsidRPr="005B504E" w14:paraId="7239CC01" w14:textId="77777777" w:rsidTr="00381C45">
        <w:trPr>
          <w:trHeight w:val="211"/>
          <w:jc w:val="center"/>
          <w:ins w:id="5123" w:author="Joe McCrossan" w:date="2014-03-16T14:47:00Z"/>
        </w:trPr>
        <w:tc>
          <w:tcPr>
            <w:tcW w:w="1938" w:type="dxa"/>
            <w:shd w:val="clear" w:color="auto" w:fill="auto"/>
          </w:tcPr>
          <w:p w14:paraId="7AE70A88" w14:textId="77777777" w:rsidR="00381C45" w:rsidRPr="005B504E" w:rsidRDefault="00381C45" w:rsidP="00381C45">
            <w:pPr>
              <w:pStyle w:val="DECETableCell"/>
              <w:spacing w:before="48" w:after="48"/>
              <w:rPr>
                <w:ins w:id="5124" w:author="Joe McCrossan" w:date="2014-03-16T14:47:00Z"/>
                <w:b/>
                <w:spacing w:val="10"/>
              </w:rPr>
            </w:pPr>
            <w:ins w:id="5125" w:author="Joe McCrossan" w:date="2014-03-16T14:47:00Z">
              <w:r w:rsidRPr="005B504E">
                <w:t>United States</w:t>
              </w:r>
            </w:ins>
          </w:p>
        </w:tc>
        <w:tc>
          <w:tcPr>
            <w:tcW w:w="4860" w:type="dxa"/>
            <w:shd w:val="clear" w:color="auto" w:fill="auto"/>
          </w:tcPr>
          <w:p w14:paraId="0C8C021D" w14:textId="77777777" w:rsidR="00381C45" w:rsidRPr="005B504E" w:rsidRDefault="00381C45" w:rsidP="00381C45">
            <w:pPr>
              <w:pStyle w:val="DECETableCell"/>
              <w:spacing w:before="48" w:after="48"/>
              <w:rPr>
                <w:ins w:id="5126" w:author="Joe McCrossan" w:date="2014-03-16T14:47:00Z"/>
                <w:b/>
                <w:spacing w:val="10"/>
              </w:rPr>
            </w:pPr>
            <w:ins w:id="5127" w:author="Joe McCrossan" w:date="2014-03-16T14:47:00Z">
              <w:r w:rsidRPr="005B504E">
                <w:t>Spanish (“es”) [Latin American (“es-419”)]</w:t>
              </w:r>
            </w:ins>
          </w:p>
        </w:tc>
      </w:tr>
      <w:tr w:rsidR="00381C45" w:rsidRPr="005B504E" w14:paraId="6D9F53A1" w14:textId="77777777" w:rsidTr="00381C45">
        <w:trPr>
          <w:trHeight w:val="211"/>
          <w:jc w:val="center"/>
          <w:ins w:id="5128" w:author="Joe McCrossan" w:date="2014-03-16T14:47:00Z"/>
        </w:trPr>
        <w:tc>
          <w:tcPr>
            <w:tcW w:w="6798" w:type="dxa"/>
            <w:gridSpan w:val="2"/>
            <w:shd w:val="clear" w:color="auto" w:fill="auto"/>
          </w:tcPr>
          <w:p w14:paraId="2E54286B" w14:textId="77777777" w:rsidR="00381C45" w:rsidRPr="005B504E" w:rsidRDefault="00381C45" w:rsidP="00381C45">
            <w:pPr>
              <w:pStyle w:val="DECETableCell"/>
              <w:spacing w:before="48" w:after="48"/>
              <w:rPr>
                <w:ins w:id="5129" w:author="Joe McCrossan" w:date="2014-03-16T14:47:00Z"/>
                <w:b/>
                <w:spacing w:val="10"/>
              </w:rPr>
            </w:pPr>
            <w:ins w:id="5130" w:author="Joe McCrossan" w:date="2014-03-16T14:47:00Z">
              <w:r w:rsidRPr="005B504E">
                <w:rPr>
                  <w:b/>
                  <w:bCs/>
                </w:rPr>
                <w:t>America (Central and South)</w:t>
              </w:r>
            </w:ins>
          </w:p>
        </w:tc>
      </w:tr>
      <w:tr w:rsidR="00381C45" w:rsidRPr="005B504E" w14:paraId="09DFC273" w14:textId="77777777" w:rsidTr="00381C45">
        <w:trPr>
          <w:trHeight w:val="211"/>
          <w:jc w:val="center"/>
          <w:ins w:id="5131" w:author="Joe McCrossan" w:date="2014-03-16T14:47:00Z"/>
        </w:trPr>
        <w:tc>
          <w:tcPr>
            <w:tcW w:w="1938" w:type="dxa"/>
            <w:shd w:val="clear" w:color="auto" w:fill="auto"/>
          </w:tcPr>
          <w:p w14:paraId="145841A0" w14:textId="77777777" w:rsidR="00381C45" w:rsidRPr="005B504E" w:rsidRDefault="00381C45" w:rsidP="00381C45">
            <w:pPr>
              <w:pStyle w:val="DECETableCell"/>
              <w:spacing w:before="48" w:after="48"/>
              <w:rPr>
                <w:ins w:id="5132" w:author="Joe McCrossan" w:date="2014-03-16T14:47:00Z"/>
                <w:b/>
                <w:spacing w:val="10"/>
              </w:rPr>
            </w:pPr>
            <w:ins w:id="5133" w:author="Joe McCrossan" w:date="2014-03-16T14:47:00Z">
              <w:r w:rsidRPr="005B504E">
                <w:t>ALL</w:t>
              </w:r>
            </w:ins>
          </w:p>
        </w:tc>
        <w:tc>
          <w:tcPr>
            <w:tcW w:w="4860" w:type="dxa"/>
            <w:shd w:val="clear" w:color="auto" w:fill="auto"/>
          </w:tcPr>
          <w:p w14:paraId="18DA4D9A" w14:textId="77777777" w:rsidR="00381C45" w:rsidRPr="005B504E" w:rsidRDefault="00381C45" w:rsidP="00381C45">
            <w:pPr>
              <w:pStyle w:val="DECETableCell"/>
              <w:spacing w:before="48" w:after="48"/>
              <w:rPr>
                <w:ins w:id="5134" w:author="Joe McCrossan" w:date="2014-03-16T14:47:00Z"/>
                <w:spacing w:val="10"/>
              </w:rPr>
            </w:pPr>
            <w:ins w:id="5135" w:author="Joe McCrossan" w:date="2014-03-16T14:47:00Z">
              <w:r w:rsidRPr="005B504E">
                <w:t>Spanish (“es”) [Latin American (“es-419”)]</w:t>
              </w:r>
            </w:ins>
          </w:p>
        </w:tc>
      </w:tr>
      <w:tr w:rsidR="00381C45" w:rsidRPr="005B504E" w14:paraId="57F0D32F" w14:textId="77777777" w:rsidTr="00381C45">
        <w:trPr>
          <w:trHeight w:val="211"/>
          <w:jc w:val="center"/>
          <w:ins w:id="5136" w:author="Joe McCrossan" w:date="2014-03-16T14:47:00Z"/>
        </w:trPr>
        <w:tc>
          <w:tcPr>
            <w:tcW w:w="1938" w:type="dxa"/>
            <w:shd w:val="clear" w:color="auto" w:fill="auto"/>
          </w:tcPr>
          <w:p w14:paraId="68335D6A" w14:textId="77777777" w:rsidR="00381C45" w:rsidRPr="005B504E" w:rsidRDefault="00381C45" w:rsidP="00381C45">
            <w:pPr>
              <w:pStyle w:val="DECETableCell"/>
              <w:spacing w:before="48" w:after="48"/>
              <w:rPr>
                <w:ins w:id="5137" w:author="Joe McCrossan" w:date="2014-03-16T14:47:00Z"/>
                <w:b/>
                <w:spacing w:val="10"/>
              </w:rPr>
            </w:pPr>
            <w:ins w:id="5138" w:author="Joe McCrossan" w:date="2014-03-16T14:47:00Z">
              <w:r w:rsidRPr="005B504E">
                <w:t>Brazil</w:t>
              </w:r>
            </w:ins>
          </w:p>
        </w:tc>
        <w:tc>
          <w:tcPr>
            <w:tcW w:w="4860" w:type="dxa"/>
            <w:shd w:val="clear" w:color="auto" w:fill="auto"/>
          </w:tcPr>
          <w:p w14:paraId="159388B9" w14:textId="77777777" w:rsidR="00381C45" w:rsidRPr="005B504E" w:rsidRDefault="00381C45" w:rsidP="00381C45">
            <w:pPr>
              <w:pStyle w:val="DECETableCell"/>
              <w:spacing w:before="48" w:after="48"/>
              <w:rPr>
                <w:ins w:id="5139" w:author="Joe McCrossan" w:date="2014-03-16T14:47:00Z"/>
                <w:b/>
                <w:spacing w:val="10"/>
              </w:rPr>
            </w:pPr>
            <w:ins w:id="5140" w:author="Joe McCrossan" w:date="2014-03-16T14:47:00Z">
              <w:r w:rsidRPr="005B504E">
                <w:t>Portuguese (“pt”) [Brazilian (“pt-BR”)]</w:t>
              </w:r>
            </w:ins>
          </w:p>
        </w:tc>
      </w:tr>
      <w:tr w:rsidR="00381C45" w:rsidRPr="005B504E" w14:paraId="2B017777" w14:textId="77777777" w:rsidTr="00381C45">
        <w:trPr>
          <w:trHeight w:val="211"/>
          <w:jc w:val="center"/>
          <w:ins w:id="5141" w:author="Joe McCrossan" w:date="2014-03-16T14:47:00Z"/>
        </w:trPr>
        <w:tc>
          <w:tcPr>
            <w:tcW w:w="6798" w:type="dxa"/>
            <w:gridSpan w:val="2"/>
            <w:shd w:val="clear" w:color="auto" w:fill="auto"/>
          </w:tcPr>
          <w:p w14:paraId="4CE291D5" w14:textId="77777777" w:rsidR="00381C45" w:rsidRPr="005B504E" w:rsidRDefault="00381C45" w:rsidP="00381C45">
            <w:pPr>
              <w:pStyle w:val="DECETableCell"/>
              <w:spacing w:before="48" w:after="48"/>
              <w:rPr>
                <w:ins w:id="5142" w:author="Joe McCrossan" w:date="2014-03-16T14:47:00Z"/>
                <w:b/>
                <w:spacing w:val="10"/>
              </w:rPr>
            </w:pPr>
            <w:ins w:id="5143" w:author="Joe McCrossan" w:date="2014-03-16T14:47:00Z">
              <w:r w:rsidRPr="005B504E">
                <w:rPr>
                  <w:b/>
                  <w:bCs/>
                </w:rPr>
                <w:t>Asia, Middle East, and Africa</w:t>
              </w:r>
            </w:ins>
          </w:p>
        </w:tc>
      </w:tr>
      <w:tr w:rsidR="00381C45" w:rsidRPr="005B504E" w14:paraId="797624F6" w14:textId="77777777" w:rsidTr="00381C45">
        <w:trPr>
          <w:trHeight w:val="211"/>
          <w:jc w:val="center"/>
          <w:ins w:id="5144" w:author="Joe McCrossan" w:date="2014-03-16T14:47:00Z"/>
        </w:trPr>
        <w:tc>
          <w:tcPr>
            <w:tcW w:w="1938" w:type="dxa"/>
            <w:shd w:val="clear" w:color="auto" w:fill="auto"/>
          </w:tcPr>
          <w:p w14:paraId="7250D6F6" w14:textId="77777777" w:rsidR="00381C45" w:rsidRPr="005B504E" w:rsidRDefault="00381C45" w:rsidP="00381C45">
            <w:pPr>
              <w:pStyle w:val="DECETableCell"/>
              <w:spacing w:before="48" w:after="48"/>
              <w:rPr>
                <w:ins w:id="5145" w:author="Joe McCrossan" w:date="2014-03-16T14:47:00Z"/>
                <w:b/>
                <w:spacing w:val="10"/>
              </w:rPr>
            </w:pPr>
            <w:ins w:id="5146" w:author="Joe McCrossan" w:date="2014-03-16T14:47:00Z">
              <w:r w:rsidRPr="005B504E">
                <w:t>China</w:t>
              </w:r>
            </w:ins>
          </w:p>
        </w:tc>
        <w:tc>
          <w:tcPr>
            <w:tcW w:w="4860" w:type="dxa"/>
            <w:shd w:val="clear" w:color="auto" w:fill="auto"/>
          </w:tcPr>
          <w:p w14:paraId="22538731" w14:textId="77777777" w:rsidR="00381C45" w:rsidRPr="005B504E" w:rsidRDefault="00381C45" w:rsidP="00381C45">
            <w:pPr>
              <w:pStyle w:val="DECETableCell"/>
              <w:spacing w:before="48" w:after="48"/>
              <w:rPr>
                <w:ins w:id="5147" w:author="Joe McCrossan" w:date="2014-03-16T14:47:00Z"/>
                <w:b/>
                <w:spacing w:val="10"/>
              </w:rPr>
            </w:pPr>
            <w:ins w:id="5148" w:author="Joe McCrossan" w:date="2014-03-16T14:47:00Z">
              <w:r w:rsidRPr="005B504E">
                <w:t>Chinese (“zh”) [Simplified Mandarin (“zh-cmn-Hans”)]</w:t>
              </w:r>
            </w:ins>
          </w:p>
        </w:tc>
      </w:tr>
      <w:tr w:rsidR="00381C45" w:rsidRPr="005B504E" w14:paraId="2DDB4A79" w14:textId="77777777" w:rsidTr="00381C45">
        <w:trPr>
          <w:jc w:val="center"/>
          <w:ins w:id="5149" w:author="Joe McCrossan" w:date="2014-03-16T14:47:00Z"/>
        </w:trPr>
        <w:tc>
          <w:tcPr>
            <w:tcW w:w="1938" w:type="dxa"/>
            <w:shd w:val="clear" w:color="auto" w:fill="auto"/>
          </w:tcPr>
          <w:p w14:paraId="4474DA1E" w14:textId="77777777" w:rsidR="00381C45" w:rsidRPr="005B504E" w:rsidRDefault="00381C45" w:rsidP="00381C45">
            <w:pPr>
              <w:pStyle w:val="DECETableCell"/>
              <w:spacing w:before="48" w:after="48"/>
              <w:rPr>
                <w:ins w:id="5150" w:author="Joe McCrossan" w:date="2014-03-16T14:47:00Z"/>
                <w:b/>
                <w:spacing w:val="10"/>
              </w:rPr>
            </w:pPr>
            <w:ins w:id="5151" w:author="Joe McCrossan" w:date="2014-03-16T14:47:00Z">
              <w:r w:rsidRPr="005B504E">
                <w:t>Egypt</w:t>
              </w:r>
            </w:ins>
          </w:p>
        </w:tc>
        <w:tc>
          <w:tcPr>
            <w:tcW w:w="4860" w:type="dxa"/>
            <w:shd w:val="clear" w:color="auto" w:fill="auto"/>
          </w:tcPr>
          <w:p w14:paraId="51E08857" w14:textId="77777777" w:rsidR="00381C45" w:rsidRPr="005B504E" w:rsidRDefault="00381C45" w:rsidP="00381C45">
            <w:pPr>
              <w:pStyle w:val="DECETableCell"/>
              <w:spacing w:before="48" w:after="48"/>
              <w:rPr>
                <w:ins w:id="5152" w:author="Joe McCrossan" w:date="2014-03-16T14:47:00Z"/>
                <w:b/>
                <w:spacing w:val="10"/>
              </w:rPr>
            </w:pPr>
            <w:ins w:id="5153" w:author="Joe McCrossan" w:date="2014-03-16T14:47:00Z">
              <w:r w:rsidRPr="005B504E">
                <w:t>Arabic (“ar”)</w:t>
              </w:r>
            </w:ins>
          </w:p>
        </w:tc>
      </w:tr>
      <w:tr w:rsidR="00381C45" w:rsidRPr="005B504E" w14:paraId="6A7CB230" w14:textId="77777777" w:rsidTr="00381C45">
        <w:trPr>
          <w:trHeight w:val="211"/>
          <w:jc w:val="center"/>
          <w:ins w:id="5154" w:author="Joe McCrossan" w:date="2014-03-16T14:47:00Z"/>
        </w:trPr>
        <w:tc>
          <w:tcPr>
            <w:tcW w:w="1938" w:type="dxa"/>
            <w:shd w:val="clear" w:color="auto" w:fill="auto"/>
          </w:tcPr>
          <w:p w14:paraId="50C4C7C4" w14:textId="77777777" w:rsidR="00381C45" w:rsidRPr="005B504E" w:rsidRDefault="00381C45" w:rsidP="00381C45">
            <w:pPr>
              <w:pStyle w:val="DECETableCell"/>
              <w:spacing w:before="48" w:after="48"/>
              <w:rPr>
                <w:ins w:id="5155" w:author="Joe McCrossan" w:date="2014-03-16T14:47:00Z"/>
                <w:b/>
                <w:spacing w:val="10"/>
              </w:rPr>
            </w:pPr>
            <w:ins w:id="5156" w:author="Joe McCrossan" w:date="2014-03-16T14:47:00Z">
              <w:r w:rsidRPr="005B504E">
                <w:t>Hong Kong</w:t>
              </w:r>
            </w:ins>
          </w:p>
        </w:tc>
        <w:tc>
          <w:tcPr>
            <w:tcW w:w="4860" w:type="dxa"/>
            <w:shd w:val="clear" w:color="auto" w:fill="auto"/>
          </w:tcPr>
          <w:p w14:paraId="283092CE" w14:textId="77777777" w:rsidR="00381C45" w:rsidRPr="005B504E" w:rsidRDefault="00381C45" w:rsidP="00381C45">
            <w:pPr>
              <w:pStyle w:val="DECETableCell"/>
              <w:spacing w:before="48" w:after="48"/>
              <w:rPr>
                <w:ins w:id="5157" w:author="Joe McCrossan" w:date="2014-03-16T14:47:00Z"/>
                <w:b/>
                <w:spacing w:val="10"/>
              </w:rPr>
            </w:pPr>
            <w:ins w:id="5158" w:author="Joe McCrossan" w:date="2014-03-16T14:47:00Z">
              <w:r w:rsidRPr="005B504E">
                <w:t>Chinese (“zh”) [Cantonese (“zh-yue”)]</w:t>
              </w:r>
            </w:ins>
          </w:p>
        </w:tc>
      </w:tr>
      <w:tr w:rsidR="00381C45" w:rsidRPr="005B504E" w14:paraId="1887BBC0" w14:textId="77777777" w:rsidTr="00381C45">
        <w:trPr>
          <w:trHeight w:val="211"/>
          <w:jc w:val="center"/>
          <w:ins w:id="5159" w:author="Joe McCrossan" w:date="2014-03-16T14:47:00Z"/>
        </w:trPr>
        <w:tc>
          <w:tcPr>
            <w:tcW w:w="1938" w:type="dxa"/>
            <w:shd w:val="clear" w:color="auto" w:fill="auto"/>
          </w:tcPr>
          <w:p w14:paraId="4CCCD4F9" w14:textId="77777777" w:rsidR="00381C45" w:rsidRPr="005B504E" w:rsidRDefault="00381C45" w:rsidP="00381C45">
            <w:pPr>
              <w:pStyle w:val="DECETableCell"/>
              <w:spacing w:before="48" w:after="48"/>
              <w:rPr>
                <w:ins w:id="5160" w:author="Joe McCrossan" w:date="2014-03-16T14:47:00Z"/>
                <w:b/>
                <w:spacing w:val="10"/>
              </w:rPr>
            </w:pPr>
            <w:ins w:id="5161" w:author="Joe McCrossan" w:date="2014-03-16T14:47:00Z">
              <w:r w:rsidRPr="005B504E">
                <w:t>India</w:t>
              </w:r>
            </w:ins>
          </w:p>
        </w:tc>
        <w:tc>
          <w:tcPr>
            <w:tcW w:w="4860" w:type="dxa"/>
            <w:shd w:val="clear" w:color="auto" w:fill="auto"/>
          </w:tcPr>
          <w:p w14:paraId="69131FC2" w14:textId="77777777" w:rsidR="00381C45" w:rsidRPr="005B504E" w:rsidRDefault="00381C45" w:rsidP="00381C45">
            <w:pPr>
              <w:pStyle w:val="DECETableCell"/>
              <w:spacing w:before="48" w:after="48"/>
              <w:rPr>
                <w:ins w:id="5162" w:author="Joe McCrossan" w:date="2014-03-16T14:47:00Z"/>
                <w:b/>
                <w:spacing w:val="10"/>
              </w:rPr>
            </w:pPr>
            <w:ins w:id="5163" w:author="Joe McCrossan" w:date="2014-03-16T14:47:00Z">
              <w:r w:rsidRPr="005B504E">
                <w:t>Hindi (“hi”)</w:t>
              </w:r>
            </w:ins>
          </w:p>
          <w:p w14:paraId="1DB6445F" w14:textId="77777777" w:rsidR="00381C45" w:rsidRPr="005B504E" w:rsidRDefault="00381C45" w:rsidP="00381C45">
            <w:pPr>
              <w:pStyle w:val="DECETableCell"/>
              <w:spacing w:before="48" w:after="48"/>
              <w:rPr>
                <w:ins w:id="5164" w:author="Joe McCrossan" w:date="2014-03-16T14:47:00Z"/>
                <w:b/>
                <w:spacing w:val="10"/>
              </w:rPr>
            </w:pPr>
            <w:ins w:id="5165" w:author="Joe McCrossan" w:date="2014-03-16T14:47:00Z">
              <w:r w:rsidRPr="005B504E">
                <w:t>Tamil (“ta”)</w:t>
              </w:r>
            </w:ins>
          </w:p>
          <w:p w14:paraId="7469C3C1" w14:textId="77777777" w:rsidR="00381C45" w:rsidRPr="005B504E" w:rsidRDefault="00381C45" w:rsidP="00381C45">
            <w:pPr>
              <w:pStyle w:val="DECETableCell"/>
              <w:spacing w:before="48" w:after="48"/>
              <w:rPr>
                <w:ins w:id="5166" w:author="Joe McCrossan" w:date="2014-03-16T14:47:00Z"/>
                <w:b/>
                <w:spacing w:val="10"/>
              </w:rPr>
            </w:pPr>
            <w:ins w:id="5167" w:author="Joe McCrossan" w:date="2014-03-16T14:47:00Z">
              <w:r w:rsidRPr="005B504E">
                <w:t>Telugu (“te”)</w:t>
              </w:r>
            </w:ins>
          </w:p>
        </w:tc>
      </w:tr>
      <w:tr w:rsidR="00381C45" w:rsidRPr="005B504E" w14:paraId="389F837C" w14:textId="77777777" w:rsidTr="00381C45">
        <w:trPr>
          <w:trHeight w:val="211"/>
          <w:jc w:val="center"/>
          <w:ins w:id="5168" w:author="Joe McCrossan" w:date="2014-03-16T14:47:00Z"/>
        </w:trPr>
        <w:tc>
          <w:tcPr>
            <w:tcW w:w="1938" w:type="dxa"/>
            <w:shd w:val="clear" w:color="auto" w:fill="auto"/>
          </w:tcPr>
          <w:p w14:paraId="2A3A7950" w14:textId="77777777" w:rsidR="00381C45" w:rsidRPr="005B504E" w:rsidRDefault="00381C45" w:rsidP="00381C45">
            <w:pPr>
              <w:pStyle w:val="DECETableCell"/>
              <w:spacing w:before="48" w:after="48"/>
              <w:rPr>
                <w:ins w:id="5169" w:author="Joe McCrossan" w:date="2014-03-16T14:47:00Z"/>
                <w:b/>
                <w:spacing w:val="10"/>
              </w:rPr>
            </w:pPr>
            <w:ins w:id="5170" w:author="Joe McCrossan" w:date="2014-03-16T14:47:00Z">
              <w:r w:rsidRPr="005B504E">
                <w:t>Indonesia</w:t>
              </w:r>
            </w:ins>
          </w:p>
        </w:tc>
        <w:tc>
          <w:tcPr>
            <w:tcW w:w="4860" w:type="dxa"/>
            <w:shd w:val="clear" w:color="auto" w:fill="auto"/>
          </w:tcPr>
          <w:p w14:paraId="204CAD42" w14:textId="77777777" w:rsidR="00381C45" w:rsidRPr="005B504E" w:rsidRDefault="00381C45" w:rsidP="00381C45">
            <w:pPr>
              <w:pStyle w:val="DECETableCell"/>
              <w:spacing w:before="48" w:after="48"/>
              <w:rPr>
                <w:ins w:id="5171" w:author="Joe McCrossan" w:date="2014-03-16T14:47:00Z"/>
                <w:b/>
                <w:spacing w:val="10"/>
              </w:rPr>
            </w:pPr>
            <w:ins w:id="5172" w:author="Joe McCrossan" w:date="2014-03-16T14:47:00Z">
              <w:r w:rsidRPr="005B504E">
                <w:t>Indonesian (“id”)</w:t>
              </w:r>
            </w:ins>
          </w:p>
        </w:tc>
      </w:tr>
      <w:tr w:rsidR="00381C45" w:rsidRPr="005B504E" w14:paraId="6678A15E" w14:textId="77777777" w:rsidTr="00381C45">
        <w:trPr>
          <w:trHeight w:val="211"/>
          <w:jc w:val="center"/>
          <w:ins w:id="5173" w:author="Joe McCrossan" w:date="2014-03-16T14:47:00Z"/>
        </w:trPr>
        <w:tc>
          <w:tcPr>
            <w:tcW w:w="1938" w:type="dxa"/>
            <w:shd w:val="clear" w:color="auto" w:fill="auto"/>
          </w:tcPr>
          <w:p w14:paraId="5A8402F6" w14:textId="77777777" w:rsidR="00381C45" w:rsidRPr="005B504E" w:rsidRDefault="00381C45" w:rsidP="00381C45">
            <w:pPr>
              <w:pStyle w:val="DECETableCell"/>
              <w:spacing w:before="48" w:after="48"/>
              <w:rPr>
                <w:ins w:id="5174" w:author="Joe McCrossan" w:date="2014-03-16T14:47:00Z"/>
                <w:b/>
                <w:spacing w:val="10"/>
              </w:rPr>
            </w:pPr>
            <w:ins w:id="5175" w:author="Joe McCrossan" w:date="2014-03-16T14:47:00Z">
              <w:r w:rsidRPr="005B504E">
                <w:t>Israel</w:t>
              </w:r>
            </w:ins>
          </w:p>
        </w:tc>
        <w:tc>
          <w:tcPr>
            <w:tcW w:w="4860" w:type="dxa"/>
            <w:shd w:val="clear" w:color="auto" w:fill="auto"/>
          </w:tcPr>
          <w:p w14:paraId="15728C2F" w14:textId="77777777" w:rsidR="00381C45" w:rsidRPr="005B504E" w:rsidRDefault="00381C45" w:rsidP="00381C45">
            <w:pPr>
              <w:pStyle w:val="DECETableCell"/>
              <w:spacing w:before="48" w:after="48"/>
              <w:rPr>
                <w:ins w:id="5176" w:author="Joe McCrossan" w:date="2014-03-16T14:47:00Z"/>
                <w:b/>
                <w:spacing w:val="10"/>
              </w:rPr>
            </w:pPr>
            <w:ins w:id="5177" w:author="Joe McCrossan" w:date="2014-03-16T14:47:00Z">
              <w:r w:rsidRPr="005B504E">
                <w:t>Hebrew (“he”)</w:t>
              </w:r>
            </w:ins>
          </w:p>
        </w:tc>
      </w:tr>
      <w:tr w:rsidR="00381C45" w:rsidRPr="005B504E" w14:paraId="399DEACE" w14:textId="77777777" w:rsidTr="00381C45">
        <w:trPr>
          <w:trHeight w:val="211"/>
          <w:jc w:val="center"/>
          <w:ins w:id="5178" w:author="Joe McCrossan" w:date="2014-03-16T14:47:00Z"/>
        </w:trPr>
        <w:tc>
          <w:tcPr>
            <w:tcW w:w="1938" w:type="dxa"/>
            <w:shd w:val="clear" w:color="auto" w:fill="auto"/>
          </w:tcPr>
          <w:p w14:paraId="3CD37920" w14:textId="77777777" w:rsidR="00381C45" w:rsidRPr="005B504E" w:rsidRDefault="00381C45" w:rsidP="00381C45">
            <w:pPr>
              <w:pStyle w:val="DECETableCell"/>
              <w:spacing w:before="48" w:after="48"/>
              <w:rPr>
                <w:ins w:id="5179" w:author="Joe McCrossan" w:date="2014-03-16T14:47:00Z"/>
                <w:b/>
                <w:spacing w:val="10"/>
              </w:rPr>
            </w:pPr>
            <w:ins w:id="5180" w:author="Joe McCrossan" w:date="2014-03-16T14:47:00Z">
              <w:r w:rsidRPr="005B504E">
                <w:t>Japan</w:t>
              </w:r>
            </w:ins>
          </w:p>
        </w:tc>
        <w:tc>
          <w:tcPr>
            <w:tcW w:w="4860" w:type="dxa"/>
            <w:shd w:val="clear" w:color="auto" w:fill="auto"/>
          </w:tcPr>
          <w:p w14:paraId="17DAA2A2" w14:textId="77777777" w:rsidR="00381C45" w:rsidRPr="005B504E" w:rsidRDefault="00381C45" w:rsidP="00381C45">
            <w:pPr>
              <w:pStyle w:val="DECETableCell"/>
              <w:spacing w:before="48" w:after="48"/>
              <w:rPr>
                <w:ins w:id="5181" w:author="Joe McCrossan" w:date="2014-03-16T14:47:00Z"/>
                <w:b/>
                <w:spacing w:val="10"/>
              </w:rPr>
            </w:pPr>
            <w:ins w:id="5182" w:author="Joe McCrossan" w:date="2014-03-16T14:47:00Z">
              <w:r w:rsidRPr="005B504E">
                <w:t>Japanese (“ja”)</w:t>
              </w:r>
            </w:ins>
          </w:p>
        </w:tc>
      </w:tr>
      <w:tr w:rsidR="00381C45" w:rsidRPr="005B504E" w14:paraId="12CDFE26" w14:textId="77777777" w:rsidTr="00381C45">
        <w:trPr>
          <w:trHeight w:val="211"/>
          <w:jc w:val="center"/>
          <w:ins w:id="5183" w:author="Joe McCrossan" w:date="2014-03-16T14:47:00Z"/>
        </w:trPr>
        <w:tc>
          <w:tcPr>
            <w:tcW w:w="1938" w:type="dxa"/>
            <w:shd w:val="clear" w:color="auto" w:fill="auto"/>
          </w:tcPr>
          <w:p w14:paraId="7A45C563" w14:textId="77777777" w:rsidR="00381C45" w:rsidRPr="005B504E" w:rsidRDefault="00381C45" w:rsidP="00381C45">
            <w:pPr>
              <w:pStyle w:val="DECETableCell"/>
              <w:spacing w:before="48" w:after="48"/>
              <w:rPr>
                <w:ins w:id="5184" w:author="Joe McCrossan" w:date="2014-03-16T14:47:00Z"/>
                <w:b/>
                <w:spacing w:val="10"/>
              </w:rPr>
            </w:pPr>
            <w:ins w:id="5185" w:author="Joe McCrossan" w:date="2014-03-16T14:47:00Z">
              <w:r w:rsidRPr="005B504E">
                <w:t>Kazakhstan</w:t>
              </w:r>
            </w:ins>
          </w:p>
        </w:tc>
        <w:tc>
          <w:tcPr>
            <w:tcW w:w="4860" w:type="dxa"/>
            <w:shd w:val="clear" w:color="auto" w:fill="auto"/>
          </w:tcPr>
          <w:p w14:paraId="61B25E06" w14:textId="77777777" w:rsidR="00381C45" w:rsidRPr="005B504E" w:rsidRDefault="00381C45" w:rsidP="00381C45">
            <w:pPr>
              <w:pStyle w:val="DECETableCell"/>
              <w:spacing w:before="48" w:after="48"/>
              <w:rPr>
                <w:ins w:id="5186" w:author="Joe McCrossan" w:date="2014-03-16T14:47:00Z"/>
                <w:b/>
                <w:spacing w:val="10"/>
              </w:rPr>
            </w:pPr>
            <w:ins w:id="5187" w:author="Joe McCrossan" w:date="2014-03-16T14:47:00Z">
              <w:r w:rsidRPr="005B504E">
                <w:t>Kazakh (“kk”)</w:t>
              </w:r>
            </w:ins>
          </w:p>
        </w:tc>
      </w:tr>
      <w:tr w:rsidR="00381C45" w:rsidRPr="005B504E" w14:paraId="080282FE" w14:textId="77777777" w:rsidTr="00381C45">
        <w:trPr>
          <w:trHeight w:val="211"/>
          <w:jc w:val="center"/>
          <w:ins w:id="5188" w:author="Joe McCrossan" w:date="2014-03-16T14:47:00Z"/>
        </w:trPr>
        <w:tc>
          <w:tcPr>
            <w:tcW w:w="1938" w:type="dxa"/>
            <w:shd w:val="clear" w:color="auto" w:fill="auto"/>
          </w:tcPr>
          <w:p w14:paraId="039BB5D9" w14:textId="77777777" w:rsidR="00381C45" w:rsidRPr="005B504E" w:rsidRDefault="00381C45" w:rsidP="00381C45">
            <w:pPr>
              <w:pStyle w:val="DECETableCell"/>
              <w:spacing w:before="48" w:after="48"/>
              <w:rPr>
                <w:ins w:id="5189" w:author="Joe McCrossan" w:date="2014-03-16T14:47:00Z"/>
                <w:b/>
                <w:spacing w:val="10"/>
              </w:rPr>
            </w:pPr>
            <w:ins w:id="5190" w:author="Joe McCrossan" w:date="2014-03-16T14:47:00Z">
              <w:r w:rsidRPr="005B504E">
                <w:t>Malaysia</w:t>
              </w:r>
            </w:ins>
          </w:p>
        </w:tc>
        <w:tc>
          <w:tcPr>
            <w:tcW w:w="4860" w:type="dxa"/>
            <w:shd w:val="clear" w:color="auto" w:fill="auto"/>
          </w:tcPr>
          <w:p w14:paraId="079C0899" w14:textId="77777777" w:rsidR="00381C45" w:rsidRPr="005B504E" w:rsidRDefault="00381C45" w:rsidP="00381C45">
            <w:pPr>
              <w:pStyle w:val="DECETableCell"/>
              <w:spacing w:before="48" w:after="48"/>
              <w:rPr>
                <w:ins w:id="5191" w:author="Joe McCrossan" w:date="2014-03-16T14:47:00Z"/>
                <w:b/>
                <w:spacing w:val="10"/>
              </w:rPr>
            </w:pPr>
            <w:ins w:id="5192" w:author="Joe McCrossan" w:date="2014-03-16T14:47:00Z">
              <w:r w:rsidRPr="005B504E">
                <w:t>Standard Malay (“zsm”)</w:t>
              </w:r>
            </w:ins>
          </w:p>
        </w:tc>
      </w:tr>
      <w:tr w:rsidR="00381C45" w:rsidRPr="005B504E" w14:paraId="19854079" w14:textId="77777777" w:rsidTr="00381C45">
        <w:trPr>
          <w:trHeight w:val="211"/>
          <w:jc w:val="center"/>
          <w:ins w:id="5193" w:author="Joe McCrossan" w:date="2014-03-16T14:47:00Z"/>
        </w:trPr>
        <w:tc>
          <w:tcPr>
            <w:tcW w:w="1938" w:type="dxa"/>
            <w:shd w:val="clear" w:color="auto" w:fill="auto"/>
          </w:tcPr>
          <w:p w14:paraId="63680098" w14:textId="77777777" w:rsidR="00381C45" w:rsidRPr="005B504E" w:rsidRDefault="00381C45" w:rsidP="00381C45">
            <w:pPr>
              <w:pStyle w:val="DECETableCell"/>
              <w:spacing w:before="48" w:after="48"/>
              <w:rPr>
                <w:ins w:id="5194" w:author="Joe McCrossan" w:date="2014-03-16T14:47:00Z"/>
                <w:b/>
                <w:spacing w:val="10"/>
              </w:rPr>
            </w:pPr>
            <w:ins w:id="5195" w:author="Joe McCrossan" w:date="2014-03-16T14:47:00Z">
              <w:r w:rsidRPr="005B504E">
                <w:t>South Korea</w:t>
              </w:r>
            </w:ins>
          </w:p>
        </w:tc>
        <w:tc>
          <w:tcPr>
            <w:tcW w:w="4860" w:type="dxa"/>
            <w:shd w:val="clear" w:color="auto" w:fill="auto"/>
          </w:tcPr>
          <w:p w14:paraId="27EBBB82" w14:textId="77777777" w:rsidR="00381C45" w:rsidRPr="005B504E" w:rsidRDefault="00381C45" w:rsidP="00381C45">
            <w:pPr>
              <w:pStyle w:val="DECETableCell"/>
              <w:spacing w:before="48" w:after="48"/>
              <w:rPr>
                <w:ins w:id="5196" w:author="Joe McCrossan" w:date="2014-03-16T14:47:00Z"/>
                <w:b/>
                <w:spacing w:val="10"/>
              </w:rPr>
            </w:pPr>
            <w:ins w:id="5197" w:author="Joe McCrossan" w:date="2014-03-16T14:47:00Z">
              <w:r w:rsidRPr="005B504E">
                <w:t>Korean (“ko”)</w:t>
              </w:r>
            </w:ins>
          </w:p>
        </w:tc>
      </w:tr>
      <w:tr w:rsidR="00381C45" w:rsidRPr="005B504E" w14:paraId="3AA8CE33" w14:textId="77777777" w:rsidTr="00381C45">
        <w:trPr>
          <w:trHeight w:val="211"/>
          <w:jc w:val="center"/>
          <w:ins w:id="5198" w:author="Joe McCrossan" w:date="2014-03-16T14:47:00Z"/>
        </w:trPr>
        <w:tc>
          <w:tcPr>
            <w:tcW w:w="1938" w:type="dxa"/>
            <w:shd w:val="clear" w:color="auto" w:fill="auto"/>
          </w:tcPr>
          <w:p w14:paraId="2807180F" w14:textId="77777777" w:rsidR="00381C45" w:rsidRPr="005B504E" w:rsidRDefault="00381C45" w:rsidP="00381C45">
            <w:pPr>
              <w:pStyle w:val="DECETableCell"/>
              <w:spacing w:before="48" w:after="48"/>
              <w:rPr>
                <w:ins w:id="5199" w:author="Joe McCrossan" w:date="2014-03-16T14:47:00Z"/>
                <w:b/>
                <w:spacing w:val="10"/>
              </w:rPr>
            </w:pPr>
            <w:ins w:id="5200" w:author="Joe McCrossan" w:date="2014-03-16T14:47:00Z">
              <w:r w:rsidRPr="005B504E">
                <w:t>Taiwan</w:t>
              </w:r>
            </w:ins>
          </w:p>
        </w:tc>
        <w:tc>
          <w:tcPr>
            <w:tcW w:w="4860" w:type="dxa"/>
            <w:shd w:val="clear" w:color="auto" w:fill="auto"/>
          </w:tcPr>
          <w:p w14:paraId="3332B079" w14:textId="77777777" w:rsidR="00381C45" w:rsidRPr="005B504E" w:rsidRDefault="00381C45" w:rsidP="00381C45">
            <w:pPr>
              <w:pStyle w:val="DECETableCell"/>
              <w:spacing w:before="48" w:after="48"/>
              <w:rPr>
                <w:ins w:id="5201" w:author="Joe McCrossan" w:date="2014-03-16T14:47:00Z"/>
                <w:b/>
                <w:spacing w:val="10"/>
              </w:rPr>
            </w:pPr>
            <w:ins w:id="5202" w:author="Joe McCrossan" w:date="2014-03-16T14:47:00Z">
              <w:r w:rsidRPr="005B504E">
                <w:t>Chinese (“zh”) [Traditional Mandarin (“zh-cmn-Hant”)]</w:t>
              </w:r>
            </w:ins>
          </w:p>
        </w:tc>
      </w:tr>
      <w:tr w:rsidR="00381C45" w:rsidRPr="005B504E" w14:paraId="461576A4" w14:textId="77777777" w:rsidTr="00381C45">
        <w:trPr>
          <w:trHeight w:val="211"/>
          <w:jc w:val="center"/>
          <w:ins w:id="5203" w:author="Joe McCrossan" w:date="2014-03-16T14:47:00Z"/>
        </w:trPr>
        <w:tc>
          <w:tcPr>
            <w:tcW w:w="1938" w:type="dxa"/>
            <w:shd w:val="clear" w:color="auto" w:fill="auto"/>
          </w:tcPr>
          <w:p w14:paraId="78FB55DD" w14:textId="77777777" w:rsidR="00381C45" w:rsidRPr="005B504E" w:rsidRDefault="00381C45" w:rsidP="00381C45">
            <w:pPr>
              <w:pStyle w:val="DECETableCell"/>
              <w:spacing w:before="48" w:after="48"/>
              <w:rPr>
                <w:ins w:id="5204" w:author="Joe McCrossan" w:date="2014-03-16T14:47:00Z"/>
                <w:b/>
                <w:spacing w:val="10"/>
              </w:rPr>
            </w:pPr>
            <w:ins w:id="5205" w:author="Joe McCrossan" w:date="2014-03-16T14:47:00Z">
              <w:r w:rsidRPr="005B504E">
                <w:t>Thailand</w:t>
              </w:r>
            </w:ins>
          </w:p>
        </w:tc>
        <w:tc>
          <w:tcPr>
            <w:tcW w:w="4860" w:type="dxa"/>
            <w:shd w:val="clear" w:color="auto" w:fill="auto"/>
          </w:tcPr>
          <w:p w14:paraId="5D19E93B" w14:textId="77777777" w:rsidR="00381C45" w:rsidRPr="005B504E" w:rsidRDefault="00381C45" w:rsidP="00381C45">
            <w:pPr>
              <w:pStyle w:val="DECETableCell"/>
              <w:spacing w:before="48" w:after="48"/>
              <w:rPr>
                <w:ins w:id="5206" w:author="Joe McCrossan" w:date="2014-03-16T14:47:00Z"/>
                <w:b/>
                <w:spacing w:val="10"/>
              </w:rPr>
            </w:pPr>
            <w:ins w:id="5207" w:author="Joe McCrossan" w:date="2014-03-16T14:47:00Z">
              <w:r w:rsidRPr="005B504E">
                <w:t>Thai (“th”)</w:t>
              </w:r>
            </w:ins>
          </w:p>
        </w:tc>
      </w:tr>
      <w:tr w:rsidR="00381C45" w:rsidRPr="005B504E" w14:paraId="5477F290" w14:textId="77777777" w:rsidTr="00381C45">
        <w:trPr>
          <w:trHeight w:val="211"/>
          <w:jc w:val="center"/>
          <w:ins w:id="5208" w:author="Joe McCrossan" w:date="2014-03-16T14:47:00Z"/>
        </w:trPr>
        <w:tc>
          <w:tcPr>
            <w:tcW w:w="1938" w:type="dxa"/>
            <w:shd w:val="clear" w:color="auto" w:fill="auto"/>
          </w:tcPr>
          <w:p w14:paraId="4075553C" w14:textId="77777777" w:rsidR="00381C45" w:rsidRPr="005B504E" w:rsidRDefault="00381C45" w:rsidP="00381C45">
            <w:pPr>
              <w:pStyle w:val="DECETableCell"/>
              <w:spacing w:before="48" w:after="48"/>
              <w:rPr>
                <w:ins w:id="5209" w:author="Joe McCrossan" w:date="2014-03-16T14:47:00Z"/>
                <w:b/>
                <w:spacing w:val="10"/>
              </w:rPr>
            </w:pPr>
            <w:ins w:id="5210" w:author="Joe McCrossan" w:date="2014-03-16T14:47:00Z">
              <w:r w:rsidRPr="005B504E">
                <w:t>Vietnam</w:t>
              </w:r>
            </w:ins>
          </w:p>
        </w:tc>
        <w:tc>
          <w:tcPr>
            <w:tcW w:w="4860" w:type="dxa"/>
            <w:shd w:val="clear" w:color="auto" w:fill="auto"/>
          </w:tcPr>
          <w:p w14:paraId="7053A899" w14:textId="77777777" w:rsidR="00381C45" w:rsidRPr="005B504E" w:rsidRDefault="00381C45" w:rsidP="00381C45">
            <w:pPr>
              <w:pStyle w:val="DECETableCell"/>
              <w:spacing w:before="48" w:after="48"/>
              <w:rPr>
                <w:ins w:id="5211" w:author="Joe McCrossan" w:date="2014-03-16T14:47:00Z"/>
                <w:b/>
                <w:spacing w:val="10"/>
              </w:rPr>
            </w:pPr>
            <w:ins w:id="5212" w:author="Joe McCrossan" w:date="2014-03-16T14:47:00Z">
              <w:r w:rsidRPr="005B504E">
                <w:t>Vietnamese (“vi”)</w:t>
              </w:r>
            </w:ins>
          </w:p>
        </w:tc>
      </w:tr>
      <w:tr w:rsidR="00381C45" w:rsidRPr="005B504E" w14:paraId="009D2365" w14:textId="77777777" w:rsidTr="00381C45">
        <w:trPr>
          <w:trHeight w:val="211"/>
          <w:jc w:val="center"/>
          <w:ins w:id="5213" w:author="Joe McCrossan" w:date="2014-03-16T14:47:00Z"/>
        </w:trPr>
        <w:tc>
          <w:tcPr>
            <w:tcW w:w="6798" w:type="dxa"/>
            <w:gridSpan w:val="2"/>
            <w:shd w:val="clear" w:color="auto" w:fill="auto"/>
          </w:tcPr>
          <w:p w14:paraId="18A15741" w14:textId="77777777" w:rsidR="00381C45" w:rsidRPr="005B504E" w:rsidRDefault="00381C45" w:rsidP="00381C45">
            <w:pPr>
              <w:pStyle w:val="DECETableCell"/>
              <w:spacing w:before="48" w:after="48"/>
              <w:rPr>
                <w:ins w:id="5214" w:author="Joe McCrossan" w:date="2014-03-16T14:47:00Z"/>
                <w:b/>
                <w:spacing w:val="10"/>
              </w:rPr>
            </w:pPr>
            <w:ins w:id="5215" w:author="Joe McCrossan" w:date="2014-03-16T14:47:00Z">
              <w:r w:rsidRPr="005B504E">
                <w:rPr>
                  <w:b/>
                  <w:bCs/>
                </w:rPr>
                <w:t>Europe</w:t>
              </w:r>
            </w:ins>
          </w:p>
        </w:tc>
      </w:tr>
      <w:tr w:rsidR="00381C45" w:rsidRPr="005B504E" w14:paraId="15E74E62" w14:textId="77777777" w:rsidTr="00381C45">
        <w:trPr>
          <w:trHeight w:val="211"/>
          <w:jc w:val="center"/>
          <w:ins w:id="5216" w:author="Joe McCrossan" w:date="2014-03-16T14:47:00Z"/>
        </w:trPr>
        <w:tc>
          <w:tcPr>
            <w:tcW w:w="1938" w:type="dxa"/>
            <w:shd w:val="clear" w:color="auto" w:fill="auto"/>
          </w:tcPr>
          <w:p w14:paraId="276397CF" w14:textId="77777777" w:rsidR="00381C45" w:rsidRPr="005B504E" w:rsidRDefault="00381C45" w:rsidP="00381C45">
            <w:pPr>
              <w:pStyle w:val="DECETableCell"/>
              <w:spacing w:before="48" w:after="48"/>
              <w:rPr>
                <w:ins w:id="5217" w:author="Joe McCrossan" w:date="2014-03-16T14:47:00Z"/>
                <w:b/>
                <w:spacing w:val="10"/>
              </w:rPr>
            </w:pPr>
            <w:ins w:id="5218" w:author="Joe McCrossan" w:date="2014-03-16T14:47:00Z">
              <w:r w:rsidRPr="005B504E">
                <w:t>Benelux (Belgium, Netherlands, and Luxembourg)</w:t>
              </w:r>
            </w:ins>
          </w:p>
        </w:tc>
        <w:tc>
          <w:tcPr>
            <w:tcW w:w="4860" w:type="dxa"/>
            <w:shd w:val="clear" w:color="auto" w:fill="auto"/>
          </w:tcPr>
          <w:p w14:paraId="32C3A9EE" w14:textId="77777777" w:rsidR="00381C45" w:rsidRPr="005B504E" w:rsidRDefault="00381C45" w:rsidP="00381C45">
            <w:pPr>
              <w:pStyle w:val="DECETableCell"/>
              <w:spacing w:before="48" w:after="48"/>
              <w:rPr>
                <w:ins w:id="5219" w:author="Joe McCrossan" w:date="2014-03-16T14:47:00Z"/>
                <w:b/>
                <w:spacing w:val="10"/>
              </w:rPr>
            </w:pPr>
            <w:ins w:id="5220" w:author="Joe McCrossan" w:date="2014-03-16T14:47:00Z">
              <w:r w:rsidRPr="005B504E">
                <w:t>French (“fr”) [Parisian (“fr-FR”)]</w:t>
              </w:r>
            </w:ins>
          </w:p>
          <w:p w14:paraId="175AEA9D" w14:textId="77777777" w:rsidR="00381C45" w:rsidRPr="005B504E" w:rsidRDefault="00381C45" w:rsidP="00381C45">
            <w:pPr>
              <w:pStyle w:val="DECETableCell"/>
              <w:spacing w:before="48" w:after="48"/>
              <w:rPr>
                <w:ins w:id="5221" w:author="Joe McCrossan" w:date="2014-03-16T14:47:00Z"/>
                <w:b/>
                <w:spacing w:val="10"/>
              </w:rPr>
            </w:pPr>
            <w:ins w:id="5222" w:author="Joe McCrossan" w:date="2014-03-16T14:47:00Z">
              <w:r w:rsidRPr="005B504E">
                <w:t>Dutch/Flemish (“nl”)</w:t>
              </w:r>
            </w:ins>
          </w:p>
        </w:tc>
      </w:tr>
      <w:tr w:rsidR="00381C45" w:rsidRPr="005B504E" w14:paraId="41897A7B" w14:textId="77777777" w:rsidTr="00381C45">
        <w:trPr>
          <w:trHeight w:val="211"/>
          <w:jc w:val="center"/>
          <w:ins w:id="5223" w:author="Joe McCrossan" w:date="2014-03-16T14:47:00Z"/>
        </w:trPr>
        <w:tc>
          <w:tcPr>
            <w:tcW w:w="1938" w:type="dxa"/>
            <w:shd w:val="clear" w:color="auto" w:fill="auto"/>
          </w:tcPr>
          <w:p w14:paraId="65B6D06A" w14:textId="77777777" w:rsidR="00381C45" w:rsidRPr="005B504E" w:rsidRDefault="00381C45" w:rsidP="00381C45">
            <w:pPr>
              <w:pStyle w:val="DECETableCell"/>
              <w:spacing w:before="48" w:after="48"/>
              <w:rPr>
                <w:ins w:id="5224" w:author="Joe McCrossan" w:date="2014-03-16T14:47:00Z"/>
                <w:b/>
                <w:spacing w:val="10"/>
              </w:rPr>
            </w:pPr>
            <w:ins w:id="5225" w:author="Joe McCrossan" w:date="2014-03-16T14:47:00Z">
              <w:r w:rsidRPr="005B504E">
                <w:t>Denmark</w:t>
              </w:r>
            </w:ins>
          </w:p>
        </w:tc>
        <w:tc>
          <w:tcPr>
            <w:tcW w:w="4860" w:type="dxa"/>
            <w:shd w:val="clear" w:color="auto" w:fill="auto"/>
          </w:tcPr>
          <w:p w14:paraId="31666DA7" w14:textId="77777777" w:rsidR="00381C45" w:rsidRPr="005B504E" w:rsidRDefault="00381C45" w:rsidP="00381C45">
            <w:pPr>
              <w:pStyle w:val="DECETableCell"/>
              <w:spacing w:before="48" w:after="48"/>
              <w:rPr>
                <w:ins w:id="5226" w:author="Joe McCrossan" w:date="2014-03-16T14:47:00Z"/>
                <w:b/>
                <w:spacing w:val="10"/>
              </w:rPr>
            </w:pPr>
            <w:ins w:id="5227" w:author="Joe McCrossan" w:date="2014-03-16T14:47:00Z">
              <w:r w:rsidRPr="005B504E">
                <w:t>Danish (“da”)</w:t>
              </w:r>
            </w:ins>
          </w:p>
        </w:tc>
      </w:tr>
      <w:tr w:rsidR="00381C45" w:rsidRPr="005B504E" w14:paraId="6DD03DC6" w14:textId="77777777" w:rsidTr="00381C45">
        <w:trPr>
          <w:trHeight w:val="211"/>
          <w:jc w:val="center"/>
          <w:ins w:id="5228" w:author="Joe McCrossan" w:date="2014-03-16T14:47:00Z"/>
        </w:trPr>
        <w:tc>
          <w:tcPr>
            <w:tcW w:w="1938" w:type="dxa"/>
            <w:shd w:val="clear" w:color="auto" w:fill="auto"/>
          </w:tcPr>
          <w:p w14:paraId="522CA037" w14:textId="77777777" w:rsidR="00381C45" w:rsidRPr="005B504E" w:rsidRDefault="00381C45" w:rsidP="00381C45">
            <w:pPr>
              <w:pStyle w:val="DECETableCell"/>
              <w:spacing w:before="48" w:after="48"/>
              <w:rPr>
                <w:ins w:id="5229" w:author="Joe McCrossan" w:date="2014-03-16T14:47:00Z"/>
                <w:b/>
                <w:spacing w:val="10"/>
              </w:rPr>
            </w:pPr>
            <w:ins w:id="5230" w:author="Joe McCrossan" w:date="2014-03-16T14:47:00Z">
              <w:r w:rsidRPr="005B504E">
                <w:t>Finland</w:t>
              </w:r>
            </w:ins>
          </w:p>
        </w:tc>
        <w:tc>
          <w:tcPr>
            <w:tcW w:w="4860" w:type="dxa"/>
            <w:shd w:val="clear" w:color="auto" w:fill="auto"/>
          </w:tcPr>
          <w:p w14:paraId="150B4E87" w14:textId="77777777" w:rsidR="00381C45" w:rsidRPr="005B504E" w:rsidRDefault="00381C45" w:rsidP="00381C45">
            <w:pPr>
              <w:pStyle w:val="DECETableCell"/>
              <w:spacing w:before="48" w:after="48"/>
              <w:rPr>
                <w:ins w:id="5231" w:author="Joe McCrossan" w:date="2014-03-16T14:47:00Z"/>
                <w:b/>
                <w:spacing w:val="10"/>
              </w:rPr>
            </w:pPr>
            <w:ins w:id="5232" w:author="Joe McCrossan" w:date="2014-03-16T14:47:00Z">
              <w:r w:rsidRPr="005B504E">
                <w:t>Finnish (“fi”)</w:t>
              </w:r>
            </w:ins>
          </w:p>
        </w:tc>
      </w:tr>
      <w:tr w:rsidR="00381C45" w:rsidRPr="005B504E" w14:paraId="09820B13" w14:textId="77777777" w:rsidTr="00381C45">
        <w:trPr>
          <w:trHeight w:val="211"/>
          <w:jc w:val="center"/>
          <w:ins w:id="5233" w:author="Joe McCrossan" w:date="2014-03-16T14:47:00Z"/>
        </w:trPr>
        <w:tc>
          <w:tcPr>
            <w:tcW w:w="1938" w:type="dxa"/>
            <w:shd w:val="clear" w:color="auto" w:fill="auto"/>
          </w:tcPr>
          <w:p w14:paraId="68DEBFA0" w14:textId="77777777" w:rsidR="00381C45" w:rsidRPr="005B504E" w:rsidRDefault="00381C45" w:rsidP="00381C45">
            <w:pPr>
              <w:pStyle w:val="DECETableCell"/>
              <w:spacing w:before="48" w:after="48"/>
              <w:rPr>
                <w:ins w:id="5234" w:author="Joe McCrossan" w:date="2014-03-16T14:47:00Z"/>
                <w:b/>
                <w:spacing w:val="10"/>
              </w:rPr>
            </w:pPr>
            <w:ins w:id="5235" w:author="Joe McCrossan" w:date="2014-03-16T14:47:00Z">
              <w:r w:rsidRPr="005B504E">
                <w:t>France</w:t>
              </w:r>
            </w:ins>
          </w:p>
        </w:tc>
        <w:tc>
          <w:tcPr>
            <w:tcW w:w="4860" w:type="dxa"/>
            <w:shd w:val="clear" w:color="auto" w:fill="auto"/>
          </w:tcPr>
          <w:p w14:paraId="446A5024" w14:textId="77777777" w:rsidR="00381C45" w:rsidRPr="005B504E" w:rsidRDefault="00381C45" w:rsidP="00381C45">
            <w:pPr>
              <w:pStyle w:val="DECETableCell"/>
              <w:spacing w:before="48" w:after="48"/>
              <w:rPr>
                <w:ins w:id="5236" w:author="Joe McCrossan" w:date="2014-03-16T14:47:00Z"/>
                <w:b/>
                <w:spacing w:val="10"/>
              </w:rPr>
            </w:pPr>
            <w:ins w:id="5237" w:author="Joe McCrossan" w:date="2014-03-16T14:47:00Z">
              <w:r w:rsidRPr="005B504E">
                <w:t>French (“fr”) [Parisian (“fr-FR”)]</w:t>
              </w:r>
            </w:ins>
          </w:p>
          <w:p w14:paraId="3D9147F3" w14:textId="77777777" w:rsidR="00381C45" w:rsidRPr="005B504E" w:rsidRDefault="00381C45" w:rsidP="00381C45">
            <w:pPr>
              <w:pStyle w:val="DECETableCell"/>
              <w:spacing w:before="48" w:after="48"/>
              <w:rPr>
                <w:ins w:id="5238" w:author="Joe McCrossan" w:date="2014-03-16T14:47:00Z"/>
                <w:b/>
                <w:spacing w:val="10"/>
              </w:rPr>
            </w:pPr>
            <w:ins w:id="5239" w:author="Joe McCrossan" w:date="2014-03-16T14:47:00Z">
              <w:r w:rsidRPr="005B504E">
                <w:t>Arabic (“ar”)</w:t>
              </w:r>
            </w:ins>
          </w:p>
        </w:tc>
      </w:tr>
      <w:tr w:rsidR="00381C45" w:rsidRPr="005B504E" w14:paraId="146A4A6B" w14:textId="77777777" w:rsidTr="00381C45">
        <w:trPr>
          <w:trHeight w:val="211"/>
          <w:jc w:val="center"/>
          <w:ins w:id="5240" w:author="Joe McCrossan" w:date="2014-03-16T14:47:00Z"/>
        </w:trPr>
        <w:tc>
          <w:tcPr>
            <w:tcW w:w="1938" w:type="dxa"/>
            <w:shd w:val="clear" w:color="auto" w:fill="auto"/>
          </w:tcPr>
          <w:p w14:paraId="5CEF8A8D" w14:textId="77777777" w:rsidR="00381C45" w:rsidRPr="005B504E" w:rsidRDefault="00381C45" w:rsidP="00381C45">
            <w:pPr>
              <w:pStyle w:val="DECETableCell"/>
              <w:spacing w:before="48" w:after="48"/>
              <w:rPr>
                <w:ins w:id="5241" w:author="Joe McCrossan" w:date="2014-03-16T14:47:00Z"/>
                <w:b/>
                <w:spacing w:val="10"/>
              </w:rPr>
            </w:pPr>
            <w:ins w:id="5242" w:author="Joe McCrossan" w:date="2014-03-16T14:47:00Z">
              <w:r w:rsidRPr="005B504E">
                <w:t>Germany</w:t>
              </w:r>
            </w:ins>
          </w:p>
        </w:tc>
        <w:tc>
          <w:tcPr>
            <w:tcW w:w="4860" w:type="dxa"/>
            <w:shd w:val="clear" w:color="auto" w:fill="auto"/>
          </w:tcPr>
          <w:p w14:paraId="6CA33B55" w14:textId="77777777" w:rsidR="00381C45" w:rsidRPr="005B504E" w:rsidRDefault="00381C45" w:rsidP="00381C45">
            <w:pPr>
              <w:pStyle w:val="DECETableCell"/>
              <w:spacing w:before="48" w:after="48"/>
              <w:rPr>
                <w:ins w:id="5243" w:author="Joe McCrossan" w:date="2014-03-16T14:47:00Z"/>
                <w:b/>
                <w:spacing w:val="10"/>
              </w:rPr>
            </w:pPr>
            <w:ins w:id="5244" w:author="Joe McCrossan" w:date="2014-03-16T14:47:00Z">
              <w:r w:rsidRPr="005B504E">
                <w:t>German (“de”)</w:t>
              </w:r>
            </w:ins>
          </w:p>
          <w:p w14:paraId="4D280C3C" w14:textId="77777777" w:rsidR="00381C45" w:rsidRPr="005B504E" w:rsidRDefault="00381C45" w:rsidP="00381C45">
            <w:pPr>
              <w:pStyle w:val="DECETableCell"/>
              <w:spacing w:before="48" w:after="48"/>
              <w:rPr>
                <w:ins w:id="5245" w:author="Joe McCrossan" w:date="2014-03-16T14:47:00Z"/>
                <w:b/>
                <w:spacing w:val="10"/>
              </w:rPr>
            </w:pPr>
            <w:ins w:id="5246" w:author="Joe McCrossan" w:date="2014-03-16T14:47:00Z">
              <w:r w:rsidRPr="005B504E">
                <w:t>Turkish (“tr”)</w:t>
              </w:r>
            </w:ins>
          </w:p>
        </w:tc>
      </w:tr>
      <w:tr w:rsidR="00381C45" w:rsidRPr="005B504E" w14:paraId="528FD36D" w14:textId="77777777" w:rsidTr="00381C45">
        <w:trPr>
          <w:trHeight w:val="211"/>
          <w:jc w:val="center"/>
          <w:ins w:id="5247" w:author="Joe McCrossan" w:date="2014-03-16T14:47:00Z"/>
        </w:trPr>
        <w:tc>
          <w:tcPr>
            <w:tcW w:w="1938" w:type="dxa"/>
            <w:shd w:val="clear" w:color="auto" w:fill="auto"/>
          </w:tcPr>
          <w:p w14:paraId="4CB59E92" w14:textId="77777777" w:rsidR="00381C45" w:rsidRPr="005B504E" w:rsidRDefault="00381C45" w:rsidP="00381C45">
            <w:pPr>
              <w:pStyle w:val="DECETableCell"/>
              <w:spacing w:before="48" w:after="48"/>
              <w:rPr>
                <w:ins w:id="5248" w:author="Joe McCrossan" w:date="2014-03-16T14:47:00Z"/>
                <w:b/>
                <w:spacing w:val="10"/>
              </w:rPr>
            </w:pPr>
            <w:ins w:id="5249" w:author="Joe McCrossan" w:date="2014-03-16T14:47:00Z">
              <w:r w:rsidRPr="005B504E">
                <w:t>Italy</w:t>
              </w:r>
            </w:ins>
          </w:p>
        </w:tc>
        <w:tc>
          <w:tcPr>
            <w:tcW w:w="4860" w:type="dxa"/>
            <w:shd w:val="clear" w:color="auto" w:fill="auto"/>
          </w:tcPr>
          <w:p w14:paraId="6E912D9D" w14:textId="77777777" w:rsidR="00381C45" w:rsidRPr="005B504E" w:rsidRDefault="00381C45" w:rsidP="00381C45">
            <w:pPr>
              <w:pStyle w:val="DECETableCell"/>
              <w:spacing w:before="48" w:after="48"/>
              <w:rPr>
                <w:ins w:id="5250" w:author="Joe McCrossan" w:date="2014-03-16T14:47:00Z"/>
                <w:b/>
                <w:spacing w:val="10"/>
              </w:rPr>
            </w:pPr>
            <w:ins w:id="5251" w:author="Joe McCrossan" w:date="2014-03-16T14:47:00Z">
              <w:r w:rsidRPr="005B504E">
                <w:t>Italian (“it”)</w:t>
              </w:r>
            </w:ins>
          </w:p>
        </w:tc>
      </w:tr>
      <w:tr w:rsidR="00381C45" w:rsidRPr="005B504E" w14:paraId="5479B244" w14:textId="77777777" w:rsidTr="00381C45">
        <w:trPr>
          <w:trHeight w:val="211"/>
          <w:jc w:val="center"/>
          <w:ins w:id="5252" w:author="Joe McCrossan" w:date="2014-03-16T14:47:00Z"/>
        </w:trPr>
        <w:tc>
          <w:tcPr>
            <w:tcW w:w="1938" w:type="dxa"/>
            <w:shd w:val="clear" w:color="auto" w:fill="auto"/>
          </w:tcPr>
          <w:p w14:paraId="72AECBF2" w14:textId="77777777" w:rsidR="00381C45" w:rsidRPr="005B504E" w:rsidRDefault="00381C45" w:rsidP="00381C45">
            <w:pPr>
              <w:pStyle w:val="DECETableCell"/>
              <w:spacing w:before="48" w:after="48"/>
              <w:rPr>
                <w:ins w:id="5253" w:author="Joe McCrossan" w:date="2014-03-16T14:47:00Z"/>
                <w:b/>
                <w:spacing w:val="10"/>
              </w:rPr>
            </w:pPr>
            <w:ins w:id="5254" w:author="Joe McCrossan" w:date="2014-03-16T14:47:00Z">
              <w:r w:rsidRPr="005B504E">
                <w:t>Norway</w:t>
              </w:r>
            </w:ins>
          </w:p>
        </w:tc>
        <w:tc>
          <w:tcPr>
            <w:tcW w:w="4860" w:type="dxa"/>
            <w:shd w:val="clear" w:color="auto" w:fill="auto"/>
          </w:tcPr>
          <w:p w14:paraId="36D2EA77" w14:textId="77777777" w:rsidR="00381C45" w:rsidRPr="005B504E" w:rsidRDefault="00381C45" w:rsidP="00381C45">
            <w:pPr>
              <w:pStyle w:val="DECETableCell"/>
              <w:spacing w:before="48" w:after="48"/>
              <w:rPr>
                <w:ins w:id="5255" w:author="Joe McCrossan" w:date="2014-03-16T14:47:00Z"/>
                <w:b/>
                <w:spacing w:val="10"/>
              </w:rPr>
            </w:pPr>
            <w:ins w:id="5256" w:author="Joe McCrossan" w:date="2014-03-16T14:47:00Z">
              <w:r w:rsidRPr="005B504E">
                <w:t>Norwegian (“no”)</w:t>
              </w:r>
            </w:ins>
          </w:p>
        </w:tc>
      </w:tr>
      <w:tr w:rsidR="00381C45" w:rsidRPr="005B504E" w14:paraId="5339924C" w14:textId="77777777" w:rsidTr="00381C45">
        <w:trPr>
          <w:trHeight w:val="211"/>
          <w:jc w:val="center"/>
          <w:ins w:id="5257" w:author="Joe McCrossan" w:date="2014-03-16T14:47:00Z"/>
        </w:trPr>
        <w:tc>
          <w:tcPr>
            <w:tcW w:w="1938" w:type="dxa"/>
            <w:shd w:val="clear" w:color="auto" w:fill="auto"/>
          </w:tcPr>
          <w:p w14:paraId="5BB8CF24" w14:textId="77777777" w:rsidR="00381C45" w:rsidRPr="005B504E" w:rsidRDefault="00381C45" w:rsidP="00381C45">
            <w:pPr>
              <w:pStyle w:val="DECETableCell"/>
              <w:spacing w:before="48" w:after="48"/>
              <w:rPr>
                <w:ins w:id="5258" w:author="Joe McCrossan" w:date="2014-03-16T14:47:00Z"/>
                <w:b/>
                <w:spacing w:val="10"/>
              </w:rPr>
            </w:pPr>
            <w:ins w:id="5259" w:author="Joe McCrossan" w:date="2014-03-16T14:47:00Z">
              <w:r w:rsidRPr="005B504E">
                <w:t>Spain</w:t>
              </w:r>
            </w:ins>
          </w:p>
        </w:tc>
        <w:tc>
          <w:tcPr>
            <w:tcW w:w="4860" w:type="dxa"/>
            <w:shd w:val="clear" w:color="auto" w:fill="auto"/>
          </w:tcPr>
          <w:p w14:paraId="5BEF7C42" w14:textId="77777777" w:rsidR="00381C45" w:rsidRPr="005B504E" w:rsidRDefault="00381C45" w:rsidP="00381C45">
            <w:pPr>
              <w:pStyle w:val="DECETableCell"/>
              <w:spacing w:before="48" w:after="48"/>
              <w:rPr>
                <w:ins w:id="5260" w:author="Joe McCrossan" w:date="2014-03-16T14:47:00Z"/>
                <w:b/>
                <w:spacing w:val="10"/>
              </w:rPr>
            </w:pPr>
            <w:ins w:id="5261" w:author="Joe McCrossan" w:date="2014-03-16T14:47:00Z">
              <w:r w:rsidRPr="005B504E">
                <w:t>Spanish (“sp”) [Castilian (“sp-ES”)]</w:t>
              </w:r>
            </w:ins>
          </w:p>
          <w:p w14:paraId="0D7EC433" w14:textId="77777777" w:rsidR="00381C45" w:rsidRPr="005B504E" w:rsidRDefault="00381C45" w:rsidP="00381C45">
            <w:pPr>
              <w:pStyle w:val="DECETableCell"/>
              <w:spacing w:before="48" w:after="48"/>
              <w:rPr>
                <w:ins w:id="5262" w:author="Joe McCrossan" w:date="2014-03-16T14:47:00Z"/>
                <w:b/>
                <w:spacing w:val="10"/>
              </w:rPr>
            </w:pPr>
            <w:ins w:id="5263" w:author="Joe McCrossan" w:date="2014-03-16T14:47:00Z">
              <w:r w:rsidRPr="005B504E">
                <w:t>Catalan (“ca”)</w:t>
              </w:r>
            </w:ins>
          </w:p>
        </w:tc>
      </w:tr>
      <w:tr w:rsidR="00381C45" w:rsidRPr="005B504E" w14:paraId="718B10A6" w14:textId="77777777" w:rsidTr="00381C45">
        <w:trPr>
          <w:trHeight w:val="211"/>
          <w:jc w:val="center"/>
          <w:ins w:id="5264" w:author="Joe McCrossan" w:date="2014-03-16T14:47:00Z"/>
        </w:trPr>
        <w:tc>
          <w:tcPr>
            <w:tcW w:w="1938" w:type="dxa"/>
            <w:shd w:val="clear" w:color="auto" w:fill="auto"/>
          </w:tcPr>
          <w:p w14:paraId="62AE492C" w14:textId="77777777" w:rsidR="00381C45" w:rsidRPr="005B504E" w:rsidRDefault="00381C45" w:rsidP="00381C45">
            <w:pPr>
              <w:pStyle w:val="DECETableCell"/>
              <w:spacing w:before="48" w:after="48"/>
              <w:rPr>
                <w:ins w:id="5265" w:author="Joe McCrossan" w:date="2014-03-16T14:47:00Z"/>
                <w:b/>
                <w:spacing w:val="10"/>
              </w:rPr>
            </w:pPr>
            <w:ins w:id="5266" w:author="Joe McCrossan" w:date="2014-03-16T14:47:00Z">
              <w:r w:rsidRPr="005B504E">
                <w:t>Sweden</w:t>
              </w:r>
            </w:ins>
          </w:p>
        </w:tc>
        <w:tc>
          <w:tcPr>
            <w:tcW w:w="4860" w:type="dxa"/>
            <w:shd w:val="clear" w:color="auto" w:fill="auto"/>
          </w:tcPr>
          <w:p w14:paraId="5339F579" w14:textId="77777777" w:rsidR="00381C45" w:rsidRPr="005B504E" w:rsidRDefault="00381C45" w:rsidP="00381C45">
            <w:pPr>
              <w:pStyle w:val="DECETableCell"/>
              <w:spacing w:before="48" w:after="48"/>
              <w:rPr>
                <w:ins w:id="5267" w:author="Joe McCrossan" w:date="2014-03-16T14:47:00Z"/>
                <w:b/>
                <w:spacing w:val="10"/>
              </w:rPr>
            </w:pPr>
            <w:ins w:id="5268" w:author="Joe McCrossan" w:date="2014-03-16T14:47:00Z">
              <w:r w:rsidRPr="005B504E">
                <w:t>Swedish (“sv”)</w:t>
              </w:r>
            </w:ins>
          </w:p>
        </w:tc>
      </w:tr>
      <w:tr w:rsidR="00381C45" w:rsidRPr="005B504E" w14:paraId="0EC3CA51" w14:textId="77777777" w:rsidTr="00381C45">
        <w:trPr>
          <w:trHeight w:val="211"/>
          <w:jc w:val="center"/>
          <w:ins w:id="5269" w:author="Joe McCrossan" w:date="2014-03-16T14:47:00Z"/>
        </w:trPr>
        <w:tc>
          <w:tcPr>
            <w:tcW w:w="1938" w:type="dxa"/>
            <w:shd w:val="clear" w:color="auto" w:fill="auto"/>
          </w:tcPr>
          <w:p w14:paraId="7F0AAD82" w14:textId="77777777" w:rsidR="00381C45" w:rsidRPr="005B504E" w:rsidRDefault="00381C45" w:rsidP="00381C45">
            <w:pPr>
              <w:pStyle w:val="DECETableCell"/>
              <w:spacing w:before="48" w:after="48"/>
              <w:rPr>
                <w:ins w:id="5270" w:author="Joe McCrossan" w:date="2014-03-16T14:47:00Z"/>
                <w:b/>
                <w:spacing w:val="10"/>
              </w:rPr>
            </w:pPr>
            <w:ins w:id="5271" w:author="Joe McCrossan" w:date="2014-03-16T14:47:00Z">
              <w:r w:rsidRPr="005B504E">
                <w:t>Switzerland</w:t>
              </w:r>
            </w:ins>
          </w:p>
        </w:tc>
        <w:tc>
          <w:tcPr>
            <w:tcW w:w="4860" w:type="dxa"/>
            <w:shd w:val="clear" w:color="auto" w:fill="auto"/>
          </w:tcPr>
          <w:p w14:paraId="57AF4225" w14:textId="77777777" w:rsidR="00381C45" w:rsidRPr="005B504E" w:rsidRDefault="00381C45" w:rsidP="00381C45">
            <w:pPr>
              <w:pStyle w:val="DECETableCell"/>
              <w:spacing w:before="48" w:after="48"/>
              <w:rPr>
                <w:ins w:id="5272" w:author="Joe McCrossan" w:date="2014-03-16T14:47:00Z"/>
                <w:b/>
                <w:spacing w:val="10"/>
              </w:rPr>
            </w:pPr>
            <w:ins w:id="5273" w:author="Joe McCrossan" w:date="2014-03-16T14:47:00Z">
              <w:r w:rsidRPr="005B504E">
                <w:t>French (“fr”) [“fr-CH” or “fr-FR”]</w:t>
              </w:r>
            </w:ins>
          </w:p>
          <w:p w14:paraId="79897143" w14:textId="77777777" w:rsidR="00381C45" w:rsidRPr="005B504E" w:rsidRDefault="00381C45" w:rsidP="00381C45">
            <w:pPr>
              <w:pStyle w:val="DECETableCell"/>
              <w:spacing w:before="48" w:after="48"/>
              <w:rPr>
                <w:ins w:id="5274" w:author="Joe McCrossan" w:date="2014-03-16T14:47:00Z"/>
                <w:b/>
                <w:spacing w:val="10"/>
              </w:rPr>
            </w:pPr>
            <w:ins w:id="5275" w:author="Joe McCrossan" w:date="2014-03-16T14:47:00Z">
              <w:r w:rsidRPr="005B504E">
                <w:t>German (“de”) [“de-CH”]</w:t>
              </w:r>
            </w:ins>
          </w:p>
          <w:p w14:paraId="28CAFFCB" w14:textId="77777777" w:rsidR="00381C45" w:rsidRPr="005B504E" w:rsidRDefault="00381C45" w:rsidP="00381C45">
            <w:pPr>
              <w:pStyle w:val="DECETableCell"/>
              <w:spacing w:before="48" w:after="48"/>
              <w:rPr>
                <w:ins w:id="5276" w:author="Joe McCrossan" w:date="2014-03-16T14:47:00Z"/>
                <w:b/>
                <w:spacing w:val="10"/>
              </w:rPr>
            </w:pPr>
            <w:ins w:id="5277" w:author="Joe McCrossan" w:date="2014-03-16T14:47:00Z">
              <w:r w:rsidRPr="005B504E">
                <w:t>Italian (“it”) [“it-CH”]</w:t>
              </w:r>
            </w:ins>
          </w:p>
        </w:tc>
      </w:tr>
      <w:tr w:rsidR="00381C45" w:rsidRPr="005B504E" w14:paraId="34E9649D" w14:textId="77777777" w:rsidTr="00381C45">
        <w:trPr>
          <w:trHeight w:val="211"/>
          <w:jc w:val="center"/>
          <w:ins w:id="5278" w:author="Joe McCrossan" w:date="2014-03-16T14:47:00Z"/>
        </w:trPr>
        <w:tc>
          <w:tcPr>
            <w:tcW w:w="1938" w:type="dxa"/>
            <w:shd w:val="clear" w:color="auto" w:fill="auto"/>
          </w:tcPr>
          <w:p w14:paraId="0835486A" w14:textId="77777777" w:rsidR="00381C45" w:rsidRPr="005B504E" w:rsidRDefault="00381C45" w:rsidP="00381C45">
            <w:pPr>
              <w:pStyle w:val="DECETableCell"/>
              <w:spacing w:before="48" w:after="48"/>
              <w:rPr>
                <w:ins w:id="5279" w:author="Joe McCrossan" w:date="2014-03-16T14:47:00Z"/>
                <w:spacing w:val="10"/>
              </w:rPr>
            </w:pPr>
            <w:ins w:id="5280" w:author="Joe McCrossan" w:date="2014-03-16T14:47:00Z">
              <w:r w:rsidRPr="005B504E">
                <w:t>Albania</w:t>
              </w:r>
            </w:ins>
          </w:p>
        </w:tc>
        <w:tc>
          <w:tcPr>
            <w:tcW w:w="4860" w:type="dxa"/>
            <w:shd w:val="clear" w:color="auto" w:fill="auto"/>
          </w:tcPr>
          <w:p w14:paraId="7F27CCD1" w14:textId="77777777" w:rsidR="00381C45" w:rsidRPr="005B504E" w:rsidRDefault="00381C45" w:rsidP="00381C45">
            <w:pPr>
              <w:pStyle w:val="DECETableCell"/>
              <w:spacing w:before="48" w:after="48"/>
              <w:rPr>
                <w:ins w:id="5281" w:author="Joe McCrossan" w:date="2014-03-16T14:47:00Z"/>
                <w:b/>
                <w:spacing w:val="10"/>
              </w:rPr>
            </w:pPr>
            <w:ins w:id="5282" w:author="Joe McCrossan" w:date="2014-03-16T14:47:00Z">
              <w:r w:rsidRPr="005B504E">
                <w:t>Albanian (“sq”)</w:t>
              </w:r>
            </w:ins>
          </w:p>
        </w:tc>
      </w:tr>
      <w:tr w:rsidR="00381C45" w:rsidRPr="005B504E" w14:paraId="6B1D60A4" w14:textId="77777777" w:rsidTr="00381C45">
        <w:trPr>
          <w:trHeight w:val="211"/>
          <w:jc w:val="center"/>
          <w:ins w:id="5283" w:author="Joe McCrossan" w:date="2014-03-16T14:47:00Z"/>
        </w:trPr>
        <w:tc>
          <w:tcPr>
            <w:tcW w:w="1938" w:type="dxa"/>
            <w:shd w:val="clear" w:color="auto" w:fill="auto"/>
          </w:tcPr>
          <w:p w14:paraId="78C5AA15" w14:textId="77777777" w:rsidR="00381C45" w:rsidRPr="005B504E" w:rsidRDefault="00381C45" w:rsidP="00381C45">
            <w:pPr>
              <w:pStyle w:val="DECETableCell"/>
              <w:spacing w:before="48" w:after="48"/>
              <w:rPr>
                <w:ins w:id="5284" w:author="Joe McCrossan" w:date="2014-03-16T14:47:00Z"/>
                <w:b/>
                <w:spacing w:val="10"/>
              </w:rPr>
            </w:pPr>
            <w:ins w:id="5285" w:author="Joe McCrossan" w:date="2014-03-16T14:47:00Z">
              <w:r w:rsidRPr="005B504E">
                <w:t>Bulgaria</w:t>
              </w:r>
            </w:ins>
          </w:p>
        </w:tc>
        <w:tc>
          <w:tcPr>
            <w:tcW w:w="4860" w:type="dxa"/>
            <w:shd w:val="clear" w:color="auto" w:fill="auto"/>
          </w:tcPr>
          <w:p w14:paraId="521AD9AB" w14:textId="77777777" w:rsidR="00381C45" w:rsidRPr="005B504E" w:rsidRDefault="00381C45" w:rsidP="00381C45">
            <w:pPr>
              <w:pStyle w:val="DECETableCell"/>
              <w:spacing w:before="48" w:after="48"/>
              <w:rPr>
                <w:ins w:id="5286" w:author="Joe McCrossan" w:date="2014-03-16T14:47:00Z"/>
                <w:b/>
                <w:spacing w:val="10"/>
              </w:rPr>
            </w:pPr>
            <w:ins w:id="5287" w:author="Joe McCrossan" w:date="2014-03-16T14:47:00Z">
              <w:r w:rsidRPr="005B504E">
                <w:t>Bulgarian (“bg”)</w:t>
              </w:r>
            </w:ins>
          </w:p>
        </w:tc>
      </w:tr>
      <w:tr w:rsidR="00381C45" w:rsidRPr="005B504E" w14:paraId="7A91A5FF" w14:textId="77777777" w:rsidTr="00381C45">
        <w:trPr>
          <w:trHeight w:val="211"/>
          <w:jc w:val="center"/>
          <w:ins w:id="5288" w:author="Joe McCrossan" w:date="2014-03-16T14:47:00Z"/>
        </w:trPr>
        <w:tc>
          <w:tcPr>
            <w:tcW w:w="1938" w:type="dxa"/>
            <w:shd w:val="clear" w:color="auto" w:fill="auto"/>
          </w:tcPr>
          <w:p w14:paraId="61116684" w14:textId="77777777" w:rsidR="00381C45" w:rsidRPr="005B504E" w:rsidRDefault="00381C45" w:rsidP="00381C45">
            <w:pPr>
              <w:pStyle w:val="DECETableCell"/>
              <w:spacing w:before="48" w:after="48"/>
              <w:rPr>
                <w:ins w:id="5289" w:author="Joe McCrossan" w:date="2014-03-16T14:47:00Z"/>
                <w:b/>
                <w:spacing w:val="10"/>
              </w:rPr>
            </w:pPr>
            <w:ins w:id="5290" w:author="Joe McCrossan" w:date="2014-03-16T14:47:00Z">
              <w:r w:rsidRPr="005B504E">
                <w:t>Croatia</w:t>
              </w:r>
            </w:ins>
          </w:p>
        </w:tc>
        <w:tc>
          <w:tcPr>
            <w:tcW w:w="4860" w:type="dxa"/>
            <w:shd w:val="clear" w:color="auto" w:fill="auto"/>
          </w:tcPr>
          <w:p w14:paraId="7396C85E" w14:textId="77777777" w:rsidR="00381C45" w:rsidRPr="005B504E" w:rsidRDefault="00381C45" w:rsidP="00381C45">
            <w:pPr>
              <w:pStyle w:val="DECETableCell"/>
              <w:spacing w:before="48" w:after="48"/>
              <w:rPr>
                <w:ins w:id="5291" w:author="Joe McCrossan" w:date="2014-03-16T14:47:00Z"/>
                <w:b/>
                <w:spacing w:val="10"/>
              </w:rPr>
            </w:pPr>
            <w:ins w:id="5292" w:author="Joe McCrossan" w:date="2014-03-16T14:47:00Z">
              <w:r w:rsidRPr="005B504E">
                <w:t>Croatian (“hr”)</w:t>
              </w:r>
            </w:ins>
          </w:p>
        </w:tc>
      </w:tr>
      <w:tr w:rsidR="00381C45" w:rsidRPr="005B504E" w14:paraId="6098251C" w14:textId="77777777" w:rsidTr="00381C45">
        <w:trPr>
          <w:trHeight w:val="211"/>
          <w:jc w:val="center"/>
          <w:ins w:id="5293" w:author="Joe McCrossan" w:date="2014-03-16T14:47:00Z"/>
        </w:trPr>
        <w:tc>
          <w:tcPr>
            <w:tcW w:w="1938" w:type="dxa"/>
            <w:shd w:val="clear" w:color="auto" w:fill="auto"/>
          </w:tcPr>
          <w:p w14:paraId="409A1E8C" w14:textId="77777777" w:rsidR="00381C45" w:rsidRPr="005B504E" w:rsidRDefault="00381C45" w:rsidP="00381C45">
            <w:pPr>
              <w:pStyle w:val="DECETableCell"/>
              <w:spacing w:before="48" w:after="48"/>
              <w:rPr>
                <w:ins w:id="5294" w:author="Joe McCrossan" w:date="2014-03-16T14:47:00Z"/>
                <w:b/>
                <w:spacing w:val="10"/>
              </w:rPr>
            </w:pPr>
            <w:ins w:id="5295" w:author="Joe McCrossan" w:date="2014-03-16T14:47:00Z">
              <w:r w:rsidRPr="005B504E">
                <w:t>Czech Republic</w:t>
              </w:r>
            </w:ins>
          </w:p>
        </w:tc>
        <w:tc>
          <w:tcPr>
            <w:tcW w:w="4860" w:type="dxa"/>
            <w:shd w:val="clear" w:color="auto" w:fill="auto"/>
          </w:tcPr>
          <w:p w14:paraId="7392C4E3" w14:textId="77777777" w:rsidR="00381C45" w:rsidRPr="005B504E" w:rsidRDefault="00381C45" w:rsidP="00381C45">
            <w:pPr>
              <w:pStyle w:val="DECETableCell"/>
              <w:spacing w:before="48" w:after="48"/>
              <w:rPr>
                <w:ins w:id="5296" w:author="Joe McCrossan" w:date="2014-03-16T14:47:00Z"/>
                <w:b/>
                <w:spacing w:val="10"/>
              </w:rPr>
            </w:pPr>
            <w:ins w:id="5297" w:author="Joe McCrossan" w:date="2014-03-16T14:47:00Z">
              <w:r w:rsidRPr="005B504E">
                <w:t>Czech (“cs”)</w:t>
              </w:r>
            </w:ins>
          </w:p>
        </w:tc>
      </w:tr>
      <w:tr w:rsidR="00381C45" w:rsidRPr="005B504E" w14:paraId="5E1BFDCC" w14:textId="77777777" w:rsidTr="00381C45">
        <w:trPr>
          <w:trHeight w:val="211"/>
          <w:jc w:val="center"/>
          <w:ins w:id="5298" w:author="Joe McCrossan" w:date="2014-03-16T14:47:00Z"/>
        </w:trPr>
        <w:tc>
          <w:tcPr>
            <w:tcW w:w="1938" w:type="dxa"/>
            <w:shd w:val="clear" w:color="auto" w:fill="auto"/>
          </w:tcPr>
          <w:p w14:paraId="47D48BB2" w14:textId="77777777" w:rsidR="00381C45" w:rsidRPr="005B504E" w:rsidRDefault="00381C45" w:rsidP="00381C45">
            <w:pPr>
              <w:pStyle w:val="DECETableCell"/>
              <w:spacing w:before="48" w:after="48"/>
              <w:rPr>
                <w:ins w:id="5299" w:author="Joe McCrossan" w:date="2014-03-16T14:47:00Z"/>
                <w:b/>
                <w:spacing w:val="10"/>
              </w:rPr>
            </w:pPr>
            <w:ins w:id="5300" w:author="Joe McCrossan" w:date="2014-03-16T14:47:00Z">
              <w:r w:rsidRPr="005B504E">
                <w:t>Estonia</w:t>
              </w:r>
            </w:ins>
          </w:p>
        </w:tc>
        <w:tc>
          <w:tcPr>
            <w:tcW w:w="4860" w:type="dxa"/>
            <w:shd w:val="clear" w:color="auto" w:fill="auto"/>
          </w:tcPr>
          <w:p w14:paraId="4000146A" w14:textId="77777777" w:rsidR="00381C45" w:rsidRPr="005B504E" w:rsidRDefault="00381C45" w:rsidP="00381C45">
            <w:pPr>
              <w:pStyle w:val="DECETableCell"/>
              <w:spacing w:before="48" w:after="48"/>
              <w:rPr>
                <w:ins w:id="5301" w:author="Joe McCrossan" w:date="2014-03-16T14:47:00Z"/>
                <w:b/>
                <w:spacing w:val="10"/>
              </w:rPr>
            </w:pPr>
            <w:ins w:id="5302" w:author="Joe McCrossan" w:date="2014-03-16T14:47:00Z">
              <w:r w:rsidRPr="005B504E">
                <w:t>Estonian (“et”)</w:t>
              </w:r>
            </w:ins>
          </w:p>
        </w:tc>
      </w:tr>
      <w:tr w:rsidR="00381C45" w:rsidRPr="005B504E" w14:paraId="12371E86" w14:textId="77777777" w:rsidTr="00381C45">
        <w:trPr>
          <w:trHeight w:val="211"/>
          <w:jc w:val="center"/>
          <w:ins w:id="5303" w:author="Joe McCrossan" w:date="2014-03-16T14:47:00Z"/>
        </w:trPr>
        <w:tc>
          <w:tcPr>
            <w:tcW w:w="1938" w:type="dxa"/>
            <w:shd w:val="clear" w:color="auto" w:fill="auto"/>
          </w:tcPr>
          <w:p w14:paraId="72E46C66" w14:textId="77777777" w:rsidR="00381C45" w:rsidRPr="005B504E" w:rsidRDefault="00381C45" w:rsidP="00381C45">
            <w:pPr>
              <w:pStyle w:val="DECETableCell"/>
              <w:spacing w:before="48" w:after="48"/>
              <w:rPr>
                <w:ins w:id="5304" w:author="Joe McCrossan" w:date="2014-03-16T14:47:00Z"/>
                <w:b/>
                <w:spacing w:val="10"/>
              </w:rPr>
            </w:pPr>
            <w:ins w:id="5305" w:author="Joe McCrossan" w:date="2014-03-16T14:47:00Z">
              <w:r w:rsidRPr="005B504E">
                <w:t>Greece</w:t>
              </w:r>
            </w:ins>
          </w:p>
        </w:tc>
        <w:tc>
          <w:tcPr>
            <w:tcW w:w="4860" w:type="dxa"/>
            <w:shd w:val="clear" w:color="auto" w:fill="auto"/>
          </w:tcPr>
          <w:p w14:paraId="401F7778" w14:textId="77777777" w:rsidR="00381C45" w:rsidRPr="005B504E" w:rsidRDefault="00381C45" w:rsidP="00381C45">
            <w:pPr>
              <w:pStyle w:val="DECETableCell"/>
              <w:spacing w:before="48" w:after="48"/>
              <w:rPr>
                <w:ins w:id="5306" w:author="Joe McCrossan" w:date="2014-03-16T14:47:00Z"/>
                <w:b/>
                <w:spacing w:val="10"/>
              </w:rPr>
            </w:pPr>
            <w:ins w:id="5307" w:author="Joe McCrossan" w:date="2014-03-16T14:47:00Z">
              <w:r w:rsidRPr="005B504E">
                <w:t>Greek (“el”)</w:t>
              </w:r>
            </w:ins>
          </w:p>
        </w:tc>
      </w:tr>
      <w:tr w:rsidR="00381C45" w:rsidRPr="005B504E" w14:paraId="619F2BE3" w14:textId="77777777" w:rsidTr="00381C45">
        <w:trPr>
          <w:trHeight w:val="211"/>
          <w:jc w:val="center"/>
          <w:ins w:id="5308" w:author="Joe McCrossan" w:date="2014-03-16T14:47:00Z"/>
        </w:trPr>
        <w:tc>
          <w:tcPr>
            <w:tcW w:w="1938" w:type="dxa"/>
            <w:shd w:val="clear" w:color="auto" w:fill="auto"/>
          </w:tcPr>
          <w:p w14:paraId="679AABAE" w14:textId="77777777" w:rsidR="00381C45" w:rsidRPr="005B504E" w:rsidRDefault="00381C45" w:rsidP="00381C45">
            <w:pPr>
              <w:pStyle w:val="DECETableCell"/>
              <w:spacing w:before="48" w:after="48"/>
              <w:rPr>
                <w:ins w:id="5309" w:author="Joe McCrossan" w:date="2014-03-16T14:47:00Z"/>
                <w:b/>
                <w:spacing w:val="10"/>
              </w:rPr>
            </w:pPr>
            <w:ins w:id="5310" w:author="Joe McCrossan" w:date="2014-03-16T14:47:00Z">
              <w:r w:rsidRPr="005B504E">
                <w:t>Hungary</w:t>
              </w:r>
            </w:ins>
          </w:p>
        </w:tc>
        <w:tc>
          <w:tcPr>
            <w:tcW w:w="4860" w:type="dxa"/>
            <w:shd w:val="clear" w:color="auto" w:fill="auto"/>
          </w:tcPr>
          <w:p w14:paraId="33B92A79" w14:textId="77777777" w:rsidR="00381C45" w:rsidRPr="005B504E" w:rsidRDefault="00381C45" w:rsidP="00381C45">
            <w:pPr>
              <w:pStyle w:val="DECETableCell"/>
              <w:spacing w:before="48" w:after="48"/>
              <w:rPr>
                <w:ins w:id="5311" w:author="Joe McCrossan" w:date="2014-03-16T14:47:00Z"/>
                <w:b/>
                <w:spacing w:val="10"/>
              </w:rPr>
            </w:pPr>
            <w:ins w:id="5312" w:author="Joe McCrossan" w:date="2014-03-16T14:47:00Z">
              <w:r w:rsidRPr="005B504E">
                <w:t>Hungarian (“hu”)</w:t>
              </w:r>
            </w:ins>
          </w:p>
        </w:tc>
      </w:tr>
      <w:tr w:rsidR="00381C45" w:rsidRPr="005B504E" w14:paraId="1175F020" w14:textId="77777777" w:rsidTr="00381C45">
        <w:trPr>
          <w:trHeight w:val="211"/>
          <w:jc w:val="center"/>
          <w:ins w:id="5313" w:author="Joe McCrossan" w:date="2014-03-16T14:47:00Z"/>
        </w:trPr>
        <w:tc>
          <w:tcPr>
            <w:tcW w:w="1938" w:type="dxa"/>
            <w:shd w:val="clear" w:color="auto" w:fill="auto"/>
          </w:tcPr>
          <w:p w14:paraId="32638BB1" w14:textId="77777777" w:rsidR="00381C45" w:rsidRPr="005B504E" w:rsidRDefault="00381C45" w:rsidP="00381C45">
            <w:pPr>
              <w:pStyle w:val="DECETableCell"/>
              <w:spacing w:before="48" w:after="48"/>
              <w:rPr>
                <w:ins w:id="5314" w:author="Joe McCrossan" w:date="2014-03-16T14:47:00Z"/>
                <w:b/>
                <w:spacing w:val="10"/>
              </w:rPr>
            </w:pPr>
            <w:ins w:id="5315" w:author="Joe McCrossan" w:date="2014-03-16T14:47:00Z">
              <w:r w:rsidRPr="005B504E">
                <w:t>Iceland</w:t>
              </w:r>
            </w:ins>
          </w:p>
        </w:tc>
        <w:tc>
          <w:tcPr>
            <w:tcW w:w="4860" w:type="dxa"/>
            <w:shd w:val="clear" w:color="auto" w:fill="auto"/>
          </w:tcPr>
          <w:p w14:paraId="2FF2D22E" w14:textId="77777777" w:rsidR="00381C45" w:rsidRPr="005B504E" w:rsidRDefault="00381C45" w:rsidP="00381C45">
            <w:pPr>
              <w:pStyle w:val="DECETableCell"/>
              <w:spacing w:before="48" w:after="48"/>
              <w:rPr>
                <w:ins w:id="5316" w:author="Joe McCrossan" w:date="2014-03-16T14:47:00Z"/>
                <w:b/>
                <w:spacing w:val="10"/>
              </w:rPr>
            </w:pPr>
            <w:ins w:id="5317" w:author="Joe McCrossan" w:date="2014-03-16T14:47:00Z">
              <w:r w:rsidRPr="005B504E">
                <w:t>Icelandic (“is”)</w:t>
              </w:r>
            </w:ins>
          </w:p>
        </w:tc>
      </w:tr>
      <w:tr w:rsidR="00381C45" w:rsidRPr="005B504E" w14:paraId="59326C53" w14:textId="77777777" w:rsidTr="00381C45">
        <w:trPr>
          <w:trHeight w:val="211"/>
          <w:jc w:val="center"/>
          <w:ins w:id="5318" w:author="Joe McCrossan" w:date="2014-03-16T14:47:00Z"/>
        </w:trPr>
        <w:tc>
          <w:tcPr>
            <w:tcW w:w="1938" w:type="dxa"/>
            <w:shd w:val="clear" w:color="auto" w:fill="auto"/>
          </w:tcPr>
          <w:p w14:paraId="7489C50D" w14:textId="77777777" w:rsidR="00381C45" w:rsidRPr="005B504E" w:rsidRDefault="00381C45" w:rsidP="00381C45">
            <w:pPr>
              <w:pStyle w:val="DECETableCell"/>
              <w:spacing w:before="48" w:after="48"/>
              <w:rPr>
                <w:ins w:id="5319" w:author="Joe McCrossan" w:date="2014-03-16T14:47:00Z"/>
                <w:b/>
                <w:spacing w:val="10"/>
              </w:rPr>
            </w:pPr>
            <w:ins w:id="5320" w:author="Joe McCrossan" w:date="2014-03-16T14:47:00Z">
              <w:r w:rsidRPr="005B504E">
                <w:t>Latvia</w:t>
              </w:r>
            </w:ins>
          </w:p>
        </w:tc>
        <w:tc>
          <w:tcPr>
            <w:tcW w:w="4860" w:type="dxa"/>
            <w:shd w:val="clear" w:color="auto" w:fill="auto"/>
          </w:tcPr>
          <w:p w14:paraId="64598439" w14:textId="77777777" w:rsidR="00381C45" w:rsidRPr="005B504E" w:rsidRDefault="00381C45" w:rsidP="00381C45">
            <w:pPr>
              <w:pStyle w:val="DECETableCell"/>
              <w:spacing w:before="48" w:after="48"/>
              <w:rPr>
                <w:ins w:id="5321" w:author="Joe McCrossan" w:date="2014-03-16T14:47:00Z"/>
                <w:b/>
                <w:spacing w:val="10"/>
              </w:rPr>
            </w:pPr>
            <w:ins w:id="5322" w:author="Joe McCrossan" w:date="2014-03-16T14:47:00Z">
              <w:r w:rsidRPr="005B504E">
                <w:t>Latvian (“lv”)</w:t>
              </w:r>
            </w:ins>
          </w:p>
        </w:tc>
      </w:tr>
      <w:tr w:rsidR="00381C45" w:rsidRPr="005B504E" w14:paraId="5B6D0BF0" w14:textId="77777777" w:rsidTr="00381C45">
        <w:trPr>
          <w:trHeight w:val="211"/>
          <w:jc w:val="center"/>
          <w:ins w:id="5323" w:author="Joe McCrossan" w:date="2014-03-16T14:47:00Z"/>
        </w:trPr>
        <w:tc>
          <w:tcPr>
            <w:tcW w:w="1938" w:type="dxa"/>
            <w:shd w:val="clear" w:color="auto" w:fill="auto"/>
          </w:tcPr>
          <w:p w14:paraId="7E72A263" w14:textId="77777777" w:rsidR="00381C45" w:rsidRPr="005B504E" w:rsidRDefault="00381C45" w:rsidP="00381C45">
            <w:pPr>
              <w:pStyle w:val="DECETableCell"/>
              <w:spacing w:before="48" w:after="48"/>
              <w:rPr>
                <w:ins w:id="5324" w:author="Joe McCrossan" w:date="2014-03-16T14:47:00Z"/>
                <w:b/>
                <w:spacing w:val="10"/>
              </w:rPr>
            </w:pPr>
            <w:ins w:id="5325" w:author="Joe McCrossan" w:date="2014-03-16T14:47:00Z">
              <w:r w:rsidRPr="005B504E">
                <w:t>Lithuania</w:t>
              </w:r>
            </w:ins>
          </w:p>
        </w:tc>
        <w:tc>
          <w:tcPr>
            <w:tcW w:w="4860" w:type="dxa"/>
            <w:shd w:val="clear" w:color="auto" w:fill="auto"/>
          </w:tcPr>
          <w:p w14:paraId="0ECCA1EF" w14:textId="77777777" w:rsidR="00381C45" w:rsidRPr="005B504E" w:rsidRDefault="00381C45" w:rsidP="00381C45">
            <w:pPr>
              <w:pStyle w:val="DECETableCell"/>
              <w:spacing w:before="48" w:after="48"/>
              <w:rPr>
                <w:ins w:id="5326" w:author="Joe McCrossan" w:date="2014-03-16T14:47:00Z"/>
                <w:b/>
                <w:spacing w:val="10"/>
              </w:rPr>
            </w:pPr>
            <w:ins w:id="5327" w:author="Joe McCrossan" w:date="2014-03-16T14:47:00Z">
              <w:r w:rsidRPr="005B504E">
                <w:t>Lithuanian (“lt”)</w:t>
              </w:r>
            </w:ins>
          </w:p>
        </w:tc>
      </w:tr>
      <w:tr w:rsidR="00381C45" w:rsidRPr="005B504E" w14:paraId="4B1DE6E6" w14:textId="77777777" w:rsidTr="00381C45">
        <w:trPr>
          <w:trHeight w:val="211"/>
          <w:jc w:val="center"/>
          <w:ins w:id="5328" w:author="Joe McCrossan" w:date="2014-03-16T14:47:00Z"/>
        </w:trPr>
        <w:tc>
          <w:tcPr>
            <w:tcW w:w="1938" w:type="dxa"/>
            <w:shd w:val="clear" w:color="auto" w:fill="auto"/>
          </w:tcPr>
          <w:p w14:paraId="016FE649" w14:textId="77777777" w:rsidR="00381C45" w:rsidRPr="005B504E" w:rsidRDefault="00381C45" w:rsidP="00381C45">
            <w:pPr>
              <w:pStyle w:val="DECETableCell"/>
              <w:spacing w:before="48" w:after="48"/>
              <w:rPr>
                <w:ins w:id="5329" w:author="Joe McCrossan" w:date="2014-03-16T14:47:00Z"/>
                <w:b/>
                <w:spacing w:val="10"/>
              </w:rPr>
            </w:pPr>
            <w:ins w:id="5330" w:author="Joe McCrossan" w:date="2014-03-16T14:47:00Z">
              <w:r w:rsidRPr="005B504E">
                <w:t>Macedonia</w:t>
              </w:r>
            </w:ins>
          </w:p>
        </w:tc>
        <w:tc>
          <w:tcPr>
            <w:tcW w:w="4860" w:type="dxa"/>
            <w:shd w:val="clear" w:color="auto" w:fill="auto"/>
          </w:tcPr>
          <w:p w14:paraId="3CE227CE" w14:textId="77777777" w:rsidR="00381C45" w:rsidRPr="005B504E" w:rsidRDefault="00381C45" w:rsidP="00381C45">
            <w:pPr>
              <w:pStyle w:val="DECETableCell"/>
              <w:spacing w:before="48" w:after="48"/>
              <w:rPr>
                <w:ins w:id="5331" w:author="Joe McCrossan" w:date="2014-03-16T14:47:00Z"/>
                <w:b/>
                <w:spacing w:val="10"/>
              </w:rPr>
            </w:pPr>
            <w:ins w:id="5332" w:author="Joe McCrossan" w:date="2014-03-16T14:47:00Z">
              <w:r w:rsidRPr="005B504E">
                <w:t>Macedonian (“mk”)</w:t>
              </w:r>
            </w:ins>
          </w:p>
        </w:tc>
      </w:tr>
      <w:tr w:rsidR="00381C45" w:rsidRPr="005B504E" w14:paraId="611F97F8" w14:textId="77777777" w:rsidTr="00381C45">
        <w:trPr>
          <w:trHeight w:val="211"/>
          <w:jc w:val="center"/>
          <w:ins w:id="5333" w:author="Joe McCrossan" w:date="2014-03-16T14:47:00Z"/>
        </w:trPr>
        <w:tc>
          <w:tcPr>
            <w:tcW w:w="1938" w:type="dxa"/>
            <w:shd w:val="clear" w:color="auto" w:fill="auto"/>
          </w:tcPr>
          <w:p w14:paraId="552FDB6C" w14:textId="77777777" w:rsidR="00381C45" w:rsidRPr="005B504E" w:rsidRDefault="00381C45" w:rsidP="00381C45">
            <w:pPr>
              <w:pStyle w:val="DECETableCell"/>
              <w:spacing w:before="48" w:after="48"/>
              <w:rPr>
                <w:ins w:id="5334" w:author="Joe McCrossan" w:date="2014-03-16T14:47:00Z"/>
                <w:b/>
                <w:spacing w:val="10"/>
              </w:rPr>
            </w:pPr>
            <w:ins w:id="5335" w:author="Joe McCrossan" w:date="2014-03-16T14:47:00Z">
              <w:r w:rsidRPr="005B504E">
                <w:t>Poland</w:t>
              </w:r>
            </w:ins>
          </w:p>
        </w:tc>
        <w:tc>
          <w:tcPr>
            <w:tcW w:w="4860" w:type="dxa"/>
            <w:shd w:val="clear" w:color="auto" w:fill="auto"/>
          </w:tcPr>
          <w:p w14:paraId="28019E38" w14:textId="77777777" w:rsidR="00381C45" w:rsidRPr="005B504E" w:rsidRDefault="00381C45" w:rsidP="00381C45">
            <w:pPr>
              <w:pStyle w:val="DECETableCell"/>
              <w:spacing w:before="48" w:after="48"/>
              <w:rPr>
                <w:ins w:id="5336" w:author="Joe McCrossan" w:date="2014-03-16T14:47:00Z"/>
                <w:b/>
                <w:spacing w:val="10"/>
              </w:rPr>
            </w:pPr>
            <w:ins w:id="5337" w:author="Joe McCrossan" w:date="2014-03-16T14:47:00Z">
              <w:r w:rsidRPr="005B504E">
                <w:t>Polish (“pl”)</w:t>
              </w:r>
            </w:ins>
          </w:p>
        </w:tc>
      </w:tr>
      <w:tr w:rsidR="00381C45" w:rsidRPr="005B504E" w14:paraId="61361777" w14:textId="77777777" w:rsidTr="00381C45">
        <w:trPr>
          <w:trHeight w:val="211"/>
          <w:jc w:val="center"/>
          <w:ins w:id="5338" w:author="Joe McCrossan" w:date="2014-03-16T14:47:00Z"/>
        </w:trPr>
        <w:tc>
          <w:tcPr>
            <w:tcW w:w="1938" w:type="dxa"/>
            <w:shd w:val="clear" w:color="auto" w:fill="auto"/>
          </w:tcPr>
          <w:p w14:paraId="1415E5D4" w14:textId="77777777" w:rsidR="00381C45" w:rsidRPr="005B504E" w:rsidRDefault="00381C45" w:rsidP="00381C45">
            <w:pPr>
              <w:pStyle w:val="DECETableCell"/>
              <w:spacing w:before="48" w:after="48"/>
              <w:rPr>
                <w:ins w:id="5339" w:author="Joe McCrossan" w:date="2014-03-16T14:47:00Z"/>
                <w:b/>
                <w:spacing w:val="10"/>
              </w:rPr>
            </w:pPr>
            <w:ins w:id="5340" w:author="Joe McCrossan" w:date="2014-03-16T14:47:00Z">
              <w:r w:rsidRPr="005B504E">
                <w:t>Portugal</w:t>
              </w:r>
            </w:ins>
          </w:p>
        </w:tc>
        <w:tc>
          <w:tcPr>
            <w:tcW w:w="4860" w:type="dxa"/>
            <w:shd w:val="clear" w:color="auto" w:fill="auto"/>
          </w:tcPr>
          <w:p w14:paraId="271EBC9A" w14:textId="77777777" w:rsidR="00381C45" w:rsidRPr="005B504E" w:rsidRDefault="00381C45" w:rsidP="00381C45">
            <w:pPr>
              <w:pStyle w:val="DECETableCell"/>
              <w:spacing w:before="48" w:after="48"/>
              <w:rPr>
                <w:ins w:id="5341" w:author="Joe McCrossan" w:date="2014-03-16T14:47:00Z"/>
                <w:b/>
                <w:spacing w:val="10"/>
              </w:rPr>
            </w:pPr>
            <w:ins w:id="5342" w:author="Joe McCrossan" w:date="2014-03-16T14:47:00Z">
              <w:r w:rsidRPr="005B504E">
                <w:t>Portuguese (“pt”) [Iberian (“pt-PT”)]</w:t>
              </w:r>
            </w:ins>
          </w:p>
        </w:tc>
      </w:tr>
      <w:tr w:rsidR="00381C45" w:rsidRPr="005B504E" w14:paraId="3F84E7BC" w14:textId="77777777" w:rsidTr="00381C45">
        <w:trPr>
          <w:trHeight w:val="211"/>
          <w:jc w:val="center"/>
          <w:ins w:id="5343" w:author="Joe McCrossan" w:date="2014-03-16T14:47:00Z"/>
        </w:trPr>
        <w:tc>
          <w:tcPr>
            <w:tcW w:w="1938" w:type="dxa"/>
            <w:shd w:val="clear" w:color="auto" w:fill="auto"/>
          </w:tcPr>
          <w:p w14:paraId="732F20EB" w14:textId="77777777" w:rsidR="00381C45" w:rsidRPr="005B504E" w:rsidRDefault="00381C45" w:rsidP="00381C45">
            <w:pPr>
              <w:pStyle w:val="DECETableCell"/>
              <w:spacing w:before="48" w:after="48"/>
              <w:rPr>
                <w:ins w:id="5344" w:author="Joe McCrossan" w:date="2014-03-16T14:47:00Z"/>
                <w:b/>
                <w:spacing w:val="10"/>
              </w:rPr>
            </w:pPr>
            <w:ins w:id="5345" w:author="Joe McCrossan" w:date="2014-03-16T14:47:00Z">
              <w:r w:rsidRPr="005B504E">
                <w:t>Romania</w:t>
              </w:r>
            </w:ins>
          </w:p>
        </w:tc>
        <w:tc>
          <w:tcPr>
            <w:tcW w:w="4860" w:type="dxa"/>
            <w:shd w:val="clear" w:color="auto" w:fill="auto"/>
          </w:tcPr>
          <w:p w14:paraId="720EDEC4" w14:textId="77777777" w:rsidR="00381C45" w:rsidRPr="005B504E" w:rsidRDefault="00381C45" w:rsidP="00381C45">
            <w:pPr>
              <w:pStyle w:val="DECETableCell"/>
              <w:spacing w:before="48" w:after="48"/>
              <w:rPr>
                <w:ins w:id="5346" w:author="Joe McCrossan" w:date="2014-03-16T14:47:00Z"/>
                <w:b/>
                <w:spacing w:val="10"/>
              </w:rPr>
            </w:pPr>
            <w:ins w:id="5347" w:author="Joe McCrossan" w:date="2014-03-16T14:47:00Z">
              <w:r w:rsidRPr="005B504E">
                <w:t>Romanian (“ro”)</w:t>
              </w:r>
            </w:ins>
          </w:p>
        </w:tc>
      </w:tr>
      <w:tr w:rsidR="00381C45" w:rsidRPr="005B504E" w14:paraId="28F1F03A" w14:textId="77777777" w:rsidTr="00381C45">
        <w:trPr>
          <w:trHeight w:val="211"/>
          <w:jc w:val="center"/>
          <w:ins w:id="5348" w:author="Joe McCrossan" w:date="2014-03-16T14:47:00Z"/>
        </w:trPr>
        <w:tc>
          <w:tcPr>
            <w:tcW w:w="1938" w:type="dxa"/>
            <w:shd w:val="clear" w:color="auto" w:fill="auto"/>
          </w:tcPr>
          <w:p w14:paraId="68BAEBBD" w14:textId="77777777" w:rsidR="00381C45" w:rsidRPr="005B504E" w:rsidRDefault="00381C45" w:rsidP="00381C45">
            <w:pPr>
              <w:pStyle w:val="DECETableCell"/>
              <w:spacing w:before="48" w:after="48"/>
              <w:rPr>
                <w:ins w:id="5349" w:author="Joe McCrossan" w:date="2014-03-16T14:47:00Z"/>
                <w:b/>
                <w:spacing w:val="10"/>
              </w:rPr>
            </w:pPr>
            <w:ins w:id="5350" w:author="Joe McCrossan" w:date="2014-03-16T14:47:00Z">
              <w:r w:rsidRPr="005B504E">
                <w:t>Russia</w:t>
              </w:r>
            </w:ins>
          </w:p>
        </w:tc>
        <w:tc>
          <w:tcPr>
            <w:tcW w:w="4860" w:type="dxa"/>
            <w:shd w:val="clear" w:color="auto" w:fill="auto"/>
          </w:tcPr>
          <w:p w14:paraId="65F2A6B2" w14:textId="77777777" w:rsidR="00381C45" w:rsidRPr="005B504E" w:rsidRDefault="00381C45" w:rsidP="00381C45">
            <w:pPr>
              <w:pStyle w:val="DECETableCell"/>
              <w:spacing w:before="48" w:after="48"/>
              <w:rPr>
                <w:ins w:id="5351" w:author="Joe McCrossan" w:date="2014-03-16T14:47:00Z"/>
                <w:b/>
                <w:spacing w:val="10"/>
              </w:rPr>
            </w:pPr>
            <w:ins w:id="5352" w:author="Joe McCrossan" w:date="2014-03-16T14:47:00Z">
              <w:r w:rsidRPr="005B504E">
                <w:t>Russian (“ru”)</w:t>
              </w:r>
            </w:ins>
          </w:p>
        </w:tc>
      </w:tr>
      <w:tr w:rsidR="00381C45" w:rsidRPr="005B504E" w14:paraId="078A1526" w14:textId="77777777" w:rsidTr="00381C45">
        <w:trPr>
          <w:trHeight w:val="211"/>
          <w:jc w:val="center"/>
          <w:ins w:id="5353" w:author="Joe McCrossan" w:date="2014-03-16T14:47:00Z"/>
        </w:trPr>
        <w:tc>
          <w:tcPr>
            <w:tcW w:w="1938" w:type="dxa"/>
            <w:shd w:val="clear" w:color="auto" w:fill="auto"/>
          </w:tcPr>
          <w:p w14:paraId="6499BAAF" w14:textId="77777777" w:rsidR="00381C45" w:rsidRPr="005B504E" w:rsidRDefault="00381C45" w:rsidP="00381C45">
            <w:pPr>
              <w:pStyle w:val="DECETableCell"/>
              <w:spacing w:before="48" w:after="48"/>
              <w:rPr>
                <w:ins w:id="5354" w:author="Joe McCrossan" w:date="2014-03-16T14:47:00Z"/>
                <w:b/>
                <w:spacing w:val="10"/>
              </w:rPr>
            </w:pPr>
            <w:ins w:id="5355" w:author="Joe McCrossan" w:date="2014-03-16T14:47:00Z">
              <w:r w:rsidRPr="005B504E">
                <w:t>Serbia</w:t>
              </w:r>
            </w:ins>
          </w:p>
        </w:tc>
        <w:tc>
          <w:tcPr>
            <w:tcW w:w="4860" w:type="dxa"/>
            <w:shd w:val="clear" w:color="auto" w:fill="auto"/>
          </w:tcPr>
          <w:p w14:paraId="789BAEB4" w14:textId="77777777" w:rsidR="00381C45" w:rsidRPr="005B504E" w:rsidRDefault="00381C45" w:rsidP="00381C45">
            <w:pPr>
              <w:pStyle w:val="DECETableCell"/>
              <w:spacing w:before="48" w:after="48"/>
              <w:rPr>
                <w:ins w:id="5356" w:author="Joe McCrossan" w:date="2014-03-16T14:47:00Z"/>
                <w:b/>
                <w:spacing w:val="10"/>
              </w:rPr>
            </w:pPr>
            <w:ins w:id="5357" w:author="Joe McCrossan" w:date="2014-03-16T14:47:00Z">
              <w:r w:rsidRPr="005B504E">
                <w:t>Serbian (“sr”)</w:t>
              </w:r>
            </w:ins>
          </w:p>
        </w:tc>
      </w:tr>
      <w:tr w:rsidR="00381C45" w:rsidRPr="005B504E" w14:paraId="1BA925C7" w14:textId="77777777" w:rsidTr="00381C45">
        <w:trPr>
          <w:trHeight w:val="211"/>
          <w:jc w:val="center"/>
          <w:ins w:id="5358" w:author="Joe McCrossan" w:date="2014-03-16T14:47:00Z"/>
        </w:trPr>
        <w:tc>
          <w:tcPr>
            <w:tcW w:w="1938" w:type="dxa"/>
            <w:shd w:val="clear" w:color="auto" w:fill="auto"/>
          </w:tcPr>
          <w:p w14:paraId="5759F9B1" w14:textId="77777777" w:rsidR="00381C45" w:rsidRPr="005B504E" w:rsidRDefault="00381C45" w:rsidP="00381C45">
            <w:pPr>
              <w:pStyle w:val="DECETableCell"/>
              <w:spacing w:before="48" w:after="48"/>
              <w:rPr>
                <w:ins w:id="5359" w:author="Joe McCrossan" w:date="2014-03-16T14:47:00Z"/>
                <w:b/>
                <w:spacing w:val="10"/>
              </w:rPr>
            </w:pPr>
            <w:ins w:id="5360" w:author="Joe McCrossan" w:date="2014-03-16T14:47:00Z">
              <w:r w:rsidRPr="005B504E">
                <w:t>Slovakia</w:t>
              </w:r>
            </w:ins>
          </w:p>
        </w:tc>
        <w:tc>
          <w:tcPr>
            <w:tcW w:w="4860" w:type="dxa"/>
            <w:shd w:val="clear" w:color="auto" w:fill="auto"/>
          </w:tcPr>
          <w:p w14:paraId="31CCDF8E" w14:textId="77777777" w:rsidR="00381C45" w:rsidRPr="005B504E" w:rsidRDefault="00381C45" w:rsidP="00381C45">
            <w:pPr>
              <w:pStyle w:val="DECETableCell"/>
              <w:spacing w:before="48" w:after="48"/>
              <w:rPr>
                <w:ins w:id="5361" w:author="Joe McCrossan" w:date="2014-03-16T14:47:00Z"/>
                <w:b/>
                <w:spacing w:val="10"/>
              </w:rPr>
            </w:pPr>
            <w:ins w:id="5362" w:author="Joe McCrossan" w:date="2014-03-16T14:47:00Z">
              <w:r w:rsidRPr="005B504E">
                <w:t>Slovak (“sk”)</w:t>
              </w:r>
            </w:ins>
          </w:p>
        </w:tc>
      </w:tr>
      <w:tr w:rsidR="00381C45" w:rsidRPr="005B504E" w14:paraId="6224BD61" w14:textId="77777777" w:rsidTr="00381C45">
        <w:trPr>
          <w:trHeight w:val="211"/>
          <w:jc w:val="center"/>
          <w:ins w:id="5363" w:author="Joe McCrossan" w:date="2014-03-16T14:47:00Z"/>
        </w:trPr>
        <w:tc>
          <w:tcPr>
            <w:tcW w:w="1938" w:type="dxa"/>
            <w:shd w:val="clear" w:color="auto" w:fill="auto"/>
          </w:tcPr>
          <w:p w14:paraId="431AF8F1" w14:textId="77777777" w:rsidR="00381C45" w:rsidRPr="005B504E" w:rsidRDefault="00381C45" w:rsidP="00381C45">
            <w:pPr>
              <w:pStyle w:val="DECETableCell"/>
              <w:spacing w:before="48" w:after="48"/>
              <w:rPr>
                <w:ins w:id="5364" w:author="Joe McCrossan" w:date="2014-03-16T14:47:00Z"/>
                <w:b/>
                <w:spacing w:val="10"/>
              </w:rPr>
            </w:pPr>
            <w:ins w:id="5365" w:author="Joe McCrossan" w:date="2014-03-16T14:47:00Z">
              <w:r w:rsidRPr="005B504E">
                <w:t>Slovenia</w:t>
              </w:r>
            </w:ins>
          </w:p>
        </w:tc>
        <w:tc>
          <w:tcPr>
            <w:tcW w:w="4860" w:type="dxa"/>
            <w:shd w:val="clear" w:color="auto" w:fill="auto"/>
          </w:tcPr>
          <w:p w14:paraId="7CCD117C" w14:textId="77777777" w:rsidR="00381C45" w:rsidRPr="005B504E" w:rsidRDefault="00381C45" w:rsidP="00381C45">
            <w:pPr>
              <w:pStyle w:val="DECETableCell"/>
              <w:spacing w:before="48" w:after="48"/>
              <w:rPr>
                <w:ins w:id="5366" w:author="Joe McCrossan" w:date="2014-03-16T14:47:00Z"/>
                <w:b/>
                <w:spacing w:val="10"/>
              </w:rPr>
            </w:pPr>
            <w:ins w:id="5367" w:author="Joe McCrossan" w:date="2014-03-16T14:47:00Z">
              <w:r w:rsidRPr="005B504E">
                <w:t xml:space="preserve">Slovenian (“sl”) </w:t>
              </w:r>
            </w:ins>
          </w:p>
        </w:tc>
      </w:tr>
      <w:tr w:rsidR="00381C45" w:rsidRPr="005B504E" w14:paraId="19937D74" w14:textId="77777777" w:rsidTr="00381C45">
        <w:trPr>
          <w:trHeight w:val="211"/>
          <w:jc w:val="center"/>
          <w:ins w:id="5368" w:author="Joe McCrossan" w:date="2014-03-16T14:47:00Z"/>
        </w:trPr>
        <w:tc>
          <w:tcPr>
            <w:tcW w:w="1938" w:type="dxa"/>
            <w:shd w:val="clear" w:color="auto" w:fill="auto"/>
          </w:tcPr>
          <w:p w14:paraId="36820B7B" w14:textId="77777777" w:rsidR="00381C45" w:rsidRPr="005B504E" w:rsidRDefault="00381C45" w:rsidP="00381C45">
            <w:pPr>
              <w:pStyle w:val="DECETableCell"/>
              <w:spacing w:before="48" w:after="48"/>
              <w:rPr>
                <w:ins w:id="5369" w:author="Joe McCrossan" w:date="2014-03-16T14:47:00Z"/>
                <w:b/>
                <w:spacing w:val="10"/>
              </w:rPr>
            </w:pPr>
            <w:ins w:id="5370" w:author="Joe McCrossan" w:date="2014-03-16T14:47:00Z">
              <w:r w:rsidRPr="005B504E">
                <w:t>Turkey</w:t>
              </w:r>
            </w:ins>
          </w:p>
        </w:tc>
        <w:tc>
          <w:tcPr>
            <w:tcW w:w="4860" w:type="dxa"/>
            <w:shd w:val="clear" w:color="auto" w:fill="auto"/>
          </w:tcPr>
          <w:p w14:paraId="35FF2DF9" w14:textId="77777777" w:rsidR="00381C45" w:rsidRPr="005B504E" w:rsidRDefault="00381C45" w:rsidP="00381C45">
            <w:pPr>
              <w:pStyle w:val="DECETableCell"/>
              <w:spacing w:before="48" w:after="48"/>
              <w:rPr>
                <w:ins w:id="5371" w:author="Joe McCrossan" w:date="2014-03-16T14:47:00Z"/>
                <w:b/>
                <w:spacing w:val="10"/>
              </w:rPr>
            </w:pPr>
            <w:ins w:id="5372" w:author="Joe McCrossan" w:date="2014-03-16T14:47:00Z">
              <w:r w:rsidRPr="005B504E">
                <w:t>Turkish (“tr”)</w:t>
              </w:r>
            </w:ins>
          </w:p>
        </w:tc>
      </w:tr>
      <w:tr w:rsidR="00381C45" w:rsidRPr="005B504E" w14:paraId="5B05BC44" w14:textId="77777777" w:rsidTr="00381C45">
        <w:trPr>
          <w:trHeight w:val="211"/>
          <w:jc w:val="center"/>
          <w:ins w:id="5373" w:author="Joe McCrossan" w:date="2014-03-16T14:47:00Z"/>
        </w:trPr>
        <w:tc>
          <w:tcPr>
            <w:tcW w:w="1938" w:type="dxa"/>
            <w:shd w:val="clear" w:color="auto" w:fill="auto"/>
          </w:tcPr>
          <w:p w14:paraId="4A40965E" w14:textId="77777777" w:rsidR="00381C45" w:rsidRPr="005B504E" w:rsidRDefault="00381C45" w:rsidP="00381C45">
            <w:pPr>
              <w:pStyle w:val="DECETableCell"/>
              <w:spacing w:before="48" w:after="48"/>
              <w:rPr>
                <w:ins w:id="5374" w:author="Joe McCrossan" w:date="2014-03-16T14:47:00Z"/>
                <w:b/>
                <w:spacing w:val="10"/>
              </w:rPr>
            </w:pPr>
            <w:ins w:id="5375" w:author="Joe McCrossan" w:date="2014-03-16T14:47:00Z">
              <w:r w:rsidRPr="005B504E">
                <w:t>Ukraine</w:t>
              </w:r>
            </w:ins>
          </w:p>
        </w:tc>
        <w:tc>
          <w:tcPr>
            <w:tcW w:w="4860" w:type="dxa"/>
            <w:shd w:val="clear" w:color="auto" w:fill="auto"/>
          </w:tcPr>
          <w:p w14:paraId="2AD57C13" w14:textId="77777777" w:rsidR="00381C45" w:rsidRPr="005B504E" w:rsidRDefault="00381C45" w:rsidP="00381C45">
            <w:pPr>
              <w:pStyle w:val="DECETableCell"/>
              <w:spacing w:before="48" w:after="48"/>
              <w:rPr>
                <w:ins w:id="5376" w:author="Joe McCrossan" w:date="2014-03-16T14:47:00Z"/>
                <w:b/>
                <w:spacing w:val="10"/>
              </w:rPr>
            </w:pPr>
            <w:ins w:id="5377" w:author="Joe McCrossan" w:date="2014-03-16T14:47:00Z">
              <w:r w:rsidRPr="005B504E">
                <w:t>Ukrainian (“uk”)</w:t>
              </w:r>
            </w:ins>
          </w:p>
        </w:tc>
      </w:tr>
    </w:tbl>
    <w:p w14:paraId="061474F8" w14:textId="77777777" w:rsidR="00381C45" w:rsidRPr="005B504E" w:rsidRDefault="00381C45" w:rsidP="00381C45">
      <w:pPr>
        <w:widowControl w:val="0"/>
        <w:autoSpaceDE w:val="0"/>
        <w:autoSpaceDN w:val="0"/>
        <w:adjustRightInd w:val="0"/>
        <w:rPr>
          <w:ins w:id="5378" w:author="Joe McCrossan" w:date="2014-03-16T14:47:00Z"/>
          <w:rFonts w:ascii="Times New Roman" w:hAnsi="Times New Roman"/>
        </w:rPr>
      </w:pPr>
      <w:ins w:id="5379" w:author="Joe McCrossan" w:date="2014-03-16T14:47:00Z">
        <w:r w:rsidRPr="005B504E">
          <w:rPr>
            <w:rFonts w:ascii="Times New Roman" w:hAnsi="Times New Roman"/>
            <w:b/>
          </w:rPr>
          <w:t>Note:</w:t>
        </w:r>
        <w:r w:rsidRPr="005B504E">
          <w:rPr>
            <w:rFonts w:ascii="Times New Roman" w:hAnsi="Times New Roman"/>
          </w:rPr>
          <w:t xml:space="preserve"> it is expected that additional Language Subtags will be added to future releases of this specification.</w:t>
        </w:r>
      </w:ins>
    </w:p>
    <w:p w14:paraId="1831C166" w14:textId="77777777" w:rsidR="00381C45" w:rsidRDefault="00381C45" w:rsidP="00851CEA">
      <w:pPr>
        <w:pStyle w:val="ListBullet"/>
        <w:numPr>
          <w:ilvl w:val="0"/>
          <w:numId w:val="0"/>
        </w:numPr>
        <w:rPr>
          <w:ins w:id="5380" w:author="Joe McCrossan" w:date="2014-03-16T14:15:00Z"/>
        </w:rPr>
      </w:pPr>
    </w:p>
    <w:p w14:paraId="33159607" w14:textId="77777777" w:rsidR="00F00F2C" w:rsidRPr="005B504E" w:rsidRDefault="00F00F2C" w:rsidP="00F00F2C">
      <w:pPr>
        <w:pStyle w:val="AnnexA"/>
        <w:autoSpaceDE w:val="0"/>
        <w:rPr>
          <w:ins w:id="5381" w:author="Joe McCrossan" w:date="2014-03-16T14:15:00Z"/>
          <w:color w:val="auto"/>
        </w:rPr>
      </w:pPr>
      <w:bookmarkStart w:id="5382" w:name="_Ref263167465"/>
      <w:bookmarkStart w:id="5383" w:name="_Toc263281004"/>
      <w:ins w:id="5384" w:author="Joe McCrossan" w:date="2014-03-16T14:15:00Z">
        <w:r w:rsidRPr="005B504E">
          <w:rPr>
            <w:color w:val="auto"/>
          </w:rPr>
          <w:t>CFF Parameters</w:t>
        </w:r>
        <w:bookmarkEnd w:id="5382"/>
        <w:bookmarkEnd w:id="5383"/>
      </w:ins>
    </w:p>
    <w:p w14:paraId="5E294DAD" w14:textId="77777777" w:rsidR="00F00F2C" w:rsidRPr="005B504E" w:rsidRDefault="00F00F2C" w:rsidP="00F00F2C">
      <w:pPr>
        <w:pStyle w:val="SourceCode"/>
        <w:jc w:val="center"/>
        <w:rPr>
          <w:ins w:id="5385" w:author="Joe McCrossan" w:date="2014-03-16T14:15:00Z"/>
          <w:rFonts w:ascii="Calibri" w:hAnsi="Calibri" w:cs="Calibri"/>
          <w:noProof w:val="0"/>
          <w:sz w:val="22"/>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2520"/>
        <w:gridCol w:w="4860"/>
      </w:tblGrid>
      <w:tr w:rsidR="00F00F2C" w:rsidRPr="005B504E" w14:paraId="3C6987A4" w14:textId="77777777" w:rsidTr="00F00F2C">
        <w:trPr>
          <w:cantSplit/>
          <w:trHeight w:val="134"/>
          <w:tblHeader/>
          <w:ins w:id="5386" w:author="Joe McCrossan" w:date="2014-03-16T14:15:00Z"/>
        </w:trPr>
        <w:tc>
          <w:tcPr>
            <w:tcW w:w="2700" w:type="dxa"/>
            <w:shd w:val="clear" w:color="auto" w:fill="595959"/>
          </w:tcPr>
          <w:p w14:paraId="7195DC75" w14:textId="77777777" w:rsidR="00F00F2C" w:rsidRDefault="00F00F2C" w:rsidP="00F00F2C">
            <w:pPr>
              <w:pStyle w:val="DECETableHeading"/>
              <w:keepNext/>
              <w:keepLines/>
              <w:tabs>
                <w:tab w:val="left" w:pos="864"/>
              </w:tabs>
              <w:outlineLvl w:val="2"/>
              <w:rPr>
                <w:ins w:id="5387" w:author="Joe McCrossan" w:date="2014-03-16T14:15:00Z"/>
                <w:b/>
                <w:color w:val="FFFFFF" w:themeColor="background1"/>
                <w:spacing w:val="10"/>
                <w:sz w:val="16"/>
                <w:szCs w:val="16"/>
              </w:rPr>
            </w:pPr>
            <w:ins w:id="5388" w:author="Joe McCrossan" w:date="2014-03-16T14:15:00Z">
              <w:r w:rsidRPr="005B504E">
                <w:rPr>
                  <w:color w:val="FFFFFF" w:themeColor="background1"/>
                  <w:sz w:val="16"/>
                  <w:szCs w:val="16"/>
                </w:rPr>
                <w:t>Parameter</w:t>
              </w:r>
            </w:ins>
          </w:p>
        </w:tc>
        <w:tc>
          <w:tcPr>
            <w:tcW w:w="2520" w:type="dxa"/>
            <w:shd w:val="clear" w:color="auto" w:fill="595959"/>
          </w:tcPr>
          <w:p w14:paraId="1D3762F3" w14:textId="77777777" w:rsidR="00F00F2C" w:rsidRDefault="00F00F2C" w:rsidP="00F00F2C">
            <w:pPr>
              <w:pStyle w:val="DECETableHeading"/>
              <w:keepNext/>
              <w:keepLines/>
              <w:tabs>
                <w:tab w:val="left" w:pos="864"/>
              </w:tabs>
              <w:outlineLvl w:val="2"/>
              <w:rPr>
                <w:ins w:id="5389" w:author="Joe McCrossan" w:date="2014-03-16T14:15:00Z"/>
                <w:b/>
                <w:color w:val="FFFFFF" w:themeColor="background1"/>
                <w:spacing w:val="10"/>
                <w:sz w:val="16"/>
                <w:szCs w:val="16"/>
              </w:rPr>
            </w:pPr>
            <w:ins w:id="5390" w:author="Joe McCrossan" w:date="2014-03-16T14:15:00Z">
              <w:r w:rsidRPr="005B504E">
                <w:rPr>
                  <w:color w:val="FFFFFF" w:themeColor="background1"/>
                  <w:sz w:val="16"/>
                  <w:szCs w:val="16"/>
                </w:rPr>
                <w:t>Value</w:t>
              </w:r>
            </w:ins>
          </w:p>
        </w:tc>
        <w:tc>
          <w:tcPr>
            <w:tcW w:w="4860" w:type="dxa"/>
            <w:shd w:val="clear" w:color="auto" w:fill="595959"/>
          </w:tcPr>
          <w:p w14:paraId="70DBD439" w14:textId="77777777" w:rsidR="00F00F2C" w:rsidRDefault="00F00F2C" w:rsidP="00F00F2C">
            <w:pPr>
              <w:pStyle w:val="DECETableHeading"/>
              <w:keepNext/>
              <w:keepLines/>
              <w:tabs>
                <w:tab w:val="left" w:pos="864"/>
              </w:tabs>
              <w:outlineLvl w:val="2"/>
              <w:rPr>
                <w:ins w:id="5391" w:author="Joe McCrossan" w:date="2014-03-16T14:15:00Z"/>
                <w:b/>
                <w:color w:val="FFFFFF" w:themeColor="background1"/>
                <w:spacing w:val="10"/>
                <w:sz w:val="16"/>
                <w:szCs w:val="16"/>
              </w:rPr>
            </w:pPr>
            <w:ins w:id="5392" w:author="Joe McCrossan" w:date="2014-03-16T14:15:00Z">
              <w:r w:rsidRPr="005B504E">
                <w:rPr>
                  <w:color w:val="FFFFFF" w:themeColor="background1"/>
                  <w:sz w:val="16"/>
                  <w:szCs w:val="16"/>
                </w:rPr>
                <w:t>Description</w:t>
              </w:r>
            </w:ins>
          </w:p>
        </w:tc>
      </w:tr>
      <w:tr w:rsidR="00F00F2C" w:rsidRPr="005B504E" w14:paraId="1848BF89" w14:textId="77777777" w:rsidTr="00F00F2C">
        <w:trPr>
          <w:cantSplit/>
          <w:tblHeader/>
          <w:ins w:id="5393" w:author="Joe McCrossan" w:date="2014-03-16T14:15:00Z"/>
        </w:trPr>
        <w:tc>
          <w:tcPr>
            <w:tcW w:w="2700" w:type="dxa"/>
            <w:shd w:val="clear" w:color="auto" w:fill="auto"/>
          </w:tcPr>
          <w:p w14:paraId="37857F03" w14:textId="77777777" w:rsidR="00F00F2C" w:rsidRPr="005B504E" w:rsidRDefault="00F00F2C" w:rsidP="00F00F2C">
            <w:pPr>
              <w:pStyle w:val="DECETableCell"/>
              <w:rPr>
                <w:ins w:id="5394" w:author="Joe McCrossan" w:date="2014-03-16T14:15:00Z"/>
                <w:b/>
                <w:spacing w:val="10"/>
                <w:sz w:val="16"/>
                <w:szCs w:val="16"/>
              </w:rPr>
            </w:pPr>
            <w:ins w:id="5395" w:author="Joe McCrossan" w:date="2014-03-16T14:15:00Z">
              <w:r w:rsidRPr="005B504E">
                <w:rPr>
                  <w:b/>
                  <w:spacing w:val="10"/>
                  <w:sz w:val="16"/>
                  <w:szCs w:val="16"/>
                </w:rPr>
                <w:t>DMEDIA_VERSION_NOPOINTS</w:t>
              </w:r>
            </w:ins>
          </w:p>
        </w:tc>
        <w:tc>
          <w:tcPr>
            <w:tcW w:w="2520" w:type="dxa"/>
            <w:shd w:val="clear" w:color="auto" w:fill="auto"/>
          </w:tcPr>
          <w:p w14:paraId="1766672A" w14:textId="77777777" w:rsidR="00F00F2C" w:rsidRPr="005B504E" w:rsidRDefault="00F00F2C" w:rsidP="00F00F2C">
            <w:pPr>
              <w:pStyle w:val="DECETableCell"/>
              <w:rPr>
                <w:ins w:id="5396" w:author="Joe McCrossan" w:date="2014-03-16T14:15:00Z"/>
                <w:b/>
                <w:spacing w:val="10"/>
                <w:sz w:val="16"/>
                <w:szCs w:val="16"/>
              </w:rPr>
            </w:pPr>
            <w:ins w:id="5397" w:author="Joe McCrossan" w:date="2014-03-16T14:15:00Z">
              <w:r>
                <w:rPr>
                  <w:sz w:val="16"/>
                  <w:szCs w:val="16"/>
                </w:rPr>
                <w:t>120</w:t>
              </w:r>
            </w:ins>
          </w:p>
        </w:tc>
        <w:tc>
          <w:tcPr>
            <w:tcW w:w="4860" w:type="dxa"/>
            <w:shd w:val="clear" w:color="auto" w:fill="auto"/>
          </w:tcPr>
          <w:p w14:paraId="4E907E43" w14:textId="77777777" w:rsidR="00F00F2C" w:rsidRPr="005B504E" w:rsidRDefault="00F00F2C" w:rsidP="00F00F2C">
            <w:pPr>
              <w:pStyle w:val="DECETableCell"/>
              <w:rPr>
                <w:ins w:id="5398" w:author="Joe McCrossan" w:date="2014-03-16T14:15:00Z"/>
                <w:b/>
                <w:spacing w:val="10"/>
                <w:sz w:val="16"/>
                <w:szCs w:val="16"/>
              </w:rPr>
            </w:pPr>
            <w:ins w:id="5399" w:author="Joe McCrossan" w:date="2014-03-16T14:15:00Z">
              <w:r w:rsidRPr="005B504E">
                <w:rPr>
                  <w:sz w:val="16"/>
                  <w:szCs w:val="16"/>
                </w:rPr>
                <w:t>This version of the DMedia specification, without point notation.</w:t>
              </w:r>
            </w:ins>
          </w:p>
        </w:tc>
      </w:tr>
      <w:tr w:rsidR="00F00F2C" w:rsidRPr="005B504E" w14:paraId="3DEF846B" w14:textId="77777777" w:rsidTr="00F00F2C">
        <w:trPr>
          <w:cantSplit/>
          <w:tblHeader/>
          <w:ins w:id="5400" w:author="Joe McCrossan" w:date="2014-03-16T14:15:00Z"/>
        </w:trPr>
        <w:tc>
          <w:tcPr>
            <w:tcW w:w="2700" w:type="dxa"/>
            <w:tcBorders>
              <w:top w:val="single" w:sz="4" w:space="0" w:color="auto"/>
              <w:left w:val="single" w:sz="4" w:space="0" w:color="auto"/>
              <w:bottom w:val="single" w:sz="4" w:space="0" w:color="auto"/>
              <w:right w:val="single" w:sz="4" w:space="0" w:color="auto"/>
            </w:tcBorders>
            <w:shd w:val="clear" w:color="auto" w:fill="auto"/>
          </w:tcPr>
          <w:p w14:paraId="39E8B387" w14:textId="77777777" w:rsidR="00F00F2C" w:rsidRPr="005B504E" w:rsidRDefault="00F00F2C" w:rsidP="00F00F2C">
            <w:pPr>
              <w:pStyle w:val="DECETableCell"/>
              <w:rPr>
                <w:ins w:id="5401" w:author="Joe McCrossan" w:date="2014-03-16T14:15:00Z"/>
                <w:b/>
                <w:spacing w:val="10"/>
                <w:sz w:val="16"/>
                <w:szCs w:val="16"/>
              </w:rPr>
            </w:pPr>
            <w:ins w:id="5402" w:author="Joe McCrossan" w:date="2014-03-16T14:15:00Z">
              <w:r w:rsidRPr="005B504E">
                <w:rPr>
                  <w:b/>
                  <w:spacing w:val="10"/>
                  <w:sz w:val="16"/>
                  <w:szCs w:val="16"/>
                </w:rPr>
                <w:t>DMEDIA_VERSION_POINTS</w:t>
              </w:r>
            </w:ins>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2F3C03D5" w14:textId="77777777" w:rsidR="00F00F2C" w:rsidRPr="005B504E" w:rsidRDefault="00F00F2C" w:rsidP="00F00F2C">
            <w:pPr>
              <w:pStyle w:val="DECETableCell"/>
              <w:rPr>
                <w:ins w:id="5403" w:author="Joe McCrossan" w:date="2014-03-16T14:15:00Z"/>
                <w:sz w:val="16"/>
                <w:szCs w:val="16"/>
              </w:rPr>
            </w:pPr>
            <w:ins w:id="5404" w:author="Joe McCrossan" w:date="2014-03-16T14:15:00Z">
              <w:r>
                <w:rPr>
                  <w:sz w:val="16"/>
                  <w:szCs w:val="16"/>
                </w:rPr>
                <w:t>1.2.0</w:t>
              </w:r>
            </w:ins>
          </w:p>
        </w:tc>
        <w:tc>
          <w:tcPr>
            <w:tcW w:w="4860" w:type="dxa"/>
            <w:tcBorders>
              <w:top w:val="single" w:sz="4" w:space="0" w:color="auto"/>
              <w:left w:val="single" w:sz="4" w:space="0" w:color="auto"/>
              <w:bottom w:val="single" w:sz="4" w:space="0" w:color="auto"/>
              <w:right w:val="single" w:sz="4" w:space="0" w:color="auto"/>
            </w:tcBorders>
            <w:shd w:val="clear" w:color="auto" w:fill="auto"/>
          </w:tcPr>
          <w:p w14:paraId="2C6BC84A" w14:textId="77777777" w:rsidR="00F00F2C" w:rsidRPr="005B504E" w:rsidRDefault="00F00F2C" w:rsidP="00F00F2C">
            <w:pPr>
              <w:pStyle w:val="DECETableCell"/>
              <w:rPr>
                <w:ins w:id="5405" w:author="Joe McCrossan" w:date="2014-03-16T14:15:00Z"/>
                <w:sz w:val="16"/>
                <w:szCs w:val="16"/>
              </w:rPr>
            </w:pPr>
            <w:ins w:id="5406" w:author="Joe McCrossan" w:date="2014-03-16T14:15:00Z">
              <w:r w:rsidRPr="005B504E">
                <w:rPr>
                  <w:sz w:val="16"/>
                  <w:szCs w:val="16"/>
                </w:rPr>
                <w:t>This version of the DMedia specification, with point notation.</w:t>
              </w:r>
            </w:ins>
          </w:p>
        </w:tc>
      </w:tr>
    </w:tbl>
    <w:p w14:paraId="28B7C5EE" w14:textId="77777777" w:rsidR="00F00F2C" w:rsidRPr="005B504E" w:rsidRDefault="00F00F2C" w:rsidP="00F00F2C">
      <w:pPr>
        <w:pStyle w:val="SourceCode"/>
        <w:jc w:val="center"/>
        <w:rPr>
          <w:ins w:id="5407" w:author="Joe McCrossan" w:date="2014-03-16T14:15:00Z"/>
          <w:rFonts w:ascii="Calibri" w:hAnsi="Calibri" w:cs="Calibri"/>
          <w:noProof w:val="0"/>
          <w:sz w:val="22"/>
        </w:rPr>
      </w:pPr>
    </w:p>
    <w:p w14:paraId="5B38F4D6" w14:textId="77777777" w:rsidR="00F00F2C" w:rsidRPr="005B504E" w:rsidRDefault="00F00F2C" w:rsidP="00851CEA">
      <w:pPr>
        <w:pStyle w:val="ListBullet"/>
        <w:numPr>
          <w:ilvl w:val="0"/>
          <w:numId w:val="0"/>
        </w:numPr>
      </w:pPr>
    </w:p>
    <w:p w14:paraId="0813598F" w14:textId="3F8FA590" w:rsidR="00E04512" w:rsidRPr="005B504E" w:rsidRDefault="00E04512" w:rsidP="000650E4">
      <w:pPr>
        <w:pStyle w:val="AnnexA"/>
        <w:autoSpaceDE w:val="0"/>
        <w:rPr>
          <w:color w:val="auto"/>
        </w:rPr>
      </w:pPr>
      <w:bookmarkStart w:id="5408" w:name="_Ref181367880"/>
      <w:bookmarkStart w:id="5409" w:name="_Ref181367962"/>
      <w:bookmarkStart w:id="5410" w:name="_Toc308174970"/>
      <w:del w:id="5411" w:author="Joe McCrossan" w:date="2014-03-16T14:17:00Z">
        <w:r w:rsidRPr="005B504E" w:rsidDel="00F00F2C">
          <w:rPr>
            <w:color w:val="auto"/>
          </w:rPr>
          <w:delText xml:space="preserve">PD </w:delText>
        </w:r>
      </w:del>
      <w:bookmarkStart w:id="5412" w:name="_Ref262663042"/>
      <w:bookmarkStart w:id="5413" w:name="_Ref262663561"/>
      <w:bookmarkStart w:id="5414" w:name="_Toc263281005"/>
      <w:r w:rsidRPr="005B504E">
        <w:rPr>
          <w:color w:val="auto"/>
        </w:rPr>
        <w:t>Media Profile</w:t>
      </w:r>
      <w:ins w:id="5415" w:author="Joe McCrossan" w:date="2014-03-16T14:17:00Z">
        <w:r w:rsidR="00F00F2C">
          <w:rPr>
            <w:color w:val="auto"/>
          </w:rPr>
          <w:t>s</w:t>
        </w:r>
      </w:ins>
      <w:bookmarkEnd w:id="5412"/>
      <w:bookmarkEnd w:id="5413"/>
      <w:bookmarkEnd w:id="5414"/>
      <w:r w:rsidRPr="005B504E">
        <w:rPr>
          <w:color w:val="auto"/>
        </w:rPr>
        <w:t xml:space="preserve"> </w:t>
      </w:r>
      <w:del w:id="5416" w:author="Joe McCrossan" w:date="2014-03-16T14:17:00Z">
        <w:r w:rsidRPr="005B504E" w:rsidDel="00F00F2C">
          <w:rPr>
            <w:color w:val="auto"/>
          </w:rPr>
          <w:delText>Definition</w:delText>
        </w:r>
      </w:del>
      <w:bookmarkEnd w:id="5408"/>
      <w:bookmarkEnd w:id="5409"/>
      <w:bookmarkEnd w:id="5410"/>
    </w:p>
    <w:p w14:paraId="5CE0E208" w14:textId="61BA7650" w:rsidR="00CB7C2C" w:rsidRPr="005B504E" w:rsidDel="00CB7C2C" w:rsidRDefault="00CB7C2C" w:rsidP="00CB7C2C">
      <w:pPr>
        <w:pStyle w:val="AnnexA4"/>
        <w:autoSpaceDE w:val="0"/>
        <w:rPr>
          <w:del w:id="5417" w:author="Joe McCrossan" w:date="2014-03-16T18:55:00Z"/>
          <w:color w:val="auto"/>
        </w:rPr>
      </w:pPr>
      <w:bookmarkStart w:id="5418" w:name="_Toc308174971"/>
      <w:moveToRangeStart w:id="5419" w:author="Joe McCrossan" w:date="2014-03-16T18:53:00Z" w:name="move256615360"/>
      <w:moveTo w:id="5420" w:author="Joe McCrossan" w:date="2014-03-16T18:53:00Z">
        <w:del w:id="5421" w:author="Joe McCrossan" w:date="2014-03-16T18:55:00Z">
          <w:r w:rsidRPr="005B504E" w:rsidDel="00CB7C2C">
            <w:rPr>
              <w:color w:val="auto"/>
            </w:rPr>
            <w:delText>MPEG-4 HE AAC v2</w:delText>
          </w:r>
        </w:del>
      </w:moveTo>
    </w:p>
    <w:p w14:paraId="3A4C2C4A" w14:textId="01227F29" w:rsidR="00CB7C2C" w:rsidRPr="005B504E" w:rsidDel="00CB7C2C" w:rsidRDefault="00CB7C2C" w:rsidP="00CB7C2C">
      <w:pPr>
        <w:pStyle w:val="AnnexA5"/>
        <w:autoSpaceDE w:val="0"/>
        <w:rPr>
          <w:del w:id="5422" w:author="Joe McCrossan" w:date="2014-03-16T18:55:00Z"/>
          <w:color w:val="auto"/>
        </w:rPr>
      </w:pPr>
      <w:moveTo w:id="5423" w:author="Joe McCrossan" w:date="2014-03-16T18:53:00Z">
        <w:del w:id="5424" w:author="Joe McCrossan" w:date="2014-03-16T18:55:00Z">
          <w:r w:rsidRPr="005B504E" w:rsidDel="00CB7C2C">
            <w:rPr>
              <w:color w:val="auto"/>
            </w:rPr>
            <w:delText>Storage of MPEG-4 HE AAC v2 Elementary Streams</w:delText>
          </w:r>
        </w:del>
      </w:moveTo>
    </w:p>
    <w:p w14:paraId="174BF57E" w14:textId="2374EEB6" w:rsidR="00CB7C2C" w:rsidRPr="005B504E" w:rsidDel="00CB7C2C" w:rsidRDefault="00CB7C2C" w:rsidP="00CB7C2C">
      <w:pPr>
        <w:pStyle w:val="AnnexA6"/>
        <w:autoSpaceDE w:val="0"/>
        <w:rPr>
          <w:del w:id="5425" w:author="Joe McCrossan" w:date="2014-03-16T18:55:00Z"/>
          <w:color w:val="auto"/>
        </w:rPr>
      </w:pPr>
      <w:moveTo w:id="5426" w:author="Joe McCrossan" w:date="2014-03-16T18:53:00Z">
        <w:del w:id="5427" w:author="Joe McCrossan" w:date="2014-03-16T18:55:00Z">
          <w:r w:rsidRPr="005B504E" w:rsidDel="00CB7C2C">
            <w:rPr>
              <w:color w:val="auto"/>
            </w:rPr>
            <w:delText>AudioSampleEntry Box for MPEG-4 HE AAC v2</w:delText>
          </w:r>
        </w:del>
      </w:moveTo>
    </w:p>
    <w:p w14:paraId="581597BF" w14:textId="71EFE575" w:rsidR="00CB7C2C" w:rsidRPr="005B504E" w:rsidDel="00CB7C2C" w:rsidRDefault="00CB7C2C" w:rsidP="00CB7C2C">
      <w:pPr>
        <w:pStyle w:val="ListBullet"/>
        <w:rPr>
          <w:del w:id="5428" w:author="Joe McCrossan" w:date="2014-03-16T18:55:00Z"/>
        </w:rPr>
      </w:pPr>
      <w:moveTo w:id="5429" w:author="Joe McCrossan" w:date="2014-03-16T18:53:00Z">
        <w:del w:id="5430" w:author="Joe McCrossan" w:date="2014-03-16T18:55:00Z">
          <w:r w:rsidRPr="005B504E" w:rsidDel="00CB7C2C">
            <w:delText xml:space="preserve">For content conforming to this </w:delText>
          </w:r>
          <w:r w:rsidDel="00CB7C2C">
            <w:delText>P</w:delText>
          </w:r>
          <w:r w:rsidRPr="005B504E" w:rsidDel="00CB7C2C">
            <w:delText xml:space="preserve">rofile, the following fields </w:delText>
          </w:r>
          <w:r w:rsidRPr="005B504E" w:rsidDel="00CB7C2C">
            <w:rPr>
              <w:rStyle w:val="DECEConformanceStmt"/>
            </w:rPr>
            <w:delText>SHALL</w:delText>
          </w:r>
          <w:r w:rsidRPr="005B504E" w:rsidDel="00CB7C2C">
            <w:delText xml:space="preserve"> have pre-determined values as defined:</w:delText>
          </w:r>
        </w:del>
      </w:moveTo>
    </w:p>
    <w:p w14:paraId="4F6B6456" w14:textId="4D74970D" w:rsidR="00CB7C2C" w:rsidRPr="005B504E" w:rsidDel="00CB7C2C" w:rsidRDefault="00CB7C2C" w:rsidP="00CB7C2C">
      <w:pPr>
        <w:pStyle w:val="ListBullet2"/>
        <w:numPr>
          <w:ilvl w:val="0"/>
          <w:numId w:val="16"/>
        </w:numPr>
        <w:rPr>
          <w:del w:id="5431" w:author="Joe McCrossan" w:date="2014-03-16T18:55:00Z"/>
        </w:rPr>
      </w:pPr>
      <w:moveTo w:id="5432" w:author="Joe McCrossan" w:date="2014-03-16T18:53:00Z">
        <w:del w:id="5433" w:author="Joe McCrossan" w:date="2014-03-16T18:55:00Z">
          <w:r w:rsidRPr="005B504E" w:rsidDel="00CB7C2C">
            <w:rPr>
              <w:rStyle w:val="DECEvariable"/>
              <w:noProof w:val="0"/>
            </w:rPr>
            <w:delText>sampleRate</w:delText>
          </w:r>
          <w:r w:rsidRPr="005B504E" w:rsidDel="00CB7C2C">
            <w:delText xml:space="preserve"> </w:delText>
          </w:r>
          <w:r w:rsidRPr="005B504E" w:rsidDel="00CB7C2C">
            <w:rPr>
              <w:rStyle w:val="DECEConformanceStmt"/>
            </w:rPr>
            <w:delText>SHALL</w:delText>
          </w:r>
          <w:r w:rsidRPr="005B504E" w:rsidDel="00CB7C2C">
            <w:delText xml:space="preserve"> be set to 48000</w:delText>
          </w:r>
        </w:del>
      </w:moveTo>
    </w:p>
    <w:p w14:paraId="65F50AEF" w14:textId="0CD39EF3" w:rsidR="00CB7C2C" w:rsidRPr="005B504E" w:rsidDel="00CB7C2C" w:rsidRDefault="00CB7C2C" w:rsidP="00CB7C2C">
      <w:pPr>
        <w:pStyle w:val="AnnexA6"/>
        <w:autoSpaceDE w:val="0"/>
        <w:rPr>
          <w:del w:id="5434" w:author="Joe McCrossan" w:date="2014-03-16T18:55:00Z"/>
          <w:color w:val="auto"/>
        </w:rPr>
      </w:pPr>
      <w:moveTo w:id="5435" w:author="Joe McCrossan" w:date="2014-03-16T18:53:00Z">
        <w:del w:id="5436" w:author="Joe McCrossan" w:date="2014-03-16T18:55:00Z">
          <w:r w:rsidRPr="005B504E" w:rsidDel="00CB7C2C">
            <w:rPr>
              <w:color w:val="auto"/>
            </w:rPr>
            <w:delText>AudioSpecificConfig</w:delText>
          </w:r>
        </w:del>
      </w:moveTo>
    </w:p>
    <w:p w14:paraId="04B16EE9" w14:textId="1A4EA6F3" w:rsidR="00CB7C2C" w:rsidRPr="005B504E" w:rsidDel="00CB7C2C" w:rsidRDefault="00CB7C2C" w:rsidP="00CB7C2C">
      <w:pPr>
        <w:pStyle w:val="ListBullet"/>
        <w:rPr>
          <w:del w:id="5437" w:author="Joe McCrossan" w:date="2014-03-16T18:55:00Z"/>
        </w:rPr>
      </w:pPr>
      <w:moveTo w:id="5438" w:author="Joe McCrossan" w:date="2014-03-16T18:53:00Z">
        <w:del w:id="5439" w:author="Joe McCrossan" w:date="2014-03-16T18:55:00Z">
          <w:r w:rsidRPr="005B504E" w:rsidDel="00CB7C2C">
            <w:delText xml:space="preserve">For content conforming to this </w:delText>
          </w:r>
          <w:r w:rsidDel="00CB7C2C">
            <w:delText>P</w:delText>
          </w:r>
          <w:r w:rsidRPr="005B504E" w:rsidDel="00CB7C2C">
            <w:delText xml:space="preserve">rofile, the following fields </w:delText>
          </w:r>
          <w:r w:rsidRPr="005B504E" w:rsidDel="00CB7C2C">
            <w:rPr>
              <w:rStyle w:val="DECEConformanceStmt"/>
            </w:rPr>
            <w:delText>SHALL</w:delText>
          </w:r>
          <w:r w:rsidRPr="005B504E" w:rsidDel="00CB7C2C">
            <w:delText xml:space="preserve"> have pre-determined values as defined:</w:delText>
          </w:r>
        </w:del>
      </w:moveTo>
    </w:p>
    <w:p w14:paraId="25F88C54" w14:textId="5C377EB7" w:rsidR="00CB7C2C" w:rsidRPr="005B504E" w:rsidDel="00CB7C2C" w:rsidRDefault="00CB7C2C" w:rsidP="00CB7C2C">
      <w:pPr>
        <w:pStyle w:val="ListBullet2"/>
        <w:numPr>
          <w:ilvl w:val="0"/>
          <w:numId w:val="16"/>
        </w:numPr>
        <w:rPr>
          <w:del w:id="5440" w:author="Joe McCrossan" w:date="2014-03-16T18:55:00Z"/>
        </w:rPr>
      </w:pPr>
      <w:moveTo w:id="5441" w:author="Joe McCrossan" w:date="2014-03-16T18:53:00Z">
        <w:del w:id="5442" w:author="Joe McCrossan" w:date="2014-03-16T18:55:00Z">
          <w:r w:rsidRPr="005B504E" w:rsidDel="00CB7C2C">
            <w:rPr>
              <w:rStyle w:val="DECEvariable"/>
              <w:noProof w:val="0"/>
            </w:rPr>
            <w:delText>samplingFrequencyIndex</w:delText>
          </w:r>
          <w:r w:rsidRPr="005B504E" w:rsidDel="00CB7C2C">
            <w:delText xml:space="preserve"> = 0x6 (24000 Hz)</w:delText>
          </w:r>
        </w:del>
      </w:moveTo>
    </w:p>
    <w:p w14:paraId="4B2C4862" w14:textId="57235B87" w:rsidR="00CB7C2C" w:rsidRPr="005B504E" w:rsidDel="00CB7C2C" w:rsidRDefault="00CB7C2C" w:rsidP="00CB7C2C">
      <w:pPr>
        <w:pStyle w:val="ListBullet2"/>
        <w:numPr>
          <w:ilvl w:val="0"/>
          <w:numId w:val="16"/>
        </w:numPr>
        <w:rPr>
          <w:del w:id="5443" w:author="Joe McCrossan" w:date="2014-03-16T18:55:00Z"/>
        </w:rPr>
      </w:pPr>
      <w:moveTo w:id="5444" w:author="Joe McCrossan" w:date="2014-03-16T18:53:00Z">
        <w:del w:id="5445" w:author="Joe McCrossan" w:date="2014-03-16T18:55:00Z">
          <w:r w:rsidRPr="005B504E" w:rsidDel="00CB7C2C">
            <w:rPr>
              <w:rStyle w:val="DECEvariable"/>
              <w:noProof w:val="0"/>
            </w:rPr>
            <w:delText>extensionSamplingFrequencyIndex</w:delText>
          </w:r>
          <w:r w:rsidRPr="005B504E" w:rsidDel="00CB7C2C">
            <w:delText xml:space="preserve"> = 0x3 (48000 Hz)</w:delText>
          </w:r>
        </w:del>
      </w:moveTo>
    </w:p>
    <w:p w14:paraId="04CF4A2D" w14:textId="1F5D510E" w:rsidR="00F00F2C" w:rsidRDefault="00F00F2C" w:rsidP="000650E4">
      <w:pPr>
        <w:pStyle w:val="AnnexA2"/>
        <w:autoSpaceDE w:val="0"/>
        <w:rPr>
          <w:ins w:id="5446" w:author="Joe McCrossan" w:date="2014-03-16T14:17:00Z"/>
          <w:color w:val="auto"/>
        </w:rPr>
      </w:pPr>
      <w:bookmarkStart w:id="5447" w:name="_Ref262725947"/>
      <w:bookmarkStart w:id="5448" w:name="_Toc263281006"/>
      <w:moveToRangeEnd w:id="5419"/>
      <w:ins w:id="5449" w:author="Joe McCrossan" w:date="2014-03-16T14:17:00Z">
        <w:r>
          <w:rPr>
            <w:color w:val="auto"/>
          </w:rPr>
          <w:t>PD Media Profile</w:t>
        </w:r>
        <w:bookmarkEnd w:id="5447"/>
        <w:bookmarkEnd w:id="5448"/>
      </w:ins>
    </w:p>
    <w:p w14:paraId="695F7D3E" w14:textId="4842B9D8" w:rsidR="00E04512" w:rsidRPr="005B504E" w:rsidRDefault="00E04512">
      <w:pPr>
        <w:pStyle w:val="AnnexA3"/>
        <w:pPrChange w:id="5450" w:author="Joe McCrossan" w:date="2014-03-16T14:17:00Z">
          <w:pPr>
            <w:pStyle w:val="AnnexA2"/>
            <w:autoSpaceDE w:val="0"/>
          </w:pPr>
        </w:pPrChange>
      </w:pPr>
      <w:bookmarkStart w:id="5451" w:name="_Toc263281007"/>
      <w:r w:rsidRPr="005B504E">
        <w:t>Overview</w:t>
      </w:r>
      <w:bookmarkEnd w:id="5418"/>
      <w:bookmarkEnd w:id="5451"/>
    </w:p>
    <w:p w14:paraId="0F54A501" w14:textId="26351001" w:rsidR="00E04512" w:rsidRDefault="00E04512" w:rsidP="00E04512">
      <w:pPr>
        <w:rPr>
          <w:ins w:id="5452" w:author="Joe McCrossan" w:date="2014-03-16T18:48:00Z"/>
        </w:rPr>
      </w:pPr>
      <w:r w:rsidRPr="005B504E">
        <w:t xml:space="preserve">The PD </w:t>
      </w:r>
      <w:r w:rsidR="00DE7981">
        <w:t>Media P</w:t>
      </w:r>
      <w:r w:rsidRPr="005B504E">
        <w:t xml:space="preserve">rofile defines </w:t>
      </w:r>
      <w:del w:id="5453" w:author="Joe McCrossan" w:date="2014-03-16T18:48:00Z">
        <w:r w:rsidRPr="005B504E" w:rsidDel="00CB7C2C">
          <w:delText>download-only and progressive download</w:delText>
        </w:r>
      </w:del>
      <w:ins w:id="5454" w:author="Joe McCrossan" w:date="2014-03-16T18:48:00Z">
        <w:r w:rsidR="00CB7C2C">
          <w:t>an</w:t>
        </w:r>
      </w:ins>
      <w:r w:rsidRPr="005B504E">
        <w:t xml:space="preserve"> audio-visual content </w:t>
      </w:r>
      <w:ins w:id="5455" w:author="Joe McCrossan" w:date="2014-03-16T18:49:00Z">
        <w:r w:rsidR="00CB7C2C">
          <w:t xml:space="preserve">interoperability point </w:t>
        </w:r>
      </w:ins>
      <w:r w:rsidRPr="005B504E">
        <w:t>for portable devices.</w:t>
      </w:r>
    </w:p>
    <w:p w14:paraId="6FB46BD0" w14:textId="181D9BAF" w:rsidR="00CB7C2C" w:rsidRPr="005B504E" w:rsidDel="00CB7C2C" w:rsidRDefault="00CB7C2C" w:rsidP="00E04512">
      <w:pPr>
        <w:rPr>
          <w:del w:id="5456" w:author="Joe McCrossan" w:date="2014-03-16T18:49:00Z"/>
        </w:rPr>
      </w:pPr>
    </w:p>
    <w:p w14:paraId="3D4AE1B1" w14:textId="5CD0B84E" w:rsidR="00E04512" w:rsidRPr="005B504E" w:rsidDel="00181C07" w:rsidRDefault="00E04512">
      <w:pPr>
        <w:pStyle w:val="AnnexA4"/>
        <w:rPr>
          <w:del w:id="5457" w:author="Joe McCrossan" w:date="2014-03-16T15:13:00Z"/>
        </w:rPr>
        <w:pPrChange w:id="5458" w:author="Joe McCrossan" w:date="2014-03-16T14:18:00Z">
          <w:pPr>
            <w:pStyle w:val="AnnexA3"/>
            <w:autoSpaceDE w:val="0"/>
          </w:pPr>
        </w:pPrChange>
      </w:pPr>
      <w:bookmarkStart w:id="5459" w:name="_Toc308174972"/>
      <w:del w:id="5460" w:author="Joe McCrossan" w:date="2014-03-16T15:13:00Z">
        <w:r w:rsidRPr="005B504E" w:rsidDel="00181C07">
          <w:delText>MIME Media Type Profile Level Identification</w:delText>
        </w:r>
        <w:bookmarkEnd w:id="5459"/>
      </w:del>
    </w:p>
    <w:p w14:paraId="7CC12454" w14:textId="56FE92E8" w:rsidR="00E04512" w:rsidRPr="005B504E" w:rsidDel="00181C07" w:rsidRDefault="00E04512" w:rsidP="00E04512">
      <w:pPr>
        <w:rPr>
          <w:del w:id="5461" w:author="Joe McCrossan" w:date="2014-03-16T15:13:00Z"/>
        </w:rPr>
      </w:pPr>
      <w:del w:id="5462" w:author="Joe McCrossan" w:date="2014-03-16T15:13:00Z">
        <w:r w:rsidRPr="005B504E" w:rsidDel="00181C07">
          <w:delText xml:space="preserve">The MIME media type parameter </w:delText>
        </w:r>
        <w:r w:rsidRPr="005B504E" w:rsidDel="00181C07">
          <w:rPr>
            <w:rStyle w:val="DECEvariable"/>
            <w:noProof w:val="0"/>
          </w:rPr>
          <w:delText>profile-level-id</w:delText>
        </w:r>
        <w:r w:rsidRPr="005B504E" w:rsidDel="00181C07">
          <w:delText xml:space="preserve"> for this profile </w:delText>
        </w:r>
        <w:r w:rsidRPr="005B504E" w:rsidDel="00181C07">
          <w:rPr>
            <w:rStyle w:val="DECEConformanceStmt"/>
          </w:rPr>
          <w:delText>shall</w:delText>
        </w:r>
        <w:r w:rsidRPr="005B504E" w:rsidDel="00181C07">
          <w:delText xml:space="preserve"> be “</w:delText>
        </w:r>
      </w:del>
      <w:del w:id="5463" w:author="Joe McCrossan" w:date="2014-01-04T20:56:00Z">
        <w:r w:rsidR="004763D2" w:rsidDel="00DA7EE2">
          <w:delText>cff-</w:delText>
        </w:r>
      </w:del>
      <w:commentRangeStart w:id="5464"/>
      <w:del w:id="5465" w:author="Joe McCrossan" w:date="2014-03-16T15:13:00Z">
        <w:r w:rsidRPr="005B504E" w:rsidDel="00181C07">
          <w:delText>p</w:delText>
        </w:r>
        <w:r w:rsidR="00027EC5" w:rsidDel="00181C07">
          <w:delText>d</w:delText>
        </w:r>
        <w:r w:rsidR="00F80620" w:rsidDel="00181C07">
          <w:delText>{</w:delText>
        </w:r>
        <w:r w:rsidR="00F80620" w:rsidRPr="005B504E" w:rsidDel="00181C07">
          <w:delText>DMEDIA_VERSION_NOPOINTS</w:delText>
        </w:r>
        <w:r w:rsidR="00F80620" w:rsidDel="00181C07">
          <w:delText>}</w:delText>
        </w:r>
        <w:r w:rsidRPr="005B504E" w:rsidDel="00181C07">
          <w:delText>”</w:delText>
        </w:r>
        <w:r w:rsidR="00F80620" w:rsidDel="00181C07">
          <w:delText xml:space="preserve"> (where “{</w:delText>
        </w:r>
        <w:r w:rsidR="00F80620" w:rsidRPr="005B504E" w:rsidDel="00181C07">
          <w:delText>DMEDIA_VERSION_NOPOINTS</w:delText>
        </w:r>
        <w:r w:rsidR="00F80620" w:rsidDel="00181C07">
          <w:delText xml:space="preserve">}” is the value specified by </w:delText>
        </w:r>
        <w:r w:rsidR="00F80620" w:rsidRPr="005B504E" w:rsidDel="00181C07">
          <w:delText>DMEDIA_VERSION_NOPOINTS</w:delText>
        </w:r>
        <w:r w:rsidR="00F80620" w:rsidDel="00181C07">
          <w:delText xml:space="preserve"> in </w:delText>
        </w:r>
        <w:r w:rsidR="00F80620" w:rsidRPr="00F80620" w:rsidDel="00181C07">
          <w:delText>Annex E</w:delText>
        </w:r>
        <w:r w:rsidR="00F80620" w:rsidDel="00181C07">
          <w:delText>).</w:delText>
        </w:r>
        <w:commentRangeEnd w:id="5464"/>
        <w:r w:rsidR="00FA7967" w:rsidDel="00181C07">
          <w:rPr>
            <w:rStyle w:val="CommentReference"/>
          </w:rPr>
          <w:commentReference w:id="5464"/>
        </w:r>
      </w:del>
    </w:p>
    <w:p w14:paraId="189BB356" w14:textId="3ACA1B71" w:rsidR="00E04512" w:rsidRPr="005B504E" w:rsidDel="00181C07" w:rsidRDefault="00E04512">
      <w:pPr>
        <w:pStyle w:val="AnnexA4"/>
        <w:rPr>
          <w:del w:id="5466" w:author="Joe McCrossan" w:date="2014-03-16T15:13:00Z"/>
        </w:rPr>
        <w:pPrChange w:id="5467" w:author="Joe McCrossan" w:date="2014-03-16T14:18:00Z">
          <w:pPr>
            <w:pStyle w:val="AnnexA3"/>
            <w:autoSpaceDE w:val="0"/>
          </w:pPr>
        </w:pPrChange>
      </w:pPr>
      <w:bookmarkStart w:id="5468" w:name="_Toc308174973"/>
      <w:del w:id="5469" w:author="Joe McCrossan" w:date="2014-03-16T15:13:00Z">
        <w:r w:rsidRPr="005B504E" w:rsidDel="00181C07">
          <w:delText>Container Profile Identification</w:delText>
        </w:r>
        <w:bookmarkEnd w:id="5468"/>
      </w:del>
    </w:p>
    <w:p w14:paraId="283BB7CB" w14:textId="4B276D47" w:rsidR="00E04512" w:rsidRPr="005B504E" w:rsidDel="00181C07" w:rsidRDefault="00E04512" w:rsidP="00E04512">
      <w:pPr>
        <w:rPr>
          <w:del w:id="5470" w:author="Joe McCrossan" w:date="2014-03-16T15:13:00Z"/>
        </w:rPr>
      </w:pPr>
      <w:del w:id="5471" w:author="Joe McCrossan" w:date="2014-03-16T15:13:00Z">
        <w:r w:rsidRPr="005B504E" w:rsidDel="00181C07">
          <w:delText xml:space="preserve">Content conforming to this </w:delText>
        </w:r>
        <w:r w:rsidR="00DE7981" w:rsidDel="00181C07">
          <w:delText>P</w:delText>
        </w:r>
        <w:r w:rsidRPr="005B504E" w:rsidDel="00181C07">
          <w:delText xml:space="preserve">rofile </w:delText>
        </w:r>
        <w:r w:rsidRPr="005B504E" w:rsidDel="00181C07">
          <w:rPr>
            <w:rStyle w:val="DECEConformanceStmt"/>
          </w:rPr>
          <w:delText>shall</w:delText>
        </w:r>
        <w:r w:rsidRPr="005B504E" w:rsidDel="00181C07">
          <w:delText xml:space="preserve"> be identified by the presence of an Asset Information Box (</w:delText>
        </w:r>
        <w:r w:rsidRPr="005B504E" w:rsidDel="00181C07">
          <w:rPr>
            <w:rStyle w:val="DECE4CC"/>
            <w:noProof w:val="0"/>
          </w:rPr>
          <w:delText>‘ainf’</w:delText>
        </w:r>
        <w:r w:rsidRPr="005B504E" w:rsidDel="00181C07">
          <w:delText xml:space="preserve">), as defined in Section </w:delText>
        </w:r>
        <w:r w:rsidR="007A4DF4" w:rsidDel="00181C07">
          <w:fldChar w:fldCharType="begin" w:fldLock="1"/>
        </w:r>
        <w:r w:rsidR="007A4DF4" w:rsidDel="00181C07">
          <w:delInstrText xml:space="preserve"> REF _Ref141983926 \w \h  \* MERGEFORMAT </w:delInstrText>
        </w:r>
        <w:r w:rsidR="007A4DF4" w:rsidDel="00181C07">
          <w:fldChar w:fldCharType="separate"/>
        </w:r>
        <w:r w:rsidR="005B504E" w:rsidDel="00181C07">
          <w:delText>2.2.4</w:delText>
        </w:r>
        <w:r w:rsidR="007A4DF4" w:rsidDel="00181C07">
          <w:fldChar w:fldCharType="end"/>
        </w:r>
        <w:r w:rsidRPr="005B504E" w:rsidDel="00181C07">
          <w:delText xml:space="preserve"> with the following values:</w:delText>
        </w:r>
      </w:del>
    </w:p>
    <w:p w14:paraId="1606C083" w14:textId="592A8C3D" w:rsidR="00E04512" w:rsidRPr="005B504E" w:rsidDel="00181C07" w:rsidRDefault="00737C7D" w:rsidP="00E04512">
      <w:pPr>
        <w:pStyle w:val="ListBullet"/>
        <w:rPr>
          <w:del w:id="5472" w:author="Joe McCrossan" w:date="2014-03-16T15:13:00Z"/>
        </w:rPr>
      </w:pPr>
      <w:del w:id="5473" w:author="Joe McCrossan" w:date="2014-03-16T15:13:00Z">
        <w:r w:rsidRPr="005B504E" w:rsidDel="00181C07">
          <w:delText>The most significant 8 bits of t</w:delText>
        </w:r>
        <w:r w:rsidR="00E04512" w:rsidRPr="005B504E" w:rsidDel="00181C07">
          <w:delText xml:space="preserve">he </w:delText>
        </w:r>
        <w:r w:rsidR="00E04512" w:rsidRPr="005B504E" w:rsidDel="00181C07">
          <w:rPr>
            <w:rStyle w:val="DECEvariable"/>
            <w:noProof w:val="0"/>
          </w:rPr>
          <w:delText>profile_version</w:delText>
        </w:r>
        <w:r w:rsidR="00E04512" w:rsidRPr="005B504E" w:rsidDel="00181C07">
          <w:delText xml:space="preserve"> field </w:delText>
        </w:r>
        <w:r w:rsidR="00E04512" w:rsidRPr="005B504E" w:rsidDel="00181C07">
          <w:rPr>
            <w:rStyle w:val="DECEConformanceStmt"/>
          </w:rPr>
          <w:delText>shall</w:delText>
        </w:r>
        <w:r w:rsidR="00E04512" w:rsidRPr="005B504E" w:rsidDel="00181C07">
          <w:delText xml:space="preserve"> be set to </w:delText>
        </w:r>
        <w:r w:rsidR="00A53602" w:rsidRPr="005B504E" w:rsidDel="00181C07">
          <w:delText>t</w:delText>
        </w:r>
        <w:r w:rsidR="00725630" w:rsidRPr="005B504E" w:rsidDel="00181C07">
          <w:delText xml:space="preserve">he </w:delText>
        </w:r>
        <w:r w:rsidRPr="005B504E" w:rsidDel="00181C07">
          <w:delText>[UNICODE] UTF-8 value of “p” (0x70)</w:delText>
        </w:r>
        <w:r w:rsidR="00E04512" w:rsidRPr="005B504E" w:rsidDel="00181C07">
          <w:delText>.</w:delText>
        </w:r>
      </w:del>
    </w:p>
    <w:p w14:paraId="1C142C4C" w14:textId="79DE9057" w:rsidR="00E04512" w:rsidRPr="005B504E" w:rsidDel="007D5884" w:rsidRDefault="00E04512">
      <w:pPr>
        <w:pStyle w:val="AnnexA3"/>
        <w:rPr>
          <w:del w:id="5474" w:author="Joe McCrossan" w:date="2014-03-16T16:44:00Z"/>
        </w:rPr>
        <w:pPrChange w:id="5475" w:author="Joe McCrossan" w:date="2014-03-16T14:18:00Z">
          <w:pPr>
            <w:pStyle w:val="AnnexA2"/>
            <w:autoSpaceDE w:val="0"/>
          </w:pPr>
        </w:pPrChange>
      </w:pPr>
      <w:bookmarkStart w:id="5476" w:name="_Toc308174974"/>
      <w:del w:id="5477" w:author="Joe McCrossan" w:date="2014-03-16T16:44:00Z">
        <w:r w:rsidRPr="005B504E" w:rsidDel="007D5884">
          <w:delText>Constraints on File Structure</w:delText>
        </w:r>
        <w:bookmarkEnd w:id="5476"/>
      </w:del>
    </w:p>
    <w:p w14:paraId="4CF416C2" w14:textId="0C468A44" w:rsidR="00E04512" w:rsidRPr="005B504E" w:rsidDel="007D5884" w:rsidRDefault="00E04512" w:rsidP="00E04512">
      <w:pPr>
        <w:rPr>
          <w:del w:id="5478" w:author="Joe McCrossan" w:date="2014-03-16T16:44:00Z"/>
        </w:rPr>
      </w:pPr>
      <w:del w:id="5479" w:author="Joe McCrossan" w:date="2014-03-16T16:44:00Z">
        <w:r w:rsidRPr="005B504E" w:rsidDel="007D5884">
          <w:delText xml:space="preserve">Content conforming to this </w:delText>
        </w:r>
        <w:r w:rsidR="00DE7981" w:rsidDel="007D5884">
          <w:delText>P</w:delText>
        </w:r>
        <w:r w:rsidRPr="005B504E" w:rsidDel="007D5884">
          <w:delText xml:space="preserve">rofile </w:delText>
        </w:r>
        <w:r w:rsidRPr="005B504E" w:rsidDel="007D5884">
          <w:rPr>
            <w:rStyle w:val="DECEConformanceStmt"/>
          </w:rPr>
          <w:delText>shall</w:delText>
        </w:r>
        <w:r w:rsidRPr="005B504E" w:rsidDel="007D5884">
          <w:delText xml:space="preserve"> comply with all of the requirements and constraints defined in Section </w:delText>
        </w:r>
        <w:r w:rsidR="007A4DF4" w:rsidDel="007D5884">
          <w:fldChar w:fldCharType="begin" w:fldLock="1"/>
        </w:r>
        <w:r w:rsidR="007A4DF4" w:rsidDel="007D5884">
          <w:delInstrText xml:space="preserve"> REF _Ref141544937 \w \h  \* MERGEFORMAT </w:delInstrText>
        </w:r>
        <w:r w:rsidR="007A4DF4" w:rsidDel="007D5884">
          <w:fldChar w:fldCharType="separate"/>
        </w:r>
        <w:r w:rsidR="005B504E" w:rsidDel="007D5884">
          <w:delText>2</w:delText>
        </w:r>
        <w:r w:rsidR="007A4DF4" w:rsidDel="007D5884">
          <w:fldChar w:fldCharType="end"/>
        </w:r>
        <w:r w:rsidRPr="005B504E" w:rsidDel="007D5884">
          <w:delText xml:space="preserve">, </w:delText>
        </w:r>
        <w:r w:rsidR="007A4DF4" w:rsidDel="007D5884">
          <w:fldChar w:fldCharType="begin" w:fldLock="1"/>
        </w:r>
        <w:r w:rsidR="007A4DF4" w:rsidDel="007D5884">
          <w:delInstrText xml:space="preserve"> REF _Ref142956773 \h  \* MERGEFORMAT </w:delInstrText>
        </w:r>
        <w:r w:rsidR="007A4DF4" w:rsidDel="007D5884">
          <w:fldChar w:fldCharType="separate"/>
        </w:r>
        <w:r w:rsidR="005B504E" w:rsidRPr="005B504E" w:rsidDel="007D5884">
          <w:delText>The Common File Format</w:delText>
        </w:r>
        <w:r w:rsidR="007A4DF4" w:rsidDel="007D5884">
          <w:fldChar w:fldCharType="end"/>
        </w:r>
        <w:r w:rsidRPr="005B504E" w:rsidDel="007D5884">
          <w:delText>, with the additional constraints defined here.</w:delText>
        </w:r>
      </w:del>
    </w:p>
    <w:p w14:paraId="534F9454" w14:textId="5F0CB5CE" w:rsidR="00CF3F05" w:rsidRPr="005B504E" w:rsidDel="007D5884" w:rsidRDefault="00E04512" w:rsidP="00CF3F05">
      <w:pPr>
        <w:pStyle w:val="ListBullet"/>
        <w:rPr>
          <w:del w:id="5480" w:author="Joe McCrossan" w:date="2014-03-16T16:44:00Z"/>
        </w:rPr>
      </w:pPr>
      <w:del w:id="5481" w:author="Joe McCrossan" w:date="2014-03-16T16:44:00Z">
        <w:r w:rsidRPr="005B504E" w:rsidDel="007D5884">
          <w:delText>The Protection System Specific Header Box (</w:delText>
        </w:r>
        <w:r w:rsidRPr="005B504E" w:rsidDel="007D5884">
          <w:rPr>
            <w:rStyle w:val="DECE4CC"/>
            <w:noProof w:val="0"/>
          </w:rPr>
          <w:delText>‘pssh’</w:delText>
        </w:r>
        <w:r w:rsidRPr="005B504E" w:rsidDel="007D5884">
          <w:delText xml:space="preserve">) </w:delText>
        </w:r>
        <w:r w:rsidR="00550071" w:rsidRPr="005B504E" w:rsidDel="007D5884">
          <w:delText xml:space="preserve">SHALL </w:delText>
        </w:r>
        <w:r w:rsidRPr="005B504E" w:rsidDel="007D5884">
          <w:delText>only be placed in the Movie Box (</w:delText>
        </w:r>
        <w:r w:rsidRPr="005B504E" w:rsidDel="007D5884">
          <w:rPr>
            <w:rStyle w:val="DECE4CC"/>
            <w:noProof w:val="0"/>
          </w:rPr>
          <w:delText>‘moov’</w:delText>
        </w:r>
        <w:r w:rsidRPr="005B504E" w:rsidDel="007D5884">
          <w:delText>), if present in the file.</w:delText>
        </w:r>
      </w:del>
    </w:p>
    <w:p w14:paraId="3A730BCA" w14:textId="7FF75FB9" w:rsidR="00E04512" w:rsidRPr="005B504E" w:rsidRDefault="00E04512">
      <w:pPr>
        <w:pStyle w:val="AnnexA3"/>
        <w:pPrChange w:id="5482" w:author="Joe McCrossan" w:date="2014-03-16T14:18:00Z">
          <w:pPr>
            <w:pStyle w:val="AnnexA2"/>
            <w:autoSpaceDE w:val="0"/>
          </w:pPr>
        </w:pPrChange>
      </w:pPr>
      <w:bookmarkStart w:id="5483" w:name="_Toc308174975"/>
      <w:bookmarkStart w:id="5484" w:name="_Ref369087872"/>
      <w:bookmarkStart w:id="5485" w:name="_Ref262656936"/>
      <w:bookmarkStart w:id="5486" w:name="_Toc263281008"/>
      <w:r w:rsidRPr="005B504E">
        <w:t>Constraints on Encryption</w:t>
      </w:r>
      <w:bookmarkEnd w:id="5483"/>
      <w:bookmarkEnd w:id="5484"/>
      <w:bookmarkEnd w:id="5485"/>
      <w:bookmarkEnd w:id="5486"/>
    </w:p>
    <w:p w14:paraId="6A9824F7" w14:textId="693B9D31" w:rsidR="00E04512" w:rsidRPr="005B504E" w:rsidRDefault="00E04512" w:rsidP="00E04512">
      <w:r w:rsidRPr="005B504E">
        <w:t xml:space="preserve">Content conforming to this </w:t>
      </w:r>
      <w:ins w:id="5487" w:author="Joe McCrossan" w:date="2014-05-25T16:56:00Z">
        <w:r w:rsidR="00B70EED">
          <w:t xml:space="preserve">Media </w:t>
        </w:r>
      </w:ins>
      <w:r w:rsidR="00DE7981">
        <w:t>P</w:t>
      </w:r>
      <w:r w:rsidRPr="005B504E">
        <w:t xml:space="preserve">rofile </w:t>
      </w:r>
      <w:r w:rsidRPr="005B504E">
        <w:rPr>
          <w:rStyle w:val="DECEConformanceStmt"/>
        </w:rPr>
        <w:t>shall</w:t>
      </w:r>
      <w:r w:rsidRPr="005B504E">
        <w:t xml:space="preserve"> comply with all of the requirements and constraints defined in Section </w:t>
      </w:r>
      <w:r w:rsidR="007A4DF4">
        <w:fldChar w:fldCharType="begin" w:fldLock="1"/>
      </w:r>
      <w:r w:rsidR="007A4DF4">
        <w:instrText xml:space="preserve"> REF _Ref136867900 \w \h  \* MERGEFORMAT </w:instrText>
      </w:r>
      <w:r w:rsidR="007A4DF4">
        <w:fldChar w:fldCharType="separate"/>
      </w:r>
      <w:r w:rsidR="005B504E">
        <w:t>3</w:t>
      </w:r>
      <w:r w:rsidR="007A4DF4">
        <w:fldChar w:fldCharType="end"/>
      </w:r>
      <w:r w:rsidRPr="005B504E">
        <w:t xml:space="preserve">, </w:t>
      </w:r>
      <w:r w:rsidR="007A4DF4">
        <w:fldChar w:fldCharType="begin" w:fldLock="1"/>
      </w:r>
      <w:r w:rsidR="007A4DF4">
        <w:instrText xml:space="preserve"> REF _Ref136867900 \h  \* MERGEFORMAT </w:instrText>
      </w:r>
      <w:r w:rsidR="007A4DF4">
        <w:fldChar w:fldCharType="separate"/>
      </w:r>
      <w:r w:rsidR="005B504E" w:rsidRPr="005B504E">
        <w:t>Encryption of Track Level Data</w:t>
      </w:r>
      <w:r w:rsidR="007A4DF4">
        <w:fldChar w:fldCharType="end"/>
      </w:r>
      <w:r w:rsidRPr="005B504E">
        <w:t>, with the additional constraints defined here.</w:t>
      </w:r>
    </w:p>
    <w:p w14:paraId="2344ADA6" w14:textId="77777777" w:rsidR="008E21D8" w:rsidRPr="008E21D8" w:rsidRDefault="00375755" w:rsidP="00375755">
      <w:pPr>
        <w:pStyle w:val="ListBullet"/>
        <w:rPr>
          <w:ins w:id="5488" w:author="Joe McCrossan" w:date="2014-05-25T18:52:00Z"/>
          <w:rFonts w:ascii="Times" w:hAnsi="Times" w:cs="Times New Roman"/>
          <w:rPrChange w:id="5489" w:author="Joe McCrossan" w:date="2014-05-25T18:52:00Z">
            <w:rPr>
              <w:ins w:id="5490" w:author="Joe McCrossan" w:date="2014-05-25T18:52:00Z"/>
              <w:shd w:val="clear" w:color="auto" w:fill="FFFFFF"/>
            </w:rPr>
          </w:rPrChange>
        </w:rPr>
      </w:pPr>
      <w:r w:rsidRPr="005B504E">
        <w:rPr>
          <w:shd w:val="clear" w:color="auto" w:fill="FFFFFF"/>
        </w:rPr>
        <w:t>Encrypted tracks SHALL</w:t>
      </w:r>
      <w:ins w:id="5491" w:author="Joe McCrossan" w:date="2014-05-25T18:52:00Z">
        <w:r w:rsidR="008E21D8">
          <w:rPr>
            <w:shd w:val="clear" w:color="auto" w:fill="FFFFFF"/>
          </w:rPr>
          <w:t>:</w:t>
        </w:r>
      </w:ins>
    </w:p>
    <w:p w14:paraId="315140CC" w14:textId="1F682C5E" w:rsidR="008E21D8" w:rsidRDefault="00375755">
      <w:pPr>
        <w:pStyle w:val="ListBullet"/>
        <w:numPr>
          <w:ilvl w:val="1"/>
          <w:numId w:val="3"/>
        </w:numPr>
        <w:rPr>
          <w:ins w:id="5492" w:author="Joe McCrossan" w:date="2014-05-25T18:53:00Z"/>
          <w:rFonts w:ascii="Times" w:hAnsi="Times" w:cs="Times New Roman"/>
        </w:rPr>
        <w:pPrChange w:id="5493" w:author="Joe McCrossan" w:date="2014-05-25T18:53:00Z">
          <w:pPr>
            <w:pStyle w:val="ListBullet"/>
          </w:pPr>
        </w:pPrChange>
      </w:pPr>
      <w:del w:id="5494" w:author="Joe McCrossan" w:date="2014-05-25T18:52:00Z">
        <w:r w:rsidRPr="005B504E" w:rsidDel="008E21D8">
          <w:rPr>
            <w:shd w:val="clear" w:color="auto" w:fill="FFFFFF"/>
          </w:rPr>
          <w:delText xml:space="preserve"> </w:delText>
        </w:r>
      </w:del>
      <w:r w:rsidRPr="005B504E">
        <w:rPr>
          <w:shd w:val="clear" w:color="auto" w:fill="FFFFFF"/>
        </w:rPr>
        <w:t xml:space="preserve">restrict the value of default_IV_size in </w:t>
      </w:r>
      <w:r w:rsidR="00D13F2E" w:rsidRPr="005B504E">
        <w:rPr>
          <w:rStyle w:val="DECE4CC"/>
          <w:noProof w:val="0"/>
        </w:rPr>
        <w:t>‘tenc’</w:t>
      </w:r>
      <w:del w:id="5495" w:author="Joe McCrossan" w:date="2014-05-25T16:54:00Z">
        <w:r w:rsidR="00E96173" w:rsidRPr="005B504E" w:rsidDel="00B70EED">
          <w:rPr>
            <w:rStyle w:val="DECE4CC"/>
            <w:noProof w:val="0"/>
          </w:rPr>
          <w:delText xml:space="preserve"> </w:delText>
        </w:r>
        <w:r w:rsidRPr="005B504E" w:rsidDel="00B70EED">
          <w:rPr>
            <w:shd w:val="clear" w:color="auto" w:fill="FFFFFF"/>
          </w:rPr>
          <w:delText>t</w:delText>
        </w:r>
      </w:del>
      <w:ins w:id="5496" w:author="Joe McCrossan" w:date="2014-05-25T16:54:00Z">
        <w:r w:rsidR="00B70EED">
          <w:rPr>
            <w:shd w:val="clear" w:color="auto" w:fill="FFFFFF"/>
          </w:rPr>
          <w:t xml:space="preserve"> t</w:t>
        </w:r>
      </w:ins>
      <w:r w:rsidRPr="005B504E">
        <w:rPr>
          <w:shd w:val="clear" w:color="auto" w:fill="FFFFFF"/>
        </w:rPr>
        <w:t xml:space="preserve">o 0x8, and the value of IV_size in </w:t>
      </w:r>
      <w:r w:rsidR="00D13F2E" w:rsidRPr="005B504E">
        <w:rPr>
          <w:rStyle w:val="DECE4CC"/>
          <w:noProof w:val="0"/>
        </w:rPr>
        <w:t>‘seig’</w:t>
      </w:r>
      <w:r w:rsidR="00E96173" w:rsidRPr="005B504E">
        <w:rPr>
          <w:rStyle w:val="DECE4CC"/>
          <w:noProof w:val="0"/>
        </w:rPr>
        <w:t xml:space="preserve"> </w:t>
      </w:r>
      <w:r w:rsidRPr="005B504E">
        <w:rPr>
          <w:shd w:val="clear" w:color="auto" w:fill="FFFFFF"/>
        </w:rPr>
        <w:t>(when sample groups are present) to 0x0 or 0x8</w:t>
      </w:r>
      <w:ins w:id="5497" w:author="Joe McCrossan" w:date="2014-06-01T14:17:00Z">
        <w:r w:rsidR="000F5F60">
          <w:rPr>
            <w:shd w:val="clear" w:color="auto" w:fill="FFFFFF"/>
          </w:rPr>
          <w:t>; and</w:t>
        </w:r>
      </w:ins>
      <w:del w:id="5498" w:author="Joe McCrossan" w:date="2014-06-01T14:17:00Z">
        <w:r w:rsidRPr="005B504E" w:rsidDel="000F5F60">
          <w:rPr>
            <w:shd w:val="clear" w:color="auto" w:fill="FFFFFF"/>
          </w:rPr>
          <w:delText>.</w:delText>
        </w:r>
      </w:del>
    </w:p>
    <w:p w14:paraId="33689782" w14:textId="51BE59BE" w:rsidR="000F5F60" w:rsidRPr="000F5F60" w:rsidRDefault="008E21D8">
      <w:pPr>
        <w:pStyle w:val="ListBullet"/>
        <w:numPr>
          <w:ilvl w:val="1"/>
          <w:numId w:val="3"/>
        </w:numPr>
        <w:rPr>
          <w:ins w:id="5499" w:author="Joe McCrossan" w:date="2014-05-25T18:52:00Z"/>
          <w:rFonts w:ascii="Times" w:hAnsi="Times" w:cs="Times New Roman"/>
          <w:rPrChange w:id="5500" w:author="Joe McCrossan" w:date="2014-06-01T14:18:00Z">
            <w:rPr>
              <w:ins w:id="5501" w:author="Joe McCrossan" w:date="2014-05-25T18:52:00Z"/>
            </w:rPr>
          </w:rPrChange>
        </w:rPr>
        <w:pPrChange w:id="5502" w:author="Joe McCrossan" w:date="2014-06-01T14:18:00Z">
          <w:pPr>
            <w:pStyle w:val="ListBullet"/>
          </w:pPr>
        </w:pPrChange>
      </w:pPr>
      <w:ins w:id="5503" w:author="Joe McCrossan" w:date="2014-05-25T18:52:00Z">
        <w:r w:rsidRPr="005B504E">
          <w:t xml:space="preserve">be limited to one </w:t>
        </w:r>
        <w:r w:rsidRPr="005B504E">
          <w:rPr>
            <w:rStyle w:val="DECEvariable"/>
            <w:noProof w:val="0"/>
          </w:rPr>
          <w:t>KID</w:t>
        </w:r>
        <w:r w:rsidRPr="005B504E">
          <w:t xml:space="preserve"> per track.  </w:t>
        </w:r>
      </w:ins>
    </w:p>
    <w:p w14:paraId="41FEDEF6" w14:textId="3DE4CB8F" w:rsidR="000F5F60" w:rsidRPr="005B504E" w:rsidRDefault="000F5F60" w:rsidP="000F5F60">
      <w:pPr>
        <w:pStyle w:val="ListBullet"/>
      </w:pPr>
      <w:r w:rsidRPr="005B504E">
        <w:t xml:space="preserve">Encrypted audio tracks </w:t>
      </w:r>
      <w:ins w:id="5504" w:author="Joe McCrossan" w:date="2014-06-01T14:19:00Z">
        <w:r>
          <w:t xml:space="preserve">comprising the Content </w:t>
        </w:r>
      </w:ins>
      <w:del w:id="5505" w:author="Joe McCrossan" w:date="2014-06-01T14:19:00Z">
        <w:r w:rsidDel="000F5F60">
          <w:delText xml:space="preserve">in the DCC </w:delText>
        </w:r>
      </w:del>
      <w:r w:rsidRPr="005B504E">
        <w:rPr>
          <w:rStyle w:val="DECEConformanceStmt"/>
        </w:rPr>
        <w:t>shall</w:t>
      </w:r>
      <w:r w:rsidRPr="005B504E">
        <w:t xml:space="preserve"> </w:t>
      </w:r>
      <w:r>
        <w:t xml:space="preserve">all </w:t>
      </w:r>
      <w:r w:rsidRPr="005B504E">
        <w:t>be encrypted using a single key (“audio key”).</w:t>
      </w:r>
    </w:p>
    <w:p w14:paraId="69BC6D8A" w14:textId="0FA1938F" w:rsidR="000F5F60" w:rsidRPr="005B504E" w:rsidRDefault="000F5F60" w:rsidP="000F5F60">
      <w:pPr>
        <w:pStyle w:val="ListBullet"/>
      </w:pPr>
      <w:r w:rsidRPr="005B504E">
        <w:t xml:space="preserve">Encrypted video tracks </w:t>
      </w:r>
      <w:del w:id="5506" w:author="Joe McCrossan" w:date="2014-06-01T14:19:00Z">
        <w:r w:rsidDel="000F5F60">
          <w:delText xml:space="preserve">in the DCC </w:delText>
        </w:r>
        <w:r w:rsidRPr="005B504E" w:rsidDel="000F5F60">
          <w:rPr>
            <w:rStyle w:val="DECEConformanceStmt"/>
          </w:rPr>
          <w:delText>shall</w:delText>
        </w:r>
      </w:del>
      <w:ins w:id="5507" w:author="Joe McCrossan" w:date="2014-06-01T14:19:00Z">
        <w:r>
          <w:t>comprising the Content SHALL</w:t>
        </w:r>
      </w:ins>
      <w:r w:rsidRPr="005B504E">
        <w:t xml:space="preserve"> be encrypted using a single key (“video key”).</w:t>
      </w:r>
    </w:p>
    <w:p w14:paraId="7CC32FBB" w14:textId="77777777" w:rsidR="000F5F60" w:rsidRDefault="000F5F60" w:rsidP="000F5F60">
      <w:pPr>
        <w:pStyle w:val="ListBullet"/>
      </w:pPr>
      <w:r w:rsidRPr="005B504E">
        <w:t xml:space="preserve">The video key and audio key </w:t>
      </w:r>
      <w:r w:rsidRPr="005B504E">
        <w:rPr>
          <w:rStyle w:val="DECEConformanceStmt"/>
        </w:rPr>
        <w:t>shall</w:t>
      </w:r>
      <w:r w:rsidRPr="005B504E">
        <w:t xml:space="preserve"> be the same key.</w:t>
      </w:r>
    </w:p>
    <w:p w14:paraId="2909955E" w14:textId="35E54E29" w:rsidR="008E21D8" w:rsidDel="000F5F60" w:rsidRDefault="008E21D8">
      <w:pPr>
        <w:pStyle w:val="ListBullet"/>
        <w:numPr>
          <w:ilvl w:val="0"/>
          <w:numId w:val="0"/>
        </w:numPr>
        <w:ind w:left="723" w:hanging="360"/>
        <w:rPr>
          <w:del w:id="5508" w:author="Joe McCrossan" w:date="2014-05-25T18:53:00Z"/>
          <w:rFonts w:ascii="Times" w:hAnsi="Times" w:cs="Times New Roman"/>
        </w:rPr>
        <w:pPrChange w:id="5509" w:author="Joe McCrossan" w:date="2014-06-01T14:18:00Z">
          <w:pPr>
            <w:pStyle w:val="ListBullet"/>
          </w:pPr>
        </w:pPrChange>
      </w:pPr>
    </w:p>
    <w:p w14:paraId="43DC96CA" w14:textId="569CC230" w:rsidR="00E04512" w:rsidRPr="005B504E" w:rsidDel="00530D25" w:rsidRDefault="00E04512">
      <w:pPr>
        <w:pStyle w:val="ListBullet"/>
        <w:numPr>
          <w:ilvl w:val="0"/>
          <w:numId w:val="0"/>
        </w:numPr>
        <w:rPr>
          <w:del w:id="5510" w:author="Joe McCrossan" w:date="2014-05-26T16:38:00Z"/>
        </w:rPr>
        <w:pPrChange w:id="5511" w:author="Joe McCrossan" w:date="2014-06-01T14:18:00Z">
          <w:pPr>
            <w:pStyle w:val="ListBullet"/>
          </w:pPr>
        </w:pPrChange>
      </w:pPr>
      <w:del w:id="5512" w:author="Joe McCrossan" w:date="2014-05-26T16:38:00Z">
        <w:r w:rsidRPr="005B504E" w:rsidDel="00530D25">
          <w:delText xml:space="preserve">Encrypted audio tracks </w:delText>
        </w:r>
        <w:r w:rsidRPr="005B504E" w:rsidDel="00530D25">
          <w:rPr>
            <w:rStyle w:val="DECEConformanceStmt"/>
          </w:rPr>
          <w:delText>shall</w:delText>
        </w:r>
        <w:r w:rsidRPr="005B504E" w:rsidDel="00530D25">
          <w:delText xml:space="preserve"> be encrypted using a single key (“audio key”).</w:delText>
        </w:r>
      </w:del>
    </w:p>
    <w:p w14:paraId="00918CF7" w14:textId="4F5E6F42" w:rsidR="00E04512" w:rsidRPr="005B504E" w:rsidDel="00530D25" w:rsidRDefault="00E04512">
      <w:pPr>
        <w:pStyle w:val="ListBullet"/>
        <w:numPr>
          <w:ilvl w:val="0"/>
          <w:numId w:val="0"/>
        </w:numPr>
        <w:rPr>
          <w:del w:id="5513" w:author="Joe McCrossan" w:date="2014-05-26T16:38:00Z"/>
        </w:rPr>
        <w:pPrChange w:id="5514" w:author="Joe McCrossan" w:date="2014-06-01T14:18:00Z">
          <w:pPr>
            <w:pStyle w:val="ListBullet"/>
          </w:pPr>
        </w:pPrChange>
      </w:pPr>
      <w:del w:id="5515" w:author="Joe McCrossan" w:date="2014-05-26T16:38:00Z">
        <w:r w:rsidRPr="005B504E" w:rsidDel="00530D25">
          <w:delText xml:space="preserve">Encrypted video tracks </w:delText>
        </w:r>
        <w:r w:rsidRPr="005B504E" w:rsidDel="00530D25">
          <w:rPr>
            <w:rStyle w:val="DECEConformanceStmt"/>
          </w:rPr>
          <w:delText>shall</w:delText>
        </w:r>
        <w:r w:rsidRPr="005B504E" w:rsidDel="00530D25">
          <w:delText xml:space="preserve"> be encrypted using a single key (“video key”).</w:delText>
        </w:r>
      </w:del>
    </w:p>
    <w:p w14:paraId="419661FA" w14:textId="3609397D" w:rsidR="008E21D8" w:rsidRPr="005B504E" w:rsidDel="008E21D8" w:rsidRDefault="00E04512">
      <w:pPr>
        <w:pStyle w:val="ListBullet"/>
        <w:numPr>
          <w:ilvl w:val="0"/>
          <w:numId w:val="0"/>
        </w:numPr>
        <w:rPr>
          <w:del w:id="5516" w:author="Joe McCrossan" w:date="2014-05-25T18:53:00Z"/>
        </w:rPr>
        <w:pPrChange w:id="5517" w:author="Joe McCrossan" w:date="2014-06-01T14:18:00Z">
          <w:pPr>
            <w:pStyle w:val="ListBullet"/>
          </w:pPr>
        </w:pPrChange>
      </w:pPr>
      <w:del w:id="5518" w:author="Joe McCrossan" w:date="2014-05-26T16:38:00Z">
        <w:r w:rsidRPr="005B504E" w:rsidDel="00530D25">
          <w:delText xml:space="preserve">The video key and audio key </w:delText>
        </w:r>
        <w:r w:rsidRPr="005B504E" w:rsidDel="00530D25">
          <w:rPr>
            <w:rStyle w:val="DECEConformanceStmt"/>
          </w:rPr>
          <w:delText>shall</w:delText>
        </w:r>
        <w:r w:rsidRPr="005B504E" w:rsidDel="00530D25">
          <w:delText xml:space="preserve"> be the same key.</w:delText>
        </w:r>
      </w:del>
    </w:p>
    <w:p w14:paraId="3A13515B" w14:textId="77777777" w:rsidR="00E04512" w:rsidRPr="005B504E" w:rsidRDefault="00E04512">
      <w:pPr>
        <w:pStyle w:val="ListBullet"/>
        <w:numPr>
          <w:ilvl w:val="0"/>
          <w:numId w:val="76"/>
        </w:numPr>
        <w:pPrChange w:id="5519" w:author="Joe McCrossan" w:date="2014-06-01T14:18:00Z">
          <w:pPr>
            <w:pStyle w:val="ListBullet"/>
          </w:pPr>
        </w:pPrChange>
      </w:pPr>
      <w:r w:rsidRPr="005B504E">
        <w:t xml:space="preserve">Subtitle tracks </w:t>
      </w:r>
      <w:r w:rsidRPr="005B504E">
        <w:rPr>
          <w:rStyle w:val="DECEConformanceStmt"/>
        </w:rPr>
        <w:t>shall not</w:t>
      </w:r>
      <w:r w:rsidRPr="005B504E">
        <w:t xml:space="preserve"> be encrypted.</w:t>
      </w:r>
    </w:p>
    <w:p w14:paraId="7EC0D9D9" w14:textId="154B9137" w:rsidR="000F5F60" w:rsidRDefault="00E04512" w:rsidP="00E04512">
      <w:pPr>
        <w:rPr>
          <w:ins w:id="5520" w:author="Joe McCrossan" w:date="2014-06-01T14:19:00Z"/>
        </w:rPr>
      </w:pPr>
      <w:r w:rsidRPr="005B504E">
        <w:rPr>
          <w:b/>
        </w:rPr>
        <w:t>Note:</w:t>
      </w:r>
      <w:r w:rsidRPr="005B504E">
        <w:t xml:space="preserve">  Encryption is not mandatory.</w:t>
      </w:r>
    </w:p>
    <w:p w14:paraId="44A68F95" w14:textId="34E53915" w:rsidR="000F5F60" w:rsidRPr="005B504E" w:rsidDel="000F5F60" w:rsidRDefault="000F5F60" w:rsidP="00E04512">
      <w:pPr>
        <w:rPr>
          <w:del w:id="5521" w:author="Joe McCrossan" w:date="2014-06-01T14:19:00Z"/>
        </w:rPr>
      </w:pPr>
    </w:p>
    <w:p w14:paraId="331A8A86" w14:textId="6164EFD5" w:rsidR="002F2E05" w:rsidRDefault="003A657C">
      <w:pPr>
        <w:pStyle w:val="AnnexA3"/>
        <w:rPr>
          <w:ins w:id="5522" w:author="Joe McCrossan" w:date="2014-03-16T18:57:00Z"/>
        </w:rPr>
        <w:pPrChange w:id="5523" w:author="Joe McCrossan" w:date="2014-03-16T18:57:00Z">
          <w:pPr>
            <w:pStyle w:val="AnnexA3"/>
            <w:autoSpaceDE w:val="0"/>
          </w:pPr>
        </w:pPrChange>
      </w:pPr>
      <w:bookmarkStart w:id="5524" w:name="_Toc263281009"/>
      <w:bookmarkStart w:id="5525" w:name="_Toc308174976"/>
      <w:ins w:id="5526" w:author="Joe McCrossan" w:date="2014-03-16T18:14:00Z">
        <w:r w:rsidRPr="005B504E">
          <w:t xml:space="preserve">Constraints on </w:t>
        </w:r>
        <w:r>
          <w:t>Video</w:t>
        </w:r>
      </w:ins>
      <w:bookmarkEnd w:id="5524"/>
    </w:p>
    <w:p w14:paraId="2DFB9FDF" w14:textId="19B02225" w:rsidR="002F2E05" w:rsidRPr="00B76E2C" w:rsidRDefault="002F2E05">
      <w:pPr>
        <w:rPr>
          <w:ins w:id="5527" w:author="Joe McCrossan" w:date="2014-03-16T18:14:00Z"/>
        </w:rPr>
        <w:pPrChange w:id="5528" w:author="Joe McCrossan" w:date="2014-05-25T17:05:00Z">
          <w:pPr>
            <w:pStyle w:val="AnnexA3"/>
            <w:autoSpaceDE w:val="0"/>
          </w:pPr>
        </w:pPrChange>
      </w:pPr>
      <w:ins w:id="5529" w:author="Joe McCrossan" w:date="2014-03-16T18:57:00Z">
        <w:r>
          <w:t>Video tracks</w:t>
        </w:r>
        <w:r w:rsidRPr="005B504E">
          <w:t xml:space="preserve"> conforming to this </w:t>
        </w:r>
      </w:ins>
      <w:ins w:id="5530" w:author="Joe McCrossan" w:date="2014-05-25T16:56:00Z">
        <w:r w:rsidR="00B70EED">
          <w:t xml:space="preserve">Media </w:t>
        </w:r>
      </w:ins>
      <w:ins w:id="5531" w:author="Joe McCrossan" w:date="2014-03-16T18:57:00Z">
        <w:r>
          <w:t>P</w:t>
        </w:r>
        <w:r w:rsidRPr="005B504E">
          <w:t xml:space="preserve">rofil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686 \w \h  \* MERGEFORMAT </w:instrText>
        </w:r>
      </w:ins>
      <w:ins w:id="5532" w:author="Joe McCrossan" w:date="2014-03-16T18:57:00Z">
        <w:r>
          <w:fldChar w:fldCharType="separate"/>
        </w:r>
        <w:r>
          <w:t>4</w:t>
        </w:r>
        <w:r>
          <w:fldChar w:fldCharType="end"/>
        </w:r>
        <w:r w:rsidRPr="005B504E">
          <w:t xml:space="preserve">, </w:t>
        </w:r>
        <w:r>
          <w:fldChar w:fldCharType="begin" w:fldLock="1"/>
        </w:r>
        <w:r>
          <w:instrText xml:space="preserve"> REF _Ref139987686 \h  \* MERGEFORMAT </w:instrText>
        </w:r>
      </w:ins>
      <w:ins w:id="5533" w:author="Joe McCrossan" w:date="2014-03-16T18:57:00Z">
        <w:r>
          <w:fldChar w:fldCharType="separate"/>
        </w:r>
        <w:r w:rsidRPr="005B504E">
          <w:t>Video Elementary Streams</w:t>
        </w:r>
        <w:r>
          <w:fldChar w:fldCharType="end"/>
        </w:r>
        <w:r w:rsidRPr="005B504E">
          <w:t>, with the additional constraints defined here.</w:t>
        </w:r>
      </w:ins>
    </w:p>
    <w:p w14:paraId="2C7BB63F" w14:textId="05A79182" w:rsidR="00E04512" w:rsidRPr="005B504E" w:rsidDel="007D5884" w:rsidRDefault="00E04512">
      <w:pPr>
        <w:pStyle w:val="AnnexA3"/>
        <w:rPr>
          <w:del w:id="5534" w:author="Joe McCrossan" w:date="2014-03-16T16:45:00Z"/>
        </w:rPr>
        <w:pPrChange w:id="5535" w:author="Joe McCrossan" w:date="2014-03-16T14:20:00Z">
          <w:pPr>
            <w:pStyle w:val="AnnexA2"/>
            <w:autoSpaceDE w:val="0"/>
          </w:pPr>
        </w:pPrChange>
      </w:pPr>
      <w:del w:id="5536" w:author="Joe McCrossan" w:date="2014-03-16T16:45:00Z">
        <w:r w:rsidRPr="005B504E" w:rsidDel="007D5884">
          <w:delText>Constraints on Video</w:delText>
        </w:r>
        <w:bookmarkEnd w:id="5525"/>
      </w:del>
    </w:p>
    <w:p w14:paraId="210B5B3E" w14:textId="5F9A277A" w:rsidR="00E04512" w:rsidRPr="005B504E" w:rsidDel="007D5884" w:rsidRDefault="00E04512" w:rsidP="00E04512">
      <w:pPr>
        <w:rPr>
          <w:del w:id="5537" w:author="Joe McCrossan" w:date="2014-03-16T16:45:00Z"/>
        </w:rPr>
      </w:pPr>
      <w:del w:id="5538" w:author="Joe McCrossan" w:date="2014-03-16T16:45:00Z">
        <w:r w:rsidRPr="005B504E" w:rsidDel="007D5884">
          <w:delText xml:space="preserve">Content conforming to this </w:delText>
        </w:r>
        <w:r w:rsidR="00DE7981" w:rsidDel="007D5884">
          <w:delText>P</w:delText>
        </w:r>
        <w:r w:rsidRPr="005B504E" w:rsidDel="007D5884">
          <w:delText xml:space="preserve">rofile </w:delText>
        </w:r>
        <w:r w:rsidRPr="005B504E" w:rsidDel="007D5884">
          <w:rPr>
            <w:rStyle w:val="DECEConformanceStmt"/>
          </w:rPr>
          <w:delText>shall</w:delText>
        </w:r>
        <w:r w:rsidRPr="005B504E" w:rsidDel="007D5884">
          <w:delText xml:space="preserve"> comply with all of the requirements and constraints defined in Section </w:delText>
        </w:r>
        <w:r w:rsidR="007A4DF4" w:rsidDel="007D5884">
          <w:fldChar w:fldCharType="begin" w:fldLock="1"/>
        </w:r>
        <w:r w:rsidR="007A4DF4" w:rsidDel="007D5884">
          <w:delInstrText xml:space="preserve"> REF _Ref139987686 \w \h  \* MERGEFORMAT </w:delInstrText>
        </w:r>
        <w:r w:rsidR="007A4DF4" w:rsidDel="007D5884">
          <w:fldChar w:fldCharType="separate"/>
        </w:r>
        <w:r w:rsidR="005B504E" w:rsidDel="007D5884">
          <w:delText>4</w:delText>
        </w:r>
        <w:r w:rsidR="007A4DF4" w:rsidDel="007D5884">
          <w:fldChar w:fldCharType="end"/>
        </w:r>
        <w:r w:rsidRPr="005B504E" w:rsidDel="007D5884">
          <w:delText xml:space="preserve">, </w:delText>
        </w:r>
        <w:r w:rsidR="007A4DF4" w:rsidDel="007D5884">
          <w:fldChar w:fldCharType="begin" w:fldLock="1"/>
        </w:r>
        <w:r w:rsidR="007A4DF4" w:rsidDel="007D5884">
          <w:delInstrText xml:space="preserve"> REF _Ref139987686 \h  \* MERGEFORMAT </w:delInstrText>
        </w:r>
        <w:r w:rsidR="007A4DF4" w:rsidDel="007D5884">
          <w:fldChar w:fldCharType="separate"/>
        </w:r>
        <w:r w:rsidR="005B504E" w:rsidRPr="005B504E" w:rsidDel="007D5884">
          <w:delText>Video Elementary Streams</w:delText>
        </w:r>
        <w:r w:rsidR="007A4DF4" w:rsidDel="007D5884">
          <w:fldChar w:fldCharType="end"/>
        </w:r>
        <w:r w:rsidRPr="005B504E" w:rsidDel="007D5884">
          <w:delText>, with the additional constraints defined here.</w:delText>
        </w:r>
      </w:del>
    </w:p>
    <w:p w14:paraId="4BB81085" w14:textId="66B0DFD0" w:rsidR="00E04512" w:rsidRPr="005B504E" w:rsidDel="007D5884" w:rsidRDefault="00E04512" w:rsidP="00E04512">
      <w:pPr>
        <w:pStyle w:val="ListBullet"/>
        <w:rPr>
          <w:del w:id="5539" w:author="Joe McCrossan" w:date="2014-03-16T16:45:00Z"/>
        </w:rPr>
      </w:pPr>
      <w:del w:id="5540" w:author="Joe McCrossan" w:date="2014-03-16T16:45:00Z">
        <w:r w:rsidRPr="005B504E" w:rsidDel="007D5884">
          <w:delText xml:space="preserve">Content conforming to this </w:delText>
        </w:r>
        <w:r w:rsidR="00B454BA" w:rsidDel="007D5884">
          <w:delText>P</w:delText>
        </w:r>
        <w:r w:rsidRPr="005B504E" w:rsidDel="007D5884">
          <w:delText xml:space="preserve">rofile </w:delText>
        </w:r>
        <w:r w:rsidRPr="005B504E" w:rsidDel="007D5884">
          <w:rPr>
            <w:rStyle w:val="DECEConformanceStmt"/>
          </w:rPr>
          <w:delText>shall</w:delText>
        </w:r>
        <w:r w:rsidRPr="005B504E" w:rsidDel="007D5884">
          <w:delText xml:space="preserve"> contain exactly one video track, and that track </w:delText>
        </w:r>
        <w:r w:rsidRPr="005B504E" w:rsidDel="007D5884">
          <w:rPr>
            <w:rStyle w:val="DECEConformanceStmt"/>
          </w:rPr>
          <w:delText>shall</w:delText>
        </w:r>
        <w:r w:rsidRPr="005B504E" w:rsidDel="007D5884">
          <w:delText xml:space="preserve"> be an AVC video track</w:delText>
        </w:r>
        <w:r w:rsidR="00635C01" w:rsidDel="007D5884">
          <w:delText xml:space="preserve"> </w:delText>
        </w:r>
        <w:r w:rsidR="00151A24" w:rsidDel="007D5884">
          <w:delText>that conforms to</w:delText>
        </w:r>
        <w:r w:rsidR="00635C01" w:rsidDel="007D5884">
          <w:delText xml:space="preserve"> Section </w:delText>
        </w:r>
        <w:r w:rsidR="00860A88" w:rsidDel="007D5884">
          <w:fldChar w:fldCharType="begin"/>
        </w:r>
        <w:r w:rsidR="00635C01" w:rsidDel="007D5884">
          <w:delInstrText xml:space="preserve"> REF _Ref247295871 \r \h </w:delInstrText>
        </w:r>
        <w:r w:rsidR="00860A88" w:rsidDel="007D5884">
          <w:fldChar w:fldCharType="separate"/>
        </w:r>
        <w:r w:rsidR="003A2A30" w:rsidDel="007D5884">
          <w:delText>4.3</w:delText>
        </w:r>
        <w:r w:rsidR="00860A88" w:rsidDel="007D5884">
          <w:fldChar w:fldCharType="end"/>
        </w:r>
        <w:r w:rsidRPr="005B504E" w:rsidDel="007D5884">
          <w:delText>.</w:delText>
        </w:r>
      </w:del>
    </w:p>
    <w:p w14:paraId="6F5EA497" w14:textId="1F7ACE60" w:rsidR="00E04512" w:rsidRPr="005B504E" w:rsidDel="007D5884" w:rsidRDefault="00E04512" w:rsidP="00E04512">
      <w:pPr>
        <w:pStyle w:val="ListBullet"/>
        <w:rPr>
          <w:del w:id="5541" w:author="Joe McCrossan" w:date="2014-03-16T16:45:00Z"/>
        </w:rPr>
      </w:pPr>
      <w:commentRangeStart w:id="5542"/>
      <w:del w:id="5543" w:author="Joe McCrossan" w:date="2014-03-16T16:45:00Z">
        <w:r w:rsidRPr="005B504E" w:rsidDel="007D5884">
          <w:delText xml:space="preserve">Every video track fragment except the last fragment of a video track </w:delText>
        </w:r>
        <w:r w:rsidRPr="005B504E" w:rsidDel="007D5884">
          <w:rPr>
            <w:rStyle w:val="DECEConformanceStmt"/>
          </w:rPr>
          <w:delText>shall</w:delText>
        </w:r>
        <w:r w:rsidRPr="005B504E" w:rsidDel="007D5884">
          <w:delText xml:space="preserve"> have a duration of at least one second.  The last track fragment of a video track </w:delText>
        </w:r>
        <w:r w:rsidRPr="005B504E" w:rsidDel="007D5884">
          <w:rPr>
            <w:rStyle w:val="DECEConformanceStmt"/>
          </w:rPr>
          <w:delText>may</w:delText>
        </w:r>
        <w:r w:rsidRPr="005B504E" w:rsidDel="007D5884">
          <w:delText xml:space="preserve"> have a duration of less than one second.</w:delText>
        </w:r>
      </w:del>
    </w:p>
    <w:p w14:paraId="1CDD32BD" w14:textId="47D8754A" w:rsidR="00E04512" w:rsidDel="007D5884" w:rsidRDefault="00E04512" w:rsidP="00E04512">
      <w:pPr>
        <w:pStyle w:val="ListBullet"/>
        <w:rPr>
          <w:del w:id="5544" w:author="Joe McCrossan" w:date="2014-03-16T16:45:00Z"/>
        </w:rPr>
      </w:pPr>
      <w:del w:id="5545" w:author="Joe McCrossan" w:date="2014-03-16T16:45:00Z">
        <w:r w:rsidRPr="005B504E" w:rsidDel="007D5884">
          <w:delText xml:space="preserve">A video track fragment </w:delText>
        </w:r>
        <w:r w:rsidRPr="005B504E" w:rsidDel="007D5884">
          <w:rPr>
            <w:rStyle w:val="DECEConformanceStmt"/>
          </w:rPr>
          <w:delText>shall</w:delText>
        </w:r>
        <w:r w:rsidRPr="005B504E" w:rsidDel="007D5884">
          <w:delText xml:space="preserve"> have a duration no greater than </w:delText>
        </w:r>
        <w:r w:rsidR="00D2370C" w:rsidRPr="005B504E" w:rsidDel="007D5884">
          <w:delText>3.003</w:delText>
        </w:r>
        <w:r w:rsidRPr="005B504E" w:rsidDel="007D5884">
          <w:delText xml:space="preserve"> seconds.</w:delText>
        </w:r>
      </w:del>
    </w:p>
    <w:commentRangeEnd w:id="5542"/>
    <w:p w14:paraId="6CF03621" w14:textId="2831ED63" w:rsidR="00FF2647" w:rsidRPr="005B504E" w:rsidDel="007D5884" w:rsidRDefault="00DE7AC0" w:rsidP="00E04512">
      <w:pPr>
        <w:pStyle w:val="ListBullet"/>
        <w:rPr>
          <w:del w:id="5546" w:author="Joe McCrossan" w:date="2014-03-16T16:45:00Z"/>
        </w:rPr>
      </w:pPr>
      <w:del w:id="5547" w:author="Joe McCrossan" w:date="2014-03-16T16:45:00Z">
        <w:r w:rsidDel="007D5884">
          <w:rPr>
            <w:rStyle w:val="CommentReference"/>
          </w:rPr>
          <w:commentReference w:id="5542"/>
        </w:r>
        <w:commentRangeStart w:id="5548"/>
        <w:r w:rsidR="00FF2647" w:rsidDel="007D5884">
          <w:delText xml:space="preserve">Every video track fragment SHALL start </w:delText>
        </w:r>
        <w:r w:rsidR="0026543B" w:rsidDel="007D5884">
          <w:delText>with SAP type 1 or 2</w:delText>
        </w:r>
        <w:r w:rsidR="00FF2647" w:rsidDel="007D5884">
          <w:delText>.</w:delText>
        </w:r>
        <w:commentRangeEnd w:id="5548"/>
        <w:r w:rsidR="003B79F4" w:rsidDel="007D5884">
          <w:rPr>
            <w:rStyle w:val="CommentReference"/>
          </w:rPr>
          <w:commentReference w:id="5548"/>
        </w:r>
      </w:del>
    </w:p>
    <w:p w14:paraId="0079D194" w14:textId="3182924D" w:rsidR="00E04512" w:rsidRPr="005B504E" w:rsidDel="007D5884" w:rsidRDefault="00E04512">
      <w:pPr>
        <w:pStyle w:val="AnnexA4"/>
        <w:rPr>
          <w:del w:id="5549" w:author="Joe McCrossan" w:date="2014-03-16T16:45:00Z"/>
        </w:rPr>
        <w:pPrChange w:id="5550" w:author="Joe McCrossan" w:date="2014-03-16T14:21:00Z">
          <w:pPr>
            <w:pStyle w:val="AnnexA3"/>
            <w:autoSpaceDE w:val="0"/>
          </w:pPr>
        </w:pPrChange>
      </w:pPr>
      <w:bookmarkStart w:id="5551" w:name="_Toc308174978"/>
      <w:del w:id="5552" w:author="Joe McCrossan" w:date="2014-03-16T16:45:00Z">
        <w:r w:rsidRPr="005B504E" w:rsidDel="007D5884">
          <w:delText xml:space="preserve">Data Structure for </w:delText>
        </w:r>
        <w:r w:rsidR="00151A24" w:rsidDel="007D5884">
          <w:delText>V</w:delText>
        </w:r>
        <w:r w:rsidRPr="005B504E" w:rsidDel="007D5884">
          <w:delText xml:space="preserve">ideo </w:delText>
        </w:r>
        <w:r w:rsidR="00151A24" w:rsidDel="007D5884">
          <w:delText>T</w:delText>
        </w:r>
        <w:r w:rsidRPr="005B504E" w:rsidDel="007D5884">
          <w:delText>rack</w:delText>
        </w:r>
        <w:bookmarkEnd w:id="5551"/>
      </w:del>
    </w:p>
    <w:p w14:paraId="5C69C267" w14:textId="2141C074" w:rsidR="00E04512" w:rsidRPr="005B504E" w:rsidDel="007D5884" w:rsidRDefault="00E04512">
      <w:pPr>
        <w:pStyle w:val="AnnexA5"/>
        <w:rPr>
          <w:del w:id="5553" w:author="Joe McCrossan" w:date="2014-03-16T16:45:00Z"/>
        </w:rPr>
        <w:pPrChange w:id="5554" w:author="Joe McCrossan" w:date="2014-03-16T14:21:00Z">
          <w:pPr>
            <w:pStyle w:val="AnnexA4"/>
            <w:autoSpaceDE w:val="0"/>
          </w:pPr>
        </w:pPrChange>
      </w:pPr>
      <w:del w:id="5555" w:author="Joe McCrossan" w:date="2014-03-16T16:45:00Z">
        <w:r w:rsidRPr="005B504E" w:rsidDel="007D5884">
          <w:delText>Track Header Box (</w:delText>
        </w:r>
        <w:r w:rsidRPr="005B504E" w:rsidDel="007D5884">
          <w:rPr>
            <w:rStyle w:val="DECE4CC"/>
            <w:noProof w:val="0"/>
            <w:color w:val="auto"/>
          </w:rPr>
          <w:delText>‘tkhd’</w:delText>
        </w:r>
        <w:r w:rsidRPr="005B504E" w:rsidDel="007D5884">
          <w:delText>)</w:delText>
        </w:r>
      </w:del>
    </w:p>
    <w:p w14:paraId="6053C6A1" w14:textId="11037973" w:rsidR="00860A88" w:rsidDel="007D5884" w:rsidRDefault="00E04512" w:rsidP="00330996">
      <w:pPr>
        <w:pStyle w:val="ListBullet"/>
        <w:numPr>
          <w:ilvl w:val="0"/>
          <w:numId w:val="0"/>
        </w:numPr>
        <w:tabs>
          <w:tab w:val="clear" w:pos="360"/>
          <w:tab w:val="left" w:pos="-990"/>
        </w:tabs>
        <w:rPr>
          <w:del w:id="5556" w:author="Joe McCrossan" w:date="2014-03-16T16:45:00Z"/>
        </w:rPr>
      </w:pPr>
      <w:del w:id="5557" w:author="Joe McCrossan" w:date="2014-03-16T16:45:00Z">
        <w:r w:rsidRPr="005B504E" w:rsidDel="007D5884">
          <w:delText xml:space="preserve">For content conforming to this </w:delText>
        </w:r>
        <w:r w:rsidR="00DE7981" w:rsidDel="007D5884">
          <w:delText>P</w:delText>
        </w:r>
        <w:r w:rsidRPr="005B504E" w:rsidDel="007D5884">
          <w:delText xml:space="preserve">rofile, the following fields of the </w:delText>
        </w:r>
        <w:r w:rsidR="00151A24" w:rsidDel="007D5884">
          <w:delText xml:space="preserve">video track </w:delText>
        </w:r>
        <w:r w:rsidRPr="005B504E" w:rsidDel="007D5884">
          <w:delText xml:space="preserve">Track Header Box </w:delText>
        </w:r>
        <w:r w:rsidRPr="005B504E" w:rsidDel="007D5884">
          <w:rPr>
            <w:rStyle w:val="DECEConformanceStmt"/>
          </w:rPr>
          <w:delText>shall</w:delText>
        </w:r>
        <w:r w:rsidRPr="005B504E" w:rsidDel="007D5884">
          <w:delText xml:space="preserve"> be set as </w:delText>
        </w:r>
        <w:r w:rsidR="00151A24" w:rsidDel="007D5884">
          <w:delText>follows</w:delText>
        </w:r>
        <w:r w:rsidRPr="005B504E" w:rsidDel="007D5884">
          <w:delText>:</w:delText>
        </w:r>
      </w:del>
    </w:p>
    <w:p w14:paraId="08F7F24C" w14:textId="1C84A080" w:rsidR="00E04512" w:rsidRPr="005B504E" w:rsidDel="007D5884" w:rsidRDefault="00E04512" w:rsidP="00562714">
      <w:pPr>
        <w:pStyle w:val="ListBullet2"/>
        <w:numPr>
          <w:ilvl w:val="0"/>
          <w:numId w:val="16"/>
        </w:numPr>
        <w:ind w:left="720"/>
        <w:rPr>
          <w:del w:id="5558" w:author="Joe McCrossan" w:date="2014-03-16T16:45:00Z"/>
        </w:rPr>
      </w:pPr>
      <w:del w:id="5559" w:author="Joe McCrossan" w:date="2014-03-16T16:45:00Z">
        <w:r w:rsidRPr="005B504E" w:rsidDel="007D5884">
          <w:rPr>
            <w:rStyle w:val="DECEvariable"/>
            <w:noProof w:val="0"/>
          </w:rPr>
          <w:delText>flags</w:delText>
        </w:r>
        <w:r w:rsidRPr="005B504E" w:rsidDel="007D5884">
          <w:delText xml:space="preserve"> = 0x000007, except for the case where the track belongs to an alternate group</w:delText>
        </w:r>
      </w:del>
    </w:p>
    <w:p w14:paraId="2B16FEFD" w14:textId="7F0F4F02" w:rsidR="00E04512" w:rsidRPr="005B504E" w:rsidDel="007D5884" w:rsidRDefault="000650E4">
      <w:pPr>
        <w:pStyle w:val="AnnexA5"/>
        <w:rPr>
          <w:del w:id="5560" w:author="Joe McCrossan" w:date="2014-03-16T16:45:00Z"/>
        </w:rPr>
        <w:pPrChange w:id="5561" w:author="Joe McCrossan" w:date="2014-03-16T14:21:00Z">
          <w:pPr>
            <w:pStyle w:val="AnnexA4"/>
            <w:autoSpaceDE w:val="0"/>
          </w:pPr>
        </w:pPrChange>
      </w:pPr>
      <w:del w:id="5562" w:author="Joe McCrossan" w:date="2014-03-16T16:45:00Z">
        <w:r w:rsidDel="007D5884">
          <w:rPr>
            <w:rFonts w:ascii="ZWAdobeF" w:hAnsi="ZWAdobeF" w:cs="ZWAdobeF"/>
            <w:b/>
            <w:spacing w:val="0"/>
            <w:sz w:val="2"/>
            <w:szCs w:val="2"/>
          </w:rPr>
          <w:delText>B</w:delText>
        </w:r>
        <w:r w:rsidR="00E04512" w:rsidRPr="005B504E" w:rsidDel="007D5884">
          <w:delText>Video Media Header Box (</w:delText>
        </w:r>
        <w:r w:rsidR="00E04512" w:rsidRPr="005B504E" w:rsidDel="007D5884">
          <w:rPr>
            <w:rStyle w:val="DECE4CC"/>
            <w:noProof w:val="0"/>
            <w:color w:val="auto"/>
          </w:rPr>
          <w:delText>‘vmhd’</w:delText>
        </w:r>
        <w:r w:rsidR="00E04512" w:rsidRPr="005B504E" w:rsidDel="007D5884">
          <w:delText>)</w:delText>
        </w:r>
      </w:del>
    </w:p>
    <w:p w14:paraId="2C40FE49" w14:textId="78CFF2AE" w:rsidR="00860A88" w:rsidDel="007D5884" w:rsidRDefault="00E04512" w:rsidP="00330996">
      <w:pPr>
        <w:pStyle w:val="ListBullet"/>
        <w:numPr>
          <w:ilvl w:val="0"/>
          <w:numId w:val="0"/>
        </w:numPr>
        <w:tabs>
          <w:tab w:val="clear" w:pos="360"/>
          <w:tab w:val="left" w:pos="-810"/>
        </w:tabs>
        <w:rPr>
          <w:del w:id="5563" w:author="Joe McCrossan" w:date="2014-03-16T16:45:00Z"/>
        </w:rPr>
      </w:pPr>
      <w:del w:id="5564" w:author="Joe McCrossan" w:date="2014-03-16T16:45:00Z">
        <w:r w:rsidRPr="005B504E" w:rsidDel="007D5884">
          <w:delText xml:space="preserve">For content conforming to this </w:delText>
        </w:r>
        <w:r w:rsidR="00DE7981" w:rsidDel="007D5884">
          <w:delText>P</w:delText>
        </w:r>
        <w:r w:rsidRPr="005B504E" w:rsidDel="007D5884">
          <w:delText xml:space="preserve">rofile, the following fields of the Video Media Header Box </w:delText>
        </w:r>
        <w:r w:rsidRPr="005B504E" w:rsidDel="007D5884">
          <w:rPr>
            <w:rStyle w:val="DECEConformanceStmt"/>
          </w:rPr>
          <w:delText>shall</w:delText>
        </w:r>
        <w:r w:rsidRPr="005B504E" w:rsidDel="007D5884">
          <w:delText xml:space="preserve"> be set as </w:delText>
        </w:r>
        <w:r w:rsidR="000E1B55" w:rsidDel="007D5884">
          <w:delText>follows</w:delText>
        </w:r>
        <w:r w:rsidRPr="005B504E" w:rsidDel="007D5884">
          <w:delText>:</w:delText>
        </w:r>
      </w:del>
    </w:p>
    <w:p w14:paraId="54681035" w14:textId="347158DC" w:rsidR="00E04512" w:rsidRPr="005B504E" w:rsidDel="007D5884" w:rsidRDefault="00E04512" w:rsidP="00562714">
      <w:pPr>
        <w:pStyle w:val="ListBullet2"/>
        <w:numPr>
          <w:ilvl w:val="0"/>
          <w:numId w:val="16"/>
        </w:numPr>
        <w:ind w:left="720"/>
        <w:rPr>
          <w:del w:id="5565" w:author="Joe McCrossan" w:date="2014-03-16T16:45:00Z"/>
        </w:rPr>
      </w:pPr>
      <w:del w:id="5566" w:author="Joe McCrossan" w:date="2014-03-16T16:45:00Z">
        <w:r w:rsidRPr="005B504E" w:rsidDel="007D5884">
          <w:rPr>
            <w:rStyle w:val="DECEvariable"/>
            <w:noProof w:val="0"/>
          </w:rPr>
          <w:delText>graphicsmode</w:delText>
        </w:r>
        <w:r w:rsidRPr="005B504E" w:rsidDel="007D5884">
          <w:delText xml:space="preserve"> = 0</w:delText>
        </w:r>
      </w:del>
    </w:p>
    <w:p w14:paraId="3742AB5A" w14:textId="48050F74" w:rsidR="00E04512" w:rsidRPr="005B504E" w:rsidDel="007D5884" w:rsidRDefault="00E04512" w:rsidP="00562714">
      <w:pPr>
        <w:pStyle w:val="ListBullet2"/>
        <w:numPr>
          <w:ilvl w:val="0"/>
          <w:numId w:val="16"/>
        </w:numPr>
        <w:ind w:left="720"/>
        <w:rPr>
          <w:del w:id="5567" w:author="Joe McCrossan" w:date="2014-03-16T16:45:00Z"/>
        </w:rPr>
      </w:pPr>
      <w:del w:id="5568" w:author="Joe McCrossan" w:date="2014-03-16T16:45:00Z">
        <w:r w:rsidRPr="005B504E" w:rsidDel="007D5884">
          <w:rPr>
            <w:rStyle w:val="DECEvariable"/>
            <w:noProof w:val="0"/>
          </w:rPr>
          <w:delText>opcolor</w:delText>
        </w:r>
        <w:r w:rsidRPr="005B504E" w:rsidDel="007D5884">
          <w:delText xml:space="preserve"> = {0,0,0}</w:delText>
        </w:r>
      </w:del>
    </w:p>
    <w:p w14:paraId="13B47D54" w14:textId="5AE20F44" w:rsidR="00E04512" w:rsidRPr="005B504E" w:rsidRDefault="00E04512">
      <w:pPr>
        <w:pStyle w:val="AnnexA4"/>
        <w:pPrChange w:id="5569" w:author="Joe McCrossan" w:date="2014-03-16T14:21:00Z">
          <w:pPr>
            <w:pStyle w:val="AnnexA3"/>
            <w:autoSpaceDE w:val="0"/>
          </w:pPr>
        </w:pPrChange>
      </w:pPr>
      <w:bookmarkStart w:id="5570" w:name="_Toc308174979"/>
      <w:r w:rsidRPr="005B504E">
        <w:t xml:space="preserve">Constraints on </w:t>
      </w:r>
      <w:r w:rsidR="00151A24">
        <w:t>[</w:t>
      </w:r>
      <w:r w:rsidRPr="005B504E">
        <w:t>H264</w:t>
      </w:r>
      <w:r w:rsidR="00151A24">
        <w:t>]</w:t>
      </w:r>
      <w:r w:rsidRPr="005B504E">
        <w:t xml:space="preserve"> Elementary Streams</w:t>
      </w:r>
      <w:bookmarkEnd w:id="5570"/>
    </w:p>
    <w:p w14:paraId="5772245D" w14:textId="052EC310" w:rsidR="00E04512" w:rsidRPr="005B504E" w:rsidDel="007D5884" w:rsidRDefault="00E04512">
      <w:pPr>
        <w:pStyle w:val="AnnexA5"/>
        <w:rPr>
          <w:del w:id="5571" w:author="Joe McCrossan" w:date="2014-03-16T16:45:00Z"/>
        </w:rPr>
        <w:pPrChange w:id="5572" w:author="Joe McCrossan" w:date="2014-03-16T14:21:00Z">
          <w:pPr>
            <w:pStyle w:val="AnnexA4"/>
            <w:autoSpaceDE w:val="0"/>
          </w:pPr>
        </w:pPrChange>
      </w:pPr>
      <w:del w:id="5573" w:author="Joe McCrossan" w:date="2014-03-16T16:45:00Z">
        <w:r w:rsidRPr="005B504E" w:rsidDel="007D5884">
          <w:delText>Sequence Parameter Set (SPS)</w:delText>
        </w:r>
      </w:del>
    </w:p>
    <w:p w14:paraId="50E9E0EC" w14:textId="7A5DE297" w:rsidR="00860A88" w:rsidDel="007D5884" w:rsidRDefault="00E04512" w:rsidP="00330996">
      <w:pPr>
        <w:pStyle w:val="ListBullet"/>
        <w:numPr>
          <w:ilvl w:val="0"/>
          <w:numId w:val="0"/>
        </w:numPr>
        <w:tabs>
          <w:tab w:val="clear" w:pos="360"/>
        </w:tabs>
        <w:rPr>
          <w:del w:id="5574" w:author="Joe McCrossan" w:date="2014-03-16T16:45:00Z"/>
        </w:rPr>
      </w:pPr>
      <w:del w:id="5575" w:author="Joe McCrossan" w:date="2014-03-16T16:45:00Z">
        <w:r w:rsidRPr="005B504E" w:rsidDel="007D5884">
          <w:delText xml:space="preserve">For content conforming to this </w:delText>
        </w:r>
        <w:r w:rsidR="00DE7981" w:rsidDel="007D5884">
          <w:delText>P</w:delText>
        </w:r>
        <w:r w:rsidRPr="005B504E" w:rsidDel="007D5884">
          <w:delText xml:space="preserve">rofile, the condition of the following fields </w:delText>
        </w:r>
        <w:r w:rsidRPr="005B504E" w:rsidDel="007D5884">
          <w:rPr>
            <w:rStyle w:val="DECEConformanceStmt"/>
          </w:rPr>
          <w:delText>shall not</w:delText>
        </w:r>
        <w:r w:rsidRPr="005B504E" w:rsidDel="007D5884">
          <w:delText xml:space="preserve"> change throughout a </w:delText>
        </w:r>
        <w:r w:rsidR="00151A24" w:rsidDel="007D5884">
          <w:delText>[</w:delText>
        </w:r>
        <w:r w:rsidRPr="005B504E" w:rsidDel="007D5884">
          <w:delText>H264</w:delText>
        </w:r>
        <w:r w:rsidR="00151A24" w:rsidDel="007D5884">
          <w:delText>]</w:delText>
        </w:r>
        <w:r w:rsidRPr="005B504E" w:rsidDel="007D5884">
          <w:delText xml:space="preserve"> elementary stream:</w:delText>
        </w:r>
      </w:del>
    </w:p>
    <w:p w14:paraId="37668F1B" w14:textId="44B7141A" w:rsidR="00E04512" w:rsidRPr="005B504E" w:rsidDel="007D5884" w:rsidRDefault="00E04512" w:rsidP="00562714">
      <w:pPr>
        <w:pStyle w:val="ListBullet2"/>
        <w:numPr>
          <w:ilvl w:val="0"/>
          <w:numId w:val="16"/>
        </w:numPr>
        <w:ind w:left="720"/>
        <w:rPr>
          <w:del w:id="5576" w:author="Joe McCrossan" w:date="2014-03-16T16:45:00Z"/>
        </w:rPr>
      </w:pPr>
      <w:commentRangeStart w:id="5577"/>
      <w:del w:id="5578" w:author="Joe McCrossan" w:date="2014-03-16T16:45:00Z">
        <w:r w:rsidRPr="005B504E" w:rsidDel="007D5884">
          <w:rPr>
            <w:rStyle w:val="DECEvariable"/>
            <w:noProof w:val="0"/>
          </w:rPr>
          <w:delText>pic_width_in_mbs_minus1</w:delText>
        </w:r>
      </w:del>
    </w:p>
    <w:p w14:paraId="748CE2AF" w14:textId="745D8C75" w:rsidR="00E04512" w:rsidRPr="005B504E" w:rsidDel="007D5884" w:rsidRDefault="00E04512" w:rsidP="00562714">
      <w:pPr>
        <w:pStyle w:val="ListBullet2"/>
        <w:numPr>
          <w:ilvl w:val="0"/>
          <w:numId w:val="16"/>
        </w:numPr>
        <w:ind w:left="720"/>
        <w:rPr>
          <w:del w:id="5579" w:author="Joe McCrossan" w:date="2014-03-16T16:45:00Z"/>
        </w:rPr>
      </w:pPr>
      <w:del w:id="5580" w:author="Joe McCrossan" w:date="2014-03-16T16:45:00Z">
        <w:r w:rsidRPr="005B504E" w:rsidDel="007D5884">
          <w:rPr>
            <w:rStyle w:val="DECEvariable"/>
            <w:noProof w:val="0"/>
          </w:rPr>
          <w:delText>pic_height_in_map_units_minus1</w:delText>
        </w:r>
      </w:del>
    </w:p>
    <w:commentRangeEnd w:id="5577"/>
    <w:p w14:paraId="5BE158A5" w14:textId="5F35A5D0" w:rsidR="00E04512" w:rsidRPr="005B504E" w:rsidDel="007D5884" w:rsidRDefault="00396FC2">
      <w:pPr>
        <w:pStyle w:val="AnnexA6"/>
        <w:rPr>
          <w:del w:id="5581" w:author="Joe McCrossan" w:date="2014-03-16T16:45:00Z"/>
        </w:rPr>
        <w:pPrChange w:id="5582" w:author="Joe McCrossan" w:date="2014-03-16T14:21:00Z">
          <w:pPr>
            <w:pStyle w:val="AnnexA5"/>
          </w:pPr>
        </w:pPrChange>
      </w:pPr>
      <w:del w:id="5583" w:author="Joe McCrossan" w:date="2014-03-16T16:45:00Z">
        <w:r w:rsidDel="007D5884">
          <w:rPr>
            <w:rStyle w:val="CommentReference"/>
            <w:color w:val="auto"/>
          </w:rPr>
          <w:commentReference w:id="5577"/>
        </w:r>
        <w:r w:rsidR="00E04512" w:rsidRPr="005B504E" w:rsidDel="007D5884">
          <w:delText xml:space="preserve"> Visual Usability Information (VUI) Parameters</w:delText>
        </w:r>
      </w:del>
    </w:p>
    <w:p w14:paraId="6F12A28E" w14:textId="4C090F8A" w:rsidR="00860A88" w:rsidDel="007D5884" w:rsidRDefault="00E04512" w:rsidP="00330996">
      <w:pPr>
        <w:pStyle w:val="ListBullet"/>
        <w:numPr>
          <w:ilvl w:val="0"/>
          <w:numId w:val="0"/>
        </w:numPr>
        <w:tabs>
          <w:tab w:val="clear" w:pos="360"/>
          <w:tab w:val="left" w:pos="-1350"/>
        </w:tabs>
        <w:rPr>
          <w:del w:id="5584" w:author="Joe McCrossan" w:date="2014-03-16T16:45:00Z"/>
        </w:rPr>
      </w:pPr>
      <w:del w:id="5585" w:author="Joe McCrossan" w:date="2014-03-16T16:45:00Z">
        <w:r w:rsidRPr="005B504E" w:rsidDel="007D5884">
          <w:delText xml:space="preserve">For content conforming to this </w:delText>
        </w:r>
        <w:r w:rsidR="00DE7981" w:rsidDel="007D5884">
          <w:delText>P</w:delText>
        </w:r>
        <w:r w:rsidRPr="005B504E" w:rsidDel="007D5884">
          <w:delText xml:space="preserve">rofile, the following fields </w:delText>
        </w:r>
        <w:r w:rsidR="00DE7981" w:rsidDel="007D5884">
          <w:delText>in a</w:delText>
        </w:r>
        <w:r w:rsidR="00F80620" w:rsidDel="007D5884">
          <w:delText xml:space="preserve"> [H264] elementary stream </w:delText>
        </w:r>
        <w:r w:rsidRPr="005B504E" w:rsidDel="007D5884">
          <w:rPr>
            <w:rStyle w:val="DECEConformanceStmt"/>
          </w:rPr>
          <w:delText>SHALL</w:delText>
        </w:r>
        <w:r w:rsidRPr="005B504E" w:rsidDel="007D5884">
          <w:delText xml:space="preserve"> have pre-determined values as </w:delText>
        </w:r>
        <w:r w:rsidR="00F80620" w:rsidDel="007D5884">
          <w:delText>follows</w:delText>
        </w:r>
        <w:r w:rsidRPr="005B504E" w:rsidDel="007D5884">
          <w:delText>:</w:delText>
        </w:r>
      </w:del>
    </w:p>
    <w:p w14:paraId="38F32204" w14:textId="27E37DF3" w:rsidR="00E04512" w:rsidRPr="005B504E" w:rsidDel="007D5884" w:rsidRDefault="00E04512" w:rsidP="00562714">
      <w:pPr>
        <w:pStyle w:val="ListBullet2"/>
        <w:numPr>
          <w:ilvl w:val="0"/>
          <w:numId w:val="16"/>
        </w:numPr>
        <w:ind w:left="720"/>
        <w:rPr>
          <w:del w:id="5586" w:author="Joe McCrossan" w:date="2014-03-16T16:45:00Z"/>
        </w:rPr>
      </w:pPr>
      <w:del w:id="5587" w:author="Joe McCrossan" w:date="2014-03-16T16:45:00Z">
        <w:r w:rsidRPr="005B504E" w:rsidDel="007D5884">
          <w:rPr>
            <w:rStyle w:val="DECEvariable"/>
            <w:noProof w:val="0"/>
          </w:rPr>
          <w:delText>video_full_range_flag</w:delText>
        </w:r>
        <w:r w:rsidRPr="005B504E" w:rsidDel="007D5884">
          <w:delText xml:space="preserve"> </w:delText>
        </w:r>
        <w:r w:rsidRPr="005B504E" w:rsidDel="007D5884">
          <w:rPr>
            <w:rStyle w:val="DECEConformanceStmt"/>
          </w:rPr>
          <w:delText>SHALL</w:delText>
        </w:r>
        <w:r w:rsidRPr="005B504E" w:rsidDel="007D5884">
          <w:delText xml:space="preserve"> be set to 0 - if exists</w:delText>
        </w:r>
      </w:del>
    </w:p>
    <w:p w14:paraId="626CB3D1" w14:textId="4737D060" w:rsidR="00E04512" w:rsidRPr="005B504E" w:rsidDel="007D5884" w:rsidRDefault="00E04512" w:rsidP="00562714">
      <w:pPr>
        <w:pStyle w:val="ListBullet2"/>
        <w:numPr>
          <w:ilvl w:val="0"/>
          <w:numId w:val="16"/>
        </w:numPr>
        <w:ind w:left="720"/>
        <w:rPr>
          <w:del w:id="5588" w:author="Joe McCrossan" w:date="2014-03-16T16:45:00Z"/>
        </w:rPr>
      </w:pPr>
      <w:del w:id="5589" w:author="Joe McCrossan" w:date="2014-03-16T16:45:00Z">
        <w:r w:rsidRPr="005B504E" w:rsidDel="007D5884">
          <w:rPr>
            <w:rStyle w:val="DECEvariable"/>
            <w:noProof w:val="0"/>
          </w:rPr>
          <w:delText>low_delay_hrd_flag</w:delText>
        </w:r>
        <w:r w:rsidRPr="005B504E" w:rsidDel="007D5884">
          <w:delText xml:space="preserve"> </w:delText>
        </w:r>
        <w:r w:rsidRPr="005B504E" w:rsidDel="007D5884">
          <w:rPr>
            <w:rStyle w:val="DECEConformanceStmt"/>
          </w:rPr>
          <w:delText>SHALL</w:delText>
        </w:r>
        <w:r w:rsidRPr="005B504E" w:rsidDel="007D5884">
          <w:delText xml:space="preserve"> be set to 0</w:delText>
        </w:r>
      </w:del>
    </w:p>
    <w:p w14:paraId="7F3B33E3" w14:textId="2C54EFC9" w:rsidR="00E04512" w:rsidRPr="005B504E" w:rsidDel="007D5884" w:rsidRDefault="00E04512" w:rsidP="00562714">
      <w:pPr>
        <w:pStyle w:val="ListBullet2"/>
        <w:numPr>
          <w:ilvl w:val="0"/>
          <w:numId w:val="16"/>
        </w:numPr>
        <w:ind w:left="720"/>
        <w:rPr>
          <w:del w:id="5590" w:author="Joe McCrossan" w:date="2014-03-16T16:45:00Z"/>
        </w:rPr>
      </w:pPr>
      <w:del w:id="5591" w:author="Joe McCrossan" w:date="2014-03-16T16:45:00Z">
        <w:r w:rsidRPr="005B504E" w:rsidDel="007D5884">
          <w:rPr>
            <w:rStyle w:val="DECEvariable"/>
            <w:noProof w:val="0"/>
          </w:rPr>
          <w:delText>colour_primaries</w:delText>
        </w:r>
        <w:r w:rsidR="00024D5A" w:rsidRPr="005B504E" w:rsidDel="007D5884">
          <w:delText>, if present,</w:delText>
        </w:r>
        <w:r w:rsidRPr="005B504E" w:rsidDel="007D5884">
          <w:delText xml:space="preserve"> </w:delText>
        </w:r>
        <w:r w:rsidRPr="005B504E" w:rsidDel="007D5884">
          <w:rPr>
            <w:rStyle w:val="DECEConformanceStmt"/>
          </w:rPr>
          <w:delText>SHALL</w:delText>
        </w:r>
        <w:r w:rsidRPr="005B504E" w:rsidDel="007D5884">
          <w:delText xml:space="preserve"> be set to 1</w:delText>
        </w:r>
        <w:r w:rsidR="00562714" w:rsidDel="007D5884">
          <w:delText xml:space="preserve"> </w:delText>
        </w:r>
      </w:del>
    </w:p>
    <w:p w14:paraId="1D4278F0" w14:textId="5F2548CA" w:rsidR="00E04512" w:rsidRPr="005B504E" w:rsidDel="007D5884" w:rsidRDefault="00E04512" w:rsidP="00562714">
      <w:pPr>
        <w:pStyle w:val="ListBullet2"/>
        <w:numPr>
          <w:ilvl w:val="0"/>
          <w:numId w:val="16"/>
        </w:numPr>
        <w:ind w:left="720"/>
        <w:rPr>
          <w:del w:id="5592" w:author="Joe McCrossan" w:date="2014-03-16T16:45:00Z"/>
        </w:rPr>
      </w:pPr>
      <w:del w:id="5593" w:author="Joe McCrossan" w:date="2014-03-16T16:45:00Z">
        <w:r w:rsidRPr="005B504E" w:rsidDel="007D5884">
          <w:rPr>
            <w:rStyle w:val="DECEvariable"/>
            <w:noProof w:val="0"/>
          </w:rPr>
          <w:delText>transfer_characteristics</w:delText>
        </w:r>
        <w:r w:rsidR="00024D5A" w:rsidRPr="005B504E" w:rsidDel="007D5884">
          <w:delText>, if present,</w:delText>
        </w:r>
        <w:r w:rsidRPr="005B504E" w:rsidDel="007D5884">
          <w:delText xml:space="preserve"> </w:delText>
        </w:r>
        <w:r w:rsidRPr="005B504E" w:rsidDel="007D5884">
          <w:rPr>
            <w:rStyle w:val="DECEConformanceStmt"/>
          </w:rPr>
          <w:delText>SHALL</w:delText>
        </w:r>
        <w:r w:rsidRPr="005B504E" w:rsidDel="007D5884">
          <w:delText xml:space="preserve"> be set to 1</w:delText>
        </w:r>
      </w:del>
    </w:p>
    <w:p w14:paraId="1A265134" w14:textId="0BD55881" w:rsidR="00E04512" w:rsidRPr="005B504E" w:rsidDel="007D5884" w:rsidRDefault="00E04512" w:rsidP="00562714">
      <w:pPr>
        <w:pStyle w:val="ListBullet2"/>
        <w:numPr>
          <w:ilvl w:val="0"/>
          <w:numId w:val="16"/>
        </w:numPr>
        <w:ind w:left="720"/>
        <w:rPr>
          <w:del w:id="5594" w:author="Joe McCrossan" w:date="2014-03-16T16:45:00Z"/>
        </w:rPr>
      </w:pPr>
      <w:del w:id="5595" w:author="Joe McCrossan" w:date="2014-03-16T16:45:00Z">
        <w:r w:rsidRPr="005B504E" w:rsidDel="007D5884">
          <w:rPr>
            <w:rStyle w:val="DECEvariable"/>
            <w:noProof w:val="0"/>
          </w:rPr>
          <w:delText>matrix_coefficients</w:delText>
        </w:r>
        <w:r w:rsidR="00024D5A" w:rsidRPr="005B504E" w:rsidDel="007D5884">
          <w:delText>, if present,</w:delText>
        </w:r>
        <w:r w:rsidRPr="005B504E" w:rsidDel="007D5884">
          <w:delText xml:space="preserve"> </w:delText>
        </w:r>
        <w:r w:rsidRPr="005B504E" w:rsidDel="007D5884">
          <w:rPr>
            <w:rStyle w:val="DECEConformanceStmt"/>
          </w:rPr>
          <w:delText>SHALL</w:delText>
        </w:r>
        <w:r w:rsidRPr="005B504E" w:rsidDel="007D5884">
          <w:delText xml:space="preserve"> be set to 1</w:delText>
        </w:r>
      </w:del>
    </w:p>
    <w:p w14:paraId="4B05EC57" w14:textId="380D3568" w:rsidR="00E04512" w:rsidRPr="005B504E" w:rsidDel="007D5884" w:rsidRDefault="00E04512" w:rsidP="00562714">
      <w:pPr>
        <w:pStyle w:val="ListBullet2"/>
        <w:numPr>
          <w:ilvl w:val="0"/>
          <w:numId w:val="16"/>
        </w:numPr>
        <w:ind w:left="720"/>
        <w:rPr>
          <w:del w:id="5596" w:author="Joe McCrossan" w:date="2014-03-16T16:45:00Z"/>
          <w:rStyle w:val="DECEvariable"/>
          <w:noProof w:val="0"/>
        </w:rPr>
      </w:pPr>
      <w:del w:id="5597" w:author="Joe McCrossan" w:date="2014-03-16T16:45:00Z">
        <w:r w:rsidRPr="005B504E" w:rsidDel="007D5884">
          <w:rPr>
            <w:rStyle w:val="DECEvariable"/>
            <w:noProof w:val="0"/>
          </w:rPr>
          <w:delText>overscan_appropriate</w:delText>
        </w:r>
        <w:r w:rsidRPr="005B504E" w:rsidDel="007D5884">
          <w:delText xml:space="preserve">, if present, </w:delText>
        </w:r>
        <w:r w:rsidRPr="005B504E" w:rsidDel="007D5884">
          <w:rPr>
            <w:rStyle w:val="DECEConformanceStmt"/>
          </w:rPr>
          <w:delText>shall</w:delText>
        </w:r>
        <w:r w:rsidRPr="005B504E" w:rsidDel="007D5884">
          <w:delText xml:space="preserve"> be set to 0</w:delText>
        </w:r>
      </w:del>
    </w:p>
    <w:p w14:paraId="3D48A524" w14:textId="133D264F" w:rsidR="00860A88" w:rsidDel="007D5884" w:rsidRDefault="00E04512" w:rsidP="00330996">
      <w:pPr>
        <w:pStyle w:val="ListBullet"/>
        <w:keepNext/>
        <w:numPr>
          <w:ilvl w:val="0"/>
          <w:numId w:val="0"/>
        </w:numPr>
        <w:tabs>
          <w:tab w:val="clear" w:pos="360"/>
          <w:tab w:val="left" w:pos="-1080"/>
        </w:tabs>
        <w:rPr>
          <w:del w:id="5598" w:author="Joe McCrossan" w:date="2014-03-16T16:45:00Z"/>
        </w:rPr>
      </w:pPr>
      <w:del w:id="5599" w:author="Joe McCrossan" w:date="2014-03-16T16:45:00Z">
        <w:r w:rsidRPr="005B504E" w:rsidDel="007D5884">
          <w:delText xml:space="preserve">For content conforming to this </w:delText>
        </w:r>
        <w:r w:rsidR="00DE7981" w:rsidDel="007D5884">
          <w:delText>P</w:delText>
        </w:r>
        <w:r w:rsidRPr="005B504E" w:rsidDel="007D5884">
          <w:delText xml:space="preserve">rofile, the condition of the following fields </w:delText>
        </w:r>
        <w:r w:rsidRPr="005B504E" w:rsidDel="007D5884">
          <w:rPr>
            <w:rStyle w:val="DECEConformanceStmt"/>
          </w:rPr>
          <w:delText xml:space="preserve">shall not </w:delText>
        </w:r>
        <w:r w:rsidRPr="005B504E" w:rsidDel="007D5884">
          <w:delText xml:space="preserve">change throughout a </w:delText>
        </w:r>
        <w:r w:rsidR="00F80620" w:rsidDel="007D5884">
          <w:delText>[</w:delText>
        </w:r>
        <w:r w:rsidRPr="005B504E" w:rsidDel="007D5884">
          <w:delText>H264</w:delText>
        </w:r>
        <w:r w:rsidR="00F80620" w:rsidDel="007D5884">
          <w:delText>]</w:delText>
        </w:r>
        <w:r w:rsidRPr="005B504E" w:rsidDel="007D5884">
          <w:delText xml:space="preserve"> elementary stream:</w:delText>
        </w:r>
      </w:del>
    </w:p>
    <w:p w14:paraId="26F42042" w14:textId="2BF35A20" w:rsidR="00E04512" w:rsidRPr="005B504E" w:rsidDel="007D5884" w:rsidRDefault="00E04512" w:rsidP="00562714">
      <w:pPr>
        <w:pStyle w:val="ListBullet2"/>
        <w:keepNext/>
        <w:numPr>
          <w:ilvl w:val="0"/>
          <w:numId w:val="16"/>
        </w:numPr>
        <w:ind w:left="720"/>
        <w:rPr>
          <w:del w:id="5600" w:author="Joe McCrossan" w:date="2014-03-16T16:45:00Z"/>
          <w:rStyle w:val="DECEvariable"/>
          <w:noProof w:val="0"/>
        </w:rPr>
      </w:pPr>
      <w:commentRangeStart w:id="5601"/>
      <w:del w:id="5602" w:author="Joe McCrossan" w:date="2014-03-16T16:45:00Z">
        <w:r w:rsidRPr="005B504E" w:rsidDel="007D5884">
          <w:rPr>
            <w:rStyle w:val="DECEvariable"/>
            <w:noProof w:val="0"/>
          </w:rPr>
          <w:delText>aspect_ratio_idc</w:delText>
        </w:r>
      </w:del>
    </w:p>
    <w:p w14:paraId="7E865712" w14:textId="5DB7C25D" w:rsidR="00E04512" w:rsidRPr="005B504E" w:rsidDel="007D5884" w:rsidRDefault="00E04512" w:rsidP="00562714">
      <w:pPr>
        <w:pStyle w:val="ListBullet2"/>
        <w:keepNext/>
        <w:numPr>
          <w:ilvl w:val="0"/>
          <w:numId w:val="16"/>
        </w:numPr>
        <w:ind w:left="720"/>
        <w:rPr>
          <w:del w:id="5603" w:author="Joe McCrossan" w:date="2014-03-16T16:45:00Z"/>
        </w:rPr>
      </w:pPr>
      <w:del w:id="5604" w:author="Joe McCrossan" w:date="2014-03-16T16:45:00Z">
        <w:r w:rsidRPr="005B504E" w:rsidDel="007D5884">
          <w:rPr>
            <w:rStyle w:val="DECEvariable"/>
            <w:noProof w:val="0"/>
          </w:rPr>
          <w:delText>cpb_cnt_minus1</w:delText>
        </w:r>
        <w:r w:rsidRPr="005B504E" w:rsidDel="007D5884">
          <w:delText>, if exists</w:delText>
        </w:r>
      </w:del>
    </w:p>
    <w:p w14:paraId="02C7383E" w14:textId="6AEF4607" w:rsidR="00E04512" w:rsidRPr="005B504E" w:rsidDel="007D5884" w:rsidRDefault="00E04512" w:rsidP="00562714">
      <w:pPr>
        <w:pStyle w:val="ListBullet2"/>
        <w:keepNext/>
        <w:numPr>
          <w:ilvl w:val="0"/>
          <w:numId w:val="16"/>
        </w:numPr>
        <w:ind w:left="720"/>
        <w:rPr>
          <w:del w:id="5605" w:author="Joe McCrossan" w:date="2014-03-16T16:45:00Z"/>
        </w:rPr>
      </w:pPr>
      <w:del w:id="5606" w:author="Joe McCrossan" w:date="2014-03-16T16:45:00Z">
        <w:r w:rsidRPr="005B504E" w:rsidDel="007D5884">
          <w:rPr>
            <w:rStyle w:val="DECEvariable"/>
            <w:noProof w:val="0"/>
          </w:rPr>
          <w:delText>bit_rate_scale</w:delText>
        </w:r>
        <w:r w:rsidRPr="005B504E" w:rsidDel="007D5884">
          <w:delText>, if exists</w:delText>
        </w:r>
      </w:del>
    </w:p>
    <w:p w14:paraId="2FC548D0" w14:textId="59BA989A" w:rsidR="00E04512" w:rsidRPr="005B504E" w:rsidDel="007D5884" w:rsidRDefault="00E04512" w:rsidP="00562714">
      <w:pPr>
        <w:pStyle w:val="ListBullet2"/>
        <w:keepNext/>
        <w:numPr>
          <w:ilvl w:val="0"/>
          <w:numId w:val="16"/>
        </w:numPr>
        <w:ind w:left="720"/>
        <w:rPr>
          <w:del w:id="5607" w:author="Joe McCrossan" w:date="2014-03-16T16:45:00Z"/>
        </w:rPr>
      </w:pPr>
      <w:del w:id="5608" w:author="Joe McCrossan" w:date="2014-03-16T16:45:00Z">
        <w:r w:rsidRPr="005B504E" w:rsidDel="007D5884">
          <w:rPr>
            <w:rStyle w:val="DECEvariable"/>
            <w:noProof w:val="0"/>
          </w:rPr>
          <w:delText>bit_rate_value_minus1</w:delText>
        </w:r>
        <w:r w:rsidRPr="005B504E" w:rsidDel="007D5884">
          <w:delText>, if exists</w:delText>
        </w:r>
      </w:del>
    </w:p>
    <w:p w14:paraId="3E872670" w14:textId="2D807079" w:rsidR="00E04512" w:rsidRPr="005B504E" w:rsidDel="007D5884" w:rsidRDefault="00E04512" w:rsidP="00562714">
      <w:pPr>
        <w:pStyle w:val="ListBullet2"/>
        <w:keepNext/>
        <w:numPr>
          <w:ilvl w:val="0"/>
          <w:numId w:val="16"/>
        </w:numPr>
        <w:ind w:left="720"/>
        <w:rPr>
          <w:del w:id="5609" w:author="Joe McCrossan" w:date="2014-03-16T16:45:00Z"/>
        </w:rPr>
      </w:pPr>
      <w:del w:id="5610" w:author="Joe McCrossan" w:date="2014-03-16T16:45:00Z">
        <w:r w:rsidRPr="005B504E" w:rsidDel="007D5884">
          <w:rPr>
            <w:rStyle w:val="DECEvariable"/>
            <w:noProof w:val="0"/>
          </w:rPr>
          <w:delText>cpb_size_scale</w:delText>
        </w:r>
        <w:r w:rsidRPr="005B504E" w:rsidDel="007D5884">
          <w:delText>, if exists</w:delText>
        </w:r>
      </w:del>
    </w:p>
    <w:p w14:paraId="61DA5D1E" w14:textId="6F6211E6" w:rsidR="00E04512" w:rsidDel="007D5884" w:rsidRDefault="00E04512" w:rsidP="00562714">
      <w:pPr>
        <w:pStyle w:val="ListBullet2"/>
        <w:numPr>
          <w:ilvl w:val="0"/>
          <w:numId w:val="16"/>
        </w:numPr>
        <w:ind w:left="720"/>
        <w:rPr>
          <w:del w:id="5611" w:author="Joe McCrossan" w:date="2014-03-16T16:45:00Z"/>
        </w:rPr>
      </w:pPr>
      <w:del w:id="5612" w:author="Joe McCrossan" w:date="2014-03-16T16:45:00Z">
        <w:r w:rsidRPr="005B504E" w:rsidDel="007D5884">
          <w:rPr>
            <w:rStyle w:val="DECEvariable"/>
            <w:noProof w:val="0"/>
          </w:rPr>
          <w:delText>cpb_size_value_minus1</w:delText>
        </w:r>
        <w:r w:rsidRPr="005B504E" w:rsidDel="007D5884">
          <w:delText>, if exists</w:delText>
        </w:r>
      </w:del>
    </w:p>
    <w:commentRangeEnd w:id="5601"/>
    <w:p w14:paraId="11333E37" w14:textId="77777777" w:rsidR="00860A88" w:rsidRPr="003A2A30" w:rsidRDefault="00396FC2">
      <w:pPr>
        <w:pStyle w:val="AnnexA5"/>
        <w:pPrChange w:id="5613" w:author="Joe McCrossan" w:date="2014-03-16T14:21:00Z">
          <w:pPr>
            <w:pStyle w:val="AnnexA4"/>
          </w:pPr>
        </w:pPrChange>
      </w:pPr>
      <w:r>
        <w:rPr>
          <w:rStyle w:val="CommentReference"/>
          <w:b/>
          <w:color w:val="auto"/>
          <w:spacing w:val="0"/>
        </w:rPr>
        <w:commentReference w:id="5601"/>
      </w:r>
      <w:r w:rsidR="000E1B55" w:rsidRPr="003A2A30">
        <w:t>Profile and Level</w:t>
      </w:r>
    </w:p>
    <w:p w14:paraId="75E6702F" w14:textId="62727CB2" w:rsidR="00860A88" w:rsidRDefault="00DE7981" w:rsidP="00330996">
      <w:pPr>
        <w:pStyle w:val="ListBullet"/>
        <w:numPr>
          <w:ilvl w:val="0"/>
          <w:numId w:val="0"/>
        </w:numPr>
      </w:pPr>
      <w:del w:id="5614" w:author="Joe McCrossan" w:date="2014-03-16T18:50:00Z">
        <w:r w:rsidDel="00CB7C2C">
          <w:delText xml:space="preserve">For content </w:delText>
        </w:r>
      </w:del>
      <w:ins w:id="5615" w:author="Joe McCrossan" w:date="2014-05-26T12:43:00Z">
        <w:r w:rsidR="00F41AB4">
          <w:t>[H264] elementary streams conforming to this Media P</w:t>
        </w:r>
        <w:r w:rsidR="00F41AB4" w:rsidRPr="005B504E">
          <w:t>rofile</w:t>
        </w:r>
      </w:ins>
      <w:del w:id="5616" w:author="Joe McCrossan" w:date="2014-05-26T12:43:00Z">
        <w:r w:rsidDel="00F41AB4">
          <w:delText>conforming to this P</w:delText>
        </w:r>
        <w:r w:rsidRPr="005B504E" w:rsidDel="00F41AB4">
          <w:delText>rofile</w:delText>
        </w:r>
      </w:del>
      <w:del w:id="5617" w:author="Joe McCrossan" w:date="2014-03-16T18:50:00Z">
        <w:r w:rsidRPr="005B504E" w:rsidDel="00CB7C2C">
          <w:delText xml:space="preserve">, </w:delText>
        </w:r>
        <w:r w:rsidDel="00CB7C2C">
          <w:delText>[H264] elementary streams</w:delText>
        </w:r>
        <w:r w:rsidR="00562714" w:rsidDel="00CB7C2C">
          <w:delText xml:space="preserve"> </w:delText>
        </w:r>
      </w:del>
      <w:r w:rsidR="00562714">
        <w:t>S</w:t>
      </w:r>
      <w:r w:rsidR="005F59CA">
        <w:t xml:space="preserve">HALL comply with the following </w:t>
      </w:r>
      <w:del w:id="5618" w:author="Joe McCrossan" w:date="2014-05-26T12:43:00Z">
        <w:r w:rsidR="005F59CA" w:rsidDel="00F41AB4">
          <w:delText xml:space="preserve">AVC </w:delText>
        </w:r>
      </w:del>
      <w:ins w:id="5619" w:author="Joe McCrossan" w:date="2014-05-26T12:43:00Z">
        <w:r w:rsidR="00F41AB4">
          <w:t xml:space="preserve">[H264] </w:t>
        </w:r>
      </w:ins>
      <w:r w:rsidR="005F59CA">
        <w:t>P</w:t>
      </w:r>
      <w:r w:rsidR="00562714">
        <w:t xml:space="preserve">rofile and </w:t>
      </w:r>
      <w:del w:id="5620" w:author="Joe McCrossan" w:date="2014-05-26T12:43:00Z">
        <w:r w:rsidR="005F59CA" w:rsidDel="00F41AB4">
          <w:delText xml:space="preserve">AVC </w:delText>
        </w:r>
      </w:del>
      <w:r w:rsidR="005F59CA">
        <w:t>L</w:t>
      </w:r>
      <w:r w:rsidR="00562714">
        <w:t>evel constraints:</w:t>
      </w:r>
    </w:p>
    <w:p w14:paraId="246AC1B9" w14:textId="77777777" w:rsidR="000E1B55" w:rsidRPr="005B504E" w:rsidRDefault="000E1B55" w:rsidP="000E1B55">
      <w:pPr>
        <w:pStyle w:val="ListBullet"/>
      </w:pPr>
      <w:commentRangeStart w:id="5621"/>
      <w:r w:rsidRPr="005B504E">
        <w:t>Constrained Baseline Profile</w:t>
      </w:r>
      <w:r w:rsidR="00562714">
        <w:t xml:space="preserve"> as</w:t>
      </w:r>
      <w:r w:rsidRPr="005B504E">
        <w:t xml:space="preserve"> defined in [H264].</w:t>
      </w:r>
    </w:p>
    <w:p w14:paraId="2E96996B" w14:textId="4E6D89E5" w:rsidR="000E1B55" w:rsidRPr="005B504E" w:rsidRDefault="00AD4550" w:rsidP="000E1B55">
      <w:pPr>
        <w:pStyle w:val="ListBullet"/>
      </w:pPr>
      <w:ins w:id="5622" w:author="Joe McCrossan" w:date="2014-01-04T18:11:00Z">
        <w:r>
          <w:t xml:space="preserve">Up to </w:t>
        </w:r>
      </w:ins>
      <w:r w:rsidR="000E1B55" w:rsidRPr="005B504E">
        <w:t xml:space="preserve">Level 1.3 </w:t>
      </w:r>
      <w:r w:rsidR="00562714">
        <w:t xml:space="preserve">as </w:t>
      </w:r>
      <w:r w:rsidR="000E1B55" w:rsidRPr="005B504E">
        <w:t>defined in [H264].</w:t>
      </w:r>
    </w:p>
    <w:commentRangeEnd w:id="5621"/>
    <w:p w14:paraId="62887516" w14:textId="77777777" w:rsidR="000E1B55" w:rsidRPr="005B504E" w:rsidRDefault="00AD4550">
      <w:pPr>
        <w:pStyle w:val="AnnexA5"/>
        <w:pPrChange w:id="5623" w:author="Joe McCrossan" w:date="2014-03-16T14:22:00Z">
          <w:pPr>
            <w:pStyle w:val="AnnexA4"/>
            <w:autoSpaceDE w:val="0"/>
          </w:pPr>
        </w:pPrChange>
      </w:pPr>
      <w:r>
        <w:rPr>
          <w:rStyle w:val="CommentReference"/>
          <w:b/>
          <w:color w:val="auto"/>
          <w:spacing w:val="0"/>
        </w:rPr>
        <w:commentReference w:id="5621"/>
      </w:r>
      <w:r w:rsidR="002E26FB">
        <w:t>Maximum Bitr</w:t>
      </w:r>
      <w:r w:rsidR="000E1B55" w:rsidRPr="005B504E">
        <w:t>ate</w:t>
      </w:r>
    </w:p>
    <w:p w14:paraId="2689DFA1" w14:textId="582CA522" w:rsidR="00AD4550" w:rsidRDefault="00DE7981" w:rsidP="00AD4550">
      <w:pPr>
        <w:pStyle w:val="ListBullet"/>
        <w:numPr>
          <w:ilvl w:val="0"/>
          <w:numId w:val="0"/>
        </w:numPr>
        <w:tabs>
          <w:tab w:val="clear" w:pos="360"/>
          <w:tab w:val="left" w:pos="-1080"/>
        </w:tabs>
      </w:pPr>
      <w:del w:id="5624" w:author="Joe McCrossan" w:date="2014-03-16T18:51:00Z">
        <w:r w:rsidDel="00CB7C2C">
          <w:delText>For content</w:delText>
        </w:r>
      </w:del>
      <w:ins w:id="5625" w:author="Joe McCrossan" w:date="2014-05-26T12:43:00Z">
        <w:r w:rsidR="00F41AB4">
          <w:t xml:space="preserve">[H264] elementary streams </w:t>
        </w:r>
      </w:ins>
      <w:del w:id="5626" w:author="Joe McCrossan" w:date="2014-05-26T12:43:00Z">
        <w:r w:rsidDel="00F41AB4">
          <w:delText xml:space="preserve"> </w:delText>
        </w:r>
      </w:del>
      <w:r>
        <w:t xml:space="preserve">conforming to this </w:t>
      </w:r>
      <w:ins w:id="5627" w:author="Joe McCrossan" w:date="2014-05-25T16:56:00Z">
        <w:r w:rsidR="00B70EED">
          <w:t xml:space="preserve">Media </w:t>
        </w:r>
      </w:ins>
      <w:r>
        <w:t>P</w:t>
      </w:r>
      <w:r w:rsidRPr="005B504E">
        <w:t>rofile</w:t>
      </w:r>
      <w:ins w:id="5628" w:author="Joe McCrossan" w:date="2014-03-16T18:51:00Z">
        <w:r w:rsidR="00CB7C2C">
          <w:t xml:space="preserve"> SHALL NOT </w:t>
        </w:r>
      </w:ins>
      <w:del w:id="5629" w:author="Joe McCrossan" w:date="2014-03-16T18:51:00Z">
        <w:r w:rsidRPr="005B504E" w:rsidDel="00CB7C2C">
          <w:delText xml:space="preserve">, </w:delText>
        </w:r>
        <w:r w:rsidDel="00CB7C2C">
          <w:delText>t</w:delText>
        </w:r>
        <w:r w:rsidR="000E1B55" w:rsidRPr="005B504E" w:rsidDel="00CB7C2C">
          <w:delText xml:space="preserve">he maximum bitrate for </w:delText>
        </w:r>
        <w:r w:rsidR="000E1B55" w:rsidDel="00CB7C2C">
          <w:delText>[</w:delText>
        </w:r>
        <w:r w:rsidR="000E1B55" w:rsidRPr="005B504E" w:rsidDel="00CB7C2C">
          <w:delText>H264</w:delText>
        </w:r>
        <w:r w:rsidR="000E1B55" w:rsidDel="00CB7C2C">
          <w:delText>]</w:delText>
        </w:r>
        <w:r w:rsidR="000E1B55" w:rsidRPr="005B504E" w:rsidDel="00CB7C2C">
          <w:delText xml:space="preserve"> elementary streams </w:delText>
        </w:r>
        <w:r w:rsidR="000E1B55" w:rsidRPr="005B504E" w:rsidDel="00CB7C2C">
          <w:rPr>
            <w:rStyle w:val="DECEConformanceStmt"/>
          </w:rPr>
          <w:delText>shall</w:delText>
        </w:r>
        <w:r w:rsidR="000E1B55" w:rsidRPr="005B504E" w:rsidDel="00CB7C2C">
          <w:delText xml:space="preserve"> </w:delText>
        </w:r>
      </w:del>
      <w:ins w:id="5630" w:author="Joe McCrossan" w:date="2014-01-04T18:11:00Z">
        <w:r w:rsidR="00AD4550">
          <w:t xml:space="preserve">exceed the maximum </w:t>
        </w:r>
      </w:ins>
      <w:ins w:id="5631" w:author="Joe McCrossan" w:date="2014-03-16T18:51:00Z">
        <w:r w:rsidR="00CB7C2C">
          <w:t xml:space="preserve">bitrate </w:t>
        </w:r>
      </w:ins>
      <w:ins w:id="5632" w:author="Joe McCrossan" w:date="2014-01-04T18:11:00Z">
        <w:r w:rsidR="00AD4550">
          <w:t xml:space="preserve">defined by [H264] for the chosen </w:t>
        </w:r>
      </w:ins>
      <w:ins w:id="5633" w:author="Joe McCrossan" w:date="2014-05-26T12:43:00Z">
        <w:r w:rsidR="00F41AB4">
          <w:t>[H264]</w:t>
        </w:r>
      </w:ins>
      <w:ins w:id="5634" w:author="Joe McCrossan" w:date="2014-01-04T18:11:00Z">
        <w:r w:rsidR="00AD4550">
          <w:t xml:space="preserve"> Profile and Level (note: Constrained Baseline Profile at Level 1.3 is the worse case with a </w:t>
        </w:r>
      </w:ins>
      <w:del w:id="5635" w:author="Joe McCrossan" w:date="2014-01-04T18:12:00Z">
        <w:r w:rsidR="000E1B55" w:rsidRPr="005B504E" w:rsidDel="00AD4550">
          <w:delText xml:space="preserve">be </w:delText>
        </w:r>
      </w:del>
      <w:r w:rsidR="000E1B55" w:rsidRPr="005B504E">
        <w:t>768x10</w:t>
      </w:r>
      <w:r w:rsidR="000E1B55" w:rsidRPr="005B504E">
        <w:rPr>
          <w:vertAlign w:val="superscript"/>
        </w:rPr>
        <w:t>3</w:t>
      </w:r>
      <w:r w:rsidR="000E1B55" w:rsidRPr="005B504E">
        <w:t xml:space="preserve"> bits/sec</w:t>
      </w:r>
      <w:ins w:id="5636" w:author="Joe McCrossan" w:date="2014-01-04T18:12:00Z">
        <w:r w:rsidR="00AD4550">
          <w:t xml:space="preserve"> maximum bitrate).</w:t>
        </w:r>
      </w:ins>
      <w:del w:id="5637" w:author="Joe McCrossan" w:date="2014-01-04T18:12:00Z">
        <w:r w:rsidR="000E1B55" w:rsidRPr="005B504E" w:rsidDel="00AD4550">
          <w:delText>; s</w:delText>
        </w:r>
      </w:del>
      <w:ins w:id="5638" w:author="Joe McCrossan" w:date="2014-01-04T18:12:00Z">
        <w:r w:rsidR="00AD4550">
          <w:t xml:space="preserve"> S</w:t>
        </w:r>
      </w:ins>
      <w:r w:rsidR="000E1B55" w:rsidRPr="005B504E">
        <w:t xml:space="preserve">ee Section </w:t>
      </w:r>
      <w:r w:rsidR="00860A88">
        <w:fldChar w:fldCharType="begin"/>
      </w:r>
      <w:r w:rsidR="000E1B55">
        <w:instrText xml:space="preserve"> REF _Ref247343242 \r \h </w:instrText>
      </w:r>
      <w:r w:rsidR="00860A88">
        <w:fldChar w:fldCharType="separate"/>
      </w:r>
      <w:r w:rsidR="00882477">
        <w:t>4.3.2.4</w:t>
      </w:r>
      <w:r w:rsidR="00860A88">
        <w:fldChar w:fldCharType="end"/>
      </w:r>
      <w:r w:rsidR="000E1B55">
        <w:t xml:space="preserve"> </w:t>
      </w:r>
      <w:r w:rsidR="000E1B55" w:rsidRPr="005B504E">
        <w:t xml:space="preserve">for more information on the calculation of </w:t>
      </w:r>
      <w:r w:rsidR="000E1B55">
        <w:t>[</w:t>
      </w:r>
      <w:r w:rsidR="000E1B55" w:rsidRPr="005B504E">
        <w:t>H264</w:t>
      </w:r>
      <w:r w:rsidR="000E1B55">
        <w:t>]</w:t>
      </w:r>
      <w:r w:rsidR="000E1B55" w:rsidRPr="005B504E">
        <w:t xml:space="preserve"> elementary stream maximum bitrate.</w:t>
      </w:r>
    </w:p>
    <w:p w14:paraId="3E856E99" w14:textId="1EE2140A" w:rsidR="00860A88" w:rsidRPr="003A2A30" w:rsidRDefault="00E24B80">
      <w:pPr>
        <w:pStyle w:val="AnnexA4"/>
        <w:pPrChange w:id="5639" w:author="Joe McCrossan" w:date="2014-03-16T14:22:00Z">
          <w:pPr>
            <w:pStyle w:val="AnnexA3"/>
          </w:pPr>
        </w:pPrChange>
      </w:pPr>
      <w:ins w:id="5640" w:author="Joe McCrossan" w:date="2014-05-25T17:33:00Z">
        <w:r>
          <w:t xml:space="preserve">Constraints on </w:t>
        </w:r>
      </w:ins>
      <w:r w:rsidR="00AD66F4" w:rsidRPr="003A2A30">
        <w:t>Color</w:t>
      </w:r>
    </w:p>
    <w:p w14:paraId="56B8156A" w14:textId="6F95C4F6" w:rsidR="008B4BE8" w:rsidRDefault="00DE7981" w:rsidP="008B4BE8">
      <w:pPr>
        <w:rPr>
          <w:ins w:id="5641" w:author="Joe McCrossan" w:date="2014-05-26T22:07:00Z"/>
        </w:rPr>
      </w:pPr>
      <w:del w:id="5642" w:author="Joe McCrossan" w:date="2014-03-16T18:52:00Z">
        <w:r w:rsidDel="00CB7C2C">
          <w:delText>For content</w:delText>
        </w:r>
      </w:del>
      <w:del w:id="5643" w:author="Joe McCrossan" w:date="2014-05-26T12:44:00Z">
        <w:r w:rsidDel="00F41AB4">
          <w:delText xml:space="preserve"> </w:delText>
        </w:r>
      </w:del>
      <w:del w:id="5644" w:author="Joe McCrossan" w:date="2014-05-26T22:08:00Z">
        <w:r w:rsidDel="008B4BE8">
          <w:delText>conforming to this P</w:delText>
        </w:r>
        <w:r w:rsidRPr="005B504E" w:rsidDel="008B4BE8">
          <w:delText>rofile</w:delText>
        </w:r>
      </w:del>
      <w:del w:id="5645" w:author="Joe McCrossan" w:date="2014-03-16T18:52:00Z">
        <w:r w:rsidRPr="005B504E" w:rsidDel="00CB7C2C">
          <w:delText xml:space="preserve">, </w:delText>
        </w:r>
        <w:r w:rsidDel="00CB7C2C">
          <w:delText>v</w:delText>
        </w:r>
        <w:r w:rsidR="00AD66F4" w:rsidDel="00CB7C2C">
          <w:delText>ideo tracks</w:delText>
        </w:r>
        <w:r w:rsidR="00AD66F4" w:rsidRPr="005B504E" w:rsidDel="00CB7C2C">
          <w:delText xml:space="preserve"> </w:delText>
        </w:r>
      </w:del>
      <w:del w:id="5646" w:author="Joe McCrossan" w:date="2014-05-26T22:08:00Z">
        <w:r w:rsidR="00AD66F4" w:rsidDel="008B4BE8">
          <w:rPr>
            <w:rStyle w:val="DECEConformanceStmt"/>
          </w:rPr>
          <w:delText>SHALL</w:delText>
        </w:r>
        <w:r w:rsidR="00AD66F4" w:rsidRPr="005B504E" w:rsidDel="008B4BE8">
          <w:delText xml:space="preserve"> be encoded </w:delText>
        </w:r>
        <w:r w:rsidR="00AD66F4" w:rsidDel="008B4BE8">
          <w:delText>using</w:delText>
        </w:r>
        <w:r w:rsidR="00AD66F4" w:rsidRPr="005B504E" w:rsidDel="008B4BE8">
          <w:delText xml:space="preserve"> the color parameters defined by [R709].  </w:delText>
        </w:r>
      </w:del>
      <w:ins w:id="5647" w:author="Joe McCrossan" w:date="2014-05-26T22:07:00Z">
        <w:r w:rsidR="008B4BE8">
          <w:t>NAL Structured Video streams conforming to this Media P</w:t>
        </w:r>
        <w:r w:rsidR="008B4BE8" w:rsidRPr="005B504E">
          <w:t>rofile</w:t>
        </w:r>
        <w:r w:rsidR="008B4BE8">
          <w:t>:</w:t>
        </w:r>
      </w:ins>
    </w:p>
    <w:p w14:paraId="6F1A65E3" w14:textId="77777777" w:rsidR="008B4BE8" w:rsidRDefault="008B4BE8" w:rsidP="008B4BE8">
      <w:pPr>
        <w:pStyle w:val="ListParagraph"/>
        <w:numPr>
          <w:ilvl w:val="0"/>
          <w:numId w:val="59"/>
        </w:numPr>
        <w:rPr>
          <w:ins w:id="5648" w:author="Joe McCrossan" w:date="2014-05-26T22:07:00Z"/>
        </w:rPr>
      </w:pPr>
      <w:ins w:id="5649" w:author="Joe McCrossan" w:date="2014-05-26T22:07:00Z">
        <w:r>
          <w:rPr>
            <w:rStyle w:val="DECEConformanceStmt"/>
          </w:rPr>
          <w:t>SHALL</w:t>
        </w:r>
        <w:r w:rsidRPr="005B504E">
          <w:t xml:space="preserve"> be encoded </w:t>
        </w:r>
        <w:r>
          <w:t>using</w:t>
        </w:r>
        <w:r w:rsidRPr="005B504E">
          <w:t xml:space="preserve"> the color parameters </w:t>
        </w:r>
        <w:r>
          <w:t xml:space="preserve">and </w:t>
        </w:r>
        <w:r w:rsidRPr="00C67D03">
          <w:t>opto-electronic transfer characteristic</w:t>
        </w:r>
        <w:r>
          <w:t xml:space="preserve"> </w:t>
        </w:r>
        <w:r w:rsidRPr="005B504E">
          <w:t>defined by [R709].</w:t>
        </w:r>
      </w:ins>
    </w:p>
    <w:p w14:paraId="62C3A242" w14:textId="77777777" w:rsidR="008B4BE8" w:rsidRDefault="008B4BE8" w:rsidP="008B4BE8">
      <w:pPr>
        <w:pStyle w:val="ListParagraph"/>
        <w:numPr>
          <w:ilvl w:val="0"/>
          <w:numId w:val="59"/>
        </w:numPr>
        <w:rPr>
          <w:ins w:id="5650" w:author="Joe McCrossan" w:date="2014-05-26T22:07:00Z"/>
        </w:rPr>
      </w:pPr>
      <w:ins w:id="5651" w:author="Joe McCrossan" w:date="2014-05-26T22:07:00Z">
        <w:r w:rsidRPr="005B504E">
          <w:rPr>
            <w:rStyle w:val="DECEConformanceStmt"/>
          </w:rPr>
          <w:t>SHALL</w:t>
        </w:r>
        <w:r w:rsidRPr="005B504E">
          <w:t xml:space="preserve"> have </w:t>
        </w:r>
        <w:r>
          <w:t xml:space="preserve">the following </w:t>
        </w:r>
        <w:r w:rsidRPr="005B504E">
          <w:t>pre-determined values:</w:t>
        </w:r>
      </w:ins>
    </w:p>
    <w:p w14:paraId="0634B44B" w14:textId="77777777" w:rsidR="008B4BE8" w:rsidRDefault="008B4BE8">
      <w:pPr>
        <w:pStyle w:val="ListParagraph"/>
        <w:numPr>
          <w:ilvl w:val="0"/>
          <w:numId w:val="62"/>
        </w:numPr>
        <w:rPr>
          <w:ins w:id="5652" w:author="Joe McCrossan" w:date="2014-05-26T22:07:00Z"/>
        </w:rPr>
        <w:pPrChange w:id="5653" w:author="Joe McCrossan" w:date="2014-05-26T22:08:00Z">
          <w:pPr>
            <w:pStyle w:val="ListParagraph"/>
            <w:numPr>
              <w:ilvl w:val="1"/>
              <w:numId w:val="59"/>
            </w:numPr>
            <w:ind w:left="1440" w:hanging="360"/>
          </w:pPr>
        </w:pPrChange>
      </w:pPr>
      <w:ins w:id="5654" w:author="Joe McCrossan" w:date="2014-05-26T22:07:00Z">
        <w:r w:rsidRPr="005B504E">
          <w:rPr>
            <w:rStyle w:val="DECEvariable"/>
            <w:noProof w:val="0"/>
          </w:rPr>
          <w:t>video_full_range_flag</w:t>
        </w:r>
        <w:r w:rsidRPr="005B504E">
          <w:t xml:space="preserve">, if present, </w:t>
        </w:r>
        <w:r w:rsidRPr="005B504E">
          <w:rPr>
            <w:rStyle w:val="DECEConformanceStmt"/>
          </w:rPr>
          <w:t>SHALL</w:t>
        </w:r>
        <w:r w:rsidRPr="005B504E">
          <w:t xml:space="preserve"> be set to 0</w:t>
        </w:r>
        <w:r>
          <w:t>.</w:t>
        </w:r>
        <w:r w:rsidRPr="005B504E">
          <w:t xml:space="preserve"> </w:t>
        </w:r>
      </w:ins>
    </w:p>
    <w:p w14:paraId="0A9D6EFC" w14:textId="48CF0C37" w:rsidR="00E24B80" w:rsidRPr="003A2A30" w:rsidRDefault="00E24B80" w:rsidP="00E24B80">
      <w:pPr>
        <w:pStyle w:val="AnnexA4"/>
        <w:rPr>
          <w:ins w:id="5655" w:author="Joe McCrossan" w:date="2014-05-25T17:32:00Z"/>
        </w:rPr>
      </w:pPr>
      <w:ins w:id="5656" w:author="Joe McCrossan" w:date="2014-05-25T17:33:00Z">
        <w:r>
          <w:t xml:space="preserve">Constraints on </w:t>
        </w:r>
      </w:ins>
      <w:ins w:id="5657" w:author="Joe McCrossan" w:date="2014-05-25T19:01:00Z">
        <w:r w:rsidR="00913573">
          <w:t>Picture Formats</w:t>
        </w:r>
      </w:ins>
    </w:p>
    <w:p w14:paraId="4A146DFA" w14:textId="72621F03" w:rsidR="00913573" w:rsidRDefault="00B15805" w:rsidP="00562714">
      <w:pPr>
        <w:rPr>
          <w:ins w:id="5658" w:author="Joe McCrossan" w:date="2014-05-25T19:01:00Z"/>
        </w:rPr>
      </w:pPr>
      <w:ins w:id="5659" w:author="Joe McCrossan" w:date="2014-05-26T13:42:00Z">
        <w:r>
          <w:t xml:space="preserve">NAL Structured Video streams </w:t>
        </w:r>
      </w:ins>
      <w:ins w:id="5660" w:author="Joe McCrossan" w:date="2014-05-25T17:38:00Z">
        <w:r w:rsidR="007B427A" w:rsidRPr="005B504E">
          <w:t xml:space="preserve">conforming to this </w:t>
        </w:r>
        <w:r w:rsidR="007B427A">
          <w:t>Media P</w:t>
        </w:r>
        <w:r w:rsidR="007B427A" w:rsidRPr="005B504E">
          <w:t xml:space="preserve">rofile </w:t>
        </w:r>
        <w:r w:rsidR="007B427A">
          <w:t>SHALL</w:t>
        </w:r>
      </w:ins>
      <w:ins w:id="5661" w:author="Joe McCrossan" w:date="2014-05-25T19:03:00Z">
        <w:r w:rsidR="00913573">
          <w:t xml:space="preserve"> </w:t>
        </w:r>
      </w:ins>
      <w:ins w:id="5662" w:author="Joe McCrossan" w:date="2014-05-26T12:44:00Z">
        <w:r w:rsidR="00F41AB4">
          <w:t>NOT exceed the following</w:t>
        </w:r>
      </w:ins>
      <w:ins w:id="5663" w:author="Joe McCrossan" w:date="2014-05-26T12:45:00Z">
        <w:r w:rsidR="00F41AB4">
          <w:t xml:space="preserve"> coded picture format constraints:</w:t>
        </w:r>
      </w:ins>
    </w:p>
    <w:p w14:paraId="1353A2E9" w14:textId="5A2A2A17" w:rsidR="00E24B80" w:rsidRDefault="00F41AB4">
      <w:pPr>
        <w:pStyle w:val="ListParagraph"/>
        <w:numPr>
          <w:ilvl w:val="0"/>
          <w:numId w:val="53"/>
        </w:numPr>
        <w:rPr>
          <w:ins w:id="5664" w:author="Joe McCrossan" w:date="2014-05-25T19:01:00Z"/>
        </w:rPr>
        <w:pPrChange w:id="5665" w:author="Joe McCrossan" w:date="2014-05-25T19:01:00Z">
          <w:pPr/>
        </w:pPrChange>
      </w:pPr>
      <w:ins w:id="5666" w:author="Joe McCrossan" w:date="2014-05-26T12:45:00Z">
        <w:r>
          <w:t xml:space="preserve">Maximum </w:t>
        </w:r>
      </w:ins>
      <w:ins w:id="5667" w:author="Joe McCrossan" w:date="2014-05-25T17:38:00Z">
        <w:r w:rsidR="007B427A">
          <w:t xml:space="preserve">encoded vertical sample count </w:t>
        </w:r>
      </w:ins>
      <w:ins w:id="5668" w:author="Joe McCrossan" w:date="2014-05-25T19:03:00Z">
        <w:r w:rsidR="00265776">
          <w:t>of</w:t>
        </w:r>
      </w:ins>
      <w:ins w:id="5669" w:author="Joe McCrossan" w:date="2014-05-25T17:38:00Z">
        <w:r w:rsidR="007B427A">
          <w:t xml:space="preserve"> </w:t>
        </w:r>
      </w:ins>
      <w:ins w:id="5670" w:author="Joe McCrossan" w:date="2014-05-25T17:39:00Z">
        <w:r w:rsidR="007B427A">
          <w:t>240</w:t>
        </w:r>
      </w:ins>
      <w:ins w:id="5671" w:author="Joe McCrossan" w:date="2014-05-25T17:38:00Z">
        <w:r w:rsidR="007B427A">
          <w:t xml:space="preserve"> samples.</w:t>
        </w:r>
      </w:ins>
    </w:p>
    <w:p w14:paraId="15D325D2" w14:textId="1E9D8821" w:rsidR="00913573" w:rsidRPr="005B504E" w:rsidRDefault="00F41AB4" w:rsidP="00E86BE1">
      <w:pPr>
        <w:pStyle w:val="ListParagraph"/>
        <w:numPr>
          <w:ilvl w:val="0"/>
          <w:numId w:val="53"/>
        </w:numPr>
      </w:pPr>
      <w:ins w:id="5672" w:author="Joe McCrossan" w:date="2014-05-26T12:45:00Z">
        <w:r>
          <w:t xml:space="preserve">Maximum </w:t>
        </w:r>
      </w:ins>
      <w:ins w:id="5673" w:author="Joe McCrossan" w:date="2014-05-25T19:02:00Z">
        <w:r w:rsidR="00913573">
          <w:t>frame rate of 30000</w:t>
        </w:r>
      </w:ins>
      <w:ins w:id="5674" w:author="Joe McCrossan" w:date="2014-05-25T19:03:00Z">
        <w:r w:rsidR="00913573" w:rsidRPr="00913573">
          <w:t>÷1000</w:t>
        </w:r>
        <w:r w:rsidR="00C5192B">
          <w:t xml:space="preserve"> (frame rate is calculated as per</w:t>
        </w:r>
      </w:ins>
      <w:ins w:id="5675" w:author="Joe McCrossan" w:date="2014-05-26T11:27:00Z">
        <w:r w:rsidR="00C5192B">
          <w:t xml:space="preserve"> Section</w:t>
        </w:r>
      </w:ins>
      <w:ins w:id="5676" w:author="Joe McCrossan" w:date="2014-05-25T19:03:00Z">
        <w:r w:rsidR="00C5192B">
          <w:t xml:space="preserve"> </w:t>
        </w:r>
      </w:ins>
      <w:ins w:id="5677" w:author="Joe McCrossan" w:date="2014-05-26T11:27:00Z">
        <w:r w:rsidR="00C5192B">
          <w:fldChar w:fldCharType="begin"/>
        </w:r>
        <w:r w:rsidR="00C5192B">
          <w:instrText xml:space="preserve"> REF _Ref262722996 \r \h </w:instrText>
        </w:r>
      </w:ins>
      <w:r w:rsidR="00C5192B">
        <w:fldChar w:fldCharType="separate"/>
      </w:r>
      <w:r w:rsidR="00882477">
        <w:t>4.3.2.5</w:t>
      </w:r>
      <w:ins w:id="5678" w:author="Joe McCrossan" w:date="2014-05-26T11:27:00Z">
        <w:r w:rsidR="00C5192B">
          <w:fldChar w:fldCharType="end"/>
        </w:r>
      </w:ins>
      <w:ins w:id="5679" w:author="Joe McCrossan" w:date="2014-05-26T11:28:00Z">
        <w:r w:rsidR="00C5192B">
          <w:t xml:space="preserve"> and Section </w:t>
        </w:r>
      </w:ins>
      <w:ins w:id="5680" w:author="Joe McCrossan" w:date="2014-05-26T11:27:00Z">
        <w:r w:rsidR="00C5192B">
          <w:fldChar w:fldCharType="begin"/>
        </w:r>
        <w:r w:rsidR="00C5192B">
          <w:instrText xml:space="preserve"> REF _Ref262723000 \r \h </w:instrText>
        </w:r>
      </w:ins>
      <w:r w:rsidR="00C5192B">
        <w:fldChar w:fldCharType="separate"/>
      </w:r>
      <w:r w:rsidR="00882477">
        <w:t>4.4.2.6</w:t>
      </w:r>
      <w:ins w:id="5681" w:author="Joe McCrossan" w:date="2014-05-26T11:27:00Z">
        <w:r w:rsidR="00C5192B">
          <w:fldChar w:fldCharType="end"/>
        </w:r>
      </w:ins>
      <w:ins w:id="5682" w:author="Joe McCrossan" w:date="2014-05-26T11:28:00Z">
        <w:r w:rsidR="00C5192B">
          <w:t>).</w:t>
        </w:r>
      </w:ins>
    </w:p>
    <w:p w14:paraId="7B554AC5" w14:textId="0553EF0F" w:rsidR="00860A88" w:rsidDel="00E24B80" w:rsidRDefault="00E04512">
      <w:pPr>
        <w:pStyle w:val="AnnexA4"/>
        <w:rPr>
          <w:del w:id="5683" w:author="Joe McCrossan" w:date="2014-05-25T17:29:00Z"/>
        </w:rPr>
        <w:pPrChange w:id="5684" w:author="Joe McCrossan" w:date="2014-03-16T14:22:00Z">
          <w:pPr>
            <w:pStyle w:val="AnnexA3"/>
          </w:pPr>
        </w:pPrChange>
      </w:pPr>
      <w:bookmarkStart w:id="5685" w:name="_Ref154565919"/>
      <w:del w:id="5686" w:author="Joe McCrossan" w:date="2014-05-25T17:29:00Z">
        <w:r w:rsidRPr="005B504E" w:rsidDel="00E24B80">
          <w:delText>Picture Formats</w:delText>
        </w:r>
        <w:bookmarkEnd w:id="5685"/>
      </w:del>
    </w:p>
    <w:p w14:paraId="122253B1" w14:textId="0006B91E" w:rsidR="00903D3A" w:rsidRPr="005B504E" w:rsidDel="003E17E7" w:rsidRDefault="00E04512" w:rsidP="00E04512">
      <w:pPr>
        <w:rPr>
          <w:del w:id="5687" w:author="Joe McCrossan" w:date="2014-03-16T16:48:00Z"/>
        </w:rPr>
      </w:pPr>
      <w:del w:id="5688" w:author="Joe McCrossan" w:date="2014-03-16T16:48:00Z">
        <w:r w:rsidRPr="005B504E" w:rsidDel="003E17E7">
          <w:delText>In the following tables, th</w:delText>
        </w:r>
        <w:r w:rsidR="00DE7981" w:rsidDel="003E17E7">
          <w:delText xml:space="preserve">is </w:delText>
        </w:r>
        <w:r w:rsidRPr="005B504E" w:rsidDel="003E17E7">
          <w:delText xml:space="preserve">Profile defines several picture formats in the form of frame size and frame rate.  </w:delText>
        </w:r>
      </w:del>
    </w:p>
    <w:p w14:paraId="49F164F9" w14:textId="56CB90B0" w:rsidR="00E04512" w:rsidRPr="005B504E" w:rsidDel="003E17E7" w:rsidRDefault="00E04512" w:rsidP="00E04512">
      <w:pPr>
        <w:rPr>
          <w:del w:id="5689" w:author="Joe McCrossan" w:date="2014-03-16T16:48:00Z"/>
        </w:rPr>
      </w:pPr>
      <w:del w:id="5690" w:author="Joe McCrossan" w:date="2014-03-16T16:48:00Z">
        <w:r w:rsidRPr="005B504E" w:rsidDel="003E17E7">
          <w:rPr>
            <w:rStyle w:val="HTMLDefinition"/>
          </w:rPr>
          <w:delText>Frame size</w:delText>
        </w:r>
        <w:r w:rsidRPr="005B504E" w:rsidDel="003E17E7">
          <w:delText xml:space="preserve"> is defined as the maximum </w:delText>
        </w:r>
        <w:r w:rsidR="00C80190" w:rsidRPr="005B504E" w:rsidDel="003E17E7">
          <w:delText xml:space="preserve">display </w:delText>
        </w:r>
        <w:r w:rsidRPr="005B504E" w:rsidDel="003E17E7">
          <w:delText xml:space="preserve">width and height of the picture in square pixels </w:delText>
        </w:r>
        <w:r w:rsidR="00C80190" w:rsidRPr="005B504E" w:rsidDel="003E17E7">
          <w:delText>after</w:delText>
        </w:r>
        <w:r w:rsidR="00F80620" w:rsidDel="003E17E7">
          <w:delText xml:space="preserve"> </w:delText>
        </w:r>
        <w:r w:rsidRPr="005B504E" w:rsidDel="003E17E7">
          <w:delText xml:space="preserve">cropping </w:delText>
        </w:r>
        <w:r w:rsidR="00C80190" w:rsidRPr="005B504E" w:rsidDel="003E17E7">
          <w:delText xml:space="preserve">and subsample rescaling </w:delText>
        </w:r>
        <w:r w:rsidRPr="005B504E" w:rsidDel="003E17E7">
          <w:delText>is applied.  For each picture format defined, one or more allowed value combinations are specified for horizontal and vertical sub-sample factor</w:delText>
        </w:r>
        <w:r w:rsidR="00C80190" w:rsidRPr="005B504E" w:rsidDel="003E17E7">
          <w:delText>s</w:delText>
        </w:r>
        <w:r w:rsidRPr="005B504E" w:rsidDel="003E17E7">
          <w:delText xml:space="preserve">, which are necessary for selecting valid Track Header Box </w:delText>
        </w:r>
        <w:r w:rsidRPr="005B504E" w:rsidDel="003E17E7">
          <w:rPr>
            <w:rStyle w:val="DECEvariable"/>
            <w:noProof w:val="0"/>
          </w:rPr>
          <w:delText>width</w:delText>
        </w:r>
        <w:r w:rsidRPr="005B504E" w:rsidDel="003E17E7">
          <w:delText xml:space="preserve"> and </w:delText>
        </w:r>
        <w:r w:rsidRPr="005B504E" w:rsidDel="003E17E7">
          <w:rPr>
            <w:rStyle w:val="DECEvariable"/>
            <w:noProof w:val="0"/>
          </w:rPr>
          <w:delText>height</w:delText>
        </w:r>
        <w:r w:rsidRPr="005B504E" w:rsidDel="003E17E7">
          <w:delText xml:space="preserve"> properties, as specified in Section </w:delText>
        </w:r>
        <w:r w:rsidR="007A4DF4" w:rsidDel="003E17E7">
          <w:fldChar w:fldCharType="begin" w:fldLock="1"/>
        </w:r>
        <w:r w:rsidR="007A4DF4" w:rsidDel="003E17E7">
          <w:delInstrText xml:space="preserve"> REF _Ref142162552 \w \h  \* MERGEFORMAT </w:delInstrText>
        </w:r>
        <w:r w:rsidR="007A4DF4" w:rsidDel="003E17E7">
          <w:fldChar w:fldCharType="separate"/>
        </w:r>
        <w:r w:rsidR="005B504E" w:rsidDel="003E17E7">
          <w:delText>2.3.5</w:delText>
        </w:r>
        <w:r w:rsidR="007A4DF4" w:rsidDel="003E17E7">
          <w:fldChar w:fldCharType="end"/>
        </w:r>
        <w:r w:rsidRPr="005B504E" w:rsidDel="003E17E7">
          <w:delText xml:space="preserve">.  In addition, corresponding constraints are also specified for the AVC coding parameters </w:delText>
        </w:r>
        <w:r w:rsidRPr="005B504E" w:rsidDel="003E17E7">
          <w:rPr>
            <w:rStyle w:val="DECEvariable"/>
            <w:noProof w:val="0"/>
          </w:rPr>
          <w:delText>pic_width_in_mbs_minus1</w:delText>
        </w:r>
        <w:r w:rsidRPr="005B504E" w:rsidDel="003E17E7">
          <w:delText xml:space="preserve">, </w:delText>
        </w:r>
        <w:r w:rsidRPr="005B504E" w:rsidDel="003E17E7">
          <w:rPr>
            <w:rStyle w:val="DECEvariable"/>
            <w:noProof w:val="0"/>
          </w:rPr>
          <w:delText>pic_height_in_map_units_minus1</w:delText>
        </w:r>
        <w:r w:rsidRPr="005B504E" w:rsidDel="003E17E7">
          <w:delText xml:space="preserve">, and </w:delText>
        </w:r>
        <w:r w:rsidRPr="005B504E" w:rsidDel="003E17E7">
          <w:rPr>
            <w:rStyle w:val="DECEvariable"/>
            <w:noProof w:val="0"/>
          </w:rPr>
          <w:delText>aspect_ratio_idc</w:delText>
        </w:r>
        <w:r w:rsidRPr="005B504E" w:rsidDel="003E17E7">
          <w:delText>.</w:delText>
        </w:r>
      </w:del>
    </w:p>
    <w:p w14:paraId="4CBB7CB9" w14:textId="3B4F7D61" w:rsidR="001315B9" w:rsidRPr="005B504E" w:rsidDel="003E17E7" w:rsidRDefault="001315B9" w:rsidP="001315B9">
      <w:pPr>
        <w:rPr>
          <w:del w:id="5691" w:author="Joe McCrossan" w:date="2014-03-16T16:48:00Z"/>
          <w:lang w:eastAsia="ja-JP"/>
        </w:rPr>
      </w:pPr>
      <w:del w:id="5692" w:author="Joe McCrossan" w:date="2014-03-16T16:48:00Z">
        <w:r w:rsidRPr="005B504E" w:rsidDel="003E17E7">
          <w:rPr>
            <w:lang w:eastAsia="ja-JP"/>
          </w:rPr>
          <w:delText xml:space="preserve">When sub-sampling is applied, at least one of either the width or the height of the encoded picture size SHALL match the value specified in the “Max Size Encoded” column in the following Tables.   See Section </w:delText>
        </w:r>
        <w:r w:rsidR="007A4DF4" w:rsidDel="003E17E7">
          <w:fldChar w:fldCharType="begin" w:fldLock="1"/>
        </w:r>
        <w:r w:rsidR="007A4DF4" w:rsidDel="003E17E7">
          <w:delInstrText xml:space="preserve"> REF _Ref146215418 \r \h  \* MERGEFORMAT </w:delInstrText>
        </w:r>
        <w:r w:rsidR="007A4DF4" w:rsidDel="003E17E7">
          <w:fldChar w:fldCharType="separate"/>
        </w:r>
        <w:r w:rsidR="005B504E" w:rsidDel="003E17E7">
          <w:rPr>
            <w:lang w:eastAsia="ja-JP"/>
          </w:rPr>
          <w:delText>4.5</w:delText>
        </w:r>
        <w:r w:rsidR="007A4DF4" w:rsidDel="003E17E7">
          <w:fldChar w:fldCharType="end"/>
        </w:r>
        <w:r w:rsidRPr="005B504E" w:rsidDel="003E17E7">
          <w:rPr>
            <w:lang w:eastAsia="ja-JP"/>
          </w:rPr>
          <w:delText xml:space="preserve"> for more information.</w:delText>
        </w:r>
      </w:del>
    </w:p>
    <w:p w14:paraId="4FAC9DFF" w14:textId="586C8490" w:rsidR="00A138E5" w:rsidRPr="005B504E" w:rsidDel="003E17E7" w:rsidRDefault="00A138E5" w:rsidP="00A138E5">
      <w:pPr>
        <w:rPr>
          <w:del w:id="5693" w:author="Joe McCrossan" w:date="2014-03-16T16:48:00Z"/>
          <w:lang w:eastAsia="ja-JP"/>
        </w:rPr>
      </w:pPr>
      <w:del w:id="5694" w:author="Joe McCrossan" w:date="2014-03-16T16:48:00Z">
        <w:r w:rsidRPr="005B504E" w:rsidDel="003E17E7">
          <w:rPr>
            <w:i/>
            <w:lang w:eastAsia="ja-JP"/>
          </w:rPr>
          <w:delText>Frame rate</w:delText>
        </w:r>
        <w:r w:rsidRPr="005B504E" w:rsidDel="003E17E7">
          <w:rPr>
            <w:lang w:eastAsia="ja-JP"/>
          </w:rPr>
          <w:delText xml:space="preserve"> is defined as a ratio corresponding to a real number.  This number SHALL precisely (with no rounding error permitted) match the value calculated from the following equation:</w:delText>
        </w:r>
      </w:del>
    </w:p>
    <w:p w14:paraId="2C3622D8" w14:textId="4C04F2E5" w:rsidR="00860A88" w:rsidDel="003E17E7" w:rsidRDefault="00860A88" w:rsidP="00B71A78">
      <w:pPr>
        <w:pStyle w:val="ListParagraph"/>
        <w:numPr>
          <w:ilvl w:val="0"/>
          <w:numId w:val="41"/>
        </w:numPr>
        <w:ind w:left="720"/>
        <w:rPr>
          <w:del w:id="5695" w:author="Joe McCrossan" w:date="2014-03-16T16:48:00Z"/>
          <w:lang w:eastAsia="ja-JP"/>
        </w:rPr>
      </w:pPr>
      <w:del w:id="5696" w:author="Joe McCrossan" w:date="2014-03-16T16:48:00Z">
        <w:r w:rsidRPr="00330996" w:rsidDel="003E17E7">
          <w:rPr>
            <w:rFonts w:ascii="Courier New" w:hAnsi="Courier New" w:cs="Courier New"/>
            <w:sz w:val="20"/>
            <w:szCs w:val="20"/>
            <w:lang w:eastAsia="ja-JP"/>
          </w:rPr>
          <w:delText>frame rate = time_scale ÷ (2 * num_units_in_tick)</w:delText>
        </w:r>
        <w:r w:rsidR="00A138E5" w:rsidRPr="005B504E" w:rsidDel="003E17E7">
          <w:rPr>
            <w:lang w:eastAsia="ja-JP"/>
          </w:rPr>
          <w:delText xml:space="preserve"> </w:delText>
        </w:r>
      </w:del>
    </w:p>
    <w:p w14:paraId="33E37ED4" w14:textId="3A16A01B" w:rsidR="00A138E5" w:rsidRPr="005B504E" w:rsidDel="003E17E7" w:rsidRDefault="00A138E5" w:rsidP="00E04512">
      <w:pPr>
        <w:rPr>
          <w:del w:id="5697" w:author="Joe McCrossan" w:date="2014-03-16T16:48:00Z"/>
          <w:lang w:eastAsia="ja-JP"/>
        </w:rPr>
      </w:pPr>
      <w:del w:id="5698" w:author="Joe McCrossan" w:date="2014-03-16T16:48:00Z">
        <w:r w:rsidRPr="005B504E" w:rsidDel="003E17E7">
          <w:rPr>
            <w:lang w:eastAsia="ja-JP"/>
          </w:rPr>
          <w:delText xml:space="preserve">Note: </w:delText>
        </w:r>
        <w:r w:rsidRPr="005B504E" w:rsidDel="003E17E7">
          <w:rPr>
            <w:rFonts w:ascii="Courier New" w:hAnsi="Courier New" w:cs="Courier New"/>
            <w:sz w:val="20"/>
            <w:szCs w:val="20"/>
            <w:lang w:eastAsia="ja-JP"/>
          </w:rPr>
          <w:delText xml:space="preserve">time_scale </w:delText>
        </w:r>
        <w:r w:rsidRPr="005B504E" w:rsidDel="003E17E7">
          <w:rPr>
            <w:lang w:eastAsia="ja-JP"/>
          </w:rPr>
          <w:delText xml:space="preserve">and </w:delText>
        </w:r>
        <w:r w:rsidRPr="005B504E" w:rsidDel="003E17E7">
          <w:rPr>
            <w:rFonts w:ascii="Courier New" w:hAnsi="Courier New" w:cs="Courier New"/>
            <w:sz w:val="20"/>
            <w:szCs w:val="20"/>
            <w:lang w:eastAsia="ja-JP"/>
          </w:rPr>
          <w:delText>num_units_in_tick</w:delText>
        </w:r>
        <w:r w:rsidRPr="005B504E" w:rsidDel="003E17E7">
          <w:rPr>
            <w:lang w:eastAsia="ja-JP"/>
          </w:rPr>
          <w:delText xml:space="preserve"> are AVC coding parameters.  </w:delText>
        </w:r>
        <w:r w:rsidRPr="005B504E" w:rsidDel="003E17E7">
          <w:rPr>
            <w:rFonts w:eastAsia="Times New Roman" w:cs="Times"/>
          </w:rPr>
          <w:delText xml:space="preserve">Based on the restrictions defined </w:delText>
        </w:r>
        <w:r w:rsidR="00375F16" w:rsidRPr="005B504E" w:rsidDel="003E17E7">
          <w:rPr>
            <w:rFonts w:eastAsia="Times New Roman" w:cs="Times"/>
          </w:rPr>
          <w:delText xml:space="preserve">in </w:delText>
        </w:r>
        <w:r w:rsidRPr="005B504E" w:rsidDel="003E17E7">
          <w:rPr>
            <w:lang w:eastAsia="ja-JP"/>
          </w:rPr>
          <w:delText>Section</w:delText>
        </w:r>
        <w:r w:rsidR="00010253" w:rsidDel="003E17E7">
          <w:rPr>
            <w:lang w:eastAsia="ja-JP"/>
          </w:rPr>
          <w:delText xml:space="preserve"> </w:delText>
        </w:r>
        <w:r w:rsidR="00860A88" w:rsidDel="003E17E7">
          <w:fldChar w:fldCharType="begin"/>
        </w:r>
        <w:r w:rsidR="003D552E" w:rsidDel="003E17E7">
          <w:delInstrText xml:space="preserve"> REF _Ref215987387 \r \h </w:delInstrText>
        </w:r>
        <w:r w:rsidR="00860A88" w:rsidDel="003E17E7">
          <w:fldChar w:fldCharType="separate"/>
        </w:r>
        <w:r w:rsidR="003A2A30" w:rsidDel="003E17E7">
          <w:delText>4.3.2.2.1</w:delText>
        </w:r>
        <w:r w:rsidR="00860A88" w:rsidDel="003E17E7">
          <w:fldChar w:fldCharType="end"/>
        </w:r>
        <w:r w:rsidRPr="005B504E" w:rsidDel="003E17E7">
          <w:rPr>
            <w:lang w:eastAsia="ja-JP"/>
          </w:rPr>
          <w:delText xml:space="preserve">, this equation applies to </w:delText>
        </w:r>
        <w:r w:rsidR="00B2092C" w:rsidRPr="005B504E" w:rsidDel="003E17E7">
          <w:rPr>
            <w:lang w:eastAsia="ja-JP"/>
          </w:rPr>
          <w:delText>all content conforming to this P</w:delText>
        </w:r>
        <w:r w:rsidRPr="005B504E" w:rsidDel="003E17E7">
          <w:rPr>
            <w:lang w:eastAsia="ja-JP"/>
          </w:rPr>
          <w:delText xml:space="preserve">rofile. </w:delText>
        </w:r>
      </w:del>
    </w:p>
    <w:p w14:paraId="398553FF" w14:textId="245E4B3D" w:rsidR="00860A88" w:rsidDel="00E24B80" w:rsidRDefault="00E04512" w:rsidP="00330996">
      <w:pPr>
        <w:pStyle w:val="ListBullet"/>
        <w:numPr>
          <w:ilvl w:val="0"/>
          <w:numId w:val="0"/>
        </w:numPr>
        <w:rPr>
          <w:del w:id="5699" w:author="Joe McCrossan" w:date="2014-05-25T17:29:00Z"/>
        </w:rPr>
      </w:pPr>
      <w:del w:id="5700" w:author="Joe McCrossan" w:date="2014-03-16T18:42:00Z">
        <w:r w:rsidRPr="005B504E" w:rsidDel="00571543">
          <w:delText>The v</w:delText>
        </w:r>
      </w:del>
      <w:del w:id="5701" w:author="Joe McCrossan" w:date="2014-05-25T17:29:00Z">
        <w:r w:rsidRPr="005B504E" w:rsidDel="00E24B80">
          <w:delText xml:space="preserve">ideo track </w:delText>
        </w:r>
      </w:del>
      <w:del w:id="5702" w:author="Joe McCrossan" w:date="2014-03-16T18:42:00Z">
        <w:r w:rsidRPr="005B504E" w:rsidDel="00571543">
          <w:delText xml:space="preserve">in a CFF file </w:delText>
        </w:r>
      </w:del>
      <w:del w:id="5703" w:author="Joe McCrossan" w:date="2014-05-25T17:29:00Z">
        <w:r w:rsidRPr="005B504E" w:rsidDel="00E24B80">
          <w:delText xml:space="preserve">conforming to this </w:delText>
        </w:r>
        <w:r w:rsidR="00DE7981" w:rsidDel="00E24B80">
          <w:delText>P</w:delText>
        </w:r>
        <w:r w:rsidRPr="005B504E" w:rsidDel="00E24B80">
          <w:delText xml:space="preserve">rofile </w:delText>
        </w:r>
        <w:r w:rsidRPr="005B504E" w:rsidDel="00E24B80">
          <w:rPr>
            <w:rStyle w:val="DECEConformanceStmt"/>
          </w:rPr>
          <w:delText>shall</w:delText>
        </w:r>
        <w:r w:rsidRPr="005B504E" w:rsidDel="00E24B80">
          <w:delText xml:space="preserve"> comply with the constraints of </w:delText>
        </w:r>
      </w:del>
      <w:del w:id="5704" w:author="Joe McCrossan" w:date="2014-03-16T18:42:00Z">
        <w:r w:rsidRPr="005B504E" w:rsidDel="00571543">
          <w:delText xml:space="preserve">exactly one of </w:delText>
        </w:r>
      </w:del>
      <w:del w:id="5705" w:author="Joe McCrossan" w:date="2014-05-25T17:29:00Z">
        <w:r w:rsidRPr="005B504E" w:rsidDel="00E24B80">
          <w:delText>the listed picture formats</w:delText>
        </w:r>
      </w:del>
      <w:del w:id="5706" w:author="Joe McCrossan" w:date="2014-03-16T18:52:00Z">
        <w:r w:rsidRPr="005B504E" w:rsidDel="00CB7C2C">
          <w:delText>.</w:delText>
        </w:r>
      </w:del>
    </w:p>
    <w:p w14:paraId="4AF43454" w14:textId="37F71EC2" w:rsidR="00E04512" w:rsidRPr="005B504E" w:rsidDel="00E24B80" w:rsidRDefault="007A4DF4" w:rsidP="00DE7981">
      <w:pPr>
        <w:pStyle w:val="ListBullet2"/>
        <w:numPr>
          <w:ilvl w:val="0"/>
          <w:numId w:val="16"/>
        </w:numPr>
        <w:ind w:left="720"/>
        <w:rPr>
          <w:del w:id="5707" w:author="Joe McCrossan" w:date="2014-05-25T17:29:00Z"/>
        </w:rPr>
      </w:pPr>
      <w:del w:id="5708" w:author="Joe McCrossan" w:date="2014-05-25T17:29:00Z">
        <w:r w:rsidDel="00E24B80">
          <w:fldChar w:fldCharType="begin" w:fldLock="1"/>
        </w:r>
        <w:r w:rsidDel="00E24B80">
          <w:delInstrText xml:space="preserve"> REF _Ref144358524 \h  \* MERGEFORMAT </w:delInstrText>
        </w:r>
        <w:r w:rsidDel="00E24B80">
          <w:fldChar w:fldCharType="separate"/>
        </w:r>
        <w:r w:rsidR="005B504E" w:rsidRPr="005B504E" w:rsidDel="00E24B80">
          <w:delText xml:space="preserve">Table A - </w:delText>
        </w:r>
        <w:r w:rsidR="005B504E" w:rsidDel="00E24B80">
          <w:delText>1</w:delText>
        </w:r>
        <w:r w:rsidDel="00E24B80">
          <w:fldChar w:fldCharType="end"/>
        </w:r>
        <w:r w:rsidR="00E04512" w:rsidRPr="005B504E" w:rsidDel="00E24B80">
          <w:delText xml:space="preserve"> lists the picture formats and associated constraints supported by this </w:delText>
        </w:r>
        <w:r w:rsidR="00DE7981" w:rsidDel="00E24B80">
          <w:delText>P</w:delText>
        </w:r>
        <w:r w:rsidR="00E04512" w:rsidRPr="005B504E" w:rsidDel="00E24B80">
          <w:delText>rofile for 24 Hz and 30 Hz content.</w:delText>
        </w:r>
      </w:del>
    </w:p>
    <w:p w14:paraId="15885A6D" w14:textId="360140A0" w:rsidR="00845D11" w:rsidRPr="005B504E" w:rsidDel="00E24B80" w:rsidRDefault="007A4DF4" w:rsidP="00DE7981">
      <w:pPr>
        <w:pStyle w:val="ListBullet2"/>
        <w:numPr>
          <w:ilvl w:val="0"/>
          <w:numId w:val="16"/>
        </w:numPr>
        <w:ind w:left="720"/>
        <w:rPr>
          <w:del w:id="5709" w:author="Joe McCrossan" w:date="2014-05-25T17:29:00Z"/>
        </w:rPr>
      </w:pPr>
      <w:del w:id="5710" w:author="Joe McCrossan" w:date="2014-05-25T17:29:00Z">
        <w:r w:rsidDel="00E24B80">
          <w:fldChar w:fldCharType="begin" w:fldLock="1"/>
        </w:r>
        <w:r w:rsidDel="00E24B80">
          <w:delInstrText xml:space="preserve"> REF _Ref144358579 \h  \* MERGEFORMAT </w:delInstrText>
        </w:r>
        <w:r w:rsidDel="00E24B80">
          <w:fldChar w:fldCharType="separate"/>
        </w:r>
        <w:r w:rsidR="005B504E" w:rsidRPr="005B504E" w:rsidDel="00E24B80">
          <w:delText xml:space="preserve">Table A - </w:delText>
        </w:r>
        <w:r w:rsidR="005B504E" w:rsidDel="00E24B80">
          <w:delText>2</w:delText>
        </w:r>
        <w:r w:rsidDel="00E24B80">
          <w:fldChar w:fldCharType="end"/>
        </w:r>
        <w:r w:rsidR="00E04512" w:rsidRPr="005B504E" w:rsidDel="00E24B80">
          <w:delText xml:space="preserve"> lists the picture formats and associated constraints supported by this </w:delText>
        </w:r>
        <w:r w:rsidR="00DE7981" w:rsidDel="00E24B80">
          <w:delText>P</w:delText>
        </w:r>
        <w:r w:rsidR="00E04512" w:rsidRPr="005B504E" w:rsidDel="00E24B80">
          <w:delText>rofile for 25 Hz content.</w:delText>
        </w:r>
      </w:del>
    </w:p>
    <w:p w14:paraId="2B01CE42" w14:textId="69191636" w:rsidR="00C80190" w:rsidRPr="005B504E" w:rsidDel="00E24B80" w:rsidRDefault="00C80190" w:rsidP="005B683F">
      <w:pPr>
        <w:pStyle w:val="ListBullet2"/>
        <w:numPr>
          <w:ilvl w:val="0"/>
          <w:numId w:val="0"/>
        </w:numPr>
        <w:rPr>
          <w:del w:id="5711" w:author="Joe McCrossan" w:date="2014-05-25T17:29:00Z"/>
        </w:rPr>
      </w:pPr>
    </w:p>
    <w:p w14:paraId="7F527877" w14:textId="5B00B276" w:rsidR="00E04512" w:rsidRPr="005B504E" w:rsidDel="00E24B80" w:rsidRDefault="00E04512" w:rsidP="00E04512">
      <w:pPr>
        <w:pStyle w:val="Caption"/>
        <w:keepNext/>
        <w:rPr>
          <w:del w:id="5712" w:author="Joe McCrossan" w:date="2014-05-25T17:29:00Z"/>
          <w:color w:val="auto"/>
        </w:rPr>
      </w:pPr>
      <w:bookmarkStart w:id="5713" w:name="_Ref144358524"/>
      <w:bookmarkStart w:id="5714" w:name="_Toc308175037"/>
      <w:commentRangeStart w:id="5715"/>
      <w:del w:id="5716" w:author="Joe McCrossan" w:date="2014-05-25T17:29:00Z">
        <w:r w:rsidRPr="005B504E" w:rsidDel="00E24B80">
          <w:rPr>
            <w:color w:val="auto"/>
          </w:rPr>
          <w:delText xml:space="preserve">Table A - </w:delText>
        </w:r>
        <w:r w:rsidR="00860A88" w:rsidRPr="005B504E" w:rsidDel="00E24B80">
          <w:fldChar w:fldCharType="begin"/>
        </w:r>
        <w:r w:rsidR="00DB60F2" w:rsidRPr="005B504E" w:rsidDel="00E24B80">
          <w:rPr>
            <w:color w:val="auto"/>
          </w:rPr>
          <w:delInstrText xml:space="preserve"> SEQ Table_A_- \* ARABIC </w:delInstrText>
        </w:r>
        <w:r w:rsidR="00860A88" w:rsidRPr="005B504E" w:rsidDel="00E24B80">
          <w:fldChar w:fldCharType="separate"/>
        </w:r>
        <w:r w:rsidR="008905F1" w:rsidDel="00E24B80">
          <w:rPr>
            <w:noProof/>
            <w:color w:val="auto"/>
          </w:rPr>
          <w:delText>1</w:delText>
        </w:r>
        <w:r w:rsidR="00860A88" w:rsidRPr="005B504E" w:rsidDel="00E24B80">
          <w:fldChar w:fldCharType="end"/>
        </w:r>
        <w:bookmarkEnd w:id="5713"/>
        <w:r w:rsidRPr="005B504E" w:rsidDel="00E24B80">
          <w:rPr>
            <w:color w:val="auto"/>
          </w:rPr>
          <w:delText xml:space="preserve"> – Picture Formats and Constraints of PD Media Profile for 24 Hz &amp; 30 Hz Content</w:delText>
        </w:r>
        <w:bookmarkEnd w:id="5714"/>
        <w:commentRangeEnd w:id="5715"/>
        <w:r w:rsidR="002065A6" w:rsidDel="00E24B80">
          <w:rPr>
            <w:rStyle w:val="CommentReference"/>
            <w:b w:val="0"/>
            <w:bCs w:val="0"/>
            <w:color w:val="auto"/>
          </w:rPr>
          <w:commentReference w:id="5715"/>
        </w:r>
      </w:del>
    </w:p>
    <w:tbl>
      <w:tblPr>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296"/>
        <w:gridCol w:w="720"/>
        <w:gridCol w:w="792"/>
        <w:gridCol w:w="720"/>
        <w:gridCol w:w="720"/>
        <w:gridCol w:w="1224"/>
        <w:gridCol w:w="1152"/>
        <w:gridCol w:w="1512"/>
        <w:gridCol w:w="864"/>
      </w:tblGrid>
      <w:tr w:rsidR="006E694A" w:rsidRPr="00A05D2E" w:rsidDel="00E24B80" w14:paraId="41CB6B89" w14:textId="24417F42">
        <w:trPr>
          <w:cantSplit/>
          <w:jc w:val="center"/>
          <w:del w:id="5717" w:author="Joe McCrossan" w:date="2014-05-25T17:29:00Z"/>
        </w:trPr>
        <w:tc>
          <w:tcPr>
            <w:tcW w:w="2808" w:type="dxa"/>
            <w:gridSpan w:val="3"/>
            <w:shd w:val="clear" w:color="auto" w:fill="595959"/>
          </w:tcPr>
          <w:p w14:paraId="19E459CE" w14:textId="41796608" w:rsidR="00E04512" w:rsidRPr="00330996" w:rsidDel="00E24B80" w:rsidRDefault="00860A88" w:rsidP="003A2A30">
            <w:pPr>
              <w:pStyle w:val="DECETableHeading"/>
              <w:rPr>
                <w:del w:id="5718" w:author="Joe McCrossan" w:date="2014-05-25T17:29:00Z"/>
                <w:w w:val="90"/>
              </w:rPr>
            </w:pPr>
            <w:del w:id="5719" w:author="Joe McCrossan" w:date="2014-05-25T17:29:00Z">
              <w:r w:rsidRPr="00330996" w:rsidDel="00E24B80">
                <w:rPr>
                  <w:w w:val="90"/>
                </w:rPr>
                <w:delText>Picture Formats</w:delText>
              </w:r>
            </w:del>
          </w:p>
        </w:tc>
        <w:tc>
          <w:tcPr>
            <w:tcW w:w="2664" w:type="dxa"/>
            <w:gridSpan w:val="3"/>
            <w:shd w:val="clear" w:color="auto" w:fill="595959"/>
          </w:tcPr>
          <w:p w14:paraId="6855EEF4" w14:textId="267FF083" w:rsidR="00E04512" w:rsidRPr="00330996" w:rsidDel="00E24B80" w:rsidRDefault="00860A88" w:rsidP="003A2A30">
            <w:pPr>
              <w:pStyle w:val="DECETableHeading"/>
              <w:rPr>
                <w:del w:id="5720" w:author="Joe McCrossan" w:date="2014-05-25T17:29:00Z"/>
                <w:w w:val="90"/>
              </w:rPr>
            </w:pPr>
            <w:del w:id="5721" w:author="Joe McCrossan" w:date="2014-05-25T17:29:00Z">
              <w:r w:rsidRPr="00330996" w:rsidDel="00E24B80">
                <w:rPr>
                  <w:w w:val="90"/>
                </w:rPr>
                <w:delText>Sub-sample Factors</w:delText>
              </w:r>
            </w:del>
          </w:p>
        </w:tc>
        <w:tc>
          <w:tcPr>
            <w:tcW w:w="3528" w:type="dxa"/>
            <w:gridSpan w:val="3"/>
            <w:shd w:val="clear" w:color="auto" w:fill="595959"/>
          </w:tcPr>
          <w:p w14:paraId="43BCEC8B" w14:textId="01FB643F" w:rsidR="00E04512" w:rsidRPr="00330996" w:rsidDel="00E24B80" w:rsidRDefault="00860A88" w:rsidP="003A2A30">
            <w:pPr>
              <w:pStyle w:val="DECETableHeading"/>
              <w:rPr>
                <w:del w:id="5722" w:author="Joe McCrossan" w:date="2014-05-25T17:29:00Z"/>
                <w:w w:val="90"/>
              </w:rPr>
            </w:pPr>
            <w:del w:id="5723" w:author="Joe McCrossan" w:date="2014-05-25T17:29:00Z">
              <w:r w:rsidRPr="00330996" w:rsidDel="00E24B80">
                <w:rPr>
                  <w:w w:val="90"/>
                </w:rPr>
                <w:delText>AVC Constraints</w:delText>
              </w:r>
            </w:del>
          </w:p>
        </w:tc>
      </w:tr>
      <w:tr w:rsidR="006E694A" w:rsidRPr="00A05D2E" w:rsidDel="00E24B80" w14:paraId="47AD5D1D" w14:textId="129E63CA">
        <w:trPr>
          <w:cantSplit/>
          <w:jc w:val="center"/>
          <w:del w:id="5724" w:author="Joe McCrossan" w:date="2014-05-25T17:29:00Z"/>
        </w:trPr>
        <w:tc>
          <w:tcPr>
            <w:tcW w:w="1296" w:type="dxa"/>
            <w:shd w:val="clear" w:color="auto" w:fill="595959"/>
          </w:tcPr>
          <w:p w14:paraId="33E934D9" w14:textId="3AB16D90" w:rsidR="00E04512" w:rsidRPr="00330996" w:rsidDel="00E24B80" w:rsidRDefault="00860A88" w:rsidP="003A2A30">
            <w:pPr>
              <w:pStyle w:val="DECETableHeading"/>
              <w:rPr>
                <w:del w:id="5725" w:author="Joe McCrossan" w:date="2014-05-25T17:29:00Z"/>
                <w:w w:val="90"/>
              </w:rPr>
            </w:pPr>
            <w:del w:id="5726" w:author="Joe McCrossan" w:date="2014-05-25T17:29:00Z">
              <w:r w:rsidRPr="00330996" w:rsidDel="00E24B80">
                <w:rPr>
                  <w:w w:val="90"/>
                </w:rPr>
                <w:delText>Frame size</w:delText>
              </w:r>
              <w:r w:rsidRPr="00330996" w:rsidDel="00E24B80">
                <w:rPr>
                  <w:w w:val="90"/>
                </w:rPr>
                <w:br/>
                <w:delText>(</w:delText>
              </w:r>
              <w:r w:rsidRPr="00330996" w:rsidDel="00E24B80">
                <w:rPr>
                  <w:i/>
                  <w:w w:val="90"/>
                </w:rPr>
                <w:delText>width</w:delText>
              </w:r>
              <w:r w:rsidRPr="00330996" w:rsidDel="00E24B80">
                <w:rPr>
                  <w:w w:val="90"/>
                </w:rPr>
                <w:delText xml:space="preserve"> x </w:delText>
              </w:r>
              <w:r w:rsidRPr="00330996" w:rsidDel="00E24B80">
                <w:rPr>
                  <w:i/>
                  <w:w w:val="90"/>
                </w:rPr>
                <w:delText>height</w:delText>
              </w:r>
              <w:r w:rsidRPr="00330996" w:rsidDel="00E24B80">
                <w:rPr>
                  <w:w w:val="90"/>
                </w:rPr>
                <w:delText>)</w:delText>
              </w:r>
            </w:del>
          </w:p>
        </w:tc>
        <w:tc>
          <w:tcPr>
            <w:tcW w:w="720" w:type="dxa"/>
            <w:shd w:val="clear" w:color="auto" w:fill="595959"/>
          </w:tcPr>
          <w:p w14:paraId="149D26A7" w14:textId="5C57DBF4" w:rsidR="00E04512" w:rsidRPr="00330996" w:rsidDel="00E24B80" w:rsidRDefault="00860A88" w:rsidP="003A2A30">
            <w:pPr>
              <w:pStyle w:val="DECETableHeading"/>
              <w:rPr>
                <w:del w:id="5727" w:author="Joe McCrossan" w:date="2014-05-25T17:29:00Z"/>
                <w:w w:val="90"/>
              </w:rPr>
            </w:pPr>
            <w:del w:id="5728" w:author="Joe McCrossan" w:date="2014-05-25T17:29:00Z">
              <w:r w:rsidRPr="00330996" w:rsidDel="00E24B80">
                <w:rPr>
                  <w:w w:val="90"/>
                </w:rPr>
                <w:delText>Picture</w:delText>
              </w:r>
              <w:r w:rsidRPr="00330996" w:rsidDel="00E24B80">
                <w:rPr>
                  <w:w w:val="90"/>
                </w:rPr>
                <w:br/>
                <w:delText>aspect</w:delText>
              </w:r>
            </w:del>
          </w:p>
        </w:tc>
        <w:tc>
          <w:tcPr>
            <w:tcW w:w="792" w:type="dxa"/>
            <w:shd w:val="clear" w:color="auto" w:fill="595959"/>
          </w:tcPr>
          <w:p w14:paraId="6BE08286" w14:textId="16671F1D" w:rsidR="00E04512" w:rsidRPr="00330996" w:rsidDel="00E24B80" w:rsidRDefault="00860A88" w:rsidP="003A2A30">
            <w:pPr>
              <w:pStyle w:val="DECETableHeading"/>
              <w:rPr>
                <w:del w:id="5729" w:author="Joe McCrossan" w:date="2014-05-25T17:29:00Z"/>
                <w:w w:val="90"/>
              </w:rPr>
            </w:pPr>
            <w:del w:id="5730" w:author="Joe McCrossan" w:date="2014-05-25T17:29:00Z">
              <w:r w:rsidRPr="00330996" w:rsidDel="00E24B80">
                <w:rPr>
                  <w:w w:val="90"/>
                </w:rPr>
                <w:delText>Frame</w:delText>
              </w:r>
              <w:r w:rsidRPr="00330996" w:rsidDel="00E24B80">
                <w:rPr>
                  <w:w w:val="90"/>
                </w:rPr>
                <w:br/>
                <w:delText xml:space="preserve">rate </w:delText>
              </w:r>
            </w:del>
          </w:p>
        </w:tc>
        <w:tc>
          <w:tcPr>
            <w:tcW w:w="720" w:type="dxa"/>
            <w:shd w:val="clear" w:color="auto" w:fill="595959"/>
          </w:tcPr>
          <w:p w14:paraId="1EFC2ED1" w14:textId="54D215E1" w:rsidR="00E04512" w:rsidRPr="00330996" w:rsidDel="00E24B80" w:rsidRDefault="00860A88" w:rsidP="003A2A30">
            <w:pPr>
              <w:pStyle w:val="DECETableHeading"/>
              <w:rPr>
                <w:del w:id="5731" w:author="Joe McCrossan" w:date="2014-05-25T17:29:00Z"/>
                <w:w w:val="90"/>
              </w:rPr>
            </w:pPr>
            <w:del w:id="5732" w:author="Joe McCrossan" w:date="2014-05-25T17:29:00Z">
              <w:r w:rsidRPr="00330996" w:rsidDel="00E24B80">
                <w:rPr>
                  <w:w w:val="90"/>
                </w:rPr>
                <w:delText>Horiz.</w:delText>
              </w:r>
            </w:del>
          </w:p>
        </w:tc>
        <w:tc>
          <w:tcPr>
            <w:tcW w:w="720" w:type="dxa"/>
            <w:shd w:val="clear" w:color="auto" w:fill="595959"/>
          </w:tcPr>
          <w:p w14:paraId="4B9CBD33" w14:textId="412133C9" w:rsidR="00E04512" w:rsidRPr="00330996" w:rsidDel="00E24B80" w:rsidRDefault="00860A88" w:rsidP="003A2A30">
            <w:pPr>
              <w:pStyle w:val="DECETableHeading"/>
              <w:rPr>
                <w:del w:id="5733" w:author="Joe McCrossan" w:date="2014-05-25T17:29:00Z"/>
                <w:w w:val="90"/>
              </w:rPr>
            </w:pPr>
            <w:del w:id="5734" w:author="Joe McCrossan" w:date="2014-05-25T17:29:00Z">
              <w:r w:rsidRPr="00330996" w:rsidDel="00E24B80">
                <w:rPr>
                  <w:w w:val="90"/>
                </w:rPr>
                <w:delText>Vert.</w:delText>
              </w:r>
            </w:del>
          </w:p>
        </w:tc>
        <w:tc>
          <w:tcPr>
            <w:tcW w:w="1224" w:type="dxa"/>
            <w:shd w:val="clear" w:color="auto" w:fill="595959"/>
          </w:tcPr>
          <w:p w14:paraId="57132CFC" w14:textId="0AEAC846" w:rsidR="00E04512" w:rsidRPr="00330996" w:rsidDel="00E24B80" w:rsidRDefault="00860A88" w:rsidP="003A2A30">
            <w:pPr>
              <w:pStyle w:val="DECETableHeading"/>
              <w:rPr>
                <w:del w:id="5735" w:author="Joe McCrossan" w:date="2014-05-25T17:29:00Z"/>
                <w:w w:val="90"/>
              </w:rPr>
            </w:pPr>
            <w:del w:id="5736" w:author="Joe McCrossan" w:date="2014-05-25T17:29:00Z">
              <w:r w:rsidRPr="00330996" w:rsidDel="00E24B80">
                <w:rPr>
                  <w:w w:val="90"/>
                </w:rPr>
                <w:delText>Max. size</w:delText>
              </w:r>
              <w:r w:rsidRPr="00330996" w:rsidDel="00E24B80">
                <w:rPr>
                  <w:w w:val="90"/>
                </w:rPr>
                <w:br/>
                <w:delText>encoded</w:delText>
              </w:r>
            </w:del>
          </w:p>
        </w:tc>
        <w:tc>
          <w:tcPr>
            <w:tcW w:w="1152" w:type="dxa"/>
            <w:shd w:val="clear" w:color="auto" w:fill="595959"/>
          </w:tcPr>
          <w:p w14:paraId="15B1A920" w14:textId="03988F82" w:rsidR="00E04512" w:rsidRPr="00330996" w:rsidDel="00E24B80" w:rsidRDefault="00860A88" w:rsidP="003A2A30">
            <w:pPr>
              <w:pStyle w:val="DECETableHeading"/>
              <w:rPr>
                <w:del w:id="5737" w:author="Joe McCrossan" w:date="2014-05-25T17:29:00Z"/>
                <w:w w:val="90"/>
              </w:rPr>
            </w:pPr>
            <w:del w:id="5738" w:author="Joe McCrossan" w:date="2014-05-25T17:29:00Z">
              <w:r w:rsidRPr="00330996" w:rsidDel="00E24B80">
                <w:rPr>
                  <w:w w:val="90"/>
                </w:rPr>
                <w:delText>pic_width_in_</w:delText>
              </w:r>
              <w:r w:rsidRPr="00330996" w:rsidDel="00E24B80">
                <w:rPr>
                  <w:w w:val="90"/>
                </w:rPr>
                <w:br/>
                <w:delText>mbs_minus1</w:delText>
              </w:r>
            </w:del>
          </w:p>
        </w:tc>
        <w:tc>
          <w:tcPr>
            <w:tcW w:w="1512" w:type="dxa"/>
            <w:shd w:val="clear" w:color="auto" w:fill="595959"/>
          </w:tcPr>
          <w:p w14:paraId="5BB1E17A" w14:textId="63A5B570" w:rsidR="00E04512" w:rsidRPr="00330996" w:rsidDel="00E24B80" w:rsidRDefault="00860A88" w:rsidP="003A2A30">
            <w:pPr>
              <w:pStyle w:val="DECETableHeading"/>
              <w:rPr>
                <w:del w:id="5739" w:author="Joe McCrossan" w:date="2014-05-25T17:29:00Z"/>
                <w:w w:val="90"/>
                <w:lang w:eastAsia="ja-JP"/>
              </w:rPr>
            </w:pPr>
            <w:del w:id="5740" w:author="Joe McCrossan" w:date="2014-05-25T17:29:00Z">
              <w:r w:rsidRPr="00330996" w:rsidDel="00E24B80">
                <w:rPr>
                  <w:w w:val="90"/>
                </w:rPr>
                <w:delText>pic_height_in_map_units_minus1</w:delText>
              </w:r>
            </w:del>
          </w:p>
        </w:tc>
        <w:tc>
          <w:tcPr>
            <w:tcW w:w="864" w:type="dxa"/>
            <w:shd w:val="clear" w:color="auto" w:fill="595959"/>
          </w:tcPr>
          <w:p w14:paraId="5223EFA5" w14:textId="7CA9A150" w:rsidR="00E04512" w:rsidRPr="00330996" w:rsidDel="00E24B80" w:rsidRDefault="00860A88" w:rsidP="003A2A30">
            <w:pPr>
              <w:pStyle w:val="DECETableHeading"/>
              <w:rPr>
                <w:del w:id="5741" w:author="Joe McCrossan" w:date="2014-05-25T17:29:00Z"/>
                <w:w w:val="90"/>
              </w:rPr>
            </w:pPr>
            <w:del w:id="5742" w:author="Joe McCrossan" w:date="2014-05-25T17:29:00Z">
              <w:r w:rsidRPr="00330996" w:rsidDel="00E24B80">
                <w:rPr>
                  <w:w w:val="90"/>
                </w:rPr>
                <w:delText>aspect_</w:delText>
              </w:r>
              <w:r w:rsidRPr="00330996" w:rsidDel="00E24B80">
                <w:rPr>
                  <w:w w:val="90"/>
                </w:rPr>
                <w:br/>
                <w:delText>ratio_idc</w:delText>
              </w:r>
            </w:del>
          </w:p>
        </w:tc>
      </w:tr>
      <w:tr w:rsidR="006E694A" w:rsidRPr="005B504E" w:rsidDel="00E24B80" w14:paraId="19327127" w14:textId="09656612">
        <w:trPr>
          <w:cantSplit/>
          <w:jc w:val="center"/>
          <w:del w:id="5743" w:author="Joe McCrossan" w:date="2014-05-25T17:29:00Z"/>
        </w:trPr>
        <w:tc>
          <w:tcPr>
            <w:tcW w:w="1296" w:type="dxa"/>
            <w:vAlign w:val="center"/>
          </w:tcPr>
          <w:p w14:paraId="60DA0902" w14:textId="6166FB3F" w:rsidR="00E04512" w:rsidRPr="005B504E" w:rsidDel="00E24B80" w:rsidRDefault="00E04512" w:rsidP="00E04512">
            <w:pPr>
              <w:pStyle w:val="DECETableCell"/>
              <w:keepNext/>
              <w:rPr>
                <w:del w:id="5744" w:author="Joe McCrossan" w:date="2014-05-25T17:29:00Z"/>
                <w:lang w:eastAsia="ja-JP"/>
              </w:rPr>
            </w:pPr>
            <w:del w:id="5745" w:author="Joe McCrossan" w:date="2014-05-25T17:29:00Z">
              <w:r w:rsidRPr="005B504E" w:rsidDel="00E24B80">
                <w:rPr>
                  <w:lang w:eastAsia="ja-JP"/>
                </w:rPr>
                <w:delText>320 x 180</w:delText>
              </w:r>
            </w:del>
          </w:p>
        </w:tc>
        <w:tc>
          <w:tcPr>
            <w:tcW w:w="720" w:type="dxa"/>
            <w:vAlign w:val="center"/>
          </w:tcPr>
          <w:p w14:paraId="27988C03" w14:textId="46C188F0" w:rsidR="00E04512" w:rsidRPr="005B504E" w:rsidDel="00E24B80" w:rsidRDefault="00E04512" w:rsidP="00E04512">
            <w:pPr>
              <w:pStyle w:val="DECETableCell"/>
              <w:keepNext/>
              <w:rPr>
                <w:del w:id="5746" w:author="Joe McCrossan" w:date="2014-05-25T17:29:00Z"/>
                <w:lang w:eastAsia="ja-JP"/>
              </w:rPr>
            </w:pPr>
            <w:del w:id="5747" w:author="Joe McCrossan" w:date="2014-05-25T17:29:00Z">
              <w:r w:rsidRPr="005B504E" w:rsidDel="00E24B80">
                <w:rPr>
                  <w:lang w:eastAsia="ja-JP"/>
                </w:rPr>
                <w:delText>1.778</w:delText>
              </w:r>
            </w:del>
          </w:p>
        </w:tc>
        <w:tc>
          <w:tcPr>
            <w:tcW w:w="792" w:type="dxa"/>
            <w:vAlign w:val="center"/>
          </w:tcPr>
          <w:p w14:paraId="2240135A" w14:textId="18609D70" w:rsidR="00E04512" w:rsidRPr="005B504E" w:rsidDel="00E24B80" w:rsidRDefault="00D211E3" w:rsidP="0023721A">
            <w:pPr>
              <w:pStyle w:val="DECETableCell"/>
              <w:keepNext/>
              <w:rPr>
                <w:del w:id="5748" w:author="Joe McCrossan" w:date="2014-05-25T17:29:00Z"/>
                <w:lang w:eastAsia="ja-JP"/>
              </w:rPr>
            </w:pPr>
            <w:commentRangeStart w:id="5749"/>
            <w:del w:id="5750" w:author="Joe McCrossan" w:date="2014-05-25T17:29:00Z">
              <w:r w:rsidRPr="005B504E" w:rsidDel="00E24B80">
                <w:rPr>
                  <w:lang w:eastAsia="ja-JP"/>
                </w:rPr>
                <w:delText>24000÷</w:delText>
              </w:r>
              <w:r w:rsidR="0023721A" w:rsidRPr="005B504E" w:rsidDel="00E24B80">
                <w:rPr>
                  <w:lang w:eastAsia="ja-JP"/>
                </w:rPr>
                <w:delText>1001</w:delText>
              </w:r>
              <w:r w:rsidR="00E04512" w:rsidRPr="005B504E" w:rsidDel="00E24B80">
                <w:rPr>
                  <w:lang w:eastAsia="ja-JP"/>
                </w:rPr>
                <w:delText>,</w:delText>
              </w:r>
              <w:r w:rsidR="00E04512" w:rsidRPr="005B504E" w:rsidDel="00E24B80">
                <w:rPr>
                  <w:lang w:eastAsia="ja-JP"/>
                </w:rPr>
                <w:br/>
              </w:r>
              <w:r w:rsidRPr="005B504E" w:rsidDel="00E24B80">
                <w:rPr>
                  <w:lang w:eastAsia="ja-JP"/>
                </w:rPr>
                <w:delText>30000÷</w:delText>
              </w:r>
              <w:r w:rsidR="0023721A" w:rsidRPr="005B504E" w:rsidDel="00E24B80">
                <w:rPr>
                  <w:lang w:eastAsia="ja-JP"/>
                </w:rPr>
                <w:delText>1001</w:delText>
              </w:r>
              <w:commentRangeEnd w:id="5749"/>
              <w:r w:rsidR="00E0787E" w:rsidDel="00E24B80">
                <w:rPr>
                  <w:rStyle w:val="CommentReference"/>
                </w:rPr>
                <w:commentReference w:id="5749"/>
              </w:r>
            </w:del>
          </w:p>
        </w:tc>
        <w:tc>
          <w:tcPr>
            <w:tcW w:w="720" w:type="dxa"/>
            <w:vAlign w:val="center"/>
          </w:tcPr>
          <w:p w14:paraId="0F332962" w14:textId="4D849306" w:rsidR="00E04512" w:rsidRPr="005B504E" w:rsidDel="00E24B80" w:rsidRDefault="00E04512" w:rsidP="00E04512">
            <w:pPr>
              <w:pStyle w:val="DECETableCell"/>
              <w:keepNext/>
              <w:rPr>
                <w:del w:id="5751" w:author="Joe McCrossan" w:date="2014-05-25T17:29:00Z"/>
                <w:lang w:eastAsia="ja-JP"/>
              </w:rPr>
            </w:pPr>
            <w:del w:id="5752" w:author="Joe McCrossan" w:date="2014-05-25T17:29:00Z">
              <w:r w:rsidRPr="005B504E" w:rsidDel="00E24B80">
                <w:rPr>
                  <w:lang w:eastAsia="ja-JP"/>
                </w:rPr>
                <w:delText>1</w:delText>
              </w:r>
            </w:del>
          </w:p>
        </w:tc>
        <w:tc>
          <w:tcPr>
            <w:tcW w:w="720" w:type="dxa"/>
            <w:vAlign w:val="center"/>
          </w:tcPr>
          <w:p w14:paraId="38C7453B" w14:textId="72093600" w:rsidR="00E04512" w:rsidRPr="005B504E" w:rsidDel="00E24B80" w:rsidRDefault="00E04512" w:rsidP="00E04512">
            <w:pPr>
              <w:pStyle w:val="DECETableCell"/>
              <w:keepNext/>
              <w:rPr>
                <w:del w:id="5753" w:author="Joe McCrossan" w:date="2014-05-25T17:29:00Z"/>
                <w:lang w:eastAsia="ja-JP"/>
              </w:rPr>
            </w:pPr>
            <w:del w:id="5754" w:author="Joe McCrossan" w:date="2014-05-25T17:29:00Z">
              <w:r w:rsidRPr="005B504E" w:rsidDel="00E24B80">
                <w:rPr>
                  <w:lang w:eastAsia="ja-JP"/>
                </w:rPr>
                <w:delText>1</w:delText>
              </w:r>
            </w:del>
          </w:p>
        </w:tc>
        <w:tc>
          <w:tcPr>
            <w:tcW w:w="1224" w:type="dxa"/>
            <w:vAlign w:val="center"/>
          </w:tcPr>
          <w:p w14:paraId="4FB7BDDA" w14:textId="6669A29F" w:rsidR="00E04512" w:rsidRPr="005B504E" w:rsidDel="00E24B80" w:rsidRDefault="00E04512" w:rsidP="00E04512">
            <w:pPr>
              <w:pStyle w:val="DECETableCell"/>
              <w:keepNext/>
              <w:rPr>
                <w:del w:id="5755" w:author="Joe McCrossan" w:date="2014-05-25T17:29:00Z"/>
              </w:rPr>
            </w:pPr>
            <w:del w:id="5756" w:author="Joe McCrossan" w:date="2014-05-25T17:29:00Z">
              <w:r w:rsidRPr="005B504E" w:rsidDel="00E24B80">
                <w:delText>320 x 180</w:delText>
              </w:r>
            </w:del>
          </w:p>
        </w:tc>
        <w:tc>
          <w:tcPr>
            <w:tcW w:w="1152" w:type="dxa"/>
            <w:vAlign w:val="center"/>
          </w:tcPr>
          <w:p w14:paraId="56FB30BB" w14:textId="7D909B14" w:rsidR="00E04512" w:rsidRPr="005B504E" w:rsidDel="00E24B80" w:rsidRDefault="00E04512" w:rsidP="00E04512">
            <w:pPr>
              <w:pStyle w:val="DECETableCell"/>
              <w:keepNext/>
              <w:rPr>
                <w:del w:id="5757" w:author="Joe McCrossan" w:date="2014-05-25T17:29:00Z"/>
                <w:lang w:eastAsia="ja-JP"/>
              </w:rPr>
            </w:pPr>
            <w:del w:id="5758" w:author="Joe McCrossan" w:date="2014-05-25T17:29:00Z">
              <w:r w:rsidRPr="005B504E" w:rsidDel="00E24B80">
                <w:rPr>
                  <w:lang w:eastAsia="ja-JP"/>
                </w:rPr>
                <w:delText>up to 19</w:delText>
              </w:r>
            </w:del>
          </w:p>
        </w:tc>
        <w:tc>
          <w:tcPr>
            <w:tcW w:w="1512" w:type="dxa"/>
            <w:vAlign w:val="center"/>
          </w:tcPr>
          <w:p w14:paraId="7D895C48" w14:textId="2F9A4EFE" w:rsidR="00E04512" w:rsidRPr="005B504E" w:rsidDel="00E24B80" w:rsidRDefault="00E04512" w:rsidP="00E04512">
            <w:pPr>
              <w:pStyle w:val="DECETableCell"/>
              <w:keepNext/>
              <w:rPr>
                <w:del w:id="5759" w:author="Joe McCrossan" w:date="2014-05-25T17:29:00Z"/>
                <w:lang w:eastAsia="ja-JP"/>
              </w:rPr>
            </w:pPr>
            <w:del w:id="5760" w:author="Joe McCrossan" w:date="2014-05-25T17:29:00Z">
              <w:r w:rsidRPr="005B504E" w:rsidDel="00E24B80">
                <w:rPr>
                  <w:lang w:eastAsia="ja-JP"/>
                </w:rPr>
                <w:delText>up to 11*</w:delText>
              </w:r>
            </w:del>
          </w:p>
        </w:tc>
        <w:tc>
          <w:tcPr>
            <w:tcW w:w="864" w:type="dxa"/>
            <w:vAlign w:val="center"/>
          </w:tcPr>
          <w:p w14:paraId="19A63B02" w14:textId="4DD54282" w:rsidR="00E04512" w:rsidRPr="005B504E" w:rsidDel="00E24B80" w:rsidRDefault="00E04512" w:rsidP="00E04512">
            <w:pPr>
              <w:pStyle w:val="DECETableCell"/>
              <w:keepNext/>
              <w:rPr>
                <w:del w:id="5761" w:author="Joe McCrossan" w:date="2014-05-25T17:29:00Z"/>
                <w:lang w:eastAsia="ja-JP"/>
              </w:rPr>
            </w:pPr>
            <w:del w:id="5762" w:author="Joe McCrossan" w:date="2014-05-25T17:29:00Z">
              <w:r w:rsidRPr="005B504E" w:rsidDel="00E24B80">
                <w:rPr>
                  <w:lang w:eastAsia="ja-JP"/>
                </w:rPr>
                <w:delText>1</w:delText>
              </w:r>
            </w:del>
          </w:p>
        </w:tc>
      </w:tr>
      <w:tr w:rsidR="006E694A" w:rsidRPr="005B504E" w:rsidDel="00E24B80" w14:paraId="3FF84D53" w14:textId="2F843817">
        <w:trPr>
          <w:cantSplit/>
          <w:jc w:val="center"/>
          <w:del w:id="5763" w:author="Joe McCrossan" w:date="2014-05-25T17:29:00Z"/>
        </w:trPr>
        <w:tc>
          <w:tcPr>
            <w:tcW w:w="1296" w:type="dxa"/>
            <w:vAlign w:val="center"/>
          </w:tcPr>
          <w:p w14:paraId="3F2BAC33" w14:textId="12098926" w:rsidR="00E04512" w:rsidRPr="005B504E" w:rsidDel="00E24B80" w:rsidRDefault="00E04512" w:rsidP="00E04512">
            <w:pPr>
              <w:pStyle w:val="DECETableCell"/>
              <w:keepNext/>
              <w:rPr>
                <w:del w:id="5764" w:author="Joe McCrossan" w:date="2014-05-25T17:29:00Z"/>
                <w:lang w:eastAsia="ja-JP"/>
              </w:rPr>
            </w:pPr>
            <w:del w:id="5765" w:author="Joe McCrossan" w:date="2014-05-25T17:29:00Z">
              <w:r w:rsidRPr="005B504E" w:rsidDel="00E24B80">
                <w:rPr>
                  <w:lang w:eastAsia="ja-JP"/>
                </w:rPr>
                <w:delText>320 x 240</w:delText>
              </w:r>
            </w:del>
          </w:p>
        </w:tc>
        <w:tc>
          <w:tcPr>
            <w:tcW w:w="720" w:type="dxa"/>
            <w:vAlign w:val="center"/>
          </w:tcPr>
          <w:p w14:paraId="097A01DD" w14:textId="12DF2AA8" w:rsidR="00E04512" w:rsidRPr="005B504E" w:rsidDel="00E24B80" w:rsidRDefault="00E04512" w:rsidP="00E04512">
            <w:pPr>
              <w:pStyle w:val="DECETableCell"/>
              <w:keepNext/>
              <w:rPr>
                <w:del w:id="5766" w:author="Joe McCrossan" w:date="2014-05-25T17:29:00Z"/>
                <w:lang w:eastAsia="ja-JP"/>
              </w:rPr>
            </w:pPr>
            <w:del w:id="5767" w:author="Joe McCrossan" w:date="2014-05-25T17:29:00Z">
              <w:r w:rsidRPr="005B504E" w:rsidDel="00E24B80">
                <w:rPr>
                  <w:lang w:eastAsia="ja-JP"/>
                </w:rPr>
                <w:delText>1.333</w:delText>
              </w:r>
            </w:del>
          </w:p>
        </w:tc>
        <w:tc>
          <w:tcPr>
            <w:tcW w:w="792" w:type="dxa"/>
            <w:vAlign w:val="center"/>
          </w:tcPr>
          <w:p w14:paraId="28A62CE4" w14:textId="3DA17E37" w:rsidR="00E04512" w:rsidRPr="005B504E" w:rsidDel="00E24B80" w:rsidRDefault="00D211E3" w:rsidP="00E04512">
            <w:pPr>
              <w:pStyle w:val="DECETableCell"/>
              <w:keepNext/>
              <w:rPr>
                <w:del w:id="5768" w:author="Joe McCrossan" w:date="2014-05-25T17:29:00Z"/>
                <w:lang w:eastAsia="ja-JP"/>
              </w:rPr>
            </w:pPr>
            <w:commentRangeStart w:id="5769"/>
            <w:del w:id="5770" w:author="Joe McCrossan" w:date="2014-05-25T17:29:00Z">
              <w:r w:rsidRPr="005B504E" w:rsidDel="00E24B80">
                <w:rPr>
                  <w:lang w:eastAsia="ja-JP"/>
                </w:rPr>
                <w:delText>24000÷</w:delText>
              </w:r>
              <w:r w:rsidR="0023721A" w:rsidRPr="005B504E" w:rsidDel="00E24B80">
                <w:rPr>
                  <w:lang w:eastAsia="ja-JP"/>
                </w:rPr>
                <w:delText>1001,</w:delText>
              </w:r>
              <w:r w:rsidR="0023721A" w:rsidRPr="005B504E" w:rsidDel="00E24B80">
                <w:rPr>
                  <w:lang w:eastAsia="ja-JP"/>
                </w:rPr>
                <w:br/>
              </w:r>
              <w:r w:rsidRPr="005B504E" w:rsidDel="00E24B80">
                <w:rPr>
                  <w:lang w:eastAsia="ja-JP"/>
                </w:rPr>
                <w:delText>30000÷</w:delText>
              </w:r>
              <w:r w:rsidR="0023721A" w:rsidRPr="005B504E" w:rsidDel="00E24B80">
                <w:rPr>
                  <w:lang w:eastAsia="ja-JP"/>
                </w:rPr>
                <w:delText>1001</w:delText>
              </w:r>
              <w:commentRangeEnd w:id="5769"/>
              <w:r w:rsidR="00E0787E" w:rsidDel="00E24B80">
                <w:rPr>
                  <w:rStyle w:val="CommentReference"/>
                </w:rPr>
                <w:commentReference w:id="5769"/>
              </w:r>
            </w:del>
          </w:p>
        </w:tc>
        <w:tc>
          <w:tcPr>
            <w:tcW w:w="720" w:type="dxa"/>
            <w:vAlign w:val="center"/>
          </w:tcPr>
          <w:p w14:paraId="0A14E3C0" w14:textId="7773D4FA" w:rsidR="00E04512" w:rsidRPr="005B504E" w:rsidDel="00E24B80" w:rsidRDefault="00E04512" w:rsidP="00E04512">
            <w:pPr>
              <w:pStyle w:val="DECETableCell"/>
              <w:keepNext/>
              <w:rPr>
                <w:del w:id="5771" w:author="Joe McCrossan" w:date="2014-05-25T17:29:00Z"/>
                <w:lang w:eastAsia="ja-JP"/>
              </w:rPr>
            </w:pPr>
            <w:del w:id="5772" w:author="Joe McCrossan" w:date="2014-05-25T17:29:00Z">
              <w:r w:rsidRPr="005B504E" w:rsidDel="00E24B80">
                <w:rPr>
                  <w:lang w:eastAsia="ja-JP"/>
                </w:rPr>
                <w:delText>1</w:delText>
              </w:r>
            </w:del>
          </w:p>
        </w:tc>
        <w:tc>
          <w:tcPr>
            <w:tcW w:w="720" w:type="dxa"/>
            <w:vAlign w:val="center"/>
          </w:tcPr>
          <w:p w14:paraId="5E71E3B6" w14:textId="6FCAF1A8" w:rsidR="00E04512" w:rsidRPr="005B504E" w:rsidDel="00E24B80" w:rsidRDefault="00E04512" w:rsidP="00E04512">
            <w:pPr>
              <w:pStyle w:val="DECETableCell"/>
              <w:keepNext/>
              <w:rPr>
                <w:del w:id="5773" w:author="Joe McCrossan" w:date="2014-05-25T17:29:00Z"/>
              </w:rPr>
            </w:pPr>
            <w:del w:id="5774" w:author="Joe McCrossan" w:date="2014-05-25T17:29:00Z">
              <w:r w:rsidRPr="005B504E" w:rsidDel="00E24B80">
                <w:rPr>
                  <w:lang w:eastAsia="ja-JP"/>
                </w:rPr>
                <w:delText>1</w:delText>
              </w:r>
            </w:del>
          </w:p>
        </w:tc>
        <w:tc>
          <w:tcPr>
            <w:tcW w:w="1224" w:type="dxa"/>
            <w:vAlign w:val="center"/>
          </w:tcPr>
          <w:p w14:paraId="5239A857" w14:textId="09489FC1" w:rsidR="00E04512" w:rsidRPr="005B504E" w:rsidDel="00E24B80" w:rsidRDefault="00E04512" w:rsidP="00E04512">
            <w:pPr>
              <w:pStyle w:val="DECETableCell"/>
              <w:keepNext/>
              <w:rPr>
                <w:del w:id="5775" w:author="Joe McCrossan" w:date="2014-05-25T17:29:00Z"/>
                <w:w w:val="90"/>
                <w:lang w:eastAsia="ja-JP"/>
              </w:rPr>
            </w:pPr>
            <w:del w:id="5776" w:author="Joe McCrossan" w:date="2014-05-25T17:29:00Z">
              <w:r w:rsidRPr="005B504E" w:rsidDel="00E24B80">
                <w:rPr>
                  <w:lang w:eastAsia="ja-JP"/>
                </w:rPr>
                <w:delText>320 x 240</w:delText>
              </w:r>
            </w:del>
          </w:p>
        </w:tc>
        <w:tc>
          <w:tcPr>
            <w:tcW w:w="1152" w:type="dxa"/>
            <w:vAlign w:val="center"/>
          </w:tcPr>
          <w:p w14:paraId="08FBE8AD" w14:textId="42257133" w:rsidR="00E04512" w:rsidRPr="005B504E" w:rsidDel="00E24B80" w:rsidRDefault="00E04512" w:rsidP="00E04512">
            <w:pPr>
              <w:pStyle w:val="DECETableCell"/>
              <w:keepNext/>
              <w:rPr>
                <w:del w:id="5777" w:author="Joe McCrossan" w:date="2014-05-25T17:29:00Z"/>
                <w:lang w:eastAsia="ja-JP"/>
              </w:rPr>
            </w:pPr>
            <w:del w:id="5778" w:author="Joe McCrossan" w:date="2014-05-25T17:29:00Z">
              <w:r w:rsidRPr="005B504E" w:rsidDel="00E24B80">
                <w:rPr>
                  <w:lang w:eastAsia="ja-JP"/>
                </w:rPr>
                <w:delText>up to 19</w:delText>
              </w:r>
            </w:del>
          </w:p>
        </w:tc>
        <w:tc>
          <w:tcPr>
            <w:tcW w:w="1512" w:type="dxa"/>
            <w:vAlign w:val="center"/>
          </w:tcPr>
          <w:p w14:paraId="4319EADF" w14:textId="3174934F" w:rsidR="00E04512" w:rsidRPr="005B504E" w:rsidDel="00E24B80" w:rsidRDefault="00E04512" w:rsidP="00E04512">
            <w:pPr>
              <w:pStyle w:val="DECETableCell"/>
              <w:keepNext/>
              <w:rPr>
                <w:del w:id="5779" w:author="Joe McCrossan" w:date="2014-05-25T17:29:00Z"/>
                <w:lang w:eastAsia="ja-JP"/>
              </w:rPr>
            </w:pPr>
            <w:del w:id="5780" w:author="Joe McCrossan" w:date="2014-05-25T17:29:00Z">
              <w:r w:rsidRPr="005B504E" w:rsidDel="00E24B80">
                <w:rPr>
                  <w:lang w:eastAsia="ja-JP"/>
                </w:rPr>
                <w:delText>up to 14</w:delText>
              </w:r>
            </w:del>
          </w:p>
        </w:tc>
        <w:tc>
          <w:tcPr>
            <w:tcW w:w="864" w:type="dxa"/>
            <w:vAlign w:val="center"/>
          </w:tcPr>
          <w:p w14:paraId="5454456D" w14:textId="6044191C" w:rsidR="00E04512" w:rsidRPr="005B504E" w:rsidDel="00E24B80" w:rsidRDefault="00E04512" w:rsidP="00E04512">
            <w:pPr>
              <w:pStyle w:val="DECETableCell"/>
              <w:keepNext/>
              <w:rPr>
                <w:del w:id="5781" w:author="Joe McCrossan" w:date="2014-05-25T17:29:00Z"/>
                <w:lang w:eastAsia="ja-JP"/>
              </w:rPr>
            </w:pPr>
            <w:del w:id="5782" w:author="Joe McCrossan" w:date="2014-05-25T17:29:00Z">
              <w:r w:rsidRPr="005B504E" w:rsidDel="00E24B80">
                <w:rPr>
                  <w:lang w:eastAsia="ja-JP"/>
                </w:rPr>
                <w:delText>1</w:delText>
              </w:r>
            </w:del>
          </w:p>
        </w:tc>
      </w:tr>
      <w:tr w:rsidR="006E694A" w:rsidRPr="005B504E" w:rsidDel="00E24B80" w14:paraId="74E18491" w14:textId="045A48B1">
        <w:trPr>
          <w:cantSplit/>
          <w:jc w:val="center"/>
          <w:del w:id="5783" w:author="Joe McCrossan" w:date="2014-05-25T17:29:00Z"/>
        </w:trPr>
        <w:tc>
          <w:tcPr>
            <w:tcW w:w="1296" w:type="dxa"/>
            <w:vAlign w:val="center"/>
          </w:tcPr>
          <w:p w14:paraId="33BB441E" w14:textId="4ED5B72F" w:rsidR="00E04512" w:rsidRPr="005B504E" w:rsidDel="00E24B80" w:rsidRDefault="00E04512" w:rsidP="00E04512">
            <w:pPr>
              <w:pStyle w:val="DECETableCell"/>
              <w:keepNext/>
              <w:rPr>
                <w:del w:id="5784" w:author="Joe McCrossan" w:date="2014-05-25T17:29:00Z"/>
                <w:lang w:eastAsia="ja-JP"/>
              </w:rPr>
            </w:pPr>
            <w:del w:id="5785" w:author="Joe McCrossan" w:date="2014-05-25T17:29:00Z">
              <w:r w:rsidRPr="005B504E" w:rsidDel="00E24B80">
                <w:rPr>
                  <w:lang w:eastAsia="ja-JP"/>
                </w:rPr>
                <w:delText xml:space="preserve">416 x 240 </w:delText>
              </w:r>
              <w:r w:rsidRPr="005B504E" w:rsidDel="00E24B80">
                <w:rPr>
                  <w:vertAlign w:val="superscript"/>
                  <w:lang w:eastAsia="ja-JP"/>
                </w:rPr>
                <w:delText>(Note)</w:delText>
              </w:r>
            </w:del>
          </w:p>
        </w:tc>
        <w:tc>
          <w:tcPr>
            <w:tcW w:w="720" w:type="dxa"/>
            <w:vAlign w:val="center"/>
          </w:tcPr>
          <w:p w14:paraId="3230FA02" w14:textId="77E174AA" w:rsidR="00E04512" w:rsidRPr="005B504E" w:rsidDel="00E24B80" w:rsidRDefault="00E04512" w:rsidP="00E04512">
            <w:pPr>
              <w:pStyle w:val="DECETableCell"/>
              <w:keepNext/>
              <w:rPr>
                <w:del w:id="5786" w:author="Joe McCrossan" w:date="2014-05-25T17:29:00Z"/>
                <w:lang w:eastAsia="ja-JP"/>
              </w:rPr>
            </w:pPr>
            <w:del w:id="5787" w:author="Joe McCrossan" w:date="2014-05-25T17:29:00Z">
              <w:r w:rsidRPr="005B504E" w:rsidDel="00E24B80">
                <w:rPr>
                  <w:lang w:eastAsia="ja-JP"/>
                </w:rPr>
                <w:delText>1.733</w:delText>
              </w:r>
            </w:del>
          </w:p>
        </w:tc>
        <w:tc>
          <w:tcPr>
            <w:tcW w:w="792" w:type="dxa"/>
            <w:vAlign w:val="center"/>
          </w:tcPr>
          <w:p w14:paraId="1BF3E0AA" w14:textId="0E87C819" w:rsidR="00E04512" w:rsidRPr="005B504E" w:rsidDel="00E24B80" w:rsidRDefault="00D211E3" w:rsidP="00E04512">
            <w:pPr>
              <w:pStyle w:val="DECETableCell"/>
              <w:keepNext/>
              <w:rPr>
                <w:del w:id="5788" w:author="Joe McCrossan" w:date="2014-05-25T17:29:00Z"/>
                <w:lang w:eastAsia="ja-JP"/>
              </w:rPr>
            </w:pPr>
            <w:commentRangeStart w:id="5789"/>
            <w:del w:id="5790" w:author="Joe McCrossan" w:date="2014-05-25T17:29:00Z">
              <w:r w:rsidRPr="005B504E" w:rsidDel="00E24B80">
                <w:rPr>
                  <w:lang w:eastAsia="ja-JP"/>
                </w:rPr>
                <w:delText>24000÷</w:delText>
              </w:r>
              <w:r w:rsidR="0023721A" w:rsidRPr="005B504E" w:rsidDel="00E24B80">
                <w:rPr>
                  <w:lang w:eastAsia="ja-JP"/>
                </w:rPr>
                <w:delText>1001,</w:delText>
              </w:r>
              <w:r w:rsidR="0023721A" w:rsidRPr="005B504E" w:rsidDel="00E24B80">
                <w:rPr>
                  <w:lang w:eastAsia="ja-JP"/>
                </w:rPr>
                <w:br/>
              </w:r>
              <w:r w:rsidRPr="005B504E" w:rsidDel="00E24B80">
                <w:rPr>
                  <w:lang w:eastAsia="ja-JP"/>
                </w:rPr>
                <w:delText>30000÷</w:delText>
              </w:r>
              <w:r w:rsidR="0023721A" w:rsidRPr="005B504E" w:rsidDel="00E24B80">
                <w:rPr>
                  <w:lang w:eastAsia="ja-JP"/>
                </w:rPr>
                <w:delText>1001</w:delText>
              </w:r>
              <w:commentRangeEnd w:id="5789"/>
              <w:r w:rsidR="00E0787E" w:rsidDel="00E24B80">
                <w:rPr>
                  <w:rStyle w:val="CommentReference"/>
                </w:rPr>
                <w:commentReference w:id="5789"/>
              </w:r>
            </w:del>
          </w:p>
        </w:tc>
        <w:tc>
          <w:tcPr>
            <w:tcW w:w="720" w:type="dxa"/>
            <w:vAlign w:val="center"/>
          </w:tcPr>
          <w:p w14:paraId="75FEAD99" w14:textId="0A142367" w:rsidR="00E04512" w:rsidRPr="005B504E" w:rsidDel="00E24B80" w:rsidRDefault="00E04512" w:rsidP="00E04512">
            <w:pPr>
              <w:pStyle w:val="DECETableCell"/>
              <w:keepNext/>
              <w:rPr>
                <w:del w:id="5791" w:author="Joe McCrossan" w:date="2014-05-25T17:29:00Z"/>
                <w:lang w:eastAsia="ja-JP"/>
              </w:rPr>
            </w:pPr>
            <w:del w:id="5792" w:author="Joe McCrossan" w:date="2014-05-25T17:29:00Z">
              <w:r w:rsidRPr="005B504E" w:rsidDel="00E24B80">
                <w:rPr>
                  <w:lang w:eastAsia="ja-JP"/>
                </w:rPr>
                <w:delText>1</w:delText>
              </w:r>
            </w:del>
          </w:p>
        </w:tc>
        <w:tc>
          <w:tcPr>
            <w:tcW w:w="720" w:type="dxa"/>
            <w:vAlign w:val="center"/>
          </w:tcPr>
          <w:p w14:paraId="4656D09A" w14:textId="075EC941" w:rsidR="00E04512" w:rsidRPr="005B504E" w:rsidDel="00E24B80" w:rsidRDefault="00E04512" w:rsidP="00E04512">
            <w:pPr>
              <w:pStyle w:val="DECETableCell"/>
              <w:keepNext/>
              <w:rPr>
                <w:del w:id="5793" w:author="Joe McCrossan" w:date="2014-05-25T17:29:00Z"/>
              </w:rPr>
            </w:pPr>
            <w:del w:id="5794" w:author="Joe McCrossan" w:date="2014-05-25T17:29:00Z">
              <w:r w:rsidRPr="005B504E" w:rsidDel="00E24B80">
                <w:rPr>
                  <w:lang w:eastAsia="ja-JP"/>
                </w:rPr>
                <w:delText>1</w:delText>
              </w:r>
            </w:del>
          </w:p>
        </w:tc>
        <w:tc>
          <w:tcPr>
            <w:tcW w:w="1224" w:type="dxa"/>
            <w:vAlign w:val="center"/>
          </w:tcPr>
          <w:p w14:paraId="0B8D6DE7" w14:textId="00F0CBFD" w:rsidR="00E04512" w:rsidRPr="005B504E" w:rsidDel="00E24B80" w:rsidRDefault="00E04512" w:rsidP="00E04512">
            <w:pPr>
              <w:pStyle w:val="DECETableCell"/>
              <w:keepNext/>
              <w:rPr>
                <w:del w:id="5795" w:author="Joe McCrossan" w:date="2014-05-25T17:29:00Z"/>
                <w:w w:val="90"/>
                <w:lang w:eastAsia="ja-JP"/>
              </w:rPr>
            </w:pPr>
            <w:del w:id="5796" w:author="Joe McCrossan" w:date="2014-05-25T17:29:00Z">
              <w:r w:rsidRPr="005B504E" w:rsidDel="00E24B80">
                <w:rPr>
                  <w:lang w:eastAsia="ja-JP"/>
                </w:rPr>
                <w:delText>416 x 240</w:delText>
              </w:r>
            </w:del>
          </w:p>
        </w:tc>
        <w:tc>
          <w:tcPr>
            <w:tcW w:w="1152" w:type="dxa"/>
            <w:vAlign w:val="center"/>
          </w:tcPr>
          <w:p w14:paraId="4BBDF51C" w14:textId="30CE665A" w:rsidR="00E04512" w:rsidRPr="005B504E" w:rsidDel="00E24B80" w:rsidRDefault="00E04512" w:rsidP="00E04512">
            <w:pPr>
              <w:pStyle w:val="DECETableCell"/>
              <w:keepNext/>
              <w:rPr>
                <w:del w:id="5797" w:author="Joe McCrossan" w:date="2014-05-25T17:29:00Z"/>
                <w:lang w:eastAsia="ja-JP"/>
              </w:rPr>
            </w:pPr>
            <w:del w:id="5798" w:author="Joe McCrossan" w:date="2014-05-25T17:29:00Z">
              <w:r w:rsidRPr="005B504E" w:rsidDel="00E24B80">
                <w:rPr>
                  <w:lang w:eastAsia="ja-JP"/>
                </w:rPr>
                <w:delText>up to 25</w:delText>
              </w:r>
            </w:del>
          </w:p>
        </w:tc>
        <w:tc>
          <w:tcPr>
            <w:tcW w:w="1512" w:type="dxa"/>
            <w:vAlign w:val="center"/>
          </w:tcPr>
          <w:p w14:paraId="517103DE" w14:textId="7939626F" w:rsidR="00E04512" w:rsidRPr="005B504E" w:rsidDel="00E24B80" w:rsidRDefault="00E04512" w:rsidP="00E04512">
            <w:pPr>
              <w:pStyle w:val="DECETableCell"/>
              <w:keepNext/>
              <w:rPr>
                <w:del w:id="5799" w:author="Joe McCrossan" w:date="2014-05-25T17:29:00Z"/>
                <w:lang w:eastAsia="ja-JP"/>
              </w:rPr>
            </w:pPr>
            <w:del w:id="5800" w:author="Joe McCrossan" w:date="2014-05-25T17:29:00Z">
              <w:r w:rsidRPr="005B504E" w:rsidDel="00E24B80">
                <w:rPr>
                  <w:lang w:eastAsia="ja-JP"/>
                </w:rPr>
                <w:delText>up to 14</w:delText>
              </w:r>
            </w:del>
          </w:p>
        </w:tc>
        <w:tc>
          <w:tcPr>
            <w:tcW w:w="864" w:type="dxa"/>
            <w:vAlign w:val="center"/>
          </w:tcPr>
          <w:p w14:paraId="77AE4D89" w14:textId="29823C91" w:rsidR="00E04512" w:rsidRPr="005B504E" w:rsidDel="00E24B80" w:rsidRDefault="00E04512" w:rsidP="00E04512">
            <w:pPr>
              <w:pStyle w:val="DECETableCell"/>
              <w:keepNext/>
              <w:rPr>
                <w:del w:id="5801" w:author="Joe McCrossan" w:date="2014-05-25T17:29:00Z"/>
                <w:lang w:eastAsia="ja-JP"/>
              </w:rPr>
            </w:pPr>
            <w:del w:id="5802" w:author="Joe McCrossan" w:date="2014-05-25T17:29:00Z">
              <w:r w:rsidRPr="005B504E" w:rsidDel="00E24B80">
                <w:rPr>
                  <w:lang w:eastAsia="ja-JP"/>
                </w:rPr>
                <w:delText>1</w:delText>
              </w:r>
            </w:del>
          </w:p>
        </w:tc>
      </w:tr>
    </w:tbl>
    <w:p w14:paraId="0AA79C00" w14:textId="16A362C1" w:rsidR="00E04512" w:rsidRPr="005B504E" w:rsidDel="00E24B80" w:rsidRDefault="00E04512" w:rsidP="00CB4FEC">
      <w:pPr>
        <w:ind w:left="360"/>
        <w:rPr>
          <w:del w:id="5803" w:author="Joe McCrossan" w:date="2014-05-25T17:29:00Z"/>
        </w:rPr>
      </w:pPr>
      <w:del w:id="5804" w:author="Joe McCrossan" w:date="2014-05-25T17:29:00Z">
        <w:r w:rsidRPr="005B504E" w:rsidDel="00E24B80">
          <w:delText xml:space="preserve">* Indicates that maximum encoded size is not an exact multiple of macroblock size. </w:delText>
        </w:r>
      </w:del>
    </w:p>
    <w:p w14:paraId="5B186013" w14:textId="15103F49" w:rsidR="00E04512" w:rsidRPr="005B504E" w:rsidDel="00E24B80" w:rsidRDefault="00E04512" w:rsidP="00E04512">
      <w:pPr>
        <w:rPr>
          <w:del w:id="5805" w:author="Joe McCrossan" w:date="2014-05-25T17:29:00Z"/>
        </w:rPr>
      </w:pPr>
    </w:p>
    <w:p w14:paraId="512A9BF5" w14:textId="0967051C" w:rsidR="00E04512" w:rsidRPr="005B504E" w:rsidDel="00E24B80" w:rsidRDefault="00E04512" w:rsidP="00E04512">
      <w:pPr>
        <w:pStyle w:val="Caption"/>
        <w:keepNext/>
        <w:rPr>
          <w:del w:id="5806" w:author="Joe McCrossan" w:date="2014-05-25T17:29:00Z"/>
          <w:color w:val="auto"/>
        </w:rPr>
      </w:pPr>
      <w:bookmarkStart w:id="5807" w:name="_Ref144358579"/>
      <w:bookmarkStart w:id="5808" w:name="_Toc308175038"/>
      <w:commentRangeStart w:id="5809"/>
      <w:del w:id="5810" w:author="Joe McCrossan" w:date="2014-05-25T17:29:00Z">
        <w:r w:rsidRPr="005B504E" w:rsidDel="00E24B80">
          <w:rPr>
            <w:color w:val="auto"/>
          </w:rPr>
          <w:delText xml:space="preserve">Table A - </w:delText>
        </w:r>
        <w:r w:rsidR="00860A88" w:rsidRPr="005B504E" w:rsidDel="00E24B80">
          <w:fldChar w:fldCharType="begin"/>
        </w:r>
        <w:r w:rsidR="00DB60F2" w:rsidRPr="005B504E" w:rsidDel="00E24B80">
          <w:rPr>
            <w:color w:val="auto"/>
          </w:rPr>
          <w:delInstrText xml:space="preserve"> SEQ Table_A_- \* ARABIC </w:delInstrText>
        </w:r>
        <w:r w:rsidR="00860A88" w:rsidRPr="005B504E" w:rsidDel="00E24B80">
          <w:fldChar w:fldCharType="separate"/>
        </w:r>
        <w:r w:rsidR="008905F1" w:rsidDel="00E24B80">
          <w:rPr>
            <w:noProof/>
            <w:color w:val="auto"/>
          </w:rPr>
          <w:delText>2</w:delText>
        </w:r>
        <w:r w:rsidR="00860A88" w:rsidRPr="005B504E" w:rsidDel="00E24B80">
          <w:fldChar w:fldCharType="end"/>
        </w:r>
        <w:bookmarkEnd w:id="5807"/>
        <w:r w:rsidRPr="005B504E" w:rsidDel="00E24B80">
          <w:rPr>
            <w:color w:val="auto"/>
          </w:rPr>
          <w:delText xml:space="preserve"> – Picture Formats and Constraints of PD Media Profile for 25 Hz Content</w:delText>
        </w:r>
        <w:bookmarkEnd w:id="5808"/>
        <w:commentRangeEnd w:id="5809"/>
        <w:r w:rsidR="002065A6" w:rsidDel="00E24B80">
          <w:rPr>
            <w:rStyle w:val="CommentReference"/>
            <w:b w:val="0"/>
            <w:bCs w:val="0"/>
            <w:color w:val="auto"/>
          </w:rPr>
          <w:commentReference w:id="5809"/>
        </w:r>
      </w:del>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296"/>
        <w:gridCol w:w="720"/>
        <w:gridCol w:w="792"/>
        <w:gridCol w:w="720"/>
        <w:gridCol w:w="720"/>
        <w:gridCol w:w="1224"/>
        <w:gridCol w:w="1152"/>
        <w:gridCol w:w="1512"/>
        <w:gridCol w:w="864"/>
      </w:tblGrid>
      <w:tr w:rsidR="006E694A" w:rsidRPr="00A05D2E" w:rsidDel="00E24B80" w14:paraId="3B280834" w14:textId="5609CE8D">
        <w:trPr>
          <w:cantSplit/>
          <w:jc w:val="center"/>
          <w:del w:id="5811" w:author="Joe McCrossan" w:date="2014-05-25T17:29:00Z"/>
        </w:trPr>
        <w:tc>
          <w:tcPr>
            <w:tcW w:w="2808" w:type="dxa"/>
            <w:gridSpan w:val="3"/>
            <w:shd w:val="clear" w:color="auto" w:fill="595959"/>
          </w:tcPr>
          <w:p w14:paraId="6AADE4C9" w14:textId="1BFAC594" w:rsidR="00E04512" w:rsidRPr="00330996" w:rsidDel="00E24B80" w:rsidRDefault="00860A88" w:rsidP="003A2A30">
            <w:pPr>
              <w:pStyle w:val="DECETableHeading"/>
              <w:rPr>
                <w:del w:id="5812" w:author="Joe McCrossan" w:date="2014-05-25T17:29:00Z"/>
                <w:w w:val="90"/>
              </w:rPr>
            </w:pPr>
            <w:del w:id="5813" w:author="Joe McCrossan" w:date="2014-05-25T17:29:00Z">
              <w:r w:rsidRPr="00330996" w:rsidDel="00E24B80">
                <w:rPr>
                  <w:w w:val="90"/>
                </w:rPr>
                <w:delText>Picture Formats</w:delText>
              </w:r>
            </w:del>
          </w:p>
        </w:tc>
        <w:tc>
          <w:tcPr>
            <w:tcW w:w="2664" w:type="dxa"/>
            <w:gridSpan w:val="3"/>
            <w:shd w:val="clear" w:color="auto" w:fill="595959"/>
          </w:tcPr>
          <w:p w14:paraId="2C2EEA9B" w14:textId="3A132AFB" w:rsidR="00E04512" w:rsidRPr="00330996" w:rsidDel="00E24B80" w:rsidRDefault="00860A88" w:rsidP="003A2A30">
            <w:pPr>
              <w:pStyle w:val="DECETableHeading"/>
              <w:rPr>
                <w:del w:id="5814" w:author="Joe McCrossan" w:date="2014-05-25T17:29:00Z"/>
                <w:w w:val="90"/>
              </w:rPr>
            </w:pPr>
            <w:del w:id="5815" w:author="Joe McCrossan" w:date="2014-05-25T17:29:00Z">
              <w:r w:rsidRPr="00330996" w:rsidDel="00E24B80">
                <w:rPr>
                  <w:w w:val="90"/>
                </w:rPr>
                <w:delText>Sub-sample Factors</w:delText>
              </w:r>
            </w:del>
          </w:p>
        </w:tc>
        <w:tc>
          <w:tcPr>
            <w:tcW w:w="3528" w:type="dxa"/>
            <w:gridSpan w:val="3"/>
            <w:shd w:val="clear" w:color="auto" w:fill="595959"/>
          </w:tcPr>
          <w:p w14:paraId="1EEB1241" w14:textId="0EE72F2F" w:rsidR="00E04512" w:rsidRPr="00330996" w:rsidDel="00E24B80" w:rsidRDefault="00860A88" w:rsidP="003A2A30">
            <w:pPr>
              <w:pStyle w:val="DECETableHeading"/>
              <w:rPr>
                <w:del w:id="5816" w:author="Joe McCrossan" w:date="2014-05-25T17:29:00Z"/>
                <w:w w:val="90"/>
              </w:rPr>
            </w:pPr>
            <w:del w:id="5817" w:author="Joe McCrossan" w:date="2014-05-25T17:29:00Z">
              <w:r w:rsidRPr="00330996" w:rsidDel="00E24B80">
                <w:rPr>
                  <w:w w:val="90"/>
                </w:rPr>
                <w:delText>AVC Constraints</w:delText>
              </w:r>
            </w:del>
          </w:p>
        </w:tc>
      </w:tr>
      <w:tr w:rsidR="006E694A" w:rsidRPr="00A05D2E" w:rsidDel="00E24B80" w14:paraId="5418FAC8" w14:textId="0127A50A">
        <w:trPr>
          <w:cantSplit/>
          <w:jc w:val="center"/>
          <w:del w:id="5818" w:author="Joe McCrossan" w:date="2014-05-25T17:29:00Z"/>
        </w:trPr>
        <w:tc>
          <w:tcPr>
            <w:tcW w:w="1296" w:type="dxa"/>
            <w:shd w:val="clear" w:color="auto" w:fill="595959"/>
          </w:tcPr>
          <w:p w14:paraId="09CF7C66" w14:textId="561AD8F8" w:rsidR="00E04512" w:rsidRPr="00330996" w:rsidDel="00E24B80" w:rsidRDefault="00860A88" w:rsidP="003A2A30">
            <w:pPr>
              <w:pStyle w:val="DECETableHeading"/>
              <w:rPr>
                <w:del w:id="5819" w:author="Joe McCrossan" w:date="2014-05-25T17:29:00Z"/>
                <w:w w:val="90"/>
              </w:rPr>
            </w:pPr>
            <w:del w:id="5820" w:author="Joe McCrossan" w:date="2014-05-25T17:29:00Z">
              <w:r w:rsidRPr="00330996" w:rsidDel="00E24B80">
                <w:rPr>
                  <w:w w:val="90"/>
                </w:rPr>
                <w:delText>Frame size</w:delText>
              </w:r>
              <w:r w:rsidRPr="00330996" w:rsidDel="00E24B80">
                <w:rPr>
                  <w:w w:val="90"/>
                </w:rPr>
                <w:br/>
              </w:r>
              <w:r w:rsidRPr="00330996" w:rsidDel="00E24B80">
                <w:rPr>
                  <w:w w:val="90"/>
                  <w:sz w:val="16"/>
                </w:rPr>
                <w:delText>(</w:delText>
              </w:r>
              <w:r w:rsidRPr="00330996" w:rsidDel="00E24B80">
                <w:rPr>
                  <w:i/>
                  <w:w w:val="90"/>
                  <w:sz w:val="16"/>
                </w:rPr>
                <w:delText>width</w:delText>
              </w:r>
              <w:r w:rsidRPr="00330996" w:rsidDel="00E24B80">
                <w:rPr>
                  <w:w w:val="90"/>
                  <w:sz w:val="16"/>
                </w:rPr>
                <w:delText xml:space="preserve"> x </w:delText>
              </w:r>
              <w:r w:rsidRPr="00330996" w:rsidDel="00E24B80">
                <w:rPr>
                  <w:i/>
                  <w:w w:val="90"/>
                  <w:sz w:val="16"/>
                </w:rPr>
                <w:delText>height</w:delText>
              </w:r>
              <w:r w:rsidRPr="00330996" w:rsidDel="00E24B80">
                <w:rPr>
                  <w:w w:val="90"/>
                  <w:sz w:val="16"/>
                </w:rPr>
                <w:delText>)</w:delText>
              </w:r>
            </w:del>
          </w:p>
        </w:tc>
        <w:tc>
          <w:tcPr>
            <w:tcW w:w="720" w:type="dxa"/>
            <w:shd w:val="clear" w:color="auto" w:fill="595959"/>
          </w:tcPr>
          <w:p w14:paraId="77E40FCC" w14:textId="017B21E9" w:rsidR="00E04512" w:rsidRPr="00330996" w:rsidDel="00E24B80" w:rsidRDefault="00860A88" w:rsidP="003A2A30">
            <w:pPr>
              <w:pStyle w:val="DECETableHeading"/>
              <w:rPr>
                <w:del w:id="5821" w:author="Joe McCrossan" w:date="2014-05-25T17:29:00Z"/>
                <w:w w:val="90"/>
              </w:rPr>
            </w:pPr>
            <w:del w:id="5822" w:author="Joe McCrossan" w:date="2014-05-25T17:29:00Z">
              <w:r w:rsidRPr="00330996" w:rsidDel="00E24B80">
                <w:rPr>
                  <w:w w:val="90"/>
                </w:rPr>
                <w:delText>Picture</w:delText>
              </w:r>
              <w:r w:rsidRPr="00330996" w:rsidDel="00E24B80">
                <w:rPr>
                  <w:w w:val="90"/>
                </w:rPr>
                <w:br/>
                <w:delText>aspect</w:delText>
              </w:r>
            </w:del>
          </w:p>
        </w:tc>
        <w:tc>
          <w:tcPr>
            <w:tcW w:w="792" w:type="dxa"/>
            <w:shd w:val="clear" w:color="auto" w:fill="595959"/>
          </w:tcPr>
          <w:p w14:paraId="033EEE8A" w14:textId="39BCA9E3" w:rsidR="00E04512" w:rsidRPr="00330996" w:rsidDel="00E24B80" w:rsidRDefault="00860A88" w:rsidP="003A2A30">
            <w:pPr>
              <w:pStyle w:val="DECETableHeading"/>
              <w:rPr>
                <w:del w:id="5823" w:author="Joe McCrossan" w:date="2014-05-25T17:29:00Z"/>
                <w:w w:val="90"/>
              </w:rPr>
            </w:pPr>
            <w:del w:id="5824" w:author="Joe McCrossan" w:date="2014-05-25T17:29:00Z">
              <w:r w:rsidRPr="00330996" w:rsidDel="00E24B80">
                <w:rPr>
                  <w:w w:val="90"/>
                </w:rPr>
                <w:delText>Frame</w:delText>
              </w:r>
              <w:r w:rsidRPr="00330996" w:rsidDel="00E24B80">
                <w:rPr>
                  <w:w w:val="90"/>
                </w:rPr>
                <w:br/>
                <w:delText xml:space="preserve">rate </w:delText>
              </w:r>
            </w:del>
          </w:p>
        </w:tc>
        <w:tc>
          <w:tcPr>
            <w:tcW w:w="720" w:type="dxa"/>
            <w:shd w:val="clear" w:color="auto" w:fill="595959"/>
          </w:tcPr>
          <w:p w14:paraId="2051C720" w14:textId="25D90EEC" w:rsidR="00E04512" w:rsidRPr="00330996" w:rsidDel="00E24B80" w:rsidRDefault="00860A88" w:rsidP="003A2A30">
            <w:pPr>
              <w:pStyle w:val="DECETableHeading"/>
              <w:rPr>
                <w:del w:id="5825" w:author="Joe McCrossan" w:date="2014-05-25T17:29:00Z"/>
                <w:w w:val="90"/>
              </w:rPr>
            </w:pPr>
            <w:del w:id="5826" w:author="Joe McCrossan" w:date="2014-05-25T17:29:00Z">
              <w:r w:rsidRPr="00330996" w:rsidDel="00E24B80">
                <w:rPr>
                  <w:w w:val="90"/>
                </w:rPr>
                <w:delText>Horiz.</w:delText>
              </w:r>
            </w:del>
          </w:p>
        </w:tc>
        <w:tc>
          <w:tcPr>
            <w:tcW w:w="720" w:type="dxa"/>
            <w:shd w:val="clear" w:color="auto" w:fill="595959"/>
          </w:tcPr>
          <w:p w14:paraId="7C50E9CB" w14:textId="0A53EBF1" w:rsidR="00E04512" w:rsidRPr="00330996" w:rsidDel="00E24B80" w:rsidRDefault="00860A88" w:rsidP="003A2A30">
            <w:pPr>
              <w:pStyle w:val="DECETableHeading"/>
              <w:rPr>
                <w:del w:id="5827" w:author="Joe McCrossan" w:date="2014-05-25T17:29:00Z"/>
                <w:w w:val="90"/>
              </w:rPr>
            </w:pPr>
            <w:del w:id="5828" w:author="Joe McCrossan" w:date="2014-05-25T17:29:00Z">
              <w:r w:rsidRPr="00330996" w:rsidDel="00E24B80">
                <w:rPr>
                  <w:w w:val="90"/>
                </w:rPr>
                <w:delText>Vert.</w:delText>
              </w:r>
            </w:del>
          </w:p>
        </w:tc>
        <w:tc>
          <w:tcPr>
            <w:tcW w:w="1224" w:type="dxa"/>
            <w:shd w:val="clear" w:color="auto" w:fill="595959"/>
          </w:tcPr>
          <w:p w14:paraId="4726196A" w14:textId="22E9EEEC" w:rsidR="00E04512" w:rsidRPr="00330996" w:rsidDel="00E24B80" w:rsidRDefault="00860A88" w:rsidP="003A2A30">
            <w:pPr>
              <w:pStyle w:val="DECETableHeading"/>
              <w:rPr>
                <w:del w:id="5829" w:author="Joe McCrossan" w:date="2014-05-25T17:29:00Z"/>
                <w:w w:val="90"/>
              </w:rPr>
            </w:pPr>
            <w:del w:id="5830" w:author="Joe McCrossan" w:date="2014-05-25T17:29:00Z">
              <w:r w:rsidRPr="00330996" w:rsidDel="00E24B80">
                <w:rPr>
                  <w:w w:val="90"/>
                </w:rPr>
                <w:delText>Max. size</w:delText>
              </w:r>
              <w:r w:rsidRPr="00330996" w:rsidDel="00E24B80">
                <w:rPr>
                  <w:w w:val="90"/>
                </w:rPr>
                <w:br/>
                <w:delText>encoded</w:delText>
              </w:r>
            </w:del>
          </w:p>
        </w:tc>
        <w:tc>
          <w:tcPr>
            <w:tcW w:w="1152" w:type="dxa"/>
            <w:shd w:val="clear" w:color="auto" w:fill="595959"/>
          </w:tcPr>
          <w:p w14:paraId="1BA9DD57" w14:textId="71F8ECB5" w:rsidR="00E04512" w:rsidRPr="00330996" w:rsidDel="00E24B80" w:rsidRDefault="00860A88" w:rsidP="003A2A30">
            <w:pPr>
              <w:pStyle w:val="DECETableHeading"/>
              <w:rPr>
                <w:del w:id="5831" w:author="Joe McCrossan" w:date="2014-05-25T17:29:00Z"/>
                <w:w w:val="90"/>
              </w:rPr>
            </w:pPr>
            <w:del w:id="5832" w:author="Joe McCrossan" w:date="2014-05-25T17:29:00Z">
              <w:r w:rsidRPr="00330996" w:rsidDel="00E24B80">
                <w:rPr>
                  <w:w w:val="90"/>
                </w:rPr>
                <w:delText>pic_width_in_</w:delText>
              </w:r>
              <w:r w:rsidRPr="00330996" w:rsidDel="00E24B80">
                <w:rPr>
                  <w:w w:val="90"/>
                </w:rPr>
                <w:br/>
                <w:delText>mbs_minus1</w:delText>
              </w:r>
            </w:del>
          </w:p>
        </w:tc>
        <w:tc>
          <w:tcPr>
            <w:tcW w:w="1512" w:type="dxa"/>
            <w:shd w:val="clear" w:color="auto" w:fill="595959"/>
          </w:tcPr>
          <w:p w14:paraId="5E9D004F" w14:textId="42150E4F" w:rsidR="00E04512" w:rsidRPr="00330996" w:rsidDel="00E24B80" w:rsidRDefault="00860A88" w:rsidP="003A2A30">
            <w:pPr>
              <w:pStyle w:val="DECETableHeading"/>
              <w:rPr>
                <w:del w:id="5833" w:author="Joe McCrossan" w:date="2014-05-25T17:29:00Z"/>
                <w:w w:val="90"/>
                <w:lang w:eastAsia="ja-JP"/>
              </w:rPr>
            </w:pPr>
            <w:del w:id="5834" w:author="Joe McCrossan" w:date="2014-05-25T17:29:00Z">
              <w:r w:rsidRPr="00330996" w:rsidDel="00E24B80">
                <w:rPr>
                  <w:w w:val="90"/>
                </w:rPr>
                <w:delText>pic_height_in_map_units_minus1</w:delText>
              </w:r>
            </w:del>
          </w:p>
        </w:tc>
        <w:tc>
          <w:tcPr>
            <w:tcW w:w="864" w:type="dxa"/>
            <w:shd w:val="clear" w:color="auto" w:fill="595959"/>
          </w:tcPr>
          <w:p w14:paraId="4821CF42" w14:textId="7BE0FBC5" w:rsidR="00E04512" w:rsidRPr="00330996" w:rsidDel="00E24B80" w:rsidRDefault="00860A88" w:rsidP="003A2A30">
            <w:pPr>
              <w:pStyle w:val="DECETableHeading"/>
              <w:rPr>
                <w:del w:id="5835" w:author="Joe McCrossan" w:date="2014-05-25T17:29:00Z"/>
                <w:w w:val="90"/>
              </w:rPr>
            </w:pPr>
            <w:del w:id="5836" w:author="Joe McCrossan" w:date="2014-05-25T17:29:00Z">
              <w:r w:rsidRPr="00330996" w:rsidDel="00E24B80">
                <w:rPr>
                  <w:w w:val="90"/>
                </w:rPr>
                <w:delText>aspect_</w:delText>
              </w:r>
              <w:r w:rsidRPr="00330996" w:rsidDel="00E24B80">
                <w:rPr>
                  <w:w w:val="90"/>
                </w:rPr>
                <w:br/>
                <w:delText>ratio_idc</w:delText>
              </w:r>
            </w:del>
          </w:p>
        </w:tc>
      </w:tr>
      <w:tr w:rsidR="006E694A" w:rsidRPr="005B504E" w:rsidDel="00E24B80" w14:paraId="4839B160" w14:textId="06B6F78F">
        <w:trPr>
          <w:cantSplit/>
          <w:trHeight w:val="317"/>
          <w:jc w:val="center"/>
          <w:del w:id="5837" w:author="Joe McCrossan" w:date="2014-05-25T17:29:00Z"/>
        </w:trPr>
        <w:tc>
          <w:tcPr>
            <w:tcW w:w="1296" w:type="dxa"/>
            <w:vAlign w:val="center"/>
          </w:tcPr>
          <w:p w14:paraId="5D59A265" w14:textId="68F31678" w:rsidR="00E04512" w:rsidRPr="005B504E" w:rsidDel="00E24B80" w:rsidRDefault="00E04512" w:rsidP="00E04512">
            <w:pPr>
              <w:pStyle w:val="DECETableCell"/>
              <w:keepNext/>
              <w:rPr>
                <w:del w:id="5838" w:author="Joe McCrossan" w:date="2014-05-25T17:29:00Z"/>
                <w:lang w:eastAsia="ja-JP"/>
              </w:rPr>
            </w:pPr>
            <w:del w:id="5839" w:author="Joe McCrossan" w:date="2014-05-25T17:29:00Z">
              <w:r w:rsidRPr="005B504E" w:rsidDel="00E24B80">
                <w:rPr>
                  <w:lang w:eastAsia="ja-JP"/>
                </w:rPr>
                <w:delText>320 x 180</w:delText>
              </w:r>
            </w:del>
          </w:p>
        </w:tc>
        <w:tc>
          <w:tcPr>
            <w:tcW w:w="720" w:type="dxa"/>
            <w:vAlign w:val="center"/>
          </w:tcPr>
          <w:p w14:paraId="52B7F16E" w14:textId="50B1EF62" w:rsidR="00E04512" w:rsidRPr="005B504E" w:rsidDel="00E24B80" w:rsidRDefault="00E04512" w:rsidP="00E04512">
            <w:pPr>
              <w:pStyle w:val="DECETableCell"/>
              <w:keepNext/>
              <w:rPr>
                <w:del w:id="5840" w:author="Joe McCrossan" w:date="2014-05-25T17:29:00Z"/>
                <w:lang w:eastAsia="ja-JP"/>
              </w:rPr>
            </w:pPr>
            <w:del w:id="5841" w:author="Joe McCrossan" w:date="2014-05-25T17:29:00Z">
              <w:r w:rsidRPr="005B504E" w:rsidDel="00E24B80">
                <w:rPr>
                  <w:lang w:eastAsia="ja-JP"/>
                </w:rPr>
                <w:delText>1.778</w:delText>
              </w:r>
            </w:del>
          </w:p>
        </w:tc>
        <w:tc>
          <w:tcPr>
            <w:tcW w:w="792" w:type="dxa"/>
            <w:vAlign w:val="center"/>
          </w:tcPr>
          <w:p w14:paraId="75B5E2A6" w14:textId="059839AD" w:rsidR="00E04512" w:rsidRPr="005B504E" w:rsidDel="00E24B80" w:rsidRDefault="00E04512" w:rsidP="00E04512">
            <w:pPr>
              <w:pStyle w:val="DECETableCell"/>
              <w:keepNext/>
              <w:rPr>
                <w:del w:id="5842" w:author="Joe McCrossan" w:date="2014-05-25T17:29:00Z"/>
                <w:lang w:eastAsia="ja-JP"/>
              </w:rPr>
            </w:pPr>
            <w:del w:id="5843" w:author="Joe McCrossan" w:date="2014-05-25T17:29:00Z">
              <w:r w:rsidRPr="005B504E" w:rsidDel="00E24B80">
                <w:rPr>
                  <w:lang w:eastAsia="ja-JP"/>
                </w:rPr>
                <w:delText>25</w:delText>
              </w:r>
              <w:r w:rsidR="001315B9" w:rsidRPr="005B504E" w:rsidDel="00E24B80">
                <w:rPr>
                  <w:lang w:eastAsia="ja-JP"/>
                </w:rPr>
                <w:delText>000÷1000</w:delText>
              </w:r>
            </w:del>
          </w:p>
        </w:tc>
        <w:tc>
          <w:tcPr>
            <w:tcW w:w="720" w:type="dxa"/>
            <w:vAlign w:val="center"/>
          </w:tcPr>
          <w:p w14:paraId="5DC4E467" w14:textId="3BE950FA" w:rsidR="00E04512" w:rsidRPr="005B504E" w:rsidDel="00E24B80" w:rsidRDefault="00E04512" w:rsidP="00E04512">
            <w:pPr>
              <w:pStyle w:val="DECETableCell"/>
              <w:keepNext/>
              <w:rPr>
                <w:del w:id="5844" w:author="Joe McCrossan" w:date="2014-05-25T17:29:00Z"/>
                <w:lang w:eastAsia="ja-JP"/>
              </w:rPr>
            </w:pPr>
            <w:del w:id="5845" w:author="Joe McCrossan" w:date="2014-05-25T17:29:00Z">
              <w:r w:rsidRPr="005B504E" w:rsidDel="00E24B80">
                <w:rPr>
                  <w:lang w:eastAsia="ja-JP"/>
                </w:rPr>
                <w:delText>1</w:delText>
              </w:r>
            </w:del>
          </w:p>
        </w:tc>
        <w:tc>
          <w:tcPr>
            <w:tcW w:w="720" w:type="dxa"/>
            <w:vAlign w:val="center"/>
          </w:tcPr>
          <w:p w14:paraId="657B250C" w14:textId="00D46A54" w:rsidR="00E04512" w:rsidRPr="005B504E" w:rsidDel="00E24B80" w:rsidRDefault="00E04512" w:rsidP="00E04512">
            <w:pPr>
              <w:pStyle w:val="DECETableCell"/>
              <w:keepNext/>
              <w:rPr>
                <w:del w:id="5846" w:author="Joe McCrossan" w:date="2014-05-25T17:29:00Z"/>
                <w:lang w:eastAsia="ja-JP"/>
              </w:rPr>
            </w:pPr>
            <w:del w:id="5847" w:author="Joe McCrossan" w:date="2014-05-25T17:29:00Z">
              <w:r w:rsidRPr="005B504E" w:rsidDel="00E24B80">
                <w:rPr>
                  <w:lang w:eastAsia="ja-JP"/>
                </w:rPr>
                <w:delText>1</w:delText>
              </w:r>
            </w:del>
          </w:p>
        </w:tc>
        <w:tc>
          <w:tcPr>
            <w:tcW w:w="1224" w:type="dxa"/>
            <w:vAlign w:val="center"/>
          </w:tcPr>
          <w:p w14:paraId="40493133" w14:textId="6FFFD461" w:rsidR="00E04512" w:rsidRPr="005B504E" w:rsidDel="00E24B80" w:rsidRDefault="00E04512" w:rsidP="00E04512">
            <w:pPr>
              <w:pStyle w:val="DECETableCell"/>
              <w:keepNext/>
              <w:rPr>
                <w:del w:id="5848" w:author="Joe McCrossan" w:date="2014-05-25T17:29:00Z"/>
              </w:rPr>
            </w:pPr>
            <w:del w:id="5849" w:author="Joe McCrossan" w:date="2014-05-25T17:29:00Z">
              <w:r w:rsidRPr="005B504E" w:rsidDel="00E24B80">
                <w:delText>320 x 180</w:delText>
              </w:r>
            </w:del>
          </w:p>
        </w:tc>
        <w:tc>
          <w:tcPr>
            <w:tcW w:w="1152" w:type="dxa"/>
            <w:vAlign w:val="center"/>
          </w:tcPr>
          <w:p w14:paraId="52F14453" w14:textId="44839276" w:rsidR="00E04512" w:rsidRPr="005B504E" w:rsidDel="00E24B80" w:rsidRDefault="00E04512" w:rsidP="00E04512">
            <w:pPr>
              <w:pStyle w:val="DECETableCell"/>
              <w:keepNext/>
              <w:rPr>
                <w:del w:id="5850" w:author="Joe McCrossan" w:date="2014-05-25T17:29:00Z"/>
                <w:lang w:eastAsia="ja-JP"/>
              </w:rPr>
            </w:pPr>
            <w:del w:id="5851" w:author="Joe McCrossan" w:date="2014-05-25T17:29:00Z">
              <w:r w:rsidRPr="005B504E" w:rsidDel="00E24B80">
                <w:rPr>
                  <w:lang w:eastAsia="ja-JP"/>
                </w:rPr>
                <w:delText>up to 19</w:delText>
              </w:r>
            </w:del>
          </w:p>
        </w:tc>
        <w:tc>
          <w:tcPr>
            <w:tcW w:w="1512" w:type="dxa"/>
            <w:vAlign w:val="center"/>
          </w:tcPr>
          <w:p w14:paraId="0CD6F2FB" w14:textId="06969C9A" w:rsidR="00E04512" w:rsidRPr="005B504E" w:rsidDel="00E24B80" w:rsidRDefault="00E04512" w:rsidP="00E04512">
            <w:pPr>
              <w:pStyle w:val="DECETableCell"/>
              <w:keepNext/>
              <w:rPr>
                <w:del w:id="5852" w:author="Joe McCrossan" w:date="2014-05-25T17:29:00Z"/>
                <w:lang w:eastAsia="ja-JP"/>
              </w:rPr>
            </w:pPr>
            <w:del w:id="5853" w:author="Joe McCrossan" w:date="2014-05-25T17:29:00Z">
              <w:r w:rsidRPr="005B504E" w:rsidDel="00E24B80">
                <w:rPr>
                  <w:lang w:eastAsia="ja-JP"/>
                </w:rPr>
                <w:delText>up to 11*</w:delText>
              </w:r>
            </w:del>
          </w:p>
        </w:tc>
        <w:tc>
          <w:tcPr>
            <w:tcW w:w="864" w:type="dxa"/>
            <w:vAlign w:val="center"/>
          </w:tcPr>
          <w:p w14:paraId="2D343DF5" w14:textId="5B026A5A" w:rsidR="00E04512" w:rsidRPr="005B504E" w:rsidDel="00E24B80" w:rsidRDefault="00E04512" w:rsidP="00E04512">
            <w:pPr>
              <w:pStyle w:val="DECETableCell"/>
              <w:keepNext/>
              <w:rPr>
                <w:del w:id="5854" w:author="Joe McCrossan" w:date="2014-05-25T17:29:00Z"/>
                <w:lang w:eastAsia="ja-JP"/>
              </w:rPr>
            </w:pPr>
            <w:del w:id="5855" w:author="Joe McCrossan" w:date="2014-05-25T17:29:00Z">
              <w:r w:rsidRPr="005B504E" w:rsidDel="00E24B80">
                <w:rPr>
                  <w:lang w:eastAsia="ja-JP"/>
                </w:rPr>
                <w:delText>1</w:delText>
              </w:r>
            </w:del>
          </w:p>
        </w:tc>
      </w:tr>
      <w:tr w:rsidR="006E694A" w:rsidRPr="005B504E" w:rsidDel="00E24B80" w14:paraId="28978C80" w14:textId="5FFCD9FF">
        <w:trPr>
          <w:cantSplit/>
          <w:trHeight w:val="317"/>
          <w:jc w:val="center"/>
          <w:del w:id="5856" w:author="Joe McCrossan" w:date="2014-05-25T17:29:00Z"/>
        </w:trPr>
        <w:tc>
          <w:tcPr>
            <w:tcW w:w="1296" w:type="dxa"/>
            <w:vAlign w:val="center"/>
          </w:tcPr>
          <w:p w14:paraId="685693C1" w14:textId="3443DBE7" w:rsidR="00E04512" w:rsidRPr="005B504E" w:rsidDel="00E24B80" w:rsidRDefault="00E04512" w:rsidP="00E04512">
            <w:pPr>
              <w:pStyle w:val="DECETableCell"/>
              <w:keepNext/>
              <w:rPr>
                <w:del w:id="5857" w:author="Joe McCrossan" w:date="2014-05-25T17:29:00Z"/>
                <w:lang w:eastAsia="ja-JP"/>
              </w:rPr>
            </w:pPr>
            <w:del w:id="5858" w:author="Joe McCrossan" w:date="2014-05-25T17:29:00Z">
              <w:r w:rsidRPr="005B504E" w:rsidDel="00E24B80">
                <w:rPr>
                  <w:lang w:eastAsia="ja-JP"/>
                </w:rPr>
                <w:delText>320 x 240</w:delText>
              </w:r>
            </w:del>
          </w:p>
        </w:tc>
        <w:tc>
          <w:tcPr>
            <w:tcW w:w="720" w:type="dxa"/>
            <w:vAlign w:val="center"/>
          </w:tcPr>
          <w:p w14:paraId="5C6F31D2" w14:textId="2A57F42D" w:rsidR="00E04512" w:rsidRPr="005B504E" w:rsidDel="00E24B80" w:rsidRDefault="00E04512" w:rsidP="00E04512">
            <w:pPr>
              <w:pStyle w:val="DECETableCell"/>
              <w:keepNext/>
              <w:rPr>
                <w:del w:id="5859" w:author="Joe McCrossan" w:date="2014-05-25T17:29:00Z"/>
                <w:lang w:eastAsia="ja-JP"/>
              </w:rPr>
            </w:pPr>
            <w:del w:id="5860" w:author="Joe McCrossan" w:date="2014-05-25T17:29:00Z">
              <w:r w:rsidRPr="005B504E" w:rsidDel="00E24B80">
                <w:rPr>
                  <w:lang w:eastAsia="ja-JP"/>
                </w:rPr>
                <w:delText>1.333</w:delText>
              </w:r>
            </w:del>
          </w:p>
        </w:tc>
        <w:tc>
          <w:tcPr>
            <w:tcW w:w="792" w:type="dxa"/>
            <w:vAlign w:val="center"/>
          </w:tcPr>
          <w:p w14:paraId="30D735E8" w14:textId="67253B1A" w:rsidR="00E04512" w:rsidRPr="005B504E" w:rsidDel="00E24B80" w:rsidRDefault="00E04512" w:rsidP="00E04512">
            <w:pPr>
              <w:pStyle w:val="DECETableCell"/>
              <w:keepNext/>
              <w:rPr>
                <w:del w:id="5861" w:author="Joe McCrossan" w:date="2014-05-25T17:29:00Z"/>
                <w:lang w:eastAsia="ja-JP"/>
              </w:rPr>
            </w:pPr>
            <w:del w:id="5862" w:author="Joe McCrossan" w:date="2014-05-25T17:29:00Z">
              <w:r w:rsidRPr="005B504E" w:rsidDel="00E24B80">
                <w:rPr>
                  <w:lang w:eastAsia="ja-JP"/>
                </w:rPr>
                <w:delText>25</w:delText>
              </w:r>
              <w:r w:rsidR="001315B9" w:rsidRPr="005B504E" w:rsidDel="00E24B80">
                <w:rPr>
                  <w:lang w:eastAsia="ja-JP"/>
                </w:rPr>
                <w:delText>000÷1000</w:delText>
              </w:r>
            </w:del>
          </w:p>
        </w:tc>
        <w:tc>
          <w:tcPr>
            <w:tcW w:w="720" w:type="dxa"/>
            <w:vAlign w:val="center"/>
          </w:tcPr>
          <w:p w14:paraId="4B3BDF58" w14:textId="1A593D93" w:rsidR="00E04512" w:rsidRPr="005B504E" w:rsidDel="00E24B80" w:rsidRDefault="00E04512" w:rsidP="00E04512">
            <w:pPr>
              <w:pStyle w:val="DECETableCell"/>
              <w:keepNext/>
              <w:rPr>
                <w:del w:id="5863" w:author="Joe McCrossan" w:date="2014-05-25T17:29:00Z"/>
                <w:lang w:eastAsia="ja-JP"/>
              </w:rPr>
            </w:pPr>
            <w:del w:id="5864" w:author="Joe McCrossan" w:date="2014-05-25T17:29:00Z">
              <w:r w:rsidRPr="005B504E" w:rsidDel="00E24B80">
                <w:rPr>
                  <w:lang w:eastAsia="ja-JP"/>
                </w:rPr>
                <w:delText>1</w:delText>
              </w:r>
            </w:del>
          </w:p>
        </w:tc>
        <w:tc>
          <w:tcPr>
            <w:tcW w:w="720" w:type="dxa"/>
            <w:vAlign w:val="center"/>
          </w:tcPr>
          <w:p w14:paraId="52F4198B" w14:textId="32992AE3" w:rsidR="00E04512" w:rsidRPr="005B504E" w:rsidDel="00E24B80" w:rsidRDefault="00E04512" w:rsidP="00E04512">
            <w:pPr>
              <w:pStyle w:val="DECETableCell"/>
              <w:keepNext/>
              <w:rPr>
                <w:del w:id="5865" w:author="Joe McCrossan" w:date="2014-05-25T17:29:00Z"/>
              </w:rPr>
            </w:pPr>
            <w:del w:id="5866" w:author="Joe McCrossan" w:date="2014-05-25T17:29:00Z">
              <w:r w:rsidRPr="005B504E" w:rsidDel="00E24B80">
                <w:rPr>
                  <w:lang w:eastAsia="ja-JP"/>
                </w:rPr>
                <w:delText>1</w:delText>
              </w:r>
            </w:del>
          </w:p>
        </w:tc>
        <w:tc>
          <w:tcPr>
            <w:tcW w:w="1224" w:type="dxa"/>
            <w:vAlign w:val="center"/>
          </w:tcPr>
          <w:p w14:paraId="7984DCE2" w14:textId="1290F672" w:rsidR="00E04512" w:rsidRPr="005B504E" w:rsidDel="00E24B80" w:rsidRDefault="00E04512" w:rsidP="00E04512">
            <w:pPr>
              <w:pStyle w:val="DECETableCell"/>
              <w:keepNext/>
              <w:rPr>
                <w:del w:id="5867" w:author="Joe McCrossan" w:date="2014-05-25T17:29:00Z"/>
                <w:w w:val="90"/>
                <w:lang w:eastAsia="ja-JP"/>
              </w:rPr>
            </w:pPr>
            <w:del w:id="5868" w:author="Joe McCrossan" w:date="2014-05-25T17:29:00Z">
              <w:r w:rsidRPr="005B504E" w:rsidDel="00E24B80">
                <w:rPr>
                  <w:lang w:eastAsia="ja-JP"/>
                </w:rPr>
                <w:delText>320 x 240</w:delText>
              </w:r>
            </w:del>
          </w:p>
        </w:tc>
        <w:tc>
          <w:tcPr>
            <w:tcW w:w="1152" w:type="dxa"/>
            <w:vAlign w:val="center"/>
          </w:tcPr>
          <w:p w14:paraId="791ABFD0" w14:textId="5E4B2564" w:rsidR="00E04512" w:rsidRPr="005B504E" w:rsidDel="00E24B80" w:rsidRDefault="00E04512" w:rsidP="00E04512">
            <w:pPr>
              <w:pStyle w:val="DECETableCell"/>
              <w:keepNext/>
              <w:rPr>
                <w:del w:id="5869" w:author="Joe McCrossan" w:date="2014-05-25T17:29:00Z"/>
                <w:lang w:eastAsia="ja-JP"/>
              </w:rPr>
            </w:pPr>
            <w:del w:id="5870" w:author="Joe McCrossan" w:date="2014-05-25T17:29:00Z">
              <w:r w:rsidRPr="005B504E" w:rsidDel="00E24B80">
                <w:rPr>
                  <w:lang w:eastAsia="ja-JP"/>
                </w:rPr>
                <w:delText>up to 19</w:delText>
              </w:r>
            </w:del>
          </w:p>
        </w:tc>
        <w:tc>
          <w:tcPr>
            <w:tcW w:w="1512" w:type="dxa"/>
            <w:vAlign w:val="center"/>
          </w:tcPr>
          <w:p w14:paraId="123D7631" w14:textId="03E64D17" w:rsidR="00E04512" w:rsidRPr="005B504E" w:rsidDel="00E24B80" w:rsidRDefault="00E04512" w:rsidP="00E04512">
            <w:pPr>
              <w:pStyle w:val="DECETableCell"/>
              <w:keepNext/>
              <w:rPr>
                <w:del w:id="5871" w:author="Joe McCrossan" w:date="2014-05-25T17:29:00Z"/>
                <w:lang w:eastAsia="ja-JP"/>
              </w:rPr>
            </w:pPr>
            <w:del w:id="5872" w:author="Joe McCrossan" w:date="2014-05-25T17:29:00Z">
              <w:r w:rsidRPr="005B504E" w:rsidDel="00E24B80">
                <w:rPr>
                  <w:lang w:eastAsia="ja-JP"/>
                </w:rPr>
                <w:delText>up to 14</w:delText>
              </w:r>
            </w:del>
          </w:p>
        </w:tc>
        <w:tc>
          <w:tcPr>
            <w:tcW w:w="864" w:type="dxa"/>
            <w:vAlign w:val="center"/>
          </w:tcPr>
          <w:p w14:paraId="5AEBF15E" w14:textId="35282414" w:rsidR="00E04512" w:rsidRPr="005B504E" w:rsidDel="00E24B80" w:rsidRDefault="00E04512" w:rsidP="00E04512">
            <w:pPr>
              <w:pStyle w:val="DECETableCell"/>
              <w:keepNext/>
              <w:rPr>
                <w:del w:id="5873" w:author="Joe McCrossan" w:date="2014-05-25T17:29:00Z"/>
                <w:lang w:eastAsia="ja-JP"/>
              </w:rPr>
            </w:pPr>
            <w:del w:id="5874" w:author="Joe McCrossan" w:date="2014-05-25T17:29:00Z">
              <w:r w:rsidRPr="005B504E" w:rsidDel="00E24B80">
                <w:rPr>
                  <w:lang w:eastAsia="ja-JP"/>
                </w:rPr>
                <w:delText>1</w:delText>
              </w:r>
            </w:del>
          </w:p>
        </w:tc>
      </w:tr>
      <w:tr w:rsidR="006E694A" w:rsidRPr="005B504E" w:rsidDel="00E24B80" w14:paraId="1226ADE1" w14:textId="52168255">
        <w:trPr>
          <w:cantSplit/>
          <w:trHeight w:val="317"/>
          <w:jc w:val="center"/>
          <w:del w:id="5875" w:author="Joe McCrossan" w:date="2014-05-25T17:29:00Z"/>
        </w:trPr>
        <w:tc>
          <w:tcPr>
            <w:tcW w:w="1296" w:type="dxa"/>
            <w:vAlign w:val="center"/>
          </w:tcPr>
          <w:p w14:paraId="58F5CCCF" w14:textId="3798116D" w:rsidR="00E04512" w:rsidRPr="005B504E" w:rsidDel="00E24B80" w:rsidRDefault="00E04512" w:rsidP="00E04512">
            <w:pPr>
              <w:pStyle w:val="DECETableCell"/>
              <w:keepNext/>
              <w:rPr>
                <w:del w:id="5876" w:author="Joe McCrossan" w:date="2014-05-25T17:29:00Z"/>
                <w:lang w:eastAsia="ja-JP"/>
              </w:rPr>
            </w:pPr>
            <w:del w:id="5877" w:author="Joe McCrossan" w:date="2014-05-25T17:29:00Z">
              <w:r w:rsidRPr="005B504E" w:rsidDel="00E24B80">
                <w:rPr>
                  <w:lang w:eastAsia="ja-JP"/>
                </w:rPr>
                <w:delText xml:space="preserve">416 x 240 </w:delText>
              </w:r>
              <w:r w:rsidRPr="005B504E" w:rsidDel="00E24B80">
                <w:rPr>
                  <w:vertAlign w:val="superscript"/>
                  <w:lang w:eastAsia="ja-JP"/>
                </w:rPr>
                <w:delText>(Note)</w:delText>
              </w:r>
            </w:del>
          </w:p>
        </w:tc>
        <w:tc>
          <w:tcPr>
            <w:tcW w:w="720" w:type="dxa"/>
            <w:vAlign w:val="center"/>
          </w:tcPr>
          <w:p w14:paraId="68BF17E2" w14:textId="5FE14EA4" w:rsidR="00E04512" w:rsidRPr="005B504E" w:rsidDel="00E24B80" w:rsidRDefault="00E04512" w:rsidP="00E04512">
            <w:pPr>
              <w:pStyle w:val="DECETableCell"/>
              <w:keepNext/>
              <w:rPr>
                <w:del w:id="5878" w:author="Joe McCrossan" w:date="2014-05-25T17:29:00Z"/>
                <w:lang w:eastAsia="ja-JP"/>
              </w:rPr>
            </w:pPr>
            <w:del w:id="5879" w:author="Joe McCrossan" w:date="2014-05-25T17:29:00Z">
              <w:r w:rsidRPr="005B504E" w:rsidDel="00E24B80">
                <w:rPr>
                  <w:lang w:eastAsia="ja-JP"/>
                </w:rPr>
                <w:delText>1.733</w:delText>
              </w:r>
            </w:del>
          </w:p>
        </w:tc>
        <w:tc>
          <w:tcPr>
            <w:tcW w:w="792" w:type="dxa"/>
            <w:vAlign w:val="center"/>
          </w:tcPr>
          <w:p w14:paraId="06042E85" w14:textId="5D7DF2BE" w:rsidR="00E04512" w:rsidRPr="005B504E" w:rsidDel="00E24B80" w:rsidRDefault="00E04512" w:rsidP="00E04512">
            <w:pPr>
              <w:pStyle w:val="DECETableCell"/>
              <w:keepNext/>
              <w:rPr>
                <w:del w:id="5880" w:author="Joe McCrossan" w:date="2014-05-25T17:29:00Z"/>
                <w:lang w:eastAsia="ja-JP"/>
              </w:rPr>
            </w:pPr>
            <w:del w:id="5881" w:author="Joe McCrossan" w:date="2014-05-25T17:29:00Z">
              <w:r w:rsidRPr="005B504E" w:rsidDel="00E24B80">
                <w:rPr>
                  <w:lang w:eastAsia="ja-JP"/>
                </w:rPr>
                <w:delText>25</w:delText>
              </w:r>
              <w:r w:rsidR="001315B9" w:rsidRPr="005B504E" w:rsidDel="00E24B80">
                <w:rPr>
                  <w:lang w:eastAsia="ja-JP"/>
                </w:rPr>
                <w:delText>000÷1000</w:delText>
              </w:r>
            </w:del>
          </w:p>
        </w:tc>
        <w:tc>
          <w:tcPr>
            <w:tcW w:w="720" w:type="dxa"/>
            <w:vAlign w:val="center"/>
          </w:tcPr>
          <w:p w14:paraId="697949A1" w14:textId="43D6513E" w:rsidR="00E04512" w:rsidRPr="005B504E" w:rsidDel="00E24B80" w:rsidRDefault="00E04512" w:rsidP="00E04512">
            <w:pPr>
              <w:pStyle w:val="DECETableCell"/>
              <w:keepNext/>
              <w:rPr>
                <w:del w:id="5882" w:author="Joe McCrossan" w:date="2014-05-25T17:29:00Z"/>
                <w:lang w:eastAsia="ja-JP"/>
              </w:rPr>
            </w:pPr>
            <w:del w:id="5883" w:author="Joe McCrossan" w:date="2014-05-25T17:29:00Z">
              <w:r w:rsidRPr="005B504E" w:rsidDel="00E24B80">
                <w:rPr>
                  <w:lang w:eastAsia="ja-JP"/>
                </w:rPr>
                <w:delText>1</w:delText>
              </w:r>
            </w:del>
          </w:p>
        </w:tc>
        <w:tc>
          <w:tcPr>
            <w:tcW w:w="720" w:type="dxa"/>
            <w:vAlign w:val="center"/>
          </w:tcPr>
          <w:p w14:paraId="6D0A90DC" w14:textId="28AD01A8" w:rsidR="00E04512" w:rsidRPr="005B504E" w:rsidDel="00E24B80" w:rsidRDefault="00E04512" w:rsidP="00E04512">
            <w:pPr>
              <w:pStyle w:val="DECETableCell"/>
              <w:keepNext/>
              <w:rPr>
                <w:del w:id="5884" w:author="Joe McCrossan" w:date="2014-05-25T17:29:00Z"/>
              </w:rPr>
            </w:pPr>
            <w:del w:id="5885" w:author="Joe McCrossan" w:date="2014-05-25T17:29:00Z">
              <w:r w:rsidRPr="005B504E" w:rsidDel="00E24B80">
                <w:rPr>
                  <w:lang w:eastAsia="ja-JP"/>
                </w:rPr>
                <w:delText>1</w:delText>
              </w:r>
            </w:del>
          </w:p>
        </w:tc>
        <w:tc>
          <w:tcPr>
            <w:tcW w:w="1224" w:type="dxa"/>
            <w:vAlign w:val="center"/>
          </w:tcPr>
          <w:p w14:paraId="49642CED" w14:textId="01BDBE7F" w:rsidR="00E04512" w:rsidRPr="005B504E" w:rsidDel="00E24B80" w:rsidRDefault="00E04512" w:rsidP="00E04512">
            <w:pPr>
              <w:pStyle w:val="DECETableCell"/>
              <w:keepNext/>
              <w:rPr>
                <w:del w:id="5886" w:author="Joe McCrossan" w:date="2014-05-25T17:29:00Z"/>
                <w:w w:val="90"/>
                <w:lang w:eastAsia="ja-JP"/>
              </w:rPr>
            </w:pPr>
            <w:del w:id="5887" w:author="Joe McCrossan" w:date="2014-05-25T17:29:00Z">
              <w:r w:rsidRPr="005B504E" w:rsidDel="00E24B80">
                <w:rPr>
                  <w:lang w:eastAsia="ja-JP"/>
                </w:rPr>
                <w:delText>416 x 240</w:delText>
              </w:r>
            </w:del>
          </w:p>
        </w:tc>
        <w:tc>
          <w:tcPr>
            <w:tcW w:w="1152" w:type="dxa"/>
            <w:vAlign w:val="center"/>
          </w:tcPr>
          <w:p w14:paraId="231C543F" w14:textId="6741B027" w:rsidR="00E04512" w:rsidRPr="005B504E" w:rsidDel="00E24B80" w:rsidRDefault="00E04512" w:rsidP="00E04512">
            <w:pPr>
              <w:pStyle w:val="DECETableCell"/>
              <w:keepNext/>
              <w:rPr>
                <w:del w:id="5888" w:author="Joe McCrossan" w:date="2014-05-25T17:29:00Z"/>
                <w:lang w:eastAsia="ja-JP"/>
              </w:rPr>
            </w:pPr>
            <w:del w:id="5889" w:author="Joe McCrossan" w:date="2014-05-25T17:29:00Z">
              <w:r w:rsidRPr="005B504E" w:rsidDel="00E24B80">
                <w:rPr>
                  <w:lang w:eastAsia="ja-JP"/>
                </w:rPr>
                <w:delText>up to 25</w:delText>
              </w:r>
            </w:del>
          </w:p>
        </w:tc>
        <w:tc>
          <w:tcPr>
            <w:tcW w:w="1512" w:type="dxa"/>
            <w:vAlign w:val="center"/>
          </w:tcPr>
          <w:p w14:paraId="10D8A7B1" w14:textId="1B7330A0" w:rsidR="00E04512" w:rsidRPr="005B504E" w:rsidDel="00E24B80" w:rsidRDefault="00E04512" w:rsidP="00E04512">
            <w:pPr>
              <w:pStyle w:val="DECETableCell"/>
              <w:keepNext/>
              <w:rPr>
                <w:del w:id="5890" w:author="Joe McCrossan" w:date="2014-05-25T17:29:00Z"/>
                <w:lang w:eastAsia="ja-JP"/>
              </w:rPr>
            </w:pPr>
            <w:del w:id="5891" w:author="Joe McCrossan" w:date="2014-05-25T17:29:00Z">
              <w:r w:rsidRPr="005B504E" w:rsidDel="00E24B80">
                <w:rPr>
                  <w:lang w:eastAsia="ja-JP"/>
                </w:rPr>
                <w:delText>up to 14</w:delText>
              </w:r>
            </w:del>
          </w:p>
        </w:tc>
        <w:tc>
          <w:tcPr>
            <w:tcW w:w="864" w:type="dxa"/>
            <w:vAlign w:val="center"/>
          </w:tcPr>
          <w:p w14:paraId="62A5EA9E" w14:textId="2D1D24B8" w:rsidR="00E04512" w:rsidRPr="005B504E" w:rsidDel="00E24B80" w:rsidRDefault="00E04512" w:rsidP="00E04512">
            <w:pPr>
              <w:pStyle w:val="DECETableCell"/>
              <w:keepNext/>
              <w:rPr>
                <w:del w:id="5892" w:author="Joe McCrossan" w:date="2014-05-25T17:29:00Z"/>
                <w:lang w:eastAsia="ja-JP"/>
              </w:rPr>
            </w:pPr>
            <w:del w:id="5893" w:author="Joe McCrossan" w:date="2014-05-25T17:29:00Z">
              <w:r w:rsidRPr="005B504E" w:rsidDel="00E24B80">
                <w:rPr>
                  <w:lang w:eastAsia="ja-JP"/>
                </w:rPr>
                <w:delText>1</w:delText>
              </w:r>
            </w:del>
          </w:p>
        </w:tc>
      </w:tr>
    </w:tbl>
    <w:p w14:paraId="70E95B97" w14:textId="4492C867" w:rsidR="00E04512" w:rsidRPr="005B504E" w:rsidDel="00E24B80" w:rsidRDefault="00E04512" w:rsidP="00CB4FEC">
      <w:pPr>
        <w:ind w:left="360"/>
        <w:rPr>
          <w:del w:id="5894" w:author="Joe McCrossan" w:date="2014-05-25T17:29:00Z"/>
        </w:rPr>
      </w:pPr>
      <w:del w:id="5895" w:author="Joe McCrossan" w:date="2014-05-25T17:29:00Z">
        <w:r w:rsidRPr="005B504E" w:rsidDel="00E24B80">
          <w:delText xml:space="preserve">* Indicates that maximum encoded size is not an exact multiple of macroblock size. </w:delText>
        </w:r>
      </w:del>
    </w:p>
    <w:p w14:paraId="436B9B4E" w14:textId="19AC48B1" w:rsidR="00E04512" w:rsidRPr="005B504E" w:rsidDel="00E24B80" w:rsidRDefault="00E04512" w:rsidP="00E04512">
      <w:pPr>
        <w:rPr>
          <w:del w:id="5896" w:author="Joe McCrossan" w:date="2014-05-25T17:29:00Z"/>
        </w:rPr>
      </w:pPr>
      <w:del w:id="5897" w:author="Joe McCrossan" w:date="2014-05-25T17:29:00Z">
        <w:r w:rsidRPr="005B504E" w:rsidDel="00E24B80">
          <w:rPr>
            <w:b/>
          </w:rPr>
          <w:delText>Note:</w:delText>
        </w:r>
        <w:r w:rsidRPr="005B504E" w:rsidDel="00E24B80">
          <w:delText xml:space="preserve">  The 416 x 240 frame size corresponds to a 15.6:9 picture aspect ratio.  Recommendations for preparing content in this frame size are available in Section 6 “Video Processing before AVC Compression” of [ATSC].</w:delText>
        </w:r>
      </w:del>
    </w:p>
    <w:p w14:paraId="1231C519" w14:textId="6B1E5E01" w:rsidR="00E04512" w:rsidRDefault="00E04512">
      <w:pPr>
        <w:pStyle w:val="AnnexA3"/>
        <w:rPr>
          <w:ins w:id="5898" w:author="Joe McCrossan" w:date="2014-03-16T18:46:00Z"/>
        </w:rPr>
        <w:pPrChange w:id="5899" w:author="Joe McCrossan" w:date="2014-03-16T14:22:00Z">
          <w:pPr>
            <w:pStyle w:val="AnnexA2"/>
            <w:autoSpaceDE w:val="0"/>
          </w:pPr>
        </w:pPrChange>
      </w:pPr>
      <w:bookmarkStart w:id="5900" w:name="_Toc308174980"/>
      <w:bookmarkStart w:id="5901" w:name="_Toc263281010"/>
      <w:r w:rsidRPr="005B504E">
        <w:t>Constraints on Audio</w:t>
      </w:r>
      <w:bookmarkEnd w:id="5900"/>
      <w:bookmarkEnd w:id="5901"/>
    </w:p>
    <w:p w14:paraId="58A26B0F" w14:textId="77777777" w:rsidR="00904EB3" w:rsidRDefault="00CB7C2C">
      <w:pPr>
        <w:rPr>
          <w:ins w:id="5902" w:author="Joe McCrossan" w:date="2014-05-25T16:58:00Z"/>
        </w:rPr>
        <w:pPrChange w:id="5903" w:author="Joe McCrossan" w:date="2014-03-16T18:46:00Z">
          <w:pPr>
            <w:pStyle w:val="AnnexA2"/>
            <w:autoSpaceDE w:val="0"/>
          </w:pPr>
        </w:pPrChange>
      </w:pPr>
      <w:ins w:id="5904" w:author="Joe McCrossan" w:date="2014-03-16T18:53:00Z">
        <w:r>
          <w:t>Audio tracks</w:t>
        </w:r>
      </w:ins>
      <w:ins w:id="5905" w:author="Joe McCrossan" w:date="2014-03-16T18:46:00Z">
        <w:r w:rsidRPr="005B504E">
          <w:t xml:space="preserve"> conforming to this </w:t>
        </w:r>
      </w:ins>
      <w:ins w:id="5906" w:author="Joe McCrossan" w:date="2014-05-25T16:57:00Z">
        <w:r w:rsidR="00B70EED">
          <w:t xml:space="preserve">Media </w:t>
        </w:r>
      </w:ins>
      <w:ins w:id="5907" w:author="Joe McCrossan" w:date="2014-03-16T18:46:00Z">
        <w:r>
          <w:t>P</w:t>
        </w:r>
        <w:r w:rsidRPr="005B504E">
          <w:t xml:space="preserve">rofile </w:t>
        </w:r>
        <w:r w:rsidRPr="005B504E">
          <w:rPr>
            <w:rStyle w:val="DECEConformanceStmt"/>
          </w:rPr>
          <w:t>shall</w:t>
        </w:r>
        <w:r w:rsidRPr="005B504E">
          <w:t xml:space="preserve"> comply with</w:t>
        </w:r>
      </w:ins>
      <w:ins w:id="5908" w:author="Joe McCrossan" w:date="2014-05-25T16:58:00Z">
        <w:r w:rsidR="00904EB3">
          <w:t>:</w:t>
        </w:r>
      </w:ins>
    </w:p>
    <w:p w14:paraId="2175668E" w14:textId="193B8327" w:rsidR="00CB7C2C" w:rsidDel="00904EB3" w:rsidRDefault="00CB7C2C" w:rsidP="00904EB3">
      <w:pPr>
        <w:pStyle w:val="ListBullet"/>
        <w:rPr>
          <w:del w:id="5909" w:author="Joe McCrossan" w:date="2014-05-25T16:58:00Z"/>
        </w:rPr>
      </w:pPr>
      <w:ins w:id="5910" w:author="Joe McCrossan" w:date="2014-03-16T18:46:00Z">
        <w:r w:rsidRPr="005B504E">
          <w:t xml:space="preserve">all of the requirements and constraints defined in Section </w:t>
        </w:r>
        <w:r>
          <w:fldChar w:fldCharType="begin" w:fldLock="1"/>
        </w:r>
        <w:r>
          <w:instrText xml:space="preserve"> REF _Ref139987595 \w \h  \* MERGEFORMAT </w:instrText>
        </w:r>
      </w:ins>
      <w:ins w:id="5911" w:author="Joe McCrossan" w:date="2014-03-16T18:46:00Z">
        <w:r>
          <w:fldChar w:fldCharType="separate"/>
        </w:r>
        <w:r>
          <w:t>5</w:t>
        </w:r>
        <w:r>
          <w:fldChar w:fldCharType="end"/>
        </w:r>
        <w:r w:rsidRPr="005B504E">
          <w:t xml:space="preserve">, </w:t>
        </w:r>
        <w:r>
          <w:fldChar w:fldCharType="begin" w:fldLock="1"/>
        </w:r>
        <w:r>
          <w:instrText xml:space="preserve"> REF _Ref139987595 \h  \* MERGEFORMAT </w:instrText>
        </w:r>
      </w:ins>
      <w:ins w:id="5912" w:author="Joe McCrossan" w:date="2014-03-16T18:46:00Z">
        <w:r>
          <w:fldChar w:fldCharType="separate"/>
        </w:r>
        <w:r w:rsidRPr="005B504E">
          <w:t>Audio Elementary Streams</w:t>
        </w:r>
        <w:r>
          <w:fldChar w:fldCharType="end"/>
        </w:r>
        <w:r w:rsidRPr="005B504E">
          <w:t>,.</w:t>
        </w:r>
      </w:ins>
    </w:p>
    <w:p w14:paraId="527E8A36" w14:textId="77777777" w:rsidR="00904EB3" w:rsidRPr="00B76E2C" w:rsidRDefault="00904EB3">
      <w:pPr>
        <w:pStyle w:val="ListBullet"/>
        <w:rPr>
          <w:ins w:id="5913" w:author="Joe McCrossan" w:date="2014-05-25T16:58:00Z"/>
        </w:rPr>
        <w:pPrChange w:id="5914" w:author="Joe McCrossan" w:date="2014-05-25T16:58:00Z">
          <w:pPr>
            <w:pStyle w:val="AnnexA2"/>
            <w:autoSpaceDE w:val="0"/>
          </w:pPr>
        </w:pPrChange>
      </w:pPr>
    </w:p>
    <w:p w14:paraId="1A6307AE" w14:textId="1671967F" w:rsidR="00E04512" w:rsidRPr="005B504E" w:rsidDel="00CF1463" w:rsidRDefault="00E04512">
      <w:pPr>
        <w:numPr>
          <w:ilvl w:val="0"/>
          <w:numId w:val="3"/>
        </w:numPr>
        <w:rPr>
          <w:del w:id="5915" w:author="Joe McCrossan" w:date="2014-03-16T18:19:00Z"/>
        </w:rPr>
        <w:pPrChange w:id="5916" w:author="Joe McCrossan" w:date="2014-05-25T16:58:00Z">
          <w:pPr/>
        </w:pPrChange>
      </w:pPr>
      <w:del w:id="5917" w:author="Joe McCrossan" w:date="2014-03-16T18:19:00Z">
        <w:r w:rsidRPr="005B504E" w:rsidDel="00CF1463">
          <w:delText xml:space="preserve">Content conforming to this </w:delText>
        </w:r>
        <w:r w:rsidR="00DE7981" w:rsidDel="00CF1463">
          <w:delText>P</w:delText>
        </w:r>
        <w:r w:rsidRPr="005B504E" w:rsidDel="00CF1463">
          <w:delText xml:space="preserve">rofile </w:delText>
        </w:r>
        <w:r w:rsidRPr="005B504E" w:rsidDel="00CF1463">
          <w:rPr>
            <w:rStyle w:val="DECEConformanceStmt"/>
          </w:rPr>
          <w:delText>shall</w:delText>
        </w:r>
        <w:r w:rsidRPr="005B504E" w:rsidDel="00CF1463">
          <w:delText xml:space="preserve"> comply with all of the requirements and constraints defined in Section </w:delText>
        </w:r>
        <w:r w:rsidR="007A4DF4" w:rsidDel="00CF1463">
          <w:fldChar w:fldCharType="begin" w:fldLock="1"/>
        </w:r>
        <w:r w:rsidR="007A4DF4" w:rsidDel="00CF1463">
          <w:delInstrText xml:space="preserve"> REF _Ref139987595 \w \h  \* MERGEFORMAT </w:delInstrText>
        </w:r>
        <w:r w:rsidR="007A4DF4" w:rsidDel="00CF1463">
          <w:fldChar w:fldCharType="separate"/>
        </w:r>
        <w:r w:rsidR="005B504E" w:rsidDel="00CF1463">
          <w:delText>5</w:delText>
        </w:r>
        <w:r w:rsidR="007A4DF4" w:rsidDel="00CF1463">
          <w:fldChar w:fldCharType="end"/>
        </w:r>
        <w:r w:rsidRPr="005B504E" w:rsidDel="00CF1463">
          <w:delText xml:space="preserve">, </w:delText>
        </w:r>
        <w:r w:rsidR="007A4DF4" w:rsidDel="00CF1463">
          <w:fldChar w:fldCharType="begin" w:fldLock="1"/>
        </w:r>
        <w:r w:rsidR="007A4DF4" w:rsidDel="00CF1463">
          <w:delInstrText xml:space="preserve"> REF _Ref139987595 \h  \* MERGEFORMAT </w:delInstrText>
        </w:r>
        <w:r w:rsidR="007A4DF4" w:rsidDel="00CF1463">
          <w:fldChar w:fldCharType="separate"/>
        </w:r>
        <w:r w:rsidR="005B504E" w:rsidRPr="005B504E" w:rsidDel="00CF1463">
          <w:delText>Audio Elementary Streams</w:delText>
        </w:r>
        <w:r w:rsidR="007A4DF4" w:rsidDel="00CF1463">
          <w:fldChar w:fldCharType="end"/>
        </w:r>
        <w:r w:rsidRPr="005B504E" w:rsidDel="00CF1463">
          <w:delText>, with the additional constraints defined here.</w:delText>
        </w:r>
      </w:del>
    </w:p>
    <w:p w14:paraId="642A6F82" w14:textId="3074D05E" w:rsidR="00E04512" w:rsidRPr="005B504E" w:rsidDel="00CF1463" w:rsidRDefault="00E04512" w:rsidP="00E04512">
      <w:pPr>
        <w:pStyle w:val="ListBullet"/>
        <w:rPr>
          <w:del w:id="5918" w:author="Joe McCrossan" w:date="2014-03-16T18:19:00Z"/>
        </w:rPr>
      </w:pPr>
      <w:del w:id="5919" w:author="Joe McCrossan" w:date="2014-03-16T18:19:00Z">
        <w:r w:rsidRPr="005B504E" w:rsidDel="00CF1463">
          <w:delText xml:space="preserve">A DECE CFF Container </w:delText>
        </w:r>
        <w:r w:rsidRPr="005B504E" w:rsidDel="00CF1463">
          <w:rPr>
            <w:rStyle w:val="DECEConformanceStmt"/>
          </w:rPr>
          <w:delText>shall not</w:delText>
        </w:r>
        <w:r w:rsidRPr="005B504E" w:rsidDel="00CF1463">
          <w:delText xml:space="preserve"> contain more than 32 audio tracks.</w:delText>
        </w:r>
      </w:del>
    </w:p>
    <w:p w14:paraId="4B04AB23" w14:textId="562092B0" w:rsidR="00E04512" w:rsidRPr="005B504E" w:rsidDel="00CF1463" w:rsidRDefault="00E04512" w:rsidP="00E04512">
      <w:pPr>
        <w:pStyle w:val="ListBullet"/>
        <w:rPr>
          <w:del w:id="5920" w:author="Joe McCrossan" w:date="2014-03-16T18:19:00Z"/>
        </w:rPr>
      </w:pPr>
      <w:del w:id="5921" w:author="Joe McCrossan" w:date="2014-03-16T18:19:00Z">
        <w:r w:rsidRPr="005B504E" w:rsidDel="00CF1463">
          <w:delText xml:space="preserve">Every audio track fragment except the last fragment of an audio track </w:delText>
        </w:r>
        <w:r w:rsidRPr="005B504E" w:rsidDel="00CF1463">
          <w:rPr>
            <w:rStyle w:val="DECEConformanceStmt"/>
          </w:rPr>
          <w:delText>shall</w:delText>
        </w:r>
        <w:r w:rsidRPr="005B504E" w:rsidDel="00CF1463">
          <w:delText xml:space="preserve"> have a duration of at least one second.  The last track fragment of an audio track </w:delText>
        </w:r>
        <w:r w:rsidRPr="005B504E" w:rsidDel="00CF1463">
          <w:rPr>
            <w:rStyle w:val="DECEConformanceStmt"/>
          </w:rPr>
          <w:delText>may</w:delText>
        </w:r>
        <w:r w:rsidRPr="005B504E" w:rsidDel="00CF1463">
          <w:delText xml:space="preserve"> have a duration of less than one second.</w:delText>
        </w:r>
      </w:del>
    </w:p>
    <w:p w14:paraId="0D26408C" w14:textId="358A8405" w:rsidR="00E04512" w:rsidRPr="005B504E" w:rsidDel="00CF1463" w:rsidRDefault="00E04512" w:rsidP="00E04512">
      <w:pPr>
        <w:pStyle w:val="ListBullet"/>
        <w:rPr>
          <w:del w:id="5922" w:author="Joe McCrossan" w:date="2014-03-16T18:19:00Z"/>
        </w:rPr>
      </w:pPr>
      <w:del w:id="5923" w:author="Joe McCrossan" w:date="2014-03-16T18:19:00Z">
        <w:r w:rsidRPr="005B504E" w:rsidDel="00CF1463">
          <w:delText xml:space="preserve">An audio track fragment </w:delText>
        </w:r>
        <w:r w:rsidRPr="005B504E" w:rsidDel="00CF1463">
          <w:rPr>
            <w:rStyle w:val="DECEConformanceStmt"/>
          </w:rPr>
          <w:delText>shall</w:delText>
        </w:r>
        <w:r w:rsidRPr="005B504E" w:rsidDel="00CF1463">
          <w:delText xml:space="preserve"> have a duration no greater than six seconds.</w:delText>
        </w:r>
      </w:del>
    </w:p>
    <w:p w14:paraId="0F8704BE" w14:textId="60533B16" w:rsidR="00E04512" w:rsidRPr="005B504E" w:rsidDel="00904EB3" w:rsidRDefault="00E04512">
      <w:pPr>
        <w:pStyle w:val="AnnexA4"/>
        <w:rPr>
          <w:del w:id="5924" w:author="Joe McCrossan" w:date="2014-05-25T16:58:00Z"/>
        </w:rPr>
        <w:pPrChange w:id="5925" w:author="Joe McCrossan" w:date="2014-03-16T14:22:00Z">
          <w:pPr>
            <w:pStyle w:val="AnnexA3"/>
            <w:autoSpaceDE w:val="0"/>
          </w:pPr>
        </w:pPrChange>
      </w:pPr>
      <w:bookmarkStart w:id="5926" w:name="_Toc308174981"/>
      <w:del w:id="5927" w:author="Joe McCrossan" w:date="2014-05-25T16:58:00Z">
        <w:r w:rsidRPr="005B504E" w:rsidDel="00904EB3">
          <w:delText>Audio Formats</w:delText>
        </w:r>
        <w:bookmarkEnd w:id="5926"/>
      </w:del>
    </w:p>
    <w:p w14:paraId="49CDA43F" w14:textId="3F7CD58D" w:rsidR="00152BD4" w:rsidRPr="005B504E" w:rsidDel="00CF1463" w:rsidRDefault="00571543">
      <w:pPr>
        <w:pStyle w:val="ListBullet"/>
        <w:numPr>
          <w:ilvl w:val="0"/>
          <w:numId w:val="0"/>
        </w:numPr>
        <w:rPr>
          <w:del w:id="5928" w:author="Joe McCrossan" w:date="2014-03-16T18:20:00Z"/>
        </w:rPr>
        <w:pPrChange w:id="5929" w:author="Joe McCrossan" w:date="2014-03-16T18:21:00Z">
          <w:pPr>
            <w:pStyle w:val="ListBullet"/>
          </w:pPr>
        </w:pPrChange>
      </w:pPr>
      <w:ins w:id="5930" w:author="Joe McCrossan" w:date="2014-03-16T18:43:00Z">
        <w:r>
          <w:t xml:space="preserve">one of </w:t>
        </w:r>
      </w:ins>
      <w:ins w:id="5931" w:author="Joe McCrossan" w:date="2014-03-16T18:21:00Z">
        <w:r w:rsidR="00CF1463" w:rsidRPr="005B504E">
          <w:t xml:space="preserve">the allowed combinations of audio format, maximum number of channels, maximum </w:t>
        </w:r>
        <w:r w:rsidR="00CF1463" w:rsidRPr="005B504E">
          <w:rPr>
            <w:shd w:val="clear" w:color="auto" w:fill="FFFFFF"/>
          </w:rPr>
          <w:t>elementary stream</w:t>
        </w:r>
        <w:r w:rsidR="00CF1463" w:rsidRPr="005B504E">
          <w:t xml:space="preserve"> bitrate, and sample rate defined </w:t>
        </w:r>
      </w:ins>
      <w:ins w:id="5932" w:author="Joe McCrossan" w:date="2014-05-26T13:57:00Z">
        <w:r w:rsidR="005C5402">
          <w:t>below</w:t>
        </w:r>
      </w:ins>
      <w:ins w:id="5933" w:author="Joe McCrossan" w:date="2014-03-16T18:21:00Z">
        <w:r w:rsidR="00CF1463">
          <w:t>.</w:t>
        </w:r>
      </w:ins>
      <w:del w:id="5934" w:author="Joe McCrossan" w:date="2014-03-16T18:20:00Z">
        <w:r w:rsidR="00E04512" w:rsidRPr="005B504E" w:rsidDel="00CF1463">
          <w:delText xml:space="preserve">Content conforming to this </w:delText>
        </w:r>
        <w:r w:rsidR="00DE7981" w:rsidDel="00CF1463">
          <w:delText>P</w:delText>
        </w:r>
        <w:r w:rsidR="00E04512" w:rsidRPr="005B504E" w:rsidDel="00CF1463">
          <w:delText xml:space="preserve">rofile </w:delText>
        </w:r>
        <w:r w:rsidR="00E04512" w:rsidRPr="005B504E" w:rsidDel="00CF1463">
          <w:rPr>
            <w:rStyle w:val="DECEConformanceStmt"/>
          </w:rPr>
          <w:delText>shall</w:delText>
        </w:r>
        <w:r w:rsidR="00E04512" w:rsidRPr="005B504E" w:rsidDel="00CF1463">
          <w:delText xml:space="preserve"> contain at least one MPEG-4 AAC [2-Channel] audio track.</w:delText>
        </w:r>
      </w:del>
    </w:p>
    <w:p w14:paraId="7122D9B4" w14:textId="58365B7F" w:rsidR="00152BD4" w:rsidRPr="005B504E" w:rsidRDefault="00E04512" w:rsidP="00904EB3">
      <w:pPr>
        <w:pStyle w:val="ListBullet"/>
      </w:pPr>
      <w:del w:id="5935" w:author="Joe McCrossan" w:date="2014-03-16T18:21:00Z">
        <w:r w:rsidRPr="005B504E" w:rsidDel="00CF1463">
          <w:delText xml:space="preserve">For content conforming to this </w:delText>
        </w:r>
        <w:r w:rsidR="00DE7981" w:rsidDel="00CF1463">
          <w:delText>P</w:delText>
        </w:r>
        <w:r w:rsidRPr="005B504E" w:rsidDel="00CF1463">
          <w:delText>rofile, the allowed combinations of audio format, maximum number of channels, maximum</w:delText>
        </w:r>
        <w:r w:rsidR="0015154B" w:rsidRPr="005B504E" w:rsidDel="00CF1463">
          <w:delText xml:space="preserve"> </w:delText>
        </w:r>
        <w:r w:rsidR="0015154B" w:rsidRPr="005B504E" w:rsidDel="00CF1463">
          <w:rPr>
            <w:shd w:val="clear" w:color="auto" w:fill="FFFFFF"/>
          </w:rPr>
          <w:delText>elementary stream</w:delText>
        </w:r>
        <w:r w:rsidRPr="005B504E" w:rsidDel="00CF1463">
          <w:delText xml:space="preserve"> bitrate, and sample rate are defined in </w:delText>
        </w:r>
        <w:r w:rsidR="00860A88" w:rsidDel="00CF1463">
          <w:fldChar w:fldCharType="begin" w:fldLock="1"/>
        </w:r>
        <w:r w:rsidR="00860A88" w:rsidDel="00CF1463">
          <w:delInstrText xml:space="preserve"> REF _Ref144362805 \h  \* MERGEFORMAT </w:delInstrText>
        </w:r>
        <w:r w:rsidR="00860A88" w:rsidDel="00CF1463">
          <w:fldChar w:fldCharType="separate"/>
        </w:r>
        <w:r w:rsidR="005B504E" w:rsidRPr="005B504E" w:rsidDel="00CF1463">
          <w:delText xml:space="preserve">Table A - </w:delText>
        </w:r>
        <w:r w:rsidR="005B504E" w:rsidDel="00CF1463">
          <w:delText>3</w:delText>
        </w:r>
        <w:r w:rsidR="00860A88" w:rsidDel="00CF1463">
          <w:fldChar w:fldCharType="end"/>
        </w:r>
        <w:r w:rsidRPr="005B504E" w:rsidDel="00CF1463">
          <w:delText>.</w:delText>
        </w:r>
      </w:del>
    </w:p>
    <w:p w14:paraId="6106BFE8" w14:textId="7BED7164" w:rsidR="00E04512" w:rsidRPr="005B504E" w:rsidRDefault="005C5402" w:rsidP="00E04512">
      <w:pPr>
        <w:pStyle w:val="Caption"/>
        <w:keepNext/>
        <w:rPr>
          <w:color w:val="auto"/>
        </w:rPr>
      </w:pPr>
      <w:bookmarkStart w:id="5936" w:name="_Ref144362805"/>
      <w:bookmarkStart w:id="5937" w:name="_Toc308175039"/>
      <w:ins w:id="5938" w:author="Joe McCrossan" w:date="2014-05-26T13:56:00Z">
        <w:r w:rsidRPr="005B504E">
          <w:rPr>
            <w:color w:val="auto"/>
          </w:rPr>
          <w:t xml:space="preserve">Table B - </w:t>
        </w:r>
        <w:r w:rsidRPr="005B504E">
          <w:rPr>
            <w:color w:val="auto"/>
          </w:rPr>
          <w:fldChar w:fldCharType="begin"/>
        </w:r>
        <w:r w:rsidRPr="005B504E">
          <w:rPr>
            <w:color w:val="auto"/>
          </w:rPr>
          <w:instrText xml:space="preserve"> SEQ Table_B_- \* ARABIC </w:instrText>
        </w:r>
        <w:r w:rsidRPr="005B504E">
          <w:rPr>
            <w:color w:val="auto"/>
          </w:rPr>
          <w:fldChar w:fldCharType="separate"/>
        </w:r>
      </w:ins>
      <w:r w:rsidR="00882477">
        <w:rPr>
          <w:noProof/>
          <w:color w:val="auto"/>
        </w:rPr>
        <w:t>1</w:t>
      </w:r>
      <w:ins w:id="5939" w:author="Joe McCrossan" w:date="2014-05-26T13:56:00Z">
        <w:r w:rsidRPr="005B504E">
          <w:rPr>
            <w:color w:val="auto"/>
          </w:rPr>
          <w:fldChar w:fldCharType="end"/>
        </w:r>
      </w:ins>
      <w:del w:id="5940" w:author="Joe McCrossan" w:date="2014-05-26T13:56:00Z">
        <w:r w:rsidR="00E04512" w:rsidRPr="005B504E" w:rsidDel="005C5402">
          <w:rPr>
            <w:color w:val="auto"/>
          </w:rPr>
          <w:delText xml:space="preserve">Table A - </w:delText>
        </w:r>
        <w:r w:rsidR="00860A88" w:rsidRPr="005B504E" w:rsidDel="005C5402">
          <w:rPr>
            <w:color w:val="auto"/>
          </w:rPr>
          <w:fldChar w:fldCharType="begin"/>
        </w:r>
        <w:r w:rsidR="00DB60F2" w:rsidRPr="005B504E" w:rsidDel="005C5402">
          <w:rPr>
            <w:color w:val="auto"/>
          </w:rPr>
          <w:delInstrText xml:space="preserve"> SEQ Table_A_- \* ARABIC </w:delInstrText>
        </w:r>
        <w:r w:rsidR="00860A88" w:rsidRPr="005B504E" w:rsidDel="005C5402">
          <w:rPr>
            <w:color w:val="auto"/>
          </w:rPr>
          <w:fldChar w:fldCharType="separate"/>
        </w:r>
        <w:r w:rsidR="00FC5375" w:rsidDel="005C5402">
          <w:rPr>
            <w:noProof/>
            <w:color w:val="auto"/>
          </w:rPr>
          <w:delText>1</w:delText>
        </w:r>
        <w:r w:rsidR="00860A88" w:rsidRPr="005B504E" w:rsidDel="005C5402">
          <w:rPr>
            <w:color w:val="auto"/>
          </w:rPr>
          <w:fldChar w:fldCharType="end"/>
        </w:r>
      </w:del>
      <w:bookmarkEnd w:id="5936"/>
      <w:r w:rsidR="00E04512" w:rsidRPr="005B504E">
        <w:rPr>
          <w:color w:val="auto"/>
        </w:rPr>
        <w:t xml:space="preserve"> – Allowed Audio Formats in PD Media Profile</w:t>
      </w:r>
      <w:bookmarkEnd w:id="5937"/>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04"/>
        <w:gridCol w:w="1584"/>
        <w:gridCol w:w="1152"/>
        <w:gridCol w:w="1152"/>
        <w:gridCol w:w="1814"/>
      </w:tblGrid>
      <w:tr w:rsidR="006E694A" w:rsidRPr="00A05D2E" w14:paraId="2ED3D9B9" w14:textId="77777777" w:rsidTr="005B683F">
        <w:trPr>
          <w:jc w:val="center"/>
        </w:trPr>
        <w:tc>
          <w:tcPr>
            <w:tcW w:w="2304" w:type="dxa"/>
            <w:shd w:val="clear" w:color="auto" w:fill="595959"/>
          </w:tcPr>
          <w:p w14:paraId="5AFD0850" w14:textId="77777777" w:rsidR="00E61356" w:rsidRPr="00330996" w:rsidRDefault="00860A88" w:rsidP="003A2A30">
            <w:pPr>
              <w:pStyle w:val="DECETableHeading"/>
              <w:rPr>
                <w:w w:val="90"/>
              </w:rPr>
            </w:pPr>
            <w:r w:rsidRPr="00330996">
              <w:rPr>
                <w:w w:val="90"/>
              </w:rPr>
              <w:t>Audio Format</w:t>
            </w:r>
          </w:p>
        </w:tc>
        <w:tc>
          <w:tcPr>
            <w:tcW w:w="1584" w:type="dxa"/>
            <w:shd w:val="clear" w:color="auto" w:fill="595959"/>
          </w:tcPr>
          <w:p w14:paraId="3834C785" w14:textId="77777777" w:rsidR="00E61356" w:rsidRPr="00330996" w:rsidRDefault="00860A88" w:rsidP="003A2A30">
            <w:pPr>
              <w:pStyle w:val="DECETableHeading"/>
              <w:rPr>
                <w:w w:val="90"/>
              </w:rPr>
            </w:pPr>
            <w:r w:rsidRPr="00330996">
              <w:rPr>
                <w:w w:val="90"/>
              </w:rPr>
              <w:t>Max. No. Channels</w:t>
            </w:r>
          </w:p>
        </w:tc>
        <w:tc>
          <w:tcPr>
            <w:tcW w:w="1152" w:type="dxa"/>
            <w:shd w:val="clear" w:color="auto" w:fill="595959"/>
          </w:tcPr>
          <w:p w14:paraId="5BD706B7" w14:textId="77777777" w:rsidR="00E61356" w:rsidRPr="00330996" w:rsidRDefault="00860A88" w:rsidP="003A2A30">
            <w:pPr>
              <w:pStyle w:val="DECETableHeading"/>
              <w:rPr>
                <w:w w:val="90"/>
              </w:rPr>
            </w:pPr>
            <w:r w:rsidRPr="00330996">
              <w:rPr>
                <w:w w:val="90"/>
              </w:rPr>
              <w:t>Sample Rate</w:t>
            </w:r>
          </w:p>
        </w:tc>
        <w:tc>
          <w:tcPr>
            <w:tcW w:w="1152" w:type="dxa"/>
            <w:shd w:val="clear" w:color="auto" w:fill="595959"/>
          </w:tcPr>
          <w:p w14:paraId="63298CAB" w14:textId="77777777" w:rsidR="00E61356" w:rsidRPr="00330996" w:rsidRDefault="00860A88" w:rsidP="003A2A30">
            <w:pPr>
              <w:pStyle w:val="DECETableHeading"/>
              <w:rPr>
                <w:w w:val="90"/>
              </w:rPr>
            </w:pPr>
            <w:r w:rsidRPr="00330996">
              <w:rPr>
                <w:w w:val="90"/>
              </w:rPr>
              <w:t>Max. Bitrate</w:t>
            </w:r>
          </w:p>
        </w:tc>
        <w:tc>
          <w:tcPr>
            <w:tcW w:w="1814" w:type="dxa"/>
            <w:shd w:val="clear" w:color="auto" w:fill="595959"/>
          </w:tcPr>
          <w:p w14:paraId="4C06756E" w14:textId="77777777" w:rsidR="00E61356" w:rsidRPr="00330996" w:rsidRDefault="00860A88" w:rsidP="003A2A30">
            <w:pPr>
              <w:pStyle w:val="DECETableHeading"/>
              <w:rPr>
                <w:w w:val="90"/>
              </w:rPr>
            </w:pPr>
            <w:r w:rsidRPr="00330996">
              <w:rPr>
                <w:w w:val="90"/>
              </w:rPr>
              <w:t>Bitrate Calculation</w:t>
            </w:r>
          </w:p>
        </w:tc>
      </w:tr>
      <w:tr w:rsidR="006E694A" w:rsidRPr="005B504E" w14:paraId="11B3D84B" w14:textId="77777777" w:rsidTr="005B683F">
        <w:trPr>
          <w:jc w:val="center"/>
        </w:trPr>
        <w:tc>
          <w:tcPr>
            <w:tcW w:w="2304" w:type="dxa"/>
          </w:tcPr>
          <w:p w14:paraId="1054631B" w14:textId="77777777" w:rsidR="00E61356" w:rsidRPr="005B504E" w:rsidRDefault="00E61356" w:rsidP="00E04512">
            <w:pPr>
              <w:pStyle w:val="DECETableCell"/>
              <w:keepNext/>
            </w:pPr>
            <w:r w:rsidRPr="005B504E">
              <w:t>MPEG-4 AAC [2-Channel]</w:t>
            </w:r>
          </w:p>
        </w:tc>
        <w:tc>
          <w:tcPr>
            <w:tcW w:w="1584" w:type="dxa"/>
          </w:tcPr>
          <w:p w14:paraId="106AAE92" w14:textId="77777777" w:rsidR="00E61356" w:rsidRPr="005B504E" w:rsidRDefault="00E61356" w:rsidP="00E04512">
            <w:pPr>
              <w:pStyle w:val="DECETableCell"/>
              <w:keepNext/>
            </w:pPr>
            <w:r w:rsidRPr="005B504E">
              <w:t>2</w:t>
            </w:r>
          </w:p>
        </w:tc>
        <w:tc>
          <w:tcPr>
            <w:tcW w:w="1152" w:type="dxa"/>
          </w:tcPr>
          <w:p w14:paraId="67B7CD83" w14:textId="77777777" w:rsidR="00E61356" w:rsidRPr="005B504E" w:rsidRDefault="00E61356" w:rsidP="00E04512">
            <w:pPr>
              <w:pStyle w:val="DECETableCell"/>
              <w:keepNext/>
            </w:pPr>
            <w:r w:rsidRPr="005B504E">
              <w:t>48 kHz</w:t>
            </w:r>
          </w:p>
        </w:tc>
        <w:tc>
          <w:tcPr>
            <w:tcW w:w="1152" w:type="dxa"/>
          </w:tcPr>
          <w:p w14:paraId="1153F675" w14:textId="77777777" w:rsidR="00E61356" w:rsidRPr="005B504E" w:rsidRDefault="00E61356" w:rsidP="00E04512">
            <w:pPr>
              <w:pStyle w:val="DECETableCell"/>
              <w:keepNext/>
            </w:pPr>
            <w:r w:rsidRPr="005B504E">
              <w:rPr>
                <w:lang w:eastAsia="ja-JP"/>
              </w:rPr>
              <w:t>192 Kbps</w:t>
            </w:r>
          </w:p>
        </w:tc>
        <w:tc>
          <w:tcPr>
            <w:tcW w:w="1814" w:type="dxa"/>
          </w:tcPr>
          <w:p w14:paraId="5D228E24"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39940 \r \h  \* MERGEFORMAT </w:instrText>
            </w:r>
            <w:r w:rsidR="007A4DF4">
              <w:fldChar w:fldCharType="separate"/>
            </w:r>
            <w:r w:rsidR="005B504E">
              <w:t>5.3.2.2.2.4</w:t>
            </w:r>
            <w:r w:rsidR="007A4DF4">
              <w:fldChar w:fldCharType="end"/>
            </w:r>
          </w:p>
        </w:tc>
      </w:tr>
      <w:tr w:rsidR="006E694A" w:rsidRPr="005B504E" w14:paraId="081E8A26" w14:textId="77777777" w:rsidTr="005B683F">
        <w:trPr>
          <w:jc w:val="center"/>
        </w:trPr>
        <w:tc>
          <w:tcPr>
            <w:tcW w:w="2304" w:type="dxa"/>
          </w:tcPr>
          <w:p w14:paraId="3B7D6739" w14:textId="77777777" w:rsidR="00E61356" w:rsidRPr="005B504E" w:rsidRDefault="00E61356" w:rsidP="00E04512">
            <w:pPr>
              <w:pStyle w:val="DECETableCell"/>
              <w:keepNext/>
            </w:pPr>
            <w:r w:rsidRPr="005B504E">
              <w:t>MPEG-4 HE AAC v2</w:t>
            </w:r>
          </w:p>
        </w:tc>
        <w:tc>
          <w:tcPr>
            <w:tcW w:w="1584" w:type="dxa"/>
          </w:tcPr>
          <w:p w14:paraId="54EDD577" w14:textId="77777777" w:rsidR="00E61356" w:rsidRPr="005B504E" w:rsidRDefault="00E61356" w:rsidP="00E04512">
            <w:pPr>
              <w:pStyle w:val="DECETableCell"/>
              <w:keepNext/>
            </w:pPr>
            <w:r w:rsidRPr="005B504E">
              <w:t>2</w:t>
            </w:r>
          </w:p>
        </w:tc>
        <w:tc>
          <w:tcPr>
            <w:tcW w:w="1152" w:type="dxa"/>
          </w:tcPr>
          <w:p w14:paraId="43231551" w14:textId="77777777" w:rsidR="00E61356" w:rsidRPr="005B504E" w:rsidRDefault="00E61356" w:rsidP="00E04512">
            <w:pPr>
              <w:pStyle w:val="DECETableCell"/>
              <w:keepNext/>
            </w:pPr>
            <w:r w:rsidRPr="005B504E">
              <w:t>48 kHz</w:t>
            </w:r>
          </w:p>
        </w:tc>
        <w:tc>
          <w:tcPr>
            <w:tcW w:w="1152" w:type="dxa"/>
          </w:tcPr>
          <w:p w14:paraId="33F58B29" w14:textId="77777777" w:rsidR="00E61356" w:rsidRPr="005B504E" w:rsidRDefault="00E61356" w:rsidP="00E04512">
            <w:pPr>
              <w:pStyle w:val="DECETableCell"/>
              <w:keepNext/>
            </w:pPr>
            <w:r w:rsidRPr="005B504E">
              <w:rPr>
                <w:lang w:eastAsia="ja-JP"/>
              </w:rPr>
              <w:t>192 Kbps</w:t>
            </w:r>
          </w:p>
        </w:tc>
        <w:tc>
          <w:tcPr>
            <w:tcW w:w="1814" w:type="dxa"/>
          </w:tcPr>
          <w:p w14:paraId="6DE8695A"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0727 \r \h  \* MERGEFORMAT </w:instrText>
            </w:r>
            <w:r w:rsidR="007A4DF4">
              <w:fldChar w:fldCharType="separate"/>
            </w:r>
            <w:r w:rsidR="005B504E">
              <w:t>5.3.4.2.2.3</w:t>
            </w:r>
            <w:r w:rsidR="007A4DF4">
              <w:fldChar w:fldCharType="end"/>
            </w:r>
          </w:p>
        </w:tc>
      </w:tr>
      <w:tr w:rsidR="00E61356" w:rsidRPr="005B504E" w14:paraId="66F44C8E" w14:textId="77777777" w:rsidTr="005B683F">
        <w:trPr>
          <w:jc w:val="center"/>
        </w:trPr>
        <w:tc>
          <w:tcPr>
            <w:tcW w:w="2304" w:type="dxa"/>
          </w:tcPr>
          <w:p w14:paraId="16A68F60" w14:textId="77777777" w:rsidR="00E61356" w:rsidRPr="005B504E" w:rsidRDefault="00E61356" w:rsidP="00E04512">
            <w:pPr>
              <w:pStyle w:val="DECETableCell"/>
              <w:rPr>
                <w:lang w:eastAsia="ja-JP"/>
              </w:rPr>
            </w:pPr>
            <w:r w:rsidRPr="005B504E">
              <w:rPr>
                <w:lang w:eastAsia="ja-JP"/>
              </w:rPr>
              <w:t>MPEG-4 HE AAC v2 with MPEG Surround</w:t>
            </w:r>
          </w:p>
        </w:tc>
        <w:tc>
          <w:tcPr>
            <w:tcW w:w="1584" w:type="dxa"/>
          </w:tcPr>
          <w:p w14:paraId="0ED718DD" w14:textId="77777777" w:rsidR="00E61356" w:rsidRPr="005B504E" w:rsidRDefault="00E61356" w:rsidP="00E04512">
            <w:pPr>
              <w:pStyle w:val="DECETableCell"/>
              <w:rPr>
                <w:lang w:eastAsia="ja-JP"/>
              </w:rPr>
            </w:pPr>
            <w:r w:rsidRPr="005B504E">
              <w:rPr>
                <w:lang w:eastAsia="ja-JP"/>
              </w:rPr>
              <w:t>5.1</w:t>
            </w:r>
          </w:p>
        </w:tc>
        <w:tc>
          <w:tcPr>
            <w:tcW w:w="1152" w:type="dxa"/>
          </w:tcPr>
          <w:p w14:paraId="6CE19898" w14:textId="77777777" w:rsidR="00E61356" w:rsidRPr="005B504E" w:rsidRDefault="00E61356" w:rsidP="00E04512">
            <w:pPr>
              <w:pStyle w:val="DECETableCell"/>
            </w:pPr>
            <w:r w:rsidRPr="005B504E">
              <w:t>48 kHz</w:t>
            </w:r>
          </w:p>
        </w:tc>
        <w:tc>
          <w:tcPr>
            <w:tcW w:w="1152" w:type="dxa"/>
          </w:tcPr>
          <w:p w14:paraId="25A7F5E8" w14:textId="77777777" w:rsidR="00E61356" w:rsidRPr="005B504E" w:rsidRDefault="00E61356" w:rsidP="00E04512">
            <w:pPr>
              <w:pStyle w:val="DECETableCell"/>
            </w:pPr>
            <w:r w:rsidRPr="005B504E">
              <w:rPr>
                <w:lang w:eastAsia="ja-JP"/>
              </w:rPr>
              <w:t>192 Kbps</w:t>
            </w:r>
          </w:p>
        </w:tc>
        <w:tc>
          <w:tcPr>
            <w:tcW w:w="1814" w:type="dxa"/>
          </w:tcPr>
          <w:p w14:paraId="37919455" w14:textId="77777777" w:rsidR="00E61356" w:rsidRPr="005B504E" w:rsidRDefault="00E61356" w:rsidP="00E04512">
            <w:pPr>
              <w:pStyle w:val="DECETableCell"/>
              <w:rPr>
                <w:lang w:eastAsia="ja-JP"/>
              </w:rPr>
            </w:pPr>
            <w:r w:rsidRPr="005B504E">
              <w:rPr>
                <w:lang w:eastAsia="ja-JP"/>
              </w:rPr>
              <w:t xml:space="preserve">Section </w:t>
            </w:r>
            <w:r w:rsidR="007A4DF4">
              <w:fldChar w:fldCharType="begin" w:fldLock="1"/>
            </w:r>
            <w:r w:rsidR="007A4DF4">
              <w:instrText xml:space="preserve"> REF _Ref205906176 \r \h  \* MERGEFORMAT </w:instrText>
            </w:r>
            <w:r w:rsidR="007A4DF4">
              <w:fldChar w:fldCharType="separate"/>
            </w:r>
            <w:r w:rsidR="005B504E">
              <w:rPr>
                <w:lang w:eastAsia="ja-JP"/>
              </w:rPr>
              <w:t>5.3.5.2.2.3</w:t>
            </w:r>
            <w:r w:rsidR="007A4DF4">
              <w:fldChar w:fldCharType="end"/>
            </w:r>
          </w:p>
        </w:tc>
      </w:tr>
    </w:tbl>
    <w:p w14:paraId="6FF57201" w14:textId="43E41357" w:rsidR="00E04512" w:rsidRPr="005B504E" w:rsidDel="00571543" w:rsidRDefault="00E04512">
      <w:pPr>
        <w:pStyle w:val="AnnexA4"/>
        <w:numPr>
          <w:ilvl w:val="0"/>
          <w:numId w:val="0"/>
        </w:numPr>
        <w:ind w:left="1440" w:hanging="360"/>
        <w:rPr>
          <w:del w:id="5941" w:author="Joe McCrossan" w:date="2014-03-16T18:38:00Z"/>
        </w:rPr>
        <w:pPrChange w:id="5942" w:author="Joe McCrossan" w:date="2014-05-25T16:58:00Z">
          <w:pPr>
            <w:pStyle w:val="AnnexA3"/>
            <w:autoSpaceDE w:val="0"/>
          </w:pPr>
        </w:pPrChange>
      </w:pPr>
      <w:bookmarkStart w:id="5943" w:name="_Toc308174982"/>
      <w:del w:id="5944" w:author="Joe McCrossan" w:date="2014-03-16T18:38:00Z">
        <w:r w:rsidRPr="005B504E" w:rsidDel="00571543">
          <w:delText xml:space="preserve">MPEG-4 AAC </w:delText>
        </w:r>
      </w:del>
      <w:del w:id="5945" w:author="Joe McCrossan" w:date="2014-03-16T14:30:00Z">
        <w:r w:rsidRPr="005B504E" w:rsidDel="00F25516">
          <w:delText>Formats</w:delText>
        </w:r>
      </w:del>
      <w:bookmarkEnd w:id="5943"/>
    </w:p>
    <w:p w14:paraId="36238ADF" w14:textId="15D9D30E" w:rsidR="00E04512" w:rsidRPr="005B504E" w:rsidDel="00F25516" w:rsidRDefault="00E04512">
      <w:pPr>
        <w:pStyle w:val="AnnexA5"/>
        <w:numPr>
          <w:ilvl w:val="0"/>
          <w:numId w:val="0"/>
        </w:numPr>
        <w:ind w:left="1440"/>
        <w:rPr>
          <w:del w:id="5946" w:author="Joe McCrossan" w:date="2014-03-16T14:30:00Z"/>
        </w:rPr>
        <w:pPrChange w:id="5947" w:author="Joe McCrossan" w:date="2014-05-25T16:58:00Z">
          <w:pPr>
            <w:pStyle w:val="AnnexA4"/>
            <w:autoSpaceDE w:val="0"/>
          </w:pPr>
        </w:pPrChange>
      </w:pPr>
      <w:del w:id="5948" w:author="Joe McCrossan" w:date="2014-03-16T14:30:00Z">
        <w:r w:rsidRPr="005B504E" w:rsidDel="00F25516">
          <w:delText>MPEG-4 AAC LC [2-Channel]</w:delText>
        </w:r>
      </w:del>
    </w:p>
    <w:p w14:paraId="0C936641" w14:textId="5B2794AB" w:rsidR="00E04512" w:rsidRPr="005B504E" w:rsidDel="00571543" w:rsidRDefault="00E04512">
      <w:pPr>
        <w:pStyle w:val="AnnexA5"/>
        <w:numPr>
          <w:ilvl w:val="0"/>
          <w:numId w:val="0"/>
        </w:numPr>
        <w:ind w:left="1440"/>
        <w:rPr>
          <w:del w:id="5949" w:author="Joe McCrossan" w:date="2014-03-16T18:38:00Z"/>
        </w:rPr>
        <w:pPrChange w:id="5950" w:author="Joe McCrossan" w:date="2014-05-25T16:58:00Z">
          <w:pPr>
            <w:pStyle w:val="AnnexA5"/>
            <w:autoSpaceDE w:val="0"/>
          </w:pPr>
        </w:pPrChange>
      </w:pPr>
      <w:del w:id="5951" w:author="Joe McCrossan" w:date="2014-03-16T18:38:00Z">
        <w:r w:rsidRPr="005B504E" w:rsidDel="00571543">
          <w:delText>Storage of MPEG-4 AAC [2-Channel] Elementary Streams</w:delText>
        </w:r>
      </w:del>
    </w:p>
    <w:p w14:paraId="0DC68BE8" w14:textId="1AD78312" w:rsidR="00E04512" w:rsidRPr="005B504E" w:rsidDel="00571543" w:rsidRDefault="000650E4">
      <w:pPr>
        <w:pStyle w:val="AnnexA6"/>
        <w:numPr>
          <w:ilvl w:val="0"/>
          <w:numId w:val="0"/>
        </w:numPr>
        <w:ind w:left="1440"/>
        <w:rPr>
          <w:del w:id="5952" w:author="Joe McCrossan" w:date="2014-03-16T18:38:00Z"/>
        </w:rPr>
        <w:pPrChange w:id="5953" w:author="Joe McCrossan" w:date="2014-05-25T16:58:00Z">
          <w:pPr>
            <w:pStyle w:val="AnnexA6"/>
            <w:autoSpaceDE w:val="0"/>
          </w:pPr>
        </w:pPrChange>
      </w:pPr>
      <w:del w:id="5954" w:author="Joe McCrossan" w:date="2014-03-16T18:38:00Z">
        <w:r w:rsidDel="00571543">
          <w:rPr>
            <w:rFonts w:ascii="ZWAdobeF" w:hAnsi="ZWAdobeF" w:cs="ZWAdobeF"/>
            <w:sz w:val="2"/>
            <w:szCs w:val="2"/>
          </w:rPr>
          <w:delText>1</w:delText>
        </w:r>
        <w:r w:rsidR="00E04512" w:rsidRPr="005B504E" w:rsidDel="00571543">
          <w:delText>AudioSampleEntry Box for MPEG-4 AAC LC [2-Channel]</w:delText>
        </w:r>
      </w:del>
    </w:p>
    <w:p w14:paraId="14F1F0EA" w14:textId="283B2E6F" w:rsidR="00E04512" w:rsidRPr="005B504E" w:rsidDel="00571543" w:rsidRDefault="00E04512">
      <w:pPr>
        <w:pStyle w:val="ListBullet"/>
        <w:numPr>
          <w:ilvl w:val="0"/>
          <w:numId w:val="0"/>
        </w:numPr>
        <w:ind w:left="1440"/>
        <w:rPr>
          <w:del w:id="5955" w:author="Joe McCrossan" w:date="2014-03-16T18:38:00Z"/>
        </w:rPr>
        <w:pPrChange w:id="5956" w:author="Joe McCrossan" w:date="2014-05-25T16:58:00Z">
          <w:pPr>
            <w:pStyle w:val="ListBullet"/>
          </w:pPr>
        </w:pPrChange>
      </w:pPr>
      <w:del w:id="5957" w:author="Joe McCrossan" w:date="2014-03-16T18:38:00Z">
        <w:r w:rsidRPr="005B504E" w:rsidDel="00571543">
          <w:delText xml:space="preserve">For content conforming to this </w:delText>
        </w:r>
        <w:r w:rsidR="00DE7981" w:rsidDel="00571543">
          <w:delText>P</w:delText>
        </w:r>
        <w:r w:rsidRPr="005B504E" w:rsidDel="00571543">
          <w:delText xml:space="preserve">rofile, the following fields </w:delText>
        </w:r>
        <w:r w:rsidRPr="005B504E" w:rsidDel="00571543">
          <w:rPr>
            <w:rStyle w:val="DECEConformanceStmt"/>
          </w:rPr>
          <w:delText>SHALL</w:delText>
        </w:r>
        <w:r w:rsidRPr="005B504E" w:rsidDel="00571543">
          <w:delText xml:space="preserve"> have pre-determined values as defined:</w:delText>
        </w:r>
      </w:del>
    </w:p>
    <w:p w14:paraId="20B40C3D" w14:textId="349EB4A2" w:rsidR="00E04512" w:rsidRPr="005B504E" w:rsidDel="00571543" w:rsidRDefault="00E04512">
      <w:pPr>
        <w:pStyle w:val="ListBullet2"/>
        <w:numPr>
          <w:ilvl w:val="0"/>
          <w:numId w:val="0"/>
        </w:numPr>
        <w:ind w:left="1440"/>
        <w:rPr>
          <w:del w:id="5958" w:author="Joe McCrossan" w:date="2014-03-16T18:38:00Z"/>
        </w:rPr>
        <w:pPrChange w:id="5959" w:author="Joe McCrossan" w:date="2014-05-25T16:58:00Z">
          <w:pPr>
            <w:pStyle w:val="ListBullet2"/>
            <w:numPr>
              <w:numId w:val="16"/>
            </w:numPr>
          </w:pPr>
        </w:pPrChange>
      </w:pPr>
      <w:del w:id="5960" w:author="Joe McCrossan" w:date="2014-03-16T18:38:00Z">
        <w:r w:rsidRPr="005B504E" w:rsidDel="00571543">
          <w:rPr>
            <w:rStyle w:val="DECEvariable"/>
            <w:noProof w:val="0"/>
          </w:rPr>
          <w:delText>sampleRate</w:delText>
        </w:r>
        <w:r w:rsidRPr="005B504E" w:rsidDel="00571543">
          <w:delText xml:space="preserve"> </w:delText>
        </w:r>
        <w:r w:rsidRPr="005B504E" w:rsidDel="00571543">
          <w:rPr>
            <w:rStyle w:val="DECEConformanceStmt"/>
          </w:rPr>
          <w:delText>SHALL</w:delText>
        </w:r>
        <w:r w:rsidRPr="005B504E" w:rsidDel="00571543">
          <w:delText xml:space="preserve"> be set to 48000</w:delText>
        </w:r>
      </w:del>
    </w:p>
    <w:p w14:paraId="364641B9" w14:textId="47846D9D" w:rsidR="00E04512" w:rsidRPr="005B504E" w:rsidDel="00571543" w:rsidRDefault="00E04512">
      <w:pPr>
        <w:pStyle w:val="AnnexA6"/>
        <w:numPr>
          <w:ilvl w:val="0"/>
          <w:numId w:val="0"/>
        </w:numPr>
        <w:autoSpaceDE w:val="0"/>
        <w:ind w:left="1440"/>
        <w:rPr>
          <w:del w:id="5961" w:author="Joe McCrossan" w:date="2014-03-16T18:38:00Z"/>
          <w:color w:val="auto"/>
        </w:rPr>
        <w:pPrChange w:id="5962" w:author="Joe McCrossan" w:date="2014-05-25T16:58:00Z">
          <w:pPr>
            <w:pStyle w:val="AnnexA6"/>
            <w:autoSpaceDE w:val="0"/>
          </w:pPr>
        </w:pPrChange>
      </w:pPr>
      <w:del w:id="5963" w:author="Joe McCrossan" w:date="2014-03-16T18:38:00Z">
        <w:r w:rsidRPr="005B504E" w:rsidDel="00571543">
          <w:rPr>
            <w:color w:val="auto"/>
          </w:rPr>
          <w:delText>AudioSpecificConfig</w:delText>
        </w:r>
      </w:del>
    </w:p>
    <w:p w14:paraId="40542D93" w14:textId="3A947DD4" w:rsidR="00E04512" w:rsidRPr="005B504E" w:rsidDel="00571543" w:rsidRDefault="00E04512">
      <w:pPr>
        <w:pStyle w:val="ListBullet"/>
        <w:numPr>
          <w:ilvl w:val="0"/>
          <w:numId w:val="0"/>
        </w:numPr>
        <w:ind w:left="1440"/>
        <w:rPr>
          <w:del w:id="5964" w:author="Joe McCrossan" w:date="2014-03-16T18:38:00Z"/>
        </w:rPr>
        <w:pPrChange w:id="5965" w:author="Joe McCrossan" w:date="2014-05-25T16:58:00Z">
          <w:pPr>
            <w:pStyle w:val="ListBullet"/>
          </w:pPr>
        </w:pPrChange>
      </w:pPr>
      <w:del w:id="5966" w:author="Joe McCrossan" w:date="2014-03-16T18:38:00Z">
        <w:r w:rsidRPr="005B504E" w:rsidDel="00571543">
          <w:delText xml:space="preserve">For content conforming to this </w:delText>
        </w:r>
        <w:r w:rsidR="00DE7981" w:rsidDel="00571543">
          <w:delText>P</w:delText>
        </w:r>
        <w:r w:rsidRPr="005B504E" w:rsidDel="00571543">
          <w:delText xml:space="preserve">rofile, the following fields </w:delText>
        </w:r>
        <w:r w:rsidRPr="005B504E" w:rsidDel="00571543">
          <w:rPr>
            <w:rStyle w:val="DECEConformanceStmt"/>
          </w:rPr>
          <w:delText>SHALL</w:delText>
        </w:r>
        <w:r w:rsidRPr="005B504E" w:rsidDel="00571543">
          <w:delText xml:space="preserve"> have pre-determined values as defined:</w:delText>
        </w:r>
      </w:del>
    </w:p>
    <w:p w14:paraId="7865324C" w14:textId="7C686635" w:rsidR="00E04512" w:rsidRPr="005B504E" w:rsidDel="00571543" w:rsidRDefault="00E04512">
      <w:pPr>
        <w:pStyle w:val="ListBullet2"/>
        <w:numPr>
          <w:ilvl w:val="0"/>
          <w:numId w:val="0"/>
        </w:numPr>
        <w:ind w:left="1440"/>
        <w:rPr>
          <w:del w:id="5967" w:author="Joe McCrossan" w:date="2014-03-16T18:38:00Z"/>
        </w:rPr>
        <w:pPrChange w:id="5968" w:author="Joe McCrossan" w:date="2014-05-25T16:58:00Z">
          <w:pPr>
            <w:pStyle w:val="ListBullet2"/>
            <w:numPr>
              <w:numId w:val="16"/>
            </w:numPr>
          </w:pPr>
        </w:pPrChange>
      </w:pPr>
      <w:del w:id="5969" w:author="Joe McCrossan" w:date="2014-03-16T18:38:00Z">
        <w:r w:rsidRPr="005B504E" w:rsidDel="00571543">
          <w:rPr>
            <w:rStyle w:val="DECEvariable"/>
            <w:noProof w:val="0"/>
          </w:rPr>
          <w:delText>samplingFrequencyIndex</w:delText>
        </w:r>
        <w:r w:rsidRPr="005B504E" w:rsidDel="00571543">
          <w:delText xml:space="preserve"> = 0x3 (48000 Hz)</w:delText>
        </w:r>
      </w:del>
    </w:p>
    <w:p w14:paraId="5D477BE7" w14:textId="4C260C0B" w:rsidR="00E04512" w:rsidRPr="005B504E" w:rsidDel="00571543" w:rsidRDefault="00E04512">
      <w:pPr>
        <w:pStyle w:val="AnnexA5"/>
        <w:numPr>
          <w:ilvl w:val="0"/>
          <w:numId w:val="0"/>
        </w:numPr>
        <w:autoSpaceDE w:val="0"/>
        <w:ind w:left="1440"/>
        <w:rPr>
          <w:del w:id="5970" w:author="Joe McCrossan" w:date="2014-03-16T18:38:00Z"/>
          <w:color w:val="auto"/>
        </w:rPr>
        <w:pPrChange w:id="5971" w:author="Joe McCrossan" w:date="2014-05-25T16:58:00Z">
          <w:pPr>
            <w:pStyle w:val="AnnexA5"/>
            <w:autoSpaceDE w:val="0"/>
          </w:pPr>
        </w:pPrChange>
      </w:pPr>
      <w:del w:id="5972" w:author="Joe McCrossan" w:date="2014-03-16T18:38:00Z">
        <w:r w:rsidRPr="005B504E" w:rsidDel="00571543">
          <w:rPr>
            <w:color w:val="auto"/>
          </w:rPr>
          <w:delText>MPEG-4 AAC Elementary Stream Constraints</w:delText>
        </w:r>
      </w:del>
    </w:p>
    <w:p w14:paraId="1A693525" w14:textId="6AA8E786" w:rsidR="00E04512" w:rsidRPr="005B504E" w:rsidDel="00571543" w:rsidRDefault="00E04512">
      <w:pPr>
        <w:pStyle w:val="AnnexA6"/>
        <w:numPr>
          <w:ilvl w:val="0"/>
          <w:numId w:val="0"/>
        </w:numPr>
        <w:autoSpaceDE w:val="0"/>
        <w:ind w:left="1440"/>
        <w:rPr>
          <w:del w:id="5973" w:author="Joe McCrossan" w:date="2014-03-16T18:38:00Z"/>
          <w:color w:val="auto"/>
        </w:rPr>
        <w:pPrChange w:id="5974" w:author="Joe McCrossan" w:date="2014-05-25T16:58:00Z">
          <w:pPr>
            <w:pStyle w:val="AnnexA6"/>
            <w:autoSpaceDE w:val="0"/>
          </w:pPr>
        </w:pPrChange>
      </w:pPr>
      <w:del w:id="5975" w:author="Joe McCrossan" w:date="2014-03-16T18:38:00Z">
        <w:r w:rsidRPr="005B504E" w:rsidDel="00571543">
          <w:rPr>
            <w:color w:val="auto"/>
          </w:rPr>
          <w:delText>General Encoding Constraints</w:delText>
        </w:r>
      </w:del>
    </w:p>
    <w:p w14:paraId="51289951" w14:textId="131B967D" w:rsidR="00E04512" w:rsidRPr="005B504E" w:rsidDel="00571543" w:rsidRDefault="00E04512">
      <w:pPr>
        <w:keepNext/>
        <w:ind w:left="1440"/>
        <w:rPr>
          <w:del w:id="5976" w:author="Joe McCrossan" w:date="2014-03-16T18:38:00Z"/>
        </w:rPr>
        <w:pPrChange w:id="5977" w:author="Joe McCrossan" w:date="2014-05-25T16:58:00Z">
          <w:pPr>
            <w:keepNext/>
          </w:pPr>
        </w:pPrChange>
      </w:pPr>
      <w:del w:id="5978" w:author="Joe McCrossan" w:date="2014-03-16T18:38:00Z">
        <w:r w:rsidRPr="005B504E" w:rsidDel="00571543">
          <w:delText xml:space="preserve">For content conforming to this </w:delText>
        </w:r>
        <w:r w:rsidR="00DE7981" w:rsidDel="00571543">
          <w:delText>P</w:delText>
        </w:r>
        <w:r w:rsidRPr="005B504E" w:rsidDel="00571543">
          <w:delText>rofile, the following additional restrictions apply:</w:delText>
        </w:r>
      </w:del>
    </w:p>
    <w:p w14:paraId="1D8EA034" w14:textId="2ACF777C" w:rsidR="00E04512" w:rsidRPr="005B504E" w:rsidDel="00571543" w:rsidRDefault="00E04512">
      <w:pPr>
        <w:pStyle w:val="ListBullet"/>
        <w:numPr>
          <w:ilvl w:val="0"/>
          <w:numId w:val="0"/>
        </w:numPr>
        <w:ind w:left="1440"/>
        <w:rPr>
          <w:del w:id="5979" w:author="Joe McCrossan" w:date="2014-03-16T18:38:00Z"/>
        </w:rPr>
        <w:pPrChange w:id="5980" w:author="Joe McCrossan" w:date="2014-05-25T16:58:00Z">
          <w:pPr>
            <w:pStyle w:val="ListBullet"/>
          </w:pPr>
        </w:pPrChange>
      </w:pPr>
      <w:del w:id="5981" w:author="Joe McCrossan" w:date="2014-03-16T18:38:00Z">
        <w:r w:rsidRPr="005B504E" w:rsidDel="00571543">
          <w:tab/>
          <w:delText xml:space="preserve">The sampling frequency </w:delText>
        </w:r>
        <w:r w:rsidRPr="005B504E" w:rsidDel="00571543">
          <w:rPr>
            <w:rStyle w:val="DECEConformanceStmt"/>
          </w:rPr>
          <w:delText>shall</w:delText>
        </w:r>
        <w:r w:rsidRPr="005B504E" w:rsidDel="00571543">
          <w:delText xml:space="preserve"> be 48 kHz </w:delText>
        </w:r>
      </w:del>
    </w:p>
    <w:p w14:paraId="03A4B453" w14:textId="2ACF14B6" w:rsidR="00E04512" w:rsidRPr="005B504E" w:rsidDel="00571543" w:rsidRDefault="00E04512">
      <w:pPr>
        <w:pStyle w:val="ListBullet"/>
        <w:numPr>
          <w:ilvl w:val="0"/>
          <w:numId w:val="0"/>
        </w:numPr>
        <w:ind w:left="1440"/>
        <w:rPr>
          <w:del w:id="5982" w:author="Joe McCrossan" w:date="2014-03-16T18:38:00Z"/>
        </w:rPr>
        <w:pPrChange w:id="5983" w:author="Joe McCrossan" w:date="2014-05-25T16:58:00Z">
          <w:pPr>
            <w:pStyle w:val="ListBullet"/>
          </w:pPr>
        </w:pPrChange>
      </w:pPr>
      <w:del w:id="5984" w:author="Joe McCrossan" w:date="2014-03-16T18:38:00Z">
        <w:r w:rsidRPr="005B504E" w:rsidDel="00571543">
          <w:tab/>
          <w:delText xml:space="preserve">The maximum bit rate </w:delText>
        </w:r>
        <w:r w:rsidRPr="005B504E" w:rsidDel="00571543">
          <w:rPr>
            <w:rStyle w:val="DECEConformanceStmt"/>
          </w:rPr>
          <w:delText>shall</w:delText>
        </w:r>
        <w:r w:rsidRPr="005B504E" w:rsidDel="00571543">
          <w:delText xml:space="preserve"> </w:delText>
        </w:r>
        <w:r w:rsidR="00550071" w:rsidRPr="005B504E" w:rsidDel="00571543">
          <w:delText xml:space="preserve">NOT </w:delText>
        </w:r>
        <w:r w:rsidRPr="005B504E" w:rsidDel="00571543">
          <w:delText xml:space="preserve">exceed 192 </w:delText>
        </w:r>
        <w:r w:rsidR="008D1473" w:rsidRPr="005B504E" w:rsidDel="00571543">
          <w:delText>Kbps</w:delText>
        </w:r>
      </w:del>
    </w:p>
    <w:p w14:paraId="60A687ED" w14:textId="124762F1" w:rsidR="00E04512" w:rsidRPr="005B504E" w:rsidDel="00B70EED" w:rsidRDefault="00E04512">
      <w:pPr>
        <w:pStyle w:val="AnnexA4"/>
        <w:numPr>
          <w:ilvl w:val="0"/>
          <w:numId w:val="0"/>
        </w:numPr>
        <w:autoSpaceDE w:val="0"/>
        <w:ind w:left="1440"/>
        <w:rPr>
          <w:del w:id="5985" w:author="Joe McCrossan" w:date="2014-05-25T16:58:00Z"/>
          <w:color w:val="auto"/>
        </w:rPr>
        <w:pPrChange w:id="5986" w:author="Joe McCrossan" w:date="2014-05-25T16:58:00Z">
          <w:pPr>
            <w:pStyle w:val="AnnexA4"/>
            <w:autoSpaceDE w:val="0"/>
          </w:pPr>
        </w:pPrChange>
      </w:pPr>
      <w:moveFromRangeStart w:id="5987" w:author="Joe McCrossan" w:date="2014-03-16T18:53:00Z" w:name="move256615360"/>
      <w:moveFrom w:id="5988" w:author="Joe McCrossan" w:date="2014-03-16T18:53:00Z">
        <w:del w:id="5989" w:author="Joe McCrossan" w:date="2014-05-25T16:58:00Z">
          <w:r w:rsidRPr="005B504E" w:rsidDel="00B70EED">
            <w:rPr>
              <w:color w:val="auto"/>
            </w:rPr>
            <w:delText>MPEG-4 HE AAC v2</w:delText>
          </w:r>
        </w:del>
      </w:moveFrom>
    </w:p>
    <w:p w14:paraId="6FB97CA4" w14:textId="617942A1" w:rsidR="00E04512" w:rsidRPr="005B504E" w:rsidDel="00B70EED" w:rsidRDefault="00E04512">
      <w:pPr>
        <w:pStyle w:val="AnnexA5"/>
        <w:numPr>
          <w:ilvl w:val="0"/>
          <w:numId w:val="0"/>
        </w:numPr>
        <w:autoSpaceDE w:val="0"/>
        <w:ind w:left="1440"/>
        <w:rPr>
          <w:del w:id="5990" w:author="Joe McCrossan" w:date="2014-05-25T16:58:00Z"/>
          <w:color w:val="auto"/>
        </w:rPr>
        <w:pPrChange w:id="5991" w:author="Joe McCrossan" w:date="2014-05-25T16:58:00Z">
          <w:pPr>
            <w:pStyle w:val="AnnexA5"/>
            <w:autoSpaceDE w:val="0"/>
          </w:pPr>
        </w:pPrChange>
      </w:pPr>
      <w:moveFrom w:id="5992" w:author="Joe McCrossan" w:date="2014-03-16T18:53:00Z">
        <w:del w:id="5993" w:author="Joe McCrossan" w:date="2014-05-25T16:58:00Z">
          <w:r w:rsidRPr="005B504E" w:rsidDel="00B70EED">
            <w:rPr>
              <w:color w:val="auto"/>
            </w:rPr>
            <w:delText>Storage of MPEG-4 HE AAC v2 Elementary Streams</w:delText>
          </w:r>
        </w:del>
      </w:moveFrom>
    </w:p>
    <w:p w14:paraId="39EF8ED9" w14:textId="429B54C8" w:rsidR="00E04512" w:rsidRPr="005B504E" w:rsidDel="00B70EED" w:rsidRDefault="00E04512">
      <w:pPr>
        <w:pStyle w:val="AnnexA6"/>
        <w:numPr>
          <w:ilvl w:val="0"/>
          <w:numId w:val="0"/>
        </w:numPr>
        <w:autoSpaceDE w:val="0"/>
        <w:ind w:left="1440"/>
        <w:rPr>
          <w:del w:id="5994" w:author="Joe McCrossan" w:date="2014-05-25T16:58:00Z"/>
          <w:color w:val="auto"/>
        </w:rPr>
        <w:pPrChange w:id="5995" w:author="Joe McCrossan" w:date="2014-05-25T16:58:00Z">
          <w:pPr>
            <w:pStyle w:val="AnnexA6"/>
            <w:autoSpaceDE w:val="0"/>
          </w:pPr>
        </w:pPrChange>
      </w:pPr>
      <w:moveFrom w:id="5996" w:author="Joe McCrossan" w:date="2014-03-16T18:53:00Z">
        <w:del w:id="5997" w:author="Joe McCrossan" w:date="2014-05-25T16:58:00Z">
          <w:r w:rsidRPr="005B504E" w:rsidDel="00B70EED">
            <w:rPr>
              <w:color w:val="auto"/>
            </w:rPr>
            <w:delText>AudioSampleEntry Box for MPEG-4 HE AAC v2</w:delText>
          </w:r>
        </w:del>
      </w:moveFrom>
    </w:p>
    <w:p w14:paraId="3647EAA2" w14:textId="3C406761" w:rsidR="00E04512" w:rsidRPr="005B504E" w:rsidDel="00B70EED" w:rsidRDefault="00E04512">
      <w:pPr>
        <w:pStyle w:val="ListBullet"/>
        <w:numPr>
          <w:ilvl w:val="0"/>
          <w:numId w:val="0"/>
        </w:numPr>
        <w:ind w:left="1440"/>
        <w:rPr>
          <w:del w:id="5998" w:author="Joe McCrossan" w:date="2014-05-25T16:58:00Z"/>
        </w:rPr>
        <w:pPrChange w:id="5999" w:author="Joe McCrossan" w:date="2014-05-25T16:58:00Z">
          <w:pPr>
            <w:pStyle w:val="ListBullet"/>
          </w:pPr>
        </w:pPrChange>
      </w:pPr>
      <w:moveFrom w:id="6000" w:author="Joe McCrossan" w:date="2014-03-16T18:53:00Z">
        <w:del w:id="6001" w:author="Joe McCrossan" w:date="2014-05-25T16:58:00Z">
          <w:r w:rsidRPr="005B504E" w:rsidDel="00B70EED">
            <w:delText xml:space="preserve">For content conforming to this </w:delText>
          </w:r>
          <w:r w:rsidR="00DE7981" w:rsidDel="00B70EED">
            <w:delText>P</w:delText>
          </w:r>
          <w:r w:rsidRPr="005B504E" w:rsidDel="00B70EED">
            <w:delText xml:space="preserve">rofile, the following fields </w:delText>
          </w:r>
          <w:r w:rsidRPr="005B504E" w:rsidDel="00B70EED">
            <w:rPr>
              <w:rStyle w:val="DECEConformanceStmt"/>
            </w:rPr>
            <w:delText>SHALL</w:delText>
          </w:r>
          <w:r w:rsidRPr="005B504E" w:rsidDel="00B70EED">
            <w:delText xml:space="preserve"> have pre-determined values as defined:</w:delText>
          </w:r>
        </w:del>
      </w:moveFrom>
    </w:p>
    <w:p w14:paraId="00010D7D" w14:textId="181D4F80" w:rsidR="00E04512" w:rsidRPr="005B504E" w:rsidDel="00B70EED" w:rsidRDefault="00E04512">
      <w:pPr>
        <w:pStyle w:val="ListBullet2"/>
        <w:numPr>
          <w:ilvl w:val="0"/>
          <w:numId w:val="0"/>
        </w:numPr>
        <w:ind w:left="1440"/>
        <w:rPr>
          <w:del w:id="6002" w:author="Joe McCrossan" w:date="2014-05-25T16:58:00Z"/>
        </w:rPr>
        <w:pPrChange w:id="6003" w:author="Joe McCrossan" w:date="2014-05-25T16:58:00Z">
          <w:pPr>
            <w:pStyle w:val="ListBullet2"/>
            <w:numPr>
              <w:numId w:val="16"/>
            </w:numPr>
          </w:pPr>
        </w:pPrChange>
      </w:pPr>
      <w:moveFrom w:id="6004" w:author="Joe McCrossan" w:date="2014-03-16T18:53:00Z">
        <w:del w:id="6005" w:author="Joe McCrossan" w:date="2014-05-25T16:58:00Z">
          <w:r w:rsidRPr="005B504E" w:rsidDel="00B70EED">
            <w:rPr>
              <w:rStyle w:val="DECEvariable"/>
              <w:noProof w:val="0"/>
            </w:rPr>
            <w:delText>sampleRate</w:delText>
          </w:r>
          <w:r w:rsidRPr="005B504E" w:rsidDel="00B70EED">
            <w:delText xml:space="preserve"> </w:delText>
          </w:r>
          <w:r w:rsidRPr="005B504E" w:rsidDel="00B70EED">
            <w:rPr>
              <w:rStyle w:val="DECEConformanceStmt"/>
            </w:rPr>
            <w:delText>SHALL</w:delText>
          </w:r>
          <w:r w:rsidRPr="005B504E" w:rsidDel="00B70EED">
            <w:delText xml:space="preserve"> be set to 48000</w:delText>
          </w:r>
        </w:del>
      </w:moveFrom>
    </w:p>
    <w:p w14:paraId="436F3692" w14:textId="336F18E9" w:rsidR="00E04512" w:rsidRPr="005B504E" w:rsidDel="00B70EED" w:rsidRDefault="00E04512">
      <w:pPr>
        <w:pStyle w:val="AnnexA6"/>
        <w:numPr>
          <w:ilvl w:val="0"/>
          <w:numId w:val="0"/>
        </w:numPr>
        <w:autoSpaceDE w:val="0"/>
        <w:ind w:left="1440"/>
        <w:rPr>
          <w:del w:id="6006" w:author="Joe McCrossan" w:date="2014-05-25T16:58:00Z"/>
          <w:color w:val="auto"/>
        </w:rPr>
        <w:pPrChange w:id="6007" w:author="Joe McCrossan" w:date="2014-05-25T16:58:00Z">
          <w:pPr>
            <w:pStyle w:val="AnnexA6"/>
            <w:autoSpaceDE w:val="0"/>
          </w:pPr>
        </w:pPrChange>
      </w:pPr>
      <w:moveFrom w:id="6008" w:author="Joe McCrossan" w:date="2014-03-16T18:53:00Z">
        <w:del w:id="6009" w:author="Joe McCrossan" w:date="2014-05-25T16:58:00Z">
          <w:r w:rsidRPr="005B504E" w:rsidDel="00B70EED">
            <w:rPr>
              <w:color w:val="auto"/>
            </w:rPr>
            <w:delText>AudioSpecificConfig</w:delText>
          </w:r>
        </w:del>
      </w:moveFrom>
    </w:p>
    <w:p w14:paraId="1C8D67CB" w14:textId="690E390F" w:rsidR="00E04512" w:rsidRPr="005B504E" w:rsidDel="00B70EED" w:rsidRDefault="00E04512">
      <w:pPr>
        <w:pStyle w:val="ListBullet"/>
        <w:numPr>
          <w:ilvl w:val="0"/>
          <w:numId w:val="0"/>
        </w:numPr>
        <w:ind w:left="1440"/>
        <w:rPr>
          <w:del w:id="6010" w:author="Joe McCrossan" w:date="2014-05-25T16:58:00Z"/>
        </w:rPr>
        <w:pPrChange w:id="6011" w:author="Joe McCrossan" w:date="2014-05-25T16:58:00Z">
          <w:pPr>
            <w:pStyle w:val="ListBullet"/>
          </w:pPr>
        </w:pPrChange>
      </w:pPr>
      <w:moveFrom w:id="6012" w:author="Joe McCrossan" w:date="2014-03-16T18:53:00Z">
        <w:del w:id="6013" w:author="Joe McCrossan" w:date="2014-05-25T16:58:00Z">
          <w:r w:rsidRPr="005B504E" w:rsidDel="00B70EED">
            <w:delText xml:space="preserve">For content conforming to this </w:delText>
          </w:r>
          <w:r w:rsidR="00DE7981" w:rsidDel="00B70EED">
            <w:delText>P</w:delText>
          </w:r>
          <w:r w:rsidRPr="005B504E" w:rsidDel="00B70EED">
            <w:delText xml:space="preserve">rofile, the following fields </w:delText>
          </w:r>
          <w:r w:rsidRPr="005B504E" w:rsidDel="00B70EED">
            <w:rPr>
              <w:rStyle w:val="DECEConformanceStmt"/>
            </w:rPr>
            <w:delText>SHALL</w:delText>
          </w:r>
          <w:r w:rsidRPr="005B504E" w:rsidDel="00B70EED">
            <w:delText xml:space="preserve"> have pre-determined values as defined:</w:delText>
          </w:r>
        </w:del>
      </w:moveFrom>
    </w:p>
    <w:p w14:paraId="77D39588" w14:textId="6267CB06" w:rsidR="00E04512" w:rsidRPr="005B504E" w:rsidDel="00B70EED" w:rsidRDefault="00E04512">
      <w:pPr>
        <w:pStyle w:val="ListBullet2"/>
        <w:numPr>
          <w:ilvl w:val="0"/>
          <w:numId w:val="0"/>
        </w:numPr>
        <w:ind w:left="1440"/>
        <w:rPr>
          <w:del w:id="6014" w:author="Joe McCrossan" w:date="2014-05-25T16:58:00Z"/>
        </w:rPr>
        <w:pPrChange w:id="6015" w:author="Joe McCrossan" w:date="2014-05-25T16:58:00Z">
          <w:pPr>
            <w:pStyle w:val="ListBullet2"/>
            <w:numPr>
              <w:numId w:val="16"/>
            </w:numPr>
          </w:pPr>
        </w:pPrChange>
      </w:pPr>
      <w:moveFrom w:id="6016" w:author="Joe McCrossan" w:date="2014-03-16T18:53:00Z">
        <w:del w:id="6017" w:author="Joe McCrossan" w:date="2014-05-25T16:58:00Z">
          <w:r w:rsidRPr="005B504E" w:rsidDel="00B70EED">
            <w:rPr>
              <w:rStyle w:val="DECEvariable"/>
              <w:noProof w:val="0"/>
            </w:rPr>
            <w:delText>samplingFrequencyIndex</w:delText>
          </w:r>
          <w:r w:rsidRPr="005B504E" w:rsidDel="00B70EED">
            <w:delText xml:space="preserve"> = 0x6 (24000 Hz)</w:delText>
          </w:r>
        </w:del>
      </w:moveFrom>
    </w:p>
    <w:p w14:paraId="0B1C8ADB" w14:textId="396A61BA" w:rsidR="00E04512" w:rsidRPr="005B504E" w:rsidDel="00B70EED" w:rsidRDefault="00E04512">
      <w:pPr>
        <w:pStyle w:val="ListBullet2"/>
        <w:numPr>
          <w:ilvl w:val="0"/>
          <w:numId w:val="0"/>
        </w:numPr>
        <w:ind w:left="1440"/>
        <w:rPr>
          <w:del w:id="6018" w:author="Joe McCrossan" w:date="2014-05-25T16:58:00Z"/>
        </w:rPr>
        <w:pPrChange w:id="6019" w:author="Joe McCrossan" w:date="2014-05-25T16:58:00Z">
          <w:pPr>
            <w:pStyle w:val="ListBullet2"/>
            <w:numPr>
              <w:numId w:val="16"/>
            </w:numPr>
          </w:pPr>
        </w:pPrChange>
      </w:pPr>
      <w:moveFrom w:id="6020" w:author="Joe McCrossan" w:date="2014-03-16T18:53:00Z">
        <w:del w:id="6021" w:author="Joe McCrossan" w:date="2014-05-25T16:58:00Z">
          <w:r w:rsidRPr="005B504E" w:rsidDel="00B70EED">
            <w:rPr>
              <w:rStyle w:val="DECEvariable"/>
              <w:noProof w:val="0"/>
            </w:rPr>
            <w:delText>extensionSamplingFrequencyIndex</w:delText>
          </w:r>
          <w:r w:rsidRPr="005B504E" w:rsidDel="00B70EED">
            <w:delText xml:space="preserve"> = 0x3 (48000 Hz)</w:delText>
          </w:r>
        </w:del>
      </w:moveFrom>
    </w:p>
    <w:moveFromRangeEnd w:id="5987"/>
    <w:p w14:paraId="61079E31" w14:textId="655A64EE" w:rsidR="00E04512" w:rsidRPr="005B504E" w:rsidDel="00571543" w:rsidRDefault="00E04512" w:rsidP="000650E4">
      <w:pPr>
        <w:pStyle w:val="AnnexA5"/>
        <w:autoSpaceDE w:val="0"/>
        <w:rPr>
          <w:del w:id="6022" w:author="Joe McCrossan" w:date="2014-03-16T18:38:00Z"/>
          <w:color w:val="auto"/>
        </w:rPr>
      </w:pPr>
      <w:del w:id="6023" w:author="Joe McCrossan" w:date="2014-03-16T18:38:00Z">
        <w:r w:rsidRPr="005B504E" w:rsidDel="00571543">
          <w:rPr>
            <w:color w:val="auto"/>
          </w:rPr>
          <w:delText>MPEG-4 HE AAC v2 Elementary Stream Constraints</w:delText>
        </w:r>
      </w:del>
    </w:p>
    <w:p w14:paraId="7C4CA533" w14:textId="57DEDDFE" w:rsidR="00E04512" w:rsidRPr="005B504E" w:rsidDel="00571543" w:rsidRDefault="00E04512" w:rsidP="000650E4">
      <w:pPr>
        <w:pStyle w:val="AnnexA6"/>
        <w:autoSpaceDE w:val="0"/>
        <w:rPr>
          <w:del w:id="6024" w:author="Joe McCrossan" w:date="2014-03-16T18:38:00Z"/>
          <w:color w:val="auto"/>
        </w:rPr>
      </w:pPr>
      <w:del w:id="6025" w:author="Joe McCrossan" w:date="2014-03-16T18:38:00Z">
        <w:r w:rsidRPr="005B504E" w:rsidDel="00571543">
          <w:rPr>
            <w:color w:val="auto"/>
          </w:rPr>
          <w:delText>General Encoding Constraints</w:delText>
        </w:r>
      </w:del>
    </w:p>
    <w:p w14:paraId="236A88D8" w14:textId="04A26C85" w:rsidR="00E04512" w:rsidRPr="005B504E" w:rsidDel="00571543" w:rsidRDefault="00E04512" w:rsidP="00E04512">
      <w:pPr>
        <w:keepNext/>
        <w:rPr>
          <w:del w:id="6026" w:author="Joe McCrossan" w:date="2014-03-16T18:38:00Z"/>
        </w:rPr>
      </w:pPr>
      <w:del w:id="6027" w:author="Joe McCrossan" w:date="2014-03-16T18:38:00Z">
        <w:r w:rsidRPr="005B504E" w:rsidDel="00571543">
          <w:delText xml:space="preserve">For content conforming to this </w:delText>
        </w:r>
        <w:r w:rsidR="00DE7981" w:rsidDel="00571543">
          <w:delText>P</w:delText>
        </w:r>
        <w:r w:rsidRPr="005B504E" w:rsidDel="00571543">
          <w:delText>rofile, the following additional restrictions apply:</w:delText>
        </w:r>
      </w:del>
    </w:p>
    <w:p w14:paraId="49108EED" w14:textId="167EC382" w:rsidR="00E04512" w:rsidRPr="005B504E" w:rsidDel="00571543" w:rsidRDefault="00E04512" w:rsidP="00E04512">
      <w:pPr>
        <w:pStyle w:val="ListBullet"/>
        <w:rPr>
          <w:del w:id="6028" w:author="Joe McCrossan" w:date="2014-03-16T18:38:00Z"/>
        </w:rPr>
      </w:pPr>
      <w:del w:id="6029" w:author="Joe McCrossan" w:date="2014-03-16T18:38:00Z">
        <w:r w:rsidRPr="005B504E" w:rsidDel="00571543">
          <w:tab/>
          <w:delText xml:space="preserve">The sampling frequency </w:delText>
        </w:r>
        <w:r w:rsidRPr="005B504E" w:rsidDel="00571543">
          <w:rPr>
            <w:rStyle w:val="DECEConformanceStmt"/>
          </w:rPr>
          <w:delText>shall</w:delText>
        </w:r>
        <w:r w:rsidRPr="005B504E" w:rsidDel="00571543">
          <w:delText xml:space="preserve"> be 48 kHz </w:delText>
        </w:r>
      </w:del>
    </w:p>
    <w:p w14:paraId="1B47E661" w14:textId="28E43979" w:rsidR="00E04512" w:rsidRPr="005B504E" w:rsidDel="00571543" w:rsidRDefault="00E04512" w:rsidP="00E04512">
      <w:pPr>
        <w:pStyle w:val="ListBullet"/>
        <w:rPr>
          <w:del w:id="6030" w:author="Joe McCrossan" w:date="2014-03-16T18:38:00Z"/>
        </w:rPr>
      </w:pPr>
      <w:del w:id="6031" w:author="Joe McCrossan" w:date="2014-03-16T18:38:00Z">
        <w:r w:rsidRPr="005B504E" w:rsidDel="00571543">
          <w:tab/>
          <w:delText xml:space="preserve">The maximum bit rate </w:delText>
        </w:r>
        <w:r w:rsidRPr="005B504E" w:rsidDel="00571543">
          <w:rPr>
            <w:rStyle w:val="DECEConformanceStmt"/>
          </w:rPr>
          <w:delText>shall</w:delText>
        </w:r>
        <w:r w:rsidRPr="005B504E" w:rsidDel="00571543">
          <w:delText xml:space="preserve"> not exceed 192 </w:delText>
        </w:r>
        <w:r w:rsidR="008D1473" w:rsidRPr="005B504E" w:rsidDel="00571543">
          <w:delText>Kbps</w:delText>
        </w:r>
      </w:del>
    </w:p>
    <w:p w14:paraId="305DC745" w14:textId="567DA58E" w:rsidR="00E04512" w:rsidRPr="005B504E" w:rsidDel="00571543" w:rsidRDefault="00E04512" w:rsidP="000650E4">
      <w:pPr>
        <w:pStyle w:val="AnnexA4"/>
        <w:autoSpaceDE w:val="0"/>
        <w:rPr>
          <w:del w:id="6032" w:author="Joe McCrossan" w:date="2014-03-16T18:38:00Z"/>
          <w:color w:val="auto"/>
        </w:rPr>
      </w:pPr>
      <w:del w:id="6033" w:author="Joe McCrossan" w:date="2014-03-16T18:38:00Z">
        <w:r w:rsidRPr="005B504E" w:rsidDel="00571543">
          <w:rPr>
            <w:color w:val="auto"/>
          </w:rPr>
          <w:delText>MPEG-4 HE AAC v2 with MPEG Surround</w:delText>
        </w:r>
      </w:del>
    </w:p>
    <w:p w14:paraId="18B2661B" w14:textId="2D45272E" w:rsidR="00E04512" w:rsidRPr="005B504E" w:rsidDel="00571543" w:rsidRDefault="00E04512" w:rsidP="000650E4">
      <w:pPr>
        <w:pStyle w:val="AnnexA5"/>
        <w:autoSpaceDE w:val="0"/>
        <w:rPr>
          <w:del w:id="6034" w:author="Joe McCrossan" w:date="2014-03-16T18:38:00Z"/>
          <w:color w:val="auto"/>
        </w:rPr>
      </w:pPr>
      <w:del w:id="6035" w:author="Joe McCrossan" w:date="2014-03-16T18:38:00Z">
        <w:r w:rsidRPr="005B504E" w:rsidDel="00571543">
          <w:rPr>
            <w:color w:val="auto"/>
          </w:rPr>
          <w:delText>MPEG-4 HE AAC v2 with MPEG Surround Elementary Stream Constraints</w:delText>
        </w:r>
      </w:del>
    </w:p>
    <w:p w14:paraId="0F03CA97" w14:textId="50FCED72" w:rsidR="00E04512" w:rsidRPr="005B504E" w:rsidDel="00571543" w:rsidRDefault="00E04512" w:rsidP="000650E4">
      <w:pPr>
        <w:pStyle w:val="AnnexA6"/>
        <w:autoSpaceDE w:val="0"/>
        <w:rPr>
          <w:del w:id="6036" w:author="Joe McCrossan" w:date="2014-03-16T18:38:00Z"/>
          <w:color w:val="auto"/>
        </w:rPr>
      </w:pPr>
      <w:del w:id="6037" w:author="Joe McCrossan" w:date="2014-03-16T18:38:00Z">
        <w:r w:rsidRPr="005B504E" w:rsidDel="00571543">
          <w:rPr>
            <w:color w:val="auto"/>
          </w:rPr>
          <w:delText>General Encoding Constraints</w:delText>
        </w:r>
      </w:del>
    </w:p>
    <w:p w14:paraId="1F7FBFD9" w14:textId="484B3DE6" w:rsidR="00E04512" w:rsidRPr="005B504E" w:rsidDel="00571543" w:rsidRDefault="00E04512" w:rsidP="00E04512">
      <w:pPr>
        <w:keepNext/>
        <w:rPr>
          <w:del w:id="6038" w:author="Joe McCrossan" w:date="2014-03-16T18:38:00Z"/>
        </w:rPr>
      </w:pPr>
      <w:del w:id="6039" w:author="Joe McCrossan" w:date="2014-03-16T18:38:00Z">
        <w:r w:rsidRPr="005B504E" w:rsidDel="00571543">
          <w:delText xml:space="preserve">For content conforming to this </w:delText>
        </w:r>
        <w:r w:rsidR="00DE7981" w:rsidDel="00571543">
          <w:delText>P</w:delText>
        </w:r>
        <w:r w:rsidRPr="005B504E" w:rsidDel="00571543">
          <w:delText>rofile, the following additional restrictions apply:</w:delText>
        </w:r>
      </w:del>
    </w:p>
    <w:p w14:paraId="02EFBC21" w14:textId="44BC9F3F" w:rsidR="00E04512" w:rsidRPr="005B504E" w:rsidDel="00571543" w:rsidRDefault="00E04512" w:rsidP="00E04512">
      <w:pPr>
        <w:pStyle w:val="ListBullet"/>
        <w:rPr>
          <w:del w:id="6040" w:author="Joe McCrossan" w:date="2014-03-16T18:38:00Z"/>
        </w:rPr>
      </w:pPr>
      <w:del w:id="6041" w:author="Joe McCrossan" w:date="2014-03-16T18:38:00Z">
        <w:r w:rsidRPr="005B504E" w:rsidDel="00571543">
          <w:tab/>
          <w:delText xml:space="preserve">The maximum bit rate of the MPEG-4 AAC, HE AAC or HE AAC v2 elementary stream in combination with MPEG Surround </w:delText>
        </w:r>
        <w:r w:rsidRPr="005B504E" w:rsidDel="00571543">
          <w:rPr>
            <w:rStyle w:val="DECEConformanceStmt"/>
          </w:rPr>
          <w:delText>shall not</w:delText>
        </w:r>
        <w:r w:rsidRPr="005B504E" w:rsidDel="00571543">
          <w:delText xml:space="preserve"> exceed 192 </w:delText>
        </w:r>
        <w:r w:rsidR="008D1473" w:rsidRPr="005B504E" w:rsidDel="00571543">
          <w:delText>Kbps</w:delText>
        </w:r>
        <w:r w:rsidRPr="005B504E" w:rsidDel="00571543">
          <w:delText>.</w:delText>
        </w:r>
      </w:del>
    </w:p>
    <w:p w14:paraId="4210FEBA" w14:textId="02F25A53" w:rsidR="00E04512" w:rsidRPr="005B504E" w:rsidRDefault="00E04512">
      <w:pPr>
        <w:pStyle w:val="AnnexA3"/>
        <w:pPrChange w:id="6042" w:author="Joe McCrossan" w:date="2014-03-16T14:32:00Z">
          <w:pPr>
            <w:pStyle w:val="AnnexA2"/>
            <w:autoSpaceDE w:val="0"/>
          </w:pPr>
        </w:pPrChange>
      </w:pPr>
      <w:bookmarkStart w:id="6043" w:name="_Toc308174983"/>
      <w:bookmarkStart w:id="6044" w:name="_Ref262732066"/>
      <w:bookmarkStart w:id="6045" w:name="_Toc263281011"/>
      <w:r w:rsidRPr="005B504E">
        <w:t>Constraints on Subtitles</w:t>
      </w:r>
      <w:bookmarkEnd w:id="6043"/>
      <w:bookmarkEnd w:id="6044"/>
      <w:bookmarkEnd w:id="6045"/>
    </w:p>
    <w:p w14:paraId="2108FD04" w14:textId="3892FE80" w:rsidR="00E04512" w:rsidRPr="005B504E" w:rsidRDefault="00E04512" w:rsidP="00E04512">
      <w:del w:id="6046" w:author="Joe McCrossan" w:date="2014-05-26T12:45:00Z">
        <w:r w:rsidRPr="005B504E" w:rsidDel="00F41AB4">
          <w:delText xml:space="preserve">Content </w:delText>
        </w:r>
      </w:del>
      <w:ins w:id="6047" w:author="Joe McCrossan" w:date="2014-05-26T12:45:00Z">
        <w:r w:rsidR="00F41AB4">
          <w:t xml:space="preserve">Subtitle tracks </w:t>
        </w:r>
      </w:ins>
      <w:r w:rsidRPr="005B504E">
        <w:t xml:space="preserve">conforming to this </w:t>
      </w:r>
      <w:ins w:id="6048" w:author="Joe McCrossan" w:date="2014-05-26T12:45:00Z">
        <w:r w:rsidR="00F41AB4">
          <w:t xml:space="preserve">Media </w:t>
        </w:r>
      </w:ins>
      <w:r w:rsidR="00DE7981">
        <w:t>P</w:t>
      </w:r>
      <w:r w:rsidRPr="005B504E">
        <w:t xml:space="preserve">rofile </w:t>
      </w:r>
      <w:r w:rsidRPr="005B504E">
        <w:rPr>
          <w:rStyle w:val="DECEConformanceStmt"/>
        </w:rPr>
        <w:t>shall</w:t>
      </w:r>
      <w:r w:rsidRPr="005B504E">
        <w:t xml:space="preserve"> comply with all of the requirements and constraints defined in Section </w:t>
      </w:r>
      <w:r w:rsidR="007A4DF4">
        <w:fldChar w:fldCharType="begin" w:fldLock="1"/>
      </w:r>
      <w:r w:rsidR="007A4DF4">
        <w:instrText xml:space="preserve"> REF _Ref139987751 \w \h  \* MERGEFORMAT </w:instrText>
      </w:r>
      <w:r w:rsidR="007A4DF4">
        <w:fldChar w:fldCharType="separate"/>
      </w:r>
      <w:r w:rsidR="005B504E">
        <w:t>6</w:t>
      </w:r>
      <w:r w:rsidR="007A4DF4">
        <w:fldChar w:fldCharType="end"/>
      </w:r>
      <w:r w:rsidRPr="005B504E">
        <w:t xml:space="preserve">, </w:t>
      </w:r>
      <w:r w:rsidR="007A4DF4">
        <w:fldChar w:fldCharType="begin" w:fldLock="1"/>
      </w:r>
      <w:r w:rsidR="007A4DF4">
        <w:instrText xml:space="preserve"> REF _Ref139987751 \h  \* MERGEFORMAT </w:instrText>
      </w:r>
      <w:r w:rsidR="007A4DF4">
        <w:fldChar w:fldCharType="separate"/>
      </w:r>
      <w:r w:rsidR="005B504E" w:rsidRPr="005B504E">
        <w:t>Subtitle Elementary Streams</w:t>
      </w:r>
      <w:r w:rsidR="007A4DF4">
        <w:fldChar w:fldCharType="end"/>
      </w:r>
      <w:r w:rsidRPr="005B504E">
        <w:t>, with the following additional constraints:</w:t>
      </w:r>
    </w:p>
    <w:p w14:paraId="70DF4BF5" w14:textId="586B14F0" w:rsidR="00E04512" w:rsidRPr="005B504E" w:rsidDel="00904EB3" w:rsidRDefault="00E04512" w:rsidP="00E04512">
      <w:pPr>
        <w:pStyle w:val="ListBullet"/>
        <w:rPr>
          <w:del w:id="6049" w:author="Joe McCrossan" w:date="2014-05-25T17:03:00Z"/>
        </w:rPr>
      </w:pPr>
      <w:del w:id="6050" w:author="Joe McCrossan" w:date="2014-05-25T17:03:00Z">
        <w:r w:rsidRPr="005B504E" w:rsidDel="00904EB3">
          <w:delText xml:space="preserve">A DECE CFF Container </w:delText>
        </w:r>
        <w:r w:rsidRPr="005B504E" w:rsidDel="00904EB3">
          <w:rPr>
            <w:rStyle w:val="DECEConformanceStmt"/>
          </w:rPr>
          <w:delText>may</w:delText>
        </w:r>
        <w:r w:rsidRPr="005B504E" w:rsidDel="00904EB3">
          <w:delText xml:space="preserve"> contain zero or more subtitle tracks, but </w:delText>
        </w:r>
        <w:r w:rsidRPr="005B504E" w:rsidDel="00904EB3">
          <w:rPr>
            <w:rStyle w:val="DECEConformanceStmt"/>
          </w:rPr>
          <w:delText>shall not</w:delText>
        </w:r>
        <w:r w:rsidRPr="005B504E" w:rsidDel="00904EB3">
          <w:delText xml:space="preserve"> contain more than 255 subtitle tracks.</w:delText>
        </w:r>
      </w:del>
    </w:p>
    <w:p w14:paraId="4171D71C" w14:textId="02AF9589" w:rsidR="00E04512" w:rsidRPr="005B504E" w:rsidDel="00904EB3" w:rsidRDefault="00E04512" w:rsidP="00E04512">
      <w:pPr>
        <w:pStyle w:val="ListBullet"/>
        <w:rPr>
          <w:del w:id="6051" w:author="Joe McCrossan" w:date="2014-05-25T17:03:00Z"/>
        </w:rPr>
      </w:pPr>
      <w:del w:id="6052" w:author="Joe McCrossan" w:date="2014-05-25T17:03:00Z">
        <w:r w:rsidRPr="005B504E" w:rsidDel="00904EB3">
          <w:delText xml:space="preserve">If a subtitle track is present, it </w:delText>
        </w:r>
        <w:r w:rsidRPr="005B504E" w:rsidDel="00904EB3">
          <w:rPr>
            <w:rStyle w:val="DECEConformanceStmt"/>
          </w:rPr>
          <w:delText>shall not</w:delText>
        </w:r>
        <w:r w:rsidRPr="005B504E" w:rsidDel="00904EB3">
          <w:delText xml:space="preserve"> use images.</w:delText>
        </w:r>
      </w:del>
    </w:p>
    <w:p w14:paraId="47563699" w14:textId="101E5463" w:rsidR="00E04512" w:rsidRPr="005B504E" w:rsidDel="00904EB3" w:rsidRDefault="00E04512" w:rsidP="00E04512">
      <w:pPr>
        <w:pStyle w:val="ListBullet"/>
        <w:rPr>
          <w:del w:id="6053" w:author="Joe McCrossan" w:date="2014-05-25T17:03:00Z"/>
        </w:rPr>
      </w:pPr>
      <w:del w:id="6054" w:author="Joe McCrossan" w:date="2014-05-25T17:03:00Z">
        <w:r w:rsidRPr="005B504E" w:rsidDel="00904EB3">
          <w:delText xml:space="preserve">The duration of a subtitle track </w:delText>
        </w:r>
        <w:r w:rsidRPr="005B504E" w:rsidDel="00904EB3">
          <w:rPr>
            <w:rStyle w:val="DECEConformanceStmt"/>
          </w:rPr>
          <w:delText>shall not</w:delText>
        </w:r>
        <w:r w:rsidRPr="005B504E" w:rsidDel="00904EB3">
          <w:delText xml:space="preserve"> exceed the duration of the longest audio or video track in the file.</w:delText>
        </w:r>
      </w:del>
    </w:p>
    <w:p w14:paraId="517954DC" w14:textId="62579306" w:rsidR="00E04512" w:rsidRPr="005B504E" w:rsidDel="00904EB3" w:rsidRDefault="00E04512" w:rsidP="00E04512">
      <w:pPr>
        <w:pStyle w:val="ListBullet"/>
        <w:rPr>
          <w:del w:id="6055" w:author="Joe McCrossan" w:date="2014-05-25T17:03:00Z"/>
        </w:rPr>
      </w:pPr>
      <w:del w:id="6056" w:author="Joe McCrossan" w:date="2014-05-25T17:03:00Z">
        <w:r w:rsidRPr="005B504E" w:rsidDel="00904EB3">
          <w:delText xml:space="preserve">Every subtitle track fragment except the last fragment of a subtitle track </w:delText>
        </w:r>
        <w:r w:rsidRPr="005B504E" w:rsidDel="00904EB3">
          <w:rPr>
            <w:rStyle w:val="DECEConformanceStmt"/>
          </w:rPr>
          <w:delText>shall</w:delText>
        </w:r>
        <w:r w:rsidRPr="005B504E" w:rsidDel="00904EB3">
          <w:delText xml:space="preserve"> have a duration of at least one second.  The last track fragment of a subtitle track </w:delText>
        </w:r>
        <w:r w:rsidRPr="005B504E" w:rsidDel="00904EB3">
          <w:rPr>
            <w:rStyle w:val="DECEConformanceStmt"/>
          </w:rPr>
          <w:delText>may</w:delText>
        </w:r>
        <w:r w:rsidRPr="005B504E" w:rsidDel="00904EB3">
          <w:delText xml:space="preserve"> have a duration of less than one second.</w:delText>
        </w:r>
      </w:del>
    </w:p>
    <w:p w14:paraId="36B96E7D" w14:textId="65C63182" w:rsidR="00F241A8" w:rsidRPr="005B504E" w:rsidDel="00904EB3" w:rsidRDefault="00E04512" w:rsidP="00C27DF2">
      <w:pPr>
        <w:pStyle w:val="ListBullet"/>
        <w:rPr>
          <w:del w:id="6057" w:author="Joe McCrossan" w:date="2014-05-25T17:03:00Z"/>
        </w:rPr>
      </w:pPr>
      <w:del w:id="6058" w:author="Joe McCrossan" w:date="2014-05-25T17:03:00Z">
        <w:r w:rsidRPr="005B504E" w:rsidDel="00904EB3">
          <w:delText xml:space="preserve">A subtitle track fragment </w:delText>
        </w:r>
        <w:r w:rsidRPr="005B504E" w:rsidDel="00904EB3">
          <w:rPr>
            <w:rStyle w:val="DECEConformanceStmt"/>
          </w:rPr>
          <w:delText>may</w:delText>
        </w:r>
        <w:r w:rsidRPr="005B504E" w:rsidDel="00904EB3">
          <w:delText xml:space="preserve"> have a duration up to the duration of the longest audio or video track in the files.</w:delText>
        </w:r>
        <w:r w:rsidR="00C27DF2" w:rsidRPr="005B504E" w:rsidDel="00904EB3">
          <w:delText xml:space="preserve"> </w:delText>
        </w:r>
      </w:del>
    </w:p>
    <w:p w14:paraId="1B801AF4" w14:textId="293A724C" w:rsidR="0028052F" w:rsidRDefault="006B7165">
      <w:pPr>
        <w:pStyle w:val="ListBullet"/>
        <w:rPr>
          <w:ins w:id="6059" w:author="Joe McCrossan" w:date="2014-05-26T14:18:00Z"/>
        </w:rPr>
      </w:pPr>
      <w:r w:rsidRPr="005B504E">
        <w:t xml:space="preserve">A CFF-TT </w:t>
      </w:r>
      <w:del w:id="6060" w:author="Joe McCrossan" w:date="2014-05-26T14:17:00Z">
        <w:r w:rsidR="00BE5C25" w:rsidRPr="005B504E" w:rsidDel="0028052F">
          <w:delText xml:space="preserve">text </w:delText>
        </w:r>
      </w:del>
      <w:r w:rsidRPr="005B504E">
        <w:t xml:space="preserve">subtitle track </w:t>
      </w:r>
      <w:r w:rsidR="005E25B0" w:rsidRPr="005B504E">
        <w:rPr>
          <w:rStyle w:val="DECEConformanceStmt"/>
        </w:rPr>
        <w:t>shall</w:t>
      </w:r>
      <w:r w:rsidRPr="005B504E">
        <w:t xml:space="preserve"> </w:t>
      </w:r>
      <w:del w:id="6061" w:author="Joe McCrossan" w:date="2014-05-26T12:46:00Z">
        <w:r w:rsidRPr="005B504E" w:rsidDel="00F41AB4">
          <w:delText xml:space="preserve">be authored to </w:delText>
        </w:r>
      </w:del>
      <w:r w:rsidRPr="005B504E">
        <w:t xml:space="preserve">not exceed the </w:t>
      </w:r>
      <w:del w:id="6062" w:author="Joe McCrossan" w:date="2014-05-25T17:11:00Z">
        <w:r w:rsidRPr="005B504E" w:rsidDel="00530B6B">
          <w:delText xml:space="preserve">following </w:delText>
        </w:r>
      </w:del>
      <w:del w:id="6063" w:author="Joe McCrossan" w:date="2014-05-25T17:04:00Z">
        <w:r w:rsidRPr="005B504E" w:rsidDel="00904EB3">
          <w:delText xml:space="preserve">text rendering </w:delText>
        </w:r>
        <w:r w:rsidR="00D74419" w:rsidRPr="005B504E" w:rsidDel="00904EB3">
          <w:delText>performance factor</w:delText>
        </w:r>
        <w:r w:rsidR="00DE7981" w:rsidDel="00904EB3">
          <w:delText>s</w:delText>
        </w:r>
      </w:del>
      <w:ins w:id="6064" w:author="Joe McCrossan" w:date="2014-05-25T17:04:00Z">
        <w:r w:rsidR="00904EB3">
          <w:t>constraints</w:t>
        </w:r>
      </w:ins>
      <w:ins w:id="6065" w:author="Joe McCrossan" w:date="2014-05-25T17:11:00Z">
        <w:r w:rsidR="00530B6B">
          <w:t xml:space="preserve"> defined </w:t>
        </w:r>
      </w:ins>
      <w:ins w:id="6066" w:author="Joe McCrossan" w:date="2014-05-26T13:58:00Z">
        <w:r w:rsidR="005C5402">
          <w:t>below</w:t>
        </w:r>
      </w:ins>
      <w:ins w:id="6067" w:author="Joe McCrossan" w:date="2014-05-25T17:12:00Z">
        <w:r w:rsidR="00530B6B">
          <w:t>.</w:t>
        </w:r>
      </w:ins>
    </w:p>
    <w:p w14:paraId="4BC46C41" w14:textId="0E693241" w:rsidR="00B13CE6" w:rsidRPr="005B504E" w:rsidRDefault="00B13CE6" w:rsidP="00B13CE6">
      <w:pPr>
        <w:pStyle w:val="Caption"/>
        <w:keepNext/>
        <w:rPr>
          <w:ins w:id="6068" w:author="Joe McCrossan" w:date="2014-05-26T14:20:00Z"/>
          <w:color w:val="auto"/>
        </w:rPr>
      </w:pPr>
      <w:bookmarkStart w:id="6069" w:name="_Toc263281085"/>
      <w:ins w:id="6070" w:author="Joe McCrossan" w:date="2014-05-26T14:22:00Z">
        <w:r w:rsidRPr="005B504E">
          <w:rPr>
            <w:color w:val="auto"/>
          </w:rPr>
          <w:t xml:space="preserve">Table B - </w:t>
        </w:r>
        <w:r w:rsidRPr="005B504E">
          <w:rPr>
            <w:color w:val="auto"/>
          </w:rPr>
          <w:fldChar w:fldCharType="begin"/>
        </w:r>
        <w:r w:rsidRPr="005B504E">
          <w:rPr>
            <w:color w:val="auto"/>
          </w:rPr>
          <w:instrText xml:space="preserve"> SEQ Table_B_- \* ARABIC </w:instrText>
        </w:r>
        <w:r w:rsidRPr="005B504E">
          <w:rPr>
            <w:color w:val="auto"/>
          </w:rPr>
          <w:fldChar w:fldCharType="separate"/>
        </w:r>
      </w:ins>
      <w:r w:rsidR="00882477">
        <w:rPr>
          <w:noProof/>
          <w:color w:val="auto"/>
        </w:rPr>
        <w:t>2</w:t>
      </w:r>
      <w:ins w:id="6071" w:author="Joe McCrossan" w:date="2014-05-26T14:22:00Z">
        <w:r w:rsidRPr="005B504E">
          <w:rPr>
            <w:color w:val="auto"/>
          </w:rPr>
          <w:fldChar w:fldCharType="end"/>
        </w:r>
        <w:r w:rsidRPr="005B504E">
          <w:rPr>
            <w:color w:val="auto"/>
          </w:rPr>
          <w:t xml:space="preserve"> </w:t>
        </w:r>
      </w:ins>
      <w:ins w:id="6072" w:author="Joe McCrossan" w:date="2014-05-26T14:20:00Z">
        <w:r w:rsidRPr="005B504E">
          <w:rPr>
            <w:color w:val="auto"/>
          </w:rPr>
          <w:t>– Hypothetical Render Model Constraints</w:t>
        </w:r>
      </w:ins>
      <w:ins w:id="6073" w:author="Joe McCrossan" w:date="2014-05-26T14:43:00Z">
        <w:r w:rsidR="00004B10">
          <w:rPr>
            <w:color w:val="auto"/>
          </w:rPr>
          <w:t xml:space="preserve"> (General)</w:t>
        </w:r>
      </w:ins>
      <w:bookmarkEnd w:id="6069"/>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074" w:author="Joe McCrossan" w:date="2014-05-26T14:25:00Z">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4320"/>
        <w:gridCol w:w="3870"/>
        <w:tblGridChange w:id="6075">
          <w:tblGrid>
            <w:gridCol w:w="738"/>
            <w:gridCol w:w="2592"/>
            <w:gridCol w:w="450"/>
            <w:gridCol w:w="1278"/>
            <w:gridCol w:w="3132"/>
            <w:gridCol w:w="738"/>
          </w:tblGrid>
        </w:tblGridChange>
      </w:tblGrid>
      <w:tr w:rsidR="00B13CE6" w:rsidRPr="00330194" w14:paraId="59AB0990" w14:textId="77777777" w:rsidTr="00B13CE6">
        <w:trPr>
          <w:cantSplit/>
          <w:trHeight w:val="144"/>
          <w:tblHeader/>
          <w:ins w:id="6076" w:author="Joe McCrossan" w:date="2014-05-26T14:20:00Z"/>
          <w:trPrChange w:id="6077" w:author="Joe McCrossan" w:date="2014-05-26T14:25:00Z">
            <w:trPr>
              <w:gridAfter w:val="0"/>
              <w:cantSplit/>
              <w:trHeight w:val="144"/>
              <w:tblHeader/>
            </w:trPr>
          </w:trPrChange>
        </w:trPr>
        <w:tc>
          <w:tcPr>
            <w:tcW w:w="4320" w:type="dxa"/>
            <w:shd w:val="clear" w:color="auto" w:fill="595959"/>
            <w:vAlign w:val="center"/>
            <w:tcPrChange w:id="6078" w:author="Joe McCrossan" w:date="2014-05-26T14:25:00Z">
              <w:tcPr>
                <w:tcW w:w="3780" w:type="dxa"/>
                <w:gridSpan w:val="3"/>
                <w:shd w:val="clear" w:color="auto" w:fill="595959"/>
                <w:vAlign w:val="center"/>
              </w:tcPr>
            </w:tcPrChange>
          </w:tcPr>
          <w:p w14:paraId="4979D5C6" w14:textId="77777777" w:rsidR="00B13CE6" w:rsidRPr="005C2EDB" w:rsidRDefault="00B13CE6" w:rsidP="003B6082">
            <w:pPr>
              <w:pStyle w:val="DECETableHeading"/>
              <w:keepNext/>
              <w:rPr>
                <w:ins w:id="6079" w:author="Joe McCrossan" w:date="2014-05-26T14:20:00Z"/>
                <w:color w:val="FFFFFF" w:themeColor="background1"/>
                <w:szCs w:val="24"/>
              </w:rPr>
            </w:pPr>
            <w:ins w:id="6080" w:author="Joe McCrossan" w:date="2014-05-26T14:20:00Z">
              <w:r w:rsidRPr="005C2EDB">
                <w:rPr>
                  <w:color w:val="FFFFFF" w:themeColor="background1"/>
                  <w:szCs w:val="24"/>
                </w:rPr>
                <w:t>Property</w:t>
              </w:r>
            </w:ins>
          </w:p>
        </w:tc>
        <w:tc>
          <w:tcPr>
            <w:tcW w:w="3870" w:type="dxa"/>
            <w:shd w:val="clear" w:color="auto" w:fill="595959"/>
            <w:vAlign w:val="center"/>
            <w:tcPrChange w:id="6081" w:author="Joe McCrossan" w:date="2014-05-26T14:25:00Z">
              <w:tcPr>
                <w:tcW w:w="4410" w:type="dxa"/>
                <w:gridSpan w:val="2"/>
                <w:shd w:val="clear" w:color="auto" w:fill="595959"/>
                <w:vAlign w:val="center"/>
              </w:tcPr>
            </w:tcPrChange>
          </w:tcPr>
          <w:p w14:paraId="620AF6CD" w14:textId="77777777" w:rsidR="00B13CE6" w:rsidRPr="005C2EDB" w:rsidRDefault="00B13CE6" w:rsidP="003B6082">
            <w:pPr>
              <w:pStyle w:val="DECETableHeading"/>
              <w:keepNext/>
              <w:rPr>
                <w:ins w:id="6082" w:author="Joe McCrossan" w:date="2014-05-26T14:20:00Z"/>
                <w:color w:val="FFFFFF" w:themeColor="background1"/>
                <w:szCs w:val="24"/>
              </w:rPr>
            </w:pPr>
            <w:ins w:id="6083" w:author="Joe McCrossan" w:date="2014-05-26T14:20:00Z">
              <w:r w:rsidRPr="005C2EDB">
                <w:rPr>
                  <w:color w:val="FFFFFF" w:themeColor="background1"/>
                  <w:szCs w:val="24"/>
                </w:rPr>
                <w:t>Constraint</w:t>
              </w:r>
            </w:ins>
          </w:p>
        </w:tc>
      </w:tr>
      <w:tr w:rsidR="00004B10" w:rsidRPr="005B504E" w14:paraId="64D95E50" w14:textId="77777777" w:rsidTr="00004B10">
        <w:trPr>
          <w:cantSplit/>
          <w:trHeight w:val="144"/>
          <w:ins w:id="6084" w:author="Joe McCrossan" w:date="2014-05-26T14:46:00Z"/>
        </w:trPr>
        <w:tc>
          <w:tcPr>
            <w:tcW w:w="4320" w:type="dxa"/>
            <w:vAlign w:val="center"/>
          </w:tcPr>
          <w:p w14:paraId="689CC082" w14:textId="77777777" w:rsidR="00004B10" w:rsidRPr="005B504E" w:rsidRDefault="00004B10" w:rsidP="00004B10">
            <w:pPr>
              <w:pStyle w:val="DECETableCell"/>
              <w:rPr>
                <w:ins w:id="6085" w:author="Joe McCrossan" w:date="2014-05-26T14:46:00Z"/>
              </w:rPr>
            </w:pPr>
            <w:ins w:id="6086" w:author="Joe McCrossan" w:date="2014-05-26T14:46:00Z">
              <w:r w:rsidRPr="005B504E">
                <w:t>Subtitle fragment/sample size</w:t>
              </w:r>
            </w:ins>
          </w:p>
        </w:tc>
        <w:tc>
          <w:tcPr>
            <w:tcW w:w="3870" w:type="dxa"/>
            <w:vAlign w:val="center"/>
          </w:tcPr>
          <w:p w14:paraId="60923A74" w14:textId="77777777" w:rsidR="00004B10" w:rsidRPr="005B504E" w:rsidRDefault="00004B10" w:rsidP="00004B10">
            <w:pPr>
              <w:pStyle w:val="DECETableCell"/>
              <w:rPr>
                <w:ins w:id="6087" w:author="Joe McCrossan" w:date="2014-05-26T14:46:00Z"/>
              </w:rPr>
            </w:pPr>
            <w:ins w:id="6088" w:author="Joe McCrossan" w:date="2014-05-26T14:46:00Z">
              <w:r w:rsidRPr="005B504E">
                <w:t>Total sample size &lt;= 500 x 2</w:t>
              </w:r>
              <w:r w:rsidRPr="005B504E">
                <w:rPr>
                  <w:vertAlign w:val="superscript"/>
                </w:rPr>
                <w:t>10</w:t>
              </w:r>
              <w:r w:rsidRPr="005B504E">
                <w:t xml:space="preserve"> bytes</w:t>
              </w:r>
            </w:ins>
          </w:p>
        </w:tc>
      </w:tr>
      <w:tr w:rsidR="00B13CE6" w:rsidRPr="005B504E" w14:paraId="65E33762" w14:textId="77777777" w:rsidTr="00B13CE6">
        <w:trPr>
          <w:cantSplit/>
          <w:trHeight w:val="144"/>
          <w:ins w:id="6089" w:author="Joe McCrossan" w:date="2014-05-26T14:24:00Z"/>
          <w:trPrChange w:id="6090" w:author="Joe McCrossan" w:date="2014-05-26T14:25:00Z">
            <w:trPr>
              <w:gridAfter w:val="0"/>
              <w:cantSplit/>
              <w:trHeight w:val="144"/>
            </w:trPr>
          </w:trPrChange>
        </w:trPr>
        <w:tc>
          <w:tcPr>
            <w:tcW w:w="4320" w:type="dxa"/>
            <w:tcBorders>
              <w:top w:val="single" w:sz="4" w:space="0" w:color="auto"/>
              <w:left w:val="single" w:sz="4" w:space="0" w:color="auto"/>
              <w:bottom w:val="single" w:sz="4" w:space="0" w:color="auto"/>
              <w:right w:val="single" w:sz="4" w:space="0" w:color="auto"/>
            </w:tcBorders>
            <w:shd w:val="clear" w:color="auto" w:fill="auto"/>
            <w:vAlign w:val="center"/>
            <w:tcPrChange w:id="6091" w:author="Joe McCrossan" w:date="2014-05-26T14:25:00Z">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060997B7" w14:textId="77777777" w:rsidR="00B13CE6" w:rsidRPr="00904EB3" w:rsidRDefault="00B13CE6" w:rsidP="00B13CE6">
            <w:pPr>
              <w:pStyle w:val="DECETableCell"/>
              <w:keepNext/>
              <w:rPr>
                <w:ins w:id="6092" w:author="Joe McCrossan" w:date="2014-05-26T14:24:00Z"/>
              </w:rPr>
            </w:pPr>
            <w:ins w:id="6093" w:author="Joe McCrossan" w:date="2014-05-26T14:24:00Z">
              <w:r w:rsidRPr="00904EB3">
                <w:t>Normalized background drawing performance factor (BDraw)</w:t>
              </w:r>
            </w:ins>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Change w:id="6094" w:author="Joe McCrossan" w:date="2014-05-26T14:25:00Z">
              <w:tcPr>
                <w:tcW w:w="4860" w:type="dxa"/>
                <w:gridSpan w:val="3"/>
                <w:tcBorders>
                  <w:top w:val="single" w:sz="4" w:space="0" w:color="auto"/>
                  <w:left w:val="single" w:sz="4" w:space="0" w:color="auto"/>
                  <w:bottom w:val="single" w:sz="4" w:space="0" w:color="auto"/>
                  <w:right w:val="single" w:sz="4" w:space="0" w:color="auto"/>
                </w:tcBorders>
                <w:shd w:val="clear" w:color="auto" w:fill="auto"/>
                <w:vAlign w:val="center"/>
              </w:tcPr>
            </w:tcPrChange>
          </w:tcPr>
          <w:p w14:paraId="390DEA53" w14:textId="77777777" w:rsidR="00B13CE6" w:rsidRPr="00904EB3" w:rsidRDefault="00B13CE6" w:rsidP="00B13CE6">
            <w:pPr>
              <w:pStyle w:val="DECETableCell"/>
              <w:keepNext/>
              <w:rPr>
                <w:ins w:id="6095" w:author="Joe McCrossan" w:date="2014-05-26T14:24:00Z"/>
              </w:rPr>
            </w:pPr>
            <w:ins w:id="6096" w:author="Joe McCrossan" w:date="2014-05-26T14:24:00Z">
              <w:r w:rsidRPr="005B504E">
                <w:t xml:space="preserve"> 12</w:t>
              </w:r>
              <w:r>
                <w:t xml:space="preserve"> (Performance Factor (1/s)</w:t>
              </w:r>
            </w:ins>
          </w:p>
        </w:tc>
      </w:tr>
    </w:tbl>
    <w:p w14:paraId="02D080D7" w14:textId="3A0CBC09" w:rsidR="006B7165" w:rsidRPr="005B504E" w:rsidRDefault="0028052F">
      <w:pPr>
        <w:pStyle w:val="ListBullet"/>
      </w:pPr>
      <w:ins w:id="6097" w:author="Joe McCrossan" w:date="2014-05-26T14:17:00Z">
        <w:r w:rsidRPr="005B504E">
          <w:t xml:space="preserve">A CFF-TT text subtitle track </w:t>
        </w:r>
        <w:r w:rsidRPr="005B504E">
          <w:rPr>
            <w:rStyle w:val="DECEConformanceStmt"/>
          </w:rPr>
          <w:t>shall</w:t>
        </w:r>
        <w:r w:rsidRPr="005B504E">
          <w:t xml:space="preserve"> not exceed the </w:t>
        </w:r>
        <w:r>
          <w:t>constraints defined below.</w:t>
        </w:r>
      </w:ins>
      <w:del w:id="6098" w:author="Joe McCrossan" w:date="2014-05-25T17:12:00Z">
        <w:r w:rsidR="006B7165" w:rsidRPr="005B504E" w:rsidDel="00530B6B">
          <w:delText>:</w:delText>
        </w:r>
      </w:del>
    </w:p>
    <w:p w14:paraId="13EB59E7" w14:textId="74B9923F" w:rsidR="005E25B0" w:rsidRPr="005B504E" w:rsidRDefault="005C5402" w:rsidP="00510078">
      <w:pPr>
        <w:pStyle w:val="Caption"/>
        <w:keepNext/>
        <w:rPr>
          <w:rFonts w:cs="Calibri"/>
          <w:color w:val="auto"/>
        </w:rPr>
      </w:pPr>
      <w:bookmarkStart w:id="6099" w:name="_Toc263281084"/>
      <w:bookmarkStart w:id="6100" w:name="_Toc263281086"/>
      <w:bookmarkStart w:id="6101" w:name="_Toc308175040"/>
      <w:ins w:id="6102" w:author="Joe McCrossan" w:date="2014-05-26T13:56:00Z">
        <w:r w:rsidRPr="005B504E">
          <w:rPr>
            <w:color w:val="auto"/>
          </w:rPr>
          <w:t xml:space="preserve">Table B - </w:t>
        </w:r>
        <w:r w:rsidRPr="005B504E">
          <w:rPr>
            <w:color w:val="auto"/>
          </w:rPr>
          <w:fldChar w:fldCharType="begin"/>
        </w:r>
        <w:r w:rsidRPr="005B504E">
          <w:rPr>
            <w:color w:val="auto"/>
          </w:rPr>
          <w:instrText xml:space="preserve"> SEQ Table_B_- \* ARABIC </w:instrText>
        </w:r>
        <w:r w:rsidRPr="005B504E">
          <w:rPr>
            <w:color w:val="auto"/>
          </w:rPr>
          <w:fldChar w:fldCharType="separate"/>
        </w:r>
      </w:ins>
      <w:r w:rsidR="00882477">
        <w:rPr>
          <w:noProof/>
          <w:color w:val="auto"/>
        </w:rPr>
        <w:t>3</w:t>
      </w:r>
      <w:ins w:id="6103" w:author="Joe McCrossan" w:date="2014-05-26T13:56:00Z">
        <w:r w:rsidRPr="005B504E">
          <w:rPr>
            <w:color w:val="auto"/>
          </w:rPr>
          <w:fldChar w:fldCharType="end"/>
        </w:r>
      </w:ins>
      <w:del w:id="6104" w:author="Joe McCrossan" w:date="2014-05-26T13:56:00Z">
        <w:r w:rsidR="006B7165" w:rsidRPr="005B504E" w:rsidDel="005C5402">
          <w:rPr>
            <w:color w:val="auto"/>
          </w:rPr>
          <w:delText xml:space="preserve">Table A - </w:delText>
        </w:r>
        <w:r w:rsidR="00860A88" w:rsidRPr="005B504E" w:rsidDel="005C5402">
          <w:rPr>
            <w:color w:val="auto"/>
          </w:rPr>
          <w:fldChar w:fldCharType="begin"/>
        </w:r>
        <w:r w:rsidR="00DB60F2" w:rsidRPr="005B504E" w:rsidDel="005C5402">
          <w:rPr>
            <w:color w:val="auto"/>
          </w:rPr>
          <w:delInstrText xml:space="preserve"> SEQ Table_A_- \* ARABIC </w:delInstrText>
        </w:r>
        <w:r w:rsidR="00860A88" w:rsidRPr="005B504E" w:rsidDel="005C5402">
          <w:rPr>
            <w:color w:val="auto"/>
          </w:rPr>
          <w:fldChar w:fldCharType="separate"/>
        </w:r>
        <w:r w:rsidR="00FC5375" w:rsidDel="005C5402">
          <w:rPr>
            <w:noProof/>
            <w:color w:val="auto"/>
          </w:rPr>
          <w:delText>2</w:delText>
        </w:r>
        <w:r w:rsidR="00860A88" w:rsidRPr="005B504E" w:rsidDel="005C5402">
          <w:rPr>
            <w:color w:val="auto"/>
          </w:rPr>
          <w:fldChar w:fldCharType="end"/>
        </w:r>
      </w:del>
      <w:r w:rsidR="006B7165" w:rsidRPr="005B504E">
        <w:rPr>
          <w:color w:val="auto"/>
        </w:rPr>
        <w:t xml:space="preserve"> – </w:t>
      </w:r>
      <w:ins w:id="6105" w:author="Joe McCrossan" w:date="2014-05-26T14:43:00Z">
        <w:r w:rsidR="00004B10" w:rsidRPr="005B504E">
          <w:rPr>
            <w:color w:val="auto"/>
          </w:rPr>
          <w:t>Hypothetical Render Model Constraints</w:t>
        </w:r>
        <w:r w:rsidR="00004B10">
          <w:rPr>
            <w:color w:val="auto"/>
          </w:rPr>
          <w:t xml:space="preserve"> (Text subtitle)</w:t>
        </w:r>
      </w:ins>
      <w:bookmarkEnd w:id="6099"/>
      <w:bookmarkEnd w:id="6100"/>
      <w:del w:id="6106" w:author="Joe McCrossan" w:date="2014-05-26T14:43:00Z">
        <w:r w:rsidR="006B7165" w:rsidRPr="005B504E" w:rsidDel="00004B10">
          <w:rPr>
            <w:rFonts w:cs="Calibri"/>
            <w:color w:val="auto"/>
          </w:rPr>
          <w:delText xml:space="preserve">Text Rendering </w:delText>
        </w:r>
      </w:del>
      <w:bookmarkEnd w:id="6101"/>
      <w:del w:id="6107" w:author="Joe McCrossan" w:date="2014-05-26T14:19:00Z">
        <w:r w:rsidR="00D74419" w:rsidRPr="005B504E" w:rsidDel="0028052F">
          <w:rPr>
            <w:rFonts w:cs="Calibri"/>
            <w:color w:val="auto"/>
          </w:rPr>
          <w:delText>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108" w:author="Joe McCrossan" w:date="2014-05-26T14:42:00Z">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338"/>
        <w:gridCol w:w="3870"/>
        <w:tblGridChange w:id="6109">
          <w:tblGrid>
            <w:gridCol w:w="720"/>
            <w:gridCol w:w="3618"/>
            <w:gridCol w:w="720"/>
            <w:gridCol w:w="3150"/>
            <w:gridCol w:w="720"/>
          </w:tblGrid>
        </w:tblGridChange>
      </w:tblGrid>
      <w:tr w:rsidR="006E694A" w:rsidRPr="00A05D2E" w14:paraId="46BA45F4" w14:textId="77777777" w:rsidTr="00004B10">
        <w:trPr>
          <w:trPrChange w:id="6110" w:author="Joe McCrossan" w:date="2014-05-26T14:42:00Z">
            <w:trPr>
              <w:gridAfter w:val="0"/>
            </w:trPr>
          </w:trPrChange>
        </w:trPr>
        <w:tc>
          <w:tcPr>
            <w:tcW w:w="4338" w:type="dxa"/>
            <w:shd w:val="clear" w:color="auto" w:fill="595959"/>
            <w:tcPrChange w:id="6111" w:author="Joe McCrossan" w:date="2014-05-26T14:42:00Z">
              <w:tcPr>
                <w:tcW w:w="4338" w:type="dxa"/>
                <w:gridSpan w:val="2"/>
                <w:shd w:val="clear" w:color="auto" w:fill="595959"/>
              </w:tcPr>
            </w:tcPrChange>
          </w:tcPr>
          <w:p w14:paraId="46E4A353" w14:textId="77777777" w:rsidR="0095164B" w:rsidRPr="00330996" w:rsidRDefault="00860A88" w:rsidP="003A2A30">
            <w:pPr>
              <w:pStyle w:val="DECETableHeading"/>
              <w:rPr>
                <w:b/>
                <w:spacing w:val="10"/>
              </w:rPr>
            </w:pPr>
            <w:r w:rsidRPr="00330996">
              <w:t>Property</w:t>
            </w:r>
          </w:p>
        </w:tc>
        <w:tc>
          <w:tcPr>
            <w:tcW w:w="3870" w:type="dxa"/>
            <w:shd w:val="clear" w:color="auto" w:fill="595959"/>
            <w:tcPrChange w:id="6112" w:author="Joe McCrossan" w:date="2014-05-26T14:42:00Z">
              <w:tcPr>
                <w:tcW w:w="3870" w:type="dxa"/>
                <w:gridSpan w:val="2"/>
                <w:shd w:val="clear" w:color="auto" w:fill="595959"/>
              </w:tcPr>
            </w:tcPrChange>
          </w:tcPr>
          <w:p w14:paraId="4C5A7EAB" w14:textId="136E4919" w:rsidR="0095164B" w:rsidRPr="00330996" w:rsidRDefault="00860A88" w:rsidP="00530B6B">
            <w:pPr>
              <w:pStyle w:val="DECETableHeading"/>
              <w:rPr>
                <w:b/>
                <w:spacing w:val="10"/>
              </w:rPr>
            </w:pPr>
            <w:r w:rsidRPr="00330996">
              <w:t xml:space="preserve"> </w:t>
            </w:r>
            <w:del w:id="6113" w:author="Joe McCrossan" w:date="2014-05-25T17:16:00Z">
              <w:r w:rsidRPr="00330996" w:rsidDel="00530B6B">
                <w:delText>Performance Factor  (1/s)</w:delText>
              </w:r>
            </w:del>
            <w:ins w:id="6114" w:author="Joe McCrossan" w:date="2014-05-25T17:16:00Z">
              <w:r w:rsidR="00530B6B">
                <w:t>Constraint</w:t>
              </w:r>
            </w:ins>
          </w:p>
        </w:tc>
      </w:tr>
      <w:tr w:rsidR="00004B10" w:rsidRPr="005B504E" w14:paraId="2EFE85FD" w14:textId="77777777" w:rsidTr="00004B10">
        <w:tblPrEx>
          <w:tblLook w:val="01E0" w:firstRow="1" w:lastRow="1" w:firstColumn="1" w:lastColumn="1" w:noHBand="0" w:noVBand="0"/>
        </w:tblPrEx>
        <w:trPr>
          <w:cantSplit/>
          <w:trHeight w:val="144"/>
          <w:ins w:id="6115" w:author="Joe McCrossan" w:date="2014-05-26T14:42:00Z"/>
        </w:trPr>
        <w:tc>
          <w:tcPr>
            <w:tcW w:w="4338" w:type="dxa"/>
            <w:tcBorders>
              <w:top w:val="single" w:sz="4" w:space="0" w:color="auto"/>
              <w:left w:val="single" w:sz="4" w:space="0" w:color="auto"/>
              <w:bottom w:val="single" w:sz="4" w:space="0" w:color="auto"/>
              <w:right w:val="single" w:sz="4" w:space="0" w:color="auto"/>
            </w:tcBorders>
            <w:shd w:val="clear" w:color="auto" w:fill="auto"/>
            <w:vAlign w:val="center"/>
          </w:tcPr>
          <w:p w14:paraId="38E1E919" w14:textId="77777777" w:rsidR="00004B10" w:rsidRPr="00904EB3" w:rsidRDefault="00004B10" w:rsidP="00004B10">
            <w:pPr>
              <w:pStyle w:val="DECETableCell"/>
              <w:keepNext/>
              <w:rPr>
                <w:ins w:id="6116" w:author="Joe McCrossan" w:date="2014-05-26T14:42:00Z"/>
              </w:rPr>
            </w:pPr>
            <w:ins w:id="6117" w:author="Joe McCrossan" w:date="2014-05-26T14:42:00Z">
              <w:r w:rsidRPr="00904EB3">
                <w:t>Maximum Normalized Glyph Buffer Size</w:t>
              </w:r>
            </w:ins>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4DB8360E" w14:textId="77777777" w:rsidR="00004B10" w:rsidRPr="005B504E" w:rsidRDefault="00004B10" w:rsidP="00004B10">
            <w:pPr>
              <w:pStyle w:val="DECETableCell"/>
              <w:keepNext/>
              <w:rPr>
                <w:ins w:id="6118" w:author="Joe McCrossan" w:date="2014-05-26T14:42:00Z"/>
              </w:rPr>
            </w:pPr>
            <w:ins w:id="6119" w:author="Joe McCrossan" w:date="2014-05-26T14:42:00Z">
              <w:r w:rsidRPr="005B504E">
                <w:t xml:space="preserve"> 1</w:t>
              </w:r>
              <w:r>
                <w:t xml:space="preserve"> (Buffer Size)</w:t>
              </w:r>
            </w:ins>
          </w:p>
        </w:tc>
      </w:tr>
      <w:tr w:rsidR="00004B10" w:rsidRPr="005B504E" w14:paraId="50307AB3" w14:textId="77777777" w:rsidTr="00004B10">
        <w:tblPrEx>
          <w:tblLook w:val="01E0" w:firstRow="1" w:lastRow="1" w:firstColumn="1" w:lastColumn="1" w:noHBand="0" w:noVBand="0"/>
        </w:tblPrEx>
        <w:trPr>
          <w:cantSplit/>
          <w:trHeight w:val="144"/>
          <w:ins w:id="6120" w:author="Joe McCrossan" w:date="2014-05-26T14:42:00Z"/>
        </w:trPr>
        <w:tc>
          <w:tcPr>
            <w:tcW w:w="4338" w:type="dxa"/>
            <w:tcBorders>
              <w:top w:val="single" w:sz="4" w:space="0" w:color="auto"/>
              <w:left w:val="single" w:sz="4" w:space="0" w:color="auto"/>
              <w:bottom w:val="single" w:sz="4" w:space="0" w:color="auto"/>
              <w:right w:val="single" w:sz="4" w:space="0" w:color="auto"/>
            </w:tcBorders>
            <w:shd w:val="clear" w:color="auto" w:fill="auto"/>
            <w:vAlign w:val="center"/>
          </w:tcPr>
          <w:p w14:paraId="7566F8A6" w14:textId="77777777" w:rsidR="00004B10" w:rsidRPr="00904EB3" w:rsidRDefault="00004B10" w:rsidP="00004B10">
            <w:pPr>
              <w:pStyle w:val="DECETableCell"/>
              <w:keepNext/>
              <w:rPr>
                <w:ins w:id="6121" w:author="Joe McCrossan" w:date="2014-05-26T14:42:00Z"/>
              </w:rPr>
            </w:pPr>
            <w:ins w:id="6122" w:author="Joe McCrossan" w:date="2014-05-26T14:42:00Z">
              <w:r w:rsidRPr="00904EB3">
                <w:t>Normalized glyph copy performance factor (GCpy)</w:t>
              </w:r>
            </w:ins>
          </w:p>
        </w:tc>
        <w:tc>
          <w:tcPr>
            <w:tcW w:w="3870" w:type="dxa"/>
            <w:tcBorders>
              <w:top w:val="single" w:sz="4" w:space="0" w:color="auto"/>
              <w:left w:val="single" w:sz="4" w:space="0" w:color="auto"/>
              <w:bottom w:val="single" w:sz="4" w:space="0" w:color="auto"/>
              <w:right w:val="single" w:sz="4" w:space="0" w:color="auto"/>
            </w:tcBorders>
            <w:shd w:val="clear" w:color="auto" w:fill="auto"/>
            <w:vAlign w:val="center"/>
          </w:tcPr>
          <w:p w14:paraId="0A5DEBEC" w14:textId="77777777" w:rsidR="00004B10" w:rsidRPr="005B504E" w:rsidRDefault="00004B10" w:rsidP="00004B10">
            <w:pPr>
              <w:pStyle w:val="DECETableCell"/>
              <w:keepNext/>
              <w:rPr>
                <w:ins w:id="6123" w:author="Joe McCrossan" w:date="2014-05-26T14:42:00Z"/>
              </w:rPr>
            </w:pPr>
            <w:ins w:id="6124" w:author="Joe McCrossan" w:date="2014-05-26T14:42:00Z">
              <w:r w:rsidRPr="005B504E">
                <w:t xml:space="preserve"> 12</w:t>
              </w:r>
              <w:r>
                <w:t xml:space="preserve"> (Performance Factor (1/s)</w:t>
              </w:r>
            </w:ins>
          </w:p>
        </w:tc>
      </w:tr>
      <w:tr w:rsidR="006E694A" w:rsidRPr="005B504E" w14:paraId="0163BBB5" w14:textId="77777777" w:rsidTr="00004B10">
        <w:trPr>
          <w:trHeight w:val="80"/>
          <w:trPrChange w:id="6125" w:author="Joe McCrossan" w:date="2014-05-26T14:42:00Z">
            <w:trPr>
              <w:gridAfter w:val="0"/>
              <w:trHeight w:val="80"/>
            </w:trPr>
          </w:trPrChange>
        </w:trPr>
        <w:tc>
          <w:tcPr>
            <w:tcW w:w="4338" w:type="dxa"/>
            <w:shd w:val="clear" w:color="auto" w:fill="auto"/>
            <w:tcPrChange w:id="6126" w:author="Joe McCrossan" w:date="2014-05-26T14:42:00Z">
              <w:tcPr>
                <w:tcW w:w="4338" w:type="dxa"/>
                <w:gridSpan w:val="2"/>
                <w:shd w:val="clear" w:color="auto" w:fill="auto"/>
              </w:tcPr>
            </w:tcPrChange>
          </w:tcPr>
          <w:p w14:paraId="731A87B1" w14:textId="77777777" w:rsidR="0095164B" w:rsidRPr="005B504E" w:rsidRDefault="0095164B" w:rsidP="006E694A">
            <w:pPr>
              <w:pStyle w:val="DECETableCell"/>
            </w:pPr>
            <w:r w:rsidRPr="005B504E">
              <w:t xml:space="preserve">Non-CJK text rendering </w:t>
            </w:r>
            <w:r w:rsidR="00D74419" w:rsidRPr="005B504E">
              <w:t>performance factor</w:t>
            </w:r>
            <w:r w:rsidR="00C62983" w:rsidRPr="005B504E">
              <w:t xml:space="preserve"> (</w:t>
            </w:r>
            <w:r w:rsidR="00D65948" w:rsidRPr="005B504E">
              <w:t>Ren)</w:t>
            </w:r>
            <w:r w:rsidR="00D65948" w:rsidRPr="005B504E" w:rsidDel="0095164B">
              <w:t xml:space="preserve"> </w:t>
            </w:r>
          </w:p>
        </w:tc>
        <w:tc>
          <w:tcPr>
            <w:tcW w:w="3870" w:type="dxa"/>
            <w:shd w:val="clear" w:color="auto" w:fill="auto"/>
            <w:tcPrChange w:id="6127" w:author="Joe McCrossan" w:date="2014-05-26T14:42:00Z">
              <w:tcPr>
                <w:tcW w:w="3870" w:type="dxa"/>
                <w:gridSpan w:val="2"/>
                <w:shd w:val="clear" w:color="auto" w:fill="auto"/>
              </w:tcPr>
            </w:tcPrChange>
          </w:tcPr>
          <w:p w14:paraId="5BD47A46" w14:textId="57C03702" w:rsidR="0095164B" w:rsidRPr="005B504E" w:rsidRDefault="0068175D" w:rsidP="00985671">
            <w:pPr>
              <w:pStyle w:val="DECETableCell"/>
              <w:rPr>
                <w:b/>
                <w:spacing w:val="10"/>
              </w:rPr>
            </w:pPr>
            <w:r w:rsidRPr="005B504E">
              <w:t>1.2</w:t>
            </w:r>
            <w:ins w:id="6128" w:author="Joe McCrossan" w:date="2014-05-25T17:03:00Z">
              <w:r w:rsidR="00904EB3">
                <w:t xml:space="preserve"> (Performance Factor (1/s)</w:t>
              </w:r>
            </w:ins>
          </w:p>
        </w:tc>
      </w:tr>
      <w:tr w:rsidR="006E694A" w:rsidRPr="005B504E" w14:paraId="24918F4B" w14:textId="77777777" w:rsidTr="00004B10">
        <w:trPr>
          <w:trPrChange w:id="6129" w:author="Joe McCrossan" w:date="2014-05-26T14:42:00Z">
            <w:trPr>
              <w:gridAfter w:val="0"/>
            </w:trPr>
          </w:trPrChange>
        </w:trPr>
        <w:tc>
          <w:tcPr>
            <w:tcW w:w="4338" w:type="dxa"/>
            <w:shd w:val="clear" w:color="auto" w:fill="auto"/>
            <w:tcPrChange w:id="6130" w:author="Joe McCrossan" w:date="2014-05-26T14:42:00Z">
              <w:tcPr>
                <w:tcW w:w="4338" w:type="dxa"/>
                <w:gridSpan w:val="2"/>
                <w:shd w:val="clear" w:color="auto" w:fill="auto"/>
              </w:tcPr>
            </w:tcPrChange>
          </w:tcPr>
          <w:p w14:paraId="6A24ADEC" w14:textId="77777777" w:rsidR="0095164B" w:rsidRPr="005B504E" w:rsidRDefault="0095164B" w:rsidP="006E694A">
            <w:pPr>
              <w:pStyle w:val="DECETableHeading"/>
              <w:rPr>
                <w:b/>
                <w:color w:val="auto"/>
                <w:spacing w:val="10"/>
              </w:rPr>
            </w:pPr>
            <w:r w:rsidRPr="005B504E">
              <w:rPr>
                <w:color w:val="auto"/>
              </w:rPr>
              <w:t xml:space="preserve">CJK text rendering </w:t>
            </w:r>
            <w:r w:rsidR="00D74419" w:rsidRPr="005B504E">
              <w:rPr>
                <w:color w:val="auto"/>
              </w:rPr>
              <w:t>performance factor</w:t>
            </w:r>
            <w:r w:rsidR="00C62983" w:rsidRPr="005B504E">
              <w:rPr>
                <w:color w:val="auto"/>
              </w:rPr>
              <w:t xml:space="preserve"> (</w:t>
            </w:r>
            <w:r w:rsidR="00D65948" w:rsidRPr="005B504E">
              <w:rPr>
                <w:color w:val="auto"/>
              </w:rPr>
              <w:t>Ren</w:t>
            </w:r>
            <w:r w:rsidR="00C62983" w:rsidRPr="005B504E">
              <w:rPr>
                <w:color w:val="auto"/>
              </w:rPr>
              <w:t>)</w:t>
            </w:r>
          </w:p>
        </w:tc>
        <w:tc>
          <w:tcPr>
            <w:tcW w:w="3870" w:type="dxa"/>
            <w:shd w:val="clear" w:color="auto" w:fill="auto"/>
            <w:tcPrChange w:id="6131" w:author="Joe McCrossan" w:date="2014-05-26T14:42:00Z">
              <w:tcPr>
                <w:tcW w:w="3870" w:type="dxa"/>
                <w:gridSpan w:val="2"/>
                <w:shd w:val="clear" w:color="auto" w:fill="auto"/>
              </w:tcPr>
            </w:tcPrChange>
          </w:tcPr>
          <w:p w14:paraId="1C312628" w14:textId="64DFBDF7" w:rsidR="0095164B" w:rsidRPr="005B504E" w:rsidRDefault="0068175D" w:rsidP="007A6575">
            <w:pPr>
              <w:pStyle w:val="DECETableCell"/>
              <w:rPr>
                <w:b/>
                <w:spacing w:val="10"/>
              </w:rPr>
            </w:pPr>
            <w:r w:rsidRPr="005B504E">
              <w:t>0.6</w:t>
            </w:r>
            <w:ins w:id="6132" w:author="Joe McCrossan" w:date="2014-05-25T17:03:00Z">
              <w:r w:rsidR="00904EB3">
                <w:t xml:space="preserve"> (Performance Factor (1/s)</w:t>
              </w:r>
            </w:ins>
          </w:p>
        </w:tc>
      </w:tr>
      <w:tr w:rsidR="00904EB3" w:rsidRPr="005B504E" w:rsidDel="00B13CE6" w14:paraId="0E95ED62" w14:textId="3B10E6CE" w:rsidTr="00004B10">
        <w:trPr>
          <w:del w:id="6133" w:author="Joe McCrossan" w:date="2014-05-26T14:24:00Z"/>
          <w:trPrChange w:id="6134" w:author="Joe McCrossan" w:date="2014-05-26T14:42:00Z">
            <w:trPr>
              <w:gridAfter w:val="0"/>
            </w:trPr>
          </w:trPrChange>
        </w:trPr>
        <w:tc>
          <w:tcPr>
            <w:tcW w:w="4338" w:type="dxa"/>
            <w:tcBorders>
              <w:top w:val="single" w:sz="4" w:space="0" w:color="auto"/>
              <w:left w:val="single" w:sz="4" w:space="0" w:color="auto"/>
              <w:bottom w:val="single" w:sz="4" w:space="0" w:color="auto"/>
              <w:right w:val="single" w:sz="4" w:space="0" w:color="auto"/>
            </w:tcBorders>
            <w:shd w:val="clear" w:color="auto" w:fill="auto"/>
            <w:tcPrChange w:id="6135" w:author="Joe McCrossan" w:date="2014-05-26T14:42:00Z">
              <w:tcPr>
                <w:tcW w:w="4338"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1E86A73" w14:textId="6AC33E4E" w:rsidR="00904EB3" w:rsidRPr="00904EB3" w:rsidDel="00B13CE6" w:rsidRDefault="00904EB3" w:rsidP="00904EB3">
            <w:pPr>
              <w:pStyle w:val="DECETableHeading"/>
              <w:rPr>
                <w:del w:id="6136" w:author="Joe McCrossan" w:date="2014-05-26T14:24:00Z"/>
                <w:color w:val="auto"/>
              </w:rPr>
            </w:pPr>
            <w:moveToRangeStart w:id="6137" w:author="Joe McCrossan" w:date="2014-05-25T17:04:00Z" w:name="move262656804"/>
            <w:moveTo w:id="6138" w:author="Joe McCrossan" w:date="2014-05-25T17:04:00Z">
              <w:del w:id="6139" w:author="Joe McCrossan" w:date="2014-05-26T14:24:00Z">
                <w:r w:rsidRPr="00904EB3" w:rsidDel="00B13CE6">
                  <w:rPr>
                    <w:color w:val="auto"/>
                  </w:rPr>
                  <w:delText>Normalized glyph copy performance factor (GCpy)</w:delText>
                </w:r>
              </w:del>
            </w:moveTo>
          </w:p>
        </w:tc>
        <w:tc>
          <w:tcPr>
            <w:tcW w:w="3870" w:type="dxa"/>
            <w:tcBorders>
              <w:top w:val="single" w:sz="4" w:space="0" w:color="auto"/>
              <w:left w:val="single" w:sz="4" w:space="0" w:color="auto"/>
              <w:bottom w:val="single" w:sz="4" w:space="0" w:color="auto"/>
              <w:right w:val="single" w:sz="4" w:space="0" w:color="auto"/>
            </w:tcBorders>
            <w:shd w:val="clear" w:color="auto" w:fill="auto"/>
            <w:tcPrChange w:id="6140" w:author="Joe McCrossan" w:date="2014-05-26T14:42:00Z">
              <w:tcPr>
                <w:tcW w:w="387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7C48C40C" w14:textId="4E9B68D1" w:rsidR="00904EB3" w:rsidRPr="005B504E" w:rsidDel="00B13CE6" w:rsidRDefault="00904EB3" w:rsidP="00BB58D9">
            <w:pPr>
              <w:pStyle w:val="DECETableCell"/>
              <w:rPr>
                <w:del w:id="6141" w:author="Joe McCrossan" w:date="2014-05-26T14:24:00Z"/>
              </w:rPr>
            </w:pPr>
            <w:moveTo w:id="6142" w:author="Joe McCrossan" w:date="2014-05-25T17:04:00Z">
              <w:del w:id="6143" w:author="Joe McCrossan" w:date="2014-05-26T14:24:00Z">
                <w:r w:rsidRPr="005B504E" w:rsidDel="00B13CE6">
                  <w:delText xml:space="preserve"> 12</w:delText>
                </w:r>
              </w:del>
            </w:moveTo>
          </w:p>
        </w:tc>
      </w:tr>
      <w:tr w:rsidR="00904EB3" w:rsidRPr="005B504E" w:rsidDel="00B13CE6" w14:paraId="7B872E3E" w14:textId="5E583BBD" w:rsidTr="00004B10">
        <w:trPr>
          <w:del w:id="6144" w:author="Joe McCrossan" w:date="2014-05-26T14:24:00Z"/>
          <w:trPrChange w:id="6145" w:author="Joe McCrossan" w:date="2014-05-26T14:42:00Z">
            <w:trPr>
              <w:gridAfter w:val="0"/>
            </w:trPr>
          </w:trPrChange>
        </w:trPr>
        <w:tc>
          <w:tcPr>
            <w:tcW w:w="4338" w:type="dxa"/>
            <w:tcBorders>
              <w:top w:val="single" w:sz="4" w:space="0" w:color="auto"/>
              <w:left w:val="single" w:sz="4" w:space="0" w:color="auto"/>
              <w:bottom w:val="single" w:sz="4" w:space="0" w:color="auto"/>
              <w:right w:val="single" w:sz="4" w:space="0" w:color="auto"/>
            </w:tcBorders>
            <w:shd w:val="clear" w:color="auto" w:fill="auto"/>
            <w:tcPrChange w:id="6146" w:author="Joe McCrossan" w:date="2014-05-26T14:42:00Z">
              <w:tcPr>
                <w:tcW w:w="4338"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D826012" w14:textId="67C216AD" w:rsidR="00904EB3" w:rsidRPr="00904EB3" w:rsidDel="00B13CE6" w:rsidRDefault="00904EB3" w:rsidP="00904EB3">
            <w:pPr>
              <w:pStyle w:val="DECETableHeading"/>
              <w:rPr>
                <w:del w:id="6147" w:author="Joe McCrossan" w:date="2014-05-26T14:24:00Z"/>
                <w:color w:val="auto"/>
              </w:rPr>
            </w:pPr>
            <w:moveToRangeStart w:id="6148" w:author="Joe McCrossan" w:date="2014-05-25T17:05:00Z" w:name="move262656835"/>
            <w:moveToRangeEnd w:id="6137"/>
            <w:moveTo w:id="6149" w:author="Joe McCrossan" w:date="2014-05-25T17:05:00Z">
              <w:del w:id="6150" w:author="Joe McCrossan" w:date="2014-05-26T14:24:00Z">
                <w:r w:rsidRPr="00904EB3" w:rsidDel="00B13CE6">
                  <w:rPr>
                    <w:color w:val="auto"/>
                  </w:rPr>
                  <w:delText>Normalized background drawing performance factor (BDraw)</w:delText>
                </w:r>
              </w:del>
            </w:moveTo>
          </w:p>
        </w:tc>
        <w:tc>
          <w:tcPr>
            <w:tcW w:w="3870" w:type="dxa"/>
            <w:tcBorders>
              <w:top w:val="single" w:sz="4" w:space="0" w:color="auto"/>
              <w:left w:val="single" w:sz="4" w:space="0" w:color="auto"/>
              <w:bottom w:val="single" w:sz="4" w:space="0" w:color="auto"/>
              <w:right w:val="single" w:sz="4" w:space="0" w:color="auto"/>
            </w:tcBorders>
            <w:shd w:val="clear" w:color="auto" w:fill="auto"/>
            <w:tcPrChange w:id="6151" w:author="Joe McCrossan" w:date="2014-05-26T14:42:00Z">
              <w:tcPr>
                <w:tcW w:w="387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1DAC7167" w14:textId="052E5AA6" w:rsidR="00904EB3" w:rsidRPr="00904EB3" w:rsidDel="00B13CE6" w:rsidRDefault="00904EB3" w:rsidP="00BB58D9">
            <w:pPr>
              <w:pStyle w:val="DECETableCell"/>
              <w:rPr>
                <w:del w:id="6152" w:author="Joe McCrossan" w:date="2014-05-26T14:24:00Z"/>
              </w:rPr>
            </w:pPr>
            <w:moveTo w:id="6153" w:author="Joe McCrossan" w:date="2014-05-25T17:05:00Z">
              <w:del w:id="6154" w:author="Joe McCrossan" w:date="2014-05-26T14:24:00Z">
                <w:r w:rsidRPr="005B504E" w:rsidDel="00B13CE6">
                  <w:delText xml:space="preserve"> 12</w:delText>
                </w:r>
              </w:del>
            </w:moveTo>
          </w:p>
        </w:tc>
      </w:tr>
    </w:tbl>
    <w:moveToRangeEnd w:id="6148"/>
    <w:p w14:paraId="7F330403" w14:textId="4317718B" w:rsidR="00233812" w:rsidRPr="005B504E" w:rsidDel="00B13CE6" w:rsidRDefault="00B13CE6" w:rsidP="00B13CE6">
      <w:pPr>
        <w:widowControl w:val="0"/>
        <w:autoSpaceDE w:val="0"/>
        <w:autoSpaceDN w:val="0"/>
        <w:adjustRightInd w:val="0"/>
        <w:ind w:left="630"/>
        <w:rPr>
          <w:del w:id="6155" w:author="Joe McCrossan" w:date="2014-05-26T14:23:00Z"/>
          <w:rFonts w:cs="Calibri"/>
        </w:rPr>
      </w:pPr>
      <w:ins w:id="6156" w:author="Joe McCrossan" w:date="2014-05-26T14:23:00Z">
        <w:r>
          <w:rPr>
            <w:rFonts w:cs="Calibri"/>
          </w:rPr>
          <w:tab/>
        </w:r>
      </w:ins>
      <w:del w:id="6157" w:author="Joe McCrossan" w:date="2014-05-25T17:03:00Z">
        <w:r w:rsidR="006B7165" w:rsidRPr="005B504E" w:rsidDel="00904EB3">
          <w:rPr>
            <w:rFonts w:cs="Calibri"/>
          </w:rPr>
          <w:tab/>
        </w:r>
      </w:del>
    </w:p>
    <w:p w14:paraId="632DEA23" w14:textId="77777777" w:rsidR="006B7165" w:rsidRPr="005B504E" w:rsidRDefault="006B7165">
      <w:pPr>
        <w:widowControl w:val="0"/>
        <w:autoSpaceDE w:val="0"/>
        <w:autoSpaceDN w:val="0"/>
        <w:adjustRightInd w:val="0"/>
        <w:ind w:left="630"/>
        <w:rPr>
          <w:rFonts w:cs="Calibri"/>
        </w:rPr>
        <w:pPrChange w:id="6158" w:author="Joe McCrossan" w:date="2014-05-26T14:23:00Z">
          <w:pPr>
            <w:widowControl w:val="0"/>
            <w:autoSpaceDE w:val="0"/>
            <w:autoSpaceDN w:val="0"/>
            <w:adjustRightInd w:val="0"/>
            <w:ind w:left="360"/>
          </w:pPr>
        </w:pPrChange>
      </w:pPr>
      <w:r w:rsidRPr="005B504E">
        <w:rPr>
          <w:rFonts w:cs="Calibri"/>
        </w:rPr>
        <w:t>Where:</w:t>
      </w:r>
    </w:p>
    <w:p w14:paraId="737C3513" w14:textId="77777777" w:rsidR="006B7165" w:rsidRPr="005B504E" w:rsidRDefault="006B7165" w:rsidP="006F367C">
      <w:pPr>
        <w:pStyle w:val="ListBullet"/>
        <w:numPr>
          <w:ilvl w:val="1"/>
          <w:numId w:val="3"/>
        </w:numPr>
      </w:pPr>
      <w:r w:rsidRPr="005B504E">
        <w:rPr>
          <w:rFonts w:cs="Calibri"/>
        </w:rPr>
        <w:t>CJK = Chinese, Japanese, Korean Glyphs.</w:t>
      </w:r>
    </w:p>
    <w:p w14:paraId="7F0D1D79" w14:textId="527010B6" w:rsidR="006B7165" w:rsidRPr="005B504E" w:rsidRDefault="006B7165" w:rsidP="006F367C">
      <w:pPr>
        <w:pStyle w:val="ListBullet"/>
        <w:numPr>
          <w:ilvl w:val="1"/>
          <w:numId w:val="3"/>
        </w:numPr>
      </w:pPr>
      <w:r w:rsidRPr="005B504E">
        <w:rPr>
          <w:rFonts w:cs="Calibri"/>
        </w:rPr>
        <w:t>The above table defines performance applying to all supported font styles (including provision of outline border).</w:t>
      </w:r>
    </w:p>
    <w:p w14:paraId="3530A9A9" w14:textId="07873663" w:rsidR="0095164B" w:rsidRPr="005B504E" w:rsidDel="00904EB3" w:rsidRDefault="006B7165" w:rsidP="0095164B">
      <w:pPr>
        <w:pStyle w:val="ListBullet"/>
        <w:rPr>
          <w:del w:id="6159" w:author="Joe McCrossan" w:date="2014-05-25T17:04:00Z"/>
        </w:rPr>
      </w:pPr>
      <w:del w:id="6160" w:author="Joe McCrossan" w:date="2014-05-25T17:04:00Z">
        <w:r w:rsidRPr="005B504E" w:rsidDel="00904EB3">
          <w:delText xml:space="preserve">A CFF-TT </w:delText>
        </w:r>
        <w:r w:rsidR="00BE5C25" w:rsidRPr="005B504E" w:rsidDel="00904EB3">
          <w:delText xml:space="preserve">text </w:delText>
        </w:r>
        <w:r w:rsidRPr="005B504E" w:rsidDel="00904EB3">
          <w:delText xml:space="preserve">subtitle track </w:delText>
        </w:r>
        <w:r w:rsidR="005E25B0" w:rsidRPr="005B504E" w:rsidDel="00904EB3">
          <w:rPr>
            <w:rStyle w:val="DECEConformanceStmt"/>
          </w:rPr>
          <w:delText>shall</w:delText>
        </w:r>
        <w:r w:rsidRPr="005B504E" w:rsidDel="00904EB3">
          <w:delText xml:space="preserve"> be authored to not exceed the following </w:delText>
        </w:r>
        <w:r w:rsidR="0095164B" w:rsidRPr="005B504E" w:rsidDel="00904EB3">
          <w:delText xml:space="preserve">normalized </w:delText>
        </w:r>
        <w:r w:rsidR="0095164B" w:rsidRPr="005B504E" w:rsidDel="00904EB3">
          <w:rPr>
            <w:rFonts w:cs="Calibri"/>
          </w:rPr>
          <w:delText>glyph Buffer Size</w:delText>
        </w:r>
        <w:r w:rsidR="0095164B" w:rsidRPr="005B504E" w:rsidDel="00904EB3">
          <w:delText>:</w:delText>
        </w:r>
      </w:del>
    </w:p>
    <w:p w14:paraId="6A81CF1F" w14:textId="693E16CE" w:rsidR="00907909" w:rsidRPr="005B504E" w:rsidDel="00904EB3" w:rsidRDefault="00907909">
      <w:pPr>
        <w:pStyle w:val="ListBullet"/>
        <w:numPr>
          <w:ilvl w:val="0"/>
          <w:numId w:val="0"/>
        </w:numPr>
        <w:rPr>
          <w:del w:id="6161" w:author="Joe McCrossan" w:date="2014-05-25T17:04:00Z"/>
        </w:rPr>
      </w:pPr>
    </w:p>
    <w:p w14:paraId="10F3C13D" w14:textId="3A228BD2" w:rsidR="0095164B" w:rsidRPr="005B504E" w:rsidDel="00904EB3" w:rsidRDefault="0095164B" w:rsidP="0095164B">
      <w:pPr>
        <w:pStyle w:val="Caption"/>
        <w:keepNext/>
        <w:rPr>
          <w:del w:id="6162" w:author="Joe McCrossan" w:date="2014-05-25T17:04:00Z"/>
          <w:color w:val="auto"/>
        </w:rPr>
      </w:pPr>
      <w:del w:id="6163" w:author="Joe McCrossan" w:date="2014-05-25T17:04:00Z">
        <w:r w:rsidRPr="005B504E" w:rsidDel="00904EB3">
          <w:rPr>
            <w:color w:val="auto"/>
          </w:rPr>
          <w:delText xml:space="preserve">Table </w:delText>
        </w:r>
        <w:r w:rsidR="00BB5E0D" w:rsidRPr="005B504E" w:rsidDel="00904EB3">
          <w:rPr>
            <w:color w:val="auto"/>
          </w:rPr>
          <w:delText xml:space="preserve">A - </w:delText>
        </w:r>
        <w:r w:rsidR="00860A88" w:rsidRPr="005B504E" w:rsidDel="00904EB3">
          <w:fldChar w:fldCharType="begin"/>
        </w:r>
        <w:r w:rsidR="00BB5E0D" w:rsidRPr="005B504E" w:rsidDel="00904EB3">
          <w:rPr>
            <w:color w:val="auto"/>
          </w:rPr>
          <w:delInstrText xml:space="preserve"> SEQ Table_A_- \* ARABIC </w:delInstrText>
        </w:r>
        <w:r w:rsidR="00860A88" w:rsidRPr="005B504E" w:rsidDel="00904EB3">
          <w:fldChar w:fldCharType="separate"/>
        </w:r>
        <w:r w:rsidR="008905F1" w:rsidDel="00904EB3">
          <w:rPr>
            <w:noProof/>
            <w:color w:val="auto"/>
          </w:rPr>
          <w:delText>5</w:delText>
        </w:r>
        <w:r w:rsidR="00860A88" w:rsidRPr="005B504E" w:rsidDel="00904EB3">
          <w:fldChar w:fldCharType="end"/>
        </w:r>
        <w:r w:rsidRPr="005B504E" w:rsidDel="00904EB3">
          <w:rPr>
            <w:color w:val="auto"/>
          </w:rPr>
          <w:delText xml:space="preserve"> – Normalized </w:delText>
        </w:r>
        <w:r w:rsidRPr="005B504E" w:rsidDel="00904EB3">
          <w:rPr>
            <w:rFonts w:cs="Calibri"/>
            <w:color w:val="auto"/>
          </w:rPr>
          <w:delText>Glyph Buffer Size</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A05D2E" w:rsidDel="00904EB3" w14:paraId="2BB94F25" w14:textId="27CB96F0" w:rsidTr="006E694A">
        <w:trPr>
          <w:del w:id="6164" w:author="Joe McCrossan" w:date="2014-05-25T17:04:00Z"/>
        </w:trPr>
        <w:tc>
          <w:tcPr>
            <w:tcW w:w="4338" w:type="dxa"/>
            <w:shd w:val="clear" w:color="auto" w:fill="595959"/>
          </w:tcPr>
          <w:p w14:paraId="724906FE" w14:textId="69B3C98C" w:rsidR="0095164B" w:rsidRPr="00330996" w:rsidDel="00904EB3" w:rsidRDefault="00860A88" w:rsidP="003A2A30">
            <w:pPr>
              <w:pStyle w:val="DECETableHeading"/>
              <w:rPr>
                <w:del w:id="6165" w:author="Joe McCrossan" w:date="2014-05-25T17:04:00Z"/>
              </w:rPr>
            </w:pPr>
            <w:del w:id="6166" w:author="Joe McCrossan" w:date="2014-05-25T17:04:00Z">
              <w:r w:rsidRPr="00330996" w:rsidDel="00904EB3">
                <w:delText>Property</w:delText>
              </w:r>
            </w:del>
          </w:p>
        </w:tc>
        <w:tc>
          <w:tcPr>
            <w:tcW w:w="3870" w:type="dxa"/>
            <w:shd w:val="clear" w:color="auto" w:fill="595959"/>
          </w:tcPr>
          <w:p w14:paraId="769E2333" w14:textId="2CED5466" w:rsidR="0095164B" w:rsidRPr="00330996" w:rsidDel="00904EB3" w:rsidRDefault="00860A88" w:rsidP="003A2A30">
            <w:pPr>
              <w:pStyle w:val="DECETableHeading"/>
              <w:rPr>
                <w:del w:id="6167" w:author="Joe McCrossan" w:date="2014-05-25T17:04:00Z"/>
              </w:rPr>
            </w:pPr>
            <w:del w:id="6168" w:author="Joe McCrossan" w:date="2014-05-25T17:04:00Z">
              <w:r w:rsidRPr="00330996" w:rsidDel="00904EB3">
                <w:delText>Buffer Size</w:delText>
              </w:r>
            </w:del>
          </w:p>
        </w:tc>
      </w:tr>
      <w:tr w:rsidR="006E694A" w:rsidRPr="005B504E" w:rsidDel="00904EB3" w14:paraId="23C8E63B" w14:textId="1B05F7F0" w:rsidTr="006E694A">
        <w:trPr>
          <w:del w:id="6169" w:author="Joe McCrossan" w:date="2014-05-25T17:04:00Z"/>
        </w:trPr>
        <w:tc>
          <w:tcPr>
            <w:tcW w:w="4338" w:type="dxa"/>
            <w:shd w:val="clear" w:color="auto" w:fill="auto"/>
          </w:tcPr>
          <w:p w14:paraId="7F1DFC67" w14:textId="43CAAAE2" w:rsidR="0095164B" w:rsidRPr="005B504E" w:rsidDel="00904EB3" w:rsidRDefault="0095164B" w:rsidP="0095164B">
            <w:pPr>
              <w:pStyle w:val="DECETableCell"/>
              <w:rPr>
                <w:del w:id="6170" w:author="Joe McCrossan" w:date="2014-05-25T17:04:00Z"/>
                <w:lang w:eastAsia="ja-JP"/>
              </w:rPr>
            </w:pPr>
            <w:del w:id="6171" w:author="Joe McCrossan" w:date="2014-05-25T17:04:00Z">
              <w:r w:rsidRPr="005B504E" w:rsidDel="00904EB3">
                <w:delText xml:space="preserve">Maximum Normalized </w:delText>
              </w:r>
              <w:r w:rsidRPr="005B504E" w:rsidDel="00904EB3">
                <w:rPr>
                  <w:rFonts w:cs="Calibri"/>
                </w:rPr>
                <w:delText>Glyph Buffer Size</w:delText>
              </w:r>
            </w:del>
          </w:p>
        </w:tc>
        <w:tc>
          <w:tcPr>
            <w:tcW w:w="3870" w:type="dxa"/>
            <w:shd w:val="clear" w:color="auto" w:fill="auto"/>
          </w:tcPr>
          <w:p w14:paraId="3C6903F0" w14:textId="510A810F" w:rsidR="0095164B" w:rsidRPr="005B504E" w:rsidDel="00904EB3" w:rsidRDefault="0095164B">
            <w:pPr>
              <w:pStyle w:val="DECETableCell"/>
              <w:rPr>
                <w:del w:id="6172" w:author="Joe McCrossan" w:date="2014-05-25T17:04:00Z"/>
              </w:rPr>
            </w:pPr>
            <w:del w:id="6173" w:author="Joe McCrossan" w:date="2014-05-25T17:04:00Z">
              <w:r w:rsidRPr="005B504E" w:rsidDel="00904EB3">
                <w:delText xml:space="preserve"> 1</w:delText>
              </w:r>
            </w:del>
          </w:p>
        </w:tc>
      </w:tr>
    </w:tbl>
    <w:p w14:paraId="6D352951" w14:textId="5C231F14" w:rsidR="0095164B" w:rsidRPr="005B504E" w:rsidDel="00904EB3" w:rsidRDefault="0095164B" w:rsidP="0095164B">
      <w:pPr>
        <w:rPr>
          <w:del w:id="6174" w:author="Joe McCrossan" w:date="2014-05-25T17:05:00Z"/>
        </w:rPr>
      </w:pPr>
    </w:p>
    <w:p w14:paraId="2B7EF7FF" w14:textId="5CAF121F" w:rsidR="0095164B" w:rsidRPr="005B504E" w:rsidDel="00904EB3" w:rsidRDefault="0095164B" w:rsidP="0095164B">
      <w:pPr>
        <w:pStyle w:val="ListBullet"/>
        <w:rPr>
          <w:del w:id="6175" w:author="Joe McCrossan" w:date="2014-05-25T17:04:00Z"/>
        </w:rPr>
      </w:pPr>
      <w:del w:id="6176" w:author="Joe McCrossan" w:date="2014-05-25T17:04:00Z">
        <w:r w:rsidRPr="005B504E" w:rsidDel="00904EB3">
          <w:delText xml:space="preserve">A CFF-TT text subtitle track </w:delText>
        </w:r>
        <w:r w:rsidRPr="005B504E" w:rsidDel="00904EB3">
          <w:rPr>
            <w:rStyle w:val="DECEConformanceStmt"/>
          </w:rPr>
          <w:delText>shall</w:delText>
        </w:r>
        <w:r w:rsidRPr="005B504E" w:rsidDel="00904EB3">
          <w:delText xml:space="preserve"> be authored to not exceed the following normalized glyph copy </w:delText>
        </w:r>
        <w:r w:rsidR="00D74419" w:rsidRPr="005B504E" w:rsidDel="00904EB3">
          <w:delText>performance factor</w:delText>
        </w:r>
        <w:r w:rsidRPr="005B504E" w:rsidDel="00904EB3">
          <w:delText>:</w:delText>
        </w:r>
      </w:del>
    </w:p>
    <w:p w14:paraId="40FCB6F2" w14:textId="7546034A" w:rsidR="0095164B" w:rsidRPr="005B504E" w:rsidDel="00904EB3" w:rsidRDefault="0095164B" w:rsidP="0095164B">
      <w:pPr>
        <w:pStyle w:val="Caption"/>
        <w:keepNext/>
        <w:rPr>
          <w:del w:id="6177" w:author="Joe McCrossan" w:date="2014-05-25T17:04:00Z"/>
          <w:color w:val="auto"/>
        </w:rPr>
      </w:pPr>
      <w:del w:id="6178" w:author="Joe McCrossan" w:date="2014-05-25T17:04:00Z">
        <w:r w:rsidRPr="005B504E" w:rsidDel="00904EB3">
          <w:rPr>
            <w:color w:val="auto"/>
          </w:rPr>
          <w:delText xml:space="preserve">Table </w:delText>
        </w:r>
        <w:r w:rsidR="00BB5E0D" w:rsidRPr="005B504E" w:rsidDel="00904EB3">
          <w:rPr>
            <w:color w:val="auto"/>
          </w:rPr>
          <w:delText xml:space="preserve">A - </w:delText>
        </w:r>
        <w:r w:rsidR="00860A88" w:rsidRPr="005B504E" w:rsidDel="00904EB3">
          <w:fldChar w:fldCharType="begin"/>
        </w:r>
        <w:r w:rsidR="00BB5E0D" w:rsidRPr="005B504E" w:rsidDel="00904EB3">
          <w:rPr>
            <w:color w:val="auto"/>
          </w:rPr>
          <w:delInstrText xml:space="preserve"> SEQ Table_A_- \* ARABIC </w:delInstrText>
        </w:r>
        <w:r w:rsidR="00860A88" w:rsidRPr="005B504E" w:rsidDel="00904EB3">
          <w:fldChar w:fldCharType="separate"/>
        </w:r>
        <w:r w:rsidR="008905F1" w:rsidDel="00904EB3">
          <w:rPr>
            <w:noProof/>
            <w:color w:val="auto"/>
          </w:rPr>
          <w:delText>6</w:delText>
        </w:r>
        <w:r w:rsidR="00860A88" w:rsidRPr="005B504E" w:rsidDel="00904EB3">
          <w:fldChar w:fldCharType="end"/>
        </w:r>
        <w:r w:rsidRPr="005B504E" w:rsidDel="00904EB3">
          <w:rPr>
            <w:color w:val="auto"/>
          </w:rPr>
          <w:delText xml:space="preserve"> – Normalized </w:delText>
        </w:r>
        <w:r w:rsidRPr="005B504E" w:rsidDel="00904EB3">
          <w:rPr>
            <w:rFonts w:cs="Calibri"/>
            <w:color w:val="auto"/>
          </w:rPr>
          <w:delText xml:space="preserve">Glyph Copy </w:delText>
        </w:r>
        <w:r w:rsidR="00D74419" w:rsidRPr="005B504E" w:rsidDel="00904EB3">
          <w:rPr>
            <w:rFonts w:cs="Calibri"/>
            <w:color w:val="auto"/>
          </w:rPr>
          <w:delText>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A05D2E" w:rsidDel="00904EB3" w14:paraId="7FF4AD6C" w14:textId="5B9A6F2C" w:rsidTr="006E694A">
        <w:trPr>
          <w:del w:id="6179" w:author="Joe McCrossan" w:date="2014-05-25T17:04:00Z"/>
        </w:trPr>
        <w:tc>
          <w:tcPr>
            <w:tcW w:w="4338" w:type="dxa"/>
            <w:shd w:val="clear" w:color="auto" w:fill="595959"/>
          </w:tcPr>
          <w:p w14:paraId="3A033C6E" w14:textId="0727B6A4" w:rsidR="0095164B" w:rsidRPr="00330996" w:rsidDel="00904EB3" w:rsidRDefault="00860A88" w:rsidP="003A2A30">
            <w:pPr>
              <w:pStyle w:val="DECETableHeading"/>
              <w:rPr>
                <w:del w:id="6180" w:author="Joe McCrossan" w:date="2014-05-25T17:04:00Z"/>
              </w:rPr>
            </w:pPr>
            <w:del w:id="6181" w:author="Joe McCrossan" w:date="2014-05-25T17:04:00Z">
              <w:r w:rsidRPr="00330996" w:rsidDel="00904EB3">
                <w:delText>Property</w:delText>
              </w:r>
            </w:del>
          </w:p>
        </w:tc>
        <w:tc>
          <w:tcPr>
            <w:tcW w:w="3870" w:type="dxa"/>
            <w:shd w:val="clear" w:color="auto" w:fill="595959"/>
          </w:tcPr>
          <w:p w14:paraId="29320B9F" w14:textId="3C531D5E" w:rsidR="0095164B" w:rsidRPr="00330996" w:rsidDel="00904EB3" w:rsidRDefault="00860A88" w:rsidP="003A2A30">
            <w:pPr>
              <w:pStyle w:val="DECETableHeading"/>
              <w:rPr>
                <w:del w:id="6182" w:author="Joe McCrossan" w:date="2014-05-25T17:04:00Z"/>
              </w:rPr>
            </w:pPr>
            <w:del w:id="6183" w:author="Joe McCrossan" w:date="2014-05-25T17:04:00Z">
              <w:r w:rsidRPr="00330996" w:rsidDel="00904EB3">
                <w:delText>Performance Factor (1/s)</w:delText>
              </w:r>
            </w:del>
          </w:p>
        </w:tc>
      </w:tr>
      <w:tr w:rsidR="006E694A" w:rsidRPr="005B504E" w:rsidDel="00904EB3" w14:paraId="1C053CB6" w14:textId="7DAF8B73" w:rsidTr="006E694A">
        <w:trPr>
          <w:del w:id="6184" w:author="Joe McCrossan" w:date="2014-05-25T17:05:00Z"/>
        </w:trPr>
        <w:tc>
          <w:tcPr>
            <w:tcW w:w="4338" w:type="dxa"/>
            <w:shd w:val="clear" w:color="auto" w:fill="auto"/>
          </w:tcPr>
          <w:p w14:paraId="68AE0031" w14:textId="0667A8B6" w:rsidR="0095164B" w:rsidRPr="005B504E" w:rsidDel="00904EB3" w:rsidRDefault="00907909">
            <w:pPr>
              <w:pStyle w:val="DECETableCell"/>
              <w:rPr>
                <w:del w:id="6185" w:author="Joe McCrossan" w:date="2014-05-25T17:05:00Z"/>
                <w:lang w:eastAsia="ja-JP"/>
              </w:rPr>
            </w:pPr>
            <w:moveFromRangeStart w:id="6186" w:author="Joe McCrossan" w:date="2014-05-25T17:04:00Z" w:name="move262656804"/>
            <w:moveFrom w:id="6187" w:author="Joe McCrossan" w:date="2014-05-25T17:04:00Z">
              <w:del w:id="6188" w:author="Joe McCrossan" w:date="2014-05-25T17:05:00Z">
                <w:r w:rsidRPr="005B504E" w:rsidDel="00904EB3">
                  <w:delText>Normalized g</w:delText>
                </w:r>
                <w:r w:rsidR="00D74419" w:rsidRPr="005B504E" w:rsidDel="00904EB3">
                  <w:delText>lyph c</w:delText>
                </w:r>
                <w:r w:rsidR="0095164B" w:rsidRPr="005B504E" w:rsidDel="00904EB3">
                  <w:delText xml:space="preserve">opy </w:delText>
                </w:r>
                <w:r w:rsidR="00D74419" w:rsidRPr="005B504E" w:rsidDel="00904EB3">
                  <w:delText>performance f</w:delText>
                </w:r>
                <w:r w:rsidRPr="005B504E" w:rsidDel="00904EB3">
                  <w:delText>actor</w:delText>
                </w:r>
                <w:r w:rsidR="0095164B" w:rsidRPr="005B504E" w:rsidDel="00904EB3">
                  <w:delText xml:space="preserve"> (</w:delText>
                </w:r>
                <w:r w:rsidRPr="005B504E" w:rsidDel="00904EB3">
                  <w:delText>G</w:delText>
                </w:r>
                <w:r w:rsidR="0095164B" w:rsidRPr="005B504E" w:rsidDel="00904EB3">
                  <w:rPr>
                    <w:rFonts w:cs="Courier New"/>
                  </w:rPr>
                  <w:delText>Cpy)</w:delText>
                </w:r>
              </w:del>
            </w:moveFrom>
          </w:p>
        </w:tc>
        <w:tc>
          <w:tcPr>
            <w:tcW w:w="3870" w:type="dxa"/>
            <w:shd w:val="clear" w:color="auto" w:fill="auto"/>
          </w:tcPr>
          <w:p w14:paraId="764A50A8" w14:textId="2E2FDFF5" w:rsidR="0095164B" w:rsidRPr="005B504E" w:rsidDel="00904EB3" w:rsidRDefault="0095164B">
            <w:pPr>
              <w:pStyle w:val="DECETableCell"/>
              <w:rPr>
                <w:del w:id="6189" w:author="Joe McCrossan" w:date="2014-05-25T17:05:00Z"/>
              </w:rPr>
            </w:pPr>
            <w:moveFrom w:id="6190" w:author="Joe McCrossan" w:date="2014-05-25T17:04:00Z">
              <w:del w:id="6191" w:author="Joe McCrossan" w:date="2014-05-25T17:05:00Z">
                <w:r w:rsidRPr="005B504E" w:rsidDel="00904EB3">
                  <w:delText xml:space="preserve"> </w:delText>
                </w:r>
                <w:r w:rsidR="00907909" w:rsidRPr="005B504E" w:rsidDel="00904EB3">
                  <w:delText>1</w:delText>
                </w:r>
                <w:r w:rsidR="00770ED2" w:rsidRPr="005B504E" w:rsidDel="00904EB3">
                  <w:delText>2</w:delText>
                </w:r>
              </w:del>
            </w:moveFrom>
          </w:p>
        </w:tc>
      </w:tr>
    </w:tbl>
    <w:moveFromRangeEnd w:id="6186"/>
    <w:p w14:paraId="0FF6D961" w14:textId="1A0D4982" w:rsidR="0095164B" w:rsidRPr="005B504E" w:rsidDel="00904EB3" w:rsidRDefault="0095164B" w:rsidP="0095164B">
      <w:pPr>
        <w:pStyle w:val="ListBullet"/>
        <w:rPr>
          <w:del w:id="6192" w:author="Joe McCrossan" w:date="2014-05-25T17:05:00Z"/>
        </w:rPr>
      </w:pPr>
      <w:del w:id="6193" w:author="Joe McCrossan" w:date="2014-05-25T17:05:00Z">
        <w:r w:rsidRPr="005B504E" w:rsidDel="00904EB3">
          <w:delText xml:space="preserve">A CFF-TT text subtitle track </w:delText>
        </w:r>
        <w:r w:rsidRPr="005B504E" w:rsidDel="00904EB3">
          <w:rPr>
            <w:rStyle w:val="DECEConformanceStmt"/>
          </w:rPr>
          <w:delText>shall</w:delText>
        </w:r>
        <w:r w:rsidRPr="005B504E" w:rsidDel="00904EB3">
          <w:delText xml:space="preserve"> be authored to not exceed the following normalized background drawing </w:delText>
        </w:r>
        <w:r w:rsidR="00D74419" w:rsidRPr="005B504E" w:rsidDel="00904EB3">
          <w:delText>performance factor</w:delText>
        </w:r>
        <w:r w:rsidRPr="005B504E" w:rsidDel="00904EB3">
          <w:delText>:</w:delText>
        </w:r>
      </w:del>
    </w:p>
    <w:p w14:paraId="0BFE07C1" w14:textId="204DF792" w:rsidR="0095164B" w:rsidRPr="005B504E" w:rsidDel="00904EB3" w:rsidRDefault="0095164B" w:rsidP="0095164B">
      <w:pPr>
        <w:pStyle w:val="Caption"/>
        <w:keepNext/>
        <w:rPr>
          <w:del w:id="6194" w:author="Joe McCrossan" w:date="2014-05-25T17:05:00Z"/>
          <w:color w:val="auto"/>
        </w:rPr>
      </w:pPr>
      <w:bookmarkStart w:id="6195" w:name="_Toc339354599"/>
      <w:del w:id="6196" w:author="Joe McCrossan" w:date="2014-05-25T17:05:00Z">
        <w:r w:rsidRPr="005B504E" w:rsidDel="00904EB3">
          <w:rPr>
            <w:color w:val="auto"/>
          </w:rPr>
          <w:delText xml:space="preserve">Table </w:delText>
        </w:r>
        <w:r w:rsidR="00BB5E0D" w:rsidRPr="005B504E" w:rsidDel="00904EB3">
          <w:rPr>
            <w:color w:val="auto"/>
          </w:rPr>
          <w:delText xml:space="preserve">A - </w:delText>
        </w:r>
        <w:r w:rsidR="00860A88" w:rsidRPr="005B504E" w:rsidDel="00904EB3">
          <w:fldChar w:fldCharType="begin"/>
        </w:r>
        <w:r w:rsidR="00BB5E0D" w:rsidRPr="005B504E" w:rsidDel="00904EB3">
          <w:rPr>
            <w:color w:val="auto"/>
          </w:rPr>
          <w:delInstrText xml:space="preserve"> SEQ Table_A_- \* ARABIC </w:delInstrText>
        </w:r>
        <w:r w:rsidR="00860A88" w:rsidRPr="005B504E" w:rsidDel="00904EB3">
          <w:fldChar w:fldCharType="separate"/>
        </w:r>
        <w:r w:rsidR="008905F1" w:rsidDel="00904EB3">
          <w:rPr>
            <w:noProof/>
            <w:color w:val="auto"/>
          </w:rPr>
          <w:delText>7</w:delText>
        </w:r>
        <w:r w:rsidR="00860A88" w:rsidRPr="005B504E" w:rsidDel="00904EB3">
          <w:fldChar w:fldCharType="end"/>
        </w:r>
        <w:r w:rsidRPr="005B504E" w:rsidDel="00904EB3">
          <w:rPr>
            <w:color w:val="auto"/>
          </w:rPr>
          <w:delText xml:space="preserve"> – </w:delText>
        </w:r>
        <w:r w:rsidR="00D74419" w:rsidRPr="005B504E" w:rsidDel="00904EB3">
          <w:rPr>
            <w:color w:val="auto"/>
          </w:rPr>
          <w:delText xml:space="preserve">Background Drawing Performance </w:delText>
        </w:r>
        <w:bookmarkEnd w:id="6195"/>
        <w:r w:rsidR="00D74419" w:rsidRPr="005B504E" w:rsidDel="00904EB3">
          <w:rPr>
            <w:rFonts w:cs="Calibri"/>
            <w:color w:val="auto"/>
          </w:rPr>
          <w:delText>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A05D2E" w:rsidDel="00904EB3" w14:paraId="0729E136" w14:textId="0F581D20" w:rsidTr="006E694A">
        <w:trPr>
          <w:del w:id="6197" w:author="Joe McCrossan" w:date="2014-05-25T17:05:00Z"/>
        </w:trPr>
        <w:tc>
          <w:tcPr>
            <w:tcW w:w="4338" w:type="dxa"/>
            <w:shd w:val="clear" w:color="auto" w:fill="595959"/>
          </w:tcPr>
          <w:p w14:paraId="2B7C1C5B" w14:textId="4FCCBA85" w:rsidR="0095164B" w:rsidRPr="00330996" w:rsidDel="00904EB3" w:rsidRDefault="00860A88" w:rsidP="003A2A30">
            <w:pPr>
              <w:pStyle w:val="DECETableHeading"/>
              <w:rPr>
                <w:del w:id="6198" w:author="Joe McCrossan" w:date="2014-05-25T17:05:00Z"/>
                <w:b/>
                <w:spacing w:val="10"/>
              </w:rPr>
            </w:pPr>
            <w:del w:id="6199" w:author="Joe McCrossan" w:date="2014-05-25T17:05:00Z">
              <w:r w:rsidRPr="00330996" w:rsidDel="00904EB3">
                <w:delText>Property</w:delText>
              </w:r>
            </w:del>
          </w:p>
        </w:tc>
        <w:tc>
          <w:tcPr>
            <w:tcW w:w="3870" w:type="dxa"/>
            <w:shd w:val="clear" w:color="auto" w:fill="595959"/>
          </w:tcPr>
          <w:p w14:paraId="53588D19" w14:textId="6670C590" w:rsidR="0095164B" w:rsidRPr="00330996" w:rsidDel="00904EB3" w:rsidRDefault="00860A88" w:rsidP="003A2A30">
            <w:pPr>
              <w:pStyle w:val="DECETableHeading"/>
              <w:rPr>
                <w:del w:id="6200" w:author="Joe McCrossan" w:date="2014-05-25T17:05:00Z"/>
                <w:b/>
                <w:spacing w:val="10"/>
              </w:rPr>
            </w:pPr>
            <w:del w:id="6201" w:author="Joe McCrossan" w:date="2014-05-25T17:05:00Z">
              <w:r w:rsidRPr="00330996" w:rsidDel="00904EB3">
                <w:delText>Performance Factor (1/s)</w:delText>
              </w:r>
            </w:del>
          </w:p>
        </w:tc>
      </w:tr>
      <w:tr w:rsidR="006E694A" w:rsidRPr="005B504E" w:rsidDel="00904EB3" w14:paraId="5C529EA6" w14:textId="4F50094A" w:rsidTr="006E694A">
        <w:trPr>
          <w:trHeight w:val="74"/>
          <w:del w:id="6202" w:author="Joe McCrossan" w:date="2014-05-25T17:05:00Z"/>
        </w:trPr>
        <w:tc>
          <w:tcPr>
            <w:tcW w:w="4338" w:type="dxa"/>
            <w:shd w:val="clear" w:color="auto" w:fill="auto"/>
          </w:tcPr>
          <w:p w14:paraId="6CB18205" w14:textId="1E69E0D7" w:rsidR="0095164B" w:rsidRPr="005B504E" w:rsidDel="00904EB3" w:rsidRDefault="0095164B">
            <w:pPr>
              <w:pStyle w:val="DECETableCell"/>
              <w:rPr>
                <w:del w:id="6203" w:author="Joe McCrossan" w:date="2014-05-25T17:05:00Z"/>
                <w:b/>
                <w:spacing w:val="10"/>
                <w:lang w:eastAsia="ja-JP"/>
              </w:rPr>
            </w:pPr>
            <w:moveFromRangeStart w:id="6204" w:author="Joe McCrossan" w:date="2014-05-25T17:05:00Z" w:name="move262656835"/>
            <w:moveFrom w:id="6205" w:author="Joe McCrossan" w:date="2014-05-25T17:05:00Z">
              <w:del w:id="6206" w:author="Joe McCrossan" w:date="2014-05-25T17:05:00Z">
                <w:r w:rsidRPr="005B504E" w:rsidDel="00904EB3">
                  <w:delText xml:space="preserve">Normalized </w:delText>
                </w:r>
                <w:r w:rsidR="00907909" w:rsidRPr="005B504E" w:rsidDel="00904EB3">
                  <w:delText>background d</w:delText>
                </w:r>
                <w:r w:rsidRPr="005B504E" w:rsidDel="00904EB3">
                  <w:delText xml:space="preserve">rawing </w:delText>
                </w:r>
                <w:r w:rsidR="00907909" w:rsidRPr="005B504E" w:rsidDel="00904EB3">
                  <w:delText>performance factor</w:delText>
                </w:r>
                <w:r w:rsidRPr="005B504E" w:rsidDel="00904EB3">
                  <w:delText xml:space="preserve"> (BDraw)</w:delText>
                </w:r>
              </w:del>
            </w:moveFrom>
          </w:p>
        </w:tc>
        <w:tc>
          <w:tcPr>
            <w:tcW w:w="3870" w:type="dxa"/>
            <w:shd w:val="clear" w:color="auto" w:fill="auto"/>
          </w:tcPr>
          <w:p w14:paraId="70D5FCDD" w14:textId="75F190E1" w:rsidR="0095164B" w:rsidRPr="005B504E" w:rsidDel="00904EB3" w:rsidRDefault="0095164B">
            <w:pPr>
              <w:pStyle w:val="DECETableCell"/>
              <w:rPr>
                <w:del w:id="6207" w:author="Joe McCrossan" w:date="2014-05-25T17:05:00Z"/>
                <w:b/>
                <w:spacing w:val="10"/>
              </w:rPr>
            </w:pPr>
            <w:moveFrom w:id="6208" w:author="Joe McCrossan" w:date="2014-05-25T17:05:00Z">
              <w:del w:id="6209" w:author="Joe McCrossan" w:date="2014-05-25T17:05:00Z">
                <w:r w:rsidRPr="005B504E" w:rsidDel="00904EB3">
                  <w:delText xml:space="preserve"> 1</w:delText>
                </w:r>
                <w:r w:rsidR="00770ED2" w:rsidRPr="005B504E" w:rsidDel="00904EB3">
                  <w:delText>2</w:delText>
                </w:r>
              </w:del>
            </w:moveFrom>
          </w:p>
        </w:tc>
      </w:tr>
    </w:tbl>
    <w:p w14:paraId="34F67A3C" w14:textId="77777777" w:rsidR="000F5F60" w:rsidRDefault="000F5F60">
      <w:pPr>
        <w:rPr>
          <w:ins w:id="6210" w:author="Joe McCrossan" w:date="2014-06-01T14:20:00Z"/>
          <w:b/>
          <w:color w:val="003366"/>
          <w:spacing w:val="15"/>
          <w:sz w:val="28"/>
        </w:rPr>
      </w:pPr>
      <w:bookmarkStart w:id="6211" w:name="_Toc308174984"/>
      <w:moveFromRangeEnd w:id="6204"/>
      <w:ins w:id="6212" w:author="Joe McCrossan" w:date="2014-06-01T14:20:00Z">
        <w:r>
          <w:br w:type="page"/>
        </w:r>
      </w:ins>
    </w:p>
    <w:p w14:paraId="689D2397" w14:textId="17E48607" w:rsidR="00E04512" w:rsidRPr="005B504E" w:rsidDel="00904EB3" w:rsidRDefault="00E04512">
      <w:pPr>
        <w:pStyle w:val="AnnexA3"/>
        <w:rPr>
          <w:del w:id="6213" w:author="Joe McCrossan" w:date="2014-05-25T17:05:00Z"/>
        </w:rPr>
        <w:pPrChange w:id="6214" w:author="Joe McCrossan" w:date="2014-03-16T14:33:00Z">
          <w:pPr>
            <w:pStyle w:val="AnnexA2"/>
            <w:autoSpaceDE w:val="0"/>
          </w:pPr>
        </w:pPrChange>
      </w:pPr>
      <w:del w:id="6215" w:author="Joe McCrossan" w:date="2014-05-25T17:05:00Z">
        <w:r w:rsidRPr="005B504E" w:rsidDel="00904EB3">
          <w:delText>Additional Constraints</w:delText>
        </w:r>
        <w:bookmarkEnd w:id="6211"/>
      </w:del>
    </w:p>
    <w:p w14:paraId="26733026" w14:textId="50856145" w:rsidR="00F25516" w:rsidRDefault="00E04512" w:rsidP="00F25516">
      <w:pPr>
        <w:pStyle w:val="AnnexA2"/>
        <w:autoSpaceDE w:val="0"/>
        <w:rPr>
          <w:ins w:id="6216" w:author="Joe McCrossan" w:date="2014-03-16T14:35:00Z"/>
          <w:color w:val="auto"/>
        </w:rPr>
      </w:pPr>
      <w:del w:id="6217" w:author="Joe McCrossan" w:date="2014-05-25T17:05:00Z">
        <w:r w:rsidRPr="005B504E" w:rsidDel="00904EB3">
          <w:delText xml:space="preserve">Content conforming to this </w:delText>
        </w:r>
        <w:r w:rsidR="00DE7981" w:rsidDel="00904EB3">
          <w:delText>P</w:delText>
        </w:r>
        <w:r w:rsidRPr="005B504E" w:rsidDel="00904EB3">
          <w:delText xml:space="preserve">rofile </w:delText>
        </w:r>
        <w:r w:rsidR="00DE7981" w:rsidDel="00904EB3">
          <w:delText xml:space="preserve">has </w:delText>
        </w:r>
        <w:r w:rsidRPr="005B504E" w:rsidDel="00904EB3">
          <w:delText>no additional constraints.</w:delText>
        </w:r>
      </w:del>
      <w:bookmarkStart w:id="6218" w:name="_Ref262726018"/>
      <w:bookmarkStart w:id="6219" w:name="_Toc263281012"/>
      <w:ins w:id="6220" w:author="Joe McCrossan" w:date="2014-03-16T14:35:00Z">
        <w:r w:rsidR="00F25516">
          <w:rPr>
            <w:color w:val="auto"/>
          </w:rPr>
          <w:t>SD Media Profile</w:t>
        </w:r>
        <w:bookmarkEnd w:id="6218"/>
        <w:bookmarkEnd w:id="6219"/>
      </w:ins>
    </w:p>
    <w:p w14:paraId="1CAFFC6A" w14:textId="193E722D" w:rsidR="00F25516" w:rsidRPr="005B504E" w:rsidDel="00F25516" w:rsidRDefault="00F25516">
      <w:pPr>
        <w:pStyle w:val="AnnexA3"/>
        <w:rPr>
          <w:del w:id="6221" w:author="Joe McCrossan" w:date="2014-03-16T14:35:00Z"/>
        </w:rPr>
        <w:pPrChange w:id="6222" w:author="Joe McCrossan" w:date="2014-03-16T14:35:00Z">
          <w:pPr/>
        </w:pPrChange>
      </w:pPr>
    </w:p>
    <w:p w14:paraId="7F3021E4" w14:textId="4B04FBD8" w:rsidR="00E04512" w:rsidRPr="005B504E" w:rsidDel="00F25516" w:rsidRDefault="00E04512">
      <w:pPr>
        <w:pStyle w:val="AnnexA3"/>
        <w:rPr>
          <w:del w:id="6223" w:author="Joe McCrossan" w:date="2014-03-16T14:35:00Z"/>
          <w:color w:val="auto"/>
        </w:rPr>
        <w:pPrChange w:id="6224" w:author="Joe McCrossan" w:date="2014-03-16T14:35:00Z">
          <w:pPr>
            <w:pStyle w:val="AnnexA"/>
            <w:autoSpaceDE w:val="0"/>
          </w:pPr>
        </w:pPrChange>
      </w:pPr>
      <w:bookmarkStart w:id="6225" w:name="_Ref139052471"/>
      <w:bookmarkStart w:id="6226" w:name="_Ref181367886"/>
      <w:bookmarkStart w:id="6227" w:name="_Ref181367969"/>
      <w:bookmarkStart w:id="6228" w:name="_Toc308174985"/>
      <w:del w:id="6229" w:author="Joe McCrossan" w:date="2014-03-16T14:35:00Z">
        <w:r w:rsidRPr="005B504E" w:rsidDel="00F25516">
          <w:rPr>
            <w:color w:val="auto"/>
          </w:rPr>
          <w:delText>SD Media Profile</w:delText>
        </w:r>
        <w:bookmarkEnd w:id="6225"/>
        <w:r w:rsidRPr="005B504E" w:rsidDel="00F25516">
          <w:rPr>
            <w:color w:val="auto"/>
          </w:rPr>
          <w:delText xml:space="preserve"> Definition</w:delText>
        </w:r>
        <w:bookmarkEnd w:id="6226"/>
        <w:bookmarkEnd w:id="6227"/>
        <w:bookmarkEnd w:id="6228"/>
      </w:del>
    </w:p>
    <w:p w14:paraId="74912DB9" w14:textId="56776630" w:rsidR="00E04512" w:rsidRPr="005B504E" w:rsidRDefault="00E04512">
      <w:pPr>
        <w:pStyle w:val="AnnexA3"/>
        <w:rPr>
          <w:color w:val="auto"/>
        </w:rPr>
        <w:pPrChange w:id="6230" w:author="Joe McCrossan" w:date="2014-03-16T14:35:00Z">
          <w:pPr>
            <w:pStyle w:val="AnnexA2"/>
            <w:autoSpaceDE w:val="0"/>
          </w:pPr>
        </w:pPrChange>
      </w:pPr>
      <w:bookmarkStart w:id="6231" w:name="_Toc308174986"/>
      <w:bookmarkStart w:id="6232" w:name="_Toc263281013"/>
      <w:r w:rsidRPr="005B504E">
        <w:rPr>
          <w:color w:val="auto"/>
        </w:rPr>
        <w:t>Overview</w:t>
      </w:r>
      <w:bookmarkEnd w:id="6231"/>
      <w:bookmarkEnd w:id="6232"/>
    </w:p>
    <w:p w14:paraId="009402D4" w14:textId="6BED43CB" w:rsidR="00E04512" w:rsidRPr="005B504E" w:rsidRDefault="00E04512" w:rsidP="00E04512">
      <w:r w:rsidRPr="005B504E">
        <w:t xml:space="preserve">The SD </w:t>
      </w:r>
      <w:r w:rsidR="00DE7981">
        <w:t>Media P</w:t>
      </w:r>
      <w:r w:rsidRPr="005B504E">
        <w:t xml:space="preserve">rofile defines </w:t>
      </w:r>
      <w:ins w:id="6233" w:author="Joe McCrossan" w:date="2014-03-16T15:17:00Z">
        <w:r w:rsidR="00181C07">
          <w:t xml:space="preserve">an </w:t>
        </w:r>
      </w:ins>
      <w:commentRangeStart w:id="6234"/>
      <w:del w:id="6235" w:author="Joe McCrossan" w:date="2014-03-16T15:17:00Z">
        <w:r w:rsidRPr="005B504E" w:rsidDel="00181C07">
          <w:delText xml:space="preserve">download-only and progressive download </w:delText>
        </w:r>
        <w:commentRangeEnd w:id="6234"/>
        <w:r w:rsidR="00DE7981" w:rsidDel="00181C07">
          <w:rPr>
            <w:rStyle w:val="CommentReference"/>
          </w:rPr>
          <w:commentReference w:id="6234"/>
        </w:r>
      </w:del>
      <w:r w:rsidRPr="005B504E">
        <w:t xml:space="preserve">audio-visual content </w:t>
      </w:r>
      <w:ins w:id="6236" w:author="Joe McCrossan" w:date="2014-03-16T15:17:00Z">
        <w:r w:rsidR="00181C07">
          <w:t xml:space="preserve">interoperability point </w:t>
        </w:r>
      </w:ins>
      <w:r w:rsidRPr="005B504E">
        <w:t>for standard definition devices.</w:t>
      </w:r>
    </w:p>
    <w:p w14:paraId="493D32CA" w14:textId="2A015A59" w:rsidR="00E04512" w:rsidRPr="005B504E" w:rsidDel="00181C07" w:rsidRDefault="00E04512">
      <w:pPr>
        <w:pStyle w:val="AnnexA4"/>
        <w:rPr>
          <w:del w:id="6237" w:author="Joe McCrossan" w:date="2014-03-16T15:14:00Z"/>
        </w:rPr>
        <w:pPrChange w:id="6238" w:author="Joe McCrossan" w:date="2014-03-16T14:35:00Z">
          <w:pPr>
            <w:pStyle w:val="AnnexA3"/>
            <w:autoSpaceDE w:val="0"/>
          </w:pPr>
        </w:pPrChange>
      </w:pPr>
      <w:bookmarkStart w:id="6239" w:name="_Toc308174987"/>
      <w:del w:id="6240" w:author="Joe McCrossan" w:date="2014-03-16T15:14:00Z">
        <w:r w:rsidRPr="005B504E" w:rsidDel="00181C07">
          <w:delText>MIME Media Type Profile Level Identification</w:delText>
        </w:r>
        <w:bookmarkEnd w:id="6239"/>
      </w:del>
    </w:p>
    <w:p w14:paraId="4BD25CEE" w14:textId="5FB35F94" w:rsidR="00FA7967" w:rsidRPr="005B504E" w:rsidDel="00181C07" w:rsidRDefault="00E04512" w:rsidP="00E04512">
      <w:pPr>
        <w:rPr>
          <w:del w:id="6241" w:author="Joe McCrossan" w:date="2014-03-16T15:14:00Z"/>
        </w:rPr>
      </w:pPr>
      <w:del w:id="6242" w:author="Joe McCrossan" w:date="2014-03-16T15:14:00Z">
        <w:r w:rsidRPr="005B504E" w:rsidDel="00181C07">
          <w:delText xml:space="preserve">The MIME media type parameter </w:delText>
        </w:r>
        <w:r w:rsidRPr="005B504E" w:rsidDel="00181C07">
          <w:rPr>
            <w:rStyle w:val="DECEvariable"/>
            <w:noProof w:val="0"/>
          </w:rPr>
          <w:delText>profile-level-id</w:delText>
        </w:r>
        <w:r w:rsidRPr="005B504E" w:rsidDel="00181C07">
          <w:delText xml:space="preserve"> for this </w:delText>
        </w:r>
        <w:r w:rsidR="00DE7981" w:rsidDel="00181C07">
          <w:delText>P</w:delText>
        </w:r>
        <w:r w:rsidRPr="005B504E" w:rsidDel="00181C07">
          <w:delText xml:space="preserve">rofile </w:delText>
        </w:r>
        <w:r w:rsidRPr="005B504E" w:rsidDel="00181C07">
          <w:rPr>
            <w:rStyle w:val="DECEConformanceStmt"/>
          </w:rPr>
          <w:delText>shall</w:delText>
        </w:r>
        <w:r w:rsidRPr="005B504E" w:rsidDel="00181C07">
          <w:delText xml:space="preserve"> be</w:delText>
        </w:r>
        <w:r w:rsidR="00FA7967" w:rsidDel="00181C07">
          <w:delText xml:space="preserve"> </w:delText>
        </w:r>
        <w:r w:rsidR="00FA7967" w:rsidRPr="005B504E" w:rsidDel="00181C07">
          <w:delText>“</w:delText>
        </w:r>
      </w:del>
      <w:del w:id="6243" w:author="Joe McCrossan" w:date="2014-01-04T20:56:00Z">
        <w:r w:rsidR="004763D2" w:rsidDel="00DA7EE2">
          <w:delText>cff-</w:delText>
        </w:r>
      </w:del>
      <w:del w:id="6244" w:author="Joe McCrossan" w:date="2014-03-16T15:14:00Z">
        <w:r w:rsidR="00FA7967" w:rsidDel="00181C07">
          <w:delText>s</w:delText>
        </w:r>
        <w:r w:rsidR="00027EC5" w:rsidDel="00181C07">
          <w:delText>d</w:delText>
        </w:r>
        <w:commentRangeStart w:id="6245"/>
        <w:r w:rsidR="00FA7967" w:rsidDel="00181C07">
          <w:delText>{</w:delText>
        </w:r>
        <w:r w:rsidR="00FA7967" w:rsidRPr="005B504E" w:rsidDel="00181C07">
          <w:delText>DMEDIA_VERSION_NOPOINTS</w:delText>
        </w:r>
        <w:r w:rsidR="00FA7967" w:rsidDel="00181C07">
          <w:delText>}</w:delText>
        </w:r>
        <w:r w:rsidR="00FA7967" w:rsidRPr="005B504E" w:rsidDel="00181C07">
          <w:delText>”</w:delText>
        </w:r>
        <w:r w:rsidR="00FA7967" w:rsidDel="00181C07">
          <w:delText xml:space="preserve"> (where “{</w:delText>
        </w:r>
        <w:r w:rsidR="00FA7967" w:rsidRPr="005B504E" w:rsidDel="00181C07">
          <w:delText>DMEDIA_VERSION_NOPOINTS</w:delText>
        </w:r>
        <w:r w:rsidR="00FA7967" w:rsidDel="00181C07">
          <w:delText xml:space="preserve">}” is the value specified by </w:delText>
        </w:r>
        <w:r w:rsidR="00FA7967" w:rsidRPr="005B504E" w:rsidDel="00181C07">
          <w:delText>DMEDIA_VERSION_NOPOINTS</w:delText>
        </w:r>
        <w:r w:rsidR="00FA7967" w:rsidDel="00181C07">
          <w:delText xml:space="preserve"> in </w:delText>
        </w:r>
        <w:r w:rsidR="00FA7967" w:rsidRPr="00F80620" w:rsidDel="00181C07">
          <w:delText>Annex E</w:delText>
        </w:r>
        <w:r w:rsidR="00FA7967" w:rsidDel="00181C07">
          <w:delText>).</w:delText>
        </w:r>
        <w:commentRangeEnd w:id="6245"/>
        <w:r w:rsidR="00FA7967" w:rsidDel="00181C07">
          <w:rPr>
            <w:rStyle w:val="CommentReference"/>
          </w:rPr>
          <w:commentReference w:id="6245"/>
        </w:r>
      </w:del>
    </w:p>
    <w:p w14:paraId="6043EAD4" w14:textId="7F66A2A7" w:rsidR="00E04512" w:rsidRPr="005B504E" w:rsidDel="00181C07" w:rsidRDefault="00E04512">
      <w:pPr>
        <w:pStyle w:val="AnnexA4"/>
        <w:rPr>
          <w:del w:id="6246" w:author="Joe McCrossan" w:date="2014-03-16T15:14:00Z"/>
        </w:rPr>
        <w:pPrChange w:id="6247" w:author="Joe McCrossan" w:date="2014-03-16T14:35:00Z">
          <w:pPr>
            <w:pStyle w:val="AnnexA3"/>
            <w:autoSpaceDE w:val="0"/>
          </w:pPr>
        </w:pPrChange>
      </w:pPr>
      <w:bookmarkStart w:id="6248" w:name="_Toc308174988"/>
      <w:del w:id="6249" w:author="Joe McCrossan" w:date="2014-03-16T15:14:00Z">
        <w:r w:rsidRPr="005B504E" w:rsidDel="00181C07">
          <w:delText>Container Profile Identification</w:delText>
        </w:r>
        <w:bookmarkEnd w:id="6248"/>
      </w:del>
    </w:p>
    <w:p w14:paraId="2894B516" w14:textId="15F9AE9F" w:rsidR="00E04512" w:rsidRPr="005B504E" w:rsidDel="00181C07" w:rsidRDefault="00E04512" w:rsidP="00E04512">
      <w:pPr>
        <w:rPr>
          <w:del w:id="6250" w:author="Joe McCrossan" w:date="2014-03-16T15:14:00Z"/>
        </w:rPr>
      </w:pPr>
      <w:del w:id="6251" w:author="Joe McCrossan" w:date="2014-03-16T15:14:00Z">
        <w:r w:rsidRPr="005B504E" w:rsidDel="00181C07">
          <w:delText xml:space="preserve">Content conforming to this </w:delText>
        </w:r>
        <w:r w:rsidR="00DE7981" w:rsidDel="00181C07">
          <w:delText>P</w:delText>
        </w:r>
        <w:r w:rsidRPr="005B504E" w:rsidDel="00181C07">
          <w:delText xml:space="preserve">rofile </w:delText>
        </w:r>
        <w:r w:rsidRPr="005B504E" w:rsidDel="00181C07">
          <w:rPr>
            <w:rStyle w:val="DECEConformanceStmt"/>
          </w:rPr>
          <w:delText>shall</w:delText>
        </w:r>
        <w:r w:rsidRPr="005B504E" w:rsidDel="00181C07">
          <w:delText xml:space="preserve"> be identified by the presence of an Asset Information Box (</w:delText>
        </w:r>
        <w:r w:rsidRPr="005B504E" w:rsidDel="00181C07">
          <w:rPr>
            <w:rStyle w:val="DECE4CC"/>
            <w:noProof w:val="0"/>
          </w:rPr>
          <w:delText>‘ainf’</w:delText>
        </w:r>
        <w:r w:rsidRPr="005B504E" w:rsidDel="00181C07">
          <w:delText xml:space="preserve">), as defined in Section </w:delText>
        </w:r>
        <w:r w:rsidR="007A4DF4" w:rsidDel="00181C07">
          <w:fldChar w:fldCharType="begin" w:fldLock="1"/>
        </w:r>
        <w:r w:rsidR="007A4DF4" w:rsidDel="00181C07">
          <w:delInstrText xml:space="preserve"> REF _Ref141983926 \w \h  \* MERGEFORMAT </w:delInstrText>
        </w:r>
        <w:r w:rsidR="007A4DF4" w:rsidDel="00181C07">
          <w:fldChar w:fldCharType="separate"/>
        </w:r>
        <w:r w:rsidR="005B504E" w:rsidDel="00181C07">
          <w:delText>2.2.4</w:delText>
        </w:r>
        <w:r w:rsidR="007A4DF4" w:rsidDel="00181C07">
          <w:fldChar w:fldCharType="end"/>
        </w:r>
        <w:r w:rsidRPr="005B504E" w:rsidDel="00181C07">
          <w:delText xml:space="preserve"> with the following values:</w:delText>
        </w:r>
      </w:del>
    </w:p>
    <w:p w14:paraId="6BF3E04F" w14:textId="78E8374C" w:rsidR="00737C7D" w:rsidRPr="005B504E" w:rsidDel="00181C07" w:rsidRDefault="00737C7D" w:rsidP="00737C7D">
      <w:pPr>
        <w:pStyle w:val="ListBullet"/>
        <w:rPr>
          <w:del w:id="6252" w:author="Joe McCrossan" w:date="2014-03-16T15:14:00Z"/>
        </w:rPr>
      </w:pPr>
      <w:del w:id="6253" w:author="Joe McCrossan" w:date="2014-03-16T15:14:00Z">
        <w:r w:rsidRPr="005B504E" w:rsidDel="00181C07">
          <w:delText xml:space="preserve">The most significant 8 bits of the </w:delText>
        </w:r>
        <w:r w:rsidRPr="005B504E" w:rsidDel="00181C07">
          <w:rPr>
            <w:rStyle w:val="DECEvariable"/>
            <w:noProof w:val="0"/>
          </w:rPr>
          <w:delText>profile_version</w:delText>
        </w:r>
        <w:r w:rsidRPr="005B504E" w:rsidDel="00181C07">
          <w:delText xml:space="preserve"> field </w:delText>
        </w:r>
        <w:r w:rsidRPr="005B504E" w:rsidDel="00181C07">
          <w:rPr>
            <w:rStyle w:val="DECEConformanceStmt"/>
          </w:rPr>
          <w:delText>shall</w:delText>
        </w:r>
        <w:r w:rsidRPr="005B504E" w:rsidDel="00181C07">
          <w:delText xml:space="preserve"> be set to the [UNICODE] UTF-8 value of “s” (0x73).</w:delText>
        </w:r>
      </w:del>
    </w:p>
    <w:p w14:paraId="05F1364E" w14:textId="1915E553" w:rsidR="00E04512" w:rsidRPr="005B504E" w:rsidDel="00181C07" w:rsidRDefault="00E04512">
      <w:pPr>
        <w:pStyle w:val="AnnexA3"/>
        <w:rPr>
          <w:del w:id="6254" w:author="Joe McCrossan" w:date="2014-03-16T15:17:00Z"/>
        </w:rPr>
        <w:pPrChange w:id="6255" w:author="Joe McCrossan" w:date="2014-03-16T14:35:00Z">
          <w:pPr>
            <w:pStyle w:val="AnnexA2"/>
            <w:autoSpaceDE w:val="0"/>
          </w:pPr>
        </w:pPrChange>
      </w:pPr>
      <w:bookmarkStart w:id="6256" w:name="_Toc308174989"/>
      <w:del w:id="6257" w:author="Joe McCrossan" w:date="2014-03-16T15:17:00Z">
        <w:r w:rsidRPr="005B504E" w:rsidDel="00181C07">
          <w:delText>Constraints on File Structure</w:delText>
        </w:r>
        <w:bookmarkEnd w:id="6256"/>
      </w:del>
    </w:p>
    <w:p w14:paraId="11BD0EB4" w14:textId="4C4BC240" w:rsidR="00E04512" w:rsidRPr="005B504E" w:rsidDel="00181C07" w:rsidRDefault="00E04512" w:rsidP="00E04512">
      <w:pPr>
        <w:rPr>
          <w:del w:id="6258" w:author="Joe McCrossan" w:date="2014-03-16T15:17:00Z"/>
        </w:rPr>
      </w:pPr>
      <w:del w:id="6259" w:author="Joe McCrossan" w:date="2014-03-16T15:17:00Z">
        <w:r w:rsidRPr="005B504E" w:rsidDel="00181C07">
          <w:delText xml:space="preserve">Content conforming to this </w:delText>
        </w:r>
        <w:r w:rsidR="00DE7981" w:rsidDel="00181C07">
          <w:delText>P</w:delText>
        </w:r>
        <w:r w:rsidRPr="005B504E" w:rsidDel="00181C07">
          <w:delText xml:space="preserve">rofile </w:delText>
        </w:r>
        <w:r w:rsidRPr="005B504E" w:rsidDel="00181C07">
          <w:rPr>
            <w:rStyle w:val="DECEConformanceStmt"/>
          </w:rPr>
          <w:delText>shall</w:delText>
        </w:r>
        <w:r w:rsidRPr="005B504E" w:rsidDel="00181C07">
          <w:delText xml:space="preserve"> comply with all of the requirements and constraints defined in Section </w:delText>
        </w:r>
        <w:r w:rsidR="007A4DF4" w:rsidDel="00181C07">
          <w:fldChar w:fldCharType="begin" w:fldLock="1"/>
        </w:r>
        <w:r w:rsidR="007A4DF4" w:rsidDel="00181C07">
          <w:delInstrText xml:space="preserve"> REF _Ref141544937 \w \h  \* MERGEFORMAT </w:delInstrText>
        </w:r>
        <w:r w:rsidR="007A4DF4" w:rsidDel="00181C07">
          <w:fldChar w:fldCharType="separate"/>
        </w:r>
        <w:r w:rsidR="005B504E" w:rsidDel="00181C07">
          <w:delText>2</w:delText>
        </w:r>
        <w:r w:rsidR="007A4DF4" w:rsidDel="00181C07">
          <w:fldChar w:fldCharType="end"/>
        </w:r>
        <w:r w:rsidRPr="005B504E" w:rsidDel="00181C07">
          <w:delText xml:space="preserve">, </w:delText>
        </w:r>
        <w:r w:rsidR="007A4DF4" w:rsidDel="00181C07">
          <w:fldChar w:fldCharType="begin" w:fldLock="1"/>
        </w:r>
        <w:r w:rsidR="007A4DF4" w:rsidDel="00181C07">
          <w:delInstrText xml:space="preserve"> REF _Ref142956774 \h  \* MERGEFORMAT </w:delInstrText>
        </w:r>
        <w:r w:rsidR="007A4DF4" w:rsidDel="00181C07">
          <w:fldChar w:fldCharType="separate"/>
        </w:r>
        <w:r w:rsidR="005B504E" w:rsidRPr="005B504E" w:rsidDel="00181C07">
          <w:delText>The Common File Format</w:delText>
        </w:r>
        <w:r w:rsidR="007A4DF4" w:rsidDel="00181C07">
          <w:fldChar w:fldCharType="end"/>
        </w:r>
        <w:r w:rsidRPr="005B504E" w:rsidDel="00181C07">
          <w:delText>, with the additional constraints defined here.</w:delText>
        </w:r>
      </w:del>
    </w:p>
    <w:p w14:paraId="7E294023" w14:textId="1FD2BAAF" w:rsidR="00CF3F05" w:rsidRPr="005B504E" w:rsidDel="00181C07" w:rsidRDefault="00E04512" w:rsidP="00CF3F05">
      <w:pPr>
        <w:pStyle w:val="ListBullet"/>
        <w:rPr>
          <w:del w:id="6260" w:author="Joe McCrossan" w:date="2014-03-16T15:17:00Z"/>
        </w:rPr>
      </w:pPr>
      <w:del w:id="6261" w:author="Joe McCrossan" w:date="2014-03-16T15:17:00Z">
        <w:r w:rsidRPr="005B504E" w:rsidDel="00181C07">
          <w:delText>The Protection System Specific Header Box (</w:delText>
        </w:r>
        <w:r w:rsidRPr="005B504E" w:rsidDel="00181C07">
          <w:rPr>
            <w:rStyle w:val="DECE4CC"/>
            <w:noProof w:val="0"/>
          </w:rPr>
          <w:delText>‘pssh’</w:delText>
        </w:r>
        <w:r w:rsidRPr="005B504E" w:rsidDel="00181C07">
          <w:delText xml:space="preserve">) </w:delText>
        </w:r>
        <w:r w:rsidR="00550071" w:rsidRPr="005B504E" w:rsidDel="00181C07">
          <w:delText xml:space="preserve">SHALL </w:delText>
        </w:r>
        <w:r w:rsidRPr="005B504E" w:rsidDel="00181C07">
          <w:delText>only be placed in the Movie Box (</w:delText>
        </w:r>
        <w:r w:rsidRPr="005B504E" w:rsidDel="00181C07">
          <w:rPr>
            <w:rStyle w:val="DECE4CC"/>
            <w:noProof w:val="0"/>
          </w:rPr>
          <w:delText>‘moov’</w:delText>
        </w:r>
        <w:r w:rsidRPr="005B504E" w:rsidDel="00181C07">
          <w:delText>), if present in the file.</w:delText>
        </w:r>
      </w:del>
    </w:p>
    <w:p w14:paraId="4F10AE61" w14:textId="3C01EDBA" w:rsidR="00E04512" w:rsidRPr="005B504E" w:rsidRDefault="00E04512">
      <w:pPr>
        <w:pStyle w:val="AnnexA3"/>
        <w:pPrChange w:id="6262" w:author="Joe McCrossan" w:date="2014-03-16T14:36:00Z">
          <w:pPr>
            <w:pStyle w:val="AnnexA2"/>
            <w:autoSpaceDE w:val="0"/>
          </w:pPr>
        </w:pPrChange>
      </w:pPr>
      <w:bookmarkStart w:id="6263" w:name="_Toc308174990"/>
      <w:bookmarkStart w:id="6264" w:name="_Ref369087885"/>
      <w:bookmarkStart w:id="6265" w:name="_Toc263281014"/>
      <w:r w:rsidRPr="005B504E">
        <w:t>Constraints on Encryption</w:t>
      </w:r>
      <w:bookmarkEnd w:id="6263"/>
      <w:bookmarkEnd w:id="6264"/>
      <w:bookmarkEnd w:id="6265"/>
    </w:p>
    <w:p w14:paraId="4DFEA78A" w14:textId="0F30A4DF" w:rsidR="00E04512" w:rsidRPr="005B504E" w:rsidRDefault="00E04512" w:rsidP="00E04512">
      <w:r w:rsidRPr="005B504E">
        <w:t xml:space="preserve">Content conforming to this </w:t>
      </w:r>
      <w:ins w:id="6266" w:author="Joe McCrossan" w:date="2014-05-25T17:07:00Z">
        <w:r w:rsidR="00BB58D9">
          <w:t xml:space="preserve">Media </w:t>
        </w:r>
      </w:ins>
      <w:r w:rsidR="00DE7981">
        <w:t>P</w:t>
      </w:r>
      <w:r w:rsidRPr="005B504E">
        <w:t xml:space="preserve">rofile </w:t>
      </w:r>
      <w:r w:rsidRPr="005B504E">
        <w:rPr>
          <w:rStyle w:val="DECEConformanceStmt"/>
        </w:rPr>
        <w:t>shall</w:t>
      </w:r>
      <w:r w:rsidRPr="005B504E">
        <w:t xml:space="preserve"> comply with all of the requirements and constraints defined in Section </w:t>
      </w:r>
      <w:r w:rsidR="007A4DF4">
        <w:fldChar w:fldCharType="begin" w:fldLock="1"/>
      </w:r>
      <w:r w:rsidR="007A4DF4">
        <w:instrText xml:space="preserve"> REF _Ref136867900 \w \h  \* MERGEFORMAT </w:instrText>
      </w:r>
      <w:r w:rsidR="007A4DF4">
        <w:fldChar w:fldCharType="separate"/>
      </w:r>
      <w:r w:rsidR="005B504E">
        <w:t>3</w:t>
      </w:r>
      <w:r w:rsidR="007A4DF4">
        <w:fldChar w:fldCharType="end"/>
      </w:r>
      <w:r w:rsidRPr="005B504E">
        <w:t xml:space="preserve">, </w:t>
      </w:r>
      <w:r w:rsidR="007A4DF4">
        <w:fldChar w:fldCharType="begin" w:fldLock="1"/>
      </w:r>
      <w:r w:rsidR="007A4DF4">
        <w:instrText xml:space="preserve"> REF _Ref136867900 \h  \* MERGEFORMAT </w:instrText>
      </w:r>
      <w:r w:rsidR="007A4DF4">
        <w:fldChar w:fldCharType="separate"/>
      </w:r>
      <w:r w:rsidR="005B504E" w:rsidRPr="005B504E">
        <w:t>Encryption of Track Level Data</w:t>
      </w:r>
      <w:r w:rsidR="007A4DF4">
        <w:fldChar w:fldCharType="end"/>
      </w:r>
      <w:r w:rsidRPr="005B504E">
        <w:t>, with the additional constraints defined here.</w:t>
      </w:r>
    </w:p>
    <w:p w14:paraId="3D6E2CFA" w14:textId="0888ADF5" w:rsidR="00D13F2E" w:rsidRPr="005B504E" w:rsidDel="00BB58D9" w:rsidRDefault="00D13F2E" w:rsidP="00D13F2E">
      <w:pPr>
        <w:pStyle w:val="ListBullet"/>
        <w:rPr>
          <w:del w:id="6267" w:author="Joe McCrossan" w:date="2014-05-25T17:06:00Z"/>
          <w:rFonts w:ascii="Times" w:hAnsi="Times" w:cs="Times New Roman"/>
        </w:rPr>
      </w:pPr>
      <w:r w:rsidRPr="005B504E">
        <w:rPr>
          <w:shd w:val="clear" w:color="auto" w:fill="FFFFFF"/>
        </w:rPr>
        <w:t xml:space="preserve">Encrypted tracks SHALL </w:t>
      </w:r>
      <w:del w:id="6268" w:author="Joe McCrossan" w:date="2014-05-25T17:06:00Z">
        <w:r w:rsidRPr="005B504E" w:rsidDel="00BB58D9">
          <w:rPr>
            <w:shd w:val="clear" w:color="auto" w:fill="FFFFFF"/>
          </w:rPr>
          <w:delText xml:space="preserve">restrict the value of default_IV_size in </w:delText>
        </w:r>
        <w:r w:rsidRPr="005B504E" w:rsidDel="00BB58D9">
          <w:rPr>
            <w:rStyle w:val="DECE4CC"/>
            <w:noProof w:val="0"/>
          </w:rPr>
          <w:delText>‘tenc’</w:delText>
        </w:r>
        <w:r w:rsidRPr="005B504E" w:rsidDel="00BB58D9">
          <w:rPr>
            <w:shd w:val="clear" w:color="auto" w:fill="FFFFFF"/>
          </w:rPr>
          <w:delText xml:space="preserve">to 0x8, and the value of IV_size in </w:delText>
        </w:r>
        <w:r w:rsidRPr="005B504E" w:rsidDel="00BB58D9">
          <w:rPr>
            <w:rStyle w:val="DECE4CC"/>
            <w:noProof w:val="0"/>
          </w:rPr>
          <w:delText>‘seig’</w:delText>
        </w:r>
        <w:r w:rsidR="00E96173" w:rsidRPr="005B504E" w:rsidDel="00BB58D9">
          <w:rPr>
            <w:rStyle w:val="DECE4CC"/>
            <w:noProof w:val="0"/>
          </w:rPr>
          <w:delText xml:space="preserve"> </w:delText>
        </w:r>
        <w:r w:rsidRPr="005B504E" w:rsidDel="00BB58D9">
          <w:rPr>
            <w:shd w:val="clear" w:color="auto" w:fill="FFFFFF"/>
          </w:rPr>
          <w:delText>(when sample groups are present) to 0x0 or 0x8.</w:delText>
        </w:r>
      </w:del>
    </w:p>
    <w:p w14:paraId="46C0567A" w14:textId="0012C346" w:rsidR="00E04512" w:rsidRPr="005B504E" w:rsidDel="00BB58D9" w:rsidRDefault="00E04512" w:rsidP="00E04512">
      <w:pPr>
        <w:pStyle w:val="ListBullet"/>
        <w:rPr>
          <w:del w:id="6269" w:author="Joe McCrossan" w:date="2014-05-25T17:06:00Z"/>
        </w:rPr>
      </w:pPr>
      <w:del w:id="6270" w:author="Joe McCrossan" w:date="2014-05-25T17:06:00Z">
        <w:r w:rsidRPr="005B504E" w:rsidDel="00BB58D9">
          <w:delText xml:space="preserve">Encrypted audio tracks </w:delText>
        </w:r>
        <w:r w:rsidRPr="005B504E" w:rsidDel="00BB58D9">
          <w:rPr>
            <w:rStyle w:val="DECEConformanceStmt"/>
          </w:rPr>
          <w:delText>shall</w:delText>
        </w:r>
        <w:r w:rsidRPr="005B504E" w:rsidDel="00BB58D9">
          <w:delText xml:space="preserve"> be encrypted using a single key (“audio key”).</w:delText>
        </w:r>
      </w:del>
    </w:p>
    <w:p w14:paraId="5BC25020" w14:textId="79453D7B" w:rsidR="00E04512" w:rsidRPr="005B504E" w:rsidDel="00BB58D9" w:rsidRDefault="00E04512" w:rsidP="00E04512">
      <w:pPr>
        <w:pStyle w:val="ListBullet"/>
        <w:rPr>
          <w:del w:id="6271" w:author="Joe McCrossan" w:date="2014-05-25T17:06:00Z"/>
        </w:rPr>
      </w:pPr>
      <w:del w:id="6272" w:author="Joe McCrossan" w:date="2014-05-25T17:06:00Z">
        <w:r w:rsidRPr="005B504E" w:rsidDel="00BB58D9">
          <w:delText xml:space="preserve">Encrypted video tracks </w:delText>
        </w:r>
        <w:r w:rsidRPr="005B504E" w:rsidDel="00BB58D9">
          <w:rPr>
            <w:rStyle w:val="DECEConformanceStmt"/>
          </w:rPr>
          <w:delText>shall</w:delText>
        </w:r>
        <w:r w:rsidRPr="005B504E" w:rsidDel="00BB58D9">
          <w:delText xml:space="preserve"> be encrypted using a single key (“video key”).</w:delText>
        </w:r>
      </w:del>
    </w:p>
    <w:p w14:paraId="4888B23E" w14:textId="5384FDA1" w:rsidR="00E04512" w:rsidRPr="005B504E" w:rsidDel="00BB58D9" w:rsidRDefault="00E04512" w:rsidP="00E04512">
      <w:pPr>
        <w:pStyle w:val="ListBullet"/>
        <w:rPr>
          <w:del w:id="6273" w:author="Joe McCrossan" w:date="2014-05-25T17:06:00Z"/>
        </w:rPr>
      </w:pPr>
      <w:del w:id="6274" w:author="Joe McCrossan" w:date="2014-05-25T17:06:00Z">
        <w:r w:rsidRPr="005B504E" w:rsidDel="00BB58D9">
          <w:delText xml:space="preserve">The video key and audio key </w:delText>
        </w:r>
        <w:r w:rsidRPr="005B504E" w:rsidDel="00BB58D9">
          <w:rPr>
            <w:rStyle w:val="DECEConformanceStmt"/>
          </w:rPr>
          <w:delText>shall</w:delText>
        </w:r>
        <w:r w:rsidRPr="005B504E" w:rsidDel="00BB58D9">
          <w:delText xml:space="preserve"> be the same key.</w:delText>
        </w:r>
      </w:del>
    </w:p>
    <w:p w14:paraId="3F2ACD77" w14:textId="38C5EC9A" w:rsidR="00E04512" w:rsidRPr="005B504E" w:rsidRDefault="00E04512" w:rsidP="00BB58D9">
      <w:pPr>
        <w:pStyle w:val="ListBullet"/>
      </w:pPr>
      <w:del w:id="6275" w:author="Joe McCrossan" w:date="2014-05-25T17:06:00Z">
        <w:r w:rsidRPr="005B504E" w:rsidDel="00BB58D9">
          <w:delText xml:space="preserve">Subtitle tracks </w:delText>
        </w:r>
        <w:r w:rsidRPr="005B504E" w:rsidDel="00BB58D9">
          <w:rPr>
            <w:rStyle w:val="DECEConformanceStmt"/>
          </w:rPr>
          <w:delText>shall not</w:delText>
        </w:r>
        <w:r w:rsidRPr="005B504E" w:rsidDel="00BB58D9">
          <w:delText xml:space="preserve"> be encrypted.</w:delText>
        </w:r>
      </w:del>
      <w:ins w:id="6276" w:author="Joe McCrossan" w:date="2014-05-25T17:06:00Z">
        <w:r w:rsidR="00BB58D9">
          <w:rPr>
            <w:shd w:val="clear" w:color="auto" w:fill="FFFFFF"/>
          </w:rPr>
          <w:t>comply with the constraints defined in</w:t>
        </w:r>
      </w:ins>
      <w:ins w:id="6277" w:author="Joe McCrossan" w:date="2014-05-25T17:07:00Z">
        <w:r w:rsidR="00BB58D9">
          <w:rPr>
            <w:shd w:val="clear" w:color="auto" w:fill="FFFFFF"/>
          </w:rPr>
          <w:t xml:space="preserve"> Annex</w:t>
        </w:r>
      </w:ins>
      <w:ins w:id="6278" w:author="Joe McCrossan" w:date="2014-05-25T17:06:00Z">
        <w:r w:rsidR="00BB58D9">
          <w:rPr>
            <w:shd w:val="clear" w:color="auto" w:fill="FFFFFF"/>
          </w:rPr>
          <w:t xml:space="preserve"> </w:t>
        </w:r>
        <w:r w:rsidR="00BB58D9">
          <w:rPr>
            <w:shd w:val="clear" w:color="auto" w:fill="FFFFFF"/>
          </w:rPr>
          <w:fldChar w:fldCharType="begin"/>
        </w:r>
        <w:r w:rsidR="00BB58D9">
          <w:rPr>
            <w:shd w:val="clear" w:color="auto" w:fill="FFFFFF"/>
          </w:rPr>
          <w:instrText xml:space="preserve"> REF _Ref262656936 \r \h </w:instrText>
        </w:r>
      </w:ins>
      <w:r w:rsidR="00BB58D9">
        <w:rPr>
          <w:shd w:val="clear" w:color="auto" w:fill="FFFFFF"/>
        </w:rPr>
      </w:r>
      <w:r w:rsidR="00BB58D9">
        <w:rPr>
          <w:shd w:val="clear" w:color="auto" w:fill="FFFFFF"/>
        </w:rPr>
        <w:fldChar w:fldCharType="separate"/>
      </w:r>
      <w:r w:rsidR="00882477">
        <w:rPr>
          <w:shd w:val="clear" w:color="auto" w:fill="FFFFFF"/>
        </w:rPr>
        <w:t>B.1.2</w:t>
      </w:r>
      <w:ins w:id="6279" w:author="Joe McCrossan" w:date="2014-05-25T17:06:00Z">
        <w:r w:rsidR="00BB58D9">
          <w:rPr>
            <w:shd w:val="clear" w:color="auto" w:fill="FFFFFF"/>
          </w:rPr>
          <w:fldChar w:fldCharType="end"/>
        </w:r>
      </w:ins>
      <w:ins w:id="6280" w:author="Joe McCrossan" w:date="2014-05-25T17:07:00Z">
        <w:r w:rsidR="00BB58D9">
          <w:rPr>
            <w:shd w:val="clear" w:color="auto" w:fill="FFFFFF"/>
          </w:rPr>
          <w:t>.</w:t>
        </w:r>
      </w:ins>
    </w:p>
    <w:p w14:paraId="68191902" w14:textId="77777777" w:rsidR="00E04512" w:rsidRPr="005B504E" w:rsidRDefault="00E04512" w:rsidP="00E04512">
      <w:r w:rsidRPr="005B504E">
        <w:rPr>
          <w:b/>
        </w:rPr>
        <w:t>Note:</w:t>
      </w:r>
      <w:r w:rsidRPr="005B504E">
        <w:t xml:space="preserve">  Encryption is not mandatory.</w:t>
      </w:r>
    </w:p>
    <w:p w14:paraId="25E14635" w14:textId="2039E919" w:rsidR="00E04512" w:rsidRDefault="00E04512">
      <w:pPr>
        <w:pStyle w:val="AnnexA3"/>
        <w:rPr>
          <w:ins w:id="6281" w:author="Joe McCrossan" w:date="2014-03-16T18:56:00Z"/>
        </w:rPr>
        <w:pPrChange w:id="6282" w:author="Joe McCrossan" w:date="2014-03-16T14:36:00Z">
          <w:pPr>
            <w:pStyle w:val="AnnexA2"/>
            <w:autoSpaceDE w:val="0"/>
          </w:pPr>
        </w:pPrChange>
      </w:pPr>
      <w:bookmarkStart w:id="6283" w:name="_Toc308174991"/>
      <w:bookmarkStart w:id="6284" w:name="_Toc263281015"/>
      <w:r w:rsidRPr="005B504E">
        <w:t>Constraints on Video</w:t>
      </w:r>
      <w:bookmarkEnd w:id="6283"/>
      <w:bookmarkEnd w:id="6284"/>
    </w:p>
    <w:p w14:paraId="02905C5C" w14:textId="35A828C4" w:rsidR="002F2E05" w:rsidRDefault="002F2E05" w:rsidP="002F2E05">
      <w:pPr>
        <w:rPr>
          <w:ins w:id="6285" w:author="Joe McCrossan" w:date="2014-03-16T18:58:00Z"/>
        </w:rPr>
      </w:pPr>
      <w:ins w:id="6286" w:author="Joe McCrossan" w:date="2014-03-16T18:58:00Z">
        <w:r>
          <w:t>Video tracks</w:t>
        </w:r>
        <w:r w:rsidRPr="005B504E">
          <w:t xml:space="preserve"> conforming to this </w:t>
        </w:r>
      </w:ins>
      <w:ins w:id="6287" w:author="Joe McCrossan" w:date="2014-05-25T17:07:00Z">
        <w:r w:rsidR="00BB58D9">
          <w:t xml:space="preserve">Media </w:t>
        </w:r>
      </w:ins>
      <w:ins w:id="6288" w:author="Joe McCrossan" w:date="2014-03-16T18:58:00Z">
        <w:r>
          <w:t>P</w:t>
        </w:r>
        <w:r w:rsidRPr="005B504E">
          <w:t xml:space="preserve">rofil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686 \w \h  \* MERGEFORMAT </w:instrText>
        </w:r>
      </w:ins>
      <w:ins w:id="6289" w:author="Joe McCrossan" w:date="2014-03-16T18:58:00Z">
        <w:r>
          <w:fldChar w:fldCharType="separate"/>
        </w:r>
        <w:r>
          <w:t>4</w:t>
        </w:r>
        <w:r>
          <w:fldChar w:fldCharType="end"/>
        </w:r>
        <w:r w:rsidRPr="005B504E">
          <w:t xml:space="preserve">, </w:t>
        </w:r>
        <w:r>
          <w:fldChar w:fldCharType="begin" w:fldLock="1"/>
        </w:r>
        <w:r>
          <w:instrText xml:space="preserve"> REF _Ref139987686 \h  \* MERGEFORMAT </w:instrText>
        </w:r>
      </w:ins>
      <w:ins w:id="6290" w:author="Joe McCrossan" w:date="2014-03-16T18:58:00Z">
        <w:r>
          <w:fldChar w:fldCharType="separate"/>
        </w:r>
        <w:r w:rsidRPr="005B504E">
          <w:t>Video Elementary Streams</w:t>
        </w:r>
        <w:r>
          <w:fldChar w:fldCharType="end"/>
        </w:r>
        <w:r w:rsidRPr="005B504E">
          <w:t>, with the additional constraints defined here.</w:t>
        </w:r>
      </w:ins>
    </w:p>
    <w:p w14:paraId="7855A9B4" w14:textId="1AB29575" w:rsidR="00DB0ADD" w:rsidRPr="00DB0ADD" w:rsidRDefault="00DB0ADD">
      <w:pPr>
        <w:pStyle w:val="AnnexA4"/>
        <w:rPr>
          <w:ins w:id="6291" w:author="Joe McCrossan" w:date="2014-03-16T15:24:00Z"/>
        </w:rPr>
        <w:pPrChange w:id="6292" w:author="Joe McCrossan" w:date="2014-03-16T15:26:00Z">
          <w:pPr>
            <w:pStyle w:val="AnnexA2"/>
            <w:autoSpaceDE w:val="0"/>
          </w:pPr>
        </w:pPrChange>
      </w:pPr>
      <w:ins w:id="6293" w:author="Joe McCrossan" w:date="2014-03-16T15:26:00Z">
        <w:r w:rsidRPr="005B504E">
          <w:t xml:space="preserve">Constraints on </w:t>
        </w:r>
        <w:r>
          <w:t>[</w:t>
        </w:r>
        <w:r w:rsidRPr="005B504E">
          <w:t>H</w:t>
        </w:r>
        <w:r>
          <w:t>264]</w:t>
        </w:r>
        <w:r w:rsidRPr="005B504E">
          <w:t xml:space="preserve"> Elementary Streams</w:t>
        </w:r>
      </w:ins>
    </w:p>
    <w:p w14:paraId="4B308914" w14:textId="69DF8596" w:rsidR="00DB0ADD" w:rsidRPr="00DB0ADD" w:rsidDel="00DB0ADD" w:rsidRDefault="00DB0ADD">
      <w:pPr>
        <w:rPr>
          <w:del w:id="6294" w:author="Joe McCrossan" w:date="2014-03-16T15:25:00Z"/>
        </w:rPr>
        <w:pPrChange w:id="6295" w:author="Joe McCrossan" w:date="2014-03-16T15:24:00Z">
          <w:pPr>
            <w:pStyle w:val="AnnexA2"/>
            <w:autoSpaceDE w:val="0"/>
          </w:pPr>
        </w:pPrChange>
      </w:pPr>
    </w:p>
    <w:p w14:paraId="4E4F28FC" w14:textId="473678B2" w:rsidR="00E04512" w:rsidRPr="005B504E" w:rsidDel="00DB0ADD" w:rsidRDefault="00E04512" w:rsidP="00E04512">
      <w:pPr>
        <w:rPr>
          <w:del w:id="6296" w:author="Joe McCrossan" w:date="2014-03-16T15:25:00Z"/>
        </w:rPr>
      </w:pPr>
      <w:del w:id="6297" w:author="Joe McCrossan" w:date="2014-03-16T15:25:00Z">
        <w:r w:rsidRPr="005B504E" w:rsidDel="00DB0ADD">
          <w:delText xml:space="preserve">Content conforming to this </w:delText>
        </w:r>
        <w:r w:rsidR="00DE7981" w:rsidDel="00DB0ADD">
          <w:delText>P</w:delText>
        </w:r>
        <w:r w:rsidRPr="005B504E" w:rsidDel="00DB0ADD">
          <w:delText xml:space="preserve">rofile </w:delText>
        </w:r>
        <w:r w:rsidRPr="005B504E" w:rsidDel="00DB0ADD">
          <w:rPr>
            <w:rStyle w:val="DECEConformanceStmt"/>
          </w:rPr>
          <w:delText>shall</w:delText>
        </w:r>
        <w:r w:rsidRPr="005B504E" w:rsidDel="00DB0ADD">
          <w:delText xml:space="preserve"> comply with all of the requirements and constraints defined in Section </w:delText>
        </w:r>
        <w:r w:rsidR="007A4DF4" w:rsidDel="00DB0ADD">
          <w:fldChar w:fldCharType="begin" w:fldLock="1"/>
        </w:r>
        <w:r w:rsidR="007A4DF4" w:rsidDel="00DB0ADD">
          <w:delInstrText xml:space="preserve"> REF _Ref139987686 \w \h  \* MERGEFORMAT </w:delInstrText>
        </w:r>
        <w:r w:rsidR="007A4DF4" w:rsidDel="00DB0ADD">
          <w:fldChar w:fldCharType="separate"/>
        </w:r>
        <w:r w:rsidR="005B504E" w:rsidDel="00DB0ADD">
          <w:delText>4</w:delText>
        </w:r>
        <w:r w:rsidR="007A4DF4" w:rsidDel="00DB0ADD">
          <w:fldChar w:fldCharType="end"/>
        </w:r>
        <w:r w:rsidRPr="005B504E" w:rsidDel="00DB0ADD">
          <w:delText xml:space="preserve">, </w:delText>
        </w:r>
        <w:r w:rsidR="007A4DF4" w:rsidDel="00DB0ADD">
          <w:fldChar w:fldCharType="begin" w:fldLock="1"/>
        </w:r>
        <w:r w:rsidR="007A4DF4" w:rsidDel="00DB0ADD">
          <w:delInstrText xml:space="preserve"> REF _Ref139987686 \h  \* MERGEFORMAT </w:delInstrText>
        </w:r>
        <w:r w:rsidR="007A4DF4" w:rsidDel="00DB0ADD">
          <w:fldChar w:fldCharType="separate"/>
        </w:r>
        <w:r w:rsidR="005B504E" w:rsidRPr="005B504E" w:rsidDel="00DB0ADD">
          <w:delText>Video Elementary Streams</w:delText>
        </w:r>
        <w:r w:rsidR="007A4DF4" w:rsidDel="00DB0ADD">
          <w:fldChar w:fldCharType="end"/>
        </w:r>
        <w:r w:rsidRPr="005B504E" w:rsidDel="00DB0ADD">
          <w:delText>, with the additional constraints defined here.</w:delText>
        </w:r>
      </w:del>
    </w:p>
    <w:p w14:paraId="4DE41B32" w14:textId="45CF7DF8" w:rsidR="00E04512" w:rsidRPr="005B504E" w:rsidDel="00DB0ADD" w:rsidRDefault="00E04512" w:rsidP="00E04512">
      <w:pPr>
        <w:pStyle w:val="ListBullet"/>
        <w:rPr>
          <w:del w:id="6298" w:author="Joe McCrossan" w:date="2014-03-16T15:25:00Z"/>
        </w:rPr>
      </w:pPr>
      <w:del w:id="6299" w:author="Joe McCrossan" w:date="2014-03-16T15:25:00Z">
        <w:r w:rsidRPr="005B504E" w:rsidDel="00DB0ADD">
          <w:delText xml:space="preserve">Content conforming to this </w:delText>
        </w:r>
        <w:r w:rsidR="00B454BA" w:rsidDel="00DB0ADD">
          <w:delText>P</w:delText>
        </w:r>
        <w:r w:rsidRPr="005B504E" w:rsidDel="00DB0ADD">
          <w:delText xml:space="preserve">rofile </w:delText>
        </w:r>
        <w:r w:rsidRPr="005B504E" w:rsidDel="00DB0ADD">
          <w:rPr>
            <w:rStyle w:val="DECEConformanceStmt"/>
          </w:rPr>
          <w:delText>shall</w:delText>
        </w:r>
        <w:r w:rsidRPr="005B504E" w:rsidDel="00DB0ADD">
          <w:delText xml:space="preserve"> contain exactly one video track, and that track </w:delText>
        </w:r>
        <w:r w:rsidRPr="005B504E" w:rsidDel="00DB0ADD">
          <w:rPr>
            <w:rStyle w:val="DECEConformanceStmt"/>
          </w:rPr>
          <w:delText>shall</w:delText>
        </w:r>
        <w:r w:rsidRPr="005B504E" w:rsidDel="00DB0ADD">
          <w:delText xml:space="preserve"> be </w:delText>
        </w:r>
        <w:r w:rsidR="00FA7967" w:rsidDel="00DB0ADD">
          <w:delText xml:space="preserve">either </w:delText>
        </w:r>
        <w:r w:rsidRPr="005B504E" w:rsidDel="00DB0ADD">
          <w:delText>an AVC video track</w:delText>
        </w:r>
        <w:r w:rsidR="00FA7967" w:rsidDel="00DB0ADD">
          <w:delText xml:space="preserve"> </w:delText>
        </w:r>
        <w:commentRangeStart w:id="6300"/>
        <w:r w:rsidR="000E1B55" w:rsidDel="00DB0ADD">
          <w:delText xml:space="preserve">that conforms to Section </w:delText>
        </w:r>
        <w:r w:rsidR="00860A88" w:rsidDel="00DB0ADD">
          <w:fldChar w:fldCharType="begin"/>
        </w:r>
        <w:r w:rsidR="000E1B55" w:rsidDel="00DB0ADD">
          <w:delInstrText xml:space="preserve"> REF _Ref247295871 \r \h </w:delInstrText>
        </w:r>
        <w:r w:rsidR="00860A88" w:rsidDel="00DB0ADD">
          <w:fldChar w:fldCharType="separate"/>
        </w:r>
        <w:r w:rsidR="003A2A30" w:rsidDel="00DB0ADD">
          <w:delText>4.3</w:delText>
        </w:r>
        <w:r w:rsidR="00860A88" w:rsidDel="00DB0ADD">
          <w:fldChar w:fldCharType="end"/>
        </w:r>
        <w:r w:rsidR="000E1B55" w:rsidDel="00DB0ADD">
          <w:delText xml:space="preserve"> </w:delText>
        </w:r>
        <w:r w:rsidR="00FA7967" w:rsidDel="00DB0ADD">
          <w:delText>or an HEVC video track</w:delText>
        </w:r>
        <w:r w:rsidR="000E1B55" w:rsidDel="00DB0ADD">
          <w:delText xml:space="preserve"> that conforms to Section</w:delText>
        </w:r>
        <w:r w:rsidR="00AD66F4" w:rsidDel="00DB0ADD">
          <w:delText xml:space="preserve"> </w:delText>
        </w:r>
        <w:r w:rsidR="00860A88" w:rsidDel="00DB0ADD">
          <w:fldChar w:fldCharType="begin"/>
        </w:r>
        <w:r w:rsidR="00AD66F4" w:rsidDel="00DB0ADD">
          <w:delInstrText xml:space="preserve"> REF _Ref247343507 \r \h </w:delInstrText>
        </w:r>
        <w:r w:rsidR="00860A88" w:rsidDel="00DB0ADD">
          <w:fldChar w:fldCharType="separate"/>
        </w:r>
        <w:r w:rsidR="003A2A30" w:rsidDel="00DB0ADD">
          <w:delText>4.4</w:delText>
        </w:r>
        <w:r w:rsidR="00860A88" w:rsidDel="00DB0ADD">
          <w:fldChar w:fldCharType="end"/>
        </w:r>
        <w:r w:rsidRPr="005B504E" w:rsidDel="00DB0ADD">
          <w:delText>.</w:delText>
        </w:r>
        <w:commentRangeEnd w:id="6300"/>
        <w:r w:rsidR="00AD66F4" w:rsidDel="00DB0ADD">
          <w:rPr>
            <w:rStyle w:val="CommentReference"/>
          </w:rPr>
          <w:commentReference w:id="6300"/>
        </w:r>
      </w:del>
    </w:p>
    <w:p w14:paraId="42F42A3A" w14:textId="4769FF02" w:rsidR="00E04512" w:rsidDel="00DB0ADD" w:rsidRDefault="00E04512" w:rsidP="00E04512">
      <w:pPr>
        <w:pStyle w:val="ListBullet"/>
        <w:rPr>
          <w:del w:id="6301" w:author="Joe McCrossan" w:date="2014-03-16T15:25:00Z"/>
        </w:rPr>
      </w:pPr>
      <w:del w:id="6302" w:author="Joe McCrossan" w:date="2014-03-16T15:25:00Z">
        <w:r w:rsidRPr="005B504E" w:rsidDel="00DB0ADD">
          <w:delText xml:space="preserve">Every video track fragment except the last fragment of a video track </w:delText>
        </w:r>
        <w:r w:rsidRPr="005B504E" w:rsidDel="00DB0ADD">
          <w:rPr>
            <w:rStyle w:val="DECEConformanceStmt"/>
          </w:rPr>
          <w:delText>shall</w:delText>
        </w:r>
        <w:r w:rsidRPr="005B504E" w:rsidDel="00DB0ADD">
          <w:delText xml:space="preserve"> have a duration of at least one second.  The last track fragment of a video track </w:delText>
        </w:r>
        <w:r w:rsidRPr="005B504E" w:rsidDel="00DB0ADD">
          <w:rPr>
            <w:rStyle w:val="DECEConformanceStmt"/>
          </w:rPr>
          <w:delText>may</w:delText>
        </w:r>
        <w:r w:rsidRPr="005B504E" w:rsidDel="00DB0ADD">
          <w:delText xml:space="preserve"> have a duration of less than one second.</w:delText>
        </w:r>
      </w:del>
    </w:p>
    <w:p w14:paraId="36C04522" w14:textId="3CBAC249" w:rsidR="000D6D1E" w:rsidRPr="005B504E" w:rsidDel="00DB0ADD" w:rsidRDefault="003A2A30" w:rsidP="000D6D1E">
      <w:pPr>
        <w:pStyle w:val="ListBullet"/>
        <w:rPr>
          <w:del w:id="6303" w:author="Joe McCrossan" w:date="2014-03-16T15:25:00Z"/>
        </w:rPr>
      </w:pPr>
      <w:del w:id="6304" w:author="Joe McCrossan" w:date="2014-03-16T15:25:00Z">
        <w:r w:rsidRPr="003A2A30" w:rsidDel="00DB0ADD">
          <w:delText>A video track fragment SHALL have a duration no greater than 3.003 seconds.</w:delText>
        </w:r>
      </w:del>
    </w:p>
    <w:p w14:paraId="1AFDBA62" w14:textId="6F09DF4B" w:rsidR="00E04512" w:rsidRPr="005B504E" w:rsidDel="00DB0ADD" w:rsidRDefault="00E04512">
      <w:pPr>
        <w:pStyle w:val="AnnexA4"/>
        <w:rPr>
          <w:del w:id="6305" w:author="Joe McCrossan" w:date="2014-03-16T15:25:00Z"/>
        </w:rPr>
        <w:pPrChange w:id="6306" w:author="Joe McCrossan" w:date="2014-03-16T14:36:00Z">
          <w:pPr>
            <w:pStyle w:val="AnnexA3"/>
            <w:autoSpaceDE w:val="0"/>
          </w:pPr>
        </w:pPrChange>
      </w:pPr>
      <w:bookmarkStart w:id="6307" w:name="_Toc308174993"/>
      <w:del w:id="6308" w:author="Joe McCrossan" w:date="2014-03-16T15:25:00Z">
        <w:r w:rsidRPr="005B504E" w:rsidDel="00DB0ADD">
          <w:delText xml:space="preserve">Data Structure for </w:delText>
        </w:r>
        <w:r w:rsidR="00AD66F4" w:rsidDel="00DB0ADD">
          <w:delText>V</w:delText>
        </w:r>
        <w:r w:rsidRPr="005B504E" w:rsidDel="00DB0ADD">
          <w:delText xml:space="preserve">ideo </w:delText>
        </w:r>
        <w:r w:rsidR="00AD66F4" w:rsidDel="00DB0ADD">
          <w:delText>T</w:delText>
        </w:r>
        <w:r w:rsidRPr="005B504E" w:rsidDel="00DB0ADD">
          <w:delText>rack</w:delText>
        </w:r>
        <w:bookmarkEnd w:id="6307"/>
      </w:del>
    </w:p>
    <w:p w14:paraId="12E409E9" w14:textId="76B0A9D4" w:rsidR="00E04512" w:rsidRPr="005B504E" w:rsidDel="00DB0ADD" w:rsidRDefault="00E04512">
      <w:pPr>
        <w:pStyle w:val="AnnexA5"/>
        <w:rPr>
          <w:del w:id="6309" w:author="Joe McCrossan" w:date="2014-03-16T15:25:00Z"/>
        </w:rPr>
        <w:pPrChange w:id="6310" w:author="Joe McCrossan" w:date="2014-03-16T14:36:00Z">
          <w:pPr>
            <w:pStyle w:val="AnnexA4"/>
            <w:autoSpaceDE w:val="0"/>
          </w:pPr>
        </w:pPrChange>
      </w:pPr>
      <w:del w:id="6311" w:author="Joe McCrossan" w:date="2014-03-16T15:25:00Z">
        <w:r w:rsidRPr="005B504E" w:rsidDel="00DB0ADD">
          <w:delText>Track Header Box (</w:delText>
        </w:r>
        <w:r w:rsidRPr="005B504E" w:rsidDel="00DB0ADD">
          <w:rPr>
            <w:rStyle w:val="DECE4CC"/>
            <w:noProof w:val="0"/>
            <w:color w:val="auto"/>
          </w:rPr>
          <w:delText>‘tkhd’</w:delText>
        </w:r>
        <w:r w:rsidRPr="005B504E" w:rsidDel="00DB0ADD">
          <w:delText>)</w:delText>
        </w:r>
      </w:del>
    </w:p>
    <w:p w14:paraId="515CEDFC" w14:textId="2DD2FBEC" w:rsidR="00860A88" w:rsidDel="00DB0ADD" w:rsidRDefault="00E04512" w:rsidP="00330996">
      <w:pPr>
        <w:pStyle w:val="ListBullet"/>
        <w:numPr>
          <w:ilvl w:val="0"/>
          <w:numId w:val="0"/>
        </w:numPr>
        <w:tabs>
          <w:tab w:val="clear" w:pos="360"/>
          <w:tab w:val="left" w:pos="-1350"/>
        </w:tabs>
        <w:rPr>
          <w:del w:id="6312" w:author="Joe McCrossan" w:date="2014-03-16T15:25:00Z"/>
        </w:rPr>
      </w:pPr>
      <w:del w:id="6313" w:author="Joe McCrossan" w:date="2014-03-16T15:25:00Z">
        <w:r w:rsidRPr="005B504E" w:rsidDel="00DB0ADD">
          <w:delText xml:space="preserve">For content conforming to this </w:delText>
        </w:r>
        <w:r w:rsidR="00DE7981" w:rsidDel="00DB0ADD">
          <w:delText>P</w:delText>
        </w:r>
        <w:r w:rsidRPr="005B504E" w:rsidDel="00DB0ADD">
          <w:delText>rofile, the following fields of the</w:delText>
        </w:r>
        <w:r w:rsidR="00AD66F4" w:rsidDel="00DB0ADD">
          <w:delText xml:space="preserve"> video track</w:delText>
        </w:r>
        <w:r w:rsidRPr="005B504E" w:rsidDel="00DB0ADD">
          <w:delText xml:space="preserve"> Track Header Box </w:delText>
        </w:r>
        <w:r w:rsidRPr="005B504E" w:rsidDel="00DB0ADD">
          <w:rPr>
            <w:rStyle w:val="DECEConformanceStmt"/>
          </w:rPr>
          <w:delText>shall</w:delText>
        </w:r>
        <w:r w:rsidRPr="005B504E" w:rsidDel="00DB0ADD">
          <w:delText xml:space="preserve"> be set as </w:delText>
        </w:r>
        <w:r w:rsidR="00AD66F4" w:rsidDel="00DB0ADD">
          <w:delText>follows</w:delText>
        </w:r>
        <w:r w:rsidRPr="005B504E" w:rsidDel="00DB0ADD">
          <w:delText>:</w:delText>
        </w:r>
      </w:del>
    </w:p>
    <w:p w14:paraId="7522BB2E" w14:textId="613FEA21" w:rsidR="00E04512" w:rsidRPr="005B504E" w:rsidDel="00DB0ADD" w:rsidRDefault="00E04512" w:rsidP="00562714">
      <w:pPr>
        <w:pStyle w:val="ListBullet2"/>
        <w:numPr>
          <w:ilvl w:val="0"/>
          <w:numId w:val="16"/>
        </w:numPr>
        <w:ind w:left="720"/>
        <w:rPr>
          <w:del w:id="6314" w:author="Joe McCrossan" w:date="2014-03-16T15:25:00Z"/>
        </w:rPr>
      </w:pPr>
      <w:del w:id="6315" w:author="Joe McCrossan" w:date="2014-03-16T15:25:00Z">
        <w:r w:rsidRPr="005B504E" w:rsidDel="00DB0ADD">
          <w:rPr>
            <w:rStyle w:val="DECEvariable"/>
            <w:noProof w:val="0"/>
          </w:rPr>
          <w:delText>flags</w:delText>
        </w:r>
        <w:r w:rsidRPr="005B504E" w:rsidDel="00DB0ADD">
          <w:delText xml:space="preserve"> = 0x000007, except for the case where the track belongs to an alternate group</w:delText>
        </w:r>
      </w:del>
    </w:p>
    <w:p w14:paraId="5073BD5C" w14:textId="49BF9F94" w:rsidR="00E04512" w:rsidRPr="005B504E" w:rsidDel="00DB0ADD" w:rsidRDefault="00E04512">
      <w:pPr>
        <w:pStyle w:val="AnnexA5"/>
        <w:rPr>
          <w:del w:id="6316" w:author="Joe McCrossan" w:date="2014-03-16T15:25:00Z"/>
        </w:rPr>
        <w:pPrChange w:id="6317" w:author="Joe McCrossan" w:date="2014-03-16T14:36:00Z">
          <w:pPr>
            <w:pStyle w:val="AnnexA4"/>
            <w:autoSpaceDE w:val="0"/>
          </w:pPr>
        </w:pPrChange>
      </w:pPr>
      <w:del w:id="6318" w:author="Joe McCrossan" w:date="2014-03-16T15:25:00Z">
        <w:r w:rsidRPr="005B504E" w:rsidDel="00DB0ADD">
          <w:delText>Video Media Header Box (</w:delText>
        </w:r>
        <w:r w:rsidRPr="005B504E" w:rsidDel="00DB0ADD">
          <w:rPr>
            <w:rStyle w:val="DECE4CC"/>
            <w:noProof w:val="0"/>
            <w:color w:val="auto"/>
          </w:rPr>
          <w:delText>‘vmhd’</w:delText>
        </w:r>
        <w:r w:rsidRPr="005B504E" w:rsidDel="00DB0ADD">
          <w:delText>)</w:delText>
        </w:r>
      </w:del>
    </w:p>
    <w:p w14:paraId="033450C3" w14:textId="307D4432" w:rsidR="00860A88" w:rsidDel="00DB0ADD" w:rsidRDefault="00E04512" w:rsidP="00330996">
      <w:pPr>
        <w:pStyle w:val="ListBullet"/>
        <w:numPr>
          <w:ilvl w:val="0"/>
          <w:numId w:val="0"/>
        </w:numPr>
        <w:tabs>
          <w:tab w:val="clear" w:pos="360"/>
          <w:tab w:val="left" w:pos="-1440"/>
        </w:tabs>
        <w:rPr>
          <w:del w:id="6319" w:author="Joe McCrossan" w:date="2014-03-16T15:25:00Z"/>
        </w:rPr>
      </w:pPr>
      <w:del w:id="6320" w:author="Joe McCrossan" w:date="2014-03-16T15:25:00Z">
        <w:r w:rsidRPr="005B504E" w:rsidDel="00DB0ADD">
          <w:delText xml:space="preserve">For content conforming to this </w:delText>
        </w:r>
        <w:r w:rsidR="00DE7981" w:rsidDel="00DB0ADD">
          <w:delText>P</w:delText>
        </w:r>
        <w:r w:rsidRPr="005B504E" w:rsidDel="00DB0ADD">
          <w:delText xml:space="preserve">rofile, the following fields of the Video Media Header Box </w:delText>
        </w:r>
        <w:r w:rsidRPr="005B504E" w:rsidDel="00DB0ADD">
          <w:rPr>
            <w:rStyle w:val="DECEConformanceStmt"/>
          </w:rPr>
          <w:delText>shall</w:delText>
        </w:r>
        <w:r w:rsidRPr="005B504E" w:rsidDel="00DB0ADD">
          <w:delText xml:space="preserve"> be set as </w:delText>
        </w:r>
        <w:r w:rsidR="00AD66F4" w:rsidDel="00DB0ADD">
          <w:delText>follows</w:delText>
        </w:r>
        <w:r w:rsidRPr="005B504E" w:rsidDel="00DB0ADD">
          <w:delText>:</w:delText>
        </w:r>
      </w:del>
    </w:p>
    <w:p w14:paraId="090AF041" w14:textId="405A10AC" w:rsidR="00E04512" w:rsidRPr="005B504E" w:rsidDel="00DB0ADD" w:rsidRDefault="00E04512" w:rsidP="00562714">
      <w:pPr>
        <w:pStyle w:val="ListBullet2"/>
        <w:numPr>
          <w:ilvl w:val="0"/>
          <w:numId w:val="16"/>
        </w:numPr>
        <w:ind w:left="720"/>
        <w:rPr>
          <w:del w:id="6321" w:author="Joe McCrossan" w:date="2014-03-16T15:25:00Z"/>
        </w:rPr>
      </w:pPr>
      <w:del w:id="6322" w:author="Joe McCrossan" w:date="2014-03-16T15:25:00Z">
        <w:r w:rsidRPr="005B504E" w:rsidDel="00DB0ADD">
          <w:rPr>
            <w:rStyle w:val="DECEvariable"/>
            <w:noProof w:val="0"/>
          </w:rPr>
          <w:delText>graphicsmode</w:delText>
        </w:r>
        <w:r w:rsidRPr="005B504E" w:rsidDel="00DB0ADD">
          <w:delText xml:space="preserve"> = 0</w:delText>
        </w:r>
      </w:del>
    </w:p>
    <w:p w14:paraId="03AFB5ED" w14:textId="298764E5" w:rsidR="00E04512" w:rsidRPr="005B504E" w:rsidDel="00DB0ADD" w:rsidRDefault="00E04512" w:rsidP="00562714">
      <w:pPr>
        <w:pStyle w:val="ListBullet2"/>
        <w:numPr>
          <w:ilvl w:val="0"/>
          <w:numId w:val="16"/>
        </w:numPr>
        <w:ind w:left="720"/>
        <w:rPr>
          <w:del w:id="6323" w:author="Joe McCrossan" w:date="2014-03-16T15:25:00Z"/>
        </w:rPr>
      </w:pPr>
      <w:del w:id="6324" w:author="Joe McCrossan" w:date="2014-03-16T15:25:00Z">
        <w:r w:rsidRPr="005B504E" w:rsidDel="00DB0ADD">
          <w:rPr>
            <w:rStyle w:val="DECEvariable"/>
            <w:noProof w:val="0"/>
          </w:rPr>
          <w:delText>opcolor</w:delText>
        </w:r>
        <w:r w:rsidRPr="005B504E" w:rsidDel="00DB0ADD">
          <w:delText xml:space="preserve"> = {0,0,0}</w:delText>
        </w:r>
      </w:del>
    </w:p>
    <w:p w14:paraId="06E2F412" w14:textId="58C9E80F" w:rsidR="00E04512" w:rsidDel="00DB0ADD" w:rsidRDefault="000650E4">
      <w:pPr>
        <w:pStyle w:val="AnnexA4"/>
        <w:rPr>
          <w:del w:id="6325" w:author="Joe McCrossan" w:date="2014-03-16T15:25:00Z"/>
        </w:rPr>
        <w:pPrChange w:id="6326" w:author="Joe McCrossan" w:date="2014-03-16T14:36:00Z">
          <w:pPr>
            <w:pStyle w:val="AnnexA3"/>
            <w:autoSpaceDE w:val="0"/>
          </w:pPr>
        </w:pPrChange>
      </w:pPr>
      <w:bookmarkStart w:id="6327" w:name="_Toc308174994"/>
      <w:commentRangeStart w:id="6328"/>
      <w:del w:id="6329" w:author="Joe McCrossan" w:date="2014-03-16T15:25:00Z">
        <w:r w:rsidDel="00DB0ADD">
          <w:rPr>
            <w:rFonts w:ascii="ZWAdobeF" w:hAnsi="ZWAdobeF" w:cs="ZWAdobeF"/>
            <w:spacing w:val="0"/>
            <w:sz w:val="2"/>
            <w:szCs w:val="2"/>
          </w:rPr>
          <w:delText>B</w:delText>
        </w:r>
        <w:r w:rsidR="00E04512" w:rsidRPr="005B504E" w:rsidDel="00DB0ADD">
          <w:delText xml:space="preserve">Constraints on </w:delText>
        </w:r>
        <w:r w:rsidR="00AD66F4" w:rsidDel="00DB0ADD">
          <w:delText>[</w:delText>
        </w:r>
        <w:r w:rsidR="00E04512" w:rsidRPr="005B504E" w:rsidDel="00DB0ADD">
          <w:delText>H264</w:delText>
        </w:r>
        <w:r w:rsidR="00AD66F4" w:rsidDel="00DB0ADD">
          <w:delText>]</w:delText>
        </w:r>
        <w:r w:rsidR="00E04512" w:rsidRPr="005B504E" w:rsidDel="00DB0ADD">
          <w:delText xml:space="preserve"> Elementary Streams</w:delText>
        </w:r>
        <w:bookmarkEnd w:id="6327"/>
      </w:del>
    </w:p>
    <w:p w14:paraId="72C5F47A" w14:textId="54D85F0A" w:rsidR="00E04512" w:rsidRPr="005B504E" w:rsidDel="00DB0ADD" w:rsidRDefault="00E04512">
      <w:pPr>
        <w:pStyle w:val="AnnexA5"/>
        <w:rPr>
          <w:del w:id="6330" w:author="Joe McCrossan" w:date="2014-03-16T15:25:00Z"/>
        </w:rPr>
        <w:pPrChange w:id="6331" w:author="Joe McCrossan" w:date="2014-03-16T14:36:00Z">
          <w:pPr>
            <w:pStyle w:val="AnnexA4"/>
            <w:autoSpaceDE w:val="0"/>
          </w:pPr>
        </w:pPrChange>
      </w:pPr>
      <w:del w:id="6332" w:author="Joe McCrossan" w:date="2014-03-16T15:25:00Z">
        <w:r w:rsidRPr="005B504E" w:rsidDel="00DB0ADD">
          <w:delText>Sequence Parameter Set (SPS)</w:delText>
        </w:r>
      </w:del>
    </w:p>
    <w:p w14:paraId="2F40EFAC" w14:textId="0B61B988" w:rsidR="00860A88" w:rsidDel="00DB0ADD" w:rsidRDefault="00E04512" w:rsidP="00330996">
      <w:pPr>
        <w:pStyle w:val="ListBullet"/>
        <w:numPr>
          <w:ilvl w:val="0"/>
          <w:numId w:val="0"/>
        </w:numPr>
        <w:tabs>
          <w:tab w:val="clear" w:pos="360"/>
          <w:tab w:val="left" w:pos="-1530"/>
        </w:tabs>
        <w:rPr>
          <w:del w:id="6333" w:author="Joe McCrossan" w:date="2014-03-16T15:25:00Z"/>
        </w:rPr>
      </w:pPr>
      <w:del w:id="6334" w:author="Joe McCrossan" w:date="2014-03-16T15:25:00Z">
        <w:r w:rsidRPr="005B504E" w:rsidDel="00DB0ADD">
          <w:delText xml:space="preserve">For content conforming to this </w:delText>
        </w:r>
        <w:r w:rsidR="00DE7981" w:rsidDel="00DB0ADD">
          <w:delText>P</w:delText>
        </w:r>
        <w:r w:rsidRPr="005B504E" w:rsidDel="00DB0ADD">
          <w:delText xml:space="preserve">rofile, the condition of the following fields </w:delText>
        </w:r>
        <w:r w:rsidRPr="005B504E" w:rsidDel="00DB0ADD">
          <w:rPr>
            <w:rStyle w:val="DECEConformanceStmt"/>
          </w:rPr>
          <w:delText>shall not</w:delText>
        </w:r>
        <w:r w:rsidRPr="005B504E" w:rsidDel="00DB0ADD">
          <w:delText xml:space="preserve"> change throughout an </w:delText>
        </w:r>
        <w:r w:rsidR="005F59CA" w:rsidDel="00DB0ADD">
          <w:delText>[</w:delText>
        </w:r>
        <w:r w:rsidRPr="005B504E" w:rsidDel="00DB0ADD">
          <w:delText>H264</w:delText>
        </w:r>
        <w:r w:rsidR="005F59CA" w:rsidDel="00DB0ADD">
          <w:delText>]</w:delText>
        </w:r>
        <w:r w:rsidRPr="005B504E" w:rsidDel="00DB0ADD">
          <w:delText xml:space="preserve"> elementary stream:</w:delText>
        </w:r>
      </w:del>
    </w:p>
    <w:p w14:paraId="69375CFE" w14:textId="7E13A6D5" w:rsidR="00E04512" w:rsidRPr="005B504E" w:rsidDel="00DB0ADD" w:rsidRDefault="00E04512" w:rsidP="00E2634C">
      <w:pPr>
        <w:pStyle w:val="ListBullet2"/>
        <w:numPr>
          <w:ilvl w:val="0"/>
          <w:numId w:val="16"/>
        </w:numPr>
        <w:ind w:left="720"/>
        <w:rPr>
          <w:del w:id="6335" w:author="Joe McCrossan" w:date="2014-03-16T15:25:00Z"/>
        </w:rPr>
      </w:pPr>
      <w:commentRangeStart w:id="6336"/>
      <w:del w:id="6337" w:author="Joe McCrossan" w:date="2014-03-16T15:25:00Z">
        <w:r w:rsidRPr="005B504E" w:rsidDel="00DB0ADD">
          <w:rPr>
            <w:rStyle w:val="DECEvariable"/>
            <w:noProof w:val="0"/>
          </w:rPr>
          <w:delText>pic_width_in_mbs_minus1</w:delText>
        </w:r>
      </w:del>
    </w:p>
    <w:p w14:paraId="0BF76F5E" w14:textId="7C215404" w:rsidR="00E04512" w:rsidRPr="005B504E" w:rsidDel="00DB0ADD" w:rsidRDefault="00E04512" w:rsidP="00E2634C">
      <w:pPr>
        <w:pStyle w:val="ListBullet2"/>
        <w:numPr>
          <w:ilvl w:val="0"/>
          <w:numId w:val="16"/>
        </w:numPr>
        <w:ind w:left="720"/>
        <w:rPr>
          <w:del w:id="6338" w:author="Joe McCrossan" w:date="2014-03-16T15:25:00Z"/>
        </w:rPr>
      </w:pPr>
      <w:del w:id="6339" w:author="Joe McCrossan" w:date="2014-03-16T15:25:00Z">
        <w:r w:rsidRPr="005B504E" w:rsidDel="00DB0ADD">
          <w:rPr>
            <w:rStyle w:val="DECEvariable"/>
            <w:noProof w:val="0"/>
          </w:rPr>
          <w:delText>pic_height_in_map_units_minus1</w:delText>
        </w:r>
      </w:del>
    </w:p>
    <w:commentRangeEnd w:id="6336"/>
    <w:p w14:paraId="2E781CA0" w14:textId="309CAC1F" w:rsidR="00E04512" w:rsidRPr="005B504E" w:rsidDel="00DB0ADD" w:rsidRDefault="00275C3B">
      <w:pPr>
        <w:pStyle w:val="AnnexA6"/>
        <w:rPr>
          <w:del w:id="6340" w:author="Joe McCrossan" w:date="2014-03-16T15:25:00Z"/>
        </w:rPr>
        <w:pPrChange w:id="6341" w:author="Joe McCrossan" w:date="2014-03-16T14:37:00Z">
          <w:pPr>
            <w:pStyle w:val="AnnexA5"/>
          </w:pPr>
        </w:pPrChange>
      </w:pPr>
      <w:del w:id="6342" w:author="Joe McCrossan" w:date="2014-03-16T15:25:00Z">
        <w:r w:rsidDel="00DB0ADD">
          <w:rPr>
            <w:rStyle w:val="CommentReference"/>
            <w:color w:val="auto"/>
          </w:rPr>
          <w:commentReference w:id="6336"/>
        </w:r>
        <w:r w:rsidR="00E04512" w:rsidRPr="005B504E" w:rsidDel="00DB0ADD">
          <w:delText xml:space="preserve"> Visual Usability Information (VUI) Parameters</w:delText>
        </w:r>
      </w:del>
    </w:p>
    <w:p w14:paraId="50EEF7CC" w14:textId="37C40B2D" w:rsidR="00860A88" w:rsidDel="00DB0ADD" w:rsidRDefault="00E04512" w:rsidP="00330996">
      <w:pPr>
        <w:pStyle w:val="ListBullet"/>
        <w:numPr>
          <w:ilvl w:val="0"/>
          <w:numId w:val="0"/>
        </w:numPr>
        <w:rPr>
          <w:del w:id="6343" w:author="Joe McCrossan" w:date="2014-03-16T15:25:00Z"/>
        </w:rPr>
      </w:pPr>
      <w:del w:id="6344" w:author="Joe McCrossan" w:date="2014-03-16T15:25:00Z">
        <w:r w:rsidRPr="005B504E" w:rsidDel="00DB0ADD">
          <w:delText xml:space="preserve">For content conforming to this </w:delText>
        </w:r>
        <w:r w:rsidR="00DE7981" w:rsidDel="00DB0ADD">
          <w:delText>P</w:delText>
        </w:r>
        <w:r w:rsidRPr="005B504E" w:rsidDel="00DB0ADD">
          <w:delText xml:space="preserve">rofile, the following fields </w:delText>
        </w:r>
        <w:r w:rsidR="002034F8" w:rsidDel="00DB0ADD">
          <w:delText xml:space="preserve">in a [H264] elementary stream </w:delText>
        </w:r>
        <w:r w:rsidRPr="005B504E" w:rsidDel="00DB0ADD">
          <w:rPr>
            <w:rStyle w:val="DECEConformanceStmt"/>
          </w:rPr>
          <w:delText>SHALL</w:delText>
        </w:r>
        <w:r w:rsidRPr="005B504E" w:rsidDel="00DB0ADD">
          <w:delText xml:space="preserve"> have pre-determined values as </w:delText>
        </w:r>
        <w:r w:rsidR="002034F8" w:rsidDel="00DB0ADD">
          <w:delText>follows</w:delText>
        </w:r>
        <w:r w:rsidRPr="005B504E" w:rsidDel="00DB0ADD">
          <w:delText>:</w:delText>
        </w:r>
      </w:del>
    </w:p>
    <w:p w14:paraId="7AA5267F" w14:textId="3AC2F97E" w:rsidR="00E04512" w:rsidRPr="005B504E" w:rsidDel="00DB0ADD" w:rsidRDefault="00E04512" w:rsidP="00E2634C">
      <w:pPr>
        <w:pStyle w:val="ListBullet2"/>
        <w:numPr>
          <w:ilvl w:val="0"/>
          <w:numId w:val="16"/>
        </w:numPr>
        <w:ind w:left="720"/>
        <w:rPr>
          <w:del w:id="6345" w:author="Joe McCrossan" w:date="2014-03-16T15:25:00Z"/>
        </w:rPr>
      </w:pPr>
      <w:del w:id="6346" w:author="Joe McCrossan" w:date="2014-03-16T15:25:00Z">
        <w:r w:rsidRPr="005B504E" w:rsidDel="00DB0ADD">
          <w:rPr>
            <w:rStyle w:val="DECEvariable"/>
            <w:noProof w:val="0"/>
          </w:rPr>
          <w:delText>video_full_range_flag</w:delText>
        </w:r>
        <w:r w:rsidRPr="005B504E" w:rsidDel="00DB0ADD">
          <w:delText xml:space="preserve"> </w:delText>
        </w:r>
        <w:r w:rsidRPr="005B504E" w:rsidDel="00DB0ADD">
          <w:rPr>
            <w:rStyle w:val="DECEConformanceStmt"/>
          </w:rPr>
          <w:delText>SHALL</w:delText>
        </w:r>
        <w:r w:rsidRPr="005B504E" w:rsidDel="00DB0ADD">
          <w:delText xml:space="preserve"> be set to 0 - if exists</w:delText>
        </w:r>
      </w:del>
    </w:p>
    <w:p w14:paraId="2CC2CABA" w14:textId="290856A2" w:rsidR="00E04512" w:rsidRPr="005B504E" w:rsidDel="00DB0ADD" w:rsidRDefault="00E04512" w:rsidP="00E2634C">
      <w:pPr>
        <w:pStyle w:val="ListBullet2"/>
        <w:numPr>
          <w:ilvl w:val="0"/>
          <w:numId w:val="16"/>
        </w:numPr>
        <w:ind w:left="720"/>
        <w:rPr>
          <w:del w:id="6347" w:author="Joe McCrossan" w:date="2014-03-16T15:25:00Z"/>
        </w:rPr>
      </w:pPr>
      <w:del w:id="6348" w:author="Joe McCrossan" w:date="2014-03-16T15:25:00Z">
        <w:r w:rsidRPr="005B504E" w:rsidDel="00DB0ADD">
          <w:rPr>
            <w:rStyle w:val="DECEvariable"/>
            <w:noProof w:val="0"/>
          </w:rPr>
          <w:delText>low_delay_hrd_flag</w:delText>
        </w:r>
        <w:r w:rsidRPr="005B504E" w:rsidDel="00DB0ADD">
          <w:delText xml:space="preserve"> </w:delText>
        </w:r>
        <w:r w:rsidRPr="005B504E" w:rsidDel="00DB0ADD">
          <w:rPr>
            <w:rStyle w:val="DECEConformanceStmt"/>
          </w:rPr>
          <w:delText>SHALL</w:delText>
        </w:r>
        <w:r w:rsidRPr="005B504E" w:rsidDel="00DB0ADD">
          <w:delText xml:space="preserve"> be set to 0</w:delText>
        </w:r>
      </w:del>
    </w:p>
    <w:p w14:paraId="47E80D53" w14:textId="2FA93EFF" w:rsidR="00E04512" w:rsidRPr="005B504E" w:rsidDel="00DB0ADD" w:rsidRDefault="00E04512" w:rsidP="00E2634C">
      <w:pPr>
        <w:pStyle w:val="ListBullet2"/>
        <w:numPr>
          <w:ilvl w:val="0"/>
          <w:numId w:val="16"/>
        </w:numPr>
        <w:ind w:left="720"/>
        <w:rPr>
          <w:del w:id="6349" w:author="Joe McCrossan" w:date="2014-03-16T15:25:00Z"/>
        </w:rPr>
      </w:pPr>
      <w:del w:id="6350" w:author="Joe McCrossan" w:date="2014-03-16T15:25:00Z">
        <w:r w:rsidRPr="005B504E" w:rsidDel="00DB0ADD">
          <w:rPr>
            <w:rStyle w:val="DECEvariable"/>
            <w:noProof w:val="0"/>
          </w:rPr>
          <w:delText>colour_primaries</w:delText>
        </w:r>
        <w:r w:rsidR="00024D5A" w:rsidRPr="005B504E" w:rsidDel="00DB0ADD">
          <w:delText xml:space="preserve">, if present, </w:delText>
        </w:r>
        <w:r w:rsidRPr="005B504E" w:rsidDel="00DB0ADD">
          <w:rPr>
            <w:rStyle w:val="DECEConformanceStmt"/>
          </w:rPr>
          <w:delText>SHALL</w:delText>
        </w:r>
        <w:r w:rsidRPr="005B504E" w:rsidDel="00DB0ADD">
          <w:delText xml:space="preserve"> be set to </w:delText>
        </w:r>
        <w:r w:rsidR="00F15E67" w:rsidRPr="005B504E" w:rsidDel="00DB0ADD">
          <w:delText>[</w:delText>
        </w:r>
        <w:r w:rsidRPr="005B504E" w:rsidDel="00DB0ADD">
          <w:delText>1, 5 or 6</w:delText>
        </w:r>
        <w:r w:rsidR="00F15E67" w:rsidRPr="005B504E" w:rsidDel="00DB0ADD">
          <w:delText>]</w:delText>
        </w:r>
        <w:r w:rsidR="00F15E67" w:rsidRPr="005B504E" w:rsidDel="00DB0ADD">
          <w:rPr>
            <w:vertAlign w:val="superscript"/>
          </w:rPr>
          <w:delText>(*)</w:delText>
        </w:r>
      </w:del>
    </w:p>
    <w:p w14:paraId="2C53F522" w14:textId="6B83112F" w:rsidR="00E04512" w:rsidRPr="005B504E" w:rsidDel="00DB0ADD" w:rsidRDefault="00E04512" w:rsidP="00E2634C">
      <w:pPr>
        <w:pStyle w:val="ListBullet2"/>
        <w:numPr>
          <w:ilvl w:val="0"/>
          <w:numId w:val="16"/>
        </w:numPr>
        <w:ind w:left="720"/>
        <w:rPr>
          <w:del w:id="6351" w:author="Joe McCrossan" w:date="2014-03-16T15:25:00Z"/>
        </w:rPr>
      </w:pPr>
      <w:del w:id="6352" w:author="Joe McCrossan" w:date="2014-03-16T15:25:00Z">
        <w:r w:rsidRPr="005B504E" w:rsidDel="00DB0ADD">
          <w:rPr>
            <w:rStyle w:val="DECEvariable"/>
            <w:noProof w:val="0"/>
          </w:rPr>
          <w:delText>transfer_characteristics</w:delText>
        </w:r>
        <w:r w:rsidR="00024D5A" w:rsidRPr="005B504E" w:rsidDel="00DB0ADD">
          <w:delText>, if present,</w:delText>
        </w:r>
        <w:r w:rsidRPr="005B504E" w:rsidDel="00DB0ADD">
          <w:delText xml:space="preserve"> </w:delText>
        </w:r>
        <w:r w:rsidRPr="005B504E" w:rsidDel="00DB0ADD">
          <w:rPr>
            <w:rStyle w:val="DECEConformanceStmt"/>
          </w:rPr>
          <w:delText>SHALL</w:delText>
        </w:r>
        <w:r w:rsidRPr="005B504E" w:rsidDel="00DB0ADD">
          <w:delText xml:space="preserve"> be set to 1</w:delText>
        </w:r>
      </w:del>
    </w:p>
    <w:p w14:paraId="2BEFD3DF" w14:textId="36FCBDA7" w:rsidR="00E04512" w:rsidRPr="005B504E" w:rsidDel="00DB0ADD" w:rsidRDefault="00E04512" w:rsidP="00E2634C">
      <w:pPr>
        <w:pStyle w:val="ListBullet2"/>
        <w:numPr>
          <w:ilvl w:val="0"/>
          <w:numId w:val="16"/>
        </w:numPr>
        <w:ind w:left="720"/>
        <w:rPr>
          <w:del w:id="6353" w:author="Joe McCrossan" w:date="2014-03-16T15:25:00Z"/>
        </w:rPr>
      </w:pPr>
      <w:del w:id="6354" w:author="Joe McCrossan" w:date="2014-03-16T15:25:00Z">
        <w:r w:rsidRPr="005B504E" w:rsidDel="00DB0ADD">
          <w:rPr>
            <w:rStyle w:val="DECEvariable"/>
            <w:noProof w:val="0"/>
          </w:rPr>
          <w:delText>matrix_coefficients</w:delText>
        </w:r>
        <w:r w:rsidR="00024D5A" w:rsidRPr="005B504E" w:rsidDel="00DB0ADD">
          <w:delText>, if present,</w:delText>
        </w:r>
        <w:r w:rsidRPr="005B504E" w:rsidDel="00DB0ADD">
          <w:delText xml:space="preserve"> </w:delText>
        </w:r>
        <w:r w:rsidRPr="005B504E" w:rsidDel="00DB0ADD">
          <w:rPr>
            <w:rStyle w:val="DECEConformanceStmt"/>
          </w:rPr>
          <w:delText>SHALL</w:delText>
        </w:r>
        <w:r w:rsidRPr="005B504E" w:rsidDel="00DB0ADD">
          <w:delText xml:space="preserve"> be set to </w:delText>
        </w:r>
        <w:r w:rsidR="00F15E67" w:rsidRPr="005B504E" w:rsidDel="00DB0ADD">
          <w:delText>[</w:delText>
        </w:r>
        <w:r w:rsidRPr="005B504E" w:rsidDel="00DB0ADD">
          <w:delText>1, 5 or 6</w:delText>
        </w:r>
        <w:r w:rsidR="00F15E67" w:rsidRPr="005B504E" w:rsidDel="00DB0ADD">
          <w:delText>]</w:delText>
        </w:r>
        <w:r w:rsidR="00F15E67" w:rsidRPr="005B504E" w:rsidDel="00DB0ADD">
          <w:rPr>
            <w:vertAlign w:val="superscript"/>
          </w:rPr>
          <w:delText xml:space="preserve"> (*)</w:delText>
        </w:r>
      </w:del>
    </w:p>
    <w:p w14:paraId="2A9FE688" w14:textId="3CD2A6C0" w:rsidR="00E04512" w:rsidRPr="005B504E" w:rsidDel="00DB0ADD" w:rsidRDefault="00E04512" w:rsidP="00E2634C">
      <w:pPr>
        <w:pStyle w:val="ListBullet2"/>
        <w:numPr>
          <w:ilvl w:val="0"/>
          <w:numId w:val="16"/>
        </w:numPr>
        <w:ind w:left="720"/>
        <w:rPr>
          <w:del w:id="6355" w:author="Joe McCrossan" w:date="2014-03-16T15:25:00Z"/>
          <w:rFonts w:ascii="Courier New" w:hAnsi="Courier New" w:cs="Courier New"/>
          <w:sz w:val="20"/>
          <w:szCs w:val="20"/>
        </w:rPr>
      </w:pPr>
      <w:del w:id="6356" w:author="Joe McCrossan" w:date="2014-03-16T15:25:00Z">
        <w:r w:rsidRPr="005B504E" w:rsidDel="00DB0ADD">
          <w:rPr>
            <w:rStyle w:val="DECEvariable"/>
            <w:noProof w:val="0"/>
          </w:rPr>
          <w:delText>overscan_appropriate</w:delText>
        </w:r>
        <w:r w:rsidRPr="005B504E" w:rsidDel="00DB0ADD">
          <w:delText xml:space="preserve">, if present, </w:delText>
        </w:r>
        <w:r w:rsidRPr="005B504E" w:rsidDel="00DB0ADD">
          <w:rPr>
            <w:rStyle w:val="DECEConformanceStmt"/>
          </w:rPr>
          <w:delText>shall</w:delText>
        </w:r>
        <w:r w:rsidRPr="005B504E" w:rsidDel="00DB0ADD">
          <w:delText xml:space="preserve"> be set to 0</w:delText>
        </w:r>
      </w:del>
    </w:p>
    <w:p w14:paraId="535BC50C" w14:textId="35FE85DC" w:rsidR="00F15E67" w:rsidRPr="005B504E" w:rsidDel="00DB0ADD" w:rsidRDefault="00F15E67" w:rsidP="006F367C">
      <w:pPr>
        <w:pStyle w:val="ListBullet2"/>
        <w:numPr>
          <w:ilvl w:val="0"/>
          <w:numId w:val="0"/>
        </w:numPr>
        <w:ind w:left="360"/>
        <w:rPr>
          <w:del w:id="6357" w:author="Joe McCrossan" w:date="2014-03-16T15:25:00Z"/>
        </w:rPr>
      </w:pPr>
      <w:del w:id="6358" w:author="Joe McCrossan" w:date="2014-03-16T15:25:00Z">
        <w:r w:rsidRPr="005B504E" w:rsidDel="00DB0ADD">
          <w:rPr>
            <w:vertAlign w:val="superscript"/>
          </w:rPr>
          <w:delText>(*)</w:delText>
        </w:r>
        <w:r w:rsidRPr="005B504E" w:rsidDel="00DB0ADD">
          <w:delText xml:space="preserve">A value of 5 SHALL be set ONLY if the </w:delText>
        </w:r>
        <w:r w:rsidRPr="005B504E" w:rsidDel="00DB0ADD">
          <w:rPr>
            <w:rFonts w:ascii="Courier New" w:hAnsi="Courier New" w:cs="Courier New"/>
          </w:rPr>
          <w:delText>aspect_ratio_idc</w:delText>
        </w:r>
        <w:r w:rsidRPr="005B504E" w:rsidDel="00DB0ADD">
          <w:delText xml:space="preserve"> is set to 2 or 4</w:delText>
        </w:r>
      </w:del>
    </w:p>
    <w:p w14:paraId="02A34ECE" w14:textId="2A521579" w:rsidR="00F15E67" w:rsidRPr="005B504E" w:rsidDel="00DB0ADD" w:rsidRDefault="00F15E67" w:rsidP="00F15E67">
      <w:pPr>
        <w:pStyle w:val="ListBullet2"/>
        <w:numPr>
          <w:ilvl w:val="0"/>
          <w:numId w:val="0"/>
        </w:numPr>
        <w:ind w:left="360"/>
        <w:rPr>
          <w:del w:id="6359" w:author="Joe McCrossan" w:date="2014-03-16T15:25:00Z"/>
        </w:rPr>
      </w:pPr>
      <w:del w:id="6360" w:author="Joe McCrossan" w:date="2014-03-16T15:25:00Z">
        <w:r w:rsidRPr="005B504E" w:rsidDel="00DB0ADD">
          <w:rPr>
            <w:vertAlign w:val="superscript"/>
          </w:rPr>
          <w:delText>(*)</w:delText>
        </w:r>
        <w:r w:rsidRPr="005B504E" w:rsidDel="00DB0ADD">
          <w:delText xml:space="preserve">A value of 6 SHALL be set ONLY if the </w:delText>
        </w:r>
        <w:r w:rsidRPr="005B504E" w:rsidDel="00DB0ADD">
          <w:rPr>
            <w:rFonts w:ascii="Courier New" w:hAnsi="Courier New" w:cs="Courier New"/>
          </w:rPr>
          <w:delText>aspect_ratio_idc</w:delText>
        </w:r>
        <w:r w:rsidRPr="005B504E" w:rsidDel="00DB0ADD">
          <w:delText xml:space="preserve"> is set to 3 or 5</w:delText>
        </w:r>
      </w:del>
    </w:p>
    <w:p w14:paraId="4E12E876" w14:textId="2A0E9A66" w:rsidR="00F15E67" w:rsidRPr="005B504E" w:rsidDel="00DB0ADD" w:rsidRDefault="00F15E67" w:rsidP="006F367C">
      <w:pPr>
        <w:pStyle w:val="ListBullet2"/>
        <w:numPr>
          <w:ilvl w:val="0"/>
          <w:numId w:val="0"/>
        </w:numPr>
        <w:ind w:left="360"/>
        <w:rPr>
          <w:del w:id="6361" w:author="Joe McCrossan" w:date="2014-03-16T15:25:00Z"/>
          <w:rStyle w:val="DECEvariable"/>
          <w:noProof w:val="0"/>
        </w:rPr>
      </w:pPr>
    </w:p>
    <w:p w14:paraId="466CD67A" w14:textId="4A926138" w:rsidR="00860A88" w:rsidDel="00DB0ADD" w:rsidRDefault="00E04512" w:rsidP="00330996">
      <w:pPr>
        <w:pStyle w:val="ListBullet"/>
        <w:keepNext/>
        <w:numPr>
          <w:ilvl w:val="0"/>
          <w:numId w:val="0"/>
        </w:numPr>
        <w:rPr>
          <w:del w:id="6362" w:author="Joe McCrossan" w:date="2014-03-16T15:25:00Z"/>
        </w:rPr>
      </w:pPr>
      <w:del w:id="6363" w:author="Joe McCrossan" w:date="2014-03-16T15:25:00Z">
        <w:r w:rsidRPr="005B504E" w:rsidDel="00DB0ADD">
          <w:delText xml:space="preserve">For content conforming to this </w:delText>
        </w:r>
        <w:r w:rsidR="00DE7981" w:rsidDel="00DB0ADD">
          <w:delText>P</w:delText>
        </w:r>
        <w:r w:rsidRPr="005B504E" w:rsidDel="00DB0ADD">
          <w:delText xml:space="preserve">rofile, the condition of the following fields </w:delText>
        </w:r>
        <w:r w:rsidRPr="005B504E" w:rsidDel="00DB0ADD">
          <w:rPr>
            <w:rStyle w:val="DECEConformanceStmt"/>
          </w:rPr>
          <w:delText xml:space="preserve">shall not </w:delText>
        </w:r>
        <w:r w:rsidRPr="005B504E" w:rsidDel="00DB0ADD">
          <w:delText xml:space="preserve">change throughout an </w:delText>
        </w:r>
        <w:r w:rsidR="00DE7981" w:rsidDel="00DB0ADD">
          <w:delText>[</w:delText>
        </w:r>
        <w:r w:rsidRPr="005B504E" w:rsidDel="00DB0ADD">
          <w:delText>H264</w:delText>
        </w:r>
        <w:r w:rsidR="00DE7981" w:rsidDel="00DB0ADD">
          <w:delText>]</w:delText>
        </w:r>
        <w:r w:rsidRPr="005B504E" w:rsidDel="00DB0ADD">
          <w:delText xml:space="preserve"> elementary stream:</w:delText>
        </w:r>
      </w:del>
    </w:p>
    <w:p w14:paraId="586CEE78" w14:textId="6CA876D6" w:rsidR="00E04512" w:rsidRPr="005B504E" w:rsidDel="00DB0ADD" w:rsidRDefault="00E04512" w:rsidP="00E2634C">
      <w:pPr>
        <w:pStyle w:val="ListBullet2"/>
        <w:keepNext/>
        <w:numPr>
          <w:ilvl w:val="0"/>
          <w:numId w:val="16"/>
        </w:numPr>
        <w:ind w:left="720"/>
        <w:rPr>
          <w:del w:id="6364" w:author="Joe McCrossan" w:date="2014-03-16T15:25:00Z"/>
          <w:rStyle w:val="DECEvariable"/>
          <w:noProof w:val="0"/>
        </w:rPr>
      </w:pPr>
      <w:commentRangeStart w:id="6365"/>
      <w:del w:id="6366" w:author="Joe McCrossan" w:date="2014-03-16T15:25:00Z">
        <w:r w:rsidRPr="005B504E" w:rsidDel="00DB0ADD">
          <w:rPr>
            <w:rStyle w:val="DECEvariable"/>
            <w:noProof w:val="0"/>
          </w:rPr>
          <w:delText>aspect_ratio_idc</w:delText>
        </w:r>
      </w:del>
    </w:p>
    <w:p w14:paraId="66055DDD" w14:textId="12272FC3" w:rsidR="00E04512" w:rsidRPr="005B504E" w:rsidDel="00DB0ADD" w:rsidRDefault="00E04512" w:rsidP="00E2634C">
      <w:pPr>
        <w:pStyle w:val="ListBullet2"/>
        <w:keepNext/>
        <w:numPr>
          <w:ilvl w:val="0"/>
          <w:numId w:val="16"/>
        </w:numPr>
        <w:ind w:left="720"/>
        <w:rPr>
          <w:del w:id="6367" w:author="Joe McCrossan" w:date="2014-03-16T15:25:00Z"/>
        </w:rPr>
      </w:pPr>
      <w:del w:id="6368" w:author="Joe McCrossan" w:date="2014-03-16T15:25:00Z">
        <w:r w:rsidRPr="005B504E" w:rsidDel="00DB0ADD">
          <w:rPr>
            <w:rStyle w:val="DECEvariable"/>
            <w:noProof w:val="0"/>
          </w:rPr>
          <w:delText>cpb_cnt_minus1</w:delText>
        </w:r>
        <w:r w:rsidRPr="005B504E" w:rsidDel="00DB0ADD">
          <w:delText>, if exists</w:delText>
        </w:r>
      </w:del>
    </w:p>
    <w:p w14:paraId="76EED32E" w14:textId="71935AF1" w:rsidR="00E04512" w:rsidRPr="005B504E" w:rsidDel="00DB0ADD" w:rsidRDefault="00E04512" w:rsidP="00E2634C">
      <w:pPr>
        <w:pStyle w:val="ListBullet2"/>
        <w:keepNext/>
        <w:numPr>
          <w:ilvl w:val="0"/>
          <w:numId w:val="16"/>
        </w:numPr>
        <w:ind w:left="720"/>
        <w:rPr>
          <w:del w:id="6369" w:author="Joe McCrossan" w:date="2014-03-16T15:25:00Z"/>
        </w:rPr>
      </w:pPr>
      <w:del w:id="6370" w:author="Joe McCrossan" w:date="2014-03-16T15:25:00Z">
        <w:r w:rsidRPr="005B504E" w:rsidDel="00DB0ADD">
          <w:rPr>
            <w:rStyle w:val="DECEvariable"/>
            <w:noProof w:val="0"/>
          </w:rPr>
          <w:delText>bit_rate_scale</w:delText>
        </w:r>
        <w:r w:rsidRPr="005B504E" w:rsidDel="00DB0ADD">
          <w:delText>, if exists</w:delText>
        </w:r>
      </w:del>
    </w:p>
    <w:p w14:paraId="43287B21" w14:textId="5EB89BCB" w:rsidR="00E04512" w:rsidRPr="005B504E" w:rsidDel="00DB0ADD" w:rsidRDefault="00E04512" w:rsidP="00E2634C">
      <w:pPr>
        <w:pStyle w:val="ListBullet2"/>
        <w:keepNext/>
        <w:numPr>
          <w:ilvl w:val="0"/>
          <w:numId w:val="16"/>
        </w:numPr>
        <w:ind w:left="720"/>
        <w:rPr>
          <w:del w:id="6371" w:author="Joe McCrossan" w:date="2014-03-16T15:25:00Z"/>
        </w:rPr>
      </w:pPr>
      <w:del w:id="6372" w:author="Joe McCrossan" w:date="2014-03-16T15:25:00Z">
        <w:r w:rsidRPr="005B504E" w:rsidDel="00DB0ADD">
          <w:rPr>
            <w:rStyle w:val="DECEvariable"/>
            <w:noProof w:val="0"/>
          </w:rPr>
          <w:delText>bit_rate_value_minus1</w:delText>
        </w:r>
        <w:r w:rsidRPr="005B504E" w:rsidDel="00DB0ADD">
          <w:delText>, if exists</w:delText>
        </w:r>
      </w:del>
    </w:p>
    <w:p w14:paraId="03087EBA" w14:textId="394578F1" w:rsidR="00E04512" w:rsidRPr="005B504E" w:rsidDel="00DB0ADD" w:rsidRDefault="00E04512" w:rsidP="00E2634C">
      <w:pPr>
        <w:pStyle w:val="ListBullet2"/>
        <w:keepNext/>
        <w:numPr>
          <w:ilvl w:val="0"/>
          <w:numId w:val="16"/>
        </w:numPr>
        <w:ind w:left="720"/>
        <w:rPr>
          <w:del w:id="6373" w:author="Joe McCrossan" w:date="2014-03-16T15:25:00Z"/>
        </w:rPr>
      </w:pPr>
      <w:del w:id="6374" w:author="Joe McCrossan" w:date="2014-03-16T15:25:00Z">
        <w:r w:rsidRPr="005B504E" w:rsidDel="00DB0ADD">
          <w:rPr>
            <w:rStyle w:val="DECEvariable"/>
            <w:noProof w:val="0"/>
          </w:rPr>
          <w:delText>cpb_size_scale</w:delText>
        </w:r>
        <w:r w:rsidRPr="005B504E" w:rsidDel="00DB0ADD">
          <w:delText>, if exists</w:delText>
        </w:r>
      </w:del>
    </w:p>
    <w:p w14:paraId="77F261F6" w14:textId="5EB09B9C" w:rsidR="00136B97" w:rsidDel="00DB0ADD" w:rsidRDefault="00E04512" w:rsidP="00E2634C">
      <w:pPr>
        <w:pStyle w:val="ListBullet2"/>
        <w:numPr>
          <w:ilvl w:val="0"/>
          <w:numId w:val="16"/>
        </w:numPr>
        <w:ind w:left="720"/>
        <w:rPr>
          <w:del w:id="6375" w:author="Joe McCrossan" w:date="2014-03-16T15:25:00Z"/>
        </w:rPr>
      </w:pPr>
      <w:del w:id="6376" w:author="Joe McCrossan" w:date="2014-03-16T15:25:00Z">
        <w:r w:rsidRPr="005B504E" w:rsidDel="00DB0ADD">
          <w:rPr>
            <w:rStyle w:val="DECEvariable"/>
            <w:noProof w:val="0"/>
          </w:rPr>
          <w:delText>cpb_size_value_minus1</w:delText>
        </w:r>
        <w:r w:rsidRPr="005B504E" w:rsidDel="00DB0ADD">
          <w:delText>, if exists</w:delText>
        </w:r>
      </w:del>
    </w:p>
    <w:commentRangeEnd w:id="6365"/>
    <w:p w14:paraId="479B1314" w14:textId="52D579FA" w:rsidR="00860A88" w:rsidRPr="00330996" w:rsidRDefault="002034F8">
      <w:pPr>
        <w:pStyle w:val="AnnexA5"/>
        <w:pPrChange w:id="6377" w:author="Joe McCrossan" w:date="2014-03-16T14:37:00Z">
          <w:pPr>
            <w:pStyle w:val="AnnexA4"/>
          </w:pPr>
        </w:pPrChange>
      </w:pPr>
      <w:r>
        <w:rPr>
          <w:rStyle w:val="CommentReference"/>
          <w:b/>
          <w:color w:val="auto"/>
          <w:spacing w:val="0"/>
        </w:rPr>
        <w:commentReference w:id="6365"/>
      </w:r>
      <w:r w:rsidR="00860A88" w:rsidRPr="00330996">
        <w:t>Profile and Level</w:t>
      </w:r>
    </w:p>
    <w:p w14:paraId="2337CD85" w14:textId="7D34A62A" w:rsidR="00860A88" w:rsidRDefault="002034F8" w:rsidP="00330996">
      <w:pPr>
        <w:pStyle w:val="ListBullet"/>
        <w:numPr>
          <w:ilvl w:val="0"/>
          <w:numId w:val="0"/>
        </w:numPr>
      </w:pPr>
      <w:del w:id="6378" w:author="Joe McCrossan" w:date="2014-05-26T12:42:00Z">
        <w:r w:rsidDel="00F41AB4">
          <w:delText>For content conforming to this P</w:delText>
        </w:r>
        <w:r w:rsidRPr="005B504E" w:rsidDel="00F41AB4">
          <w:delText xml:space="preserve">rofile, </w:delText>
        </w:r>
      </w:del>
      <w:r>
        <w:t xml:space="preserve">[H264] elementary streams </w:t>
      </w:r>
      <w:del w:id="6379" w:author="Joe McCrossan" w:date="2014-05-26T12:43:00Z">
        <w:r w:rsidR="00E2634C" w:rsidDel="00F41AB4">
          <w:delText xml:space="preserve">SHALL </w:delText>
        </w:r>
      </w:del>
      <w:ins w:id="6380" w:author="Joe McCrossan" w:date="2014-05-26T12:42:00Z">
        <w:r w:rsidR="00F41AB4">
          <w:t>conforming to this Media P</w:t>
        </w:r>
        <w:r w:rsidR="00F41AB4" w:rsidRPr="005B504E">
          <w:t>rofile</w:t>
        </w:r>
        <w:r w:rsidR="00F41AB4">
          <w:t xml:space="preserve"> SHALL </w:t>
        </w:r>
      </w:ins>
      <w:r w:rsidR="00E2634C">
        <w:t xml:space="preserve">comply with the following </w:t>
      </w:r>
      <w:del w:id="6381" w:author="Joe McCrossan" w:date="2014-05-26T12:47:00Z">
        <w:r w:rsidR="005F59CA" w:rsidDel="00F41AB4">
          <w:delText xml:space="preserve">AVC </w:delText>
        </w:r>
      </w:del>
      <w:ins w:id="6382" w:author="Joe McCrossan" w:date="2014-05-26T12:47:00Z">
        <w:r w:rsidR="00F41AB4">
          <w:t>[H264]</w:t>
        </w:r>
      </w:ins>
      <w:r w:rsidR="005F59CA">
        <w:t>P</w:t>
      </w:r>
      <w:r w:rsidR="00E2634C">
        <w:t xml:space="preserve">rofile and </w:t>
      </w:r>
      <w:del w:id="6383" w:author="Joe McCrossan" w:date="2014-05-26T12:47:00Z">
        <w:r w:rsidR="005F59CA" w:rsidDel="00F41AB4">
          <w:delText xml:space="preserve">AVC </w:delText>
        </w:r>
      </w:del>
      <w:r w:rsidR="005F59CA">
        <w:t>L</w:t>
      </w:r>
      <w:r w:rsidR="00E2634C">
        <w:t>evel constraints:</w:t>
      </w:r>
    </w:p>
    <w:p w14:paraId="2ED42655" w14:textId="77777777" w:rsidR="00AD66F4" w:rsidRPr="005B504E" w:rsidRDefault="00AD66F4" w:rsidP="00AD66F4">
      <w:pPr>
        <w:pStyle w:val="ListBullet"/>
      </w:pPr>
      <w:r w:rsidRPr="005B504E">
        <w:t xml:space="preserve">Constrained Baseline Profile </w:t>
      </w:r>
      <w:r w:rsidR="002034F8">
        <w:t xml:space="preserve">as </w:t>
      </w:r>
      <w:r w:rsidRPr="005B504E">
        <w:t>defined in [H264].</w:t>
      </w:r>
    </w:p>
    <w:p w14:paraId="1BCF5B81" w14:textId="63FD3B91" w:rsidR="00AD66F4" w:rsidRPr="00FA7967" w:rsidRDefault="00AD4550" w:rsidP="00AD66F4">
      <w:pPr>
        <w:pStyle w:val="ListBullet"/>
      </w:pPr>
      <w:commentRangeStart w:id="6384"/>
      <w:ins w:id="6385" w:author="Joe McCrossan" w:date="2014-01-04T18:09:00Z">
        <w:r>
          <w:t xml:space="preserve">Up to </w:t>
        </w:r>
      </w:ins>
      <w:r w:rsidR="00AD66F4" w:rsidRPr="005B504E">
        <w:t xml:space="preserve">Level 3 </w:t>
      </w:r>
      <w:r w:rsidR="002034F8">
        <w:t xml:space="preserve">as </w:t>
      </w:r>
      <w:r w:rsidR="00AD66F4" w:rsidRPr="005B504E">
        <w:t>defined in [H264].</w:t>
      </w:r>
      <w:commentRangeEnd w:id="6384"/>
      <w:r>
        <w:rPr>
          <w:rStyle w:val="CommentReference"/>
        </w:rPr>
        <w:commentReference w:id="6384"/>
      </w:r>
    </w:p>
    <w:p w14:paraId="7CF6286B" w14:textId="77777777" w:rsidR="00860A88" w:rsidRPr="00330996" w:rsidRDefault="002E26FB">
      <w:pPr>
        <w:pStyle w:val="AnnexA5"/>
        <w:pPrChange w:id="6386" w:author="Joe McCrossan" w:date="2014-03-16T14:37:00Z">
          <w:pPr>
            <w:pStyle w:val="AnnexA4"/>
          </w:pPr>
        </w:pPrChange>
      </w:pPr>
      <w:r w:rsidRPr="005F79AE">
        <w:t>Maximum Bitr</w:t>
      </w:r>
      <w:r w:rsidR="00860A88" w:rsidRPr="00330996">
        <w:t>ate</w:t>
      </w:r>
    </w:p>
    <w:p w14:paraId="519ABE7B" w14:textId="29763EDB" w:rsidR="00F41AB4" w:rsidRDefault="00F41AB4" w:rsidP="001F7C5B">
      <w:pPr>
        <w:pStyle w:val="ListBullet"/>
        <w:numPr>
          <w:ilvl w:val="0"/>
          <w:numId w:val="0"/>
        </w:numPr>
        <w:tabs>
          <w:tab w:val="clear" w:pos="360"/>
          <w:tab w:val="left" w:pos="-1710"/>
        </w:tabs>
      </w:pPr>
      <w:ins w:id="6387" w:author="Joe McCrossan" w:date="2014-05-26T12:48:00Z">
        <w:r>
          <w:t>H264] elementary streams conforming to this Media P</w:t>
        </w:r>
        <w:r w:rsidRPr="005B504E">
          <w:t>rofile</w:t>
        </w:r>
        <w:r>
          <w:t xml:space="preserve"> </w:t>
        </w:r>
      </w:ins>
      <w:commentRangeStart w:id="6388"/>
      <w:del w:id="6389" w:author="Joe McCrossan" w:date="2014-05-26T12:48:00Z">
        <w:r w:rsidR="002034F8" w:rsidDel="00F41AB4">
          <w:delText>For content conforming to this P</w:delText>
        </w:r>
        <w:r w:rsidR="002034F8" w:rsidRPr="005B504E" w:rsidDel="00F41AB4">
          <w:delText xml:space="preserve">rofile, </w:delText>
        </w:r>
        <w:r w:rsidR="002034F8" w:rsidDel="00F41AB4">
          <w:delText>t</w:delText>
        </w:r>
        <w:r w:rsidR="00E2634C" w:rsidDel="00F41AB4">
          <w:delText>he</w:delText>
        </w:r>
        <w:r w:rsidR="00AD66F4" w:rsidRPr="005B504E" w:rsidDel="00F41AB4">
          <w:delText xml:space="preserve"> maximum bitrate for </w:delText>
        </w:r>
        <w:r w:rsidR="00E2634C" w:rsidDel="00F41AB4">
          <w:delText>[H</w:delText>
        </w:r>
        <w:r w:rsidR="00AD66F4" w:rsidRPr="005B504E" w:rsidDel="00F41AB4">
          <w:delText>264</w:delText>
        </w:r>
        <w:r w:rsidR="00E2634C" w:rsidDel="00F41AB4">
          <w:delText>]</w:delText>
        </w:r>
        <w:r w:rsidR="00AD66F4" w:rsidRPr="005B504E" w:rsidDel="00F41AB4">
          <w:delText xml:space="preserve"> elementary streams </w:delText>
        </w:r>
      </w:del>
      <w:r w:rsidR="00AD66F4" w:rsidRPr="005B504E">
        <w:rPr>
          <w:rStyle w:val="DECEConformanceStmt"/>
        </w:rPr>
        <w:t>shall</w:t>
      </w:r>
      <w:r w:rsidR="00AD66F4" w:rsidRPr="005B504E">
        <w:t xml:space="preserve"> </w:t>
      </w:r>
      <w:ins w:id="6390" w:author="Joe McCrossan" w:date="2014-01-04T18:10:00Z">
        <w:r w:rsidR="00AD4550">
          <w:t xml:space="preserve">NOT exceed the maximum </w:t>
        </w:r>
      </w:ins>
      <w:ins w:id="6391" w:author="Joe McCrossan" w:date="2014-05-26T12:48:00Z">
        <w:r>
          <w:t xml:space="preserve">bitrate </w:t>
        </w:r>
      </w:ins>
      <w:ins w:id="6392" w:author="Joe McCrossan" w:date="2014-01-04T18:10:00Z">
        <w:r w:rsidR="00AD4550">
          <w:t xml:space="preserve">defined by [H264] for the chosen </w:t>
        </w:r>
      </w:ins>
      <w:ins w:id="6393" w:author="Joe McCrossan" w:date="2014-05-26T12:48:00Z">
        <w:r>
          <w:t>[H264]</w:t>
        </w:r>
      </w:ins>
      <w:ins w:id="6394" w:author="Joe McCrossan" w:date="2014-01-04T18:10:00Z">
        <w:r w:rsidR="00AD4550">
          <w:t xml:space="preserve"> Profile and Level (note: Constrained Baseline Profile at Level 3 is the worse case with a </w:t>
        </w:r>
      </w:ins>
      <w:r w:rsidR="00AD66F4" w:rsidRPr="005B504E">
        <w:t>be 10x10</w:t>
      </w:r>
      <w:r w:rsidR="00AD66F4" w:rsidRPr="005B504E">
        <w:rPr>
          <w:vertAlign w:val="superscript"/>
        </w:rPr>
        <w:t>6</w:t>
      </w:r>
      <w:r w:rsidR="00AD66F4" w:rsidRPr="005B504E">
        <w:t xml:space="preserve"> bits/sec</w:t>
      </w:r>
      <w:ins w:id="6395" w:author="Joe McCrossan" w:date="2014-01-04T18:10:00Z">
        <w:r w:rsidR="00AD4550">
          <w:t xml:space="preserve"> maximum bitrate).</w:t>
        </w:r>
      </w:ins>
      <w:del w:id="6396" w:author="Joe McCrossan" w:date="2014-01-04T18:10:00Z">
        <w:r w:rsidR="00AD66F4" w:rsidRPr="005B504E" w:rsidDel="00AD4550">
          <w:delText xml:space="preserve">; </w:delText>
        </w:r>
        <w:r w:rsidR="00E2634C" w:rsidRPr="005B504E" w:rsidDel="00AD4550">
          <w:delText>s</w:delText>
        </w:r>
      </w:del>
      <w:ins w:id="6397" w:author="Joe McCrossan" w:date="2014-01-04T18:10:00Z">
        <w:r w:rsidR="00AD4550">
          <w:t xml:space="preserve"> S</w:t>
        </w:r>
      </w:ins>
      <w:r w:rsidR="00E2634C" w:rsidRPr="005B504E">
        <w:t xml:space="preserve">ee Section </w:t>
      </w:r>
      <w:r w:rsidR="00860A88">
        <w:fldChar w:fldCharType="begin"/>
      </w:r>
      <w:r w:rsidR="00E2634C">
        <w:instrText xml:space="preserve"> REF _Ref247343242 \r \h </w:instrText>
      </w:r>
      <w:r w:rsidR="00860A88">
        <w:fldChar w:fldCharType="separate"/>
      </w:r>
      <w:r w:rsidR="00882477">
        <w:t>4.3.2.4</w:t>
      </w:r>
      <w:r w:rsidR="00860A88">
        <w:fldChar w:fldCharType="end"/>
      </w:r>
      <w:r w:rsidR="00E2634C">
        <w:t xml:space="preserve"> </w:t>
      </w:r>
      <w:r w:rsidR="00AD66F4" w:rsidRPr="005B504E">
        <w:t xml:space="preserve">for more information on the calculation </w:t>
      </w:r>
      <w:r w:rsidR="00E2634C">
        <w:t>of [H</w:t>
      </w:r>
      <w:r w:rsidR="00AD66F4" w:rsidRPr="005B504E">
        <w:t>264</w:t>
      </w:r>
      <w:r w:rsidR="00E2634C">
        <w:t>]</w:t>
      </w:r>
      <w:r w:rsidR="00AD66F4" w:rsidRPr="005B504E">
        <w:t xml:space="preserve"> ele</w:t>
      </w:r>
      <w:r w:rsidR="00E2634C">
        <w:t>mentary stream maximum bitrate.</w:t>
      </w:r>
      <w:commentRangeEnd w:id="6388"/>
      <w:r w:rsidR="00AD4550">
        <w:rPr>
          <w:rStyle w:val="CommentReference"/>
        </w:rPr>
        <w:commentReference w:id="6388"/>
      </w:r>
    </w:p>
    <w:p w14:paraId="75E76A67" w14:textId="74313200" w:rsidR="00E2634C" w:rsidRDefault="00E2634C">
      <w:pPr>
        <w:pStyle w:val="AnnexA4"/>
        <w:rPr>
          <w:ins w:id="6398" w:author="Joe McCrossan" w:date="2014-03-16T15:26:00Z"/>
        </w:rPr>
        <w:pPrChange w:id="6399" w:author="Joe McCrossan" w:date="2014-03-16T14:37:00Z">
          <w:pPr>
            <w:pStyle w:val="AnnexA3"/>
            <w:autoSpaceDE w:val="0"/>
          </w:pPr>
        </w:pPrChange>
      </w:pPr>
      <w:commentRangeStart w:id="6400"/>
      <w:r w:rsidRPr="005B504E">
        <w:t xml:space="preserve">Constraints on </w:t>
      </w:r>
      <w:r>
        <w:t>[</w:t>
      </w:r>
      <w:r w:rsidRPr="005B504E">
        <w:t>H</w:t>
      </w:r>
      <w:r>
        <w:t>265]</w:t>
      </w:r>
      <w:r w:rsidRPr="005B504E">
        <w:t xml:space="preserve"> Elementary Streams</w:t>
      </w:r>
    </w:p>
    <w:p w14:paraId="6FBCA617" w14:textId="2AC7925A" w:rsidR="00DB0ADD" w:rsidRPr="00DB0ADD" w:rsidDel="00DB0ADD" w:rsidRDefault="00DB0ADD">
      <w:pPr>
        <w:pStyle w:val="AnnexA4"/>
        <w:rPr>
          <w:del w:id="6401" w:author="Joe McCrossan" w:date="2014-03-16T15:26:00Z"/>
        </w:rPr>
        <w:pPrChange w:id="6402" w:author="Joe McCrossan" w:date="2014-03-16T15:26:00Z">
          <w:pPr>
            <w:pStyle w:val="AnnexA3"/>
            <w:autoSpaceDE w:val="0"/>
          </w:pPr>
        </w:pPrChange>
      </w:pPr>
    </w:p>
    <w:p w14:paraId="49E9D645" w14:textId="454644A9" w:rsidR="00275C3B" w:rsidRPr="005B504E" w:rsidDel="00DB0ADD" w:rsidRDefault="00275C3B">
      <w:pPr>
        <w:pStyle w:val="AnnexA5"/>
        <w:rPr>
          <w:del w:id="6403" w:author="Joe McCrossan" w:date="2014-03-16T15:26:00Z"/>
        </w:rPr>
        <w:pPrChange w:id="6404" w:author="Joe McCrossan" w:date="2014-03-16T14:37:00Z">
          <w:pPr>
            <w:pStyle w:val="AnnexA4"/>
            <w:autoSpaceDE w:val="0"/>
          </w:pPr>
        </w:pPrChange>
      </w:pPr>
      <w:del w:id="6405" w:author="Joe McCrossan" w:date="2014-03-16T15:26:00Z">
        <w:r w:rsidRPr="005B504E" w:rsidDel="00DB0ADD">
          <w:delText>Sequence Parameter Set (SPS)</w:delText>
        </w:r>
      </w:del>
    </w:p>
    <w:p w14:paraId="2ACE01CA" w14:textId="5FECB6A4" w:rsidR="00860A88" w:rsidDel="00DB0ADD" w:rsidRDefault="00275C3B" w:rsidP="00330996">
      <w:pPr>
        <w:pStyle w:val="ListBullet"/>
        <w:numPr>
          <w:ilvl w:val="0"/>
          <w:numId w:val="0"/>
        </w:numPr>
        <w:tabs>
          <w:tab w:val="clear" w:pos="360"/>
          <w:tab w:val="left" w:pos="-1530"/>
        </w:tabs>
        <w:rPr>
          <w:del w:id="6406" w:author="Joe McCrossan" w:date="2014-03-16T15:26:00Z"/>
        </w:rPr>
      </w:pPr>
      <w:del w:id="6407" w:author="Joe McCrossan" w:date="2014-03-16T15:26:00Z">
        <w:r w:rsidRPr="005B504E" w:rsidDel="00DB0ADD">
          <w:delText xml:space="preserve">For content conforming to this profile, the condition of the following fields </w:delText>
        </w:r>
        <w:r w:rsidRPr="005B504E" w:rsidDel="00DB0ADD">
          <w:rPr>
            <w:rStyle w:val="DECEConformanceStmt"/>
          </w:rPr>
          <w:delText>shall not</w:delText>
        </w:r>
        <w:r w:rsidR="002034F8" w:rsidDel="00DB0ADD">
          <w:delText xml:space="preserve"> change throughout an [H265]</w:delText>
        </w:r>
        <w:r w:rsidRPr="005B504E" w:rsidDel="00DB0ADD">
          <w:delText xml:space="preserve"> elementary stream:</w:delText>
        </w:r>
      </w:del>
    </w:p>
    <w:p w14:paraId="3C276B5D" w14:textId="206425CB" w:rsidR="003F19B9" w:rsidRPr="00330996" w:rsidDel="00DB0ADD" w:rsidRDefault="00860A88" w:rsidP="002034F8">
      <w:pPr>
        <w:pStyle w:val="ListBullet2"/>
        <w:numPr>
          <w:ilvl w:val="0"/>
          <w:numId w:val="16"/>
        </w:numPr>
        <w:ind w:left="720"/>
        <w:rPr>
          <w:del w:id="6408" w:author="Joe McCrossan" w:date="2014-03-16T15:26:00Z"/>
          <w:rFonts w:ascii="Courier New" w:hAnsi="Courier New" w:cs="Courier New"/>
          <w:sz w:val="20"/>
          <w:szCs w:val="20"/>
        </w:rPr>
      </w:pPr>
      <w:commentRangeStart w:id="6409"/>
      <w:del w:id="6410" w:author="Joe McCrossan" w:date="2014-03-16T15:26:00Z">
        <w:r w:rsidRPr="00330996" w:rsidDel="00DB0ADD">
          <w:rPr>
            <w:rFonts w:ascii="Courier New" w:hAnsi="Courier New" w:cs="Courier New"/>
            <w:sz w:val="20"/>
            <w:szCs w:val="20"/>
          </w:rPr>
          <w:delText>pic_width_in_luma_samples</w:delText>
        </w:r>
      </w:del>
    </w:p>
    <w:p w14:paraId="4F4EA57A" w14:textId="5DDD97BE" w:rsidR="00860A88" w:rsidRPr="00330996" w:rsidDel="00DB0ADD" w:rsidRDefault="003F19B9" w:rsidP="00330996">
      <w:pPr>
        <w:pStyle w:val="ListBullet2"/>
        <w:numPr>
          <w:ilvl w:val="0"/>
          <w:numId w:val="16"/>
        </w:numPr>
        <w:ind w:left="720"/>
        <w:rPr>
          <w:del w:id="6411" w:author="Joe McCrossan" w:date="2014-03-16T15:26:00Z"/>
          <w:rFonts w:ascii="Courier New" w:hAnsi="Courier New" w:cs="Courier New"/>
          <w:sz w:val="20"/>
          <w:szCs w:val="20"/>
        </w:rPr>
      </w:pPr>
      <w:del w:id="6412" w:author="Joe McCrossan" w:date="2014-03-16T15:26:00Z">
        <w:r w:rsidRPr="002034F8" w:rsidDel="00DB0ADD">
          <w:rPr>
            <w:rFonts w:ascii="Courier New" w:eastAsia="Times New Roman" w:hAnsi="Courier New" w:cs="Courier New"/>
            <w:bCs/>
            <w:sz w:val="20"/>
            <w:szCs w:val="20"/>
          </w:rPr>
          <w:delText>pic_height_in_luma_samples</w:delText>
        </w:r>
      </w:del>
    </w:p>
    <w:commentRangeEnd w:id="6409"/>
    <w:p w14:paraId="172F193B" w14:textId="115D173E" w:rsidR="002034F8" w:rsidRPr="005B504E" w:rsidDel="00DB0ADD" w:rsidRDefault="002065A6">
      <w:pPr>
        <w:pStyle w:val="AnnexA6"/>
        <w:rPr>
          <w:del w:id="6413" w:author="Joe McCrossan" w:date="2014-03-16T15:26:00Z"/>
        </w:rPr>
        <w:pPrChange w:id="6414" w:author="Joe McCrossan" w:date="2014-03-16T14:37:00Z">
          <w:pPr>
            <w:pStyle w:val="AnnexA5"/>
          </w:pPr>
        </w:pPrChange>
      </w:pPr>
      <w:del w:id="6415" w:author="Joe McCrossan" w:date="2014-03-16T15:26:00Z">
        <w:r w:rsidDel="00DB0ADD">
          <w:rPr>
            <w:rStyle w:val="CommentReference"/>
            <w:color w:val="auto"/>
          </w:rPr>
          <w:commentReference w:id="6409"/>
        </w:r>
        <w:r w:rsidR="002034F8" w:rsidRPr="005B504E" w:rsidDel="00DB0ADD">
          <w:delText xml:space="preserve"> Visual Usability Information (VUI) Parameters</w:delText>
        </w:r>
      </w:del>
    </w:p>
    <w:p w14:paraId="04E7B318" w14:textId="3B77CC31" w:rsidR="00860A88" w:rsidDel="00DB0ADD" w:rsidRDefault="002034F8" w:rsidP="00330996">
      <w:pPr>
        <w:pStyle w:val="ListBullet"/>
        <w:numPr>
          <w:ilvl w:val="0"/>
          <w:numId w:val="0"/>
        </w:numPr>
        <w:rPr>
          <w:del w:id="6416" w:author="Joe McCrossan" w:date="2014-03-16T15:26:00Z"/>
        </w:rPr>
      </w:pPr>
      <w:del w:id="6417" w:author="Joe McCrossan" w:date="2014-03-16T15:26:00Z">
        <w:r w:rsidRPr="005B504E" w:rsidDel="00DB0ADD">
          <w:delText xml:space="preserve">For content conforming to this </w:delText>
        </w:r>
        <w:r w:rsidDel="00DB0ADD">
          <w:delText>P</w:delText>
        </w:r>
        <w:r w:rsidRPr="005B504E" w:rsidDel="00DB0ADD">
          <w:delText xml:space="preserve">rofile, the following fields </w:delText>
        </w:r>
        <w:r w:rsidDel="00DB0ADD">
          <w:delText xml:space="preserve">in a [H265] elementary stream </w:delText>
        </w:r>
        <w:r w:rsidRPr="005B504E" w:rsidDel="00DB0ADD">
          <w:rPr>
            <w:rStyle w:val="DECEConformanceStmt"/>
          </w:rPr>
          <w:delText>SHALL</w:delText>
        </w:r>
        <w:r w:rsidRPr="005B504E" w:rsidDel="00DB0ADD">
          <w:delText xml:space="preserve"> </w:delText>
        </w:r>
      </w:del>
      <w:del w:id="6418" w:author="Joe McCrossan" w:date="2014-01-04T16:00:00Z">
        <w:r w:rsidRPr="005B504E" w:rsidDel="002065A6">
          <w:delText xml:space="preserve">have pre-determined values as </w:delText>
        </w:r>
        <w:r w:rsidDel="002065A6">
          <w:delText>follows</w:delText>
        </w:r>
      </w:del>
      <w:del w:id="6419" w:author="Joe McCrossan" w:date="2014-03-16T15:26:00Z">
        <w:r w:rsidRPr="005B504E" w:rsidDel="00DB0ADD">
          <w:delText>:</w:delText>
        </w:r>
      </w:del>
    </w:p>
    <w:p w14:paraId="47CE5E35" w14:textId="7DE14DF0" w:rsidR="00650146" w:rsidRPr="002034F8" w:rsidDel="00DB0ADD" w:rsidRDefault="00650146" w:rsidP="002034F8">
      <w:pPr>
        <w:pStyle w:val="ListBullet2"/>
        <w:numPr>
          <w:ilvl w:val="0"/>
          <w:numId w:val="16"/>
        </w:numPr>
        <w:ind w:left="720"/>
        <w:rPr>
          <w:del w:id="6420" w:author="Joe McCrossan" w:date="2014-03-16T15:26:00Z"/>
          <w:rStyle w:val="DECEvariable"/>
          <w:noProof w:val="0"/>
        </w:rPr>
      </w:pPr>
      <w:commentRangeStart w:id="6421"/>
      <w:del w:id="6422" w:author="Joe McCrossan" w:date="2014-03-16T15:26:00Z">
        <w:r w:rsidRPr="002034F8" w:rsidDel="00DB0ADD">
          <w:rPr>
            <w:rStyle w:val="DECEvariable"/>
            <w:noProof w:val="0"/>
          </w:rPr>
          <w:delText>aspect_ratio_idc</w:delText>
        </w:r>
      </w:del>
    </w:p>
    <w:p w14:paraId="530103D3" w14:textId="5C823E5A" w:rsidR="00650146" w:rsidRPr="00330996" w:rsidDel="00DB0ADD" w:rsidRDefault="00650146" w:rsidP="002034F8">
      <w:pPr>
        <w:pStyle w:val="ListBullet2"/>
        <w:keepNext/>
        <w:numPr>
          <w:ilvl w:val="0"/>
          <w:numId w:val="16"/>
        </w:numPr>
        <w:ind w:left="720"/>
        <w:rPr>
          <w:del w:id="6423" w:author="Joe McCrossan" w:date="2014-03-16T15:26:00Z"/>
          <w:sz w:val="20"/>
          <w:szCs w:val="20"/>
        </w:rPr>
      </w:pPr>
      <w:del w:id="6424" w:author="Joe McCrossan" w:date="2014-03-16T15:26:00Z">
        <w:r w:rsidRPr="002034F8" w:rsidDel="00DB0ADD">
          <w:rPr>
            <w:rStyle w:val="DECEvariable"/>
            <w:noProof w:val="0"/>
          </w:rPr>
          <w:delText>cpb_cnt_minus1</w:delText>
        </w:r>
      </w:del>
    </w:p>
    <w:p w14:paraId="68FC970F" w14:textId="6911DED8" w:rsidR="00650146" w:rsidRPr="00330996" w:rsidDel="00DB0ADD" w:rsidRDefault="00650146" w:rsidP="002034F8">
      <w:pPr>
        <w:pStyle w:val="ListBullet2"/>
        <w:keepNext/>
        <w:numPr>
          <w:ilvl w:val="0"/>
          <w:numId w:val="16"/>
        </w:numPr>
        <w:ind w:left="720"/>
        <w:rPr>
          <w:del w:id="6425" w:author="Joe McCrossan" w:date="2014-03-16T15:26:00Z"/>
          <w:sz w:val="20"/>
          <w:szCs w:val="20"/>
        </w:rPr>
      </w:pPr>
      <w:del w:id="6426" w:author="Joe McCrossan" w:date="2014-03-16T15:26:00Z">
        <w:r w:rsidRPr="002034F8" w:rsidDel="00DB0ADD">
          <w:rPr>
            <w:rStyle w:val="DECEvariable"/>
            <w:noProof w:val="0"/>
          </w:rPr>
          <w:delText>bit_rate_scale</w:delText>
        </w:r>
      </w:del>
    </w:p>
    <w:p w14:paraId="3D3BF962" w14:textId="05B18C9F" w:rsidR="00650146" w:rsidRPr="00330996" w:rsidDel="00DB0ADD" w:rsidRDefault="00650146" w:rsidP="002034F8">
      <w:pPr>
        <w:pStyle w:val="ListBullet2"/>
        <w:keepNext/>
        <w:numPr>
          <w:ilvl w:val="0"/>
          <w:numId w:val="16"/>
        </w:numPr>
        <w:ind w:left="720"/>
        <w:rPr>
          <w:del w:id="6427" w:author="Joe McCrossan" w:date="2014-03-16T15:26:00Z"/>
          <w:sz w:val="20"/>
          <w:szCs w:val="20"/>
        </w:rPr>
      </w:pPr>
      <w:del w:id="6428" w:author="Joe McCrossan" w:date="2014-03-16T15:26:00Z">
        <w:r w:rsidRPr="002034F8" w:rsidDel="00DB0ADD">
          <w:rPr>
            <w:rStyle w:val="DECEvariable"/>
            <w:noProof w:val="0"/>
          </w:rPr>
          <w:delText>bit_rate_value_minus1</w:delText>
        </w:r>
      </w:del>
    </w:p>
    <w:p w14:paraId="40DB03C3" w14:textId="63E2EFEF" w:rsidR="00650146" w:rsidRPr="00330996" w:rsidDel="00DB0ADD" w:rsidRDefault="00650146" w:rsidP="002034F8">
      <w:pPr>
        <w:pStyle w:val="ListBullet2"/>
        <w:keepNext/>
        <w:numPr>
          <w:ilvl w:val="0"/>
          <w:numId w:val="16"/>
        </w:numPr>
        <w:ind w:left="720"/>
        <w:rPr>
          <w:del w:id="6429" w:author="Joe McCrossan" w:date="2014-03-16T15:26:00Z"/>
          <w:sz w:val="20"/>
          <w:szCs w:val="20"/>
        </w:rPr>
      </w:pPr>
      <w:del w:id="6430" w:author="Joe McCrossan" w:date="2014-03-16T15:26:00Z">
        <w:r w:rsidRPr="002034F8" w:rsidDel="00DB0ADD">
          <w:rPr>
            <w:rStyle w:val="DECEvariable"/>
            <w:noProof w:val="0"/>
          </w:rPr>
          <w:delText>cpb_size_scale</w:delText>
        </w:r>
      </w:del>
    </w:p>
    <w:p w14:paraId="2D2C1D8B" w14:textId="141B9365" w:rsidR="00650146" w:rsidRPr="002034F8" w:rsidDel="00DB0ADD" w:rsidRDefault="00650146" w:rsidP="002034F8">
      <w:pPr>
        <w:pStyle w:val="ListBullet2"/>
        <w:numPr>
          <w:ilvl w:val="0"/>
          <w:numId w:val="16"/>
        </w:numPr>
        <w:ind w:left="720"/>
        <w:rPr>
          <w:del w:id="6431" w:author="Joe McCrossan" w:date="2014-03-16T15:26:00Z"/>
          <w:rStyle w:val="DECEvariable"/>
          <w:noProof w:val="0"/>
        </w:rPr>
      </w:pPr>
      <w:del w:id="6432" w:author="Joe McCrossan" w:date="2014-03-16T15:26:00Z">
        <w:r w:rsidRPr="002034F8" w:rsidDel="00DB0ADD">
          <w:rPr>
            <w:rStyle w:val="DECEvariable"/>
            <w:noProof w:val="0"/>
          </w:rPr>
          <w:delText>cpb_size_value_minus1</w:delText>
        </w:r>
      </w:del>
    </w:p>
    <w:commentRangeEnd w:id="6421"/>
    <w:p w14:paraId="10761ED6" w14:textId="73FD668D" w:rsidR="002034F8" w:rsidRPr="00330996" w:rsidRDefault="002034F8">
      <w:pPr>
        <w:pStyle w:val="AnnexA5"/>
        <w:pPrChange w:id="6433" w:author="Joe McCrossan" w:date="2014-03-16T14:37:00Z">
          <w:pPr>
            <w:pStyle w:val="AnnexA4"/>
          </w:pPr>
        </w:pPrChange>
      </w:pPr>
      <w:r>
        <w:rPr>
          <w:rStyle w:val="CommentReference"/>
        </w:rPr>
        <w:commentReference w:id="6421"/>
      </w:r>
      <w:r w:rsidR="003A2A30">
        <w:rPr>
          <w:rFonts w:ascii="ZWAdobeF" w:hAnsi="ZWAdobeF" w:cs="ZWAdobeF"/>
          <w:spacing w:val="0"/>
          <w:sz w:val="2"/>
          <w:szCs w:val="2"/>
        </w:rPr>
        <w:t xml:space="preserve"> </w:t>
      </w:r>
      <w:r w:rsidR="00860A88" w:rsidRPr="00330996">
        <w:t>Profile</w:t>
      </w:r>
      <w:r w:rsidR="005F79AE">
        <w:t>, Tier</w:t>
      </w:r>
      <w:r w:rsidR="00860A88" w:rsidRPr="00330996">
        <w:t xml:space="preserve"> and Level</w:t>
      </w:r>
    </w:p>
    <w:p w14:paraId="1E89BA35" w14:textId="70A76868" w:rsidR="002034F8" w:rsidRDefault="00894872" w:rsidP="002034F8">
      <w:pPr>
        <w:pStyle w:val="ListBullet"/>
        <w:numPr>
          <w:ilvl w:val="0"/>
          <w:numId w:val="0"/>
        </w:numPr>
      </w:pPr>
      <w:ins w:id="6434" w:author="Joe McCrossan" w:date="2014-05-26T12:49:00Z">
        <w:r>
          <w:t>[</w:t>
        </w:r>
      </w:ins>
      <w:ins w:id="6435" w:author="Joe McCrossan" w:date="2014-05-26T12:48:00Z">
        <w:r>
          <w:t>H265</w:t>
        </w:r>
        <w:r w:rsidR="00F41AB4">
          <w:t xml:space="preserve">] elementary streams </w:t>
        </w:r>
      </w:ins>
      <w:del w:id="6436" w:author="Joe McCrossan" w:date="2014-05-26T12:48:00Z">
        <w:r w:rsidR="002034F8" w:rsidDel="00F41AB4">
          <w:delText xml:space="preserve">For content </w:delText>
        </w:r>
      </w:del>
      <w:r w:rsidR="002034F8">
        <w:t xml:space="preserve">conforming to this </w:t>
      </w:r>
      <w:ins w:id="6437" w:author="Joe McCrossan" w:date="2014-05-25T17:08:00Z">
        <w:r w:rsidR="00BB58D9">
          <w:t xml:space="preserve">Media </w:t>
        </w:r>
      </w:ins>
      <w:r w:rsidR="002034F8">
        <w:t>P</w:t>
      </w:r>
      <w:r w:rsidR="002034F8" w:rsidRPr="005B504E">
        <w:t>rofile</w:t>
      </w:r>
      <w:ins w:id="6438" w:author="Joe McCrossan" w:date="2014-05-26T12:49:00Z">
        <w:r w:rsidR="00F41AB4">
          <w:t xml:space="preserve"> </w:t>
        </w:r>
      </w:ins>
      <w:del w:id="6439" w:author="Joe McCrossan" w:date="2014-05-26T12:49:00Z">
        <w:r w:rsidR="002034F8" w:rsidRPr="005B504E" w:rsidDel="00F41AB4">
          <w:delText xml:space="preserve">, </w:delText>
        </w:r>
        <w:r w:rsidR="002034F8" w:rsidDel="00F41AB4">
          <w:delText xml:space="preserve">[H265] elementary streams </w:delText>
        </w:r>
      </w:del>
      <w:r w:rsidR="002034F8">
        <w:t xml:space="preserve">SHALL comply with the following </w:t>
      </w:r>
      <w:ins w:id="6440" w:author="Joe McCrossan" w:date="2014-05-26T12:49:00Z">
        <w:r>
          <w:t xml:space="preserve">[H265] </w:t>
        </w:r>
      </w:ins>
      <w:del w:id="6441" w:author="Joe McCrossan" w:date="2014-05-26T12:49:00Z">
        <w:r w:rsidR="002034F8" w:rsidDel="00894872">
          <w:delText xml:space="preserve">HEVC </w:delText>
        </w:r>
      </w:del>
      <w:r w:rsidR="002034F8">
        <w:t>Profile</w:t>
      </w:r>
      <w:ins w:id="6442" w:author="Joe McCrossan" w:date="2014-05-26T13:49:00Z">
        <w:r w:rsidR="00B15805">
          <w:t>, Tier</w:t>
        </w:r>
      </w:ins>
      <w:r w:rsidR="002034F8">
        <w:t xml:space="preserve"> and </w:t>
      </w:r>
      <w:del w:id="6443" w:author="Joe McCrossan" w:date="2014-05-26T12:49:00Z">
        <w:r w:rsidR="002034F8" w:rsidDel="00894872">
          <w:delText xml:space="preserve">HEVC </w:delText>
        </w:r>
      </w:del>
      <w:r w:rsidR="002034F8">
        <w:t>Level constraints:</w:t>
      </w:r>
    </w:p>
    <w:p w14:paraId="24B93B27" w14:textId="3F1BF447" w:rsidR="002034F8" w:rsidRDefault="002034F8" w:rsidP="002034F8">
      <w:pPr>
        <w:pStyle w:val="ListBullet"/>
      </w:pPr>
      <w:r>
        <w:t>Main</w:t>
      </w:r>
      <w:r w:rsidRPr="005B504E">
        <w:t xml:space="preserve"> Profile </w:t>
      </w:r>
      <w:r>
        <w:t>as defined in [H265</w:t>
      </w:r>
      <w:r w:rsidRPr="005B504E">
        <w:t>].</w:t>
      </w:r>
    </w:p>
    <w:p w14:paraId="711F0DF9" w14:textId="77777777" w:rsidR="005F79AE" w:rsidRPr="005B504E" w:rsidRDefault="005F79AE" w:rsidP="005F79AE">
      <w:pPr>
        <w:pStyle w:val="ListBullet"/>
      </w:pPr>
      <w:r>
        <w:t>Main Tier as defined in [H265].</w:t>
      </w:r>
    </w:p>
    <w:p w14:paraId="4F67FC3F" w14:textId="0AA89344" w:rsidR="002034F8" w:rsidRPr="00FA7967" w:rsidRDefault="00AD4550" w:rsidP="002034F8">
      <w:pPr>
        <w:pStyle w:val="ListBullet"/>
      </w:pPr>
      <w:commentRangeStart w:id="6444"/>
      <w:ins w:id="6445" w:author="Joe McCrossan" w:date="2014-01-04T18:06:00Z">
        <w:r>
          <w:t xml:space="preserve">Up to </w:t>
        </w:r>
      </w:ins>
      <w:r w:rsidR="002034F8" w:rsidRPr="005B504E">
        <w:t>Level 3</w:t>
      </w:r>
      <w:ins w:id="6446" w:author="Joe McCrossan" w:date="2014-01-04T18:06:00Z">
        <w:r>
          <w:t>.1</w:t>
        </w:r>
      </w:ins>
      <w:r w:rsidR="002034F8" w:rsidRPr="005B504E">
        <w:t xml:space="preserve"> </w:t>
      </w:r>
      <w:r w:rsidR="002034F8">
        <w:t>as defined in [H265</w:t>
      </w:r>
      <w:r w:rsidR="002034F8" w:rsidRPr="005B504E">
        <w:t>].</w:t>
      </w:r>
      <w:commentRangeEnd w:id="6444"/>
      <w:r>
        <w:rPr>
          <w:rStyle w:val="CommentReference"/>
        </w:rPr>
        <w:commentReference w:id="6444"/>
      </w:r>
    </w:p>
    <w:p w14:paraId="6344E137" w14:textId="44F77996" w:rsidR="002034F8" w:rsidRPr="00330996" w:rsidRDefault="002E26FB">
      <w:pPr>
        <w:pStyle w:val="AnnexA5"/>
        <w:pPrChange w:id="6447" w:author="Joe McCrossan" w:date="2014-03-16T14:37:00Z">
          <w:pPr>
            <w:pStyle w:val="AnnexA4"/>
          </w:pPr>
        </w:pPrChange>
      </w:pPr>
      <w:r w:rsidRPr="005F79AE">
        <w:t>Maximum Bitr</w:t>
      </w:r>
      <w:r w:rsidR="00860A88" w:rsidRPr="00330996">
        <w:t>ate</w:t>
      </w:r>
    </w:p>
    <w:p w14:paraId="0D067BF1" w14:textId="5648103E" w:rsidR="00AD4550" w:rsidRDefault="002034F8" w:rsidP="00330996">
      <w:pPr>
        <w:pStyle w:val="ListBullet"/>
        <w:numPr>
          <w:ilvl w:val="0"/>
          <w:numId w:val="0"/>
        </w:numPr>
        <w:tabs>
          <w:tab w:val="clear" w:pos="360"/>
          <w:tab w:val="left" w:pos="-1710"/>
        </w:tabs>
        <w:rPr>
          <w:ins w:id="6448" w:author="Joe McCrossan" w:date="2014-01-04T18:07:00Z"/>
        </w:rPr>
      </w:pPr>
      <w:commentRangeStart w:id="6449"/>
      <w:commentRangeStart w:id="6450"/>
      <w:del w:id="6451" w:author="Joe McCrossan" w:date="2014-05-26T12:41:00Z">
        <w:r w:rsidDel="00F41AB4">
          <w:delText>For content</w:delText>
        </w:r>
      </w:del>
      <w:ins w:id="6452" w:author="Joe McCrossan" w:date="2014-05-26T12:49:00Z">
        <w:r w:rsidR="00894872">
          <w:t>[H265] elementary streams conforming to this Media Pr</w:t>
        </w:r>
      </w:ins>
      <w:ins w:id="6453" w:author="Joe McCrossan" w:date="2014-05-26T12:50:00Z">
        <w:r w:rsidR="00894872">
          <w:t>ofile</w:t>
        </w:r>
      </w:ins>
      <w:ins w:id="6454" w:author="Joe McCrossan" w:date="2014-05-26T12:49:00Z">
        <w:r w:rsidR="00894872">
          <w:t xml:space="preserve"> </w:t>
        </w:r>
      </w:ins>
      <w:del w:id="6455" w:author="Joe McCrossan" w:date="2014-05-26T12:49:00Z">
        <w:r w:rsidDel="00894872">
          <w:delText xml:space="preserve"> </w:delText>
        </w:r>
      </w:del>
      <w:del w:id="6456" w:author="Joe McCrossan" w:date="2014-05-26T12:50:00Z">
        <w:r w:rsidDel="00894872">
          <w:delText>conform</w:delText>
        </w:r>
      </w:del>
      <w:del w:id="6457" w:author="Joe McCrossan" w:date="2014-05-26T12:49:00Z">
        <w:r w:rsidDel="00894872">
          <w:delText>ing to this P</w:delText>
        </w:r>
        <w:r w:rsidRPr="005B504E" w:rsidDel="00894872">
          <w:delText xml:space="preserve">rofile, </w:delText>
        </w:r>
        <w:r w:rsidDel="00894872">
          <w:delText>the</w:delText>
        </w:r>
        <w:r w:rsidRPr="005B504E" w:rsidDel="00894872">
          <w:delText xml:space="preserve"> maximum bitrate for </w:delText>
        </w:r>
        <w:r w:rsidDel="00894872">
          <w:delText>[H</w:delText>
        </w:r>
        <w:r w:rsidR="007C6334" w:rsidDel="00894872">
          <w:delText>265</w:delText>
        </w:r>
        <w:r w:rsidDel="00894872">
          <w:delText>]</w:delText>
        </w:r>
        <w:r w:rsidRPr="005B504E" w:rsidDel="00894872">
          <w:delText xml:space="preserve"> elementary streams </w:delText>
        </w:r>
      </w:del>
      <w:r w:rsidRPr="005B504E">
        <w:rPr>
          <w:rStyle w:val="DECEConformanceStmt"/>
        </w:rPr>
        <w:t>shall</w:t>
      </w:r>
      <w:r w:rsidRPr="005B504E">
        <w:t xml:space="preserve"> </w:t>
      </w:r>
      <w:ins w:id="6458" w:author="Joe McCrossan" w:date="2014-01-04T18:08:00Z">
        <w:r w:rsidR="00AD4550">
          <w:t xml:space="preserve">NOT exceed the maximum </w:t>
        </w:r>
      </w:ins>
      <w:ins w:id="6459" w:author="Joe McCrossan" w:date="2014-05-26T12:50:00Z">
        <w:r w:rsidR="00894872">
          <w:t xml:space="preserve">bitrate </w:t>
        </w:r>
      </w:ins>
      <w:ins w:id="6460" w:author="Joe McCrossan" w:date="2014-01-04T18:08:00Z">
        <w:r w:rsidR="00AD4550">
          <w:t xml:space="preserve">defined by [H265[ for the chosen </w:t>
        </w:r>
      </w:ins>
      <w:ins w:id="6461" w:author="Joe McCrossan" w:date="2014-05-26T13:46:00Z">
        <w:r w:rsidR="00B15805">
          <w:t>[H265]</w:t>
        </w:r>
      </w:ins>
      <w:ins w:id="6462" w:author="Joe McCrossan" w:date="2014-01-04T18:08:00Z">
        <w:r w:rsidR="00AD4550">
          <w:t xml:space="preserve"> Profile, Tier and Level (note: </w:t>
        </w:r>
        <w:r w:rsidR="00D23021">
          <w:t>Main</w:t>
        </w:r>
        <w:r w:rsidR="00AD4550">
          <w:t xml:space="preserve"> Profile, Main Tier and Level 3.1 is the worse case with a</w:t>
        </w:r>
      </w:ins>
      <w:del w:id="6463" w:author="Joe McCrossan" w:date="2014-01-04T18:09:00Z">
        <w:r w:rsidRPr="005B504E" w:rsidDel="00AD4550">
          <w:delText>be</w:delText>
        </w:r>
      </w:del>
      <w:r w:rsidRPr="005B504E">
        <w:t xml:space="preserve"> </w:t>
      </w:r>
      <w:ins w:id="6464" w:author="Joe McCrossan" w:date="2014-01-04T18:09:00Z">
        <w:r w:rsidR="00AD4550">
          <w:t>10</w:t>
        </w:r>
      </w:ins>
      <w:del w:id="6465" w:author="Joe McCrossan" w:date="2014-01-04T18:09:00Z">
        <w:r w:rsidR="00C942C5" w:rsidDel="00AD4550">
          <w:delText>6</w:delText>
        </w:r>
      </w:del>
      <w:r w:rsidRPr="005B504E">
        <w:t>x10</w:t>
      </w:r>
      <w:r w:rsidRPr="005B504E">
        <w:rPr>
          <w:vertAlign w:val="superscript"/>
        </w:rPr>
        <w:t>6</w:t>
      </w:r>
      <w:r w:rsidRPr="005B504E">
        <w:t xml:space="preserve"> bits/sec</w:t>
      </w:r>
      <w:ins w:id="6466" w:author="Joe McCrossan" w:date="2014-01-04T18:09:00Z">
        <w:r w:rsidR="00AD4550">
          <w:t xml:space="preserve"> maximum bitrate). S</w:t>
        </w:r>
      </w:ins>
      <w:del w:id="6467" w:author="Joe McCrossan" w:date="2014-01-04T18:09:00Z">
        <w:r w:rsidRPr="005B504E" w:rsidDel="00AD4550">
          <w:delText>; s</w:delText>
        </w:r>
      </w:del>
      <w:r w:rsidRPr="005B504E">
        <w:t xml:space="preserve">ee Section </w:t>
      </w:r>
      <w:r w:rsidR="00860A88">
        <w:fldChar w:fldCharType="begin"/>
      </w:r>
      <w:r w:rsidR="007C6334">
        <w:instrText xml:space="preserve"> REF _Ref247356154 \r \h </w:instrText>
      </w:r>
      <w:r w:rsidR="00860A88">
        <w:fldChar w:fldCharType="separate"/>
      </w:r>
      <w:r w:rsidR="00882477">
        <w:t>4.4.2.4</w:t>
      </w:r>
      <w:r w:rsidR="00860A88">
        <w:fldChar w:fldCharType="end"/>
      </w:r>
      <w:r w:rsidR="007C6334">
        <w:t xml:space="preserve"> </w:t>
      </w:r>
      <w:r w:rsidRPr="005B504E">
        <w:t xml:space="preserve">for more information on the calculation </w:t>
      </w:r>
      <w:r>
        <w:t>of [H</w:t>
      </w:r>
      <w:r w:rsidR="007C6334">
        <w:t>265</w:t>
      </w:r>
      <w:r>
        <w:t>]</w:t>
      </w:r>
      <w:r w:rsidRPr="005B504E">
        <w:t xml:space="preserve"> ele</w:t>
      </w:r>
      <w:r>
        <w:t>mentary stream maximum bitrate.</w:t>
      </w:r>
      <w:commentRangeEnd w:id="6449"/>
      <w:r w:rsidR="007A4DF4">
        <w:rPr>
          <w:rStyle w:val="CommentReference"/>
        </w:rPr>
        <w:commentReference w:id="6449"/>
      </w:r>
      <w:commentRangeEnd w:id="6450"/>
      <w:r w:rsidR="00AD4550">
        <w:rPr>
          <w:rStyle w:val="CommentReference"/>
        </w:rPr>
        <w:commentReference w:id="6450"/>
      </w:r>
    </w:p>
    <w:p w14:paraId="4AC4D8FB" w14:textId="61966B71" w:rsidR="00AD4550" w:rsidDel="00AD4550" w:rsidRDefault="00E24B80">
      <w:pPr>
        <w:pStyle w:val="AnnexA4"/>
        <w:rPr>
          <w:del w:id="6468" w:author="Joe McCrossan" w:date="2014-01-04T18:09:00Z"/>
        </w:rPr>
        <w:pPrChange w:id="6469" w:author="Joe McCrossan" w:date="2014-03-16T14:37:00Z">
          <w:pPr>
            <w:pStyle w:val="ListBullet"/>
            <w:numPr>
              <w:numId w:val="0"/>
            </w:numPr>
            <w:tabs>
              <w:tab w:val="clear" w:pos="360"/>
              <w:tab w:val="left" w:pos="-1710"/>
            </w:tabs>
            <w:ind w:left="0" w:firstLine="0"/>
          </w:pPr>
        </w:pPrChange>
      </w:pPr>
      <w:ins w:id="6470" w:author="Joe McCrossan" w:date="2014-05-25T17:33:00Z">
        <w:r>
          <w:t xml:space="preserve">Constraints on </w:t>
        </w:r>
      </w:ins>
    </w:p>
    <w:commentRangeEnd w:id="6400"/>
    <w:p w14:paraId="3EB05F9B" w14:textId="77777777" w:rsidR="00860A88" w:rsidRPr="00330996" w:rsidRDefault="00B454BA">
      <w:pPr>
        <w:pStyle w:val="AnnexA4"/>
        <w:rPr>
          <w:color w:val="auto"/>
        </w:rPr>
        <w:pPrChange w:id="6471" w:author="Joe McCrossan" w:date="2014-03-16T14:37:00Z">
          <w:pPr>
            <w:pStyle w:val="AnnexA3"/>
          </w:pPr>
        </w:pPrChange>
      </w:pPr>
      <w:r>
        <w:rPr>
          <w:rStyle w:val="CommentReference"/>
          <w:b w:val="0"/>
          <w:color w:val="auto"/>
          <w:spacing w:val="0"/>
        </w:rPr>
        <w:commentReference w:id="6400"/>
      </w:r>
      <w:r w:rsidR="00860A88" w:rsidRPr="00330996">
        <w:rPr>
          <w:color w:val="auto"/>
        </w:rPr>
        <w:t>Color</w:t>
      </w:r>
    </w:p>
    <w:p w14:paraId="3667F821" w14:textId="77777777" w:rsidR="008B4BE8" w:rsidRDefault="00B15805" w:rsidP="00562714">
      <w:pPr>
        <w:rPr>
          <w:ins w:id="6472" w:author="Joe McCrossan" w:date="2014-05-26T22:06:00Z"/>
        </w:rPr>
      </w:pPr>
      <w:ins w:id="6473" w:author="Joe McCrossan" w:date="2014-05-26T13:41:00Z">
        <w:r>
          <w:t xml:space="preserve">NAL Structured Video streams </w:t>
        </w:r>
      </w:ins>
      <w:commentRangeStart w:id="6474"/>
      <w:del w:id="6475" w:author="Joe McCrossan" w:date="2014-05-26T13:41:00Z">
        <w:r w:rsidR="00E2634C" w:rsidDel="00B15805">
          <w:delText>Video tracks</w:delText>
        </w:r>
        <w:r w:rsidR="007C6334" w:rsidDel="00B15805">
          <w:delText xml:space="preserve"> </w:delText>
        </w:r>
      </w:del>
      <w:r w:rsidR="007C6334">
        <w:t xml:space="preserve">conforming to this </w:t>
      </w:r>
      <w:ins w:id="6476" w:author="Joe McCrossan" w:date="2014-05-26T12:40:00Z">
        <w:r w:rsidR="00F41AB4">
          <w:t xml:space="preserve">Media </w:t>
        </w:r>
      </w:ins>
      <w:r w:rsidR="007C6334">
        <w:t>P</w:t>
      </w:r>
      <w:r w:rsidR="00E2634C" w:rsidRPr="005B504E">
        <w:t>rofile</w:t>
      </w:r>
      <w:ins w:id="6477" w:author="Joe McCrossan" w:date="2014-05-26T22:06:00Z">
        <w:r w:rsidR="008B4BE8">
          <w:t>:</w:t>
        </w:r>
      </w:ins>
    </w:p>
    <w:p w14:paraId="0F5099A0" w14:textId="490AD8DF" w:rsidR="00562714" w:rsidDel="008B4BE8" w:rsidRDefault="00E2634C">
      <w:pPr>
        <w:pStyle w:val="ListParagraph"/>
        <w:numPr>
          <w:ilvl w:val="0"/>
          <w:numId w:val="60"/>
        </w:numPr>
        <w:ind w:left="720"/>
        <w:rPr>
          <w:del w:id="6478" w:author="Joe McCrossan" w:date="2014-05-26T22:06:00Z"/>
        </w:rPr>
        <w:pPrChange w:id="6479" w:author="Joe McCrossan" w:date="2014-05-26T22:06:00Z">
          <w:pPr/>
        </w:pPrChange>
      </w:pPr>
      <w:del w:id="6480" w:author="Joe McCrossan" w:date="2014-05-26T22:06:00Z">
        <w:r w:rsidRPr="005B504E" w:rsidDel="008B4BE8">
          <w:delText xml:space="preserve"> </w:delText>
        </w:r>
      </w:del>
      <w:r w:rsidR="00562714" w:rsidRPr="005B504E">
        <w:rPr>
          <w:rStyle w:val="DECEConformanceStmt"/>
        </w:rPr>
        <w:t>SHOULD</w:t>
      </w:r>
      <w:r w:rsidR="00562714" w:rsidRPr="005B504E">
        <w:t xml:space="preserve"> be encoded with the color parameters </w:t>
      </w:r>
      <w:ins w:id="6481" w:author="Joe McCrossan" w:date="2014-05-26T21:33:00Z">
        <w:r w:rsidR="00C67D03">
          <w:t xml:space="preserve">and </w:t>
        </w:r>
        <w:r w:rsidR="00C67D03" w:rsidRPr="00C67D03">
          <w:t>opto-electronic transfer characteristic</w:t>
        </w:r>
        <w:r w:rsidR="00C67D03">
          <w:t xml:space="preserve"> </w:t>
        </w:r>
      </w:ins>
      <w:r w:rsidR="00562714" w:rsidRPr="005B504E">
        <w:t xml:space="preserve">defined by [R709].  </w:t>
      </w:r>
    </w:p>
    <w:p w14:paraId="35EB6C50" w14:textId="77777777" w:rsidR="008B4BE8" w:rsidRPr="005B504E" w:rsidRDefault="008B4BE8">
      <w:pPr>
        <w:pStyle w:val="ListParagraph"/>
        <w:numPr>
          <w:ilvl w:val="0"/>
          <w:numId w:val="60"/>
        </w:numPr>
        <w:ind w:left="720"/>
        <w:rPr>
          <w:ins w:id="6482" w:author="Joe McCrossan" w:date="2014-05-26T22:06:00Z"/>
        </w:rPr>
        <w:pPrChange w:id="6483" w:author="Joe McCrossan" w:date="2014-05-26T22:06:00Z">
          <w:pPr/>
        </w:pPrChange>
      </w:pPr>
    </w:p>
    <w:p w14:paraId="22223A36" w14:textId="7838E944" w:rsidR="00562714" w:rsidRPr="005B504E" w:rsidRDefault="00562714">
      <w:pPr>
        <w:pStyle w:val="ListParagraph"/>
        <w:numPr>
          <w:ilvl w:val="0"/>
          <w:numId w:val="60"/>
        </w:numPr>
        <w:ind w:left="720"/>
        <w:pPrChange w:id="6484" w:author="Joe McCrossan" w:date="2014-05-26T22:06:00Z">
          <w:pPr/>
        </w:pPrChange>
      </w:pPr>
      <w:del w:id="6485" w:author="Joe McCrossan" w:date="2014-05-26T21:06:00Z">
        <w:r w:rsidRPr="005B504E" w:rsidDel="008A73B5">
          <w:delText xml:space="preserve">If the </w:delText>
        </w:r>
        <w:r w:rsidRPr="005B504E" w:rsidDel="008A73B5">
          <w:rPr>
            <w:rStyle w:val="DECEvariable"/>
            <w:noProof w:val="0"/>
          </w:rPr>
          <w:delText>colour_description_present_flag</w:delText>
        </w:r>
        <w:r w:rsidRPr="005B504E" w:rsidDel="008A73B5">
          <w:delText xml:space="preserve"> </w:delText>
        </w:r>
        <w:r w:rsidR="00E2634C" w:rsidDel="008A73B5">
          <w:delText xml:space="preserve">in the </w:delText>
        </w:r>
        <w:r w:rsidR="00B67747" w:rsidDel="008A73B5">
          <w:delText>NAL Structured Video</w:delText>
        </w:r>
        <w:r w:rsidR="00E2634C" w:rsidDel="008A73B5">
          <w:delText xml:space="preserve"> stream </w:delText>
        </w:r>
        <w:r w:rsidRPr="005B504E" w:rsidDel="008A73B5">
          <w:delText xml:space="preserve">is set to 0, the </w:delText>
        </w:r>
        <w:r w:rsidR="00E2634C" w:rsidDel="008A73B5">
          <w:delText xml:space="preserve">video </w:delText>
        </w:r>
      </w:del>
      <w:r w:rsidRPr="005B504E">
        <w:t xml:space="preserve">SHALL be </w:t>
      </w:r>
      <w:r w:rsidR="00E2634C">
        <w:t>encoded with the following color param</w:t>
      </w:r>
      <w:r w:rsidR="007C6334">
        <w:t>e</w:t>
      </w:r>
      <w:r w:rsidR="00E2634C">
        <w:t>ters:</w:t>
      </w:r>
      <w:r w:rsidRPr="005B504E">
        <w:t xml:space="preserve"> </w:t>
      </w:r>
    </w:p>
    <w:p w14:paraId="161FEE1B" w14:textId="185336CF" w:rsidR="00562714" w:rsidRPr="005B504E" w:rsidRDefault="00562714">
      <w:pPr>
        <w:pStyle w:val="ListBullet"/>
        <w:numPr>
          <w:ilvl w:val="1"/>
          <w:numId w:val="3"/>
        </w:numPr>
        <w:pPrChange w:id="6486" w:author="Joe McCrossan" w:date="2014-05-26T22:06:00Z">
          <w:pPr>
            <w:pStyle w:val="ListBullet"/>
          </w:pPr>
        </w:pPrChange>
      </w:pPr>
      <w:r w:rsidRPr="005B504E">
        <w:t xml:space="preserve">If the </w:t>
      </w:r>
      <w:r w:rsidRPr="005B504E">
        <w:rPr>
          <w:rStyle w:val="DECEvariable"/>
          <w:noProof w:val="0"/>
        </w:rPr>
        <w:t>aspect_ratio_idc</w:t>
      </w:r>
      <w:r w:rsidRPr="005B504E">
        <w:t xml:space="preserve"> field is set to 3 or 5: the color parameters </w:t>
      </w:r>
      <w:ins w:id="6487" w:author="Joe McCrossan" w:date="2014-05-26T21:33:00Z">
        <w:r w:rsidR="00C67D03">
          <w:t xml:space="preserve">and </w:t>
        </w:r>
        <w:r w:rsidR="00C67D03" w:rsidRPr="00C67D03">
          <w:t>opto-electronic transfer characteristic</w:t>
        </w:r>
        <w:r w:rsidR="00C67D03">
          <w:t xml:space="preserve"> </w:t>
        </w:r>
      </w:ins>
      <w:r w:rsidRPr="005B504E">
        <w:t>defined</w:t>
      </w:r>
      <w:ins w:id="6488" w:author="Joe McCrossan" w:date="2014-05-26T21:06:00Z">
        <w:r w:rsidR="008A73B5">
          <w:t xml:space="preserve"> by</w:t>
        </w:r>
      </w:ins>
      <w:del w:id="6489" w:author="Joe McCrossan" w:date="2014-05-26T21:06:00Z">
        <w:r w:rsidRPr="005B504E" w:rsidDel="008A73B5">
          <w:delText xml:space="preserve"> </w:delText>
        </w:r>
      </w:del>
      <w:ins w:id="6490" w:author="Joe McCrossan" w:date="2014-05-26T21:06:00Z">
        <w:r w:rsidR="008A73B5" w:rsidRPr="005B504E">
          <w:t xml:space="preserve"> [R709]</w:t>
        </w:r>
      </w:ins>
      <w:ins w:id="6491" w:author="Joe McCrossan" w:date="2014-05-26T21:33:00Z">
        <w:r w:rsidR="00C67D03">
          <w:t>,</w:t>
        </w:r>
      </w:ins>
      <w:ins w:id="6492" w:author="Joe McCrossan" w:date="2014-05-26T21:06:00Z">
        <w:r w:rsidR="008A73B5">
          <w:t xml:space="preserve"> or the </w:t>
        </w:r>
      </w:ins>
      <w:ins w:id="6493" w:author="Joe McCrossan" w:date="2014-05-26T21:07:00Z">
        <w:r w:rsidR="008A73B5">
          <w:t xml:space="preserve">color parameters </w:t>
        </w:r>
      </w:ins>
      <w:ins w:id="6494" w:author="Joe McCrossan" w:date="2014-05-26T21:33:00Z">
        <w:r w:rsidR="00C67D03">
          <w:t xml:space="preserve">and </w:t>
        </w:r>
        <w:r w:rsidR="00C67D03" w:rsidRPr="00C67D03">
          <w:t>opto-electronic transfer characteristic</w:t>
        </w:r>
        <w:r w:rsidR="00C67D03">
          <w:t xml:space="preserve"> </w:t>
        </w:r>
      </w:ins>
      <w:ins w:id="6495" w:author="Joe McCrossan" w:date="2014-05-26T21:07:00Z">
        <w:r w:rsidR="008A73B5">
          <w:t xml:space="preserve">defined </w:t>
        </w:r>
      </w:ins>
      <w:r w:rsidRPr="005B504E">
        <w:t xml:space="preserve">for 525-line video systems as per [R601]. </w:t>
      </w:r>
    </w:p>
    <w:p w14:paraId="61FE3608" w14:textId="06C2D989" w:rsidR="00562714" w:rsidRPr="005B504E" w:rsidRDefault="00562714">
      <w:pPr>
        <w:pStyle w:val="ListBullet"/>
        <w:numPr>
          <w:ilvl w:val="1"/>
          <w:numId w:val="3"/>
        </w:numPr>
        <w:pPrChange w:id="6496" w:author="Joe McCrossan" w:date="2014-05-26T22:06:00Z">
          <w:pPr>
            <w:pStyle w:val="ListBullet"/>
          </w:pPr>
        </w:pPrChange>
      </w:pPr>
      <w:r w:rsidRPr="005B504E">
        <w:t xml:space="preserve">If the </w:t>
      </w:r>
      <w:r w:rsidRPr="005B504E">
        <w:rPr>
          <w:rStyle w:val="DECEvariable"/>
          <w:noProof w:val="0"/>
        </w:rPr>
        <w:t>aspect_ratio_idc</w:t>
      </w:r>
      <w:r w:rsidRPr="005B504E">
        <w:t xml:space="preserve"> field is set to 2 or 4: </w:t>
      </w:r>
      <w:ins w:id="6497" w:author="Joe McCrossan" w:date="2014-05-26T21:07:00Z">
        <w:r w:rsidR="008A73B5" w:rsidRPr="005B504E">
          <w:t xml:space="preserve">the color parameters </w:t>
        </w:r>
      </w:ins>
      <w:ins w:id="6498" w:author="Joe McCrossan" w:date="2014-05-26T21:33:00Z">
        <w:r w:rsidR="00C67D03">
          <w:t xml:space="preserve">and </w:t>
        </w:r>
        <w:r w:rsidR="00C67D03" w:rsidRPr="00C67D03">
          <w:t>opto-electronic transfer characteristic</w:t>
        </w:r>
        <w:r w:rsidR="00C67D03">
          <w:t xml:space="preserve"> </w:t>
        </w:r>
      </w:ins>
      <w:ins w:id="6499" w:author="Joe McCrossan" w:date="2014-05-26T21:07:00Z">
        <w:r w:rsidR="008A73B5" w:rsidRPr="005B504E">
          <w:t>defined by [R709]</w:t>
        </w:r>
      </w:ins>
      <w:ins w:id="6500" w:author="Joe McCrossan" w:date="2014-05-26T21:33:00Z">
        <w:r w:rsidR="00C67D03">
          <w:t>,</w:t>
        </w:r>
      </w:ins>
      <w:ins w:id="6501" w:author="Joe McCrossan" w:date="2014-05-26T21:07:00Z">
        <w:r w:rsidR="008A73B5">
          <w:t xml:space="preserve"> or </w:t>
        </w:r>
      </w:ins>
      <w:r w:rsidRPr="005B504E">
        <w:t xml:space="preserve">the color parameters </w:t>
      </w:r>
      <w:ins w:id="6502" w:author="Joe McCrossan" w:date="2014-05-26T21:33:00Z">
        <w:r w:rsidR="00C67D03">
          <w:t xml:space="preserve">and </w:t>
        </w:r>
        <w:r w:rsidR="00C67D03" w:rsidRPr="00C67D03">
          <w:t>opto-electronic transfer characteristic</w:t>
        </w:r>
        <w:r w:rsidR="00C67D03">
          <w:t xml:space="preserve"> </w:t>
        </w:r>
      </w:ins>
      <w:r w:rsidRPr="005B504E">
        <w:t xml:space="preserve">defined for 625-PAL video systems as per [R1700]. </w:t>
      </w:r>
    </w:p>
    <w:p w14:paraId="706BC1E5" w14:textId="7C201DE1" w:rsidR="00562714" w:rsidRDefault="00562714">
      <w:pPr>
        <w:pStyle w:val="ListBullet"/>
        <w:numPr>
          <w:ilvl w:val="1"/>
          <w:numId w:val="3"/>
        </w:numPr>
        <w:rPr>
          <w:ins w:id="6503" w:author="Joe McCrossan" w:date="2014-05-26T22:05:00Z"/>
        </w:rPr>
        <w:pPrChange w:id="6504" w:author="Joe McCrossan" w:date="2014-05-26T22:06:00Z">
          <w:pPr>
            <w:pStyle w:val="ListBullet"/>
          </w:pPr>
        </w:pPrChange>
      </w:pPr>
      <w:r w:rsidRPr="005B504E">
        <w:t xml:space="preserve">All other </w:t>
      </w:r>
      <w:r w:rsidRPr="005B504E">
        <w:rPr>
          <w:rStyle w:val="DECEvariable"/>
          <w:noProof w:val="0"/>
        </w:rPr>
        <w:t>aspect_ratio_idc</w:t>
      </w:r>
      <w:r w:rsidRPr="005B504E">
        <w:t xml:space="preserve"> field values: the color parameters </w:t>
      </w:r>
      <w:ins w:id="6505" w:author="Joe McCrossan" w:date="2014-05-26T21:33:00Z">
        <w:r w:rsidR="00C67D03">
          <w:t xml:space="preserve">and </w:t>
        </w:r>
        <w:r w:rsidR="00C67D03" w:rsidRPr="00C67D03">
          <w:t>opto-electronic transfer characteristic</w:t>
        </w:r>
        <w:r w:rsidR="00C67D03">
          <w:t xml:space="preserve"> </w:t>
        </w:r>
      </w:ins>
      <w:r w:rsidRPr="005B504E">
        <w:t>defined by [R709].</w:t>
      </w:r>
    </w:p>
    <w:p w14:paraId="70615B26" w14:textId="77777777" w:rsidR="008B4BE8" w:rsidRDefault="008B4BE8" w:rsidP="008B4BE8">
      <w:pPr>
        <w:pStyle w:val="ListParagraph"/>
        <w:numPr>
          <w:ilvl w:val="0"/>
          <w:numId w:val="59"/>
        </w:numPr>
        <w:rPr>
          <w:ins w:id="6506" w:author="Joe McCrossan" w:date="2014-05-26T22:05:00Z"/>
        </w:rPr>
      </w:pPr>
      <w:ins w:id="6507" w:author="Joe McCrossan" w:date="2014-05-26T22:05:00Z">
        <w:r w:rsidRPr="005B504E">
          <w:rPr>
            <w:rStyle w:val="DECEConformanceStmt"/>
          </w:rPr>
          <w:t>SHALL</w:t>
        </w:r>
        <w:r w:rsidRPr="005B504E">
          <w:t xml:space="preserve"> have </w:t>
        </w:r>
        <w:r>
          <w:t xml:space="preserve">the following </w:t>
        </w:r>
        <w:r w:rsidRPr="005B504E">
          <w:t>pre-determined values:</w:t>
        </w:r>
      </w:ins>
    </w:p>
    <w:p w14:paraId="56FFFAB9" w14:textId="59A6D901" w:rsidR="008B4BE8" w:rsidRDefault="008B4BE8">
      <w:pPr>
        <w:pStyle w:val="ListParagraph"/>
        <w:numPr>
          <w:ilvl w:val="0"/>
          <w:numId w:val="61"/>
        </w:numPr>
        <w:rPr>
          <w:ins w:id="6508" w:author="Joe McCrossan" w:date="2014-05-25T17:39:00Z"/>
        </w:rPr>
        <w:pPrChange w:id="6509" w:author="Joe McCrossan" w:date="2014-05-26T22:07:00Z">
          <w:pPr>
            <w:pStyle w:val="ListBullet"/>
          </w:pPr>
        </w:pPrChange>
      </w:pPr>
      <w:ins w:id="6510" w:author="Joe McCrossan" w:date="2014-05-26T22:05:00Z">
        <w:r w:rsidRPr="005B504E">
          <w:rPr>
            <w:rStyle w:val="DECEvariable"/>
            <w:noProof w:val="0"/>
          </w:rPr>
          <w:t>video_full_range_flag</w:t>
        </w:r>
        <w:r w:rsidRPr="005B504E">
          <w:t xml:space="preserve">, if present, </w:t>
        </w:r>
        <w:r w:rsidRPr="005B504E">
          <w:rPr>
            <w:rStyle w:val="DECEConformanceStmt"/>
          </w:rPr>
          <w:t>SHALL</w:t>
        </w:r>
        <w:r w:rsidRPr="005B504E">
          <w:t xml:space="preserve"> be set to 0</w:t>
        </w:r>
        <w:r>
          <w:t>.</w:t>
        </w:r>
        <w:r w:rsidRPr="005B504E">
          <w:t xml:space="preserve"> </w:t>
        </w:r>
      </w:ins>
    </w:p>
    <w:p w14:paraId="4F3BEFAD" w14:textId="70AFD3AC" w:rsidR="007B427A" w:rsidRPr="00935668" w:rsidRDefault="007B427A">
      <w:pPr>
        <w:pStyle w:val="AnnexA4"/>
        <w:rPr>
          <w:ins w:id="6511" w:author="Joe McCrossan" w:date="2014-05-25T17:40:00Z"/>
        </w:rPr>
        <w:pPrChange w:id="6512" w:author="Joe McCrossan" w:date="2014-05-25T17:40:00Z">
          <w:pPr/>
        </w:pPrChange>
      </w:pPr>
      <w:ins w:id="6513" w:author="Joe McCrossan" w:date="2014-05-25T17:40:00Z">
        <w:r>
          <w:t xml:space="preserve">Constraints on </w:t>
        </w:r>
        <w:r>
          <w:rPr>
            <w:rStyle w:val="CommentReference"/>
            <w:b w:val="0"/>
            <w:color w:val="auto"/>
            <w:spacing w:val="0"/>
          </w:rPr>
          <w:commentReference w:id="6514"/>
        </w:r>
      </w:ins>
      <w:ins w:id="6515" w:author="Joe McCrossan" w:date="2014-05-25T19:04:00Z">
        <w:r w:rsidR="00265776">
          <w:rPr>
            <w:color w:val="auto"/>
          </w:rPr>
          <w:t>Picture Formats</w:t>
        </w:r>
      </w:ins>
    </w:p>
    <w:p w14:paraId="6F638B75" w14:textId="136463B3" w:rsidR="00265776" w:rsidRDefault="00377426" w:rsidP="00265776">
      <w:pPr>
        <w:rPr>
          <w:ins w:id="6516" w:author="Joe McCrossan" w:date="2014-05-25T19:04:00Z"/>
        </w:rPr>
      </w:pPr>
      <w:ins w:id="6517" w:author="Joe McCrossan" w:date="2014-05-26T13:37:00Z">
        <w:r>
          <w:t xml:space="preserve">NAL Structured Video streams </w:t>
        </w:r>
      </w:ins>
      <w:ins w:id="6518" w:author="Joe McCrossan" w:date="2014-05-25T19:04:00Z">
        <w:r w:rsidR="00265776" w:rsidRPr="005B504E">
          <w:t xml:space="preserve">conforming to this </w:t>
        </w:r>
        <w:r w:rsidR="00265776">
          <w:t>Media P</w:t>
        </w:r>
        <w:r w:rsidR="00265776" w:rsidRPr="005B504E">
          <w:t xml:space="preserve">rofile </w:t>
        </w:r>
        <w:r w:rsidR="00265776">
          <w:t xml:space="preserve">SHALL </w:t>
        </w:r>
      </w:ins>
      <w:ins w:id="6519" w:author="Joe McCrossan" w:date="2014-05-26T13:37:00Z">
        <w:r>
          <w:t>NOT exceed the following coded picture format constraints:</w:t>
        </w:r>
      </w:ins>
    </w:p>
    <w:p w14:paraId="58EA0096" w14:textId="136F6B46" w:rsidR="00265776" w:rsidRDefault="00377426" w:rsidP="00265776">
      <w:pPr>
        <w:pStyle w:val="ListParagraph"/>
        <w:numPr>
          <w:ilvl w:val="0"/>
          <w:numId w:val="53"/>
        </w:numPr>
        <w:rPr>
          <w:ins w:id="6520" w:author="Joe McCrossan" w:date="2014-05-25T19:04:00Z"/>
        </w:rPr>
      </w:pPr>
      <w:ins w:id="6521" w:author="Joe McCrossan" w:date="2014-05-26T13:37:00Z">
        <w:r>
          <w:t xml:space="preserve">Maximum </w:t>
        </w:r>
      </w:ins>
      <w:ins w:id="6522" w:author="Joe McCrossan" w:date="2014-05-25T19:04:00Z">
        <w:r w:rsidR="00265776">
          <w:t>encoded vertical sample count of 480 samples.</w:t>
        </w:r>
      </w:ins>
    </w:p>
    <w:p w14:paraId="242568B7" w14:textId="3D52C7A9" w:rsidR="00265776" w:rsidRDefault="00377426" w:rsidP="00265776">
      <w:pPr>
        <w:pStyle w:val="ListParagraph"/>
        <w:numPr>
          <w:ilvl w:val="0"/>
          <w:numId w:val="53"/>
        </w:numPr>
        <w:rPr>
          <w:ins w:id="6523" w:author="Joe McCrossan" w:date="2014-05-26T13:36:00Z"/>
        </w:rPr>
      </w:pPr>
      <w:ins w:id="6524" w:author="Joe McCrossan" w:date="2014-05-26T13:37:00Z">
        <w:r>
          <w:t xml:space="preserve">Maximum </w:t>
        </w:r>
      </w:ins>
      <w:ins w:id="6525" w:author="Joe McCrossan" w:date="2014-05-25T19:04:00Z">
        <w:r w:rsidR="00265776">
          <w:t>frame rate of 60000</w:t>
        </w:r>
        <w:r w:rsidR="00265776" w:rsidRPr="00913573">
          <w:t>÷1000</w:t>
        </w:r>
        <w:r w:rsidR="00C5192B">
          <w:t xml:space="preserve"> </w:t>
        </w:r>
      </w:ins>
      <w:ins w:id="6526" w:author="Joe McCrossan" w:date="2014-05-26T11:28:00Z">
        <w:r w:rsidR="00C5192B">
          <w:t xml:space="preserve">(frame rate is calculated as per Section </w:t>
        </w:r>
        <w:r w:rsidR="00C5192B">
          <w:fldChar w:fldCharType="begin"/>
        </w:r>
        <w:r w:rsidR="00C5192B">
          <w:instrText xml:space="preserve"> REF _Ref262722996 \r \h </w:instrText>
        </w:r>
      </w:ins>
      <w:ins w:id="6527" w:author="Joe McCrossan" w:date="2014-05-26T11:28:00Z">
        <w:r w:rsidR="00C5192B">
          <w:fldChar w:fldCharType="separate"/>
        </w:r>
      </w:ins>
      <w:r w:rsidR="00882477">
        <w:t>4.3.2.5</w:t>
      </w:r>
      <w:ins w:id="6528" w:author="Joe McCrossan" w:date="2014-05-26T11:28:00Z">
        <w:r w:rsidR="00C5192B">
          <w:fldChar w:fldCharType="end"/>
        </w:r>
        <w:r w:rsidR="00C5192B">
          <w:t xml:space="preserve"> and Section </w:t>
        </w:r>
        <w:r w:rsidR="00C5192B">
          <w:fldChar w:fldCharType="begin"/>
        </w:r>
        <w:r w:rsidR="00C5192B">
          <w:instrText xml:space="preserve"> REF _Ref262723000 \r \h </w:instrText>
        </w:r>
      </w:ins>
      <w:ins w:id="6529" w:author="Joe McCrossan" w:date="2014-05-26T11:28:00Z">
        <w:r w:rsidR="00C5192B">
          <w:fldChar w:fldCharType="separate"/>
        </w:r>
      </w:ins>
      <w:r w:rsidR="00882477">
        <w:t>4.4.2.6</w:t>
      </w:r>
      <w:ins w:id="6530" w:author="Joe McCrossan" w:date="2014-05-26T11:28:00Z">
        <w:r w:rsidR="00C5192B">
          <w:fldChar w:fldCharType="end"/>
        </w:r>
        <w:r w:rsidR="00C5192B">
          <w:t>).</w:t>
        </w:r>
      </w:ins>
    </w:p>
    <w:p w14:paraId="459488B5" w14:textId="143570C2" w:rsidR="007B427A" w:rsidRPr="005B504E" w:rsidDel="007B427A" w:rsidRDefault="007B427A">
      <w:pPr>
        <w:pStyle w:val="ListBullet"/>
        <w:numPr>
          <w:ilvl w:val="0"/>
          <w:numId w:val="0"/>
        </w:numPr>
        <w:rPr>
          <w:del w:id="6531" w:author="Joe McCrossan" w:date="2014-05-25T17:41:00Z"/>
        </w:rPr>
        <w:pPrChange w:id="6532" w:author="Joe McCrossan" w:date="2014-05-25T17:39:00Z">
          <w:pPr>
            <w:pStyle w:val="ListBullet"/>
          </w:pPr>
        </w:pPrChange>
      </w:pPr>
    </w:p>
    <w:commentRangeEnd w:id="6474"/>
    <w:p w14:paraId="503977EE" w14:textId="15DBB5CD" w:rsidR="00860A88" w:rsidDel="00E24B80" w:rsidRDefault="007C6334">
      <w:pPr>
        <w:pStyle w:val="AnnexA4"/>
        <w:rPr>
          <w:del w:id="6533" w:author="Joe McCrossan" w:date="2014-05-25T17:31:00Z"/>
        </w:rPr>
        <w:pPrChange w:id="6534" w:author="Joe McCrossan" w:date="2014-03-16T14:38:00Z">
          <w:pPr>
            <w:pStyle w:val="AnnexA3"/>
          </w:pPr>
        </w:pPrChange>
      </w:pPr>
      <w:del w:id="6535" w:author="Joe McCrossan" w:date="2014-05-25T17:31:00Z">
        <w:r w:rsidDel="00E24B80">
          <w:rPr>
            <w:rStyle w:val="CommentReference"/>
            <w:b w:val="0"/>
            <w:color w:val="auto"/>
            <w:spacing w:val="0"/>
          </w:rPr>
          <w:commentReference w:id="6474"/>
        </w:r>
        <w:bookmarkStart w:id="6536" w:name="_Ref154565934"/>
        <w:r w:rsidR="00E04512" w:rsidRPr="005B504E" w:rsidDel="00E24B80">
          <w:delText>Picture Formats</w:delText>
        </w:r>
        <w:bookmarkEnd w:id="6536"/>
      </w:del>
    </w:p>
    <w:p w14:paraId="6440C803" w14:textId="3C41484C" w:rsidR="008E0E75" w:rsidRPr="005B504E" w:rsidDel="003E17E7" w:rsidRDefault="00E04512" w:rsidP="00E04512">
      <w:pPr>
        <w:rPr>
          <w:del w:id="6537" w:author="Joe McCrossan" w:date="2014-03-16T16:50:00Z"/>
        </w:rPr>
      </w:pPr>
      <w:del w:id="6538" w:author="Joe McCrossan" w:date="2014-03-16T16:50:00Z">
        <w:r w:rsidRPr="005B504E" w:rsidDel="003E17E7">
          <w:delText xml:space="preserve">In the following tables, the SD Media Profile defines several picture formats in the form of frame size and frame rate.  </w:delText>
        </w:r>
        <w:r w:rsidRPr="005B504E" w:rsidDel="003E17E7">
          <w:rPr>
            <w:rStyle w:val="HTMLDefinition"/>
          </w:rPr>
          <w:delText>Frame size</w:delText>
        </w:r>
        <w:r w:rsidRPr="005B504E" w:rsidDel="003E17E7">
          <w:delText xml:space="preserve"> is defined as the maximum </w:delText>
        </w:r>
        <w:r w:rsidR="00C80190" w:rsidRPr="005B504E" w:rsidDel="003E17E7">
          <w:delText xml:space="preserve">display </w:delText>
        </w:r>
        <w:r w:rsidRPr="005B504E" w:rsidDel="003E17E7">
          <w:delText xml:space="preserve">width and height of the picture in square pixels </w:delText>
        </w:r>
        <w:r w:rsidR="00C80190" w:rsidRPr="005B504E" w:rsidDel="003E17E7">
          <w:delText xml:space="preserve">after </w:delText>
        </w:r>
        <w:r w:rsidRPr="005B504E" w:rsidDel="003E17E7">
          <w:delText xml:space="preserve">cropping </w:delText>
        </w:r>
        <w:r w:rsidR="00C80190" w:rsidRPr="005B504E" w:rsidDel="003E17E7">
          <w:delText xml:space="preserve">and subsample rescaling </w:delText>
        </w:r>
        <w:r w:rsidRPr="005B504E" w:rsidDel="003E17E7">
          <w:delText>is applied.  For each picture format defined, one or more allowed value combinations are specified for horizontal and vertical sub-sample factor</w:delText>
        </w:r>
        <w:r w:rsidR="00C80190" w:rsidRPr="005B504E" w:rsidDel="003E17E7">
          <w:delText>s</w:delText>
        </w:r>
        <w:r w:rsidRPr="005B504E" w:rsidDel="003E17E7">
          <w:delText xml:space="preserve">, which are necessary for selecting valid Track Header Box </w:delText>
        </w:r>
        <w:r w:rsidRPr="005B504E" w:rsidDel="003E17E7">
          <w:rPr>
            <w:rStyle w:val="DECEvariable"/>
            <w:noProof w:val="0"/>
          </w:rPr>
          <w:delText>width</w:delText>
        </w:r>
        <w:r w:rsidRPr="005B504E" w:rsidDel="003E17E7">
          <w:delText xml:space="preserve"> and </w:delText>
        </w:r>
        <w:r w:rsidRPr="005B504E" w:rsidDel="003E17E7">
          <w:rPr>
            <w:rStyle w:val="DECEvariable"/>
            <w:noProof w:val="0"/>
          </w:rPr>
          <w:delText>height</w:delText>
        </w:r>
        <w:r w:rsidRPr="005B504E" w:rsidDel="003E17E7">
          <w:delText xml:space="preserve"> properties, as specified in Section </w:delText>
        </w:r>
        <w:r w:rsidR="007A4DF4" w:rsidDel="003E17E7">
          <w:fldChar w:fldCharType="begin" w:fldLock="1"/>
        </w:r>
        <w:r w:rsidR="007A4DF4" w:rsidDel="003E17E7">
          <w:delInstrText xml:space="preserve"> REF _Ref142162552 \w \h  \* MERGEFORMAT </w:delInstrText>
        </w:r>
        <w:r w:rsidR="007A4DF4" w:rsidDel="003E17E7">
          <w:fldChar w:fldCharType="separate"/>
        </w:r>
        <w:r w:rsidR="005B504E" w:rsidDel="003E17E7">
          <w:delText>2.3.5</w:delText>
        </w:r>
        <w:r w:rsidR="007A4DF4" w:rsidDel="003E17E7">
          <w:fldChar w:fldCharType="end"/>
        </w:r>
        <w:r w:rsidRPr="005B504E" w:rsidDel="003E17E7">
          <w:delText xml:space="preserve">.  In addition, corresponding constraints are also specified for AVC </w:delText>
        </w:r>
        <w:commentRangeStart w:id="6539"/>
        <w:r w:rsidR="008E0E75" w:rsidDel="003E17E7">
          <w:delText xml:space="preserve">and HEVC </w:delText>
        </w:r>
        <w:commentRangeEnd w:id="6539"/>
        <w:r w:rsidR="00FF014E" w:rsidDel="003E17E7">
          <w:rPr>
            <w:rStyle w:val="CommentReference"/>
          </w:rPr>
          <w:commentReference w:id="6539"/>
        </w:r>
        <w:r w:rsidRPr="005B504E" w:rsidDel="003E17E7">
          <w:delText>coding parameters</w:delText>
        </w:r>
        <w:r w:rsidR="008E0E75" w:rsidDel="003E17E7">
          <w:rPr>
            <w:lang w:eastAsia="ja-JP"/>
          </w:rPr>
          <w:delText>.</w:delText>
        </w:r>
      </w:del>
    </w:p>
    <w:p w14:paraId="2445FC33" w14:textId="547A36A3" w:rsidR="001315B9" w:rsidRPr="005B504E" w:rsidDel="003E17E7" w:rsidRDefault="001315B9" w:rsidP="001315B9">
      <w:pPr>
        <w:rPr>
          <w:del w:id="6540" w:author="Joe McCrossan" w:date="2014-03-16T16:50:00Z"/>
          <w:lang w:eastAsia="ja-JP"/>
        </w:rPr>
      </w:pPr>
      <w:del w:id="6541" w:author="Joe McCrossan" w:date="2014-03-16T16:50:00Z">
        <w:r w:rsidRPr="005B504E" w:rsidDel="003E17E7">
          <w:rPr>
            <w:lang w:eastAsia="ja-JP"/>
          </w:rPr>
          <w:delText xml:space="preserve">When sub-sampling is applied, at least one of either the width or the height of the encoded picture size SHALL match the value specified in the “Max Size Encoded” column in the following Tables.   See Section </w:delText>
        </w:r>
        <w:r w:rsidR="007A4DF4" w:rsidDel="003E17E7">
          <w:fldChar w:fldCharType="begin" w:fldLock="1"/>
        </w:r>
        <w:r w:rsidR="007A4DF4" w:rsidDel="003E17E7">
          <w:delInstrText xml:space="preserve"> REF _Ref146215418 \r \h  \* MERGEFORMAT </w:delInstrText>
        </w:r>
        <w:r w:rsidR="007A4DF4" w:rsidDel="003E17E7">
          <w:fldChar w:fldCharType="separate"/>
        </w:r>
        <w:r w:rsidR="005B504E" w:rsidDel="003E17E7">
          <w:rPr>
            <w:lang w:eastAsia="ja-JP"/>
          </w:rPr>
          <w:delText>4.5</w:delText>
        </w:r>
        <w:r w:rsidR="007A4DF4" w:rsidDel="003E17E7">
          <w:fldChar w:fldCharType="end"/>
        </w:r>
        <w:r w:rsidRPr="005B504E" w:rsidDel="003E17E7">
          <w:rPr>
            <w:lang w:eastAsia="ja-JP"/>
          </w:rPr>
          <w:delText xml:space="preserve"> for more information.</w:delText>
        </w:r>
      </w:del>
    </w:p>
    <w:p w14:paraId="2BE8F397" w14:textId="77EE56C6" w:rsidR="00060AC4" w:rsidRPr="005B504E" w:rsidDel="003E17E7" w:rsidRDefault="00060AC4" w:rsidP="00060AC4">
      <w:pPr>
        <w:rPr>
          <w:del w:id="6542" w:author="Joe McCrossan" w:date="2014-03-16T16:50:00Z"/>
          <w:lang w:eastAsia="ja-JP"/>
        </w:rPr>
      </w:pPr>
      <w:del w:id="6543" w:author="Joe McCrossan" w:date="2014-03-16T16:50:00Z">
        <w:r w:rsidRPr="005B504E" w:rsidDel="003E17E7">
          <w:rPr>
            <w:i/>
            <w:lang w:eastAsia="ja-JP"/>
          </w:rPr>
          <w:delText>Frame rate</w:delText>
        </w:r>
        <w:r w:rsidRPr="005B504E" w:rsidDel="003E17E7">
          <w:rPr>
            <w:lang w:eastAsia="ja-JP"/>
          </w:rPr>
          <w:delText xml:space="preserve"> is defined as a ratio corresponding to a real number.  This number SHALL precisely (with no rounding error permitted) match the value calculated from the following equation:</w:delText>
        </w:r>
      </w:del>
    </w:p>
    <w:p w14:paraId="22D5B123" w14:textId="2D541D82" w:rsidR="00860A88" w:rsidDel="003E17E7" w:rsidRDefault="00860A88" w:rsidP="00B71A78">
      <w:pPr>
        <w:pStyle w:val="ListParagraph"/>
        <w:numPr>
          <w:ilvl w:val="0"/>
          <w:numId w:val="40"/>
        </w:numPr>
        <w:ind w:left="720"/>
        <w:rPr>
          <w:del w:id="6544" w:author="Joe McCrossan" w:date="2014-03-16T16:50:00Z"/>
          <w:lang w:eastAsia="ja-JP"/>
        </w:rPr>
      </w:pPr>
      <w:del w:id="6545" w:author="Joe McCrossan" w:date="2014-03-16T16:50:00Z">
        <w:r w:rsidRPr="00330996" w:rsidDel="003E17E7">
          <w:rPr>
            <w:rFonts w:cs="Courier New"/>
            <w:lang w:eastAsia="ja-JP"/>
          </w:rPr>
          <w:delText>AVC</w:delText>
        </w:r>
        <w:r w:rsidR="00FF014E" w:rsidDel="003E17E7">
          <w:rPr>
            <w:rFonts w:cs="Courier New"/>
            <w:lang w:eastAsia="ja-JP"/>
          </w:rPr>
          <w:delText xml:space="preserve"> video tracks</w:delText>
        </w:r>
        <w:r w:rsidRPr="00330996" w:rsidDel="003E17E7">
          <w:rPr>
            <w:rFonts w:cs="Courier New"/>
            <w:lang w:eastAsia="ja-JP"/>
          </w:rPr>
          <w:delText>:</w:delText>
        </w:r>
        <w:r w:rsidR="00C823D4" w:rsidDel="003E17E7">
          <w:rPr>
            <w:rFonts w:ascii="Courier New" w:hAnsi="Courier New" w:cs="Courier New"/>
            <w:sz w:val="20"/>
            <w:szCs w:val="20"/>
            <w:lang w:eastAsia="ja-JP"/>
          </w:rPr>
          <w:delText xml:space="preserve"> </w:delText>
        </w:r>
        <w:r w:rsidRPr="00330996" w:rsidDel="003E17E7">
          <w:rPr>
            <w:rFonts w:ascii="Courier New" w:hAnsi="Courier New" w:cs="Courier New"/>
            <w:sz w:val="20"/>
            <w:szCs w:val="20"/>
            <w:lang w:eastAsia="ja-JP"/>
          </w:rPr>
          <w:delText>frame rate = time_scale ÷ (2 * num_units_in_tick)</w:delText>
        </w:r>
        <w:r w:rsidR="00060AC4" w:rsidRPr="005B504E" w:rsidDel="003E17E7">
          <w:rPr>
            <w:lang w:eastAsia="ja-JP"/>
          </w:rPr>
          <w:delText xml:space="preserve"> </w:delText>
        </w:r>
      </w:del>
    </w:p>
    <w:p w14:paraId="7AF957EA" w14:textId="2121104E" w:rsidR="00860A88" w:rsidDel="003E17E7" w:rsidRDefault="00060AC4" w:rsidP="00330996">
      <w:pPr>
        <w:ind w:left="720"/>
        <w:rPr>
          <w:del w:id="6546" w:author="Joe McCrossan" w:date="2014-03-16T16:50:00Z"/>
          <w:lang w:eastAsia="ja-JP"/>
        </w:rPr>
      </w:pPr>
      <w:del w:id="6547" w:author="Joe McCrossan" w:date="2014-03-16T16:50:00Z">
        <w:r w:rsidRPr="005B504E" w:rsidDel="003E17E7">
          <w:rPr>
            <w:lang w:eastAsia="ja-JP"/>
          </w:rPr>
          <w:delText xml:space="preserve">Note: </w:delText>
        </w:r>
        <w:r w:rsidRPr="005B504E" w:rsidDel="003E17E7">
          <w:rPr>
            <w:rFonts w:ascii="Courier New" w:hAnsi="Courier New" w:cs="Courier New"/>
            <w:sz w:val="20"/>
            <w:szCs w:val="20"/>
            <w:lang w:eastAsia="ja-JP"/>
          </w:rPr>
          <w:delText xml:space="preserve">time_scale </w:delText>
        </w:r>
        <w:r w:rsidRPr="005B504E" w:rsidDel="003E17E7">
          <w:rPr>
            <w:lang w:eastAsia="ja-JP"/>
          </w:rPr>
          <w:delText xml:space="preserve">and </w:delText>
        </w:r>
        <w:r w:rsidRPr="005B504E" w:rsidDel="003E17E7">
          <w:rPr>
            <w:rFonts w:ascii="Courier New" w:hAnsi="Courier New" w:cs="Courier New"/>
            <w:sz w:val="20"/>
            <w:szCs w:val="20"/>
            <w:lang w:eastAsia="ja-JP"/>
          </w:rPr>
          <w:delText>num_units_in_tick</w:delText>
        </w:r>
        <w:r w:rsidRPr="005B504E" w:rsidDel="003E17E7">
          <w:rPr>
            <w:lang w:eastAsia="ja-JP"/>
          </w:rPr>
          <w:delText xml:space="preserve"> are AVC coding parameters.  </w:delText>
        </w:r>
        <w:r w:rsidRPr="005B504E" w:rsidDel="003E17E7">
          <w:rPr>
            <w:rFonts w:eastAsia="Times New Roman" w:cs="Times"/>
          </w:rPr>
          <w:delText xml:space="preserve">Based on the restrictions defined in </w:delText>
        </w:r>
        <w:r w:rsidRPr="005B504E" w:rsidDel="003E17E7">
          <w:rPr>
            <w:lang w:eastAsia="ja-JP"/>
          </w:rPr>
          <w:delText>Section</w:delText>
        </w:r>
        <w:r w:rsidR="003D552E" w:rsidDel="003E17E7">
          <w:rPr>
            <w:lang w:eastAsia="ja-JP"/>
          </w:rPr>
          <w:delText xml:space="preserve"> </w:delText>
        </w:r>
        <w:r w:rsidR="00860A88" w:rsidDel="003E17E7">
          <w:fldChar w:fldCharType="begin"/>
        </w:r>
        <w:r w:rsidR="003D552E" w:rsidDel="003E17E7">
          <w:delInstrText xml:space="preserve"> REF _Ref215987387 \r \h </w:delInstrText>
        </w:r>
        <w:r w:rsidR="00860A88" w:rsidDel="003E17E7">
          <w:fldChar w:fldCharType="separate"/>
        </w:r>
        <w:r w:rsidR="003A2A30" w:rsidDel="003E17E7">
          <w:delText>4.3.2.2.1</w:delText>
        </w:r>
        <w:r w:rsidR="00860A88" w:rsidDel="003E17E7">
          <w:fldChar w:fldCharType="end"/>
        </w:r>
        <w:r w:rsidRPr="005B504E" w:rsidDel="003E17E7">
          <w:rPr>
            <w:lang w:eastAsia="ja-JP"/>
          </w:rPr>
          <w:delText xml:space="preserve">, this equation applies to </w:delText>
        </w:r>
        <w:r w:rsidR="00B2092C" w:rsidRPr="005B504E" w:rsidDel="003E17E7">
          <w:rPr>
            <w:lang w:eastAsia="ja-JP"/>
          </w:rPr>
          <w:delText>all content conforming to this P</w:delText>
        </w:r>
        <w:r w:rsidRPr="005B504E" w:rsidDel="003E17E7">
          <w:rPr>
            <w:lang w:eastAsia="ja-JP"/>
          </w:rPr>
          <w:delText xml:space="preserve">rofile. </w:delText>
        </w:r>
      </w:del>
    </w:p>
    <w:p w14:paraId="4AAEA1CB" w14:textId="2D73DC1E" w:rsidR="00C823D4" w:rsidRPr="005B504E" w:rsidDel="003E17E7" w:rsidRDefault="00C823D4" w:rsidP="00B71A78">
      <w:pPr>
        <w:pStyle w:val="ListParagraph"/>
        <w:numPr>
          <w:ilvl w:val="0"/>
          <w:numId w:val="40"/>
        </w:numPr>
        <w:ind w:left="720"/>
        <w:rPr>
          <w:del w:id="6548" w:author="Joe McCrossan" w:date="2014-03-16T16:50:00Z"/>
          <w:lang w:eastAsia="ja-JP"/>
        </w:rPr>
      </w:pPr>
      <w:commentRangeStart w:id="6549"/>
      <w:del w:id="6550" w:author="Joe McCrossan" w:date="2014-03-16T16:50:00Z">
        <w:r w:rsidDel="003E17E7">
          <w:rPr>
            <w:rFonts w:cs="Courier New"/>
            <w:lang w:eastAsia="ja-JP"/>
          </w:rPr>
          <w:delText>HE</w:delText>
        </w:r>
        <w:r w:rsidRPr="00F00EBE" w:rsidDel="003E17E7">
          <w:rPr>
            <w:rFonts w:cs="Courier New"/>
            <w:lang w:eastAsia="ja-JP"/>
          </w:rPr>
          <w:delText>VC</w:delText>
        </w:r>
        <w:r w:rsidR="00FF014E" w:rsidDel="003E17E7">
          <w:rPr>
            <w:rFonts w:cs="Courier New"/>
            <w:lang w:eastAsia="ja-JP"/>
          </w:rPr>
          <w:delText xml:space="preserve"> video tracks</w:delText>
        </w:r>
        <w:r w:rsidRPr="00F00EBE" w:rsidDel="003E17E7">
          <w:rPr>
            <w:rFonts w:cs="Courier New"/>
            <w:lang w:eastAsia="ja-JP"/>
          </w:rPr>
          <w:delText>:</w:delText>
        </w:r>
        <w:r w:rsidDel="003E17E7">
          <w:rPr>
            <w:rFonts w:ascii="Courier New" w:hAnsi="Courier New" w:cs="Courier New"/>
            <w:sz w:val="20"/>
            <w:szCs w:val="20"/>
            <w:lang w:eastAsia="ja-JP"/>
          </w:rPr>
          <w:delText xml:space="preserve"> </w:delText>
        </w:r>
        <w:r w:rsidRPr="00F00EBE" w:rsidDel="003E17E7">
          <w:rPr>
            <w:rFonts w:ascii="Courier New" w:hAnsi="Courier New" w:cs="Courier New"/>
            <w:sz w:val="20"/>
            <w:szCs w:val="20"/>
            <w:lang w:eastAsia="ja-JP"/>
          </w:rPr>
          <w:delText xml:space="preserve">frame rate = </w:delText>
        </w:r>
        <w:r w:rsidR="00010253" w:rsidDel="003E17E7">
          <w:rPr>
            <w:rFonts w:ascii="Courier New" w:hAnsi="Courier New" w:cs="Courier New"/>
            <w:sz w:val="20"/>
            <w:szCs w:val="20"/>
            <w:lang w:eastAsia="ja-JP"/>
          </w:rPr>
          <w:delText>vui_time_scale ÷ vui</w:delText>
        </w:r>
        <w:r w:rsidDel="003E17E7">
          <w:rPr>
            <w:rFonts w:ascii="Courier New" w:hAnsi="Courier New" w:cs="Courier New"/>
            <w:sz w:val="20"/>
            <w:szCs w:val="20"/>
            <w:lang w:eastAsia="ja-JP"/>
          </w:rPr>
          <w:delText>_</w:delText>
        </w:r>
        <w:r w:rsidRPr="00F00EBE" w:rsidDel="003E17E7">
          <w:rPr>
            <w:rFonts w:ascii="Courier New" w:hAnsi="Courier New" w:cs="Courier New"/>
            <w:sz w:val="20"/>
            <w:szCs w:val="20"/>
            <w:lang w:eastAsia="ja-JP"/>
          </w:rPr>
          <w:delText>num_units_in_tick</w:delText>
        </w:r>
        <w:r w:rsidRPr="005B504E" w:rsidDel="003E17E7">
          <w:rPr>
            <w:lang w:eastAsia="ja-JP"/>
          </w:rPr>
          <w:delText xml:space="preserve"> </w:delText>
        </w:r>
      </w:del>
    </w:p>
    <w:p w14:paraId="2881D744" w14:textId="6EA542EE" w:rsidR="00860A88" w:rsidDel="003E17E7" w:rsidRDefault="00C823D4" w:rsidP="00330996">
      <w:pPr>
        <w:ind w:left="720"/>
        <w:rPr>
          <w:del w:id="6551" w:author="Joe McCrossan" w:date="2014-03-16T16:50:00Z"/>
          <w:lang w:eastAsia="ja-JP"/>
        </w:rPr>
      </w:pPr>
      <w:del w:id="6552" w:author="Joe McCrossan" w:date="2014-03-16T16:50:00Z">
        <w:r w:rsidRPr="005B504E" w:rsidDel="003E17E7">
          <w:rPr>
            <w:lang w:eastAsia="ja-JP"/>
          </w:rPr>
          <w:delText xml:space="preserve">Note: </w:delText>
        </w:r>
        <w:r w:rsidR="00FF014E" w:rsidDel="003E17E7">
          <w:rPr>
            <w:rFonts w:ascii="Courier New" w:hAnsi="Courier New" w:cs="Courier New"/>
            <w:sz w:val="20"/>
            <w:szCs w:val="20"/>
            <w:lang w:eastAsia="ja-JP"/>
          </w:rPr>
          <w:delText>viu_t</w:delText>
        </w:r>
        <w:r w:rsidRPr="005B504E" w:rsidDel="003E17E7">
          <w:rPr>
            <w:rFonts w:ascii="Courier New" w:hAnsi="Courier New" w:cs="Courier New"/>
            <w:sz w:val="20"/>
            <w:szCs w:val="20"/>
            <w:lang w:eastAsia="ja-JP"/>
          </w:rPr>
          <w:delText xml:space="preserve">ime_scale </w:delText>
        </w:r>
        <w:r w:rsidRPr="005B504E" w:rsidDel="003E17E7">
          <w:rPr>
            <w:lang w:eastAsia="ja-JP"/>
          </w:rPr>
          <w:delText xml:space="preserve">and </w:delText>
        </w:r>
        <w:r w:rsidR="00FF014E" w:rsidDel="003E17E7">
          <w:rPr>
            <w:rFonts w:ascii="Courier New" w:hAnsi="Courier New" w:cs="Courier New"/>
            <w:sz w:val="20"/>
            <w:szCs w:val="20"/>
            <w:lang w:eastAsia="ja-JP"/>
          </w:rPr>
          <w:delText>vui_num_</w:delText>
        </w:r>
        <w:r w:rsidRPr="005B504E" w:rsidDel="003E17E7">
          <w:rPr>
            <w:rFonts w:ascii="Courier New" w:hAnsi="Courier New" w:cs="Courier New"/>
            <w:sz w:val="20"/>
            <w:szCs w:val="20"/>
            <w:lang w:eastAsia="ja-JP"/>
          </w:rPr>
          <w:delText>units_in_tick</w:delText>
        </w:r>
        <w:r w:rsidR="00FF014E" w:rsidDel="003E17E7">
          <w:rPr>
            <w:lang w:eastAsia="ja-JP"/>
          </w:rPr>
          <w:delText xml:space="preserve"> are HE</w:delText>
        </w:r>
        <w:r w:rsidRPr="005B504E" w:rsidDel="003E17E7">
          <w:rPr>
            <w:lang w:eastAsia="ja-JP"/>
          </w:rPr>
          <w:delText xml:space="preserve">VC coding parameters.  </w:delText>
        </w:r>
        <w:r w:rsidRPr="005B504E" w:rsidDel="003E17E7">
          <w:rPr>
            <w:rFonts w:eastAsia="Times New Roman" w:cs="Times"/>
          </w:rPr>
          <w:delText xml:space="preserve">Based on the restrictions defined in </w:delText>
        </w:r>
        <w:r w:rsidRPr="005B504E" w:rsidDel="003E17E7">
          <w:rPr>
            <w:lang w:eastAsia="ja-JP"/>
          </w:rPr>
          <w:delText>Section</w:delText>
        </w:r>
        <w:r w:rsidR="00FF014E" w:rsidDel="003E17E7">
          <w:rPr>
            <w:lang w:eastAsia="ja-JP"/>
          </w:rPr>
          <w:delText xml:space="preserve"> </w:delText>
        </w:r>
        <w:r w:rsidR="00860A88" w:rsidDel="003E17E7">
          <w:fldChar w:fldCharType="begin"/>
        </w:r>
        <w:r w:rsidR="00FF014E" w:rsidDel="003E17E7">
          <w:delInstrText xml:space="preserve"> REF _Ref373228008 \r \h </w:delInstrText>
        </w:r>
        <w:r w:rsidR="00860A88" w:rsidDel="003E17E7">
          <w:fldChar w:fldCharType="separate"/>
        </w:r>
        <w:r w:rsidR="003A2A30" w:rsidDel="003E17E7">
          <w:delText>4.4.2.3.1</w:delText>
        </w:r>
        <w:r w:rsidR="00860A88" w:rsidDel="003E17E7">
          <w:fldChar w:fldCharType="end"/>
        </w:r>
        <w:r w:rsidRPr="005B504E" w:rsidDel="003E17E7">
          <w:rPr>
            <w:lang w:eastAsia="ja-JP"/>
          </w:rPr>
          <w:delText xml:space="preserve">, this equation applies to all content conforming to this Profile. </w:delText>
        </w:r>
      </w:del>
    </w:p>
    <w:commentRangeEnd w:id="6549"/>
    <w:p w14:paraId="182C2279" w14:textId="569AD3FD" w:rsidR="00860A88" w:rsidDel="00E24B80" w:rsidRDefault="00FF014E" w:rsidP="00330996">
      <w:pPr>
        <w:pStyle w:val="ListBullet"/>
        <w:numPr>
          <w:ilvl w:val="0"/>
          <w:numId w:val="0"/>
        </w:numPr>
        <w:tabs>
          <w:tab w:val="clear" w:pos="360"/>
          <w:tab w:val="left" w:pos="-2250"/>
        </w:tabs>
        <w:rPr>
          <w:del w:id="6553" w:author="Joe McCrossan" w:date="2014-05-25T17:31:00Z"/>
        </w:rPr>
      </w:pPr>
      <w:del w:id="6554" w:author="Joe McCrossan" w:date="2014-05-25T17:31:00Z">
        <w:r w:rsidDel="00E24B80">
          <w:rPr>
            <w:rStyle w:val="CommentReference"/>
          </w:rPr>
          <w:commentReference w:id="6549"/>
        </w:r>
      </w:del>
      <w:del w:id="6555" w:author="Joe McCrossan" w:date="2014-03-16T18:41:00Z">
        <w:r w:rsidR="00E04512" w:rsidRPr="005B504E" w:rsidDel="00571543">
          <w:delText>The v</w:delText>
        </w:r>
      </w:del>
      <w:del w:id="6556" w:author="Joe McCrossan" w:date="2014-05-25T17:31:00Z">
        <w:r w:rsidR="00E04512" w:rsidRPr="005B504E" w:rsidDel="00E24B80">
          <w:delText xml:space="preserve">ideo track </w:delText>
        </w:r>
      </w:del>
      <w:del w:id="6557" w:author="Joe McCrossan" w:date="2014-03-16T18:41:00Z">
        <w:r w:rsidR="00E04512" w:rsidRPr="005B504E" w:rsidDel="00571543">
          <w:delText xml:space="preserve">in a CFF file </w:delText>
        </w:r>
      </w:del>
      <w:del w:id="6558" w:author="Joe McCrossan" w:date="2014-05-25T17:31:00Z">
        <w:r w:rsidR="00E04512" w:rsidRPr="005B504E" w:rsidDel="00E24B80">
          <w:delText xml:space="preserve">conforming to this </w:delText>
        </w:r>
        <w:r w:rsidDel="00E24B80">
          <w:delText>P</w:delText>
        </w:r>
        <w:r w:rsidR="00E04512" w:rsidRPr="005B504E" w:rsidDel="00E24B80">
          <w:delText xml:space="preserve">rofile </w:delText>
        </w:r>
        <w:r w:rsidR="00E04512" w:rsidRPr="005B504E" w:rsidDel="00E24B80">
          <w:rPr>
            <w:rStyle w:val="DECEConformanceStmt"/>
          </w:rPr>
          <w:delText>shall</w:delText>
        </w:r>
        <w:r w:rsidR="00E04512" w:rsidRPr="005B504E" w:rsidDel="00E24B80">
          <w:delText xml:space="preserve"> comply with the constraints of </w:delText>
        </w:r>
      </w:del>
      <w:del w:id="6559" w:author="Joe McCrossan" w:date="2014-03-16T18:43:00Z">
        <w:r w:rsidR="00E04512" w:rsidRPr="005B504E" w:rsidDel="00571543">
          <w:delText xml:space="preserve">exactly one of </w:delText>
        </w:r>
      </w:del>
      <w:del w:id="6560" w:author="Joe McCrossan" w:date="2014-05-25T17:31:00Z">
        <w:r w:rsidR="00E04512" w:rsidRPr="005B504E" w:rsidDel="00E24B80">
          <w:delText>the listed picture formats.</w:delText>
        </w:r>
      </w:del>
    </w:p>
    <w:p w14:paraId="70333C78" w14:textId="11A40DB5" w:rsidR="00E04512" w:rsidRPr="005B504E" w:rsidDel="00E24B80" w:rsidRDefault="007A4DF4" w:rsidP="008E0E75">
      <w:pPr>
        <w:pStyle w:val="ListBullet2"/>
        <w:numPr>
          <w:ilvl w:val="0"/>
          <w:numId w:val="16"/>
        </w:numPr>
        <w:ind w:left="720"/>
        <w:rPr>
          <w:del w:id="6561" w:author="Joe McCrossan" w:date="2014-05-25T17:31:00Z"/>
        </w:rPr>
      </w:pPr>
      <w:del w:id="6562" w:author="Joe McCrossan" w:date="2014-05-25T17:31:00Z">
        <w:r w:rsidDel="00E24B80">
          <w:fldChar w:fldCharType="begin" w:fldLock="1"/>
        </w:r>
        <w:r w:rsidDel="00E24B80">
          <w:delInstrText xml:space="preserve"> REF _Ref144358908 \h  \* MERGEFORMAT </w:delInstrText>
        </w:r>
        <w:r w:rsidDel="00E24B80">
          <w:fldChar w:fldCharType="separate"/>
        </w:r>
        <w:r w:rsidR="005B504E" w:rsidRPr="005B504E" w:rsidDel="00E24B80">
          <w:delText xml:space="preserve">Table B - </w:delText>
        </w:r>
        <w:r w:rsidR="005B504E" w:rsidDel="00E24B80">
          <w:delText>1</w:delText>
        </w:r>
        <w:r w:rsidDel="00E24B80">
          <w:fldChar w:fldCharType="end"/>
        </w:r>
        <w:r w:rsidR="00E04512" w:rsidRPr="005B504E" w:rsidDel="00E24B80">
          <w:delText xml:space="preserve"> lists the picture formats and associated constraints supported by this profile for 24 Hz, 30 Hz and 60 Hz content.</w:delText>
        </w:r>
      </w:del>
    </w:p>
    <w:p w14:paraId="78A3B07D" w14:textId="3024C4CA" w:rsidR="00845D11" w:rsidRPr="005B504E" w:rsidDel="00E24B80" w:rsidRDefault="007A4DF4" w:rsidP="008E0E75">
      <w:pPr>
        <w:pStyle w:val="ListBullet2"/>
        <w:numPr>
          <w:ilvl w:val="0"/>
          <w:numId w:val="16"/>
        </w:numPr>
        <w:ind w:left="720"/>
        <w:rPr>
          <w:del w:id="6563" w:author="Joe McCrossan" w:date="2014-05-25T17:31:00Z"/>
        </w:rPr>
      </w:pPr>
      <w:del w:id="6564" w:author="Joe McCrossan" w:date="2014-05-25T17:31:00Z">
        <w:r w:rsidDel="00E24B80">
          <w:fldChar w:fldCharType="begin" w:fldLock="1"/>
        </w:r>
        <w:r w:rsidDel="00E24B80">
          <w:delInstrText xml:space="preserve"> REF _Ref144358945 \h  \* MERGEFORMAT </w:delInstrText>
        </w:r>
        <w:r w:rsidDel="00E24B80">
          <w:fldChar w:fldCharType="separate"/>
        </w:r>
        <w:r w:rsidR="005B504E" w:rsidRPr="005B504E" w:rsidDel="00E24B80">
          <w:delText xml:space="preserve">Table B - </w:delText>
        </w:r>
        <w:r w:rsidR="005B504E" w:rsidDel="00E24B80">
          <w:delText>2</w:delText>
        </w:r>
        <w:r w:rsidDel="00E24B80">
          <w:fldChar w:fldCharType="end"/>
        </w:r>
        <w:r w:rsidR="00E04512" w:rsidRPr="005B504E" w:rsidDel="00E24B80">
          <w:delText xml:space="preserve"> lists the picture formats and associated constraints supported by this profile for 25 Hz and 50 Hz content.</w:delText>
        </w:r>
      </w:del>
    </w:p>
    <w:p w14:paraId="3AB6B701" w14:textId="0D9E4776" w:rsidR="00C80190" w:rsidRPr="005B504E" w:rsidDel="00E24B80" w:rsidRDefault="00C80190" w:rsidP="005B683F">
      <w:pPr>
        <w:pStyle w:val="ListBullet2"/>
        <w:numPr>
          <w:ilvl w:val="0"/>
          <w:numId w:val="0"/>
        </w:numPr>
        <w:rPr>
          <w:del w:id="6565" w:author="Joe McCrossan" w:date="2014-05-25T17:31:00Z"/>
        </w:rPr>
      </w:pPr>
    </w:p>
    <w:p w14:paraId="0E976421" w14:textId="5501B268" w:rsidR="00E04512" w:rsidRPr="005B504E" w:rsidDel="00E24B80" w:rsidRDefault="00E04512" w:rsidP="00E04512">
      <w:pPr>
        <w:pStyle w:val="Caption"/>
        <w:keepNext/>
        <w:rPr>
          <w:del w:id="6566" w:author="Joe McCrossan" w:date="2014-05-25T17:31:00Z"/>
          <w:color w:val="auto"/>
        </w:rPr>
      </w:pPr>
      <w:bookmarkStart w:id="6567" w:name="_Ref144358908"/>
      <w:bookmarkStart w:id="6568" w:name="_Ref144358814"/>
      <w:bookmarkStart w:id="6569" w:name="_Toc308175042"/>
      <w:commentRangeStart w:id="6570"/>
      <w:del w:id="6571" w:author="Joe McCrossan" w:date="2014-05-25T17:31:00Z">
        <w:r w:rsidRPr="005B504E" w:rsidDel="00E24B80">
          <w:rPr>
            <w:color w:val="auto"/>
          </w:rPr>
          <w:delText xml:space="preserve">Table B - </w:delText>
        </w:r>
        <w:r w:rsidR="00860A88" w:rsidRPr="005B504E" w:rsidDel="00E24B80">
          <w:fldChar w:fldCharType="begin"/>
        </w:r>
        <w:r w:rsidR="00DB60F2" w:rsidRPr="005B504E" w:rsidDel="00E24B80">
          <w:rPr>
            <w:color w:val="auto"/>
          </w:rPr>
          <w:delInstrText xml:space="preserve"> SEQ Table_B_- \* ARABIC </w:delInstrText>
        </w:r>
        <w:r w:rsidR="00860A88" w:rsidRPr="005B504E" w:rsidDel="00E24B80">
          <w:fldChar w:fldCharType="separate"/>
        </w:r>
        <w:r w:rsidR="008905F1" w:rsidDel="00E24B80">
          <w:rPr>
            <w:noProof/>
            <w:color w:val="auto"/>
          </w:rPr>
          <w:delText>1</w:delText>
        </w:r>
        <w:r w:rsidR="00860A88" w:rsidRPr="005B504E" w:rsidDel="00E24B80">
          <w:fldChar w:fldCharType="end"/>
        </w:r>
        <w:bookmarkEnd w:id="6567"/>
        <w:r w:rsidRPr="005B504E" w:rsidDel="00E24B80">
          <w:rPr>
            <w:color w:val="auto"/>
          </w:rPr>
          <w:delText xml:space="preserve"> – Picture Formats and Constraints of SD Media Profile</w:delText>
        </w:r>
        <w:bookmarkEnd w:id="6568"/>
        <w:r w:rsidRPr="005B504E" w:rsidDel="00E24B80">
          <w:rPr>
            <w:color w:val="auto"/>
          </w:rPr>
          <w:delText xml:space="preserve"> for 24 Hz, 30 Hz &amp; 60 Hz Content</w:delText>
        </w:r>
        <w:bookmarkEnd w:id="6569"/>
        <w:commentRangeEnd w:id="6570"/>
        <w:r w:rsidR="002065A6" w:rsidDel="00E24B80">
          <w:rPr>
            <w:rStyle w:val="CommentReference"/>
            <w:b w:val="0"/>
            <w:bCs w:val="0"/>
            <w:color w:val="auto"/>
          </w:rPr>
          <w:commentReference w:id="6570"/>
        </w:r>
      </w:del>
    </w:p>
    <w:tbl>
      <w:tblPr>
        <w:tblW w:w="104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Grid>
        <w:gridCol w:w="900"/>
        <w:gridCol w:w="720"/>
        <w:gridCol w:w="795"/>
        <w:gridCol w:w="700"/>
        <w:gridCol w:w="540"/>
        <w:gridCol w:w="810"/>
        <w:gridCol w:w="1100"/>
        <w:gridCol w:w="988"/>
        <w:gridCol w:w="900"/>
        <w:gridCol w:w="900"/>
        <w:gridCol w:w="720"/>
        <w:gridCol w:w="630"/>
        <w:gridCol w:w="702"/>
      </w:tblGrid>
      <w:tr w:rsidR="00F40B84" w:rsidRPr="003B5129" w:rsidDel="00E24B80" w14:paraId="09C800A0" w14:textId="4D0DC77B" w:rsidTr="00B454BA">
        <w:trPr>
          <w:trHeight w:val="152"/>
          <w:jc w:val="center"/>
          <w:del w:id="6572" w:author="Joe McCrossan" w:date="2014-05-25T17:31:00Z"/>
        </w:trPr>
        <w:tc>
          <w:tcPr>
            <w:tcW w:w="2415" w:type="dxa"/>
            <w:gridSpan w:val="3"/>
            <w:tcBorders>
              <w:bottom w:val="single" w:sz="4" w:space="0" w:color="000000"/>
            </w:tcBorders>
            <w:shd w:val="clear" w:color="auto" w:fill="595959"/>
            <w:vAlign w:val="center"/>
          </w:tcPr>
          <w:p w14:paraId="60E8F365" w14:textId="3D262216" w:rsidR="00A05D2E" w:rsidRPr="003B5129" w:rsidDel="00E24B80" w:rsidRDefault="00A05D2E" w:rsidP="00CF41A0">
            <w:pPr>
              <w:pStyle w:val="DECETableHeading"/>
              <w:keepNext/>
              <w:jc w:val="center"/>
              <w:rPr>
                <w:del w:id="6573" w:author="Joe McCrossan" w:date="2014-05-25T17:31:00Z"/>
                <w:color w:val="FFFFFF" w:themeColor="background1"/>
                <w:w w:val="90"/>
                <w:sz w:val="16"/>
                <w:szCs w:val="16"/>
              </w:rPr>
            </w:pPr>
            <w:del w:id="6574" w:author="Joe McCrossan" w:date="2014-05-25T17:31:00Z">
              <w:r w:rsidRPr="003B5129" w:rsidDel="00E24B80">
                <w:rPr>
                  <w:color w:val="FFFFFF" w:themeColor="background1"/>
                  <w:w w:val="90"/>
                  <w:sz w:val="16"/>
                  <w:szCs w:val="16"/>
                </w:rPr>
                <w:delText>Picture Formats</w:delText>
              </w:r>
            </w:del>
          </w:p>
        </w:tc>
        <w:tc>
          <w:tcPr>
            <w:tcW w:w="2050" w:type="dxa"/>
            <w:gridSpan w:val="3"/>
            <w:tcBorders>
              <w:bottom w:val="single" w:sz="4" w:space="0" w:color="000000"/>
            </w:tcBorders>
            <w:shd w:val="clear" w:color="auto" w:fill="595959"/>
            <w:vAlign w:val="center"/>
          </w:tcPr>
          <w:p w14:paraId="63CE4660" w14:textId="7AF68BD1" w:rsidR="00A05D2E" w:rsidRPr="003B5129" w:rsidDel="00E24B80" w:rsidRDefault="00A05D2E" w:rsidP="00CF41A0">
            <w:pPr>
              <w:pStyle w:val="DECETableHeading"/>
              <w:keepNext/>
              <w:jc w:val="center"/>
              <w:rPr>
                <w:del w:id="6575" w:author="Joe McCrossan" w:date="2014-05-25T17:31:00Z"/>
                <w:color w:val="FFFFFF" w:themeColor="background1"/>
                <w:w w:val="90"/>
                <w:sz w:val="16"/>
                <w:szCs w:val="16"/>
              </w:rPr>
            </w:pPr>
            <w:del w:id="6576" w:author="Joe McCrossan" w:date="2014-05-25T17:31:00Z">
              <w:r w:rsidRPr="003B5129" w:rsidDel="00E24B80">
                <w:rPr>
                  <w:color w:val="FFFFFF" w:themeColor="background1"/>
                  <w:w w:val="90"/>
                  <w:sz w:val="16"/>
                  <w:szCs w:val="16"/>
                </w:rPr>
                <w:delText>Sub-sample Factors</w:delText>
              </w:r>
            </w:del>
          </w:p>
        </w:tc>
        <w:tc>
          <w:tcPr>
            <w:tcW w:w="2088" w:type="dxa"/>
            <w:gridSpan w:val="2"/>
            <w:tcBorders>
              <w:bottom w:val="single" w:sz="4" w:space="0" w:color="000000"/>
            </w:tcBorders>
            <w:shd w:val="clear" w:color="auto" w:fill="595959"/>
            <w:vAlign w:val="center"/>
          </w:tcPr>
          <w:p w14:paraId="7B6EC529" w14:textId="392302F2" w:rsidR="00A05D2E" w:rsidRPr="003B5129" w:rsidDel="00E24B80" w:rsidRDefault="003B5129" w:rsidP="00CF41A0">
            <w:pPr>
              <w:pStyle w:val="DECETableHeading"/>
              <w:keepNext/>
              <w:keepLines/>
              <w:tabs>
                <w:tab w:val="left" w:pos="1008"/>
              </w:tabs>
              <w:jc w:val="center"/>
              <w:outlineLvl w:val="3"/>
              <w:rPr>
                <w:del w:id="6577" w:author="Joe McCrossan" w:date="2014-05-25T17:31:00Z"/>
                <w:color w:val="FFFFFF" w:themeColor="background1"/>
                <w:w w:val="90"/>
                <w:sz w:val="16"/>
                <w:szCs w:val="16"/>
              </w:rPr>
            </w:pPr>
            <w:del w:id="6578" w:author="Joe McCrossan" w:date="2014-05-25T17:31:00Z">
              <w:r w:rsidDel="00E24B80">
                <w:rPr>
                  <w:color w:val="FFFFFF" w:themeColor="background1"/>
                  <w:w w:val="90"/>
                  <w:sz w:val="16"/>
                  <w:szCs w:val="16"/>
                </w:rPr>
                <w:delText>A</w:delText>
              </w:r>
              <w:r w:rsidRPr="003B5129" w:rsidDel="00E24B80">
                <w:rPr>
                  <w:color w:val="FFFFFF" w:themeColor="background1"/>
                  <w:w w:val="90"/>
                  <w:sz w:val="16"/>
                  <w:szCs w:val="16"/>
                </w:rPr>
                <w:delText>VC Constraints</w:delText>
              </w:r>
            </w:del>
          </w:p>
        </w:tc>
        <w:tc>
          <w:tcPr>
            <w:tcW w:w="1800" w:type="dxa"/>
            <w:gridSpan w:val="2"/>
            <w:tcBorders>
              <w:bottom w:val="single" w:sz="4" w:space="0" w:color="000000"/>
            </w:tcBorders>
            <w:shd w:val="clear" w:color="auto" w:fill="595959"/>
            <w:vAlign w:val="center"/>
          </w:tcPr>
          <w:p w14:paraId="638EB280" w14:textId="15A55B80" w:rsidR="00A05D2E" w:rsidRPr="003B5129" w:rsidDel="00E24B80" w:rsidRDefault="00CF41A0" w:rsidP="006D44D9">
            <w:pPr>
              <w:pStyle w:val="DECETableHeading"/>
              <w:keepNext/>
              <w:keepLines/>
              <w:tabs>
                <w:tab w:val="left" w:pos="1008"/>
              </w:tabs>
              <w:jc w:val="center"/>
              <w:outlineLvl w:val="3"/>
              <w:rPr>
                <w:del w:id="6579" w:author="Joe McCrossan" w:date="2014-05-25T17:31:00Z"/>
                <w:color w:val="FFFFFF" w:themeColor="background1"/>
                <w:w w:val="90"/>
                <w:sz w:val="16"/>
                <w:szCs w:val="16"/>
              </w:rPr>
            </w:pPr>
            <w:del w:id="6580" w:author="Joe McCrossan" w:date="2014-05-25T17:31:00Z">
              <w:r w:rsidDel="00E24B80">
                <w:rPr>
                  <w:color w:val="FFFFFF" w:themeColor="background1"/>
                  <w:w w:val="90"/>
                  <w:sz w:val="16"/>
                  <w:szCs w:val="16"/>
                </w:rPr>
                <w:delText>HEVC Constraints</w:delText>
              </w:r>
              <w:r w:rsidR="006D44D9" w:rsidDel="00E24B80">
                <w:rPr>
                  <w:color w:val="FFFFFF" w:themeColor="background1"/>
                  <w:w w:val="90"/>
                  <w:sz w:val="16"/>
                  <w:szCs w:val="16"/>
                </w:rPr>
                <w:delText xml:space="preserve">        (64x64 CTU only)</w:delText>
              </w:r>
            </w:del>
          </w:p>
        </w:tc>
        <w:tc>
          <w:tcPr>
            <w:tcW w:w="2052" w:type="dxa"/>
            <w:gridSpan w:val="3"/>
            <w:tcBorders>
              <w:bottom w:val="single" w:sz="4" w:space="0" w:color="000000"/>
            </w:tcBorders>
            <w:shd w:val="clear" w:color="auto" w:fill="595959"/>
            <w:vAlign w:val="center"/>
          </w:tcPr>
          <w:p w14:paraId="7462B509" w14:textId="2B35E137" w:rsidR="00A05D2E" w:rsidRPr="003B5129" w:rsidDel="00E24B80" w:rsidRDefault="00CF41A0" w:rsidP="00CF41A0">
            <w:pPr>
              <w:pStyle w:val="DECETableHeading"/>
              <w:keepNext/>
              <w:keepLines/>
              <w:tabs>
                <w:tab w:val="left" w:pos="1008"/>
              </w:tabs>
              <w:jc w:val="center"/>
              <w:outlineLvl w:val="3"/>
              <w:rPr>
                <w:del w:id="6581" w:author="Joe McCrossan" w:date="2014-05-25T17:31:00Z"/>
                <w:color w:val="FFFFFF" w:themeColor="background1"/>
                <w:w w:val="90"/>
                <w:sz w:val="16"/>
                <w:szCs w:val="16"/>
              </w:rPr>
            </w:pPr>
            <w:del w:id="6582" w:author="Joe McCrossan" w:date="2014-05-25T17:31:00Z">
              <w:r w:rsidDel="00E24B80">
                <w:rPr>
                  <w:color w:val="FFFFFF" w:themeColor="background1"/>
                  <w:w w:val="90"/>
                  <w:sz w:val="16"/>
                  <w:szCs w:val="16"/>
                </w:rPr>
                <w:delText>General Constraints</w:delText>
              </w:r>
            </w:del>
          </w:p>
        </w:tc>
      </w:tr>
      <w:tr w:rsidR="00282679" w:rsidRPr="005B504E" w:rsidDel="00E24B80" w14:paraId="5CC0B51E" w14:textId="318BB291" w:rsidTr="00B454BA">
        <w:trPr>
          <w:trHeight w:val="458"/>
          <w:jc w:val="center"/>
          <w:del w:id="6583" w:author="Joe McCrossan" w:date="2014-05-25T17:31:00Z"/>
        </w:trPr>
        <w:tc>
          <w:tcPr>
            <w:tcW w:w="900" w:type="dxa"/>
            <w:tcBorders>
              <w:bottom w:val="single" w:sz="4" w:space="0" w:color="000000"/>
            </w:tcBorders>
            <w:shd w:val="clear" w:color="auto" w:fill="595959"/>
          </w:tcPr>
          <w:p w14:paraId="58CCB265" w14:textId="7D15AE12" w:rsidR="00A05D2E" w:rsidRPr="003B5129" w:rsidDel="00E24B80" w:rsidRDefault="00A05D2E" w:rsidP="00CF41A0">
            <w:pPr>
              <w:pStyle w:val="DECETableHeading"/>
              <w:keepNext/>
              <w:jc w:val="center"/>
              <w:rPr>
                <w:del w:id="6584" w:author="Joe McCrossan" w:date="2014-05-25T17:31:00Z"/>
                <w:color w:val="FFFFFF" w:themeColor="background1"/>
                <w:w w:val="90"/>
                <w:sz w:val="16"/>
              </w:rPr>
            </w:pPr>
            <w:del w:id="6585" w:author="Joe McCrossan" w:date="2014-05-25T17:31:00Z">
              <w:r w:rsidRPr="003B5129" w:rsidDel="00E24B80">
                <w:rPr>
                  <w:color w:val="FFFFFF" w:themeColor="background1"/>
                  <w:w w:val="90"/>
                  <w:sz w:val="16"/>
                </w:rPr>
                <w:delText>Frame size</w:delText>
              </w:r>
              <w:r w:rsidRPr="003B5129" w:rsidDel="00E24B80">
                <w:rPr>
                  <w:color w:val="FFFFFF" w:themeColor="background1"/>
                  <w:w w:val="90"/>
                  <w:sz w:val="16"/>
                </w:rPr>
                <w:br/>
                <w:delText>(</w:delText>
              </w:r>
              <w:r w:rsidRPr="003B5129" w:rsidDel="00E24B80">
                <w:rPr>
                  <w:i/>
                  <w:color w:val="FFFFFF" w:themeColor="background1"/>
                  <w:w w:val="90"/>
                  <w:sz w:val="16"/>
                </w:rPr>
                <w:delText>width</w:delText>
              </w:r>
              <w:r w:rsidRPr="003B5129" w:rsidDel="00E24B80">
                <w:rPr>
                  <w:color w:val="FFFFFF" w:themeColor="background1"/>
                  <w:w w:val="90"/>
                  <w:sz w:val="16"/>
                </w:rPr>
                <w:delText xml:space="preserve"> x </w:delText>
              </w:r>
              <w:r w:rsidRPr="003B5129" w:rsidDel="00E24B80">
                <w:rPr>
                  <w:i/>
                  <w:color w:val="FFFFFF" w:themeColor="background1"/>
                  <w:w w:val="90"/>
                  <w:sz w:val="16"/>
                </w:rPr>
                <w:delText>height</w:delText>
              </w:r>
              <w:r w:rsidRPr="003B5129" w:rsidDel="00E24B80">
                <w:rPr>
                  <w:color w:val="FFFFFF" w:themeColor="background1"/>
                  <w:w w:val="90"/>
                  <w:sz w:val="16"/>
                </w:rPr>
                <w:delText>)</w:delText>
              </w:r>
            </w:del>
          </w:p>
        </w:tc>
        <w:tc>
          <w:tcPr>
            <w:tcW w:w="720" w:type="dxa"/>
            <w:tcBorders>
              <w:bottom w:val="single" w:sz="4" w:space="0" w:color="000000"/>
            </w:tcBorders>
            <w:shd w:val="clear" w:color="auto" w:fill="595959"/>
          </w:tcPr>
          <w:p w14:paraId="3FE4B657" w14:textId="43C3D543" w:rsidR="00A05D2E" w:rsidRPr="003B5129" w:rsidDel="00E24B80" w:rsidRDefault="00A05D2E" w:rsidP="00CF41A0">
            <w:pPr>
              <w:pStyle w:val="DECETableHeading"/>
              <w:keepNext/>
              <w:jc w:val="center"/>
              <w:rPr>
                <w:del w:id="6586" w:author="Joe McCrossan" w:date="2014-05-25T17:31:00Z"/>
                <w:color w:val="FFFFFF" w:themeColor="background1"/>
                <w:w w:val="90"/>
                <w:sz w:val="16"/>
              </w:rPr>
            </w:pPr>
            <w:del w:id="6587" w:author="Joe McCrossan" w:date="2014-05-25T17:31:00Z">
              <w:r w:rsidRPr="003B5129" w:rsidDel="00E24B80">
                <w:rPr>
                  <w:color w:val="FFFFFF" w:themeColor="background1"/>
                  <w:w w:val="90"/>
                  <w:sz w:val="16"/>
                </w:rPr>
                <w:delText>Picture</w:delText>
              </w:r>
              <w:r w:rsidRPr="003B5129" w:rsidDel="00E24B80">
                <w:rPr>
                  <w:color w:val="FFFFFF" w:themeColor="background1"/>
                  <w:w w:val="90"/>
                  <w:sz w:val="16"/>
                </w:rPr>
                <w:br/>
                <w:delText>aspect</w:delText>
              </w:r>
            </w:del>
          </w:p>
        </w:tc>
        <w:tc>
          <w:tcPr>
            <w:tcW w:w="795" w:type="dxa"/>
            <w:tcBorders>
              <w:bottom w:val="single" w:sz="4" w:space="0" w:color="000000"/>
            </w:tcBorders>
            <w:shd w:val="clear" w:color="auto" w:fill="595959"/>
          </w:tcPr>
          <w:p w14:paraId="443405CA" w14:textId="4AD93465" w:rsidR="00A05D2E" w:rsidRPr="003B5129" w:rsidDel="00E24B80" w:rsidRDefault="00A05D2E" w:rsidP="00CF41A0">
            <w:pPr>
              <w:pStyle w:val="DECETableHeading"/>
              <w:keepNext/>
              <w:jc w:val="center"/>
              <w:rPr>
                <w:del w:id="6588" w:author="Joe McCrossan" w:date="2014-05-25T17:31:00Z"/>
                <w:color w:val="FFFFFF" w:themeColor="background1"/>
                <w:w w:val="90"/>
                <w:sz w:val="16"/>
              </w:rPr>
            </w:pPr>
            <w:del w:id="6589" w:author="Joe McCrossan" w:date="2014-05-25T17:31:00Z">
              <w:r w:rsidRPr="003B5129" w:rsidDel="00E24B80">
                <w:rPr>
                  <w:color w:val="FFFFFF" w:themeColor="background1"/>
                  <w:w w:val="90"/>
                  <w:sz w:val="16"/>
                </w:rPr>
                <w:delText>Frame</w:delText>
              </w:r>
              <w:r w:rsidRPr="003B5129" w:rsidDel="00E24B80">
                <w:rPr>
                  <w:color w:val="FFFFFF" w:themeColor="background1"/>
                  <w:w w:val="90"/>
                  <w:sz w:val="16"/>
                </w:rPr>
                <w:br/>
                <w:delText>rate</w:delText>
              </w:r>
            </w:del>
          </w:p>
        </w:tc>
        <w:tc>
          <w:tcPr>
            <w:tcW w:w="700" w:type="dxa"/>
            <w:tcBorders>
              <w:bottom w:val="single" w:sz="4" w:space="0" w:color="000000"/>
            </w:tcBorders>
            <w:shd w:val="clear" w:color="auto" w:fill="595959"/>
          </w:tcPr>
          <w:p w14:paraId="1ACEFC96" w14:textId="09BBE45B" w:rsidR="00A05D2E" w:rsidRPr="003B5129" w:rsidDel="00E24B80" w:rsidRDefault="00A05D2E" w:rsidP="00CF41A0">
            <w:pPr>
              <w:pStyle w:val="DECETableHeading"/>
              <w:keepNext/>
              <w:jc w:val="center"/>
              <w:rPr>
                <w:del w:id="6590" w:author="Joe McCrossan" w:date="2014-05-25T17:31:00Z"/>
                <w:color w:val="FFFFFF" w:themeColor="background1"/>
                <w:w w:val="90"/>
                <w:sz w:val="16"/>
              </w:rPr>
            </w:pPr>
            <w:del w:id="6591" w:author="Joe McCrossan" w:date="2014-05-25T17:31:00Z">
              <w:r w:rsidRPr="003B5129" w:rsidDel="00E24B80">
                <w:rPr>
                  <w:color w:val="FFFFFF" w:themeColor="background1"/>
                  <w:w w:val="90"/>
                  <w:sz w:val="16"/>
                </w:rPr>
                <w:br/>
                <w:delText>Horiz.</w:delText>
              </w:r>
            </w:del>
          </w:p>
        </w:tc>
        <w:tc>
          <w:tcPr>
            <w:tcW w:w="540" w:type="dxa"/>
            <w:tcBorders>
              <w:bottom w:val="single" w:sz="4" w:space="0" w:color="000000"/>
            </w:tcBorders>
            <w:shd w:val="clear" w:color="auto" w:fill="595959"/>
          </w:tcPr>
          <w:p w14:paraId="11BCD70B" w14:textId="08342C7C" w:rsidR="00A05D2E" w:rsidRPr="003B5129" w:rsidDel="00E24B80" w:rsidRDefault="00A05D2E" w:rsidP="00CF41A0">
            <w:pPr>
              <w:pStyle w:val="DECETableHeading"/>
              <w:keepNext/>
              <w:jc w:val="center"/>
              <w:rPr>
                <w:del w:id="6592" w:author="Joe McCrossan" w:date="2014-05-25T17:31:00Z"/>
                <w:color w:val="FFFFFF" w:themeColor="background1"/>
                <w:w w:val="90"/>
                <w:sz w:val="16"/>
              </w:rPr>
            </w:pPr>
            <w:del w:id="6593" w:author="Joe McCrossan" w:date="2014-05-25T17:31:00Z">
              <w:r w:rsidRPr="003B5129" w:rsidDel="00E24B80">
                <w:rPr>
                  <w:color w:val="FFFFFF" w:themeColor="background1"/>
                  <w:w w:val="90"/>
                  <w:sz w:val="16"/>
                </w:rPr>
                <w:br/>
                <w:delText>Vert.</w:delText>
              </w:r>
            </w:del>
          </w:p>
        </w:tc>
        <w:tc>
          <w:tcPr>
            <w:tcW w:w="810" w:type="dxa"/>
            <w:tcBorders>
              <w:bottom w:val="single" w:sz="4" w:space="0" w:color="000000"/>
            </w:tcBorders>
            <w:shd w:val="clear" w:color="auto" w:fill="595959"/>
          </w:tcPr>
          <w:p w14:paraId="14927E97" w14:textId="549B5814" w:rsidR="00A05D2E" w:rsidRPr="003B5129" w:rsidDel="00E24B80" w:rsidRDefault="00A05D2E" w:rsidP="00CF41A0">
            <w:pPr>
              <w:pStyle w:val="DECETableHeading"/>
              <w:keepNext/>
              <w:jc w:val="center"/>
              <w:rPr>
                <w:del w:id="6594" w:author="Joe McCrossan" w:date="2014-05-25T17:31:00Z"/>
                <w:color w:val="FFFFFF" w:themeColor="background1"/>
                <w:w w:val="90"/>
                <w:sz w:val="16"/>
              </w:rPr>
            </w:pPr>
            <w:del w:id="6595" w:author="Joe McCrossan" w:date="2014-05-25T17:31:00Z">
              <w:r w:rsidRPr="003B5129" w:rsidDel="00E24B80">
                <w:rPr>
                  <w:color w:val="FFFFFF" w:themeColor="background1"/>
                  <w:w w:val="90"/>
                  <w:sz w:val="16"/>
                </w:rPr>
                <w:delText>Max. size</w:delText>
              </w:r>
              <w:r w:rsidRPr="003B5129" w:rsidDel="00E24B80">
                <w:rPr>
                  <w:color w:val="FFFFFF" w:themeColor="background1"/>
                  <w:w w:val="90"/>
                  <w:sz w:val="16"/>
                </w:rPr>
                <w:br/>
                <w:delText>encoded</w:delText>
              </w:r>
            </w:del>
          </w:p>
        </w:tc>
        <w:tc>
          <w:tcPr>
            <w:tcW w:w="1100" w:type="dxa"/>
            <w:tcBorders>
              <w:bottom w:val="single" w:sz="4" w:space="0" w:color="000000"/>
            </w:tcBorders>
            <w:shd w:val="clear" w:color="auto" w:fill="595959"/>
          </w:tcPr>
          <w:p w14:paraId="530F262B" w14:textId="668ED898" w:rsidR="00A05D2E" w:rsidRPr="003B5129" w:rsidDel="00E24B80" w:rsidRDefault="00A05D2E" w:rsidP="00B454BA">
            <w:pPr>
              <w:pStyle w:val="DECETableHeading"/>
              <w:keepNext/>
              <w:rPr>
                <w:del w:id="6596" w:author="Joe McCrossan" w:date="2014-05-25T17:31:00Z"/>
                <w:color w:val="FFFFFF" w:themeColor="background1"/>
                <w:w w:val="90"/>
                <w:sz w:val="16"/>
              </w:rPr>
            </w:pPr>
            <w:del w:id="6597" w:author="Joe McCrossan" w:date="2014-05-25T17:31:00Z">
              <w:r w:rsidRPr="003B5129" w:rsidDel="00E24B80">
                <w:rPr>
                  <w:color w:val="FFFFFF" w:themeColor="background1"/>
                  <w:w w:val="90"/>
                  <w:sz w:val="16"/>
                </w:rPr>
                <w:delText>pic_width_in_mbs_minus1</w:delText>
              </w:r>
            </w:del>
          </w:p>
        </w:tc>
        <w:tc>
          <w:tcPr>
            <w:tcW w:w="988" w:type="dxa"/>
            <w:tcBorders>
              <w:bottom w:val="single" w:sz="4" w:space="0" w:color="000000"/>
            </w:tcBorders>
            <w:shd w:val="clear" w:color="auto" w:fill="595959"/>
          </w:tcPr>
          <w:p w14:paraId="07382C1F" w14:textId="20C303A5" w:rsidR="00A05D2E" w:rsidRPr="003B5129" w:rsidDel="00E24B80" w:rsidRDefault="00A05D2E" w:rsidP="00B454BA">
            <w:pPr>
              <w:pStyle w:val="DECETableHeading"/>
              <w:keepNext/>
              <w:rPr>
                <w:del w:id="6598" w:author="Joe McCrossan" w:date="2014-05-25T17:31:00Z"/>
                <w:color w:val="FFFFFF" w:themeColor="background1"/>
                <w:w w:val="90"/>
                <w:sz w:val="16"/>
              </w:rPr>
            </w:pPr>
            <w:del w:id="6599" w:author="Joe McCrossan" w:date="2014-05-25T17:31:00Z">
              <w:r w:rsidRPr="003B5129" w:rsidDel="00E24B80">
                <w:rPr>
                  <w:color w:val="FFFFFF" w:themeColor="background1"/>
                  <w:w w:val="90"/>
                  <w:sz w:val="16"/>
                </w:rPr>
                <w:delText>pic_height_</w:delText>
              </w:r>
              <w:r w:rsidR="00282679" w:rsidDel="00E24B80">
                <w:rPr>
                  <w:color w:val="FFFFFF" w:themeColor="background1"/>
                  <w:w w:val="90"/>
                  <w:sz w:val="16"/>
                </w:rPr>
                <w:delText xml:space="preserve"> </w:delText>
              </w:r>
              <w:r w:rsidRPr="003B5129" w:rsidDel="00E24B80">
                <w:rPr>
                  <w:color w:val="FFFFFF" w:themeColor="background1"/>
                  <w:w w:val="90"/>
                  <w:sz w:val="16"/>
                </w:rPr>
                <w:delText>in_map_units_minus1</w:delText>
              </w:r>
            </w:del>
          </w:p>
        </w:tc>
        <w:tc>
          <w:tcPr>
            <w:tcW w:w="900" w:type="dxa"/>
            <w:tcBorders>
              <w:bottom w:val="single" w:sz="4" w:space="0" w:color="000000"/>
            </w:tcBorders>
            <w:shd w:val="clear" w:color="auto" w:fill="595959"/>
          </w:tcPr>
          <w:p w14:paraId="11015557" w14:textId="345D2E9F" w:rsidR="00A05D2E" w:rsidRPr="003B5129" w:rsidDel="00E24B80" w:rsidRDefault="00CF41A0" w:rsidP="00B454BA">
            <w:pPr>
              <w:pStyle w:val="DECETableHeading"/>
              <w:keepNext/>
              <w:keepLines/>
              <w:tabs>
                <w:tab w:val="left" w:pos="1008"/>
              </w:tabs>
              <w:outlineLvl w:val="3"/>
              <w:rPr>
                <w:del w:id="6600" w:author="Joe McCrossan" w:date="2014-05-25T17:31:00Z"/>
                <w:color w:val="FFFFFF" w:themeColor="background1"/>
                <w:w w:val="90"/>
                <w:sz w:val="16"/>
              </w:rPr>
            </w:pPr>
            <w:del w:id="6601" w:author="Joe McCrossan" w:date="2014-05-25T17:31:00Z">
              <w:r w:rsidRPr="00F40B84" w:rsidDel="00E24B80">
                <w:rPr>
                  <w:color w:val="FFFFFF" w:themeColor="background1"/>
                  <w:w w:val="90"/>
                  <w:sz w:val="16"/>
                </w:rPr>
                <w:delText>pic_width_</w:delText>
              </w:r>
              <w:r w:rsidDel="00E24B80">
                <w:rPr>
                  <w:color w:val="FFFFFF" w:themeColor="background1"/>
                  <w:w w:val="90"/>
                  <w:sz w:val="16"/>
                </w:rPr>
                <w:delText xml:space="preserve"> </w:delText>
              </w:r>
              <w:r w:rsidRPr="00F40B84" w:rsidDel="00E24B80">
                <w:rPr>
                  <w:color w:val="FFFFFF" w:themeColor="background1"/>
                  <w:w w:val="90"/>
                  <w:sz w:val="16"/>
                </w:rPr>
                <w:delText>in_luma_</w:delText>
              </w:r>
              <w:r w:rsidDel="00E24B80">
                <w:rPr>
                  <w:color w:val="FFFFFF" w:themeColor="background1"/>
                  <w:w w:val="90"/>
                  <w:sz w:val="16"/>
                </w:rPr>
                <w:delText xml:space="preserve"> </w:delText>
              </w:r>
              <w:r w:rsidRPr="00F40B84" w:rsidDel="00E24B80">
                <w:rPr>
                  <w:color w:val="FFFFFF" w:themeColor="background1"/>
                  <w:w w:val="90"/>
                  <w:sz w:val="16"/>
                </w:rPr>
                <w:delText>samples</w:delText>
              </w:r>
            </w:del>
          </w:p>
        </w:tc>
        <w:tc>
          <w:tcPr>
            <w:tcW w:w="900" w:type="dxa"/>
            <w:tcBorders>
              <w:bottom w:val="single" w:sz="4" w:space="0" w:color="000000"/>
            </w:tcBorders>
            <w:shd w:val="clear" w:color="auto" w:fill="595959"/>
          </w:tcPr>
          <w:p w14:paraId="7B33A74B" w14:textId="0BABC1E6" w:rsidR="00A05D2E" w:rsidRPr="003B5129" w:rsidDel="00E24B80" w:rsidRDefault="00CF41A0" w:rsidP="00B454BA">
            <w:pPr>
              <w:pStyle w:val="DECETableHeading"/>
              <w:keepNext/>
              <w:keepLines/>
              <w:tabs>
                <w:tab w:val="left" w:pos="1008"/>
              </w:tabs>
              <w:outlineLvl w:val="3"/>
              <w:rPr>
                <w:del w:id="6602" w:author="Joe McCrossan" w:date="2014-05-25T17:31:00Z"/>
                <w:color w:val="FFFFFF" w:themeColor="background1"/>
                <w:w w:val="90"/>
                <w:sz w:val="16"/>
              </w:rPr>
            </w:pPr>
            <w:del w:id="6603" w:author="Joe McCrossan" w:date="2014-05-25T17:31:00Z">
              <w:r w:rsidDel="00E24B80">
                <w:rPr>
                  <w:color w:val="FFFFFF" w:themeColor="background1"/>
                  <w:w w:val="90"/>
                  <w:sz w:val="16"/>
                </w:rPr>
                <w:delText>pic_height</w:delText>
              </w:r>
              <w:r w:rsidRPr="00F40B84" w:rsidDel="00E24B80">
                <w:rPr>
                  <w:color w:val="FFFFFF" w:themeColor="background1"/>
                  <w:w w:val="90"/>
                  <w:sz w:val="16"/>
                </w:rPr>
                <w:delText>_</w:delText>
              </w:r>
              <w:r w:rsidDel="00E24B80">
                <w:rPr>
                  <w:color w:val="FFFFFF" w:themeColor="background1"/>
                  <w:w w:val="90"/>
                  <w:sz w:val="16"/>
                </w:rPr>
                <w:delText xml:space="preserve"> </w:delText>
              </w:r>
              <w:r w:rsidRPr="00F40B84" w:rsidDel="00E24B80">
                <w:rPr>
                  <w:color w:val="FFFFFF" w:themeColor="background1"/>
                  <w:w w:val="90"/>
                  <w:sz w:val="16"/>
                </w:rPr>
                <w:delText>in_luma_</w:delText>
              </w:r>
              <w:r w:rsidDel="00E24B80">
                <w:rPr>
                  <w:color w:val="FFFFFF" w:themeColor="background1"/>
                  <w:w w:val="90"/>
                  <w:sz w:val="16"/>
                </w:rPr>
                <w:delText xml:space="preserve"> </w:delText>
              </w:r>
              <w:r w:rsidRPr="00F40B84" w:rsidDel="00E24B80">
                <w:rPr>
                  <w:color w:val="FFFFFF" w:themeColor="background1"/>
                  <w:w w:val="90"/>
                  <w:sz w:val="16"/>
                </w:rPr>
                <w:delText>samples</w:delText>
              </w:r>
            </w:del>
          </w:p>
        </w:tc>
        <w:tc>
          <w:tcPr>
            <w:tcW w:w="720" w:type="dxa"/>
            <w:tcBorders>
              <w:bottom w:val="single" w:sz="4" w:space="0" w:color="000000"/>
            </w:tcBorders>
            <w:shd w:val="clear" w:color="auto" w:fill="595959"/>
          </w:tcPr>
          <w:p w14:paraId="07A5ED66" w14:textId="6EDDB5BB" w:rsidR="00A05D2E" w:rsidRPr="003B5129" w:rsidDel="00E24B80" w:rsidRDefault="00A05D2E" w:rsidP="00B454BA">
            <w:pPr>
              <w:pStyle w:val="DECETableHeading"/>
              <w:keepNext/>
              <w:rPr>
                <w:del w:id="6604" w:author="Joe McCrossan" w:date="2014-05-25T17:31:00Z"/>
                <w:color w:val="FFFFFF" w:themeColor="background1"/>
                <w:w w:val="90"/>
                <w:sz w:val="16"/>
                <w:lang w:eastAsia="ja-JP"/>
              </w:rPr>
            </w:pPr>
            <w:del w:id="6605" w:author="Joe McCrossan" w:date="2014-05-25T17:31:00Z">
              <w:r w:rsidRPr="003B5129" w:rsidDel="00E24B80">
                <w:rPr>
                  <w:color w:val="FFFFFF" w:themeColor="background1"/>
                  <w:w w:val="90"/>
                  <w:sz w:val="16"/>
                </w:rPr>
                <w:delText>aspect_</w:delText>
              </w:r>
              <w:r w:rsidRPr="003B5129" w:rsidDel="00E24B80">
                <w:rPr>
                  <w:color w:val="FFFFFF" w:themeColor="background1"/>
                  <w:w w:val="90"/>
                  <w:sz w:val="16"/>
                </w:rPr>
                <w:br/>
                <w:delText>ratio_</w:delText>
              </w:r>
              <w:r w:rsidR="00282679" w:rsidDel="00E24B80">
                <w:rPr>
                  <w:color w:val="FFFFFF" w:themeColor="background1"/>
                  <w:w w:val="90"/>
                  <w:sz w:val="16"/>
                </w:rPr>
                <w:delText xml:space="preserve"> </w:delText>
              </w:r>
              <w:r w:rsidRPr="003B5129" w:rsidDel="00E24B80">
                <w:rPr>
                  <w:color w:val="FFFFFF" w:themeColor="background1"/>
                  <w:w w:val="90"/>
                  <w:sz w:val="16"/>
                </w:rPr>
                <w:delText>idc</w:delText>
              </w:r>
            </w:del>
          </w:p>
        </w:tc>
        <w:tc>
          <w:tcPr>
            <w:tcW w:w="630" w:type="dxa"/>
            <w:tcBorders>
              <w:bottom w:val="single" w:sz="4" w:space="0" w:color="000000"/>
            </w:tcBorders>
            <w:shd w:val="clear" w:color="auto" w:fill="595959"/>
          </w:tcPr>
          <w:p w14:paraId="03910CFE" w14:textId="4A91A74B" w:rsidR="00A05D2E" w:rsidRPr="003B5129" w:rsidDel="00E24B80" w:rsidRDefault="00A05D2E" w:rsidP="00B454BA">
            <w:pPr>
              <w:pStyle w:val="DECETableHeading"/>
              <w:keepNext/>
              <w:rPr>
                <w:del w:id="6606" w:author="Joe McCrossan" w:date="2014-05-25T17:31:00Z"/>
                <w:color w:val="FFFFFF" w:themeColor="background1"/>
                <w:w w:val="90"/>
                <w:sz w:val="16"/>
              </w:rPr>
            </w:pPr>
            <w:del w:id="6607" w:author="Joe McCrossan" w:date="2014-05-25T17:31:00Z">
              <w:r w:rsidRPr="003B5129" w:rsidDel="00E24B80">
                <w:rPr>
                  <w:color w:val="FFFFFF" w:themeColor="background1"/>
                  <w:w w:val="90"/>
                  <w:sz w:val="16"/>
                </w:rPr>
                <w:delText>sar_ width</w:delText>
              </w:r>
            </w:del>
          </w:p>
        </w:tc>
        <w:tc>
          <w:tcPr>
            <w:tcW w:w="702" w:type="dxa"/>
            <w:tcBorders>
              <w:bottom w:val="single" w:sz="4" w:space="0" w:color="000000"/>
            </w:tcBorders>
            <w:shd w:val="clear" w:color="auto" w:fill="595959"/>
          </w:tcPr>
          <w:p w14:paraId="6EAC22D2" w14:textId="50CBB280" w:rsidR="00A05D2E" w:rsidRPr="003B5129" w:rsidDel="00E24B80" w:rsidRDefault="00A05D2E" w:rsidP="00B454BA">
            <w:pPr>
              <w:pStyle w:val="DECETableHeading"/>
              <w:keepNext/>
              <w:rPr>
                <w:del w:id="6608" w:author="Joe McCrossan" w:date="2014-05-25T17:31:00Z"/>
                <w:color w:val="FFFFFF" w:themeColor="background1"/>
                <w:w w:val="90"/>
                <w:sz w:val="16"/>
              </w:rPr>
            </w:pPr>
            <w:del w:id="6609" w:author="Joe McCrossan" w:date="2014-05-25T17:31:00Z">
              <w:r w:rsidRPr="003B5129" w:rsidDel="00E24B80">
                <w:rPr>
                  <w:color w:val="FFFFFF" w:themeColor="background1"/>
                  <w:w w:val="90"/>
                  <w:sz w:val="16"/>
                </w:rPr>
                <w:delText>sar_ height</w:delText>
              </w:r>
            </w:del>
          </w:p>
        </w:tc>
      </w:tr>
      <w:tr w:rsidR="00282679" w:rsidRPr="005B504E" w:rsidDel="00E24B80" w14:paraId="0595F741" w14:textId="50307B1F" w:rsidTr="00330996">
        <w:trPr>
          <w:trHeight w:val="530"/>
          <w:jc w:val="center"/>
          <w:del w:id="6610" w:author="Joe McCrossan" w:date="2014-05-25T17:31:00Z"/>
        </w:trPr>
        <w:tc>
          <w:tcPr>
            <w:tcW w:w="900" w:type="dxa"/>
            <w:vMerge w:val="restart"/>
            <w:vAlign w:val="center"/>
          </w:tcPr>
          <w:p w14:paraId="67F13037" w14:textId="574E24E3" w:rsidR="00A05D2E" w:rsidRPr="003B5129" w:rsidDel="00E24B80" w:rsidRDefault="00A05D2E" w:rsidP="003B5129">
            <w:pPr>
              <w:pStyle w:val="DECETableCell"/>
              <w:keepNext/>
              <w:rPr>
                <w:del w:id="6611" w:author="Joe McCrossan" w:date="2014-05-25T17:31:00Z"/>
                <w:sz w:val="16"/>
                <w:lang w:eastAsia="ja-JP"/>
              </w:rPr>
            </w:pPr>
            <w:del w:id="6612" w:author="Joe McCrossan" w:date="2014-05-25T17:31:00Z">
              <w:r w:rsidRPr="003B5129" w:rsidDel="00E24B80">
                <w:rPr>
                  <w:sz w:val="16"/>
                  <w:lang w:eastAsia="ja-JP"/>
                </w:rPr>
                <w:delText>640 x 480</w:delText>
              </w:r>
            </w:del>
          </w:p>
        </w:tc>
        <w:tc>
          <w:tcPr>
            <w:tcW w:w="720" w:type="dxa"/>
            <w:vMerge w:val="restart"/>
            <w:vAlign w:val="center"/>
          </w:tcPr>
          <w:p w14:paraId="2AD39289" w14:textId="6BEA0BDA" w:rsidR="00A05D2E" w:rsidRPr="003B5129" w:rsidDel="00E24B80" w:rsidRDefault="00A05D2E" w:rsidP="003B5129">
            <w:pPr>
              <w:pStyle w:val="DECETableCell"/>
              <w:keepNext/>
              <w:rPr>
                <w:del w:id="6613" w:author="Joe McCrossan" w:date="2014-05-25T17:31:00Z"/>
                <w:sz w:val="16"/>
                <w:lang w:eastAsia="ja-JP"/>
              </w:rPr>
            </w:pPr>
            <w:del w:id="6614" w:author="Joe McCrossan" w:date="2014-05-25T17:31:00Z">
              <w:r w:rsidRPr="003B5129" w:rsidDel="00E24B80">
                <w:rPr>
                  <w:sz w:val="16"/>
                  <w:lang w:eastAsia="ja-JP"/>
                </w:rPr>
                <w:delText>1.333</w:delText>
              </w:r>
            </w:del>
          </w:p>
        </w:tc>
        <w:tc>
          <w:tcPr>
            <w:tcW w:w="795" w:type="dxa"/>
            <w:vMerge w:val="restart"/>
            <w:vAlign w:val="center"/>
          </w:tcPr>
          <w:p w14:paraId="11A96278" w14:textId="4C903A70" w:rsidR="00A05D2E" w:rsidRPr="003B5129" w:rsidDel="00E24B80" w:rsidRDefault="00CF41A0" w:rsidP="003B5129">
            <w:pPr>
              <w:pStyle w:val="DECETableCell"/>
              <w:keepNext/>
              <w:keepLines/>
              <w:tabs>
                <w:tab w:val="left" w:pos="1008"/>
              </w:tabs>
              <w:outlineLvl w:val="3"/>
              <w:rPr>
                <w:del w:id="6615" w:author="Joe McCrossan" w:date="2014-05-25T17:31:00Z"/>
                <w:sz w:val="16"/>
                <w:lang w:eastAsia="ja-JP"/>
              </w:rPr>
            </w:pPr>
            <w:commentRangeStart w:id="6616"/>
            <w:del w:id="6617" w:author="Joe McCrossan" w:date="2014-05-25T17:31:00Z">
              <w:r w:rsidDel="00E24B80">
                <w:rPr>
                  <w:sz w:val="16"/>
                  <w:lang w:eastAsia="ja-JP"/>
                </w:rPr>
                <w:delText>2</w:delText>
              </w:r>
              <w:r w:rsidR="00A05D2E" w:rsidDel="00E24B80">
                <w:rPr>
                  <w:sz w:val="16"/>
                  <w:lang w:eastAsia="ja-JP"/>
                </w:rPr>
                <w:delText>4000</w:delText>
              </w:r>
              <w:r w:rsidR="00A05D2E" w:rsidRPr="005B316F" w:rsidDel="00E24B80">
                <w:rPr>
                  <w:sz w:val="16"/>
                  <w:lang w:eastAsia="ja-JP"/>
                </w:rPr>
                <w:delText>÷</w:delText>
              </w:r>
              <w:r w:rsidR="00A05D2E" w:rsidDel="00E24B80">
                <w:rPr>
                  <w:sz w:val="16"/>
                  <w:lang w:eastAsia="ja-JP"/>
                </w:rPr>
                <w:delText xml:space="preserve">1000, </w:delText>
              </w:r>
              <w:r w:rsidR="00A05D2E" w:rsidRPr="003B5129" w:rsidDel="00E24B80">
                <w:rPr>
                  <w:sz w:val="16"/>
                  <w:lang w:eastAsia="ja-JP"/>
                </w:rPr>
                <w:delText>24000÷1001,</w:delText>
              </w:r>
              <w:r w:rsidR="00A05D2E" w:rsidRPr="003B5129" w:rsidDel="00E24B80">
                <w:rPr>
                  <w:sz w:val="16"/>
                  <w:lang w:eastAsia="ja-JP"/>
                </w:rPr>
                <w:br/>
              </w:r>
              <w:r w:rsidR="00A05D2E" w:rsidDel="00E24B80">
                <w:rPr>
                  <w:sz w:val="16"/>
                  <w:lang w:eastAsia="ja-JP"/>
                </w:rPr>
                <w:delText>30000</w:delText>
              </w:r>
              <w:r w:rsidR="00A05D2E" w:rsidRPr="005B316F" w:rsidDel="00E24B80">
                <w:rPr>
                  <w:sz w:val="16"/>
                  <w:lang w:eastAsia="ja-JP"/>
                </w:rPr>
                <w:delText>÷</w:delText>
              </w:r>
              <w:r w:rsidR="00A05D2E" w:rsidDel="00E24B80">
                <w:rPr>
                  <w:sz w:val="16"/>
                  <w:lang w:eastAsia="ja-JP"/>
                </w:rPr>
                <w:delText xml:space="preserve">1000, </w:delText>
              </w:r>
              <w:r w:rsidR="00A05D2E" w:rsidRPr="003B5129" w:rsidDel="00E24B80">
                <w:rPr>
                  <w:sz w:val="16"/>
                  <w:lang w:eastAsia="ja-JP"/>
                </w:rPr>
                <w:delText>30000÷1001</w:delText>
              </w:r>
              <w:commentRangeEnd w:id="6616"/>
              <w:r w:rsidR="00396FC2" w:rsidDel="00E24B80">
                <w:rPr>
                  <w:rStyle w:val="CommentReference"/>
                </w:rPr>
                <w:commentReference w:id="6616"/>
              </w:r>
            </w:del>
          </w:p>
        </w:tc>
        <w:tc>
          <w:tcPr>
            <w:tcW w:w="700" w:type="dxa"/>
            <w:tcBorders>
              <w:bottom w:val="single" w:sz="4" w:space="0" w:color="000000"/>
            </w:tcBorders>
            <w:vAlign w:val="center"/>
          </w:tcPr>
          <w:p w14:paraId="2A336120" w14:textId="541EBEF1" w:rsidR="00A05D2E" w:rsidRPr="003B5129" w:rsidDel="00E24B80" w:rsidRDefault="00A05D2E" w:rsidP="003B5129">
            <w:pPr>
              <w:pStyle w:val="DECETableCell"/>
              <w:keepNext/>
              <w:rPr>
                <w:del w:id="6618" w:author="Joe McCrossan" w:date="2014-05-25T17:31:00Z"/>
                <w:sz w:val="16"/>
                <w:lang w:eastAsia="ja-JP"/>
              </w:rPr>
            </w:pPr>
            <w:del w:id="6619" w:author="Joe McCrossan" w:date="2014-05-25T17:31:00Z">
              <w:r w:rsidRPr="003B5129" w:rsidDel="00E24B80">
                <w:rPr>
                  <w:sz w:val="16"/>
                  <w:lang w:eastAsia="ja-JP"/>
                </w:rPr>
                <w:delText>1.1</w:delText>
              </w:r>
            </w:del>
          </w:p>
        </w:tc>
        <w:tc>
          <w:tcPr>
            <w:tcW w:w="540" w:type="dxa"/>
            <w:tcBorders>
              <w:bottom w:val="single" w:sz="4" w:space="0" w:color="000000"/>
            </w:tcBorders>
            <w:vAlign w:val="center"/>
          </w:tcPr>
          <w:p w14:paraId="1021BFB3" w14:textId="3A8FFEBD" w:rsidR="00A05D2E" w:rsidRPr="003B5129" w:rsidDel="00E24B80" w:rsidRDefault="00A05D2E" w:rsidP="003B5129">
            <w:pPr>
              <w:pStyle w:val="DECETableCell"/>
              <w:keepNext/>
              <w:rPr>
                <w:del w:id="6620" w:author="Joe McCrossan" w:date="2014-05-25T17:31:00Z"/>
                <w:sz w:val="16"/>
                <w:lang w:eastAsia="ja-JP"/>
              </w:rPr>
            </w:pPr>
            <w:del w:id="6621" w:author="Joe McCrossan" w:date="2014-05-25T17:31:00Z">
              <w:r w:rsidRPr="003B5129" w:rsidDel="00E24B80">
                <w:rPr>
                  <w:sz w:val="16"/>
                  <w:lang w:eastAsia="ja-JP"/>
                </w:rPr>
                <w:delText>1</w:delText>
              </w:r>
            </w:del>
          </w:p>
        </w:tc>
        <w:tc>
          <w:tcPr>
            <w:tcW w:w="810" w:type="dxa"/>
            <w:tcBorders>
              <w:bottom w:val="single" w:sz="4" w:space="0" w:color="000000"/>
            </w:tcBorders>
            <w:vAlign w:val="center"/>
          </w:tcPr>
          <w:p w14:paraId="79C3FCE8" w14:textId="412C74AC" w:rsidR="00A05D2E" w:rsidRPr="003B5129" w:rsidDel="00E24B80" w:rsidRDefault="00A05D2E" w:rsidP="003B5129">
            <w:pPr>
              <w:pStyle w:val="DECETableCell"/>
              <w:keepNext/>
              <w:keepLines/>
              <w:tabs>
                <w:tab w:val="left" w:pos="1008"/>
              </w:tabs>
              <w:outlineLvl w:val="3"/>
              <w:rPr>
                <w:del w:id="6622" w:author="Joe McCrossan" w:date="2014-05-25T17:31:00Z"/>
                <w:sz w:val="16"/>
              </w:rPr>
            </w:pPr>
            <w:del w:id="6623" w:author="Joe McCrossan" w:date="2014-05-25T17:31:00Z">
              <w:r w:rsidRPr="003B5129" w:rsidDel="00E24B80">
                <w:rPr>
                  <w:sz w:val="16"/>
                </w:rPr>
                <w:delText>704 x 480</w:delText>
              </w:r>
            </w:del>
          </w:p>
        </w:tc>
        <w:tc>
          <w:tcPr>
            <w:tcW w:w="1100" w:type="dxa"/>
            <w:tcBorders>
              <w:bottom w:val="single" w:sz="4" w:space="0" w:color="000000"/>
            </w:tcBorders>
            <w:vAlign w:val="center"/>
          </w:tcPr>
          <w:p w14:paraId="6ECA4A0A" w14:textId="6184C66B" w:rsidR="00A05D2E" w:rsidRPr="003B5129" w:rsidDel="00E24B80" w:rsidRDefault="00A05D2E" w:rsidP="003B5129">
            <w:pPr>
              <w:pStyle w:val="DECETableCell"/>
              <w:keepNext/>
              <w:rPr>
                <w:del w:id="6624" w:author="Joe McCrossan" w:date="2014-05-25T17:31:00Z"/>
                <w:sz w:val="16"/>
                <w:lang w:eastAsia="ja-JP"/>
              </w:rPr>
            </w:pPr>
            <w:del w:id="6625" w:author="Joe McCrossan" w:date="2014-05-25T17:31:00Z">
              <w:r w:rsidRPr="003B5129" w:rsidDel="00E24B80">
                <w:rPr>
                  <w:sz w:val="16"/>
                  <w:lang w:eastAsia="ja-JP"/>
                </w:rPr>
                <w:delText>up to 43</w:delText>
              </w:r>
            </w:del>
          </w:p>
        </w:tc>
        <w:tc>
          <w:tcPr>
            <w:tcW w:w="988" w:type="dxa"/>
            <w:tcBorders>
              <w:bottom w:val="single" w:sz="4" w:space="0" w:color="000000"/>
            </w:tcBorders>
            <w:vAlign w:val="center"/>
          </w:tcPr>
          <w:p w14:paraId="618741EA" w14:textId="3DBCF234" w:rsidR="00A05D2E" w:rsidRPr="003B5129" w:rsidDel="00E24B80" w:rsidRDefault="00A05D2E" w:rsidP="003B5129">
            <w:pPr>
              <w:pStyle w:val="DECETableCell"/>
              <w:keepNext/>
              <w:rPr>
                <w:del w:id="6626" w:author="Joe McCrossan" w:date="2014-05-25T17:31:00Z"/>
                <w:sz w:val="16"/>
                <w:lang w:eastAsia="ja-JP"/>
              </w:rPr>
            </w:pPr>
            <w:del w:id="6627" w:author="Joe McCrossan" w:date="2014-05-25T17:31:00Z">
              <w:r w:rsidRPr="003B5129" w:rsidDel="00E24B80">
                <w:rPr>
                  <w:sz w:val="16"/>
                  <w:lang w:eastAsia="ja-JP"/>
                </w:rPr>
                <w:delText>up to 29</w:delText>
              </w:r>
            </w:del>
          </w:p>
        </w:tc>
        <w:tc>
          <w:tcPr>
            <w:tcW w:w="900" w:type="dxa"/>
            <w:tcBorders>
              <w:bottom w:val="single" w:sz="4" w:space="0" w:color="000000"/>
            </w:tcBorders>
            <w:vAlign w:val="center"/>
          </w:tcPr>
          <w:p w14:paraId="1CF89796" w14:textId="07E7AEE7" w:rsidR="00860A88" w:rsidDel="00E24B80" w:rsidRDefault="008F2AD1" w:rsidP="00330996">
            <w:pPr>
              <w:pStyle w:val="DECETableCell"/>
              <w:keepNext/>
              <w:jc w:val="center"/>
              <w:rPr>
                <w:del w:id="6628" w:author="Joe McCrossan" w:date="2014-05-25T17:31:00Z"/>
                <w:sz w:val="16"/>
                <w:lang w:eastAsia="ja-JP"/>
              </w:rPr>
            </w:pPr>
            <w:del w:id="6629" w:author="Joe McCrossan" w:date="2014-05-25T17:31:00Z">
              <w:r w:rsidDel="00E24B80">
                <w:rPr>
                  <w:sz w:val="16"/>
                  <w:lang w:eastAsia="ja-JP"/>
                </w:rPr>
                <w:delText>up to 704</w:delText>
              </w:r>
            </w:del>
          </w:p>
        </w:tc>
        <w:tc>
          <w:tcPr>
            <w:tcW w:w="900" w:type="dxa"/>
            <w:tcBorders>
              <w:bottom w:val="single" w:sz="4" w:space="0" w:color="000000"/>
            </w:tcBorders>
            <w:vAlign w:val="center"/>
          </w:tcPr>
          <w:p w14:paraId="07DC0659" w14:textId="7CA0CF0F" w:rsidR="00860A88" w:rsidDel="00E24B80" w:rsidRDefault="008F2AD1" w:rsidP="00330996">
            <w:pPr>
              <w:pStyle w:val="DECETableCell"/>
              <w:keepNext/>
              <w:jc w:val="center"/>
              <w:rPr>
                <w:del w:id="6630" w:author="Joe McCrossan" w:date="2014-05-25T17:31:00Z"/>
                <w:sz w:val="16"/>
                <w:lang w:eastAsia="ja-JP"/>
              </w:rPr>
            </w:pPr>
            <w:del w:id="6631" w:author="Joe McCrossan" w:date="2014-05-25T17:31:00Z">
              <w:r w:rsidDel="00E24B80">
                <w:rPr>
                  <w:sz w:val="16"/>
                  <w:lang w:eastAsia="ja-JP"/>
                </w:rPr>
                <w:delText xml:space="preserve">up to </w:delText>
              </w:r>
              <w:r w:rsidR="006D44D9" w:rsidDel="00E24B80">
                <w:rPr>
                  <w:sz w:val="16"/>
                  <w:lang w:eastAsia="ja-JP"/>
                </w:rPr>
                <w:delText>512</w:delText>
              </w:r>
              <w:r w:rsidR="006D44D9" w:rsidRPr="003B5129" w:rsidDel="00E24B80">
                <w:rPr>
                  <w:sz w:val="16"/>
                  <w:lang w:eastAsia="ja-JP"/>
                </w:rPr>
                <w:delText>**</w:delText>
              </w:r>
            </w:del>
          </w:p>
        </w:tc>
        <w:tc>
          <w:tcPr>
            <w:tcW w:w="720" w:type="dxa"/>
            <w:tcBorders>
              <w:bottom w:val="single" w:sz="4" w:space="0" w:color="000000"/>
            </w:tcBorders>
            <w:vAlign w:val="center"/>
          </w:tcPr>
          <w:p w14:paraId="1EEC484B" w14:textId="403466F7" w:rsidR="00A05D2E" w:rsidRPr="003B5129" w:rsidDel="00E24B80" w:rsidRDefault="00A05D2E" w:rsidP="003B5129">
            <w:pPr>
              <w:pStyle w:val="DECETableCell"/>
              <w:keepNext/>
              <w:rPr>
                <w:del w:id="6632" w:author="Joe McCrossan" w:date="2014-05-25T17:31:00Z"/>
                <w:sz w:val="16"/>
                <w:lang w:eastAsia="ja-JP"/>
              </w:rPr>
            </w:pPr>
            <w:del w:id="6633" w:author="Joe McCrossan" w:date="2014-05-25T17:31:00Z">
              <w:r w:rsidRPr="003B5129" w:rsidDel="00E24B80">
                <w:rPr>
                  <w:sz w:val="16"/>
                  <w:lang w:eastAsia="ja-JP"/>
                </w:rPr>
                <w:delText>3</w:delText>
              </w:r>
            </w:del>
          </w:p>
        </w:tc>
        <w:tc>
          <w:tcPr>
            <w:tcW w:w="630" w:type="dxa"/>
            <w:tcBorders>
              <w:bottom w:val="single" w:sz="4" w:space="0" w:color="000000"/>
            </w:tcBorders>
          </w:tcPr>
          <w:p w14:paraId="699E356B" w14:textId="355ED697" w:rsidR="00A05D2E" w:rsidRPr="003B5129" w:rsidDel="00E24B80" w:rsidRDefault="00A05D2E" w:rsidP="003B5129">
            <w:pPr>
              <w:pStyle w:val="DECETableCell"/>
              <w:keepNext/>
              <w:rPr>
                <w:del w:id="6634" w:author="Joe McCrossan" w:date="2014-05-25T17:31:00Z"/>
                <w:sz w:val="16"/>
                <w:lang w:eastAsia="ja-JP"/>
              </w:rPr>
            </w:pPr>
            <w:del w:id="6635" w:author="Joe McCrossan" w:date="2014-05-25T17:31:00Z">
              <w:r w:rsidRPr="003B5129" w:rsidDel="00E24B80">
                <w:rPr>
                  <w:sz w:val="16"/>
                  <w:lang w:eastAsia="ja-JP"/>
                </w:rPr>
                <w:delText>-</w:delText>
              </w:r>
            </w:del>
          </w:p>
        </w:tc>
        <w:tc>
          <w:tcPr>
            <w:tcW w:w="702" w:type="dxa"/>
            <w:tcBorders>
              <w:bottom w:val="single" w:sz="4" w:space="0" w:color="000000"/>
            </w:tcBorders>
            <w:vAlign w:val="center"/>
          </w:tcPr>
          <w:p w14:paraId="75743158" w14:textId="125B35ED" w:rsidR="00A05D2E" w:rsidRPr="003B5129" w:rsidDel="00E24B80" w:rsidRDefault="00A05D2E" w:rsidP="003B5129">
            <w:pPr>
              <w:pStyle w:val="DECETableCell"/>
              <w:keepNext/>
              <w:rPr>
                <w:del w:id="6636" w:author="Joe McCrossan" w:date="2014-05-25T17:31:00Z"/>
                <w:sz w:val="16"/>
                <w:lang w:eastAsia="ja-JP"/>
              </w:rPr>
            </w:pPr>
            <w:del w:id="6637" w:author="Joe McCrossan" w:date="2014-05-25T17:31:00Z">
              <w:r w:rsidRPr="003B5129" w:rsidDel="00E24B80">
                <w:rPr>
                  <w:sz w:val="16"/>
                  <w:lang w:eastAsia="ja-JP"/>
                </w:rPr>
                <w:delText>-</w:delText>
              </w:r>
            </w:del>
          </w:p>
        </w:tc>
      </w:tr>
      <w:tr w:rsidR="00282679" w:rsidRPr="005B504E" w:rsidDel="00E24B80" w14:paraId="67C49A22" w14:textId="7E94B28A" w:rsidTr="00330996">
        <w:trPr>
          <w:jc w:val="center"/>
          <w:del w:id="6638" w:author="Joe McCrossan" w:date="2014-05-25T17:31:00Z"/>
        </w:trPr>
        <w:tc>
          <w:tcPr>
            <w:tcW w:w="900" w:type="dxa"/>
            <w:vMerge/>
            <w:vAlign w:val="center"/>
          </w:tcPr>
          <w:p w14:paraId="653B3CDF" w14:textId="6EF02CAD" w:rsidR="00A05D2E" w:rsidRPr="00330996" w:rsidDel="00E24B80" w:rsidRDefault="00A05D2E" w:rsidP="003B5129">
            <w:pPr>
              <w:pStyle w:val="DECETableCell"/>
              <w:keepNext/>
              <w:rPr>
                <w:del w:id="6639" w:author="Joe McCrossan" w:date="2014-05-25T17:31:00Z"/>
                <w:sz w:val="16"/>
                <w:lang w:eastAsia="ja-JP"/>
              </w:rPr>
            </w:pPr>
          </w:p>
        </w:tc>
        <w:tc>
          <w:tcPr>
            <w:tcW w:w="720" w:type="dxa"/>
            <w:vMerge/>
            <w:vAlign w:val="center"/>
          </w:tcPr>
          <w:p w14:paraId="2C9B230F" w14:textId="0EEECF94" w:rsidR="00A05D2E" w:rsidRPr="00330996" w:rsidDel="00E24B80" w:rsidRDefault="00A05D2E" w:rsidP="003B5129">
            <w:pPr>
              <w:pStyle w:val="DECETableCell"/>
              <w:keepNext/>
              <w:rPr>
                <w:del w:id="6640" w:author="Joe McCrossan" w:date="2014-05-25T17:31:00Z"/>
                <w:sz w:val="16"/>
                <w:lang w:eastAsia="ja-JP"/>
              </w:rPr>
            </w:pPr>
          </w:p>
        </w:tc>
        <w:tc>
          <w:tcPr>
            <w:tcW w:w="795" w:type="dxa"/>
            <w:vMerge/>
            <w:vAlign w:val="center"/>
          </w:tcPr>
          <w:p w14:paraId="569CCD71" w14:textId="7A9E1570" w:rsidR="00A05D2E" w:rsidRPr="00330996" w:rsidDel="00E24B80" w:rsidRDefault="00A05D2E" w:rsidP="003B5129">
            <w:pPr>
              <w:pStyle w:val="DECETableCell"/>
              <w:keepNext/>
              <w:rPr>
                <w:del w:id="6641" w:author="Joe McCrossan" w:date="2014-05-25T17:31:00Z"/>
                <w:sz w:val="16"/>
                <w:lang w:eastAsia="ja-JP"/>
              </w:rPr>
            </w:pPr>
          </w:p>
        </w:tc>
        <w:tc>
          <w:tcPr>
            <w:tcW w:w="700" w:type="dxa"/>
            <w:tcBorders>
              <w:top w:val="single" w:sz="4" w:space="0" w:color="000000"/>
              <w:bottom w:val="single" w:sz="4" w:space="0" w:color="000000"/>
            </w:tcBorders>
            <w:vAlign w:val="center"/>
          </w:tcPr>
          <w:p w14:paraId="58823D78" w14:textId="058CD5F5" w:rsidR="00A05D2E" w:rsidRPr="00330996" w:rsidDel="00E24B80" w:rsidRDefault="00860A88" w:rsidP="003B5129">
            <w:pPr>
              <w:pStyle w:val="DECETableCell"/>
              <w:keepNext/>
              <w:rPr>
                <w:del w:id="6642" w:author="Joe McCrossan" w:date="2014-05-25T17:31:00Z"/>
                <w:sz w:val="16"/>
                <w:lang w:eastAsia="ja-JP"/>
              </w:rPr>
            </w:pPr>
            <w:del w:id="6643" w:author="Joe McCrossan" w:date="2014-05-25T17:31:00Z">
              <w:r w:rsidRPr="00330996" w:rsidDel="00E24B80">
                <w:rPr>
                  <w:sz w:val="16"/>
                  <w:lang w:eastAsia="ja-JP"/>
                </w:rPr>
                <w:delText>1</w:delText>
              </w:r>
            </w:del>
          </w:p>
        </w:tc>
        <w:tc>
          <w:tcPr>
            <w:tcW w:w="540" w:type="dxa"/>
            <w:tcBorders>
              <w:top w:val="single" w:sz="4" w:space="0" w:color="000000"/>
              <w:bottom w:val="single" w:sz="4" w:space="0" w:color="000000"/>
            </w:tcBorders>
            <w:vAlign w:val="center"/>
          </w:tcPr>
          <w:p w14:paraId="177D0122" w14:textId="12E21101" w:rsidR="00A05D2E" w:rsidRPr="00330996" w:rsidDel="00E24B80" w:rsidRDefault="00860A88" w:rsidP="003B5129">
            <w:pPr>
              <w:pStyle w:val="DECETableCell"/>
              <w:keepNext/>
              <w:rPr>
                <w:del w:id="6644" w:author="Joe McCrossan" w:date="2014-05-25T17:31:00Z"/>
                <w:sz w:val="16"/>
                <w:lang w:eastAsia="ja-JP"/>
              </w:rPr>
            </w:pPr>
            <w:del w:id="6645" w:author="Joe McCrossan" w:date="2014-05-25T17:31:00Z">
              <w:r w:rsidRPr="00330996" w:rsidDel="00E24B80">
                <w:rPr>
                  <w:sz w:val="16"/>
                  <w:lang w:eastAsia="ja-JP"/>
                </w:rPr>
                <w:delText>1</w:delText>
              </w:r>
            </w:del>
          </w:p>
        </w:tc>
        <w:tc>
          <w:tcPr>
            <w:tcW w:w="810" w:type="dxa"/>
            <w:tcBorders>
              <w:top w:val="single" w:sz="4" w:space="0" w:color="000000"/>
              <w:bottom w:val="single" w:sz="4" w:space="0" w:color="000000"/>
            </w:tcBorders>
            <w:vAlign w:val="center"/>
          </w:tcPr>
          <w:p w14:paraId="31A13557" w14:textId="40791383" w:rsidR="00A05D2E" w:rsidRPr="003B5129" w:rsidDel="00E24B80" w:rsidRDefault="00860A88" w:rsidP="003B5129">
            <w:pPr>
              <w:pStyle w:val="DECETableCell"/>
              <w:keepNext/>
              <w:keepLines/>
              <w:tabs>
                <w:tab w:val="left" w:pos="1008"/>
              </w:tabs>
              <w:outlineLvl w:val="3"/>
              <w:rPr>
                <w:del w:id="6646" w:author="Joe McCrossan" w:date="2014-05-25T17:31:00Z"/>
                <w:sz w:val="16"/>
              </w:rPr>
            </w:pPr>
            <w:del w:id="6647" w:author="Joe McCrossan" w:date="2014-05-25T17:31:00Z">
              <w:r w:rsidRPr="00330996" w:rsidDel="00E24B80">
                <w:rPr>
                  <w:sz w:val="16"/>
                </w:rPr>
                <w:delText>640 x 480</w:delText>
              </w:r>
            </w:del>
          </w:p>
        </w:tc>
        <w:tc>
          <w:tcPr>
            <w:tcW w:w="1100" w:type="dxa"/>
            <w:tcBorders>
              <w:top w:val="single" w:sz="4" w:space="0" w:color="000000"/>
              <w:bottom w:val="single" w:sz="4" w:space="0" w:color="000000"/>
            </w:tcBorders>
            <w:vAlign w:val="center"/>
          </w:tcPr>
          <w:p w14:paraId="10882918" w14:textId="740FAC7D" w:rsidR="00A05D2E" w:rsidRPr="003B5129" w:rsidDel="00E24B80" w:rsidRDefault="00A05D2E" w:rsidP="003B5129">
            <w:pPr>
              <w:pStyle w:val="DECETableCell"/>
              <w:keepNext/>
              <w:rPr>
                <w:del w:id="6648" w:author="Joe McCrossan" w:date="2014-05-25T17:31:00Z"/>
                <w:sz w:val="16"/>
                <w:lang w:eastAsia="ja-JP"/>
              </w:rPr>
            </w:pPr>
            <w:del w:id="6649" w:author="Joe McCrossan" w:date="2014-05-25T17:31:00Z">
              <w:r w:rsidRPr="003B5129" w:rsidDel="00E24B80">
                <w:rPr>
                  <w:sz w:val="16"/>
                  <w:lang w:eastAsia="ja-JP"/>
                </w:rPr>
                <w:delText>up to 39</w:delText>
              </w:r>
            </w:del>
          </w:p>
        </w:tc>
        <w:tc>
          <w:tcPr>
            <w:tcW w:w="988" w:type="dxa"/>
            <w:tcBorders>
              <w:top w:val="single" w:sz="4" w:space="0" w:color="000000"/>
              <w:bottom w:val="single" w:sz="4" w:space="0" w:color="000000"/>
            </w:tcBorders>
            <w:vAlign w:val="center"/>
          </w:tcPr>
          <w:p w14:paraId="529D3311" w14:textId="1859287B" w:rsidR="00A05D2E" w:rsidRPr="003B5129" w:rsidDel="00E24B80" w:rsidRDefault="00A05D2E" w:rsidP="003B5129">
            <w:pPr>
              <w:pStyle w:val="DECETableCell"/>
              <w:keepNext/>
              <w:rPr>
                <w:del w:id="6650" w:author="Joe McCrossan" w:date="2014-05-25T17:31:00Z"/>
                <w:sz w:val="16"/>
                <w:lang w:eastAsia="ja-JP"/>
              </w:rPr>
            </w:pPr>
            <w:del w:id="6651" w:author="Joe McCrossan" w:date="2014-05-25T17:31:00Z">
              <w:r w:rsidRPr="003B5129" w:rsidDel="00E24B80">
                <w:rPr>
                  <w:sz w:val="16"/>
                  <w:lang w:eastAsia="ja-JP"/>
                </w:rPr>
                <w:delText>up to 29</w:delText>
              </w:r>
            </w:del>
          </w:p>
        </w:tc>
        <w:tc>
          <w:tcPr>
            <w:tcW w:w="900" w:type="dxa"/>
            <w:tcBorders>
              <w:top w:val="single" w:sz="4" w:space="0" w:color="000000"/>
              <w:bottom w:val="single" w:sz="4" w:space="0" w:color="000000"/>
            </w:tcBorders>
            <w:vAlign w:val="center"/>
          </w:tcPr>
          <w:p w14:paraId="73BCF99A" w14:textId="5D867219" w:rsidR="00860A88" w:rsidDel="00E24B80" w:rsidRDefault="008F2AD1" w:rsidP="00330996">
            <w:pPr>
              <w:pStyle w:val="DECETableCell"/>
              <w:keepNext/>
              <w:jc w:val="center"/>
              <w:rPr>
                <w:del w:id="6652" w:author="Joe McCrossan" w:date="2014-05-25T17:31:00Z"/>
                <w:sz w:val="16"/>
                <w:lang w:eastAsia="ja-JP"/>
              </w:rPr>
            </w:pPr>
            <w:del w:id="6653"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33C06E66" w14:textId="3450AA49" w:rsidR="00860A88" w:rsidDel="00E24B80" w:rsidRDefault="008F2AD1" w:rsidP="00330996">
            <w:pPr>
              <w:pStyle w:val="DECETableCell"/>
              <w:keepNext/>
              <w:jc w:val="center"/>
              <w:rPr>
                <w:del w:id="6654" w:author="Joe McCrossan" w:date="2014-05-25T17:31:00Z"/>
                <w:sz w:val="16"/>
                <w:lang w:eastAsia="ja-JP"/>
              </w:rPr>
            </w:pPr>
            <w:del w:id="6655" w:author="Joe McCrossan" w:date="2014-05-25T17:31:00Z">
              <w:r w:rsidDel="00E24B80">
                <w:rPr>
                  <w:sz w:val="16"/>
                  <w:lang w:eastAsia="ja-JP"/>
                </w:rPr>
                <w:delText xml:space="preserve">up to </w:delText>
              </w:r>
              <w:r w:rsidR="006D44D9" w:rsidDel="00E24B80">
                <w:rPr>
                  <w:sz w:val="16"/>
                  <w:lang w:eastAsia="ja-JP"/>
                </w:rPr>
                <w:delText>512</w:delText>
              </w:r>
              <w:r w:rsidR="006D44D9" w:rsidRPr="003B5129" w:rsidDel="00E24B80">
                <w:rPr>
                  <w:sz w:val="16"/>
                  <w:lang w:eastAsia="ja-JP"/>
                </w:rPr>
                <w:delText>**</w:delText>
              </w:r>
            </w:del>
          </w:p>
        </w:tc>
        <w:tc>
          <w:tcPr>
            <w:tcW w:w="720" w:type="dxa"/>
            <w:tcBorders>
              <w:top w:val="single" w:sz="4" w:space="0" w:color="000000"/>
              <w:bottom w:val="single" w:sz="4" w:space="0" w:color="000000"/>
            </w:tcBorders>
            <w:vAlign w:val="center"/>
          </w:tcPr>
          <w:p w14:paraId="785816CB" w14:textId="15A17DFA" w:rsidR="00A05D2E" w:rsidRPr="003B5129" w:rsidDel="00E24B80" w:rsidRDefault="00A05D2E" w:rsidP="003B5129">
            <w:pPr>
              <w:pStyle w:val="DECETableCell"/>
              <w:keepNext/>
              <w:rPr>
                <w:del w:id="6656" w:author="Joe McCrossan" w:date="2014-05-25T17:31:00Z"/>
                <w:sz w:val="16"/>
                <w:lang w:eastAsia="ja-JP"/>
              </w:rPr>
            </w:pPr>
            <w:del w:id="6657" w:author="Joe McCrossan" w:date="2014-05-25T17:31:00Z">
              <w:r w:rsidRPr="003B5129" w:rsidDel="00E24B80">
                <w:rPr>
                  <w:sz w:val="16"/>
                  <w:lang w:eastAsia="ja-JP"/>
                </w:rPr>
                <w:delText>1</w:delText>
              </w:r>
            </w:del>
          </w:p>
        </w:tc>
        <w:tc>
          <w:tcPr>
            <w:tcW w:w="630" w:type="dxa"/>
            <w:tcBorders>
              <w:top w:val="single" w:sz="4" w:space="0" w:color="000000"/>
              <w:bottom w:val="single" w:sz="4" w:space="0" w:color="000000"/>
            </w:tcBorders>
          </w:tcPr>
          <w:p w14:paraId="666F5E7B" w14:textId="6F6A8FEC" w:rsidR="00A05D2E" w:rsidRPr="003B5129" w:rsidDel="00E24B80" w:rsidRDefault="00A05D2E" w:rsidP="003B5129">
            <w:pPr>
              <w:pStyle w:val="DECETableCell"/>
              <w:keepNext/>
              <w:rPr>
                <w:del w:id="6658" w:author="Joe McCrossan" w:date="2014-05-25T17:31:00Z"/>
                <w:sz w:val="16"/>
                <w:lang w:eastAsia="ja-JP"/>
              </w:rPr>
            </w:pPr>
            <w:del w:id="6659"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598894E2" w14:textId="66204219" w:rsidR="00A05D2E" w:rsidRPr="003B5129" w:rsidDel="00E24B80" w:rsidRDefault="00A05D2E" w:rsidP="003B5129">
            <w:pPr>
              <w:pStyle w:val="DECETableCell"/>
              <w:keepNext/>
              <w:rPr>
                <w:del w:id="6660" w:author="Joe McCrossan" w:date="2014-05-25T17:31:00Z"/>
                <w:sz w:val="16"/>
                <w:lang w:eastAsia="ja-JP"/>
              </w:rPr>
            </w:pPr>
            <w:del w:id="6661" w:author="Joe McCrossan" w:date="2014-05-25T17:31:00Z">
              <w:r w:rsidRPr="003B5129" w:rsidDel="00E24B80">
                <w:rPr>
                  <w:sz w:val="16"/>
                  <w:lang w:eastAsia="ja-JP"/>
                </w:rPr>
                <w:delText>-</w:delText>
              </w:r>
            </w:del>
          </w:p>
        </w:tc>
      </w:tr>
      <w:tr w:rsidR="00282679" w:rsidRPr="005B504E" w:rsidDel="00E24B80" w14:paraId="22A80D79" w14:textId="7E463794" w:rsidTr="00330996">
        <w:trPr>
          <w:jc w:val="center"/>
          <w:del w:id="6662" w:author="Joe McCrossan" w:date="2014-05-25T17:31:00Z"/>
        </w:trPr>
        <w:tc>
          <w:tcPr>
            <w:tcW w:w="900" w:type="dxa"/>
            <w:vMerge/>
            <w:vAlign w:val="center"/>
          </w:tcPr>
          <w:p w14:paraId="7C5A0A1A" w14:textId="299242D5" w:rsidR="00A05D2E" w:rsidRPr="00330996" w:rsidDel="00E24B80" w:rsidRDefault="00A05D2E" w:rsidP="003B5129">
            <w:pPr>
              <w:pStyle w:val="DECETableCell"/>
              <w:keepNext/>
              <w:rPr>
                <w:del w:id="6663" w:author="Joe McCrossan" w:date="2014-05-25T17:31:00Z"/>
                <w:sz w:val="16"/>
                <w:lang w:eastAsia="ja-JP"/>
              </w:rPr>
            </w:pPr>
          </w:p>
        </w:tc>
        <w:tc>
          <w:tcPr>
            <w:tcW w:w="720" w:type="dxa"/>
            <w:vMerge/>
            <w:vAlign w:val="center"/>
          </w:tcPr>
          <w:p w14:paraId="25427C09" w14:textId="6B1AB207" w:rsidR="00A05D2E" w:rsidRPr="00330996" w:rsidDel="00E24B80" w:rsidRDefault="00A05D2E" w:rsidP="003B5129">
            <w:pPr>
              <w:pStyle w:val="DECETableCell"/>
              <w:keepNext/>
              <w:rPr>
                <w:del w:id="6664" w:author="Joe McCrossan" w:date="2014-05-25T17:31:00Z"/>
                <w:sz w:val="16"/>
                <w:lang w:eastAsia="ja-JP"/>
              </w:rPr>
            </w:pPr>
          </w:p>
        </w:tc>
        <w:tc>
          <w:tcPr>
            <w:tcW w:w="795" w:type="dxa"/>
            <w:vMerge/>
            <w:vAlign w:val="center"/>
          </w:tcPr>
          <w:p w14:paraId="029D3107" w14:textId="7A2CAFC6" w:rsidR="00A05D2E" w:rsidRPr="00330996" w:rsidDel="00E24B80" w:rsidRDefault="00A05D2E" w:rsidP="003B5129">
            <w:pPr>
              <w:pStyle w:val="DECETableCell"/>
              <w:keepNext/>
              <w:rPr>
                <w:del w:id="6665" w:author="Joe McCrossan" w:date="2014-05-25T17:31:00Z"/>
                <w:sz w:val="16"/>
                <w:lang w:eastAsia="ja-JP"/>
              </w:rPr>
            </w:pPr>
          </w:p>
        </w:tc>
        <w:tc>
          <w:tcPr>
            <w:tcW w:w="700" w:type="dxa"/>
            <w:tcBorders>
              <w:top w:val="single" w:sz="4" w:space="0" w:color="000000"/>
              <w:bottom w:val="single" w:sz="4" w:space="0" w:color="000000"/>
            </w:tcBorders>
            <w:vAlign w:val="center"/>
          </w:tcPr>
          <w:p w14:paraId="636E7F28" w14:textId="49CD53D3" w:rsidR="00A05D2E" w:rsidRPr="00330996" w:rsidDel="00E24B80" w:rsidRDefault="00860A88" w:rsidP="003B5129">
            <w:pPr>
              <w:pStyle w:val="DECETableCell"/>
              <w:keepNext/>
              <w:rPr>
                <w:del w:id="6666" w:author="Joe McCrossan" w:date="2014-05-25T17:31:00Z"/>
                <w:sz w:val="16"/>
                <w:lang w:eastAsia="ja-JP"/>
              </w:rPr>
            </w:pPr>
            <w:del w:id="6667" w:author="Joe McCrossan" w:date="2014-05-25T17:31:00Z">
              <w:r w:rsidRPr="00330996" w:rsidDel="00E24B80">
                <w:rPr>
                  <w:sz w:val="16"/>
                  <w:lang w:eastAsia="ja-JP"/>
                </w:rPr>
                <w:delText>0.75</w:delText>
              </w:r>
            </w:del>
          </w:p>
        </w:tc>
        <w:tc>
          <w:tcPr>
            <w:tcW w:w="540" w:type="dxa"/>
            <w:tcBorders>
              <w:top w:val="single" w:sz="4" w:space="0" w:color="000000"/>
              <w:bottom w:val="single" w:sz="4" w:space="0" w:color="000000"/>
            </w:tcBorders>
            <w:vAlign w:val="center"/>
          </w:tcPr>
          <w:p w14:paraId="2111026B" w14:textId="082D269D" w:rsidR="00A05D2E" w:rsidRPr="00330996" w:rsidDel="00E24B80" w:rsidRDefault="00860A88" w:rsidP="003B5129">
            <w:pPr>
              <w:pStyle w:val="DECETableCell"/>
              <w:keepNext/>
              <w:rPr>
                <w:del w:id="6668" w:author="Joe McCrossan" w:date="2014-05-25T17:31:00Z"/>
                <w:sz w:val="16"/>
                <w:lang w:eastAsia="ja-JP"/>
              </w:rPr>
            </w:pPr>
            <w:del w:id="6669" w:author="Joe McCrossan" w:date="2014-05-25T17:31:00Z">
              <w:r w:rsidRPr="00330996" w:rsidDel="00E24B80">
                <w:rPr>
                  <w:sz w:val="16"/>
                  <w:lang w:eastAsia="ja-JP"/>
                </w:rPr>
                <w:delText>1</w:delText>
              </w:r>
            </w:del>
          </w:p>
        </w:tc>
        <w:tc>
          <w:tcPr>
            <w:tcW w:w="810" w:type="dxa"/>
            <w:tcBorders>
              <w:top w:val="single" w:sz="4" w:space="0" w:color="000000"/>
              <w:bottom w:val="single" w:sz="4" w:space="0" w:color="000000"/>
            </w:tcBorders>
            <w:vAlign w:val="center"/>
          </w:tcPr>
          <w:p w14:paraId="24968808" w14:textId="74CA9FB6" w:rsidR="00A05D2E" w:rsidRPr="003B5129" w:rsidDel="00E24B80" w:rsidRDefault="00860A88" w:rsidP="003B5129">
            <w:pPr>
              <w:pStyle w:val="DECETableCell"/>
              <w:keepNext/>
              <w:keepLines/>
              <w:tabs>
                <w:tab w:val="left" w:pos="1008"/>
              </w:tabs>
              <w:outlineLvl w:val="3"/>
              <w:rPr>
                <w:del w:id="6670" w:author="Joe McCrossan" w:date="2014-05-25T17:31:00Z"/>
                <w:sz w:val="16"/>
              </w:rPr>
            </w:pPr>
            <w:del w:id="6671" w:author="Joe McCrossan" w:date="2014-05-25T17:31:00Z">
              <w:r w:rsidRPr="00330996" w:rsidDel="00E24B80">
                <w:rPr>
                  <w:sz w:val="16"/>
                </w:rPr>
                <w:delText>480 x 480</w:delText>
              </w:r>
            </w:del>
          </w:p>
        </w:tc>
        <w:tc>
          <w:tcPr>
            <w:tcW w:w="1100" w:type="dxa"/>
            <w:tcBorders>
              <w:top w:val="single" w:sz="4" w:space="0" w:color="000000"/>
              <w:bottom w:val="single" w:sz="4" w:space="0" w:color="000000"/>
            </w:tcBorders>
            <w:vAlign w:val="center"/>
          </w:tcPr>
          <w:p w14:paraId="3DED677C" w14:textId="1C5E0D71" w:rsidR="00A05D2E" w:rsidRPr="003B5129" w:rsidDel="00E24B80" w:rsidRDefault="00A05D2E" w:rsidP="003B5129">
            <w:pPr>
              <w:pStyle w:val="DECETableCell"/>
              <w:keepNext/>
              <w:rPr>
                <w:del w:id="6672" w:author="Joe McCrossan" w:date="2014-05-25T17:31:00Z"/>
                <w:sz w:val="16"/>
                <w:lang w:eastAsia="ja-JP"/>
              </w:rPr>
            </w:pPr>
            <w:del w:id="6673" w:author="Joe McCrossan" w:date="2014-05-25T17:31:00Z">
              <w:r w:rsidRPr="003B5129" w:rsidDel="00E24B80">
                <w:rPr>
                  <w:sz w:val="16"/>
                  <w:lang w:eastAsia="ja-JP"/>
                </w:rPr>
                <w:delText>up to 29</w:delText>
              </w:r>
            </w:del>
          </w:p>
        </w:tc>
        <w:tc>
          <w:tcPr>
            <w:tcW w:w="988" w:type="dxa"/>
            <w:tcBorders>
              <w:top w:val="single" w:sz="4" w:space="0" w:color="000000"/>
              <w:bottom w:val="single" w:sz="4" w:space="0" w:color="000000"/>
            </w:tcBorders>
            <w:vAlign w:val="center"/>
          </w:tcPr>
          <w:p w14:paraId="57A7CBF3" w14:textId="5F36797F" w:rsidR="00A05D2E" w:rsidRPr="003B5129" w:rsidDel="00E24B80" w:rsidRDefault="00A05D2E" w:rsidP="003B5129">
            <w:pPr>
              <w:pStyle w:val="DECETableCell"/>
              <w:keepNext/>
              <w:rPr>
                <w:del w:id="6674" w:author="Joe McCrossan" w:date="2014-05-25T17:31:00Z"/>
                <w:sz w:val="16"/>
                <w:lang w:eastAsia="ja-JP"/>
              </w:rPr>
            </w:pPr>
            <w:del w:id="6675" w:author="Joe McCrossan" w:date="2014-05-25T17:31:00Z">
              <w:r w:rsidRPr="003B5129" w:rsidDel="00E24B80">
                <w:rPr>
                  <w:sz w:val="16"/>
                  <w:lang w:eastAsia="ja-JP"/>
                </w:rPr>
                <w:delText>up to 29</w:delText>
              </w:r>
            </w:del>
          </w:p>
        </w:tc>
        <w:tc>
          <w:tcPr>
            <w:tcW w:w="900" w:type="dxa"/>
            <w:tcBorders>
              <w:top w:val="single" w:sz="4" w:space="0" w:color="000000"/>
              <w:bottom w:val="single" w:sz="4" w:space="0" w:color="000000"/>
            </w:tcBorders>
            <w:vAlign w:val="center"/>
          </w:tcPr>
          <w:p w14:paraId="5B480331" w14:textId="1540CE59" w:rsidR="00860A88" w:rsidDel="00E24B80" w:rsidRDefault="006D44D9" w:rsidP="00330996">
            <w:pPr>
              <w:pStyle w:val="DECETableCell"/>
              <w:keepNext/>
              <w:jc w:val="center"/>
              <w:rPr>
                <w:del w:id="6676" w:author="Joe McCrossan" w:date="2014-05-25T17:31:00Z"/>
                <w:sz w:val="16"/>
                <w:lang w:eastAsia="ja-JP"/>
              </w:rPr>
            </w:pPr>
            <w:del w:id="6677" w:author="Joe McCrossan" w:date="2014-05-25T17:31:00Z">
              <w:r w:rsidDel="00E24B80">
                <w:rPr>
                  <w:sz w:val="16"/>
                  <w:lang w:eastAsia="ja-JP"/>
                </w:rPr>
                <w:delText>up to 512</w:delText>
              </w:r>
              <w:r w:rsidRPr="003B5129" w:rsidDel="00E24B80">
                <w:rPr>
                  <w:sz w:val="16"/>
                  <w:lang w:eastAsia="ja-JP"/>
                </w:rPr>
                <w:delText>**</w:delText>
              </w:r>
            </w:del>
          </w:p>
        </w:tc>
        <w:tc>
          <w:tcPr>
            <w:tcW w:w="900" w:type="dxa"/>
            <w:tcBorders>
              <w:top w:val="single" w:sz="4" w:space="0" w:color="000000"/>
              <w:bottom w:val="single" w:sz="4" w:space="0" w:color="000000"/>
            </w:tcBorders>
            <w:vAlign w:val="center"/>
          </w:tcPr>
          <w:p w14:paraId="74AF4770" w14:textId="1AA84977" w:rsidR="00860A88" w:rsidDel="00E24B80" w:rsidRDefault="008F2AD1" w:rsidP="00330996">
            <w:pPr>
              <w:pStyle w:val="DECETableCell"/>
              <w:keepNext/>
              <w:jc w:val="center"/>
              <w:rPr>
                <w:del w:id="6678" w:author="Joe McCrossan" w:date="2014-05-25T17:31:00Z"/>
                <w:sz w:val="16"/>
                <w:lang w:eastAsia="ja-JP"/>
              </w:rPr>
            </w:pPr>
            <w:del w:id="6679" w:author="Joe McCrossan" w:date="2014-05-25T17:31:00Z">
              <w:r w:rsidDel="00E24B80">
                <w:rPr>
                  <w:sz w:val="16"/>
                  <w:lang w:eastAsia="ja-JP"/>
                </w:rPr>
                <w:delText xml:space="preserve">up to </w:delText>
              </w:r>
              <w:r w:rsidR="006D44D9" w:rsidDel="00E24B80">
                <w:rPr>
                  <w:sz w:val="16"/>
                  <w:lang w:eastAsia="ja-JP"/>
                </w:rPr>
                <w:delText>512</w:delText>
              </w:r>
              <w:r w:rsidR="006D44D9" w:rsidRPr="003B5129" w:rsidDel="00E24B80">
                <w:rPr>
                  <w:sz w:val="16"/>
                  <w:lang w:eastAsia="ja-JP"/>
                </w:rPr>
                <w:delText>**</w:delText>
              </w:r>
            </w:del>
          </w:p>
        </w:tc>
        <w:tc>
          <w:tcPr>
            <w:tcW w:w="720" w:type="dxa"/>
            <w:tcBorders>
              <w:top w:val="single" w:sz="4" w:space="0" w:color="000000"/>
              <w:bottom w:val="single" w:sz="4" w:space="0" w:color="000000"/>
            </w:tcBorders>
            <w:vAlign w:val="center"/>
          </w:tcPr>
          <w:p w14:paraId="03548F53" w14:textId="45171F3D" w:rsidR="00A05D2E" w:rsidRPr="003B5129" w:rsidDel="00E24B80" w:rsidRDefault="00A05D2E" w:rsidP="003B5129">
            <w:pPr>
              <w:pStyle w:val="DECETableCell"/>
              <w:keepNext/>
              <w:rPr>
                <w:del w:id="6680" w:author="Joe McCrossan" w:date="2014-05-25T17:31:00Z"/>
                <w:sz w:val="16"/>
                <w:lang w:eastAsia="ja-JP"/>
              </w:rPr>
            </w:pPr>
            <w:del w:id="6681" w:author="Joe McCrossan" w:date="2014-05-25T17:31:00Z">
              <w:r w:rsidRPr="003B5129" w:rsidDel="00E24B80">
                <w:rPr>
                  <w:sz w:val="16"/>
                  <w:lang w:eastAsia="ja-JP"/>
                </w:rPr>
                <w:delText>14</w:delText>
              </w:r>
            </w:del>
          </w:p>
        </w:tc>
        <w:tc>
          <w:tcPr>
            <w:tcW w:w="630" w:type="dxa"/>
            <w:tcBorders>
              <w:top w:val="single" w:sz="4" w:space="0" w:color="000000"/>
              <w:bottom w:val="single" w:sz="4" w:space="0" w:color="000000"/>
            </w:tcBorders>
          </w:tcPr>
          <w:p w14:paraId="5E0B0B8A" w14:textId="23164C2A" w:rsidR="00A05D2E" w:rsidRPr="003B5129" w:rsidDel="00E24B80" w:rsidRDefault="00A05D2E" w:rsidP="003B5129">
            <w:pPr>
              <w:pStyle w:val="DECETableCell"/>
              <w:keepNext/>
              <w:rPr>
                <w:del w:id="6682" w:author="Joe McCrossan" w:date="2014-05-25T17:31:00Z"/>
                <w:sz w:val="16"/>
                <w:lang w:eastAsia="ja-JP"/>
              </w:rPr>
            </w:pPr>
            <w:del w:id="6683"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68C6834D" w14:textId="2974BB67" w:rsidR="00A05D2E" w:rsidRPr="003B5129" w:rsidDel="00E24B80" w:rsidRDefault="00A05D2E" w:rsidP="003B5129">
            <w:pPr>
              <w:pStyle w:val="DECETableCell"/>
              <w:keepNext/>
              <w:rPr>
                <w:del w:id="6684" w:author="Joe McCrossan" w:date="2014-05-25T17:31:00Z"/>
                <w:sz w:val="16"/>
                <w:lang w:eastAsia="ja-JP"/>
              </w:rPr>
            </w:pPr>
            <w:del w:id="6685" w:author="Joe McCrossan" w:date="2014-05-25T17:31:00Z">
              <w:r w:rsidRPr="003B5129" w:rsidDel="00E24B80">
                <w:rPr>
                  <w:sz w:val="16"/>
                  <w:lang w:eastAsia="ja-JP"/>
                </w:rPr>
                <w:delText>-</w:delText>
              </w:r>
            </w:del>
          </w:p>
        </w:tc>
      </w:tr>
      <w:tr w:rsidR="00282679" w:rsidRPr="005B504E" w:rsidDel="00E24B80" w14:paraId="65768C5B" w14:textId="5DE0AF5E" w:rsidTr="00330996">
        <w:trPr>
          <w:jc w:val="center"/>
          <w:del w:id="6686" w:author="Joe McCrossan" w:date="2014-05-25T17:31:00Z"/>
        </w:trPr>
        <w:tc>
          <w:tcPr>
            <w:tcW w:w="900" w:type="dxa"/>
            <w:vMerge/>
            <w:vAlign w:val="center"/>
          </w:tcPr>
          <w:p w14:paraId="24198F09" w14:textId="66CF2ECF" w:rsidR="00A05D2E" w:rsidRPr="00330996" w:rsidDel="00E24B80" w:rsidRDefault="00A05D2E" w:rsidP="003B5129">
            <w:pPr>
              <w:pStyle w:val="DECETableCell"/>
              <w:keepNext/>
              <w:rPr>
                <w:del w:id="6687" w:author="Joe McCrossan" w:date="2014-05-25T17:31:00Z"/>
                <w:sz w:val="16"/>
                <w:lang w:eastAsia="ja-JP"/>
              </w:rPr>
            </w:pPr>
          </w:p>
        </w:tc>
        <w:tc>
          <w:tcPr>
            <w:tcW w:w="720" w:type="dxa"/>
            <w:vMerge/>
            <w:vAlign w:val="center"/>
          </w:tcPr>
          <w:p w14:paraId="039108F7" w14:textId="3543B9C1" w:rsidR="00A05D2E" w:rsidRPr="00330996" w:rsidDel="00E24B80" w:rsidRDefault="00A05D2E" w:rsidP="003B5129">
            <w:pPr>
              <w:pStyle w:val="DECETableCell"/>
              <w:keepNext/>
              <w:rPr>
                <w:del w:id="6688" w:author="Joe McCrossan" w:date="2014-05-25T17:31:00Z"/>
                <w:sz w:val="16"/>
                <w:lang w:eastAsia="ja-JP"/>
              </w:rPr>
            </w:pPr>
          </w:p>
        </w:tc>
        <w:tc>
          <w:tcPr>
            <w:tcW w:w="795" w:type="dxa"/>
            <w:vMerge/>
            <w:vAlign w:val="center"/>
          </w:tcPr>
          <w:p w14:paraId="6E11A426" w14:textId="0239F2F0" w:rsidR="00A05D2E" w:rsidRPr="00330996" w:rsidDel="00E24B80" w:rsidRDefault="00A05D2E" w:rsidP="003B5129">
            <w:pPr>
              <w:pStyle w:val="DECETableCell"/>
              <w:keepNext/>
              <w:rPr>
                <w:del w:id="6689" w:author="Joe McCrossan" w:date="2014-05-25T17:31:00Z"/>
                <w:sz w:val="16"/>
                <w:lang w:eastAsia="ja-JP"/>
              </w:rPr>
            </w:pPr>
          </w:p>
        </w:tc>
        <w:tc>
          <w:tcPr>
            <w:tcW w:w="700" w:type="dxa"/>
            <w:tcBorders>
              <w:top w:val="single" w:sz="4" w:space="0" w:color="000000"/>
              <w:bottom w:val="single" w:sz="4" w:space="0" w:color="000000"/>
            </w:tcBorders>
            <w:vAlign w:val="center"/>
          </w:tcPr>
          <w:p w14:paraId="35D33D64" w14:textId="4C3E7827" w:rsidR="00A05D2E" w:rsidRPr="00330996" w:rsidDel="00E24B80" w:rsidRDefault="00860A88" w:rsidP="003B5129">
            <w:pPr>
              <w:pStyle w:val="DECETableCell"/>
              <w:keepNext/>
              <w:rPr>
                <w:del w:id="6690" w:author="Joe McCrossan" w:date="2014-05-25T17:31:00Z"/>
                <w:sz w:val="16"/>
                <w:lang w:eastAsia="ja-JP"/>
              </w:rPr>
            </w:pPr>
            <w:del w:id="6691" w:author="Joe McCrossan" w:date="2014-05-25T17:31:00Z">
              <w:r w:rsidRPr="00330996" w:rsidDel="00E24B80">
                <w:rPr>
                  <w:sz w:val="16"/>
                  <w:lang w:eastAsia="ja-JP"/>
                </w:rPr>
                <w:delText>0.75</w:delText>
              </w:r>
            </w:del>
          </w:p>
        </w:tc>
        <w:tc>
          <w:tcPr>
            <w:tcW w:w="540" w:type="dxa"/>
            <w:tcBorders>
              <w:top w:val="single" w:sz="4" w:space="0" w:color="000000"/>
              <w:bottom w:val="single" w:sz="4" w:space="0" w:color="000000"/>
            </w:tcBorders>
            <w:vAlign w:val="center"/>
          </w:tcPr>
          <w:p w14:paraId="03E6FB46" w14:textId="3C5A73B4" w:rsidR="00A05D2E" w:rsidRPr="00330996" w:rsidDel="00E24B80" w:rsidRDefault="00860A88" w:rsidP="003B5129">
            <w:pPr>
              <w:pStyle w:val="DECETableCell"/>
              <w:keepNext/>
              <w:rPr>
                <w:del w:id="6692" w:author="Joe McCrossan" w:date="2014-05-25T17:31:00Z"/>
                <w:sz w:val="16"/>
                <w:lang w:eastAsia="ja-JP"/>
              </w:rPr>
            </w:pPr>
            <w:del w:id="6693" w:author="Joe McCrossan" w:date="2014-05-25T17:31:00Z">
              <w:r w:rsidRPr="00330996" w:rsidDel="00E24B80">
                <w:rPr>
                  <w:sz w:val="16"/>
                  <w:lang w:eastAsia="ja-JP"/>
                </w:rPr>
                <w:delText>0.75</w:delText>
              </w:r>
            </w:del>
          </w:p>
        </w:tc>
        <w:tc>
          <w:tcPr>
            <w:tcW w:w="810" w:type="dxa"/>
            <w:tcBorders>
              <w:top w:val="single" w:sz="4" w:space="0" w:color="000000"/>
              <w:bottom w:val="single" w:sz="4" w:space="0" w:color="000000"/>
            </w:tcBorders>
            <w:vAlign w:val="center"/>
          </w:tcPr>
          <w:p w14:paraId="4F426D04" w14:textId="593AB60F" w:rsidR="00A05D2E" w:rsidRPr="003B5129" w:rsidDel="00E24B80" w:rsidRDefault="00860A88" w:rsidP="003B5129">
            <w:pPr>
              <w:pStyle w:val="DECETableCell"/>
              <w:keepNext/>
              <w:keepLines/>
              <w:tabs>
                <w:tab w:val="left" w:pos="1008"/>
              </w:tabs>
              <w:outlineLvl w:val="3"/>
              <w:rPr>
                <w:del w:id="6694" w:author="Joe McCrossan" w:date="2014-05-25T17:31:00Z"/>
                <w:sz w:val="16"/>
              </w:rPr>
            </w:pPr>
            <w:del w:id="6695" w:author="Joe McCrossan" w:date="2014-05-25T17:31:00Z">
              <w:r w:rsidRPr="00330996" w:rsidDel="00E24B80">
                <w:rPr>
                  <w:sz w:val="16"/>
                </w:rPr>
                <w:delText>480 x 360</w:delText>
              </w:r>
            </w:del>
          </w:p>
        </w:tc>
        <w:tc>
          <w:tcPr>
            <w:tcW w:w="1100" w:type="dxa"/>
            <w:tcBorders>
              <w:top w:val="single" w:sz="4" w:space="0" w:color="000000"/>
              <w:bottom w:val="single" w:sz="4" w:space="0" w:color="000000"/>
            </w:tcBorders>
            <w:vAlign w:val="center"/>
          </w:tcPr>
          <w:p w14:paraId="425D2252" w14:textId="3C675602" w:rsidR="00A05D2E" w:rsidRPr="003B5129" w:rsidDel="00E24B80" w:rsidRDefault="00A05D2E" w:rsidP="003B5129">
            <w:pPr>
              <w:pStyle w:val="DECETableCell"/>
              <w:keepNext/>
              <w:rPr>
                <w:del w:id="6696" w:author="Joe McCrossan" w:date="2014-05-25T17:31:00Z"/>
                <w:sz w:val="16"/>
                <w:lang w:eastAsia="ja-JP"/>
              </w:rPr>
            </w:pPr>
            <w:del w:id="6697" w:author="Joe McCrossan" w:date="2014-05-25T17:31:00Z">
              <w:r w:rsidRPr="003B5129" w:rsidDel="00E24B80">
                <w:rPr>
                  <w:sz w:val="16"/>
                  <w:lang w:eastAsia="ja-JP"/>
                </w:rPr>
                <w:delText>up to 29</w:delText>
              </w:r>
            </w:del>
          </w:p>
        </w:tc>
        <w:tc>
          <w:tcPr>
            <w:tcW w:w="988" w:type="dxa"/>
            <w:tcBorders>
              <w:top w:val="single" w:sz="4" w:space="0" w:color="000000"/>
              <w:bottom w:val="single" w:sz="4" w:space="0" w:color="000000"/>
            </w:tcBorders>
            <w:vAlign w:val="center"/>
          </w:tcPr>
          <w:p w14:paraId="09FA84E6" w14:textId="635B6E87" w:rsidR="00A05D2E" w:rsidRPr="003B5129" w:rsidDel="00E24B80" w:rsidRDefault="00A05D2E" w:rsidP="003B5129">
            <w:pPr>
              <w:pStyle w:val="DECETableCell"/>
              <w:keepNext/>
              <w:rPr>
                <w:del w:id="6698" w:author="Joe McCrossan" w:date="2014-05-25T17:31:00Z"/>
                <w:sz w:val="16"/>
                <w:lang w:eastAsia="ja-JP"/>
              </w:rPr>
            </w:pPr>
            <w:del w:id="6699" w:author="Joe McCrossan" w:date="2014-05-25T17:31:00Z">
              <w:r w:rsidRPr="003B5129" w:rsidDel="00E24B80">
                <w:rPr>
                  <w:sz w:val="16"/>
                  <w:lang w:eastAsia="ja-JP"/>
                </w:rPr>
                <w:delText>up to 22*</w:delText>
              </w:r>
            </w:del>
          </w:p>
        </w:tc>
        <w:tc>
          <w:tcPr>
            <w:tcW w:w="900" w:type="dxa"/>
            <w:tcBorders>
              <w:top w:val="single" w:sz="4" w:space="0" w:color="000000"/>
              <w:bottom w:val="single" w:sz="4" w:space="0" w:color="000000"/>
            </w:tcBorders>
            <w:vAlign w:val="center"/>
          </w:tcPr>
          <w:p w14:paraId="6AC92E9D" w14:textId="13B02567" w:rsidR="00860A88" w:rsidDel="00E24B80" w:rsidRDefault="006D44D9" w:rsidP="00330996">
            <w:pPr>
              <w:pStyle w:val="DECETableCell"/>
              <w:keepNext/>
              <w:jc w:val="center"/>
              <w:rPr>
                <w:del w:id="6700" w:author="Joe McCrossan" w:date="2014-05-25T17:31:00Z"/>
                <w:sz w:val="16"/>
                <w:lang w:eastAsia="ja-JP"/>
              </w:rPr>
            </w:pPr>
            <w:del w:id="6701" w:author="Joe McCrossan" w:date="2014-05-25T17:31:00Z">
              <w:r w:rsidDel="00E24B80">
                <w:rPr>
                  <w:sz w:val="16"/>
                  <w:lang w:eastAsia="ja-JP"/>
                </w:rPr>
                <w:delText>up to 512</w:delText>
              </w:r>
              <w:r w:rsidRPr="003B5129" w:rsidDel="00E24B80">
                <w:rPr>
                  <w:sz w:val="16"/>
                  <w:lang w:eastAsia="ja-JP"/>
                </w:rPr>
                <w:delText>**</w:delText>
              </w:r>
            </w:del>
          </w:p>
        </w:tc>
        <w:tc>
          <w:tcPr>
            <w:tcW w:w="900" w:type="dxa"/>
            <w:tcBorders>
              <w:top w:val="single" w:sz="4" w:space="0" w:color="000000"/>
              <w:bottom w:val="single" w:sz="4" w:space="0" w:color="000000"/>
            </w:tcBorders>
            <w:vAlign w:val="center"/>
          </w:tcPr>
          <w:p w14:paraId="430E2CAE" w14:textId="3BAC9619" w:rsidR="00860A88" w:rsidDel="00E24B80" w:rsidRDefault="008F2AD1" w:rsidP="00330996">
            <w:pPr>
              <w:pStyle w:val="DECETableCell"/>
              <w:keepNext/>
              <w:jc w:val="center"/>
              <w:rPr>
                <w:del w:id="6702" w:author="Joe McCrossan" w:date="2014-05-25T17:31:00Z"/>
                <w:sz w:val="16"/>
                <w:lang w:eastAsia="ja-JP"/>
              </w:rPr>
            </w:pPr>
            <w:del w:id="6703" w:author="Joe McCrossan" w:date="2014-05-25T17:31:00Z">
              <w:r w:rsidDel="00E24B80">
                <w:rPr>
                  <w:sz w:val="16"/>
                  <w:lang w:eastAsia="ja-JP"/>
                </w:rPr>
                <w:delText xml:space="preserve">up to </w:delText>
              </w:r>
              <w:r w:rsidR="006D44D9" w:rsidRPr="006D44D9" w:rsidDel="00E24B80">
                <w:rPr>
                  <w:sz w:val="16"/>
                  <w:lang w:eastAsia="ja-JP"/>
                </w:rPr>
                <w:delText>384</w:delText>
              </w:r>
              <w:r w:rsidR="006D44D9" w:rsidRPr="003B5129" w:rsidDel="00E24B80">
                <w:rPr>
                  <w:sz w:val="16"/>
                  <w:lang w:eastAsia="ja-JP"/>
                </w:rPr>
                <w:delText>*</w:delText>
              </w:r>
              <w:r w:rsidR="006D44D9" w:rsidDel="00E24B80">
                <w:rPr>
                  <w:sz w:val="16"/>
                  <w:lang w:eastAsia="ja-JP"/>
                </w:rPr>
                <w:delText>*</w:delText>
              </w:r>
            </w:del>
          </w:p>
        </w:tc>
        <w:tc>
          <w:tcPr>
            <w:tcW w:w="720" w:type="dxa"/>
            <w:tcBorders>
              <w:top w:val="single" w:sz="4" w:space="0" w:color="000000"/>
              <w:bottom w:val="single" w:sz="4" w:space="0" w:color="000000"/>
            </w:tcBorders>
            <w:vAlign w:val="center"/>
          </w:tcPr>
          <w:p w14:paraId="11D4DB91" w14:textId="6707059C" w:rsidR="00A05D2E" w:rsidRPr="003B5129" w:rsidDel="00E24B80" w:rsidRDefault="00A05D2E" w:rsidP="003B5129">
            <w:pPr>
              <w:pStyle w:val="DECETableCell"/>
              <w:keepNext/>
              <w:rPr>
                <w:del w:id="6704" w:author="Joe McCrossan" w:date="2014-05-25T17:31:00Z"/>
                <w:sz w:val="16"/>
                <w:lang w:eastAsia="ja-JP"/>
              </w:rPr>
            </w:pPr>
            <w:del w:id="6705" w:author="Joe McCrossan" w:date="2014-05-25T17:31:00Z">
              <w:r w:rsidRPr="003B5129" w:rsidDel="00E24B80">
                <w:rPr>
                  <w:sz w:val="16"/>
                  <w:lang w:eastAsia="ja-JP"/>
                </w:rPr>
                <w:delText>1</w:delText>
              </w:r>
            </w:del>
          </w:p>
        </w:tc>
        <w:tc>
          <w:tcPr>
            <w:tcW w:w="630" w:type="dxa"/>
            <w:tcBorders>
              <w:top w:val="single" w:sz="4" w:space="0" w:color="000000"/>
              <w:bottom w:val="single" w:sz="4" w:space="0" w:color="000000"/>
            </w:tcBorders>
          </w:tcPr>
          <w:p w14:paraId="2DF800AD" w14:textId="136F2B49" w:rsidR="00A05D2E" w:rsidRPr="003B5129" w:rsidDel="00E24B80" w:rsidRDefault="00A05D2E" w:rsidP="003B5129">
            <w:pPr>
              <w:pStyle w:val="DECETableCell"/>
              <w:keepNext/>
              <w:rPr>
                <w:del w:id="6706" w:author="Joe McCrossan" w:date="2014-05-25T17:31:00Z"/>
                <w:sz w:val="16"/>
                <w:lang w:eastAsia="ja-JP"/>
              </w:rPr>
            </w:pPr>
            <w:del w:id="6707"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1E3EACC4" w14:textId="2ADC3B6E" w:rsidR="00A05D2E" w:rsidRPr="003B5129" w:rsidDel="00E24B80" w:rsidRDefault="00A05D2E" w:rsidP="003B5129">
            <w:pPr>
              <w:pStyle w:val="DECETableCell"/>
              <w:keepNext/>
              <w:rPr>
                <w:del w:id="6708" w:author="Joe McCrossan" w:date="2014-05-25T17:31:00Z"/>
                <w:sz w:val="16"/>
                <w:lang w:eastAsia="ja-JP"/>
              </w:rPr>
            </w:pPr>
            <w:del w:id="6709" w:author="Joe McCrossan" w:date="2014-05-25T17:31:00Z">
              <w:r w:rsidRPr="003B5129" w:rsidDel="00E24B80">
                <w:rPr>
                  <w:sz w:val="16"/>
                  <w:lang w:eastAsia="ja-JP"/>
                </w:rPr>
                <w:delText>-</w:delText>
              </w:r>
            </w:del>
          </w:p>
        </w:tc>
      </w:tr>
      <w:tr w:rsidR="00282679" w:rsidRPr="005B504E" w:rsidDel="00E24B80" w14:paraId="4157F133" w14:textId="5FEA241A" w:rsidTr="00330996">
        <w:trPr>
          <w:jc w:val="center"/>
          <w:del w:id="6710" w:author="Joe McCrossan" w:date="2014-05-25T17:31:00Z"/>
        </w:trPr>
        <w:tc>
          <w:tcPr>
            <w:tcW w:w="900" w:type="dxa"/>
            <w:vMerge/>
            <w:tcBorders>
              <w:bottom w:val="single" w:sz="18" w:space="0" w:color="000000"/>
            </w:tcBorders>
            <w:vAlign w:val="center"/>
          </w:tcPr>
          <w:p w14:paraId="0FF35EE5" w14:textId="0FB4A323" w:rsidR="00A05D2E" w:rsidRPr="00330996" w:rsidDel="00E24B80" w:rsidRDefault="00A05D2E" w:rsidP="003B5129">
            <w:pPr>
              <w:pStyle w:val="DECETableCell"/>
              <w:keepNext/>
              <w:rPr>
                <w:del w:id="6711" w:author="Joe McCrossan" w:date="2014-05-25T17:31:00Z"/>
                <w:sz w:val="16"/>
                <w:lang w:eastAsia="ja-JP"/>
              </w:rPr>
            </w:pPr>
          </w:p>
        </w:tc>
        <w:tc>
          <w:tcPr>
            <w:tcW w:w="720" w:type="dxa"/>
            <w:vMerge/>
            <w:tcBorders>
              <w:bottom w:val="single" w:sz="18" w:space="0" w:color="000000"/>
            </w:tcBorders>
            <w:vAlign w:val="center"/>
          </w:tcPr>
          <w:p w14:paraId="068C36E2" w14:textId="1FE31E1A" w:rsidR="00A05D2E" w:rsidRPr="00330996" w:rsidDel="00E24B80" w:rsidRDefault="00A05D2E" w:rsidP="003B5129">
            <w:pPr>
              <w:pStyle w:val="DECETableCell"/>
              <w:keepNext/>
              <w:rPr>
                <w:del w:id="6712" w:author="Joe McCrossan" w:date="2014-05-25T17:31:00Z"/>
                <w:sz w:val="16"/>
                <w:lang w:eastAsia="ja-JP"/>
              </w:rPr>
            </w:pPr>
          </w:p>
        </w:tc>
        <w:tc>
          <w:tcPr>
            <w:tcW w:w="795" w:type="dxa"/>
            <w:vMerge/>
            <w:tcBorders>
              <w:bottom w:val="single" w:sz="18" w:space="0" w:color="000000"/>
            </w:tcBorders>
            <w:vAlign w:val="center"/>
          </w:tcPr>
          <w:p w14:paraId="4C223EB6" w14:textId="6706A19C" w:rsidR="00A05D2E" w:rsidRPr="00330996" w:rsidDel="00E24B80" w:rsidRDefault="00A05D2E" w:rsidP="003B5129">
            <w:pPr>
              <w:pStyle w:val="DECETableCell"/>
              <w:keepNext/>
              <w:rPr>
                <w:del w:id="6713" w:author="Joe McCrossan" w:date="2014-05-25T17:31:00Z"/>
                <w:sz w:val="16"/>
                <w:lang w:eastAsia="ja-JP"/>
              </w:rPr>
            </w:pPr>
          </w:p>
        </w:tc>
        <w:tc>
          <w:tcPr>
            <w:tcW w:w="700" w:type="dxa"/>
            <w:tcBorders>
              <w:top w:val="single" w:sz="4" w:space="0" w:color="000000"/>
              <w:bottom w:val="single" w:sz="18" w:space="0" w:color="000000"/>
            </w:tcBorders>
            <w:vAlign w:val="center"/>
          </w:tcPr>
          <w:p w14:paraId="58CCB850" w14:textId="450FF38C" w:rsidR="00A05D2E" w:rsidRPr="00330996" w:rsidDel="00E24B80" w:rsidRDefault="00860A88" w:rsidP="003B5129">
            <w:pPr>
              <w:pStyle w:val="DECETableCell"/>
              <w:keepNext/>
              <w:rPr>
                <w:del w:id="6714" w:author="Joe McCrossan" w:date="2014-05-25T17:31:00Z"/>
                <w:sz w:val="16"/>
                <w:lang w:eastAsia="ja-JP"/>
              </w:rPr>
            </w:pPr>
            <w:del w:id="6715" w:author="Joe McCrossan" w:date="2014-05-25T17:31:00Z">
              <w:r w:rsidRPr="00330996" w:rsidDel="00E24B80">
                <w:rPr>
                  <w:sz w:val="16"/>
                  <w:lang w:eastAsia="ja-JP"/>
                </w:rPr>
                <w:delText>0.5</w:delText>
              </w:r>
            </w:del>
          </w:p>
        </w:tc>
        <w:tc>
          <w:tcPr>
            <w:tcW w:w="540" w:type="dxa"/>
            <w:tcBorders>
              <w:top w:val="single" w:sz="4" w:space="0" w:color="000000"/>
              <w:bottom w:val="single" w:sz="18" w:space="0" w:color="000000"/>
            </w:tcBorders>
            <w:vAlign w:val="center"/>
          </w:tcPr>
          <w:p w14:paraId="40C7B9FE" w14:textId="4A186537" w:rsidR="00A05D2E" w:rsidRPr="00330996" w:rsidDel="00E24B80" w:rsidRDefault="00860A88" w:rsidP="003B5129">
            <w:pPr>
              <w:pStyle w:val="DECETableCell"/>
              <w:keepNext/>
              <w:rPr>
                <w:del w:id="6716" w:author="Joe McCrossan" w:date="2014-05-25T17:31:00Z"/>
                <w:sz w:val="16"/>
                <w:lang w:eastAsia="ja-JP"/>
              </w:rPr>
            </w:pPr>
            <w:del w:id="6717" w:author="Joe McCrossan" w:date="2014-05-25T17:31:00Z">
              <w:r w:rsidRPr="00330996" w:rsidDel="00E24B80">
                <w:rPr>
                  <w:sz w:val="16"/>
                  <w:lang w:eastAsia="ja-JP"/>
                </w:rPr>
                <w:delText>0.75</w:delText>
              </w:r>
            </w:del>
          </w:p>
        </w:tc>
        <w:tc>
          <w:tcPr>
            <w:tcW w:w="810" w:type="dxa"/>
            <w:tcBorders>
              <w:top w:val="single" w:sz="4" w:space="0" w:color="000000"/>
              <w:bottom w:val="single" w:sz="18" w:space="0" w:color="000000"/>
            </w:tcBorders>
            <w:vAlign w:val="center"/>
          </w:tcPr>
          <w:p w14:paraId="49371273" w14:textId="1DB8B4CF" w:rsidR="00A05D2E" w:rsidRPr="003B5129" w:rsidDel="00E24B80" w:rsidRDefault="00860A88" w:rsidP="003B5129">
            <w:pPr>
              <w:pStyle w:val="DECETableCell"/>
              <w:keepNext/>
              <w:keepLines/>
              <w:tabs>
                <w:tab w:val="left" w:pos="1008"/>
              </w:tabs>
              <w:outlineLvl w:val="3"/>
              <w:rPr>
                <w:del w:id="6718" w:author="Joe McCrossan" w:date="2014-05-25T17:31:00Z"/>
                <w:sz w:val="16"/>
              </w:rPr>
            </w:pPr>
            <w:del w:id="6719" w:author="Joe McCrossan" w:date="2014-05-25T17:31:00Z">
              <w:r w:rsidRPr="00330996" w:rsidDel="00E24B80">
                <w:rPr>
                  <w:sz w:val="16"/>
                </w:rPr>
                <w:delText>320 x 360</w:delText>
              </w:r>
            </w:del>
          </w:p>
        </w:tc>
        <w:tc>
          <w:tcPr>
            <w:tcW w:w="1100" w:type="dxa"/>
            <w:tcBorders>
              <w:top w:val="single" w:sz="4" w:space="0" w:color="000000"/>
              <w:bottom w:val="single" w:sz="18" w:space="0" w:color="000000"/>
            </w:tcBorders>
            <w:vAlign w:val="center"/>
          </w:tcPr>
          <w:p w14:paraId="60CBA310" w14:textId="51FD2A29" w:rsidR="00A05D2E" w:rsidRPr="003B5129" w:rsidDel="00E24B80" w:rsidRDefault="00A05D2E" w:rsidP="003B5129">
            <w:pPr>
              <w:pStyle w:val="DECETableCell"/>
              <w:keepNext/>
              <w:rPr>
                <w:del w:id="6720" w:author="Joe McCrossan" w:date="2014-05-25T17:31:00Z"/>
                <w:sz w:val="16"/>
                <w:lang w:eastAsia="ja-JP"/>
              </w:rPr>
            </w:pPr>
            <w:del w:id="6721" w:author="Joe McCrossan" w:date="2014-05-25T17:31:00Z">
              <w:r w:rsidRPr="003B5129" w:rsidDel="00E24B80">
                <w:rPr>
                  <w:sz w:val="16"/>
                  <w:lang w:eastAsia="ja-JP"/>
                </w:rPr>
                <w:delText>up to 19</w:delText>
              </w:r>
            </w:del>
          </w:p>
        </w:tc>
        <w:tc>
          <w:tcPr>
            <w:tcW w:w="988" w:type="dxa"/>
            <w:tcBorders>
              <w:top w:val="single" w:sz="4" w:space="0" w:color="000000"/>
              <w:bottom w:val="single" w:sz="18" w:space="0" w:color="000000"/>
            </w:tcBorders>
            <w:vAlign w:val="center"/>
          </w:tcPr>
          <w:p w14:paraId="7F3B7C1E" w14:textId="7847533D" w:rsidR="00A05D2E" w:rsidRPr="003B5129" w:rsidDel="00E24B80" w:rsidRDefault="00A05D2E" w:rsidP="003B5129">
            <w:pPr>
              <w:pStyle w:val="DECETableCell"/>
              <w:keepNext/>
              <w:rPr>
                <w:del w:id="6722" w:author="Joe McCrossan" w:date="2014-05-25T17:31:00Z"/>
                <w:sz w:val="16"/>
                <w:lang w:eastAsia="ja-JP"/>
              </w:rPr>
            </w:pPr>
            <w:del w:id="6723" w:author="Joe McCrossan" w:date="2014-05-25T17:31:00Z">
              <w:r w:rsidRPr="003B5129" w:rsidDel="00E24B80">
                <w:rPr>
                  <w:sz w:val="16"/>
                  <w:lang w:eastAsia="ja-JP"/>
                </w:rPr>
                <w:delText>up to 22*</w:delText>
              </w:r>
            </w:del>
          </w:p>
        </w:tc>
        <w:tc>
          <w:tcPr>
            <w:tcW w:w="900" w:type="dxa"/>
            <w:tcBorders>
              <w:top w:val="single" w:sz="4" w:space="0" w:color="000000"/>
              <w:bottom w:val="single" w:sz="18" w:space="0" w:color="000000"/>
            </w:tcBorders>
            <w:vAlign w:val="center"/>
          </w:tcPr>
          <w:p w14:paraId="28158CE7" w14:textId="3EC5578D" w:rsidR="00860A88" w:rsidDel="00E24B80" w:rsidRDefault="008F2AD1" w:rsidP="00330996">
            <w:pPr>
              <w:pStyle w:val="DECETableCell"/>
              <w:keepNext/>
              <w:jc w:val="center"/>
              <w:rPr>
                <w:del w:id="6724" w:author="Joe McCrossan" w:date="2014-05-25T17:31:00Z"/>
                <w:sz w:val="16"/>
                <w:lang w:eastAsia="ja-JP"/>
              </w:rPr>
            </w:pPr>
            <w:del w:id="6725" w:author="Joe McCrossan" w:date="2014-05-25T17:31:00Z">
              <w:r w:rsidDel="00E24B80">
                <w:rPr>
                  <w:sz w:val="16"/>
                  <w:lang w:eastAsia="ja-JP"/>
                </w:rPr>
                <w:delText>up to 320</w:delText>
              </w:r>
            </w:del>
          </w:p>
        </w:tc>
        <w:tc>
          <w:tcPr>
            <w:tcW w:w="900" w:type="dxa"/>
            <w:tcBorders>
              <w:top w:val="single" w:sz="4" w:space="0" w:color="000000"/>
              <w:bottom w:val="single" w:sz="18" w:space="0" w:color="000000"/>
            </w:tcBorders>
            <w:vAlign w:val="center"/>
          </w:tcPr>
          <w:p w14:paraId="5DCB3316" w14:textId="63489BBD" w:rsidR="00860A88" w:rsidDel="00E24B80" w:rsidRDefault="008F2AD1" w:rsidP="00330996">
            <w:pPr>
              <w:pStyle w:val="DECETableCell"/>
              <w:keepNext/>
              <w:jc w:val="center"/>
              <w:rPr>
                <w:del w:id="6726" w:author="Joe McCrossan" w:date="2014-05-25T17:31:00Z"/>
                <w:sz w:val="16"/>
                <w:lang w:eastAsia="ja-JP"/>
              </w:rPr>
            </w:pPr>
            <w:del w:id="6727" w:author="Joe McCrossan" w:date="2014-05-25T17:31:00Z">
              <w:r w:rsidDel="00E24B80">
                <w:rPr>
                  <w:sz w:val="16"/>
                  <w:lang w:eastAsia="ja-JP"/>
                </w:rPr>
                <w:delText xml:space="preserve">up to </w:delText>
              </w:r>
              <w:r w:rsidR="006D44D9" w:rsidDel="00E24B80">
                <w:rPr>
                  <w:sz w:val="16"/>
                  <w:lang w:eastAsia="ja-JP"/>
                </w:rPr>
                <w:delText>384</w:delText>
              </w:r>
              <w:r w:rsidR="006D44D9" w:rsidRPr="003B5129" w:rsidDel="00E24B80">
                <w:rPr>
                  <w:sz w:val="16"/>
                  <w:lang w:eastAsia="ja-JP"/>
                </w:rPr>
                <w:delText>*</w:delText>
              </w:r>
              <w:r w:rsidR="006D44D9" w:rsidDel="00E24B80">
                <w:rPr>
                  <w:sz w:val="16"/>
                  <w:lang w:eastAsia="ja-JP"/>
                </w:rPr>
                <w:delText>*</w:delText>
              </w:r>
            </w:del>
          </w:p>
        </w:tc>
        <w:tc>
          <w:tcPr>
            <w:tcW w:w="720" w:type="dxa"/>
            <w:tcBorders>
              <w:top w:val="single" w:sz="4" w:space="0" w:color="000000"/>
              <w:bottom w:val="single" w:sz="18" w:space="0" w:color="000000"/>
            </w:tcBorders>
            <w:vAlign w:val="center"/>
          </w:tcPr>
          <w:p w14:paraId="5773C389" w14:textId="738B92E0" w:rsidR="00A05D2E" w:rsidRPr="003B5129" w:rsidDel="00E24B80" w:rsidRDefault="00A05D2E" w:rsidP="003B5129">
            <w:pPr>
              <w:pStyle w:val="DECETableCell"/>
              <w:keepNext/>
              <w:rPr>
                <w:del w:id="6728" w:author="Joe McCrossan" w:date="2014-05-25T17:31:00Z"/>
                <w:sz w:val="16"/>
                <w:lang w:eastAsia="ja-JP"/>
              </w:rPr>
            </w:pPr>
            <w:del w:id="6729" w:author="Joe McCrossan" w:date="2014-05-25T17:31:00Z">
              <w:r w:rsidRPr="003B5129" w:rsidDel="00E24B80">
                <w:rPr>
                  <w:sz w:val="16"/>
                  <w:lang w:eastAsia="ja-JP"/>
                </w:rPr>
                <w:delText>15</w:delText>
              </w:r>
            </w:del>
          </w:p>
        </w:tc>
        <w:tc>
          <w:tcPr>
            <w:tcW w:w="630" w:type="dxa"/>
            <w:tcBorders>
              <w:top w:val="single" w:sz="4" w:space="0" w:color="000000"/>
              <w:bottom w:val="single" w:sz="18" w:space="0" w:color="000000"/>
            </w:tcBorders>
          </w:tcPr>
          <w:p w14:paraId="0F2131DE" w14:textId="4C8E86D2" w:rsidR="00A05D2E" w:rsidRPr="003B5129" w:rsidDel="00E24B80" w:rsidRDefault="00A05D2E" w:rsidP="003B5129">
            <w:pPr>
              <w:pStyle w:val="DECETableCell"/>
              <w:keepNext/>
              <w:rPr>
                <w:del w:id="6730" w:author="Joe McCrossan" w:date="2014-05-25T17:31:00Z"/>
                <w:sz w:val="16"/>
                <w:lang w:eastAsia="ja-JP"/>
              </w:rPr>
            </w:pPr>
            <w:del w:id="6731" w:author="Joe McCrossan" w:date="2014-05-25T17:31:00Z">
              <w:r w:rsidRPr="003B5129" w:rsidDel="00E24B80">
                <w:rPr>
                  <w:sz w:val="16"/>
                  <w:lang w:eastAsia="ja-JP"/>
                </w:rPr>
                <w:delText>-</w:delText>
              </w:r>
            </w:del>
          </w:p>
        </w:tc>
        <w:tc>
          <w:tcPr>
            <w:tcW w:w="702" w:type="dxa"/>
            <w:tcBorders>
              <w:top w:val="single" w:sz="4" w:space="0" w:color="000000"/>
              <w:bottom w:val="single" w:sz="18" w:space="0" w:color="000000"/>
            </w:tcBorders>
            <w:vAlign w:val="center"/>
          </w:tcPr>
          <w:p w14:paraId="0782D5FD" w14:textId="12D7126A" w:rsidR="00A05D2E" w:rsidRPr="003B5129" w:rsidDel="00E24B80" w:rsidRDefault="00A05D2E" w:rsidP="003B5129">
            <w:pPr>
              <w:pStyle w:val="DECETableCell"/>
              <w:keepNext/>
              <w:rPr>
                <w:del w:id="6732" w:author="Joe McCrossan" w:date="2014-05-25T17:31:00Z"/>
                <w:sz w:val="16"/>
                <w:lang w:eastAsia="ja-JP"/>
              </w:rPr>
            </w:pPr>
            <w:del w:id="6733" w:author="Joe McCrossan" w:date="2014-05-25T17:31:00Z">
              <w:r w:rsidRPr="003B5129" w:rsidDel="00E24B80">
                <w:rPr>
                  <w:sz w:val="16"/>
                  <w:lang w:eastAsia="ja-JP"/>
                </w:rPr>
                <w:delText>-</w:delText>
              </w:r>
            </w:del>
          </w:p>
        </w:tc>
      </w:tr>
      <w:tr w:rsidR="00282679" w:rsidRPr="005B504E" w:rsidDel="00E24B80" w14:paraId="09BE7868" w14:textId="28FDED12" w:rsidTr="00330996">
        <w:trPr>
          <w:jc w:val="center"/>
          <w:del w:id="6734" w:author="Joe McCrossan" w:date="2014-05-25T17:31:00Z"/>
        </w:trPr>
        <w:tc>
          <w:tcPr>
            <w:tcW w:w="900" w:type="dxa"/>
            <w:vMerge w:val="restart"/>
            <w:tcBorders>
              <w:top w:val="single" w:sz="18" w:space="0" w:color="000000"/>
            </w:tcBorders>
            <w:vAlign w:val="center"/>
          </w:tcPr>
          <w:p w14:paraId="65CD0465" w14:textId="786975B7" w:rsidR="00A05D2E" w:rsidRPr="003B5129" w:rsidDel="00E24B80" w:rsidRDefault="00A05D2E" w:rsidP="003B5129">
            <w:pPr>
              <w:pStyle w:val="DECETableCell"/>
              <w:keepNext/>
              <w:rPr>
                <w:del w:id="6735" w:author="Joe McCrossan" w:date="2014-05-25T17:31:00Z"/>
                <w:sz w:val="16"/>
                <w:lang w:eastAsia="ja-JP"/>
              </w:rPr>
            </w:pPr>
            <w:del w:id="6736" w:author="Joe McCrossan" w:date="2014-05-25T17:31:00Z">
              <w:r w:rsidRPr="003B5129" w:rsidDel="00E24B80">
                <w:rPr>
                  <w:sz w:val="16"/>
                  <w:lang w:eastAsia="ja-JP"/>
                </w:rPr>
                <w:delText>640 x 480</w:delText>
              </w:r>
            </w:del>
          </w:p>
        </w:tc>
        <w:tc>
          <w:tcPr>
            <w:tcW w:w="720" w:type="dxa"/>
            <w:vMerge w:val="restart"/>
            <w:tcBorders>
              <w:top w:val="single" w:sz="18" w:space="0" w:color="000000"/>
            </w:tcBorders>
            <w:vAlign w:val="center"/>
          </w:tcPr>
          <w:p w14:paraId="052E92DA" w14:textId="00D5F6AE" w:rsidR="00A05D2E" w:rsidRPr="003B5129" w:rsidDel="00E24B80" w:rsidRDefault="00A05D2E" w:rsidP="003B5129">
            <w:pPr>
              <w:pStyle w:val="DECETableCell"/>
              <w:keepNext/>
              <w:rPr>
                <w:del w:id="6737" w:author="Joe McCrossan" w:date="2014-05-25T17:31:00Z"/>
                <w:sz w:val="16"/>
                <w:lang w:eastAsia="ja-JP"/>
              </w:rPr>
            </w:pPr>
            <w:del w:id="6738" w:author="Joe McCrossan" w:date="2014-05-25T17:31:00Z">
              <w:r w:rsidRPr="003B5129" w:rsidDel="00E24B80">
                <w:rPr>
                  <w:sz w:val="16"/>
                  <w:lang w:eastAsia="ja-JP"/>
                </w:rPr>
                <w:delText>1.333</w:delText>
              </w:r>
            </w:del>
          </w:p>
        </w:tc>
        <w:tc>
          <w:tcPr>
            <w:tcW w:w="795" w:type="dxa"/>
            <w:vMerge w:val="restart"/>
            <w:tcBorders>
              <w:top w:val="single" w:sz="18" w:space="0" w:color="000000"/>
            </w:tcBorders>
            <w:vAlign w:val="center"/>
          </w:tcPr>
          <w:p w14:paraId="66C467D8" w14:textId="4FB1A64F" w:rsidR="00A05D2E" w:rsidRPr="003B5129" w:rsidDel="00E24B80" w:rsidRDefault="00A05D2E" w:rsidP="00282679">
            <w:pPr>
              <w:pStyle w:val="DECETableCell"/>
              <w:keepNext/>
              <w:keepLines/>
              <w:tabs>
                <w:tab w:val="left" w:pos="1008"/>
              </w:tabs>
              <w:outlineLvl w:val="3"/>
              <w:rPr>
                <w:del w:id="6739" w:author="Joe McCrossan" w:date="2014-05-25T17:31:00Z"/>
                <w:sz w:val="16"/>
                <w:lang w:eastAsia="ja-JP"/>
              </w:rPr>
            </w:pPr>
            <w:commentRangeStart w:id="6740"/>
            <w:del w:id="6741" w:author="Joe McCrossan" w:date="2014-05-25T17:31:00Z">
              <w:r w:rsidDel="00E24B80">
                <w:rPr>
                  <w:sz w:val="16"/>
                  <w:lang w:eastAsia="ja-JP"/>
                </w:rPr>
                <w:delText>60000</w:delText>
              </w:r>
              <w:r w:rsidRPr="005B316F" w:rsidDel="00E24B80">
                <w:rPr>
                  <w:sz w:val="16"/>
                  <w:lang w:eastAsia="ja-JP"/>
                </w:rPr>
                <w:delText>÷</w:delText>
              </w:r>
              <w:r w:rsidDel="00E24B80">
                <w:rPr>
                  <w:sz w:val="16"/>
                  <w:lang w:eastAsia="ja-JP"/>
                </w:rPr>
                <w:delText xml:space="preserve">1000, </w:delText>
              </w:r>
              <w:commentRangeEnd w:id="6740"/>
              <w:r w:rsidR="00E0787E" w:rsidDel="00E24B80">
                <w:rPr>
                  <w:rStyle w:val="CommentReference"/>
                </w:rPr>
                <w:commentReference w:id="6740"/>
              </w:r>
              <w:r w:rsidRPr="003B5129" w:rsidDel="00E24B80">
                <w:rPr>
                  <w:sz w:val="16"/>
                  <w:lang w:eastAsia="ja-JP"/>
                </w:rPr>
                <w:delText>60000÷1001</w:delText>
              </w:r>
            </w:del>
          </w:p>
        </w:tc>
        <w:tc>
          <w:tcPr>
            <w:tcW w:w="700" w:type="dxa"/>
            <w:tcBorders>
              <w:top w:val="single" w:sz="18" w:space="0" w:color="000000"/>
              <w:bottom w:val="single" w:sz="4" w:space="0" w:color="000000"/>
            </w:tcBorders>
            <w:vAlign w:val="center"/>
          </w:tcPr>
          <w:p w14:paraId="17D0C195" w14:textId="68537314" w:rsidR="00A05D2E" w:rsidRPr="003B5129" w:rsidDel="00E24B80" w:rsidRDefault="00A05D2E" w:rsidP="003B5129">
            <w:pPr>
              <w:pStyle w:val="DECETableCell"/>
              <w:keepNext/>
              <w:rPr>
                <w:del w:id="6742" w:author="Joe McCrossan" w:date="2014-05-25T17:31:00Z"/>
                <w:sz w:val="16"/>
                <w:lang w:eastAsia="ja-JP"/>
              </w:rPr>
            </w:pPr>
            <w:del w:id="6743" w:author="Joe McCrossan" w:date="2014-05-25T17:31:00Z">
              <w:r w:rsidRPr="003B5129" w:rsidDel="00E24B80">
                <w:rPr>
                  <w:sz w:val="16"/>
                  <w:vertAlign w:val="superscript"/>
                  <w:lang w:eastAsia="ja-JP"/>
                </w:rPr>
                <w:delText>464</w:delText>
              </w:r>
              <w:r w:rsidRPr="003B5129" w:rsidDel="00E24B80">
                <w:rPr>
                  <w:sz w:val="16"/>
                  <w:lang w:eastAsia="ja-JP"/>
                </w:rPr>
                <w:delText>/</w:delText>
              </w:r>
              <w:r w:rsidRPr="003B5129" w:rsidDel="00E24B80">
                <w:rPr>
                  <w:sz w:val="16"/>
                  <w:vertAlign w:val="subscript"/>
                  <w:lang w:eastAsia="ja-JP"/>
                </w:rPr>
                <w:delText>640</w:delText>
              </w:r>
            </w:del>
          </w:p>
        </w:tc>
        <w:tc>
          <w:tcPr>
            <w:tcW w:w="540" w:type="dxa"/>
            <w:tcBorders>
              <w:top w:val="single" w:sz="18" w:space="0" w:color="000000"/>
              <w:bottom w:val="single" w:sz="4" w:space="0" w:color="000000"/>
            </w:tcBorders>
            <w:vAlign w:val="center"/>
          </w:tcPr>
          <w:p w14:paraId="3E9F2B20" w14:textId="6472A4C0" w:rsidR="00A05D2E" w:rsidRPr="003B5129" w:rsidDel="00E24B80" w:rsidRDefault="00A05D2E" w:rsidP="003B5129">
            <w:pPr>
              <w:pStyle w:val="DECETableCell"/>
              <w:keepNext/>
              <w:rPr>
                <w:del w:id="6744" w:author="Joe McCrossan" w:date="2014-05-25T17:31:00Z"/>
                <w:sz w:val="16"/>
                <w:lang w:eastAsia="ja-JP"/>
              </w:rPr>
            </w:pPr>
            <w:del w:id="6745" w:author="Joe McCrossan" w:date="2014-05-25T17:31:00Z">
              <w:r w:rsidRPr="003B5129" w:rsidDel="00E24B80">
                <w:rPr>
                  <w:sz w:val="16"/>
                  <w:lang w:eastAsia="ja-JP"/>
                </w:rPr>
                <w:delText>0.75</w:delText>
              </w:r>
            </w:del>
          </w:p>
        </w:tc>
        <w:tc>
          <w:tcPr>
            <w:tcW w:w="810" w:type="dxa"/>
            <w:tcBorders>
              <w:top w:val="single" w:sz="18" w:space="0" w:color="000000"/>
              <w:bottom w:val="single" w:sz="4" w:space="0" w:color="000000"/>
            </w:tcBorders>
            <w:vAlign w:val="center"/>
          </w:tcPr>
          <w:p w14:paraId="7B4634BA" w14:textId="1D273577" w:rsidR="00A05D2E" w:rsidRPr="003B5129" w:rsidDel="00E24B80" w:rsidRDefault="00A05D2E" w:rsidP="003B5129">
            <w:pPr>
              <w:pStyle w:val="DECETableCell"/>
              <w:keepNext/>
              <w:keepLines/>
              <w:tabs>
                <w:tab w:val="left" w:pos="1008"/>
              </w:tabs>
              <w:outlineLvl w:val="3"/>
              <w:rPr>
                <w:del w:id="6746" w:author="Joe McCrossan" w:date="2014-05-25T17:31:00Z"/>
                <w:sz w:val="16"/>
              </w:rPr>
            </w:pPr>
            <w:del w:id="6747" w:author="Joe McCrossan" w:date="2014-05-25T17:31:00Z">
              <w:r w:rsidRPr="003B5129" w:rsidDel="00E24B80">
                <w:rPr>
                  <w:sz w:val="16"/>
                </w:rPr>
                <w:delText>464 x 360</w:delText>
              </w:r>
            </w:del>
          </w:p>
        </w:tc>
        <w:tc>
          <w:tcPr>
            <w:tcW w:w="1100" w:type="dxa"/>
            <w:tcBorders>
              <w:top w:val="single" w:sz="18" w:space="0" w:color="000000"/>
              <w:bottom w:val="single" w:sz="4" w:space="0" w:color="000000"/>
            </w:tcBorders>
            <w:vAlign w:val="center"/>
          </w:tcPr>
          <w:p w14:paraId="4F61B60F" w14:textId="043AD64C" w:rsidR="00A05D2E" w:rsidRPr="003B5129" w:rsidDel="00E24B80" w:rsidRDefault="00A05D2E" w:rsidP="003B5129">
            <w:pPr>
              <w:pStyle w:val="DECETableCell"/>
              <w:keepNext/>
              <w:rPr>
                <w:del w:id="6748" w:author="Joe McCrossan" w:date="2014-05-25T17:31:00Z"/>
                <w:sz w:val="16"/>
                <w:lang w:eastAsia="ja-JP"/>
              </w:rPr>
            </w:pPr>
            <w:del w:id="6749" w:author="Joe McCrossan" w:date="2014-05-25T17:31:00Z">
              <w:r w:rsidRPr="003B5129" w:rsidDel="00E24B80">
                <w:rPr>
                  <w:sz w:val="16"/>
                  <w:lang w:eastAsia="ja-JP"/>
                </w:rPr>
                <w:delText>up to 28</w:delText>
              </w:r>
            </w:del>
          </w:p>
        </w:tc>
        <w:tc>
          <w:tcPr>
            <w:tcW w:w="988" w:type="dxa"/>
            <w:tcBorders>
              <w:top w:val="single" w:sz="18" w:space="0" w:color="000000"/>
              <w:bottom w:val="single" w:sz="4" w:space="0" w:color="000000"/>
            </w:tcBorders>
            <w:vAlign w:val="center"/>
          </w:tcPr>
          <w:p w14:paraId="72924C44" w14:textId="603BE0B3" w:rsidR="00A05D2E" w:rsidRPr="003B5129" w:rsidDel="00E24B80" w:rsidRDefault="00A05D2E" w:rsidP="003B5129">
            <w:pPr>
              <w:pStyle w:val="DECETableCell"/>
              <w:keepNext/>
              <w:rPr>
                <w:del w:id="6750" w:author="Joe McCrossan" w:date="2014-05-25T17:31:00Z"/>
                <w:sz w:val="16"/>
                <w:lang w:eastAsia="ja-JP"/>
              </w:rPr>
            </w:pPr>
            <w:del w:id="6751" w:author="Joe McCrossan" w:date="2014-05-25T17:31:00Z">
              <w:r w:rsidRPr="003B5129" w:rsidDel="00E24B80">
                <w:rPr>
                  <w:sz w:val="16"/>
                  <w:lang w:eastAsia="ja-JP"/>
                </w:rPr>
                <w:delText>up to 22*</w:delText>
              </w:r>
            </w:del>
          </w:p>
        </w:tc>
        <w:tc>
          <w:tcPr>
            <w:tcW w:w="900" w:type="dxa"/>
            <w:tcBorders>
              <w:top w:val="single" w:sz="18" w:space="0" w:color="000000"/>
              <w:bottom w:val="single" w:sz="4" w:space="0" w:color="000000"/>
            </w:tcBorders>
            <w:vAlign w:val="center"/>
          </w:tcPr>
          <w:p w14:paraId="7184BF57" w14:textId="1E282476" w:rsidR="00860A88" w:rsidDel="00E24B80" w:rsidRDefault="006D44D9" w:rsidP="00330996">
            <w:pPr>
              <w:pStyle w:val="DECETableCell"/>
              <w:keepNext/>
              <w:jc w:val="center"/>
              <w:rPr>
                <w:del w:id="6752" w:author="Joe McCrossan" w:date="2014-05-25T17:31:00Z"/>
                <w:sz w:val="16"/>
                <w:lang w:eastAsia="ja-JP"/>
              </w:rPr>
            </w:pPr>
            <w:del w:id="6753" w:author="Joe McCrossan" w:date="2014-05-25T17:31:00Z">
              <w:r w:rsidDel="00E24B80">
                <w:rPr>
                  <w:sz w:val="16"/>
                  <w:lang w:eastAsia="ja-JP"/>
                </w:rPr>
                <w:delText>up to 512</w:delText>
              </w:r>
              <w:r w:rsidRPr="003B5129" w:rsidDel="00E24B80">
                <w:rPr>
                  <w:sz w:val="16"/>
                  <w:lang w:eastAsia="ja-JP"/>
                </w:rPr>
                <w:delText>**</w:delText>
              </w:r>
            </w:del>
          </w:p>
        </w:tc>
        <w:tc>
          <w:tcPr>
            <w:tcW w:w="900" w:type="dxa"/>
            <w:tcBorders>
              <w:top w:val="single" w:sz="18" w:space="0" w:color="000000"/>
              <w:bottom w:val="single" w:sz="4" w:space="0" w:color="000000"/>
            </w:tcBorders>
            <w:vAlign w:val="center"/>
          </w:tcPr>
          <w:p w14:paraId="0CAD6984" w14:textId="6E5B79FF" w:rsidR="00860A88" w:rsidDel="00E24B80" w:rsidRDefault="006D44D9" w:rsidP="00330996">
            <w:pPr>
              <w:pStyle w:val="DECETableCell"/>
              <w:keepNext/>
              <w:jc w:val="center"/>
              <w:rPr>
                <w:del w:id="6754" w:author="Joe McCrossan" w:date="2014-05-25T17:31:00Z"/>
                <w:sz w:val="16"/>
                <w:lang w:eastAsia="ja-JP"/>
              </w:rPr>
            </w:pPr>
            <w:del w:id="6755"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18" w:space="0" w:color="000000"/>
              <w:bottom w:val="single" w:sz="4" w:space="0" w:color="000000"/>
            </w:tcBorders>
            <w:vAlign w:val="center"/>
          </w:tcPr>
          <w:p w14:paraId="73B598A2" w14:textId="46641DFA" w:rsidR="00A05D2E" w:rsidRPr="003B5129" w:rsidDel="00E24B80" w:rsidRDefault="00A05D2E" w:rsidP="003B5129">
            <w:pPr>
              <w:pStyle w:val="DECETableCell"/>
              <w:keepNext/>
              <w:rPr>
                <w:del w:id="6756" w:author="Joe McCrossan" w:date="2014-05-25T17:31:00Z"/>
                <w:sz w:val="16"/>
                <w:lang w:eastAsia="ja-JP"/>
              </w:rPr>
            </w:pPr>
            <w:del w:id="6757" w:author="Joe McCrossan" w:date="2014-05-25T17:31:00Z">
              <w:r w:rsidRPr="003B5129" w:rsidDel="00E24B80">
                <w:rPr>
                  <w:sz w:val="16"/>
                  <w:lang w:eastAsia="ja-JP"/>
                </w:rPr>
                <w:delText>255</w:delText>
              </w:r>
            </w:del>
          </w:p>
        </w:tc>
        <w:tc>
          <w:tcPr>
            <w:tcW w:w="630" w:type="dxa"/>
            <w:tcBorders>
              <w:top w:val="single" w:sz="18" w:space="0" w:color="000000"/>
              <w:bottom w:val="single" w:sz="4" w:space="0" w:color="000000"/>
            </w:tcBorders>
          </w:tcPr>
          <w:p w14:paraId="18AD7B16" w14:textId="09DEE0DB" w:rsidR="00A05D2E" w:rsidRPr="003B5129" w:rsidDel="00E24B80" w:rsidRDefault="00A05D2E" w:rsidP="003B5129">
            <w:pPr>
              <w:pStyle w:val="DECETableCell"/>
              <w:keepNext/>
              <w:rPr>
                <w:del w:id="6758" w:author="Joe McCrossan" w:date="2014-05-25T17:31:00Z"/>
                <w:sz w:val="16"/>
                <w:lang w:eastAsia="ja-JP"/>
              </w:rPr>
            </w:pPr>
            <w:del w:id="6759" w:author="Joe McCrossan" w:date="2014-05-25T17:31:00Z">
              <w:r w:rsidRPr="003B5129" w:rsidDel="00E24B80">
                <w:rPr>
                  <w:sz w:val="16"/>
                  <w:lang w:eastAsia="ja-JP"/>
                </w:rPr>
                <w:delText>30</w:delText>
              </w:r>
            </w:del>
          </w:p>
        </w:tc>
        <w:tc>
          <w:tcPr>
            <w:tcW w:w="702" w:type="dxa"/>
            <w:tcBorders>
              <w:top w:val="single" w:sz="18" w:space="0" w:color="000000"/>
              <w:bottom w:val="single" w:sz="4" w:space="0" w:color="000000"/>
            </w:tcBorders>
            <w:vAlign w:val="center"/>
          </w:tcPr>
          <w:p w14:paraId="5257B4C3" w14:textId="4664EDA7" w:rsidR="00A05D2E" w:rsidRPr="003B5129" w:rsidDel="00E24B80" w:rsidRDefault="00A05D2E" w:rsidP="003B5129">
            <w:pPr>
              <w:pStyle w:val="DECETableCell"/>
              <w:keepNext/>
              <w:rPr>
                <w:del w:id="6760" w:author="Joe McCrossan" w:date="2014-05-25T17:31:00Z"/>
                <w:sz w:val="16"/>
                <w:lang w:eastAsia="ja-JP"/>
              </w:rPr>
            </w:pPr>
            <w:del w:id="6761" w:author="Joe McCrossan" w:date="2014-05-25T17:31:00Z">
              <w:r w:rsidRPr="003B5129" w:rsidDel="00E24B80">
                <w:rPr>
                  <w:sz w:val="16"/>
                  <w:lang w:eastAsia="ja-JP"/>
                </w:rPr>
                <w:delText>29</w:delText>
              </w:r>
            </w:del>
          </w:p>
        </w:tc>
      </w:tr>
      <w:tr w:rsidR="00282679" w:rsidRPr="005B504E" w:rsidDel="00E24B80" w14:paraId="5A2CCB34" w14:textId="3E6A0183" w:rsidTr="00330996">
        <w:trPr>
          <w:jc w:val="center"/>
          <w:del w:id="6762" w:author="Joe McCrossan" w:date="2014-05-25T17:31:00Z"/>
        </w:trPr>
        <w:tc>
          <w:tcPr>
            <w:tcW w:w="900" w:type="dxa"/>
            <w:vMerge/>
            <w:tcBorders>
              <w:bottom w:val="single" w:sz="18" w:space="0" w:color="000000"/>
            </w:tcBorders>
            <w:vAlign w:val="center"/>
          </w:tcPr>
          <w:p w14:paraId="6B1DDFE8" w14:textId="307C975E" w:rsidR="00A05D2E" w:rsidRPr="00330996" w:rsidDel="00E24B80" w:rsidRDefault="00A05D2E" w:rsidP="003B5129">
            <w:pPr>
              <w:pStyle w:val="DECETableCell"/>
              <w:keepNext/>
              <w:rPr>
                <w:del w:id="6763" w:author="Joe McCrossan" w:date="2014-05-25T17:31:00Z"/>
                <w:sz w:val="16"/>
                <w:lang w:eastAsia="ja-JP"/>
              </w:rPr>
            </w:pPr>
          </w:p>
        </w:tc>
        <w:tc>
          <w:tcPr>
            <w:tcW w:w="720" w:type="dxa"/>
            <w:vMerge/>
            <w:tcBorders>
              <w:bottom w:val="single" w:sz="18" w:space="0" w:color="000000"/>
            </w:tcBorders>
            <w:vAlign w:val="center"/>
          </w:tcPr>
          <w:p w14:paraId="7423B4F9" w14:textId="36C7C418" w:rsidR="00A05D2E" w:rsidRPr="00330996" w:rsidDel="00E24B80" w:rsidRDefault="00A05D2E" w:rsidP="003B5129">
            <w:pPr>
              <w:pStyle w:val="DECETableCell"/>
              <w:keepNext/>
              <w:rPr>
                <w:del w:id="6764" w:author="Joe McCrossan" w:date="2014-05-25T17:31:00Z"/>
                <w:sz w:val="16"/>
                <w:lang w:eastAsia="ja-JP"/>
              </w:rPr>
            </w:pPr>
          </w:p>
        </w:tc>
        <w:tc>
          <w:tcPr>
            <w:tcW w:w="795" w:type="dxa"/>
            <w:vMerge/>
            <w:tcBorders>
              <w:bottom w:val="single" w:sz="18" w:space="0" w:color="000000"/>
            </w:tcBorders>
            <w:vAlign w:val="center"/>
          </w:tcPr>
          <w:p w14:paraId="18E2B1AA" w14:textId="28BAA97B" w:rsidR="00A05D2E" w:rsidRPr="00330996" w:rsidDel="00E24B80" w:rsidRDefault="00A05D2E" w:rsidP="003B5129">
            <w:pPr>
              <w:pStyle w:val="DECETableCell"/>
              <w:keepNext/>
              <w:rPr>
                <w:del w:id="6765" w:author="Joe McCrossan" w:date="2014-05-25T17:31:00Z"/>
                <w:sz w:val="16"/>
                <w:lang w:eastAsia="ja-JP"/>
              </w:rPr>
            </w:pPr>
          </w:p>
        </w:tc>
        <w:tc>
          <w:tcPr>
            <w:tcW w:w="700" w:type="dxa"/>
            <w:tcBorders>
              <w:top w:val="single" w:sz="4" w:space="0" w:color="000000"/>
              <w:bottom w:val="single" w:sz="18" w:space="0" w:color="000000"/>
            </w:tcBorders>
            <w:vAlign w:val="center"/>
          </w:tcPr>
          <w:p w14:paraId="4BC68E50" w14:textId="79C407E2" w:rsidR="00A05D2E" w:rsidRPr="00330996" w:rsidDel="00E24B80" w:rsidRDefault="00860A88" w:rsidP="003B5129">
            <w:pPr>
              <w:pStyle w:val="DECETableCell"/>
              <w:keepNext/>
              <w:rPr>
                <w:del w:id="6766" w:author="Joe McCrossan" w:date="2014-05-25T17:31:00Z"/>
                <w:sz w:val="16"/>
                <w:lang w:eastAsia="ja-JP"/>
              </w:rPr>
            </w:pPr>
            <w:del w:id="6767" w:author="Joe McCrossan" w:date="2014-05-25T17:31:00Z">
              <w:r w:rsidRPr="00330996" w:rsidDel="00E24B80">
                <w:rPr>
                  <w:sz w:val="16"/>
                  <w:lang w:eastAsia="ja-JP"/>
                </w:rPr>
                <w:delText>0.5</w:delText>
              </w:r>
            </w:del>
          </w:p>
        </w:tc>
        <w:tc>
          <w:tcPr>
            <w:tcW w:w="540" w:type="dxa"/>
            <w:tcBorders>
              <w:top w:val="single" w:sz="4" w:space="0" w:color="000000"/>
              <w:bottom w:val="single" w:sz="18" w:space="0" w:color="000000"/>
            </w:tcBorders>
            <w:vAlign w:val="center"/>
          </w:tcPr>
          <w:p w14:paraId="1B4E7ED0" w14:textId="7D9AA1E8" w:rsidR="00A05D2E" w:rsidRPr="00330996" w:rsidDel="00E24B80" w:rsidRDefault="00860A88" w:rsidP="003B5129">
            <w:pPr>
              <w:pStyle w:val="DECETableCell"/>
              <w:keepNext/>
              <w:rPr>
                <w:del w:id="6768" w:author="Joe McCrossan" w:date="2014-05-25T17:31:00Z"/>
                <w:sz w:val="16"/>
                <w:lang w:eastAsia="ja-JP"/>
              </w:rPr>
            </w:pPr>
            <w:del w:id="6769" w:author="Joe McCrossan" w:date="2014-05-25T17:31:00Z">
              <w:r w:rsidRPr="00330996" w:rsidDel="00E24B80">
                <w:rPr>
                  <w:sz w:val="16"/>
                  <w:lang w:eastAsia="ja-JP"/>
                </w:rPr>
                <w:delText>0.75</w:delText>
              </w:r>
            </w:del>
          </w:p>
        </w:tc>
        <w:tc>
          <w:tcPr>
            <w:tcW w:w="810" w:type="dxa"/>
            <w:tcBorders>
              <w:top w:val="single" w:sz="4" w:space="0" w:color="000000"/>
              <w:bottom w:val="single" w:sz="18" w:space="0" w:color="000000"/>
            </w:tcBorders>
            <w:vAlign w:val="center"/>
          </w:tcPr>
          <w:p w14:paraId="2D63ACAF" w14:textId="781F0C11" w:rsidR="00A05D2E" w:rsidRPr="003B5129" w:rsidDel="00E24B80" w:rsidRDefault="00860A88" w:rsidP="003B5129">
            <w:pPr>
              <w:pStyle w:val="DECETableCell"/>
              <w:keepNext/>
              <w:keepLines/>
              <w:tabs>
                <w:tab w:val="left" w:pos="1008"/>
              </w:tabs>
              <w:outlineLvl w:val="3"/>
              <w:rPr>
                <w:del w:id="6770" w:author="Joe McCrossan" w:date="2014-05-25T17:31:00Z"/>
                <w:sz w:val="16"/>
              </w:rPr>
            </w:pPr>
            <w:del w:id="6771" w:author="Joe McCrossan" w:date="2014-05-25T17:31:00Z">
              <w:r w:rsidRPr="00330996" w:rsidDel="00E24B80">
                <w:rPr>
                  <w:sz w:val="16"/>
                </w:rPr>
                <w:delText>320 x 360</w:delText>
              </w:r>
            </w:del>
          </w:p>
        </w:tc>
        <w:tc>
          <w:tcPr>
            <w:tcW w:w="1100" w:type="dxa"/>
            <w:tcBorders>
              <w:top w:val="single" w:sz="4" w:space="0" w:color="000000"/>
              <w:bottom w:val="single" w:sz="18" w:space="0" w:color="000000"/>
            </w:tcBorders>
            <w:vAlign w:val="center"/>
          </w:tcPr>
          <w:p w14:paraId="63E4751D" w14:textId="5A1EEA1A" w:rsidR="00A05D2E" w:rsidRPr="003B5129" w:rsidDel="00E24B80" w:rsidRDefault="00A05D2E" w:rsidP="003B5129">
            <w:pPr>
              <w:pStyle w:val="DECETableCell"/>
              <w:keepNext/>
              <w:rPr>
                <w:del w:id="6772" w:author="Joe McCrossan" w:date="2014-05-25T17:31:00Z"/>
                <w:sz w:val="16"/>
                <w:lang w:eastAsia="ja-JP"/>
              </w:rPr>
            </w:pPr>
            <w:del w:id="6773" w:author="Joe McCrossan" w:date="2014-05-25T17:31:00Z">
              <w:r w:rsidRPr="003B5129" w:rsidDel="00E24B80">
                <w:rPr>
                  <w:sz w:val="16"/>
                  <w:lang w:eastAsia="ja-JP"/>
                </w:rPr>
                <w:delText>up to 19</w:delText>
              </w:r>
            </w:del>
          </w:p>
        </w:tc>
        <w:tc>
          <w:tcPr>
            <w:tcW w:w="988" w:type="dxa"/>
            <w:tcBorders>
              <w:top w:val="single" w:sz="4" w:space="0" w:color="000000"/>
              <w:bottom w:val="single" w:sz="18" w:space="0" w:color="000000"/>
            </w:tcBorders>
            <w:vAlign w:val="center"/>
          </w:tcPr>
          <w:p w14:paraId="4E6DB493" w14:textId="6F07C015" w:rsidR="00A05D2E" w:rsidRPr="003B5129" w:rsidDel="00E24B80" w:rsidRDefault="00A05D2E" w:rsidP="003B5129">
            <w:pPr>
              <w:pStyle w:val="DECETableCell"/>
              <w:keepNext/>
              <w:rPr>
                <w:del w:id="6774" w:author="Joe McCrossan" w:date="2014-05-25T17:31:00Z"/>
                <w:sz w:val="16"/>
                <w:lang w:eastAsia="ja-JP"/>
              </w:rPr>
            </w:pPr>
            <w:del w:id="6775" w:author="Joe McCrossan" w:date="2014-05-25T17:31:00Z">
              <w:r w:rsidRPr="003B5129" w:rsidDel="00E24B80">
                <w:rPr>
                  <w:sz w:val="16"/>
                  <w:lang w:eastAsia="ja-JP"/>
                </w:rPr>
                <w:delText>up to 22*</w:delText>
              </w:r>
            </w:del>
          </w:p>
        </w:tc>
        <w:tc>
          <w:tcPr>
            <w:tcW w:w="900" w:type="dxa"/>
            <w:tcBorders>
              <w:top w:val="single" w:sz="4" w:space="0" w:color="000000"/>
              <w:bottom w:val="single" w:sz="18" w:space="0" w:color="000000"/>
            </w:tcBorders>
            <w:vAlign w:val="center"/>
          </w:tcPr>
          <w:p w14:paraId="61B5397A" w14:textId="7AAE9616" w:rsidR="00860A88" w:rsidDel="00E24B80" w:rsidRDefault="008F2AD1" w:rsidP="00330996">
            <w:pPr>
              <w:pStyle w:val="DECETableCell"/>
              <w:keepNext/>
              <w:jc w:val="center"/>
              <w:rPr>
                <w:del w:id="6776" w:author="Joe McCrossan" w:date="2014-05-25T17:31:00Z"/>
                <w:sz w:val="16"/>
                <w:lang w:eastAsia="ja-JP"/>
              </w:rPr>
            </w:pPr>
            <w:del w:id="6777" w:author="Joe McCrossan" w:date="2014-05-25T17:31:00Z">
              <w:r w:rsidDel="00E24B80">
                <w:rPr>
                  <w:sz w:val="16"/>
                  <w:lang w:eastAsia="ja-JP"/>
                </w:rPr>
                <w:delText>up to 320</w:delText>
              </w:r>
            </w:del>
          </w:p>
        </w:tc>
        <w:tc>
          <w:tcPr>
            <w:tcW w:w="900" w:type="dxa"/>
            <w:tcBorders>
              <w:top w:val="single" w:sz="4" w:space="0" w:color="000000"/>
              <w:bottom w:val="single" w:sz="18" w:space="0" w:color="000000"/>
            </w:tcBorders>
            <w:vAlign w:val="center"/>
          </w:tcPr>
          <w:p w14:paraId="006AE181" w14:textId="1628A696" w:rsidR="00860A88" w:rsidDel="00E24B80" w:rsidRDefault="006D44D9" w:rsidP="00330996">
            <w:pPr>
              <w:pStyle w:val="DECETableCell"/>
              <w:keepNext/>
              <w:jc w:val="center"/>
              <w:rPr>
                <w:del w:id="6778" w:author="Joe McCrossan" w:date="2014-05-25T17:31:00Z"/>
                <w:sz w:val="16"/>
                <w:lang w:eastAsia="ja-JP"/>
              </w:rPr>
            </w:pPr>
            <w:del w:id="6779"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4" w:space="0" w:color="000000"/>
              <w:bottom w:val="single" w:sz="18" w:space="0" w:color="000000"/>
            </w:tcBorders>
            <w:vAlign w:val="center"/>
          </w:tcPr>
          <w:p w14:paraId="1F59BFB9" w14:textId="308B9166" w:rsidR="00A05D2E" w:rsidRPr="003B5129" w:rsidDel="00E24B80" w:rsidRDefault="00A05D2E" w:rsidP="003B5129">
            <w:pPr>
              <w:pStyle w:val="DECETableCell"/>
              <w:keepNext/>
              <w:rPr>
                <w:del w:id="6780" w:author="Joe McCrossan" w:date="2014-05-25T17:31:00Z"/>
                <w:sz w:val="16"/>
                <w:lang w:eastAsia="ja-JP"/>
              </w:rPr>
            </w:pPr>
            <w:del w:id="6781" w:author="Joe McCrossan" w:date="2014-05-25T17:31:00Z">
              <w:r w:rsidRPr="003B5129" w:rsidDel="00E24B80">
                <w:rPr>
                  <w:sz w:val="16"/>
                  <w:lang w:eastAsia="ja-JP"/>
                </w:rPr>
                <w:delText>15</w:delText>
              </w:r>
            </w:del>
          </w:p>
        </w:tc>
        <w:tc>
          <w:tcPr>
            <w:tcW w:w="630" w:type="dxa"/>
            <w:tcBorders>
              <w:top w:val="single" w:sz="4" w:space="0" w:color="000000"/>
              <w:bottom w:val="single" w:sz="18" w:space="0" w:color="000000"/>
            </w:tcBorders>
          </w:tcPr>
          <w:p w14:paraId="511CD5FA" w14:textId="7555C5C7" w:rsidR="00A05D2E" w:rsidRPr="003B5129" w:rsidDel="00E24B80" w:rsidRDefault="00A05D2E" w:rsidP="003B5129">
            <w:pPr>
              <w:pStyle w:val="DECETableCell"/>
              <w:keepNext/>
              <w:rPr>
                <w:del w:id="6782" w:author="Joe McCrossan" w:date="2014-05-25T17:31:00Z"/>
                <w:sz w:val="16"/>
                <w:lang w:eastAsia="ja-JP"/>
              </w:rPr>
            </w:pPr>
            <w:del w:id="6783" w:author="Joe McCrossan" w:date="2014-05-25T17:31:00Z">
              <w:r w:rsidRPr="003B5129" w:rsidDel="00E24B80">
                <w:rPr>
                  <w:sz w:val="16"/>
                  <w:lang w:eastAsia="ja-JP"/>
                </w:rPr>
                <w:delText>-</w:delText>
              </w:r>
            </w:del>
          </w:p>
        </w:tc>
        <w:tc>
          <w:tcPr>
            <w:tcW w:w="702" w:type="dxa"/>
            <w:tcBorders>
              <w:top w:val="single" w:sz="4" w:space="0" w:color="000000"/>
              <w:bottom w:val="single" w:sz="18" w:space="0" w:color="000000"/>
            </w:tcBorders>
            <w:vAlign w:val="center"/>
          </w:tcPr>
          <w:p w14:paraId="5A49BEE2" w14:textId="76914752" w:rsidR="00A05D2E" w:rsidRPr="003B5129" w:rsidDel="00E24B80" w:rsidRDefault="00A05D2E" w:rsidP="003B5129">
            <w:pPr>
              <w:pStyle w:val="DECETableCell"/>
              <w:keepNext/>
              <w:rPr>
                <w:del w:id="6784" w:author="Joe McCrossan" w:date="2014-05-25T17:31:00Z"/>
                <w:sz w:val="16"/>
                <w:lang w:eastAsia="ja-JP"/>
              </w:rPr>
            </w:pPr>
            <w:del w:id="6785" w:author="Joe McCrossan" w:date="2014-05-25T17:31:00Z">
              <w:r w:rsidRPr="003B5129" w:rsidDel="00E24B80">
                <w:rPr>
                  <w:sz w:val="16"/>
                  <w:lang w:eastAsia="ja-JP"/>
                </w:rPr>
                <w:delText>-</w:delText>
              </w:r>
            </w:del>
          </w:p>
        </w:tc>
      </w:tr>
      <w:tr w:rsidR="00282679" w:rsidRPr="005B504E" w:rsidDel="00E24B80" w14:paraId="6E298F08" w14:textId="27BF492F" w:rsidTr="00330996">
        <w:trPr>
          <w:jc w:val="center"/>
          <w:del w:id="6786" w:author="Joe McCrossan" w:date="2014-05-25T17:31:00Z"/>
        </w:trPr>
        <w:tc>
          <w:tcPr>
            <w:tcW w:w="900" w:type="dxa"/>
            <w:vMerge w:val="restart"/>
            <w:tcBorders>
              <w:top w:val="single" w:sz="18" w:space="0" w:color="000000"/>
            </w:tcBorders>
            <w:vAlign w:val="center"/>
          </w:tcPr>
          <w:p w14:paraId="037C6156" w14:textId="03C8C7A6" w:rsidR="00A05D2E" w:rsidRPr="003B5129" w:rsidDel="00E24B80" w:rsidRDefault="00A05D2E" w:rsidP="003B5129">
            <w:pPr>
              <w:pStyle w:val="DECETableCell"/>
              <w:keepNext/>
              <w:rPr>
                <w:del w:id="6787" w:author="Joe McCrossan" w:date="2014-05-25T17:31:00Z"/>
                <w:sz w:val="16"/>
                <w:lang w:eastAsia="ja-JP"/>
              </w:rPr>
            </w:pPr>
            <w:del w:id="6788" w:author="Joe McCrossan" w:date="2014-05-25T17:31:00Z">
              <w:r w:rsidRPr="003B5129" w:rsidDel="00E24B80">
                <w:rPr>
                  <w:sz w:val="16"/>
                  <w:lang w:eastAsia="ja-JP"/>
                </w:rPr>
                <w:delText>854 x 480</w:delText>
              </w:r>
            </w:del>
          </w:p>
          <w:p w14:paraId="55AED2BE" w14:textId="489FE29A" w:rsidR="00A05D2E" w:rsidRPr="003B5129" w:rsidDel="00E24B80" w:rsidRDefault="00A05D2E" w:rsidP="003B5129">
            <w:pPr>
              <w:pStyle w:val="DECETableCell"/>
              <w:keepNext/>
              <w:rPr>
                <w:del w:id="6789" w:author="Joe McCrossan" w:date="2014-05-25T17:31:00Z"/>
                <w:sz w:val="16"/>
                <w:lang w:eastAsia="ja-JP"/>
              </w:rPr>
            </w:pPr>
          </w:p>
        </w:tc>
        <w:tc>
          <w:tcPr>
            <w:tcW w:w="720" w:type="dxa"/>
            <w:vMerge w:val="restart"/>
            <w:tcBorders>
              <w:top w:val="single" w:sz="18" w:space="0" w:color="000000"/>
            </w:tcBorders>
            <w:vAlign w:val="center"/>
          </w:tcPr>
          <w:p w14:paraId="2ED7AD33" w14:textId="38C509BC" w:rsidR="00A05D2E" w:rsidRPr="003B5129" w:rsidDel="00E24B80" w:rsidRDefault="00A05D2E" w:rsidP="003B5129">
            <w:pPr>
              <w:pStyle w:val="DECETableCell"/>
              <w:keepNext/>
              <w:rPr>
                <w:del w:id="6790" w:author="Joe McCrossan" w:date="2014-05-25T17:31:00Z"/>
                <w:sz w:val="16"/>
                <w:lang w:eastAsia="ja-JP"/>
              </w:rPr>
            </w:pPr>
            <w:del w:id="6791" w:author="Joe McCrossan" w:date="2014-05-25T17:31:00Z">
              <w:r w:rsidRPr="003B5129" w:rsidDel="00E24B80">
                <w:rPr>
                  <w:sz w:val="16"/>
                  <w:lang w:eastAsia="ja-JP"/>
                </w:rPr>
                <w:delText>1.778</w:delText>
              </w:r>
            </w:del>
          </w:p>
          <w:p w14:paraId="231C3FC4" w14:textId="7A133853" w:rsidR="00A05D2E" w:rsidRPr="003B5129" w:rsidDel="00E24B80" w:rsidRDefault="00A05D2E" w:rsidP="003B5129">
            <w:pPr>
              <w:pStyle w:val="DECETableCell"/>
              <w:keepNext/>
              <w:rPr>
                <w:del w:id="6792" w:author="Joe McCrossan" w:date="2014-05-25T17:31:00Z"/>
                <w:sz w:val="16"/>
                <w:lang w:eastAsia="ja-JP"/>
              </w:rPr>
            </w:pPr>
          </w:p>
        </w:tc>
        <w:tc>
          <w:tcPr>
            <w:tcW w:w="795" w:type="dxa"/>
            <w:vMerge w:val="restart"/>
            <w:tcBorders>
              <w:top w:val="single" w:sz="18" w:space="0" w:color="000000"/>
            </w:tcBorders>
            <w:vAlign w:val="center"/>
          </w:tcPr>
          <w:p w14:paraId="0DC70B90" w14:textId="0838EF19" w:rsidR="00A05D2E" w:rsidRPr="003B5129" w:rsidDel="00E24B80" w:rsidRDefault="00A05D2E" w:rsidP="00282679">
            <w:pPr>
              <w:pStyle w:val="DECETableCell"/>
              <w:keepNext/>
              <w:keepLines/>
              <w:tabs>
                <w:tab w:val="left" w:pos="1008"/>
              </w:tabs>
              <w:outlineLvl w:val="3"/>
              <w:rPr>
                <w:del w:id="6793" w:author="Joe McCrossan" w:date="2014-05-25T17:31:00Z"/>
                <w:sz w:val="16"/>
                <w:lang w:eastAsia="ja-JP"/>
              </w:rPr>
            </w:pPr>
            <w:commentRangeStart w:id="6794"/>
            <w:del w:id="6795" w:author="Joe McCrossan" w:date="2014-05-25T17:31:00Z">
              <w:r w:rsidDel="00E24B80">
                <w:rPr>
                  <w:sz w:val="16"/>
                  <w:lang w:eastAsia="ja-JP"/>
                </w:rPr>
                <w:delText>24000</w:delText>
              </w:r>
              <w:r w:rsidRPr="005B316F" w:rsidDel="00E24B80">
                <w:rPr>
                  <w:sz w:val="16"/>
                  <w:lang w:eastAsia="ja-JP"/>
                </w:rPr>
                <w:delText>÷</w:delText>
              </w:r>
              <w:r w:rsidDel="00E24B80">
                <w:rPr>
                  <w:sz w:val="16"/>
                  <w:lang w:eastAsia="ja-JP"/>
                </w:rPr>
                <w:delText xml:space="preserve">1000, </w:delText>
              </w:r>
              <w:commentRangeEnd w:id="6794"/>
              <w:r w:rsidR="00E0787E" w:rsidDel="00E24B80">
                <w:rPr>
                  <w:rStyle w:val="CommentReference"/>
                </w:rPr>
                <w:commentReference w:id="6794"/>
              </w:r>
              <w:r w:rsidRPr="003B5129" w:rsidDel="00E24B80">
                <w:rPr>
                  <w:sz w:val="16"/>
                  <w:lang w:eastAsia="ja-JP"/>
                </w:rPr>
                <w:delText>24000÷1001</w:delText>
              </w:r>
              <w:r w:rsidRPr="003B5129" w:rsidDel="00E24B80">
                <w:rPr>
                  <w:sz w:val="16"/>
                  <w:lang w:eastAsia="ja-JP"/>
                </w:rPr>
                <w:br/>
              </w:r>
            </w:del>
          </w:p>
        </w:tc>
        <w:tc>
          <w:tcPr>
            <w:tcW w:w="700" w:type="dxa"/>
            <w:tcBorders>
              <w:top w:val="single" w:sz="18" w:space="0" w:color="000000"/>
              <w:bottom w:val="single" w:sz="4" w:space="0" w:color="000000"/>
            </w:tcBorders>
            <w:vAlign w:val="center"/>
          </w:tcPr>
          <w:p w14:paraId="2813401F" w14:textId="0B393F44" w:rsidR="00A05D2E" w:rsidRPr="003B5129" w:rsidDel="00E24B80" w:rsidRDefault="00A05D2E" w:rsidP="003B5129">
            <w:pPr>
              <w:pStyle w:val="DECETableCell"/>
              <w:keepNext/>
              <w:rPr>
                <w:del w:id="6796" w:author="Joe McCrossan" w:date="2014-05-25T17:31:00Z"/>
                <w:sz w:val="16"/>
                <w:lang w:eastAsia="ja-JP"/>
              </w:rPr>
            </w:pPr>
            <w:del w:id="6797" w:author="Joe McCrossan" w:date="2014-05-25T17:31:00Z">
              <w:r w:rsidRPr="003B5129" w:rsidDel="00E24B80">
                <w:rPr>
                  <w:sz w:val="16"/>
                  <w:lang w:eastAsia="ja-JP"/>
                </w:rPr>
                <w:delText>1</w:delText>
              </w:r>
            </w:del>
          </w:p>
        </w:tc>
        <w:tc>
          <w:tcPr>
            <w:tcW w:w="540" w:type="dxa"/>
            <w:tcBorders>
              <w:top w:val="single" w:sz="18" w:space="0" w:color="000000"/>
              <w:bottom w:val="single" w:sz="4" w:space="0" w:color="000000"/>
            </w:tcBorders>
            <w:vAlign w:val="center"/>
          </w:tcPr>
          <w:p w14:paraId="058FB092" w14:textId="2E3CDB7C" w:rsidR="00A05D2E" w:rsidRPr="003B5129" w:rsidDel="00E24B80" w:rsidRDefault="00A05D2E" w:rsidP="003B5129">
            <w:pPr>
              <w:pStyle w:val="DECETableCell"/>
              <w:keepNext/>
              <w:rPr>
                <w:del w:id="6798" w:author="Joe McCrossan" w:date="2014-05-25T17:31:00Z"/>
                <w:sz w:val="16"/>
                <w:lang w:eastAsia="ja-JP"/>
              </w:rPr>
            </w:pPr>
            <w:del w:id="6799" w:author="Joe McCrossan" w:date="2014-05-25T17:31:00Z">
              <w:r w:rsidRPr="003B5129" w:rsidDel="00E24B80">
                <w:rPr>
                  <w:sz w:val="16"/>
                  <w:lang w:eastAsia="ja-JP"/>
                </w:rPr>
                <w:delText>1</w:delText>
              </w:r>
            </w:del>
          </w:p>
        </w:tc>
        <w:tc>
          <w:tcPr>
            <w:tcW w:w="810" w:type="dxa"/>
            <w:tcBorders>
              <w:top w:val="single" w:sz="18" w:space="0" w:color="000000"/>
              <w:bottom w:val="single" w:sz="4" w:space="0" w:color="000000"/>
            </w:tcBorders>
            <w:vAlign w:val="center"/>
          </w:tcPr>
          <w:p w14:paraId="74757334" w14:textId="6FBCFE55" w:rsidR="00A05D2E" w:rsidRPr="003B5129" w:rsidDel="00E24B80" w:rsidRDefault="00A05D2E" w:rsidP="003B5129">
            <w:pPr>
              <w:pStyle w:val="DECETableCell"/>
              <w:keepNext/>
              <w:keepLines/>
              <w:tabs>
                <w:tab w:val="left" w:pos="1008"/>
              </w:tabs>
              <w:outlineLvl w:val="3"/>
              <w:rPr>
                <w:del w:id="6800" w:author="Joe McCrossan" w:date="2014-05-25T17:31:00Z"/>
                <w:sz w:val="16"/>
              </w:rPr>
            </w:pPr>
            <w:del w:id="6801" w:author="Joe McCrossan" w:date="2014-05-25T17:31:00Z">
              <w:r w:rsidRPr="003B5129" w:rsidDel="00E24B80">
                <w:rPr>
                  <w:sz w:val="16"/>
                </w:rPr>
                <w:delText>854 x 480</w:delText>
              </w:r>
            </w:del>
          </w:p>
        </w:tc>
        <w:tc>
          <w:tcPr>
            <w:tcW w:w="1100" w:type="dxa"/>
            <w:tcBorders>
              <w:top w:val="single" w:sz="18" w:space="0" w:color="000000"/>
              <w:bottom w:val="single" w:sz="4" w:space="0" w:color="000000"/>
            </w:tcBorders>
            <w:vAlign w:val="center"/>
          </w:tcPr>
          <w:p w14:paraId="58D18B80" w14:textId="4075FE5C" w:rsidR="00A05D2E" w:rsidRPr="003B5129" w:rsidDel="00E24B80" w:rsidRDefault="00A05D2E" w:rsidP="003B5129">
            <w:pPr>
              <w:pStyle w:val="DECETableCell"/>
              <w:keepNext/>
              <w:rPr>
                <w:del w:id="6802" w:author="Joe McCrossan" w:date="2014-05-25T17:31:00Z"/>
                <w:sz w:val="16"/>
                <w:lang w:eastAsia="ja-JP"/>
              </w:rPr>
            </w:pPr>
            <w:del w:id="6803" w:author="Joe McCrossan" w:date="2014-05-25T17:31:00Z">
              <w:r w:rsidRPr="003B5129" w:rsidDel="00E24B80">
                <w:rPr>
                  <w:sz w:val="16"/>
                  <w:lang w:eastAsia="ja-JP"/>
                </w:rPr>
                <w:delText>up to 53*</w:delText>
              </w:r>
            </w:del>
          </w:p>
        </w:tc>
        <w:tc>
          <w:tcPr>
            <w:tcW w:w="988" w:type="dxa"/>
            <w:tcBorders>
              <w:top w:val="single" w:sz="18" w:space="0" w:color="000000"/>
              <w:bottom w:val="single" w:sz="4" w:space="0" w:color="000000"/>
            </w:tcBorders>
            <w:vAlign w:val="center"/>
          </w:tcPr>
          <w:p w14:paraId="79E17FD8" w14:textId="251A6A41" w:rsidR="00A05D2E" w:rsidRPr="003B5129" w:rsidDel="00E24B80" w:rsidRDefault="00A05D2E" w:rsidP="003B5129">
            <w:pPr>
              <w:pStyle w:val="DECETableCell"/>
              <w:keepNext/>
              <w:rPr>
                <w:del w:id="6804" w:author="Joe McCrossan" w:date="2014-05-25T17:31:00Z"/>
                <w:sz w:val="16"/>
                <w:lang w:eastAsia="ja-JP"/>
              </w:rPr>
            </w:pPr>
            <w:del w:id="6805" w:author="Joe McCrossan" w:date="2014-05-25T17:31:00Z">
              <w:r w:rsidRPr="003B5129" w:rsidDel="00E24B80">
                <w:rPr>
                  <w:sz w:val="16"/>
                  <w:lang w:eastAsia="ja-JP"/>
                </w:rPr>
                <w:delText>up to 29</w:delText>
              </w:r>
            </w:del>
          </w:p>
        </w:tc>
        <w:tc>
          <w:tcPr>
            <w:tcW w:w="900" w:type="dxa"/>
            <w:tcBorders>
              <w:top w:val="single" w:sz="18" w:space="0" w:color="000000"/>
              <w:bottom w:val="single" w:sz="4" w:space="0" w:color="000000"/>
            </w:tcBorders>
            <w:vAlign w:val="center"/>
          </w:tcPr>
          <w:p w14:paraId="5AF27335" w14:textId="65A8272D" w:rsidR="00860A88" w:rsidDel="00E24B80" w:rsidRDefault="008F2AD1" w:rsidP="00330996">
            <w:pPr>
              <w:pStyle w:val="DECETableCell"/>
              <w:keepNext/>
              <w:jc w:val="center"/>
              <w:rPr>
                <w:del w:id="6806" w:author="Joe McCrossan" w:date="2014-05-25T17:31:00Z"/>
                <w:sz w:val="16"/>
                <w:lang w:eastAsia="ja-JP"/>
              </w:rPr>
            </w:pPr>
            <w:del w:id="6807" w:author="Joe McCrossan" w:date="2014-05-25T17:31:00Z">
              <w:r w:rsidDel="00E24B80">
                <w:rPr>
                  <w:sz w:val="16"/>
                  <w:lang w:eastAsia="ja-JP"/>
                </w:rPr>
                <w:delText xml:space="preserve">up to </w:delText>
              </w:r>
              <w:r w:rsidR="006D44D9" w:rsidDel="00E24B80">
                <w:rPr>
                  <w:sz w:val="16"/>
                  <w:lang w:eastAsia="ja-JP"/>
                </w:rPr>
                <w:delText>896</w:delText>
              </w:r>
              <w:r w:rsidR="006D44D9" w:rsidRPr="003B5129" w:rsidDel="00E24B80">
                <w:rPr>
                  <w:sz w:val="16"/>
                  <w:lang w:eastAsia="ja-JP"/>
                </w:rPr>
                <w:delText>**</w:delText>
              </w:r>
            </w:del>
          </w:p>
        </w:tc>
        <w:tc>
          <w:tcPr>
            <w:tcW w:w="900" w:type="dxa"/>
            <w:tcBorders>
              <w:top w:val="single" w:sz="18" w:space="0" w:color="000000"/>
              <w:bottom w:val="single" w:sz="4" w:space="0" w:color="000000"/>
            </w:tcBorders>
            <w:vAlign w:val="center"/>
          </w:tcPr>
          <w:p w14:paraId="223AAE45" w14:textId="04568B7D" w:rsidR="00860A88" w:rsidDel="00E24B80" w:rsidRDefault="006D44D9" w:rsidP="00330996">
            <w:pPr>
              <w:pStyle w:val="DECETableCell"/>
              <w:keepNext/>
              <w:jc w:val="center"/>
              <w:rPr>
                <w:del w:id="6808" w:author="Joe McCrossan" w:date="2014-05-25T17:31:00Z"/>
                <w:sz w:val="16"/>
                <w:lang w:eastAsia="ja-JP"/>
              </w:rPr>
            </w:pPr>
            <w:del w:id="6809" w:author="Joe McCrossan" w:date="2014-05-25T17:31:00Z">
              <w:r w:rsidDel="00E24B80">
                <w:rPr>
                  <w:sz w:val="16"/>
                  <w:lang w:eastAsia="ja-JP"/>
                </w:rPr>
                <w:delText>up to 512</w:delText>
              </w:r>
              <w:r w:rsidRPr="003B5129" w:rsidDel="00E24B80">
                <w:rPr>
                  <w:sz w:val="16"/>
                  <w:lang w:eastAsia="ja-JP"/>
                </w:rPr>
                <w:delText>**</w:delText>
              </w:r>
            </w:del>
          </w:p>
        </w:tc>
        <w:tc>
          <w:tcPr>
            <w:tcW w:w="720" w:type="dxa"/>
            <w:tcBorders>
              <w:top w:val="single" w:sz="18" w:space="0" w:color="000000"/>
              <w:bottom w:val="single" w:sz="4" w:space="0" w:color="000000"/>
            </w:tcBorders>
            <w:vAlign w:val="center"/>
          </w:tcPr>
          <w:p w14:paraId="403C43C4" w14:textId="0731DC35" w:rsidR="00A05D2E" w:rsidRPr="003B5129" w:rsidDel="00E24B80" w:rsidRDefault="00A05D2E" w:rsidP="003B5129">
            <w:pPr>
              <w:pStyle w:val="DECETableCell"/>
              <w:keepNext/>
              <w:rPr>
                <w:del w:id="6810" w:author="Joe McCrossan" w:date="2014-05-25T17:31:00Z"/>
                <w:sz w:val="16"/>
                <w:lang w:eastAsia="ja-JP"/>
              </w:rPr>
            </w:pPr>
            <w:del w:id="6811" w:author="Joe McCrossan" w:date="2014-05-25T17:31:00Z">
              <w:r w:rsidRPr="003B5129" w:rsidDel="00E24B80">
                <w:rPr>
                  <w:sz w:val="16"/>
                  <w:lang w:eastAsia="ja-JP"/>
                </w:rPr>
                <w:delText>1</w:delText>
              </w:r>
            </w:del>
          </w:p>
        </w:tc>
        <w:tc>
          <w:tcPr>
            <w:tcW w:w="630" w:type="dxa"/>
            <w:tcBorders>
              <w:top w:val="single" w:sz="18" w:space="0" w:color="000000"/>
              <w:bottom w:val="single" w:sz="4" w:space="0" w:color="000000"/>
            </w:tcBorders>
          </w:tcPr>
          <w:p w14:paraId="6300809B" w14:textId="1ED98DA9" w:rsidR="00A05D2E" w:rsidRPr="003B5129" w:rsidDel="00E24B80" w:rsidRDefault="00A05D2E" w:rsidP="003B5129">
            <w:pPr>
              <w:pStyle w:val="DECETableCell"/>
              <w:keepNext/>
              <w:rPr>
                <w:del w:id="6812" w:author="Joe McCrossan" w:date="2014-05-25T17:31:00Z"/>
                <w:sz w:val="16"/>
                <w:lang w:eastAsia="ja-JP"/>
              </w:rPr>
            </w:pPr>
            <w:del w:id="6813" w:author="Joe McCrossan" w:date="2014-05-25T17:31:00Z">
              <w:r w:rsidRPr="003B5129" w:rsidDel="00E24B80">
                <w:rPr>
                  <w:sz w:val="16"/>
                  <w:lang w:eastAsia="ja-JP"/>
                </w:rPr>
                <w:delText>-</w:delText>
              </w:r>
            </w:del>
          </w:p>
        </w:tc>
        <w:tc>
          <w:tcPr>
            <w:tcW w:w="702" w:type="dxa"/>
            <w:tcBorders>
              <w:top w:val="single" w:sz="18" w:space="0" w:color="000000"/>
              <w:bottom w:val="single" w:sz="4" w:space="0" w:color="000000"/>
            </w:tcBorders>
            <w:vAlign w:val="center"/>
          </w:tcPr>
          <w:p w14:paraId="2552A250" w14:textId="1B1C4CE9" w:rsidR="00A05D2E" w:rsidRPr="003B5129" w:rsidDel="00E24B80" w:rsidRDefault="00A05D2E" w:rsidP="003B5129">
            <w:pPr>
              <w:pStyle w:val="DECETableCell"/>
              <w:keepNext/>
              <w:rPr>
                <w:del w:id="6814" w:author="Joe McCrossan" w:date="2014-05-25T17:31:00Z"/>
                <w:sz w:val="16"/>
                <w:lang w:eastAsia="ja-JP"/>
              </w:rPr>
            </w:pPr>
            <w:del w:id="6815" w:author="Joe McCrossan" w:date="2014-05-25T17:31:00Z">
              <w:r w:rsidRPr="003B5129" w:rsidDel="00E24B80">
                <w:rPr>
                  <w:sz w:val="16"/>
                  <w:lang w:eastAsia="ja-JP"/>
                </w:rPr>
                <w:delText>-</w:delText>
              </w:r>
            </w:del>
          </w:p>
        </w:tc>
      </w:tr>
      <w:tr w:rsidR="00282679" w:rsidRPr="005B504E" w:rsidDel="00E24B80" w14:paraId="2D705A41" w14:textId="11E4F9EA" w:rsidTr="00330996">
        <w:trPr>
          <w:jc w:val="center"/>
          <w:del w:id="6816" w:author="Joe McCrossan" w:date="2014-05-25T17:31:00Z"/>
        </w:trPr>
        <w:tc>
          <w:tcPr>
            <w:tcW w:w="900" w:type="dxa"/>
            <w:vMerge/>
            <w:vAlign w:val="center"/>
          </w:tcPr>
          <w:p w14:paraId="4B611A0B" w14:textId="70674EF0" w:rsidR="00A05D2E" w:rsidRPr="00330996" w:rsidDel="00E24B80" w:rsidRDefault="00A05D2E" w:rsidP="003B5129">
            <w:pPr>
              <w:pStyle w:val="DECETableCell"/>
              <w:keepNext/>
              <w:rPr>
                <w:del w:id="6817" w:author="Joe McCrossan" w:date="2014-05-25T17:31:00Z"/>
                <w:sz w:val="16"/>
                <w:lang w:eastAsia="ja-JP"/>
              </w:rPr>
            </w:pPr>
          </w:p>
        </w:tc>
        <w:tc>
          <w:tcPr>
            <w:tcW w:w="720" w:type="dxa"/>
            <w:vMerge/>
            <w:vAlign w:val="center"/>
          </w:tcPr>
          <w:p w14:paraId="673106D0" w14:textId="464C363D" w:rsidR="00A05D2E" w:rsidRPr="00330996" w:rsidDel="00E24B80" w:rsidRDefault="00A05D2E" w:rsidP="003B5129">
            <w:pPr>
              <w:pStyle w:val="DECETableCell"/>
              <w:keepNext/>
              <w:rPr>
                <w:del w:id="6818" w:author="Joe McCrossan" w:date="2014-05-25T17:31:00Z"/>
                <w:sz w:val="16"/>
                <w:lang w:eastAsia="ja-JP"/>
              </w:rPr>
            </w:pPr>
          </w:p>
        </w:tc>
        <w:tc>
          <w:tcPr>
            <w:tcW w:w="795" w:type="dxa"/>
            <w:vMerge/>
            <w:vAlign w:val="center"/>
          </w:tcPr>
          <w:p w14:paraId="5EDF4C34" w14:textId="74C98F1C" w:rsidR="00A05D2E" w:rsidRPr="00330996" w:rsidDel="00E24B80" w:rsidRDefault="00A05D2E" w:rsidP="003B5129">
            <w:pPr>
              <w:pStyle w:val="DECETableCell"/>
              <w:keepNext/>
              <w:rPr>
                <w:del w:id="6819" w:author="Joe McCrossan" w:date="2014-05-25T17:31:00Z"/>
                <w:sz w:val="16"/>
                <w:lang w:eastAsia="ja-JP"/>
              </w:rPr>
            </w:pPr>
          </w:p>
        </w:tc>
        <w:tc>
          <w:tcPr>
            <w:tcW w:w="700" w:type="dxa"/>
            <w:tcBorders>
              <w:top w:val="single" w:sz="4" w:space="0" w:color="000000"/>
              <w:bottom w:val="single" w:sz="4" w:space="0" w:color="000000"/>
            </w:tcBorders>
            <w:vAlign w:val="center"/>
          </w:tcPr>
          <w:p w14:paraId="377B3D49" w14:textId="7F2FAAE1" w:rsidR="00A05D2E" w:rsidRPr="00330996" w:rsidDel="00E24B80" w:rsidRDefault="00860A88" w:rsidP="003B5129">
            <w:pPr>
              <w:pStyle w:val="DECETableCell"/>
              <w:keepNext/>
              <w:rPr>
                <w:del w:id="6820" w:author="Joe McCrossan" w:date="2014-05-25T17:31:00Z"/>
                <w:sz w:val="16"/>
                <w:lang w:eastAsia="ja-JP"/>
              </w:rPr>
            </w:pPr>
            <w:del w:id="6821" w:author="Joe McCrossan" w:date="2014-05-25T17:31:00Z">
              <w:r w:rsidRPr="00330996" w:rsidDel="00E24B80">
                <w:rPr>
                  <w:sz w:val="16"/>
                  <w:vertAlign w:val="superscript"/>
                  <w:lang w:eastAsia="ja-JP"/>
                </w:rPr>
                <w:delText>704</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4" w:space="0" w:color="000000"/>
            </w:tcBorders>
            <w:vAlign w:val="center"/>
          </w:tcPr>
          <w:p w14:paraId="0DEADD8F" w14:textId="4CE5E86F" w:rsidR="00A05D2E" w:rsidRPr="00330996" w:rsidDel="00E24B80" w:rsidRDefault="00860A88" w:rsidP="003B5129">
            <w:pPr>
              <w:pStyle w:val="DECETableCell"/>
              <w:keepNext/>
              <w:rPr>
                <w:del w:id="6822" w:author="Joe McCrossan" w:date="2014-05-25T17:31:00Z"/>
                <w:sz w:val="16"/>
                <w:lang w:eastAsia="ja-JP"/>
              </w:rPr>
            </w:pPr>
            <w:del w:id="6823" w:author="Joe McCrossan" w:date="2014-05-25T17:31:00Z">
              <w:r w:rsidRPr="00330996" w:rsidDel="00E24B80">
                <w:rPr>
                  <w:sz w:val="16"/>
                  <w:lang w:eastAsia="ja-JP"/>
                </w:rPr>
                <w:delText>1</w:delText>
              </w:r>
            </w:del>
          </w:p>
        </w:tc>
        <w:tc>
          <w:tcPr>
            <w:tcW w:w="810" w:type="dxa"/>
            <w:tcBorders>
              <w:top w:val="single" w:sz="4" w:space="0" w:color="000000"/>
              <w:bottom w:val="single" w:sz="4" w:space="0" w:color="000000"/>
            </w:tcBorders>
            <w:vAlign w:val="center"/>
          </w:tcPr>
          <w:p w14:paraId="064267BB" w14:textId="0D7A48B6" w:rsidR="00A05D2E" w:rsidRPr="003B5129" w:rsidDel="00E24B80" w:rsidRDefault="00860A88" w:rsidP="003B5129">
            <w:pPr>
              <w:pStyle w:val="DECETableCell"/>
              <w:keepNext/>
              <w:keepLines/>
              <w:tabs>
                <w:tab w:val="left" w:pos="1008"/>
              </w:tabs>
              <w:outlineLvl w:val="3"/>
              <w:rPr>
                <w:del w:id="6824" w:author="Joe McCrossan" w:date="2014-05-25T17:31:00Z"/>
                <w:sz w:val="16"/>
              </w:rPr>
            </w:pPr>
            <w:del w:id="6825" w:author="Joe McCrossan" w:date="2014-05-25T17:31:00Z">
              <w:r w:rsidRPr="00330996" w:rsidDel="00E24B80">
                <w:rPr>
                  <w:sz w:val="16"/>
                </w:rPr>
                <w:delText>704 x 480</w:delText>
              </w:r>
            </w:del>
          </w:p>
        </w:tc>
        <w:tc>
          <w:tcPr>
            <w:tcW w:w="1100" w:type="dxa"/>
            <w:tcBorders>
              <w:top w:val="single" w:sz="4" w:space="0" w:color="000000"/>
              <w:bottom w:val="single" w:sz="4" w:space="0" w:color="000000"/>
            </w:tcBorders>
            <w:vAlign w:val="center"/>
          </w:tcPr>
          <w:p w14:paraId="3C922DED" w14:textId="274437D9" w:rsidR="00A05D2E" w:rsidRPr="003B5129" w:rsidDel="00E24B80" w:rsidRDefault="00A05D2E" w:rsidP="003B5129">
            <w:pPr>
              <w:pStyle w:val="DECETableCell"/>
              <w:keepNext/>
              <w:rPr>
                <w:del w:id="6826" w:author="Joe McCrossan" w:date="2014-05-25T17:31:00Z"/>
                <w:sz w:val="16"/>
                <w:lang w:eastAsia="ja-JP"/>
              </w:rPr>
            </w:pPr>
            <w:del w:id="6827" w:author="Joe McCrossan" w:date="2014-05-25T17:31:00Z">
              <w:r w:rsidRPr="003B5129" w:rsidDel="00E24B80">
                <w:rPr>
                  <w:sz w:val="16"/>
                  <w:lang w:eastAsia="ja-JP"/>
                </w:rPr>
                <w:delText>up to 43</w:delText>
              </w:r>
            </w:del>
          </w:p>
        </w:tc>
        <w:tc>
          <w:tcPr>
            <w:tcW w:w="988" w:type="dxa"/>
            <w:tcBorders>
              <w:top w:val="single" w:sz="4" w:space="0" w:color="000000"/>
              <w:bottom w:val="single" w:sz="4" w:space="0" w:color="000000"/>
            </w:tcBorders>
            <w:vAlign w:val="center"/>
          </w:tcPr>
          <w:p w14:paraId="4EF8B164" w14:textId="7F1F4F7A" w:rsidR="00A05D2E" w:rsidRPr="003B5129" w:rsidDel="00E24B80" w:rsidRDefault="00A05D2E" w:rsidP="003B5129">
            <w:pPr>
              <w:pStyle w:val="DECETableCell"/>
              <w:keepNext/>
              <w:rPr>
                <w:del w:id="6828" w:author="Joe McCrossan" w:date="2014-05-25T17:31:00Z"/>
                <w:sz w:val="16"/>
                <w:lang w:eastAsia="ja-JP"/>
              </w:rPr>
            </w:pPr>
            <w:del w:id="6829" w:author="Joe McCrossan" w:date="2014-05-25T17:31:00Z">
              <w:r w:rsidRPr="003B5129" w:rsidDel="00E24B80">
                <w:rPr>
                  <w:sz w:val="16"/>
                  <w:lang w:eastAsia="ja-JP"/>
                </w:rPr>
                <w:delText>up to 29</w:delText>
              </w:r>
            </w:del>
          </w:p>
        </w:tc>
        <w:tc>
          <w:tcPr>
            <w:tcW w:w="900" w:type="dxa"/>
            <w:tcBorders>
              <w:top w:val="single" w:sz="4" w:space="0" w:color="000000"/>
              <w:bottom w:val="single" w:sz="4" w:space="0" w:color="000000"/>
            </w:tcBorders>
            <w:vAlign w:val="center"/>
          </w:tcPr>
          <w:p w14:paraId="35BA306E" w14:textId="7891AFF0" w:rsidR="00860A88" w:rsidDel="00E24B80" w:rsidRDefault="008F2AD1" w:rsidP="00330996">
            <w:pPr>
              <w:pStyle w:val="DECETableCell"/>
              <w:keepNext/>
              <w:jc w:val="center"/>
              <w:rPr>
                <w:del w:id="6830" w:author="Joe McCrossan" w:date="2014-05-25T17:31:00Z"/>
                <w:sz w:val="16"/>
                <w:lang w:eastAsia="ja-JP"/>
              </w:rPr>
            </w:pPr>
            <w:del w:id="6831" w:author="Joe McCrossan" w:date="2014-05-25T17:31:00Z">
              <w:r w:rsidDel="00E24B80">
                <w:rPr>
                  <w:sz w:val="16"/>
                  <w:lang w:eastAsia="ja-JP"/>
                </w:rPr>
                <w:delText>up to 704</w:delText>
              </w:r>
            </w:del>
          </w:p>
        </w:tc>
        <w:tc>
          <w:tcPr>
            <w:tcW w:w="900" w:type="dxa"/>
            <w:tcBorders>
              <w:top w:val="single" w:sz="4" w:space="0" w:color="000000"/>
              <w:bottom w:val="single" w:sz="4" w:space="0" w:color="000000"/>
            </w:tcBorders>
            <w:vAlign w:val="center"/>
          </w:tcPr>
          <w:p w14:paraId="42E0C367" w14:textId="30B2A822" w:rsidR="00860A88" w:rsidDel="00E24B80" w:rsidRDefault="006D44D9" w:rsidP="00330996">
            <w:pPr>
              <w:pStyle w:val="DECETableCell"/>
              <w:keepNext/>
              <w:jc w:val="center"/>
              <w:rPr>
                <w:del w:id="6832" w:author="Joe McCrossan" w:date="2014-05-25T17:31:00Z"/>
                <w:sz w:val="16"/>
                <w:lang w:eastAsia="ja-JP"/>
              </w:rPr>
            </w:pPr>
            <w:del w:id="6833" w:author="Joe McCrossan" w:date="2014-05-25T17:31:00Z">
              <w:r w:rsidDel="00E24B80">
                <w:rPr>
                  <w:sz w:val="16"/>
                  <w:lang w:eastAsia="ja-JP"/>
                </w:rPr>
                <w:delText>up to 512</w:delText>
              </w:r>
              <w:r w:rsidRPr="003B5129" w:rsidDel="00E24B80">
                <w:rPr>
                  <w:sz w:val="16"/>
                  <w:lang w:eastAsia="ja-JP"/>
                </w:rPr>
                <w:delText>**</w:delText>
              </w:r>
            </w:del>
          </w:p>
        </w:tc>
        <w:tc>
          <w:tcPr>
            <w:tcW w:w="720" w:type="dxa"/>
            <w:tcBorders>
              <w:top w:val="single" w:sz="4" w:space="0" w:color="000000"/>
              <w:bottom w:val="single" w:sz="4" w:space="0" w:color="000000"/>
            </w:tcBorders>
            <w:vAlign w:val="center"/>
          </w:tcPr>
          <w:p w14:paraId="43B51F48" w14:textId="50E8DDDE" w:rsidR="00A05D2E" w:rsidRPr="003B5129" w:rsidDel="00E24B80" w:rsidRDefault="00A05D2E" w:rsidP="003B5129">
            <w:pPr>
              <w:pStyle w:val="DECETableCell"/>
              <w:keepNext/>
              <w:rPr>
                <w:del w:id="6834" w:author="Joe McCrossan" w:date="2014-05-25T17:31:00Z"/>
                <w:sz w:val="16"/>
                <w:lang w:eastAsia="ja-JP"/>
              </w:rPr>
            </w:pPr>
            <w:del w:id="6835" w:author="Joe McCrossan" w:date="2014-05-25T17:31:00Z">
              <w:r w:rsidRPr="003B5129" w:rsidDel="00E24B80">
                <w:rPr>
                  <w:sz w:val="16"/>
                  <w:lang w:eastAsia="ja-JP"/>
                </w:rPr>
                <w:delText>5</w:delText>
              </w:r>
            </w:del>
          </w:p>
        </w:tc>
        <w:tc>
          <w:tcPr>
            <w:tcW w:w="630" w:type="dxa"/>
            <w:tcBorders>
              <w:top w:val="single" w:sz="4" w:space="0" w:color="000000"/>
              <w:bottom w:val="single" w:sz="4" w:space="0" w:color="000000"/>
            </w:tcBorders>
          </w:tcPr>
          <w:p w14:paraId="167DF755" w14:textId="10946C5C" w:rsidR="00A05D2E" w:rsidRPr="003B5129" w:rsidDel="00E24B80" w:rsidRDefault="00A05D2E" w:rsidP="003B5129">
            <w:pPr>
              <w:pStyle w:val="DECETableCell"/>
              <w:keepNext/>
              <w:rPr>
                <w:del w:id="6836" w:author="Joe McCrossan" w:date="2014-05-25T17:31:00Z"/>
                <w:sz w:val="16"/>
                <w:lang w:eastAsia="ja-JP"/>
              </w:rPr>
            </w:pPr>
            <w:del w:id="6837"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79863A1D" w14:textId="290DCFAD" w:rsidR="00A05D2E" w:rsidRPr="003B5129" w:rsidDel="00E24B80" w:rsidRDefault="00A05D2E" w:rsidP="003B5129">
            <w:pPr>
              <w:pStyle w:val="DECETableCell"/>
              <w:keepNext/>
              <w:rPr>
                <w:del w:id="6838" w:author="Joe McCrossan" w:date="2014-05-25T17:31:00Z"/>
                <w:sz w:val="16"/>
                <w:lang w:eastAsia="ja-JP"/>
              </w:rPr>
            </w:pPr>
            <w:del w:id="6839" w:author="Joe McCrossan" w:date="2014-05-25T17:31:00Z">
              <w:r w:rsidRPr="003B5129" w:rsidDel="00E24B80">
                <w:rPr>
                  <w:sz w:val="16"/>
                  <w:lang w:eastAsia="ja-JP"/>
                </w:rPr>
                <w:delText>-</w:delText>
              </w:r>
            </w:del>
          </w:p>
        </w:tc>
      </w:tr>
      <w:tr w:rsidR="00282679" w:rsidRPr="005B504E" w:rsidDel="00E24B80" w14:paraId="00E3B9C3" w14:textId="00C349B7" w:rsidTr="00330996">
        <w:trPr>
          <w:jc w:val="center"/>
          <w:del w:id="6840" w:author="Joe McCrossan" w:date="2014-05-25T17:31:00Z"/>
        </w:trPr>
        <w:tc>
          <w:tcPr>
            <w:tcW w:w="900" w:type="dxa"/>
            <w:vMerge/>
            <w:vAlign w:val="center"/>
          </w:tcPr>
          <w:p w14:paraId="4A4342DC" w14:textId="18544639" w:rsidR="00A05D2E" w:rsidRPr="00330996" w:rsidDel="00E24B80" w:rsidRDefault="00A05D2E" w:rsidP="003B5129">
            <w:pPr>
              <w:pStyle w:val="DECETableCell"/>
              <w:keepNext/>
              <w:rPr>
                <w:del w:id="6841" w:author="Joe McCrossan" w:date="2014-05-25T17:31:00Z"/>
                <w:sz w:val="16"/>
                <w:lang w:eastAsia="ja-JP"/>
              </w:rPr>
            </w:pPr>
          </w:p>
        </w:tc>
        <w:tc>
          <w:tcPr>
            <w:tcW w:w="720" w:type="dxa"/>
            <w:vMerge/>
            <w:vAlign w:val="center"/>
          </w:tcPr>
          <w:p w14:paraId="1168C432" w14:textId="7416C5BB" w:rsidR="00A05D2E" w:rsidRPr="00330996" w:rsidDel="00E24B80" w:rsidRDefault="00A05D2E" w:rsidP="003B5129">
            <w:pPr>
              <w:pStyle w:val="DECETableCell"/>
              <w:keepNext/>
              <w:rPr>
                <w:del w:id="6842" w:author="Joe McCrossan" w:date="2014-05-25T17:31:00Z"/>
                <w:sz w:val="16"/>
                <w:lang w:eastAsia="ja-JP"/>
              </w:rPr>
            </w:pPr>
          </w:p>
        </w:tc>
        <w:tc>
          <w:tcPr>
            <w:tcW w:w="795" w:type="dxa"/>
            <w:vMerge/>
            <w:vAlign w:val="center"/>
          </w:tcPr>
          <w:p w14:paraId="7B3B7692" w14:textId="28AC8CA6" w:rsidR="00A05D2E" w:rsidRPr="00330996" w:rsidDel="00E24B80" w:rsidRDefault="00A05D2E" w:rsidP="003B5129">
            <w:pPr>
              <w:pStyle w:val="DECETableCell"/>
              <w:keepNext/>
              <w:rPr>
                <w:del w:id="6843" w:author="Joe McCrossan" w:date="2014-05-25T17:31:00Z"/>
                <w:sz w:val="16"/>
                <w:lang w:eastAsia="ja-JP"/>
              </w:rPr>
            </w:pPr>
          </w:p>
        </w:tc>
        <w:tc>
          <w:tcPr>
            <w:tcW w:w="700" w:type="dxa"/>
            <w:tcBorders>
              <w:top w:val="single" w:sz="4" w:space="0" w:color="000000"/>
              <w:bottom w:val="single" w:sz="4" w:space="0" w:color="000000"/>
            </w:tcBorders>
            <w:vAlign w:val="center"/>
          </w:tcPr>
          <w:p w14:paraId="3340B906" w14:textId="67470F8E" w:rsidR="00A05D2E" w:rsidRPr="00330996" w:rsidDel="00E24B80" w:rsidRDefault="00860A88" w:rsidP="003B5129">
            <w:pPr>
              <w:pStyle w:val="DECETableCell"/>
              <w:keepNext/>
              <w:rPr>
                <w:del w:id="6844" w:author="Joe McCrossan" w:date="2014-05-25T17:31:00Z"/>
                <w:sz w:val="16"/>
                <w:lang w:eastAsia="ja-JP"/>
              </w:rPr>
            </w:pPr>
            <w:del w:id="6845" w:author="Joe McCrossan" w:date="2014-05-25T17:31:00Z">
              <w:r w:rsidRPr="00330996" w:rsidDel="00E24B80">
                <w:rPr>
                  <w:sz w:val="16"/>
                  <w:vertAlign w:val="superscript"/>
                  <w:lang w:eastAsia="ja-JP"/>
                </w:rPr>
                <w:delText>640</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4" w:space="0" w:color="000000"/>
            </w:tcBorders>
            <w:vAlign w:val="center"/>
          </w:tcPr>
          <w:p w14:paraId="5506E9EE" w14:textId="484F085A" w:rsidR="00A05D2E" w:rsidRPr="00330996" w:rsidDel="00E24B80" w:rsidRDefault="00860A88" w:rsidP="003B5129">
            <w:pPr>
              <w:pStyle w:val="DECETableCell"/>
              <w:keepNext/>
              <w:rPr>
                <w:del w:id="6846" w:author="Joe McCrossan" w:date="2014-05-25T17:31:00Z"/>
                <w:sz w:val="16"/>
                <w:lang w:eastAsia="ja-JP"/>
              </w:rPr>
            </w:pPr>
            <w:del w:id="6847" w:author="Joe McCrossan" w:date="2014-05-25T17:31:00Z">
              <w:r w:rsidRPr="00330996" w:rsidDel="00E24B80">
                <w:rPr>
                  <w:sz w:val="16"/>
                  <w:lang w:eastAsia="ja-JP"/>
                </w:rPr>
                <w:delText>1</w:delText>
              </w:r>
            </w:del>
          </w:p>
        </w:tc>
        <w:tc>
          <w:tcPr>
            <w:tcW w:w="810" w:type="dxa"/>
            <w:tcBorders>
              <w:top w:val="single" w:sz="4" w:space="0" w:color="000000"/>
              <w:bottom w:val="single" w:sz="4" w:space="0" w:color="000000"/>
            </w:tcBorders>
            <w:vAlign w:val="center"/>
          </w:tcPr>
          <w:p w14:paraId="054925A2" w14:textId="7354E079" w:rsidR="00A05D2E" w:rsidRPr="003B5129" w:rsidDel="00E24B80" w:rsidRDefault="00860A88" w:rsidP="003B5129">
            <w:pPr>
              <w:pStyle w:val="DECETableCell"/>
              <w:keepNext/>
              <w:keepLines/>
              <w:tabs>
                <w:tab w:val="left" w:pos="1008"/>
              </w:tabs>
              <w:outlineLvl w:val="3"/>
              <w:rPr>
                <w:del w:id="6848" w:author="Joe McCrossan" w:date="2014-05-25T17:31:00Z"/>
                <w:sz w:val="16"/>
              </w:rPr>
            </w:pPr>
            <w:del w:id="6849" w:author="Joe McCrossan" w:date="2014-05-25T17:31:00Z">
              <w:r w:rsidRPr="00330996" w:rsidDel="00E24B80">
                <w:rPr>
                  <w:sz w:val="16"/>
                </w:rPr>
                <w:delText>640 x 480</w:delText>
              </w:r>
            </w:del>
          </w:p>
        </w:tc>
        <w:tc>
          <w:tcPr>
            <w:tcW w:w="1100" w:type="dxa"/>
            <w:tcBorders>
              <w:top w:val="single" w:sz="4" w:space="0" w:color="000000"/>
              <w:bottom w:val="single" w:sz="4" w:space="0" w:color="000000"/>
            </w:tcBorders>
            <w:vAlign w:val="center"/>
          </w:tcPr>
          <w:p w14:paraId="623566FB" w14:textId="1A347C51" w:rsidR="00A05D2E" w:rsidRPr="003B5129" w:rsidDel="00E24B80" w:rsidRDefault="00A05D2E" w:rsidP="003B5129">
            <w:pPr>
              <w:pStyle w:val="DECETableCell"/>
              <w:keepNext/>
              <w:rPr>
                <w:del w:id="6850" w:author="Joe McCrossan" w:date="2014-05-25T17:31:00Z"/>
                <w:sz w:val="16"/>
                <w:lang w:eastAsia="ja-JP"/>
              </w:rPr>
            </w:pPr>
            <w:del w:id="6851" w:author="Joe McCrossan" w:date="2014-05-25T17:31:00Z">
              <w:r w:rsidRPr="003B5129" w:rsidDel="00E24B80">
                <w:rPr>
                  <w:sz w:val="16"/>
                  <w:lang w:eastAsia="ja-JP"/>
                </w:rPr>
                <w:delText>up to 39</w:delText>
              </w:r>
            </w:del>
          </w:p>
        </w:tc>
        <w:tc>
          <w:tcPr>
            <w:tcW w:w="988" w:type="dxa"/>
            <w:tcBorders>
              <w:top w:val="single" w:sz="4" w:space="0" w:color="000000"/>
              <w:bottom w:val="single" w:sz="4" w:space="0" w:color="000000"/>
            </w:tcBorders>
            <w:vAlign w:val="center"/>
          </w:tcPr>
          <w:p w14:paraId="35BC8EB0" w14:textId="6A91FABA" w:rsidR="00A05D2E" w:rsidRPr="003B5129" w:rsidDel="00E24B80" w:rsidRDefault="00A05D2E" w:rsidP="003B5129">
            <w:pPr>
              <w:pStyle w:val="DECETableCell"/>
              <w:keepNext/>
              <w:rPr>
                <w:del w:id="6852" w:author="Joe McCrossan" w:date="2014-05-25T17:31:00Z"/>
                <w:sz w:val="16"/>
                <w:lang w:eastAsia="ja-JP"/>
              </w:rPr>
            </w:pPr>
            <w:del w:id="6853" w:author="Joe McCrossan" w:date="2014-05-25T17:31:00Z">
              <w:r w:rsidRPr="003B5129" w:rsidDel="00E24B80">
                <w:rPr>
                  <w:sz w:val="16"/>
                  <w:lang w:eastAsia="ja-JP"/>
                </w:rPr>
                <w:delText>up to 29</w:delText>
              </w:r>
            </w:del>
          </w:p>
        </w:tc>
        <w:tc>
          <w:tcPr>
            <w:tcW w:w="900" w:type="dxa"/>
            <w:tcBorders>
              <w:top w:val="single" w:sz="4" w:space="0" w:color="000000"/>
              <w:bottom w:val="single" w:sz="4" w:space="0" w:color="000000"/>
            </w:tcBorders>
            <w:vAlign w:val="center"/>
          </w:tcPr>
          <w:p w14:paraId="1DBAD82C" w14:textId="7FB4C879" w:rsidR="00860A88" w:rsidDel="00E24B80" w:rsidRDefault="008F2AD1" w:rsidP="00330996">
            <w:pPr>
              <w:pStyle w:val="DECETableCell"/>
              <w:keepNext/>
              <w:jc w:val="center"/>
              <w:rPr>
                <w:del w:id="6854" w:author="Joe McCrossan" w:date="2014-05-25T17:31:00Z"/>
                <w:sz w:val="16"/>
                <w:lang w:eastAsia="ja-JP"/>
              </w:rPr>
            </w:pPr>
            <w:del w:id="6855"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2403C87B" w14:textId="665F0EDE" w:rsidR="00860A88" w:rsidDel="00E24B80" w:rsidRDefault="006D44D9" w:rsidP="00330996">
            <w:pPr>
              <w:pStyle w:val="DECETableCell"/>
              <w:keepNext/>
              <w:jc w:val="center"/>
              <w:rPr>
                <w:del w:id="6856" w:author="Joe McCrossan" w:date="2014-05-25T17:31:00Z"/>
                <w:sz w:val="16"/>
                <w:lang w:eastAsia="ja-JP"/>
              </w:rPr>
            </w:pPr>
            <w:del w:id="6857" w:author="Joe McCrossan" w:date="2014-05-25T17:31:00Z">
              <w:r w:rsidDel="00E24B80">
                <w:rPr>
                  <w:sz w:val="16"/>
                  <w:lang w:eastAsia="ja-JP"/>
                </w:rPr>
                <w:delText>up to 512</w:delText>
              </w:r>
              <w:r w:rsidRPr="003B5129" w:rsidDel="00E24B80">
                <w:rPr>
                  <w:sz w:val="16"/>
                  <w:lang w:eastAsia="ja-JP"/>
                </w:rPr>
                <w:delText>**</w:delText>
              </w:r>
            </w:del>
          </w:p>
        </w:tc>
        <w:tc>
          <w:tcPr>
            <w:tcW w:w="720" w:type="dxa"/>
            <w:tcBorders>
              <w:top w:val="single" w:sz="4" w:space="0" w:color="000000"/>
              <w:bottom w:val="single" w:sz="4" w:space="0" w:color="000000"/>
            </w:tcBorders>
            <w:vAlign w:val="center"/>
          </w:tcPr>
          <w:p w14:paraId="402EEEE0" w14:textId="67CA4C03" w:rsidR="00A05D2E" w:rsidRPr="003B5129" w:rsidDel="00E24B80" w:rsidRDefault="00A05D2E" w:rsidP="003B5129">
            <w:pPr>
              <w:pStyle w:val="DECETableCell"/>
              <w:keepNext/>
              <w:rPr>
                <w:del w:id="6858" w:author="Joe McCrossan" w:date="2014-05-25T17:31:00Z"/>
                <w:sz w:val="16"/>
                <w:lang w:eastAsia="ja-JP"/>
              </w:rPr>
            </w:pPr>
            <w:del w:id="6859" w:author="Joe McCrossan" w:date="2014-05-25T17:31:00Z">
              <w:r w:rsidRPr="003B5129" w:rsidDel="00E24B80">
                <w:rPr>
                  <w:sz w:val="16"/>
                  <w:lang w:eastAsia="ja-JP"/>
                </w:rPr>
                <w:delText>14</w:delText>
              </w:r>
            </w:del>
          </w:p>
        </w:tc>
        <w:tc>
          <w:tcPr>
            <w:tcW w:w="630" w:type="dxa"/>
            <w:tcBorders>
              <w:top w:val="single" w:sz="4" w:space="0" w:color="000000"/>
              <w:bottom w:val="single" w:sz="4" w:space="0" w:color="000000"/>
            </w:tcBorders>
          </w:tcPr>
          <w:p w14:paraId="638ED932" w14:textId="56D30879" w:rsidR="00A05D2E" w:rsidRPr="003B5129" w:rsidDel="00E24B80" w:rsidRDefault="00A05D2E" w:rsidP="003B5129">
            <w:pPr>
              <w:pStyle w:val="DECETableCell"/>
              <w:keepNext/>
              <w:rPr>
                <w:del w:id="6860" w:author="Joe McCrossan" w:date="2014-05-25T17:31:00Z"/>
                <w:sz w:val="16"/>
                <w:lang w:eastAsia="ja-JP"/>
              </w:rPr>
            </w:pPr>
            <w:del w:id="6861"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7A2F3A7D" w14:textId="78F8EDAF" w:rsidR="00A05D2E" w:rsidRPr="003B5129" w:rsidDel="00E24B80" w:rsidRDefault="00A05D2E" w:rsidP="003B5129">
            <w:pPr>
              <w:pStyle w:val="DECETableCell"/>
              <w:keepNext/>
              <w:rPr>
                <w:del w:id="6862" w:author="Joe McCrossan" w:date="2014-05-25T17:31:00Z"/>
                <w:sz w:val="16"/>
                <w:lang w:eastAsia="ja-JP"/>
              </w:rPr>
            </w:pPr>
            <w:del w:id="6863" w:author="Joe McCrossan" w:date="2014-05-25T17:31:00Z">
              <w:r w:rsidRPr="003B5129" w:rsidDel="00E24B80">
                <w:rPr>
                  <w:sz w:val="16"/>
                  <w:lang w:eastAsia="ja-JP"/>
                </w:rPr>
                <w:delText>-</w:delText>
              </w:r>
            </w:del>
          </w:p>
        </w:tc>
      </w:tr>
      <w:tr w:rsidR="00282679" w:rsidRPr="005B504E" w:rsidDel="00E24B80" w14:paraId="1E107138" w14:textId="4BFA0B45" w:rsidTr="00330996">
        <w:trPr>
          <w:jc w:val="center"/>
          <w:del w:id="6864" w:author="Joe McCrossan" w:date="2014-05-25T17:31:00Z"/>
        </w:trPr>
        <w:tc>
          <w:tcPr>
            <w:tcW w:w="900" w:type="dxa"/>
            <w:vMerge/>
            <w:vAlign w:val="center"/>
          </w:tcPr>
          <w:p w14:paraId="3B5A1421" w14:textId="5EEF9DC3" w:rsidR="00A05D2E" w:rsidRPr="00330996" w:rsidDel="00E24B80" w:rsidRDefault="00A05D2E" w:rsidP="003B5129">
            <w:pPr>
              <w:pStyle w:val="DECETableCell"/>
              <w:keepNext/>
              <w:rPr>
                <w:del w:id="6865" w:author="Joe McCrossan" w:date="2014-05-25T17:31:00Z"/>
                <w:sz w:val="16"/>
                <w:lang w:eastAsia="ja-JP"/>
              </w:rPr>
            </w:pPr>
          </w:p>
        </w:tc>
        <w:tc>
          <w:tcPr>
            <w:tcW w:w="720" w:type="dxa"/>
            <w:vMerge/>
            <w:vAlign w:val="center"/>
          </w:tcPr>
          <w:p w14:paraId="09C308DD" w14:textId="29842918" w:rsidR="00A05D2E" w:rsidRPr="00330996" w:rsidDel="00E24B80" w:rsidRDefault="00A05D2E" w:rsidP="003B5129">
            <w:pPr>
              <w:pStyle w:val="DECETableCell"/>
              <w:keepNext/>
              <w:rPr>
                <w:del w:id="6866" w:author="Joe McCrossan" w:date="2014-05-25T17:31:00Z"/>
                <w:sz w:val="16"/>
                <w:lang w:eastAsia="ja-JP"/>
              </w:rPr>
            </w:pPr>
          </w:p>
        </w:tc>
        <w:tc>
          <w:tcPr>
            <w:tcW w:w="795" w:type="dxa"/>
            <w:vMerge/>
            <w:vAlign w:val="center"/>
          </w:tcPr>
          <w:p w14:paraId="1A37C12E" w14:textId="4E294832" w:rsidR="00A05D2E" w:rsidRPr="00330996" w:rsidDel="00E24B80" w:rsidRDefault="00A05D2E" w:rsidP="003B5129">
            <w:pPr>
              <w:pStyle w:val="DECETableCell"/>
              <w:keepNext/>
              <w:rPr>
                <w:del w:id="6867" w:author="Joe McCrossan" w:date="2014-05-25T17:31:00Z"/>
                <w:sz w:val="16"/>
                <w:lang w:eastAsia="ja-JP"/>
              </w:rPr>
            </w:pPr>
          </w:p>
        </w:tc>
        <w:tc>
          <w:tcPr>
            <w:tcW w:w="700" w:type="dxa"/>
            <w:tcBorders>
              <w:top w:val="single" w:sz="4" w:space="0" w:color="000000"/>
              <w:bottom w:val="single" w:sz="4" w:space="0" w:color="000000"/>
            </w:tcBorders>
            <w:vAlign w:val="center"/>
          </w:tcPr>
          <w:p w14:paraId="67FAD2B5" w14:textId="64E2DCCC" w:rsidR="00A05D2E" w:rsidRPr="00330996" w:rsidDel="00E24B80" w:rsidRDefault="00860A88" w:rsidP="003B5129">
            <w:pPr>
              <w:pStyle w:val="DECETableCell"/>
              <w:keepNext/>
              <w:rPr>
                <w:del w:id="6868" w:author="Joe McCrossan" w:date="2014-05-25T17:31:00Z"/>
                <w:sz w:val="16"/>
                <w:lang w:eastAsia="ja-JP"/>
              </w:rPr>
            </w:pPr>
            <w:del w:id="6869" w:author="Joe McCrossan" w:date="2014-05-25T17:31:00Z">
              <w:r w:rsidRPr="00330996" w:rsidDel="00E24B80">
                <w:rPr>
                  <w:sz w:val="16"/>
                  <w:vertAlign w:val="superscript"/>
                  <w:lang w:eastAsia="ja-JP"/>
                </w:rPr>
                <w:delText>640</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4" w:space="0" w:color="000000"/>
            </w:tcBorders>
            <w:vAlign w:val="center"/>
          </w:tcPr>
          <w:p w14:paraId="1C725128" w14:textId="46ADE58C" w:rsidR="00A05D2E" w:rsidRPr="00330996" w:rsidDel="00E24B80" w:rsidRDefault="00860A88" w:rsidP="003B5129">
            <w:pPr>
              <w:pStyle w:val="DECETableCell"/>
              <w:keepNext/>
              <w:rPr>
                <w:del w:id="6870" w:author="Joe McCrossan" w:date="2014-05-25T17:31:00Z"/>
                <w:sz w:val="16"/>
                <w:lang w:eastAsia="ja-JP"/>
              </w:rPr>
            </w:pPr>
            <w:del w:id="6871" w:author="Joe McCrossan" w:date="2014-05-25T17:31:00Z">
              <w:r w:rsidRPr="00330996" w:rsidDel="00E24B80">
                <w:rPr>
                  <w:sz w:val="16"/>
                  <w:lang w:eastAsia="ja-JP"/>
                </w:rPr>
                <w:delText>0.75</w:delText>
              </w:r>
            </w:del>
          </w:p>
        </w:tc>
        <w:tc>
          <w:tcPr>
            <w:tcW w:w="810" w:type="dxa"/>
            <w:tcBorders>
              <w:top w:val="single" w:sz="4" w:space="0" w:color="000000"/>
              <w:bottom w:val="single" w:sz="4" w:space="0" w:color="000000"/>
            </w:tcBorders>
            <w:vAlign w:val="center"/>
          </w:tcPr>
          <w:p w14:paraId="68A0387B" w14:textId="373E78CE" w:rsidR="00A05D2E" w:rsidRPr="003B5129" w:rsidDel="00E24B80" w:rsidRDefault="00860A88" w:rsidP="003B5129">
            <w:pPr>
              <w:pStyle w:val="DECETableCell"/>
              <w:keepNext/>
              <w:keepLines/>
              <w:tabs>
                <w:tab w:val="left" w:pos="1008"/>
              </w:tabs>
              <w:outlineLvl w:val="3"/>
              <w:rPr>
                <w:del w:id="6872" w:author="Joe McCrossan" w:date="2014-05-25T17:31:00Z"/>
                <w:sz w:val="16"/>
              </w:rPr>
            </w:pPr>
            <w:del w:id="6873" w:author="Joe McCrossan" w:date="2014-05-25T17:31:00Z">
              <w:r w:rsidRPr="00330996" w:rsidDel="00E24B80">
                <w:rPr>
                  <w:sz w:val="16"/>
                </w:rPr>
                <w:delText>640 x 360</w:delText>
              </w:r>
            </w:del>
          </w:p>
        </w:tc>
        <w:tc>
          <w:tcPr>
            <w:tcW w:w="1100" w:type="dxa"/>
            <w:tcBorders>
              <w:top w:val="single" w:sz="4" w:space="0" w:color="000000"/>
              <w:bottom w:val="single" w:sz="4" w:space="0" w:color="000000"/>
            </w:tcBorders>
            <w:vAlign w:val="center"/>
          </w:tcPr>
          <w:p w14:paraId="65A3B56D" w14:textId="72AD400A" w:rsidR="00A05D2E" w:rsidRPr="003B5129" w:rsidDel="00E24B80" w:rsidRDefault="00A05D2E" w:rsidP="003B5129">
            <w:pPr>
              <w:pStyle w:val="DECETableCell"/>
              <w:keepNext/>
              <w:rPr>
                <w:del w:id="6874" w:author="Joe McCrossan" w:date="2014-05-25T17:31:00Z"/>
                <w:sz w:val="16"/>
                <w:lang w:eastAsia="ja-JP"/>
              </w:rPr>
            </w:pPr>
            <w:del w:id="6875" w:author="Joe McCrossan" w:date="2014-05-25T17:31:00Z">
              <w:r w:rsidRPr="003B5129" w:rsidDel="00E24B80">
                <w:rPr>
                  <w:sz w:val="16"/>
                  <w:lang w:eastAsia="ja-JP"/>
                </w:rPr>
                <w:delText>up to 39</w:delText>
              </w:r>
            </w:del>
          </w:p>
        </w:tc>
        <w:tc>
          <w:tcPr>
            <w:tcW w:w="988" w:type="dxa"/>
            <w:tcBorders>
              <w:top w:val="single" w:sz="4" w:space="0" w:color="000000"/>
              <w:bottom w:val="single" w:sz="4" w:space="0" w:color="000000"/>
            </w:tcBorders>
            <w:vAlign w:val="center"/>
          </w:tcPr>
          <w:p w14:paraId="54740245" w14:textId="7B7EAB3A" w:rsidR="00A05D2E" w:rsidRPr="003B5129" w:rsidDel="00E24B80" w:rsidRDefault="00A05D2E" w:rsidP="003B5129">
            <w:pPr>
              <w:pStyle w:val="DECETableCell"/>
              <w:keepNext/>
              <w:rPr>
                <w:del w:id="6876" w:author="Joe McCrossan" w:date="2014-05-25T17:31:00Z"/>
                <w:sz w:val="16"/>
                <w:lang w:eastAsia="ja-JP"/>
              </w:rPr>
            </w:pPr>
            <w:del w:id="6877" w:author="Joe McCrossan" w:date="2014-05-25T17:31:00Z">
              <w:r w:rsidRPr="003B5129" w:rsidDel="00E24B80">
                <w:rPr>
                  <w:sz w:val="16"/>
                  <w:lang w:eastAsia="ja-JP"/>
                </w:rPr>
                <w:delText>up to 22*</w:delText>
              </w:r>
            </w:del>
          </w:p>
        </w:tc>
        <w:tc>
          <w:tcPr>
            <w:tcW w:w="900" w:type="dxa"/>
            <w:tcBorders>
              <w:top w:val="single" w:sz="4" w:space="0" w:color="000000"/>
              <w:bottom w:val="single" w:sz="4" w:space="0" w:color="000000"/>
            </w:tcBorders>
            <w:vAlign w:val="center"/>
          </w:tcPr>
          <w:p w14:paraId="0187EB95" w14:textId="39006A0A" w:rsidR="00860A88" w:rsidDel="00E24B80" w:rsidRDefault="008F2AD1" w:rsidP="00330996">
            <w:pPr>
              <w:pStyle w:val="DECETableCell"/>
              <w:keepNext/>
              <w:jc w:val="center"/>
              <w:rPr>
                <w:del w:id="6878" w:author="Joe McCrossan" w:date="2014-05-25T17:31:00Z"/>
                <w:sz w:val="16"/>
                <w:lang w:eastAsia="ja-JP"/>
              </w:rPr>
            </w:pPr>
            <w:del w:id="6879"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566576CA" w14:textId="70187503" w:rsidR="00860A88" w:rsidDel="00E24B80" w:rsidRDefault="006D44D9" w:rsidP="00330996">
            <w:pPr>
              <w:pStyle w:val="DECETableCell"/>
              <w:keepNext/>
              <w:jc w:val="center"/>
              <w:rPr>
                <w:del w:id="6880" w:author="Joe McCrossan" w:date="2014-05-25T17:31:00Z"/>
                <w:sz w:val="16"/>
                <w:lang w:eastAsia="ja-JP"/>
              </w:rPr>
            </w:pPr>
            <w:del w:id="6881"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4" w:space="0" w:color="000000"/>
              <w:bottom w:val="single" w:sz="4" w:space="0" w:color="000000"/>
            </w:tcBorders>
            <w:vAlign w:val="center"/>
          </w:tcPr>
          <w:p w14:paraId="0D8AFE0D" w14:textId="754DDFC2" w:rsidR="00A05D2E" w:rsidRPr="003B5129" w:rsidDel="00E24B80" w:rsidRDefault="00A05D2E" w:rsidP="003B5129">
            <w:pPr>
              <w:pStyle w:val="DECETableCell"/>
              <w:keepNext/>
              <w:rPr>
                <w:del w:id="6882" w:author="Joe McCrossan" w:date="2014-05-25T17:31:00Z"/>
                <w:sz w:val="16"/>
                <w:lang w:eastAsia="ja-JP"/>
              </w:rPr>
            </w:pPr>
            <w:del w:id="6883" w:author="Joe McCrossan" w:date="2014-05-25T17:31:00Z">
              <w:r w:rsidRPr="003B5129" w:rsidDel="00E24B80">
                <w:rPr>
                  <w:sz w:val="16"/>
                  <w:lang w:eastAsia="ja-JP"/>
                </w:rPr>
                <w:delText>1</w:delText>
              </w:r>
            </w:del>
          </w:p>
        </w:tc>
        <w:tc>
          <w:tcPr>
            <w:tcW w:w="630" w:type="dxa"/>
            <w:tcBorders>
              <w:top w:val="single" w:sz="4" w:space="0" w:color="000000"/>
              <w:bottom w:val="single" w:sz="4" w:space="0" w:color="000000"/>
            </w:tcBorders>
          </w:tcPr>
          <w:p w14:paraId="2840EF6C" w14:textId="478E166E" w:rsidR="00A05D2E" w:rsidRPr="003B5129" w:rsidDel="00E24B80" w:rsidRDefault="00A05D2E" w:rsidP="003B5129">
            <w:pPr>
              <w:pStyle w:val="DECETableCell"/>
              <w:keepNext/>
              <w:rPr>
                <w:del w:id="6884" w:author="Joe McCrossan" w:date="2014-05-25T17:31:00Z"/>
                <w:sz w:val="16"/>
                <w:lang w:eastAsia="ja-JP"/>
              </w:rPr>
            </w:pPr>
            <w:del w:id="6885"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5E2DCCA3" w14:textId="30FF44AA" w:rsidR="00A05D2E" w:rsidRPr="003B5129" w:rsidDel="00E24B80" w:rsidRDefault="00A05D2E" w:rsidP="003B5129">
            <w:pPr>
              <w:pStyle w:val="DECETableCell"/>
              <w:keepNext/>
              <w:rPr>
                <w:del w:id="6886" w:author="Joe McCrossan" w:date="2014-05-25T17:31:00Z"/>
                <w:sz w:val="16"/>
                <w:lang w:eastAsia="ja-JP"/>
              </w:rPr>
            </w:pPr>
            <w:del w:id="6887" w:author="Joe McCrossan" w:date="2014-05-25T17:31:00Z">
              <w:r w:rsidRPr="003B5129" w:rsidDel="00E24B80">
                <w:rPr>
                  <w:sz w:val="16"/>
                  <w:lang w:eastAsia="ja-JP"/>
                </w:rPr>
                <w:delText>-</w:delText>
              </w:r>
            </w:del>
          </w:p>
        </w:tc>
      </w:tr>
      <w:tr w:rsidR="00282679" w:rsidRPr="005B504E" w:rsidDel="00E24B80" w14:paraId="6F6C8DA1" w14:textId="75623C1B" w:rsidTr="00330996">
        <w:trPr>
          <w:jc w:val="center"/>
          <w:del w:id="6888" w:author="Joe McCrossan" w:date="2014-05-25T17:31:00Z"/>
        </w:trPr>
        <w:tc>
          <w:tcPr>
            <w:tcW w:w="900" w:type="dxa"/>
            <w:vMerge/>
            <w:tcBorders>
              <w:bottom w:val="single" w:sz="18" w:space="0" w:color="000000"/>
            </w:tcBorders>
            <w:vAlign w:val="center"/>
          </w:tcPr>
          <w:p w14:paraId="77D42950" w14:textId="528F23EB" w:rsidR="00A05D2E" w:rsidRPr="00330996" w:rsidDel="00E24B80" w:rsidRDefault="00A05D2E" w:rsidP="003B5129">
            <w:pPr>
              <w:pStyle w:val="DECETableCell"/>
              <w:keepNext/>
              <w:rPr>
                <w:del w:id="6889" w:author="Joe McCrossan" w:date="2014-05-25T17:31:00Z"/>
                <w:sz w:val="16"/>
                <w:lang w:eastAsia="ja-JP"/>
              </w:rPr>
            </w:pPr>
          </w:p>
        </w:tc>
        <w:tc>
          <w:tcPr>
            <w:tcW w:w="720" w:type="dxa"/>
            <w:vMerge/>
            <w:tcBorders>
              <w:bottom w:val="single" w:sz="18" w:space="0" w:color="000000"/>
            </w:tcBorders>
            <w:vAlign w:val="center"/>
          </w:tcPr>
          <w:p w14:paraId="2141D634" w14:textId="5861BDA5" w:rsidR="00A05D2E" w:rsidRPr="00330996" w:rsidDel="00E24B80" w:rsidRDefault="00A05D2E" w:rsidP="003B5129">
            <w:pPr>
              <w:pStyle w:val="DECETableCell"/>
              <w:keepNext/>
              <w:rPr>
                <w:del w:id="6890" w:author="Joe McCrossan" w:date="2014-05-25T17:31:00Z"/>
                <w:sz w:val="16"/>
                <w:lang w:eastAsia="ja-JP"/>
              </w:rPr>
            </w:pPr>
          </w:p>
        </w:tc>
        <w:tc>
          <w:tcPr>
            <w:tcW w:w="795" w:type="dxa"/>
            <w:vMerge/>
            <w:tcBorders>
              <w:bottom w:val="single" w:sz="18" w:space="0" w:color="000000"/>
            </w:tcBorders>
            <w:vAlign w:val="center"/>
          </w:tcPr>
          <w:p w14:paraId="75C35158" w14:textId="38B54386" w:rsidR="00A05D2E" w:rsidRPr="00330996" w:rsidDel="00E24B80" w:rsidRDefault="00A05D2E" w:rsidP="003B5129">
            <w:pPr>
              <w:pStyle w:val="DECETableCell"/>
              <w:keepNext/>
              <w:rPr>
                <w:del w:id="6891" w:author="Joe McCrossan" w:date="2014-05-25T17:31:00Z"/>
                <w:sz w:val="16"/>
                <w:lang w:eastAsia="ja-JP"/>
              </w:rPr>
            </w:pPr>
          </w:p>
        </w:tc>
        <w:tc>
          <w:tcPr>
            <w:tcW w:w="700" w:type="dxa"/>
            <w:tcBorders>
              <w:top w:val="single" w:sz="4" w:space="0" w:color="000000"/>
              <w:bottom w:val="single" w:sz="18" w:space="0" w:color="000000"/>
            </w:tcBorders>
            <w:vAlign w:val="center"/>
          </w:tcPr>
          <w:p w14:paraId="61148F9B" w14:textId="01AB9FBF" w:rsidR="00A05D2E" w:rsidRPr="00330996" w:rsidDel="00E24B80" w:rsidRDefault="00860A88" w:rsidP="003B5129">
            <w:pPr>
              <w:pStyle w:val="DECETableCell"/>
              <w:keepNext/>
              <w:rPr>
                <w:del w:id="6892" w:author="Joe McCrossan" w:date="2014-05-25T17:31:00Z"/>
                <w:sz w:val="16"/>
                <w:lang w:eastAsia="ja-JP"/>
              </w:rPr>
            </w:pPr>
            <w:del w:id="6893" w:author="Joe McCrossan" w:date="2014-05-25T17:31:00Z">
              <w:r w:rsidRPr="00330996" w:rsidDel="00E24B80">
                <w:rPr>
                  <w:sz w:val="16"/>
                  <w:vertAlign w:val="superscript"/>
                  <w:lang w:eastAsia="ja-JP"/>
                </w:rPr>
                <w:delText>426</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18" w:space="0" w:color="000000"/>
            </w:tcBorders>
            <w:vAlign w:val="center"/>
          </w:tcPr>
          <w:p w14:paraId="6CD62A36" w14:textId="3E12ACE5" w:rsidR="00A05D2E" w:rsidRPr="003B5129" w:rsidDel="00E24B80" w:rsidRDefault="00860A88" w:rsidP="003B5129">
            <w:pPr>
              <w:pStyle w:val="DECETableCell"/>
              <w:keepNext/>
              <w:keepLines/>
              <w:tabs>
                <w:tab w:val="left" w:pos="1008"/>
              </w:tabs>
              <w:outlineLvl w:val="3"/>
              <w:rPr>
                <w:del w:id="6894" w:author="Joe McCrossan" w:date="2014-05-25T17:31:00Z"/>
                <w:sz w:val="16"/>
              </w:rPr>
            </w:pPr>
            <w:del w:id="6895" w:author="Joe McCrossan" w:date="2014-05-25T17:31:00Z">
              <w:r w:rsidRPr="00330996" w:rsidDel="00E24B80">
                <w:rPr>
                  <w:sz w:val="16"/>
                </w:rPr>
                <w:delText>0.75</w:delText>
              </w:r>
            </w:del>
          </w:p>
        </w:tc>
        <w:tc>
          <w:tcPr>
            <w:tcW w:w="810" w:type="dxa"/>
            <w:tcBorders>
              <w:top w:val="single" w:sz="4" w:space="0" w:color="000000"/>
              <w:bottom w:val="single" w:sz="18" w:space="0" w:color="000000"/>
            </w:tcBorders>
            <w:vAlign w:val="center"/>
          </w:tcPr>
          <w:p w14:paraId="6F1E51F3" w14:textId="6D7F9F03" w:rsidR="00A05D2E" w:rsidRPr="003B5129" w:rsidDel="00E24B80" w:rsidRDefault="00A05D2E" w:rsidP="003B5129">
            <w:pPr>
              <w:pStyle w:val="DECETableCell"/>
              <w:keepNext/>
              <w:keepLines/>
              <w:tabs>
                <w:tab w:val="left" w:pos="1008"/>
              </w:tabs>
              <w:outlineLvl w:val="3"/>
              <w:rPr>
                <w:del w:id="6896" w:author="Joe McCrossan" w:date="2014-05-25T17:31:00Z"/>
                <w:sz w:val="16"/>
              </w:rPr>
            </w:pPr>
            <w:del w:id="6897" w:author="Joe McCrossan" w:date="2014-05-25T17:31:00Z">
              <w:r w:rsidRPr="003B5129" w:rsidDel="00E24B80">
                <w:rPr>
                  <w:sz w:val="16"/>
                </w:rPr>
                <w:delText>426 x 360</w:delText>
              </w:r>
            </w:del>
          </w:p>
        </w:tc>
        <w:tc>
          <w:tcPr>
            <w:tcW w:w="1100" w:type="dxa"/>
            <w:tcBorders>
              <w:top w:val="single" w:sz="4" w:space="0" w:color="000000"/>
              <w:bottom w:val="single" w:sz="18" w:space="0" w:color="000000"/>
            </w:tcBorders>
            <w:vAlign w:val="center"/>
          </w:tcPr>
          <w:p w14:paraId="793ACCB0" w14:textId="54041D6A" w:rsidR="00A05D2E" w:rsidRPr="003B5129" w:rsidDel="00E24B80" w:rsidRDefault="00A05D2E" w:rsidP="003B5129">
            <w:pPr>
              <w:pStyle w:val="DECETableCell"/>
              <w:keepNext/>
              <w:rPr>
                <w:del w:id="6898" w:author="Joe McCrossan" w:date="2014-05-25T17:31:00Z"/>
                <w:sz w:val="16"/>
                <w:lang w:eastAsia="ja-JP"/>
              </w:rPr>
            </w:pPr>
            <w:del w:id="6899" w:author="Joe McCrossan" w:date="2014-05-25T17:31:00Z">
              <w:r w:rsidRPr="003B5129" w:rsidDel="00E24B80">
                <w:rPr>
                  <w:sz w:val="16"/>
                  <w:lang w:eastAsia="ja-JP"/>
                </w:rPr>
                <w:delText>up to 26*</w:delText>
              </w:r>
            </w:del>
          </w:p>
        </w:tc>
        <w:tc>
          <w:tcPr>
            <w:tcW w:w="988" w:type="dxa"/>
            <w:tcBorders>
              <w:top w:val="single" w:sz="4" w:space="0" w:color="000000"/>
              <w:bottom w:val="single" w:sz="18" w:space="0" w:color="000000"/>
            </w:tcBorders>
            <w:vAlign w:val="center"/>
          </w:tcPr>
          <w:p w14:paraId="5FCB6E0D" w14:textId="3CE957EE" w:rsidR="00A05D2E" w:rsidRPr="003B5129" w:rsidDel="00E24B80" w:rsidRDefault="00A05D2E" w:rsidP="003B5129">
            <w:pPr>
              <w:pStyle w:val="DECETableCell"/>
              <w:keepNext/>
              <w:rPr>
                <w:del w:id="6900" w:author="Joe McCrossan" w:date="2014-05-25T17:31:00Z"/>
                <w:sz w:val="16"/>
                <w:lang w:eastAsia="ja-JP"/>
              </w:rPr>
            </w:pPr>
            <w:del w:id="6901" w:author="Joe McCrossan" w:date="2014-05-25T17:31:00Z">
              <w:r w:rsidRPr="003B5129" w:rsidDel="00E24B80">
                <w:rPr>
                  <w:sz w:val="16"/>
                  <w:lang w:eastAsia="ja-JP"/>
                </w:rPr>
                <w:delText>up to 22*</w:delText>
              </w:r>
            </w:del>
          </w:p>
        </w:tc>
        <w:tc>
          <w:tcPr>
            <w:tcW w:w="900" w:type="dxa"/>
            <w:tcBorders>
              <w:top w:val="single" w:sz="4" w:space="0" w:color="000000"/>
              <w:bottom w:val="single" w:sz="18" w:space="0" w:color="000000"/>
            </w:tcBorders>
            <w:vAlign w:val="center"/>
          </w:tcPr>
          <w:p w14:paraId="1A49DB24" w14:textId="511D5EDE" w:rsidR="00860A88" w:rsidDel="00E24B80" w:rsidRDefault="008F2AD1" w:rsidP="00330996">
            <w:pPr>
              <w:pStyle w:val="DECETableCell"/>
              <w:keepNext/>
              <w:jc w:val="center"/>
              <w:rPr>
                <w:del w:id="6902" w:author="Joe McCrossan" w:date="2014-05-25T17:31:00Z"/>
                <w:sz w:val="16"/>
                <w:lang w:eastAsia="ja-JP"/>
              </w:rPr>
            </w:pPr>
            <w:del w:id="6903" w:author="Joe McCrossan" w:date="2014-05-25T17:31:00Z">
              <w:r w:rsidDel="00E24B80">
                <w:rPr>
                  <w:sz w:val="16"/>
                  <w:lang w:eastAsia="ja-JP"/>
                </w:rPr>
                <w:delText>up to 4</w:delText>
              </w:r>
              <w:r w:rsidR="006D44D9" w:rsidDel="00E24B80">
                <w:rPr>
                  <w:sz w:val="16"/>
                  <w:lang w:eastAsia="ja-JP"/>
                </w:rPr>
                <w:delText>48</w:delText>
              </w:r>
              <w:r w:rsidR="006D44D9" w:rsidRPr="003B5129" w:rsidDel="00E24B80">
                <w:rPr>
                  <w:sz w:val="16"/>
                  <w:lang w:eastAsia="ja-JP"/>
                </w:rPr>
                <w:delText>**</w:delText>
              </w:r>
            </w:del>
          </w:p>
        </w:tc>
        <w:tc>
          <w:tcPr>
            <w:tcW w:w="900" w:type="dxa"/>
            <w:tcBorders>
              <w:top w:val="single" w:sz="4" w:space="0" w:color="000000"/>
              <w:bottom w:val="single" w:sz="18" w:space="0" w:color="000000"/>
            </w:tcBorders>
            <w:vAlign w:val="center"/>
          </w:tcPr>
          <w:p w14:paraId="1E68B591" w14:textId="66F988EC" w:rsidR="00860A88" w:rsidDel="00E24B80" w:rsidRDefault="006D44D9" w:rsidP="00330996">
            <w:pPr>
              <w:pStyle w:val="DECETableCell"/>
              <w:keepNext/>
              <w:jc w:val="center"/>
              <w:rPr>
                <w:del w:id="6904" w:author="Joe McCrossan" w:date="2014-05-25T17:31:00Z"/>
                <w:sz w:val="16"/>
                <w:lang w:eastAsia="ja-JP"/>
              </w:rPr>
            </w:pPr>
            <w:del w:id="6905"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4" w:space="0" w:color="000000"/>
              <w:bottom w:val="single" w:sz="18" w:space="0" w:color="000000"/>
            </w:tcBorders>
            <w:vAlign w:val="center"/>
          </w:tcPr>
          <w:p w14:paraId="320A4C13" w14:textId="0E06C112" w:rsidR="00A05D2E" w:rsidRPr="003B5129" w:rsidDel="00E24B80" w:rsidRDefault="00A05D2E" w:rsidP="003B5129">
            <w:pPr>
              <w:pStyle w:val="DECETableCell"/>
              <w:keepNext/>
              <w:rPr>
                <w:del w:id="6906" w:author="Joe McCrossan" w:date="2014-05-25T17:31:00Z"/>
                <w:sz w:val="16"/>
                <w:lang w:eastAsia="ja-JP"/>
              </w:rPr>
            </w:pPr>
            <w:del w:id="6907" w:author="Joe McCrossan" w:date="2014-05-25T17:31:00Z">
              <w:r w:rsidRPr="003B5129" w:rsidDel="00E24B80">
                <w:rPr>
                  <w:sz w:val="16"/>
                  <w:lang w:eastAsia="ja-JP"/>
                </w:rPr>
                <w:delText>15</w:delText>
              </w:r>
            </w:del>
          </w:p>
        </w:tc>
        <w:tc>
          <w:tcPr>
            <w:tcW w:w="630" w:type="dxa"/>
            <w:tcBorders>
              <w:top w:val="single" w:sz="4" w:space="0" w:color="000000"/>
              <w:bottom w:val="single" w:sz="18" w:space="0" w:color="000000"/>
            </w:tcBorders>
          </w:tcPr>
          <w:p w14:paraId="50154AEB" w14:textId="34298244" w:rsidR="00A05D2E" w:rsidRPr="003B5129" w:rsidDel="00E24B80" w:rsidRDefault="00A05D2E" w:rsidP="003B5129">
            <w:pPr>
              <w:pStyle w:val="DECETableCell"/>
              <w:keepNext/>
              <w:rPr>
                <w:del w:id="6908" w:author="Joe McCrossan" w:date="2014-05-25T17:31:00Z"/>
                <w:sz w:val="16"/>
                <w:lang w:eastAsia="ja-JP"/>
              </w:rPr>
            </w:pPr>
            <w:del w:id="6909" w:author="Joe McCrossan" w:date="2014-05-25T17:31:00Z">
              <w:r w:rsidRPr="003B5129" w:rsidDel="00E24B80">
                <w:rPr>
                  <w:sz w:val="16"/>
                  <w:lang w:eastAsia="ja-JP"/>
                </w:rPr>
                <w:delText>-</w:delText>
              </w:r>
            </w:del>
          </w:p>
        </w:tc>
        <w:tc>
          <w:tcPr>
            <w:tcW w:w="702" w:type="dxa"/>
            <w:tcBorders>
              <w:top w:val="single" w:sz="4" w:space="0" w:color="000000"/>
              <w:bottom w:val="single" w:sz="18" w:space="0" w:color="000000"/>
            </w:tcBorders>
            <w:vAlign w:val="center"/>
          </w:tcPr>
          <w:p w14:paraId="5BE8074A" w14:textId="3777436B" w:rsidR="00A05D2E" w:rsidRPr="003B5129" w:rsidDel="00E24B80" w:rsidRDefault="00A05D2E" w:rsidP="003B5129">
            <w:pPr>
              <w:pStyle w:val="DECETableCell"/>
              <w:keepNext/>
              <w:rPr>
                <w:del w:id="6910" w:author="Joe McCrossan" w:date="2014-05-25T17:31:00Z"/>
                <w:sz w:val="16"/>
                <w:lang w:eastAsia="ja-JP"/>
              </w:rPr>
            </w:pPr>
            <w:del w:id="6911" w:author="Joe McCrossan" w:date="2014-05-25T17:31:00Z">
              <w:r w:rsidRPr="003B5129" w:rsidDel="00E24B80">
                <w:rPr>
                  <w:sz w:val="16"/>
                  <w:lang w:eastAsia="ja-JP"/>
                </w:rPr>
                <w:delText>-</w:delText>
              </w:r>
            </w:del>
          </w:p>
        </w:tc>
      </w:tr>
      <w:tr w:rsidR="00282679" w:rsidRPr="005B504E" w:rsidDel="00E24B80" w14:paraId="223791D1" w14:textId="38541F48" w:rsidTr="00330996">
        <w:trPr>
          <w:jc w:val="center"/>
          <w:del w:id="6912" w:author="Joe McCrossan" w:date="2014-05-25T17:31:00Z"/>
        </w:trPr>
        <w:tc>
          <w:tcPr>
            <w:tcW w:w="900" w:type="dxa"/>
            <w:vMerge w:val="restart"/>
            <w:tcBorders>
              <w:top w:val="single" w:sz="18" w:space="0" w:color="000000"/>
            </w:tcBorders>
            <w:vAlign w:val="center"/>
          </w:tcPr>
          <w:p w14:paraId="32823AF9" w14:textId="54A8C8A6" w:rsidR="00A05D2E" w:rsidRPr="003B5129" w:rsidDel="00E24B80" w:rsidRDefault="00A05D2E" w:rsidP="003B5129">
            <w:pPr>
              <w:pStyle w:val="DECETableCell"/>
              <w:keepNext/>
              <w:rPr>
                <w:del w:id="6913" w:author="Joe McCrossan" w:date="2014-05-25T17:31:00Z"/>
                <w:sz w:val="16"/>
                <w:lang w:eastAsia="ja-JP"/>
              </w:rPr>
            </w:pPr>
            <w:del w:id="6914" w:author="Joe McCrossan" w:date="2014-05-25T17:31:00Z">
              <w:r w:rsidRPr="003B5129" w:rsidDel="00E24B80">
                <w:rPr>
                  <w:sz w:val="16"/>
                  <w:lang w:eastAsia="ja-JP"/>
                </w:rPr>
                <w:delText>854 x 480</w:delText>
              </w:r>
            </w:del>
          </w:p>
          <w:p w14:paraId="491D2212" w14:textId="6A26776C" w:rsidR="00A05D2E" w:rsidRPr="003B5129" w:rsidDel="00E24B80" w:rsidRDefault="00A05D2E" w:rsidP="003B5129">
            <w:pPr>
              <w:pStyle w:val="DECETableCell"/>
              <w:keepNext/>
              <w:rPr>
                <w:del w:id="6915" w:author="Joe McCrossan" w:date="2014-05-25T17:31:00Z"/>
                <w:sz w:val="16"/>
                <w:lang w:eastAsia="ja-JP"/>
              </w:rPr>
            </w:pPr>
          </w:p>
        </w:tc>
        <w:tc>
          <w:tcPr>
            <w:tcW w:w="720" w:type="dxa"/>
            <w:vMerge w:val="restart"/>
            <w:tcBorders>
              <w:top w:val="single" w:sz="18" w:space="0" w:color="000000"/>
            </w:tcBorders>
            <w:vAlign w:val="center"/>
          </w:tcPr>
          <w:p w14:paraId="7DB0EE8B" w14:textId="60C05262" w:rsidR="00A05D2E" w:rsidRPr="003B5129" w:rsidDel="00E24B80" w:rsidRDefault="00A05D2E" w:rsidP="003B5129">
            <w:pPr>
              <w:pStyle w:val="DECETableCell"/>
              <w:keepNext/>
              <w:rPr>
                <w:del w:id="6916" w:author="Joe McCrossan" w:date="2014-05-25T17:31:00Z"/>
                <w:sz w:val="16"/>
                <w:lang w:eastAsia="ja-JP"/>
              </w:rPr>
            </w:pPr>
            <w:del w:id="6917" w:author="Joe McCrossan" w:date="2014-05-25T17:31:00Z">
              <w:r w:rsidRPr="003B5129" w:rsidDel="00E24B80">
                <w:rPr>
                  <w:sz w:val="16"/>
                  <w:lang w:eastAsia="ja-JP"/>
                </w:rPr>
                <w:delText>1.778</w:delText>
              </w:r>
            </w:del>
          </w:p>
          <w:p w14:paraId="07BC3AD1" w14:textId="4D2565DF" w:rsidR="00A05D2E" w:rsidRPr="003B5129" w:rsidDel="00E24B80" w:rsidRDefault="00A05D2E" w:rsidP="003B5129">
            <w:pPr>
              <w:pStyle w:val="DECETableCell"/>
              <w:keepNext/>
              <w:rPr>
                <w:del w:id="6918" w:author="Joe McCrossan" w:date="2014-05-25T17:31:00Z"/>
                <w:sz w:val="16"/>
                <w:lang w:eastAsia="ja-JP"/>
              </w:rPr>
            </w:pPr>
          </w:p>
        </w:tc>
        <w:tc>
          <w:tcPr>
            <w:tcW w:w="795" w:type="dxa"/>
            <w:vMerge w:val="restart"/>
            <w:tcBorders>
              <w:top w:val="single" w:sz="18" w:space="0" w:color="000000"/>
            </w:tcBorders>
            <w:vAlign w:val="center"/>
          </w:tcPr>
          <w:p w14:paraId="5B292231" w14:textId="2C437B9B" w:rsidR="00A05D2E" w:rsidRPr="003B5129" w:rsidDel="00E24B80" w:rsidRDefault="00A05D2E" w:rsidP="003B5129">
            <w:pPr>
              <w:pStyle w:val="DECETableCell"/>
              <w:keepNext/>
              <w:rPr>
                <w:del w:id="6919" w:author="Joe McCrossan" w:date="2014-05-25T17:31:00Z"/>
                <w:sz w:val="16"/>
                <w:lang w:eastAsia="ja-JP"/>
              </w:rPr>
            </w:pPr>
            <w:commentRangeStart w:id="6920"/>
            <w:del w:id="6921" w:author="Joe McCrossan" w:date="2014-05-25T17:31:00Z">
              <w:r w:rsidDel="00E24B80">
                <w:rPr>
                  <w:sz w:val="16"/>
                  <w:lang w:eastAsia="ja-JP"/>
                </w:rPr>
                <w:delText>30000,</w:delText>
              </w:r>
              <w:r w:rsidRPr="005B316F" w:rsidDel="00E24B80">
                <w:rPr>
                  <w:sz w:val="16"/>
                  <w:lang w:eastAsia="ja-JP"/>
                </w:rPr>
                <w:delText xml:space="preserve"> ÷</w:delText>
              </w:r>
              <w:r w:rsidDel="00E24B80">
                <w:rPr>
                  <w:sz w:val="16"/>
                  <w:lang w:eastAsia="ja-JP"/>
                </w:rPr>
                <w:delText xml:space="preserve">1000 </w:delText>
              </w:r>
              <w:commentRangeEnd w:id="6920"/>
              <w:r w:rsidR="00E0787E" w:rsidDel="00E24B80">
                <w:rPr>
                  <w:rStyle w:val="CommentReference"/>
                </w:rPr>
                <w:commentReference w:id="6920"/>
              </w:r>
              <w:r w:rsidRPr="003B5129" w:rsidDel="00E24B80">
                <w:rPr>
                  <w:sz w:val="16"/>
                  <w:lang w:eastAsia="ja-JP"/>
                </w:rPr>
                <w:delText>30000÷1001</w:delText>
              </w:r>
            </w:del>
          </w:p>
        </w:tc>
        <w:tc>
          <w:tcPr>
            <w:tcW w:w="700" w:type="dxa"/>
            <w:tcBorders>
              <w:top w:val="single" w:sz="18" w:space="0" w:color="000000"/>
              <w:bottom w:val="single" w:sz="4" w:space="0" w:color="000000"/>
            </w:tcBorders>
            <w:vAlign w:val="center"/>
          </w:tcPr>
          <w:p w14:paraId="54118977" w14:textId="4BB4A7CD" w:rsidR="00A05D2E" w:rsidRPr="003B5129" w:rsidDel="00E24B80" w:rsidRDefault="00A05D2E" w:rsidP="003B5129">
            <w:pPr>
              <w:pStyle w:val="DECETableCell"/>
              <w:keepNext/>
              <w:rPr>
                <w:del w:id="6922" w:author="Joe McCrossan" w:date="2014-05-25T17:31:00Z"/>
                <w:sz w:val="16"/>
                <w:lang w:eastAsia="ja-JP"/>
              </w:rPr>
            </w:pPr>
            <w:del w:id="6923" w:author="Joe McCrossan" w:date="2014-05-25T17:31:00Z">
              <w:r w:rsidRPr="003B5129" w:rsidDel="00E24B80">
                <w:rPr>
                  <w:sz w:val="16"/>
                  <w:vertAlign w:val="superscript"/>
                  <w:lang w:eastAsia="ja-JP"/>
                </w:rPr>
                <w:delText>704</w:delText>
              </w:r>
              <w:r w:rsidRPr="003B5129" w:rsidDel="00E24B80">
                <w:rPr>
                  <w:sz w:val="16"/>
                  <w:lang w:eastAsia="ja-JP"/>
                </w:rPr>
                <w:delText>/</w:delText>
              </w:r>
              <w:r w:rsidRPr="003B5129" w:rsidDel="00E24B80">
                <w:rPr>
                  <w:sz w:val="16"/>
                  <w:vertAlign w:val="subscript"/>
                  <w:lang w:eastAsia="ja-JP"/>
                </w:rPr>
                <w:delText>854</w:delText>
              </w:r>
            </w:del>
          </w:p>
        </w:tc>
        <w:tc>
          <w:tcPr>
            <w:tcW w:w="540" w:type="dxa"/>
            <w:tcBorders>
              <w:top w:val="single" w:sz="18" w:space="0" w:color="000000"/>
              <w:bottom w:val="single" w:sz="4" w:space="0" w:color="000000"/>
            </w:tcBorders>
            <w:vAlign w:val="center"/>
          </w:tcPr>
          <w:p w14:paraId="3FD38800" w14:textId="5D55D9BB" w:rsidR="00A05D2E" w:rsidRPr="003B5129" w:rsidDel="00E24B80" w:rsidRDefault="00A05D2E" w:rsidP="003B5129">
            <w:pPr>
              <w:pStyle w:val="DECETableCell"/>
              <w:keepNext/>
              <w:keepLines/>
              <w:tabs>
                <w:tab w:val="left" w:pos="1008"/>
              </w:tabs>
              <w:outlineLvl w:val="3"/>
              <w:rPr>
                <w:del w:id="6924" w:author="Joe McCrossan" w:date="2014-05-25T17:31:00Z"/>
                <w:sz w:val="16"/>
              </w:rPr>
            </w:pPr>
            <w:del w:id="6925" w:author="Joe McCrossan" w:date="2014-05-25T17:31:00Z">
              <w:r w:rsidRPr="003B5129" w:rsidDel="00E24B80">
                <w:rPr>
                  <w:sz w:val="16"/>
                  <w:lang w:eastAsia="ja-JP"/>
                </w:rPr>
                <w:delText>1</w:delText>
              </w:r>
            </w:del>
          </w:p>
        </w:tc>
        <w:tc>
          <w:tcPr>
            <w:tcW w:w="810" w:type="dxa"/>
            <w:tcBorders>
              <w:top w:val="single" w:sz="18" w:space="0" w:color="000000"/>
              <w:bottom w:val="single" w:sz="4" w:space="0" w:color="000000"/>
            </w:tcBorders>
            <w:vAlign w:val="center"/>
          </w:tcPr>
          <w:p w14:paraId="311545D0" w14:textId="418EB778" w:rsidR="00A05D2E" w:rsidRPr="003B5129" w:rsidDel="00E24B80" w:rsidRDefault="00A05D2E" w:rsidP="003B5129">
            <w:pPr>
              <w:pStyle w:val="DECETableCell"/>
              <w:keepNext/>
              <w:keepLines/>
              <w:tabs>
                <w:tab w:val="left" w:pos="1008"/>
              </w:tabs>
              <w:outlineLvl w:val="3"/>
              <w:rPr>
                <w:del w:id="6926" w:author="Joe McCrossan" w:date="2014-05-25T17:31:00Z"/>
                <w:sz w:val="16"/>
              </w:rPr>
            </w:pPr>
            <w:del w:id="6927" w:author="Joe McCrossan" w:date="2014-05-25T17:31:00Z">
              <w:r w:rsidRPr="003B5129" w:rsidDel="00E24B80">
                <w:rPr>
                  <w:sz w:val="16"/>
                </w:rPr>
                <w:delText>704 x 480</w:delText>
              </w:r>
            </w:del>
          </w:p>
        </w:tc>
        <w:tc>
          <w:tcPr>
            <w:tcW w:w="1100" w:type="dxa"/>
            <w:tcBorders>
              <w:top w:val="single" w:sz="18" w:space="0" w:color="000000"/>
              <w:bottom w:val="single" w:sz="4" w:space="0" w:color="000000"/>
            </w:tcBorders>
            <w:vAlign w:val="center"/>
          </w:tcPr>
          <w:p w14:paraId="1823FFED" w14:textId="1B215CF3" w:rsidR="00A05D2E" w:rsidRPr="003B5129" w:rsidDel="00E24B80" w:rsidRDefault="00A05D2E" w:rsidP="003B5129">
            <w:pPr>
              <w:pStyle w:val="DECETableCell"/>
              <w:keepNext/>
              <w:rPr>
                <w:del w:id="6928" w:author="Joe McCrossan" w:date="2014-05-25T17:31:00Z"/>
                <w:sz w:val="16"/>
                <w:lang w:eastAsia="ja-JP"/>
              </w:rPr>
            </w:pPr>
            <w:del w:id="6929" w:author="Joe McCrossan" w:date="2014-05-25T17:31:00Z">
              <w:r w:rsidRPr="003B5129" w:rsidDel="00E24B80">
                <w:rPr>
                  <w:sz w:val="16"/>
                  <w:lang w:eastAsia="ja-JP"/>
                </w:rPr>
                <w:delText>up to 43</w:delText>
              </w:r>
            </w:del>
          </w:p>
        </w:tc>
        <w:tc>
          <w:tcPr>
            <w:tcW w:w="988" w:type="dxa"/>
            <w:tcBorders>
              <w:top w:val="single" w:sz="18" w:space="0" w:color="000000"/>
              <w:bottom w:val="single" w:sz="4" w:space="0" w:color="000000"/>
            </w:tcBorders>
            <w:vAlign w:val="center"/>
          </w:tcPr>
          <w:p w14:paraId="381DE5E3" w14:textId="69F78E65" w:rsidR="00A05D2E" w:rsidRPr="003B5129" w:rsidDel="00E24B80" w:rsidRDefault="00A05D2E" w:rsidP="003B5129">
            <w:pPr>
              <w:pStyle w:val="DECETableCell"/>
              <w:keepNext/>
              <w:rPr>
                <w:del w:id="6930" w:author="Joe McCrossan" w:date="2014-05-25T17:31:00Z"/>
                <w:sz w:val="16"/>
                <w:lang w:eastAsia="ja-JP"/>
              </w:rPr>
            </w:pPr>
            <w:del w:id="6931" w:author="Joe McCrossan" w:date="2014-05-25T17:31:00Z">
              <w:r w:rsidRPr="003B5129" w:rsidDel="00E24B80">
                <w:rPr>
                  <w:sz w:val="16"/>
                  <w:lang w:eastAsia="ja-JP"/>
                </w:rPr>
                <w:delText>up to 29</w:delText>
              </w:r>
            </w:del>
          </w:p>
        </w:tc>
        <w:tc>
          <w:tcPr>
            <w:tcW w:w="900" w:type="dxa"/>
            <w:tcBorders>
              <w:top w:val="single" w:sz="18" w:space="0" w:color="000000"/>
              <w:bottom w:val="single" w:sz="4" w:space="0" w:color="000000"/>
            </w:tcBorders>
            <w:vAlign w:val="center"/>
          </w:tcPr>
          <w:p w14:paraId="6E09178B" w14:textId="0AEFD7A2" w:rsidR="00860A88" w:rsidDel="00E24B80" w:rsidRDefault="008F2AD1" w:rsidP="00330996">
            <w:pPr>
              <w:pStyle w:val="DECETableCell"/>
              <w:keepNext/>
              <w:jc w:val="center"/>
              <w:rPr>
                <w:del w:id="6932" w:author="Joe McCrossan" w:date="2014-05-25T17:31:00Z"/>
                <w:sz w:val="16"/>
                <w:lang w:eastAsia="ja-JP"/>
              </w:rPr>
            </w:pPr>
            <w:del w:id="6933" w:author="Joe McCrossan" w:date="2014-05-25T17:31:00Z">
              <w:r w:rsidDel="00E24B80">
                <w:rPr>
                  <w:sz w:val="16"/>
                  <w:lang w:eastAsia="ja-JP"/>
                </w:rPr>
                <w:delText>up to 704</w:delText>
              </w:r>
            </w:del>
          </w:p>
        </w:tc>
        <w:tc>
          <w:tcPr>
            <w:tcW w:w="900" w:type="dxa"/>
            <w:tcBorders>
              <w:top w:val="single" w:sz="18" w:space="0" w:color="000000"/>
              <w:bottom w:val="single" w:sz="4" w:space="0" w:color="000000"/>
            </w:tcBorders>
            <w:vAlign w:val="center"/>
          </w:tcPr>
          <w:p w14:paraId="6DD926C8" w14:textId="6BA26CE1" w:rsidR="00860A88" w:rsidDel="00E24B80" w:rsidRDefault="006D44D9" w:rsidP="00330996">
            <w:pPr>
              <w:pStyle w:val="DECETableCell"/>
              <w:keepNext/>
              <w:jc w:val="center"/>
              <w:rPr>
                <w:del w:id="6934" w:author="Joe McCrossan" w:date="2014-05-25T17:31:00Z"/>
                <w:sz w:val="16"/>
                <w:lang w:eastAsia="ja-JP"/>
              </w:rPr>
            </w:pPr>
            <w:del w:id="6935" w:author="Joe McCrossan" w:date="2014-05-25T17:31:00Z">
              <w:r w:rsidDel="00E24B80">
                <w:rPr>
                  <w:sz w:val="16"/>
                  <w:lang w:eastAsia="ja-JP"/>
                </w:rPr>
                <w:delText>up to 512</w:delText>
              </w:r>
              <w:r w:rsidRPr="003B5129" w:rsidDel="00E24B80">
                <w:rPr>
                  <w:sz w:val="16"/>
                  <w:lang w:eastAsia="ja-JP"/>
                </w:rPr>
                <w:delText>**</w:delText>
              </w:r>
            </w:del>
          </w:p>
        </w:tc>
        <w:tc>
          <w:tcPr>
            <w:tcW w:w="720" w:type="dxa"/>
            <w:tcBorders>
              <w:top w:val="single" w:sz="18" w:space="0" w:color="000000"/>
              <w:bottom w:val="single" w:sz="4" w:space="0" w:color="000000"/>
            </w:tcBorders>
            <w:vAlign w:val="center"/>
          </w:tcPr>
          <w:p w14:paraId="3EB1A717" w14:textId="5137D5AB" w:rsidR="00A05D2E" w:rsidRPr="003B5129" w:rsidDel="00E24B80" w:rsidRDefault="00A05D2E" w:rsidP="003B5129">
            <w:pPr>
              <w:pStyle w:val="DECETableCell"/>
              <w:keepNext/>
              <w:rPr>
                <w:del w:id="6936" w:author="Joe McCrossan" w:date="2014-05-25T17:31:00Z"/>
                <w:sz w:val="16"/>
                <w:lang w:eastAsia="ja-JP"/>
              </w:rPr>
            </w:pPr>
            <w:del w:id="6937" w:author="Joe McCrossan" w:date="2014-05-25T17:31:00Z">
              <w:r w:rsidRPr="003B5129" w:rsidDel="00E24B80">
                <w:rPr>
                  <w:sz w:val="16"/>
                  <w:lang w:eastAsia="ja-JP"/>
                </w:rPr>
                <w:delText>5</w:delText>
              </w:r>
            </w:del>
          </w:p>
        </w:tc>
        <w:tc>
          <w:tcPr>
            <w:tcW w:w="630" w:type="dxa"/>
            <w:tcBorders>
              <w:top w:val="single" w:sz="18" w:space="0" w:color="000000"/>
              <w:bottom w:val="single" w:sz="4" w:space="0" w:color="000000"/>
            </w:tcBorders>
          </w:tcPr>
          <w:p w14:paraId="4063EE81" w14:textId="660CEA8B" w:rsidR="00A05D2E" w:rsidRPr="003B5129" w:rsidDel="00E24B80" w:rsidRDefault="00A05D2E" w:rsidP="003B5129">
            <w:pPr>
              <w:pStyle w:val="DECETableCell"/>
              <w:keepNext/>
              <w:rPr>
                <w:del w:id="6938" w:author="Joe McCrossan" w:date="2014-05-25T17:31:00Z"/>
                <w:sz w:val="16"/>
                <w:lang w:eastAsia="ja-JP"/>
              </w:rPr>
            </w:pPr>
            <w:del w:id="6939" w:author="Joe McCrossan" w:date="2014-05-25T17:31:00Z">
              <w:r w:rsidRPr="003B5129" w:rsidDel="00E24B80">
                <w:rPr>
                  <w:sz w:val="16"/>
                  <w:lang w:eastAsia="ja-JP"/>
                </w:rPr>
                <w:delText>-</w:delText>
              </w:r>
            </w:del>
          </w:p>
        </w:tc>
        <w:tc>
          <w:tcPr>
            <w:tcW w:w="702" w:type="dxa"/>
            <w:tcBorders>
              <w:top w:val="single" w:sz="18" w:space="0" w:color="000000"/>
              <w:bottom w:val="single" w:sz="4" w:space="0" w:color="000000"/>
            </w:tcBorders>
            <w:vAlign w:val="center"/>
          </w:tcPr>
          <w:p w14:paraId="54C199D6" w14:textId="188EC624" w:rsidR="00A05D2E" w:rsidRPr="003B5129" w:rsidDel="00E24B80" w:rsidRDefault="00A05D2E" w:rsidP="003B5129">
            <w:pPr>
              <w:pStyle w:val="DECETableCell"/>
              <w:keepNext/>
              <w:rPr>
                <w:del w:id="6940" w:author="Joe McCrossan" w:date="2014-05-25T17:31:00Z"/>
                <w:sz w:val="16"/>
                <w:lang w:eastAsia="ja-JP"/>
              </w:rPr>
            </w:pPr>
            <w:del w:id="6941" w:author="Joe McCrossan" w:date="2014-05-25T17:31:00Z">
              <w:r w:rsidRPr="003B5129" w:rsidDel="00E24B80">
                <w:rPr>
                  <w:sz w:val="16"/>
                  <w:lang w:eastAsia="ja-JP"/>
                </w:rPr>
                <w:delText>-</w:delText>
              </w:r>
            </w:del>
          </w:p>
        </w:tc>
      </w:tr>
      <w:tr w:rsidR="00282679" w:rsidRPr="005B504E" w:rsidDel="00E24B80" w14:paraId="3A415201" w14:textId="645C3FB6" w:rsidTr="00330996">
        <w:trPr>
          <w:jc w:val="center"/>
          <w:del w:id="6942" w:author="Joe McCrossan" w:date="2014-05-25T17:31:00Z"/>
        </w:trPr>
        <w:tc>
          <w:tcPr>
            <w:tcW w:w="900" w:type="dxa"/>
            <w:vMerge/>
            <w:vAlign w:val="center"/>
          </w:tcPr>
          <w:p w14:paraId="48E1C80E" w14:textId="0E40DC95" w:rsidR="00A05D2E" w:rsidRPr="00330996" w:rsidDel="00E24B80" w:rsidRDefault="00A05D2E" w:rsidP="003B5129">
            <w:pPr>
              <w:pStyle w:val="DECETableCell"/>
              <w:keepNext/>
              <w:rPr>
                <w:del w:id="6943" w:author="Joe McCrossan" w:date="2014-05-25T17:31:00Z"/>
                <w:sz w:val="16"/>
                <w:lang w:eastAsia="ja-JP"/>
              </w:rPr>
            </w:pPr>
          </w:p>
        </w:tc>
        <w:tc>
          <w:tcPr>
            <w:tcW w:w="720" w:type="dxa"/>
            <w:vMerge/>
            <w:vAlign w:val="center"/>
          </w:tcPr>
          <w:p w14:paraId="18C4A5B8" w14:textId="695B0848" w:rsidR="00A05D2E" w:rsidRPr="00330996" w:rsidDel="00E24B80" w:rsidRDefault="00A05D2E" w:rsidP="003B5129">
            <w:pPr>
              <w:pStyle w:val="DECETableCell"/>
              <w:keepNext/>
              <w:rPr>
                <w:del w:id="6944" w:author="Joe McCrossan" w:date="2014-05-25T17:31:00Z"/>
                <w:sz w:val="16"/>
                <w:lang w:eastAsia="ja-JP"/>
              </w:rPr>
            </w:pPr>
          </w:p>
        </w:tc>
        <w:tc>
          <w:tcPr>
            <w:tcW w:w="795" w:type="dxa"/>
            <w:vMerge/>
            <w:vAlign w:val="center"/>
          </w:tcPr>
          <w:p w14:paraId="4B163525" w14:textId="6459AF49" w:rsidR="00A05D2E" w:rsidRPr="00330996" w:rsidDel="00E24B80" w:rsidRDefault="00A05D2E" w:rsidP="003B5129">
            <w:pPr>
              <w:pStyle w:val="DECETableCell"/>
              <w:keepNext/>
              <w:rPr>
                <w:del w:id="6945" w:author="Joe McCrossan" w:date="2014-05-25T17:31:00Z"/>
                <w:sz w:val="16"/>
                <w:lang w:eastAsia="ja-JP"/>
              </w:rPr>
            </w:pPr>
          </w:p>
        </w:tc>
        <w:tc>
          <w:tcPr>
            <w:tcW w:w="700" w:type="dxa"/>
            <w:tcBorders>
              <w:top w:val="single" w:sz="4" w:space="0" w:color="000000"/>
              <w:bottom w:val="single" w:sz="4" w:space="0" w:color="000000"/>
            </w:tcBorders>
            <w:vAlign w:val="center"/>
          </w:tcPr>
          <w:p w14:paraId="2E01BA36" w14:textId="2E0F71AE" w:rsidR="00A05D2E" w:rsidRPr="00330996" w:rsidDel="00E24B80" w:rsidRDefault="00860A88" w:rsidP="003B5129">
            <w:pPr>
              <w:pStyle w:val="DECETableCell"/>
              <w:rPr>
                <w:del w:id="6946" w:author="Joe McCrossan" w:date="2014-05-25T17:31:00Z"/>
                <w:sz w:val="16"/>
                <w:lang w:eastAsia="ja-JP"/>
              </w:rPr>
            </w:pPr>
            <w:del w:id="6947" w:author="Joe McCrossan" w:date="2014-05-25T17:31:00Z">
              <w:r w:rsidRPr="00330996" w:rsidDel="00E24B80">
                <w:rPr>
                  <w:sz w:val="16"/>
                  <w:vertAlign w:val="superscript"/>
                  <w:lang w:eastAsia="ja-JP"/>
                </w:rPr>
                <w:delText>640</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4" w:space="0" w:color="000000"/>
            </w:tcBorders>
            <w:vAlign w:val="center"/>
          </w:tcPr>
          <w:p w14:paraId="1351876E" w14:textId="1CF96CE6" w:rsidR="00A05D2E" w:rsidRPr="003B5129" w:rsidDel="00E24B80" w:rsidRDefault="00860A88" w:rsidP="003B5129">
            <w:pPr>
              <w:pStyle w:val="DECETableCell"/>
              <w:keepNext/>
              <w:keepLines/>
              <w:tabs>
                <w:tab w:val="left" w:pos="1008"/>
              </w:tabs>
              <w:outlineLvl w:val="3"/>
              <w:rPr>
                <w:del w:id="6948" w:author="Joe McCrossan" w:date="2014-05-25T17:31:00Z"/>
                <w:sz w:val="16"/>
              </w:rPr>
            </w:pPr>
            <w:del w:id="6949" w:author="Joe McCrossan" w:date="2014-05-25T17:31:00Z">
              <w:r w:rsidRPr="00330996" w:rsidDel="00E24B80">
                <w:rPr>
                  <w:sz w:val="16"/>
                  <w:lang w:eastAsia="ja-JP"/>
                </w:rPr>
                <w:delText>1</w:delText>
              </w:r>
            </w:del>
          </w:p>
        </w:tc>
        <w:tc>
          <w:tcPr>
            <w:tcW w:w="810" w:type="dxa"/>
            <w:tcBorders>
              <w:top w:val="single" w:sz="4" w:space="0" w:color="000000"/>
              <w:bottom w:val="single" w:sz="4" w:space="0" w:color="000000"/>
            </w:tcBorders>
            <w:vAlign w:val="center"/>
          </w:tcPr>
          <w:p w14:paraId="39C54A52" w14:textId="27D3811B" w:rsidR="00A05D2E" w:rsidRPr="003B5129" w:rsidDel="00E24B80" w:rsidRDefault="00A05D2E" w:rsidP="003B5129">
            <w:pPr>
              <w:pStyle w:val="DECETableCell"/>
              <w:keepNext/>
              <w:keepLines/>
              <w:tabs>
                <w:tab w:val="left" w:pos="1008"/>
              </w:tabs>
              <w:outlineLvl w:val="3"/>
              <w:rPr>
                <w:del w:id="6950" w:author="Joe McCrossan" w:date="2014-05-25T17:31:00Z"/>
                <w:sz w:val="16"/>
              </w:rPr>
            </w:pPr>
            <w:del w:id="6951" w:author="Joe McCrossan" w:date="2014-05-25T17:31:00Z">
              <w:r w:rsidRPr="003B5129" w:rsidDel="00E24B80">
                <w:rPr>
                  <w:sz w:val="16"/>
                </w:rPr>
                <w:delText>640 x 480</w:delText>
              </w:r>
            </w:del>
          </w:p>
        </w:tc>
        <w:tc>
          <w:tcPr>
            <w:tcW w:w="1100" w:type="dxa"/>
            <w:tcBorders>
              <w:top w:val="single" w:sz="4" w:space="0" w:color="000000"/>
              <w:bottom w:val="single" w:sz="4" w:space="0" w:color="000000"/>
            </w:tcBorders>
            <w:vAlign w:val="center"/>
          </w:tcPr>
          <w:p w14:paraId="60C110F1" w14:textId="780CC292" w:rsidR="00A05D2E" w:rsidRPr="003B5129" w:rsidDel="00E24B80" w:rsidRDefault="00A05D2E" w:rsidP="003B5129">
            <w:pPr>
              <w:pStyle w:val="DECETableCell"/>
              <w:rPr>
                <w:del w:id="6952" w:author="Joe McCrossan" w:date="2014-05-25T17:31:00Z"/>
                <w:sz w:val="16"/>
                <w:lang w:eastAsia="ja-JP"/>
              </w:rPr>
            </w:pPr>
            <w:del w:id="6953" w:author="Joe McCrossan" w:date="2014-05-25T17:31:00Z">
              <w:r w:rsidRPr="003B5129" w:rsidDel="00E24B80">
                <w:rPr>
                  <w:sz w:val="16"/>
                  <w:lang w:eastAsia="ja-JP"/>
                </w:rPr>
                <w:delText>up to 39</w:delText>
              </w:r>
            </w:del>
          </w:p>
        </w:tc>
        <w:tc>
          <w:tcPr>
            <w:tcW w:w="988" w:type="dxa"/>
            <w:tcBorders>
              <w:top w:val="single" w:sz="4" w:space="0" w:color="000000"/>
              <w:bottom w:val="single" w:sz="4" w:space="0" w:color="000000"/>
            </w:tcBorders>
            <w:vAlign w:val="center"/>
          </w:tcPr>
          <w:p w14:paraId="69B3CFA1" w14:textId="1C914C1C" w:rsidR="00A05D2E" w:rsidRPr="003B5129" w:rsidDel="00E24B80" w:rsidRDefault="00A05D2E" w:rsidP="003B5129">
            <w:pPr>
              <w:pStyle w:val="DECETableCell"/>
              <w:rPr>
                <w:del w:id="6954" w:author="Joe McCrossan" w:date="2014-05-25T17:31:00Z"/>
                <w:sz w:val="16"/>
                <w:lang w:eastAsia="ja-JP"/>
              </w:rPr>
            </w:pPr>
            <w:del w:id="6955" w:author="Joe McCrossan" w:date="2014-05-25T17:31:00Z">
              <w:r w:rsidRPr="003B5129" w:rsidDel="00E24B80">
                <w:rPr>
                  <w:sz w:val="16"/>
                  <w:lang w:eastAsia="ja-JP"/>
                </w:rPr>
                <w:delText>up to 29</w:delText>
              </w:r>
            </w:del>
          </w:p>
        </w:tc>
        <w:tc>
          <w:tcPr>
            <w:tcW w:w="900" w:type="dxa"/>
            <w:tcBorders>
              <w:top w:val="single" w:sz="4" w:space="0" w:color="000000"/>
              <w:bottom w:val="single" w:sz="4" w:space="0" w:color="000000"/>
            </w:tcBorders>
            <w:vAlign w:val="center"/>
          </w:tcPr>
          <w:p w14:paraId="32314AC6" w14:textId="5A074882" w:rsidR="00860A88" w:rsidDel="00E24B80" w:rsidRDefault="008F2AD1" w:rsidP="00330996">
            <w:pPr>
              <w:pStyle w:val="DECETableCell"/>
              <w:jc w:val="center"/>
              <w:rPr>
                <w:del w:id="6956" w:author="Joe McCrossan" w:date="2014-05-25T17:31:00Z"/>
                <w:sz w:val="16"/>
                <w:lang w:eastAsia="ja-JP"/>
              </w:rPr>
            </w:pPr>
            <w:del w:id="6957"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280E6E5D" w14:textId="370301AC" w:rsidR="00860A88" w:rsidDel="00E24B80" w:rsidRDefault="006D44D9" w:rsidP="00330996">
            <w:pPr>
              <w:pStyle w:val="DECETableCell"/>
              <w:jc w:val="center"/>
              <w:rPr>
                <w:del w:id="6958" w:author="Joe McCrossan" w:date="2014-05-25T17:31:00Z"/>
                <w:sz w:val="16"/>
                <w:lang w:eastAsia="ja-JP"/>
              </w:rPr>
            </w:pPr>
            <w:del w:id="6959" w:author="Joe McCrossan" w:date="2014-05-25T17:31:00Z">
              <w:r w:rsidDel="00E24B80">
                <w:rPr>
                  <w:sz w:val="16"/>
                  <w:lang w:eastAsia="ja-JP"/>
                </w:rPr>
                <w:delText>up to 512</w:delText>
              </w:r>
              <w:r w:rsidRPr="003B5129" w:rsidDel="00E24B80">
                <w:rPr>
                  <w:sz w:val="16"/>
                  <w:lang w:eastAsia="ja-JP"/>
                </w:rPr>
                <w:delText>**</w:delText>
              </w:r>
            </w:del>
          </w:p>
        </w:tc>
        <w:tc>
          <w:tcPr>
            <w:tcW w:w="720" w:type="dxa"/>
            <w:tcBorders>
              <w:top w:val="single" w:sz="4" w:space="0" w:color="000000"/>
              <w:bottom w:val="single" w:sz="4" w:space="0" w:color="000000"/>
            </w:tcBorders>
            <w:vAlign w:val="center"/>
          </w:tcPr>
          <w:p w14:paraId="4CACB6DB" w14:textId="0963F503" w:rsidR="00A05D2E" w:rsidRPr="003B5129" w:rsidDel="00E24B80" w:rsidRDefault="00A05D2E" w:rsidP="003B5129">
            <w:pPr>
              <w:pStyle w:val="DECETableCell"/>
              <w:rPr>
                <w:del w:id="6960" w:author="Joe McCrossan" w:date="2014-05-25T17:31:00Z"/>
                <w:sz w:val="16"/>
                <w:lang w:eastAsia="ja-JP"/>
              </w:rPr>
            </w:pPr>
            <w:del w:id="6961" w:author="Joe McCrossan" w:date="2014-05-25T17:31:00Z">
              <w:r w:rsidRPr="003B5129" w:rsidDel="00E24B80">
                <w:rPr>
                  <w:sz w:val="16"/>
                  <w:lang w:eastAsia="ja-JP"/>
                </w:rPr>
                <w:delText>14</w:delText>
              </w:r>
            </w:del>
          </w:p>
        </w:tc>
        <w:tc>
          <w:tcPr>
            <w:tcW w:w="630" w:type="dxa"/>
            <w:tcBorders>
              <w:top w:val="single" w:sz="4" w:space="0" w:color="000000"/>
              <w:bottom w:val="single" w:sz="4" w:space="0" w:color="000000"/>
            </w:tcBorders>
          </w:tcPr>
          <w:p w14:paraId="18EFDDEE" w14:textId="5ABB192E" w:rsidR="00A05D2E" w:rsidRPr="003B5129" w:rsidDel="00E24B80" w:rsidRDefault="00A05D2E" w:rsidP="003B5129">
            <w:pPr>
              <w:pStyle w:val="DECETableCell"/>
              <w:rPr>
                <w:del w:id="6962" w:author="Joe McCrossan" w:date="2014-05-25T17:31:00Z"/>
                <w:sz w:val="16"/>
                <w:lang w:eastAsia="ja-JP"/>
              </w:rPr>
            </w:pPr>
            <w:del w:id="6963"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4521BC4B" w14:textId="56C1D02D" w:rsidR="00A05D2E" w:rsidRPr="003B5129" w:rsidDel="00E24B80" w:rsidRDefault="00A05D2E" w:rsidP="003B5129">
            <w:pPr>
              <w:pStyle w:val="DECETableCell"/>
              <w:rPr>
                <w:del w:id="6964" w:author="Joe McCrossan" w:date="2014-05-25T17:31:00Z"/>
                <w:sz w:val="16"/>
                <w:lang w:eastAsia="ja-JP"/>
              </w:rPr>
            </w:pPr>
            <w:del w:id="6965" w:author="Joe McCrossan" w:date="2014-05-25T17:31:00Z">
              <w:r w:rsidRPr="003B5129" w:rsidDel="00E24B80">
                <w:rPr>
                  <w:sz w:val="16"/>
                  <w:lang w:eastAsia="ja-JP"/>
                </w:rPr>
                <w:delText>-</w:delText>
              </w:r>
            </w:del>
          </w:p>
        </w:tc>
      </w:tr>
      <w:tr w:rsidR="00282679" w:rsidRPr="005B504E" w:rsidDel="00E24B80" w14:paraId="2EF06299" w14:textId="29AFBE03" w:rsidTr="00330996">
        <w:trPr>
          <w:jc w:val="center"/>
          <w:del w:id="6966" w:author="Joe McCrossan" w:date="2014-05-25T17:31:00Z"/>
        </w:trPr>
        <w:tc>
          <w:tcPr>
            <w:tcW w:w="900" w:type="dxa"/>
            <w:vMerge/>
            <w:vAlign w:val="center"/>
          </w:tcPr>
          <w:p w14:paraId="76F3B226" w14:textId="42052280" w:rsidR="00A05D2E" w:rsidRPr="00330996" w:rsidDel="00E24B80" w:rsidRDefault="00A05D2E" w:rsidP="003B5129">
            <w:pPr>
              <w:pStyle w:val="DECETableCell"/>
              <w:keepNext/>
              <w:rPr>
                <w:del w:id="6967" w:author="Joe McCrossan" w:date="2014-05-25T17:31:00Z"/>
                <w:sz w:val="16"/>
                <w:lang w:eastAsia="ja-JP"/>
              </w:rPr>
            </w:pPr>
          </w:p>
        </w:tc>
        <w:tc>
          <w:tcPr>
            <w:tcW w:w="720" w:type="dxa"/>
            <w:vMerge/>
            <w:vAlign w:val="center"/>
          </w:tcPr>
          <w:p w14:paraId="7E064813" w14:textId="5A096C3A" w:rsidR="00A05D2E" w:rsidRPr="00330996" w:rsidDel="00E24B80" w:rsidRDefault="00A05D2E" w:rsidP="003B5129">
            <w:pPr>
              <w:pStyle w:val="DECETableCell"/>
              <w:keepNext/>
              <w:rPr>
                <w:del w:id="6968" w:author="Joe McCrossan" w:date="2014-05-25T17:31:00Z"/>
                <w:sz w:val="16"/>
                <w:lang w:eastAsia="ja-JP"/>
              </w:rPr>
            </w:pPr>
          </w:p>
        </w:tc>
        <w:tc>
          <w:tcPr>
            <w:tcW w:w="795" w:type="dxa"/>
            <w:vMerge/>
            <w:vAlign w:val="center"/>
          </w:tcPr>
          <w:p w14:paraId="5207ECE0" w14:textId="3689E435" w:rsidR="00A05D2E" w:rsidRPr="00330996" w:rsidDel="00E24B80" w:rsidRDefault="00A05D2E" w:rsidP="003B5129">
            <w:pPr>
              <w:pStyle w:val="DECETableCell"/>
              <w:keepNext/>
              <w:rPr>
                <w:del w:id="6969" w:author="Joe McCrossan" w:date="2014-05-25T17:31:00Z"/>
                <w:sz w:val="16"/>
                <w:lang w:eastAsia="ja-JP"/>
              </w:rPr>
            </w:pPr>
          </w:p>
        </w:tc>
        <w:tc>
          <w:tcPr>
            <w:tcW w:w="700" w:type="dxa"/>
            <w:tcBorders>
              <w:top w:val="single" w:sz="4" w:space="0" w:color="000000"/>
              <w:bottom w:val="single" w:sz="4" w:space="0" w:color="000000"/>
            </w:tcBorders>
            <w:vAlign w:val="center"/>
          </w:tcPr>
          <w:p w14:paraId="15171D7A" w14:textId="5F206332" w:rsidR="00A05D2E" w:rsidRPr="00330996" w:rsidDel="00E24B80" w:rsidRDefault="00860A88" w:rsidP="003B5129">
            <w:pPr>
              <w:pStyle w:val="DECETableCell"/>
              <w:keepNext/>
              <w:rPr>
                <w:del w:id="6970" w:author="Joe McCrossan" w:date="2014-05-25T17:31:00Z"/>
                <w:sz w:val="16"/>
                <w:lang w:eastAsia="ja-JP"/>
              </w:rPr>
            </w:pPr>
            <w:del w:id="6971" w:author="Joe McCrossan" w:date="2014-05-25T17:31:00Z">
              <w:r w:rsidRPr="00330996" w:rsidDel="00E24B80">
                <w:rPr>
                  <w:sz w:val="16"/>
                  <w:vertAlign w:val="superscript"/>
                  <w:lang w:eastAsia="ja-JP"/>
                </w:rPr>
                <w:delText>640</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4" w:space="0" w:color="000000"/>
            </w:tcBorders>
            <w:vAlign w:val="center"/>
          </w:tcPr>
          <w:p w14:paraId="32D28B77" w14:textId="70A90122" w:rsidR="00A05D2E" w:rsidRPr="003B5129" w:rsidDel="00E24B80" w:rsidRDefault="00860A88" w:rsidP="003B5129">
            <w:pPr>
              <w:pStyle w:val="DECETableCell"/>
              <w:keepNext/>
              <w:keepLines/>
              <w:tabs>
                <w:tab w:val="left" w:pos="1008"/>
              </w:tabs>
              <w:outlineLvl w:val="3"/>
              <w:rPr>
                <w:del w:id="6972" w:author="Joe McCrossan" w:date="2014-05-25T17:31:00Z"/>
                <w:sz w:val="16"/>
              </w:rPr>
            </w:pPr>
            <w:del w:id="6973" w:author="Joe McCrossan" w:date="2014-05-25T17:31:00Z">
              <w:r w:rsidRPr="00330996" w:rsidDel="00E24B80">
                <w:rPr>
                  <w:sz w:val="16"/>
                  <w:lang w:eastAsia="ja-JP"/>
                </w:rPr>
                <w:delText>0.75</w:delText>
              </w:r>
            </w:del>
          </w:p>
        </w:tc>
        <w:tc>
          <w:tcPr>
            <w:tcW w:w="810" w:type="dxa"/>
            <w:tcBorders>
              <w:top w:val="single" w:sz="4" w:space="0" w:color="000000"/>
              <w:bottom w:val="single" w:sz="4" w:space="0" w:color="000000"/>
            </w:tcBorders>
            <w:vAlign w:val="center"/>
          </w:tcPr>
          <w:p w14:paraId="523D2C45" w14:textId="1507D023" w:rsidR="00A05D2E" w:rsidRPr="003B5129" w:rsidDel="00E24B80" w:rsidRDefault="00A05D2E" w:rsidP="003B5129">
            <w:pPr>
              <w:pStyle w:val="DECETableCell"/>
              <w:keepNext/>
              <w:rPr>
                <w:del w:id="6974" w:author="Joe McCrossan" w:date="2014-05-25T17:31:00Z"/>
                <w:w w:val="90"/>
                <w:sz w:val="16"/>
                <w:lang w:eastAsia="ja-JP"/>
              </w:rPr>
            </w:pPr>
            <w:del w:id="6975" w:author="Joe McCrossan" w:date="2014-05-25T17:31:00Z">
              <w:r w:rsidRPr="003B5129" w:rsidDel="00E24B80">
                <w:rPr>
                  <w:sz w:val="16"/>
                </w:rPr>
                <w:delText>640 x 360</w:delText>
              </w:r>
            </w:del>
          </w:p>
        </w:tc>
        <w:tc>
          <w:tcPr>
            <w:tcW w:w="1100" w:type="dxa"/>
            <w:tcBorders>
              <w:top w:val="single" w:sz="4" w:space="0" w:color="000000"/>
              <w:bottom w:val="single" w:sz="4" w:space="0" w:color="000000"/>
            </w:tcBorders>
            <w:vAlign w:val="center"/>
          </w:tcPr>
          <w:p w14:paraId="0FD83D51" w14:textId="67C87CB8" w:rsidR="00A05D2E" w:rsidRPr="003B5129" w:rsidDel="00E24B80" w:rsidRDefault="00A05D2E" w:rsidP="003B5129">
            <w:pPr>
              <w:pStyle w:val="DECETableCell"/>
              <w:keepNext/>
              <w:rPr>
                <w:del w:id="6976" w:author="Joe McCrossan" w:date="2014-05-25T17:31:00Z"/>
                <w:sz w:val="16"/>
                <w:lang w:eastAsia="ja-JP"/>
              </w:rPr>
            </w:pPr>
            <w:del w:id="6977" w:author="Joe McCrossan" w:date="2014-05-25T17:31:00Z">
              <w:r w:rsidRPr="003B5129" w:rsidDel="00E24B80">
                <w:rPr>
                  <w:sz w:val="16"/>
                  <w:lang w:eastAsia="ja-JP"/>
                </w:rPr>
                <w:delText>up to 39</w:delText>
              </w:r>
            </w:del>
          </w:p>
        </w:tc>
        <w:tc>
          <w:tcPr>
            <w:tcW w:w="988" w:type="dxa"/>
            <w:tcBorders>
              <w:top w:val="single" w:sz="4" w:space="0" w:color="000000"/>
              <w:bottom w:val="single" w:sz="4" w:space="0" w:color="000000"/>
            </w:tcBorders>
            <w:vAlign w:val="center"/>
          </w:tcPr>
          <w:p w14:paraId="75B515A1" w14:textId="11658CEB" w:rsidR="00A05D2E" w:rsidRPr="003B5129" w:rsidDel="00E24B80" w:rsidRDefault="00A05D2E" w:rsidP="003B5129">
            <w:pPr>
              <w:pStyle w:val="DECETableCell"/>
              <w:keepNext/>
              <w:rPr>
                <w:del w:id="6978" w:author="Joe McCrossan" w:date="2014-05-25T17:31:00Z"/>
                <w:sz w:val="16"/>
                <w:lang w:eastAsia="ja-JP"/>
              </w:rPr>
            </w:pPr>
            <w:del w:id="6979" w:author="Joe McCrossan" w:date="2014-05-25T17:31:00Z">
              <w:r w:rsidRPr="003B5129" w:rsidDel="00E24B80">
                <w:rPr>
                  <w:sz w:val="16"/>
                  <w:lang w:eastAsia="ja-JP"/>
                </w:rPr>
                <w:delText>up to 22*</w:delText>
              </w:r>
            </w:del>
          </w:p>
        </w:tc>
        <w:tc>
          <w:tcPr>
            <w:tcW w:w="900" w:type="dxa"/>
            <w:tcBorders>
              <w:top w:val="single" w:sz="4" w:space="0" w:color="000000"/>
              <w:bottom w:val="single" w:sz="4" w:space="0" w:color="000000"/>
            </w:tcBorders>
            <w:vAlign w:val="center"/>
          </w:tcPr>
          <w:p w14:paraId="3F0BAD16" w14:textId="2C6E2FC2" w:rsidR="00860A88" w:rsidDel="00E24B80" w:rsidRDefault="008F2AD1" w:rsidP="00330996">
            <w:pPr>
              <w:pStyle w:val="DECETableCell"/>
              <w:keepNext/>
              <w:jc w:val="center"/>
              <w:rPr>
                <w:del w:id="6980" w:author="Joe McCrossan" w:date="2014-05-25T17:31:00Z"/>
                <w:sz w:val="16"/>
                <w:lang w:eastAsia="ja-JP"/>
              </w:rPr>
            </w:pPr>
            <w:del w:id="6981"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3DFBF88A" w14:textId="272D2D3E" w:rsidR="00860A88" w:rsidDel="00E24B80" w:rsidRDefault="006D44D9" w:rsidP="00330996">
            <w:pPr>
              <w:pStyle w:val="DECETableCell"/>
              <w:keepNext/>
              <w:jc w:val="center"/>
              <w:rPr>
                <w:del w:id="6982" w:author="Joe McCrossan" w:date="2014-05-25T17:31:00Z"/>
                <w:sz w:val="16"/>
                <w:lang w:eastAsia="ja-JP"/>
              </w:rPr>
            </w:pPr>
            <w:del w:id="6983"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4" w:space="0" w:color="000000"/>
              <w:bottom w:val="single" w:sz="4" w:space="0" w:color="000000"/>
            </w:tcBorders>
            <w:vAlign w:val="center"/>
          </w:tcPr>
          <w:p w14:paraId="067A8DEB" w14:textId="0B2D5CB3" w:rsidR="00A05D2E" w:rsidRPr="003B5129" w:rsidDel="00E24B80" w:rsidRDefault="00A05D2E" w:rsidP="003B5129">
            <w:pPr>
              <w:pStyle w:val="DECETableCell"/>
              <w:keepNext/>
              <w:rPr>
                <w:del w:id="6984" w:author="Joe McCrossan" w:date="2014-05-25T17:31:00Z"/>
                <w:sz w:val="16"/>
                <w:lang w:eastAsia="ja-JP"/>
              </w:rPr>
            </w:pPr>
            <w:del w:id="6985" w:author="Joe McCrossan" w:date="2014-05-25T17:31:00Z">
              <w:r w:rsidRPr="003B5129" w:rsidDel="00E24B80">
                <w:rPr>
                  <w:sz w:val="16"/>
                  <w:lang w:eastAsia="ja-JP"/>
                </w:rPr>
                <w:delText>1</w:delText>
              </w:r>
            </w:del>
          </w:p>
        </w:tc>
        <w:tc>
          <w:tcPr>
            <w:tcW w:w="630" w:type="dxa"/>
            <w:tcBorders>
              <w:top w:val="single" w:sz="4" w:space="0" w:color="000000"/>
              <w:bottom w:val="single" w:sz="4" w:space="0" w:color="000000"/>
            </w:tcBorders>
          </w:tcPr>
          <w:p w14:paraId="26A3244C" w14:textId="6649E2D7" w:rsidR="00A05D2E" w:rsidRPr="003B5129" w:rsidDel="00E24B80" w:rsidRDefault="00A05D2E" w:rsidP="003B5129">
            <w:pPr>
              <w:pStyle w:val="DECETableCell"/>
              <w:keepNext/>
              <w:rPr>
                <w:del w:id="6986" w:author="Joe McCrossan" w:date="2014-05-25T17:31:00Z"/>
                <w:sz w:val="16"/>
                <w:lang w:eastAsia="ja-JP"/>
              </w:rPr>
            </w:pPr>
            <w:del w:id="6987" w:author="Joe McCrossan" w:date="2014-05-25T17:31:00Z">
              <w:r w:rsidRPr="003B5129" w:rsidDel="00E24B80">
                <w:rPr>
                  <w:sz w:val="16"/>
                  <w:lang w:eastAsia="ja-JP"/>
                </w:rPr>
                <w:delText>-</w:delText>
              </w:r>
            </w:del>
          </w:p>
        </w:tc>
        <w:tc>
          <w:tcPr>
            <w:tcW w:w="702" w:type="dxa"/>
            <w:tcBorders>
              <w:top w:val="single" w:sz="4" w:space="0" w:color="000000"/>
              <w:bottom w:val="single" w:sz="4" w:space="0" w:color="000000"/>
            </w:tcBorders>
            <w:vAlign w:val="center"/>
          </w:tcPr>
          <w:p w14:paraId="5BB44CBA" w14:textId="3B904B91" w:rsidR="00A05D2E" w:rsidRPr="003B5129" w:rsidDel="00E24B80" w:rsidRDefault="00A05D2E" w:rsidP="003B5129">
            <w:pPr>
              <w:pStyle w:val="DECETableCell"/>
              <w:keepNext/>
              <w:rPr>
                <w:del w:id="6988" w:author="Joe McCrossan" w:date="2014-05-25T17:31:00Z"/>
                <w:sz w:val="16"/>
                <w:lang w:eastAsia="ja-JP"/>
              </w:rPr>
            </w:pPr>
            <w:del w:id="6989" w:author="Joe McCrossan" w:date="2014-05-25T17:31:00Z">
              <w:r w:rsidRPr="003B5129" w:rsidDel="00E24B80">
                <w:rPr>
                  <w:sz w:val="16"/>
                  <w:lang w:eastAsia="ja-JP"/>
                </w:rPr>
                <w:delText>-</w:delText>
              </w:r>
            </w:del>
          </w:p>
        </w:tc>
      </w:tr>
      <w:tr w:rsidR="00282679" w:rsidRPr="005B504E" w:rsidDel="00E24B80" w14:paraId="0ED54574" w14:textId="3292C8CF" w:rsidTr="00330996">
        <w:trPr>
          <w:jc w:val="center"/>
          <w:del w:id="6990" w:author="Joe McCrossan" w:date="2014-05-25T17:31:00Z"/>
        </w:trPr>
        <w:tc>
          <w:tcPr>
            <w:tcW w:w="900" w:type="dxa"/>
            <w:vMerge/>
            <w:tcBorders>
              <w:bottom w:val="single" w:sz="18" w:space="0" w:color="000000"/>
            </w:tcBorders>
            <w:vAlign w:val="center"/>
          </w:tcPr>
          <w:p w14:paraId="5703580E" w14:textId="561945BE" w:rsidR="00A05D2E" w:rsidRPr="00330996" w:rsidDel="00E24B80" w:rsidRDefault="00A05D2E" w:rsidP="003B5129">
            <w:pPr>
              <w:pStyle w:val="DECETableCell"/>
              <w:keepNext/>
              <w:rPr>
                <w:del w:id="6991" w:author="Joe McCrossan" w:date="2014-05-25T17:31:00Z"/>
                <w:sz w:val="16"/>
                <w:lang w:eastAsia="ja-JP"/>
              </w:rPr>
            </w:pPr>
          </w:p>
        </w:tc>
        <w:tc>
          <w:tcPr>
            <w:tcW w:w="720" w:type="dxa"/>
            <w:vMerge/>
            <w:tcBorders>
              <w:bottom w:val="single" w:sz="18" w:space="0" w:color="000000"/>
            </w:tcBorders>
            <w:vAlign w:val="center"/>
          </w:tcPr>
          <w:p w14:paraId="3655EE13" w14:textId="22955CE5" w:rsidR="00A05D2E" w:rsidRPr="00330996" w:rsidDel="00E24B80" w:rsidRDefault="00A05D2E" w:rsidP="003B5129">
            <w:pPr>
              <w:pStyle w:val="DECETableCell"/>
              <w:keepNext/>
              <w:rPr>
                <w:del w:id="6992" w:author="Joe McCrossan" w:date="2014-05-25T17:31:00Z"/>
                <w:sz w:val="16"/>
                <w:lang w:eastAsia="ja-JP"/>
              </w:rPr>
            </w:pPr>
          </w:p>
        </w:tc>
        <w:tc>
          <w:tcPr>
            <w:tcW w:w="795" w:type="dxa"/>
            <w:vMerge/>
            <w:tcBorders>
              <w:bottom w:val="single" w:sz="18" w:space="0" w:color="000000"/>
            </w:tcBorders>
            <w:vAlign w:val="center"/>
          </w:tcPr>
          <w:p w14:paraId="199B1257" w14:textId="571992FC" w:rsidR="00A05D2E" w:rsidRPr="00330996" w:rsidDel="00E24B80" w:rsidRDefault="00A05D2E" w:rsidP="003B5129">
            <w:pPr>
              <w:pStyle w:val="DECETableCell"/>
              <w:keepNext/>
              <w:rPr>
                <w:del w:id="6993" w:author="Joe McCrossan" w:date="2014-05-25T17:31:00Z"/>
                <w:sz w:val="16"/>
                <w:lang w:eastAsia="ja-JP"/>
              </w:rPr>
            </w:pPr>
          </w:p>
        </w:tc>
        <w:tc>
          <w:tcPr>
            <w:tcW w:w="700" w:type="dxa"/>
            <w:tcBorders>
              <w:top w:val="single" w:sz="4" w:space="0" w:color="000000"/>
              <w:bottom w:val="single" w:sz="18" w:space="0" w:color="000000"/>
            </w:tcBorders>
            <w:vAlign w:val="center"/>
          </w:tcPr>
          <w:p w14:paraId="6D1B595C" w14:textId="470F664E" w:rsidR="00A05D2E" w:rsidRPr="00330996" w:rsidDel="00E24B80" w:rsidRDefault="00860A88" w:rsidP="003B5129">
            <w:pPr>
              <w:pStyle w:val="DECETableCell"/>
              <w:keepNext/>
              <w:rPr>
                <w:del w:id="6994" w:author="Joe McCrossan" w:date="2014-05-25T17:31:00Z"/>
                <w:sz w:val="16"/>
                <w:lang w:eastAsia="ja-JP"/>
              </w:rPr>
            </w:pPr>
            <w:del w:id="6995" w:author="Joe McCrossan" w:date="2014-05-25T17:31:00Z">
              <w:r w:rsidRPr="00330996" w:rsidDel="00E24B80">
                <w:rPr>
                  <w:sz w:val="16"/>
                  <w:vertAlign w:val="superscript"/>
                  <w:lang w:eastAsia="ja-JP"/>
                </w:rPr>
                <w:delText>426</w:delText>
              </w:r>
              <w:r w:rsidRPr="00330996" w:rsidDel="00E24B80">
                <w:rPr>
                  <w:sz w:val="16"/>
                  <w:lang w:eastAsia="ja-JP"/>
                </w:rPr>
                <w:delText>/</w:delText>
              </w:r>
              <w:r w:rsidRPr="00330996" w:rsidDel="00E24B80">
                <w:rPr>
                  <w:sz w:val="16"/>
                  <w:vertAlign w:val="subscript"/>
                  <w:lang w:eastAsia="ja-JP"/>
                </w:rPr>
                <w:delText>854</w:delText>
              </w:r>
            </w:del>
          </w:p>
        </w:tc>
        <w:tc>
          <w:tcPr>
            <w:tcW w:w="540" w:type="dxa"/>
            <w:tcBorders>
              <w:top w:val="single" w:sz="4" w:space="0" w:color="000000"/>
              <w:bottom w:val="single" w:sz="18" w:space="0" w:color="000000"/>
            </w:tcBorders>
            <w:vAlign w:val="center"/>
          </w:tcPr>
          <w:p w14:paraId="4D4022BF" w14:textId="58D0BFAF" w:rsidR="00A05D2E" w:rsidRPr="003B5129" w:rsidDel="00E24B80" w:rsidRDefault="00860A88" w:rsidP="00282679">
            <w:pPr>
              <w:pStyle w:val="DECETableCell"/>
              <w:keepNext/>
              <w:keepLines/>
              <w:tabs>
                <w:tab w:val="left" w:pos="1008"/>
              </w:tabs>
              <w:outlineLvl w:val="3"/>
              <w:rPr>
                <w:del w:id="6996" w:author="Joe McCrossan" w:date="2014-05-25T17:31:00Z"/>
                <w:sz w:val="16"/>
              </w:rPr>
            </w:pPr>
            <w:del w:id="6997" w:author="Joe McCrossan" w:date="2014-05-25T17:31:00Z">
              <w:r w:rsidRPr="00330996" w:rsidDel="00E24B80">
                <w:rPr>
                  <w:sz w:val="16"/>
                </w:rPr>
                <w:delText>0.75</w:delText>
              </w:r>
            </w:del>
          </w:p>
        </w:tc>
        <w:tc>
          <w:tcPr>
            <w:tcW w:w="810" w:type="dxa"/>
            <w:tcBorders>
              <w:top w:val="single" w:sz="4" w:space="0" w:color="000000"/>
              <w:bottom w:val="single" w:sz="18" w:space="0" w:color="000000"/>
            </w:tcBorders>
            <w:vAlign w:val="center"/>
          </w:tcPr>
          <w:p w14:paraId="3081CAD6" w14:textId="22C10760" w:rsidR="00A05D2E" w:rsidRPr="003B5129" w:rsidDel="00E24B80" w:rsidRDefault="00A05D2E" w:rsidP="003B5129">
            <w:pPr>
              <w:pStyle w:val="DECETableCell"/>
              <w:keepNext/>
              <w:rPr>
                <w:del w:id="6998" w:author="Joe McCrossan" w:date="2014-05-25T17:31:00Z"/>
                <w:sz w:val="16"/>
                <w:lang w:eastAsia="ja-JP"/>
              </w:rPr>
            </w:pPr>
            <w:del w:id="6999" w:author="Joe McCrossan" w:date="2014-05-25T17:31:00Z">
              <w:r w:rsidRPr="003B5129" w:rsidDel="00E24B80">
                <w:rPr>
                  <w:sz w:val="16"/>
                </w:rPr>
                <w:delText>426 x 360</w:delText>
              </w:r>
            </w:del>
          </w:p>
        </w:tc>
        <w:tc>
          <w:tcPr>
            <w:tcW w:w="1100" w:type="dxa"/>
            <w:tcBorders>
              <w:top w:val="single" w:sz="4" w:space="0" w:color="000000"/>
              <w:bottom w:val="single" w:sz="18" w:space="0" w:color="000000"/>
            </w:tcBorders>
            <w:vAlign w:val="center"/>
          </w:tcPr>
          <w:p w14:paraId="7E4F3839" w14:textId="6244B1E8" w:rsidR="00A05D2E" w:rsidRPr="003B5129" w:rsidDel="00E24B80" w:rsidRDefault="00A05D2E" w:rsidP="003B5129">
            <w:pPr>
              <w:pStyle w:val="DECETableCell"/>
              <w:keepNext/>
              <w:rPr>
                <w:del w:id="7000" w:author="Joe McCrossan" w:date="2014-05-25T17:31:00Z"/>
                <w:sz w:val="16"/>
                <w:lang w:eastAsia="ja-JP"/>
              </w:rPr>
            </w:pPr>
            <w:del w:id="7001" w:author="Joe McCrossan" w:date="2014-05-25T17:31:00Z">
              <w:r w:rsidRPr="003B5129" w:rsidDel="00E24B80">
                <w:rPr>
                  <w:sz w:val="16"/>
                  <w:lang w:eastAsia="ja-JP"/>
                </w:rPr>
                <w:delText>up to 26*</w:delText>
              </w:r>
            </w:del>
          </w:p>
        </w:tc>
        <w:tc>
          <w:tcPr>
            <w:tcW w:w="988" w:type="dxa"/>
            <w:tcBorders>
              <w:top w:val="single" w:sz="4" w:space="0" w:color="000000"/>
              <w:bottom w:val="single" w:sz="18" w:space="0" w:color="000000"/>
            </w:tcBorders>
            <w:vAlign w:val="center"/>
          </w:tcPr>
          <w:p w14:paraId="402CE3A9" w14:textId="006A0ECA" w:rsidR="00A05D2E" w:rsidRPr="003B5129" w:rsidDel="00E24B80" w:rsidRDefault="00A05D2E" w:rsidP="003B5129">
            <w:pPr>
              <w:pStyle w:val="DECETableCell"/>
              <w:keepNext/>
              <w:rPr>
                <w:del w:id="7002" w:author="Joe McCrossan" w:date="2014-05-25T17:31:00Z"/>
                <w:sz w:val="16"/>
                <w:lang w:eastAsia="ja-JP"/>
              </w:rPr>
            </w:pPr>
            <w:del w:id="7003" w:author="Joe McCrossan" w:date="2014-05-25T17:31:00Z">
              <w:r w:rsidRPr="003B5129" w:rsidDel="00E24B80">
                <w:rPr>
                  <w:sz w:val="16"/>
                  <w:lang w:eastAsia="ja-JP"/>
                </w:rPr>
                <w:delText>up to 22*</w:delText>
              </w:r>
            </w:del>
          </w:p>
        </w:tc>
        <w:tc>
          <w:tcPr>
            <w:tcW w:w="900" w:type="dxa"/>
            <w:tcBorders>
              <w:top w:val="single" w:sz="4" w:space="0" w:color="000000"/>
              <w:bottom w:val="single" w:sz="18" w:space="0" w:color="000000"/>
            </w:tcBorders>
            <w:vAlign w:val="center"/>
          </w:tcPr>
          <w:p w14:paraId="1526951A" w14:textId="78613A2E" w:rsidR="00860A88" w:rsidDel="00E24B80" w:rsidRDefault="006D44D9" w:rsidP="00330996">
            <w:pPr>
              <w:pStyle w:val="DECETableCell"/>
              <w:keepNext/>
              <w:jc w:val="center"/>
              <w:rPr>
                <w:del w:id="7004" w:author="Joe McCrossan" w:date="2014-05-25T17:31:00Z"/>
                <w:sz w:val="16"/>
                <w:lang w:eastAsia="ja-JP"/>
              </w:rPr>
            </w:pPr>
            <w:del w:id="7005" w:author="Joe McCrossan" w:date="2014-05-25T17:31:00Z">
              <w:r w:rsidDel="00E24B80">
                <w:rPr>
                  <w:sz w:val="16"/>
                  <w:lang w:eastAsia="ja-JP"/>
                </w:rPr>
                <w:delText>up to 448</w:delText>
              </w:r>
              <w:r w:rsidRPr="003B5129" w:rsidDel="00E24B80">
                <w:rPr>
                  <w:sz w:val="16"/>
                  <w:lang w:eastAsia="ja-JP"/>
                </w:rPr>
                <w:delText>**</w:delText>
              </w:r>
            </w:del>
          </w:p>
        </w:tc>
        <w:tc>
          <w:tcPr>
            <w:tcW w:w="900" w:type="dxa"/>
            <w:tcBorders>
              <w:top w:val="single" w:sz="4" w:space="0" w:color="000000"/>
              <w:bottom w:val="single" w:sz="18" w:space="0" w:color="000000"/>
            </w:tcBorders>
            <w:vAlign w:val="center"/>
          </w:tcPr>
          <w:p w14:paraId="0432BD99" w14:textId="7991AB33" w:rsidR="00860A88" w:rsidDel="00E24B80" w:rsidRDefault="006D44D9" w:rsidP="00330996">
            <w:pPr>
              <w:pStyle w:val="DECETableCell"/>
              <w:keepNext/>
              <w:jc w:val="center"/>
              <w:rPr>
                <w:del w:id="7006" w:author="Joe McCrossan" w:date="2014-05-25T17:31:00Z"/>
                <w:sz w:val="16"/>
                <w:lang w:eastAsia="ja-JP"/>
              </w:rPr>
            </w:pPr>
            <w:del w:id="7007"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4" w:space="0" w:color="000000"/>
              <w:bottom w:val="single" w:sz="18" w:space="0" w:color="000000"/>
            </w:tcBorders>
            <w:vAlign w:val="center"/>
          </w:tcPr>
          <w:p w14:paraId="29A03E12" w14:textId="6461B531" w:rsidR="00A05D2E" w:rsidRPr="003B5129" w:rsidDel="00E24B80" w:rsidRDefault="00A05D2E" w:rsidP="003B5129">
            <w:pPr>
              <w:pStyle w:val="DECETableCell"/>
              <w:keepNext/>
              <w:rPr>
                <w:del w:id="7008" w:author="Joe McCrossan" w:date="2014-05-25T17:31:00Z"/>
                <w:sz w:val="16"/>
                <w:lang w:eastAsia="ja-JP"/>
              </w:rPr>
            </w:pPr>
            <w:del w:id="7009" w:author="Joe McCrossan" w:date="2014-05-25T17:31:00Z">
              <w:r w:rsidRPr="003B5129" w:rsidDel="00E24B80">
                <w:rPr>
                  <w:sz w:val="16"/>
                  <w:lang w:eastAsia="ja-JP"/>
                </w:rPr>
                <w:delText>15</w:delText>
              </w:r>
            </w:del>
          </w:p>
        </w:tc>
        <w:tc>
          <w:tcPr>
            <w:tcW w:w="630" w:type="dxa"/>
            <w:tcBorders>
              <w:top w:val="single" w:sz="4" w:space="0" w:color="000000"/>
              <w:bottom w:val="single" w:sz="18" w:space="0" w:color="000000"/>
            </w:tcBorders>
          </w:tcPr>
          <w:p w14:paraId="037A07D1" w14:textId="137107C6" w:rsidR="00A05D2E" w:rsidRPr="003B5129" w:rsidDel="00E24B80" w:rsidRDefault="00A05D2E" w:rsidP="003B5129">
            <w:pPr>
              <w:pStyle w:val="DECETableCell"/>
              <w:keepNext/>
              <w:rPr>
                <w:del w:id="7010" w:author="Joe McCrossan" w:date="2014-05-25T17:31:00Z"/>
                <w:sz w:val="16"/>
                <w:lang w:eastAsia="ja-JP"/>
              </w:rPr>
            </w:pPr>
            <w:del w:id="7011" w:author="Joe McCrossan" w:date="2014-05-25T17:31:00Z">
              <w:r w:rsidRPr="003B5129" w:rsidDel="00E24B80">
                <w:rPr>
                  <w:sz w:val="16"/>
                  <w:lang w:eastAsia="ja-JP"/>
                </w:rPr>
                <w:delText>-</w:delText>
              </w:r>
            </w:del>
          </w:p>
        </w:tc>
        <w:tc>
          <w:tcPr>
            <w:tcW w:w="702" w:type="dxa"/>
            <w:tcBorders>
              <w:top w:val="single" w:sz="4" w:space="0" w:color="000000"/>
              <w:bottom w:val="single" w:sz="18" w:space="0" w:color="000000"/>
            </w:tcBorders>
            <w:vAlign w:val="center"/>
          </w:tcPr>
          <w:p w14:paraId="7B8A9724" w14:textId="7243EAC7" w:rsidR="00A05D2E" w:rsidRPr="003B5129" w:rsidDel="00E24B80" w:rsidRDefault="00A05D2E" w:rsidP="003B5129">
            <w:pPr>
              <w:pStyle w:val="DECETableCell"/>
              <w:keepNext/>
              <w:rPr>
                <w:del w:id="7012" w:author="Joe McCrossan" w:date="2014-05-25T17:31:00Z"/>
                <w:sz w:val="16"/>
                <w:lang w:eastAsia="ja-JP"/>
              </w:rPr>
            </w:pPr>
            <w:del w:id="7013" w:author="Joe McCrossan" w:date="2014-05-25T17:31:00Z">
              <w:r w:rsidRPr="003B5129" w:rsidDel="00E24B80">
                <w:rPr>
                  <w:sz w:val="16"/>
                  <w:lang w:eastAsia="ja-JP"/>
                </w:rPr>
                <w:delText>-</w:delText>
              </w:r>
            </w:del>
          </w:p>
        </w:tc>
      </w:tr>
      <w:tr w:rsidR="00282679" w:rsidRPr="005B504E" w:rsidDel="00E24B80" w14:paraId="1C63113F" w14:textId="41785D2A" w:rsidTr="00330996">
        <w:trPr>
          <w:cantSplit/>
          <w:jc w:val="center"/>
          <w:del w:id="7014" w:author="Joe McCrossan" w:date="2014-05-25T17:31:00Z"/>
        </w:trPr>
        <w:tc>
          <w:tcPr>
            <w:tcW w:w="900" w:type="dxa"/>
            <w:tcBorders>
              <w:top w:val="single" w:sz="18" w:space="0" w:color="000000"/>
              <w:bottom w:val="single" w:sz="18" w:space="0" w:color="000000"/>
            </w:tcBorders>
          </w:tcPr>
          <w:p w14:paraId="26D632E8" w14:textId="442E720F" w:rsidR="00A05D2E" w:rsidRPr="003B5129" w:rsidDel="00E24B80" w:rsidRDefault="00A05D2E" w:rsidP="003B5129">
            <w:pPr>
              <w:pStyle w:val="DECETableCell"/>
              <w:keepNext/>
              <w:rPr>
                <w:del w:id="7015" w:author="Joe McCrossan" w:date="2014-05-25T17:31:00Z"/>
                <w:sz w:val="16"/>
                <w:lang w:eastAsia="ja-JP"/>
              </w:rPr>
            </w:pPr>
            <w:del w:id="7016" w:author="Joe McCrossan" w:date="2014-05-25T17:31:00Z">
              <w:r w:rsidRPr="003B5129" w:rsidDel="00E24B80">
                <w:rPr>
                  <w:sz w:val="16"/>
                  <w:lang w:eastAsia="ja-JP"/>
                </w:rPr>
                <w:delText>854 x 480</w:delText>
              </w:r>
            </w:del>
          </w:p>
        </w:tc>
        <w:tc>
          <w:tcPr>
            <w:tcW w:w="720" w:type="dxa"/>
            <w:tcBorders>
              <w:top w:val="single" w:sz="18" w:space="0" w:color="000000"/>
              <w:bottom w:val="single" w:sz="18" w:space="0" w:color="000000"/>
            </w:tcBorders>
          </w:tcPr>
          <w:p w14:paraId="026BB7DD" w14:textId="44DA8084" w:rsidR="00A05D2E" w:rsidRPr="003B5129" w:rsidDel="00E24B80" w:rsidRDefault="00A05D2E" w:rsidP="003B5129">
            <w:pPr>
              <w:pStyle w:val="DECETableCell"/>
              <w:keepNext/>
              <w:rPr>
                <w:del w:id="7017" w:author="Joe McCrossan" w:date="2014-05-25T17:31:00Z"/>
                <w:sz w:val="16"/>
                <w:lang w:eastAsia="ja-JP"/>
              </w:rPr>
            </w:pPr>
            <w:del w:id="7018" w:author="Joe McCrossan" w:date="2014-05-25T17:31:00Z">
              <w:r w:rsidRPr="003B5129" w:rsidDel="00E24B80">
                <w:rPr>
                  <w:sz w:val="16"/>
                  <w:lang w:eastAsia="ja-JP"/>
                </w:rPr>
                <w:delText>1.778</w:delText>
              </w:r>
            </w:del>
          </w:p>
        </w:tc>
        <w:tc>
          <w:tcPr>
            <w:tcW w:w="795" w:type="dxa"/>
            <w:tcBorders>
              <w:top w:val="single" w:sz="18" w:space="0" w:color="000000"/>
              <w:bottom w:val="single" w:sz="18" w:space="0" w:color="000000"/>
            </w:tcBorders>
          </w:tcPr>
          <w:p w14:paraId="79795AFE" w14:textId="23962CFA" w:rsidR="00A05D2E" w:rsidRPr="003B5129" w:rsidDel="00E24B80" w:rsidRDefault="00A05D2E" w:rsidP="00282679">
            <w:pPr>
              <w:pStyle w:val="DECETableCell"/>
              <w:keepNext/>
              <w:keepLines/>
              <w:tabs>
                <w:tab w:val="left" w:pos="1008"/>
              </w:tabs>
              <w:outlineLvl w:val="3"/>
              <w:rPr>
                <w:del w:id="7019" w:author="Joe McCrossan" w:date="2014-05-25T17:31:00Z"/>
                <w:sz w:val="16"/>
                <w:lang w:eastAsia="ja-JP"/>
              </w:rPr>
            </w:pPr>
            <w:commentRangeStart w:id="7020"/>
            <w:del w:id="7021" w:author="Joe McCrossan" w:date="2014-05-25T17:31:00Z">
              <w:r w:rsidDel="00E24B80">
                <w:rPr>
                  <w:sz w:val="16"/>
                  <w:lang w:eastAsia="ja-JP"/>
                </w:rPr>
                <w:delText>60000</w:delText>
              </w:r>
              <w:r w:rsidRPr="005B316F" w:rsidDel="00E24B80">
                <w:rPr>
                  <w:sz w:val="16"/>
                  <w:lang w:eastAsia="ja-JP"/>
                </w:rPr>
                <w:delText>÷</w:delText>
              </w:r>
              <w:r w:rsidDel="00E24B80">
                <w:rPr>
                  <w:sz w:val="16"/>
                  <w:lang w:eastAsia="ja-JP"/>
                </w:rPr>
                <w:delText xml:space="preserve">1000, </w:delText>
              </w:r>
              <w:commentRangeEnd w:id="7020"/>
              <w:r w:rsidR="00E0787E" w:rsidDel="00E24B80">
                <w:rPr>
                  <w:rStyle w:val="CommentReference"/>
                </w:rPr>
                <w:commentReference w:id="7020"/>
              </w:r>
              <w:r w:rsidRPr="003B5129" w:rsidDel="00E24B80">
                <w:rPr>
                  <w:sz w:val="16"/>
                  <w:lang w:eastAsia="ja-JP"/>
                </w:rPr>
                <w:delText>60000÷1001</w:delText>
              </w:r>
            </w:del>
          </w:p>
        </w:tc>
        <w:tc>
          <w:tcPr>
            <w:tcW w:w="700" w:type="dxa"/>
            <w:tcBorders>
              <w:top w:val="single" w:sz="18" w:space="0" w:color="000000"/>
              <w:bottom w:val="single" w:sz="18" w:space="0" w:color="000000"/>
            </w:tcBorders>
            <w:vAlign w:val="center"/>
          </w:tcPr>
          <w:p w14:paraId="3FA4CDF1" w14:textId="71ADD237" w:rsidR="00A05D2E" w:rsidRPr="003B5129" w:rsidDel="00E24B80" w:rsidRDefault="00A05D2E" w:rsidP="00374B79">
            <w:pPr>
              <w:pStyle w:val="DECETableCell"/>
              <w:keepNext/>
              <w:rPr>
                <w:del w:id="7022" w:author="Joe McCrossan" w:date="2014-05-25T17:31:00Z"/>
                <w:sz w:val="16"/>
                <w:lang w:eastAsia="ja-JP"/>
              </w:rPr>
            </w:pPr>
            <w:del w:id="7023" w:author="Joe McCrossan" w:date="2014-05-25T17:31:00Z">
              <w:r w:rsidRPr="003B5129" w:rsidDel="00E24B80">
                <w:rPr>
                  <w:sz w:val="16"/>
                  <w:vertAlign w:val="superscript"/>
                  <w:lang w:eastAsia="ja-JP"/>
                </w:rPr>
                <w:delText>426</w:delText>
              </w:r>
              <w:r w:rsidRPr="003B5129" w:rsidDel="00E24B80">
                <w:rPr>
                  <w:sz w:val="16"/>
                  <w:lang w:eastAsia="ja-JP"/>
                </w:rPr>
                <w:delText>/</w:delText>
              </w:r>
              <w:r w:rsidRPr="003B5129" w:rsidDel="00E24B80">
                <w:rPr>
                  <w:sz w:val="16"/>
                  <w:vertAlign w:val="subscript"/>
                  <w:lang w:eastAsia="ja-JP"/>
                </w:rPr>
                <w:delText>854</w:delText>
              </w:r>
            </w:del>
          </w:p>
        </w:tc>
        <w:tc>
          <w:tcPr>
            <w:tcW w:w="540" w:type="dxa"/>
            <w:tcBorders>
              <w:top w:val="single" w:sz="18" w:space="0" w:color="000000"/>
              <w:bottom w:val="single" w:sz="18" w:space="0" w:color="000000"/>
            </w:tcBorders>
            <w:vAlign w:val="center"/>
          </w:tcPr>
          <w:p w14:paraId="307D7749" w14:textId="5C07AA4E" w:rsidR="00A05D2E" w:rsidRPr="003B5129" w:rsidDel="00E24B80" w:rsidRDefault="00A05D2E" w:rsidP="00374B79">
            <w:pPr>
              <w:pStyle w:val="DECETableCell"/>
              <w:keepNext/>
              <w:rPr>
                <w:del w:id="7024" w:author="Joe McCrossan" w:date="2014-05-25T17:31:00Z"/>
                <w:sz w:val="16"/>
                <w:lang w:eastAsia="ja-JP"/>
              </w:rPr>
            </w:pPr>
            <w:del w:id="7025" w:author="Joe McCrossan" w:date="2014-05-25T17:31:00Z">
              <w:r w:rsidRPr="003B5129" w:rsidDel="00E24B80">
                <w:rPr>
                  <w:sz w:val="16"/>
                </w:rPr>
                <w:delText>0.75</w:delText>
              </w:r>
            </w:del>
          </w:p>
        </w:tc>
        <w:tc>
          <w:tcPr>
            <w:tcW w:w="810" w:type="dxa"/>
            <w:tcBorders>
              <w:top w:val="single" w:sz="18" w:space="0" w:color="000000"/>
              <w:bottom w:val="single" w:sz="18" w:space="0" w:color="000000"/>
            </w:tcBorders>
            <w:vAlign w:val="center"/>
          </w:tcPr>
          <w:p w14:paraId="5855F21A" w14:textId="2D1D637B" w:rsidR="00A05D2E" w:rsidRPr="003B5129" w:rsidDel="00E24B80" w:rsidRDefault="00A05D2E" w:rsidP="00374B79">
            <w:pPr>
              <w:pStyle w:val="DECETableCell"/>
              <w:keepNext/>
              <w:rPr>
                <w:del w:id="7026" w:author="Joe McCrossan" w:date="2014-05-25T17:31:00Z"/>
                <w:sz w:val="16"/>
                <w:lang w:eastAsia="ja-JP"/>
              </w:rPr>
            </w:pPr>
            <w:del w:id="7027" w:author="Joe McCrossan" w:date="2014-05-25T17:31:00Z">
              <w:r w:rsidRPr="003B5129" w:rsidDel="00E24B80">
                <w:rPr>
                  <w:sz w:val="16"/>
                  <w:lang w:eastAsia="ja-JP"/>
                </w:rPr>
                <w:delText>426 x 360</w:delText>
              </w:r>
            </w:del>
          </w:p>
        </w:tc>
        <w:tc>
          <w:tcPr>
            <w:tcW w:w="1100" w:type="dxa"/>
            <w:tcBorders>
              <w:top w:val="single" w:sz="18" w:space="0" w:color="000000"/>
              <w:bottom w:val="single" w:sz="18" w:space="0" w:color="000000"/>
            </w:tcBorders>
            <w:vAlign w:val="center"/>
          </w:tcPr>
          <w:p w14:paraId="7435AD54" w14:textId="5B7E23CC" w:rsidR="00A05D2E" w:rsidRPr="003B5129" w:rsidDel="00E24B80" w:rsidRDefault="00A05D2E" w:rsidP="00374B79">
            <w:pPr>
              <w:pStyle w:val="DECETableCell"/>
              <w:keepNext/>
              <w:rPr>
                <w:del w:id="7028" w:author="Joe McCrossan" w:date="2014-05-25T17:31:00Z"/>
                <w:sz w:val="16"/>
                <w:lang w:eastAsia="ja-JP"/>
              </w:rPr>
            </w:pPr>
            <w:del w:id="7029" w:author="Joe McCrossan" w:date="2014-05-25T17:31:00Z">
              <w:r w:rsidRPr="003B5129" w:rsidDel="00E24B80">
                <w:rPr>
                  <w:sz w:val="16"/>
                  <w:lang w:eastAsia="ja-JP"/>
                </w:rPr>
                <w:delText>up to 26*</w:delText>
              </w:r>
            </w:del>
          </w:p>
        </w:tc>
        <w:tc>
          <w:tcPr>
            <w:tcW w:w="988" w:type="dxa"/>
            <w:tcBorders>
              <w:top w:val="single" w:sz="18" w:space="0" w:color="000000"/>
              <w:bottom w:val="single" w:sz="18" w:space="0" w:color="000000"/>
            </w:tcBorders>
            <w:vAlign w:val="center"/>
          </w:tcPr>
          <w:p w14:paraId="4A476035" w14:textId="11303935" w:rsidR="00A05D2E" w:rsidRPr="003B5129" w:rsidDel="00E24B80" w:rsidRDefault="00A05D2E" w:rsidP="00374B79">
            <w:pPr>
              <w:pStyle w:val="DECETableCell"/>
              <w:keepNext/>
              <w:rPr>
                <w:del w:id="7030" w:author="Joe McCrossan" w:date="2014-05-25T17:31:00Z"/>
                <w:sz w:val="16"/>
                <w:lang w:eastAsia="ja-JP"/>
              </w:rPr>
            </w:pPr>
            <w:del w:id="7031" w:author="Joe McCrossan" w:date="2014-05-25T17:31:00Z">
              <w:r w:rsidRPr="003B5129" w:rsidDel="00E24B80">
                <w:rPr>
                  <w:sz w:val="16"/>
                  <w:lang w:eastAsia="ja-JP"/>
                </w:rPr>
                <w:delText>up to 22*</w:delText>
              </w:r>
            </w:del>
          </w:p>
        </w:tc>
        <w:tc>
          <w:tcPr>
            <w:tcW w:w="900" w:type="dxa"/>
            <w:tcBorders>
              <w:top w:val="single" w:sz="18" w:space="0" w:color="000000"/>
              <w:bottom w:val="single" w:sz="18" w:space="0" w:color="000000"/>
            </w:tcBorders>
            <w:vAlign w:val="center"/>
          </w:tcPr>
          <w:p w14:paraId="2F42B24A" w14:textId="4D3DCE92" w:rsidR="00860A88" w:rsidDel="00E24B80" w:rsidRDefault="006D44D9" w:rsidP="00330996">
            <w:pPr>
              <w:pStyle w:val="DECETableCell"/>
              <w:keepNext/>
              <w:jc w:val="center"/>
              <w:rPr>
                <w:del w:id="7032" w:author="Joe McCrossan" w:date="2014-05-25T17:31:00Z"/>
                <w:sz w:val="16"/>
                <w:lang w:eastAsia="ja-JP"/>
              </w:rPr>
            </w:pPr>
            <w:del w:id="7033" w:author="Joe McCrossan" w:date="2014-05-25T17:31:00Z">
              <w:r w:rsidDel="00E24B80">
                <w:rPr>
                  <w:sz w:val="16"/>
                  <w:lang w:eastAsia="ja-JP"/>
                </w:rPr>
                <w:delText>up to 448</w:delText>
              </w:r>
              <w:r w:rsidRPr="003B5129" w:rsidDel="00E24B80">
                <w:rPr>
                  <w:sz w:val="16"/>
                  <w:lang w:eastAsia="ja-JP"/>
                </w:rPr>
                <w:delText>**</w:delText>
              </w:r>
            </w:del>
          </w:p>
        </w:tc>
        <w:tc>
          <w:tcPr>
            <w:tcW w:w="900" w:type="dxa"/>
            <w:tcBorders>
              <w:top w:val="single" w:sz="18" w:space="0" w:color="000000"/>
              <w:bottom w:val="single" w:sz="18" w:space="0" w:color="000000"/>
            </w:tcBorders>
            <w:vAlign w:val="center"/>
          </w:tcPr>
          <w:p w14:paraId="2CBE7CFA" w14:textId="24F1A77D" w:rsidR="00860A88" w:rsidDel="00E24B80" w:rsidRDefault="006D44D9" w:rsidP="00330996">
            <w:pPr>
              <w:pStyle w:val="DECETableCell"/>
              <w:keepNext/>
              <w:jc w:val="center"/>
              <w:rPr>
                <w:del w:id="7034" w:author="Joe McCrossan" w:date="2014-05-25T17:31:00Z"/>
                <w:sz w:val="16"/>
                <w:lang w:eastAsia="ja-JP"/>
              </w:rPr>
            </w:pPr>
            <w:del w:id="7035" w:author="Joe McCrossan" w:date="2014-05-25T17:31:00Z">
              <w:r w:rsidDel="00E24B80">
                <w:rPr>
                  <w:sz w:val="16"/>
                  <w:lang w:eastAsia="ja-JP"/>
                </w:rPr>
                <w:delText xml:space="preserve">up to </w:delText>
              </w:r>
              <w:r w:rsidRPr="006D44D9" w:rsidDel="00E24B80">
                <w:rPr>
                  <w:sz w:val="16"/>
                  <w:lang w:eastAsia="ja-JP"/>
                </w:rPr>
                <w:delText>384</w:delText>
              </w:r>
              <w:r w:rsidRPr="003B5129" w:rsidDel="00E24B80">
                <w:rPr>
                  <w:sz w:val="16"/>
                  <w:lang w:eastAsia="ja-JP"/>
                </w:rPr>
                <w:delText>*</w:delText>
              </w:r>
              <w:r w:rsidDel="00E24B80">
                <w:rPr>
                  <w:sz w:val="16"/>
                  <w:lang w:eastAsia="ja-JP"/>
                </w:rPr>
                <w:delText>*</w:delText>
              </w:r>
            </w:del>
          </w:p>
        </w:tc>
        <w:tc>
          <w:tcPr>
            <w:tcW w:w="720" w:type="dxa"/>
            <w:tcBorders>
              <w:top w:val="single" w:sz="18" w:space="0" w:color="000000"/>
              <w:bottom w:val="single" w:sz="18" w:space="0" w:color="000000"/>
            </w:tcBorders>
            <w:vAlign w:val="center"/>
          </w:tcPr>
          <w:p w14:paraId="22CD5039" w14:textId="65B322CD" w:rsidR="00A05D2E" w:rsidRPr="003B5129" w:rsidDel="00E24B80" w:rsidRDefault="00A05D2E" w:rsidP="00374B79">
            <w:pPr>
              <w:pStyle w:val="DECETableCell"/>
              <w:keepNext/>
              <w:rPr>
                <w:del w:id="7036" w:author="Joe McCrossan" w:date="2014-05-25T17:31:00Z"/>
                <w:sz w:val="16"/>
                <w:lang w:eastAsia="ja-JP"/>
              </w:rPr>
            </w:pPr>
            <w:del w:id="7037" w:author="Joe McCrossan" w:date="2014-05-25T17:31:00Z">
              <w:r w:rsidRPr="003B5129" w:rsidDel="00E24B80">
                <w:rPr>
                  <w:sz w:val="16"/>
                  <w:lang w:eastAsia="ja-JP"/>
                </w:rPr>
                <w:delText>15</w:delText>
              </w:r>
            </w:del>
          </w:p>
        </w:tc>
        <w:tc>
          <w:tcPr>
            <w:tcW w:w="630" w:type="dxa"/>
            <w:tcBorders>
              <w:top w:val="single" w:sz="18" w:space="0" w:color="000000"/>
              <w:bottom w:val="single" w:sz="18" w:space="0" w:color="000000"/>
            </w:tcBorders>
            <w:vAlign w:val="center"/>
          </w:tcPr>
          <w:p w14:paraId="398B6689" w14:textId="244AFBC0" w:rsidR="00A05D2E" w:rsidRPr="003B5129" w:rsidDel="00E24B80" w:rsidRDefault="00A05D2E" w:rsidP="00374B79">
            <w:pPr>
              <w:pStyle w:val="DECETableCell"/>
              <w:keepNext/>
              <w:rPr>
                <w:del w:id="7038" w:author="Joe McCrossan" w:date="2014-05-25T17:31:00Z"/>
                <w:sz w:val="16"/>
                <w:lang w:eastAsia="ja-JP"/>
              </w:rPr>
            </w:pPr>
            <w:del w:id="7039" w:author="Joe McCrossan" w:date="2014-05-25T17:31:00Z">
              <w:r w:rsidRPr="003B5129" w:rsidDel="00E24B80">
                <w:rPr>
                  <w:sz w:val="16"/>
                  <w:lang w:eastAsia="ja-JP"/>
                </w:rPr>
                <w:delText>-</w:delText>
              </w:r>
            </w:del>
          </w:p>
        </w:tc>
        <w:tc>
          <w:tcPr>
            <w:tcW w:w="702" w:type="dxa"/>
            <w:tcBorders>
              <w:top w:val="single" w:sz="18" w:space="0" w:color="000000"/>
              <w:bottom w:val="single" w:sz="18" w:space="0" w:color="000000"/>
            </w:tcBorders>
            <w:vAlign w:val="center"/>
          </w:tcPr>
          <w:p w14:paraId="33E968B7" w14:textId="6BA8B017" w:rsidR="00A05D2E" w:rsidRPr="003B5129" w:rsidDel="00E24B80" w:rsidRDefault="00A05D2E" w:rsidP="00374B79">
            <w:pPr>
              <w:pStyle w:val="DECETableCell"/>
              <w:keepNext/>
              <w:rPr>
                <w:del w:id="7040" w:author="Joe McCrossan" w:date="2014-05-25T17:31:00Z"/>
                <w:sz w:val="16"/>
                <w:lang w:eastAsia="ja-JP"/>
              </w:rPr>
            </w:pPr>
            <w:del w:id="7041" w:author="Joe McCrossan" w:date="2014-05-25T17:31:00Z">
              <w:r w:rsidRPr="003B5129" w:rsidDel="00E24B80">
                <w:rPr>
                  <w:sz w:val="16"/>
                  <w:lang w:eastAsia="ja-JP"/>
                </w:rPr>
                <w:delText>-</w:delText>
              </w:r>
            </w:del>
          </w:p>
        </w:tc>
      </w:tr>
    </w:tbl>
    <w:p w14:paraId="1F994C6B" w14:textId="2AB40C28" w:rsidR="00E04512" w:rsidDel="00E24B80" w:rsidRDefault="00E04512" w:rsidP="00CB4FEC">
      <w:pPr>
        <w:ind w:left="360"/>
        <w:rPr>
          <w:del w:id="7042" w:author="Joe McCrossan" w:date="2014-05-25T17:31:00Z"/>
        </w:rPr>
      </w:pPr>
      <w:del w:id="7043" w:author="Joe McCrossan" w:date="2014-05-25T17:31:00Z">
        <w:r w:rsidRPr="005B504E" w:rsidDel="00E24B80">
          <w:delText xml:space="preserve">* Indicates that maximum encoded size is not an exact multiple of </w:delText>
        </w:r>
        <w:r w:rsidR="006D44D9" w:rsidDel="00E24B80">
          <w:delText>[H264] M</w:delText>
        </w:r>
        <w:r w:rsidRPr="005B504E" w:rsidDel="00E24B80">
          <w:delText xml:space="preserve">acroblock size. </w:delText>
        </w:r>
      </w:del>
    </w:p>
    <w:p w14:paraId="571576FE" w14:textId="3A304B35" w:rsidR="006D44D9" w:rsidRPr="005B504E" w:rsidDel="00E24B80" w:rsidRDefault="000F3C4F" w:rsidP="00CB4FEC">
      <w:pPr>
        <w:ind w:left="360"/>
        <w:rPr>
          <w:del w:id="7044" w:author="Joe McCrossan" w:date="2014-05-25T17:31:00Z"/>
        </w:rPr>
      </w:pPr>
      <w:del w:id="7045" w:author="Joe McCrossan" w:date="2014-05-25T17:31:00Z">
        <w:r w:rsidDel="00E24B80">
          <w:delText>** Indicates</w:delText>
        </w:r>
        <w:r w:rsidR="006D44D9" w:rsidDel="00E24B80">
          <w:delText xml:space="preserve"> that maximum encoded size is not an exact multiple of [H265] Coding Tree Units, assuming a 64x64</w:delText>
        </w:r>
        <w:r w:rsidR="0075411E" w:rsidDel="00E24B80">
          <w:delText xml:space="preserve"> Coding Tree Unit size.</w:delText>
        </w:r>
      </w:del>
    </w:p>
    <w:p w14:paraId="6D82CB1B" w14:textId="29BF1F9C" w:rsidR="006D44D9" w:rsidDel="00E24B80" w:rsidRDefault="00E04512" w:rsidP="00E04512">
      <w:pPr>
        <w:rPr>
          <w:del w:id="7046" w:author="Joe McCrossan" w:date="2014-05-25T17:31:00Z"/>
        </w:rPr>
      </w:pPr>
      <w:del w:id="7047" w:author="Joe McCrossan" w:date="2014-05-25T17:31:00Z">
        <w:r w:rsidRPr="005B504E" w:rsidDel="00E24B80">
          <w:rPr>
            <w:b/>
          </w:rPr>
          <w:delText>Note</w:delText>
        </w:r>
        <w:r w:rsidR="0075411E" w:rsidDel="00E24B80">
          <w:rPr>
            <w:b/>
          </w:rPr>
          <w:delText>s</w:delText>
        </w:r>
        <w:r w:rsidRPr="005B504E" w:rsidDel="00E24B80">
          <w:rPr>
            <w:b/>
          </w:rPr>
          <w:delText>:</w:delText>
        </w:r>
        <w:r w:rsidRPr="005B504E" w:rsidDel="00E24B80">
          <w:delText xml:space="preserve">  </w:delText>
        </w:r>
      </w:del>
    </w:p>
    <w:p w14:paraId="4DB6CD09" w14:textId="362E6DB5" w:rsidR="00860A88" w:rsidDel="00E24B80" w:rsidRDefault="00E04512" w:rsidP="00B71A78">
      <w:pPr>
        <w:pStyle w:val="ListParagraph"/>
        <w:numPr>
          <w:ilvl w:val="0"/>
          <w:numId w:val="45"/>
        </w:numPr>
        <w:rPr>
          <w:del w:id="7048" w:author="Joe McCrossan" w:date="2014-05-25T17:31:00Z"/>
        </w:rPr>
      </w:pPr>
      <w:del w:id="7049" w:author="Joe McCrossan" w:date="2014-05-25T17:31:00Z">
        <w:r w:rsidRPr="005B504E" w:rsidDel="00E24B80">
          <w:delText xml:space="preserve">Publishers creating files that conform to this Media Profile who expect there to be dynamic ad insertion </w:delText>
        </w:r>
        <w:r w:rsidR="00573929" w:rsidRPr="005B504E" w:rsidDel="00E24B80">
          <w:delText xml:space="preserve">SHOULD NOT </w:delText>
        </w:r>
        <w:r w:rsidRPr="005B504E" w:rsidDel="00E24B80">
          <w:delText>use vertical static sub-sampling (i.e. vertical sub-sample factors other than 1).</w:delText>
        </w:r>
      </w:del>
    </w:p>
    <w:p w14:paraId="78E4A06B" w14:textId="0F96C378" w:rsidR="00860A88" w:rsidDel="00E24B80" w:rsidRDefault="0075411E" w:rsidP="00B71A78">
      <w:pPr>
        <w:pStyle w:val="ListParagraph"/>
        <w:numPr>
          <w:ilvl w:val="0"/>
          <w:numId w:val="45"/>
        </w:numPr>
        <w:rPr>
          <w:del w:id="7050" w:author="Joe McCrossan" w:date="2014-05-25T17:31:00Z"/>
        </w:rPr>
      </w:pPr>
      <w:del w:id="7051" w:author="Joe McCrossan" w:date="2014-05-25T17:31:00Z">
        <w:r w:rsidDel="00E24B80">
          <w:delText>HEVC C</w:delText>
        </w:r>
        <w:r w:rsidR="006D44D9" w:rsidDel="00E24B80">
          <w:delText xml:space="preserve">onstraints are listed for 64x64 Coding Tree Units only </w:delText>
        </w:r>
        <w:r w:rsidR="00AC1B03" w:rsidDel="00E24B80">
          <w:delText xml:space="preserve">(i.e. </w:delText>
        </w:r>
        <w:r w:rsidR="00860A88" w:rsidRPr="00330996" w:rsidDel="00E24B80">
          <w:rPr>
            <w:rFonts w:ascii="Courier New" w:hAnsi="Courier New" w:cs="Courier New"/>
            <w:sz w:val="20"/>
            <w:szCs w:val="20"/>
          </w:rPr>
          <w:delText>MinCbSizeY=64</w:delText>
        </w:r>
        <w:r w:rsidR="00AC1B03" w:rsidDel="00E24B80">
          <w:delText>). Restrictions must be recalculated for other Coding Tree Unit sizes such that the field is a multiple of the Coding Tree Unit size.</w:delText>
        </w:r>
      </w:del>
    </w:p>
    <w:p w14:paraId="75EB1404" w14:textId="25D58AA4" w:rsidR="00F40B84" w:rsidRPr="005B504E" w:rsidDel="00E24B80" w:rsidRDefault="00F40B84" w:rsidP="00E04512">
      <w:pPr>
        <w:rPr>
          <w:del w:id="7052" w:author="Joe McCrossan" w:date="2014-05-25T17:31:00Z"/>
        </w:rPr>
      </w:pPr>
    </w:p>
    <w:p w14:paraId="566BD410" w14:textId="66076AF6" w:rsidR="00E04512" w:rsidRPr="005B504E" w:rsidDel="00E24B80" w:rsidRDefault="00E04512" w:rsidP="00E04512">
      <w:pPr>
        <w:pStyle w:val="Caption"/>
        <w:keepNext/>
        <w:rPr>
          <w:del w:id="7053" w:author="Joe McCrossan" w:date="2014-05-25T17:31:00Z"/>
          <w:color w:val="auto"/>
        </w:rPr>
      </w:pPr>
      <w:bookmarkStart w:id="7054" w:name="_Ref144358945"/>
      <w:bookmarkStart w:id="7055" w:name="_Toc308175043"/>
      <w:commentRangeStart w:id="7056"/>
      <w:del w:id="7057" w:author="Joe McCrossan" w:date="2014-05-25T17:31:00Z">
        <w:r w:rsidRPr="005B504E" w:rsidDel="00E24B80">
          <w:rPr>
            <w:color w:val="auto"/>
          </w:rPr>
          <w:delText xml:space="preserve">Table B - </w:delText>
        </w:r>
        <w:r w:rsidR="00860A88" w:rsidRPr="005B504E" w:rsidDel="00E24B80">
          <w:fldChar w:fldCharType="begin"/>
        </w:r>
        <w:r w:rsidR="00DB60F2" w:rsidRPr="005B504E" w:rsidDel="00E24B80">
          <w:rPr>
            <w:color w:val="auto"/>
          </w:rPr>
          <w:delInstrText xml:space="preserve"> SEQ Table_B_- \* ARABIC </w:delInstrText>
        </w:r>
        <w:r w:rsidR="00860A88" w:rsidRPr="005B504E" w:rsidDel="00E24B80">
          <w:fldChar w:fldCharType="separate"/>
        </w:r>
        <w:r w:rsidR="008905F1" w:rsidDel="00E24B80">
          <w:rPr>
            <w:noProof/>
            <w:color w:val="auto"/>
          </w:rPr>
          <w:delText>2</w:delText>
        </w:r>
        <w:r w:rsidR="00860A88" w:rsidRPr="005B504E" w:rsidDel="00E24B80">
          <w:fldChar w:fldCharType="end"/>
        </w:r>
        <w:bookmarkEnd w:id="7054"/>
        <w:r w:rsidRPr="005B504E" w:rsidDel="00E24B80">
          <w:rPr>
            <w:color w:val="auto"/>
          </w:rPr>
          <w:delText xml:space="preserve"> – Picture Formats and Constraints of SD Media Profile for 25 Hz &amp; 50 Hz Content</w:delText>
        </w:r>
        <w:bookmarkEnd w:id="7055"/>
        <w:commentRangeEnd w:id="7056"/>
        <w:r w:rsidR="00B454BA" w:rsidDel="00E24B80">
          <w:rPr>
            <w:rStyle w:val="CommentReference"/>
            <w:b w:val="0"/>
            <w:bCs w:val="0"/>
            <w:color w:val="auto"/>
          </w:rPr>
          <w:commentReference w:id="7056"/>
        </w:r>
      </w:del>
    </w:p>
    <w:tbl>
      <w:tblPr>
        <w:tblW w:w="1039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16"/>
        <w:gridCol w:w="660"/>
        <w:gridCol w:w="810"/>
        <w:gridCol w:w="720"/>
        <w:gridCol w:w="540"/>
        <w:gridCol w:w="810"/>
        <w:gridCol w:w="1080"/>
        <w:gridCol w:w="1012"/>
        <w:gridCol w:w="900"/>
        <w:gridCol w:w="900"/>
        <w:gridCol w:w="720"/>
        <w:gridCol w:w="630"/>
        <w:gridCol w:w="698"/>
      </w:tblGrid>
      <w:tr w:rsidR="00B454BA" w:rsidRPr="00B454BA" w:rsidDel="00E24B80" w14:paraId="5DF2AC6F" w14:textId="46C322C7" w:rsidTr="00B454BA">
        <w:trPr>
          <w:jc w:val="center"/>
          <w:del w:id="7058" w:author="Joe McCrossan" w:date="2014-05-25T17:31:00Z"/>
        </w:trPr>
        <w:tc>
          <w:tcPr>
            <w:tcW w:w="2386" w:type="dxa"/>
            <w:gridSpan w:val="3"/>
            <w:tcBorders>
              <w:bottom w:val="single" w:sz="4" w:space="0" w:color="000000"/>
            </w:tcBorders>
            <w:shd w:val="clear" w:color="auto" w:fill="595959"/>
          </w:tcPr>
          <w:p w14:paraId="01B35856" w14:textId="459F4D36" w:rsidR="00B454BA" w:rsidRPr="00B454BA" w:rsidDel="00E24B80" w:rsidRDefault="00B454BA" w:rsidP="000E6799">
            <w:pPr>
              <w:pStyle w:val="DECETableHeading"/>
              <w:keepNext/>
              <w:jc w:val="center"/>
              <w:rPr>
                <w:del w:id="7059" w:author="Joe McCrossan" w:date="2014-05-25T17:31:00Z"/>
                <w:color w:val="FFFFFF" w:themeColor="background1"/>
                <w:w w:val="90"/>
                <w:sz w:val="16"/>
                <w:szCs w:val="16"/>
              </w:rPr>
            </w:pPr>
            <w:del w:id="7060" w:author="Joe McCrossan" w:date="2014-05-25T17:31:00Z">
              <w:r w:rsidRPr="00B454BA" w:rsidDel="00E24B80">
                <w:rPr>
                  <w:color w:val="FFFFFF" w:themeColor="background1"/>
                  <w:w w:val="90"/>
                  <w:sz w:val="16"/>
                  <w:szCs w:val="16"/>
                </w:rPr>
                <w:delText>Picture Formats</w:delText>
              </w:r>
            </w:del>
          </w:p>
        </w:tc>
        <w:tc>
          <w:tcPr>
            <w:tcW w:w="2070" w:type="dxa"/>
            <w:gridSpan w:val="3"/>
            <w:tcBorders>
              <w:bottom w:val="single" w:sz="4" w:space="0" w:color="000000"/>
            </w:tcBorders>
            <w:shd w:val="clear" w:color="auto" w:fill="595959"/>
          </w:tcPr>
          <w:p w14:paraId="58508BA5" w14:textId="0B61F566" w:rsidR="00B454BA" w:rsidRPr="00B454BA" w:rsidDel="00E24B80" w:rsidRDefault="00B454BA" w:rsidP="000E6799">
            <w:pPr>
              <w:pStyle w:val="DECETableHeading"/>
              <w:keepNext/>
              <w:jc w:val="center"/>
              <w:rPr>
                <w:del w:id="7061" w:author="Joe McCrossan" w:date="2014-05-25T17:31:00Z"/>
                <w:color w:val="FFFFFF" w:themeColor="background1"/>
                <w:w w:val="90"/>
                <w:sz w:val="16"/>
                <w:szCs w:val="16"/>
              </w:rPr>
            </w:pPr>
            <w:del w:id="7062" w:author="Joe McCrossan" w:date="2014-05-25T17:31:00Z">
              <w:r w:rsidRPr="00B454BA" w:rsidDel="00E24B80">
                <w:rPr>
                  <w:color w:val="FFFFFF" w:themeColor="background1"/>
                  <w:w w:val="90"/>
                  <w:sz w:val="16"/>
                  <w:szCs w:val="16"/>
                </w:rPr>
                <w:delText>Sub-sample Factors</w:delText>
              </w:r>
            </w:del>
          </w:p>
        </w:tc>
        <w:tc>
          <w:tcPr>
            <w:tcW w:w="2092" w:type="dxa"/>
            <w:gridSpan w:val="2"/>
            <w:tcBorders>
              <w:bottom w:val="single" w:sz="4" w:space="0" w:color="000000"/>
            </w:tcBorders>
            <w:shd w:val="clear" w:color="auto" w:fill="595959"/>
          </w:tcPr>
          <w:p w14:paraId="250A1FD2" w14:textId="4810094B" w:rsidR="00B454BA" w:rsidRPr="00B454BA" w:rsidDel="00E24B80" w:rsidRDefault="00B454BA" w:rsidP="000E6799">
            <w:pPr>
              <w:pStyle w:val="DECETableHeading"/>
              <w:keepNext/>
              <w:jc w:val="center"/>
              <w:rPr>
                <w:del w:id="7063" w:author="Joe McCrossan" w:date="2014-05-25T17:31:00Z"/>
                <w:color w:val="FFFFFF" w:themeColor="background1"/>
                <w:w w:val="90"/>
                <w:sz w:val="16"/>
                <w:szCs w:val="16"/>
              </w:rPr>
            </w:pPr>
            <w:del w:id="7064" w:author="Joe McCrossan" w:date="2014-05-25T17:31:00Z">
              <w:r w:rsidRPr="00B454BA" w:rsidDel="00E24B80">
                <w:rPr>
                  <w:color w:val="FFFFFF" w:themeColor="background1"/>
                  <w:w w:val="90"/>
                  <w:sz w:val="16"/>
                  <w:szCs w:val="16"/>
                </w:rPr>
                <w:delText>AVC Constraints</w:delText>
              </w:r>
            </w:del>
          </w:p>
        </w:tc>
        <w:tc>
          <w:tcPr>
            <w:tcW w:w="1800" w:type="dxa"/>
            <w:gridSpan w:val="2"/>
            <w:tcBorders>
              <w:bottom w:val="single" w:sz="4" w:space="0" w:color="000000"/>
            </w:tcBorders>
            <w:shd w:val="clear" w:color="auto" w:fill="595959"/>
          </w:tcPr>
          <w:p w14:paraId="107394D5" w14:textId="2A4167C7" w:rsidR="00B454BA" w:rsidDel="00E24B80" w:rsidRDefault="00B454BA" w:rsidP="000E6799">
            <w:pPr>
              <w:pStyle w:val="DECETableHeading"/>
              <w:keepNext/>
              <w:jc w:val="center"/>
              <w:rPr>
                <w:del w:id="7065" w:author="Joe McCrossan" w:date="2014-05-25T17:31:00Z"/>
                <w:color w:val="FFFFFF" w:themeColor="background1"/>
                <w:w w:val="90"/>
                <w:sz w:val="16"/>
                <w:szCs w:val="16"/>
              </w:rPr>
            </w:pPr>
            <w:del w:id="7066" w:author="Joe McCrossan" w:date="2014-05-25T17:31:00Z">
              <w:r w:rsidDel="00E24B80">
                <w:rPr>
                  <w:color w:val="FFFFFF" w:themeColor="background1"/>
                  <w:w w:val="90"/>
                  <w:sz w:val="16"/>
                  <w:szCs w:val="16"/>
                </w:rPr>
                <w:delText>HEVC Constraints</w:delText>
              </w:r>
            </w:del>
          </w:p>
          <w:p w14:paraId="3D21652E" w14:textId="19749F18" w:rsidR="004461FE" w:rsidRPr="00B454BA" w:rsidDel="00E24B80" w:rsidRDefault="004461FE" w:rsidP="000E6799">
            <w:pPr>
              <w:pStyle w:val="DECETableHeading"/>
              <w:keepNext/>
              <w:jc w:val="center"/>
              <w:rPr>
                <w:del w:id="7067" w:author="Joe McCrossan" w:date="2014-05-25T17:31:00Z"/>
                <w:color w:val="FFFFFF" w:themeColor="background1"/>
                <w:w w:val="90"/>
                <w:sz w:val="16"/>
                <w:szCs w:val="16"/>
              </w:rPr>
            </w:pPr>
            <w:del w:id="7068" w:author="Joe McCrossan" w:date="2014-05-25T17:31:00Z">
              <w:r w:rsidDel="00E24B80">
                <w:rPr>
                  <w:color w:val="FFFFFF" w:themeColor="background1"/>
                  <w:w w:val="90"/>
                  <w:sz w:val="16"/>
                  <w:szCs w:val="16"/>
                </w:rPr>
                <w:delText>(64x64 CTU only)</w:delText>
              </w:r>
            </w:del>
          </w:p>
        </w:tc>
        <w:tc>
          <w:tcPr>
            <w:tcW w:w="2048" w:type="dxa"/>
            <w:gridSpan w:val="3"/>
            <w:tcBorders>
              <w:bottom w:val="single" w:sz="4" w:space="0" w:color="000000"/>
            </w:tcBorders>
            <w:shd w:val="clear" w:color="auto" w:fill="595959"/>
          </w:tcPr>
          <w:p w14:paraId="45335939" w14:textId="1380943A" w:rsidR="00B454BA" w:rsidRPr="00B454BA" w:rsidDel="00E24B80" w:rsidRDefault="00B454BA" w:rsidP="000E6799">
            <w:pPr>
              <w:pStyle w:val="DECETableHeading"/>
              <w:keepNext/>
              <w:jc w:val="center"/>
              <w:rPr>
                <w:del w:id="7069" w:author="Joe McCrossan" w:date="2014-05-25T17:31:00Z"/>
                <w:color w:val="FFFFFF" w:themeColor="background1"/>
                <w:w w:val="90"/>
                <w:sz w:val="16"/>
                <w:szCs w:val="16"/>
              </w:rPr>
            </w:pPr>
            <w:del w:id="7070" w:author="Joe McCrossan" w:date="2014-05-25T17:31:00Z">
              <w:r w:rsidDel="00E24B80">
                <w:rPr>
                  <w:color w:val="FFFFFF" w:themeColor="background1"/>
                  <w:w w:val="90"/>
                  <w:sz w:val="16"/>
                  <w:szCs w:val="16"/>
                </w:rPr>
                <w:delText>General Constraints</w:delText>
              </w:r>
            </w:del>
          </w:p>
        </w:tc>
      </w:tr>
      <w:tr w:rsidR="00B454BA" w:rsidRPr="00B454BA" w:rsidDel="00E24B80" w14:paraId="4E5105FB" w14:textId="552973D1" w:rsidTr="00B454BA">
        <w:trPr>
          <w:jc w:val="center"/>
          <w:del w:id="7071" w:author="Joe McCrossan" w:date="2014-05-25T17:31:00Z"/>
        </w:trPr>
        <w:tc>
          <w:tcPr>
            <w:tcW w:w="916" w:type="dxa"/>
            <w:tcBorders>
              <w:bottom w:val="single" w:sz="4" w:space="0" w:color="000000"/>
            </w:tcBorders>
            <w:shd w:val="clear" w:color="auto" w:fill="595959"/>
          </w:tcPr>
          <w:p w14:paraId="41CDF82A" w14:textId="06352ED2" w:rsidR="00CF41A0" w:rsidRPr="00B454BA" w:rsidDel="00E24B80" w:rsidRDefault="00CF41A0" w:rsidP="000E6799">
            <w:pPr>
              <w:pStyle w:val="DECETableHeading"/>
              <w:keepNext/>
              <w:rPr>
                <w:del w:id="7072" w:author="Joe McCrossan" w:date="2014-05-25T17:31:00Z"/>
                <w:color w:val="FFFFFF" w:themeColor="background1"/>
                <w:w w:val="90"/>
                <w:sz w:val="16"/>
                <w:szCs w:val="16"/>
              </w:rPr>
            </w:pPr>
            <w:del w:id="7073" w:author="Joe McCrossan" w:date="2014-05-25T17:31:00Z">
              <w:r w:rsidRPr="00B454BA" w:rsidDel="00E24B80">
                <w:rPr>
                  <w:color w:val="FFFFFF" w:themeColor="background1"/>
                  <w:w w:val="90"/>
                  <w:sz w:val="16"/>
                  <w:szCs w:val="16"/>
                </w:rPr>
                <w:delText>Frame size</w:delText>
              </w:r>
              <w:r w:rsidRPr="00B454BA" w:rsidDel="00E24B80">
                <w:rPr>
                  <w:color w:val="FFFFFF" w:themeColor="background1"/>
                  <w:w w:val="90"/>
                  <w:sz w:val="16"/>
                  <w:szCs w:val="16"/>
                </w:rPr>
                <w:br/>
                <w:delText>(</w:delText>
              </w:r>
              <w:r w:rsidRPr="00B454BA" w:rsidDel="00E24B80">
                <w:rPr>
                  <w:i/>
                  <w:color w:val="FFFFFF" w:themeColor="background1"/>
                  <w:w w:val="90"/>
                  <w:sz w:val="16"/>
                  <w:szCs w:val="16"/>
                </w:rPr>
                <w:delText>width</w:delText>
              </w:r>
              <w:r w:rsidRPr="00B454BA" w:rsidDel="00E24B80">
                <w:rPr>
                  <w:color w:val="FFFFFF" w:themeColor="background1"/>
                  <w:w w:val="90"/>
                  <w:sz w:val="16"/>
                  <w:szCs w:val="16"/>
                </w:rPr>
                <w:delText xml:space="preserve"> x </w:delText>
              </w:r>
              <w:r w:rsidRPr="00B454BA" w:rsidDel="00E24B80">
                <w:rPr>
                  <w:i/>
                  <w:color w:val="FFFFFF" w:themeColor="background1"/>
                  <w:w w:val="90"/>
                  <w:sz w:val="16"/>
                  <w:szCs w:val="16"/>
                </w:rPr>
                <w:delText>height</w:delText>
              </w:r>
              <w:r w:rsidRPr="00B454BA" w:rsidDel="00E24B80">
                <w:rPr>
                  <w:color w:val="FFFFFF" w:themeColor="background1"/>
                  <w:w w:val="90"/>
                  <w:sz w:val="16"/>
                  <w:szCs w:val="16"/>
                </w:rPr>
                <w:delText>)</w:delText>
              </w:r>
            </w:del>
          </w:p>
        </w:tc>
        <w:tc>
          <w:tcPr>
            <w:tcW w:w="660" w:type="dxa"/>
            <w:tcBorders>
              <w:bottom w:val="single" w:sz="4" w:space="0" w:color="000000"/>
            </w:tcBorders>
            <w:shd w:val="clear" w:color="auto" w:fill="595959"/>
          </w:tcPr>
          <w:p w14:paraId="15B634EF" w14:textId="4151F206" w:rsidR="00CF41A0" w:rsidRPr="00B454BA" w:rsidDel="00E24B80" w:rsidRDefault="00CF41A0" w:rsidP="000E6799">
            <w:pPr>
              <w:pStyle w:val="DECETableHeading"/>
              <w:keepNext/>
              <w:rPr>
                <w:del w:id="7074" w:author="Joe McCrossan" w:date="2014-05-25T17:31:00Z"/>
                <w:color w:val="FFFFFF" w:themeColor="background1"/>
                <w:w w:val="90"/>
                <w:sz w:val="16"/>
                <w:szCs w:val="16"/>
              </w:rPr>
            </w:pPr>
            <w:del w:id="7075" w:author="Joe McCrossan" w:date="2014-05-25T17:31:00Z">
              <w:r w:rsidRPr="00B454BA" w:rsidDel="00E24B80">
                <w:rPr>
                  <w:color w:val="FFFFFF" w:themeColor="background1"/>
                  <w:w w:val="90"/>
                  <w:sz w:val="16"/>
                  <w:szCs w:val="16"/>
                </w:rPr>
                <w:delText>Picture</w:delText>
              </w:r>
              <w:r w:rsidRPr="00B454BA" w:rsidDel="00E24B80">
                <w:rPr>
                  <w:color w:val="FFFFFF" w:themeColor="background1"/>
                  <w:w w:val="90"/>
                  <w:sz w:val="16"/>
                  <w:szCs w:val="16"/>
                </w:rPr>
                <w:br/>
                <w:delText>aspect</w:delText>
              </w:r>
            </w:del>
          </w:p>
        </w:tc>
        <w:tc>
          <w:tcPr>
            <w:tcW w:w="810" w:type="dxa"/>
            <w:tcBorders>
              <w:bottom w:val="single" w:sz="4" w:space="0" w:color="000000"/>
            </w:tcBorders>
            <w:shd w:val="clear" w:color="auto" w:fill="595959"/>
          </w:tcPr>
          <w:p w14:paraId="0A1967DB" w14:textId="7FBEB1CF" w:rsidR="00CF41A0" w:rsidRPr="00B454BA" w:rsidDel="00E24B80" w:rsidRDefault="00CF41A0" w:rsidP="000E6799">
            <w:pPr>
              <w:pStyle w:val="DECETableHeading"/>
              <w:keepNext/>
              <w:rPr>
                <w:del w:id="7076" w:author="Joe McCrossan" w:date="2014-05-25T17:31:00Z"/>
                <w:color w:val="FFFFFF" w:themeColor="background1"/>
                <w:w w:val="90"/>
                <w:sz w:val="16"/>
                <w:szCs w:val="16"/>
              </w:rPr>
            </w:pPr>
            <w:del w:id="7077" w:author="Joe McCrossan" w:date="2014-05-25T17:31:00Z">
              <w:r w:rsidRPr="00B454BA" w:rsidDel="00E24B80">
                <w:rPr>
                  <w:color w:val="FFFFFF" w:themeColor="background1"/>
                  <w:w w:val="90"/>
                  <w:sz w:val="16"/>
                  <w:szCs w:val="16"/>
                </w:rPr>
                <w:delText>Frame</w:delText>
              </w:r>
              <w:r w:rsidRPr="00B454BA" w:rsidDel="00E24B80">
                <w:rPr>
                  <w:color w:val="FFFFFF" w:themeColor="background1"/>
                  <w:w w:val="90"/>
                  <w:sz w:val="16"/>
                  <w:szCs w:val="16"/>
                </w:rPr>
                <w:br/>
                <w:delText xml:space="preserve">rate </w:delText>
              </w:r>
            </w:del>
          </w:p>
        </w:tc>
        <w:tc>
          <w:tcPr>
            <w:tcW w:w="720" w:type="dxa"/>
            <w:tcBorders>
              <w:bottom w:val="single" w:sz="4" w:space="0" w:color="000000"/>
            </w:tcBorders>
            <w:shd w:val="clear" w:color="auto" w:fill="595959"/>
          </w:tcPr>
          <w:p w14:paraId="0BB1E46D" w14:textId="51B8460A" w:rsidR="00CF41A0" w:rsidRPr="00B454BA" w:rsidDel="00E24B80" w:rsidRDefault="00CF41A0" w:rsidP="000E6799">
            <w:pPr>
              <w:pStyle w:val="DECETableHeading"/>
              <w:keepNext/>
              <w:rPr>
                <w:del w:id="7078" w:author="Joe McCrossan" w:date="2014-05-25T17:31:00Z"/>
                <w:color w:val="FFFFFF" w:themeColor="background1"/>
                <w:w w:val="90"/>
                <w:sz w:val="16"/>
                <w:szCs w:val="16"/>
              </w:rPr>
            </w:pPr>
            <w:del w:id="7079" w:author="Joe McCrossan" w:date="2014-05-25T17:31:00Z">
              <w:r w:rsidRPr="00B454BA" w:rsidDel="00E24B80">
                <w:rPr>
                  <w:color w:val="FFFFFF" w:themeColor="background1"/>
                  <w:w w:val="90"/>
                  <w:sz w:val="16"/>
                  <w:szCs w:val="16"/>
                </w:rPr>
                <w:br/>
                <w:delText>Horiz.</w:delText>
              </w:r>
            </w:del>
          </w:p>
        </w:tc>
        <w:tc>
          <w:tcPr>
            <w:tcW w:w="540" w:type="dxa"/>
            <w:tcBorders>
              <w:bottom w:val="single" w:sz="4" w:space="0" w:color="000000"/>
            </w:tcBorders>
            <w:shd w:val="clear" w:color="auto" w:fill="595959"/>
          </w:tcPr>
          <w:p w14:paraId="4294CEFD" w14:textId="2563C095" w:rsidR="00CF41A0" w:rsidRPr="00B454BA" w:rsidDel="00E24B80" w:rsidRDefault="00CF41A0" w:rsidP="000E6799">
            <w:pPr>
              <w:pStyle w:val="DECETableHeading"/>
              <w:keepNext/>
              <w:rPr>
                <w:del w:id="7080" w:author="Joe McCrossan" w:date="2014-05-25T17:31:00Z"/>
                <w:color w:val="FFFFFF" w:themeColor="background1"/>
                <w:w w:val="90"/>
                <w:sz w:val="16"/>
                <w:szCs w:val="16"/>
              </w:rPr>
            </w:pPr>
            <w:del w:id="7081" w:author="Joe McCrossan" w:date="2014-05-25T17:31:00Z">
              <w:r w:rsidRPr="00B454BA" w:rsidDel="00E24B80">
                <w:rPr>
                  <w:color w:val="FFFFFF" w:themeColor="background1"/>
                  <w:w w:val="90"/>
                  <w:sz w:val="16"/>
                  <w:szCs w:val="16"/>
                </w:rPr>
                <w:br/>
                <w:delText>Vert.</w:delText>
              </w:r>
            </w:del>
          </w:p>
        </w:tc>
        <w:tc>
          <w:tcPr>
            <w:tcW w:w="810" w:type="dxa"/>
            <w:tcBorders>
              <w:bottom w:val="single" w:sz="4" w:space="0" w:color="000000"/>
            </w:tcBorders>
            <w:shd w:val="clear" w:color="auto" w:fill="595959"/>
          </w:tcPr>
          <w:p w14:paraId="61D58BE3" w14:textId="7EDFCA86" w:rsidR="00CF41A0" w:rsidRPr="00B454BA" w:rsidDel="00E24B80" w:rsidRDefault="00CF41A0" w:rsidP="000E6799">
            <w:pPr>
              <w:pStyle w:val="DECETableHeading"/>
              <w:keepNext/>
              <w:rPr>
                <w:del w:id="7082" w:author="Joe McCrossan" w:date="2014-05-25T17:31:00Z"/>
                <w:color w:val="FFFFFF" w:themeColor="background1"/>
                <w:w w:val="90"/>
                <w:sz w:val="16"/>
                <w:szCs w:val="16"/>
              </w:rPr>
            </w:pPr>
            <w:del w:id="7083" w:author="Joe McCrossan" w:date="2014-05-25T17:31:00Z">
              <w:r w:rsidRPr="00B454BA" w:rsidDel="00E24B80">
                <w:rPr>
                  <w:color w:val="FFFFFF" w:themeColor="background1"/>
                  <w:w w:val="90"/>
                  <w:sz w:val="16"/>
                  <w:szCs w:val="16"/>
                </w:rPr>
                <w:delText>Max. size</w:delText>
              </w:r>
              <w:r w:rsidRPr="00B454BA" w:rsidDel="00E24B80">
                <w:rPr>
                  <w:color w:val="FFFFFF" w:themeColor="background1"/>
                  <w:w w:val="90"/>
                  <w:sz w:val="16"/>
                  <w:szCs w:val="16"/>
                </w:rPr>
                <w:br/>
                <w:delText>encoded</w:delText>
              </w:r>
            </w:del>
          </w:p>
        </w:tc>
        <w:tc>
          <w:tcPr>
            <w:tcW w:w="1080" w:type="dxa"/>
            <w:tcBorders>
              <w:bottom w:val="single" w:sz="4" w:space="0" w:color="000000"/>
            </w:tcBorders>
            <w:shd w:val="clear" w:color="auto" w:fill="595959"/>
          </w:tcPr>
          <w:p w14:paraId="58646459" w14:textId="6A6971EF" w:rsidR="00CF41A0" w:rsidRPr="00B454BA" w:rsidDel="00E24B80" w:rsidRDefault="00CF41A0" w:rsidP="000E6799">
            <w:pPr>
              <w:pStyle w:val="DECETableHeading"/>
              <w:keepNext/>
              <w:rPr>
                <w:del w:id="7084" w:author="Joe McCrossan" w:date="2014-05-25T17:31:00Z"/>
                <w:color w:val="FFFFFF" w:themeColor="background1"/>
                <w:w w:val="90"/>
                <w:sz w:val="16"/>
                <w:szCs w:val="16"/>
              </w:rPr>
            </w:pPr>
            <w:del w:id="7085" w:author="Joe McCrossan" w:date="2014-05-25T17:31:00Z">
              <w:r w:rsidRPr="00B454BA" w:rsidDel="00E24B80">
                <w:rPr>
                  <w:color w:val="FFFFFF" w:themeColor="background1"/>
                  <w:w w:val="90"/>
                  <w:sz w:val="16"/>
                  <w:szCs w:val="16"/>
                </w:rPr>
                <w:delText>pic_width_in_</w:delText>
              </w:r>
              <w:r w:rsidRPr="00B454BA" w:rsidDel="00E24B80">
                <w:rPr>
                  <w:color w:val="FFFFFF" w:themeColor="background1"/>
                  <w:w w:val="90"/>
                  <w:sz w:val="16"/>
                  <w:szCs w:val="16"/>
                </w:rPr>
                <w:br/>
                <w:delText>mbs_minus1</w:delText>
              </w:r>
            </w:del>
          </w:p>
        </w:tc>
        <w:tc>
          <w:tcPr>
            <w:tcW w:w="1012" w:type="dxa"/>
            <w:tcBorders>
              <w:bottom w:val="single" w:sz="4" w:space="0" w:color="000000"/>
            </w:tcBorders>
            <w:shd w:val="clear" w:color="auto" w:fill="595959"/>
          </w:tcPr>
          <w:p w14:paraId="1E6A7EDB" w14:textId="602F73B8" w:rsidR="00CF41A0" w:rsidRPr="00B454BA" w:rsidDel="00E24B80" w:rsidRDefault="00CF41A0" w:rsidP="000E6799">
            <w:pPr>
              <w:pStyle w:val="DECETableHeading"/>
              <w:keepNext/>
              <w:rPr>
                <w:del w:id="7086" w:author="Joe McCrossan" w:date="2014-05-25T17:31:00Z"/>
                <w:color w:val="FFFFFF" w:themeColor="background1"/>
                <w:w w:val="90"/>
                <w:sz w:val="16"/>
                <w:szCs w:val="16"/>
                <w:lang w:eastAsia="ja-JP"/>
              </w:rPr>
            </w:pPr>
            <w:del w:id="7087" w:author="Joe McCrossan" w:date="2014-05-25T17:31:00Z">
              <w:r w:rsidRPr="00B454BA" w:rsidDel="00E24B80">
                <w:rPr>
                  <w:color w:val="FFFFFF" w:themeColor="background1"/>
                  <w:w w:val="90"/>
                  <w:sz w:val="16"/>
                  <w:szCs w:val="16"/>
                </w:rPr>
                <w:delText>pic_height_</w:delText>
              </w:r>
              <w:r w:rsidR="00B454BA" w:rsidDel="00E24B80">
                <w:rPr>
                  <w:color w:val="FFFFFF" w:themeColor="background1"/>
                  <w:w w:val="90"/>
                  <w:sz w:val="16"/>
                  <w:szCs w:val="16"/>
                </w:rPr>
                <w:delText xml:space="preserve"> </w:delText>
              </w:r>
              <w:r w:rsidRPr="00B454BA" w:rsidDel="00E24B80">
                <w:rPr>
                  <w:color w:val="FFFFFF" w:themeColor="background1"/>
                  <w:w w:val="90"/>
                  <w:sz w:val="16"/>
                  <w:szCs w:val="16"/>
                </w:rPr>
                <w:delText>in_map_units_minus1</w:delText>
              </w:r>
            </w:del>
          </w:p>
        </w:tc>
        <w:tc>
          <w:tcPr>
            <w:tcW w:w="900" w:type="dxa"/>
            <w:tcBorders>
              <w:bottom w:val="single" w:sz="4" w:space="0" w:color="000000"/>
            </w:tcBorders>
            <w:shd w:val="clear" w:color="auto" w:fill="595959"/>
          </w:tcPr>
          <w:p w14:paraId="769146D6" w14:textId="4E79F729" w:rsidR="00CF41A0" w:rsidRPr="00B454BA" w:rsidDel="00E24B80" w:rsidRDefault="00B454BA" w:rsidP="000E6799">
            <w:pPr>
              <w:pStyle w:val="DECETableHeading"/>
              <w:keepNext/>
              <w:rPr>
                <w:del w:id="7088" w:author="Joe McCrossan" w:date="2014-05-25T17:31:00Z"/>
                <w:color w:val="FFFFFF" w:themeColor="background1"/>
                <w:w w:val="90"/>
                <w:sz w:val="16"/>
                <w:szCs w:val="16"/>
              </w:rPr>
            </w:pPr>
            <w:del w:id="7089" w:author="Joe McCrossan" w:date="2014-05-25T17:31:00Z">
              <w:r w:rsidRPr="00F40B84" w:rsidDel="00E24B80">
                <w:rPr>
                  <w:color w:val="FFFFFF" w:themeColor="background1"/>
                  <w:w w:val="90"/>
                  <w:sz w:val="16"/>
                </w:rPr>
                <w:delText>pic_width_</w:delText>
              </w:r>
              <w:r w:rsidDel="00E24B80">
                <w:rPr>
                  <w:color w:val="FFFFFF" w:themeColor="background1"/>
                  <w:w w:val="90"/>
                  <w:sz w:val="16"/>
                </w:rPr>
                <w:delText xml:space="preserve"> </w:delText>
              </w:r>
              <w:r w:rsidRPr="00F40B84" w:rsidDel="00E24B80">
                <w:rPr>
                  <w:color w:val="FFFFFF" w:themeColor="background1"/>
                  <w:w w:val="90"/>
                  <w:sz w:val="16"/>
                </w:rPr>
                <w:delText>in_luma_</w:delText>
              </w:r>
              <w:r w:rsidDel="00E24B80">
                <w:rPr>
                  <w:color w:val="FFFFFF" w:themeColor="background1"/>
                  <w:w w:val="90"/>
                  <w:sz w:val="16"/>
                </w:rPr>
                <w:delText xml:space="preserve"> </w:delText>
              </w:r>
              <w:r w:rsidRPr="00F40B84" w:rsidDel="00E24B80">
                <w:rPr>
                  <w:color w:val="FFFFFF" w:themeColor="background1"/>
                  <w:w w:val="90"/>
                  <w:sz w:val="16"/>
                </w:rPr>
                <w:delText>samples</w:delText>
              </w:r>
            </w:del>
          </w:p>
        </w:tc>
        <w:tc>
          <w:tcPr>
            <w:tcW w:w="900" w:type="dxa"/>
            <w:tcBorders>
              <w:bottom w:val="single" w:sz="4" w:space="0" w:color="000000"/>
            </w:tcBorders>
            <w:shd w:val="clear" w:color="auto" w:fill="595959"/>
          </w:tcPr>
          <w:p w14:paraId="3E57712F" w14:textId="2C46FE24" w:rsidR="00CF41A0" w:rsidRPr="00B454BA" w:rsidDel="00E24B80" w:rsidRDefault="00B454BA" w:rsidP="000E6799">
            <w:pPr>
              <w:pStyle w:val="DECETableHeading"/>
              <w:keepNext/>
              <w:rPr>
                <w:del w:id="7090" w:author="Joe McCrossan" w:date="2014-05-25T17:31:00Z"/>
                <w:color w:val="FFFFFF" w:themeColor="background1"/>
                <w:w w:val="90"/>
                <w:sz w:val="16"/>
                <w:szCs w:val="16"/>
              </w:rPr>
            </w:pPr>
            <w:del w:id="7091" w:author="Joe McCrossan" w:date="2014-05-25T17:31:00Z">
              <w:r w:rsidDel="00E24B80">
                <w:rPr>
                  <w:color w:val="FFFFFF" w:themeColor="background1"/>
                  <w:w w:val="90"/>
                  <w:sz w:val="16"/>
                </w:rPr>
                <w:delText>pic_height</w:delText>
              </w:r>
              <w:r w:rsidRPr="00F40B84" w:rsidDel="00E24B80">
                <w:rPr>
                  <w:color w:val="FFFFFF" w:themeColor="background1"/>
                  <w:w w:val="90"/>
                  <w:sz w:val="16"/>
                </w:rPr>
                <w:delText>_</w:delText>
              </w:r>
              <w:r w:rsidDel="00E24B80">
                <w:rPr>
                  <w:color w:val="FFFFFF" w:themeColor="background1"/>
                  <w:w w:val="90"/>
                  <w:sz w:val="16"/>
                </w:rPr>
                <w:delText xml:space="preserve"> </w:delText>
              </w:r>
              <w:r w:rsidRPr="00F40B84" w:rsidDel="00E24B80">
                <w:rPr>
                  <w:color w:val="FFFFFF" w:themeColor="background1"/>
                  <w:w w:val="90"/>
                  <w:sz w:val="16"/>
                </w:rPr>
                <w:delText>in_luma_</w:delText>
              </w:r>
              <w:r w:rsidDel="00E24B80">
                <w:rPr>
                  <w:color w:val="FFFFFF" w:themeColor="background1"/>
                  <w:w w:val="90"/>
                  <w:sz w:val="16"/>
                </w:rPr>
                <w:delText xml:space="preserve"> </w:delText>
              </w:r>
              <w:r w:rsidRPr="00F40B84" w:rsidDel="00E24B80">
                <w:rPr>
                  <w:color w:val="FFFFFF" w:themeColor="background1"/>
                  <w:w w:val="90"/>
                  <w:sz w:val="16"/>
                </w:rPr>
                <w:delText>samples</w:delText>
              </w:r>
            </w:del>
          </w:p>
        </w:tc>
        <w:tc>
          <w:tcPr>
            <w:tcW w:w="720" w:type="dxa"/>
            <w:tcBorders>
              <w:bottom w:val="single" w:sz="4" w:space="0" w:color="000000"/>
            </w:tcBorders>
            <w:shd w:val="clear" w:color="auto" w:fill="595959"/>
          </w:tcPr>
          <w:p w14:paraId="3B9DF237" w14:textId="753B7E85" w:rsidR="00CF41A0" w:rsidRPr="00B454BA" w:rsidDel="00E24B80" w:rsidRDefault="00CF41A0" w:rsidP="000E6799">
            <w:pPr>
              <w:pStyle w:val="DECETableHeading"/>
              <w:keepNext/>
              <w:rPr>
                <w:del w:id="7092" w:author="Joe McCrossan" w:date="2014-05-25T17:31:00Z"/>
                <w:color w:val="FFFFFF" w:themeColor="background1"/>
                <w:w w:val="90"/>
                <w:sz w:val="16"/>
                <w:szCs w:val="16"/>
              </w:rPr>
            </w:pPr>
            <w:del w:id="7093" w:author="Joe McCrossan" w:date="2014-05-25T17:31:00Z">
              <w:r w:rsidRPr="00B454BA" w:rsidDel="00E24B80">
                <w:rPr>
                  <w:color w:val="FFFFFF" w:themeColor="background1"/>
                  <w:w w:val="90"/>
                  <w:sz w:val="16"/>
                  <w:szCs w:val="16"/>
                </w:rPr>
                <w:delText>aspect_</w:delText>
              </w:r>
              <w:r w:rsidRPr="00B454BA" w:rsidDel="00E24B80">
                <w:rPr>
                  <w:color w:val="FFFFFF" w:themeColor="background1"/>
                  <w:w w:val="90"/>
                  <w:sz w:val="16"/>
                  <w:szCs w:val="16"/>
                </w:rPr>
                <w:br/>
                <w:delText>ratio_</w:delText>
              </w:r>
              <w:r w:rsidR="00B454BA" w:rsidDel="00E24B80">
                <w:rPr>
                  <w:color w:val="FFFFFF" w:themeColor="background1"/>
                  <w:w w:val="90"/>
                  <w:sz w:val="16"/>
                  <w:szCs w:val="16"/>
                </w:rPr>
                <w:delText xml:space="preserve"> </w:delText>
              </w:r>
              <w:r w:rsidRPr="00B454BA" w:rsidDel="00E24B80">
                <w:rPr>
                  <w:color w:val="FFFFFF" w:themeColor="background1"/>
                  <w:w w:val="90"/>
                  <w:sz w:val="16"/>
                  <w:szCs w:val="16"/>
                </w:rPr>
                <w:delText>idc</w:delText>
              </w:r>
            </w:del>
          </w:p>
        </w:tc>
        <w:tc>
          <w:tcPr>
            <w:tcW w:w="630" w:type="dxa"/>
            <w:tcBorders>
              <w:bottom w:val="single" w:sz="4" w:space="0" w:color="000000"/>
            </w:tcBorders>
            <w:shd w:val="clear" w:color="auto" w:fill="595959"/>
          </w:tcPr>
          <w:p w14:paraId="3561EF2A" w14:textId="0671A5B0" w:rsidR="00CF41A0" w:rsidRPr="00B454BA" w:rsidDel="00E24B80" w:rsidRDefault="00CF41A0" w:rsidP="000E6799">
            <w:pPr>
              <w:pStyle w:val="DECETableHeading"/>
              <w:keepNext/>
              <w:rPr>
                <w:del w:id="7094" w:author="Joe McCrossan" w:date="2014-05-25T17:31:00Z"/>
                <w:color w:val="FFFFFF" w:themeColor="background1"/>
                <w:w w:val="90"/>
                <w:sz w:val="16"/>
                <w:szCs w:val="16"/>
              </w:rPr>
            </w:pPr>
            <w:del w:id="7095" w:author="Joe McCrossan" w:date="2014-05-25T17:31:00Z">
              <w:r w:rsidRPr="00B454BA" w:rsidDel="00E24B80">
                <w:rPr>
                  <w:color w:val="FFFFFF" w:themeColor="background1"/>
                  <w:w w:val="90"/>
                  <w:sz w:val="16"/>
                  <w:szCs w:val="16"/>
                </w:rPr>
                <w:delText>sar_ width</w:delText>
              </w:r>
            </w:del>
          </w:p>
        </w:tc>
        <w:tc>
          <w:tcPr>
            <w:tcW w:w="698" w:type="dxa"/>
            <w:tcBorders>
              <w:bottom w:val="single" w:sz="4" w:space="0" w:color="000000"/>
            </w:tcBorders>
            <w:shd w:val="clear" w:color="auto" w:fill="595959"/>
          </w:tcPr>
          <w:p w14:paraId="0920E72B" w14:textId="50EDFDAB" w:rsidR="00CF41A0" w:rsidRPr="00B454BA" w:rsidDel="00E24B80" w:rsidRDefault="00CF41A0" w:rsidP="000E6799">
            <w:pPr>
              <w:pStyle w:val="DECETableHeading"/>
              <w:keepNext/>
              <w:rPr>
                <w:del w:id="7096" w:author="Joe McCrossan" w:date="2014-05-25T17:31:00Z"/>
                <w:color w:val="FFFFFF" w:themeColor="background1"/>
                <w:w w:val="90"/>
                <w:sz w:val="16"/>
                <w:szCs w:val="16"/>
              </w:rPr>
            </w:pPr>
            <w:del w:id="7097" w:author="Joe McCrossan" w:date="2014-05-25T17:31:00Z">
              <w:r w:rsidRPr="00B454BA" w:rsidDel="00E24B80">
                <w:rPr>
                  <w:color w:val="FFFFFF" w:themeColor="background1"/>
                  <w:w w:val="90"/>
                  <w:sz w:val="16"/>
                  <w:szCs w:val="16"/>
                </w:rPr>
                <w:delText>sar_ height</w:delText>
              </w:r>
            </w:del>
          </w:p>
        </w:tc>
      </w:tr>
      <w:tr w:rsidR="00B454BA" w:rsidRPr="00CF41A0" w:rsidDel="00E24B80" w14:paraId="7DD78F0F" w14:textId="0733C8E5" w:rsidTr="00330996">
        <w:trPr>
          <w:jc w:val="center"/>
          <w:del w:id="7098" w:author="Joe McCrossan" w:date="2014-05-25T17:31:00Z"/>
        </w:trPr>
        <w:tc>
          <w:tcPr>
            <w:tcW w:w="916" w:type="dxa"/>
            <w:vMerge w:val="restart"/>
            <w:vAlign w:val="center"/>
          </w:tcPr>
          <w:p w14:paraId="155F5237" w14:textId="324D0BF1" w:rsidR="00CF41A0" w:rsidRPr="00CF41A0" w:rsidDel="00E24B80" w:rsidRDefault="00CF41A0" w:rsidP="000E6799">
            <w:pPr>
              <w:pStyle w:val="DECETableCell"/>
              <w:keepNext/>
              <w:rPr>
                <w:del w:id="7099" w:author="Joe McCrossan" w:date="2014-05-25T17:31:00Z"/>
                <w:sz w:val="16"/>
                <w:szCs w:val="16"/>
                <w:lang w:eastAsia="ja-JP"/>
              </w:rPr>
            </w:pPr>
            <w:del w:id="7100" w:author="Joe McCrossan" w:date="2014-05-25T17:31:00Z">
              <w:r w:rsidRPr="00CF41A0" w:rsidDel="00E24B80">
                <w:rPr>
                  <w:sz w:val="16"/>
                  <w:szCs w:val="16"/>
                  <w:lang w:eastAsia="ja-JP"/>
                </w:rPr>
                <w:delText>640 x 480</w:delText>
              </w:r>
            </w:del>
          </w:p>
        </w:tc>
        <w:tc>
          <w:tcPr>
            <w:tcW w:w="660" w:type="dxa"/>
            <w:vMerge w:val="restart"/>
            <w:vAlign w:val="center"/>
          </w:tcPr>
          <w:p w14:paraId="04E1CE44" w14:textId="50CFEF6C" w:rsidR="00CF41A0" w:rsidRPr="00CF41A0" w:rsidDel="00E24B80" w:rsidRDefault="00CF41A0" w:rsidP="000E6799">
            <w:pPr>
              <w:pStyle w:val="DECETableCell"/>
              <w:keepNext/>
              <w:rPr>
                <w:del w:id="7101" w:author="Joe McCrossan" w:date="2014-05-25T17:31:00Z"/>
                <w:sz w:val="16"/>
                <w:szCs w:val="16"/>
                <w:lang w:eastAsia="ja-JP"/>
              </w:rPr>
            </w:pPr>
            <w:del w:id="7102" w:author="Joe McCrossan" w:date="2014-05-25T17:31:00Z">
              <w:r w:rsidRPr="00CF41A0" w:rsidDel="00E24B80">
                <w:rPr>
                  <w:sz w:val="16"/>
                  <w:szCs w:val="16"/>
                  <w:lang w:eastAsia="ja-JP"/>
                </w:rPr>
                <w:delText>1.333</w:delText>
              </w:r>
            </w:del>
          </w:p>
        </w:tc>
        <w:tc>
          <w:tcPr>
            <w:tcW w:w="810" w:type="dxa"/>
            <w:vMerge w:val="restart"/>
            <w:vAlign w:val="center"/>
          </w:tcPr>
          <w:p w14:paraId="65B2C8B7" w14:textId="5420D807" w:rsidR="00CF41A0" w:rsidRPr="00CF41A0" w:rsidDel="00E24B80" w:rsidRDefault="00CF41A0" w:rsidP="000E6799">
            <w:pPr>
              <w:pStyle w:val="DECETableCell"/>
              <w:keepNext/>
              <w:rPr>
                <w:del w:id="7103" w:author="Joe McCrossan" w:date="2014-05-25T17:31:00Z"/>
                <w:sz w:val="16"/>
                <w:szCs w:val="16"/>
                <w:lang w:eastAsia="ja-JP"/>
              </w:rPr>
            </w:pPr>
            <w:del w:id="7104" w:author="Joe McCrossan" w:date="2014-05-25T17:31:00Z">
              <w:r w:rsidRPr="00CF41A0" w:rsidDel="00E24B80">
                <w:rPr>
                  <w:sz w:val="16"/>
                  <w:szCs w:val="16"/>
                  <w:lang w:eastAsia="ja-JP"/>
                </w:rPr>
                <w:delText>25000÷1000</w:delText>
              </w:r>
            </w:del>
          </w:p>
        </w:tc>
        <w:tc>
          <w:tcPr>
            <w:tcW w:w="720" w:type="dxa"/>
            <w:tcBorders>
              <w:bottom w:val="single" w:sz="4" w:space="0" w:color="000000"/>
            </w:tcBorders>
            <w:vAlign w:val="center"/>
          </w:tcPr>
          <w:p w14:paraId="16CAEF4C" w14:textId="0B0C5D90" w:rsidR="00CF41A0" w:rsidRPr="00CF41A0" w:rsidDel="00E24B80" w:rsidRDefault="00CF41A0" w:rsidP="000E6799">
            <w:pPr>
              <w:pStyle w:val="DECETableCell"/>
              <w:keepNext/>
              <w:rPr>
                <w:del w:id="7105" w:author="Joe McCrossan" w:date="2014-05-25T17:31:00Z"/>
                <w:sz w:val="16"/>
                <w:szCs w:val="16"/>
                <w:lang w:eastAsia="ja-JP"/>
              </w:rPr>
            </w:pPr>
            <w:del w:id="7106" w:author="Joe McCrossan" w:date="2014-05-25T17:31:00Z">
              <w:r w:rsidRPr="00CF41A0" w:rsidDel="00E24B80">
                <w:rPr>
                  <w:sz w:val="16"/>
                  <w:szCs w:val="16"/>
                  <w:lang w:eastAsia="ja-JP"/>
                </w:rPr>
                <w:delText>1.1</w:delText>
              </w:r>
            </w:del>
          </w:p>
        </w:tc>
        <w:tc>
          <w:tcPr>
            <w:tcW w:w="540" w:type="dxa"/>
            <w:tcBorders>
              <w:bottom w:val="single" w:sz="4" w:space="0" w:color="000000"/>
            </w:tcBorders>
            <w:vAlign w:val="center"/>
          </w:tcPr>
          <w:p w14:paraId="024AEFC9" w14:textId="746E08B1" w:rsidR="00CF41A0" w:rsidRPr="00CF41A0" w:rsidDel="00E24B80" w:rsidRDefault="00CF41A0" w:rsidP="000E6799">
            <w:pPr>
              <w:pStyle w:val="DECETableCell"/>
              <w:keepNext/>
              <w:rPr>
                <w:del w:id="7107" w:author="Joe McCrossan" w:date="2014-05-25T17:31:00Z"/>
                <w:sz w:val="16"/>
                <w:szCs w:val="16"/>
                <w:lang w:eastAsia="ja-JP"/>
              </w:rPr>
            </w:pPr>
            <w:del w:id="7108" w:author="Joe McCrossan" w:date="2014-05-25T17:31:00Z">
              <w:r w:rsidRPr="00CF41A0" w:rsidDel="00E24B80">
                <w:rPr>
                  <w:sz w:val="16"/>
                  <w:szCs w:val="16"/>
                  <w:lang w:eastAsia="ja-JP"/>
                </w:rPr>
                <w:delText>1.2</w:delText>
              </w:r>
            </w:del>
          </w:p>
        </w:tc>
        <w:tc>
          <w:tcPr>
            <w:tcW w:w="810" w:type="dxa"/>
            <w:tcBorders>
              <w:bottom w:val="single" w:sz="4" w:space="0" w:color="000000"/>
            </w:tcBorders>
            <w:vAlign w:val="center"/>
          </w:tcPr>
          <w:p w14:paraId="0FDD95D7" w14:textId="3C507506" w:rsidR="00CF41A0" w:rsidRPr="00CF41A0" w:rsidDel="00E24B80" w:rsidRDefault="00CF41A0" w:rsidP="000E6799">
            <w:pPr>
              <w:pStyle w:val="DECETableCell"/>
              <w:keepNext/>
              <w:rPr>
                <w:del w:id="7109" w:author="Joe McCrossan" w:date="2014-05-25T17:31:00Z"/>
                <w:sz w:val="16"/>
                <w:szCs w:val="16"/>
              </w:rPr>
            </w:pPr>
            <w:del w:id="7110" w:author="Joe McCrossan" w:date="2014-05-25T17:31:00Z">
              <w:r w:rsidRPr="00CF41A0" w:rsidDel="00E24B80">
                <w:rPr>
                  <w:sz w:val="16"/>
                  <w:szCs w:val="16"/>
                </w:rPr>
                <w:delText>704 x 576</w:delText>
              </w:r>
            </w:del>
          </w:p>
        </w:tc>
        <w:tc>
          <w:tcPr>
            <w:tcW w:w="1080" w:type="dxa"/>
            <w:tcBorders>
              <w:bottom w:val="single" w:sz="4" w:space="0" w:color="000000"/>
            </w:tcBorders>
            <w:vAlign w:val="center"/>
          </w:tcPr>
          <w:p w14:paraId="42CA05D7" w14:textId="75A6316E" w:rsidR="00CF41A0" w:rsidRPr="00CF41A0" w:rsidDel="00E24B80" w:rsidRDefault="00CF41A0" w:rsidP="000E6799">
            <w:pPr>
              <w:pStyle w:val="DECETableCell"/>
              <w:keepNext/>
              <w:rPr>
                <w:del w:id="7111" w:author="Joe McCrossan" w:date="2014-05-25T17:31:00Z"/>
                <w:sz w:val="16"/>
                <w:szCs w:val="16"/>
                <w:lang w:eastAsia="ja-JP"/>
              </w:rPr>
            </w:pPr>
            <w:del w:id="7112" w:author="Joe McCrossan" w:date="2014-05-25T17:31:00Z">
              <w:r w:rsidRPr="00CF41A0" w:rsidDel="00E24B80">
                <w:rPr>
                  <w:sz w:val="16"/>
                  <w:szCs w:val="16"/>
                  <w:lang w:eastAsia="ja-JP"/>
                </w:rPr>
                <w:delText>up to 43</w:delText>
              </w:r>
            </w:del>
          </w:p>
        </w:tc>
        <w:tc>
          <w:tcPr>
            <w:tcW w:w="1012" w:type="dxa"/>
            <w:tcBorders>
              <w:bottom w:val="single" w:sz="4" w:space="0" w:color="000000"/>
            </w:tcBorders>
            <w:vAlign w:val="center"/>
          </w:tcPr>
          <w:p w14:paraId="5B4EE471" w14:textId="03C34964" w:rsidR="00CF41A0" w:rsidRPr="00CF41A0" w:rsidDel="00E24B80" w:rsidRDefault="00CF41A0" w:rsidP="000E6799">
            <w:pPr>
              <w:pStyle w:val="DECETableCell"/>
              <w:keepNext/>
              <w:rPr>
                <w:del w:id="7113" w:author="Joe McCrossan" w:date="2014-05-25T17:31:00Z"/>
                <w:sz w:val="16"/>
                <w:szCs w:val="16"/>
                <w:lang w:eastAsia="ja-JP"/>
              </w:rPr>
            </w:pPr>
            <w:del w:id="7114" w:author="Joe McCrossan" w:date="2014-05-25T17:31:00Z">
              <w:r w:rsidRPr="00CF41A0" w:rsidDel="00E24B80">
                <w:rPr>
                  <w:sz w:val="16"/>
                  <w:szCs w:val="16"/>
                  <w:lang w:eastAsia="ja-JP"/>
                </w:rPr>
                <w:delText>up to 35</w:delText>
              </w:r>
            </w:del>
          </w:p>
        </w:tc>
        <w:tc>
          <w:tcPr>
            <w:tcW w:w="900" w:type="dxa"/>
            <w:tcBorders>
              <w:bottom w:val="single" w:sz="4" w:space="0" w:color="000000"/>
            </w:tcBorders>
            <w:vAlign w:val="center"/>
          </w:tcPr>
          <w:p w14:paraId="7C9EACFF" w14:textId="2A5BFE44" w:rsidR="00860A88" w:rsidDel="00E24B80" w:rsidRDefault="00566AB9" w:rsidP="00330996">
            <w:pPr>
              <w:pStyle w:val="DECETableCell"/>
              <w:keepNext/>
              <w:jc w:val="center"/>
              <w:rPr>
                <w:del w:id="7115" w:author="Joe McCrossan" w:date="2014-05-25T17:31:00Z"/>
                <w:sz w:val="16"/>
                <w:szCs w:val="16"/>
                <w:lang w:eastAsia="ja-JP"/>
              </w:rPr>
            </w:pPr>
            <w:del w:id="7116" w:author="Joe McCrossan" w:date="2014-05-25T17:31:00Z">
              <w:r w:rsidDel="00E24B80">
                <w:rPr>
                  <w:sz w:val="16"/>
                  <w:lang w:eastAsia="ja-JP"/>
                </w:rPr>
                <w:delText>up to 704</w:delText>
              </w:r>
            </w:del>
          </w:p>
        </w:tc>
        <w:tc>
          <w:tcPr>
            <w:tcW w:w="900" w:type="dxa"/>
            <w:tcBorders>
              <w:bottom w:val="single" w:sz="4" w:space="0" w:color="000000"/>
            </w:tcBorders>
            <w:vAlign w:val="center"/>
          </w:tcPr>
          <w:p w14:paraId="6E5FACB1" w14:textId="09F3D63F" w:rsidR="00860A88" w:rsidDel="00E24B80" w:rsidRDefault="00566AB9" w:rsidP="00330996">
            <w:pPr>
              <w:pStyle w:val="DECETableCell"/>
              <w:keepNext/>
              <w:jc w:val="center"/>
              <w:rPr>
                <w:del w:id="7117" w:author="Joe McCrossan" w:date="2014-05-25T17:31:00Z"/>
                <w:sz w:val="16"/>
                <w:szCs w:val="16"/>
                <w:lang w:eastAsia="ja-JP"/>
              </w:rPr>
            </w:pPr>
            <w:del w:id="7118" w:author="Joe McCrossan" w:date="2014-05-25T17:31:00Z">
              <w:r w:rsidDel="00E24B80">
                <w:rPr>
                  <w:sz w:val="16"/>
                  <w:lang w:eastAsia="ja-JP"/>
                </w:rPr>
                <w:delText>up to 576</w:delText>
              </w:r>
            </w:del>
          </w:p>
        </w:tc>
        <w:tc>
          <w:tcPr>
            <w:tcW w:w="720" w:type="dxa"/>
            <w:tcBorders>
              <w:bottom w:val="single" w:sz="4" w:space="0" w:color="000000"/>
            </w:tcBorders>
            <w:vAlign w:val="center"/>
          </w:tcPr>
          <w:p w14:paraId="6770FE74" w14:textId="6A6ED420" w:rsidR="00CF41A0" w:rsidRPr="00CF41A0" w:rsidDel="00E24B80" w:rsidRDefault="00CF41A0" w:rsidP="000E6799">
            <w:pPr>
              <w:pStyle w:val="DECETableCell"/>
              <w:keepNext/>
              <w:rPr>
                <w:del w:id="7119" w:author="Joe McCrossan" w:date="2014-05-25T17:31:00Z"/>
                <w:sz w:val="16"/>
                <w:szCs w:val="16"/>
                <w:lang w:eastAsia="ja-JP"/>
              </w:rPr>
            </w:pPr>
            <w:del w:id="7120" w:author="Joe McCrossan" w:date="2014-05-25T17:31:00Z">
              <w:r w:rsidRPr="00CF41A0" w:rsidDel="00E24B80">
                <w:rPr>
                  <w:sz w:val="16"/>
                  <w:szCs w:val="16"/>
                  <w:lang w:eastAsia="ja-JP"/>
                </w:rPr>
                <w:delText>2</w:delText>
              </w:r>
            </w:del>
          </w:p>
        </w:tc>
        <w:tc>
          <w:tcPr>
            <w:tcW w:w="630" w:type="dxa"/>
            <w:tcBorders>
              <w:bottom w:val="single" w:sz="4" w:space="0" w:color="000000"/>
            </w:tcBorders>
          </w:tcPr>
          <w:p w14:paraId="74DEA797" w14:textId="38CCB408" w:rsidR="00CF41A0" w:rsidRPr="00CF41A0" w:rsidDel="00E24B80" w:rsidRDefault="00CF41A0" w:rsidP="000E6799">
            <w:pPr>
              <w:pStyle w:val="DECETableCell"/>
              <w:keepNext/>
              <w:rPr>
                <w:del w:id="7121" w:author="Joe McCrossan" w:date="2014-05-25T17:31:00Z"/>
                <w:sz w:val="16"/>
                <w:szCs w:val="16"/>
                <w:lang w:eastAsia="ja-JP"/>
              </w:rPr>
            </w:pPr>
            <w:del w:id="7122" w:author="Joe McCrossan" w:date="2014-05-25T17:31:00Z">
              <w:r w:rsidRPr="00CF41A0" w:rsidDel="00E24B80">
                <w:rPr>
                  <w:sz w:val="16"/>
                  <w:szCs w:val="16"/>
                  <w:lang w:eastAsia="ja-JP"/>
                </w:rPr>
                <w:delText>-</w:delText>
              </w:r>
            </w:del>
          </w:p>
        </w:tc>
        <w:tc>
          <w:tcPr>
            <w:tcW w:w="698" w:type="dxa"/>
            <w:tcBorders>
              <w:bottom w:val="single" w:sz="4" w:space="0" w:color="000000"/>
            </w:tcBorders>
            <w:vAlign w:val="center"/>
          </w:tcPr>
          <w:p w14:paraId="1CD04AF0" w14:textId="202359AB" w:rsidR="00CF41A0" w:rsidRPr="00CF41A0" w:rsidDel="00E24B80" w:rsidRDefault="00CF41A0" w:rsidP="000E6799">
            <w:pPr>
              <w:pStyle w:val="DECETableCell"/>
              <w:keepNext/>
              <w:rPr>
                <w:del w:id="7123" w:author="Joe McCrossan" w:date="2014-05-25T17:31:00Z"/>
                <w:sz w:val="16"/>
                <w:szCs w:val="16"/>
                <w:lang w:eastAsia="ja-JP"/>
              </w:rPr>
            </w:pPr>
            <w:del w:id="7124" w:author="Joe McCrossan" w:date="2014-05-25T17:31:00Z">
              <w:r w:rsidRPr="00CF41A0" w:rsidDel="00E24B80">
                <w:rPr>
                  <w:sz w:val="16"/>
                  <w:szCs w:val="16"/>
                  <w:lang w:eastAsia="ja-JP"/>
                </w:rPr>
                <w:delText>-</w:delText>
              </w:r>
            </w:del>
          </w:p>
        </w:tc>
      </w:tr>
      <w:tr w:rsidR="00B454BA" w:rsidRPr="00CF41A0" w:rsidDel="00E24B80" w14:paraId="0B999040" w14:textId="414E9573" w:rsidTr="00330996">
        <w:trPr>
          <w:jc w:val="center"/>
          <w:del w:id="7125" w:author="Joe McCrossan" w:date="2014-05-25T17:31:00Z"/>
        </w:trPr>
        <w:tc>
          <w:tcPr>
            <w:tcW w:w="916" w:type="dxa"/>
            <w:vMerge/>
            <w:vAlign w:val="center"/>
          </w:tcPr>
          <w:p w14:paraId="5198234A" w14:textId="68AEAF83" w:rsidR="00CF41A0" w:rsidRPr="00CF41A0" w:rsidDel="00E24B80" w:rsidRDefault="00CF41A0" w:rsidP="000E6799">
            <w:pPr>
              <w:pStyle w:val="DECETableCell"/>
              <w:keepNext/>
              <w:rPr>
                <w:del w:id="7126" w:author="Joe McCrossan" w:date="2014-05-25T17:31:00Z"/>
                <w:sz w:val="16"/>
                <w:szCs w:val="16"/>
                <w:lang w:eastAsia="ja-JP"/>
              </w:rPr>
            </w:pPr>
          </w:p>
        </w:tc>
        <w:tc>
          <w:tcPr>
            <w:tcW w:w="660" w:type="dxa"/>
            <w:vMerge/>
            <w:vAlign w:val="center"/>
          </w:tcPr>
          <w:p w14:paraId="548EBD00" w14:textId="109028E2" w:rsidR="00CF41A0" w:rsidRPr="00CF41A0" w:rsidDel="00E24B80" w:rsidRDefault="00CF41A0" w:rsidP="000E6799">
            <w:pPr>
              <w:pStyle w:val="DECETableCell"/>
              <w:keepNext/>
              <w:rPr>
                <w:del w:id="7127" w:author="Joe McCrossan" w:date="2014-05-25T17:31:00Z"/>
                <w:sz w:val="16"/>
                <w:szCs w:val="16"/>
                <w:lang w:eastAsia="ja-JP"/>
              </w:rPr>
            </w:pPr>
          </w:p>
        </w:tc>
        <w:tc>
          <w:tcPr>
            <w:tcW w:w="810" w:type="dxa"/>
            <w:vMerge/>
            <w:vAlign w:val="center"/>
          </w:tcPr>
          <w:p w14:paraId="02F59128" w14:textId="057D15FC" w:rsidR="00CF41A0" w:rsidRPr="00CF41A0" w:rsidDel="00E24B80" w:rsidRDefault="00CF41A0" w:rsidP="000E6799">
            <w:pPr>
              <w:pStyle w:val="DECETableCell"/>
              <w:keepNext/>
              <w:rPr>
                <w:del w:id="7128" w:author="Joe McCrossan" w:date="2014-05-25T17:31:00Z"/>
                <w:sz w:val="16"/>
                <w:szCs w:val="16"/>
                <w:lang w:eastAsia="ja-JP"/>
              </w:rPr>
            </w:pPr>
          </w:p>
        </w:tc>
        <w:tc>
          <w:tcPr>
            <w:tcW w:w="720" w:type="dxa"/>
            <w:tcBorders>
              <w:top w:val="single" w:sz="4" w:space="0" w:color="000000"/>
              <w:bottom w:val="single" w:sz="4" w:space="0" w:color="000000"/>
            </w:tcBorders>
            <w:vAlign w:val="center"/>
          </w:tcPr>
          <w:p w14:paraId="21CE4B14" w14:textId="2AC11AA6" w:rsidR="00CF41A0" w:rsidRPr="00CF41A0" w:rsidDel="00E24B80" w:rsidRDefault="00CF41A0" w:rsidP="000E6799">
            <w:pPr>
              <w:pStyle w:val="DECETableCell"/>
              <w:keepNext/>
              <w:rPr>
                <w:del w:id="7129" w:author="Joe McCrossan" w:date="2014-05-25T17:31:00Z"/>
                <w:sz w:val="16"/>
                <w:szCs w:val="16"/>
                <w:lang w:eastAsia="ja-JP"/>
              </w:rPr>
            </w:pPr>
            <w:del w:id="7130" w:author="Joe McCrossan" w:date="2014-05-25T17:31:00Z">
              <w:r w:rsidRPr="00CF41A0" w:rsidDel="00E24B80">
                <w:rPr>
                  <w:sz w:val="16"/>
                  <w:szCs w:val="16"/>
                  <w:lang w:eastAsia="ja-JP"/>
                </w:rPr>
                <w:delText>1</w:delText>
              </w:r>
            </w:del>
          </w:p>
        </w:tc>
        <w:tc>
          <w:tcPr>
            <w:tcW w:w="540" w:type="dxa"/>
            <w:tcBorders>
              <w:top w:val="single" w:sz="4" w:space="0" w:color="000000"/>
              <w:bottom w:val="single" w:sz="4" w:space="0" w:color="000000"/>
            </w:tcBorders>
            <w:vAlign w:val="center"/>
          </w:tcPr>
          <w:p w14:paraId="022303CE" w14:textId="4D280B53" w:rsidR="00CF41A0" w:rsidRPr="00CF41A0" w:rsidDel="00E24B80" w:rsidRDefault="00CF41A0" w:rsidP="000E6799">
            <w:pPr>
              <w:pStyle w:val="DECETableCell"/>
              <w:keepNext/>
              <w:rPr>
                <w:del w:id="7131" w:author="Joe McCrossan" w:date="2014-05-25T17:31:00Z"/>
                <w:sz w:val="16"/>
                <w:szCs w:val="16"/>
                <w:lang w:eastAsia="ja-JP"/>
              </w:rPr>
            </w:pPr>
            <w:del w:id="7132" w:author="Joe McCrossan" w:date="2014-05-25T17:31:00Z">
              <w:r w:rsidRPr="00CF41A0" w:rsidDel="00E24B80">
                <w:rPr>
                  <w:sz w:val="16"/>
                  <w:szCs w:val="16"/>
                  <w:lang w:eastAsia="ja-JP"/>
                </w:rPr>
                <w:delText>1</w:delText>
              </w:r>
            </w:del>
          </w:p>
        </w:tc>
        <w:tc>
          <w:tcPr>
            <w:tcW w:w="810" w:type="dxa"/>
            <w:tcBorders>
              <w:top w:val="single" w:sz="4" w:space="0" w:color="000000"/>
              <w:bottom w:val="single" w:sz="4" w:space="0" w:color="000000"/>
            </w:tcBorders>
            <w:vAlign w:val="center"/>
          </w:tcPr>
          <w:p w14:paraId="1455AF89" w14:textId="144751C3" w:rsidR="00CF41A0" w:rsidRPr="00CF41A0" w:rsidDel="00E24B80" w:rsidRDefault="00CF41A0" w:rsidP="000E6799">
            <w:pPr>
              <w:pStyle w:val="DECETableCell"/>
              <w:keepNext/>
              <w:rPr>
                <w:del w:id="7133" w:author="Joe McCrossan" w:date="2014-05-25T17:31:00Z"/>
                <w:sz w:val="16"/>
                <w:szCs w:val="16"/>
              </w:rPr>
            </w:pPr>
            <w:del w:id="7134" w:author="Joe McCrossan" w:date="2014-05-25T17:31:00Z">
              <w:r w:rsidRPr="00CF41A0" w:rsidDel="00E24B80">
                <w:rPr>
                  <w:sz w:val="16"/>
                  <w:szCs w:val="16"/>
                </w:rPr>
                <w:delText>640 x 480</w:delText>
              </w:r>
            </w:del>
          </w:p>
        </w:tc>
        <w:tc>
          <w:tcPr>
            <w:tcW w:w="1080" w:type="dxa"/>
            <w:tcBorders>
              <w:top w:val="single" w:sz="4" w:space="0" w:color="000000"/>
              <w:bottom w:val="single" w:sz="4" w:space="0" w:color="000000"/>
            </w:tcBorders>
            <w:vAlign w:val="center"/>
          </w:tcPr>
          <w:p w14:paraId="363BC901" w14:textId="0F185AD1" w:rsidR="00CF41A0" w:rsidRPr="00CF41A0" w:rsidDel="00E24B80" w:rsidRDefault="00CF41A0" w:rsidP="000E6799">
            <w:pPr>
              <w:pStyle w:val="DECETableCell"/>
              <w:keepNext/>
              <w:rPr>
                <w:del w:id="7135" w:author="Joe McCrossan" w:date="2014-05-25T17:31:00Z"/>
                <w:sz w:val="16"/>
                <w:szCs w:val="16"/>
                <w:lang w:eastAsia="ja-JP"/>
              </w:rPr>
            </w:pPr>
            <w:del w:id="7136" w:author="Joe McCrossan" w:date="2014-05-25T17:31:00Z">
              <w:r w:rsidRPr="00CF41A0" w:rsidDel="00E24B80">
                <w:rPr>
                  <w:sz w:val="16"/>
                  <w:szCs w:val="16"/>
                  <w:lang w:eastAsia="ja-JP"/>
                </w:rPr>
                <w:delText>up to 39</w:delText>
              </w:r>
            </w:del>
          </w:p>
        </w:tc>
        <w:tc>
          <w:tcPr>
            <w:tcW w:w="1012" w:type="dxa"/>
            <w:tcBorders>
              <w:top w:val="single" w:sz="4" w:space="0" w:color="000000"/>
              <w:bottom w:val="single" w:sz="4" w:space="0" w:color="000000"/>
            </w:tcBorders>
            <w:vAlign w:val="center"/>
          </w:tcPr>
          <w:p w14:paraId="2E9AF89E" w14:textId="3460C783" w:rsidR="00CF41A0" w:rsidRPr="00CF41A0" w:rsidDel="00E24B80" w:rsidRDefault="00CF41A0" w:rsidP="000E6799">
            <w:pPr>
              <w:pStyle w:val="DECETableCell"/>
              <w:keepNext/>
              <w:rPr>
                <w:del w:id="7137" w:author="Joe McCrossan" w:date="2014-05-25T17:31:00Z"/>
                <w:sz w:val="16"/>
                <w:szCs w:val="16"/>
                <w:lang w:eastAsia="ja-JP"/>
              </w:rPr>
            </w:pPr>
            <w:del w:id="7138" w:author="Joe McCrossan" w:date="2014-05-25T17:31:00Z">
              <w:r w:rsidRPr="00CF41A0" w:rsidDel="00E24B80">
                <w:rPr>
                  <w:sz w:val="16"/>
                  <w:szCs w:val="16"/>
                  <w:lang w:eastAsia="ja-JP"/>
                </w:rPr>
                <w:delText>up to 29</w:delText>
              </w:r>
            </w:del>
          </w:p>
        </w:tc>
        <w:tc>
          <w:tcPr>
            <w:tcW w:w="900" w:type="dxa"/>
            <w:tcBorders>
              <w:top w:val="single" w:sz="4" w:space="0" w:color="000000"/>
              <w:bottom w:val="single" w:sz="4" w:space="0" w:color="000000"/>
            </w:tcBorders>
            <w:vAlign w:val="center"/>
          </w:tcPr>
          <w:p w14:paraId="0A40834B" w14:textId="5327863D" w:rsidR="00860A88" w:rsidDel="00E24B80" w:rsidRDefault="00566AB9" w:rsidP="00330996">
            <w:pPr>
              <w:pStyle w:val="DECETableCell"/>
              <w:keepNext/>
              <w:jc w:val="center"/>
              <w:rPr>
                <w:del w:id="7139" w:author="Joe McCrossan" w:date="2014-05-25T17:31:00Z"/>
                <w:sz w:val="16"/>
                <w:szCs w:val="16"/>
                <w:lang w:eastAsia="ja-JP"/>
              </w:rPr>
            </w:pPr>
            <w:del w:id="7140"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67F98912" w14:textId="19390284" w:rsidR="00860A88" w:rsidDel="00E24B80" w:rsidRDefault="00566AB9" w:rsidP="00330996">
            <w:pPr>
              <w:pStyle w:val="DECETableCell"/>
              <w:keepNext/>
              <w:jc w:val="center"/>
              <w:rPr>
                <w:del w:id="7141" w:author="Joe McCrossan" w:date="2014-05-25T17:31:00Z"/>
                <w:sz w:val="16"/>
                <w:szCs w:val="16"/>
                <w:lang w:eastAsia="ja-JP"/>
              </w:rPr>
            </w:pPr>
            <w:del w:id="7142" w:author="Joe McCrossan" w:date="2014-05-25T17:31:00Z">
              <w:r w:rsidDel="00E24B80">
                <w:rPr>
                  <w:sz w:val="16"/>
                  <w:lang w:eastAsia="ja-JP"/>
                </w:rPr>
                <w:delText xml:space="preserve">up to </w:delText>
              </w:r>
              <w:r w:rsidR="0075411E" w:rsidRPr="0075411E" w:rsidDel="00E24B80">
                <w:rPr>
                  <w:sz w:val="16"/>
                  <w:lang w:eastAsia="ja-JP"/>
                </w:rPr>
                <w:delText>512</w:delText>
              </w:r>
              <w:r w:rsidR="0075411E" w:rsidRPr="00CF41A0" w:rsidDel="00E24B80">
                <w:rPr>
                  <w:sz w:val="16"/>
                  <w:szCs w:val="16"/>
                  <w:lang w:eastAsia="ja-JP"/>
                </w:rPr>
                <w:delText>**</w:delText>
              </w:r>
            </w:del>
          </w:p>
        </w:tc>
        <w:tc>
          <w:tcPr>
            <w:tcW w:w="720" w:type="dxa"/>
            <w:tcBorders>
              <w:top w:val="single" w:sz="4" w:space="0" w:color="000000"/>
              <w:bottom w:val="single" w:sz="4" w:space="0" w:color="000000"/>
            </w:tcBorders>
            <w:vAlign w:val="center"/>
          </w:tcPr>
          <w:p w14:paraId="6B0C538C" w14:textId="3B223C53" w:rsidR="00CF41A0" w:rsidRPr="00CF41A0" w:rsidDel="00E24B80" w:rsidRDefault="00CF41A0" w:rsidP="000E6799">
            <w:pPr>
              <w:pStyle w:val="DECETableCell"/>
              <w:keepNext/>
              <w:rPr>
                <w:del w:id="7143" w:author="Joe McCrossan" w:date="2014-05-25T17:31:00Z"/>
                <w:sz w:val="16"/>
                <w:szCs w:val="16"/>
                <w:lang w:eastAsia="ja-JP"/>
              </w:rPr>
            </w:pPr>
            <w:del w:id="7144" w:author="Joe McCrossan" w:date="2014-05-25T17:31:00Z">
              <w:r w:rsidRPr="00CF41A0" w:rsidDel="00E24B80">
                <w:rPr>
                  <w:sz w:val="16"/>
                  <w:szCs w:val="16"/>
                  <w:lang w:eastAsia="ja-JP"/>
                </w:rPr>
                <w:delText>1</w:delText>
              </w:r>
            </w:del>
          </w:p>
        </w:tc>
        <w:tc>
          <w:tcPr>
            <w:tcW w:w="630" w:type="dxa"/>
            <w:tcBorders>
              <w:top w:val="single" w:sz="4" w:space="0" w:color="000000"/>
              <w:bottom w:val="single" w:sz="4" w:space="0" w:color="000000"/>
            </w:tcBorders>
          </w:tcPr>
          <w:p w14:paraId="52EE2429" w14:textId="2B7102BD" w:rsidR="00CF41A0" w:rsidRPr="00CF41A0" w:rsidDel="00E24B80" w:rsidRDefault="00CF41A0" w:rsidP="000E6799">
            <w:pPr>
              <w:pStyle w:val="DECETableCell"/>
              <w:keepNext/>
              <w:rPr>
                <w:del w:id="7145" w:author="Joe McCrossan" w:date="2014-05-25T17:31:00Z"/>
                <w:sz w:val="16"/>
                <w:szCs w:val="16"/>
                <w:lang w:eastAsia="ja-JP"/>
              </w:rPr>
            </w:pPr>
            <w:del w:id="7146" w:author="Joe McCrossan" w:date="2014-05-25T17:31:00Z">
              <w:r w:rsidRPr="00CF41A0" w:rsidDel="00E24B80">
                <w:rPr>
                  <w:sz w:val="16"/>
                  <w:szCs w:val="16"/>
                  <w:lang w:eastAsia="ja-JP"/>
                </w:rPr>
                <w:delText>-</w:delText>
              </w:r>
            </w:del>
          </w:p>
        </w:tc>
        <w:tc>
          <w:tcPr>
            <w:tcW w:w="698" w:type="dxa"/>
            <w:tcBorders>
              <w:top w:val="single" w:sz="4" w:space="0" w:color="000000"/>
              <w:bottom w:val="single" w:sz="4" w:space="0" w:color="000000"/>
            </w:tcBorders>
            <w:vAlign w:val="center"/>
          </w:tcPr>
          <w:p w14:paraId="14EE0DF1" w14:textId="18AD0968" w:rsidR="00CF41A0" w:rsidRPr="00CF41A0" w:rsidDel="00E24B80" w:rsidRDefault="00CF41A0" w:rsidP="000E6799">
            <w:pPr>
              <w:pStyle w:val="DECETableCell"/>
              <w:keepNext/>
              <w:rPr>
                <w:del w:id="7147" w:author="Joe McCrossan" w:date="2014-05-25T17:31:00Z"/>
                <w:sz w:val="16"/>
                <w:szCs w:val="16"/>
                <w:lang w:eastAsia="ja-JP"/>
              </w:rPr>
            </w:pPr>
            <w:del w:id="7148" w:author="Joe McCrossan" w:date="2014-05-25T17:31:00Z">
              <w:r w:rsidRPr="00CF41A0" w:rsidDel="00E24B80">
                <w:rPr>
                  <w:sz w:val="16"/>
                  <w:szCs w:val="16"/>
                  <w:lang w:eastAsia="ja-JP"/>
                </w:rPr>
                <w:delText>-</w:delText>
              </w:r>
            </w:del>
          </w:p>
        </w:tc>
      </w:tr>
      <w:tr w:rsidR="00B454BA" w:rsidRPr="00CF41A0" w:rsidDel="00E24B80" w14:paraId="681A181C" w14:textId="2E81BF5F" w:rsidTr="00330996">
        <w:trPr>
          <w:jc w:val="center"/>
          <w:del w:id="7149" w:author="Joe McCrossan" w:date="2014-05-25T17:31:00Z"/>
        </w:trPr>
        <w:tc>
          <w:tcPr>
            <w:tcW w:w="916" w:type="dxa"/>
            <w:vMerge/>
            <w:vAlign w:val="center"/>
          </w:tcPr>
          <w:p w14:paraId="1D3F957C" w14:textId="7EC83F3B" w:rsidR="00CF41A0" w:rsidRPr="00CF41A0" w:rsidDel="00E24B80" w:rsidRDefault="00CF41A0" w:rsidP="000E6799">
            <w:pPr>
              <w:pStyle w:val="DECETableCell"/>
              <w:keepNext/>
              <w:rPr>
                <w:del w:id="7150" w:author="Joe McCrossan" w:date="2014-05-25T17:31:00Z"/>
                <w:sz w:val="16"/>
                <w:szCs w:val="16"/>
                <w:lang w:eastAsia="ja-JP"/>
              </w:rPr>
            </w:pPr>
          </w:p>
        </w:tc>
        <w:tc>
          <w:tcPr>
            <w:tcW w:w="660" w:type="dxa"/>
            <w:vMerge/>
            <w:vAlign w:val="center"/>
          </w:tcPr>
          <w:p w14:paraId="2B566C4C" w14:textId="632EAE32" w:rsidR="00CF41A0" w:rsidRPr="00CF41A0" w:rsidDel="00E24B80" w:rsidRDefault="00CF41A0" w:rsidP="000E6799">
            <w:pPr>
              <w:pStyle w:val="DECETableCell"/>
              <w:keepNext/>
              <w:rPr>
                <w:del w:id="7151" w:author="Joe McCrossan" w:date="2014-05-25T17:31:00Z"/>
                <w:sz w:val="16"/>
                <w:szCs w:val="16"/>
                <w:lang w:eastAsia="ja-JP"/>
              </w:rPr>
            </w:pPr>
          </w:p>
        </w:tc>
        <w:tc>
          <w:tcPr>
            <w:tcW w:w="810" w:type="dxa"/>
            <w:vMerge/>
            <w:vAlign w:val="center"/>
          </w:tcPr>
          <w:p w14:paraId="2D856691" w14:textId="10DDA66F" w:rsidR="00CF41A0" w:rsidRPr="00CF41A0" w:rsidDel="00E24B80" w:rsidRDefault="00CF41A0" w:rsidP="000E6799">
            <w:pPr>
              <w:pStyle w:val="DECETableCell"/>
              <w:keepNext/>
              <w:rPr>
                <w:del w:id="7152" w:author="Joe McCrossan" w:date="2014-05-25T17:31:00Z"/>
                <w:sz w:val="16"/>
                <w:szCs w:val="16"/>
                <w:lang w:eastAsia="ja-JP"/>
              </w:rPr>
            </w:pPr>
          </w:p>
        </w:tc>
        <w:tc>
          <w:tcPr>
            <w:tcW w:w="720" w:type="dxa"/>
            <w:tcBorders>
              <w:top w:val="single" w:sz="4" w:space="0" w:color="000000"/>
              <w:bottom w:val="single" w:sz="4" w:space="0" w:color="000000"/>
            </w:tcBorders>
            <w:vAlign w:val="center"/>
          </w:tcPr>
          <w:p w14:paraId="71BCA309" w14:textId="2246A3E1" w:rsidR="00CF41A0" w:rsidRPr="00CF41A0" w:rsidDel="00E24B80" w:rsidRDefault="00CF41A0" w:rsidP="000E6799">
            <w:pPr>
              <w:pStyle w:val="DECETableCell"/>
              <w:keepNext/>
              <w:rPr>
                <w:del w:id="7153" w:author="Joe McCrossan" w:date="2014-05-25T17:31:00Z"/>
                <w:sz w:val="16"/>
                <w:szCs w:val="16"/>
                <w:lang w:eastAsia="ja-JP"/>
              </w:rPr>
            </w:pPr>
            <w:del w:id="7154" w:author="Joe McCrossan" w:date="2014-05-25T17:31:00Z">
              <w:r w:rsidRPr="00CF41A0" w:rsidDel="00E24B80">
                <w:rPr>
                  <w:sz w:val="16"/>
                  <w:szCs w:val="16"/>
                  <w:lang w:eastAsia="ja-JP"/>
                </w:rPr>
                <w:delText>0.75</w:delText>
              </w:r>
            </w:del>
          </w:p>
        </w:tc>
        <w:tc>
          <w:tcPr>
            <w:tcW w:w="540" w:type="dxa"/>
            <w:tcBorders>
              <w:top w:val="single" w:sz="4" w:space="0" w:color="000000"/>
              <w:bottom w:val="single" w:sz="4" w:space="0" w:color="000000"/>
            </w:tcBorders>
            <w:vAlign w:val="center"/>
          </w:tcPr>
          <w:p w14:paraId="6CC792B8" w14:textId="0B09A105" w:rsidR="00CF41A0" w:rsidRPr="00CF41A0" w:rsidDel="00E24B80" w:rsidRDefault="00CF41A0" w:rsidP="000E6799">
            <w:pPr>
              <w:pStyle w:val="DECETableCell"/>
              <w:keepNext/>
              <w:rPr>
                <w:del w:id="7155" w:author="Joe McCrossan" w:date="2014-05-25T17:31:00Z"/>
                <w:sz w:val="16"/>
                <w:szCs w:val="16"/>
                <w:lang w:eastAsia="ja-JP"/>
              </w:rPr>
            </w:pPr>
            <w:del w:id="7156" w:author="Joe McCrossan" w:date="2014-05-25T17:31:00Z">
              <w:r w:rsidRPr="00CF41A0" w:rsidDel="00E24B80">
                <w:rPr>
                  <w:sz w:val="16"/>
                  <w:szCs w:val="16"/>
                  <w:lang w:eastAsia="ja-JP"/>
                </w:rPr>
                <w:delText>1</w:delText>
              </w:r>
            </w:del>
          </w:p>
        </w:tc>
        <w:tc>
          <w:tcPr>
            <w:tcW w:w="810" w:type="dxa"/>
            <w:tcBorders>
              <w:top w:val="single" w:sz="4" w:space="0" w:color="000000"/>
              <w:bottom w:val="single" w:sz="4" w:space="0" w:color="000000"/>
            </w:tcBorders>
            <w:vAlign w:val="center"/>
          </w:tcPr>
          <w:p w14:paraId="3F547FD3" w14:textId="0B72EBBA" w:rsidR="00CF41A0" w:rsidRPr="00CF41A0" w:rsidDel="00E24B80" w:rsidRDefault="00CF41A0" w:rsidP="000E6799">
            <w:pPr>
              <w:pStyle w:val="DECETableCell"/>
              <w:keepNext/>
              <w:rPr>
                <w:del w:id="7157" w:author="Joe McCrossan" w:date="2014-05-25T17:31:00Z"/>
                <w:sz w:val="16"/>
                <w:szCs w:val="16"/>
              </w:rPr>
            </w:pPr>
            <w:del w:id="7158" w:author="Joe McCrossan" w:date="2014-05-25T17:31:00Z">
              <w:r w:rsidRPr="00CF41A0" w:rsidDel="00E24B80">
                <w:rPr>
                  <w:sz w:val="16"/>
                  <w:szCs w:val="16"/>
                </w:rPr>
                <w:delText>480 x 480</w:delText>
              </w:r>
            </w:del>
          </w:p>
        </w:tc>
        <w:tc>
          <w:tcPr>
            <w:tcW w:w="1080" w:type="dxa"/>
            <w:tcBorders>
              <w:top w:val="single" w:sz="4" w:space="0" w:color="000000"/>
              <w:bottom w:val="single" w:sz="4" w:space="0" w:color="000000"/>
            </w:tcBorders>
            <w:vAlign w:val="center"/>
          </w:tcPr>
          <w:p w14:paraId="27B8998C" w14:textId="52C9E6CE" w:rsidR="00CF41A0" w:rsidRPr="00CF41A0" w:rsidDel="00E24B80" w:rsidRDefault="00CF41A0" w:rsidP="000E6799">
            <w:pPr>
              <w:pStyle w:val="DECETableCell"/>
              <w:keepNext/>
              <w:rPr>
                <w:del w:id="7159" w:author="Joe McCrossan" w:date="2014-05-25T17:31:00Z"/>
                <w:sz w:val="16"/>
                <w:szCs w:val="16"/>
                <w:lang w:eastAsia="ja-JP"/>
              </w:rPr>
            </w:pPr>
            <w:del w:id="7160" w:author="Joe McCrossan" w:date="2014-05-25T17:31:00Z">
              <w:r w:rsidRPr="00CF41A0" w:rsidDel="00E24B80">
                <w:rPr>
                  <w:sz w:val="16"/>
                  <w:szCs w:val="16"/>
                  <w:lang w:eastAsia="ja-JP"/>
                </w:rPr>
                <w:delText>up to 29</w:delText>
              </w:r>
            </w:del>
          </w:p>
        </w:tc>
        <w:tc>
          <w:tcPr>
            <w:tcW w:w="1012" w:type="dxa"/>
            <w:tcBorders>
              <w:top w:val="single" w:sz="4" w:space="0" w:color="000000"/>
              <w:bottom w:val="single" w:sz="4" w:space="0" w:color="000000"/>
            </w:tcBorders>
            <w:vAlign w:val="center"/>
          </w:tcPr>
          <w:p w14:paraId="6FE745CE" w14:textId="26A85B6F" w:rsidR="00CF41A0" w:rsidRPr="00CF41A0" w:rsidDel="00E24B80" w:rsidRDefault="00CF41A0" w:rsidP="000E6799">
            <w:pPr>
              <w:pStyle w:val="DECETableCell"/>
              <w:keepNext/>
              <w:rPr>
                <w:del w:id="7161" w:author="Joe McCrossan" w:date="2014-05-25T17:31:00Z"/>
                <w:sz w:val="16"/>
                <w:szCs w:val="16"/>
                <w:lang w:eastAsia="ja-JP"/>
              </w:rPr>
            </w:pPr>
            <w:del w:id="7162" w:author="Joe McCrossan" w:date="2014-05-25T17:31:00Z">
              <w:r w:rsidRPr="00CF41A0" w:rsidDel="00E24B80">
                <w:rPr>
                  <w:sz w:val="16"/>
                  <w:szCs w:val="16"/>
                  <w:lang w:eastAsia="ja-JP"/>
                </w:rPr>
                <w:delText>up to 29</w:delText>
              </w:r>
            </w:del>
          </w:p>
        </w:tc>
        <w:tc>
          <w:tcPr>
            <w:tcW w:w="900" w:type="dxa"/>
            <w:tcBorders>
              <w:top w:val="single" w:sz="4" w:space="0" w:color="000000"/>
              <w:bottom w:val="single" w:sz="4" w:space="0" w:color="000000"/>
            </w:tcBorders>
            <w:vAlign w:val="center"/>
          </w:tcPr>
          <w:p w14:paraId="166DE7A6" w14:textId="744EA625" w:rsidR="00860A88" w:rsidDel="00E24B80" w:rsidRDefault="0075411E" w:rsidP="00330996">
            <w:pPr>
              <w:pStyle w:val="DECETableCell"/>
              <w:keepNext/>
              <w:jc w:val="center"/>
              <w:rPr>
                <w:del w:id="7163" w:author="Joe McCrossan" w:date="2014-05-25T17:31:00Z"/>
                <w:sz w:val="16"/>
                <w:szCs w:val="16"/>
                <w:lang w:eastAsia="ja-JP"/>
              </w:rPr>
            </w:pPr>
            <w:del w:id="7164" w:author="Joe McCrossan" w:date="2014-05-25T17:31:00Z">
              <w:r w:rsidDel="00E24B80">
                <w:rPr>
                  <w:sz w:val="16"/>
                  <w:lang w:eastAsia="ja-JP"/>
                </w:rPr>
                <w:delText xml:space="preserve">up to </w:delText>
              </w:r>
              <w:r w:rsidRPr="0075411E" w:rsidDel="00E24B80">
                <w:rPr>
                  <w:sz w:val="16"/>
                  <w:lang w:eastAsia="ja-JP"/>
                </w:rPr>
                <w:delText>512</w:delText>
              </w:r>
              <w:r w:rsidRPr="00CF41A0" w:rsidDel="00E24B80">
                <w:rPr>
                  <w:sz w:val="16"/>
                  <w:szCs w:val="16"/>
                  <w:lang w:eastAsia="ja-JP"/>
                </w:rPr>
                <w:delText>**</w:delText>
              </w:r>
            </w:del>
          </w:p>
        </w:tc>
        <w:tc>
          <w:tcPr>
            <w:tcW w:w="900" w:type="dxa"/>
            <w:tcBorders>
              <w:top w:val="single" w:sz="4" w:space="0" w:color="000000"/>
              <w:bottom w:val="single" w:sz="4" w:space="0" w:color="000000"/>
            </w:tcBorders>
            <w:vAlign w:val="center"/>
          </w:tcPr>
          <w:p w14:paraId="115C8FDE" w14:textId="09713F45" w:rsidR="00860A88" w:rsidDel="00E24B80" w:rsidRDefault="0075411E" w:rsidP="00330996">
            <w:pPr>
              <w:pStyle w:val="DECETableCell"/>
              <w:keepNext/>
              <w:jc w:val="center"/>
              <w:rPr>
                <w:del w:id="7165" w:author="Joe McCrossan" w:date="2014-05-25T17:31:00Z"/>
                <w:sz w:val="16"/>
                <w:szCs w:val="16"/>
                <w:lang w:eastAsia="ja-JP"/>
              </w:rPr>
            </w:pPr>
            <w:del w:id="7166" w:author="Joe McCrossan" w:date="2014-05-25T17:31:00Z">
              <w:r w:rsidDel="00E24B80">
                <w:rPr>
                  <w:sz w:val="16"/>
                  <w:lang w:eastAsia="ja-JP"/>
                </w:rPr>
                <w:delText xml:space="preserve">up to </w:delText>
              </w:r>
              <w:r w:rsidRPr="0075411E" w:rsidDel="00E24B80">
                <w:rPr>
                  <w:sz w:val="16"/>
                  <w:lang w:eastAsia="ja-JP"/>
                </w:rPr>
                <w:delText>512</w:delText>
              </w:r>
              <w:r w:rsidRPr="00CF41A0" w:rsidDel="00E24B80">
                <w:rPr>
                  <w:sz w:val="16"/>
                  <w:szCs w:val="16"/>
                  <w:lang w:eastAsia="ja-JP"/>
                </w:rPr>
                <w:delText>**</w:delText>
              </w:r>
            </w:del>
          </w:p>
        </w:tc>
        <w:tc>
          <w:tcPr>
            <w:tcW w:w="720" w:type="dxa"/>
            <w:tcBorders>
              <w:top w:val="single" w:sz="4" w:space="0" w:color="000000"/>
              <w:bottom w:val="single" w:sz="4" w:space="0" w:color="000000"/>
            </w:tcBorders>
            <w:vAlign w:val="center"/>
          </w:tcPr>
          <w:p w14:paraId="2707F2D8" w14:textId="5894DEC8" w:rsidR="00CF41A0" w:rsidRPr="00CF41A0" w:rsidDel="00E24B80" w:rsidRDefault="00CF41A0" w:rsidP="000E6799">
            <w:pPr>
              <w:pStyle w:val="DECETableCell"/>
              <w:keepNext/>
              <w:rPr>
                <w:del w:id="7167" w:author="Joe McCrossan" w:date="2014-05-25T17:31:00Z"/>
                <w:sz w:val="16"/>
                <w:szCs w:val="16"/>
                <w:lang w:eastAsia="ja-JP"/>
              </w:rPr>
            </w:pPr>
            <w:del w:id="7168" w:author="Joe McCrossan" w:date="2014-05-25T17:31:00Z">
              <w:r w:rsidRPr="00CF41A0" w:rsidDel="00E24B80">
                <w:rPr>
                  <w:sz w:val="16"/>
                  <w:szCs w:val="16"/>
                  <w:lang w:eastAsia="ja-JP"/>
                </w:rPr>
                <w:delText>14</w:delText>
              </w:r>
            </w:del>
          </w:p>
        </w:tc>
        <w:tc>
          <w:tcPr>
            <w:tcW w:w="630" w:type="dxa"/>
            <w:tcBorders>
              <w:top w:val="single" w:sz="4" w:space="0" w:color="000000"/>
              <w:bottom w:val="single" w:sz="4" w:space="0" w:color="000000"/>
            </w:tcBorders>
          </w:tcPr>
          <w:p w14:paraId="76FC0EF9" w14:textId="623378A5" w:rsidR="00CF41A0" w:rsidRPr="00CF41A0" w:rsidDel="00E24B80" w:rsidRDefault="00CF41A0" w:rsidP="000E6799">
            <w:pPr>
              <w:pStyle w:val="DECETableCell"/>
              <w:keepNext/>
              <w:rPr>
                <w:del w:id="7169" w:author="Joe McCrossan" w:date="2014-05-25T17:31:00Z"/>
                <w:sz w:val="16"/>
                <w:szCs w:val="16"/>
                <w:lang w:eastAsia="ja-JP"/>
              </w:rPr>
            </w:pPr>
            <w:del w:id="7170" w:author="Joe McCrossan" w:date="2014-05-25T17:31:00Z">
              <w:r w:rsidRPr="00CF41A0" w:rsidDel="00E24B80">
                <w:rPr>
                  <w:sz w:val="16"/>
                  <w:szCs w:val="16"/>
                  <w:lang w:eastAsia="ja-JP"/>
                </w:rPr>
                <w:delText>-</w:delText>
              </w:r>
            </w:del>
          </w:p>
        </w:tc>
        <w:tc>
          <w:tcPr>
            <w:tcW w:w="698" w:type="dxa"/>
            <w:tcBorders>
              <w:top w:val="single" w:sz="4" w:space="0" w:color="000000"/>
              <w:bottom w:val="single" w:sz="4" w:space="0" w:color="000000"/>
            </w:tcBorders>
            <w:vAlign w:val="center"/>
          </w:tcPr>
          <w:p w14:paraId="3ED763BD" w14:textId="6BA8318C" w:rsidR="00CF41A0" w:rsidRPr="00CF41A0" w:rsidDel="00E24B80" w:rsidRDefault="00CF41A0" w:rsidP="000E6799">
            <w:pPr>
              <w:pStyle w:val="DECETableCell"/>
              <w:keepNext/>
              <w:rPr>
                <w:del w:id="7171" w:author="Joe McCrossan" w:date="2014-05-25T17:31:00Z"/>
                <w:sz w:val="16"/>
                <w:szCs w:val="16"/>
                <w:lang w:eastAsia="ja-JP"/>
              </w:rPr>
            </w:pPr>
            <w:del w:id="7172" w:author="Joe McCrossan" w:date="2014-05-25T17:31:00Z">
              <w:r w:rsidRPr="00CF41A0" w:rsidDel="00E24B80">
                <w:rPr>
                  <w:sz w:val="16"/>
                  <w:szCs w:val="16"/>
                  <w:lang w:eastAsia="ja-JP"/>
                </w:rPr>
                <w:delText>-</w:delText>
              </w:r>
            </w:del>
          </w:p>
        </w:tc>
      </w:tr>
      <w:tr w:rsidR="00B454BA" w:rsidRPr="00CF41A0" w:rsidDel="00E24B80" w14:paraId="16642C21" w14:textId="1D7F21B3" w:rsidTr="00330996">
        <w:trPr>
          <w:jc w:val="center"/>
          <w:del w:id="7173" w:author="Joe McCrossan" w:date="2014-05-25T17:31:00Z"/>
        </w:trPr>
        <w:tc>
          <w:tcPr>
            <w:tcW w:w="916" w:type="dxa"/>
            <w:vMerge/>
            <w:vAlign w:val="center"/>
          </w:tcPr>
          <w:p w14:paraId="4C1BCAD4" w14:textId="42976E90" w:rsidR="00CF41A0" w:rsidRPr="00CF41A0" w:rsidDel="00E24B80" w:rsidRDefault="00CF41A0" w:rsidP="000E6799">
            <w:pPr>
              <w:pStyle w:val="DECETableCell"/>
              <w:keepNext/>
              <w:rPr>
                <w:del w:id="7174" w:author="Joe McCrossan" w:date="2014-05-25T17:31:00Z"/>
                <w:sz w:val="16"/>
                <w:szCs w:val="16"/>
                <w:lang w:eastAsia="ja-JP"/>
              </w:rPr>
            </w:pPr>
          </w:p>
        </w:tc>
        <w:tc>
          <w:tcPr>
            <w:tcW w:w="660" w:type="dxa"/>
            <w:vMerge/>
            <w:vAlign w:val="center"/>
          </w:tcPr>
          <w:p w14:paraId="61410CFE" w14:textId="467955FD" w:rsidR="00CF41A0" w:rsidRPr="00CF41A0" w:rsidDel="00E24B80" w:rsidRDefault="00CF41A0" w:rsidP="000E6799">
            <w:pPr>
              <w:pStyle w:val="DECETableCell"/>
              <w:keepNext/>
              <w:rPr>
                <w:del w:id="7175" w:author="Joe McCrossan" w:date="2014-05-25T17:31:00Z"/>
                <w:sz w:val="16"/>
                <w:szCs w:val="16"/>
                <w:lang w:eastAsia="ja-JP"/>
              </w:rPr>
            </w:pPr>
          </w:p>
        </w:tc>
        <w:tc>
          <w:tcPr>
            <w:tcW w:w="810" w:type="dxa"/>
            <w:vMerge/>
            <w:vAlign w:val="center"/>
          </w:tcPr>
          <w:p w14:paraId="179C4E48" w14:textId="37E4B649" w:rsidR="00CF41A0" w:rsidRPr="00CF41A0" w:rsidDel="00E24B80" w:rsidRDefault="00CF41A0" w:rsidP="000E6799">
            <w:pPr>
              <w:pStyle w:val="DECETableCell"/>
              <w:keepNext/>
              <w:rPr>
                <w:del w:id="7176" w:author="Joe McCrossan" w:date="2014-05-25T17:31:00Z"/>
                <w:sz w:val="16"/>
                <w:szCs w:val="16"/>
                <w:lang w:eastAsia="ja-JP"/>
              </w:rPr>
            </w:pPr>
          </w:p>
        </w:tc>
        <w:tc>
          <w:tcPr>
            <w:tcW w:w="720" w:type="dxa"/>
            <w:tcBorders>
              <w:top w:val="single" w:sz="4" w:space="0" w:color="000000"/>
              <w:bottom w:val="single" w:sz="4" w:space="0" w:color="000000"/>
            </w:tcBorders>
            <w:vAlign w:val="center"/>
          </w:tcPr>
          <w:p w14:paraId="6273EA1C" w14:textId="5C31CD28" w:rsidR="00CF41A0" w:rsidRPr="00CF41A0" w:rsidDel="00E24B80" w:rsidRDefault="00CF41A0" w:rsidP="000E6799">
            <w:pPr>
              <w:pStyle w:val="DECETableCell"/>
              <w:keepNext/>
              <w:rPr>
                <w:del w:id="7177" w:author="Joe McCrossan" w:date="2014-05-25T17:31:00Z"/>
                <w:sz w:val="16"/>
                <w:szCs w:val="16"/>
                <w:lang w:eastAsia="ja-JP"/>
              </w:rPr>
            </w:pPr>
            <w:del w:id="7178" w:author="Joe McCrossan" w:date="2014-05-25T17:31:00Z">
              <w:r w:rsidRPr="00CF41A0" w:rsidDel="00E24B80">
                <w:rPr>
                  <w:sz w:val="16"/>
                  <w:szCs w:val="16"/>
                  <w:lang w:eastAsia="ja-JP"/>
                </w:rPr>
                <w:delText>0.75</w:delText>
              </w:r>
            </w:del>
          </w:p>
        </w:tc>
        <w:tc>
          <w:tcPr>
            <w:tcW w:w="540" w:type="dxa"/>
            <w:tcBorders>
              <w:top w:val="single" w:sz="4" w:space="0" w:color="000000"/>
              <w:bottom w:val="single" w:sz="4" w:space="0" w:color="000000"/>
            </w:tcBorders>
            <w:vAlign w:val="center"/>
          </w:tcPr>
          <w:p w14:paraId="13E918BB" w14:textId="7D987209" w:rsidR="00CF41A0" w:rsidRPr="00CF41A0" w:rsidDel="00E24B80" w:rsidRDefault="00CF41A0" w:rsidP="000E6799">
            <w:pPr>
              <w:pStyle w:val="DECETableCell"/>
              <w:keepNext/>
              <w:rPr>
                <w:del w:id="7179" w:author="Joe McCrossan" w:date="2014-05-25T17:31:00Z"/>
                <w:sz w:val="16"/>
                <w:szCs w:val="16"/>
                <w:lang w:eastAsia="ja-JP"/>
              </w:rPr>
            </w:pPr>
            <w:del w:id="7180" w:author="Joe McCrossan" w:date="2014-05-25T17:31:00Z">
              <w:r w:rsidRPr="00CF41A0" w:rsidDel="00E24B80">
                <w:rPr>
                  <w:sz w:val="16"/>
                  <w:szCs w:val="16"/>
                  <w:lang w:eastAsia="ja-JP"/>
                </w:rPr>
                <w:delText>0.75</w:delText>
              </w:r>
            </w:del>
          </w:p>
        </w:tc>
        <w:tc>
          <w:tcPr>
            <w:tcW w:w="810" w:type="dxa"/>
            <w:tcBorders>
              <w:top w:val="single" w:sz="4" w:space="0" w:color="000000"/>
              <w:bottom w:val="single" w:sz="4" w:space="0" w:color="000000"/>
            </w:tcBorders>
            <w:vAlign w:val="center"/>
          </w:tcPr>
          <w:p w14:paraId="70666844" w14:textId="5C5BC2CC" w:rsidR="00CF41A0" w:rsidRPr="00CF41A0" w:rsidDel="00E24B80" w:rsidRDefault="00CF41A0" w:rsidP="000E6799">
            <w:pPr>
              <w:pStyle w:val="DECETableCell"/>
              <w:keepNext/>
              <w:rPr>
                <w:del w:id="7181" w:author="Joe McCrossan" w:date="2014-05-25T17:31:00Z"/>
                <w:sz w:val="16"/>
                <w:szCs w:val="16"/>
              </w:rPr>
            </w:pPr>
            <w:del w:id="7182" w:author="Joe McCrossan" w:date="2014-05-25T17:31:00Z">
              <w:r w:rsidRPr="00CF41A0" w:rsidDel="00E24B80">
                <w:rPr>
                  <w:sz w:val="16"/>
                  <w:szCs w:val="16"/>
                </w:rPr>
                <w:delText>480 x 360</w:delText>
              </w:r>
            </w:del>
          </w:p>
        </w:tc>
        <w:tc>
          <w:tcPr>
            <w:tcW w:w="1080" w:type="dxa"/>
            <w:tcBorders>
              <w:top w:val="single" w:sz="4" w:space="0" w:color="000000"/>
              <w:bottom w:val="single" w:sz="4" w:space="0" w:color="000000"/>
            </w:tcBorders>
            <w:vAlign w:val="center"/>
          </w:tcPr>
          <w:p w14:paraId="23BAEA99" w14:textId="474CEBF1" w:rsidR="00CF41A0" w:rsidRPr="00CF41A0" w:rsidDel="00E24B80" w:rsidRDefault="00CF41A0" w:rsidP="000E6799">
            <w:pPr>
              <w:pStyle w:val="DECETableCell"/>
              <w:keepNext/>
              <w:rPr>
                <w:del w:id="7183" w:author="Joe McCrossan" w:date="2014-05-25T17:31:00Z"/>
                <w:sz w:val="16"/>
                <w:szCs w:val="16"/>
                <w:lang w:eastAsia="ja-JP"/>
              </w:rPr>
            </w:pPr>
            <w:del w:id="7184" w:author="Joe McCrossan" w:date="2014-05-25T17:31:00Z">
              <w:r w:rsidRPr="00CF41A0" w:rsidDel="00E24B80">
                <w:rPr>
                  <w:sz w:val="16"/>
                  <w:szCs w:val="16"/>
                  <w:lang w:eastAsia="ja-JP"/>
                </w:rPr>
                <w:delText>up to 29</w:delText>
              </w:r>
            </w:del>
          </w:p>
        </w:tc>
        <w:tc>
          <w:tcPr>
            <w:tcW w:w="1012" w:type="dxa"/>
            <w:tcBorders>
              <w:top w:val="single" w:sz="4" w:space="0" w:color="000000"/>
              <w:bottom w:val="single" w:sz="4" w:space="0" w:color="000000"/>
            </w:tcBorders>
            <w:vAlign w:val="center"/>
          </w:tcPr>
          <w:p w14:paraId="54C6A6A7" w14:textId="6D04629A" w:rsidR="00CF41A0" w:rsidRPr="00CF41A0" w:rsidDel="00E24B80" w:rsidRDefault="00CF41A0" w:rsidP="000E6799">
            <w:pPr>
              <w:pStyle w:val="DECETableCell"/>
              <w:keepNext/>
              <w:rPr>
                <w:del w:id="7185" w:author="Joe McCrossan" w:date="2014-05-25T17:31:00Z"/>
                <w:sz w:val="16"/>
                <w:szCs w:val="16"/>
                <w:lang w:eastAsia="ja-JP"/>
              </w:rPr>
            </w:pPr>
            <w:del w:id="7186" w:author="Joe McCrossan" w:date="2014-05-25T17:31:00Z">
              <w:r w:rsidRPr="00CF41A0" w:rsidDel="00E24B80">
                <w:rPr>
                  <w:sz w:val="16"/>
                  <w:szCs w:val="16"/>
                  <w:lang w:eastAsia="ja-JP"/>
                </w:rPr>
                <w:delText>up to 22*</w:delText>
              </w:r>
            </w:del>
          </w:p>
        </w:tc>
        <w:tc>
          <w:tcPr>
            <w:tcW w:w="900" w:type="dxa"/>
            <w:tcBorders>
              <w:top w:val="single" w:sz="4" w:space="0" w:color="000000"/>
              <w:bottom w:val="single" w:sz="4" w:space="0" w:color="000000"/>
            </w:tcBorders>
            <w:vAlign w:val="center"/>
          </w:tcPr>
          <w:p w14:paraId="63F441E9" w14:textId="64D09D60" w:rsidR="00860A88" w:rsidDel="00E24B80" w:rsidRDefault="0075411E" w:rsidP="00330996">
            <w:pPr>
              <w:pStyle w:val="DECETableCell"/>
              <w:keepNext/>
              <w:jc w:val="center"/>
              <w:rPr>
                <w:del w:id="7187" w:author="Joe McCrossan" w:date="2014-05-25T17:31:00Z"/>
                <w:sz w:val="16"/>
                <w:szCs w:val="16"/>
                <w:lang w:eastAsia="ja-JP"/>
              </w:rPr>
            </w:pPr>
            <w:del w:id="7188" w:author="Joe McCrossan" w:date="2014-05-25T17:31:00Z">
              <w:r w:rsidDel="00E24B80">
                <w:rPr>
                  <w:sz w:val="16"/>
                  <w:lang w:eastAsia="ja-JP"/>
                </w:rPr>
                <w:delText xml:space="preserve">up to </w:delText>
              </w:r>
              <w:r w:rsidRPr="0075411E" w:rsidDel="00E24B80">
                <w:rPr>
                  <w:sz w:val="16"/>
                  <w:lang w:eastAsia="ja-JP"/>
                </w:rPr>
                <w:delText>512</w:delText>
              </w:r>
              <w:r w:rsidRPr="00CF41A0" w:rsidDel="00E24B80">
                <w:rPr>
                  <w:sz w:val="16"/>
                  <w:szCs w:val="16"/>
                  <w:lang w:eastAsia="ja-JP"/>
                </w:rPr>
                <w:delText>**</w:delText>
              </w:r>
            </w:del>
          </w:p>
        </w:tc>
        <w:tc>
          <w:tcPr>
            <w:tcW w:w="900" w:type="dxa"/>
            <w:tcBorders>
              <w:top w:val="single" w:sz="4" w:space="0" w:color="000000"/>
              <w:bottom w:val="single" w:sz="4" w:space="0" w:color="000000"/>
            </w:tcBorders>
            <w:vAlign w:val="center"/>
          </w:tcPr>
          <w:p w14:paraId="2C918168" w14:textId="49A88A84" w:rsidR="00860A88" w:rsidDel="00E24B80" w:rsidRDefault="00566AB9" w:rsidP="00330996">
            <w:pPr>
              <w:pStyle w:val="DECETableCell"/>
              <w:keepNext/>
              <w:jc w:val="center"/>
              <w:rPr>
                <w:del w:id="7189" w:author="Joe McCrossan" w:date="2014-05-25T17:31:00Z"/>
                <w:sz w:val="16"/>
                <w:szCs w:val="16"/>
                <w:lang w:eastAsia="ja-JP"/>
              </w:rPr>
            </w:pPr>
            <w:del w:id="7190" w:author="Joe McCrossan" w:date="2014-05-25T17:31:00Z">
              <w:r w:rsidDel="00E24B80">
                <w:rPr>
                  <w:sz w:val="16"/>
                  <w:lang w:eastAsia="ja-JP"/>
                </w:rPr>
                <w:delText xml:space="preserve">up to </w:delText>
              </w:r>
              <w:r w:rsidR="0075411E" w:rsidRPr="0075411E" w:rsidDel="00E24B80">
                <w:rPr>
                  <w:sz w:val="16"/>
                  <w:lang w:eastAsia="ja-JP"/>
                </w:rPr>
                <w:delText>384</w:delText>
              </w:r>
              <w:r w:rsidR="0075411E" w:rsidRPr="00CF41A0" w:rsidDel="00E24B80">
                <w:rPr>
                  <w:sz w:val="16"/>
                  <w:szCs w:val="16"/>
                  <w:lang w:eastAsia="ja-JP"/>
                </w:rPr>
                <w:delText>**</w:delText>
              </w:r>
            </w:del>
          </w:p>
        </w:tc>
        <w:tc>
          <w:tcPr>
            <w:tcW w:w="720" w:type="dxa"/>
            <w:tcBorders>
              <w:top w:val="single" w:sz="4" w:space="0" w:color="000000"/>
              <w:bottom w:val="single" w:sz="4" w:space="0" w:color="000000"/>
            </w:tcBorders>
            <w:vAlign w:val="center"/>
          </w:tcPr>
          <w:p w14:paraId="651E2CA0" w14:textId="61D6C1FE" w:rsidR="00CF41A0" w:rsidRPr="00CF41A0" w:rsidDel="00E24B80" w:rsidRDefault="00CF41A0" w:rsidP="000E6799">
            <w:pPr>
              <w:pStyle w:val="DECETableCell"/>
              <w:keepNext/>
              <w:rPr>
                <w:del w:id="7191" w:author="Joe McCrossan" w:date="2014-05-25T17:31:00Z"/>
                <w:sz w:val="16"/>
                <w:szCs w:val="16"/>
                <w:lang w:eastAsia="ja-JP"/>
              </w:rPr>
            </w:pPr>
            <w:del w:id="7192" w:author="Joe McCrossan" w:date="2014-05-25T17:31:00Z">
              <w:r w:rsidRPr="00CF41A0" w:rsidDel="00E24B80">
                <w:rPr>
                  <w:sz w:val="16"/>
                  <w:szCs w:val="16"/>
                  <w:lang w:eastAsia="ja-JP"/>
                </w:rPr>
                <w:delText>1</w:delText>
              </w:r>
            </w:del>
          </w:p>
        </w:tc>
        <w:tc>
          <w:tcPr>
            <w:tcW w:w="630" w:type="dxa"/>
            <w:tcBorders>
              <w:top w:val="single" w:sz="4" w:space="0" w:color="000000"/>
              <w:bottom w:val="single" w:sz="4" w:space="0" w:color="000000"/>
            </w:tcBorders>
          </w:tcPr>
          <w:p w14:paraId="51A2D8A8" w14:textId="06DD1787" w:rsidR="00CF41A0" w:rsidRPr="00CF41A0" w:rsidDel="00E24B80" w:rsidRDefault="00CF41A0" w:rsidP="000E6799">
            <w:pPr>
              <w:pStyle w:val="DECETableCell"/>
              <w:keepNext/>
              <w:rPr>
                <w:del w:id="7193" w:author="Joe McCrossan" w:date="2014-05-25T17:31:00Z"/>
                <w:sz w:val="16"/>
                <w:szCs w:val="16"/>
                <w:lang w:eastAsia="ja-JP"/>
              </w:rPr>
            </w:pPr>
            <w:del w:id="7194" w:author="Joe McCrossan" w:date="2014-05-25T17:31:00Z">
              <w:r w:rsidRPr="00CF41A0" w:rsidDel="00E24B80">
                <w:rPr>
                  <w:sz w:val="16"/>
                  <w:szCs w:val="16"/>
                  <w:lang w:eastAsia="ja-JP"/>
                </w:rPr>
                <w:delText>-</w:delText>
              </w:r>
            </w:del>
          </w:p>
        </w:tc>
        <w:tc>
          <w:tcPr>
            <w:tcW w:w="698" w:type="dxa"/>
            <w:tcBorders>
              <w:top w:val="single" w:sz="4" w:space="0" w:color="000000"/>
              <w:bottom w:val="single" w:sz="4" w:space="0" w:color="000000"/>
            </w:tcBorders>
            <w:vAlign w:val="center"/>
          </w:tcPr>
          <w:p w14:paraId="6F5E7966" w14:textId="6ADC38E2" w:rsidR="00CF41A0" w:rsidRPr="00CF41A0" w:rsidDel="00E24B80" w:rsidRDefault="00CF41A0" w:rsidP="000E6799">
            <w:pPr>
              <w:pStyle w:val="DECETableCell"/>
              <w:keepNext/>
              <w:rPr>
                <w:del w:id="7195" w:author="Joe McCrossan" w:date="2014-05-25T17:31:00Z"/>
                <w:sz w:val="16"/>
                <w:szCs w:val="16"/>
                <w:lang w:eastAsia="ja-JP"/>
              </w:rPr>
            </w:pPr>
            <w:del w:id="7196" w:author="Joe McCrossan" w:date="2014-05-25T17:31:00Z">
              <w:r w:rsidRPr="00CF41A0" w:rsidDel="00E24B80">
                <w:rPr>
                  <w:sz w:val="16"/>
                  <w:szCs w:val="16"/>
                  <w:lang w:eastAsia="ja-JP"/>
                </w:rPr>
                <w:delText>-</w:delText>
              </w:r>
            </w:del>
          </w:p>
        </w:tc>
      </w:tr>
      <w:tr w:rsidR="00B454BA" w:rsidRPr="00CF41A0" w:rsidDel="00E24B80" w14:paraId="54A253E2" w14:textId="63F02155" w:rsidTr="00330996">
        <w:trPr>
          <w:jc w:val="center"/>
          <w:del w:id="7197" w:author="Joe McCrossan" w:date="2014-05-25T17:31:00Z"/>
        </w:trPr>
        <w:tc>
          <w:tcPr>
            <w:tcW w:w="916" w:type="dxa"/>
            <w:vMerge/>
            <w:tcBorders>
              <w:bottom w:val="single" w:sz="18" w:space="0" w:color="000000"/>
            </w:tcBorders>
            <w:vAlign w:val="center"/>
          </w:tcPr>
          <w:p w14:paraId="1BFD9B06" w14:textId="313CA393" w:rsidR="00CF41A0" w:rsidRPr="00CF41A0" w:rsidDel="00E24B80" w:rsidRDefault="00CF41A0" w:rsidP="000E6799">
            <w:pPr>
              <w:pStyle w:val="DECETableCell"/>
              <w:keepNext/>
              <w:rPr>
                <w:del w:id="7198" w:author="Joe McCrossan" w:date="2014-05-25T17:31:00Z"/>
                <w:sz w:val="16"/>
                <w:szCs w:val="16"/>
                <w:lang w:eastAsia="ja-JP"/>
              </w:rPr>
            </w:pPr>
          </w:p>
        </w:tc>
        <w:tc>
          <w:tcPr>
            <w:tcW w:w="660" w:type="dxa"/>
            <w:vMerge/>
            <w:tcBorders>
              <w:bottom w:val="single" w:sz="18" w:space="0" w:color="000000"/>
            </w:tcBorders>
            <w:vAlign w:val="center"/>
          </w:tcPr>
          <w:p w14:paraId="6B30EF06" w14:textId="7E5C062E" w:rsidR="00CF41A0" w:rsidRPr="00CF41A0" w:rsidDel="00E24B80" w:rsidRDefault="00CF41A0" w:rsidP="000E6799">
            <w:pPr>
              <w:pStyle w:val="DECETableCell"/>
              <w:keepNext/>
              <w:rPr>
                <w:del w:id="7199" w:author="Joe McCrossan" w:date="2014-05-25T17:31:00Z"/>
                <w:sz w:val="16"/>
                <w:szCs w:val="16"/>
                <w:lang w:eastAsia="ja-JP"/>
              </w:rPr>
            </w:pPr>
          </w:p>
        </w:tc>
        <w:tc>
          <w:tcPr>
            <w:tcW w:w="810" w:type="dxa"/>
            <w:vMerge/>
            <w:tcBorders>
              <w:bottom w:val="single" w:sz="18" w:space="0" w:color="000000"/>
            </w:tcBorders>
            <w:vAlign w:val="center"/>
          </w:tcPr>
          <w:p w14:paraId="4F4E9BB6" w14:textId="2B66135D" w:rsidR="00CF41A0" w:rsidRPr="00CF41A0" w:rsidDel="00E24B80" w:rsidRDefault="00CF41A0" w:rsidP="000E6799">
            <w:pPr>
              <w:pStyle w:val="DECETableCell"/>
              <w:keepNext/>
              <w:rPr>
                <w:del w:id="7200" w:author="Joe McCrossan" w:date="2014-05-25T17:31:00Z"/>
                <w:sz w:val="16"/>
                <w:szCs w:val="16"/>
                <w:lang w:eastAsia="ja-JP"/>
              </w:rPr>
            </w:pPr>
          </w:p>
        </w:tc>
        <w:tc>
          <w:tcPr>
            <w:tcW w:w="720" w:type="dxa"/>
            <w:tcBorders>
              <w:top w:val="single" w:sz="4" w:space="0" w:color="000000"/>
              <w:bottom w:val="single" w:sz="18" w:space="0" w:color="000000"/>
            </w:tcBorders>
            <w:vAlign w:val="center"/>
          </w:tcPr>
          <w:p w14:paraId="15B86990" w14:textId="0601ABFC" w:rsidR="00CF41A0" w:rsidRPr="00CF41A0" w:rsidDel="00E24B80" w:rsidRDefault="00CF41A0" w:rsidP="000E6799">
            <w:pPr>
              <w:pStyle w:val="DECETableCell"/>
              <w:keepNext/>
              <w:rPr>
                <w:del w:id="7201" w:author="Joe McCrossan" w:date="2014-05-25T17:31:00Z"/>
                <w:sz w:val="16"/>
                <w:szCs w:val="16"/>
                <w:lang w:eastAsia="ja-JP"/>
              </w:rPr>
            </w:pPr>
            <w:del w:id="7202" w:author="Joe McCrossan" w:date="2014-05-25T17:31:00Z">
              <w:r w:rsidRPr="00CF41A0" w:rsidDel="00E24B80">
                <w:rPr>
                  <w:sz w:val="16"/>
                  <w:szCs w:val="16"/>
                  <w:lang w:eastAsia="ja-JP"/>
                </w:rPr>
                <w:delText>0.5</w:delText>
              </w:r>
            </w:del>
          </w:p>
        </w:tc>
        <w:tc>
          <w:tcPr>
            <w:tcW w:w="540" w:type="dxa"/>
            <w:tcBorders>
              <w:top w:val="single" w:sz="4" w:space="0" w:color="000000"/>
              <w:bottom w:val="single" w:sz="18" w:space="0" w:color="000000"/>
            </w:tcBorders>
            <w:vAlign w:val="center"/>
          </w:tcPr>
          <w:p w14:paraId="5EB687FC" w14:textId="092F83D2" w:rsidR="00CF41A0" w:rsidRPr="00CF41A0" w:rsidDel="00E24B80" w:rsidRDefault="00CF41A0" w:rsidP="000E6799">
            <w:pPr>
              <w:pStyle w:val="DECETableCell"/>
              <w:keepNext/>
              <w:rPr>
                <w:del w:id="7203" w:author="Joe McCrossan" w:date="2014-05-25T17:31:00Z"/>
                <w:sz w:val="16"/>
                <w:szCs w:val="16"/>
                <w:lang w:eastAsia="ja-JP"/>
              </w:rPr>
            </w:pPr>
            <w:del w:id="7204" w:author="Joe McCrossan" w:date="2014-05-25T17:31:00Z">
              <w:r w:rsidRPr="00CF41A0" w:rsidDel="00E24B80">
                <w:rPr>
                  <w:sz w:val="16"/>
                  <w:szCs w:val="16"/>
                  <w:lang w:eastAsia="ja-JP"/>
                </w:rPr>
                <w:delText>0.75</w:delText>
              </w:r>
            </w:del>
          </w:p>
        </w:tc>
        <w:tc>
          <w:tcPr>
            <w:tcW w:w="810" w:type="dxa"/>
            <w:tcBorders>
              <w:top w:val="single" w:sz="4" w:space="0" w:color="000000"/>
              <w:bottom w:val="single" w:sz="18" w:space="0" w:color="000000"/>
            </w:tcBorders>
            <w:vAlign w:val="center"/>
          </w:tcPr>
          <w:p w14:paraId="1B8BC41D" w14:textId="7EE0B546" w:rsidR="00CF41A0" w:rsidRPr="00CF41A0" w:rsidDel="00E24B80" w:rsidRDefault="00CF41A0" w:rsidP="000E6799">
            <w:pPr>
              <w:pStyle w:val="DECETableCell"/>
              <w:keepNext/>
              <w:rPr>
                <w:del w:id="7205" w:author="Joe McCrossan" w:date="2014-05-25T17:31:00Z"/>
                <w:sz w:val="16"/>
                <w:szCs w:val="16"/>
              </w:rPr>
            </w:pPr>
            <w:del w:id="7206" w:author="Joe McCrossan" w:date="2014-05-25T17:31:00Z">
              <w:r w:rsidRPr="00CF41A0" w:rsidDel="00E24B80">
                <w:rPr>
                  <w:sz w:val="16"/>
                  <w:szCs w:val="16"/>
                </w:rPr>
                <w:delText>320 x 360</w:delText>
              </w:r>
            </w:del>
          </w:p>
        </w:tc>
        <w:tc>
          <w:tcPr>
            <w:tcW w:w="1080" w:type="dxa"/>
            <w:tcBorders>
              <w:top w:val="single" w:sz="4" w:space="0" w:color="000000"/>
              <w:bottom w:val="single" w:sz="18" w:space="0" w:color="000000"/>
            </w:tcBorders>
            <w:vAlign w:val="center"/>
          </w:tcPr>
          <w:p w14:paraId="5BEF3FC9" w14:textId="0D974228" w:rsidR="00CF41A0" w:rsidRPr="00CF41A0" w:rsidDel="00E24B80" w:rsidRDefault="00CF41A0" w:rsidP="000E6799">
            <w:pPr>
              <w:pStyle w:val="DECETableCell"/>
              <w:keepNext/>
              <w:rPr>
                <w:del w:id="7207" w:author="Joe McCrossan" w:date="2014-05-25T17:31:00Z"/>
                <w:sz w:val="16"/>
                <w:szCs w:val="16"/>
                <w:lang w:eastAsia="ja-JP"/>
              </w:rPr>
            </w:pPr>
            <w:del w:id="7208" w:author="Joe McCrossan" w:date="2014-05-25T17:31:00Z">
              <w:r w:rsidRPr="00CF41A0" w:rsidDel="00E24B80">
                <w:rPr>
                  <w:sz w:val="16"/>
                  <w:szCs w:val="16"/>
                  <w:lang w:eastAsia="ja-JP"/>
                </w:rPr>
                <w:delText>up to 19</w:delText>
              </w:r>
            </w:del>
          </w:p>
        </w:tc>
        <w:tc>
          <w:tcPr>
            <w:tcW w:w="1012" w:type="dxa"/>
            <w:tcBorders>
              <w:top w:val="single" w:sz="4" w:space="0" w:color="000000"/>
              <w:bottom w:val="single" w:sz="18" w:space="0" w:color="000000"/>
            </w:tcBorders>
            <w:vAlign w:val="center"/>
          </w:tcPr>
          <w:p w14:paraId="046EE527" w14:textId="7ED1B897" w:rsidR="00CF41A0" w:rsidRPr="00CF41A0" w:rsidDel="00E24B80" w:rsidRDefault="00CF41A0" w:rsidP="000E6799">
            <w:pPr>
              <w:pStyle w:val="DECETableCell"/>
              <w:keepNext/>
              <w:rPr>
                <w:del w:id="7209" w:author="Joe McCrossan" w:date="2014-05-25T17:31:00Z"/>
                <w:sz w:val="16"/>
                <w:szCs w:val="16"/>
                <w:lang w:eastAsia="ja-JP"/>
              </w:rPr>
            </w:pPr>
            <w:del w:id="7210" w:author="Joe McCrossan" w:date="2014-05-25T17:31:00Z">
              <w:r w:rsidRPr="00CF41A0" w:rsidDel="00E24B80">
                <w:rPr>
                  <w:sz w:val="16"/>
                  <w:szCs w:val="16"/>
                  <w:lang w:eastAsia="ja-JP"/>
                </w:rPr>
                <w:delText>up to 22*</w:delText>
              </w:r>
            </w:del>
          </w:p>
        </w:tc>
        <w:tc>
          <w:tcPr>
            <w:tcW w:w="900" w:type="dxa"/>
            <w:tcBorders>
              <w:top w:val="single" w:sz="4" w:space="0" w:color="000000"/>
              <w:bottom w:val="single" w:sz="18" w:space="0" w:color="000000"/>
            </w:tcBorders>
            <w:vAlign w:val="center"/>
          </w:tcPr>
          <w:p w14:paraId="2D59C88F" w14:textId="72259239" w:rsidR="00860A88" w:rsidDel="00E24B80" w:rsidRDefault="00566AB9" w:rsidP="00330996">
            <w:pPr>
              <w:pStyle w:val="DECETableCell"/>
              <w:keepNext/>
              <w:jc w:val="center"/>
              <w:rPr>
                <w:del w:id="7211" w:author="Joe McCrossan" w:date="2014-05-25T17:31:00Z"/>
                <w:sz w:val="16"/>
                <w:szCs w:val="16"/>
                <w:lang w:eastAsia="ja-JP"/>
              </w:rPr>
            </w:pPr>
            <w:del w:id="7212" w:author="Joe McCrossan" w:date="2014-05-25T17:31:00Z">
              <w:r w:rsidDel="00E24B80">
                <w:rPr>
                  <w:sz w:val="16"/>
                  <w:lang w:eastAsia="ja-JP"/>
                </w:rPr>
                <w:delText>up to 320</w:delText>
              </w:r>
            </w:del>
          </w:p>
        </w:tc>
        <w:tc>
          <w:tcPr>
            <w:tcW w:w="900" w:type="dxa"/>
            <w:tcBorders>
              <w:top w:val="single" w:sz="4" w:space="0" w:color="000000"/>
              <w:bottom w:val="single" w:sz="18" w:space="0" w:color="000000"/>
            </w:tcBorders>
            <w:vAlign w:val="center"/>
          </w:tcPr>
          <w:p w14:paraId="686FE30C" w14:textId="0E851110" w:rsidR="00860A88" w:rsidDel="00E24B80" w:rsidRDefault="0075411E" w:rsidP="00330996">
            <w:pPr>
              <w:pStyle w:val="DECETableCell"/>
              <w:keepNext/>
              <w:jc w:val="center"/>
              <w:rPr>
                <w:del w:id="7213" w:author="Joe McCrossan" w:date="2014-05-25T17:31:00Z"/>
                <w:sz w:val="16"/>
                <w:szCs w:val="16"/>
                <w:lang w:eastAsia="ja-JP"/>
              </w:rPr>
            </w:pPr>
            <w:del w:id="7214"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4" w:space="0" w:color="000000"/>
              <w:bottom w:val="single" w:sz="18" w:space="0" w:color="000000"/>
            </w:tcBorders>
            <w:vAlign w:val="center"/>
          </w:tcPr>
          <w:p w14:paraId="2766400B" w14:textId="21EC489D" w:rsidR="00CF41A0" w:rsidRPr="00CF41A0" w:rsidDel="00E24B80" w:rsidRDefault="00CF41A0" w:rsidP="000E6799">
            <w:pPr>
              <w:pStyle w:val="DECETableCell"/>
              <w:keepNext/>
              <w:rPr>
                <w:del w:id="7215" w:author="Joe McCrossan" w:date="2014-05-25T17:31:00Z"/>
                <w:sz w:val="16"/>
                <w:szCs w:val="16"/>
                <w:lang w:eastAsia="ja-JP"/>
              </w:rPr>
            </w:pPr>
            <w:del w:id="7216" w:author="Joe McCrossan" w:date="2014-05-25T17:31:00Z">
              <w:r w:rsidRPr="00CF41A0" w:rsidDel="00E24B80">
                <w:rPr>
                  <w:sz w:val="16"/>
                  <w:szCs w:val="16"/>
                  <w:lang w:eastAsia="ja-JP"/>
                </w:rPr>
                <w:delText>15</w:delText>
              </w:r>
            </w:del>
          </w:p>
        </w:tc>
        <w:tc>
          <w:tcPr>
            <w:tcW w:w="630" w:type="dxa"/>
            <w:tcBorders>
              <w:top w:val="single" w:sz="4" w:space="0" w:color="000000"/>
              <w:bottom w:val="single" w:sz="18" w:space="0" w:color="000000"/>
            </w:tcBorders>
          </w:tcPr>
          <w:p w14:paraId="18B3A311" w14:textId="00AA728D" w:rsidR="00CF41A0" w:rsidRPr="00CF41A0" w:rsidDel="00E24B80" w:rsidRDefault="00CF41A0" w:rsidP="000E6799">
            <w:pPr>
              <w:pStyle w:val="DECETableCell"/>
              <w:keepNext/>
              <w:rPr>
                <w:del w:id="7217" w:author="Joe McCrossan" w:date="2014-05-25T17:31:00Z"/>
                <w:sz w:val="16"/>
                <w:szCs w:val="16"/>
                <w:lang w:eastAsia="ja-JP"/>
              </w:rPr>
            </w:pPr>
            <w:del w:id="7218" w:author="Joe McCrossan" w:date="2014-05-25T17:31:00Z">
              <w:r w:rsidRPr="00CF41A0" w:rsidDel="00E24B80">
                <w:rPr>
                  <w:sz w:val="16"/>
                  <w:szCs w:val="16"/>
                  <w:lang w:eastAsia="ja-JP"/>
                </w:rPr>
                <w:delText>-</w:delText>
              </w:r>
            </w:del>
          </w:p>
        </w:tc>
        <w:tc>
          <w:tcPr>
            <w:tcW w:w="698" w:type="dxa"/>
            <w:tcBorders>
              <w:top w:val="single" w:sz="4" w:space="0" w:color="000000"/>
              <w:bottom w:val="single" w:sz="18" w:space="0" w:color="000000"/>
            </w:tcBorders>
            <w:vAlign w:val="center"/>
          </w:tcPr>
          <w:p w14:paraId="3E837813" w14:textId="25F93196" w:rsidR="00CF41A0" w:rsidRPr="00CF41A0" w:rsidDel="00E24B80" w:rsidRDefault="00CF41A0" w:rsidP="000E6799">
            <w:pPr>
              <w:pStyle w:val="DECETableCell"/>
              <w:keepNext/>
              <w:rPr>
                <w:del w:id="7219" w:author="Joe McCrossan" w:date="2014-05-25T17:31:00Z"/>
                <w:sz w:val="16"/>
                <w:szCs w:val="16"/>
                <w:lang w:eastAsia="ja-JP"/>
              </w:rPr>
            </w:pPr>
            <w:del w:id="7220" w:author="Joe McCrossan" w:date="2014-05-25T17:31:00Z">
              <w:r w:rsidRPr="00CF41A0" w:rsidDel="00E24B80">
                <w:rPr>
                  <w:sz w:val="16"/>
                  <w:szCs w:val="16"/>
                  <w:lang w:eastAsia="ja-JP"/>
                </w:rPr>
                <w:delText>-</w:delText>
              </w:r>
            </w:del>
          </w:p>
        </w:tc>
      </w:tr>
      <w:tr w:rsidR="00B454BA" w:rsidRPr="00CF41A0" w:rsidDel="00E24B80" w14:paraId="4C36FB0D" w14:textId="0FDA2B2D" w:rsidTr="00330996">
        <w:trPr>
          <w:jc w:val="center"/>
          <w:del w:id="7221" w:author="Joe McCrossan" w:date="2014-05-25T17:31:00Z"/>
        </w:trPr>
        <w:tc>
          <w:tcPr>
            <w:tcW w:w="916" w:type="dxa"/>
            <w:vMerge w:val="restart"/>
            <w:tcBorders>
              <w:top w:val="single" w:sz="18" w:space="0" w:color="000000"/>
            </w:tcBorders>
            <w:vAlign w:val="center"/>
          </w:tcPr>
          <w:p w14:paraId="7278DCEA" w14:textId="0E3B970E" w:rsidR="00CF41A0" w:rsidRPr="00CF41A0" w:rsidDel="00E24B80" w:rsidRDefault="00CF41A0" w:rsidP="000E6799">
            <w:pPr>
              <w:pStyle w:val="DECETableCell"/>
              <w:keepNext/>
              <w:rPr>
                <w:del w:id="7222" w:author="Joe McCrossan" w:date="2014-05-25T17:31:00Z"/>
                <w:sz w:val="16"/>
                <w:szCs w:val="16"/>
                <w:lang w:eastAsia="ja-JP"/>
              </w:rPr>
            </w:pPr>
            <w:del w:id="7223" w:author="Joe McCrossan" w:date="2014-05-25T17:31:00Z">
              <w:r w:rsidRPr="00CF41A0" w:rsidDel="00E24B80">
                <w:rPr>
                  <w:sz w:val="16"/>
                  <w:szCs w:val="16"/>
                  <w:lang w:eastAsia="ja-JP"/>
                </w:rPr>
                <w:delText>640 x 480</w:delText>
              </w:r>
            </w:del>
          </w:p>
        </w:tc>
        <w:tc>
          <w:tcPr>
            <w:tcW w:w="660" w:type="dxa"/>
            <w:vMerge w:val="restart"/>
            <w:tcBorders>
              <w:top w:val="single" w:sz="18" w:space="0" w:color="000000"/>
            </w:tcBorders>
            <w:vAlign w:val="center"/>
          </w:tcPr>
          <w:p w14:paraId="21BFF8B7" w14:textId="1F1EB5BA" w:rsidR="00CF41A0" w:rsidRPr="00CF41A0" w:rsidDel="00E24B80" w:rsidRDefault="00CF41A0" w:rsidP="000E6799">
            <w:pPr>
              <w:pStyle w:val="DECETableCell"/>
              <w:keepNext/>
              <w:rPr>
                <w:del w:id="7224" w:author="Joe McCrossan" w:date="2014-05-25T17:31:00Z"/>
                <w:sz w:val="16"/>
                <w:szCs w:val="16"/>
                <w:lang w:eastAsia="ja-JP"/>
              </w:rPr>
            </w:pPr>
            <w:del w:id="7225" w:author="Joe McCrossan" w:date="2014-05-25T17:31:00Z">
              <w:r w:rsidRPr="00CF41A0" w:rsidDel="00E24B80">
                <w:rPr>
                  <w:sz w:val="16"/>
                  <w:szCs w:val="16"/>
                  <w:lang w:eastAsia="ja-JP"/>
                </w:rPr>
                <w:delText>1.333</w:delText>
              </w:r>
            </w:del>
          </w:p>
        </w:tc>
        <w:tc>
          <w:tcPr>
            <w:tcW w:w="810" w:type="dxa"/>
            <w:vMerge w:val="restart"/>
            <w:tcBorders>
              <w:top w:val="single" w:sz="18" w:space="0" w:color="000000"/>
            </w:tcBorders>
            <w:vAlign w:val="center"/>
          </w:tcPr>
          <w:p w14:paraId="5CB55A1F" w14:textId="782E588A" w:rsidR="00CF41A0" w:rsidRPr="00CF41A0" w:rsidDel="00E24B80" w:rsidRDefault="00CF41A0" w:rsidP="000E6799">
            <w:pPr>
              <w:pStyle w:val="DECETableCell"/>
              <w:keepNext/>
              <w:rPr>
                <w:del w:id="7226" w:author="Joe McCrossan" w:date="2014-05-25T17:31:00Z"/>
                <w:sz w:val="16"/>
                <w:szCs w:val="16"/>
                <w:lang w:eastAsia="ja-JP"/>
              </w:rPr>
            </w:pPr>
            <w:del w:id="7227" w:author="Joe McCrossan" w:date="2014-05-25T17:31:00Z">
              <w:r w:rsidRPr="00CF41A0" w:rsidDel="00E24B80">
                <w:rPr>
                  <w:sz w:val="16"/>
                  <w:szCs w:val="16"/>
                  <w:lang w:eastAsia="ja-JP"/>
                </w:rPr>
                <w:delText>50000÷1000</w:delText>
              </w:r>
            </w:del>
          </w:p>
        </w:tc>
        <w:tc>
          <w:tcPr>
            <w:tcW w:w="720" w:type="dxa"/>
            <w:tcBorders>
              <w:top w:val="single" w:sz="18" w:space="0" w:color="000000"/>
              <w:bottom w:val="single" w:sz="4" w:space="0" w:color="000000"/>
            </w:tcBorders>
            <w:vAlign w:val="center"/>
          </w:tcPr>
          <w:p w14:paraId="344F48B4" w14:textId="25079A46" w:rsidR="00CF41A0" w:rsidRPr="00CF41A0" w:rsidDel="00E24B80" w:rsidRDefault="00CF41A0" w:rsidP="000E6799">
            <w:pPr>
              <w:pStyle w:val="DECETableCell"/>
              <w:keepNext/>
              <w:rPr>
                <w:del w:id="7228" w:author="Joe McCrossan" w:date="2014-05-25T17:31:00Z"/>
                <w:sz w:val="16"/>
                <w:szCs w:val="16"/>
                <w:lang w:eastAsia="ja-JP"/>
              </w:rPr>
            </w:pPr>
            <w:del w:id="7229" w:author="Joe McCrossan" w:date="2014-05-25T17:31:00Z">
              <w:r w:rsidRPr="00CF41A0" w:rsidDel="00E24B80">
                <w:rPr>
                  <w:sz w:val="16"/>
                  <w:szCs w:val="16"/>
                  <w:lang w:eastAsia="ja-JP"/>
                </w:rPr>
                <w:delText>0.75</w:delText>
              </w:r>
            </w:del>
          </w:p>
        </w:tc>
        <w:tc>
          <w:tcPr>
            <w:tcW w:w="540" w:type="dxa"/>
            <w:tcBorders>
              <w:top w:val="single" w:sz="18" w:space="0" w:color="000000"/>
              <w:bottom w:val="single" w:sz="4" w:space="0" w:color="000000"/>
            </w:tcBorders>
            <w:vAlign w:val="center"/>
          </w:tcPr>
          <w:p w14:paraId="60A4FB61" w14:textId="2FB637E3" w:rsidR="00CF41A0" w:rsidRPr="00CF41A0" w:rsidDel="00E24B80" w:rsidRDefault="00CF41A0" w:rsidP="000E6799">
            <w:pPr>
              <w:pStyle w:val="DECETableCell"/>
              <w:keepNext/>
              <w:rPr>
                <w:del w:id="7230" w:author="Joe McCrossan" w:date="2014-05-25T17:31:00Z"/>
                <w:sz w:val="16"/>
                <w:szCs w:val="16"/>
                <w:lang w:eastAsia="ja-JP"/>
              </w:rPr>
            </w:pPr>
            <w:del w:id="7231" w:author="Joe McCrossan" w:date="2014-05-25T17:31:00Z">
              <w:r w:rsidRPr="00CF41A0" w:rsidDel="00E24B80">
                <w:rPr>
                  <w:sz w:val="16"/>
                  <w:szCs w:val="16"/>
                  <w:lang w:eastAsia="ja-JP"/>
                </w:rPr>
                <w:delText>0.75</w:delText>
              </w:r>
            </w:del>
          </w:p>
        </w:tc>
        <w:tc>
          <w:tcPr>
            <w:tcW w:w="810" w:type="dxa"/>
            <w:tcBorders>
              <w:top w:val="single" w:sz="18" w:space="0" w:color="000000"/>
              <w:bottom w:val="single" w:sz="4" w:space="0" w:color="000000"/>
            </w:tcBorders>
            <w:vAlign w:val="center"/>
          </w:tcPr>
          <w:p w14:paraId="344C97D9" w14:textId="73B70E6A" w:rsidR="00CF41A0" w:rsidRPr="00CF41A0" w:rsidDel="00E24B80" w:rsidRDefault="00CF41A0" w:rsidP="000E6799">
            <w:pPr>
              <w:pStyle w:val="DECETableCell"/>
              <w:keepNext/>
              <w:rPr>
                <w:del w:id="7232" w:author="Joe McCrossan" w:date="2014-05-25T17:31:00Z"/>
                <w:sz w:val="16"/>
                <w:szCs w:val="16"/>
              </w:rPr>
            </w:pPr>
            <w:del w:id="7233" w:author="Joe McCrossan" w:date="2014-05-25T17:31:00Z">
              <w:r w:rsidRPr="00CF41A0" w:rsidDel="00E24B80">
                <w:rPr>
                  <w:sz w:val="16"/>
                  <w:szCs w:val="16"/>
                </w:rPr>
                <w:delText>480 x 360</w:delText>
              </w:r>
            </w:del>
          </w:p>
        </w:tc>
        <w:tc>
          <w:tcPr>
            <w:tcW w:w="1080" w:type="dxa"/>
            <w:tcBorders>
              <w:top w:val="single" w:sz="18" w:space="0" w:color="000000"/>
              <w:bottom w:val="single" w:sz="4" w:space="0" w:color="000000"/>
            </w:tcBorders>
            <w:vAlign w:val="center"/>
          </w:tcPr>
          <w:p w14:paraId="796A30FA" w14:textId="50B0E2FB" w:rsidR="00CF41A0" w:rsidRPr="00CF41A0" w:rsidDel="00E24B80" w:rsidRDefault="00CF41A0" w:rsidP="000E6799">
            <w:pPr>
              <w:pStyle w:val="DECETableCell"/>
              <w:keepNext/>
              <w:rPr>
                <w:del w:id="7234" w:author="Joe McCrossan" w:date="2014-05-25T17:31:00Z"/>
                <w:sz w:val="16"/>
                <w:szCs w:val="16"/>
                <w:lang w:eastAsia="ja-JP"/>
              </w:rPr>
            </w:pPr>
            <w:del w:id="7235" w:author="Joe McCrossan" w:date="2014-05-25T17:31:00Z">
              <w:r w:rsidRPr="00CF41A0" w:rsidDel="00E24B80">
                <w:rPr>
                  <w:sz w:val="16"/>
                  <w:szCs w:val="16"/>
                  <w:lang w:eastAsia="ja-JP"/>
                </w:rPr>
                <w:delText>up to 29</w:delText>
              </w:r>
            </w:del>
          </w:p>
        </w:tc>
        <w:tc>
          <w:tcPr>
            <w:tcW w:w="1012" w:type="dxa"/>
            <w:tcBorders>
              <w:top w:val="single" w:sz="18" w:space="0" w:color="000000"/>
              <w:bottom w:val="single" w:sz="4" w:space="0" w:color="000000"/>
            </w:tcBorders>
            <w:vAlign w:val="center"/>
          </w:tcPr>
          <w:p w14:paraId="79E5DC28" w14:textId="2D00955F" w:rsidR="00CF41A0" w:rsidRPr="00CF41A0" w:rsidDel="00E24B80" w:rsidRDefault="00CF41A0" w:rsidP="000E6799">
            <w:pPr>
              <w:pStyle w:val="DECETableCell"/>
              <w:keepNext/>
              <w:rPr>
                <w:del w:id="7236" w:author="Joe McCrossan" w:date="2014-05-25T17:31:00Z"/>
                <w:sz w:val="16"/>
                <w:szCs w:val="16"/>
                <w:lang w:eastAsia="ja-JP"/>
              </w:rPr>
            </w:pPr>
            <w:del w:id="7237" w:author="Joe McCrossan" w:date="2014-05-25T17:31:00Z">
              <w:r w:rsidRPr="00CF41A0" w:rsidDel="00E24B80">
                <w:rPr>
                  <w:sz w:val="16"/>
                  <w:szCs w:val="16"/>
                  <w:lang w:eastAsia="ja-JP"/>
                </w:rPr>
                <w:delText>up to 22*</w:delText>
              </w:r>
            </w:del>
          </w:p>
        </w:tc>
        <w:tc>
          <w:tcPr>
            <w:tcW w:w="900" w:type="dxa"/>
            <w:tcBorders>
              <w:top w:val="single" w:sz="18" w:space="0" w:color="000000"/>
              <w:bottom w:val="single" w:sz="4" w:space="0" w:color="000000"/>
            </w:tcBorders>
            <w:vAlign w:val="center"/>
          </w:tcPr>
          <w:p w14:paraId="023BD5C2" w14:textId="4C54E9FF" w:rsidR="00860A88" w:rsidDel="00E24B80" w:rsidRDefault="0075411E" w:rsidP="00330996">
            <w:pPr>
              <w:pStyle w:val="DECETableCell"/>
              <w:keepNext/>
              <w:jc w:val="center"/>
              <w:rPr>
                <w:del w:id="7238" w:author="Joe McCrossan" w:date="2014-05-25T17:31:00Z"/>
                <w:sz w:val="16"/>
                <w:szCs w:val="16"/>
                <w:lang w:eastAsia="ja-JP"/>
              </w:rPr>
            </w:pPr>
            <w:del w:id="7239" w:author="Joe McCrossan" w:date="2014-05-25T17:31:00Z">
              <w:r w:rsidDel="00E24B80">
                <w:rPr>
                  <w:sz w:val="16"/>
                  <w:lang w:eastAsia="ja-JP"/>
                </w:rPr>
                <w:delText xml:space="preserve">up to </w:delText>
              </w:r>
              <w:r w:rsidRPr="0075411E" w:rsidDel="00E24B80">
                <w:rPr>
                  <w:sz w:val="16"/>
                  <w:lang w:eastAsia="ja-JP"/>
                </w:rPr>
                <w:delText>512</w:delText>
              </w:r>
              <w:r w:rsidRPr="00CF41A0" w:rsidDel="00E24B80">
                <w:rPr>
                  <w:sz w:val="16"/>
                  <w:szCs w:val="16"/>
                  <w:lang w:eastAsia="ja-JP"/>
                </w:rPr>
                <w:delText>**</w:delText>
              </w:r>
            </w:del>
          </w:p>
        </w:tc>
        <w:tc>
          <w:tcPr>
            <w:tcW w:w="900" w:type="dxa"/>
            <w:tcBorders>
              <w:top w:val="single" w:sz="18" w:space="0" w:color="000000"/>
              <w:bottom w:val="single" w:sz="4" w:space="0" w:color="000000"/>
            </w:tcBorders>
            <w:vAlign w:val="center"/>
          </w:tcPr>
          <w:p w14:paraId="4C842441" w14:textId="5FE7F957" w:rsidR="00860A88" w:rsidDel="00E24B80" w:rsidRDefault="0075411E" w:rsidP="00330996">
            <w:pPr>
              <w:pStyle w:val="DECETableCell"/>
              <w:keepNext/>
              <w:jc w:val="center"/>
              <w:rPr>
                <w:del w:id="7240" w:author="Joe McCrossan" w:date="2014-05-25T17:31:00Z"/>
                <w:sz w:val="16"/>
                <w:szCs w:val="16"/>
                <w:lang w:eastAsia="ja-JP"/>
              </w:rPr>
            </w:pPr>
            <w:del w:id="7241"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18" w:space="0" w:color="000000"/>
              <w:bottom w:val="single" w:sz="4" w:space="0" w:color="000000"/>
            </w:tcBorders>
            <w:vAlign w:val="center"/>
          </w:tcPr>
          <w:p w14:paraId="046FB4F9" w14:textId="61557211" w:rsidR="00CF41A0" w:rsidRPr="00CF41A0" w:rsidDel="00E24B80" w:rsidRDefault="00CF41A0" w:rsidP="000E6799">
            <w:pPr>
              <w:pStyle w:val="DECETableCell"/>
              <w:keepNext/>
              <w:rPr>
                <w:del w:id="7242" w:author="Joe McCrossan" w:date="2014-05-25T17:31:00Z"/>
                <w:sz w:val="16"/>
                <w:szCs w:val="16"/>
                <w:lang w:eastAsia="ja-JP"/>
              </w:rPr>
            </w:pPr>
            <w:del w:id="7243" w:author="Joe McCrossan" w:date="2014-05-25T17:31:00Z">
              <w:r w:rsidRPr="00CF41A0" w:rsidDel="00E24B80">
                <w:rPr>
                  <w:sz w:val="16"/>
                  <w:szCs w:val="16"/>
                  <w:lang w:eastAsia="ja-JP"/>
                </w:rPr>
                <w:delText>1</w:delText>
              </w:r>
            </w:del>
          </w:p>
        </w:tc>
        <w:tc>
          <w:tcPr>
            <w:tcW w:w="630" w:type="dxa"/>
            <w:tcBorders>
              <w:top w:val="single" w:sz="18" w:space="0" w:color="000000"/>
              <w:bottom w:val="single" w:sz="4" w:space="0" w:color="000000"/>
            </w:tcBorders>
          </w:tcPr>
          <w:p w14:paraId="4C7E7964" w14:textId="2605F2DC" w:rsidR="00CF41A0" w:rsidRPr="00CF41A0" w:rsidDel="00E24B80" w:rsidRDefault="00CF41A0" w:rsidP="000E6799">
            <w:pPr>
              <w:pStyle w:val="DECETableCell"/>
              <w:keepNext/>
              <w:rPr>
                <w:del w:id="7244" w:author="Joe McCrossan" w:date="2014-05-25T17:31:00Z"/>
                <w:sz w:val="16"/>
                <w:szCs w:val="16"/>
                <w:lang w:eastAsia="ja-JP"/>
              </w:rPr>
            </w:pPr>
            <w:del w:id="7245" w:author="Joe McCrossan" w:date="2014-05-25T17:31:00Z">
              <w:r w:rsidRPr="00CF41A0" w:rsidDel="00E24B80">
                <w:rPr>
                  <w:sz w:val="16"/>
                  <w:szCs w:val="16"/>
                  <w:lang w:eastAsia="ja-JP"/>
                </w:rPr>
                <w:delText>-</w:delText>
              </w:r>
            </w:del>
          </w:p>
        </w:tc>
        <w:tc>
          <w:tcPr>
            <w:tcW w:w="698" w:type="dxa"/>
            <w:tcBorders>
              <w:top w:val="single" w:sz="18" w:space="0" w:color="000000"/>
              <w:bottom w:val="single" w:sz="4" w:space="0" w:color="000000"/>
            </w:tcBorders>
            <w:vAlign w:val="center"/>
          </w:tcPr>
          <w:p w14:paraId="2B03CF5D" w14:textId="4D429EFD" w:rsidR="00CF41A0" w:rsidRPr="00CF41A0" w:rsidDel="00E24B80" w:rsidRDefault="00CF41A0" w:rsidP="000E6799">
            <w:pPr>
              <w:pStyle w:val="DECETableCell"/>
              <w:keepNext/>
              <w:rPr>
                <w:del w:id="7246" w:author="Joe McCrossan" w:date="2014-05-25T17:31:00Z"/>
                <w:sz w:val="16"/>
                <w:szCs w:val="16"/>
                <w:lang w:eastAsia="ja-JP"/>
              </w:rPr>
            </w:pPr>
            <w:del w:id="7247" w:author="Joe McCrossan" w:date="2014-05-25T17:31:00Z">
              <w:r w:rsidRPr="00CF41A0" w:rsidDel="00E24B80">
                <w:rPr>
                  <w:sz w:val="16"/>
                  <w:szCs w:val="16"/>
                  <w:lang w:eastAsia="ja-JP"/>
                </w:rPr>
                <w:delText>-</w:delText>
              </w:r>
            </w:del>
          </w:p>
        </w:tc>
      </w:tr>
      <w:tr w:rsidR="00B454BA" w:rsidRPr="00CF41A0" w:rsidDel="00E24B80" w14:paraId="733AF4BE" w14:textId="21820354" w:rsidTr="00330996">
        <w:trPr>
          <w:jc w:val="center"/>
          <w:del w:id="7248" w:author="Joe McCrossan" w:date="2014-05-25T17:31:00Z"/>
        </w:trPr>
        <w:tc>
          <w:tcPr>
            <w:tcW w:w="916" w:type="dxa"/>
            <w:vMerge/>
            <w:tcBorders>
              <w:bottom w:val="single" w:sz="18" w:space="0" w:color="000000"/>
            </w:tcBorders>
            <w:vAlign w:val="center"/>
          </w:tcPr>
          <w:p w14:paraId="7449FA83" w14:textId="3FB719F7" w:rsidR="00CF41A0" w:rsidRPr="00CF41A0" w:rsidDel="00E24B80" w:rsidRDefault="00CF41A0" w:rsidP="000E6799">
            <w:pPr>
              <w:pStyle w:val="DECETableCell"/>
              <w:keepNext/>
              <w:rPr>
                <w:del w:id="7249" w:author="Joe McCrossan" w:date="2014-05-25T17:31:00Z"/>
                <w:sz w:val="16"/>
                <w:szCs w:val="16"/>
                <w:lang w:eastAsia="ja-JP"/>
              </w:rPr>
            </w:pPr>
          </w:p>
        </w:tc>
        <w:tc>
          <w:tcPr>
            <w:tcW w:w="660" w:type="dxa"/>
            <w:vMerge/>
            <w:tcBorders>
              <w:bottom w:val="single" w:sz="18" w:space="0" w:color="000000"/>
            </w:tcBorders>
            <w:vAlign w:val="center"/>
          </w:tcPr>
          <w:p w14:paraId="551C56CB" w14:textId="6E6BF08B" w:rsidR="00CF41A0" w:rsidRPr="00CF41A0" w:rsidDel="00E24B80" w:rsidRDefault="00CF41A0" w:rsidP="000E6799">
            <w:pPr>
              <w:pStyle w:val="DECETableCell"/>
              <w:keepNext/>
              <w:rPr>
                <w:del w:id="7250" w:author="Joe McCrossan" w:date="2014-05-25T17:31:00Z"/>
                <w:sz w:val="16"/>
                <w:szCs w:val="16"/>
                <w:lang w:eastAsia="ja-JP"/>
              </w:rPr>
            </w:pPr>
          </w:p>
        </w:tc>
        <w:tc>
          <w:tcPr>
            <w:tcW w:w="810" w:type="dxa"/>
            <w:vMerge/>
            <w:tcBorders>
              <w:bottom w:val="single" w:sz="18" w:space="0" w:color="000000"/>
            </w:tcBorders>
            <w:vAlign w:val="center"/>
          </w:tcPr>
          <w:p w14:paraId="3B3A9678" w14:textId="3DF80034" w:rsidR="00CF41A0" w:rsidRPr="00CF41A0" w:rsidDel="00E24B80" w:rsidRDefault="00CF41A0" w:rsidP="000E6799">
            <w:pPr>
              <w:pStyle w:val="DECETableCell"/>
              <w:keepNext/>
              <w:rPr>
                <w:del w:id="7251" w:author="Joe McCrossan" w:date="2014-05-25T17:31:00Z"/>
                <w:sz w:val="16"/>
                <w:szCs w:val="16"/>
                <w:lang w:eastAsia="ja-JP"/>
              </w:rPr>
            </w:pPr>
          </w:p>
        </w:tc>
        <w:tc>
          <w:tcPr>
            <w:tcW w:w="720" w:type="dxa"/>
            <w:tcBorders>
              <w:top w:val="single" w:sz="4" w:space="0" w:color="000000"/>
              <w:bottom w:val="single" w:sz="18" w:space="0" w:color="000000"/>
            </w:tcBorders>
            <w:vAlign w:val="center"/>
          </w:tcPr>
          <w:p w14:paraId="51AB4293" w14:textId="6E2CA088" w:rsidR="00CF41A0" w:rsidRPr="00CF41A0" w:rsidDel="00E24B80" w:rsidRDefault="00CF41A0" w:rsidP="000E6799">
            <w:pPr>
              <w:pStyle w:val="DECETableCell"/>
              <w:keepNext/>
              <w:rPr>
                <w:del w:id="7252" w:author="Joe McCrossan" w:date="2014-05-25T17:31:00Z"/>
                <w:sz w:val="16"/>
                <w:szCs w:val="16"/>
                <w:lang w:eastAsia="ja-JP"/>
              </w:rPr>
            </w:pPr>
            <w:del w:id="7253" w:author="Joe McCrossan" w:date="2014-05-25T17:31:00Z">
              <w:r w:rsidRPr="00CF41A0" w:rsidDel="00E24B80">
                <w:rPr>
                  <w:sz w:val="16"/>
                  <w:szCs w:val="16"/>
                  <w:lang w:eastAsia="ja-JP"/>
                </w:rPr>
                <w:delText>0.5</w:delText>
              </w:r>
            </w:del>
          </w:p>
        </w:tc>
        <w:tc>
          <w:tcPr>
            <w:tcW w:w="540" w:type="dxa"/>
            <w:tcBorders>
              <w:top w:val="single" w:sz="4" w:space="0" w:color="000000"/>
              <w:bottom w:val="single" w:sz="18" w:space="0" w:color="000000"/>
            </w:tcBorders>
            <w:vAlign w:val="center"/>
          </w:tcPr>
          <w:p w14:paraId="3225D818" w14:textId="411772D9" w:rsidR="00CF41A0" w:rsidRPr="00CF41A0" w:rsidDel="00E24B80" w:rsidRDefault="00CF41A0" w:rsidP="000E6799">
            <w:pPr>
              <w:pStyle w:val="DECETableCell"/>
              <w:keepNext/>
              <w:rPr>
                <w:del w:id="7254" w:author="Joe McCrossan" w:date="2014-05-25T17:31:00Z"/>
                <w:sz w:val="16"/>
                <w:szCs w:val="16"/>
                <w:lang w:eastAsia="ja-JP"/>
              </w:rPr>
            </w:pPr>
            <w:del w:id="7255" w:author="Joe McCrossan" w:date="2014-05-25T17:31:00Z">
              <w:r w:rsidRPr="00CF41A0" w:rsidDel="00E24B80">
                <w:rPr>
                  <w:sz w:val="16"/>
                  <w:szCs w:val="16"/>
                  <w:lang w:eastAsia="ja-JP"/>
                </w:rPr>
                <w:delText>0.75</w:delText>
              </w:r>
            </w:del>
          </w:p>
        </w:tc>
        <w:tc>
          <w:tcPr>
            <w:tcW w:w="810" w:type="dxa"/>
            <w:tcBorders>
              <w:top w:val="single" w:sz="4" w:space="0" w:color="000000"/>
              <w:bottom w:val="single" w:sz="18" w:space="0" w:color="000000"/>
            </w:tcBorders>
            <w:vAlign w:val="center"/>
          </w:tcPr>
          <w:p w14:paraId="70DFF0A0" w14:textId="3B9DC8F9" w:rsidR="00CF41A0" w:rsidRPr="00CF41A0" w:rsidDel="00E24B80" w:rsidRDefault="00CF41A0" w:rsidP="000E6799">
            <w:pPr>
              <w:pStyle w:val="DECETableCell"/>
              <w:keepNext/>
              <w:rPr>
                <w:del w:id="7256" w:author="Joe McCrossan" w:date="2014-05-25T17:31:00Z"/>
                <w:sz w:val="16"/>
                <w:szCs w:val="16"/>
              </w:rPr>
            </w:pPr>
            <w:del w:id="7257" w:author="Joe McCrossan" w:date="2014-05-25T17:31:00Z">
              <w:r w:rsidRPr="00CF41A0" w:rsidDel="00E24B80">
                <w:rPr>
                  <w:sz w:val="16"/>
                  <w:szCs w:val="16"/>
                </w:rPr>
                <w:delText>320 x 360</w:delText>
              </w:r>
            </w:del>
          </w:p>
        </w:tc>
        <w:tc>
          <w:tcPr>
            <w:tcW w:w="1080" w:type="dxa"/>
            <w:tcBorders>
              <w:top w:val="single" w:sz="4" w:space="0" w:color="000000"/>
              <w:bottom w:val="single" w:sz="18" w:space="0" w:color="000000"/>
            </w:tcBorders>
            <w:vAlign w:val="center"/>
          </w:tcPr>
          <w:p w14:paraId="5A1F1725" w14:textId="2F33BFA4" w:rsidR="00CF41A0" w:rsidRPr="00CF41A0" w:rsidDel="00E24B80" w:rsidRDefault="00CF41A0" w:rsidP="000E6799">
            <w:pPr>
              <w:pStyle w:val="DECETableCell"/>
              <w:keepNext/>
              <w:rPr>
                <w:del w:id="7258" w:author="Joe McCrossan" w:date="2014-05-25T17:31:00Z"/>
                <w:sz w:val="16"/>
                <w:szCs w:val="16"/>
                <w:lang w:eastAsia="ja-JP"/>
              </w:rPr>
            </w:pPr>
            <w:del w:id="7259" w:author="Joe McCrossan" w:date="2014-05-25T17:31:00Z">
              <w:r w:rsidRPr="00CF41A0" w:rsidDel="00E24B80">
                <w:rPr>
                  <w:sz w:val="16"/>
                  <w:szCs w:val="16"/>
                  <w:lang w:eastAsia="ja-JP"/>
                </w:rPr>
                <w:delText>up to 19</w:delText>
              </w:r>
            </w:del>
          </w:p>
        </w:tc>
        <w:tc>
          <w:tcPr>
            <w:tcW w:w="1012" w:type="dxa"/>
            <w:tcBorders>
              <w:top w:val="single" w:sz="4" w:space="0" w:color="000000"/>
              <w:bottom w:val="single" w:sz="18" w:space="0" w:color="000000"/>
            </w:tcBorders>
            <w:vAlign w:val="center"/>
          </w:tcPr>
          <w:p w14:paraId="75C7CB5E" w14:textId="6F4BBF7B" w:rsidR="00CF41A0" w:rsidRPr="00CF41A0" w:rsidDel="00E24B80" w:rsidRDefault="00CF41A0" w:rsidP="000E6799">
            <w:pPr>
              <w:pStyle w:val="DECETableCell"/>
              <w:keepNext/>
              <w:rPr>
                <w:del w:id="7260" w:author="Joe McCrossan" w:date="2014-05-25T17:31:00Z"/>
                <w:sz w:val="16"/>
                <w:szCs w:val="16"/>
                <w:lang w:eastAsia="ja-JP"/>
              </w:rPr>
            </w:pPr>
            <w:del w:id="7261" w:author="Joe McCrossan" w:date="2014-05-25T17:31:00Z">
              <w:r w:rsidRPr="00CF41A0" w:rsidDel="00E24B80">
                <w:rPr>
                  <w:sz w:val="16"/>
                  <w:szCs w:val="16"/>
                  <w:lang w:eastAsia="ja-JP"/>
                </w:rPr>
                <w:delText>up to 22*</w:delText>
              </w:r>
            </w:del>
          </w:p>
        </w:tc>
        <w:tc>
          <w:tcPr>
            <w:tcW w:w="900" w:type="dxa"/>
            <w:tcBorders>
              <w:top w:val="single" w:sz="4" w:space="0" w:color="000000"/>
              <w:bottom w:val="single" w:sz="18" w:space="0" w:color="000000"/>
            </w:tcBorders>
            <w:vAlign w:val="center"/>
          </w:tcPr>
          <w:p w14:paraId="0CD1C8B1" w14:textId="6DE5B498" w:rsidR="00860A88" w:rsidDel="00E24B80" w:rsidRDefault="00566AB9" w:rsidP="00330996">
            <w:pPr>
              <w:pStyle w:val="DECETableCell"/>
              <w:keepNext/>
              <w:jc w:val="center"/>
              <w:rPr>
                <w:del w:id="7262" w:author="Joe McCrossan" w:date="2014-05-25T17:31:00Z"/>
                <w:sz w:val="16"/>
                <w:szCs w:val="16"/>
                <w:lang w:eastAsia="ja-JP"/>
              </w:rPr>
            </w:pPr>
            <w:del w:id="7263" w:author="Joe McCrossan" w:date="2014-05-25T17:31:00Z">
              <w:r w:rsidDel="00E24B80">
                <w:rPr>
                  <w:sz w:val="16"/>
                  <w:lang w:eastAsia="ja-JP"/>
                </w:rPr>
                <w:delText>up to 320</w:delText>
              </w:r>
            </w:del>
          </w:p>
        </w:tc>
        <w:tc>
          <w:tcPr>
            <w:tcW w:w="900" w:type="dxa"/>
            <w:tcBorders>
              <w:top w:val="single" w:sz="4" w:space="0" w:color="000000"/>
              <w:bottom w:val="single" w:sz="18" w:space="0" w:color="000000"/>
            </w:tcBorders>
            <w:vAlign w:val="center"/>
          </w:tcPr>
          <w:p w14:paraId="670CE55F" w14:textId="636383B8" w:rsidR="00860A88" w:rsidDel="00E24B80" w:rsidRDefault="0075411E" w:rsidP="00330996">
            <w:pPr>
              <w:pStyle w:val="DECETableCell"/>
              <w:keepNext/>
              <w:jc w:val="center"/>
              <w:rPr>
                <w:del w:id="7264" w:author="Joe McCrossan" w:date="2014-05-25T17:31:00Z"/>
                <w:sz w:val="16"/>
                <w:szCs w:val="16"/>
                <w:lang w:eastAsia="ja-JP"/>
              </w:rPr>
            </w:pPr>
            <w:del w:id="7265"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4" w:space="0" w:color="000000"/>
              <w:bottom w:val="single" w:sz="18" w:space="0" w:color="000000"/>
            </w:tcBorders>
            <w:vAlign w:val="center"/>
          </w:tcPr>
          <w:p w14:paraId="74C85AC1" w14:textId="7BC102C8" w:rsidR="00CF41A0" w:rsidRPr="00CF41A0" w:rsidDel="00E24B80" w:rsidRDefault="00CF41A0" w:rsidP="000E6799">
            <w:pPr>
              <w:pStyle w:val="DECETableCell"/>
              <w:keepNext/>
              <w:rPr>
                <w:del w:id="7266" w:author="Joe McCrossan" w:date="2014-05-25T17:31:00Z"/>
                <w:sz w:val="16"/>
                <w:szCs w:val="16"/>
                <w:lang w:eastAsia="ja-JP"/>
              </w:rPr>
            </w:pPr>
            <w:del w:id="7267" w:author="Joe McCrossan" w:date="2014-05-25T17:31:00Z">
              <w:r w:rsidRPr="00CF41A0" w:rsidDel="00E24B80">
                <w:rPr>
                  <w:sz w:val="16"/>
                  <w:szCs w:val="16"/>
                  <w:lang w:eastAsia="ja-JP"/>
                </w:rPr>
                <w:delText>15</w:delText>
              </w:r>
            </w:del>
          </w:p>
        </w:tc>
        <w:tc>
          <w:tcPr>
            <w:tcW w:w="630" w:type="dxa"/>
            <w:tcBorders>
              <w:top w:val="single" w:sz="4" w:space="0" w:color="000000"/>
              <w:bottom w:val="single" w:sz="18" w:space="0" w:color="000000"/>
            </w:tcBorders>
          </w:tcPr>
          <w:p w14:paraId="454E97DF" w14:textId="3694A3CD" w:rsidR="00CF41A0" w:rsidRPr="00CF41A0" w:rsidDel="00E24B80" w:rsidRDefault="00CF41A0" w:rsidP="000E6799">
            <w:pPr>
              <w:pStyle w:val="DECETableCell"/>
              <w:keepNext/>
              <w:rPr>
                <w:del w:id="7268" w:author="Joe McCrossan" w:date="2014-05-25T17:31:00Z"/>
                <w:sz w:val="16"/>
                <w:szCs w:val="16"/>
                <w:lang w:eastAsia="ja-JP"/>
              </w:rPr>
            </w:pPr>
            <w:del w:id="7269" w:author="Joe McCrossan" w:date="2014-05-25T17:31:00Z">
              <w:r w:rsidRPr="00CF41A0" w:rsidDel="00E24B80">
                <w:rPr>
                  <w:sz w:val="16"/>
                  <w:szCs w:val="16"/>
                  <w:lang w:eastAsia="ja-JP"/>
                </w:rPr>
                <w:delText>-</w:delText>
              </w:r>
            </w:del>
          </w:p>
        </w:tc>
        <w:tc>
          <w:tcPr>
            <w:tcW w:w="698" w:type="dxa"/>
            <w:tcBorders>
              <w:top w:val="single" w:sz="4" w:space="0" w:color="000000"/>
              <w:bottom w:val="single" w:sz="18" w:space="0" w:color="000000"/>
            </w:tcBorders>
            <w:vAlign w:val="center"/>
          </w:tcPr>
          <w:p w14:paraId="7325264B" w14:textId="7F5CADBC" w:rsidR="00CF41A0" w:rsidRPr="00CF41A0" w:rsidDel="00E24B80" w:rsidRDefault="00CF41A0" w:rsidP="000E6799">
            <w:pPr>
              <w:pStyle w:val="DECETableCell"/>
              <w:keepNext/>
              <w:rPr>
                <w:del w:id="7270" w:author="Joe McCrossan" w:date="2014-05-25T17:31:00Z"/>
                <w:sz w:val="16"/>
                <w:szCs w:val="16"/>
                <w:lang w:eastAsia="ja-JP"/>
              </w:rPr>
            </w:pPr>
            <w:del w:id="7271" w:author="Joe McCrossan" w:date="2014-05-25T17:31:00Z">
              <w:r w:rsidRPr="00CF41A0" w:rsidDel="00E24B80">
                <w:rPr>
                  <w:sz w:val="16"/>
                  <w:szCs w:val="16"/>
                  <w:lang w:eastAsia="ja-JP"/>
                </w:rPr>
                <w:delText>-</w:delText>
              </w:r>
            </w:del>
          </w:p>
        </w:tc>
      </w:tr>
      <w:tr w:rsidR="00B454BA" w:rsidRPr="00CF41A0" w:rsidDel="00E24B80" w14:paraId="06FE325B" w14:textId="55FDAA69" w:rsidTr="00330996">
        <w:trPr>
          <w:jc w:val="center"/>
          <w:del w:id="7272" w:author="Joe McCrossan" w:date="2014-05-25T17:31:00Z"/>
        </w:trPr>
        <w:tc>
          <w:tcPr>
            <w:tcW w:w="916" w:type="dxa"/>
            <w:vMerge w:val="restart"/>
            <w:tcBorders>
              <w:top w:val="single" w:sz="18" w:space="0" w:color="000000"/>
            </w:tcBorders>
            <w:vAlign w:val="center"/>
          </w:tcPr>
          <w:p w14:paraId="37CC13A3" w14:textId="13C67513" w:rsidR="00CF41A0" w:rsidRPr="00CF41A0" w:rsidDel="00E24B80" w:rsidRDefault="00CF41A0" w:rsidP="000E6799">
            <w:pPr>
              <w:pStyle w:val="DECETableCell"/>
              <w:keepNext/>
              <w:rPr>
                <w:del w:id="7273" w:author="Joe McCrossan" w:date="2014-05-25T17:31:00Z"/>
                <w:sz w:val="16"/>
                <w:szCs w:val="16"/>
                <w:lang w:eastAsia="ja-JP"/>
              </w:rPr>
            </w:pPr>
            <w:del w:id="7274" w:author="Joe McCrossan" w:date="2014-05-25T17:31:00Z">
              <w:r w:rsidRPr="00CF41A0" w:rsidDel="00E24B80">
                <w:rPr>
                  <w:sz w:val="16"/>
                  <w:szCs w:val="16"/>
                  <w:lang w:eastAsia="ja-JP"/>
                </w:rPr>
                <w:delText>854 x 480</w:delText>
              </w:r>
            </w:del>
          </w:p>
        </w:tc>
        <w:tc>
          <w:tcPr>
            <w:tcW w:w="660" w:type="dxa"/>
            <w:vMerge w:val="restart"/>
            <w:tcBorders>
              <w:top w:val="single" w:sz="18" w:space="0" w:color="000000"/>
            </w:tcBorders>
            <w:vAlign w:val="center"/>
          </w:tcPr>
          <w:p w14:paraId="2B1A1C5F" w14:textId="3F861F49" w:rsidR="00CF41A0" w:rsidRPr="00CF41A0" w:rsidDel="00E24B80" w:rsidRDefault="00CF41A0" w:rsidP="000E6799">
            <w:pPr>
              <w:pStyle w:val="DECETableCell"/>
              <w:keepNext/>
              <w:rPr>
                <w:del w:id="7275" w:author="Joe McCrossan" w:date="2014-05-25T17:31:00Z"/>
                <w:sz w:val="16"/>
                <w:szCs w:val="16"/>
                <w:lang w:eastAsia="ja-JP"/>
              </w:rPr>
            </w:pPr>
            <w:del w:id="7276" w:author="Joe McCrossan" w:date="2014-05-25T17:31:00Z">
              <w:r w:rsidRPr="00CF41A0" w:rsidDel="00E24B80">
                <w:rPr>
                  <w:sz w:val="16"/>
                  <w:szCs w:val="16"/>
                  <w:lang w:eastAsia="ja-JP"/>
                </w:rPr>
                <w:delText>1.778</w:delText>
              </w:r>
            </w:del>
          </w:p>
        </w:tc>
        <w:tc>
          <w:tcPr>
            <w:tcW w:w="810" w:type="dxa"/>
            <w:vMerge w:val="restart"/>
            <w:tcBorders>
              <w:top w:val="single" w:sz="18" w:space="0" w:color="000000"/>
            </w:tcBorders>
            <w:vAlign w:val="center"/>
          </w:tcPr>
          <w:p w14:paraId="23BF3F48" w14:textId="176B1501" w:rsidR="00CF41A0" w:rsidRPr="00CF41A0" w:rsidDel="00E24B80" w:rsidRDefault="00CF41A0" w:rsidP="000E6799">
            <w:pPr>
              <w:pStyle w:val="DECETableCell"/>
              <w:keepNext/>
              <w:rPr>
                <w:del w:id="7277" w:author="Joe McCrossan" w:date="2014-05-25T17:31:00Z"/>
                <w:sz w:val="16"/>
                <w:szCs w:val="16"/>
                <w:lang w:eastAsia="ja-JP"/>
              </w:rPr>
            </w:pPr>
            <w:del w:id="7278" w:author="Joe McCrossan" w:date="2014-05-25T17:31:00Z">
              <w:r w:rsidRPr="00CF41A0" w:rsidDel="00E24B80">
                <w:rPr>
                  <w:sz w:val="16"/>
                  <w:szCs w:val="16"/>
                  <w:lang w:eastAsia="ja-JP"/>
                </w:rPr>
                <w:delText>25000÷1000</w:delText>
              </w:r>
            </w:del>
          </w:p>
        </w:tc>
        <w:tc>
          <w:tcPr>
            <w:tcW w:w="720" w:type="dxa"/>
            <w:tcBorders>
              <w:top w:val="single" w:sz="18" w:space="0" w:color="000000"/>
              <w:bottom w:val="single" w:sz="4" w:space="0" w:color="000000"/>
            </w:tcBorders>
            <w:vAlign w:val="center"/>
          </w:tcPr>
          <w:p w14:paraId="7AEB6DAB" w14:textId="021186E8" w:rsidR="00CF41A0" w:rsidRPr="00CF41A0" w:rsidDel="00E24B80" w:rsidRDefault="00CF41A0" w:rsidP="000E6799">
            <w:pPr>
              <w:pStyle w:val="DECETableCell"/>
              <w:keepNext/>
              <w:rPr>
                <w:del w:id="7279" w:author="Joe McCrossan" w:date="2014-05-25T17:31:00Z"/>
                <w:sz w:val="16"/>
                <w:szCs w:val="16"/>
                <w:lang w:eastAsia="ja-JP"/>
              </w:rPr>
            </w:pPr>
            <w:del w:id="7280" w:author="Joe McCrossan" w:date="2014-05-25T17:31:00Z">
              <w:r w:rsidRPr="00CF41A0" w:rsidDel="00E24B80">
                <w:rPr>
                  <w:sz w:val="16"/>
                  <w:szCs w:val="16"/>
                  <w:lang w:eastAsia="ja-JP"/>
                </w:rPr>
                <w:delText>1</w:delText>
              </w:r>
            </w:del>
          </w:p>
        </w:tc>
        <w:tc>
          <w:tcPr>
            <w:tcW w:w="540" w:type="dxa"/>
            <w:tcBorders>
              <w:top w:val="single" w:sz="18" w:space="0" w:color="000000"/>
              <w:bottom w:val="single" w:sz="4" w:space="0" w:color="000000"/>
            </w:tcBorders>
            <w:vAlign w:val="center"/>
          </w:tcPr>
          <w:p w14:paraId="34DB2206" w14:textId="757126F4" w:rsidR="00CF41A0" w:rsidRPr="00CF41A0" w:rsidDel="00E24B80" w:rsidRDefault="00CF41A0" w:rsidP="000E6799">
            <w:pPr>
              <w:pStyle w:val="DECETableCell"/>
              <w:keepNext/>
              <w:rPr>
                <w:del w:id="7281" w:author="Joe McCrossan" w:date="2014-05-25T17:31:00Z"/>
                <w:sz w:val="16"/>
                <w:szCs w:val="16"/>
                <w:lang w:eastAsia="ja-JP"/>
              </w:rPr>
            </w:pPr>
            <w:del w:id="7282" w:author="Joe McCrossan" w:date="2014-05-25T17:31:00Z">
              <w:r w:rsidRPr="00CF41A0" w:rsidDel="00E24B80">
                <w:rPr>
                  <w:sz w:val="16"/>
                  <w:szCs w:val="16"/>
                  <w:lang w:eastAsia="ja-JP"/>
                </w:rPr>
                <w:delText>1</w:delText>
              </w:r>
            </w:del>
          </w:p>
        </w:tc>
        <w:tc>
          <w:tcPr>
            <w:tcW w:w="810" w:type="dxa"/>
            <w:tcBorders>
              <w:top w:val="single" w:sz="18" w:space="0" w:color="000000"/>
              <w:bottom w:val="single" w:sz="4" w:space="0" w:color="000000"/>
            </w:tcBorders>
            <w:vAlign w:val="center"/>
          </w:tcPr>
          <w:p w14:paraId="55B4FF0B" w14:textId="10F05316" w:rsidR="00CF41A0" w:rsidRPr="00CF41A0" w:rsidDel="00E24B80" w:rsidRDefault="00CF41A0" w:rsidP="000E6799">
            <w:pPr>
              <w:pStyle w:val="DECETableCell"/>
              <w:keepNext/>
              <w:rPr>
                <w:del w:id="7283" w:author="Joe McCrossan" w:date="2014-05-25T17:31:00Z"/>
                <w:sz w:val="16"/>
                <w:szCs w:val="16"/>
              </w:rPr>
            </w:pPr>
            <w:del w:id="7284" w:author="Joe McCrossan" w:date="2014-05-25T17:31:00Z">
              <w:r w:rsidRPr="00CF41A0" w:rsidDel="00E24B80">
                <w:rPr>
                  <w:sz w:val="16"/>
                  <w:szCs w:val="16"/>
                </w:rPr>
                <w:delText>854 x 480</w:delText>
              </w:r>
            </w:del>
          </w:p>
        </w:tc>
        <w:tc>
          <w:tcPr>
            <w:tcW w:w="1080" w:type="dxa"/>
            <w:tcBorders>
              <w:top w:val="single" w:sz="18" w:space="0" w:color="000000"/>
              <w:bottom w:val="single" w:sz="4" w:space="0" w:color="000000"/>
            </w:tcBorders>
            <w:vAlign w:val="center"/>
          </w:tcPr>
          <w:p w14:paraId="1BA9320C" w14:textId="6EB02185" w:rsidR="00CF41A0" w:rsidRPr="00CF41A0" w:rsidDel="00E24B80" w:rsidRDefault="00CF41A0" w:rsidP="000E6799">
            <w:pPr>
              <w:pStyle w:val="DECETableCell"/>
              <w:keepNext/>
              <w:rPr>
                <w:del w:id="7285" w:author="Joe McCrossan" w:date="2014-05-25T17:31:00Z"/>
                <w:sz w:val="16"/>
                <w:szCs w:val="16"/>
                <w:lang w:eastAsia="ja-JP"/>
              </w:rPr>
            </w:pPr>
            <w:del w:id="7286" w:author="Joe McCrossan" w:date="2014-05-25T17:31:00Z">
              <w:r w:rsidRPr="00CF41A0" w:rsidDel="00E24B80">
                <w:rPr>
                  <w:sz w:val="16"/>
                  <w:szCs w:val="16"/>
                  <w:lang w:eastAsia="ja-JP"/>
                </w:rPr>
                <w:delText>up to 53</w:delText>
              </w:r>
            </w:del>
          </w:p>
        </w:tc>
        <w:tc>
          <w:tcPr>
            <w:tcW w:w="1012" w:type="dxa"/>
            <w:tcBorders>
              <w:top w:val="single" w:sz="18" w:space="0" w:color="000000"/>
              <w:bottom w:val="single" w:sz="4" w:space="0" w:color="000000"/>
            </w:tcBorders>
            <w:vAlign w:val="center"/>
          </w:tcPr>
          <w:p w14:paraId="44F1C329" w14:textId="7602E3CC" w:rsidR="00CF41A0" w:rsidRPr="00CF41A0" w:rsidDel="00E24B80" w:rsidRDefault="00CF41A0" w:rsidP="000E6799">
            <w:pPr>
              <w:pStyle w:val="DECETableCell"/>
              <w:keepNext/>
              <w:rPr>
                <w:del w:id="7287" w:author="Joe McCrossan" w:date="2014-05-25T17:31:00Z"/>
                <w:sz w:val="16"/>
                <w:szCs w:val="16"/>
                <w:lang w:eastAsia="ja-JP"/>
              </w:rPr>
            </w:pPr>
            <w:del w:id="7288" w:author="Joe McCrossan" w:date="2014-05-25T17:31:00Z">
              <w:r w:rsidRPr="00CF41A0" w:rsidDel="00E24B80">
                <w:rPr>
                  <w:sz w:val="16"/>
                  <w:szCs w:val="16"/>
                  <w:lang w:eastAsia="ja-JP"/>
                </w:rPr>
                <w:delText>up to 29</w:delText>
              </w:r>
            </w:del>
          </w:p>
        </w:tc>
        <w:tc>
          <w:tcPr>
            <w:tcW w:w="900" w:type="dxa"/>
            <w:tcBorders>
              <w:top w:val="single" w:sz="18" w:space="0" w:color="000000"/>
              <w:bottom w:val="single" w:sz="4" w:space="0" w:color="000000"/>
            </w:tcBorders>
            <w:vAlign w:val="center"/>
          </w:tcPr>
          <w:p w14:paraId="09D8DCB5" w14:textId="1428DC2B" w:rsidR="00860A88" w:rsidDel="00E24B80" w:rsidRDefault="00566AB9" w:rsidP="00330996">
            <w:pPr>
              <w:pStyle w:val="DECETableCell"/>
              <w:keepNext/>
              <w:jc w:val="center"/>
              <w:rPr>
                <w:del w:id="7289" w:author="Joe McCrossan" w:date="2014-05-25T17:31:00Z"/>
                <w:sz w:val="16"/>
                <w:szCs w:val="16"/>
                <w:lang w:eastAsia="ja-JP"/>
              </w:rPr>
            </w:pPr>
            <w:del w:id="7290" w:author="Joe McCrossan" w:date="2014-05-25T17:31:00Z">
              <w:r w:rsidDel="00E24B80">
                <w:rPr>
                  <w:sz w:val="16"/>
                  <w:lang w:eastAsia="ja-JP"/>
                </w:rPr>
                <w:delText xml:space="preserve">up to </w:delText>
              </w:r>
              <w:r w:rsidR="000F3C4F" w:rsidRPr="000F3C4F" w:rsidDel="00E24B80">
                <w:rPr>
                  <w:sz w:val="16"/>
                  <w:lang w:eastAsia="ja-JP"/>
                </w:rPr>
                <w:delText>896</w:delText>
              </w:r>
              <w:r w:rsidR="000F3C4F" w:rsidRPr="00CF41A0" w:rsidDel="00E24B80">
                <w:rPr>
                  <w:sz w:val="16"/>
                  <w:szCs w:val="16"/>
                  <w:lang w:eastAsia="ja-JP"/>
                </w:rPr>
                <w:delText>**</w:delText>
              </w:r>
            </w:del>
          </w:p>
        </w:tc>
        <w:tc>
          <w:tcPr>
            <w:tcW w:w="900" w:type="dxa"/>
            <w:tcBorders>
              <w:top w:val="single" w:sz="18" w:space="0" w:color="000000"/>
              <w:bottom w:val="single" w:sz="4" w:space="0" w:color="000000"/>
            </w:tcBorders>
            <w:vAlign w:val="center"/>
          </w:tcPr>
          <w:p w14:paraId="5F97B2F1" w14:textId="49D6B653" w:rsidR="00860A88" w:rsidDel="00E24B80" w:rsidRDefault="0075411E" w:rsidP="00330996">
            <w:pPr>
              <w:pStyle w:val="DECETableCell"/>
              <w:keepNext/>
              <w:jc w:val="center"/>
              <w:rPr>
                <w:del w:id="7291" w:author="Joe McCrossan" w:date="2014-05-25T17:31:00Z"/>
                <w:sz w:val="16"/>
                <w:szCs w:val="16"/>
                <w:lang w:eastAsia="ja-JP"/>
              </w:rPr>
            </w:pPr>
            <w:del w:id="7292" w:author="Joe McCrossan" w:date="2014-05-25T17:31:00Z">
              <w:r w:rsidDel="00E24B80">
                <w:rPr>
                  <w:sz w:val="16"/>
                  <w:lang w:eastAsia="ja-JP"/>
                </w:rPr>
                <w:delText xml:space="preserve">up to </w:delText>
              </w:r>
              <w:r w:rsidRPr="0075411E" w:rsidDel="00E24B80">
                <w:rPr>
                  <w:sz w:val="16"/>
                  <w:lang w:eastAsia="ja-JP"/>
                </w:rPr>
                <w:delText>512</w:delText>
              </w:r>
              <w:r w:rsidRPr="00CF41A0" w:rsidDel="00E24B80">
                <w:rPr>
                  <w:sz w:val="16"/>
                  <w:szCs w:val="16"/>
                  <w:lang w:eastAsia="ja-JP"/>
                </w:rPr>
                <w:delText>**</w:delText>
              </w:r>
            </w:del>
          </w:p>
        </w:tc>
        <w:tc>
          <w:tcPr>
            <w:tcW w:w="720" w:type="dxa"/>
            <w:tcBorders>
              <w:top w:val="single" w:sz="18" w:space="0" w:color="000000"/>
              <w:bottom w:val="single" w:sz="4" w:space="0" w:color="000000"/>
            </w:tcBorders>
            <w:vAlign w:val="center"/>
          </w:tcPr>
          <w:p w14:paraId="59B8A150" w14:textId="4D1D6BD1" w:rsidR="00CF41A0" w:rsidRPr="00CF41A0" w:rsidDel="00E24B80" w:rsidRDefault="00CF41A0" w:rsidP="000E6799">
            <w:pPr>
              <w:pStyle w:val="DECETableCell"/>
              <w:keepNext/>
              <w:rPr>
                <w:del w:id="7293" w:author="Joe McCrossan" w:date="2014-05-25T17:31:00Z"/>
                <w:sz w:val="16"/>
                <w:szCs w:val="16"/>
                <w:lang w:eastAsia="ja-JP"/>
              </w:rPr>
            </w:pPr>
            <w:del w:id="7294" w:author="Joe McCrossan" w:date="2014-05-25T17:31:00Z">
              <w:r w:rsidRPr="00CF41A0" w:rsidDel="00E24B80">
                <w:rPr>
                  <w:sz w:val="16"/>
                  <w:szCs w:val="16"/>
                  <w:lang w:eastAsia="ja-JP"/>
                </w:rPr>
                <w:delText>1</w:delText>
              </w:r>
            </w:del>
          </w:p>
        </w:tc>
        <w:tc>
          <w:tcPr>
            <w:tcW w:w="630" w:type="dxa"/>
            <w:tcBorders>
              <w:top w:val="single" w:sz="18" w:space="0" w:color="000000"/>
              <w:bottom w:val="single" w:sz="4" w:space="0" w:color="000000"/>
            </w:tcBorders>
          </w:tcPr>
          <w:p w14:paraId="1B116B22" w14:textId="7CBDFD59" w:rsidR="00CF41A0" w:rsidRPr="00CF41A0" w:rsidDel="00E24B80" w:rsidRDefault="00CF41A0" w:rsidP="000E6799">
            <w:pPr>
              <w:pStyle w:val="DECETableCell"/>
              <w:keepNext/>
              <w:rPr>
                <w:del w:id="7295" w:author="Joe McCrossan" w:date="2014-05-25T17:31:00Z"/>
                <w:sz w:val="16"/>
                <w:szCs w:val="16"/>
                <w:lang w:eastAsia="ja-JP"/>
              </w:rPr>
            </w:pPr>
            <w:del w:id="7296" w:author="Joe McCrossan" w:date="2014-05-25T17:31:00Z">
              <w:r w:rsidRPr="00CF41A0" w:rsidDel="00E24B80">
                <w:rPr>
                  <w:sz w:val="16"/>
                  <w:szCs w:val="16"/>
                  <w:lang w:eastAsia="ja-JP"/>
                </w:rPr>
                <w:delText>-</w:delText>
              </w:r>
            </w:del>
          </w:p>
        </w:tc>
        <w:tc>
          <w:tcPr>
            <w:tcW w:w="698" w:type="dxa"/>
            <w:tcBorders>
              <w:top w:val="single" w:sz="18" w:space="0" w:color="000000"/>
              <w:bottom w:val="single" w:sz="4" w:space="0" w:color="000000"/>
            </w:tcBorders>
            <w:vAlign w:val="center"/>
          </w:tcPr>
          <w:p w14:paraId="0647AE81" w14:textId="1FAD4A07" w:rsidR="00CF41A0" w:rsidRPr="00CF41A0" w:rsidDel="00E24B80" w:rsidRDefault="00CF41A0" w:rsidP="000E6799">
            <w:pPr>
              <w:pStyle w:val="DECETableCell"/>
              <w:keepNext/>
              <w:rPr>
                <w:del w:id="7297" w:author="Joe McCrossan" w:date="2014-05-25T17:31:00Z"/>
                <w:sz w:val="16"/>
                <w:szCs w:val="16"/>
                <w:lang w:eastAsia="ja-JP"/>
              </w:rPr>
            </w:pPr>
            <w:del w:id="7298" w:author="Joe McCrossan" w:date="2014-05-25T17:31:00Z">
              <w:r w:rsidRPr="00CF41A0" w:rsidDel="00E24B80">
                <w:rPr>
                  <w:sz w:val="16"/>
                  <w:szCs w:val="16"/>
                  <w:lang w:eastAsia="ja-JP"/>
                </w:rPr>
                <w:delText>-</w:delText>
              </w:r>
            </w:del>
          </w:p>
        </w:tc>
      </w:tr>
      <w:tr w:rsidR="00B454BA" w:rsidRPr="00CF41A0" w:rsidDel="00E24B80" w14:paraId="4563B48E" w14:textId="621351A8" w:rsidTr="00330996">
        <w:trPr>
          <w:jc w:val="center"/>
          <w:del w:id="7299" w:author="Joe McCrossan" w:date="2014-05-25T17:31:00Z"/>
        </w:trPr>
        <w:tc>
          <w:tcPr>
            <w:tcW w:w="916" w:type="dxa"/>
            <w:vMerge/>
            <w:vAlign w:val="center"/>
          </w:tcPr>
          <w:p w14:paraId="60DE75F8" w14:textId="7F7F5D00" w:rsidR="00CF41A0" w:rsidRPr="00CF41A0" w:rsidDel="00E24B80" w:rsidRDefault="00CF41A0" w:rsidP="000E6799">
            <w:pPr>
              <w:pStyle w:val="DECETableCell"/>
              <w:keepNext/>
              <w:rPr>
                <w:del w:id="7300" w:author="Joe McCrossan" w:date="2014-05-25T17:31:00Z"/>
                <w:sz w:val="16"/>
                <w:szCs w:val="16"/>
                <w:lang w:eastAsia="ja-JP"/>
              </w:rPr>
            </w:pPr>
          </w:p>
        </w:tc>
        <w:tc>
          <w:tcPr>
            <w:tcW w:w="660" w:type="dxa"/>
            <w:vMerge/>
            <w:vAlign w:val="center"/>
          </w:tcPr>
          <w:p w14:paraId="51608BAD" w14:textId="541FC78E" w:rsidR="00CF41A0" w:rsidRPr="00CF41A0" w:rsidDel="00E24B80" w:rsidRDefault="00CF41A0" w:rsidP="000E6799">
            <w:pPr>
              <w:pStyle w:val="DECETableCell"/>
              <w:keepNext/>
              <w:rPr>
                <w:del w:id="7301" w:author="Joe McCrossan" w:date="2014-05-25T17:31:00Z"/>
                <w:sz w:val="16"/>
                <w:szCs w:val="16"/>
                <w:lang w:eastAsia="ja-JP"/>
              </w:rPr>
            </w:pPr>
          </w:p>
        </w:tc>
        <w:tc>
          <w:tcPr>
            <w:tcW w:w="810" w:type="dxa"/>
            <w:vMerge/>
            <w:vAlign w:val="center"/>
          </w:tcPr>
          <w:p w14:paraId="7FDB4ADA" w14:textId="6237647B" w:rsidR="00CF41A0" w:rsidRPr="00CF41A0" w:rsidDel="00E24B80" w:rsidRDefault="00CF41A0" w:rsidP="000E6799">
            <w:pPr>
              <w:pStyle w:val="DECETableCell"/>
              <w:keepNext/>
              <w:rPr>
                <w:del w:id="7302" w:author="Joe McCrossan" w:date="2014-05-25T17:31:00Z"/>
                <w:sz w:val="16"/>
                <w:szCs w:val="16"/>
                <w:lang w:eastAsia="ja-JP"/>
              </w:rPr>
            </w:pPr>
          </w:p>
        </w:tc>
        <w:tc>
          <w:tcPr>
            <w:tcW w:w="720" w:type="dxa"/>
            <w:tcBorders>
              <w:top w:val="single" w:sz="4" w:space="0" w:color="000000"/>
              <w:bottom w:val="single" w:sz="4" w:space="0" w:color="000000"/>
            </w:tcBorders>
            <w:vAlign w:val="center"/>
          </w:tcPr>
          <w:p w14:paraId="1AD399B0" w14:textId="59BA9893" w:rsidR="00CF41A0" w:rsidRPr="00CF41A0" w:rsidDel="00E24B80" w:rsidRDefault="00CF41A0" w:rsidP="000E6799">
            <w:pPr>
              <w:pStyle w:val="DECETableCell"/>
              <w:keepNext/>
              <w:rPr>
                <w:del w:id="7303" w:author="Joe McCrossan" w:date="2014-05-25T17:31:00Z"/>
                <w:sz w:val="16"/>
                <w:szCs w:val="16"/>
                <w:lang w:eastAsia="ja-JP"/>
              </w:rPr>
            </w:pPr>
            <w:del w:id="7304" w:author="Joe McCrossan" w:date="2014-05-25T17:31:00Z">
              <w:r w:rsidRPr="00CF41A0" w:rsidDel="00E24B80">
                <w:rPr>
                  <w:sz w:val="16"/>
                  <w:szCs w:val="16"/>
                  <w:vertAlign w:val="superscript"/>
                  <w:lang w:eastAsia="ja-JP"/>
                </w:rPr>
                <w:delText>704</w:delText>
              </w:r>
              <w:r w:rsidRPr="00CF41A0" w:rsidDel="00E24B80">
                <w:rPr>
                  <w:sz w:val="16"/>
                  <w:szCs w:val="16"/>
                  <w:lang w:eastAsia="ja-JP"/>
                </w:rPr>
                <w:delText>/</w:delText>
              </w:r>
              <w:r w:rsidRPr="00CF41A0" w:rsidDel="00E24B80">
                <w:rPr>
                  <w:sz w:val="16"/>
                  <w:szCs w:val="16"/>
                  <w:vertAlign w:val="subscript"/>
                  <w:lang w:eastAsia="ja-JP"/>
                </w:rPr>
                <w:delText>854</w:delText>
              </w:r>
            </w:del>
          </w:p>
        </w:tc>
        <w:tc>
          <w:tcPr>
            <w:tcW w:w="540" w:type="dxa"/>
            <w:tcBorders>
              <w:top w:val="single" w:sz="4" w:space="0" w:color="000000"/>
              <w:bottom w:val="single" w:sz="4" w:space="0" w:color="000000"/>
            </w:tcBorders>
            <w:vAlign w:val="center"/>
          </w:tcPr>
          <w:p w14:paraId="42BBBE98" w14:textId="667C2621" w:rsidR="00CF41A0" w:rsidRPr="00CF41A0" w:rsidDel="00E24B80" w:rsidRDefault="00CF41A0" w:rsidP="000E6799">
            <w:pPr>
              <w:pStyle w:val="DECETableCell"/>
              <w:keepNext/>
              <w:rPr>
                <w:del w:id="7305" w:author="Joe McCrossan" w:date="2014-05-25T17:31:00Z"/>
                <w:sz w:val="16"/>
                <w:szCs w:val="16"/>
                <w:lang w:eastAsia="ja-JP"/>
              </w:rPr>
            </w:pPr>
            <w:del w:id="7306" w:author="Joe McCrossan" w:date="2014-05-25T17:31:00Z">
              <w:r w:rsidRPr="00CF41A0" w:rsidDel="00E24B80">
                <w:rPr>
                  <w:sz w:val="16"/>
                  <w:szCs w:val="16"/>
                  <w:lang w:eastAsia="ja-JP"/>
                </w:rPr>
                <w:delText>1.2</w:delText>
              </w:r>
            </w:del>
          </w:p>
        </w:tc>
        <w:tc>
          <w:tcPr>
            <w:tcW w:w="810" w:type="dxa"/>
            <w:tcBorders>
              <w:top w:val="single" w:sz="4" w:space="0" w:color="000000"/>
              <w:bottom w:val="single" w:sz="4" w:space="0" w:color="000000"/>
            </w:tcBorders>
            <w:vAlign w:val="center"/>
          </w:tcPr>
          <w:p w14:paraId="378B95E6" w14:textId="43CF9AF4" w:rsidR="00CF41A0" w:rsidRPr="00CF41A0" w:rsidDel="00E24B80" w:rsidRDefault="00CF41A0" w:rsidP="000E6799">
            <w:pPr>
              <w:pStyle w:val="DECETableCell"/>
              <w:keepNext/>
              <w:rPr>
                <w:del w:id="7307" w:author="Joe McCrossan" w:date="2014-05-25T17:31:00Z"/>
                <w:sz w:val="16"/>
                <w:szCs w:val="16"/>
              </w:rPr>
            </w:pPr>
            <w:del w:id="7308" w:author="Joe McCrossan" w:date="2014-05-25T17:31:00Z">
              <w:r w:rsidRPr="00CF41A0" w:rsidDel="00E24B80">
                <w:rPr>
                  <w:sz w:val="16"/>
                  <w:szCs w:val="16"/>
                </w:rPr>
                <w:delText>704 x 576</w:delText>
              </w:r>
            </w:del>
          </w:p>
        </w:tc>
        <w:tc>
          <w:tcPr>
            <w:tcW w:w="1080" w:type="dxa"/>
            <w:tcBorders>
              <w:top w:val="single" w:sz="4" w:space="0" w:color="000000"/>
              <w:bottom w:val="single" w:sz="4" w:space="0" w:color="000000"/>
            </w:tcBorders>
            <w:vAlign w:val="center"/>
          </w:tcPr>
          <w:p w14:paraId="010279BE" w14:textId="0E7849C0" w:rsidR="00CF41A0" w:rsidRPr="00CF41A0" w:rsidDel="00E24B80" w:rsidRDefault="00CF41A0" w:rsidP="000E6799">
            <w:pPr>
              <w:pStyle w:val="DECETableCell"/>
              <w:keepNext/>
              <w:rPr>
                <w:del w:id="7309" w:author="Joe McCrossan" w:date="2014-05-25T17:31:00Z"/>
                <w:sz w:val="16"/>
                <w:szCs w:val="16"/>
                <w:lang w:eastAsia="ja-JP"/>
              </w:rPr>
            </w:pPr>
            <w:del w:id="7310" w:author="Joe McCrossan" w:date="2014-05-25T17:31:00Z">
              <w:r w:rsidRPr="00CF41A0" w:rsidDel="00E24B80">
                <w:rPr>
                  <w:sz w:val="16"/>
                  <w:szCs w:val="16"/>
                  <w:lang w:eastAsia="ja-JP"/>
                </w:rPr>
                <w:delText>up to 43</w:delText>
              </w:r>
            </w:del>
          </w:p>
        </w:tc>
        <w:tc>
          <w:tcPr>
            <w:tcW w:w="1012" w:type="dxa"/>
            <w:tcBorders>
              <w:top w:val="single" w:sz="4" w:space="0" w:color="000000"/>
              <w:bottom w:val="single" w:sz="4" w:space="0" w:color="000000"/>
            </w:tcBorders>
            <w:vAlign w:val="center"/>
          </w:tcPr>
          <w:p w14:paraId="570511B0" w14:textId="449D8FC8" w:rsidR="00CF41A0" w:rsidRPr="00CF41A0" w:rsidDel="00E24B80" w:rsidRDefault="00CF41A0" w:rsidP="000E6799">
            <w:pPr>
              <w:pStyle w:val="DECETableCell"/>
              <w:keepNext/>
              <w:rPr>
                <w:del w:id="7311" w:author="Joe McCrossan" w:date="2014-05-25T17:31:00Z"/>
                <w:sz w:val="16"/>
                <w:szCs w:val="16"/>
                <w:lang w:eastAsia="ja-JP"/>
              </w:rPr>
            </w:pPr>
            <w:del w:id="7312" w:author="Joe McCrossan" w:date="2014-05-25T17:31:00Z">
              <w:r w:rsidRPr="00CF41A0" w:rsidDel="00E24B80">
                <w:rPr>
                  <w:sz w:val="16"/>
                  <w:szCs w:val="16"/>
                  <w:lang w:eastAsia="ja-JP"/>
                </w:rPr>
                <w:delText>up to 35</w:delText>
              </w:r>
            </w:del>
          </w:p>
        </w:tc>
        <w:tc>
          <w:tcPr>
            <w:tcW w:w="900" w:type="dxa"/>
            <w:tcBorders>
              <w:top w:val="single" w:sz="4" w:space="0" w:color="000000"/>
              <w:bottom w:val="single" w:sz="4" w:space="0" w:color="000000"/>
            </w:tcBorders>
            <w:vAlign w:val="center"/>
          </w:tcPr>
          <w:p w14:paraId="78847875" w14:textId="399AF9DE" w:rsidR="00860A88" w:rsidDel="00E24B80" w:rsidRDefault="00566AB9" w:rsidP="00330996">
            <w:pPr>
              <w:pStyle w:val="DECETableCell"/>
              <w:keepNext/>
              <w:jc w:val="center"/>
              <w:rPr>
                <w:del w:id="7313" w:author="Joe McCrossan" w:date="2014-05-25T17:31:00Z"/>
                <w:sz w:val="16"/>
                <w:szCs w:val="16"/>
                <w:lang w:eastAsia="ja-JP"/>
              </w:rPr>
            </w:pPr>
            <w:del w:id="7314" w:author="Joe McCrossan" w:date="2014-05-25T17:31:00Z">
              <w:r w:rsidDel="00E24B80">
                <w:rPr>
                  <w:sz w:val="16"/>
                  <w:lang w:eastAsia="ja-JP"/>
                </w:rPr>
                <w:delText>up to 704</w:delText>
              </w:r>
            </w:del>
          </w:p>
        </w:tc>
        <w:tc>
          <w:tcPr>
            <w:tcW w:w="900" w:type="dxa"/>
            <w:tcBorders>
              <w:top w:val="single" w:sz="4" w:space="0" w:color="000000"/>
              <w:bottom w:val="single" w:sz="4" w:space="0" w:color="000000"/>
            </w:tcBorders>
            <w:vAlign w:val="center"/>
          </w:tcPr>
          <w:p w14:paraId="0D0E1EE9" w14:textId="3E5E3984" w:rsidR="00860A88" w:rsidDel="00E24B80" w:rsidRDefault="00566AB9" w:rsidP="00330996">
            <w:pPr>
              <w:pStyle w:val="DECETableCell"/>
              <w:keepNext/>
              <w:jc w:val="center"/>
              <w:rPr>
                <w:del w:id="7315" w:author="Joe McCrossan" w:date="2014-05-25T17:31:00Z"/>
                <w:sz w:val="16"/>
                <w:szCs w:val="16"/>
                <w:lang w:eastAsia="ja-JP"/>
              </w:rPr>
            </w:pPr>
            <w:del w:id="7316" w:author="Joe McCrossan" w:date="2014-05-25T17:31:00Z">
              <w:r w:rsidDel="00E24B80">
                <w:rPr>
                  <w:sz w:val="16"/>
                  <w:lang w:eastAsia="ja-JP"/>
                </w:rPr>
                <w:delText>up to 576</w:delText>
              </w:r>
            </w:del>
          </w:p>
        </w:tc>
        <w:tc>
          <w:tcPr>
            <w:tcW w:w="720" w:type="dxa"/>
            <w:tcBorders>
              <w:top w:val="single" w:sz="4" w:space="0" w:color="000000"/>
              <w:bottom w:val="single" w:sz="4" w:space="0" w:color="000000"/>
            </w:tcBorders>
            <w:vAlign w:val="center"/>
          </w:tcPr>
          <w:p w14:paraId="71C4949A" w14:textId="3FD1439C" w:rsidR="00CF41A0" w:rsidRPr="00CF41A0" w:rsidDel="00E24B80" w:rsidRDefault="00CF41A0" w:rsidP="000E6799">
            <w:pPr>
              <w:pStyle w:val="DECETableCell"/>
              <w:keepNext/>
              <w:rPr>
                <w:del w:id="7317" w:author="Joe McCrossan" w:date="2014-05-25T17:31:00Z"/>
                <w:sz w:val="16"/>
                <w:szCs w:val="16"/>
                <w:lang w:eastAsia="ja-JP"/>
              </w:rPr>
            </w:pPr>
            <w:del w:id="7318" w:author="Joe McCrossan" w:date="2014-05-25T17:31:00Z">
              <w:r w:rsidRPr="00CF41A0" w:rsidDel="00E24B80">
                <w:rPr>
                  <w:sz w:val="16"/>
                  <w:szCs w:val="16"/>
                  <w:lang w:eastAsia="ja-JP"/>
                </w:rPr>
                <w:delText>4</w:delText>
              </w:r>
            </w:del>
          </w:p>
        </w:tc>
        <w:tc>
          <w:tcPr>
            <w:tcW w:w="630" w:type="dxa"/>
            <w:tcBorders>
              <w:top w:val="single" w:sz="4" w:space="0" w:color="000000"/>
              <w:bottom w:val="single" w:sz="4" w:space="0" w:color="000000"/>
            </w:tcBorders>
          </w:tcPr>
          <w:p w14:paraId="1D85CE7C" w14:textId="5A1B9C86" w:rsidR="00CF41A0" w:rsidRPr="00CF41A0" w:rsidDel="00E24B80" w:rsidRDefault="00CF41A0" w:rsidP="000E6799">
            <w:pPr>
              <w:pStyle w:val="DECETableCell"/>
              <w:keepNext/>
              <w:rPr>
                <w:del w:id="7319" w:author="Joe McCrossan" w:date="2014-05-25T17:31:00Z"/>
                <w:sz w:val="16"/>
                <w:szCs w:val="16"/>
                <w:lang w:eastAsia="ja-JP"/>
              </w:rPr>
            </w:pPr>
            <w:del w:id="7320" w:author="Joe McCrossan" w:date="2014-05-25T17:31:00Z">
              <w:r w:rsidRPr="00CF41A0" w:rsidDel="00E24B80">
                <w:rPr>
                  <w:sz w:val="16"/>
                  <w:szCs w:val="16"/>
                  <w:lang w:eastAsia="ja-JP"/>
                </w:rPr>
                <w:delText>-</w:delText>
              </w:r>
            </w:del>
          </w:p>
        </w:tc>
        <w:tc>
          <w:tcPr>
            <w:tcW w:w="698" w:type="dxa"/>
            <w:tcBorders>
              <w:top w:val="single" w:sz="4" w:space="0" w:color="000000"/>
              <w:bottom w:val="single" w:sz="4" w:space="0" w:color="000000"/>
            </w:tcBorders>
            <w:vAlign w:val="center"/>
          </w:tcPr>
          <w:p w14:paraId="314F2C50" w14:textId="7050AD40" w:rsidR="00CF41A0" w:rsidRPr="00CF41A0" w:rsidDel="00E24B80" w:rsidRDefault="00CF41A0" w:rsidP="000E6799">
            <w:pPr>
              <w:pStyle w:val="DECETableCell"/>
              <w:keepNext/>
              <w:rPr>
                <w:del w:id="7321" w:author="Joe McCrossan" w:date="2014-05-25T17:31:00Z"/>
                <w:sz w:val="16"/>
                <w:szCs w:val="16"/>
                <w:lang w:eastAsia="ja-JP"/>
              </w:rPr>
            </w:pPr>
            <w:del w:id="7322" w:author="Joe McCrossan" w:date="2014-05-25T17:31:00Z">
              <w:r w:rsidRPr="00CF41A0" w:rsidDel="00E24B80">
                <w:rPr>
                  <w:sz w:val="16"/>
                  <w:szCs w:val="16"/>
                  <w:lang w:eastAsia="ja-JP"/>
                </w:rPr>
                <w:delText>-</w:delText>
              </w:r>
            </w:del>
          </w:p>
        </w:tc>
      </w:tr>
      <w:tr w:rsidR="000F3C4F" w:rsidRPr="00CF41A0" w:rsidDel="00E24B80" w14:paraId="3471A185" w14:textId="792D927F" w:rsidTr="00330996">
        <w:trPr>
          <w:jc w:val="center"/>
          <w:del w:id="7323" w:author="Joe McCrossan" w:date="2014-05-25T17:31:00Z"/>
        </w:trPr>
        <w:tc>
          <w:tcPr>
            <w:tcW w:w="916" w:type="dxa"/>
            <w:vMerge/>
            <w:vAlign w:val="center"/>
          </w:tcPr>
          <w:p w14:paraId="1D128DF8" w14:textId="1A3078F8" w:rsidR="000F3C4F" w:rsidRPr="00CF41A0" w:rsidDel="00E24B80" w:rsidRDefault="000F3C4F" w:rsidP="000E6799">
            <w:pPr>
              <w:pStyle w:val="DECETableCell"/>
              <w:keepNext/>
              <w:rPr>
                <w:del w:id="7324" w:author="Joe McCrossan" w:date="2014-05-25T17:31:00Z"/>
                <w:sz w:val="16"/>
                <w:szCs w:val="16"/>
                <w:lang w:eastAsia="ja-JP"/>
              </w:rPr>
            </w:pPr>
          </w:p>
        </w:tc>
        <w:tc>
          <w:tcPr>
            <w:tcW w:w="660" w:type="dxa"/>
            <w:vMerge/>
            <w:vAlign w:val="center"/>
          </w:tcPr>
          <w:p w14:paraId="6BDD2986" w14:textId="509D7AE4" w:rsidR="000F3C4F" w:rsidRPr="00CF41A0" w:rsidDel="00E24B80" w:rsidRDefault="000F3C4F" w:rsidP="000E6799">
            <w:pPr>
              <w:pStyle w:val="DECETableCell"/>
              <w:keepNext/>
              <w:rPr>
                <w:del w:id="7325" w:author="Joe McCrossan" w:date="2014-05-25T17:31:00Z"/>
                <w:sz w:val="16"/>
                <w:szCs w:val="16"/>
                <w:lang w:eastAsia="ja-JP"/>
              </w:rPr>
            </w:pPr>
          </w:p>
        </w:tc>
        <w:tc>
          <w:tcPr>
            <w:tcW w:w="810" w:type="dxa"/>
            <w:vMerge/>
            <w:vAlign w:val="center"/>
          </w:tcPr>
          <w:p w14:paraId="1E8EEFFE" w14:textId="44804A87" w:rsidR="000F3C4F" w:rsidRPr="00CF41A0" w:rsidDel="00E24B80" w:rsidRDefault="000F3C4F" w:rsidP="000E6799">
            <w:pPr>
              <w:pStyle w:val="DECETableCell"/>
              <w:keepNext/>
              <w:rPr>
                <w:del w:id="7326" w:author="Joe McCrossan" w:date="2014-05-25T17:31:00Z"/>
                <w:sz w:val="16"/>
                <w:szCs w:val="16"/>
                <w:lang w:eastAsia="ja-JP"/>
              </w:rPr>
            </w:pPr>
          </w:p>
        </w:tc>
        <w:tc>
          <w:tcPr>
            <w:tcW w:w="720" w:type="dxa"/>
            <w:tcBorders>
              <w:top w:val="single" w:sz="4" w:space="0" w:color="000000"/>
              <w:bottom w:val="single" w:sz="4" w:space="0" w:color="000000"/>
            </w:tcBorders>
            <w:vAlign w:val="center"/>
          </w:tcPr>
          <w:p w14:paraId="6C99B5EB" w14:textId="31119387" w:rsidR="000F3C4F" w:rsidRPr="00CF41A0" w:rsidDel="00E24B80" w:rsidRDefault="000F3C4F" w:rsidP="000E6799">
            <w:pPr>
              <w:pStyle w:val="DECETableCell"/>
              <w:keepNext/>
              <w:rPr>
                <w:del w:id="7327" w:author="Joe McCrossan" w:date="2014-05-25T17:31:00Z"/>
                <w:sz w:val="16"/>
                <w:szCs w:val="16"/>
                <w:lang w:eastAsia="ja-JP"/>
              </w:rPr>
            </w:pPr>
            <w:del w:id="7328" w:author="Joe McCrossan" w:date="2014-05-25T17:31:00Z">
              <w:r w:rsidRPr="00CF41A0" w:rsidDel="00E24B80">
                <w:rPr>
                  <w:sz w:val="16"/>
                  <w:szCs w:val="16"/>
                  <w:vertAlign w:val="superscript"/>
                  <w:lang w:eastAsia="ja-JP"/>
                </w:rPr>
                <w:delText>640</w:delText>
              </w:r>
              <w:r w:rsidRPr="00CF41A0" w:rsidDel="00E24B80">
                <w:rPr>
                  <w:sz w:val="16"/>
                  <w:szCs w:val="16"/>
                  <w:lang w:eastAsia="ja-JP"/>
                </w:rPr>
                <w:delText>/</w:delText>
              </w:r>
              <w:r w:rsidRPr="00CF41A0" w:rsidDel="00E24B80">
                <w:rPr>
                  <w:sz w:val="16"/>
                  <w:szCs w:val="16"/>
                  <w:vertAlign w:val="subscript"/>
                  <w:lang w:eastAsia="ja-JP"/>
                </w:rPr>
                <w:delText>854</w:delText>
              </w:r>
            </w:del>
          </w:p>
        </w:tc>
        <w:tc>
          <w:tcPr>
            <w:tcW w:w="540" w:type="dxa"/>
            <w:tcBorders>
              <w:top w:val="single" w:sz="4" w:space="0" w:color="000000"/>
              <w:bottom w:val="single" w:sz="4" w:space="0" w:color="000000"/>
            </w:tcBorders>
            <w:vAlign w:val="center"/>
          </w:tcPr>
          <w:p w14:paraId="5FE4DF9F" w14:textId="0A556E79" w:rsidR="000F3C4F" w:rsidRPr="00CF41A0" w:rsidDel="00E24B80" w:rsidRDefault="000F3C4F" w:rsidP="000E6799">
            <w:pPr>
              <w:pStyle w:val="DECETableCell"/>
              <w:keepNext/>
              <w:rPr>
                <w:del w:id="7329" w:author="Joe McCrossan" w:date="2014-05-25T17:31:00Z"/>
                <w:sz w:val="16"/>
                <w:szCs w:val="16"/>
                <w:lang w:eastAsia="ja-JP"/>
              </w:rPr>
            </w:pPr>
            <w:del w:id="7330" w:author="Joe McCrossan" w:date="2014-05-25T17:31:00Z">
              <w:r w:rsidRPr="00CF41A0" w:rsidDel="00E24B80">
                <w:rPr>
                  <w:sz w:val="16"/>
                  <w:szCs w:val="16"/>
                  <w:lang w:eastAsia="ja-JP"/>
                </w:rPr>
                <w:delText>1</w:delText>
              </w:r>
            </w:del>
          </w:p>
        </w:tc>
        <w:tc>
          <w:tcPr>
            <w:tcW w:w="810" w:type="dxa"/>
            <w:tcBorders>
              <w:top w:val="single" w:sz="4" w:space="0" w:color="000000"/>
              <w:bottom w:val="single" w:sz="4" w:space="0" w:color="000000"/>
            </w:tcBorders>
            <w:vAlign w:val="center"/>
          </w:tcPr>
          <w:p w14:paraId="6A63BC4A" w14:textId="0A7BD5ED" w:rsidR="000F3C4F" w:rsidRPr="00CF41A0" w:rsidDel="00E24B80" w:rsidRDefault="000F3C4F" w:rsidP="000E6799">
            <w:pPr>
              <w:pStyle w:val="DECETableCell"/>
              <w:keepNext/>
              <w:rPr>
                <w:del w:id="7331" w:author="Joe McCrossan" w:date="2014-05-25T17:31:00Z"/>
                <w:sz w:val="16"/>
                <w:szCs w:val="16"/>
              </w:rPr>
            </w:pPr>
            <w:del w:id="7332" w:author="Joe McCrossan" w:date="2014-05-25T17:31:00Z">
              <w:r w:rsidRPr="00CF41A0" w:rsidDel="00E24B80">
                <w:rPr>
                  <w:sz w:val="16"/>
                  <w:szCs w:val="16"/>
                </w:rPr>
                <w:delText>640 x 480</w:delText>
              </w:r>
            </w:del>
          </w:p>
        </w:tc>
        <w:tc>
          <w:tcPr>
            <w:tcW w:w="1080" w:type="dxa"/>
            <w:tcBorders>
              <w:top w:val="single" w:sz="4" w:space="0" w:color="000000"/>
              <w:bottom w:val="single" w:sz="4" w:space="0" w:color="000000"/>
            </w:tcBorders>
            <w:vAlign w:val="center"/>
          </w:tcPr>
          <w:p w14:paraId="0F3B4172" w14:textId="4BCAA0E4" w:rsidR="000F3C4F" w:rsidRPr="00CF41A0" w:rsidDel="00E24B80" w:rsidRDefault="000F3C4F" w:rsidP="000E6799">
            <w:pPr>
              <w:pStyle w:val="DECETableCell"/>
              <w:keepNext/>
              <w:rPr>
                <w:del w:id="7333" w:author="Joe McCrossan" w:date="2014-05-25T17:31:00Z"/>
                <w:sz w:val="16"/>
                <w:szCs w:val="16"/>
                <w:lang w:eastAsia="ja-JP"/>
              </w:rPr>
            </w:pPr>
            <w:del w:id="7334" w:author="Joe McCrossan" w:date="2014-05-25T17:31:00Z">
              <w:r w:rsidRPr="00CF41A0" w:rsidDel="00E24B80">
                <w:rPr>
                  <w:sz w:val="16"/>
                  <w:szCs w:val="16"/>
                  <w:lang w:eastAsia="ja-JP"/>
                </w:rPr>
                <w:delText>up to 39</w:delText>
              </w:r>
            </w:del>
          </w:p>
        </w:tc>
        <w:tc>
          <w:tcPr>
            <w:tcW w:w="1012" w:type="dxa"/>
            <w:tcBorders>
              <w:top w:val="single" w:sz="4" w:space="0" w:color="000000"/>
              <w:bottom w:val="single" w:sz="4" w:space="0" w:color="000000"/>
            </w:tcBorders>
            <w:vAlign w:val="center"/>
          </w:tcPr>
          <w:p w14:paraId="6F4A6EBB" w14:textId="378B22B8" w:rsidR="000F3C4F" w:rsidRPr="00CF41A0" w:rsidDel="00E24B80" w:rsidRDefault="000F3C4F" w:rsidP="000E6799">
            <w:pPr>
              <w:pStyle w:val="DECETableCell"/>
              <w:keepNext/>
              <w:rPr>
                <w:del w:id="7335" w:author="Joe McCrossan" w:date="2014-05-25T17:31:00Z"/>
                <w:sz w:val="16"/>
                <w:szCs w:val="16"/>
                <w:lang w:eastAsia="ja-JP"/>
              </w:rPr>
            </w:pPr>
            <w:del w:id="7336" w:author="Joe McCrossan" w:date="2014-05-25T17:31:00Z">
              <w:r w:rsidRPr="00CF41A0" w:rsidDel="00E24B80">
                <w:rPr>
                  <w:sz w:val="16"/>
                  <w:szCs w:val="16"/>
                  <w:lang w:eastAsia="ja-JP"/>
                </w:rPr>
                <w:delText>up to 29</w:delText>
              </w:r>
            </w:del>
          </w:p>
        </w:tc>
        <w:tc>
          <w:tcPr>
            <w:tcW w:w="900" w:type="dxa"/>
            <w:tcBorders>
              <w:top w:val="single" w:sz="4" w:space="0" w:color="000000"/>
              <w:bottom w:val="single" w:sz="4" w:space="0" w:color="000000"/>
            </w:tcBorders>
            <w:vAlign w:val="center"/>
          </w:tcPr>
          <w:p w14:paraId="1586DE3E" w14:textId="2B94D4FB" w:rsidR="00860A88" w:rsidDel="00E24B80" w:rsidRDefault="000F3C4F" w:rsidP="00330996">
            <w:pPr>
              <w:pStyle w:val="DECETableCell"/>
              <w:keepNext/>
              <w:jc w:val="center"/>
              <w:rPr>
                <w:del w:id="7337" w:author="Joe McCrossan" w:date="2014-05-25T17:31:00Z"/>
                <w:sz w:val="16"/>
                <w:szCs w:val="16"/>
                <w:lang w:eastAsia="ja-JP"/>
              </w:rPr>
            </w:pPr>
            <w:del w:id="7338"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7208AFFC" w14:textId="7A3C5921" w:rsidR="00860A88" w:rsidDel="00E24B80" w:rsidRDefault="000F3C4F" w:rsidP="00330996">
            <w:pPr>
              <w:pStyle w:val="DECETableCell"/>
              <w:keepNext/>
              <w:jc w:val="center"/>
              <w:rPr>
                <w:del w:id="7339" w:author="Joe McCrossan" w:date="2014-05-25T17:31:00Z"/>
                <w:sz w:val="16"/>
                <w:szCs w:val="16"/>
                <w:lang w:eastAsia="ja-JP"/>
              </w:rPr>
            </w:pPr>
            <w:del w:id="7340" w:author="Joe McCrossan" w:date="2014-05-25T17:31:00Z">
              <w:r w:rsidDel="00E24B80">
                <w:rPr>
                  <w:sz w:val="16"/>
                  <w:lang w:eastAsia="ja-JP"/>
                </w:rPr>
                <w:delText xml:space="preserve">up to </w:delText>
              </w:r>
              <w:r w:rsidRPr="0075411E" w:rsidDel="00E24B80">
                <w:rPr>
                  <w:sz w:val="16"/>
                  <w:lang w:eastAsia="ja-JP"/>
                </w:rPr>
                <w:delText>512</w:delText>
              </w:r>
              <w:r w:rsidRPr="00CF41A0" w:rsidDel="00E24B80">
                <w:rPr>
                  <w:sz w:val="16"/>
                  <w:szCs w:val="16"/>
                  <w:lang w:eastAsia="ja-JP"/>
                </w:rPr>
                <w:delText>**</w:delText>
              </w:r>
            </w:del>
          </w:p>
        </w:tc>
        <w:tc>
          <w:tcPr>
            <w:tcW w:w="720" w:type="dxa"/>
            <w:tcBorders>
              <w:top w:val="single" w:sz="4" w:space="0" w:color="000000"/>
              <w:bottom w:val="single" w:sz="4" w:space="0" w:color="000000"/>
            </w:tcBorders>
            <w:vAlign w:val="center"/>
          </w:tcPr>
          <w:p w14:paraId="525450FB" w14:textId="78343BCC" w:rsidR="000F3C4F" w:rsidRPr="00CF41A0" w:rsidDel="00E24B80" w:rsidRDefault="000F3C4F" w:rsidP="000E6799">
            <w:pPr>
              <w:pStyle w:val="DECETableCell"/>
              <w:keepNext/>
              <w:rPr>
                <w:del w:id="7341" w:author="Joe McCrossan" w:date="2014-05-25T17:31:00Z"/>
                <w:sz w:val="16"/>
                <w:szCs w:val="16"/>
                <w:lang w:eastAsia="ja-JP"/>
              </w:rPr>
            </w:pPr>
            <w:del w:id="7342" w:author="Joe McCrossan" w:date="2014-05-25T17:31:00Z">
              <w:r w:rsidRPr="00CF41A0" w:rsidDel="00E24B80">
                <w:rPr>
                  <w:sz w:val="16"/>
                  <w:szCs w:val="16"/>
                  <w:lang w:eastAsia="ja-JP"/>
                </w:rPr>
                <w:delText>14</w:delText>
              </w:r>
            </w:del>
          </w:p>
        </w:tc>
        <w:tc>
          <w:tcPr>
            <w:tcW w:w="630" w:type="dxa"/>
            <w:tcBorders>
              <w:top w:val="single" w:sz="4" w:space="0" w:color="000000"/>
              <w:bottom w:val="single" w:sz="4" w:space="0" w:color="000000"/>
            </w:tcBorders>
          </w:tcPr>
          <w:p w14:paraId="07B37F89" w14:textId="06E70835" w:rsidR="000F3C4F" w:rsidRPr="00CF41A0" w:rsidDel="00E24B80" w:rsidRDefault="000F3C4F" w:rsidP="000E6799">
            <w:pPr>
              <w:pStyle w:val="DECETableCell"/>
              <w:keepNext/>
              <w:rPr>
                <w:del w:id="7343" w:author="Joe McCrossan" w:date="2014-05-25T17:31:00Z"/>
                <w:sz w:val="16"/>
                <w:szCs w:val="16"/>
                <w:lang w:eastAsia="ja-JP"/>
              </w:rPr>
            </w:pPr>
            <w:del w:id="7344" w:author="Joe McCrossan" w:date="2014-05-25T17:31:00Z">
              <w:r w:rsidRPr="00CF41A0" w:rsidDel="00E24B80">
                <w:rPr>
                  <w:sz w:val="16"/>
                  <w:szCs w:val="16"/>
                  <w:lang w:eastAsia="ja-JP"/>
                </w:rPr>
                <w:delText>-</w:delText>
              </w:r>
            </w:del>
          </w:p>
        </w:tc>
        <w:tc>
          <w:tcPr>
            <w:tcW w:w="698" w:type="dxa"/>
            <w:tcBorders>
              <w:top w:val="single" w:sz="4" w:space="0" w:color="000000"/>
              <w:bottom w:val="single" w:sz="4" w:space="0" w:color="000000"/>
            </w:tcBorders>
            <w:vAlign w:val="center"/>
          </w:tcPr>
          <w:p w14:paraId="0C304FCA" w14:textId="68329FE9" w:rsidR="000F3C4F" w:rsidRPr="00CF41A0" w:rsidDel="00E24B80" w:rsidRDefault="000F3C4F" w:rsidP="000E6799">
            <w:pPr>
              <w:pStyle w:val="DECETableCell"/>
              <w:keepNext/>
              <w:rPr>
                <w:del w:id="7345" w:author="Joe McCrossan" w:date="2014-05-25T17:31:00Z"/>
                <w:sz w:val="16"/>
                <w:szCs w:val="16"/>
                <w:lang w:eastAsia="ja-JP"/>
              </w:rPr>
            </w:pPr>
            <w:del w:id="7346" w:author="Joe McCrossan" w:date="2014-05-25T17:31:00Z">
              <w:r w:rsidRPr="00CF41A0" w:rsidDel="00E24B80">
                <w:rPr>
                  <w:sz w:val="16"/>
                  <w:szCs w:val="16"/>
                  <w:lang w:eastAsia="ja-JP"/>
                </w:rPr>
                <w:delText>-</w:delText>
              </w:r>
            </w:del>
          </w:p>
        </w:tc>
      </w:tr>
      <w:tr w:rsidR="00B454BA" w:rsidRPr="00CF41A0" w:rsidDel="00E24B80" w14:paraId="03C0BBD1" w14:textId="58EBD345" w:rsidTr="00330996">
        <w:trPr>
          <w:jc w:val="center"/>
          <w:del w:id="7347" w:author="Joe McCrossan" w:date="2014-05-25T17:31:00Z"/>
        </w:trPr>
        <w:tc>
          <w:tcPr>
            <w:tcW w:w="916" w:type="dxa"/>
            <w:vMerge/>
            <w:vAlign w:val="center"/>
          </w:tcPr>
          <w:p w14:paraId="064E3A72" w14:textId="6459FEB5" w:rsidR="00CF41A0" w:rsidRPr="00CF41A0" w:rsidDel="00E24B80" w:rsidRDefault="00CF41A0" w:rsidP="000E6799">
            <w:pPr>
              <w:pStyle w:val="DECETableCell"/>
              <w:keepNext/>
              <w:rPr>
                <w:del w:id="7348" w:author="Joe McCrossan" w:date="2014-05-25T17:31:00Z"/>
                <w:sz w:val="16"/>
                <w:szCs w:val="16"/>
                <w:lang w:eastAsia="ja-JP"/>
              </w:rPr>
            </w:pPr>
          </w:p>
        </w:tc>
        <w:tc>
          <w:tcPr>
            <w:tcW w:w="660" w:type="dxa"/>
            <w:vMerge/>
            <w:vAlign w:val="center"/>
          </w:tcPr>
          <w:p w14:paraId="0224D3B3" w14:textId="6B8D473C" w:rsidR="00CF41A0" w:rsidRPr="00CF41A0" w:rsidDel="00E24B80" w:rsidRDefault="00CF41A0" w:rsidP="000E6799">
            <w:pPr>
              <w:pStyle w:val="DECETableCell"/>
              <w:keepNext/>
              <w:rPr>
                <w:del w:id="7349" w:author="Joe McCrossan" w:date="2014-05-25T17:31:00Z"/>
                <w:sz w:val="16"/>
                <w:szCs w:val="16"/>
                <w:lang w:eastAsia="ja-JP"/>
              </w:rPr>
            </w:pPr>
          </w:p>
        </w:tc>
        <w:tc>
          <w:tcPr>
            <w:tcW w:w="810" w:type="dxa"/>
            <w:vMerge/>
            <w:vAlign w:val="center"/>
          </w:tcPr>
          <w:p w14:paraId="59DA3AEA" w14:textId="25F2AEB4" w:rsidR="00CF41A0" w:rsidRPr="00CF41A0" w:rsidDel="00E24B80" w:rsidRDefault="00CF41A0" w:rsidP="000E6799">
            <w:pPr>
              <w:pStyle w:val="DECETableCell"/>
              <w:keepNext/>
              <w:rPr>
                <w:del w:id="7350" w:author="Joe McCrossan" w:date="2014-05-25T17:31:00Z"/>
                <w:sz w:val="16"/>
                <w:szCs w:val="16"/>
                <w:lang w:eastAsia="ja-JP"/>
              </w:rPr>
            </w:pPr>
          </w:p>
        </w:tc>
        <w:tc>
          <w:tcPr>
            <w:tcW w:w="720" w:type="dxa"/>
            <w:tcBorders>
              <w:top w:val="single" w:sz="4" w:space="0" w:color="000000"/>
              <w:bottom w:val="single" w:sz="4" w:space="0" w:color="000000"/>
            </w:tcBorders>
            <w:vAlign w:val="center"/>
          </w:tcPr>
          <w:p w14:paraId="24130864" w14:textId="53E21D2E" w:rsidR="00CF41A0" w:rsidRPr="00CF41A0" w:rsidDel="00E24B80" w:rsidRDefault="00CF41A0" w:rsidP="000E6799">
            <w:pPr>
              <w:pStyle w:val="DECETableCell"/>
              <w:keepNext/>
              <w:rPr>
                <w:del w:id="7351" w:author="Joe McCrossan" w:date="2014-05-25T17:31:00Z"/>
                <w:sz w:val="16"/>
                <w:szCs w:val="16"/>
                <w:lang w:eastAsia="ja-JP"/>
              </w:rPr>
            </w:pPr>
            <w:del w:id="7352" w:author="Joe McCrossan" w:date="2014-05-25T17:31:00Z">
              <w:r w:rsidRPr="00CF41A0" w:rsidDel="00E24B80">
                <w:rPr>
                  <w:sz w:val="16"/>
                  <w:szCs w:val="16"/>
                  <w:vertAlign w:val="superscript"/>
                  <w:lang w:eastAsia="ja-JP"/>
                </w:rPr>
                <w:delText>640</w:delText>
              </w:r>
              <w:r w:rsidRPr="00CF41A0" w:rsidDel="00E24B80">
                <w:rPr>
                  <w:sz w:val="16"/>
                  <w:szCs w:val="16"/>
                  <w:lang w:eastAsia="ja-JP"/>
                </w:rPr>
                <w:delText>/</w:delText>
              </w:r>
              <w:r w:rsidRPr="00CF41A0" w:rsidDel="00E24B80">
                <w:rPr>
                  <w:sz w:val="16"/>
                  <w:szCs w:val="16"/>
                  <w:vertAlign w:val="subscript"/>
                  <w:lang w:eastAsia="ja-JP"/>
                </w:rPr>
                <w:delText>854</w:delText>
              </w:r>
            </w:del>
          </w:p>
        </w:tc>
        <w:tc>
          <w:tcPr>
            <w:tcW w:w="540" w:type="dxa"/>
            <w:tcBorders>
              <w:top w:val="single" w:sz="4" w:space="0" w:color="000000"/>
              <w:bottom w:val="single" w:sz="4" w:space="0" w:color="000000"/>
            </w:tcBorders>
            <w:vAlign w:val="center"/>
          </w:tcPr>
          <w:p w14:paraId="0935A598" w14:textId="24864DD9" w:rsidR="00CF41A0" w:rsidRPr="00CF41A0" w:rsidDel="00E24B80" w:rsidRDefault="00CF41A0" w:rsidP="000E6799">
            <w:pPr>
              <w:pStyle w:val="DECETableCell"/>
              <w:keepNext/>
              <w:rPr>
                <w:del w:id="7353" w:author="Joe McCrossan" w:date="2014-05-25T17:31:00Z"/>
                <w:sz w:val="16"/>
                <w:szCs w:val="16"/>
                <w:lang w:eastAsia="ja-JP"/>
              </w:rPr>
            </w:pPr>
            <w:del w:id="7354" w:author="Joe McCrossan" w:date="2014-05-25T17:31:00Z">
              <w:r w:rsidRPr="00CF41A0" w:rsidDel="00E24B80">
                <w:rPr>
                  <w:sz w:val="16"/>
                  <w:szCs w:val="16"/>
                  <w:lang w:eastAsia="ja-JP"/>
                </w:rPr>
                <w:delText>0.75</w:delText>
              </w:r>
            </w:del>
          </w:p>
        </w:tc>
        <w:tc>
          <w:tcPr>
            <w:tcW w:w="810" w:type="dxa"/>
            <w:tcBorders>
              <w:top w:val="single" w:sz="4" w:space="0" w:color="000000"/>
              <w:bottom w:val="single" w:sz="4" w:space="0" w:color="000000"/>
            </w:tcBorders>
            <w:vAlign w:val="center"/>
          </w:tcPr>
          <w:p w14:paraId="6A1E73B6" w14:textId="4F653308" w:rsidR="00CF41A0" w:rsidRPr="00CF41A0" w:rsidDel="00E24B80" w:rsidRDefault="00CF41A0" w:rsidP="000E6799">
            <w:pPr>
              <w:pStyle w:val="DECETableCell"/>
              <w:keepNext/>
              <w:rPr>
                <w:del w:id="7355" w:author="Joe McCrossan" w:date="2014-05-25T17:31:00Z"/>
                <w:sz w:val="16"/>
                <w:szCs w:val="16"/>
              </w:rPr>
            </w:pPr>
            <w:del w:id="7356" w:author="Joe McCrossan" w:date="2014-05-25T17:31:00Z">
              <w:r w:rsidRPr="00CF41A0" w:rsidDel="00E24B80">
                <w:rPr>
                  <w:sz w:val="16"/>
                  <w:szCs w:val="16"/>
                </w:rPr>
                <w:delText>640 x 360</w:delText>
              </w:r>
            </w:del>
          </w:p>
        </w:tc>
        <w:tc>
          <w:tcPr>
            <w:tcW w:w="1080" w:type="dxa"/>
            <w:tcBorders>
              <w:top w:val="single" w:sz="4" w:space="0" w:color="000000"/>
              <w:bottom w:val="single" w:sz="4" w:space="0" w:color="000000"/>
            </w:tcBorders>
            <w:vAlign w:val="center"/>
          </w:tcPr>
          <w:p w14:paraId="2D49EF80" w14:textId="78639265" w:rsidR="00CF41A0" w:rsidRPr="00CF41A0" w:rsidDel="00E24B80" w:rsidRDefault="00CF41A0" w:rsidP="000E6799">
            <w:pPr>
              <w:pStyle w:val="DECETableCell"/>
              <w:keepNext/>
              <w:rPr>
                <w:del w:id="7357" w:author="Joe McCrossan" w:date="2014-05-25T17:31:00Z"/>
                <w:sz w:val="16"/>
                <w:szCs w:val="16"/>
                <w:lang w:eastAsia="ja-JP"/>
              </w:rPr>
            </w:pPr>
            <w:del w:id="7358" w:author="Joe McCrossan" w:date="2014-05-25T17:31:00Z">
              <w:r w:rsidRPr="00CF41A0" w:rsidDel="00E24B80">
                <w:rPr>
                  <w:sz w:val="16"/>
                  <w:szCs w:val="16"/>
                  <w:lang w:eastAsia="ja-JP"/>
                </w:rPr>
                <w:delText>up to 39</w:delText>
              </w:r>
            </w:del>
          </w:p>
        </w:tc>
        <w:tc>
          <w:tcPr>
            <w:tcW w:w="1012" w:type="dxa"/>
            <w:tcBorders>
              <w:top w:val="single" w:sz="4" w:space="0" w:color="000000"/>
              <w:bottom w:val="single" w:sz="4" w:space="0" w:color="000000"/>
            </w:tcBorders>
            <w:vAlign w:val="center"/>
          </w:tcPr>
          <w:p w14:paraId="0875C7F0" w14:textId="1EF41A64" w:rsidR="00CF41A0" w:rsidRPr="00CF41A0" w:rsidDel="00E24B80" w:rsidRDefault="00CF41A0" w:rsidP="000E6799">
            <w:pPr>
              <w:pStyle w:val="DECETableCell"/>
              <w:keepNext/>
              <w:rPr>
                <w:del w:id="7359" w:author="Joe McCrossan" w:date="2014-05-25T17:31:00Z"/>
                <w:sz w:val="16"/>
                <w:szCs w:val="16"/>
                <w:lang w:eastAsia="ja-JP"/>
              </w:rPr>
            </w:pPr>
            <w:del w:id="7360" w:author="Joe McCrossan" w:date="2014-05-25T17:31:00Z">
              <w:r w:rsidRPr="00CF41A0" w:rsidDel="00E24B80">
                <w:rPr>
                  <w:sz w:val="16"/>
                  <w:szCs w:val="16"/>
                  <w:lang w:eastAsia="ja-JP"/>
                </w:rPr>
                <w:delText>up to 22*</w:delText>
              </w:r>
            </w:del>
          </w:p>
        </w:tc>
        <w:tc>
          <w:tcPr>
            <w:tcW w:w="900" w:type="dxa"/>
            <w:tcBorders>
              <w:top w:val="single" w:sz="4" w:space="0" w:color="000000"/>
              <w:bottom w:val="single" w:sz="4" w:space="0" w:color="000000"/>
            </w:tcBorders>
            <w:vAlign w:val="center"/>
          </w:tcPr>
          <w:p w14:paraId="2983EBC6" w14:textId="7A9BB2AD" w:rsidR="00860A88" w:rsidDel="00E24B80" w:rsidRDefault="00566AB9" w:rsidP="00330996">
            <w:pPr>
              <w:pStyle w:val="DECETableCell"/>
              <w:keepNext/>
              <w:jc w:val="center"/>
              <w:rPr>
                <w:del w:id="7361" w:author="Joe McCrossan" w:date="2014-05-25T17:31:00Z"/>
                <w:sz w:val="16"/>
                <w:szCs w:val="16"/>
                <w:lang w:eastAsia="ja-JP"/>
              </w:rPr>
            </w:pPr>
            <w:del w:id="7362" w:author="Joe McCrossan" w:date="2014-05-25T17:31:00Z">
              <w:r w:rsidDel="00E24B80">
                <w:rPr>
                  <w:sz w:val="16"/>
                  <w:lang w:eastAsia="ja-JP"/>
                </w:rPr>
                <w:delText>up to 640</w:delText>
              </w:r>
            </w:del>
          </w:p>
        </w:tc>
        <w:tc>
          <w:tcPr>
            <w:tcW w:w="900" w:type="dxa"/>
            <w:tcBorders>
              <w:top w:val="single" w:sz="4" w:space="0" w:color="000000"/>
              <w:bottom w:val="single" w:sz="4" w:space="0" w:color="000000"/>
            </w:tcBorders>
            <w:vAlign w:val="center"/>
          </w:tcPr>
          <w:p w14:paraId="44F8DD80" w14:textId="125F7E5A" w:rsidR="00860A88" w:rsidDel="00E24B80" w:rsidRDefault="000F3C4F" w:rsidP="00330996">
            <w:pPr>
              <w:pStyle w:val="DECETableCell"/>
              <w:keepNext/>
              <w:jc w:val="center"/>
              <w:rPr>
                <w:del w:id="7363" w:author="Joe McCrossan" w:date="2014-05-25T17:31:00Z"/>
                <w:sz w:val="16"/>
                <w:szCs w:val="16"/>
                <w:lang w:eastAsia="ja-JP"/>
              </w:rPr>
            </w:pPr>
            <w:del w:id="7364"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4" w:space="0" w:color="000000"/>
              <w:bottom w:val="single" w:sz="4" w:space="0" w:color="000000"/>
            </w:tcBorders>
            <w:vAlign w:val="center"/>
          </w:tcPr>
          <w:p w14:paraId="1A5657C9" w14:textId="747EFF62" w:rsidR="00CF41A0" w:rsidRPr="00CF41A0" w:rsidDel="00E24B80" w:rsidRDefault="00CF41A0" w:rsidP="000E6799">
            <w:pPr>
              <w:pStyle w:val="DECETableCell"/>
              <w:keepNext/>
              <w:rPr>
                <w:del w:id="7365" w:author="Joe McCrossan" w:date="2014-05-25T17:31:00Z"/>
                <w:sz w:val="16"/>
                <w:szCs w:val="16"/>
                <w:lang w:eastAsia="ja-JP"/>
              </w:rPr>
            </w:pPr>
            <w:del w:id="7366" w:author="Joe McCrossan" w:date="2014-05-25T17:31:00Z">
              <w:r w:rsidRPr="00CF41A0" w:rsidDel="00E24B80">
                <w:rPr>
                  <w:sz w:val="16"/>
                  <w:szCs w:val="16"/>
                  <w:lang w:eastAsia="ja-JP"/>
                </w:rPr>
                <w:delText>1</w:delText>
              </w:r>
            </w:del>
          </w:p>
        </w:tc>
        <w:tc>
          <w:tcPr>
            <w:tcW w:w="630" w:type="dxa"/>
            <w:tcBorders>
              <w:top w:val="single" w:sz="4" w:space="0" w:color="000000"/>
              <w:bottom w:val="single" w:sz="4" w:space="0" w:color="000000"/>
            </w:tcBorders>
          </w:tcPr>
          <w:p w14:paraId="7D727D27" w14:textId="471857C0" w:rsidR="00CF41A0" w:rsidRPr="00CF41A0" w:rsidDel="00E24B80" w:rsidRDefault="00CF41A0" w:rsidP="000E6799">
            <w:pPr>
              <w:pStyle w:val="DECETableCell"/>
              <w:keepNext/>
              <w:rPr>
                <w:del w:id="7367" w:author="Joe McCrossan" w:date="2014-05-25T17:31:00Z"/>
                <w:sz w:val="16"/>
                <w:szCs w:val="16"/>
                <w:lang w:eastAsia="ja-JP"/>
              </w:rPr>
            </w:pPr>
            <w:del w:id="7368" w:author="Joe McCrossan" w:date="2014-05-25T17:31:00Z">
              <w:r w:rsidRPr="00CF41A0" w:rsidDel="00E24B80">
                <w:rPr>
                  <w:sz w:val="16"/>
                  <w:szCs w:val="16"/>
                  <w:lang w:eastAsia="ja-JP"/>
                </w:rPr>
                <w:delText>-</w:delText>
              </w:r>
            </w:del>
          </w:p>
        </w:tc>
        <w:tc>
          <w:tcPr>
            <w:tcW w:w="698" w:type="dxa"/>
            <w:tcBorders>
              <w:top w:val="single" w:sz="4" w:space="0" w:color="000000"/>
              <w:bottom w:val="single" w:sz="4" w:space="0" w:color="000000"/>
            </w:tcBorders>
            <w:vAlign w:val="center"/>
          </w:tcPr>
          <w:p w14:paraId="2C3837C8" w14:textId="0BEB320D" w:rsidR="00CF41A0" w:rsidRPr="00CF41A0" w:rsidDel="00E24B80" w:rsidRDefault="00CF41A0" w:rsidP="000E6799">
            <w:pPr>
              <w:pStyle w:val="DECETableCell"/>
              <w:keepNext/>
              <w:rPr>
                <w:del w:id="7369" w:author="Joe McCrossan" w:date="2014-05-25T17:31:00Z"/>
                <w:sz w:val="16"/>
                <w:szCs w:val="16"/>
                <w:lang w:eastAsia="ja-JP"/>
              </w:rPr>
            </w:pPr>
            <w:del w:id="7370" w:author="Joe McCrossan" w:date="2014-05-25T17:31:00Z">
              <w:r w:rsidRPr="00CF41A0" w:rsidDel="00E24B80">
                <w:rPr>
                  <w:sz w:val="16"/>
                  <w:szCs w:val="16"/>
                  <w:lang w:eastAsia="ja-JP"/>
                </w:rPr>
                <w:delText>-</w:delText>
              </w:r>
            </w:del>
          </w:p>
        </w:tc>
      </w:tr>
      <w:tr w:rsidR="00B454BA" w:rsidRPr="00CF41A0" w:rsidDel="00E24B80" w14:paraId="307696EF" w14:textId="417AD7A9" w:rsidTr="00330996">
        <w:trPr>
          <w:jc w:val="center"/>
          <w:del w:id="7371" w:author="Joe McCrossan" w:date="2014-05-25T17:31:00Z"/>
        </w:trPr>
        <w:tc>
          <w:tcPr>
            <w:tcW w:w="916" w:type="dxa"/>
            <w:vMerge/>
            <w:tcBorders>
              <w:bottom w:val="single" w:sz="18" w:space="0" w:color="000000"/>
            </w:tcBorders>
            <w:vAlign w:val="center"/>
          </w:tcPr>
          <w:p w14:paraId="13F1F155" w14:textId="6A14E0E5" w:rsidR="00CF41A0" w:rsidRPr="00CF41A0" w:rsidDel="00E24B80" w:rsidRDefault="00CF41A0" w:rsidP="000E6799">
            <w:pPr>
              <w:pStyle w:val="DECETableCell"/>
              <w:keepNext/>
              <w:rPr>
                <w:del w:id="7372" w:author="Joe McCrossan" w:date="2014-05-25T17:31:00Z"/>
                <w:sz w:val="16"/>
                <w:szCs w:val="16"/>
                <w:lang w:eastAsia="ja-JP"/>
              </w:rPr>
            </w:pPr>
          </w:p>
        </w:tc>
        <w:tc>
          <w:tcPr>
            <w:tcW w:w="660" w:type="dxa"/>
            <w:vMerge/>
            <w:tcBorders>
              <w:bottom w:val="single" w:sz="18" w:space="0" w:color="000000"/>
            </w:tcBorders>
            <w:vAlign w:val="center"/>
          </w:tcPr>
          <w:p w14:paraId="43C40A64" w14:textId="3E04A16F" w:rsidR="00CF41A0" w:rsidRPr="00CF41A0" w:rsidDel="00E24B80" w:rsidRDefault="00CF41A0" w:rsidP="000E6799">
            <w:pPr>
              <w:pStyle w:val="DECETableCell"/>
              <w:keepNext/>
              <w:rPr>
                <w:del w:id="7373" w:author="Joe McCrossan" w:date="2014-05-25T17:31:00Z"/>
                <w:sz w:val="16"/>
                <w:szCs w:val="16"/>
                <w:lang w:eastAsia="ja-JP"/>
              </w:rPr>
            </w:pPr>
          </w:p>
        </w:tc>
        <w:tc>
          <w:tcPr>
            <w:tcW w:w="810" w:type="dxa"/>
            <w:vMerge/>
            <w:tcBorders>
              <w:bottom w:val="single" w:sz="18" w:space="0" w:color="000000"/>
            </w:tcBorders>
            <w:vAlign w:val="center"/>
          </w:tcPr>
          <w:p w14:paraId="52CF873A" w14:textId="52B1FCE9" w:rsidR="00CF41A0" w:rsidRPr="00CF41A0" w:rsidDel="00E24B80" w:rsidRDefault="00CF41A0" w:rsidP="000E6799">
            <w:pPr>
              <w:pStyle w:val="DECETableCell"/>
              <w:keepNext/>
              <w:rPr>
                <w:del w:id="7374" w:author="Joe McCrossan" w:date="2014-05-25T17:31:00Z"/>
                <w:sz w:val="16"/>
                <w:szCs w:val="16"/>
                <w:lang w:eastAsia="ja-JP"/>
              </w:rPr>
            </w:pPr>
          </w:p>
        </w:tc>
        <w:tc>
          <w:tcPr>
            <w:tcW w:w="720" w:type="dxa"/>
            <w:tcBorders>
              <w:top w:val="single" w:sz="4" w:space="0" w:color="000000"/>
              <w:bottom w:val="single" w:sz="18" w:space="0" w:color="000000"/>
            </w:tcBorders>
            <w:vAlign w:val="center"/>
          </w:tcPr>
          <w:p w14:paraId="7E83A14C" w14:textId="348AB070" w:rsidR="00CF41A0" w:rsidRPr="00CF41A0" w:rsidDel="00E24B80" w:rsidRDefault="00CF41A0" w:rsidP="000E6799">
            <w:pPr>
              <w:pStyle w:val="DECETableCell"/>
              <w:keepNext/>
              <w:rPr>
                <w:del w:id="7375" w:author="Joe McCrossan" w:date="2014-05-25T17:31:00Z"/>
                <w:sz w:val="16"/>
                <w:szCs w:val="16"/>
                <w:lang w:eastAsia="ja-JP"/>
              </w:rPr>
            </w:pPr>
            <w:del w:id="7376" w:author="Joe McCrossan" w:date="2014-05-25T17:31:00Z">
              <w:r w:rsidRPr="00CF41A0" w:rsidDel="00E24B80">
                <w:rPr>
                  <w:sz w:val="16"/>
                  <w:szCs w:val="16"/>
                  <w:vertAlign w:val="superscript"/>
                  <w:lang w:eastAsia="ja-JP"/>
                </w:rPr>
                <w:delText>426</w:delText>
              </w:r>
              <w:r w:rsidRPr="00CF41A0" w:rsidDel="00E24B80">
                <w:rPr>
                  <w:sz w:val="16"/>
                  <w:szCs w:val="16"/>
                  <w:lang w:eastAsia="ja-JP"/>
                </w:rPr>
                <w:delText>/</w:delText>
              </w:r>
              <w:r w:rsidRPr="00CF41A0" w:rsidDel="00E24B80">
                <w:rPr>
                  <w:sz w:val="16"/>
                  <w:szCs w:val="16"/>
                  <w:vertAlign w:val="subscript"/>
                  <w:lang w:eastAsia="ja-JP"/>
                </w:rPr>
                <w:delText>854</w:delText>
              </w:r>
            </w:del>
          </w:p>
        </w:tc>
        <w:tc>
          <w:tcPr>
            <w:tcW w:w="540" w:type="dxa"/>
            <w:tcBorders>
              <w:top w:val="single" w:sz="4" w:space="0" w:color="000000"/>
              <w:bottom w:val="single" w:sz="18" w:space="0" w:color="000000"/>
            </w:tcBorders>
            <w:vAlign w:val="center"/>
          </w:tcPr>
          <w:p w14:paraId="1ACFC9A9" w14:textId="479F8A49" w:rsidR="00CF41A0" w:rsidRPr="00CF41A0" w:rsidDel="00E24B80" w:rsidRDefault="00CF41A0" w:rsidP="000E6799">
            <w:pPr>
              <w:pStyle w:val="DECETableCell"/>
              <w:keepNext/>
              <w:rPr>
                <w:del w:id="7377" w:author="Joe McCrossan" w:date="2014-05-25T17:31:00Z"/>
                <w:sz w:val="16"/>
                <w:szCs w:val="16"/>
              </w:rPr>
            </w:pPr>
            <w:del w:id="7378" w:author="Joe McCrossan" w:date="2014-05-25T17:31:00Z">
              <w:r w:rsidRPr="00CF41A0" w:rsidDel="00E24B80">
                <w:rPr>
                  <w:sz w:val="16"/>
                  <w:szCs w:val="16"/>
                </w:rPr>
                <w:delText>0.75</w:delText>
              </w:r>
            </w:del>
          </w:p>
        </w:tc>
        <w:tc>
          <w:tcPr>
            <w:tcW w:w="810" w:type="dxa"/>
            <w:tcBorders>
              <w:top w:val="single" w:sz="4" w:space="0" w:color="000000"/>
              <w:bottom w:val="single" w:sz="18" w:space="0" w:color="000000"/>
            </w:tcBorders>
            <w:vAlign w:val="center"/>
          </w:tcPr>
          <w:p w14:paraId="30782559" w14:textId="4E88E4F1" w:rsidR="00CF41A0" w:rsidRPr="00CF41A0" w:rsidDel="00E24B80" w:rsidRDefault="00CF41A0" w:rsidP="000E6799">
            <w:pPr>
              <w:pStyle w:val="DECETableCell"/>
              <w:keepNext/>
              <w:rPr>
                <w:del w:id="7379" w:author="Joe McCrossan" w:date="2014-05-25T17:31:00Z"/>
                <w:sz w:val="16"/>
                <w:szCs w:val="16"/>
              </w:rPr>
            </w:pPr>
            <w:del w:id="7380" w:author="Joe McCrossan" w:date="2014-05-25T17:31:00Z">
              <w:r w:rsidRPr="00CF41A0" w:rsidDel="00E24B80">
                <w:rPr>
                  <w:sz w:val="16"/>
                  <w:szCs w:val="16"/>
                </w:rPr>
                <w:delText>426 x 360</w:delText>
              </w:r>
            </w:del>
          </w:p>
        </w:tc>
        <w:tc>
          <w:tcPr>
            <w:tcW w:w="1080" w:type="dxa"/>
            <w:tcBorders>
              <w:top w:val="single" w:sz="4" w:space="0" w:color="000000"/>
              <w:bottom w:val="single" w:sz="18" w:space="0" w:color="000000"/>
            </w:tcBorders>
            <w:vAlign w:val="center"/>
          </w:tcPr>
          <w:p w14:paraId="0C3D8FB7" w14:textId="74C3C3E5" w:rsidR="00CF41A0" w:rsidRPr="00CF41A0" w:rsidDel="00E24B80" w:rsidRDefault="00CF41A0" w:rsidP="000E6799">
            <w:pPr>
              <w:pStyle w:val="DECETableCell"/>
              <w:keepNext/>
              <w:rPr>
                <w:del w:id="7381" w:author="Joe McCrossan" w:date="2014-05-25T17:31:00Z"/>
                <w:sz w:val="16"/>
                <w:szCs w:val="16"/>
                <w:lang w:eastAsia="ja-JP"/>
              </w:rPr>
            </w:pPr>
            <w:del w:id="7382" w:author="Joe McCrossan" w:date="2014-05-25T17:31:00Z">
              <w:r w:rsidRPr="00CF41A0" w:rsidDel="00E24B80">
                <w:rPr>
                  <w:sz w:val="16"/>
                  <w:szCs w:val="16"/>
                  <w:lang w:eastAsia="ja-JP"/>
                </w:rPr>
                <w:delText>up to 26*</w:delText>
              </w:r>
            </w:del>
          </w:p>
        </w:tc>
        <w:tc>
          <w:tcPr>
            <w:tcW w:w="1012" w:type="dxa"/>
            <w:tcBorders>
              <w:top w:val="single" w:sz="4" w:space="0" w:color="000000"/>
              <w:bottom w:val="single" w:sz="18" w:space="0" w:color="000000"/>
            </w:tcBorders>
            <w:vAlign w:val="center"/>
          </w:tcPr>
          <w:p w14:paraId="30BF24CA" w14:textId="153F19EF" w:rsidR="00CF41A0" w:rsidRPr="00CF41A0" w:rsidDel="00E24B80" w:rsidRDefault="00CF41A0" w:rsidP="000E6799">
            <w:pPr>
              <w:pStyle w:val="DECETableCell"/>
              <w:keepNext/>
              <w:rPr>
                <w:del w:id="7383" w:author="Joe McCrossan" w:date="2014-05-25T17:31:00Z"/>
                <w:sz w:val="16"/>
                <w:szCs w:val="16"/>
                <w:lang w:eastAsia="ja-JP"/>
              </w:rPr>
            </w:pPr>
            <w:del w:id="7384" w:author="Joe McCrossan" w:date="2014-05-25T17:31:00Z">
              <w:r w:rsidRPr="00CF41A0" w:rsidDel="00E24B80">
                <w:rPr>
                  <w:sz w:val="16"/>
                  <w:szCs w:val="16"/>
                  <w:lang w:eastAsia="ja-JP"/>
                </w:rPr>
                <w:delText>up to 22*</w:delText>
              </w:r>
            </w:del>
          </w:p>
        </w:tc>
        <w:tc>
          <w:tcPr>
            <w:tcW w:w="900" w:type="dxa"/>
            <w:tcBorders>
              <w:top w:val="single" w:sz="4" w:space="0" w:color="000000"/>
              <w:bottom w:val="single" w:sz="18" w:space="0" w:color="000000"/>
            </w:tcBorders>
            <w:vAlign w:val="center"/>
          </w:tcPr>
          <w:p w14:paraId="2FF333E6" w14:textId="209B2E59" w:rsidR="00860A88" w:rsidDel="00E24B80" w:rsidRDefault="00566AB9" w:rsidP="00330996">
            <w:pPr>
              <w:pStyle w:val="DECETableCell"/>
              <w:keepNext/>
              <w:jc w:val="center"/>
              <w:rPr>
                <w:del w:id="7385" w:author="Joe McCrossan" w:date="2014-05-25T17:31:00Z"/>
                <w:sz w:val="16"/>
                <w:szCs w:val="16"/>
                <w:lang w:eastAsia="ja-JP"/>
              </w:rPr>
            </w:pPr>
            <w:del w:id="7386" w:author="Joe McCrossan" w:date="2014-05-25T17:31:00Z">
              <w:r w:rsidDel="00E24B80">
                <w:rPr>
                  <w:sz w:val="16"/>
                  <w:lang w:eastAsia="ja-JP"/>
                </w:rPr>
                <w:delText xml:space="preserve">up to </w:delText>
              </w:r>
              <w:r w:rsidR="000F3C4F" w:rsidRPr="000F3C4F" w:rsidDel="00E24B80">
                <w:rPr>
                  <w:sz w:val="16"/>
                  <w:lang w:eastAsia="ja-JP"/>
                </w:rPr>
                <w:delText>448</w:delText>
              </w:r>
              <w:r w:rsidR="000F3C4F" w:rsidRPr="00CF41A0" w:rsidDel="00E24B80">
                <w:rPr>
                  <w:sz w:val="16"/>
                  <w:szCs w:val="16"/>
                  <w:lang w:eastAsia="ja-JP"/>
                </w:rPr>
                <w:delText>**</w:delText>
              </w:r>
            </w:del>
          </w:p>
        </w:tc>
        <w:tc>
          <w:tcPr>
            <w:tcW w:w="900" w:type="dxa"/>
            <w:tcBorders>
              <w:top w:val="single" w:sz="4" w:space="0" w:color="000000"/>
              <w:bottom w:val="single" w:sz="18" w:space="0" w:color="000000"/>
            </w:tcBorders>
            <w:vAlign w:val="center"/>
          </w:tcPr>
          <w:p w14:paraId="201AC238" w14:textId="13113E8E" w:rsidR="00860A88" w:rsidDel="00E24B80" w:rsidRDefault="000F3C4F" w:rsidP="00330996">
            <w:pPr>
              <w:pStyle w:val="DECETableCell"/>
              <w:keepNext/>
              <w:jc w:val="center"/>
              <w:rPr>
                <w:del w:id="7387" w:author="Joe McCrossan" w:date="2014-05-25T17:31:00Z"/>
                <w:sz w:val="16"/>
                <w:szCs w:val="16"/>
                <w:lang w:eastAsia="ja-JP"/>
              </w:rPr>
            </w:pPr>
            <w:del w:id="7388"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4" w:space="0" w:color="000000"/>
              <w:bottom w:val="single" w:sz="18" w:space="0" w:color="000000"/>
            </w:tcBorders>
            <w:vAlign w:val="center"/>
          </w:tcPr>
          <w:p w14:paraId="3D9992A5" w14:textId="17997D9E" w:rsidR="00CF41A0" w:rsidRPr="00CF41A0" w:rsidDel="00E24B80" w:rsidRDefault="00CF41A0" w:rsidP="000E6799">
            <w:pPr>
              <w:pStyle w:val="DECETableCell"/>
              <w:keepNext/>
              <w:rPr>
                <w:del w:id="7389" w:author="Joe McCrossan" w:date="2014-05-25T17:31:00Z"/>
                <w:sz w:val="16"/>
                <w:szCs w:val="16"/>
                <w:lang w:eastAsia="ja-JP"/>
              </w:rPr>
            </w:pPr>
            <w:del w:id="7390" w:author="Joe McCrossan" w:date="2014-05-25T17:31:00Z">
              <w:r w:rsidRPr="00CF41A0" w:rsidDel="00E24B80">
                <w:rPr>
                  <w:sz w:val="16"/>
                  <w:szCs w:val="16"/>
                  <w:lang w:eastAsia="ja-JP"/>
                </w:rPr>
                <w:delText>15</w:delText>
              </w:r>
            </w:del>
          </w:p>
        </w:tc>
        <w:tc>
          <w:tcPr>
            <w:tcW w:w="630" w:type="dxa"/>
            <w:tcBorders>
              <w:top w:val="single" w:sz="4" w:space="0" w:color="000000"/>
              <w:bottom w:val="single" w:sz="18" w:space="0" w:color="000000"/>
            </w:tcBorders>
          </w:tcPr>
          <w:p w14:paraId="479B958A" w14:textId="7674DA6E" w:rsidR="00CF41A0" w:rsidRPr="00CF41A0" w:rsidDel="00E24B80" w:rsidRDefault="00CF41A0" w:rsidP="000E6799">
            <w:pPr>
              <w:pStyle w:val="DECETableCell"/>
              <w:keepNext/>
              <w:rPr>
                <w:del w:id="7391" w:author="Joe McCrossan" w:date="2014-05-25T17:31:00Z"/>
                <w:sz w:val="16"/>
                <w:szCs w:val="16"/>
                <w:lang w:eastAsia="ja-JP"/>
              </w:rPr>
            </w:pPr>
            <w:del w:id="7392" w:author="Joe McCrossan" w:date="2014-05-25T17:31:00Z">
              <w:r w:rsidRPr="00CF41A0" w:rsidDel="00E24B80">
                <w:rPr>
                  <w:sz w:val="16"/>
                  <w:szCs w:val="16"/>
                  <w:lang w:eastAsia="ja-JP"/>
                </w:rPr>
                <w:delText>-</w:delText>
              </w:r>
            </w:del>
          </w:p>
        </w:tc>
        <w:tc>
          <w:tcPr>
            <w:tcW w:w="698" w:type="dxa"/>
            <w:tcBorders>
              <w:top w:val="single" w:sz="4" w:space="0" w:color="000000"/>
              <w:bottom w:val="single" w:sz="18" w:space="0" w:color="000000"/>
            </w:tcBorders>
            <w:vAlign w:val="center"/>
          </w:tcPr>
          <w:p w14:paraId="36C4A18E" w14:textId="7BECAB76" w:rsidR="00CF41A0" w:rsidRPr="00CF41A0" w:rsidDel="00E24B80" w:rsidRDefault="00CF41A0" w:rsidP="000E6799">
            <w:pPr>
              <w:pStyle w:val="DECETableCell"/>
              <w:keepNext/>
              <w:rPr>
                <w:del w:id="7393" w:author="Joe McCrossan" w:date="2014-05-25T17:31:00Z"/>
                <w:sz w:val="16"/>
                <w:szCs w:val="16"/>
                <w:lang w:eastAsia="ja-JP"/>
              </w:rPr>
            </w:pPr>
            <w:del w:id="7394" w:author="Joe McCrossan" w:date="2014-05-25T17:31:00Z">
              <w:r w:rsidRPr="00CF41A0" w:rsidDel="00E24B80">
                <w:rPr>
                  <w:sz w:val="16"/>
                  <w:szCs w:val="16"/>
                  <w:lang w:eastAsia="ja-JP"/>
                </w:rPr>
                <w:delText>-</w:delText>
              </w:r>
            </w:del>
          </w:p>
        </w:tc>
      </w:tr>
      <w:tr w:rsidR="00B454BA" w:rsidRPr="00CF41A0" w:rsidDel="00E24B80" w14:paraId="13CAA44F" w14:textId="4E414D32" w:rsidTr="00330996">
        <w:trPr>
          <w:jc w:val="center"/>
          <w:del w:id="7395" w:author="Joe McCrossan" w:date="2014-05-25T17:31:00Z"/>
        </w:trPr>
        <w:tc>
          <w:tcPr>
            <w:tcW w:w="916" w:type="dxa"/>
            <w:vMerge w:val="restart"/>
            <w:tcBorders>
              <w:top w:val="single" w:sz="18" w:space="0" w:color="000000"/>
            </w:tcBorders>
            <w:vAlign w:val="center"/>
          </w:tcPr>
          <w:p w14:paraId="50891A34" w14:textId="260974E2" w:rsidR="00CF41A0" w:rsidRPr="00CF41A0" w:rsidDel="00E24B80" w:rsidRDefault="00CF41A0" w:rsidP="000E6799">
            <w:pPr>
              <w:pStyle w:val="DECETableCell"/>
              <w:keepNext/>
              <w:rPr>
                <w:del w:id="7396" w:author="Joe McCrossan" w:date="2014-05-25T17:31:00Z"/>
                <w:sz w:val="16"/>
                <w:szCs w:val="16"/>
                <w:lang w:eastAsia="ja-JP"/>
              </w:rPr>
            </w:pPr>
            <w:del w:id="7397" w:author="Joe McCrossan" w:date="2014-05-25T17:31:00Z">
              <w:r w:rsidRPr="00CF41A0" w:rsidDel="00E24B80">
                <w:rPr>
                  <w:sz w:val="16"/>
                  <w:szCs w:val="16"/>
                  <w:lang w:eastAsia="ja-JP"/>
                </w:rPr>
                <w:delText>854 x 480</w:delText>
              </w:r>
            </w:del>
          </w:p>
        </w:tc>
        <w:tc>
          <w:tcPr>
            <w:tcW w:w="660" w:type="dxa"/>
            <w:vMerge w:val="restart"/>
            <w:tcBorders>
              <w:top w:val="single" w:sz="18" w:space="0" w:color="000000"/>
            </w:tcBorders>
            <w:vAlign w:val="center"/>
          </w:tcPr>
          <w:p w14:paraId="36BF0C64" w14:textId="53D5D5CC" w:rsidR="00CF41A0" w:rsidRPr="00CF41A0" w:rsidDel="00E24B80" w:rsidRDefault="00CF41A0" w:rsidP="000E6799">
            <w:pPr>
              <w:pStyle w:val="DECETableCell"/>
              <w:keepNext/>
              <w:rPr>
                <w:del w:id="7398" w:author="Joe McCrossan" w:date="2014-05-25T17:31:00Z"/>
                <w:sz w:val="16"/>
                <w:szCs w:val="16"/>
                <w:lang w:eastAsia="ja-JP"/>
              </w:rPr>
            </w:pPr>
            <w:del w:id="7399" w:author="Joe McCrossan" w:date="2014-05-25T17:31:00Z">
              <w:r w:rsidRPr="00CF41A0" w:rsidDel="00E24B80">
                <w:rPr>
                  <w:sz w:val="16"/>
                  <w:szCs w:val="16"/>
                  <w:lang w:eastAsia="ja-JP"/>
                </w:rPr>
                <w:delText>1.778</w:delText>
              </w:r>
            </w:del>
          </w:p>
        </w:tc>
        <w:tc>
          <w:tcPr>
            <w:tcW w:w="810" w:type="dxa"/>
            <w:vMerge w:val="restart"/>
            <w:tcBorders>
              <w:top w:val="single" w:sz="18" w:space="0" w:color="000000"/>
            </w:tcBorders>
            <w:vAlign w:val="center"/>
          </w:tcPr>
          <w:p w14:paraId="5A4B2773" w14:textId="4D77C8D4" w:rsidR="00CF41A0" w:rsidRPr="00CF41A0" w:rsidDel="00E24B80" w:rsidRDefault="00CF41A0" w:rsidP="000E6799">
            <w:pPr>
              <w:pStyle w:val="DECETableCell"/>
              <w:keepNext/>
              <w:rPr>
                <w:del w:id="7400" w:author="Joe McCrossan" w:date="2014-05-25T17:31:00Z"/>
                <w:sz w:val="16"/>
                <w:szCs w:val="16"/>
                <w:lang w:eastAsia="ja-JP"/>
              </w:rPr>
            </w:pPr>
            <w:del w:id="7401" w:author="Joe McCrossan" w:date="2014-05-25T17:31:00Z">
              <w:r w:rsidRPr="00CF41A0" w:rsidDel="00E24B80">
                <w:rPr>
                  <w:sz w:val="16"/>
                  <w:szCs w:val="16"/>
                  <w:lang w:eastAsia="ja-JP"/>
                </w:rPr>
                <w:delText>50000÷1000</w:delText>
              </w:r>
            </w:del>
          </w:p>
        </w:tc>
        <w:tc>
          <w:tcPr>
            <w:tcW w:w="720" w:type="dxa"/>
            <w:tcBorders>
              <w:top w:val="single" w:sz="18" w:space="0" w:color="000000"/>
              <w:bottom w:val="single" w:sz="4" w:space="0" w:color="000000"/>
            </w:tcBorders>
            <w:vAlign w:val="center"/>
          </w:tcPr>
          <w:p w14:paraId="10355FCA" w14:textId="05EA20CB" w:rsidR="00CF41A0" w:rsidRPr="00CF41A0" w:rsidDel="00E24B80" w:rsidRDefault="00CF41A0" w:rsidP="000E6799">
            <w:pPr>
              <w:pStyle w:val="DECETableCell"/>
              <w:keepNext/>
              <w:rPr>
                <w:del w:id="7402" w:author="Joe McCrossan" w:date="2014-05-25T17:31:00Z"/>
                <w:sz w:val="16"/>
                <w:szCs w:val="16"/>
                <w:lang w:eastAsia="ja-JP"/>
              </w:rPr>
            </w:pPr>
            <w:del w:id="7403" w:author="Joe McCrossan" w:date="2014-05-25T17:31:00Z">
              <w:r w:rsidRPr="00CF41A0" w:rsidDel="00E24B80">
                <w:rPr>
                  <w:sz w:val="16"/>
                  <w:szCs w:val="16"/>
                  <w:vertAlign w:val="superscript"/>
                  <w:lang w:eastAsia="ja-JP"/>
                </w:rPr>
                <w:delText>560</w:delText>
              </w:r>
              <w:r w:rsidRPr="00CF41A0" w:rsidDel="00E24B80">
                <w:rPr>
                  <w:sz w:val="16"/>
                  <w:szCs w:val="16"/>
                  <w:lang w:eastAsia="ja-JP"/>
                </w:rPr>
                <w:delText>/</w:delText>
              </w:r>
              <w:r w:rsidRPr="00CF41A0" w:rsidDel="00E24B80">
                <w:rPr>
                  <w:sz w:val="16"/>
                  <w:szCs w:val="16"/>
                  <w:vertAlign w:val="subscript"/>
                  <w:lang w:eastAsia="ja-JP"/>
                </w:rPr>
                <w:delText>854</w:delText>
              </w:r>
            </w:del>
          </w:p>
        </w:tc>
        <w:tc>
          <w:tcPr>
            <w:tcW w:w="540" w:type="dxa"/>
            <w:tcBorders>
              <w:top w:val="single" w:sz="18" w:space="0" w:color="000000"/>
              <w:bottom w:val="single" w:sz="4" w:space="0" w:color="000000"/>
            </w:tcBorders>
            <w:vAlign w:val="center"/>
          </w:tcPr>
          <w:p w14:paraId="6AA88945" w14:textId="3FD5337B" w:rsidR="00CF41A0" w:rsidRPr="00CF41A0" w:rsidDel="00E24B80" w:rsidRDefault="00CF41A0" w:rsidP="000E6799">
            <w:pPr>
              <w:pStyle w:val="DECETableCell"/>
              <w:keepNext/>
              <w:rPr>
                <w:del w:id="7404" w:author="Joe McCrossan" w:date="2014-05-25T17:31:00Z"/>
                <w:sz w:val="16"/>
                <w:szCs w:val="16"/>
              </w:rPr>
            </w:pPr>
            <w:del w:id="7405" w:author="Joe McCrossan" w:date="2014-05-25T17:31:00Z">
              <w:r w:rsidRPr="00CF41A0" w:rsidDel="00E24B80">
                <w:rPr>
                  <w:sz w:val="16"/>
                  <w:szCs w:val="16"/>
                  <w:lang w:eastAsia="ja-JP"/>
                </w:rPr>
                <w:delText>0.75</w:delText>
              </w:r>
            </w:del>
          </w:p>
        </w:tc>
        <w:tc>
          <w:tcPr>
            <w:tcW w:w="810" w:type="dxa"/>
            <w:tcBorders>
              <w:top w:val="single" w:sz="18" w:space="0" w:color="000000"/>
              <w:bottom w:val="single" w:sz="4" w:space="0" w:color="000000"/>
            </w:tcBorders>
            <w:vAlign w:val="center"/>
          </w:tcPr>
          <w:p w14:paraId="5EA70171" w14:textId="2CD5695F" w:rsidR="00CF41A0" w:rsidRPr="00CF41A0" w:rsidDel="00E24B80" w:rsidRDefault="00CF41A0" w:rsidP="000E6799">
            <w:pPr>
              <w:pStyle w:val="DECETableCell"/>
              <w:keepNext/>
              <w:rPr>
                <w:del w:id="7406" w:author="Joe McCrossan" w:date="2014-05-25T17:31:00Z"/>
                <w:w w:val="90"/>
                <w:sz w:val="16"/>
                <w:szCs w:val="16"/>
                <w:lang w:eastAsia="ja-JP"/>
              </w:rPr>
            </w:pPr>
            <w:del w:id="7407" w:author="Joe McCrossan" w:date="2014-05-25T17:31:00Z">
              <w:r w:rsidRPr="00CF41A0" w:rsidDel="00E24B80">
                <w:rPr>
                  <w:sz w:val="16"/>
                  <w:szCs w:val="16"/>
                  <w:lang w:eastAsia="ja-JP"/>
                </w:rPr>
                <w:delText>560 x 360</w:delText>
              </w:r>
            </w:del>
          </w:p>
        </w:tc>
        <w:tc>
          <w:tcPr>
            <w:tcW w:w="1080" w:type="dxa"/>
            <w:tcBorders>
              <w:top w:val="single" w:sz="18" w:space="0" w:color="000000"/>
              <w:bottom w:val="single" w:sz="4" w:space="0" w:color="000000"/>
            </w:tcBorders>
            <w:vAlign w:val="center"/>
          </w:tcPr>
          <w:p w14:paraId="47EF4309" w14:textId="1238398E" w:rsidR="00CF41A0" w:rsidRPr="00CF41A0" w:rsidDel="00E24B80" w:rsidRDefault="00CF41A0" w:rsidP="000E6799">
            <w:pPr>
              <w:pStyle w:val="DECETableCell"/>
              <w:keepNext/>
              <w:rPr>
                <w:del w:id="7408" w:author="Joe McCrossan" w:date="2014-05-25T17:31:00Z"/>
                <w:sz w:val="16"/>
                <w:szCs w:val="16"/>
                <w:lang w:eastAsia="ja-JP"/>
              </w:rPr>
            </w:pPr>
            <w:del w:id="7409" w:author="Joe McCrossan" w:date="2014-05-25T17:31:00Z">
              <w:r w:rsidRPr="00CF41A0" w:rsidDel="00E24B80">
                <w:rPr>
                  <w:sz w:val="16"/>
                  <w:szCs w:val="16"/>
                  <w:lang w:eastAsia="ja-JP"/>
                </w:rPr>
                <w:delText>up to 34</w:delText>
              </w:r>
            </w:del>
          </w:p>
        </w:tc>
        <w:tc>
          <w:tcPr>
            <w:tcW w:w="1012" w:type="dxa"/>
            <w:tcBorders>
              <w:top w:val="single" w:sz="18" w:space="0" w:color="000000"/>
              <w:bottom w:val="single" w:sz="4" w:space="0" w:color="000000"/>
            </w:tcBorders>
            <w:vAlign w:val="center"/>
          </w:tcPr>
          <w:p w14:paraId="40EB9B31" w14:textId="1204C079" w:rsidR="00CF41A0" w:rsidRPr="00CF41A0" w:rsidDel="00E24B80" w:rsidRDefault="00CF41A0" w:rsidP="000E6799">
            <w:pPr>
              <w:pStyle w:val="DECETableCell"/>
              <w:keepNext/>
              <w:rPr>
                <w:del w:id="7410" w:author="Joe McCrossan" w:date="2014-05-25T17:31:00Z"/>
                <w:sz w:val="16"/>
                <w:szCs w:val="16"/>
                <w:lang w:eastAsia="ja-JP"/>
              </w:rPr>
            </w:pPr>
            <w:del w:id="7411" w:author="Joe McCrossan" w:date="2014-05-25T17:31:00Z">
              <w:r w:rsidRPr="00CF41A0" w:rsidDel="00E24B80">
                <w:rPr>
                  <w:sz w:val="16"/>
                  <w:szCs w:val="16"/>
                  <w:lang w:eastAsia="ja-JP"/>
                </w:rPr>
                <w:delText>up to 22*</w:delText>
              </w:r>
            </w:del>
          </w:p>
        </w:tc>
        <w:tc>
          <w:tcPr>
            <w:tcW w:w="900" w:type="dxa"/>
            <w:tcBorders>
              <w:top w:val="single" w:sz="18" w:space="0" w:color="000000"/>
              <w:bottom w:val="single" w:sz="4" w:space="0" w:color="000000"/>
            </w:tcBorders>
            <w:vAlign w:val="center"/>
          </w:tcPr>
          <w:p w14:paraId="29AD885C" w14:textId="6E96B9A5" w:rsidR="00860A88" w:rsidDel="00E24B80" w:rsidRDefault="00566AB9" w:rsidP="00330996">
            <w:pPr>
              <w:pStyle w:val="DECETableCell"/>
              <w:keepNext/>
              <w:jc w:val="center"/>
              <w:rPr>
                <w:del w:id="7412" w:author="Joe McCrossan" w:date="2014-05-25T17:31:00Z"/>
                <w:sz w:val="16"/>
                <w:szCs w:val="16"/>
                <w:lang w:eastAsia="ja-JP"/>
              </w:rPr>
            </w:pPr>
            <w:del w:id="7413" w:author="Joe McCrossan" w:date="2014-05-25T17:31:00Z">
              <w:r w:rsidDel="00E24B80">
                <w:rPr>
                  <w:sz w:val="16"/>
                  <w:lang w:eastAsia="ja-JP"/>
                </w:rPr>
                <w:delText>up to 5</w:delText>
              </w:r>
              <w:r w:rsidR="000F3C4F" w:rsidDel="00E24B80">
                <w:rPr>
                  <w:sz w:val="16"/>
                  <w:lang w:eastAsia="ja-JP"/>
                </w:rPr>
                <w:delText>76</w:delText>
              </w:r>
              <w:r w:rsidR="000F3C4F" w:rsidRPr="00CF41A0" w:rsidDel="00E24B80">
                <w:rPr>
                  <w:sz w:val="16"/>
                  <w:szCs w:val="16"/>
                  <w:lang w:eastAsia="ja-JP"/>
                </w:rPr>
                <w:delText>**</w:delText>
              </w:r>
            </w:del>
          </w:p>
        </w:tc>
        <w:tc>
          <w:tcPr>
            <w:tcW w:w="900" w:type="dxa"/>
            <w:tcBorders>
              <w:top w:val="single" w:sz="18" w:space="0" w:color="000000"/>
              <w:bottom w:val="single" w:sz="4" w:space="0" w:color="000000"/>
            </w:tcBorders>
            <w:vAlign w:val="center"/>
          </w:tcPr>
          <w:p w14:paraId="0154F7EF" w14:textId="17C13F5D" w:rsidR="00860A88" w:rsidDel="00E24B80" w:rsidRDefault="000F3C4F" w:rsidP="00330996">
            <w:pPr>
              <w:pStyle w:val="DECETableCell"/>
              <w:keepNext/>
              <w:jc w:val="center"/>
              <w:rPr>
                <w:del w:id="7414" w:author="Joe McCrossan" w:date="2014-05-25T17:31:00Z"/>
                <w:sz w:val="16"/>
                <w:szCs w:val="16"/>
                <w:lang w:eastAsia="ja-JP"/>
              </w:rPr>
            </w:pPr>
            <w:del w:id="7415"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18" w:space="0" w:color="000000"/>
              <w:bottom w:val="single" w:sz="4" w:space="0" w:color="000000"/>
            </w:tcBorders>
            <w:vAlign w:val="center"/>
          </w:tcPr>
          <w:p w14:paraId="33B83C61" w14:textId="3E7244A3" w:rsidR="00CF41A0" w:rsidRPr="00CF41A0" w:rsidDel="00E24B80" w:rsidRDefault="00CF41A0" w:rsidP="000E6799">
            <w:pPr>
              <w:pStyle w:val="DECETableCell"/>
              <w:keepNext/>
              <w:rPr>
                <w:del w:id="7416" w:author="Joe McCrossan" w:date="2014-05-25T17:31:00Z"/>
                <w:sz w:val="16"/>
                <w:szCs w:val="16"/>
                <w:lang w:eastAsia="ja-JP"/>
              </w:rPr>
            </w:pPr>
            <w:del w:id="7417" w:author="Joe McCrossan" w:date="2014-05-25T17:31:00Z">
              <w:r w:rsidRPr="00CF41A0" w:rsidDel="00E24B80">
                <w:rPr>
                  <w:sz w:val="16"/>
                  <w:szCs w:val="16"/>
                  <w:lang w:eastAsia="ja-JP"/>
                </w:rPr>
                <w:delText>255</w:delText>
              </w:r>
            </w:del>
          </w:p>
        </w:tc>
        <w:tc>
          <w:tcPr>
            <w:tcW w:w="630" w:type="dxa"/>
            <w:tcBorders>
              <w:top w:val="single" w:sz="18" w:space="0" w:color="000000"/>
              <w:bottom w:val="single" w:sz="4" w:space="0" w:color="000000"/>
            </w:tcBorders>
          </w:tcPr>
          <w:p w14:paraId="3DF123B1" w14:textId="1FBE9D62" w:rsidR="00CF41A0" w:rsidRPr="00CF41A0" w:rsidDel="00E24B80" w:rsidRDefault="00CF41A0" w:rsidP="000E6799">
            <w:pPr>
              <w:pStyle w:val="DECETableCell"/>
              <w:keepNext/>
              <w:rPr>
                <w:del w:id="7418" w:author="Joe McCrossan" w:date="2014-05-25T17:31:00Z"/>
                <w:sz w:val="16"/>
                <w:szCs w:val="16"/>
                <w:lang w:eastAsia="ja-JP"/>
              </w:rPr>
            </w:pPr>
            <w:del w:id="7419" w:author="Joe McCrossan" w:date="2014-05-25T17:31:00Z">
              <w:r w:rsidRPr="00CF41A0" w:rsidDel="00E24B80">
                <w:rPr>
                  <w:sz w:val="16"/>
                  <w:szCs w:val="16"/>
                  <w:lang w:eastAsia="ja-JP"/>
                </w:rPr>
                <w:delText>9</w:delText>
              </w:r>
            </w:del>
          </w:p>
        </w:tc>
        <w:tc>
          <w:tcPr>
            <w:tcW w:w="698" w:type="dxa"/>
            <w:tcBorders>
              <w:top w:val="single" w:sz="18" w:space="0" w:color="000000"/>
              <w:bottom w:val="single" w:sz="4" w:space="0" w:color="000000"/>
            </w:tcBorders>
            <w:vAlign w:val="center"/>
          </w:tcPr>
          <w:p w14:paraId="66F30318" w14:textId="6EA86BED" w:rsidR="00CF41A0" w:rsidRPr="00CF41A0" w:rsidDel="00E24B80" w:rsidRDefault="00CF41A0" w:rsidP="000E6799">
            <w:pPr>
              <w:pStyle w:val="DECETableCell"/>
              <w:keepNext/>
              <w:rPr>
                <w:del w:id="7420" w:author="Joe McCrossan" w:date="2014-05-25T17:31:00Z"/>
                <w:sz w:val="16"/>
                <w:szCs w:val="16"/>
                <w:lang w:eastAsia="ja-JP"/>
              </w:rPr>
            </w:pPr>
            <w:del w:id="7421" w:author="Joe McCrossan" w:date="2014-05-25T17:31:00Z">
              <w:r w:rsidRPr="00CF41A0" w:rsidDel="00E24B80">
                <w:rPr>
                  <w:sz w:val="16"/>
                  <w:szCs w:val="16"/>
                  <w:lang w:eastAsia="ja-JP"/>
                </w:rPr>
                <w:delText>8</w:delText>
              </w:r>
            </w:del>
          </w:p>
        </w:tc>
      </w:tr>
      <w:tr w:rsidR="000F3C4F" w:rsidRPr="00CF41A0" w:rsidDel="00E24B80" w14:paraId="44594591" w14:textId="47012B38" w:rsidTr="00330996">
        <w:trPr>
          <w:jc w:val="center"/>
          <w:del w:id="7422" w:author="Joe McCrossan" w:date="2014-05-25T17:31:00Z"/>
        </w:trPr>
        <w:tc>
          <w:tcPr>
            <w:tcW w:w="916" w:type="dxa"/>
            <w:vMerge/>
            <w:tcBorders>
              <w:bottom w:val="single" w:sz="18" w:space="0" w:color="000000"/>
            </w:tcBorders>
            <w:vAlign w:val="center"/>
          </w:tcPr>
          <w:p w14:paraId="600E3673" w14:textId="3A3B58CC" w:rsidR="000F3C4F" w:rsidRPr="00CF41A0" w:rsidDel="00E24B80" w:rsidRDefault="000F3C4F" w:rsidP="000E6799">
            <w:pPr>
              <w:pStyle w:val="DECETableCell"/>
              <w:keepNext/>
              <w:rPr>
                <w:del w:id="7423" w:author="Joe McCrossan" w:date="2014-05-25T17:31:00Z"/>
                <w:sz w:val="16"/>
                <w:szCs w:val="16"/>
                <w:lang w:eastAsia="ja-JP"/>
              </w:rPr>
            </w:pPr>
          </w:p>
        </w:tc>
        <w:tc>
          <w:tcPr>
            <w:tcW w:w="660" w:type="dxa"/>
            <w:vMerge/>
            <w:tcBorders>
              <w:bottom w:val="single" w:sz="18" w:space="0" w:color="000000"/>
            </w:tcBorders>
            <w:vAlign w:val="center"/>
          </w:tcPr>
          <w:p w14:paraId="1C4BCC1F" w14:textId="11CA5797" w:rsidR="000F3C4F" w:rsidRPr="00CF41A0" w:rsidDel="00E24B80" w:rsidRDefault="000F3C4F" w:rsidP="000E6799">
            <w:pPr>
              <w:pStyle w:val="DECETableCell"/>
              <w:keepNext/>
              <w:rPr>
                <w:del w:id="7424" w:author="Joe McCrossan" w:date="2014-05-25T17:31:00Z"/>
                <w:sz w:val="16"/>
                <w:szCs w:val="16"/>
                <w:lang w:eastAsia="ja-JP"/>
              </w:rPr>
            </w:pPr>
          </w:p>
        </w:tc>
        <w:tc>
          <w:tcPr>
            <w:tcW w:w="810" w:type="dxa"/>
            <w:vMerge/>
            <w:tcBorders>
              <w:bottom w:val="single" w:sz="18" w:space="0" w:color="000000"/>
            </w:tcBorders>
            <w:vAlign w:val="center"/>
          </w:tcPr>
          <w:p w14:paraId="22E27BC8" w14:textId="1A8EE84A" w:rsidR="000F3C4F" w:rsidRPr="00CF41A0" w:rsidDel="00E24B80" w:rsidRDefault="000F3C4F" w:rsidP="000E6799">
            <w:pPr>
              <w:pStyle w:val="DECETableCell"/>
              <w:keepNext/>
              <w:rPr>
                <w:del w:id="7425" w:author="Joe McCrossan" w:date="2014-05-25T17:31:00Z"/>
                <w:sz w:val="16"/>
                <w:szCs w:val="16"/>
                <w:lang w:eastAsia="ja-JP"/>
              </w:rPr>
            </w:pPr>
          </w:p>
        </w:tc>
        <w:tc>
          <w:tcPr>
            <w:tcW w:w="720" w:type="dxa"/>
            <w:tcBorders>
              <w:top w:val="single" w:sz="4" w:space="0" w:color="000000"/>
              <w:bottom w:val="single" w:sz="18" w:space="0" w:color="000000"/>
            </w:tcBorders>
            <w:vAlign w:val="center"/>
          </w:tcPr>
          <w:p w14:paraId="65B37C2C" w14:textId="6F64B15A" w:rsidR="000F3C4F" w:rsidRPr="00CF41A0" w:rsidDel="00E24B80" w:rsidRDefault="000F3C4F" w:rsidP="000E6799">
            <w:pPr>
              <w:pStyle w:val="DECETableCell"/>
              <w:keepNext/>
              <w:rPr>
                <w:del w:id="7426" w:author="Joe McCrossan" w:date="2014-05-25T17:31:00Z"/>
                <w:sz w:val="16"/>
                <w:szCs w:val="16"/>
                <w:lang w:eastAsia="ja-JP"/>
              </w:rPr>
            </w:pPr>
            <w:del w:id="7427" w:author="Joe McCrossan" w:date="2014-05-25T17:31:00Z">
              <w:r w:rsidRPr="00CF41A0" w:rsidDel="00E24B80">
                <w:rPr>
                  <w:sz w:val="16"/>
                  <w:szCs w:val="16"/>
                  <w:vertAlign w:val="superscript"/>
                  <w:lang w:eastAsia="ja-JP"/>
                </w:rPr>
                <w:delText>426</w:delText>
              </w:r>
              <w:r w:rsidRPr="00CF41A0" w:rsidDel="00E24B80">
                <w:rPr>
                  <w:sz w:val="16"/>
                  <w:szCs w:val="16"/>
                  <w:lang w:eastAsia="ja-JP"/>
                </w:rPr>
                <w:delText>/</w:delText>
              </w:r>
              <w:r w:rsidRPr="00CF41A0" w:rsidDel="00E24B80">
                <w:rPr>
                  <w:sz w:val="16"/>
                  <w:szCs w:val="16"/>
                  <w:vertAlign w:val="subscript"/>
                  <w:lang w:eastAsia="ja-JP"/>
                </w:rPr>
                <w:delText>854</w:delText>
              </w:r>
            </w:del>
          </w:p>
        </w:tc>
        <w:tc>
          <w:tcPr>
            <w:tcW w:w="540" w:type="dxa"/>
            <w:tcBorders>
              <w:top w:val="single" w:sz="4" w:space="0" w:color="000000"/>
              <w:bottom w:val="single" w:sz="18" w:space="0" w:color="000000"/>
            </w:tcBorders>
            <w:vAlign w:val="center"/>
          </w:tcPr>
          <w:p w14:paraId="31AF9FFE" w14:textId="395AA345" w:rsidR="000F3C4F" w:rsidRPr="00CF41A0" w:rsidDel="00E24B80" w:rsidRDefault="000F3C4F" w:rsidP="000E6799">
            <w:pPr>
              <w:pStyle w:val="DECETableCell"/>
              <w:keepNext/>
              <w:rPr>
                <w:del w:id="7428" w:author="Joe McCrossan" w:date="2014-05-25T17:31:00Z"/>
                <w:sz w:val="16"/>
                <w:szCs w:val="16"/>
                <w:lang w:eastAsia="ja-JP"/>
              </w:rPr>
            </w:pPr>
            <w:del w:id="7429" w:author="Joe McCrossan" w:date="2014-05-25T17:31:00Z">
              <w:r w:rsidRPr="00CF41A0" w:rsidDel="00E24B80">
                <w:rPr>
                  <w:sz w:val="16"/>
                  <w:szCs w:val="16"/>
                </w:rPr>
                <w:delText>0.75</w:delText>
              </w:r>
            </w:del>
          </w:p>
        </w:tc>
        <w:tc>
          <w:tcPr>
            <w:tcW w:w="810" w:type="dxa"/>
            <w:tcBorders>
              <w:top w:val="single" w:sz="4" w:space="0" w:color="000000"/>
              <w:bottom w:val="single" w:sz="18" w:space="0" w:color="000000"/>
            </w:tcBorders>
            <w:vAlign w:val="center"/>
          </w:tcPr>
          <w:p w14:paraId="39999E5A" w14:textId="653672EB" w:rsidR="000F3C4F" w:rsidRPr="00CF41A0" w:rsidDel="00E24B80" w:rsidRDefault="000F3C4F" w:rsidP="000E6799">
            <w:pPr>
              <w:pStyle w:val="DECETableCell"/>
              <w:keepNext/>
              <w:rPr>
                <w:del w:id="7430" w:author="Joe McCrossan" w:date="2014-05-25T17:31:00Z"/>
                <w:sz w:val="16"/>
                <w:szCs w:val="16"/>
                <w:lang w:eastAsia="ja-JP"/>
              </w:rPr>
            </w:pPr>
            <w:del w:id="7431" w:author="Joe McCrossan" w:date="2014-05-25T17:31:00Z">
              <w:r w:rsidRPr="00CF41A0" w:rsidDel="00E24B80">
                <w:rPr>
                  <w:sz w:val="16"/>
                  <w:szCs w:val="16"/>
                  <w:lang w:eastAsia="ja-JP"/>
                </w:rPr>
                <w:delText>426 x 360</w:delText>
              </w:r>
            </w:del>
          </w:p>
        </w:tc>
        <w:tc>
          <w:tcPr>
            <w:tcW w:w="1080" w:type="dxa"/>
            <w:tcBorders>
              <w:top w:val="single" w:sz="4" w:space="0" w:color="000000"/>
              <w:bottom w:val="single" w:sz="18" w:space="0" w:color="000000"/>
            </w:tcBorders>
            <w:vAlign w:val="center"/>
          </w:tcPr>
          <w:p w14:paraId="555CBCAF" w14:textId="74E38DF0" w:rsidR="000F3C4F" w:rsidRPr="00CF41A0" w:rsidDel="00E24B80" w:rsidRDefault="000F3C4F" w:rsidP="000E6799">
            <w:pPr>
              <w:pStyle w:val="DECETableCell"/>
              <w:keepNext/>
              <w:rPr>
                <w:del w:id="7432" w:author="Joe McCrossan" w:date="2014-05-25T17:31:00Z"/>
                <w:sz w:val="16"/>
                <w:szCs w:val="16"/>
                <w:lang w:eastAsia="ja-JP"/>
              </w:rPr>
            </w:pPr>
            <w:del w:id="7433" w:author="Joe McCrossan" w:date="2014-05-25T17:31:00Z">
              <w:r w:rsidRPr="00CF41A0" w:rsidDel="00E24B80">
                <w:rPr>
                  <w:sz w:val="16"/>
                  <w:szCs w:val="16"/>
                  <w:lang w:eastAsia="ja-JP"/>
                </w:rPr>
                <w:delText>up to 26*</w:delText>
              </w:r>
            </w:del>
          </w:p>
        </w:tc>
        <w:tc>
          <w:tcPr>
            <w:tcW w:w="1012" w:type="dxa"/>
            <w:tcBorders>
              <w:top w:val="single" w:sz="4" w:space="0" w:color="000000"/>
              <w:bottom w:val="single" w:sz="18" w:space="0" w:color="000000"/>
            </w:tcBorders>
            <w:vAlign w:val="center"/>
          </w:tcPr>
          <w:p w14:paraId="61BF652E" w14:textId="58C937F5" w:rsidR="000F3C4F" w:rsidRPr="00CF41A0" w:rsidDel="00E24B80" w:rsidRDefault="000F3C4F" w:rsidP="000E6799">
            <w:pPr>
              <w:pStyle w:val="DECETableCell"/>
              <w:keepNext/>
              <w:rPr>
                <w:del w:id="7434" w:author="Joe McCrossan" w:date="2014-05-25T17:31:00Z"/>
                <w:sz w:val="16"/>
                <w:szCs w:val="16"/>
                <w:lang w:eastAsia="ja-JP"/>
              </w:rPr>
            </w:pPr>
            <w:del w:id="7435" w:author="Joe McCrossan" w:date="2014-05-25T17:31:00Z">
              <w:r w:rsidRPr="00CF41A0" w:rsidDel="00E24B80">
                <w:rPr>
                  <w:sz w:val="16"/>
                  <w:szCs w:val="16"/>
                  <w:lang w:eastAsia="ja-JP"/>
                </w:rPr>
                <w:delText>up to 22*</w:delText>
              </w:r>
            </w:del>
          </w:p>
        </w:tc>
        <w:tc>
          <w:tcPr>
            <w:tcW w:w="900" w:type="dxa"/>
            <w:tcBorders>
              <w:top w:val="single" w:sz="4" w:space="0" w:color="000000"/>
              <w:bottom w:val="single" w:sz="18" w:space="0" w:color="000000"/>
            </w:tcBorders>
            <w:vAlign w:val="center"/>
          </w:tcPr>
          <w:p w14:paraId="06998D3A" w14:textId="4B02049B" w:rsidR="00860A88" w:rsidDel="00E24B80" w:rsidRDefault="000F3C4F" w:rsidP="00330996">
            <w:pPr>
              <w:pStyle w:val="DECETableCell"/>
              <w:keepNext/>
              <w:jc w:val="center"/>
              <w:rPr>
                <w:del w:id="7436" w:author="Joe McCrossan" w:date="2014-05-25T17:31:00Z"/>
                <w:sz w:val="16"/>
                <w:szCs w:val="16"/>
                <w:lang w:eastAsia="ja-JP"/>
              </w:rPr>
            </w:pPr>
            <w:del w:id="7437" w:author="Joe McCrossan" w:date="2014-05-25T17:31:00Z">
              <w:r w:rsidDel="00E24B80">
                <w:rPr>
                  <w:sz w:val="16"/>
                  <w:lang w:eastAsia="ja-JP"/>
                </w:rPr>
                <w:delText xml:space="preserve">up to </w:delText>
              </w:r>
              <w:r w:rsidRPr="000F3C4F" w:rsidDel="00E24B80">
                <w:rPr>
                  <w:sz w:val="16"/>
                  <w:lang w:eastAsia="ja-JP"/>
                </w:rPr>
                <w:delText>448</w:delText>
              </w:r>
              <w:r w:rsidRPr="00CF41A0" w:rsidDel="00E24B80">
                <w:rPr>
                  <w:sz w:val="16"/>
                  <w:szCs w:val="16"/>
                  <w:lang w:eastAsia="ja-JP"/>
                </w:rPr>
                <w:delText>**</w:delText>
              </w:r>
            </w:del>
          </w:p>
        </w:tc>
        <w:tc>
          <w:tcPr>
            <w:tcW w:w="900" w:type="dxa"/>
            <w:tcBorders>
              <w:top w:val="single" w:sz="4" w:space="0" w:color="000000"/>
              <w:bottom w:val="single" w:sz="18" w:space="0" w:color="000000"/>
            </w:tcBorders>
            <w:vAlign w:val="center"/>
          </w:tcPr>
          <w:p w14:paraId="4BCB92AE" w14:textId="10D13CE6" w:rsidR="00860A88" w:rsidDel="00E24B80" w:rsidRDefault="000F3C4F" w:rsidP="00330996">
            <w:pPr>
              <w:pStyle w:val="DECETableCell"/>
              <w:keepNext/>
              <w:jc w:val="center"/>
              <w:rPr>
                <w:del w:id="7438" w:author="Joe McCrossan" w:date="2014-05-25T17:31:00Z"/>
                <w:sz w:val="16"/>
                <w:szCs w:val="16"/>
                <w:lang w:eastAsia="ja-JP"/>
              </w:rPr>
            </w:pPr>
            <w:del w:id="7439" w:author="Joe McCrossan" w:date="2014-05-25T17:31:00Z">
              <w:r w:rsidDel="00E24B80">
                <w:rPr>
                  <w:sz w:val="16"/>
                  <w:lang w:eastAsia="ja-JP"/>
                </w:rPr>
                <w:delText xml:space="preserve">up to </w:delText>
              </w:r>
              <w:r w:rsidRPr="0075411E" w:rsidDel="00E24B80">
                <w:rPr>
                  <w:sz w:val="16"/>
                  <w:lang w:eastAsia="ja-JP"/>
                </w:rPr>
                <w:delText>384</w:delText>
              </w:r>
              <w:r w:rsidRPr="00CF41A0" w:rsidDel="00E24B80">
                <w:rPr>
                  <w:sz w:val="16"/>
                  <w:szCs w:val="16"/>
                  <w:lang w:eastAsia="ja-JP"/>
                </w:rPr>
                <w:delText>**</w:delText>
              </w:r>
            </w:del>
          </w:p>
        </w:tc>
        <w:tc>
          <w:tcPr>
            <w:tcW w:w="720" w:type="dxa"/>
            <w:tcBorders>
              <w:top w:val="single" w:sz="4" w:space="0" w:color="000000"/>
              <w:bottom w:val="single" w:sz="18" w:space="0" w:color="000000"/>
            </w:tcBorders>
            <w:vAlign w:val="center"/>
          </w:tcPr>
          <w:p w14:paraId="5BC70848" w14:textId="461A0185" w:rsidR="000F3C4F" w:rsidRPr="00CF41A0" w:rsidDel="00E24B80" w:rsidRDefault="000F3C4F" w:rsidP="000E6799">
            <w:pPr>
              <w:pStyle w:val="DECETableCell"/>
              <w:keepNext/>
              <w:rPr>
                <w:del w:id="7440" w:author="Joe McCrossan" w:date="2014-05-25T17:31:00Z"/>
                <w:sz w:val="16"/>
                <w:szCs w:val="16"/>
                <w:lang w:eastAsia="ja-JP"/>
              </w:rPr>
            </w:pPr>
            <w:del w:id="7441" w:author="Joe McCrossan" w:date="2014-05-25T17:31:00Z">
              <w:r w:rsidRPr="00CF41A0" w:rsidDel="00E24B80">
                <w:rPr>
                  <w:sz w:val="16"/>
                  <w:szCs w:val="16"/>
                  <w:lang w:eastAsia="ja-JP"/>
                </w:rPr>
                <w:delText>15</w:delText>
              </w:r>
            </w:del>
          </w:p>
        </w:tc>
        <w:tc>
          <w:tcPr>
            <w:tcW w:w="630" w:type="dxa"/>
            <w:tcBorders>
              <w:top w:val="single" w:sz="4" w:space="0" w:color="000000"/>
              <w:bottom w:val="single" w:sz="18" w:space="0" w:color="000000"/>
            </w:tcBorders>
          </w:tcPr>
          <w:p w14:paraId="7D95A1A5" w14:textId="6EB92D78" w:rsidR="000F3C4F" w:rsidRPr="00CF41A0" w:rsidDel="00E24B80" w:rsidRDefault="000F3C4F" w:rsidP="000E6799">
            <w:pPr>
              <w:pStyle w:val="DECETableCell"/>
              <w:keepNext/>
              <w:rPr>
                <w:del w:id="7442" w:author="Joe McCrossan" w:date="2014-05-25T17:31:00Z"/>
                <w:sz w:val="16"/>
                <w:szCs w:val="16"/>
                <w:lang w:eastAsia="ja-JP"/>
              </w:rPr>
            </w:pPr>
            <w:del w:id="7443" w:author="Joe McCrossan" w:date="2014-05-25T17:31:00Z">
              <w:r w:rsidRPr="00CF41A0" w:rsidDel="00E24B80">
                <w:rPr>
                  <w:sz w:val="16"/>
                  <w:szCs w:val="16"/>
                  <w:lang w:eastAsia="ja-JP"/>
                </w:rPr>
                <w:delText>-</w:delText>
              </w:r>
            </w:del>
          </w:p>
        </w:tc>
        <w:tc>
          <w:tcPr>
            <w:tcW w:w="698" w:type="dxa"/>
            <w:tcBorders>
              <w:top w:val="single" w:sz="4" w:space="0" w:color="000000"/>
              <w:bottom w:val="single" w:sz="18" w:space="0" w:color="000000"/>
            </w:tcBorders>
            <w:vAlign w:val="center"/>
          </w:tcPr>
          <w:p w14:paraId="706741EE" w14:textId="511252D9" w:rsidR="000F3C4F" w:rsidRPr="00CF41A0" w:rsidDel="00E24B80" w:rsidRDefault="000F3C4F" w:rsidP="000E6799">
            <w:pPr>
              <w:pStyle w:val="DECETableCell"/>
              <w:keepNext/>
              <w:rPr>
                <w:del w:id="7444" w:author="Joe McCrossan" w:date="2014-05-25T17:31:00Z"/>
                <w:sz w:val="16"/>
                <w:szCs w:val="16"/>
                <w:lang w:eastAsia="ja-JP"/>
              </w:rPr>
            </w:pPr>
            <w:del w:id="7445" w:author="Joe McCrossan" w:date="2014-05-25T17:31:00Z">
              <w:r w:rsidRPr="00CF41A0" w:rsidDel="00E24B80">
                <w:rPr>
                  <w:sz w:val="16"/>
                  <w:szCs w:val="16"/>
                  <w:lang w:eastAsia="ja-JP"/>
                </w:rPr>
                <w:delText>-</w:delText>
              </w:r>
            </w:del>
          </w:p>
        </w:tc>
      </w:tr>
    </w:tbl>
    <w:p w14:paraId="2FCE9A21" w14:textId="61C9CF0E" w:rsidR="000537D6" w:rsidDel="00E24B80" w:rsidRDefault="00E04512" w:rsidP="000537D6">
      <w:pPr>
        <w:ind w:left="360"/>
        <w:rPr>
          <w:del w:id="7446" w:author="Joe McCrossan" w:date="2014-05-25T17:31:00Z"/>
        </w:rPr>
      </w:pPr>
      <w:del w:id="7447" w:author="Joe McCrossan" w:date="2014-05-25T17:31:00Z">
        <w:r w:rsidRPr="005B504E" w:rsidDel="00E24B80">
          <w:delText xml:space="preserve">* Indicates that maximum encoded size is not an exact multiple of </w:delText>
        </w:r>
        <w:r w:rsidR="006D44D9" w:rsidDel="00E24B80">
          <w:delText>M</w:delText>
        </w:r>
        <w:r w:rsidRPr="005B504E" w:rsidDel="00E24B80">
          <w:delText xml:space="preserve">acroblock size. </w:delText>
        </w:r>
      </w:del>
    </w:p>
    <w:p w14:paraId="23FB9E49" w14:textId="4438FDB9" w:rsidR="0075411E" w:rsidRPr="005B504E" w:rsidDel="00E24B80" w:rsidRDefault="000F3C4F" w:rsidP="0075411E">
      <w:pPr>
        <w:ind w:left="360"/>
        <w:rPr>
          <w:del w:id="7448" w:author="Joe McCrossan" w:date="2014-05-25T17:31:00Z"/>
        </w:rPr>
      </w:pPr>
      <w:del w:id="7449" w:author="Joe McCrossan" w:date="2014-05-25T17:31:00Z">
        <w:r w:rsidDel="00E24B80">
          <w:delText>** Indicates</w:delText>
        </w:r>
        <w:r w:rsidR="0075411E" w:rsidDel="00E24B80">
          <w:delText xml:space="preserve"> that maximum encoded size is not an exact multiple of [H265] Coding Tree Units, assuming a 64x64 assuming a 64x64 Coding Tree Unit size.</w:delText>
        </w:r>
      </w:del>
    </w:p>
    <w:p w14:paraId="06F41623" w14:textId="02A83BB5" w:rsidR="0075411E" w:rsidDel="00E24B80" w:rsidRDefault="00E04512" w:rsidP="00E04512">
      <w:pPr>
        <w:rPr>
          <w:del w:id="7450" w:author="Joe McCrossan" w:date="2014-05-25T17:31:00Z"/>
        </w:rPr>
      </w:pPr>
      <w:del w:id="7451" w:author="Joe McCrossan" w:date="2014-05-25T17:31:00Z">
        <w:r w:rsidRPr="005B504E" w:rsidDel="00E24B80">
          <w:rPr>
            <w:b/>
          </w:rPr>
          <w:delText>Note</w:delText>
        </w:r>
        <w:r w:rsidR="0075411E" w:rsidDel="00E24B80">
          <w:rPr>
            <w:b/>
          </w:rPr>
          <w:delText>s</w:delText>
        </w:r>
        <w:r w:rsidRPr="005B504E" w:rsidDel="00E24B80">
          <w:rPr>
            <w:b/>
          </w:rPr>
          <w:delText>:</w:delText>
        </w:r>
        <w:r w:rsidRPr="005B504E" w:rsidDel="00E24B80">
          <w:delText xml:space="preserve">  </w:delText>
        </w:r>
      </w:del>
    </w:p>
    <w:p w14:paraId="5D01F85B" w14:textId="0D6B7C39" w:rsidR="00860A88" w:rsidDel="00E24B80" w:rsidRDefault="00E04512" w:rsidP="00B71A78">
      <w:pPr>
        <w:pStyle w:val="ListParagraph"/>
        <w:numPr>
          <w:ilvl w:val="0"/>
          <w:numId w:val="46"/>
        </w:numPr>
        <w:rPr>
          <w:del w:id="7452" w:author="Joe McCrossan" w:date="2014-05-25T17:31:00Z"/>
        </w:rPr>
      </w:pPr>
      <w:del w:id="7453" w:author="Joe McCrossan" w:date="2014-05-25T17:31:00Z">
        <w:r w:rsidRPr="005B504E" w:rsidDel="00E24B80">
          <w:delText xml:space="preserve">Publishers creating files that conform to this Media Profile who expect there to be dynamic ad insertion </w:delText>
        </w:r>
        <w:r w:rsidR="00573929" w:rsidRPr="005B504E" w:rsidDel="00E24B80">
          <w:delText>SHOULD NOT</w:delText>
        </w:r>
        <w:r w:rsidRPr="005B504E" w:rsidDel="00E24B80">
          <w:delText xml:space="preserve"> use vertical static sub-sampling (i.e. vertical sub-sample factors other than 1).</w:delText>
        </w:r>
      </w:del>
    </w:p>
    <w:p w14:paraId="2FA1AB61" w14:textId="7FDD5E29" w:rsidR="00860A88" w:rsidDel="00E24B80" w:rsidRDefault="0075411E" w:rsidP="00B71A78">
      <w:pPr>
        <w:pStyle w:val="ListParagraph"/>
        <w:numPr>
          <w:ilvl w:val="0"/>
          <w:numId w:val="46"/>
        </w:numPr>
        <w:rPr>
          <w:del w:id="7454" w:author="Joe McCrossan" w:date="2014-05-25T17:31:00Z"/>
        </w:rPr>
      </w:pPr>
      <w:del w:id="7455" w:author="Joe McCrossan" w:date="2014-05-25T17:31:00Z">
        <w:r w:rsidDel="00E24B80">
          <w:delText xml:space="preserve">HEVC constraints are listed for 64x64 Coding Tree Units only (i.e. </w:delText>
        </w:r>
        <w:r w:rsidRPr="004C404A" w:rsidDel="00E24B80">
          <w:rPr>
            <w:rFonts w:ascii="Courier New" w:hAnsi="Courier New" w:cs="Courier New"/>
            <w:sz w:val="20"/>
            <w:szCs w:val="20"/>
          </w:rPr>
          <w:delText>MinCbSizeY=64</w:delText>
        </w:r>
        <w:r w:rsidDel="00E24B80">
          <w:delText>). Restrictions must be recalculated for other Coding Tree Unit sizes such that the field is a multiple of the Coding Tree Unit size.</w:delText>
        </w:r>
      </w:del>
    </w:p>
    <w:p w14:paraId="6838666D" w14:textId="0B329B34" w:rsidR="00E04512" w:rsidRDefault="000F3C4F">
      <w:pPr>
        <w:pStyle w:val="AnnexA3"/>
        <w:rPr>
          <w:ins w:id="7456" w:author="Joe McCrossan" w:date="2014-03-16T18:46:00Z"/>
        </w:rPr>
        <w:pPrChange w:id="7457" w:author="Joe McCrossan" w:date="2014-03-16T14:38:00Z">
          <w:pPr>
            <w:pStyle w:val="AnnexA2"/>
            <w:autoSpaceDE w:val="0"/>
          </w:pPr>
        </w:pPrChange>
      </w:pPr>
      <w:bookmarkStart w:id="7458" w:name="_Toc308174995"/>
      <w:bookmarkStart w:id="7459" w:name="_Ref262732284"/>
      <w:bookmarkStart w:id="7460" w:name="_Toc263281016"/>
      <w:commentRangeEnd w:id="6328"/>
      <w:r>
        <w:rPr>
          <w:rStyle w:val="CommentReference"/>
          <w:b w:val="0"/>
          <w:color w:val="auto"/>
          <w:spacing w:val="0"/>
        </w:rPr>
        <w:commentReference w:id="6328"/>
      </w:r>
      <w:r w:rsidR="00E04512" w:rsidRPr="005B504E">
        <w:t>Constraints on Audio</w:t>
      </w:r>
      <w:bookmarkEnd w:id="7458"/>
      <w:bookmarkEnd w:id="7459"/>
      <w:bookmarkEnd w:id="7460"/>
    </w:p>
    <w:p w14:paraId="2AFC55A5" w14:textId="56143898" w:rsidR="00CB7C2C" w:rsidRPr="00B76E2C" w:rsidDel="005C5402" w:rsidRDefault="00CB7C2C">
      <w:pPr>
        <w:rPr>
          <w:del w:id="7461" w:author="Joe McCrossan" w:date="2014-05-26T13:55:00Z"/>
        </w:rPr>
        <w:pPrChange w:id="7462" w:author="Joe McCrossan" w:date="2014-03-16T18:46:00Z">
          <w:pPr>
            <w:pStyle w:val="AnnexA2"/>
            <w:autoSpaceDE w:val="0"/>
          </w:pPr>
        </w:pPrChange>
      </w:pPr>
    </w:p>
    <w:p w14:paraId="56BE5AA8" w14:textId="0D62D1B0" w:rsidR="00E04512" w:rsidRPr="005B504E" w:rsidDel="00CF1463" w:rsidRDefault="00E04512" w:rsidP="00E04512">
      <w:pPr>
        <w:rPr>
          <w:del w:id="7463" w:author="Joe McCrossan" w:date="2014-03-16T18:23:00Z"/>
        </w:rPr>
      </w:pPr>
      <w:del w:id="7464" w:author="Joe McCrossan" w:date="2014-03-16T18:23:00Z">
        <w:r w:rsidRPr="005B504E" w:rsidDel="00CF1463">
          <w:delText xml:space="preserve">Content conforming to this profile </w:delText>
        </w:r>
        <w:r w:rsidRPr="005B504E" w:rsidDel="00CF1463">
          <w:rPr>
            <w:rStyle w:val="DECEConformanceStmt"/>
          </w:rPr>
          <w:delText>shall</w:delText>
        </w:r>
        <w:r w:rsidRPr="005B504E" w:rsidDel="00CF1463">
          <w:delText xml:space="preserve"> comply with all of the requirements and constraints defined in Section </w:delText>
        </w:r>
        <w:r w:rsidR="007A4DF4" w:rsidDel="00CF1463">
          <w:fldChar w:fldCharType="begin" w:fldLock="1"/>
        </w:r>
        <w:r w:rsidR="007A4DF4" w:rsidDel="00CF1463">
          <w:delInstrText xml:space="preserve"> REF _Ref139987595 \w \h  \* MERGEFORMAT </w:delInstrText>
        </w:r>
        <w:r w:rsidR="007A4DF4" w:rsidDel="00CF1463">
          <w:fldChar w:fldCharType="separate"/>
        </w:r>
        <w:r w:rsidR="005B504E" w:rsidDel="00CF1463">
          <w:delText>5</w:delText>
        </w:r>
        <w:r w:rsidR="007A4DF4" w:rsidDel="00CF1463">
          <w:fldChar w:fldCharType="end"/>
        </w:r>
        <w:r w:rsidRPr="005B504E" w:rsidDel="00CF1463">
          <w:delText xml:space="preserve">, </w:delText>
        </w:r>
        <w:r w:rsidR="007A4DF4" w:rsidDel="00CF1463">
          <w:fldChar w:fldCharType="begin" w:fldLock="1"/>
        </w:r>
        <w:r w:rsidR="007A4DF4" w:rsidDel="00CF1463">
          <w:delInstrText xml:space="preserve"> REF _Ref139987595 \h  \* MERGEFORMAT </w:delInstrText>
        </w:r>
        <w:r w:rsidR="007A4DF4" w:rsidDel="00CF1463">
          <w:fldChar w:fldCharType="separate"/>
        </w:r>
        <w:r w:rsidR="005B504E" w:rsidRPr="005B504E" w:rsidDel="00CF1463">
          <w:delText>Audio Elementary Streams</w:delText>
        </w:r>
        <w:r w:rsidR="007A4DF4" w:rsidDel="00CF1463">
          <w:fldChar w:fldCharType="end"/>
        </w:r>
        <w:r w:rsidRPr="005B504E" w:rsidDel="00CF1463">
          <w:delText>, with the additional constraints defined here.</w:delText>
        </w:r>
      </w:del>
    </w:p>
    <w:p w14:paraId="5FA8D0EC" w14:textId="02D1FA48" w:rsidR="00E04512" w:rsidRPr="005B504E" w:rsidDel="00CF1463" w:rsidRDefault="00E04512" w:rsidP="00E04512">
      <w:pPr>
        <w:pStyle w:val="ListBullet"/>
        <w:rPr>
          <w:del w:id="7465" w:author="Joe McCrossan" w:date="2014-03-16T18:23:00Z"/>
        </w:rPr>
      </w:pPr>
      <w:del w:id="7466" w:author="Joe McCrossan" w:date="2014-03-16T18:23:00Z">
        <w:r w:rsidRPr="005B504E" w:rsidDel="00CF1463">
          <w:delText xml:space="preserve">A DECE CFF Container </w:delText>
        </w:r>
        <w:r w:rsidRPr="005B504E" w:rsidDel="00CF1463">
          <w:rPr>
            <w:rStyle w:val="DECEConformanceStmt"/>
          </w:rPr>
          <w:delText>shall not</w:delText>
        </w:r>
        <w:r w:rsidRPr="005B504E" w:rsidDel="00CF1463">
          <w:delText xml:space="preserve"> contain more than 32 audio tracks.</w:delText>
        </w:r>
      </w:del>
    </w:p>
    <w:p w14:paraId="6A63CB2B" w14:textId="2E77EF1F" w:rsidR="00E04512" w:rsidRPr="005B504E" w:rsidDel="00CF1463" w:rsidRDefault="00E04512" w:rsidP="00E04512">
      <w:pPr>
        <w:pStyle w:val="ListBullet"/>
        <w:rPr>
          <w:del w:id="7467" w:author="Joe McCrossan" w:date="2014-03-16T18:23:00Z"/>
        </w:rPr>
      </w:pPr>
      <w:del w:id="7468" w:author="Joe McCrossan" w:date="2014-03-16T18:23:00Z">
        <w:r w:rsidRPr="005B504E" w:rsidDel="00CF1463">
          <w:delText xml:space="preserve">Every audio track fragment except the last fragment of an audio track </w:delText>
        </w:r>
        <w:r w:rsidRPr="005B504E" w:rsidDel="00CF1463">
          <w:rPr>
            <w:rStyle w:val="DECEConformanceStmt"/>
          </w:rPr>
          <w:delText>shall</w:delText>
        </w:r>
        <w:r w:rsidRPr="005B504E" w:rsidDel="00CF1463">
          <w:delText xml:space="preserve"> have a duration of at least one second.  The last track fragment of an audio track </w:delText>
        </w:r>
        <w:r w:rsidRPr="005B504E" w:rsidDel="00CF1463">
          <w:rPr>
            <w:rStyle w:val="DECEConformanceStmt"/>
          </w:rPr>
          <w:delText>may</w:delText>
        </w:r>
        <w:r w:rsidRPr="005B504E" w:rsidDel="00CF1463">
          <w:delText xml:space="preserve"> have a duration of less than one second.</w:delText>
        </w:r>
      </w:del>
    </w:p>
    <w:p w14:paraId="11761DDF" w14:textId="51E6E2CF" w:rsidR="00E04512" w:rsidRPr="005B504E" w:rsidDel="00CF1463" w:rsidRDefault="00E04512" w:rsidP="00E04512">
      <w:pPr>
        <w:pStyle w:val="ListBullet"/>
        <w:rPr>
          <w:del w:id="7469" w:author="Joe McCrossan" w:date="2014-03-16T18:23:00Z"/>
        </w:rPr>
      </w:pPr>
      <w:del w:id="7470" w:author="Joe McCrossan" w:date="2014-03-16T18:23:00Z">
        <w:r w:rsidRPr="005B504E" w:rsidDel="00CF1463">
          <w:delText xml:space="preserve">An audio track fragment </w:delText>
        </w:r>
        <w:r w:rsidRPr="005B504E" w:rsidDel="00CF1463">
          <w:rPr>
            <w:rStyle w:val="DECEConformanceStmt"/>
          </w:rPr>
          <w:delText>shall</w:delText>
        </w:r>
        <w:r w:rsidRPr="005B504E" w:rsidDel="00CF1463">
          <w:delText xml:space="preserve"> have a duration no greater than six seconds.</w:delText>
        </w:r>
      </w:del>
    </w:p>
    <w:p w14:paraId="7B64A10A" w14:textId="1699AB24" w:rsidR="00E04512" w:rsidRPr="005B504E" w:rsidDel="00530B6B" w:rsidRDefault="00E04512">
      <w:pPr>
        <w:pStyle w:val="AnnexA4"/>
        <w:rPr>
          <w:del w:id="7471" w:author="Joe McCrossan" w:date="2014-05-25T17:08:00Z"/>
        </w:rPr>
        <w:pPrChange w:id="7472" w:author="Joe McCrossan" w:date="2014-03-16T14:38:00Z">
          <w:pPr>
            <w:pStyle w:val="AnnexA3"/>
            <w:autoSpaceDE w:val="0"/>
          </w:pPr>
        </w:pPrChange>
      </w:pPr>
      <w:bookmarkStart w:id="7473" w:name="_Toc308174996"/>
      <w:del w:id="7474" w:author="Joe McCrossan" w:date="2014-05-25T17:08:00Z">
        <w:r w:rsidRPr="005B504E" w:rsidDel="00530B6B">
          <w:delText>Audio Formats</w:delText>
        </w:r>
        <w:bookmarkEnd w:id="7473"/>
      </w:del>
    </w:p>
    <w:p w14:paraId="7ADA246D" w14:textId="77777777" w:rsidR="005C5402" w:rsidRDefault="005C5402" w:rsidP="005C5402">
      <w:pPr>
        <w:rPr>
          <w:ins w:id="7475" w:author="Joe McCrossan" w:date="2014-05-26T13:55:00Z"/>
        </w:rPr>
      </w:pPr>
      <w:ins w:id="7476" w:author="Joe McCrossan" w:date="2014-05-26T13:55:00Z">
        <w:r>
          <w:t>Audio tracks</w:t>
        </w:r>
        <w:r w:rsidRPr="005B504E">
          <w:t xml:space="preserve"> conforming to this </w:t>
        </w:r>
        <w:r>
          <w:t>Media P</w:t>
        </w:r>
        <w:r w:rsidRPr="005B504E">
          <w:t xml:space="preserve">rofile </w:t>
        </w:r>
        <w:r w:rsidRPr="005B504E">
          <w:rPr>
            <w:rStyle w:val="DECEConformanceStmt"/>
          </w:rPr>
          <w:t>shall</w:t>
        </w:r>
        <w:r w:rsidRPr="005B504E">
          <w:t xml:space="preserve"> comply with</w:t>
        </w:r>
        <w:r>
          <w:t>:</w:t>
        </w:r>
      </w:ins>
    </w:p>
    <w:p w14:paraId="1DB45A5E" w14:textId="77777777" w:rsidR="005C5402" w:rsidRPr="00B76E2C" w:rsidRDefault="005C5402" w:rsidP="005C5402">
      <w:pPr>
        <w:pStyle w:val="ListBullet"/>
        <w:rPr>
          <w:ins w:id="7477" w:author="Joe McCrossan" w:date="2014-05-26T13:55:00Z"/>
        </w:rPr>
      </w:pPr>
      <w:ins w:id="7478" w:author="Joe McCrossan" w:date="2014-05-26T13:55:00Z">
        <w:r w:rsidRPr="005B504E">
          <w:t xml:space="preserve">all of the requirements and constraints defined in Section </w:t>
        </w:r>
        <w:r>
          <w:fldChar w:fldCharType="begin" w:fldLock="1"/>
        </w:r>
        <w:r>
          <w:instrText xml:space="preserve"> REF _Ref139987595 \w \h  \* MERGEFORMAT </w:instrText>
        </w:r>
      </w:ins>
      <w:ins w:id="7479" w:author="Joe McCrossan" w:date="2014-05-26T13:55:00Z">
        <w:r>
          <w:fldChar w:fldCharType="separate"/>
        </w:r>
        <w:r>
          <w:t>5</w:t>
        </w:r>
        <w:r>
          <w:fldChar w:fldCharType="end"/>
        </w:r>
        <w:r w:rsidRPr="005B504E">
          <w:t xml:space="preserve">, </w:t>
        </w:r>
        <w:r>
          <w:fldChar w:fldCharType="begin" w:fldLock="1"/>
        </w:r>
        <w:r>
          <w:instrText xml:space="preserve"> REF _Ref139987595 \h  \* MERGEFORMAT </w:instrText>
        </w:r>
      </w:ins>
      <w:ins w:id="7480" w:author="Joe McCrossan" w:date="2014-05-26T13:55:00Z">
        <w:r>
          <w:fldChar w:fldCharType="separate"/>
        </w:r>
        <w:r w:rsidRPr="005B504E">
          <w:t>Audio Elementary Streams</w:t>
        </w:r>
        <w:r>
          <w:fldChar w:fldCharType="end"/>
        </w:r>
        <w:r w:rsidRPr="005B504E">
          <w:t>,.</w:t>
        </w:r>
      </w:ins>
    </w:p>
    <w:p w14:paraId="19AF72F7" w14:textId="447C5EB0" w:rsidR="005C5402" w:rsidRDefault="005C5402">
      <w:pPr>
        <w:pStyle w:val="ListBullet"/>
        <w:rPr>
          <w:ins w:id="7481" w:author="Joe McCrossan" w:date="2014-05-26T22:08:00Z"/>
        </w:rPr>
        <w:pPrChange w:id="7482" w:author="Joe McCrossan" w:date="2014-05-26T13:58:00Z">
          <w:pPr>
            <w:pStyle w:val="ListBullet"/>
            <w:numPr>
              <w:numId w:val="0"/>
            </w:numPr>
            <w:ind w:left="360" w:firstLine="0"/>
          </w:pPr>
        </w:pPrChange>
      </w:pPr>
      <w:ins w:id="7483" w:author="Joe McCrossan" w:date="2014-05-26T13:55:00Z">
        <w:r>
          <w:t xml:space="preserve">one of </w:t>
        </w:r>
        <w:r w:rsidRPr="005B504E">
          <w:t xml:space="preserve">the allowed combinations of audio format, maximum number of channels, maximum </w:t>
        </w:r>
        <w:r w:rsidRPr="005B504E">
          <w:rPr>
            <w:shd w:val="clear" w:color="auto" w:fill="FFFFFF"/>
          </w:rPr>
          <w:t>elementary stream</w:t>
        </w:r>
        <w:r w:rsidRPr="005B504E">
          <w:t xml:space="preserve"> bitrate, and sample rate defined </w:t>
        </w:r>
      </w:ins>
      <w:ins w:id="7484" w:author="Joe McCrossan" w:date="2014-05-26T13:58:00Z">
        <w:r>
          <w:t>below</w:t>
        </w:r>
      </w:ins>
      <w:ins w:id="7485" w:author="Joe McCrossan" w:date="2014-05-26T13:55:00Z">
        <w:r>
          <w:t>.</w:t>
        </w:r>
      </w:ins>
    </w:p>
    <w:p w14:paraId="27F17E5B" w14:textId="77777777" w:rsidR="008B4BE8" w:rsidRDefault="008B4BE8">
      <w:pPr>
        <w:pStyle w:val="ListBullet"/>
        <w:numPr>
          <w:ilvl w:val="0"/>
          <w:numId w:val="0"/>
        </w:numPr>
        <w:ind w:left="723" w:hanging="360"/>
        <w:rPr>
          <w:ins w:id="7486" w:author="Joe McCrossan" w:date="2014-05-26T22:09:00Z"/>
        </w:rPr>
        <w:pPrChange w:id="7487" w:author="Joe McCrossan" w:date="2014-05-26T22:09:00Z">
          <w:pPr>
            <w:pStyle w:val="ListBullet"/>
            <w:numPr>
              <w:numId w:val="0"/>
            </w:numPr>
            <w:ind w:left="360" w:firstLine="0"/>
          </w:pPr>
        </w:pPrChange>
      </w:pPr>
    </w:p>
    <w:p w14:paraId="7689229A" w14:textId="77777777" w:rsidR="008B4BE8" w:rsidRDefault="008B4BE8">
      <w:pPr>
        <w:pStyle w:val="ListBullet"/>
        <w:numPr>
          <w:ilvl w:val="0"/>
          <w:numId w:val="0"/>
        </w:numPr>
        <w:ind w:left="723" w:hanging="360"/>
        <w:rPr>
          <w:ins w:id="7488" w:author="Joe McCrossan" w:date="2014-05-26T22:09:00Z"/>
        </w:rPr>
        <w:pPrChange w:id="7489" w:author="Joe McCrossan" w:date="2014-05-26T22:09:00Z">
          <w:pPr>
            <w:pStyle w:val="ListBullet"/>
            <w:numPr>
              <w:numId w:val="0"/>
            </w:numPr>
            <w:ind w:left="360" w:firstLine="0"/>
          </w:pPr>
        </w:pPrChange>
      </w:pPr>
    </w:p>
    <w:p w14:paraId="06015AF8" w14:textId="77777777" w:rsidR="008B4BE8" w:rsidRDefault="008B4BE8">
      <w:pPr>
        <w:pStyle w:val="ListBullet"/>
        <w:numPr>
          <w:ilvl w:val="0"/>
          <w:numId w:val="0"/>
        </w:numPr>
        <w:ind w:left="723" w:hanging="360"/>
        <w:rPr>
          <w:ins w:id="7490" w:author="Joe McCrossan" w:date="2014-05-26T22:09:00Z"/>
        </w:rPr>
        <w:pPrChange w:id="7491" w:author="Joe McCrossan" w:date="2014-05-26T22:09:00Z">
          <w:pPr>
            <w:pStyle w:val="ListBullet"/>
            <w:numPr>
              <w:numId w:val="0"/>
            </w:numPr>
            <w:ind w:left="360" w:firstLine="0"/>
          </w:pPr>
        </w:pPrChange>
      </w:pPr>
    </w:p>
    <w:p w14:paraId="7D0B9AA8" w14:textId="77777777" w:rsidR="008B4BE8" w:rsidRDefault="008B4BE8">
      <w:pPr>
        <w:pStyle w:val="ListBullet"/>
        <w:numPr>
          <w:ilvl w:val="0"/>
          <w:numId w:val="0"/>
        </w:numPr>
        <w:ind w:left="723" w:hanging="360"/>
        <w:rPr>
          <w:ins w:id="7492" w:author="Joe McCrossan" w:date="2014-03-16T18:43:00Z"/>
        </w:rPr>
        <w:pPrChange w:id="7493" w:author="Joe McCrossan" w:date="2014-05-26T22:09:00Z">
          <w:pPr>
            <w:pStyle w:val="ListBullet"/>
            <w:numPr>
              <w:numId w:val="0"/>
            </w:numPr>
            <w:ind w:left="360" w:firstLine="0"/>
          </w:pPr>
        </w:pPrChange>
      </w:pPr>
    </w:p>
    <w:p w14:paraId="5E830334" w14:textId="65ABAF98" w:rsidR="00E04512" w:rsidRPr="005B504E" w:rsidDel="00CF1463" w:rsidRDefault="00E04512">
      <w:pPr>
        <w:pStyle w:val="ListBullet"/>
        <w:rPr>
          <w:del w:id="7494" w:author="Joe McCrossan" w:date="2014-03-16T18:23:00Z"/>
        </w:rPr>
      </w:pPr>
      <w:del w:id="7495" w:author="Joe McCrossan" w:date="2014-03-16T18:23:00Z">
        <w:r w:rsidRPr="005B504E" w:rsidDel="00CF1463">
          <w:delText xml:space="preserve">Content conforming to this profile </w:delText>
        </w:r>
        <w:r w:rsidRPr="005B504E" w:rsidDel="00CF1463">
          <w:rPr>
            <w:rStyle w:val="DECEConformanceStmt"/>
          </w:rPr>
          <w:delText>shall</w:delText>
        </w:r>
        <w:r w:rsidRPr="005B504E" w:rsidDel="00CF1463">
          <w:delText xml:space="preserve"> contain at least one MPEG-4 AAC [2-Channel] audio track.</w:delText>
        </w:r>
      </w:del>
    </w:p>
    <w:p w14:paraId="631EC46B" w14:textId="787FF046" w:rsidR="00152BD4" w:rsidRPr="005B504E" w:rsidDel="00CF1463" w:rsidRDefault="00E04512" w:rsidP="005B683F">
      <w:pPr>
        <w:pStyle w:val="ListBullet"/>
        <w:numPr>
          <w:ilvl w:val="0"/>
          <w:numId w:val="0"/>
        </w:numPr>
        <w:ind w:left="360"/>
        <w:rPr>
          <w:del w:id="7496" w:author="Joe McCrossan" w:date="2014-03-16T18:23:00Z"/>
        </w:rPr>
      </w:pPr>
      <w:del w:id="7497" w:author="Joe McCrossan" w:date="2014-03-16T18:23:00Z">
        <w:r w:rsidRPr="005B504E" w:rsidDel="00CF1463">
          <w:delText xml:space="preserve">For content conforming to this profile, the allowed combinations of audio format, maximum number of channels, maximum </w:delText>
        </w:r>
        <w:r w:rsidR="0015154B" w:rsidRPr="005B504E" w:rsidDel="00CF1463">
          <w:delText xml:space="preserve">elementary stream </w:delText>
        </w:r>
        <w:r w:rsidRPr="005B504E" w:rsidDel="00CF1463">
          <w:delText xml:space="preserve">bitrate, and sample rate are defined in </w:delText>
        </w:r>
        <w:r w:rsidR="007A4DF4" w:rsidDel="00CF1463">
          <w:fldChar w:fldCharType="begin" w:fldLock="1"/>
        </w:r>
        <w:r w:rsidR="007A4DF4" w:rsidDel="00CF1463">
          <w:delInstrText xml:space="preserve"> REF _Ref144363103 \h  \* MERGEFORMAT </w:delInstrText>
        </w:r>
        <w:r w:rsidR="007A4DF4" w:rsidDel="00CF1463">
          <w:fldChar w:fldCharType="separate"/>
        </w:r>
        <w:r w:rsidR="005B504E" w:rsidRPr="005B504E" w:rsidDel="00CF1463">
          <w:delText xml:space="preserve">Table B - </w:delText>
        </w:r>
        <w:r w:rsidR="005B504E" w:rsidDel="00CF1463">
          <w:delText>3</w:delText>
        </w:r>
        <w:r w:rsidR="007A4DF4" w:rsidDel="00CF1463">
          <w:fldChar w:fldCharType="end"/>
        </w:r>
        <w:r w:rsidRPr="005B504E" w:rsidDel="00CF1463">
          <w:delText>.</w:delText>
        </w:r>
      </w:del>
    </w:p>
    <w:p w14:paraId="2E62379B" w14:textId="6A3C1E59" w:rsidR="00E04512" w:rsidRPr="005B504E" w:rsidRDefault="005C5402" w:rsidP="00E04512">
      <w:pPr>
        <w:pStyle w:val="Caption"/>
        <w:keepNext/>
        <w:rPr>
          <w:color w:val="auto"/>
        </w:rPr>
      </w:pPr>
      <w:bookmarkStart w:id="7498" w:name="_Ref144363103"/>
      <w:bookmarkStart w:id="7499" w:name="_Ref144363089"/>
      <w:bookmarkStart w:id="7500" w:name="_Toc308175044"/>
      <w:ins w:id="7501" w:author="Joe McCrossan" w:date="2014-05-26T13:58:00Z">
        <w:r w:rsidRPr="005B504E">
          <w:rPr>
            <w:color w:val="auto"/>
          </w:rPr>
          <w:t xml:space="preserve">Table B - </w:t>
        </w:r>
        <w:r w:rsidRPr="005B504E">
          <w:rPr>
            <w:color w:val="auto"/>
          </w:rPr>
          <w:fldChar w:fldCharType="begin"/>
        </w:r>
        <w:r w:rsidRPr="005B504E">
          <w:rPr>
            <w:color w:val="auto"/>
          </w:rPr>
          <w:instrText xml:space="preserve"> SEQ Table_B_- \* ARABIC </w:instrText>
        </w:r>
        <w:r w:rsidRPr="005B504E">
          <w:rPr>
            <w:color w:val="auto"/>
          </w:rPr>
          <w:fldChar w:fldCharType="separate"/>
        </w:r>
      </w:ins>
      <w:r w:rsidR="00882477">
        <w:rPr>
          <w:noProof/>
          <w:color w:val="auto"/>
        </w:rPr>
        <w:t>4</w:t>
      </w:r>
      <w:ins w:id="7502" w:author="Joe McCrossan" w:date="2014-05-26T13:58:00Z">
        <w:r w:rsidRPr="005B504E">
          <w:rPr>
            <w:color w:val="auto"/>
          </w:rPr>
          <w:fldChar w:fldCharType="end"/>
        </w:r>
      </w:ins>
      <w:del w:id="7503" w:author="Joe McCrossan" w:date="2014-05-26T13:58:00Z">
        <w:r w:rsidR="00E04512" w:rsidRPr="005B504E" w:rsidDel="005C5402">
          <w:rPr>
            <w:color w:val="auto"/>
          </w:rPr>
          <w:delText xml:space="preserve">Table B - </w:delText>
        </w:r>
        <w:r w:rsidR="00860A88" w:rsidRPr="005B504E" w:rsidDel="005C5402">
          <w:rPr>
            <w:color w:val="auto"/>
          </w:rPr>
          <w:fldChar w:fldCharType="begin"/>
        </w:r>
        <w:r w:rsidR="00DB60F2" w:rsidRPr="005B504E" w:rsidDel="005C5402">
          <w:rPr>
            <w:color w:val="auto"/>
          </w:rPr>
          <w:delInstrText xml:space="preserve"> SEQ Table_B_- \* ARABIC </w:delInstrText>
        </w:r>
        <w:r w:rsidR="00860A88" w:rsidRPr="005B504E" w:rsidDel="005C5402">
          <w:rPr>
            <w:color w:val="auto"/>
          </w:rPr>
          <w:fldChar w:fldCharType="separate"/>
        </w:r>
        <w:r w:rsidR="00FC5375" w:rsidDel="005C5402">
          <w:rPr>
            <w:noProof/>
            <w:color w:val="auto"/>
          </w:rPr>
          <w:delText>1</w:delText>
        </w:r>
        <w:r w:rsidR="00860A88" w:rsidRPr="005B504E" w:rsidDel="005C5402">
          <w:rPr>
            <w:color w:val="auto"/>
          </w:rPr>
          <w:fldChar w:fldCharType="end"/>
        </w:r>
      </w:del>
      <w:bookmarkEnd w:id="7498"/>
      <w:r w:rsidR="00E04512" w:rsidRPr="005B504E">
        <w:rPr>
          <w:color w:val="auto"/>
        </w:rPr>
        <w:t xml:space="preserve"> – Allowed Audio Formats in SD Media Profile</w:t>
      </w:r>
      <w:bookmarkEnd w:id="7499"/>
      <w:bookmarkEnd w:id="7500"/>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304"/>
        <w:gridCol w:w="1584"/>
        <w:gridCol w:w="1152"/>
        <w:gridCol w:w="1152"/>
        <w:gridCol w:w="1854"/>
      </w:tblGrid>
      <w:tr w:rsidR="006E694A" w:rsidRPr="00F40B84" w14:paraId="4AFEA3D3" w14:textId="77777777" w:rsidTr="005B683F">
        <w:trPr>
          <w:jc w:val="center"/>
        </w:trPr>
        <w:tc>
          <w:tcPr>
            <w:tcW w:w="2304" w:type="dxa"/>
            <w:shd w:val="clear" w:color="auto" w:fill="595959"/>
          </w:tcPr>
          <w:p w14:paraId="08FBFD05" w14:textId="77777777" w:rsidR="00E61356" w:rsidRPr="00330996" w:rsidRDefault="00860A88" w:rsidP="003A2A30">
            <w:pPr>
              <w:pStyle w:val="DECETableHeading"/>
              <w:rPr>
                <w:w w:val="90"/>
              </w:rPr>
            </w:pPr>
            <w:r w:rsidRPr="00330996">
              <w:rPr>
                <w:w w:val="90"/>
              </w:rPr>
              <w:t>Audio Format</w:t>
            </w:r>
          </w:p>
        </w:tc>
        <w:tc>
          <w:tcPr>
            <w:tcW w:w="1584" w:type="dxa"/>
            <w:shd w:val="clear" w:color="auto" w:fill="595959"/>
          </w:tcPr>
          <w:p w14:paraId="462655C6" w14:textId="77777777" w:rsidR="00E61356" w:rsidRPr="00330996" w:rsidRDefault="00860A88" w:rsidP="003A2A30">
            <w:pPr>
              <w:pStyle w:val="DECETableHeading"/>
              <w:rPr>
                <w:w w:val="90"/>
              </w:rPr>
            </w:pPr>
            <w:r w:rsidRPr="00330996">
              <w:rPr>
                <w:w w:val="90"/>
              </w:rPr>
              <w:t>Max. No. Channels</w:t>
            </w:r>
          </w:p>
        </w:tc>
        <w:tc>
          <w:tcPr>
            <w:tcW w:w="1152" w:type="dxa"/>
            <w:shd w:val="clear" w:color="auto" w:fill="595959"/>
          </w:tcPr>
          <w:p w14:paraId="47B5662B" w14:textId="77777777" w:rsidR="00E61356" w:rsidRPr="00330996" w:rsidRDefault="00860A88" w:rsidP="003A2A30">
            <w:pPr>
              <w:pStyle w:val="DECETableHeading"/>
              <w:rPr>
                <w:w w:val="90"/>
              </w:rPr>
            </w:pPr>
            <w:r w:rsidRPr="00330996">
              <w:rPr>
                <w:w w:val="90"/>
              </w:rPr>
              <w:t>Sample Rate</w:t>
            </w:r>
          </w:p>
        </w:tc>
        <w:tc>
          <w:tcPr>
            <w:tcW w:w="1152" w:type="dxa"/>
            <w:shd w:val="clear" w:color="auto" w:fill="595959"/>
          </w:tcPr>
          <w:p w14:paraId="151D6647" w14:textId="77777777" w:rsidR="00E61356" w:rsidRPr="00330996" w:rsidRDefault="00860A88" w:rsidP="003A2A30">
            <w:pPr>
              <w:pStyle w:val="DECETableHeading"/>
              <w:rPr>
                <w:w w:val="90"/>
              </w:rPr>
            </w:pPr>
            <w:r w:rsidRPr="00330996">
              <w:rPr>
                <w:w w:val="90"/>
              </w:rPr>
              <w:t>Max. Bitrate</w:t>
            </w:r>
          </w:p>
        </w:tc>
        <w:tc>
          <w:tcPr>
            <w:tcW w:w="1854" w:type="dxa"/>
            <w:shd w:val="clear" w:color="auto" w:fill="595959"/>
          </w:tcPr>
          <w:p w14:paraId="23E95F6D" w14:textId="77777777" w:rsidR="00E61356" w:rsidRPr="00330996" w:rsidRDefault="00860A88" w:rsidP="003A2A30">
            <w:pPr>
              <w:pStyle w:val="DECETableHeading"/>
              <w:rPr>
                <w:w w:val="90"/>
              </w:rPr>
            </w:pPr>
            <w:r w:rsidRPr="00330996">
              <w:rPr>
                <w:w w:val="90"/>
              </w:rPr>
              <w:t>Bitrate Calculation</w:t>
            </w:r>
          </w:p>
        </w:tc>
      </w:tr>
      <w:tr w:rsidR="006E694A" w:rsidRPr="005B504E" w14:paraId="230F1711" w14:textId="77777777" w:rsidTr="005B683F">
        <w:trPr>
          <w:jc w:val="center"/>
        </w:trPr>
        <w:tc>
          <w:tcPr>
            <w:tcW w:w="2304" w:type="dxa"/>
          </w:tcPr>
          <w:p w14:paraId="25DFBD94" w14:textId="77777777" w:rsidR="00E61356" w:rsidRPr="005B504E" w:rsidRDefault="00E61356" w:rsidP="00E04512">
            <w:pPr>
              <w:pStyle w:val="DECETableCell"/>
              <w:keepNext/>
            </w:pPr>
            <w:r w:rsidRPr="005B504E">
              <w:t>MPEG-4 AAC [2-Channel]</w:t>
            </w:r>
          </w:p>
        </w:tc>
        <w:tc>
          <w:tcPr>
            <w:tcW w:w="1584" w:type="dxa"/>
          </w:tcPr>
          <w:p w14:paraId="1378AE23" w14:textId="77777777" w:rsidR="00E61356" w:rsidRPr="005B504E" w:rsidRDefault="00E61356" w:rsidP="00E04512">
            <w:pPr>
              <w:pStyle w:val="DECETableCell"/>
              <w:keepNext/>
            </w:pPr>
            <w:r w:rsidRPr="005B504E">
              <w:t>2</w:t>
            </w:r>
          </w:p>
        </w:tc>
        <w:tc>
          <w:tcPr>
            <w:tcW w:w="1152" w:type="dxa"/>
          </w:tcPr>
          <w:p w14:paraId="17BD2040" w14:textId="77777777" w:rsidR="00E61356" w:rsidRPr="005B504E" w:rsidRDefault="00E61356" w:rsidP="00E04512">
            <w:pPr>
              <w:pStyle w:val="DECETableCell"/>
              <w:keepNext/>
            </w:pPr>
            <w:r w:rsidRPr="005B504E">
              <w:t>48 kHz</w:t>
            </w:r>
          </w:p>
        </w:tc>
        <w:tc>
          <w:tcPr>
            <w:tcW w:w="1152" w:type="dxa"/>
          </w:tcPr>
          <w:p w14:paraId="4D8AFF2E" w14:textId="77777777" w:rsidR="00E61356" w:rsidRPr="005B504E" w:rsidRDefault="00E61356" w:rsidP="00E04512">
            <w:pPr>
              <w:pStyle w:val="DECETableCell"/>
              <w:keepNext/>
            </w:pPr>
            <w:r w:rsidRPr="005B504E">
              <w:rPr>
                <w:lang w:eastAsia="ja-JP"/>
              </w:rPr>
              <w:t>192 Kbps</w:t>
            </w:r>
          </w:p>
        </w:tc>
        <w:tc>
          <w:tcPr>
            <w:tcW w:w="1854" w:type="dxa"/>
          </w:tcPr>
          <w:p w14:paraId="686C6FEF"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39940 \r \h  \* MERGEFORMAT </w:instrText>
            </w:r>
            <w:r w:rsidR="007A4DF4">
              <w:fldChar w:fldCharType="separate"/>
            </w:r>
            <w:r w:rsidR="005B504E">
              <w:t>5.3.2.2.2.4</w:t>
            </w:r>
            <w:r w:rsidR="007A4DF4">
              <w:fldChar w:fldCharType="end"/>
            </w:r>
          </w:p>
        </w:tc>
      </w:tr>
      <w:tr w:rsidR="006E694A" w:rsidRPr="005B504E" w14:paraId="04306236" w14:textId="77777777" w:rsidTr="005B683F">
        <w:trPr>
          <w:jc w:val="center"/>
        </w:trPr>
        <w:tc>
          <w:tcPr>
            <w:tcW w:w="2304" w:type="dxa"/>
          </w:tcPr>
          <w:p w14:paraId="14F4A897" w14:textId="77777777" w:rsidR="00E61356" w:rsidRPr="005B504E" w:rsidRDefault="00E61356" w:rsidP="00E04512">
            <w:pPr>
              <w:pStyle w:val="DECETableCell"/>
              <w:keepNext/>
            </w:pPr>
            <w:r w:rsidRPr="005B504E">
              <w:t xml:space="preserve">MPEG-4 </w:t>
            </w:r>
            <w:r w:rsidR="00D259E6" w:rsidRPr="005B504E">
              <w:t>HE AAC V2 level 4</w:t>
            </w:r>
            <w:r w:rsidRPr="005B504E">
              <w:t>[5.1-channel]</w:t>
            </w:r>
          </w:p>
        </w:tc>
        <w:tc>
          <w:tcPr>
            <w:tcW w:w="1584" w:type="dxa"/>
          </w:tcPr>
          <w:p w14:paraId="08F4724A" w14:textId="77777777" w:rsidR="00E61356" w:rsidRPr="005B504E" w:rsidRDefault="00E61356" w:rsidP="00E04512">
            <w:pPr>
              <w:pStyle w:val="DECETableCell"/>
              <w:keepNext/>
            </w:pPr>
            <w:r w:rsidRPr="005B504E">
              <w:t>5.1</w:t>
            </w:r>
          </w:p>
        </w:tc>
        <w:tc>
          <w:tcPr>
            <w:tcW w:w="1152" w:type="dxa"/>
          </w:tcPr>
          <w:p w14:paraId="24D134A9" w14:textId="77777777" w:rsidR="00E61356" w:rsidRPr="005B504E" w:rsidRDefault="00E61356" w:rsidP="00E04512">
            <w:pPr>
              <w:pStyle w:val="DECETableCell"/>
              <w:keepNext/>
            </w:pPr>
            <w:r w:rsidRPr="005B504E">
              <w:t>48 kHz</w:t>
            </w:r>
          </w:p>
        </w:tc>
        <w:tc>
          <w:tcPr>
            <w:tcW w:w="1152" w:type="dxa"/>
          </w:tcPr>
          <w:p w14:paraId="08DDFE95" w14:textId="77777777" w:rsidR="00E61356" w:rsidRPr="005B504E" w:rsidRDefault="00D259E6" w:rsidP="00E04512">
            <w:pPr>
              <w:pStyle w:val="DECETableCell"/>
              <w:keepNext/>
            </w:pPr>
            <w:r w:rsidRPr="005B504E">
              <w:rPr>
                <w:lang w:eastAsia="ja-JP"/>
              </w:rPr>
              <w:t xml:space="preserve">1440 </w:t>
            </w:r>
            <w:r w:rsidR="00E61356" w:rsidRPr="005B504E">
              <w:rPr>
                <w:lang w:eastAsia="ja-JP"/>
              </w:rPr>
              <w:t>Kbps</w:t>
            </w:r>
          </w:p>
        </w:tc>
        <w:tc>
          <w:tcPr>
            <w:tcW w:w="1854" w:type="dxa"/>
          </w:tcPr>
          <w:p w14:paraId="477C3CAC"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0655 \r \h  \* MERGEFORMAT </w:instrText>
            </w:r>
            <w:r w:rsidR="007A4DF4">
              <w:fldChar w:fldCharType="separate"/>
            </w:r>
            <w:r w:rsidR="005B504E">
              <w:t>5.3.3.2.2.5</w:t>
            </w:r>
            <w:r w:rsidR="007A4DF4">
              <w:fldChar w:fldCharType="end"/>
            </w:r>
          </w:p>
        </w:tc>
      </w:tr>
      <w:tr w:rsidR="006E694A" w:rsidRPr="005B504E" w14:paraId="6FBEB77F" w14:textId="77777777" w:rsidTr="005B683F">
        <w:trPr>
          <w:jc w:val="center"/>
        </w:trPr>
        <w:tc>
          <w:tcPr>
            <w:tcW w:w="2304" w:type="dxa"/>
          </w:tcPr>
          <w:p w14:paraId="4F346F48" w14:textId="77777777" w:rsidR="00E61356" w:rsidRPr="005B504E" w:rsidRDefault="00E61356" w:rsidP="00E04512">
            <w:pPr>
              <w:pStyle w:val="DECETableCell"/>
              <w:keepNext/>
              <w:rPr>
                <w:lang w:eastAsia="ja-JP"/>
              </w:rPr>
            </w:pPr>
            <w:r w:rsidRPr="005B504E">
              <w:rPr>
                <w:lang w:eastAsia="ja-JP"/>
              </w:rPr>
              <w:t>AC-3 (Dolby Digital)</w:t>
            </w:r>
          </w:p>
        </w:tc>
        <w:tc>
          <w:tcPr>
            <w:tcW w:w="1584" w:type="dxa"/>
          </w:tcPr>
          <w:p w14:paraId="299E09CE" w14:textId="77777777" w:rsidR="00E61356" w:rsidRPr="005B504E" w:rsidRDefault="00E61356" w:rsidP="00E04512">
            <w:pPr>
              <w:pStyle w:val="DECETableCell"/>
              <w:keepNext/>
              <w:rPr>
                <w:lang w:eastAsia="ja-JP"/>
              </w:rPr>
            </w:pPr>
            <w:r w:rsidRPr="005B504E">
              <w:rPr>
                <w:lang w:eastAsia="ja-JP"/>
              </w:rPr>
              <w:t>5.1</w:t>
            </w:r>
          </w:p>
        </w:tc>
        <w:tc>
          <w:tcPr>
            <w:tcW w:w="1152" w:type="dxa"/>
          </w:tcPr>
          <w:p w14:paraId="2EEAE5D9" w14:textId="77777777" w:rsidR="00E61356" w:rsidRPr="005B504E" w:rsidRDefault="00E61356" w:rsidP="00E04512">
            <w:pPr>
              <w:pStyle w:val="DECETableCell"/>
              <w:keepNext/>
            </w:pPr>
            <w:r w:rsidRPr="005B504E">
              <w:t>48 kHz</w:t>
            </w:r>
          </w:p>
        </w:tc>
        <w:tc>
          <w:tcPr>
            <w:tcW w:w="1152" w:type="dxa"/>
          </w:tcPr>
          <w:p w14:paraId="048090A6" w14:textId="77777777" w:rsidR="00E61356" w:rsidRPr="005B504E" w:rsidRDefault="00E61356" w:rsidP="00E04512">
            <w:pPr>
              <w:pStyle w:val="DECETableCell"/>
              <w:keepNext/>
            </w:pPr>
            <w:r w:rsidRPr="005B504E">
              <w:rPr>
                <w:lang w:eastAsia="ja-JP"/>
              </w:rPr>
              <w:t>640 Kbps</w:t>
            </w:r>
          </w:p>
        </w:tc>
        <w:tc>
          <w:tcPr>
            <w:tcW w:w="1854" w:type="dxa"/>
          </w:tcPr>
          <w:p w14:paraId="5339E979"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0994 \r \h  \* MERGEFORMAT </w:instrText>
            </w:r>
            <w:r w:rsidR="007A4DF4">
              <w:fldChar w:fldCharType="separate"/>
            </w:r>
            <w:r w:rsidR="005B504E">
              <w:t>5.5.1.2.3</w:t>
            </w:r>
            <w:r w:rsidR="007A4DF4">
              <w:fldChar w:fldCharType="end"/>
            </w:r>
          </w:p>
        </w:tc>
      </w:tr>
      <w:tr w:rsidR="006E694A" w:rsidRPr="005B504E" w14:paraId="04B97E97" w14:textId="77777777" w:rsidTr="005B683F">
        <w:trPr>
          <w:jc w:val="center"/>
        </w:trPr>
        <w:tc>
          <w:tcPr>
            <w:tcW w:w="2304" w:type="dxa"/>
          </w:tcPr>
          <w:p w14:paraId="02927C99" w14:textId="77777777" w:rsidR="00E61356" w:rsidRPr="005B504E" w:rsidRDefault="00E61356" w:rsidP="00E04512">
            <w:pPr>
              <w:pStyle w:val="DECETableCell"/>
              <w:keepNext/>
              <w:rPr>
                <w:lang w:eastAsia="ja-JP"/>
              </w:rPr>
            </w:pPr>
            <w:r w:rsidRPr="005B504E">
              <w:rPr>
                <w:lang w:eastAsia="ja-JP"/>
              </w:rPr>
              <w:t xml:space="preserve">Enhanced AC-3 </w:t>
            </w:r>
            <w:r w:rsidRPr="005B504E">
              <w:rPr>
                <w:lang w:eastAsia="ja-JP"/>
              </w:rPr>
              <w:br/>
              <w:t>(Dolby Digital Plus)</w:t>
            </w:r>
          </w:p>
        </w:tc>
        <w:tc>
          <w:tcPr>
            <w:tcW w:w="1584" w:type="dxa"/>
          </w:tcPr>
          <w:p w14:paraId="48C2BDFE" w14:textId="77777777" w:rsidR="00E61356" w:rsidRPr="005B504E" w:rsidRDefault="00E61356" w:rsidP="00E04512">
            <w:pPr>
              <w:pStyle w:val="DECETableCell"/>
              <w:keepNext/>
              <w:rPr>
                <w:lang w:eastAsia="ja-JP"/>
              </w:rPr>
            </w:pPr>
            <w:r w:rsidRPr="005B504E">
              <w:rPr>
                <w:lang w:eastAsia="ja-JP"/>
              </w:rPr>
              <w:t>5.1</w:t>
            </w:r>
          </w:p>
        </w:tc>
        <w:tc>
          <w:tcPr>
            <w:tcW w:w="1152" w:type="dxa"/>
          </w:tcPr>
          <w:p w14:paraId="71FF8CE5" w14:textId="77777777" w:rsidR="00E61356" w:rsidRPr="005B504E" w:rsidRDefault="00E61356" w:rsidP="00E04512">
            <w:pPr>
              <w:pStyle w:val="DECETableCell"/>
              <w:keepNext/>
            </w:pPr>
            <w:r w:rsidRPr="005B504E">
              <w:t>48 kHz</w:t>
            </w:r>
          </w:p>
        </w:tc>
        <w:tc>
          <w:tcPr>
            <w:tcW w:w="1152" w:type="dxa"/>
          </w:tcPr>
          <w:p w14:paraId="73CD12F1" w14:textId="77777777" w:rsidR="00E61356" w:rsidRPr="005B504E" w:rsidRDefault="00E61356" w:rsidP="00E04512">
            <w:pPr>
              <w:pStyle w:val="DECETableCell"/>
              <w:keepNext/>
            </w:pPr>
            <w:r w:rsidRPr="005B504E">
              <w:rPr>
                <w:lang w:eastAsia="ja-JP"/>
              </w:rPr>
              <w:t>3024 Kbps</w:t>
            </w:r>
          </w:p>
        </w:tc>
        <w:tc>
          <w:tcPr>
            <w:tcW w:w="1854" w:type="dxa"/>
          </w:tcPr>
          <w:p w14:paraId="1D5C9B2B"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40 \r \h  \* MERGEFORMAT </w:instrText>
            </w:r>
            <w:r w:rsidR="007A4DF4">
              <w:fldChar w:fldCharType="separate"/>
            </w:r>
            <w:r w:rsidR="005B504E">
              <w:t>5.5.2.2.5</w:t>
            </w:r>
            <w:r w:rsidR="007A4DF4">
              <w:fldChar w:fldCharType="end"/>
            </w:r>
          </w:p>
        </w:tc>
      </w:tr>
      <w:tr w:rsidR="006E694A" w:rsidRPr="005B504E" w14:paraId="5C9CA42E" w14:textId="77777777" w:rsidTr="005B683F">
        <w:trPr>
          <w:jc w:val="center"/>
        </w:trPr>
        <w:tc>
          <w:tcPr>
            <w:tcW w:w="2304" w:type="dxa"/>
          </w:tcPr>
          <w:p w14:paraId="5B3A22A6" w14:textId="77777777" w:rsidR="00E61356" w:rsidRPr="005B504E" w:rsidRDefault="00E61356" w:rsidP="00E04512">
            <w:pPr>
              <w:pStyle w:val="DECETableCell"/>
              <w:keepNext/>
              <w:rPr>
                <w:lang w:eastAsia="ja-JP"/>
              </w:rPr>
            </w:pPr>
            <w:r w:rsidRPr="005B504E">
              <w:rPr>
                <w:lang w:eastAsia="ja-JP"/>
              </w:rPr>
              <w:t>DTS</w:t>
            </w:r>
          </w:p>
        </w:tc>
        <w:tc>
          <w:tcPr>
            <w:tcW w:w="1584" w:type="dxa"/>
          </w:tcPr>
          <w:p w14:paraId="60501232" w14:textId="77777777" w:rsidR="00E61356" w:rsidRPr="005B504E" w:rsidRDefault="00E61356" w:rsidP="00E04512">
            <w:pPr>
              <w:pStyle w:val="DECETableCell"/>
              <w:keepNext/>
              <w:rPr>
                <w:lang w:eastAsia="ja-JP"/>
              </w:rPr>
            </w:pPr>
            <w:r w:rsidRPr="005B504E">
              <w:rPr>
                <w:lang w:eastAsia="ja-JP"/>
              </w:rPr>
              <w:t>5.1</w:t>
            </w:r>
          </w:p>
        </w:tc>
        <w:tc>
          <w:tcPr>
            <w:tcW w:w="1152" w:type="dxa"/>
          </w:tcPr>
          <w:p w14:paraId="7AD6E479" w14:textId="77777777" w:rsidR="00E61356" w:rsidRPr="005B504E" w:rsidRDefault="00E61356" w:rsidP="00E04512">
            <w:pPr>
              <w:pStyle w:val="DECETableCell"/>
              <w:keepNext/>
            </w:pPr>
            <w:r w:rsidRPr="005B504E">
              <w:t>48 kHz</w:t>
            </w:r>
          </w:p>
        </w:tc>
        <w:tc>
          <w:tcPr>
            <w:tcW w:w="1152" w:type="dxa"/>
          </w:tcPr>
          <w:p w14:paraId="2107EDC5" w14:textId="77777777" w:rsidR="00E61356" w:rsidRPr="005B504E" w:rsidRDefault="00E61356" w:rsidP="00E04512">
            <w:pPr>
              <w:pStyle w:val="DECETableCell"/>
              <w:keepNext/>
            </w:pPr>
            <w:r w:rsidRPr="005B504E">
              <w:rPr>
                <w:lang w:eastAsia="ja-JP"/>
              </w:rPr>
              <w:t>1536 Kbps</w:t>
            </w:r>
          </w:p>
        </w:tc>
        <w:tc>
          <w:tcPr>
            <w:tcW w:w="1854" w:type="dxa"/>
          </w:tcPr>
          <w:p w14:paraId="48396320"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90 \r \h  \* MERGEFORMAT </w:instrText>
            </w:r>
            <w:r w:rsidR="007A4DF4">
              <w:fldChar w:fldCharType="separate"/>
            </w:r>
            <w:r w:rsidR="005B504E">
              <w:t>5.6.2.2</w:t>
            </w:r>
            <w:r w:rsidR="007A4DF4">
              <w:fldChar w:fldCharType="end"/>
            </w:r>
          </w:p>
        </w:tc>
      </w:tr>
      <w:tr w:rsidR="006E694A" w:rsidRPr="005B504E" w14:paraId="32A9D847" w14:textId="77777777" w:rsidTr="005B683F">
        <w:trPr>
          <w:jc w:val="center"/>
        </w:trPr>
        <w:tc>
          <w:tcPr>
            <w:tcW w:w="2304" w:type="dxa"/>
          </w:tcPr>
          <w:p w14:paraId="00536596" w14:textId="77777777" w:rsidR="00E61356" w:rsidRPr="005B504E" w:rsidRDefault="00E61356" w:rsidP="00E04512">
            <w:pPr>
              <w:pStyle w:val="DECETableCell"/>
              <w:rPr>
                <w:lang w:eastAsia="ja-JP"/>
              </w:rPr>
            </w:pPr>
            <w:r w:rsidRPr="005B504E">
              <w:rPr>
                <w:lang w:eastAsia="ja-JP"/>
              </w:rPr>
              <w:t>DTS-HD</w:t>
            </w:r>
          </w:p>
        </w:tc>
        <w:tc>
          <w:tcPr>
            <w:tcW w:w="1584" w:type="dxa"/>
          </w:tcPr>
          <w:p w14:paraId="1A6CDC0C" w14:textId="77777777" w:rsidR="00E61356" w:rsidRPr="005B504E" w:rsidRDefault="00E61356" w:rsidP="00E04512">
            <w:pPr>
              <w:pStyle w:val="DECETableCell"/>
              <w:rPr>
                <w:lang w:eastAsia="ja-JP"/>
              </w:rPr>
            </w:pPr>
            <w:r w:rsidRPr="005B504E">
              <w:rPr>
                <w:lang w:eastAsia="ja-JP"/>
              </w:rPr>
              <w:t>5.1</w:t>
            </w:r>
          </w:p>
        </w:tc>
        <w:tc>
          <w:tcPr>
            <w:tcW w:w="1152" w:type="dxa"/>
          </w:tcPr>
          <w:p w14:paraId="5D4286CF" w14:textId="77777777" w:rsidR="00E61356" w:rsidRPr="005B504E" w:rsidRDefault="00E61356" w:rsidP="00E04512">
            <w:pPr>
              <w:pStyle w:val="DECETableCell"/>
            </w:pPr>
            <w:r w:rsidRPr="005B504E">
              <w:t>48 kHz</w:t>
            </w:r>
          </w:p>
        </w:tc>
        <w:tc>
          <w:tcPr>
            <w:tcW w:w="1152" w:type="dxa"/>
          </w:tcPr>
          <w:p w14:paraId="5C3AA239" w14:textId="77777777" w:rsidR="00E61356" w:rsidRPr="005B504E" w:rsidRDefault="00E61356" w:rsidP="00E04512">
            <w:pPr>
              <w:pStyle w:val="DECETableCell"/>
            </w:pPr>
            <w:r w:rsidRPr="005B504E">
              <w:rPr>
                <w:lang w:eastAsia="ja-JP"/>
              </w:rPr>
              <w:t>3018 Kbps</w:t>
            </w:r>
          </w:p>
        </w:tc>
        <w:tc>
          <w:tcPr>
            <w:tcW w:w="1854" w:type="dxa"/>
          </w:tcPr>
          <w:p w14:paraId="506E4DC1" w14:textId="77777777" w:rsidR="00E61356" w:rsidRPr="005B504E" w:rsidRDefault="00E61356" w:rsidP="00E04512">
            <w:pPr>
              <w:pStyle w:val="DECETableCell"/>
              <w:rPr>
                <w:lang w:eastAsia="ja-JP"/>
              </w:rPr>
            </w:pPr>
            <w:r w:rsidRPr="005B504E">
              <w:t xml:space="preserve">Section </w:t>
            </w:r>
            <w:r w:rsidR="007A4DF4">
              <w:fldChar w:fldCharType="begin" w:fldLock="1"/>
            </w:r>
            <w:r w:rsidR="007A4DF4">
              <w:instrText xml:space="preserve"> REF _Ref205741090 \r \h  \* MERGEFORMAT </w:instrText>
            </w:r>
            <w:r w:rsidR="007A4DF4">
              <w:fldChar w:fldCharType="separate"/>
            </w:r>
            <w:r w:rsidR="005B504E">
              <w:t>5.6.2.2</w:t>
            </w:r>
            <w:r w:rsidR="007A4DF4">
              <w:fldChar w:fldCharType="end"/>
            </w:r>
          </w:p>
        </w:tc>
      </w:tr>
    </w:tbl>
    <w:p w14:paraId="38DAFC9A" w14:textId="0F024539" w:rsidR="00E04512" w:rsidRPr="005B504E" w:rsidDel="00381C45" w:rsidRDefault="00E04512">
      <w:pPr>
        <w:pStyle w:val="AnnexA4"/>
        <w:rPr>
          <w:del w:id="7504" w:author="Joe McCrossan" w:date="2014-03-16T14:39:00Z"/>
        </w:rPr>
        <w:pPrChange w:id="7505" w:author="Joe McCrossan" w:date="2014-03-16T14:39:00Z">
          <w:pPr>
            <w:pStyle w:val="AnnexA3"/>
            <w:autoSpaceDE w:val="0"/>
          </w:pPr>
        </w:pPrChange>
      </w:pPr>
      <w:bookmarkStart w:id="7506" w:name="_Toc308174997"/>
      <w:del w:id="7507" w:author="Joe McCrossan" w:date="2014-03-16T18:44:00Z">
        <w:r w:rsidRPr="005B504E" w:rsidDel="00571543">
          <w:delText xml:space="preserve">MPEG-4 AAC </w:delText>
        </w:r>
      </w:del>
      <w:del w:id="7508" w:author="Joe McCrossan" w:date="2014-03-16T14:39:00Z">
        <w:r w:rsidRPr="005B504E" w:rsidDel="00381C45">
          <w:delText>Formats</w:delText>
        </w:r>
        <w:bookmarkEnd w:id="7506"/>
      </w:del>
    </w:p>
    <w:p w14:paraId="44196D7F" w14:textId="65264F1B" w:rsidR="00E04512" w:rsidRPr="005B504E" w:rsidDel="00571543" w:rsidRDefault="00E04512">
      <w:pPr>
        <w:pStyle w:val="AnnexA4"/>
        <w:rPr>
          <w:del w:id="7509" w:author="Joe McCrossan" w:date="2014-03-16T18:44:00Z"/>
          <w:color w:val="auto"/>
        </w:rPr>
        <w:pPrChange w:id="7510" w:author="Joe McCrossan" w:date="2014-03-16T14:39:00Z">
          <w:pPr>
            <w:pStyle w:val="AnnexA4"/>
            <w:autoSpaceDE w:val="0"/>
          </w:pPr>
        </w:pPrChange>
      </w:pPr>
      <w:del w:id="7511" w:author="Joe McCrossan" w:date="2014-03-16T14:39:00Z">
        <w:r w:rsidRPr="005B504E" w:rsidDel="00381C45">
          <w:rPr>
            <w:color w:val="auto"/>
          </w:rPr>
          <w:delText>MPEG-4 AAC LC [2-Channel]</w:delText>
        </w:r>
      </w:del>
    </w:p>
    <w:p w14:paraId="1E8A7AE7" w14:textId="579CCFDA" w:rsidR="00E04512" w:rsidRPr="005B504E" w:rsidDel="00571543" w:rsidRDefault="00E04512" w:rsidP="000650E4">
      <w:pPr>
        <w:pStyle w:val="AnnexA5"/>
        <w:autoSpaceDE w:val="0"/>
        <w:rPr>
          <w:del w:id="7512" w:author="Joe McCrossan" w:date="2014-03-16T18:44:00Z"/>
          <w:color w:val="auto"/>
        </w:rPr>
      </w:pPr>
      <w:del w:id="7513" w:author="Joe McCrossan" w:date="2014-03-16T18:44:00Z">
        <w:r w:rsidRPr="005B504E" w:rsidDel="00571543">
          <w:rPr>
            <w:color w:val="auto"/>
          </w:rPr>
          <w:delText>Storage of MPEG-4 AAC [2-Channel] Elementary Streams</w:delText>
        </w:r>
      </w:del>
    </w:p>
    <w:p w14:paraId="4199BA9F" w14:textId="35DEBD94" w:rsidR="00E04512" w:rsidRPr="005B504E" w:rsidDel="00571543" w:rsidRDefault="00E04512" w:rsidP="000650E4">
      <w:pPr>
        <w:pStyle w:val="AnnexA6"/>
        <w:autoSpaceDE w:val="0"/>
        <w:rPr>
          <w:del w:id="7514" w:author="Joe McCrossan" w:date="2014-03-16T18:44:00Z"/>
          <w:color w:val="auto"/>
        </w:rPr>
      </w:pPr>
      <w:del w:id="7515" w:author="Joe McCrossan" w:date="2014-03-16T18:44:00Z">
        <w:r w:rsidRPr="005B504E" w:rsidDel="00571543">
          <w:rPr>
            <w:color w:val="auto"/>
          </w:rPr>
          <w:delText>AudioSampleEntry Box for MPEG-4 AAC LC [2-Channel]</w:delText>
        </w:r>
      </w:del>
    </w:p>
    <w:p w14:paraId="41994346" w14:textId="7F526E7F" w:rsidR="00E04512" w:rsidRPr="005B504E" w:rsidDel="00571543" w:rsidRDefault="00E04512" w:rsidP="00E04512">
      <w:pPr>
        <w:pStyle w:val="ListBullet"/>
        <w:rPr>
          <w:del w:id="7516" w:author="Joe McCrossan" w:date="2014-03-16T18:44:00Z"/>
        </w:rPr>
      </w:pPr>
      <w:del w:id="7517" w:author="Joe McCrossan" w:date="2014-03-16T18:44:00Z">
        <w:r w:rsidRPr="005B504E" w:rsidDel="00571543">
          <w:delText xml:space="preserve">For content conforming to this profile, the following fields </w:delText>
        </w:r>
        <w:r w:rsidRPr="005B504E" w:rsidDel="00571543">
          <w:rPr>
            <w:rStyle w:val="DECEConformanceStmt"/>
          </w:rPr>
          <w:delText>SHALL</w:delText>
        </w:r>
        <w:r w:rsidRPr="005B504E" w:rsidDel="00571543">
          <w:delText xml:space="preserve"> have pre-determined values as defined:</w:delText>
        </w:r>
      </w:del>
    </w:p>
    <w:p w14:paraId="2FB6A248" w14:textId="5633EFF4" w:rsidR="00E04512" w:rsidRPr="005B504E" w:rsidDel="00571543" w:rsidRDefault="00E04512" w:rsidP="00740695">
      <w:pPr>
        <w:pStyle w:val="ListBullet2"/>
        <w:numPr>
          <w:ilvl w:val="0"/>
          <w:numId w:val="16"/>
        </w:numPr>
        <w:rPr>
          <w:del w:id="7518" w:author="Joe McCrossan" w:date="2014-03-16T18:44:00Z"/>
        </w:rPr>
      </w:pPr>
      <w:del w:id="7519" w:author="Joe McCrossan" w:date="2014-03-16T18:44:00Z">
        <w:r w:rsidRPr="005B504E" w:rsidDel="00571543">
          <w:rPr>
            <w:rStyle w:val="DECEvariable"/>
            <w:noProof w:val="0"/>
          </w:rPr>
          <w:delText>sampleRate</w:delText>
        </w:r>
        <w:r w:rsidRPr="005B504E" w:rsidDel="00571543">
          <w:delText xml:space="preserve"> </w:delText>
        </w:r>
        <w:r w:rsidRPr="005B504E" w:rsidDel="00571543">
          <w:rPr>
            <w:rStyle w:val="DECEConformanceStmt"/>
          </w:rPr>
          <w:delText>SHALL</w:delText>
        </w:r>
        <w:r w:rsidRPr="005B504E" w:rsidDel="00571543">
          <w:delText xml:space="preserve"> be set to 48000</w:delText>
        </w:r>
      </w:del>
    </w:p>
    <w:p w14:paraId="0C7C736F" w14:textId="218951A3" w:rsidR="00E04512" w:rsidRPr="005B504E" w:rsidDel="00571543" w:rsidRDefault="00E04512" w:rsidP="000650E4">
      <w:pPr>
        <w:pStyle w:val="AnnexA6"/>
        <w:autoSpaceDE w:val="0"/>
        <w:rPr>
          <w:del w:id="7520" w:author="Joe McCrossan" w:date="2014-03-16T18:44:00Z"/>
          <w:color w:val="auto"/>
        </w:rPr>
      </w:pPr>
      <w:del w:id="7521" w:author="Joe McCrossan" w:date="2014-03-16T18:44:00Z">
        <w:r w:rsidRPr="005B504E" w:rsidDel="00571543">
          <w:rPr>
            <w:color w:val="auto"/>
          </w:rPr>
          <w:delText>AudioSpecificConfig</w:delText>
        </w:r>
      </w:del>
    </w:p>
    <w:p w14:paraId="1D65238C" w14:textId="1D74CD8D" w:rsidR="00E04512" w:rsidRPr="005B504E" w:rsidDel="00571543" w:rsidRDefault="00E04512" w:rsidP="00E04512">
      <w:pPr>
        <w:pStyle w:val="ListBullet"/>
        <w:rPr>
          <w:del w:id="7522" w:author="Joe McCrossan" w:date="2014-03-16T18:44:00Z"/>
        </w:rPr>
      </w:pPr>
      <w:del w:id="7523" w:author="Joe McCrossan" w:date="2014-03-16T18:44:00Z">
        <w:r w:rsidRPr="005B504E" w:rsidDel="00571543">
          <w:delText xml:space="preserve">For content conforming to this profile, the following fields </w:delText>
        </w:r>
        <w:r w:rsidRPr="005B504E" w:rsidDel="00571543">
          <w:rPr>
            <w:rStyle w:val="DECEConformanceStmt"/>
          </w:rPr>
          <w:delText>SHALL</w:delText>
        </w:r>
        <w:r w:rsidRPr="005B504E" w:rsidDel="00571543">
          <w:delText xml:space="preserve"> have pre-determined values as defined:</w:delText>
        </w:r>
      </w:del>
    </w:p>
    <w:p w14:paraId="4C116A81" w14:textId="4A9E81B5" w:rsidR="00E04512" w:rsidRPr="005B504E" w:rsidDel="00571543" w:rsidRDefault="00E04512" w:rsidP="00740695">
      <w:pPr>
        <w:pStyle w:val="ListBullet2"/>
        <w:numPr>
          <w:ilvl w:val="0"/>
          <w:numId w:val="16"/>
        </w:numPr>
        <w:rPr>
          <w:del w:id="7524" w:author="Joe McCrossan" w:date="2014-03-16T18:44:00Z"/>
        </w:rPr>
      </w:pPr>
      <w:del w:id="7525" w:author="Joe McCrossan" w:date="2014-03-16T18:44:00Z">
        <w:r w:rsidRPr="005B504E" w:rsidDel="00571543">
          <w:rPr>
            <w:rStyle w:val="DECEvariable"/>
            <w:noProof w:val="0"/>
          </w:rPr>
          <w:delText>samplingFrequencyIndex</w:delText>
        </w:r>
        <w:r w:rsidRPr="005B504E" w:rsidDel="00571543">
          <w:delText xml:space="preserve"> = 0x3 (48000 Hz)</w:delText>
        </w:r>
      </w:del>
    </w:p>
    <w:p w14:paraId="532FBCFD" w14:textId="5C213D9E" w:rsidR="00E04512" w:rsidRPr="005B504E" w:rsidDel="00571543" w:rsidRDefault="00E04512" w:rsidP="000650E4">
      <w:pPr>
        <w:pStyle w:val="AnnexA5"/>
        <w:autoSpaceDE w:val="0"/>
        <w:rPr>
          <w:del w:id="7526" w:author="Joe McCrossan" w:date="2014-03-16T18:44:00Z"/>
          <w:color w:val="auto"/>
        </w:rPr>
      </w:pPr>
      <w:del w:id="7527" w:author="Joe McCrossan" w:date="2014-03-16T18:44:00Z">
        <w:r w:rsidRPr="005B504E" w:rsidDel="00571543">
          <w:rPr>
            <w:color w:val="auto"/>
          </w:rPr>
          <w:delText xml:space="preserve">MPEG-4 AAC </w:delText>
        </w:r>
        <w:r w:rsidR="0087270E" w:rsidRPr="005B504E" w:rsidDel="00571543">
          <w:rPr>
            <w:color w:val="auto"/>
          </w:rPr>
          <w:delText xml:space="preserve">[2-Channel] </w:delText>
        </w:r>
        <w:r w:rsidRPr="005B504E" w:rsidDel="00571543">
          <w:rPr>
            <w:color w:val="auto"/>
          </w:rPr>
          <w:delText>Elementary Stream Constraints</w:delText>
        </w:r>
      </w:del>
    </w:p>
    <w:p w14:paraId="697225DA" w14:textId="0245C9F1" w:rsidR="00E04512" w:rsidRPr="005B504E" w:rsidDel="00571543" w:rsidRDefault="00E04512" w:rsidP="000650E4">
      <w:pPr>
        <w:pStyle w:val="AnnexA6"/>
        <w:autoSpaceDE w:val="0"/>
        <w:rPr>
          <w:del w:id="7528" w:author="Joe McCrossan" w:date="2014-03-16T18:44:00Z"/>
          <w:color w:val="auto"/>
        </w:rPr>
      </w:pPr>
      <w:del w:id="7529" w:author="Joe McCrossan" w:date="2014-03-16T18:44:00Z">
        <w:r w:rsidRPr="005B504E" w:rsidDel="00571543">
          <w:rPr>
            <w:color w:val="auto"/>
          </w:rPr>
          <w:delText>General Encoding Constraints</w:delText>
        </w:r>
      </w:del>
    </w:p>
    <w:p w14:paraId="5B230445" w14:textId="4A60D979" w:rsidR="00E04512" w:rsidRPr="005B504E" w:rsidDel="00571543" w:rsidRDefault="00E04512" w:rsidP="00E04512">
      <w:pPr>
        <w:keepNext/>
        <w:rPr>
          <w:del w:id="7530" w:author="Joe McCrossan" w:date="2014-03-16T18:44:00Z"/>
        </w:rPr>
      </w:pPr>
      <w:del w:id="7531" w:author="Joe McCrossan" w:date="2014-03-16T18:44:00Z">
        <w:r w:rsidRPr="005B504E" w:rsidDel="00571543">
          <w:delText>For content conforming to this profile, the following additional restrictions apply:</w:delText>
        </w:r>
      </w:del>
    </w:p>
    <w:p w14:paraId="6967B05E" w14:textId="4834C35D" w:rsidR="00E04512" w:rsidRPr="005B504E" w:rsidDel="00571543" w:rsidRDefault="00E04512" w:rsidP="00E04512">
      <w:pPr>
        <w:pStyle w:val="ListBullet"/>
        <w:rPr>
          <w:del w:id="7532" w:author="Joe McCrossan" w:date="2014-03-16T18:44:00Z"/>
        </w:rPr>
      </w:pPr>
      <w:del w:id="7533" w:author="Joe McCrossan" w:date="2014-03-16T18:44:00Z">
        <w:r w:rsidRPr="005B504E" w:rsidDel="00571543">
          <w:tab/>
          <w:delText xml:space="preserve">The sampling frequency </w:delText>
        </w:r>
        <w:r w:rsidRPr="005B504E" w:rsidDel="00571543">
          <w:rPr>
            <w:rStyle w:val="DECEConformanceStmt"/>
          </w:rPr>
          <w:delText>shall</w:delText>
        </w:r>
        <w:r w:rsidRPr="005B504E" w:rsidDel="00571543">
          <w:delText xml:space="preserve"> be 48 kHz </w:delText>
        </w:r>
      </w:del>
    </w:p>
    <w:p w14:paraId="49E5F62A" w14:textId="30B4228F" w:rsidR="00E04512" w:rsidRPr="005B504E" w:rsidDel="00571543" w:rsidRDefault="00E04512" w:rsidP="00E04512">
      <w:pPr>
        <w:pStyle w:val="ListBullet"/>
        <w:rPr>
          <w:del w:id="7534" w:author="Joe McCrossan" w:date="2014-03-16T18:44:00Z"/>
        </w:rPr>
      </w:pPr>
      <w:del w:id="7535" w:author="Joe McCrossan" w:date="2014-03-16T18:44:00Z">
        <w:r w:rsidRPr="005B504E" w:rsidDel="00571543">
          <w:tab/>
          <w:delText xml:space="preserve">The maximum bit rate </w:delText>
        </w:r>
        <w:r w:rsidRPr="005B504E" w:rsidDel="00571543">
          <w:rPr>
            <w:rStyle w:val="DECEConformanceStmt"/>
          </w:rPr>
          <w:delText>shall</w:delText>
        </w:r>
        <w:r w:rsidRPr="005B504E" w:rsidDel="00571543">
          <w:delText xml:space="preserve"> </w:delText>
        </w:r>
        <w:r w:rsidR="00550071" w:rsidRPr="005B504E" w:rsidDel="00571543">
          <w:delText xml:space="preserve">NOT </w:delText>
        </w:r>
        <w:r w:rsidRPr="005B504E" w:rsidDel="00571543">
          <w:delText xml:space="preserve">exceed 192 </w:delText>
        </w:r>
        <w:r w:rsidR="008D1473" w:rsidRPr="005B504E" w:rsidDel="00571543">
          <w:delText>Kbps</w:delText>
        </w:r>
      </w:del>
    </w:p>
    <w:p w14:paraId="1621984E" w14:textId="048A61D2" w:rsidR="00E04512" w:rsidRPr="005B504E" w:rsidDel="00571543" w:rsidRDefault="00E04512" w:rsidP="000650E4">
      <w:pPr>
        <w:pStyle w:val="AnnexA4"/>
        <w:autoSpaceDE w:val="0"/>
        <w:rPr>
          <w:del w:id="7536" w:author="Joe McCrossan" w:date="2014-03-16T18:44:00Z"/>
          <w:color w:val="auto"/>
        </w:rPr>
      </w:pPr>
      <w:del w:id="7537" w:author="Joe McCrossan" w:date="2014-03-16T18:44:00Z">
        <w:r w:rsidRPr="005B504E" w:rsidDel="00571543">
          <w:rPr>
            <w:color w:val="auto"/>
          </w:rPr>
          <w:delText xml:space="preserve">MPEG-4 </w:delText>
        </w:r>
        <w:r w:rsidR="00D259E6" w:rsidRPr="005B504E" w:rsidDel="00571543">
          <w:rPr>
            <w:color w:val="auto"/>
          </w:rPr>
          <w:delText>HE AAC V2</w:delText>
        </w:r>
        <w:r w:rsidRPr="005B504E" w:rsidDel="00571543">
          <w:rPr>
            <w:color w:val="auto"/>
          </w:rPr>
          <w:delText xml:space="preserve"> [5.1-Channel]</w:delText>
        </w:r>
      </w:del>
    </w:p>
    <w:p w14:paraId="21DCA328" w14:textId="5CA4B5F4" w:rsidR="00E04512" w:rsidRPr="005B504E" w:rsidDel="00571543" w:rsidRDefault="00E04512" w:rsidP="000650E4">
      <w:pPr>
        <w:pStyle w:val="AnnexA5"/>
        <w:autoSpaceDE w:val="0"/>
        <w:rPr>
          <w:del w:id="7538" w:author="Joe McCrossan" w:date="2014-03-16T18:44:00Z"/>
          <w:color w:val="auto"/>
        </w:rPr>
      </w:pPr>
      <w:del w:id="7539" w:author="Joe McCrossan" w:date="2014-03-16T18:44:00Z">
        <w:r w:rsidRPr="005B504E" w:rsidDel="00571543">
          <w:rPr>
            <w:color w:val="auto"/>
          </w:rPr>
          <w:delText xml:space="preserve">Storage of MPEG-4 </w:delText>
        </w:r>
        <w:r w:rsidR="00102883" w:rsidRPr="005B504E" w:rsidDel="00571543">
          <w:rPr>
            <w:color w:val="auto"/>
          </w:rPr>
          <w:delText xml:space="preserve">HE AAC V2 </w:delText>
        </w:r>
        <w:r w:rsidRPr="005B504E" w:rsidDel="00571543">
          <w:rPr>
            <w:color w:val="auto"/>
          </w:rPr>
          <w:delText>[5.1-Channel] Elementary Streams</w:delText>
        </w:r>
      </w:del>
    </w:p>
    <w:p w14:paraId="286BFF90" w14:textId="35E5305A" w:rsidR="00E04512" w:rsidRPr="005B504E" w:rsidDel="00571543" w:rsidRDefault="00E04512" w:rsidP="000650E4">
      <w:pPr>
        <w:pStyle w:val="AnnexA6"/>
        <w:autoSpaceDE w:val="0"/>
        <w:rPr>
          <w:del w:id="7540" w:author="Joe McCrossan" w:date="2014-03-16T18:44:00Z"/>
          <w:color w:val="auto"/>
        </w:rPr>
      </w:pPr>
      <w:del w:id="7541" w:author="Joe McCrossan" w:date="2014-03-16T18:44:00Z">
        <w:r w:rsidRPr="005B504E" w:rsidDel="00571543">
          <w:rPr>
            <w:color w:val="auto"/>
          </w:rPr>
          <w:delText>AudioSampleEntry Box for MPEG-4 AAC LC [5.1-Channel]</w:delText>
        </w:r>
      </w:del>
    </w:p>
    <w:p w14:paraId="5237FC78" w14:textId="5E608A2E" w:rsidR="00E04512" w:rsidRPr="005B504E" w:rsidDel="00571543" w:rsidRDefault="00E04512" w:rsidP="00E04512">
      <w:pPr>
        <w:pStyle w:val="ListBullet"/>
        <w:rPr>
          <w:del w:id="7542" w:author="Joe McCrossan" w:date="2014-03-16T18:44:00Z"/>
        </w:rPr>
      </w:pPr>
      <w:del w:id="7543" w:author="Joe McCrossan" w:date="2014-03-16T18:44:00Z">
        <w:r w:rsidRPr="005B504E" w:rsidDel="00571543">
          <w:delText xml:space="preserve">For content conforming to this profile, the following fields </w:delText>
        </w:r>
        <w:r w:rsidRPr="005B504E" w:rsidDel="00571543">
          <w:rPr>
            <w:rStyle w:val="DECEConformanceStmt"/>
          </w:rPr>
          <w:delText>SHALL</w:delText>
        </w:r>
        <w:r w:rsidRPr="005B504E" w:rsidDel="00571543">
          <w:delText xml:space="preserve"> have pre-determined values as defined:</w:delText>
        </w:r>
      </w:del>
    </w:p>
    <w:p w14:paraId="48DD7A89" w14:textId="62343DB6" w:rsidR="00E04512" w:rsidRPr="005B504E" w:rsidDel="00571543" w:rsidRDefault="00E04512" w:rsidP="00740695">
      <w:pPr>
        <w:pStyle w:val="ListBullet2"/>
        <w:numPr>
          <w:ilvl w:val="0"/>
          <w:numId w:val="16"/>
        </w:numPr>
        <w:rPr>
          <w:del w:id="7544" w:author="Joe McCrossan" w:date="2014-03-16T18:44:00Z"/>
        </w:rPr>
      </w:pPr>
      <w:del w:id="7545" w:author="Joe McCrossan" w:date="2014-03-16T18:44:00Z">
        <w:r w:rsidRPr="005B504E" w:rsidDel="00571543">
          <w:rPr>
            <w:rStyle w:val="DECEvariable"/>
            <w:noProof w:val="0"/>
          </w:rPr>
          <w:delText>sampleRate</w:delText>
        </w:r>
        <w:r w:rsidRPr="005B504E" w:rsidDel="00571543">
          <w:delText xml:space="preserve"> </w:delText>
        </w:r>
        <w:r w:rsidRPr="005B504E" w:rsidDel="00571543">
          <w:rPr>
            <w:rStyle w:val="DECEConformanceStmt"/>
          </w:rPr>
          <w:delText>SHALL</w:delText>
        </w:r>
        <w:r w:rsidRPr="005B504E" w:rsidDel="00571543">
          <w:delText xml:space="preserve"> be set to 48000</w:delText>
        </w:r>
      </w:del>
    </w:p>
    <w:p w14:paraId="73B2A5AB" w14:textId="3C772CD8" w:rsidR="00E04512" w:rsidRPr="005B504E" w:rsidDel="00571543" w:rsidRDefault="00E04512" w:rsidP="000650E4">
      <w:pPr>
        <w:pStyle w:val="AnnexA5"/>
        <w:autoSpaceDE w:val="0"/>
        <w:rPr>
          <w:del w:id="7546" w:author="Joe McCrossan" w:date="2014-03-16T18:44:00Z"/>
          <w:color w:val="auto"/>
        </w:rPr>
      </w:pPr>
      <w:del w:id="7547" w:author="Joe McCrossan" w:date="2014-03-16T18:44:00Z">
        <w:r w:rsidRPr="005B504E" w:rsidDel="00571543">
          <w:rPr>
            <w:color w:val="auto"/>
          </w:rPr>
          <w:delText xml:space="preserve">MPEG-4 </w:delText>
        </w:r>
        <w:r w:rsidR="00102883" w:rsidRPr="005B504E" w:rsidDel="00571543">
          <w:rPr>
            <w:color w:val="auto"/>
          </w:rPr>
          <w:delText xml:space="preserve">HE AAC V2 </w:delText>
        </w:r>
        <w:r w:rsidRPr="005B504E" w:rsidDel="00571543">
          <w:rPr>
            <w:color w:val="auto"/>
          </w:rPr>
          <w:delText>[5.1-channel] Elementary Stream Constraints</w:delText>
        </w:r>
      </w:del>
    </w:p>
    <w:p w14:paraId="278A9166" w14:textId="430035BB" w:rsidR="00E04512" w:rsidRPr="005B504E" w:rsidDel="00571543" w:rsidRDefault="00E04512" w:rsidP="000650E4">
      <w:pPr>
        <w:pStyle w:val="AnnexA6"/>
        <w:autoSpaceDE w:val="0"/>
        <w:rPr>
          <w:del w:id="7548" w:author="Joe McCrossan" w:date="2014-03-16T18:44:00Z"/>
          <w:color w:val="auto"/>
        </w:rPr>
      </w:pPr>
      <w:del w:id="7549" w:author="Joe McCrossan" w:date="2014-03-16T18:44:00Z">
        <w:r w:rsidRPr="005B504E" w:rsidDel="00571543">
          <w:rPr>
            <w:color w:val="auto"/>
          </w:rPr>
          <w:delText>General Encoding Constraints</w:delText>
        </w:r>
      </w:del>
    </w:p>
    <w:p w14:paraId="09F8CEB3" w14:textId="7A1A29E9" w:rsidR="00E04512" w:rsidRPr="005B504E" w:rsidDel="00571543" w:rsidRDefault="00E04512" w:rsidP="00E04512">
      <w:pPr>
        <w:keepNext/>
        <w:rPr>
          <w:del w:id="7550" w:author="Joe McCrossan" w:date="2014-03-16T18:44:00Z"/>
        </w:rPr>
      </w:pPr>
      <w:del w:id="7551" w:author="Joe McCrossan" w:date="2014-03-16T18:44:00Z">
        <w:r w:rsidRPr="005B504E" w:rsidDel="00571543">
          <w:delText>For content conforming to this profile, the following additional restrictions apply:</w:delText>
        </w:r>
      </w:del>
    </w:p>
    <w:p w14:paraId="291E57EF" w14:textId="7FDAC834" w:rsidR="00E04512" w:rsidRPr="005B504E" w:rsidDel="00571543" w:rsidRDefault="00E04512" w:rsidP="00E04512">
      <w:pPr>
        <w:pStyle w:val="ListBullet"/>
        <w:rPr>
          <w:del w:id="7552" w:author="Joe McCrossan" w:date="2014-03-16T18:44:00Z"/>
        </w:rPr>
      </w:pPr>
      <w:del w:id="7553" w:author="Joe McCrossan" w:date="2014-03-16T18:44:00Z">
        <w:r w:rsidRPr="005B504E" w:rsidDel="00571543">
          <w:tab/>
          <w:delText xml:space="preserve">The sampling frequency </w:delText>
        </w:r>
        <w:r w:rsidRPr="005B504E" w:rsidDel="00571543">
          <w:rPr>
            <w:rStyle w:val="DECEConformanceStmt"/>
          </w:rPr>
          <w:delText>shall</w:delText>
        </w:r>
        <w:r w:rsidRPr="005B504E" w:rsidDel="00571543">
          <w:delText xml:space="preserve"> be 48 kHz </w:delText>
        </w:r>
      </w:del>
    </w:p>
    <w:p w14:paraId="0C203A6D" w14:textId="6BA7932D" w:rsidR="00E04512" w:rsidRPr="005B504E" w:rsidRDefault="00E04512">
      <w:pPr>
        <w:pStyle w:val="AnnexA3"/>
        <w:pPrChange w:id="7554" w:author="Joe McCrossan" w:date="2014-03-16T14:39:00Z">
          <w:pPr>
            <w:pStyle w:val="AnnexA2"/>
            <w:autoSpaceDE w:val="0"/>
          </w:pPr>
        </w:pPrChange>
      </w:pPr>
      <w:bookmarkStart w:id="7555" w:name="_Toc308174998"/>
      <w:bookmarkStart w:id="7556" w:name="_Ref262732774"/>
      <w:bookmarkStart w:id="7557" w:name="_Ref263279574"/>
      <w:bookmarkStart w:id="7558" w:name="_Toc263281017"/>
      <w:r w:rsidRPr="005B504E">
        <w:t>Constraints on Subtitles</w:t>
      </w:r>
      <w:bookmarkEnd w:id="7555"/>
      <w:bookmarkEnd w:id="7556"/>
      <w:bookmarkEnd w:id="7557"/>
      <w:bookmarkEnd w:id="7558"/>
    </w:p>
    <w:p w14:paraId="4B6E2FD4" w14:textId="76CE7DD5" w:rsidR="00E04512" w:rsidRDefault="003E368F" w:rsidP="00E04512">
      <w:pPr>
        <w:rPr>
          <w:ins w:id="7559" w:author="Joe McCrossan" w:date="2014-05-25T17:09:00Z"/>
        </w:rPr>
      </w:pPr>
      <w:ins w:id="7560" w:author="Joe McCrossan" w:date="2014-05-26T14:08:00Z">
        <w:r>
          <w:t xml:space="preserve">Subtitle tracks </w:t>
        </w:r>
        <w:r w:rsidRPr="005B504E">
          <w:t xml:space="preserve">conforming </w:t>
        </w:r>
      </w:ins>
      <w:del w:id="7561" w:author="Joe McCrossan" w:date="2014-05-26T14:08:00Z">
        <w:r w:rsidR="00E04512" w:rsidRPr="005B504E" w:rsidDel="003E368F">
          <w:delText xml:space="preserve">Content </w:delText>
        </w:r>
      </w:del>
      <w:del w:id="7562" w:author="Joe McCrossan" w:date="2014-05-26T14:09:00Z">
        <w:r w:rsidR="00E04512" w:rsidRPr="005B504E" w:rsidDel="003E368F">
          <w:delText xml:space="preserve">conforming </w:delText>
        </w:r>
      </w:del>
      <w:r w:rsidR="00E04512" w:rsidRPr="005B504E">
        <w:t xml:space="preserve">to this </w:t>
      </w:r>
      <w:ins w:id="7563" w:author="Joe McCrossan" w:date="2014-05-26T14:08:00Z">
        <w:r>
          <w:t>Media P</w:t>
        </w:r>
      </w:ins>
      <w:del w:id="7564" w:author="Joe McCrossan" w:date="2014-05-26T14:08:00Z">
        <w:r w:rsidR="00E04512" w:rsidRPr="005B504E" w:rsidDel="003E368F">
          <w:delText>p</w:delText>
        </w:r>
      </w:del>
      <w:r w:rsidR="00E04512" w:rsidRPr="005B504E">
        <w:t xml:space="preserve">rofile </w:t>
      </w:r>
      <w:r w:rsidR="00E04512" w:rsidRPr="005B504E">
        <w:rPr>
          <w:rStyle w:val="DECEConformanceStmt"/>
        </w:rPr>
        <w:t>shall</w:t>
      </w:r>
      <w:r w:rsidR="00E04512" w:rsidRPr="005B504E">
        <w:t xml:space="preserve"> comply with all of the requirements and constraints defined in Section </w:t>
      </w:r>
      <w:r w:rsidR="007A4DF4">
        <w:fldChar w:fldCharType="begin" w:fldLock="1"/>
      </w:r>
      <w:r w:rsidR="007A4DF4">
        <w:instrText xml:space="preserve"> REF _Ref139987751 \w \h  \* MERGEFORMAT </w:instrText>
      </w:r>
      <w:r w:rsidR="007A4DF4">
        <w:fldChar w:fldCharType="separate"/>
      </w:r>
      <w:r w:rsidR="005B504E">
        <w:t>6</w:t>
      </w:r>
      <w:r w:rsidR="007A4DF4">
        <w:fldChar w:fldCharType="end"/>
      </w:r>
      <w:r w:rsidR="00E04512" w:rsidRPr="005B504E">
        <w:t xml:space="preserve">, </w:t>
      </w:r>
      <w:r w:rsidR="007A4DF4">
        <w:fldChar w:fldCharType="begin" w:fldLock="1"/>
      </w:r>
      <w:r w:rsidR="007A4DF4">
        <w:instrText xml:space="preserve"> REF _Ref139987751 \h  \* MERGEFORMAT </w:instrText>
      </w:r>
      <w:r w:rsidR="007A4DF4">
        <w:fldChar w:fldCharType="separate"/>
      </w:r>
      <w:r w:rsidR="005B504E" w:rsidRPr="005B504E">
        <w:t>Subtitle Elementary Streams</w:t>
      </w:r>
      <w:r w:rsidR="007A4DF4">
        <w:fldChar w:fldCharType="end"/>
      </w:r>
      <w:r w:rsidR="00E04512" w:rsidRPr="005B504E">
        <w:t>, with the following additional constraints:</w:t>
      </w:r>
    </w:p>
    <w:p w14:paraId="5A3C55E7" w14:textId="70BEA78A" w:rsidR="00530B6B" w:rsidRPr="005B504E" w:rsidDel="00530B6B" w:rsidRDefault="00530B6B" w:rsidP="00E04512">
      <w:pPr>
        <w:rPr>
          <w:del w:id="7565" w:author="Joe McCrossan" w:date="2014-05-25T17:13:00Z"/>
        </w:rPr>
      </w:pPr>
    </w:p>
    <w:p w14:paraId="5D2DB5C0" w14:textId="0472C641" w:rsidR="00E04512" w:rsidRPr="005B504E" w:rsidDel="00530B6B" w:rsidRDefault="00E04512" w:rsidP="00E04512">
      <w:pPr>
        <w:pStyle w:val="ListBullet"/>
        <w:rPr>
          <w:del w:id="7566" w:author="Joe McCrossan" w:date="2014-05-25T17:09:00Z"/>
        </w:rPr>
      </w:pPr>
      <w:del w:id="7567" w:author="Joe McCrossan" w:date="2014-05-25T17:09:00Z">
        <w:r w:rsidRPr="005B504E" w:rsidDel="00530B6B">
          <w:delText xml:space="preserve">A DECE CFF Container </w:delText>
        </w:r>
        <w:r w:rsidRPr="005B504E" w:rsidDel="00530B6B">
          <w:rPr>
            <w:rStyle w:val="DECEConformanceStmt"/>
          </w:rPr>
          <w:delText>may</w:delText>
        </w:r>
        <w:r w:rsidRPr="005B504E" w:rsidDel="00530B6B">
          <w:delText xml:space="preserve"> contain zero or more subtitle tracks, but </w:delText>
        </w:r>
        <w:r w:rsidRPr="005B504E" w:rsidDel="00530B6B">
          <w:rPr>
            <w:rStyle w:val="DECEConformanceStmt"/>
          </w:rPr>
          <w:delText>shall not</w:delText>
        </w:r>
        <w:r w:rsidRPr="005B504E" w:rsidDel="00530B6B">
          <w:delText xml:space="preserve"> contain more than 255 subtitle tracks.</w:delText>
        </w:r>
      </w:del>
    </w:p>
    <w:p w14:paraId="3DA26982" w14:textId="041F1E5E" w:rsidR="00E04512" w:rsidRPr="005B504E" w:rsidDel="00530B6B" w:rsidRDefault="00E04512" w:rsidP="00E04512">
      <w:pPr>
        <w:pStyle w:val="ListBullet"/>
        <w:rPr>
          <w:del w:id="7568" w:author="Joe McCrossan" w:date="2014-05-25T17:09:00Z"/>
        </w:rPr>
      </w:pPr>
      <w:del w:id="7569" w:author="Joe McCrossan" w:date="2014-05-25T17:09:00Z">
        <w:r w:rsidRPr="005B504E" w:rsidDel="00530B6B">
          <w:delText xml:space="preserve">The duration of a subtitle track </w:delText>
        </w:r>
        <w:r w:rsidRPr="005B504E" w:rsidDel="00530B6B">
          <w:rPr>
            <w:rStyle w:val="DECEConformanceStmt"/>
          </w:rPr>
          <w:delText>shall not</w:delText>
        </w:r>
        <w:r w:rsidRPr="005B504E" w:rsidDel="00530B6B">
          <w:delText xml:space="preserve"> exceed the duration of the longest audio or video track in the file.</w:delText>
        </w:r>
      </w:del>
    </w:p>
    <w:p w14:paraId="1AB66324" w14:textId="2D0D0984" w:rsidR="00E04512" w:rsidRPr="005B504E" w:rsidDel="00530B6B" w:rsidRDefault="00E04512" w:rsidP="00E04512">
      <w:pPr>
        <w:pStyle w:val="ListBullet"/>
        <w:rPr>
          <w:del w:id="7570" w:author="Joe McCrossan" w:date="2014-05-25T17:09:00Z"/>
        </w:rPr>
      </w:pPr>
      <w:del w:id="7571" w:author="Joe McCrossan" w:date="2014-05-25T17:09:00Z">
        <w:r w:rsidRPr="005B504E" w:rsidDel="00530B6B">
          <w:delText xml:space="preserve">Every subtitle track fragment except the last fragment of a subtitle track </w:delText>
        </w:r>
        <w:r w:rsidRPr="005B504E" w:rsidDel="00530B6B">
          <w:rPr>
            <w:rStyle w:val="DECEConformanceStmt"/>
          </w:rPr>
          <w:delText>shall</w:delText>
        </w:r>
        <w:r w:rsidRPr="005B504E" w:rsidDel="00530B6B">
          <w:delText xml:space="preserve"> have a duration of at least one second.  The last track fragment of a subtitle track </w:delText>
        </w:r>
        <w:r w:rsidRPr="005B504E" w:rsidDel="00530B6B">
          <w:rPr>
            <w:rStyle w:val="DECEConformanceStmt"/>
          </w:rPr>
          <w:delText>may</w:delText>
        </w:r>
        <w:r w:rsidRPr="005B504E" w:rsidDel="00530B6B">
          <w:delText xml:space="preserve"> have a duration of less than one second.</w:delText>
        </w:r>
      </w:del>
    </w:p>
    <w:p w14:paraId="6206176B" w14:textId="6A0F8B8E" w:rsidR="00E04512" w:rsidRPr="005B504E" w:rsidDel="00530B6B" w:rsidRDefault="00E04512" w:rsidP="00E04512">
      <w:pPr>
        <w:pStyle w:val="ListBullet"/>
        <w:rPr>
          <w:del w:id="7572" w:author="Joe McCrossan" w:date="2014-05-25T17:09:00Z"/>
        </w:rPr>
      </w:pPr>
      <w:del w:id="7573" w:author="Joe McCrossan" w:date="2014-05-25T17:09:00Z">
        <w:r w:rsidRPr="005B504E" w:rsidDel="00530B6B">
          <w:delText xml:space="preserve">A </w:delText>
        </w:r>
        <w:r w:rsidR="00BE5C25" w:rsidRPr="005B504E" w:rsidDel="00530B6B">
          <w:delText xml:space="preserve">CFF-TT </w:delText>
        </w:r>
        <w:r w:rsidRPr="005B504E" w:rsidDel="00530B6B">
          <w:delText xml:space="preserve">subtitle track fragment </w:delText>
        </w:r>
        <w:r w:rsidRPr="005B504E" w:rsidDel="00530B6B">
          <w:rPr>
            <w:rStyle w:val="DECEConformanceStmt"/>
          </w:rPr>
          <w:delText>may</w:delText>
        </w:r>
        <w:r w:rsidRPr="005B504E" w:rsidDel="00530B6B">
          <w:delText xml:space="preserve"> have a duration up to the duration of the longest audio or video track in the files.</w:delText>
        </w:r>
      </w:del>
    </w:p>
    <w:tbl>
      <w:tblPr>
        <w:tblW w:w="8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5B504E" w:rsidDel="00530B6B" w14:paraId="49729D80" w14:textId="605E843F" w:rsidTr="00004B10">
        <w:trPr>
          <w:del w:id="7574" w:author="Joe McCrossan" w:date="2014-05-25T17:12:00Z"/>
        </w:trPr>
        <w:tc>
          <w:tcPr>
            <w:tcW w:w="4338" w:type="dxa"/>
            <w:shd w:val="clear" w:color="auto" w:fill="auto"/>
          </w:tcPr>
          <w:p w14:paraId="6356BD54" w14:textId="1F082A71" w:rsidR="00C62983" w:rsidRPr="005B504E" w:rsidDel="00530B6B" w:rsidRDefault="00C62983">
            <w:pPr>
              <w:pStyle w:val="DECETableCell"/>
              <w:rPr>
                <w:del w:id="7575" w:author="Joe McCrossan" w:date="2014-05-25T17:12:00Z"/>
              </w:rPr>
            </w:pPr>
            <w:del w:id="7576" w:author="Joe McCrossan" w:date="2014-05-25T17:12:00Z">
              <w:r w:rsidRPr="005B504E" w:rsidDel="00530B6B">
                <w:delText xml:space="preserve">Non-CJK text rendering </w:delText>
              </w:r>
              <w:r w:rsidR="00907909" w:rsidRPr="005B504E" w:rsidDel="00530B6B">
                <w:delText>performance factor</w:delText>
              </w:r>
              <w:r w:rsidRPr="005B504E" w:rsidDel="00530B6B">
                <w:delText xml:space="preserve"> (</w:delText>
              </w:r>
              <w:r w:rsidR="00454258" w:rsidRPr="005B504E" w:rsidDel="00530B6B">
                <w:delText>Ren</w:delText>
              </w:r>
              <w:r w:rsidRPr="005B504E" w:rsidDel="00530B6B">
                <w:delText>)</w:delText>
              </w:r>
            </w:del>
          </w:p>
        </w:tc>
        <w:tc>
          <w:tcPr>
            <w:tcW w:w="3870" w:type="dxa"/>
            <w:shd w:val="clear" w:color="auto" w:fill="auto"/>
          </w:tcPr>
          <w:p w14:paraId="11AA32FC" w14:textId="3B2D9FF6" w:rsidR="00C62983" w:rsidRPr="005B504E" w:rsidDel="00530B6B" w:rsidRDefault="0068175D" w:rsidP="00BB5E0D">
            <w:pPr>
              <w:pStyle w:val="DECETableCell"/>
              <w:rPr>
                <w:del w:id="7577" w:author="Joe McCrossan" w:date="2014-05-25T17:12:00Z"/>
                <w:b/>
                <w:spacing w:val="10"/>
              </w:rPr>
            </w:pPr>
            <w:del w:id="7578" w:author="Joe McCrossan" w:date="2014-05-25T17:12:00Z">
              <w:r w:rsidRPr="005B504E" w:rsidDel="00530B6B">
                <w:delText>1.2</w:delText>
              </w:r>
            </w:del>
          </w:p>
        </w:tc>
      </w:tr>
      <w:tr w:rsidR="006E694A" w:rsidRPr="005B504E" w:rsidDel="00530B6B" w14:paraId="38265730" w14:textId="55873780" w:rsidTr="00004B10">
        <w:trPr>
          <w:del w:id="7579" w:author="Joe McCrossan" w:date="2014-05-25T17:12:00Z"/>
        </w:trPr>
        <w:tc>
          <w:tcPr>
            <w:tcW w:w="4338" w:type="dxa"/>
            <w:shd w:val="clear" w:color="auto" w:fill="auto"/>
          </w:tcPr>
          <w:p w14:paraId="4D111AEE" w14:textId="7EC07BFC" w:rsidR="00C62983" w:rsidRPr="005B504E" w:rsidDel="00530B6B" w:rsidRDefault="00C62983" w:rsidP="00454258">
            <w:pPr>
              <w:pStyle w:val="DECETableHeading"/>
              <w:rPr>
                <w:del w:id="7580" w:author="Joe McCrossan" w:date="2014-05-25T17:12:00Z"/>
                <w:b/>
                <w:color w:val="auto"/>
                <w:spacing w:val="10"/>
              </w:rPr>
            </w:pPr>
            <w:del w:id="7581" w:author="Joe McCrossan" w:date="2014-05-25T17:12:00Z">
              <w:r w:rsidRPr="005B504E" w:rsidDel="00530B6B">
                <w:rPr>
                  <w:color w:val="auto"/>
                </w:rPr>
                <w:delText xml:space="preserve">CJK text rendering </w:delText>
              </w:r>
              <w:r w:rsidR="00907909" w:rsidRPr="005B504E" w:rsidDel="00530B6B">
                <w:rPr>
                  <w:color w:val="auto"/>
                </w:rPr>
                <w:delText xml:space="preserve">performance factor </w:delText>
              </w:r>
              <w:r w:rsidRPr="005B504E" w:rsidDel="00530B6B">
                <w:rPr>
                  <w:color w:val="auto"/>
                </w:rPr>
                <w:delText>(</w:delText>
              </w:r>
              <w:r w:rsidR="00454258" w:rsidRPr="005B504E" w:rsidDel="00530B6B">
                <w:rPr>
                  <w:color w:val="auto"/>
                </w:rPr>
                <w:delText>Ren</w:delText>
              </w:r>
              <w:r w:rsidRPr="005B504E" w:rsidDel="00530B6B">
                <w:rPr>
                  <w:color w:val="auto"/>
                </w:rPr>
                <w:delText>)</w:delText>
              </w:r>
            </w:del>
          </w:p>
        </w:tc>
        <w:tc>
          <w:tcPr>
            <w:tcW w:w="3870" w:type="dxa"/>
            <w:shd w:val="clear" w:color="auto" w:fill="auto"/>
          </w:tcPr>
          <w:p w14:paraId="2442F7BA" w14:textId="6BEBF0F1" w:rsidR="00C62983" w:rsidRPr="005B504E" w:rsidDel="00530B6B" w:rsidRDefault="0068175D" w:rsidP="00BB5E0D">
            <w:pPr>
              <w:pStyle w:val="DECETableCell"/>
              <w:rPr>
                <w:del w:id="7582" w:author="Joe McCrossan" w:date="2014-05-25T17:12:00Z"/>
                <w:b/>
                <w:spacing w:val="10"/>
              </w:rPr>
            </w:pPr>
            <w:del w:id="7583" w:author="Joe McCrossan" w:date="2014-05-25T17:12:00Z">
              <w:r w:rsidRPr="005B504E" w:rsidDel="00530B6B">
                <w:delText>0.6</w:delText>
              </w:r>
            </w:del>
          </w:p>
        </w:tc>
      </w:tr>
    </w:tbl>
    <w:p w14:paraId="31EBA441" w14:textId="3F68FD58" w:rsidR="005E2112" w:rsidRPr="005B504E" w:rsidDel="00530B6B" w:rsidRDefault="005E2112" w:rsidP="005E2112">
      <w:pPr>
        <w:widowControl w:val="0"/>
        <w:autoSpaceDE w:val="0"/>
        <w:autoSpaceDN w:val="0"/>
        <w:adjustRightInd w:val="0"/>
        <w:ind w:left="360"/>
        <w:rPr>
          <w:del w:id="7584" w:author="Joe McCrossan" w:date="2014-05-25T17:12:00Z"/>
          <w:rFonts w:cs="Calibri"/>
        </w:rPr>
      </w:pPr>
      <w:del w:id="7585" w:author="Joe McCrossan" w:date="2014-05-25T17:12:00Z">
        <w:r w:rsidRPr="005B504E" w:rsidDel="00530B6B">
          <w:rPr>
            <w:rFonts w:cs="Calibri"/>
          </w:rPr>
          <w:delText>Where:</w:delText>
        </w:r>
      </w:del>
    </w:p>
    <w:p w14:paraId="380926F5" w14:textId="61A74FED" w:rsidR="005E2112" w:rsidRPr="005B504E" w:rsidDel="00530B6B" w:rsidRDefault="005E2112" w:rsidP="005E2112">
      <w:pPr>
        <w:pStyle w:val="ListBullet"/>
        <w:numPr>
          <w:ilvl w:val="1"/>
          <w:numId w:val="3"/>
        </w:numPr>
        <w:rPr>
          <w:del w:id="7586" w:author="Joe McCrossan" w:date="2014-05-25T17:12:00Z"/>
        </w:rPr>
      </w:pPr>
      <w:del w:id="7587" w:author="Joe McCrossan" w:date="2014-05-25T17:12:00Z">
        <w:r w:rsidRPr="005B504E" w:rsidDel="00530B6B">
          <w:rPr>
            <w:rFonts w:cs="Calibri"/>
          </w:rPr>
          <w:delText>CJK = Chinese, Japanese, Korean Glyphs.</w:delText>
        </w:r>
      </w:del>
    </w:p>
    <w:p w14:paraId="52285A92" w14:textId="5184BC34" w:rsidR="005E2112" w:rsidRPr="005B504E" w:rsidDel="00530B6B" w:rsidRDefault="005E2112" w:rsidP="005E2112">
      <w:pPr>
        <w:pStyle w:val="ListBullet"/>
        <w:numPr>
          <w:ilvl w:val="1"/>
          <w:numId w:val="3"/>
        </w:numPr>
        <w:rPr>
          <w:del w:id="7588" w:author="Joe McCrossan" w:date="2014-05-25T17:12:00Z"/>
        </w:rPr>
      </w:pPr>
      <w:del w:id="7589" w:author="Joe McCrossan" w:date="2014-05-25T17:12:00Z">
        <w:r w:rsidRPr="005B504E" w:rsidDel="00530B6B">
          <w:rPr>
            <w:rFonts w:cs="Calibri"/>
          </w:rPr>
          <w:delText>The above table defines performance applying to all supported font styles (including provision of outline border).</w:delText>
        </w:r>
      </w:del>
    </w:p>
    <w:p w14:paraId="71277D82" w14:textId="7CC9BE4E" w:rsidR="00C62983" w:rsidRPr="005B504E" w:rsidDel="00530B6B" w:rsidRDefault="00C62983" w:rsidP="00C62983">
      <w:pPr>
        <w:pStyle w:val="ListBullet"/>
        <w:rPr>
          <w:del w:id="7590" w:author="Joe McCrossan" w:date="2014-05-25T17:12:00Z"/>
        </w:rPr>
      </w:pPr>
      <w:del w:id="7591" w:author="Joe McCrossan" w:date="2014-05-25T17:12:00Z">
        <w:r w:rsidRPr="005B504E" w:rsidDel="00530B6B">
          <w:delText xml:space="preserve">A CFF-TT text subtitle track </w:delText>
        </w:r>
        <w:r w:rsidRPr="005B504E" w:rsidDel="00530B6B">
          <w:rPr>
            <w:rStyle w:val="DECEConformanceStmt"/>
          </w:rPr>
          <w:delText>shall</w:delText>
        </w:r>
        <w:r w:rsidRPr="005B504E" w:rsidDel="00530B6B">
          <w:delText xml:space="preserve"> be authored to not exceed the following normalized </w:delText>
        </w:r>
        <w:r w:rsidRPr="005B504E" w:rsidDel="00530B6B">
          <w:rPr>
            <w:rFonts w:cs="Calibri"/>
          </w:rPr>
          <w:delText>glyph Buffer Size</w:delText>
        </w:r>
        <w:r w:rsidRPr="005B504E" w:rsidDel="00530B6B">
          <w:delText>:</w:delText>
        </w:r>
      </w:del>
    </w:p>
    <w:p w14:paraId="1306E8B4" w14:textId="7E6CB522" w:rsidR="00C62983" w:rsidRPr="005B504E" w:rsidDel="00530B6B" w:rsidRDefault="00BB5E0D" w:rsidP="00C62983">
      <w:pPr>
        <w:pStyle w:val="Caption"/>
        <w:keepNext/>
        <w:rPr>
          <w:del w:id="7592" w:author="Joe McCrossan" w:date="2014-05-25T17:12:00Z"/>
          <w:color w:val="auto"/>
        </w:rPr>
      </w:pPr>
      <w:del w:id="7593" w:author="Joe McCrossan" w:date="2014-05-25T17:12:00Z">
        <w:r w:rsidRPr="005B504E" w:rsidDel="00530B6B">
          <w:rPr>
            <w:color w:val="auto"/>
          </w:rPr>
          <w:delText xml:space="preserve">Table B - </w:delText>
        </w:r>
        <w:r w:rsidR="00860A88" w:rsidRPr="005B504E" w:rsidDel="00530B6B">
          <w:fldChar w:fldCharType="begin"/>
        </w:r>
        <w:r w:rsidRPr="005B504E" w:rsidDel="00530B6B">
          <w:rPr>
            <w:color w:val="auto"/>
          </w:rPr>
          <w:delInstrText xml:space="preserve"> SEQ Table_B_- \* ARABIC </w:delInstrText>
        </w:r>
        <w:r w:rsidR="00860A88" w:rsidRPr="005B504E" w:rsidDel="00530B6B">
          <w:fldChar w:fldCharType="separate"/>
        </w:r>
        <w:r w:rsidR="008905F1" w:rsidDel="00530B6B">
          <w:rPr>
            <w:noProof/>
            <w:color w:val="auto"/>
          </w:rPr>
          <w:delText>5</w:delText>
        </w:r>
        <w:r w:rsidR="00860A88" w:rsidRPr="005B504E" w:rsidDel="00530B6B">
          <w:fldChar w:fldCharType="end"/>
        </w:r>
        <w:r w:rsidR="00C62983" w:rsidRPr="005B504E" w:rsidDel="00530B6B">
          <w:rPr>
            <w:color w:val="auto"/>
          </w:rPr>
          <w:delText xml:space="preserve"> – Normalized </w:delText>
        </w:r>
        <w:r w:rsidR="00C62983" w:rsidRPr="005B504E" w:rsidDel="00530B6B">
          <w:rPr>
            <w:rFonts w:cs="Calibri"/>
            <w:color w:val="auto"/>
          </w:rPr>
          <w:delText>Glyph Buffer Size</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F40B84" w:rsidDel="00530B6B" w14:paraId="426D7D4E" w14:textId="6594669E" w:rsidTr="006E694A">
        <w:trPr>
          <w:tblHeader/>
          <w:del w:id="7594" w:author="Joe McCrossan" w:date="2014-05-25T17:12:00Z"/>
        </w:trPr>
        <w:tc>
          <w:tcPr>
            <w:tcW w:w="4338" w:type="dxa"/>
            <w:shd w:val="clear" w:color="auto" w:fill="595959"/>
          </w:tcPr>
          <w:p w14:paraId="0B19FA44" w14:textId="2F17DB94" w:rsidR="00C62983" w:rsidRPr="00330996" w:rsidDel="00530B6B" w:rsidRDefault="00860A88" w:rsidP="003A2A30">
            <w:pPr>
              <w:pStyle w:val="DECETableHeading"/>
              <w:rPr>
                <w:del w:id="7595" w:author="Joe McCrossan" w:date="2014-05-25T17:12:00Z"/>
              </w:rPr>
            </w:pPr>
            <w:del w:id="7596" w:author="Joe McCrossan" w:date="2014-05-25T17:12:00Z">
              <w:r w:rsidRPr="00330996" w:rsidDel="00530B6B">
                <w:delText>Property</w:delText>
              </w:r>
            </w:del>
          </w:p>
        </w:tc>
        <w:tc>
          <w:tcPr>
            <w:tcW w:w="3870" w:type="dxa"/>
            <w:shd w:val="clear" w:color="auto" w:fill="595959"/>
          </w:tcPr>
          <w:p w14:paraId="7EA2B101" w14:textId="259F267E" w:rsidR="00C62983" w:rsidRPr="00330996" w:rsidDel="00530B6B" w:rsidRDefault="00860A88" w:rsidP="003A2A30">
            <w:pPr>
              <w:pStyle w:val="DECETableHeading"/>
              <w:rPr>
                <w:del w:id="7597" w:author="Joe McCrossan" w:date="2014-05-25T17:12:00Z"/>
              </w:rPr>
            </w:pPr>
            <w:del w:id="7598" w:author="Joe McCrossan" w:date="2014-05-25T17:12:00Z">
              <w:r w:rsidRPr="00330996" w:rsidDel="00530B6B">
                <w:delText>Buffer Size</w:delText>
              </w:r>
            </w:del>
          </w:p>
        </w:tc>
      </w:tr>
      <w:tr w:rsidR="006E694A" w:rsidRPr="005B504E" w:rsidDel="00530B6B" w14:paraId="4C23E9AF" w14:textId="0B815712" w:rsidTr="006E694A">
        <w:trPr>
          <w:del w:id="7599" w:author="Joe McCrossan" w:date="2014-05-25T17:12:00Z"/>
        </w:trPr>
        <w:tc>
          <w:tcPr>
            <w:tcW w:w="4338" w:type="dxa"/>
            <w:shd w:val="clear" w:color="auto" w:fill="auto"/>
          </w:tcPr>
          <w:p w14:paraId="7D6D029B" w14:textId="21C744FA" w:rsidR="00C62983" w:rsidRPr="005B504E" w:rsidDel="00530B6B" w:rsidRDefault="00C62983" w:rsidP="00BB5E0D">
            <w:pPr>
              <w:pStyle w:val="DECETableCell"/>
              <w:rPr>
                <w:del w:id="7600" w:author="Joe McCrossan" w:date="2014-05-25T17:12:00Z"/>
                <w:lang w:eastAsia="ja-JP"/>
              </w:rPr>
            </w:pPr>
            <w:del w:id="7601" w:author="Joe McCrossan" w:date="2014-05-25T17:12:00Z">
              <w:r w:rsidRPr="005B504E" w:rsidDel="00530B6B">
                <w:delText xml:space="preserve">Maximum Normalized </w:delText>
              </w:r>
              <w:r w:rsidRPr="005B504E" w:rsidDel="00530B6B">
                <w:rPr>
                  <w:rFonts w:cs="Calibri"/>
                </w:rPr>
                <w:delText>Glyph Buffer Size</w:delText>
              </w:r>
            </w:del>
          </w:p>
        </w:tc>
        <w:tc>
          <w:tcPr>
            <w:tcW w:w="3870" w:type="dxa"/>
            <w:shd w:val="clear" w:color="auto" w:fill="auto"/>
          </w:tcPr>
          <w:p w14:paraId="5A09FC61" w14:textId="5ADA8085" w:rsidR="00C62983" w:rsidRPr="005B504E" w:rsidDel="00530B6B" w:rsidRDefault="00C62983">
            <w:pPr>
              <w:pStyle w:val="DECETableCell"/>
              <w:rPr>
                <w:del w:id="7602" w:author="Joe McCrossan" w:date="2014-05-25T17:12:00Z"/>
              </w:rPr>
            </w:pPr>
            <w:del w:id="7603" w:author="Joe McCrossan" w:date="2014-05-25T17:12:00Z">
              <w:r w:rsidRPr="005B504E" w:rsidDel="00530B6B">
                <w:delText xml:space="preserve"> </w:delText>
              </w:r>
              <w:r w:rsidR="0068175D" w:rsidRPr="005B504E" w:rsidDel="00530B6B">
                <w:delText>1</w:delText>
              </w:r>
            </w:del>
          </w:p>
        </w:tc>
      </w:tr>
    </w:tbl>
    <w:p w14:paraId="18C8AD40" w14:textId="7BF5FE77" w:rsidR="00C62983" w:rsidRPr="005B504E" w:rsidDel="00530B6B" w:rsidRDefault="00C62983" w:rsidP="00C62983">
      <w:pPr>
        <w:rPr>
          <w:del w:id="7604" w:author="Joe McCrossan" w:date="2014-05-25T17:12:00Z"/>
        </w:rPr>
      </w:pPr>
    </w:p>
    <w:p w14:paraId="65AB3F72" w14:textId="628BB050" w:rsidR="00C62983" w:rsidRPr="005B504E" w:rsidDel="00530B6B" w:rsidRDefault="00C62983" w:rsidP="00C62983">
      <w:pPr>
        <w:pStyle w:val="ListBullet"/>
        <w:rPr>
          <w:del w:id="7605" w:author="Joe McCrossan" w:date="2014-05-25T17:12:00Z"/>
        </w:rPr>
      </w:pPr>
      <w:del w:id="7606" w:author="Joe McCrossan" w:date="2014-05-25T17:12:00Z">
        <w:r w:rsidRPr="005B504E" w:rsidDel="00530B6B">
          <w:delText xml:space="preserve">A CFF-TT text subtitle track </w:delText>
        </w:r>
        <w:r w:rsidRPr="005B504E" w:rsidDel="00530B6B">
          <w:rPr>
            <w:rStyle w:val="DECEConformanceStmt"/>
          </w:rPr>
          <w:delText>shall</w:delText>
        </w:r>
        <w:r w:rsidRPr="005B504E" w:rsidDel="00530B6B">
          <w:delText xml:space="preserve"> be authored to not exceed the following normalized glyph copy </w:delText>
        </w:r>
        <w:r w:rsidR="00D74419" w:rsidRPr="005B504E" w:rsidDel="00530B6B">
          <w:delText>performance factor</w:delText>
        </w:r>
        <w:r w:rsidRPr="005B504E" w:rsidDel="00530B6B">
          <w:delText>:</w:delText>
        </w:r>
      </w:del>
    </w:p>
    <w:p w14:paraId="75ADF863" w14:textId="5CAB90CA" w:rsidR="00C62983" w:rsidRPr="005B504E" w:rsidDel="00530B6B" w:rsidRDefault="00BB5E0D" w:rsidP="00C62983">
      <w:pPr>
        <w:pStyle w:val="Caption"/>
        <w:keepNext/>
        <w:rPr>
          <w:del w:id="7607" w:author="Joe McCrossan" w:date="2014-05-25T17:12:00Z"/>
          <w:color w:val="auto"/>
        </w:rPr>
      </w:pPr>
      <w:del w:id="7608" w:author="Joe McCrossan" w:date="2014-05-25T17:12:00Z">
        <w:r w:rsidRPr="005B504E" w:rsidDel="00530B6B">
          <w:rPr>
            <w:color w:val="auto"/>
          </w:rPr>
          <w:delText xml:space="preserve">Table B - </w:delText>
        </w:r>
        <w:r w:rsidR="00860A88" w:rsidRPr="005B504E" w:rsidDel="00530B6B">
          <w:fldChar w:fldCharType="begin"/>
        </w:r>
        <w:r w:rsidRPr="005B504E" w:rsidDel="00530B6B">
          <w:rPr>
            <w:color w:val="auto"/>
          </w:rPr>
          <w:delInstrText xml:space="preserve"> SEQ Table_B_- \* ARABIC </w:delInstrText>
        </w:r>
        <w:r w:rsidR="00860A88" w:rsidRPr="005B504E" w:rsidDel="00530B6B">
          <w:fldChar w:fldCharType="separate"/>
        </w:r>
        <w:r w:rsidR="008905F1" w:rsidDel="00530B6B">
          <w:rPr>
            <w:noProof/>
            <w:color w:val="auto"/>
          </w:rPr>
          <w:delText>6</w:delText>
        </w:r>
        <w:r w:rsidR="00860A88" w:rsidRPr="005B504E" w:rsidDel="00530B6B">
          <w:fldChar w:fldCharType="end"/>
        </w:r>
        <w:r w:rsidR="00C62983" w:rsidRPr="005B504E" w:rsidDel="00530B6B">
          <w:rPr>
            <w:color w:val="auto"/>
          </w:rPr>
          <w:delText xml:space="preserve"> – Normalized </w:delText>
        </w:r>
        <w:r w:rsidR="00C62983" w:rsidRPr="005B504E" w:rsidDel="00530B6B">
          <w:rPr>
            <w:rFonts w:cs="Calibri"/>
            <w:color w:val="auto"/>
          </w:rPr>
          <w:delText xml:space="preserve">Glyph Copy </w:delText>
        </w:r>
        <w:r w:rsidR="00D74419" w:rsidRPr="005B504E" w:rsidDel="00530B6B">
          <w:rPr>
            <w:rFonts w:cs="Calibri"/>
            <w:color w:val="auto"/>
          </w:rPr>
          <w:delText>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F40B84" w:rsidDel="00530B6B" w14:paraId="552675F3" w14:textId="66088E95" w:rsidTr="006E694A">
        <w:trPr>
          <w:tblHeader/>
          <w:del w:id="7609" w:author="Joe McCrossan" w:date="2014-05-25T17:12:00Z"/>
        </w:trPr>
        <w:tc>
          <w:tcPr>
            <w:tcW w:w="4338" w:type="dxa"/>
            <w:shd w:val="clear" w:color="auto" w:fill="595959"/>
          </w:tcPr>
          <w:p w14:paraId="2E1EF776" w14:textId="402663CC" w:rsidR="00C62983" w:rsidRPr="00330996" w:rsidDel="00530B6B" w:rsidRDefault="00860A88" w:rsidP="003A2A30">
            <w:pPr>
              <w:pStyle w:val="DECETableHeading"/>
              <w:rPr>
                <w:del w:id="7610" w:author="Joe McCrossan" w:date="2014-05-25T17:12:00Z"/>
              </w:rPr>
            </w:pPr>
            <w:del w:id="7611" w:author="Joe McCrossan" w:date="2014-05-25T17:12:00Z">
              <w:r w:rsidRPr="00330996" w:rsidDel="00530B6B">
                <w:delText>Property</w:delText>
              </w:r>
            </w:del>
          </w:p>
        </w:tc>
        <w:tc>
          <w:tcPr>
            <w:tcW w:w="3870" w:type="dxa"/>
            <w:shd w:val="clear" w:color="auto" w:fill="595959"/>
          </w:tcPr>
          <w:p w14:paraId="75082954" w14:textId="7CDA840B" w:rsidR="00C62983" w:rsidRPr="00330996" w:rsidDel="00530B6B" w:rsidRDefault="00860A88" w:rsidP="003A2A30">
            <w:pPr>
              <w:pStyle w:val="DECETableHeading"/>
              <w:rPr>
                <w:del w:id="7612" w:author="Joe McCrossan" w:date="2014-05-25T17:12:00Z"/>
              </w:rPr>
            </w:pPr>
            <w:del w:id="7613" w:author="Joe McCrossan" w:date="2014-05-25T17:12:00Z">
              <w:r w:rsidRPr="00330996" w:rsidDel="00530B6B">
                <w:delText>Performance Factor (1/s)</w:delText>
              </w:r>
            </w:del>
          </w:p>
        </w:tc>
      </w:tr>
      <w:tr w:rsidR="006E694A" w:rsidRPr="005B504E" w:rsidDel="00530B6B" w14:paraId="07D61A5E" w14:textId="2999DBB4" w:rsidTr="006E694A">
        <w:trPr>
          <w:del w:id="7614" w:author="Joe McCrossan" w:date="2014-05-25T17:12:00Z"/>
        </w:trPr>
        <w:tc>
          <w:tcPr>
            <w:tcW w:w="4338" w:type="dxa"/>
            <w:shd w:val="clear" w:color="auto" w:fill="auto"/>
          </w:tcPr>
          <w:p w14:paraId="3F87BDA0" w14:textId="3F7E8C3F" w:rsidR="00C62983" w:rsidRPr="005B504E" w:rsidDel="00530B6B" w:rsidRDefault="00907909">
            <w:pPr>
              <w:pStyle w:val="DECETableCell"/>
              <w:rPr>
                <w:del w:id="7615" w:author="Joe McCrossan" w:date="2014-05-25T17:12:00Z"/>
                <w:lang w:eastAsia="ja-JP"/>
              </w:rPr>
            </w:pPr>
            <w:del w:id="7616" w:author="Joe McCrossan" w:date="2014-05-25T17:12:00Z">
              <w:r w:rsidRPr="005B504E" w:rsidDel="00530B6B">
                <w:delText>Normalized glyph c</w:delText>
              </w:r>
              <w:r w:rsidR="00C62983" w:rsidRPr="005B504E" w:rsidDel="00530B6B">
                <w:delText xml:space="preserve">opy </w:delText>
              </w:r>
              <w:r w:rsidRPr="005B504E" w:rsidDel="00530B6B">
                <w:delText>performance factor</w:delText>
              </w:r>
              <w:r w:rsidR="00C62983" w:rsidRPr="005B504E" w:rsidDel="00530B6B">
                <w:delText xml:space="preserve"> (</w:delText>
              </w:r>
              <w:r w:rsidRPr="005B504E" w:rsidDel="00530B6B">
                <w:delText>G</w:delText>
              </w:r>
              <w:r w:rsidR="00C62983" w:rsidRPr="005B504E" w:rsidDel="00530B6B">
                <w:rPr>
                  <w:rFonts w:cs="Courier New"/>
                </w:rPr>
                <w:delText>Cpy)</w:delText>
              </w:r>
            </w:del>
          </w:p>
        </w:tc>
        <w:tc>
          <w:tcPr>
            <w:tcW w:w="3870" w:type="dxa"/>
            <w:shd w:val="clear" w:color="auto" w:fill="auto"/>
          </w:tcPr>
          <w:p w14:paraId="55826E80" w14:textId="58936516" w:rsidR="00C62983" w:rsidRPr="005B504E" w:rsidDel="00530B6B" w:rsidRDefault="00C62983">
            <w:pPr>
              <w:pStyle w:val="DECETableCell"/>
              <w:rPr>
                <w:del w:id="7617" w:author="Joe McCrossan" w:date="2014-05-25T17:12:00Z"/>
              </w:rPr>
            </w:pPr>
            <w:del w:id="7618" w:author="Joe McCrossan" w:date="2014-05-25T17:12:00Z">
              <w:r w:rsidRPr="005B504E" w:rsidDel="00530B6B">
                <w:delText xml:space="preserve"> </w:delText>
              </w:r>
              <w:r w:rsidR="0068175D" w:rsidRPr="005B504E" w:rsidDel="00530B6B">
                <w:delText>1</w:delText>
              </w:r>
              <w:r w:rsidR="008C5C9A" w:rsidRPr="005B504E" w:rsidDel="00530B6B">
                <w:delText>2</w:delText>
              </w:r>
            </w:del>
          </w:p>
        </w:tc>
      </w:tr>
    </w:tbl>
    <w:p w14:paraId="3BBE30E9" w14:textId="5353DD16" w:rsidR="00C62983" w:rsidRPr="005B504E" w:rsidDel="00530B6B" w:rsidRDefault="00C62983" w:rsidP="00C62983">
      <w:pPr>
        <w:pStyle w:val="ListBullet"/>
        <w:rPr>
          <w:del w:id="7619" w:author="Joe McCrossan" w:date="2014-05-25T17:12:00Z"/>
        </w:rPr>
      </w:pPr>
      <w:del w:id="7620" w:author="Joe McCrossan" w:date="2014-05-25T17:12:00Z">
        <w:r w:rsidRPr="005B504E" w:rsidDel="00530B6B">
          <w:delText xml:space="preserve">A CFF-TT text subtitle track </w:delText>
        </w:r>
        <w:r w:rsidR="00D74419" w:rsidRPr="005B504E" w:rsidDel="00530B6B">
          <w:delText xml:space="preserve">and image subtitle track </w:delText>
        </w:r>
        <w:r w:rsidRPr="005B504E" w:rsidDel="00530B6B">
          <w:rPr>
            <w:rStyle w:val="DECEConformanceStmt"/>
          </w:rPr>
          <w:delText>shall</w:delText>
        </w:r>
        <w:r w:rsidRPr="005B504E" w:rsidDel="00530B6B">
          <w:delText xml:space="preserve"> be authored to not exceed the following normalized background drawing </w:delText>
        </w:r>
        <w:r w:rsidR="00D74419" w:rsidRPr="005B504E" w:rsidDel="00530B6B">
          <w:delText>performance factor</w:delText>
        </w:r>
        <w:r w:rsidRPr="005B504E" w:rsidDel="00530B6B">
          <w:delText>:</w:delText>
        </w:r>
      </w:del>
    </w:p>
    <w:p w14:paraId="0A672D4B" w14:textId="0D584995" w:rsidR="00C62983" w:rsidRPr="005B504E" w:rsidDel="00530B6B" w:rsidRDefault="00C62983" w:rsidP="00C62983">
      <w:pPr>
        <w:pStyle w:val="Caption"/>
        <w:keepNext/>
        <w:rPr>
          <w:del w:id="7621" w:author="Joe McCrossan" w:date="2014-05-25T17:12:00Z"/>
          <w:color w:val="auto"/>
        </w:rPr>
      </w:pPr>
      <w:bookmarkStart w:id="7622" w:name="_Toc339354604"/>
      <w:del w:id="7623" w:author="Joe McCrossan" w:date="2014-05-25T17:12:00Z">
        <w:r w:rsidRPr="005B504E" w:rsidDel="00530B6B">
          <w:rPr>
            <w:color w:val="auto"/>
          </w:rPr>
          <w:delText xml:space="preserve">Table </w:delText>
        </w:r>
        <w:r w:rsidR="00BB5E0D" w:rsidRPr="005B504E" w:rsidDel="00530B6B">
          <w:rPr>
            <w:color w:val="auto"/>
          </w:rPr>
          <w:delText xml:space="preserve">B - </w:delText>
        </w:r>
        <w:r w:rsidR="00860A88" w:rsidRPr="005B504E" w:rsidDel="00530B6B">
          <w:fldChar w:fldCharType="begin"/>
        </w:r>
        <w:r w:rsidR="00BB5E0D" w:rsidRPr="005B504E" w:rsidDel="00530B6B">
          <w:rPr>
            <w:color w:val="auto"/>
          </w:rPr>
          <w:delInstrText xml:space="preserve"> SEQ Table_B_- \* ARABIC </w:delInstrText>
        </w:r>
        <w:r w:rsidR="00860A88" w:rsidRPr="005B504E" w:rsidDel="00530B6B">
          <w:fldChar w:fldCharType="separate"/>
        </w:r>
        <w:r w:rsidR="008905F1" w:rsidDel="00530B6B">
          <w:rPr>
            <w:noProof/>
            <w:color w:val="auto"/>
          </w:rPr>
          <w:delText>7</w:delText>
        </w:r>
        <w:r w:rsidR="00860A88" w:rsidRPr="005B504E" w:rsidDel="00530B6B">
          <w:fldChar w:fldCharType="end"/>
        </w:r>
        <w:r w:rsidRPr="005B504E" w:rsidDel="00530B6B">
          <w:rPr>
            <w:color w:val="auto"/>
          </w:rPr>
          <w:delText xml:space="preserve"> – </w:delText>
        </w:r>
        <w:r w:rsidR="00D74419" w:rsidRPr="005B504E" w:rsidDel="00530B6B">
          <w:rPr>
            <w:color w:val="auto"/>
          </w:rPr>
          <w:delText xml:space="preserve">Backgroup </w:delText>
        </w:r>
        <w:r w:rsidRPr="005B504E" w:rsidDel="00530B6B">
          <w:rPr>
            <w:rFonts w:cs="Calibri"/>
            <w:color w:val="auto"/>
          </w:rPr>
          <w:delText xml:space="preserve">Drawing </w:delText>
        </w:r>
        <w:bookmarkEnd w:id="7622"/>
        <w:r w:rsidR="00D74419" w:rsidRPr="005B504E" w:rsidDel="00530B6B">
          <w:rPr>
            <w:rFonts w:cs="Calibri"/>
            <w:color w:val="auto"/>
          </w:rPr>
          <w:delText>Performance Factor</w:delText>
        </w:r>
      </w:del>
    </w:p>
    <w:tbl>
      <w:tblPr>
        <w:tblW w:w="8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F40B84" w:rsidDel="00530B6B" w14:paraId="00C80E90" w14:textId="66B868CA" w:rsidTr="00004B10">
        <w:trPr>
          <w:del w:id="7624" w:author="Joe McCrossan" w:date="2014-05-25T17:12:00Z"/>
        </w:trPr>
        <w:tc>
          <w:tcPr>
            <w:tcW w:w="4338" w:type="dxa"/>
            <w:shd w:val="clear" w:color="auto" w:fill="595959"/>
          </w:tcPr>
          <w:p w14:paraId="33415723" w14:textId="4854B108" w:rsidR="00C62983" w:rsidRPr="00330996" w:rsidDel="00530B6B" w:rsidRDefault="00860A88" w:rsidP="003A2A30">
            <w:pPr>
              <w:pStyle w:val="DECETableHeading"/>
              <w:rPr>
                <w:del w:id="7625" w:author="Joe McCrossan" w:date="2014-05-25T17:12:00Z"/>
                <w:rFonts w:ascii="Times New Roman" w:eastAsia="MS Mincho" w:hAnsi="Times New Roman"/>
                <w:b/>
                <w:spacing w:val="10"/>
                <w:lang w:eastAsia="ja-JP"/>
              </w:rPr>
            </w:pPr>
            <w:del w:id="7626" w:author="Joe McCrossan" w:date="2014-05-25T17:12:00Z">
              <w:r w:rsidRPr="00330996" w:rsidDel="00530B6B">
                <w:delText>Property</w:delText>
              </w:r>
            </w:del>
          </w:p>
        </w:tc>
        <w:tc>
          <w:tcPr>
            <w:tcW w:w="3870" w:type="dxa"/>
            <w:shd w:val="clear" w:color="auto" w:fill="595959"/>
          </w:tcPr>
          <w:p w14:paraId="6CB898BA" w14:textId="27399290" w:rsidR="00C62983" w:rsidRPr="00330996" w:rsidDel="00530B6B" w:rsidRDefault="00860A88" w:rsidP="003A2A30">
            <w:pPr>
              <w:pStyle w:val="DECETableHeading"/>
              <w:rPr>
                <w:del w:id="7627" w:author="Joe McCrossan" w:date="2014-05-25T17:12:00Z"/>
                <w:rFonts w:ascii="Verdana" w:eastAsia="MS Mincho" w:hAnsi="Verdana"/>
                <w:b/>
                <w:bCs/>
                <w:spacing w:val="10"/>
                <w:kern w:val="32"/>
              </w:rPr>
            </w:pPr>
            <w:del w:id="7628" w:author="Joe McCrossan" w:date="2014-05-25T17:12:00Z">
              <w:r w:rsidRPr="00330996" w:rsidDel="00530B6B">
                <w:delText>Performance Factor (1/s)</w:delText>
              </w:r>
            </w:del>
          </w:p>
        </w:tc>
      </w:tr>
      <w:tr w:rsidR="006E694A" w:rsidRPr="005B504E" w:rsidDel="00530B6B" w14:paraId="772FE507" w14:textId="299A3866" w:rsidTr="00004B10">
        <w:trPr>
          <w:del w:id="7629" w:author="Joe McCrossan" w:date="2014-05-25T17:12:00Z"/>
        </w:trPr>
        <w:tc>
          <w:tcPr>
            <w:tcW w:w="4338" w:type="dxa"/>
            <w:shd w:val="clear" w:color="auto" w:fill="auto"/>
          </w:tcPr>
          <w:p w14:paraId="15E34883" w14:textId="26D9A0E5" w:rsidR="00C62983" w:rsidRPr="005B504E" w:rsidDel="00530B6B" w:rsidRDefault="00C62983">
            <w:pPr>
              <w:pStyle w:val="DECETableCell"/>
              <w:rPr>
                <w:del w:id="7630" w:author="Joe McCrossan" w:date="2014-05-25T17:12:00Z"/>
                <w:rFonts w:ascii="Verdana" w:eastAsia="MS Mincho" w:hAnsi="Verdana"/>
                <w:b/>
                <w:bCs/>
                <w:spacing w:val="10"/>
                <w:kern w:val="32"/>
                <w:lang w:eastAsia="ja-JP"/>
              </w:rPr>
            </w:pPr>
            <w:del w:id="7631" w:author="Joe McCrossan" w:date="2014-05-25T17:12:00Z">
              <w:r w:rsidRPr="005B504E" w:rsidDel="00530B6B">
                <w:delText xml:space="preserve">Normalized </w:delText>
              </w:r>
              <w:r w:rsidR="00907909" w:rsidRPr="005B504E" w:rsidDel="00530B6B">
                <w:delText>background drawing performance factor</w:delText>
              </w:r>
              <w:r w:rsidRPr="005B504E" w:rsidDel="00530B6B">
                <w:delText xml:space="preserve"> (BDraw)</w:delText>
              </w:r>
            </w:del>
          </w:p>
        </w:tc>
        <w:tc>
          <w:tcPr>
            <w:tcW w:w="3870" w:type="dxa"/>
            <w:shd w:val="clear" w:color="auto" w:fill="auto"/>
          </w:tcPr>
          <w:p w14:paraId="4B6184C9" w14:textId="6B18985E" w:rsidR="00C62983" w:rsidRPr="005B504E" w:rsidDel="00530B6B" w:rsidRDefault="0068175D" w:rsidP="00BB5E0D">
            <w:pPr>
              <w:pStyle w:val="DECETableCell"/>
              <w:rPr>
                <w:del w:id="7632" w:author="Joe McCrossan" w:date="2014-05-25T17:12:00Z"/>
                <w:b/>
                <w:spacing w:val="10"/>
                <w:szCs w:val="22"/>
              </w:rPr>
            </w:pPr>
            <w:del w:id="7633" w:author="Joe McCrossan" w:date="2014-05-25T17:12:00Z">
              <w:r w:rsidRPr="005B504E" w:rsidDel="00530B6B">
                <w:delText>1</w:delText>
              </w:r>
              <w:r w:rsidR="008C5C9A" w:rsidRPr="005B504E" w:rsidDel="00530B6B">
                <w:delText>2</w:delText>
              </w:r>
            </w:del>
          </w:p>
        </w:tc>
      </w:tr>
    </w:tbl>
    <w:p w14:paraId="1CF5545D" w14:textId="77777777" w:rsidR="00004B10" w:rsidRPr="00004B10" w:rsidDel="00530B6B" w:rsidRDefault="00004B10">
      <w:pPr>
        <w:pStyle w:val="ListBullet"/>
        <w:rPr>
          <w:del w:id="7634" w:author="Joe McCrossan" w:date="2014-05-25T17:12:00Z"/>
        </w:rPr>
      </w:pPr>
      <w:ins w:id="7635" w:author="Joe McCrossan" w:date="2014-05-26T14:30:00Z">
        <w:r w:rsidRPr="00004B10">
          <w:t xml:space="preserve">A CFF-TT </w:t>
        </w:r>
      </w:ins>
      <w:del w:id="7636" w:author="Joe McCrossan" w:date="2014-05-26T14:06:00Z">
        <w:r w:rsidRPr="00004B10" w:rsidDel="003E368F">
          <w:delText xml:space="preserve">text </w:delText>
        </w:r>
      </w:del>
      <w:r w:rsidRPr="00004B10">
        <w:t xml:space="preserve">subtitle track shall be authored to not exceed the </w:t>
      </w:r>
      <w:ins w:id="7637" w:author="Joe McCrossan" w:date="2014-05-26T14:29:00Z">
        <w:r w:rsidRPr="00004B10">
          <w:t xml:space="preserve">sample </w:t>
        </w:r>
      </w:ins>
      <w:del w:id="7638" w:author="Joe McCrossan" w:date="2014-05-25T17:12:00Z">
        <w:r w:rsidRPr="00004B10" w:rsidDel="00530B6B">
          <w:delText>following text rendering performance factor:</w:delText>
        </w:r>
      </w:del>
      <w:ins w:id="7639" w:author="Joe McCrossan" w:date="2014-05-25T17:12:00Z">
        <w:r w:rsidRPr="00004B10">
          <w:t>constraints defined in</w:t>
        </w:r>
      </w:ins>
      <w:ins w:id="7640" w:author="Joe McCrossan" w:date="2014-05-26T13:58:00Z">
        <w:r w:rsidRPr="00004B10">
          <w:t xml:space="preserve"> Annex </w:t>
        </w:r>
        <w:r w:rsidRPr="00004B10">
          <w:fldChar w:fldCharType="begin"/>
        </w:r>
        <w:r w:rsidRPr="00004B10">
          <w:instrText xml:space="preserve"> REF _Ref262732066 \r \h </w:instrText>
        </w:r>
      </w:ins>
      <w:r w:rsidRPr="00004B10">
        <w:fldChar w:fldCharType="separate"/>
      </w:r>
      <w:r w:rsidR="00882477">
        <w:t>B.1.5</w:t>
      </w:r>
      <w:ins w:id="7641" w:author="Joe McCrossan" w:date="2014-05-26T13:58:00Z">
        <w:r w:rsidRPr="00004B10">
          <w:fldChar w:fldCharType="end"/>
        </w:r>
      </w:ins>
      <w:ins w:id="7642" w:author="Joe McCrossan" w:date="2014-05-25T17:12:00Z">
        <w:r w:rsidRPr="00004B10">
          <w:t>.</w:t>
        </w:r>
      </w:ins>
    </w:p>
    <w:p w14:paraId="149680F2" w14:textId="2CE8C38B" w:rsidR="00B13CE6" w:rsidRDefault="00004B10" w:rsidP="00004B10">
      <w:pPr>
        <w:pStyle w:val="ListBullet"/>
        <w:rPr>
          <w:ins w:id="7643" w:author="Joe McCrossan" w:date="2014-05-26T14:29:00Z"/>
        </w:rPr>
      </w:pPr>
      <w:del w:id="7644" w:author="Joe McCrossan" w:date="2014-05-26T14:45:00Z">
        <w:r w:rsidDel="00004B10">
          <w:delText xml:space="preserve"> </w:delText>
        </w:r>
      </w:del>
    </w:p>
    <w:p w14:paraId="2E28A022" w14:textId="340110B4" w:rsidR="00B13CE6" w:rsidRDefault="00B13CE6" w:rsidP="006E694A">
      <w:pPr>
        <w:pStyle w:val="ListBullet"/>
        <w:rPr>
          <w:ins w:id="7645" w:author="Joe McCrossan" w:date="2014-05-26T14:28:00Z"/>
        </w:rPr>
      </w:pPr>
      <w:ins w:id="7646" w:author="Joe McCrossan" w:date="2014-05-26T14:28:00Z">
        <w:r w:rsidRPr="005B504E">
          <w:t xml:space="preserve">A CFF-TT </w:t>
        </w:r>
        <w:r>
          <w:t xml:space="preserve">text </w:t>
        </w:r>
        <w:r w:rsidRPr="005B504E">
          <w:t xml:space="preserve">subtitle track </w:t>
        </w:r>
        <w:r w:rsidRPr="005B504E">
          <w:rPr>
            <w:rStyle w:val="DECEConformanceStmt"/>
          </w:rPr>
          <w:t>shall</w:t>
        </w:r>
        <w:r w:rsidRPr="005B504E">
          <w:t xml:space="preserve"> be authored to not exceed the </w:t>
        </w:r>
        <w:r>
          <w:t xml:space="preserve">constraints defined in Annex </w:t>
        </w:r>
        <w:r>
          <w:fldChar w:fldCharType="begin"/>
        </w:r>
        <w:r>
          <w:instrText xml:space="preserve"> REF _Ref262732066 \r \h </w:instrText>
        </w:r>
      </w:ins>
      <w:ins w:id="7647" w:author="Joe McCrossan" w:date="2014-05-26T14:28:00Z">
        <w:r>
          <w:fldChar w:fldCharType="separate"/>
        </w:r>
      </w:ins>
      <w:r w:rsidR="00882477">
        <w:t>B.1.5</w:t>
      </w:r>
      <w:ins w:id="7648" w:author="Joe McCrossan" w:date="2014-05-26T14:28:00Z">
        <w:r>
          <w:fldChar w:fldCharType="end"/>
        </w:r>
        <w:r>
          <w:t>.</w:t>
        </w:r>
      </w:ins>
    </w:p>
    <w:p w14:paraId="4CBB27F8" w14:textId="028CF6D5" w:rsidR="00BB5E0D" w:rsidRPr="005B504E" w:rsidRDefault="00BB5E0D" w:rsidP="00004B10">
      <w:pPr>
        <w:pStyle w:val="ListBullet"/>
      </w:pPr>
      <w:r w:rsidRPr="005B504E">
        <w:t xml:space="preserve">A CFF-TT image subtitle track </w:t>
      </w:r>
      <w:r w:rsidRPr="005B504E">
        <w:rPr>
          <w:rStyle w:val="DECEConformanceStmt"/>
        </w:rPr>
        <w:t>shall</w:t>
      </w:r>
      <w:r w:rsidRPr="005B504E">
        <w:t xml:space="preserve"> be authored to not exceed the </w:t>
      </w:r>
      <w:del w:id="7649" w:author="Joe McCrossan" w:date="2014-05-25T17:14:00Z">
        <w:r w:rsidRPr="005B504E" w:rsidDel="00530B6B">
          <w:delText xml:space="preserve">following </w:delText>
        </w:r>
        <w:r w:rsidR="00D74419" w:rsidRPr="005B504E" w:rsidDel="00530B6B">
          <w:delText xml:space="preserve">image </w:delText>
        </w:r>
        <w:r w:rsidRPr="005B504E" w:rsidDel="00530B6B">
          <w:delText xml:space="preserve">decoding </w:delText>
        </w:r>
        <w:r w:rsidR="00D74419" w:rsidRPr="005B504E" w:rsidDel="00530B6B">
          <w:delText>rate</w:delText>
        </w:r>
      </w:del>
      <w:ins w:id="7650" w:author="Joe McCrossan" w:date="2014-05-25T17:14:00Z">
        <w:r w:rsidR="00530B6B">
          <w:t>const</w:t>
        </w:r>
      </w:ins>
      <w:ins w:id="7651" w:author="Joe McCrossan" w:date="2014-05-26T13:59:00Z">
        <w:r w:rsidR="005C5402">
          <w:t>r</w:t>
        </w:r>
      </w:ins>
      <w:ins w:id="7652" w:author="Joe McCrossan" w:date="2014-05-25T17:14:00Z">
        <w:r w:rsidR="00530B6B">
          <w:t xml:space="preserve">aints defined </w:t>
        </w:r>
      </w:ins>
      <w:ins w:id="7653" w:author="Joe McCrossan" w:date="2014-05-26T13:59:00Z">
        <w:r w:rsidR="005C5402">
          <w:t>below</w:t>
        </w:r>
      </w:ins>
      <w:ins w:id="7654" w:author="Joe McCrossan" w:date="2014-05-25T17:15:00Z">
        <w:r w:rsidR="00530B6B">
          <w:t>.</w:t>
        </w:r>
      </w:ins>
      <w:del w:id="7655" w:author="Joe McCrossan" w:date="2014-05-25T17:15:00Z">
        <w:r w:rsidRPr="005B504E" w:rsidDel="00530B6B">
          <w:delText>:</w:delText>
        </w:r>
      </w:del>
    </w:p>
    <w:p w14:paraId="42F933A7" w14:textId="15D4597A" w:rsidR="00BB5E0D" w:rsidRPr="00004B10" w:rsidRDefault="00BB5E0D" w:rsidP="00004B10">
      <w:pPr>
        <w:pStyle w:val="Caption"/>
        <w:keepNext/>
        <w:rPr>
          <w:rFonts w:cs="Calibri"/>
          <w:color w:val="auto"/>
        </w:rPr>
      </w:pPr>
      <w:del w:id="7656" w:author="Joe McCrossan" w:date="2014-05-26T13:58:00Z">
        <w:r w:rsidRPr="005B504E" w:rsidDel="005C5402">
          <w:rPr>
            <w:color w:val="auto"/>
          </w:rPr>
          <w:delText xml:space="preserve">Table B - </w:delText>
        </w:r>
        <w:r w:rsidR="00860A88" w:rsidRPr="005B504E" w:rsidDel="005C5402">
          <w:rPr>
            <w:color w:val="auto"/>
          </w:rPr>
          <w:fldChar w:fldCharType="begin"/>
        </w:r>
        <w:r w:rsidRPr="005B504E" w:rsidDel="005C5402">
          <w:rPr>
            <w:color w:val="auto"/>
          </w:rPr>
          <w:delInstrText xml:space="preserve"> SEQ Table_B_- \* ARABIC </w:delInstrText>
        </w:r>
        <w:r w:rsidR="00860A88" w:rsidRPr="005B504E" w:rsidDel="005C5402">
          <w:rPr>
            <w:color w:val="auto"/>
          </w:rPr>
          <w:fldChar w:fldCharType="separate"/>
        </w:r>
        <w:r w:rsidR="00FC5375" w:rsidDel="005C5402">
          <w:rPr>
            <w:noProof/>
            <w:color w:val="auto"/>
          </w:rPr>
          <w:delText>2</w:delText>
        </w:r>
        <w:r w:rsidR="00860A88" w:rsidRPr="005B504E" w:rsidDel="005C5402">
          <w:rPr>
            <w:color w:val="auto"/>
          </w:rPr>
          <w:fldChar w:fldCharType="end"/>
        </w:r>
        <w:r w:rsidRPr="005B504E" w:rsidDel="005C5402">
          <w:rPr>
            <w:color w:val="auto"/>
          </w:rPr>
          <w:delText xml:space="preserve"> </w:delText>
        </w:r>
      </w:del>
      <w:del w:id="7657" w:author="Joe McCrossan" w:date="2014-05-26T14:47:00Z">
        <w:r w:rsidRPr="005B504E" w:rsidDel="00004B10">
          <w:rPr>
            <w:color w:val="auto"/>
          </w:rPr>
          <w:delText xml:space="preserve">– </w:delText>
        </w:r>
      </w:del>
      <w:ins w:id="7658" w:author="Joe McCrossan" w:date="2014-05-26T14:47:00Z">
        <w:r w:rsidR="00004B10" w:rsidRPr="005B504E">
          <w:rPr>
            <w:color w:val="auto"/>
          </w:rPr>
          <w:t xml:space="preserve">Table B - </w:t>
        </w:r>
        <w:r w:rsidR="00004B10" w:rsidRPr="005B504E">
          <w:rPr>
            <w:color w:val="auto"/>
          </w:rPr>
          <w:fldChar w:fldCharType="begin"/>
        </w:r>
        <w:r w:rsidR="00004B10" w:rsidRPr="005B504E">
          <w:rPr>
            <w:color w:val="auto"/>
          </w:rPr>
          <w:instrText xml:space="preserve"> SEQ Table_B_- \* ARABIC </w:instrText>
        </w:r>
        <w:r w:rsidR="00004B10" w:rsidRPr="005B504E">
          <w:rPr>
            <w:color w:val="auto"/>
          </w:rPr>
          <w:fldChar w:fldCharType="separate"/>
        </w:r>
      </w:ins>
      <w:r w:rsidR="00882477">
        <w:rPr>
          <w:noProof/>
          <w:color w:val="auto"/>
        </w:rPr>
        <w:t>5</w:t>
      </w:r>
      <w:ins w:id="7659" w:author="Joe McCrossan" w:date="2014-05-26T14:47:00Z">
        <w:r w:rsidR="00004B10" w:rsidRPr="005B504E">
          <w:rPr>
            <w:color w:val="auto"/>
          </w:rPr>
          <w:fldChar w:fldCharType="end"/>
        </w:r>
        <w:r w:rsidR="00004B10" w:rsidRPr="005B504E">
          <w:rPr>
            <w:color w:val="auto"/>
          </w:rPr>
          <w:t xml:space="preserve"> – Hypothetical Render Model Constraints</w:t>
        </w:r>
        <w:r w:rsidR="00004B10">
          <w:rPr>
            <w:color w:val="auto"/>
          </w:rPr>
          <w:t xml:space="preserve"> (</w:t>
        </w:r>
      </w:ins>
      <w:ins w:id="7660" w:author="Joe McCrossan" w:date="2014-05-26T14:48:00Z">
        <w:r w:rsidR="00004B10">
          <w:rPr>
            <w:color w:val="auto"/>
          </w:rPr>
          <w:t>Image</w:t>
        </w:r>
      </w:ins>
      <w:ins w:id="7661" w:author="Joe McCrossan" w:date="2014-05-26T14:47:00Z">
        <w:r w:rsidR="00004B10">
          <w:rPr>
            <w:color w:val="auto"/>
          </w:rPr>
          <w:t xml:space="preserve"> subtitle)</w:t>
        </w:r>
      </w:ins>
      <w:del w:id="7662" w:author="Joe McCrossan" w:date="2014-05-26T14:47:00Z">
        <w:r w:rsidR="00D74419" w:rsidRPr="005B504E" w:rsidDel="00004B10">
          <w:rPr>
            <w:color w:val="auto"/>
          </w:rPr>
          <w:delText xml:space="preserve">Image </w:delText>
        </w:r>
        <w:r w:rsidRPr="005B504E" w:rsidDel="00004B10">
          <w:rPr>
            <w:color w:val="auto"/>
          </w:rPr>
          <w:delText xml:space="preserve">Decoding </w:delText>
        </w:r>
        <w:r w:rsidRPr="005B504E" w:rsidDel="00004B10">
          <w:rPr>
            <w:rFonts w:cs="Calibri"/>
            <w:color w:val="auto"/>
          </w:rPr>
          <w:delText>Rate</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663" w:author="Joe McCrossan" w:date="2014-05-26T14:49:00Z">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3168"/>
        <w:gridCol w:w="5040"/>
        <w:tblGridChange w:id="7664">
          <w:tblGrid>
            <w:gridCol w:w="162"/>
            <w:gridCol w:w="18"/>
            <w:gridCol w:w="3060"/>
            <w:gridCol w:w="90"/>
            <w:gridCol w:w="270"/>
            <w:gridCol w:w="90"/>
            <w:gridCol w:w="4680"/>
          </w:tblGrid>
        </w:tblGridChange>
      </w:tblGrid>
      <w:tr w:rsidR="00004B10" w:rsidRPr="00F40B84" w14:paraId="047A9B0C" w14:textId="77777777" w:rsidTr="00004B10">
        <w:trPr>
          <w:trPrChange w:id="7665" w:author="Joe McCrossan" w:date="2014-05-26T14:49:00Z">
            <w:trPr>
              <w:gridBefore w:val="1"/>
            </w:trPr>
          </w:trPrChange>
        </w:trPr>
        <w:tc>
          <w:tcPr>
            <w:tcW w:w="3168" w:type="dxa"/>
            <w:shd w:val="clear" w:color="auto" w:fill="595959"/>
            <w:tcPrChange w:id="7666" w:author="Joe McCrossan" w:date="2014-05-26T14:49:00Z">
              <w:tcPr>
                <w:tcW w:w="3528" w:type="dxa"/>
                <w:gridSpan w:val="5"/>
                <w:shd w:val="clear" w:color="auto" w:fill="595959"/>
              </w:tcPr>
            </w:tcPrChange>
          </w:tcPr>
          <w:p w14:paraId="6D3F7059" w14:textId="77777777" w:rsidR="00BB5E0D" w:rsidRPr="00330996" w:rsidRDefault="00860A88" w:rsidP="003A2A30">
            <w:pPr>
              <w:pStyle w:val="DECETableHeading"/>
              <w:rPr>
                <w:b/>
                <w:spacing w:val="10"/>
              </w:rPr>
            </w:pPr>
            <w:r w:rsidRPr="00330996">
              <w:t>Property</w:t>
            </w:r>
          </w:p>
        </w:tc>
        <w:tc>
          <w:tcPr>
            <w:tcW w:w="5040" w:type="dxa"/>
            <w:shd w:val="clear" w:color="auto" w:fill="595959"/>
            <w:tcPrChange w:id="7667" w:author="Joe McCrossan" w:date="2014-05-26T14:49:00Z">
              <w:tcPr>
                <w:tcW w:w="4680" w:type="dxa"/>
                <w:shd w:val="clear" w:color="auto" w:fill="595959"/>
              </w:tcPr>
            </w:tcPrChange>
          </w:tcPr>
          <w:p w14:paraId="35C5E8A4" w14:textId="77777777" w:rsidR="00BB5E0D" w:rsidRPr="00330996" w:rsidRDefault="00860A88" w:rsidP="003A2A30">
            <w:pPr>
              <w:pStyle w:val="DECETableHeading"/>
              <w:rPr>
                <w:b/>
                <w:spacing w:val="10"/>
              </w:rPr>
            </w:pPr>
            <w:r w:rsidRPr="00330996">
              <w:t>Constraint</w:t>
            </w:r>
          </w:p>
        </w:tc>
      </w:tr>
      <w:tr w:rsidR="00004B10" w:rsidRPr="005B504E" w14:paraId="39FCFB3A" w14:textId="77777777" w:rsidTr="00004B10">
        <w:tblPrEx>
          <w:tblLook w:val="01E0" w:firstRow="1" w:lastRow="1" w:firstColumn="1" w:lastColumn="1" w:noHBand="0" w:noVBand="0"/>
          <w:tblPrExChange w:id="7668" w:author="Joe McCrossan" w:date="2014-05-26T14:49:00Z">
            <w:tblPrEx>
              <w:tblLook w:val="01E0" w:firstRow="1" w:lastRow="1" w:firstColumn="1" w:lastColumn="1" w:noHBand="0" w:noVBand="0"/>
            </w:tblPrEx>
          </w:tblPrExChange>
        </w:tblPrEx>
        <w:trPr>
          <w:cantSplit/>
          <w:trHeight w:val="144"/>
          <w:ins w:id="7669" w:author="Joe McCrossan" w:date="2014-05-26T14:45:00Z"/>
          <w:trPrChange w:id="7670" w:author="Joe McCrossan" w:date="2014-05-26T14:49:00Z">
            <w:trPr>
              <w:gridBefore w:val="1"/>
              <w:cantSplit/>
              <w:trHeight w:val="144"/>
            </w:trPr>
          </w:trPrChange>
        </w:trPr>
        <w:tc>
          <w:tcPr>
            <w:tcW w:w="3168" w:type="dxa"/>
            <w:vAlign w:val="center"/>
            <w:tcPrChange w:id="7671" w:author="Joe McCrossan" w:date="2014-05-26T14:49:00Z">
              <w:tcPr>
                <w:tcW w:w="3078" w:type="dxa"/>
                <w:gridSpan w:val="2"/>
                <w:vAlign w:val="center"/>
              </w:tcPr>
            </w:tcPrChange>
          </w:tcPr>
          <w:p w14:paraId="497A90D4" w14:textId="77777777" w:rsidR="00004B10" w:rsidRPr="005B504E" w:rsidRDefault="00004B10" w:rsidP="00004B10">
            <w:pPr>
              <w:pStyle w:val="DECETableCell"/>
              <w:rPr>
                <w:ins w:id="7672" w:author="Joe McCrossan" w:date="2014-05-26T14:45:00Z"/>
              </w:rPr>
            </w:pPr>
            <w:ins w:id="7673" w:author="Joe McCrossan" w:date="2014-05-26T14:45:00Z">
              <w:r w:rsidRPr="005B504E">
                <w:t>Reference image size</w:t>
              </w:r>
            </w:ins>
          </w:p>
        </w:tc>
        <w:tc>
          <w:tcPr>
            <w:tcW w:w="5040" w:type="dxa"/>
            <w:vAlign w:val="center"/>
            <w:tcPrChange w:id="7674" w:author="Joe McCrossan" w:date="2014-05-26T14:49:00Z">
              <w:tcPr>
                <w:tcW w:w="5130" w:type="dxa"/>
                <w:gridSpan w:val="4"/>
                <w:vAlign w:val="center"/>
              </w:tcPr>
            </w:tcPrChange>
          </w:tcPr>
          <w:p w14:paraId="7E13003C" w14:textId="77777777" w:rsidR="00004B10" w:rsidRPr="005B504E" w:rsidRDefault="00004B10" w:rsidP="00004B10">
            <w:pPr>
              <w:pStyle w:val="DECETableCell"/>
              <w:rPr>
                <w:ins w:id="7675" w:author="Joe McCrossan" w:date="2014-05-26T14:45:00Z"/>
              </w:rPr>
            </w:pPr>
            <w:ins w:id="7676" w:author="Joe McCrossan" w:date="2014-05-26T14:45:00Z">
              <w:r w:rsidRPr="005B504E">
                <w:t>Single image size &lt;= 100 x 2</w:t>
              </w:r>
              <w:r w:rsidRPr="005B504E">
                <w:rPr>
                  <w:vertAlign w:val="superscript"/>
                </w:rPr>
                <w:t>10</w:t>
              </w:r>
              <w:r w:rsidRPr="005B504E">
                <w:t xml:space="preserve"> bytes</w:t>
              </w:r>
            </w:ins>
          </w:p>
        </w:tc>
      </w:tr>
      <w:tr w:rsidR="00004B10" w:rsidRPr="005B504E" w14:paraId="17D5F76B" w14:textId="77777777" w:rsidTr="00004B10">
        <w:tblPrEx>
          <w:tblLook w:val="01E0" w:firstRow="1" w:lastRow="1" w:firstColumn="1" w:lastColumn="1" w:noHBand="0" w:noVBand="0"/>
          <w:tblPrExChange w:id="7677" w:author="Joe McCrossan" w:date="2014-05-26T14:49:00Z">
            <w:tblPrEx>
              <w:tblW w:w="8370" w:type="dxa"/>
              <w:tblInd w:w="558" w:type="dxa"/>
              <w:tblLook w:val="01E0" w:firstRow="1" w:lastRow="1" w:firstColumn="1" w:lastColumn="1" w:noHBand="0" w:noVBand="0"/>
            </w:tblPrEx>
          </w:tblPrExChange>
        </w:tblPrEx>
        <w:trPr>
          <w:cantSplit/>
          <w:trHeight w:val="144"/>
          <w:ins w:id="7678" w:author="Joe McCrossan" w:date="2014-05-26T14:48:00Z"/>
          <w:trPrChange w:id="7679" w:author="Joe McCrossan" w:date="2014-05-26T14:49:00Z">
            <w:trPr>
              <w:cantSplit/>
              <w:trHeight w:val="144"/>
            </w:trPr>
          </w:trPrChange>
        </w:trPr>
        <w:tc>
          <w:tcPr>
            <w:tcW w:w="3168" w:type="dxa"/>
            <w:vAlign w:val="center"/>
            <w:tcPrChange w:id="7680" w:author="Joe McCrossan" w:date="2014-05-26T14:49:00Z">
              <w:tcPr>
                <w:tcW w:w="3330" w:type="dxa"/>
                <w:gridSpan w:val="4"/>
                <w:vAlign w:val="center"/>
              </w:tcPr>
            </w:tcPrChange>
          </w:tcPr>
          <w:p w14:paraId="410FE573" w14:textId="77777777" w:rsidR="00004B10" w:rsidRPr="005B504E" w:rsidRDefault="00004B10" w:rsidP="00004B10">
            <w:pPr>
              <w:pStyle w:val="DECETableCell"/>
              <w:keepNext/>
              <w:rPr>
                <w:ins w:id="7681" w:author="Joe McCrossan" w:date="2014-05-26T14:48:00Z"/>
              </w:rPr>
            </w:pPr>
            <w:ins w:id="7682" w:author="Joe McCrossan" w:date="2014-05-26T14:48:00Z">
              <w:r w:rsidRPr="005B504E">
                <w:t>Encoded Image Buffer Size</w:t>
              </w:r>
            </w:ins>
          </w:p>
        </w:tc>
        <w:tc>
          <w:tcPr>
            <w:tcW w:w="5040" w:type="dxa"/>
            <w:vAlign w:val="center"/>
            <w:tcPrChange w:id="7683" w:author="Joe McCrossan" w:date="2014-05-26T14:49:00Z">
              <w:tcPr>
                <w:tcW w:w="5040" w:type="dxa"/>
                <w:gridSpan w:val="3"/>
                <w:vAlign w:val="center"/>
              </w:tcPr>
            </w:tcPrChange>
          </w:tcPr>
          <w:p w14:paraId="469E6619" w14:textId="77777777" w:rsidR="00004B10" w:rsidRDefault="00004B10" w:rsidP="00004B10">
            <w:pPr>
              <w:pStyle w:val="DECETableCell"/>
              <w:keepNext/>
              <w:rPr>
                <w:ins w:id="7684" w:author="Joe McCrossan" w:date="2014-05-26T14:49:00Z"/>
              </w:rPr>
            </w:pPr>
            <w:ins w:id="7685" w:author="Joe McCrossan" w:date="2014-05-26T14:48:00Z">
              <w:r w:rsidRPr="005B504E">
                <w:t>500 x 2</w:t>
              </w:r>
              <w:r w:rsidRPr="005B504E">
                <w:rPr>
                  <w:vertAlign w:val="superscript"/>
                </w:rPr>
                <w:t>10</w:t>
              </w:r>
              <w:r w:rsidRPr="005B504E">
                <w:t xml:space="preserve"> bytes.  </w:t>
              </w:r>
            </w:ins>
          </w:p>
          <w:p w14:paraId="19E240A0" w14:textId="78244648" w:rsidR="00004B10" w:rsidRPr="005B504E" w:rsidRDefault="00004B10" w:rsidP="00004B10">
            <w:pPr>
              <w:pStyle w:val="DECETableCell"/>
              <w:keepNext/>
              <w:rPr>
                <w:ins w:id="7686" w:author="Joe McCrossan" w:date="2014-05-26T14:48:00Z"/>
              </w:rPr>
            </w:pPr>
            <w:ins w:id="7687" w:author="Joe McCrossan" w:date="2014-05-26T14:49:00Z">
              <w:r>
                <w:t xml:space="preserve">Note: </w:t>
              </w:r>
            </w:ins>
            <w:ins w:id="7688" w:author="Joe McCrossan" w:date="2014-05-26T14:48:00Z">
              <w:r w:rsidRPr="005B504E">
                <w:t>Sample size is limited to 500 x 2</w:t>
              </w:r>
              <w:r w:rsidRPr="005B504E">
                <w:rPr>
                  <w:vertAlign w:val="superscript"/>
                </w:rPr>
                <w:t>10</w:t>
              </w:r>
              <w:r w:rsidRPr="005B504E">
                <w:t xml:space="preserve"> bytes, but a CFF-TT document can be arbitrarily small, so nearly the entire subtitle sample could be filled with image data.</w:t>
              </w:r>
            </w:ins>
          </w:p>
        </w:tc>
      </w:tr>
      <w:tr w:rsidR="00004B10" w:rsidRPr="005B504E" w14:paraId="2CF63A2C" w14:textId="77777777" w:rsidTr="00004B10">
        <w:tblPrEx>
          <w:tblLook w:val="01E0" w:firstRow="1" w:lastRow="1" w:firstColumn="1" w:lastColumn="1" w:noHBand="0" w:noVBand="0"/>
          <w:tblPrExChange w:id="7689" w:author="Joe McCrossan" w:date="2014-05-26T14:49:00Z">
            <w:tblPrEx>
              <w:tblLook w:val="01E0" w:firstRow="1" w:lastRow="1" w:firstColumn="1" w:lastColumn="1" w:noHBand="0" w:noVBand="0"/>
            </w:tblPrEx>
          </w:tblPrExChange>
        </w:tblPrEx>
        <w:trPr>
          <w:cantSplit/>
          <w:trHeight w:val="144"/>
          <w:ins w:id="7690" w:author="Joe McCrossan" w:date="2014-05-26T14:48:00Z"/>
          <w:trPrChange w:id="7691" w:author="Joe McCrossan" w:date="2014-05-26T14:49:00Z">
            <w:trPr>
              <w:gridBefore w:val="2"/>
              <w:wBefore w:w="18" w:type="dxa"/>
              <w:cantSplit/>
              <w:trHeight w:val="144"/>
            </w:trPr>
          </w:trPrChange>
        </w:trPr>
        <w:tc>
          <w:tcPr>
            <w:tcW w:w="3168" w:type="dxa"/>
            <w:vAlign w:val="center"/>
            <w:tcPrChange w:id="7692" w:author="Joe McCrossan" w:date="2014-05-26T14:49:00Z">
              <w:tcPr>
                <w:tcW w:w="3150" w:type="dxa"/>
                <w:gridSpan w:val="2"/>
                <w:vAlign w:val="center"/>
              </w:tcPr>
            </w:tcPrChange>
          </w:tcPr>
          <w:p w14:paraId="06818DAE" w14:textId="77777777" w:rsidR="00004B10" w:rsidRPr="005B504E" w:rsidRDefault="00004B10" w:rsidP="00004B10">
            <w:pPr>
              <w:pStyle w:val="DECETableCell"/>
              <w:keepNext/>
              <w:rPr>
                <w:ins w:id="7693" w:author="Joe McCrossan" w:date="2014-05-26T14:48:00Z"/>
              </w:rPr>
            </w:pPr>
            <w:ins w:id="7694" w:author="Joe McCrossan" w:date="2014-05-26T14:48:00Z">
              <w:r w:rsidRPr="005B504E">
                <w:t>Decoded Image Buffer size</w:t>
              </w:r>
            </w:ins>
          </w:p>
        </w:tc>
        <w:tc>
          <w:tcPr>
            <w:tcW w:w="5040" w:type="dxa"/>
            <w:vAlign w:val="center"/>
            <w:tcPrChange w:id="7695" w:author="Joe McCrossan" w:date="2014-05-26T14:49:00Z">
              <w:tcPr>
                <w:tcW w:w="5040" w:type="dxa"/>
                <w:gridSpan w:val="3"/>
                <w:vAlign w:val="center"/>
              </w:tcPr>
            </w:tcPrChange>
          </w:tcPr>
          <w:p w14:paraId="3324FC77" w14:textId="77777777" w:rsidR="00004B10" w:rsidRPr="005B504E" w:rsidRDefault="00004B10" w:rsidP="00004B10">
            <w:pPr>
              <w:pStyle w:val="DECETableCell"/>
              <w:keepNext/>
              <w:rPr>
                <w:ins w:id="7696" w:author="Joe McCrossan" w:date="2014-05-26T14:48:00Z"/>
              </w:rPr>
            </w:pPr>
            <w:ins w:id="7697" w:author="Joe McCrossan" w:date="2014-05-26T14:48:00Z">
              <w:r w:rsidRPr="005B504E">
                <w:t>2 x 2</w:t>
              </w:r>
              <w:r w:rsidRPr="005B504E">
                <w:rPr>
                  <w:vertAlign w:val="superscript"/>
                </w:rPr>
                <w:t>20</w:t>
              </w:r>
              <w:r w:rsidRPr="005B504E">
                <w:t xml:space="preserve"> pixels for each of the two Decoded Image Buffers.  A Decoded Image Buffer can buffer all de-compressed images from a subtitle sample.   </w:t>
              </w:r>
            </w:ins>
          </w:p>
        </w:tc>
      </w:tr>
      <w:tr w:rsidR="00004B10" w:rsidRPr="005B504E" w14:paraId="4C911764" w14:textId="77777777" w:rsidTr="00004B10">
        <w:trPr>
          <w:trPrChange w:id="7698" w:author="Joe McCrossan" w:date="2014-05-26T14:49:00Z">
            <w:trPr>
              <w:gridBefore w:val="1"/>
            </w:trPr>
          </w:trPrChange>
        </w:trPr>
        <w:tc>
          <w:tcPr>
            <w:tcW w:w="3168" w:type="dxa"/>
            <w:shd w:val="clear" w:color="auto" w:fill="auto"/>
            <w:tcPrChange w:id="7699" w:author="Joe McCrossan" w:date="2014-05-26T14:49:00Z">
              <w:tcPr>
                <w:tcW w:w="3438" w:type="dxa"/>
                <w:gridSpan w:val="4"/>
                <w:shd w:val="clear" w:color="auto" w:fill="auto"/>
              </w:tcPr>
            </w:tcPrChange>
          </w:tcPr>
          <w:p w14:paraId="6E9AC910" w14:textId="77777777" w:rsidR="00BB5E0D" w:rsidRPr="005B504E" w:rsidRDefault="00BB5E0D" w:rsidP="00BB5E0D">
            <w:pPr>
              <w:pStyle w:val="DECETableCell"/>
              <w:rPr>
                <w:b/>
                <w:spacing w:val="10"/>
              </w:rPr>
            </w:pPr>
            <w:r w:rsidRPr="005B504E">
              <w:t xml:space="preserve"> Image Decoding rate</w:t>
            </w:r>
          </w:p>
        </w:tc>
        <w:tc>
          <w:tcPr>
            <w:tcW w:w="5040" w:type="dxa"/>
            <w:shd w:val="clear" w:color="auto" w:fill="auto"/>
            <w:tcPrChange w:id="7700" w:author="Joe McCrossan" w:date="2014-05-26T14:49:00Z">
              <w:tcPr>
                <w:tcW w:w="4770" w:type="dxa"/>
                <w:gridSpan w:val="2"/>
                <w:shd w:val="clear" w:color="auto" w:fill="auto"/>
              </w:tcPr>
            </w:tcPrChange>
          </w:tcPr>
          <w:p w14:paraId="4320635F" w14:textId="77777777" w:rsidR="00BB5E0D" w:rsidRPr="005B504E" w:rsidRDefault="00BB5E0D" w:rsidP="00BB5E0D">
            <w:pPr>
              <w:pStyle w:val="DECETableCell"/>
              <w:rPr>
                <w:b/>
                <w:spacing w:val="10"/>
              </w:rPr>
            </w:pPr>
            <w:r w:rsidRPr="005B504E">
              <w:t>1 x 2</w:t>
            </w:r>
            <w:r w:rsidRPr="005B504E">
              <w:rPr>
                <w:iCs/>
                <w:vertAlign w:val="superscript"/>
              </w:rPr>
              <w:t>20</w:t>
            </w:r>
            <w:r w:rsidRPr="005B504E">
              <w:t xml:space="preserve"> pixels per second</w:t>
            </w:r>
          </w:p>
        </w:tc>
      </w:tr>
      <w:tr w:rsidR="00004B10" w:rsidRPr="005B504E" w14:paraId="49F13A84" w14:textId="77777777" w:rsidTr="00004B10">
        <w:trPr>
          <w:ins w:id="7701" w:author="Joe McCrossan" w:date="2014-05-25T17:13:00Z"/>
          <w:trPrChange w:id="7702" w:author="Joe McCrossan" w:date="2014-05-26T14:49:00Z">
            <w:trPr>
              <w:gridBefore w:val="1"/>
            </w:trPr>
          </w:trPrChange>
        </w:trPr>
        <w:tc>
          <w:tcPr>
            <w:tcW w:w="3168" w:type="dxa"/>
            <w:tcBorders>
              <w:top w:val="single" w:sz="4" w:space="0" w:color="auto"/>
              <w:left w:val="single" w:sz="4" w:space="0" w:color="auto"/>
              <w:bottom w:val="single" w:sz="4" w:space="0" w:color="auto"/>
              <w:right w:val="single" w:sz="4" w:space="0" w:color="auto"/>
            </w:tcBorders>
            <w:shd w:val="clear" w:color="auto" w:fill="auto"/>
            <w:tcPrChange w:id="7703" w:author="Joe McCrossan" w:date="2014-05-26T14:49:00Z">
              <w:tcPr>
                <w:tcW w:w="3438" w:type="dxa"/>
                <w:gridSpan w:val="4"/>
                <w:tcBorders>
                  <w:top w:val="single" w:sz="4" w:space="0" w:color="auto"/>
                  <w:left w:val="single" w:sz="4" w:space="0" w:color="auto"/>
                  <w:bottom w:val="single" w:sz="4" w:space="0" w:color="auto"/>
                  <w:right w:val="single" w:sz="4" w:space="0" w:color="auto"/>
                </w:tcBorders>
                <w:shd w:val="clear" w:color="auto" w:fill="auto"/>
              </w:tcPr>
            </w:tcPrChange>
          </w:tcPr>
          <w:p w14:paraId="5356E8A7" w14:textId="77777777" w:rsidR="00530B6B" w:rsidRPr="00530B6B" w:rsidRDefault="00530B6B" w:rsidP="00530B6B">
            <w:pPr>
              <w:pStyle w:val="DECETableCell"/>
              <w:rPr>
                <w:ins w:id="7704" w:author="Joe McCrossan" w:date="2014-05-25T17:13:00Z"/>
              </w:rPr>
            </w:pPr>
            <w:bookmarkStart w:id="7705" w:name="_Toc308174999"/>
            <w:ins w:id="7706" w:author="Joe McCrossan" w:date="2014-05-25T17:13:00Z">
              <w:r w:rsidRPr="005B504E">
                <w:t>Normalized image copy performance factor (ICpy)</w:t>
              </w:r>
            </w:ins>
          </w:p>
        </w:tc>
        <w:tc>
          <w:tcPr>
            <w:tcW w:w="5040" w:type="dxa"/>
            <w:tcBorders>
              <w:top w:val="single" w:sz="4" w:space="0" w:color="auto"/>
              <w:left w:val="single" w:sz="4" w:space="0" w:color="auto"/>
              <w:bottom w:val="single" w:sz="4" w:space="0" w:color="auto"/>
              <w:right w:val="single" w:sz="4" w:space="0" w:color="auto"/>
            </w:tcBorders>
            <w:shd w:val="clear" w:color="auto" w:fill="auto"/>
            <w:tcPrChange w:id="7707" w:author="Joe McCrossan" w:date="2014-05-26T14:49:00Z">
              <w:tcPr>
                <w:tcW w:w="4770" w:type="dxa"/>
                <w:gridSpan w:val="2"/>
                <w:tcBorders>
                  <w:top w:val="single" w:sz="4" w:space="0" w:color="auto"/>
                  <w:left w:val="single" w:sz="4" w:space="0" w:color="auto"/>
                  <w:bottom w:val="single" w:sz="4" w:space="0" w:color="auto"/>
                  <w:right w:val="single" w:sz="4" w:space="0" w:color="auto"/>
                </w:tcBorders>
                <w:shd w:val="clear" w:color="auto" w:fill="auto"/>
              </w:tcPr>
            </w:tcPrChange>
          </w:tcPr>
          <w:p w14:paraId="482837CB" w14:textId="6C9CDD8A" w:rsidR="00530B6B" w:rsidRPr="00530B6B" w:rsidRDefault="00530B6B" w:rsidP="00530B6B">
            <w:pPr>
              <w:pStyle w:val="DECETableCell"/>
              <w:rPr>
                <w:ins w:id="7708" w:author="Joe McCrossan" w:date="2014-05-25T17:13:00Z"/>
              </w:rPr>
            </w:pPr>
            <w:ins w:id="7709" w:author="Joe McCrossan" w:date="2014-05-25T17:13:00Z">
              <w:r w:rsidRPr="005B504E">
                <w:t xml:space="preserve"> 6</w:t>
              </w:r>
              <w:r>
                <w:t xml:space="preserve"> (Performance Factor (1/s)</w:t>
              </w:r>
            </w:ins>
          </w:p>
        </w:tc>
      </w:tr>
    </w:tbl>
    <w:p w14:paraId="753B3609" w14:textId="5C6E886E" w:rsidR="00D74419" w:rsidRPr="005B504E" w:rsidDel="00530B6B" w:rsidRDefault="00D74419" w:rsidP="00D74419">
      <w:pPr>
        <w:pStyle w:val="ListBullet"/>
        <w:rPr>
          <w:del w:id="7710" w:author="Joe McCrossan" w:date="2014-05-25T17:15:00Z"/>
        </w:rPr>
      </w:pPr>
      <w:del w:id="7711" w:author="Joe McCrossan" w:date="2014-05-25T17:15:00Z">
        <w:r w:rsidRPr="005B504E" w:rsidDel="00530B6B">
          <w:delText xml:space="preserve">A CFF-TT image subtitle track </w:delText>
        </w:r>
        <w:r w:rsidRPr="005B504E" w:rsidDel="00530B6B">
          <w:rPr>
            <w:rStyle w:val="DECEConformanceStmt"/>
          </w:rPr>
          <w:delText>shall</w:delText>
        </w:r>
        <w:r w:rsidRPr="005B504E" w:rsidDel="00530B6B">
          <w:delText xml:space="preserve"> be authored to not exceed the following normalized </w:delText>
        </w:r>
        <w:r w:rsidR="00B21BA0" w:rsidRPr="005B504E" w:rsidDel="00530B6B">
          <w:delText>image copy performance factor</w:delText>
        </w:r>
        <w:r w:rsidRPr="005B504E" w:rsidDel="00530B6B">
          <w:delText>:</w:delText>
        </w:r>
      </w:del>
    </w:p>
    <w:p w14:paraId="7B94E7E2" w14:textId="1EF293D5" w:rsidR="00D74419" w:rsidRPr="005B504E" w:rsidDel="00530B6B" w:rsidRDefault="00D74419" w:rsidP="00D74419">
      <w:pPr>
        <w:pStyle w:val="Caption"/>
        <w:keepNext/>
        <w:rPr>
          <w:del w:id="7712" w:author="Joe McCrossan" w:date="2014-05-25T17:15:00Z"/>
          <w:color w:val="auto"/>
        </w:rPr>
      </w:pPr>
      <w:del w:id="7713" w:author="Joe McCrossan" w:date="2014-05-25T17:15:00Z">
        <w:r w:rsidRPr="005B504E" w:rsidDel="00530B6B">
          <w:rPr>
            <w:color w:val="auto"/>
          </w:rPr>
          <w:delText xml:space="preserve">Table B - </w:delText>
        </w:r>
        <w:r w:rsidR="00860A88" w:rsidRPr="005B504E" w:rsidDel="00530B6B">
          <w:fldChar w:fldCharType="begin"/>
        </w:r>
        <w:r w:rsidRPr="005B504E" w:rsidDel="00530B6B">
          <w:rPr>
            <w:color w:val="auto"/>
          </w:rPr>
          <w:delInstrText xml:space="preserve"> SEQ Table_B_- \* ARABIC </w:delInstrText>
        </w:r>
        <w:r w:rsidR="00860A88" w:rsidRPr="005B504E" w:rsidDel="00530B6B">
          <w:fldChar w:fldCharType="separate"/>
        </w:r>
        <w:r w:rsidR="008905F1" w:rsidDel="00530B6B">
          <w:rPr>
            <w:noProof/>
            <w:color w:val="auto"/>
          </w:rPr>
          <w:delText>9</w:delText>
        </w:r>
        <w:r w:rsidR="00860A88" w:rsidRPr="005B504E" w:rsidDel="00530B6B">
          <w:fldChar w:fldCharType="end"/>
        </w:r>
        <w:r w:rsidRPr="005B504E" w:rsidDel="00530B6B">
          <w:rPr>
            <w:color w:val="auto"/>
          </w:rPr>
          <w:delText xml:space="preserve"> – </w:delText>
        </w:r>
        <w:r w:rsidR="00B21BA0" w:rsidRPr="005B504E" w:rsidDel="00530B6B">
          <w:rPr>
            <w:color w:val="auto"/>
          </w:rPr>
          <w:delText>Normalized Image Copy 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F40B84" w:rsidDel="00530B6B" w14:paraId="066FB88E" w14:textId="3E047DC3" w:rsidTr="00B21BA0">
        <w:trPr>
          <w:del w:id="7714" w:author="Joe McCrossan" w:date="2014-05-25T17:15:00Z"/>
        </w:trPr>
        <w:tc>
          <w:tcPr>
            <w:tcW w:w="4338" w:type="dxa"/>
            <w:shd w:val="clear" w:color="auto" w:fill="595959"/>
          </w:tcPr>
          <w:p w14:paraId="1A90C99B" w14:textId="2D0F4EFC" w:rsidR="00D74419" w:rsidRPr="00330996" w:rsidDel="00530B6B" w:rsidRDefault="00860A88" w:rsidP="003A2A30">
            <w:pPr>
              <w:pStyle w:val="DECETableHeading"/>
              <w:rPr>
                <w:del w:id="7715" w:author="Joe McCrossan" w:date="2014-05-25T17:15:00Z"/>
                <w:b/>
                <w:spacing w:val="10"/>
              </w:rPr>
            </w:pPr>
            <w:del w:id="7716" w:author="Joe McCrossan" w:date="2014-05-25T17:15:00Z">
              <w:r w:rsidRPr="00330996" w:rsidDel="00530B6B">
                <w:delText>Property</w:delText>
              </w:r>
            </w:del>
          </w:p>
        </w:tc>
        <w:tc>
          <w:tcPr>
            <w:tcW w:w="3870" w:type="dxa"/>
            <w:shd w:val="clear" w:color="auto" w:fill="595959"/>
          </w:tcPr>
          <w:p w14:paraId="3F930691" w14:textId="5FB1AB46" w:rsidR="00D74419" w:rsidRPr="00330996" w:rsidDel="00530B6B" w:rsidRDefault="00860A88" w:rsidP="003A2A30">
            <w:pPr>
              <w:pStyle w:val="DECETableHeading"/>
              <w:rPr>
                <w:del w:id="7717" w:author="Joe McCrossan" w:date="2014-05-25T17:15:00Z"/>
                <w:b/>
                <w:caps/>
                <w:spacing w:val="10"/>
              </w:rPr>
            </w:pPr>
            <w:del w:id="7718" w:author="Joe McCrossan" w:date="2014-05-25T17:15:00Z">
              <w:r w:rsidRPr="00330996" w:rsidDel="00530B6B">
                <w:delText>Performance Factor (1/s)</w:delText>
              </w:r>
            </w:del>
          </w:p>
        </w:tc>
      </w:tr>
      <w:tr w:rsidR="006E694A" w:rsidRPr="005B504E" w:rsidDel="00530B6B" w14:paraId="12797D37" w14:textId="526CB860" w:rsidTr="00B21BA0">
        <w:trPr>
          <w:del w:id="7719" w:author="Joe McCrossan" w:date="2014-05-25T17:15:00Z"/>
        </w:trPr>
        <w:tc>
          <w:tcPr>
            <w:tcW w:w="4338" w:type="dxa"/>
            <w:shd w:val="clear" w:color="auto" w:fill="auto"/>
          </w:tcPr>
          <w:p w14:paraId="0707C4D4" w14:textId="0957C73A" w:rsidR="00D74419" w:rsidRPr="005B504E" w:rsidDel="00530B6B" w:rsidRDefault="00D74419" w:rsidP="005F2530">
            <w:pPr>
              <w:pStyle w:val="DECETableCell"/>
              <w:rPr>
                <w:del w:id="7720" w:author="Joe McCrossan" w:date="2014-05-25T17:15:00Z"/>
                <w:spacing w:val="10"/>
                <w:lang w:eastAsia="ja-JP"/>
              </w:rPr>
            </w:pPr>
            <w:del w:id="7721" w:author="Joe McCrossan" w:date="2014-05-25T17:15:00Z">
              <w:r w:rsidRPr="005B504E" w:rsidDel="00530B6B">
                <w:delText>Normalized image copy performance factor (ICpy)</w:delText>
              </w:r>
            </w:del>
          </w:p>
        </w:tc>
        <w:tc>
          <w:tcPr>
            <w:tcW w:w="3870" w:type="dxa"/>
            <w:shd w:val="clear" w:color="auto" w:fill="auto"/>
          </w:tcPr>
          <w:p w14:paraId="5016B70E" w14:textId="5C4EB46E" w:rsidR="00D74419" w:rsidRPr="005B504E" w:rsidDel="00530B6B" w:rsidRDefault="00D74419" w:rsidP="005F2530">
            <w:pPr>
              <w:pStyle w:val="DECETableCell"/>
              <w:rPr>
                <w:del w:id="7722" w:author="Joe McCrossan" w:date="2014-05-25T17:15:00Z"/>
                <w:b/>
                <w:spacing w:val="10"/>
              </w:rPr>
            </w:pPr>
            <w:del w:id="7723" w:author="Joe McCrossan" w:date="2014-05-25T17:15:00Z">
              <w:r w:rsidRPr="005B504E" w:rsidDel="00530B6B">
                <w:delText xml:space="preserve"> </w:delText>
              </w:r>
              <w:r w:rsidR="008C5C9A" w:rsidRPr="005B504E" w:rsidDel="00530B6B">
                <w:delText>6</w:delText>
              </w:r>
            </w:del>
          </w:p>
        </w:tc>
      </w:tr>
    </w:tbl>
    <w:p w14:paraId="01F125FF" w14:textId="77777777" w:rsidR="007B427A" w:rsidRDefault="007B427A" w:rsidP="00E04512">
      <w:pPr>
        <w:rPr>
          <w:ins w:id="7724" w:author="Joe McCrossan" w:date="2014-05-25T17:37:00Z"/>
        </w:rPr>
      </w:pPr>
      <w:bookmarkStart w:id="7725" w:name="_Toc359370851"/>
    </w:p>
    <w:p w14:paraId="6A97A51B" w14:textId="77777777" w:rsidR="00B13CE6" w:rsidRDefault="00B13CE6">
      <w:pPr>
        <w:rPr>
          <w:ins w:id="7726" w:author="Joe McCrossan" w:date="2014-05-25T17:37:00Z"/>
        </w:rPr>
      </w:pPr>
    </w:p>
    <w:p w14:paraId="3CE25AC5" w14:textId="77777777" w:rsidR="00004B10" w:rsidRDefault="00004B10">
      <w:pPr>
        <w:rPr>
          <w:ins w:id="7727" w:author="Joe McCrossan" w:date="2014-05-26T14:31:00Z"/>
          <w:b/>
          <w:color w:val="003366"/>
          <w:spacing w:val="15"/>
          <w:sz w:val="28"/>
        </w:rPr>
      </w:pPr>
      <w:ins w:id="7728" w:author="Joe McCrossan" w:date="2014-05-26T14:31:00Z">
        <w:r>
          <w:br w:type="page"/>
        </w:r>
      </w:ins>
    </w:p>
    <w:p w14:paraId="59C55463" w14:textId="46080631" w:rsidR="00215EA0" w:rsidRPr="005B504E" w:rsidDel="007B427A" w:rsidRDefault="00215EA0">
      <w:pPr>
        <w:pStyle w:val="AnnexA3"/>
        <w:rPr>
          <w:del w:id="7729" w:author="Joe McCrossan" w:date="2014-05-25T17:37:00Z"/>
        </w:rPr>
        <w:pPrChange w:id="7730" w:author="Joe McCrossan" w:date="2014-03-16T14:40:00Z">
          <w:pPr>
            <w:pStyle w:val="AnnexA2"/>
            <w:autoSpaceDE w:val="0"/>
          </w:pPr>
        </w:pPrChange>
      </w:pPr>
      <w:moveFromRangeStart w:id="7731" w:author="Joe McCrossan" w:date="2014-05-25T17:15:00Z" w:name="move262657468"/>
      <w:moveFrom w:id="7732" w:author="Joe McCrossan" w:date="2014-05-25T17:15:00Z">
        <w:del w:id="7733" w:author="Joe McCrossan" w:date="2014-05-25T17:37:00Z">
          <w:r w:rsidRPr="005B504E" w:rsidDel="007B427A">
            <w:delText>Single Track Files</w:delText>
          </w:r>
        </w:del>
      </w:moveFrom>
      <w:bookmarkEnd w:id="7725"/>
    </w:p>
    <w:p w14:paraId="024336A8" w14:textId="79D16144" w:rsidR="00215EA0" w:rsidRPr="005B504E" w:rsidDel="007B427A" w:rsidRDefault="00215EA0" w:rsidP="00215EA0">
      <w:pPr>
        <w:rPr>
          <w:del w:id="7734" w:author="Joe McCrossan" w:date="2014-05-25T17:37:00Z"/>
        </w:rPr>
      </w:pPr>
      <w:moveFrom w:id="7735" w:author="Joe McCrossan" w:date="2014-05-25T17:15:00Z">
        <w:del w:id="7736" w:author="Joe McCrossan" w:date="2014-05-25T17:37:00Z">
          <w:r w:rsidRPr="005B504E" w:rsidDel="007B427A">
            <w:delText>Single Track Files defined in Annex F are Containers with exactly one audio, video or subtitle track.</w:delText>
          </w:r>
        </w:del>
      </w:moveFrom>
    </w:p>
    <w:p w14:paraId="67947297" w14:textId="7900FA2A" w:rsidR="00215EA0" w:rsidRPr="00330996" w:rsidDel="007B427A" w:rsidRDefault="00860A88">
      <w:pPr>
        <w:pStyle w:val="AnnexA4"/>
        <w:rPr>
          <w:del w:id="7737" w:author="Joe McCrossan" w:date="2014-05-25T17:37:00Z"/>
        </w:rPr>
        <w:pPrChange w:id="7738" w:author="Joe McCrossan" w:date="2014-03-16T14:40:00Z">
          <w:pPr>
            <w:pStyle w:val="AnnexA3"/>
            <w:autoSpaceDE w:val="0"/>
          </w:pPr>
        </w:pPrChange>
      </w:pPr>
      <w:bookmarkStart w:id="7739" w:name="_Toc359370852"/>
      <w:moveFrom w:id="7740" w:author="Joe McCrossan" w:date="2014-05-25T17:15:00Z">
        <w:del w:id="7741" w:author="Joe McCrossan" w:date="2014-05-25T17:37:00Z">
          <w:r w:rsidRPr="00330996" w:rsidDel="007B427A">
            <w:delText>Single Track SD Video Files</w:delText>
          </w:r>
        </w:del>
      </w:moveFrom>
      <w:bookmarkEnd w:id="7739"/>
    </w:p>
    <w:p w14:paraId="44FD0777" w14:textId="0F510157" w:rsidR="00215EA0" w:rsidRPr="005B504E" w:rsidDel="007B427A" w:rsidRDefault="00215EA0" w:rsidP="00215EA0">
      <w:pPr>
        <w:rPr>
          <w:del w:id="7742" w:author="Joe McCrossan" w:date="2014-05-25T17:37:00Z"/>
        </w:rPr>
      </w:pPr>
      <w:moveFrom w:id="7743" w:author="Joe McCrossan" w:date="2014-05-25T17:15:00Z">
        <w:del w:id="7744" w:author="Joe McCrossan" w:date="2014-05-25T17:37:00Z">
          <w:r w:rsidRPr="005B504E" w:rsidDel="007B427A">
            <w:delText>Single Track SD Video CFF Files SHALL contain one and only one video track as defined in Annex B, with exceptions defined in Annex F.</w:delText>
          </w:r>
        </w:del>
      </w:moveFrom>
    </w:p>
    <w:p w14:paraId="3A142D55" w14:textId="5A8075C5" w:rsidR="00215EA0" w:rsidRPr="00330996" w:rsidDel="007B427A" w:rsidRDefault="00860A88">
      <w:pPr>
        <w:pStyle w:val="AnnexA4"/>
        <w:rPr>
          <w:del w:id="7745" w:author="Joe McCrossan" w:date="2014-05-25T17:37:00Z"/>
        </w:rPr>
        <w:pPrChange w:id="7746" w:author="Joe McCrossan" w:date="2014-03-16T14:40:00Z">
          <w:pPr>
            <w:pStyle w:val="AnnexA3"/>
            <w:autoSpaceDE w:val="0"/>
          </w:pPr>
        </w:pPrChange>
      </w:pPr>
      <w:bookmarkStart w:id="7747" w:name="_Toc359370853"/>
      <w:moveFrom w:id="7748" w:author="Joe McCrossan" w:date="2014-05-25T17:15:00Z">
        <w:del w:id="7749" w:author="Joe McCrossan" w:date="2014-05-25T17:37:00Z">
          <w:r w:rsidRPr="00330996" w:rsidDel="007B427A">
            <w:delText>Single Track SD Audio Files</w:delText>
          </w:r>
        </w:del>
      </w:moveFrom>
      <w:bookmarkEnd w:id="7747"/>
    </w:p>
    <w:p w14:paraId="331BEC33" w14:textId="02241591" w:rsidR="00215EA0" w:rsidRPr="005B504E" w:rsidDel="007B427A" w:rsidRDefault="00215EA0" w:rsidP="00215EA0">
      <w:pPr>
        <w:rPr>
          <w:del w:id="7750" w:author="Joe McCrossan" w:date="2014-05-25T17:37:00Z"/>
        </w:rPr>
      </w:pPr>
      <w:moveFrom w:id="7751" w:author="Joe McCrossan" w:date="2014-05-25T17:15:00Z">
        <w:del w:id="7752" w:author="Joe McCrossan" w:date="2014-05-25T17:37:00Z">
          <w:r w:rsidRPr="005B504E" w:rsidDel="007B427A">
            <w:delText>Single Track SD Audio CFF Files SHALL contain one and only one audio track as defined in Annex B, with exceptions defined in Annex F.</w:delText>
          </w:r>
        </w:del>
      </w:moveFrom>
    </w:p>
    <w:p w14:paraId="51411D98" w14:textId="0D17BB5E" w:rsidR="00215EA0" w:rsidRPr="00330996" w:rsidDel="007B427A" w:rsidRDefault="00860A88">
      <w:pPr>
        <w:pStyle w:val="AnnexA4"/>
        <w:rPr>
          <w:del w:id="7753" w:author="Joe McCrossan" w:date="2014-05-25T17:37:00Z"/>
        </w:rPr>
        <w:pPrChange w:id="7754" w:author="Joe McCrossan" w:date="2014-03-16T14:40:00Z">
          <w:pPr>
            <w:pStyle w:val="AnnexA3"/>
            <w:autoSpaceDE w:val="0"/>
          </w:pPr>
        </w:pPrChange>
      </w:pPr>
      <w:bookmarkStart w:id="7755" w:name="_Toc359370854"/>
      <w:moveFrom w:id="7756" w:author="Joe McCrossan" w:date="2014-05-25T17:15:00Z">
        <w:del w:id="7757" w:author="Joe McCrossan" w:date="2014-05-25T17:37:00Z">
          <w:r w:rsidRPr="00330996" w:rsidDel="007B427A">
            <w:delText>Single Track SD Subtitle Files</w:delText>
          </w:r>
        </w:del>
      </w:moveFrom>
      <w:bookmarkEnd w:id="7755"/>
    </w:p>
    <w:p w14:paraId="4A192B7B" w14:textId="051FCFE4" w:rsidR="00215EA0" w:rsidRPr="005B504E" w:rsidDel="007B427A" w:rsidRDefault="00215EA0" w:rsidP="00215EA0">
      <w:pPr>
        <w:rPr>
          <w:del w:id="7758" w:author="Joe McCrossan" w:date="2014-05-25T17:37:00Z"/>
        </w:rPr>
      </w:pPr>
      <w:moveFrom w:id="7759" w:author="Joe McCrossan" w:date="2014-05-25T17:15:00Z">
        <w:del w:id="7760" w:author="Joe McCrossan" w:date="2014-05-25T17:37:00Z">
          <w:r w:rsidRPr="005B504E" w:rsidDel="007B427A">
            <w:delText>Single Track SD Subtitle CFF Files SHALL contain one and only one subtitle track as defined in Annex B, with exceptions defined in Annex F.</w:delText>
          </w:r>
        </w:del>
      </w:moveFrom>
    </w:p>
    <w:p w14:paraId="42A5F0AA" w14:textId="3DD94708" w:rsidR="00E04512" w:rsidRPr="005B504E" w:rsidDel="007B427A" w:rsidRDefault="003A2A30">
      <w:pPr>
        <w:pStyle w:val="AnnexA3"/>
        <w:rPr>
          <w:del w:id="7761" w:author="Joe McCrossan" w:date="2014-05-25T17:37:00Z"/>
        </w:rPr>
        <w:pPrChange w:id="7762" w:author="Joe McCrossan" w:date="2014-03-16T14:40:00Z">
          <w:pPr>
            <w:pStyle w:val="AnnexA2"/>
            <w:autoSpaceDE w:val="0"/>
          </w:pPr>
        </w:pPrChange>
      </w:pPr>
      <w:moveFrom w:id="7763" w:author="Joe McCrossan" w:date="2014-05-25T17:15:00Z">
        <w:del w:id="7764" w:author="Joe McCrossan" w:date="2014-05-25T17:37:00Z">
          <w:r w:rsidDel="007B427A">
            <w:rPr>
              <w:rFonts w:ascii="ZWAdobeF" w:hAnsi="ZWAdobeF" w:cs="ZWAdobeF"/>
              <w:spacing w:val="0"/>
              <w:sz w:val="2"/>
              <w:szCs w:val="2"/>
            </w:rPr>
            <w:delText>2</w:delText>
          </w:r>
          <w:r w:rsidR="00E04512" w:rsidRPr="005B504E" w:rsidDel="007B427A">
            <w:delText>Additional Constraints</w:delText>
          </w:r>
        </w:del>
      </w:moveFrom>
      <w:bookmarkEnd w:id="7705"/>
    </w:p>
    <w:p w14:paraId="730E8192" w14:textId="28CD0D0B" w:rsidR="00E04512" w:rsidDel="007B427A" w:rsidRDefault="00E04512" w:rsidP="00E04512">
      <w:pPr>
        <w:rPr>
          <w:del w:id="7765" w:author="Joe McCrossan" w:date="2014-05-25T17:37:00Z"/>
        </w:rPr>
      </w:pPr>
      <w:moveFrom w:id="7766" w:author="Joe McCrossan" w:date="2014-05-25T17:15:00Z">
        <w:del w:id="7767" w:author="Joe McCrossan" w:date="2014-05-25T17:37:00Z">
          <w:r w:rsidRPr="005B504E" w:rsidDel="007B427A">
            <w:delText xml:space="preserve">Content conforming to this </w:delText>
          </w:r>
          <w:r w:rsidR="008A3EC0" w:rsidDel="007B427A">
            <w:delText>P</w:delText>
          </w:r>
          <w:r w:rsidRPr="005B504E" w:rsidDel="007B427A">
            <w:delText>rofile</w:delText>
          </w:r>
          <w:r w:rsidR="008A3EC0" w:rsidDel="007B427A">
            <w:delText xml:space="preserve"> has </w:delText>
          </w:r>
          <w:r w:rsidRPr="005B504E" w:rsidDel="007B427A">
            <w:delText>no additional constraints.</w:delText>
          </w:r>
        </w:del>
      </w:moveFrom>
    </w:p>
    <w:p w14:paraId="6E1BAA07" w14:textId="644D5984" w:rsidR="00B21BA0" w:rsidRPr="00B76E2C" w:rsidDel="00381C45" w:rsidRDefault="00381C45">
      <w:pPr>
        <w:pStyle w:val="AnnexA2"/>
        <w:autoSpaceDE w:val="0"/>
        <w:rPr>
          <w:del w:id="7768" w:author="Joe McCrossan" w:date="2014-03-16T14:41:00Z"/>
        </w:rPr>
        <w:pPrChange w:id="7769" w:author="Joe McCrossan" w:date="2014-03-16T14:41:00Z">
          <w:pPr/>
        </w:pPrChange>
      </w:pPr>
      <w:bookmarkStart w:id="7770" w:name="_Toc263281018"/>
      <w:moveFromRangeEnd w:id="7731"/>
      <w:ins w:id="7771" w:author="Joe McCrossan" w:date="2014-03-16T14:41:00Z">
        <w:r>
          <w:rPr>
            <w:color w:val="auto"/>
          </w:rPr>
          <w:t xml:space="preserve">HD </w:t>
        </w:r>
      </w:ins>
      <w:ins w:id="7772" w:author="Joe McCrossan" w:date="2014-05-26T14:11:00Z">
        <w:r w:rsidR="00D4512E">
          <w:rPr>
            <w:color w:val="auto"/>
          </w:rPr>
          <w:t xml:space="preserve">Media </w:t>
        </w:r>
      </w:ins>
      <w:ins w:id="7773" w:author="Joe McCrossan" w:date="2014-03-16T14:41:00Z">
        <w:r>
          <w:rPr>
            <w:color w:val="auto"/>
          </w:rPr>
          <w:t>Profile</w:t>
        </w:r>
      </w:ins>
      <w:bookmarkEnd w:id="7770"/>
    </w:p>
    <w:p w14:paraId="3656BFFC" w14:textId="77777777" w:rsidR="00B21BA0" w:rsidRPr="005B504E" w:rsidRDefault="00B21BA0">
      <w:pPr>
        <w:pStyle w:val="AnnexA2"/>
        <w:pPrChange w:id="7774" w:author="Joe McCrossan" w:date="2014-03-16T14:41:00Z">
          <w:pPr/>
        </w:pPrChange>
      </w:pPr>
      <w:bookmarkStart w:id="7775" w:name="_Toc263281019"/>
      <w:bookmarkStart w:id="7776" w:name="_Ref262735982"/>
      <w:bookmarkEnd w:id="7775"/>
    </w:p>
    <w:p w14:paraId="391000B0" w14:textId="340A3125" w:rsidR="00E04512" w:rsidRPr="005B504E" w:rsidDel="00381C45" w:rsidRDefault="00E04512">
      <w:pPr>
        <w:pStyle w:val="AnnexA3"/>
        <w:rPr>
          <w:del w:id="7777" w:author="Joe McCrossan" w:date="2014-03-16T14:41:00Z"/>
        </w:rPr>
        <w:pPrChange w:id="7778" w:author="Joe McCrossan" w:date="2014-03-16T14:41:00Z">
          <w:pPr>
            <w:pStyle w:val="AnnexA"/>
            <w:autoSpaceDE w:val="0"/>
          </w:pPr>
        </w:pPrChange>
      </w:pPr>
      <w:bookmarkStart w:id="7779" w:name="_Ref181367895"/>
      <w:bookmarkStart w:id="7780" w:name="_Toc308175000"/>
      <w:bookmarkEnd w:id="7776"/>
      <w:del w:id="7781" w:author="Joe McCrossan" w:date="2014-03-16T14:41:00Z">
        <w:r w:rsidRPr="005B504E" w:rsidDel="00381C45">
          <w:delText>HD Media Profile Definition</w:delText>
        </w:r>
        <w:bookmarkEnd w:id="7779"/>
        <w:bookmarkEnd w:id="7780"/>
      </w:del>
    </w:p>
    <w:p w14:paraId="35F7271F" w14:textId="6E79F692" w:rsidR="00E04512" w:rsidRPr="005B504E" w:rsidRDefault="00E04512">
      <w:pPr>
        <w:pStyle w:val="AnnexA3"/>
        <w:pPrChange w:id="7782" w:author="Joe McCrossan" w:date="2014-03-16T14:41:00Z">
          <w:pPr>
            <w:pStyle w:val="AnnexA2"/>
            <w:autoSpaceDE w:val="0"/>
          </w:pPr>
        </w:pPrChange>
      </w:pPr>
      <w:bookmarkStart w:id="7783" w:name="_Toc308175001"/>
      <w:bookmarkStart w:id="7784" w:name="_Toc263281020"/>
      <w:r w:rsidRPr="005B504E">
        <w:t>Overview</w:t>
      </w:r>
      <w:bookmarkEnd w:id="7783"/>
      <w:bookmarkEnd w:id="7784"/>
    </w:p>
    <w:p w14:paraId="3EC52685" w14:textId="7DF007C6" w:rsidR="00CB7C2C" w:rsidRPr="005B504E" w:rsidRDefault="00E04512" w:rsidP="00E04512">
      <w:r w:rsidRPr="005B504E">
        <w:t xml:space="preserve">The HD profile defines </w:t>
      </w:r>
      <w:commentRangeStart w:id="7785"/>
      <w:del w:id="7786" w:author="Joe McCrossan" w:date="2014-03-16T18:48:00Z">
        <w:r w:rsidRPr="005B504E" w:rsidDel="00CB7C2C">
          <w:delText>download-only and progressive download</w:delText>
        </w:r>
      </w:del>
      <w:ins w:id="7787" w:author="Joe McCrossan" w:date="2014-03-16T18:48:00Z">
        <w:r w:rsidR="00CB7C2C">
          <w:t>an</w:t>
        </w:r>
      </w:ins>
      <w:r w:rsidRPr="005B504E">
        <w:t xml:space="preserve"> </w:t>
      </w:r>
      <w:commentRangeEnd w:id="7785"/>
      <w:r w:rsidR="00406564">
        <w:rPr>
          <w:rStyle w:val="CommentReference"/>
        </w:rPr>
        <w:commentReference w:id="7785"/>
      </w:r>
      <w:r w:rsidRPr="005B504E">
        <w:t xml:space="preserve">audio-visual content </w:t>
      </w:r>
      <w:ins w:id="7788" w:author="Joe McCrossan" w:date="2014-03-16T18:48:00Z">
        <w:r w:rsidR="00CB7C2C">
          <w:t xml:space="preserve">interoperability point </w:t>
        </w:r>
      </w:ins>
      <w:r w:rsidRPr="005B504E">
        <w:t>for high definition devices.</w:t>
      </w:r>
    </w:p>
    <w:p w14:paraId="7694D657" w14:textId="7F88A58B" w:rsidR="00E04512" w:rsidRPr="005B504E" w:rsidDel="00CF1463" w:rsidRDefault="00E04512">
      <w:pPr>
        <w:pStyle w:val="AnnexA4"/>
        <w:rPr>
          <w:del w:id="7789" w:author="Joe McCrossan" w:date="2014-03-16T18:25:00Z"/>
        </w:rPr>
        <w:pPrChange w:id="7790" w:author="Joe McCrossan" w:date="2014-03-16T14:42:00Z">
          <w:pPr>
            <w:pStyle w:val="AnnexA3"/>
            <w:autoSpaceDE w:val="0"/>
          </w:pPr>
        </w:pPrChange>
      </w:pPr>
      <w:bookmarkStart w:id="7791" w:name="_Toc308175002"/>
      <w:del w:id="7792" w:author="Joe McCrossan" w:date="2014-03-16T18:25:00Z">
        <w:r w:rsidRPr="005B504E" w:rsidDel="00CF1463">
          <w:delText>MIME Media Type Profile Level Identification</w:delText>
        </w:r>
        <w:bookmarkEnd w:id="7791"/>
      </w:del>
    </w:p>
    <w:p w14:paraId="46EFD1FF" w14:textId="4B2A5C59" w:rsidR="00E04512" w:rsidRPr="005B504E" w:rsidDel="00CF1463" w:rsidRDefault="00E04512" w:rsidP="00E04512">
      <w:pPr>
        <w:rPr>
          <w:del w:id="7793" w:author="Joe McCrossan" w:date="2014-03-16T18:25:00Z"/>
        </w:rPr>
      </w:pPr>
      <w:del w:id="7794" w:author="Joe McCrossan" w:date="2014-03-16T18:25:00Z">
        <w:r w:rsidRPr="005B504E" w:rsidDel="00CF1463">
          <w:delText xml:space="preserve">The MIME media type parameter </w:delText>
        </w:r>
        <w:r w:rsidRPr="005B504E" w:rsidDel="00CF1463">
          <w:rPr>
            <w:rStyle w:val="DECEvariable"/>
            <w:noProof w:val="0"/>
          </w:rPr>
          <w:delText>profile-level-id</w:delText>
        </w:r>
        <w:r w:rsidRPr="005B504E" w:rsidDel="00CF1463">
          <w:delText xml:space="preserve"> for this profile </w:delText>
        </w:r>
        <w:r w:rsidRPr="005B504E" w:rsidDel="00CF1463">
          <w:rPr>
            <w:rStyle w:val="DECEConformanceStmt"/>
          </w:rPr>
          <w:delText>shall</w:delText>
        </w:r>
        <w:r w:rsidRPr="005B504E" w:rsidDel="00CF1463">
          <w:delText xml:space="preserve"> be </w:delText>
        </w:r>
      </w:del>
      <w:del w:id="7795" w:author="Joe McCrossan" w:date="2014-01-04T20:55:00Z">
        <w:r w:rsidR="00FA7967" w:rsidRPr="005B504E" w:rsidDel="00DA7EE2">
          <w:delText>“</w:delText>
        </w:r>
        <w:r w:rsidR="004763D2" w:rsidDel="00DA7EE2">
          <w:delText>cff-</w:delText>
        </w:r>
      </w:del>
      <w:del w:id="7796" w:author="Joe McCrossan" w:date="2014-03-16T18:25:00Z">
        <w:r w:rsidR="00FA7967" w:rsidDel="00CF1463">
          <w:delText>h</w:delText>
        </w:r>
        <w:r w:rsidR="00027EC5" w:rsidDel="00CF1463">
          <w:delText>d</w:delText>
        </w:r>
        <w:commentRangeStart w:id="7797"/>
        <w:r w:rsidR="00FA7967" w:rsidDel="00CF1463">
          <w:delText>{</w:delText>
        </w:r>
        <w:r w:rsidR="00FA7967" w:rsidRPr="005B504E" w:rsidDel="00CF1463">
          <w:delText>DMEDIA_VERSION_NOPOINTS</w:delText>
        </w:r>
        <w:r w:rsidR="00FA7967" w:rsidDel="00CF1463">
          <w:delText>}</w:delText>
        </w:r>
        <w:r w:rsidR="00FA7967" w:rsidRPr="005B504E" w:rsidDel="00CF1463">
          <w:delText>”</w:delText>
        </w:r>
        <w:r w:rsidR="00FA7967" w:rsidDel="00CF1463">
          <w:delText xml:space="preserve"> (where “{</w:delText>
        </w:r>
        <w:r w:rsidR="00FA7967" w:rsidRPr="005B504E" w:rsidDel="00CF1463">
          <w:delText>DMEDIA_VERSION_NOPOINTS</w:delText>
        </w:r>
        <w:r w:rsidR="00FA7967" w:rsidDel="00CF1463">
          <w:delText xml:space="preserve">}” is the value specified by </w:delText>
        </w:r>
        <w:r w:rsidR="00FA7967" w:rsidRPr="005B504E" w:rsidDel="00CF1463">
          <w:delText>DMEDIA_VERSION_NOPOINTS</w:delText>
        </w:r>
        <w:r w:rsidR="00FA7967" w:rsidDel="00CF1463">
          <w:delText xml:space="preserve"> in </w:delText>
        </w:r>
        <w:r w:rsidR="00FA7967" w:rsidRPr="00F80620" w:rsidDel="00CF1463">
          <w:delText>Annex E</w:delText>
        </w:r>
        <w:r w:rsidR="00FA7967" w:rsidDel="00CF1463">
          <w:delText>).</w:delText>
        </w:r>
        <w:commentRangeEnd w:id="7797"/>
        <w:r w:rsidR="00FA7967" w:rsidDel="00CF1463">
          <w:rPr>
            <w:rStyle w:val="CommentReference"/>
          </w:rPr>
          <w:commentReference w:id="7797"/>
        </w:r>
        <w:r w:rsidR="00FA7967" w:rsidRPr="005B504E" w:rsidDel="00CF1463">
          <w:delText xml:space="preserve"> </w:delText>
        </w:r>
      </w:del>
    </w:p>
    <w:p w14:paraId="7958105B" w14:textId="33259F2B" w:rsidR="00E04512" w:rsidRPr="005B504E" w:rsidDel="00CF1463" w:rsidRDefault="00E04512">
      <w:pPr>
        <w:pStyle w:val="AnnexA4"/>
        <w:rPr>
          <w:del w:id="7798" w:author="Joe McCrossan" w:date="2014-03-16T18:25:00Z"/>
        </w:rPr>
        <w:pPrChange w:id="7799" w:author="Joe McCrossan" w:date="2014-03-16T14:42:00Z">
          <w:pPr>
            <w:pStyle w:val="AnnexA3"/>
            <w:autoSpaceDE w:val="0"/>
          </w:pPr>
        </w:pPrChange>
      </w:pPr>
      <w:bookmarkStart w:id="7800" w:name="_Toc308175003"/>
      <w:del w:id="7801" w:author="Joe McCrossan" w:date="2014-03-16T18:25:00Z">
        <w:r w:rsidRPr="005B504E" w:rsidDel="00CF1463">
          <w:delText>Container Profile Identification</w:delText>
        </w:r>
        <w:bookmarkEnd w:id="7800"/>
      </w:del>
    </w:p>
    <w:p w14:paraId="42786267" w14:textId="48013479" w:rsidR="00E04512" w:rsidRPr="005B504E" w:rsidDel="00CF1463" w:rsidRDefault="00E04512" w:rsidP="00E04512">
      <w:pPr>
        <w:rPr>
          <w:del w:id="7802" w:author="Joe McCrossan" w:date="2014-03-16T18:25:00Z"/>
        </w:rPr>
      </w:pPr>
      <w:del w:id="7803" w:author="Joe McCrossan" w:date="2014-03-16T18:25:00Z">
        <w:r w:rsidRPr="005B504E" w:rsidDel="00CF1463">
          <w:delText xml:space="preserve">Content conforming to this </w:delText>
        </w:r>
        <w:r w:rsidR="00B454BA" w:rsidDel="00CF1463">
          <w:delText>P</w:delText>
        </w:r>
        <w:r w:rsidRPr="005B504E" w:rsidDel="00CF1463">
          <w:delText xml:space="preserve">rofile </w:delText>
        </w:r>
        <w:r w:rsidRPr="005B504E" w:rsidDel="00CF1463">
          <w:rPr>
            <w:rStyle w:val="DECEConformanceStmt"/>
          </w:rPr>
          <w:delText>shall</w:delText>
        </w:r>
        <w:r w:rsidRPr="005B504E" w:rsidDel="00CF1463">
          <w:delText xml:space="preserve"> be identified by the presence of an Asset Information Box (</w:delText>
        </w:r>
        <w:r w:rsidRPr="005B504E" w:rsidDel="00CF1463">
          <w:rPr>
            <w:rStyle w:val="DECE4CC"/>
            <w:noProof w:val="0"/>
          </w:rPr>
          <w:delText>‘ainf’</w:delText>
        </w:r>
        <w:r w:rsidRPr="005B504E" w:rsidDel="00CF1463">
          <w:delText xml:space="preserve">), as defined in Section </w:delText>
        </w:r>
        <w:r w:rsidR="007A4DF4" w:rsidDel="00CF1463">
          <w:fldChar w:fldCharType="begin" w:fldLock="1"/>
        </w:r>
        <w:r w:rsidR="007A4DF4" w:rsidDel="00CF1463">
          <w:delInstrText xml:space="preserve"> REF _Ref141983926 \w \h  \* MERGEFORMAT </w:delInstrText>
        </w:r>
        <w:r w:rsidR="007A4DF4" w:rsidDel="00CF1463">
          <w:fldChar w:fldCharType="separate"/>
        </w:r>
        <w:r w:rsidR="005B504E" w:rsidDel="00CF1463">
          <w:delText>2.2.4</w:delText>
        </w:r>
        <w:r w:rsidR="007A4DF4" w:rsidDel="00CF1463">
          <w:fldChar w:fldCharType="end"/>
        </w:r>
        <w:r w:rsidRPr="005B504E" w:rsidDel="00CF1463">
          <w:delText xml:space="preserve"> with the following values:</w:delText>
        </w:r>
      </w:del>
    </w:p>
    <w:p w14:paraId="1F63E043" w14:textId="1C5434DD" w:rsidR="00737C7D" w:rsidRPr="005B504E" w:rsidDel="00CF1463" w:rsidRDefault="00737C7D" w:rsidP="00737C7D">
      <w:pPr>
        <w:pStyle w:val="ListBullet"/>
        <w:rPr>
          <w:del w:id="7804" w:author="Joe McCrossan" w:date="2014-03-16T18:25:00Z"/>
        </w:rPr>
      </w:pPr>
      <w:del w:id="7805" w:author="Joe McCrossan" w:date="2014-03-16T18:25:00Z">
        <w:r w:rsidRPr="005B504E" w:rsidDel="00CF1463">
          <w:delText xml:space="preserve">The most significant 8 bits of the </w:delText>
        </w:r>
        <w:r w:rsidRPr="005B504E" w:rsidDel="00CF1463">
          <w:rPr>
            <w:rStyle w:val="DECEvariable"/>
            <w:noProof w:val="0"/>
          </w:rPr>
          <w:delText>profile_version</w:delText>
        </w:r>
        <w:r w:rsidRPr="005B504E" w:rsidDel="00CF1463">
          <w:delText xml:space="preserve"> field </w:delText>
        </w:r>
        <w:r w:rsidRPr="005B504E" w:rsidDel="00CF1463">
          <w:rPr>
            <w:rStyle w:val="DECEConformanceStmt"/>
          </w:rPr>
          <w:delText>shall</w:delText>
        </w:r>
        <w:r w:rsidRPr="005B504E" w:rsidDel="00CF1463">
          <w:delText xml:space="preserve"> be set to the [UNICODE] UTF-8 value of “h” (0x68).</w:delText>
        </w:r>
      </w:del>
    </w:p>
    <w:p w14:paraId="559F31D2" w14:textId="11747503" w:rsidR="00E04512" w:rsidRPr="005B504E" w:rsidDel="00DC7D34" w:rsidRDefault="00E04512">
      <w:pPr>
        <w:pStyle w:val="AnnexA3"/>
        <w:rPr>
          <w:del w:id="7806" w:author="Joe McCrossan" w:date="2014-03-16T18:25:00Z"/>
        </w:rPr>
        <w:pPrChange w:id="7807" w:author="Joe McCrossan" w:date="2014-03-16T14:42:00Z">
          <w:pPr>
            <w:pStyle w:val="AnnexA2"/>
            <w:autoSpaceDE w:val="0"/>
          </w:pPr>
        </w:pPrChange>
      </w:pPr>
      <w:bookmarkStart w:id="7808" w:name="_Toc308175004"/>
      <w:del w:id="7809" w:author="Joe McCrossan" w:date="2014-03-16T18:25:00Z">
        <w:r w:rsidRPr="005B504E" w:rsidDel="00DC7D34">
          <w:delText>Constraints on File Structure</w:delText>
        </w:r>
        <w:bookmarkEnd w:id="7808"/>
      </w:del>
    </w:p>
    <w:p w14:paraId="57472A11" w14:textId="45DFFF82" w:rsidR="00E04512" w:rsidRPr="005B504E" w:rsidDel="00DC7D34" w:rsidRDefault="00E04512" w:rsidP="00E04512">
      <w:pPr>
        <w:rPr>
          <w:del w:id="7810" w:author="Joe McCrossan" w:date="2014-03-16T18:25:00Z"/>
        </w:rPr>
      </w:pPr>
      <w:del w:id="7811" w:author="Joe McCrossan" w:date="2014-03-16T18:25:00Z">
        <w:r w:rsidRPr="005B504E" w:rsidDel="00DC7D34">
          <w:delText xml:space="preserve">Content conforming to this </w:delText>
        </w:r>
        <w:r w:rsidR="00B454BA" w:rsidDel="00DC7D34">
          <w:delText>P</w:delText>
        </w:r>
        <w:r w:rsidRPr="005B504E" w:rsidDel="00DC7D34">
          <w:delText xml:space="preserve">rofile </w:delText>
        </w:r>
        <w:r w:rsidRPr="005B504E" w:rsidDel="00DC7D34">
          <w:rPr>
            <w:rStyle w:val="DECEConformanceStmt"/>
          </w:rPr>
          <w:delText>shall</w:delText>
        </w:r>
        <w:r w:rsidRPr="005B504E" w:rsidDel="00DC7D34">
          <w:delText xml:space="preserve"> comply with all of the requirements and constraints defined in Section </w:delText>
        </w:r>
        <w:r w:rsidR="007A4DF4" w:rsidDel="00DC7D34">
          <w:fldChar w:fldCharType="begin" w:fldLock="1"/>
        </w:r>
        <w:r w:rsidR="007A4DF4" w:rsidDel="00DC7D34">
          <w:delInstrText xml:space="preserve"> REF _Ref141544937 \w \h  \* MERGEFORMAT </w:delInstrText>
        </w:r>
        <w:r w:rsidR="007A4DF4" w:rsidDel="00DC7D34">
          <w:fldChar w:fldCharType="separate"/>
        </w:r>
        <w:r w:rsidR="005B504E" w:rsidDel="00DC7D34">
          <w:delText>2</w:delText>
        </w:r>
        <w:r w:rsidR="007A4DF4" w:rsidDel="00DC7D34">
          <w:fldChar w:fldCharType="end"/>
        </w:r>
        <w:r w:rsidRPr="005B504E" w:rsidDel="00DC7D34">
          <w:delText xml:space="preserve">, </w:delText>
        </w:r>
        <w:r w:rsidR="007A4DF4" w:rsidDel="00DC7D34">
          <w:fldChar w:fldCharType="begin" w:fldLock="1"/>
        </w:r>
        <w:r w:rsidR="007A4DF4" w:rsidDel="00DC7D34">
          <w:delInstrText xml:space="preserve"> REF _Ref142956775 \h  \* MERGEFORMAT </w:delInstrText>
        </w:r>
        <w:r w:rsidR="007A4DF4" w:rsidDel="00DC7D34">
          <w:fldChar w:fldCharType="separate"/>
        </w:r>
        <w:r w:rsidR="005B504E" w:rsidRPr="005B504E" w:rsidDel="00DC7D34">
          <w:delText>The Common File Format</w:delText>
        </w:r>
        <w:r w:rsidR="007A4DF4" w:rsidDel="00DC7D34">
          <w:fldChar w:fldCharType="end"/>
        </w:r>
        <w:r w:rsidRPr="005B504E" w:rsidDel="00DC7D34">
          <w:delText>, with the additional constraints defined here.</w:delText>
        </w:r>
      </w:del>
    </w:p>
    <w:p w14:paraId="48DBC776" w14:textId="14C6EB9C" w:rsidR="00CF3F05" w:rsidRPr="005B504E" w:rsidDel="00DC7D34" w:rsidRDefault="00E04512" w:rsidP="00CF3F05">
      <w:pPr>
        <w:pStyle w:val="ListBullet"/>
        <w:rPr>
          <w:del w:id="7812" w:author="Joe McCrossan" w:date="2014-03-16T18:25:00Z"/>
        </w:rPr>
      </w:pPr>
      <w:del w:id="7813" w:author="Joe McCrossan" w:date="2014-03-16T18:25:00Z">
        <w:r w:rsidRPr="005B504E" w:rsidDel="00DC7D34">
          <w:delText>The Protection System Specific Header Box (</w:delText>
        </w:r>
        <w:r w:rsidRPr="005B504E" w:rsidDel="00DC7D34">
          <w:rPr>
            <w:rStyle w:val="DECE4CC"/>
            <w:noProof w:val="0"/>
          </w:rPr>
          <w:delText>‘pssh’</w:delText>
        </w:r>
        <w:r w:rsidRPr="005B504E" w:rsidDel="00DC7D34">
          <w:delText xml:space="preserve">) </w:delText>
        </w:r>
        <w:r w:rsidR="00550071" w:rsidRPr="005B504E" w:rsidDel="00DC7D34">
          <w:delText xml:space="preserve">SHALL </w:delText>
        </w:r>
        <w:r w:rsidRPr="005B504E" w:rsidDel="00DC7D34">
          <w:delText>only be placed in the Movie Box (</w:delText>
        </w:r>
        <w:r w:rsidRPr="005B504E" w:rsidDel="00DC7D34">
          <w:rPr>
            <w:rStyle w:val="DECE4CC"/>
            <w:noProof w:val="0"/>
          </w:rPr>
          <w:delText>‘moov’</w:delText>
        </w:r>
        <w:r w:rsidRPr="005B504E" w:rsidDel="00DC7D34">
          <w:delText>), if present in the file.</w:delText>
        </w:r>
      </w:del>
    </w:p>
    <w:p w14:paraId="216EBED3" w14:textId="5E059F7C" w:rsidR="00E04512" w:rsidRPr="005B504E" w:rsidRDefault="00E04512">
      <w:pPr>
        <w:pStyle w:val="AnnexA3"/>
        <w:pPrChange w:id="7814" w:author="Joe McCrossan" w:date="2014-03-16T14:42:00Z">
          <w:pPr>
            <w:pStyle w:val="AnnexA2"/>
            <w:autoSpaceDE w:val="0"/>
          </w:pPr>
        </w:pPrChange>
      </w:pPr>
      <w:bookmarkStart w:id="7815" w:name="_Toc308175005"/>
      <w:bookmarkStart w:id="7816" w:name="_Ref369087900"/>
      <w:bookmarkStart w:id="7817" w:name="_Toc263281021"/>
      <w:r w:rsidRPr="005B504E">
        <w:t>Constraints on Encryption</w:t>
      </w:r>
      <w:bookmarkEnd w:id="7815"/>
      <w:bookmarkEnd w:id="7816"/>
      <w:bookmarkEnd w:id="7817"/>
    </w:p>
    <w:p w14:paraId="43D53E46" w14:textId="2194654D" w:rsidR="00292CD3" w:rsidRDefault="00E04512" w:rsidP="00292CD3">
      <w:pPr>
        <w:rPr>
          <w:ins w:id="7818" w:author="Joe McCrossan" w:date="2014-05-26T12:32:00Z"/>
        </w:rPr>
      </w:pPr>
      <w:r w:rsidRPr="005B504E">
        <w:t xml:space="preserve">Content conforming to this </w:t>
      </w:r>
      <w:ins w:id="7819" w:author="Joe McCrossan" w:date="2014-05-26T12:32:00Z">
        <w:r w:rsidR="00292CD3">
          <w:t xml:space="preserve">Media </w:t>
        </w:r>
      </w:ins>
      <w:r w:rsidR="00B454BA">
        <w:t>P</w:t>
      </w:r>
      <w:r w:rsidRPr="005B504E">
        <w:t xml:space="preserve">rofile </w:t>
      </w:r>
      <w:r w:rsidRPr="005B504E">
        <w:rPr>
          <w:rStyle w:val="DECEConformanceStmt"/>
        </w:rPr>
        <w:t>shall</w:t>
      </w:r>
      <w:r w:rsidRPr="005B504E">
        <w:t xml:space="preserve"> comply with all of the requirements and constraints defined in Section </w:t>
      </w:r>
      <w:r w:rsidR="007A4DF4">
        <w:fldChar w:fldCharType="begin" w:fldLock="1"/>
      </w:r>
      <w:r w:rsidR="007A4DF4">
        <w:instrText xml:space="preserve"> REF _Ref136867900 \w \h  \* MERGEFORMAT </w:instrText>
      </w:r>
      <w:r w:rsidR="007A4DF4">
        <w:fldChar w:fldCharType="separate"/>
      </w:r>
      <w:r w:rsidR="005B504E">
        <w:t>3</w:t>
      </w:r>
      <w:r w:rsidR="007A4DF4">
        <w:fldChar w:fldCharType="end"/>
      </w:r>
      <w:r w:rsidRPr="005B504E">
        <w:t xml:space="preserve">, </w:t>
      </w:r>
      <w:r w:rsidR="007A4DF4">
        <w:fldChar w:fldCharType="begin" w:fldLock="1"/>
      </w:r>
      <w:r w:rsidR="007A4DF4">
        <w:instrText xml:space="preserve"> REF _Ref136867900 \h  \* MERGEFORMAT </w:instrText>
      </w:r>
      <w:r w:rsidR="007A4DF4">
        <w:fldChar w:fldCharType="separate"/>
      </w:r>
      <w:r w:rsidR="005B504E" w:rsidRPr="005B504E">
        <w:t>Encryption of Track Level Data</w:t>
      </w:r>
      <w:r w:rsidR="007A4DF4">
        <w:fldChar w:fldCharType="end"/>
      </w:r>
      <w:r w:rsidRPr="005B504E">
        <w:t>, with the additional constraints defined here.</w:t>
      </w:r>
    </w:p>
    <w:p w14:paraId="55450AD4" w14:textId="29661405" w:rsidR="00292CD3" w:rsidRPr="00292CD3" w:rsidDel="00530D25" w:rsidRDefault="00292CD3">
      <w:pPr>
        <w:pStyle w:val="ListBullet"/>
        <w:rPr>
          <w:del w:id="7820" w:author="Joe McCrossan" w:date="2014-05-26T16:39:00Z"/>
        </w:rPr>
      </w:pPr>
      <w:ins w:id="7821" w:author="Joe McCrossan" w:date="2014-05-26T12:32:00Z">
        <w:r w:rsidRPr="005B504E">
          <w:rPr>
            <w:shd w:val="clear" w:color="auto" w:fill="FFFFFF"/>
          </w:rPr>
          <w:t xml:space="preserve">Encrypted tracks SHALL </w:t>
        </w:r>
      </w:ins>
    </w:p>
    <w:p w14:paraId="6651C236" w14:textId="4C1AD916" w:rsidR="00292CD3" w:rsidDel="000F5F60" w:rsidRDefault="00292CD3">
      <w:pPr>
        <w:pStyle w:val="ListBullet"/>
        <w:rPr>
          <w:del w:id="7822" w:author="Joe McCrossan" w:date="2014-05-26T12:35:00Z"/>
        </w:rPr>
        <w:pPrChange w:id="7823" w:author="Joe McCrossan" w:date="2014-06-01T14:20:00Z">
          <w:pPr/>
        </w:pPrChange>
      </w:pPr>
    </w:p>
    <w:p w14:paraId="0DE1075C" w14:textId="3D06EF98" w:rsidR="00292CD3" w:rsidRPr="005B504E" w:rsidDel="000F5F60" w:rsidRDefault="00292CD3">
      <w:pPr>
        <w:pStyle w:val="ListBullet"/>
        <w:rPr>
          <w:del w:id="7824" w:author="Joe McCrossan" w:date="2014-06-01T14:20:00Z"/>
        </w:rPr>
        <w:pPrChange w:id="7825" w:author="Joe McCrossan" w:date="2014-06-01T14:20:00Z">
          <w:pPr/>
        </w:pPrChange>
      </w:pPr>
    </w:p>
    <w:p w14:paraId="5345D383" w14:textId="6E33BD52" w:rsidR="00D13F2E" w:rsidRPr="005B504E" w:rsidDel="00292CD3" w:rsidRDefault="00D13F2E">
      <w:pPr>
        <w:pStyle w:val="ListBullet"/>
        <w:rPr>
          <w:del w:id="7826" w:author="Joe McCrossan" w:date="2014-05-26T12:32:00Z"/>
          <w:rFonts w:ascii="Times" w:hAnsi="Times" w:cs="Times New Roman"/>
        </w:rPr>
      </w:pPr>
      <w:del w:id="7827" w:author="Joe McCrossan" w:date="2014-05-26T12:32:00Z">
        <w:r w:rsidRPr="005B504E" w:rsidDel="00292CD3">
          <w:rPr>
            <w:shd w:val="clear" w:color="auto" w:fill="FFFFFF"/>
          </w:rPr>
          <w:delText xml:space="preserve">Encrypted tracks SHALL restrict the value of default_IV_size in </w:delText>
        </w:r>
        <w:r w:rsidRPr="005B504E" w:rsidDel="00292CD3">
          <w:rPr>
            <w:rStyle w:val="DECE4CC"/>
            <w:noProof w:val="0"/>
          </w:rPr>
          <w:delText>‘tenc’</w:delText>
        </w:r>
        <w:r w:rsidRPr="005B504E" w:rsidDel="00292CD3">
          <w:rPr>
            <w:shd w:val="clear" w:color="auto" w:fill="FFFFFF"/>
          </w:rPr>
          <w:delText xml:space="preserve">to 0x8, and the value of IV_size in </w:delText>
        </w:r>
        <w:r w:rsidRPr="005B504E" w:rsidDel="00292CD3">
          <w:rPr>
            <w:rStyle w:val="DECE4CC"/>
            <w:noProof w:val="0"/>
          </w:rPr>
          <w:delText>‘seig’</w:delText>
        </w:r>
        <w:r w:rsidR="00E96173" w:rsidRPr="005B504E" w:rsidDel="00292CD3">
          <w:rPr>
            <w:rStyle w:val="DECE4CC"/>
            <w:noProof w:val="0"/>
          </w:rPr>
          <w:delText xml:space="preserve"> </w:delText>
        </w:r>
        <w:r w:rsidRPr="005B504E" w:rsidDel="00292CD3">
          <w:rPr>
            <w:shd w:val="clear" w:color="auto" w:fill="FFFFFF"/>
          </w:rPr>
          <w:delText>(when sample groups are present) to 0x0 or 0x8.</w:delText>
        </w:r>
      </w:del>
    </w:p>
    <w:p w14:paraId="38D02AE6" w14:textId="15A449D9" w:rsidR="00E04512" w:rsidRPr="005B504E" w:rsidDel="00292CD3" w:rsidRDefault="00E04512">
      <w:pPr>
        <w:pStyle w:val="ListBullet"/>
        <w:rPr>
          <w:del w:id="7828" w:author="Joe McCrossan" w:date="2014-05-26T12:34:00Z"/>
        </w:rPr>
      </w:pPr>
      <w:del w:id="7829" w:author="Joe McCrossan" w:date="2014-05-26T12:34:00Z">
        <w:r w:rsidRPr="005B504E" w:rsidDel="00292CD3">
          <w:delText xml:space="preserve">Encrypted audio tracks </w:delText>
        </w:r>
        <w:r w:rsidRPr="005B504E" w:rsidDel="00292CD3">
          <w:rPr>
            <w:rStyle w:val="DECEConformanceStmt"/>
          </w:rPr>
          <w:delText>shall</w:delText>
        </w:r>
        <w:r w:rsidRPr="005B504E" w:rsidDel="00292CD3">
          <w:delText xml:space="preserve"> be encrypted using a single key (“audio key”).</w:delText>
        </w:r>
      </w:del>
    </w:p>
    <w:p w14:paraId="250A7905" w14:textId="06A0EA86" w:rsidR="00E04512" w:rsidRPr="005B504E" w:rsidDel="00292CD3" w:rsidRDefault="00E04512">
      <w:pPr>
        <w:pStyle w:val="ListBullet"/>
        <w:rPr>
          <w:del w:id="7830" w:author="Joe McCrossan" w:date="2014-05-26T12:34:00Z"/>
        </w:rPr>
      </w:pPr>
      <w:del w:id="7831" w:author="Joe McCrossan" w:date="2014-05-26T12:34:00Z">
        <w:r w:rsidRPr="005B504E" w:rsidDel="00292CD3">
          <w:delText xml:space="preserve">Encrypted video tracks </w:delText>
        </w:r>
        <w:r w:rsidRPr="005B504E" w:rsidDel="00292CD3">
          <w:rPr>
            <w:rStyle w:val="DECEConformanceStmt"/>
          </w:rPr>
          <w:delText>shall</w:delText>
        </w:r>
        <w:r w:rsidRPr="005B504E" w:rsidDel="00292CD3">
          <w:delText xml:space="preserve"> be encrypted using a single key (“video key”).</w:delText>
        </w:r>
      </w:del>
    </w:p>
    <w:p w14:paraId="1DD188E3" w14:textId="7BFC2A1F" w:rsidR="00E04512" w:rsidRPr="005B504E" w:rsidDel="00292CD3" w:rsidRDefault="00E04512">
      <w:pPr>
        <w:pStyle w:val="ListBullet"/>
        <w:rPr>
          <w:del w:id="7832" w:author="Joe McCrossan" w:date="2014-05-26T12:35:00Z"/>
        </w:rPr>
      </w:pPr>
      <w:del w:id="7833" w:author="Joe McCrossan" w:date="2014-05-26T12:35:00Z">
        <w:r w:rsidRPr="005B504E" w:rsidDel="00292CD3">
          <w:delText xml:space="preserve">The video key </w:delText>
        </w:r>
        <w:r w:rsidRPr="005B504E" w:rsidDel="00292CD3">
          <w:rPr>
            <w:rStyle w:val="DECEConformanceStmt"/>
          </w:rPr>
          <w:delText>should</w:delText>
        </w:r>
        <w:r w:rsidRPr="005B504E" w:rsidDel="00292CD3">
          <w:delText xml:space="preserve"> be separate (independently chosen) from the audio key.</w:delText>
        </w:r>
      </w:del>
    </w:p>
    <w:p w14:paraId="0A7D3EAA" w14:textId="58F17EDE" w:rsidR="00E04512" w:rsidRPr="005B504E" w:rsidDel="00292CD3" w:rsidRDefault="00E04512">
      <w:pPr>
        <w:pStyle w:val="ListBullet"/>
        <w:rPr>
          <w:del w:id="7834" w:author="Joe McCrossan" w:date="2014-05-26T12:36:00Z"/>
        </w:rPr>
        <w:pPrChange w:id="7835" w:author="Joe McCrossan" w:date="2014-06-01T14:20:00Z">
          <w:pPr/>
        </w:pPrChange>
      </w:pPr>
      <w:del w:id="7836" w:author="Joe McCrossan" w:date="2014-05-26T12:36:00Z">
        <w:r w:rsidRPr="005B504E" w:rsidDel="00292CD3">
          <w:rPr>
            <w:b/>
          </w:rPr>
          <w:delText>Note:</w:delText>
        </w:r>
        <w:r w:rsidRPr="005B504E" w:rsidDel="00292CD3">
          <w:delText xml:space="preserve">  Any requirements for devices to use an elevated level of hardware as opposed to software robustness in protecting the video portion of DECE content will </w:delText>
        </w:r>
        <w:r w:rsidRPr="005B504E" w:rsidDel="00292CD3">
          <w:rPr>
            <w:i/>
          </w:rPr>
          <w:delText>not</w:delText>
        </w:r>
        <w:r w:rsidRPr="005B504E" w:rsidDel="00292CD3">
          <w:delText xml:space="preserve"> apply for content where video is encrypted using the same key as audio.</w:delText>
        </w:r>
      </w:del>
    </w:p>
    <w:p w14:paraId="01D9BD34" w14:textId="25C4AF3F" w:rsidR="00E04512" w:rsidRPr="005B504E" w:rsidDel="00292CD3" w:rsidRDefault="00E04512">
      <w:pPr>
        <w:pStyle w:val="ListBullet"/>
        <w:rPr>
          <w:del w:id="7837" w:author="Joe McCrossan" w:date="2014-05-26T12:35:00Z"/>
        </w:rPr>
      </w:pPr>
      <w:del w:id="7838" w:author="Joe McCrossan" w:date="2014-05-26T12:35:00Z">
        <w:r w:rsidRPr="005B504E" w:rsidDel="00292CD3">
          <w:delText xml:space="preserve">Subtitle tracks </w:delText>
        </w:r>
        <w:r w:rsidRPr="005B504E" w:rsidDel="00292CD3">
          <w:rPr>
            <w:rStyle w:val="DECEConformanceStmt"/>
          </w:rPr>
          <w:delText>shall not</w:delText>
        </w:r>
        <w:r w:rsidRPr="005B504E" w:rsidDel="00292CD3">
          <w:delText xml:space="preserve"> be encrypted.</w:delText>
        </w:r>
      </w:del>
    </w:p>
    <w:p w14:paraId="626FAD68" w14:textId="7CE649C7" w:rsidR="000F5F60" w:rsidRPr="00583394" w:rsidRDefault="00E04512" w:rsidP="000F5F60">
      <w:pPr>
        <w:pStyle w:val="ListBullet"/>
        <w:rPr>
          <w:ins w:id="7839" w:author="Joe McCrossan" w:date="2014-06-01T14:20:00Z"/>
          <w:rFonts w:ascii="Times" w:hAnsi="Times" w:cs="Times New Roman"/>
        </w:rPr>
      </w:pPr>
      <w:del w:id="7840" w:author="Joe McCrossan" w:date="2014-06-01T14:20:00Z">
        <w:r w:rsidRPr="005B504E" w:rsidDel="000F5F60">
          <w:rPr>
            <w:b/>
          </w:rPr>
          <w:delText>Note:</w:delText>
        </w:r>
        <w:r w:rsidRPr="005B504E" w:rsidDel="000F5F60">
          <w:delText xml:space="preserve">  Encryption is not mandatory.</w:delText>
        </w:r>
      </w:del>
    </w:p>
    <w:p w14:paraId="715C526F" w14:textId="77777777" w:rsidR="000F5F60" w:rsidRDefault="000F5F60" w:rsidP="000F5F60">
      <w:pPr>
        <w:pStyle w:val="ListBullet"/>
        <w:numPr>
          <w:ilvl w:val="1"/>
          <w:numId w:val="3"/>
        </w:numPr>
        <w:rPr>
          <w:ins w:id="7841" w:author="Joe McCrossan" w:date="2014-06-01T14:20:00Z"/>
          <w:rFonts w:ascii="Times" w:hAnsi="Times" w:cs="Times New Roman"/>
        </w:rPr>
      </w:pPr>
      <w:ins w:id="7842" w:author="Joe McCrossan" w:date="2014-06-01T14:20:00Z">
        <w:r w:rsidRPr="005B504E">
          <w:rPr>
            <w:shd w:val="clear" w:color="auto" w:fill="FFFFFF"/>
          </w:rPr>
          <w:t xml:space="preserve">restrict the value of default_IV_size in </w:t>
        </w:r>
        <w:r w:rsidRPr="005B504E">
          <w:rPr>
            <w:rStyle w:val="DECE4CC"/>
            <w:noProof w:val="0"/>
          </w:rPr>
          <w:t>‘tenc’</w:t>
        </w:r>
        <w:r>
          <w:rPr>
            <w:shd w:val="clear" w:color="auto" w:fill="FFFFFF"/>
          </w:rPr>
          <w:t xml:space="preserve"> t</w:t>
        </w:r>
        <w:r w:rsidRPr="005B504E">
          <w:rPr>
            <w:shd w:val="clear" w:color="auto" w:fill="FFFFFF"/>
          </w:rPr>
          <w:t xml:space="preserve">o 0x8, and the value of IV_size in </w:t>
        </w:r>
        <w:r w:rsidRPr="005B504E">
          <w:rPr>
            <w:rStyle w:val="DECE4CC"/>
            <w:noProof w:val="0"/>
          </w:rPr>
          <w:t xml:space="preserve">‘seig’ </w:t>
        </w:r>
        <w:r w:rsidRPr="005B504E">
          <w:rPr>
            <w:shd w:val="clear" w:color="auto" w:fill="FFFFFF"/>
          </w:rPr>
          <w:t>(when sample groups are present) to 0x0 or 0x8</w:t>
        </w:r>
        <w:r>
          <w:rPr>
            <w:shd w:val="clear" w:color="auto" w:fill="FFFFFF"/>
          </w:rPr>
          <w:t>; and</w:t>
        </w:r>
      </w:ins>
    </w:p>
    <w:p w14:paraId="7DD35C7D" w14:textId="77777777" w:rsidR="000F5F60" w:rsidRPr="00583394" w:rsidRDefault="000F5F60" w:rsidP="000F5F60">
      <w:pPr>
        <w:pStyle w:val="ListBullet"/>
        <w:numPr>
          <w:ilvl w:val="1"/>
          <w:numId w:val="3"/>
        </w:numPr>
        <w:rPr>
          <w:ins w:id="7843" w:author="Joe McCrossan" w:date="2014-06-01T14:20:00Z"/>
          <w:rFonts w:ascii="Times" w:hAnsi="Times" w:cs="Times New Roman"/>
        </w:rPr>
      </w:pPr>
      <w:ins w:id="7844" w:author="Joe McCrossan" w:date="2014-06-01T14:20:00Z">
        <w:r w:rsidRPr="005B504E">
          <w:t xml:space="preserve">be limited to one </w:t>
        </w:r>
        <w:r w:rsidRPr="005B504E">
          <w:rPr>
            <w:rStyle w:val="DECEvariable"/>
            <w:noProof w:val="0"/>
          </w:rPr>
          <w:t>KID</w:t>
        </w:r>
        <w:r w:rsidRPr="005B504E">
          <w:t xml:space="preserve"> per track.  </w:t>
        </w:r>
      </w:ins>
    </w:p>
    <w:p w14:paraId="734B91DE" w14:textId="0E29E190" w:rsidR="000F5F60" w:rsidRDefault="000F5F60" w:rsidP="000F5F60">
      <w:pPr>
        <w:pStyle w:val="ListBullet"/>
        <w:rPr>
          <w:ins w:id="7845" w:author="Joe McCrossan" w:date="2014-06-01T14:20:00Z"/>
        </w:rPr>
      </w:pPr>
      <w:ins w:id="7846" w:author="Joe McCrossan" w:date="2014-06-01T14:20:00Z">
        <w:r w:rsidRPr="005B504E">
          <w:t xml:space="preserve">Encrypted audio tracks </w:t>
        </w:r>
      </w:ins>
      <w:ins w:id="7847" w:author="Joe McCrossan" w:date="2014-06-01T14:22:00Z">
        <w:r>
          <w:t xml:space="preserve">comprising the Content </w:t>
        </w:r>
      </w:ins>
      <w:ins w:id="7848" w:author="Joe McCrossan" w:date="2014-06-01T14:20:00Z">
        <w:r w:rsidRPr="005B504E">
          <w:rPr>
            <w:rStyle w:val="DECEConformanceStmt"/>
          </w:rPr>
          <w:t>shall</w:t>
        </w:r>
        <w:r w:rsidRPr="005B504E">
          <w:t xml:space="preserve"> be encrypted using a single key (“audio key”).</w:t>
        </w:r>
        <w:r>
          <w:t xml:space="preserve"> Each audio track MAY use a different audio key.</w:t>
        </w:r>
      </w:ins>
    </w:p>
    <w:p w14:paraId="3527F6F2" w14:textId="78273408" w:rsidR="000F5F60" w:rsidRDefault="000F5F60" w:rsidP="000F5F60">
      <w:pPr>
        <w:pStyle w:val="ListBullet"/>
        <w:rPr>
          <w:ins w:id="7849" w:author="Joe McCrossan" w:date="2014-06-01T14:20:00Z"/>
        </w:rPr>
      </w:pPr>
      <w:ins w:id="7850" w:author="Joe McCrossan" w:date="2014-06-01T14:20:00Z">
        <w:r w:rsidRPr="00292CD3">
          <w:t xml:space="preserve">Encrypted video tracks </w:t>
        </w:r>
      </w:ins>
      <w:ins w:id="7851" w:author="Joe McCrossan" w:date="2014-06-01T14:22:00Z">
        <w:r>
          <w:t>comprising the Content</w:t>
        </w:r>
      </w:ins>
      <w:ins w:id="7852" w:author="Joe McCrossan" w:date="2014-06-01T14:20:00Z">
        <w:r>
          <w:t xml:space="preserve"> SHALL</w:t>
        </w:r>
        <w:r w:rsidRPr="00292CD3">
          <w:t xml:space="preserve"> be encrypted using a single key (“video key”).</w:t>
        </w:r>
      </w:ins>
    </w:p>
    <w:p w14:paraId="59398126" w14:textId="77777777" w:rsidR="000F5F60" w:rsidRDefault="000F5F60" w:rsidP="000F5F60">
      <w:pPr>
        <w:pStyle w:val="ListBullet"/>
        <w:rPr>
          <w:ins w:id="7853" w:author="Joe McCrossan" w:date="2014-06-01T14:20:00Z"/>
        </w:rPr>
      </w:pPr>
      <w:ins w:id="7854" w:author="Joe McCrossan" w:date="2014-06-01T14:20:00Z">
        <w:r w:rsidRPr="00292CD3">
          <w:t xml:space="preserve">The video key </w:t>
        </w:r>
        <w:r>
          <w:t>SHOULD</w:t>
        </w:r>
        <w:r w:rsidRPr="00292CD3">
          <w:t xml:space="preserve"> be separate (independently chosen) from </w:t>
        </w:r>
        <w:r>
          <w:t xml:space="preserve">any of </w:t>
        </w:r>
        <w:r w:rsidRPr="00292CD3">
          <w:t>the audio key</w:t>
        </w:r>
        <w:r>
          <w:t>s</w:t>
        </w:r>
        <w:r w:rsidRPr="00292CD3">
          <w:t>.</w:t>
        </w:r>
      </w:ins>
    </w:p>
    <w:p w14:paraId="0E1C637A" w14:textId="77777777" w:rsidR="000F5F60" w:rsidRDefault="000F5F60" w:rsidP="000F5F60">
      <w:pPr>
        <w:pStyle w:val="ListBullet"/>
        <w:numPr>
          <w:ilvl w:val="0"/>
          <w:numId w:val="0"/>
        </w:numPr>
        <w:rPr>
          <w:ins w:id="7855" w:author="Joe McCrossan" w:date="2014-06-01T14:20:00Z"/>
        </w:rPr>
      </w:pPr>
      <w:ins w:id="7856" w:author="Joe McCrossan" w:date="2014-06-01T14:20:00Z">
        <w:r w:rsidRPr="005B504E">
          <w:rPr>
            <w:b/>
          </w:rPr>
          <w:t>Note:</w:t>
        </w:r>
        <w:r w:rsidRPr="005B504E">
          <w:t xml:space="preserve">  Encryption is not mandatory.</w:t>
        </w:r>
      </w:ins>
    </w:p>
    <w:p w14:paraId="279DF939" w14:textId="77777777" w:rsidR="00292CD3" w:rsidRDefault="00292CD3" w:rsidP="00292CD3">
      <w:pPr>
        <w:pStyle w:val="AnnexA3"/>
        <w:rPr>
          <w:ins w:id="7857" w:author="Joe McCrossan" w:date="2014-05-26T12:38:00Z"/>
        </w:rPr>
      </w:pPr>
      <w:bookmarkStart w:id="7858" w:name="_Toc263281022"/>
      <w:ins w:id="7859" w:author="Joe McCrossan" w:date="2014-05-26T12:38:00Z">
        <w:r w:rsidRPr="005B504E">
          <w:t>Constraints on Video</w:t>
        </w:r>
        <w:bookmarkEnd w:id="7858"/>
      </w:ins>
    </w:p>
    <w:p w14:paraId="2A62B3F1" w14:textId="1D5292F0" w:rsidR="00292CD3" w:rsidRDefault="00292CD3" w:rsidP="00292CD3">
      <w:pPr>
        <w:rPr>
          <w:ins w:id="7860" w:author="Joe McCrossan" w:date="2014-05-26T12:30:00Z"/>
        </w:rPr>
      </w:pPr>
      <w:ins w:id="7861" w:author="Joe McCrossan" w:date="2014-05-26T12:38:00Z">
        <w:r>
          <w:t>Video tracks</w:t>
        </w:r>
        <w:r w:rsidRPr="005B504E">
          <w:t xml:space="preserve"> conforming to this </w:t>
        </w:r>
        <w:r>
          <w:t>Media P</w:t>
        </w:r>
        <w:r w:rsidRPr="005B504E">
          <w:t xml:space="preserve">rofil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686 \w \h  \* MERGEFORMAT </w:instrText>
        </w:r>
      </w:ins>
      <w:ins w:id="7862" w:author="Joe McCrossan" w:date="2014-05-26T12:38:00Z">
        <w:r>
          <w:fldChar w:fldCharType="separate"/>
        </w:r>
        <w:r>
          <w:t>4</w:t>
        </w:r>
        <w:r>
          <w:fldChar w:fldCharType="end"/>
        </w:r>
        <w:r w:rsidRPr="005B504E">
          <w:t xml:space="preserve">, </w:t>
        </w:r>
        <w:r>
          <w:fldChar w:fldCharType="begin" w:fldLock="1"/>
        </w:r>
        <w:r>
          <w:instrText xml:space="preserve"> REF _Ref139987686 \h  \* MERGEFORMAT </w:instrText>
        </w:r>
      </w:ins>
      <w:ins w:id="7863" w:author="Joe McCrossan" w:date="2014-05-26T12:38:00Z">
        <w:r>
          <w:fldChar w:fldCharType="separate"/>
        </w:r>
        <w:r w:rsidRPr="005B504E">
          <w:t>Video Elementary Streams</w:t>
        </w:r>
        <w:r>
          <w:fldChar w:fldCharType="end"/>
        </w:r>
        <w:r w:rsidRPr="005B504E">
          <w:t>, with the additional constraints defined here.</w:t>
        </w:r>
      </w:ins>
    </w:p>
    <w:p w14:paraId="58739A5F" w14:textId="77777777" w:rsidR="00292CD3" w:rsidRPr="00DB0ADD" w:rsidRDefault="00292CD3" w:rsidP="00292CD3">
      <w:pPr>
        <w:pStyle w:val="AnnexA4"/>
        <w:rPr>
          <w:ins w:id="7864" w:author="Joe McCrossan" w:date="2014-05-26T12:30:00Z"/>
        </w:rPr>
      </w:pPr>
      <w:ins w:id="7865" w:author="Joe McCrossan" w:date="2014-05-26T12:30:00Z">
        <w:r w:rsidRPr="005B504E">
          <w:t xml:space="preserve">Constraints on </w:t>
        </w:r>
        <w:r>
          <w:t>[</w:t>
        </w:r>
        <w:r w:rsidRPr="005B504E">
          <w:t>H</w:t>
        </w:r>
        <w:r>
          <w:t>264]</w:t>
        </w:r>
        <w:r w:rsidRPr="005B504E">
          <w:t xml:space="preserve"> Elementary Streams</w:t>
        </w:r>
      </w:ins>
    </w:p>
    <w:p w14:paraId="0983D0CB" w14:textId="4A687BBE" w:rsidR="00292CD3" w:rsidRPr="005B504E" w:rsidDel="00292CD3" w:rsidRDefault="00292CD3">
      <w:pPr>
        <w:pStyle w:val="AnnexA5"/>
        <w:rPr>
          <w:del w:id="7866" w:author="Joe McCrossan" w:date="2014-05-26T12:38:00Z"/>
        </w:rPr>
        <w:pPrChange w:id="7867" w:author="Joe McCrossan" w:date="2014-05-26T12:38:00Z">
          <w:pPr/>
        </w:pPrChange>
      </w:pPr>
      <w:ins w:id="7868" w:author="Joe McCrossan" w:date="2014-05-26T12:30:00Z">
        <w:r>
          <w:rPr>
            <w:rStyle w:val="CommentReference"/>
            <w:b/>
            <w:color w:val="auto"/>
            <w:spacing w:val="0"/>
          </w:rPr>
          <w:commentReference w:id="7869"/>
        </w:r>
      </w:ins>
    </w:p>
    <w:p w14:paraId="336E9672" w14:textId="255FF966" w:rsidR="00E04512" w:rsidRPr="005B504E" w:rsidDel="00292CD3" w:rsidRDefault="00E04512">
      <w:pPr>
        <w:pStyle w:val="AnnexA5"/>
        <w:rPr>
          <w:del w:id="7870" w:author="Joe McCrossan" w:date="2014-05-26T12:38:00Z"/>
        </w:rPr>
        <w:pPrChange w:id="7871" w:author="Joe McCrossan" w:date="2014-05-26T12:38:00Z">
          <w:pPr>
            <w:pStyle w:val="AnnexA2"/>
            <w:autoSpaceDE w:val="0"/>
          </w:pPr>
        </w:pPrChange>
      </w:pPr>
      <w:bookmarkStart w:id="7872" w:name="_Toc308175006"/>
      <w:del w:id="7873" w:author="Joe McCrossan" w:date="2014-05-26T12:38:00Z">
        <w:r w:rsidRPr="005B504E" w:rsidDel="00292CD3">
          <w:delText>Constraints on Video</w:delText>
        </w:r>
        <w:bookmarkEnd w:id="7872"/>
      </w:del>
    </w:p>
    <w:p w14:paraId="6927B34C" w14:textId="1B1D278F" w:rsidR="002F2E05" w:rsidRPr="005B504E" w:rsidDel="00292CD3" w:rsidRDefault="00E04512">
      <w:pPr>
        <w:pStyle w:val="AnnexA5"/>
        <w:rPr>
          <w:del w:id="7874" w:author="Joe McCrossan" w:date="2014-05-26T12:38:00Z"/>
        </w:rPr>
        <w:pPrChange w:id="7875" w:author="Joe McCrossan" w:date="2014-05-26T12:38:00Z">
          <w:pPr/>
        </w:pPrChange>
      </w:pPr>
      <w:del w:id="7876" w:author="Joe McCrossan" w:date="2014-05-26T12:38:00Z">
        <w:r w:rsidRPr="005B504E" w:rsidDel="00292CD3">
          <w:delText xml:space="preserve">Content conforming to this </w:delText>
        </w:r>
        <w:r w:rsidR="00B454BA" w:rsidDel="00292CD3">
          <w:delText>P</w:delText>
        </w:r>
        <w:r w:rsidRPr="005B504E" w:rsidDel="00292CD3">
          <w:delText xml:space="preserve">rofile </w:delText>
        </w:r>
        <w:r w:rsidRPr="005B504E" w:rsidDel="00292CD3">
          <w:rPr>
            <w:rStyle w:val="DECEConformanceStmt"/>
          </w:rPr>
          <w:delText>shall</w:delText>
        </w:r>
        <w:r w:rsidRPr="005B504E" w:rsidDel="00292CD3">
          <w:delText xml:space="preserve"> comply with all of the requirements and constraints defined in Section </w:delText>
        </w:r>
        <w:r w:rsidR="007A4DF4" w:rsidDel="00292CD3">
          <w:fldChar w:fldCharType="begin" w:fldLock="1"/>
        </w:r>
        <w:r w:rsidR="007A4DF4" w:rsidDel="00292CD3">
          <w:delInstrText xml:space="preserve"> REF _Ref139987686 \w \h  \* MERGEFORMAT </w:delInstrText>
        </w:r>
        <w:r w:rsidR="007A4DF4" w:rsidDel="00292CD3">
          <w:fldChar w:fldCharType="separate"/>
        </w:r>
        <w:r w:rsidR="005B504E" w:rsidDel="00292CD3">
          <w:delText>4</w:delText>
        </w:r>
        <w:r w:rsidR="007A4DF4" w:rsidDel="00292CD3">
          <w:fldChar w:fldCharType="end"/>
        </w:r>
        <w:r w:rsidRPr="005B504E" w:rsidDel="00292CD3">
          <w:delText xml:space="preserve">, </w:delText>
        </w:r>
        <w:r w:rsidR="007A4DF4" w:rsidDel="00292CD3">
          <w:fldChar w:fldCharType="begin" w:fldLock="1"/>
        </w:r>
        <w:r w:rsidR="007A4DF4" w:rsidDel="00292CD3">
          <w:delInstrText xml:space="preserve"> REF _Ref139987686 \h  \* MERGEFORMAT </w:delInstrText>
        </w:r>
        <w:r w:rsidR="007A4DF4" w:rsidDel="00292CD3">
          <w:fldChar w:fldCharType="separate"/>
        </w:r>
        <w:r w:rsidR="005B504E" w:rsidRPr="005B504E" w:rsidDel="00292CD3">
          <w:delText>Video Elementary Streams</w:delText>
        </w:r>
        <w:r w:rsidR="007A4DF4" w:rsidDel="00292CD3">
          <w:fldChar w:fldCharType="end"/>
        </w:r>
        <w:r w:rsidRPr="005B504E" w:rsidDel="00292CD3">
          <w:delText>, with the additional constraints defined here.</w:delText>
        </w:r>
      </w:del>
    </w:p>
    <w:p w14:paraId="54AF230E" w14:textId="4F260589" w:rsidR="00E04512" w:rsidRPr="005B504E" w:rsidDel="00DC7D34" w:rsidRDefault="00E04512">
      <w:pPr>
        <w:pStyle w:val="AnnexA5"/>
        <w:rPr>
          <w:del w:id="7877" w:author="Joe McCrossan" w:date="2014-03-16T18:27:00Z"/>
        </w:rPr>
        <w:pPrChange w:id="7878" w:author="Joe McCrossan" w:date="2014-05-26T12:38:00Z">
          <w:pPr>
            <w:pStyle w:val="ListBullet"/>
          </w:pPr>
        </w:pPrChange>
      </w:pPr>
      <w:del w:id="7879" w:author="Joe McCrossan" w:date="2014-03-16T18:27:00Z">
        <w:r w:rsidRPr="005B504E" w:rsidDel="00DC7D34">
          <w:delText xml:space="preserve">Content conforming to this </w:delText>
        </w:r>
        <w:r w:rsidR="00B454BA" w:rsidDel="00DC7D34">
          <w:delText>P</w:delText>
        </w:r>
        <w:r w:rsidRPr="005B504E" w:rsidDel="00DC7D34">
          <w:delText xml:space="preserve">rofile </w:delText>
        </w:r>
        <w:r w:rsidRPr="005B504E" w:rsidDel="00DC7D34">
          <w:rPr>
            <w:rStyle w:val="DECEConformanceStmt"/>
          </w:rPr>
          <w:delText>shall</w:delText>
        </w:r>
        <w:r w:rsidRPr="005B504E" w:rsidDel="00DC7D34">
          <w:delText xml:space="preserve"> contain exactly one video track, and that track </w:delText>
        </w:r>
        <w:r w:rsidRPr="005B504E" w:rsidDel="00DC7D34">
          <w:rPr>
            <w:rStyle w:val="DECEConformanceStmt"/>
          </w:rPr>
          <w:delText>shall</w:delText>
        </w:r>
        <w:r w:rsidRPr="005B504E" w:rsidDel="00DC7D34">
          <w:delText xml:space="preserve"> be an AVC video track</w:delText>
        </w:r>
        <w:r w:rsidR="008E0E75" w:rsidDel="00DC7D34">
          <w:delText xml:space="preserve"> </w:delText>
        </w:r>
        <w:commentRangeStart w:id="7880"/>
        <w:r w:rsidR="008E0E75" w:rsidDel="00DC7D34">
          <w:delText xml:space="preserve">that conforms to Section </w:delText>
        </w:r>
        <w:r w:rsidR="00860A88" w:rsidDel="00DC7D34">
          <w:fldChar w:fldCharType="begin"/>
        </w:r>
        <w:r w:rsidR="008E0E75" w:rsidDel="00DC7D34">
          <w:delInstrText xml:space="preserve"> REF _Ref247295871 \r \h </w:delInstrText>
        </w:r>
        <w:r w:rsidR="00860A88" w:rsidDel="00DC7D34">
          <w:fldChar w:fldCharType="separate"/>
        </w:r>
        <w:r w:rsidR="003A2A30" w:rsidDel="00DC7D34">
          <w:delText>4.3</w:delText>
        </w:r>
        <w:r w:rsidR="00860A88" w:rsidDel="00DC7D34">
          <w:fldChar w:fldCharType="end"/>
        </w:r>
        <w:r w:rsidR="008E0E75" w:rsidDel="00DC7D34">
          <w:delText xml:space="preserve"> or an HEVC video track that conforms to Section </w:delText>
        </w:r>
        <w:r w:rsidR="00860A88" w:rsidDel="00DC7D34">
          <w:fldChar w:fldCharType="begin"/>
        </w:r>
        <w:r w:rsidR="008E0E75" w:rsidDel="00DC7D34">
          <w:delInstrText xml:space="preserve"> REF _Ref247343507 \r \h </w:delInstrText>
        </w:r>
        <w:r w:rsidR="00860A88" w:rsidDel="00DC7D34">
          <w:fldChar w:fldCharType="separate"/>
        </w:r>
        <w:r w:rsidR="003A2A30" w:rsidDel="00DC7D34">
          <w:delText>4.4</w:delText>
        </w:r>
        <w:r w:rsidR="00860A88" w:rsidDel="00DC7D34">
          <w:fldChar w:fldCharType="end"/>
        </w:r>
        <w:r w:rsidR="008E0E75" w:rsidRPr="005B504E" w:rsidDel="00DC7D34">
          <w:delText>.</w:delText>
        </w:r>
        <w:commentRangeEnd w:id="7880"/>
        <w:r w:rsidR="008E0E75" w:rsidDel="00DC7D34">
          <w:rPr>
            <w:rStyle w:val="CommentReference"/>
          </w:rPr>
          <w:commentReference w:id="7880"/>
        </w:r>
      </w:del>
    </w:p>
    <w:p w14:paraId="5DE0B28A" w14:textId="404ED0CE" w:rsidR="00E04512" w:rsidDel="00DC7D34" w:rsidRDefault="00E04512">
      <w:pPr>
        <w:pStyle w:val="AnnexA5"/>
        <w:rPr>
          <w:del w:id="7881" w:author="Joe McCrossan" w:date="2014-03-16T18:27:00Z"/>
        </w:rPr>
        <w:pPrChange w:id="7882" w:author="Joe McCrossan" w:date="2014-05-26T12:38:00Z">
          <w:pPr>
            <w:pStyle w:val="ListBullet"/>
          </w:pPr>
        </w:pPrChange>
      </w:pPr>
      <w:del w:id="7883" w:author="Joe McCrossan" w:date="2014-03-16T18:27:00Z">
        <w:r w:rsidRPr="005B504E" w:rsidDel="00DC7D34">
          <w:delText xml:space="preserve">Every video track fragment except the last fragment of a video track </w:delText>
        </w:r>
        <w:r w:rsidRPr="005B504E" w:rsidDel="00DC7D34">
          <w:rPr>
            <w:rStyle w:val="DECEConformanceStmt"/>
          </w:rPr>
          <w:delText>shall</w:delText>
        </w:r>
        <w:r w:rsidRPr="005B504E" w:rsidDel="00DC7D34">
          <w:delText xml:space="preserve"> have a duration of at least one second.  The last track fragment in a video track </w:delText>
        </w:r>
        <w:r w:rsidRPr="005B504E" w:rsidDel="00DC7D34">
          <w:rPr>
            <w:rStyle w:val="DECEConformanceStmt"/>
          </w:rPr>
          <w:delText>may</w:delText>
        </w:r>
        <w:r w:rsidRPr="005B504E" w:rsidDel="00DC7D34">
          <w:delText xml:space="preserve"> have a duration of less than one second.</w:delText>
        </w:r>
      </w:del>
    </w:p>
    <w:p w14:paraId="7194295D" w14:textId="360D397B" w:rsidR="000D6D1E" w:rsidRPr="005B504E" w:rsidDel="00DC7D34" w:rsidRDefault="003A2A30">
      <w:pPr>
        <w:pStyle w:val="AnnexA5"/>
        <w:rPr>
          <w:del w:id="7884" w:author="Joe McCrossan" w:date="2014-03-16T18:27:00Z"/>
        </w:rPr>
        <w:pPrChange w:id="7885" w:author="Joe McCrossan" w:date="2014-05-26T12:38:00Z">
          <w:pPr>
            <w:pStyle w:val="ListBullet"/>
          </w:pPr>
        </w:pPrChange>
      </w:pPr>
      <w:del w:id="7886" w:author="Joe McCrossan" w:date="2014-03-16T18:27:00Z">
        <w:r w:rsidRPr="003A2A30" w:rsidDel="00DC7D34">
          <w:delText>A video track fragment SHALL have a duration no greater than 3.003 seconds.</w:delText>
        </w:r>
      </w:del>
    </w:p>
    <w:p w14:paraId="75295FA7" w14:textId="1F1FB0B7" w:rsidR="00E04512" w:rsidRPr="005B504E" w:rsidDel="00DC7D34" w:rsidRDefault="00E04512">
      <w:pPr>
        <w:pStyle w:val="AnnexA5"/>
        <w:rPr>
          <w:del w:id="7887" w:author="Joe McCrossan" w:date="2014-03-16T18:28:00Z"/>
        </w:rPr>
        <w:pPrChange w:id="7888" w:author="Joe McCrossan" w:date="2014-05-26T12:38:00Z">
          <w:pPr>
            <w:pStyle w:val="AnnexA3"/>
            <w:autoSpaceDE w:val="0"/>
          </w:pPr>
        </w:pPrChange>
      </w:pPr>
      <w:bookmarkStart w:id="7889" w:name="_Toc308175008"/>
      <w:del w:id="7890" w:author="Joe McCrossan" w:date="2014-03-16T18:28:00Z">
        <w:r w:rsidRPr="005B504E" w:rsidDel="00DC7D34">
          <w:delText xml:space="preserve">Data Structure for </w:delText>
        </w:r>
        <w:r w:rsidR="008E0E75" w:rsidDel="00DC7D34">
          <w:delText>V</w:delText>
        </w:r>
        <w:r w:rsidRPr="005B504E" w:rsidDel="00DC7D34">
          <w:delText xml:space="preserve">ideo </w:delText>
        </w:r>
        <w:r w:rsidR="008E0E75" w:rsidDel="00DC7D34">
          <w:delText>T</w:delText>
        </w:r>
        <w:r w:rsidRPr="005B504E" w:rsidDel="00DC7D34">
          <w:delText>rack</w:delText>
        </w:r>
        <w:bookmarkEnd w:id="7889"/>
      </w:del>
    </w:p>
    <w:p w14:paraId="4F478227" w14:textId="0F244FA4" w:rsidR="00E04512" w:rsidRPr="005B504E" w:rsidDel="00DC7D34" w:rsidRDefault="00E04512">
      <w:pPr>
        <w:pStyle w:val="AnnexA5"/>
        <w:rPr>
          <w:del w:id="7891" w:author="Joe McCrossan" w:date="2014-03-16T18:28:00Z"/>
        </w:rPr>
        <w:pPrChange w:id="7892" w:author="Joe McCrossan" w:date="2014-05-26T12:38:00Z">
          <w:pPr>
            <w:pStyle w:val="AnnexA4"/>
            <w:autoSpaceDE w:val="0"/>
          </w:pPr>
        </w:pPrChange>
      </w:pPr>
      <w:del w:id="7893" w:author="Joe McCrossan" w:date="2014-03-16T18:28:00Z">
        <w:r w:rsidRPr="005B504E" w:rsidDel="00DC7D34">
          <w:delText>Track Header Box (</w:delText>
        </w:r>
        <w:r w:rsidRPr="005B504E" w:rsidDel="00DC7D34">
          <w:rPr>
            <w:rStyle w:val="DECE4CC"/>
            <w:noProof w:val="0"/>
            <w:color w:val="auto"/>
          </w:rPr>
          <w:delText>‘tkhd’</w:delText>
        </w:r>
        <w:r w:rsidRPr="005B504E" w:rsidDel="00DC7D34">
          <w:delText>)</w:delText>
        </w:r>
      </w:del>
    </w:p>
    <w:p w14:paraId="0558EF02" w14:textId="569D0B28" w:rsidR="00860A88" w:rsidDel="00DC7D34" w:rsidRDefault="00E04512">
      <w:pPr>
        <w:pStyle w:val="AnnexA5"/>
        <w:rPr>
          <w:del w:id="7894" w:author="Joe McCrossan" w:date="2014-03-16T18:28:00Z"/>
        </w:rPr>
        <w:pPrChange w:id="7895" w:author="Joe McCrossan" w:date="2014-05-26T12:38:00Z">
          <w:pPr>
            <w:pStyle w:val="ListBullet"/>
            <w:numPr>
              <w:numId w:val="0"/>
            </w:numPr>
            <w:ind w:left="0" w:firstLine="0"/>
          </w:pPr>
        </w:pPrChange>
      </w:pPr>
      <w:del w:id="7896" w:author="Joe McCrossan" w:date="2014-03-16T18:28:00Z">
        <w:r w:rsidRPr="005B504E" w:rsidDel="00DC7D34">
          <w:delText xml:space="preserve">For content conforming to this </w:delText>
        </w:r>
        <w:r w:rsidR="008E0E75" w:rsidDel="00DC7D34">
          <w:delText>P</w:delText>
        </w:r>
        <w:r w:rsidRPr="005B504E" w:rsidDel="00DC7D34">
          <w:delText xml:space="preserve">rofile, the following fields of the </w:delText>
        </w:r>
        <w:r w:rsidR="008E0E75" w:rsidDel="00DC7D34">
          <w:delText xml:space="preserve">video track </w:delText>
        </w:r>
        <w:r w:rsidRPr="005B504E" w:rsidDel="00DC7D34">
          <w:delText xml:space="preserve">Track Header Box </w:delText>
        </w:r>
        <w:r w:rsidRPr="005B504E" w:rsidDel="00DC7D34">
          <w:rPr>
            <w:rStyle w:val="DECEConformanceStmt"/>
          </w:rPr>
          <w:delText>shall</w:delText>
        </w:r>
        <w:r w:rsidRPr="005B504E" w:rsidDel="00DC7D34">
          <w:delText xml:space="preserve"> be set as </w:delText>
        </w:r>
        <w:r w:rsidR="008E0E75" w:rsidDel="00DC7D34">
          <w:delText>follows</w:delText>
        </w:r>
        <w:r w:rsidRPr="005B504E" w:rsidDel="00DC7D34">
          <w:delText>:</w:delText>
        </w:r>
      </w:del>
    </w:p>
    <w:p w14:paraId="3FD5D53A" w14:textId="65F71798" w:rsidR="00E04512" w:rsidRPr="005B504E" w:rsidDel="00DC7D34" w:rsidRDefault="00E04512">
      <w:pPr>
        <w:pStyle w:val="AnnexA5"/>
        <w:rPr>
          <w:del w:id="7897" w:author="Joe McCrossan" w:date="2014-03-16T18:28:00Z"/>
        </w:rPr>
        <w:pPrChange w:id="7898" w:author="Joe McCrossan" w:date="2014-05-26T12:38:00Z">
          <w:pPr>
            <w:pStyle w:val="ListBullet2"/>
            <w:numPr>
              <w:numId w:val="16"/>
            </w:numPr>
            <w:ind w:left="720"/>
          </w:pPr>
        </w:pPrChange>
      </w:pPr>
      <w:del w:id="7899" w:author="Joe McCrossan" w:date="2014-03-16T18:28:00Z">
        <w:r w:rsidRPr="005B504E" w:rsidDel="00DC7D34">
          <w:rPr>
            <w:rStyle w:val="DECEvariable"/>
            <w:noProof w:val="0"/>
          </w:rPr>
          <w:delText>flags</w:delText>
        </w:r>
        <w:r w:rsidRPr="005B504E" w:rsidDel="00DC7D34">
          <w:delText xml:space="preserve"> = 0x000007, except for the case where the track belongs to an alternate group</w:delText>
        </w:r>
      </w:del>
    </w:p>
    <w:p w14:paraId="0961E013" w14:textId="760EC670" w:rsidR="00E04512" w:rsidRPr="005B504E" w:rsidDel="00DC7D34" w:rsidRDefault="00E04512">
      <w:pPr>
        <w:pStyle w:val="AnnexA5"/>
        <w:rPr>
          <w:del w:id="7900" w:author="Joe McCrossan" w:date="2014-03-16T18:28:00Z"/>
        </w:rPr>
        <w:pPrChange w:id="7901" w:author="Joe McCrossan" w:date="2014-05-26T12:38:00Z">
          <w:pPr>
            <w:pStyle w:val="AnnexA4"/>
            <w:autoSpaceDE w:val="0"/>
          </w:pPr>
        </w:pPrChange>
      </w:pPr>
      <w:del w:id="7902" w:author="Joe McCrossan" w:date="2014-03-16T18:28:00Z">
        <w:r w:rsidRPr="005B504E" w:rsidDel="00DC7D34">
          <w:delText>Video Media Header Box (</w:delText>
        </w:r>
        <w:r w:rsidRPr="005B504E" w:rsidDel="00DC7D34">
          <w:rPr>
            <w:rStyle w:val="DECE4CC"/>
            <w:noProof w:val="0"/>
            <w:color w:val="auto"/>
          </w:rPr>
          <w:delText>‘vmhd’</w:delText>
        </w:r>
        <w:r w:rsidRPr="005B504E" w:rsidDel="00DC7D34">
          <w:delText>)</w:delText>
        </w:r>
      </w:del>
    </w:p>
    <w:p w14:paraId="0ADDEFC1" w14:textId="78642DB0" w:rsidR="00860A88" w:rsidDel="00DC7D34" w:rsidRDefault="00E04512">
      <w:pPr>
        <w:pStyle w:val="AnnexA5"/>
        <w:rPr>
          <w:del w:id="7903" w:author="Joe McCrossan" w:date="2014-03-16T18:28:00Z"/>
        </w:rPr>
        <w:pPrChange w:id="7904" w:author="Joe McCrossan" w:date="2014-05-26T12:38:00Z">
          <w:pPr>
            <w:pStyle w:val="ListBullet"/>
            <w:numPr>
              <w:numId w:val="0"/>
            </w:numPr>
            <w:tabs>
              <w:tab w:val="clear" w:pos="360"/>
            </w:tabs>
            <w:ind w:left="0" w:firstLine="0"/>
          </w:pPr>
        </w:pPrChange>
      </w:pPr>
      <w:del w:id="7905" w:author="Joe McCrossan" w:date="2014-03-16T18:28:00Z">
        <w:r w:rsidRPr="005B504E" w:rsidDel="00DC7D34">
          <w:delText xml:space="preserve">For content conforming to this </w:delText>
        </w:r>
        <w:r w:rsidR="008E0E75" w:rsidDel="00DC7D34">
          <w:delText>P</w:delText>
        </w:r>
        <w:r w:rsidRPr="005B504E" w:rsidDel="00DC7D34">
          <w:delText xml:space="preserve">rofile, the following fields of the Video Media Header Box </w:delText>
        </w:r>
        <w:r w:rsidRPr="005B504E" w:rsidDel="00DC7D34">
          <w:rPr>
            <w:rStyle w:val="DECEConformanceStmt"/>
          </w:rPr>
          <w:delText>shall</w:delText>
        </w:r>
        <w:r w:rsidRPr="005B504E" w:rsidDel="00DC7D34">
          <w:delText xml:space="preserve"> be set as </w:delText>
        </w:r>
        <w:r w:rsidR="008E0E75" w:rsidDel="00DC7D34">
          <w:delText>follows</w:delText>
        </w:r>
        <w:r w:rsidRPr="005B504E" w:rsidDel="00DC7D34">
          <w:delText>:</w:delText>
        </w:r>
      </w:del>
    </w:p>
    <w:p w14:paraId="7F437116" w14:textId="606C2138" w:rsidR="00E04512" w:rsidRPr="005B504E" w:rsidDel="00DC7D34" w:rsidRDefault="00E04512">
      <w:pPr>
        <w:pStyle w:val="AnnexA5"/>
        <w:rPr>
          <w:del w:id="7906" w:author="Joe McCrossan" w:date="2014-03-16T18:28:00Z"/>
        </w:rPr>
        <w:pPrChange w:id="7907" w:author="Joe McCrossan" w:date="2014-05-26T12:38:00Z">
          <w:pPr>
            <w:pStyle w:val="ListBullet2"/>
            <w:numPr>
              <w:numId w:val="16"/>
            </w:numPr>
            <w:ind w:left="720"/>
          </w:pPr>
        </w:pPrChange>
      </w:pPr>
      <w:del w:id="7908" w:author="Joe McCrossan" w:date="2014-03-16T18:28:00Z">
        <w:r w:rsidRPr="005B504E" w:rsidDel="00DC7D34">
          <w:rPr>
            <w:rStyle w:val="DECEvariable"/>
            <w:noProof w:val="0"/>
          </w:rPr>
          <w:delText>graphicsmode</w:delText>
        </w:r>
        <w:r w:rsidRPr="005B504E" w:rsidDel="00DC7D34">
          <w:delText xml:space="preserve"> = 0</w:delText>
        </w:r>
      </w:del>
    </w:p>
    <w:p w14:paraId="59565F1D" w14:textId="435613D2" w:rsidR="00E04512" w:rsidRPr="005B504E" w:rsidDel="00DC7D34" w:rsidRDefault="00E04512">
      <w:pPr>
        <w:pStyle w:val="AnnexA5"/>
        <w:rPr>
          <w:del w:id="7909" w:author="Joe McCrossan" w:date="2014-03-16T18:28:00Z"/>
        </w:rPr>
        <w:pPrChange w:id="7910" w:author="Joe McCrossan" w:date="2014-05-26T12:38:00Z">
          <w:pPr>
            <w:pStyle w:val="ListBullet2"/>
            <w:numPr>
              <w:numId w:val="16"/>
            </w:numPr>
            <w:ind w:left="720"/>
          </w:pPr>
        </w:pPrChange>
      </w:pPr>
      <w:del w:id="7911" w:author="Joe McCrossan" w:date="2014-03-16T18:28:00Z">
        <w:r w:rsidRPr="005B504E" w:rsidDel="00DC7D34">
          <w:rPr>
            <w:rStyle w:val="DECEvariable"/>
            <w:noProof w:val="0"/>
          </w:rPr>
          <w:delText>opcolor</w:delText>
        </w:r>
        <w:r w:rsidRPr="005B504E" w:rsidDel="00DC7D34">
          <w:delText xml:space="preserve"> = {0,0,0}</w:delText>
        </w:r>
      </w:del>
    </w:p>
    <w:p w14:paraId="4F315513" w14:textId="73009859" w:rsidR="00E04512" w:rsidRPr="005B504E" w:rsidDel="00DC7D34" w:rsidRDefault="00E04512">
      <w:pPr>
        <w:pStyle w:val="AnnexA5"/>
        <w:rPr>
          <w:del w:id="7912" w:author="Joe McCrossan" w:date="2014-03-16T18:27:00Z"/>
        </w:rPr>
        <w:pPrChange w:id="7913" w:author="Joe McCrossan" w:date="2014-03-16T14:43:00Z">
          <w:pPr>
            <w:pStyle w:val="AnnexA4"/>
            <w:autoSpaceDE w:val="0"/>
          </w:pPr>
        </w:pPrChange>
      </w:pPr>
      <w:bookmarkStart w:id="7914" w:name="_Toc308175009"/>
      <w:commentRangeStart w:id="7915"/>
      <w:del w:id="7916" w:author="Joe McCrossan" w:date="2014-05-26T12:38:00Z">
        <w:r w:rsidRPr="005B504E" w:rsidDel="00292CD3">
          <w:delText xml:space="preserve">Constraints on </w:delText>
        </w:r>
        <w:r w:rsidR="008E0E75" w:rsidDel="00292CD3">
          <w:delText>[</w:delText>
        </w:r>
        <w:r w:rsidRPr="005B504E" w:rsidDel="00292CD3">
          <w:delText>H264</w:delText>
        </w:r>
        <w:r w:rsidR="008E0E75" w:rsidDel="00292CD3">
          <w:delText>]</w:delText>
        </w:r>
        <w:r w:rsidRPr="005B504E" w:rsidDel="00292CD3">
          <w:delText xml:space="preserve"> Elementary Streams</w:delText>
        </w:r>
        <w:bookmarkEnd w:id="7914"/>
        <w:r w:rsidR="000650E4" w:rsidDel="00292CD3">
          <w:rPr>
            <w:rFonts w:ascii="ZWAdobeF" w:hAnsi="ZWAdobeF" w:cs="ZWAdobeF"/>
            <w:spacing w:val="0"/>
            <w:sz w:val="2"/>
            <w:szCs w:val="2"/>
          </w:rPr>
          <w:delText>84B</w:delText>
        </w:r>
      </w:del>
      <w:del w:id="7917" w:author="Joe McCrossan" w:date="2014-03-16T18:27:00Z">
        <w:r w:rsidRPr="005B504E" w:rsidDel="00DC7D34">
          <w:delText>Sequence Parameter Set (SPS)</w:delText>
        </w:r>
      </w:del>
    </w:p>
    <w:p w14:paraId="329994A4" w14:textId="09A6370D" w:rsidR="00860A88" w:rsidDel="00DC7D34" w:rsidRDefault="00E04512" w:rsidP="00330996">
      <w:pPr>
        <w:pStyle w:val="ListBullet"/>
        <w:numPr>
          <w:ilvl w:val="0"/>
          <w:numId w:val="0"/>
        </w:numPr>
        <w:tabs>
          <w:tab w:val="clear" w:pos="360"/>
        </w:tabs>
        <w:rPr>
          <w:del w:id="7918" w:author="Joe McCrossan" w:date="2014-03-16T18:27:00Z"/>
        </w:rPr>
      </w:pPr>
      <w:del w:id="7919" w:author="Joe McCrossan" w:date="2014-03-16T18:27:00Z">
        <w:r w:rsidRPr="005B504E" w:rsidDel="00DC7D34">
          <w:delText xml:space="preserve">For content conforming to this </w:delText>
        </w:r>
        <w:r w:rsidR="008E0E75" w:rsidDel="00DC7D34">
          <w:delText>P</w:delText>
        </w:r>
        <w:r w:rsidRPr="005B504E" w:rsidDel="00DC7D34">
          <w:delText xml:space="preserve">rofile, the condition of the following fields </w:delText>
        </w:r>
        <w:r w:rsidRPr="005B504E" w:rsidDel="00DC7D34">
          <w:rPr>
            <w:rStyle w:val="DECEConformanceStmt"/>
          </w:rPr>
          <w:delText>shall not</w:delText>
        </w:r>
        <w:r w:rsidRPr="005B504E" w:rsidDel="00DC7D34">
          <w:delText xml:space="preserve"> change throughout an </w:delText>
        </w:r>
        <w:r w:rsidR="008E0E75" w:rsidDel="00DC7D34">
          <w:delText>[</w:delText>
        </w:r>
        <w:r w:rsidRPr="005B504E" w:rsidDel="00DC7D34">
          <w:delText>H264</w:delText>
        </w:r>
        <w:r w:rsidR="008E0E75" w:rsidDel="00DC7D34">
          <w:delText>]</w:delText>
        </w:r>
        <w:r w:rsidRPr="005B504E" w:rsidDel="00DC7D34">
          <w:delText xml:space="preserve"> elementary stream:</w:delText>
        </w:r>
      </w:del>
    </w:p>
    <w:p w14:paraId="48E83025" w14:textId="6EED75C8" w:rsidR="00E04512" w:rsidRPr="005B504E" w:rsidDel="00DC7D34" w:rsidRDefault="00E04512" w:rsidP="008E0E75">
      <w:pPr>
        <w:pStyle w:val="ListBullet2"/>
        <w:numPr>
          <w:ilvl w:val="0"/>
          <w:numId w:val="16"/>
        </w:numPr>
        <w:ind w:left="720"/>
        <w:rPr>
          <w:del w:id="7920" w:author="Joe McCrossan" w:date="2014-03-16T18:27:00Z"/>
        </w:rPr>
      </w:pPr>
      <w:commentRangeStart w:id="7921"/>
      <w:del w:id="7922" w:author="Joe McCrossan" w:date="2014-03-16T18:27:00Z">
        <w:r w:rsidRPr="005B504E" w:rsidDel="00DC7D34">
          <w:rPr>
            <w:rStyle w:val="DECEvariable"/>
            <w:noProof w:val="0"/>
          </w:rPr>
          <w:delText>pic_width_in_mbs_minus1</w:delText>
        </w:r>
      </w:del>
    </w:p>
    <w:p w14:paraId="0E8BC9BF" w14:textId="20BF7AD4" w:rsidR="00E04512" w:rsidRPr="005B504E" w:rsidDel="00DC7D34" w:rsidRDefault="00E04512" w:rsidP="008E0E75">
      <w:pPr>
        <w:pStyle w:val="ListBullet2"/>
        <w:numPr>
          <w:ilvl w:val="0"/>
          <w:numId w:val="16"/>
        </w:numPr>
        <w:ind w:left="720"/>
        <w:rPr>
          <w:del w:id="7923" w:author="Joe McCrossan" w:date="2014-03-16T18:27:00Z"/>
        </w:rPr>
      </w:pPr>
      <w:del w:id="7924" w:author="Joe McCrossan" w:date="2014-03-16T18:27:00Z">
        <w:r w:rsidRPr="005B504E" w:rsidDel="00DC7D34">
          <w:rPr>
            <w:rStyle w:val="DECEvariable"/>
            <w:noProof w:val="0"/>
          </w:rPr>
          <w:delText>pic_height_in_map_units_minus1</w:delText>
        </w:r>
      </w:del>
    </w:p>
    <w:commentRangeEnd w:id="7921"/>
    <w:p w14:paraId="23C750BF" w14:textId="2F128357" w:rsidR="00E04512" w:rsidRPr="005B504E" w:rsidDel="00DC7D34" w:rsidRDefault="008E0E75">
      <w:pPr>
        <w:pStyle w:val="AnnexA6"/>
        <w:rPr>
          <w:del w:id="7925" w:author="Joe McCrossan" w:date="2014-03-16T18:27:00Z"/>
        </w:rPr>
        <w:pPrChange w:id="7926" w:author="Joe McCrossan" w:date="2014-03-16T14:43:00Z">
          <w:pPr>
            <w:pStyle w:val="AnnexA5"/>
          </w:pPr>
        </w:pPrChange>
      </w:pPr>
      <w:del w:id="7927" w:author="Joe McCrossan" w:date="2014-03-16T18:27:00Z">
        <w:r w:rsidDel="00DC7D34">
          <w:rPr>
            <w:rStyle w:val="CommentReference"/>
            <w:color w:val="auto"/>
          </w:rPr>
          <w:commentReference w:id="7921"/>
        </w:r>
        <w:r w:rsidR="00E04512" w:rsidRPr="005B504E" w:rsidDel="00DC7D34">
          <w:delText>Visual Usability Information (VUI) Parameters</w:delText>
        </w:r>
      </w:del>
    </w:p>
    <w:p w14:paraId="3071773F" w14:textId="56F24689" w:rsidR="00860A88" w:rsidDel="00DC7D34" w:rsidRDefault="00E04512" w:rsidP="00330996">
      <w:pPr>
        <w:pStyle w:val="ListBullet"/>
        <w:numPr>
          <w:ilvl w:val="0"/>
          <w:numId w:val="0"/>
        </w:numPr>
        <w:rPr>
          <w:del w:id="7928" w:author="Joe McCrossan" w:date="2014-03-16T18:27:00Z"/>
        </w:rPr>
      </w:pPr>
      <w:del w:id="7929" w:author="Joe McCrossan" w:date="2014-03-16T18:27:00Z">
        <w:r w:rsidRPr="005B504E" w:rsidDel="00DC7D34">
          <w:delText xml:space="preserve">For content conforming to this </w:delText>
        </w:r>
        <w:r w:rsidR="008E0E75" w:rsidDel="00DC7D34">
          <w:delText>P</w:delText>
        </w:r>
        <w:r w:rsidRPr="005B504E" w:rsidDel="00DC7D34">
          <w:delText xml:space="preserve">rofile, the following fields </w:delText>
        </w:r>
        <w:r w:rsidR="008E0E75" w:rsidDel="00DC7D34">
          <w:delText>in a [H264] elementary stream</w:delText>
        </w:r>
        <w:r w:rsidR="008E0E75" w:rsidRPr="005B504E" w:rsidDel="00DC7D34">
          <w:rPr>
            <w:rStyle w:val="DECEConformanceStmt"/>
          </w:rPr>
          <w:delText xml:space="preserve"> </w:delText>
        </w:r>
        <w:r w:rsidRPr="005B504E" w:rsidDel="00DC7D34">
          <w:rPr>
            <w:rStyle w:val="DECEConformanceStmt"/>
          </w:rPr>
          <w:delText>SHALL</w:delText>
        </w:r>
        <w:r w:rsidRPr="005B504E" w:rsidDel="00DC7D34">
          <w:delText xml:space="preserve"> have pre-determined values as </w:delText>
        </w:r>
        <w:r w:rsidR="008E0E75" w:rsidDel="00DC7D34">
          <w:delText>follows</w:delText>
        </w:r>
        <w:r w:rsidRPr="005B504E" w:rsidDel="00DC7D34">
          <w:delText>:</w:delText>
        </w:r>
      </w:del>
    </w:p>
    <w:p w14:paraId="0BF866C9" w14:textId="7555BAEB" w:rsidR="00E04512" w:rsidRPr="005B504E" w:rsidDel="00DC7D34" w:rsidRDefault="00E04512" w:rsidP="008E0E75">
      <w:pPr>
        <w:pStyle w:val="ListBullet2"/>
        <w:numPr>
          <w:ilvl w:val="0"/>
          <w:numId w:val="16"/>
        </w:numPr>
        <w:ind w:left="720"/>
        <w:rPr>
          <w:del w:id="7930" w:author="Joe McCrossan" w:date="2014-03-16T18:27:00Z"/>
        </w:rPr>
      </w:pPr>
      <w:del w:id="7931" w:author="Joe McCrossan" w:date="2014-03-16T18:27:00Z">
        <w:r w:rsidRPr="005B504E" w:rsidDel="00DC7D34">
          <w:rPr>
            <w:rStyle w:val="DECEvariable"/>
            <w:noProof w:val="0"/>
          </w:rPr>
          <w:delText>video_full_range_flag</w:delText>
        </w:r>
        <w:r w:rsidRPr="005B504E" w:rsidDel="00DC7D34">
          <w:delText xml:space="preserve"> </w:delText>
        </w:r>
        <w:r w:rsidRPr="005B504E" w:rsidDel="00DC7D34">
          <w:rPr>
            <w:rStyle w:val="DECEConformanceStmt"/>
          </w:rPr>
          <w:delText>SHALL</w:delText>
        </w:r>
        <w:r w:rsidRPr="005B504E" w:rsidDel="00DC7D34">
          <w:delText xml:space="preserve"> be set to 0 - if exists</w:delText>
        </w:r>
      </w:del>
    </w:p>
    <w:p w14:paraId="538BD7A7" w14:textId="1F046C05" w:rsidR="00E04512" w:rsidRPr="005B504E" w:rsidDel="00DC7D34" w:rsidRDefault="00E04512" w:rsidP="008E0E75">
      <w:pPr>
        <w:pStyle w:val="ListBullet2"/>
        <w:numPr>
          <w:ilvl w:val="0"/>
          <w:numId w:val="16"/>
        </w:numPr>
        <w:ind w:left="720"/>
        <w:rPr>
          <w:del w:id="7932" w:author="Joe McCrossan" w:date="2014-03-16T18:27:00Z"/>
        </w:rPr>
      </w:pPr>
      <w:del w:id="7933" w:author="Joe McCrossan" w:date="2014-03-16T18:27:00Z">
        <w:r w:rsidRPr="005B504E" w:rsidDel="00DC7D34">
          <w:rPr>
            <w:rStyle w:val="DECEvariable"/>
            <w:noProof w:val="0"/>
          </w:rPr>
          <w:delText>low_delay_hrd_flag</w:delText>
        </w:r>
        <w:r w:rsidRPr="005B504E" w:rsidDel="00DC7D34">
          <w:delText xml:space="preserve"> </w:delText>
        </w:r>
        <w:r w:rsidRPr="005B504E" w:rsidDel="00DC7D34">
          <w:rPr>
            <w:rStyle w:val="DECEConformanceStmt"/>
          </w:rPr>
          <w:delText>SHALL</w:delText>
        </w:r>
        <w:r w:rsidRPr="005B504E" w:rsidDel="00DC7D34">
          <w:delText xml:space="preserve"> be set to 0</w:delText>
        </w:r>
      </w:del>
    </w:p>
    <w:p w14:paraId="36DD0912" w14:textId="158208FD" w:rsidR="00E04512" w:rsidRPr="005B504E" w:rsidDel="00DC7D34" w:rsidRDefault="00E04512" w:rsidP="008E0E75">
      <w:pPr>
        <w:pStyle w:val="ListBullet2"/>
        <w:numPr>
          <w:ilvl w:val="0"/>
          <w:numId w:val="16"/>
        </w:numPr>
        <w:ind w:left="720"/>
        <w:rPr>
          <w:del w:id="7934" w:author="Joe McCrossan" w:date="2014-03-16T18:27:00Z"/>
        </w:rPr>
      </w:pPr>
      <w:del w:id="7935" w:author="Joe McCrossan" w:date="2014-03-16T18:27:00Z">
        <w:r w:rsidRPr="005B504E" w:rsidDel="00DC7D34">
          <w:rPr>
            <w:rStyle w:val="DECEvariable"/>
            <w:noProof w:val="0"/>
          </w:rPr>
          <w:delText>colour_primaries</w:delText>
        </w:r>
        <w:r w:rsidR="00024D5A" w:rsidRPr="005B504E" w:rsidDel="00DC7D34">
          <w:delText xml:space="preserve">, if present, </w:delText>
        </w:r>
        <w:r w:rsidRPr="005B504E" w:rsidDel="00DC7D34">
          <w:rPr>
            <w:rStyle w:val="DECEConformanceStmt"/>
          </w:rPr>
          <w:delText>SHALL</w:delText>
        </w:r>
        <w:r w:rsidRPr="005B504E" w:rsidDel="00DC7D34">
          <w:delText xml:space="preserve"> be set to 1</w:delText>
        </w:r>
      </w:del>
    </w:p>
    <w:p w14:paraId="58B1C47D" w14:textId="10B86C2E" w:rsidR="00E04512" w:rsidRPr="005B504E" w:rsidDel="00DC7D34" w:rsidRDefault="00E04512" w:rsidP="008E0E75">
      <w:pPr>
        <w:pStyle w:val="ListBullet2"/>
        <w:numPr>
          <w:ilvl w:val="0"/>
          <w:numId w:val="16"/>
        </w:numPr>
        <w:ind w:left="720"/>
        <w:rPr>
          <w:del w:id="7936" w:author="Joe McCrossan" w:date="2014-03-16T18:27:00Z"/>
        </w:rPr>
      </w:pPr>
      <w:del w:id="7937" w:author="Joe McCrossan" w:date="2014-03-16T18:27:00Z">
        <w:r w:rsidRPr="005B504E" w:rsidDel="00DC7D34">
          <w:rPr>
            <w:rStyle w:val="DECEvariable"/>
            <w:noProof w:val="0"/>
          </w:rPr>
          <w:delText>transfer_characteristics</w:delText>
        </w:r>
        <w:r w:rsidR="00024D5A" w:rsidRPr="005B504E" w:rsidDel="00DC7D34">
          <w:delText xml:space="preserve">, if present, </w:delText>
        </w:r>
        <w:r w:rsidRPr="005B504E" w:rsidDel="00DC7D34">
          <w:rPr>
            <w:rStyle w:val="DECEConformanceStmt"/>
          </w:rPr>
          <w:delText>SHALL</w:delText>
        </w:r>
        <w:r w:rsidRPr="005B504E" w:rsidDel="00DC7D34">
          <w:delText xml:space="preserve"> be set to 1</w:delText>
        </w:r>
      </w:del>
    </w:p>
    <w:p w14:paraId="36CBDE28" w14:textId="684D0426" w:rsidR="00E04512" w:rsidRPr="005B504E" w:rsidDel="00DC7D34" w:rsidRDefault="00E04512" w:rsidP="008E0E75">
      <w:pPr>
        <w:pStyle w:val="ListBullet2"/>
        <w:numPr>
          <w:ilvl w:val="0"/>
          <w:numId w:val="16"/>
        </w:numPr>
        <w:ind w:left="720"/>
        <w:rPr>
          <w:del w:id="7938" w:author="Joe McCrossan" w:date="2014-03-16T18:27:00Z"/>
        </w:rPr>
      </w:pPr>
      <w:del w:id="7939" w:author="Joe McCrossan" w:date="2014-03-16T18:27:00Z">
        <w:r w:rsidRPr="005B504E" w:rsidDel="00DC7D34">
          <w:rPr>
            <w:rStyle w:val="DECEvariable"/>
            <w:noProof w:val="0"/>
          </w:rPr>
          <w:delText>matrix_coefficients</w:delText>
        </w:r>
        <w:r w:rsidR="00024D5A" w:rsidRPr="005B504E" w:rsidDel="00DC7D34">
          <w:delText xml:space="preserve">, if present, </w:delText>
        </w:r>
        <w:r w:rsidRPr="005B504E" w:rsidDel="00DC7D34">
          <w:rPr>
            <w:rStyle w:val="DECEConformanceStmt"/>
          </w:rPr>
          <w:delText>SHALL</w:delText>
        </w:r>
        <w:r w:rsidRPr="005B504E" w:rsidDel="00DC7D34">
          <w:delText xml:space="preserve"> be set to 1</w:delText>
        </w:r>
      </w:del>
    </w:p>
    <w:p w14:paraId="461669D7" w14:textId="0E64BE92" w:rsidR="00E04512" w:rsidRPr="005B504E" w:rsidDel="00DC7D34" w:rsidRDefault="00E04512" w:rsidP="008E0E75">
      <w:pPr>
        <w:pStyle w:val="ListBullet2"/>
        <w:numPr>
          <w:ilvl w:val="0"/>
          <w:numId w:val="16"/>
        </w:numPr>
        <w:ind w:left="720"/>
        <w:rPr>
          <w:del w:id="7940" w:author="Joe McCrossan" w:date="2014-03-16T18:27:00Z"/>
          <w:rStyle w:val="DECEvariable"/>
          <w:noProof w:val="0"/>
        </w:rPr>
      </w:pPr>
      <w:del w:id="7941" w:author="Joe McCrossan" w:date="2014-03-16T18:27:00Z">
        <w:r w:rsidRPr="005B504E" w:rsidDel="00DC7D34">
          <w:rPr>
            <w:rStyle w:val="DECEvariable"/>
            <w:noProof w:val="0"/>
          </w:rPr>
          <w:delText>overscan_appropriate</w:delText>
        </w:r>
        <w:r w:rsidRPr="005B504E" w:rsidDel="00DC7D34">
          <w:delText xml:space="preserve">, if present, </w:delText>
        </w:r>
        <w:r w:rsidRPr="005B504E" w:rsidDel="00DC7D34">
          <w:rPr>
            <w:rStyle w:val="DECEConformanceStmt"/>
          </w:rPr>
          <w:delText>shall</w:delText>
        </w:r>
        <w:r w:rsidRPr="005B504E" w:rsidDel="00DC7D34">
          <w:delText xml:space="preserve"> be set to 0</w:delText>
        </w:r>
      </w:del>
    </w:p>
    <w:p w14:paraId="64E7379E" w14:textId="3C961974" w:rsidR="00860A88" w:rsidDel="00DC7D34" w:rsidRDefault="00E04512" w:rsidP="00330996">
      <w:pPr>
        <w:pStyle w:val="ListBullet"/>
        <w:keepNext/>
        <w:numPr>
          <w:ilvl w:val="0"/>
          <w:numId w:val="0"/>
        </w:numPr>
        <w:rPr>
          <w:del w:id="7942" w:author="Joe McCrossan" w:date="2014-03-16T18:27:00Z"/>
        </w:rPr>
      </w:pPr>
      <w:del w:id="7943" w:author="Joe McCrossan" w:date="2014-03-16T18:27:00Z">
        <w:r w:rsidRPr="005B504E" w:rsidDel="00DC7D34">
          <w:delText xml:space="preserve">For content conforming to this profile, the condition of the following fields </w:delText>
        </w:r>
        <w:r w:rsidRPr="005B504E" w:rsidDel="00DC7D34">
          <w:rPr>
            <w:rStyle w:val="DECEConformanceStmt"/>
          </w:rPr>
          <w:delText xml:space="preserve">shall not </w:delText>
        </w:r>
        <w:r w:rsidRPr="005B504E" w:rsidDel="00DC7D34">
          <w:delText xml:space="preserve">change throughout an </w:delText>
        </w:r>
        <w:r w:rsidR="008E0E75" w:rsidDel="00DC7D34">
          <w:delText>[</w:delText>
        </w:r>
        <w:r w:rsidRPr="005B504E" w:rsidDel="00DC7D34">
          <w:delText>H264</w:delText>
        </w:r>
        <w:r w:rsidR="008E0E75" w:rsidDel="00DC7D34">
          <w:delText>]</w:delText>
        </w:r>
        <w:r w:rsidRPr="005B504E" w:rsidDel="00DC7D34">
          <w:delText xml:space="preserve"> elementary stream:</w:delText>
        </w:r>
      </w:del>
    </w:p>
    <w:p w14:paraId="154D926D" w14:textId="655B53D3" w:rsidR="00E04512" w:rsidRPr="005B504E" w:rsidDel="00DC7D34" w:rsidRDefault="00E04512" w:rsidP="008E0E75">
      <w:pPr>
        <w:pStyle w:val="ListBullet2"/>
        <w:keepNext/>
        <w:numPr>
          <w:ilvl w:val="0"/>
          <w:numId w:val="16"/>
        </w:numPr>
        <w:ind w:left="720"/>
        <w:rPr>
          <w:del w:id="7944" w:author="Joe McCrossan" w:date="2014-03-16T18:27:00Z"/>
          <w:rStyle w:val="DECEvariable"/>
          <w:noProof w:val="0"/>
        </w:rPr>
      </w:pPr>
      <w:commentRangeStart w:id="7945"/>
      <w:del w:id="7946" w:author="Joe McCrossan" w:date="2014-03-16T18:27:00Z">
        <w:r w:rsidRPr="005B504E" w:rsidDel="00DC7D34">
          <w:rPr>
            <w:rStyle w:val="DECEvariable"/>
            <w:noProof w:val="0"/>
          </w:rPr>
          <w:delText>aspect_ratio_idc</w:delText>
        </w:r>
      </w:del>
    </w:p>
    <w:p w14:paraId="5BF713E5" w14:textId="060928CC" w:rsidR="00E04512" w:rsidRPr="005B504E" w:rsidDel="00DC7D34" w:rsidRDefault="00E04512" w:rsidP="008E0E75">
      <w:pPr>
        <w:pStyle w:val="ListBullet2"/>
        <w:keepNext/>
        <w:numPr>
          <w:ilvl w:val="0"/>
          <w:numId w:val="16"/>
        </w:numPr>
        <w:ind w:left="720"/>
        <w:rPr>
          <w:del w:id="7947" w:author="Joe McCrossan" w:date="2014-03-16T18:27:00Z"/>
        </w:rPr>
      </w:pPr>
      <w:del w:id="7948" w:author="Joe McCrossan" w:date="2014-03-16T18:27:00Z">
        <w:r w:rsidRPr="005B504E" w:rsidDel="00DC7D34">
          <w:rPr>
            <w:rStyle w:val="DECEvariable"/>
            <w:noProof w:val="0"/>
          </w:rPr>
          <w:delText>cpb_cnt_minus1</w:delText>
        </w:r>
        <w:r w:rsidRPr="005B504E" w:rsidDel="00DC7D34">
          <w:delText>, if exists</w:delText>
        </w:r>
      </w:del>
    </w:p>
    <w:p w14:paraId="30C33027" w14:textId="3E394082" w:rsidR="00E04512" w:rsidRPr="005B504E" w:rsidDel="00DC7D34" w:rsidRDefault="00E04512" w:rsidP="008E0E75">
      <w:pPr>
        <w:pStyle w:val="ListBullet2"/>
        <w:keepNext/>
        <w:numPr>
          <w:ilvl w:val="0"/>
          <w:numId w:val="16"/>
        </w:numPr>
        <w:ind w:left="720"/>
        <w:rPr>
          <w:del w:id="7949" w:author="Joe McCrossan" w:date="2014-03-16T18:27:00Z"/>
        </w:rPr>
      </w:pPr>
      <w:del w:id="7950" w:author="Joe McCrossan" w:date="2014-03-16T18:27:00Z">
        <w:r w:rsidRPr="005B504E" w:rsidDel="00DC7D34">
          <w:rPr>
            <w:rStyle w:val="DECEvariable"/>
            <w:noProof w:val="0"/>
          </w:rPr>
          <w:delText>bit_rate_scale</w:delText>
        </w:r>
        <w:r w:rsidRPr="005B504E" w:rsidDel="00DC7D34">
          <w:delText>, if exists</w:delText>
        </w:r>
      </w:del>
    </w:p>
    <w:p w14:paraId="4B1B1A97" w14:textId="2251B6D5" w:rsidR="00E04512" w:rsidRPr="005B504E" w:rsidDel="00DC7D34" w:rsidRDefault="00E04512" w:rsidP="008E0E75">
      <w:pPr>
        <w:pStyle w:val="ListBullet2"/>
        <w:keepNext/>
        <w:numPr>
          <w:ilvl w:val="0"/>
          <w:numId w:val="16"/>
        </w:numPr>
        <w:ind w:left="720"/>
        <w:rPr>
          <w:del w:id="7951" w:author="Joe McCrossan" w:date="2014-03-16T18:27:00Z"/>
        </w:rPr>
      </w:pPr>
      <w:del w:id="7952" w:author="Joe McCrossan" w:date="2014-03-16T18:27:00Z">
        <w:r w:rsidRPr="005B504E" w:rsidDel="00DC7D34">
          <w:rPr>
            <w:rStyle w:val="DECEvariable"/>
            <w:noProof w:val="0"/>
          </w:rPr>
          <w:delText>bit_rate_value_minus1</w:delText>
        </w:r>
        <w:r w:rsidRPr="005B504E" w:rsidDel="00DC7D34">
          <w:delText>, if exists</w:delText>
        </w:r>
      </w:del>
    </w:p>
    <w:p w14:paraId="69D7E533" w14:textId="4B880174" w:rsidR="00E04512" w:rsidRPr="005B504E" w:rsidDel="00DC7D34" w:rsidRDefault="00E04512" w:rsidP="008E0E75">
      <w:pPr>
        <w:pStyle w:val="ListBullet2"/>
        <w:keepNext/>
        <w:numPr>
          <w:ilvl w:val="0"/>
          <w:numId w:val="16"/>
        </w:numPr>
        <w:ind w:left="720"/>
        <w:rPr>
          <w:del w:id="7953" w:author="Joe McCrossan" w:date="2014-03-16T18:27:00Z"/>
        </w:rPr>
      </w:pPr>
      <w:del w:id="7954" w:author="Joe McCrossan" w:date="2014-03-16T18:27:00Z">
        <w:r w:rsidRPr="005B504E" w:rsidDel="00DC7D34">
          <w:rPr>
            <w:rStyle w:val="DECEvariable"/>
            <w:noProof w:val="0"/>
          </w:rPr>
          <w:delText>cpb_size_scale</w:delText>
        </w:r>
        <w:r w:rsidRPr="005B504E" w:rsidDel="00DC7D34">
          <w:delText>, if exists</w:delText>
        </w:r>
      </w:del>
    </w:p>
    <w:p w14:paraId="1A80C745" w14:textId="2D248809" w:rsidR="00D417F5" w:rsidDel="00DC7D34" w:rsidRDefault="00E04512" w:rsidP="008E0E75">
      <w:pPr>
        <w:pStyle w:val="ListBullet2"/>
        <w:numPr>
          <w:ilvl w:val="0"/>
          <w:numId w:val="16"/>
        </w:numPr>
        <w:ind w:left="720"/>
        <w:rPr>
          <w:del w:id="7955" w:author="Joe McCrossan" w:date="2014-03-16T18:27:00Z"/>
        </w:rPr>
      </w:pPr>
      <w:del w:id="7956" w:author="Joe McCrossan" w:date="2014-03-16T18:27:00Z">
        <w:r w:rsidRPr="005B504E" w:rsidDel="00DC7D34">
          <w:rPr>
            <w:rStyle w:val="DECEvariable"/>
            <w:noProof w:val="0"/>
          </w:rPr>
          <w:delText>cpb_size_value_minus1</w:delText>
        </w:r>
        <w:r w:rsidRPr="005B504E" w:rsidDel="00DC7D34">
          <w:delText>, if exists</w:delText>
        </w:r>
      </w:del>
    </w:p>
    <w:commentRangeEnd w:id="7945"/>
    <w:p w14:paraId="59697190" w14:textId="205E620A" w:rsidR="00860A88" w:rsidRPr="003A2A30" w:rsidRDefault="008E0E75">
      <w:pPr>
        <w:pStyle w:val="AnnexA5"/>
        <w:pPrChange w:id="7957" w:author="Joe McCrossan" w:date="2014-03-16T14:43:00Z">
          <w:pPr>
            <w:pStyle w:val="AnnexA4"/>
          </w:pPr>
        </w:pPrChange>
      </w:pPr>
      <w:r w:rsidRPr="003A2A30">
        <w:rPr>
          <w:rStyle w:val="CommentReference"/>
          <w:color w:val="000000" w:themeColor="text1"/>
        </w:rPr>
        <w:commentReference w:id="7945"/>
      </w:r>
      <w:r w:rsidRPr="003A2A30">
        <w:t>Profile and Level</w:t>
      </w:r>
    </w:p>
    <w:p w14:paraId="3D3696CD" w14:textId="6FBE56EE" w:rsidR="00860A88" w:rsidRDefault="00B15805" w:rsidP="00330996">
      <w:pPr>
        <w:pStyle w:val="ListBullet"/>
        <w:numPr>
          <w:ilvl w:val="0"/>
          <w:numId w:val="0"/>
        </w:numPr>
        <w:tabs>
          <w:tab w:val="clear" w:pos="360"/>
          <w:tab w:val="left" w:pos="-1710"/>
        </w:tabs>
      </w:pPr>
      <w:ins w:id="7958" w:author="Joe McCrossan" w:date="2014-05-26T13:45:00Z">
        <w:r>
          <w:t xml:space="preserve">[H264] elementary streams </w:t>
        </w:r>
      </w:ins>
      <w:del w:id="7959" w:author="Joe McCrossan" w:date="2014-05-26T13:45:00Z">
        <w:r w:rsidR="008E0E75" w:rsidRPr="008E0E75" w:rsidDel="00B15805">
          <w:delText xml:space="preserve">For content </w:delText>
        </w:r>
      </w:del>
      <w:r w:rsidR="008E0E75" w:rsidRPr="008E0E75">
        <w:t xml:space="preserve">conforming to this </w:t>
      </w:r>
      <w:ins w:id="7960" w:author="Joe McCrossan" w:date="2014-05-26T12:39:00Z">
        <w:r w:rsidR="00E00145">
          <w:t xml:space="preserve">Media </w:t>
        </w:r>
      </w:ins>
      <w:r w:rsidR="008E0E75" w:rsidRPr="008E0E75">
        <w:t>Profile</w:t>
      </w:r>
      <w:ins w:id="7961" w:author="Joe McCrossan" w:date="2014-05-26T13:45:00Z">
        <w:r>
          <w:t xml:space="preserve"> </w:t>
        </w:r>
      </w:ins>
      <w:del w:id="7962" w:author="Joe McCrossan" w:date="2014-05-26T13:45:00Z">
        <w:r w:rsidR="008E0E75" w:rsidRPr="008E0E75" w:rsidDel="00B15805">
          <w:delText xml:space="preserve">, </w:delText>
        </w:r>
        <w:r w:rsidR="008E0E75" w:rsidDel="00B15805">
          <w:delText>[H264</w:delText>
        </w:r>
        <w:r w:rsidR="008E0E75" w:rsidRPr="008E0E75" w:rsidDel="00B15805">
          <w:delText xml:space="preserve">] elementary streams </w:delText>
        </w:r>
      </w:del>
      <w:r w:rsidR="008E0E75" w:rsidRPr="008E0E75">
        <w:t>SH</w:t>
      </w:r>
      <w:r w:rsidR="008E0E75">
        <w:t xml:space="preserve">ALL comply with the following </w:t>
      </w:r>
      <w:del w:id="7963" w:author="Joe McCrossan" w:date="2014-05-26T13:45:00Z">
        <w:r w:rsidR="008E0E75" w:rsidDel="00B15805">
          <w:delText xml:space="preserve">AVC </w:delText>
        </w:r>
      </w:del>
      <w:ins w:id="7964" w:author="Joe McCrossan" w:date="2014-05-26T13:45:00Z">
        <w:r>
          <w:t xml:space="preserve">[H264] </w:t>
        </w:r>
      </w:ins>
      <w:r w:rsidR="008E0E75">
        <w:t xml:space="preserve">Profile and </w:t>
      </w:r>
      <w:del w:id="7965" w:author="Joe McCrossan" w:date="2014-05-26T13:45:00Z">
        <w:r w:rsidR="008E0E75" w:rsidDel="00B15805">
          <w:delText>A</w:delText>
        </w:r>
        <w:r w:rsidR="008E0E75" w:rsidRPr="008E0E75" w:rsidDel="00B15805">
          <w:delText xml:space="preserve">VC </w:delText>
        </w:r>
      </w:del>
      <w:r w:rsidR="008E0E75" w:rsidRPr="008E0E75">
        <w:t>Level constraints:</w:t>
      </w:r>
    </w:p>
    <w:p w14:paraId="7244091E" w14:textId="600FECB5" w:rsidR="008E0E75" w:rsidRPr="005B504E" w:rsidRDefault="007B5988" w:rsidP="008E0E75">
      <w:pPr>
        <w:pStyle w:val="ListBullet"/>
      </w:pPr>
      <w:commentRangeStart w:id="7966"/>
      <w:ins w:id="7967" w:author="Joe McCrossan" w:date="2014-01-04T17:40:00Z">
        <w:r>
          <w:t xml:space="preserve">Constrained Baseline Profile, Main Profile or </w:t>
        </w:r>
      </w:ins>
      <w:r w:rsidR="008E0E75" w:rsidRPr="005B504E">
        <w:t xml:space="preserve">High Profile </w:t>
      </w:r>
      <w:r w:rsidR="008E0E75">
        <w:t xml:space="preserve">as </w:t>
      </w:r>
      <w:r w:rsidR="008E0E75" w:rsidRPr="005B504E">
        <w:t>defined in [H264].</w:t>
      </w:r>
    </w:p>
    <w:p w14:paraId="2E98B655" w14:textId="02022A78" w:rsidR="00860A88" w:rsidRPr="00330996" w:rsidRDefault="007B5988" w:rsidP="00330996">
      <w:pPr>
        <w:pStyle w:val="ListBullet"/>
      </w:pPr>
      <w:ins w:id="7968" w:author="Joe McCrossan" w:date="2014-01-04T17:40:00Z">
        <w:r>
          <w:t xml:space="preserve">Up to </w:t>
        </w:r>
      </w:ins>
      <w:r w:rsidR="008E0E75" w:rsidRPr="005B504E">
        <w:t xml:space="preserve">Level 4 </w:t>
      </w:r>
      <w:r w:rsidR="008E0E75">
        <w:t xml:space="preserve">as </w:t>
      </w:r>
      <w:r w:rsidR="008E0E75" w:rsidRPr="005B504E">
        <w:t>defined in [H264].</w:t>
      </w:r>
    </w:p>
    <w:commentRangeEnd w:id="7966"/>
    <w:p w14:paraId="3397B971" w14:textId="309D06FB" w:rsidR="00860A88" w:rsidRPr="003A2A30" w:rsidRDefault="00AD4550">
      <w:pPr>
        <w:pStyle w:val="AnnexA5"/>
        <w:pPrChange w:id="7969" w:author="Joe McCrossan" w:date="2014-03-16T14:43:00Z">
          <w:pPr>
            <w:pStyle w:val="AnnexA4"/>
          </w:pPr>
        </w:pPrChange>
      </w:pPr>
      <w:r>
        <w:rPr>
          <w:rStyle w:val="CommentReference"/>
          <w:b/>
          <w:color w:val="auto"/>
          <w:spacing w:val="0"/>
        </w:rPr>
        <w:commentReference w:id="7966"/>
      </w:r>
      <w:r w:rsidR="008E0E75" w:rsidRPr="003A2A30">
        <w:t>Maximum Bit</w:t>
      </w:r>
      <w:r w:rsidR="002E26FB" w:rsidRPr="003A2A30">
        <w:t>r</w:t>
      </w:r>
      <w:r w:rsidR="008E0E75" w:rsidRPr="003A2A30">
        <w:t>ate</w:t>
      </w:r>
    </w:p>
    <w:p w14:paraId="00E20FB7" w14:textId="00A29AF8" w:rsidR="00B15805" w:rsidRDefault="00B15805" w:rsidP="00330996">
      <w:pPr>
        <w:pStyle w:val="ListBullet"/>
        <w:numPr>
          <w:ilvl w:val="0"/>
          <w:numId w:val="0"/>
        </w:numPr>
        <w:tabs>
          <w:tab w:val="clear" w:pos="360"/>
        </w:tabs>
        <w:rPr>
          <w:ins w:id="7970" w:author="Joe McCrossan" w:date="2014-05-26T13:48:00Z"/>
        </w:rPr>
      </w:pPr>
      <w:ins w:id="7971" w:author="Joe McCrossan" w:date="2014-05-26T13:46:00Z">
        <w:r>
          <w:t xml:space="preserve">[H264] elementary streams </w:t>
        </w:r>
      </w:ins>
      <w:del w:id="7972" w:author="Joe McCrossan" w:date="2014-05-26T13:46:00Z">
        <w:r w:rsidR="008E0E75" w:rsidRPr="005B504E" w:rsidDel="00B15805">
          <w:delText>Fo</w:delText>
        </w:r>
        <w:commentRangeStart w:id="7973"/>
        <w:r w:rsidR="008E0E75" w:rsidRPr="005B504E" w:rsidDel="00B15805">
          <w:delText xml:space="preserve">r content </w:delText>
        </w:r>
      </w:del>
      <w:r w:rsidR="008E0E75" w:rsidRPr="005B504E">
        <w:t xml:space="preserve">conforming to this </w:t>
      </w:r>
      <w:ins w:id="7974" w:author="Joe McCrossan" w:date="2014-05-26T12:39:00Z">
        <w:r w:rsidR="00E00145">
          <w:t xml:space="preserve">Media </w:t>
        </w:r>
      </w:ins>
      <w:r w:rsidR="008E0E75">
        <w:t>P</w:t>
      </w:r>
      <w:r w:rsidR="008E0E75" w:rsidRPr="005B504E">
        <w:t>rofile</w:t>
      </w:r>
      <w:del w:id="7975" w:author="Joe McCrossan" w:date="2014-05-26T13:46:00Z">
        <w:r w:rsidR="008E0E75" w:rsidRPr="005B504E" w:rsidDel="00B15805">
          <w:delText xml:space="preserve">, the maximum bitrate for </w:delText>
        </w:r>
        <w:r w:rsidR="008E0E75" w:rsidDel="00B15805">
          <w:delText>[</w:delText>
        </w:r>
        <w:r w:rsidR="008E0E75" w:rsidRPr="005B504E" w:rsidDel="00B15805">
          <w:delText>H264</w:delText>
        </w:r>
        <w:r w:rsidR="008E0E75" w:rsidDel="00B15805">
          <w:delText>]</w:delText>
        </w:r>
        <w:r w:rsidR="008E0E75" w:rsidRPr="005B504E" w:rsidDel="00B15805">
          <w:delText xml:space="preserve"> elementary streams</w:delText>
        </w:r>
      </w:del>
      <w:r w:rsidR="008E0E75" w:rsidRPr="005B504E">
        <w:t xml:space="preserve"> </w:t>
      </w:r>
      <w:r w:rsidR="008E0E75" w:rsidRPr="005B504E">
        <w:rPr>
          <w:rStyle w:val="DECEConformanceStmt"/>
        </w:rPr>
        <w:t>shall</w:t>
      </w:r>
      <w:r w:rsidR="008E0E75" w:rsidRPr="005B504E">
        <w:t xml:space="preserve"> </w:t>
      </w:r>
      <w:ins w:id="7976" w:author="Joe McCrossan" w:date="2014-01-04T17:48:00Z">
        <w:r w:rsidR="00EB1504">
          <w:t>NOT</w:t>
        </w:r>
      </w:ins>
      <w:ins w:id="7977" w:author="Joe McCrossan" w:date="2014-01-04T17:41:00Z">
        <w:r w:rsidR="007B5988">
          <w:t xml:space="preserve"> exceed the maximum defined by [H264] for the chosen </w:t>
        </w:r>
      </w:ins>
      <w:ins w:id="7978" w:author="Joe McCrossan" w:date="2014-05-26T13:46:00Z">
        <w:r>
          <w:t>[H264]</w:t>
        </w:r>
      </w:ins>
      <w:ins w:id="7979" w:author="Joe McCrossan" w:date="2014-01-04T17:48:00Z">
        <w:r w:rsidR="00EB1504">
          <w:t xml:space="preserve"> </w:t>
        </w:r>
      </w:ins>
      <w:ins w:id="7980" w:author="Joe McCrossan" w:date="2014-01-04T17:41:00Z">
        <w:r w:rsidR="007B5988">
          <w:t>Profile and Level (note: High Profile at Level 4 is the wo</w:t>
        </w:r>
      </w:ins>
      <w:ins w:id="7981" w:author="Joe McCrossan" w:date="2014-01-04T17:42:00Z">
        <w:r w:rsidR="007B5988">
          <w:t>r</w:t>
        </w:r>
      </w:ins>
      <w:ins w:id="7982" w:author="Joe McCrossan" w:date="2014-01-04T17:41:00Z">
        <w:r w:rsidR="007B5988">
          <w:t xml:space="preserve">se case with </w:t>
        </w:r>
      </w:ins>
      <w:del w:id="7983" w:author="Joe McCrossan" w:date="2014-01-04T17:42:00Z">
        <w:r w:rsidR="008E0E75" w:rsidRPr="005B504E" w:rsidDel="007B5988">
          <w:delText xml:space="preserve">be </w:delText>
        </w:r>
      </w:del>
      <w:ins w:id="7984" w:author="Joe McCrossan" w:date="2014-01-04T17:42:00Z">
        <w:r w:rsidR="007B5988">
          <w:t>a</w:t>
        </w:r>
      </w:ins>
      <w:ins w:id="7985" w:author="Joe McCrossan" w:date="2014-01-04T17:45:00Z">
        <w:r w:rsidR="00EB1504">
          <w:t xml:space="preserve"> </w:t>
        </w:r>
      </w:ins>
      <w:r w:rsidR="008E0E75" w:rsidRPr="005B504E">
        <w:t>25.0x10</w:t>
      </w:r>
      <w:r w:rsidR="008E0E75" w:rsidRPr="005B504E">
        <w:rPr>
          <w:vertAlign w:val="superscript"/>
        </w:rPr>
        <w:t>6</w:t>
      </w:r>
      <w:r w:rsidR="008E0E75" w:rsidRPr="005B504E">
        <w:t xml:space="preserve"> bits/sec</w:t>
      </w:r>
      <w:ins w:id="7986" w:author="Joe McCrossan" w:date="2014-01-04T17:42:00Z">
        <w:r w:rsidR="007B5988">
          <w:t xml:space="preserve"> maximum bitrate)</w:t>
        </w:r>
      </w:ins>
      <w:ins w:id="7987" w:author="Joe McCrossan" w:date="2014-01-04T17:51:00Z">
        <w:r w:rsidR="00EB1504">
          <w:t>. S</w:t>
        </w:r>
      </w:ins>
      <w:del w:id="7988" w:author="Joe McCrossan" w:date="2014-01-04T17:51:00Z">
        <w:r w:rsidR="008E0E75" w:rsidRPr="005B504E" w:rsidDel="00EB1504">
          <w:delText>; s</w:delText>
        </w:r>
      </w:del>
      <w:r w:rsidR="008E0E75" w:rsidRPr="005B504E">
        <w:t xml:space="preserve">ee Section </w:t>
      </w:r>
      <w:r w:rsidR="00860A88">
        <w:fldChar w:fldCharType="begin"/>
      </w:r>
      <w:r w:rsidR="008E0E75">
        <w:instrText xml:space="preserve"> REF _Ref247343242 \r \h </w:instrText>
      </w:r>
      <w:r w:rsidR="00860A88">
        <w:fldChar w:fldCharType="separate"/>
      </w:r>
      <w:r w:rsidR="00882477">
        <w:t>4.3.2.4</w:t>
      </w:r>
      <w:r w:rsidR="00860A88">
        <w:fldChar w:fldCharType="end"/>
      </w:r>
      <w:r w:rsidR="008E0E75">
        <w:t xml:space="preserve"> </w:t>
      </w:r>
      <w:r w:rsidR="008E0E75" w:rsidRPr="005B504E">
        <w:t xml:space="preserve">for more information on the calculation of </w:t>
      </w:r>
      <w:r w:rsidR="008E0E75">
        <w:t>[</w:t>
      </w:r>
      <w:r w:rsidR="008E0E75" w:rsidRPr="005B504E">
        <w:t>H264</w:t>
      </w:r>
      <w:r w:rsidR="008E0E75">
        <w:t>]</w:t>
      </w:r>
      <w:r w:rsidR="008E0E75" w:rsidRPr="005B504E">
        <w:t xml:space="preserve"> elementary stream maximum bitrate.</w:t>
      </w:r>
      <w:commentRangeEnd w:id="7973"/>
      <w:r w:rsidR="000D6D1E">
        <w:rPr>
          <w:rStyle w:val="CommentReference"/>
        </w:rPr>
        <w:commentReference w:id="7973"/>
      </w:r>
    </w:p>
    <w:p w14:paraId="37991063" w14:textId="77777777" w:rsidR="00B15805" w:rsidRDefault="00B15805" w:rsidP="00B15805">
      <w:pPr>
        <w:pStyle w:val="AnnexA4"/>
        <w:rPr>
          <w:ins w:id="7989" w:author="Joe McCrossan" w:date="2014-05-26T13:48:00Z"/>
        </w:rPr>
      </w:pPr>
      <w:ins w:id="7990" w:author="Joe McCrossan" w:date="2014-05-26T13:48:00Z">
        <w:r w:rsidRPr="005B504E">
          <w:t xml:space="preserve">Constraints on </w:t>
        </w:r>
        <w:r>
          <w:t>[</w:t>
        </w:r>
        <w:r w:rsidRPr="005B504E">
          <w:t>H</w:t>
        </w:r>
        <w:r>
          <w:t>265]</w:t>
        </w:r>
        <w:r w:rsidRPr="005B504E">
          <w:t xml:space="preserve"> Elementary Streams</w:t>
        </w:r>
      </w:ins>
    </w:p>
    <w:p w14:paraId="06167565" w14:textId="77777777" w:rsidR="00B15805" w:rsidRPr="00F00EBE" w:rsidRDefault="00B15805" w:rsidP="00B15805">
      <w:pPr>
        <w:pStyle w:val="AnnexA5"/>
        <w:rPr>
          <w:ins w:id="7991" w:author="Joe McCrossan" w:date="2014-05-26T13:48:00Z"/>
        </w:rPr>
      </w:pPr>
      <w:ins w:id="7992" w:author="Joe McCrossan" w:date="2014-05-26T13:48:00Z">
        <w:r>
          <w:rPr>
            <w:rStyle w:val="CommentReference"/>
          </w:rPr>
          <w:commentReference w:id="7993"/>
        </w:r>
        <w:r>
          <w:rPr>
            <w:rFonts w:ascii="ZWAdobeF" w:hAnsi="ZWAdobeF" w:cs="ZWAdobeF"/>
            <w:spacing w:val="0"/>
            <w:sz w:val="2"/>
            <w:szCs w:val="2"/>
          </w:rPr>
          <w:t xml:space="preserve"> </w:t>
        </w:r>
        <w:r w:rsidRPr="00F00EBE">
          <w:t>Profile</w:t>
        </w:r>
        <w:r>
          <w:t>, Tier</w:t>
        </w:r>
        <w:r w:rsidRPr="00F00EBE">
          <w:t xml:space="preserve"> and Level</w:t>
        </w:r>
      </w:ins>
    </w:p>
    <w:p w14:paraId="26A2457C" w14:textId="7A2821D9" w:rsidR="00B15805" w:rsidRDefault="00B15805" w:rsidP="00B15805">
      <w:pPr>
        <w:pStyle w:val="ListBullet"/>
        <w:numPr>
          <w:ilvl w:val="0"/>
          <w:numId w:val="0"/>
        </w:numPr>
        <w:rPr>
          <w:ins w:id="7994" w:author="Joe McCrossan" w:date="2014-05-26T13:48:00Z"/>
        </w:rPr>
      </w:pPr>
      <w:ins w:id="7995" w:author="Joe McCrossan" w:date="2014-05-26T13:48:00Z">
        <w:r>
          <w:t xml:space="preserve">[H265] elementary streams conforming to this Media Profile SHALL comply with the following </w:t>
        </w:r>
      </w:ins>
      <w:ins w:id="7996" w:author="Joe McCrossan" w:date="2014-05-26T13:49:00Z">
        <w:r>
          <w:t>[H265]</w:t>
        </w:r>
      </w:ins>
      <w:ins w:id="7997" w:author="Joe McCrossan" w:date="2014-05-26T13:48:00Z">
        <w:r>
          <w:t xml:space="preserve"> Profile, Tier and Level constraints:</w:t>
        </w:r>
      </w:ins>
    </w:p>
    <w:p w14:paraId="3A507CD1" w14:textId="77777777" w:rsidR="00B15805" w:rsidRPr="005B504E" w:rsidRDefault="00B15805" w:rsidP="00B15805">
      <w:pPr>
        <w:pStyle w:val="ListBullet"/>
        <w:rPr>
          <w:ins w:id="7998" w:author="Joe McCrossan" w:date="2014-05-26T13:48:00Z"/>
        </w:rPr>
      </w:pPr>
      <w:ins w:id="7999" w:author="Joe McCrossan" w:date="2014-05-26T13:48:00Z">
        <w:r>
          <w:t>Main</w:t>
        </w:r>
        <w:r w:rsidRPr="005B504E">
          <w:t xml:space="preserve"> Profile </w:t>
        </w:r>
        <w:r>
          <w:t xml:space="preserve">or </w:t>
        </w:r>
        <w:commentRangeStart w:id="8000"/>
        <w:r>
          <w:t xml:space="preserve">Main 10 Profile </w:t>
        </w:r>
        <w:commentRangeEnd w:id="8000"/>
        <w:r>
          <w:rPr>
            <w:rStyle w:val="CommentReference"/>
          </w:rPr>
          <w:commentReference w:id="8000"/>
        </w:r>
        <w:r>
          <w:t>as defined in [H265</w:t>
        </w:r>
        <w:r w:rsidRPr="005B504E">
          <w:t>].</w:t>
        </w:r>
      </w:ins>
    </w:p>
    <w:p w14:paraId="3CD11E71" w14:textId="77777777" w:rsidR="00B15805" w:rsidRDefault="00B15805" w:rsidP="00B15805">
      <w:pPr>
        <w:pStyle w:val="ListBullet"/>
        <w:rPr>
          <w:ins w:id="8001" w:author="Joe McCrossan" w:date="2014-05-26T13:48:00Z"/>
        </w:rPr>
      </w:pPr>
      <w:ins w:id="8002" w:author="Joe McCrossan" w:date="2014-05-26T13:48:00Z">
        <w:r>
          <w:t>Main Tier as defined in [H265].</w:t>
        </w:r>
      </w:ins>
    </w:p>
    <w:p w14:paraId="3D899796" w14:textId="77777777" w:rsidR="00B15805" w:rsidRPr="00FA7967" w:rsidRDefault="00B15805" w:rsidP="00B15805">
      <w:pPr>
        <w:pStyle w:val="ListBullet"/>
        <w:rPr>
          <w:ins w:id="8003" w:author="Joe McCrossan" w:date="2014-05-26T13:48:00Z"/>
        </w:rPr>
      </w:pPr>
      <w:commentRangeStart w:id="8004"/>
      <w:ins w:id="8005" w:author="Joe McCrossan" w:date="2014-05-26T13:48:00Z">
        <w:r>
          <w:t xml:space="preserve">Up to </w:t>
        </w:r>
        <w:r w:rsidRPr="005B504E">
          <w:t xml:space="preserve">Level </w:t>
        </w:r>
        <w:r>
          <w:t>4.1</w:t>
        </w:r>
        <w:r w:rsidRPr="005B504E">
          <w:t xml:space="preserve"> </w:t>
        </w:r>
        <w:r>
          <w:t>as defined in [H265</w:t>
        </w:r>
        <w:r w:rsidRPr="005B504E">
          <w:t>]</w:t>
        </w:r>
        <w:r>
          <w:t>.</w:t>
        </w:r>
        <w:commentRangeEnd w:id="8004"/>
        <w:r>
          <w:rPr>
            <w:rStyle w:val="CommentReference"/>
          </w:rPr>
          <w:commentReference w:id="8004"/>
        </w:r>
      </w:ins>
    </w:p>
    <w:p w14:paraId="62893AB8" w14:textId="77777777" w:rsidR="00B15805" w:rsidRPr="00F00EBE" w:rsidRDefault="00B15805" w:rsidP="00B15805">
      <w:pPr>
        <w:pStyle w:val="AnnexA5"/>
        <w:rPr>
          <w:ins w:id="8006" w:author="Joe McCrossan" w:date="2014-05-26T13:48:00Z"/>
        </w:rPr>
      </w:pPr>
      <w:ins w:id="8007" w:author="Joe McCrossan" w:date="2014-05-26T13:48:00Z">
        <w:r>
          <w:t>Maximum Bitr</w:t>
        </w:r>
        <w:r w:rsidRPr="00F00EBE">
          <w:t>ate</w:t>
        </w:r>
      </w:ins>
    </w:p>
    <w:p w14:paraId="4888C060" w14:textId="55AAAC5F" w:rsidR="005C5402" w:rsidRDefault="005C5402" w:rsidP="00B13CE6">
      <w:pPr>
        <w:pStyle w:val="ListBullet"/>
        <w:numPr>
          <w:ilvl w:val="0"/>
          <w:numId w:val="0"/>
        </w:numPr>
        <w:tabs>
          <w:tab w:val="clear" w:pos="360"/>
          <w:tab w:val="left" w:pos="-1710"/>
        </w:tabs>
      </w:pPr>
      <w:ins w:id="8008" w:author="Joe McCrossan" w:date="2014-05-26T13:50:00Z">
        <w:r>
          <w:t xml:space="preserve">[H265] elementary streams </w:t>
        </w:r>
      </w:ins>
      <w:commentRangeStart w:id="8009"/>
      <w:ins w:id="8010" w:author="Joe McCrossan" w:date="2014-05-26T13:48:00Z">
        <w:r w:rsidR="00B15805">
          <w:t>conforming to this P</w:t>
        </w:r>
        <w:r w:rsidR="00B15805" w:rsidRPr="005B504E">
          <w:t xml:space="preserve">rofile </w:t>
        </w:r>
        <w:r w:rsidR="00B15805" w:rsidRPr="005B504E">
          <w:rPr>
            <w:rStyle w:val="DECEConformanceStmt"/>
          </w:rPr>
          <w:t>shall</w:t>
        </w:r>
        <w:r w:rsidR="00B15805" w:rsidRPr="005B504E">
          <w:t xml:space="preserve"> </w:t>
        </w:r>
        <w:r w:rsidR="00B15805">
          <w:t xml:space="preserve">NOT exceed the maximum defined by [H265] for the chosen </w:t>
        </w:r>
      </w:ins>
      <w:ins w:id="8011" w:author="Joe McCrossan" w:date="2014-05-26T13:50:00Z">
        <w:r>
          <w:t>[H265]</w:t>
        </w:r>
      </w:ins>
      <w:ins w:id="8012" w:author="Joe McCrossan" w:date="2014-05-26T13:48:00Z">
        <w:r w:rsidR="00B15805">
          <w:t xml:space="preserve"> Profile, Tier and Level (note: Main 10 Profile, Main Tier and Level 4.1 is the worse case with a 20.</w:t>
        </w:r>
        <w:r w:rsidR="00B15805" w:rsidRPr="005B504E">
          <w:t>0x10</w:t>
        </w:r>
        <w:r w:rsidR="00B15805" w:rsidRPr="005B504E">
          <w:rPr>
            <w:vertAlign w:val="superscript"/>
          </w:rPr>
          <w:t>6</w:t>
        </w:r>
        <w:r w:rsidR="00B15805">
          <w:t xml:space="preserve"> bits/sec maximum bitrate). S</w:t>
        </w:r>
        <w:r w:rsidR="00B15805" w:rsidRPr="005B504E">
          <w:t xml:space="preserve">ee Section </w:t>
        </w:r>
        <w:r w:rsidR="00B15805">
          <w:fldChar w:fldCharType="begin"/>
        </w:r>
        <w:r w:rsidR="00B15805">
          <w:instrText xml:space="preserve"> REF _Ref247356154 \r \h </w:instrText>
        </w:r>
      </w:ins>
      <w:ins w:id="8013" w:author="Joe McCrossan" w:date="2014-05-26T13:48:00Z">
        <w:r w:rsidR="00B15805">
          <w:fldChar w:fldCharType="separate"/>
        </w:r>
      </w:ins>
      <w:r w:rsidR="00882477">
        <w:t>4.4.2.4</w:t>
      </w:r>
      <w:ins w:id="8014" w:author="Joe McCrossan" w:date="2014-05-26T13:48:00Z">
        <w:r w:rsidR="00B15805">
          <w:fldChar w:fldCharType="end"/>
        </w:r>
        <w:r w:rsidR="00B15805">
          <w:t xml:space="preserve"> </w:t>
        </w:r>
        <w:r w:rsidR="00B15805" w:rsidRPr="005B504E">
          <w:t xml:space="preserve">for more information on the calculation </w:t>
        </w:r>
        <w:r w:rsidR="00B15805">
          <w:t>of [H265]</w:t>
        </w:r>
        <w:r w:rsidR="00B15805" w:rsidRPr="005B504E">
          <w:t xml:space="preserve"> ele</w:t>
        </w:r>
        <w:r w:rsidR="00B15805">
          <w:t>mentary stream maximum bitrate.</w:t>
        </w:r>
        <w:commentRangeEnd w:id="8009"/>
        <w:r w:rsidR="00B15805">
          <w:rPr>
            <w:rStyle w:val="CommentReference"/>
          </w:rPr>
          <w:commentReference w:id="8009"/>
        </w:r>
      </w:ins>
    </w:p>
    <w:p w14:paraId="68F95874" w14:textId="0A609C41" w:rsidR="008E0E75" w:rsidDel="00E00145" w:rsidRDefault="005C5402">
      <w:pPr>
        <w:pStyle w:val="AnnexA4"/>
        <w:rPr>
          <w:del w:id="8015" w:author="Joe McCrossan" w:date="2014-05-26T12:39:00Z"/>
        </w:rPr>
        <w:pPrChange w:id="8016" w:author="Joe McCrossan" w:date="2014-03-16T14:44:00Z">
          <w:pPr>
            <w:pStyle w:val="AnnexA3"/>
            <w:autoSpaceDE w:val="0"/>
          </w:pPr>
        </w:pPrChange>
      </w:pPr>
      <w:ins w:id="8017" w:author="Joe McCrossan" w:date="2014-05-26T13:52:00Z">
        <w:r>
          <w:t xml:space="preserve">Constraints on </w:t>
        </w:r>
      </w:ins>
      <w:del w:id="8018" w:author="Joe McCrossan" w:date="2014-05-26T12:39:00Z">
        <w:r w:rsidR="008E0E75" w:rsidRPr="005B504E" w:rsidDel="00E00145">
          <w:delText xml:space="preserve">Constraints on </w:delText>
        </w:r>
        <w:r w:rsidR="008E0E75" w:rsidDel="00E00145">
          <w:delText>[</w:delText>
        </w:r>
        <w:r w:rsidR="008E0E75" w:rsidRPr="005B504E" w:rsidDel="00E00145">
          <w:delText>H</w:delText>
        </w:r>
        <w:r w:rsidR="008E0E75" w:rsidDel="00E00145">
          <w:delText>265]</w:delText>
        </w:r>
        <w:r w:rsidR="008E0E75" w:rsidRPr="005B504E" w:rsidDel="00E00145">
          <w:delText xml:space="preserve"> Elementary Streams</w:delText>
        </w:r>
      </w:del>
    </w:p>
    <w:p w14:paraId="40C33FF8" w14:textId="1AFACDD9" w:rsidR="008E0E75" w:rsidRPr="005B504E" w:rsidDel="00DC7D34" w:rsidRDefault="008E0E75">
      <w:pPr>
        <w:pStyle w:val="AnnexA5"/>
        <w:rPr>
          <w:del w:id="8019" w:author="Joe McCrossan" w:date="2014-03-16T18:29:00Z"/>
        </w:rPr>
        <w:pPrChange w:id="8020" w:author="Joe McCrossan" w:date="2014-03-16T14:44:00Z">
          <w:pPr>
            <w:pStyle w:val="AnnexA4"/>
            <w:autoSpaceDE w:val="0"/>
          </w:pPr>
        </w:pPrChange>
      </w:pPr>
      <w:del w:id="8021" w:author="Joe McCrossan" w:date="2014-03-16T18:29:00Z">
        <w:r w:rsidRPr="005B504E" w:rsidDel="00DC7D34">
          <w:delText>Sequence Parameter Set (SPS)</w:delText>
        </w:r>
      </w:del>
    </w:p>
    <w:p w14:paraId="1D79E12A" w14:textId="6DAFD978" w:rsidR="008E0E75" w:rsidDel="00DC7D34" w:rsidRDefault="008E0E75" w:rsidP="008E0E75">
      <w:pPr>
        <w:pStyle w:val="ListBullet"/>
        <w:numPr>
          <w:ilvl w:val="0"/>
          <w:numId w:val="0"/>
        </w:numPr>
        <w:tabs>
          <w:tab w:val="clear" w:pos="360"/>
          <w:tab w:val="left" w:pos="-1530"/>
        </w:tabs>
        <w:rPr>
          <w:del w:id="8022" w:author="Joe McCrossan" w:date="2014-03-16T18:29:00Z"/>
        </w:rPr>
      </w:pPr>
      <w:del w:id="8023" w:author="Joe McCrossan" w:date="2014-03-16T18:29:00Z">
        <w:r w:rsidRPr="005B504E" w:rsidDel="00DC7D34">
          <w:delText xml:space="preserve">For content conforming to this profile, the condition of the following fields </w:delText>
        </w:r>
        <w:r w:rsidRPr="005B504E" w:rsidDel="00DC7D34">
          <w:rPr>
            <w:rStyle w:val="DECEConformanceStmt"/>
          </w:rPr>
          <w:delText>shall not</w:delText>
        </w:r>
        <w:r w:rsidDel="00DC7D34">
          <w:delText xml:space="preserve"> change throughout an [H265]</w:delText>
        </w:r>
        <w:r w:rsidRPr="005B504E" w:rsidDel="00DC7D34">
          <w:delText xml:space="preserve"> elementary stream:</w:delText>
        </w:r>
      </w:del>
    </w:p>
    <w:p w14:paraId="67BFDA74" w14:textId="0E36BD78" w:rsidR="008E0E75" w:rsidRPr="00F00EBE" w:rsidDel="00DC7D34" w:rsidRDefault="008E0E75" w:rsidP="008E0E75">
      <w:pPr>
        <w:pStyle w:val="ListBullet2"/>
        <w:numPr>
          <w:ilvl w:val="0"/>
          <w:numId w:val="16"/>
        </w:numPr>
        <w:ind w:left="720"/>
        <w:rPr>
          <w:del w:id="8024" w:author="Joe McCrossan" w:date="2014-03-16T18:29:00Z"/>
          <w:rFonts w:ascii="Courier New" w:hAnsi="Courier New" w:cs="Courier New"/>
          <w:sz w:val="20"/>
          <w:szCs w:val="20"/>
        </w:rPr>
      </w:pPr>
      <w:commentRangeStart w:id="8025"/>
      <w:del w:id="8026" w:author="Joe McCrossan" w:date="2014-03-16T18:29:00Z">
        <w:r w:rsidRPr="00F00EBE" w:rsidDel="00DC7D34">
          <w:rPr>
            <w:rFonts w:ascii="Courier New" w:hAnsi="Courier New" w:cs="Courier New"/>
            <w:sz w:val="20"/>
            <w:szCs w:val="20"/>
          </w:rPr>
          <w:delText>pic_width_in_luma_samples</w:delText>
        </w:r>
      </w:del>
    </w:p>
    <w:p w14:paraId="462C77F2" w14:textId="18454121" w:rsidR="008E0E75" w:rsidRPr="00F00EBE" w:rsidDel="00DC7D34" w:rsidRDefault="008E0E75" w:rsidP="008E0E75">
      <w:pPr>
        <w:pStyle w:val="ListBullet2"/>
        <w:numPr>
          <w:ilvl w:val="0"/>
          <w:numId w:val="16"/>
        </w:numPr>
        <w:ind w:left="720"/>
        <w:rPr>
          <w:del w:id="8027" w:author="Joe McCrossan" w:date="2014-03-16T18:29:00Z"/>
          <w:rFonts w:ascii="Courier New" w:hAnsi="Courier New" w:cs="Courier New"/>
          <w:sz w:val="20"/>
          <w:szCs w:val="20"/>
        </w:rPr>
      </w:pPr>
      <w:del w:id="8028" w:author="Joe McCrossan" w:date="2014-03-16T18:29:00Z">
        <w:r w:rsidRPr="002034F8" w:rsidDel="00DC7D34">
          <w:rPr>
            <w:rFonts w:ascii="Courier New" w:eastAsia="Times New Roman" w:hAnsi="Courier New" w:cs="Courier New"/>
            <w:bCs/>
            <w:sz w:val="20"/>
            <w:szCs w:val="20"/>
          </w:rPr>
          <w:delText>pic_height_in_luma_samples</w:delText>
        </w:r>
      </w:del>
    </w:p>
    <w:commentRangeEnd w:id="8025"/>
    <w:p w14:paraId="330256A8" w14:textId="0DAA7B60" w:rsidR="008E0E75" w:rsidRPr="005B504E" w:rsidDel="00DC7D34" w:rsidRDefault="00396FC2">
      <w:pPr>
        <w:pStyle w:val="AnnexA6"/>
        <w:rPr>
          <w:del w:id="8029" w:author="Joe McCrossan" w:date="2014-03-16T18:29:00Z"/>
        </w:rPr>
        <w:pPrChange w:id="8030" w:author="Joe McCrossan" w:date="2014-03-16T14:44:00Z">
          <w:pPr>
            <w:pStyle w:val="AnnexA5"/>
          </w:pPr>
        </w:pPrChange>
      </w:pPr>
      <w:del w:id="8031" w:author="Joe McCrossan" w:date="2014-03-16T18:29:00Z">
        <w:r w:rsidDel="00DC7D34">
          <w:rPr>
            <w:rStyle w:val="CommentReference"/>
            <w:color w:val="auto"/>
          </w:rPr>
          <w:commentReference w:id="8025"/>
        </w:r>
        <w:r w:rsidR="008E0E75" w:rsidRPr="005B504E" w:rsidDel="00DC7D34">
          <w:delText>Visual Usability Information (VUI) Parameters</w:delText>
        </w:r>
      </w:del>
    </w:p>
    <w:p w14:paraId="7BC33967" w14:textId="4F9242F9" w:rsidR="008E0E75" w:rsidDel="00DC7D34" w:rsidRDefault="008E0E75" w:rsidP="008E0E75">
      <w:pPr>
        <w:pStyle w:val="ListBullet"/>
        <w:numPr>
          <w:ilvl w:val="0"/>
          <w:numId w:val="0"/>
        </w:numPr>
        <w:rPr>
          <w:del w:id="8032" w:author="Joe McCrossan" w:date="2014-03-16T18:29:00Z"/>
        </w:rPr>
      </w:pPr>
      <w:del w:id="8033" w:author="Joe McCrossan" w:date="2014-03-16T18:29:00Z">
        <w:r w:rsidRPr="005B504E" w:rsidDel="00DC7D34">
          <w:delText xml:space="preserve">For content conforming to this </w:delText>
        </w:r>
        <w:r w:rsidDel="00DC7D34">
          <w:delText>P</w:delText>
        </w:r>
        <w:r w:rsidRPr="005B504E" w:rsidDel="00DC7D34">
          <w:delText xml:space="preserve">rofile, the following fields </w:delText>
        </w:r>
        <w:r w:rsidDel="00DC7D34">
          <w:delText xml:space="preserve">in a [H265] elementary stream </w:delText>
        </w:r>
        <w:r w:rsidRPr="005B504E" w:rsidDel="00DC7D34">
          <w:rPr>
            <w:rStyle w:val="DECEConformanceStmt"/>
          </w:rPr>
          <w:delText>SHALL</w:delText>
        </w:r>
        <w:r w:rsidRPr="005B504E" w:rsidDel="00DC7D34">
          <w:delText xml:space="preserve"> </w:delText>
        </w:r>
      </w:del>
      <w:del w:id="8034" w:author="Joe McCrossan" w:date="2014-01-04T16:10:00Z">
        <w:r w:rsidRPr="005B504E" w:rsidDel="00396FC2">
          <w:delText>have pre-determined</w:delText>
        </w:r>
      </w:del>
      <w:del w:id="8035" w:author="Joe McCrossan" w:date="2014-01-04T16:11:00Z">
        <w:r w:rsidRPr="005B504E" w:rsidDel="00396FC2">
          <w:delText xml:space="preserve"> values as </w:delText>
        </w:r>
        <w:r w:rsidDel="00396FC2">
          <w:delText>follows</w:delText>
        </w:r>
      </w:del>
      <w:del w:id="8036" w:author="Joe McCrossan" w:date="2014-03-16T18:29:00Z">
        <w:r w:rsidRPr="005B504E" w:rsidDel="00DC7D34">
          <w:delText>:</w:delText>
        </w:r>
      </w:del>
    </w:p>
    <w:p w14:paraId="0B7E2479" w14:textId="39201982" w:rsidR="008E0E75" w:rsidRPr="002034F8" w:rsidDel="00DC7D34" w:rsidRDefault="008E0E75" w:rsidP="008E0E75">
      <w:pPr>
        <w:pStyle w:val="ListBullet2"/>
        <w:numPr>
          <w:ilvl w:val="0"/>
          <w:numId w:val="16"/>
        </w:numPr>
        <w:ind w:left="720"/>
        <w:rPr>
          <w:del w:id="8037" w:author="Joe McCrossan" w:date="2014-03-16T18:29:00Z"/>
          <w:rStyle w:val="DECEvariable"/>
          <w:noProof w:val="0"/>
        </w:rPr>
      </w:pPr>
      <w:commentRangeStart w:id="8038"/>
      <w:del w:id="8039" w:author="Joe McCrossan" w:date="2014-03-16T18:29:00Z">
        <w:r w:rsidRPr="002034F8" w:rsidDel="00DC7D34">
          <w:rPr>
            <w:rStyle w:val="DECEvariable"/>
            <w:noProof w:val="0"/>
          </w:rPr>
          <w:delText>aspect_ratio_idc</w:delText>
        </w:r>
      </w:del>
    </w:p>
    <w:p w14:paraId="0149F9C5" w14:textId="73F5984A" w:rsidR="008E0E75" w:rsidRPr="00F00EBE" w:rsidDel="00DC7D34" w:rsidRDefault="008E0E75" w:rsidP="008E0E75">
      <w:pPr>
        <w:pStyle w:val="ListBullet2"/>
        <w:keepNext/>
        <w:numPr>
          <w:ilvl w:val="0"/>
          <w:numId w:val="16"/>
        </w:numPr>
        <w:ind w:left="720"/>
        <w:rPr>
          <w:del w:id="8040" w:author="Joe McCrossan" w:date="2014-03-16T18:29:00Z"/>
          <w:sz w:val="20"/>
          <w:szCs w:val="20"/>
        </w:rPr>
      </w:pPr>
      <w:del w:id="8041" w:author="Joe McCrossan" w:date="2014-03-16T18:29:00Z">
        <w:r w:rsidRPr="002034F8" w:rsidDel="00DC7D34">
          <w:rPr>
            <w:rStyle w:val="DECEvariable"/>
            <w:noProof w:val="0"/>
          </w:rPr>
          <w:delText>cpb_cnt_minus1</w:delText>
        </w:r>
      </w:del>
    </w:p>
    <w:p w14:paraId="0DFFBCCE" w14:textId="47335F9C" w:rsidR="008E0E75" w:rsidRPr="00F00EBE" w:rsidDel="00DC7D34" w:rsidRDefault="008E0E75" w:rsidP="008E0E75">
      <w:pPr>
        <w:pStyle w:val="ListBullet2"/>
        <w:keepNext/>
        <w:numPr>
          <w:ilvl w:val="0"/>
          <w:numId w:val="16"/>
        </w:numPr>
        <w:ind w:left="720"/>
        <w:rPr>
          <w:del w:id="8042" w:author="Joe McCrossan" w:date="2014-03-16T18:29:00Z"/>
          <w:sz w:val="20"/>
          <w:szCs w:val="20"/>
        </w:rPr>
      </w:pPr>
      <w:del w:id="8043" w:author="Joe McCrossan" w:date="2014-03-16T18:29:00Z">
        <w:r w:rsidRPr="002034F8" w:rsidDel="00DC7D34">
          <w:rPr>
            <w:rStyle w:val="DECEvariable"/>
            <w:noProof w:val="0"/>
          </w:rPr>
          <w:delText>bit_rate_scale</w:delText>
        </w:r>
      </w:del>
    </w:p>
    <w:p w14:paraId="26FAF432" w14:textId="0DF556B7" w:rsidR="008E0E75" w:rsidRPr="00F00EBE" w:rsidDel="00DC7D34" w:rsidRDefault="008E0E75" w:rsidP="008E0E75">
      <w:pPr>
        <w:pStyle w:val="ListBullet2"/>
        <w:keepNext/>
        <w:numPr>
          <w:ilvl w:val="0"/>
          <w:numId w:val="16"/>
        </w:numPr>
        <w:ind w:left="720"/>
        <w:rPr>
          <w:del w:id="8044" w:author="Joe McCrossan" w:date="2014-03-16T18:29:00Z"/>
          <w:sz w:val="20"/>
          <w:szCs w:val="20"/>
        </w:rPr>
      </w:pPr>
      <w:del w:id="8045" w:author="Joe McCrossan" w:date="2014-03-16T18:29:00Z">
        <w:r w:rsidRPr="002034F8" w:rsidDel="00DC7D34">
          <w:rPr>
            <w:rStyle w:val="DECEvariable"/>
            <w:noProof w:val="0"/>
          </w:rPr>
          <w:delText>bit_rate_value_minus1</w:delText>
        </w:r>
      </w:del>
    </w:p>
    <w:p w14:paraId="0476DA7A" w14:textId="30FE2954" w:rsidR="008E0E75" w:rsidRPr="00F00EBE" w:rsidDel="00DC7D34" w:rsidRDefault="008E0E75" w:rsidP="008E0E75">
      <w:pPr>
        <w:pStyle w:val="ListBullet2"/>
        <w:keepNext/>
        <w:numPr>
          <w:ilvl w:val="0"/>
          <w:numId w:val="16"/>
        </w:numPr>
        <w:ind w:left="720"/>
        <w:rPr>
          <w:del w:id="8046" w:author="Joe McCrossan" w:date="2014-03-16T18:29:00Z"/>
          <w:sz w:val="20"/>
          <w:szCs w:val="20"/>
        </w:rPr>
      </w:pPr>
      <w:del w:id="8047" w:author="Joe McCrossan" w:date="2014-03-16T18:29:00Z">
        <w:r w:rsidRPr="002034F8" w:rsidDel="00DC7D34">
          <w:rPr>
            <w:rStyle w:val="DECEvariable"/>
            <w:noProof w:val="0"/>
          </w:rPr>
          <w:delText>cpb_size_scale</w:delText>
        </w:r>
      </w:del>
    </w:p>
    <w:p w14:paraId="5EA82DE8" w14:textId="21844120" w:rsidR="008E0E75" w:rsidRPr="002034F8" w:rsidDel="00DC7D34" w:rsidRDefault="008E0E75" w:rsidP="008E0E75">
      <w:pPr>
        <w:pStyle w:val="ListBullet2"/>
        <w:numPr>
          <w:ilvl w:val="0"/>
          <w:numId w:val="16"/>
        </w:numPr>
        <w:ind w:left="720"/>
        <w:rPr>
          <w:del w:id="8048" w:author="Joe McCrossan" w:date="2014-03-16T18:29:00Z"/>
          <w:rStyle w:val="DECEvariable"/>
          <w:noProof w:val="0"/>
        </w:rPr>
      </w:pPr>
      <w:del w:id="8049" w:author="Joe McCrossan" w:date="2014-03-16T18:29:00Z">
        <w:r w:rsidRPr="002034F8" w:rsidDel="00DC7D34">
          <w:rPr>
            <w:rStyle w:val="DECEvariable"/>
            <w:noProof w:val="0"/>
          </w:rPr>
          <w:delText>cpb_size_value_minus1</w:delText>
        </w:r>
      </w:del>
    </w:p>
    <w:commentRangeEnd w:id="8038"/>
    <w:p w14:paraId="74F60C96" w14:textId="10BF5953" w:rsidR="008E0E75" w:rsidRPr="00F00EBE" w:rsidDel="00E00145" w:rsidRDefault="008E0E75">
      <w:pPr>
        <w:pStyle w:val="AnnexA5"/>
        <w:rPr>
          <w:del w:id="8050" w:author="Joe McCrossan" w:date="2014-05-26T12:39:00Z"/>
        </w:rPr>
        <w:pPrChange w:id="8051" w:author="Joe McCrossan" w:date="2014-03-16T14:44:00Z">
          <w:pPr>
            <w:pStyle w:val="AnnexA4"/>
          </w:pPr>
        </w:pPrChange>
      </w:pPr>
      <w:del w:id="8052" w:author="Joe McCrossan" w:date="2014-05-26T12:39:00Z">
        <w:r w:rsidDel="00E00145">
          <w:rPr>
            <w:rStyle w:val="CommentReference"/>
          </w:rPr>
          <w:commentReference w:id="8038"/>
        </w:r>
        <w:r w:rsidR="003A2A30" w:rsidDel="00E00145">
          <w:rPr>
            <w:rFonts w:ascii="ZWAdobeF" w:hAnsi="ZWAdobeF" w:cs="ZWAdobeF"/>
            <w:spacing w:val="0"/>
            <w:sz w:val="2"/>
            <w:szCs w:val="2"/>
          </w:rPr>
          <w:delText xml:space="preserve"> </w:delText>
        </w:r>
        <w:r w:rsidRPr="00F00EBE" w:rsidDel="00E00145">
          <w:delText>Profile</w:delText>
        </w:r>
        <w:r w:rsidR="002E26FB" w:rsidDel="00E00145">
          <w:delText>, Tier</w:delText>
        </w:r>
        <w:r w:rsidRPr="00F00EBE" w:rsidDel="00E00145">
          <w:delText xml:space="preserve"> and Level</w:delText>
        </w:r>
      </w:del>
    </w:p>
    <w:p w14:paraId="1E4DBCD9" w14:textId="33912E3A" w:rsidR="008E0E75" w:rsidDel="00E00145" w:rsidRDefault="008E0E75" w:rsidP="008E0E75">
      <w:pPr>
        <w:pStyle w:val="ListBullet"/>
        <w:numPr>
          <w:ilvl w:val="0"/>
          <w:numId w:val="0"/>
        </w:numPr>
        <w:rPr>
          <w:del w:id="8053" w:author="Joe McCrossan" w:date="2014-05-26T12:39:00Z"/>
        </w:rPr>
      </w:pPr>
      <w:del w:id="8054" w:author="Joe McCrossan" w:date="2014-05-26T12:39:00Z">
        <w:r w:rsidDel="00E00145">
          <w:delText>For content conforming to this P</w:delText>
        </w:r>
        <w:r w:rsidRPr="005B504E" w:rsidDel="00E00145">
          <w:delText xml:space="preserve">rofile, </w:delText>
        </w:r>
        <w:r w:rsidDel="00E00145">
          <w:delText>[H265] elementary streams SHALL comply with the following HEVC Profile and HEVC Level constraints:</w:delText>
        </w:r>
      </w:del>
    </w:p>
    <w:p w14:paraId="2752891B" w14:textId="6AA35A52" w:rsidR="008E0E75" w:rsidRPr="005B504E" w:rsidDel="00E00145" w:rsidRDefault="008E0E75" w:rsidP="008E0E75">
      <w:pPr>
        <w:pStyle w:val="ListBullet"/>
        <w:rPr>
          <w:del w:id="8055" w:author="Joe McCrossan" w:date="2014-05-26T12:39:00Z"/>
        </w:rPr>
      </w:pPr>
      <w:del w:id="8056" w:author="Joe McCrossan" w:date="2014-05-26T12:39:00Z">
        <w:r w:rsidDel="00E00145">
          <w:delText>Main</w:delText>
        </w:r>
        <w:r w:rsidRPr="005B504E" w:rsidDel="00E00145">
          <w:delText xml:space="preserve"> Profile </w:delText>
        </w:r>
        <w:r w:rsidDel="00E00145">
          <w:delText>as defined in [H265</w:delText>
        </w:r>
        <w:r w:rsidRPr="005B504E" w:rsidDel="00E00145">
          <w:delText>].</w:delText>
        </w:r>
      </w:del>
    </w:p>
    <w:p w14:paraId="24629419" w14:textId="28A7ED9A" w:rsidR="002E26FB" w:rsidDel="00E00145" w:rsidRDefault="005F79AE" w:rsidP="008E0E75">
      <w:pPr>
        <w:pStyle w:val="ListBullet"/>
        <w:rPr>
          <w:del w:id="8057" w:author="Joe McCrossan" w:date="2014-05-26T12:39:00Z"/>
        </w:rPr>
      </w:pPr>
      <w:del w:id="8058" w:author="Joe McCrossan" w:date="2014-05-26T12:39:00Z">
        <w:r w:rsidDel="00E00145">
          <w:delText>Main Tier as defined in [H265].</w:delText>
        </w:r>
      </w:del>
    </w:p>
    <w:p w14:paraId="74D83AE7" w14:textId="433B0839" w:rsidR="008E0E75" w:rsidDel="00EB1504" w:rsidRDefault="008E0E75" w:rsidP="00EB1504">
      <w:pPr>
        <w:pStyle w:val="ListBullet"/>
        <w:rPr>
          <w:del w:id="8059" w:author="Joe McCrossan" w:date="2014-01-04T17:47:00Z"/>
        </w:rPr>
      </w:pPr>
      <w:commentRangeStart w:id="8060"/>
      <w:del w:id="8061" w:author="Joe McCrossan" w:date="2014-05-26T12:39:00Z">
        <w:r w:rsidRPr="005B504E" w:rsidDel="00E00145">
          <w:delText xml:space="preserve">Level </w:delText>
        </w:r>
        <w:r w:rsidR="00EB1504" w:rsidDel="00E00145">
          <w:delText>4</w:delText>
        </w:r>
        <w:r w:rsidR="00EF2BA3" w:rsidDel="00E00145">
          <w:delText>.1</w:delText>
        </w:r>
        <w:r w:rsidRPr="005B504E" w:rsidDel="00E00145">
          <w:delText xml:space="preserve"> </w:delText>
        </w:r>
        <w:r w:rsidDel="00E00145">
          <w:delText>as defined in [H265</w:delText>
        </w:r>
        <w:r w:rsidRPr="005B504E" w:rsidDel="00E00145">
          <w:delText>]</w:delText>
        </w:r>
      </w:del>
      <w:del w:id="8062" w:author="Joe McCrossan" w:date="2014-01-04T17:47:00Z">
        <w:r w:rsidR="00EF2BA3" w:rsidDel="00EB1504">
          <w:delText xml:space="preserve"> for stream</w:delText>
        </w:r>
        <w:r w:rsidR="006D255B" w:rsidDel="00EB1504">
          <w:delText>s</w:delText>
        </w:r>
        <w:r w:rsidR="00EF2BA3" w:rsidDel="00EB1504">
          <w:delText xml:space="preserve"> up to 1280 x 720 at 30</w:delText>
        </w:r>
        <w:r w:rsidR="00FC431E" w:rsidDel="00EB1504">
          <w:delText>Hz</w:delText>
        </w:r>
        <w:r w:rsidRPr="005B504E" w:rsidDel="00EB1504">
          <w:delText>.</w:delText>
        </w:r>
      </w:del>
      <w:commentRangeEnd w:id="8060"/>
      <w:del w:id="8063" w:author="Joe McCrossan" w:date="2014-05-26T12:39:00Z">
        <w:r w:rsidR="000D6D1E" w:rsidDel="00E00145">
          <w:rPr>
            <w:rStyle w:val="CommentReference"/>
          </w:rPr>
          <w:commentReference w:id="8060"/>
        </w:r>
      </w:del>
    </w:p>
    <w:p w14:paraId="2658961F" w14:textId="4AB745A7" w:rsidR="00EF2BA3" w:rsidRPr="00FA7967" w:rsidDel="00E00145" w:rsidRDefault="00EF2BA3" w:rsidP="00EB1504">
      <w:pPr>
        <w:pStyle w:val="ListBullet"/>
        <w:rPr>
          <w:del w:id="8064" w:author="Joe McCrossan" w:date="2014-05-26T12:39:00Z"/>
        </w:rPr>
      </w:pPr>
      <w:del w:id="8065" w:author="Joe McCrossan" w:date="2014-01-04T17:47:00Z">
        <w:r w:rsidRPr="005B504E" w:rsidDel="00EB1504">
          <w:delText xml:space="preserve">Level </w:delText>
        </w:r>
        <w:r w:rsidDel="00EB1504">
          <w:delText>4.1</w:delText>
        </w:r>
        <w:r w:rsidRPr="005B504E" w:rsidDel="00EB1504">
          <w:delText xml:space="preserve"> </w:delText>
        </w:r>
        <w:r w:rsidDel="00EB1504">
          <w:delText>as defined in [H265</w:delText>
        </w:r>
        <w:r w:rsidRPr="005B504E" w:rsidDel="00EB1504">
          <w:delText>]</w:delText>
        </w:r>
        <w:r w:rsidDel="00EB1504">
          <w:delText xml:space="preserve"> for stream</w:delText>
        </w:r>
        <w:r w:rsidR="006D255B" w:rsidDel="00EB1504">
          <w:delText>s</w:delText>
        </w:r>
        <w:r w:rsidDel="00EB1504">
          <w:delText xml:space="preserve"> </w:delText>
        </w:r>
        <w:r w:rsidR="006D255B" w:rsidDel="00EB1504">
          <w:delText xml:space="preserve">1280 x 720 greater than 30Hz </w:delText>
        </w:r>
        <w:r w:rsidDel="00EB1504">
          <w:delText>up to 1920 x 1080 at 60</w:delText>
        </w:r>
        <w:r w:rsidR="00FC431E" w:rsidDel="00EB1504">
          <w:delText>Hz</w:delText>
        </w:r>
        <w:r w:rsidRPr="005B504E" w:rsidDel="00EB1504">
          <w:delText>.</w:delText>
        </w:r>
      </w:del>
    </w:p>
    <w:p w14:paraId="2F83F3D0" w14:textId="0A68F4DC" w:rsidR="008E0E75" w:rsidRPr="00F00EBE" w:rsidDel="00E00145" w:rsidRDefault="002E26FB">
      <w:pPr>
        <w:pStyle w:val="AnnexA5"/>
        <w:rPr>
          <w:del w:id="8066" w:author="Joe McCrossan" w:date="2014-05-26T12:39:00Z"/>
        </w:rPr>
        <w:pPrChange w:id="8067" w:author="Joe McCrossan" w:date="2014-03-16T14:44:00Z">
          <w:pPr>
            <w:pStyle w:val="AnnexA4"/>
          </w:pPr>
        </w:pPrChange>
      </w:pPr>
      <w:del w:id="8068" w:author="Joe McCrossan" w:date="2014-05-26T12:39:00Z">
        <w:r w:rsidDel="00E00145">
          <w:delText>Maximum Bitr</w:delText>
        </w:r>
        <w:r w:rsidR="008E0E75" w:rsidRPr="00F00EBE" w:rsidDel="00E00145">
          <w:delText>ate</w:delText>
        </w:r>
      </w:del>
    </w:p>
    <w:p w14:paraId="46CB7688" w14:textId="4CBA8400" w:rsidR="00EB1504" w:rsidDel="00EB1504" w:rsidRDefault="008E0E75">
      <w:pPr>
        <w:pStyle w:val="AnnexA4"/>
        <w:rPr>
          <w:del w:id="8069" w:author="Joe McCrossan" w:date="2014-01-04T17:51:00Z"/>
        </w:rPr>
        <w:pPrChange w:id="8070" w:author="Joe McCrossan" w:date="2014-03-16T14:44:00Z">
          <w:pPr>
            <w:pStyle w:val="ListBullet"/>
            <w:numPr>
              <w:numId w:val="0"/>
            </w:numPr>
            <w:tabs>
              <w:tab w:val="clear" w:pos="360"/>
              <w:tab w:val="left" w:pos="-1710"/>
            </w:tabs>
            <w:ind w:left="0" w:firstLine="0"/>
          </w:pPr>
        </w:pPrChange>
      </w:pPr>
      <w:commentRangeStart w:id="8071"/>
      <w:del w:id="8072" w:author="Joe McCrossan" w:date="2014-05-26T12:39:00Z">
        <w:r w:rsidDel="00E00145">
          <w:delText>For content conforming to this P</w:delText>
        </w:r>
        <w:r w:rsidRPr="005B504E" w:rsidDel="00E00145">
          <w:delText xml:space="preserve">rofile, </w:delText>
        </w:r>
        <w:r w:rsidDel="00E00145">
          <w:delText>the</w:delText>
        </w:r>
        <w:r w:rsidRPr="005B504E" w:rsidDel="00E00145">
          <w:delText xml:space="preserve"> maximum bitrate for </w:delText>
        </w:r>
        <w:r w:rsidDel="00E00145">
          <w:delText>[H265]</w:delText>
        </w:r>
        <w:r w:rsidRPr="005B504E" w:rsidDel="00E00145">
          <w:delText xml:space="preserve"> elementary streams </w:delText>
        </w:r>
      </w:del>
      <w:del w:id="8073" w:author="Joe McCrossan" w:date="2014-01-04T17:47:00Z">
        <w:r w:rsidR="001A526A" w:rsidDel="00EB1504">
          <w:delText xml:space="preserve">up to 1280 x 720 at 30Hz </w:delText>
        </w:r>
      </w:del>
      <w:del w:id="8074" w:author="Joe McCrossan" w:date="2014-05-26T12:39:00Z">
        <w:r w:rsidRPr="005B504E" w:rsidDel="00E00145">
          <w:rPr>
            <w:rStyle w:val="DECEConformanceStmt"/>
          </w:rPr>
          <w:delText>shall</w:delText>
        </w:r>
        <w:r w:rsidRPr="005B504E" w:rsidDel="00E00145">
          <w:delText xml:space="preserve"> </w:delText>
        </w:r>
      </w:del>
      <w:del w:id="8075" w:author="Joe McCrossan" w:date="2014-01-04T17:49:00Z">
        <w:r w:rsidRPr="005B504E" w:rsidDel="00EB1504">
          <w:delText>be</w:delText>
        </w:r>
        <w:r w:rsidR="002E26FB" w:rsidDel="00EB1504">
          <w:delText xml:space="preserve"> </w:delText>
        </w:r>
        <w:r w:rsidR="001A526A" w:rsidDel="00EB1504">
          <w:delText>10</w:delText>
        </w:r>
        <w:r w:rsidRPr="005B504E" w:rsidDel="00EB1504">
          <w:delText>.0x10</w:delText>
        </w:r>
        <w:r w:rsidRPr="005B504E" w:rsidDel="00EB1504">
          <w:rPr>
            <w:vertAlign w:val="superscript"/>
          </w:rPr>
          <w:delText>6</w:delText>
        </w:r>
        <w:r w:rsidRPr="005B504E" w:rsidDel="00EB1504">
          <w:delText xml:space="preserve"> bits/sec</w:delText>
        </w:r>
        <w:r w:rsidR="001A526A" w:rsidDel="00EB1504">
          <w:delText xml:space="preserve"> and for streams up to 1920 x 1080 at 60Hz </w:delText>
        </w:r>
        <w:r w:rsidR="00E5235E" w:rsidDel="00EB1504">
          <w:delText>SHALL be</w:delText>
        </w:r>
      </w:del>
      <w:del w:id="8076" w:author="Joe McCrossan" w:date="2014-05-26T12:39:00Z">
        <w:r w:rsidR="00E5235E" w:rsidDel="00E00145">
          <w:delText xml:space="preserve"> </w:delText>
        </w:r>
        <w:r w:rsidR="001A526A" w:rsidDel="00E00145">
          <w:delText>20.</w:delText>
        </w:r>
        <w:r w:rsidR="001A526A" w:rsidRPr="005B504E" w:rsidDel="00E00145">
          <w:delText>0x10</w:delText>
        </w:r>
        <w:r w:rsidR="001A526A" w:rsidRPr="005B504E" w:rsidDel="00E00145">
          <w:rPr>
            <w:vertAlign w:val="superscript"/>
          </w:rPr>
          <w:delText>6</w:delText>
        </w:r>
      </w:del>
      <w:del w:id="8077" w:author="Joe McCrossan" w:date="2014-01-04T17:50:00Z">
        <w:r w:rsidRPr="005B504E" w:rsidDel="00EB1504">
          <w:delText>; s</w:delText>
        </w:r>
      </w:del>
      <w:del w:id="8078" w:author="Joe McCrossan" w:date="2014-05-26T12:39:00Z">
        <w:r w:rsidRPr="005B504E" w:rsidDel="00E00145">
          <w:delText xml:space="preserve">ee Section </w:delText>
        </w:r>
        <w:r w:rsidR="00860A88" w:rsidDel="00E00145">
          <w:fldChar w:fldCharType="begin"/>
        </w:r>
        <w:r w:rsidDel="00E00145">
          <w:delInstrText xml:space="preserve"> REF _Ref247356154 \r \h </w:delInstrText>
        </w:r>
        <w:r w:rsidR="00860A88" w:rsidDel="00E00145">
          <w:fldChar w:fldCharType="separate"/>
        </w:r>
        <w:r w:rsidR="00FC5375" w:rsidDel="00E00145">
          <w:delText>4.4.2.4</w:delText>
        </w:r>
        <w:r w:rsidR="00860A88" w:rsidDel="00E00145">
          <w:fldChar w:fldCharType="end"/>
        </w:r>
        <w:r w:rsidDel="00E00145">
          <w:delText xml:space="preserve"> </w:delText>
        </w:r>
        <w:r w:rsidRPr="005B504E" w:rsidDel="00E00145">
          <w:delText xml:space="preserve">for more information on the calculation </w:delText>
        </w:r>
        <w:r w:rsidDel="00E00145">
          <w:delText>of [H265]</w:delText>
        </w:r>
        <w:r w:rsidRPr="005B504E" w:rsidDel="00E00145">
          <w:delText xml:space="preserve"> ele</w:delText>
        </w:r>
        <w:r w:rsidDel="00E00145">
          <w:delText>mentary stream maximum bitrate.</w:delText>
        </w:r>
        <w:commentRangeEnd w:id="8071"/>
        <w:r w:rsidR="000D6D1E" w:rsidDel="00E00145">
          <w:rPr>
            <w:rStyle w:val="CommentReference"/>
          </w:rPr>
          <w:commentReference w:id="8071"/>
        </w:r>
      </w:del>
    </w:p>
    <w:p w14:paraId="049D2DDA" w14:textId="77777777" w:rsidR="008E0E75" w:rsidRPr="003A2A30" w:rsidRDefault="008E0E75">
      <w:pPr>
        <w:pStyle w:val="AnnexA4"/>
        <w:rPr>
          <w:color w:val="000000" w:themeColor="text1"/>
        </w:rPr>
        <w:pPrChange w:id="8079" w:author="Joe McCrossan" w:date="2014-03-16T14:44:00Z">
          <w:pPr>
            <w:pStyle w:val="AnnexA3"/>
          </w:pPr>
        </w:pPrChange>
      </w:pPr>
      <w:r w:rsidRPr="003A2A30">
        <w:rPr>
          <w:color w:val="000000" w:themeColor="text1"/>
        </w:rPr>
        <w:t>Color</w:t>
      </w:r>
    </w:p>
    <w:p w14:paraId="7E4D69D0" w14:textId="77777777" w:rsidR="007C6131" w:rsidRDefault="00B15805" w:rsidP="00330996">
      <w:pPr>
        <w:rPr>
          <w:ins w:id="8080" w:author="Joe McCrossan" w:date="2014-05-26T22:04:00Z"/>
        </w:rPr>
      </w:pPr>
      <w:ins w:id="8081" w:author="Joe McCrossan" w:date="2014-05-26T13:47:00Z">
        <w:r>
          <w:t xml:space="preserve">NAL Structured Video streams </w:t>
        </w:r>
      </w:ins>
      <w:del w:id="8082" w:author="Joe McCrossan" w:date="2014-05-26T13:47:00Z">
        <w:r w:rsidR="008E0E75" w:rsidDel="00B15805">
          <w:delText xml:space="preserve">For content </w:delText>
        </w:r>
      </w:del>
      <w:r w:rsidR="008E0E75">
        <w:t xml:space="preserve">conforming to this </w:t>
      </w:r>
      <w:ins w:id="8083" w:author="Joe McCrossan" w:date="2014-05-26T13:47:00Z">
        <w:r>
          <w:t xml:space="preserve">Media </w:t>
        </w:r>
      </w:ins>
      <w:r w:rsidR="008E0E75">
        <w:t>P</w:t>
      </w:r>
      <w:r w:rsidR="008E0E75" w:rsidRPr="005B504E">
        <w:t>rofile</w:t>
      </w:r>
      <w:ins w:id="8084" w:author="Joe McCrossan" w:date="2014-05-26T22:04:00Z">
        <w:r w:rsidR="007C6131">
          <w:t>:</w:t>
        </w:r>
      </w:ins>
    </w:p>
    <w:p w14:paraId="64B8E600" w14:textId="77777777" w:rsidR="007C6131" w:rsidRDefault="008E0E75">
      <w:pPr>
        <w:pStyle w:val="ListParagraph"/>
        <w:numPr>
          <w:ilvl w:val="0"/>
          <w:numId w:val="59"/>
        </w:numPr>
        <w:rPr>
          <w:ins w:id="8085" w:author="Joe McCrossan" w:date="2014-05-26T22:04:00Z"/>
        </w:rPr>
        <w:pPrChange w:id="8086" w:author="Joe McCrossan" w:date="2014-05-26T22:04:00Z">
          <w:pPr>
            <w:pStyle w:val="ListBullet"/>
            <w:numPr>
              <w:numId w:val="0"/>
            </w:numPr>
            <w:ind w:left="0" w:firstLine="0"/>
          </w:pPr>
        </w:pPrChange>
      </w:pPr>
      <w:del w:id="8087" w:author="Joe McCrossan" w:date="2014-05-26T13:47:00Z">
        <w:r w:rsidRPr="005B504E" w:rsidDel="00B15805">
          <w:delText xml:space="preserve">, </w:delText>
        </w:r>
        <w:r w:rsidDel="00B15805">
          <w:delText>video tracks</w:delText>
        </w:r>
      </w:del>
      <w:del w:id="8088" w:author="Joe McCrossan" w:date="2014-05-26T22:04:00Z">
        <w:r w:rsidRPr="005B504E" w:rsidDel="007C6131">
          <w:delText xml:space="preserve"> </w:delText>
        </w:r>
      </w:del>
      <w:r>
        <w:rPr>
          <w:rStyle w:val="DECEConformanceStmt"/>
        </w:rPr>
        <w:t>SHALL</w:t>
      </w:r>
      <w:r w:rsidRPr="005B504E">
        <w:t xml:space="preserve"> be encoded </w:t>
      </w:r>
      <w:r>
        <w:t>using</w:t>
      </w:r>
      <w:r w:rsidRPr="005B504E">
        <w:t xml:space="preserve"> the color parameters </w:t>
      </w:r>
      <w:ins w:id="8089" w:author="Joe McCrossan" w:date="2014-05-26T21:34:00Z">
        <w:r w:rsidR="00C67D03">
          <w:t xml:space="preserve">and </w:t>
        </w:r>
        <w:r w:rsidR="00C67D03" w:rsidRPr="00C67D03">
          <w:t>opto-electronic transfer characteristic</w:t>
        </w:r>
        <w:r w:rsidR="00C67D03">
          <w:t xml:space="preserve"> </w:t>
        </w:r>
      </w:ins>
      <w:r w:rsidRPr="005B504E">
        <w:t>defined by [R709].</w:t>
      </w:r>
    </w:p>
    <w:p w14:paraId="27A1DA4B" w14:textId="77777777" w:rsidR="007C6131" w:rsidRDefault="008E0E75">
      <w:pPr>
        <w:pStyle w:val="ListParagraph"/>
        <w:numPr>
          <w:ilvl w:val="0"/>
          <w:numId w:val="59"/>
        </w:numPr>
        <w:rPr>
          <w:ins w:id="8090" w:author="Joe McCrossan" w:date="2014-05-26T22:05:00Z"/>
        </w:rPr>
        <w:pPrChange w:id="8091" w:author="Joe McCrossan" w:date="2014-05-26T22:05:00Z">
          <w:pPr>
            <w:pStyle w:val="ListBullet2"/>
            <w:numPr>
              <w:numId w:val="16"/>
            </w:numPr>
            <w:ind w:left="720"/>
          </w:pPr>
        </w:pPrChange>
      </w:pPr>
      <w:del w:id="8092" w:author="Joe McCrossan" w:date="2014-05-26T22:04:00Z">
        <w:r w:rsidRPr="005B504E" w:rsidDel="007C6131">
          <w:delText xml:space="preserve">  </w:delText>
        </w:r>
      </w:del>
      <w:ins w:id="8093" w:author="Joe McCrossan" w:date="2014-05-26T22:03:00Z">
        <w:r w:rsidR="007C6131" w:rsidRPr="005B504E">
          <w:rPr>
            <w:rStyle w:val="DECEConformanceStmt"/>
          </w:rPr>
          <w:t>SHALL</w:t>
        </w:r>
        <w:r w:rsidR="007C6131" w:rsidRPr="005B504E">
          <w:t xml:space="preserve"> have </w:t>
        </w:r>
        <w:r w:rsidR="007C6131">
          <w:t xml:space="preserve">the </w:t>
        </w:r>
      </w:ins>
      <w:ins w:id="8094" w:author="Joe McCrossan" w:date="2014-05-26T22:04:00Z">
        <w:r w:rsidR="007C6131">
          <w:t xml:space="preserve">following </w:t>
        </w:r>
      </w:ins>
      <w:ins w:id="8095" w:author="Joe McCrossan" w:date="2014-05-26T22:03:00Z">
        <w:r w:rsidR="007C6131" w:rsidRPr="005B504E">
          <w:t>pre-determined values:</w:t>
        </w:r>
      </w:ins>
    </w:p>
    <w:p w14:paraId="681F572F" w14:textId="05093F47" w:rsidR="007C6131" w:rsidRDefault="007C6131">
      <w:pPr>
        <w:pStyle w:val="ListParagraph"/>
        <w:numPr>
          <w:ilvl w:val="0"/>
          <w:numId w:val="63"/>
        </w:numPr>
        <w:pPrChange w:id="8096" w:author="Joe McCrossan" w:date="2014-05-26T22:09:00Z">
          <w:pPr/>
        </w:pPrChange>
      </w:pPr>
      <w:ins w:id="8097" w:author="Joe McCrossan" w:date="2014-05-26T22:03:00Z">
        <w:r w:rsidRPr="005B504E">
          <w:rPr>
            <w:rStyle w:val="DECEvariable"/>
            <w:noProof w:val="0"/>
          </w:rPr>
          <w:t>video_full_range_flag</w:t>
        </w:r>
        <w:r w:rsidRPr="005B504E">
          <w:t xml:space="preserve">, if present, </w:t>
        </w:r>
        <w:r w:rsidRPr="005B504E">
          <w:rPr>
            <w:rStyle w:val="DECEConformanceStmt"/>
          </w:rPr>
          <w:t>SHALL</w:t>
        </w:r>
        <w:r w:rsidRPr="005B504E">
          <w:t xml:space="preserve"> be set to 0</w:t>
        </w:r>
      </w:ins>
      <w:ins w:id="8098" w:author="Joe McCrossan" w:date="2014-05-26T22:05:00Z">
        <w:r w:rsidR="008B4BE8">
          <w:t>.</w:t>
        </w:r>
      </w:ins>
      <w:ins w:id="8099" w:author="Joe McCrossan" w:date="2014-05-26T22:03:00Z">
        <w:r w:rsidRPr="005B504E">
          <w:t xml:space="preserve"> </w:t>
        </w:r>
      </w:ins>
    </w:p>
    <w:p w14:paraId="46D65F91" w14:textId="5288984D" w:rsidR="00E04512" w:rsidRPr="005B504E" w:rsidDel="005C5402" w:rsidRDefault="00E04512">
      <w:pPr>
        <w:pStyle w:val="AnnexA5"/>
        <w:rPr>
          <w:del w:id="8100" w:author="Joe McCrossan" w:date="2014-05-26T13:52:00Z"/>
        </w:rPr>
        <w:pPrChange w:id="8101" w:author="Joe McCrossan" w:date="2014-03-16T14:44:00Z">
          <w:pPr>
            <w:pStyle w:val="AnnexA4"/>
            <w:autoSpaceDE w:val="0"/>
          </w:pPr>
        </w:pPrChange>
      </w:pPr>
      <w:bookmarkStart w:id="8102" w:name="_Ref154565950"/>
      <w:del w:id="8103" w:author="Joe McCrossan" w:date="2014-05-26T13:52:00Z">
        <w:r w:rsidRPr="005B504E" w:rsidDel="005C5402">
          <w:delText>Picture Formats</w:delText>
        </w:r>
        <w:bookmarkEnd w:id="8102"/>
      </w:del>
    </w:p>
    <w:p w14:paraId="291D1CE9" w14:textId="289A7D01" w:rsidR="00E04512" w:rsidRPr="005B504E" w:rsidDel="00DC7D34" w:rsidRDefault="00E04512" w:rsidP="00E04512">
      <w:pPr>
        <w:rPr>
          <w:del w:id="8104" w:author="Joe McCrossan" w:date="2014-03-16T18:29:00Z"/>
        </w:rPr>
      </w:pPr>
      <w:del w:id="8105" w:author="Joe McCrossan" w:date="2014-03-16T18:29:00Z">
        <w:r w:rsidRPr="005B504E" w:rsidDel="00DC7D34">
          <w:delText xml:space="preserve">In the following tables, the HD Media Profile defines several picture formats in the form of frame size and frame rate.  </w:delText>
        </w:r>
        <w:r w:rsidRPr="005B504E" w:rsidDel="00DC7D34">
          <w:rPr>
            <w:rStyle w:val="HTMLDefinition"/>
          </w:rPr>
          <w:delText>Frame size</w:delText>
        </w:r>
        <w:r w:rsidRPr="005B504E" w:rsidDel="00DC7D34">
          <w:delText xml:space="preserve"> is defined as the maximum </w:delText>
        </w:r>
        <w:r w:rsidR="005C1D02" w:rsidRPr="005B504E" w:rsidDel="00DC7D34">
          <w:delText xml:space="preserve">display </w:delText>
        </w:r>
        <w:r w:rsidRPr="005B504E" w:rsidDel="00DC7D34">
          <w:delText xml:space="preserve">width and height of the picture in square pixels </w:delText>
        </w:r>
        <w:r w:rsidR="005C1D02" w:rsidRPr="005B504E" w:rsidDel="00DC7D34">
          <w:delText xml:space="preserve">after </w:delText>
        </w:r>
        <w:r w:rsidRPr="005B504E" w:rsidDel="00DC7D34">
          <w:delText xml:space="preserve">cropping </w:delText>
        </w:r>
        <w:r w:rsidR="005C1D02" w:rsidRPr="005B504E" w:rsidDel="00DC7D34">
          <w:delText xml:space="preserve">and subsample rescaling </w:delText>
        </w:r>
        <w:r w:rsidRPr="005B504E" w:rsidDel="00DC7D34">
          <w:delText>is applied.  For each picture format defined, one or more allowed value combinations are specified for horizontal and vertical sub-sample factor</w:delText>
        </w:r>
        <w:r w:rsidR="005C1D02" w:rsidRPr="005B504E" w:rsidDel="00DC7D34">
          <w:delText>s</w:delText>
        </w:r>
        <w:r w:rsidRPr="005B504E" w:rsidDel="00DC7D34">
          <w:delText xml:space="preserve">, which are necessary for selecting valid Track Header Box </w:delText>
        </w:r>
        <w:r w:rsidRPr="005B504E" w:rsidDel="00DC7D34">
          <w:rPr>
            <w:rStyle w:val="DECEvariable"/>
            <w:noProof w:val="0"/>
          </w:rPr>
          <w:delText>width</w:delText>
        </w:r>
        <w:r w:rsidRPr="005B504E" w:rsidDel="00DC7D34">
          <w:delText xml:space="preserve"> and </w:delText>
        </w:r>
        <w:r w:rsidRPr="005B504E" w:rsidDel="00DC7D34">
          <w:rPr>
            <w:rStyle w:val="DECEvariable"/>
            <w:noProof w:val="0"/>
          </w:rPr>
          <w:delText>height</w:delText>
        </w:r>
        <w:r w:rsidRPr="005B504E" w:rsidDel="00DC7D34">
          <w:delText xml:space="preserve"> properties, as specified in Section </w:delText>
        </w:r>
        <w:r w:rsidR="007A4DF4" w:rsidDel="00DC7D34">
          <w:fldChar w:fldCharType="begin" w:fldLock="1"/>
        </w:r>
        <w:r w:rsidR="007A4DF4" w:rsidDel="00DC7D34">
          <w:delInstrText xml:space="preserve"> REF _Ref142162552 \w \h  \* MERGEFORMAT </w:delInstrText>
        </w:r>
        <w:r w:rsidR="007A4DF4" w:rsidDel="00DC7D34">
          <w:fldChar w:fldCharType="separate"/>
        </w:r>
        <w:r w:rsidR="005B504E" w:rsidDel="00DC7D34">
          <w:delText>2.3.5</w:delText>
        </w:r>
        <w:r w:rsidR="007A4DF4" w:rsidDel="00DC7D34">
          <w:fldChar w:fldCharType="end"/>
        </w:r>
        <w:r w:rsidRPr="005B504E" w:rsidDel="00DC7D34">
          <w:delText xml:space="preserve">.  In addition, corresponding constraints are also specified for </w:delText>
        </w:r>
        <w:r w:rsidR="00773B87" w:rsidDel="00DC7D34">
          <w:delText xml:space="preserve">AVC and </w:delText>
        </w:r>
        <w:r w:rsidR="008E0E75" w:rsidDel="00DC7D34">
          <w:delText xml:space="preserve">HEVC </w:delText>
        </w:r>
        <w:r w:rsidRPr="005B504E" w:rsidDel="00DC7D34">
          <w:delText>coding parameters</w:delText>
        </w:r>
        <w:r w:rsidR="008E0E75" w:rsidDel="00DC7D34">
          <w:delText>.</w:delText>
        </w:r>
      </w:del>
    </w:p>
    <w:p w14:paraId="5CEAEB50" w14:textId="31F9EC3D" w:rsidR="00A138E5" w:rsidRPr="005B504E" w:rsidDel="00DC7D34" w:rsidRDefault="00A138E5" w:rsidP="00A138E5">
      <w:pPr>
        <w:rPr>
          <w:del w:id="8106" w:author="Joe McCrossan" w:date="2014-03-16T18:29:00Z"/>
          <w:lang w:eastAsia="ja-JP"/>
        </w:rPr>
      </w:pPr>
      <w:del w:id="8107" w:author="Joe McCrossan" w:date="2014-03-16T18:29:00Z">
        <w:r w:rsidRPr="005B504E" w:rsidDel="00DC7D34">
          <w:rPr>
            <w:lang w:eastAsia="ja-JP"/>
          </w:rPr>
          <w:delText xml:space="preserve">When sub-sampling is applied, at least one of either the width or the height of the encoded picture size SHALL match the value specified in the “Max Size Encoded” column in the following Tables.   See Section </w:delText>
        </w:r>
        <w:r w:rsidR="007A4DF4" w:rsidDel="00DC7D34">
          <w:fldChar w:fldCharType="begin" w:fldLock="1"/>
        </w:r>
        <w:r w:rsidR="007A4DF4" w:rsidDel="00DC7D34">
          <w:delInstrText xml:space="preserve"> REF _Ref146215418 \r \h  \* MERGEFORMAT </w:delInstrText>
        </w:r>
        <w:r w:rsidR="007A4DF4" w:rsidDel="00DC7D34">
          <w:fldChar w:fldCharType="separate"/>
        </w:r>
        <w:r w:rsidR="005B504E" w:rsidDel="00DC7D34">
          <w:rPr>
            <w:lang w:eastAsia="ja-JP"/>
          </w:rPr>
          <w:delText>4.5</w:delText>
        </w:r>
        <w:r w:rsidR="007A4DF4" w:rsidDel="00DC7D34">
          <w:fldChar w:fldCharType="end"/>
        </w:r>
        <w:r w:rsidRPr="005B504E" w:rsidDel="00DC7D34">
          <w:rPr>
            <w:lang w:eastAsia="ja-JP"/>
          </w:rPr>
          <w:delText xml:space="preserve"> for more information.</w:delText>
        </w:r>
      </w:del>
    </w:p>
    <w:p w14:paraId="3B523FA5" w14:textId="06CD6ADD" w:rsidR="00060AC4" w:rsidRPr="005B504E" w:rsidDel="00DC7D34" w:rsidRDefault="00060AC4" w:rsidP="00060AC4">
      <w:pPr>
        <w:rPr>
          <w:del w:id="8108" w:author="Joe McCrossan" w:date="2014-03-16T18:29:00Z"/>
          <w:lang w:eastAsia="ja-JP"/>
        </w:rPr>
      </w:pPr>
      <w:del w:id="8109" w:author="Joe McCrossan" w:date="2014-03-16T18:29:00Z">
        <w:r w:rsidRPr="005B504E" w:rsidDel="00DC7D34">
          <w:rPr>
            <w:i/>
            <w:lang w:eastAsia="ja-JP"/>
          </w:rPr>
          <w:delText>Frame rate</w:delText>
        </w:r>
        <w:r w:rsidRPr="005B504E" w:rsidDel="00DC7D34">
          <w:rPr>
            <w:lang w:eastAsia="ja-JP"/>
          </w:rPr>
          <w:delText xml:space="preserve"> is defined as a ratio corresponding to a real number.  This number SHALL precisely (with no rounding error permitted) match the value calculated from the following equation:</w:delText>
        </w:r>
      </w:del>
    </w:p>
    <w:p w14:paraId="5D605FC7" w14:textId="6C63C1AE" w:rsidR="00860A88" w:rsidDel="00DC7D34" w:rsidRDefault="00FF014E" w:rsidP="00B71A78">
      <w:pPr>
        <w:pStyle w:val="ListParagraph"/>
        <w:numPr>
          <w:ilvl w:val="0"/>
          <w:numId w:val="42"/>
        </w:numPr>
        <w:rPr>
          <w:del w:id="8110" w:author="Joe McCrossan" w:date="2014-03-16T18:29:00Z"/>
          <w:lang w:eastAsia="ja-JP"/>
        </w:rPr>
      </w:pPr>
      <w:del w:id="8111" w:author="Joe McCrossan" w:date="2014-03-16T18:29:00Z">
        <w:r w:rsidRPr="00F00EBE" w:rsidDel="00DC7D34">
          <w:rPr>
            <w:rFonts w:cs="Courier New"/>
            <w:lang w:eastAsia="ja-JP"/>
          </w:rPr>
          <w:delText>AVC</w:delText>
        </w:r>
        <w:r w:rsidDel="00DC7D34">
          <w:rPr>
            <w:rFonts w:cs="Courier New"/>
            <w:lang w:eastAsia="ja-JP"/>
          </w:rPr>
          <w:delText xml:space="preserve"> video tracks</w:delText>
        </w:r>
        <w:r w:rsidRPr="00F00EBE" w:rsidDel="00DC7D34">
          <w:rPr>
            <w:rFonts w:cs="Courier New"/>
            <w:lang w:eastAsia="ja-JP"/>
          </w:rPr>
          <w:delText>:</w:delText>
        </w:r>
        <w:r w:rsidDel="00DC7D34">
          <w:rPr>
            <w:rFonts w:ascii="Courier New" w:hAnsi="Courier New" w:cs="Courier New"/>
            <w:sz w:val="20"/>
            <w:szCs w:val="20"/>
            <w:lang w:eastAsia="ja-JP"/>
          </w:rPr>
          <w:delText xml:space="preserve"> </w:delText>
        </w:r>
        <w:r w:rsidR="00860A88" w:rsidRPr="00330996" w:rsidDel="00DC7D34">
          <w:rPr>
            <w:rFonts w:ascii="Courier New" w:hAnsi="Courier New" w:cs="Courier New"/>
            <w:sz w:val="20"/>
            <w:szCs w:val="20"/>
            <w:lang w:eastAsia="ja-JP"/>
          </w:rPr>
          <w:delText>frame rate = time_scale ÷ (2 * num_units_in_tick)</w:delText>
        </w:r>
      </w:del>
    </w:p>
    <w:p w14:paraId="582F9F42" w14:textId="6AA21B70" w:rsidR="00860A88" w:rsidDel="00DC7D34" w:rsidRDefault="00060AC4" w:rsidP="00330996">
      <w:pPr>
        <w:pStyle w:val="ListParagraph"/>
        <w:rPr>
          <w:del w:id="8112" w:author="Joe McCrossan" w:date="2014-03-16T18:29:00Z"/>
        </w:rPr>
      </w:pPr>
      <w:del w:id="8113" w:author="Joe McCrossan" w:date="2014-03-16T18:29:00Z">
        <w:r w:rsidRPr="005B504E" w:rsidDel="00DC7D34">
          <w:rPr>
            <w:lang w:eastAsia="ja-JP"/>
          </w:rPr>
          <w:delText xml:space="preserve">Note: </w:delText>
        </w:r>
        <w:r w:rsidRPr="00FF014E" w:rsidDel="00DC7D34">
          <w:rPr>
            <w:rFonts w:ascii="Courier New" w:hAnsi="Courier New" w:cs="Courier New"/>
            <w:sz w:val="20"/>
            <w:szCs w:val="20"/>
            <w:lang w:eastAsia="ja-JP"/>
          </w:rPr>
          <w:delText xml:space="preserve">time_scale </w:delText>
        </w:r>
        <w:r w:rsidRPr="005B504E" w:rsidDel="00DC7D34">
          <w:rPr>
            <w:lang w:eastAsia="ja-JP"/>
          </w:rPr>
          <w:delText xml:space="preserve">and </w:delText>
        </w:r>
        <w:r w:rsidRPr="00FF014E" w:rsidDel="00DC7D34">
          <w:rPr>
            <w:rFonts w:ascii="Courier New" w:hAnsi="Courier New" w:cs="Courier New"/>
            <w:sz w:val="20"/>
            <w:szCs w:val="20"/>
            <w:lang w:eastAsia="ja-JP"/>
          </w:rPr>
          <w:delText>num_units_in_tick</w:delText>
        </w:r>
        <w:r w:rsidRPr="005B504E" w:rsidDel="00DC7D34">
          <w:rPr>
            <w:lang w:eastAsia="ja-JP"/>
          </w:rPr>
          <w:delText xml:space="preserve"> are AVC coding parameters.  </w:delText>
        </w:r>
        <w:r w:rsidRPr="00FF014E" w:rsidDel="00DC7D34">
          <w:rPr>
            <w:rFonts w:eastAsia="Times New Roman" w:cs="Times"/>
          </w:rPr>
          <w:delText xml:space="preserve">Based on the restrictions defined in </w:delText>
        </w:r>
        <w:r w:rsidRPr="005B504E" w:rsidDel="00DC7D34">
          <w:rPr>
            <w:lang w:eastAsia="ja-JP"/>
          </w:rPr>
          <w:delText>Section</w:delText>
        </w:r>
        <w:r w:rsidR="00FF014E" w:rsidDel="00DC7D34">
          <w:rPr>
            <w:lang w:eastAsia="ja-JP"/>
          </w:rPr>
          <w:delText xml:space="preserve"> </w:delText>
        </w:r>
        <w:r w:rsidR="00860A88" w:rsidDel="00DC7D34">
          <w:fldChar w:fldCharType="begin"/>
        </w:r>
        <w:r w:rsidR="00FF014E" w:rsidDel="00DC7D34">
          <w:delInstrText xml:space="preserve"> REF _Ref215987387 \r \h </w:delInstrText>
        </w:r>
        <w:r w:rsidR="00860A88" w:rsidDel="00DC7D34">
          <w:fldChar w:fldCharType="separate"/>
        </w:r>
        <w:r w:rsidR="003A2A30" w:rsidDel="00DC7D34">
          <w:delText>4.3.2.2.1</w:delText>
        </w:r>
        <w:r w:rsidR="00860A88" w:rsidDel="00DC7D34">
          <w:fldChar w:fldCharType="end"/>
        </w:r>
        <w:r w:rsidRPr="005B504E" w:rsidDel="00DC7D34">
          <w:rPr>
            <w:lang w:eastAsia="ja-JP"/>
          </w:rPr>
          <w:delText xml:space="preserve">, this equation applies to </w:delText>
        </w:r>
        <w:r w:rsidR="00B2092C" w:rsidRPr="005B504E" w:rsidDel="00DC7D34">
          <w:rPr>
            <w:lang w:eastAsia="ja-JP"/>
          </w:rPr>
          <w:delText>all content conforming to this P</w:delText>
        </w:r>
        <w:r w:rsidRPr="005B504E" w:rsidDel="00DC7D34">
          <w:rPr>
            <w:lang w:eastAsia="ja-JP"/>
          </w:rPr>
          <w:delText xml:space="preserve">rofile. </w:delText>
        </w:r>
      </w:del>
    </w:p>
    <w:p w14:paraId="35FD79B3" w14:textId="718857BC" w:rsidR="00FF014E" w:rsidRPr="005B504E" w:rsidDel="00DC7D34" w:rsidRDefault="00FF014E" w:rsidP="00B71A78">
      <w:pPr>
        <w:pStyle w:val="ListParagraph"/>
        <w:numPr>
          <w:ilvl w:val="0"/>
          <w:numId w:val="40"/>
        </w:numPr>
        <w:ind w:left="720"/>
        <w:rPr>
          <w:del w:id="8114" w:author="Joe McCrossan" w:date="2014-03-16T18:29:00Z"/>
          <w:lang w:eastAsia="ja-JP"/>
        </w:rPr>
      </w:pPr>
      <w:del w:id="8115" w:author="Joe McCrossan" w:date="2014-03-16T18:29:00Z">
        <w:r w:rsidDel="00DC7D34">
          <w:rPr>
            <w:rFonts w:cs="Courier New"/>
            <w:lang w:eastAsia="ja-JP"/>
          </w:rPr>
          <w:delText>HE</w:delText>
        </w:r>
        <w:r w:rsidRPr="00F00EBE" w:rsidDel="00DC7D34">
          <w:rPr>
            <w:rFonts w:cs="Courier New"/>
            <w:lang w:eastAsia="ja-JP"/>
          </w:rPr>
          <w:delText>VC</w:delText>
        </w:r>
        <w:r w:rsidDel="00DC7D34">
          <w:rPr>
            <w:rFonts w:cs="Courier New"/>
            <w:lang w:eastAsia="ja-JP"/>
          </w:rPr>
          <w:delText xml:space="preserve"> video tracks</w:delText>
        </w:r>
        <w:r w:rsidRPr="00F00EBE" w:rsidDel="00DC7D34">
          <w:rPr>
            <w:rFonts w:cs="Courier New"/>
            <w:lang w:eastAsia="ja-JP"/>
          </w:rPr>
          <w:delText>:</w:delText>
        </w:r>
        <w:r w:rsidDel="00DC7D34">
          <w:rPr>
            <w:rFonts w:ascii="Courier New" w:hAnsi="Courier New" w:cs="Courier New"/>
            <w:sz w:val="20"/>
            <w:szCs w:val="20"/>
            <w:lang w:eastAsia="ja-JP"/>
          </w:rPr>
          <w:delText xml:space="preserve"> </w:delText>
        </w:r>
        <w:r w:rsidRPr="00F00EBE" w:rsidDel="00DC7D34">
          <w:rPr>
            <w:rFonts w:ascii="Courier New" w:hAnsi="Courier New" w:cs="Courier New"/>
            <w:sz w:val="20"/>
            <w:szCs w:val="20"/>
            <w:lang w:eastAsia="ja-JP"/>
          </w:rPr>
          <w:delText xml:space="preserve">frame rate = </w:delText>
        </w:r>
        <w:r w:rsidDel="00DC7D34">
          <w:rPr>
            <w:rFonts w:ascii="Courier New" w:hAnsi="Courier New" w:cs="Courier New"/>
            <w:sz w:val="20"/>
            <w:szCs w:val="20"/>
            <w:lang w:eastAsia="ja-JP"/>
          </w:rPr>
          <w:delText>vui_time_scale ÷ vui_</w:delText>
        </w:r>
        <w:r w:rsidRPr="00F00EBE" w:rsidDel="00DC7D34">
          <w:rPr>
            <w:rFonts w:ascii="Courier New" w:hAnsi="Courier New" w:cs="Courier New"/>
            <w:sz w:val="20"/>
            <w:szCs w:val="20"/>
            <w:lang w:eastAsia="ja-JP"/>
          </w:rPr>
          <w:delText>num_units_in_tick</w:delText>
        </w:r>
        <w:r w:rsidRPr="005B504E" w:rsidDel="00DC7D34">
          <w:rPr>
            <w:lang w:eastAsia="ja-JP"/>
          </w:rPr>
          <w:delText xml:space="preserve"> </w:delText>
        </w:r>
      </w:del>
    </w:p>
    <w:p w14:paraId="58328FE2" w14:textId="388D2532" w:rsidR="00860A88" w:rsidDel="00DC7D34" w:rsidRDefault="00FF014E" w:rsidP="00330996">
      <w:pPr>
        <w:ind w:left="720"/>
        <w:rPr>
          <w:del w:id="8116" w:author="Joe McCrossan" w:date="2014-03-16T18:29:00Z"/>
          <w:lang w:eastAsia="ja-JP"/>
        </w:rPr>
      </w:pPr>
      <w:del w:id="8117" w:author="Joe McCrossan" w:date="2014-03-16T18:29:00Z">
        <w:r w:rsidRPr="005B504E" w:rsidDel="00DC7D34">
          <w:rPr>
            <w:lang w:eastAsia="ja-JP"/>
          </w:rPr>
          <w:delText xml:space="preserve">Note: </w:delText>
        </w:r>
        <w:r w:rsidDel="00DC7D34">
          <w:rPr>
            <w:rFonts w:ascii="Courier New" w:hAnsi="Courier New" w:cs="Courier New"/>
            <w:sz w:val="20"/>
            <w:szCs w:val="20"/>
            <w:lang w:eastAsia="ja-JP"/>
          </w:rPr>
          <w:delText>viu_t</w:delText>
        </w:r>
        <w:r w:rsidRPr="005B504E" w:rsidDel="00DC7D34">
          <w:rPr>
            <w:rFonts w:ascii="Courier New" w:hAnsi="Courier New" w:cs="Courier New"/>
            <w:sz w:val="20"/>
            <w:szCs w:val="20"/>
            <w:lang w:eastAsia="ja-JP"/>
          </w:rPr>
          <w:delText xml:space="preserve">ime_scale </w:delText>
        </w:r>
        <w:r w:rsidRPr="005B504E" w:rsidDel="00DC7D34">
          <w:rPr>
            <w:lang w:eastAsia="ja-JP"/>
          </w:rPr>
          <w:delText xml:space="preserve">and </w:delText>
        </w:r>
        <w:r w:rsidDel="00DC7D34">
          <w:rPr>
            <w:rFonts w:ascii="Courier New" w:hAnsi="Courier New" w:cs="Courier New"/>
            <w:sz w:val="20"/>
            <w:szCs w:val="20"/>
            <w:lang w:eastAsia="ja-JP"/>
          </w:rPr>
          <w:delText>vui_num_</w:delText>
        </w:r>
        <w:r w:rsidRPr="005B504E" w:rsidDel="00DC7D34">
          <w:rPr>
            <w:rFonts w:ascii="Courier New" w:hAnsi="Courier New" w:cs="Courier New"/>
            <w:sz w:val="20"/>
            <w:szCs w:val="20"/>
            <w:lang w:eastAsia="ja-JP"/>
          </w:rPr>
          <w:delText>units_in_tick</w:delText>
        </w:r>
        <w:r w:rsidDel="00DC7D34">
          <w:rPr>
            <w:lang w:eastAsia="ja-JP"/>
          </w:rPr>
          <w:delText xml:space="preserve"> are HE</w:delText>
        </w:r>
        <w:r w:rsidRPr="005B504E" w:rsidDel="00DC7D34">
          <w:rPr>
            <w:lang w:eastAsia="ja-JP"/>
          </w:rPr>
          <w:delText xml:space="preserve">VC coding parameters.  </w:delText>
        </w:r>
        <w:r w:rsidRPr="005B504E" w:rsidDel="00DC7D34">
          <w:rPr>
            <w:rFonts w:eastAsia="Times New Roman" w:cs="Times"/>
          </w:rPr>
          <w:delText xml:space="preserve">Based on the restrictions defined in </w:delText>
        </w:r>
        <w:r w:rsidRPr="005B504E" w:rsidDel="00DC7D34">
          <w:rPr>
            <w:lang w:eastAsia="ja-JP"/>
          </w:rPr>
          <w:delText>Section</w:delText>
        </w:r>
        <w:r w:rsidDel="00DC7D34">
          <w:rPr>
            <w:lang w:eastAsia="ja-JP"/>
          </w:rPr>
          <w:delText xml:space="preserve"> </w:delText>
        </w:r>
        <w:r w:rsidR="00860A88" w:rsidDel="00DC7D34">
          <w:fldChar w:fldCharType="begin"/>
        </w:r>
        <w:r w:rsidDel="00DC7D34">
          <w:delInstrText xml:space="preserve"> REF _Ref373228008 \r \h </w:delInstrText>
        </w:r>
        <w:r w:rsidR="00860A88" w:rsidDel="00DC7D34">
          <w:fldChar w:fldCharType="separate"/>
        </w:r>
        <w:r w:rsidR="003A2A30" w:rsidDel="00DC7D34">
          <w:delText>4.4.2.3.1</w:delText>
        </w:r>
        <w:r w:rsidR="00860A88" w:rsidDel="00DC7D34">
          <w:fldChar w:fldCharType="end"/>
        </w:r>
        <w:r w:rsidRPr="005B504E" w:rsidDel="00DC7D34">
          <w:rPr>
            <w:lang w:eastAsia="ja-JP"/>
          </w:rPr>
          <w:delText xml:space="preserve">, this equation applies to all content conforming to this Profile. </w:delText>
        </w:r>
      </w:del>
    </w:p>
    <w:p w14:paraId="26C6B25C" w14:textId="59EC510B" w:rsidR="00860A88" w:rsidDel="005C5402" w:rsidRDefault="00E04512" w:rsidP="00330996">
      <w:pPr>
        <w:pStyle w:val="ListBullet"/>
        <w:numPr>
          <w:ilvl w:val="0"/>
          <w:numId w:val="0"/>
        </w:numPr>
        <w:tabs>
          <w:tab w:val="clear" w:pos="360"/>
          <w:tab w:val="left" w:pos="-2340"/>
        </w:tabs>
        <w:rPr>
          <w:del w:id="8118" w:author="Joe McCrossan" w:date="2014-05-26T13:52:00Z"/>
        </w:rPr>
      </w:pPr>
      <w:del w:id="8119" w:author="Joe McCrossan" w:date="2014-03-16T18:29:00Z">
        <w:r w:rsidRPr="005B504E" w:rsidDel="00DC7D34">
          <w:delText xml:space="preserve">The </w:delText>
        </w:r>
      </w:del>
      <w:del w:id="8120" w:author="Joe McCrossan" w:date="2014-03-16T18:30:00Z">
        <w:r w:rsidRPr="005B504E" w:rsidDel="00DC7D34">
          <w:delText>v</w:delText>
        </w:r>
      </w:del>
      <w:del w:id="8121" w:author="Joe McCrossan" w:date="2014-05-26T13:52:00Z">
        <w:r w:rsidRPr="005B504E" w:rsidDel="005C5402">
          <w:delText xml:space="preserve">ideo track </w:delText>
        </w:r>
      </w:del>
      <w:del w:id="8122" w:author="Joe McCrossan" w:date="2014-03-16T18:30:00Z">
        <w:r w:rsidRPr="005B504E" w:rsidDel="00DC7D34">
          <w:delText xml:space="preserve">in a CFF file </w:delText>
        </w:r>
      </w:del>
      <w:del w:id="8123" w:author="Joe McCrossan" w:date="2014-05-26T13:52:00Z">
        <w:r w:rsidRPr="005B504E" w:rsidDel="005C5402">
          <w:delText xml:space="preserve">conforming to this profile </w:delText>
        </w:r>
        <w:r w:rsidRPr="005B504E" w:rsidDel="005C5402">
          <w:rPr>
            <w:rStyle w:val="DECEConformanceStmt"/>
          </w:rPr>
          <w:delText>shall</w:delText>
        </w:r>
        <w:r w:rsidRPr="005B504E" w:rsidDel="005C5402">
          <w:delText xml:space="preserve"> comply with the constraints of </w:delText>
        </w:r>
      </w:del>
      <w:del w:id="8124" w:author="Joe McCrossan" w:date="2014-03-16T18:45:00Z">
        <w:r w:rsidRPr="005B504E" w:rsidDel="00571543">
          <w:delText xml:space="preserve">exactly one of </w:delText>
        </w:r>
      </w:del>
      <w:del w:id="8125" w:author="Joe McCrossan" w:date="2014-05-26T13:52:00Z">
        <w:r w:rsidRPr="005B504E" w:rsidDel="005C5402">
          <w:delText>the listed picture formats.</w:delText>
        </w:r>
      </w:del>
    </w:p>
    <w:p w14:paraId="2FB5446C" w14:textId="718DABB7" w:rsidR="00E04512" w:rsidRPr="005B504E" w:rsidDel="005C5402" w:rsidRDefault="007A4DF4" w:rsidP="00FF014E">
      <w:pPr>
        <w:pStyle w:val="ListBullet2"/>
        <w:numPr>
          <w:ilvl w:val="0"/>
          <w:numId w:val="16"/>
        </w:numPr>
        <w:ind w:left="720"/>
        <w:rPr>
          <w:del w:id="8126" w:author="Joe McCrossan" w:date="2014-05-26T13:52:00Z"/>
        </w:rPr>
      </w:pPr>
      <w:del w:id="8127" w:author="Joe McCrossan" w:date="2014-05-26T13:52:00Z">
        <w:r w:rsidDel="005C5402">
          <w:fldChar w:fldCharType="begin" w:fldLock="1"/>
        </w:r>
        <w:r w:rsidDel="005C5402">
          <w:delInstrText xml:space="preserve"> REF _Ref144359099 \h  \* MERGEFORMAT </w:delInstrText>
        </w:r>
        <w:r w:rsidDel="005C5402">
          <w:fldChar w:fldCharType="separate"/>
        </w:r>
        <w:r w:rsidR="005B504E" w:rsidRPr="005B504E" w:rsidDel="005C5402">
          <w:delText xml:space="preserve">Table C - </w:delText>
        </w:r>
        <w:r w:rsidR="005B504E" w:rsidDel="005C5402">
          <w:delText>1</w:delText>
        </w:r>
        <w:r w:rsidDel="005C5402">
          <w:fldChar w:fldCharType="end"/>
        </w:r>
        <w:r w:rsidR="00E04512" w:rsidRPr="005B504E" w:rsidDel="005C5402">
          <w:delText xml:space="preserve"> lists the picture formats and associated constraints supported by this profile for 24 Hz, 30 Hz and 60 Hz content.</w:delText>
        </w:r>
      </w:del>
    </w:p>
    <w:p w14:paraId="580EA445" w14:textId="184E9FF9" w:rsidR="00845D11" w:rsidRPr="005B504E" w:rsidDel="005C5402" w:rsidRDefault="007A4DF4" w:rsidP="00FF014E">
      <w:pPr>
        <w:pStyle w:val="ListBullet2"/>
        <w:numPr>
          <w:ilvl w:val="0"/>
          <w:numId w:val="16"/>
        </w:numPr>
        <w:ind w:left="720"/>
        <w:rPr>
          <w:del w:id="8128" w:author="Joe McCrossan" w:date="2014-05-26T13:52:00Z"/>
        </w:rPr>
      </w:pPr>
      <w:del w:id="8129" w:author="Joe McCrossan" w:date="2014-05-26T13:52:00Z">
        <w:r w:rsidDel="005C5402">
          <w:fldChar w:fldCharType="begin" w:fldLock="1"/>
        </w:r>
        <w:r w:rsidDel="005C5402">
          <w:delInstrText xml:space="preserve"> REF _Ref144359132 \h  \* MERGEFORMAT </w:delInstrText>
        </w:r>
        <w:r w:rsidDel="005C5402">
          <w:fldChar w:fldCharType="separate"/>
        </w:r>
        <w:r w:rsidR="005B504E" w:rsidRPr="005B504E" w:rsidDel="005C5402">
          <w:delText xml:space="preserve">Table C - </w:delText>
        </w:r>
        <w:r w:rsidR="005B504E" w:rsidDel="005C5402">
          <w:delText>2</w:delText>
        </w:r>
        <w:r w:rsidDel="005C5402">
          <w:fldChar w:fldCharType="end"/>
        </w:r>
        <w:r w:rsidR="00E04512" w:rsidRPr="005B504E" w:rsidDel="005C5402">
          <w:delText xml:space="preserve"> lists the picture formats and associated constraints supported by this profile for 25 Hz and 50 Hz content.</w:delText>
        </w:r>
      </w:del>
    </w:p>
    <w:p w14:paraId="37572841" w14:textId="77777777" w:rsidR="005C5402" w:rsidRPr="00935668" w:rsidRDefault="005C5402" w:rsidP="005C5402">
      <w:pPr>
        <w:pStyle w:val="AnnexA4"/>
        <w:rPr>
          <w:ins w:id="8130" w:author="Joe McCrossan" w:date="2014-05-26T13:52:00Z"/>
        </w:rPr>
      </w:pPr>
      <w:ins w:id="8131" w:author="Joe McCrossan" w:date="2014-05-26T13:52:00Z">
        <w:r>
          <w:t xml:space="preserve">Constraints on </w:t>
        </w:r>
        <w:r>
          <w:rPr>
            <w:rStyle w:val="CommentReference"/>
            <w:b w:val="0"/>
            <w:color w:val="auto"/>
            <w:spacing w:val="0"/>
          </w:rPr>
          <w:commentReference w:id="8132"/>
        </w:r>
        <w:r>
          <w:rPr>
            <w:color w:val="auto"/>
          </w:rPr>
          <w:t>Picture Formats</w:t>
        </w:r>
      </w:ins>
    </w:p>
    <w:p w14:paraId="25B019C2" w14:textId="77777777" w:rsidR="005C5402" w:rsidRDefault="005C5402" w:rsidP="005C5402">
      <w:pPr>
        <w:rPr>
          <w:ins w:id="8133" w:author="Joe McCrossan" w:date="2014-05-26T13:52:00Z"/>
        </w:rPr>
      </w:pPr>
      <w:ins w:id="8134" w:author="Joe McCrossan" w:date="2014-05-26T13:52:00Z">
        <w:r>
          <w:t xml:space="preserve">NAL Structured Video streams </w:t>
        </w:r>
        <w:r w:rsidRPr="005B504E">
          <w:t xml:space="preserve">conforming to this </w:t>
        </w:r>
        <w:r>
          <w:t>Media P</w:t>
        </w:r>
        <w:r w:rsidRPr="005B504E">
          <w:t xml:space="preserve">rofile </w:t>
        </w:r>
        <w:r>
          <w:t>SHALL NOT exceed the following coded picture format constraints:</w:t>
        </w:r>
      </w:ins>
    </w:p>
    <w:p w14:paraId="6FD900A3" w14:textId="2D1097CC" w:rsidR="005C5402" w:rsidRDefault="005C5402" w:rsidP="005C5402">
      <w:pPr>
        <w:pStyle w:val="ListParagraph"/>
        <w:numPr>
          <w:ilvl w:val="0"/>
          <w:numId w:val="53"/>
        </w:numPr>
        <w:rPr>
          <w:ins w:id="8135" w:author="Joe McCrossan" w:date="2014-05-26T13:52:00Z"/>
        </w:rPr>
      </w:pPr>
      <w:ins w:id="8136" w:author="Joe McCrossan" w:date="2014-05-26T13:52:00Z">
        <w:r>
          <w:t xml:space="preserve">Maximum encoded vertical sample count of </w:t>
        </w:r>
      </w:ins>
      <w:ins w:id="8137" w:author="Joe McCrossan" w:date="2014-05-26T13:53:00Z">
        <w:r>
          <w:t>1080</w:t>
        </w:r>
      </w:ins>
      <w:ins w:id="8138" w:author="Joe McCrossan" w:date="2014-05-26T13:52:00Z">
        <w:r>
          <w:t xml:space="preserve"> samples.</w:t>
        </w:r>
      </w:ins>
    </w:p>
    <w:p w14:paraId="44C0DE62" w14:textId="2D599488" w:rsidR="005C1D02" w:rsidRPr="005B504E" w:rsidRDefault="005C5402" w:rsidP="00B13CE6">
      <w:pPr>
        <w:pStyle w:val="ListParagraph"/>
        <w:numPr>
          <w:ilvl w:val="0"/>
          <w:numId w:val="53"/>
        </w:numPr>
      </w:pPr>
      <w:ins w:id="8139" w:author="Joe McCrossan" w:date="2014-05-26T13:52:00Z">
        <w:r>
          <w:t>Maximum frame rate of 60000</w:t>
        </w:r>
        <w:r w:rsidRPr="00913573">
          <w:t>÷1000</w:t>
        </w:r>
        <w:r>
          <w:t xml:space="preserve"> (frame rate is calculated as per Section </w:t>
        </w:r>
        <w:r>
          <w:fldChar w:fldCharType="begin"/>
        </w:r>
        <w:r>
          <w:instrText xml:space="preserve"> REF _Ref262722996 \r \h </w:instrText>
        </w:r>
      </w:ins>
      <w:ins w:id="8140" w:author="Joe McCrossan" w:date="2014-05-26T13:52:00Z">
        <w:r>
          <w:fldChar w:fldCharType="separate"/>
        </w:r>
      </w:ins>
      <w:r w:rsidR="00882477">
        <w:t>4.3.2.5</w:t>
      </w:r>
      <w:ins w:id="8141" w:author="Joe McCrossan" w:date="2014-05-26T13:52:00Z">
        <w:r>
          <w:fldChar w:fldCharType="end"/>
        </w:r>
        <w:r>
          <w:t xml:space="preserve"> and Section </w:t>
        </w:r>
        <w:r>
          <w:fldChar w:fldCharType="begin"/>
        </w:r>
        <w:r>
          <w:instrText xml:space="preserve"> REF _Ref262723000 \r \h </w:instrText>
        </w:r>
      </w:ins>
      <w:ins w:id="8142" w:author="Joe McCrossan" w:date="2014-05-26T13:52:00Z">
        <w:r>
          <w:fldChar w:fldCharType="separate"/>
        </w:r>
      </w:ins>
      <w:r w:rsidR="00882477">
        <w:t>4.4.2.6</w:t>
      </w:r>
      <w:ins w:id="8143" w:author="Joe McCrossan" w:date="2014-05-26T13:52:00Z">
        <w:r>
          <w:fldChar w:fldCharType="end"/>
        </w:r>
        <w:r>
          <w:t>).</w:t>
        </w:r>
      </w:ins>
    </w:p>
    <w:p w14:paraId="36201DFC" w14:textId="2DD88C58" w:rsidR="00E04512" w:rsidRPr="005B504E" w:rsidDel="00644F2A" w:rsidRDefault="00E04512" w:rsidP="00E04512">
      <w:pPr>
        <w:pStyle w:val="Caption"/>
        <w:keepNext/>
        <w:rPr>
          <w:del w:id="8144" w:author="Joe McCrossan" w:date="2014-05-26T12:27:00Z"/>
          <w:color w:val="auto"/>
        </w:rPr>
      </w:pPr>
      <w:bookmarkStart w:id="8145" w:name="_Ref144359099"/>
      <w:bookmarkStart w:id="8146" w:name="_Ref154343381"/>
      <w:bookmarkStart w:id="8147" w:name="_Toc308175048"/>
      <w:commentRangeStart w:id="8148"/>
      <w:del w:id="8149" w:author="Joe McCrossan" w:date="2014-05-26T12:27:00Z">
        <w:r w:rsidRPr="005B504E" w:rsidDel="00644F2A">
          <w:rPr>
            <w:color w:val="auto"/>
          </w:rPr>
          <w:delText xml:space="preserve">Table C - </w:delText>
        </w:r>
        <w:r w:rsidR="00860A88" w:rsidRPr="005B504E" w:rsidDel="00644F2A">
          <w:fldChar w:fldCharType="begin"/>
        </w:r>
        <w:r w:rsidR="00DB60F2" w:rsidRPr="005B504E" w:rsidDel="00644F2A">
          <w:rPr>
            <w:color w:val="auto"/>
          </w:rPr>
          <w:delInstrText xml:space="preserve"> SEQ Table_C_- \* ARABIC </w:delInstrText>
        </w:r>
        <w:r w:rsidR="00860A88" w:rsidRPr="005B504E" w:rsidDel="00644F2A">
          <w:fldChar w:fldCharType="separate"/>
        </w:r>
        <w:r w:rsidR="00FC5375" w:rsidDel="00644F2A">
          <w:rPr>
            <w:noProof/>
            <w:color w:val="auto"/>
          </w:rPr>
          <w:delText>1</w:delText>
        </w:r>
        <w:r w:rsidR="00860A88" w:rsidRPr="005B504E" w:rsidDel="00644F2A">
          <w:fldChar w:fldCharType="end"/>
        </w:r>
        <w:bookmarkEnd w:id="8145"/>
        <w:r w:rsidRPr="005B504E" w:rsidDel="00644F2A">
          <w:rPr>
            <w:color w:val="auto"/>
          </w:rPr>
          <w:delText xml:space="preserve"> – Picture Formats and Constraints of HD Media Profile for 24 Hz, 30 Hz &amp; 60 Hz </w:delText>
        </w:r>
        <w:commentRangeEnd w:id="8148"/>
        <w:r w:rsidR="0003222D" w:rsidDel="00644F2A">
          <w:rPr>
            <w:rStyle w:val="CommentReference"/>
            <w:b w:val="0"/>
            <w:bCs w:val="0"/>
            <w:color w:val="auto"/>
          </w:rPr>
          <w:commentReference w:id="8148"/>
        </w:r>
        <w:r w:rsidRPr="005B504E" w:rsidDel="00644F2A">
          <w:rPr>
            <w:color w:val="auto"/>
          </w:rPr>
          <w:delText>Content</w:delText>
        </w:r>
        <w:bookmarkEnd w:id="8146"/>
        <w:bookmarkEnd w:id="8147"/>
        <w:r w:rsidRPr="005B504E" w:rsidDel="00644F2A">
          <w:rPr>
            <w:color w:val="auto"/>
          </w:rPr>
          <w:delText xml:space="preserve"> </w:delText>
        </w:r>
      </w:del>
    </w:p>
    <w:tbl>
      <w:tblPr>
        <w:tblW w:w="991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80"/>
        <w:gridCol w:w="720"/>
        <w:gridCol w:w="720"/>
        <w:gridCol w:w="642"/>
        <w:gridCol w:w="540"/>
        <w:gridCol w:w="1080"/>
        <w:gridCol w:w="1080"/>
        <w:gridCol w:w="1080"/>
        <w:gridCol w:w="990"/>
        <w:gridCol w:w="990"/>
        <w:gridCol w:w="990"/>
      </w:tblGrid>
      <w:tr w:rsidR="00055618" w:rsidRPr="00055618" w:rsidDel="00644F2A" w14:paraId="1603413F" w14:textId="3D5C44B1" w:rsidTr="00330996">
        <w:trPr>
          <w:jc w:val="center"/>
          <w:del w:id="8150" w:author="Joe McCrossan" w:date="2014-05-26T12:27:00Z"/>
        </w:trPr>
        <w:tc>
          <w:tcPr>
            <w:tcW w:w="2520" w:type="dxa"/>
            <w:gridSpan w:val="3"/>
            <w:tcBorders>
              <w:bottom w:val="single" w:sz="4" w:space="0" w:color="000000"/>
            </w:tcBorders>
            <w:shd w:val="clear" w:color="auto" w:fill="595959"/>
          </w:tcPr>
          <w:p w14:paraId="092B11DC" w14:textId="6B4E82BE" w:rsidR="00055618" w:rsidRPr="00055618" w:rsidDel="00644F2A" w:rsidRDefault="00055618" w:rsidP="000C522C">
            <w:pPr>
              <w:pStyle w:val="DECETableHeading"/>
              <w:keepNext/>
              <w:jc w:val="center"/>
              <w:rPr>
                <w:del w:id="8151" w:author="Joe McCrossan" w:date="2014-05-26T12:27:00Z"/>
                <w:color w:val="FFFFFF" w:themeColor="background1"/>
                <w:w w:val="90"/>
                <w:sz w:val="16"/>
                <w:szCs w:val="16"/>
              </w:rPr>
            </w:pPr>
            <w:del w:id="8152" w:author="Joe McCrossan" w:date="2014-05-26T12:27:00Z">
              <w:r w:rsidRPr="00055618" w:rsidDel="00644F2A">
                <w:rPr>
                  <w:color w:val="FFFFFF" w:themeColor="background1"/>
                  <w:w w:val="90"/>
                  <w:sz w:val="16"/>
                  <w:szCs w:val="16"/>
                </w:rPr>
                <w:delText>Picture Formats</w:delText>
              </w:r>
            </w:del>
          </w:p>
        </w:tc>
        <w:tc>
          <w:tcPr>
            <w:tcW w:w="2262" w:type="dxa"/>
            <w:gridSpan w:val="3"/>
            <w:tcBorders>
              <w:bottom w:val="single" w:sz="4" w:space="0" w:color="000000"/>
            </w:tcBorders>
            <w:shd w:val="clear" w:color="auto" w:fill="595959"/>
          </w:tcPr>
          <w:p w14:paraId="5458D912" w14:textId="3DFA9C13" w:rsidR="00055618" w:rsidRPr="00055618" w:rsidDel="00644F2A" w:rsidRDefault="00055618" w:rsidP="000C522C">
            <w:pPr>
              <w:pStyle w:val="DECETableHeading"/>
              <w:keepNext/>
              <w:jc w:val="center"/>
              <w:rPr>
                <w:del w:id="8153" w:author="Joe McCrossan" w:date="2014-05-26T12:27:00Z"/>
                <w:color w:val="FFFFFF" w:themeColor="background1"/>
                <w:w w:val="90"/>
                <w:sz w:val="16"/>
                <w:szCs w:val="16"/>
              </w:rPr>
            </w:pPr>
            <w:del w:id="8154" w:author="Joe McCrossan" w:date="2014-05-26T12:27:00Z">
              <w:r w:rsidRPr="00055618" w:rsidDel="00644F2A">
                <w:rPr>
                  <w:color w:val="FFFFFF" w:themeColor="background1"/>
                  <w:w w:val="90"/>
                  <w:sz w:val="16"/>
                  <w:szCs w:val="16"/>
                </w:rPr>
                <w:delText>Sub-sample Factors</w:delText>
              </w:r>
            </w:del>
          </w:p>
        </w:tc>
        <w:tc>
          <w:tcPr>
            <w:tcW w:w="2160" w:type="dxa"/>
            <w:gridSpan w:val="2"/>
            <w:tcBorders>
              <w:bottom w:val="single" w:sz="4" w:space="0" w:color="000000"/>
            </w:tcBorders>
            <w:shd w:val="clear" w:color="auto" w:fill="595959"/>
          </w:tcPr>
          <w:p w14:paraId="6F8C718F" w14:textId="524251DA" w:rsidR="00055618" w:rsidRPr="00055618" w:rsidDel="00644F2A" w:rsidRDefault="00055618" w:rsidP="000C522C">
            <w:pPr>
              <w:pStyle w:val="DECETableHeading"/>
              <w:keepNext/>
              <w:jc w:val="center"/>
              <w:rPr>
                <w:del w:id="8155" w:author="Joe McCrossan" w:date="2014-05-26T12:27:00Z"/>
                <w:color w:val="FFFFFF" w:themeColor="background1"/>
                <w:w w:val="90"/>
                <w:sz w:val="16"/>
                <w:szCs w:val="16"/>
              </w:rPr>
            </w:pPr>
            <w:del w:id="8156" w:author="Joe McCrossan" w:date="2014-05-26T12:27:00Z">
              <w:r w:rsidRPr="00055618" w:rsidDel="00644F2A">
                <w:rPr>
                  <w:color w:val="FFFFFF" w:themeColor="background1"/>
                  <w:w w:val="90"/>
                  <w:sz w:val="16"/>
                  <w:szCs w:val="16"/>
                </w:rPr>
                <w:delText>AVC Constraints</w:delText>
              </w:r>
            </w:del>
          </w:p>
        </w:tc>
        <w:tc>
          <w:tcPr>
            <w:tcW w:w="1980" w:type="dxa"/>
            <w:gridSpan w:val="2"/>
            <w:tcBorders>
              <w:bottom w:val="single" w:sz="4" w:space="0" w:color="000000"/>
            </w:tcBorders>
            <w:shd w:val="clear" w:color="auto" w:fill="595959"/>
          </w:tcPr>
          <w:p w14:paraId="79ED7BF9" w14:textId="3A5610DC" w:rsidR="00055618" w:rsidDel="00644F2A" w:rsidRDefault="00374B79" w:rsidP="000C522C">
            <w:pPr>
              <w:pStyle w:val="DECETableHeading"/>
              <w:keepNext/>
              <w:jc w:val="center"/>
              <w:rPr>
                <w:del w:id="8157" w:author="Joe McCrossan" w:date="2014-05-26T12:27:00Z"/>
                <w:color w:val="FFFFFF" w:themeColor="background1"/>
                <w:w w:val="90"/>
                <w:sz w:val="16"/>
                <w:szCs w:val="16"/>
              </w:rPr>
            </w:pPr>
            <w:del w:id="8158" w:author="Joe McCrossan" w:date="2014-05-26T12:27:00Z">
              <w:r w:rsidRPr="00374B79" w:rsidDel="00644F2A">
                <w:rPr>
                  <w:color w:val="FFFFFF" w:themeColor="background1"/>
                  <w:w w:val="90"/>
                  <w:sz w:val="16"/>
                  <w:szCs w:val="16"/>
                </w:rPr>
                <w:delText>HEVC Constraints</w:delText>
              </w:r>
            </w:del>
          </w:p>
          <w:p w14:paraId="26B9F792" w14:textId="40D03EFF" w:rsidR="000F3C4F" w:rsidRPr="00374B79" w:rsidDel="00644F2A" w:rsidRDefault="000F3C4F" w:rsidP="000C522C">
            <w:pPr>
              <w:pStyle w:val="DECETableHeading"/>
              <w:keepNext/>
              <w:jc w:val="center"/>
              <w:rPr>
                <w:del w:id="8159" w:author="Joe McCrossan" w:date="2014-05-26T12:27:00Z"/>
                <w:color w:val="FFFFFF" w:themeColor="background1"/>
                <w:w w:val="90"/>
                <w:sz w:val="16"/>
                <w:szCs w:val="16"/>
              </w:rPr>
            </w:pPr>
            <w:del w:id="8160" w:author="Joe McCrossan" w:date="2014-05-26T12:27:00Z">
              <w:r w:rsidDel="00644F2A">
                <w:rPr>
                  <w:color w:val="FFFFFF" w:themeColor="background1"/>
                  <w:w w:val="90"/>
                  <w:sz w:val="16"/>
                  <w:szCs w:val="16"/>
                </w:rPr>
                <w:delText>(64x64 CTU only)</w:delText>
              </w:r>
            </w:del>
          </w:p>
        </w:tc>
        <w:tc>
          <w:tcPr>
            <w:tcW w:w="990" w:type="dxa"/>
            <w:tcBorders>
              <w:bottom w:val="single" w:sz="4" w:space="0" w:color="000000"/>
            </w:tcBorders>
            <w:shd w:val="clear" w:color="auto" w:fill="595959"/>
          </w:tcPr>
          <w:p w14:paraId="475B561C" w14:textId="73166637" w:rsidR="00055618" w:rsidRPr="00055618" w:rsidDel="00644F2A" w:rsidRDefault="00374B79" w:rsidP="000C522C">
            <w:pPr>
              <w:pStyle w:val="DECETableHeading"/>
              <w:keepNext/>
              <w:jc w:val="center"/>
              <w:rPr>
                <w:del w:id="8161" w:author="Joe McCrossan" w:date="2014-05-26T12:27:00Z"/>
                <w:color w:val="FFFFFF" w:themeColor="background1"/>
                <w:w w:val="90"/>
                <w:sz w:val="16"/>
                <w:szCs w:val="16"/>
              </w:rPr>
            </w:pPr>
            <w:del w:id="8162" w:author="Joe McCrossan" w:date="2014-05-26T12:27:00Z">
              <w:r w:rsidDel="00644F2A">
                <w:rPr>
                  <w:color w:val="FFFFFF" w:themeColor="background1"/>
                  <w:w w:val="90"/>
                  <w:sz w:val="16"/>
                  <w:szCs w:val="16"/>
                </w:rPr>
                <w:delText>General Constraints</w:delText>
              </w:r>
            </w:del>
          </w:p>
        </w:tc>
      </w:tr>
      <w:tr w:rsidR="00374B79" w:rsidRPr="005B504E" w:rsidDel="00644F2A" w14:paraId="2EFDB8C0" w14:textId="5999CC63" w:rsidTr="00330996">
        <w:trPr>
          <w:jc w:val="center"/>
          <w:del w:id="8163" w:author="Joe McCrossan" w:date="2014-05-26T12:27:00Z"/>
        </w:trPr>
        <w:tc>
          <w:tcPr>
            <w:tcW w:w="1080" w:type="dxa"/>
            <w:tcBorders>
              <w:bottom w:val="single" w:sz="4" w:space="0" w:color="000000"/>
            </w:tcBorders>
            <w:shd w:val="clear" w:color="auto" w:fill="595959"/>
          </w:tcPr>
          <w:p w14:paraId="15EAD5E5" w14:textId="6472DC4B" w:rsidR="00055618" w:rsidRPr="00330996" w:rsidDel="00644F2A" w:rsidRDefault="00860A88" w:rsidP="000C522C">
            <w:pPr>
              <w:pStyle w:val="DECETableHeading"/>
              <w:keepNext/>
              <w:rPr>
                <w:del w:id="8164" w:author="Joe McCrossan" w:date="2014-05-26T12:27:00Z"/>
                <w:color w:val="FFFFFF" w:themeColor="background1"/>
                <w:w w:val="90"/>
                <w:sz w:val="16"/>
                <w:szCs w:val="16"/>
              </w:rPr>
            </w:pPr>
            <w:del w:id="8165" w:author="Joe McCrossan" w:date="2014-05-26T12:27:00Z">
              <w:r w:rsidRPr="00330996" w:rsidDel="00644F2A">
                <w:rPr>
                  <w:color w:val="FFFFFF" w:themeColor="background1"/>
                  <w:w w:val="90"/>
                  <w:sz w:val="16"/>
                  <w:szCs w:val="16"/>
                </w:rPr>
                <w:delText>Frame size</w:delText>
              </w:r>
              <w:r w:rsidRPr="00330996" w:rsidDel="00644F2A">
                <w:rPr>
                  <w:color w:val="FFFFFF" w:themeColor="background1"/>
                  <w:w w:val="90"/>
                  <w:sz w:val="16"/>
                  <w:szCs w:val="16"/>
                </w:rPr>
                <w:br/>
                <w:delText>(</w:delText>
              </w:r>
              <w:r w:rsidRPr="00330996" w:rsidDel="00644F2A">
                <w:rPr>
                  <w:i/>
                  <w:color w:val="FFFFFF" w:themeColor="background1"/>
                  <w:w w:val="90"/>
                  <w:sz w:val="16"/>
                  <w:szCs w:val="16"/>
                </w:rPr>
                <w:delText>width</w:delText>
              </w:r>
              <w:r w:rsidRPr="00330996" w:rsidDel="00644F2A">
                <w:rPr>
                  <w:color w:val="FFFFFF" w:themeColor="background1"/>
                  <w:w w:val="90"/>
                  <w:sz w:val="16"/>
                  <w:szCs w:val="16"/>
                </w:rPr>
                <w:delText xml:space="preserve"> x </w:delText>
              </w:r>
              <w:r w:rsidRPr="00330996" w:rsidDel="00644F2A">
                <w:rPr>
                  <w:i/>
                  <w:color w:val="FFFFFF" w:themeColor="background1"/>
                  <w:w w:val="90"/>
                  <w:sz w:val="16"/>
                  <w:szCs w:val="16"/>
                </w:rPr>
                <w:delText>height</w:delText>
              </w:r>
              <w:r w:rsidRPr="00330996" w:rsidDel="00644F2A">
                <w:rPr>
                  <w:color w:val="FFFFFF" w:themeColor="background1"/>
                  <w:w w:val="90"/>
                  <w:sz w:val="16"/>
                  <w:szCs w:val="16"/>
                </w:rPr>
                <w:delText>)</w:delText>
              </w:r>
            </w:del>
          </w:p>
        </w:tc>
        <w:tc>
          <w:tcPr>
            <w:tcW w:w="720" w:type="dxa"/>
            <w:tcBorders>
              <w:bottom w:val="single" w:sz="4" w:space="0" w:color="000000"/>
            </w:tcBorders>
            <w:shd w:val="clear" w:color="auto" w:fill="595959"/>
          </w:tcPr>
          <w:p w14:paraId="6D1C7B05" w14:textId="597B3F1F" w:rsidR="00055618" w:rsidRPr="00330996" w:rsidDel="00644F2A" w:rsidRDefault="00860A88" w:rsidP="000C522C">
            <w:pPr>
              <w:pStyle w:val="DECETableHeading"/>
              <w:keepNext/>
              <w:rPr>
                <w:del w:id="8166" w:author="Joe McCrossan" w:date="2014-05-26T12:27:00Z"/>
                <w:color w:val="FFFFFF" w:themeColor="background1"/>
                <w:w w:val="90"/>
                <w:sz w:val="16"/>
                <w:szCs w:val="16"/>
              </w:rPr>
            </w:pPr>
            <w:del w:id="8167" w:author="Joe McCrossan" w:date="2014-05-26T12:27:00Z">
              <w:r w:rsidRPr="00330996" w:rsidDel="00644F2A">
                <w:rPr>
                  <w:color w:val="FFFFFF" w:themeColor="background1"/>
                  <w:w w:val="90"/>
                  <w:sz w:val="16"/>
                  <w:szCs w:val="16"/>
                </w:rPr>
                <w:delText>Picture</w:delText>
              </w:r>
              <w:r w:rsidRPr="00330996" w:rsidDel="00644F2A">
                <w:rPr>
                  <w:color w:val="FFFFFF" w:themeColor="background1"/>
                  <w:w w:val="90"/>
                  <w:sz w:val="16"/>
                  <w:szCs w:val="16"/>
                </w:rPr>
                <w:br/>
                <w:delText>aspect</w:delText>
              </w:r>
            </w:del>
          </w:p>
        </w:tc>
        <w:tc>
          <w:tcPr>
            <w:tcW w:w="720" w:type="dxa"/>
            <w:tcBorders>
              <w:bottom w:val="single" w:sz="4" w:space="0" w:color="000000"/>
            </w:tcBorders>
            <w:shd w:val="clear" w:color="auto" w:fill="595959"/>
          </w:tcPr>
          <w:p w14:paraId="78A85DEF" w14:textId="4C842EFA" w:rsidR="00055618" w:rsidRPr="00330996" w:rsidDel="00644F2A" w:rsidRDefault="00860A88" w:rsidP="000C522C">
            <w:pPr>
              <w:pStyle w:val="DECETableHeading"/>
              <w:keepNext/>
              <w:rPr>
                <w:del w:id="8168" w:author="Joe McCrossan" w:date="2014-05-26T12:27:00Z"/>
                <w:color w:val="FFFFFF" w:themeColor="background1"/>
                <w:w w:val="90"/>
                <w:sz w:val="16"/>
                <w:szCs w:val="16"/>
              </w:rPr>
            </w:pPr>
            <w:del w:id="8169" w:author="Joe McCrossan" w:date="2014-05-26T12:27:00Z">
              <w:r w:rsidRPr="00330996" w:rsidDel="00644F2A">
                <w:rPr>
                  <w:color w:val="FFFFFF" w:themeColor="background1"/>
                  <w:w w:val="90"/>
                  <w:sz w:val="16"/>
                  <w:szCs w:val="16"/>
                </w:rPr>
                <w:delText>Frame</w:delText>
              </w:r>
              <w:r w:rsidRPr="00330996" w:rsidDel="00644F2A">
                <w:rPr>
                  <w:color w:val="FFFFFF" w:themeColor="background1"/>
                  <w:w w:val="90"/>
                  <w:sz w:val="16"/>
                  <w:szCs w:val="16"/>
                </w:rPr>
                <w:br/>
                <w:delText xml:space="preserve">rate </w:delText>
              </w:r>
            </w:del>
          </w:p>
        </w:tc>
        <w:tc>
          <w:tcPr>
            <w:tcW w:w="642" w:type="dxa"/>
            <w:tcBorders>
              <w:bottom w:val="single" w:sz="4" w:space="0" w:color="000000"/>
            </w:tcBorders>
            <w:shd w:val="clear" w:color="auto" w:fill="595959"/>
          </w:tcPr>
          <w:p w14:paraId="6E28820C" w14:textId="6DE92BA3" w:rsidR="00055618" w:rsidRPr="00330996" w:rsidDel="00644F2A" w:rsidRDefault="00860A88" w:rsidP="000C522C">
            <w:pPr>
              <w:pStyle w:val="DECETableHeading"/>
              <w:keepNext/>
              <w:rPr>
                <w:del w:id="8170" w:author="Joe McCrossan" w:date="2014-05-26T12:27:00Z"/>
                <w:color w:val="FFFFFF" w:themeColor="background1"/>
                <w:w w:val="90"/>
                <w:sz w:val="16"/>
                <w:szCs w:val="16"/>
              </w:rPr>
            </w:pPr>
            <w:del w:id="8171" w:author="Joe McCrossan" w:date="2014-05-26T12:27:00Z">
              <w:r w:rsidRPr="00330996" w:rsidDel="00644F2A">
                <w:rPr>
                  <w:color w:val="FFFFFF" w:themeColor="background1"/>
                  <w:w w:val="90"/>
                  <w:sz w:val="16"/>
                  <w:szCs w:val="16"/>
                </w:rPr>
                <w:br/>
                <w:delText>Horiz.</w:delText>
              </w:r>
            </w:del>
          </w:p>
        </w:tc>
        <w:tc>
          <w:tcPr>
            <w:tcW w:w="540" w:type="dxa"/>
            <w:tcBorders>
              <w:bottom w:val="single" w:sz="4" w:space="0" w:color="000000"/>
            </w:tcBorders>
            <w:shd w:val="clear" w:color="auto" w:fill="595959"/>
          </w:tcPr>
          <w:p w14:paraId="2311F9AD" w14:textId="083FDE74" w:rsidR="00055618" w:rsidRPr="00330996" w:rsidDel="00644F2A" w:rsidRDefault="00860A88" w:rsidP="000C522C">
            <w:pPr>
              <w:pStyle w:val="DECETableHeading"/>
              <w:keepNext/>
              <w:rPr>
                <w:del w:id="8172" w:author="Joe McCrossan" w:date="2014-05-26T12:27:00Z"/>
                <w:color w:val="FFFFFF" w:themeColor="background1"/>
                <w:w w:val="90"/>
                <w:sz w:val="16"/>
                <w:szCs w:val="16"/>
              </w:rPr>
            </w:pPr>
            <w:del w:id="8173" w:author="Joe McCrossan" w:date="2014-05-26T12:27:00Z">
              <w:r w:rsidRPr="00330996" w:rsidDel="00644F2A">
                <w:rPr>
                  <w:color w:val="FFFFFF" w:themeColor="background1"/>
                  <w:w w:val="90"/>
                  <w:sz w:val="16"/>
                  <w:szCs w:val="16"/>
                </w:rPr>
                <w:br/>
                <w:delText>Vert.</w:delText>
              </w:r>
            </w:del>
          </w:p>
        </w:tc>
        <w:tc>
          <w:tcPr>
            <w:tcW w:w="1080" w:type="dxa"/>
            <w:tcBorders>
              <w:bottom w:val="single" w:sz="4" w:space="0" w:color="000000"/>
            </w:tcBorders>
            <w:shd w:val="clear" w:color="auto" w:fill="595959"/>
          </w:tcPr>
          <w:p w14:paraId="03A42A4F" w14:textId="30B3FD21" w:rsidR="00055618" w:rsidRPr="00330996" w:rsidDel="00644F2A" w:rsidRDefault="00860A88" w:rsidP="000C522C">
            <w:pPr>
              <w:pStyle w:val="DECETableHeading"/>
              <w:keepNext/>
              <w:rPr>
                <w:del w:id="8174" w:author="Joe McCrossan" w:date="2014-05-26T12:27:00Z"/>
                <w:color w:val="FFFFFF" w:themeColor="background1"/>
                <w:w w:val="90"/>
                <w:sz w:val="16"/>
                <w:szCs w:val="16"/>
              </w:rPr>
            </w:pPr>
            <w:del w:id="8175" w:author="Joe McCrossan" w:date="2014-05-26T12:27:00Z">
              <w:r w:rsidRPr="00330996" w:rsidDel="00644F2A">
                <w:rPr>
                  <w:color w:val="FFFFFF" w:themeColor="background1"/>
                  <w:w w:val="90"/>
                  <w:sz w:val="16"/>
                  <w:szCs w:val="16"/>
                </w:rPr>
                <w:delText>Max. size</w:delText>
              </w:r>
              <w:r w:rsidRPr="00330996" w:rsidDel="00644F2A">
                <w:rPr>
                  <w:color w:val="FFFFFF" w:themeColor="background1"/>
                  <w:w w:val="90"/>
                  <w:sz w:val="16"/>
                  <w:szCs w:val="16"/>
                </w:rPr>
                <w:br/>
                <w:delText>encoded</w:delText>
              </w:r>
            </w:del>
          </w:p>
        </w:tc>
        <w:tc>
          <w:tcPr>
            <w:tcW w:w="1080" w:type="dxa"/>
            <w:tcBorders>
              <w:bottom w:val="single" w:sz="4" w:space="0" w:color="000000"/>
            </w:tcBorders>
            <w:shd w:val="clear" w:color="auto" w:fill="595959"/>
          </w:tcPr>
          <w:p w14:paraId="4BF7BE9D" w14:textId="7664603F" w:rsidR="00055618" w:rsidRPr="00330996" w:rsidDel="00644F2A" w:rsidRDefault="00860A88" w:rsidP="000C522C">
            <w:pPr>
              <w:pStyle w:val="DECETableHeading"/>
              <w:keepNext/>
              <w:rPr>
                <w:del w:id="8176" w:author="Joe McCrossan" w:date="2014-05-26T12:27:00Z"/>
                <w:color w:val="FFFFFF" w:themeColor="background1"/>
                <w:w w:val="90"/>
                <w:sz w:val="16"/>
                <w:szCs w:val="16"/>
              </w:rPr>
            </w:pPr>
            <w:del w:id="8177" w:author="Joe McCrossan" w:date="2014-05-26T12:27:00Z">
              <w:r w:rsidRPr="00330996" w:rsidDel="00644F2A">
                <w:rPr>
                  <w:color w:val="FFFFFF" w:themeColor="background1"/>
                  <w:w w:val="90"/>
                  <w:sz w:val="16"/>
                  <w:szCs w:val="16"/>
                </w:rPr>
                <w:delText>pic_width_in_</w:delText>
              </w:r>
              <w:r w:rsidRPr="00330996" w:rsidDel="00644F2A">
                <w:rPr>
                  <w:color w:val="FFFFFF" w:themeColor="background1"/>
                  <w:w w:val="90"/>
                  <w:sz w:val="16"/>
                  <w:szCs w:val="16"/>
                </w:rPr>
                <w:br/>
                <w:delText>mbs_minus1</w:delText>
              </w:r>
            </w:del>
          </w:p>
        </w:tc>
        <w:tc>
          <w:tcPr>
            <w:tcW w:w="1080" w:type="dxa"/>
            <w:tcBorders>
              <w:bottom w:val="single" w:sz="4" w:space="0" w:color="000000"/>
            </w:tcBorders>
            <w:shd w:val="clear" w:color="auto" w:fill="595959"/>
          </w:tcPr>
          <w:p w14:paraId="7A58636D" w14:textId="0020A43B" w:rsidR="00055618" w:rsidRPr="00330996" w:rsidDel="00644F2A" w:rsidRDefault="00860A88" w:rsidP="000C522C">
            <w:pPr>
              <w:pStyle w:val="DECETableHeading"/>
              <w:keepNext/>
              <w:rPr>
                <w:del w:id="8178" w:author="Joe McCrossan" w:date="2014-05-26T12:27:00Z"/>
                <w:color w:val="FFFFFF" w:themeColor="background1"/>
                <w:w w:val="90"/>
                <w:sz w:val="16"/>
                <w:szCs w:val="16"/>
                <w:lang w:eastAsia="ja-JP"/>
              </w:rPr>
            </w:pPr>
            <w:del w:id="8179" w:author="Joe McCrossan" w:date="2014-05-26T12:27:00Z">
              <w:r w:rsidRPr="00330996" w:rsidDel="00644F2A">
                <w:rPr>
                  <w:color w:val="FFFFFF" w:themeColor="background1"/>
                  <w:w w:val="90"/>
                  <w:sz w:val="16"/>
                  <w:szCs w:val="16"/>
                </w:rPr>
                <w:delText>pic_height_in_map_units_</w:delText>
              </w:r>
              <w:r w:rsidR="0003222D" w:rsidDel="00644F2A">
                <w:rPr>
                  <w:color w:val="FFFFFF" w:themeColor="background1"/>
                  <w:w w:val="90"/>
                  <w:sz w:val="16"/>
                  <w:szCs w:val="16"/>
                </w:rPr>
                <w:delText xml:space="preserve"> </w:delText>
              </w:r>
              <w:r w:rsidRPr="00330996" w:rsidDel="00644F2A">
                <w:rPr>
                  <w:color w:val="FFFFFF" w:themeColor="background1"/>
                  <w:w w:val="90"/>
                  <w:sz w:val="16"/>
                  <w:szCs w:val="16"/>
                </w:rPr>
                <w:delText>minus1</w:delText>
              </w:r>
            </w:del>
          </w:p>
        </w:tc>
        <w:tc>
          <w:tcPr>
            <w:tcW w:w="990" w:type="dxa"/>
            <w:tcBorders>
              <w:bottom w:val="single" w:sz="4" w:space="0" w:color="000000"/>
            </w:tcBorders>
            <w:shd w:val="clear" w:color="auto" w:fill="595959"/>
          </w:tcPr>
          <w:p w14:paraId="2BEB36FF" w14:textId="7F490A73" w:rsidR="00860A88" w:rsidRPr="00330996" w:rsidDel="00644F2A" w:rsidRDefault="00860A88" w:rsidP="00330996">
            <w:pPr>
              <w:pStyle w:val="DECETableHeading"/>
              <w:keepNext/>
              <w:keepLines/>
              <w:tabs>
                <w:tab w:val="left" w:pos="1008"/>
              </w:tabs>
              <w:outlineLvl w:val="3"/>
              <w:rPr>
                <w:del w:id="8180" w:author="Joe McCrossan" w:date="2014-05-26T12:27:00Z"/>
                <w:color w:val="FFFFFF" w:themeColor="background1"/>
                <w:w w:val="90"/>
                <w:sz w:val="16"/>
                <w:szCs w:val="16"/>
              </w:rPr>
            </w:pPr>
            <w:del w:id="8181" w:author="Joe McCrossan" w:date="2014-05-26T12:27:00Z">
              <w:r w:rsidRPr="00330996" w:rsidDel="00644F2A">
                <w:rPr>
                  <w:color w:val="FFFFFF" w:themeColor="background1"/>
                  <w:w w:val="90"/>
                  <w:sz w:val="16"/>
                  <w:szCs w:val="16"/>
                </w:rPr>
                <w:delText>pic_width_ in_luma_ samples</w:delText>
              </w:r>
            </w:del>
          </w:p>
        </w:tc>
        <w:tc>
          <w:tcPr>
            <w:tcW w:w="990" w:type="dxa"/>
            <w:tcBorders>
              <w:bottom w:val="single" w:sz="4" w:space="0" w:color="000000"/>
            </w:tcBorders>
            <w:shd w:val="clear" w:color="auto" w:fill="595959"/>
          </w:tcPr>
          <w:p w14:paraId="79A9ABC6" w14:textId="45CFF920" w:rsidR="00860A88" w:rsidRPr="00330996" w:rsidDel="00644F2A" w:rsidRDefault="00374B79" w:rsidP="00330996">
            <w:pPr>
              <w:pStyle w:val="DECETableHeading"/>
              <w:keepNext/>
              <w:keepLines/>
              <w:tabs>
                <w:tab w:val="left" w:pos="1008"/>
              </w:tabs>
              <w:outlineLvl w:val="3"/>
              <w:rPr>
                <w:del w:id="8182" w:author="Joe McCrossan" w:date="2014-05-26T12:27:00Z"/>
                <w:color w:val="FFFFFF" w:themeColor="background1"/>
                <w:w w:val="90"/>
                <w:sz w:val="16"/>
                <w:szCs w:val="16"/>
              </w:rPr>
            </w:pPr>
            <w:del w:id="8183" w:author="Joe McCrossan" w:date="2014-05-26T12:27:00Z">
              <w:r w:rsidRPr="00374B79" w:rsidDel="00644F2A">
                <w:rPr>
                  <w:color w:val="FFFFFF" w:themeColor="background1"/>
                  <w:w w:val="90"/>
                  <w:sz w:val="16"/>
                </w:rPr>
                <w:delText>pic_height_ in_luma_ samples</w:delText>
              </w:r>
            </w:del>
          </w:p>
        </w:tc>
        <w:tc>
          <w:tcPr>
            <w:tcW w:w="990" w:type="dxa"/>
            <w:tcBorders>
              <w:bottom w:val="single" w:sz="4" w:space="0" w:color="000000"/>
            </w:tcBorders>
            <w:shd w:val="clear" w:color="auto" w:fill="595959"/>
          </w:tcPr>
          <w:p w14:paraId="7D2FD4A5" w14:textId="31A67315" w:rsidR="00055618" w:rsidRPr="00330996" w:rsidDel="00644F2A" w:rsidRDefault="00860A88" w:rsidP="000C522C">
            <w:pPr>
              <w:pStyle w:val="DECETableHeading"/>
              <w:keepNext/>
              <w:rPr>
                <w:del w:id="8184" w:author="Joe McCrossan" w:date="2014-05-26T12:27:00Z"/>
                <w:color w:val="FFFFFF" w:themeColor="background1"/>
                <w:w w:val="90"/>
                <w:sz w:val="16"/>
                <w:szCs w:val="16"/>
              </w:rPr>
            </w:pPr>
            <w:del w:id="8185" w:author="Joe McCrossan" w:date="2014-05-26T12:27:00Z">
              <w:r w:rsidRPr="00330996" w:rsidDel="00644F2A">
                <w:rPr>
                  <w:color w:val="FFFFFF" w:themeColor="background1"/>
                  <w:w w:val="90"/>
                  <w:sz w:val="16"/>
                  <w:szCs w:val="16"/>
                </w:rPr>
                <w:delText>aspect_</w:delText>
              </w:r>
              <w:r w:rsidRPr="00330996" w:rsidDel="00644F2A">
                <w:rPr>
                  <w:color w:val="FFFFFF" w:themeColor="background1"/>
                  <w:w w:val="90"/>
                  <w:sz w:val="16"/>
                  <w:szCs w:val="16"/>
                </w:rPr>
                <w:br/>
                <w:delText>ratio_idc</w:delText>
              </w:r>
            </w:del>
          </w:p>
        </w:tc>
      </w:tr>
      <w:tr w:rsidR="00374B79" w:rsidRPr="005B504E" w:rsidDel="00644F2A" w14:paraId="09942481" w14:textId="03438D61" w:rsidTr="00330996">
        <w:trPr>
          <w:trHeight w:val="620"/>
          <w:jc w:val="center"/>
          <w:del w:id="8186" w:author="Joe McCrossan" w:date="2014-05-26T12:27:00Z"/>
        </w:trPr>
        <w:tc>
          <w:tcPr>
            <w:tcW w:w="1080" w:type="dxa"/>
            <w:vMerge w:val="restart"/>
            <w:tcBorders>
              <w:top w:val="single" w:sz="4" w:space="0" w:color="000000"/>
              <w:left w:val="single" w:sz="4" w:space="0" w:color="000000"/>
              <w:right w:val="single" w:sz="4" w:space="0" w:color="000000"/>
            </w:tcBorders>
            <w:vAlign w:val="center"/>
          </w:tcPr>
          <w:p w14:paraId="56A56C80" w14:textId="2A5AA675" w:rsidR="00055618" w:rsidRPr="00055618" w:rsidDel="00644F2A" w:rsidRDefault="00055618" w:rsidP="00E04512">
            <w:pPr>
              <w:pStyle w:val="DECETableCell"/>
              <w:keepNext/>
              <w:rPr>
                <w:del w:id="8187" w:author="Joe McCrossan" w:date="2014-05-26T12:27:00Z"/>
                <w:sz w:val="16"/>
                <w:szCs w:val="16"/>
                <w:lang w:eastAsia="ja-JP"/>
              </w:rPr>
            </w:pPr>
            <w:del w:id="8188" w:author="Joe McCrossan" w:date="2014-05-26T12:27:00Z">
              <w:r w:rsidRPr="00055618" w:rsidDel="00644F2A">
                <w:rPr>
                  <w:sz w:val="16"/>
                  <w:szCs w:val="16"/>
                  <w:lang w:eastAsia="ja-JP"/>
                </w:rPr>
                <w:delText>1280 x 720</w:delText>
              </w:r>
            </w:del>
          </w:p>
        </w:tc>
        <w:tc>
          <w:tcPr>
            <w:tcW w:w="720" w:type="dxa"/>
            <w:vMerge w:val="restart"/>
            <w:tcBorders>
              <w:top w:val="single" w:sz="4" w:space="0" w:color="000000"/>
              <w:left w:val="single" w:sz="4" w:space="0" w:color="000000"/>
              <w:right w:val="single" w:sz="4" w:space="0" w:color="000000"/>
            </w:tcBorders>
            <w:vAlign w:val="center"/>
          </w:tcPr>
          <w:p w14:paraId="234040AB" w14:textId="72B09BF6" w:rsidR="00055618" w:rsidRPr="00055618" w:rsidDel="00644F2A" w:rsidRDefault="00055618" w:rsidP="00E04512">
            <w:pPr>
              <w:pStyle w:val="DECETableCell"/>
              <w:keepNext/>
              <w:rPr>
                <w:del w:id="8189" w:author="Joe McCrossan" w:date="2014-05-26T12:27:00Z"/>
                <w:sz w:val="16"/>
                <w:szCs w:val="16"/>
                <w:lang w:eastAsia="ja-JP"/>
              </w:rPr>
            </w:pPr>
            <w:del w:id="8190" w:author="Joe McCrossan" w:date="2014-05-26T12:27:00Z">
              <w:r w:rsidRPr="00055618" w:rsidDel="00644F2A">
                <w:rPr>
                  <w:sz w:val="16"/>
                  <w:szCs w:val="16"/>
                  <w:lang w:eastAsia="ja-JP"/>
                </w:rPr>
                <w:delText>1.778</w:delText>
              </w:r>
            </w:del>
          </w:p>
        </w:tc>
        <w:tc>
          <w:tcPr>
            <w:tcW w:w="720" w:type="dxa"/>
            <w:vMerge w:val="restart"/>
            <w:tcBorders>
              <w:top w:val="single" w:sz="4" w:space="0" w:color="000000"/>
              <w:left w:val="single" w:sz="4" w:space="0" w:color="000000"/>
              <w:right w:val="single" w:sz="4" w:space="0" w:color="000000"/>
            </w:tcBorders>
            <w:vAlign w:val="center"/>
          </w:tcPr>
          <w:p w14:paraId="72FDB59D" w14:textId="44F1CB3D" w:rsidR="00055618" w:rsidRPr="00055618" w:rsidDel="00644F2A" w:rsidRDefault="00374B79" w:rsidP="00E04512">
            <w:pPr>
              <w:pStyle w:val="DECETableCell"/>
              <w:keepNext/>
              <w:rPr>
                <w:del w:id="8191" w:author="Joe McCrossan" w:date="2014-05-26T12:27:00Z"/>
                <w:sz w:val="16"/>
                <w:szCs w:val="16"/>
                <w:lang w:eastAsia="ja-JP"/>
              </w:rPr>
            </w:pPr>
            <w:commentRangeStart w:id="8192"/>
            <w:del w:id="8193" w:author="Joe McCrossan" w:date="2014-05-26T12:27:00Z">
              <w:r w:rsidDel="00644F2A">
                <w:rPr>
                  <w:sz w:val="16"/>
                  <w:szCs w:val="16"/>
                  <w:lang w:eastAsia="ja-JP"/>
                </w:rPr>
                <w:delText xml:space="preserve">24000÷1000, </w:delText>
              </w:r>
              <w:r w:rsidR="00055618" w:rsidRPr="00055618" w:rsidDel="00644F2A">
                <w:rPr>
                  <w:sz w:val="16"/>
                  <w:szCs w:val="16"/>
                  <w:lang w:eastAsia="ja-JP"/>
                </w:rPr>
                <w:delText>24000÷1001,</w:delText>
              </w:r>
              <w:r w:rsidR="00055618" w:rsidRPr="00055618" w:rsidDel="00644F2A">
                <w:rPr>
                  <w:sz w:val="16"/>
                  <w:szCs w:val="16"/>
                  <w:lang w:eastAsia="ja-JP"/>
                </w:rPr>
                <w:br/>
              </w:r>
              <w:r w:rsidRPr="00055618" w:rsidDel="00644F2A">
                <w:rPr>
                  <w:sz w:val="16"/>
                  <w:szCs w:val="16"/>
                  <w:lang w:eastAsia="ja-JP"/>
                </w:rPr>
                <w:delText>30000÷100</w:delText>
              </w:r>
              <w:r w:rsidDel="00644F2A">
                <w:rPr>
                  <w:sz w:val="16"/>
                  <w:szCs w:val="16"/>
                  <w:lang w:eastAsia="ja-JP"/>
                </w:rPr>
                <w:delText xml:space="preserve">0, </w:delText>
              </w:r>
              <w:r w:rsidR="00055618" w:rsidRPr="00055618" w:rsidDel="00644F2A">
                <w:rPr>
                  <w:sz w:val="16"/>
                  <w:szCs w:val="16"/>
                  <w:lang w:eastAsia="ja-JP"/>
                </w:rPr>
                <w:delText xml:space="preserve">30000÷1001, </w:delText>
              </w:r>
              <w:r w:rsidDel="00644F2A">
                <w:rPr>
                  <w:sz w:val="16"/>
                  <w:szCs w:val="16"/>
                  <w:lang w:eastAsia="ja-JP"/>
                </w:rPr>
                <w:delText xml:space="preserve">60000÷1000, </w:delText>
              </w:r>
              <w:r w:rsidR="00055618" w:rsidRPr="00055618" w:rsidDel="00644F2A">
                <w:rPr>
                  <w:sz w:val="16"/>
                  <w:szCs w:val="16"/>
                  <w:lang w:eastAsia="ja-JP"/>
                </w:rPr>
                <w:delText>60000÷1001</w:delText>
              </w:r>
              <w:commentRangeEnd w:id="8192"/>
              <w:r w:rsidR="00396FC2" w:rsidDel="00644F2A">
                <w:rPr>
                  <w:rStyle w:val="CommentReference"/>
                </w:rPr>
                <w:commentReference w:id="8192"/>
              </w:r>
            </w:del>
          </w:p>
        </w:tc>
        <w:tc>
          <w:tcPr>
            <w:tcW w:w="642" w:type="dxa"/>
            <w:tcBorders>
              <w:top w:val="single" w:sz="4" w:space="0" w:color="000000"/>
              <w:left w:val="single" w:sz="4" w:space="0" w:color="000000"/>
              <w:bottom w:val="single" w:sz="4" w:space="0" w:color="000000"/>
              <w:right w:val="single" w:sz="4" w:space="0" w:color="000000"/>
            </w:tcBorders>
            <w:vAlign w:val="center"/>
          </w:tcPr>
          <w:p w14:paraId="0A2D2B8B" w14:textId="0B0ECE16" w:rsidR="00055618" w:rsidRPr="00055618" w:rsidDel="00644F2A" w:rsidRDefault="00055618" w:rsidP="00E04512">
            <w:pPr>
              <w:pStyle w:val="DECETableCell"/>
              <w:keepNext/>
              <w:rPr>
                <w:del w:id="8194" w:author="Joe McCrossan" w:date="2014-05-26T12:27:00Z"/>
                <w:sz w:val="16"/>
                <w:szCs w:val="16"/>
                <w:lang w:eastAsia="ja-JP"/>
              </w:rPr>
            </w:pPr>
            <w:del w:id="8195" w:author="Joe McCrossan" w:date="2014-05-26T12:27:00Z">
              <w:r w:rsidRPr="00055618" w:rsidDel="00644F2A">
                <w:rPr>
                  <w:sz w:val="16"/>
                  <w:szCs w:val="16"/>
                  <w:lang w:eastAsia="ja-JP"/>
                </w:rPr>
                <w:delText>1</w:delText>
              </w:r>
            </w:del>
          </w:p>
        </w:tc>
        <w:tc>
          <w:tcPr>
            <w:tcW w:w="540" w:type="dxa"/>
            <w:tcBorders>
              <w:top w:val="single" w:sz="4" w:space="0" w:color="000000"/>
              <w:left w:val="single" w:sz="4" w:space="0" w:color="000000"/>
              <w:bottom w:val="single" w:sz="4" w:space="0" w:color="000000"/>
              <w:right w:val="single" w:sz="4" w:space="0" w:color="000000"/>
            </w:tcBorders>
            <w:vAlign w:val="center"/>
          </w:tcPr>
          <w:p w14:paraId="01EC2F5E" w14:textId="5204DD2F" w:rsidR="00055618" w:rsidRPr="00055618" w:rsidDel="00644F2A" w:rsidRDefault="00055618" w:rsidP="00E04512">
            <w:pPr>
              <w:pStyle w:val="DECETableCell"/>
              <w:keepNext/>
              <w:rPr>
                <w:del w:id="8196" w:author="Joe McCrossan" w:date="2014-05-26T12:27:00Z"/>
                <w:sz w:val="16"/>
                <w:szCs w:val="16"/>
                <w:lang w:eastAsia="ja-JP"/>
              </w:rPr>
            </w:pPr>
            <w:del w:id="8197" w:author="Joe McCrossan" w:date="2014-05-26T12:27:00Z">
              <w:r w:rsidRPr="00055618" w:rsidDel="00644F2A">
                <w:rPr>
                  <w:sz w:val="16"/>
                  <w:szCs w:val="16"/>
                  <w:lang w:eastAsia="ja-JP"/>
                </w:rPr>
                <w:delText>1</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5CE1E1A5" w14:textId="1FA640F3" w:rsidR="00055618" w:rsidRPr="00055618" w:rsidDel="00644F2A" w:rsidRDefault="00055618" w:rsidP="00E04512">
            <w:pPr>
              <w:pStyle w:val="DECETableCell"/>
              <w:keepNext/>
              <w:rPr>
                <w:del w:id="8198" w:author="Joe McCrossan" w:date="2014-05-26T12:27:00Z"/>
                <w:sz w:val="16"/>
                <w:szCs w:val="16"/>
              </w:rPr>
            </w:pPr>
            <w:del w:id="8199" w:author="Joe McCrossan" w:date="2014-05-26T12:27:00Z">
              <w:r w:rsidRPr="00055618" w:rsidDel="00644F2A">
                <w:rPr>
                  <w:sz w:val="16"/>
                  <w:szCs w:val="16"/>
                </w:rPr>
                <w:delText>1280 x 720</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609A4F22" w14:textId="48165AD5" w:rsidR="00055618" w:rsidRPr="00055618" w:rsidDel="00644F2A" w:rsidRDefault="00055618" w:rsidP="00E04512">
            <w:pPr>
              <w:pStyle w:val="DECETableCell"/>
              <w:keepNext/>
              <w:rPr>
                <w:del w:id="8200" w:author="Joe McCrossan" w:date="2014-05-26T12:27:00Z"/>
                <w:sz w:val="16"/>
                <w:szCs w:val="16"/>
                <w:lang w:eastAsia="ja-JP"/>
              </w:rPr>
            </w:pPr>
            <w:del w:id="8201" w:author="Joe McCrossan" w:date="2014-05-26T12:27:00Z">
              <w:r w:rsidRPr="00055618" w:rsidDel="00644F2A">
                <w:rPr>
                  <w:sz w:val="16"/>
                  <w:szCs w:val="16"/>
                  <w:lang w:eastAsia="ja-JP"/>
                </w:rPr>
                <w:delText>up to 79</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1ADAB42E" w14:textId="1CA76BD5" w:rsidR="00055618" w:rsidRPr="00055618" w:rsidDel="00644F2A" w:rsidRDefault="00055618" w:rsidP="00E04512">
            <w:pPr>
              <w:pStyle w:val="DECETableCell"/>
              <w:keepNext/>
              <w:rPr>
                <w:del w:id="8202" w:author="Joe McCrossan" w:date="2014-05-26T12:27:00Z"/>
                <w:sz w:val="16"/>
                <w:szCs w:val="16"/>
                <w:lang w:eastAsia="ja-JP"/>
              </w:rPr>
            </w:pPr>
            <w:del w:id="8203" w:author="Joe McCrossan" w:date="2014-05-26T12:27:00Z">
              <w:r w:rsidRPr="00055618" w:rsidDel="00644F2A">
                <w:rPr>
                  <w:sz w:val="16"/>
                  <w:szCs w:val="16"/>
                  <w:lang w:eastAsia="ja-JP"/>
                </w:rPr>
                <w:delText>up to 44</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533F009B" w14:textId="094EA077" w:rsidR="00860A88" w:rsidDel="00644F2A" w:rsidRDefault="000C522C" w:rsidP="00330996">
            <w:pPr>
              <w:pStyle w:val="DECETableCell"/>
              <w:keepNext/>
              <w:jc w:val="center"/>
              <w:rPr>
                <w:del w:id="8204" w:author="Joe McCrossan" w:date="2014-05-26T12:27:00Z"/>
                <w:sz w:val="16"/>
                <w:szCs w:val="16"/>
                <w:lang w:eastAsia="ja-JP"/>
              </w:rPr>
            </w:pPr>
            <w:del w:id="8205" w:author="Joe McCrossan" w:date="2014-05-26T12:27:00Z">
              <w:r w:rsidDel="00644F2A">
                <w:rPr>
                  <w:sz w:val="16"/>
                  <w:szCs w:val="16"/>
                  <w:lang w:eastAsia="ja-JP"/>
                </w:rPr>
                <w:delText>up to 1280</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3307277B" w14:textId="04D1153E" w:rsidR="00860A88" w:rsidDel="00644F2A" w:rsidRDefault="000C522C" w:rsidP="00330996">
            <w:pPr>
              <w:pStyle w:val="DECETableCell"/>
              <w:keepNext/>
              <w:jc w:val="center"/>
              <w:rPr>
                <w:del w:id="8206" w:author="Joe McCrossan" w:date="2014-05-26T12:27:00Z"/>
                <w:sz w:val="16"/>
                <w:szCs w:val="16"/>
                <w:lang w:eastAsia="ja-JP"/>
              </w:rPr>
            </w:pPr>
            <w:del w:id="8207" w:author="Joe McCrossan" w:date="2014-05-26T12:27:00Z">
              <w:r w:rsidDel="00644F2A">
                <w:rPr>
                  <w:sz w:val="16"/>
                  <w:szCs w:val="16"/>
                  <w:lang w:eastAsia="ja-JP"/>
                </w:rPr>
                <w:delText xml:space="preserve">up to </w:delText>
              </w:r>
              <w:r w:rsidR="000F3C4F" w:rsidRPr="000F3C4F" w:rsidDel="00644F2A">
                <w:rPr>
                  <w:sz w:val="16"/>
                  <w:szCs w:val="16"/>
                  <w:lang w:eastAsia="ja-JP"/>
                </w:rPr>
                <w:delText>768</w:delText>
              </w:r>
              <w:r w:rsidR="000F3C4F" w:rsidRPr="00055618" w:rsidDel="00644F2A">
                <w:rPr>
                  <w:sz w:val="16"/>
                  <w:szCs w:val="16"/>
                  <w:lang w:eastAsia="ja-JP"/>
                </w:rPr>
                <w:delText>**</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3482661D" w14:textId="642890B0" w:rsidR="00055618" w:rsidRPr="00055618" w:rsidDel="00644F2A" w:rsidRDefault="00055618" w:rsidP="00E04512">
            <w:pPr>
              <w:pStyle w:val="DECETableCell"/>
              <w:keepNext/>
              <w:rPr>
                <w:del w:id="8208" w:author="Joe McCrossan" w:date="2014-05-26T12:27:00Z"/>
                <w:sz w:val="16"/>
                <w:szCs w:val="16"/>
                <w:lang w:eastAsia="ja-JP"/>
              </w:rPr>
            </w:pPr>
            <w:del w:id="8209" w:author="Joe McCrossan" w:date="2014-05-26T12:27:00Z">
              <w:r w:rsidRPr="00055618" w:rsidDel="00644F2A">
                <w:rPr>
                  <w:sz w:val="16"/>
                  <w:szCs w:val="16"/>
                  <w:lang w:eastAsia="ja-JP"/>
                </w:rPr>
                <w:delText>1</w:delText>
              </w:r>
            </w:del>
          </w:p>
        </w:tc>
      </w:tr>
      <w:tr w:rsidR="00374B79" w:rsidRPr="005B504E" w:rsidDel="00644F2A" w14:paraId="46F0F324" w14:textId="25E698A9" w:rsidTr="00330996">
        <w:trPr>
          <w:trHeight w:val="809"/>
          <w:jc w:val="center"/>
          <w:del w:id="8210" w:author="Joe McCrossan" w:date="2014-05-26T12:27:00Z"/>
        </w:trPr>
        <w:tc>
          <w:tcPr>
            <w:tcW w:w="1080" w:type="dxa"/>
            <w:vMerge/>
            <w:tcBorders>
              <w:left w:val="single" w:sz="4" w:space="0" w:color="000000"/>
              <w:right w:val="single" w:sz="4" w:space="0" w:color="000000"/>
            </w:tcBorders>
            <w:vAlign w:val="center"/>
          </w:tcPr>
          <w:p w14:paraId="134924A9" w14:textId="519362C2" w:rsidR="00055618" w:rsidRPr="00055618" w:rsidDel="00644F2A" w:rsidRDefault="00055618" w:rsidP="00E04512">
            <w:pPr>
              <w:pStyle w:val="DECETableCell"/>
              <w:keepNext/>
              <w:rPr>
                <w:del w:id="8211" w:author="Joe McCrossan" w:date="2014-05-26T12:27:00Z"/>
                <w:sz w:val="16"/>
                <w:szCs w:val="16"/>
                <w:lang w:eastAsia="ja-JP"/>
              </w:rPr>
            </w:pPr>
          </w:p>
        </w:tc>
        <w:tc>
          <w:tcPr>
            <w:tcW w:w="720" w:type="dxa"/>
            <w:vMerge/>
            <w:tcBorders>
              <w:left w:val="single" w:sz="4" w:space="0" w:color="000000"/>
              <w:right w:val="single" w:sz="4" w:space="0" w:color="000000"/>
            </w:tcBorders>
            <w:vAlign w:val="center"/>
          </w:tcPr>
          <w:p w14:paraId="781018EB" w14:textId="1E407FE0" w:rsidR="00055618" w:rsidRPr="00055618" w:rsidDel="00644F2A" w:rsidRDefault="00055618" w:rsidP="00E04512">
            <w:pPr>
              <w:pStyle w:val="DECETableCell"/>
              <w:keepNext/>
              <w:rPr>
                <w:del w:id="8212" w:author="Joe McCrossan" w:date="2014-05-26T12:27:00Z"/>
                <w:sz w:val="16"/>
                <w:szCs w:val="16"/>
                <w:lang w:eastAsia="ja-JP"/>
              </w:rPr>
            </w:pPr>
          </w:p>
        </w:tc>
        <w:tc>
          <w:tcPr>
            <w:tcW w:w="720" w:type="dxa"/>
            <w:vMerge/>
            <w:tcBorders>
              <w:left w:val="single" w:sz="4" w:space="0" w:color="000000"/>
              <w:right w:val="single" w:sz="4" w:space="0" w:color="000000"/>
            </w:tcBorders>
            <w:vAlign w:val="center"/>
          </w:tcPr>
          <w:p w14:paraId="1C98F20C" w14:textId="2B768539" w:rsidR="00055618" w:rsidRPr="00055618" w:rsidDel="00644F2A" w:rsidRDefault="00055618" w:rsidP="00E04512">
            <w:pPr>
              <w:pStyle w:val="DECETableCell"/>
              <w:keepNext/>
              <w:rPr>
                <w:del w:id="8213" w:author="Joe McCrossan" w:date="2014-05-26T12:27:00Z"/>
                <w:sz w:val="16"/>
                <w:szCs w:val="16"/>
                <w:lang w:eastAsia="ja-JP"/>
              </w:rPr>
            </w:pPr>
          </w:p>
        </w:tc>
        <w:tc>
          <w:tcPr>
            <w:tcW w:w="642" w:type="dxa"/>
            <w:tcBorders>
              <w:top w:val="single" w:sz="4" w:space="0" w:color="000000"/>
              <w:left w:val="single" w:sz="4" w:space="0" w:color="000000"/>
              <w:bottom w:val="single" w:sz="4" w:space="0" w:color="000000"/>
              <w:right w:val="single" w:sz="4" w:space="0" w:color="000000"/>
            </w:tcBorders>
            <w:vAlign w:val="center"/>
          </w:tcPr>
          <w:p w14:paraId="328A87CF" w14:textId="7CE1B52B" w:rsidR="00055618" w:rsidRPr="00055618" w:rsidDel="00644F2A" w:rsidRDefault="00055618" w:rsidP="00E04512">
            <w:pPr>
              <w:pStyle w:val="DECETableCell"/>
              <w:keepNext/>
              <w:rPr>
                <w:del w:id="8214" w:author="Joe McCrossan" w:date="2014-05-26T12:27:00Z"/>
                <w:sz w:val="16"/>
                <w:szCs w:val="16"/>
                <w:lang w:eastAsia="ja-JP"/>
              </w:rPr>
            </w:pPr>
            <w:del w:id="8215" w:author="Joe McCrossan" w:date="2014-05-26T12:27:00Z">
              <w:r w:rsidRPr="00055618" w:rsidDel="00644F2A">
                <w:rPr>
                  <w:sz w:val="16"/>
                  <w:szCs w:val="16"/>
                  <w:lang w:eastAsia="ja-JP"/>
                </w:rPr>
                <w:delText>0.75</w:delText>
              </w:r>
            </w:del>
          </w:p>
        </w:tc>
        <w:tc>
          <w:tcPr>
            <w:tcW w:w="540" w:type="dxa"/>
            <w:tcBorders>
              <w:top w:val="single" w:sz="4" w:space="0" w:color="000000"/>
              <w:left w:val="single" w:sz="4" w:space="0" w:color="000000"/>
              <w:bottom w:val="single" w:sz="4" w:space="0" w:color="000000"/>
              <w:right w:val="single" w:sz="4" w:space="0" w:color="000000"/>
            </w:tcBorders>
            <w:vAlign w:val="center"/>
          </w:tcPr>
          <w:p w14:paraId="0788D4B0" w14:textId="79F02E2D" w:rsidR="00055618" w:rsidRPr="00055618" w:rsidDel="00644F2A" w:rsidRDefault="00055618" w:rsidP="00E04512">
            <w:pPr>
              <w:pStyle w:val="DECETableCell"/>
              <w:keepNext/>
              <w:rPr>
                <w:del w:id="8216" w:author="Joe McCrossan" w:date="2014-05-26T12:27:00Z"/>
                <w:sz w:val="16"/>
                <w:szCs w:val="16"/>
              </w:rPr>
            </w:pPr>
            <w:del w:id="8217" w:author="Joe McCrossan" w:date="2014-05-26T12:27:00Z">
              <w:r w:rsidRPr="00055618" w:rsidDel="00644F2A">
                <w:rPr>
                  <w:sz w:val="16"/>
                  <w:szCs w:val="16"/>
                </w:rPr>
                <w:delText>1</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2754182A" w14:textId="0E28626C" w:rsidR="00055618" w:rsidRPr="00055618" w:rsidDel="00644F2A" w:rsidRDefault="00055618" w:rsidP="00E04512">
            <w:pPr>
              <w:pStyle w:val="DECETableCell"/>
              <w:keepNext/>
              <w:rPr>
                <w:del w:id="8218" w:author="Joe McCrossan" w:date="2014-05-26T12:27:00Z"/>
                <w:sz w:val="16"/>
                <w:szCs w:val="16"/>
              </w:rPr>
            </w:pPr>
            <w:del w:id="8219" w:author="Joe McCrossan" w:date="2014-05-26T12:27:00Z">
              <w:r w:rsidRPr="00055618" w:rsidDel="00644F2A">
                <w:rPr>
                  <w:sz w:val="16"/>
                  <w:szCs w:val="16"/>
                </w:rPr>
                <w:delText>960 x 720</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602FCDE2" w14:textId="3E547644" w:rsidR="00055618" w:rsidRPr="00055618" w:rsidDel="00644F2A" w:rsidRDefault="00055618" w:rsidP="00E04512">
            <w:pPr>
              <w:pStyle w:val="DECETableCell"/>
              <w:keepNext/>
              <w:rPr>
                <w:del w:id="8220" w:author="Joe McCrossan" w:date="2014-05-26T12:27:00Z"/>
                <w:sz w:val="16"/>
                <w:szCs w:val="16"/>
                <w:lang w:eastAsia="ja-JP"/>
              </w:rPr>
            </w:pPr>
            <w:del w:id="8221" w:author="Joe McCrossan" w:date="2014-05-26T12:27:00Z">
              <w:r w:rsidRPr="00055618" w:rsidDel="00644F2A">
                <w:rPr>
                  <w:sz w:val="16"/>
                  <w:szCs w:val="16"/>
                  <w:lang w:eastAsia="ja-JP"/>
                </w:rPr>
                <w:delText>up to 59</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24FA5402" w14:textId="4949EEE9" w:rsidR="00055618" w:rsidRPr="00055618" w:rsidDel="00644F2A" w:rsidRDefault="00055618" w:rsidP="00E04512">
            <w:pPr>
              <w:pStyle w:val="DECETableCell"/>
              <w:keepNext/>
              <w:rPr>
                <w:del w:id="8222" w:author="Joe McCrossan" w:date="2014-05-26T12:27:00Z"/>
                <w:sz w:val="16"/>
                <w:szCs w:val="16"/>
                <w:lang w:eastAsia="ja-JP"/>
              </w:rPr>
            </w:pPr>
            <w:del w:id="8223" w:author="Joe McCrossan" w:date="2014-05-26T12:27:00Z">
              <w:r w:rsidRPr="00055618" w:rsidDel="00644F2A">
                <w:rPr>
                  <w:sz w:val="16"/>
                  <w:szCs w:val="16"/>
                  <w:lang w:eastAsia="ja-JP"/>
                </w:rPr>
                <w:delText>up to 44</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3275A2B3" w14:textId="45A0E9B8" w:rsidR="00860A88" w:rsidDel="00644F2A" w:rsidRDefault="000C522C" w:rsidP="00330996">
            <w:pPr>
              <w:pStyle w:val="DECETableCell"/>
              <w:keepNext/>
              <w:jc w:val="center"/>
              <w:rPr>
                <w:del w:id="8224" w:author="Joe McCrossan" w:date="2014-05-26T12:27:00Z"/>
                <w:sz w:val="16"/>
                <w:szCs w:val="16"/>
                <w:lang w:eastAsia="ja-JP"/>
              </w:rPr>
            </w:pPr>
            <w:del w:id="8225" w:author="Joe McCrossan" w:date="2014-05-26T12:27:00Z">
              <w:r w:rsidDel="00644F2A">
                <w:rPr>
                  <w:sz w:val="16"/>
                  <w:szCs w:val="16"/>
                  <w:lang w:eastAsia="ja-JP"/>
                </w:rPr>
                <w:delText>up to 960</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65EF7BED" w14:textId="53167AF3" w:rsidR="00860A88" w:rsidDel="00644F2A" w:rsidRDefault="000F3C4F" w:rsidP="00330996">
            <w:pPr>
              <w:pStyle w:val="DECETableCell"/>
              <w:keepNext/>
              <w:jc w:val="center"/>
              <w:rPr>
                <w:del w:id="8226" w:author="Joe McCrossan" w:date="2014-05-26T12:27:00Z"/>
                <w:sz w:val="16"/>
                <w:szCs w:val="16"/>
                <w:lang w:eastAsia="ja-JP"/>
              </w:rPr>
            </w:pPr>
            <w:del w:id="8227" w:author="Joe McCrossan" w:date="2014-05-26T12:27:00Z">
              <w:r w:rsidDel="00644F2A">
                <w:rPr>
                  <w:sz w:val="16"/>
                  <w:szCs w:val="16"/>
                  <w:lang w:eastAsia="ja-JP"/>
                </w:rPr>
                <w:delText xml:space="preserve">up to </w:delText>
              </w:r>
              <w:r w:rsidRPr="000F3C4F" w:rsidDel="00644F2A">
                <w:rPr>
                  <w:sz w:val="16"/>
                  <w:szCs w:val="16"/>
                  <w:lang w:eastAsia="ja-JP"/>
                </w:rPr>
                <w:delText>768</w:delText>
              </w:r>
              <w:r w:rsidRPr="00055618" w:rsidDel="00644F2A">
                <w:rPr>
                  <w:sz w:val="16"/>
                  <w:szCs w:val="16"/>
                  <w:lang w:eastAsia="ja-JP"/>
                </w:rPr>
                <w:delText>**</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2F721734" w14:textId="20779046" w:rsidR="00055618" w:rsidRPr="00055618" w:rsidDel="00644F2A" w:rsidRDefault="00055618" w:rsidP="00E04512">
            <w:pPr>
              <w:pStyle w:val="DECETableCell"/>
              <w:keepNext/>
              <w:rPr>
                <w:del w:id="8228" w:author="Joe McCrossan" w:date="2014-05-26T12:27:00Z"/>
                <w:sz w:val="16"/>
                <w:szCs w:val="16"/>
                <w:lang w:eastAsia="ja-JP"/>
              </w:rPr>
            </w:pPr>
            <w:del w:id="8229" w:author="Joe McCrossan" w:date="2014-05-26T12:27:00Z">
              <w:r w:rsidRPr="00055618" w:rsidDel="00644F2A">
                <w:rPr>
                  <w:sz w:val="16"/>
                  <w:szCs w:val="16"/>
                  <w:lang w:eastAsia="ja-JP"/>
                </w:rPr>
                <w:delText>14</w:delText>
              </w:r>
            </w:del>
          </w:p>
        </w:tc>
      </w:tr>
      <w:tr w:rsidR="00374B79" w:rsidRPr="005B504E" w:rsidDel="00644F2A" w14:paraId="5A3CAA33" w14:textId="786533B9" w:rsidTr="00330996">
        <w:trPr>
          <w:jc w:val="center"/>
          <w:del w:id="8230" w:author="Joe McCrossan" w:date="2014-05-26T12:27:00Z"/>
        </w:trPr>
        <w:tc>
          <w:tcPr>
            <w:tcW w:w="1080" w:type="dxa"/>
            <w:vMerge/>
            <w:tcBorders>
              <w:left w:val="single" w:sz="4" w:space="0" w:color="000000"/>
              <w:bottom w:val="single" w:sz="18" w:space="0" w:color="000000"/>
              <w:right w:val="single" w:sz="4" w:space="0" w:color="000000"/>
            </w:tcBorders>
            <w:vAlign w:val="center"/>
          </w:tcPr>
          <w:p w14:paraId="24AC9056" w14:textId="1A7B4CF6" w:rsidR="00055618" w:rsidRPr="00055618" w:rsidDel="00644F2A" w:rsidRDefault="00055618" w:rsidP="00E04512">
            <w:pPr>
              <w:pStyle w:val="DECETableCell"/>
              <w:keepNext/>
              <w:rPr>
                <w:del w:id="8231" w:author="Joe McCrossan" w:date="2014-05-26T12:27:00Z"/>
                <w:sz w:val="16"/>
                <w:szCs w:val="16"/>
                <w:lang w:eastAsia="ja-JP"/>
              </w:rPr>
            </w:pPr>
          </w:p>
        </w:tc>
        <w:tc>
          <w:tcPr>
            <w:tcW w:w="720" w:type="dxa"/>
            <w:vMerge/>
            <w:tcBorders>
              <w:left w:val="single" w:sz="4" w:space="0" w:color="000000"/>
              <w:bottom w:val="single" w:sz="18" w:space="0" w:color="000000"/>
              <w:right w:val="single" w:sz="4" w:space="0" w:color="000000"/>
            </w:tcBorders>
            <w:vAlign w:val="center"/>
          </w:tcPr>
          <w:p w14:paraId="0B29E812" w14:textId="07442A60" w:rsidR="00055618" w:rsidRPr="00055618" w:rsidDel="00644F2A" w:rsidRDefault="00055618" w:rsidP="00E04512">
            <w:pPr>
              <w:pStyle w:val="DECETableCell"/>
              <w:keepNext/>
              <w:rPr>
                <w:del w:id="8232" w:author="Joe McCrossan" w:date="2014-05-26T12:27:00Z"/>
                <w:sz w:val="16"/>
                <w:szCs w:val="16"/>
                <w:lang w:eastAsia="ja-JP"/>
              </w:rPr>
            </w:pPr>
          </w:p>
        </w:tc>
        <w:tc>
          <w:tcPr>
            <w:tcW w:w="720" w:type="dxa"/>
            <w:vMerge/>
            <w:tcBorders>
              <w:left w:val="single" w:sz="4" w:space="0" w:color="000000"/>
              <w:bottom w:val="single" w:sz="18" w:space="0" w:color="000000"/>
              <w:right w:val="single" w:sz="4" w:space="0" w:color="000000"/>
            </w:tcBorders>
            <w:vAlign w:val="center"/>
          </w:tcPr>
          <w:p w14:paraId="61B8B030" w14:textId="5D1A5068" w:rsidR="00055618" w:rsidRPr="00055618" w:rsidDel="00644F2A" w:rsidRDefault="00055618" w:rsidP="00E04512">
            <w:pPr>
              <w:pStyle w:val="DECETableCell"/>
              <w:keepNext/>
              <w:rPr>
                <w:del w:id="8233" w:author="Joe McCrossan" w:date="2014-05-26T12:27:00Z"/>
                <w:sz w:val="16"/>
                <w:szCs w:val="16"/>
                <w:lang w:eastAsia="ja-JP"/>
              </w:rPr>
            </w:pPr>
          </w:p>
        </w:tc>
        <w:tc>
          <w:tcPr>
            <w:tcW w:w="642" w:type="dxa"/>
            <w:tcBorders>
              <w:top w:val="single" w:sz="4" w:space="0" w:color="000000"/>
              <w:left w:val="single" w:sz="4" w:space="0" w:color="000000"/>
              <w:bottom w:val="single" w:sz="18" w:space="0" w:color="000000"/>
              <w:right w:val="single" w:sz="4" w:space="0" w:color="000000"/>
            </w:tcBorders>
            <w:vAlign w:val="center"/>
          </w:tcPr>
          <w:p w14:paraId="054BFD61" w14:textId="558B9413" w:rsidR="00055618" w:rsidRPr="00055618" w:rsidDel="00644F2A" w:rsidRDefault="00055618" w:rsidP="00E04512">
            <w:pPr>
              <w:pStyle w:val="DECETableCell"/>
              <w:keepNext/>
              <w:rPr>
                <w:del w:id="8234" w:author="Joe McCrossan" w:date="2014-05-26T12:27:00Z"/>
                <w:sz w:val="16"/>
                <w:szCs w:val="16"/>
                <w:lang w:eastAsia="ja-JP"/>
              </w:rPr>
            </w:pPr>
            <w:del w:id="8235" w:author="Joe McCrossan" w:date="2014-05-26T12:27:00Z">
              <w:r w:rsidRPr="00055618" w:rsidDel="00644F2A">
                <w:rPr>
                  <w:sz w:val="16"/>
                  <w:szCs w:val="16"/>
                  <w:lang w:eastAsia="ja-JP"/>
                </w:rPr>
                <w:delText>0.5</w:delText>
              </w:r>
            </w:del>
          </w:p>
        </w:tc>
        <w:tc>
          <w:tcPr>
            <w:tcW w:w="540" w:type="dxa"/>
            <w:tcBorders>
              <w:top w:val="single" w:sz="4" w:space="0" w:color="000000"/>
              <w:left w:val="single" w:sz="4" w:space="0" w:color="000000"/>
              <w:bottom w:val="single" w:sz="18" w:space="0" w:color="000000"/>
              <w:right w:val="single" w:sz="4" w:space="0" w:color="000000"/>
            </w:tcBorders>
            <w:vAlign w:val="center"/>
          </w:tcPr>
          <w:p w14:paraId="4F4420D8" w14:textId="66BC8520" w:rsidR="00055618" w:rsidRPr="00055618" w:rsidDel="00644F2A" w:rsidRDefault="00055618" w:rsidP="00E04512">
            <w:pPr>
              <w:pStyle w:val="DECETableCell"/>
              <w:keepNext/>
              <w:rPr>
                <w:del w:id="8236" w:author="Joe McCrossan" w:date="2014-05-26T12:27:00Z"/>
                <w:sz w:val="16"/>
                <w:szCs w:val="16"/>
              </w:rPr>
            </w:pPr>
            <w:del w:id="8237" w:author="Joe McCrossan" w:date="2014-05-26T12:27:00Z">
              <w:r w:rsidRPr="00055618" w:rsidDel="00644F2A">
                <w:rPr>
                  <w:sz w:val="16"/>
                  <w:szCs w:val="16"/>
                </w:rPr>
                <w:delText>1</w:delText>
              </w:r>
            </w:del>
          </w:p>
        </w:tc>
        <w:tc>
          <w:tcPr>
            <w:tcW w:w="1080" w:type="dxa"/>
            <w:tcBorders>
              <w:top w:val="single" w:sz="4" w:space="0" w:color="000000"/>
              <w:left w:val="single" w:sz="4" w:space="0" w:color="000000"/>
              <w:bottom w:val="single" w:sz="18" w:space="0" w:color="000000"/>
              <w:right w:val="single" w:sz="4" w:space="0" w:color="000000"/>
            </w:tcBorders>
            <w:vAlign w:val="center"/>
          </w:tcPr>
          <w:p w14:paraId="03ACD790" w14:textId="694C0FDD" w:rsidR="00055618" w:rsidRPr="00055618" w:rsidDel="00644F2A" w:rsidRDefault="00055618" w:rsidP="00E04512">
            <w:pPr>
              <w:pStyle w:val="DECETableCell"/>
              <w:keepNext/>
              <w:rPr>
                <w:del w:id="8238" w:author="Joe McCrossan" w:date="2014-05-26T12:27:00Z"/>
                <w:sz w:val="16"/>
                <w:szCs w:val="16"/>
              </w:rPr>
            </w:pPr>
            <w:del w:id="8239" w:author="Joe McCrossan" w:date="2014-05-26T12:27:00Z">
              <w:r w:rsidRPr="00055618" w:rsidDel="00644F2A">
                <w:rPr>
                  <w:sz w:val="16"/>
                  <w:szCs w:val="16"/>
                </w:rPr>
                <w:delText>640 x 720</w:delText>
              </w:r>
            </w:del>
          </w:p>
        </w:tc>
        <w:tc>
          <w:tcPr>
            <w:tcW w:w="1080" w:type="dxa"/>
            <w:tcBorders>
              <w:top w:val="single" w:sz="4" w:space="0" w:color="000000"/>
              <w:left w:val="single" w:sz="4" w:space="0" w:color="000000"/>
              <w:bottom w:val="single" w:sz="18" w:space="0" w:color="000000"/>
              <w:right w:val="single" w:sz="4" w:space="0" w:color="000000"/>
            </w:tcBorders>
            <w:vAlign w:val="center"/>
          </w:tcPr>
          <w:p w14:paraId="18D661AB" w14:textId="26097910" w:rsidR="00055618" w:rsidRPr="00055618" w:rsidDel="00644F2A" w:rsidRDefault="00055618" w:rsidP="00E04512">
            <w:pPr>
              <w:pStyle w:val="DECETableCell"/>
              <w:keepNext/>
              <w:rPr>
                <w:del w:id="8240" w:author="Joe McCrossan" w:date="2014-05-26T12:27:00Z"/>
                <w:sz w:val="16"/>
                <w:szCs w:val="16"/>
                <w:lang w:eastAsia="ja-JP"/>
              </w:rPr>
            </w:pPr>
            <w:del w:id="8241" w:author="Joe McCrossan" w:date="2014-05-26T12:27:00Z">
              <w:r w:rsidRPr="00055618" w:rsidDel="00644F2A">
                <w:rPr>
                  <w:sz w:val="16"/>
                  <w:szCs w:val="16"/>
                  <w:lang w:eastAsia="ja-JP"/>
                </w:rPr>
                <w:delText>up to 39</w:delText>
              </w:r>
            </w:del>
          </w:p>
        </w:tc>
        <w:tc>
          <w:tcPr>
            <w:tcW w:w="1080" w:type="dxa"/>
            <w:tcBorders>
              <w:top w:val="single" w:sz="4" w:space="0" w:color="000000"/>
              <w:left w:val="single" w:sz="4" w:space="0" w:color="000000"/>
              <w:bottom w:val="single" w:sz="18" w:space="0" w:color="000000"/>
              <w:right w:val="single" w:sz="4" w:space="0" w:color="000000"/>
            </w:tcBorders>
            <w:vAlign w:val="center"/>
          </w:tcPr>
          <w:p w14:paraId="736D92FE" w14:textId="5476243E" w:rsidR="00055618" w:rsidRPr="00055618" w:rsidDel="00644F2A" w:rsidRDefault="00055618" w:rsidP="00E04512">
            <w:pPr>
              <w:pStyle w:val="DECETableCell"/>
              <w:keepNext/>
              <w:rPr>
                <w:del w:id="8242" w:author="Joe McCrossan" w:date="2014-05-26T12:27:00Z"/>
                <w:sz w:val="16"/>
                <w:szCs w:val="16"/>
                <w:lang w:eastAsia="ja-JP"/>
              </w:rPr>
            </w:pPr>
            <w:del w:id="8243" w:author="Joe McCrossan" w:date="2014-05-26T12:27:00Z">
              <w:r w:rsidRPr="00055618" w:rsidDel="00644F2A">
                <w:rPr>
                  <w:sz w:val="16"/>
                  <w:szCs w:val="16"/>
                  <w:lang w:eastAsia="ja-JP"/>
                </w:rPr>
                <w:delText>up to 44</w:delText>
              </w:r>
            </w:del>
          </w:p>
        </w:tc>
        <w:tc>
          <w:tcPr>
            <w:tcW w:w="990" w:type="dxa"/>
            <w:tcBorders>
              <w:top w:val="single" w:sz="4" w:space="0" w:color="000000"/>
              <w:left w:val="single" w:sz="4" w:space="0" w:color="000000"/>
              <w:bottom w:val="single" w:sz="18" w:space="0" w:color="000000"/>
              <w:right w:val="single" w:sz="4" w:space="0" w:color="000000"/>
            </w:tcBorders>
            <w:vAlign w:val="center"/>
          </w:tcPr>
          <w:p w14:paraId="4DAD0B1D" w14:textId="20DF98F1" w:rsidR="00860A88" w:rsidDel="00644F2A" w:rsidRDefault="000C522C" w:rsidP="00330996">
            <w:pPr>
              <w:pStyle w:val="DECETableCell"/>
              <w:keepNext/>
              <w:jc w:val="center"/>
              <w:rPr>
                <w:del w:id="8244" w:author="Joe McCrossan" w:date="2014-05-26T12:27:00Z"/>
                <w:sz w:val="16"/>
                <w:szCs w:val="16"/>
                <w:lang w:eastAsia="ja-JP"/>
              </w:rPr>
            </w:pPr>
            <w:del w:id="8245" w:author="Joe McCrossan" w:date="2014-05-26T12:27:00Z">
              <w:r w:rsidDel="00644F2A">
                <w:rPr>
                  <w:sz w:val="16"/>
                  <w:szCs w:val="16"/>
                  <w:lang w:eastAsia="ja-JP"/>
                </w:rPr>
                <w:delText>up to 640</w:delText>
              </w:r>
            </w:del>
          </w:p>
        </w:tc>
        <w:tc>
          <w:tcPr>
            <w:tcW w:w="990" w:type="dxa"/>
            <w:tcBorders>
              <w:top w:val="single" w:sz="4" w:space="0" w:color="000000"/>
              <w:left w:val="single" w:sz="4" w:space="0" w:color="000000"/>
              <w:bottom w:val="single" w:sz="18" w:space="0" w:color="000000"/>
              <w:right w:val="single" w:sz="4" w:space="0" w:color="000000"/>
            </w:tcBorders>
            <w:vAlign w:val="center"/>
          </w:tcPr>
          <w:p w14:paraId="029046A8" w14:textId="1A287ABB" w:rsidR="00860A88" w:rsidDel="00644F2A" w:rsidRDefault="000F3C4F" w:rsidP="00330996">
            <w:pPr>
              <w:pStyle w:val="DECETableCell"/>
              <w:keepNext/>
              <w:jc w:val="center"/>
              <w:rPr>
                <w:del w:id="8246" w:author="Joe McCrossan" w:date="2014-05-26T12:27:00Z"/>
                <w:sz w:val="16"/>
                <w:szCs w:val="16"/>
                <w:lang w:eastAsia="ja-JP"/>
              </w:rPr>
            </w:pPr>
            <w:del w:id="8247" w:author="Joe McCrossan" w:date="2014-05-26T12:27:00Z">
              <w:r w:rsidDel="00644F2A">
                <w:rPr>
                  <w:sz w:val="16"/>
                  <w:szCs w:val="16"/>
                  <w:lang w:eastAsia="ja-JP"/>
                </w:rPr>
                <w:delText xml:space="preserve">up to </w:delText>
              </w:r>
              <w:r w:rsidRPr="000F3C4F" w:rsidDel="00644F2A">
                <w:rPr>
                  <w:sz w:val="16"/>
                  <w:szCs w:val="16"/>
                  <w:lang w:eastAsia="ja-JP"/>
                </w:rPr>
                <w:delText>768</w:delText>
              </w:r>
              <w:r w:rsidRPr="00055618" w:rsidDel="00644F2A">
                <w:rPr>
                  <w:sz w:val="16"/>
                  <w:szCs w:val="16"/>
                  <w:lang w:eastAsia="ja-JP"/>
                </w:rPr>
                <w:delText>**</w:delText>
              </w:r>
            </w:del>
          </w:p>
        </w:tc>
        <w:tc>
          <w:tcPr>
            <w:tcW w:w="990" w:type="dxa"/>
            <w:tcBorders>
              <w:top w:val="single" w:sz="4" w:space="0" w:color="000000"/>
              <w:left w:val="single" w:sz="4" w:space="0" w:color="000000"/>
              <w:bottom w:val="single" w:sz="18" w:space="0" w:color="000000"/>
              <w:right w:val="single" w:sz="4" w:space="0" w:color="000000"/>
            </w:tcBorders>
            <w:vAlign w:val="center"/>
          </w:tcPr>
          <w:p w14:paraId="73F35CD1" w14:textId="1DF919F3" w:rsidR="00055618" w:rsidRPr="00055618" w:rsidDel="00644F2A" w:rsidRDefault="00055618" w:rsidP="00E04512">
            <w:pPr>
              <w:pStyle w:val="DECETableCell"/>
              <w:keepNext/>
              <w:rPr>
                <w:del w:id="8248" w:author="Joe McCrossan" w:date="2014-05-26T12:27:00Z"/>
                <w:sz w:val="16"/>
                <w:szCs w:val="16"/>
                <w:lang w:eastAsia="ja-JP"/>
              </w:rPr>
            </w:pPr>
            <w:del w:id="8249" w:author="Joe McCrossan" w:date="2014-05-26T12:27:00Z">
              <w:r w:rsidRPr="00055618" w:rsidDel="00644F2A">
                <w:rPr>
                  <w:sz w:val="16"/>
                  <w:szCs w:val="16"/>
                  <w:lang w:eastAsia="ja-JP"/>
                </w:rPr>
                <w:delText>16</w:delText>
              </w:r>
            </w:del>
          </w:p>
        </w:tc>
      </w:tr>
      <w:tr w:rsidR="00374B79" w:rsidRPr="005B504E" w:rsidDel="00644F2A" w14:paraId="535C3B9F" w14:textId="16F52C7A" w:rsidTr="00330996">
        <w:trPr>
          <w:trHeight w:val="306"/>
          <w:jc w:val="center"/>
          <w:del w:id="8250" w:author="Joe McCrossan" w:date="2014-05-26T12:27:00Z"/>
        </w:trPr>
        <w:tc>
          <w:tcPr>
            <w:tcW w:w="1080" w:type="dxa"/>
            <w:vMerge w:val="restart"/>
            <w:tcBorders>
              <w:top w:val="single" w:sz="18" w:space="0" w:color="000000"/>
              <w:left w:val="single" w:sz="4" w:space="0" w:color="000000"/>
              <w:right w:val="single" w:sz="4" w:space="0" w:color="000000"/>
            </w:tcBorders>
            <w:vAlign w:val="center"/>
          </w:tcPr>
          <w:p w14:paraId="645A4310" w14:textId="5D7E461A" w:rsidR="00055618" w:rsidRPr="00055618" w:rsidDel="00644F2A" w:rsidRDefault="00055618" w:rsidP="00E04512">
            <w:pPr>
              <w:pStyle w:val="DECETableCell"/>
              <w:keepNext/>
              <w:rPr>
                <w:del w:id="8251" w:author="Joe McCrossan" w:date="2014-05-26T12:27:00Z"/>
                <w:sz w:val="16"/>
                <w:szCs w:val="16"/>
                <w:lang w:eastAsia="ja-JP"/>
              </w:rPr>
            </w:pPr>
            <w:del w:id="8252" w:author="Joe McCrossan" w:date="2014-05-26T12:27:00Z">
              <w:r w:rsidRPr="00055618" w:rsidDel="00644F2A">
                <w:rPr>
                  <w:sz w:val="16"/>
                  <w:szCs w:val="16"/>
                  <w:lang w:eastAsia="ja-JP"/>
                </w:rPr>
                <w:delText>1920 x 1080</w:delText>
              </w:r>
            </w:del>
          </w:p>
          <w:p w14:paraId="75CBA329" w14:textId="50544410" w:rsidR="00055618" w:rsidRPr="00055618" w:rsidDel="00644F2A" w:rsidRDefault="00055618" w:rsidP="00E04512">
            <w:pPr>
              <w:pStyle w:val="DECETableCell"/>
              <w:keepNext/>
              <w:rPr>
                <w:del w:id="8253" w:author="Joe McCrossan" w:date="2014-05-26T12:27:00Z"/>
                <w:sz w:val="16"/>
                <w:szCs w:val="16"/>
                <w:lang w:eastAsia="ja-JP"/>
              </w:rPr>
            </w:pPr>
          </w:p>
        </w:tc>
        <w:tc>
          <w:tcPr>
            <w:tcW w:w="720" w:type="dxa"/>
            <w:vMerge w:val="restart"/>
            <w:tcBorders>
              <w:top w:val="single" w:sz="18" w:space="0" w:color="000000"/>
              <w:left w:val="single" w:sz="4" w:space="0" w:color="000000"/>
              <w:right w:val="single" w:sz="4" w:space="0" w:color="000000"/>
            </w:tcBorders>
            <w:vAlign w:val="center"/>
          </w:tcPr>
          <w:p w14:paraId="203F60BF" w14:textId="4BC3F3E0" w:rsidR="00055618" w:rsidRPr="00055618" w:rsidDel="00644F2A" w:rsidRDefault="00055618" w:rsidP="00E04512">
            <w:pPr>
              <w:pStyle w:val="DECETableCell"/>
              <w:keepNext/>
              <w:rPr>
                <w:del w:id="8254" w:author="Joe McCrossan" w:date="2014-05-26T12:27:00Z"/>
                <w:sz w:val="16"/>
                <w:szCs w:val="16"/>
                <w:lang w:eastAsia="ja-JP"/>
              </w:rPr>
            </w:pPr>
            <w:del w:id="8255" w:author="Joe McCrossan" w:date="2014-05-26T12:27:00Z">
              <w:r w:rsidRPr="00055618" w:rsidDel="00644F2A">
                <w:rPr>
                  <w:sz w:val="16"/>
                  <w:szCs w:val="16"/>
                  <w:lang w:eastAsia="ja-JP"/>
                </w:rPr>
                <w:delText>1.778</w:delText>
              </w:r>
            </w:del>
          </w:p>
          <w:p w14:paraId="3A6F34D0" w14:textId="376FBEF4" w:rsidR="00055618" w:rsidRPr="00055618" w:rsidDel="00644F2A" w:rsidRDefault="00055618" w:rsidP="00E04512">
            <w:pPr>
              <w:pStyle w:val="DECETableCell"/>
              <w:keepNext/>
              <w:rPr>
                <w:del w:id="8256" w:author="Joe McCrossan" w:date="2014-05-26T12:27:00Z"/>
                <w:sz w:val="16"/>
                <w:szCs w:val="16"/>
                <w:lang w:eastAsia="ja-JP"/>
              </w:rPr>
            </w:pPr>
          </w:p>
        </w:tc>
        <w:tc>
          <w:tcPr>
            <w:tcW w:w="720" w:type="dxa"/>
            <w:vMerge w:val="restart"/>
            <w:tcBorders>
              <w:top w:val="single" w:sz="18" w:space="0" w:color="000000"/>
              <w:left w:val="single" w:sz="4" w:space="0" w:color="000000"/>
              <w:right w:val="single" w:sz="4" w:space="0" w:color="000000"/>
            </w:tcBorders>
            <w:vAlign w:val="center"/>
          </w:tcPr>
          <w:p w14:paraId="5749D698" w14:textId="7CE2B9DF" w:rsidR="00055618" w:rsidRPr="00055618" w:rsidDel="00644F2A" w:rsidRDefault="00374B79" w:rsidP="00E04512">
            <w:pPr>
              <w:pStyle w:val="DECETableCell"/>
              <w:keepNext/>
              <w:rPr>
                <w:del w:id="8257" w:author="Joe McCrossan" w:date="2014-05-26T12:27:00Z"/>
                <w:sz w:val="16"/>
                <w:szCs w:val="16"/>
                <w:lang w:eastAsia="ja-JP"/>
              </w:rPr>
            </w:pPr>
            <w:commentRangeStart w:id="8258"/>
            <w:del w:id="8259" w:author="Joe McCrossan" w:date="2014-05-26T12:27:00Z">
              <w:r w:rsidDel="00644F2A">
                <w:rPr>
                  <w:sz w:val="16"/>
                  <w:szCs w:val="16"/>
                  <w:lang w:eastAsia="ja-JP"/>
                </w:rPr>
                <w:delText xml:space="preserve">24000÷1000, </w:delText>
              </w:r>
              <w:r w:rsidR="00055618" w:rsidRPr="00055618" w:rsidDel="00644F2A">
                <w:rPr>
                  <w:sz w:val="16"/>
                  <w:szCs w:val="16"/>
                  <w:lang w:eastAsia="ja-JP"/>
                </w:rPr>
                <w:delText>24000÷1001,</w:delText>
              </w:r>
              <w:r w:rsidR="00055618" w:rsidRPr="00055618" w:rsidDel="00644F2A">
                <w:rPr>
                  <w:sz w:val="16"/>
                  <w:szCs w:val="16"/>
                  <w:lang w:eastAsia="ja-JP"/>
                </w:rPr>
                <w:br/>
              </w:r>
              <w:r w:rsidDel="00644F2A">
                <w:rPr>
                  <w:sz w:val="16"/>
                  <w:szCs w:val="16"/>
                  <w:lang w:eastAsia="ja-JP"/>
                </w:rPr>
                <w:delText xml:space="preserve">30000÷1000, </w:delText>
              </w:r>
              <w:r w:rsidR="00055618" w:rsidRPr="00055618" w:rsidDel="00644F2A">
                <w:rPr>
                  <w:sz w:val="16"/>
                  <w:szCs w:val="16"/>
                  <w:lang w:eastAsia="ja-JP"/>
                </w:rPr>
                <w:delText>30000÷1001</w:delText>
              </w:r>
              <w:commentRangeEnd w:id="8258"/>
              <w:r w:rsidR="00396FC2" w:rsidDel="00644F2A">
                <w:rPr>
                  <w:rStyle w:val="CommentReference"/>
                </w:rPr>
                <w:commentReference w:id="8258"/>
              </w:r>
            </w:del>
          </w:p>
        </w:tc>
        <w:tc>
          <w:tcPr>
            <w:tcW w:w="642" w:type="dxa"/>
            <w:tcBorders>
              <w:top w:val="single" w:sz="18" w:space="0" w:color="000000"/>
              <w:left w:val="single" w:sz="4" w:space="0" w:color="000000"/>
              <w:bottom w:val="single" w:sz="4" w:space="0" w:color="000000"/>
              <w:right w:val="single" w:sz="4" w:space="0" w:color="000000"/>
            </w:tcBorders>
            <w:vAlign w:val="center"/>
          </w:tcPr>
          <w:p w14:paraId="46BA668D" w14:textId="210199D9" w:rsidR="00055618" w:rsidRPr="00055618" w:rsidDel="00644F2A" w:rsidRDefault="00055618" w:rsidP="00E04512">
            <w:pPr>
              <w:pStyle w:val="DECETableCell"/>
              <w:keepNext/>
              <w:rPr>
                <w:del w:id="8260" w:author="Joe McCrossan" w:date="2014-05-26T12:27:00Z"/>
                <w:sz w:val="16"/>
                <w:szCs w:val="16"/>
                <w:lang w:eastAsia="ja-JP"/>
              </w:rPr>
            </w:pPr>
            <w:del w:id="8261" w:author="Joe McCrossan" w:date="2014-05-26T12:27:00Z">
              <w:r w:rsidRPr="00055618" w:rsidDel="00644F2A">
                <w:rPr>
                  <w:sz w:val="16"/>
                  <w:szCs w:val="16"/>
                  <w:lang w:eastAsia="ja-JP"/>
                </w:rPr>
                <w:delText>1</w:delText>
              </w:r>
            </w:del>
          </w:p>
        </w:tc>
        <w:tc>
          <w:tcPr>
            <w:tcW w:w="540" w:type="dxa"/>
            <w:tcBorders>
              <w:top w:val="single" w:sz="18" w:space="0" w:color="000000"/>
              <w:left w:val="single" w:sz="4" w:space="0" w:color="000000"/>
              <w:bottom w:val="single" w:sz="4" w:space="0" w:color="000000"/>
              <w:right w:val="single" w:sz="4" w:space="0" w:color="000000"/>
            </w:tcBorders>
            <w:vAlign w:val="center"/>
          </w:tcPr>
          <w:p w14:paraId="77FD072F" w14:textId="5577DACB" w:rsidR="00055618" w:rsidRPr="00055618" w:rsidDel="00644F2A" w:rsidRDefault="00055618" w:rsidP="00E04512">
            <w:pPr>
              <w:pStyle w:val="DECETableCell"/>
              <w:keepNext/>
              <w:rPr>
                <w:del w:id="8262" w:author="Joe McCrossan" w:date="2014-05-26T12:27:00Z"/>
                <w:sz w:val="16"/>
                <w:szCs w:val="16"/>
              </w:rPr>
            </w:pPr>
            <w:del w:id="8263" w:author="Joe McCrossan" w:date="2014-05-26T12:27:00Z">
              <w:r w:rsidRPr="00055618" w:rsidDel="00644F2A">
                <w:rPr>
                  <w:sz w:val="16"/>
                  <w:szCs w:val="16"/>
                </w:rPr>
                <w:delText>1</w:delText>
              </w:r>
            </w:del>
          </w:p>
        </w:tc>
        <w:tc>
          <w:tcPr>
            <w:tcW w:w="1080" w:type="dxa"/>
            <w:tcBorders>
              <w:top w:val="single" w:sz="18" w:space="0" w:color="000000"/>
              <w:left w:val="single" w:sz="4" w:space="0" w:color="000000"/>
              <w:bottom w:val="single" w:sz="4" w:space="0" w:color="000000"/>
              <w:right w:val="single" w:sz="4" w:space="0" w:color="000000"/>
            </w:tcBorders>
            <w:vAlign w:val="center"/>
          </w:tcPr>
          <w:p w14:paraId="41099FB8" w14:textId="72118A17" w:rsidR="00055618" w:rsidRPr="00055618" w:rsidDel="00644F2A" w:rsidRDefault="00055618" w:rsidP="00E04512">
            <w:pPr>
              <w:pStyle w:val="DECETableCell"/>
              <w:keepNext/>
              <w:rPr>
                <w:del w:id="8264" w:author="Joe McCrossan" w:date="2014-05-26T12:27:00Z"/>
                <w:sz w:val="16"/>
                <w:szCs w:val="16"/>
              </w:rPr>
            </w:pPr>
            <w:del w:id="8265" w:author="Joe McCrossan" w:date="2014-05-26T12:27:00Z">
              <w:r w:rsidRPr="00055618" w:rsidDel="00644F2A">
                <w:rPr>
                  <w:sz w:val="16"/>
                  <w:szCs w:val="16"/>
                </w:rPr>
                <w:delText>1920 x 1080</w:delText>
              </w:r>
            </w:del>
          </w:p>
        </w:tc>
        <w:tc>
          <w:tcPr>
            <w:tcW w:w="1080" w:type="dxa"/>
            <w:tcBorders>
              <w:top w:val="single" w:sz="18" w:space="0" w:color="000000"/>
              <w:left w:val="single" w:sz="4" w:space="0" w:color="000000"/>
              <w:bottom w:val="single" w:sz="4" w:space="0" w:color="000000"/>
              <w:right w:val="single" w:sz="4" w:space="0" w:color="000000"/>
            </w:tcBorders>
            <w:vAlign w:val="center"/>
          </w:tcPr>
          <w:p w14:paraId="2941233F" w14:textId="25EB8739" w:rsidR="00055618" w:rsidRPr="00055618" w:rsidDel="00644F2A" w:rsidRDefault="00055618" w:rsidP="00E04512">
            <w:pPr>
              <w:pStyle w:val="DECETableCell"/>
              <w:keepNext/>
              <w:rPr>
                <w:del w:id="8266" w:author="Joe McCrossan" w:date="2014-05-26T12:27:00Z"/>
                <w:sz w:val="16"/>
                <w:szCs w:val="16"/>
                <w:lang w:eastAsia="ja-JP"/>
              </w:rPr>
            </w:pPr>
            <w:del w:id="8267" w:author="Joe McCrossan" w:date="2014-05-26T12:27:00Z">
              <w:r w:rsidRPr="00055618" w:rsidDel="00644F2A">
                <w:rPr>
                  <w:sz w:val="16"/>
                  <w:szCs w:val="16"/>
                  <w:lang w:eastAsia="ja-JP"/>
                </w:rPr>
                <w:delText>up to 119</w:delText>
              </w:r>
            </w:del>
          </w:p>
        </w:tc>
        <w:tc>
          <w:tcPr>
            <w:tcW w:w="1080" w:type="dxa"/>
            <w:tcBorders>
              <w:top w:val="single" w:sz="18" w:space="0" w:color="000000"/>
              <w:left w:val="single" w:sz="4" w:space="0" w:color="000000"/>
              <w:bottom w:val="single" w:sz="4" w:space="0" w:color="000000"/>
              <w:right w:val="single" w:sz="4" w:space="0" w:color="000000"/>
            </w:tcBorders>
            <w:vAlign w:val="center"/>
          </w:tcPr>
          <w:p w14:paraId="42F1F3B7" w14:textId="57AF5AB7" w:rsidR="00055618" w:rsidRPr="00055618" w:rsidDel="00644F2A" w:rsidRDefault="00055618" w:rsidP="00E04512">
            <w:pPr>
              <w:pStyle w:val="DECETableCell"/>
              <w:keepNext/>
              <w:rPr>
                <w:del w:id="8268" w:author="Joe McCrossan" w:date="2014-05-26T12:27:00Z"/>
                <w:sz w:val="16"/>
                <w:szCs w:val="16"/>
                <w:lang w:eastAsia="ja-JP"/>
              </w:rPr>
            </w:pPr>
            <w:del w:id="8269" w:author="Joe McCrossan" w:date="2014-05-26T12:27:00Z">
              <w:r w:rsidRPr="00055618" w:rsidDel="00644F2A">
                <w:rPr>
                  <w:sz w:val="16"/>
                  <w:szCs w:val="16"/>
                  <w:lang w:eastAsia="ja-JP"/>
                </w:rPr>
                <w:delText>up to 67*</w:delText>
              </w:r>
            </w:del>
          </w:p>
        </w:tc>
        <w:tc>
          <w:tcPr>
            <w:tcW w:w="990" w:type="dxa"/>
            <w:tcBorders>
              <w:top w:val="single" w:sz="18" w:space="0" w:color="000000"/>
              <w:left w:val="single" w:sz="4" w:space="0" w:color="000000"/>
              <w:bottom w:val="single" w:sz="4" w:space="0" w:color="000000"/>
              <w:right w:val="single" w:sz="4" w:space="0" w:color="000000"/>
            </w:tcBorders>
            <w:vAlign w:val="center"/>
          </w:tcPr>
          <w:p w14:paraId="571F866D" w14:textId="68EA8030" w:rsidR="00860A88" w:rsidDel="00644F2A" w:rsidRDefault="000C522C" w:rsidP="00330996">
            <w:pPr>
              <w:pStyle w:val="DECETableCell"/>
              <w:keepNext/>
              <w:jc w:val="center"/>
              <w:rPr>
                <w:del w:id="8270" w:author="Joe McCrossan" w:date="2014-05-26T12:27:00Z"/>
                <w:sz w:val="16"/>
                <w:szCs w:val="16"/>
                <w:lang w:eastAsia="ja-JP"/>
              </w:rPr>
            </w:pPr>
            <w:del w:id="8271" w:author="Joe McCrossan" w:date="2014-05-26T12:27:00Z">
              <w:r w:rsidDel="00644F2A">
                <w:rPr>
                  <w:sz w:val="16"/>
                  <w:szCs w:val="16"/>
                  <w:lang w:eastAsia="ja-JP"/>
                </w:rPr>
                <w:delText>up to 1920</w:delText>
              </w:r>
            </w:del>
          </w:p>
        </w:tc>
        <w:tc>
          <w:tcPr>
            <w:tcW w:w="990" w:type="dxa"/>
            <w:tcBorders>
              <w:top w:val="single" w:sz="18" w:space="0" w:color="000000"/>
              <w:left w:val="single" w:sz="4" w:space="0" w:color="000000"/>
              <w:bottom w:val="single" w:sz="4" w:space="0" w:color="000000"/>
              <w:right w:val="single" w:sz="4" w:space="0" w:color="000000"/>
            </w:tcBorders>
            <w:vAlign w:val="center"/>
          </w:tcPr>
          <w:p w14:paraId="6F74E05B" w14:textId="25165242" w:rsidR="00860A88" w:rsidDel="00644F2A" w:rsidRDefault="000C522C" w:rsidP="00330996">
            <w:pPr>
              <w:pStyle w:val="DECETableCell"/>
              <w:keepNext/>
              <w:jc w:val="center"/>
              <w:rPr>
                <w:del w:id="8272" w:author="Joe McCrossan" w:date="2014-05-26T12:27:00Z"/>
                <w:sz w:val="16"/>
                <w:szCs w:val="16"/>
                <w:lang w:eastAsia="ja-JP"/>
              </w:rPr>
            </w:pPr>
            <w:del w:id="8273" w:author="Joe McCrossan" w:date="2014-05-26T12:27:00Z">
              <w:r w:rsidDel="00644F2A">
                <w:rPr>
                  <w:sz w:val="16"/>
                  <w:szCs w:val="16"/>
                  <w:lang w:eastAsia="ja-JP"/>
                </w:rPr>
                <w:delText>up to 108</w:delText>
              </w:r>
              <w:r w:rsidR="000F3C4F" w:rsidDel="00644F2A">
                <w:rPr>
                  <w:sz w:val="16"/>
                  <w:szCs w:val="16"/>
                  <w:lang w:eastAsia="ja-JP"/>
                </w:rPr>
                <w:delText>8</w:delText>
              </w:r>
              <w:r w:rsidR="000F3C4F" w:rsidRPr="00055618" w:rsidDel="00644F2A">
                <w:rPr>
                  <w:sz w:val="16"/>
                  <w:szCs w:val="16"/>
                  <w:lang w:eastAsia="ja-JP"/>
                </w:rPr>
                <w:delText>**</w:delText>
              </w:r>
            </w:del>
          </w:p>
        </w:tc>
        <w:tc>
          <w:tcPr>
            <w:tcW w:w="990" w:type="dxa"/>
            <w:tcBorders>
              <w:top w:val="single" w:sz="18" w:space="0" w:color="000000"/>
              <w:left w:val="single" w:sz="4" w:space="0" w:color="000000"/>
              <w:bottom w:val="single" w:sz="4" w:space="0" w:color="000000"/>
              <w:right w:val="single" w:sz="4" w:space="0" w:color="000000"/>
            </w:tcBorders>
            <w:vAlign w:val="center"/>
          </w:tcPr>
          <w:p w14:paraId="71CFFE50" w14:textId="645E7681" w:rsidR="00055618" w:rsidRPr="00055618" w:rsidDel="00644F2A" w:rsidRDefault="00055618" w:rsidP="00E04512">
            <w:pPr>
              <w:pStyle w:val="DECETableCell"/>
              <w:keepNext/>
              <w:rPr>
                <w:del w:id="8274" w:author="Joe McCrossan" w:date="2014-05-26T12:27:00Z"/>
                <w:sz w:val="16"/>
                <w:szCs w:val="16"/>
                <w:lang w:eastAsia="ja-JP"/>
              </w:rPr>
            </w:pPr>
            <w:del w:id="8275" w:author="Joe McCrossan" w:date="2014-05-26T12:27:00Z">
              <w:r w:rsidRPr="00055618" w:rsidDel="00644F2A">
                <w:rPr>
                  <w:sz w:val="16"/>
                  <w:szCs w:val="16"/>
                  <w:lang w:eastAsia="ja-JP"/>
                </w:rPr>
                <w:delText>1</w:delText>
              </w:r>
            </w:del>
          </w:p>
        </w:tc>
      </w:tr>
      <w:tr w:rsidR="00374B79" w:rsidRPr="005B504E" w:rsidDel="00644F2A" w14:paraId="54F466B7" w14:textId="099BBF7C" w:rsidTr="00330996">
        <w:trPr>
          <w:trHeight w:val="377"/>
          <w:jc w:val="center"/>
          <w:del w:id="8276" w:author="Joe McCrossan" w:date="2014-05-26T12:27:00Z"/>
        </w:trPr>
        <w:tc>
          <w:tcPr>
            <w:tcW w:w="1080" w:type="dxa"/>
            <w:vMerge/>
            <w:tcBorders>
              <w:left w:val="single" w:sz="4" w:space="0" w:color="000000"/>
              <w:right w:val="single" w:sz="4" w:space="0" w:color="000000"/>
            </w:tcBorders>
            <w:vAlign w:val="center"/>
          </w:tcPr>
          <w:p w14:paraId="146826A5" w14:textId="56B7F03A" w:rsidR="00055618" w:rsidRPr="00055618" w:rsidDel="00644F2A" w:rsidRDefault="00055618" w:rsidP="00E04512">
            <w:pPr>
              <w:pStyle w:val="DECETableCell"/>
              <w:keepNext/>
              <w:rPr>
                <w:del w:id="8277" w:author="Joe McCrossan" w:date="2014-05-26T12:27:00Z"/>
                <w:sz w:val="16"/>
                <w:szCs w:val="16"/>
                <w:lang w:eastAsia="ja-JP"/>
              </w:rPr>
            </w:pPr>
          </w:p>
        </w:tc>
        <w:tc>
          <w:tcPr>
            <w:tcW w:w="720" w:type="dxa"/>
            <w:vMerge/>
            <w:tcBorders>
              <w:left w:val="single" w:sz="4" w:space="0" w:color="000000"/>
              <w:right w:val="single" w:sz="4" w:space="0" w:color="000000"/>
            </w:tcBorders>
            <w:vAlign w:val="center"/>
          </w:tcPr>
          <w:p w14:paraId="7A9F4049" w14:textId="6987CBD7" w:rsidR="00055618" w:rsidRPr="00055618" w:rsidDel="00644F2A" w:rsidRDefault="00055618" w:rsidP="00E04512">
            <w:pPr>
              <w:pStyle w:val="DECETableCell"/>
              <w:keepNext/>
              <w:rPr>
                <w:del w:id="8278" w:author="Joe McCrossan" w:date="2014-05-26T12:27:00Z"/>
                <w:sz w:val="16"/>
                <w:szCs w:val="16"/>
                <w:lang w:eastAsia="ja-JP"/>
              </w:rPr>
            </w:pPr>
          </w:p>
        </w:tc>
        <w:tc>
          <w:tcPr>
            <w:tcW w:w="720" w:type="dxa"/>
            <w:vMerge/>
            <w:tcBorders>
              <w:left w:val="single" w:sz="4" w:space="0" w:color="000000"/>
              <w:right w:val="single" w:sz="4" w:space="0" w:color="000000"/>
            </w:tcBorders>
            <w:vAlign w:val="center"/>
          </w:tcPr>
          <w:p w14:paraId="4A722123" w14:textId="19A3F117" w:rsidR="00055618" w:rsidRPr="00055618" w:rsidDel="00644F2A" w:rsidRDefault="00055618" w:rsidP="00E04512">
            <w:pPr>
              <w:pStyle w:val="DECETableCell"/>
              <w:keepNext/>
              <w:rPr>
                <w:del w:id="8279" w:author="Joe McCrossan" w:date="2014-05-26T12:27:00Z"/>
                <w:sz w:val="16"/>
                <w:szCs w:val="16"/>
                <w:lang w:eastAsia="ja-JP"/>
              </w:rPr>
            </w:pPr>
          </w:p>
        </w:tc>
        <w:tc>
          <w:tcPr>
            <w:tcW w:w="642" w:type="dxa"/>
            <w:tcBorders>
              <w:top w:val="single" w:sz="4" w:space="0" w:color="000000"/>
              <w:left w:val="single" w:sz="4" w:space="0" w:color="000000"/>
              <w:bottom w:val="single" w:sz="4" w:space="0" w:color="000000"/>
              <w:right w:val="single" w:sz="4" w:space="0" w:color="000000"/>
            </w:tcBorders>
            <w:vAlign w:val="center"/>
          </w:tcPr>
          <w:p w14:paraId="176E15DB" w14:textId="4164CE1B" w:rsidR="00055618" w:rsidRPr="00055618" w:rsidDel="00644F2A" w:rsidRDefault="00055618" w:rsidP="00E04512">
            <w:pPr>
              <w:pStyle w:val="DECETableCell"/>
              <w:keepNext/>
              <w:rPr>
                <w:del w:id="8280" w:author="Joe McCrossan" w:date="2014-05-26T12:27:00Z"/>
                <w:sz w:val="16"/>
                <w:szCs w:val="16"/>
                <w:lang w:eastAsia="ja-JP"/>
              </w:rPr>
            </w:pPr>
            <w:del w:id="8281" w:author="Joe McCrossan" w:date="2014-05-26T12:27:00Z">
              <w:r w:rsidRPr="00055618" w:rsidDel="00644F2A">
                <w:rPr>
                  <w:sz w:val="16"/>
                  <w:szCs w:val="16"/>
                  <w:lang w:eastAsia="ja-JP"/>
                </w:rPr>
                <w:delText>0.75</w:delText>
              </w:r>
            </w:del>
          </w:p>
        </w:tc>
        <w:tc>
          <w:tcPr>
            <w:tcW w:w="540" w:type="dxa"/>
            <w:tcBorders>
              <w:top w:val="single" w:sz="4" w:space="0" w:color="000000"/>
              <w:left w:val="single" w:sz="4" w:space="0" w:color="000000"/>
              <w:bottom w:val="single" w:sz="4" w:space="0" w:color="000000"/>
              <w:right w:val="single" w:sz="4" w:space="0" w:color="000000"/>
            </w:tcBorders>
            <w:vAlign w:val="center"/>
          </w:tcPr>
          <w:p w14:paraId="754939BD" w14:textId="5343B7FA" w:rsidR="00055618" w:rsidRPr="00055618" w:rsidDel="00644F2A" w:rsidRDefault="00055618" w:rsidP="00E04512">
            <w:pPr>
              <w:pStyle w:val="DECETableCell"/>
              <w:keepNext/>
              <w:rPr>
                <w:del w:id="8282" w:author="Joe McCrossan" w:date="2014-05-26T12:27:00Z"/>
                <w:sz w:val="16"/>
                <w:szCs w:val="16"/>
              </w:rPr>
            </w:pPr>
            <w:del w:id="8283" w:author="Joe McCrossan" w:date="2014-05-26T12:27:00Z">
              <w:r w:rsidRPr="00055618" w:rsidDel="00644F2A">
                <w:rPr>
                  <w:sz w:val="16"/>
                  <w:szCs w:val="16"/>
                </w:rPr>
                <w:delText>1</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1538F6EE" w14:textId="67F5C750" w:rsidR="00055618" w:rsidRPr="00055618" w:rsidDel="00644F2A" w:rsidRDefault="00055618" w:rsidP="00E04512">
            <w:pPr>
              <w:pStyle w:val="DECETableCell"/>
              <w:keepNext/>
              <w:rPr>
                <w:del w:id="8284" w:author="Joe McCrossan" w:date="2014-05-26T12:27:00Z"/>
                <w:sz w:val="16"/>
                <w:szCs w:val="16"/>
              </w:rPr>
            </w:pPr>
            <w:del w:id="8285" w:author="Joe McCrossan" w:date="2014-05-26T12:27:00Z">
              <w:r w:rsidRPr="00055618" w:rsidDel="00644F2A">
                <w:rPr>
                  <w:sz w:val="16"/>
                  <w:szCs w:val="16"/>
                </w:rPr>
                <w:delText>1440 x 1080</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4565D842" w14:textId="5AEC2B91" w:rsidR="00055618" w:rsidRPr="00055618" w:rsidDel="00644F2A" w:rsidRDefault="00055618" w:rsidP="00E04512">
            <w:pPr>
              <w:pStyle w:val="DECETableCell"/>
              <w:keepNext/>
              <w:rPr>
                <w:del w:id="8286" w:author="Joe McCrossan" w:date="2014-05-26T12:27:00Z"/>
                <w:sz w:val="16"/>
                <w:szCs w:val="16"/>
                <w:lang w:eastAsia="ja-JP"/>
              </w:rPr>
            </w:pPr>
            <w:del w:id="8287" w:author="Joe McCrossan" w:date="2014-05-26T12:27:00Z">
              <w:r w:rsidRPr="00055618" w:rsidDel="00644F2A">
                <w:rPr>
                  <w:sz w:val="16"/>
                  <w:szCs w:val="16"/>
                  <w:lang w:eastAsia="ja-JP"/>
                </w:rPr>
                <w:delText>up to 89</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6F2646F9" w14:textId="31503BE8" w:rsidR="00055618" w:rsidRPr="00055618" w:rsidDel="00644F2A" w:rsidRDefault="00055618" w:rsidP="00E04512">
            <w:pPr>
              <w:pStyle w:val="DECETableCell"/>
              <w:keepNext/>
              <w:rPr>
                <w:del w:id="8288" w:author="Joe McCrossan" w:date="2014-05-26T12:27:00Z"/>
                <w:sz w:val="16"/>
                <w:szCs w:val="16"/>
                <w:lang w:eastAsia="ja-JP"/>
              </w:rPr>
            </w:pPr>
            <w:del w:id="8289" w:author="Joe McCrossan" w:date="2014-05-26T12:27:00Z">
              <w:r w:rsidRPr="00055618" w:rsidDel="00644F2A">
                <w:rPr>
                  <w:sz w:val="16"/>
                  <w:szCs w:val="16"/>
                  <w:lang w:eastAsia="ja-JP"/>
                </w:rPr>
                <w:delText>up to 67*</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2A7DA6FC" w14:textId="206992AA" w:rsidR="00860A88" w:rsidDel="00644F2A" w:rsidRDefault="000C522C" w:rsidP="00330996">
            <w:pPr>
              <w:pStyle w:val="DECETableCell"/>
              <w:keepNext/>
              <w:jc w:val="center"/>
              <w:rPr>
                <w:del w:id="8290" w:author="Joe McCrossan" w:date="2014-05-26T12:27:00Z"/>
                <w:sz w:val="16"/>
                <w:szCs w:val="16"/>
                <w:lang w:eastAsia="ja-JP"/>
              </w:rPr>
            </w:pPr>
            <w:del w:id="8291" w:author="Joe McCrossan" w:date="2014-05-26T12:27:00Z">
              <w:r w:rsidDel="00644F2A">
                <w:rPr>
                  <w:sz w:val="16"/>
                  <w:szCs w:val="16"/>
                  <w:lang w:eastAsia="ja-JP"/>
                </w:rPr>
                <w:delText xml:space="preserve">up to </w:delText>
              </w:r>
              <w:r w:rsidR="000F3C4F" w:rsidRPr="000F3C4F" w:rsidDel="00644F2A">
                <w:rPr>
                  <w:sz w:val="16"/>
                  <w:szCs w:val="16"/>
                  <w:lang w:eastAsia="ja-JP"/>
                </w:rPr>
                <w:delText>1472</w:delText>
              </w:r>
              <w:r w:rsidR="000F3C4F" w:rsidRPr="00055618" w:rsidDel="00644F2A">
                <w:rPr>
                  <w:sz w:val="16"/>
                  <w:szCs w:val="16"/>
                  <w:lang w:eastAsia="ja-JP"/>
                </w:rPr>
                <w:delText>**</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317BD402" w14:textId="72E156C6" w:rsidR="00860A88" w:rsidDel="00644F2A" w:rsidRDefault="000C522C" w:rsidP="00330996">
            <w:pPr>
              <w:pStyle w:val="DECETableCell"/>
              <w:keepNext/>
              <w:jc w:val="center"/>
              <w:rPr>
                <w:del w:id="8292" w:author="Joe McCrossan" w:date="2014-05-26T12:27:00Z"/>
                <w:sz w:val="16"/>
                <w:szCs w:val="16"/>
                <w:lang w:eastAsia="ja-JP"/>
              </w:rPr>
            </w:pPr>
            <w:del w:id="8293" w:author="Joe McCrossan" w:date="2014-05-26T12:27:00Z">
              <w:r w:rsidDel="00644F2A">
                <w:rPr>
                  <w:sz w:val="16"/>
                  <w:szCs w:val="16"/>
                  <w:lang w:eastAsia="ja-JP"/>
                </w:rPr>
                <w:delText>up to 108</w:delText>
              </w:r>
              <w:r w:rsidR="000F3C4F" w:rsidDel="00644F2A">
                <w:rPr>
                  <w:sz w:val="16"/>
                  <w:szCs w:val="16"/>
                  <w:lang w:eastAsia="ja-JP"/>
                </w:rPr>
                <w:delText>8</w:delText>
              </w:r>
              <w:r w:rsidR="000F3C4F" w:rsidRPr="00055618" w:rsidDel="00644F2A">
                <w:rPr>
                  <w:sz w:val="16"/>
                  <w:szCs w:val="16"/>
                  <w:lang w:eastAsia="ja-JP"/>
                </w:rPr>
                <w:delText>**</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76812EFC" w14:textId="49CAF166" w:rsidR="00055618" w:rsidRPr="00055618" w:rsidDel="00644F2A" w:rsidRDefault="00055618" w:rsidP="00E04512">
            <w:pPr>
              <w:pStyle w:val="DECETableCell"/>
              <w:keepNext/>
              <w:rPr>
                <w:del w:id="8294" w:author="Joe McCrossan" w:date="2014-05-26T12:27:00Z"/>
                <w:sz w:val="16"/>
                <w:szCs w:val="16"/>
                <w:lang w:eastAsia="ja-JP"/>
              </w:rPr>
            </w:pPr>
            <w:del w:id="8295" w:author="Joe McCrossan" w:date="2014-05-26T12:27:00Z">
              <w:r w:rsidRPr="00055618" w:rsidDel="00644F2A">
                <w:rPr>
                  <w:sz w:val="16"/>
                  <w:szCs w:val="16"/>
                  <w:lang w:eastAsia="ja-JP"/>
                </w:rPr>
                <w:delText>14</w:delText>
              </w:r>
            </w:del>
          </w:p>
        </w:tc>
      </w:tr>
      <w:tr w:rsidR="00374B79" w:rsidRPr="005B504E" w:rsidDel="00644F2A" w14:paraId="69C3EB04" w14:textId="2320F2FF" w:rsidTr="00330996">
        <w:trPr>
          <w:trHeight w:val="404"/>
          <w:jc w:val="center"/>
          <w:del w:id="8296" w:author="Joe McCrossan" w:date="2014-05-26T12:27:00Z"/>
        </w:trPr>
        <w:tc>
          <w:tcPr>
            <w:tcW w:w="1080" w:type="dxa"/>
            <w:vMerge/>
            <w:tcBorders>
              <w:left w:val="single" w:sz="4" w:space="0" w:color="000000"/>
              <w:right w:val="single" w:sz="4" w:space="0" w:color="000000"/>
            </w:tcBorders>
            <w:vAlign w:val="center"/>
          </w:tcPr>
          <w:p w14:paraId="3F156D59" w14:textId="370D9AF7" w:rsidR="00055618" w:rsidRPr="00055618" w:rsidDel="00644F2A" w:rsidRDefault="00055618" w:rsidP="00E04512">
            <w:pPr>
              <w:pStyle w:val="DECETableCell"/>
              <w:keepNext/>
              <w:rPr>
                <w:del w:id="8297" w:author="Joe McCrossan" w:date="2014-05-26T12:27:00Z"/>
                <w:sz w:val="16"/>
                <w:szCs w:val="16"/>
                <w:lang w:eastAsia="ja-JP"/>
              </w:rPr>
            </w:pPr>
          </w:p>
        </w:tc>
        <w:tc>
          <w:tcPr>
            <w:tcW w:w="720" w:type="dxa"/>
            <w:vMerge/>
            <w:tcBorders>
              <w:left w:val="single" w:sz="4" w:space="0" w:color="000000"/>
              <w:right w:val="single" w:sz="4" w:space="0" w:color="000000"/>
            </w:tcBorders>
            <w:vAlign w:val="center"/>
          </w:tcPr>
          <w:p w14:paraId="3410B444" w14:textId="1FFEC1EF" w:rsidR="00055618" w:rsidRPr="00055618" w:rsidDel="00644F2A" w:rsidRDefault="00055618" w:rsidP="00E04512">
            <w:pPr>
              <w:pStyle w:val="DECETableCell"/>
              <w:keepNext/>
              <w:rPr>
                <w:del w:id="8298" w:author="Joe McCrossan" w:date="2014-05-26T12:27:00Z"/>
                <w:sz w:val="16"/>
                <w:szCs w:val="16"/>
                <w:lang w:eastAsia="ja-JP"/>
              </w:rPr>
            </w:pPr>
          </w:p>
        </w:tc>
        <w:tc>
          <w:tcPr>
            <w:tcW w:w="720" w:type="dxa"/>
            <w:vMerge/>
            <w:tcBorders>
              <w:left w:val="single" w:sz="4" w:space="0" w:color="000000"/>
              <w:right w:val="single" w:sz="4" w:space="0" w:color="000000"/>
            </w:tcBorders>
            <w:vAlign w:val="center"/>
          </w:tcPr>
          <w:p w14:paraId="7FE072BC" w14:textId="0B62BD40" w:rsidR="00055618" w:rsidRPr="00055618" w:rsidDel="00644F2A" w:rsidRDefault="00055618" w:rsidP="00E04512">
            <w:pPr>
              <w:pStyle w:val="DECETableCell"/>
              <w:keepNext/>
              <w:rPr>
                <w:del w:id="8299" w:author="Joe McCrossan" w:date="2014-05-26T12:27:00Z"/>
                <w:sz w:val="16"/>
                <w:szCs w:val="16"/>
                <w:lang w:eastAsia="ja-JP"/>
              </w:rPr>
            </w:pPr>
          </w:p>
        </w:tc>
        <w:tc>
          <w:tcPr>
            <w:tcW w:w="642" w:type="dxa"/>
            <w:tcBorders>
              <w:top w:val="single" w:sz="4" w:space="0" w:color="000000"/>
              <w:left w:val="single" w:sz="4" w:space="0" w:color="000000"/>
              <w:bottom w:val="single" w:sz="4" w:space="0" w:color="000000"/>
              <w:right w:val="single" w:sz="4" w:space="0" w:color="000000"/>
            </w:tcBorders>
            <w:vAlign w:val="center"/>
          </w:tcPr>
          <w:p w14:paraId="609E94ED" w14:textId="66030867" w:rsidR="00055618" w:rsidRPr="00055618" w:rsidDel="00644F2A" w:rsidRDefault="00055618" w:rsidP="00E04512">
            <w:pPr>
              <w:pStyle w:val="DECETableCell"/>
              <w:rPr>
                <w:del w:id="8300" w:author="Joe McCrossan" w:date="2014-05-26T12:27:00Z"/>
                <w:sz w:val="16"/>
                <w:szCs w:val="16"/>
                <w:lang w:eastAsia="ja-JP"/>
              </w:rPr>
            </w:pPr>
            <w:del w:id="8301" w:author="Joe McCrossan" w:date="2014-05-26T12:27:00Z">
              <w:r w:rsidRPr="00055618" w:rsidDel="00644F2A">
                <w:rPr>
                  <w:sz w:val="16"/>
                  <w:szCs w:val="16"/>
                  <w:lang w:eastAsia="ja-JP"/>
                </w:rPr>
                <w:delText>0.75</w:delText>
              </w:r>
            </w:del>
          </w:p>
        </w:tc>
        <w:tc>
          <w:tcPr>
            <w:tcW w:w="540" w:type="dxa"/>
            <w:tcBorders>
              <w:top w:val="single" w:sz="4" w:space="0" w:color="000000"/>
              <w:left w:val="single" w:sz="4" w:space="0" w:color="000000"/>
              <w:bottom w:val="single" w:sz="4" w:space="0" w:color="000000"/>
              <w:right w:val="single" w:sz="4" w:space="0" w:color="000000"/>
            </w:tcBorders>
            <w:vAlign w:val="center"/>
          </w:tcPr>
          <w:p w14:paraId="3EC4210A" w14:textId="1D66548D" w:rsidR="00055618" w:rsidRPr="00055618" w:rsidDel="00644F2A" w:rsidRDefault="00055618" w:rsidP="00E04512">
            <w:pPr>
              <w:pStyle w:val="DECETableCell"/>
              <w:rPr>
                <w:del w:id="8302" w:author="Joe McCrossan" w:date="2014-05-26T12:27:00Z"/>
                <w:sz w:val="16"/>
                <w:szCs w:val="16"/>
              </w:rPr>
            </w:pPr>
            <w:del w:id="8303" w:author="Joe McCrossan" w:date="2014-05-26T12:27:00Z">
              <w:r w:rsidRPr="00055618" w:rsidDel="00644F2A">
                <w:rPr>
                  <w:sz w:val="16"/>
                  <w:szCs w:val="16"/>
                </w:rPr>
                <w:delText>0.75</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0534476A" w14:textId="79C665BC" w:rsidR="00055618" w:rsidRPr="00055618" w:rsidDel="00644F2A" w:rsidRDefault="00055618" w:rsidP="00E04512">
            <w:pPr>
              <w:pStyle w:val="DECETableCell"/>
              <w:rPr>
                <w:del w:id="8304" w:author="Joe McCrossan" w:date="2014-05-26T12:27:00Z"/>
                <w:sz w:val="16"/>
                <w:szCs w:val="16"/>
              </w:rPr>
            </w:pPr>
            <w:del w:id="8305" w:author="Joe McCrossan" w:date="2014-05-26T12:27:00Z">
              <w:r w:rsidRPr="00055618" w:rsidDel="00644F2A">
                <w:rPr>
                  <w:sz w:val="16"/>
                  <w:szCs w:val="16"/>
                </w:rPr>
                <w:delText>1440 x 810</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41A46BA0" w14:textId="4B39C632" w:rsidR="00055618" w:rsidRPr="00055618" w:rsidDel="00644F2A" w:rsidRDefault="00055618" w:rsidP="00E04512">
            <w:pPr>
              <w:pStyle w:val="DECETableCell"/>
              <w:rPr>
                <w:del w:id="8306" w:author="Joe McCrossan" w:date="2014-05-26T12:27:00Z"/>
                <w:sz w:val="16"/>
                <w:szCs w:val="16"/>
                <w:lang w:eastAsia="ja-JP"/>
              </w:rPr>
            </w:pPr>
            <w:del w:id="8307" w:author="Joe McCrossan" w:date="2014-05-26T12:27:00Z">
              <w:r w:rsidRPr="00055618" w:rsidDel="00644F2A">
                <w:rPr>
                  <w:sz w:val="16"/>
                  <w:szCs w:val="16"/>
                  <w:lang w:eastAsia="ja-JP"/>
                </w:rPr>
                <w:delText>up to 89</w:delText>
              </w:r>
            </w:del>
          </w:p>
        </w:tc>
        <w:tc>
          <w:tcPr>
            <w:tcW w:w="1080" w:type="dxa"/>
            <w:tcBorders>
              <w:top w:val="single" w:sz="4" w:space="0" w:color="000000"/>
              <w:left w:val="single" w:sz="4" w:space="0" w:color="000000"/>
              <w:bottom w:val="single" w:sz="4" w:space="0" w:color="000000"/>
              <w:right w:val="single" w:sz="4" w:space="0" w:color="000000"/>
            </w:tcBorders>
            <w:vAlign w:val="center"/>
          </w:tcPr>
          <w:p w14:paraId="5BC1A2DA" w14:textId="02755165" w:rsidR="00055618" w:rsidRPr="00055618" w:rsidDel="00644F2A" w:rsidRDefault="00055618" w:rsidP="00E04512">
            <w:pPr>
              <w:pStyle w:val="DECETableCell"/>
              <w:rPr>
                <w:del w:id="8308" w:author="Joe McCrossan" w:date="2014-05-26T12:27:00Z"/>
                <w:sz w:val="16"/>
                <w:szCs w:val="16"/>
                <w:lang w:eastAsia="ja-JP"/>
              </w:rPr>
            </w:pPr>
            <w:del w:id="8309" w:author="Joe McCrossan" w:date="2014-05-26T12:27:00Z">
              <w:r w:rsidRPr="00055618" w:rsidDel="00644F2A">
                <w:rPr>
                  <w:sz w:val="16"/>
                  <w:szCs w:val="16"/>
                  <w:lang w:eastAsia="ja-JP"/>
                </w:rPr>
                <w:delText>up to 50*</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2E917B35" w14:textId="542D3624" w:rsidR="00860A88" w:rsidDel="00644F2A" w:rsidRDefault="000F3C4F" w:rsidP="00330996">
            <w:pPr>
              <w:pStyle w:val="DECETableCell"/>
              <w:jc w:val="center"/>
              <w:rPr>
                <w:del w:id="8310" w:author="Joe McCrossan" w:date="2014-05-26T12:27:00Z"/>
                <w:sz w:val="16"/>
                <w:szCs w:val="16"/>
                <w:lang w:eastAsia="ja-JP"/>
              </w:rPr>
            </w:pPr>
            <w:del w:id="8311" w:author="Joe McCrossan" w:date="2014-05-26T12:27:00Z">
              <w:r w:rsidDel="00644F2A">
                <w:rPr>
                  <w:sz w:val="16"/>
                  <w:szCs w:val="16"/>
                  <w:lang w:eastAsia="ja-JP"/>
                </w:rPr>
                <w:delText xml:space="preserve">up to </w:delText>
              </w:r>
              <w:r w:rsidRPr="000F3C4F" w:rsidDel="00644F2A">
                <w:rPr>
                  <w:sz w:val="16"/>
                  <w:szCs w:val="16"/>
                  <w:lang w:eastAsia="ja-JP"/>
                </w:rPr>
                <w:delText>1472</w:delText>
              </w:r>
              <w:r w:rsidRPr="00055618" w:rsidDel="00644F2A">
                <w:rPr>
                  <w:sz w:val="16"/>
                  <w:szCs w:val="16"/>
                  <w:lang w:eastAsia="ja-JP"/>
                </w:rPr>
                <w:delText>**</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1E307D51" w14:textId="6BDA2D14" w:rsidR="00860A88" w:rsidDel="00644F2A" w:rsidRDefault="000C522C" w:rsidP="00330996">
            <w:pPr>
              <w:pStyle w:val="DECETableCell"/>
              <w:jc w:val="center"/>
              <w:rPr>
                <w:del w:id="8312" w:author="Joe McCrossan" w:date="2014-05-26T12:27:00Z"/>
                <w:sz w:val="16"/>
                <w:szCs w:val="16"/>
                <w:lang w:eastAsia="ja-JP"/>
              </w:rPr>
            </w:pPr>
            <w:del w:id="8313" w:author="Joe McCrossan" w:date="2014-05-26T12:27:00Z">
              <w:r w:rsidDel="00644F2A">
                <w:rPr>
                  <w:sz w:val="16"/>
                  <w:szCs w:val="16"/>
                  <w:lang w:eastAsia="ja-JP"/>
                </w:rPr>
                <w:delText>up to 810</w:delText>
              </w:r>
            </w:del>
          </w:p>
        </w:tc>
        <w:tc>
          <w:tcPr>
            <w:tcW w:w="990" w:type="dxa"/>
            <w:tcBorders>
              <w:top w:val="single" w:sz="4" w:space="0" w:color="000000"/>
              <w:left w:val="single" w:sz="4" w:space="0" w:color="000000"/>
              <w:bottom w:val="single" w:sz="4" w:space="0" w:color="000000"/>
              <w:right w:val="single" w:sz="4" w:space="0" w:color="000000"/>
            </w:tcBorders>
            <w:vAlign w:val="center"/>
          </w:tcPr>
          <w:p w14:paraId="454456D4" w14:textId="2C00509A" w:rsidR="00055618" w:rsidRPr="00055618" w:rsidDel="00644F2A" w:rsidRDefault="00055618" w:rsidP="00E04512">
            <w:pPr>
              <w:pStyle w:val="DECETableCell"/>
              <w:rPr>
                <w:del w:id="8314" w:author="Joe McCrossan" w:date="2014-05-26T12:27:00Z"/>
                <w:sz w:val="16"/>
                <w:szCs w:val="16"/>
                <w:lang w:eastAsia="ja-JP"/>
              </w:rPr>
            </w:pPr>
            <w:del w:id="8315" w:author="Joe McCrossan" w:date="2014-05-26T12:27:00Z">
              <w:r w:rsidRPr="00055618" w:rsidDel="00644F2A">
                <w:rPr>
                  <w:sz w:val="16"/>
                  <w:szCs w:val="16"/>
                  <w:lang w:eastAsia="ja-JP"/>
                </w:rPr>
                <w:delText>1</w:delText>
              </w:r>
            </w:del>
          </w:p>
        </w:tc>
      </w:tr>
      <w:tr w:rsidR="00374B79" w:rsidRPr="005B504E" w:rsidDel="00644F2A" w14:paraId="59680E06" w14:textId="3D42C203" w:rsidTr="00330996">
        <w:trPr>
          <w:jc w:val="center"/>
          <w:del w:id="8316" w:author="Joe McCrossan" w:date="2014-05-26T12:27:00Z"/>
        </w:trPr>
        <w:tc>
          <w:tcPr>
            <w:tcW w:w="1080" w:type="dxa"/>
            <w:vMerge/>
            <w:tcBorders>
              <w:left w:val="single" w:sz="4" w:space="0" w:color="000000"/>
              <w:bottom w:val="single" w:sz="18" w:space="0" w:color="000000"/>
              <w:right w:val="single" w:sz="4" w:space="0" w:color="000000"/>
            </w:tcBorders>
            <w:vAlign w:val="center"/>
          </w:tcPr>
          <w:p w14:paraId="1C1BD6CA" w14:textId="4216EC51" w:rsidR="00055618" w:rsidRPr="00055618" w:rsidDel="00644F2A" w:rsidRDefault="00055618" w:rsidP="00E04512">
            <w:pPr>
              <w:pStyle w:val="DECETableCell"/>
              <w:keepNext/>
              <w:rPr>
                <w:del w:id="8317" w:author="Joe McCrossan" w:date="2014-05-26T12:27:00Z"/>
                <w:sz w:val="16"/>
                <w:szCs w:val="16"/>
                <w:lang w:eastAsia="ja-JP"/>
              </w:rPr>
            </w:pPr>
          </w:p>
        </w:tc>
        <w:tc>
          <w:tcPr>
            <w:tcW w:w="720" w:type="dxa"/>
            <w:vMerge/>
            <w:tcBorders>
              <w:left w:val="single" w:sz="4" w:space="0" w:color="000000"/>
              <w:bottom w:val="single" w:sz="18" w:space="0" w:color="000000"/>
              <w:right w:val="single" w:sz="4" w:space="0" w:color="000000"/>
            </w:tcBorders>
            <w:vAlign w:val="center"/>
          </w:tcPr>
          <w:p w14:paraId="730BD128" w14:textId="0474A470" w:rsidR="00055618" w:rsidRPr="00055618" w:rsidDel="00644F2A" w:rsidRDefault="00055618" w:rsidP="00E04512">
            <w:pPr>
              <w:pStyle w:val="DECETableCell"/>
              <w:keepNext/>
              <w:rPr>
                <w:del w:id="8318" w:author="Joe McCrossan" w:date="2014-05-26T12:27:00Z"/>
                <w:sz w:val="16"/>
                <w:szCs w:val="16"/>
                <w:lang w:eastAsia="ja-JP"/>
              </w:rPr>
            </w:pPr>
          </w:p>
        </w:tc>
        <w:tc>
          <w:tcPr>
            <w:tcW w:w="720" w:type="dxa"/>
            <w:vMerge/>
            <w:tcBorders>
              <w:left w:val="single" w:sz="4" w:space="0" w:color="000000"/>
              <w:bottom w:val="single" w:sz="18" w:space="0" w:color="000000"/>
              <w:right w:val="single" w:sz="4" w:space="0" w:color="000000"/>
            </w:tcBorders>
            <w:vAlign w:val="center"/>
          </w:tcPr>
          <w:p w14:paraId="2763DA34" w14:textId="09D51B55" w:rsidR="00055618" w:rsidRPr="00055618" w:rsidDel="00644F2A" w:rsidRDefault="00055618" w:rsidP="00E04512">
            <w:pPr>
              <w:pStyle w:val="DECETableCell"/>
              <w:keepNext/>
              <w:rPr>
                <w:del w:id="8319" w:author="Joe McCrossan" w:date="2014-05-26T12:27:00Z"/>
                <w:sz w:val="16"/>
                <w:szCs w:val="16"/>
                <w:lang w:eastAsia="ja-JP"/>
              </w:rPr>
            </w:pPr>
          </w:p>
        </w:tc>
        <w:tc>
          <w:tcPr>
            <w:tcW w:w="642" w:type="dxa"/>
            <w:tcBorders>
              <w:top w:val="single" w:sz="4" w:space="0" w:color="000000"/>
              <w:left w:val="single" w:sz="4" w:space="0" w:color="000000"/>
              <w:bottom w:val="single" w:sz="18" w:space="0" w:color="000000"/>
              <w:right w:val="single" w:sz="4" w:space="0" w:color="000000"/>
            </w:tcBorders>
            <w:vAlign w:val="center"/>
          </w:tcPr>
          <w:p w14:paraId="3CB6BB4E" w14:textId="4F8639A9" w:rsidR="00055618" w:rsidRPr="00055618" w:rsidDel="00644F2A" w:rsidRDefault="00055618" w:rsidP="00E04512">
            <w:pPr>
              <w:pStyle w:val="DECETableCell"/>
              <w:keepNext/>
              <w:rPr>
                <w:del w:id="8320" w:author="Joe McCrossan" w:date="2014-05-26T12:27:00Z"/>
                <w:sz w:val="16"/>
                <w:szCs w:val="16"/>
                <w:lang w:eastAsia="ja-JP"/>
              </w:rPr>
            </w:pPr>
            <w:del w:id="8321" w:author="Joe McCrossan" w:date="2014-05-26T12:27:00Z">
              <w:r w:rsidRPr="00055618" w:rsidDel="00644F2A">
                <w:rPr>
                  <w:sz w:val="16"/>
                  <w:szCs w:val="16"/>
                  <w:lang w:eastAsia="ja-JP"/>
                </w:rPr>
                <w:delText>0.5</w:delText>
              </w:r>
            </w:del>
          </w:p>
        </w:tc>
        <w:tc>
          <w:tcPr>
            <w:tcW w:w="540" w:type="dxa"/>
            <w:tcBorders>
              <w:top w:val="single" w:sz="4" w:space="0" w:color="000000"/>
              <w:left w:val="single" w:sz="4" w:space="0" w:color="000000"/>
              <w:bottom w:val="single" w:sz="18" w:space="0" w:color="000000"/>
              <w:right w:val="single" w:sz="4" w:space="0" w:color="000000"/>
            </w:tcBorders>
            <w:vAlign w:val="center"/>
          </w:tcPr>
          <w:p w14:paraId="493C84F0" w14:textId="32000AA2" w:rsidR="00055618" w:rsidRPr="00055618" w:rsidDel="00644F2A" w:rsidRDefault="00055618" w:rsidP="00E04512">
            <w:pPr>
              <w:pStyle w:val="DECETableCell"/>
              <w:keepNext/>
              <w:rPr>
                <w:del w:id="8322" w:author="Joe McCrossan" w:date="2014-05-26T12:27:00Z"/>
                <w:sz w:val="16"/>
                <w:szCs w:val="16"/>
              </w:rPr>
            </w:pPr>
            <w:del w:id="8323" w:author="Joe McCrossan" w:date="2014-05-26T12:27:00Z">
              <w:r w:rsidRPr="00055618" w:rsidDel="00644F2A">
                <w:rPr>
                  <w:sz w:val="16"/>
                  <w:szCs w:val="16"/>
                  <w:lang w:eastAsia="ja-JP"/>
                </w:rPr>
                <w:delText>0.75</w:delText>
              </w:r>
            </w:del>
          </w:p>
        </w:tc>
        <w:tc>
          <w:tcPr>
            <w:tcW w:w="1080" w:type="dxa"/>
            <w:tcBorders>
              <w:top w:val="single" w:sz="4" w:space="0" w:color="000000"/>
              <w:left w:val="single" w:sz="4" w:space="0" w:color="000000"/>
              <w:bottom w:val="single" w:sz="18" w:space="0" w:color="000000"/>
              <w:right w:val="single" w:sz="4" w:space="0" w:color="000000"/>
            </w:tcBorders>
            <w:vAlign w:val="center"/>
          </w:tcPr>
          <w:p w14:paraId="31C4D0B7" w14:textId="398E94D2" w:rsidR="00055618" w:rsidRPr="00055618" w:rsidDel="00644F2A" w:rsidRDefault="00055618" w:rsidP="00E04512">
            <w:pPr>
              <w:pStyle w:val="DECETableCell"/>
              <w:keepNext/>
              <w:rPr>
                <w:del w:id="8324" w:author="Joe McCrossan" w:date="2014-05-26T12:27:00Z"/>
                <w:w w:val="90"/>
                <w:sz w:val="16"/>
                <w:szCs w:val="16"/>
                <w:lang w:eastAsia="ja-JP"/>
              </w:rPr>
            </w:pPr>
            <w:del w:id="8325" w:author="Joe McCrossan" w:date="2014-05-26T12:27:00Z">
              <w:r w:rsidRPr="00055618" w:rsidDel="00644F2A">
                <w:rPr>
                  <w:sz w:val="16"/>
                  <w:szCs w:val="16"/>
                  <w:lang w:eastAsia="ja-JP"/>
                </w:rPr>
                <w:delText>960 x 810</w:delText>
              </w:r>
            </w:del>
          </w:p>
        </w:tc>
        <w:tc>
          <w:tcPr>
            <w:tcW w:w="1080" w:type="dxa"/>
            <w:tcBorders>
              <w:top w:val="single" w:sz="4" w:space="0" w:color="000000"/>
              <w:left w:val="single" w:sz="4" w:space="0" w:color="000000"/>
              <w:bottom w:val="single" w:sz="18" w:space="0" w:color="000000"/>
              <w:right w:val="single" w:sz="4" w:space="0" w:color="000000"/>
            </w:tcBorders>
            <w:vAlign w:val="center"/>
          </w:tcPr>
          <w:p w14:paraId="6687DB0A" w14:textId="2DEFFD41" w:rsidR="00055618" w:rsidRPr="00055618" w:rsidDel="00644F2A" w:rsidRDefault="00055618" w:rsidP="00E04512">
            <w:pPr>
              <w:pStyle w:val="DECETableCell"/>
              <w:keepNext/>
              <w:rPr>
                <w:del w:id="8326" w:author="Joe McCrossan" w:date="2014-05-26T12:27:00Z"/>
                <w:sz w:val="16"/>
                <w:szCs w:val="16"/>
                <w:lang w:eastAsia="ja-JP"/>
              </w:rPr>
            </w:pPr>
            <w:del w:id="8327" w:author="Joe McCrossan" w:date="2014-05-26T12:27:00Z">
              <w:r w:rsidRPr="00055618" w:rsidDel="00644F2A">
                <w:rPr>
                  <w:sz w:val="16"/>
                  <w:szCs w:val="16"/>
                  <w:lang w:eastAsia="ja-JP"/>
                </w:rPr>
                <w:delText>up to 59</w:delText>
              </w:r>
            </w:del>
          </w:p>
        </w:tc>
        <w:tc>
          <w:tcPr>
            <w:tcW w:w="1080" w:type="dxa"/>
            <w:tcBorders>
              <w:top w:val="single" w:sz="4" w:space="0" w:color="000000"/>
              <w:left w:val="single" w:sz="4" w:space="0" w:color="000000"/>
              <w:bottom w:val="single" w:sz="18" w:space="0" w:color="000000"/>
              <w:right w:val="single" w:sz="4" w:space="0" w:color="000000"/>
            </w:tcBorders>
            <w:vAlign w:val="center"/>
          </w:tcPr>
          <w:p w14:paraId="04EAF151" w14:textId="6AD36C98" w:rsidR="00055618" w:rsidRPr="00055618" w:rsidDel="00644F2A" w:rsidRDefault="00055618" w:rsidP="00E04512">
            <w:pPr>
              <w:pStyle w:val="DECETableCell"/>
              <w:keepNext/>
              <w:rPr>
                <w:del w:id="8328" w:author="Joe McCrossan" w:date="2014-05-26T12:27:00Z"/>
                <w:sz w:val="16"/>
                <w:szCs w:val="16"/>
                <w:lang w:eastAsia="ja-JP"/>
              </w:rPr>
            </w:pPr>
            <w:del w:id="8329" w:author="Joe McCrossan" w:date="2014-05-26T12:27:00Z">
              <w:r w:rsidRPr="00055618" w:rsidDel="00644F2A">
                <w:rPr>
                  <w:sz w:val="16"/>
                  <w:szCs w:val="16"/>
                  <w:lang w:eastAsia="ja-JP"/>
                </w:rPr>
                <w:delText>up to 50*</w:delText>
              </w:r>
            </w:del>
          </w:p>
        </w:tc>
        <w:tc>
          <w:tcPr>
            <w:tcW w:w="990" w:type="dxa"/>
            <w:tcBorders>
              <w:top w:val="single" w:sz="4" w:space="0" w:color="000000"/>
              <w:left w:val="single" w:sz="4" w:space="0" w:color="000000"/>
              <w:bottom w:val="single" w:sz="18" w:space="0" w:color="000000"/>
              <w:right w:val="single" w:sz="4" w:space="0" w:color="000000"/>
            </w:tcBorders>
            <w:vAlign w:val="center"/>
          </w:tcPr>
          <w:p w14:paraId="44386C5E" w14:textId="4F626F00" w:rsidR="00860A88" w:rsidDel="00644F2A" w:rsidRDefault="000C522C" w:rsidP="00330996">
            <w:pPr>
              <w:pStyle w:val="DECETableCell"/>
              <w:keepNext/>
              <w:jc w:val="center"/>
              <w:rPr>
                <w:del w:id="8330" w:author="Joe McCrossan" w:date="2014-05-26T12:27:00Z"/>
                <w:sz w:val="16"/>
                <w:szCs w:val="16"/>
                <w:lang w:eastAsia="ja-JP"/>
              </w:rPr>
            </w:pPr>
            <w:del w:id="8331" w:author="Joe McCrossan" w:date="2014-05-26T12:27:00Z">
              <w:r w:rsidDel="00644F2A">
                <w:rPr>
                  <w:sz w:val="16"/>
                  <w:szCs w:val="16"/>
                  <w:lang w:eastAsia="ja-JP"/>
                </w:rPr>
                <w:delText>up to 960</w:delText>
              </w:r>
            </w:del>
          </w:p>
        </w:tc>
        <w:tc>
          <w:tcPr>
            <w:tcW w:w="990" w:type="dxa"/>
            <w:tcBorders>
              <w:top w:val="single" w:sz="4" w:space="0" w:color="000000"/>
              <w:left w:val="single" w:sz="4" w:space="0" w:color="000000"/>
              <w:bottom w:val="single" w:sz="18" w:space="0" w:color="000000"/>
              <w:right w:val="single" w:sz="4" w:space="0" w:color="000000"/>
            </w:tcBorders>
            <w:vAlign w:val="center"/>
          </w:tcPr>
          <w:p w14:paraId="43A237FA" w14:textId="29F65282" w:rsidR="00860A88" w:rsidDel="00644F2A" w:rsidRDefault="000C522C" w:rsidP="00330996">
            <w:pPr>
              <w:pStyle w:val="DECETableCell"/>
              <w:keepNext/>
              <w:jc w:val="center"/>
              <w:rPr>
                <w:del w:id="8332" w:author="Joe McCrossan" w:date="2014-05-26T12:27:00Z"/>
                <w:sz w:val="16"/>
                <w:szCs w:val="16"/>
                <w:lang w:eastAsia="ja-JP"/>
              </w:rPr>
            </w:pPr>
            <w:del w:id="8333" w:author="Joe McCrossan" w:date="2014-05-26T12:27:00Z">
              <w:r w:rsidDel="00644F2A">
                <w:rPr>
                  <w:sz w:val="16"/>
                  <w:szCs w:val="16"/>
                  <w:lang w:eastAsia="ja-JP"/>
                </w:rPr>
                <w:delText>up to 810</w:delText>
              </w:r>
            </w:del>
          </w:p>
        </w:tc>
        <w:tc>
          <w:tcPr>
            <w:tcW w:w="990" w:type="dxa"/>
            <w:tcBorders>
              <w:top w:val="single" w:sz="4" w:space="0" w:color="000000"/>
              <w:left w:val="single" w:sz="4" w:space="0" w:color="000000"/>
              <w:bottom w:val="single" w:sz="18" w:space="0" w:color="000000"/>
              <w:right w:val="single" w:sz="4" w:space="0" w:color="000000"/>
            </w:tcBorders>
            <w:vAlign w:val="center"/>
          </w:tcPr>
          <w:p w14:paraId="414A45E4" w14:textId="69C81E64" w:rsidR="00055618" w:rsidRPr="00055618" w:rsidDel="00644F2A" w:rsidRDefault="00055618" w:rsidP="00E04512">
            <w:pPr>
              <w:pStyle w:val="DECETableCell"/>
              <w:keepNext/>
              <w:rPr>
                <w:del w:id="8334" w:author="Joe McCrossan" w:date="2014-05-26T12:27:00Z"/>
                <w:sz w:val="16"/>
                <w:szCs w:val="16"/>
                <w:lang w:eastAsia="ja-JP"/>
              </w:rPr>
            </w:pPr>
            <w:del w:id="8335" w:author="Joe McCrossan" w:date="2014-05-26T12:27:00Z">
              <w:r w:rsidRPr="00055618" w:rsidDel="00644F2A">
                <w:rPr>
                  <w:sz w:val="16"/>
                  <w:szCs w:val="16"/>
                  <w:lang w:eastAsia="ja-JP"/>
                </w:rPr>
                <w:delText>15</w:delText>
              </w:r>
            </w:del>
          </w:p>
        </w:tc>
      </w:tr>
    </w:tbl>
    <w:p w14:paraId="07EEDFFD" w14:textId="08AF4D1C" w:rsidR="00E04512" w:rsidDel="00644F2A" w:rsidRDefault="00E04512" w:rsidP="00CB4FEC">
      <w:pPr>
        <w:ind w:left="360"/>
        <w:rPr>
          <w:del w:id="8336" w:author="Joe McCrossan" w:date="2014-05-26T12:27:00Z"/>
        </w:rPr>
      </w:pPr>
      <w:del w:id="8337" w:author="Joe McCrossan" w:date="2014-05-26T12:27:00Z">
        <w:r w:rsidRPr="005B504E" w:rsidDel="00644F2A">
          <w:delText xml:space="preserve">* Indicates that maximum encoded size is not an exact multiple of macroblock size. </w:delText>
        </w:r>
      </w:del>
    </w:p>
    <w:p w14:paraId="72139E49" w14:textId="2566D996" w:rsidR="000F3C4F" w:rsidDel="00644F2A" w:rsidRDefault="000F3C4F" w:rsidP="000F3C4F">
      <w:pPr>
        <w:ind w:left="360"/>
        <w:rPr>
          <w:del w:id="8338" w:author="Joe McCrossan" w:date="2014-05-26T12:27:00Z"/>
        </w:rPr>
      </w:pPr>
      <w:del w:id="8339" w:author="Joe McCrossan" w:date="2014-05-26T12:27:00Z">
        <w:r w:rsidDel="00644F2A">
          <w:delText>** Indicates that maximum encoded size is not an exact multiple of [H265] Coding Tree Units, assuming a 64x64 assuming a 64x64 Coding Tree Unit size.</w:delText>
        </w:r>
      </w:del>
    </w:p>
    <w:p w14:paraId="75AC4B41" w14:textId="5BC574A5" w:rsidR="000F3C4F" w:rsidDel="00644F2A" w:rsidRDefault="000F3C4F" w:rsidP="000F3C4F">
      <w:pPr>
        <w:rPr>
          <w:del w:id="8340" w:author="Joe McCrossan" w:date="2014-05-26T12:27:00Z"/>
        </w:rPr>
      </w:pPr>
      <w:del w:id="8341" w:author="Joe McCrossan" w:date="2014-05-26T12:27:00Z">
        <w:r w:rsidRPr="005B504E" w:rsidDel="00644F2A">
          <w:rPr>
            <w:b/>
          </w:rPr>
          <w:delText>Note</w:delText>
        </w:r>
        <w:r w:rsidDel="00644F2A">
          <w:rPr>
            <w:b/>
          </w:rPr>
          <w:delText>s</w:delText>
        </w:r>
        <w:r w:rsidRPr="005B504E" w:rsidDel="00644F2A">
          <w:rPr>
            <w:b/>
          </w:rPr>
          <w:delText>:</w:delText>
        </w:r>
        <w:r w:rsidRPr="005B504E" w:rsidDel="00644F2A">
          <w:delText xml:space="preserve">  </w:delText>
        </w:r>
      </w:del>
    </w:p>
    <w:p w14:paraId="6DCFFCD0" w14:textId="5F83925B" w:rsidR="000F3C4F" w:rsidDel="00644F2A" w:rsidRDefault="000F3C4F" w:rsidP="00B71A78">
      <w:pPr>
        <w:pStyle w:val="ListParagraph"/>
        <w:numPr>
          <w:ilvl w:val="0"/>
          <w:numId w:val="47"/>
        </w:numPr>
        <w:rPr>
          <w:del w:id="8342" w:author="Joe McCrossan" w:date="2014-05-26T12:27:00Z"/>
        </w:rPr>
      </w:pPr>
      <w:del w:id="8343" w:author="Joe McCrossan" w:date="2014-05-26T12:27:00Z">
        <w:r w:rsidRPr="005B504E" w:rsidDel="00644F2A">
          <w:delText>Publishers creating files that conform to this Media Profile who expect there to be dynamic ad insertion SHOULD NOT use vertical static sub-sampling (i.e. vertical sub-sample factors other than 1).</w:delText>
        </w:r>
      </w:del>
    </w:p>
    <w:p w14:paraId="5F22AFAC" w14:textId="6577DC07" w:rsidR="00860A88" w:rsidDel="00644F2A" w:rsidRDefault="000F3C4F" w:rsidP="00B71A78">
      <w:pPr>
        <w:pStyle w:val="ListParagraph"/>
        <w:numPr>
          <w:ilvl w:val="0"/>
          <w:numId w:val="46"/>
        </w:numPr>
        <w:rPr>
          <w:del w:id="8344" w:author="Joe McCrossan" w:date="2014-05-26T12:27:00Z"/>
        </w:rPr>
      </w:pPr>
      <w:del w:id="8345" w:author="Joe McCrossan" w:date="2014-05-26T12:27:00Z">
        <w:r w:rsidDel="00644F2A">
          <w:delText xml:space="preserve">HEVC constraints are listed for 64x64 Coding Tree Units only (i.e. </w:delText>
        </w:r>
        <w:r w:rsidRPr="004C404A" w:rsidDel="00644F2A">
          <w:rPr>
            <w:rFonts w:ascii="Courier New" w:hAnsi="Courier New" w:cs="Courier New"/>
            <w:sz w:val="20"/>
            <w:szCs w:val="20"/>
          </w:rPr>
          <w:delText>MinCbSizeY=64</w:delText>
        </w:r>
        <w:r w:rsidDel="00644F2A">
          <w:delText>). Restrictions must be recalculated for other Coding Tree Unit sizes such that the field is a multiple of the Coding Tree Unit size.</w:delText>
        </w:r>
      </w:del>
    </w:p>
    <w:p w14:paraId="50BA39EB" w14:textId="28D36420" w:rsidR="00E04512" w:rsidRPr="005B504E" w:rsidDel="00644F2A" w:rsidRDefault="00E04512" w:rsidP="00E04512">
      <w:pPr>
        <w:pStyle w:val="Caption"/>
        <w:keepNext/>
        <w:rPr>
          <w:del w:id="8346" w:author="Joe McCrossan" w:date="2014-05-26T12:27:00Z"/>
          <w:color w:val="auto"/>
        </w:rPr>
      </w:pPr>
      <w:bookmarkStart w:id="8347" w:name="_Ref144359132"/>
      <w:bookmarkStart w:id="8348" w:name="_Toc308175049"/>
      <w:commentRangeStart w:id="8349"/>
      <w:del w:id="8350" w:author="Joe McCrossan" w:date="2014-05-26T12:27:00Z">
        <w:r w:rsidRPr="005B504E" w:rsidDel="00644F2A">
          <w:rPr>
            <w:color w:val="auto"/>
          </w:rPr>
          <w:delText xml:space="preserve">Table C - </w:delText>
        </w:r>
        <w:r w:rsidR="00860A88" w:rsidRPr="005B504E" w:rsidDel="00644F2A">
          <w:fldChar w:fldCharType="begin"/>
        </w:r>
        <w:r w:rsidR="00DB60F2" w:rsidRPr="005B504E" w:rsidDel="00644F2A">
          <w:rPr>
            <w:color w:val="auto"/>
          </w:rPr>
          <w:delInstrText xml:space="preserve"> SEQ Table_C_- \* ARABIC </w:delInstrText>
        </w:r>
        <w:r w:rsidR="00860A88" w:rsidRPr="005B504E" w:rsidDel="00644F2A">
          <w:fldChar w:fldCharType="separate"/>
        </w:r>
        <w:r w:rsidR="00FC5375" w:rsidDel="00644F2A">
          <w:rPr>
            <w:noProof/>
            <w:color w:val="auto"/>
          </w:rPr>
          <w:delText>2</w:delText>
        </w:r>
        <w:r w:rsidR="00860A88" w:rsidRPr="005B504E" w:rsidDel="00644F2A">
          <w:fldChar w:fldCharType="end"/>
        </w:r>
        <w:bookmarkEnd w:id="8347"/>
        <w:r w:rsidRPr="005B504E" w:rsidDel="00644F2A">
          <w:rPr>
            <w:color w:val="auto"/>
          </w:rPr>
          <w:delText xml:space="preserve"> – Picture Formats and Constraints of HD Media Profile for 25 Hz &amp; 50 Hz Content</w:delText>
        </w:r>
        <w:bookmarkEnd w:id="8348"/>
        <w:commentRangeEnd w:id="8349"/>
        <w:r w:rsidR="0003222D" w:rsidDel="00644F2A">
          <w:rPr>
            <w:rStyle w:val="CommentReference"/>
            <w:b w:val="0"/>
            <w:bCs w:val="0"/>
            <w:color w:val="auto"/>
          </w:rPr>
          <w:commentReference w:id="8349"/>
        </w:r>
      </w:del>
    </w:p>
    <w:tbl>
      <w:tblPr>
        <w:tblW w:w="99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Change w:id="8351" w:author="Joe McCrossan" w:date="2014-03-16T18:30:00Z">
          <w:tblPr>
            <w:tblW w:w="992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PrChange>
      </w:tblPr>
      <w:tblGrid>
        <w:gridCol w:w="1080"/>
        <w:gridCol w:w="720"/>
        <w:gridCol w:w="720"/>
        <w:gridCol w:w="645"/>
        <w:gridCol w:w="540"/>
        <w:gridCol w:w="1080"/>
        <w:gridCol w:w="1065"/>
        <w:gridCol w:w="1109"/>
        <w:gridCol w:w="990"/>
        <w:gridCol w:w="990"/>
        <w:gridCol w:w="990"/>
        <w:tblGridChange w:id="8352">
          <w:tblGrid>
            <w:gridCol w:w="1080"/>
            <w:gridCol w:w="720"/>
            <w:gridCol w:w="720"/>
            <w:gridCol w:w="630"/>
            <w:gridCol w:w="540"/>
            <w:gridCol w:w="1080"/>
            <w:gridCol w:w="1080"/>
            <w:gridCol w:w="1109"/>
            <w:gridCol w:w="990"/>
            <w:gridCol w:w="990"/>
            <w:gridCol w:w="990"/>
          </w:tblGrid>
        </w:tblGridChange>
      </w:tblGrid>
      <w:tr w:rsidR="0003222D" w:rsidRPr="000C522C" w:rsidDel="00644F2A" w14:paraId="6F616DE1" w14:textId="50716DF8" w:rsidTr="00DC7D34">
        <w:trPr>
          <w:jc w:val="center"/>
          <w:del w:id="8353" w:author="Joe McCrossan" w:date="2014-05-26T12:27:00Z"/>
          <w:trPrChange w:id="8354" w:author="Joe McCrossan" w:date="2014-03-16T18:30:00Z">
            <w:trPr>
              <w:jc w:val="center"/>
            </w:trPr>
          </w:trPrChange>
        </w:trPr>
        <w:tc>
          <w:tcPr>
            <w:tcW w:w="2520" w:type="dxa"/>
            <w:gridSpan w:val="3"/>
            <w:tcBorders>
              <w:bottom w:val="single" w:sz="4" w:space="0" w:color="000000"/>
            </w:tcBorders>
            <w:shd w:val="clear" w:color="auto" w:fill="595959"/>
            <w:tcPrChange w:id="8355" w:author="Joe McCrossan" w:date="2014-03-16T18:30:00Z">
              <w:tcPr>
                <w:tcW w:w="2520" w:type="dxa"/>
                <w:gridSpan w:val="3"/>
                <w:tcBorders>
                  <w:bottom w:val="single" w:sz="4" w:space="0" w:color="000000"/>
                </w:tcBorders>
                <w:shd w:val="clear" w:color="auto" w:fill="595959"/>
              </w:tcPr>
            </w:tcPrChange>
          </w:tcPr>
          <w:p w14:paraId="134CBD72" w14:textId="47FBB11D" w:rsidR="0003222D" w:rsidRPr="00330996" w:rsidDel="00644F2A" w:rsidRDefault="00860A88" w:rsidP="003A2A30">
            <w:pPr>
              <w:pStyle w:val="DECETableHeading"/>
              <w:rPr>
                <w:del w:id="8356" w:author="Joe McCrossan" w:date="2014-05-26T12:27:00Z"/>
                <w:w w:val="90"/>
              </w:rPr>
            </w:pPr>
            <w:del w:id="8357" w:author="Joe McCrossan" w:date="2014-05-26T12:27:00Z">
              <w:r w:rsidRPr="00330996" w:rsidDel="00644F2A">
                <w:rPr>
                  <w:w w:val="90"/>
                </w:rPr>
                <w:delText>Picture Formats</w:delText>
              </w:r>
            </w:del>
          </w:p>
        </w:tc>
        <w:tc>
          <w:tcPr>
            <w:tcW w:w="2265" w:type="dxa"/>
            <w:gridSpan w:val="3"/>
            <w:tcBorders>
              <w:bottom w:val="single" w:sz="4" w:space="0" w:color="000000"/>
            </w:tcBorders>
            <w:shd w:val="clear" w:color="auto" w:fill="595959"/>
            <w:tcPrChange w:id="8358" w:author="Joe McCrossan" w:date="2014-03-16T18:30:00Z">
              <w:tcPr>
                <w:tcW w:w="2250" w:type="dxa"/>
                <w:gridSpan w:val="3"/>
                <w:tcBorders>
                  <w:bottom w:val="single" w:sz="4" w:space="0" w:color="000000"/>
                </w:tcBorders>
                <w:shd w:val="clear" w:color="auto" w:fill="595959"/>
              </w:tcPr>
            </w:tcPrChange>
          </w:tcPr>
          <w:p w14:paraId="020C866D" w14:textId="60CCB1AB" w:rsidR="0003222D" w:rsidRPr="00330996" w:rsidDel="00644F2A" w:rsidRDefault="00860A88" w:rsidP="003A2A30">
            <w:pPr>
              <w:pStyle w:val="DECETableHeading"/>
              <w:rPr>
                <w:del w:id="8359" w:author="Joe McCrossan" w:date="2014-05-26T12:27:00Z"/>
                <w:w w:val="90"/>
              </w:rPr>
            </w:pPr>
            <w:del w:id="8360" w:author="Joe McCrossan" w:date="2014-05-26T12:27:00Z">
              <w:r w:rsidRPr="00330996" w:rsidDel="00644F2A">
                <w:rPr>
                  <w:w w:val="90"/>
                </w:rPr>
                <w:delText>Sub-sample Factors</w:delText>
              </w:r>
            </w:del>
          </w:p>
        </w:tc>
        <w:tc>
          <w:tcPr>
            <w:tcW w:w="2174" w:type="dxa"/>
            <w:gridSpan w:val="2"/>
            <w:tcBorders>
              <w:bottom w:val="single" w:sz="4" w:space="0" w:color="000000"/>
            </w:tcBorders>
            <w:shd w:val="clear" w:color="auto" w:fill="595959"/>
            <w:tcPrChange w:id="8361" w:author="Joe McCrossan" w:date="2014-03-16T18:30:00Z">
              <w:tcPr>
                <w:tcW w:w="2189" w:type="dxa"/>
                <w:gridSpan w:val="2"/>
                <w:tcBorders>
                  <w:bottom w:val="single" w:sz="4" w:space="0" w:color="000000"/>
                </w:tcBorders>
                <w:shd w:val="clear" w:color="auto" w:fill="595959"/>
              </w:tcPr>
            </w:tcPrChange>
          </w:tcPr>
          <w:p w14:paraId="358DA611" w14:textId="60796F84" w:rsidR="0003222D" w:rsidRPr="00330996" w:rsidDel="00644F2A" w:rsidRDefault="00860A88" w:rsidP="003A2A30">
            <w:pPr>
              <w:pStyle w:val="DECETableHeading"/>
              <w:rPr>
                <w:del w:id="8362" w:author="Joe McCrossan" w:date="2014-05-26T12:27:00Z"/>
                <w:w w:val="90"/>
              </w:rPr>
            </w:pPr>
            <w:del w:id="8363" w:author="Joe McCrossan" w:date="2014-05-26T12:27:00Z">
              <w:r w:rsidRPr="00330996" w:rsidDel="00644F2A">
                <w:rPr>
                  <w:w w:val="90"/>
                </w:rPr>
                <w:delText>AVC Constraints</w:delText>
              </w:r>
            </w:del>
          </w:p>
        </w:tc>
        <w:tc>
          <w:tcPr>
            <w:tcW w:w="1980" w:type="dxa"/>
            <w:gridSpan w:val="2"/>
            <w:tcBorders>
              <w:bottom w:val="single" w:sz="4" w:space="0" w:color="000000"/>
            </w:tcBorders>
            <w:shd w:val="clear" w:color="auto" w:fill="595959"/>
            <w:tcPrChange w:id="8364" w:author="Joe McCrossan" w:date="2014-03-16T18:30:00Z">
              <w:tcPr>
                <w:tcW w:w="1980" w:type="dxa"/>
                <w:gridSpan w:val="2"/>
                <w:tcBorders>
                  <w:bottom w:val="single" w:sz="4" w:space="0" w:color="000000"/>
                </w:tcBorders>
                <w:shd w:val="clear" w:color="auto" w:fill="595959"/>
              </w:tcPr>
            </w:tcPrChange>
          </w:tcPr>
          <w:p w14:paraId="1628A2F0" w14:textId="063995C8" w:rsidR="00860A88" w:rsidDel="00644F2A" w:rsidRDefault="0003222D" w:rsidP="003A2A30">
            <w:pPr>
              <w:pStyle w:val="DECETableHeading"/>
              <w:rPr>
                <w:del w:id="8365" w:author="Joe McCrossan" w:date="2014-05-26T12:27:00Z"/>
                <w:w w:val="90"/>
              </w:rPr>
            </w:pPr>
            <w:del w:id="8366" w:author="Joe McCrossan" w:date="2014-05-26T12:27:00Z">
              <w:r w:rsidRPr="000C522C" w:rsidDel="00644F2A">
                <w:rPr>
                  <w:w w:val="90"/>
                </w:rPr>
                <w:delText>HEVC Constraints</w:delText>
              </w:r>
            </w:del>
          </w:p>
          <w:p w14:paraId="2FFF839E" w14:textId="6228CDD0" w:rsidR="00860A88" w:rsidRPr="00330996" w:rsidDel="00644F2A" w:rsidRDefault="000F3C4F" w:rsidP="003A2A30">
            <w:pPr>
              <w:pStyle w:val="DECETableHeading"/>
              <w:rPr>
                <w:del w:id="8367" w:author="Joe McCrossan" w:date="2014-05-26T12:27:00Z"/>
                <w:w w:val="90"/>
              </w:rPr>
            </w:pPr>
            <w:del w:id="8368" w:author="Joe McCrossan" w:date="2014-05-26T12:27:00Z">
              <w:r w:rsidDel="00644F2A">
                <w:rPr>
                  <w:w w:val="90"/>
                </w:rPr>
                <w:delText>(64x64 CTU only)</w:delText>
              </w:r>
            </w:del>
          </w:p>
        </w:tc>
        <w:tc>
          <w:tcPr>
            <w:tcW w:w="990" w:type="dxa"/>
            <w:tcBorders>
              <w:bottom w:val="single" w:sz="4" w:space="0" w:color="000000"/>
            </w:tcBorders>
            <w:shd w:val="clear" w:color="auto" w:fill="595959"/>
            <w:tcPrChange w:id="8369" w:author="Joe McCrossan" w:date="2014-03-16T18:30:00Z">
              <w:tcPr>
                <w:tcW w:w="990" w:type="dxa"/>
                <w:tcBorders>
                  <w:bottom w:val="single" w:sz="4" w:space="0" w:color="000000"/>
                </w:tcBorders>
                <w:shd w:val="clear" w:color="auto" w:fill="595959"/>
              </w:tcPr>
            </w:tcPrChange>
          </w:tcPr>
          <w:p w14:paraId="7869013D" w14:textId="295C2E85" w:rsidR="00860A88" w:rsidRPr="00330996" w:rsidDel="00644F2A" w:rsidRDefault="0003222D" w:rsidP="003A2A30">
            <w:pPr>
              <w:pStyle w:val="DECETableHeading"/>
              <w:rPr>
                <w:del w:id="8370" w:author="Joe McCrossan" w:date="2014-05-26T12:27:00Z"/>
                <w:w w:val="90"/>
              </w:rPr>
            </w:pPr>
            <w:del w:id="8371" w:author="Joe McCrossan" w:date="2014-05-26T12:27:00Z">
              <w:r w:rsidRPr="000C522C" w:rsidDel="00644F2A">
                <w:rPr>
                  <w:w w:val="90"/>
                </w:rPr>
                <w:delText>General Constraints</w:delText>
              </w:r>
            </w:del>
          </w:p>
        </w:tc>
      </w:tr>
      <w:tr w:rsidR="000C522C" w:rsidRPr="0003222D" w:rsidDel="00644F2A" w14:paraId="15448B20" w14:textId="5552CEAC" w:rsidTr="00DC7D34">
        <w:trPr>
          <w:jc w:val="center"/>
          <w:del w:id="8372" w:author="Joe McCrossan" w:date="2014-05-26T12:27:00Z"/>
          <w:trPrChange w:id="8373" w:author="Joe McCrossan" w:date="2014-03-16T18:30:00Z">
            <w:trPr>
              <w:jc w:val="center"/>
            </w:trPr>
          </w:trPrChange>
        </w:trPr>
        <w:tc>
          <w:tcPr>
            <w:tcW w:w="1080" w:type="dxa"/>
            <w:tcBorders>
              <w:bottom w:val="single" w:sz="4" w:space="0" w:color="000000"/>
            </w:tcBorders>
            <w:shd w:val="clear" w:color="auto" w:fill="595959"/>
            <w:tcPrChange w:id="8374" w:author="Joe McCrossan" w:date="2014-03-16T18:30:00Z">
              <w:tcPr>
                <w:tcW w:w="1080" w:type="dxa"/>
                <w:tcBorders>
                  <w:bottom w:val="single" w:sz="4" w:space="0" w:color="000000"/>
                </w:tcBorders>
                <w:shd w:val="clear" w:color="auto" w:fill="595959"/>
              </w:tcPr>
            </w:tcPrChange>
          </w:tcPr>
          <w:p w14:paraId="07C14029" w14:textId="4EAEB8F0" w:rsidR="000C522C" w:rsidRPr="00330996" w:rsidDel="00644F2A" w:rsidRDefault="00860A88" w:rsidP="003A2A30">
            <w:pPr>
              <w:pStyle w:val="DECETableHeading"/>
              <w:rPr>
                <w:del w:id="8375" w:author="Joe McCrossan" w:date="2014-05-26T12:27:00Z"/>
                <w:w w:val="90"/>
              </w:rPr>
            </w:pPr>
            <w:del w:id="8376" w:author="Joe McCrossan" w:date="2014-05-26T12:27:00Z">
              <w:r w:rsidRPr="00330996" w:rsidDel="00644F2A">
                <w:rPr>
                  <w:w w:val="90"/>
                </w:rPr>
                <w:delText>Frame size</w:delText>
              </w:r>
              <w:r w:rsidRPr="00330996" w:rsidDel="00644F2A">
                <w:rPr>
                  <w:w w:val="90"/>
                </w:rPr>
                <w:br/>
                <w:delText>(</w:delText>
              </w:r>
              <w:r w:rsidRPr="00330996" w:rsidDel="00644F2A">
                <w:rPr>
                  <w:i/>
                  <w:w w:val="90"/>
                </w:rPr>
                <w:delText>width</w:delText>
              </w:r>
              <w:r w:rsidRPr="00330996" w:rsidDel="00644F2A">
                <w:rPr>
                  <w:w w:val="90"/>
                </w:rPr>
                <w:delText xml:space="preserve"> x </w:delText>
              </w:r>
              <w:r w:rsidRPr="00330996" w:rsidDel="00644F2A">
                <w:rPr>
                  <w:i/>
                  <w:w w:val="90"/>
                </w:rPr>
                <w:delText>height</w:delText>
              </w:r>
              <w:r w:rsidRPr="00330996" w:rsidDel="00644F2A">
                <w:rPr>
                  <w:w w:val="90"/>
                </w:rPr>
                <w:delText>)</w:delText>
              </w:r>
            </w:del>
          </w:p>
        </w:tc>
        <w:tc>
          <w:tcPr>
            <w:tcW w:w="720" w:type="dxa"/>
            <w:tcBorders>
              <w:bottom w:val="single" w:sz="4" w:space="0" w:color="000000"/>
            </w:tcBorders>
            <w:shd w:val="clear" w:color="auto" w:fill="595959"/>
            <w:tcPrChange w:id="8377" w:author="Joe McCrossan" w:date="2014-03-16T18:30:00Z">
              <w:tcPr>
                <w:tcW w:w="720" w:type="dxa"/>
                <w:tcBorders>
                  <w:bottom w:val="single" w:sz="4" w:space="0" w:color="000000"/>
                </w:tcBorders>
                <w:shd w:val="clear" w:color="auto" w:fill="595959"/>
              </w:tcPr>
            </w:tcPrChange>
          </w:tcPr>
          <w:p w14:paraId="1BC71C45" w14:textId="49F2AAE7" w:rsidR="000C522C" w:rsidRPr="00330996" w:rsidDel="00644F2A" w:rsidRDefault="00860A88" w:rsidP="003A2A30">
            <w:pPr>
              <w:pStyle w:val="DECETableHeading"/>
              <w:rPr>
                <w:del w:id="8378" w:author="Joe McCrossan" w:date="2014-05-26T12:27:00Z"/>
                <w:w w:val="90"/>
              </w:rPr>
            </w:pPr>
            <w:del w:id="8379" w:author="Joe McCrossan" w:date="2014-05-26T12:27:00Z">
              <w:r w:rsidRPr="00330996" w:rsidDel="00644F2A">
                <w:rPr>
                  <w:w w:val="90"/>
                </w:rPr>
                <w:delText>Picture</w:delText>
              </w:r>
              <w:r w:rsidRPr="00330996" w:rsidDel="00644F2A">
                <w:rPr>
                  <w:w w:val="90"/>
                </w:rPr>
                <w:br/>
                <w:delText>aspect</w:delText>
              </w:r>
            </w:del>
          </w:p>
        </w:tc>
        <w:tc>
          <w:tcPr>
            <w:tcW w:w="720" w:type="dxa"/>
            <w:tcBorders>
              <w:bottom w:val="single" w:sz="4" w:space="0" w:color="000000"/>
            </w:tcBorders>
            <w:shd w:val="clear" w:color="auto" w:fill="595959"/>
            <w:tcPrChange w:id="8380" w:author="Joe McCrossan" w:date="2014-03-16T18:30:00Z">
              <w:tcPr>
                <w:tcW w:w="720" w:type="dxa"/>
                <w:tcBorders>
                  <w:bottom w:val="single" w:sz="4" w:space="0" w:color="000000"/>
                </w:tcBorders>
                <w:shd w:val="clear" w:color="auto" w:fill="595959"/>
              </w:tcPr>
            </w:tcPrChange>
          </w:tcPr>
          <w:p w14:paraId="40943F75" w14:textId="58A747C8" w:rsidR="000C522C" w:rsidRPr="00330996" w:rsidDel="00644F2A" w:rsidRDefault="00860A88" w:rsidP="003A2A30">
            <w:pPr>
              <w:pStyle w:val="DECETableHeading"/>
              <w:rPr>
                <w:del w:id="8381" w:author="Joe McCrossan" w:date="2014-05-26T12:27:00Z"/>
                <w:w w:val="90"/>
              </w:rPr>
            </w:pPr>
            <w:del w:id="8382" w:author="Joe McCrossan" w:date="2014-05-26T12:27:00Z">
              <w:r w:rsidRPr="00330996" w:rsidDel="00644F2A">
                <w:rPr>
                  <w:w w:val="90"/>
                </w:rPr>
                <w:delText>Frame</w:delText>
              </w:r>
              <w:r w:rsidRPr="00330996" w:rsidDel="00644F2A">
                <w:rPr>
                  <w:w w:val="90"/>
                </w:rPr>
                <w:br/>
                <w:delText xml:space="preserve">rate </w:delText>
              </w:r>
            </w:del>
          </w:p>
        </w:tc>
        <w:tc>
          <w:tcPr>
            <w:tcW w:w="645" w:type="dxa"/>
            <w:tcBorders>
              <w:bottom w:val="single" w:sz="4" w:space="0" w:color="000000"/>
            </w:tcBorders>
            <w:shd w:val="clear" w:color="auto" w:fill="595959"/>
            <w:tcPrChange w:id="8383" w:author="Joe McCrossan" w:date="2014-03-16T18:30:00Z">
              <w:tcPr>
                <w:tcW w:w="630" w:type="dxa"/>
                <w:tcBorders>
                  <w:bottom w:val="single" w:sz="4" w:space="0" w:color="000000"/>
                </w:tcBorders>
                <w:shd w:val="clear" w:color="auto" w:fill="595959"/>
              </w:tcPr>
            </w:tcPrChange>
          </w:tcPr>
          <w:p w14:paraId="125354C8" w14:textId="6C6A56F7" w:rsidR="000C522C" w:rsidRPr="00330996" w:rsidDel="00644F2A" w:rsidRDefault="00860A88" w:rsidP="003A2A30">
            <w:pPr>
              <w:pStyle w:val="DECETableHeading"/>
              <w:rPr>
                <w:del w:id="8384" w:author="Joe McCrossan" w:date="2014-05-26T12:27:00Z"/>
                <w:w w:val="90"/>
              </w:rPr>
            </w:pPr>
            <w:del w:id="8385" w:author="Joe McCrossan" w:date="2014-05-26T12:27:00Z">
              <w:r w:rsidRPr="00330996" w:rsidDel="00644F2A">
                <w:rPr>
                  <w:w w:val="90"/>
                </w:rPr>
                <w:br/>
                <w:delText>Horiz.</w:delText>
              </w:r>
            </w:del>
          </w:p>
        </w:tc>
        <w:tc>
          <w:tcPr>
            <w:tcW w:w="540" w:type="dxa"/>
            <w:tcBorders>
              <w:bottom w:val="single" w:sz="4" w:space="0" w:color="000000"/>
            </w:tcBorders>
            <w:shd w:val="clear" w:color="auto" w:fill="595959"/>
            <w:tcPrChange w:id="8386" w:author="Joe McCrossan" w:date="2014-03-16T18:30:00Z">
              <w:tcPr>
                <w:tcW w:w="540" w:type="dxa"/>
                <w:tcBorders>
                  <w:bottom w:val="single" w:sz="4" w:space="0" w:color="000000"/>
                </w:tcBorders>
                <w:shd w:val="clear" w:color="auto" w:fill="595959"/>
              </w:tcPr>
            </w:tcPrChange>
          </w:tcPr>
          <w:p w14:paraId="21E83800" w14:textId="46973186" w:rsidR="00860A88" w:rsidRPr="00330996" w:rsidDel="00644F2A" w:rsidRDefault="00860A88" w:rsidP="003A2A30">
            <w:pPr>
              <w:pStyle w:val="DECETableHeading"/>
              <w:rPr>
                <w:del w:id="8387" w:author="Joe McCrossan" w:date="2014-05-26T12:27:00Z"/>
                <w:w w:val="90"/>
              </w:rPr>
            </w:pPr>
            <w:del w:id="8388" w:author="Joe McCrossan" w:date="2014-05-26T12:27:00Z">
              <w:r w:rsidRPr="00330996" w:rsidDel="00644F2A">
                <w:rPr>
                  <w:w w:val="90"/>
                </w:rPr>
                <w:br/>
                <w:delText>Vert.</w:delText>
              </w:r>
            </w:del>
          </w:p>
        </w:tc>
        <w:tc>
          <w:tcPr>
            <w:tcW w:w="1080" w:type="dxa"/>
            <w:tcBorders>
              <w:bottom w:val="single" w:sz="4" w:space="0" w:color="000000"/>
            </w:tcBorders>
            <w:shd w:val="clear" w:color="auto" w:fill="595959"/>
            <w:tcPrChange w:id="8389" w:author="Joe McCrossan" w:date="2014-03-16T18:30:00Z">
              <w:tcPr>
                <w:tcW w:w="1080" w:type="dxa"/>
                <w:tcBorders>
                  <w:bottom w:val="single" w:sz="4" w:space="0" w:color="000000"/>
                </w:tcBorders>
                <w:shd w:val="clear" w:color="auto" w:fill="595959"/>
              </w:tcPr>
            </w:tcPrChange>
          </w:tcPr>
          <w:p w14:paraId="64B92C71" w14:textId="3153BBD2" w:rsidR="00860A88" w:rsidRPr="00330996" w:rsidDel="00644F2A" w:rsidRDefault="00860A88" w:rsidP="003A2A30">
            <w:pPr>
              <w:pStyle w:val="DECETableHeading"/>
              <w:rPr>
                <w:del w:id="8390" w:author="Joe McCrossan" w:date="2014-05-26T12:27:00Z"/>
                <w:w w:val="90"/>
              </w:rPr>
            </w:pPr>
            <w:del w:id="8391" w:author="Joe McCrossan" w:date="2014-05-26T12:27:00Z">
              <w:r w:rsidRPr="00330996" w:rsidDel="00644F2A">
                <w:rPr>
                  <w:w w:val="90"/>
                </w:rPr>
                <w:delText>Max. size</w:delText>
              </w:r>
              <w:r w:rsidRPr="00330996" w:rsidDel="00644F2A">
                <w:rPr>
                  <w:w w:val="90"/>
                </w:rPr>
                <w:br/>
                <w:delText>encoded</w:delText>
              </w:r>
            </w:del>
          </w:p>
        </w:tc>
        <w:tc>
          <w:tcPr>
            <w:tcW w:w="1065" w:type="dxa"/>
            <w:tcBorders>
              <w:bottom w:val="single" w:sz="4" w:space="0" w:color="000000"/>
            </w:tcBorders>
            <w:shd w:val="clear" w:color="auto" w:fill="595959"/>
            <w:tcPrChange w:id="8392" w:author="Joe McCrossan" w:date="2014-03-16T18:30:00Z">
              <w:tcPr>
                <w:tcW w:w="1080" w:type="dxa"/>
                <w:tcBorders>
                  <w:bottom w:val="single" w:sz="4" w:space="0" w:color="000000"/>
                </w:tcBorders>
                <w:shd w:val="clear" w:color="auto" w:fill="595959"/>
              </w:tcPr>
            </w:tcPrChange>
          </w:tcPr>
          <w:p w14:paraId="2EEAE017" w14:textId="74592E78" w:rsidR="00860A88" w:rsidRPr="00330996" w:rsidDel="00644F2A" w:rsidRDefault="00860A88" w:rsidP="003A2A30">
            <w:pPr>
              <w:pStyle w:val="DECETableHeading"/>
              <w:rPr>
                <w:del w:id="8393" w:author="Joe McCrossan" w:date="2014-05-26T12:27:00Z"/>
                <w:w w:val="90"/>
              </w:rPr>
            </w:pPr>
            <w:del w:id="8394" w:author="Joe McCrossan" w:date="2014-05-26T12:27:00Z">
              <w:r w:rsidRPr="00330996" w:rsidDel="00644F2A">
                <w:rPr>
                  <w:w w:val="90"/>
                </w:rPr>
                <w:delText>pic_width_in_</w:delText>
              </w:r>
              <w:r w:rsidRPr="00330996" w:rsidDel="00644F2A">
                <w:rPr>
                  <w:w w:val="90"/>
                </w:rPr>
                <w:br/>
                <w:delText>mbs_minus1</w:delText>
              </w:r>
            </w:del>
          </w:p>
        </w:tc>
        <w:tc>
          <w:tcPr>
            <w:tcW w:w="1109" w:type="dxa"/>
            <w:tcBorders>
              <w:bottom w:val="single" w:sz="4" w:space="0" w:color="000000"/>
            </w:tcBorders>
            <w:shd w:val="clear" w:color="auto" w:fill="595959"/>
            <w:tcPrChange w:id="8395" w:author="Joe McCrossan" w:date="2014-03-16T18:30:00Z">
              <w:tcPr>
                <w:tcW w:w="1109" w:type="dxa"/>
                <w:tcBorders>
                  <w:bottom w:val="single" w:sz="4" w:space="0" w:color="000000"/>
                </w:tcBorders>
                <w:shd w:val="clear" w:color="auto" w:fill="595959"/>
              </w:tcPr>
            </w:tcPrChange>
          </w:tcPr>
          <w:p w14:paraId="03A3A18F" w14:textId="0F200E16" w:rsidR="00860A88" w:rsidRPr="00330996" w:rsidDel="00644F2A" w:rsidRDefault="00860A88" w:rsidP="003A2A30">
            <w:pPr>
              <w:pStyle w:val="DECETableHeading"/>
              <w:rPr>
                <w:del w:id="8396" w:author="Joe McCrossan" w:date="2014-05-26T12:27:00Z"/>
                <w:w w:val="90"/>
                <w:lang w:eastAsia="ja-JP"/>
              </w:rPr>
            </w:pPr>
            <w:del w:id="8397" w:author="Joe McCrossan" w:date="2014-05-26T12:27:00Z">
              <w:r w:rsidRPr="00330996" w:rsidDel="00644F2A">
                <w:rPr>
                  <w:w w:val="90"/>
                </w:rPr>
                <w:delText>pic_height_in_map_units_ minus1</w:delText>
              </w:r>
            </w:del>
          </w:p>
        </w:tc>
        <w:tc>
          <w:tcPr>
            <w:tcW w:w="990" w:type="dxa"/>
            <w:tcBorders>
              <w:bottom w:val="single" w:sz="4" w:space="0" w:color="000000"/>
            </w:tcBorders>
            <w:shd w:val="clear" w:color="auto" w:fill="595959"/>
            <w:tcPrChange w:id="8398" w:author="Joe McCrossan" w:date="2014-03-16T18:30:00Z">
              <w:tcPr>
                <w:tcW w:w="990" w:type="dxa"/>
                <w:tcBorders>
                  <w:bottom w:val="single" w:sz="4" w:space="0" w:color="000000"/>
                </w:tcBorders>
                <w:shd w:val="clear" w:color="auto" w:fill="595959"/>
              </w:tcPr>
            </w:tcPrChange>
          </w:tcPr>
          <w:p w14:paraId="37799E33" w14:textId="4EDBB0A6" w:rsidR="00860A88" w:rsidRPr="00330996" w:rsidDel="00644F2A" w:rsidRDefault="000C522C" w:rsidP="003A2A30">
            <w:pPr>
              <w:pStyle w:val="DECETableHeading"/>
              <w:rPr>
                <w:del w:id="8399" w:author="Joe McCrossan" w:date="2014-05-26T12:27:00Z"/>
                <w:w w:val="90"/>
              </w:rPr>
            </w:pPr>
            <w:del w:id="8400" w:author="Joe McCrossan" w:date="2014-05-26T12:27:00Z">
              <w:r w:rsidRPr="00F00EBE" w:rsidDel="00644F2A">
                <w:rPr>
                  <w:w w:val="90"/>
                </w:rPr>
                <w:delText>pic_width_ in_luma_ samples</w:delText>
              </w:r>
            </w:del>
          </w:p>
        </w:tc>
        <w:tc>
          <w:tcPr>
            <w:tcW w:w="990" w:type="dxa"/>
            <w:tcBorders>
              <w:bottom w:val="single" w:sz="4" w:space="0" w:color="000000"/>
            </w:tcBorders>
            <w:shd w:val="clear" w:color="auto" w:fill="595959"/>
            <w:tcPrChange w:id="8401" w:author="Joe McCrossan" w:date="2014-03-16T18:30:00Z">
              <w:tcPr>
                <w:tcW w:w="990" w:type="dxa"/>
                <w:tcBorders>
                  <w:bottom w:val="single" w:sz="4" w:space="0" w:color="000000"/>
                </w:tcBorders>
                <w:shd w:val="clear" w:color="auto" w:fill="595959"/>
              </w:tcPr>
            </w:tcPrChange>
          </w:tcPr>
          <w:p w14:paraId="4FB6EDA8" w14:textId="7F0C2560" w:rsidR="00860A88" w:rsidRPr="00330996" w:rsidDel="00644F2A" w:rsidRDefault="000C522C" w:rsidP="003A2A30">
            <w:pPr>
              <w:pStyle w:val="DECETableHeading"/>
              <w:rPr>
                <w:del w:id="8402" w:author="Joe McCrossan" w:date="2014-05-26T12:27:00Z"/>
                <w:w w:val="90"/>
              </w:rPr>
            </w:pPr>
            <w:del w:id="8403" w:author="Joe McCrossan" w:date="2014-05-26T12:27:00Z">
              <w:r w:rsidRPr="00374B79" w:rsidDel="00644F2A">
                <w:rPr>
                  <w:w w:val="90"/>
                </w:rPr>
                <w:delText>pic_height_ in_luma_ samples</w:delText>
              </w:r>
            </w:del>
          </w:p>
        </w:tc>
        <w:tc>
          <w:tcPr>
            <w:tcW w:w="990" w:type="dxa"/>
            <w:tcBorders>
              <w:bottom w:val="single" w:sz="4" w:space="0" w:color="000000"/>
            </w:tcBorders>
            <w:shd w:val="clear" w:color="auto" w:fill="595959"/>
            <w:tcPrChange w:id="8404" w:author="Joe McCrossan" w:date="2014-03-16T18:30:00Z">
              <w:tcPr>
                <w:tcW w:w="990" w:type="dxa"/>
                <w:tcBorders>
                  <w:bottom w:val="single" w:sz="4" w:space="0" w:color="000000"/>
                </w:tcBorders>
                <w:shd w:val="clear" w:color="auto" w:fill="595959"/>
              </w:tcPr>
            </w:tcPrChange>
          </w:tcPr>
          <w:p w14:paraId="37C82BC9" w14:textId="1002C52B" w:rsidR="00860A88" w:rsidRPr="00330996" w:rsidDel="00644F2A" w:rsidRDefault="00860A88" w:rsidP="003A2A30">
            <w:pPr>
              <w:pStyle w:val="DECETableHeading"/>
              <w:rPr>
                <w:del w:id="8405" w:author="Joe McCrossan" w:date="2014-05-26T12:27:00Z"/>
                <w:w w:val="90"/>
              </w:rPr>
            </w:pPr>
            <w:del w:id="8406" w:author="Joe McCrossan" w:date="2014-05-26T12:27:00Z">
              <w:r w:rsidRPr="00330996" w:rsidDel="00644F2A">
                <w:rPr>
                  <w:w w:val="90"/>
                </w:rPr>
                <w:delText>aspect_</w:delText>
              </w:r>
              <w:r w:rsidRPr="00330996" w:rsidDel="00644F2A">
                <w:rPr>
                  <w:w w:val="90"/>
                </w:rPr>
                <w:br/>
                <w:delText>ratio_idc</w:delText>
              </w:r>
            </w:del>
          </w:p>
        </w:tc>
      </w:tr>
      <w:tr w:rsidR="000C522C" w:rsidRPr="005B504E" w:rsidDel="00644F2A" w14:paraId="64469716" w14:textId="3BC6593F" w:rsidTr="00DC7D34">
        <w:trPr>
          <w:trHeight w:val="215"/>
          <w:jc w:val="center"/>
          <w:del w:id="8407" w:author="Joe McCrossan" w:date="2014-05-26T12:27:00Z"/>
          <w:trPrChange w:id="8408" w:author="Joe McCrossan" w:date="2014-03-16T18:30:00Z">
            <w:trPr>
              <w:trHeight w:val="215"/>
              <w:jc w:val="center"/>
            </w:trPr>
          </w:trPrChange>
        </w:trPr>
        <w:tc>
          <w:tcPr>
            <w:tcW w:w="1080" w:type="dxa"/>
            <w:vMerge w:val="restart"/>
            <w:vAlign w:val="center"/>
            <w:tcPrChange w:id="8409" w:author="Joe McCrossan" w:date="2014-03-16T18:30:00Z">
              <w:tcPr>
                <w:tcW w:w="1080" w:type="dxa"/>
                <w:vMerge w:val="restart"/>
                <w:vAlign w:val="center"/>
              </w:tcPr>
            </w:tcPrChange>
          </w:tcPr>
          <w:p w14:paraId="0199FA95" w14:textId="64CF8455" w:rsidR="000C522C" w:rsidRPr="00374B79" w:rsidDel="00644F2A" w:rsidRDefault="000C522C" w:rsidP="00E04512">
            <w:pPr>
              <w:pStyle w:val="DECETableCell"/>
              <w:keepNext/>
              <w:rPr>
                <w:del w:id="8410" w:author="Joe McCrossan" w:date="2014-05-26T12:27:00Z"/>
                <w:sz w:val="16"/>
                <w:szCs w:val="16"/>
                <w:lang w:eastAsia="ja-JP"/>
              </w:rPr>
            </w:pPr>
            <w:del w:id="8411" w:author="Joe McCrossan" w:date="2014-05-26T12:27:00Z">
              <w:r w:rsidRPr="00374B79" w:rsidDel="00644F2A">
                <w:rPr>
                  <w:sz w:val="16"/>
                  <w:szCs w:val="16"/>
                  <w:lang w:eastAsia="ja-JP"/>
                </w:rPr>
                <w:delText>1280 x 720</w:delText>
              </w:r>
            </w:del>
          </w:p>
        </w:tc>
        <w:tc>
          <w:tcPr>
            <w:tcW w:w="720" w:type="dxa"/>
            <w:vMerge w:val="restart"/>
            <w:vAlign w:val="center"/>
            <w:tcPrChange w:id="8412" w:author="Joe McCrossan" w:date="2014-03-16T18:30:00Z">
              <w:tcPr>
                <w:tcW w:w="720" w:type="dxa"/>
                <w:vMerge w:val="restart"/>
                <w:vAlign w:val="center"/>
              </w:tcPr>
            </w:tcPrChange>
          </w:tcPr>
          <w:p w14:paraId="0B2EE333" w14:textId="0814A7A5" w:rsidR="000C522C" w:rsidRPr="00374B79" w:rsidDel="00644F2A" w:rsidRDefault="000C522C" w:rsidP="00E04512">
            <w:pPr>
              <w:pStyle w:val="DECETableCell"/>
              <w:keepNext/>
              <w:rPr>
                <w:del w:id="8413" w:author="Joe McCrossan" w:date="2014-05-26T12:27:00Z"/>
                <w:sz w:val="16"/>
                <w:szCs w:val="16"/>
                <w:lang w:eastAsia="ja-JP"/>
              </w:rPr>
            </w:pPr>
            <w:del w:id="8414" w:author="Joe McCrossan" w:date="2014-05-26T12:27:00Z">
              <w:r w:rsidRPr="00374B79" w:rsidDel="00644F2A">
                <w:rPr>
                  <w:sz w:val="16"/>
                  <w:szCs w:val="16"/>
                  <w:lang w:eastAsia="ja-JP"/>
                </w:rPr>
                <w:delText>1.778</w:delText>
              </w:r>
            </w:del>
          </w:p>
        </w:tc>
        <w:tc>
          <w:tcPr>
            <w:tcW w:w="720" w:type="dxa"/>
            <w:vMerge w:val="restart"/>
            <w:vAlign w:val="center"/>
            <w:tcPrChange w:id="8415" w:author="Joe McCrossan" w:date="2014-03-16T18:30:00Z">
              <w:tcPr>
                <w:tcW w:w="720" w:type="dxa"/>
                <w:vMerge w:val="restart"/>
                <w:vAlign w:val="center"/>
              </w:tcPr>
            </w:tcPrChange>
          </w:tcPr>
          <w:p w14:paraId="20CED06E" w14:textId="1B701499" w:rsidR="000C522C" w:rsidRPr="00374B79" w:rsidDel="00644F2A" w:rsidRDefault="000C522C" w:rsidP="00E04512">
            <w:pPr>
              <w:pStyle w:val="DECETableCell"/>
              <w:keepNext/>
              <w:rPr>
                <w:del w:id="8416" w:author="Joe McCrossan" w:date="2014-05-26T12:27:00Z"/>
                <w:sz w:val="16"/>
                <w:szCs w:val="16"/>
                <w:lang w:eastAsia="ja-JP"/>
              </w:rPr>
            </w:pPr>
            <w:del w:id="8417" w:author="Joe McCrossan" w:date="2014-05-26T12:27:00Z">
              <w:r w:rsidRPr="00374B79" w:rsidDel="00644F2A">
                <w:rPr>
                  <w:sz w:val="16"/>
                  <w:szCs w:val="16"/>
                  <w:lang w:eastAsia="ja-JP"/>
                </w:rPr>
                <w:delText>25000÷1000,</w:delText>
              </w:r>
              <w:r w:rsidRPr="00374B79" w:rsidDel="00644F2A">
                <w:rPr>
                  <w:sz w:val="16"/>
                  <w:szCs w:val="16"/>
                  <w:lang w:eastAsia="ja-JP"/>
                </w:rPr>
                <w:br/>
                <w:delText>50000÷1000</w:delText>
              </w:r>
            </w:del>
          </w:p>
        </w:tc>
        <w:tc>
          <w:tcPr>
            <w:tcW w:w="645" w:type="dxa"/>
            <w:tcBorders>
              <w:bottom w:val="single" w:sz="4" w:space="0" w:color="000000"/>
            </w:tcBorders>
            <w:vAlign w:val="center"/>
            <w:tcPrChange w:id="8418" w:author="Joe McCrossan" w:date="2014-03-16T18:30:00Z">
              <w:tcPr>
                <w:tcW w:w="630" w:type="dxa"/>
                <w:tcBorders>
                  <w:bottom w:val="single" w:sz="4" w:space="0" w:color="000000"/>
                </w:tcBorders>
                <w:vAlign w:val="center"/>
              </w:tcPr>
            </w:tcPrChange>
          </w:tcPr>
          <w:p w14:paraId="391ED415" w14:textId="35D2F924" w:rsidR="000C522C" w:rsidRPr="00374B79" w:rsidDel="00644F2A" w:rsidRDefault="000C522C" w:rsidP="00E04512">
            <w:pPr>
              <w:pStyle w:val="DECETableCell"/>
              <w:keepNext/>
              <w:rPr>
                <w:del w:id="8419" w:author="Joe McCrossan" w:date="2014-05-26T12:27:00Z"/>
                <w:sz w:val="16"/>
                <w:szCs w:val="16"/>
                <w:lang w:eastAsia="ja-JP"/>
              </w:rPr>
            </w:pPr>
            <w:del w:id="8420" w:author="Joe McCrossan" w:date="2014-05-26T12:27:00Z">
              <w:r w:rsidRPr="00374B79" w:rsidDel="00644F2A">
                <w:rPr>
                  <w:sz w:val="16"/>
                  <w:szCs w:val="16"/>
                  <w:lang w:eastAsia="ja-JP"/>
                </w:rPr>
                <w:delText>1</w:delText>
              </w:r>
            </w:del>
          </w:p>
        </w:tc>
        <w:tc>
          <w:tcPr>
            <w:tcW w:w="540" w:type="dxa"/>
            <w:tcBorders>
              <w:bottom w:val="single" w:sz="4" w:space="0" w:color="000000"/>
            </w:tcBorders>
            <w:vAlign w:val="center"/>
            <w:tcPrChange w:id="8421" w:author="Joe McCrossan" w:date="2014-03-16T18:30:00Z">
              <w:tcPr>
                <w:tcW w:w="540" w:type="dxa"/>
                <w:tcBorders>
                  <w:bottom w:val="single" w:sz="4" w:space="0" w:color="000000"/>
                </w:tcBorders>
                <w:vAlign w:val="center"/>
              </w:tcPr>
            </w:tcPrChange>
          </w:tcPr>
          <w:p w14:paraId="6EBAE9BA" w14:textId="79AC9F75" w:rsidR="000C522C" w:rsidRPr="00374B79" w:rsidDel="00644F2A" w:rsidRDefault="000C522C" w:rsidP="00E04512">
            <w:pPr>
              <w:pStyle w:val="DECETableCell"/>
              <w:keepNext/>
              <w:rPr>
                <w:del w:id="8422" w:author="Joe McCrossan" w:date="2014-05-26T12:27:00Z"/>
                <w:sz w:val="16"/>
                <w:szCs w:val="16"/>
                <w:lang w:eastAsia="ja-JP"/>
              </w:rPr>
            </w:pPr>
            <w:del w:id="8423" w:author="Joe McCrossan" w:date="2014-05-26T12:27:00Z">
              <w:r w:rsidRPr="00374B79" w:rsidDel="00644F2A">
                <w:rPr>
                  <w:sz w:val="16"/>
                  <w:szCs w:val="16"/>
                  <w:lang w:eastAsia="ja-JP"/>
                </w:rPr>
                <w:delText>1</w:delText>
              </w:r>
            </w:del>
          </w:p>
        </w:tc>
        <w:tc>
          <w:tcPr>
            <w:tcW w:w="1080" w:type="dxa"/>
            <w:tcBorders>
              <w:bottom w:val="single" w:sz="4" w:space="0" w:color="000000"/>
            </w:tcBorders>
            <w:vAlign w:val="center"/>
            <w:tcPrChange w:id="8424" w:author="Joe McCrossan" w:date="2014-03-16T18:30:00Z">
              <w:tcPr>
                <w:tcW w:w="1080" w:type="dxa"/>
                <w:tcBorders>
                  <w:bottom w:val="single" w:sz="4" w:space="0" w:color="000000"/>
                </w:tcBorders>
                <w:vAlign w:val="center"/>
              </w:tcPr>
            </w:tcPrChange>
          </w:tcPr>
          <w:p w14:paraId="13A580A8" w14:textId="6E6E5359" w:rsidR="000C522C" w:rsidRPr="00374B79" w:rsidDel="00644F2A" w:rsidRDefault="000C522C" w:rsidP="00E04512">
            <w:pPr>
              <w:pStyle w:val="DECETableCell"/>
              <w:keepNext/>
              <w:rPr>
                <w:del w:id="8425" w:author="Joe McCrossan" w:date="2014-05-26T12:27:00Z"/>
                <w:sz w:val="16"/>
                <w:szCs w:val="16"/>
              </w:rPr>
            </w:pPr>
            <w:del w:id="8426" w:author="Joe McCrossan" w:date="2014-05-26T12:27:00Z">
              <w:r w:rsidRPr="00374B79" w:rsidDel="00644F2A">
                <w:rPr>
                  <w:sz w:val="16"/>
                  <w:szCs w:val="16"/>
                </w:rPr>
                <w:delText>1280 x 720</w:delText>
              </w:r>
            </w:del>
          </w:p>
        </w:tc>
        <w:tc>
          <w:tcPr>
            <w:tcW w:w="1065" w:type="dxa"/>
            <w:tcBorders>
              <w:bottom w:val="single" w:sz="4" w:space="0" w:color="000000"/>
            </w:tcBorders>
            <w:vAlign w:val="center"/>
            <w:tcPrChange w:id="8427" w:author="Joe McCrossan" w:date="2014-03-16T18:30:00Z">
              <w:tcPr>
                <w:tcW w:w="1080" w:type="dxa"/>
                <w:tcBorders>
                  <w:bottom w:val="single" w:sz="4" w:space="0" w:color="000000"/>
                </w:tcBorders>
                <w:vAlign w:val="center"/>
              </w:tcPr>
            </w:tcPrChange>
          </w:tcPr>
          <w:p w14:paraId="4F4558B7" w14:textId="19806350" w:rsidR="000C522C" w:rsidRPr="00374B79" w:rsidDel="00644F2A" w:rsidRDefault="000C522C" w:rsidP="00E04512">
            <w:pPr>
              <w:pStyle w:val="DECETableCell"/>
              <w:keepNext/>
              <w:rPr>
                <w:del w:id="8428" w:author="Joe McCrossan" w:date="2014-05-26T12:27:00Z"/>
                <w:sz w:val="16"/>
                <w:szCs w:val="16"/>
                <w:lang w:eastAsia="ja-JP"/>
              </w:rPr>
            </w:pPr>
            <w:del w:id="8429" w:author="Joe McCrossan" w:date="2014-05-26T12:27:00Z">
              <w:r w:rsidRPr="00374B79" w:rsidDel="00644F2A">
                <w:rPr>
                  <w:sz w:val="16"/>
                  <w:szCs w:val="16"/>
                  <w:lang w:eastAsia="ja-JP"/>
                </w:rPr>
                <w:delText>up to 79</w:delText>
              </w:r>
            </w:del>
          </w:p>
        </w:tc>
        <w:tc>
          <w:tcPr>
            <w:tcW w:w="1109" w:type="dxa"/>
            <w:tcBorders>
              <w:bottom w:val="single" w:sz="4" w:space="0" w:color="000000"/>
            </w:tcBorders>
            <w:vAlign w:val="center"/>
            <w:tcPrChange w:id="8430" w:author="Joe McCrossan" w:date="2014-03-16T18:30:00Z">
              <w:tcPr>
                <w:tcW w:w="1109" w:type="dxa"/>
                <w:tcBorders>
                  <w:bottom w:val="single" w:sz="4" w:space="0" w:color="000000"/>
                </w:tcBorders>
                <w:vAlign w:val="center"/>
              </w:tcPr>
            </w:tcPrChange>
          </w:tcPr>
          <w:p w14:paraId="32693A59" w14:textId="6D6EAFC7" w:rsidR="000C522C" w:rsidRPr="00374B79" w:rsidDel="00644F2A" w:rsidRDefault="000C522C" w:rsidP="00E04512">
            <w:pPr>
              <w:pStyle w:val="DECETableCell"/>
              <w:keepNext/>
              <w:rPr>
                <w:del w:id="8431" w:author="Joe McCrossan" w:date="2014-05-26T12:27:00Z"/>
                <w:sz w:val="16"/>
                <w:szCs w:val="16"/>
                <w:lang w:eastAsia="ja-JP"/>
              </w:rPr>
            </w:pPr>
            <w:del w:id="8432" w:author="Joe McCrossan" w:date="2014-05-26T12:27:00Z">
              <w:r w:rsidRPr="00374B79" w:rsidDel="00644F2A">
                <w:rPr>
                  <w:sz w:val="16"/>
                  <w:szCs w:val="16"/>
                  <w:lang w:eastAsia="ja-JP"/>
                </w:rPr>
                <w:delText>up to 44</w:delText>
              </w:r>
            </w:del>
          </w:p>
        </w:tc>
        <w:tc>
          <w:tcPr>
            <w:tcW w:w="990" w:type="dxa"/>
            <w:tcBorders>
              <w:bottom w:val="single" w:sz="4" w:space="0" w:color="000000"/>
            </w:tcBorders>
            <w:vAlign w:val="center"/>
            <w:tcPrChange w:id="8433" w:author="Joe McCrossan" w:date="2014-03-16T18:30:00Z">
              <w:tcPr>
                <w:tcW w:w="990" w:type="dxa"/>
                <w:tcBorders>
                  <w:bottom w:val="single" w:sz="4" w:space="0" w:color="000000"/>
                </w:tcBorders>
                <w:vAlign w:val="center"/>
              </w:tcPr>
            </w:tcPrChange>
          </w:tcPr>
          <w:p w14:paraId="09F04852" w14:textId="079E7A34" w:rsidR="00860A88" w:rsidDel="00644F2A" w:rsidRDefault="000C522C" w:rsidP="00330996">
            <w:pPr>
              <w:pStyle w:val="DECETableCell"/>
              <w:keepNext/>
              <w:jc w:val="center"/>
              <w:rPr>
                <w:del w:id="8434" w:author="Joe McCrossan" w:date="2014-05-26T12:27:00Z"/>
                <w:sz w:val="16"/>
                <w:szCs w:val="16"/>
                <w:lang w:eastAsia="ja-JP"/>
              </w:rPr>
            </w:pPr>
            <w:del w:id="8435" w:author="Joe McCrossan" w:date="2014-05-26T12:27:00Z">
              <w:r w:rsidDel="00644F2A">
                <w:rPr>
                  <w:sz w:val="16"/>
                  <w:szCs w:val="16"/>
                  <w:lang w:eastAsia="ja-JP"/>
                </w:rPr>
                <w:delText>up to 1280</w:delText>
              </w:r>
            </w:del>
          </w:p>
        </w:tc>
        <w:tc>
          <w:tcPr>
            <w:tcW w:w="990" w:type="dxa"/>
            <w:tcBorders>
              <w:bottom w:val="single" w:sz="4" w:space="0" w:color="000000"/>
            </w:tcBorders>
            <w:vAlign w:val="center"/>
            <w:tcPrChange w:id="8436" w:author="Joe McCrossan" w:date="2014-03-16T18:30:00Z">
              <w:tcPr>
                <w:tcW w:w="990" w:type="dxa"/>
                <w:tcBorders>
                  <w:bottom w:val="single" w:sz="4" w:space="0" w:color="000000"/>
                </w:tcBorders>
                <w:vAlign w:val="center"/>
              </w:tcPr>
            </w:tcPrChange>
          </w:tcPr>
          <w:p w14:paraId="6213190D" w14:textId="1973CF58" w:rsidR="00860A88" w:rsidDel="00644F2A" w:rsidRDefault="000F3C4F" w:rsidP="00330996">
            <w:pPr>
              <w:pStyle w:val="DECETableCell"/>
              <w:keepNext/>
              <w:jc w:val="center"/>
              <w:rPr>
                <w:del w:id="8437" w:author="Joe McCrossan" w:date="2014-05-26T12:27:00Z"/>
                <w:sz w:val="16"/>
                <w:szCs w:val="16"/>
                <w:lang w:eastAsia="ja-JP"/>
              </w:rPr>
            </w:pPr>
            <w:del w:id="8438" w:author="Joe McCrossan" w:date="2014-05-26T12:27:00Z">
              <w:r w:rsidDel="00644F2A">
                <w:rPr>
                  <w:sz w:val="16"/>
                  <w:szCs w:val="16"/>
                  <w:lang w:eastAsia="ja-JP"/>
                </w:rPr>
                <w:delText xml:space="preserve">up to </w:delText>
              </w:r>
              <w:r w:rsidRPr="000F3C4F" w:rsidDel="00644F2A">
                <w:rPr>
                  <w:sz w:val="16"/>
                  <w:szCs w:val="16"/>
                  <w:lang w:eastAsia="ja-JP"/>
                </w:rPr>
                <w:delText>768</w:delText>
              </w:r>
              <w:r w:rsidRPr="00055618" w:rsidDel="00644F2A">
                <w:rPr>
                  <w:sz w:val="16"/>
                  <w:szCs w:val="16"/>
                  <w:lang w:eastAsia="ja-JP"/>
                </w:rPr>
                <w:delText>**</w:delText>
              </w:r>
            </w:del>
          </w:p>
        </w:tc>
        <w:tc>
          <w:tcPr>
            <w:tcW w:w="990" w:type="dxa"/>
            <w:tcBorders>
              <w:bottom w:val="single" w:sz="4" w:space="0" w:color="000000"/>
            </w:tcBorders>
            <w:vAlign w:val="center"/>
            <w:tcPrChange w:id="8439" w:author="Joe McCrossan" w:date="2014-03-16T18:30:00Z">
              <w:tcPr>
                <w:tcW w:w="990" w:type="dxa"/>
                <w:tcBorders>
                  <w:bottom w:val="single" w:sz="4" w:space="0" w:color="000000"/>
                </w:tcBorders>
                <w:vAlign w:val="center"/>
              </w:tcPr>
            </w:tcPrChange>
          </w:tcPr>
          <w:p w14:paraId="11B4E875" w14:textId="0AE62FD9" w:rsidR="000C522C" w:rsidRPr="00374B79" w:rsidDel="00644F2A" w:rsidRDefault="000C522C" w:rsidP="00E04512">
            <w:pPr>
              <w:pStyle w:val="DECETableCell"/>
              <w:keepNext/>
              <w:rPr>
                <w:del w:id="8440" w:author="Joe McCrossan" w:date="2014-05-26T12:27:00Z"/>
                <w:sz w:val="16"/>
                <w:szCs w:val="16"/>
                <w:lang w:eastAsia="ja-JP"/>
              </w:rPr>
            </w:pPr>
            <w:del w:id="8441" w:author="Joe McCrossan" w:date="2014-05-26T12:27:00Z">
              <w:r w:rsidRPr="00374B79" w:rsidDel="00644F2A">
                <w:rPr>
                  <w:sz w:val="16"/>
                  <w:szCs w:val="16"/>
                  <w:lang w:eastAsia="ja-JP"/>
                </w:rPr>
                <w:delText>1</w:delText>
              </w:r>
            </w:del>
          </w:p>
        </w:tc>
      </w:tr>
      <w:tr w:rsidR="000C522C" w:rsidRPr="005B504E" w:rsidDel="00644F2A" w14:paraId="1036AC34" w14:textId="410FB814" w:rsidTr="00DC7D34">
        <w:trPr>
          <w:trHeight w:val="287"/>
          <w:jc w:val="center"/>
          <w:del w:id="8442" w:author="Joe McCrossan" w:date="2014-05-26T12:27:00Z"/>
          <w:trPrChange w:id="8443" w:author="Joe McCrossan" w:date="2014-03-16T18:30:00Z">
            <w:trPr>
              <w:trHeight w:val="287"/>
              <w:jc w:val="center"/>
            </w:trPr>
          </w:trPrChange>
        </w:trPr>
        <w:tc>
          <w:tcPr>
            <w:tcW w:w="1080" w:type="dxa"/>
            <w:vMerge/>
            <w:vAlign w:val="center"/>
            <w:tcPrChange w:id="8444" w:author="Joe McCrossan" w:date="2014-03-16T18:30:00Z">
              <w:tcPr>
                <w:tcW w:w="1080" w:type="dxa"/>
                <w:vMerge/>
                <w:vAlign w:val="center"/>
              </w:tcPr>
            </w:tcPrChange>
          </w:tcPr>
          <w:p w14:paraId="031F04E2" w14:textId="435A8F51" w:rsidR="000C522C" w:rsidRPr="00374B79" w:rsidDel="00644F2A" w:rsidRDefault="000C522C" w:rsidP="00E04512">
            <w:pPr>
              <w:pStyle w:val="DECETableCell"/>
              <w:keepNext/>
              <w:rPr>
                <w:del w:id="8445" w:author="Joe McCrossan" w:date="2014-05-26T12:27:00Z"/>
                <w:sz w:val="16"/>
                <w:szCs w:val="16"/>
                <w:lang w:eastAsia="ja-JP"/>
              </w:rPr>
            </w:pPr>
          </w:p>
        </w:tc>
        <w:tc>
          <w:tcPr>
            <w:tcW w:w="720" w:type="dxa"/>
            <w:vMerge/>
            <w:vAlign w:val="center"/>
            <w:tcPrChange w:id="8446" w:author="Joe McCrossan" w:date="2014-03-16T18:30:00Z">
              <w:tcPr>
                <w:tcW w:w="720" w:type="dxa"/>
                <w:vMerge/>
                <w:vAlign w:val="center"/>
              </w:tcPr>
            </w:tcPrChange>
          </w:tcPr>
          <w:p w14:paraId="580AF611" w14:textId="0438F092" w:rsidR="000C522C" w:rsidRPr="00374B79" w:rsidDel="00644F2A" w:rsidRDefault="000C522C" w:rsidP="00E04512">
            <w:pPr>
              <w:pStyle w:val="DECETableCell"/>
              <w:keepNext/>
              <w:rPr>
                <w:del w:id="8447" w:author="Joe McCrossan" w:date="2014-05-26T12:27:00Z"/>
                <w:sz w:val="16"/>
                <w:szCs w:val="16"/>
                <w:lang w:eastAsia="ja-JP"/>
              </w:rPr>
            </w:pPr>
          </w:p>
        </w:tc>
        <w:tc>
          <w:tcPr>
            <w:tcW w:w="720" w:type="dxa"/>
            <w:vMerge/>
            <w:vAlign w:val="center"/>
            <w:tcPrChange w:id="8448" w:author="Joe McCrossan" w:date="2014-03-16T18:30:00Z">
              <w:tcPr>
                <w:tcW w:w="720" w:type="dxa"/>
                <w:vMerge/>
                <w:vAlign w:val="center"/>
              </w:tcPr>
            </w:tcPrChange>
          </w:tcPr>
          <w:p w14:paraId="378ECB36" w14:textId="1771B1DC" w:rsidR="000C522C" w:rsidRPr="00374B79" w:rsidDel="00644F2A" w:rsidRDefault="000C522C" w:rsidP="00E04512">
            <w:pPr>
              <w:pStyle w:val="DECETableCell"/>
              <w:keepNext/>
              <w:rPr>
                <w:del w:id="8449" w:author="Joe McCrossan" w:date="2014-05-26T12:27:00Z"/>
                <w:sz w:val="16"/>
                <w:szCs w:val="16"/>
                <w:lang w:eastAsia="ja-JP"/>
              </w:rPr>
            </w:pPr>
          </w:p>
        </w:tc>
        <w:tc>
          <w:tcPr>
            <w:tcW w:w="645" w:type="dxa"/>
            <w:tcBorders>
              <w:top w:val="single" w:sz="4" w:space="0" w:color="000000"/>
              <w:bottom w:val="single" w:sz="4" w:space="0" w:color="000000"/>
            </w:tcBorders>
            <w:vAlign w:val="center"/>
            <w:tcPrChange w:id="8450" w:author="Joe McCrossan" w:date="2014-03-16T18:30:00Z">
              <w:tcPr>
                <w:tcW w:w="630" w:type="dxa"/>
                <w:tcBorders>
                  <w:top w:val="single" w:sz="4" w:space="0" w:color="000000"/>
                  <w:bottom w:val="single" w:sz="4" w:space="0" w:color="000000"/>
                </w:tcBorders>
                <w:vAlign w:val="center"/>
              </w:tcPr>
            </w:tcPrChange>
          </w:tcPr>
          <w:p w14:paraId="7C16A9B6" w14:textId="7FC10DD3" w:rsidR="000C522C" w:rsidRPr="00374B79" w:rsidDel="00644F2A" w:rsidRDefault="000C522C" w:rsidP="00E04512">
            <w:pPr>
              <w:pStyle w:val="DECETableCell"/>
              <w:keepNext/>
              <w:rPr>
                <w:del w:id="8451" w:author="Joe McCrossan" w:date="2014-05-26T12:27:00Z"/>
                <w:sz w:val="16"/>
                <w:szCs w:val="16"/>
                <w:lang w:eastAsia="ja-JP"/>
              </w:rPr>
            </w:pPr>
            <w:del w:id="8452" w:author="Joe McCrossan" w:date="2014-05-26T12:27:00Z">
              <w:r w:rsidRPr="00374B79" w:rsidDel="00644F2A">
                <w:rPr>
                  <w:sz w:val="16"/>
                  <w:szCs w:val="16"/>
                  <w:lang w:eastAsia="ja-JP"/>
                </w:rPr>
                <w:delText>0.75</w:delText>
              </w:r>
            </w:del>
          </w:p>
        </w:tc>
        <w:tc>
          <w:tcPr>
            <w:tcW w:w="540" w:type="dxa"/>
            <w:tcBorders>
              <w:top w:val="single" w:sz="4" w:space="0" w:color="000000"/>
              <w:bottom w:val="single" w:sz="4" w:space="0" w:color="000000"/>
            </w:tcBorders>
            <w:vAlign w:val="center"/>
            <w:tcPrChange w:id="8453" w:author="Joe McCrossan" w:date="2014-03-16T18:30:00Z">
              <w:tcPr>
                <w:tcW w:w="540" w:type="dxa"/>
                <w:tcBorders>
                  <w:top w:val="single" w:sz="4" w:space="0" w:color="000000"/>
                  <w:bottom w:val="single" w:sz="4" w:space="0" w:color="000000"/>
                </w:tcBorders>
                <w:vAlign w:val="center"/>
              </w:tcPr>
            </w:tcPrChange>
          </w:tcPr>
          <w:p w14:paraId="0C7995D2" w14:textId="2C3C4DBE" w:rsidR="000C522C" w:rsidRPr="00374B79" w:rsidDel="00644F2A" w:rsidRDefault="000C522C" w:rsidP="00E04512">
            <w:pPr>
              <w:pStyle w:val="DECETableCell"/>
              <w:keepNext/>
              <w:rPr>
                <w:del w:id="8454" w:author="Joe McCrossan" w:date="2014-05-26T12:27:00Z"/>
                <w:sz w:val="16"/>
                <w:szCs w:val="16"/>
              </w:rPr>
            </w:pPr>
            <w:del w:id="8455" w:author="Joe McCrossan" w:date="2014-05-26T12:27:00Z">
              <w:r w:rsidRPr="00374B79" w:rsidDel="00644F2A">
                <w:rPr>
                  <w:sz w:val="16"/>
                  <w:szCs w:val="16"/>
                </w:rPr>
                <w:delText>1</w:delText>
              </w:r>
            </w:del>
          </w:p>
        </w:tc>
        <w:tc>
          <w:tcPr>
            <w:tcW w:w="1080" w:type="dxa"/>
            <w:tcBorders>
              <w:top w:val="single" w:sz="4" w:space="0" w:color="000000"/>
              <w:bottom w:val="single" w:sz="4" w:space="0" w:color="000000"/>
            </w:tcBorders>
            <w:vAlign w:val="center"/>
            <w:tcPrChange w:id="8456" w:author="Joe McCrossan" w:date="2014-03-16T18:30:00Z">
              <w:tcPr>
                <w:tcW w:w="1080" w:type="dxa"/>
                <w:tcBorders>
                  <w:top w:val="single" w:sz="4" w:space="0" w:color="000000"/>
                  <w:bottom w:val="single" w:sz="4" w:space="0" w:color="000000"/>
                </w:tcBorders>
                <w:vAlign w:val="center"/>
              </w:tcPr>
            </w:tcPrChange>
          </w:tcPr>
          <w:p w14:paraId="2F753F94" w14:textId="207F2FB1" w:rsidR="000C522C" w:rsidRPr="00374B79" w:rsidDel="00644F2A" w:rsidRDefault="000C522C" w:rsidP="00E04512">
            <w:pPr>
              <w:pStyle w:val="DECETableCell"/>
              <w:keepNext/>
              <w:rPr>
                <w:del w:id="8457" w:author="Joe McCrossan" w:date="2014-05-26T12:27:00Z"/>
                <w:sz w:val="16"/>
                <w:szCs w:val="16"/>
              </w:rPr>
            </w:pPr>
            <w:del w:id="8458" w:author="Joe McCrossan" w:date="2014-05-26T12:27:00Z">
              <w:r w:rsidRPr="00374B79" w:rsidDel="00644F2A">
                <w:rPr>
                  <w:sz w:val="16"/>
                  <w:szCs w:val="16"/>
                </w:rPr>
                <w:delText>960 x 720</w:delText>
              </w:r>
            </w:del>
          </w:p>
        </w:tc>
        <w:tc>
          <w:tcPr>
            <w:tcW w:w="1065" w:type="dxa"/>
            <w:tcBorders>
              <w:top w:val="single" w:sz="4" w:space="0" w:color="000000"/>
              <w:bottom w:val="single" w:sz="4" w:space="0" w:color="000000"/>
            </w:tcBorders>
            <w:vAlign w:val="center"/>
            <w:tcPrChange w:id="8459" w:author="Joe McCrossan" w:date="2014-03-16T18:30:00Z">
              <w:tcPr>
                <w:tcW w:w="1080" w:type="dxa"/>
                <w:tcBorders>
                  <w:top w:val="single" w:sz="4" w:space="0" w:color="000000"/>
                  <w:bottom w:val="single" w:sz="4" w:space="0" w:color="000000"/>
                </w:tcBorders>
                <w:vAlign w:val="center"/>
              </w:tcPr>
            </w:tcPrChange>
          </w:tcPr>
          <w:p w14:paraId="4014E3A3" w14:textId="4A555F95" w:rsidR="000C522C" w:rsidRPr="00374B79" w:rsidDel="00644F2A" w:rsidRDefault="000C522C" w:rsidP="00E04512">
            <w:pPr>
              <w:pStyle w:val="DECETableCell"/>
              <w:keepNext/>
              <w:rPr>
                <w:del w:id="8460" w:author="Joe McCrossan" w:date="2014-05-26T12:27:00Z"/>
                <w:sz w:val="16"/>
                <w:szCs w:val="16"/>
                <w:lang w:eastAsia="ja-JP"/>
              </w:rPr>
            </w:pPr>
            <w:del w:id="8461" w:author="Joe McCrossan" w:date="2014-05-26T12:27:00Z">
              <w:r w:rsidRPr="00374B79" w:rsidDel="00644F2A">
                <w:rPr>
                  <w:sz w:val="16"/>
                  <w:szCs w:val="16"/>
                  <w:lang w:eastAsia="ja-JP"/>
                </w:rPr>
                <w:delText>up to 59</w:delText>
              </w:r>
            </w:del>
          </w:p>
        </w:tc>
        <w:tc>
          <w:tcPr>
            <w:tcW w:w="1109" w:type="dxa"/>
            <w:tcBorders>
              <w:top w:val="single" w:sz="4" w:space="0" w:color="000000"/>
              <w:bottom w:val="single" w:sz="4" w:space="0" w:color="000000"/>
            </w:tcBorders>
            <w:vAlign w:val="center"/>
            <w:tcPrChange w:id="8462" w:author="Joe McCrossan" w:date="2014-03-16T18:30:00Z">
              <w:tcPr>
                <w:tcW w:w="1109" w:type="dxa"/>
                <w:tcBorders>
                  <w:top w:val="single" w:sz="4" w:space="0" w:color="000000"/>
                  <w:bottom w:val="single" w:sz="4" w:space="0" w:color="000000"/>
                </w:tcBorders>
                <w:vAlign w:val="center"/>
              </w:tcPr>
            </w:tcPrChange>
          </w:tcPr>
          <w:p w14:paraId="7C6DBA01" w14:textId="4840BF81" w:rsidR="000C522C" w:rsidRPr="00374B79" w:rsidDel="00644F2A" w:rsidRDefault="000C522C" w:rsidP="00E04512">
            <w:pPr>
              <w:pStyle w:val="DECETableCell"/>
              <w:keepNext/>
              <w:rPr>
                <w:del w:id="8463" w:author="Joe McCrossan" w:date="2014-05-26T12:27:00Z"/>
                <w:sz w:val="16"/>
                <w:szCs w:val="16"/>
                <w:lang w:eastAsia="ja-JP"/>
              </w:rPr>
            </w:pPr>
            <w:del w:id="8464" w:author="Joe McCrossan" w:date="2014-05-26T12:27:00Z">
              <w:r w:rsidRPr="00374B79" w:rsidDel="00644F2A">
                <w:rPr>
                  <w:sz w:val="16"/>
                  <w:szCs w:val="16"/>
                  <w:lang w:eastAsia="ja-JP"/>
                </w:rPr>
                <w:delText>up to 44</w:delText>
              </w:r>
            </w:del>
          </w:p>
        </w:tc>
        <w:tc>
          <w:tcPr>
            <w:tcW w:w="990" w:type="dxa"/>
            <w:tcBorders>
              <w:top w:val="single" w:sz="4" w:space="0" w:color="000000"/>
              <w:bottom w:val="single" w:sz="4" w:space="0" w:color="000000"/>
            </w:tcBorders>
            <w:vAlign w:val="center"/>
            <w:tcPrChange w:id="8465" w:author="Joe McCrossan" w:date="2014-03-16T18:30:00Z">
              <w:tcPr>
                <w:tcW w:w="990" w:type="dxa"/>
                <w:tcBorders>
                  <w:top w:val="single" w:sz="4" w:space="0" w:color="000000"/>
                  <w:bottom w:val="single" w:sz="4" w:space="0" w:color="000000"/>
                </w:tcBorders>
                <w:vAlign w:val="center"/>
              </w:tcPr>
            </w:tcPrChange>
          </w:tcPr>
          <w:p w14:paraId="1885B7BE" w14:textId="45AAD662" w:rsidR="00860A88" w:rsidDel="00644F2A" w:rsidRDefault="000C522C" w:rsidP="00330996">
            <w:pPr>
              <w:pStyle w:val="DECETableCell"/>
              <w:keepNext/>
              <w:jc w:val="center"/>
              <w:rPr>
                <w:del w:id="8466" w:author="Joe McCrossan" w:date="2014-05-26T12:27:00Z"/>
                <w:sz w:val="16"/>
                <w:szCs w:val="16"/>
                <w:lang w:eastAsia="ja-JP"/>
              </w:rPr>
            </w:pPr>
            <w:del w:id="8467" w:author="Joe McCrossan" w:date="2014-05-26T12:27:00Z">
              <w:r w:rsidDel="00644F2A">
                <w:rPr>
                  <w:sz w:val="16"/>
                  <w:szCs w:val="16"/>
                  <w:lang w:eastAsia="ja-JP"/>
                </w:rPr>
                <w:delText>up to 960</w:delText>
              </w:r>
            </w:del>
          </w:p>
        </w:tc>
        <w:tc>
          <w:tcPr>
            <w:tcW w:w="990" w:type="dxa"/>
            <w:tcBorders>
              <w:top w:val="single" w:sz="4" w:space="0" w:color="000000"/>
              <w:bottom w:val="single" w:sz="4" w:space="0" w:color="000000"/>
            </w:tcBorders>
            <w:vAlign w:val="center"/>
            <w:tcPrChange w:id="8468" w:author="Joe McCrossan" w:date="2014-03-16T18:30:00Z">
              <w:tcPr>
                <w:tcW w:w="990" w:type="dxa"/>
                <w:tcBorders>
                  <w:top w:val="single" w:sz="4" w:space="0" w:color="000000"/>
                  <w:bottom w:val="single" w:sz="4" w:space="0" w:color="000000"/>
                </w:tcBorders>
                <w:vAlign w:val="center"/>
              </w:tcPr>
            </w:tcPrChange>
          </w:tcPr>
          <w:p w14:paraId="5CE6C5C5" w14:textId="23CBBEA2" w:rsidR="00860A88" w:rsidDel="00644F2A" w:rsidRDefault="000F3C4F" w:rsidP="00330996">
            <w:pPr>
              <w:pStyle w:val="DECETableCell"/>
              <w:keepNext/>
              <w:jc w:val="center"/>
              <w:rPr>
                <w:del w:id="8469" w:author="Joe McCrossan" w:date="2014-05-26T12:27:00Z"/>
                <w:sz w:val="16"/>
                <w:szCs w:val="16"/>
                <w:lang w:eastAsia="ja-JP"/>
              </w:rPr>
            </w:pPr>
            <w:del w:id="8470" w:author="Joe McCrossan" w:date="2014-05-26T12:27:00Z">
              <w:r w:rsidDel="00644F2A">
                <w:rPr>
                  <w:sz w:val="16"/>
                  <w:szCs w:val="16"/>
                  <w:lang w:eastAsia="ja-JP"/>
                </w:rPr>
                <w:delText xml:space="preserve">up to </w:delText>
              </w:r>
              <w:r w:rsidRPr="000F3C4F" w:rsidDel="00644F2A">
                <w:rPr>
                  <w:sz w:val="16"/>
                  <w:szCs w:val="16"/>
                  <w:lang w:eastAsia="ja-JP"/>
                </w:rPr>
                <w:delText>768</w:delText>
              </w:r>
              <w:r w:rsidRPr="00055618" w:rsidDel="00644F2A">
                <w:rPr>
                  <w:sz w:val="16"/>
                  <w:szCs w:val="16"/>
                  <w:lang w:eastAsia="ja-JP"/>
                </w:rPr>
                <w:delText>**</w:delText>
              </w:r>
            </w:del>
          </w:p>
        </w:tc>
        <w:tc>
          <w:tcPr>
            <w:tcW w:w="990" w:type="dxa"/>
            <w:tcBorders>
              <w:top w:val="single" w:sz="4" w:space="0" w:color="000000"/>
              <w:bottom w:val="single" w:sz="4" w:space="0" w:color="000000"/>
            </w:tcBorders>
            <w:vAlign w:val="center"/>
            <w:tcPrChange w:id="8471" w:author="Joe McCrossan" w:date="2014-03-16T18:30:00Z">
              <w:tcPr>
                <w:tcW w:w="990" w:type="dxa"/>
                <w:tcBorders>
                  <w:top w:val="single" w:sz="4" w:space="0" w:color="000000"/>
                  <w:bottom w:val="single" w:sz="4" w:space="0" w:color="000000"/>
                </w:tcBorders>
                <w:vAlign w:val="center"/>
              </w:tcPr>
            </w:tcPrChange>
          </w:tcPr>
          <w:p w14:paraId="1C3DF6ED" w14:textId="5A5D1C33" w:rsidR="000C522C" w:rsidRPr="00374B79" w:rsidDel="00644F2A" w:rsidRDefault="000C522C" w:rsidP="00E04512">
            <w:pPr>
              <w:pStyle w:val="DECETableCell"/>
              <w:keepNext/>
              <w:rPr>
                <w:del w:id="8472" w:author="Joe McCrossan" w:date="2014-05-26T12:27:00Z"/>
                <w:sz w:val="16"/>
                <w:szCs w:val="16"/>
                <w:lang w:eastAsia="ja-JP"/>
              </w:rPr>
            </w:pPr>
            <w:del w:id="8473" w:author="Joe McCrossan" w:date="2014-05-26T12:27:00Z">
              <w:r w:rsidRPr="00374B79" w:rsidDel="00644F2A">
                <w:rPr>
                  <w:sz w:val="16"/>
                  <w:szCs w:val="16"/>
                  <w:lang w:eastAsia="ja-JP"/>
                </w:rPr>
                <w:delText>14</w:delText>
              </w:r>
            </w:del>
          </w:p>
        </w:tc>
      </w:tr>
      <w:tr w:rsidR="000C522C" w:rsidRPr="005B504E" w:rsidDel="00644F2A" w14:paraId="0F3FD83E" w14:textId="0F67EEC7" w:rsidTr="00DC7D34">
        <w:trPr>
          <w:jc w:val="center"/>
          <w:del w:id="8474" w:author="Joe McCrossan" w:date="2014-05-26T12:27:00Z"/>
          <w:trPrChange w:id="8475" w:author="Joe McCrossan" w:date="2014-03-16T18:30:00Z">
            <w:trPr>
              <w:jc w:val="center"/>
            </w:trPr>
          </w:trPrChange>
        </w:trPr>
        <w:tc>
          <w:tcPr>
            <w:tcW w:w="1080" w:type="dxa"/>
            <w:vMerge/>
            <w:tcBorders>
              <w:bottom w:val="single" w:sz="18" w:space="0" w:color="000000"/>
            </w:tcBorders>
            <w:vAlign w:val="center"/>
            <w:tcPrChange w:id="8476" w:author="Joe McCrossan" w:date="2014-03-16T18:30:00Z">
              <w:tcPr>
                <w:tcW w:w="1080" w:type="dxa"/>
                <w:vMerge/>
                <w:tcBorders>
                  <w:bottom w:val="single" w:sz="18" w:space="0" w:color="000000"/>
                </w:tcBorders>
                <w:vAlign w:val="center"/>
              </w:tcPr>
            </w:tcPrChange>
          </w:tcPr>
          <w:p w14:paraId="1C791305" w14:textId="1315B228" w:rsidR="000C522C" w:rsidRPr="00374B79" w:rsidDel="00644F2A" w:rsidRDefault="000C522C" w:rsidP="00E04512">
            <w:pPr>
              <w:pStyle w:val="DECETableCell"/>
              <w:keepNext/>
              <w:rPr>
                <w:del w:id="8477" w:author="Joe McCrossan" w:date="2014-05-26T12:27:00Z"/>
                <w:sz w:val="16"/>
                <w:szCs w:val="16"/>
                <w:lang w:eastAsia="ja-JP"/>
              </w:rPr>
            </w:pPr>
          </w:p>
        </w:tc>
        <w:tc>
          <w:tcPr>
            <w:tcW w:w="720" w:type="dxa"/>
            <w:vMerge/>
            <w:tcBorders>
              <w:bottom w:val="single" w:sz="18" w:space="0" w:color="000000"/>
            </w:tcBorders>
            <w:vAlign w:val="center"/>
            <w:tcPrChange w:id="8478" w:author="Joe McCrossan" w:date="2014-03-16T18:30:00Z">
              <w:tcPr>
                <w:tcW w:w="720" w:type="dxa"/>
                <w:vMerge/>
                <w:tcBorders>
                  <w:bottom w:val="single" w:sz="18" w:space="0" w:color="000000"/>
                </w:tcBorders>
                <w:vAlign w:val="center"/>
              </w:tcPr>
            </w:tcPrChange>
          </w:tcPr>
          <w:p w14:paraId="6BDB6F45" w14:textId="426068AC" w:rsidR="000C522C" w:rsidRPr="00374B79" w:rsidDel="00644F2A" w:rsidRDefault="000C522C" w:rsidP="00E04512">
            <w:pPr>
              <w:pStyle w:val="DECETableCell"/>
              <w:keepNext/>
              <w:rPr>
                <w:del w:id="8479" w:author="Joe McCrossan" w:date="2014-05-26T12:27:00Z"/>
                <w:sz w:val="16"/>
                <w:szCs w:val="16"/>
                <w:lang w:eastAsia="ja-JP"/>
              </w:rPr>
            </w:pPr>
          </w:p>
        </w:tc>
        <w:tc>
          <w:tcPr>
            <w:tcW w:w="720" w:type="dxa"/>
            <w:vMerge/>
            <w:tcBorders>
              <w:bottom w:val="single" w:sz="18" w:space="0" w:color="000000"/>
            </w:tcBorders>
            <w:vAlign w:val="center"/>
            <w:tcPrChange w:id="8480" w:author="Joe McCrossan" w:date="2014-03-16T18:30:00Z">
              <w:tcPr>
                <w:tcW w:w="720" w:type="dxa"/>
                <w:vMerge/>
                <w:tcBorders>
                  <w:bottom w:val="single" w:sz="18" w:space="0" w:color="000000"/>
                </w:tcBorders>
                <w:vAlign w:val="center"/>
              </w:tcPr>
            </w:tcPrChange>
          </w:tcPr>
          <w:p w14:paraId="5C489CB5" w14:textId="079C548C" w:rsidR="000C522C" w:rsidRPr="00374B79" w:rsidDel="00644F2A" w:rsidRDefault="000C522C" w:rsidP="00E04512">
            <w:pPr>
              <w:pStyle w:val="DECETableCell"/>
              <w:keepNext/>
              <w:rPr>
                <w:del w:id="8481" w:author="Joe McCrossan" w:date="2014-05-26T12:27:00Z"/>
                <w:sz w:val="16"/>
                <w:szCs w:val="16"/>
                <w:lang w:eastAsia="ja-JP"/>
              </w:rPr>
            </w:pPr>
          </w:p>
        </w:tc>
        <w:tc>
          <w:tcPr>
            <w:tcW w:w="645" w:type="dxa"/>
            <w:tcBorders>
              <w:top w:val="single" w:sz="4" w:space="0" w:color="000000"/>
              <w:bottom w:val="single" w:sz="18" w:space="0" w:color="000000"/>
            </w:tcBorders>
            <w:vAlign w:val="center"/>
            <w:tcPrChange w:id="8482" w:author="Joe McCrossan" w:date="2014-03-16T18:30:00Z">
              <w:tcPr>
                <w:tcW w:w="630" w:type="dxa"/>
                <w:tcBorders>
                  <w:top w:val="single" w:sz="4" w:space="0" w:color="000000"/>
                  <w:bottom w:val="single" w:sz="18" w:space="0" w:color="000000"/>
                </w:tcBorders>
                <w:vAlign w:val="center"/>
              </w:tcPr>
            </w:tcPrChange>
          </w:tcPr>
          <w:p w14:paraId="68B0A24B" w14:textId="13642BF8" w:rsidR="000C522C" w:rsidRPr="00374B79" w:rsidDel="00644F2A" w:rsidRDefault="000C522C" w:rsidP="00E04512">
            <w:pPr>
              <w:pStyle w:val="DECETableCell"/>
              <w:keepNext/>
              <w:rPr>
                <w:del w:id="8483" w:author="Joe McCrossan" w:date="2014-05-26T12:27:00Z"/>
                <w:sz w:val="16"/>
                <w:szCs w:val="16"/>
                <w:lang w:eastAsia="ja-JP"/>
              </w:rPr>
            </w:pPr>
            <w:del w:id="8484" w:author="Joe McCrossan" w:date="2014-05-26T12:27:00Z">
              <w:r w:rsidRPr="00374B79" w:rsidDel="00644F2A">
                <w:rPr>
                  <w:sz w:val="16"/>
                  <w:szCs w:val="16"/>
                  <w:lang w:eastAsia="ja-JP"/>
                </w:rPr>
                <w:delText>0.5</w:delText>
              </w:r>
            </w:del>
          </w:p>
        </w:tc>
        <w:tc>
          <w:tcPr>
            <w:tcW w:w="540" w:type="dxa"/>
            <w:tcBorders>
              <w:top w:val="single" w:sz="4" w:space="0" w:color="000000"/>
              <w:bottom w:val="single" w:sz="18" w:space="0" w:color="000000"/>
            </w:tcBorders>
            <w:vAlign w:val="center"/>
            <w:tcPrChange w:id="8485" w:author="Joe McCrossan" w:date="2014-03-16T18:30:00Z">
              <w:tcPr>
                <w:tcW w:w="540" w:type="dxa"/>
                <w:tcBorders>
                  <w:top w:val="single" w:sz="4" w:space="0" w:color="000000"/>
                  <w:bottom w:val="single" w:sz="18" w:space="0" w:color="000000"/>
                </w:tcBorders>
                <w:vAlign w:val="center"/>
              </w:tcPr>
            </w:tcPrChange>
          </w:tcPr>
          <w:p w14:paraId="5B4F0F94" w14:textId="04F789E9" w:rsidR="000C522C" w:rsidRPr="00374B79" w:rsidDel="00644F2A" w:rsidRDefault="000C522C" w:rsidP="00E04512">
            <w:pPr>
              <w:pStyle w:val="DECETableCell"/>
              <w:keepNext/>
              <w:rPr>
                <w:del w:id="8486" w:author="Joe McCrossan" w:date="2014-05-26T12:27:00Z"/>
                <w:sz w:val="16"/>
                <w:szCs w:val="16"/>
              </w:rPr>
            </w:pPr>
            <w:del w:id="8487" w:author="Joe McCrossan" w:date="2014-05-26T12:27:00Z">
              <w:r w:rsidRPr="00374B79" w:rsidDel="00644F2A">
                <w:rPr>
                  <w:sz w:val="16"/>
                  <w:szCs w:val="16"/>
                </w:rPr>
                <w:delText>1</w:delText>
              </w:r>
            </w:del>
          </w:p>
        </w:tc>
        <w:tc>
          <w:tcPr>
            <w:tcW w:w="1080" w:type="dxa"/>
            <w:tcBorders>
              <w:top w:val="single" w:sz="4" w:space="0" w:color="000000"/>
              <w:bottom w:val="single" w:sz="18" w:space="0" w:color="000000"/>
            </w:tcBorders>
            <w:vAlign w:val="center"/>
            <w:tcPrChange w:id="8488" w:author="Joe McCrossan" w:date="2014-03-16T18:30:00Z">
              <w:tcPr>
                <w:tcW w:w="1080" w:type="dxa"/>
                <w:tcBorders>
                  <w:top w:val="single" w:sz="4" w:space="0" w:color="000000"/>
                  <w:bottom w:val="single" w:sz="18" w:space="0" w:color="000000"/>
                </w:tcBorders>
                <w:vAlign w:val="center"/>
              </w:tcPr>
            </w:tcPrChange>
          </w:tcPr>
          <w:p w14:paraId="03159608" w14:textId="277267B1" w:rsidR="000C522C" w:rsidRPr="00374B79" w:rsidDel="00644F2A" w:rsidRDefault="000C522C" w:rsidP="00E04512">
            <w:pPr>
              <w:pStyle w:val="DECETableCell"/>
              <w:keepNext/>
              <w:rPr>
                <w:del w:id="8489" w:author="Joe McCrossan" w:date="2014-05-26T12:27:00Z"/>
                <w:sz w:val="16"/>
                <w:szCs w:val="16"/>
              </w:rPr>
            </w:pPr>
            <w:del w:id="8490" w:author="Joe McCrossan" w:date="2014-05-26T12:27:00Z">
              <w:r w:rsidRPr="00374B79" w:rsidDel="00644F2A">
                <w:rPr>
                  <w:sz w:val="16"/>
                  <w:szCs w:val="16"/>
                </w:rPr>
                <w:delText>640 x 720</w:delText>
              </w:r>
            </w:del>
          </w:p>
        </w:tc>
        <w:tc>
          <w:tcPr>
            <w:tcW w:w="1065" w:type="dxa"/>
            <w:tcBorders>
              <w:top w:val="single" w:sz="4" w:space="0" w:color="000000"/>
              <w:bottom w:val="single" w:sz="18" w:space="0" w:color="000000"/>
            </w:tcBorders>
            <w:vAlign w:val="center"/>
            <w:tcPrChange w:id="8491" w:author="Joe McCrossan" w:date="2014-03-16T18:30:00Z">
              <w:tcPr>
                <w:tcW w:w="1080" w:type="dxa"/>
                <w:tcBorders>
                  <w:top w:val="single" w:sz="4" w:space="0" w:color="000000"/>
                  <w:bottom w:val="single" w:sz="18" w:space="0" w:color="000000"/>
                </w:tcBorders>
                <w:vAlign w:val="center"/>
              </w:tcPr>
            </w:tcPrChange>
          </w:tcPr>
          <w:p w14:paraId="6E296EA5" w14:textId="6B00C60B" w:rsidR="000C522C" w:rsidRPr="00374B79" w:rsidDel="00644F2A" w:rsidRDefault="000C522C" w:rsidP="00E04512">
            <w:pPr>
              <w:pStyle w:val="DECETableCell"/>
              <w:keepNext/>
              <w:rPr>
                <w:del w:id="8492" w:author="Joe McCrossan" w:date="2014-05-26T12:27:00Z"/>
                <w:sz w:val="16"/>
                <w:szCs w:val="16"/>
                <w:lang w:eastAsia="ja-JP"/>
              </w:rPr>
            </w:pPr>
            <w:del w:id="8493" w:author="Joe McCrossan" w:date="2014-05-26T12:27:00Z">
              <w:r w:rsidRPr="00374B79" w:rsidDel="00644F2A">
                <w:rPr>
                  <w:sz w:val="16"/>
                  <w:szCs w:val="16"/>
                  <w:lang w:eastAsia="ja-JP"/>
                </w:rPr>
                <w:delText>up to 39</w:delText>
              </w:r>
            </w:del>
          </w:p>
        </w:tc>
        <w:tc>
          <w:tcPr>
            <w:tcW w:w="1109" w:type="dxa"/>
            <w:tcBorders>
              <w:top w:val="single" w:sz="4" w:space="0" w:color="000000"/>
              <w:bottom w:val="single" w:sz="18" w:space="0" w:color="000000"/>
            </w:tcBorders>
            <w:vAlign w:val="center"/>
            <w:tcPrChange w:id="8494" w:author="Joe McCrossan" w:date="2014-03-16T18:30:00Z">
              <w:tcPr>
                <w:tcW w:w="1109" w:type="dxa"/>
                <w:tcBorders>
                  <w:top w:val="single" w:sz="4" w:space="0" w:color="000000"/>
                  <w:bottom w:val="single" w:sz="18" w:space="0" w:color="000000"/>
                </w:tcBorders>
                <w:vAlign w:val="center"/>
              </w:tcPr>
            </w:tcPrChange>
          </w:tcPr>
          <w:p w14:paraId="4686A38F" w14:textId="17BA7E8C" w:rsidR="000C522C" w:rsidRPr="00374B79" w:rsidDel="00644F2A" w:rsidRDefault="000C522C" w:rsidP="00E04512">
            <w:pPr>
              <w:pStyle w:val="DECETableCell"/>
              <w:keepNext/>
              <w:rPr>
                <w:del w:id="8495" w:author="Joe McCrossan" w:date="2014-05-26T12:27:00Z"/>
                <w:sz w:val="16"/>
                <w:szCs w:val="16"/>
                <w:lang w:eastAsia="ja-JP"/>
              </w:rPr>
            </w:pPr>
            <w:del w:id="8496" w:author="Joe McCrossan" w:date="2014-05-26T12:27:00Z">
              <w:r w:rsidRPr="00374B79" w:rsidDel="00644F2A">
                <w:rPr>
                  <w:sz w:val="16"/>
                  <w:szCs w:val="16"/>
                  <w:lang w:eastAsia="ja-JP"/>
                </w:rPr>
                <w:delText>up to 44</w:delText>
              </w:r>
            </w:del>
          </w:p>
        </w:tc>
        <w:tc>
          <w:tcPr>
            <w:tcW w:w="990" w:type="dxa"/>
            <w:tcBorders>
              <w:top w:val="single" w:sz="4" w:space="0" w:color="000000"/>
              <w:bottom w:val="single" w:sz="18" w:space="0" w:color="000000"/>
            </w:tcBorders>
            <w:vAlign w:val="center"/>
            <w:tcPrChange w:id="8497" w:author="Joe McCrossan" w:date="2014-03-16T18:30:00Z">
              <w:tcPr>
                <w:tcW w:w="990" w:type="dxa"/>
                <w:tcBorders>
                  <w:top w:val="single" w:sz="4" w:space="0" w:color="000000"/>
                  <w:bottom w:val="single" w:sz="18" w:space="0" w:color="000000"/>
                </w:tcBorders>
                <w:vAlign w:val="center"/>
              </w:tcPr>
            </w:tcPrChange>
          </w:tcPr>
          <w:p w14:paraId="363D79D8" w14:textId="4A51C542" w:rsidR="00860A88" w:rsidDel="00644F2A" w:rsidRDefault="000C522C" w:rsidP="00330996">
            <w:pPr>
              <w:pStyle w:val="DECETableCell"/>
              <w:keepNext/>
              <w:jc w:val="center"/>
              <w:rPr>
                <w:del w:id="8498" w:author="Joe McCrossan" w:date="2014-05-26T12:27:00Z"/>
                <w:sz w:val="16"/>
                <w:szCs w:val="16"/>
                <w:lang w:eastAsia="ja-JP"/>
              </w:rPr>
            </w:pPr>
            <w:del w:id="8499" w:author="Joe McCrossan" w:date="2014-05-26T12:27:00Z">
              <w:r w:rsidDel="00644F2A">
                <w:rPr>
                  <w:sz w:val="16"/>
                  <w:szCs w:val="16"/>
                  <w:lang w:eastAsia="ja-JP"/>
                </w:rPr>
                <w:delText>up to 640</w:delText>
              </w:r>
            </w:del>
          </w:p>
        </w:tc>
        <w:tc>
          <w:tcPr>
            <w:tcW w:w="990" w:type="dxa"/>
            <w:tcBorders>
              <w:top w:val="single" w:sz="4" w:space="0" w:color="000000"/>
              <w:bottom w:val="single" w:sz="18" w:space="0" w:color="000000"/>
            </w:tcBorders>
            <w:vAlign w:val="center"/>
            <w:tcPrChange w:id="8500" w:author="Joe McCrossan" w:date="2014-03-16T18:30:00Z">
              <w:tcPr>
                <w:tcW w:w="990" w:type="dxa"/>
                <w:tcBorders>
                  <w:top w:val="single" w:sz="4" w:space="0" w:color="000000"/>
                  <w:bottom w:val="single" w:sz="18" w:space="0" w:color="000000"/>
                </w:tcBorders>
                <w:vAlign w:val="center"/>
              </w:tcPr>
            </w:tcPrChange>
          </w:tcPr>
          <w:p w14:paraId="6F782596" w14:textId="56538A66" w:rsidR="00860A88" w:rsidDel="00644F2A" w:rsidRDefault="000F3C4F" w:rsidP="00330996">
            <w:pPr>
              <w:pStyle w:val="DECETableCell"/>
              <w:keepNext/>
              <w:jc w:val="center"/>
              <w:rPr>
                <w:del w:id="8501" w:author="Joe McCrossan" w:date="2014-05-26T12:27:00Z"/>
                <w:sz w:val="16"/>
                <w:szCs w:val="16"/>
                <w:lang w:eastAsia="ja-JP"/>
              </w:rPr>
            </w:pPr>
            <w:del w:id="8502" w:author="Joe McCrossan" w:date="2014-05-26T12:27:00Z">
              <w:r w:rsidDel="00644F2A">
                <w:rPr>
                  <w:sz w:val="16"/>
                  <w:szCs w:val="16"/>
                  <w:lang w:eastAsia="ja-JP"/>
                </w:rPr>
                <w:delText xml:space="preserve">up to </w:delText>
              </w:r>
              <w:r w:rsidRPr="000F3C4F" w:rsidDel="00644F2A">
                <w:rPr>
                  <w:sz w:val="16"/>
                  <w:szCs w:val="16"/>
                  <w:lang w:eastAsia="ja-JP"/>
                </w:rPr>
                <w:delText>768</w:delText>
              </w:r>
              <w:r w:rsidRPr="00055618" w:rsidDel="00644F2A">
                <w:rPr>
                  <w:sz w:val="16"/>
                  <w:szCs w:val="16"/>
                  <w:lang w:eastAsia="ja-JP"/>
                </w:rPr>
                <w:delText>**</w:delText>
              </w:r>
            </w:del>
          </w:p>
        </w:tc>
        <w:tc>
          <w:tcPr>
            <w:tcW w:w="990" w:type="dxa"/>
            <w:tcBorders>
              <w:top w:val="single" w:sz="4" w:space="0" w:color="000000"/>
              <w:bottom w:val="single" w:sz="18" w:space="0" w:color="000000"/>
            </w:tcBorders>
            <w:vAlign w:val="center"/>
            <w:tcPrChange w:id="8503" w:author="Joe McCrossan" w:date="2014-03-16T18:30:00Z">
              <w:tcPr>
                <w:tcW w:w="990" w:type="dxa"/>
                <w:tcBorders>
                  <w:top w:val="single" w:sz="4" w:space="0" w:color="000000"/>
                  <w:bottom w:val="single" w:sz="18" w:space="0" w:color="000000"/>
                </w:tcBorders>
                <w:vAlign w:val="center"/>
              </w:tcPr>
            </w:tcPrChange>
          </w:tcPr>
          <w:p w14:paraId="6F46EEB0" w14:textId="5DF15C1F" w:rsidR="000C522C" w:rsidRPr="00374B79" w:rsidDel="00644F2A" w:rsidRDefault="000C522C" w:rsidP="00E04512">
            <w:pPr>
              <w:pStyle w:val="DECETableCell"/>
              <w:keepNext/>
              <w:rPr>
                <w:del w:id="8504" w:author="Joe McCrossan" w:date="2014-05-26T12:27:00Z"/>
                <w:sz w:val="16"/>
                <w:szCs w:val="16"/>
                <w:lang w:eastAsia="ja-JP"/>
              </w:rPr>
            </w:pPr>
            <w:del w:id="8505" w:author="Joe McCrossan" w:date="2014-05-26T12:27:00Z">
              <w:r w:rsidRPr="00374B79" w:rsidDel="00644F2A">
                <w:rPr>
                  <w:sz w:val="16"/>
                  <w:szCs w:val="16"/>
                  <w:lang w:eastAsia="ja-JP"/>
                </w:rPr>
                <w:delText>16</w:delText>
              </w:r>
            </w:del>
          </w:p>
        </w:tc>
      </w:tr>
      <w:tr w:rsidR="000C522C" w:rsidRPr="005B504E" w:rsidDel="00644F2A" w14:paraId="4E5AE8EC" w14:textId="4A9B331E" w:rsidTr="00DC7D34">
        <w:trPr>
          <w:jc w:val="center"/>
          <w:del w:id="8506" w:author="Joe McCrossan" w:date="2014-05-26T12:27:00Z"/>
          <w:trPrChange w:id="8507" w:author="Joe McCrossan" w:date="2014-03-16T18:30:00Z">
            <w:trPr>
              <w:jc w:val="center"/>
            </w:trPr>
          </w:trPrChange>
        </w:trPr>
        <w:tc>
          <w:tcPr>
            <w:tcW w:w="1080" w:type="dxa"/>
            <w:vMerge w:val="restart"/>
            <w:tcBorders>
              <w:top w:val="single" w:sz="18" w:space="0" w:color="000000"/>
            </w:tcBorders>
            <w:vAlign w:val="center"/>
            <w:tcPrChange w:id="8508" w:author="Joe McCrossan" w:date="2014-03-16T18:30:00Z">
              <w:tcPr>
                <w:tcW w:w="1080" w:type="dxa"/>
                <w:vMerge w:val="restart"/>
                <w:tcBorders>
                  <w:top w:val="single" w:sz="18" w:space="0" w:color="000000"/>
                </w:tcBorders>
                <w:vAlign w:val="center"/>
              </w:tcPr>
            </w:tcPrChange>
          </w:tcPr>
          <w:p w14:paraId="1F577135" w14:textId="213FEFC8" w:rsidR="000C522C" w:rsidRPr="00374B79" w:rsidDel="00644F2A" w:rsidRDefault="000C522C" w:rsidP="00E04512">
            <w:pPr>
              <w:pStyle w:val="DECETableCell"/>
              <w:rPr>
                <w:del w:id="8509" w:author="Joe McCrossan" w:date="2014-05-26T12:27:00Z"/>
                <w:sz w:val="16"/>
                <w:szCs w:val="16"/>
                <w:lang w:eastAsia="ja-JP"/>
              </w:rPr>
            </w:pPr>
            <w:del w:id="8510" w:author="Joe McCrossan" w:date="2014-05-26T12:27:00Z">
              <w:r w:rsidRPr="00374B79" w:rsidDel="00644F2A">
                <w:rPr>
                  <w:sz w:val="16"/>
                  <w:szCs w:val="16"/>
                  <w:lang w:eastAsia="ja-JP"/>
                </w:rPr>
                <w:delText>1920 x 1080</w:delText>
              </w:r>
            </w:del>
          </w:p>
          <w:p w14:paraId="789EB7F2" w14:textId="2CDE9AEF" w:rsidR="000C522C" w:rsidRPr="00374B79" w:rsidDel="00644F2A" w:rsidRDefault="000C522C" w:rsidP="00E04512">
            <w:pPr>
              <w:pStyle w:val="DECETableCell"/>
              <w:keepNext/>
              <w:rPr>
                <w:del w:id="8511" w:author="Joe McCrossan" w:date="2014-05-26T12:27:00Z"/>
                <w:sz w:val="16"/>
                <w:szCs w:val="16"/>
                <w:lang w:eastAsia="ja-JP"/>
              </w:rPr>
            </w:pPr>
          </w:p>
        </w:tc>
        <w:tc>
          <w:tcPr>
            <w:tcW w:w="720" w:type="dxa"/>
            <w:vMerge w:val="restart"/>
            <w:tcBorders>
              <w:top w:val="single" w:sz="18" w:space="0" w:color="000000"/>
            </w:tcBorders>
            <w:vAlign w:val="center"/>
            <w:tcPrChange w:id="8512" w:author="Joe McCrossan" w:date="2014-03-16T18:30:00Z">
              <w:tcPr>
                <w:tcW w:w="720" w:type="dxa"/>
                <w:vMerge w:val="restart"/>
                <w:tcBorders>
                  <w:top w:val="single" w:sz="18" w:space="0" w:color="000000"/>
                </w:tcBorders>
                <w:vAlign w:val="center"/>
              </w:tcPr>
            </w:tcPrChange>
          </w:tcPr>
          <w:p w14:paraId="7C03B9DE" w14:textId="72EA7D0A" w:rsidR="000C522C" w:rsidRPr="00374B79" w:rsidDel="00644F2A" w:rsidRDefault="000C522C" w:rsidP="00E04512">
            <w:pPr>
              <w:pStyle w:val="DECETableCell"/>
              <w:rPr>
                <w:del w:id="8513" w:author="Joe McCrossan" w:date="2014-05-26T12:27:00Z"/>
                <w:sz w:val="16"/>
                <w:szCs w:val="16"/>
                <w:lang w:eastAsia="ja-JP"/>
              </w:rPr>
            </w:pPr>
            <w:del w:id="8514" w:author="Joe McCrossan" w:date="2014-05-26T12:27:00Z">
              <w:r w:rsidRPr="00374B79" w:rsidDel="00644F2A">
                <w:rPr>
                  <w:sz w:val="16"/>
                  <w:szCs w:val="16"/>
                  <w:lang w:eastAsia="ja-JP"/>
                </w:rPr>
                <w:delText>1.778</w:delText>
              </w:r>
            </w:del>
          </w:p>
          <w:p w14:paraId="35FE7CB3" w14:textId="28CBEE02" w:rsidR="000C522C" w:rsidRPr="00374B79" w:rsidDel="00644F2A" w:rsidRDefault="000C522C" w:rsidP="00E04512">
            <w:pPr>
              <w:pStyle w:val="DECETableCell"/>
              <w:keepNext/>
              <w:rPr>
                <w:del w:id="8515" w:author="Joe McCrossan" w:date="2014-05-26T12:27:00Z"/>
                <w:sz w:val="16"/>
                <w:szCs w:val="16"/>
                <w:lang w:eastAsia="ja-JP"/>
              </w:rPr>
            </w:pPr>
          </w:p>
        </w:tc>
        <w:tc>
          <w:tcPr>
            <w:tcW w:w="720" w:type="dxa"/>
            <w:vMerge w:val="restart"/>
            <w:tcBorders>
              <w:top w:val="single" w:sz="18" w:space="0" w:color="000000"/>
            </w:tcBorders>
            <w:vAlign w:val="center"/>
            <w:tcPrChange w:id="8516" w:author="Joe McCrossan" w:date="2014-03-16T18:30:00Z">
              <w:tcPr>
                <w:tcW w:w="720" w:type="dxa"/>
                <w:vMerge w:val="restart"/>
                <w:tcBorders>
                  <w:top w:val="single" w:sz="18" w:space="0" w:color="000000"/>
                </w:tcBorders>
                <w:vAlign w:val="center"/>
              </w:tcPr>
            </w:tcPrChange>
          </w:tcPr>
          <w:p w14:paraId="7F02AD06" w14:textId="3276827E" w:rsidR="000C522C" w:rsidRPr="00374B79" w:rsidDel="00644F2A" w:rsidRDefault="000C522C" w:rsidP="00E04512">
            <w:pPr>
              <w:pStyle w:val="DECETableCell"/>
              <w:rPr>
                <w:del w:id="8517" w:author="Joe McCrossan" w:date="2014-05-26T12:27:00Z"/>
                <w:sz w:val="16"/>
                <w:szCs w:val="16"/>
                <w:lang w:eastAsia="ja-JP"/>
              </w:rPr>
            </w:pPr>
            <w:del w:id="8518" w:author="Joe McCrossan" w:date="2014-05-26T12:27:00Z">
              <w:r w:rsidRPr="00374B79" w:rsidDel="00644F2A">
                <w:rPr>
                  <w:sz w:val="16"/>
                  <w:szCs w:val="16"/>
                  <w:lang w:eastAsia="ja-JP"/>
                </w:rPr>
                <w:delText>25000÷1000</w:delText>
              </w:r>
            </w:del>
          </w:p>
          <w:p w14:paraId="24B4C2C1" w14:textId="0778E55B" w:rsidR="000C522C" w:rsidRPr="00374B79" w:rsidDel="00644F2A" w:rsidRDefault="000C522C" w:rsidP="00E04512">
            <w:pPr>
              <w:pStyle w:val="DECETableCell"/>
              <w:keepNext/>
              <w:rPr>
                <w:del w:id="8519" w:author="Joe McCrossan" w:date="2014-05-26T12:27:00Z"/>
                <w:sz w:val="16"/>
                <w:szCs w:val="16"/>
                <w:lang w:eastAsia="ja-JP"/>
              </w:rPr>
            </w:pPr>
          </w:p>
        </w:tc>
        <w:tc>
          <w:tcPr>
            <w:tcW w:w="645" w:type="dxa"/>
            <w:tcBorders>
              <w:top w:val="single" w:sz="18" w:space="0" w:color="000000"/>
              <w:bottom w:val="single" w:sz="4" w:space="0" w:color="000000"/>
            </w:tcBorders>
            <w:vAlign w:val="center"/>
            <w:tcPrChange w:id="8520" w:author="Joe McCrossan" w:date="2014-03-16T18:30:00Z">
              <w:tcPr>
                <w:tcW w:w="630" w:type="dxa"/>
                <w:tcBorders>
                  <w:top w:val="single" w:sz="18" w:space="0" w:color="000000"/>
                  <w:bottom w:val="single" w:sz="4" w:space="0" w:color="000000"/>
                </w:tcBorders>
                <w:vAlign w:val="center"/>
              </w:tcPr>
            </w:tcPrChange>
          </w:tcPr>
          <w:p w14:paraId="45A03E74" w14:textId="440395C5" w:rsidR="000C522C" w:rsidRPr="00374B79" w:rsidDel="00644F2A" w:rsidRDefault="000C522C" w:rsidP="00E04512">
            <w:pPr>
              <w:pStyle w:val="DECETableCell"/>
              <w:rPr>
                <w:del w:id="8521" w:author="Joe McCrossan" w:date="2014-05-26T12:27:00Z"/>
                <w:sz w:val="16"/>
                <w:szCs w:val="16"/>
                <w:lang w:eastAsia="ja-JP"/>
              </w:rPr>
            </w:pPr>
            <w:del w:id="8522" w:author="Joe McCrossan" w:date="2014-05-26T12:27:00Z">
              <w:r w:rsidRPr="00374B79" w:rsidDel="00644F2A">
                <w:rPr>
                  <w:sz w:val="16"/>
                  <w:szCs w:val="16"/>
                  <w:lang w:eastAsia="ja-JP"/>
                </w:rPr>
                <w:delText>1</w:delText>
              </w:r>
            </w:del>
          </w:p>
        </w:tc>
        <w:tc>
          <w:tcPr>
            <w:tcW w:w="540" w:type="dxa"/>
            <w:tcBorders>
              <w:top w:val="single" w:sz="18" w:space="0" w:color="000000"/>
              <w:bottom w:val="single" w:sz="4" w:space="0" w:color="000000"/>
            </w:tcBorders>
            <w:vAlign w:val="center"/>
            <w:tcPrChange w:id="8523" w:author="Joe McCrossan" w:date="2014-03-16T18:30:00Z">
              <w:tcPr>
                <w:tcW w:w="540" w:type="dxa"/>
                <w:tcBorders>
                  <w:top w:val="single" w:sz="18" w:space="0" w:color="000000"/>
                  <w:bottom w:val="single" w:sz="4" w:space="0" w:color="000000"/>
                </w:tcBorders>
                <w:vAlign w:val="center"/>
              </w:tcPr>
            </w:tcPrChange>
          </w:tcPr>
          <w:p w14:paraId="2F88C7E6" w14:textId="58958BDE" w:rsidR="000C522C" w:rsidRPr="00374B79" w:rsidDel="00644F2A" w:rsidRDefault="000C522C" w:rsidP="00E04512">
            <w:pPr>
              <w:pStyle w:val="DECETableCell"/>
              <w:rPr>
                <w:del w:id="8524" w:author="Joe McCrossan" w:date="2014-05-26T12:27:00Z"/>
                <w:sz w:val="16"/>
                <w:szCs w:val="16"/>
              </w:rPr>
            </w:pPr>
            <w:del w:id="8525" w:author="Joe McCrossan" w:date="2014-05-26T12:27:00Z">
              <w:r w:rsidRPr="00374B79" w:rsidDel="00644F2A">
                <w:rPr>
                  <w:sz w:val="16"/>
                  <w:szCs w:val="16"/>
                </w:rPr>
                <w:delText>1</w:delText>
              </w:r>
            </w:del>
          </w:p>
        </w:tc>
        <w:tc>
          <w:tcPr>
            <w:tcW w:w="1080" w:type="dxa"/>
            <w:tcBorders>
              <w:top w:val="single" w:sz="18" w:space="0" w:color="000000"/>
              <w:bottom w:val="single" w:sz="4" w:space="0" w:color="000000"/>
            </w:tcBorders>
            <w:vAlign w:val="center"/>
            <w:tcPrChange w:id="8526" w:author="Joe McCrossan" w:date="2014-03-16T18:30:00Z">
              <w:tcPr>
                <w:tcW w:w="1080" w:type="dxa"/>
                <w:tcBorders>
                  <w:top w:val="single" w:sz="18" w:space="0" w:color="000000"/>
                  <w:bottom w:val="single" w:sz="4" w:space="0" w:color="000000"/>
                </w:tcBorders>
                <w:vAlign w:val="center"/>
              </w:tcPr>
            </w:tcPrChange>
          </w:tcPr>
          <w:p w14:paraId="2D69A1A4" w14:textId="7C23B3AA" w:rsidR="000C522C" w:rsidRPr="00374B79" w:rsidDel="00644F2A" w:rsidRDefault="000C522C" w:rsidP="00E04512">
            <w:pPr>
              <w:pStyle w:val="DECETableCell"/>
              <w:rPr>
                <w:del w:id="8527" w:author="Joe McCrossan" w:date="2014-05-26T12:27:00Z"/>
                <w:sz w:val="16"/>
                <w:szCs w:val="16"/>
              </w:rPr>
            </w:pPr>
            <w:del w:id="8528" w:author="Joe McCrossan" w:date="2014-05-26T12:27:00Z">
              <w:r w:rsidRPr="00374B79" w:rsidDel="00644F2A">
                <w:rPr>
                  <w:sz w:val="16"/>
                  <w:szCs w:val="16"/>
                </w:rPr>
                <w:delText>1920 x 1080</w:delText>
              </w:r>
            </w:del>
          </w:p>
        </w:tc>
        <w:tc>
          <w:tcPr>
            <w:tcW w:w="1065" w:type="dxa"/>
            <w:tcBorders>
              <w:top w:val="single" w:sz="18" w:space="0" w:color="000000"/>
              <w:bottom w:val="single" w:sz="4" w:space="0" w:color="000000"/>
            </w:tcBorders>
            <w:vAlign w:val="center"/>
            <w:tcPrChange w:id="8529" w:author="Joe McCrossan" w:date="2014-03-16T18:30:00Z">
              <w:tcPr>
                <w:tcW w:w="1080" w:type="dxa"/>
                <w:tcBorders>
                  <w:top w:val="single" w:sz="18" w:space="0" w:color="000000"/>
                  <w:bottom w:val="single" w:sz="4" w:space="0" w:color="000000"/>
                </w:tcBorders>
                <w:vAlign w:val="center"/>
              </w:tcPr>
            </w:tcPrChange>
          </w:tcPr>
          <w:p w14:paraId="486AD74F" w14:textId="00B06FCE" w:rsidR="000C522C" w:rsidRPr="00374B79" w:rsidDel="00644F2A" w:rsidRDefault="000C522C" w:rsidP="00E04512">
            <w:pPr>
              <w:pStyle w:val="DECETableCell"/>
              <w:rPr>
                <w:del w:id="8530" w:author="Joe McCrossan" w:date="2014-05-26T12:27:00Z"/>
                <w:sz w:val="16"/>
                <w:szCs w:val="16"/>
                <w:lang w:eastAsia="ja-JP"/>
              </w:rPr>
            </w:pPr>
            <w:del w:id="8531" w:author="Joe McCrossan" w:date="2014-05-26T12:27:00Z">
              <w:r w:rsidRPr="00374B79" w:rsidDel="00644F2A">
                <w:rPr>
                  <w:sz w:val="16"/>
                  <w:szCs w:val="16"/>
                  <w:lang w:eastAsia="ja-JP"/>
                </w:rPr>
                <w:delText>up to 119</w:delText>
              </w:r>
            </w:del>
          </w:p>
        </w:tc>
        <w:tc>
          <w:tcPr>
            <w:tcW w:w="1109" w:type="dxa"/>
            <w:tcBorders>
              <w:top w:val="single" w:sz="18" w:space="0" w:color="000000"/>
              <w:bottom w:val="single" w:sz="4" w:space="0" w:color="000000"/>
            </w:tcBorders>
            <w:vAlign w:val="center"/>
            <w:tcPrChange w:id="8532" w:author="Joe McCrossan" w:date="2014-03-16T18:30:00Z">
              <w:tcPr>
                <w:tcW w:w="1109" w:type="dxa"/>
                <w:tcBorders>
                  <w:top w:val="single" w:sz="18" w:space="0" w:color="000000"/>
                  <w:bottom w:val="single" w:sz="4" w:space="0" w:color="000000"/>
                </w:tcBorders>
                <w:vAlign w:val="center"/>
              </w:tcPr>
            </w:tcPrChange>
          </w:tcPr>
          <w:p w14:paraId="45D2DD85" w14:textId="0BBDECCF" w:rsidR="000C522C" w:rsidRPr="00374B79" w:rsidDel="00644F2A" w:rsidRDefault="000C522C" w:rsidP="00E04512">
            <w:pPr>
              <w:pStyle w:val="DECETableCell"/>
              <w:rPr>
                <w:del w:id="8533" w:author="Joe McCrossan" w:date="2014-05-26T12:27:00Z"/>
                <w:sz w:val="16"/>
                <w:szCs w:val="16"/>
                <w:lang w:eastAsia="ja-JP"/>
              </w:rPr>
            </w:pPr>
            <w:del w:id="8534" w:author="Joe McCrossan" w:date="2014-05-26T12:27:00Z">
              <w:r w:rsidRPr="00374B79" w:rsidDel="00644F2A">
                <w:rPr>
                  <w:sz w:val="16"/>
                  <w:szCs w:val="16"/>
                  <w:lang w:eastAsia="ja-JP"/>
                </w:rPr>
                <w:delText>up to 67*</w:delText>
              </w:r>
            </w:del>
          </w:p>
        </w:tc>
        <w:tc>
          <w:tcPr>
            <w:tcW w:w="990" w:type="dxa"/>
            <w:tcBorders>
              <w:top w:val="single" w:sz="18" w:space="0" w:color="000000"/>
              <w:bottom w:val="single" w:sz="4" w:space="0" w:color="000000"/>
            </w:tcBorders>
            <w:vAlign w:val="center"/>
            <w:tcPrChange w:id="8535" w:author="Joe McCrossan" w:date="2014-03-16T18:30:00Z">
              <w:tcPr>
                <w:tcW w:w="990" w:type="dxa"/>
                <w:tcBorders>
                  <w:top w:val="single" w:sz="18" w:space="0" w:color="000000"/>
                  <w:bottom w:val="single" w:sz="4" w:space="0" w:color="000000"/>
                </w:tcBorders>
                <w:vAlign w:val="center"/>
              </w:tcPr>
            </w:tcPrChange>
          </w:tcPr>
          <w:p w14:paraId="45891FC4" w14:textId="7A6B1140" w:rsidR="00860A88" w:rsidDel="00644F2A" w:rsidRDefault="000C522C" w:rsidP="00330996">
            <w:pPr>
              <w:pStyle w:val="DECETableCell"/>
              <w:jc w:val="center"/>
              <w:rPr>
                <w:del w:id="8536" w:author="Joe McCrossan" w:date="2014-05-26T12:27:00Z"/>
                <w:sz w:val="16"/>
                <w:szCs w:val="16"/>
                <w:lang w:eastAsia="ja-JP"/>
              </w:rPr>
            </w:pPr>
            <w:del w:id="8537" w:author="Joe McCrossan" w:date="2014-05-26T12:27:00Z">
              <w:r w:rsidDel="00644F2A">
                <w:rPr>
                  <w:sz w:val="16"/>
                  <w:szCs w:val="16"/>
                  <w:lang w:eastAsia="ja-JP"/>
                </w:rPr>
                <w:delText>up to 1920</w:delText>
              </w:r>
            </w:del>
          </w:p>
        </w:tc>
        <w:tc>
          <w:tcPr>
            <w:tcW w:w="990" w:type="dxa"/>
            <w:tcBorders>
              <w:top w:val="single" w:sz="18" w:space="0" w:color="000000"/>
              <w:bottom w:val="single" w:sz="4" w:space="0" w:color="000000"/>
            </w:tcBorders>
            <w:vAlign w:val="center"/>
            <w:tcPrChange w:id="8538" w:author="Joe McCrossan" w:date="2014-03-16T18:30:00Z">
              <w:tcPr>
                <w:tcW w:w="990" w:type="dxa"/>
                <w:tcBorders>
                  <w:top w:val="single" w:sz="18" w:space="0" w:color="000000"/>
                  <w:bottom w:val="single" w:sz="4" w:space="0" w:color="000000"/>
                </w:tcBorders>
                <w:vAlign w:val="center"/>
              </w:tcPr>
            </w:tcPrChange>
          </w:tcPr>
          <w:p w14:paraId="389483FC" w14:textId="42F1B476" w:rsidR="00860A88" w:rsidDel="00644F2A" w:rsidRDefault="000C522C" w:rsidP="00330996">
            <w:pPr>
              <w:pStyle w:val="DECETableCell"/>
              <w:jc w:val="center"/>
              <w:rPr>
                <w:del w:id="8539" w:author="Joe McCrossan" w:date="2014-05-26T12:27:00Z"/>
                <w:sz w:val="16"/>
                <w:szCs w:val="16"/>
                <w:lang w:eastAsia="ja-JP"/>
              </w:rPr>
            </w:pPr>
            <w:del w:id="8540" w:author="Joe McCrossan" w:date="2014-05-26T12:27:00Z">
              <w:r w:rsidDel="00644F2A">
                <w:rPr>
                  <w:sz w:val="16"/>
                  <w:szCs w:val="16"/>
                  <w:lang w:eastAsia="ja-JP"/>
                </w:rPr>
                <w:delText>up to 108</w:delText>
              </w:r>
              <w:r w:rsidR="000F3C4F" w:rsidDel="00644F2A">
                <w:rPr>
                  <w:sz w:val="16"/>
                  <w:szCs w:val="16"/>
                  <w:lang w:eastAsia="ja-JP"/>
                </w:rPr>
                <w:delText>8</w:delText>
              </w:r>
              <w:r w:rsidR="000F3C4F" w:rsidRPr="00055618" w:rsidDel="00644F2A">
                <w:rPr>
                  <w:sz w:val="16"/>
                  <w:szCs w:val="16"/>
                  <w:lang w:eastAsia="ja-JP"/>
                </w:rPr>
                <w:delText>**</w:delText>
              </w:r>
            </w:del>
          </w:p>
        </w:tc>
        <w:tc>
          <w:tcPr>
            <w:tcW w:w="990" w:type="dxa"/>
            <w:tcBorders>
              <w:top w:val="single" w:sz="18" w:space="0" w:color="000000"/>
              <w:bottom w:val="single" w:sz="4" w:space="0" w:color="000000"/>
            </w:tcBorders>
            <w:vAlign w:val="center"/>
            <w:tcPrChange w:id="8541" w:author="Joe McCrossan" w:date="2014-03-16T18:30:00Z">
              <w:tcPr>
                <w:tcW w:w="990" w:type="dxa"/>
                <w:tcBorders>
                  <w:top w:val="single" w:sz="18" w:space="0" w:color="000000"/>
                  <w:bottom w:val="single" w:sz="4" w:space="0" w:color="000000"/>
                </w:tcBorders>
                <w:vAlign w:val="center"/>
              </w:tcPr>
            </w:tcPrChange>
          </w:tcPr>
          <w:p w14:paraId="349835F6" w14:textId="4DA4E969" w:rsidR="000C522C" w:rsidRPr="00374B79" w:rsidDel="00644F2A" w:rsidRDefault="000C522C" w:rsidP="00E04512">
            <w:pPr>
              <w:pStyle w:val="DECETableCell"/>
              <w:rPr>
                <w:del w:id="8542" w:author="Joe McCrossan" w:date="2014-05-26T12:27:00Z"/>
                <w:sz w:val="16"/>
                <w:szCs w:val="16"/>
                <w:lang w:eastAsia="ja-JP"/>
              </w:rPr>
            </w:pPr>
            <w:del w:id="8543" w:author="Joe McCrossan" w:date="2014-05-26T12:27:00Z">
              <w:r w:rsidRPr="00374B79" w:rsidDel="00644F2A">
                <w:rPr>
                  <w:sz w:val="16"/>
                  <w:szCs w:val="16"/>
                  <w:lang w:eastAsia="ja-JP"/>
                </w:rPr>
                <w:delText>1</w:delText>
              </w:r>
            </w:del>
          </w:p>
        </w:tc>
      </w:tr>
      <w:tr w:rsidR="000C522C" w:rsidRPr="005B504E" w:rsidDel="00644F2A" w14:paraId="6EB01800" w14:textId="6261B67F" w:rsidTr="00DC7D34">
        <w:trPr>
          <w:jc w:val="center"/>
          <w:del w:id="8544" w:author="Joe McCrossan" w:date="2014-05-26T12:27:00Z"/>
          <w:trPrChange w:id="8545" w:author="Joe McCrossan" w:date="2014-03-16T18:30:00Z">
            <w:trPr>
              <w:jc w:val="center"/>
            </w:trPr>
          </w:trPrChange>
        </w:trPr>
        <w:tc>
          <w:tcPr>
            <w:tcW w:w="1080" w:type="dxa"/>
            <w:vMerge/>
            <w:vAlign w:val="center"/>
            <w:tcPrChange w:id="8546" w:author="Joe McCrossan" w:date="2014-03-16T18:30:00Z">
              <w:tcPr>
                <w:tcW w:w="1080" w:type="dxa"/>
                <w:vMerge/>
                <w:vAlign w:val="center"/>
              </w:tcPr>
            </w:tcPrChange>
          </w:tcPr>
          <w:p w14:paraId="10A67550" w14:textId="3F04D4CC" w:rsidR="000C522C" w:rsidRPr="00374B79" w:rsidDel="00644F2A" w:rsidRDefault="000C522C" w:rsidP="00E04512">
            <w:pPr>
              <w:pStyle w:val="DECETableCell"/>
              <w:keepNext/>
              <w:rPr>
                <w:del w:id="8547" w:author="Joe McCrossan" w:date="2014-05-26T12:27:00Z"/>
                <w:sz w:val="16"/>
                <w:szCs w:val="16"/>
                <w:lang w:eastAsia="ja-JP"/>
              </w:rPr>
            </w:pPr>
          </w:p>
        </w:tc>
        <w:tc>
          <w:tcPr>
            <w:tcW w:w="720" w:type="dxa"/>
            <w:vMerge/>
            <w:vAlign w:val="center"/>
            <w:tcPrChange w:id="8548" w:author="Joe McCrossan" w:date="2014-03-16T18:30:00Z">
              <w:tcPr>
                <w:tcW w:w="720" w:type="dxa"/>
                <w:vMerge/>
                <w:vAlign w:val="center"/>
              </w:tcPr>
            </w:tcPrChange>
          </w:tcPr>
          <w:p w14:paraId="5CEF2DCA" w14:textId="37647A37" w:rsidR="000C522C" w:rsidRPr="00374B79" w:rsidDel="00644F2A" w:rsidRDefault="000C522C" w:rsidP="00E04512">
            <w:pPr>
              <w:pStyle w:val="DECETableCell"/>
              <w:keepNext/>
              <w:rPr>
                <w:del w:id="8549" w:author="Joe McCrossan" w:date="2014-05-26T12:27:00Z"/>
                <w:sz w:val="16"/>
                <w:szCs w:val="16"/>
                <w:lang w:eastAsia="ja-JP"/>
              </w:rPr>
            </w:pPr>
          </w:p>
        </w:tc>
        <w:tc>
          <w:tcPr>
            <w:tcW w:w="720" w:type="dxa"/>
            <w:vMerge/>
            <w:vAlign w:val="center"/>
            <w:tcPrChange w:id="8550" w:author="Joe McCrossan" w:date="2014-03-16T18:30:00Z">
              <w:tcPr>
                <w:tcW w:w="720" w:type="dxa"/>
                <w:vMerge/>
                <w:vAlign w:val="center"/>
              </w:tcPr>
            </w:tcPrChange>
          </w:tcPr>
          <w:p w14:paraId="5EBC9345" w14:textId="24B15D3C" w:rsidR="000C522C" w:rsidRPr="00374B79" w:rsidDel="00644F2A" w:rsidRDefault="000C522C" w:rsidP="00E04512">
            <w:pPr>
              <w:pStyle w:val="DECETableCell"/>
              <w:keepNext/>
              <w:rPr>
                <w:del w:id="8551" w:author="Joe McCrossan" w:date="2014-05-26T12:27:00Z"/>
                <w:sz w:val="16"/>
                <w:szCs w:val="16"/>
                <w:lang w:eastAsia="ja-JP"/>
              </w:rPr>
            </w:pPr>
          </w:p>
        </w:tc>
        <w:tc>
          <w:tcPr>
            <w:tcW w:w="645" w:type="dxa"/>
            <w:tcBorders>
              <w:top w:val="single" w:sz="4" w:space="0" w:color="000000"/>
              <w:bottom w:val="single" w:sz="4" w:space="0" w:color="000000"/>
            </w:tcBorders>
            <w:vAlign w:val="center"/>
            <w:tcPrChange w:id="8552" w:author="Joe McCrossan" w:date="2014-03-16T18:30:00Z">
              <w:tcPr>
                <w:tcW w:w="630" w:type="dxa"/>
                <w:tcBorders>
                  <w:top w:val="single" w:sz="4" w:space="0" w:color="000000"/>
                  <w:bottom w:val="single" w:sz="4" w:space="0" w:color="000000"/>
                </w:tcBorders>
                <w:vAlign w:val="center"/>
              </w:tcPr>
            </w:tcPrChange>
          </w:tcPr>
          <w:p w14:paraId="036AA5B2" w14:textId="435284B0" w:rsidR="000C522C" w:rsidRPr="00374B79" w:rsidDel="00644F2A" w:rsidRDefault="000C522C" w:rsidP="00E04512">
            <w:pPr>
              <w:pStyle w:val="DECETableCell"/>
              <w:keepNext/>
              <w:rPr>
                <w:del w:id="8553" w:author="Joe McCrossan" w:date="2014-05-26T12:27:00Z"/>
                <w:sz w:val="16"/>
                <w:szCs w:val="16"/>
                <w:lang w:eastAsia="ja-JP"/>
              </w:rPr>
            </w:pPr>
            <w:del w:id="8554" w:author="Joe McCrossan" w:date="2014-05-26T12:27:00Z">
              <w:r w:rsidRPr="00374B79" w:rsidDel="00644F2A">
                <w:rPr>
                  <w:sz w:val="16"/>
                  <w:szCs w:val="16"/>
                  <w:lang w:eastAsia="ja-JP"/>
                </w:rPr>
                <w:delText>0.75</w:delText>
              </w:r>
            </w:del>
          </w:p>
        </w:tc>
        <w:tc>
          <w:tcPr>
            <w:tcW w:w="540" w:type="dxa"/>
            <w:tcBorders>
              <w:top w:val="single" w:sz="4" w:space="0" w:color="000000"/>
              <w:bottom w:val="single" w:sz="4" w:space="0" w:color="000000"/>
            </w:tcBorders>
            <w:vAlign w:val="center"/>
            <w:tcPrChange w:id="8555" w:author="Joe McCrossan" w:date="2014-03-16T18:30:00Z">
              <w:tcPr>
                <w:tcW w:w="540" w:type="dxa"/>
                <w:tcBorders>
                  <w:top w:val="single" w:sz="4" w:space="0" w:color="000000"/>
                  <w:bottom w:val="single" w:sz="4" w:space="0" w:color="000000"/>
                </w:tcBorders>
                <w:vAlign w:val="center"/>
              </w:tcPr>
            </w:tcPrChange>
          </w:tcPr>
          <w:p w14:paraId="2D635929" w14:textId="4FB92F20" w:rsidR="000C522C" w:rsidRPr="00374B79" w:rsidDel="00644F2A" w:rsidRDefault="000C522C" w:rsidP="00E04512">
            <w:pPr>
              <w:pStyle w:val="DECETableCell"/>
              <w:keepNext/>
              <w:rPr>
                <w:del w:id="8556" w:author="Joe McCrossan" w:date="2014-05-26T12:27:00Z"/>
                <w:sz w:val="16"/>
                <w:szCs w:val="16"/>
              </w:rPr>
            </w:pPr>
            <w:del w:id="8557" w:author="Joe McCrossan" w:date="2014-05-26T12:27:00Z">
              <w:r w:rsidRPr="00374B79" w:rsidDel="00644F2A">
                <w:rPr>
                  <w:sz w:val="16"/>
                  <w:szCs w:val="16"/>
                </w:rPr>
                <w:delText>1</w:delText>
              </w:r>
            </w:del>
          </w:p>
        </w:tc>
        <w:tc>
          <w:tcPr>
            <w:tcW w:w="1080" w:type="dxa"/>
            <w:tcBorders>
              <w:top w:val="single" w:sz="4" w:space="0" w:color="000000"/>
              <w:bottom w:val="single" w:sz="4" w:space="0" w:color="000000"/>
            </w:tcBorders>
            <w:vAlign w:val="center"/>
            <w:tcPrChange w:id="8558" w:author="Joe McCrossan" w:date="2014-03-16T18:30:00Z">
              <w:tcPr>
                <w:tcW w:w="1080" w:type="dxa"/>
                <w:tcBorders>
                  <w:top w:val="single" w:sz="4" w:space="0" w:color="000000"/>
                  <w:bottom w:val="single" w:sz="4" w:space="0" w:color="000000"/>
                </w:tcBorders>
                <w:vAlign w:val="center"/>
              </w:tcPr>
            </w:tcPrChange>
          </w:tcPr>
          <w:p w14:paraId="576035E9" w14:textId="7071DB26" w:rsidR="000C522C" w:rsidRPr="00374B79" w:rsidDel="00644F2A" w:rsidRDefault="000C522C" w:rsidP="00E04512">
            <w:pPr>
              <w:pStyle w:val="DECETableCell"/>
              <w:keepNext/>
              <w:rPr>
                <w:del w:id="8559" w:author="Joe McCrossan" w:date="2014-05-26T12:27:00Z"/>
                <w:w w:val="90"/>
                <w:sz w:val="16"/>
                <w:szCs w:val="16"/>
                <w:lang w:eastAsia="ja-JP"/>
              </w:rPr>
            </w:pPr>
            <w:del w:id="8560" w:author="Joe McCrossan" w:date="2014-05-26T12:27:00Z">
              <w:r w:rsidRPr="00374B79" w:rsidDel="00644F2A">
                <w:rPr>
                  <w:sz w:val="16"/>
                  <w:szCs w:val="16"/>
                </w:rPr>
                <w:delText>1440 x 1080</w:delText>
              </w:r>
            </w:del>
          </w:p>
        </w:tc>
        <w:tc>
          <w:tcPr>
            <w:tcW w:w="1065" w:type="dxa"/>
            <w:tcBorders>
              <w:top w:val="single" w:sz="4" w:space="0" w:color="000000"/>
              <w:bottom w:val="single" w:sz="4" w:space="0" w:color="000000"/>
            </w:tcBorders>
            <w:vAlign w:val="center"/>
            <w:tcPrChange w:id="8561" w:author="Joe McCrossan" w:date="2014-03-16T18:30:00Z">
              <w:tcPr>
                <w:tcW w:w="1080" w:type="dxa"/>
                <w:tcBorders>
                  <w:top w:val="single" w:sz="4" w:space="0" w:color="000000"/>
                  <w:bottom w:val="single" w:sz="4" w:space="0" w:color="000000"/>
                </w:tcBorders>
                <w:vAlign w:val="center"/>
              </w:tcPr>
            </w:tcPrChange>
          </w:tcPr>
          <w:p w14:paraId="21011871" w14:textId="5AF13C23" w:rsidR="000C522C" w:rsidRPr="00374B79" w:rsidDel="00644F2A" w:rsidRDefault="000C522C" w:rsidP="00E04512">
            <w:pPr>
              <w:pStyle w:val="DECETableCell"/>
              <w:keepNext/>
              <w:rPr>
                <w:del w:id="8562" w:author="Joe McCrossan" w:date="2014-05-26T12:27:00Z"/>
                <w:sz w:val="16"/>
                <w:szCs w:val="16"/>
                <w:lang w:eastAsia="ja-JP"/>
              </w:rPr>
            </w:pPr>
            <w:del w:id="8563" w:author="Joe McCrossan" w:date="2014-05-26T12:27:00Z">
              <w:r w:rsidRPr="00374B79" w:rsidDel="00644F2A">
                <w:rPr>
                  <w:sz w:val="16"/>
                  <w:szCs w:val="16"/>
                  <w:lang w:eastAsia="ja-JP"/>
                </w:rPr>
                <w:delText>up to 89</w:delText>
              </w:r>
            </w:del>
          </w:p>
        </w:tc>
        <w:tc>
          <w:tcPr>
            <w:tcW w:w="1109" w:type="dxa"/>
            <w:tcBorders>
              <w:top w:val="single" w:sz="4" w:space="0" w:color="000000"/>
              <w:bottom w:val="single" w:sz="4" w:space="0" w:color="000000"/>
            </w:tcBorders>
            <w:vAlign w:val="center"/>
            <w:tcPrChange w:id="8564" w:author="Joe McCrossan" w:date="2014-03-16T18:30:00Z">
              <w:tcPr>
                <w:tcW w:w="1109" w:type="dxa"/>
                <w:tcBorders>
                  <w:top w:val="single" w:sz="4" w:space="0" w:color="000000"/>
                  <w:bottom w:val="single" w:sz="4" w:space="0" w:color="000000"/>
                </w:tcBorders>
                <w:vAlign w:val="center"/>
              </w:tcPr>
            </w:tcPrChange>
          </w:tcPr>
          <w:p w14:paraId="42137700" w14:textId="739CE3F4" w:rsidR="000C522C" w:rsidRPr="00374B79" w:rsidDel="00644F2A" w:rsidRDefault="000C522C" w:rsidP="00E04512">
            <w:pPr>
              <w:pStyle w:val="DECETableCell"/>
              <w:keepNext/>
              <w:rPr>
                <w:del w:id="8565" w:author="Joe McCrossan" w:date="2014-05-26T12:27:00Z"/>
                <w:sz w:val="16"/>
                <w:szCs w:val="16"/>
                <w:lang w:eastAsia="ja-JP"/>
              </w:rPr>
            </w:pPr>
            <w:del w:id="8566" w:author="Joe McCrossan" w:date="2014-05-26T12:27:00Z">
              <w:r w:rsidRPr="00374B79" w:rsidDel="00644F2A">
                <w:rPr>
                  <w:sz w:val="16"/>
                  <w:szCs w:val="16"/>
                  <w:lang w:eastAsia="ja-JP"/>
                </w:rPr>
                <w:delText>up to 67*</w:delText>
              </w:r>
            </w:del>
          </w:p>
        </w:tc>
        <w:tc>
          <w:tcPr>
            <w:tcW w:w="990" w:type="dxa"/>
            <w:tcBorders>
              <w:top w:val="single" w:sz="4" w:space="0" w:color="000000"/>
              <w:bottom w:val="single" w:sz="4" w:space="0" w:color="000000"/>
            </w:tcBorders>
            <w:vAlign w:val="center"/>
            <w:tcPrChange w:id="8567" w:author="Joe McCrossan" w:date="2014-03-16T18:30:00Z">
              <w:tcPr>
                <w:tcW w:w="990" w:type="dxa"/>
                <w:tcBorders>
                  <w:top w:val="single" w:sz="4" w:space="0" w:color="000000"/>
                  <w:bottom w:val="single" w:sz="4" w:space="0" w:color="000000"/>
                </w:tcBorders>
                <w:vAlign w:val="center"/>
              </w:tcPr>
            </w:tcPrChange>
          </w:tcPr>
          <w:p w14:paraId="7FC90D91" w14:textId="73A62174" w:rsidR="00860A88" w:rsidDel="00644F2A" w:rsidRDefault="000F3C4F" w:rsidP="00330996">
            <w:pPr>
              <w:pStyle w:val="DECETableCell"/>
              <w:keepNext/>
              <w:jc w:val="center"/>
              <w:rPr>
                <w:del w:id="8568" w:author="Joe McCrossan" w:date="2014-05-26T12:27:00Z"/>
                <w:sz w:val="16"/>
                <w:szCs w:val="16"/>
                <w:lang w:eastAsia="ja-JP"/>
              </w:rPr>
            </w:pPr>
            <w:del w:id="8569" w:author="Joe McCrossan" w:date="2014-05-26T12:27:00Z">
              <w:r w:rsidDel="00644F2A">
                <w:rPr>
                  <w:sz w:val="16"/>
                  <w:szCs w:val="16"/>
                  <w:lang w:eastAsia="ja-JP"/>
                </w:rPr>
                <w:delText xml:space="preserve">up to </w:delText>
              </w:r>
              <w:r w:rsidRPr="000F3C4F" w:rsidDel="00644F2A">
                <w:rPr>
                  <w:sz w:val="16"/>
                  <w:szCs w:val="16"/>
                  <w:lang w:eastAsia="ja-JP"/>
                </w:rPr>
                <w:delText>1472</w:delText>
              </w:r>
              <w:r w:rsidRPr="00055618" w:rsidDel="00644F2A">
                <w:rPr>
                  <w:sz w:val="16"/>
                  <w:szCs w:val="16"/>
                  <w:lang w:eastAsia="ja-JP"/>
                </w:rPr>
                <w:delText>**</w:delText>
              </w:r>
            </w:del>
          </w:p>
        </w:tc>
        <w:tc>
          <w:tcPr>
            <w:tcW w:w="990" w:type="dxa"/>
            <w:tcBorders>
              <w:top w:val="single" w:sz="4" w:space="0" w:color="000000"/>
              <w:bottom w:val="single" w:sz="4" w:space="0" w:color="000000"/>
            </w:tcBorders>
            <w:vAlign w:val="center"/>
            <w:tcPrChange w:id="8570" w:author="Joe McCrossan" w:date="2014-03-16T18:30:00Z">
              <w:tcPr>
                <w:tcW w:w="990" w:type="dxa"/>
                <w:tcBorders>
                  <w:top w:val="single" w:sz="4" w:space="0" w:color="000000"/>
                  <w:bottom w:val="single" w:sz="4" w:space="0" w:color="000000"/>
                </w:tcBorders>
                <w:vAlign w:val="center"/>
              </w:tcPr>
            </w:tcPrChange>
          </w:tcPr>
          <w:p w14:paraId="5F1A7A52" w14:textId="5F2EA3A7" w:rsidR="00860A88" w:rsidDel="00644F2A" w:rsidRDefault="000C522C" w:rsidP="00330996">
            <w:pPr>
              <w:pStyle w:val="DECETableCell"/>
              <w:keepNext/>
              <w:jc w:val="center"/>
              <w:rPr>
                <w:del w:id="8571" w:author="Joe McCrossan" w:date="2014-05-26T12:27:00Z"/>
                <w:sz w:val="16"/>
                <w:szCs w:val="16"/>
                <w:lang w:eastAsia="ja-JP"/>
              </w:rPr>
            </w:pPr>
            <w:del w:id="8572" w:author="Joe McCrossan" w:date="2014-05-26T12:27:00Z">
              <w:r w:rsidDel="00644F2A">
                <w:rPr>
                  <w:sz w:val="16"/>
                  <w:szCs w:val="16"/>
                  <w:lang w:eastAsia="ja-JP"/>
                </w:rPr>
                <w:delText>up to 108</w:delText>
              </w:r>
              <w:r w:rsidR="000F3C4F" w:rsidDel="00644F2A">
                <w:rPr>
                  <w:sz w:val="16"/>
                  <w:szCs w:val="16"/>
                  <w:lang w:eastAsia="ja-JP"/>
                </w:rPr>
                <w:delText>8</w:delText>
              </w:r>
              <w:r w:rsidR="000F3C4F" w:rsidRPr="00055618" w:rsidDel="00644F2A">
                <w:rPr>
                  <w:sz w:val="16"/>
                  <w:szCs w:val="16"/>
                  <w:lang w:eastAsia="ja-JP"/>
                </w:rPr>
                <w:delText>**</w:delText>
              </w:r>
            </w:del>
          </w:p>
        </w:tc>
        <w:tc>
          <w:tcPr>
            <w:tcW w:w="990" w:type="dxa"/>
            <w:tcBorders>
              <w:top w:val="single" w:sz="4" w:space="0" w:color="000000"/>
              <w:bottom w:val="single" w:sz="4" w:space="0" w:color="000000"/>
            </w:tcBorders>
            <w:vAlign w:val="center"/>
            <w:tcPrChange w:id="8573" w:author="Joe McCrossan" w:date="2014-03-16T18:30:00Z">
              <w:tcPr>
                <w:tcW w:w="990" w:type="dxa"/>
                <w:tcBorders>
                  <w:top w:val="single" w:sz="4" w:space="0" w:color="000000"/>
                  <w:bottom w:val="single" w:sz="4" w:space="0" w:color="000000"/>
                </w:tcBorders>
                <w:vAlign w:val="center"/>
              </w:tcPr>
            </w:tcPrChange>
          </w:tcPr>
          <w:p w14:paraId="15D3855E" w14:textId="1B493422" w:rsidR="000C522C" w:rsidRPr="00374B79" w:rsidDel="00644F2A" w:rsidRDefault="000C522C" w:rsidP="00E04512">
            <w:pPr>
              <w:pStyle w:val="DECETableCell"/>
              <w:keepNext/>
              <w:rPr>
                <w:del w:id="8574" w:author="Joe McCrossan" w:date="2014-05-26T12:27:00Z"/>
                <w:sz w:val="16"/>
                <w:szCs w:val="16"/>
                <w:lang w:eastAsia="ja-JP"/>
              </w:rPr>
            </w:pPr>
            <w:del w:id="8575" w:author="Joe McCrossan" w:date="2014-05-26T12:27:00Z">
              <w:r w:rsidRPr="00374B79" w:rsidDel="00644F2A">
                <w:rPr>
                  <w:sz w:val="16"/>
                  <w:szCs w:val="16"/>
                  <w:lang w:eastAsia="ja-JP"/>
                </w:rPr>
                <w:delText>14</w:delText>
              </w:r>
            </w:del>
          </w:p>
        </w:tc>
      </w:tr>
      <w:tr w:rsidR="000C522C" w:rsidRPr="005B504E" w:rsidDel="00644F2A" w14:paraId="5FCCF2E3" w14:textId="5F012AC5" w:rsidTr="00DC7D34">
        <w:trPr>
          <w:jc w:val="center"/>
          <w:del w:id="8576" w:author="Joe McCrossan" w:date="2014-05-26T12:27:00Z"/>
          <w:trPrChange w:id="8577" w:author="Joe McCrossan" w:date="2014-03-16T18:30:00Z">
            <w:trPr>
              <w:jc w:val="center"/>
            </w:trPr>
          </w:trPrChange>
        </w:trPr>
        <w:tc>
          <w:tcPr>
            <w:tcW w:w="1080" w:type="dxa"/>
            <w:vMerge/>
            <w:vAlign w:val="center"/>
            <w:tcPrChange w:id="8578" w:author="Joe McCrossan" w:date="2014-03-16T18:30:00Z">
              <w:tcPr>
                <w:tcW w:w="1080" w:type="dxa"/>
                <w:vMerge/>
                <w:vAlign w:val="center"/>
              </w:tcPr>
            </w:tcPrChange>
          </w:tcPr>
          <w:p w14:paraId="7495A252" w14:textId="59A2FE2D" w:rsidR="000C522C" w:rsidRPr="00374B79" w:rsidDel="00644F2A" w:rsidRDefault="000C522C" w:rsidP="00E04512">
            <w:pPr>
              <w:pStyle w:val="DECETableCell"/>
              <w:keepNext/>
              <w:rPr>
                <w:del w:id="8579" w:author="Joe McCrossan" w:date="2014-05-26T12:27:00Z"/>
                <w:sz w:val="16"/>
                <w:szCs w:val="16"/>
                <w:lang w:eastAsia="ja-JP"/>
              </w:rPr>
            </w:pPr>
          </w:p>
        </w:tc>
        <w:tc>
          <w:tcPr>
            <w:tcW w:w="720" w:type="dxa"/>
            <w:vMerge/>
            <w:vAlign w:val="center"/>
            <w:tcPrChange w:id="8580" w:author="Joe McCrossan" w:date="2014-03-16T18:30:00Z">
              <w:tcPr>
                <w:tcW w:w="720" w:type="dxa"/>
                <w:vMerge/>
                <w:vAlign w:val="center"/>
              </w:tcPr>
            </w:tcPrChange>
          </w:tcPr>
          <w:p w14:paraId="2B811A67" w14:textId="5CFDEE98" w:rsidR="000C522C" w:rsidRPr="00374B79" w:rsidDel="00644F2A" w:rsidRDefault="000C522C" w:rsidP="00E04512">
            <w:pPr>
              <w:pStyle w:val="DECETableCell"/>
              <w:keepNext/>
              <w:rPr>
                <w:del w:id="8581" w:author="Joe McCrossan" w:date="2014-05-26T12:27:00Z"/>
                <w:sz w:val="16"/>
                <w:szCs w:val="16"/>
                <w:lang w:eastAsia="ja-JP"/>
              </w:rPr>
            </w:pPr>
          </w:p>
        </w:tc>
        <w:tc>
          <w:tcPr>
            <w:tcW w:w="720" w:type="dxa"/>
            <w:vMerge/>
            <w:vAlign w:val="center"/>
            <w:tcPrChange w:id="8582" w:author="Joe McCrossan" w:date="2014-03-16T18:30:00Z">
              <w:tcPr>
                <w:tcW w:w="720" w:type="dxa"/>
                <w:vMerge/>
                <w:vAlign w:val="center"/>
              </w:tcPr>
            </w:tcPrChange>
          </w:tcPr>
          <w:p w14:paraId="12DEA994" w14:textId="14B72CCA" w:rsidR="000C522C" w:rsidRPr="00374B79" w:rsidDel="00644F2A" w:rsidRDefault="000C522C" w:rsidP="00E04512">
            <w:pPr>
              <w:pStyle w:val="DECETableCell"/>
              <w:keepNext/>
              <w:rPr>
                <w:del w:id="8583" w:author="Joe McCrossan" w:date="2014-05-26T12:27:00Z"/>
                <w:sz w:val="16"/>
                <w:szCs w:val="16"/>
                <w:lang w:eastAsia="ja-JP"/>
              </w:rPr>
            </w:pPr>
          </w:p>
        </w:tc>
        <w:tc>
          <w:tcPr>
            <w:tcW w:w="645" w:type="dxa"/>
            <w:tcBorders>
              <w:top w:val="single" w:sz="4" w:space="0" w:color="000000"/>
              <w:bottom w:val="single" w:sz="4" w:space="0" w:color="000000"/>
            </w:tcBorders>
            <w:vAlign w:val="center"/>
            <w:tcPrChange w:id="8584" w:author="Joe McCrossan" w:date="2014-03-16T18:30:00Z">
              <w:tcPr>
                <w:tcW w:w="630" w:type="dxa"/>
                <w:tcBorders>
                  <w:top w:val="single" w:sz="4" w:space="0" w:color="000000"/>
                  <w:bottom w:val="single" w:sz="4" w:space="0" w:color="000000"/>
                </w:tcBorders>
                <w:vAlign w:val="center"/>
              </w:tcPr>
            </w:tcPrChange>
          </w:tcPr>
          <w:p w14:paraId="031C432C" w14:textId="523E069E" w:rsidR="000C522C" w:rsidRPr="00374B79" w:rsidDel="00644F2A" w:rsidRDefault="000C522C" w:rsidP="00E04512">
            <w:pPr>
              <w:pStyle w:val="DECETableCell"/>
              <w:keepNext/>
              <w:rPr>
                <w:del w:id="8585" w:author="Joe McCrossan" w:date="2014-05-26T12:27:00Z"/>
                <w:sz w:val="16"/>
                <w:szCs w:val="16"/>
                <w:lang w:eastAsia="ja-JP"/>
              </w:rPr>
            </w:pPr>
            <w:del w:id="8586" w:author="Joe McCrossan" w:date="2014-05-26T12:27:00Z">
              <w:r w:rsidRPr="00374B79" w:rsidDel="00644F2A">
                <w:rPr>
                  <w:sz w:val="16"/>
                  <w:szCs w:val="16"/>
                  <w:lang w:eastAsia="ja-JP"/>
                </w:rPr>
                <w:delText>0.75</w:delText>
              </w:r>
            </w:del>
          </w:p>
        </w:tc>
        <w:tc>
          <w:tcPr>
            <w:tcW w:w="540" w:type="dxa"/>
            <w:tcBorders>
              <w:top w:val="single" w:sz="4" w:space="0" w:color="000000"/>
              <w:bottom w:val="single" w:sz="4" w:space="0" w:color="000000"/>
            </w:tcBorders>
            <w:vAlign w:val="center"/>
            <w:tcPrChange w:id="8587" w:author="Joe McCrossan" w:date="2014-03-16T18:30:00Z">
              <w:tcPr>
                <w:tcW w:w="540" w:type="dxa"/>
                <w:tcBorders>
                  <w:top w:val="single" w:sz="4" w:space="0" w:color="000000"/>
                  <w:bottom w:val="single" w:sz="4" w:space="0" w:color="000000"/>
                </w:tcBorders>
                <w:vAlign w:val="center"/>
              </w:tcPr>
            </w:tcPrChange>
          </w:tcPr>
          <w:p w14:paraId="6E49AF7F" w14:textId="3090AEF2" w:rsidR="000C522C" w:rsidRPr="00374B79" w:rsidDel="00644F2A" w:rsidRDefault="000C522C" w:rsidP="00E04512">
            <w:pPr>
              <w:pStyle w:val="DECETableCell"/>
              <w:keepNext/>
              <w:rPr>
                <w:del w:id="8588" w:author="Joe McCrossan" w:date="2014-05-26T12:27:00Z"/>
                <w:sz w:val="16"/>
                <w:szCs w:val="16"/>
              </w:rPr>
            </w:pPr>
            <w:del w:id="8589" w:author="Joe McCrossan" w:date="2014-05-26T12:27:00Z">
              <w:r w:rsidRPr="00374B79" w:rsidDel="00644F2A">
                <w:rPr>
                  <w:sz w:val="16"/>
                  <w:szCs w:val="16"/>
                </w:rPr>
                <w:delText>0.75</w:delText>
              </w:r>
            </w:del>
          </w:p>
        </w:tc>
        <w:tc>
          <w:tcPr>
            <w:tcW w:w="1080" w:type="dxa"/>
            <w:tcBorders>
              <w:top w:val="single" w:sz="4" w:space="0" w:color="000000"/>
              <w:bottom w:val="single" w:sz="4" w:space="0" w:color="000000"/>
            </w:tcBorders>
            <w:vAlign w:val="center"/>
            <w:tcPrChange w:id="8590" w:author="Joe McCrossan" w:date="2014-03-16T18:30:00Z">
              <w:tcPr>
                <w:tcW w:w="1080" w:type="dxa"/>
                <w:tcBorders>
                  <w:top w:val="single" w:sz="4" w:space="0" w:color="000000"/>
                  <w:bottom w:val="single" w:sz="4" w:space="0" w:color="000000"/>
                </w:tcBorders>
                <w:vAlign w:val="center"/>
              </w:tcPr>
            </w:tcPrChange>
          </w:tcPr>
          <w:p w14:paraId="1BDE840B" w14:textId="07A923F5" w:rsidR="000C522C" w:rsidRPr="00374B79" w:rsidDel="00644F2A" w:rsidRDefault="000C522C" w:rsidP="00E04512">
            <w:pPr>
              <w:pStyle w:val="DECETableCell"/>
              <w:keepNext/>
              <w:rPr>
                <w:del w:id="8591" w:author="Joe McCrossan" w:date="2014-05-26T12:27:00Z"/>
                <w:sz w:val="16"/>
                <w:szCs w:val="16"/>
                <w:lang w:eastAsia="ja-JP"/>
              </w:rPr>
            </w:pPr>
            <w:del w:id="8592" w:author="Joe McCrossan" w:date="2014-05-26T12:27:00Z">
              <w:r w:rsidRPr="00374B79" w:rsidDel="00644F2A">
                <w:rPr>
                  <w:sz w:val="16"/>
                  <w:szCs w:val="16"/>
                </w:rPr>
                <w:delText>1440 x 810</w:delText>
              </w:r>
            </w:del>
          </w:p>
        </w:tc>
        <w:tc>
          <w:tcPr>
            <w:tcW w:w="1065" w:type="dxa"/>
            <w:tcBorders>
              <w:top w:val="single" w:sz="4" w:space="0" w:color="000000"/>
              <w:bottom w:val="single" w:sz="4" w:space="0" w:color="000000"/>
            </w:tcBorders>
            <w:vAlign w:val="center"/>
            <w:tcPrChange w:id="8593" w:author="Joe McCrossan" w:date="2014-03-16T18:30:00Z">
              <w:tcPr>
                <w:tcW w:w="1080" w:type="dxa"/>
                <w:tcBorders>
                  <w:top w:val="single" w:sz="4" w:space="0" w:color="000000"/>
                  <w:bottom w:val="single" w:sz="4" w:space="0" w:color="000000"/>
                </w:tcBorders>
                <w:vAlign w:val="center"/>
              </w:tcPr>
            </w:tcPrChange>
          </w:tcPr>
          <w:p w14:paraId="427C4993" w14:textId="7ED51CC1" w:rsidR="000C522C" w:rsidRPr="00374B79" w:rsidDel="00644F2A" w:rsidRDefault="000C522C" w:rsidP="00E04512">
            <w:pPr>
              <w:pStyle w:val="DECETableCell"/>
              <w:keepNext/>
              <w:rPr>
                <w:del w:id="8594" w:author="Joe McCrossan" w:date="2014-05-26T12:27:00Z"/>
                <w:sz w:val="16"/>
                <w:szCs w:val="16"/>
                <w:lang w:eastAsia="ja-JP"/>
              </w:rPr>
            </w:pPr>
            <w:del w:id="8595" w:author="Joe McCrossan" w:date="2014-05-26T12:27:00Z">
              <w:r w:rsidRPr="00374B79" w:rsidDel="00644F2A">
                <w:rPr>
                  <w:sz w:val="16"/>
                  <w:szCs w:val="16"/>
                  <w:lang w:eastAsia="ja-JP"/>
                </w:rPr>
                <w:delText>up to 89</w:delText>
              </w:r>
            </w:del>
          </w:p>
        </w:tc>
        <w:tc>
          <w:tcPr>
            <w:tcW w:w="1109" w:type="dxa"/>
            <w:tcBorders>
              <w:top w:val="single" w:sz="4" w:space="0" w:color="000000"/>
              <w:bottom w:val="single" w:sz="4" w:space="0" w:color="000000"/>
            </w:tcBorders>
            <w:vAlign w:val="center"/>
            <w:tcPrChange w:id="8596" w:author="Joe McCrossan" w:date="2014-03-16T18:30:00Z">
              <w:tcPr>
                <w:tcW w:w="1109" w:type="dxa"/>
                <w:tcBorders>
                  <w:top w:val="single" w:sz="4" w:space="0" w:color="000000"/>
                  <w:bottom w:val="single" w:sz="4" w:space="0" w:color="000000"/>
                </w:tcBorders>
                <w:vAlign w:val="center"/>
              </w:tcPr>
            </w:tcPrChange>
          </w:tcPr>
          <w:p w14:paraId="351F735B" w14:textId="50BD2581" w:rsidR="000C522C" w:rsidRPr="00374B79" w:rsidDel="00644F2A" w:rsidRDefault="000C522C" w:rsidP="00E04512">
            <w:pPr>
              <w:pStyle w:val="DECETableCell"/>
              <w:keepNext/>
              <w:rPr>
                <w:del w:id="8597" w:author="Joe McCrossan" w:date="2014-05-26T12:27:00Z"/>
                <w:sz w:val="16"/>
                <w:szCs w:val="16"/>
                <w:lang w:eastAsia="ja-JP"/>
              </w:rPr>
            </w:pPr>
            <w:del w:id="8598" w:author="Joe McCrossan" w:date="2014-05-26T12:27:00Z">
              <w:r w:rsidRPr="00374B79" w:rsidDel="00644F2A">
                <w:rPr>
                  <w:sz w:val="16"/>
                  <w:szCs w:val="16"/>
                  <w:lang w:eastAsia="ja-JP"/>
                </w:rPr>
                <w:delText>up to 50*</w:delText>
              </w:r>
            </w:del>
          </w:p>
        </w:tc>
        <w:tc>
          <w:tcPr>
            <w:tcW w:w="990" w:type="dxa"/>
            <w:tcBorders>
              <w:top w:val="single" w:sz="4" w:space="0" w:color="000000"/>
              <w:bottom w:val="single" w:sz="4" w:space="0" w:color="000000"/>
            </w:tcBorders>
            <w:vAlign w:val="center"/>
            <w:tcPrChange w:id="8599" w:author="Joe McCrossan" w:date="2014-03-16T18:30:00Z">
              <w:tcPr>
                <w:tcW w:w="990" w:type="dxa"/>
                <w:tcBorders>
                  <w:top w:val="single" w:sz="4" w:space="0" w:color="000000"/>
                  <w:bottom w:val="single" w:sz="4" w:space="0" w:color="000000"/>
                </w:tcBorders>
                <w:vAlign w:val="center"/>
              </w:tcPr>
            </w:tcPrChange>
          </w:tcPr>
          <w:p w14:paraId="12993391" w14:textId="7BFE37F9" w:rsidR="00860A88" w:rsidDel="00644F2A" w:rsidRDefault="000F3C4F" w:rsidP="00330996">
            <w:pPr>
              <w:pStyle w:val="DECETableCell"/>
              <w:keepNext/>
              <w:jc w:val="center"/>
              <w:rPr>
                <w:del w:id="8600" w:author="Joe McCrossan" w:date="2014-05-26T12:27:00Z"/>
                <w:sz w:val="16"/>
                <w:szCs w:val="16"/>
                <w:lang w:eastAsia="ja-JP"/>
              </w:rPr>
            </w:pPr>
            <w:del w:id="8601" w:author="Joe McCrossan" w:date="2014-05-26T12:27:00Z">
              <w:r w:rsidDel="00644F2A">
                <w:rPr>
                  <w:sz w:val="16"/>
                  <w:szCs w:val="16"/>
                  <w:lang w:eastAsia="ja-JP"/>
                </w:rPr>
                <w:delText xml:space="preserve">up to </w:delText>
              </w:r>
              <w:r w:rsidRPr="000F3C4F" w:rsidDel="00644F2A">
                <w:rPr>
                  <w:sz w:val="16"/>
                  <w:szCs w:val="16"/>
                  <w:lang w:eastAsia="ja-JP"/>
                </w:rPr>
                <w:delText>1472</w:delText>
              </w:r>
              <w:r w:rsidRPr="00055618" w:rsidDel="00644F2A">
                <w:rPr>
                  <w:sz w:val="16"/>
                  <w:szCs w:val="16"/>
                  <w:lang w:eastAsia="ja-JP"/>
                </w:rPr>
                <w:delText>**</w:delText>
              </w:r>
            </w:del>
          </w:p>
        </w:tc>
        <w:tc>
          <w:tcPr>
            <w:tcW w:w="990" w:type="dxa"/>
            <w:tcBorders>
              <w:top w:val="single" w:sz="4" w:space="0" w:color="000000"/>
              <w:bottom w:val="single" w:sz="4" w:space="0" w:color="000000"/>
            </w:tcBorders>
            <w:vAlign w:val="center"/>
            <w:tcPrChange w:id="8602" w:author="Joe McCrossan" w:date="2014-03-16T18:30:00Z">
              <w:tcPr>
                <w:tcW w:w="990" w:type="dxa"/>
                <w:tcBorders>
                  <w:top w:val="single" w:sz="4" w:space="0" w:color="000000"/>
                  <w:bottom w:val="single" w:sz="4" w:space="0" w:color="000000"/>
                </w:tcBorders>
                <w:vAlign w:val="center"/>
              </w:tcPr>
            </w:tcPrChange>
          </w:tcPr>
          <w:p w14:paraId="1A5BFC6C" w14:textId="053C92D5" w:rsidR="00860A88" w:rsidDel="00644F2A" w:rsidRDefault="000C522C" w:rsidP="00330996">
            <w:pPr>
              <w:pStyle w:val="DECETableCell"/>
              <w:keepNext/>
              <w:jc w:val="center"/>
              <w:rPr>
                <w:del w:id="8603" w:author="Joe McCrossan" w:date="2014-05-26T12:27:00Z"/>
                <w:sz w:val="16"/>
                <w:szCs w:val="16"/>
                <w:lang w:eastAsia="ja-JP"/>
              </w:rPr>
            </w:pPr>
            <w:del w:id="8604" w:author="Joe McCrossan" w:date="2014-05-26T12:27:00Z">
              <w:r w:rsidDel="00644F2A">
                <w:rPr>
                  <w:sz w:val="16"/>
                  <w:szCs w:val="16"/>
                  <w:lang w:eastAsia="ja-JP"/>
                </w:rPr>
                <w:delText>up to 810</w:delText>
              </w:r>
            </w:del>
          </w:p>
        </w:tc>
        <w:tc>
          <w:tcPr>
            <w:tcW w:w="990" w:type="dxa"/>
            <w:tcBorders>
              <w:top w:val="single" w:sz="4" w:space="0" w:color="000000"/>
              <w:bottom w:val="single" w:sz="4" w:space="0" w:color="000000"/>
            </w:tcBorders>
            <w:vAlign w:val="center"/>
            <w:tcPrChange w:id="8605" w:author="Joe McCrossan" w:date="2014-03-16T18:30:00Z">
              <w:tcPr>
                <w:tcW w:w="990" w:type="dxa"/>
                <w:tcBorders>
                  <w:top w:val="single" w:sz="4" w:space="0" w:color="000000"/>
                  <w:bottom w:val="single" w:sz="4" w:space="0" w:color="000000"/>
                </w:tcBorders>
                <w:vAlign w:val="center"/>
              </w:tcPr>
            </w:tcPrChange>
          </w:tcPr>
          <w:p w14:paraId="55EF7E4B" w14:textId="7FD9BBA8" w:rsidR="000C522C" w:rsidRPr="00374B79" w:rsidDel="00644F2A" w:rsidRDefault="000C522C" w:rsidP="00E04512">
            <w:pPr>
              <w:pStyle w:val="DECETableCell"/>
              <w:keepNext/>
              <w:rPr>
                <w:del w:id="8606" w:author="Joe McCrossan" w:date="2014-05-26T12:27:00Z"/>
                <w:sz w:val="16"/>
                <w:szCs w:val="16"/>
                <w:lang w:eastAsia="ja-JP"/>
              </w:rPr>
            </w:pPr>
            <w:del w:id="8607" w:author="Joe McCrossan" w:date="2014-05-26T12:27:00Z">
              <w:r w:rsidRPr="00374B79" w:rsidDel="00644F2A">
                <w:rPr>
                  <w:sz w:val="16"/>
                  <w:szCs w:val="16"/>
                  <w:lang w:eastAsia="ja-JP"/>
                </w:rPr>
                <w:delText>1</w:delText>
              </w:r>
            </w:del>
          </w:p>
        </w:tc>
      </w:tr>
      <w:tr w:rsidR="000C522C" w:rsidRPr="005B504E" w:rsidDel="00644F2A" w14:paraId="74500352" w14:textId="0A5135B9" w:rsidTr="00DC7D34">
        <w:trPr>
          <w:jc w:val="center"/>
          <w:del w:id="8608" w:author="Joe McCrossan" w:date="2014-05-26T12:27:00Z"/>
          <w:trPrChange w:id="8609" w:author="Joe McCrossan" w:date="2014-03-16T18:30:00Z">
            <w:trPr>
              <w:jc w:val="center"/>
            </w:trPr>
          </w:trPrChange>
        </w:trPr>
        <w:tc>
          <w:tcPr>
            <w:tcW w:w="1080" w:type="dxa"/>
            <w:vMerge/>
            <w:tcBorders>
              <w:bottom w:val="single" w:sz="18" w:space="0" w:color="000000"/>
            </w:tcBorders>
            <w:vAlign w:val="center"/>
            <w:tcPrChange w:id="8610" w:author="Joe McCrossan" w:date="2014-03-16T18:30:00Z">
              <w:tcPr>
                <w:tcW w:w="1080" w:type="dxa"/>
                <w:vMerge/>
                <w:tcBorders>
                  <w:bottom w:val="single" w:sz="18" w:space="0" w:color="000000"/>
                </w:tcBorders>
                <w:vAlign w:val="center"/>
              </w:tcPr>
            </w:tcPrChange>
          </w:tcPr>
          <w:p w14:paraId="548EE107" w14:textId="4AD2A274" w:rsidR="000C522C" w:rsidRPr="00374B79" w:rsidDel="00644F2A" w:rsidRDefault="000C522C" w:rsidP="00E04512">
            <w:pPr>
              <w:pStyle w:val="DECETableCell"/>
              <w:keepNext/>
              <w:rPr>
                <w:del w:id="8611" w:author="Joe McCrossan" w:date="2014-05-26T12:27:00Z"/>
                <w:sz w:val="16"/>
                <w:szCs w:val="16"/>
                <w:lang w:eastAsia="ja-JP"/>
              </w:rPr>
            </w:pPr>
          </w:p>
        </w:tc>
        <w:tc>
          <w:tcPr>
            <w:tcW w:w="720" w:type="dxa"/>
            <w:vMerge/>
            <w:tcBorders>
              <w:bottom w:val="single" w:sz="18" w:space="0" w:color="000000"/>
            </w:tcBorders>
            <w:vAlign w:val="center"/>
            <w:tcPrChange w:id="8612" w:author="Joe McCrossan" w:date="2014-03-16T18:30:00Z">
              <w:tcPr>
                <w:tcW w:w="720" w:type="dxa"/>
                <w:vMerge/>
                <w:tcBorders>
                  <w:bottom w:val="single" w:sz="18" w:space="0" w:color="000000"/>
                </w:tcBorders>
                <w:vAlign w:val="center"/>
              </w:tcPr>
            </w:tcPrChange>
          </w:tcPr>
          <w:p w14:paraId="085BBF55" w14:textId="0DAF22A5" w:rsidR="000C522C" w:rsidRPr="00374B79" w:rsidDel="00644F2A" w:rsidRDefault="000C522C" w:rsidP="00E04512">
            <w:pPr>
              <w:pStyle w:val="DECETableCell"/>
              <w:keepNext/>
              <w:rPr>
                <w:del w:id="8613" w:author="Joe McCrossan" w:date="2014-05-26T12:27:00Z"/>
                <w:sz w:val="16"/>
                <w:szCs w:val="16"/>
                <w:lang w:eastAsia="ja-JP"/>
              </w:rPr>
            </w:pPr>
          </w:p>
        </w:tc>
        <w:tc>
          <w:tcPr>
            <w:tcW w:w="720" w:type="dxa"/>
            <w:vMerge/>
            <w:tcBorders>
              <w:bottom w:val="single" w:sz="18" w:space="0" w:color="000000"/>
            </w:tcBorders>
            <w:vAlign w:val="center"/>
            <w:tcPrChange w:id="8614" w:author="Joe McCrossan" w:date="2014-03-16T18:30:00Z">
              <w:tcPr>
                <w:tcW w:w="720" w:type="dxa"/>
                <w:vMerge/>
                <w:tcBorders>
                  <w:bottom w:val="single" w:sz="18" w:space="0" w:color="000000"/>
                </w:tcBorders>
                <w:vAlign w:val="center"/>
              </w:tcPr>
            </w:tcPrChange>
          </w:tcPr>
          <w:p w14:paraId="42C7E809" w14:textId="12D0DA01" w:rsidR="000C522C" w:rsidRPr="00374B79" w:rsidDel="00644F2A" w:rsidRDefault="000C522C" w:rsidP="00E04512">
            <w:pPr>
              <w:pStyle w:val="DECETableCell"/>
              <w:keepNext/>
              <w:rPr>
                <w:del w:id="8615" w:author="Joe McCrossan" w:date="2014-05-26T12:27:00Z"/>
                <w:sz w:val="16"/>
                <w:szCs w:val="16"/>
                <w:lang w:eastAsia="ja-JP"/>
              </w:rPr>
            </w:pPr>
          </w:p>
        </w:tc>
        <w:tc>
          <w:tcPr>
            <w:tcW w:w="645" w:type="dxa"/>
            <w:tcBorders>
              <w:top w:val="single" w:sz="4" w:space="0" w:color="000000"/>
              <w:bottom w:val="single" w:sz="18" w:space="0" w:color="000000"/>
            </w:tcBorders>
            <w:vAlign w:val="center"/>
            <w:tcPrChange w:id="8616" w:author="Joe McCrossan" w:date="2014-03-16T18:30:00Z">
              <w:tcPr>
                <w:tcW w:w="630" w:type="dxa"/>
                <w:tcBorders>
                  <w:top w:val="single" w:sz="4" w:space="0" w:color="000000"/>
                  <w:bottom w:val="single" w:sz="18" w:space="0" w:color="000000"/>
                </w:tcBorders>
                <w:vAlign w:val="center"/>
              </w:tcPr>
            </w:tcPrChange>
          </w:tcPr>
          <w:p w14:paraId="0A1D780A" w14:textId="71480578" w:rsidR="000C522C" w:rsidRPr="00374B79" w:rsidDel="00644F2A" w:rsidRDefault="000C522C" w:rsidP="00E04512">
            <w:pPr>
              <w:pStyle w:val="DECETableCell"/>
              <w:keepNext/>
              <w:rPr>
                <w:del w:id="8617" w:author="Joe McCrossan" w:date="2014-05-26T12:27:00Z"/>
                <w:sz w:val="16"/>
                <w:szCs w:val="16"/>
                <w:lang w:eastAsia="ja-JP"/>
              </w:rPr>
            </w:pPr>
            <w:del w:id="8618" w:author="Joe McCrossan" w:date="2014-05-26T12:27:00Z">
              <w:r w:rsidRPr="00374B79" w:rsidDel="00644F2A">
                <w:rPr>
                  <w:sz w:val="16"/>
                  <w:szCs w:val="16"/>
                  <w:lang w:eastAsia="ja-JP"/>
                </w:rPr>
                <w:delText>0.5</w:delText>
              </w:r>
            </w:del>
          </w:p>
        </w:tc>
        <w:tc>
          <w:tcPr>
            <w:tcW w:w="540" w:type="dxa"/>
            <w:tcBorders>
              <w:top w:val="single" w:sz="4" w:space="0" w:color="000000"/>
              <w:bottom w:val="single" w:sz="18" w:space="0" w:color="000000"/>
            </w:tcBorders>
            <w:vAlign w:val="center"/>
            <w:tcPrChange w:id="8619" w:author="Joe McCrossan" w:date="2014-03-16T18:30:00Z">
              <w:tcPr>
                <w:tcW w:w="540" w:type="dxa"/>
                <w:tcBorders>
                  <w:top w:val="single" w:sz="4" w:space="0" w:color="000000"/>
                  <w:bottom w:val="single" w:sz="18" w:space="0" w:color="000000"/>
                </w:tcBorders>
                <w:vAlign w:val="center"/>
              </w:tcPr>
            </w:tcPrChange>
          </w:tcPr>
          <w:p w14:paraId="2792D826" w14:textId="632B6B0D" w:rsidR="000C522C" w:rsidRPr="00374B79" w:rsidDel="00644F2A" w:rsidRDefault="000C522C" w:rsidP="00E04512">
            <w:pPr>
              <w:pStyle w:val="DECETableCell"/>
              <w:keepNext/>
              <w:rPr>
                <w:del w:id="8620" w:author="Joe McCrossan" w:date="2014-05-26T12:27:00Z"/>
                <w:sz w:val="16"/>
                <w:szCs w:val="16"/>
              </w:rPr>
            </w:pPr>
            <w:del w:id="8621" w:author="Joe McCrossan" w:date="2014-05-26T12:27:00Z">
              <w:r w:rsidRPr="00374B79" w:rsidDel="00644F2A">
                <w:rPr>
                  <w:sz w:val="16"/>
                  <w:szCs w:val="16"/>
                  <w:lang w:eastAsia="ja-JP"/>
                </w:rPr>
                <w:delText>0.75</w:delText>
              </w:r>
            </w:del>
          </w:p>
        </w:tc>
        <w:tc>
          <w:tcPr>
            <w:tcW w:w="1080" w:type="dxa"/>
            <w:tcBorders>
              <w:top w:val="single" w:sz="4" w:space="0" w:color="000000"/>
              <w:bottom w:val="single" w:sz="18" w:space="0" w:color="000000"/>
            </w:tcBorders>
            <w:vAlign w:val="center"/>
            <w:tcPrChange w:id="8622" w:author="Joe McCrossan" w:date="2014-03-16T18:30:00Z">
              <w:tcPr>
                <w:tcW w:w="1080" w:type="dxa"/>
                <w:tcBorders>
                  <w:top w:val="single" w:sz="4" w:space="0" w:color="000000"/>
                  <w:bottom w:val="single" w:sz="18" w:space="0" w:color="000000"/>
                </w:tcBorders>
                <w:vAlign w:val="center"/>
              </w:tcPr>
            </w:tcPrChange>
          </w:tcPr>
          <w:p w14:paraId="477AEC57" w14:textId="622B419F" w:rsidR="000C522C" w:rsidRPr="00374B79" w:rsidDel="00644F2A" w:rsidRDefault="000C522C" w:rsidP="00E04512">
            <w:pPr>
              <w:pStyle w:val="DECETableCell"/>
              <w:keepNext/>
              <w:rPr>
                <w:del w:id="8623" w:author="Joe McCrossan" w:date="2014-05-26T12:27:00Z"/>
                <w:sz w:val="16"/>
                <w:szCs w:val="16"/>
              </w:rPr>
            </w:pPr>
            <w:del w:id="8624" w:author="Joe McCrossan" w:date="2014-05-26T12:27:00Z">
              <w:r w:rsidRPr="00374B79" w:rsidDel="00644F2A">
                <w:rPr>
                  <w:sz w:val="16"/>
                  <w:szCs w:val="16"/>
                  <w:lang w:eastAsia="ja-JP"/>
                </w:rPr>
                <w:delText>960 x 810</w:delText>
              </w:r>
            </w:del>
          </w:p>
        </w:tc>
        <w:tc>
          <w:tcPr>
            <w:tcW w:w="1065" w:type="dxa"/>
            <w:tcBorders>
              <w:top w:val="single" w:sz="4" w:space="0" w:color="000000"/>
              <w:bottom w:val="single" w:sz="18" w:space="0" w:color="000000"/>
            </w:tcBorders>
            <w:vAlign w:val="center"/>
            <w:tcPrChange w:id="8625" w:author="Joe McCrossan" w:date="2014-03-16T18:30:00Z">
              <w:tcPr>
                <w:tcW w:w="1080" w:type="dxa"/>
                <w:tcBorders>
                  <w:top w:val="single" w:sz="4" w:space="0" w:color="000000"/>
                  <w:bottom w:val="single" w:sz="18" w:space="0" w:color="000000"/>
                </w:tcBorders>
                <w:vAlign w:val="center"/>
              </w:tcPr>
            </w:tcPrChange>
          </w:tcPr>
          <w:p w14:paraId="51C9AAD5" w14:textId="30815218" w:rsidR="000C522C" w:rsidRPr="00374B79" w:rsidDel="00644F2A" w:rsidRDefault="000C522C" w:rsidP="00E04512">
            <w:pPr>
              <w:pStyle w:val="DECETableCell"/>
              <w:keepNext/>
              <w:rPr>
                <w:del w:id="8626" w:author="Joe McCrossan" w:date="2014-05-26T12:27:00Z"/>
                <w:sz w:val="16"/>
                <w:szCs w:val="16"/>
                <w:lang w:eastAsia="ja-JP"/>
              </w:rPr>
            </w:pPr>
            <w:del w:id="8627" w:author="Joe McCrossan" w:date="2014-05-26T12:27:00Z">
              <w:r w:rsidRPr="00374B79" w:rsidDel="00644F2A">
                <w:rPr>
                  <w:sz w:val="16"/>
                  <w:szCs w:val="16"/>
                  <w:lang w:eastAsia="ja-JP"/>
                </w:rPr>
                <w:delText>up to 59</w:delText>
              </w:r>
            </w:del>
          </w:p>
        </w:tc>
        <w:tc>
          <w:tcPr>
            <w:tcW w:w="1109" w:type="dxa"/>
            <w:tcBorders>
              <w:top w:val="single" w:sz="4" w:space="0" w:color="000000"/>
              <w:bottom w:val="single" w:sz="18" w:space="0" w:color="000000"/>
            </w:tcBorders>
            <w:vAlign w:val="center"/>
            <w:tcPrChange w:id="8628" w:author="Joe McCrossan" w:date="2014-03-16T18:30:00Z">
              <w:tcPr>
                <w:tcW w:w="1109" w:type="dxa"/>
                <w:tcBorders>
                  <w:top w:val="single" w:sz="4" w:space="0" w:color="000000"/>
                  <w:bottom w:val="single" w:sz="18" w:space="0" w:color="000000"/>
                </w:tcBorders>
                <w:vAlign w:val="center"/>
              </w:tcPr>
            </w:tcPrChange>
          </w:tcPr>
          <w:p w14:paraId="40AB966E" w14:textId="6C373AAF" w:rsidR="000C522C" w:rsidRPr="00374B79" w:rsidDel="00644F2A" w:rsidRDefault="000C522C" w:rsidP="00E04512">
            <w:pPr>
              <w:pStyle w:val="DECETableCell"/>
              <w:keepNext/>
              <w:rPr>
                <w:del w:id="8629" w:author="Joe McCrossan" w:date="2014-05-26T12:27:00Z"/>
                <w:sz w:val="16"/>
                <w:szCs w:val="16"/>
                <w:lang w:eastAsia="ja-JP"/>
              </w:rPr>
            </w:pPr>
            <w:del w:id="8630" w:author="Joe McCrossan" w:date="2014-05-26T12:27:00Z">
              <w:r w:rsidRPr="00374B79" w:rsidDel="00644F2A">
                <w:rPr>
                  <w:sz w:val="16"/>
                  <w:szCs w:val="16"/>
                  <w:lang w:eastAsia="ja-JP"/>
                </w:rPr>
                <w:delText>up to 50*</w:delText>
              </w:r>
            </w:del>
          </w:p>
        </w:tc>
        <w:tc>
          <w:tcPr>
            <w:tcW w:w="990" w:type="dxa"/>
            <w:tcBorders>
              <w:top w:val="single" w:sz="4" w:space="0" w:color="000000"/>
              <w:bottom w:val="single" w:sz="18" w:space="0" w:color="000000"/>
            </w:tcBorders>
            <w:vAlign w:val="center"/>
            <w:tcPrChange w:id="8631" w:author="Joe McCrossan" w:date="2014-03-16T18:30:00Z">
              <w:tcPr>
                <w:tcW w:w="990" w:type="dxa"/>
                <w:tcBorders>
                  <w:top w:val="single" w:sz="4" w:space="0" w:color="000000"/>
                  <w:bottom w:val="single" w:sz="18" w:space="0" w:color="000000"/>
                </w:tcBorders>
                <w:vAlign w:val="center"/>
              </w:tcPr>
            </w:tcPrChange>
          </w:tcPr>
          <w:p w14:paraId="11B6C6C4" w14:textId="49B954F6" w:rsidR="00860A88" w:rsidDel="00644F2A" w:rsidRDefault="000C522C" w:rsidP="00330996">
            <w:pPr>
              <w:pStyle w:val="DECETableCell"/>
              <w:keepNext/>
              <w:jc w:val="center"/>
              <w:rPr>
                <w:del w:id="8632" w:author="Joe McCrossan" w:date="2014-05-26T12:27:00Z"/>
                <w:sz w:val="16"/>
                <w:szCs w:val="16"/>
                <w:lang w:eastAsia="ja-JP"/>
              </w:rPr>
            </w:pPr>
            <w:del w:id="8633" w:author="Joe McCrossan" w:date="2014-05-26T12:27:00Z">
              <w:r w:rsidDel="00644F2A">
                <w:rPr>
                  <w:sz w:val="16"/>
                  <w:szCs w:val="16"/>
                  <w:lang w:eastAsia="ja-JP"/>
                </w:rPr>
                <w:delText>up to 960</w:delText>
              </w:r>
            </w:del>
          </w:p>
        </w:tc>
        <w:tc>
          <w:tcPr>
            <w:tcW w:w="990" w:type="dxa"/>
            <w:tcBorders>
              <w:top w:val="single" w:sz="4" w:space="0" w:color="000000"/>
              <w:bottom w:val="single" w:sz="18" w:space="0" w:color="000000"/>
            </w:tcBorders>
            <w:vAlign w:val="center"/>
            <w:tcPrChange w:id="8634" w:author="Joe McCrossan" w:date="2014-03-16T18:30:00Z">
              <w:tcPr>
                <w:tcW w:w="990" w:type="dxa"/>
                <w:tcBorders>
                  <w:top w:val="single" w:sz="4" w:space="0" w:color="000000"/>
                  <w:bottom w:val="single" w:sz="18" w:space="0" w:color="000000"/>
                </w:tcBorders>
                <w:vAlign w:val="center"/>
              </w:tcPr>
            </w:tcPrChange>
          </w:tcPr>
          <w:p w14:paraId="2BF407A6" w14:textId="3CBBAA1C" w:rsidR="00860A88" w:rsidDel="00644F2A" w:rsidRDefault="000C522C" w:rsidP="00330996">
            <w:pPr>
              <w:pStyle w:val="DECETableCell"/>
              <w:keepNext/>
              <w:jc w:val="center"/>
              <w:rPr>
                <w:del w:id="8635" w:author="Joe McCrossan" w:date="2014-05-26T12:27:00Z"/>
                <w:sz w:val="16"/>
                <w:szCs w:val="16"/>
                <w:lang w:eastAsia="ja-JP"/>
              </w:rPr>
            </w:pPr>
            <w:del w:id="8636" w:author="Joe McCrossan" w:date="2014-05-26T12:27:00Z">
              <w:r w:rsidDel="00644F2A">
                <w:rPr>
                  <w:sz w:val="16"/>
                  <w:szCs w:val="16"/>
                  <w:lang w:eastAsia="ja-JP"/>
                </w:rPr>
                <w:delText>up to 810</w:delText>
              </w:r>
            </w:del>
          </w:p>
        </w:tc>
        <w:tc>
          <w:tcPr>
            <w:tcW w:w="990" w:type="dxa"/>
            <w:tcBorders>
              <w:top w:val="single" w:sz="4" w:space="0" w:color="000000"/>
              <w:bottom w:val="single" w:sz="18" w:space="0" w:color="000000"/>
            </w:tcBorders>
            <w:vAlign w:val="center"/>
            <w:tcPrChange w:id="8637" w:author="Joe McCrossan" w:date="2014-03-16T18:30:00Z">
              <w:tcPr>
                <w:tcW w:w="990" w:type="dxa"/>
                <w:tcBorders>
                  <w:top w:val="single" w:sz="4" w:space="0" w:color="000000"/>
                  <w:bottom w:val="single" w:sz="18" w:space="0" w:color="000000"/>
                </w:tcBorders>
                <w:vAlign w:val="center"/>
              </w:tcPr>
            </w:tcPrChange>
          </w:tcPr>
          <w:p w14:paraId="4BD638DB" w14:textId="0679D0F0" w:rsidR="000C522C" w:rsidRPr="00374B79" w:rsidDel="00644F2A" w:rsidRDefault="000C522C" w:rsidP="00E04512">
            <w:pPr>
              <w:pStyle w:val="DECETableCell"/>
              <w:keepNext/>
              <w:rPr>
                <w:del w:id="8638" w:author="Joe McCrossan" w:date="2014-05-26T12:27:00Z"/>
                <w:sz w:val="16"/>
                <w:szCs w:val="16"/>
                <w:lang w:eastAsia="ja-JP"/>
              </w:rPr>
            </w:pPr>
            <w:del w:id="8639" w:author="Joe McCrossan" w:date="2014-05-26T12:27:00Z">
              <w:r w:rsidRPr="00374B79" w:rsidDel="00644F2A">
                <w:rPr>
                  <w:sz w:val="16"/>
                  <w:szCs w:val="16"/>
                  <w:lang w:eastAsia="ja-JP"/>
                </w:rPr>
                <w:delText>15</w:delText>
              </w:r>
            </w:del>
          </w:p>
        </w:tc>
      </w:tr>
    </w:tbl>
    <w:p w14:paraId="3C9C51DB" w14:textId="78098389" w:rsidR="00E04512" w:rsidDel="00644F2A" w:rsidRDefault="00E04512" w:rsidP="00CB4FEC">
      <w:pPr>
        <w:ind w:left="360"/>
        <w:rPr>
          <w:del w:id="8640" w:author="Joe McCrossan" w:date="2014-05-26T12:27:00Z"/>
        </w:rPr>
      </w:pPr>
      <w:del w:id="8641" w:author="Joe McCrossan" w:date="2014-05-26T12:27:00Z">
        <w:r w:rsidRPr="005B504E" w:rsidDel="00644F2A">
          <w:delText xml:space="preserve">* Indicates that maximum encoded size is not an exact multiple of macroblock size. </w:delText>
        </w:r>
      </w:del>
    </w:p>
    <w:p w14:paraId="53FD1C25" w14:textId="70D2DCA2" w:rsidR="000F3C4F" w:rsidRPr="005B504E" w:rsidDel="00644F2A" w:rsidRDefault="000F3C4F" w:rsidP="000F3C4F">
      <w:pPr>
        <w:ind w:left="360"/>
        <w:rPr>
          <w:del w:id="8642" w:author="Joe McCrossan" w:date="2014-05-26T12:27:00Z"/>
        </w:rPr>
      </w:pPr>
      <w:del w:id="8643" w:author="Joe McCrossan" w:date="2014-05-26T12:27:00Z">
        <w:r w:rsidDel="00644F2A">
          <w:delText>** Indicates that maximum encoded size is not an exact multiple of [H265] Coding Tree Units, assuming a 64x64 assuming a 64x64 Coding Tree Unit size.</w:delText>
        </w:r>
      </w:del>
    </w:p>
    <w:p w14:paraId="302D8C43" w14:textId="3ABD0911" w:rsidR="000F3C4F" w:rsidDel="00644F2A" w:rsidRDefault="00E04512" w:rsidP="00E04512">
      <w:pPr>
        <w:rPr>
          <w:del w:id="8644" w:author="Joe McCrossan" w:date="2014-05-26T12:27:00Z"/>
        </w:rPr>
      </w:pPr>
      <w:del w:id="8645" w:author="Joe McCrossan" w:date="2014-05-26T12:27:00Z">
        <w:r w:rsidRPr="005B504E" w:rsidDel="00644F2A">
          <w:rPr>
            <w:b/>
          </w:rPr>
          <w:delText>Note</w:delText>
        </w:r>
        <w:r w:rsidR="000F3C4F" w:rsidDel="00644F2A">
          <w:rPr>
            <w:b/>
          </w:rPr>
          <w:delText>s</w:delText>
        </w:r>
        <w:r w:rsidRPr="005B504E" w:rsidDel="00644F2A">
          <w:rPr>
            <w:b/>
          </w:rPr>
          <w:delText>:</w:delText>
        </w:r>
        <w:r w:rsidRPr="005B504E" w:rsidDel="00644F2A">
          <w:delText xml:space="preserve">  </w:delText>
        </w:r>
      </w:del>
    </w:p>
    <w:p w14:paraId="5E6AB17E" w14:textId="50531D5D" w:rsidR="00860A88" w:rsidDel="00644F2A" w:rsidRDefault="00E04512" w:rsidP="00B71A78">
      <w:pPr>
        <w:pStyle w:val="ListParagraph"/>
        <w:numPr>
          <w:ilvl w:val="0"/>
          <w:numId w:val="47"/>
        </w:numPr>
        <w:rPr>
          <w:del w:id="8646" w:author="Joe McCrossan" w:date="2014-05-26T12:27:00Z"/>
        </w:rPr>
      </w:pPr>
      <w:del w:id="8647" w:author="Joe McCrossan" w:date="2014-05-26T12:27:00Z">
        <w:r w:rsidRPr="005B504E" w:rsidDel="00644F2A">
          <w:delText xml:space="preserve">Publishers creating files that conform to this Media Profile who expect there to be dynamic ad insertion </w:delText>
        </w:r>
        <w:r w:rsidR="00573929" w:rsidRPr="005B504E" w:rsidDel="00644F2A">
          <w:delText xml:space="preserve">SHOULD NOT </w:delText>
        </w:r>
        <w:r w:rsidRPr="005B504E" w:rsidDel="00644F2A">
          <w:delText>use vertical static sub-sampling (i.e. vertical sub-sample factors other than 1).</w:delText>
        </w:r>
      </w:del>
    </w:p>
    <w:p w14:paraId="3E280FBB" w14:textId="560B15E1" w:rsidR="00860A88" w:rsidDel="00644F2A" w:rsidRDefault="000F3C4F" w:rsidP="00B71A78">
      <w:pPr>
        <w:pStyle w:val="ListParagraph"/>
        <w:numPr>
          <w:ilvl w:val="0"/>
          <w:numId w:val="46"/>
        </w:numPr>
        <w:rPr>
          <w:del w:id="8648" w:author="Joe McCrossan" w:date="2014-05-26T12:27:00Z"/>
        </w:rPr>
      </w:pPr>
      <w:del w:id="8649" w:author="Joe McCrossan" w:date="2014-05-26T12:27:00Z">
        <w:r w:rsidDel="00644F2A">
          <w:delText xml:space="preserve">HEVC constraints are listed for 64x64 Coding Tree Units only (i.e. </w:delText>
        </w:r>
        <w:r w:rsidRPr="004C404A" w:rsidDel="00644F2A">
          <w:rPr>
            <w:rFonts w:ascii="Courier New" w:hAnsi="Courier New" w:cs="Courier New"/>
            <w:sz w:val="20"/>
            <w:szCs w:val="20"/>
          </w:rPr>
          <w:delText>MinCbSizeY=64</w:delText>
        </w:r>
        <w:r w:rsidDel="00644F2A">
          <w:delText>). Restrictions must be recalculated for other Coding Tree Unit sizes such that the field is a multiple of the Coding Tree Unit size.</w:delText>
        </w:r>
      </w:del>
    </w:p>
    <w:p w14:paraId="21F0546C" w14:textId="79261774" w:rsidR="00E04512" w:rsidRPr="005B504E" w:rsidRDefault="000F3C4F">
      <w:pPr>
        <w:pStyle w:val="AnnexA3"/>
        <w:pPrChange w:id="8650" w:author="Joe McCrossan" w:date="2014-03-16T14:44:00Z">
          <w:pPr>
            <w:pStyle w:val="AnnexA2"/>
            <w:autoSpaceDE w:val="0"/>
          </w:pPr>
        </w:pPrChange>
      </w:pPr>
      <w:bookmarkStart w:id="8651" w:name="_Toc308175010"/>
      <w:bookmarkStart w:id="8652" w:name="_Ref263279445"/>
      <w:bookmarkStart w:id="8653" w:name="_Toc263281023"/>
      <w:commentRangeEnd w:id="7915"/>
      <w:r>
        <w:rPr>
          <w:rStyle w:val="CommentReference"/>
          <w:b w:val="0"/>
          <w:color w:val="auto"/>
          <w:spacing w:val="0"/>
        </w:rPr>
        <w:commentReference w:id="7915"/>
      </w:r>
      <w:r w:rsidR="00E04512" w:rsidRPr="005B504E">
        <w:t>Constraints on Audio</w:t>
      </w:r>
      <w:bookmarkEnd w:id="8651"/>
      <w:bookmarkEnd w:id="8652"/>
      <w:bookmarkEnd w:id="8653"/>
    </w:p>
    <w:p w14:paraId="1BE384C2" w14:textId="36A6FF6D" w:rsidR="00E04512" w:rsidRPr="005B504E" w:rsidDel="003E368F" w:rsidRDefault="00E04512" w:rsidP="00E04512">
      <w:pPr>
        <w:rPr>
          <w:del w:id="8654" w:author="Joe McCrossan" w:date="2014-05-26T14:05:00Z"/>
        </w:rPr>
      </w:pPr>
      <w:del w:id="8655" w:author="Joe McCrossan" w:date="2014-05-26T14:05:00Z">
        <w:r w:rsidRPr="005B504E" w:rsidDel="003E368F">
          <w:delText xml:space="preserve">Content conforming to this </w:delText>
        </w:r>
      </w:del>
      <w:del w:id="8656" w:author="Joe McCrossan" w:date="2014-03-16T18:46:00Z">
        <w:r w:rsidRPr="005B504E" w:rsidDel="00CB7C2C">
          <w:delText>p</w:delText>
        </w:r>
      </w:del>
      <w:del w:id="8657" w:author="Joe McCrossan" w:date="2014-05-26T14:05:00Z">
        <w:r w:rsidRPr="005B504E" w:rsidDel="003E368F">
          <w:delText xml:space="preserve">rofile </w:delText>
        </w:r>
        <w:r w:rsidRPr="005B504E" w:rsidDel="003E368F">
          <w:rPr>
            <w:rStyle w:val="DECEConformanceStmt"/>
          </w:rPr>
          <w:delText>shall</w:delText>
        </w:r>
        <w:r w:rsidRPr="005B504E" w:rsidDel="003E368F">
          <w:delText xml:space="preserve"> comply with all of the requirements and constraints defined in Section </w:delText>
        </w:r>
        <w:r w:rsidR="007A4DF4" w:rsidDel="003E368F">
          <w:fldChar w:fldCharType="begin" w:fldLock="1"/>
        </w:r>
        <w:r w:rsidR="007A4DF4" w:rsidDel="003E368F">
          <w:delInstrText xml:space="preserve"> REF _Ref139987595 \w \h  \* MERGEFORMAT </w:delInstrText>
        </w:r>
        <w:r w:rsidR="007A4DF4" w:rsidDel="003E368F">
          <w:fldChar w:fldCharType="separate"/>
        </w:r>
        <w:r w:rsidR="005B504E" w:rsidDel="003E368F">
          <w:delText>5</w:delText>
        </w:r>
        <w:r w:rsidR="007A4DF4" w:rsidDel="003E368F">
          <w:fldChar w:fldCharType="end"/>
        </w:r>
        <w:r w:rsidRPr="005B504E" w:rsidDel="003E368F">
          <w:delText xml:space="preserve">, </w:delText>
        </w:r>
        <w:r w:rsidR="007A4DF4" w:rsidDel="003E368F">
          <w:fldChar w:fldCharType="begin" w:fldLock="1"/>
        </w:r>
        <w:r w:rsidR="007A4DF4" w:rsidDel="003E368F">
          <w:delInstrText xml:space="preserve"> REF _Ref139987595 \h  \* MERGEFORMAT </w:delInstrText>
        </w:r>
        <w:r w:rsidR="007A4DF4" w:rsidDel="003E368F">
          <w:fldChar w:fldCharType="separate"/>
        </w:r>
        <w:r w:rsidR="005B504E" w:rsidRPr="005B504E" w:rsidDel="003E368F">
          <w:delText>Audio Elementary Streams</w:delText>
        </w:r>
        <w:r w:rsidR="007A4DF4" w:rsidDel="003E368F">
          <w:fldChar w:fldCharType="end"/>
        </w:r>
        <w:r w:rsidRPr="005B504E" w:rsidDel="003E368F">
          <w:delText>, with the additional constraints defined here.</w:delText>
        </w:r>
      </w:del>
    </w:p>
    <w:p w14:paraId="0268D1EF" w14:textId="25DEB758" w:rsidR="00E04512" w:rsidRPr="005B504E" w:rsidDel="00DC7D34" w:rsidRDefault="00E04512" w:rsidP="00E04512">
      <w:pPr>
        <w:pStyle w:val="ListBullet"/>
        <w:rPr>
          <w:del w:id="8658" w:author="Joe McCrossan" w:date="2014-03-16T18:31:00Z"/>
        </w:rPr>
      </w:pPr>
      <w:del w:id="8659" w:author="Joe McCrossan" w:date="2014-03-16T18:31:00Z">
        <w:r w:rsidRPr="005B504E" w:rsidDel="00DC7D34">
          <w:delText xml:space="preserve">A DECE CFF Container </w:delText>
        </w:r>
        <w:r w:rsidRPr="005B504E" w:rsidDel="00DC7D34">
          <w:rPr>
            <w:rStyle w:val="DECEConformanceStmt"/>
          </w:rPr>
          <w:delText>shall not</w:delText>
        </w:r>
        <w:r w:rsidRPr="005B504E" w:rsidDel="00DC7D34">
          <w:delText xml:space="preserve"> contain more than 32 audio tracks.</w:delText>
        </w:r>
      </w:del>
    </w:p>
    <w:p w14:paraId="0A4A6DEF" w14:textId="7ABC0785" w:rsidR="00E04512" w:rsidRPr="005B504E" w:rsidDel="00DC7D34" w:rsidRDefault="00E04512" w:rsidP="00E04512">
      <w:pPr>
        <w:pStyle w:val="ListBullet"/>
        <w:rPr>
          <w:del w:id="8660" w:author="Joe McCrossan" w:date="2014-03-16T18:31:00Z"/>
        </w:rPr>
      </w:pPr>
      <w:del w:id="8661" w:author="Joe McCrossan" w:date="2014-03-16T18:31:00Z">
        <w:r w:rsidRPr="005B504E" w:rsidDel="00DC7D34">
          <w:delText xml:space="preserve">Every audio track fragment except the last fragment of an audio track </w:delText>
        </w:r>
        <w:r w:rsidRPr="005B504E" w:rsidDel="00DC7D34">
          <w:rPr>
            <w:rStyle w:val="DECEConformanceStmt"/>
          </w:rPr>
          <w:delText>shall</w:delText>
        </w:r>
        <w:r w:rsidRPr="005B504E" w:rsidDel="00DC7D34">
          <w:delText xml:space="preserve"> have a duration of at least one second.  The last track fragment in an audio track </w:delText>
        </w:r>
        <w:r w:rsidRPr="005B504E" w:rsidDel="00DC7D34">
          <w:rPr>
            <w:rStyle w:val="DECEConformanceStmt"/>
          </w:rPr>
          <w:delText>may</w:delText>
        </w:r>
        <w:r w:rsidRPr="005B504E" w:rsidDel="00DC7D34">
          <w:delText xml:space="preserve"> have a duration of less than one second.</w:delText>
        </w:r>
      </w:del>
    </w:p>
    <w:p w14:paraId="64680E77" w14:textId="447F07CC" w:rsidR="00E04512" w:rsidRPr="005B504E" w:rsidDel="00DC7D34" w:rsidRDefault="00E04512" w:rsidP="00E04512">
      <w:pPr>
        <w:pStyle w:val="ListBullet"/>
        <w:rPr>
          <w:del w:id="8662" w:author="Joe McCrossan" w:date="2014-03-16T18:31:00Z"/>
        </w:rPr>
      </w:pPr>
      <w:del w:id="8663" w:author="Joe McCrossan" w:date="2014-03-16T18:31:00Z">
        <w:r w:rsidRPr="005B504E" w:rsidDel="00DC7D34">
          <w:delText xml:space="preserve">An audio track fragment </w:delText>
        </w:r>
        <w:r w:rsidRPr="005B504E" w:rsidDel="00DC7D34">
          <w:rPr>
            <w:rStyle w:val="DECEConformanceStmt"/>
          </w:rPr>
          <w:delText>shall</w:delText>
        </w:r>
        <w:r w:rsidRPr="005B504E" w:rsidDel="00DC7D34">
          <w:delText xml:space="preserve"> have a duration no greater than six seconds.</w:delText>
        </w:r>
      </w:del>
    </w:p>
    <w:p w14:paraId="06FFD540" w14:textId="3FA1D968" w:rsidR="00E04512" w:rsidRPr="005B504E" w:rsidDel="003E368F" w:rsidRDefault="00E04512">
      <w:pPr>
        <w:pStyle w:val="AnnexA4"/>
        <w:rPr>
          <w:del w:id="8664" w:author="Joe McCrossan" w:date="2014-05-26T14:05:00Z"/>
        </w:rPr>
        <w:pPrChange w:id="8665" w:author="Joe McCrossan" w:date="2014-03-16T14:45:00Z">
          <w:pPr>
            <w:pStyle w:val="AnnexA3"/>
            <w:autoSpaceDE w:val="0"/>
          </w:pPr>
        </w:pPrChange>
      </w:pPr>
      <w:bookmarkStart w:id="8666" w:name="_Toc308175011"/>
      <w:del w:id="8667" w:author="Joe McCrossan" w:date="2014-05-26T14:05:00Z">
        <w:r w:rsidRPr="005B504E" w:rsidDel="003E368F">
          <w:delText>Audio Formats</w:delText>
        </w:r>
        <w:bookmarkEnd w:id="8666"/>
      </w:del>
    </w:p>
    <w:p w14:paraId="1FA49D44" w14:textId="106B562A" w:rsidR="00E04512" w:rsidRPr="005B504E" w:rsidDel="00DC7D34" w:rsidRDefault="00E04512">
      <w:pPr>
        <w:pStyle w:val="ListBullet"/>
        <w:numPr>
          <w:ilvl w:val="0"/>
          <w:numId w:val="0"/>
        </w:numPr>
        <w:ind w:left="719" w:hanging="360"/>
        <w:rPr>
          <w:del w:id="8668" w:author="Joe McCrossan" w:date="2014-03-16T18:31:00Z"/>
        </w:rPr>
        <w:pPrChange w:id="8669" w:author="Joe McCrossan" w:date="2014-03-16T18:31:00Z">
          <w:pPr>
            <w:pStyle w:val="ListBullet"/>
          </w:pPr>
        </w:pPrChange>
      </w:pPr>
      <w:del w:id="8670" w:author="Joe McCrossan" w:date="2014-03-16T18:31:00Z">
        <w:r w:rsidRPr="005B504E" w:rsidDel="00DC7D34">
          <w:delText xml:space="preserve">Content conforming to this profile </w:delText>
        </w:r>
        <w:r w:rsidRPr="005B504E" w:rsidDel="00DC7D34">
          <w:rPr>
            <w:rStyle w:val="DECEConformanceStmt"/>
          </w:rPr>
          <w:delText>shall</w:delText>
        </w:r>
        <w:r w:rsidRPr="005B504E" w:rsidDel="00DC7D34">
          <w:delText xml:space="preserve"> contain at least one MPEG-4 AAC [2-Channel] audio track.</w:delText>
        </w:r>
      </w:del>
    </w:p>
    <w:p w14:paraId="0A941C81" w14:textId="77777777" w:rsidR="003E368F" w:rsidRDefault="003E368F" w:rsidP="003E368F">
      <w:pPr>
        <w:rPr>
          <w:ins w:id="8671" w:author="Joe McCrossan" w:date="2014-05-26T14:01:00Z"/>
        </w:rPr>
      </w:pPr>
      <w:ins w:id="8672" w:author="Joe McCrossan" w:date="2014-05-26T14:01:00Z">
        <w:r>
          <w:t>Audio tracks</w:t>
        </w:r>
        <w:r w:rsidRPr="005B504E">
          <w:t xml:space="preserve"> conforming to this </w:t>
        </w:r>
        <w:r>
          <w:t>Media P</w:t>
        </w:r>
        <w:r w:rsidRPr="005B504E">
          <w:t xml:space="preserve">rofile </w:t>
        </w:r>
        <w:r w:rsidRPr="005B504E">
          <w:rPr>
            <w:rStyle w:val="DECEConformanceStmt"/>
          </w:rPr>
          <w:t>shall</w:t>
        </w:r>
        <w:r w:rsidRPr="005B504E">
          <w:t xml:space="preserve"> comply with</w:t>
        </w:r>
        <w:r>
          <w:t>:</w:t>
        </w:r>
      </w:ins>
    </w:p>
    <w:p w14:paraId="6F1640ED" w14:textId="77777777" w:rsidR="003E368F" w:rsidRPr="00B76E2C" w:rsidRDefault="003E368F" w:rsidP="003E368F">
      <w:pPr>
        <w:pStyle w:val="ListBullet"/>
        <w:rPr>
          <w:ins w:id="8673" w:author="Joe McCrossan" w:date="2014-05-26T14:01:00Z"/>
        </w:rPr>
      </w:pPr>
      <w:ins w:id="8674" w:author="Joe McCrossan" w:date="2014-05-26T14:01:00Z">
        <w:r w:rsidRPr="005B504E">
          <w:t xml:space="preserve">all of the requirements and constraints defined in Section </w:t>
        </w:r>
        <w:r>
          <w:fldChar w:fldCharType="begin" w:fldLock="1"/>
        </w:r>
        <w:r>
          <w:instrText xml:space="preserve"> REF _Ref139987595 \w \h  \* MERGEFORMAT </w:instrText>
        </w:r>
      </w:ins>
      <w:ins w:id="8675" w:author="Joe McCrossan" w:date="2014-05-26T14:01:00Z">
        <w:r>
          <w:fldChar w:fldCharType="separate"/>
        </w:r>
        <w:r>
          <w:t>5</w:t>
        </w:r>
        <w:r>
          <w:fldChar w:fldCharType="end"/>
        </w:r>
        <w:r w:rsidRPr="005B504E">
          <w:t xml:space="preserve">, </w:t>
        </w:r>
        <w:r>
          <w:fldChar w:fldCharType="begin" w:fldLock="1"/>
        </w:r>
        <w:r>
          <w:instrText xml:space="preserve"> REF _Ref139987595 \h  \* MERGEFORMAT </w:instrText>
        </w:r>
      </w:ins>
      <w:ins w:id="8676" w:author="Joe McCrossan" w:date="2014-05-26T14:01:00Z">
        <w:r>
          <w:fldChar w:fldCharType="separate"/>
        </w:r>
        <w:r w:rsidRPr="005B504E">
          <w:t>Audio Elementary Streams</w:t>
        </w:r>
        <w:r>
          <w:fldChar w:fldCharType="end"/>
        </w:r>
        <w:r w:rsidRPr="005B504E">
          <w:t>,.</w:t>
        </w:r>
      </w:ins>
    </w:p>
    <w:p w14:paraId="21F18665" w14:textId="2ABDDD94" w:rsidR="003E368F" w:rsidRDefault="003E368F" w:rsidP="00E86BE1">
      <w:pPr>
        <w:pStyle w:val="ListBullet"/>
        <w:rPr>
          <w:ins w:id="8677" w:author="Joe McCrossan" w:date="2014-06-01T15:28:00Z"/>
        </w:rPr>
      </w:pPr>
      <w:ins w:id="8678" w:author="Joe McCrossan" w:date="2014-05-26T14:01:00Z">
        <w:r>
          <w:t xml:space="preserve">one of </w:t>
        </w:r>
        <w:r w:rsidRPr="005B504E">
          <w:t xml:space="preserve">the allowed combinations of audio format, maximum number of channels, maximum </w:t>
        </w:r>
        <w:r w:rsidRPr="003E368F">
          <w:rPr>
            <w:shd w:val="clear" w:color="auto" w:fill="FFFFFF"/>
          </w:rPr>
          <w:t>elementary stream</w:t>
        </w:r>
        <w:r w:rsidRPr="005B504E">
          <w:t xml:space="preserve"> bitrate, and sample rate defined </w:t>
        </w:r>
      </w:ins>
      <w:ins w:id="8679" w:author="Joe McCrossan" w:date="2014-05-26T14:02:00Z">
        <w:r>
          <w:t xml:space="preserve">in Annex </w:t>
        </w:r>
        <w:r>
          <w:fldChar w:fldCharType="begin"/>
        </w:r>
        <w:r>
          <w:instrText xml:space="preserve"> REF _Ref262732284 \r \h </w:instrText>
        </w:r>
      </w:ins>
      <w:r>
        <w:fldChar w:fldCharType="separate"/>
      </w:r>
      <w:r w:rsidR="00882477">
        <w:t>B.2.4</w:t>
      </w:r>
      <w:ins w:id="8680" w:author="Joe McCrossan" w:date="2014-05-26T14:02:00Z">
        <w:r>
          <w:fldChar w:fldCharType="end"/>
        </w:r>
      </w:ins>
      <w:ins w:id="8681" w:author="Joe McCrossan" w:date="2014-05-26T14:03:00Z">
        <w:r>
          <w:t>,</w:t>
        </w:r>
      </w:ins>
      <w:ins w:id="8682" w:author="Joe McCrossan" w:date="2014-05-26T14:02:00Z">
        <w:r>
          <w:t xml:space="preserve"> or one of </w:t>
        </w:r>
      </w:ins>
      <w:ins w:id="8683" w:author="Joe McCrossan" w:date="2014-05-26T14:03:00Z">
        <w:r>
          <w:t xml:space="preserve">the </w:t>
        </w:r>
      </w:ins>
      <w:ins w:id="8684" w:author="Joe McCrossan" w:date="2014-05-26T14:02:00Z">
        <w:r w:rsidRPr="005B504E">
          <w:t xml:space="preserve">allowed combinations of audio format, maximum number of channels, maximum </w:t>
        </w:r>
        <w:r w:rsidRPr="003E368F">
          <w:rPr>
            <w:shd w:val="clear" w:color="auto" w:fill="FFFFFF"/>
          </w:rPr>
          <w:t>elementary stream</w:t>
        </w:r>
        <w:r w:rsidRPr="005B504E">
          <w:t xml:space="preserve"> bitrate, and sample rate defined</w:t>
        </w:r>
      </w:ins>
      <w:ins w:id="8685" w:author="Joe McCrossan" w:date="2014-05-26T14:03:00Z">
        <w:r>
          <w:t xml:space="preserve"> below</w:t>
        </w:r>
      </w:ins>
      <w:ins w:id="8686" w:author="Joe McCrossan" w:date="2014-05-26T14:01:00Z">
        <w:r>
          <w:t>.</w:t>
        </w:r>
      </w:ins>
    </w:p>
    <w:p w14:paraId="1E94D0CA" w14:textId="77777777" w:rsidR="00503602" w:rsidRDefault="00503602">
      <w:pPr>
        <w:pStyle w:val="ListBullet"/>
        <w:numPr>
          <w:ilvl w:val="0"/>
          <w:numId w:val="0"/>
        </w:numPr>
        <w:ind w:left="363"/>
        <w:rPr>
          <w:ins w:id="8687" w:author="Joe McCrossan" w:date="2014-06-01T15:28:00Z"/>
        </w:rPr>
        <w:pPrChange w:id="8688" w:author="Joe McCrossan" w:date="2014-06-01T15:28:00Z">
          <w:pPr>
            <w:pStyle w:val="ListBullet"/>
          </w:pPr>
        </w:pPrChange>
      </w:pPr>
    </w:p>
    <w:p w14:paraId="4E1A857C" w14:textId="77777777" w:rsidR="00503602" w:rsidRDefault="00503602">
      <w:pPr>
        <w:pStyle w:val="ListBullet"/>
        <w:numPr>
          <w:ilvl w:val="0"/>
          <w:numId w:val="0"/>
        </w:numPr>
        <w:ind w:left="363"/>
        <w:rPr>
          <w:ins w:id="8689" w:author="Joe McCrossan" w:date="2014-06-01T15:28:00Z"/>
        </w:rPr>
        <w:pPrChange w:id="8690" w:author="Joe McCrossan" w:date="2014-06-01T15:28:00Z">
          <w:pPr>
            <w:pStyle w:val="ListBullet"/>
          </w:pPr>
        </w:pPrChange>
      </w:pPr>
    </w:p>
    <w:p w14:paraId="6A7FD769" w14:textId="77777777" w:rsidR="00503602" w:rsidRDefault="00503602">
      <w:pPr>
        <w:pStyle w:val="ListBullet"/>
        <w:numPr>
          <w:ilvl w:val="0"/>
          <w:numId w:val="0"/>
        </w:numPr>
        <w:ind w:left="363"/>
        <w:rPr>
          <w:ins w:id="8691" w:author="Joe McCrossan" w:date="2014-05-26T14:03:00Z"/>
        </w:rPr>
        <w:pPrChange w:id="8692" w:author="Joe McCrossan" w:date="2014-06-01T15:28:00Z">
          <w:pPr>
            <w:pStyle w:val="ListBullet"/>
          </w:pPr>
        </w:pPrChange>
      </w:pPr>
    </w:p>
    <w:p w14:paraId="24ED96F9" w14:textId="6EE96351" w:rsidR="00571543" w:rsidRPr="005B504E" w:rsidDel="003E368F" w:rsidRDefault="00E04512">
      <w:pPr>
        <w:pStyle w:val="ListBullet"/>
        <w:numPr>
          <w:ilvl w:val="0"/>
          <w:numId w:val="0"/>
        </w:numPr>
        <w:rPr>
          <w:del w:id="8693" w:author="Joe McCrossan" w:date="2014-05-26T14:01:00Z"/>
        </w:rPr>
        <w:pPrChange w:id="8694" w:author="Joe McCrossan" w:date="2014-03-16T18:31:00Z">
          <w:pPr>
            <w:pStyle w:val="ListBullet"/>
          </w:pPr>
        </w:pPrChange>
      </w:pPr>
      <w:del w:id="8695" w:author="Joe McCrossan" w:date="2014-03-16T18:45:00Z">
        <w:r w:rsidRPr="005B504E" w:rsidDel="00571543">
          <w:delText>For content</w:delText>
        </w:r>
      </w:del>
      <w:del w:id="8696" w:author="Joe McCrossan" w:date="2014-05-26T14:01:00Z">
        <w:r w:rsidRPr="005B504E" w:rsidDel="003E368F">
          <w:delText xml:space="preserve"> conforming to this </w:delText>
        </w:r>
      </w:del>
      <w:del w:id="8697" w:author="Joe McCrossan" w:date="2014-03-16T18:45:00Z">
        <w:r w:rsidRPr="005B504E" w:rsidDel="00571543">
          <w:delText>p</w:delText>
        </w:r>
      </w:del>
      <w:del w:id="8698" w:author="Joe McCrossan" w:date="2014-05-26T14:01:00Z">
        <w:r w:rsidRPr="005B504E" w:rsidDel="003E368F">
          <w:delText>rofile</w:delText>
        </w:r>
      </w:del>
      <w:del w:id="8699" w:author="Joe McCrossan" w:date="2014-03-16T18:45:00Z">
        <w:r w:rsidRPr="005B504E" w:rsidDel="00571543">
          <w:delText xml:space="preserve">, the </w:delText>
        </w:r>
      </w:del>
      <w:del w:id="8700" w:author="Joe McCrossan" w:date="2014-05-26T14:01:00Z">
        <w:r w:rsidRPr="005B504E" w:rsidDel="003E368F">
          <w:delText xml:space="preserve">allowed combinations of audio format, maximum number of channels, maximum </w:delText>
        </w:r>
        <w:r w:rsidR="0015154B" w:rsidRPr="005B504E" w:rsidDel="003E368F">
          <w:delText xml:space="preserve">elementary stream </w:delText>
        </w:r>
        <w:r w:rsidRPr="005B504E" w:rsidDel="003E368F">
          <w:delText xml:space="preserve">bitrate, and sample rate are defined in </w:delText>
        </w:r>
        <w:r w:rsidR="007A4DF4" w:rsidDel="003E368F">
          <w:fldChar w:fldCharType="begin" w:fldLock="1"/>
        </w:r>
        <w:r w:rsidR="007A4DF4" w:rsidDel="003E368F">
          <w:delInstrText xml:space="preserve"> REF _Ref144363267 \h  \* MERGEFORMAT </w:delInstrText>
        </w:r>
        <w:r w:rsidR="007A4DF4" w:rsidDel="003E368F">
          <w:fldChar w:fldCharType="separate"/>
        </w:r>
        <w:r w:rsidR="005B504E" w:rsidRPr="005B504E" w:rsidDel="003E368F">
          <w:delText xml:space="preserve">Table C - </w:delText>
        </w:r>
        <w:r w:rsidR="005B504E" w:rsidDel="003E368F">
          <w:delText>3</w:delText>
        </w:r>
        <w:r w:rsidR="007A4DF4" w:rsidDel="003E368F">
          <w:fldChar w:fldCharType="end"/>
        </w:r>
        <w:r w:rsidRPr="005B504E" w:rsidDel="003E368F">
          <w:delText>.</w:delText>
        </w:r>
      </w:del>
    </w:p>
    <w:p w14:paraId="5F97DF03" w14:textId="255F8CFC" w:rsidR="00E04512" w:rsidRPr="005B504E" w:rsidRDefault="005C5402" w:rsidP="00E04512">
      <w:pPr>
        <w:pStyle w:val="Caption"/>
        <w:keepNext/>
        <w:rPr>
          <w:color w:val="auto"/>
        </w:rPr>
      </w:pPr>
      <w:bookmarkStart w:id="8701" w:name="_Ref144363267"/>
      <w:bookmarkStart w:id="8702" w:name="_Toc308175050"/>
      <w:ins w:id="8703" w:author="Joe McCrossan" w:date="2014-05-26T13:59:00Z">
        <w:r w:rsidRPr="005B504E">
          <w:rPr>
            <w:color w:val="auto"/>
          </w:rPr>
          <w:t xml:space="preserve">Table B - </w:t>
        </w:r>
        <w:r w:rsidRPr="005B504E">
          <w:rPr>
            <w:color w:val="auto"/>
          </w:rPr>
          <w:fldChar w:fldCharType="begin"/>
        </w:r>
        <w:r w:rsidRPr="005B504E">
          <w:rPr>
            <w:color w:val="auto"/>
          </w:rPr>
          <w:instrText xml:space="preserve"> SEQ Table_B_- \* ARABIC </w:instrText>
        </w:r>
        <w:r w:rsidRPr="005B504E">
          <w:rPr>
            <w:color w:val="auto"/>
          </w:rPr>
          <w:fldChar w:fldCharType="separate"/>
        </w:r>
      </w:ins>
      <w:r w:rsidR="00882477">
        <w:rPr>
          <w:noProof/>
          <w:color w:val="auto"/>
        </w:rPr>
        <w:t>6</w:t>
      </w:r>
      <w:ins w:id="8704" w:author="Joe McCrossan" w:date="2014-05-26T13:59:00Z">
        <w:r w:rsidRPr="005B504E">
          <w:rPr>
            <w:color w:val="auto"/>
          </w:rPr>
          <w:fldChar w:fldCharType="end"/>
        </w:r>
        <w:r>
          <w:rPr>
            <w:color w:val="auto"/>
          </w:rPr>
          <w:t xml:space="preserve"> </w:t>
        </w:r>
      </w:ins>
      <w:del w:id="8705" w:author="Joe McCrossan" w:date="2014-05-26T13:59:00Z">
        <w:r w:rsidR="00E04512" w:rsidRPr="005B504E" w:rsidDel="005C5402">
          <w:rPr>
            <w:color w:val="auto"/>
          </w:rPr>
          <w:delText xml:space="preserve">Table C - </w:delText>
        </w:r>
        <w:r w:rsidR="00860A88" w:rsidRPr="005B504E" w:rsidDel="005C5402">
          <w:rPr>
            <w:color w:val="auto"/>
          </w:rPr>
          <w:fldChar w:fldCharType="begin"/>
        </w:r>
        <w:r w:rsidR="00DB60F2" w:rsidRPr="005B504E" w:rsidDel="005C5402">
          <w:rPr>
            <w:color w:val="auto"/>
          </w:rPr>
          <w:delInstrText xml:space="preserve"> SEQ Table_C_- \* ARABIC </w:delInstrText>
        </w:r>
        <w:r w:rsidR="00860A88" w:rsidRPr="005B504E" w:rsidDel="005C5402">
          <w:rPr>
            <w:color w:val="auto"/>
          </w:rPr>
          <w:fldChar w:fldCharType="separate"/>
        </w:r>
        <w:r w:rsidR="00FC5375" w:rsidDel="005C5402">
          <w:rPr>
            <w:noProof/>
            <w:color w:val="auto"/>
          </w:rPr>
          <w:delText>3</w:delText>
        </w:r>
        <w:r w:rsidR="00860A88" w:rsidRPr="005B504E" w:rsidDel="005C5402">
          <w:rPr>
            <w:color w:val="auto"/>
          </w:rPr>
          <w:fldChar w:fldCharType="end"/>
        </w:r>
        <w:bookmarkEnd w:id="8701"/>
        <w:r w:rsidR="00E04512" w:rsidRPr="005B504E" w:rsidDel="005C5402">
          <w:rPr>
            <w:color w:val="auto"/>
          </w:rPr>
          <w:delText xml:space="preserve"> </w:delText>
        </w:r>
      </w:del>
      <w:r w:rsidR="00E04512" w:rsidRPr="005B504E">
        <w:rPr>
          <w:color w:val="auto"/>
        </w:rPr>
        <w:t xml:space="preserve">– </w:t>
      </w:r>
      <w:del w:id="8706" w:author="Joe McCrossan" w:date="2014-05-26T14:04:00Z">
        <w:r w:rsidR="00E04512" w:rsidRPr="005B504E" w:rsidDel="003E368F">
          <w:rPr>
            <w:color w:val="auto"/>
          </w:rPr>
          <w:delText xml:space="preserve">Allowed </w:delText>
        </w:r>
      </w:del>
      <w:ins w:id="8707" w:author="Joe McCrossan" w:date="2014-05-26T14:04:00Z">
        <w:r w:rsidR="003E368F">
          <w:rPr>
            <w:color w:val="auto"/>
          </w:rPr>
          <w:t>Additional</w:t>
        </w:r>
        <w:r w:rsidR="003E368F" w:rsidRPr="005B504E">
          <w:rPr>
            <w:color w:val="auto"/>
          </w:rPr>
          <w:t xml:space="preserve"> </w:t>
        </w:r>
      </w:ins>
      <w:r w:rsidR="00E04512" w:rsidRPr="005B504E">
        <w:rPr>
          <w:color w:val="auto"/>
        </w:rPr>
        <w:t>Audio Formats in HD Media Profile</w:t>
      </w:r>
      <w:bookmarkEnd w:id="870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Change w:id="8708" w:author="Joe McCrossan" w:date="2014-06-01T15:48:00Z">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PrChange>
      </w:tblPr>
      <w:tblGrid>
        <w:gridCol w:w="2304"/>
        <w:gridCol w:w="1555"/>
        <w:gridCol w:w="2340"/>
        <w:gridCol w:w="1170"/>
        <w:gridCol w:w="1800"/>
        <w:tblGridChange w:id="8709">
          <w:tblGrid>
            <w:gridCol w:w="2304"/>
            <w:gridCol w:w="1555"/>
            <w:gridCol w:w="2340"/>
            <w:gridCol w:w="1170"/>
            <w:gridCol w:w="1248"/>
          </w:tblGrid>
        </w:tblGridChange>
      </w:tblGrid>
      <w:tr w:rsidR="00EA42B2" w:rsidRPr="0003222D" w14:paraId="0F69BF2F" w14:textId="77777777" w:rsidTr="00EA42B2">
        <w:trPr>
          <w:jc w:val="center"/>
          <w:trPrChange w:id="8710" w:author="Joe McCrossan" w:date="2014-06-01T15:48:00Z">
            <w:trPr>
              <w:jc w:val="center"/>
            </w:trPr>
          </w:trPrChange>
        </w:trPr>
        <w:tc>
          <w:tcPr>
            <w:tcW w:w="2304" w:type="dxa"/>
            <w:shd w:val="clear" w:color="auto" w:fill="595959"/>
            <w:tcPrChange w:id="8711" w:author="Joe McCrossan" w:date="2014-06-01T15:48:00Z">
              <w:tcPr>
                <w:tcW w:w="2304" w:type="dxa"/>
                <w:shd w:val="clear" w:color="auto" w:fill="595959"/>
              </w:tcPr>
            </w:tcPrChange>
          </w:tcPr>
          <w:p w14:paraId="60536F19" w14:textId="77777777" w:rsidR="00E61356" w:rsidRPr="00330996" w:rsidRDefault="00860A88" w:rsidP="003A2A30">
            <w:pPr>
              <w:pStyle w:val="DECETableHeading"/>
              <w:rPr>
                <w:w w:val="90"/>
              </w:rPr>
            </w:pPr>
            <w:r w:rsidRPr="00330996">
              <w:rPr>
                <w:w w:val="90"/>
              </w:rPr>
              <w:t>Audio Format</w:t>
            </w:r>
          </w:p>
        </w:tc>
        <w:tc>
          <w:tcPr>
            <w:tcW w:w="1555" w:type="dxa"/>
            <w:shd w:val="clear" w:color="auto" w:fill="595959"/>
            <w:tcPrChange w:id="8712" w:author="Joe McCrossan" w:date="2014-06-01T15:48:00Z">
              <w:tcPr>
                <w:tcW w:w="1555" w:type="dxa"/>
                <w:shd w:val="clear" w:color="auto" w:fill="595959"/>
              </w:tcPr>
            </w:tcPrChange>
          </w:tcPr>
          <w:p w14:paraId="7BD9F954" w14:textId="77777777" w:rsidR="00E61356" w:rsidRPr="00330996" w:rsidRDefault="00860A88" w:rsidP="003A2A30">
            <w:pPr>
              <w:pStyle w:val="DECETableHeading"/>
              <w:rPr>
                <w:w w:val="90"/>
              </w:rPr>
            </w:pPr>
            <w:r w:rsidRPr="00330996">
              <w:rPr>
                <w:w w:val="90"/>
              </w:rPr>
              <w:t>Max. No. Channels</w:t>
            </w:r>
          </w:p>
        </w:tc>
        <w:tc>
          <w:tcPr>
            <w:tcW w:w="2340" w:type="dxa"/>
            <w:shd w:val="clear" w:color="auto" w:fill="595959"/>
            <w:tcPrChange w:id="8713" w:author="Joe McCrossan" w:date="2014-06-01T15:48:00Z">
              <w:tcPr>
                <w:tcW w:w="2340" w:type="dxa"/>
                <w:shd w:val="clear" w:color="auto" w:fill="595959"/>
              </w:tcPr>
            </w:tcPrChange>
          </w:tcPr>
          <w:p w14:paraId="743F1741" w14:textId="77777777" w:rsidR="00E61356" w:rsidRPr="00330996" w:rsidRDefault="00860A88" w:rsidP="003A2A30">
            <w:pPr>
              <w:pStyle w:val="DECETableHeading"/>
              <w:rPr>
                <w:w w:val="90"/>
              </w:rPr>
            </w:pPr>
            <w:r w:rsidRPr="00330996">
              <w:rPr>
                <w:w w:val="90"/>
              </w:rPr>
              <w:t>Sample Rate</w:t>
            </w:r>
          </w:p>
        </w:tc>
        <w:tc>
          <w:tcPr>
            <w:tcW w:w="1170" w:type="dxa"/>
            <w:shd w:val="clear" w:color="auto" w:fill="595959"/>
            <w:tcPrChange w:id="8714" w:author="Joe McCrossan" w:date="2014-06-01T15:48:00Z">
              <w:tcPr>
                <w:tcW w:w="1170" w:type="dxa"/>
                <w:shd w:val="clear" w:color="auto" w:fill="595959"/>
              </w:tcPr>
            </w:tcPrChange>
          </w:tcPr>
          <w:p w14:paraId="336C0FAD" w14:textId="77777777" w:rsidR="00E61356" w:rsidRPr="00330996" w:rsidRDefault="00860A88" w:rsidP="003A2A30">
            <w:pPr>
              <w:pStyle w:val="DECETableHeading"/>
              <w:rPr>
                <w:w w:val="90"/>
              </w:rPr>
            </w:pPr>
            <w:r w:rsidRPr="00330996">
              <w:rPr>
                <w:w w:val="90"/>
              </w:rPr>
              <w:t>Max. Bitrate</w:t>
            </w:r>
          </w:p>
        </w:tc>
        <w:tc>
          <w:tcPr>
            <w:tcW w:w="1800" w:type="dxa"/>
            <w:shd w:val="clear" w:color="auto" w:fill="595959"/>
            <w:tcPrChange w:id="8715" w:author="Joe McCrossan" w:date="2014-06-01T15:48:00Z">
              <w:tcPr>
                <w:tcW w:w="1248" w:type="dxa"/>
                <w:shd w:val="clear" w:color="auto" w:fill="595959"/>
              </w:tcPr>
            </w:tcPrChange>
          </w:tcPr>
          <w:p w14:paraId="53A22B73" w14:textId="77777777" w:rsidR="00E61356" w:rsidRPr="00330996" w:rsidRDefault="00860A88" w:rsidP="003A2A30">
            <w:pPr>
              <w:pStyle w:val="DECETableHeading"/>
              <w:rPr>
                <w:w w:val="90"/>
              </w:rPr>
            </w:pPr>
            <w:r w:rsidRPr="00330996">
              <w:rPr>
                <w:w w:val="90"/>
              </w:rPr>
              <w:t>Bitrate Calculation</w:t>
            </w:r>
          </w:p>
        </w:tc>
      </w:tr>
      <w:tr w:rsidR="00EA42B2" w:rsidRPr="005B504E" w:rsidDel="003E368F" w14:paraId="6998B4A8" w14:textId="77777777" w:rsidTr="00EA42B2">
        <w:trPr>
          <w:jc w:val="center"/>
          <w:del w:id="8716" w:author="Joe McCrossan" w:date="2014-05-26T14:04:00Z"/>
          <w:trPrChange w:id="8717" w:author="Joe McCrossan" w:date="2014-06-01T15:48:00Z">
            <w:trPr>
              <w:jc w:val="center"/>
            </w:trPr>
          </w:trPrChange>
        </w:trPr>
        <w:tc>
          <w:tcPr>
            <w:tcW w:w="2304" w:type="dxa"/>
            <w:tcPrChange w:id="8718" w:author="Joe McCrossan" w:date="2014-06-01T15:48:00Z">
              <w:tcPr>
                <w:tcW w:w="2304" w:type="dxa"/>
              </w:tcPr>
            </w:tcPrChange>
          </w:tcPr>
          <w:p w14:paraId="66D830D5" w14:textId="5A93C569" w:rsidR="00E61356" w:rsidRPr="005B504E" w:rsidDel="003E368F" w:rsidRDefault="00E61356" w:rsidP="00E04512">
            <w:pPr>
              <w:pStyle w:val="DECETableCell"/>
              <w:keepNext/>
              <w:rPr>
                <w:del w:id="8719" w:author="Joe McCrossan" w:date="2014-05-26T14:04:00Z"/>
              </w:rPr>
            </w:pPr>
            <w:del w:id="8720" w:author="Joe McCrossan" w:date="2014-05-26T14:04:00Z">
              <w:r w:rsidRPr="005B504E" w:rsidDel="003E368F">
                <w:delText>MPEG-4 AAC [2-Channel]</w:delText>
              </w:r>
            </w:del>
          </w:p>
        </w:tc>
        <w:tc>
          <w:tcPr>
            <w:tcW w:w="1555" w:type="dxa"/>
            <w:tcPrChange w:id="8721" w:author="Joe McCrossan" w:date="2014-06-01T15:48:00Z">
              <w:tcPr>
                <w:tcW w:w="1555" w:type="dxa"/>
              </w:tcPr>
            </w:tcPrChange>
          </w:tcPr>
          <w:p w14:paraId="0ED65584" w14:textId="72094434" w:rsidR="00E61356" w:rsidRPr="005B504E" w:rsidDel="003E368F" w:rsidRDefault="00E61356" w:rsidP="00E04512">
            <w:pPr>
              <w:pStyle w:val="DECETableCell"/>
              <w:keepNext/>
              <w:rPr>
                <w:del w:id="8722" w:author="Joe McCrossan" w:date="2014-05-26T14:04:00Z"/>
              </w:rPr>
            </w:pPr>
            <w:del w:id="8723" w:author="Joe McCrossan" w:date="2014-05-26T14:04:00Z">
              <w:r w:rsidRPr="005B504E" w:rsidDel="003E368F">
                <w:delText>2</w:delText>
              </w:r>
            </w:del>
          </w:p>
        </w:tc>
        <w:tc>
          <w:tcPr>
            <w:tcW w:w="2340" w:type="dxa"/>
            <w:tcPrChange w:id="8724" w:author="Joe McCrossan" w:date="2014-06-01T15:48:00Z">
              <w:tcPr>
                <w:tcW w:w="2340" w:type="dxa"/>
              </w:tcPr>
            </w:tcPrChange>
          </w:tcPr>
          <w:p w14:paraId="4F9B5F47" w14:textId="688A70C8" w:rsidR="00E61356" w:rsidRPr="005B504E" w:rsidDel="003E368F" w:rsidRDefault="00E61356" w:rsidP="00E04512">
            <w:pPr>
              <w:pStyle w:val="DECETableCell"/>
              <w:keepNext/>
              <w:rPr>
                <w:del w:id="8725" w:author="Joe McCrossan" w:date="2014-05-26T14:04:00Z"/>
              </w:rPr>
            </w:pPr>
            <w:del w:id="8726" w:author="Joe McCrossan" w:date="2014-05-26T14:04:00Z">
              <w:r w:rsidRPr="005B504E" w:rsidDel="003E368F">
                <w:delText>48 kHz</w:delText>
              </w:r>
            </w:del>
          </w:p>
        </w:tc>
        <w:tc>
          <w:tcPr>
            <w:tcW w:w="1170" w:type="dxa"/>
            <w:tcPrChange w:id="8727" w:author="Joe McCrossan" w:date="2014-06-01T15:48:00Z">
              <w:tcPr>
                <w:tcW w:w="1170" w:type="dxa"/>
              </w:tcPr>
            </w:tcPrChange>
          </w:tcPr>
          <w:p w14:paraId="16A2F4B9" w14:textId="2EC60D9A" w:rsidR="00E61356" w:rsidRPr="005B504E" w:rsidDel="003E368F" w:rsidRDefault="00E61356" w:rsidP="00E04512">
            <w:pPr>
              <w:pStyle w:val="DECETableCell"/>
              <w:keepNext/>
              <w:rPr>
                <w:del w:id="8728" w:author="Joe McCrossan" w:date="2014-05-26T14:04:00Z"/>
              </w:rPr>
            </w:pPr>
            <w:del w:id="8729" w:author="Joe McCrossan" w:date="2014-05-26T14:04:00Z">
              <w:r w:rsidRPr="005B504E" w:rsidDel="003E368F">
                <w:rPr>
                  <w:lang w:eastAsia="ja-JP"/>
                </w:rPr>
                <w:delText>192 Kbps</w:delText>
              </w:r>
            </w:del>
          </w:p>
        </w:tc>
        <w:tc>
          <w:tcPr>
            <w:tcW w:w="1800" w:type="dxa"/>
            <w:tcPrChange w:id="8730" w:author="Joe McCrossan" w:date="2014-06-01T15:48:00Z">
              <w:tcPr>
                <w:tcW w:w="1248" w:type="dxa"/>
              </w:tcPr>
            </w:tcPrChange>
          </w:tcPr>
          <w:p w14:paraId="04930D17" w14:textId="19A6A2E1" w:rsidR="00E61356" w:rsidRPr="005B504E" w:rsidDel="003E368F" w:rsidRDefault="00E61356" w:rsidP="00E04512">
            <w:pPr>
              <w:pStyle w:val="DECETableCell"/>
              <w:keepNext/>
              <w:rPr>
                <w:del w:id="8731" w:author="Joe McCrossan" w:date="2014-05-26T14:04:00Z"/>
                <w:lang w:eastAsia="ja-JP"/>
              </w:rPr>
            </w:pPr>
            <w:del w:id="8732" w:author="Joe McCrossan" w:date="2014-05-26T14:04:00Z">
              <w:r w:rsidRPr="005B504E" w:rsidDel="003E368F">
                <w:delText xml:space="preserve">Section </w:delText>
              </w:r>
              <w:r w:rsidR="007A4DF4" w:rsidDel="003E368F">
                <w:fldChar w:fldCharType="begin" w:fldLock="1"/>
              </w:r>
              <w:r w:rsidR="007A4DF4" w:rsidDel="003E368F">
                <w:delInstrText xml:space="preserve"> REF _Ref205739940 \r \h  \* MERGEFORMAT </w:delInstrText>
              </w:r>
              <w:r w:rsidR="007A4DF4" w:rsidDel="003E368F">
                <w:fldChar w:fldCharType="separate"/>
              </w:r>
              <w:r w:rsidR="005B504E" w:rsidDel="003E368F">
                <w:delText>5.3.2.2.2.4</w:delText>
              </w:r>
              <w:r w:rsidR="007A4DF4" w:rsidDel="003E368F">
                <w:fldChar w:fldCharType="end"/>
              </w:r>
            </w:del>
          </w:p>
        </w:tc>
      </w:tr>
      <w:tr w:rsidR="00EA42B2" w:rsidRPr="005B504E" w14:paraId="67B62073" w14:textId="77777777" w:rsidTr="00EA42B2">
        <w:trPr>
          <w:jc w:val="center"/>
          <w:trPrChange w:id="8733" w:author="Joe McCrossan" w:date="2014-06-01T15:48:00Z">
            <w:trPr>
              <w:jc w:val="center"/>
            </w:trPr>
          </w:trPrChange>
        </w:trPr>
        <w:tc>
          <w:tcPr>
            <w:tcW w:w="2304" w:type="dxa"/>
            <w:tcPrChange w:id="8734" w:author="Joe McCrossan" w:date="2014-06-01T15:48:00Z">
              <w:tcPr>
                <w:tcW w:w="2304" w:type="dxa"/>
              </w:tcPr>
            </w:tcPrChange>
          </w:tcPr>
          <w:p w14:paraId="30FAFE87" w14:textId="77777777" w:rsidR="00E61356" w:rsidRPr="005B504E" w:rsidRDefault="00E61356" w:rsidP="009B0C8E">
            <w:pPr>
              <w:pStyle w:val="DECETableCell"/>
              <w:keepNext/>
            </w:pPr>
            <w:r w:rsidRPr="005B504E">
              <w:t xml:space="preserve">MPEG-4 </w:t>
            </w:r>
            <w:r w:rsidR="009B0C8E" w:rsidRPr="005B504E">
              <w:t xml:space="preserve">HE AAC V2 level 6 </w:t>
            </w:r>
            <w:r w:rsidRPr="005B504E">
              <w:t>[5.1</w:t>
            </w:r>
            <w:r w:rsidR="009B0C8E" w:rsidRPr="005B504E">
              <w:t>, 7.1</w:t>
            </w:r>
            <w:r w:rsidRPr="005B504E">
              <w:t>-Channel]</w:t>
            </w:r>
          </w:p>
        </w:tc>
        <w:tc>
          <w:tcPr>
            <w:tcW w:w="1555" w:type="dxa"/>
            <w:tcPrChange w:id="8735" w:author="Joe McCrossan" w:date="2014-06-01T15:48:00Z">
              <w:tcPr>
                <w:tcW w:w="1555" w:type="dxa"/>
              </w:tcPr>
            </w:tcPrChange>
          </w:tcPr>
          <w:p w14:paraId="28033D49" w14:textId="77777777" w:rsidR="00E61356" w:rsidRPr="005B504E" w:rsidRDefault="009B0C8E" w:rsidP="00E04512">
            <w:pPr>
              <w:pStyle w:val="DECETableCell"/>
              <w:keepNext/>
            </w:pPr>
            <w:r w:rsidRPr="005B504E">
              <w:t>7</w:t>
            </w:r>
            <w:r w:rsidR="00E61356" w:rsidRPr="005B504E">
              <w:t>.1</w:t>
            </w:r>
          </w:p>
        </w:tc>
        <w:tc>
          <w:tcPr>
            <w:tcW w:w="2340" w:type="dxa"/>
            <w:tcPrChange w:id="8736" w:author="Joe McCrossan" w:date="2014-06-01T15:48:00Z">
              <w:tcPr>
                <w:tcW w:w="2340" w:type="dxa"/>
              </w:tcPr>
            </w:tcPrChange>
          </w:tcPr>
          <w:p w14:paraId="1F52F4DC" w14:textId="77777777" w:rsidR="00E61356" w:rsidRPr="005B504E" w:rsidRDefault="00E61356" w:rsidP="00E04512">
            <w:pPr>
              <w:pStyle w:val="DECETableCell"/>
              <w:keepNext/>
            </w:pPr>
            <w:r w:rsidRPr="005B504E">
              <w:t>48 kHz</w:t>
            </w:r>
          </w:p>
        </w:tc>
        <w:tc>
          <w:tcPr>
            <w:tcW w:w="1170" w:type="dxa"/>
            <w:tcPrChange w:id="8737" w:author="Joe McCrossan" w:date="2014-06-01T15:48:00Z">
              <w:tcPr>
                <w:tcW w:w="1170" w:type="dxa"/>
              </w:tcPr>
            </w:tcPrChange>
          </w:tcPr>
          <w:p w14:paraId="4C885F82" w14:textId="77777777" w:rsidR="00E61356" w:rsidRPr="005B504E" w:rsidRDefault="009B0C8E" w:rsidP="00E04512">
            <w:pPr>
              <w:pStyle w:val="DECETableCell"/>
              <w:keepNext/>
            </w:pPr>
            <w:r w:rsidRPr="005B504E">
              <w:rPr>
                <w:lang w:eastAsia="ja-JP"/>
              </w:rPr>
              <w:t xml:space="preserve">2016 </w:t>
            </w:r>
            <w:r w:rsidR="00E61356" w:rsidRPr="005B504E">
              <w:rPr>
                <w:lang w:eastAsia="ja-JP"/>
              </w:rPr>
              <w:t>Kbps</w:t>
            </w:r>
          </w:p>
        </w:tc>
        <w:tc>
          <w:tcPr>
            <w:tcW w:w="1800" w:type="dxa"/>
            <w:tcPrChange w:id="8738" w:author="Joe McCrossan" w:date="2014-06-01T15:48:00Z">
              <w:tcPr>
                <w:tcW w:w="1248" w:type="dxa"/>
              </w:tcPr>
            </w:tcPrChange>
          </w:tcPr>
          <w:p w14:paraId="26C4D1EC"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0655 \r \h  \* MERGEFORMAT </w:instrText>
            </w:r>
            <w:r w:rsidR="007A4DF4">
              <w:fldChar w:fldCharType="separate"/>
            </w:r>
            <w:r w:rsidR="005B504E">
              <w:t>5.3.3.2.2.5</w:t>
            </w:r>
            <w:r w:rsidR="007A4DF4">
              <w:fldChar w:fldCharType="end"/>
            </w:r>
          </w:p>
        </w:tc>
      </w:tr>
      <w:tr w:rsidR="00EA42B2" w:rsidRPr="005B504E" w:rsidDel="003E368F" w14:paraId="22576F71" w14:textId="77777777" w:rsidTr="00EA42B2">
        <w:trPr>
          <w:jc w:val="center"/>
          <w:del w:id="8739" w:author="Joe McCrossan" w:date="2014-05-26T14:04:00Z"/>
          <w:trPrChange w:id="8740" w:author="Joe McCrossan" w:date="2014-06-01T15:48:00Z">
            <w:trPr>
              <w:jc w:val="center"/>
            </w:trPr>
          </w:trPrChange>
        </w:trPr>
        <w:tc>
          <w:tcPr>
            <w:tcW w:w="2304" w:type="dxa"/>
            <w:tcPrChange w:id="8741" w:author="Joe McCrossan" w:date="2014-06-01T15:48:00Z">
              <w:tcPr>
                <w:tcW w:w="2304" w:type="dxa"/>
              </w:tcPr>
            </w:tcPrChange>
          </w:tcPr>
          <w:p w14:paraId="5107D430" w14:textId="7D8D463A" w:rsidR="00E61356" w:rsidRPr="005B504E" w:rsidDel="003E368F" w:rsidRDefault="00E61356" w:rsidP="00E04512">
            <w:pPr>
              <w:pStyle w:val="DECETableCell"/>
              <w:keepNext/>
              <w:rPr>
                <w:del w:id="8742" w:author="Joe McCrossan" w:date="2014-05-26T14:04:00Z"/>
                <w:lang w:eastAsia="ja-JP"/>
              </w:rPr>
            </w:pPr>
            <w:del w:id="8743" w:author="Joe McCrossan" w:date="2014-05-26T14:04:00Z">
              <w:r w:rsidRPr="005B504E" w:rsidDel="003E368F">
                <w:rPr>
                  <w:lang w:eastAsia="ja-JP"/>
                </w:rPr>
                <w:delText>AC-3 (Dolby Digital)</w:delText>
              </w:r>
            </w:del>
          </w:p>
        </w:tc>
        <w:tc>
          <w:tcPr>
            <w:tcW w:w="1555" w:type="dxa"/>
            <w:tcPrChange w:id="8744" w:author="Joe McCrossan" w:date="2014-06-01T15:48:00Z">
              <w:tcPr>
                <w:tcW w:w="1555" w:type="dxa"/>
              </w:tcPr>
            </w:tcPrChange>
          </w:tcPr>
          <w:p w14:paraId="34640B4E" w14:textId="2FCC19F4" w:rsidR="00E61356" w:rsidRPr="005B504E" w:rsidDel="003E368F" w:rsidRDefault="00E61356" w:rsidP="00E04512">
            <w:pPr>
              <w:pStyle w:val="DECETableCell"/>
              <w:keepNext/>
              <w:rPr>
                <w:del w:id="8745" w:author="Joe McCrossan" w:date="2014-05-26T14:04:00Z"/>
                <w:lang w:eastAsia="ja-JP"/>
              </w:rPr>
            </w:pPr>
            <w:del w:id="8746" w:author="Joe McCrossan" w:date="2014-05-26T14:04:00Z">
              <w:r w:rsidRPr="005B504E" w:rsidDel="003E368F">
                <w:rPr>
                  <w:lang w:eastAsia="ja-JP"/>
                </w:rPr>
                <w:delText>5.1</w:delText>
              </w:r>
            </w:del>
          </w:p>
        </w:tc>
        <w:tc>
          <w:tcPr>
            <w:tcW w:w="2340" w:type="dxa"/>
            <w:tcPrChange w:id="8747" w:author="Joe McCrossan" w:date="2014-06-01T15:48:00Z">
              <w:tcPr>
                <w:tcW w:w="2340" w:type="dxa"/>
              </w:tcPr>
            </w:tcPrChange>
          </w:tcPr>
          <w:p w14:paraId="7D128F51" w14:textId="440C7B49" w:rsidR="00E61356" w:rsidRPr="005B504E" w:rsidDel="003E368F" w:rsidRDefault="00E61356" w:rsidP="00E04512">
            <w:pPr>
              <w:pStyle w:val="DECETableCell"/>
              <w:keepNext/>
              <w:rPr>
                <w:del w:id="8748" w:author="Joe McCrossan" w:date="2014-05-26T14:04:00Z"/>
              </w:rPr>
            </w:pPr>
            <w:del w:id="8749" w:author="Joe McCrossan" w:date="2014-05-26T14:04:00Z">
              <w:r w:rsidRPr="005B504E" w:rsidDel="003E368F">
                <w:delText>48 kHz</w:delText>
              </w:r>
            </w:del>
          </w:p>
        </w:tc>
        <w:tc>
          <w:tcPr>
            <w:tcW w:w="1170" w:type="dxa"/>
            <w:tcPrChange w:id="8750" w:author="Joe McCrossan" w:date="2014-06-01T15:48:00Z">
              <w:tcPr>
                <w:tcW w:w="1170" w:type="dxa"/>
              </w:tcPr>
            </w:tcPrChange>
          </w:tcPr>
          <w:p w14:paraId="4C110A6A" w14:textId="62204992" w:rsidR="00E61356" w:rsidRPr="005B504E" w:rsidDel="003E368F" w:rsidRDefault="00E61356" w:rsidP="00E04512">
            <w:pPr>
              <w:pStyle w:val="DECETableCell"/>
              <w:keepNext/>
              <w:rPr>
                <w:del w:id="8751" w:author="Joe McCrossan" w:date="2014-05-26T14:04:00Z"/>
              </w:rPr>
            </w:pPr>
            <w:del w:id="8752" w:author="Joe McCrossan" w:date="2014-05-26T14:04:00Z">
              <w:r w:rsidRPr="005B504E" w:rsidDel="003E368F">
                <w:rPr>
                  <w:lang w:eastAsia="ja-JP"/>
                </w:rPr>
                <w:delText>640 Kbps</w:delText>
              </w:r>
            </w:del>
          </w:p>
        </w:tc>
        <w:tc>
          <w:tcPr>
            <w:tcW w:w="1800" w:type="dxa"/>
            <w:tcPrChange w:id="8753" w:author="Joe McCrossan" w:date="2014-06-01T15:48:00Z">
              <w:tcPr>
                <w:tcW w:w="1248" w:type="dxa"/>
              </w:tcPr>
            </w:tcPrChange>
          </w:tcPr>
          <w:p w14:paraId="44C9653E" w14:textId="3AD38BAE" w:rsidR="00E61356" w:rsidRPr="005B504E" w:rsidDel="003E368F" w:rsidRDefault="00E61356" w:rsidP="00E04512">
            <w:pPr>
              <w:pStyle w:val="DECETableCell"/>
              <w:keepNext/>
              <w:rPr>
                <w:del w:id="8754" w:author="Joe McCrossan" w:date="2014-05-26T14:04:00Z"/>
                <w:lang w:eastAsia="ja-JP"/>
              </w:rPr>
            </w:pPr>
            <w:del w:id="8755" w:author="Joe McCrossan" w:date="2014-05-26T14:04:00Z">
              <w:r w:rsidRPr="005B504E" w:rsidDel="003E368F">
                <w:delText xml:space="preserve">Section </w:delText>
              </w:r>
              <w:r w:rsidR="007A4DF4" w:rsidDel="003E368F">
                <w:fldChar w:fldCharType="begin" w:fldLock="1"/>
              </w:r>
              <w:r w:rsidR="007A4DF4" w:rsidDel="003E368F">
                <w:delInstrText xml:space="preserve"> REF _Ref205740994 \r \h  \* MERGEFORMAT </w:delInstrText>
              </w:r>
              <w:r w:rsidR="007A4DF4" w:rsidDel="003E368F">
                <w:fldChar w:fldCharType="separate"/>
              </w:r>
              <w:r w:rsidR="005B504E" w:rsidDel="003E368F">
                <w:delText>5.5.1.2.3</w:delText>
              </w:r>
              <w:r w:rsidR="007A4DF4" w:rsidDel="003E368F">
                <w:fldChar w:fldCharType="end"/>
              </w:r>
            </w:del>
          </w:p>
        </w:tc>
      </w:tr>
      <w:tr w:rsidR="00EA42B2" w:rsidRPr="005B504E" w14:paraId="10583DE0" w14:textId="77777777" w:rsidTr="00EA42B2">
        <w:trPr>
          <w:jc w:val="center"/>
          <w:trPrChange w:id="8756" w:author="Joe McCrossan" w:date="2014-06-01T15:48:00Z">
            <w:trPr>
              <w:jc w:val="center"/>
            </w:trPr>
          </w:trPrChange>
        </w:trPr>
        <w:tc>
          <w:tcPr>
            <w:tcW w:w="2304" w:type="dxa"/>
            <w:tcBorders>
              <w:bottom w:val="single" w:sz="4" w:space="0" w:color="000000"/>
            </w:tcBorders>
            <w:tcPrChange w:id="8757" w:author="Joe McCrossan" w:date="2014-06-01T15:48:00Z">
              <w:tcPr>
                <w:tcW w:w="2304" w:type="dxa"/>
                <w:tcBorders>
                  <w:bottom w:val="single" w:sz="4" w:space="0" w:color="000000"/>
                </w:tcBorders>
              </w:tcPr>
            </w:tcPrChange>
          </w:tcPr>
          <w:p w14:paraId="454C63B2" w14:textId="77777777" w:rsidR="00E61356" w:rsidRPr="005B504E" w:rsidRDefault="00E61356" w:rsidP="00E04512">
            <w:pPr>
              <w:pStyle w:val="DECETableCell"/>
              <w:keepNext/>
              <w:rPr>
                <w:lang w:eastAsia="ja-JP"/>
              </w:rPr>
            </w:pPr>
            <w:r w:rsidRPr="005B504E">
              <w:rPr>
                <w:lang w:eastAsia="ja-JP"/>
              </w:rPr>
              <w:t xml:space="preserve">Enhanced AC-3 </w:t>
            </w:r>
            <w:r w:rsidRPr="005B504E">
              <w:rPr>
                <w:lang w:eastAsia="ja-JP"/>
              </w:rPr>
              <w:br/>
              <w:t>(Dolby Digital Plus)</w:t>
            </w:r>
          </w:p>
        </w:tc>
        <w:tc>
          <w:tcPr>
            <w:tcW w:w="1555" w:type="dxa"/>
            <w:tcPrChange w:id="8758" w:author="Joe McCrossan" w:date="2014-06-01T15:48:00Z">
              <w:tcPr>
                <w:tcW w:w="1555" w:type="dxa"/>
              </w:tcPr>
            </w:tcPrChange>
          </w:tcPr>
          <w:p w14:paraId="1E996E12" w14:textId="77777777" w:rsidR="00E61356" w:rsidRPr="005B504E" w:rsidRDefault="00E61356" w:rsidP="00E04512">
            <w:pPr>
              <w:pStyle w:val="DECETableCell"/>
              <w:keepNext/>
              <w:rPr>
                <w:lang w:eastAsia="ja-JP"/>
              </w:rPr>
            </w:pPr>
            <w:r w:rsidRPr="005B504E">
              <w:rPr>
                <w:lang w:eastAsia="ja-JP"/>
              </w:rPr>
              <w:t>7.1</w:t>
            </w:r>
          </w:p>
        </w:tc>
        <w:tc>
          <w:tcPr>
            <w:tcW w:w="2340" w:type="dxa"/>
            <w:tcPrChange w:id="8759" w:author="Joe McCrossan" w:date="2014-06-01T15:48:00Z">
              <w:tcPr>
                <w:tcW w:w="2340" w:type="dxa"/>
              </w:tcPr>
            </w:tcPrChange>
          </w:tcPr>
          <w:p w14:paraId="7F206A2C" w14:textId="77777777" w:rsidR="00E61356" w:rsidRPr="005B504E" w:rsidRDefault="00E61356" w:rsidP="00E04512">
            <w:pPr>
              <w:pStyle w:val="DECETableCell"/>
              <w:keepNext/>
            </w:pPr>
            <w:r w:rsidRPr="005B504E">
              <w:t>48 kHz</w:t>
            </w:r>
          </w:p>
        </w:tc>
        <w:tc>
          <w:tcPr>
            <w:tcW w:w="1170" w:type="dxa"/>
            <w:tcPrChange w:id="8760" w:author="Joe McCrossan" w:date="2014-06-01T15:48:00Z">
              <w:tcPr>
                <w:tcW w:w="1170" w:type="dxa"/>
              </w:tcPr>
            </w:tcPrChange>
          </w:tcPr>
          <w:p w14:paraId="19961EAF" w14:textId="77777777" w:rsidR="00E61356" w:rsidRPr="005B504E" w:rsidRDefault="00E61356" w:rsidP="00E04512">
            <w:pPr>
              <w:pStyle w:val="DECETableCell"/>
              <w:keepNext/>
            </w:pPr>
            <w:r w:rsidRPr="005B504E">
              <w:rPr>
                <w:lang w:eastAsia="ja-JP"/>
              </w:rPr>
              <w:t>3024 Kbps</w:t>
            </w:r>
          </w:p>
        </w:tc>
        <w:tc>
          <w:tcPr>
            <w:tcW w:w="1800" w:type="dxa"/>
            <w:tcPrChange w:id="8761" w:author="Joe McCrossan" w:date="2014-06-01T15:48:00Z">
              <w:tcPr>
                <w:tcW w:w="1248" w:type="dxa"/>
              </w:tcPr>
            </w:tcPrChange>
          </w:tcPr>
          <w:p w14:paraId="2F23ED6D"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40 \r \h  \* MERGEFORMAT </w:instrText>
            </w:r>
            <w:r w:rsidR="007A4DF4">
              <w:fldChar w:fldCharType="separate"/>
            </w:r>
            <w:r w:rsidR="005B504E">
              <w:t>5.5.2.2.5</w:t>
            </w:r>
            <w:r w:rsidR="007A4DF4">
              <w:fldChar w:fldCharType="end"/>
            </w:r>
          </w:p>
        </w:tc>
      </w:tr>
      <w:tr w:rsidR="00EA42B2" w:rsidRPr="005B504E" w14:paraId="170F4568" w14:textId="77777777" w:rsidTr="00EA42B2">
        <w:trPr>
          <w:jc w:val="center"/>
          <w:trPrChange w:id="8762" w:author="Joe McCrossan" w:date="2014-06-01T15:48:00Z">
            <w:trPr>
              <w:jc w:val="center"/>
            </w:trPr>
          </w:trPrChange>
        </w:trPr>
        <w:tc>
          <w:tcPr>
            <w:tcW w:w="2304" w:type="dxa"/>
            <w:tcBorders>
              <w:bottom w:val="nil"/>
            </w:tcBorders>
            <w:tcPrChange w:id="8763" w:author="Joe McCrossan" w:date="2014-06-01T15:48:00Z">
              <w:tcPr>
                <w:tcW w:w="2304" w:type="dxa"/>
                <w:tcBorders>
                  <w:bottom w:val="nil"/>
                </w:tcBorders>
              </w:tcPr>
            </w:tcPrChange>
          </w:tcPr>
          <w:p w14:paraId="244A7499" w14:textId="77777777" w:rsidR="00E61356" w:rsidRPr="005B504E" w:rsidRDefault="00E61356" w:rsidP="00E04512">
            <w:pPr>
              <w:pStyle w:val="DECETableCell"/>
              <w:keepNext/>
              <w:rPr>
                <w:lang w:eastAsia="ja-JP"/>
              </w:rPr>
            </w:pPr>
            <w:r w:rsidRPr="005B504E">
              <w:rPr>
                <w:lang w:eastAsia="ja-JP"/>
              </w:rPr>
              <w:t>DTS</w:t>
            </w:r>
          </w:p>
        </w:tc>
        <w:tc>
          <w:tcPr>
            <w:tcW w:w="1555" w:type="dxa"/>
            <w:tcPrChange w:id="8764" w:author="Joe McCrossan" w:date="2014-06-01T15:48:00Z">
              <w:tcPr>
                <w:tcW w:w="1555" w:type="dxa"/>
              </w:tcPr>
            </w:tcPrChange>
          </w:tcPr>
          <w:p w14:paraId="5767CA3A" w14:textId="77777777" w:rsidR="00E61356" w:rsidRPr="005B504E" w:rsidRDefault="00E61356" w:rsidP="00E04512">
            <w:pPr>
              <w:pStyle w:val="DECETableCell"/>
              <w:keepNext/>
              <w:rPr>
                <w:lang w:eastAsia="ja-JP"/>
              </w:rPr>
            </w:pPr>
            <w:r w:rsidRPr="005B504E">
              <w:rPr>
                <w:lang w:eastAsia="ja-JP"/>
              </w:rPr>
              <w:t>6.1</w:t>
            </w:r>
          </w:p>
        </w:tc>
        <w:tc>
          <w:tcPr>
            <w:tcW w:w="2340" w:type="dxa"/>
            <w:tcPrChange w:id="8765" w:author="Joe McCrossan" w:date="2014-06-01T15:48:00Z">
              <w:tcPr>
                <w:tcW w:w="2340" w:type="dxa"/>
              </w:tcPr>
            </w:tcPrChange>
          </w:tcPr>
          <w:p w14:paraId="43C5F933" w14:textId="77777777" w:rsidR="00E61356" w:rsidRPr="005B504E" w:rsidRDefault="00E61356" w:rsidP="00E04512">
            <w:pPr>
              <w:pStyle w:val="DECETableCell"/>
              <w:keepNext/>
            </w:pPr>
            <w:r w:rsidRPr="005B504E">
              <w:t>48 kHz</w:t>
            </w:r>
          </w:p>
        </w:tc>
        <w:tc>
          <w:tcPr>
            <w:tcW w:w="1170" w:type="dxa"/>
            <w:tcPrChange w:id="8766" w:author="Joe McCrossan" w:date="2014-06-01T15:48:00Z">
              <w:tcPr>
                <w:tcW w:w="1170" w:type="dxa"/>
              </w:tcPr>
            </w:tcPrChange>
          </w:tcPr>
          <w:p w14:paraId="1CF5E31C" w14:textId="77777777" w:rsidR="00E61356" w:rsidRPr="005B504E" w:rsidRDefault="00E61356" w:rsidP="00E04512">
            <w:pPr>
              <w:pStyle w:val="DECETableCell"/>
              <w:keepNext/>
            </w:pPr>
            <w:r w:rsidRPr="005B504E">
              <w:rPr>
                <w:lang w:eastAsia="ja-JP"/>
              </w:rPr>
              <w:t>1536 Kbps</w:t>
            </w:r>
          </w:p>
        </w:tc>
        <w:tc>
          <w:tcPr>
            <w:tcW w:w="1800" w:type="dxa"/>
            <w:tcPrChange w:id="8767" w:author="Joe McCrossan" w:date="2014-06-01T15:48:00Z">
              <w:tcPr>
                <w:tcW w:w="1248" w:type="dxa"/>
              </w:tcPr>
            </w:tcPrChange>
          </w:tcPr>
          <w:p w14:paraId="20166AE3"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90 \r \h  \* MERGEFORMAT </w:instrText>
            </w:r>
            <w:r w:rsidR="007A4DF4">
              <w:fldChar w:fldCharType="separate"/>
            </w:r>
            <w:r w:rsidR="005B504E">
              <w:t>5.6.2.2</w:t>
            </w:r>
            <w:r w:rsidR="007A4DF4">
              <w:fldChar w:fldCharType="end"/>
            </w:r>
          </w:p>
        </w:tc>
      </w:tr>
      <w:tr w:rsidR="00EA42B2" w:rsidRPr="005B504E" w14:paraId="00FF586B" w14:textId="77777777" w:rsidTr="00EA42B2">
        <w:trPr>
          <w:jc w:val="center"/>
          <w:trPrChange w:id="8768" w:author="Joe McCrossan" w:date="2014-06-01T15:48:00Z">
            <w:trPr>
              <w:jc w:val="center"/>
            </w:trPr>
          </w:trPrChange>
        </w:trPr>
        <w:tc>
          <w:tcPr>
            <w:tcW w:w="2304" w:type="dxa"/>
            <w:tcBorders>
              <w:top w:val="nil"/>
            </w:tcBorders>
            <w:tcPrChange w:id="8769" w:author="Joe McCrossan" w:date="2014-06-01T15:48:00Z">
              <w:tcPr>
                <w:tcW w:w="2304" w:type="dxa"/>
                <w:tcBorders>
                  <w:top w:val="nil"/>
                </w:tcBorders>
              </w:tcPr>
            </w:tcPrChange>
          </w:tcPr>
          <w:p w14:paraId="3FE67070" w14:textId="77777777" w:rsidR="00E61356" w:rsidRPr="005B504E" w:rsidRDefault="00E61356" w:rsidP="00E04512">
            <w:pPr>
              <w:pStyle w:val="DECETableCell"/>
              <w:keepNext/>
              <w:rPr>
                <w:lang w:eastAsia="ja-JP"/>
              </w:rPr>
            </w:pPr>
          </w:p>
        </w:tc>
        <w:tc>
          <w:tcPr>
            <w:tcW w:w="1555" w:type="dxa"/>
            <w:tcPrChange w:id="8770" w:author="Joe McCrossan" w:date="2014-06-01T15:48:00Z">
              <w:tcPr>
                <w:tcW w:w="1555" w:type="dxa"/>
              </w:tcPr>
            </w:tcPrChange>
          </w:tcPr>
          <w:p w14:paraId="0674415F" w14:textId="77777777" w:rsidR="00E61356" w:rsidRPr="005B504E" w:rsidRDefault="00E61356" w:rsidP="00E04512">
            <w:pPr>
              <w:pStyle w:val="DECETableCell"/>
              <w:keepNext/>
              <w:rPr>
                <w:lang w:eastAsia="ja-JP"/>
              </w:rPr>
            </w:pPr>
            <w:r w:rsidRPr="005B504E">
              <w:rPr>
                <w:lang w:eastAsia="ja-JP"/>
              </w:rPr>
              <w:t>5.1</w:t>
            </w:r>
          </w:p>
        </w:tc>
        <w:tc>
          <w:tcPr>
            <w:tcW w:w="2340" w:type="dxa"/>
            <w:tcPrChange w:id="8771" w:author="Joe McCrossan" w:date="2014-06-01T15:48:00Z">
              <w:tcPr>
                <w:tcW w:w="2340" w:type="dxa"/>
              </w:tcPr>
            </w:tcPrChange>
          </w:tcPr>
          <w:p w14:paraId="34FC9455" w14:textId="77777777" w:rsidR="00E61356" w:rsidRPr="005B504E" w:rsidRDefault="00E61356" w:rsidP="00E04512">
            <w:pPr>
              <w:pStyle w:val="DECETableCell"/>
              <w:keepNext/>
            </w:pPr>
            <w:r w:rsidRPr="005B504E">
              <w:t xml:space="preserve">48 kHz or </w:t>
            </w:r>
            <w:r w:rsidRPr="005B504E">
              <w:br/>
              <w:t>96 kHz</w:t>
            </w:r>
          </w:p>
        </w:tc>
        <w:tc>
          <w:tcPr>
            <w:tcW w:w="1170" w:type="dxa"/>
            <w:tcPrChange w:id="8772" w:author="Joe McCrossan" w:date="2014-06-01T15:48:00Z">
              <w:tcPr>
                <w:tcW w:w="1170" w:type="dxa"/>
              </w:tcPr>
            </w:tcPrChange>
          </w:tcPr>
          <w:p w14:paraId="58D34AE8" w14:textId="77777777" w:rsidR="00E61356" w:rsidRPr="005B504E" w:rsidRDefault="00E61356" w:rsidP="00E04512">
            <w:pPr>
              <w:pStyle w:val="DECETableCell"/>
              <w:keepNext/>
            </w:pPr>
            <w:r w:rsidRPr="005B504E">
              <w:rPr>
                <w:lang w:eastAsia="ja-JP"/>
              </w:rPr>
              <w:t>1536 Kbps</w:t>
            </w:r>
          </w:p>
        </w:tc>
        <w:tc>
          <w:tcPr>
            <w:tcW w:w="1800" w:type="dxa"/>
            <w:tcPrChange w:id="8773" w:author="Joe McCrossan" w:date="2014-06-01T15:48:00Z">
              <w:tcPr>
                <w:tcW w:w="1248" w:type="dxa"/>
              </w:tcPr>
            </w:tcPrChange>
          </w:tcPr>
          <w:p w14:paraId="3CED91CE"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90 \r \h  \* MERGEFORMAT </w:instrText>
            </w:r>
            <w:r w:rsidR="007A4DF4">
              <w:fldChar w:fldCharType="separate"/>
            </w:r>
            <w:r w:rsidR="005B504E">
              <w:t>5.6.2.2</w:t>
            </w:r>
            <w:r w:rsidR="007A4DF4">
              <w:fldChar w:fldCharType="end"/>
            </w:r>
          </w:p>
        </w:tc>
      </w:tr>
      <w:tr w:rsidR="00EA42B2" w:rsidRPr="005B504E" w14:paraId="558499D3" w14:textId="77777777" w:rsidTr="00EA42B2">
        <w:trPr>
          <w:jc w:val="center"/>
          <w:trPrChange w:id="8774" w:author="Joe McCrossan" w:date="2014-06-01T15:48:00Z">
            <w:trPr>
              <w:jc w:val="center"/>
            </w:trPr>
          </w:trPrChange>
        </w:trPr>
        <w:tc>
          <w:tcPr>
            <w:tcW w:w="2304" w:type="dxa"/>
            <w:tcPrChange w:id="8775" w:author="Joe McCrossan" w:date="2014-06-01T15:48:00Z">
              <w:tcPr>
                <w:tcW w:w="2304" w:type="dxa"/>
              </w:tcPr>
            </w:tcPrChange>
          </w:tcPr>
          <w:p w14:paraId="5EEFA669" w14:textId="77777777" w:rsidR="00E61356" w:rsidRPr="005B504E" w:rsidRDefault="00E61356" w:rsidP="00E04512">
            <w:pPr>
              <w:pStyle w:val="DECETableCell"/>
              <w:keepNext/>
              <w:rPr>
                <w:lang w:eastAsia="ja-JP"/>
              </w:rPr>
            </w:pPr>
            <w:r w:rsidRPr="005B504E">
              <w:rPr>
                <w:lang w:eastAsia="ja-JP"/>
              </w:rPr>
              <w:t>DTS-HD</w:t>
            </w:r>
          </w:p>
        </w:tc>
        <w:tc>
          <w:tcPr>
            <w:tcW w:w="1555" w:type="dxa"/>
            <w:tcPrChange w:id="8776" w:author="Joe McCrossan" w:date="2014-06-01T15:48:00Z">
              <w:tcPr>
                <w:tcW w:w="1555" w:type="dxa"/>
              </w:tcPr>
            </w:tcPrChange>
          </w:tcPr>
          <w:p w14:paraId="2ACFE410" w14:textId="77777777" w:rsidR="00E61356" w:rsidRPr="005B504E" w:rsidRDefault="00E61356" w:rsidP="00E04512">
            <w:pPr>
              <w:pStyle w:val="DECETableCell"/>
              <w:keepNext/>
              <w:rPr>
                <w:lang w:eastAsia="ja-JP"/>
              </w:rPr>
            </w:pPr>
            <w:r w:rsidRPr="005B504E">
              <w:rPr>
                <w:lang w:eastAsia="ja-JP"/>
              </w:rPr>
              <w:t>7.1</w:t>
            </w:r>
          </w:p>
        </w:tc>
        <w:tc>
          <w:tcPr>
            <w:tcW w:w="2340" w:type="dxa"/>
            <w:tcPrChange w:id="8777" w:author="Joe McCrossan" w:date="2014-06-01T15:48:00Z">
              <w:tcPr>
                <w:tcW w:w="2340" w:type="dxa"/>
              </w:tcPr>
            </w:tcPrChange>
          </w:tcPr>
          <w:p w14:paraId="046CF78F" w14:textId="77777777" w:rsidR="00E61356" w:rsidRPr="005B504E" w:rsidRDefault="00E61356" w:rsidP="00E04512">
            <w:pPr>
              <w:pStyle w:val="DECETableCell"/>
              <w:keepNext/>
            </w:pPr>
            <w:r w:rsidRPr="005B504E">
              <w:t xml:space="preserve">48 kHz or </w:t>
            </w:r>
            <w:r w:rsidRPr="005B504E">
              <w:br/>
              <w:t>96 kHz</w:t>
            </w:r>
          </w:p>
        </w:tc>
        <w:tc>
          <w:tcPr>
            <w:tcW w:w="1170" w:type="dxa"/>
            <w:tcPrChange w:id="8778" w:author="Joe McCrossan" w:date="2014-06-01T15:48:00Z">
              <w:tcPr>
                <w:tcW w:w="1170" w:type="dxa"/>
              </w:tcPr>
            </w:tcPrChange>
          </w:tcPr>
          <w:p w14:paraId="6361CFD6" w14:textId="77777777" w:rsidR="00E61356" w:rsidRPr="005B504E" w:rsidRDefault="00E61356" w:rsidP="00E04512">
            <w:pPr>
              <w:pStyle w:val="DECETableCell"/>
              <w:keepNext/>
            </w:pPr>
            <w:r w:rsidRPr="005B504E">
              <w:rPr>
                <w:lang w:eastAsia="ja-JP"/>
              </w:rPr>
              <w:t>6123 Kbps</w:t>
            </w:r>
          </w:p>
        </w:tc>
        <w:tc>
          <w:tcPr>
            <w:tcW w:w="1800" w:type="dxa"/>
            <w:tcPrChange w:id="8779" w:author="Joe McCrossan" w:date="2014-06-01T15:48:00Z">
              <w:tcPr>
                <w:tcW w:w="1248" w:type="dxa"/>
              </w:tcPr>
            </w:tcPrChange>
          </w:tcPr>
          <w:p w14:paraId="3A6F28FF"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90 \r \h  \* MERGEFORMAT </w:instrText>
            </w:r>
            <w:r w:rsidR="007A4DF4">
              <w:fldChar w:fldCharType="separate"/>
            </w:r>
            <w:r w:rsidR="005B504E">
              <w:t>5.6.2.2</w:t>
            </w:r>
            <w:r w:rsidR="007A4DF4">
              <w:fldChar w:fldCharType="end"/>
            </w:r>
          </w:p>
        </w:tc>
      </w:tr>
      <w:tr w:rsidR="00EA42B2" w:rsidRPr="005B504E" w14:paraId="58808EF0" w14:textId="77777777" w:rsidTr="00EA42B2">
        <w:trPr>
          <w:jc w:val="center"/>
          <w:trPrChange w:id="8780" w:author="Joe McCrossan" w:date="2014-06-01T15:48:00Z">
            <w:trPr>
              <w:jc w:val="center"/>
            </w:trPr>
          </w:trPrChange>
        </w:trPr>
        <w:tc>
          <w:tcPr>
            <w:tcW w:w="2304" w:type="dxa"/>
            <w:tcPrChange w:id="8781" w:author="Joe McCrossan" w:date="2014-06-01T15:48:00Z">
              <w:tcPr>
                <w:tcW w:w="2304" w:type="dxa"/>
              </w:tcPr>
            </w:tcPrChange>
          </w:tcPr>
          <w:p w14:paraId="5B0E0FAA" w14:textId="77777777" w:rsidR="00E61356" w:rsidRPr="005B504E" w:rsidRDefault="00E61356" w:rsidP="00E04512">
            <w:pPr>
              <w:pStyle w:val="DECETableCell"/>
              <w:keepNext/>
              <w:rPr>
                <w:lang w:eastAsia="ja-JP"/>
              </w:rPr>
            </w:pPr>
            <w:r w:rsidRPr="005B504E">
              <w:rPr>
                <w:lang w:eastAsia="ja-JP"/>
              </w:rPr>
              <w:t>DTS-HD Master Audio</w:t>
            </w:r>
          </w:p>
        </w:tc>
        <w:tc>
          <w:tcPr>
            <w:tcW w:w="1555" w:type="dxa"/>
            <w:tcPrChange w:id="8782" w:author="Joe McCrossan" w:date="2014-06-01T15:48:00Z">
              <w:tcPr>
                <w:tcW w:w="1555" w:type="dxa"/>
              </w:tcPr>
            </w:tcPrChange>
          </w:tcPr>
          <w:p w14:paraId="457BC8B2" w14:textId="77777777" w:rsidR="00E61356" w:rsidRPr="005B504E" w:rsidRDefault="00E61356" w:rsidP="00E04512">
            <w:pPr>
              <w:pStyle w:val="DECETableCell"/>
              <w:keepNext/>
              <w:rPr>
                <w:lang w:eastAsia="ja-JP"/>
              </w:rPr>
            </w:pPr>
            <w:r w:rsidRPr="005B504E">
              <w:rPr>
                <w:lang w:eastAsia="ja-JP"/>
              </w:rPr>
              <w:t>8</w:t>
            </w:r>
          </w:p>
        </w:tc>
        <w:tc>
          <w:tcPr>
            <w:tcW w:w="2340" w:type="dxa"/>
            <w:tcPrChange w:id="8783" w:author="Joe McCrossan" w:date="2014-06-01T15:48:00Z">
              <w:tcPr>
                <w:tcW w:w="2340" w:type="dxa"/>
              </w:tcPr>
            </w:tcPrChange>
          </w:tcPr>
          <w:p w14:paraId="38CF29A2" w14:textId="31EAC50A" w:rsidR="00E61356" w:rsidRPr="005B504E" w:rsidRDefault="00E61356" w:rsidP="00E04512">
            <w:pPr>
              <w:pStyle w:val="DECETableCell"/>
              <w:keepNext/>
            </w:pPr>
            <w:r w:rsidRPr="005B504E">
              <w:t>48 kHz</w:t>
            </w:r>
            <w:ins w:id="8784" w:author="Joe McCrossan" w:date="2014-05-24T14:28:00Z">
              <w:r w:rsidR="00455D34">
                <w:t>,</w:t>
              </w:r>
            </w:ins>
            <w:del w:id="8785" w:author="Joe McCrossan" w:date="2014-05-24T14:28:00Z">
              <w:r w:rsidRPr="005B504E" w:rsidDel="00455D34">
                <w:delText xml:space="preserve"> or</w:delText>
              </w:r>
            </w:del>
            <w:r w:rsidRPr="005B504E">
              <w:t xml:space="preserve"> </w:t>
            </w:r>
            <w:del w:id="8786" w:author="Joe McCrossan" w:date="2014-06-01T15:47:00Z">
              <w:r w:rsidRPr="005B504E" w:rsidDel="00EA42B2">
                <w:br/>
              </w:r>
            </w:del>
            <w:r w:rsidRPr="005B504E">
              <w:t>96 kHz</w:t>
            </w:r>
            <w:ins w:id="8787" w:author="Joe McCrossan" w:date="2014-05-24T14:28:00Z">
              <w:r w:rsidR="00455D34">
                <w:t xml:space="preserve">, </w:t>
              </w:r>
              <w:commentRangeStart w:id="8788"/>
              <w:r w:rsidR="00455D34">
                <w:t>192 kHz</w:t>
              </w:r>
              <w:commentRangeEnd w:id="8788"/>
              <w:r w:rsidR="00455D34">
                <w:rPr>
                  <w:rStyle w:val="CommentReference"/>
                </w:rPr>
                <w:commentReference w:id="8788"/>
              </w:r>
            </w:ins>
          </w:p>
        </w:tc>
        <w:tc>
          <w:tcPr>
            <w:tcW w:w="1170" w:type="dxa"/>
            <w:tcPrChange w:id="8790" w:author="Joe McCrossan" w:date="2014-06-01T15:48:00Z">
              <w:tcPr>
                <w:tcW w:w="1170" w:type="dxa"/>
              </w:tcPr>
            </w:tcPrChange>
          </w:tcPr>
          <w:p w14:paraId="7E7D04F0" w14:textId="77777777" w:rsidR="00E61356" w:rsidRPr="005B504E" w:rsidRDefault="00E61356" w:rsidP="00E04512">
            <w:pPr>
              <w:pStyle w:val="DECETableCell"/>
              <w:keepNext/>
            </w:pPr>
            <w:r w:rsidRPr="005B504E">
              <w:rPr>
                <w:lang w:eastAsia="ja-JP"/>
              </w:rPr>
              <w:t>24.5 Mbps</w:t>
            </w:r>
          </w:p>
        </w:tc>
        <w:tc>
          <w:tcPr>
            <w:tcW w:w="1800" w:type="dxa"/>
            <w:tcPrChange w:id="8791" w:author="Joe McCrossan" w:date="2014-06-01T15:48:00Z">
              <w:tcPr>
                <w:tcW w:w="1248" w:type="dxa"/>
              </w:tcPr>
            </w:tcPrChange>
          </w:tcPr>
          <w:p w14:paraId="1D336A45" w14:textId="77777777" w:rsidR="00E61356" w:rsidRPr="005B504E" w:rsidRDefault="00E61356" w:rsidP="00E04512">
            <w:pPr>
              <w:pStyle w:val="DECETableCell"/>
              <w:keepNext/>
              <w:rPr>
                <w:lang w:eastAsia="ja-JP"/>
              </w:rPr>
            </w:pPr>
            <w:r w:rsidRPr="005B504E">
              <w:t xml:space="preserve">Section </w:t>
            </w:r>
            <w:r w:rsidR="007A4DF4">
              <w:fldChar w:fldCharType="begin" w:fldLock="1"/>
            </w:r>
            <w:r w:rsidR="007A4DF4">
              <w:instrText xml:space="preserve"> REF _Ref205741090 \r \h  \* MERGEFORMAT </w:instrText>
            </w:r>
            <w:r w:rsidR="007A4DF4">
              <w:fldChar w:fldCharType="separate"/>
            </w:r>
            <w:r w:rsidR="005B504E">
              <w:t>5.6.2.2</w:t>
            </w:r>
            <w:r w:rsidR="007A4DF4">
              <w:fldChar w:fldCharType="end"/>
            </w:r>
          </w:p>
        </w:tc>
      </w:tr>
      <w:tr w:rsidR="00EA42B2" w:rsidRPr="005B504E" w14:paraId="6D60B6C3" w14:textId="77777777" w:rsidTr="00EA42B2">
        <w:trPr>
          <w:jc w:val="center"/>
          <w:trPrChange w:id="8792" w:author="Joe McCrossan" w:date="2014-06-01T15:48:00Z">
            <w:trPr>
              <w:jc w:val="center"/>
            </w:trPr>
          </w:trPrChange>
        </w:trPr>
        <w:tc>
          <w:tcPr>
            <w:tcW w:w="2304" w:type="dxa"/>
            <w:tcPrChange w:id="8793" w:author="Joe McCrossan" w:date="2014-06-01T15:48:00Z">
              <w:tcPr>
                <w:tcW w:w="2304" w:type="dxa"/>
              </w:tcPr>
            </w:tcPrChange>
          </w:tcPr>
          <w:p w14:paraId="56F87E07" w14:textId="77777777" w:rsidR="00E61356" w:rsidRPr="005B504E" w:rsidRDefault="00E61356" w:rsidP="00E04512">
            <w:pPr>
              <w:pStyle w:val="DECETableCell"/>
              <w:rPr>
                <w:lang w:eastAsia="ja-JP"/>
              </w:rPr>
            </w:pPr>
            <w:r w:rsidRPr="005B504E">
              <w:rPr>
                <w:lang w:eastAsia="ja-JP"/>
              </w:rPr>
              <w:t>MLP (Dolby TrueHD)</w:t>
            </w:r>
          </w:p>
        </w:tc>
        <w:tc>
          <w:tcPr>
            <w:tcW w:w="1555" w:type="dxa"/>
            <w:tcPrChange w:id="8794" w:author="Joe McCrossan" w:date="2014-06-01T15:48:00Z">
              <w:tcPr>
                <w:tcW w:w="1555" w:type="dxa"/>
              </w:tcPr>
            </w:tcPrChange>
          </w:tcPr>
          <w:p w14:paraId="1607C184" w14:textId="77777777" w:rsidR="00E61356" w:rsidRPr="005B504E" w:rsidRDefault="00E61356" w:rsidP="00E04512">
            <w:pPr>
              <w:pStyle w:val="DECETableCell"/>
              <w:rPr>
                <w:lang w:eastAsia="ja-JP"/>
              </w:rPr>
            </w:pPr>
            <w:r w:rsidRPr="005B504E">
              <w:rPr>
                <w:lang w:eastAsia="ja-JP"/>
              </w:rPr>
              <w:t>8</w:t>
            </w:r>
          </w:p>
        </w:tc>
        <w:tc>
          <w:tcPr>
            <w:tcW w:w="2340" w:type="dxa"/>
            <w:tcPrChange w:id="8795" w:author="Joe McCrossan" w:date="2014-06-01T15:48:00Z">
              <w:tcPr>
                <w:tcW w:w="2340" w:type="dxa"/>
              </w:tcPr>
            </w:tcPrChange>
          </w:tcPr>
          <w:p w14:paraId="429798CE" w14:textId="5649D5B7" w:rsidR="00E61356" w:rsidRPr="005B504E" w:rsidRDefault="00E61356" w:rsidP="00E04512">
            <w:pPr>
              <w:pStyle w:val="DECETableCell"/>
            </w:pPr>
            <w:r w:rsidRPr="005B504E">
              <w:t>48 kHz</w:t>
            </w:r>
            <w:ins w:id="8796" w:author="Joe McCrossan" w:date="2014-05-24T14:49:00Z">
              <w:r w:rsidR="00B3299E">
                <w:t>,</w:t>
              </w:r>
            </w:ins>
            <w:del w:id="8797" w:author="Joe McCrossan" w:date="2014-05-24T14:49:00Z">
              <w:r w:rsidRPr="005B504E" w:rsidDel="00B3299E">
                <w:delText xml:space="preserve"> or</w:delText>
              </w:r>
            </w:del>
            <w:ins w:id="8798" w:author="Joe McCrossan" w:date="2014-06-01T15:47:00Z">
              <w:r w:rsidR="00EA42B2">
                <w:t xml:space="preserve"> </w:t>
              </w:r>
            </w:ins>
            <w:del w:id="8799" w:author="Joe McCrossan" w:date="2014-06-01T15:47:00Z">
              <w:r w:rsidRPr="005B504E" w:rsidDel="00EA42B2">
                <w:br/>
              </w:r>
            </w:del>
            <w:r w:rsidRPr="005B504E">
              <w:t>96 kHz</w:t>
            </w:r>
            <w:ins w:id="8800" w:author="Joe McCrossan" w:date="2014-05-24T14:49:00Z">
              <w:r w:rsidR="00B3299E">
                <w:t xml:space="preserve"> or 192 kHz</w:t>
              </w:r>
            </w:ins>
          </w:p>
        </w:tc>
        <w:tc>
          <w:tcPr>
            <w:tcW w:w="1170" w:type="dxa"/>
            <w:tcPrChange w:id="8801" w:author="Joe McCrossan" w:date="2014-06-01T15:48:00Z">
              <w:tcPr>
                <w:tcW w:w="1170" w:type="dxa"/>
              </w:tcPr>
            </w:tcPrChange>
          </w:tcPr>
          <w:p w14:paraId="4CCDE4FC" w14:textId="77777777" w:rsidR="00E61356" w:rsidRPr="005B504E" w:rsidRDefault="00E61356" w:rsidP="00E04512">
            <w:pPr>
              <w:pStyle w:val="DECETableCell"/>
            </w:pPr>
            <w:r w:rsidRPr="005B504E">
              <w:rPr>
                <w:lang w:eastAsia="ja-JP"/>
              </w:rPr>
              <w:t xml:space="preserve">18 Mbps </w:t>
            </w:r>
          </w:p>
        </w:tc>
        <w:tc>
          <w:tcPr>
            <w:tcW w:w="1800" w:type="dxa"/>
            <w:tcPrChange w:id="8802" w:author="Joe McCrossan" w:date="2014-06-01T15:48:00Z">
              <w:tcPr>
                <w:tcW w:w="1248" w:type="dxa"/>
              </w:tcPr>
            </w:tcPrChange>
          </w:tcPr>
          <w:p w14:paraId="11D682B3" w14:textId="77777777" w:rsidR="00E61356" w:rsidRPr="005B504E" w:rsidRDefault="00E61356" w:rsidP="00E04512">
            <w:pPr>
              <w:pStyle w:val="DECETableCell"/>
              <w:rPr>
                <w:lang w:eastAsia="ja-JP"/>
              </w:rPr>
            </w:pPr>
            <w:r w:rsidRPr="005B504E">
              <w:rPr>
                <w:lang w:eastAsia="ja-JP"/>
              </w:rPr>
              <w:t xml:space="preserve">Section  </w:t>
            </w:r>
            <w:r w:rsidR="007A4DF4">
              <w:fldChar w:fldCharType="begin" w:fldLock="1"/>
            </w:r>
            <w:r w:rsidR="007A4DF4">
              <w:instrText xml:space="preserve"> REF _Ref205741309 \r \h  \* MERGEFORMAT </w:instrText>
            </w:r>
            <w:r w:rsidR="007A4DF4">
              <w:fldChar w:fldCharType="separate"/>
            </w:r>
            <w:r w:rsidR="005B504E">
              <w:t>5.5.3.2.4</w:t>
            </w:r>
            <w:r w:rsidR="007A4DF4">
              <w:fldChar w:fldCharType="end"/>
            </w:r>
          </w:p>
        </w:tc>
      </w:tr>
    </w:tbl>
    <w:p w14:paraId="32503759" w14:textId="6C671F48" w:rsidR="00E04512" w:rsidRPr="005B504E" w:rsidDel="00DC7D34" w:rsidRDefault="00E04512">
      <w:pPr>
        <w:pStyle w:val="AnnexA4"/>
        <w:rPr>
          <w:del w:id="8803" w:author="Joe McCrossan" w:date="2014-03-16T18:32:00Z"/>
        </w:rPr>
        <w:pPrChange w:id="8804" w:author="Joe McCrossan" w:date="2014-03-16T14:45:00Z">
          <w:pPr>
            <w:pStyle w:val="AnnexA3"/>
            <w:autoSpaceDE w:val="0"/>
          </w:pPr>
        </w:pPrChange>
      </w:pPr>
      <w:bookmarkStart w:id="8805" w:name="_Toc308175012"/>
      <w:del w:id="8806" w:author="Joe McCrossan" w:date="2014-03-16T18:32:00Z">
        <w:r w:rsidRPr="005B504E" w:rsidDel="00DC7D34">
          <w:delText xml:space="preserve">MPEG-4 AAC </w:delText>
        </w:r>
      </w:del>
      <w:del w:id="8807" w:author="Joe McCrossan" w:date="2014-03-16T14:45:00Z">
        <w:r w:rsidRPr="005B504E" w:rsidDel="00381C45">
          <w:delText>Formats</w:delText>
        </w:r>
      </w:del>
      <w:bookmarkEnd w:id="8805"/>
    </w:p>
    <w:p w14:paraId="4A68295F" w14:textId="167531D5" w:rsidR="00E04512" w:rsidRPr="005B504E" w:rsidDel="00381C45" w:rsidRDefault="00E04512" w:rsidP="000650E4">
      <w:pPr>
        <w:pStyle w:val="AnnexA4"/>
        <w:autoSpaceDE w:val="0"/>
        <w:rPr>
          <w:del w:id="8808" w:author="Joe McCrossan" w:date="2014-03-16T14:45:00Z"/>
          <w:color w:val="auto"/>
        </w:rPr>
      </w:pPr>
      <w:del w:id="8809" w:author="Joe McCrossan" w:date="2014-03-16T14:45:00Z">
        <w:r w:rsidRPr="005B504E" w:rsidDel="00381C45">
          <w:rPr>
            <w:color w:val="auto"/>
          </w:rPr>
          <w:delText>MPEG-4 AAC LC [2-Channel]</w:delText>
        </w:r>
      </w:del>
    </w:p>
    <w:p w14:paraId="19080BC3" w14:textId="2C80CA85" w:rsidR="00E04512" w:rsidRPr="005B504E" w:rsidDel="00DC7D34" w:rsidRDefault="00E04512" w:rsidP="000650E4">
      <w:pPr>
        <w:pStyle w:val="AnnexA5"/>
        <w:autoSpaceDE w:val="0"/>
        <w:rPr>
          <w:del w:id="8810" w:author="Joe McCrossan" w:date="2014-03-16T18:32:00Z"/>
          <w:color w:val="auto"/>
        </w:rPr>
      </w:pPr>
      <w:del w:id="8811" w:author="Joe McCrossan" w:date="2014-03-16T18:32:00Z">
        <w:r w:rsidRPr="005B504E" w:rsidDel="00DC7D34">
          <w:rPr>
            <w:color w:val="auto"/>
          </w:rPr>
          <w:delText>Storage of MPEG-4 AAC [2-Channel] Elementary Streams</w:delText>
        </w:r>
      </w:del>
    </w:p>
    <w:p w14:paraId="64B8010B" w14:textId="0CBE96CE" w:rsidR="00E04512" w:rsidRPr="005B504E" w:rsidDel="00DC7D34" w:rsidRDefault="00E04512" w:rsidP="000650E4">
      <w:pPr>
        <w:pStyle w:val="AnnexA6"/>
        <w:autoSpaceDE w:val="0"/>
        <w:rPr>
          <w:del w:id="8812" w:author="Joe McCrossan" w:date="2014-03-16T18:32:00Z"/>
          <w:color w:val="auto"/>
        </w:rPr>
      </w:pPr>
      <w:del w:id="8813" w:author="Joe McCrossan" w:date="2014-03-16T18:32:00Z">
        <w:r w:rsidRPr="005B504E" w:rsidDel="00DC7D34">
          <w:rPr>
            <w:color w:val="auto"/>
          </w:rPr>
          <w:delText>AudioSampleEntry Box for MPEG-4 AAC LC [2-Channel]</w:delText>
        </w:r>
      </w:del>
    </w:p>
    <w:p w14:paraId="020CEE99" w14:textId="0F64BBEE" w:rsidR="00E04512" w:rsidRPr="005B504E" w:rsidDel="00DC7D34" w:rsidRDefault="00E04512" w:rsidP="00E04512">
      <w:pPr>
        <w:pStyle w:val="ListBullet"/>
        <w:rPr>
          <w:del w:id="8814" w:author="Joe McCrossan" w:date="2014-03-16T18:32:00Z"/>
        </w:rPr>
      </w:pPr>
      <w:del w:id="8815" w:author="Joe McCrossan" w:date="2014-03-16T18:32:00Z">
        <w:r w:rsidRPr="005B504E" w:rsidDel="00DC7D34">
          <w:delText xml:space="preserve">For content conforming to this profile, the following fields </w:delText>
        </w:r>
        <w:r w:rsidRPr="005B504E" w:rsidDel="00DC7D34">
          <w:rPr>
            <w:rStyle w:val="DECEConformanceStmt"/>
          </w:rPr>
          <w:delText>SHALL</w:delText>
        </w:r>
        <w:r w:rsidRPr="005B504E" w:rsidDel="00DC7D34">
          <w:delText xml:space="preserve"> have pre-determined values as defined:</w:delText>
        </w:r>
      </w:del>
    </w:p>
    <w:p w14:paraId="452A10C4" w14:textId="0692FECD" w:rsidR="00E04512" w:rsidRPr="005B504E" w:rsidDel="00DC7D34" w:rsidRDefault="00E04512" w:rsidP="00740695">
      <w:pPr>
        <w:pStyle w:val="ListBullet2"/>
        <w:numPr>
          <w:ilvl w:val="0"/>
          <w:numId w:val="16"/>
        </w:numPr>
        <w:rPr>
          <w:del w:id="8816" w:author="Joe McCrossan" w:date="2014-03-16T18:32:00Z"/>
        </w:rPr>
      </w:pPr>
      <w:del w:id="8817" w:author="Joe McCrossan" w:date="2014-03-16T18:32:00Z">
        <w:r w:rsidRPr="005B504E" w:rsidDel="00DC7D34">
          <w:rPr>
            <w:rStyle w:val="DECEvariable"/>
            <w:noProof w:val="0"/>
          </w:rPr>
          <w:delText>sampleRate</w:delText>
        </w:r>
        <w:r w:rsidRPr="005B504E" w:rsidDel="00DC7D34">
          <w:delText xml:space="preserve"> </w:delText>
        </w:r>
        <w:r w:rsidRPr="005B504E" w:rsidDel="00DC7D34">
          <w:rPr>
            <w:rStyle w:val="DECEConformanceStmt"/>
          </w:rPr>
          <w:delText>SHALL</w:delText>
        </w:r>
        <w:r w:rsidRPr="005B504E" w:rsidDel="00DC7D34">
          <w:delText xml:space="preserve"> be set to 48000</w:delText>
        </w:r>
      </w:del>
    </w:p>
    <w:p w14:paraId="79D1F6FC" w14:textId="50459FAA" w:rsidR="00E04512" w:rsidRPr="005B504E" w:rsidDel="00DC7D34" w:rsidRDefault="00E04512" w:rsidP="000650E4">
      <w:pPr>
        <w:pStyle w:val="AnnexA6"/>
        <w:autoSpaceDE w:val="0"/>
        <w:rPr>
          <w:del w:id="8818" w:author="Joe McCrossan" w:date="2014-03-16T18:32:00Z"/>
          <w:color w:val="auto"/>
        </w:rPr>
      </w:pPr>
      <w:del w:id="8819" w:author="Joe McCrossan" w:date="2014-03-16T18:32:00Z">
        <w:r w:rsidRPr="005B504E" w:rsidDel="00DC7D34">
          <w:rPr>
            <w:color w:val="auto"/>
          </w:rPr>
          <w:delText>AudioSpecificConfig</w:delText>
        </w:r>
      </w:del>
    </w:p>
    <w:p w14:paraId="06FD12D8" w14:textId="6266150C" w:rsidR="00E04512" w:rsidRPr="005B504E" w:rsidDel="00DC7D34" w:rsidRDefault="00E04512" w:rsidP="00E04512">
      <w:pPr>
        <w:pStyle w:val="ListBullet"/>
        <w:rPr>
          <w:del w:id="8820" w:author="Joe McCrossan" w:date="2014-03-16T18:32:00Z"/>
        </w:rPr>
      </w:pPr>
      <w:del w:id="8821" w:author="Joe McCrossan" w:date="2014-03-16T18:32:00Z">
        <w:r w:rsidRPr="005B504E" w:rsidDel="00DC7D34">
          <w:delText xml:space="preserve">For content conforming to this profile, the following fields </w:delText>
        </w:r>
        <w:r w:rsidRPr="005B504E" w:rsidDel="00DC7D34">
          <w:rPr>
            <w:rStyle w:val="DECEConformanceStmt"/>
          </w:rPr>
          <w:delText>SHALL</w:delText>
        </w:r>
        <w:r w:rsidRPr="005B504E" w:rsidDel="00DC7D34">
          <w:delText xml:space="preserve"> have pre-determined values as defined:</w:delText>
        </w:r>
      </w:del>
    </w:p>
    <w:p w14:paraId="35C88E29" w14:textId="6AAEB349" w:rsidR="00E04512" w:rsidRPr="005B504E" w:rsidDel="00DC7D34" w:rsidRDefault="00E04512" w:rsidP="00740695">
      <w:pPr>
        <w:pStyle w:val="ListBullet2"/>
        <w:numPr>
          <w:ilvl w:val="0"/>
          <w:numId w:val="16"/>
        </w:numPr>
        <w:rPr>
          <w:del w:id="8822" w:author="Joe McCrossan" w:date="2014-03-16T18:32:00Z"/>
        </w:rPr>
      </w:pPr>
      <w:del w:id="8823" w:author="Joe McCrossan" w:date="2014-03-16T18:32:00Z">
        <w:r w:rsidRPr="005B504E" w:rsidDel="00DC7D34">
          <w:rPr>
            <w:rStyle w:val="DECEvariable"/>
            <w:noProof w:val="0"/>
          </w:rPr>
          <w:delText>samplingFrequencyIndex</w:delText>
        </w:r>
        <w:r w:rsidRPr="005B504E" w:rsidDel="00DC7D34">
          <w:delText xml:space="preserve"> = 0x3 (48000 Hz)</w:delText>
        </w:r>
      </w:del>
    </w:p>
    <w:p w14:paraId="6A027C61" w14:textId="4CB8688A" w:rsidR="00E04512" w:rsidRPr="005B504E" w:rsidDel="00DC7D34" w:rsidRDefault="00E04512" w:rsidP="000650E4">
      <w:pPr>
        <w:pStyle w:val="AnnexA5"/>
        <w:autoSpaceDE w:val="0"/>
        <w:rPr>
          <w:del w:id="8824" w:author="Joe McCrossan" w:date="2014-03-16T18:32:00Z"/>
          <w:color w:val="auto"/>
        </w:rPr>
      </w:pPr>
      <w:del w:id="8825" w:author="Joe McCrossan" w:date="2014-03-16T18:32:00Z">
        <w:r w:rsidRPr="005B504E" w:rsidDel="00DC7D34">
          <w:rPr>
            <w:color w:val="auto"/>
          </w:rPr>
          <w:delText xml:space="preserve">MPEG-4 AAC </w:delText>
        </w:r>
        <w:r w:rsidR="0087270E" w:rsidRPr="005B504E" w:rsidDel="00DC7D34">
          <w:rPr>
            <w:color w:val="auto"/>
          </w:rPr>
          <w:delText xml:space="preserve">[2-Channel] </w:delText>
        </w:r>
        <w:r w:rsidRPr="005B504E" w:rsidDel="00DC7D34">
          <w:rPr>
            <w:color w:val="auto"/>
          </w:rPr>
          <w:delText>Elementary Stream Constraints</w:delText>
        </w:r>
      </w:del>
    </w:p>
    <w:p w14:paraId="7C6A8BFF" w14:textId="598F6447" w:rsidR="00E04512" w:rsidRPr="005B504E" w:rsidDel="00DC7D34" w:rsidRDefault="00E04512" w:rsidP="000650E4">
      <w:pPr>
        <w:pStyle w:val="AnnexA6"/>
        <w:autoSpaceDE w:val="0"/>
        <w:rPr>
          <w:del w:id="8826" w:author="Joe McCrossan" w:date="2014-03-16T18:32:00Z"/>
          <w:color w:val="auto"/>
        </w:rPr>
      </w:pPr>
      <w:del w:id="8827" w:author="Joe McCrossan" w:date="2014-03-16T18:32:00Z">
        <w:r w:rsidRPr="005B504E" w:rsidDel="00DC7D34">
          <w:rPr>
            <w:color w:val="auto"/>
          </w:rPr>
          <w:delText>General Encoding Constraints</w:delText>
        </w:r>
      </w:del>
    </w:p>
    <w:p w14:paraId="1E89B205" w14:textId="6D06D214" w:rsidR="00E04512" w:rsidRPr="005B504E" w:rsidDel="00DC7D34" w:rsidRDefault="00E04512" w:rsidP="00E04512">
      <w:pPr>
        <w:keepNext/>
        <w:rPr>
          <w:del w:id="8828" w:author="Joe McCrossan" w:date="2014-03-16T18:32:00Z"/>
        </w:rPr>
      </w:pPr>
      <w:del w:id="8829" w:author="Joe McCrossan" w:date="2014-03-16T18:32:00Z">
        <w:r w:rsidRPr="005B504E" w:rsidDel="00DC7D34">
          <w:delText>For content conforming to this profile, the following additional restrictions apply:</w:delText>
        </w:r>
      </w:del>
    </w:p>
    <w:p w14:paraId="237F3160" w14:textId="3E42AE2C" w:rsidR="00E04512" w:rsidRPr="005B504E" w:rsidDel="00DC7D34" w:rsidRDefault="00E04512" w:rsidP="00E04512">
      <w:pPr>
        <w:pStyle w:val="ListBullet"/>
        <w:rPr>
          <w:del w:id="8830" w:author="Joe McCrossan" w:date="2014-03-16T18:32:00Z"/>
        </w:rPr>
      </w:pPr>
      <w:del w:id="8831" w:author="Joe McCrossan" w:date="2014-03-16T18:32:00Z">
        <w:r w:rsidRPr="005B504E" w:rsidDel="00DC7D34">
          <w:tab/>
          <w:delText xml:space="preserve">The sampling frequency </w:delText>
        </w:r>
        <w:r w:rsidRPr="005B504E" w:rsidDel="00DC7D34">
          <w:rPr>
            <w:rStyle w:val="DECEConformanceStmt"/>
          </w:rPr>
          <w:delText>shall</w:delText>
        </w:r>
        <w:r w:rsidRPr="005B504E" w:rsidDel="00DC7D34">
          <w:delText xml:space="preserve"> be 48 kHz </w:delText>
        </w:r>
      </w:del>
    </w:p>
    <w:p w14:paraId="6195F542" w14:textId="4007D78F" w:rsidR="00E04512" w:rsidRPr="005B504E" w:rsidDel="00DC7D34" w:rsidRDefault="00E04512" w:rsidP="00E04512">
      <w:pPr>
        <w:pStyle w:val="ListBullet"/>
        <w:rPr>
          <w:del w:id="8832" w:author="Joe McCrossan" w:date="2014-03-16T18:32:00Z"/>
        </w:rPr>
      </w:pPr>
      <w:del w:id="8833" w:author="Joe McCrossan" w:date="2014-03-16T18:32:00Z">
        <w:r w:rsidRPr="005B504E" w:rsidDel="00DC7D34">
          <w:tab/>
          <w:delText xml:space="preserve">The maximum bit rate </w:delText>
        </w:r>
        <w:r w:rsidRPr="005B504E" w:rsidDel="00DC7D34">
          <w:rPr>
            <w:rStyle w:val="DECEConformanceStmt"/>
          </w:rPr>
          <w:delText>shall</w:delText>
        </w:r>
        <w:r w:rsidRPr="005B504E" w:rsidDel="00DC7D34">
          <w:delText xml:space="preserve"> </w:delText>
        </w:r>
        <w:r w:rsidR="00550071" w:rsidRPr="005B504E" w:rsidDel="00DC7D34">
          <w:delText xml:space="preserve">NOT </w:delText>
        </w:r>
        <w:r w:rsidRPr="005B504E" w:rsidDel="00DC7D34">
          <w:delText xml:space="preserve">exceed 192 </w:delText>
        </w:r>
        <w:r w:rsidR="008D1473" w:rsidRPr="005B504E" w:rsidDel="00DC7D34">
          <w:delText>Kbps</w:delText>
        </w:r>
      </w:del>
    </w:p>
    <w:p w14:paraId="50EEC675" w14:textId="29DB6FDF" w:rsidR="00E04512" w:rsidRPr="005B504E" w:rsidDel="00CB7C2C" w:rsidRDefault="00E04512" w:rsidP="000650E4">
      <w:pPr>
        <w:pStyle w:val="AnnexA4"/>
        <w:autoSpaceDE w:val="0"/>
        <w:rPr>
          <w:del w:id="8834" w:author="Joe McCrossan" w:date="2014-03-16T18:45:00Z"/>
          <w:color w:val="auto"/>
        </w:rPr>
      </w:pPr>
      <w:del w:id="8835" w:author="Joe McCrossan" w:date="2014-03-16T18:45:00Z">
        <w:r w:rsidRPr="005B504E" w:rsidDel="00CB7C2C">
          <w:rPr>
            <w:color w:val="auto"/>
          </w:rPr>
          <w:delText xml:space="preserve">MPEG-4 </w:delText>
        </w:r>
        <w:r w:rsidR="009B0C8E" w:rsidRPr="005B504E" w:rsidDel="00CB7C2C">
          <w:rPr>
            <w:color w:val="auto"/>
          </w:rPr>
          <w:delText>HE AAC V2</w:delText>
        </w:r>
        <w:r w:rsidRPr="005B504E" w:rsidDel="00CB7C2C">
          <w:rPr>
            <w:color w:val="auto"/>
          </w:rPr>
          <w:delText xml:space="preserve"> [5.1</w:delText>
        </w:r>
        <w:r w:rsidR="009B0C8E" w:rsidRPr="005B504E" w:rsidDel="00CB7C2C">
          <w:rPr>
            <w:color w:val="auto"/>
          </w:rPr>
          <w:delText>, 7.1</w:delText>
        </w:r>
        <w:r w:rsidRPr="005B504E" w:rsidDel="00CB7C2C">
          <w:rPr>
            <w:color w:val="auto"/>
          </w:rPr>
          <w:delText>-Channel]</w:delText>
        </w:r>
      </w:del>
    </w:p>
    <w:p w14:paraId="73405C67" w14:textId="062AFE84" w:rsidR="00E04512" w:rsidRPr="005B504E" w:rsidDel="00CB7C2C" w:rsidRDefault="00E04512" w:rsidP="000650E4">
      <w:pPr>
        <w:pStyle w:val="AnnexA5"/>
        <w:autoSpaceDE w:val="0"/>
        <w:rPr>
          <w:del w:id="8836" w:author="Joe McCrossan" w:date="2014-03-16T18:45:00Z"/>
          <w:color w:val="auto"/>
        </w:rPr>
      </w:pPr>
      <w:del w:id="8837" w:author="Joe McCrossan" w:date="2014-03-16T18:45:00Z">
        <w:r w:rsidRPr="005B504E" w:rsidDel="00CB7C2C">
          <w:rPr>
            <w:color w:val="auto"/>
          </w:rPr>
          <w:delText xml:space="preserve">Storage of MPEG-4 </w:delText>
        </w:r>
        <w:r w:rsidR="009B0C8E" w:rsidRPr="005B504E" w:rsidDel="00CB7C2C">
          <w:rPr>
            <w:color w:val="auto"/>
          </w:rPr>
          <w:delText xml:space="preserve">HE AAC V2 </w:delText>
        </w:r>
        <w:r w:rsidRPr="005B504E" w:rsidDel="00CB7C2C">
          <w:rPr>
            <w:color w:val="auto"/>
          </w:rPr>
          <w:delText>[</w:delText>
        </w:r>
        <w:r w:rsidR="009B0C8E" w:rsidRPr="005B504E" w:rsidDel="00CB7C2C">
          <w:rPr>
            <w:color w:val="auto"/>
          </w:rPr>
          <w:delText>7</w:delText>
        </w:r>
        <w:r w:rsidRPr="005B504E" w:rsidDel="00CB7C2C">
          <w:rPr>
            <w:color w:val="auto"/>
          </w:rPr>
          <w:delText>.1-Channel] Elementary Streams</w:delText>
        </w:r>
      </w:del>
    </w:p>
    <w:p w14:paraId="0725DCD3" w14:textId="22342602" w:rsidR="00E04512" w:rsidRPr="005B504E" w:rsidDel="00CB7C2C" w:rsidRDefault="00E04512" w:rsidP="000650E4">
      <w:pPr>
        <w:pStyle w:val="AnnexA6"/>
        <w:autoSpaceDE w:val="0"/>
        <w:rPr>
          <w:del w:id="8838" w:author="Joe McCrossan" w:date="2014-03-16T18:45:00Z"/>
          <w:color w:val="auto"/>
        </w:rPr>
      </w:pPr>
      <w:del w:id="8839" w:author="Joe McCrossan" w:date="2014-03-16T18:45:00Z">
        <w:r w:rsidRPr="005B504E" w:rsidDel="00CB7C2C">
          <w:rPr>
            <w:color w:val="auto"/>
          </w:rPr>
          <w:delText xml:space="preserve">AudioSampleEntry Box for MPEG-4 </w:delText>
        </w:r>
        <w:r w:rsidR="009B0C8E" w:rsidRPr="005B504E" w:rsidDel="00CB7C2C">
          <w:rPr>
            <w:color w:val="auto"/>
          </w:rPr>
          <w:delText xml:space="preserve">HE AAC V2 </w:delText>
        </w:r>
        <w:r w:rsidRPr="005B504E" w:rsidDel="00CB7C2C">
          <w:rPr>
            <w:color w:val="auto"/>
          </w:rPr>
          <w:delText>[</w:delText>
        </w:r>
        <w:r w:rsidR="009B0C8E" w:rsidRPr="005B504E" w:rsidDel="00CB7C2C">
          <w:rPr>
            <w:color w:val="auto"/>
          </w:rPr>
          <w:delText>7</w:delText>
        </w:r>
        <w:r w:rsidRPr="005B504E" w:rsidDel="00CB7C2C">
          <w:rPr>
            <w:color w:val="auto"/>
          </w:rPr>
          <w:delText>.1-Channel]</w:delText>
        </w:r>
      </w:del>
    </w:p>
    <w:p w14:paraId="52953270" w14:textId="156B8719" w:rsidR="00E04512" w:rsidRPr="005B504E" w:rsidDel="00CB7C2C" w:rsidRDefault="00E04512" w:rsidP="00E04512">
      <w:pPr>
        <w:pStyle w:val="ListBullet"/>
        <w:rPr>
          <w:del w:id="8840" w:author="Joe McCrossan" w:date="2014-03-16T18:45:00Z"/>
        </w:rPr>
      </w:pPr>
      <w:del w:id="8841" w:author="Joe McCrossan" w:date="2014-03-16T18:45:00Z">
        <w:r w:rsidRPr="005B504E" w:rsidDel="00CB7C2C">
          <w:delText xml:space="preserve">For content conforming to this profile, the following fields </w:delText>
        </w:r>
        <w:r w:rsidRPr="005B504E" w:rsidDel="00CB7C2C">
          <w:rPr>
            <w:rStyle w:val="DECEConformanceStmt"/>
          </w:rPr>
          <w:delText>SHALL</w:delText>
        </w:r>
        <w:r w:rsidRPr="005B504E" w:rsidDel="00CB7C2C">
          <w:delText xml:space="preserve"> have pre-determined values as defined:</w:delText>
        </w:r>
      </w:del>
    </w:p>
    <w:p w14:paraId="40BCDDD6" w14:textId="591C5CE7" w:rsidR="00E04512" w:rsidRPr="005B504E" w:rsidDel="00CB7C2C" w:rsidRDefault="00E04512" w:rsidP="00740695">
      <w:pPr>
        <w:pStyle w:val="ListBullet2"/>
        <w:numPr>
          <w:ilvl w:val="0"/>
          <w:numId w:val="16"/>
        </w:numPr>
        <w:rPr>
          <w:del w:id="8842" w:author="Joe McCrossan" w:date="2014-03-16T18:45:00Z"/>
        </w:rPr>
      </w:pPr>
      <w:del w:id="8843" w:author="Joe McCrossan" w:date="2014-03-16T18:45:00Z">
        <w:r w:rsidRPr="005B504E" w:rsidDel="00CB7C2C">
          <w:rPr>
            <w:rStyle w:val="DECEvariable"/>
            <w:noProof w:val="0"/>
          </w:rPr>
          <w:delText>sampleRate</w:delText>
        </w:r>
        <w:r w:rsidRPr="005B504E" w:rsidDel="00CB7C2C">
          <w:delText xml:space="preserve"> </w:delText>
        </w:r>
        <w:r w:rsidRPr="005B504E" w:rsidDel="00CB7C2C">
          <w:rPr>
            <w:rStyle w:val="DECEConformanceStmt"/>
          </w:rPr>
          <w:delText>SHALL</w:delText>
        </w:r>
        <w:r w:rsidRPr="005B504E" w:rsidDel="00CB7C2C">
          <w:delText xml:space="preserve"> be set to 48000</w:delText>
        </w:r>
      </w:del>
    </w:p>
    <w:p w14:paraId="28972AD8" w14:textId="6E8D73F4" w:rsidR="00E04512" w:rsidRPr="005B504E" w:rsidDel="00CB7C2C" w:rsidRDefault="00E04512" w:rsidP="000650E4">
      <w:pPr>
        <w:pStyle w:val="AnnexA5"/>
        <w:autoSpaceDE w:val="0"/>
        <w:rPr>
          <w:del w:id="8844" w:author="Joe McCrossan" w:date="2014-03-16T18:45:00Z"/>
          <w:color w:val="auto"/>
        </w:rPr>
      </w:pPr>
      <w:del w:id="8845" w:author="Joe McCrossan" w:date="2014-03-16T18:45:00Z">
        <w:r w:rsidRPr="005B504E" w:rsidDel="00CB7C2C">
          <w:rPr>
            <w:color w:val="auto"/>
          </w:rPr>
          <w:delText xml:space="preserve">MPEG-4 </w:delText>
        </w:r>
        <w:r w:rsidR="009B0C8E" w:rsidRPr="005B504E" w:rsidDel="00CB7C2C">
          <w:rPr>
            <w:color w:val="auto"/>
          </w:rPr>
          <w:delText xml:space="preserve">HE AAC V2 </w:delText>
        </w:r>
        <w:r w:rsidRPr="005B504E" w:rsidDel="00CB7C2C">
          <w:rPr>
            <w:color w:val="auto"/>
          </w:rPr>
          <w:delText>[</w:delText>
        </w:r>
        <w:r w:rsidR="009B0C8E" w:rsidRPr="005B504E" w:rsidDel="00CB7C2C">
          <w:rPr>
            <w:color w:val="auto"/>
          </w:rPr>
          <w:delText>7</w:delText>
        </w:r>
        <w:r w:rsidRPr="005B504E" w:rsidDel="00CB7C2C">
          <w:rPr>
            <w:color w:val="auto"/>
          </w:rPr>
          <w:delText>.1-channel] Elementary Stream Constraints</w:delText>
        </w:r>
      </w:del>
    </w:p>
    <w:p w14:paraId="4A535A9D" w14:textId="43A64F73" w:rsidR="00E04512" w:rsidRPr="005B504E" w:rsidDel="00CB7C2C" w:rsidRDefault="00E04512" w:rsidP="000650E4">
      <w:pPr>
        <w:pStyle w:val="AnnexA6"/>
        <w:autoSpaceDE w:val="0"/>
        <w:rPr>
          <w:del w:id="8846" w:author="Joe McCrossan" w:date="2014-03-16T18:45:00Z"/>
          <w:color w:val="auto"/>
        </w:rPr>
      </w:pPr>
      <w:del w:id="8847" w:author="Joe McCrossan" w:date="2014-03-16T18:45:00Z">
        <w:r w:rsidRPr="005B504E" w:rsidDel="00CB7C2C">
          <w:rPr>
            <w:color w:val="auto"/>
          </w:rPr>
          <w:delText>General Encoding Constraints</w:delText>
        </w:r>
      </w:del>
    </w:p>
    <w:p w14:paraId="7AC81113" w14:textId="5E42D9B3" w:rsidR="00E04512" w:rsidRPr="005B504E" w:rsidDel="00CB7C2C" w:rsidRDefault="00E04512" w:rsidP="00E04512">
      <w:pPr>
        <w:keepNext/>
        <w:rPr>
          <w:del w:id="8848" w:author="Joe McCrossan" w:date="2014-03-16T18:45:00Z"/>
        </w:rPr>
      </w:pPr>
      <w:del w:id="8849" w:author="Joe McCrossan" w:date="2014-03-16T18:45:00Z">
        <w:r w:rsidRPr="005B504E" w:rsidDel="00CB7C2C">
          <w:delText>For content conforming to this profile, the following additional restrictions apply:</w:delText>
        </w:r>
      </w:del>
    </w:p>
    <w:p w14:paraId="6843F026" w14:textId="0D9179D3" w:rsidR="00E04512" w:rsidRPr="005B504E" w:rsidDel="00CB7C2C" w:rsidRDefault="00E04512" w:rsidP="00E04512">
      <w:pPr>
        <w:pStyle w:val="ListBullet"/>
        <w:rPr>
          <w:del w:id="8850" w:author="Joe McCrossan" w:date="2014-03-16T18:45:00Z"/>
        </w:rPr>
      </w:pPr>
      <w:del w:id="8851" w:author="Joe McCrossan" w:date="2014-03-16T18:45:00Z">
        <w:r w:rsidRPr="005B504E" w:rsidDel="00CB7C2C">
          <w:tab/>
          <w:delText xml:space="preserve">The sampling frequency </w:delText>
        </w:r>
        <w:r w:rsidRPr="005B504E" w:rsidDel="00CB7C2C">
          <w:rPr>
            <w:rStyle w:val="DECEConformanceStmt"/>
          </w:rPr>
          <w:delText>shall</w:delText>
        </w:r>
        <w:r w:rsidRPr="005B504E" w:rsidDel="00CB7C2C">
          <w:delText xml:space="preserve"> be 48 kHz </w:delText>
        </w:r>
      </w:del>
    </w:p>
    <w:p w14:paraId="73FDEB3E" w14:textId="19232A1D" w:rsidR="00D2767A" w:rsidRDefault="00E04512">
      <w:pPr>
        <w:pStyle w:val="AnnexA3"/>
        <w:rPr>
          <w:ins w:id="8852" w:author="Joe McCrossan" w:date="2014-06-01T22:03:00Z"/>
        </w:rPr>
        <w:pPrChange w:id="8853" w:author="Joe McCrossan" w:date="2014-06-01T22:03:00Z">
          <w:pPr>
            <w:pStyle w:val="AnnexA2"/>
            <w:autoSpaceDE w:val="0"/>
          </w:pPr>
        </w:pPrChange>
      </w:pPr>
      <w:bookmarkStart w:id="8854" w:name="_Toc308175013"/>
      <w:bookmarkStart w:id="8855" w:name="_Ref263279472"/>
      <w:bookmarkStart w:id="8856" w:name="_Toc263281024"/>
      <w:r w:rsidRPr="005B504E">
        <w:t>Constraints on Subtitles</w:t>
      </w:r>
      <w:bookmarkEnd w:id="8854"/>
      <w:bookmarkEnd w:id="8855"/>
      <w:bookmarkEnd w:id="8856"/>
    </w:p>
    <w:p w14:paraId="205C07D6" w14:textId="12761ECA" w:rsidR="00D2767A" w:rsidRPr="005B504E" w:rsidRDefault="00D2767A" w:rsidP="00D2767A">
      <w:pPr>
        <w:rPr>
          <w:ins w:id="8857" w:author="Joe McCrossan" w:date="2014-06-01T22:03:00Z"/>
        </w:rPr>
      </w:pPr>
      <w:ins w:id="8858" w:author="Joe McCrossan" w:date="2014-06-01T22:03:00Z">
        <w:r>
          <w:t>Subtitle tracks conforming to this Media P</w:t>
        </w:r>
        <w:r w:rsidRPr="005B504E">
          <w:t xml:space="preserve">rofile </w:t>
        </w:r>
        <w:r w:rsidRPr="005B504E">
          <w:rPr>
            <w:rStyle w:val="DECEConformanceStmt"/>
          </w:rPr>
          <w:t>shall</w:t>
        </w:r>
        <w:r w:rsidRPr="005B504E">
          <w:t xml:space="preserve"> comply with all of the requirements and constraints defined in</w:t>
        </w:r>
        <w:r>
          <w:t xml:space="preserve"> Annex </w:t>
        </w:r>
      </w:ins>
      <w:ins w:id="8859" w:author="Joe McCrossan" w:date="2014-06-01T22:04:00Z">
        <w:r>
          <w:fldChar w:fldCharType="begin"/>
        </w:r>
        <w:r>
          <w:instrText xml:space="preserve"> REF _Ref263279574 \r \h </w:instrText>
        </w:r>
      </w:ins>
      <w:r>
        <w:fldChar w:fldCharType="separate"/>
      </w:r>
      <w:ins w:id="8860" w:author="Joe McCrossan" w:date="2014-06-01T22:25:00Z">
        <w:r w:rsidR="00882477">
          <w:t>B.2.5</w:t>
        </w:r>
      </w:ins>
      <w:ins w:id="8861" w:author="Joe McCrossan" w:date="2014-06-01T22:04:00Z">
        <w:r>
          <w:fldChar w:fldCharType="end"/>
        </w:r>
      </w:ins>
      <w:ins w:id="8862" w:author="Joe McCrossan" w:date="2014-06-01T22:03:00Z">
        <w:r>
          <w:t>.</w:t>
        </w:r>
      </w:ins>
    </w:p>
    <w:p w14:paraId="6F36B21D" w14:textId="77777777" w:rsidR="00D2767A" w:rsidRPr="00D2767A" w:rsidRDefault="00D2767A">
      <w:pPr>
        <w:pPrChange w:id="8863" w:author="Joe McCrossan" w:date="2014-06-01T22:03:00Z">
          <w:pPr>
            <w:pStyle w:val="AnnexA2"/>
            <w:autoSpaceDE w:val="0"/>
          </w:pPr>
        </w:pPrChange>
      </w:pPr>
    </w:p>
    <w:p w14:paraId="4A52D4DA" w14:textId="18E0C2B0" w:rsidR="00E04512" w:rsidRPr="005B504E" w:rsidDel="003E368F" w:rsidRDefault="00E04512">
      <w:pPr>
        <w:rPr>
          <w:del w:id="8864" w:author="Joe McCrossan" w:date="2014-05-26T14:07:00Z"/>
        </w:rPr>
      </w:pPr>
      <w:del w:id="8865" w:author="Joe McCrossan" w:date="2014-05-26T14:07:00Z">
        <w:r w:rsidRPr="005B504E" w:rsidDel="003E368F">
          <w:delText xml:space="preserve">Content conforming to this profile </w:delText>
        </w:r>
        <w:r w:rsidRPr="005B504E" w:rsidDel="003E368F">
          <w:rPr>
            <w:rStyle w:val="DECEConformanceStmt"/>
          </w:rPr>
          <w:delText>shall</w:delText>
        </w:r>
        <w:r w:rsidRPr="005B504E" w:rsidDel="003E368F">
          <w:delText xml:space="preserve"> comply with all of the requirements and constraints defined in Section </w:delText>
        </w:r>
        <w:r w:rsidR="007A4DF4" w:rsidDel="003E368F">
          <w:fldChar w:fldCharType="begin" w:fldLock="1"/>
        </w:r>
        <w:r w:rsidR="007A4DF4" w:rsidDel="003E368F">
          <w:delInstrText xml:space="preserve"> REF _Ref139987751 \w \h  \* MERGEFORMAT </w:delInstrText>
        </w:r>
        <w:r w:rsidR="007A4DF4" w:rsidDel="003E368F">
          <w:fldChar w:fldCharType="separate"/>
        </w:r>
        <w:r w:rsidR="005B504E" w:rsidDel="003E368F">
          <w:delText>6</w:delText>
        </w:r>
        <w:r w:rsidR="007A4DF4" w:rsidDel="003E368F">
          <w:fldChar w:fldCharType="end"/>
        </w:r>
        <w:r w:rsidRPr="005B504E" w:rsidDel="003E368F">
          <w:delText xml:space="preserve">, </w:delText>
        </w:r>
        <w:r w:rsidR="007A4DF4" w:rsidDel="003E368F">
          <w:fldChar w:fldCharType="begin" w:fldLock="1"/>
        </w:r>
        <w:r w:rsidR="007A4DF4" w:rsidDel="003E368F">
          <w:delInstrText xml:space="preserve"> REF _Ref139987751 \h  \* MERGEFORMAT </w:delInstrText>
        </w:r>
        <w:r w:rsidR="007A4DF4" w:rsidDel="003E368F">
          <w:fldChar w:fldCharType="separate"/>
        </w:r>
        <w:r w:rsidR="005B504E" w:rsidRPr="005B504E" w:rsidDel="003E368F">
          <w:delText>Subtitle Elementary Streams</w:delText>
        </w:r>
        <w:r w:rsidR="007A4DF4" w:rsidDel="003E368F">
          <w:fldChar w:fldCharType="end"/>
        </w:r>
        <w:r w:rsidRPr="005B504E" w:rsidDel="003E368F">
          <w:delText>, with the following additional constraints:</w:delText>
        </w:r>
      </w:del>
    </w:p>
    <w:p w14:paraId="66BC7A7F" w14:textId="4BEAE6AC" w:rsidR="00E04512" w:rsidRPr="005B504E" w:rsidDel="003E368F" w:rsidRDefault="00E04512">
      <w:pPr>
        <w:rPr>
          <w:del w:id="8866" w:author="Joe McCrossan" w:date="2014-05-26T14:07:00Z"/>
        </w:rPr>
        <w:pPrChange w:id="8867" w:author="Joe McCrossan" w:date="2014-05-26T14:08:00Z">
          <w:pPr>
            <w:pStyle w:val="ListBullet"/>
          </w:pPr>
        </w:pPrChange>
      </w:pPr>
      <w:del w:id="8868" w:author="Joe McCrossan" w:date="2014-05-26T14:07:00Z">
        <w:r w:rsidRPr="005B504E" w:rsidDel="003E368F">
          <w:delText xml:space="preserve">A DECE CFF Container </w:delText>
        </w:r>
        <w:r w:rsidRPr="005B504E" w:rsidDel="003E368F">
          <w:rPr>
            <w:rStyle w:val="DECEConformanceStmt"/>
          </w:rPr>
          <w:delText>may</w:delText>
        </w:r>
        <w:r w:rsidRPr="005B504E" w:rsidDel="003E368F">
          <w:delText xml:space="preserve"> contain zero or more subtitle tracks, but </w:delText>
        </w:r>
        <w:r w:rsidRPr="005B504E" w:rsidDel="003E368F">
          <w:rPr>
            <w:rStyle w:val="DECEConformanceStmt"/>
          </w:rPr>
          <w:delText>shall not</w:delText>
        </w:r>
        <w:r w:rsidRPr="005B504E" w:rsidDel="003E368F">
          <w:delText xml:space="preserve"> contain more than 255 subtitle tracks.</w:delText>
        </w:r>
      </w:del>
    </w:p>
    <w:p w14:paraId="67B44907" w14:textId="6C49D97C" w:rsidR="00E04512" w:rsidRPr="005B504E" w:rsidDel="003E368F" w:rsidRDefault="00E04512">
      <w:pPr>
        <w:rPr>
          <w:del w:id="8869" w:author="Joe McCrossan" w:date="2014-05-26T14:07:00Z"/>
        </w:rPr>
        <w:pPrChange w:id="8870" w:author="Joe McCrossan" w:date="2014-05-26T14:08:00Z">
          <w:pPr>
            <w:pStyle w:val="ListBullet"/>
          </w:pPr>
        </w:pPrChange>
      </w:pPr>
      <w:del w:id="8871" w:author="Joe McCrossan" w:date="2014-05-26T14:07:00Z">
        <w:r w:rsidRPr="005B504E" w:rsidDel="003E368F">
          <w:delText xml:space="preserve">The duration of a subtitle track </w:delText>
        </w:r>
        <w:r w:rsidRPr="005B504E" w:rsidDel="003E368F">
          <w:rPr>
            <w:rStyle w:val="DECEConformanceStmt"/>
          </w:rPr>
          <w:delText>shall not</w:delText>
        </w:r>
        <w:r w:rsidRPr="005B504E" w:rsidDel="003E368F">
          <w:delText xml:space="preserve"> exceed the duration of the longest audio or video track in the file.</w:delText>
        </w:r>
      </w:del>
    </w:p>
    <w:p w14:paraId="0A628B28" w14:textId="097DE9CD" w:rsidR="00E04512" w:rsidRPr="005B504E" w:rsidDel="003E368F" w:rsidRDefault="00E04512">
      <w:pPr>
        <w:rPr>
          <w:del w:id="8872" w:author="Joe McCrossan" w:date="2014-05-26T14:07:00Z"/>
        </w:rPr>
        <w:pPrChange w:id="8873" w:author="Joe McCrossan" w:date="2014-05-26T14:08:00Z">
          <w:pPr>
            <w:pStyle w:val="ListBullet"/>
          </w:pPr>
        </w:pPrChange>
      </w:pPr>
      <w:del w:id="8874" w:author="Joe McCrossan" w:date="2014-05-26T14:07:00Z">
        <w:r w:rsidRPr="005B504E" w:rsidDel="003E368F">
          <w:delText xml:space="preserve">Every subtitle track fragment except the last fragment of a subtitle track </w:delText>
        </w:r>
        <w:r w:rsidRPr="005B504E" w:rsidDel="003E368F">
          <w:rPr>
            <w:rStyle w:val="DECEConformanceStmt"/>
          </w:rPr>
          <w:delText>shall</w:delText>
        </w:r>
        <w:r w:rsidRPr="005B504E" w:rsidDel="003E368F">
          <w:delText xml:space="preserve"> have a duration of at least one second.  The last track fragment in a subtitle track </w:delText>
        </w:r>
        <w:r w:rsidRPr="005B504E" w:rsidDel="003E368F">
          <w:rPr>
            <w:rStyle w:val="DECEConformanceStmt"/>
          </w:rPr>
          <w:delText>may</w:delText>
        </w:r>
        <w:r w:rsidRPr="005B504E" w:rsidDel="003E368F">
          <w:delText xml:space="preserve"> have a duration of less than one second.</w:delText>
        </w:r>
      </w:del>
    </w:p>
    <w:p w14:paraId="01812972" w14:textId="7BDF6458" w:rsidR="00E04512" w:rsidRPr="005B504E" w:rsidDel="003E368F" w:rsidRDefault="00E04512">
      <w:pPr>
        <w:rPr>
          <w:del w:id="8875" w:author="Joe McCrossan" w:date="2014-05-26T14:07:00Z"/>
        </w:rPr>
        <w:pPrChange w:id="8876" w:author="Joe McCrossan" w:date="2014-05-26T14:08:00Z">
          <w:pPr>
            <w:pStyle w:val="ListBullet"/>
          </w:pPr>
        </w:pPrChange>
      </w:pPr>
      <w:del w:id="8877" w:author="Joe McCrossan" w:date="2014-05-26T14:07:00Z">
        <w:r w:rsidRPr="005B504E" w:rsidDel="003E368F">
          <w:delText xml:space="preserve">A subtitle track fragment </w:delText>
        </w:r>
        <w:r w:rsidRPr="005B504E" w:rsidDel="003E368F">
          <w:rPr>
            <w:rStyle w:val="DECEConformanceStmt"/>
          </w:rPr>
          <w:delText>may</w:delText>
        </w:r>
        <w:r w:rsidRPr="005B504E" w:rsidDel="003E368F">
          <w:delText xml:space="preserve"> have a duration up to the duration of the longest audio or video track in the files.</w:delText>
        </w:r>
      </w:del>
    </w:p>
    <w:p w14:paraId="531F9876" w14:textId="726A3A99" w:rsidR="00CA4251" w:rsidRPr="005B504E" w:rsidDel="003E368F" w:rsidRDefault="00CA4251">
      <w:pPr>
        <w:pStyle w:val="ListBullet"/>
        <w:numPr>
          <w:ilvl w:val="0"/>
          <w:numId w:val="0"/>
        </w:numPr>
        <w:ind w:left="723" w:hanging="360"/>
        <w:rPr>
          <w:del w:id="8878" w:author="Joe McCrossan" w:date="2014-05-26T14:07:00Z"/>
        </w:rPr>
        <w:pPrChange w:id="8879" w:author="Joe McCrossan" w:date="2014-05-26T14:06:00Z">
          <w:pPr>
            <w:pStyle w:val="ListBullet"/>
          </w:pPr>
        </w:pPrChange>
      </w:pPr>
      <w:del w:id="8880" w:author="Joe McCrossan" w:date="2014-05-26T14:07:00Z">
        <w:r w:rsidRPr="005B504E" w:rsidDel="003E368F">
          <w:delText xml:space="preserve">A CFF-TT </w:delText>
        </w:r>
        <w:r w:rsidR="00BE5C25" w:rsidRPr="005B504E" w:rsidDel="003E368F">
          <w:delText xml:space="preserve">text </w:delText>
        </w:r>
        <w:r w:rsidRPr="005B504E" w:rsidDel="003E368F">
          <w:delText xml:space="preserve">subtitle track </w:delText>
        </w:r>
        <w:r w:rsidRPr="005B504E" w:rsidDel="003E368F">
          <w:rPr>
            <w:rStyle w:val="DECEConformanceStmt"/>
          </w:rPr>
          <w:delText>shall</w:delText>
        </w:r>
        <w:r w:rsidRPr="005B504E" w:rsidDel="003E368F">
          <w:delText xml:space="preserve"> be authored to not exceed the following text rendering </w:delText>
        </w:r>
        <w:r w:rsidR="00B21BA0" w:rsidRPr="005B504E" w:rsidDel="003E368F">
          <w:delText>performance factor</w:delText>
        </w:r>
      </w:del>
      <w:del w:id="8881" w:author="Joe McCrossan" w:date="2014-05-26T14:06:00Z">
        <w:r w:rsidRPr="005B504E" w:rsidDel="003E368F">
          <w:delText>:</w:delText>
        </w:r>
      </w:del>
    </w:p>
    <w:p w14:paraId="7E28BA7C" w14:textId="5FC92667" w:rsidR="00E50A9E" w:rsidRPr="005B504E" w:rsidDel="003E368F" w:rsidRDefault="00CA4251" w:rsidP="00E50A9E">
      <w:pPr>
        <w:pStyle w:val="Caption"/>
        <w:keepNext/>
        <w:rPr>
          <w:del w:id="8882" w:author="Joe McCrossan" w:date="2014-05-26T14:07:00Z"/>
          <w:color w:val="auto"/>
        </w:rPr>
      </w:pPr>
      <w:del w:id="8883" w:author="Joe McCrossan" w:date="2014-05-26T14:07:00Z">
        <w:r w:rsidRPr="005B504E" w:rsidDel="003E368F">
          <w:rPr>
            <w:rFonts w:cs="Calibri"/>
            <w:color w:val="auto"/>
          </w:rPr>
          <w:tab/>
        </w:r>
        <w:r w:rsidR="00E50A9E" w:rsidRPr="005B504E" w:rsidDel="003E368F">
          <w:rPr>
            <w:color w:val="auto"/>
          </w:rPr>
          <w:delText xml:space="preserve">Table C - </w:delText>
        </w:r>
        <w:r w:rsidR="00860A88" w:rsidRPr="005B504E" w:rsidDel="003E368F">
          <w:rPr>
            <w:b w:val="0"/>
            <w:bCs w:val="0"/>
          </w:rPr>
          <w:fldChar w:fldCharType="begin"/>
        </w:r>
        <w:r w:rsidR="00E50A9E" w:rsidRPr="005B504E" w:rsidDel="003E368F">
          <w:rPr>
            <w:color w:val="auto"/>
          </w:rPr>
          <w:delInstrText xml:space="preserve"> SEQ Table_C_- \* ARABIC </w:delInstrText>
        </w:r>
        <w:r w:rsidR="00860A88" w:rsidRPr="005B504E" w:rsidDel="003E368F">
          <w:rPr>
            <w:b w:val="0"/>
            <w:bCs w:val="0"/>
          </w:rPr>
          <w:fldChar w:fldCharType="separate"/>
        </w:r>
        <w:r w:rsidR="00FC5375" w:rsidDel="003E368F">
          <w:rPr>
            <w:noProof/>
            <w:color w:val="auto"/>
          </w:rPr>
          <w:delText>4</w:delText>
        </w:r>
        <w:r w:rsidR="00860A88" w:rsidRPr="005B504E" w:rsidDel="003E368F">
          <w:rPr>
            <w:b w:val="0"/>
            <w:bCs w:val="0"/>
          </w:rPr>
          <w:fldChar w:fldCharType="end"/>
        </w:r>
        <w:r w:rsidR="00E50A9E" w:rsidRPr="005B504E" w:rsidDel="003E368F">
          <w:rPr>
            <w:color w:val="auto"/>
          </w:rPr>
          <w:delText xml:space="preserve">  – </w:delText>
        </w:r>
        <w:r w:rsidR="00E50A9E" w:rsidRPr="005B504E" w:rsidDel="003E368F">
          <w:rPr>
            <w:rFonts w:cs="Calibri"/>
            <w:color w:val="auto"/>
          </w:rPr>
          <w:delText xml:space="preserve">Text Rendering </w:delText>
        </w:r>
        <w:r w:rsidR="00B21BA0" w:rsidRPr="005B504E" w:rsidDel="003E368F">
          <w:rPr>
            <w:rFonts w:cs="Calibri"/>
            <w:color w:val="auto"/>
          </w:rPr>
          <w:delText>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03222D" w:rsidDel="003E368F" w14:paraId="4B0CAFA7" w14:textId="2D7BC65F" w:rsidTr="006E694A">
        <w:trPr>
          <w:del w:id="8884" w:author="Joe McCrossan" w:date="2014-05-26T14:07:00Z"/>
        </w:trPr>
        <w:tc>
          <w:tcPr>
            <w:tcW w:w="4338" w:type="dxa"/>
            <w:shd w:val="clear" w:color="auto" w:fill="595959"/>
          </w:tcPr>
          <w:p w14:paraId="7B87279F" w14:textId="37FF0756" w:rsidR="00E50A9E" w:rsidRPr="00330996" w:rsidDel="003E368F" w:rsidRDefault="00860A88" w:rsidP="003A2A30">
            <w:pPr>
              <w:pStyle w:val="DECETableHeading"/>
              <w:rPr>
                <w:del w:id="8885" w:author="Joe McCrossan" w:date="2014-05-26T14:07:00Z"/>
                <w:b/>
                <w:spacing w:val="10"/>
              </w:rPr>
            </w:pPr>
            <w:del w:id="8886" w:author="Joe McCrossan" w:date="2014-05-26T14:07:00Z">
              <w:r w:rsidRPr="00330996" w:rsidDel="003E368F">
                <w:delText>Property</w:delText>
              </w:r>
            </w:del>
          </w:p>
        </w:tc>
        <w:tc>
          <w:tcPr>
            <w:tcW w:w="3870" w:type="dxa"/>
            <w:shd w:val="clear" w:color="auto" w:fill="595959"/>
          </w:tcPr>
          <w:p w14:paraId="0B07F347" w14:textId="33826C26" w:rsidR="00E50A9E" w:rsidRPr="00330996" w:rsidDel="003E368F" w:rsidRDefault="00860A88" w:rsidP="003A2A30">
            <w:pPr>
              <w:pStyle w:val="DECETableHeading"/>
              <w:rPr>
                <w:del w:id="8887" w:author="Joe McCrossan" w:date="2014-05-26T14:07:00Z"/>
                <w:b/>
                <w:spacing w:val="10"/>
              </w:rPr>
            </w:pPr>
            <w:del w:id="8888" w:author="Joe McCrossan" w:date="2014-05-26T14:07:00Z">
              <w:r w:rsidRPr="00330996" w:rsidDel="003E368F">
                <w:delText>Performance Factor (1/s)</w:delText>
              </w:r>
            </w:del>
          </w:p>
        </w:tc>
      </w:tr>
      <w:tr w:rsidR="006E694A" w:rsidRPr="005B504E" w:rsidDel="003E368F" w14:paraId="5519E9FD" w14:textId="37F5504A" w:rsidTr="006E694A">
        <w:trPr>
          <w:del w:id="8889" w:author="Joe McCrossan" w:date="2014-05-26T14:07:00Z"/>
        </w:trPr>
        <w:tc>
          <w:tcPr>
            <w:tcW w:w="4338" w:type="dxa"/>
            <w:shd w:val="clear" w:color="auto" w:fill="auto"/>
          </w:tcPr>
          <w:p w14:paraId="40BB70BC" w14:textId="29A44FA4" w:rsidR="00E50A9E" w:rsidRPr="005B504E" w:rsidDel="003E368F" w:rsidRDefault="00E50A9E">
            <w:pPr>
              <w:pStyle w:val="DECETableCell"/>
              <w:rPr>
                <w:del w:id="8890" w:author="Joe McCrossan" w:date="2014-05-26T14:07:00Z"/>
              </w:rPr>
            </w:pPr>
            <w:del w:id="8891" w:author="Joe McCrossan" w:date="2014-05-26T14:07:00Z">
              <w:r w:rsidRPr="005B504E" w:rsidDel="003E368F">
                <w:delText xml:space="preserve">Non-CJK text rendering </w:delText>
              </w:r>
              <w:r w:rsidR="00B21BA0" w:rsidRPr="005B504E" w:rsidDel="003E368F">
                <w:delText>performance factor</w:delText>
              </w:r>
              <w:r w:rsidRPr="005B504E" w:rsidDel="003E368F">
                <w:delText xml:space="preserve"> (</w:delText>
              </w:r>
              <w:r w:rsidR="00454258" w:rsidRPr="005B504E" w:rsidDel="003E368F">
                <w:delText>Ren)</w:delText>
              </w:r>
            </w:del>
          </w:p>
        </w:tc>
        <w:tc>
          <w:tcPr>
            <w:tcW w:w="3870" w:type="dxa"/>
            <w:shd w:val="clear" w:color="auto" w:fill="auto"/>
          </w:tcPr>
          <w:p w14:paraId="71E0B8AE" w14:textId="720B5629" w:rsidR="00E50A9E" w:rsidRPr="005B504E" w:rsidDel="003E368F" w:rsidRDefault="0068175D" w:rsidP="00375F16">
            <w:pPr>
              <w:pStyle w:val="DECETableCell"/>
              <w:rPr>
                <w:del w:id="8892" w:author="Joe McCrossan" w:date="2014-05-26T14:07:00Z"/>
                <w:b/>
                <w:spacing w:val="10"/>
              </w:rPr>
            </w:pPr>
            <w:del w:id="8893" w:author="Joe McCrossan" w:date="2014-05-26T14:07:00Z">
              <w:r w:rsidRPr="005B504E" w:rsidDel="003E368F">
                <w:delText>1.2</w:delText>
              </w:r>
            </w:del>
          </w:p>
        </w:tc>
      </w:tr>
      <w:tr w:rsidR="006E694A" w:rsidRPr="005B504E" w:rsidDel="003E368F" w14:paraId="014DB0D2" w14:textId="3118148E" w:rsidTr="006E694A">
        <w:trPr>
          <w:del w:id="8894" w:author="Joe McCrossan" w:date="2014-05-26T14:07:00Z"/>
        </w:trPr>
        <w:tc>
          <w:tcPr>
            <w:tcW w:w="4338" w:type="dxa"/>
            <w:shd w:val="clear" w:color="auto" w:fill="auto"/>
          </w:tcPr>
          <w:p w14:paraId="5E3275A3" w14:textId="3DF29EEB" w:rsidR="00E50A9E" w:rsidRPr="005B504E" w:rsidDel="003E368F" w:rsidRDefault="00E50A9E">
            <w:pPr>
              <w:pStyle w:val="DECETableHeading"/>
              <w:rPr>
                <w:del w:id="8895" w:author="Joe McCrossan" w:date="2014-05-26T14:07:00Z"/>
                <w:b/>
                <w:color w:val="auto"/>
                <w:spacing w:val="10"/>
              </w:rPr>
            </w:pPr>
            <w:del w:id="8896" w:author="Joe McCrossan" w:date="2014-05-26T14:07:00Z">
              <w:r w:rsidRPr="005B504E" w:rsidDel="003E368F">
                <w:rPr>
                  <w:color w:val="auto"/>
                </w:rPr>
                <w:delText xml:space="preserve">CJK text rendering </w:delText>
              </w:r>
              <w:r w:rsidR="00B21BA0" w:rsidRPr="005B504E" w:rsidDel="003E368F">
                <w:rPr>
                  <w:color w:val="auto"/>
                </w:rPr>
                <w:delText>performance factor</w:delText>
              </w:r>
              <w:r w:rsidRPr="005B504E" w:rsidDel="003E368F">
                <w:rPr>
                  <w:color w:val="auto"/>
                </w:rPr>
                <w:delText xml:space="preserve"> (</w:delText>
              </w:r>
              <w:r w:rsidR="00454258" w:rsidRPr="005B504E" w:rsidDel="003E368F">
                <w:rPr>
                  <w:color w:val="auto"/>
                </w:rPr>
                <w:delText>Ren</w:delText>
              </w:r>
              <w:r w:rsidRPr="005B504E" w:rsidDel="003E368F">
                <w:rPr>
                  <w:color w:val="auto"/>
                </w:rPr>
                <w:delText>)</w:delText>
              </w:r>
            </w:del>
          </w:p>
        </w:tc>
        <w:tc>
          <w:tcPr>
            <w:tcW w:w="3870" w:type="dxa"/>
            <w:shd w:val="clear" w:color="auto" w:fill="auto"/>
          </w:tcPr>
          <w:p w14:paraId="50D7C92D" w14:textId="4296DFE4" w:rsidR="00E50A9E" w:rsidRPr="005B504E" w:rsidDel="003E368F" w:rsidRDefault="0068175D" w:rsidP="00375F16">
            <w:pPr>
              <w:pStyle w:val="DECETableCell"/>
              <w:rPr>
                <w:del w:id="8897" w:author="Joe McCrossan" w:date="2014-05-26T14:07:00Z"/>
                <w:b/>
                <w:spacing w:val="10"/>
              </w:rPr>
            </w:pPr>
            <w:del w:id="8898" w:author="Joe McCrossan" w:date="2014-05-26T14:07:00Z">
              <w:r w:rsidRPr="005B504E" w:rsidDel="003E368F">
                <w:delText>0.6</w:delText>
              </w:r>
            </w:del>
          </w:p>
        </w:tc>
      </w:tr>
    </w:tbl>
    <w:p w14:paraId="1C852A3A" w14:textId="03D9668E" w:rsidR="00E50A9E" w:rsidRPr="005B504E" w:rsidDel="003E368F" w:rsidRDefault="00E50A9E" w:rsidP="00CA4251">
      <w:pPr>
        <w:widowControl w:val="0"/>
        <w:autoSpaceDE w:val="0"/>
        <w:autoSpaceDN w:val="0"/>
        <w:adjustRightInd w:val="0"/>
        <w:ind w:left="360"/>
        <w:rPr>
          <w:del w:id="8899" w:author="Joe McCrossan" w:date="2014-05-26T14:07:00Z"/>
          <w:rFonts w:cs="Calibri"/>
        </w:rPr>
      </w:pPr>
    </w:p>
    <w:p w14:paraId="3BB1C6EB" w14:textId="463FF654" w:rsidR="00CA4251" w:rsidRPr="005B504E" w:rsidDel="003E368F" w:rsidRDefault="00CA4251" w:rsidP="00CA4251">
      <w:pPr>
        <w:widowControl w:val="0"/>
        <w:autoSpaceDE w:val="0"/>
        <w:autoSpaceDN w:val="0"/>
        <w:adjustRightInd w:val="0"/>
        <w:ind w:left="360"/>
        <w:rPr>
          <w:del w:id="8900" w:author="Joe McCrossan" w:date="2014-05-26T14:07:00Z"/>
          <w:rFonts w:cs="Calibri"/>
        </w:rPr>
      </w:pPr>
      <w:del w:id="8901" w:author="Joe McCrossan" w:date="2014-05-26T14:07:00Z">
        <w:r w:rsidRPr="005B504E" w:rsidDel="003E368F">
          <w:rPr>
            <w:rFonts w:cs="Calibri"/>
          </w:rPr>
          <w:delText>Where:</w:delText>
        </w:r>
      </w:del>
    </w:p>
    <w:p w14:paraId="2E28EE2A" w14:textId="26F911C6" w:rsidR="00CA4251" w:rsidRPr="005B504E" w:rsidDel="003E368F" w:rsidRDefault="00CA4251" w:rsidP="00CA4251">
      <w:pPr>
        <w:pStyle w:val="ListBullet"/>
        <w:numPr>
          <w:ilvl w:val="1"/>
          <w:numId w:val="3"/>
        </w:numPr>
        <w:rPr>
          <w:del w:id="8902" w:author="Joe McCrossan" w:date="2014-05-26T14:07:00Z"/>
        </w:rPr>
      </w:pPr>
      <w:del w:id="8903" w:author="Joe McCrossan" w:date="2014-05-26T14:07:00Z">
        <w:r w:rsidRPr="005B504E" w:rsidDel="003E368F">
          <w:rPr>
            <w:rFonts w:cs="Calibri"/>
          </w:rPr>
          <w:delText>CJK = Chinese, Japanese, Korean Glyphs.</w:delText>
        </w:r>
      </w:del>
    </w:p>
    <w:p w14:paraId="734599AC" w14:textId="724EC234" w:rsidR="00CA4251" w:rsidRPr="005B504E" w:rsidDel="003E368F" w:rsidRDefault="00CA4251" w:rsidP="00CA4251">
      <w:pPr>
        <w:pStyle w:val="ListBullet"/>
        <w:numPr>
          <w:ilvl w:val="1"/>
          <w:numId w:val="3"/>
        </w:numPr>
        <w:rPr>
          <w:del w:id="8904" w:author="Joe McCrossan" w:date="2014-05-26T14:07:00Z"/>
        </w:rPr>
      </w:pPr>
      <w:del w:id="8905" w:author="Joe McCrossan" w:date="2014-05-26T14:07:00Z">
        <w:r w:rsidRPr="005B504E" w:rsidDel="003E368F">
          <w:rPr>
            <w:rFonts w:cs="Calibri"/>
          </w:rPr>
          <w:delText>The above table defines performance applying to all supported font styles (including provision of outline border).</w:delText>
        </w:r>
      </w:del>
    </w:p>
    <w:p w14:paraId="50254236" w14:textId="6A3B2095" w:rsidR="00E50A9E" w:rsidRPr="005B504E" w:rsidDel="003E368F" w:rsidRDefault="00E50A9E" w:rsidP="00E50A9E">
      <w:pPr>
        <w:pStyle w:val="ListBullet"/>
        <w:rPr>
          <w:del w:id="8906" w:author="Joe McCrossan" w:date="2014-05-26T14:07:00Z"/>
        </w:rPr>
      </w:pPr>
      <w:del w:id="8907" w:author="Joe McCrossan" w:date="2014-05-26T14:07:00Z">
        <w:r w:rsidRPr="005B504E" w:rsidDel="003E368F">
          <w:delText xml:space="preserve">A CFF-TT text subtitle track </w:delText>
        </w:r>
        <w:r w:rsidRPr="005B504E" w:rsidDel="003E368F">
          <w:rPr>
            <w:rStyle w:val="DECEConformanceStmt"/>
          </w:rPr>
          <w:delText>shall</w:delText>
        </w:r>
        <w:r w:rsidRPr="005B504E" w:rsidDel="003E368F">
          <w:delText xml:space="preserve"> be authored to not exceed the following normalized </w:delText>
        </w:r>
        <w:r w:rsidR="00B21BA0" w:rsidRPr="005B504E" w:rsidDel="003E368F">
          <w:rPr>
            <w:rFonts w:cs="Calibri"/>
          </w:rPr>
          <w:delText>glyph buffer s</w:delText>
        </w:r>
        <w:r w:rsidRPr="005B504E" w:rsidDel="003E368F">
          <w:rPr>
            <w:rFonts w:cs="Calibri"/>
          </w:rPr>
          <w:delText>ize</w:delText>
        </w:r>
        <w:r w:rsidRPr="005B504E" w:rsidDel="003E368F">
          <w:delText>:</w:delText>
        </w:r>
      </w:del>
    </w:p>
    <w:p w14:paraId="4069ECA8" w14:textId="795DF288" w:rsidR="00E50A9E" w:rsidRPr="005B504E" w:rsidDel="003E368F" w:rsidRDefault="00E50A9E" w:rsidP="006E694A">
      <w:pPr>
        <w:pStyle w:val="ListBullet"/>
        <w:numPr>
          <w:ilvl w:val="0"/>
          <w:numId w:val="0"/>
        </w:numPr>
        <w:ind w:left="360"/>
        <w:rPr>
          <w:del w:id="8908" w:author="Joe McCrossan" w:date="2014-05-26T14:07:00Z"/>
        </w:rPr>
      </w:pPr>
    </w:p>
    <w:p w14:paraId="3AA8B71B" w14:textId="12ECD01C" w:rsidR="00E50A9E" w:rsidRPr="005B504E" w:rsidDel="003E368F" w:rsidRDefault="00E50A9E" w:rsidP="00E50A9E">
      <w:pPr>
        <w:pStyle w:val="Caption"/>
        <w:keepNext/>
        <w:rPr>
          <w:del w:id="8909" w:author="Joe McCrossan" w:date="2014-05-26T14:07:00Z"/>
          <w:color w:val="auto"/>
        </w:rPr>
      </w:pPr>
      <w:del w:id="8910" w:author="Joe McCrossan" w:date="2014-05-26T14:07:00Z">
        <w:r w:rsidRPr="005B504E" w:rsidDel="003E368F">
          <w:rPr>
            <w:color w:val="auto"/>
          </w:rPr>
          <w:delText xml:space="preserve">Table C - </w:delText>
        </w:r>
        <w:r w:rsidR="00860A88" w:rsidRPr="005B504E" w:rsidDel="003E368F">
          <w:rPr>
            <w:b w:val="0"/>
            <w:bCs w:val="0"/>
          </w:rPr>
          <w:fldChar w:fldCharType="begin"/>
        </w:r>
        <w:r w:rsidRPr="005B504E" w:rsidDel="003E368F">
          <w:rPr>
            <w:color w:val="auto"/>
          </w:rPr>
          <w:delInstrText xml:space="preserve"> SEQ Table_C_- \* ARABIC </w:delInstrText>
        </w:r>
        <w:r w:rsidR="00860A88" w:rsidRPr="005B504E" w:rsidDel="003E368F">
          <w:rPr>
            <w:b w:val="0"/>
            <w:bCs w:val="0"/>
          </w:rPr>
          <w:fldChar w:fldCharType="separate"/>
        </w:r>
        <w:r w:rsidR="00FC5375" w:rsidDel="003E368F">
          <w:rPr>
            <w:noProof/>
            <w:color w:val="auto"/>
          </w:rPr>
          <w:delText>5</w:delText>
        </w:r>
        <w:r w:rsidR="00860A88" w:rsidRPr="005B504E" w:rsidDel="003E368F">
          <w:rPr>
            <w:b w:val="0"/>
            <w:bCs w:val="0"/>
          </w:rPr>
          <w:fldChar w:fldCharType="end"/>
        </w:r>
        <w:r w:rsidRPr="005B504E" w:rsidDel="003E368F">
          <w:rPr>
            <w:color w:val="auto"/>
          </w:rPr>
          <w:delText xml:space="preserve">  – Normalized </w:delText>
        </w:r>
        <w:r w:rsidRPr="005B504E" w:rsidDel="003E368F">
          <w:rPr>
            <w:rFonts w:cs="Calibri"/>
            <w:color w:val="auto"/>
          </w:rPr>
          <w:delText>Glyph Buffer Size</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03222D" w:rsidDel="003E368F" w14:paraId="5FB7121F" w14:textId="00770D8A" w:rsidTr="006E694A">
        <w:trPr>
          <w:del w:id="8911" w:author="Joe McCrossan" w:date="2014-05-26T14:07:00Z"/>
        </w:trPr>
        <w:tc>
          <w:tcPr>
            <w:tcW w:w="4338" w:type="dxa"/>
            <w:shd w:val="clear" w:color="auto" w:fill="595959"/>
          </w:tcPr>
          <w:p w14:paraId="75856AFC" w14:textId="55C2FC16" w:rsidR="00E50A9E" w:rsidRPr="00330996" w:rsidDel="003E368F" w:rsidRDefault="00860A88" w:rsidP="003A2A30">
            <w:pPr>
              <w:pStyle w:val="DECETableHeading"/>
              <w:rPr>
                <w:del w:id="8912" w:author="Joe McCrossan" w:date="2014-05-26T14:07:00Z"/>
              </w:rPr>
            </w:pPr>
            <w:del w:id="8913" w:author="Joe McCrossan" w:date="2014-05-26T14:07:00Z">
              <w:r w:rsidRPr="00330996" w:rsidDel="003E368F">
                <w:delText>Property</w:delText>
              </w:r>
            </w:del>
          </w:p>
        </w:tc>
        <w:tc>
          <w:tcPr>
            <w:tcW w:w="3870" w:type="dxa"/>
            <w:shd w:val="clear" w:color="auto" w:fill="595959"/>
          </w:tcPr>
          <w:p w14:paraId="1A664022" w14:textId="2386ABBC" w:rsidR="00E50A9E" w:rsidRPr="00330996" w:rsidDel="003E368F" w:rsidRDefault="00860A88" w:rsidP="003A2A30">
            <w:pPr>
              <w:pStyle w:val="DECETableHeading"/>
              <w:rPr>
                <w:del w:id="8914" w:author="Joe McCrossan" w:date="2014-05-26T14:07:00Z"/>
              </w:rPr>
            </w:pPr>
            <w:del w:id="8915" w:author="Joe McCrossan" w:date="2014-05-26T14:07:00Z">
              <w:r w:rsidRPr="00330996" w:rsidDel="003E368F">
                <w:delText>Buffer Size</w:delText>
              </w:r>
            </w:del>
          </w:p>
        </w:tc>
      </w:tr>
      <w:tr w:rsidR="006E694A" w:rsidRPr="005B504E" w:rsidDel="003E368F" w14:paraId="7AC467C5" w14:textId="3E30E73C" w:rsidTr="006E694A">
        <w:trPr>
          <w:del w:id="8916" w:author="Joe McCrossan" w:date="2014-05-26T14:07:00Z"/>
        </w:trPr>
        <w:tc>
          <w:tcPr>
            <w:tcW w:w="4338" w:type="dxa"/>
            <w:shd w:val="clear" w:color="auto" w:fill="auto"/>
          </w:tcPr>
          <w:p w14:paraId="0D3F0AD4" w14:textId="1E76A8F4" w:rsidR="00E50A9E" w:rsidRPr="005B504E" w:rsidDel="003E368F" w:rsidRDefault="00E50A9E" w:rsidP="00375F16">
            <w:pPr>
              <w:pStyle w:val="DECETableCell"/>
              <w:rPr>
                <w:del w:id="8917" w:author="Joe McCrossan" w:date="2014-05-26T14:07:00Z"/>
                <w:lang w:eastAsia="ja-JP"/>
              </w:rPr>
            </w:pPr>
            <w:del w:id="8918" w:author="Joe McCrossan" w:date="2014-05-26T14:07:00Z">
              <w:r w:rsidRPr="005B504E" w:rsidDel="003E368F">
                <w:delText xml:space="preserve">Maximum Normalized </w:delText>
              </w:r>
              <w:r w:rsidRPr="005B504E" w:rsidDel="003E368F">
                <w:rPr>
                  <w:rFonts w:cs="Calibri"/>
                </w:rPr>
                <w:delText>Glyph Buffer Size</w:delText>
              </w:r>
            </w:del>
          </w:p>
        </w:tc>
        <w:tc>
          <w:tcPr>
            <w:tcW w:w="3870" w:type="dxa"/>
            <w:shd w:val="clear" w:color="auto" w:fill="auto"/>
          </w:tcPr>
          <w:p w14:paraId="468F1925" w14:textId="2C406A0B" w:rsidR="00E50A9E" w:rsidRPr="005B504E" w:rsidDel="003E368F" w:rsidRDefault="0068175D" w:rsidP="00375F16">
            <w:pPr>
              <w:pStyle w:val="DECETableCell"/>
              <w:rPr>
                <w:del w:id="8919" w:author="Joe McCrossan" w:date="2014-05-26T14:07:00Z"/>
              </w:rPr>
            </w:pPr>
            <w:del w:id="8920" w:author="Joe McCrossan" w:date="2014-05-26T14:07:00Z">
              <w:r w:rsidRPr="005B504E" w:rsidDel="003E368F">
                <w:delText>1</w:delText>
              </w:r>
            </w:del>
          </w:p>
        </w:tc>
      </w:tr>
    </w:tbl>
    <w:p w14:paraId="5BCDEDC5" w14:textId="7523CE52" w:rsidR="00E50A9E" w:rsidRPr="005B504E" w:rsidDel="003E368F" w:rsidRDefault="00E50A9E" w:rsidP="00E50A9E">
      <w:pPr>
        <w:rPr>
          <w:del w:id="8921" w:author="Joe McCrossan" w:date="2014-05-26T14:07:00Z"/>
        </w:rPr>
      </w:pPr>
    </w:p>
    <w:p w14:paraId="06278C7D" w14:textId="3E579146" w:rsidR="00E50A9E" w:rsidRPr="005B504E" w:rsidDel="003E368F" w:rsidRDefault="00E50A9E" w:rsidP="00E50A9E">
      <w:pPr>
        <w:pStyle w:val="ListBullet"/>
        <w:rPr>
          <w:del w:id="8922" w:author="Joe McCrossan" w:date="2014-05-26T14:07:00Z"/>
        </w:rPr>
      </w:pPr>
      <w:del w:id="8923" w:author="Joe McCrossan" w:date="2014-05-26T14:07:00Z">
        <w:r w:rsidRPr="005B504E" w:rsidDel="003E368F">
          <w:delText xml:space="preserve">A CFF-TT text subtitle track </w:delText>
        </w:r>
        <w:r w:rsidRPr="005B504E" w:rsidDel="003E368F">
          <w:rPr>
            <w:rStyle w:val="DECEConformanceStmt"/>
          </w:rPr>
          <w:delText>shall</w:delText>
        </w:r>
        <w:r w:rsidRPr="005B504E" w:rsidDel="003E368F">
          <w:delText xml:space="preserve"> be authored to not exceed the following normalized glyph copy </w:delText>
        </w:r>
        <w:r w:rsidR="00B21BA0" w:rsidRPr="005B504E" w:rsidDel="003E368F">
          <w:delText>performance factor</w:delText>
        </w:r>
        <w:r w:rsidRPr="005B504E" w:rsidDel="003E368F">
          <w:delText>:</w:delText>
        </w:r>
      </w:del>
    </w:p>
    <w:p w14:paraId="36455CCB" w14:textId="5DA90166" w:rsidR="00E50A9E" w:rsidRPr="005B504E" w:rsidDel="003E368F" w:rsidRDefault="00E50A9E" w:rsidP="00E50A9E">
      <w:pPr>
        <w:pStyle w:val="Caption"/>
        <w:keepNext/>
        <w:rPr>
          <w:del w:id="8924" w:author="Joe McCrossan" w:date="2014-05-26T14:07:00Z"/>
          <w:color w:val="auto"/>
        </w:rPr>
      </w:pPr>
      <w:del w:id="8925" w:author="Joe McCrossan" w:date="2014-05-26T14:07:00Z">
        <w:r w:rsidRPr="005B504E" w:rsidDel="003E368F">
          <w:rPr>
            <w:color w:val="auto"/>
          </w:rPr>
          <w:delText xml:space="preserve">Table C - </w:delText>
        </w:r>
        <w:r w:rsidR="00860A88" w:rsidRPr="005B504E" w:rsidDel="003E368F">
          <w:rPr>
            <w:b w:val="0"/>
            <w:bCs w:val="0"/>
          </w:rPr>
          <w:fldChar w:fldCharType="begin"/>
        </w:r>
        <w:r w:rsidRPr="005B504E" w:rsidDel="003E368F">
          <w:rPr>
            <w:color w:val="auto"/>
          </w:rPr>
          <w:delInstrText xml:space="preserve"> SEQ Table_C_- \* ARABIC </w:delInstrText>
        </w:r>
        <w:r w:rsidR="00860A88" w:rsidRPr="005B504E" w:rsidDel="003E368F">
          <w:rPr>
            <w:b w:val="0"/>
            <w:bCs w:val="0"/>
          </w:rPr>
          <w:fldChar w:fldCharType="separate"/>
        </w:r>
        <w:r w:rsidR="00FC5375" w:rsidDel="003E368F">
          <w:rPr>
            <w:noProof/>
            <w:color w:val="auto"/>
          </w:rPr>
          <w:delText>6</w:delText>
        </w:r>
        <w:r w:rsidR="00860A88" w:rsidRPr="005B504E" w:rsidDel="003E368F">
          <w:rPr>
            <w:b w:val="0"/>
            <w:bCs w:val="0"/>
          </w:rPr>
          <w:fldChar w:fldCharType="end"/>
        </w:r>
        <w:r w:rsidRPr="005B504E" w:rsidDel="003E368F">
          <w:rPr>
            <w:color w:val="auto"/>
          </w:rPr>
          <w:delText xml:space="preserve">  – Normalized </w:delText>
        </w:r>
        <w:r w:rsidRPr="005B504E" w:rsidDel="003E368F">
          <w:rPr>
            <w:rFonts w:cs="Calibri"/>
            <w:color w:val="auto"/>
          </w:rPr>
          <w:delText xml:space="preserve">Glyph Copy </w:delText>
        </w:r>
        <w:r w:rsidR="00B21BA0" w:rsidRPr="005B504E" w:rsidDel="003E368F">
          <w:rPr>
            <w:rFonts w:cs="Calibri"/>
            <w:color w:val="auto"/>
          </w:rPr>
          <w:delText>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03222D" w:rsidDel="003E368F" w14:paraId="7960EA7E" w14:textId="6CBDBBFD" w:rsidTr="006E694A">
        <w:trPr>
          <w:del w:id="8926" w:author="Joe McCrossan" w:date="2014-05-26T14:07:00Z"/>
        </w:trPr>
        <w:tc>
          <w:tcPr>
            <w:tcW w:w="4338" w:type="dxa"/>
            <w:shd w:val="clear" w:color="auto" w:fill="595959"/>
          </w:tcPr>
          <w:p w14:paraId="1E05B93B" w14:textId="324C4A0F" w:rsidR="00E50A9E" w:rsidRPr="00330996" w:rsidDel="003E368F" w:rsidRDefault="00860A88" w:rsidP="003A2A30">
            <w:pPr>
              <w:pStyle w:val="DECETableHeading"/>
              <w:rPr>
                <w:del w:id="8927" w:author="Joe McCrossan" w:date="2014-05-26T14:07:00Z"/>
              </w:rPr>
            </w:pPr>
            <w:del w:id="8928" w:author="Joe McCrossan" w:date="2014-05-26T14:07:00Z">
              <w:r w:rsidRPr="00330996" w:rsidDel="003E368F">
                <w:delText>Property</w:delText>
              </w:r>
            </w:del>
          </w:p>
        </w:tc>
        <w:tc>
          <w:tcPr>
            <w:tcW w:w="3870" w:type="dxa"/>
            <w:shd w:val="clear" w:color="auto" w:fill="595959"/>
          </w:tcPr>
          <w:p w14:paraId="5C9FCBF9" w14:textId="3333FEAB" w:rsidR="00E50A9E" w:rsidRPr="00330996" w:rsidDel="003E368F" w:rsidRDefault="00860A88" w:rsidP="003A2A30">
            <w:pPr>
              <w:pStyle w:val="DECETableHeading"/>
              <w:rPr>
                <w:del w:id="8929" w:author="Joe McCrossan" w:date="2014-05-26T14:07:00Z"/>
              </w:rPr>
            </w:pPr>
            <w:del w:id="8930" w:author="Joe McCrossan" w:date="2014-05-26T14:07:00Z">
              <w:r w:rsidRPr="00330996" w:rsidDel="003E368F">
                <w:delText>Performance Factor (1/s)</w:delText>
              </w:r>
            </w:del>
          </w:p>
        </w:tc>
      </w:tr>
      <w:tr w:rsidR="006E694A" w:rsidRPr="005B504E" w:rsidDel="003E368F" w14:paraId="79C3ED11" w14:textId="712A1E53" w:rsidTr="006E694A">
        <w:trPr>
          <w:del w:id="8931" w:author="Joe McCrossan" w:date="2014-05-26T14:07:00Z"/>
        </w:trPr>
        <w:tc>
          <w:tcPr>
            <w:tcW w:w="4338" w:type="dxa"/>
            <w:shd w:val="clear" w:color="auto" w:fill="auto"/>
          </w:tcPr>
          <w:p w14:paraId="1610D837" w14:textId="72E54C91" w:rsidR="00E50A9E" w:rsidRPr="005B504E" w:rsidDel="003E368F" w:rsidRDefault="00B21BA0">
            <w:pPr>
              <w:pStyle w:val="DECETableCell"/>
              <w:rPr>
                <w:del w:id="8932" w:author="Joe McCrossan" w:date="2014-05-26T14:07:00Z"/>
                <w:lang w:eastAsia="ja-JP"/>
              </w:rPr>
            </w:pPr>
            <w:del w:id="8933" w:author="Joe McCrossan" w:date="2014-05-26T14:07:00Z">
              <w:r w:rsidRPr="005B504E" w:rsidDel="003E368F">
                <w:delText>Normalized glyph c</w:delText>
              </w:r>
              <w:r w:rsidR="00E50A9E" w:rsidRPr="005B504E" w:rsidDel="003E368F">
                <w:delText xml:space="preserve">opy </w:delText>
              </w:r>
              <w:r w:rsidRPr="005B504E" w:rsidDel="003E368F">
                <w:delText>performance factor</w:delText>
              </w:r>
              <w:r w:rsidR="00E50A9E" w:rsidRPr="005B504E" w:rsidDel="003E368F">
                <w:delText xml:space="preserve"> (</w:delText>
              </w:r>
              <w:r w:rsidR="00E50A9E" w:rsidRPr="005B504E" w:rsidDel="003E368F">
                <w:rPr>
                  <w:rFonts w:cs="Courier New"/>
                </w:rPr>
                <w:delText>Cpy)</w:delText>
              </w:r>
            </w:del>
          </w:p>
        </w:tc>
        <w:tc>
          <w:tcPr>
            <w:tcW w:w="3870" w:type="dxa"/>
            <w:shd w:val="clear" w:color="auto" w:fill="auto"/>
          </w:tcPr>
          <w:p w14:paraId="1F4373F3" w14:textId="45769475" w:rsidR="00E50A9E" w:rsidRPr="005B504E" w:rsidDel="003E368F" w:rsidRDefault="00E50A9E" w:rsidP="00770ED2">
            <w:pPr>
              <w:pStyle w:val="DECETableCell"/>
              <w:rPr>
                <w:del w:id="8934" w:author="Joe McCrossan" w:date="2014-05-26T14:07:00Z"/>
              </w:rPr>
            </w:pPr>
            <w:del w:id="8935" w:author="Joe McCrossan" w:date="2014-05-26T14:07:00Z">
              <w:r w:rsidRPr="005B504E" w:rsidDel="003E368F">
                <w:delText xml:space="preserve"> </w:delText>
              </w:r>
              <w:r w:rsidR="0068175D" w:rsidRPr="005B504E" w:rsidDel="003E368F">
                <w:delText>1</w:delText>
              </w:r>
              <w:r w:rsidR="00770ED2" w:rsidRPr="005B504E" w:rsidDel="003E368F">
                <w:delText>2</w:delText>
              </w:r>
            </w:del>
          </w:p>
        </w:tc>
      </w:tr>
    </w:tbl>
    <w:p w14:paraId="6C6AA36D" w14:textId="77DA3D7A" w:rsidR="00E50A9E" w:rsidRPr="005B504E" w:rsidDel="003E368F" w:rsidRDefault="00E50A9E" w:rsidP="00E50A9E">
      <w:pPr>
        <w:rPr>
          <w:del w:id="8936" w:author="Joe McCrossan" w:date="2014-05-26T14:07:00Z"/>
        </w:rPr>
      </w:pPr>
    </w:p>
    <w:p w14:paraId="520C8F59" w14:textId="57B44E20" w:rsidR="00E50A9E" w:rsidRPr="005B504E" w:rsidDel="003E368F" w:rsidRDefault="00E50A9E" w:rsidP="00E50A9E">
      <w:pPr>
        <w:pStyle w:val="ListBullet"/>
        <w:rPr>
          <w:del w:id="8937" w:author="Joe McCrossan" w:date="2014-05-26T14:07:00Z"/>
        </w:rPr>
      </w:pPr>
      <w:del w:id="8938" w:author="Joe McCrossan" w:date="2014-05-26T14:07:00Z">
        <w:r w:rsidRPr="005B504E" w:rsidDel="003E368F">
          <w:delText xml:space="preserve">A CFF-TT text subtitle track </w:delText>
        </w:r>
        <w:r w:rsidR="00B21BA0" w:rsidRPr="005B504E" w:rsidDel="003E368F">
          <w:delText xml:space="preserve">and image subtitle track </w:delText>
        </w:r>
        <w:r w:rsidRPr="005B504E" w:rsidDel="003E368F">
          <w:rPr>
            <w:rStyle w:val="DECEConformanceStmt"/>
          </w:rPr>
          <w:delText>shall</w:delText>
        </w:r>
        <w:r w:rsidRPr="005B504E" w:rsidDel="003E368F">
          <w:delText xml:space="preserve"> be authored to not exceed the following normalized background drawing </w:delText>
        </w:r>
        <w:r w:rsidR="00B21BA0" w:rsidRPr="005B504E" w:rsidDel="003E368F">
          <w:delText>performance factor</w:delText>
        </w:r>
        <w:r w:rsidRPr="005B504E" w:rsidDel="003E368F">
          <w:delText>:</w:delText>
        </w:r>
      </w:del>
    </w:p>
    <w:p w14:paraId="46E421D2" w14:textId="07A2FC0B" w:rsidR="00E50A9E" w:rsidRPr="005B504E" w:rsidDel="003E368F" w:rsidRDefault="00E50A9E" w:rsidP="00E50A9E">
      <w:pPr>
        <w:pStyle w:val="Caption"/>
        <w:keepNext/>
        <w:rPr>
          <w:del w:id="8939" w:author="Joe McCrossan" w:date="2014-05-26T14:07:00Z"/>
          <w:color w:val="auto"/>
        </w:rPr>
      </w:pPr>
      <w:bookmarkStart w:id="8940" w:name="_Toc339354610"/>
      <w:del w:id="8941" w:author="Joe McCrossan" w:date="2014-05-26T14:07:00Z">
        <w:r w:rsidRPr="005B504E" w:rsidDel="003E368F">
          <w:rPr>
            <w:color w:val="auto"/>
          </w:rPr>
          <w:delText xml:space="preserve">Table C - </w:delText>
        </w:r>
        <w:r w:rsidR="00860A88" w:rsidRPr="005B504E" w:rsidDel="003E368F">
          <w:rPr>
            <w:b w:val="0"/>
            <w:bCs w:val="0"/>
          </w:rPr>
          <w:fldChar w:fldCharType="begin"/>
        </w:r>
        <w:r w:rsidRPr="005B504E" w:rsidDel="003E368F">
          <w:rPr>
            <w:color w:val="auto"/>
          </w:rPr>
          <w:delInstrText xml:space="preserve"> SEQ Table_C_- \* ARABIC </w:delInstrText>
        </w:r>
        <w:r w:rsidR="00860A88" w:rsidRPr="005B504E" w:rsidDel="003E368F">
          <w:rPr>
            <w:b w:val="0"/>
            <w:bCs w:val="0"/>
          </w:rPr>
          <w:fldChar w:fldCharType="separate"/>
        </w:r>
        <w:r w:rsidR="00FC5375" w:rsidDel="003E368F">
          <w:rPr>
            <w:noProof/>
            <w:color w:val="auto"/>
          </w:rPr>
          <w:delText>7</w:delText>
        </w:r>
        <w:r w:rsidR="00860A88" w:rsidRPr="005B504E" w:rsidDel="003E368F">
          <w:rPr>
            <w:b w:val="0"/>
            <w:bCs w:val="0"/>
          </w:rPr>
          <w:fldChar w:fldCharType="end"/>
        </w:r>
        <w:r w:rsidRPr="005B504E" w:rsidDel="003E368F">
          <w:rPr>
            <w:color w:val="auto"/>
          </w:rPr>
          <w:delText xml:space="preserve">  – </w:delText>
        </w:r>
        <w:r w:rsidR="00B21BA0" w:rsidRPr="005B504E" w:rsidDel="003E368F">
          <w:rPr>
            <w:color w:val="auto"/>
          </w:rPr>
          <w:delText>Background Drawing Performance Factor</w:delText>
        </w:r>
        <w:bookmarkEnd w:id="8940"/>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03222D" w:rsidDel="003E368F" w14:paraId="4602A7CF" w14:textId="58226283" w:rsidTr="006E694A">
        <w:trPr>
          <w:del w:id="8942" w:author="Joe McCrossan" w:date="2014-05-26T14:07:00Z"/>
        </w:trPr>
        <w:tc>
          <w:tcPr>
            <w:tcW w:w="4338" w:type="dxa"/>
            <w:shd w:val="clear" w:color="auto" w:fill="595959"/>
          </w:tcPr>
          <w:p w14:paraId="38F262FC" w14:textId="69BFAB68" w:rsidR="00E50A9E" w:rsidRPr="00330996" w:rsidDel="003E368F" w:rsidRDefault="00860A88" w:rsidP="003A2A30">
            <w:pPr>
              <w:pStyle w:val="DECETableHeading"/>
              <w:rPr>
                <w:del w:id="8943" w:author="Joe McCrossan" w:date="2014-05-26T14:07:00Z"/>
                <w:b/>
                <w:spacing w:val="10"/>
              </w:rPr>
            </w:pPr>
            <w:del w:id="8944" w:author="Joe McCrossan" w:date="2014-05-26T14:07:00Z">
              <w:r w:rsidRPr="00330996" w:rsidDel="003E368F">
                <w:delText>Property</w:delText>
              </w:r>
            </w:del>
          </w:p>
        </w:tc>
        <w:tc>
          <w:tcPr>
            <w:tcW w:w="3870" w:type="dxa"/>
            <w:shd w:val="clear" w:color="auto" w:fill="595959"/>
          </w:tcPr>
          <w:p w14:paraId="45CC3464" w14:textId="50AB5681" w:rsidR="00E50A9E" w:rsidRPr="00330996" w:rsidDel="003E368F" w:rsidRDefault="00860A88" w:rsidP="003A2A30">
            <w:pPr>
              <w:pStyle w:val="DECETableHeading"/>
              <w:rPr>
                <w:del w:id="8945" w:author="Joe McCrossan" w:date="2014-05-26T14:07:00Z"/>
                <w:b/>
                <w:spacing w:val="10"/>
              </w:rPr>
            </w:pPr>
            <w:del w:id="8946" w:author="Joe McCrossan" w:date="2014-05-26T14:07:00Z">
              <w:r w:rsidRPr="00330996" w:rsidDel="003E368F">
                <w:delText>Performance Factor (1/s)</w:delText>
              </w:r>
            </w:del>
          </w:p>
        </w:tc>
      </w:tr>
      <w:tr w:rsidR="006E694A" w:rsidRPr="005B504E" w:rsidDel="003E368F" w14:paraId="2314B4C4" w14:textId="6A2ABA23" w:rsidTr="006E694A">
        <w:trPr>
          <w:del w:id="8947" w:author="Joe McCrossan" w:date="2014-05-26T14:07:00Z"/>
        </w:trPr>
        <w:tc>
          <w:tcPr>
            <w:tcW w:w="4338" w:type="dxa"/>
            <w:shd w:val="clear" w:color="auto" w:fill="auto"/>
          </w:tcPr>
          <w:p w14:paraId="6EEC94FA" w14:textId="0CA2ED20" w:rsidR="00E50A9E" w:rsidRPr="005B504E" w:rsidDel="003E368F" w:rsidRDefault="00E50A9E">
            <w:pPr>
              <w:pStyle w:val="DECETableCell"/>
              <w:rPr>
                <w:del w:id="8948" w:author="Joe McCrossan" w:date="2014-05-26T14:07:00Z"/>
                <w:b/>
                <w:spacing w:val="10"/>
                <w:lang w:eastAsia="ja-JP"/>
              </w:rPr>
            </w:pPr>
            <w:del w:id="8949" w:author="Joe McCrossan" w:date="2014-05-26T14:07:00Z">
              <w:r w:rsidRPr="005B504E" w:rsidDel="003E368F">
                <w:delText xml:space="preserve">Normalized </w:delText>
              </w:r>
              <w:r w:rsidR="00B21BA0" w:rsidRPr="005B504E" w:rsidDel="003E368F">
                <w:delText>b</w:delText>
              </w:r>
              <w:r w:rsidRPr="005B504E" w:rsidDel="003E368F">
                <w:delText>ackg</w:delText>
              </w:r>
              <w:r w:rsidR="00B21BA0" w:rsidRPr="005B504E" w:rsidDel="003E368F">
                <w:delText>round d</w:delText>
              </w:r>
              <w:r w:rsidRPr="005B504E" w:rsidDel="003E368F">
                <w:delText xml:space="preserve">rawing </w:delText>
              </w:r>
              <w:r w:rsidR="00B21BA0" w:rsidRPr="005B504E" w:rsidDel="003E368F">
                <w:delText>performance factor</w:delText>
              </w:r>
              <w:r w:rsidRPr="005B504E" w:rsidDel="003E368F">
                <w:delText xml:space="preserve"> (BDraw)</w:delText>
              </w:r>
            </w:del>
          </w:p>
        </w:tc>
        <w:tc>
          <w:tcPr>
            <w:tcW w:w="3870" w:type="dxa"/>
            <w:shd w:val="clear" w:color="auto" w:fill="auto"/>
          </w:tcPr>
          <w:p w14:paraId="051C206D" w14:textId="1E9F8E81" w:rsidR="00E50A9E" w:rsidRPr="005B504E" w:rsidDel="003E368F" w:rsidRDefault="0068175D" w:rsidP="00375F16">
            <w:pPr>
              <w:pStyle w:val="DECETableCell"/>
              <w:rPr>
                <w:del w:id="8950" w:author="Joe McCrossan" w:date="2014-05-26T14:07:00Z"/>
                <w:b/>
                <w:spacing w:val="10"/>
              </w:rPr>
            </w:pPr>
            <w:del w:id="8951" w:author="Joe McCrossan" w:date="2014-05-26T14:07:00Z">
              <w:r w:rsidRPr="005B504E" w:rsidDel="003E368F">
                <w:delText>1</w:delText>
              </w:r>
              <w:r w:rsidR="00770ED2" w:rsidRPr="005B504E" w:rsidDel="003E368F">
                <w:delText>2</w:delText>
              </w:r>
            </w:del>
          </w:p>
        </w:tc>
      </w:tr>
    </w:tbl>
    <w:p w14:paraId="6C677B66" w14:textId="0433B14D" w:rsidR="00E50A9E" w:rsidRPr="005B504E" w:rsidDel="003E368F" w:rsidRDefault="00E50A9E" w:rsidP="00E50A9E">
      <w:pPr>
        <w:pStyle w:val="ListBullet"/>
        <w:numPr>
          <w:ilvl w:val="0"/>
          <w:numId w:val="0"/>
        </w:numPr>
        <w:rPr>
          <w:del w:id="8952" w:author="Joe McCrossan" w:date="2014-05-26T14:07:00Z"/>
        </w:rPr>
      </w:pPr>
    </w:p>
    <w:p w14:paraId="4E258F9E" w14:textId="53E8F3EA" w:rsidR="003E368F" w:rsidRPr="005B504E" w:rsidDel="00D4512E" w:rsidRDefault="00E50A9E">
      <w:pPr>
        <w:pStyle w:val="ListBullet"/>
        <w:rPr>
          <w:del w:id="8953" w:author="Joe McCrossan" w:date="2014-05-26T14:11:00Z"/>
        </w:rPr>
      </w:pPr>
      <w:del w:id="8954" w:author="Joe McCrossan" w:date="2014-05-26T14:10:00Z">
        <w:r w:rsidRPr="005B504E" w:rsidDel="00D4512E">
          <w:delText xml:space="preserve">Images referenced in a subtitle track </w:delText>
        </w:r>
        <w:r w:rsidRPr="005B504E" w:rsidDel="00D4512E">
          <w:rPr>
            <w:rStyle w:val="DECEConformanceStmt"/>
          </w:rPr>
          <w:delText>shall</w:delText>
        </w:r>
        <w:r w:rsidRPr="005B504E" w:rsidDel="00D4512E">
          <w:delText xml:space="preserve"> be authored such that their size and position falls within the bounds of the </w:delText>
        </w:r>
        <w:r w:rsidRPr="005B504E" w:rsidDel="00D4512E">
          <w:rPr>
            <w:rStyle w:val="DECEvariable"/>
            <w:noProof w:val="0"/>
          </w:rPr>
          <w:delText>width</w:delText>
        </w:r>
        <w:r w:rsidRPr="005B504E" w:rsidDel="00D4512E">
          <w:delText xml:space="preserve"> and </w:delText>
        </w:r>
        <w:r w:rsidRPr="005B504E" w:rsidDel="00D4512E">
          <w:rPr>
            <w:rStyle w:val="DECEvariable"/>
            <w:noProof w:val="0"/>
          </w:rPr>
          <w:delText>height</w:delText>
        </w:r>
        <w:r w:rsidRPr="005B504E" w:rsidDel="00D4512E">
          <w:delText xml:space="preserve"> parameters of the Track Header Box (</w:delText>
        </w:r>
        <w:r w:rsidRPr="005B504E" w:rsidDel="00D4512E">
          <w:rPr>
            <w:rStyle w:val="DECE4CC"/>
            <w:noProof w:val="0"/>
          </w:rPr>
          <w:delText>‘tkhd’</w:delText>
        </w:r>
        <w:r w:rsidRPr="005B504E" w:rsidDel="00D4512E">
          <w:delText>) of the video track.</w:delText>
        </w:r>
      </w:del>
    </w:p>
    <w:p w14:paraId="6AD540AD" w14:textId="46988104" w:rsidR="00CA7B7D" w:rsidRPr="005B504E" w:rsidDel="00D4512E" w:rsidRDefault="00E50A9E">
      <w:pPr>
        <w:pStyle w:val="ListBullet"/>
        <w:rPr>
          <w:del w:id="8955" w:author="Joe McCrossan" w:date="2014-05-26T14:11:00Z"/>
        </w:rPr>
      </w:pPr>
      <w:del w:id="8956" w:author="Joe McCrossan" w:date="2014-05-26T14:11:00Z">
        <w:r w:rsidRPr="005B504E" w:rsidDel="00D4512E">
          <w:delText xml:space="preserve">A CFF-TT image subtitle track </w:delText>
        </w:r>
        <w:r w:rsidRPr="005B504E" w:rsidDel="00D4512E">
          <w:rPr>
            <w:rStyle w:val="DECEConformanceStmt"/>
          </w:rPr>
          <w:delText>shall</w:delText>
        </w:r>
        <w:r w:rsidRPr="005B504E" w:rsidDel="00D4512E">
          <w:delText xml:space="preserve"> be authored to not exceed the following </w:delText>
        </w:r>
        <w:r w:rsidR="00CA7B7D" w:rsidRPr="005B504E" w:rsidDel="00D4512E">
          <w:delText xml:space="preserve">image </w:delText>
        </w:r>
        <w:r w:rsidRPr="005B504E" w:rsidDel="00D4512E">
          <w:delText xml:space="preserve">decoding </w:delText>
        </w:r>
        <w:r w:rsidR="00CA7B7D" w:rsidRPr="005B504E" w:rsidDel="00D4512E">
          <w:delText>rate</w:delText>
        </w:r>
        <w:r w:rsidRPr="005B504E" w:rsidDel="00D4512E">
          <w:delText>:</w:delText>
        </w:r>
      </w:del>
    </w:p>
    <w:p w14:paraId="121F19A6" w14:textId="2318D81E" w:rsidR="00CA7B7D" w:rsidRPr="005B504E" w:rsidDel="00D4512E" w:rsidRDefault="00CA7B7D" w:rsidP="00CA7B7D">
      <w:pPr>
        <w:pStyle w:val="Caption"/>
        <w:keepNext/>
        <w:rPr>
          <w:del w:id="8957" w:author="Joe McCrossan" w:date="2014-05-26T14:11:00Z"/>
          <w:color w:val="auto"/>
        </w:rPr>
      </w:pPr>
      <w:del w:id="8958" w:author="Joe McCrossan" w:date="2014-05-26T14:11:00Z">
        <w:r w:rsidRPr="005B504E" w:rsidDel="00D4512E">
          <w:rPr>
            <w:color w:val="auto"/>
          </w:rPr>
          <w:tab/>
        </w:r>
        <w:bookmarkStart w:id="8959" w:name="_Toc339354611"/>
        <w:r w:rsidRPr="005B504E" w:rsidDel="00D4512E">
          <w:rPr>
            <w:color w:val="auto"/>
          </w:rPr>
          <w:delText xml:space="preserve">Table C - </w:delText>
        </w:r>
        <w:r w:rsidR="00860A88" w:rsidRPr="005B504E" w:rsidDel="00D4512E">
          <w:rPr>
            <w:b w:val="0"/>
            <w:bCs w:val="0"/>
          </w:rPr>
          <w:fldChar w:fldCharType="begin"/>
        </w:r>
        <w:r w:rsidRPr="005B504E" w:rsidDel="00D4512E">
          <w:rPr>
            <w:color w:val="auto"/>
          </w:rPr>
          <w:delInstrText xml:space="preserve"> SEQ Table_C_- \* ARABIC </w:delInstrText>
        </w:r>
        <w:r w:rsidR="00860A88" w:rsidRPr="005B504E" w:rsidDel="00D4512E">
          <w:rPr>
            <w:b w:val="0"/>
            <w:bCs w:val="0"/>
          </w:rPr>
          <w:fldChar w:fldCharType="separate"/>
        </w:r>
        <w:r w:rsidR="00FC5375" w:rsidDel="00D4512E">
          <w:rPr>
            <w:noProof/>
            <w:color w:val="auto"/>
          </w:rPr>
          <w:delText>8</w:delText>
        </w:r>
        <w:r w:rsidR="00860A88" w:rsidRPr="005B504E" w:rsidDel="00D4512E">
          <w:rPr>
            <w:b w:val="0"/>
            <w:bCs w:val="0"/>
          </w:rPr>
          <w:fldChar w:fldCharType="end"/>
        </w:r>
        <w:r w:rsidRPr="005B504E" w:rsidDel="00D4512E">
          <w:rPr>
            <w:color w:val="auto"/>
          </w:rPr>
          <w:delText xml:space="preserve">  – Image Decoding </w:delText>
        </w:r>
        <w:r w:rsidRPr="005B504E" w:rsidDel="00D4512E">
          <w:rPr>
            <w:rFonts w:cs="Calibri"/>
            <w:color w:val="auto"/>
          </w:rPr>
          <w:delText>Rate</w:delText>
        </w:r>
        <w:bookmarkEnd w:id="8959"/>
        <w:r w:rsidRPr="005B504E" w:rsidDel="00D4512E">
          <w:rPr>
            <w:rFonts w:cs="Calibri"/>
            <w:color w:val="auto"/>
          </w:rPr>
          <w:delText>s</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03222D" w:rsidDel="00D4512E" w14:paraId="737D2056" w14:textId="41BA4D9A" w:rsidTr="0068175D">
        <w:trPr>
          <w:del w:id="8960" w:author="Joe McCrossan" w:date="2014-05-26T14:11:00Z"/>
        </w:trPr>
        <w:tc>
          <w:tcPr>
            <w:tcW w:w="4338" w:type="dxa"/>
            <w:shd w:val="clear" w:color="auto" w:fill="595959"/>
          </w:tcPr>
          <w:p w14:paraId="4E279EE4" w14:textId="0FE786B3" w:rsidR="00CA7B7D" w:rsidRPr="00330996" w:rsidDel="00D4512E" w:rsidRDefault="00860A88" w:rsidP="003A2A30">
            <w:pPr>
              <w:pStyle w:val="DECETableHeading"/>
              <w:rPr>
                <w:del w:id="8961" w:author="Joe McCrossan" w:date="2014-05-26T14:11:00Z"/>
                <w:b/>
                <w:spacing w:val="10"/>
              </w:rPr>
            </w:pPr>
            <w:del w:id="8962" w:author="Joe McCrossan" w:date="2014-05-26T14:11:00Z">
              <w:r w:rsidRPr="00330996" w:rsidDel="00D4512E">
                <w:delText>Property</w:delText>
              </w:r>
            </w:del>
          </w:p>
        </w:tc>
        <w:tc>
          <w:tcPr>
            <w:tcW w:w="3870" w:type="dxa"/>
            <w:shd w:val="clear" w:color="auto" w:fill="595959"/>
          </w:tcPr>
          <w:p w14:paraId="61076366" w14:textId="3C7A7A80" w:rsidR="00CA7B7D" w:rsidRPr="00330996" w:rsidDel="00D4512E" w:rsidRDefault="00860A88" w:rsidP="003A2A30">
            <w:pPr>
              <w:pStyle w:val="DECETableHeading"/>
              <w:rPr>
                <w:del w:id="8963" w:author="Joe McCrossan" w:date="2014-05-26T14:11:00Z"/>
                <w:b/>
                <w:spacing w:val="10"/>
              </w:rPr>
            </w:pPr>
            <w:del w:id="8964" w:author="Joe McCrossan" w:date="2014-05-26T14:11:00Z">
              <w:r w:rsidRPr="00330996" w:rsidDel="00D4512E">
                <w:delText>Constraint</w:delText>
              </w:r>
            </w:del>
          </w:p>
        </w:tc>
      </w:tr>
      <w:tr w:rsidR="006E694A" w:rsidRPr="005B504E" w:rsidDel="00D4512E" w14:paraId="033B9684" w14:textId="02319AB2" w:rsidTr="0068175D">
        <w:trPr>
          <w:del w:id="8965" w:author="Joe McCrossan" w:date="2014-05-26T14:11:00Z"/>
        </w:trPr>
        <w:tc>
          <w:tcPr>
            <w:tcW w:w="4338" w:type="dxa"/>
            <w:shd w:val="clear" w:color="auto" w:fill="auto"/>
          </w:tcPr>
          <w:p w14:paraId="224E6CBE" w14:textId="64FE64C5" w:rsidR="00CA7B7D" w:rsidRPr="005B504E" w:rsidDel="00D4512E" w:rsidRDefault="00CA7B7D" w:rsidP="0068175D">
            <w:pPr>
              <w:pStyle w:val="DECETableCell"/>
              <w:rPr>
                <w:del w:id="8966" w:author="Joe McCrossan" w:date="2014-05-26T14:11:00Z"/>
                <w:b/>
                <w:spacing w:val="10"/>
              </w:rPr>
            </w:pPr>
            <w:del w:id="8967" w:author="Joe McCrossan" w:date="2014-05-26T14:11:00Z">
              <w:r w:rsidRPr="005B504E" w:rsidDel="00D4512E">
                <w:delText xml:space="preserve"> Image Decoding rate</w:delText>
              </w:r>
            </w:del>
          </w:p>
        </w:tc>
        <w:tc>
          <w:tcPr>
            <w:tcW w:w="3870" w:type="dxa"/>
            <w:shd w:val="clear" w:color="auto" w:fill="auto"/>
          </w:tcPr>
          <w:p w14:paraId="35AE8546" w14:textId="07D7F07D" w:rsidR="00CA7B7D" w:rsidRPr="005B504E" w:rsidDel="00D4512E" w:rsidRDefault="00CA7B7D" w:rsidP="0068175D">
            <w:pPr>
              <w:pStyle w:val="DECETableCell"/>
              <w:rPr>
                <w:del w:id="8968" w:author="Joe McCrossan" w:date="2014-05-26T14:11:00Z"/>
                <w:b/>
                <w:spacing w:val="10"/>
              </w:rPr>
            </w:pPr>
            <w:del w:id="8969" w:author="Joe McCrossan" w:date="2014-05-26T14:11:00Z">
              <w:r w:rsidRPr="005B504E" w:rsidDel="00D4512E">
                <w:delText>1 x 2</w:delText>
              </w:r>
              <w:r w:rsidRPr="005B504E" w:rsidDel="00D4512E">
                <w:rPr>
                  <w:iCs/>
                  <w:vertAlign w:val="superscript"/>
                </w:rPr>
                <w:delText>20</w:delText>
              </w:r>
              <w:r w:rsidRPr="005B504E" w:rsidDel="00D4512E">
                <w:delText xml:space="preserve"> pixels per second</w:delText>
              </w:r>
            </w:del>
          </w:p>
        </w:tc>
      </w:tr>
    </w:tbl>
    <w:p w14:paraId="2009EF64" w14:textId="44084361" w:rsidR="00CA7B7D" w:rsidRPr="005B504E" w:rsidDel="00D4512E" w:rsidRDefault="00CA7B7D" w:rsidP="006E694A">
      <w:pPr>
        <w:pStyle w:val="ListBullet"/>
        <w:numPr>
          <w:ilvl w:val="0"/>
          <w:numId w:val="0"/>
        </w:numPr>
        <w:rPr>
          <w:del w:id="8970" w:author="Joe McCrossan" w:date="2014-05-26T14:11:00Z"/>
        </w:rPr>
      </w:pPr>
    </w:p>
    <w:p w14:paraId="383193F7" w14:textId="5F571AD4" w:rsidR="00CA7B7D" w:rsidRPr="005B504E" w:rsidDel="00D4512E" w:rsidRDefault="00CA7B7D">
      <w:pPr>
        <w:pStyle w:val="ListBullet"/>
        <w:rPr>
          <w:del w:id="8971" w:author="Joe McCrossan" w:date="2014-05-26T14:11:00Z"/>
        </w:rPr>
      </w:pPr>
      <w:del w:id="8972" w:author="Joe McCrossan" w:date="2014-05-26T14:11:00Z">
        <w:r w:rsidRPr="005B504E" w:rsidDel="00D4512E">
          <w:delText xml:space="preserve">A CFF-TT image subtitle track </w:delText>
        </w:r>
        <w:r w:rsidRPr="005B504E" w:rsidDel="00D4512E">
          <w:rPr>
            <w:rStyle w:val="DECEConformanceStmt"/>
          </w:rPr>
          <w:delText>shall</w:delText>
        </w:r>
        <w:r w:rsidRPr="005B504E" w:rsidDel="00D4512E">
          <w:delText xml:space="preserve"> be authored to not exceed the following normalized image copy performance factor:</w:delText>
        </w:r>
      </w:del>
    </w:p>
    <w:p w14:paraId="610643E5" w14:textId="6CC28C77" w:rsidR="00CA7B7D" w:rsidRPr="005B504E" w:rsidDel="00D4512E" w:rsidRDefault="00CA7B7D" w:rsidP="00E11887">
      <w:pPr>
        <w:pStyle w:val="Caption"/>
        <w:keepNext/>
        <w:rPr>
          <w:del w:id="8973" w:author="Joe McCrossan" w:date="2014-05-26T14:11:00Z"/>
          <w:color w:val="auto"/>
        </w:rPr>
      </w:pPr>
      <w:del w:id="8974" w:author="Joe McCrossan" w:date="2014-05-26T14:11:00Z">
        <w:r w:rsidRPr="005B504E" w:rsidDel="00D4512E">
          <w:rPr>
            <w:color w:val="auto"/>
          </w:rPr>
          <w:tab/>
          <w:delText xml:space="preserve">Table C - </w:delText>
        </w:r>
        <w:r w:rsidR="00860A88" w:rsidRPr="005B504E" w:rsidDel="00D4512E">
          <w:rPr>
            <w:b w:val="0"/>
            <w:bCs w:val="0"/>
          </w:rPr>
          <w:fldChar w:fldCharType="begin"/>
        </w:r>
        <w:r w:rsidRPr="005B504E" w:rsidDel="00D4512E">
          <w:rPr>
            <w:color w:val="auto"/>
          </w:rPr>
          <w:delInstrText xml:space="preserve"> SEQ Table_C_- \* ARABIC </w:delInstrText>
        </w:r>
        <w:r w:rsidR="00860A88" w:rsidRPr="005B504E" w:rsidDel="00D4512E">
          <w:rPr>
            <w:b w:val="0"/>
            <w:bCs w:val="0"/>
          </w:rPr>
          <w:fldChar w:fldCharType="separate"/>
        </w:r>
        <w:r w:rsidR="00FC5375" w:rsidDel="00D4512E">
          <w:rPr>
            <w:noProof/>
            <w:color w:val="auto"/>
          </w:rPr>
          <w:delText>9</w:delText>
        </w:r>
        <w:r w:rsidR="00860A88" w:rsidRPr="005B504E" w:rsidDel="00D4512E">
          <w:rPr>
            <w:b w:val="0"/>
            <w:bCs w:val="0"/>
          </w:rPr>
          <w:fldChar w:fldCharType="end"/>
        </w:r>
        <w:r w:rsidRPr="005B504E" w:rsidDel="00D4512E">
          <w:rPr>
            <w:color w:val="auto"/>
          </w:rPr>
          <w:delText xml:space="preserve">  – Image Copy Performance Factor</w:delText>
        </w:r>
      </w:del>
    </w:p>
    <w:tbl>
      <w:tblPr>
        <w:tblW w:w="82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8"/>
        <w:gridCol w:w="3870"/>
      </w:tblGrid>
      <w:tr w:rsidR="006E694A" w:rsidRPr="0003222D" w:rsidDel="00D4512E" w14:paraId="5F85D0A0" w14:textId="1D26E42E" w:rsidTr="0068175D">
        <w:trPr>
          <w:del w:id="8975" w:author="Joe McCrossan" w:date="2014-05-26T14:11:00Z"/>
        </w:trPr>
        <w:tc>
          <w:tcPr>
            <w:tcW w:w="4338" w:type="dxa"/>
            <w:shd w:val="clear" w:color="auto" w:fill="595959"/>
          </w:tcPr>
          <w:p w14:paraId="486787E0" w14:textId="006CFF48" w:rsidR="00CA7B7D" w:rsidRPr="00330996" w:rsidDel="00D4512E" w:rsidRDefault="00860A88" w:rsidP="003A2A30">
            <w:pPr>
              <w:pStyle w:val="DECETableHeading"/>
              <w:rPr>
                <w:del w:id="8976" w:author="Joe McCrossan" w:date="2014-05-26T14:11:00Z"/>
                <w:b/>
                <w:spacing w:val="10"/>
              </w:rPr>
            </w:pPr>
            <w:del w:id="8977" w:author="Joe McCrossan" w:date="2014-05-26T14:11:00Z">
              <w:r w:rsidRPr="00330996" w:rsidDel="00D4512E">
                <w:delText>Property</w:delText>
              </w:r>
            </w:del>
          </w:p>
        </w:tc>
        <w:tc>
          <w:tcPr>
            <w:tcW w:w="3870" w:type="dxa"/>
            <w:shd w:val="clear" w:color="auto" w:fill="595959"/>
          </w:tcPr>
          <w:p w14:paraId="46D4747E" w14:textId="00461F2E" w:rsidR="00CA7B7D" w:rsidRPr="00330996" w:rsidDel="00D4512E" w:rsidRDefault="00860A88" w:rsidP="003A2A30">
            <w:pPr>
              <w:pStyle w:val="DECETableHeading"/>
              <w:rPr>
                <w:del w:id="8978" w:author="Joe McCrossan" w:date="2014-05-26T14:11:00Z"/>
                <w:b/>
                <w:spacing w:val="10"/>
              </w:rPr>
            </w:pPr>
            <w:del w:id="8979" w:author="Joe McCrossan" w:date="2014-05-26T14:11:00Z">
              <w:r w:rsidRPr="00330996" w:rsidDel="00D4512E">
                <w:delText>Performance Factor (1/s)</w:delText>
              </w:r>
            </w:del>
          </w:p>
        </w:tc>
      </w:tr>
      <w:tr w:rsidR="006E694A" w:rsidRPr="005B504E" w:rsidDel="00D4512E" w14:paraId="6145991D" w14:textId="655E0E09" w:rsidTr="0068175D">
        <w:trPr>
          <w:del w:id="8980" w:author="Joe McCrossan" w:date="2014-05-26T14:11:00Z"/>
        </w:trPr>
        <w:tc>
          <w:tcPr>
            <w:tcW w:w="4338" w:type="dxa"/>
            <w:shd w:val="clear" w:color="auto" w:fill="auto"/>
          </w:tcPr>
          <w:p w14:paraId="2BA17593" w14:textId="12FAC6D5" w:rsidR="00CA7B7D" w:rsidRPr="005B504E" w:rsidDel="00D4512E" w:rsidRDefault="00CA7B7D" w:rsidP="005646FB">
            <w:pPr>
              <w:pStyle w:val="DECETableCell"/>
              <w:rPr>
                <w:del w:id="8981" w:author="Joe McCrossan" w:date="2014-05-26T14:11:00Z"/>
                <w:b/>
                <w:spacing w:val="10"/>
                <w:lang w:eastAsia="ja-JP"/>
              </w:rPr>
            </w:pPr>
            <w:del w:id="8982" w:author="Joe McCrossan" w:date="2014-05-26T14:11:00Z">
              <w:r w:rsidRPr="005B504E" w:rsidDel="00D4512E">
                <w:delText>Normalized image copy performance factor (ICpy)</w:delText>
              </w:r>
            </w:del>
          </w:p>
        </w:tc>
        <w:tc>
          <w:tcPr>
            <w:tcW w:w="3870" w:type="dxa"/>
            <w:shd w:val="clear" w:color="auto" w:fill="auto"/>
          </w:tcPr>
          <w:p w14:paraId="6C284E02" w14:textId="5D74D00B" w:rsidR="00CA7B7D" w:rsidRPr="005B504E" w:rsidDel="00D4512E" w:rsidRDefault="00770ED2" w:rsidP="006E694A">
            <w:pPr>
              <w:pStyle w:val="DECETableCell"/>
              <w:rPr>
                <w:del w:id="8983" w:author="Joe McCrossan" w:date="2014-05-26T14:11:00Z"/>
                <w:b/>
                <w:spacing w:val="10"/>
                <w:vertAlign w:val="superscript"/>
              </w:rPr>
            </w:pPr>
            <w:del w:id="8984" w:author="Joe McCrossan" w:date="2014-05-26T14:11:00Z">
              <w:r w:rsidRPr="005B504E" w:rsidDel="00D4512E">
                <w:delText>6</w:delText>
              </w:r>
            </w:del>
          </w:p>
        </w:tc>
      </w:tr>
    </w:tbl>
    <w:p w14:paraId="460FC713" w14:textId="37D7A558" w:rsidR="00215EA0" w:rsidRPr="005B504E" w:rsidDel="00644F2A" w:rsidRDefault="00215EA0">
      <w:pPr>
        <w:pStyle w:val="AnnexA3"/>
        <w:rPr>
          <w:del w:id="8985" w:author="Joe McCrossan" w:date="2014-05-26T12:26:00Z"/>
        </w:rPr>
        <w:pPrChange w:id="8986" w:author="Joe McCrossan" w:date="2014-03-16T14:45:00Z">
          <w:pPr>
            <w:pStyle w:val="AnnexA2"/>
            <w:autoSpaceDE w:val="0"/>
          </w:pPr>
        </w:pPrChange>
      </w:pPr>
      <w:bookmarkStart w:id="8987" w:name="_Toc359370870"/>
      <w:bookmarkStart w:id="8988" w:name="_Toc308175014"/>
      <w:del w:id="8989" w:author="Joe McCrossan" w:date="2014-05-26T12:26:00Z">
        <w:r w:rsidRPr="005B504E" w:rsidDel="00644F2A">
          <w:delText>Single Track Files</w:delText>
        </w:r>
        <w:bookmarkEnd w:id="8987"/>
      </w:del>
    </w:p>
    <w:p w14:paraId="66550010" w14:textId="66EEEB38" w:rsidR="00215EA0" w:rsidRPr="005B504E" w:rsidDel="00644F2A" w:rsidRDefault="00215EA0" w:rsidP="00215EA0">
      <w:pPr>
        <w:rPr>
          <w:del w:id="8990" w:author="Joe McCrossan" w:date="2014-05-26T12:26:00Z"/>
        </w:rPr>
      </w:pPr>
      <w:del w:id="8991" w:author="Joe McCrossan" w:date="2014-05-26T12:26:00Z">
        <w:r w:rsidRPr="005B504E" w:rsidDel="00644F2A">
          <w:delText>Single Track Files defined in Annex F are Containers with exactly one audio, video or subtitle track.</w:delText>
        </w:r>
      </w:del>
    </w:p>
    <w:p w14:paraId="65F04FAF" w14:textId="28DD4325" w:rsidR="00215EA0" w:rsidRPr="00330996" w:rsidDel="00644F2A" w:rsidRDefault="00860A88">
      <w:pPr>
        <w:pStyle w:val="AnnexA4"/>
        <w:rPr>
          <w:del w:id="8992" w:author="Joe McCrossan" w:date="2014-05-26T12:26:00Z"/>
        </w:rPr>
        <w:pPrChange w:id="8993" w:author="Joe McCrossan" w:date="2014-03-16T14:45:00Z">
          <w:pPr>
            <w:pStyle w:val="AnnexA3"/>
            <w:autoSpaceDE w:val="0"/>
          </w:pPr>
        </w:pPrChange>
      </w:pPr>
      <w:bookmarkStart w:id="8994" w:name="_Toc359370871"/>
      <w:del w:id="8995" w:author="Joe McCrossan" w:date="2014-05-26T12:26:00Z">
        <w:r w:rsidRPr="00330996" w:rsidDel="00644F2A">
          <w:delText>Single Track HD Video Files</w:delText>
        </w:r>
        <w:bookmarkEnd w:id="8994"/>
      </w:del>
    </w:p>
    <w:p w14:paraId="4F2DDFAA" w14:textId="170C3DD1" w:rsidR="00215EA0" w:rsidRPr="0003222D" w:rsidDel="00644F2A" w:rsidRDefault="00215EA0" w:rsidP="00215EA0">
      <w:pPr>
        <w:rPr>
          <w:del w:id="8996" w:author="Joe McCrossan" w:date="2014-05-26T12:26:00Z"/>
        </w:rPr>
      </w:pPr>
      <w:del w:id="8997" w:author="Joe McCrossan" w:date="2014-05-26T12:26:00Z">
        <w:r w:rsidRPr="0003222D" w:rsidDel="00644F2A">
          <w:delText>Single Track HD Video CFF Files SHALL contain one and only one video track as defined in Annex C, with exceptions defined in Annex F.</w:delText>
        </w:r>
      </w:del>
    </w:p>
    <w:p w14:paraId="2DEA5699" w14:textId="28ECE68A" w:rsidR="00215EA0" w:rsidRPr="00330996" w:rsidDel="00644F2A" w:rsidRDefault="00860A88">
      <w:pPr>
        <w:pStyle w:val="AnnexA4"/>
        <w:rPr>
          <w:del w:id="8998" w:author="Joe McCrossan" w:date="2014-05-26T12:26:00Z"/>
        </w:rPr>
        <w:pPrChange w:id="8999" w:author="Joe McCrossan" w:date="2014-03-16T14:46:00Z">
          <w:pPr>
            <w:pStyle w:val="AnnexA3"/>
            <w:autoSpaceDE w:val="0"/>
          </w:pPr>
        </w:pPrChange>
      </w:pPr>
      <w:bookmarkStart w:id="9000" w:name="_Toc359370872"/>
      <w:del w:id="9001" w:author="Joe McCrossan" w:date="2014-05-26T12:26:00Z">
        <w:r w:rsidRPr="00330996" w:rsidDel="00644F2A">
          <w:delText>Single Track HD Audio Files</w:delText>
        </w:r>
        <w:bookmarkEnd w:id="9000"/>
      </w:del>
    </w:p>
    <w:p w14:paraId="1208FD42" w14:textId="2354F8C0" w:rsidR="00215EA0" w:rsidRPr="0003222D" w:rsidDel="00644F2A" w:rsidRDefault="00215EA0" w:rsidP="00215EA0">
      <w:pPr>
        <w:rPr>
          <w:del w:id="9002" w:author="Joe McCrossan" w:date="2014-05-26T12:26:00Z"/>
        </w:rPr>
      </w:pPr>
      <w:del w:id="9003" w:author="Joe McCrossan" w:date="2014-05-26T12:26:00Z">
        <w:r w:rsidRPr="0003222D" w:rsidDel="00644F2A">
          <w:delText>Single Track HD Audio CFF Files SHALL contain one and only one audio track as defined in Annex C, with exceptions defined in Annex F.</w:delText>
        </w:r>
      </w:del>
    </w:p>
    <w:p w14:paraId="7DE88000" w14:textId="275D5105" w:rsidR="00215EA0" w:rsidRPr="00330996" w:rsidDel="00644F2A" w:rsidRDefault="00860A88">
      <w:pPr>
        <w:pStyle w:val="AnnexA4"/>
        <w:rPr>
          <w:del w:id="9004" w:author="Joe McCrossan" w:date="2014-05-26T12:26:00Z"/>
        </w:rPr>
        <w:pPrChange w:id="9005" w:author="Joe McCrossan" w:date="2014-03-16T14:46:00Z">
          <w:pPr>
            <w:pStyle w:val="AnnexA3"/>
            <w:autoSpaceDE w:val="0"/>
          </w:pPr>
        </w:pPrChange>
      </w:pPr>
      <w:bookmarkStart w:id="9006" w:name="_Toc359370873"/>
      <w:del w:id="9007" w:author="Joe McCrossan" w:date="2014-05-26T12:26:00Z">
        <w:r w:rsidRPr="00330996" w:rsidDel="00644F2A">
          <w:delText>Single Track HD Subtitle Files</w:delText>
        </w:r>
        <w:bookmarkEnd w:id="9006"/>
      </w:del>
    </w:p>
    <w:p w14:paraId="5B837496" w14:textId="2F3A5413" w:rsidR="00215EA0" w:rsidRPr="005B504E" w:rsidDel="00644F2A" w:rsidRDefault="00215EA0" w:rsidP="00215EA0">
      <w:pPr>
        <w:rPr>
          <w:del w:id="9008" w:author="Joe McCrossan" w:date="2014-05-26T12:26:00Z"/>
        </w:rPr>
      </w:pPr>
      <w:del w:id="9009" w:author="Joe McCrossan" w:date="2014-05-26T12:26:00Z">
        <w:r w:rsidRPr="005B504E" w:rsidDel="00644F2A">
          <w:delText>Single Track Subtitle HD CFF Files contain one and only one subtitle track as defined in Annex C, with exceptions defined in Annex F.</w:delText>
        </w:r>
      </w:del>
    </w:p>
    <w:p w14:paraId="5D1C909B" w14:textId="1E95CFBE" w:rsidR="00E04512" w:rsidRPr="005B504E" w:rsidDel="00644F2A" w:rsidRDefault="00E04512">
      <w:pPr>
        <w:pStyle w:val="AnnexA3"/>
        <w:rPr>
          <w:del w:id="9010" w:author="Joe McCrossan" w:date="2014-05-26T12:26:00Z"/>
        </w:rPr>
        <w:pPrChange w:id="9011" w:author="Joe McCrossan" w:date="2014-03-16T14:46:00Z">
          <w:pPr>
            <w:pStyle w:val="AnnexA2"/>
            <w:autoSpaceDE w:val="0"/>
          </w:pPr>
        </w:pPrChange>
      </w:pPr>
      <w:del w:id="9012" w:author="Joe McCrossan" w:date="2014-05-26T12:26:00Z">
        <w:r w:rsidRPr="005B504E" w:rsidDel="00644F2A">
          <w:delText>Additional Constraints</w:delText>
        </w:r>
        <w:bookmarkEnd w:id="8988"/>
      </w:del>
    </w:p>
    <w:p w14:paraId="2BE47CA7" w14:textId="55ACF5BD" w:rsidR="008A3EC0" w:rsidRPr="005B504E" w:rsidDel="00644F2A" w:rsidRDefault="00E04512" w:rsidP="008A3EC0">
      <w:pPr>
        <w:rPr>
          <w:del w:id="9013" w:author="Joe McCrossan" w:date="2014-05-26T12:26:00Z"/>
        </w:rPr>
      </w:pPr>
      <w:del w:id="9014" w:author="Joe McCrossan" w:date="2014-05-26T12:26:00Z">
        <w:r w:rsidRPr="005B504E" w:rsidDel="00644F2A">
          <w:delText xml:space="preserve">Content conforming to this </w:delText>
        </w:r>
        <w:r w:rsidR="008A3EC0" w:rsidDel="00644F2A">
          <w:delText>P</w:delText>
        </w:r>
        <w:r w:rsidRPr="005B504E" w:rsidDel="00644F2A">
          <w:delText xml:space="preserve">rofile </w:delText>
        </w:r>
        <w:r w:rsidR="008A3EC0" w:rsidDel="00644F2A">
          <w:delText xml:space="preserve">has </w:delText>
        </w:r>
        <w:r w:rsidRPr="005B504E" w:rsidDel="00644F2A">
          <w:delText>no additional constraints</w:delText>
        </w:r>
        <w:r w:rsidR="008A3EC0" w:rsidDel="00644F2A">
          <w:delText>.</w:delText>
        </w:r>
      </w:del>
    </w:p>
    <w:p w14:paraId="778ECD2F" w14:textId="77777777" w:rsidR="008A3EC0" w:rsidRPr="005B504E" w:rsidRDefault="008A3EC0" w:rsidP="00E04512"/>
    <w:p w14:paraId="3C627EF5" w14:textId="77777777" w:rsidR="00E04512" w:rsidRDefault="00E04512" w:rsidP="00E04512">
      <w:pPr>
        <w:rPr>
          <w:ins w:id="9015" w:author="Joe McCrossan" w:date="2014-06-01T15:46:00Z"/>
        </w:rPr>
      </w:pPr>
    </w:p>
    <w:p w14:paraId="72BE7BC9" w14:textId="77777777" w:rsidR="00503602" w:rsidRDefault="00503602">
      <w:pPr>
        <w:rPr>
          <w:ins w:id="9016" w:author="Joe McCrossan" w:date="2014-06-01T15:46:00Z"/>
          <w:b/>
          <w:spacing w:val="15"/>
          <w:sz w:val="28"/>
        </w:rPr>
      </w:pPr>
      <w:ins w:id="9017" w:author="Joe McCrossan" w:date="2014-06-01T15:46:00Z">
        <w:r>
          <w:br w:type="page"/>
        </w:r>
      </w:ins>
    </w:p>
    <w:p w14:paraId="1C3A6B47" w14:textId="109FD412" w:rsidR="00503602" w:rsidRPr="005B504E" w:rsidRDefault="00503602" w:rsidP="00503602">
      <w:pPr>
        <w:pStyle w:val="AnnexA2"/>
        <w:rPr>
          <w:ins w:id="9018" w:author="Joe McCrossan" w:date="2014-06-01T15:46:00Z"/>
        </w:rPr>
      </w:pPr>
      <w:bookmarkStart w:id="9019" w:name="_Ref263257448"/>
      <w:bookmarkStart w:id="9020" w:name="_Toc263281025"/>
      <w:ins w:id="9021" w:author="Joe McCrossan" w:date="2014-06-01T15:46:00Z">
        <w:r>
          <w:rPr>
            <w:color w:val="auto"/>
          </w:rPr>
          <w:t>xHD Media Profile</w:t>
        </w:r>
        <w:bookmarkEnd w:id="9019"/>
        <w:bookmarkEnd w:id="9020"/>
      </w:ins>
    </w:p>
    <w:p w14:paraId="08323D9E" w14:textId="77777777" w:rsidR="00503602" w:rsidRPr="005B504E" w:rsidRDefault="00503602" w:rsidP="00503602">
      <w:pPr>
        <w:pStyle w:val="AnnexA3"/>
        <w:rPr>
          <w:ins w:id="9022" w:author="Joe McCrossan" w:date="2014-06-01T15:46:00Z"/>
        </w:rPr>
      </w:pPr>
      <w:bookmarkStart w:id="9023" w:name="_Toc263281026"/>
      <w:ins w:id="9024" w:author="Joe McCrossan" w:date="2014-06-01T15:46:00Z">
        <w:r w:rsidRPr="005B504E">
          <w:t>Overview</w:t>
        </w:r>
        <w:bookmarkEnd w:id="9023"/>
      </w:ins>
    </w:p>
    <w:p w14:paraId="0A727A11" w14:textId="3486544C" w:rsidR="00503602" w:rsidRPr="005B504E" w:rsidRDefault="00503602" w:rsidP="00503602">
      <w:pPr>
        <w:rPr>
          <w:ins w:id="9025" w:author="Joe McCrossan" w:date="2014-06-01T15:46:00Z"/>
        </w:rPr>
      </w:pPr>
      <w:ins w:id="9026" w:author="Joe McCrossan" w:date="2014-06-01T15:46:00Z">
        <w:r w:rsidRPr="005B504E">
          <w:t xml:space="preserve">The HD profile defines </w:t>
        </w:r>
        <w:commentRangeStart w:id="9027"/>
        <w:r>
          <w:t>an</w:t>
        </w:r>
        <w:r w:rsidRPr="005B504E">
          <w:t xml:space="preserve"> </w:t>
        </w:r>
        <w:commentRangeEnd w:id="9027"/>
        <w:r>
          <w:rPr>
            <w:rStyle w:val="CommentReference"/>
          </w:rPr>
          <w:commentReference w:id="9027"/>
        </w:r>
        <w:r w:rsidRPr="005B504E">
          <w:t xml:space="preserve">audio-visual content </w:t>
        </w:r>
        <w:r>
          <w:t xml:space="preserve">interoperability point </w:t>
        </w:r>
        <w:r w:rsidRPr="005B504E">
          <w:t>for high definition devices</w:t>
        </w:r>
      </w:ins>
      <w:ins w:id="9028" w:author="Joe McCrossan" w:date="2014-06-01T15:53:00Z">
        <w:r w:rsidR="00EA42B2">
          <w:t xml:space="preserve"> supporting high bitrate</w:t>
        </w:r>
      </w:ins>
      <w:ins w:id="9029" w:author="Joe McCrossan" w:date="2014-06-01T15:46:00Z">
        <w:r w:rsidRPr="005B504E">
          <w:t>.</w:t>
        </w:r>
      </w:ins>
    </w:p>
    <w:p w14:paraId="34097E9E" w14:textId="77777777" w:rsidR="00352B99" w:rsidRPr="005B504E" w:rsidRDefault="00352B99" w:rsidP="00352B99">
      <w:pPr>
        <w:pStyle w:val="AnnexA3"/>
        <w:rPr>
          <w:ins w:id="9030" w:author="Joe McCrossan" w:date="2014-06-01T21:53:00Z"/>
        </w:rPr>
      </w:pPr>
      <w:bookmarkStart w:id="9031" w:name="_Toc263281027"/>
      <w:ins w:id="9032" w:author="Joe McCrossan" w:date="2014-06-01T21:53:00Z">
        <w:r w:rsidRPr="005B504E">
          <w:t>Constraints on Encryption</w:t>
        </w:r>
        <w:bookmarkEnd w:id="9031"/>
      </w:ins>
    </w:p>
    <w:p w14:paraId="6B4B382E" w14:textId="77777777" w:rsidR="00352B99" w:rsidRDefault="00352B99" w:rsidP="00352B99">
      <w:pPr>
        <w:rPr>
          <w:ins w:id="9033" w:author="Joe McCrossan" w:date="2014-06-01T21:53:00Z"/>
        </w:rPr>
      </w:pPr>
      <w:ins w:id="9034" w:author="Joe McCrossan" w:date="2014-06-01T21:53:00Z">
        <w:r w:rsidRPr="005B504E">
          <w:t xml:space="preserve">Content conforming to this </w:t>
        </w:r>
        <w:r>
          <w:t>Media P</w:t>
        </w:r>
        <w:r w:rsidRPr="005B504E">
          <w:t xml:space="preserve">rofil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6867900 \w \h  \* MERGEFORMAT </w:instrText>
        </w:r>
      </w:ins>
      <w:ins w:id="9035" w:author="Joe McCrossan" w:date="2014-06-01T21:53:00Z">
        <w:r>
          <w:fldChar w:fldCharType="separate"/>
        </w:r>
        <w:r>
          <w:t>3</w:t>
        </w:r>
        <w:r>
          <w:fldChar w:fldCharType="end"/>
        </w:r>
        <w:r w:rsidRPr="005B504E">
          <w:t xml:space="preserve">, </w:t>
        </w:r>
        <w:r>
          <w:fldChar w:fldCharType="begin" w:fldLock="1"/>
        </w:r>
        <w:r>
          <w:instrText xml:space="preserve"> REF _Ref136867900 \h  \* MERGEFORMAT </w:instrText>
        </w:r>
      </w:ins>
      <w:ins w:id="9036" w:author="Joe McCrossan" w:date="2014-06-01T21:53:00Z">
        <w:r>
          <w:fldChar w:fldCharType="separate"/>
        </w:r>
        <w:r w:rsidRPr="005B504E">
          <w:t>Encryption of Track Level Data</w:t>
        </w:r>
        <w:r>
          <w:fldChar w:fldCharType="end"/>
        </w:r>
        <w:r w:rsidRPr="005B504E">
          <w:t>, with the additional constraints defined here.</w:t>
        </w:r>
      </w:ins>
    </w:p>
    <w:p w14:paraId="3FB7332C" w14:textId="77777777" w:rsidR="00352B99" w:rsidRPr="00583394" w:rsidRDefault="00352B99" w:rsidP="00352B99">
      <w:pPr>
        <w:pStyle w:val="ListBullet"/>
        <w:rPr>
          <w:ins w:id="9037" w:author="Joe McCrossan" w:date="2014-06-01T21:53:00Z"/>
          <w:rFonts w:ascii="Times" w:hAnsi="Times" w:cs="Times New Roman"/>
        </w:rPr>
      </w:pPr>
      <w:ins w:id="9038" w:author="Joe McCrossan" w:date="2014-06-01T21:53:00Z">
        <w:r w:rsidRPr="005B504E">
          <w:rPr>
            <w:shd w:val="clear" w:color="auto" w:fill="FFFFFF"/>
          </w:rPr>
          <w:t xml:space="preserve">Encrypted tracks SHALL </w:t>
        </w:r>
      </w:ins>
    </w:p>
    <w:p w14:paraId="29833CB0" w14:textId="7CC7D339" w:rsidR="00352B99" w:rsidRPr="00583394" w:rsidRDefault="00352B99" w:rsidP="00D2767A">
      <w:pPr>
        <w:pStyle w:val="ListBullet"/>
        <w:numPr>
          <w:ilvl w:val="1"/>
          <w:numId w:val="3"/>
        </w:numPr>
        <w:rPr>
          <w:ins w:id="9039" w:author="Joe McCrossan" w:date="2014-06-01T21:53:00Z"/>
          <w:rFonts w:ascii="Times" w:hAnsi="Times" w:cs="Times New Roman"/>
        </w:rPr>
      </w:pPr>
      <w:ins w:id="9040" w:author="Joe McCrossan" w:date="2014-06-01T21:53:00Z">
        <w:r w:rsidRPr="005B504E">
          <w:rPr>
            <w:shd w:val="clear" w:color="auto" w:fill="FFFFFF"/>
          </w:rPr>
          <w:t xml:space="preserve">restrict the value of default_IV_size in </w:t>
        </w:r>
        <w:r w:rsidRPr="005B504E">
          <w:rPr>
            <w:rStyle w:val="DECE4CC"/>
            <w:noProof w:val="0"/>
          </w:rPr>
          <w:t>‘tenc’</w:t>
        </w:r>
        <w:r>
          <w:rPr>
            <w:shd w:val="clear" w:color="auto" w:fill="FFFFFF"/>
          </w:rPr>
          <w:t xml:space="preserve"> t</w:t>
        </w:r>
        <w:r w:rsidRPr="005B504E">
          <w:rPr>
            <w:shd w:val="clear" w:color="auto" w:fill="FFFFFF"/>
          </w:rPr>
          <w:t xml:space="preserve">o 0x8, and the value of IV_size in </w:t>
        </w:r>
        <w:r w:rsidRPr="005B504E">
          <w:rPr>
            <w:rStyle w:val="DECE4CC"/>
            <w:noProof w:val="0"/>
          </w:rPr>
          <w:t xml:space="preserve">‘seig’ </w:t>
        </w:r>
        <w:r w:rsidRPr="005B504E">
          <w:rPr>
            <w:shd w:val="clear" w:color="auto" w:fill="FFFFFF"/>
          </w:rPr>
          <w:t>(when sampl</w:t>
        </w:r>
        <w:r>
          <w:rPr>
            <w:shd w:val="clear" w:color="auto" w:fill="FFFFFF"/>
          </w:rPr>
          <w:t xml:space="preserve">e groups are present) to 0x0, </w:t>
        </w:r>
        <w:r w:rsidRPr="005B504E">
          <w:rPr>
            <w:shd w:val="clear" w:color="auto" w:fill="FFFFFF"/>
          </w:rPr>
          <w:t>0x8</w:t>
        </w:r>
        <w:r w:rsidR="00D2767A">
          <w:rPr>
            <w:shd w:val="clear" w:color="auto" w:fill="FFFFFF"/>
          </w:rPr>
          <w:t>, 0xF</w:t>
        </w:r>
        <w:r w:rsidRPr="005B504E">
          <w:t xml:space="preserve"> </w:t>
        </w:r>
      </w:ins>
    </w:p>
    <w:p w14:paraId="2ABBEBB4" w14:textId="77777777" w:rsidR="00352B99" w:rsidRDefault="00352B99" w:rsidP="00352B99">
      <w:pPr>
        <w:pStyle w:val="ListBullet"/>
        <w:rPr>
          <w:ins w:id="9041" w:author="Joe McCrossan" w:date="2014-06-01T21:53:00Z"/>
        </w:rPr>
      </w:pPr>
      <w:ins w:id="9042" w:author="Joe McCrossan" w:date="2014-06-01T21:53:00Z">
        <w:r w:rsidRPr="005B504E">
          <w:t xml:space="preserve">Encrypted audio tracks </w:t>
        </w:r>
        <w:r>
          <w:t xml:space="preserve">comprising the Content </w:t>
        </w:r>
        <w:r w:rsidRPr="005B504E">
          <w:rPr>
            <w:rStyle w:val="DECEConformanceStmt"/>
          </w:rPr>
          <w:t>shall</w:t>
        </w:r>
        <w:r w:rsidRPr="005B504E">
          <w:t xml:space="preserve"> be encrypted using a single key (“audio key”).</w:t>
        </w:r>
        <w:r>
          <w:t xml:space="preserve"> Each audio track MAY use a different audio key.</w:t>
        </w:r>
      </w:ins>
    </w:p>
    <w:p w14:paraId="064E21F9" w14:textId="77777777" w:rsidR="00352B99" w:rsidRDefault="00352B99" w:rsidP="00352B99">
      <w:pPr>
        <w:pStyle w:val="ListBullet"/>
        <w:rPr>
          <w:ins w:id="9043" w:author="Joe McCrossan" w:date="2014-06-01T21:53:00Z"/>
        </w:rPr>
      </w:pPr>
      <w:commentRangeStart w:id="9044"/>
      <w:ins w:id="9045" w:author="Joe McCrossan" w:date="2014-06-01T21:53:00Z">
        <w:r w:rsidRPr="00292CD3">
          <w:t xml:space="preserve">Encrypted video tracks </w:t>
        </w:r>
        <w:r>
          <w:t>comprising the Content SHALL</w:t>
        </w:r>
        <w:r w:rsidRPr="00292CD3">
          <w:t xml:space="preserve"> be encrypted using a single key (“video key”).</w:t>
        </w:r>
      </w:ins>
      <w:commentRangeEnd w:id="9044"/>
      <w:ins w:id="9046" w:author="Joe McCrossan" w:date="2014-06-01T21:54:00Z">
        <w:r w:rsidR="00D2767A">
          <w:rPr>
            <w:rStyle w:val="CommentReference"/>
          </w:rPr>
          <w:commentReference w:id="9044"/>
        </w:r>
      </w:ins>
    </w:p>
    <w:p w14:paraId="7E7A0F2A" w14:textId="77777777" w:rsidR="00352B99" w:rsidRDefault="00352B99" w:rsidP="00352B99">
      <w:pPr>
        <w:pStyle w:val="ListBullet"/>
        <w:rPr>
          <w:ins w:id="9048" w:author="Joe McCrossan" w:date="2014-06-01T21:53:00Z"/>
        </w:rPr>
      </w:pPr>
      <w:ins w:id="9049" w:author="Joe McCrossan" w:date="2014-06-01T21:53:00Z">
        <w:r w:rsidRPr="00292CD3">
          <w:t xml:space="preserve">The video key </w:t>
        </w:r>
        <w:r>
          <w:t>SHOULD</w:t>
        </w:r>
        <w:r w:rsidRPr="00292CD3">
          <w:t xml:space="preserve"> be separate (independently chosen) from </w:t>
        </w:r>
        <w:r>
          <w:t xml:space="preserve">any of </w:t>
        </w:r>
        <w:r w:rsidRPr="00292CD3">
          <w:t>the audio key</w:t>
        </w:r>
        <w:r>
          <w:t>s</w:t>
        </w:r>
        <w:r w:rsidRPr="00292CD3">
          <w:t>.</w:t>
        </w:r>
      </w:ins>
    </w:p>
    <w:p w14:paraId="2BA4C9ED" w14:textId="77777777" w:rsidR="00352B99" w:rsidRDefault="00352B99" w:rsidP="00352B99">
      <w:pPr>
        <w:pStyle w:val="ListBullet"/>
        <w:numPr>
          <w:ilvl w:val="0"/>
          <w:numId w:val="0"/>
        </w:numPr>
        <w:rPr>
          <w:ins w:id="9050" w:author="Joe McCrossan" w:date="2014-06-01T21:53:00Z"/>
        </w:rPr>
      </w:pPr>
      <w:ins w:id="9051" w:author="Joe McCrossan" w:date="2014-06-01T21:53:00Z">
        <w:r w:rsidRPr="005B504E">
          <w:rPr>
            <w:b/>
          </w:rPr>
          <w:t>Note:</w:t>
        </w:r>
        <w:r w:rsidRPr="005B504E">
          <w:t xml:space="preserve">  Encryption is not mandatory.</w:t>
        </w:r>
      </w:ins>
    </w:p>
    <w:p w14:paraId="6BE352C0" w14:textId="77777777" w:rsidR="00352B99" w:rsidRDefault="00352B99" w:rsidP="00352B99">
      <w:pPr>
        <w:pStyle w:val="AnnexA3"/>
        <w:rPr>
          <w:ins w:id="9052" w:author="Joe McCrossan" w:date="2014-06-01T21:53:00Z"/>
        </w:rPr>
      </w:pPr>
      <w:bookmarkStart w:id="9053" w:name="_Toc263281028"/>
      <w:ins w:id="9054" w:author="Joe McCrossan" w:date="2014-06-01T21:53:00Z">
        <w:r w:rsidRPr="005B504E">
          <w:t>Constraints on Video</w:t>
        </w:r>
        <w:bookmarkEnd w:id="9053"/>
      </w:ins>
    </w:p>
    <w:p w14:paraId="0AEA7ECC" w14:textId="77777777" w:rsidR="00352B99" w:rsidRDefault="00352B99" w:rsidP="00352B99">
      <w:pPr>
        <w:rPr>
          <w:ins w:id="9055" w:author="Joe McCrossan" w:date="2014-06-01T21:53:00Z"/>
        </w:rPr>
      </w:pPr>
      <w:ins w:id="9056" w:author="Joe McCrossan" w:date="2014-06-01T21:53:00Z">
        <w:r>
          <w:t>Video tracks</w:t>
        </w:r>
        <w:r w:rsidRPr="005B504E">
          <w:t xml:space="preserve"> conforming to this </w:t>
        </w:r>
        <w:r>
          <w:t>Media P</w:t>
        </w:r>
        <w:r w:rsidRPr="005B504E">
          <w:t xml:space="preserve">rofil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686 \w \h  \* MERGEFORMAT </w:instrText>
        </w:r>
      </w:ins>
      <w:ins w:id="9057" w:author="Joe McCrossan" w:date="2014-06-01T21:53:00Z">
        <w:r>
          <w:fldChar w:fldCharType="separate"/>
        </w:r>
        <w:r>
          <w:t>4</w:t>
        </w:r>
        <w:r>
          <w:fldChar w:fldCharType="end"/>
        </w:r>
        <w:r w:rsidRPr="005B504E">
          <w:t xml:space="preserve">, </w:t>
        </w:r>
        <w:r>
          <w:fldChar w:fldCharType="begin" w:fldLock="1"/>
        </w:r>
        <w:r>
          <w:instrText xml:space="preserve"> REF _Ref139987686 \h  \* MERGEFORMAT </w:instrText>
        </w:r>
      </w:ins>
      <w:ins w:id="9058" w:author="Joe McCrossan" w:date="2014-06-01T21:53:00Z">
        <w:r>
          <w:fldChar w:fldCharType="separate"/>
        </w:r>
        <w:r w:rsidRPr="005B504E">
          <w:t>Video Elementary Streams</w:t>
        </w:r>
        <w:r>
          <w:fldChar w:fldCharType="end"/>
        </w:r>
        <w:r w:rsidRPr="005B504E">
          <w:t>, with the additional constraints defined here.</w:t>
        </w:r>
      </w:ins>
    </w:p>
    <w:p w14:paraId="610F1314" w14:textId="77777777" w:rsidR="00352B99" w:rsidRPr="00DB0ADD" w:rsidRDefault="00352B99" w:rsidP="00352B99">
      <w:pPr>
        <w:pStyle w:val="AnnexA4"/>
        <w:rPr>
          <w:ins w:id="9059" w:author="Joe McCrossan" w:date="2014-06-01T21:53:00Z"/>
        </w:rPr>
      </w:pPr>
      <w:ins w:id="9060" w:author="Joe McCrossan" w:date="2014-06-01T21:53:00Z">
        <w:r w:rsidRPr="005B504E">
          <w:t xml:space="preserve">Constraints on </w:t>
        </w:r>
        <w:r>
          <w:t>[</w:t>
        </w:r>
        <w:r w:rsidRPr="005B504E">
          <w:t>H</w:t>
        </w:r>
        <w:r>
          <w:t>264]</w:t>
        </w:r>
        <w:r w:rsidRPr="005B504E">
          <w:t xml:space="preserve"> Elementary Streams</w:t>
        </w:r>
      </w:ins>
    </w:p>
    <w:p w14:paraId="1A5BBE3C" w14:textId="77777777" w:rsidR="00352B99" w:rsidRPr="003A2A30" w:rsidRDefault="00352B99" w:rsidP="00352B99">
      <w:pPr>
        <w:pStyle w:val="AnnexA5"/>
        <w:rPr>
          <w:ins w:id="9061" w:author="Joe McCrossan" w:date="2014-06-01T21:53:00Z"/>
        </w:rPr>
      </w:pPr>
      <w:ins w:id="9062" w:author="Joe McCrossan" w:date="2014-06-01T21:53:00Z">
        <w:r>
          <w:rPr>
            <w:rStyle w:val="CommentReference"/>
            <w:b/>
            <w:color w:val="auto"/>
            <w:spacing w:val="0"/>
          </w:rPr>
          <w:commentReference w:id="9063"/>
        </w:r>
        <w:r w:rsidRPr="003A2A30">
          <w:rPr>
            <w:rStyle w:val="CommentReference"/>
            <w:color w:val="000000" w:themeColor="text1"/>
          </w:rPr>
          <w:commentReference w:id="9064"/>
        </w:r>
        <w:r w:rsidRPr="003A2A30">
          <w:t>Profile and Level</w:t>
        </w:r>
      </w:ins>
    </w:p>
    <w:p w14:paraId="4C9DC0B7" w14:textId="77777777" w:rsidR="00352B99" w:rsidRDefault="00352B99" w:rsidP="00352B99">
      <w:pPr>
        <w:pStyle w:val="ListBullet"/>
        <w:numPr>
          <w:ilvl w:val="0"/>
          <w:numId w:val="0"/>
        </w:numPr>
        <w:tabs>
          <w:tab w:val="clear" w:pos="360"/>
          <w:tab w:val="left" w:pos="-1710"/>
        </w:tabs>
        <w:rPr>
          <w:ins w:id="9065" w:author="Joe McCrossan" w:date="2014-06-01T21:53:00Z"/>
        </w:rPr>
      </w:pPr>
      <w:ins w:id="9066" w:author="Joe McCrossan" w:date="2014-06-01T21:53:00Z">
        <w:r>
          <w:t xml:space="preserve">[H264] elementary streams </w:t>
        </w:r>
        <w:r w:rsidRPr="008E0E75">
          <w:t xml:space="preserve">conforming to this </w:t>
        </w:r>
        <w:r>
          <w:t xml:space="preserve">Media </w:t>
        </w:r>
        <w:r w:rsidRPr="008E0E75">
          <w:t>Profile</w:t>
        </w:r>
        <w:r>
          <w:t xml:space="preserve"> </w:t>
        </w:r>
        <w:r w:rsidRPr="008E0E75">
          <w:t>SH</w:t>
        </w:r>
        <w:r>
          <w:t xml:space="preserve">ALL comply with the following [H264] Profile and </w:t>
        </w:r>
        <w:r w:rsidRPr="008E0E75">
          <w:t>Level constraints:</w:t>
        </w:r>
      </w:ins>
    </w:p>
    <w:p w14:paraId="5AF6F9CE" w14:textId="77777777" w:rsidR="00352B99" w:rsidRPr="005B504E" w:rsidRDefault="00352B99" w:rsidP="00352B99">
      <w:pPr>
        <w:pStyle w:val="ListBullet"/>
        <w:rPr>
          <w:ins w:id="9067" w:author="Joe McCrossan" w:date="2014-06-01T21:53:00Z"/>
        </w:rPr>
      </w:pPr>
      <w:commentRangeStart w:id="9068"/>
      <w:ins w:id="9069" w:author="Joe McCrossan" w:date="2014-06-01T21:53:00Z">
        <w:r>
          <w:t xml:space="preserve">Constrained Baseline Profile, Main Profile or </w:t>
        </w:r>
        <w:r w:rsidRPr="005B504E">
          <w:t xml:space="preserve">High Profile </w:t>
        </w:r>
        <w:r>
          <w:t xml:space="preserve">as </w:t>
        </w:r>
        <w:r w:rsidRPr="005B504E">
          <w:t>defined in [H264].</w:t>
        </w:r>
      </w:ins>
    </w:p>
    <w:p w14:paraId="4FDA3F0F" w14:textId="110EDEFC" w:rsidR="00352B99" w:rsidRPr="00330996" w:rsidRDefault="00352B99" w:rsidP="00352B99">
      <w:pPr>
        <w:pStyle w:val="ListBullet"/>
        <w:rPr>
          <w:ins w:id="9070" w:author="Joe McCrossan" w:date="2014-06-01T21:53:00Z"/>
        </w:rPr>
      </w:pPr>
      <w:ins w:id="9071" w:author="Joe McCrossan" w:date="2014-06-01T21:53:00Z">
        <w:r>
          <w:t xml:space="preserve">Up to </w:t>
        </w:r>
        <w:r w:rsidRPr="005B504E">
          <w:t>Level 4</w:t>
        </w:r>
      </w:ins>
      <w:ins w:id="9072" w:author="Joe McCrossan" w:date="2014-06-01T21:55:00Z">
        <w:r w:rsidR="00D2767A">
          <w:t>.1</w:t>
        </w:r>
      </w:ins>
      <w:ins w:id="9073" w:author="Joe McCrossan" w:date="2014-06-01T21:53:00Z">
        <w:r w:rsidRPr="005B504E">
          <w:t xml:space="preserve"> </w:t>
        </w:r>
        <w:r>
          <w:t xml:space="preserve">as </w:t>
        </w:r>
        <w:r w:rsidRPr="005B504E">
          <w:t>defined in [H264].</w:t>
        </w:r>
      </w:ins>
    </w:p>
    <w:commentRangeEnd w:id="9068"/>
    <w:p w14:paraId="02B1F985" w14:textId="77777777" w:rsidR="00352B99" w:rsidRPr="003A2A30" w:rsidRDefault="00352B99" w:rsidP="00352B99">
      <w:pPr>
        <w:pStyle w:val="AnnexA5"/>
        <w:rPr>
          <w:ins w:id="9074" w:author="Joe McCrossan" w:date="2014-06-01T21:53:00Z"/>
        </w:rPr>
      </w:pPr>
      <w:ins w:id="9075" w:author="Joe McCrossan" w:date="2014-06-01T21:53:00Z">
        <w:r>
          <w:rPr>
            <w:rStyle w:val="CommentReference"/>
            <w:b/>
            <w:color w:val="auto"/>
            <w:spacing w:val="0"/>
          </w:rPr>
          <w:commentReference w:id="9068"/>
        </w:r>
        <w:r w:rsidRPr="003A2A30">
          <w:t>Maximum Bitrate</w:t>
        </w:r>
      </w:ins>
    </w:p>
    <w:p w14:paraId="00BE1958" w14:textId="401A583A" w:rsidR="00352B99" w:rsidRDefault="00352B99" w:rsidP="00352B99">
      <w:pPr>
        <w:pStyle w:val="ListBullet"/>
        <w:numPr>
          <w:ilvl w:val="0"/>
          <w:numId w:val="0"/>
        </w:numPr>
        <w:tabs>
          <w:tab w:val="clear" w:pos="360"/>
        </w:tabs>
        <w:rPr>
          <w:ins w:id="9076" w:author="Joe McCrossan" w:date="2014-06-01T21:53:00Z"/>
        </w:rPr>
      </w:pPr>
      <w:ins w:id="9077" w:author="Joe McCrossan" w:date="2014-06-01T21:53:00Z">
        <w:r>
          <w:t xml:space="preserve">[H264] elementary streams </w:t>
        </w:r>
        <w:commentRangeStart w:id="9078"/>
        <w:r w:rsidRPr="005B504E">
          <w:t xml:space="preserve">conforming to this </w:t>
        </w:r>
        <w:r>
          <w:t>Media P</w:t>
        </w:r>
        <w:r w:rsidRPr="005B504E">
          <w:t xml:space="preserve">rofile </w:t>
        </w:r>
        <w:r w:rsidRPr="005B504E">
          <w:rPr>
            <w:rStyle w:val="DECEConformanceStmt"/>
          </w:rPr>
          <w:t>shall</w:t>
        </w:r>
        <w:r w:rsidRPr="005B504E">
          <w:t xml:space="preserve"> </w:t>
        </w:r>
        <w:r>
          <w:t xml:space="preserve">NOT exceed </w:t>
        </w:r>
      </w:ins>
      <w:ins w:id="9079" w:author="Joe McCrossan" w:date="2014-06-01T21:56:00Z">
        <w:r w:rsidR="00D2767A">
          <w:t>a maximum input bitrate of</w:t>
        </w:r>
      </w:ins>
      <w:ins w:id="9080" w:author="Joe McCrossan" w:date="2014-06-01T21:53:00Z">
        <w:r>
          <w:t xml:space="preserve"> </w:t>
        </w:r>
      </w:ins>
      <w:ins w:id="9081" w:author="Joe McCrossan" w:date="2014-06-01T21:56:00Z">
        <w:r w:rsidR="00D2767A">
          <w:t>40</w:t>
        </w:r>
      </w:ins>
      <w:ins w:id="9082" w:author="Joe McCrossan" w:date="2014-06-01T21:53:00Z">
        <w:r w:rsidRPr="005B504E">
          <w:t>.0x10</w:t>
        </w:r>
        <w:r w:rsidRPr="005B504E">
          <w:rPr>
            <w:vertAlign w:val="superscript"/>
          </w:rPr>
          <w:t>6</w:t>
        </w:r>
        <w:r w:rsidRPr="005B504E">
          <w:t xml:space="preserve"> bits/sec</w:t>
        </w:r>
        <w:r w:rsidR="00D2767A">
          <w:t xml:space="preserve"> maximum bitrate</w:t>
        </w:r>
        <w:r>
          <w:t>. S</w:t>
        </w:r>
        <w:r w:rsidRPr="005B504E">
          <w:t xml:space="preserve">ee Section </w:t>
        </w:r>
        <w:r>
          <w:fldChar w:fldCharType="begin"/>
        </w:r>
        <w:r>
          <w:instrText xml:space="preserve"> REF _Ref247343242 \r \h </w:instrText>
        </w:r>
      </w:ins>
      <w:ins w:id="9083" w:author="Joe McCrossan" w:date="2014-06-01T21:53:00Z">
        <w:r>
          <w:fldChar w:fldCharType="separate"/>
        </w:r>
      </w:ins>
      <w:r w:rsidR="00882477">
        <w:t>4.3.2.4</w:t>
      </w:r>
      <w:ins w:id="9084" w:author="Joe McCrossan" w:date="2014-06-01T21:53:00Z">
        <w:r>
          <w:fldChar w:fldCharType="end"/>
        </w:r>
        <w:r>
          <w:t xml:space="preserve"> </w:t>
        </w:r>
        <w:r w:rsidRPr="005B504E">
          <w:t xml:space="preserve">for more information on the calculation of </w:t>
        </w:r>
        <w:r>
          <w:t>[</w:t>
        </w:r>
        <w:r w:rsidRPr="005B504E">
          <w:t>H264</w:t>
        </w:r>
        <w:r>
          <w:t>]</w:t>
        </w:r>
        <w:r w:rsidRPr="005B504E">
          <w:t xml:space="preserve"> elementary stream maximum bitrate.</w:t>
        </w:r>
        <w:commentRangeEnd w:id="9078"/>
        <w:r>
          <w:rPr>
            <w:rStyle w:val="CommentReference"/>
          </w:rPr>
          <w:commentReference w:id="9078"/>
        </w:r>
      </w:ins>
    </w:p>
    <w:p w14:paraId="17DEF707" w14:textId="77777777" w:rsidR="00352B99" w:rsidRDefault="00352B99" w:rsidP="00352B99">
      <w:pPr>
        <w:pStyle w:val="AnnexA4"/>
        <w:rPr>
          <w:ins w:id="9085" w:author="Joe McCrossan" w:date="2014-06-01T21:53:00Z"/>
        </w:rPr>
      </w:pPr>
      <w:ins w:id="9086" w:author="Joe McCrossan" w:date="2014-06-01T21:53:00Z">
        <w:r w:rsidRPr="005B504E">
          <w:t xml:space="preserve">Constraints on </w:t>
        </w:r>
        <w:r>
          <w:t>[</w:t>
        </w:r>
        <w:r w:rsidRPr="005B504E">
          <w:t>H</w:t>
        </w:r>
        <w:r>
          <w:t>265]</w:t>
        </w:r>
        <w:r w:rsidRPr="005B504E">
          <w:t xml:space="preserve"> Elementary Streams</w:t>
        </w:r>
      </w:ins>
    </w:p>
    <w:p w14:paraId="5FB7788A" w14:textId="77777777" w:rsidR="00352B99" w:rsidRPr="00F00EBE" w:rsidRDefault="00352B99" w:rsidP="00352B99">
      <w:pPr>
        <w:pStyle w:val="AnnexA5"/>
        <w:rPr>
          <w:ins w:id="9087" w:author="Joe McCrossan" w:date="2014-06-01T21:53:00Z"/>
        </w:rPr>
      </w:pPr>
      <w:ins w:id="9088" w:author="Joe McCrossan" w:date="2014-06-01T21:53:00Z">
        <w:r>
          <w:rPr>
            <w:rStyle w:val="CommentReference"/>
          </w:rPr>
          <w:commentReference w:id="9089"/>
        </w:r>
        <w:r>
          <w:rPr>
            <w:rFonts w:ascii="ZWAdobeF" w:hAnsi="ZWAdobeF" w:cs="ZWAdobeF"/>
            <w:spacing w:val="0"/>
            <w:sz w:val="2"/>
            <w:szCs w:val="2"/>
          </w:rPr>
          <w:t xml:space="preserve"> </w:t>
        </w:r>
        <w:r w:rsidRPr="00F00EBE">
          <w:t>Profile</w:t>
        </w:r>
        <w:r>
          <w:t>, Tier</w:t>
        </w:r>
        <w:r w:rsidRPr="00F00EBE">
          <w:t xml:space="preserve"> and Level</w:t>
        </w:r>
      </w:ins>
    </w:p>
    <w:p w14:paraId="1C982B45" w14:textId="77777777" w:rsidR="00352B99" w:rsidRDefault="00352B99" w:rsidP="00352B99">
      <w:pPr>
        <w:pStyle w:val="ListBullet"/>
        <w:numPr>
          <w:ilvl w:val="0"/>
          <w:numId w:val="0"/>
        </w:numPr>
        <w:rPr>
          <w:ins w:id="9090" w:author="Joe McCrossan" w:date="2014-06-01T21:53:00Z"/>
        </w:rPr>
      </w:pPr>
      <w:ins w:id="9091" w:author="Joe McCrossan" w:date="2014-06-01T21:53:00Z">
        <w:r>
          <w:t>[H265] elementary streams conforming to this Media Profile SHALL comply with the following [H265] Profile, Tier and Level constraints:</w:t>
        </w:r>
      </w:ins>
    </w:p>
    <w:p w14:paraId="14C0B9A8" w14:textId="77777777" w:rsidR="00352B99" w:rsidRPr="005B504E" w:rsidRDefault="00352B99" w:rsidP="00352B99">
      <w:pPr>
        <w:pStyle w:val="ListBullet"/>
        <w:rPr>
          <w:ins w:id="9092" w:author="Joe McCrossan" w:date="2014-06-01T21:53:00Z"/>
        </w:rPr>
      </w:pPr>
      <w:ins w:id="9093" w:author="Joe McCrossan" w:date="2014-06-01T21:53:00Z">
        <w:r>
          <w:t>Main</w:t>
        </w:r>
        <w:r w:rsidRPr="005B504E">
          <w:t xml:space="preserve"> Profile </w:t>
        </w:r>
        <w:r>
          <w:t xml:space="preserve">or </w:t>
        </w:r>
        <w:commentRangeStart w:id="9094"/>
        <w:r>
          <w:t xml:space="preserve">Main 10 Profile </w:t>
        </w:r>
        <w:commentRangeEnd w:id="9094"/>
        <w:r>
          <w:rPr>
            <w:rStyle w:val="CommentReference"/>
          </w:rPr>
          <w:commentReference w:id="9094"/>
        </w:r>
        <w:r>
          <w:t>as defined in [H265</w:t>
        </w:r>
        <w:r w:rsidRPr="005B504E">
          <w:t>].</w:t>
        </w:r>
      </w:ins>
    </w:p>
    <w:p w14:paraId="409F0F5D" w14:textId="5612BA52" w:rsidR="00352B99" w:rsidRDefault="00352B99" w:rsidP="00352B99">
      <w:pPr>
        <w:pStyle w:val="ListBullet"/>
        <w:rPr>
          <w:ins w:id="9095" w:author="Joe McCrossan" w:date="2014-06-01T21:53:00Z"/>
        </w:rPr>
      </w:pPr>
      <w:ins w:id="9096" w:author="Joe McCrossan" w:date="2014-06-01T21:53:00Z">
        <w:r>
          <w:t xml:space="preserve">Main Tier </w:t>
        </w:r>
      </w:ins>
      <w:ins w:id="9097" w:author="Joe McCrossan" w:date="2014-06-01T21:57:00Z">
        <w:r w:rsidR="00D2767A">
          <w:t xml:space="preserve">or High Tier </w:t>
        </w:r>
      </w:ins>
      <w:ins w:id="9098" w:author="Joe McCrossan" w:date="2014-06-01T21:53:00Z">
        <w:r>
          <w:t>as defined in [H265].</w:t>
        </w:r>
      </w:ins>
    </w:p>
    <w:p w14:paraId="311D3881" w14:textId="77777777" w:rsidR="00352B99" w:rsidRPr="00FA7967" w:rsidRDefault="00352B99" w:rsidP="00352B99">
      <w:pPr>
        <w:pStyle w:val="ListBullet"/>
        <w:rPr>
          <w:ins w:id="9099" w:author="Joe McCrossan" w:date="2014-06-01T21:53:00Z"/>
        </w:rPr>
      </w:pPr>
      <w:commentRangeStart w:id="9100"/>
      <w:ins w:id="9101" w:author="Joe McCrossan" w:date="2014-06-01T21:53:00Z">
        <w:r>
          <w:t xml:space="preserve">Up to </w:t>
        </w:r>
        <w:r w:rsidRPr="005B504E">
          <w:t xml:space="preserve">Level </w:t>
        </w:r>
        <w:r>
          <w:t>4.1</w:t>
        </w:r>
        <w:r w:rsidRPr="005B504E">
          <w:t xml:space="preserve"> </w:t>
        </w:r>
        <w:r>
          <w:t>as defined in [H265</w:t>
        </w:r>
        <w:r w:rsidRPr="005B504E">
          <w:t>]</w:t>
        </w:r>
        <w:r>
          <w:t>.</w:t>
        </w:r>
        <w:commentRangeEnd w:id="9100"/>
        <w:r>
          <w:rPr>
            <w:rStyle w:val="CommentReference"/>
          </w:rPr>
          <w:commentReference w:id="9100"/>
        </w:r>
      </w:ins>
    </w:p>
    <w:p w14:paraId="490D7EE9" w14:textId="77777777" w:rsidR="00352B99" w:rsidRPr="00F00EBE" w:rsidRDefault="00352B99" w:rsidP="00352B99">
      <w:pPr>
        <w:pStyle w:val="AnnexA5"/>
        <w:rPr>
          <w:ins w:id="9102" w:author="Joe McCrossan" w:date="2014-06-01T21:53:00Z"/>
        </w:rPr>
      </w:pPr>
      <w:ins w:id="9103" w:author="Joe McCrossan" w:date="2014-06-01T21:53:00Z">
        <w:r>
          <w:t>Maximum Bitr</w:t>
        </w:r>
        <w:r w:rsidRPr="00F00EBE">
          <w:t>ate</w:t>
        </w:r>
      </w:ins>
    </w:p>
    <w:p w14:paraId="25CA8684" w14:textId="594C391F" w:rsidR="00352B99" w:rsidRDefault="00352B99" w:rsidP="00352B99">
      <w:pPr>
        <w:pStyle w:val="ListBullet"/>
        <w:numPr>
          <w:ilvl w:val="0"/>
          <w:numId w:val="0"/>
        </w:numPr>
        <w:tabs>
          <w:tab w:val="clear" w:pos="360"/>
          <w:tab w:val="left" w:pos="-1710"/>
        </w:tabs>
        <w:rPr>
          <w:ins w:id="9104" w:author="Joe McCrossan" w:date="2014-06-01T21:53:00Z"/>
        </w:rPr>
      </w:pPr>
      <w:ins w:id="9105" w:author="Joe McCrossan" w:date="2014-06-01T21:53:00Z">
        <w:r>
          <w:t xml:space="preserve">[H265] elementary streams </w:t>
        </w:r>
        <w:commentRangeStart w:id="9106"/>
        <w:r>
          <w:t>conforming to this P</w:t>
        </w:r>
        <w:r w:rsidRPr="005B504E">
          <w:t xml:space="preserve">rofile </w:t>
        </w:r>
        <w:r w:rsidRPr="005B504E">
          <w:rPr>
            <w:rStyle w:val="DECEConformanceStmt"/>
          </w:rPr>
          <w:t>shall</w:t>
        </w:r>
        <w:r w:rsidRPr="005B504E">
          <w:t xml:space="preserve"> </w:t>
        </w:r>
        <w:r>
          <w:t xml:space="preserve">NOT exceed </w:t>
        </w:r>
      </w:ins>
      <w:ins w:id="9107" w:author="Joe McCrossan" w:date="2014-06-01T21:57:00Z">
        <w:r w:rsidR="00D2767A">
          <w:t>a</w:t>
        </w:r>
      </w:ins>
      <w:ins w:id="9108" w:author="Joe McCrossan" w:date="2014-06-01T21:53:00Z">
        <w:r>
          <w:t xml:space="preserve"> maximum </w:t>
        </w:r>
      </w:ins>
      <w:ins w:id="9109" w:author="Joe McCrossan" w:date="2014-06-01T21:58:00Z">
        <w:r w:rsidR="00D2767A">
          <w:t xml:space="preserve">input bitrate of </w:t>
        </w:r>
      </w:ins>
      <w:ins w:id="9110" w:author="Joe McCrossan" w:date="2014-06-01T21:53:00Z">
        <w:r w:rsidR="00D2767A">
          <w:t>4</w:t>
        </w:r>
        <w:r>
          <w:t>0.</w:t>
        </w:r>
        <w:r w:rsidRPr="005B504E">
          <w:t>0x10</w:t>
        </w:r>
        <w:r w:rsidRPr="005B504E">
          <w:rPr>
            <w:vertAlign w:val="superscript"/>
          </w:rPr>
          <w:t>6</w:t>
        </w:r>
        <w:r>
          <w:t xml:space="preserve"> bits/sec maximum bitrate). S</w:t>
        </w:r>
        <w:r w:rsidRPr="005B504E">
          <w:t xml:space="preserve">ee Section </w:t>
        </w:r>
        <w:r>
          <w:fldChar w:fldCharType="begin"/>
        </w:r>
        <w:r>
          <w:instrText xml:space="preserve"> REF _Ref247356154 \r \h </w:instrText>
        </w:r>
      </w:ins>
      <w:ins w:id="9111" w:author="Joe McCrossan" w:date="2014-06-01T21:53:00Z">
        <w:r>
          <w:fldChar w:fldCharType="separate"/>
        </w:r>
      </w:ins>
      <w:r w:rsidR="00882477">
        <w:t>4.4.2.4</w:t>
      </w:r>
      <w:ins w:id="9112" w:author="Joe McCrossan" w:date="2014-06-01T21:53:00Z">
        <w:r>
          <w:fldChar w:fldCharType="end"/>
        </w:r>
        <w:r>
          <w:t xml:space="preserve"> </w:t>
        </w:r>
        <w:r w:rsidRPr="005B504E">
          <w:t xml:space="preserve">for more information on the calculation </w:t>
        </w:r>
        <w:r>
          <w:t>of [H265]</w:t>
        </w:r>
        <w:r w:rsidRPr="005B504E">
          <w:t xml:space="preserve"> ele</w:t>
        </w:r>
        <w:r>
          <w:t>mentary stream maximum bitrate.</w:t>
        </w:r>
        <w:commentRangeEnd w:id="9106"/>
        <w:r>
          <w:rPr>
            <w:rStyle w:val="CommentReference"/>
          </w:rPr>
          <w:commentReference w:id="9106"/>
        </w:r>
      </w:ins>
    </w:p>
    <w:p w14:paraId="65972F92" w14:textId="77777777" w:rsidR="00352B99" w:rsidRPr="003A2A30" w:rsidRDefault="00352B99" w:rsidP="00352B99">
      <w:pPr>
        <w:pStyle w:val="AnnexA4"/>
        <w:rPr>
          <w:ins w:id="9113" w:author="Joe McCrossan" w:date="2014-06-01T21:53:00Z"/>
          <w:color w:val="000000" w:themeColor="text1"/>
        </w:rPr>
      </w:pPr>
      <w:ins w:id="9114" w:author="Joe McCrossan" w:date="2014-06-01T21:53:00Z">
        <w:r>
          <w:t xml:space="preserve">Constraints on </w:t>
        </w:r>
        <w:r w:rsidRPr="003A2A30">
          <w:rPr>
            <w:color w:val="000000" w:themeColor="text1"/>
          </w:rPr>
          <w:t>Color</w:t>
        </w:r>
      </w:ins>
    </w:p>
    <w:p w14:paraId="7408E806" w14:textId="77777777" w:rsidR="00352B99" w:rsidRDefault="00352B99" w:rsidP="00352B99">
      <w:pPr>
        <w:rPr>
          <w:ins w:id="9115" w:author="Joe McCrossan" w:date="2014-06-01T21:53:00Z"/>
        </w:rPr>
      </w:pPr>
      <w:ins w:id="9116" w:author="Joe McCrossan" w:date="2014-06-01T21:53:00Z">
        <w:r>
          <w:t>NAL Structured Video streams conforming to this Media P</w:t>
        </w:r>
        <w:r w:rsidRPr="005B504E">
          <w:t>rofile</w:t>
        </w:r>
        <w:r>
          <w:t>:</w:t>
        </w:r>
      </w:ins>
    </w:p>
    <w:p w14:paraId="14BA3547" w14:textId="77777777" w:rsidR="00352B99" w:rsidRDefault="00352B99" w:rsidP="00352B99">
      <w:pPr>
        <w:pStyle w:val="ListParagraph"/>
        <w:numPr>
          <w:ilvl w:val="0"/>
          <w:numId w:val="59"/>
        </w:numPr>
        <w:rPr>
          <w:ins w:id="9117" w:author="Joe McCrossan" w:date="2014-06-01T21:53:00Z"/>
        </w:rPr>
      </w:pPr>
      <w:ins w:id="9118" w:author="Joe McCrossan" w:date="2014-06-01T21:53:00Z">
        <w:r>
          <w:rPr>
            <w:rStyle w:val="DECEConformanceStmt"/>
          </w:rPr>
          <w:t>SHALL</w:t>
        </w:r>
        <w:r w:rsidRPr="005B504E">
          <w:t xml:space="preserve"> be encoded </w:t>
        </w:r>
        <w:r>
          <w:t>using</w:t>
        </w:r>
        <w:r w:rsidRPr="005B504E">
          <w:t xml:space="preserve"> the color parameters </w:t>
        </w:r>
        <w:r>
          <w:t xml:space="preserve">and </w:t>
        </w:r>
        <w:r w:rsidRPr="00C67D03">
          <w:t>opto-electronic transfer characteristic</w:t>
        </w:r>
        <w:r>
          <w:t xml:space="preserve"> </w:t>
        </w:r>
        <w:r w:rsidRPr="005B504E">
          <w:t>defined by [R709].</w:t>
        </w:r>
      </w:ins>
    </w:p>
    <w:p w14:paraId="469AAB73" w14:textId="77777777" w:rsidR="00352B99" w:rsidRDefault="00352B99" w:rsidP="00352B99">
      <w:pPr>
        <w:pStyle w:val="ListParagraph"/>
        <w:numPr>
          <w:ilvl w:val="0"/>
          <w:numId w:val="59"/>
        </w:numPr>
        <w:rPr>
          <w:ins w:id="9119" w:author="Joe McCrossan" w:date="2014-06-01T21:53:00Z"/>
        </w:rPr>
      </w:pPr>
      <w:ins w:id="9120" w:author="Joe McCrossan" w:date="2014-06-01T21:53:00Z">
        <w:r w:rsidRPr="005B504E">
          <w:rPr>
            <w:rStyle w:val="DECEConformanceStmt"/>
          </w:rPr>
          <w:t>SHALL</w:t>
        </w:r>
        <w:r w:rsidRPr="005B504E">
          <w:t xml:space="preserve"> have </w:t>
        </w:r>
        <w:r>
          <w:t xml:space="preserve">the following </w:t>
        </w:r>
        <w:r w:rsidRPr="005B504E">
          <w:t>pre-determined values:</w:t>
        </w:r>
      </w:ins>
    </w:p>
    <w:p w14:paraId="36B03FA2" w14:textId="77777777" w:rsidR="00352B99" w:rsidRDefault="00352B99" w:rsidP="00352B99">
      <w:pPr>
        <w:pStyle w:val="ListParagraph"/>
        <w:numPr>
          <w:ilvl w:val="0"/>
          <w:numId w:val="63"/>
        </w:numPr>
        <w:rPr>
          <w:ins w:id="9121" w:author="Joe McCrossan" w:date="2014-06-01T21:53:00Z"/>
        </w:rPr>
      </w:pPr>
      <w:ins w:id="9122" w:author="Joe McCrossan" w:date="2014-06-01T21:53:00Z">
        <w:r w:rsidRPr="005B504E">
          <w:rPr>
            <w:rStyle w:val="DECEvariable"/>
            <w:noProof w:val="0"/>
          </w:rPr>
          <w:t>video_full_range_flag</w:t>
        </w:r>
        <w:r w:rsidRPr="005B504E">
          <w:t xml:space="preserve">, if present, </w:t>
        </w:r>
        <w:r w:rsidRPr="005B504E">
          <w:rPr>
            <w:rStyle w:val="DECEConformanceStmt"/>
          </w:rPr>
          <w:t>SHALL</w:t>
        </w:r>
        <w:r w:rsidRPr="005B504E">
          <w:t xml:space="preserve"> be set to 0</w:t>
        </w:r>
        <w:r>
          <w:t>.</w:t>
        </w:r>
        <w:r w:rsidRPr="005B504E">
          <w:t xml:space="preserve"> </w:t>
        </w:r>
      </w:ins>
    </w:p>
    <w:p w14:paraId="2285F010" w14:textId="77777777" w:rsidR="00352B99" w:rsidRPr="00935668" w:rsidRDefault="00352B99" w:rsidP="00352B99">
      <w:pPr>
        <w:pStyle w:val="AnnexA4"/>
        <w:rPr>
          <w:ins w:id="9123" w:author="Joe McCrossan" w:date="2014-06-01T21:53:00Z"/>
        </w:rPr>
      </w:pPr>
      <w:ins w:id="9124" w:author="Joe McCrossan" w:date="2014-06-01T21:53:00Z">
        <w:r>
          <w:t xml:space="preserve">Constraints on </w:t>
        </w:r>
        <w:r>
          <w:rPr>
            <w:rStyle w:val="CommentReference"/>
            <w:b w:val="0"/>
            <w:color w:val="auto"/>
            <w:spacing w:val="0"/>
          </w:rPr>
          <w:commentReference w:id="9125"/>
        </w:r>
        <w:r>
          <w:rPr>
            <w:color w:val="auto"/>
          </w:rPr>
          <w:t>Picture Formats</w:t>
        </w:r>
      </w:ins>
    </w:p>
    <w:p w14:paraId="075750DC" w14:textId="77777777" w:rsidR="00352B99" w:rsidRDefault="00352B99" w:rsidP="00352B99">
      <w:pPr>
        <w:rPr>
          <w:ins w:id="9126" w:author="Joe McCrossan" w:date="2014-06-01T21:53:00Z"/>
        </w:rPr>
      </w:pPr>
      <w:ins w:id="9127" w:author="Joe McCrossan" w:date="2014-06-01T21:53:00Z">
        <w:r>
          <w:t xml:space="preserve">NAL Structured Video streams </w:t>
        </w:r>
        <w:r w:rsidRPr="005B504E">
          <w:t xml:space="preserve">conforming to this </w:t>
        </w:r>
        <w:r>
          <w:t>Media P</w:t>
        </w:r>
        <w:r w:rsidRPr="005B504E">
          <w:t xml:space="preserve">rofile </w:t>
        </w:r>
        <w:r>
          <w:t>SHALL NOT exceed the following coded picture format constraints:</w:t>
        </w:r>
      </w:ins>
    </w:p>
    <w:p w14:paraId="3BC5C07E" w14:textId="77777777" w:rsidR="00352B99" w:rsidRDefault="00352B99" w:rsidP="00352B99">
      <w:pPr>
        <w:pStyle w:val="ListParagraph"/>
        <w:numPr>
          <w:ilvl w:val="0"/>
          <w:numId w:val="53"/>
        </w:numPr>
        <w:rPr>
          <w:ins w:id="9128" w:author="Joe McCrossan" w:date="2014-06-01T21:53:00Z"/>
        </w:rPr>
      </w:pPr>
      <w:ins w:id="9129" w:author="Joe McCrossan" w:date="2014-06-01T21:53:00Z">
        <w:r>
          <w:t>Maximum encoded vertical sample count of 1080 samples.</w:t>
        </w:r>
      </w:ins>
    </w:p>
    <w:p w14:paraId="6BB7A5C9" w14:textId="21345EC9" w:rsidR="00D2767A" w:rsidRDefault="00352B99" w:rsidP="00D2767A">
      <w:pPr>
        <w:pStyle w:val="ListParagraph"/>
        <w:numPr>
          <w:ilvl w:val="0"/>
          <w:numId w:val="53"/>
        </w:numPr>
        <w:rPr>
          <w:ins w:id="9130" w:author="Joe McCrossan" w:date="2014-06-01T22:00:00Z"/>
        </w:rPr>
      </w:pPr>
      <w:ins w:id="9131" w:author="Joe McCrossan" w:date="2014-06-01T21:53:00Z">
        <w:r>
          <w:t>Maximum frame rate of 60000</w:t>
        </w:r>
        <w:r w:rsidRPr="00913573">
          <w:t>÷1000</w:t>
        </w:r>
        <w:r>
          <w:t xml:space="preserve"> (frame rate is calculated as per Section </w:t>
        </w:r>
        <w:r>
          <w:fldChar w:fldCharType="begin"/>
        </w:r>
        <w:r>
          <w:instrText xml:space="preserve"> REF _Ref262722996 \r \h </w:instrText>
        </w:r>
      </w:ins>
      <w:ins w:id="9132" w:author="Joe McCrossan" w:date="2014-06-01T21:53:00Z">
        <w:r>
          <w:fldChar w:fldCharType="separate"/>
        </w:r>
      </w:ins>
      <w:r w:rsidR="00882477">
        <w:t>4.3.2.5</w:t>
      </w:r>
      <w:ins w:id="9133" w:author="Joe McCrossan" w:date="2014-06-01T21:53:00Z">
        <w:r>
          <w:fldChar w:fldCharType="end"/>
        </w:r>
        <w:r>
          <w:t xml:space="preserve"> and Section </w:t>
        </w:r>
        <w:r>
          <w:fldChar w:fldCharType="begin"/>
        </w:r>
        <w:r>
          <w:instrText xml:space="preserve"> REF _Ref262723000 \r \h </w:instrText>
        </w:r>
      </w:ins>
      <w:ins w:id="9134" w:author="Joe McCrossan" w:date="2014-06-01T21:53:00Z">
        <w:r>
          <w:fldChar w:fldCharType="separate"/>
        </w:r>
      </w:ins>
      <w:r w:rsidR="00882477">
        <w:t>4.4.2.6</w:t>
      </w:r>
      <w:ins w:id="9135" w:author="Joe McCrossan" w:date="2014-06-01T21:53:00Z">
        <w:r>
          <w:fldChar w:fldCharType="end"/>
        </w:r>
        <w:r>
          <w:t>).</w:t>
        </w:r>
      </w:ins>
    </w:p>
    <w:p w14:paraId="2363CC25" w14:textId="3426FD3F" w:rsidR="00D2767A" w:rsidRDefault="00D2767A" w:rsidP="00D2767A">
      <w:pPr>
        <w:pStyle w:val="AnnexA3"/>
        <w:rPr>
          <w:ins w:id="9136" w:author="Joe McCrossan" w:date="2014-06-01T22:00:00Z"/>
        </w:rPr>
      </w:pPr>
      <w:bookmarkStart w:id="9137" w:name="_Toc263281029"/>
      <w:ins w:id="9138" w:author="Joe McCrossan" w:date="2014-06-01T22:00:00Z">
        <w:r w:rsidRPr="005B504E">
          <w:t xml:space="preserve">Constraints on </w:t>
        </w:r>
        <w:r>
          <w:t>Audio</w:t>
        </w:r>
        <w:bookmarkEnd w:id="9137"/>
      </w:ins>
    </w:p>
    <w:p w14:paraId="35A1D378" w14:textId="47D1C9E1" w:rsidR="00503602" w:rsidRDefault="00D2767A" w:rsidP="00E04512">
      <w:pPr>
        <w:rPr>
          <w:ins w:id="9139" w:author="Joe McCrossan" w:date="2014-06-01T22:02:00Z"/>
        </w:rPr>
      </w:pPr>
      <w:ins w:id="9140" w:author="Joe McCrossan" w:date="2014-06-01T22:01:00Z">
        <w:r>
          <w:t>Audio tracks conforming to this Media P</w:t>
        </w:r>
        <w:r w:rsidRPr="005B504E">
          <w:t xml:space="preserve">rofile </w:t>
        </w:r>
        <w:r w:rsidRPr="005B504E">
          <w:rPr>
            <w:rStyle w:val="DECEConformanceStmt"/>
          </w:rPr>
          <w:t>shall</w:t>
        </w:r>
        <w:r w:rsidRPr="005B504E">
          <w:t xml:space="preserve"> comply with all of the requirements and constraints defined in</w:t>
        </w:r>
        <w:r>
          <w:t xml:space="preserve"> Annex </w:t>
        </w:r>
        <w:r>
          <w:fldChar w:fldCharType="begin"/>
        </w:r>
        <w:r>
          <w:instrText xml:space="preserve"> REF _Ref263279445 \r \h </w:instrText>
        </w:r>
      </w:ins>
      <w:r>
        <w:fldChar w:fldCharType="separate"/>
      </w:r>
      <w:ins w:id="9141" w:author="Joe McCrossan" w:date="2014-06-01T22:25:00Z">
        <w:r w:rsidR="00882477">
          <w:t>B.3.4</w:t>
        </w:r>
      </w:ins>
      <w:ins w:id="9142" w:author="Joe McCrossan" w:date="2014-06-01T22:01:00Z">
        <w:r>
          <w:fldChar w:fldCharType="end"/>
        </w:r>
        <w:r>
          <w:t>.</w:t>
        </w:r>
      </w:ins>
    </w:p>
    <w:p w14:paraId="3E7BE58F" w14:textId="3E8332D7" w:rsidR="00D2767A" w:rsidRDefault="00D2767A" w:rsidP="00D2767A">
      <w:pPr>
        <w:pStyle w:val="AnnexA3"/>
        <w:rPr>
          <w:ins w:id="9143" w:author="Joe McCrossan" w:date="2014-06-01T22:02:00Z"/>
        </w:rPr>
      </w:pPr>
      <w:bookmarkStart w:id="9144" w:name="_Toc263281030"/>
      <w:ins w:id="9145" w:author="Joe McCrossan" w:date="2014-06-01T22:02:00Z">
        <w:r w:rsidRPr="005B504E">
          <w:t xml:space="preserve">Constraints on </w:t>
        </w:r>
        <w:r>
          <w:t>Subtitles</w:t>
        </w:r>
        <w:bookmarkEnd w:id="9144"/>
      </w:ins>
    </w:p>
    <w:p w14:paraId="32227EB5" w14:textId="1A964574" w:rsidR="00D2767A" w:rsidRPr="005B504E" w:rsidRDefault="00D2767A" w:rsidP="00D2767A">
      <w:pPr>
        <w:rPr>
          <w:ins w:id="9146" w:author="Joe McCrossan" w:date="2014-06-01T22:02:00Z"/>
        </w:rPr>
      </w:pPr>
      <w:ins w:id="9147" w:author="Joe McCrossan" w:date="2014-06-01T22:02:00Z">
        <w:r>
          <w:t>Subtitle tracks conforming to this Media P</w:t>
        </w:r>
        <w:r w:rsidRPr="005B504E">
          <w:t xml:space="preserve">rofile </w:t>
        </w:r>
        <w:r w:rsidRPr="005B504E">
          <w:rPr>
            <w:rStyle w:val="DECEConformanceStmt"/>
          </w:rPr>
          <w:t>shall</w:t>
        </w:r>
        <w:r w:rsidRPr="005B504E">
          <w:t xml:space="preserve"> comply with all of the requirements and constraints defined in</w:t>
        </w:r>
        <w:r>
          <w:t xml:space="preserve"> Annex </w:t>
        </w:r>
        <w:r>
          <w:fldChar w:fldCharType="begin"/>
        </w:r>
        <w:r>
          <w:instrText xml:space="preserve"> REF _Ref263279472 \r \h </w:instrText>
        </w:r>
      </w:ins>
      <w:r>
        <w:fldChar w:fldCharType="separate"/>
      </w:r>
      <w:ins w:id="9148" w:author="Joe McCrossan" w:date="2014-06-01T22:25:00Z">
        <w:r w:rsidR="00882477">
          <w:t>B.3.5</w:t>
        </w:r>
      </w:ins>
      <w:ins w:id="9149" w:author="Joe McCrossan" w:date="2014-06-01T22:02:00Z">
        <w:r>
          <w:fldChar w:fldCharType="end"/>
        </w:r>
        <w:r>
          <w:t>.</w:t>
        </w:r>
      </w:ins>
    </w:p>
    <w:p w14:paraId="0DE8FE99" w14:textId="77777777" w:rsidR="00D2767A" w:rsidRPr="005B504E" w:rsidRDefault="00D2767A" w:rsidP="00E04512"/>
    <w:p w14:paraId="29AD52A6" w14:textId="03F1C963" w:rsidR="00E04512" w:rsidRPr="005B504E" w:rsidRDefault="0034022E" w:rsidP="000650E4">
      <w:pPr>
        <w:pStyle w:val="AnnexA"/>
        <w:autoSpaceDE w:val="0"/>
        <w:rPr>
          <w:color w:val="auto"/>
        </w:rPr>
      </w:pPr>
      <w:del w:id="9150" w:author="Joe McCrossan" w:date="2014-03-16T14:56:00Z">
        <w:r w:rsidRPr="005B504E" w:rsidDel="00213C83">
          <w:rPr>
            <w:color w:val="auto"/>
          </w:rPr>
          <w:delText xml:space="preserve">Subtitle Language Considerations </w:delText>
        </w:r>
      </w:del>
      <w:bookmarkStart w:id="9151" w:name="_Ref262738186"/>
      <w:bookmarkStart w:id="9152" w:name="_Toc263281031"/>
      <w:ins w:id="9153" w:author="Joe McCrossan" w:date="2014-03-16T14:56:00Z">
        <w:r w:rsidR="00213C83">
          <w:rPr>
            <w:color w:val="auto"/>
          </w:rPr>
          <w:t>Delivery Targets</w:t>
        </w:r>
      </w:ins>
      <w:bookmarkEnd w:id="9151"/>
      <w:bookmarkEnd w:id="9152"/>
    </w:p>
    <w:p w14:paraId="0695FE6D" w14:textId="2E397DB4" w:rsidR="00341D26" w:rsidRDefault="00341D26">
      <w:pPr>
        <w:pStyle w:val="AnnexA2"/>
        <w:autoSpaceDE w:val="0"/>
        <w:rPr>
          <w:ins w:id="9154" w:author="Joe McCrossan" w:date="2014-06-01T15:09:00Z"/>
        </w:rPr>
        <w:pPrChange w:id="9155" w:author="Joe McCrossan" w:date="2014-05-26T22:12:00Z">
          <w:pPr>
            <w:widowControl w:val="0"/>
            <w:autoSpaceDE w:val="0"/>
            <w:autoSpaceDN w:val="0"/>
            <w:adjustRightInd w:val="0"/>
          </w:pPr>
        </w:pPrChange>
      </w:pPr>
      <w:bookmarkStart w:id="9156" w:name="_Toc263281032"/>
      <w:bookmarkStart w:id="9157" w:name="_Toc308175016"/>
      <w:ins w:id="9158" w:author="Joe McCrossan" w:date="2014-06-01T15:09:00Z">
        <w:r>
          <w:rPr>
            <w:color w:val="auto"/>
          </w:rPr>
          <w:t>General</w:t>
        </w:r>
        <w:bookmarkEnd w:id="9156"/>
      </w:ins>
    </w:p>
    <w:p w14:paraId="26C26D13" w14:textId="095DA2A9" w:rsidR="00341D26" w:rsidRDefault="00341D26">
      <w:pPr>
        <w:pStyle w:val="AnnexA3"/>
        <w:rPr>
          <w:ins w:id="9159" w:author="Joe McCrossan" w:date="2014-06-01T15:10:00Z"/>
        </w:rPr>
        <w:pPrChange w:id="9160" w:author="Joe McCrossan" w:date="2014-06-01T15:10:00Z">
          <w:pPr/>
        </w:pPrChange>
      </w:pPr>
      <w:bookmarkStart w:id="9161" w:name="_Ref263254897"/>
      <w:bookmarkStart w:id="9162" w:name="_Toc263281033"/>
      <w:ins w:id="9163" w:author="Joe McCrossan" w:date="2014-06-01T15:10:00Z">
        <w:r w:rsidRPr="005B504E">
          <w:t>Constraints on File Structure</w:t>
        </w:r>
        <w:bookmarkEnd w:id="9161"/>
        <w:bookmarkEnd w:id="9162"/>
      </w:ins>
    </w:p>
    <w:p w14:paraId="7873BA8E" w14:textId="0C301947" w:rsidR="00341D26" w:rsidRPr="005B504E" w:rsidRDefault="00341D26" w:rsidP="00341D26">
      <w:pPr>
        <w:rPr>
          <w:ins w:id="9164" w:author="Joe McCrossan" w:date="2014-06-01T15:10:00Z"/>
        </w:rPr>
      </w:pPr>
      <w:ins w:id="9165" w:author="Joe McCrossan" w:date="2014-06-01T15:10:00Z">
        <w:r>
          <w:t>DCCs</w:t>
        </w:r>
        <w:r w:rsidRPr="005B504E">
          <w:t xml:space="preserv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41544937 \w \h  \* MERGEFORMAT </w:instrText>
        </w:r>
      </w:ins>
      <w:ins w:id="9166" w:author="Joe McCrossan" w:date="2014-06-01T15:10:00Z">
        <w:r>
          <w:fldChar w:fldCharType="separate"/>
        </w:r>
        <w:r>
          <w:t>2</w:t>
        </w:r>
        <w:r>
          <w:fldChar w:fldCharType="end"/>
        </w:r>
        <w:r w:rsidRPr="005B504E">
          <w:t xml:space="preserve">, </w:t>
        </w:r>
        <w:r>
          <w:fldChar w:fldCharType="begin" w:fldLock="1"/>
        </w:r>
        <w:r>
          <w:instrText xml:space="preserve"> REF _Ref142956774 \h  \* MERGEFORMAT </w:instrText>
        </w:r>
      </w:ins>
      <w:ins w:id="9167" w:author="Joe McCrossan" w:date="2014-06-01T15:10:00Z">
        <w:r>
          <w:fldChar w:fldCharType="separate"/>
        </w:r>
        <w:r w:rsidRPr="005B504E">
          <w:t>The Common File Format</w:t>
        </w:r>
        <w:r>
          <w:fldChar w:fldCharType="end"/>
        </w:r>
        <w:r w:rsidRPr="005B504E">
          <w:t xml:space="preserve">, with the additional constraints defined </w:t>
        </w:r>
        <w:r>
          <w:t>as follows:</w:t>
        </w:r>
      </w:ins>
    </w:p>
    <w:p w14:paraId="0AC8DAD7" w14:textId="77777777" w:rsidR="00341D26" w:rsidRDefault="00341D26" w:rsidP="00341D26">
      <w:pPr>
        <w:pStyle w:val="ListBullet"/>
        <w:rPr>
          <w:ins w:id="9168" w:author="Joe McCrossan" w:date="2014-06-01T15:10:00Z"/>
        </w:rPr>
      </w:pPr>
      <w:ins w:id="9169" w:author="Joe McCrossan" w:date="2014-06-01T15:10:00Z">
        <w:r>
          <w:t xml:space="preserve">The DCC Movie Fragment </w:t>
        </w:r>
        <w:r w:rsidRPr="005B504E">
          <w:rPr>
            <w:rStyle w:val="DECEConformanceStmt"/>
          </w:rPr>
          <w:t>SHALL</w:t>
        </w:r>
        <w:r w:rsidRPr="005B504E">
          <w:t xml:space="preserve"> </w:t>
        </w:r>
        <w:r>
          <w:t xml:space="preserve">contain one </w:t>
        </w:r>
        <w:r w:rsidRPr="005B504E">
          <w:t>Media Data Box (</w:t>
        </w:r>
        <w:r w:rsidRPr="005B504E">
          <w:rPr>
            <w:rStyle w:val="DECE4CC"/>
            <w:noProof w:val="0"/>
          </w:rPr>
          <w:t>‘mdat’</w:t>
        </w:r>
        <w:r w:rsidRPr="005B504E">
          <w:t>)</w:t>
        </w:r>
        <w:r>
          <w:t>.</w:t>
        </w:r>
        <w:r w:rsidRPr="005B504E">
          <w:t xml:space="preserve"> </w:t>
        </w:r>
      </w:ins>
    </w:p>
    <w:p w14:paraId="02260808" w14:textId="77777777" w:rsidR="00341D26" w:rsidRDefault="00341D26" w:rsidP="00341D26">
      <w:pPr>
        <w:pStyle w:val="AnnexA3"/>
        <w:rPr>
          <w:ins w:id="9170" w:author="Joe McCrossan" w:date="2014-06-01T15:10:00Z"/>
        </w:rPr>
      </w:pPr>
      <w:bookmarkStart w:id="9171" w:name="_Ref263171746"/>
      <w:bookmarkStart w:id="9172" w:name="_Toc263281034"/>
      <w:ins w:id="9173" w:author="Joe McCrossan" w:date="2014-06-01T15:10:00Z">
        <w:r w:rsidRPr="005B504E">
          <w:t xml:space="preserve">Constraints on </w:t>
        </w:r>
        <w:r>
          <w:t>Video</w:t>
        </w:r>
        <w:bookmarkEnd w:id="9171"/>
        <w:bookmarkEnd w:id="9172"/>
      </w:ins>
    </w:p>
    <w:p w14:paraId="3C60A825" w14:textId="77777777" w:rsidR="00341D26" w:rsidRPr="005B504E" w:rsidRDefault="00341D26" w:rsidP="00341D26">
      <w:pPr>
        <w:rPr>
          <w:ins w:id="9174" w:author="Joe McCrossan" w:date="2014-06-01T15:10:00Z"/>
        </w:rPr>
      </w:pPr>
      <w:ins w:id="9175" w:author="Joe McCrossan" w:date="2014-06-01T15:10:00Z">
        <w:r>
          <w:t>DCCs</w:t>
        </w:r>
        <w:r w:rsidRPr="005B504E">
          <w:t xml:space="preserve"> conforming to </w:t>
        </w:r>
        <w:r>
          <w:t>a Download</w:t>
        </w:r>
        <w:r w:rsidRPr="005B504E">
          <w:t xml:space="preserve"> </w:t>
        </w:r>
        <w:r>
          <w:t>Delivery Target</w:t>
        </w:r>
        <w:r w:rsidRPr="005B504E">
          <w:t xml:space="preserv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686 \w \h  \* MERGEFORMAT </w:instrText>
        </w:r>
      </w:ins>
      <w:ins w:id="9176" w:author="Joe McCrossan" w:date="2014-06-01T15:10:00Z">
        <w:r>
          <w:fldChar w:fldCharType="separate"/>
        </w:r>
        <w:r>
          <w:t>4</w:t>
        </w:r>
        <w:r>
          <w:fldChar w:fldCharType="end"/>
        </w:r>
        <w:r w:rsidRPr="005B504E">
          <w:t xml:space="preserve">, </w:t>
        </w:r>
        <w:r>
          <w:fldChar w:fldCharType="begin" w:fldLock="1"/>
        </w:r>
        <w:r>
          <w:instrText xml:space="preserve"> REF _Ref139987686 \h  \* MERGEFORMAT </w:instrText>
        </w:r>
      </w:ins>
      <w:ins w:id="9177" w:author="Joe McCrossan" w:date="2014-06-01T15:10:00Z">
        <w:r>
          <w:fldChar w:fldCharType="separate"/>
        </w:r>
        <w:r w:rsidRPr="005B504E">
          <w:t>Video Elementary Streams</w:t>
        </w:r>
        <w:r>
          <w:fldChar w:fldCharType="end"/>
        </w:r>
        <w:r w:rsidRPr="005B504E">
          <w:t xml:space="preserve">, with the additional constraints defined </w:t>
        </w:r>
        <w:r>
          <w:t>as follows:</w:t>
        </w:r>
      </w:ins>
    </w:p>
    <w:p w14:paraId="631F6E05" w14:textId="77777777" w:rsidR="00341D26" w:rsidRDefault="00341D26" w:rsidP="00341D26">
      <w:pPr>
        <w:pStyle w:val="ListBullet"/>
        <w:rPr>
          <w:ins w:id="9178" w:author="Joe McCrossan" w:date="2014-06-01T15:10:00Z"/>
        </w:rPr>
      </w:pPr>
      <w:ins w:id="9179" w:author="Joe McCrossan" w:date="2014-06-01T15:10:00Z">
        <w:r w:rsidRPr="005B504E">
          <w:t xml:space="preserve">Every video track fragment except the last fragment of a video track </w:t>
        </w:r>
        <w:r w:rsidRPr="005B504E">
          <w:rPr>
            <w:rStyle w:val="DECEConformanceStmt"/>
          </w:rPr>
          <w:t>shall</w:t>
        </w:r>
        <w:r w:rsidRPr="005B504E">
          <w:t xml:space="preserve"> have a duration of at least one second.  The last track fragment of a video track </w:t>
        </w:r>
        <w:r w:rsidRPr="005B504E">
          <w:rPr>
            <w:rStyle w:val="DECEConformanceStmt"/>
          </w:rPr>
          <w:t>may</w:t>
        </w:r>
        <w:r w:rsidRPr="005B504E">
          <w:t xml:space="preserve"> have a duration of less than one second.</w:t>
        </w:r>
      </w:ins>
    </w:p>
    <w:p w14:paraId="47CC9786" w14:textId="77777777" w:rsidR="00341D26" w:rsidRDefault="00341D26" w:rsidP="00341D26">
      <w:pPr>
        <w:pStyle w:val="ListBullet"/>
        <w:rPr>
          <w:ins w:id="9180" w:author="Joe McCrossan" w:date="2014-06-01T15:10:00Z"/>
        </w:rPr>
      </w:pPr>
      <w:commentRangeStart w:id="9181"/>
      <w:ins w:id="9182" w:author="Joe McCrossan" w:date="2014-06-01T15:10:00Z">
        <w:r w:rsidRPr="003A2A30">
          <w:t xml:space="preserve">A video track fragment SHALL have a duration no greater than </w:t>
        </w:r>
        <w:r>
          <w:t>10</w:t>
        </w:r>
        <w:r w:rsidRPr="003A2A30">
          <w:t xml:space="preserve"> seconds.</w:t>
        </w:r>
        <w:commentRangeEnd w:id="9181"/>
        <w:r>
          <w:rPr>
            <w:rStyle w:val="CommentReference"/>
          </w:rPr>
          <w:commentReference w:id="9181"/>
        </w:r>
      </w:ins>
    </w:p>
    <w:p w14:paraId="0EDDC421" w14:textId="77777777" w:rsidR="00341D26" w:rsidRPr="00583394" w:rsidRDefault="00341D26" w:rsidP="00341D26">
      <w:pPr>
        <w:pStyle w:val="ListBullet"/>
        <w:rPr>
          <w:ins w:id="9183" w:author="Joe McCrossan" w:date="2014-06-01T15:10:00Z"/>
        </w:rPr>
      </w:pPr>
      <w:ins w:id="9184" w:author="Joe McCrossan" w:date="2014-06-01T15:10:00Z">
        <w:r w:rsidRPr="00EB15EE">
          <w:rPr>
            <w:shd w:val="clear" w:color="auto" w:fill="FFFFFF"/>
          </w:rPr>
          <w:t xml:space="preserve">For each AVC </w:t>
        </w:r>
        <w:r>
          <w:rPr>
            <w:shd w:val="clear" w:color="auto" w:fill="FFFFFF"/>
          </w:rPr>
          <w:t>V</w:t>
        </w:r>
        <w:r w:rsidRPr="00EB15EE">
          <w:rPr>
            <w:shd w:val="clear" w:color="auto" w:fill="FFFFFF"/>
          </w:rPr>
          <w:t>ideo track</w:t>
        </w:r>
        <w:r>
          <w:rPr>
            <w:shd w:val="clear" w:color="auto" w:fill="FFFFFF"/>
          </w:rPr>
          <w:t>:</w:t>
        </w:r>
      </w:ins>
    </w:p>
    <w:p w14:paraId="6CB9CE4C" w14:textId="77777777" w:rsidR="00341D26" w:rsidRDefault="00341D26" w:rsidP="00341D26">
      <w:pPr>
        <w:pStyle w:val="ListBullet"/>
        <w:numPr>
          <w:ilvl w:val="1"/>
          <w:numId w:val="3"/>
        </w:numPr>
        <w:rPr>
          <w:ins w:id="9185" w:author="Joe McCrossan" w:date="2014-06-01T15:10:00Z"/>
        </w:rPr>
      </w:pPr>
      <w:ins w:id="9186" w:author="Joe McCrossan" w:date="2014-06-01T15:10:00Z">
        <w:r w:rsidRPr="00ED54FC">
          <w:t>(</w:t>
        </w:r>
        <w:r>
          <w:rPr>
            <w:rFonts w:ascii="Courier New" w:hAnsi="Courier New" w:cs="Courier New"/>
          </w:rPr>
          <w:t>‘avc1</w:t>
        </w:r>
        <w:r w:rsidRPr="00720817">
          <w:rPr>
            <w:rFonts w:ascii="Courier New" w:hAnsi="Courier New" w:cs="Courier New"/>
          </w:rPr>
          <w:t>’</w:t>
        </w:r>
        <w:r>
          <w:t xml:space="preserve">) in-band sample entries (defined in Section </w:t>
        </w:r>
        <w:r>
          <w:fldChar w:fldCharType="begin"/>
        </w:r>
        <w:r>
          <w:instrText xml:space="preserve"> REF _Ref144372602 \r \h </w:instrText>
        </w:r>
      </w:ins>
      <w:ins w:id="9187" w:author="Joe McCrossan" w:date="2014-06-01T15:10:00Z">
        <w:r>
          <w:fldChar w:fldCharType="separate"/>
        </w:r>
      </w:ins>
      <w:r w:rsidR="00882477">
        <w:t>4.3.1.1</w:t>
      </w:r>
      <w:ins w:id="9188" w:author="Joe McCrossan" w:date="2014-06-01T15:10:00Z">
        <w:r>
          <w:fldChar w:fldCharType="end"/>
        </w:r>
        <w:r>
          <w:t>): every AVC video track fragment SHALL</w:t>
        </w:r>
        <w:r w:rsidRPr="005B504E">
          <w:t xml:space="preserve"> contain a Trick Play Box (</w:t>
        </w:r>
        <w:r w:rsidRPr="005B504E">
          <w:rPr>
            <w:rStyle w:val="DECE4CC"/>
            <w:noProof w:val="0"/>
          </w:rPr>
          <w:t>‘trik’</w:t>
        </w:r>
        <w:r w:rsidRPr="005B504E">
          <w:t>)</w:t>
        </w:r>
        <w:r>
          <w:t>.</w:t>
        </w:r>
      </w:ins>
    </w:p>
    <w:p w14:paraId="2F2C2F2C" w14:textId="77777777" w:rsidR="00341D26" w:rsidRDefault="00341D26" w:rsidP="00341D26">
      <w:pPr>
        <w:pStyle w:val="ListBullet"/>
        <w:numPr>
          <w:ilvl w:val="1"/>
          <w:numId w:val="3"/>
        </w:numPr>
        <w:rPr>
          <w:ins w:id="9189" w:author="Joe McCrossan" w:date="2014-06-01T15:10:00Z"/>
        </w:rPr>
      </w:pPr>
      <w:ins w:id="9190" w:author="Joe McCrossan" w:date="2014-06-01T15:10:00Z">
        <w:r w:rsidRPr="00ED54FC">
          <w:t>(</w:t>
        </w:r>
        <w:r>
          <w:rPr>
            <w:rFonts w:ascii="Courier New" w:hAnsi="Courier New" w:cs="Courier New"/>
          </w:rPr>
          <w:t>‘avc3</w:t>
        </w:r>
        <w:r w:rsidRPr="00720817">
          <w:rPr>
            <w:rFonts w:ascii="Courier New" w:hAnsi="Courier New" w:cs="Courier New"/>
          </w:rPr>
          <w:t>’</w:t>
        </w:r>
        <w:r>
          <w:t xml:space="preserve">) in-band sample entries (defined in Section </w:t>
        </w:r>
        <w:r>
          <w:fldChar w:fldCharType="begin"/>
        </w:r>
        <w:r>
          <w:instrText xml:space="preserve"> REF _Ref144372602 \r \h </w:instrText>
        </w:r>
      </w:ins>
      <w:ins w:id="9191" w:author="Joe McCrossan" w:date="2014-06-01T15:10:00Z">
        <w:r>
          <w:fldChar w:fldCharType="separate"/>
        </w:r>
      </w:ins>
      <w:r w:rsidR="00882477">
        <w:t>4.3.1.1</w:t>
      </w:r>
      <w:ins w:id="9192" w:author="Joe McCrossan" w:date="2014-06-01T15:10:00Z">
        <w:r>
          <w:fldChar w:fldCharType="end"/>
        </w:r>
        <w:r>
          <w:t xml:space="preserve">): every IDR picture SHALL be signaled in </w:t>
        </w:r>
        <w:r>
          <w:rPr>
            <w:rFonts w:ascii="Courier New" w:hAnsi="Courier New" w:cs="Courier New"/>
          </w:rPr>
          <w:t>‘</w:t>
        </w:r>
        <w:r w:rsidRPr="00583394">
          <w:rPr>
            <w:rFonts w:ascii="Courier New" w:hAnsi="Courier New" w:cs="Courier New"/>
          </w:rPr>
          <w:t>trun’</w:t>
        </w:r>
        <w:r>
          <w:t xml:space="preserve"> boxes using the </w:t>
        </w:r>
        <w:r>
          <w:rPr>
            <w:rFonts w:ascii="Courier New" w:hAnsi="Courier New" w:cs="Courier New"/>
          </w:rPr>
          <w:t>‘s</w:t>
        </w:r>
        <w:r w:rsidRPr="00583394">
          <w:rPr>
            <w:rFonts w:ascii="Courier New" w:hAnsi="Courier New" w:cs="Courier New"/>
          </w:rPr>
          <w:t>ample_is_non_sync_sample</w:t>
        </w:r>
        <w:r>
          <w:rPr>
            <w:rFonts w:ascii="Courier New" w:hAnsi="Courier New" w:cs="Courier New"/>
          </w:rPr>
          <w:t>’</w:t>
        </w:r>
        <w:r>
          <w:t xml:space="preserve"> flag in </w:t>
        </w:r>
        <w:r w:rsidRPr="00583394">
          <w:rPr>
            <w:rFonts w:ascii="Courier New" w:hAnsi="Courier New" w:cs="Courier New"/>
          </w:rPr>
          <w:t>‘first_sample_flags'</w:t>
        </w:r>
        <w:r>
          <w:t xml:space="preserve"> or </w:t>
        </w:r>
        <w:r w:rsidRPr="00583394">
          <w:rPr>
            <w:rFonts w:ascii="Courier New" w:hAnsi="Courier New" w:cs="Courier New"/>
          </w:rPr>
          <w:t>‘sample_flags’</w:t>
        </w:r>
        <w:r>
          <w:t xml:space="preserve"> as appropriate. </w:t>
        </w:r>
      </w:ins>
    </w:p>
    <w:p w14:paraId="4D1A84AC" w14:textId="77777777" w:rsidR="00341D26" w:rsidRDefault="00341D26" w:rsidP="00341D26">
      <w:pPr>
        <w:pStyle w:val="ListBullet"/>
        <w:numPr>
          <w:ilvl w:val="0"/>
          <w:numId w:val="0"/>
        </w:numPr>
        <w:ind w:left="1440"/>
        <w:rPr>
          <w:ins w:id="9193" w:author="Joe McCrossan" w:date="2014-06-01T15:10:00Z"/>
        </w:rPr>
      </w:pPr>
      <w:ins w:id="9194" w:author="Joe McCrossan" w:date="2014-06-01T15:10:00Z">
        <w:r>
          <w:t xml:space="preserve">Note: </w:t>
        </w:r>
      </w:ins>
    </w:p>
    <w:p w14:paraId="0D60A496" w14:textId="77777777" w:rsidR="00341D26" w:rsidRDefault="00341D26" w:rsidP="00341D26">
      <w:pPr>
        <w:pStyle w:val="ListBullet"/>
        <w:numPr>
          <w:ilvl w:val="0"/>
          <w:numId w:val="65"/>
        </w:numPr>
        <w:rPr>
          <w:ins w:id="9195" w:author="Joe McCrossan" w:date="2014-06-01T15:10:00Z"/>
        </w:rPr>
      </w:pPr>
      <w:ins w:id="9196" w:author="Joe McCrossan" w:date="2014-06-01T15:10:00Z">
        <w:r w:rsidRPr="00583394">
          <w:rPr>
            <w:rFonts w:ascii="Courier New" w:hAnsi="Courier New" w:cs="Courier New"/>
          </w:rPr>
          <w:t>sample_is_non_sync_sample=0</w:t>
        </w:r>
        <w:r>
          <w:t>: For IDR Pictures (sync samples)</w:t>
        </w:r>
      </w:ins>
    </w:p>
    <w:p w14:paraId="4F96C9C3" w14:textId="77777777" w:rsidR="00341D26" w:rsidRDefault="00341D26" w:rsidP="00341D26">
      <w:pPr>
        <w:pStyle w:val="ListBullet"/>
        <w:numPr>
          <w:ilvl w:val="0"/>
          <w:numId w:val="65"/>
        </w:numPr>
        <w:rPr>
          <w:ins w:id="9197" w:author="Joe McCrossan" w:date="2014-06-01T15:10:00Z"/>
        </w:rPr>
      </w:pPr>
      <w:ins w:id="9198" w:author="Joe McCrossan" w:date="2014-06-01T15:10:00Z">
        <w:r w:rsidRPr="00583394">
          <w:rPr>
            <w:rFonts w:ascii="Courier New" w:hAnsi="Courier New" w:cs="Courier New"/>
          </w:rPr>
          <w:t>sample_is_non_sync_sample=1</w:t>
        </w:r>
        <w:r>
          <w:t>: For all other picture types</w:t>
        </w:r>
      </w:ins>
    </w:p>
    <w:p w14:paraId="66C70B50" w14:textId="77777777" w:rsidR="00341D26" w:rsidRDefault="00341D26" w:rsidP="00341D26">
      <w:pPr>
        <w:pStyle w:val="ListBullet"/>
        <w:numPr>
          <w:ilvl w:val="0"/>
          <w:numId w:val="64"/>
        </w:numPr>
        <w:ind w:left="720"/>
        <w:rPr>
          <w:ins w:id="9199" w:author="Joe McCrossan" w:date="2014-06-01T15:10:00Z"/>
        </w:rPr>
      </w:pPr>
      <w:commentRangeStart w:id="9200"/>
      <w:ins w:id="9201" w:author="Joe McCrossan" w:date="2014-06-01T15:10:00Z">
        <w:r>
          <w:rPr>
            <w:shd w:val="clear" w:color="auto" w:fill="FFFFFF"/>
          </w:rPr>
          <w:t>For each HEVC V</w:t>
        </w:r>
        <w:r w:rsidRPr="00EB15EE">
          <w:rPr>
            <w:shd w:val="clear" w:color="auto" w:fill="FFFFFF"/>
          </w:rPr>
          <w:t>ideo track</w:t>
        </w:r>
        <w:r>
          <w:t xml:space="preserve">: </w:t>
        </w:r>
        <w:r w:rsidRPr="0098729E">
          <w:t>Type of Sync Samples for HEVC encoded video track SHALL be signaled by using Sync Sample Grouping as defined in 8.4.4 of [ISOVIDEO</w:t>
        </w:r>
        <w:r>
          <w:t>]</w:t>
        </w:r>
        <w:commentRangeEnd w:id="9200"/>
        <w:r>
          <w:rPr>
            <w:rStyle w:val="CommentReference"/>
          </w:rPr>
          <w:commentReference w:id="9200"/>
        </w:r>
        <w:r>
          <w:t>.</w:t>
        </w:r>
      </w:ins>
    </w:p>
    <w:p w14:paraId="5B9B5EDD" w14:textId="77777777" w:rsidR="00341D26" w:rsidRPr="005B504E" w:rsidRDefault="00341D26" w:rsidP="00341D26">
      <w:pPr>
        <w:pStyle w:val="AnnexA3"/>
        <w:rPr>
          <w:ins w:id="9202" w:author="Joe McCrossan" w:date="2014-06-01T15:11:00Z"/>
        </w:rPr>
      </w:pPr>
      <w:bookmarkStart w:id="9203" w:name="_Toc263281035"/>
      <w:ins w:id="9204" w:author="Joe McCrossan" w:date="2014-06-01T15:11:00Z">
        <w:r w:rsidRPr="005B504E">
          <w:t>Con</w:t>
        </w:r>
        <w:bookmarkStart w:id="9205" w:name="_Ref263170136"/>
        <w:r w:rsidRPr="005B504E">
          <w:t>straints on Audio</w:t>
        </w:r>
        <w:bookmarkEnd w:id="9205"/>
        <w:bookmarkEnd w:id="9203"/>
      </w:ins>
    </w:p>
    <w:p w14:paraId="72933A25" w14:textId="77777777" w:rsidR="00341D26" w:rsidRPr="005B504E" w:rsidRDefault="00341D26" w:rsidP="00341D26">
      <w:pPr>
        <w:rPr>
          <w:ins w:id="9206" w:author="Joe McCrossan" w:date="2014-06-01T15:11:00Z"/>
        </w:rPr>
      </w:pPr>
      <w:ins w:id="9207" w:author="Joe McCrossan" w:date="2014-06-01T15:11:00Z">
        <w:r>
          <w:t>DCCs</w:t>
        </w:r>
        <w:r w:rsidRPr="005B504E">
          <w:t xml:space="preserve"> conforming to </w:t>
        </w:r>
        <w:r>
          <w:t>a Download</w:t>
        </w:r>
        <w:r w:rsidRPr="005B504E">
          <w:t xml:space="preserve"> </w:t>
        </w:r>
        <w:r>
          <w:t>Delivery Target</w:t>
        </w:r>
        <w:r w:rsidRPr="005B504E">
          <w:t xml:space="preserv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595 \w \h  \* MERGEFORMAT </w:instrText>
        </w:r>
      </w:ins>
      <w:ins w:id="9208" w:author="Joe McCrossan" w:date="2014-06-01T15:11:00Z">
        <w:r>
          <w:fldChar w:fldCharType="separate"/>
        </w:r>
        <w:r>
          <w:t>5</w:t>
        </w:r>
        <w:r>
          <w:fldChar w:fldCharType="end"/>
        </w:r>
        <w:r w:rsidRPr="005B504E">
          <w:t xml:space="preserve">, </w:t>
        </w:r>
        <w:r>
          <w:fldChar w:fldCharType="begin" w:fldLock="1"/>
        </w:r>
        <w:r>
          <w:instrText xml:space="preserve"> REF _Ref139987595 \h  \* MERGEFORMAT </w:instrText>
        </w:r>
      </w:ins>
      <w:ins w:id="9209" w:author="Joe McCrossan" w:date="2014-06-01T15:11:00Z">
        <w:r>
          <w:fldChar w:fldCharType="separate"/>
        </w:r>
        <w:r w:rsidRPr="005B504E">
          <w:t>Audio Elementary Streams</w:t>
        </w:r>
        <w:r>
          <w:fldChar w:fldCharType="end"/>
        </w:r>
        <w:r w:rsidRPr="005B504E">
          <w:t>, with the additional constraints defined here.</w:t>
        </w:r>
      </w:ins>
    </w:p>
    <w:p w14:paraId="152A92EF" w14:textId="77777777" w:rsidR="00341D26" w:rsidRPr="005B504E" w:rsidRDefault="00341D26" w:rsidP="00341D26">
      <w:pPr>
        <w:pStyle w:val="ListBullet"/>
        <w:rPr>
          <w:ins w:id="9210" w:author="Joe McCrossan" w:date="2014-06-01T15:11:00Z"/>
        </w:rPr>
      </w:pPr>
      <w:ins w:id="9211" w:author="Joe McCrossan" w:date="2014-06-01T15:11:00Z">
        <w:r w:rsidRPr="005B504E">
          <w:t xml:space="preserve">Every audio track fragment except the last fragment of an audio track </w:t>
        </w:r>
        <w:r w:rsidRPr="005B504E">
          <w:rPr>
            <w:rStyle w:val="DECEConformanceStmt"/>
          </w:rPr>
          <w:t>shall</w:t>
        </w:r>
        <w:r w:rsidRPr="005B504E">
          <w:t xml:space="preserve"> have a duration of at least one second.  The last track fragment of an audio track </w:t>
        </w:r>
        <w:r w:rsidRPr="005B504E">
          <w:rPr>
            <w:rStyle w:val="DECEConformanceStmt"/>
          </w:rPr>
          <w:t>may</w:t>
        </w:r>
        <w:r w:rsidRPr="005B504E">
          <w:t xml:space="preserve"> have a duration of less than one second.</w:t>
        </w:r>
      </w:ins>
    </w:p>
    <w:p w14:paraId="1D53871C" w14:textId="77777777" w:rsidR="00341D26" w:rsidRDefault="00341D26" w:rsidP="00341D26">
      <w:pPr>
        <w:pStyle w:val="ListBullet"/>
        <w:rPr>
          <w:ins w:id="9212" w:author="Joe McCrossan" w:date="2014-06-01T15:11:00Z"/>
        </w:rPr>
      </w:pPr>
      <w:ins w:id="9213" w:author="Joe McCrossan" w:date="2014-06-01T15:11:00Z">
        <w:r w:rsidRPr="005B504E">
          <w:t xml:space="preserve">An audio track fragment </w:t>
        </w:r>
        <w:r w:rsidRPr="005B504E">
          <w:rPr>
            <w:rStyle w:val="DECEConformanceStmt"/>
          </w:rPr>
          <w:t>shall</w:t>
        </w:r>
        <w:r w:rsidRPr="005B504E">
          <w:t xml:space="preserve"> have a duration no greater than six seconds.</w:t>
        </w:r>
      </w:ins>
    </w:p>
    <w:p w14:paraId="2872FE10" w14:textId="77777777" w:rsidR="00341D26" w:rsidRPr="005B504E" w:rsidRDefault="00341D26" w:rsidP="00341D26">
      <w:pPr>
        <w:pStyle w:val="AnnexA3"/>
        <w:rPr>
          <w:ins w:id="9214" w:author="Joe McCrossan" w:date="2014-06-01T15:11:00Z"/>
        </w:rPr>
      </w:pPr>
      <w:bookmarkStart w:id="9215" w:name="_Ref263170156"/>
      <w:bookmarkStart w:id="9216" w:name="_Toc263281036"/>
      <w:ins w:id="9217" w:author="Joe McCrossan" w:date="2014-06-01T15:11:00Z">
        <w:r w:rsidRPr="005B504E">
          <w:t>Constraints on Subtitles</w:t>
        </w:r>
        <w:bookmarkEnd w:id="9215"/>
        <w:bookmarkEnd w:id="9216"/>
      </w:ins>
    </w:p>
    <w:p w14:paraId="5E896AD3" w14:textId="77777777" w:rsidR="00341D26" w:rsidRPr="005B504E" w:rsidRDefault="00341D26" w:rsidP="00341D26">
      <w:pPr>
        <w:rPr>
          <w:ins w:id="9218" w:author="Joe McCrossan" w:date="2014-06-01T15:11:00Z"/>
        </w:rPr>
      </w:pPr>
      <w:ins w:id="9219" w:author="Joe McCrossan" w:date="2014-06-01T15:11:00Z">
        <w:r>
          <w:t>DCCs</w:t>
        </w:r>
        <w:r w:rsidRPr="005B504E">
          <w:t xml:space="preserve"> conforming to this </w:t>
        </w:r>
        <w:r>
          <w:t>Delivery Target</w:t>
        </w:r>
        <w:r w:rsidRPr="005B504E">
          <w:t xml:space="preserve"> </w:t>
        </w:r>
        <w:r w:rsidRPr="005B504E">
          <w:rPr>
            <w:rStyle w:val="DECEConformanceStmt"/>
          </w:rPr>
          <w:t>shall</w:t>
        </w:r>
        <w:r w:rsidRPr="005B504E">
          <w:t xml:space="preserve"> comply with all of the requirements and constraints defined in Section </w:t>
        </w:r>
        <w:r>
          <w:fldChar w:fldCharType="begin" w:fldLock="1"/>
        </w:r>
        <w:r>
          <w:instrText xml:space="preserve"> REF _Ref139987751 \w \h  \* MERGEFORMAT </w:instrText>
        </w:r>
      </w:ins>
      <w:ins w:id="9220" w:author="Joe McCrossan" w:date="2014-06-01T15:11:00Z">
        <w:r>
          <w:fldChar w:fldCharType="separate"/>
        </w:r>
        <w:r>
          <w:t>6</w:t>
        </w:r>
        <w:r>
          <w:fldChar w:fldCharType="end"/>
        </w:r>
        <w:r w:rsidRPr="005B504E">
          <w:t xml:space="preserve">, </w:t>
        </w:r>
        <w:r>
          <w:fldChar w:fldCharType="begin" w:fldLock="1"/>
        </w:r>
        <w:r>
          <w:instrText xml:space="preserve"> REF _Ref139987751 \h  \* MERGEFORMAT </w:instrText>
        </w:r>
      </w:ins>
      <w:ins w:id="9221" w:author="Joe McCrossan" w:date="2014-06-01T15:11:00Z">
        <w:r>
          <w:fldChar w:fldCharType="separate"/>
        </w:r>
        <w:r w:rsidRPr="005B504E">
          <w:t>Subtitle Elementary Streams</w:t>
        </w:r>
        <w:r>
          <w:fldChar w:fldCharType="end"/>
        </w:r>
        <w:r w:rsidRPr="005B504E">
          <w:t>, with the following additional constraints:</w:t>
        </w:r>
      </w:ins>
    </w:p>
    <w:p w14:paraId="58D417A3" w14:textId="77777777" w:rsidR="00341D26" w:rsidRDefault="00341D26" w:rsidP="00341D26">
      <w:pPr>
        <w:pStyle w:val="ListBullet"/>
        <w:rPr>
          <w:ins w:id="9222" w:author="Joe McCrossan" w:date="2014-06-01T15:11:00Z"/>
        </w:rPr>
      </w:pPr>
      <w:ins w:id="9223" w:author="Joe McCrossan" w:date="2014-06-01T15:11:00Z">
        <w:r w:rsidRPr="005B504E">
          <w:t xml:space="preserve">Every subtitle track fragment except the last fragment of a subtitle track </w:t>
        </w:r>
        <w:r w:rsidRPr="005B504E">
          <w:rPr>
            <w:rStyle w:val="DECEConformanceStmt"/>
          </w:rPr>
          <w:t>shall</w:t>
        </w:r>
        <w:r w:rsidRPr="005B504E">
          <w:t xml:space="preserve"> have a duration of at least one second.  The last track fragment of a subtitle track </w:t>
        </w:r>
        <w:r w:rsidRPr="005B504E">
          <w:rPr>
            <w:rStyle w:val="DECEConformanceStmt"/>
          </w:rPr>
          <w:t>may</w:t>
        </w:r>
        <w:r w:rsidRPr="005B504E">
          <w:t xml:space="preserve"> have a duration of less than one second.</w:t>
        </w:r>
      </w:ins>
    </w:p>
    <w:p w14:paraId="5B9BB323" w14:textId="77777777" w:rsidR="00341D26" w:rsidRDefault="00341D26" w:rsidP="00341D26">
      <w:pPr>
        <w:pStyle w:val="AnnexA4"/>
        <w:rPr>
          <w:ins w:id="9224" w:author="Joe McCrossan" w:date="2014-06-01T15:11:00Z"/>
        </w:rPr>
      </w:pPr>
      <w:ins w:id="9225" w:author="Joe McCrossan" w:date="2014-06-01T15:11:00Z">
        <w:r w:rsidRPr="005B504E">
          <w:t xml:space="preserve">Constraints on </w:t>
        </w:r>
        <w:r>
          <w:t>PD Media Profile Subtitle Tracks</w:t>
        </w:r>
      </w:ins>
    </w:p>
    <w:p w14:paraId="7F342745" w14:textId="77777777" w:rsidR="00341D26" w:rsidRDefault="00341D26" w:rsidP="00341D26">
      <w:pPr>
        <w:rPr>
          <w:ins w:id="9226" w:author="Joe McCrossan" w:date="2014-06-01T15:11:00Z"/>
        </w:rPr>
      </w:pPr>
      <w:ins w:id="9227" w:author="Joe McCrossan" w:date="2014-06-01T15:11:00Z">
        <w:r>
          <w:t>Subtitle</w:t>
        </w:r>
        <w:r w:rsidRPr="005B504E">
          <w:t xml:space="preserve"> track</w:t>
        </w:r>
        <w:r>
          <w:t>s</w:t>
        </w:r>
        <w:r w:rsidRPr="005B504E">
          <w:t xml:space="preserve"> </w:t>
        </w:r>
        <w:r>
          <w:t>in DCCs c</w:t>
        </w:r>
        <w:r w:rsidRPr="005B504E">
          <w:t xml:space="preserve">onforming to </w:t>
        </w:r>
        <w:r>
          <w:t>the PD Media</w:t>
        </w:r>
        <w:r w:rsidRPr="005B504E">
          <w:t xml:space="preserve"> </w:t>
        </w:r>
        <w:r>
          <w:t>P</w:t>
        </w:r>
        <w:r w:rsidRPr="005B504E">
          <w:t xml:space="preserve">rofile </w:t>
        </w:r>
        <w:r>
          <w:t xml:space="preserve">(see Annex </w:t>
        </w:r>
        <w:r>
          <w:fldChar w:fldCharType="begin"/>
        </w:r>
        <w:r>
          <w:instrText xml:space="preserve"> REF _Ref262725947 \r \h </w:instrText>
        </w:r>
      </w:ins>
      <w:ins w:id="9228" w:author="Joe McCrossan" w:date="2014-06-01T15:11:00Z">
        <w:r>
          <w:fldChar w:fldCharType="separate"/>
        </w:r>
      </w:ins>
      <w:r w:rsidR="00882477">
        <w:t>B.1</w:t>
      </w:r>
      <w:ins w:id="9229" w:author="Joe McCrossan" w:date="2014-06-01T15:11:00Z">
        <w:r>
          <w:fldChar w:fldCharType="end"/>
        </w:r>
        <w:r>
          <w:t>) SHALL comply with the following additional constraints:</w:t>
        </w:r>
      </w:ins>
    </w:p>
    <w:p w14:paraId="0ED36EF1" w14:textId="77777777" w:rsidR="00341D26" w:rsidRPr="005B504E" w:rsidRDefault="00341D26" w:rsidP="00341D26">
      <w:pPr>
        <w:pStyle w:val="ListBullet"/>
        <w:rPr>
          <w:ins w:id="9230" w:author="Joe McCrossan" w:date="2014-06-01T15:11:00Z"/>
        </w:rPr>
      </w:pPr>
      <w:ins w:id="9231" w:author="Joe McCrossan" w:date="2014-06-01T15:11:00Z">
        <w:r w:rsidRPr="005B504E">
          <w:t xml:space="preserve">If a subtitle track is present, it </w:t>
        </w:r>
        <w:r w:rsidRPr="005B504E">
          <w:rPr>
            <w:rStyle w:val="DECEConformanceStmt"/>
          </w:rPr>
          <w:t>shall not</w:t>
        </w:r>
        <w:r w:rsidRPr="005B504E">
          <w:t xml:space="preserve"> use images.</w:t>
        </w:r>
      </w:ins>
    </w:p>
    <w:p w14:paraId="434E4F00" w14:textId="77777777" w:rsidR="00341D26" w:rsidRPr="00341D26" w:rsidRDefault="00341D26">
      <w:pPr>
        <w:rPr>
          <w:ins w:id="9232" w:author="Joe McCrossan" w:date="2014-06-01T15:09:00Z"/>
        </w:rPr>
        <w:pPrChange w:id="9233" w:author="Joe McCrossan" w:date="2014-06-01T15:09:00Z">
          <w:pPr>
            <w:widowControl w:val="0"/>
            <w:autoSpaceDE w:val="0"/>
            <w:autoSpaceDN w:val="0"/>
            <w:adjustRightInd w:val="0"/>
          </w:pPr>
        </w:pPrChange>
      </w:pPr>
    </w:p>
    <w:p w14:paraId="0A4DA465" w14:textId="77777777" w:rsidR="00341D26" w:rsidRDefault="00341D26">
      <w:pPr>
        <w:rPr>
          <w:ins w:id="9234" w:author="Joe McCrossan" w:date="2014-06-01T15:12:00Z"/>
          <w:b/>
          <w:spacing w:val="15"/>
          <w:sz w:val="28"/>
        </w:rPr>
      </w:pPr>
      <w:ins w:id="9235" w:author="Joe McCrossan" w:date="2014-06-01T15:12:00Z">
        <w:r>
          <w:br w:type="page"/>
        </w:r>
      </w:ins>
    </w:p>
    <w:p w14:paraId="79487561" w14:textId="0CBEAF09" w:rsidR="00E04512" w:rsidRPr="00341D26" w:rsidDel="00913573" w:rsidRDefault="00E04512" w:rsidP="000650E4">
      <w:pPr>
        <w:pStyle w:val="AnnexA2"/>
        <w:autoSpaceDE w:val="0"/>
        <w:rPr>
          <w:del w:id="9236" w:author="Joe McCrossan" w:date="2014-05-25T18:59:00Z"/>
          <w:color w:val="auto"/>
        </w:rPr>
      </w:pPr>
      <w:del w:id="9237" w:author="Joe McCrossan" w:date="2014-05-25T18:59:00Z">
        <w:r w:rsidRPr="00341D26" w:rsidDel="00913573">
          <w:rPr>
            <w:b w:val="0"/>
          </w:rPr>
          <w:delText>Overview</w:delText>
        </w:r>
        <w:bookmarkEnd w:id="9157"/>
      </w:del>
    </w:p>
    <w:p w14:paraId="6BCC0A97" w14:textId="0979359E" w:rsidR="00260148" w:rsidRPr="00341D26" w:rsidDel="00181C07" w:rsidRDefault="007D6C8A">
      <w:pPr>
        <w:widowControl w:val="0"/>
        <w:autoSpaceDE w:val="0"/>
        <w:autoSpaceDN w:val="0"/>
        <w:adjustRightInd w:val="0"/>
        <w:rPr>
          <w:del w:id="9238" w:author="Joe McCrossan" w:date="2014-03-16T15:18:00Z"/>
          <w:rFonts w:ascii="Times New Roman" w:hAnsi="Times New Roman"/>
        </w:rPr>
      </w:pPr>
      <w:del w:id="9239" w:author="Joe McCrossan" w:date="2014-05-25T18:59:00Z">
        <w:r w:rsidRPr="00341D26" w:rsidDel="00913573">
          <w:rPr>
            <w:rFonts w:ascii="Times New Roman" w:hAnsi="Times New Roman"/>
          </w:rPr>
          <w:delText xml:space="preserve">CFF-TT subtitle tracks are associated with a “language” </w:delText>
        </w:r>
        <w:r w:rsidR="00004CDE" w:rsidRPr="00341D26" w:rsidDel="00913573">
          <w:rPr>
            <w:rFonts w:ascii="Times New Roman" w:hAnsi="Times New Roman"/>
          </w:rPr>
          <w:delText xml:space="preserve">as </w:delText>
        </w:r>
        <w:r w:rsidRPr="00341D26" w:rsidDel="00913573">
          <w:rPr>
            <w:rFonts w:ascii="Times New Roman" w:hAnsi="Times New Roman"/>
          </w:rPr>
          <w:delText>speci</w:delText>
        </w:r>
        <w:r w:rsidR="00F6709D" w:rsidRPr="00341D26" w:rsidDel="00913573">
          <w:rPr>
            <w:rFonts w:ascii="Times New Roman" w:hAnsi="Times New Roman"/>
          </w:rPr>
          <w:delText>fied</w:delText>
        </w:r>
        <w:r w:rsidR="00004CDE" w:rsidRPr="00341D26" w:rsidDel="00913573">
          <w:rPr>
            <w:rFonts w:ascii="Times New Roman" w:hAnsi="Times New Roman"/>
          </w:rPr>
          <w:delText xml:space="preserve"> by</w:delText>
        </w:r>
      </w:del>
      <w:del w:id="9240" w:author="Joe McCrossan" w:date="2014-03-16T15:18:00Z">
        <w:r w:rsidR="00004CDE" w:rsidRPr="00341D26" w:rsidDel="00181C07">
          <w:rPr>
            <w:rFonts w:ascii="Times New Roman" w:hAnsi="Times New Roman"/>
          </w:rPr>
          <w:delText xml:space="preserve"> MetadataMovie/TrackMetadata/Track/Subtitle/Language</w:delText>
        </w:r>
        <w:r w:rsidR="00F6709D" w:rsidRPr="00341D26" w:rsidDel="00181C07">
          <w:rPr>
            <w:rFonts w:ascii="Times New Roman" w:hAnsi="Times New Roman"/>
          </w:rPr>
          <w:delText xml:space="preserve"> in Required Metadata (see S</w:delText>
        </w:r>
        <w:r w:rsidRPr="00341D26" w:rsidDel="00181C07">
          <w:rPr>
            <w:rFonts w:ascii="Times New Roman" w:hAnsi="Times New Roman"/>
          </w:rPr>
          <w:delText xml:space="preserve">ection </w:delText>
        </w:r>
        <w:r w:rsidR="007A4DF4" w:rsidRPr="005D1903" w:rsidDel="00181C07">
          <w:fldChar w:fldCharType="begin" w:fldLock="1"/>
        </w:r>
        <w:r w:rsidR="007A4DF4" w:rsidRPr="00341D26" w:rsidDel="00181C07">
          <w:delInstrText xml:space="preserve"> REF _Ref142146450 \r \h  \* MERGEFORMAT </w:delInstrText>
        </w:r>
        <w:r w:rsidR="007A4DF4" w:rsidRPr="005D1903" w:rsidDel="00181C07">
          <w:fldChar w:fldCharType="separate"/>
        </w:r>
        <w:r w:rsidR="005B504E" w:rsidRPr="00341D26" w:rsidDel="00181C07">
          <w:rPr>
            <w:rFonts w:ascii="Times New Roman" w:hAnsi="Times New Roman"/>
          </w:rPr>
          <w:delText>2.1.2.1</w:delText>
        </w:r>
        <w:r w:rsidR="007A4DF4" w:rsidRPr="005D1903" w:rsidDel="00181C07">
          <w:fldChar w:fldCharType="end"/>
        </w:r>
        <w:r w:rsidRPr="00341D26" w:rsidDel="00181C07">
          <w:rPr>
            <w:rFonts w:ascii="Times New Roman" w:hAnsi="Times New Roman"/>
          </w:rPr>
          <w:delText xml:space="preserve">).  </w:delText>
        </w:r>
        <w:r w:rsidR="0032600E" w:rsidRPr="00341D26" w:rsidDel="00181C07">
          <w:rPr>
            <w:rFonts w:ascii="Times New Roman" w:hAnsi="Times New Roman"/>
          </w:rPr>
          <w:delText xml:space="preserve">This section </w:delText>
        </w:r>
        <w:r w:rsidR="00260148" w:rsidRPr="00341D26" w:rsidDel="00181C07">
          <w:rPr>
            <w:rFonts w:ascii="Times New Roman" w:hAnsi="Times New Roman"/>
          </w:rPr>
          <w:delText>is intended to provide</w:delText>
        </w:r>
        <w:r w:rsidR="0032600E" w:rsidRPr="00341D26" w:rsidDel="00181C07">
          <w:rPr>
            <w:rFonts w:ascii="Times New Roman" w:hAnsi="Times New Roman"/>
          </w:rPr>
          <w:delText xml:space="preserve"> additional information regarding CFF-TT subtitle “languages”</w:delText>
        </w:r>
        <w:r w:rsidR="00260148" w:rsidRPr="00341D26" w:rsidDel="00181C07">
          <w:rPr>
            <w:rFonts w:ascii="Times New Roman" w:hAnsi="Times New Roman"/>
          </w:rPr>
          <w:delText xml:space="preserve">.  </w:delText>
        </w:r>
      </w:del>
    </w:p>
    <w:p w14:paraId="14514487" w14:textId="1EB00A89" w:rsidR="00341D26" w:rsidRDefault="00E975F5" w:rsidP="00341D26">
      <w:pPr>
        <w:pStyle w:val="AnnexA2"/>
        <w:autoSpaceDE w:val="0"/>
        <w:rPr>
          <w:ins w:id="9241" w:author="Joe McCrossan" w:date="2014-06-01T18:44:00Z"/>
          <w:color w:val="auto"/>
        </w:rPr>
      </w:pPr>
      <w:del w:id="9242" w:author="Joe McCrossan" w:date="2014-03-16T15:18:00Z">
        <w:r w:rsidRPr="00341D26" w:rsidDel="00181C07">
          <w:rPr>
            <w:rFonts w:ascii="Times New Roman" w:hAnsi="Times New Roman"/>
            <w:color w:val="auto"/>
            <w:rPrChange w:id="9243" w:author="Joe McCrossan" w:date="2014-06-01T15:13:00Z">
              <w:rPr>
                <w:rFonts w:ascii="Times New Roman" w:hAnsi="Times New Roman"/>
              </w:rPr>
            </w:rPrChange>
          </w:rPr>
          <w:delText>In this section, unless explicitly specified otherwise, the</w:delText>
        </w:r>
        <w:r w:rsidR="00260148" w:rsidRPr="00341D26" w:rsidDel="00181C07">
          <w:rPr>
            <w:rFonts w:ascii="Times New Roman" w:hAnsi="Times New Roman"/>
            <w:color w:val="auto"/>
            <w:rPrChange w:id="9244" w:author="Joe McCrossan" w:date="2014-06-01T15:13:00Z">
              <w:rPr>
                <w:rFonts w:ascii="Times New Roman" w:hAnsi="Times New Roman"/>
              </w:rPr>
            </w:rPrChange>
          </w:rPr>
          <w:delText xml:space="preserve"> term “Primary Language Subtag” is </w:delText>
        </w:r>
        <w:r w:rsidRPr="00341D26" w:rsidDel="00181C07">
          <w:rPr>
            <w:rFonts w:ascii="Times New Roman" w:hAnsi="Times New Roman"/>
            <w:color w:val="auto"/>
            <w:rPrChange w:id="9245" w:author="Joe McCrossan" w:date="2014-06-01T15:13:00Z">
              <w:rPr>
                <w:rFonts w:ascii="Times New Roman" w:hAnsi="Times New Roman"/>
              </w:rPr>
            </w:rPrChange>
          </w:rPr>
          <w:delText xml:space="preserve">as </w:delText>
        </w:r>
        <w:r w:rsidR="00822770" w:rsidRPr="00341D26" w:rsidDel="00181C07">
          <w:rPr>
            <w:rFonts w:ascii="Times New Roman" w:hAnsi="Times New Roman"/>
            <w:color w:val="auto"/>
            <w:rPrChange w:id="9246" w:author="Joe McCrossan" w:date="2014-06-01T15:13:00Z">
              <w:rPr>
                <w:rFonts w:ascii="Times New Roman" w:hAnsi="Times New Roman"/>
              </w:rPr>
            </w:rPrChange>
          </w:rPr>
          <w:delText>defined in [RFC56</w:delText>
        </w:r>
        <w:r w:rsidR="00260148" w:rsidRPr="00341D26" w:rsidDel="00181C07">
          <w:rPr>
            <w:rFonts w:ascii="Times New Roman" w:hAnsi="Times New Roman"/>
            <w:color w:val="auto"/>
            <w:rPrChange w:id="9247" w:author="Joe McCrossan" w:date="2014-06-01T15:13:00Z">
              <w:rPr>
                <w:rFonts w:ascii="Times New Roman" w:hAnsi="Times New Roman"/>
              </w:rPr>
            </w:rPrChange>
          </w:rPr>
          <w:delText>46] and specified Language Subt</w:delText>
        </w:r>
        <w:r w:rsidRPr="00341D26" w:rsidDel="00181C07">
          <w:rPr>
            <w:rFonts w:ascii="Times New Roman" w:hAnsi="Times New Roman"/>
            <w:color w:val="auto"/>
            <w:rPrChange w:id="9248" w:author="Joe McCrossan" w:date="2014-06-01T15:13:00Z">
              <w:rPr>
                <w:rFonts w:ascii="Times New Roman" w:hAnsi="Times New Roman"/>
              </w:rPr>
            </w:rPrChange>
          </w:rPr>
          <w:delText>ags</w:delText>
        </w:r>
        <w:r w:rsidR="00260148" w:rsidRPr="00341D26" w:rsidDel="00181C07">
          <w:rPr>
            <w:rFonts w:ascii="Times New Roman" w:hAnsi="Times New Roman"/>
            <w:color w:val="auto"/>
            <w:rPrChange w:id="9249" w:author="Joe McCrossan" w:date="2014-06-01T15:13:00Z">
              <w:rPr>
                <w:rFonts w:ascii="Times New Roman" w:hAnsi="Times New Roman"/>
              </w:rPr>
            </w:rPrChange>
          </w:rPr>
          <w:delText xml:space="preserve"> are per those defined in [IANA-LANG]</w:delText>
        </w:r>
      </w:del>
      <w:del w:id="9250" w:author="Joe McCrossan" w:date="2014-05-25T18:59:00Z">
        <w:r w:rsidR="00260148" w:rsidRPr="00341D26" w:rsidDel="00913573">
          <w:rPr>
            <w:rFonts w:ascii="Times New Roman" w:hAnsi="Times New Roman"/>
            <w:color w:val="auto"/>
            <w:rPrChange w:id="9251" w:author="Joe McCrossan" w:date="2014-06-01T15:13:00Z">
              <w:rPr>
                <w:rFonts w:ascii="Times New Roman" w:hAnsi="Times New Roman"/>
              </w:rPr>
            </w:rPrChange>
          </w:rPr>
          <w:delText>.</w:delText>
        </w:r>
      </w:del>
      <w:bookmarkStart w:id="9252" w:name="_Ref263267839"/>
      <w:bookmarkStart w:id="9253" w:name="_Toc263281037"/>
      <w:ins w:id="9254" w:author="Joe McCrossan" w:date="2014-06-01T15:12:00Z">
        <w:r w:rsidR="00341D26" w:rsidRPr="00341D26">
          <w:rPr>
            <w:color w:val="auto"/>
          </w:rPr>
          <w:t xml:space="preserve">Multi-Track </w:t>
        </w:r>
      </w:ins>
      <w:ins w:id="9255" w:author="Joe McCrossan" w:date="2014-06-01T20:50:00Z">
        <w:r w:rsidR="00342B8A">
          <w:rPr>
            <w:color w:val="auto"/>
          </w:rPr>
          <w:t xml:space="preserve">DCC </w:t>
        </w:r>
      </w:ins>
      <w:ins w:id="9256" w:author="Joe McCrossan" w:date="2014-06-01T20:51:00Z">
        <w:r w:rsidR="00342B8A" w:rsidRPr="00341D26">
          <w:rPr>
            <w:color w:val="auto"/>
          </w:rPr>
          <w:t xml:space="preserve">Download </w:t>
        </w:r>
      </w:ins>
      <w:ins w:id="9257" w:author="Joe McCrossan" w:date="2014-06-01T20:50:00Z">
        <w:r w:rsidR="00342B8A">
          <w:rPr>
            <w:color w:val="auto"/>
          </w:rPr>
          <w:t xml:space="preserve">Delivery Target </w:t>
        </w:r>
      </w:ins>
      <w:ins w:id="9258" w:author="Joe McCrossan" w:date="2014-06-01T15:12:00Z">
        <w:r w:rsidR="00341D26" w:rsidRPr="00341D26">
          <w:rPr>
            <w:color w:val="auto"/>
          </w:rPr>
          <w:t>(AVC only)</w:t>
        </w:r>
        <w:bookmarkEnd w:id="9252"/>
        <w:bookmarkEnd w:id="9253"/>
        <w:r w:rsidR="00341D26" w:rsidRPr="00341D26">
          <w:rPr>
            <w:color w:val="auto"/>
          </w:rPr>
          <w:t xml:space="preserve"> </w:t>
        </w:r>
      </w:ins>
    </w:p>
    <w:p w14:paraId="668C12B1" w14:textId="41494816" w:rsidR="000D4BB8" w:rsidRPr="000D4BB8" w:rsidRDefault="000D4BB8">
      <w:pPr>
        <w:rPr>
          <w:ins w:id="9259" w:author="Joe McCrossan" w:date="2014-06-01T15:12:00Z"/>
        </w:rPr>
        <w:pPrChange w:id="9260" w:author="Joe McCrossan" w:date="2014-06-01T18:44:00Z">
          <w:pPr>
            <w:pStyle w:val="AnnexA2"/>
            <w:autoSpaceDE w:val="0"/>
          </w:pPr>
        </w:pPrChange>
      </w:pPr>
      <w:ins w:id="9261" w:author="Joe McCrossan" w:date="2014-06-01T18:44:00Z">
        <w:r>
          <w:t>The Multi-Track DCC</w:t>
        </w:r>
      </w:ins>
      <w:ins w:id="9262" w:author="Joe McCrossan" w:date="2014-06-01T20:51:00Z">
        <w:r w:rsidR="00342B8A">
          <w:t xml:space="preserve"> Download</w:t>
        </w:r>
      </w:ins>
      <w:ins w:id="9263" w:author="Joe McCrossan" w:date="2014-06-01T18:44:00Z">
        <w:r>
          <w:t xml:space="preserve"> Delivery Target is intended for applications where a standalone DCC is made available </w:t>
        </w:r>
      </w:ins>
      <w:ins w:id="9264" w:author="Joe McCrossan" w:date="2014-06-01T18:45:00Z">
        <w:r>
          <w:t xml:space="preserve">for </w:t>
        </w:r>
      </w:ins>
      <w:ins w:id="9265" w:author="Joe McCrossan" w:date="2014-06-01T18:44:00Z">
        <w:r>
          <w:t>download</w:t>
        </w:r>
      </w:ins>
      <w:ins w:id="9266" w:author="Joe McCrossan" w:date="2014-06-01T20:54:00Z">
        <w:r w:rsidR="003C0A8A">
          <w:t xml:space="preserve"> delivery</w:t>
        </w:r>
      </w:ins>
      <w:ins w:id="9267" w:author="Joe McCrossan" w:date="2014-06-01T18:44:00Z">
        <w:r>
          <w:t>.</w:t>
        </w:r>
      </w:ins>
    </w:p>
    <w:p w14:paraId="575A0470" w14:textId="77777777" w:rsidR="00677560" w:rsidRPr="005B504E" w:rsidRDefault="00677560" w:rsidP="00677560">
      <w:pPr>
        <w:pStyle w:val="AnnexA3"/>
        <w:rPr>
          <w:ins w:id="9268" w:author="Joe McCrossan" w:date="2014-05-31T16:04:00Z"/>
        </w:rPr>
      </w:pPr>
      <w:bookmarkStart w:id="9269" w:name="_Toc263281038"/>
      <w:bookmarkStart w:id="9270" w:name="_Ref262742804"/>
      <w:ins w:id="9271" w:author="Joe McCrossan" w:date="2014-05-31T16:04:00Z">
        <w:r w:rsidRPr="005B504E">
          <w:t>Constraints on File Structure</w:t>
        </w:r>
        <w:bookmarkEnd w:id="9269"/>
      </w:ins>
    </w:p>
    <w:p w14:paraId="3369286F" w14:textId="60E254C7" w:rsidR="00677560" w:rsidRDefault="00677560" w:rsidP="00677560">
      <w:pPr>
        <w:rPr>
          <w:ins w:id="9272" w:author="Joe McCrossan" w:date="2014-06-01T15:55:00Z"/>
        </w:rPr>
      </w:pPr>
      <w:ins w:id="9273" w:author="Joe McCrossan" w:date="2014-05-31T16:04:00Z">
        <w:r>
          <w:t>DCCs</w:t>
        </w:r>
        <w:r w:rsidRPr="005B504E">
          <w:t xml:space="preserve"> conforming to this </w:t>
        </w:r>
        <w:r>
          <w:t>Delivery Target</w:t>
        </w:r>
        <w:r w:rsidRPr="005B504E">
          <w:t xml:space="preserve"> </w:t>
        </w:r>
        <w:r w:rsidRPr="005B504E">
          <w:rPr>
            <w:rStyle w:val="DECEConformanceStmt"/>
          </w:rPr>
          <w:t>shall</w:t>
        </w:r>
        <w:r w:rsidRPr="005B504E">
          <w:t xml:space="preserve"> comply with all of the requirements and constraints defined in</w:t>
        </w:r>
      </w:ins>
      <w:ins w:id="9274" w:author="Joe McCrossan" w:date="2014-06-01T15:12:00Z">
        <w:r w:rsidR="00341D26">
          <w:t xml:space="preserve"> Annex</w:t>
        </w:r>
      </w:ins>
      <w:ins w:id="9275" w:author="Joe McCrossan" w:date="2014-05-31T16:04:00Z">
        <w:r w:rsidRPr="005B504E">
          <w:t xml:space="preserve"> </w:t>
        </w:r>
      </w:ins>
      <w:ins w:id="9276" w:author="Joe McCrossan" w:date="2014-06-01T15:12:00Z">
        <w:r w:rsidR="00341D26">
          <w:fldChar w:fldCharType="begin"/>
        </w:r>
        <w:r w:rsidR="00341D26">
          <w:instrText xml:space="preserve"> REF _Ref263254897 \r \h </w:instrText>
        </w:r>
      </w:ins>
      <w:r w:rsidR="00341D26">
        <w:fldChar w:fldCharType="separate"/>
      </w:r>
      <w:ins w:id="9277" w:author="Joe McCrossan" w:date="2014-06-01T22:25:00Z">
        <w:r w:rsidR="00882477">
          <w:t>C.1.1</w:t>
        </w:r>
      </w:ins>
      <w:ins w:id="9278" w:author="Joe McCrossan" w:date="2014-06-01T15:12:00Z">
        <w:r w:rsidR="00341D26">
          <w:fldChar w:fldCharType="end"/>
        </w:r>
        <w:r w:rsidR="00341D26">
          <w:t xml:space="preserve"> </w:t>
        </w:r>
      </w:ins>
      <w:ins w:id="9279" w:author="Joe McCrossan" w:date="2014-05-31T16:04:00Z">
        <w:r w:rsidRPr="005B504E">
          <w:t xml:space="preserve">with the additional constraints defined </w:t>
        </w:r>
        <w:r>
          <w:t>as follows:</w:t>
        </w:r>
      </w:ins>
    </w:p>
    <w:p w14:paraId="5AF2A0E0" w14:textId="77777777" w:rsidR="00EA42B2" w:rsidRDefault="00EA42B2" w:rsidP="00EA42B2">
      <w:pPr>
        <w:pStyle w:val="ListBullet"/>
        <w:rPr>
          <w:ins w:id="9280" w:author="Joe McCrossan" w:date="2014-06-01T15:55:00Z"/>
        </w:rPr>
      </w:pPr>
      <w:commentRangeStart w:id="9281"/>
      <w:ins w:id="9282" w:author="Joe McCrossan" w:date="2014-06-01T15:55:00Z">
        <w:r>
          <w:t>The Metadata Box (</w:t>
        </w:r>
        <w:r w:rsidRPr="00E06F39">
          <w:rPr>
            <w:rFonts w:ascii="Courier New" w:hAnsi="Courier New" w:cs="Courier New"/>
          </w:rPr>
          <w:t>‘meta’</w:t>
        </w:r>
        <w:r>
          <w:t>) contained in the Movie Box (</w:t>
        </w:r>
        <w:r w:rsidRPr="00E06F39">
          <w:rPr>
            <w:rFonts w:ascii="Courier New" w:hAnsi="Courier New" w:cs="Courier New"/>
          </w:rPr>
          <w:t>‘moov’</w:t>
        </w:r>
        <w:r>
          <w:t xml:space="preserve">) for Required Multi-Track Metadata as defined in Section </w:t>
        </w:r>
        <w:r>
          <w:fldChar w:fldCharType="begin"/>
        </w:r>
        <w:r>
          <w:instrText xml:space="preserve"> REF _Ref142146450 \r \h </w:instrText>
        </w:r>
      </w:ins>
      <w:ins w:id="9283" w:author="Joe McCrossan" w:date="2014-06-01T15:55:00Z">
        <w:r>
          <w:fldChar w:fldCharType="separate"/>
        </w:r>
      </w:ins>
      <w:r w:rsidR="00882477">
        <w:t>2.1.2.1</w:t>
      </w:r>
      <w:ins w:id="9284" w:author="Joe McCrossan" w:date="2014-06-01T15:55:00Z">
        <w:r>
          <w:fldChar w:fldCharType="end"/>
        </w:r>
        <w:r>
          <w:t xml:space="preserve"> SHALL be present in the DCC.</w:t>
        </w:r>
        <w:commentRangeEnd w:id="9281"/>
        <w:r>
          <w:rPr>
            <w:rStyle w:val="CommentReference"/>
          </w:rPr>
          <w:commentReference w:id="9281"/>
        </w:r>
      </w:ins>
    </w:p>
    <w:p w14:paraId="110A4F8A" w14:textId="3AC205F7" w:rsidR="00EA42B2" w:rsidRPr="00EA42B2" w:rsidRDefault="00EA42B2">
      <w:pPr>
        <w:pStyle w:val="ListBullet"/>
        <w:rPr>
          <w:ins w:id="9285" w:author="Joe McCrossan" w:date="2014-05-31T16:04:00Z"/>
          <w:rFonts w:ascii="Times" w:hAnsi="Times" w:cs="Times"/>
          <w:rPrChange w:id="9286" w:author="Joe McCrossan" w:date="2014-06-01T15:56:00Z">
            <w:rPr>
              <w:ins w:id="9287" w:author="Joe McCrossan" w:date="2014-05-31T16:04:00Z"/>
            </w:rPr>
          </w:rPrChange>
        </w:rPr>
        <w:pPrChange w:id="9288" w:author="Joe McCrossan" w:date="2014-06-01T15:56:00Z">
          <w:pPr/>
        </w:pPrChange>
      </w:pPr>
      <w:ins w:id="9289" w:author="Joe McCrossan" w:date="2014-06-01T15:55:00Z">
        <w:r>
          <w:t>A Free Space Box (</w:t>
        </w:r>
        <w:r>
          <w:rPr>
            <w:rFonts w:ascii="Courier New" w:hAnsi="Courier New" w:cs="Courier New"/>
          </w:rPr>
          <w:t>‘free’</w:t>
        </w:r>
        <w:r>
          <w:t>) SHALL be the last box in the Movie Box (</w:t>
        </w:r>
        <w:r>
          <w:rPr>
            <w:rFonts w:ascii="Courier New" w:hAnsi="Courier New" w:cs="Courier New"/>
          </w:rPr>
          <w:t>‘moov’</w:t>
        </w:r>
        <w:r>
          <w:t>), in order to provide reserved space for adding DRM-specific information.</w:t>
        </w:r>
      </w:ins>
    </w:p>
    <w:p w14:paraId="2B3EC83D" w14:textId="6D48554C" w:rsidR="00341D26" w:rsidRDefault="00677560">
      <w:pPr>
        <w:pStyle w:val="ListBullet"/>
        <w:rPr>
          <w:ins w:id="9290" w:author="Joe McCrossan" w:date="2014-06-01T15:13:00Z"/>
        </w:rPr>
        <w:pPrChange w:id="9291" w:author="Joe McCrossan" w:date="2014-06-01T15:13:00Z">
          <w:pPr>
            <w:pStyle w:val="AnnexA3"/>
          </w:pPr>
        </w:pPrChange>
      </w:pPr>
      <w:commentRangeStart w:id="9292"/>
      <w:ins w:id="9293" w:author="Joe McCrossan" w:date="2014-05-31T16:04:00Z">
        <w:r>
          <w:t xml:space="preserve">The DCC Footer SHALL contain a </w:t>
        </w:r>
        <w:r w:rsidRPr="00CF3F05">
          <w:t>Movie Fragment Random Access Box</w:t>
        </w:r>
        <w:r>
          <w:t xml:space="preserve"> </w:t>
        </w:r>
        <w:r w:rsidRPr="005B504E">
          <w:t>(</w:t>
        </w:r>
        <w:r>
          <w:rPr>
            <w:rStyle w:val="DECE4CC"/>
            <w:noProof w:val="0"/>
          </w:rPr>
          <w:t>‘mfra</w:t>
        </w:r>
        <w:r w:rsidRPr="005B504E">
          <w:rPr>
            <w:rStyle w:val="DECE4CC"/>
            <w:noProof w:val="0"/>
          </w:rPr>
          <w:t>’</w:t>
        </w:r>
        <w:r w:rsidRPr="005B504E">
          <w:t>)</w:t>
        </w:r>
        <w:r>
          <w:t>.</w:t>
        </w:r>
        <w:commentRangeEnd w:id="9292"/>
        <w:r>
          <w:rPr>
            <w:rStyle w:val="CommentReference"/>
          </w:rPr>
          <w:commentReference w:id="9292"/>
        </w:r>
      </w:ins>
    </w:p>
    <w:p w14:paraId="3D4895D7" w14:textId="73E1F509" w:rsidR="00341D26" w:rsidRDefault="00341D26">
      <w:pPr>
        <w:pStyle w:val="AnnexA3"/>
        <w:rPr>
          <w:ins w:id="9294" w:author="Joe McCrossan" w:date="2014-06-01T15:14:00Z"/>
        </w:rPr>
      </w:pPr>
      <w:bookmarkStart w:id="9295" w:name="_Ref263257868"/>
      <w:bookmarkStart w:id="9296" w:name="_Toc263281039"/>
      <w:ins w:id="9297" w:author="Joe McCrossan" w:date="2014-06-01T15:13:00Z">
        <w:r w:rsidRPr="005B504E">
          <w:t xml:space="preserve">Constraints on </w:t>
        </w:r>
        <w:r>
          <w:t>Video</w:t>
        </w:r>
      </w:ins>
      <w:bookmarkEnd w:id="9295"/>
      <w:bookmarkEnd w:id="9296"/>
    </w:p>
    <w:p w14:paraId="51206143" w14:textId="77777777" w:rsidR="00E71DD6" w:rsidRDefault="00341D26">
      <w:pPr>
        <w:rPr>
          <w:ins w:id="9298" w:author="Joe McCrossan" w:date="2014-06-01T15:58:00Z"/>
        </w:rPr>
        <w:pPrChange w:id="9299" w:author="Joe McCrossan" w:date="2014-06-01T15:14:00Z">
          <w:pPr>
            <w:pStyle w:val="AnnexA3"/>
          </w:pPr>
        </w:pPrChange>
      </w:pPr>
      <w:ins w:id="9300" w:author="Joe McCrossan" w:date="2014-06-01T15:14:00Z">
        <w:r w:rsidRPr="00341D26">
          <w:t xml:space="preserve">DCCs conforming to this Delivery Target shall comply with all of the requirements and constraints defined in Annex </w:t>
        </w:r>
        <w:r>
          <w:fldChar w:fldCharType="begin"/>
        </w:r>
        <w:r>
          <w:instrText xml:space="preserve"> REF _Ref263171746 \r \h </w:instrText>
        </w:r>
      </w:ins>
      <w:r>
        <w:fldChar w:fldCharType="separate"/>
      </w:r>
      <w:ins w:id="9301" w:author="Joe McCrossan" w:date="2014-06-01T22:25:00Z">
        <w:r w:rsidR="00882477">
          <w:t>C.1.2</w:t>
        </w:r>
      </w:ins>
      <w:ins w:id="9302" w:author="Joe McCrossan" w:date="2014-06-01T15:14:00Z">
        <w:r>
          <w:fldChar w:fldCharType="end"/>
        </w:r>
      </w:ins>
      <w:ins w:id="9303" w:author="Joe McCrossan" w:date="2014-06-01T15:15:00Z">
        <w:r w:rsidR="00155C1C">
          <w:t xml:space="preserve"> </w:t>
        </w:r>
      </w:ins>
      <w:ins w:id="9304" w:author="Joe McCrossan" w:date="2014-06-01T15:14:00Z">
        <w:r w:rsidRPr="00341D26">
          <w:t xml:space="preserve">with the additional constraints defined </w:t>
        </w:r>
      </w:ins>
      <w:ins w:id="9305" w:author="Joe McCrossan" w:date="2014-06-01T15:58:00Z">
        <w:r w:rsidR="00E71DD6">
          <w:t>as follows:</w:t>
        </w:r>
      </w:ins>
    </w:p>
    <w:p w14:paraId="7F832219" w14:textId="77777777" w:rsidR="004719B8" w:rsidRDefault="00E71DD6" w:rsidP="00882477">
      <w:pPr>
        <w:pStyle w:val="ListBullet"/>
        <w:numPr>
          <w:ilvl w:val="0"/>
          <w:numId w:val="64"/>
        </w:numPr>
        <w:tabs>
          <w:tab w:val="clear" w:pos="360"/>
          <w:tab w:val="left" w:pos="-2520"/>
        </w:tabs>
        <w:ind w:left="720"/>
        <w:rPr>
          <w:ins w:id="9306" w:author="Joe McCrossan" w:date="2014-06-01T20:38:00Z"/>
        </w:rPr>
      </w:pPr>
      <w:ins w:id="9307" w:author="Joe McCrossan" w:date="2014-06-01T15:58:00Z">
        <w:r>
          <w:t>DCCs</w:t>
        </w:r>
        <w:r w:rsidRPr="005B504E">
          <w:t xml:space="preserve"> </w:t>
        </w:r>
        <w:r w:rsidRPr="005B504E">
          <w:rPr>
            <w:rStyle w:val="DECEConformanceStmt"/>
          </w:rPr>
          <w:t>shall</w:t>
        </w:r>
        <w:r w:rsidRPr="005B504E">
          <w:t xml:space="preserve"> contain exactly one video track, and that track </w:t>
        </w:r>
        <w:r w:rsidRPr="005B504E">
          <w:rPr>
            <w:rStyle w:val="DECEConformanceStmt"/>
          </w:rPr>
          <w:t>shall</w:t>
        </w:r>
        <w:r w:rsidRPr="005B504E">
          <w:t xml:space="preserve"> be </w:t>
        </w:r>
        <w:r>
          <w:t>an</w:t>
        </w:r>
        <w:r w:rsidRPr="005B504E">
          <w:t xml:space="preserve"> AVC video track</w:t>
        </w:r>
        <w:r>
          <w:t xml:space="preserve"> </w:t>
        </w:r>
        <w:commentRangeStart w:id="9308"/>
        <w:r>
          <w:t xml:space="preserve">that conforms to Section </w:t>
        </w:r>
        <w:r>
          <w:fldChar w:fldCharType="begin"/>
        </w:r>
        <w:r>
          <w:instrText xml:space="preserve"> REF _Ref247295871 \r \h </w:instrText>
        </w:r>
      </w:ins>
      <w:ins w:id="9309" w:author="Joe McCrossan" w:date="2014-06-01T15:58:00Z">
        <w:r>
          <w:fldChar w:fldCharType="separate"/>
        </w:r>
      </w:ins>
      <w:r w:rsidR="00882477">
        <w:t>4.3</w:t>
      </w:r>
      <w:ins w:id="9310" w:author="Joe McCrossan" w:date="2014-06-01T15:58:00Z">
        <w:r>
          <w:fldChar w:fldCharType="end"/>
        </w:r>
        <w:r w:rsidRPr="005B504E">
          <w:t>.</w:t>
        </w:r>
        <w:commentRangeEnd w:id="9308"/>
        <w:r>
          <w:rPr>
            <w:rStyle w:val="CommentReference"/>
          </w:rPr>
          <w:commentReference w:id="9308"/>
        </w:r>
      </w:ins>
    </w:p>
    <w:p w14:paraId="27F79E5E" w14:textId="2BA35FAF" w:rsidR="004719B8" w:rsidRDefault="004719B8">
      <w:pPr>
        <w:pStyle w:val="ListBullet"/>
        <w:numPr>
          <w:ilvl w:val="0"/>
          <w:numId w:val="64"/>
        </w:numPr>
        <w:tabs>
          <w:tab w:val="clear" w:pos="360"/>
          <w:tab w:val="left" w:pos="-2520"/>
        </w:tabs>
        <w:ind w:left="720"/>
        <w:rPr>
          <w:ins w:id="9311" w:author="Joe McCrossan" w:date="2014-06-01T15:58:00Z"/>
        </w:rPr>
        <w:pPrChange w:id="9312" w:author="Joe McCrossan" w:date="2014-06-01T20:38:00Z">
          <w:pPr>
            <w:pStyle w:val="AnnexA3"/>
          </w:pPr>
        </w:pPrChange>
      </w:pPr>
      <w:ins w:id="9313" w:author="Joe McCrossan" w:date="2014-06-01T20:37:00Z">
        <w:r>
          <w:t>Video track Movie Fragments SHALL start with SAP type 1 or 2.</w:t>
        </w:r>
      </w:ins>
    </w:p>
    <w:p w14:paraId="5188FF20" w14:textId="06AC6AE0" w:rsidR="006F65BE" w:rsidRPr="005B504E" w:rsidRDefault="00716034">
      <w:pPr>
        <w:pStyle w:val="AnnexA4"/>
        <w:rPr>
          <w:ins w:id="9314" w:author="Joe McCrossan" w:date="2014-05-26T22:12:00Z"/>
        </w:rPr>
        <w:pPrChange w:id="9315" w:author="Joe McCrossan" w:date="2014-05-26T22:24:00Z">
          <w:pPr>
            <w:pStyle w:val="AnnexA5"/>
          </w:pPr>
        </w:pPrChange>
      </w:pPr>
      <w:bookmarkStart w:id="9316" w:name="_Ref263267455"/>
      <w:bookmarkEnd w:id="9270"/>
      <w:ins w:id="9317" w:author="Joe McCrossan" w:date="2014-05-31T14:42:00Z">
        <w:r>
          <w:rPr>
            <w:rStyle w:val="CommentReference"/>
            <w:b w:val="0"/>
            <w:color w:val="auto"/>
            <w:spacing w:val="0"/>
          </w:rPr>
          <w:commentReference w:id="9318"/>
        </w:r>
      </w:ins>
      <w:ins w:id="9320" w:author="Joe McCrossan" w:date="2014-05-26T22:24:00Z">
        <w:r w:rsidR="0088212A">
          <w:t xml:space="preserve">Constraints on </w:t>
        </w:r>
      </w:ins>
      <w:ins w:id="9321" w:author="Joe McCrossan" w:date="2014-05-26T22:12:00Z">
        <w:r w:rsidR="006F65BE" w:rsidRPr="005B504E">
          <w:t>Sequence Parameter Set</w:t>
        </w:r>
      </w:ins>
      <w:ins w:id="9322" w:author="Joe McCrossan" w:date="2014-05-26T22:24:00Z">
        <w:r w:rsidR="0088212A">
          <w:t>s</w:t>
        </w:r>
      </w:ins>
      <w:ins w:id="9323" w:author="Joe McCrossan" w:date="2014-05-26T22:12:00Z">
        <w:r w:rsidR="006F65BE" w:rsidRPr="005B504E">
          <w:t xml:space="preserve"> (SPS)</w:t>
        </w:r>
        <w:bookmarkEnd w:id="9316"/>
      </w:ins>
    </w:p>
    <w:p w14:paraId="0FB05EDF" w14:textId="32992365" w:rsidR="006F65BE" w:rsidRDefault="006F65BE" w:rsidP="006F65BE">
      <w:pPr>
        <w:pStyle w:val="ListBullet"/>
        <w:numPr>
          <w:ilvl w:val="0"/>
          <w:numId w:val="0"/>
        </w:numPr>
        <w:tabs>
          <w:tab w:val="clear" w:pos="360"/>
          <w:tab w:val="left" w:pos="-1530"/>
        </w:tabs>
        <w:rPr>
          <w:ins w:id="9324" w:author="Joe McCrossan" w:date="2014-05-26T22:12:00Z"/>
        </w:rPr>
      </w:pPr>
      <w:ins w:id="9325" w:author="Joe McCrossan" w:date="2014-05-26T22:12:00Z">
        <w:r>
          <w:t>T</w:t>
        </w:r>
        <w:r w:rsidRPr="005B504E">
          <w:t xml:space="preserve">he condition of the following </w:t>
        </w:r>
      </w:ins>
      <w:ins w:id="9326" w:author="Joe McCrossan" w:date="2014-06-01T15:15:00Z">
        <w:r w:rsidR="00155C1C">
          <w:t xml:space="preserve">[H264] </w:t>
        </w:r>
      </w:ins>
      <w:ins w:id="9327" w:author="Joe McCrossan" w:date="2014-05-26T22:12:00Z">
        <w:r w:rsidRPr="005B504E">
          <w:t xml:space="preserve">fields </w:t>
        </w:r>
        <w:r w:rsidRPr="005B504E">
          <w:rPr>
            <w:rStyle w:val="DECEConformanceStmt"/>
          </w:rPr>
          <w:t>shall not</w:t>
        </w:r>
        <w:r w:rsidR="00341D26">
          <w:t xml:space="preserve"> change throughout an AVC </w:t>
        </w:r>
      </w:ins>
      <w:ins w:id="9328" w:author="Joe McCrossan" w:date="2014-05-26T22:23:00Z">
        <w:r w:rsidR="0088212A">
          <w:t xml:space="preserve">Video </w:t>
        </w:r>
      </w:ins>
      <w:ins w:id="9329" w:author="Joe McCrossan" w:date="2014-06-01T15:15:00Z">
        <w:r w:rsidR="00341D26">
          <w:t>track</w:t>
        </w:r>
      </w:ins>
      <w:ins w:id="9330" w:author="Joe McCrossan" w:date="2014-05-26T22:23:00Z">
        <w:r w:rsidR="0088212A">
          <w:t xml:space="preserve"> </w:t>
        </w:r>
      </w:ins>
      <w:ins w:id="9331" w:author="Joe McCrossan" w:date="2014-05-26T22:12:00Z">
        <w:r>
          <w:t xml:space="preserve">conforming </w:t>
        </w:r>
      </w:ins>
      <w:ins w:id="9332" w:author="Joe McCrossan" w:date="2014-06-01T15:59:00Z">
        <w:r w:rsidR="00E71DD6">
          <w:t xml:space="preserve">to </w:t>
        </w:r>
      </w:ins>
      <w:ins w:id="9333" w:author="Joe McCrossan" w:date="2014-06-01T15:15:00Z">
        <w:r w:rsidR="00341D26">
          <w:t>this</w:t>
        </w:r>
      </w:ins>
      <w:ins w:id="9334" w:author="Joe McCrossan" w:date="2014-05-26T22:20:00Z">
        <w:r w:rsidR="0088212A" w:rsidRPr="005B504E">
          <w:t xml:space="preserve"> </w:t>
        </w:r>
        <w:r w:rsidR="0088212A">
          <w:t>Delivery Target</w:t>
        </w:r>
      </w:ins>
      <w:ins w:id="9335" w:author="Joe McCrossan" w:date="2014-05-26T22:12:00Z">
        <w:r w:rsidRPr="005B504E">
          <w:t>:</w:t>
        </w:r>
      </w:ins>
    </w:p>
    <w:p w14:paraId="7C34483B" w14:textId="72CDBC87" w:rsidR="006F65BE" w:rsidRPr="002C04B4" w:rsidRDefault="006F65BE" w:rsidP="006F65BE">
      <w:pPr>
        <w:pStyle w:val="ListBullet2"/>
        <w:numPr>
          <w:ilvl w:val="0"/>
          <w:numId w:val="16"/>
        </w:numPr>
        <w:ind w:left="720"/>
        <w:rPr>
          <w:ins w:id="9336" w:author="Joe McCrossan" w:date="2014-05-26T22:12:00Z"/>
        </w:rPr>
      </w:pPr>
      <w:commentRangeStart w:id="9337"/>
      <w:ins w:id="9338" w:author="Joe McCrossan" w:date="2014-05-26T22:12:00Z">
        <w:r w:rsidRPr="002C04B4">
          <w:rPr>
            <w:rStyle w:val="DECEvariable"/>
            <w:noProof w:val="0"/>
            <w:sz w:val="24"/>
            <w:szCs w:val="24"/>
          </w:rPr>
          <w:t>pic_width_in_mbs_minus1</w:t>
        </w:r>
      </w:ins>
    </w:p>
    <w:p w14:paraId="7CC3FA9D" w14:textId="772F75F9" w:rsidR="006F65BE" w:rsidRPr="002C04B4" w:rsidRDefault="006F65BE" w:rsidP="006F65BE">
      <w:pPr>
        <w:pStyle w:val="ListBullet2"/>
        <w:numPr>
          <w:ilvl w:val="0"/>
          <w:numId w:val="16"/>
        </w:numPr>
        <w:ind w:left="720"/>
        <w:rPr>
          <w:ins w:id="9339" w:author="Joe McCrossan" w:date="2014-05-26T22:26:00Z"/>
          <w:rStyle w:val="DECEvariable"/>
          <w:rFonts w:asciiTheme="minorHAnsi" w:hAnsiTheme="minorHAnsi" w:cstheme="minorBidi"/>
          <w:noProof w:val="0"/>
          <w:sz w:val="24"/>
          <w:szCs w:val="24"/>
        </w:rPr>
      </w:pPr>
      <w:ins w:id="9340" w:author="Joe McCrossan" w:date="2014-05-26T22:12:00Z">
        <w:r w:rsidRPr="002C04B4">
          <w:rPr>
            <w:rStyle w:val="DECEvariable"/>
            <w:noProof w:val="0"/>
            <w:sz w:val="24"/>
            <w:szCs w:val="24"/>
          </w:rPr>
          <w:t>pic_height_in_map_units_minus1</w:t>
        </w:r>
      </w:ins>
    </w:p>
    <w:commentRangeEnd w:id="9337"/>
    <w:p w14:paraId="05724A8E" w14:textId="22EF4BEF" w:rsidR="006F65BE" w:rsidRPr="005B504E" w:rsidRDefault="006F65BE">
      <w:pPr>
        <w:pStyle w:val="AnnexA5"/>
        <w:rPr>
          <w:ins w:id="9341" w:author="Joe McCrossan" w:date="2014-05-26T22:12:00Z"/>
        </w:rPr>
        <w:pPrChange w:id="9342" w:author="Joe McCrossan" w:date="2014-05-26T22:24:00Z">
          <w:pPr>
            <w:pStyle w:val="AnnexA6"/>
          </w:pPr>
        </w:pPrChange>
      </w:pPr>
      <w:ins w:id="9343" w:author="Joe McCrossan" w:date="2014-05-26T22:12:00Z">
        <w:r>
          <w:rPr>
            <w:rStyle w:val="CommentReference"/>
            <w:color w:val="auto"/>
          </w:rPr>
          <w:commentReference w:id="9337"/>
        </w:r>
        <w:r w:rsidRPr="005B504E">
          <w:t xml:space="preserve"> </w:t>
        </w:r>
      </w:ins>
      <w:ins w:id="9344" w:author="Joe McCrossan" w:date="2014-05-26T22:24:00Z">
        <w:r w:rsidR="0088212A">
          <w:t xml:space="preserve">Constraints on </w:t>
        </w:r>
      </w:ins>
      <w:ins w:id="9345" w:author="Joe McCrossan" w:date="2014-05-26T22:12:00Z">
        <w:r w:rsidRPr="005B504E">
          <w:t>Visual Usability Information (VUI) Parameters</w:t>
        </w:r>
      </w:ins>
    </w:p>
    <w:p w14:paraId="0CA2E442" w14:textId="24B3AA9D" w:rsidR="006F65BE" w:rsidRDefault="006F65BE" w:rsidP="006F65BE">
      <w:pPr>
        <w:pStyle w:val="ListBullet"/>
        <w:numPr>
          <w:ilvl w:val="0"/>
          <w:numId w:val="0"/>
        </w:numPr>
        <w:rPr>
          <w:ins w:id="9346" w:author="Joe McCrossan" w:date="2014-05-26T22:12:00Z"/>
        </w:rPr>
      </w:pPr>
      <w:ins w:id="9347" w:author="Joe McCrossan" w:date="2014-05-26T22:12:00Z">
        <w:r>
          <w:t>The</w:t>
        </w:r>
        <w:r w:rsidRPr="005B504E">
          <w:t xml:space="preserve"> following fields </w:t>
        </w:r>
      </w:ins>
      <w:ins w:id="9348" w:author="Joe McCrossan" w:date="2014-05-26T22:27:00Z">
        <w:r w:rsidR="00630D7A" w:rsidRPr="005B504E">
          <w:rPr>
            <w:rStyle w:val="DECEConformanceStmt"/>
          </w:rPr>
          <w:t>SHALL</w:t>
        </w:r>
        <w:r w:rsidR="00630D7A" w:rsidRPr="005B504E">
          <w:t xml:space="preserve"> have </w:t>
        </w:r>
        <w:r w:rsidR="00630D7A">
          <w:t xml:space="preserve">the defined </w:t>
        </w:r>
        <w:r w:rsidR="00630D7A" w:rsidRPr="005B504E">
          <w:t xml:space="preserve">pre-determined values </w:t>
        </w:r>
      </w:ins>
      <w:ins w:id="9349" w:author="Joe McCrossan" w:date="2014-05-26T22:12:00Z">
        <w:r>
          <w:t xml:space="preserve">in </w:t>
        </w:r>
      </w:ins>
      <w:ins w:id="9350" w:author="Joe McCrossan" w:date="2014-05-26T22:24:00Z">
        <w:r w:rsidR="0088212A">
          <w:t>NAL Structured Video stream</w:t>
        </w:r>
      </w:ins>
      <w:ins w:id="9351" w:author="Joe McCrossan" w:date="2014-05-26T22:28:00Z">
        <w:r w:rsidR="00630D7A">
          <w:t>s</w:t>
        </w:r>
      </w:ins>
      <w:ins w:id="9352" w:author="Joe McCrossan" w:date="2014-05-26T22:24:00Z">
        <w:r w:rsidR="0088212A" w:rsidRPr="005B504E">
          <w:rPr>
            <w:rStyle w:val="DECEConformanceStmt"/>
          </w:rPr>
          <w:t xml:space="preserve"> </w:t>
        </w:r>
      </w:ins>
      <w:ins w:id="9353" w:author="Joe McCrossan" w:date="2014-05-26T22:12:00Z">
        <w:r>
          <w:t xml:space="preserve">conforming to </w:t>
        </w:r>
      </w:ins>
      <w:ins w:id="9354" w:author="Joe McCrossan" w:date="2014-06-01T15:15:00Z">
        <w:r w:rsidR="00155C1C">
          <w:t>this</w:t>
        </w:r>
      </w:ins>
      <w:ins w:id="9355" w:author="Joe McCrossan" w:date="2014-05-26T22:20:00Z">
        <w:r w:rsidR="0088212A" w:rsidRPr="005B504E">
          <w:t xml:space="preserve"> </w:t>
        </w:r>
        <w:r w:rsidR="0088212A">
          <w:t>Delivery Target</w:t>
        </w:r>
      </w:ins>
      <w:ins w:id="9356" w:author="Joe McCrossan" w:date="2014-05-26T22:12:00Z">
        <w:r w:rsidRPr="005B504E">
          <w:t>:</w:t>
        </w:r>
      </w:ins>
    </w:p>
    <w:p w14:paraId="601B7411" w14:textId="77777777" w:rsidR="006F65BE" w:rsidRPr="002C04B4" w:rsidRDefault="006F65BE" w:rsidP="006F65BE">
      <w:pPr>
        <w:pStyle w:val="ListBullet2"/>
        <w:numPr>
          <w:ilvl w:val="0"/>
          <w:numId w:val="16"/>
        </w:numPr>
        <w:ind w:left="720"/>
        <w:rPr>
          <w:ins w:id="9357" w:author="Joe McCrossan" w:date="2014-05-26T22:12:00Z"/>
        </w:rPr>
      </w:pPr>
      <w:ins w:id="9358" w:author="Joe McCrossan" w:date="2014-05-26T22:12:00Z">
        <w:r w:rsidRPr="002C04B4">
          <w:rPr>
            <w:rStyle w:val="DECEvariable"/>
            <w:noProof w:val="0"/>
            <w:sz w:val="24"/>
            <w:szCs w:val="24"/>
          </w:rPr>
          <w:t>video_full_range_flag</w:t>
        </w:r>
        <w:r w:rsidRPr="002C04B4">
          <w:t xml:space="preserve">, if present, </w:t>
        </w:r>
        <w:r w:rsidRPr="002C04B4">
          <w:rPr>
            <w:rStyle w:val="DECEConformanceStmt"/>
          </w:rPr>
          <w:t>SHALL</w:t>
        </w:r>
        <w:r w:rsidRPr="002C04B4">
          <w:t xml:space="preserve"> be set to 0 </w:t>
        </w:r>
      </w:ins>
    </w:p>
    <w:p w14:paraId="1840A3F1" w14:textId="2F6CDC52" w:rsidR="006F65BE" w:rsidRDefault="006F65BE" w:rsidP="006F65BE">
      <w:pPr>
        <w:pStyle w:val="ListBullet"/>
        <w:numPr>
          <w:ilvl w:val="0"/>
          <w:numId w:val="0"/>
        </w:numPr>
        <w:tabs>
          <w:tab w:val="clear" w:pos="360"/>
          <w:tab w:val="left" w:pos="-1530"/>
        </w:tabs>
        <w:rPr>
          <w:ins w:id="9359" w:author="Joe McCrossan" w:date="2014-05-26T22:12:00Z"/>
        </w:rPr>
      </w:pPr>
      <w:ins w:id="9360" w:author="Joe McCrossan" w:date="2014-05-26T22:12:00Z">
        <w:r>
          <w:t>T</w:t>
        </w:r>
        <w:r w:rsidRPr="005B504E">
          <w:t xml:space="preserve">he condition of the following </w:t>
        </w:r>
        <w:r w:rsidRPr="005B504E">
          <w:rPr>
            <w:rStyle w:val="DECEConformanceStmt"/>
          </w:rPr>
          <w:t>shall not</w:t>
        </w:r>
        <w:r w:rsidR="00630D7A">
          <w:t xml:space="preserve"> change throughout a </w:t>
        </w:r>
      </w:ins>
      <w:ins w:id="9361" w:author="Joe McCrossan" w:date="2014-05-26T22:25:00Z">
        <w:r w:rsidR="00630D7A">
          <w:t>NAL Structured Video stream</w:t>
        </w:r>
        <w:r w:rsidR="00630D7A" w:rsidRPr="005B504E">
          <w:t xml:space="preserve"> </w:t>
        </w:r>
      </w:ins>
      <w:ins w:id="9362" w:author="Joe McCrossan" w:date="2014-05-26T22:12:00Z">
        <w:r w:rsidR="00630D7A">
          <w:t xml:space="preserve">conforming to </w:t>
        </w:r>
      </w:ins>
      <w:ins w:id="9363" w:author="Joe McCrossan" w:date="2014-06-01T15:16:00Z">
        <w:r w:rsidR="00155C1C">
          <w:t>this</w:t>
        </w:r>
      </w:ins>
      <w:ins w:id="9364" w:author="Joe McCrossan" w:date="2014-05-26T22:12:00Z">
        <w:r w:rsidR="00630D7A">
          <w:t xml:space="preserve"> </w:t>
        </w:r>
        <w:r>
          <w:t>Delivery Target</w:t>
        </w:r>
        <w:r w:rsidRPr="005B504E">
          <w:t>:</w:t>
        </w:r>
      </w:ins>
    </w:p>
    <w:p w14:paraId="02DE2062" w14:textId="77777777" w:rsidR="006F65BE" w:rsidRPr="002C04B4" w:rsidRDefault="006F65BE" w:rsidP="006F65BE">
      <w:pPr>
        <w:pStyle w:val="ListBullet2"/>
        <w:keepNext/>
        <w:numPr>
          <w:ilvl w:val="0"/>
          <w:numId w:val="16"/>
        </w:numPr>
        <w:ind w:left="720"/>
        <w:rPr>
          <w:ins w:id="9365" w:author="Joe McCrossan" w:date="2014-05-26T22:12:00Z"/>
          <w:rStyle w:val="DECEvariable"/>
          <w:noProof w:val="0"/>
          <w:sz w:val="24"/>
          <w:szCs w:val="24"/>
        </w:rPr>
      </w:pPr>
      <w:ins w:id="9366" w:author="Joe McCrossan" w:date="2014-05-26T22:12:00Z">
        <w:r w:rsidRPr="002C04B4">
          <w:rPr>
            <w:rStyle w:val="DECEvariable"/>
            <w:noProof w:val="0"/>
            <w:sz w:val="24"/>
            <w:szCs w:val="24"/>
          </w:rPr>
          <w:t>aspect_ratio_idc</w:t>
        </w:r>
      </w:ins>
    </w:p>
    <w:p w14:paraId="1025E678" w14:textId="1945CB8A" w:rsidR="0083549E" w:rsidRDefault="0083549E" w:rsidP="0083549E">
      <w:pPr>
        <w:pStyle w:val="ListBullet2"/>
        <w:numPr>
          <w:ilvl w:val="0"/>
          <w:numId w:val="16"/>
        </w:numPr>
        <w:ind w:left="720"/>
        <w:rPr>
          <w:ins w:id="9367" w:author="Joe McCrossan" w:date="2014-06-05T19:56:00Z"/>
        </w:rPr>
      </w:pPr>
      <w:commentRangeStart w:id="9368"/>
      <w:ins w:id="9369" w:author="Joe McCrossan" w:date="2014-06-05T19:56:00Z">
        <w:r>
          <w:t xml:space="preserve">Bitrate[] (calculated by </w:t>
        </w:r>
        <w:r w:rsidRPr="0083549E">
          <w:rPr>
            <w:rFonts w:ascii="Courier New" w:hAnsi="Courier New" w:cs="Courier New"/>
            <w:rPrChange w:id="9370" w:author="Joe McCrossan" w:date="2014-06-05T19:56:00Z">
              <w:rPr/>
            </w:rPrChange>
          </w:rPr>
          <w:t>b</w:t>
        </w:r>
        <w:r w:rsidRPr="0083549E">
          <w:rPr>
            <w:rFonts w:ascii="Courier New" w:hAnsi="Courier New" w:cs="Courier New"/>
            <w:rPrChange w:id="9371" w:author="Joe McCrossan" w:date="2014-06-05T19:56:00Z">
              <w:rPr/>
            </w:rPrChange>
          </w:rPr>
          <w:t>it_rate_scale</w:t>
        </w:r>
        <w:r>
          <w:t xml:space="preserve"> and </w:t>
        </w:r>
        <w:r w:rsidRPr="0083549E">
          <w:rPr>
            <w:rFonts w:ascii="Courier New" w:hAnsi="Courier New" w:cs="Courier New"/>
            <w:rPrChange w:id="9372" w:author="Joe McCrossan" w:date="2014-06-05T19:56:00Z">
              <w:rPr/>
            </w:rPrChange>
          </w:rPr>
          <w:t>b</w:t>
        </w:r>
        <w:r w:rsidRPr="0083549E">
          <w:rPr>
            <w:rFonts w:ascii="Courier New" w:hAnsi="Courier New" w:cs="Courier New"/>
            <w:rPrChange w:id="9373" w:author="Joe McCrossan" w:date="2014-06-05T19:56:00Z">
              <w:rPr/>
            </w:rPrChange>
          </w:rPr>
          <w:t>it_rate_value_minus1</w:t>
        </w:r>
        <w:r>
          <w:t xml:space="preserve">) </w:t>
        </w:r>
      </w:ins>
    </w:p>
    <w:p w14:paraId="7E4D0D87" w14:textId="33D3D9FB" w:rsidR="0083549E" w:rsidRPr="00107059" w:rsidRDefault="0083549E" w:rsidP="0083549E">
      <w:pPr>
        <w:pStyle w:val="ListBullet2"/>
        <w:numPr>
          <w:ilvl w:val="0"/>
          <w:numId w:val="16"/>
        </w:numPr>
        <w:ind w:left="720"/>
        <w:rPr>
          <w:ins w:id="9374" w:author="Joe McCrossan" w:date="2014-05-26T22:22:00Z"/>
        </w:rPr>
      </w:pPr>
      <w:ins w:id="9375" w:author="Joe McCrossan" w:date="2014-06-05T19:56:00Z">
        <w:r>
          <w:t xml:space="preserve">CpbSize[] (calculated by </w:t>
        </w:r>
        <w:r w:rsidRPr="0083549E">
          <w:rPr>
            <w:rFonts w:ascii="Courier New" w:hAnsi="Courier New" w:cs="Courier New"/>
            <w:rPrChange w:id="9376" w:author="Joe McCrossan" w:date="2014-06-05T19:56:00Z">
              <w:rPr/>
            </w:rPrChange>
          </w:rPr>
          <w:t>cpb_size_scale</w:t>
        </w:r>
        <w:r>
          <w:t xml:space="preserve"> and </w:t>
        </w:r>
        <w:r w:rsidRPr="0083549E">
          <w:rPr>
            <w:rFonts w:ascii="Courier New" w:hAnsi="Courier New" w:cs="Courier New"/>
            <w:rPrChange w:id="9377" w:author="Joe McCrossan" w:date="2014-06-05T19:57:00Z">
              <w:rPr/>
            </w:rPrChange>
          </w:rPr>
          <w:t>cpb_size_value_minus1</w:t>
        </w:r>
        <w:r>
          <w:t>)</w:t>
        </w:r>
      </w:ins>
    </w:p>
    <w:commentRangeEnd w:id="9368"/>
    <w:p w14:paraId="4F89813F" w14:textId="77777777" w:rsidR="006F65BE" w:rsidRDefault="0083549E" w:rsidP="006F65BE">
      <w:pPr>
        <w:pStyle w:val="AnnexA4"/>
        <w:rPr>
          <w:ins w:id="9378" w:author="Joe McCrossan" w:date="2014-05-26T22:12:00Z"/>
        </w:rPr>
      </w:pPr>
      <w:ins w:id="9379" w:author="Joe McCrossan" w:date="2014-06-05T19:57:00Z">
        <w:r>
          <w:rPr>
            <w:rStyle w:val="CommentReference"/>
            <w:b w:val="0"/>
            <w:color w:val="auto"/>
            <w:spacing w:val="0"/>
          </w:rPr>
          <w:commentReference w:id="9368"/>
        </w:r>
      </w:ins>
      <w:ins w:id="9381" w:author="Joe McCrossan" w:date="2014-05-26T22:12:00Z">
        <w:r w:rsidR="006F65BE" w:rsidRPr="005B504E">
          <w:t xml:space="preserve">Constraints on </w:t>
        </w:r>
        <w:r w:rsidR="006F65BE">
          <w:t>Picture Formats</w:t>
        </w:r>
      </w:ins>
    </w:p>
    <w:p w14:paraId="6930374F" w14:textId="103216AE" w:rsidR="006F65BE" w:rsidRDefault="006F65BE" w:rsidP="006F65BE">
      <w:pPr>
        <w:rPr>
          <w:ins w:id="9382" w:author="Joe McCrossan" w:date="2014-05-26T22:12:00Z"/>
        </w:rPr>
      </w:pPr>
      <w:ins w:id="9383" w:author="Joe McCrossan" w:date="2014-05-26T22:12:00Z">
        <w:r>
          <w:t xml:space="preserve">The Media </w:t>
        </w:r>
        <w:r w:rsidRPr="005B504E">
          <w:t xml:space="preserve">Profile </w:t>
        </w:r>
        <w:r>
          <w:t>definitions in Annex B define p</w:t>
        </w:r>
        <w:r w:rsidR="0088212A">
          <w:t>ermitted picture formats. This S</w:t>
        </w:r>
        <w:r>
          <w:t xml:space="preserve">ection provides more detail on permitted </w:t>
        </w:r>
        <w:r w:rsidRPr="005B504E">
          <w:t xml:space="preserve">picture formats </w:t>
        </w:r>
        <w:r>
          <w:t xml:space="preserve">per Media Profile for </w:t>
        </w:r>
      </w:ins>
      <w:ins w:id="9384" w:author="Joe McCrossan" w:date="2014-05-26T22:21:00Z">
        <w:r w:rsidR="0088212A">
          <w:t>Download</w:t>
        </w:r>
        <w:r w:rsidR="0088212A" w:rsidRPr="005B504E">
          <w:t xml:space="preserve"> </w:t>
        </w:r>
        <w:r w:rsidR="0088212A">
          <w:t>Delivery Targets</w:t>
        </w:r>
      </w:ins>
      <w:ins w:id="9385" w:author="Joe McCrossan" w:date="2014-05-26T22:12:00Z">
        <w:r>
          <w:t xml:space="preserve">. Constraints are defined </w:t>
        </w:r>
        <w:r w:rsidRPr="005B504E">
          <w:t>in the form of frame size and frame rate</w:t>
        </w:r>
        <w:r>
          <w:t>.</w:t>
        </w:r>
        <w:r w:rsidRPr="005B504E">
          <w:t xml:space="preserve">  </w:t>
        </w:r>
      </w:ins>
    </w:p>
    <w:p w14:paraId="79C6C157" w14:textId="3D32E58E" w:rsidR="006F65BE" w:rsidRDefault="006F65BE" w:rsidP="006F65BE">
      <w:pPr>
        <w:pStyle w:val="ListParagraph"/>
        <w:numPr>
          <w:ilvl w:val="0"/>
          <w:numId w:val="56"/>
        </w:numPr>
        <w:rPr>
          <w:ins w:id="9386" w:author="Joe McCrossan" w:date="2014-05-26T22:12:00Z"/>
        </w:rPr>
      </w:pPr>
      <w:ins w:id="9387" w:author="Joe McCrossan" w:date="2014-05-26T22:12:00Z">
        <w:r w:rsidRPr="005B504E">
          <w:rPr>
            <w:rStyle w:val="HTMLDefinition"/>
          </w:rPr>
          <w:t>Frame size</w:t>
        </w:r>
        <w:r w:rsidRPr="005B504E">
          <w:t xml:space="preserve"> is defined as the maximum display width and height of the picture in square pixels after cropping and subsample rescaling is applied.  For each picture format defined, one or more allowed value combinations are specified for horizontal and vertical sub-sample factors, which are necessary for selecting valid Track Header Box </w:t>
        </w:r>
        <w:r w:rsidRPr="005B504E">
          <w:rPr>
            <w:rStyle w:val="DECEvariable"/>
            <w:noProof w:val="0"/>
          </w:rPr>
          <w:t>width</w:t>
        </w:r>
        <w:r w:rsidRPr="005B504E">
          <w:t xml:space="preserve"> and </w:t>
        </w:r>
        <w:r w:rsidRPr="005B504E">
          <w:rPr>
            <w:rStyle w:val="DECEvariable"/>
            <w:noProof w:val="0"/>
          </w:rPr>
          <w:t>height</w:t>
        </w:r>
        <w:r w:rsidRPr="005B504E">
          <w:t xml:space="preserve"> properties, as specified in Section </w:t>
        </w:r>
        <w:r>
          <w:fldChar w:fldCharType="begin" w:fldLock="1"/>
        </w:r>
        <w:r>
          <w:instrText xml:space="preserve"> REF _Ref142162552 \w \h  \* MERGEFORMAT </w:instrText>
        </w:r>
      </w:ins>
      <w:ins w:id="9388" w:author="Joe McCrossan" w:date="2014-05-26T22:12:00Z">
        <w:r>
          <w:fldChar w:fldCharType="separate"/>
        </w:r>
        <w:r>
          <w:t>2.3.5</w:t>
        </w:r>
        <w:r>
          <w:fldChar w:fldCharType="end"/>
        </w:r>
        <w:r>
          <w:t xml:space="preserve"> and Section </w:t>
        </w:r>
        <w:r>
          <w:fldChar w:fldCharType="begin"/>
        </w:r>
        <w:r>
          <w:instrText xml:space="preserve"> REF _Ref262718698 \r \h </w:instrText>
        </w:r>
      </w:ins>
      <w:ins w:id="9389" w:author="Joe McCrossan" w:date="2014-05-26T22:12:00Z">
        <w:r>
          <w:fldChar w:fldCharType="separate"/>
        </w:r>
      </w:ins>
      <w:r w:rsidR="00882477">
        <w:t>4.2.1</w:t>
      </w:r>
      <w:ins w:id="9390" w:author="Joe McCrossan" w:date="2014-05-26T22:12:00Z">
        <w:r>
          <w:fldChar w:fldCharType="end"/>
        </w:r>
        <w:r w:rsidRPr="005B504E">
          <w:t xml:space="preserve">. </w:t>
        </w:r>
      </w:ins>
    </w:p>
    <w:p w14:paraId="58F4192B" w14:textId="77777777" w:rsidR="006F65BE" w:rsidRDefault="006F65BE" w:rsidP="006F65BE">
      <w:pPr>
        <w:pStyle w:val="ListParagraph"/>
        <w:numPr>
          <w:ilvl w:val="0"/>
          <w:numId w:val="56"/>
        </w:numPr>
        <w:rPr>
          <w:ins w:id="9391" w:author="Joe McCrossan" w:date="2014-05-26T22:12:00Z"/>
        </w:rPr>
      </w:pPr>
      <w:ins w:id="9392" w:author="Joe McCrossan" w:date="2014-05-26T22:12:00Z">
        <w:r w:rsidRPr="005B504E">
          <w:rPr>
            <w:lang w:eastAsia="ja-JP"/>
          </w:rPr>
          <w:t xml:space="preserve">When sub-sampling is applied, at least one of either the width or the height of the encoded picture size SHALL match the value specified in the “Max Size Encoded” column in the following Tables.   See Section </w:t>
        </w:r>
        <w:r>
          <w:fldChar w:fldCharType="begin" w:fldLock="1"/>
        </w:r>
        <w:r>
          <w:instrText xml:space="preserve"> REF _Ref146215418 \r \h  \* MERGEFORMAT </w:instrText>
        </w:r>
      </w:ins>
      <w:ins w:id="9393" w:author="Joe McCrossan" w:date="2014-05-26T22:12:00Z">
        <w:r>
          <w:fldChar w:fldCharType="separate"/>
        </w:r>
        <w:r>
          <w:rPr>
            <w:lang w:eastAsia="ja-JP"/>
          </w:rPr>
          <w:t>4.5</w:t>
        </w:r>
        <w:r>
          <w:fldChar w:fldCharType="end"/>
        </w:r>
        <w:r w:rsidRPr="005B504E">
          <w:rPr>
            <w:lang w:eastAsia="ja-JP"/>
          </w:rPr>
          <w:t xml:space="preserve"> for more information.</w:t>
        </w:r>
      </w:ins>
    </w:p>
    <w:p w14:paraId="27767C7C" w14:textId="77777777" w:rsidR="006F65BE" w:rsidRDefault="006F65BE" w:rsidP="006F65BE">
      <w:pPr>
        <w:pStyle w:val="ListParagraph"/>
        <w:numPr>
          <w:ilvl w:val="0"/>
          <w:numId w:val="56"/>
        </w:numPr>
        <w:rPr>
          <w:ins w:id="9394" w:author="Joe McCrossan" w:date="2014-06-01T15:41:00Z"/>
        </w:rPr>
      </w:pPr>
      <w:ins w:id="9395" w:author="Joe McCrossan" w:date="2014-05-26T22:12:00Z">
        <w:r w:rsidRPr="000A122D">
          <w:rPr>
            <w:i/>
            <w:lang w:eastAsia="ja-JP"/>
          </w:rPr>
          <w:t>Frame rate</w:t>
        </w:r>
        <w:r w:rsidRPr="005B504E">
          <w:rPr>
            <w:lang w:eastAsia="ja-JP"/>
          </w:rPr>
          <w:t xml:space="preserve"> is defined as a ratio corresponding to a real number.  This number SHALL precisely (with no rounding error permitted) </w:t>
        </w:r>
        <w:r>
          <w:rPr>
            <w:lang w:eastAsia="ja-JP"/>
          </w:rPr>
          <w:t xml:space="preserve">match the value calculated </w:t>
        </w:r>
        <w:r>
          <w:t xml:space="preserve">per Section </w:t>
        </w:r>
        <w:r>
          <w:fldChar w:fldCharType="begin"/>
        </w:r>
        <w:r>
          <w:instrText xml:space="preserve"> REF _Ref262722996 \r \h </w:instrText>
        </w:r>
      </w:ins>
      <w:ins w:id="9396" w:author="Joe McCrossan" w:date="2014-05-26T22:12:00Z">
        <w:r>
          <w:fldChar w:fldCharType="separate"/>
        </w:r>
      </w:ins>
      <w:r w:rsidR="00882477">
        <w:t>4.3.2.5</w:t>
      </w:r>
      <w:ins w:id="9397" w:author="Joe McCrossan" w:date="2014-05-26T22:12:00Z">
        <w:r>
          <w:fldChar w:fldCharType="end"/>
        </w:r>
        <w:r>
          <w:t xml:space="preserve"> and Section </w:t>
        </w:r>
        <w:r>
          <w:fldChar w:fldCharType="begin"/>
        </w:r>
        <w:r>
          <w:instrText xml:space="preserve"> REF _Ref262723000 \r \h </w:instrText>
        </w:r>
      </w:ins>
      <w:ins w:id="9398" w:author="Joe McCrossan" w:date="2014-05-26T22:12:00Z">
        <w:r>
          <w:fldChar w:fldCharType="separate"/>
        </w:r>
      </w:ins>
      <w:r w:rsidR="00882477">
        <w:t>4.4.2.6</w:t>
      </w:r>
      <w:ins w:id="9399" w:author="Joe McCrossan" w:date="2014-05-26T22:12:00Z">
        <w:r>
          <w:fldChar w:fldCharType="end"/>
        </w:r>
        <w:r>
          <w:t>).</w:t>
        </w:r>
      </w:ins>
    </w:p>
    <w:p w14:paraId="20E9552C" w14:textId="776AD047" w:rsidR="00503602" w:rsidRPr="00503602" w:rsidRDefault="00503602" w:rsidP="00503602">
      <w:pPr>
        <w:pStyle w:val="ListParagraph"/>
        <w:numPr>
          <w:ilvl w:val="0"/>
          <w:numId w:val="56"/>
        </w:numPr>
        <w:rPr>
          <w:ins w:id="9400" w:author="Joe McCrossan" w:date="2014-06-01T15:42:00Z"/>
          <w:lang w:eastAsia="ja-JP"/>
        </w:rPr>
      </w:pPr>
      <w:commentRangeStart w:id="9401"/>
      <w:ins w:id="9402" w:author="Joe McCrossan" w:date="2014-06-01T15:41:00Z">
        <w:r w:rsidRPr="00503602">
          <w:rPr>
            <w:rFonts w:ascii="Courier New" w:hAnsi="Courier New" w:cs="Courier New"/>
            <w:lang w:eastAsia="ja-JP"/>
            <w:rPrChange w:id="9403" w:author="Joe McCrossan" w:date="2014-06-01T15:43:00Z">
              <w:rPr>
                <w:i/>
                <w:lang w:eastAsia="ja-JP"/>
              </w:rPr>
            </w:rPrChange>
          </w:rPr>
          <w:t>aspect_ratio_idc</w:t>
        </w:r>
        <w:r>
          <w:rPr>
            <w:i/>
            <w:lang w:eastAsia="ja-JP"/>
          </w:rPr>
          <w:t xml:space="preserve"> </w:t>
        </w:r>
      </w:ins>
      <w:ins w:id="9404" w:author="Joe McCrossan" w:date="2014-06-01T15:43:00Z">
        <w:r>
          <w:rPr>
            <w:lang w:eastAsia="ja-JP"/>
          </w:rPr>
          <w:t>SHALL</w:t>
        </w:r>
      </w:ins>
      <w:ins w:id="9405" w:author="Joe McCrossan" w:date="2014-06-01T15:41:00Z">
        <w:r>
          <w:rPr>
            <w:lang w:eastAsia="ja-JP"/>
          </w:rPr>
          <w:t xml:space="preserve"> be encoded as listed</w:t>
        </w:r>
      </w:ins>
      <w:ins w:id="9406" w:author="Joe McCrossan" w:date="2014-06-01T15:43:00Z">
        <w:r>
          <w:rPr>
            <w:lang w:eastAsia="ja-JP"/>
          </w:rPr>
          <w:t xml:space="preserve"> or</w:t>
        </w:r>
      </w:ins>
      <w:ins w:id="9407" w:author="Joe McCrossan" w:date="2014-06-01T15:42:00Z">
        <w:r>
          <w:rPr>
            <w:lang w:eastAsia="ja-JP"/>
          </w:rPr>
          <w:t xml:space="preserve"> set to 255 and </w:t>
        </w:r>
        <w:r w:rsidRPr="00503602">
          <w:rPr>
            <w:rFonts w:ascii="Courier New" w:hAnsi="Courier New" w:cs="Courier New"/>
            <w:lang w:eastAsia="ja-JP"/>
            <w:rPrChange w:id="9408" w:author="Joe McCrossan" w:date="2014-06-01T15:43:00Z">
              <w:rPr>
                <w:lang w:eastAsia="ja-JP"/>
              </w:rPr>
            </w:rPrChange>
          </w:rPr>
          <w:t>Extended_SAR</w:t>
        </w:r>
        <w:r>
          <w:rPr>
            <w:lang w:eastAsia="ja-JP"/>
          </w:rPr>
          <w:t xml:space="preserve"> </w:t>
        </w:r>
      </w:ins>
      <w:ins w:id="9409" w:author="Joe McCrossan" w:date="2014-06-01T15:43:00Z">
        <w:r>
          <w:rPr>
            <w:lang w:eastAsia="ja-JP"/>
          </w:rPr>
          <w:t xml:space="preserve">provided to match the aspect ratio </w:t>
        </w:r>
      </w:ins>
      <w:ins w:id="9410" w:author="Joe McCrossan" w:date="2014-06-01T21:52:00Z">
        <w:r w:rsidR="00352B99">
          <w:rPr>
            <w:lang w:eastAsia="ja-JP"/>
          </w:rPr>
          <w:t>defined</w:t>
        </w:r>
      </w:ins>
      <w:ins w:id="9411" w:author="Joe McCrossan" w:date="2014-06-01T15:43:00Z">
        <w:r>
          <w:rPr>
            <w:lang w:eastAsia="ja-JP"/>
          </w:rPr>
          <w:t>.</w:t>
        </w:r>
      </w:ins>
      <w:commentRangeEnd w:id="9401"/>
      <w:ins w:id="9412" w:author="Joe McCrossan" w:date="2014-06-01T15:44:00Z">
        <w:r>
          <w:rPr>
            <w:rStyle w:val="CommentReference"/>
          </w:rPr>
          <w:commentReference w:id="9401"/>
        </w:r>
      </w:ins>
    </w:p>
    <w:p w14:paraId="0792702D" w14:textId="77777777" w:rsidR="006F65BE" w:rsidRDefault="006F65BE" w:rsidP="006F65BE">
      <w:pPr>
        <w:pStyle w:val="AnnexA5"/>
        <w:rPr>
          <w:ins w:id="9414" w:author="Joe McCrossan" w:date="2014-05-26T22:12:00Z"/>
        </w:rPr>
      </w:pPr>
      <w:ins w:id="9415" w:author="Joe McCrossan" w:date="2014-05-26T22:12:00Z">
        <w:r w:rsidRPr="005B504E">
          <w:t xml:space="preserve">Constraints on </w:t>
        </w:r>
        <w:r>
          <w:t>PD Media Profile Picture Formats</w:t>
        </w:r>
      </w:ins>
    </w:p>
    <w:p w14:paraId="17E61AA2" w14:textId="371A3E1B" w:rsidR="006F65BE" w:rsidRDefault="00630D7A" w:rsidP="006F65BE">
      <w:pPr>
        <w:pStyle w:val="ListBullet"/>
        <w:numPr>
          <w:ilvl w:val="0"/>
          <w:numId w:val="0"/>
        </w:numPr>
        <w:rPr>
          <w:ins w:id="9416" w:author="Joe McCrossan" w:date="2014-06-01T15:01:00Z"/>
        </w:rPr>
      </w:pPr>
      <w:ins w:id="9417" w:author="Joe McCrossan" w:date="2014-05-26T22:12:00Z">
        <w:r>
          <w:t>NAL Structured Video streams</w:t>
        </w:r>
        <w:r w:rsidR="006F65BE">
          <w:t xml:space="preserve"> c</w:t>
        </w:r>
        <w:r w:rsidR="006F65BE" w:rsidRPr="005B504E">
          <w:t xml:space="preserve">onforming to </w:t>
        </w:r>
        <w:r w:rsidR="006F65BE">
          <w:t>the PD Media</w:t>
        </w:r>
        <w:r w:rsidR="006F65BE" w:rsidRPr="005B504E">
          <w:t xml:space="preserve"> </w:t>
        </w:r>
        <w:r w:rsidR="006F65BE">
          <w:t>P</w:t>
        </w:r>
        <w:r w:rsidR="006F65BE" w:rsidRPr="005B504E">
          <w:t xml:space="preserve">rofile </w:t>
        </w:r>
        <w:r w:rsidR="006F65BE">
          <w:t xml:space="preserve">(see Annex </w:t>
        </w:r>
        <w:r w:rsidR="006F65BE">
          <w:fldChar w:fldCharType="begin"/>
        </w:r>
        <w:r w:rsidR="006F65BE">
          <w:instrText xml:space="preserve"> REF _Ref262725947 \r \h </w:instrText>
        </w:r>
      </w:ins>
      <w:ins w:id="9418" w:author="Joe McCrossan" w:date="2014-05-26T22:12:00Z">
        <w:r w:rsidR="006F65BE">
          <w:fldChar w:fldCharType="separate"/>
        </w:r>
      </w:ins>
      <w:r w:rsidR="00882477">
        <w:t>B.1</w:t>
      </w:r>
      <w:ins w:id="9419" w:author="Joe McCrossan" w:date="2014-05-26T22:12:00Z">
        <w:r w:rsidR="006F65BE">
          <w:fldChar w:fldCharType="end"/>
        </w:r>
        <w:r w:rsidR="006F65BE">
          <w:t xml:space="preserve">) and </w:t>
        </w:r>
      </w:ins>
      <w:ins w:id="9420" w:author="Joe McCrossan" w:date="2014-05-26T22:29:00Z">
        <w:r w:rsidR="00155C1C">
          <w:t xml:space="preserve">this </w:t>
        </w:r>
      </w:ins>
      <w:ins w:id="9421" w:author="Joe McCrossan" w:date="2014-05-26T22:12:00Z">
        <w:r w:rsidR="006F65BE">
          <w:t xml:space="preserve">Delivery Target </w:t>
        </w:r>
        <w:r w:rsidR="006F65BE" w:rsidRPr="005B504E">
          <w:rPr>
            <w:rStyle w:val="DECEConformanceStmt"/>
          </w:rPr>
          <w:t>shall</w:t>
        </w:r>
        <w:r w:rsidR="006F65BE" w:rsidRPr="005B504E">
          <w:t xml:space="preserve"> comply with the </w:t>
        </w:r>
        <w:r>
          <w:t>picture format constraints</w:t>
        </w:r>
        <w:r w:rsidR="006F65BE">
          <w:t xml:space="preserve"> listed below.</w:t>
        </w:r>
      </w:ins>
    </w:p>
    <w:p w14:paraId="2063A955" w14:textId="77777777" w:rsidR="006F65BE" w:rsidRPr="005B504E" w:rsidRDefault="006F65BE" w:rsidP="006F65BE">
      <w:pPr>
        <w:pStyle w:val="Caption"/>
        <w:keepNext/>
        <w:rPr>
          <w:ins w:id="9422" w:author="Joe McCrossan" w:date="2014-05-26T22:12:00Z"/>
          <w:color w:val="auto"/>
        </w:rPr>
      </w:pPr>
      <w:bookmarkStart w:id="9423" w:name="_Toc263281087"/>
      <w:ins w:id="9424" w:author="Joe McCrossan" w:date="2014-05-26T22:12:00Z">
        <w:r w:rsidRPr="005B504E">
          <w:rPr>
            <w:color w:val="auto"/>
          </w:rPr>
          <w:t xml:space="preserve">Table C - </w:t>
        </w:r>
        <w:r w:rsidRPr="005B504E">
          <w:rPr>
            <w:color w:val="auto"/>
          </w:rPr>
          <w:fldChar w:fldCharType="begin"/>
        </w:r>
        <w:r w:rsidRPr="005B504E">
          <w:rPr>
            <w:color w:val="auto"/>
          </w:rPr>
          <w:instrText xml:space="preserve"> SEQ Table_C_- \* ARABIC </w:instrText>
        </w:r>
        <w:r w:rsidRPr="005B504E">
          <w:rPr>
            <w:color w:val="auto"/>
          </w:rPr>
          <w:fldChar w:fldCharType="separate"/>
        </w:r>
      </w:ins>
      <w:r w:rsidR="00882477">
        <w:rPr>
          <w:noProof/>
          <w:color w:val="auto"/>
        </w:rPr>
        <w:t>1</w:t>
      </w:r>
      <w:ins w:id="9425" w:author="Joe McCrossan" w:date="2014-05-26T22:12:00Z">
        <w:r w:rsidRPr="005B504E">
          <w:rPr>
            <w:color w:val="auto"/>
          </w:rPr>
          <w:fldChar w:fldCharType="end"/>
        </w:r>
        <w:r w:rsidRPr="005B504E">
          <w:rPr>
            <w:color w:val="auto"/>
          </w:rPr>
          <w:t xml:space="preserve">  </w:t>
        </w:r>
        <w:commentRangeStart w:id="9426"/>
        <w:r w:rsidRPr="005B504E">
          <w:rPr>
            <w:color w:val="auto"/>
          </w:rPr>
          <w:t>– Picture Formats and Constraints of PD Media Profile for 24 Hz &amp; 30 Hz Content</w:t>
        </w:r>
        <w:commentRangeEnd w:id="9426"/>
        <w:r>
          <w:rPr>
            <w:rStyle w:val="CommentReference"/>
            <w:b w:val="0"/>
            <w:bCs w:val="0"/>
            <w:color w:val="auto"/>
          </w:rPr>
          <w:commentReference w:id="9426"/>
        </w:r>
        <w:bookmarkEnd w:id="9423"/>
      </w:ins>
    </w:p>
    <w:tbl>
      <w:tblPr>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Change w:id="9427" w:author="Joe McCrossan" w:date="2014-06-01T15:24:00Z">
          <w:tblPr>
            <w:tblW w:w="0" w:type="auto"/>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PrChange>
      </w:tblPr>
      <w:tblGrid>
        <w:gridCol w:w="1350"/>
        <w:gridCol w:w="720"/>
        <w:gridCol w:w="1260"/>
        <w:gridCol w:w="810"/>
        <w:gridCol w:w="720"/>
        <w:gridCol w:w="1260"/>
        <w:gridCol w:w="2880"/>
        <w:tblGridChange w:id="9428">
          <w:tblGrid>
            <w:gridCol w:w="1350"/>
            <w:gridCol w:w="720"/>
            <w:gridCol w:w="1260"/>
            <w:gridCol w:w="720"/>
            <w:gridCol w:w="630"/>
            <w:gridCol w:w="1440"/>
            <w:gridCol w:w="2880"/>
          </w:tblGrid>
        </w:tblGridChange>
      </w:tblGrid>
      <w:tr w:rsidR="00B208E3" w:rsidRPr="00A05D2E" w14:paraId="08B98DA6" w14:textId="77777777" w:rsidTr="00B208E3">
        <w:trPr>
          <w:cantSplit/>
          <w:jc w:val="center"/>
          <w:ins w:id="9429" w:author="Joe McCrossan" w:date="2014-05-26T22:12:00Z"/>
          <w:trPrChange w:id="9430" w:author="Joe McCrossan" w:date="2014-06-01T15:24:00Z">
            <w:trPr>
              <w:cantSplit/>
              <w:jc w:val="center"/>
            </w:trPr>
          </w:trPrChange>
        </w:trPr>
        <w:tc>
          <w:tcPr>
            <w:tcW w:w="3330" w:type="dxa"/>
            <w:gridSpan w:val="3"/>
            <w:shd w:val="clear" w:color="auto" w:fill="595959"/>
            <w:tcPrChange w:id="9431" w:author="Joe McCrossan" w:date="2014-06-01T15:24:00Z">
              <w:tcPr>
                <w:tcW w:w="3330" w:type="dxa"/>
                <w:gridSpan w:val="3"/>
                <w:shd w:val="clear" w:color="auto" w:fill="595959"/>
              </w:tcPr>
            </w:tcPrChange>
          </w:tcPr>
          <w:p w14:paraId="2A63ED69" w14:textId="77777777" w:rsidR="006F65BE" w:rsidRPr="00330996" w:rsidDel="006224F3" w:rsidRDefault="006F65BE" w:rsidP="006F65BE">
            <w:pPr>
              <w:pStyle w:val="DECETableHeading"/>
              <w:rPr>
                <w:ins w:id="9432" w:author="Joe McCrossan" w:date="2014-05-26T22:12:00Z"/>
                <w:w w:val="90"/>
              </w:rPr>
            </w:pPr>
            <w:ins w:id="9433" w:author="Joe McCrossan" w:date="2014-05-26T22:12:00Z">
              <w:r w:rsidRPr="00330996">
                <w:rPr>
                  <w:w w:val="90"/>
                </w:rPr>
                <w:t>Picture Formats</w:t>
              </w:r>
            </w:ins>
          </w:p>
        </w:tc>
        <w:tc>
          <w:tcPr>
            <w:tcW w:w="2790" w:type="dxa"/>
            <w:gridSpan w:val="3"/>
            <w:shd w:val="clear" w:color="auto" w:fill="595959"/>
            <w:tcPrChange w:id="9434" w:author="Joe McCrossan" w:date="2014-06-01T15:24:00Z">
              <w:tcPr>
                <w:tcW w:w="2790" w:type="dxa"/>
                <w:gridSpan w:val="3"/>
                <w:shd w:val="clear" w:color="auto" w:fill="595959"/>
              </w:tcPr>
            </w:tcPrChange>
          </w:tcPr>
          <w:p w14:paraId="569797B8" w14:textId="77777777" w:rsidR="006F65BE" w:rsidRPr="00330996" w:rsidDel="00F91855" w:rsidRDefault="006F65BE" w:rsidP="006F65BE">
            <w:pPr>
              <w:pStyle w:val="DECETableHeading"/>
              <w:rPr>
                <w:ins w:id="9435" w:author="Joe McCrossan" w:date="2014-05-26T22:12:00Z"/>
                <w:w w:val="90"/>
              </w:rPr>
            </w:pPr>
            <w:ins w:id="9436" w:author="Joe McCrossan" w:date="2014-05-26T22:12:00Z">
              <w:r w:rsidRPr="00330996">
                <w:rPr>
                  <w:w w:val="90"/>
                </w:rPr>
                <w:t>Sub-sample Factors</w:t>
              </w:r>
            </w:ins>
          </w:p>
        </w:tc>
        <w:tc>
          <w:tcPr>
            <w:tcW w:w="2880" w:type="dxa"/>
            <w:shd w:val="clear" w:color="auto" w:fill="595959"/>
            <w:tcPrChange w:id="9437" w:author="Joe McCrossan" w:date="2014-06-01T15:24:00Z">
              <w:tcPr>
                <w:tcW w:w="2880" w:type="dxa"/>
                <w:shd w:val="clear" w:color="auto" w:fill="595959"/>
              </w:tcPr>
            </w:tcPrChange>
          </w:tcPr>
          <w:p w14:paraId="10A44361" w14:textId="56F7947B" w:rsidR="006F65BE" w:rsidRPr="00330996" w:rsidRDefault="00155C1C">
            <w:pPr>
              <w:pStyle w:val="DECETableHeading"/>
              <w:rPr>
                <w:ins w:id="9438" w:author="Joe McCrossan" w:date="2014-05-26T22:12:00Z"/>
                <w:w w:val="90"/>
              </w:rPr>
            </w:pPr>
            <w:ins w:id="9439" w:author="Joe McCrossan" w:date="2014-05-26T22:12:00Z">
              <w:r>
                <w:rPr>
                  <w:w w:val="90"/>
                </w:rPr>
                <w:t xml:space="preserve">Encoding </w:t>
              </w:r>
              <w:r w:rsidR="006F65BE" w:rsidRPr="00330996">
                <w:rPr>
                  <w:w w:val="90"/>
                </w:rPr>
                <w:t>Constraints</w:t>
              </w:r>
            </w:ins>
          </w:p>
        </w:tc>
      </w:tr>
      <w:tr w:rsidR="00B208E3" w:rsidRPr="00A05D2E" w14:paraId="24A6D64A" w14:textId="77777777" w:rsidTr="00B208E3">
        <w:trPr>
          <w:cantSplit/>
          <w:jc w:val="center"/>
          <w:ins w:id="9440" w:author="Joe McCrossan" w:date="2014-05-26T22:12:00Z"/>
          <w:trPrChange w:id="9441" w:author="Joe McCrossan" w:date="2014-06-01T15:24:00Z">
            <w:trPr>
              <w:cantSplit/>
              <w:jc w:val="center"/>
            </w:trPr>
          </w:trPrChange>
        </w:trPr>
        <w:tc>
          <w:tcPr>
            <w:tcW w:w="1350" w:type="dxa"/>
            <w:shd w:val="clear" w:color="auto" w:fill="595959"/>
            <w:tcPrChange w:id="9442" w:author="Joe McCrossan" w:date="2014-06-01T15:24:00Z">
              <w:tcPr>
                <w:tcW w:w="1350" w:type="dxa"/>
                <w:shd w:val="clear" w:color="auto" w:fill="595959"/>
              </w:tcPr>
            </w:tcPrChange>
          </w:tcPr>
          <w:p w14:paraId="517BCFA1" w14:textId="77777777" w:rsidR="00155C1C" w:rsidRPr="00330996" w:rsidRDefault="00155C1C" w:rsidP="006F65BE">
            <w:pPr>
              <w:pStyle w:val="DECETableHeading"/>
              <w:rPr>
                <w:ins w:id="9443" w:author="Joe McCrossan" w:date="2014-05-26T22:12:00Z"/>
                <w:w w:val="90"/>
              </w:rPr>
            </w:pPr>
            <w:ins w:id="9444" w:author="Joe McCrossan" w:date="2014-05-26T22:12:00Z">
              <w:r w:rsidRPr="00330996">
                <w:rPr>
                  <w:w w:val="90"/>
                </w:rPr>
                <w:t>Frame size</w:t>
              </w:r>
              <w:r w:rsidRPr="00330996">
                <w:rPr>
                  <w:w w:val="90"/>
                </w:rPr>
                <w:br/>
                <w:t>(</w:t>
              </w:r>
              <w:r w:rsidRPr="00330996">
                <w:rPr>
                  <w:i/>
                  <w:w w:val="90"/>
                </w:rPr>
                <w:t>width</w:t>
              </w:r>
              <w:r w:rsidRPr="00330996">
                <w:rPr>
                  <w:w w:val="90"/>
                </w:rPr>
                <w:t xml:space="preserve"> x </w:t>
              </w:r>
              <w:r w:rsidRPr="00330996">
                <w:rPr>
                  <w:i/>
                  <w:w w:val="90"/>
                </w:rPr>
                <w:t>height</w:t>
              </w:r>
              <w:r w:rsidRPr="00330996">
                <w:rPr>
                  <w:w w:val="90"/>
                </w:rPr>
                <w:t>)</w:t>
              </w:r>
            </w:ins>
          </w:p>
        </w:tc>
        <w:tc>
          <w:tcPr>
            <w:tcW w:w="720" w:type="dxa"/>
            <w:shd w:val="clear" w:color="auto" w:fill="595959"/>
            <w:tcPrChange w:id="9445" w:author="Joe McCrossan" w:date="2014-06-01T15:24:00Z">
              <w:tcPr>
                <w:tcW w:w="720" w:type="dxa"/>
                <w:shd w:val="clear" w:color="auto" w:fill="595959"/>
              </w:tcPr>
            </w:tcPrChange>
          </w:tcPr>
          <w:p w14:paraId="15D9216B" w14:textId="77777777" w:rsidR="00155C1C" w:rsidRPr="00330996" w:rsidRDefault="00155C1C" w:rsidP="006F65BE">
            <w:pPr>
              <w:pStyle w:val="DECETableHeading"/>
              <w:rPr>
                <w:ins w:id="9446" w:author="Joe McCrossan" w:date="2014-05-26T22:12:00Z"/>
                <w:w w:val="90"/>
              </w:rPr>
            </w:pPr>
            <w:ins w:id="9447" w:author="Joe McCrossan" w:date="2014-05-26T22:12:00Z">
              <w:r w:rsidRPr="00330996">
                <w:rPr>
                  <w:w w:val="90"/>
                </w:rPr>
                <w:t>Picture</w:t>
              </w:r>
              <w:r w:rsidRPr="00330996">
                <w:rPr>
                  <w:w w:val="90"/>
                </w:rPr>
                <w:br/>
                <w:t>aspect</w:t>
              </w:r>
            </w:ins>
          </w:p>
        </w:tc>
        <w:tc>
          <w:tcPr>
            <w:tcW w:w="1260" w:type="dxa"/>
            <w:shd w:val="clear" w:color="auto" w:fill="595959"/>
            <w:tcPrChange w:id="9448" w:author="Joe McCrossan" w:date="2014-06-01T15:24:00Z">
              <w:tcPr>
                <w:tcW w:w="1260" w:type="dxa"/>
                <w:shd w:val="clear" w:color="auto" w:fill="595959"/>
              </w:tcPr>
            </w:tcPrChange>
          </w:tcPr>
          <w:p w14:paraId="45E3B5C0" w14:textId="694A5EF2" w:rsidR="00155C1C" w:rsidRPr="00330996" w:rsidRDefault="00B208E3" w:rsidP="006F65BE">
            <w:pPr>
              <w:pStyle w:val="DECETableHeading"/>
              <w:rPr>
                <w:ins w:id="9449" w:author="Joe McCrossan" w:date="2014-05-26T22:12:00Z"/>
                <w:w w:val="90"/>
              </w:rPr>
            </w:pPr>
            <w:ins w:id="9450" w:author="Joe McCrossan" w:date="2014-05-26T22:12:00Z">
              <w:r>
                <w:rPr>
                  <w:w w:val="90"/>
                </w:rPr>
                <w:t xml:space="preserve">Frame </w:t>
              </w:r>
              <w:r w:rsidR="00155C1C" w:rsidRPr="00330996">
                <w:rPr>
                  <w:w w:val="90"/>
                </w:rPr>
                <w:t xml:space="preserve">rate </w:t>
              </w:r>
            </w:ins>
          </w:p>
        </w:tc>
        <w:tc>
          <w:tcPr>
            <w:tcW w:w="810" w:type="dxa"/>
            <w:shd w:val="clear" w:color="auto" w:fill="595959"/>
            <w:tcPrChange w:id="9451" w:author="Joe McCrossan" w:date="2014-06-01T15:24:00Z">
              <w:tcPr>
                <w:tcW w:w="720" w:type="dxa"/>
                <w:shd w:val="clear" w:color="auto" w:fill="595959"/>
              </w:tcPr>
            </w:tcPrChange>
          </w:tcPr>
          <w:p w14:paraId="4BC06336" w14:textId="77777777" w:rsidR="00155C1C" w:rsidRPr="00330996" w:rsidRDefault="00155C1C" w:rsidP="006F65BE">
            <w:pPr>
              <w:pStyle w:val="DECETableHeading"/>
              <w:rPr>
                <w:ins w:id="9452" w:author="Joe McCrossan" w:date="2014-05-26T22:12:00Z"/>
                <w:w w:val="90"/>
              </w:rPr>
            </w:pPr>
            <w:ins w:id="9453" w:author="Joe McCrossan" w:date="2014-05-26T22:12:00Z">
              <w:r w:rsidRPr="00330996">
                <w:rPr>
                  <w:w w:val="90"/>
                </w:rPr>
                <w:t>Horiz.</w:t>
              </w:r>
            </w:ins>
          </w:p>
        </w:tc>
        <w:tc>
          <w:tcPr>
            <w:tcW w:w="720" w:type="dxa"/>
            <w:shd w:val="clear" w:color="auto" w:fill="595959"/>
            <w:tcPrChange w:id="9454" w:author="Joe McCrossan" w:date="2014-06-01T15:24:00Z">
              <w:tcPr>
                <w:tcW w:w="630" w:type="dxa"/>
                <w:shd w:val="clear" w:color="auto" w:fill="595959"/>
              </w:tcPr>
            </w:tcPrChange>
          </w:tcPr>
          <w:p w14:paraId="2EAAEE01" w14:textId="77777777" w:rsidR="00155C1C" w:rsidRPr="00330996" w:rsidRDefault="00155C1C" w:rsidP="006F65BE">
            <w:pPr>
              <w:pStyle w:val="DECETableHeading"/>
              <w:rPr>
                <w:ins w:id="9455" w:author="Joe McCrossan" w:date="2014-05-26T22:12:00Z"/>
                <w:w w:val="90"/>
              </w:rPr>
            </w:pPr>
            <w:ins w:id="9456" w:author="Joe McCrossan" w:date="2014-05-26T22:12:00Z">
              <w:r w:rsidRPr="00330996">
                <w:rPr>
                  <w:w w:val="90"/>
                </w:rPr>
                <w:t>Vert.</w:t>
              </w:r>
            </w:ins>
          </w:p>
        </w:tc>
        <w:tc>
          <w:tcPr>
            <w:tcW w:w="1260" w:type="dxa"/>
            <w:shd w:val="clear" w:color="auto" w:fill="595959"/>
            <w:tcPrChange w:id="9457" w:author="Joe McCrossan" w:date="2014-06-01T15:24:00Z">
              <w:tcPr>
                <w:tcW w:w="1440" w:type="dxa"/>
                <w:shd w:val="clear" w:color="auto" w:fill="595959"/>
              </w:tcPr>
            </w:tcPrChange>
          </w:tcPr>
          <w:p w14:paraId="6E79589A" w14:textId="77777777" w:rsidR="00155C1C" w:rsidRPr="00330996" w:rsidRDefault="00155C1C" w:rsidP="006F65BE">
            <w:pPr>
              <w:pStyle w:val="DECETableHeading"/>
              <w:rPr>
                <w:ins w:id="9458" w:author="Joe McCrossan" w:date="2014-05-26T22:12:00Z"/>
                <w:w w:val="90"/>
              </w:rPr>
            </w:pPr>
            <w:ins w:id="9459" w:author="Joe McCrossan" w:date="2014-05-26T22:12:00Z">
              <w:r w:rsidRPr="00330996">
                <w:rPr>
                  <w:w w:val="90"/>
                </w:rPr>
                <w:t>Max. size</w:t>
              </w:r>
              <w:r w:rsidRPr="00330996">
                <w:rPr>
                  <w:w w:val="90"/>
                </w:rPr>
                <w:br/>
                <w:t>encoded</w:t>
              </w:r>
            </w:ins>
          </w:p>
        </w:tc>
        <w:tc>
          <w:tcPr>
            <w:tcW w:w="2880" w:type="dxa"/>
            <w:shd w:val="clear" w:color="auto" w:fill="595959"/>
            <w:tcPrChange w:id="9460" w:author="Joe McCrossan" w:date="2014-06-01T15:24:00Z">
              <w:tcPr>
                <w:tcW w:w="2880" w:type="dxa"/>
                <w:shd w:val="clear" w:color="auto" w:fill="595959"/>
              </w:tcPr>
            </w:tcPrChange>
          </w:tcPr>
          <w:p w14:paraId="29044A65" w14:textId="13904A45" w:rsidR="00155C1C" w:rsidRPr="00330996" w:rsidRDefault="00155C1C" w:rsidP="006F65BE">
            <w:pPr>
              <w:pStyle w:val="DECETableHeading"/>
              <w:rPr>
                <w:ins w:id="9461" w:author="Joe McCrossan" w:date="2014-05-26T22:12:00Z"/>
                <w:w w:val="90"/>
              </w:rPr>
            </w:pPr>
            <w:ins w:id="9462" w:author="Joe McCrossan" w:date="2014-05-26T22:12:00Z">
              <w:r>
                <w:rPr>
                  <w:w w:val="90"/>
                </w:rPr>
                <w:t>aspect_</w:t>
              </w:r>
              <w:r w:rsidRPr="00330996">
                <w:rPr>
                  <w:w w:val="90"/>
                </w:rPr>
                <w:t>ratio_idc</w:t>
              </w:r>
            </w:ins>
          </w:p>
        </w:tc>
      </w:tr>
      <w:tr w:rsidR="00B208E3" w:rsidRPr="005B504E" w14:paraId="278C3DBA" w14:textId="77777777" w:rsidTr="00B208E3">
        <w:trPr>
          <w:cantSplit/>
          <w:jc w:val="center"/>
          <w:ins w:id="9463" w:author="Joe McCrossan" w:date="2014-05-26T22:12:00Z"/>
          <w:trPrChange w:id="9464" w:author="Joe McCrossan" w:date="2014-06-01T15:24:00Z">
            <w:trPr>
              <w:cantSplit/>
              <w:jc w:val="center"/>
            </w:trPr>
          </w:trPrChange>
        </w:trPr>
        <w:tc>
          <w:tcPr>
            <w:tcW w:w="1350" w:type="dxa"/>
            <w:vAlign w:val="center"/>
            <w:tcPrChange w:id="9465" w:author="Joe McCrossan" w:date="2014-06-01T15:24:00Z">
              <w:tcPr>
                <w:tcW w:w="1350" w:type="dxa"/>
                <w:vAlign w:val="center"/>
              </w:tcPr>
            </w:tcPrChange>
          </w:tcPr>
          <w:p w14:paraId="2F77A74E" w14:textId="77777777" w:rsidR="00155C1C" w:rsidRPr="005B504E" w:rsidRDefault="00155C1C" w:rsidP="006F65BE">
            <w:pPr>
              <w:pStyle w:val="DECETableCell"/>
              <w:keepNext/>
              <w:rPr>
                <w:ins w:id="9466" w:author="Joe McCrossan" w:date="2014-05-26T22:12:00Z"/>
                <w:lang w:eastAsia="ja-JP"/>
              </w:rPr>
            </w:pPr>
            <w:ins w:id="9467" w:author="Joe McCrossan" w:date="2014-05-26T22:12:00Z">
              <w:r w:rsidRPr="005B504E">
                <w:rPr>
                  <w:lang w:eastAsia="ja-JP"/>
                </w:rPr>
                <w:t>320 x 180</w:t>
              </w:r>
            </w:ins>
          </w:p>
        </w:tc>
        <w:tc>
          <w:tcPr>
            <w:tcW w:w="720" w:type="dxa"/>
            <w:vAlign w:val="center"/>
            <w:tcPrChange w:id="9468" w:author="Joe McCrossan" w:date="2014-06-01T15:24:00Z">
              <w:tcPr>
                <w:tcW w:w="720" w:type="dxa"/>
                <w:vAlign w:val="center"/>
              </w:tcPr>
            </w:tcPrChange>
          </w:tcPr>
          <w:p w14:paraId="1C5A2DAF" w14:textId="77777777" w:rsidR="00155C1C" w:rsidRPr="005B504E" w:rsidRDefault="00155C1C" w:rsidP="006F65BE">
            <w:pPr>
              <w:pStyle w:val="DECETableCell"/>
              <w:keepNext/>
              <w:rPr>
                <w:ins w:id="9469" w:author="Joe McCrossan" w:date="2014-05-26T22:12:00Z"/>
                <w:lang w:eastAsia="ja-JP"/>
              </w:rPr>
            </w:pPr>
            <w:ins w:id="9470" w:author="Joe McCrossan" w:date="2014-05-26T22:12:00Z">
              <w:r w:rsidRPr="005B504E">
                <w:rPr>
                  <w:lang w:eastAsia="ja-JP"/>
                </w:rPr>
                <w:t>1.778</w:t>
              </w:r>
            </w:ins>
          </w:p>
        </w:tc>
        <w:tc>
          <w:tcPr>
            <w:tcW w:w="1260" w:type="dxa"/>
            <w:vAlign w:val="center"/>
            <w:tcPrChange w:id="9471" w:author="Joe McCrossan" w:date="2014-06-01T15:24:00Z">
              <w:tcPr>
                <w:tcW w:w="1260" w:type="dxa"/>
                <w:vAlign w:val="center"/>
              </w:tcPr>
            </w:tcPrChange>
          </w:tcPr>
          <w:p w14:paraId="4A975DF4" w14:textId="77777777" w:rsidR="00155C1C" w:rsidRPr="005B504E" w:rsidRDefault="00155C1C" w:rsidP="006F65BE">
            <w:pPr>
              <w:pStyle w:val="DECETableCell"/>
              <w:keepNext/>
              <w:rPr>
                <w:ins w:id="9472" w:author="Joe McCrossan" w:date="2014-05-26T22:12:00Z"/>
                <w:lang w:eastAsia="ja-JP"/>
              </w:rPr>
            </w:pPr>
            <w:commentRangeStart w:id="9473"/>
            <w:ins w:id="9474" w:author="Joe McCrossan" w:date="2014-05-26T22:12:00Z">
              <w:r>
                <w:rPr>
                  <w:lang w:eastAsia="ja-JP"/>
                </w:rPr>
                <w:t>24000</w:t>
              </w:r>
              <w:r w:rsidRPr="005B504E">
                <w:rPr>
                  <w:lang w:eastAsia="ja-JP"/>
                </w:rPr>
                <w:t>÷100</w:t>
              </w:r>
              <w:r>
                <w:rPr>
                  <w:lang w:eastAsia="ja-JP"/>
                </w:rPr>
                <w:t>0,</w:t>
              </w:r>
              <w:r w:rsidRPr="005B504E">
                <w:rPr>
                  <w:lang w:eastAsia="ja-JP"/>
                </w:rPr>
                <w:t>24000÷1001,</w:t>
              </w:r>
              <w:r w:rsidRPr="005B504E">
                <w:rPr>
                  <w:lang w:eastAsia="ja-JP"/>
                </w:rPr>
                <w:br/>
                <w:t>30000÷</w:t>
              </w:r>
              <w:r>
                <w:rPr>
                  <w:lang w:eastAsia="ja-JP"/>
                </w:rPr>
                <w:t xml:space="preserve">1000, </w:t>
              </w:r>
              <w:r w:rsidRPr="005B504E">
                <w:rPr>
                  <w:lang w:eastAsia="ja-JP"/>
                </w:rPr>
                <w:t>30000÷1001</w:t>
              </w:r>
              <w:commentRangeEnd w:id="9473"/>
              <w:r>
                <w:rPr>
                  <w:rStyle w:val="CommentReference"/>
                </w:rPr>
                <w:commentReference w:id="9473"/>
              </w:r>
            </w:ins>
          </w:p>
        </w:tc>
        <w:tc>
          <w:tcPr>
            <w:tcW w:w="810" w:type="dxa"/>
            <w:vAlign w:val="center"/>
            <w:tcPrChange w:id="9475" w:author="Joe McCrossan" w:date="2014-06-01T15:24:00Z">
              <w:tcPr>
                <w:tcW w:w="720" w:type="dxa"/>
                <w:vAlign w:val="center"/>
              </w:tcPr>
            </w:tcPrChange>
          </w:tcPr>
          <w:p w14:paraId="2BFC2924" w14:textId="77777777" w:rsidR="00155C1C" w:rsidRPr="005B504E" w:rsidRDefault="00155C1C" w:rsidP="006F65BE">
            <w:pPr>
              <w:pStyle w:val="DECETableCell"/>
              <w:keepNext/>
              <w:rPr>
                <w:ins w:id="9476" w:author="Joe McCrossan" w:date="2014-05-26T22:12:00Z"/>
                <w:lang w:eastAsia="ja-JP"/>
              </w:rPr>
            </w:pPr>
            <w:ins w:id="9477" w:author="Joe McCrossan" w:date="2014-05-26T22:12:00Z">
              <w:r w:rsidRPr="005B504E">
                <w:rPr>
                  <w:lang w:eastAsia="ja-JP"/>
                </w:rPr>
                <w:t>1</w:t>
              </w:r>
            </w:ins>
          </w:p>
        </w:tc>
        <w:tc>
          <w:tcPr>
            <w:tcW w:w="720" w:type="dxa"/>
            <w:vAlign w:val="center"/>
            <w:tcPrChange w:id="9478" w:author="Joe McCrossan" w:date="2014-06-01T15:24:00Z">
              <w:tcPr>
                <w:tcW w:w="630" w:type="dxa"/>
                <w:vAlign w:val="center"/>
              </w:tcPr>
            </w:tcPrChange>
          </w:tcPr>
          <w:p w14:paraId="03C31935" w14:textId="77777777" w:rsidR="00155C1C" w:rsidRPr="005B504E" w:rsidRDefault="00155C1C" w:rsidP="006F65BE">
            <w:pPr>
              <w:pStyle w:val="DECETableCell"/>
              <w:keepNext/>
              <w:rPr>
                <w:ins w:id="9479" w:author="Joe McCrossan" w:date="2014-05-26T22:12:00Z"/>
                <w:lang w:eastAsia="ja-JP"/>
              </w:rPr>
            </w:pPr>
            <w:ins w:id="9480" w:author="Joe McCrossan" w:date="2014-05-26T22:12:00Z">
              <w:r w:rsidRPr="005B504E">
                <w:rPr>
                  <w:lang w:eastAsia="ja-JP"/>
                </w:rPr>
                <w:t>1</w:t>
              </w:r>
            </w:ins>
          </w:p>
        </w:tc>
        <w:tc>
          <w:tcPr>
            <w:tcW w:w="1260" w:type="dxa"/>
            <w:vAlign w:val="center"/>
            <w:tcPrChange w:id="9481" w:author="Joe McCrossan" w:date="2014-06-01T15:24:00Z">
              <w:tcPr>
                <w:tcW w:w="1440" w:type="dxa"/>
                <w:vAlign w:val="center"/>
              </w:tcPr>
            </w:tcPrChange>
          </w:tcPr>
          <w:p w14:paraId="6EAAB289" w14:textId="77777777" w:rsidR="00155C1C" w:rsidRPr="005B504E" w:rsidRDefault="00155C1C" w:rsidP="006F65BE">
            <w:pPr>
              <w:pStyle w:val="DECETableCell"/>
              <w:keepNext/>
              <w:rPr>
                <w:ins w:id="9482" w:author="Joe McCrossan" w:date="2014-05-26T22:12:00Z"/>
              </w:rPr>
            </w:pPr>
            <w:ins w:id="9483" w:author="Joe McCrossan" w:date="2014-05-26T22:12:00Z">
              <w:r w:rsidRPr="005B504E">
                <w:t>320 x 180</w:t>
              </w:r>
            </w:ins>
          </w:p>
        </w:tc>
        <w:tc>
          <w:tcPr>
            <w:tcW w:w="2880" w:type="dxa"/>
            <w:vAlign w:val="center"/>
            <w:tcPrChange w:id="9484" w:author="Joe McCrossan" w:date="2014-06-01T15:24:00Z">
              <w:tcPr>
                <w:tcW w:w="2880" w:type="dxa"/>
                <w:vAlign w:val="center"/>
              </w:tcPr>
            </w:tcPrChange>
          </w:tcPr>
          <w:p w14:paraId="7D25A086" w14:textId="77777777" w:rsidR="00155C1C" w:rsidRPr="005B504E" w:rsidRDefault="00155C1C" w:rsidP="006F65BE">
            <w:pPr>
              <w:pStyle w:val="DECETableCell"/>
              <w:keepNext/>
              <w:rPr>
                <w:ins w:id="9485" w:author="Joe McCrossan" w:date="2014-05-26T22:12:00Z"/>
                <w:lang w:eastAsia="ja-JP"/>
              </w:rPr>
            </w:pPr>
            <w:ins w:id="9486" w:author="Joe McCrossan" w:date="2014-05-26T22:12:00Z">
              <w:r w:rsidRPr="005B504E">
                <w:rPr>
                  <w:lang w:eastAsia="ja-JP"/>
                </w:rPr>
                <w:t>1</w:t>
              </w:r>
            </w:ins>
          </w:p>
        </w:tc>
      </w:tr>
      <w:tr w:rsidR="00B208E3" w:rsidRPr="005B504E" w14:paraId="550E54BB" w14:textId="77777777" w:rsidTr="00B208E3">
        <w:trPr>
          <w:cantSplit/>
          <w:jc w:val="center"/>
          <w:ins w:id="9487" w:author="Joe McCrossan" w:date="2014-05-26T22:12:00Z"/>
          <w:trPrChange w:id="9488" w:author="Joe McCrossan" w:date="2014-06-01T15:24:00Z">
            <w:trPr>
              <w:cantSplit/>
              <w:jc w:val="center"/>
            </w:trPr>
          </w:trPrChange>
        </w:trPr>
        <w:tc>
          <w:tcPr>
            <w:tcW w:w="1350" w:type="dxa"/>
            <w:vAlign w:val="center"/>
            <w:tcPrChange w:id="9489" w:author="Joe McCrossan" w:date="2014-06-01T15:24:00Z">
              <w:tcPr>
                <w:tcW w:w="1350" w:type="dxa"/>
                <w:vAlign w:val="center"/>
              </w:tcPr>
            </w:tcPrChange>
          </w:tcPr>
          <w:p w14:paraId="4A28C496" w14:textId="77777777" w:rsidR="00155C1C" w:rsidRPr="005B504E" w:rsidRDefault="00155C1C" w:rsidP="006F65BE">
            <w:pPr>
              <w:pStyle w:val="DECETableCell"/>
              <w:keepNext/>
              <w:rPr>
                <w:ins w:id="9490" w:author="Joe McCrossan" w:date="2014-05-26T22:12:00Z"/>
                <w:lang w:eastAsia="ja-JP"/>
              </w:rPr>
            </w:pPr>
            <w:ins w:id="9491" w:author="Joe McCrossan" w:date="2014-05-26T22:12:00Z">
              <w:r w:rsidRPr="005B504E">
                <w:rPr>
                  <w:lang w:eastAsia="ja-JP"/>
                </w:rPr>
                <w:t>320 x 240</w:t>
              </w:r>
            </w:ins>
          </w:p>
        </w:tc>
        <w:tc>
          <w:tcPr>
            <w:tcW w:w="720" w:type="dxa"/>
            <w:vAlign w:val="center"/>
            <w:tcPrChange w:id="9492" w:author="Joe McCrossan" w:date="2014-06-01T15:24:00Z">
              <w:tcPr>
                <w:tcW w:w="720" w:type="dxa"/>
                <w:vAlign w:val="center"/>
              </w:tcPr>
            </w:tcPrChange>
          </w:tcPr>
          <w:p w14:paraId="190A9B4A" w14:textId="77777777" w:rsidR="00155C1C" w:rsidRPr="005B504E" w:rsidRDefault="00155C1C" w:rsidP="006F65BE">
            <w:pPr>
              <w:pStyle w:val="DECETableCell"/>
              <w:keepNext/>
              <w:rPr>
                <w:ins w:id="9493" w:author="Joe McCrossan" w:date="2014-05-26T22:12:00Z"/>
                <w:lang w:eastAsia="ja-JP"/>
              </w:rPr>
            </w:pPr>
            <w:ins w:id="9494" w:author="Joe McCrossan" w:date="2014-05-26T22:12:00Z">
              <w:r w:rsidRPr="005B504E">
                <w:rPr>
                  <w:lang w:eastAsia="ja-JP"/>
                </w:rPr>
                <w:t>1.333</w:t>
              </w:r>
            </w:ins>
          </w:p>
        </w:tc>
        <w:tc>
          <w:tcPr>
            <w:tcW w:w="1260" w:type="dxa"/>
            <w:vAlign w:val="center"/>
            <w:tcPrChange w:id="9495" w:author="Joe McCrossan" w:date="2014-06-01T15:24:00Z">
              <w:tcPr>
                <w:tcW w:w="1260" w:type="dxa"/>
                <w:vAlign w:val="center"/>
              </w:tcPr>
            </w:tcPrChange>
          </w:tcPr>
          <w:p w14:paraId="46F435D5" w14:textId="77777777" w:rsidR="00155C1C" w:rsidRPr="005B504E" w:rsidRDefault="00155C1C" w:rsidP="006F65BE">
            <w:pPr>
              <w:pStyle w:val="DECETableCell"/>
              <w:keepNext/>
              <w:rPr>
                <w:ins w:id="9496" w:author="Joe McCrossan" w:date="2014-05-26T22:12:00Z"/>
                <w:lang w:eastAsia="ja-JP"/>
              </w:rPr>
            </w:pPr>
            <w:commentRangeStart w:id="9497"/>
            <w:ins w:id="9498" w:author="Joe McCrossan" w:date="2014-05-26T22:12:00Z">
              <w:r w:rsidRPr="005B504E">
                <w:rPr>
                  <w:lang w:eastAsia="ja-JP"/>
                </w:rPr>
                <w:t>24000÷</w:t>
              </w:r>
              <w:r>
                <w:rPr>
                  <w:lang w:eastAsia="ja-JP"/>
                </w:rPr>
                <w:t xml:space="preserve">1000, </w:t>
              </w:r>
              <w:r w:rsidRPr="005B504E">
                <w:rPr>
                  <w:lang w:eastAsia="ja-JP"/>
                </w:rPr>
                <w:t>24000÷1001,</w:t>
              </w:r>
              <w:r w:rsidRPr="005B504E">
                <w:rPr>
                  <w:lang w:eastAsia="ja-JP"/>
                </w:rPr>
                <w:br/>
                <w:t>30000÷</w:t>
              </w:r>
              <w:r>
                <w:rPr>
                  <w:lang w:eastAsia="ja-JP"/>
                </w:rPr>
                <w:t xml:space="preserve">1000, </w:t>
              </w:r>
              <w:r w:rsidRPr="005B504E">
                <w:rPr>
                  <w:lang w:eastAsia="ja-JP"/>
                </w:rPr>
                <w:t>30000÷1001</w:t>
              </w:r>
              <w:commentRangeEnd w:id="9497"/>
              <w:r>
                <w:rPr>
                  <w:rStyle w:val="CommentReference"/>
                </w:rPr>
                <w:commentReference w:id="9497"/>
              </w:r>
            </w:ins>
          </w:p>
        </w:tc>
        <w:tc>
          <w:tcPr>
            <w:tcW w:w="810" w:type="dxa"/>
            <w:vAlign w:val="center"/>
            <w:tcPrChange w:id="9499" w:author="Joe McCrossan" w:date="2014-06-01T15:24:00Z">
              <w:tcPr>
                <w:tcW w:w="720" w:type="dxa"/>
                <w:vAlign w:val="center"/>
              </w:tcPr>
            </w:tcPrChange>
          </w:tcPr>
          <w:p w14:paraId="21C1FEF4" w14:textId="77777777" w:rsidR="00155C1C" w:rsidRPr="005B504E" w:rsidRDefault="00155C1C" w:rsidP="006F65BE">
            <w:pPr>
              <w:pStyle w:val="DECETableCell"/>
              <w:keepNext/>
              <w:rPr>
                <w:ins w:id="9500" w:author="Joe McCrossan" w:date="2014-05-26T22:12:00Z"/>
                <w:lang w:eastAsia="ja-JP"/>
              </w:rPr>
            </w:pPr>
            <w:ins w:id="9501" w:author="Joe McCrossan" w:date="2014-05-26T22:12:00Z">
              <w:r w:rsidRPr="005B504E">
                <w:rPr>
                  <w:lang w:eastAsia="ja-JP"/>
                </w:rPr>
                <w:t>1</w:t>
              </w:r>
            </w:ins>
          </w:p>
        </w:tc>
        <w:tc>
          <w:tcPr>
            <w:tcW w:w="720" w:type="dxa"/>
            <w:vAlign w:val="center"/>
            <w:tcPrChange w:id="9502" w:author="Joe McCrossan" w:date="2014-06-01T15:24:00Z">
              <w:tcPr>
                <w:tcW w:w="630" w:type="dxa"/>
                <w:vAlign w:val="center"/>
              </w:tcPr>
            </w:tcPrChange>
          </w:tcPr>
          <w:p w14:paraId="2A5E9090" w14:textId="77777777" w:rsidR="00155C1C" w:rsidRPr="005B504E" w:rsidRDefault="00155C1C" w:rsidP="006F65BE">
            <w:pPr>
              <w:pStyle w:val="DECETableCell"/>
              <w:keepNext/>
              <w:rPr>
                <w:ins w:id="9503" w:author="Joe McCrossan" w:date="2014-05-26T22:12:00Z"/>
              </w:rPr>
            </w:pPr>
            <w:ins w:id="9504" w:author="Joe McCrossan" w:date="2014-05-26T22:12:00Z">
              <w:r w:rsidRPr="005B504E">
                <w:rPr>
                  <w:lang w:eastAsia="ja-JP"/>
                </w:rPr>
                <w:t>1</w:t>
              </w:r>
            </w:ins>
          </w:p>
        </w:tc>
        <w:tc>
          <w:tcPr>
            <w:tcW w:w="1260" w:type="dxa"/>
            <w:vAlign w:val="center"/>
            <w:tcPrChange w:id="9505" w:author="Joe McCrossan" w:date="2014-06-01T15:24:00Z">
              <w:tcPr>
                <w:tcW w:w="1440" w:type="dxa"/>
                <w:vAlign w:val="center"/>
              </w:tcPr>
            </w:tcPrChange>
          </w:tcPr>
          <w:p w14:paraId="08DCA774" w14:textId="77777777" w:rsidR="00155C1C" w:rsidRPr="005B504E" w:rsidRDefault="00155C1C" w:rsidP="006F65BE">
            <w:pPr>
              <w:pStyle w:val="DECETableCell"/>
              <w:keepNext/>
              <w:rPr>
                <w:ins w:id="9506" w:author="Joe McCrossan" w:date="2014-05-26T22:12:00Z"/>
                <w:w w:val="90"/>
                <w:lang w:eastAsia="ja-JP"/>
              </w:rPr>
            </w:pPr>
            <w:ins w:id="9507" w:author="Joe McCrossan" w:date="2014-05-26T22:12:00Z">
              <w:r w:rsidRPr="005B504E">
                <w:rPr>
                  <w:lang w:eastAsia="ja-JP"/>
                </w:rPr>
                <w:t>320 x 240</w:t>
              </w:r>
            </w:ins>
          </w:p>
        </w:tc>
        <w:tc>
          <w:tcPr>
            <w:tcW w:w="2880" w:type="dxa"/>
            <w:vAlign w:val="center"/>
            <w:tcPrChange w:id="9508" w:author="Joe McCrossan" w:date="2014-06-01T15:24:00Z">
              <w:tcPr>
                <w:tcW w:w="2880" w:type="dxa"/>
                <w:vAlign w:val="center"/>
              </w:tcPr>
            </w:tcPrChange>
          </w:tcPr>
          <w:p w14:paraId="1DDD7CED" w14:textId="77777777" w:rsidR="00155C1C" w:rsidRPr="005B504E" w:rsidRDefault="00155C1C" w:rsidP="006F65BE">
            <w:pPr>
              <w:pStyle w:val="DECETableCell"/>
              <w:keepNext/>
              <w:rPr>
                <w:ins w:id="9509" w:author="Joe McCrossan" w:date="2014-05-26T22:12:00Z"/>
                <w:lang w:eastAsia="ja-JP"/>
              </w:rPr>
            </w:pPr>
            <w:ins w:id="9510" w:author="Joe McCrossan" w:date="2014-05-26T22:12:00Z">
              <w:r w:rsidRPr="005B504E">
                <w:rPr>
                  <w:lang w:eastAsia="ja-JP"/>
                </w:rPr>
                <w:t>1</w:t>
              </w:r>
            </w:ins>
          </w:p>
        </w:tc>
      </w:tr>
      <w:tr w:rsidR="00B208E3" w:rsidRPr="005B504E" w14:paraId="0ED8298A" w14:textId="77777777" w:rsidTr="00B208E3">
        <w:trPr>
          <w:cantSplit/>
          <w:jc w:val="center"/>
          <w:ins w:id="9511" w:author="Joe McCrossan" w:date="2014-05-26T22:12:00Z"/>
          <w:trPrChange w:id="9512" w:author="Joe McCrossan" w:date="2014-06-01T15:24:00Z">
            <w:trPr>
              <w:cantSplit/>
              <w:jc w:val="center"/>
            </w:trPr>
          </w:trPrChange>
        </w:trPr>
        <w:tc>
          <w:tcPr>
            <w:tcW w:w="1350" w:type="dxa"/>
            <w:vAlign w:val="center"/>
            <w:tcPrChange w:id="9513" w:author="Joe McCrossan" w:date="2014-06-01T15:24:00Z">
              <w:tcPr>
                <w:tcW w:w="1350" w:type="dxa"/>
                <w:vAlign w:val="center"/>
              </w:tcPr>
            </w:tcPrChange>
          </w:tcPr>
          <w:p w14:paraId="21D57276" w14:textId="77777777" w:rsidR="00155C1C" w:rsidRPr="005B504E" w:rsidRDefault="00155C1C" w:rsidP="006F65BE">
            <w:pPr>
              <w:pStyle w:val="DECETableCell"/>
              <w:keepNext/>
              <w:rPr>
                <w:ins w:id="9514" w:author="Joe McCrossan" w:date="2014-05-26T22:12:00Z"/>
                <w:lang w:eastAsia="ja-JP"/>
              </w:rPr>
            </w:pPr>
            <w:ins w:id="9515" w:author="Joe McCrossan" w:date="2014-05-26T22:12:00Z">
              <w:r w:rsidRPr="005B504E">
                <w:rPr>
                  <w:lang w:eastAsia="ja-JP"/>
                </w:rPr>
                <w:t xml:space="preserve">416 x 240 </w:t>
              </w:r>
              <w:r w:rsidRPr="005B504E">
                <w:rPr>
                  <w:vertAlign w:val="superscript"/>
                  <w:lang w:eastAsia="ja-JP"/>
                </w:rPr>
                <w:t>(Note)</w:t>
              </w:r>
            </w:ins>
          </w:p>
        </w:tc>
        <w:tc>
          <w:tcPr>
            <w:tcW w:w="720" w:type="dxa"/>
            <w:vAlign w:val="center"/>
            <w:tcPrChange w:id="9516" w:author="Joe McCrossan" w:date="2014-06-01T15:24:00Z">
              <w:tcPr>
                <w:tcW w:w="720" w:type="dxa"/>
                <w:vAlign w:val="center"/>
              </w:tcPr>
            </w:tcPrChange>
          </w:tcPr>
          <w:p w14:paraId="1494DB42" w14:textId="77777777" w:rsidR="00155C1C" w:rsidRPr="005B504E" w:rsidRDefault="00155C1C" w:rsidP="006F65BE">
            <w:pPr>
              <w:pStyle w:val="DECETableCell"/>
              <w:keepNext/>
              <w:rPr>
                <w:ins w:id="9517" w:author="Joe McCrossan" w:date="2014-05-26T22:12:00Z"/>
                <w:lang w:eastAsia="ja-JP"/>
              </w:rPr>
            </w:pPr>
            <w:ins w:id="9518" w:author="Joe McCrossan" w:date="2014-05-26T22:12:00Z">
              <w:r w:rsidRPr="005B504E">
                <w:rPr>
                  <w:lang w:eastAsia="ja-JP"/>
                </w:rPr>
                <w:t>1.733</w:t>
              </w:r>
            </w:ins>
          </w:p>
        </w:tc>
        <w:tc>
          <w:tcPr>
            <w:tcW w:w="1260" w:type="dxa"/>
            <w:vAlign w:val="center"/>
            <w:tcPrChange w:id="9519" w:author="Joe McCrossan" w:date="2014-06-01T15:24:00Z">
              <w:tcPr>
                <w:tcW w:w="1260" w:type="dxa"/>
                <w:vAlign w:val="center"/>
              </w:tcPr>
            </w:tcPrChange>
          </w:tcPr>
          <w:p w14:paraId="2DAC23E8" w14:textId="77777777" w:rsidR="00155C1C" w:rsidRPr="005B504E" w:rsidRDefault="00155C1C" w:rsidP="006F65BE">
            <w:pPr>
              <w:pStyle w:val="DECETableCell"/>
              <w:keepNext/>
              <w:rPr>
                <w:ins w:id="9520" w:author="Joe McCrossan" w:date="2014-05-26T22:12:00Z"/>
                <w:lang w:eastAsia="ja-JP"/>
              </w:rPr>
            </w:pPr>
            <w:commentRangeStart w:id="9521"/>
            <w:ins w:id="9522" w:author="Joe McCrossan" w:date="2014-05-26T22:12:00Z">
              <w:r w:rsidRPr="005B504E">
                <w:rPr>
                  <w:lang w:eastAsia="ja-JP"/>
                </w:rPr>
                <w:t>24000÷100</w:t>
              </w:r>
              <w:r>
                <w:rPr>
                  <w:lang w:eastAsia="ja-JP"/>
                </w:rPr>
                <w:t xml:space="preserve">0, </w:t>
              </w:r>
              <w:r w:rsidRPr="005B504E">
                <w:rPr>
                  <w:lang w:eastAsia="ja-JP"/>
                </w:rPr>
                <w:t>24000÷1001,</w:t>
              </w:r>
              <w:r w:rsidRPr="005B504E">
                <w:rPr>
                  <w:lang w:eastAsia="ja-JP"/>
                </w:rPr>
                <w:br/>
                <w:t>30000÷</w:t>
              </w:r>
              <w:r>
                <w:rPr>
                  <w:lang w:eastAsia="ja-JP"/>
                </w:rPr>
                <w:t xml:space="preserve">1000, </w:t>
              </w:r>
              <w:r w:rsidRPr="005B504E">
                <w:rPr>
                  <w:lang w:eastAsia="ja-JP"/>
                </w:rPr>
                <w:t>30000÷1001</w:t>
              </w:r>
              <w:commentRangeEnd w:id="9521"/>
              <w:r>
                <w:rPr>
                  <w:rStyle w:val="CommentReference"/>
                </w:rPr>
                <w:commentReference w:id="9521"/>
              </w:r>
            </w:ins>
          </w:p>
        </w:tc>
        <w:tc>
          <w:tcPr>
            <w:tcW w:w="810" w:type="dxa"/>
            <w:vAlign w:val="center"/>
            <w:tcPrChange w:id="9523" w:author="Joe McCrossan" w:date="2014-06-01T15:24:00Z">
              <w:tcPr>
                <w:tcW w:w="720" w:type="dxa"/>
                <w:vAlign w:val="center"/>
              </w:tcPr>
            </w:tcPrChange>
          </w:tcPr>
          <w:p w14:paraId="3FEA4636" w14:textId="77777777" w:rsidR="00155C1C" w:rsidRPr="005B504E" w:rsidRDefault="00155C1C" w:rsidP="006F65BE">
            <w:pPr>
              <w:pStyle w:val="DECETableCell"/>
              <w:keepNext/>
              <w:rPr>
                <w:ins w:id="9524" w:author="Joe McCrossan" w:date="2014-05-26T22:12:00Z"/>
                <w:lang w:eastAsia="ja-JP"/>
              </w:rPr>
            </w:pPr>
            <w:ins w:id="9525" w:author="Joe McCrossan" w:date="2014-05-26T22:12:00Z">
              <w:r w:rsidRPr="005B504E">
                <w:rPr>
                  <w:lang w:eastAsia="ja-JP"/>
                </w:rPr>
                <w:t>1</w:t>
              </w:r>
            </w:ins>
          </w:p>
        </w:tc>
        <w:tc>
          <w:tcPr>
            <w:tcW w:w="720" w:type="dxa"/>
            <w:vAlign w:val="center"/>
            <w:tcPrChange w:id="9526" w:author="Joe McCrossan" w:date="2014-06-01T15:24:00Z">
              <w:tcPr>
                <w:tcW w:w="630" w:type="dxa"/>
                <w:vAlign w:val="center"/>
              </w:tcPr>
            </w:tcPrChange>
          </w:tcPr>
          <w:p w14:paraId="199451AC" w14:textId="77777777" w:rsidR="00155C1C" w:rsidRPr="005B504E" w:rsidRDefault="00155C1C" w:rsidP="006F65BE">
            <w:pPr>
              <w:pStyle w:val="DECETableCell"/>
              <w:keepNext/>
              <w:rPr>
                <w:ins w:id="9527" w:author="Joe McCrossan" w:date="2014-05-26T22:12:00Z"/>
              </w:rPr>
            </w:pPr>
            <w:ins w:id="9528" w:author="Joe McCrossan" w:date="2014-05-26T22:12:00Z">
              <w:r w:rsidRPr="005B504E">
                <w:rPr>
                  <w:lang w:eastAsia="ja-JP"/>
                </w:rPr>
                <w:t>1</w:t>
              </w:r>
            </w:ins>
          </w:p>
        </w:tc>
        <w:tc>
          <w:tcPr>
            <w:tcW w:w="1260" w:type="dxa"/>
            <w:vAlign w:val="center"/>
            <w:tcPrChange w:id="9529" w:author="Joe McCrossan" w:date="2014-06-01T15:24:00Z">
              <w:tcPr>
                <w:tcW w:w="1440" w:type="dxa"/>
                <w:vAlign w:val="center"/>
              </w:tcPr>
            </w:tcPrChange>
          </w:tcPr>
          <w:p w14:paraId="6A0DF4F8" w14:textId="77777777" w:rsidR="00155C1C" w:rsidRPr="005B504E" w:rsidRDefault="00155C1C" w:rsidP="006F65BE">
            <w:pPr>
              <w:pStyle w:val="DECETableCell"/>
              <w:keepNext/>
              <w:rPr>
                <w:ins w:id="9530" w:author="Joe McCrossan" w:date="2014-05-26T22:12:00Z"/>
                <w:w w:val="90"/>
                <w:lang w:eastAsia="ja-JP"/>
              </w:rPr>
            </w:pPr>
            <w:ins w:id="9531" w:author="Joe McCrossan" w:date="2014-05-26T22:12:00Z">
              <w:r w:rsidRPr="005B504E">
                <w:rPr>
                  <w:lang w:eastAsia="ja-JP"/>
                </w:rPr>
                <w:t>416 x 240</w:t>
              </w:r>
            </w:ins>
          </w:p>
        </w:tc>
        <w:tc>
          <w:tcPr>
            <w:tcW w:w="2880" w:type="dxa"/>
            <w:vAlign w:val="center"/>
            <w:tcPrChange w:id="9532" w:author="Joe McCrossan" w:date="2014-06-01T15:24:00Z">
              <w:tcPr>
                <w:tcW w:w="2880" w:type="dxa"/>
                <w:vAlign w:val="center"/>
              </w:tcPr>
            </w:tcPrChange>
          </w:tcPr>
          <w:p w14:paraId="12638453" w14:textId="77777777" w:rsidR="00155C1C" w:rsidRPr="005B504E" w:rsidRDefault="00155C1C" w:rsidP="006F65BE">
            <w:pPr>
              <w:pStyle w:val="DECETableCell"/>
              <w:keepNext/>
              <w:rPr>
                <w:ins w:id="9533" w:author="Joe McCrossan" w:date="2014-05-26T22:12:00Z"/>
                <w:lang w:eastAsia="ja-JP"/>
              </w:rPr>
            </w:pPr>
            <w:ins w:id="9534" w:author="Joe McCrossan" w:date="2014-05-26T22:12:00Z">
              <w:r w:rsidRPr="005B504E">
                <w:rPr>
                  <w:lang w:eastAsia="ja-JP"/>
                </w:rPr>
                <w:t>1</w:t>
              </w:r>
            </w:ins>
          </w:p>
        </w:tc>
      </w:tr>
    </w:tbl>
    <w:p w14:paraId="0CCD5A36" w14:textId="77777777" w:rsidR="006F65BE" w:rsidRPr="005B504E" w:rsidRDefault="006F65BE" w:rsidP="006F65BE">
      <w:pPr>
        <w:pStyle w:val="Caption"/>
        <w:keepNext/>
        <w:rPr>
          <w:ins w:id="9535" w:author="Joe McCrossan" w:date="2014-05-26T22:12:00Z"/>
          <w:color w:val="auto"/>
        </w:rPr>
      </w:pPr>
      <w:bookmarkStart w:id="9536" w:name="_Toc263281088"/>
      <w:ins w:id="9537" w:author="Joe McCrossan" w:date="2014-05-26T22:12:00Z">
        <w:r w:rsidRPr="005B504E">
          <w:rPr>
            <w:color w:val="auto"/>
          </w:rPr>
          <w:t xml:space="preserve">Table C - </w:t>
        </w:r>
        <w:r w:rsidRPr="005B504E">
          <w:rPr>
            <w:color w:val="auto"/>
          </w:rPr>
          <w:fldChar w:fldCharType="begin"/>
        </w:r>
        <w:r w:rsidRPr="005B504E">
          <w:rPr>
            <w:color w:val="auto"/>
          </w:rPr>
          <w:instrText xml:space="preserve"> SEQ Table_C_- \* ARABIC </w:instrText>
        </w:r>
        <w:r w:rsidRPr="005B504E">
          <w:rPr>
            <w:color w:val="auto"/>
          </w:rPr>
          <w:fldChar w:fldCharType="separate"/>
        </w:r>
      </w:ins>
      <w:r w:rsidR="00882477">
        <w:rPr>
          <w:noProof/>
          <w:color w:val="auto"/>
        </w:rPr>
        <w:t>2</w:t>
      </w:r>
      <w:ins w:id="9538" w:author="Joe McCrossan" w:date="2014-05-26T22:12:00Z">
        <w:r w:rsidRPr="005B504E">
          <w:rPr>
            <w:color w:val="auto"/>
          </w:rPr>
          <w:fldChar w:fldCharType="end"/>
        </w:r>
        <w:r w:rsidRPr="005B504E">
          <w:rPr>
            <w:color w:val="auto"/>
          </w:rPr>
          <w:t xml:space="preserve">  </w:t>
        </w:r>
        <w:commentRangeStart w:id="9539"/>
        <w:r w:rsidRPr="005B504E">
          <w:rPr>
            <w:color w:val="auto"/>
          </w:rPr>
          <w:t>– Picture Formats and Constraints of PD Media Profile for 25 Hz Content</w:t>
        </w:r>
        <w:commentRangeEnd w:id="9539"/>
        <w:r>
          <w:rPr>
            <w:rStyle w:val="CommentReference"/>
            <w:b w:val="0"/>
            <w:bCs w:val="0"/>
            <w:color w:val="auto"/>
          </w:rPr>
          <w:commentReference w:id="9539"/>
        </w:r>
        <w:bookmarkEnd w:id="9536"/>
      </w:ins>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Change w:id="9540" w:author="Joe McCrossan" w:date="2014-06-01T15:23:00Z">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PrChange>
      </w:tblPr>
      <w:tblGrid>
        <w:gridCol w:w="1350"/>
        <w:gridCol w:w="720"/>
        <w:gridCol w:w="1350"/>
        <w:gridCol w:w="810"/>
        <w:gridCol w:w="720"/>
        <w:gridCol w:w="1260"/>
        <w:gridCol w:w="2880"/>
        <w:tblGridChange w:id="9541">
          <w:tblGrid>
            <w:gridCol w:w="1350"/>
            <w:gridCol w:w="720"/>
            <w:gridCol w:w="1260"/>
            <w:gridCol w:w="90"/>
            <w:gridCol w:w="810"/>
            <w:gridCol w:w="720"/>
            <w:gridCol w:w="810"/>
            <w:gridCol w:w="450"/>
            <w:gridCol w:w="2790"/>
          </w:tblGrid>
        </w:tblGridChange>
      </w:tblGrid>
      <w:tr w:rsidR="00155C1C" w:rsidRPr="00A05D2E" w14:paraId="6E173D3B" w14:textId="77777777" w:rsidTr="00B208E3">
        <w:trPr>
          <w:cantSplit/>
          <w:jc w:val="center"/>
          <w:ins w:id="9542" w:author="Joe McCrossan" w:date="2014-05-26T22:12:00Z"/>
          <w:trPrChange w:id="9543" w:author="Joe McCrossan" w:date="2014-06-01T15:23:00Z">
            <w:trPr>
              <w:cantSplit/>
              <w:jc w:val="center"/>
            </w:trPr>
          </w:trPrChange>
        </w:trPr>
        <w:tc>
          <w:tcPr>
            <w:tcW w:w="3420" w:type="dxa"/>
            <w:gridSpan w:val="3"/>
            <w:shd w:val="clear" w:color="auto" w:fill="595959"/>
            <w:tcPrChange w:id="9544" w:author="Joe McCrossan" w:date="2014-06-01T15:23:00Z">
              <w:tcPr>
                <w:tcW w:w="3330" w:type="dxa"/>
                <w:gridSpan w:val="3"/>
                <w:shd w:val="clear" w:color="auto" w:fill="595959"/>
              </w:tcPr>
            </w:tcPrChange>
          </w:tcPr>
          <w:p w14:paraId="3D0A7154" w14:textId="77777777" w:rsidR="006F65BE" w:rsidRPr="00330996" w:rsidRDefault="006F65BE" w:rsidP="006F65BE">
            <w:pPr>
              <w:pStyle w:val="DECETableHeading"/>
              <w:rPr>
                <w:ins w:id="9545" w:author="Joe McCrossan" w:date="2014-05-26T22:12:00Z"/>
                <w:w w:val="90"/>
              </w:rPr>
            </w:pPr>
            <w:ins w:id="9546" w:author="Joe McCrossan" w:date="2014-05-26T22:12:00Z">
              <w:r w:rsidRPr="00330996">
                <w:rPr>
                  <w:w w:val="90"/>
                </w:rPr>
                <w:t>Picture Formats</w:t>
              </w:r>
            </w:ins>
          </w:p>
        </w:tc>
        <w:tc>
          <w:tcPr>
            <w:tcW w:w="2790" w:type="dxa"/>
            <w:gridSpan w:val="3"/>
            <w:shd w:val="clear" w:color="auto" w:fill="595959"/>
            <w:tcPrChange w:id="9547" w:author="Joe McCrossan" w:date="2014-06-01T15:23:00Z">
              <w:tcPr>
                <w:tcW w:w="2430" w:type="dxa"/>
                <w:gridSpan w:val="4"/>
                <w:shd w:val="clear" w:color="auto" w:fill="595959"/>
              </w:tcPr>
            </w:tcPrChange>
          </w:tcPr>
          <w:p w14:paraId="54AA87B2" w14:textId="77777777" w:rsidR="006F65BE" w:rsidRPr="00330996" w:rsidRDefault="006F65BE" w:rsidP="006F65BE">
            <w:pPr>
              <w:pStyle w:val="DECETableHeading"/>
              <w:rPr>
                <w:ins w:id="9548" w:author="Joe McCrossan" w:date="2014-05-26T22:12:00Z"/>
                <w:w w:val="90"/>
              </w:rPr>
            </w:pPr>
            <w:ins w:id="9549" w:author="Joe McCrossan" w:date="2014-05-26T22:12:00Z">
              <w:r w:rsidRPr="00330996">
                <w:rPr>
                  <w:w w:val="90"/>
                </w:rPr>
                <w:t>Sub-sample Factors</w:t>
              </w:r>
            </w:ins>
          </w:p>
        </w:tc>
        <w:tc>
          <w:tcPr>
            <w:tcW w:w="2880" w:type="dxa"/>
            <w:shd w:val="clear" w:color="auto" w:fill="595959"/>
            <w:tcPrChange w:id="9550" w:author="Joe McCrossan" w:date="2014-06-01T15:23:00Z">
              <w:tcPr>
                <w:tcW w:w="3240" w:type="dxa"/>
                <w:gridSpan w:val="2"/>
                <w:shd w:val="clear" w:color="auto" w:fill="595959"/>
              </w:tcPr>
            </w:tcPrChange>
          </w:tcPr>
          <w:p w14:paraId="2D248BE3" w14:textId="20159FAC" w:rsidR="006F65BE" w:rsidRPr="00330996" w:rsidRDefault="00155C1C" w:rsidP="006F65BE">
            <w:pPr>
              <w:pStyle w:val="DECETableHeading"/>
              <w:rPr>
                <w:ins w:id="9551" w:author="Joe McCrossan" w:date="2014-05-26T22:12:00Z"/>
                <w:w w:val="90"/>
              </w:rPr>
            </w:pPr>
            <w:ins w:id="9552" w:author="Joe McCrossan" w:date="2014-06-01T15:18:00Z">
              <w:r>
                <w:rPr>
                  <w:w w:val="90"/>
                </w:rPr>
                <w:t>Encoding</w:t>
              </w:r>
            </w:ins>
            <w:ins w:id="9553" w:author="Joe McCrossan" w:date="2014-05-26T22:12:00Z">
              <w:r w:rsidR="006F65BE" w:rsidRPr="00330996">
                <w:rPr>
                  <w:w w:val="90"/>
                </w:rPr>
                <w:t xml:space="preserve"> Constraints</w:t>
              </w:r>
            </w:ins>
          </w:p>
        </w:tc>
      </w:tr>
      <w:tr w:rsidR="00B208E3" w:rsidRPr="00A05D2E" w14:paraId="00FA96CD" w14:textId="77777777" w:rsidTr="00B208E3">
        <w:trPr>
          <w:cantSplit/>
          <w:jc w:val="center"/>
          <w:ins w:id="9554" w:author="Joe McCrossan" w:date="2014-05-26T22:12:00Z"/>
          <w:trPrChange w:id="9555" w:author="Joe McCrossan" w:date="2014-06-01T15:23:00Z">
            <w:trPr>
              <w:cantSplit/>
              <w:jc w:val="center"/>
            </w:trPr>
          </w:trPrChange>
        </w:trPr>
        <w:tc>
          <w:tcPr>
            <w:tcW w:w="1350" w:type="dxa"/>
            <w:shd w:val="clear" w:color="auto" w:fill="595959"/>
            <w:tcPrChange w:id="9556" w:author="Joe McCrossan" w:date="2014-06-01T15:23:00Z">
              <w:tcPr>
                <w:tcW w:w="1350" w:type="dxa"/>
                <w:shd w:val="clear" w:color="auto" w:fill="595959"/>
              </w:tcPr>
            </w:tcPrChange>
          </w:tcPr>
          <w:p w14:paraId="0C95025D" w14:textId="77777777" w:rsidR="00155C1C" w:rsidRPr="00330996" w:rsidRDefault="00155C1C" w:rsidP="006F65BE">
            <w:pPr>
              <w:pStyle w:val="DECETableHeading"/>
              <w:rPr>
                <w:ins w:id="9557" w:author="Joe McCrossan" w:date="2014-05-26T22:12:00Z"/>
                <w:w w:val="90"/>
              </w:rPr>
            </w:pPr>
            <w:ins w:id="9558" w:author="Joe McCrossan" w:date="2014-05-26T22:12:00Z">
              <w:r w:rsidRPr="00330996">
                <w:rPr>
                  <w:w w:val="90"/>
                </w:rPr>
                <w:t>Frame size</w:t>
              </w:r>
              <w:r w:rsidRPr="00330996">
                <w:rPr>
                  <w:w w:val="90"/>
                </w:rPr>
                <w:br/>
              </w:r>
              <w:r w:rsidRPr="00330996">
                <w:rPr>
                  <w:w w:val="90"/>
                  <w:sz w:val="16"/>
                </w:rPr>
                <w:t>(</w:t>
              </w:r>
              <w:r w:rsidRPr="00330996">
                <w:rPr>
                  <w:i/>
                  <w:w w:val="90"/>
                  <w:sz w:val="16"/>
                </w:rPr>
                <w:t>width</w:t>
              </w:r>
              <w:r w:rsidRPr="00330996">
                <w:rPr>
                  <w:w w:val="90"/>
                  <w:sz w:val="16"/>
                </w:rPr>
                <w:t xml:space="preserve"> x </w:t>
              </w:r>
              <w:r w:rsidRPr="00330996">
                <w:rPr>
                  <w:i/>
                  <w:w w:val="90"/>
                  <w:sz w:val="16"/>
                </w:rPr>
                <w:t>height</w:t>
              </w:r>
              <w:r w:rsidRPr="00330996">
                <w:rPr>
                  <w:w w:val="90"/>
                  <w:sz w:val="16"/>
                </w:rPr>
                <w:t>)</w:t>
              </w:r>
            </w:ins>
          </w:p>
        </w:tc>
        <w:tc>
          <w:tcPr>
            <w:tcW w:w="720" w:type="dxa"/>
            <w:shd w:val="clear" w:color="auto" w:fill="595959"/>
            <w:tcPrChange w:id="9559" w:author="Joe McCrossan" w:date="2014-06-01T15:23:00Z">
              <w:tcPr>
                <w:tcW w:w="720" w:type="dxa"/>
                <w:shd w:val="clear" w:color="auto" w:fill="595959"/>
              </w:tcPr>
            </w:tcPrChange>
          </w:tcPr>
          <w:p w14:paraId="4B885C10" w14:textId="77777777" w:rsidR="00155C1C" w:rsidRPr="00330996" w:rsidRDefault="00155C1C" w:rsidP="006F65BE">
            <w:pPr>
              <w:pStyle w:val="DECETableHeading"/>
              <w:rPr>
                <w:ins w:id="9560" w:author="Joe McCrossan" w:date="2014-05-26T22:12:00Z"/>
                <w:w w:val="90"/>
              </w:rPr>
            </w:pPr>
            <w:ins w:id="9561" w:author="Joe McCrossan" w:date="2014-05-26T22:12:00Z">
              <w:r w:rsidRPr="00330996">
                <w:rPr>
                  <w:w w:val="90"/>
                </w:rPr>
                <w:t>Picture</w:t>
              </w:r>
              <w:r w:rsidRPr="00330996">
                <w:rPr>
                  <w:w w:val="90"/>
                </w:rPr>
                <w:br/>
                <w:t>aspect</w:t>
              </w:r>
            </w:ins>
          </w:p>
        </w:tc>
        <w:tc>
          <w:tcPr>
            <w:tcW w:w="1350" w:type="dxa"/>
            <w:shd w:val="clear" w:color="auto" w:fill="595959"/>
            <w:tcPrChange w:id="9562" w:author="Joe McCrossan" w:date="2014-06-01T15:23:00Z">
              <w:tcPr>
                <w:tcW w:w="1350" w:type="dxa"/>
                <w:gridSpan w:val="2"/>
                <w:shd w:val="clear" w:color="auto" w:fill="595959"/>
              </w:tcPr>
            </w:tcPrChange>
          </w:tcPr>
          <w:p w14:paraId="4940A715" w14:textId="5DABE54E" w:rsidR="00155C1C" w:rsidRPr="00330996" w:rsidRDefault="00B208E3" w:rsidP="006F65BE">
            <w:pPr>
              <w:pStyle w:val="DECETableHeading"/>
              <w:rPr>
                <w:ins w:id="9563" w:author="Joe McCrossan" w:date="2014-05-26T22:12:00Z"/>
                <w:w w:val="90"/>
              </w:rPr>
            </w:pPr>
            <w:ins w:id="9564" w:author="Joe McCrossan" w:date="2014-05-26T22:12:00Z">
              <w:r>
                <w:rPr>
                  <w:w w:val="90"/>
                </w:rPr>
                <w:t xml:space="preserve">Frame </w:t>
              </w:r>
              <w:r w:rsidR="00155C1C" w:rsidRPr="00330996">
                <w:rPr>
                  <w:w w:val="90"/>
                </w:rPr>
                <w:t xml:space="preserve">rate </w:t>
              </w:r>
            </w:ins>
          </w:p>
        </w:tc>
        <w:tc>
          <w:tcPr>
            <w:tcW w:w="810" w:type="dxa"/>
            <w:shd w:val="clear" w:color="auto" w:fill="595959"/>
            <w:tcPrChange w:id="9565" w:author="Joe McCrossan" w:date="2014-06-01T15:23:00Z">
              <w:tcPr>
                <w:tcW w:w="810" w:type="dxa"/>
                <w:shd w:val="clear" w:color="auto" w:fill="595959"/>
              </w:tcPr>
            </w:tcPrChange>
          </w:tcPr>
          <w:p w14:paraId="50569F3A" w14:textId="77777777" w:rsidR="00155C1C" w:rsidRPr="00330996" w:rsidRDefault="00155C1C" w:rsidP="006F65BE">
            <w:pPr>
              <w:pStyle w:val="DECETableHeading"/>
              <w:rPr>
                <w:ins w:id="9566" w:author="Joe McCrossan" w:date="2014-05-26T22:12:00Z"/>
                <w:w w:val="90"/>
              </w:rPr>
            </w:pPr>
            <w:ins w:id="9567" w:author="Joe McCrossan" w:date="2014-05-26T22:12:00Z">
              <w:r w:rsidRPr="00330996">
                <w:rPr>
                  <w:w w:val="90"/>
                </w:rPr>
                <w:t>Horiz.</w:t>
              </w:r>
            </w:ins>
          </w:p>
        </w:tc>
        <w:tc>
          <w:tcPr>
            <w:tcW w:w="720" w:type="dxa"/>
            <w:shd w:val="clear" w:color="auto" w:fill="595959"/>
            <w:tcPrChange w:id="9568" w:author="Joe McCrossan" w:date="2014-06-01T15:23:00Z">
              <w:tcPr>
                <w:tcW w:w="720" w:type="dxa"/>
                <w:shd w:val="clear" w:color="auto" w:fill="595959"/>
              </w:tcPr>
            </w:tcPrChange>
          </w:tcPr>
          <w:p w14:paraId="262762AB" w14:textId="77777777" w:rsidR="00155C1C" w:rsidRPr="00330996" w:rsidRDefault="00155C1C" w:rsidP="006F65BE">
            <w:pPr>
              <w:pStyle w:val="DECETableHeading"/>
              <w:rPr>
                <w:ins w:id="9569" w:author="Joe McCrossan" w:date="2014-05-26T22:12:00Z"/>
                <w:w w:val="90"/>
              </w:rPr>
            </w:pPr>
            <w:ins w:id="9570" w:author="Joe McCrossan" w:date="2014-05-26T22:12:00Z">
              <w:r w:rsidRPr="00330996">
                <w:rPr>
                  <w:w w:val="90"/>
                </w:rPr>
                <w:t>Vert.</w:t>
              </w:r>
            </w:ins>
          </w:p>
        </w:tc>
        <w:tc>
          <w:tcPr>
            <w:tcW w:w="1260" w:type="dxa"/>
            <w:shd w:val="clear" w:color="auto" w:fill="595959"/>
            <w:tcPrChange w:id="9571" w:author="Joe McCrossan" w:date="2014-06-01T15:23:00Z">
              <w:tcPr>
                <w:tcW w:w="1260" w:type="dxa"/>
                <w:gridSpan w:val="2"/>
                <w:shd w:val="clear" w:color="auto" w:fill="595959"/>
              </w:tcPr>
            </w:tcPrChange>
          </w:tcPr>
          <w:p w14:paraId="5000F17E" w14:textId="77777777" w:rsidR="00155C1C" w:rsidRPr="00330996" w:rsidRDefault="00155C1C" w:rsidP="006F65BE">
            <w:pPr>
              <w:pStyle w:val="DECETableHeading"/>
              <w:rPr>
                <w:ins w:id="9572" w:author="Joe McCrossan" w:date="2014-05-26T22:12:00Z"/>
                <w:w w:val="90"/>
              </w:rPr>
            </w:pPr>
            <w:ins w:id="9573" w:author="Joe McCrossan" w:date="2014-05-26T22:12:00Z">
              <w:r w:rsidRPr="00330996">
                <w:rPr>
                  <w:w w:val="90"/>
                </w:rPr>
                <w:t>Max. size</w:t>
              </w:r>
              <w:r w:rsidRPr="00330996">
                <w:rPr>
                  <w:w w:val="90"/>
                </w:rPr>
                <w:br/>
                <w:t>encoded</w:t>
              </w:r>
            </w:ins>
          </w:p>
        </w:tc>
        <w:tc>
          <w:tcPr>
            <w:tcW w:w="2880" w:type="dxa"/>
            <w:shd w:val="clear" w:color="auto" w:fill="595959"/>
            <w:tcPrChange w:id="9574" w:author="Joe McCrossan" w:date="2014-06-01T15:23:00Z">
              <w:tcPr>
                <w:tcW w:w="2790" w:type="dxa"/>
                <w:shd w:val="clear" w:color="auto" w:fill="595959"/>
              </w:tcPr>
            </w:tcPrChange>
          </w:tcPr>
          <w:p w14:paraId="4C6CB222" w14:textId="16AFE409" w:rsidR="00155C1C" w:rsidRPr="00330996" w:rsidRDefault="00155C1C" w:rsidP="006F65BE">
            <w:pPr>
              <w:pStyle w:val="DECETableHeading"/>
              <w:rPr>
                <w:ins w:id="9575" w:author="Joe McCrossan" w:date="2014-05-26T22:12:00Z"/>
                <w:w w:val="90"/>
              </w:rPr>
            </w:pPr>
            <w:ins w:id="9576" w:author="Joe McCrossan" w:date="2014-05-26T22:12:00Z">
              <w:r>
                <w:rPr>
                  <w:w w:val="90"/>
                </w:rPr>
                <w:t>aspect_</w:t>
              </w:r>
              <w:r w:rsidRPr="00330996">
                <w:rPr>
                  <w:w w:val="90"/>
                </w:rPr>
                <w:t>ratio_idc</w:t>
              </w:r>
            </w:ins>
          </w:p>
        </w:tc>
      </w:tr>
      <w:tr w:rsidR="00B208E3" w:rsidRPr="005B504E" w14:paraId="497026A4" w14:textId="77777777" w:rsidTr="00B208E3">
        <w:trPr>
          <w:cantSplit/>
          <w:trHeight w:val="317"/>
          <w:jc w:val="center"/>
          <w:ins w:id="9577" w:author="Joe McCrossan" w:date="2014-05-26T22:12:00Z"/>
          <w:trPrChange w:id="9578" w:author="Joe McCrossan" w:date="2014-06-01T15:23:00Z">
            <w:trPr>
              <w:cantSplit/>
              <w:trHeight w:val="317"/>
              <w:jc w:val="center"/>
            </w:trPr>
          </w:trPrChange>
        </w:trPr>
        <w:tc>
          <w:tcPr>
            <w:tcW w:w="1350" w:type="dxa"/>
            <w:vAlign w:val="center"/>
            <w:tcPrChange w:id="9579" w:author="Joe McCrossan" w:date="2014-06-01T15:23:00Z">
              <w:tcPr>
                <w:tcW w:w="1350" w:type="dxa"/>
                <w:vAlign w:val="center"/>
              </w:tcPr>
            </w:tcPrChange>
          </w:tcPr>
          <w:p w14:paraId="2877DEC9" w14:textId="77777777" w:rsidR="00155C1C" w:rsidRPr="005B504E" w:rsidRDefault="00155C1C" w:rsidP="006F65BE">
            <w:pPr>
              <w:pStyle w:val="DECETableCell"/>
              <w:keepNext/>
              <w:rPr>
                <w:ins w:id="9580" w:author="Joe McCrossan" w:date="2014-05-26T22:12:00Z"/>
                <w:lang w:eastAsia="ja-JP"/>
              </w:rPr>
            </w:pPr>
            <w:ins w:id="9581" w:author="Joe McCrossan" w:date="2014-05-26T22:12:00Z">
              <w:r w:rsidRPr="005B504E">
                <w:rPr>
                  <w:lang w:eastAsia="ja-JP"/>
                </w:rPr>
                <w:t>320 x 180</w:t>
              </w:r>
            </w:ins>
          </w:p>
        </w:tc>
        <w:tc>
          <w:tcPr>
            <w:tcW w:w="720" w:type="dxa"/>
            <w:vAlign w:val="center"/>
            <w:tcPrChange w:id="9582" w:author="Joe McCrossan" w:date="2014-06-01T15:23:00Z">
              <w:tcPr>
                <w:tcW w:w="720" w:type="dxa"/>
                <w:vAlign w:val="center"/>
              </w:tcPr>
            </w:tcPrChange>
          </w:tcPr>
          <w:p w14:paraId="19AA9439" w14:textId="77777777" w:rsidR="00155C1C" w:rsidRPr="005B504E" w:rsidRDefault="00155C1C" w:rsidP="006F65BE">
            <w:pPr>
              <w:pStyle w:val="DECETableCell"/>
              <w:keepNext/>
              <w:rPr>
                <w:ins w:id="9583" w:author="Joe McCrossan" w:date="2014-05-26T22:12:00Z"/>
                <w:lang w:eastAsia="ja-JP"/>
              </w:rPr>
            </w:pPr>
            <w:ins w:id="9584" w:author="Joe McCrossan" w:date="2014-05-26T22:12:00Z">
              <w:r w:rsidRPr="005B504E">
                <w:rPr>
                  <w:lang w:eastAsia="ja-JP"/>
                </w:rPr>
                <w:t>1.778</w:t>
              </w:r>
            </w:ins>
          </w:p>
        </w:tc>
        <w:tc>
          <w:tcPr>
            <w:tcW w:w="1350" w:type="dxa"/>
            <w:vAlign w:val="center"/>
            <w:tcPrChange w:id="9585" w:author="Joe McCrossan" w:date="2014-06-01T15:23:00Z">
              <w:tcPr>
                <w:tcW w:w="1350" w:type="dxa"/>
                <w:gridSpan w:val="2"/>
                <w:vAlign w:val="center"/>
              </w:tcPr>
            </w:tcPrChange>
          </w:tcPr>
          <w:p w14:paraId="40050D76" w14:textId="77777777" w:rsidR="00155C1C" w:rsidRPr="005B504E" w:rsidRDefault="00155C1C" w:rsidP="006F65BE">
            <w:pPr>
              <w:pStyle w:val="DECETableCell"/>
              <w:keepNext/>
              <w:rPr>
                <w:ins w:id="9586" w:author="Joe McCrossan" w:date="2014-05-26T22:12:00Z"/>
                <w:lang w:eastAsia="ja-JP"/>
              </w:rPr>
            </w:pPr>
            <w:ins w:id="9587" w:author="Joe McCrossan" w:date="2014-05-26T22:12:00Z">
              <w:r w:rsidRPr="005B504E">
                <w:rPr>
                  <w:lang w:eastAsia="ja-JP"/>
                </w:rPr>
                <w:t>25000÷1000</w:t>
              </w:r>
            </w:ins>
          </w:p>
        </w:tc>
        <w:tc>
          <w:tcPr>
            <w:tcW w:w="810" w:type="dxa"/>
            <w:vAlign w:val="center"/>
            <w:tcPrChange w:id="9588" w:author="Joe McCrossan" w:date="2014-06-01T15:23:00Z">
              <w:tcPr>
                <w:tcW w:w="810" w:type="dxa"/>
                <w:vAlign w:val="center"/>
              </w:tcPr>
            </w:tcPrChange>
          </w:tcPr>
          <w:p w14:paraId="1CE23349" w14:textId="77777777" w:rsidR="00155C1C" w:rsidRPr="005B504E" w:rsidRDefault="00155C1C" w:rsidP="006F65BE">
            <w:pPr>
              <w:pStyle w:val="DECETableCell"/>
              <w:keepNext/>
              <w:rPr>
                <w:ins w:id="9589" w:author="Joe McCrossan" w:date="2014-05-26T22:12:00Z"/>
                <w:lang w:eastAsia="ja-JP"/>
              </w:rPr>
            </w:pPr>
            <w:ins w:id="9590" w:author="Joe McCrossan" w:date="2014-05-26T22:12:00Z">
              <w:r w:rsidRPr="005B504E">
                <w:rPr>
                  <w:lang w:eastAsia="ja-JP"/>
                </w:rPr>
                <w:t>1</w:t>
              </w:r>
            </w:ins>
          </w:p>
        </w:tc>
        <w:tc>
          <w:tcPr>
            <w:tcW w:w="720" w:type="dxa"/>
            <w:vAlign w:val="center"/>
            <w:tcPrChange w:id="9591" w:author="Joe McCrossan" w:date="2014-06-01T15:23:00Z">
              <w:tcPr>
                <w:tcW w:w="720" w:type="dxa"/>
                <w:vAlign w:val="center"/>
              </w:tcPr>
            </w:tcPrChange>
          </w:tcPr>
          <w:p w14:paraId="2CD6375C" w14:textId="77777777" w:rsidR="00155C1C" w:rsidRPr="005B504E" w:rsidRDefault="00155C1C" w:rsidP="006F65BE">
            <w:pPr>
              <w:pStyle w:val="DECETableCell"/>
              <w:keepNext/>
              <w:rPr>
                <w:ins w:id="9592" w:author="Joe McCrossan" w:date="2014-05-26T22:12:00Z"/>
                <w:lang w:eastAsia="ja-JP"/>
              </w:rPr>
            </w:pPr>
            <w:ins w:id="9593" w:author="Joe McCrossan" w:date="2014-05-26T22:12:00Z">
              <w:r w:rsidRPr="005B504E">
                <w:rPr>
                  <w:lang w:eastAsia="ja-JP"/>
                </w:rPr>
                <w:t>1</w:t>
              </w:r>
            </w:ins>
          </w:p>
        </w:tc>
        <w:tc>
          <w:tcPr>
            <w:tcW w:w="1260" w:type="dxa"/>
            <w:vAlign w:val="center"/>
            <w:tcPrChange w:id="9594" w:author="Joe McCrossan" w:date="2014-06-01T15:23:00Z">
              <w:tcPr>
                <w:tcW w:w="1260" w:type="dxa"/>
                <w:gridSpan w:val="2"/>
                <w:vAlign w:val="center"/>
              </w:tcPr>
            </w:tcPrChange>
          </w:tcPr>
          <w:p w14:paraId="311694F9" w14:textId="77777777" w:rsidR="00155C1C" w:rsidRPr="005B504E" w:rsidRDefault="00155C1C" w:rsidP="006F65BE">
            <w:pPr>
              <w:pStyle w:val="DECETableCell"/>
              <w:keepNext/>
              <w:rPr>
                <w:ins w:id="9595" w:author="Joe McCrossan" w:date="2014-05-26T22:12:00Z"/>
              </w:rPr>
            </w:pPr>
            <w:ins w:id="9596" w:author="Joe McCrossan" w:date="2014-05-26T22:12:00Z">
              <w:r w:rsidRPr="005B504E">
                <w:t>320 x 180</w:t>
              </w:r>
            </w:ins>
          </w:p>
        </w:tc>
        <w:tc>
          <w:tcPr>
            <w:tcW w:w="2880" w:type="dxa"/>
            <w:vAlign w:val="center"/>
            <w:tcPrChange w:id="9597" w:author="Joe McCrossan" w:date="2014-06-01T15:23:00Z">
              <w:tcPr>
                <w:tcW w:w="2790" w:type="dxa"/>
                <w:vAlign w:val="center"/>
              </w:tcPr>
            </w:tcPrChange>
          </w:tcPr>
          <w:p w14:paraId="7384D1C3" w14:textId="77777777" w:rsidR="00155C1C" w:rsidRPr="005B504E" w:rsidRDefault="00155C1C" w:rsidP="006F65BE">
            <w:pPr>
              <w:pStyle w:val="DECETableCell"/>
              <w:keepNext/>
              <w:rPr>
                <w:ins w:id="9598" w:author="Joe McCrossan" w:date="2014-05-26T22:12:00Z"/>
                <w:lang w:eastAsia="ja-JP"/>
              </w:rPr>
            </w:pPr>
            <w:ins w:id="9599" w:author="Joe McCrossan" w:date="2014-05-26T22:12:00Z">
              <w:r w:rsidRPr="005B504E">
                <w:rPr>
                  <w:lang w:eastAsia="ja-JP"/>
                </w:rPr>
                <w:t>1</w:t>
              </w:r>
            </w:ins>
          </w:p>
        </w:tc>
      </w:tr>
      <w:tr w:rsidR="00B208E3" w:rsidRPr="005B504E" w14:paraId="154E4128" w14:textId="77777777" w:rsidTr="00B208E3">
        <w:trPr>
          <w:cantSplit/>
          <w:trHeight w:val="317"/>
          <w:jc w:val="center"/>
          <w:ins w:id="9600" w:author="Joe McCrossan" w:date="2014-05-26T22:12:00Z"/>
          <w:trPrChange w:id="9601" w:author="Joe McCrossan" w:date="2014-06-01T15:23:00Z">
            <w:trPr>
              <w:cantSplit/>
              <w:trHeight w:val="317"/>
              <w:jc w:val="center"/>
            </w:trPr>
          </w:trPrChange>
        </w:trPr>
        <w:tc>
          <w:tcPr>
            <w:tcW w:w="1350" w:type="dxa"/>
            <w:vAlign w:val="center"/>
            <w:tcPrChange w:id="9602" w:author="Joe McCrossan" w:date="2014-06-01T15:23:00Z">
              <w:tcPr>
                <w:tcW w:w="1350" w:type="dxa"/>
                <w:vAlign w:val="center"/>
              </w:tcPr>
            </w:tcPrChange>
          </w:tcPr>
          <w:p w14:paraId="6E8744B5" w14:textId="77777777" w:rsidR="00155C1C" w:rsidRPr="005B504E" w:rsidRDefault="00155C1C" w:rsidP="006F65BE">
            <w:pPr>
              <w:pStyle w:val="DECETableCell"/>
              <w:keepNext/>
              <w:rPr>
                <w:ins w:id="9603" w:author="Joe McCrossan" w:date="2014-05-26T22:12:00Z"/>
                <w:lang w:eastAsia="ja-JP"/>
              </w:rPr>
            </w:pPr>
            <w:ins w:id="9604" w:author="Joe McCrossan" w:date="2014-05-26T22:12:00Z">
              <w:r w:rsidRPr="005B504E">
                <w:rPr>
                  <w:lang w:eastAsia="ja-JP"/>
                </w:rPr>
                <w:t>320 x 240</w:t>
              </w:r>
            </w:ins>
          </w:p>
        </w:tc>
        <w:tc>
          <w:tcPr>
            <w:tcW w:w="720" w:type="dxa"/>
            <w:vAlign w:val="center"/>
            <w:tcPrChange w:id="9605" w:author="Joe McCrossan" w:date="2014-06-01T15:23:00Z">
              <w:tcPr>
                <w:tcW w:w="720" w:type="dxa"/>
                <w:vAlign w:val="center"/>
              </w:tcPr>
            </w:tcPrChange>
          </w:tcPr>
          <w:p w14:paraId="5663B981" w14:textId="77777777" w:rsidR="00155C1C" w:rsidRPr="005B504E" w:rsidRDefault="00155C1C" w:rsidP="006F65BE">
            <w:pPr>
              <w:pStyle w:val="DECETableCell"/>
              <w:keepNext/>
              <w:rPr>
                <w:ins w:id="9606" w:author="Joe McCrossan" w:date="2014-05-26T22:12:00Z"/>
                <w:lang w:eastAsia="ja-JP"/>
              </w:rPr>
            </w:pPr>
            <w:ins w:id="9607" w:author="Joe McCrossan" w:date="2014-05-26T22:12:00Z">
              <w:r w:rsidRPr="005B504E">
                <w:rPr>
                  <w:lang w:eastAsia="ja-JP"/>
                </w:rPr>
                <w:t>1.333</w:t>
              </w:r>
            </w:ins>
          </w:p>
        </w:tc>
        <w:tc>
          <w:tcPr>
            <w:tcW w:w="1350" w:type="dxa"/>
            <w:vAlign w:val="center"/>
            <w:tcPrChange w:id="9608" w:author="Joe McCrossan" w:date="2014-06-01T15:23:00Z">
              <w:tcPr>
                <w:tcW w:w="1350" w:type="dxa"/>
                <w:gridSpan w:val="2"/>
                <w:vAlign w:val="center"/>
              </w:tcPr>
            </w:tcPrChange>
          </w:tcPr>
          <w:p w14:paraId="4AD07D7A" w14:textId="77777777" w:rsidR="00155C1C" w:rsidRPr="005B504E" w:rsidRDefault="00155C1C" w:rsidP="006F65BE">
            <w:pPr>
              <w:pStyle w:val="DECETableCell"/>
              <w:keepNext/>
              <w:rPr>
                <w:ins w:id="9609" w:author="Joe McCrossan" w:date="2014-05-26T22:12:00Z"/>
                <w:lang w:eastAsia="ja-JP"/>
              </w:rPr>
            </w:pPr>
            <w:ins w:id="9610" w:author="Joe McCrossan" w:date="2014-05-26T22:12:00Z">
              <w:r w:rsidRPr="005B504E">
                <w:rPr>
                  <w:lang w:eastAsia="ja-JP"/>
                </w:rPr>
                <w:t>25000÷1000</w:t>
              </w:r>
            </w:ins>
          </w:p>
        </w:tc>
        <w:tc>
          <w:tcPr>
            <w:tcW w:w="810" w:type="dxa"/>
            <w:vAlign w:val="center"/>
            <w:tcPrChange w:id="9611" w:author="Joe McCrossan" w:date="2014-06-01T15:23:00Z">
              <w:tcPr>
                <w:tcW w:w="810" w:type="dxa"/>
                <w:vAlign w:val="center"/>
              </w:tcPr>
            </w:tcPrChange>
          </w:tcPr>
          <w:p w14:paraId="3B6A9593" w14:textId="77777777" w:rsidR="00155C1C" w:rsidRPr="005B504E" w:rsidRDefault="00155C1C" w:rsidP="006F65BE">
            <w:pPr>
              <w:pStyle w:val="DECETableCell"/>
              <w:keepNext/>
              <w:rPr>
                <w:ins w:id="9612" w:author="Joe McCrossan" w:date="2014-05-26T22:12:00Z"/>
                <w:lang w:eastAsia="ja-JP"/>
              </w:rPr>
            </w:pPr>
            <w:ins w:id="9613" w:author="Joe McCrossan" w:date="2014-05-26T22:12:00Z">
              <w:r w:rsidRPr="005B504E">
                <w:rPr>
                  <w:lang w:eastAsia="ja-JP"/>
                </w:rPr>
                <w:t>1</w:t>
              </w:r>
            </w:ins>
          </w:p>
        </w:tc>
        <w:tc>
          <w:tcPr>
            <w:tcW w:w="720" w:type="dxa"/>
            <w:vAlign w:val="center"/>
            <w:tcPrChange w:id="9614" w:author="Joe McCrossan" w:date="2014-06-01T15:23:00Z">
              <w:tcPr>
                <w:tcW w:w="720" w:type="dxa"/>
                <w:vAlign w:val="center"/>
              </w:tcPr>
            </w:tcPrChange>
          </w:tcPr>
          <w:p w14:paraId="02F90398" w14:textId="77777777" w:rsidR="00155C1C" w:rsidRPr="005B504E" w:rsidRDefault="00155C1C" w:rsidP="006F65BE">
            <w:pPr>
              <w:pStyle w:val="DECETableCell"/>
              <w:keepNext/>
              <w:rPr>
                <w:ins w:id="9615" w:author="Joe McCrossan" w:date="2014-05-26T22:12:00Z"/>
              </w:rPr>
            </w:pPr>
            <w:ins w:id="9616" w:author="Joe McCrossan" w:date="2014-05-26T22:12:00Z">
              <w:r w:rsidRPr="005B504E">
                <w:rPr>
                  <w:lang w:eastAsia="ja-JP"/>
                </w:rPr>
                <w:t>1</w:t>
              </w:r>
            </w:ins>
          </w:p>
        </w:tc>
        <w:tc>
          <w:tcPr>
            <w:tcW w:w="1260" w:type="dxa"/>
            <w:vAlign w:val="center"/>
            <w:tcPrChange w:id="9617" w:author="Joe McCrossan" w:date="2014-06-01T15:23:00Z">
              <w:tcPr>
                <w:tcW w:w="1260" w:type="dxa"/>
                <w:gridSpan w:val="2"/>
                <w:vAlign w:val="center"/>
              </w:tcPr>
            </w:tcPrChange>
          </w:tcPr>
          <w:p w14:paraId="260B93DF" w14:textId="77777777" w:rsidR="00155C1C" w:rsidRPr="005B504E" w:rsidRDefault="00155C1C" w:rsidP="006F65BE">
            <w:pPr>
              <w:pStyle w:val="DECETableCell"/>
              <w:keepNext/>
              <w:rPr>
                <w:ins w:id="9618" w:author="Joe McCrossan" w:date="2014-05-26T22:12:00Z"/>
                <w:w w:val="90"/>
                <w:lang w:eastAsia="ja-JP"/>
              </w:rPr>
            </w:pPr>
            <w:ins w:id="9619" w:author="Joe McCrossan" w:date="2014-05-26T22:12:00Z">
              <w:r w:rsidRPr="005B504E">
                <w:rPr>
                  <w:lang w:eastAsia="ja-JP"/>
                </w:rPr>
                <w:t>320 x 240</w:t>
              </w:r>
            </w:ins>
          </w:p>
        </w:tc>
        <w:tc>
          <w:tcPr>
            <w:tcW w:w="2880" w:type="dxa"/>
            <w:vAlign w:val="center"/>
            <w:tcPrChange w:id="9620" w:author="Joe McCrossan" w:date="2014-06-01T15:23:00Z">
              <w:tcPr>
                <w:tcW w:w="2790" w:type="dxa"/>
                <w:vAlign w:val="center"/>
              </w:tcPr>
            </w:tcPrChange>
          </w:tcPr>
          <w:p w14:paraId="6F07B240" w14:textId="77777777" w:rsidR="00155C1C" w:rsidRPr="005B504E" w:rsidRDefault="00155C1C" w:rsidP="006F65BE">
            <w:pPr>
              <w:pStyle w:val="DECETableCell"/>
              <w:keepNext/>
              <w:rPr>
                <w:ins w:id="9621" w:author="Joe McCrossan" w:date="2014-05-26T22:12:00Z"/>
                <w:lang w:eastAsia="ja-JP"/>
              </w:rPr>
            </w:pPr>
            <w:ins w:id="9622" w:author="Joe McCrossan" w:date="2014-05-26T22:12:00Z">
              <w:r w:rsidRPr="005B504E">
                <w:rPr>
                  <w:lang w:eastAsia="ja-JP"/>
                </w:rPr>
                <w:t>1</w:t>
              </w:r>
            </w:ins>
          </w:p>
        </w:tc>
      </w:tr>
      <w:tr w:rsidR="00B208E3" w:rsidRPr="005B504E" w14:paraId="47EB01B6" w14:textId="77777777" w:rsidTr="00B208E3">
        <w:trPr>
          <w:cantSplit/>
          <w:trHeight w:val="317"/>
          <w:jc w:val="center"/>
          <w:ins w:id="9623" w:author="Joe McCrossan" w:date="2014-05-26T22:12:00Z"/>
          <w:trPrChange w:id="9624" w:author="Joe McCrossan" w:date="2014-06-01T15:23:00Z">
            <w:trPr>
              <w:cantSplit/>
              <w:trHeight w:val="317"/>
              <w:jc w:val="center"/>
            </w:trPr>
          </w:trPrChange>
        </w:trPr>
        <w:tc>
          <w:tcPr>
            <w:tcW w:w="1350" w:type="dxa"/>
            <w:vAlign w:val="center"/>
            <w:tcPrChange w:id="9625" w:author="Joe McCrossan" w:date="2014-06-01T15:23:00Z">
              <w:tcPr>
                <w:tcW w:w="1350" w:type="dxa"/>
                <w:vAlign w:val="center"/>
              </w:tcPr>
            </w:tcPrChange>
          </w:tcPr>
          <w:p w14:paraId="76265167" w14:textId="77777777" w:rsidR="00155C1C" w:rsidRPr="005B504E" w:rsidRDefault="00155C1C" w:rsidP="006F65BE">
            <w:pPr>
              <w:pStyle w:val="DECETableCell"/>
              <w:keepNext/>
              <w:rPr>
                <w:ins w:id="9626" w:author="Joe McCrossan" w:date="2014-05-26T22:12:00Z"/>
                <w:lang w:eastAsia="ja-JP"/>
              </w:rPr>
            </w:pPr>
            <w:ins w:id="9627" w:author="Joe McCrossan" w:date="2014-05-26T22:12:00Z">
              <w:r w:rsidRPr="005B504E">
                <w:rPr>
                  <w:lang w:eastAsia="ja-JP"/>
                </w:rPr>
                <w:t xml:space="preserve">416 x 240 </w:t>
              </w:r>
              <w:r w:rsidRPr="005B504E">
                <w:rPr>
                  <w:vertAlign w:val="superscript"/>
                  <w:lang w:eastAsia="ja-JP"/>
                </w:rPr>
                <w:t>(Note)</w:t>
              </w:r>
            </w:ins>
          </w:p>
        </w:tc>
        <w:tc>
          <w:tcPr>
            <w:tcW w:w="720" w:type="dxa"/>
            <w:vAlign w:val="center"/>
            <w:tcPrChange w:id="9628" w:author="Joe McCrossan" w:date="2014-06-01T15:23:00Z">
              <w:tcPr>
                <w:tcW w:w="720" w:type="dxa"/>
                <w:vAlign w:val="center"/>
              </w:tcPr>
            </w:tcPrChange>
          </w:tcPr>
          <w:p w14:paraId="370DCD43" w14:textId="77777777" w:rsidR="00155C1C" w:rsidRPr="005B504E" w:rsidRDefault="00155C1C" w:rsidP="006F65BE">
            <w:pPr>
              <w:pStyle w:val="DECETableCell"/>
              <w:keepNext/>
              <w:rPr>
                <w:ins w:id="9629" w:author="Joe McCrossan" w:date="2014-05-26T22:12:00Z"/>
                <w:lang w:eastAsia="ja-JP"/>
              </w:rPr>
            </w:pPr>
            <w:ins w:id="9630" w:author="Joe McCrossan" w:date="2014-05-26T22:12:00Z">
              <w:r w:rsidRPr="005B504E">
                <w:rPr>
                  <w:lang w:eastAsia="ja-JP"/>
                </w:rPr>
                <w:t>1.733</w:t>
              </w:r>
            </w:ins>
          </w:p>
        </w:tc>
        <w:tc>
          <w:tcPr>
            <w:tcW w:w="1350" w:type="dxa"/>
            <w:vAlign w:val="center"/>
            <w:tcPrChange w:id="9631" w:author="Joe McCrossan" w:date="2014-06-01T15:23:00Z">
              <w:tcPr>
                <w:tcW w:w="1350" w:type="dxa"/>
                <w:gridSpan w:val="2"/>
                <w:vAlign w:val="center"/>
              </w:tcPr>
            </w:tcPrChange>
          </w:tcPr>
          <w:p w14:paraId="27884C19" w14:textId="77777777" w:rsidR="00155C1C" w:rsidRPr="005B504E" w:rsidRDefault="00155C1C" w:rsidP="006F65BE">
            <w:pPr>
              <w:pStyle w:val="DECETableCell"/>
              <w:keepNext/>
              <w:rPr>
                <w:ins w:id="9632" w:author="Joe McCrossan" w:date="2014-05-26T22:12:00Z"/>
                <w:lang w:eastAsia="ja-JP"/>
              </w:rPr>
            </w:pPr>
            <w:ins w:id="9633" w:author="Joe McCrossan" w:date="2014-05-26T22:12:00Z">
              <w:r w:rsidRPr="005B504E">
                <w:rPr>
                  <w:lang w:eastAsia="ja-JP"/>
                </w:rPr>
                <w:t>25000÷1000</w:t>
              </w:r>
            </w:ins>
          </w:p>
        </w:tc>
        <w:tc>
          <w:tcPr>
            <w:tcW w:w="810" w:type="dxa"/>
            <w:vAlign w:val="center"/>
            <w:tcPrChange w:id="9634" w:author="Joe McCrossan" w:date="2014-06-01T15:23:00Z">
              <w:tcPr>
                <w:tcW w:w="810" w:type="dxa"/>
                <w:vAlign w:val="center"/>
              </w:tcPr>
            </w:tcPrChange>
          </w:tcPr>
          <w:p w14:paraId="32DC1CDF" w14:textId="77777777" w:rsidR="00155C1C" w:rsidRPr="005B504E" w:rsidRDefault="00155C1C" w:rsidP="006F65BE">
            <w:pPr>
              <w:pStyle w:val="DECETableCell"/>
              <w:keepNext/>
              <w:rPr>
                <w:ins w:id="9635" w:author="Joe McCrossan" w:date="2014-05-26T22:12:00Z"/>
                <w:lang w:eastAsia="ja-JP"/>
              </w:rPr>
            </w:pPr>
            <w:ins w:id="9636" w:author="Joe McCrossan" w:date="2014-05-26T22:12:00Z">
              <w:r w:rsidRPr="005B504E">
                <w:rPr>
                  <w:lang w:eastAsia="ja-JP"/>
                </w:rPr>
                <w:t>1</w:t>
              </w:r>
            </w:ins>
          </w:p>
        </w:tc>
        <w:tc>
          <w:tcPr>
            <w:tcW w:w="720" w:type="dxa"/>
            <w:vAlign w:val="center"/>
            <w:tcPrChange w:id="9637" w:author="Joe McCrossan" w:date="2014-06-01T15:23:00Z">
              <w:tcPr>
                <w:tcW w:w="720" w:type="dxa"/>
                <w:vAlign w:val="center"/>
              </w:tcPr>
            </w:tcPrChange>
          </w:tcPr>
          <w:p w14:paraId="414C5CEC" w14:textId="77777777" w:rsidR="00155C1C" w:rsidRPr="005B504E" w:rsidRDefault="00155C1C" w:rsidP="006F65BE">
            <w:pPr>
              <w:pStyle w:val="DECETableCell"/>
              <w:keepNext/>
              <w:rPr>
                <w:ins w:id="9638" w:author="Joe McCrossan" w:date="2014-05-26T22:12:00Z"/>
              </w:rPr>
            </w:pPr>
            <w:ins w:id="9639" w:author="Joe McCrossan" w:date="2014-05-26T22:12:00Z">
              <w:r w:rsidRPr="005B504E">
                <w:rPr>
                  <w:lang w:eastAsia="ja-JP"/>
                </w:rPr>
                <w:t>1</w:t>
              </w:r>
            </w:ins>
          </w:p>
        </w:tc>
        <w:tc>
          <w:tcPr>
            <w:tcW w:w="1260" w:type="dxa"/>
            <w:vAlign w:val="center"/>
            <w:tcPrChange w:id="9640" w:author="Joe McCrossan" w:date="2014-06-01T15:23:00Z">
              <w:tcPr>
                <w:tcW w:w="1260" w:type="dxa"/>
                <w:gridSpan w:val="2"/>
                <w:vAlign w:val="center"/>
              </w:tcPr>
            </w:tcPrChange>
          </w:tcPr>
          <w:p w14:paraId="29958F45" w14:textId="77777777" w:rsidR="00155C1C" w:rsidRPr="005B504E" w:rsidRDefault="00155C1C" w:rsidP="006F65BE">
            <w:pPr>
              <w:pStyle w:val="DECETableCell"/>
              <w:keepNext/>
              <w:rPr>
                <w:ins w:id="9641" w:author="Joe McCrossan" w:date="2014-05-26T22:12:00Z"/>
                <w:w w:val="90"/>
                <w:lang w:eastAsia="ja-JP"/>
              </w:rPr>
            </w:pPr>
            <w:ins w:id="9642" w:author="Joe McCrossan" w:date="2014-05-26T22:12:00Z">
              <w:r w:rsidRPr="005B504E">
                <w:rPr>
                  <w:lang w:eastAsia="ja-JP"/>
                </w:rPr>
                <w:t>416 x 240</w:t>
              </w:r>
            </w:ins>
          </w:p>
        </w:tc>
        <w:tc>
          <w:tcPr>
            <w:tcW w:w="2880" w:type="dxa"/>
            <w:vAlign w:val="center"/>
            <w:tcPrChange w:id="9643" w:author="Joe McCrossan" w:date="2014-06-01T15:23:00Z">
              <w:tcPr>
                <w:tcW w:w="2790" w:type="dxa"/>
                <w:vAlign w:val="center"/>
              </w:tcPr>
            </w:tcPrChange>
          </w:tcPr>
          <w:p w14:paraId="46445E85" w14:textId="77777777" w:rsidR="00155C1C" w:rsidRPr="005B504E" w:rsidRDefault="00155C1C" w:rsidP="006F65BE">
            <w:pPr>
              <w:pStyle w:val="DECETableCell"/>
              <w:keepNext/>
              <w:rPr>
                <w:ins w:id="9644" w:author="Joe McCrossan" w:date="2014-05-26T22:12:00Z"/>
                <w:lang w:eastAsia="ja-JP"/>
              </w:rPr>
            </w:pPr>
            <w:ins w:id="9645" w:author="Joe McCrossan" w:date="2014-05-26T22:12:00Z">
              <w:r w:rsidRPr="005B504E">
                <w:rPr>
                  <w:lang w:eastAsia="ja-JP"/>
                </w:rPr>
                <w:t>1</w:t>
              </w:r>
            </w:ins>
          </w:p>
        </w:tc>
      </w:tr>
    </w:tbl>
    <w:p w14:paraId="24BF07BF" w14:textId="77777777" w:rsidR="006F65BE" w:rsidRPr="005B504E" w:rsidRDefault="006F65BE" w:rsidP="006F65BE">
      <w:pPr>
        <w:rPr>
          <w:ins w:id="9646" w:author="Joe McCrossan" w:date="2014-05-26T22:12:00Z"/>
        </w:rPr>
      </w:pPr>
      <w:ins w:id="9647" w:author="Joe McCrossan" w:date="2014-05-26T22:12:00Z">
        <w:r w:rsidRPr="005B504E">
          <w:rPr>
            <w:b/>
          </w:rPr>
          <w:t>Note:</w:t>
        </w:r>
        <w:r w:rsidRPr="005B504E">
          <w:t xml:space="preserve">  The 416 x 240 frame size corresponds to a 15.6:9 picture aspect ratio.  Recommendations for preparing content in this frame size are available in Section 6 “Video Processing before AVC Compression” of [ATSC].</w:t>
        </w:r>
      </w:ins>
    </w:p>
    <w:p w14:paraId="4F98E74E" w14:textId="77777777" w:rsidR="006F65BE" w:rsidRDefault="006F65BE" w:rsidP="006F65BE">
      <w:pPr>
        <w:pStyle w:val="AnnexA5"/>
        <w:rPr>
          <w:ins w:id="9648" w:author="Joe McCrossan" w:date="2014-05-26T22:12:00Z"/>
        </w:rPr>
      </w:pPr>
      <w:ins w:id="9649" w:author="Joe McCrossan" w:date="2014-05-26T22:12:00Z">
        <w:r w:rsidRPr="005B504E">
          <w:t xml:space="preserve">Constraints on </w:t>
        </w:r>
        <w:r>
          <w:t>SD Media Profile Picture Formats</w:t>
        </w:r>
      </w:ins>
    </w:p>
    <w:p w14:paraId="5032069E" w14:textId="5933E663" w:rsidR="006F65BE" w:rsidRDefault="00630D7A" w:rsidP="006F65BE">
      <w:pPr>
        <w:pStyle w:val="ListBullet"/>
        <w:numPr>
          <w:ilvl w:val="0"/>
          <w:numId w:val="0"/>
        </w:numPr>
        <w:rPr>
          <w:ins w:id="9650" w:author="Joe McCrossan" w:date="2014-05-26T22:12:00Z"/>
        </w:rPr>
      </w:pPr>
      <w:ins w:id="9651" w:author="Joe McCrossan" w:date="2014-05-26T22:29:00Z">
        <w:r>
          <w:t>NAL Structured Video</w:t>
        </w:r>
      </w:ins>
      <w:ins w:id="9652" w:author="Joe McCrossan" w:date="2014-05-26T22:12:00Z">
        <w:r w:rsidR="006F65BE" w:rsidRPr="005B504E">
          <w:t xml:space="preserve"> stream</w:t>
        </w:r>
        <w:r w:rsidR="006F65BE">
          <w:t>s c</w:t>
        </w:r>
        <w:r w:rsidR="006F65BE" w:rsidRPr="005B504E">
          <w:t xml:space="preserve">onforming to </w:t>
        </w:r>
        <w:r w:rsidR="006F65BE">
          <w:t>the SD Media</w:t>
        </w:r>
        <w:r w:rsidR="006F65BE" w:rsidRPr="005B504E">
          <w:t xml:space="preserve"> </w:t>
        </w:r>
        <w:r w:rsidR="006F65BE">
          <w:t>P</w:t>
        </w:r>
        <w:r w:rsidR="006F65BE" w:rsidRPr="005B504E">
          <w:t xml:space="preserve">rofile </w:t>
        </w:r>
        <w:r w:rsidR="006F65BE">
          <w:t xml:space="preserve">(see Annex </w:t>
        </w:r>
        <w:r w:rsidR="006F65BE">
          <w:fldChar w:fldCharType="begin"/>
        </w:r>
        <w:r w:rsidR="006F65BE">
          <w:instrText xml:space="preserve"> REF _Ref262726018 \r \h </w:instrText>
        </w:r>
      </w:ins>
      <w:ins w:id="9653" w:author="Joe McCrossan" w:date="2014-05-26T22:12:00Z">
        <w:r w:rsidR="006F65BE">
          <w:fldChar w:fldCharType="separate"/>
        </w:r>
      </w:ins>
      <w:r w:rsidR="00882477">
        <w:t>B.2</w:t>
      </w:r>
      <w:ins w:id="9654" w:author="Joe McCrossan" w:date="2014-05-26T22:12:00Z">
        <w:r w:rsidR="006F65BE">
          <w:fldChar w:fldCharType="end"/>
        </w:r>
        <w:r w:rsidR="006F65BE">
          <w:t xml:space="preserve">) and </w:t>
        </w:r>
      </w:ins>
      <w:ins w:id="9655" w:author="Joe McCrossan" w:date="2014-06-01T15:32:00Z">
        <w:r w:rsidR="00503602">
          <w:t xml:space="preserve">this </w:t>
        </w:r>
      </w:ins>
      <w:ins w:id="9656" w:author="Joe McCrossan" w:date="2014-05-26T22:12:00Z">
        <w:r w:rsidR="006F65BE">
          <w:t xml:space="preserve">Delivery Target </w:t>
        </w:r>
        <w:r w:rsidR="006F65BE" w:rsidRPr="005B504E">
          <w:rPr>
            <w:rStyle w:val="DECEConformanceStmt"/>
          </w:rPr>
          <w:t>shall</w:t>
        </w:r>
        <w:r w:rsidR="006F65BE" w:rsidRPr="005B504E">
          <w:t xml:space="preserve"> comply with the picture formats</w:t>
        </w:r>
        <w:r w:rsidR="006F65BE">
          <w:t xml:space="preserve"> </w:t>
        </w:r>
      </w:ins>
      <w:ins w:id="9657" w:author="Joe McCrossan" w:date="2014-05-26T22:29:00Z">
        <w:r>
          <w:t xml:space="preserve">constraints </w:t>
        </w:r>
      </w:ins>
      <w:ins w:id="9658" w:author="Joe McCrossan" w:date="2014-05-26T22:12:00Z">
        <w:r w:rsidR="006F65BE">
          <w:t>listed below.</w:t>
        </w:r>
      </w:ins>
    </w:p>
    <w:p w14:paraId="42AF5B9E" w14:textId="77777777" w:rsidR="006F65BE" w:rsidRPr="006E694A" w:rsidRDefault="006F65BE" w:rsidP="006F65BE">
      <w:pPr>
        <w:pStyle w:val="Caption"/>
        <w:keepNext/>
        <w:rPr>
          <w:ins w:id="9659" w:author="Joe McCrossan" w:date="2014-05-26T22:12:00Z"/>
          <w:color w:val="auto"/>
        </w:rPr>
      </w:pPr>
      <w:bookmarkStart w:id="9660" w:name="_Toc366913657"/>
      <w:bookmarkStart w:id="9661" w:name="_Toc263281089"/>
      <w:ins w:id="9662" w:author="Joe McCrossan" w:date="2014-05-26T22:12:00Z">
        <w:r w:rsidRPr="005B504E">
          <w:rPr>
            <w:color w:val="auto"/>
          </w:rPr>
          <w:t xml:space="preserve">Table C - </w:t>
        </w:r>
        <w:r w:rsidRPr="005B504E">
          <w:rPr>
            <w:color w:val="auto"/>
          </w:rPr>
          <w:fldChar w:fldCharType="begin"/>
        </w:r>
        <w:r w:rsidRPr="005B504E">
          <w:rPr>
            <w:color w:val="auto"/>
          </w:rPr>
          <w:instrText xml:space="preserve"> SEQ Table_C_- \* ARABIC </w:instrText>
        </w:r>
        <w:r w:rsidRPr="005B504E">
          <w:rPr>
            <w:color w:val="auto"/>
          </w:rPr>
          <w:fldChar w:fldCharType="separate"/>
        </w:r>
      </w:ins>
      <w:r w:rsidR="00882477">
        <w:rPr>
          <w:noProof/>
          <w:color w:val="auto"/>
        </w:rPr>
        <w:t>3</w:t>
      </w:r>
      <w:ins w:id="9663" w:author="Joe McCrossan" w:date="2014-05-26T22:12:00Z">
        <w:r w:rsidRPr="005B504E">
          <w:rPr>
            <w:color w:val="auto"/>
          </w:rPr>
          <w:fldChar w:fldCharType="end"/>
        </w:r>
        <w:r w:rsidRPr="005B504E">
          <w:rPr>
            <w:color w:val="auto"/>
          </w:rPr>
          <w:t xml:space="preserve">  </w:t>
        </w:r>
        <w:r w:rsidRPr="006E694A">
          <w:rPr>
            <w:color w:val="auto"/>
          </w:rPr>
          <w:t>– Picture Formats and Constraints of SD Media Profile for 24 Hz, 30 Hz &amp; 60 Hz Content</w:t>
        </w:r>
        <w:bookmarkEnd w:id="9660"/>
        <w:bookmarkEnd w:id="9661"/>
      </w:ins>
    </w:p>
    <w:tbl>
      <w:tblPr>
        <w:tblW w:w="9057" w:type="dxa"/>
        <w:jc w:val="center"/>
        <w:tblInd w:w="-1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Change w:id="9664" w:author="Joe McCrossan" w:date="2014-06-01T15:27:00Z">
          <w:tblPr>
            <w:tblW w:w="8961" w:type="dxa"/>
            <w:jc w:val="center"/>
            <w:tblInd w:w="-1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1E0" w:firstRow="1" w:lastRow="1" w:firstColumn="1" w:lastColumn="1" w:noHBand="0" w:noVBand="0"/>
          </w:tblPr>
        </w:tblPrChange>
      </w:tblPr>
      <w:tblGrid>
        <w:gridCol w:w="1329"/>
        <w:gridCol w:w="770"/>
        <w:gridCol w:w="1299"/>
        <w:gridCol w:w="810"/>
        <w:gridCol w:w="810"/>
        <w:gridCol w:w="1169"/>
        <w:gridCol w:w="900"/>
        <w:gridCol w:w="990"/>
        <w:gridCol w:w="980"/>
        <w:tblGridChange w:id="9665">
          <w:tblGrid>
            <w:gridCol w:w="1329"/>
            <w:gridCol w:w="720"/>
            <w:gridCol w:w="587"/>
            <w:gridCol w:w="762"/>
            <w:gridCol w:w="569"/>
            <w:gridCol w:w="241"/>
            <w:gridCol w:w="479"/>
            <w:gridCol w:w="331"/>
            <w:gridCol w:w="929"/>
            <w:gridCol w:w="90"/>
            <w:gridCol w:w="150"/>
            <w:gridCol w:w="660"/>
            <w:gridCol w:w="240"/>
            <w:gridCol w:w="570"/>
            <w:gridCol w:w="420"/>
            <w:gridCol w:w="390"/>
            <w:gridCol w:w="360"/>
            <w:gridCol w:w="230"/>
            <w:gridCol w:w="670"/>
            <w:gridCol w:w="990"/>
            <w:gridCol w:w="880"/>
          </w:tblGrid>
        </w:tblGridChange>
      </w:tblGrid>
      <w:tr w:rsidR="00B208E3" w:rsidRPr="00B208E3" w14:paraId="1A59A295" w14:textId="77777777" w:rsidTr="005D1903">
        <w:trPr>
          <w:trHeight w:val="152"/>
          <w:jc w:val="center"/>
          <w:ins w:id="9666" w:author="Joe McCrossan" w:date="2014-05-26T22:34:00Z"/>
          <w:trPrChange w:id="9667" w:author="Joe McCrossan" w:date="2014-06-01T15:27:00Z">
            <w:trPr>
              <w:gridBefore w:val="3"/>
              <w:trHeight w:val="152"/>
              <w:jc w:val="center"/>
            </w:trPr>
          </w:trPrChange>
        </w:trPr>
        <w:tc>
          <w:tcPr>
            <w:tcW w:w="3398" w:type="dxa"/>
            <w:gridSpan w:val="3"/>
            <w:tcBorders>
              <w:bottom w:val="single" w:sz="4" w:space="0" w:color="000000"/>
            </w:tcBorders>
            <w:shd w:val="clear" w:color="auto" w:fill="595959"/>
            <w:vAlign w:val="center"/>
            <w:tcPrChange w:id="9668" w:author="Joe McCrossan" w:date="2014-06-01T15:27:00Z">
              <w:tcPr>
                <w:tcW w:w="3311" w:type="dxa"/>
                <w:gridSpan w:val="6"/>
                <w:tcBorders>
                  <w:bottom w:val="single" w:sz="4" w:space="0" w:color="000000"/>
                </w:tcBorders>
                <w:shd w:val="clear" w:color="auto" w:fill="595959"/>
                <w:vAlign w:val="center"/>
              </w:tcPr>
            </w:tcPrChange>
          </w:tcPr>
          <w:p w14:paraId="4EAC033C" w14:textId="77777777" w:rsidR="00B208E3" w:rsidRPr="00B208E3" w:rsidRDefault="00B208E3" w:rsidP="00630D7A">
            <w:pPr>
              <w:pStyle w:val="DECETableHeading"/>
              <w:keepNext/>
              <w:jc w:val="center"/>
              <w:rPr>
                <w:ins w:id="9669" w:author="Joe McCrossan" w:date="2014-05-26T22:34:00Z"/>
                <w:color w:val="FFFFFF" w:themeColor="background1"/>
                <w:w w:val="90"/>
                <w:rPrChange w:id="9670" w:author="Joe McCrossan" w:date="2014-06-01T15:22:00Z">
                  <w:rPr>
                    <w:ins w:id="9671" w:author="Joe McCrossan" w:date="2014-05-26T22:34:00Z"/>
                    <w:color w:val="FFFFFF" w:themeColor="background1"/>
                    <w:w w:val="90"/>
                    <w:sz w:val="16"/>
                    <w:szCs w:val="16"/>
                  </w:rPr>
                </w:rPrChange>
              </w:rPr>
            </w:pPr>
            <w:bookmarkStart w:id="9672" w:name="_Toc366913658"/>
            <w:ins w:id="9673" w:author="Joe McCrossan" w:date="2014-05-26T22:34:00Z">
              <w:r w:rsidRPr="00B208E3">
                <w:rPr>
                  <w:color w:val="FFFFFF" w:themeColor="background1"/>
                  <w:w w:val="90"/>
                  <w:rPrChange w:id="9674" w:author="Joe McCrossan" w:date="2014-06-01T15:22:00Z">
                    <w:rPr>
                      <w:color w:val="FFFFFF" w:themeColor="background1"/>
                      <w:w w:val="90"/>
                      <w:sz w:val="16"/>
                      <w:szCs w:val="16"/>
                    </w:rPr>
                  </w:rPrChange>
                </w:rPr>
                <w:t>Picture Formats</w:t>
              </w:r>
            </w:ins>
          </w:p>
        </w:tc>
        <w:tc>
          <w:tcPr>
            <w:tcW w:w="2789" w:type="dxa"/>
            <w:gridSpan w:val="3"/>
            <w:tcBorders>
              <w:bottom w:val="single" w:sz="4" w:space="0" w:color="000000"/>
            </w:tcBorders>
            <w:shd w:val="clear" w:color="auto" w:fill="595959"/>
            <w:vAlign w:val="center"/>
            <w:tcPrChange w:id="9675" w:author="Joe McCrossan" w:date="2014-06-01T15:27:00Z">
              <w:tcPr>
                <w:tcW w:w="2520" w:type="dxa"/>
                <w:gridSpan w:val="7"/>
                <w:tcBorders>
                  <w:bottom w:val="single" w:sz="4" w:space="0" w:color="000000"/>
                </w:tcBorders>
                <w:shd w:val="clear" w:color="auto" w:fill="595959"/>
                <w:vAlign w:val="center"/>
              </w:tcPr>
            </w:tcPrChange>
          </w:tcPr>
          <w:p w14:paraId="3804F109" w14:textId="77777777" w:rsidR="00B208E3" w:rsidRPr="00B208E3" w:rsidRDefault="00B208E3" w:rsidP="00630D7A">
            <w:pPr>
              <w:pStyle w:val="DECETableHeading"/>
              <w:keepNext/>
              <w:jc w:val="center"/>
              <w:rPr>
                <w:ins w:id="9676" w:author="Joe McCrossan" w:date="2014-05-26T22:34:00Z"/>
                <w:color w:val="FFFFFF" w:themeColor="background1"/>
                <w:w w:val="90"/>
                <w:rPrChange w:id="9677" w:author="Joe McCrossan" w:date="2014-06-01T15:22:00Z">
                  <w:rPr>
                    <w:ins w:id="9678" w:author="Joe McCrossan" w:date="2014-05-26T22:34:00Z"/>
                    <w:color w:val="FFFFFF" w:themeColor="background1"/>
                    <w:w w:val="90"/>
                    <w:sz w:val="16"/>
                    <w:szCs w:val="16"/>
                  </w:rPr>
                </w:rPrChange>
              </w:rPr>
            </w:pPr>
            <w:ins w:id="9679" w:author="Joe McCrossan" w:date="2014-05-26T22:34:00Z">
              <w:r w:rsidRPr="00B208E3">
                <w:rPr>
                  <w:color w:val="FFFFFF" w:themeColor="background1"/>
                  <w:w w:val="90"/>
                  <w:rPrChange w:id="9680" w:author="Joe McCrossan" w:date="2014-06-01T15:22:00Z">
                    <w:rPr>
                      <w:color w:val="FFFFFF" w:themeColor="background1"/>
                      <w:w w:val="90"/>
                      <w:sz w:val="16"/>
                      <w:szCs w:val="16"/>
                    </w:rPr>
                  </w:rPrChange>
                </w:rPr>
                <w:t>Sub-sample Factors</w:t>
              </w:r>
            </w:ins>
          </w:p>
        </w:tc>
        <w:tc>
          <w:tcPr>
            <w:tcW w:w="2870" w:type="dxa"/>
            <w:gridSpan w:val="3"/>
            <w:tcBorders>
              <w:bottom w:val="single" w:sz="4" w:space="0" w:color="000000"/>
            </w:tcBorders>
            <w:shd w:val="clear" w:color="auto" w:fill="595959"/>
            <w:vAlign w:val="center"/>
            <w:tcPrChange w:id="9681" w:author="Joe McCrossan" w:date="2014-06-01T15:27:00Z">
              <w:tcPr>
                <w:tcW w:w="3130" w:type="dxa"/>
                <w:gridSpan w:val="5"/>
                <w:tcBorders>
                  <w:bottom w:val="single" w:sz="4" w:space="0" w:color="000000"/>
                </w:tcBorders>
                <w:shd w:val="clear" w:color="auto" w:fill="595959"/>
                <w:vAlign w:val="center"/>
              </w:tcPr>
            </w:tcPrChange>
          </w:tcPr>
          <w:p w14:paraId="06984347" w14:textId="58972CD4" w:rsidR="00B208E3" w:rsidRPr="00B208E3" w:rsidRDefault="00B208E3" w:rsidP="00630D7A">
            <w:pPr>
              <w:pStyle w:val="DECETableHeading"/>
              <w:keepNext/>
              <w:keepLines/>
              <w:tabs>
                <w:tab w:val="left" w:pos="1008"/>
              </w:tabs>
              <w:jc w:val="center"/>
              <w:outlineLvl w:val="3"/>
              <w:rPr>
                <w:ins w:id="9682" w:author="Joe McCrossan" w:date="2014-05-26T22:34:00Z"/>
                <w:color w:val="FFFFFF" w:themeColor="background1"/>
                <w:w w:val="90"/>
                <w:rPrChange w:id="9683" w:author="Joe McCrossan" w:date="2014-06-01T15:22:00Z">
                  <w:rPr>
                    <w:ins w:id="9684" w:author="Joe McCrossan" w:date="2014-05-26T22:34:00Z"/>
                    <w:color w:val="FFFFFF" w:themeColor="background1"/>
                    <w:w w:val="90"/>
                    <w:sz w:val="16"/>
                    <w:szCs w:val="16"/>
                  </w:rPr>
                </w:rPrChange>
              </w:rPr>
            </w:pPr>
            <w:ins w:id="9685" w:author="Joe McCrossan" w:date="2014-06-01T15:19:00Z">
              <w:r w:rsidRPr="00B208E3">
                <w:rPr>
                  <w:color w:val="FFFFFF" w:themeColor="background1"/>
                  <w:w w:val="90"/>
                  <w:rPrChange w:id="9686" w:author="Joe McCrossan" w:date="2014-06-01T15:22:00Z">
                    <w:rPr>
                      <w:color w:val="FFFFFF" w:themeColor="background1"/>
                      <w:w w:val="90"/>
                      <w:sz w:val="16"/>
                      <w:szCs w:val="16"/>
                    </w:rPr>
                  </w:rPrChange>
                </w:rPr>
                <w:t>Encoding</w:t>
              </w:r>
            </w:ins>
            <w:ins w:id="9687" w:author="Joe McCrossan" w:date="2014-05-26T22:34:00Z">
              <w:r w:rsidRPr="00B208E3">
                <w:rPr>
                  <w:color w:val="FFFFFF" w:themeColor="background1"/>
                  <w:w w:val="90"/>
                  <w:rPrChange w:id="9688" w:author="Joe McCrossan" w:date="2014-06-01T15:22:00Z">
                    <w:rPr>
                      <w:color w:val="FFFFFF" w:themeColor="background1"/>
                      <w:w w:val="90"/>
                      <w:sz w:val="16"/>
                      <w:szCs w:val="16"/>
                    </w:rPr>
                  </w:rPrChange>
                </w:rPr>
                <w:t xml:space="preserve"> Constraints</w:t>
              </w:r>
            </w:ins>
          </w:p>
        </w:tc>
      </w:tr>
      <w:tr w:rsidR="005D1903" w:rsidRPr="00B208E3" w14:paraId="3D05B232" w14:textId="77777777" w:rsidTr="00503602">
        <w:tblPrEx>
          <w:tblPrExChange w:id="9689" w:author="Joe McCrossan" w:date="2014-06-01T15:31:00Z">
            <w:tblPrEx>
              <w:tblW w:w="9057" w:type="dxa"/>
            </w:tblPrEx>
          </w:tblPrExChange>
        </w:tblPrEx>
        <w:trPr>
          <w:trHeight w:val="458"/>
          <w:jc w:val="center"/>
          <w:ins w:id="9690" w:author="Joe McCrossan" w:date="2014-05-26T22:34:00Z"/>
          <w:trPrChange w:id="9691" w:author="Joe McCrossan" w:date="2014-06-01T15:31:00Z">
            <w:trPr>
              <w:gridAfter w:val="0"/>
              <w:trHeight w:val="458"/>
              <w:jc w:val="center"/>
            </w:trPr>
          </w:trPrChange>
        </w:trPr>
        <w:tc>
          <w:tcPr>
            <w:tcW w:w="1329" w:type="dxa"/>
            <w:tcBorders>
              <w:bottom w:val="single" w:sz="4" w:space="0" w:color="000000"/>
            </w:tcBorders>
            <w:shd w:val="clear" w:color="auto" w:fill="595959"/>
            <w:tcPrChange w:id="9692" w:author="Joe McCrossan" w:date="2014-06-01T15:31:00Z">
              <w:tcPr>
                <w:tcW w:w="1329" w:type="dxa"/>
                <w:tcBorders>
                  <w:bottom w:val="single" w:sz="4" w:space="0" w:color="000000"/>
                </w:tcBorders>
                <w:shd w:val="clear" w:color="auto" w:fill="595959"/>
              </w:tcPr>
            </w:tcPrChange>
          </w:tcPr>
          <w:p w14:paraId="7BBEF2E9" w14:textId="77777777" w:rsidR="00B208E3" w:rsidRPr="00B208E3" w:rsidRDefault="00B208E3" w:rsidP="00630D7A">
            <w:pPr>
              <w:pStyle w:val="DECETableHeading"/>
              <w:keepNext/>
              <w:jc w:val="center"/>
              <w:rPr>
                <w:ins w:id="9693" w:author="Joe McCrossan" w:date="2014-05-26T22:34:00Z"/>
                <w:color w:val="FFFFFF" w:themeColor="background1"/>
                <w:w w:val="90"/>
                <w:rPrChange w:id="9694" w:author="Joe McCrossan" w:date="2014-06-01T15:22:00Z">
                  <w:rPr>
                    <w:ins w:id="9695" w:author="Joe McCrossan" w:date="2014-05-26T22:34:00Z"/>
                    <w:color w:val="FFFFFF" w:themeColor="background1"/>
                    <w:w w:val="90"/>
                    <w:sz w:val="16"/>
                  </w:rPr>
                </w:rPrChange>
              </w:rPr>
            </w:pPr>
            <w:ins w:id="9696" w:author="Joe McCrossan" w:date="2014-05-26T22:34:00Z">
              <w:r w:rsidRPr="00B208E3">
                <w:rPr>
                  <w:color w:val="FFFFFF" w:themeColor="background1"/>
                  <w:w w:val="90"/>
                  <w:rPrChange w:id="9697" w:author="Joe McCrossan" w:date="2014-06-01T15:22:00Z">
                    <w:rPr>
                      <w:color w:val="FFFFFF" w:themeColor="background1"/>
                      <w:w w:val="90"/>
                      <w:sz w:val="16"/>
                    </w:rPr>
                  </w:rPrChange>
                </w:rPr>
                <w:t>Frame size</w:t>
              </w:r>
              <w:r w:rsidRPr="00B208E3">
                <w:rPr>
                  <w:color w:val="FFFFFF" w:themeColor="background1"/>
                  <w:w w:val="90"/>
                  <w:rPrChange w:id="9698" w:author="Joe McCrossan" w:date="2014-06-01T15:22:00Z">
                    <w:rPr>
                      <w:color w:val="FFFFFF" w:themeColor="background1"/>
                      <w:w w:val="90"/>
                      <w:sz w:val="16"/>
                    </w:rPr>
                  </w:rPrChange>
                </w:rPr>
                <w:br/>
                <w:t>(</w:t>
              </w:r>
              <w:r w:rsidRPr="00B208E3">
                <w:rPr>
                  <w:i/>
                  <w:color w:val="FFFFFF" w:themeColor="background1"/>
                  <w:w w:val="90"/>
                  <w:rPrChange w:id="9699" w:author="Joe McCrossan" w:date="2014-06-01T15:22:00Z">
                    <w:rPr>
                      <w:i/>
                      <w:color w:val="FFFFFF" w:themeColor="background1"/>
                      <w:w w:val="90"/>
                      <w:sz w:val="16"/>
                    </w:rPr>
                  </w:rPrChange>
                </w:rPr>
                <w:t>width</w:t>
              </w:r>
              <w:r w:rsidRPr="00B208E3">
                <w:rPr>
                  <w:color w:val="FFFFFF" w:themeColor="background1"/>
                  <w:w w:val="90"/>
                  <w:rPrChange w:id="9700" w:author="Joe McCrossan" w:date="2014-06-01T15:22:00Z">
                    <w:rPr>
                      <w:color w:val="FFFFFF" w:themeColor="background1"/>
                      <w:w w:val="90"/>
                      <w:sz w:val="16"/>
                    </w:rPr>
                  </w:rPrChange>
                </w:rPr>
                <w:t xml:space="preserve"> x </w:t>
              </w:r>
              <w:r w:rsidRPr="00B208E3">
                <w:rPr>
                  <w:i/>
                  <w:color w:val="FFFFFF" w:themeColor="background1"/>
                  <w:w w:val="90"/>
                  <w:rPrChange w:id="9701" w:author="Joe McCrossan" w:date="2014-06-01T15:22:00Z">
                    <w:rPr>
                      <w:i/>
                      <w:color w:val="FFFFFF" w:themeColor="background1"/>
                      <w:w w:val="90"/>
                      <w:sz w:val="16"/>
                    </w:rPr>
                  </w:rPrChange>
                </w:rPr>
                <w:t>height</w:t>
              </w:r>
              <w:r w:rsidRPr="00B208E3">
                <w:rPr>
                  <w:color w:val="FFFFFF" w:themeColor="background1"/>
                  <w:w w:val="90"/>
                  <w:rPrChange w:id="9702" w:author="Joe McCrossan" w:date="2014-06-01T15:22:00Z">
                    <w:rPr>
                      <w:color w:val="FFFFFF" w:themeColor="background1"/>
                      <w:w w:val="90"/>
                      <w:sz w:val="16"/>
                    </w:rPr>
                  </w:rPrChange>
                </w:rPr>
                <w:t>)</w:t>
              </w:r>
            </w:ins>
          </w:p>
        </w:tc>
        <w:tc>
          <w:tcPr>
            <w:tcW w:w="770" w:type="dxa"/>
            <w:tcBorders>
              <w:bottom w:val="single" w:sz="4" w:space="0" w:color="000000"/>
            </w:tcBorders>
            <w:shd w:val="clear" w:color="auto" w:fill="595959"/>
            <w:tcPrChange w:id="9703" w:author="Joe McCrossan" w:date="2014-06-01T15:31:00Z">
              <w:tcPr>
                <w:tcW w:w="720" w:type="dxa"/>
                <w:tcBorders>
                  <w:bottom w:val="single" w:sz="4" w:space="0" w:color="000000"/>
                </w:tcBorders>
                <w:shd w:val="clear" w:color="auto" w:fill="595959"/>
              </w:tcPr>
            </w:tcPrChange>
          </w:tcPr>
          <w:p w14:paraId="6779CB1B" w14:textId="77777777" w:rsidR="00B208E3" w:rsidRPr="00B208E3" w:rsidRDefault="00B208E3" w:rsidP="00630D7A">
            <w:pPr>
              <w:pStyle w:val="DECETableHeading"/>
              <w:keepNext/>
              <w:jc w:val="center"/>
              <w:rPr>
                <w:ins w:id="9704" w:author="Joe McCrossan" w:date="2014-05-26T22:34:00Z"/>
                <w:color w:val="FFFFFF" w:themeColor="background1"/>
                <w:w w:val="90"/>
                <w:rPrChange w:id="9705" w:author="Joe McCrossan" w:date="2014-06-01T15:22:00Z">
                  <w:rPr>
                    <w:ins w:id="9706" w:author="Joe McCrossan" w:date="2014-05-26T22:34:00Z"/>
                    <w:color w:val="FFFFFF" w:themeColor="background1"/>
                    <w:w w:val="90"/>
                    <w:sz w:val="16"/>
                  </w:rPr>
                </w:rPrChange>
              </w:rPr>
            </w:pPr>
            <w:ins w:id="9707" w:author="Joe McCrossan" w:date="2014-05-26T22:34:00Z">
              <w:r w:rsidRPr="00B208E3">
                <w:rPr>
                  <w:color w:val="FFFFFF" w:themeColor="background1"/>
                  <w:w w:val="90"/>
                  <w:rPrChange w:id="9708" w:author="Joe McCrossan" w:date="2014-06-01T15:22:00Z">
                    <w:rPr>
                      <w:color w:val="FFFFFF" w:themeColor="background1"/>
                      <w:w w:val="90"/>
                      <w:sz w:val="16"/>
                    </w:rPr>
                  </w:rPrChange>
                </w:rPr>
                <w:t>Picture</w:t>
              </w:r>
              <w:r w:rsidRPr="00B208E3">
                <w:rPr>
                  <w:color w:val="FFFFFF" w:themeColor="background1"/>
                  <w:w w:val="90"/>
                  <w:rPrChange w:id="9709" w:author="Joe McCrossan" w:date="2014-06-01T15:22:00Z">
                    <w:rPr>
                      <w:color w:val="FFFFFF" w:themeColor="background1"/>
                      <w:w w:val="90"/>
                      <w:sz w:val="16"/>
                    </w:rPr>
                  </w:rPrChange>
                </w:rPr>
                <w:br/>
                <w:t>aspect</w:t>
              </w:r>
            </w:ins>
          </w:p>
        </w:tc>
        <w:tc>
          <w:tcPr>
            <w:tcW w:w="1299" w:type="dxa"/>
            <w:tcBorders>
              <w:bottom w:val="single" w:sz="4" w:space="0" w:color="000000"/>
            </w:tcBorders>
            <w:shd w:val="clear" w:color="auto" w:fill="595959"/>
            <w:tcPrChange w:id="9710" w:author="Joe McCrossan" w:date="2014-06-01T15:31:00Z">
              <w:tcPr>
                <w:tcW w:w="1349" w:type="dxa"/>
                <w:gridSpan w:val="2"/>
                <w:tcBorders>
                  <w:bottom w:val="single" w:sz="4" w:space="0" w:color="000000"/>
                </w:tcBorders>
                <w:shd w:val="clear" w:color="auto" w:fill="595959"/>
              </w:tcPr>
            </w:tcPrChange>
          </w:tcPr>
          <w:p w14:paraId="4671AB64" w14:textId="1C31E520" w:rsidR="00B208E3" w:rsidRPr="00B208E3" w:rsidRDefault="00B208E3" w:rsidP="00630D7A">
            <w:pPr>
              <w:pStyle w:val="DECETableHeading"/>
              <w:keepNext/>
              <w:jc w:val="center"/>
              <w:rPr>
                <w:ins w:id="9711" w:author="Joe McCrossan" w:date="2014-05-26T22:34:00Z"/>
                <w:color w:val="FFFFFF" w:themeColor="background1"/>
                <w:w w:val="90"/>
                <w:rPrChange w:id="9712" w:author="Joe McCrossan" w:date="2014-06-01T15:22:00Z">
                  <w:rPr>
                    <w:ins w:id="9713" w:author="Joe McCrossan" w:date="2014-05-26T22:34:00Z"/>
                    <w:color w:val="FFFFFF" w:themeColor="background1"/>
                    <w:w w:val="90"/>
                    <w:sz w:val="16"/>
                  </w:rPr>
                </w:rPrChange>
              </w:rPr>
            </w:pPr>
            <w:ins w:id="9714" w:author="Joe McCrossan" w:date="2014-05-26T22:34:00Z">
              <w:r w:rsidRPr="00B208E3">
                <w:rPr>
                  <w:color w:val="FFFFFF" w:themeColor="background1"/>
                  <w:w w:val="90"/>
                  <w:rPrChange w:id="9715" w:author="Joe McCrossan" w:date="2014-06-01T15:22:00Z">
                    <w:rPr>
                      <w:color w:val="FFFFFF" w:themeColor="background1"/>
                      <w:w w:val="90"/>
                      <w:sz w:val="16"/>
                    </w:rPr>
                  </w:rPrChange>
                </w:rPr>
                <w:t>Frame rate</w:t>
              </w:r>
            </w:ins>
          </w:p>
        </w:tc>
        <w:tc>
          <w:tcPr>
            <w:tcW w:w="810" w:type="dxa"/>
            <w:tcBorders>
              <w:bottom w:val="single" w:sz="4" w:space="0" w:color="000000"/>
            </w:tcBorders>
            <w:shd w:val="clear" w:color="auto" w:fill="595959"/>
            <w:tcPrChange w:id="9716" w:author="Joe McCrossan" w:date="2014-06-01T15:31:00Z">
              <w:tcPr>
                <w:tcW w:w="810" w:type="dxa"/>
                <w:gridSpan w:val="2"/>
                <w:tcBorders>
                  <w:bottom w:val="single" w:sz="4" w:space="0" w:color="000000"/>
                </w:tcBorders>
                <w:shd w:val="clear" w:color="auto" w:fill="595959"/>
              </w:tcPr>
            </w:tcPrChange>
          </w:tcPr>
          <w:p w14:paraId="11C8FA57" w14:textId="440774F2" w:rsidR="00B208E3" w:rsidRPr="00B208E3" w:rsidRDefault="00B208E3" w:rsidP="00630D7A">
            <w:pPr>
              <w:pStyle w:val="DECETableHeading"/>
              <w:keepNext/>
              <w:jc w:val="center"/>
              <w:rPr>
                <w:ins w:id="9717" w:author="Joe McCrossan" w:date="2014-05-26T22:34:00Z"/>
                <w:color w:val="FFFFFF" w:themeColor="background1"/>
                <w:w w:val="90"/>
                <w:rPrChange w:id="9718" w:author="Joe McCrossan" w:date="2014-06-01T15:22:00Z">
                  <w:rPr>
                    <w:ins w:id="9719" w:author="Joe McCrossan" w:date="2014-05-26T22:34:00Z"/>
                    <w:color w:val="FFFFFF" w:themeColor="background1"/>
                    <w:w w:val="90"/>
                    <w:sz w:val="16"/>
                  </w:rPr>
                </w:rPrChange>
              </w:rPr>
            </w:pPr>
            <w:ins w:id="9720" w:author="Joe McCrossan" w:date="2014-05-26T22:34:00Z">
              <w:r w:rsidRPr="00B208E3">
                <w:rPr>
                  <w:color w:val="FFFFFF" w:themeColor="background1"/>
                  <w:w w:val="90"/>
                  <w:rPrChange w:id="9721" w:author="Joe McCrossan" w:date="2014-06-01T15:22:00Z">
                    <w:rPr>
                      <w:color w:val="FFFFFF" w:themeColor="background1"/>
                      <w:w w:val="90"/>
                      <w:sz w:val="16"/>
                    </w:rPr>
                  </w:rPrChange>
                </w:rPr>
                <w:t>Horiz.</w:t>
              </w:r>
            </w:ins>
          </w:p>
        </w:tc>
        <w:tc>
          <w:tcPr>
            <w:tcW w:w="810" w:type="dxa"/>
            <w:tcBorders>
              <w:bottom w:val="single" w:sz="4" w:space="0" w:color="000000"/>
            </w:tcBorders>
            <w:shd w:val="clear" w:color="auto" w:fill="595959"/>
            <w:tcPrChange w:id="9722" w:author="Joe McCrossan" w:date="2014-06-01T15:31:00Z">
              <w:tcPr>
                <w:tcW w:w="810" w:type="dxa"/>
                <w:gridSpan w:val="2"/>
                <w:tcBorders>
                  <w:bottom w:val="single" w:sz="4" w:space="0" w:color="000000"/>
                </w:tcBorders>
                <w:shd w:val="clear" w:color="auto" w:fill="595959"/>
              </w:tcPr>
            </w:tcPrChange>
          </w:tcPr>
          <w:p w14:paraId="66389B5E" w14:textId="6D1E52D6" w:rsidR="00B208E3" w:rsidRPr="00B208E3" w:rsidRDefault="00B208E3" w:rsidP="00630D7A">
            <w:pPr>
              <w:pStyle w:val="DECETableHeading"/>
              <w:keepNext/>
              <w:jc w:val="center"/>
              <w:rPr>
                <w:ins w:id="9723" w:author="Joe McCrossan" w:date="2014-05-26T22:34:00Z"/>
                <w:color w:val="FFFFFF" w:themeColor="background1"/>
                <w:w w:val="90"/>
                <w:rPrChange w:id="9724" w:author="Joe McCrossan" w:date="2014-06-01T15:22:00Z">
                  <w:rPr>
                    <w:ins w:id="9725" w:author="Joe McCrossan" w:date="2014-05-26T22:34:00Z"/>
                    <w:color w:val="FFFFFF" w:themeColor="background1"/>
                    <w:w w:val="90"/>
                    <w:sz w:val="16"/>
                  </w:rPr>
                </w:rPrChange>
              </w:rPr>
            </w:pPr>
            <w:ins w:id="9726" w:author="Joe McCrossan" w:date="2014-05-26T22:34:00Z">
              <w:r w:rsidRPr="00B208E3">
                <w:rPr>
                  <w:color w:val="FFFFFF" w:themeColor="background1"/>
                  <w:w w:val="90"/>
                  <w:rPrChange w:id="9727" w:author="Joe McCrossan" w:date="2014-06-01T15:22:00Z">
                    <w:rPr>
                      <w:color w:val="FFFFFF" w:themeColor="background1"/>
                      <w:w w:val="90"/>
                      <w:sz w:val="16"/>
                    </w:rPr>
                  </w:rPrChange>
                </w:rPr>
                <w:t>Vert.</w:t>
              </w:r>
            </w:ins>
          </w:p>
        </w:tc>
        <w:tc>
          <w:tcPr>
            <w:tcW w:w="1169" w:type="dxa"/>
            <w:tcBorders>
              <w:bottom w:val="single" w:sz="4" w:space="0" w:color="000000"/>
            </w:tcBorders>
            <w:shd w:val="clear" w:color="auto" w:fill="595959"/>
            <w:tcPrChange w:id="9728" w:author="Joe McCrossan" w:date="2014-06-01T15:31:00Z">
              <w:tcPr>
                <w:tcW w:w="1169" w:type="dxa"/>
                <w:gridSpan w:val="3"/>
                <w:tcBorders>
                  <w:bottom w:val="single" w:sz="4" w:space="0" w:color="000000"/>
                </w:tcBorders>
                <w:shd w:val="clear" w:color="auto" w:fill="595959"/>
              </w:tcPr>
            </w:tcPrChange>
          </w:tcPr>
          <w:p w14:paraId="24AD5518" w14:textId="77777777" w:rsidR="00B208E3" w:rsidRPr="00B208E3" w:rsidRDefault="00B208E3" w:rsidP="00630D7A">
            <w:pPr>
              <w:pStyle w:val="DECETableHeading"/>
              <w:keepNext/>
              <w:jc w:val="center"/>
              <w:rPr>
                <w:ins w:id="9729" w:author="Joe McCrossan" w:date="2014-05-26T22:34:00Z"/>
                <w:color w:val="FFFFFF" w:themeColor="background1"/>
                <w:w w:val="90"/>
                <w:rPrChange w:id="9730" w:author="Joe McCrossan" w:date="2014-06-01T15:22:00Z">
                  <w:rPr>
                    <w:ins w:id="9731" w:author="Joe McCrossan" w:date="2014-05-26T22:34:00Z"/>
                    <w:color w:val="FFFFFF" w:themeColor="background1"/>
                    <w:w w:val="90"/>
                    <w:sz w:val="16"/>
                  </w:rPr>
                </w:rPrChange>
              </w:rPr>
            </w:pPr>
            <w:ins w:id="9732" w:author="Joe McCrossan" w:date="2014-05-26T22:34:00Z">
              <w:r w:rsidRPr="00B208E3">
                <w:rPr>
                  <w:color w:val="FFFFFF" w:themeColor="background1"/>
                  <w:w w:val="90"/>
                  <w:rPrChange w:id="9733" w:author="Joe McCrossan" w:date="2014-06-01T15:22:00Z">
                    <w:rPr>
                      <w:color w:val="FFFFFF" w:themeColor="background1"/>
                      <w:w w:val="90"/>
                      <w:sz w:val="16"/>
                    </w:rPr>
                  </w:rPrChange>
                </w:rPr>
                <w:t>Max. size</w:t>
              </w:r>
              <w:r w:rsidRPr="00B208E3">
                <w:rPr>
                  <w:color w:val="FFFFFF" w:themeColor="background1"/>
                  <w:w w:val="90"/>
                  <w:rPrChange w:id="9734" w:author="Joe McCrossan" w:date="2014-06-01T15:22:00Z">
                    <w:rPr>
                      <w:color w:val="FFFFFF" w:themeColor="background1"/>
                      <w:w w:val="90"/>
                      <w:sz w:val="16"/>
                    </w:rPr>
                  </w:rPrChange>
                </w:rPr>
                <w:br/>
                <w:t>encoded</w:t>
              </w:r>
            </w:ins>
          </w:p>
        </w:tc>
        <w:tc>
          <w:tcPr>
            <w:tcW w:w="900" w:type="dxa"/>
            <w:tcBorders>
              <w:bottom w:val="single" w:sz="4" w:space="0" w:color="000000"/>
            </w:tcBorders>
            <w:shd w:val="clear" w:color="auto" w:fill="595959"/>
            <w:tcPrChange w:id="9735" w:author="Joe McCrossan" w:date="2014-06-01T15:31:00Z">
              <w:tcPr>
                <w:tcW w:w="900" w:type="dxa"/>
                <w:gridSpan w:val="2"/>
                <w:tcBorders>
                  <w:bottom w:val="single" w:sz="4" w:space="0" w:color="000000"/>
                </w:tcBorders>
                <w:shd w:val="clear" w:color="auto" w:fill="595959"/>
              </w:tcPr>
            </w:tcPrChange>
          </w:tcPr>
          <w:p w14:paraId="06CE2AC8" w14:textId="77777777" w:rsidR="00B208E3" w:rsidRPr="00B208E3" w:rsidRDefault="00B208E3" w:rsidP="00630D7A">
            <w:pPr>
              <w:pStyle w:val="DECETableHeading"/>
              <w:keepNext/>
              <w:rPr>
                <w:ins w:id="9736" w:author="Joe McCrossan" w:date="2014-05-26T22:34:00Z"/>
                <w:color w:val="FFFFFF" w:themeColor="background1"/>
                <w:w w:val="90"/>
                <w:lang w:eastAsia="ja-JP"/>
                <w:rPrChange w:id="9737" w:author="Joe McCrossan" w:date="2014-06-01T15:22:00Z">
                  <w:rPr>
                    <w:ins w:id="9738" w:author="Joe McCrossan" w:date="2014-05-26T22:34:00Z"/>
                    <w:color w:val="FFFFFF" w:themeColor="background1"/>
                    <w:w w:val="90"/>
                    <w:sz w:val="16"/>
                    <w:lang w:eastAsia="ja-JP"/>
                  </w:rPr>
                </w:rPrChange>
              </w:rPr>
            </w:pPr>
            <w:ins w:id="9739" w:author="Joe McCrossan" w:date="2014-05-26T22:34:00Z">
              <w:r w:rsidRPr="00B208E3">
                <w:rPr>
                  <w:color w:val="FFFFFF" w:themeColor="background1"/>
                  <w:w w:val="90"/>
                  <w:rPrChange w:id="9740" w:author="Joe McCrossan" w:date="2014-06-01T15:22:00Z">
                    <w:rPr>
                      <w:color w:val="FFFFFF" w:themeColor="background1"/>
                      <w:w w:val="90"/>
                      <w:sz w:val="16"/>
                    </w:rPr>
                  </w:rPrChange>
                </w:rPr>
                <w:t>aspect_</w:t>
              </w:r>
              <w:r w:rsidRPr="00B208E3">
                <w:rPr>
                  <w:color w:val="FFFFFF" w:themeColor="background1"/>
                  <w:w w:val="90"/>
                  <w:rPrChange w:id="9741" w:author="Joe McCrossan" w:date="2014-06-01T15:22:00Z">
                    <w:rPr>
                      <w:color w:val="FFFFFF" w:themeColor="background1"/>
                      <w:w w:val="90"/>
                      <w:sz w:val="16"/>
                    </w:rPr>
                  </w:rPrChange>
                </w:rPr>
                <w:br/>
                <w:t>ratio_ idc</w:t>
              </w:r>
            </w:ins>
          </w:p>
        </w:tc>
        <w:tc>
          <w:tcPr>
            <w:tcW w:w="990" w:type="dxa"/>
            <w:tcBorders>
              <w:bottom w:val="single" w:sz="4" w:space="0" w:color="000000"/>
            </w:tcBorders>
            <w:shd w:val="clear" w:color="auto" w:fill="595959"/>
            <w:tcPrChange w:id="9742" w:author="Joe McCrossan" w:date="2014-06-01T15:31:00Z">
              <w:tcPr>
                <w:tcW w:w="990" w:type="dxa"/>
                <w:gridSpan w:val="2"/>
                <w:tcBorders>
                  <w:bottom w:val="single" w:sz="4" w:space="0" w:color="000000"/>
                </w:tcBorders>
                <w:shd w:val="clear" w:color="auto" w:fill="595959"/>
              </w:tcPr>
            </w:tcPrChange>
          </w:tcPr>
          <w:p w14:paraId="2E4BEC56" w14:textId="7D18BDC3" w:rsidR="00B208E3" w:rsidRPr="00B208E3" w:rsidRDefault="00B208E3" w:rsidP="00630D7A">
            <w:pPr>
              <w:pStyle w:val="DECETableHeading"/>
              <w:keepNext/>
              <w:rPr>
                <w:ins w:id="9743" w:author="Joe McCrossan" w:date="2014-05-26T22:34:00Z"/>
                <w:color w:val="FFFFFF" w:themeColor="background1"/>
                <w:w w:val="90"/>
                <w:rPrChange w:id="9744" w:author="Joe McCrossan" w:date="2014-06-01T15:22:00Z">
                  <w:rPr>
                    <w:ins w:id="9745" w:author="Joe McCrossan" w:date="2014-05-26T22:34:00Z"/>
                    <w:color w:val="FFFFFF" w:themeColor="background1"/>
                    <w:w w:val="90"/>
                    <w:sz w:val="16"/>
                  </w:rPr>
                </w:rPrChange>
              </w:rPr>
            </w:pPr>
            <w:ins w:id="9746" w:author="Joe McCrossan" w:date="2014-05-26T22:34:00Z">
              <w:r>
                <w:rPr>
                  <w:color w:val="FFFFFF" w:themeColor="background1"/>
                  <w:w w:val="90"/>
                </w:rPr>
                <w:t>sar_</w:t>
              </w:r>
              <w:r w:rsidRPr="00B208E3">
                <w:rPr>
                  <w:color w:val="FFFFFF" w:themeColor="background1"/>
                  <w:w w:val="90"/>
                  <w:rPrChange w:id="9747" w:author="Joe McCrossan" w:date="2014-06-01T15:22:00Z">
                    <w:rPr>
                      <w:color w:val="FFFFFF" w:themeColor="background1"/>
                      <w:w w:val="90"/>
                      <w:sz w:val="16"/>
                    </w:rPr>
                  </w:rPrChange>
                </w:rPr>
                <w:t>width</w:t>
              </w:r>
            </w:ins>
          </w:p>
        </w:tc>
        <w:tc>
          <w:tcPr>
            <w:tcW w:w="980" w:type="dxa"/>
            <w:tcBorders>
              <w:bottom w:val="single" w:sz="4" w:space="0" w:color="000000"/>
            </w:tcBorders>
            <w:shd w:val="clear" w:color="auto" w:fill="595959"/>
            <w:tcPrChange w:id="9748" w:author="Joe McCrossan" w:date="2014-06-01T15:31:00Z">
              <w:tcPr>
                <w:tcW w:w="980" w:type="dxa"/>
                <w:gridSpan w:val="3"/>
                <w:tcBorders>
                  <w:bottom w:val="single" w:sz="4" w:space="0" w:color="000000"/>
                </w:tcBorders>
                <w:shd w:val="clear" w:color="auto" w:fill="595959"/>
              </w:tcPr>
            </w:tcPrChange>
          </w:tcPr>
          <w:p w14:paraId="31B66321" w14:textId="77777777" w:rsidR="00B208E3" w:rsidRPr="00B208E3" w:rsidRDefault="00B208E3" w:rsidP="00630D7A">
            <w:pPr>
              <w:pStyle w:val="DECETableHeading"/>
              <w:keepNext/>
              <w:rPr>
                <w:ins w:id="9749" w:author="Joe McCrossan" w:date="2014-05-26T22:34:00Z"/>
                <w:color w:val="FFFFFF" w:themeColor="background1"/>
                <w:w w:val="90"/>
                <w:rPrChange w:id="9750" w:author="Joe McCrossan" w:date="2014-06-01T15:22:00Z">
                  <w:rPr>
                    <w:ins w:id="9751" w:author="Joe McCrossan" w:date="2014-05-26T22:34:00Z"/>
                    <w:color w:val="FFFFFF" w:themeColor="background1"/>
                    <w:w w:val="90"/>
                    <w:sz w:val="16"/>
                  </w:rPr>
                </w:rPrChange>
              </w:rPr>
            </w:pPr>
            <w:ins w:id="9752" w:author="Joe McCrossan" w:date="2014-05-26T22:34:00Z">
              <w:r w:rsidRPr="00B208E3">
                <w:rPr>
                  <w:color w:val="FFFFFF" w:themeColor="background1"/>
                  <w:w w:val="90"/>
                  <w:rPrChange w:id="9753" w:author="Joe McCrossan" w:date="2014-06-01T15:22:00Z">
                    <w:rPr>
                      <w:color w:val="FFFFFF" w:themeColor="background1"/>
                      <w:w w:val="90"/>
                      <w:sz w:val="16"/>
                    </w:rPr>
                  </w:rPrChange>
                </w:rPr>
                <w:t>sar_ height</w:t>
              </w:r>
            </w:ins>
          </w:p>
        </w:tc>
      </w:tr>
      <w:tr w:rsidR="00B208E3" w:rsidRPr="00B208E3" w14:paraId="508C7424" w14:textId="77777777" w:rsidTr="00503602">
        <w:trPr>
          <w:trHeight w:val="90"/>
          <w:jc w:val="center"/>
          <w:ins w:id="9754" w:author="Joe McCrossan" w:date="2014-05-26T22:34:00Z"/>
          <w:trPrChange w:id="9755" w:author="Joe McCrossan" w:date="2014-06-01T15:34:00Z">
            <w:trPr>
              <w:gridBefore w:val="3"/>
              <w:trHeight w:val="530"/>
              <w:jc w:val="center"/>
            </w:trPr>
          </w:trPrChange>
        </w:trPr>
        <w:tc>
          <w:tcPr>
            <w:tcW w:w="1329" w:type="dxa"/>
            <w:vMerge w:val="restart"/>
            <w:vAlign w:val="center"/>
            <w:tcPrChange w:id="9756" w:author="Joe McCrossan" w:date="2014-06-01T15:34:00Z">
              <w:tcPr>
                <w:tcW w:w="1331" w:type="dxa"/>
                <w:gridSpan w:val="2"/>
                <w:vMerge w:val="restart"/>
                <w:vAlign w:val="center"/>
              </w:tcPr>
            </w:tcPrChange>
          </w:tcPr>
          <w:p w14:paraId="1E91ED66" w14:textId="77777777" w:rsidR="00B208E3" w:rsidRPr="00B208E3" w:rsidRDefault="00B208E3" w:rsidP="00630D7A">
            <w:pPr>
              <w:pStyle w:val="DECETableCell"/>
              <w:keepNext/>
              <w:rPr>
                <w:ins w:id="9757" w:author="Joe McCrossan" w:date="2014-05-26T22:34:00Z"/>
                <w:lang w:eastAsia="ja-JP"/>
                <w:rPrChange w:id="9758" w:author="Joe McCrossan" w:date="2014-06-01T15:22:00Z">
                  <w:rPr>
                    <w:ins w:id="9759" w:author="Joe McCrossan" w:date="2014-05-26T22:34:00Z"/>
                    <w:sz w:val="16"/>
                    <w:lang w:eastAsia="ja-JP"/>
                  </w:rPr>
                </w:rPrChange>
              </w:rPr>
            </w:pPr>
            <w:ins w:id="9760" w:author="Joe McCrossan" w:date="2014-05-26T22:34:00Z">
              <w:r w:rsidRPr="00B208E3">
                <w:rPr>
                  <w:lang w:eastAsia="ja-JP"/>
                  <w:rPrChange w:id="9761" w:author="Joe McCrossan" w:date="2014-06-01T15:22:00Z">
                    <w:rPr>
                      <w:sz w:val="16"/>
                      <w:lang w:eastAsia="ja-JP"/>
                    </w:rPr>
                  </w:rPrChange>
                </w:rPr>
                <w:t>640 x 480</w:t>
              </w:r>
            </w:ins>
          </w:p>
        </w:tc>
        <w:tc>
          <w:tcPr>
            <w:tcW w:w="770" w:type="dxa"/>
            <w:vMerge w:val="restart"/>
            <w:vAlign w:val="center"/>
            <w:tcPrChange w:id="9762" w:author="Joe McCrossan" w:date="2014-06-01T15:34:00Z">
              <w:tcPr>
                <w:tcW w:w="720" w:type="dxa"/>
                <w:gridSpan w:val="2"/>
                <w:vMerge w:val="restart"/>
                <w:vAlign w:val="center"/>
              </w:tcPr>
            </w:tcPrChange>
          </w:tcPr>
          <w:p w14:paraId="5F4D3599" w14:textId="77777777" w:rsidR="00B208E3" w:rsidRPr="00B208E3" w:rsidRDefault="00B208E3" w:rsidP="00630D7A">
            <w:pPr>
              <w:pStyle w:val="DECETableCell"/>
              <w:keepNext/>
              <w:rPr>
                <w:ins w:id="9763" w:author="Joe McCrossan" w:date="2014-05-26T22:34:00Z"/>
                <w:lang w:eastAsia="ja-JP"/>
                <w:rPrChange w:id="9764" w:author="Joe McCrossan" w:date="2014-06-01T15:22:00Z">
                  <w:rPr>
                    <w:ins w:id="9765" w:author="Joe McCrossan" w:date="2014-05-26T22:34:00Z"/>
                    <w:sz w:val="16"/>
                    <w:lang w:eastAsia="ja-JP"/>
                  </w:rPr>
                </w:rPrChange>
              </w:rPr>
            </w:pPr>
            <w:ins w:id="9766" w:author="Joe McCrossan" w:date="2014-05-26T22:34:00Z">
              <w:r w:rsidRPr="00B208E3">
                <w:rPr>
                  <w:lang w:eastAsia="ja-JP"/>
                  <w:rPrChange w:id="9767" w:author="Joe McCrossan" w:date="2014-06-01T15:22:00Z">
                    <w:rPr>
                      <w:sz w:val="16"/>
                      <w:lang w:eastAsia="ja-JP"/>
                    </w:rPr>
                  </w:rPrChange>
                </w:rPr>
                <w:t>1.333</w:t>
              </w:r>
            </w:ins>
          </w:p>
        </w:tc>
        <w:tc>
          <w:tcPr>
            <w:tcW w:w="1299" w:type="dxa"/>
            <w:vMerge w:val="restart"/>
            <w:vAlign w:val="center"/>
            <w:tcPrChange w:id="9768" w:author="Joe McCrossan" w:date="2014-06-01T15:34:00Z">
              <w:tcPr>
                <w:tcW w:w="1350" w:type="dxa"/>
                <w:gridSpan w:val="3"/>
                <w:vMerge w:val="restart"/>
                <w:vAlign w:val="center"/>
              </w:tcPr>
            </w:tcPrChange>
          </w:tcPr>
          <w:p w14:paraId="300E1CBA" w14:textId="77777777" w:rsidR="00B208E3" w:rsidRPr="00B208E3" w:rsidRDefault="00B208E3" w:rsidP="00630D7A">
            <w:pPr>
              <w:pStyle w:val="DECETableCell"/>
              <w:keepNext/>
              <w:keepLines/>
              <w:tabs>
                <w:tab w:val="left" w:pos="1008"/>
              </w:tabs>
              <w:outlineLvl w:val="3"/>
              <w:rPr>
                <w:ins w:id="9769" w:author="Joe McCrossan" w:date="2014-05-26T22:34:00Z"/>
                <w:lang w:eastAsia="ja-JP"/>
                <w:rPrChange w:id="9770" w:author="Joe McCrossan" w:date="2014-06-01T15:22:00Z">
                  <w:rPr>
                    <w:ins w:id="9771" w:author="Joe McCrossan" w:date="2014-05-26T22:34:00Z"/>
                    <w:sz w:val="16"/>
                    <w:lang w:eastAsia="ja-JP"/>
                  </w:rPr>
                </w:rPrChange>
              </w:rPr>
            </w:pPr>
            <w:commentRangeStart w:id="9772"/>
            <w:ins w:id="9773" w:author="Joe McCrossan" w:date="2014-05-26T22:34:00Z">
              <w:r w:rsidRPr="00B208E3">
                <w:rPr>
                  <w:lang w:eastAsia="ja-JP"/>
                  <w:rPrChange w:id="9774" w:author="Joe McCrossan" w:date="2014-06-01T15:22:00Z">
                    <w:rPr>
                      <w:sz w:val="16"/>
                      <w:lang w:eastAsia="ja-JP"/>
                    </w:rPr>
                  </w:rPrChange>
                </w:rPr>
                <w:t>24000÷1000, 24000÷1001,</w:t>
              </w:r>
              <w:r w:rsidRPr="00B208E3">
                <w:rPr>
                  <w:lang w:eastAsia="ja-JP"/>
                  <w:rPrChange w:id="9775" w:author="Joe McCrossan" w:date="2014-06-01T15:22:00Z">
                    <w:rPr>
                      <w:sz w:val="16"/>
                      <w:lang w:eastAsia="ja-JP"/>
                    </w:rPr>
                  </w:rPrChange>
                </w:rPr>
                <w:br/>
                <w:t>30000÷1000, 30000÷1001</w:t>
              </w:r>
              <w:commentRangeEnd w:id="9772"/>
              <w:r w:rsidRPr="00B208E3">
                <w:rPr>
                  <w:rStyle w:val="CommentReference"/>
                </w:rPr>
                <w:commentReference w:id="9772"/>
              </w:r>
            </w:ins>
          </w:p>
        </w:tc>
        <w:tc>
          <w:tcPr>
            <w:tcW w:w="810" w:type="dxa"/>
            <w:tcBorders>
              <w:bottom w:val="single" w:sz="4" w:space="0" w:color="000000"/>
            </w:tcBorders>
            <w:vAlign w:val="center"/>
            <w:tcPrChange w:id="9776" w:author="Joe McCrossan" w:date="2014-06-01T15:34:00Z">
              <w:tcPr>
                <w:tcW w:w="810" w:type="dxa"/>
                <w:gridSpan w:val="2"/>
                <w:tcBorders>
                  <w:bottom w:val="single" w:sz="4" w:space="0" w:color="000000"/>
                </w:tcBorders>
                <w:vAlign w:val="center"/>
              </w:tcPr>
            </w:tcPrChange>
          </w:tcPr>
          <w:p w14:paraId="2870E5DC" w14:textId="77777777" w:rsidR="00B208E3" w:rsidRPr="00B208E3" w:rsidRDefault="00B208E3" w:rsidP="00630D7A">
            <w:pPr>
              <w:pStyle w:val="DECETableCell"/>
              <w:keepNext/>
              <w:rPr>
                <w:ins w:id="9777" w:author="Joe McCrossan" w:date="2014-05-26T22:34:00Z"/>
                <w:lang w:eastAsia="ja-JP"/>
                <w:rPrChange w:id="9778" w:author="Joe McCrossan" w:date="2014-06-01T15:22:00Z">
                  <w:rPr>
                    <w:ins w:id="9779" w:author="Joe McCrossan" w:date="2014-05-26T22:34:00Z"/>
                    <w:sz w:val="16"/>
                    <w:lang w:eastAsia="ja-JP"/>
                  </w:rPr>
                </w:rPrChange>
              </w:rPr>
            </w:pPr>
            <w:ins w:id="9780" w:author="Joe McCrossan" w:date="2014-05-26T22:34:00Z">
              <w:r w:rsidRPr="00B208E3">
                <w:rPr>
                  <w:lang w:eastAsia="ja-JP"/>
                  <w:rPrChange w:id="9781" w:author="Joe McCrossan" w:date="2014-06-01T15:22:00Z">
                    <w:rPr>
                      <w:sz w:val="16"/>
                      <w:lang w:eastAsia="ja-JP"/>
                    </w:rPr>
                  </w:rPrChange>
                </w:rPr>
                <w:t>1.1</w:t>
              </w:r>
            </w:ins>
          </w:p>
        </w:tc>
        <w:tc>
          <w:tcPr>
            <w:tcW w:w="810" w:type="dxa"/>
            <w:tcBorders>
              <w:bottom w:val="single" w:sz="4" w:space="0" w:color="000000"/>
            </w:tcBorders>
            <w:vAlign w:val="center"/>
            <w:tcPrChange w:id="9782" w:author="Joe McCrossan" w:date="2014-06-01T15:34:00Z">
              <w:tcPr>
                <w:tcW w:w="810" w:type="dxa"/>
                <w:gridSpan w:val="2"/>
                <w:tcBorders>
                  <w:bottom w:val="single" w:sz="4" w:space="0" w:color="000000"/>
                </w:tcBorders>
                <w:vAlign w:val="center"/>
              </w:tcPr>
            </w:tcPrChange>
          </w:tcPr>
          <w:p w14:paraId="0E2EFE0B" w14:textId="77777777" w:rsidR="00B208E3" w:rsidRPr="00B208E3" w:rsidRDefault="00B208E3" w:rsidP="00630D7A">
            <w:pPr>
              <w:pStyle w:val="DECETableCell"/>
              <w:keepNext/>
              <w:rPr>
                <w:ins w:id="9783" w:author="Joe McCrossan" w:date="2014-05-26T22:34:00Z"/>
                <w:lang w:eastAsia="ja-JP"/>
                <w:rPrChange w:id="9784" w:author="Joe McCrossan" w:date="2014-06-01T15:22:00Z">
                  <w:rPr>
                    <w:ins w:id="9785" w:author="Joe McCrossan" w:date="2014-05-26T22:34:00Z"/>
                    <w:sz w:val="16"/>
                    <w:lang w:eastAsia="ja-JP"/>
                  </w:rPr>
                </w:rPrChange>
              </w:rPr>
            </w:pPr>
            <w:ins w:id="9786" w:author="Joe McCrossan" w:date="2014-05-26T22:34:00Z">
              <w:r w:rsidRPr="00B208E3">
                <w:rPr>
                  <w:lang w:eastAsia="ja-JP"/>
                  <w:rPrChange w:id="9787" w:author="Joe McCrossan" w:date="2014-06-01T15:22:00Z">
                    <w:rPr>
                      <w:sz w:val="16"/>
                      <w:lang w:eastAsia="ja-JP"/>
                    </w:rPr>
                  </w:rPrChange>
                </w:rPr>
                <w:t>1</w:t>
              </w:r>
            </w:ins>
          </w:p>
        </w:tc>
        <w:tc>
          <w:tcPr>
            <w:tcW w:w="1169" w:type="dxa"/>
            <w:tcBorders>
              <w:bottom w:val="single" w:sz="4" w:space="0" w:color="000000"/>
            </w:tcBorders>
            <w:vAlign w:val="center"/>
            <w:tcPrChange w:id="9788" w:author="Joe McCrossan" w:date="2014-06-01T15:34:00Z">
              <w:tcPr>
                <w:tcW w:w="1170" w:type="dxa"/>
                <w:gridSpan w:val="3"/>
                <w:tcBorders>
                  <w:bottom w:val="single" w:sz="4" w:space="0" w:color="000000"/>
                </w:tcBorders>
                <w:vAlign w:val="center"/>
              </w:tcPr>
            </w:tcPrChange>
          </w:tcPr>
          <w:p w14:paraId="3BD4ACA9" w14:textId="77777777" w:rsidR="00B208E3" w:rsidRPr="00B208E3" w:rsidRDefault="00B208E3" w:rsidP="00630D7A">
            <w:pPr>
              <w:pStyle w:val="DECETableCell"/>
              <w:keepNext/>
              <w:keepLines/>
              <w:tabs>
                <w:tab w:val="left" w:pos="1008"/>
              </w:tabs>
              <w:outlineLvl w:val="3"/>
              <w:rPr>
                <w:ins w:id="9789" w:author="Joe McCrossan" w:date="2014-05-26T22:34:00Z"/>
                <w:rPrChange w:id="9790" w:author="Joe McCrossan" w:date="2014-06-01T15:22:00Z">
                  <w:rPr>
                    <w:ins w:id="9791" w:author="Joe McCrossan" w:date="2014-05-26T22:34:00Z"/>
                    <w:sz w:val="16"/>
                  </w:rPr>
                </w:rPrChange>
              </w:rPr>
            </w:pPr>
            <w:ins w:id="9792" w:author="Joe McCrossan" w:date="2014-05-26T22:34:00Z">
              <w:r w:rsidRPr="00B208E3">
                <w:rPr>
                  <w:rPrChange w:id="9793" w:author="Joe McCrossan" w:date="2014-06-01T15:22:00Z">
                    <w:rPr>
                      <w:sz w:val="16"/>
                    </w:rPr>
                  </w:rPrChange>
                </w:rPr>
                <w:t>704 x 480</w:t>
              </w:r>
            </w:ins>
          </w:p>
        </w:tc>
        <w:tc>
          <w:tcPr>
            <w:tcW w:w="900" w:type="dxa"/>
            <w:tcBorders>
              <w:bottom w:val="single" w:sz="4" w:space="0" w:color="000000"/>
            </w:tcBorders>
            <w:vAlign w:val="center"/>
            <w:tcPrChange w:id="9794" w:author="Joe McCrossan" w:date="2014-06-01T15:34:00Z">
              <w:tcPr>
                <w:tcW w:w="900" w:type="dxa"/>
                <w:gridSpan w:val="2"/>
                <w:tcBorders>
                  <w:bottom w:val="single" w:sz="4" w:space="0" w:color="000000"/>
                </w:tcBorders>
                <w:vAlign w:val="center"/>
              </w:tcPr>
            </w:tcPrChange>
          </w:tcPr>
          <w:p w14:paraId="49DC73A2" w14:textId="77777777" w:rsidR="00B208E3" w:rsidRPr="00B208E3" w:rsidRDefault="00B208E3" w:rsidP="00630D7A">
            <w:pPr>
              <w:pStyle w:val="DECETableCell"/>
              <w:keepNext/>
              <w:rPr>
                <w:ins w:id="9795" w:author="Joe McCrossan" w:date="2014-05-26T22:34:00Z"/>
                <w:lang w:eastAsia="ja-JP"/>
                <w:rPrChange w:id="9796" w:author="Joe McCrossan" w:date="2014-06-01T15:22:00Z">
                  <w:rPr>
                    <w:ins w:id="9797" w:author="Joe McCrossan" w:date="2014-05-26T22:34:00Z"/>
                    <w:sz w:val="16"/>
                    <w:lang w:eastAsia="ja-JP"/>
                  </w:rPr>
                </w:rPrChange>
              </w:rPr>
            </w:pPr>
            <w:ins w:id="9798" w:author="Joe McCrossan" w:date="2014-05-26T22:34:00Z">
              <w:r w:rsidRPr="00B208E3">
                <w:rPr>
                  <w:lang w:eastAsia="ja-JP"/>
                  <w:rPrChange w:id="9799" w:author="Joe McCrossan" w:date="2014-06-01T15:22:00Z">
                    <w:rPr>
                      <w:sz w:val="16"/>
                      <w:lang w:eastAsia="ja-JP"/>
                    </w:rPr>
                  </w:rPrChange>
                </w:rPr>
                <w:t>3</w:t>
              </w:r>
            </w:ins>
          </w:p>
        </w:tc>
        <w:tc>
          <w:tcPr>
            <w:tcW w:w="990" w:type="dxa"/>
            <w:tcBorders>
              <w:bottom w:val="single" w:sz="4" w:space="0" w:color="000000"/>
            </w:tcBorders>
            <w:tcPrChange w:id="9800" w:author="Joe McCrossan" w:date="2014-06-01T15:34:00Z">
              <w:tcPr>
                <w:tcW w:w="990" w:type="dxa"/>
                <w:tcBorders>
                  <w:bottom w:val="single" w:sz="4" w:space="0" w:color="000000"/>
                </w:tcBorders>
              </w:tcPr>
            </w:tcPrChange>
          </w:tcPr>
          <w:p w14:paraId="294CE61E" w14:textId="77777777" w:rsidR="00B208E3" w:rsidRPr="00B208E3" w:rsidRDefault="00B208E3" w:rsidP="00630D7A">
            <w:pPr>
              <w:pStyle w:val="DECETableCell"/>
              <w:keepNext/>
              <w:rPr>
                <w:ins w:id="9801" w:author="Joe McCrossan" w:date="2014-05-26T22:34:00Z"/>
                <w:lang w:eastAsia="ja-JP"/>
                <w:rPrChange w:id="9802" w:author="Joe McCrossan" w:date="2014-06-01T15:22:00Z">
                  <w:rPr>
                    <w:ins w:id="9803" w:author="Joe McCrossan" w:date="2014-05-26T22:34:00Z"/>
                    <w:sz w:val="16"/>
                    <w:lang w:eastAsia="ja-JP"/>
                  </w:rPr>
                </w:rPrChange>
              </w:rPr>
            </w:pPr>
            <w:ins w:id="9804" w:author="Joe McCrossan" w:date="2014-05-26T22:34:00Z">
              <w:r w:rsidRPr="00B208E3">
                <w:rPr>
                  <w:lang w:eastAsia="ja-JP"/>
                  <w:rPrChange w:id="9805" w:author="Joe McCrossan" w:date="2014-06-01T15:22:00Z">
                    <w:rPr>
                      <w:sz w:val="16"/>
                      <w:lang w:eastAsia="ja-JP"/>
                    </w:rPr>
                  </w:rPrChange>
                </w:rPr>
                <w:t>-</w:t>
              </w:r>
            </w:ins>
          </w:p>
        </w:tc>
        <w:tc>
          <w:tcPr>
            <w:tcW w:w="980" w:type="dxa"/>
            <w:tcBorders>
              <w:bottom w:val="single" w:sz="4" w:space="0" w:color="000000"/>
            </w:tcBorders>
            <w:vAlign w:val="center"/>
            <w:tcPrChange w:id="9806" w:author="Joe McCrossan" w:date="2014-06-01T15:34:00Z">
              <w:tcPr>
                <w:tcW w:w="880" w:type="dxa"/>
                <w:tcBorders>
                  <w:bottom w:val="single" w:sz="4" w:space="0" w:color="000000"/>
                </w:tcBorders>
                <w:vAlign w:val="center"/>
              </w:tcPr>
            </w:tcPrChange>
          </w:tcPr>
          <w:p w14:paraId="0624E5B1" w14:textId="77777777" w:rsidR="00B208E3" w:rsidRPr="00B208E3" w:rsidRDefault="00B208E3" w:rsidP="00630D7A">
            <w:pPr>
              <w:pStyle w:val="DECETableCell"/>
              <w:keepNext/>
              <w:rPr>
                <w:ins w:id="9807" w:author="Joe McCrossan" w:date="2014-05-26T22:34:00Z"/>
                <w:lang w:eastAsia="ja-JP"/>
                <w:rPrChange w:id="9808" w:author="Joe McCrossan" w:date="2014-06-01T15:22:00Z">
                  <w:rPr>
                    <w:ins w:id="9809" w:author="Joe McCrossan" w:date="2014-05-26T22:34:00Z"/>
                    <w:sz w:val="16"/>
                    <w:lang w:eastAsia="ja-JP"/>
                  </w:rPr>
                </w:rPrChange>
              </w:rPr>
            </w:pPr>
            <w:ins w:id="9810" w:author="Joe McCrossan" w:date="2014-05-26T22:34:00Z">
              <w:r w:rsidRPr="00B208E3">
                <w:rPr>
                  <w:lang w:eastAsia="ja-JP"/>
                  <w:rPrChange w:id="9811" w:author="Joe McCrossan" w:date="2014-06-01T15:22:00Z">
                    <w:rPr>
                      <w:sz w:val="16"/>
                      <w:lang w:eastAsia="ja-JP"/>
                    </w:rPr>
                  </w:rPrChange>
                </w:rPr>
                <w:t>-</w:t>
              </w:r>
            </w:ins>
          </w:p>
        </w:tc>
      </w:tr>
      <w:tr w:rsidR="00B208E3" w:rsidRPr="00B208E3" w14:paraId="7416CEA3" w14:textId="77777777" w:rsidTr="00503602">
        <w:trPr>
          <w:jc w:val="center"/>
          <w:ins w:id="9812" w:author="Joe McCrossan" w:date="2014-05-26T22:34:00Z"/>
          <w:trPrChange w:id="9813" w:author="Joe McCrossan" w:date="2014-06-01T15:31:00Z">
            <w:trPr>
              <w:gridBefore w:val="3"/>
              <w:jc w:val="center"/>
            </w:trPr>
          </w:trPrChange>
        </w:trPr>
        <w:tc>
          <w:tcPr>
            <w:tcW w:w="1329" w:type="dxa"/>
            <w:vMerge/>
            <w:vAlign w:val="center"/>
            <w:tcPrChange w:id="9814" w:author="Joe McCrossan" w:date="2014-06-01T15:31:00Z">
              <w:tcPr>
                <w:tcW w:w="1331" w:type="dxa"/>
                <w:gridSpan w:val="2"/>
                <w:vMerge/>
                <w:vAlign w:val="center"/>
              </w:tcPr>
            </w:tcPrChange>
          </w:tcPr>
          <w:p w14:paraId="375075CD" w14:textId="77777777" w:rsidR="00B208E3" w:rsidRPr="00B208E3" w:rsidRDefault="00B208E3" w:rsidP="00630D7A">
            <w:pPr>
              <w:pStyle w:val="DECETableCell"/>
              <w:keepNext/>
              <w:rPr>
                <w:ins w:id="9815" w:author="Joe McCrossan" w:date="2014-05-26T22:34:00Z"/>
                <w:lang w:eastAsia="ja-JP"/>
                <w:rPrChange w:id="9816" w:author="Joe McCrossan" w:date="2014-06-01T15:22:00Z">
                  <w:rPr>
                    <w:ins w:id="9817" w:author="Joe McCrossan" w:date="2014-05-26T22:34:00Z"/>
                    <w:sz w:val="16"/>
                    <w:lang w:eastAsia="ja-JP"/>
                  </w:rPr>
                </w:rPrChange>
              </w:rPr>
            </w:pPr>
          </w:p>
        </w:tc>
        <w:tc>
          <w:tcPr>
            <w:tcW w:w="770" w:type="dxa"/>
            <w:vMerge/>
            <w:vAlign w:val="center"/>
            <w:tcPrChange w:id="9818" w:author="Joe McCrossan" w:date="2014-06-01T15:31:00Z">
              <w:tcPr>
                <w:tcW w:w="720" w:type="dxa"/>
                <w:gridSpan w:val="2"/>
                <w:vMerge/>
                <w:vAlign w:val="center"/>
              </w:tcPr>
            </w:tcPrChange>
          </w:tcPr>
          <w:p w14:paraId="24C40274" w14:textId="77777777" w:rsidR="00B208E3" w:rsidRPr="00B208E3" w:rsidRDefault="00B208E3" w:rsidP="00630D7A">
            <w:pPr>
              <w:pStyle w:val="DECETableCell"/>
              <w:keepNext/>
              <w:rPr>
                <w:ins w:id="9819" w:author="Joe McCrossan" w:date="2014-05-26T22:34:00Z"/>
                <w:lang w:eastAsia="ja-JP"/>
                <w:rPrChange w:id="9820" w:author="Joe McCrossan" w:date="2014-06-01T15:22:00Z">
                  <w:rPr>
                    <w:ins w:id="9821" w:author="Joe McCrossan" w:date="2014-05-26T22:34:00Z"/>
                    <w:sz w:val="16"/>
                    <w:lang w:eastAsia="ja-JP"/>
                  </w:rPr>
                </w:rPrChange>
              </w:rPr>
            </w:pPr>
          </w:p>
        </w:tc>
        <w:tc>
          <w:tcPr>
            <w:tcW w:w="1299" w:type="dxa"/>
            <w:vMerge/>
            <w:vAlign w:val="center"/>
            <w:tcPrChange w:id="9822" w:author="Joe McCrossan" w:date="2014-06-01T15:31:00Z">
              <w:tcPr>
                <w:tcW w:w="1350" w:type="dxa"/>
                <w:gridSpan w:val="3"/>
                <w:vMerge/>
                <w:vAlign w:val="center"/>
              </w:tcPr>
            </w:tcPrChange>
          </w:tcPr>
          <w:p w14:paraId="0E9EF2D6" w14:textId="77777777" w:rsidR="00B208E3" w:rsidRPr="00B208E3" w:rsidRDefault="00B208E3" w:rsidP="00630D7A">
            <w:pPr>
              <w:pStyle w:val="DECETableCell"/>
              <w:keepNext/>
              <w:rPr>
                <w:ins w:id="9823" w:author="Joe McCrossan" w:date="2014-05-26T22:34:00Z"/>
                <w:lang w:eastAsia="ja-JP"/>
                <w:rPrChange w:id="9824" w:author="Joe McCrossan" w:date="2014-06-01T15:22:00Z">
                  <w:rPr>
                    <w:ins w:id="9825"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9826" w:author="Joe McCrossan" w:date="2014-06-01T15:31:00Z">
              <w:tcPr>
                <w:tcW w:w="810" w:type="dxa"/>
                <w:gridSpan w:val="2"/>
                <w:tcBorders>
                  <w:top w:val="single" w:sz="4" w:space="0" w:color="000000"/>
                  <w:bottom w:val="single" w:sz="4" w:space="0" w:color="000000"/>
                </w:tcBorders>
                <w:vAlign w:val="center"/>
              </w:tcPr>
            </w:tcPrChange>
          </w:tcPr>
          <w:p w14:paraId="02D6B54B" w14:textId="77777777" w:rsidR="00B208E3" w:rsidRPr="00B208E3" w:rsidRDefault="00B208E3" w:rsidP="00630D7A">
            <w:pPr>
              <w:pStyle w:val="DECETableCell"/>
              <w:keepNext/>
              <w:rPr>
                <w:ins w:id="9827" w:author="Joe McCrossan" w:date="2014-05-26T22:34:00Z"/>
                <w:lang w:eastAsia="ja-JP"/>
                <w:rPrChange w:id="9828" w:author="Joe McCrossan" w:date="2014-06-01T15:22:00Z">
                  <w:rPr>
                    <w:ins w:id="9829" w:author="Joe McCrossan" w:date="2014-05-26T22:34:00Z"/>
                    <w:sz w:val="16"/>
                    <w:lang w:eastAsia="ja-JP"/>
                  </w:rPr>
                </w:rPrChange>
              </w:rPr>
            </w:pPr>
            <w:ins w:id="9830" w:author="Joe McCrossan" w:date="2014-05-26T22:34:00Z">
              <w:r w:rsidRPr="00B208E3">
                <w:rPr>
                  <w:lang w:eastAsia="ja-JP"/>
                  <w:rPrChange w:id="9831" w:author="Joe McCrossan" w:date="2014-06-01T15:22:00Z">
                    <w:rPr>
                      <w:sz w:val="16"/>
                      <w:lang w:eastAsia="ja-JP"/>
                    </w:rPr>
                  </w:rPrChange>
                </w:rPr>
                <w:t>1</w:t>
              </w:r>
            </w:ins>
          </w:p>
        </w:tc>
        <w:tc>
          <w:tcPr>
            <w:tcW w:w="810" w:type="dxa"/>
            <w:tcBorders>
              <w:top w:val="single" w:sz="4" w:space="0" w:color="000000"/>
              <w:bottom w:val="single" w:sz="4" w:space="0" w:color="000000"/>
            </w:tcBorders>
            <w:vAlign w:val="center"/>
            <w:tcPrChange w:id="9832" w:author="Joe McCrossan" w:date="2014-06-01T15:31:00Z">
              <w:tcPr>
                <w:tcW w:w="810" w:type="dxa"/>
                <w:gridSpan w:val="2"/>
                <w:tcBorders>
                  <w:top w:val="single" w:sz="4" w:space="0" w:color="000000"/>
                  <w:bottom w:val="single" w:sz="4" w:space="0" w:color="000000"/>
                </w:tcBorders>
                <w:vAlign w:val="center"/>
              </w:tcPr>
            </w:tcPrChange>
          </w:tcPr>
          <w:p w14:paraId="01F59E8B" w14:textId="77777777" w:rsidR="00B208E3" w:rsidRPr="00B208E3" w:rsidRDefault="00B208E3" w:rsidP="00630D7A">
            <w:pPr>
              <w:pStyle w:val="DECETableCell"/>
              <w:keepNext/>
              <w:rPr>
                <w:ins w:id="9833" w:author="Joe McCrossan" w:date="2014-05-26T22:34:00Z"/>
                <w:lang w:eastAsia="ja-JP"/>
                <w:rPrChange w:id="9834" w:author="Joe McCrossan" w:date="2014-06-01T15:22:00Z">
                  <w:rPr>
                    <w:ins w:id="9835" w:author="Joe McCrossan" w:date="2014-05-26T22:34:00Z"/>
                    <w:sz w:val="16"/>
                    <w:lang w:eastAsia="ja-JP"/>
                  </w:rPr>
                </w:rPrChange>
              </w:rPr>
            </w:pPr>
            <w:ins w:id="9836" w:author="Joe McCrossan" w:date="2014-05-26T22:34:00Z">
              <w:r w:rsidRPr="00B208E3">
                <w:rPr>
                  <w:lang w:eastAsia="ja-JP"/>
                  <w:rPrChange w:id="9837" w:author="Joe McCrossan" w:date="2014-06-01T15:22:00Z">
                    <w:rPr>
                      <w:sz w:val="16"/>
                      <w:lang w:eastAsia="ja-JP"/>
                    </w:rPr>
                  </w:rPrChange>
                </w:rPr>
                <w:t>1</w:t>
              </w:r>
            </w:ins>
          </w:p>
        </w:tc>
        <w:tc>
          <w:tcPr>
            <w:tcW w:w="1169" w:type="dxa"/>
            <w:tcBorders>
              <w:top w:val="single" w:sz="4" w:space="0" w:color="000000"/>
              <w:bottom w:val="single" w:sz="4" w:space="0" w:color="000000"/>
            </w:tcBorders>
            <w:vAlign w:val="center"/>
            <w:tcPrChange w:id="9838" w:author="Joe McCrossan" w:date="2014-06-01T15:31:00Z">
              <w:tcPr>
                <w:tcW w:w="1170" w:type="dxa"/>
                <w:gridSpan w:val="3"/>
                <w:tcBorders>
                  <w:top w:val="single" w:sz="4" w:space="0" w:color="000000"/>
                  <w:bottom w:val="single" w:sz="4" w:space="0" w:color="000000"/>
                </w:tcBorders>
                <w:vAlign w:val="center"/>
              </w:tcPr>
            </w:tcPrChange>
          </w:tcPr>
          <w:p w14:paraId="46CFF8FD" w14:textId="77777777" w:rsidR="00B208E3" w:rsidRPr="00B208E3" w:rsidRDefault="00B208E3" w:rsidP="00630D7A">
            <w:pPr>
              <w:pStyle w:val="DECETableCell"/>
              <w:keepNext/>
              <w:keepLines/>
              <w:tabs>
                <w:tab w:val="left" w:pos="1008"/>
              </w:tabs>
              <w:outlineLvl w:val="3"/>
              <w:rPr>
                <w:ins w:id="9839" w:author="Joe McCrossan" w:date="2014-05-26T22:34:00Z"/>
                <w:rPrChange w:id="9840" w:author="Joe McCrossan" w:date="2014-06-01T15:22:00Z">
                  <w:rPr>
                    <w:ins w:id="9841" w:author="Joe McCrossan" w:date="2014-05-26T22:34:00Z"/>
                    <w:sz w:val="16"/>
                  </w:rPr>
                </w:rPrChange>
              </w:rPr>
            </w:pPr>
            <w:ins w:id="9842" w:author="Joe McCrossan" w:date="2014-05-26T22:34:00Z">
              <w:r w:rsidRPr="00B208E3">
                <w:rPr>
                  <w:rPrChange w:id="9843" w:author="Joe McCrossan" w:date="2014-06-01T15:22:00Z">
                    <w:rPr>
                      <w:sz w:val="16"/>
                    </w:rPr>
                  </w:rPrChange>
                </w:rPr>
                <w:t>640 x 480</w:t>
              </w:r>
            </w:ins>
          </w:p>
        </w:tc>
        <w:tc>
          <w:tcPr>
            <w:tcW w:w="900" w:type="dxa"/>
            <w:tcBorders>
              <w:top w:val="single" w:sz="4" w:space="0" w:color="000000"/>
              <w:bottom w:val="single" w:sz="4" w:space="0" w:color="000000"/>
            </w:tcBorders>
            <w:vAlign w:val="center"/>
            <w:tcPrChange w:id="9844" w:author="Joe McCrossan" w:date="2014-06-01T15:31:00Z">
              <w:tcPr>
                <w:tcW w:w="900" w:type="dxa"/>
                <w:gridSpan w:val="2"/>
                <w:tcBorders>
                  <w:top w:val="single" w:sz="4" w:space="0" w:color="000000"/>
                  <w:bottom w:val="single" w:sz="4" w:space="0" w:color="000000"/>
                </w:tcBorders>
                <w:vAlign w:val="center"/>
              </w:tcPr>
            </w:tcPrChange>
          </w:tcPr>
          <w:p w14:paraId="336E758E" w14:textId="77777777" w:rsidR="00B208E3" w:rsidRPr="00B208E3" w:rsidRDefault="00B208E3" w:rsidP="00630D7A">
            <w:pPr>
              <w:pStyle w:val="DECETableCell"/>
              <w:keepNext/>
              <w:rPr>
                <w:ins w:id="9845" w:author="Joe McCrossan" w:date="2014-05-26T22:34:00Z"/>
                <w:lang w:eastAsia="ja-JP"/>
                <w:rPrChange w:id="9846" w:author="Joe McCrossan" w:date="2014-06-01T15:22:00Z">
                  <w:rPr>
                    <w:ins w:id="9847" w:author="Joe McCrossan" w:date="2014-05-26T22:34:00Z"/>
                    <w:sz w:val="16"/>
                    <w:lang w:eastAsia="ja-JP"/>
                  </w:rPr>
                </w:rPrChange>
              </w:rPr>
            </w:pPr>
            <w:ins w:id="9848" w:author="Joe McCrossan" w:date="2014-05-26T22:34:00Z">
              <w:r w:rsidRPr="00B208E3">
                <w:rPr>
                  <w:lang w:eastAsia="ja-JP"/>
                  <w:rPrChange w:id="9849" w:author="Joe McCrossan" w:date="2014-06-01T15:22:00Z">
                    <w:rPr>
                      <w:sz w:val="16"/>
                      <w:lang w:eastAsia="ja-JP"/>
                    </w:rPr>
                  </w:rPrChange>
                </w:rPr>
                <w:t>1</w:t>
              </w:r>
            </w:ins>
          </w:p>
        </w:tc>
        <w:tc>
          <w:tcPr>
            <w:tcW w:w="990" w:type="dxa"/>
            <w:tcBorders>
              <w:top w:val="single" w:sz="4" w:space="0" w:color="000000"/>
              <w:bottom w:val="single" w:sz="4" w:space="0" w:color="000000"/>
            </w:tcBorders>
            <w:tcPrChange w:id="9850" w:author="Joe McCrossan" w:date="2014-06-01T15:31:00Z">
              <w:tcPr>
                <w:tcW w:w="990" w:type="dxa"/>
                <w:tcBorders>
                  <w:top w:val="single" w:sz="4" w:space="0" w:color="000000"/>
                  <w:bottom w:val="single" w:sz="4" w:space="0" w:color="000000"/>
                </w:tcBorders>
              </w:tcPr>
            </w:tcPrChange>
          </w:tcPr>
          <w:p w14:paraId="2FA09C22" w14:textId="77777777" w:rsidR="00B208E3" w:rsidRPr="00B208E3" w:rsidRDefault="00B208E3" w:rsidP="00630D7A">
            <w:pPr>
              <w:pStyle w:val="DECETableCell"/>
              <w:keepNext/>
              <w:rPr>
                <w:ins w:id="9851" w:author="Joe McCrossan" w:date="2014-05-26T22:34:00Z"/>
                <w:lang w:eastAsia="ja-JP"/>
                <w:rPrChange w:id="9852" w:author="Joe McCrossan" w:date="2014-06-01T15:22:00Z">
                  <w:rPr>
                    <w:ins w:id="9853" w:author="Joe McCrossan" w:date="2014-05-26T22:34:00Z"/>
                    <w:sz w:val="16"/>
                    <w:lang w:eastAsia="ja-JP"/>
                  </w:rPr>
                </w:rPrChange>
              </w:rPr>
            </w:pPr>
            <w:ins w:id="9854" w:author="Joe McCrossan" w:date="2014-05-26T22:34:00Z">
              <w:r w:rsidRPr="00B208E3">
                <w:rPr>
                  <w:lang w:eastAsia="ja-JP"/>
                  <w:rPrChange w:id="9855"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9856" w:author="Joe McCrossan" w:date="2014-06-01T15:31:00Z">
              <w:tcPr>
                <w:tcW w:w="880" w:type="dxa"/>
                <w:tcBorders>
                  <w:top w:val="single" w:sz="4" w:space="0" w:color="000000"/>
                  <w:bottom w:val="single" w:sz="4" w:space="0" w:color="000000"/>
                </w:tcBorders>
                <w:vAlign w:val="center"/>
              </w:tcPr>
            </w:tcPrChange>
          </w:tcPr>
          <w:p w14:paraId="3F928C22" w14:textId="77777777" w:rsidR="00B208E3" w:rsidRPr="00B208E3" w:rsidRDefault="00B208E3" w:rsidP="00630D7A">
            <w:pPr>
              <w:pStyle w:val="DECETableCell"/>
              <w:keepNext/>
              <w:rPr>
                <w:ins w:id="9857" w:author="Joe McCrossan" w:date="2014-05-26T22:34:00Z"/>
                <w:lang w:eastAsia="ja-JP"/>
                <w:rPrChange w:id="9858" w:author="Joe McCrossan" w:date="2014-06-01T15:22:00Z">
                  <w:rPr>
                    <w:ins w:id="9859" w:author="Joe McCrossan" w:date="2014-05-26T22:34:00Z"/>
                    <w:sz w:val="16"/>
                    <w:lang w:eastAsia="ja-JP"/>
                  </w:rPr>
                </w:rPrChange>
              </w:rPr>
            </w:pPr>
            <w:ins w:id="9860" w:author="Joe McCrossan" w:date="2014-05-26T22:34:00Z">
              <w:r w:rsidRPr="00B208E3">
                <w:rPr>
                  <w:lang w:eastAsia="ja-JP"/>
                  <w:rPrChange w:id="9861" w:author="Joe McCrossan" w:date="2014-06-01T15:22:00Z">
                    <w:rPr>
                      <w:sz w:val="16"/>
                      <w:lang w:eastAsia="ja-JP"/>
                    </w:rPr>
                  </w:rPrChange>
                </w:rPr>
                <w:t>-</w:t>
              </w:r>
            </w:ins>
          </w:p>
        </w:tc>
      </w:tr>
      <w:tr w:rsidR="00B208E3" w:rsidRPr="00B208E3" w14:paraId="67FA0CAD" w14:textId="77777777" w:rsidTr="00503602">
        <w:trPr>
          <w:jc w:val="center"/>
          <w:ins w:id="9862" w:author="Joe McCrossan" w:date="2014-05-26T22:34:00Z"/>
          <w:trPrChange w:id="9863" w:author="Joe McCrossan" w:date="2014-06-01T15:31:00Z">
            <w:trPr>
              <w:gridBefore w:val="3"/>
              <w:jc w:val="center"/>
            </w:trPr>
          </w:trPrChange>
        </w:trPr>
        <w:tc>
          <w:tcPr>
            <w:tcW w:w="1329" w:type="dxa"/>
            <w:vMerge/>
            <w:vAlign w:val="center"/>
            <w:tcPrChange w:id="9864" w:author="Joe McCrossan" w:date="2014-06-01T15:31:00Z">
              <w:tcPr>
                <w:tcW w:w="1331" w:type="dxa"/>
                <w:gridSpan w:val="2"/>
                <w:vMerge/>
                <w:vAlign w:val="center"/>
              </w:tcPr>
            </w:tcPrChange>
          </w:tcPr>
          <w:p w14:paraId="2A023EB3" w14:textId="77777777" w:rsidR="00B208E3" w:rsidRPr="00B208E3" w:rsidRDefault="00B208E3" w:rsidP="00630D7A">
            <w:pPr>
              <w:pStyle w:val="DECETableCell"/>
              <w:keepNext/>
              <w:rPr>
                <w:ins w:id="9865" w:author="Joe McCrossan" w:date="2014-05-26T22:34:00Z"/>
                <w:lang w:eastAsia="ja-JP"/>
                <w:rPrChange w:id="9866" w:author="Joe McCrossan" w:date="2014-06-01T15:22:00Z">
                  <w:rPr>
                    <w:ins w:id="9867" w:author="Joe McCrossan" w:date="2014-05-26T22:34:00Z"/>
                    <w:sz w:val="16"/>
                    <w:lang w:eastAsia="ja-JP"/>
                  </w:rPr>
                </w:rPrChange>
              </w:rPr>
            </w:pPr>
          </w:p>
        </w:tc>
        <w:tc>
          <w:tcPr>
            <w:tcW w:w="770" w:type="dxa"/>
            <w:vMerge/>
            <w:vAlign w:val="center"/>
            <w:tcPrChange w:id="9868" w:author="Joe McCrossan" w:date="2014-06-01T15:31:00Z">
              <w:tcPr>
                <w:tcW w:w="720" w:type="dxa"/>
                <w:gridSpan w:val="2"/>
                <w:vMerge/>
                <w:vAlign w:val="center"/>
              </w:tcPr>
            </w:tcPrChange>
          </w:tcPr>
          <w:p w14:paraId="332C19B1" w14:textId="77777777" w:rsidR="00B208E3" w:rsidRPr="00B208E3" w:rsidRDefault="00B208E3" w:rsidP="00630D7A">
            <w:pPr>
              <w:pStyle w:val="DECETableCell"/>
              <w:keepNext/>
              <w:rPr>
                <w:ins w:id="9869" w:author="Joe McCrossan" w:date="2014-05-26T22:34:00Z"/>
                <w:lang w:eastAsia="ja-JP"/>
                <w:rPrChange w:id="9870" w:author="Joe McCrossan" w:date="2014-06-01T15:22:00Z">
                  <w:rPr>
                    <w:ins w:id="9871" w:author="Joe McCrossan" w:date="2014-05-26T22:34:00Z"/>
                    <w:sz w:val="16"/>
                    <w:lang w:eastAsia="ja-JP"/>
                  </w:rPr>
                </w:rPrChange>
              </w:rPr>
            </w:pPr>
          </w:p>
        </w:tc>
        <w:tc>
          <w:tcPr>
            <w:tcW w:w="1299" w:type="dxa"/>
            <w:vMerge/>
            <w:vAlign w:val="center"/>
            <w:tcPrChange w:id="9872" w:author="Joe McCrossan" w:date="2014-06-01T15:31:00Z">
              <w:tcPr>
                <w:tcW w:w="1350" w:type="dxa"/>
                <w:gridSpan w:val="3"/>
                <w:vMerge/>
                <w:vAlign w:val="center"/>
              </w:tcPr>
            </w:tcPrChange>
          </w:tcPr>
          <w:p w14:paraId="3DE26BC6" w14:textId="77777777" w:rsidR="00B208E3" w:rsidRPr="00B208E3" w:rsidRDefault="00B208E3" w:rsidP="00630D7A">
            <w:pPr>
              <w:pStyle w:val="DECETableCell"/>
              <w:keepNext/>
              <w:rPr>
                <w:ins w:id="9873" w:author="Joe McCrossan" w:date="2014-05-26T22:34:00Z"/>
                <w:lang w:eastAsia="ja-JP"/>
                <w:rPrChange w:id="9874" w:author="Joe McCrossan" w:date="2014-06-01T15:22:00Z">
                  <w:rPr>
                    <w:ins w:id="9875"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9876" w:author="Joe McCrossan" w:date="2014-06-01T15:31:00Z">
              <w:tcPr>
                <w:tcW w:w="810" w:type="dxa"/>
                <w:gridSpan w:val="2"/>
                <w:tcBorders>
                  <w:top w:val="single" w:sz="4" w:space="0" w:color="000000"/>
                  <w:bottom w:val="single" w:sz="4" w:space="0" w:color="000000"/>
                </w:tcBorders>
                <w:vAlign w:val="center"/>
              </w:tcPr>
            </w:tcPrChange>
          </w:tcPr>
          <w:p w14:paraId="324D67EB" w14:textId="77777777" w:rsidR="00B208E3" w:rsidRPr="00B208E3" w:rsidRDefault="00B208E3" w:rsidP="00630D7A">
            <w:pPr>
              <w:pStyle w:val="DECETableCell"/>
              <w:keepNext/>
              <w:rPr>
                <w:ins w:id="9877" w:author="Joe McCrossan" w:date="2014-05-26T22:34:00Z"/>
                <w:lang w:eastAsia="ja-JP"/>
                <w:rPrChange w:id="9878" w:author="Joe McCrossan" w:date="2014-06-01T15:22:00Z">
                  <w:rPr>
                    <w:ins w:id="9879" w:author="Joe McCrossan" w:date="2014-05-26T22:34:00Z"/>
                    <w:sz w:val="16"/>
                    <w:lang w:eastAsia="ja-JP"/>
                  </w:rPr>
                </w:rPrChange>
              </w:rPr>
            </w:pPr>
            <w:ins w:id="9880" w:author="Joe McCrossan" w:date="2014-05-26T22:34:00Z">
              <w:r w:rsidRPr="00B208E3">
                <w:rPr>
                  <w:lang w:eastAsia="ja-JP"/>
                  <w:rPrChange w:id="9881" w:author="Joe McCrossan" w:date="2014-06-01T15:22:00Z">
                    <w:rPr>
                      <w:sz w:val="16"/>
                      <w:lang w:eastAsia="ja-JP"/>
                    </w:rPr>
                  </w:rPrChange>
                </w:rPr>
                <w:t>0.75</w:t>
              </w:r>
            </w:ins>
          </w:p>
        </w:tc>
        <w:tc>
          <w:tcPr>
            <w:tcW w:w="810" w:type="dxa"/>
            <w:tcBorders>
              <w:top w:val="single" w:sz="4" w:space="0" w:color="000000"/>
              <w:bottom w:val="single" w:sz="4" w:space="0" w:color="000000"/>
            </w:tcBorders>
            <w:vAlign w:val="center"/>
            <w:tcPrChange w:id="9882" w:author="Joe McCrossan" w:date="2014-06-01T15:31:00Z">
              <w:tcPr>
                <w:tcW w:w="810" w:type="dxa"/>
                <w:gridSpan w:val="2"/>
                <w:tcBorders>
                  <w:top w:val="single" w:sz="4" w:space="0" w:color="000000"/>
                  <w:bottom w:val="single" w:sz="4" w:space="0" w:color="000000"/>
                </w:tcBorders>
                <w:vAlign w:val="center"/>
              </w:tcPr>
            </w:tcPrChange>
          </w:tcPr>
          <w:p w14:paraId="5E9865CE" w14:textId="77777777" w:rsidR="00B208E3" w:rsidRPr="00B208E3" w:rsidRDefault="00B208E3" w:rsidP="00630D7A">
            <w:pPr>
              <w:pStyle w:val="DECETableCell"/>
              <w:keepNext/>
              <w:rPr>
                <w:ins w:id="9883" w:author="Joe McCrossan" w:date="2014-05-26T22:34:00Z"/>
                <w:lang w:eastAsia="ja-JP"/>
                <w:rPrChange w:id="9884" w:author="Joe McCrossan" w:date="2014-06-01T15:22:00Z">
                  <w:rPr>
                    <w:ins w:id="9885" w:author="Joe McCrossan" w:date="2014-05-26T22:34:00Z"/>
                    <w:sz w:val="16"/>
                    <w:lang w:eastAsia="ja-JP"/>
                  </w:rPr>
                </w:rPrChange>
              </w:rPr>
            </w:pPr>
            <w:ins w:id="9886" w:author="Joe McCrossan" w:date="2014-05-26T22:34:00Z">
              <w:r w:rsidRPr="00B208E3">
                <w:rPr>
                  <w:lang w:eastAsia="ja-JP"/>
                  <w:rPrChange w:id="9887" w:author="Joe McCrossan" w:date="2014-06-01T15:22:00Z">
                    <w:rPr>
                      <w:sz w:val="16"/>
                      <w:lang w:eastAsia="ja-JP"/>
                    </w:rPr>
                  </w:rPrChange>
                </w:rPr>
                <w:t>1</w:t>
              </w:r>
            </w:ins>
          </w:p>
        </w:tc>
        <w:tc>
          <w:tcPr>
            <w:tcW w:w="1169" w:type="dxa"/>
            <w:tcBorders>
              <w:top w:val="single" w:sz="4" w:space="0" w:color="000000"/>
              <w:bottom w:val="single" w:sz="4" w:space="0" w:color="000000"/>
            </w:tcBorders>
            <w:vAlign w:val="center"/>
            <w:tcPrChange w:id="9888" w:author="Joe McCrossan" w:date="2014-06-01T15:31:00Z">
              <w:tcPr>
                <w:tcW w:w="1170" w:type="dxa"/>
                <w:gridSpan w:val="3"/>
                <w:tcBorders>
                  <w:top w:val="single" w:sz="4" w:space="0" w:color="000000"/>
                  <w:bottom w:val="single" w:sz="4" w:space="0" w:color="000000"/>
                </w:tcBorders>
                <w:vAlign w:val="center"/>
              </w:tcPr>
            </w:tcPrChange>
          </w:tcPr>
          <w:p w14:paraId="17867BF6" w14:textId="77777777" w:rsidR="00B208E3" w:rsidRPr="00B208E3" w:rsidRDefault="00B208E3" w:rsidP="00630D7A">
            <w:pPr>
              <w:pStyle w:val="DECETableCell"/>
              <w:keepNext/>
              <w:keepLines/>
              <w:tabs>
                <w:tab w:val="left" w:pos="1008"/>
              </w:tabs>
              <w:outlineLvl w:val="3"/>
              <w:rPr>
                <w:ins w:id="9889" w:author="Joe McCrossan" w:date="2014-05-26T22:34:00Z"/>
                <w:rPrChange w:id="9890" w:author="Joe McCrossan" w:date="2014-06-01T15:22:00Z">
                  <w:rPr>
                    <w:ins w:id="9891" w:author="Joe McCrossan" w:date="2014-05-26T22:34:00Z"/>
                    <w:sz w:val="16"/>
                  </w:rPr>
                </w:rPrChange>
              </w:rPr>
            </w:pPr>
            <w:ins w:id="9892" w:author="Joe McCrossan" w:date="2014-05-26T22:34:00Z">
              <w:r w:rsidRPr="00B208E3">
                <w:rPr>
                  <w:rPrChange w:id="9893" w:author="Joe McCrossan" w:date="2014-06-01T15:22:00Z">
                    <w:rPr>
                      <w:sz w:val="16"/>
                    </w:rPr>
                  </w:rPrChange>
                </w:rPr>
                <w:t>480 x 480</w:t>
              </w:r>
            </w:ins>
          </w:p>
        </w:tc>
        <w:tc>
          <w:tcPr>
            <w:tcW w:w="900" w:type="dxa"/>
            <w:tcBorders>
              <w:top w:val="single" w:sz="4" w:space="0" w:color="000000"/>
              <w:bottom w:val="single" w:sz="4" w:space="0" w:color="000000"/>
            </w:tcBorders>
            <w:vAlign w:val="center"/>
            <w:tcPrChange w:id="9894" w:author="Joe McCrossan" w:date="2014-06-01T15:31:00Z">
              <w:tcPr>
                <w:tcW w:w="900" w:type="dxa"/>
                <w:gridSpan w:val="2"/>
                <w:tcBorders>
                  <w:top w:val="single" w:sz="4" w:space="0" w:color="000000"/>
                  <w:bottom w:val="single" w:sz="4" w:space="0" w:color="000000"/>
                </w:tcBorders>
                <w:vAlign w:val="center"/>
              </w:tcPr>
            </w:tcPrChange>
          </w:tcPr>
          <w:p w14:paraId="1C749B57" w14:textId="77777777" w:rsidR="00B208E3" w:rsidRPr="00B208E3" w:rsidRDefault="00B208E3" w:rsidP="00630D7A">
            <w:pPr>
              <w:pStyle w:val="DECETableCell"/>
              <w:keepNext/>
              <w:rPr>
                <w:ins w:id="9895" w:author="Joe McCrossan" w:date="2014-05-26T22:34:00Z"/>
                <w:lang w:eastAsia="ja-JP"/>
                <w:rPrChange w:id="9896" w:author="Joe McCrossan" w:date="2014-06-01T15:22:00Z">
                  <w:rPr>
                    <w:ins w:id="9897" w:author="Joe McCrossan" w:date="2014-05-26T22:34:00Z"/>
                    <w:sz w:val="16"/>
                    <w:lang w:eastAsia="ja-JP"/>
                  </w:rPr>
                </w:rPrChange>
              </w:rPr>
            </w:pPr>
            <w:ins w:id="9898" w:author="Joe McCrossan" w:date="2014-05-26T22:34:00Z">
              <w:r w:rsidRPr="00B208E3">
                <w:rPr>
                  <w:lang w:eastAsia="ja-JP"/>
                  <w:rPrChange w:id="9899" w:author="Joe McCrossan" w:date="2014-06-01T15:22:00Z">
                    <w:rPr>
                      <w:sz w:val="16"/>
                      <w:lang w:eastAsia="ja-JP"/>
                    </w:rPr>
                  </w:rPrChange>
                </w:rPr>
                <w:t>14</w:t>
              </w:r>
            </w:ins>
          </w:p>
        </w:tc>
        <w:tc>
          <w:tcPr>
            <w:tcW w:w="990" w:type="dxa"/>
            <w:tcBorders>
              <w:top w:val="single" w:sz="4" w:space="0" w:color="000000"/>
              <w:bottom w:val="single" w:sz="4" w:space="0" w:color="000000"/>
            </w:tcBorders>
            <w:tcPrChange w:id="9900" w:author="Joe McCrossan" w:date="2014-06-01T15:31:00Z">
              <w:tcPr>
                <w:tcW w:w="990" w:type="dxa"/>
                <w:tcBorders>
                  <w:top w:val="single" w:sz="4" w:space="0" w:color="000000"/>
                  <w:bottom w:val="single" w:sz="4" w:space="0" w:color="000000"/>
                </w:tcBorders>
              </w:tcPr>
            </w:tcPrChange>
          </w:tcPr>
          <w:p w14:paraId="40780FFA" w14:textId="77777777" w:rsidR="00B208E3" w:rsidRPr="00B208E3" w:rsidRDefault="00B208E3" w:rsidP="00630D7A">
            <w:pPr>
              <w:pStyle w:val="DECETableCell"/>
              <w:keepNext/>
              <w:rPr>
                <w:ins w:id="9901" w:author="Joe McCrossan" w:date="2014-05-26T22:34:00Z"/>
                <w:lang w:eastAsia="ja-JP"/>
                <w:rPrChange w:id="9902" w:author="Joe McCrossan" w:date="2014-06-01T15:22:00Z">
                  <w:rPr>
                    <w:ins w:id="9903" w:author="Joe McCrossan" w:date="2014-05-26T22:34:00Z"/>
                    <w:sz w:val="16"/>
                    <w:lang w:eastAsia="ja-JP"/>
                  </w:rPr>
                </w:rPrChange>
              </w:rPr>
            </w:pPr>
            <w:ins w:id="9904" w:author="Joe McCrossan" w:date="2014-05-26T22:34:00Z">
              <w:r w:rsidRPr="00B208E3">
                <w:rPr>
                  <w:lang w:eastAsia="ja-JP"/>
                  <w:rPrChange w:id="9905"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9906" w:author="Joe McCrossan" w:date="2014-06-01T15:31:00Z">
              <w:tcPr>
                <w:tcW w:w="880" w:type="dxa"/>
                <w:tcBorders>
                  <w:top w:val="single" w:sz="4" w:space="0" w:color="000000"/>
                  <w:bottom w:val="single" w:sz="4" w:space="0" w:color="000000"/>
                </w:tcBorders>
                <w:vAlign w:val="center"/>
              </w:tcPr>
            </w:tcPrChange>
          </w:tcPr>
          <w:p w14:paraId="5909CC93" w14:textId="77777777" w:rsidR="00B208E3" w:rsidRPr="00B208E3" w:rsidRDefault="00B208E3" w:rsidP="00630D7A">
            <w:pPr>
              <w:pStyle w:val="DECETableCell"/>
              <w:keepNext/>
              <w:rPr>
                <w:ins w:id="9907" w:author="Joe McCrossan" w:date="2014-05-26T22:34:00Z"/>
                <w:lang w:eastAsia="ja-JP"/>
                <w:rPrChange w:id="9908" w:author="Joe McCrossan" w:date="2014-06-01T15:22:00Z">
                  <w:rPr>
                    <w:ins w:id="9909" w:author="Joe McCrossan" w:date="2014-05-26T22:34:00Z"/>
                    <w:sz w:val="16"/>
                    <w:lang w:eastAsia="ja-JP"/>
                  </w:rPr>
                </w:rPrChange>
              </w:rPr>
            </w:pPr>
            <w:ins w:id="9910" w:author="Joe McCrossan" w:date="2014-05-26T22:34:00Z">
              <w:r w:rsidRPr="00B208E3">
                <w:rPr>
                  <w:lang w:eastAsia="ja-JP"/>
                  <w:rPrChange w:id="9911" w:author="Joe McCrossan" w:date="2014-06-01T15:22:00Z">
                    <w:rPr>
                      <w:sz w:val="16"/>
                      <w:lang w:eastAsia="ja-JP"/>
                    </w:rPr>
                  </w:rPrChange>
                </w:rPr>
                <w:t>-</w:t>
              </w:r>
            </w:ins>
          </w:p>
        </w:tc>
      </w:tr>
      <w:tr w:rsidR="00B208E3" w:rsidRPr="00B208E3" w14:paraId="3431888F" w14:textId="77777777" w:rsidTr="00503602">
        <w:trPr>
          <w:jc w:val="center"/>
          <w:ins w:id="9912" w:author="Joe McCrossan" w:date="2014-05-26T22:34:00Z"/>
          <w:trPrChange w:id="9913" w:author="Joe McCrossan" w:date="2014-06-01T15:31:00Z">
            <w:trPr>
              <w:gridBefore w:val="3"/>
              <w:jc w:val="center"/>
            </w:trPr>
          </w:trPrChange>
        </w:trPr>
        <w:tc>
          <w:tcPr>
            <w:tcW w:w="1329" w:type="dxa"/>
            <w:vMerge/>
            <w:vAlign w:val="center"/>
            <w:tcPrChange w:id="9914" w:author="Joe McCrossan" w:date="2014-06-01T15:31:00Z">
              <w:tcPr>
                <w:tcW w:w="1331" w:type="dxa"/>
                <w:gridSpan w:val="2"/>
                <w:vMerge/>
                <w:vAlign w:val="center"/>
              </w:tcPr>
            </w:tcPrChange>
          </w:tcPr>
          <w:p w14:paraId="7EC52A8D" w14:textId="77777777" w:rsidR="00B208E3" w:rsidRPr="00B208E3" w:rsidRDefault="00B208E3" w:rsidP="00630D7A">
            <w:pPr>
              <w:pStyle w:val="DECETableCell"/>
              <w:keepNext/>
              <w:rPr>
                <w:ins w:id="9915" w:author="Joe McCrossan" w:date="2014-05-26T22:34:00Z"/>
                <w:lang w:eastAsia="ja-JP"/>
                <w:rPrChange w:id="9916" w:author="Joe McCrossan" w:date="2014-06-01T15:22:00Z">
                  <w:rPr>
                    <w:ins w:id="9917" w:author="Joe McCrossan" w:date="2014-05-26T22:34:00Z"/>
                    <w:sz w:val="16"/>
                    <w:lang w:eastAsia="ja-JP"/>
                  </w:rPr>
                </w:rPrChange>
              </w:rPr>
            </w:pPr>
          </w:p>
        </w:tc>
        <w:tc>
          <w:tcPr>
            <w:tcW w:w="770" w:type="dxa"/>
            <w:vMerge/>
            <w:vAlign w:val="center"/>
            <w:tcPrChange w:id="9918" w:author="Joe McCrossan" w:date="2014-06-01T15:31:00Z">
              <w:tcPr>
                <w:tcW w:w="720" w:type="dxa"/>
                <w:gridSpan w:val="2"/>
                <w:vMerge/>
                <w:vAlign w:val="center"/>
              </w:tcPr>
            </w:tcPrChange>
          </w:tcPr>
          <w:p w14:paraId="6CFE5E07" w14:textId="77777777" w:rsidR="00B208E3" w:rsidRPr="00B208E3" w:rsidRDefault="00B208E3" w:rsidP="00630D7A">
            <w:pPr>
              <w:pStyle w:val="DECETableCell"/>
              <w:keepNext/>
              <w:rPr>
                <w:ins w:id="9919" w:author="Joe McCrossan" w:date="2014-05-26T22:34:00Z"/>
                <w:lang w:eastAsia="ja-JP"/>
                <w:rPrChange w:id="9920" w:author="Joe McCrossan" w:date="2014-06-01T15:22:00Z">
                  <w:rPr>
                    <w:ins w:id="9921" w:author="Joe McCrossan" w:date="2014-05-26T22:34:00Z"/>
                    <w:sz w:val="16"/>
                    <w:lang w:eastAsia="ja-JP"/>
                  </w:rPr>
                </w:rPrChange>
              </w:rPr>
            </w:pPr>
          </w:p>
        </w:tc>
        <w:tc>
          <w:tcPr>
            <w:tcW w:w="1299" w:type="dxa"/>
            <w:vMerge/>
            <w:vAlign w:val="center"/>
            <w:tcPrChange w:id="9922" w:author="Joe McCrossan" w:date="2014-06-01T15:31:00Z">
              <w:tcPr>
                <w:tcW w:w="1350" w:type="dxa"/>
                <w:gridSpan w:val="3"/>
                <w:vMerge/>
                <w:vAlign w:val="center"/>
              </w:tcPr>
            </w:tcPrChange>
          </w:tcPr>
          <w:p w14:paraId="756A27A7" w14:textId="77777777" w:rsidR="00B208E3" w:rsidRPr="00B208E3" w:rsidRDefault="00B208E3" w:rsidP="00630D7A">
            <w:pPr>
              <w:pStyle w:val="DECETableCell"/>
              <w:keepNext/>
              <w:rPr>
                <w:ins w:id="9923" w:author="Joe McCrossan" w:date="2014-05-26T22:34:00Z"/>
                <w:lang w:eastAsia="ja-JP"/>
                <w:rPrChange w:id="9924" w:author="Joe McCrossan" w:date="2014-06-01T15:22:00Z">
                  <w:rPr>
                    <w:ins w:id="9925"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9926" w:author="Joe McCrossan" w:date="2014-06-01T15:31:00Z">
              <w:tcPr>
                <w:tcW w:w="810" w:type="dxa"/>
                <w:gridSpan w:val="2"/>
                <w:tcBorders>
                  <w:top w:val="single" w:sz="4" w:space="0" w:color="000000"/>
                  <w:bottom w:val="single" w:sz="4" w:space="0" w:color="000000"/>
                </w:tcBorders>
                <w:vAlign w:val="center"/>
              </w:tcPr>
            </w:tcPrChange>
          </w:tcPr>
          <w:p w14:paraId="04802E47" w14:textId="77777777" w:rsidR="00B208E3" w:rsidRPr="00B208E3" w:rsidRDefault="00B208E3" w:rsidP="00630D7A">
            <w:pPr>
              <w:pStyle w:val="DECETableCell"/>
              <w:keepNext/>
              <w:rPr>
                <w:ins w:id="9927" w:author="Joe McCrossan" w:date="2014-05-26T22:34:00Z"/>
                <w:lang w:eastAsia="ja-JP"/>
                <w:rPrChange w:id="9928" w:author="Joe McCrossan" w:date="2014-06-01T15:22:00Z">
                  <w:rPr>
                    <w:ins w:id="9929" w:author="Joe McCrossan" w:date="2014-05-26T22:34:00Z"/>
                    <w:sz w:val="16"/>
                    <w:lang w:eastAsia="ja-JP"/>
                  </w:rPr>
                </w:rPrChange>
              </w:rPr>
            </w:pPr>
            <w:ins w:id="9930" w:author="Joe McCrossan" w:date="2014-05-26T22:34:00Z">
              <w:r w:rsidRPr="00B208E3">
                <w:rPr>
                  <w:lang w:eastAsia="ja-JP"/>
                  <w:rPrChange w:id="9931" w:author="Joe McCrossan" w:date="2014-06-01T15:22:00Z">
                    <w:rPr>
                      <w:sz w:val="16"/>
                      <w:lang w:eastAsia="ja-JP"/>
                    </w:rPr>
                  </w:rPrChange>
                </w:rPr>
                <w:t>0.75</w:t>
              </w:r>
            </w:ins>
          </w:p>
        </w:tc>
        <w:tc>
          <w:tcPr>
            <w:tcW w:w="810" w:type="dxa"/>
            <w:tcBorders>
              <w:top w:val="single" w:sz="4" w:space="0" w:color="000000"/>
              <w:bottom w:val="single" w:sz="4" w:space="0" w:color="000000"/>
            </w:tcBorders>
            <w:vAlign w:val="center"/>
            <w:tcPrChange w:id="9932" w:author="Joe McCrossan" w:date="2014-06-01T15:31:00Z">
              <w:tcPr>
                <w:tcW w:w="810" w:type="dxa"/>
                <w:gridSpan w:val="2"/>
                <w:tcBorders>
                  <w:top w:val="single" w:sz="4" w:space="0" w:color="000000"/>
                  <w:bottom w:val="single" w:sz="4" w:space="0" w:color="000000"/>
                </w:tcBorders>
                <w:vAlign w:val="center"/>
              </w:tcPr>
            </w:tcPrChange>
          </w:tcPr>
          <w:p w14:paraId="447C0FF7" w14:textId="77777777" w:rsidR="00B208E3" w:rsidRPr="00B208E3" w:rsidRDefault="00B208E3" w:rsidP="00630D7A">
            <w:pPr>
              <w:pStyle w:val="DECETableCell"/>
              <w:keepNext/>
              <w:rPr>
                <w:ins w:id="9933" w:author="Joe McCrossan" w:date="2014-05-26T22:34:00Z"/>
                <w:lang w:eastAsia="ja-JP"/>
                <w:rPrChange w:id="9934" w:author="Joe McCrossan" w:date="2014-06-01T15:22:00Z">
                  <w:rPr>
                    <w:ins w:id="9935" w:author="Joe McCrossan" w:date="2014-05-26T22:34:00Z"/>
                    <w:sz w:val="16"/>
                    <w:lang w:eastAsia="ja-JP"/>
                  </w:rPr>
                </w:rPrChange>
              </w:rPr>
            </w:pPr>
            <w:ins w:id="9936" w:author="Joe McCrossan" w:date="2014-05-26T22:34:00Z">
              <w:r w:rsidRPr="00B208E3">
                <w:rPr>
                  <w:lang w:eastAsia="ja-JP"/>
                  <w:rPrChange w:id="9937" w:author="Joe McCrossan" w:date="2014-06-01T15:22:00Z">
                    <w:rPr>
                      <w:sz w:val="16"/>
                      <w:lang w:eastAsia="ja-JP"/>
                    </w:rPr>
                  </w:rPrChange>
                </w:rPr>
                <w:t>0.75</w:t>
              </w:r>
            </w:ins>
          </w:p>
        </w:tc>
        <w:tc>
          <w:tcPr>
            <w:tcW w:w="1169" w:type="dxa"/>
            <w:tcBorders>
              <w:top w:val="single" w:sz="4" w:space="0" w:color="000000"/>
              <w:bottom w:val="single" w:sz="4" w:space="0" w:color="000000"/>
            </w:tcBorders>
            <w:vAlign w:val="center"/>
            <w:tcPrChange w:id="9938" w:author="Joe McCrossan" w:date="2014-06-01T15:31:00Z">
              <w:tcPr>
                <w:tcW w:w="1170" w:type="dxa"/>
                <w:gridSpan w:val="3"/>
                <w:tcBorders>
                  <w:top w:val="single" w:sz="4" w:space="0" w:color="000000"/>
                  <w:bottom w:val="single" w:sz="4" w:space="0" w:color="000000"/>
                </w:tcBorders>
                <w:vAlign w:val="center"/>
              </w:tcPr>
            </w:tcPrChange>
          </w:tcPr>
          <w:p w14:paraId="667D5D15" w14:textId="77777777" w:rsidR="00B208E3" w:rsidRPr="00B208E3" w:rsidRDefault="00B208E3" w:rsidP="00630D7A">
            <w:pPr>
              <w:pStyle w:val="DECETableCell"/>
              <w:keepNext/>
              <w:keepLines/>
              <w:tabs>
                <w:tab w:val="left" w:pos="1008"/>
              </w:tabs>
              <w:outlineLvl w:val="3"/>
              <w:rPr>
                <w:ins w:id="9939" w:author="Joe McCrossan" w:date="2014-05-26T22:34:00Z"/>
                <w:rPrChange w:id="9940" w:author="Joe McCrossan" w:date="2014-06-01T15:22:00Z">
                  <w:rPr>
                    <w:ins w:id="9941" w:author="Joe McCrossan" w:date="2014-05-26T22:34:00Z"/>
                    <w:sz w:val="16"/>
                  </w:rPr>
                </w:rPrChange>
              </w:rPr>
            </w:pPr>
            <w:ins w:id="9942" w:author="Joe McCrossan" w:date="2014-05-26T22:34:00Z">
              <w:r w:rsidRPr="00B208E3">
                <w:rPr>
                  <w:rPrChange w:id="9943" w:author="Joe McCrossan" w:date="2014-06-01T15:22:00Z">
                    <w:rPr>
                      <w:sz w:val="16"/>
                    </w:rPr>
                  </w:rPrChange>
                </w:rPr>
                <w:t>480 x 360</w:t>
              </w:r>
            </w:ins>
          </w:p>
        </w:tc>
        <w:tc>
          <w:tcPr>
            <w:tcW w:w="900" w:type="dxa"/>
            <w:tcBorders>
              <w:top w:val="single" w:sz="4" w:space="0" w:color="000000"/>
              <w:bottom w:val="single" w:sz="4" w:space="0" w:color="000000"/>
            </w:tcBorders>
            <w:vAlign w:val="center"/>
            <w:tcPrChange w:id="9944" w:author="Joe McCrossan" w:date="2014-06-01T15:31:00Z">
              <w:tcPr>
                <w:tcW w:w="900" w:type="dxa"/>
                <w:gridSpan w:val="2"/>
                <w:tcBorders>
                  <w:top w:val="single" w:sz="4" w:space="0" w:color="000000"/>
                  <w:bottom w:val="single" w:sz="4" w:space="0" w:color="000000"/>
                </w:tcBorders>
                <w:vAlign w:val="center"/>
              </w:tcPr>
            </w:tcPrChange>
          </w:tcPr>
          <w:p w14:paraId="567C698B" w14:textId="77777777" w:rsidR="00B208E3" w:rsidRPr="00B208E3" w:rsidRDefault="00B208E3" w:rsidP="00630D7A">
            <w:pPr>
              <w:pStyle w:val="DECETableCell"/>
              <w:keepNext/>
              <w:rPr>
                <w:ins w:id="9945" w:author="Joe McCrossan" w:date="2014-05-26T22:34:00Z"/>
                <w:lang w:eastAsia="ja-JP"/>
                <w:rPrChange w:id="9946" w:author="Joe McCrossan" w:date="2014-06-01T15:22:00Z">
                  <w:rPr>
                    <w:ins w:id="9947" w:author="Joe McCrossan" w:date="2014-05-26T22:34:00Z"/>
                    <w:sz w:val="16"/>
                    <w:lang w:eastAsia="ja-JP"/>
                  </w:rPr>
                </w:rPrChange>
              </w:rPr>
            </w:pPr>
            <w:ins w:id="9948" w:author="Joe McCrossan" w:date="2014-05-26T22:34:00Z">
              <w:r w:rsidRPr="00B208E3">
                <w:rPr>
                  <w:lang w:eastAsia="ja-JP"/>
                  <w:rPrChange w:id="9949" w:author="Joe McCrossan" w:date="2014-06-01T15:22:00Z">
                    <w:rPr>
                      <w:sz w:val="16"/>
                      <w:lang w:eastAsia="ja-JP"/>
                    </w:rPr>
                  </w:rPrChange>
                </w:rPr>
                <w:t>1</w:t>
              </w:r>
            </w:ins>
          </w:p>
        </w:tc>
        <w:tc>
          <w:tcPr>
            <w:tcW w:w="990" w:type="dxa"/>
            <w:tcBorders>
              <w:top w:val="single" w:sz="4" w:space="0" w:color="000000"/>
              <w:bottom w:val="single" w:sz="4" w:space="0" w:color="000000"/>
            </w:tcBorders>
            <w:tcPrChange w:id="9950" w:author="Joe McCrossan" w:date="2014-06-01T15:31:00Z">
              <w:tcPr>
                <w:tcW w:w="990" w:type="dxa"/>
                <w:tcBorders>
                  <w:top w:val="single" w:sz="4" w:space="0" w:color="000000"/>
                  <w:bottom w:val="single" w:sz="4" w:space="0" w:color="000000"/>
                </w:tcBorders>
              </w:tcPr>
            </w:tcPrChange>
          </w:tcPr>
          <w:p w14:paraId="7DE9E04B" w14:textId="77777777" w:rsidR="00B208E3" w:rsidRPr="00B208E3" w:rsidRDefault="00B208E3" w:rsidP="00630D7A">
            <w:pPr>
              <w:pStyle w:val="DECETableCell"/>
              <w:keepNext/>
              <w:rPr>
                <w:ins w:id="9951" w:author="Joe McCrossan" w:date="2014-05-26T22:34:00Z"/>
                <w:lang w:eastAsia="ja-JP"/>
                <w:rPrChange w:id="9952" w:author="Joe McCrossan" w:date="2014-06-01T15:22:00Z">
                  <w:rPr>
                    <w:ins w:id="9953" w:author="Joe McCrossan" w:date="2014-05-26T22:34:00Z"/>
                    <w:sz w:val="16"/>
                    <w:lang w:eastAsia="ja-JP"/>
                  </w:rPr>
                </w:rPrChange>
              </w:rPr>
            </w:pPr>
            <w:ins w:id="9954" w:author="Joe McCrossan" w:date="2014-05-26T22:34:00Z">
              <w:r w:rsidRPr="00B208E3">
                <w:rPr>
                  <w:lang w:eastAsia="ja-JP"/>
                  <w:rPrChange w:id="9955"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9956" w:author="Joe McCrossan" w:date="2014-06-01T15:31:00Z">
              <w:tcPr>
                <w:tcW w:w="880" w:type="dxa"/>
                <w:tcBorders>
                  <w:top w:val="single" w:sz="4" w:space="0" w:color="000000"/>
                  <w:bottom w:val="single" w:sz="4" w:space="0" w:color="000000"/>
                </w:tcBorders>
                <w:vAlign w:val="center"/>
              </w:tcPr>
            </w:tcPrChange>
          </w:tcPr>
          <w:p w14:paraId="104EA58B" w14:textId="77777777" w:rsidR="00B208E3" w:rsidRPr="00B208E3" w:rsidRDefault="00B208E3" w:rsidP="00630D7A">
            <w:pPr>
              <w:pStyle w:val="DECETableCell"/>
              <w:keepNext/>
              <w:rPr>
                <w:ins w:id="9957" w:author="Joe McCrossan" w:date="2014-05-26T22:34:00Z"/>
                <w:lang w:eastAsia="ja-JP"/>
                <w:rPrChange w:id="9958" w:author="Joe McCrossan" w:date="2014-06-01T15:22:00Z">
                  <w:rPr>
                    <w:ins w:id="9959" w:author="Joe McCrossan" w:date="2014-05-26T22:34:00Z"/>
                    <w:sz w:val="16"/>
                    <w:lang w:eastAsia="ja-JP"/>
                  </w:rPr>
                </w:rPrChange>
              </w:rPr>
            </w:pPr>
            <w:ins w:id="9960" w:author="Joe McCrossan" w:date="2014-05-26T22:34:00Z">
              <w:r w:rsidRPr="00B208E3">
                <w:rPr>
                  <w:lang w:eastAsia="ja-JP"/>
                  <w:rPrChange w:id="9961" w:author="Joe McCrossan" w:date="2014-06-01T15:22:00Z">
                    <w:rPr>
                      <w:sz w:val="16"/>
                      <w:lang w:eastAsia="ja-JP"/>
                    </w:rPr>
                  </w:rPrChange>
                </w:rPr>
                <w:t>-</w:t>
              </w:r>
            </w:ins>
          </w:p>
        </w:tc>
      </w:tr>
      <w:tr w:rsidR="00B208E3" w:rsidRPr="00B208E3" w14:paraId="5AFDD863" w14:textId="77777777" w:rsidTr="00503602">
        <w:trPr>
          <w:jc w:val="center"/>
          <w:ins w:id="9962" w:author="Joe McCrossan" w:date="2014-05-26T22:34:00Z"/>
          <w:trPrChange w:id="9963" w:author="Joe McCrossan" w:date="2014-06-01T15:31:00Z">
            <w:trPr>
              <w:gridBefore w:val="3"/>
              <w:jc w:val="center"/>
            </w:trPr>
          </w:trPrChange>
        </w:trPr>
        <w:tc>
          <w:tcPr>
            <w:tcW w:w="1329" w:type="dxa"/>
            <w:vMerge/>
            <w:tcBorders>
              <w:bottom w:val="single" w:sz="18" w:space="0" w:color="000000"/>
            </w:tcBorders>
            <w:vAlign w:val="center"/>
            <w:tcPrChange w:id="9964" w:author="Joe McCrossan" w:date="2014-06-01T15:31:00Z">
              <w:tcPr>
                <w:tcW w:w="1331" w:type="dxa"/>
                <w:gridSpan w:val="2"/>
                <w:vMerge/>
                <w:tcBorders>
                  <w:bottom w:val="single" w:sz="18" w:space="0" w:color="000000"/>
                </w:tcBorders>
                <w:vAlign w:val="center"/>
              </w:tcPr>
            </w:tcPrChange>
          </w:tcPr>
          <w:p w14:paraId="6B509F3A" w14:textId="77777777" w:rsidR="00B208E3" w:rsidRPr="00B208E3" w:rsidRDefault="00B208E3" w:rsidP="00630D7A">
            <w:pPr>
              <w:pStyle w:val="DECETableCell"/>
              <w:keepNext/>
              <w:rPr>
                <w:ins w:id="9965" w:author="Joe McCrossan" w:date="2014-05-26T22:34:00Z"/>
                <w:lang w:eastAsia="ja-JP"/>
                <w:rPrChange w:id="9966" w:author="Joe McCrossan" w:date="2014-06-01T15:22:00Z">
                  <w:rPr>
                    <w:ins w:id="9967" w:author="Joe McCrossan" w:date="2014-05-26T22:34:00Z"/>
                    <w:sz w:val="16"/>
                    <w:lang w:eastAsia="ja-JP"/>
                  </w:rPr>
                </w:rPrChange>
              </w:rPr>
            </w:pPr>
          </w:p>
        </w:tc>
        <w:tc>
          <w:tcPr>
            <w:tcW w:w="770" w:type="dxa"/>
            <w:vMerge/>
            <w:tcBorders>
              <w:bottom w:val="single" w:sz="18" w:space="0" w:color="000000"/>
            </w:tcBorders>
            <w:vAlign w:val="center"/>
            <w:tcPrChange w:id="9968" w:author="Joe McCrossan" w:date="2014-06-01T15:31:00Z">
              <w:tcPr>
                <w:tcW w:w="720" w:type="dxa"/>
                <w:gridSpan w:val="2"/>
                <w:vMerge/>
                <w:tcBorders>
                  <w:bottom w:val="single" w:sz="18" w:space="0" w:color="000000"/>
                </w:tcBorders>
                <w:vAlign w:val="center"/>
              </w:tcPr>
            </w:tcPrChange>
          </w:tcPr>
          <w:p w14:paraId="0EF966A4" w14:textId="77777777" w:rsidR="00B208E3" w:rsidRPr="00B208E3" w:rsidRDefault="00B208E3" w:rsidP="00630D7A">
            <w:pPr>
              <w:pStyle w:val="DECETableCell"/>
              <w:keepNext/>
              <w:rPr>
                <w:ins w:id="9969" w:author="Joe McCrossan" w:date="2014-05-26T22:34:00Z"/>
                <w:lang w:eastAsia="ja-JP"/>
                <w:rPrChange w:id="9970" w:author="Joe McCrossan" w:date="2014-06-01T15:22:00Z">
                  <w:rPr>
                    <w:ins w:id="9971" w:author="Joe McCrossan" w:date="2014-05-26T22:34:00Z"/>
                    <w:sz w:val="16"/>
                    <w:lang w:eastAsia="ja-JP"/>
                  </w:rPr>
                </w:rPrChange>
              </w:rPr>
            </w:pPr>
          </w:p>
        </w:tc>
        <w:tc>
          <w:tcPr>
            <w:tcW w:w="1299" w:type="dxa"/>
            <w:vMerge/>
            <w:tcBorders>
              <w:bottom w:val="single" w:sz="18" w:space="0" w:color="000000"/>
            </w:tcBorders>
            <w:vAlign w:val="center"/>
            <w:tcPrChange w:id="9972" w:author="Joe McCrossan" w:date="2014-06-01T15:31:00Z">
              <w:tcPr>
                <w:tcW w:w="1350" w:type="dxa"/>
                <w:gridSpan w:val="3"/>
                <w:vMerge/>
                <w:tcBorders>
                  <w:bottom w:val="single" w:sz="18" w:space="0" w:color="000000"/>
                </w:tcBorders>
                <w:vAlign w:val="center"/>
              </w:tcPr>
            </w:tcPrChange>
          </w:tcPr>
          <w:p w14:paraId="10E34AB8" w14:textId="77777777" w:rsidR="00B208E3" w:rsidRPr="00B208E3" w:rsidRDefault="00B208E3" w:rsidP="00630D7A">
            <w:pPr>
              <w:pStyle w:val="DECETableCell"/>
              <w:keepNext/>
              <w:rPr>
                <w:ins w:id="9973" w:author="Joe McCrossan" w:date="2014-05-26T22:34:00Z"/>
                <w:lang w:eastAsia="ja-JP"/>
                <w:rPrChange w:id="9974" w:author="Joe McCrossan" w:date="2014-06-01T15:22:00Z">
                  <w:rPr>
                    <w:ins w:id="9975" w:author="Joe McCrossan" w:date="2014-05-26T22:34:00Z"/>
                    <w:sz w:val="16"/>
                    <w:lang w:eastAsia="ja-JP"/>
                  </w:rPr>
                </w:rPrChange>
              </w:rPr>
            </w:pPr>
          </w:p>
        </w:tc>
        <w:tc>
          <w:tcPr>
            <w:tcW w:w="810" w:type="dxa"/>
            <w:tcBorders>
              <w:top w:val="single" w:sz="4" w:space="0" w:color="000000"/>
              <w:bottom w:val="single" w:sz="18" w:space="0" w:color="000000"/>
            </w:tcBorders>
            <w:vAlign w:val="center"/>
            <w:tcPrChange w:id="9976" w:author="Joe McCrossan" w:date="2014-06-01T15:31:00Z">
              <w:tcPr>
                <w:tcW w:w="810" w:type="dxa"/>
                <w:gridSpan w:val="2"/>
                <w:tcBorders>
                  <w:top w:val="single" w:sz="4" w:space="0" w:color="000000"/>
                  <w:bottom w:val="single" w:sz="18" w:space="0" w:color="000000"/>
                </w:tcBorders>
                <w:vAlign w:val="center"/>
              </w:tcPr>
            </w:tcPrChange>
          </w:tcPr>
          <w:p w14:paraId="7AB61D9A" w14:textId="77777777" w:rsidR="00B208E3" w:rsidRPr="00B208E3" w:rsidRDefault="00B208E3" w:rsidP="00630D7A">
            <w:pPr>
              <w:pStyle w:val="DECETableCell"/>
              <w:keepNext/>
              <w:rPr>
                <w:ins w:id="9977" w:author="Joe McCrossan" w:date="2014-05-26T22:34:00Z"/>
                <w:lang w:eastAsia="ja-JP"/>
                <w:rPrChange w:id="9978" w:author="Joe McCrossan" w:date="2014-06-01T15:22:00Z">
                  <w:rPr>
                    <w:ins w:id="9979" w:author="Joe McCrossan" w:date="2014-05-26T22:34:00Z"/>
                    <w:sz w:val="16"/>
                    <w:lang w:eastAsia="ja-JP"/>
                  </w:rPr>
                </w:rPrChange>
              </w:rPr>
            </w:pPr>
            <w:ins w:id="9980" w:author="Joe McCrossan" w:date="2014-05-26T22:34:00Z">
              <w:r w:rsidRPr="00B208E3">
                <w:rPr>
                  <w:lang w:eastAsia="ja-JP"/>
                  <w:rPrChange w:id="9981" w:author="Joe McCrossan" w:date="2014-06-01T15:22:00Z">
                    <w:rPr>
                      <w:sz w:val="16"/>
                      <w:lang w:eastAsia="ja-JP"/>
                    </w:rPr>
                  </w:rPrChange>
                </w:rPr>
                <w:t>0.5</w:t>
              </w:r>
            </w:ins>
          </w:p>
        </w:tc>
        <w:tc>
          <w:tcPr>
            <w:tcW w:w="810" w:type="dxa"/>
            <w:tcBorders>
              <w:top w:val="single" w:sz="4" w:space="0" w:color="000000"/>
              <w:bottom w:val="single" w:sz="18" w:space="0" w:color="000000"/>
            </w:tcBorders>
            <w:vAlign w:val="center"/>
            <w:tcPrChange w:id="9982" w:author="Joe McCrossan" w:date="2014-06-01T15:31:00Z">
              <w:tcPr>
                <w:tcW w:w="810" w:type="dxa"/>
                <w:gridSpan w:val="2"/>
                <w:tcBorders>
                  <w:top w:val="single" w:sz="4" w:space="0" w:color="000000"/>
                  <w:bottom w:val="single" w:sz="18" w:space="0" w:color="000000"/>
                </w:tcBorders>
                <w:vAlign w:val="center"/>
              </w:tcPr>
            </w:tcPrChange>
          </w:tcPr>
          <w:p w14:paraId="379A95F5" w14:textId="77777777" w:rsidR="00B208E3" w:rsidRPr="00B208E3" w:rsidRDefault="00B208E3" w:rsidP="00630D7A">
            <w:pPr>
              <w:pStyle w:val="DECETableCell"/>
              <w:keepNext/>
              <w:rPr>
                <w:ins w:id="9983" w:author="Joe McCrossan" w:date="2014-05-26T22:34:00Z"/>
                <w:lang w:eastAsia="ja-JP"/>
                <w:rPrChange w:id="9984" w:author="Joe McCrossan" w:date="2014-06-01T15:22:00Z">
                  <w:rPr>
                    <w:ins w:id="9985" w:author="Joe McCrossan" w:date="2014-05-26T22:34:00Z"/>
                    <w:sz w:val="16"/>
                    <w:lang w:eastAsia="ja-JP"/>
                  </w:rPr>
                </w:rPrChange>
              </w:rPr>
            </w:pPr>
            <w:ins w:id="9986" w:author="Joe McCrossan" w:date="2014-05-26T22:34:00Z">
              <w:r w:rsidRPr="00B208E3">
                <w:rPr>
                  <w:lang w:eastAsia="ja-JP"/>
                  <w:rPrChange w:id="9987" w:author="Joe McCrossan" w:date="2014-06-01T15:22:00Z">
                    <w:rPr>
                      <w:sz w:val="16"/>
                      <w:lang w:eastAsia="ja-JP"/>
                    </w:rPr>
                  </w:rPrChange>
                </w:rPr>
                <w:t>0.75</w:t>
              </w:r>
            </w:ins>
          </w:p>
        </w:tc>
        <w:tc>
          <w:tcPr>
            <w:tcW w:w="1169" w:type="dxa"/>
            <w:tcBorders>
              <w:top w:val="single" w:sz="4" w:space="0" w:color="000000"/>
              <w:bottom w:val="single" w:sz="18" w:space="0" w:color="000000"/>
            </w:tcBorders>
            <w:vAlign w:val="center"/>
            <w:tcPrChange w:id="9988" w:author="Joe McCrossan" w:date="2014-06-01T15:31:00Z">
              <w:tcPr>
                <w:tcW w:w="1170" w:type="dxa"/>
                <w:gridSpan w:val="3"/>
                <w:tcBorders>
                  <w:top w:val="single" w:sz="4" w:space="0" w:color="000000"/>
                  <w:bottom w:val="single" w:sz="18" w:space="0" w:color="000000"/>
                </w:tcBorders>
                <w:vAlign w:val="center"/>
              </w:tcPr>
            </w:tcPrChange>
          </w:tcPr>
          <w:p w14:paraId="407798F8" w14:textId="77777777" w:rsidR="00B208E3" w:rsidRPr="00B208E3" w:rsidRDefault="00B208E3" w:rsidP="00630D7A">
            <w:pPr>
              <w:pStyle w:val="DECETableCell"/>
              <w:keepNext/>
              <w:keepLines/>
              <w:tabs>
                <w:tab w:val="left" w:pos="1008"/>
              </w:tabs>
              <w:outlineLvl w:val="3"/>
              <w:rPr>
                <w:ins w:id="9989" w:author="Joe McCrossan" w:date="2014-05-26T22:34:00Z"/>
                <w:rPrChange w:id="9990" w:author="Joe McCrossan" w:date="2014-06-01T15:22:00Z">
                  <w:rPr>
                    <w:ins w:id="9991" w:author="Joe McCrossan" w:date="2014-05-26T22:34:00Z"/>
                    <w:sz w:val="16"/>
                  </w:rPr>
                </w:rPrChange>
              </w:rPr>
            </w:pPr>
            <w:ins w:id="9992" w:author="Joe McCrossan" w:date="2014-05-26T22:34:00Z">
              <w:r w:rsidRPr="00B208E3">
                <w:rPr>
                  <w:rPrChange w:id="9993" w:author="Joe McCrossan" w:date="2014-06-01T15:22:00Z">
                    <w:rPr>
                      <w:sz w:val="16"/>
                    </w:rPr>
                  </w:rPrChange>
                </w:rPr>
                <w:t>320 x 360</w:t>
              </w:r>
            </w:ins>
          </w:p>
        </w:tc>
        <w:tc>
          <w:tcPr>
            <w:tcW w:w="900" w:type="dxa"/>
            <w:tcBorders>
              <w:top w:val="single" w:sz="4" w:space="0" w:color="000000"/>
              <w:bottom w:val="single" w:sz="18" w:space="0" w:color="000000"/>
            </w:tcBorders>
            <w:vAlign w:val="center"/>
            <w:tcPrChange w:id="9994" w:author="Joe McCrossan" w:date="2014-06-01T15:31:00Z">
              <w:tcPr>
                <w:tcW w:w="900" w:type="dxa"/>
                <w:gridSpan w:val="2"/>
                <w:tcBorders>
                  <w:top w:val="single" w:sz="4" w:space="0" w:color="000000"/>
                  <w:bottom w:val="single" w:sz="18" w:space="0" w:color="000000"/>
                </w:tcBorders>
                <w:vAlign w:val="center"/>
              </w:tcPr>
            </w:tcPrChange>
          </w:tcPr>
          <w:p w14:paraId="46F77509" w14:textId="77777777" w:rsidR="00B208E3" w:rsidRPr="00B208E3" w:rsidRDefault="00B208E3" w:rsidP="00630D7A">
            <w:pPr>
              <w:pStyle w:val="DECETableCell"/>
              <w:keepNext/>
              <w:rPr>
                <w:ins w:id="9995" w:author="Joe McCrossan" w:date="2014-05-26T22:34:00Z"/>
                <w:lang w:eastAsia="ja-JP"/>
                <w:rPrChange w:id="9996" w:author="Joe McCrossan" w:date="2014-06-01T15:22:00Z">
                  <w:rPr>
                    <w:ins w:id="9997" w:author="Joe McCrossan" w:date="2014-05-26T22:34:00Z"/>
                    <w:sz w:val="16"/>
                    <w:lang w:eastAsia="ja-JP"/>
                  </w:rPr>
                </w:rPrChange>
              </w:rPr>
            </w:pPr>
            <w:ins w:id="9998" w:author="Joe McCrossan" w:date="2014-05-26T22:34:00Z">
              <w:r w:rsidRPr="00B208E3">
                <w:rPr>
                  <w:lang w:eastAsia="ja-JP"/>
                  <w:rPrChange w:id="9999" w:author="Joe McCrossan" w:date="2014-06-01T15:22:00Z">
                    <w:rPr>
                      <w:sz w:val="16"/>
                      <w:lang w:eastAsia="ja-JP"/>
                    </w:rPr>
                  </w:rPrChange>
                </w:rPr>
                <w:t>15</w:t>
              </w:r>
            </w:ins>
          </w:p>
        </w:tc>
        <w:tc>
          <w:tcPr>
            <w:tcW w:w="990" w:type="dxa"/>
            <w:tcBorders>
              <w:top w:val="single" w:sz="4" w:space="0" w:color="000000"/>
              <w:bottom w:val="single" w:sz="18" w:space="0" w:color="000000"/>
            </w:tcBorders>
            <w:tcPrChange w:id="10000" w:author="Joe McCrossan" w:date="2014-06-01T15:31:00Z">
              <w:tcPr>
                <w:tcW w:w="990" w:type="dxa"/>
                <w:tcBorders>
                  <w:top w:val="single" w:sz="4" w:space="0" w:color="000000"/>
                  <w:bottom w:val="single" w:sz="18" w:space="0" w:color="000000"/>
                </w:tcBorders>
              </w:tcPr>
            </w:tcPrChange>
          </w:tcPr>
          <w:p w14:paraId="1E51B310" w14:textId="77777777" w:rsidR="00B208E3" w:rsidRPr="00B208E3" w:rsidRDefault="00B208E3" w:rsidP="00630D7A">
            <w:pPr>
              <w:pStyle w:val="DECETableCell"/>
              <w:keepNext/>
              <w:rPr>
                <w:ins w:id="10001" w:author="Joe McCrossan" w:date="2014-05-26T22:34:00Z"/>
                <w:lang w:eastAsia="ja-JP"/>
                <w:rPrChange w:id="10002" w:author="Joe McCrossan" w:date="2014-06-01T15:22:00Z">
                  <w:rPr>
                    <w:ins w:id="10003" w:author="Joe McCrossan" w:date="2014-05-26T22:34:00Z"/>
                    <w:sz w:val="16"/>
                    <w:lang w:eastAsia="ja-JP"/>
                  </w:rPr>
                </w:rPrChange>
              </w:rPr>
            </w:pPr>
            <w:ins w:id="10004" w:author="Joe McCrossan" w:date="2014-05-26T22:34:00Z">
              <w:r w:rsidRPr="00B208E3">
                <w:rPr>
                  <w:lang w:eastAsia="ja-JP"/>
                  <w:rPrChange w:id="10005" w:author="Joe McCrossan" w:date="2014-06-01T15:22:00Z">
                    <w:rPr>
                      <w:sz w:val="16"/>
                      <w:lang w:eastAsia="ja-JP"/>
                    </w:rPr>
                  </w:rPrChange>
                </w:rPr>
                <w:t>-</w:t>
              </w:r>
            </w:ins>
          </w:p>
        </w:tc>
        <w:tc>
          <w:tcPr>
            <w:tcW w:w="980" w:type="dxa"/>
            <w:tcBorders>
              <w:top w:val="single" w:sz="4" w:space="0" w:color="000000"/>
              <w:bottom w:val="single" w:sz="18" w:space="0" w:color="000000"/>
            </w:tcBorders>
            <w:vAlign w:val="center"/>
            <w:tcPrChange w:id="10006" w:author="Joe McCrossan" w:date="2014-06-01T15:31:00Z">
              <w:tcPr>
                <w:tcW w:w="880" w:type="dxa"/>
                <w:tcBorders>
                  <w:top w:val="single" w:sz="4" w:space="0" w:color="000000"/>
                  <w:bottom w:val="single" w:sz="18" w:space="0" w:color="000000"/>
                </w:tcBorders>
                <w:vAlign w:val="center"/>
              </w:tcPr>
            </w:tcPrChange>
          </w:tcPr>
          <w:p w14:paraId="3F4F29A8" w14:textId="77777777" w:rsidR="00B208E3" w:rsidRPr="00B208E3" w:rsidRDefault="00B208E3" w:rsidP="00630D7A">
            <w:pPr>
              <w:pStyle w:val="DECETableCell"/>
              <w:keepNext/>
              <w:rPr>
                <w:ins w:id="10007" w:author="Joe McCrossan" w:date="2014-05-26T22:34:00Z"/>
                <w:lang w:eastAsia="ja-JP"/>
                <w:rPrChange w:id="10008" w:author="Joe McCrossan" w:date="2014-06-01T15:22:00Z">
                  <w:rPr>
                    <w:ins w:id="10009" w:author="Joe McCrossan" w:date="2014-05-26T22:34:00Z"/>
                    <w:sz w:val="16"/>
                    <w:lang w:eastAsia="ja-JP"/>
                  </w:rPr>
                </w:rPrChange>
              </w:rPr>
            </w:pPr>
            <w:ins w:id="10010" w:author="Joe McCrossan" w:date="2014-05-26T22:34:00Z">
              <w:r w:rsidRPr="00B208E3">
                <w:rPr>
                  <w:lang w:eastAsia="ja-JP"/>
                  <w:rPrChange w:id="10011" w:author="Joe McCrossan" w:date="2014-06-01T15:22:00Z">
                    <w:rPr>
                      <w:sz w:val="16"/>
                      <w:lang w:eastAsia="ja-JP"/>
                    </w:rPr>
                  </w:rPrChange>
                </w:rPr>
                <w:t>-</w:t>
              </w:r>
            </w:ins>
          </w:p>
        </w:tc>
      </w:tr>
      <w:tr w:rsidR="00B208E3" w:rsidRPr="00B208E3" w14:paraId="0D9D069E" w14:textId="77777777" w:rsidTr="00503602">
        <w:trPr>
          <w:jc w:val="center"/>
          <w:ins w:id="10012" w:author="Joe McCrossan" w:date="2014-05-26T22:34:00Z"/>
          <w:trPrChange w:id="10013" w:author="Joe McCrossan" w:date="2014-06-01T15:31:00Z">
            <w:trPr>
              <w:gridBefore w:val="3"/>
              <w:jc w:val="center"/>
            </w:trPr>
          </w:trPrChange>
        </w:trPr>
        <w:tc>
          <w:tcPr>
            <w:tcW w:w="1329" w:type="dxa"/>
            <w:vMerge w:val="restart"/>
            <w:tcBorders>
              <w:top w:val="single" w:sz="18" w:space="0" w:color="000000"/>
            </w:tcBorders>
            <w:vAlign w:val="center"/>
            <w:tcPrChange w:id="10014" w:author="Joe McCrossan" w:date="2014-06-01T15:31:00Z">
              <w:tcPr>
                <w:tcW w:w="1331" w:type="dxa"/>
                <w:gridSpan w:val="2"/>
                <w:vMerge w:val="restart"/>
                <w:tcBorders>
                  <w:top w:val="single" w:sz="18" w:space="0" w:color="000000"/>
                </w:tcBorders>
                <w:vAlign w:val="center"/>
              </w:tcPr>
            </w:tcPrChange>
          </w:tcPr>
          <w:p w14:paraId="57633D4F" w14:textId="77777777" w:rsidR="00B208E3" w:rsidRPr="00B208E3" w:rsidRDefault="00B208E3" w:rsidP="00630D7A">
            <w:pPr>
              <w:pStyle w:val="DECETableCell"/>
              <w:keepNext/>
              <w:rPr>
                <w:ins w:id="10015" w:author="Joe McCrossan" w:date="2014-05-26T22:34:00Z"/>
                <w:lang w:eastAsia="ja-JP"/>
                <w:rPrChange w:id="10016" w:author="Joe McCrossan" w:date="2014-06-01T15:22:00Z">
                  <w:rPr>
                    <w:ins w:id="10017" w:author="Joe McCrossan" w:date="2014-05-26T22:34:00Z"/>
                    <w:sz w:val="16"/>
                    <w:lang w:eastAsia="ja-JP"/>
                  </w:rPr>
                </w:rPrChange>
              </w:rPr>
            </w:pPr>
            <w:ins w:id="10018" w:author="Joe McCrossan" w:date="2014-05-26T22:34:00Z">
              <w:r w:rsidRPr="00B208E3">
                <w:rPr>
                  <w:lang w:eastAsia="ja-JP"/>
                  <w:rPrChange w:id="10019" w:author="Joe McCrossan" w:date="2014-06-01T15:22:00Z">
                    <w:rPr>
                      <w:sz w:val="16"/>
                      <w:lang w:eastAsia="ja-JP"/>
                    </w:rPr>
                  </w:rPrChange>
                </w:rPr>
                <w:t>640 x 480</w:t>
              </w:r>
            </w:ins>
          </w:p>
        </w:tc>
        <w:tc>
          <w:tcPr>
            <w:tcW w:w="770" w:type="dxa"/>
            <w:vMerge w:val="restart"/>
            <w:tcBorders>
              <w:top w:val="single" w:sz="18" w:space="0" w:color="000000"/>
            </w:tcBorders>
            <w:vAlign w:val="center"/>
            <w:tcPrChange w:id="10020" w:author="Joe McCrossan" w:date="2014-06-01T15:31:00Z">
              <w:tcPr>
                <w:tcW w:w="720" w:type="dxa"/>
                <w:gridSpan w:val="2"/>
                <w:vMerge w:val="restart"/>
                <w:tcBorders>
                  <w:top w:val="single" w:sz="18" w:space="0" w:color="000000"/>
                </w:tcBorders>
                <w:vAlign w:val="center"/>
              </w:tcPr>
            </w:tcPrChange>
          </w:tcPr>
          <w:p w14:paraId="1533D665" w14:textId="77777777" w:rsidR="00B208E3" w:rsidRPr="00B208E3" w:rsidRDefault="00B208E3" w:rsidP="00630D7A">
            <w:pPr>
              <w:pStyle w:val="DECETableCell"/>
              <w:keepNext/>
              <w:rPr>
                <w:ins w:id="10021" w:author="Joe McCrossan" w:date="2014-05-26T22:34:00Z"/>
                <w:lang w:eastAsia="ja-JP"/>
                <w:rPrChange w:id="10022" w:author="Joe McCrossan" w:date="2014-06-01T15:22:00Z">
                  <w:rPr>
                    <w:ins w:id="10023" w:author="Joe McCrossan" w:date="2014-05-26T22:34:00Z"/>
                    <w:sz w:val="16"/>
                    <w:lang w:eastAsia="ja-JP"/>
                  </w:rPr>
                </w:rPrChange>
              </w:rPr>
            </w:pPr>
            <w:ins w:id="10024" w:author="Joe McCrossan" w:date="2014-05-26T22:34:00Z">
              <w:r w:rsidRPr="00B208E3">
                <w:rPr>
                  <w:lang w:eastAsia="ja-JP"/>
                  <w:rPrChange w:id="10025" w:author="Joe McCrossan" w:date="2014-06-01T15:22:00Z">
                    <w:rPr>
                      <w:sz w:val="16"/>
                      <w:lang w:eastAsia="ja-JP"/>
                    </w:rPr>
                  </w:rPrChange>
                </w:rPr>
                <w:t>1.333</w:t>
              </w:r>
            </w:ins>
          </w:p>
        </w:tc>
        <w:tc>
          <w:tcPr>
            <w:tcW w:w="1299" w:type="dxa"/>
            <w:vMerge w:val="restart"/>
            <w:tcBorders>
              <w:top w:val="single" w:sz="18" w:space="0" w:color="000000"/>
            </w:tcBorders>
            <w:vAlign w:val="center"/>
            <w:tcPrChange w:id="10026" w:author="Joe McCrossan" w:date="2014-06-01T15:31:00Z">
              <w:tcPr>
                <w:tcW w:w="1350" w:type="dxa"/>
                <w:gridSpan w:val="3"/>
                <w:vMerge w:val="restart"/>
                <w:tcBorders>
                  <w:top w:val="single" w:sz="18" w:space="0" w:color="000000"/>
                </w:tcBorders>
                <w:vAlign w:val="center"/>
              </w:tcPr>
            </w:tcPrChange>
          </w:tcPr>
          <w:p w14:paraId="00B49A3E" w14:textId="77777777" w:rsidR="00B208E3" w:rsidRPr="00B208E3" w:rsidRDefault="00B208E3" w:rsidP="00630D7A">
            <w:pPr>
              <w:pStyle w:val="DECETableCell"/>
              <w:keepNext/>
              <w:keepLines/>
              <w:tabs>
                <w:tab w:val="left" w:pos="1008"/>
              </w:tabs>
              <w:outlineLvl w:val="3"/>
              <w:rPr>
                <w:ins w:id="10027" w:author="Joe McCrossan" w:date="2014-05-26T22:34:00Z"/>
                <w:lang w:eastAsia="ja-JP"/>
                <w:rPrChange w:id="10028" w:author="Joe McCrossan" w:date="2014-06-01T15:22:00Z">
                  <w:rPr>
                    <w:ins w:id="10029" w:author="Joe McCrossan" w:date="2014-05-26T22:34:00Z"/>
                    <w:sz w:val="16"/>
                    <w:lang w:eastAsia="ja-JP"/>
                  </w:rPr>
                </w:rPrChange>
              </w:rPr>
            </w:pPr>
            <w:commentRangeStart w:id="10030"/>
            <w:ins w:id="10031" w:author="Joe McCrossan" w:date="2014-05-26T22:34:00Z">
              <w:r w:rsidRPr="00B208E3">
                <w:rPr>
                  <w:lang w:eastAsia="ja-JP"/>
                  <w:rPrChange w:id="10032" w:author="Joe McCrossan" w:date="2014-06-01T15:22:00Z">
                    <w:rPr>
                      <w:sz w:val="16"/>
                      <w:lang w:eastAsia="ja-JP"/>
                    </w:rPr>
                  </w:rPrChange>
                </w:rPr>
                <w:t xml:space="preserve">60000÷1000, </w:t>
              </w:r>
              <w:commentRangeEnd w:id="10030"/>
              <w:r w:rsidRPr="00B208E3">
                <w:rPr>
                  <w:rStyle w:val="CommentReference"/>
                </w:rPr>
                <w:commentReference w:id="10030"/>
              </w:r>
              <w:r w:rsidRPr="00B208E3">
                <w:rPr>
                  <w:lang w:eastAsia="ja-JP"/>
                  <w:rPrChange w:id="10033" w:author="Joe McCrossan" w:date="2014-06-01T15:22:00Z">
                    <w:rPr>
                      <w:sz w:val="16"/>
                      <w:lang w:eastAsia="ja-JP"/>
                    </w:rPr>
                  </w:rPrChange>
                </w:rPr>
                <w:t>60000÷1001</w:t>
              </w:r>
            </w:ins>
          </w:p>
        </w:tc>
        <w:tc>
          <w:tcPr>
            <w:tcW w:w="810" w:type="dxa"/>
            <w:tcBorders>
              <w:top w:val="single" w:sz="18" w:space="0" w:color="000000"/>
              <w:bottom w:val="single" w:sz="4" w:space="0" w:color="000000"/>
            </w:tcBorders>
            <w:vAlign w:val="center"/>
            <w:tcPrChange w:id="10034" w:author="Joe McCrossan" w:date="2014-06-01T15:31:00Z">
              <w:tcPr>
                <w:tcW w:w="810" w:type="dxa"/>
                <w:gridSpan w:val="2"/>
                <w:tcBorders>
                  <w:top w:val="single" w:sz="18" w:space="0" w:color="000000"/>
                  <w:bottom w:val="single" w:sz="4" w:space="0" w:color="000000"/>
                </w:tcBorders>
                <w:vAlign w:val="center"/>
              </w:tcPr>
            </w:tcPrChange>
          </w:tcPr>
          <w:p w14:paraId="2B8DDCD2" w14:textId="77777777" w:rsidR="00B208E3" w:rsidRPr="00B208E3" w:rsidRDefault="00B208E3" w:rsidP="00630D7A">
            <w:pPr>
              <w:pStyle w:val="DECETableCell"/>
              <w:keepNext/>
              <w:rPr>
                <w:ins w:id="10035" w:author="Joe McCrossan" w:date="2014-05-26T22:34:00Z"/>
                <w:lang w:eastAsia="ja-JP"/>
                <w:rPrChange w:id="10036" w:author="Joe McCrossan" w:date="2014-06-01T15:22:00Z">
                  <w:rPr>
                    <w:ins w:id="10037" w:author="Joe McCrossan" w:date="2014-05-26T22:34:00Z"/>
                    <w:sz w:val="16"/>
                    <w:lang w:eastAsia="ja-JP"/>
                  </w:rPr>
                </w:rPrChange>
              </w:rPr>
            </w:pPr>
            <w:ins w:id="10038" w:author="Joe McCrossan" w:date="2014-05-26T22:34:00Z">
              <w:r w:rsidRPr="00B208E3">
                <w:rPr>
                  <w:vertAlign w:val="superscript"/>
                  <w:lang w:eastAsia="ja-JP"/>
                  <w:rPrChange w:id="10039" w:author="Joe McCrossan" w:date="2014-06-01T15:22:00Z">
                    <w:rPr>
                      <w:sz w:val="16"/>
                      <w:vertAlign w:val="superscript"/>
                      <w:lang w:eastAsia="ja-JP"/>
                    </w:rPr>
                  </w:rPrChange>
                </w:rPr>
                <w:t>464</w:t>
              </w:r>
              <w:r w:rsidRPr="00B208E3">
                <w:rPr>
                  <w:lang w:eastAsia="ja-JP"/>
                  <w:rPrChange w:id="10040" w:author="Joe McCrossan" w:date="2014-06-01T15:22:00Z">
                    <w:rPr>
                      <w:sz w:val="16"/>
                      <w:lang w:eastAsia="ja-JP"/>
                    </w:rPr>
                  </w:rPrChange>
                </w:rPr>
                <w:t>/</w:t>
              </w:r>
              <w:r w:rsidRPr="00B208E3">
                <w:rPr>
                  <w:vertAlign w:val="subscript"/>
                  <w:lang w:eastAsia="ja-JP"/>
                  <w:rPrChange w:id="10041" w:author="Joe McCrossan" w:date="2014-06-01T15:22:00Z">
                    <w:rPr>
                      <w:sz w:val="16"/>
                      <w:vertAlign w:val="subscript"/>
                      <w:lang w:eastAsia="ja-JP"/>
                    </w:rPr>
                  </w:rPrChange>
                </w:rPr>
                <w:t>640</w:t>
              </w:r>
            </w:ins>
          </w:p>
        </w:tc>
        <w:tc>
          <w:tcPr>
            <w:tcW w:w="810" w:type="dxa"/>
            <w:tcBorders>
              <w:top w:val="single" w:sz="18" w:space="0" w:color="000000"/>
              <w:bottom w:val="single" w:sz="4" w:space="0" w:color="000000"/>
            </w:tcBorders>
            <w:vAlign w:val="center"/>
            <w:tcPrChange w:id="10042" w:author="Joe McCrossan" w:date="2014-06-01T15:31:00Z">
              <w:tcPr>
                <w:tcW w:w="810" w:type="dxa"/>
                <w:gridSpan w:val="2"/>
                <w:tcBorders>
                  <w:top w:val="single" w:sz="18" w:space="0" w:color="000000"/>
                  <w:bottom w:val="single" w:sz="4" w:space="0" w:color="000000"/>
                </w:tcBorders>
                <w:vAlign w:val="center"/>
              </w:tcPr>
            </w:tcPrChange>
          </w:tcPr>
          <w:p w14:paraId="7C5D22C7" w14:textId="77777777" w:rsidR="00B208E3" w:rsidRPr="00B208E3" w:rsidRDefault="00B208E3" w:rsidP="00630D7A">
            <w:pPr>
              <w:pStyle w:val="DECETableCell"/>
              <w:keepNext/>
              <w:rPr>
                <w:ins w:id="10043" w:author="Joe McCrossan" w:date="2014-05-26T22:34:00Z"/>
                <w:lang w:eastAsia="ja-JP"/>
                <w:rPrChange w:id="10044" w:author="Joe McCrossan" w:date="2014-06-01T15:22:00Z">
                  <w:rPr>
                    <w:ins w:id="10045" w:author="Joe McCrossan" w:date="2014-05-26T22:34:00Z"/>
                    <w:sz w:val="16"/>
                    <w:lang w:eastAsia="ja-JP"/>
                  </w:rPr>
                </w:rPrChange>
              </w:rPr>
            </w:pPr>
            <w:ins w:id="10046" w:author="Joe McCrossan" w:date="2014-05-26T22:34:00Z">
              <w:r w:rsidRPr="00B208E3">
                <w:rPr>
                  <w:lang w:eastAsia="ja-JP"/>
                  <w:rPrChange w:id="10047" w:author="Joe McCrossan" w:date="2014-06-01T15:22:00Z">
                    <w:rPr>
                      <w:sz w:val="16"/>
                      <w:lang w:eastAsia="ja-JP"/>
                    </w:rPr>
                  </w:rPrChange>
                </w:rPr>
                <w:t>0.75</w:t>
              </w:r>
            </w:ins>
          </w:p>
        </w:tc>
        <w:tc>
          <w:tcPr>
            <w:tcW w:w="1169" w:type="dxa"/>
            <w:tcBorders>
              <w:top w:val="single" w:sz="18" w:space="0" w:color="000000"/>
              <w:bottom w:val="single" w:sz="4" w:space="0" w:color="000000"/>
            </w:tcBorders>
            <w:vAlign w:val="center"/>
            <w:tcPrChange w:id="10048" w:author="Joe McCrossan" w:date="2014-06-01T15:31:00Z">
              <w:tcPr>
                <w:tcW w:w="1170" w:type="dxa"/>
                <w:gridSpan w:val="3"/>
                <w:tcBorders>
                  <w:top w:val="single" w:sz="18" w:space="0" w:color="000000"/>
                  <w:bottom w:val="single" w:sz="4" w:space="0" w:color="000000"/>
                </w:tcBorders>
                <w:vAlign w:val="center"/>
              </w:tcPr>
            </w:tcPrChange>
          </w:tcPr>
          <w:p w14:paraId="1C0C245E" w14:textId="77777777" w:rsidR="00B208E3" w:rsidRPr="00B208E3" w:rsidRDefault="00B208E3" w:rsidP="00630D7A">
            <w:pPr>
              <w:pStyle w:val="DECETableCell"/>
              <w:keepNext/>
              <w:keepLines/>
              <w:tabs>
                <w:tab w:val="left" w:pos="1008"/>
              </w:tabs>
              <w:outlineLvl w:val="3"/>
              <w:rPr>
                <w:ins w:id="10049" w:author="Joe McCrossan" w:date="2014-05-26T22:34:00Z"/>
                <w:rPrChange w:id="10050" w:author="Joe McCrossan" w:date="2014-06-01T15:22:00Z">
                  <w:rPr>
                    <w:ins w:id="10051" w:author="Joe McCrossan" w:date="2014-05-26T22:34:00Z"/>
                    <w:sz w:val="16"/>
                  </w:rPr>
                </w:rPrChange>
              </w:rPr>
            </w:pPr>
            <w:ins w:id="10052" w:author="Joe McCrossan" w:date="2014-05-26T22:34:00Z">
              <w:r w:rsidRPr="00B208E3">
                <w:rPr>
                  <w:rPrChange w:id="10053" w:author="Joe McCrossan" w:date="2014-06-01T15:22:00Z">
                    <w:rPr>
                      <w:sz w:val="16"/>
                    </w:rPr>
                  </w:rPrChange>
                </w:rPr>
                <w:t>464 x 360</w:t>
              </w:r>
            </w:ins>
          </w:p>
        </w:tc>
        <w:tc>
          <w:tcPr>
            <w:tcW w:w="900" w:type="dxa"/>
            <w:tcBorders>
              <w:top w:val="single" w:sz="18" w:space="0" w:color="000000"/>
              <w:bottom w:val="single" w:sz="4" w:space="0" w:color="000000"/>
            </w:tcBorders>
            <w:vAlign w:val="center"/>
            <w:tcPrChange w:id="10054" w:author="Joe McCrossan" w:date="2014-06-01T15:31:00Z">
              <w:tcPr>
                <w:tcW w:w="900" w:type="dxa"/>
                <w:gridSpan w:val="2"/>
                <w:tcBorders>
                  <w:top w:val="single" w:sz="18" w:space="0" w:color="000000"/>
                  <w:bottom w:val="single" w:sz="4" w:space="0" w:color="000000"/>
                </w:tcBorders>
                <w:vAlign w:val="center"/>
              </w:tcPr>
            </w:tcPrChange>
          </w:tcPr>
          <w:p w14:paraId="1D3A5249" w14:textId="77777777" w:rsidR="00B208E3" w:rsidRPr="00B208E3" w:rsidRDefault="00B208E3" w:rsidP="00630D7A">
            <w:pPr>
              <w:pStyle w:val="DECETableCell"/>
              <w:keepNext/>
              <w:rPr>
                <w:ins w:id="10055" w:author="Joe McCrossan" w:date="2014-05-26T22:34:00Z"/>
                <w:lang w:eastAsia="ja-JP"/>
                <w:rPrChange w:id="10056" w:author="Joe McCrossan" w:date="2014-06-01T15:22:00Z">
                  <w:rPr>
                    <w:ins w:id="10057" w:author="Joe McCrossan" w:date="2014-05-26T22:34:00Z"/>
                    <w:sz w:val="16"/>
                    <w:lang w:eastAsia="ja-JP"/>
                  </w:rPr>
                </w:rPrChange>
              </w:rPr>
            </w:pPr>
            <w:ins w:id="10058" w:author="Joe McCrossan" w:date="2014-05-26T22:34:00Z">
              <w:r w:rsidRPr="00B208E3">
                <w:rPr>
                  <w:lang w:eastAsia="ja-JP"/>
                  <w:rPrChange w:id="10059" w:author="Joe McCrossan" w:date="2014-06-01T15:22:00Z">
                    <w:rPr>
                      <w:sz w:val="16"/>
                      <w:lang w:eastAsia="ja-JP"/>
                    </w:rPr>
                  </w:rPrChange>
                </w:rPr>
                <w:t>255</w:t>
              </w:r>
            </w:ins>
          </w:p>
        </w:tc>
        <w:tc>
          <w:tcPr>
            <w:tcW w:w="990" w:type="dxa"/>
            <w:tcBorders>
              <w:top w:val="single" w:sz="18" w:space="0" w:color="000000"/>
              <w:bottom w:val="single" w:sz="4" w:space="0" w:color="000000"/>
            </w:tcBorders>
            <w:tcPrChange w:id="10060" w:author="Joe McCrossan" w:date="2014-06-01T15:31:00Z">
              <w:tcPr>
                <w:tcW w:w="990" w:type="dxa"/>
                <w:tcBorders>
                  <w:top w:val="single" w:sz="18" w:space="0" w:color="000000"/>
                  <w:bottom w:val="single" w:sz="4" w:space="0" w:color="000000"/>
                </w:tcBorders>
              </w:tcPr>
            </w:tcPrChange>
          </w:tcPr>
          <w:p w14:paraId="6173843F" w14:textId="77777777" w:rsidR="00B208E3" w:rsidRPr="00B208E3" w:rsidRDefault="00B208E3" w:rsidP="00630D7A">
            <w:pPr>
              <w:pStyle w:val="DECETableCell"/>
              <w:keepNext/>
              <w:rPr>
                <w:ins w:id="10061" w:author="Joe McCrossan" w:date="2014-05-26T22:34:00Z"/>
                <w:lang w:eastAsia="ja-JP"/>
                <w:rPrChange w:id="10062" w:author="Joe McCrossan" w:date="2014-06-01T15:22:00Z">
                  <w:rPr>
                    <w:ins w:id="10063" w:author="Joe McCrossan" w:date="2014-05-26T22:34:00Z"/>
                    <w:sz w:val="16"/>
                    <w:lang w:eastAsia="ja-JP"/>
                  </w:rPr>
                </w:rPrChange>
              </w:rPr>
            </w:pPr>
            <w:ins w:id="10064" w:author="Joe McCrossan" w:date="2014-05-26T22:34:00Z">
              <w:r w:rsidRPr="00B208E3">
                <w:rPr>
                  <w:lang w:eastAsia="ja-JP"/>
                  <w:rPrChange w:id="10065" w:author="Joe McCrossan" w:date="2014-06-01T15:22:00Z">
                    <w:rPr>
                      <w:sz w:val="16"/>
                      <w:lang w:eastAsia="ja-JP"/>
                    </w:rPr>
                  </w:rPrChange>
                </w:rPr>
                <w:t>30</w:t>
              </w:r>
            </w:ins>
          </w:p>
        </w:tc>
        <w:tc>
          <w:tcPr>
            <w:tcW w:w="980" w:type="dxa"/>
            <w:tcBorders>
              <w:top w:val="single" w:sz="18" w:space="0" w:color="000000"/>
              <w:bottom w:val="single" w:sz="4" w:space="0" w:color="000000"/>
            </w:tcBorders>
            <w:vAlign w:val="center"/>
            <w:tcPrChange w:id="10066" w:author="Joe McCrossan" w:date="2014-06-01T15:31:00Z">
              <w:tcPr>
                <w:tcW w:w="880" w:type="dxa"/>
                <w:tcBorders>
                  <w:top w:val="single" w:sz="18" w:space="0" w:color="000000"/>
                  <w:bottom w:val="single" w:sz="4" w:space="0" w:color="000000"/>
                </w:tcBorders>
                <w:vAlign w:val="center"/>
              </w:tcPr>
            </w:tcPrChange>
          </w:tcPr>
          <w:p w14:paraId="27A55AE7" w14:textId="77777777" w:rsidR="00B208E3" w:rsidRPr="00B208E3" w:rsidRDefault="00B208E3" w:rsidP="00630D7A">
            <w:pPr>
              <w:pStyle w:val="DECETableCell"/>
              <w:keepNext/>
              <w:rPr>
                <w:ins w:id="10067" w:author="Joe McCrossan" w:date="2014-05-26T22:34:00Z"/>
                <w:lang w:eastAsia="ja-JP"/>
                <w:rPrChange w:id="10068" w:author="Joe McCrossan" w:date="2014-06-01T15:22:00Z">
                  <w:rPr>
                    <w:ins w:id="10069" w:author="Joe McCrossan" w:date="2014-05-26T22:34:00Z"/>
                    <w:sz w:val="16"/>
                    <w:lang w:eastAsia="ja-JP"/>
                  </w:rPr>
                </w:rPrChange>
              </w:rPr>
            </w:pPr>
            <w:ins w:id="10070" w:author="Joe McCrossan" w:date="2014-05-26T22:34:00Z">
              <w:r w:rsidRPr="00B208E3">
                <w:rPr>
                  <w:lang w:eastAsia="ja-JP"/>
                  <w:rPrChange w:id="10071" w:author="Joe McCrossan" w:date="2014-06-01T15:22:00Z">
                    <w:rPr>
                      <w:sz w:val="16"/>
                      <w:lang w:eastAsia="ja-JP"/>
                    </w:rPr>
                  </w:rPrChange>
                </w:rPr>
                <w:t>29</w:t>
              </w:r>
            </w:ins>
          </w:p>
        </w:tc>
      </w:tr>
      <w:tr w:rsidR="00B208E3" w:rsidRPr="00B208E3" w14:paraId="2431B39E" w14:textId="77777777" w:rsidTr="00503602">
        <w:trPr>
          <w:jc w:val="center"/>
          <w:ins w:id="10072" w:author="Joe McCrossan" w:date="2014-05-26T22:34:00Z"/>
          <w:trPrChange w:id="10073" w:author="Joe McCrossan" w:date="2014-06-01T15:31:00Z">
            <w:trPr>
              <w:gridBefore w:val="3"/>
              <w:jc w:val="center"/>
            </w:trPr>
          </w:trPrChange>
        </w:trPr>
        <w:tc>
          <w:tcPr>
            <w:tcW w:w="1329" w:type="dxa"/>
            <w:vMerge/>
            <w:tcBorders>
              <w:bottom w:val="single" w:sz="18" w:space="0" w:color="000000"/>
            </w:tcBorders>
            <w:vAlign w:val="center"/>
            <w:tcPrChange w:id="10074" w:author="Joe McCrossan" w:date="2014-06-01T15:31:00Z">
              <w:tcPr>
                <w:tcW w:w="1331" w:type="dxa"/>
                <w:gridSpan w:val="2"/>
                <w:vMerge/>
                <w:tcBorders>
                  <w:bottom w:val="single" w:sz="18" w:space="0" w:color="000000"/>
                </w:tcBorders>
                <w:vAlign w:val="center"/>
              </w:tcPr>
            </w:tcPrChange>
          </w:tcPr>
          <w:p w14:paraId="5C13A5CD" w14:textId="77777777" w:rsidR="00B208E3" w:rsidRPr="00B208E3" w:rsidRDefault="00B208E3" w:rsidP="00630D7A">
            <w:pPr>
              <w:pStyle w:val="DECETableCell"/>
              <w:keepNext/>
              <w:rPr>
                <w:ins w:id="10075" w:author="Joe McCrossan" w:date="2014-05-26T22:34:00Z"/>
                <w:lang w:eastAsia="ja-JP"/>
                <w:rPrChange w:id="10076" w:author="Joe McCrossan" w:date="2014-06-01T15:22:00Z">
                  <w:rPr>
                    <w:ins w:id="10077" w:author="Joe McCrossan" w:date="2014-05-26T22:34:00Z"/>
                    <w:sz w:val="16"/>
                    <w:lang w:eastAsia="ja-JP"/>
                  </w:rPr>
                </w:rPrChange>
              </w:rPr>
            </w:pPr>
          </w:p>
        </w:tc>
        <w:tc>
          <w:tcPr>
            <w:tcW w:w="770" w:type="dxa"/>
            <w:vMerge/>
            <w:tcBorders>
              <w:bottom w:val="single" w:sz="18" w:space="0" w:color="000000"/>
            </w:tcBorders>
            <w:vAlign w:val="center"/>
            <w:tcPrChange w:id="10078" w:author="Joe McCrossan" w:date="2014-06-01T15:31:00Z">
              <w:tcPr>
                <w:tcW w:w="720" w:type="dxa"/>
                <w:gridSpan w:val="2"/>
                <w:vMerge/>
                <w:tcBorders>
                  <w:bottom w:val="single" w:sz="18" w:space="0" w:color="000000"/>
                </w:tcBorders>
                <w:vAlign w:val="center"/>
              </w:tcPr>
            </w:tcPrChange>
          </w:tcPr>
          <w:p w14:paraId="78CC9178" w14:textId="77777777" w:rsidR="00B208E3" w:rsidRPr="00B208E3" w:rsidRDefault="00B208E3" w:rsidP="00630D7A">
            <w:pPr>
              <w:pStyle w:val="DECETableCell"/>
              <w:keepNext/>
              <w:rPr>
                <w:ins w:id="10079" w:author="Joe McCrossan" w:date="2014-05-26T22:34:00Z"/>
                <w:lang w:eastAsia="ja-JP"/>
                <w:rPrChange w:id="10080" w:author="Joe McCrossan" w:date="2014-06-01T15:22:00Z">
                  <w:rPr>
                    <w:ins w:id="10081" w:author="Joe McCrossan" w:date="2014-05-26T22:34:00Z"/>
                    <w:sz w:val="16"/>
                    <w:lang w:eastAsia="ja-JP"/>
                  </w:rPr>
                </w:rPrChange>
              </w:rPr>
            </w:pPr>
          </w:p>
        </w:tc>
        <w:tc>
          <w:tcPr>
            <w:tcW w:w="1299" w:type="dxa"/>
            <w:vMerge/>
            <w:tcBorders>
              <w:bottom w:val="single" w:sz="18" w:space="0" w:color="000000"/>
            </w:tcBorders>
            <w:vAlign w:val="center"/>
            <w:tcPrChange w:id="10082" w:author="Joe McCrossan" w:date="2014-06-01T15:31:00Z">
              <w:tcPr>
                <w:tcW w:w="1350" w:type="dxa"/>
                <w:gridSpan w:val="3"/>
                <w:vMerge/>
                <w:tcBorders>
                  <w:bottom w:val="single" w:sz="18" w:space="0" w:color="000000"/>
                </w:tcBorders>
                <w:vAlign w:val="center"/>
              </w:tcPr>
            </w:tcPrChange>
          </w:tcPr>
          <w:p w14:paraId="5AF5AD4A" w14:textId="77777777" w:rsidR="00B208E3" w:rsidRPr="00B208E3" w:rsidRDefault="00B208E3" w:rsidP="00630D7A">
            <w:pPr>
              <w:pStyle w:val="DECETableCell"/>
              <w:keepNext/>
              <w:rPr>
                <w:ins w:id="10083" w:author="Joe McCrossan" w:date="2014-05-26T22:34:00Z"/>
                <w:lang w:eastAsia="ja-JP"/>
                <w:rPrChange w:id="10084" w:author="Joe McCrossan" w:date="2014-06-01T15:22:00Z">
                  <w:rPr>
                    <w:ins w:id="10085" w:author="Joe McCrossan" w:date="2014-05-26T22:34:00Z"/>
                    <w:sz w:val="16"/>
                    <w:lang w:eastAsia="ja-JP"/>
                  </w:rPr>
                </w:rPrChange>
              </w:rPr>
            </w:pPr>
          </w:p>
        </w:tc>
        <w:tc>
          <w:tcPr>
            <w:tcW w:w="810" w:type="dxa"/>
            <w:tcBorders>
              <w:top w:val="single" w:sz="4" w:space="0" w:color="000000"/>
              <w:bottom w:val="single" w:sz="18" w:space="0" w:color="000000"/>
            </w:tcBorders>
            <w:vAlign w:val="center"/>
            <w:tcPrChange w:id="10086" w:author="Joe McCrossan" w:date="2014-06-01T15:31:00Z">
              <w:tcPr>
                <w:tcW w:w="810" w:type="dxa"/>
                <w:gridSpan w:val="2"/>
                <w:tcBorders>
                  <w:top w:val="single" w:sz="4" w:space="0" w:color="000000"/>
                  <w:bottom w:val="single" w:sz="18" w:space="0" w:color="000000"/>
                </w:tcBorders>
                <w:vAlign w:val="center"/>
              </w:tcPr>
            </w:tcPrChange>
          </w:tcPr>
          <w:p w14:paraId="1E05E419" w14:textId="77777777" w:rsidR="00B208E3" w:rsidRPr="00B208E3" w:rsidRDefault="00B208E3" w:rsidP="00630D7A">
            <w:pPr>
              <w:pStyle w:val="DECETableCell"/>
              <w:keepNext/>
              <w:rPr>
                <w:ins w:id="10087" w:author="Joe McCrossan" w:date="2014-05-26T22:34:00Z"/>
                <w:lang w:eastAsia="ja-JP"/>
                <w:rPrChange w:id="10088" w:author="Joe McCrossan" w:date="2014-06-01T15:22:00Z">
                  <w:rPr>
                    <w:ins w:id="10089" w:author="Joe McCrossan" w:date="2014-05-26T22:34:00Z"/>
                    <w:sz w:val="16"/>
                    <w:lang w:eastAsia="ja-JP"/>
                  </w:rPr>
                </w:rPrChange>
              </w:rPr>
            </w:pPr>
            <w:ins w:id="10090" w:author="Joe McCrossan" w:date="2014-05-26T22:34:00Z">
              <w:r w:rsidRPr="00B208E3">
                <w:rPr>
                  <w:lang w:eastAsia="ja-JP"/>
                  <w:rPrChange w:id="10091" w:author="Joe McCrossan" w:date="2014-06-01T15:22:00Z">
                    <w:rPr>
                      <w:sz w:val="16"/>
                      <w:lang w:eastAsia="ja-JP"/>
                    </w:rPr>
                  </w:rPrChange>
                </w:rPr>
                <w:t>0.5</w:t>
              </w:r>
            </w:ins>
          </w:p>
        </w:tc>
        <w:tc>
          <w:tcPr>
            <w:tcW w:w="810" w:type="dxa"/>
            <w:tcBorders>
              <w:top w:val="single" w:sz="4" w:space="0" w:color="000000"/>
              <w:bottom w:val="single" w:sz="18" w:space="0" w:color="000000"/>
            </w:tcBorders>
            <w:vAlign w:val="center"/>
            <w:tcPrChange w:id="10092" w:author="Joe McCrossan" w:date="2014-06-01T15:31:00Z">
              <w:tcPr>
                <w:tcW w:w="810" w:type="dxa"/>
                <w:gridSpan w:val="2"/>
                <w:tcBorders>
                  <w:top w:val="single" w:sz="4" w:space="0" w:color="000000"/>
                  <w:bottom w:val="single" w:sz="18" w:space="0" w:color="000000"/>
                </w:tcBorders>
                <w:vAlign w:val="center"/>
              </w:tcPr>
            </w:tcPrChange>
          </w:tcPr>
          <w:p w14:paraId="630C625B" w14:textId="77777777" w:rsidR="00B208E3" w:rsidRPr="00B208E3" w:rsidRDefault="00B208E3" w:rsidP="00630D7A">
            <w:pPr>
              <w:pStyle w:val="DECETableCell"/>
              <w:keepNext/>
              <w:rPr>
                <w:ins w:id="10093" w:author="Joe McCrossan" w:date="2014-05-26T22:34:00Z"/>
                <w:lang w:eastAsia="ja-JP"/>
                <w:rPrChange w:id="10094" w:author="Joe McCrossan" w:date="2014-06-01T15:22:00Z">
                  <w:rPr>
                    <w:ins w:id="10095" w:author="Joe McCrossan" w:date="2014-05-26T22:34:00Z"/>
                    <w:sz w:val="16"/>
                    <w:lang w:eastAsia="ja-JP"/>
                  </w:rPr>
                </w:rPrChange>
              </w:rPr>
            </w:pPr>
            <w:ins w:id="10096" w:author="Joe McCrossan" w:date="2014-05-26T22:34:00Z">
              <w:r w:rsidRPr="00B208E3">
                <w:rPr>
                  <w:lang w:eastAsia="ja-JP"/>
                  <w:rPrChange w:id="10097" w:author="Joe McCrossan" w:date="2014-06-01T15:22:00Z">
                    <w:rPr>
                      <w:sz w:val="16"/>
                      <w:lang w:eastAsia="ja-JP"/>
                    </w:rPr>
                  </w:rPrChange>
                </w:rPr>
                <w:t>0.75</w:t>
              </w:r>
            </w:ins>
          </w:p>
        </w:tc>
        <w:tc>
          <w:tcPr>
            <w:tcW w:w="1169" w:type="dxa"/>
            <w:tcBorders>
              <w:top w:val="single" w:sz="4" w:space="0" w:color="000000"/>
              <w:bottom w:val="single" w:sz="18" w:space="0" w:color="000000"/>
            </w:tcBorders>
            <w:vAlign w:val="center"/>
            <w:tcPrChange w:id="10098" w:author="Joe McCrossan" w:date="2014-06-01T15:31:00Z">
              <w:tcPr>
                <w:tcW w:w="1170" w:type="dxa"/>
                <w:gridSpan w:val="3"/>
                <w:tcBorders>
                  <w:top w:val="single" w:sz="4" w:space="0" w:color="000000"/>
                  <w:bottom w:val="single" w:sz="18" w:space="0" w:color="000000"/>
                </w:tcBorders>
                <w:vAlign w:val="center"/>
              </w:tcPr>
            </w:tcPrChange>
          </w:tcPr>
          <w:p w14:paraId="6D261DA4" w14:textId="77777777" w:rsidR="00B208E3" w:rsidRPr="00B208E3" w:rsidRDefault="00B208E3" w:rsidP="00630D7A">
            <w:pPr>
              <w:pStyle w:val="DECETableCell"/>
              <w:keepNext/>
              <w:keepLines/>
              <w:tabs>
                <w:tab w:val="left" w:pos="1008"/>
              </w:tabs>
              <w:outlineLvl w:val="3"/>
              <w:rPr>
                <w:ins w:id="10099" w:author="Joe McCrossan" w:date="2014-05-26T22:34:00Z"/>
                <w:rPrChange w:id="10100" w:author="Joe McCrossan" w:date="2014-06-01T15:22:00Z">
                  <w:rPr>
                    <w:ins w:id="10101" w:author="Joe McCrossan" w:date="2014-05-26T22:34:00Z"/>
                    <w:sz w:val="16"/>
                  </w:rPr>
                </w:rPrChange>
              </w:rPr>
            </w:pPr>
            <w:ins w:id="10102" w:author="Joe McCrossan" w:date="2014-05-26T22:34:00Z">
              <w:r w:rsidRPr="00B208E3">
                <w:rPr>
                  <w:rPrChange w:id="10103" w:author="Joe McCrossan" w:date="2014-06-01T15:22:00Z">
                    <w:rPr>
                      <w:sz w:val="16"/>
                    </w:rPr>
                  </w:rPrChange>
                </w:rPr>
                <w:t>320 x 360</w:t>
              </w:r>
            </w:ins>
          </w:p>
        </w:tc>
        <w:tc>
          <w:tcPr>
            <w:tcW w:w="900" w:type="dxa"/>
            <w:tcBorders>
              <w:top w:val="single" w:sz="4" w:space="0" w:color="000000"/>
              <w:bottom w:val="single" w:sz="18" w:space="0" w:color="000000"/>
            </w:tcBorders>
            <w:vAlign w:val="center"/>
            <w:tcPrChange w:id="10104" w:author="Joe McCrossan" w:date="2014-06-01T15:31:00Z">
              <w:tcPr>
                <w:tcW w:w="900" w:type="dxa"/>
                <w:gridSpan w:val="2"/>
                <w:tcBorders>
                  <w:top w:val="single" w:sz="4" w:space="0" w:color="000000"/>
                  <w:bottom w:val="single" w:sz="18" w:space="0" w:color="000000"/>
                </w:tcBorders>
                <w:vAlign w:val="center"/>
              </w:tcPr>
            </w:tcPrChange>
          </w:tcPr>
          <w:p w14:paraId="4CBD5541" w14:textId="77777777" w:rsidR="00B208E3" w:rsidRPr="00B208E3" w:rsidRDefault="00B208E3" w:rsidP="00630D7A">
            <w:pPr>
              <w:pStyle w:val="DECETableCell"/>
              <w:keepNext/>
              <w:rPr>
                <w:ins w:id="10105" w:author="Joe McCrossan" w:date="2014-05-26T22:34:00Z"/>
                <w:lang w:eastAsia="ja-JP"/>
                <w:rPrChange w:id="10106" w:author="Joe McCrossan" w:date="2014-06-01T15:22:00Z">
                  <w:rPr>
                    <w:ins w:id="10107" w:author="Joe McCrossan" w:date="2014-05-26T22:34:00Z"/>
                    <w:sz w:val="16"/>
                    <w:lang w:eastAsia="ja-JP"/>
                  </w:rPr>
                </w:rPrChange>
              </w:rPr>
            </w:pPr>
            <w:ins w:id="10108" w:author="Joe McCrossan" w:date="2014-05-26T22:34:00Z">
              <w:r w:rsidRPr="00B208E3">
                <w:rPr>
                  <w:lang w:eastAsia="ja-JP"/>
                  <w:rPrChange w:id="10109" w:author="Joe McCrossan" w:date="2014-06-01T15:22:00Z">
                    <w:rPr>
                      <w:sz w:val="16"/>
                      <w:lang w:eastAsia="ja-JP"/>
                    </w:rPr>
                  </w:rPrChange>
                </w:rPr>
                <w:t>15</w:t>
              </w:r>
            </w:ins>
          </w:p>
        </w:tc>
        <w:tc>
          <w:tcPr>
            <w:tcW w:w="990" w:type="dxa"/>
            <w:tcBorders>
              <w:top w:val="single" w:sz="4" w:space="0" w:color="000000"/>
              <w:bottom w:val="single" w:sz="18" w:space="0" w:color="000000"/>
            </w:tcBorders>
            <w:tcPrChange w:id="10110" w:author="Joe McCrossan" w:date="2014-06-01T15:31:00Z">
              <w:tcPr>
                <w:tcW w:w="990" w:type="dxa"/>
                <w:tcBorders>
                  <w:top w:val="single" w:sz="4" w:space="0" w:color="000000"/>
                  <w:bottom w:val="single" w:sz="18" w:space="0" w:color="000000"/>
                </w:tcBorders>
              </w:tcPr>
            </w:tcPrChange>
          </w:tcPr>
          <w:p w14:paraId="167C8664" w14:textId="77777777" w:rsidR="00B208E3" w:rsidRPr="00B208E3" w:rsidRDefault="00B208E3" w:rsidP="00630D7A">
            <w:pPr>
              <w:pStyle w:val="DECETableCell"/>
              <w:keepNext/>
              <w:rPr>
                <w:ins w:id="10111" w:author="Joe McCrossan" w:date="2014-05-26T22:34:00Z"/>
                <w:lang w:eastAsia="ja-JP"/>
                <w:rPrChange w:id="10112" w:author="Joe McCrossan" w:date="2014-06-01T15:22:00Z">
                  <w:rPr>
                    <w:ins w:id="10113" w:author="Joe McCrossan" w:date="2014-05-26T22:34:00Z"/>
                    <w:sz w:val="16"/>
                    <w:lang w:eastAsia="ja-JP"/>
                  </w:rPr>
                </w:rPrChange>
              </w:rPr>
            </w:pPr>
            <w:ins w:id="10114" w:author="Joe McCrossan" w:date="2014-05-26T22:34:00Z">
              <w:r w:rsidRPr="00B208E3">
                <w:rPr>
                  <w:lang w:eastAsia="ja-JP"/>
                  <w:rPrChange w:id="10115" w:author="Joe McCrossan" w:date="2014-06-01T15:22:00Z">
                    <w:rPr>
                      <w:sz w:val="16"/>
                      <w:lang w:eastAsia="ja-JP"/>
                    </w:rPr>
                  </w:rPrChange>
                </w:rPr>
                <w:t>-</w:t>
              </w:r>
            </w:ins>
          </w:p>
        </w:tc>
        <w:tc>
          <w:tcPr>
            <w:tcW w:w="980" w:type="dxa"/>
            <w:tcBorders>
              <w:top w:val="single" w:sz="4" w:space="0" w:color="000000"/>
              <w:bottom w:val="single" w:sz="18" w:space="0" w:color="000000"/>
            </w:tcBorders>
            <w:vAlign w:val="center"/>
            <w:tcPrChange w:id="10116" w:author="Joe McCrossan" w:date="2014-06-01T15:31:00Z">
              <w:tcPr>
                <w:tcW w:w="880" w:type="dxa"/>
                <w:tcBorders>
                  <w:top w:val="single" w:sz="4" w:space="0" w:color="000000"/>
                  <w:bottom w:val="single" w:sz="18" w:space="0" w:color="000000"/>
                </w:tcBorders>
                <w:vAlign w:val="center"/>
              </w:tcPr>
            </w:tcPrChange>
          </w:tcPr>
          <w:p w14:paraId="423C73C2" w14:textId="77777777" w:rsidR="00B208E3" w:rsidRPr="00B208E3" w:rsidRDefault="00B208E3" w:rsidP="00630D7A">
            <w:pPr>
              <w:pStyle w:val="DECETableCell"/>
              <w:keepNext/>
              <w:rPr>
                <w:ins w:id="10117" w:author="Joe McCrossan" w:date="2014-05-26T22:34:00Z"/>
                <w:lang w:eastAsia="ja-JP"/>
                <w:rPrChange w:id="10118" w:author="Joe McCrossan" w:date="2014-06-01T15:22:00Z">
                  <w:rPr>
                    <w:ins w:id="10119" w:author="Joe McCrossan" w:date="2014-05-26T22:34:00Z"/>
                    <w:sz w:val="16"/>
                    <w:lang w:eastAsia="ja-JP"/>
                  </w:rPr>
                </w:rPrChange>
              </w:rPr>
            </w:pPr>
            <w:ins w:id="10120" w:author="Joe McCrossan" w:date="2014-05-26T22:34:00Z">
              <w:r w:rsidRPr="00B208E3">
                <w:rPr>
                  <w:lang w:eastAsia="ja-JP"/>
                  <w:rPrChange w:id="10121" w:author="Joe McCrossan" w:date="2014-06-01T15:22:00Z">
                    <w:rPr>
                      <w:sz w:val="16"/>
                      <w:lang w:eastAsia="ja-JP"/>
                    </w:rPr>
                  </w:rPrChange>
                </w:rPr>
                <w:t>-</w:t>
              </w:r>
            </w:ins>
          </w:p>
        </w:tc>
      </w:tr>
      <w:tr w:rsidR="00B208E3" w:rsidRPr="00B208E3" w14:paraId="26D702C1" w14:textId="77777777" w:rsidTr="00503602">
        <w:trPr>
          <w:jc w:val="center"/>
          <w:ins w:id="10122" w:author="Joe McCrossan" w:date="2014-05-26T22:34:00Z"/>
          <w:trPrChange w:id="10123" w:author="Joe McCrossan" w:date="2014-06-01T15:31:00Z">
            <w:trPr>
              <w:gridBefore w:val="3"/>
              <w:jc w:val="center"/>
            </w:trPr>
          </w:trPrChange>
        </w:trPr>
        <w:tc>
          <w:tcPr>
            <w:tcW w:w="1329" w:type="dxa"/>
            <w:vMerge w:val="restart"/>
            <w:tcBorders>
              <w:top w:val="single" w:sz="18" w:space="0" w:color="000000"/>
            </w:tcBorders>
            <w:vAlign w:val="center"/>
            <w:tcPrChange w:id="10124" w:author="Joe McCrossan" w:date="2014-06-01T15:31:00Z">
              <w:tcPr>
                <w:tcW w:w="1331" w:type="dxa"/>
                <w:gridSpan w:val="2"/>
                <w:vMerge w:val="restart"/>
                <w:tcBorders>
                  <w:top w:val="single" w:sz="18" w:space="0" w:color="000000"/>
                </w:tcBorders>
                <w:vAlign w:val="center"/>
              </w:tcPr>
            </w:tcPrChange>
          </w:tcPr>
          <w:p w14:paraId="21C47B95" w14:textId="77777777" w:rsidR="00B208E3" w:rsidRPr="00B208E3" w:rsidRDefault="00B208E3" w:rsidP="00630D7A">
            <w:pPr>
              <w:pStyle w:val="DECETableCell"/>
              <w:keepNext/>
              <w:rPr>
                <w:ins w:id="10125" w:author="Joe McCrossan" w:date="2014-05-26T22:34:00Z"/>
                <w:lang w:eastAsia="ja-JP"/>
                <w:rPrChange w:id="10126" w:author="Joe McCrossan" w:date="2014-06-01T15:22:00Z">
                  <w:rPr>
                    <w:ins w:id="10127" w:author="Joe McCrossan" w:date="2014-05-26T22:34:00Z"/>
                    <w:sz w:val="16"/>
                    <w:lang w:eastAsia="ja-JP"/>
                  </w:rPr>
                </w:rPrChange>
              </w:rPr>
            </w:pPr>
            <w:ins w:id="10128" w:author="Joe McCrossan" w:date="2014-05-26T22:34:00Z">
              <w:r w:rsidRPr="00B208E3">
                <w:rPr>
                  <w:lang w:eastAsia="ja-JP"/>
                  <w:rPrChange w:id="10129" w:author="Joe McCrossan" w:date="2014-06-01T15:22:00Z">
                    <w:rPr>
                      <w:sz w:val="16"/>
                      <w:lang w:eastAsia="ja-JP"/>
                    </w:rPr>
                  </w:rPrChange>
                </w:rPr>
                <w:t>854 x 480</w:t>
              </w:r>
            </w:ins>
          </w:p>
          <w:p w14:paraId="09C5CC0A" w14:textId="77777777" w:rsidR="00B208E3" w:rsidRPr="00B208E3" w:rsidRDefault="00B208E3" w:rsidP="00630D7A">
            <w:pPr>
              <w:pStyle w:val="DECETableCell"/>
              <w:keepNext/>
              <w:rPr>
                <w:ins w:id="10130" w:author="Joe McCrossan" w:date="2014-05-26T22:34:00Z"/>
                <w:lang w:eastAsia="ja-JP"/>
                <w:rPrChange w:id="10131" w:author="Joe McCrossan" w:date="2014-06-01T15:22:00Z">
                  <w:rPr>
                    <w:ins w:id="10132" w:author="Joe McCrossan" w:date="2014-05-26T22:34:00Z"/>
                    <w:sz w:val="16"/>
                    <w:lang w:eastAsia="ja-JP"/>
                  </w:rPr>
                </w:rPrChange>
              </w:rPr>
            </w:pPr>
          </w:p>
        </w:tc>
        <w:tc>
          <w:tcPr>
            <w:tcW w:w="770" w:type="dxa"/>
            <w:vMerge w:val="restart"/>
            <w:tcBorders>
              <w:top w:val="single" w:sz="18" w:space="0" w:color="000000"/>
            </w:tcBorders>
            <w:vAlign w:val="center"/>
            <w:tcPrChange w:id="10133" w:author="Joe McCrossan" w:date="2014-06-01T15:31:00Z">
              <w:tcPr>
                <w:tcW w:w="720" w:type="dxa"/>
                <w:gridSpan w:val="2"/>
                <w:vMerge w:val="restart"/>
                <w:tcBorders>
                  <w:top w:val="single" w:sz="18" w:space="0" w:color="000000"/>
                </w:tcBorders>
                <w:vAlign w:val="center"/>
              </w:tcPr>
            </w:tcPrChange>
          </w:tcPr>
          <w:p w14:paraId="043144FF" w14:textId="77777777" w:rsidR="00B208E3" w:rsidRPr="00B208E3" w:rsidRDefault="00B208E3" w:rsidP="00630D7A">
            <w:pPr>
              <w:pStyle w:val="DECETableCell"/>
              <w:keepNext/>
              <w:rPr>
                <w:ins w:id="10134" w:author="Joe McCrossan" w:date="2014-05-26T22:34:00Z"/>
                <w:lang w:eastAsia="ja-JP"/>
                <w:rPrChange w:id="10135" w:author="Joe McCrossan" w:date="2014-06-01T15:22:00Z">
                  <w:rPr>
                    <w:ins w:id="10136" w:author="Joe McCrossan" w:date="2014-05-26T22:34:00Z"/>
                    <w:sz w:val="16"/>
                    <w:lang w:eastAsia="ja-JP"/>
                  </w:rPr>
                </w:rPrChange>
              </w:rPr>
            </w:pPr>
            <w:ins w:id="10137" w:author="Joe McCrossan" w:date="2014-05-26T22:34:00Z">
              <w:r w:rsidRPr="00B208E3">
                <w:rPr>
                  <w:lang w:eastAsia="ja-JP"/>
                  <w:rPrChange w:id="10138" w:author="Joe McCrossan" w:date="2014-06-01T15:22:00Z">
                    <w:rPr>
                      <w:sz w:val="16"/>
                      <w:lang w:eastAsia="ja-JP"/>
                    </w:rPr>
                  </w:rPrChange>
                </w:rPr>
                <w:t>1.778</w:t>
              </w:r>
            </w:ins>
          </w:p>
          <w:p w14:paraId="7130A84D" w14:textId="77777777" w:rsidR="00B208E3" w:rsidRPr="00B208E3" w:rsidRDefault="00B208E3" w:rsidP="00630D7A">
            <w:pPr>
              <w:pStyle w:val="DECETableCell"/>
              <w:keepNext/>
              <w:rPr>
                <w:ins w:id="10139" w:author="Joe McCrossan" w:date="2014-05-26T22:34:00Z"/>
                <w:lang w:eastAsia="ja-JP"/>
                <w:rPrChange w:id="10140" w:author="Joe McCrossan" w:date="2014-06-01T15:22:00Z">
                  <w:rPr>
                    <w:ins w:id="10141" w:author="Joe McCrossan" w:date="2014-05-26T22:34:00Z"/>
                    <w:sz w:val="16"/>
                    <w:lang w:eastAsia="ja-JP"/>
                  </w:rPr>
                </w:rPrChange>
              </w:rPr>
            </w:pPr>
          </w:p>
        </w:tc>
        <w:tc>
          <w:tcPr>
            <w:tcW w:w="1299" w:type="dxa"/>
            <w:vMerge w:val="restart"/>
            <w:tcBorders>
              <w:top w:val="single" w:sz="18" w:space="0" w:color="000000"/>
            </w:tcBorders>
            <w:vAlign w:val="center"/>
            <w:tcPrChange w:id="10142" w:author="Joe McCrossan" w:date="2014-06-01T15:31:00Z">
              <w:tcPr>
                <w:tcW w:w="1350" w:type="dxa"/>
                <w:gridSpan w:val="3"/>
                <w:vMerge w:val="restart"/>
                <w:tcBorders>
                  <w:top w:val="single" w:sz="18" w:space="0" w:color="000000"/>
                </w:tcBorders>
                <w:vAlign w:val="center"/>
              </w:tcPr>
            </w:tcPrChange>
          </w:tcPr>
          <w:p w14:paraId="72B57E9E" w14:textId="77777777" w:rsidR="00B208E3" w:rsidRPr="00B208E3" w:rsidRDefault="00B208E3" w:rsidP="00630D7A">
            <w:pPr>
              <w:pStyle w:val="DECETableCell"/>
              <w:keepNext/>
              <w:keepLines/>
              <w:tabs>
                <w:tab w:val="left" w:pos="1008"/>
              </w:tabs>
              <w:outlineLvl w:val="3"/>
              <w:rPr>
                <w:ins w:id="10143" w:author="Joe McCrossan" w:date="2014-05-26T22:34:00Z"/>
                <w:lang w:eastAsia="ja-JP"/>
                <w:rPrChange w:id="10144" w:author="Joe McCrossan" w:date="2014-06-01T15:22:00Z">
                  <w:rPr>
                    <w:ins w:id="10145" w:author="Joe McCrossan" w:date="2014-05-26T22:34:00Z"/>
                    <w:sz w:val="16"/>
                    <w:lang w:eastAsia="ja-JP"/>
                  </w:rPr>
                </w:rPrChange>
              </w:rPr>
            </w:pPr>
            <w:commentRangeStart w:id="10146"/>
            <w:ins w:id="10147" w:author="Joe McCrossan" w:date="2014-05-26T22:34:00Z">
              <w:r w:rsidRPr="00B208E3">
                <w:rPr>
                  <w:lang w:eastAsia="ja-JP"/>
                  <w:rPrChange w:id="10148" w:author="Joe McCrossan" w:date="2014-06-01T15:22:00Z">
                    <w:rPr>
                      <w:sz w:val="16"/>
                      <w:lang w:eastAsia="ja-JP"/>
                    </w:rPr>
                  </w:rPrChange>
                </w:rPr>
                <w:t xml:space="preserve">24000÷1000, </w:t>
              </w:r>
              <w:commentRangeEnd w:id="10146"/>
              <w:r w:rsidRPr="00B208E3">
                <w:rPr>
                  <w:rStyle w:val="CommentReference"/>
                </w:rPr>
                <w:commentReference w:id="10146"/>
              </w:r>
              <w:r w:rsidRPr="00B208E3">
                <w:rPr>
                  <w:lang w:eastAsia="ja-JP"/>
                  <w:rPrChange w:id="10149" w:author="Joe McCrossan" w:date="2014-06-01T15:22:00Z">
                    <w:rPr>
                      <w:sz w:val="16"/>
                      <w:lang w:eastAsia="ja-JP"/>
                    </w:rPr>
                  </w:rPrChange>
                </w:rPr>
                <w:t>24000÷1001</w:t>
              </w:r>
              <w:r w:rsidRPr="00B208E3">
                <w:rPr>
                  <w:lang w:eastAsia="ja-JP"/>
                  <w:rPrChange w:id="10150" w:author="Joe McCrossan" w:date="2014-06-01T15:22:00Z">
                    <w:rPr>
                      <w:sz w:val="16"/>
                      <w:lang w:eastAsia="ja-JP"/>
                    </w:rPr>
                  </w:rPrChange>
                </w:rPr>
                <w:br/>
              </w:r>
            </w:ins>
          </w:p>
        </w:tc>
        <w:tc>
          <w:tcPr>
            <w:tcW w:w="810" w:type="dxa"/>
            <w:tcBorders>
              <w:top w:val="single" w:sz="18" w:space="0" w:color="000000"/>
              <w:bottom w:val="single" w:sz="4" w:space="0" w:color="000000"/>
            </w:tcBorders>
            <w:vAlign w:val="center"/>
            <w:tcPrChange w:id="10151" w:author="Joe McCrossan" w:date="2014-06-01T15:31:00Z">
              <w:tcPr>
                <w:tcW w:w="810" w:type="dxa"/>
                <w:gridSpan w:val="2"/>
                <w:tcBorders>
                  <w:top w:val="single" w:sz="18" w:space="0" w:color="000000"/>
                  <w:bottom w:val="single" w:sz="4" w:space="0" w:color="000000"/>
                </w:tcBorders>
                <w:vAlign w:val="center"/>
              </w:tcPr>
            </w:tcPrChange>
          </w:tcPr>
          <w:p w14:paraId="37C75BED" w14:textId="77777777" w:rsidR="00B208E3" w:rsidRPr="00B208E3" w:rsidRDefault="00B208E3" w:rsidP="00630D7A">
            <w:pPr>
              <w:pStyle w:val="DECETableCell"/>
              <w:keepNext/>
              <w:rPr>
                <w:ins w:id="10152" w:author="Joe McCrossan" w:date="2014-05-26T22:34:00Z"/>
                <w:lang w:eastAsia="ja-JP"/>
                <w:rPrChange w:id="10153" w:author="Joe McCrossan" w:date="2014-06-01T15:22:00Z">
                  <w:rPr>
                    <w:ins w:id="10154" w:author="Joe McCrossan" w:date="2014-05-26T22:34:00Z"/>
                    <w:sz w:val="16"/>
                    <w:lang w:eastAsia="ja-JP"/>
                  </w:rPr>
                </w:rPrChange>
              </w:rPr>
            </w:pPr>
            <w:ins w:id="10155" w:author="Joe McCrossan" w:date="2014-05-26T22:34:00Z">
              <w:r w:rsidRPr="00B208E3">
                <w:rPr>
                  <w:lang w:eastAsia="ja-JP"/>
                  <w:rPrChange w:id="10156" w:author="Joe McCrossan" w:date="2014-06-01T15:22:00Z">
                    <w:rPr>
                      <w:sz w:val="16"/>
                      <w:lang w:eastAsia="ja-JP"/>
                    </w:rPr>
                  </w:rPrChange>
                </w:rPr>
                <w:t>1</w:t>
              </w:r>
            </w:ins>
          </w:p>
        </w:tc>
        <w:tc>
          <w:tcPr>
            <w:tcW w:w="810" w:type="dxa"/>
            <w:tcBorders>
              <w:top w:val="single" w:sz="18" w:space="0" w:color="000000"/>
              <w:bottom w:val="single" w:sz="4" w:space="0" w:color="000000"/>
            </w:tcBorders>
            <w:vAlign w:val="center"/>
            <w:tcPrChange w:id="10157" w:author="Joe McCrossan" w:date="2014-06-01T15:31:00Z">
              <w:tcPr>
                <w:tcW w:w="810" w:type="dxa"/>
                <w:gridSpan w:val="2"/>
                <w:tcBorders>
                  <w:top w:val="single" w:sz="18" w:space="0" w:color="000000"/>
                  <w:bottom w:val="single" w:sz="4" w:space="0" w:color="000000"/>
                </w:tcBorders>
                <w:vAlign w:val="center"/>
              </w:tcPr>
            </w:tcPrChange>
          </w:tcPr>
          <w:p w14:paraId="761E558E" w14:textId="77777777" w:rsidR="00B208E3" w:rsidRPr="00B208E3" w:rsidRDefault="00B208E3" w:rsidP="00630D7A">
            <w:pPr>
              <w:pStyle w:val="DECETableCell"/>
              <w:keepNext/>
              <w:rPr>
                <w:ins w:id="10158" w:author="Joe McCrossan" w:date="2014-05-26T22:34:00Z"/>
                <w:lang w:eastAsia="ja-JP"/>
                <w:rPrChange w:id="10159" w:author="Joe McCrossan" w:date="2014-06-01T15:22:00Z">
                  <w:rPr>
                    <w:ins w:id="10160" w:author="Joe McCrossan" w:date="2014-05-26T22:34:00Z"/>
                    <w:sz w:val="16"/>
                    <w:lang w:eastAsia="ja-JP"/>
                  </w:rPr>
                </w:rPrChange>
              </w:rPr>
            </w:pPr>
            <w:ins w:id="10161" w:author="Joe McCrossan" w:date="2014-05-26T22:34:00Z">
              <w:r w:rsidRPr="00B208E3">
                <w:rPr>
                  <w:lang w:eastAsia="ja-JP"/>
                  <w:rPrChange w:id="10162" w:author="Joe McCrossan" w:date="2014-06-01T15:22:00Z">
                    <w:rPr>
                      <w:sz w:val="16"/>
                      <w:lang w:eastAsia="ja-JP"/>
                    </w:rPr>
                  </w:rPrChange>
                </w:rPr>
                <w:t>1</w:t>
              </w:r>
            </w:ins>
          </w:p>
        </w:tc>
        <w:tc>
          <w:tcPr>
            <w:tcW w:w="1169" w:type="dxa"/>
            <w:tcBorders>
              <w:top w:val="single" w:sz="18" w:space="0" w:color="000000"/>
              <w:bottom w:val="single" w:sz="4" w:space="0" w:color="000000"/>
            </w:tcBorders>
            <w:vAlign w:val="center"/>
            <w:tcPrChange w:id="10163" w:author="Joe McCrossan" w:date="2014-06-01T15:31:00Z">
              <w:tcPr>
                <w:tcW w:w="1170" w:type="dxa"/>
                <w:gridSpan w:val="3"/>
                <w:tcBorders>
                  <w:top w:val="single" w:sz="18" w:space="0" w:color="000000"/>
                  <w:bottom w:val="single" w:sz="4" w:space="0" w:color="000000"/>
                </w:tcBorders>
                <w:vAlign w:val="center"/>
              </w:tcPr>
            </w:tcPrChange>
          </w:tcPr>
          <w:p w14:paraId="04C52D37" w14:textId="77777777" w:rsidR="00B208E3" w:rsidRPr="00B208E3" w:rsidRDefault="00B208E3" w:rsidP="00630D7A">
            <w:pPr>
              <w:pStyle w:val="DECETableCell"/>
              <w:keepNext/>
              <w:keepLines/>
              <w:tabs>
                <w:tab w:val="left" w:pos="1008"/>
              </w:tabs>
              <w:outlineLvl w:val="3"/>
              <w:rPr>
                <w:ins w:id="10164" w:author="Joe McCrossan" w:date="2014-05-26T22:34:00Z"/>
                <w:rPrChange w:id="10165" w:author="Joe McCrossan" w:date="2014-06-01T15:22:00Z">
                  <w:rPr>
                    <w:ins w:id="10166" w:author="Joe McCrossan" w:date="2014-05-26T22:34:00Z"/>
                    <w:sz w:val="16"/>
                  </w:rPr>
                </w:rPrChange>
              </w:rPr>
            </w:pPr>
            <w:ins w:id="10167" w:author="Joe McCrossan" w:date="2014-05-26T22:34:00Z">
              <w:r w:rsidRPr="00B208E3">
                <w:rPr>
                  <w:rPrChange w:id="10168" w:author="Joe McCrossan" w:date="2014-06-01T15:22:00Z">
                    <w:rPr>
                      <w:sz w:val="16"/>
                    </w:rPr>
                  </w:rPrChange>
                </w:rPr>
                <w:t>854 x 480</w:t>
              </w:r>
            </w:ins>
          </w:p>
        </w:tc>
        <w:tc>
          <w:tcPr>
            <w:tcW w:w="900" w:type="dxa"/>
            <w:tcBorders>
              <w:top w:val="single" w:sz="18" w:space="0" w:color="000000"/>
              <w:bottom w:val="single" w:sz="4" w:space="0" w:color="000000"/>
            </w:tcBorders>
            <w:vAlign w:val="center"/>
            <w:tcPrChange w:id="10169" w:author="Joe McCrossan" w:date="2014-06-01T15:31:00Z">
              <w:tcPr>
                <w:tcW w:w="900" w:type="dxa"/>
                <w:gridSpan w:val="2"/>
                <w:tcBorders>
                  <w:top w:val="single" w:sz="18" w:space="0" w:color="000000"/>
                  <w:bottom w:val="single" w:sz="4" w:space="0" w:color="000000"/>
                </w:tcBorders>
                <w:vAlign w:val="center"/>
              </w:tcPr>
            </w:tcPrChange>
          </w:tcPr>
          <w:p w14:paraId="51F90A1A" w14:textId="77777777" w:rsidR="00B208E3" w:rsidRPr="00B208E3" w:rsidRDefault="00B208E3" w:rsidP="00630D7A">
            <w:pPr>
              <w:pStyle w:val="DECETableCell"/>
              <w:keepNext/>
              <w:rPr>
                <w:ins w:id="10170" w:author="Joe McCrossan" w:date="2014-05-26T22:34:00Z"/>
                <w:lang w:eastAsia="ja-JP"/>
                <w:rPrChange w:id="10171" w:author="Joe McCrossan" w:date="2014-06-01T15:22:00Z">
                  <w:rPr>
                    <w:ins w:id="10172" w:author="Joe McCrossan" w:date="2014-05-26T22:34:00Z"/>
                    <w:sz w:val="16"/>
                    <w:lang w:eastAsia="ja-JP"/>
                  </w:rPr>
                </w:rPrChange>
              </w:rPr>
            </w:pPr>
            <w:ins w:id="10173" w:author="Joe McCrossan" w:date="2014-05-26T22:34:00Z">
              <w:r w:rsidRPr="00B208E3">
                <w:rPr>
                  <w:lang w:eastAsia="ja-JP"/>
                  <w:rPrChange w:id="10174" w:author="Joe McCrossan" w:date="2014-06-01T15:22:00Z">
                    <w:rPr>
                      <w:sz w:val="16"/>
                      <w:lang w:eastAsia="ja-JP"/>
                    </w:rPr>
                  </w:rPrChange>
                </w:rPr>
                <w:t>1</w:t>
              </w:r>
            </w:ins>
          </w:p>
        </w:tc>
        <w:tc>
          <w:tcPr>
            <w:tcW w:w="990" w:type="dxa"/>
            <w:tcBorders>
              <w:top w:val="single" w:sz="18" w:space="0" w:color="000000"/>
              <w:bottom w:val="single" w:sz="4" w:space="0" w:color="000000"/>
            </w:tcBorders>
            <w:tcPrChange w:id="10175" w:author="Joe McCrossan" w:date="2014-06-01T15:31:00Z">
              <w:tcPr>
                <w:tcW w:w="990" w:type="dxa"/>
                <w:tcBorders>
                  <w:top w:val="single" w:sz="18" w:space="0" w:color="000000"/>
                  <w:bottom w:val="single" w:sz="4" w:space="0" w:color="000000"/>
                </w:tcBorders>
              </w:tcPr>
            </w:tcPrChange>
          </w:tcPr>
          <w:p w14:paraId="5A055CCA" w14:textId="77777777" w:rsidR="00B208E3" w:rsidRPr="00B208E3" w:rsidRDefault="00B208E3" w:rsidP="00630D7A">
            <w:pPr>
              <w:pStyle w:val="DECETableCell"/>
              <w:keepNext/>
              <w:rPr>
                <w:ins w:id="10176" w:author="Joe McCrossan" w:date="2014-05-26T22:34:00Z"/>
                <w:lang w:eastAsia="ja-JP"/>
                <w:rPrChange w:id="10177" w:author="Joe McCrossan" w:date="2014-06-01T15:22:00Z">
                  <w:rPr>
                    <w:ins w:id="10178" w:author="Joe McCrossan" w:date="2014-05-26T22:34:00Z"/>
                    <w:sz w:val="16"/>
                    <w:lang w:eastAsia="ja-JP"/>
                  </w:rPr>
                </w:rPrChange>
              </w:rPr>
            </w:pPr>
            <w:ins w:id="10179" w:author="Joe McCrossan" w:date="2014-05-26T22:34:00Z">
              <w:r w:rsidRPr="00B208E3">
                <w:rPr>
                  <w:lang w:eastAsia="ja-JP"/>
                  <w:rPrChange w:id="10180" w:author="Joe McCrossan" w:date="2014-06-01T15:22:00Z">
                    <w:rPr>
                      <w:sz w:val="16"/>
                      <w:lang w:eastAsia="ja-JP"/>
                    </w:rPr>
                  </w:rPrChange>
                </w:rPr>
                <w:t>-</w:t>
              </w:r>
            </w:ins>
          </w:p>
        </w:tc>
        <w:tc>
          <w:tcPr>
            <w:tcW w:w="980" w:type="dxa"/>
            <w:tcBorders>
              <w:top w:val="single" w:sz="18" w:space="0" w:color="000000"/>
              <w:bottom w:val="single" w:sz="4" w:space="0" w:color="000000"/>
            </w:tcBorders>
            <w:vAlign w:val="center"/>
            <w:tcPrChange w:id="10181" w:author="Joe McCrossan" w:date="2014-06-01T15:31:00Z">
              <w:tcPr>
                <w:tcW w:w="880" w:type="dxa"/>
                <w:tcBorders>
                  <w:top w:val="single" w:sz="18" w:space="0" w:color="000000"/>
                  <w:bottom w:val="single" w:sz="4" w:space="0" w:color="000000"/>
                </w:tcBorders>
                <w:vAlign w:val="center"/>
              </w:tcPr>
            </w:tcPrChange>
          </w:tcPr>
          <w:p w14:paraId="1AC586F4" w14:textId="77777777" w:rsidR="00B208E3" w:rsidRPr="00B208E3" w:rsidRDefault="00B208E3" w:rsidP="00630D7A">
            <w:pPr>
              <w:pStyle w:val="DECETableCell"/>
              <w:keepNext/>
              <w:rPr>
                <w:ins w:id="10182" w:author="Joe McCrossan" w:date="2014-05-26T22:34:00Z"/>
                <w:lang w:eastAsia="ja-JP"/>
                <w:rPrChange w:id="10183" w:author="Joe McCrossan" w:date="2014-06-01T15:22:00Z">
                  <w:rPr>
                    <w:ins w:id="10184" w:author="Joe McCrossan" w:date="2014-05-26T22:34:00Z"/>
                    <w:sz w:val="16"/>
                    <w:lang w:eastAsia="ja-JP"/>
                  </w:rPr>
                </w:rPrChange>
              </w:rPr>
            </w:pPr>
            <w:ins w:id="10185" w:author="Joe McCrossan" w:date="2014-05-26T22:34:00Z">
              <w:r w:rsidRPr="00B208E3">
                <w:rPr>
                  <w:lang w:eastAsia="ja-JP"/>
                  <w:rPrChange w:id="10186" w:author="Joe McCrossan" w:date="2014-06-01T15:22:00Z">
                    <w:rPr>
                      <w:sz w:val="16"/>
                      <w:lang w:eastAsia="ja-JP"/>
                    </w:rPr>
                  </w:rPrChange>
                </w:rPr>
                <w:t>-</w:t>
              </w:r>
            </w:ins>
          </w:p>
        </w:tc>
      </w:tr>
      <w:tr w:rsidR="00B208E3" w:rsidRPr="00B208E3" w14:paraId="18C68B10" w14:textId="77777777" w:rsidTr="00503602">
        <w:trPr>
          <w:jc w:val="center"/>
          <w:ins w:id="10187" w:author="Joe McCrossan" w:date="2014-05-26T22:34:00Z"/>
          <w:trPrChange w:id="10188" w:author="Joe McCrossan" w:date="2014-06-01T15:31:00Z">
            <w:trPr>
              <w:gridBefore w:val="3"/>
              <w:jc w:val="center"/>
            </w:trPr>
          </w:trPrChange>
        </w:trPr>
        <w:tc>
          <w:tcPr>
            <w:tcW w:w="1329" w:type="dxa"/>
            <w:vMerge/>
            <w:vAlign w:val="center"/>
            <w:tcPrChange w:id="10189" w:author="Joe McCrossan" w:date="2014-06-01T15:31:00Z">
              <w:tcPr>
                <w:tcW w:w="1331" w:type="dxa"/>
                <w:gridSpan w:val="2"/>
                <w:vMerge/>
                <w:vAlign w:val="center"/>
              </w:tcPr>
            </w:tcPrChange>
          </w:tcPr>
          <w:p w14:paraId="21915DDD" w14:textId="77777777" w:rsidR="00B208E3" w:rsidRPr="00B208E3" w:rsidRDefault="00B208E3" w:rsidP="00630D7A">
            <w:pPr>
              <w:pStyle w:val="DECETableCell"/>
              <w:keepNext/>
              <w:rPr>
                <w:ins w:id="10190" w:author="Joe McCrossan" w:date="2014-05-26T22:34:00Z"/>
                <w:lang w:eastAsia="ja-JP"/>
                <w:rPrChange w:id="10191" w:author="Joe McCrossan" w:date="2014-06-01T15:22:00Z">
                  <w:rPr>
                    <w:ins w:id="10192" w:author="Joe McCrossan" w:date="2014-05-26T22:34:00Z"/>
                    <w:sz w:val="16"/>
                    <w:lang w:eastAsia="ja-JP"/>
                  </w:rPr>
                </w:rPrChange>
              </w:rPr>
            </w:pPr>
          </w:p>
        </w:tc>
        <w:tc>
          <w:tcPr>
            <w:tcW w:w="770" w:type="dxa"/>
            <w:vMerge/>
            <w:vAlign w:val="center"/>
            <w:tcPrChange w:id="10193" w:author="Joe McCrossan" w:date="2014-06-01T15:31:00Z">
              <w:tcPr>
                <w:tcW w:w="720" w:type="dxa"/>
                <w:gridSpan w:val="2"/>
                <w:vMerge/>
                <w:vAlign w:val="center"/>
              </w:tcPr>
            </w:tcPrChange>
          </w:tcPr>
          <w:p w14:paraId="60CAA027" w14:textId="77777777" w:rsidR="00B208E3" w:rsidRPr="00B208E3" w:rsidRDefault="00B208E3" w:rsidP="00630D7A">
            <w:pPr>
              <w:pStyle w:val="DECETableCell"/>
              <w:keepNext/>
              <w:rPr>
                <w:ins w:id="10194" w:author="Joe McCrossan" w:date="2014-05-26T22:34:00Z"/>
                <w:lang w:eastAsia="ja-JP"/>
                <w:rPrChange w:id="10195" w:author="Joe McCrossan" w:date="2014-06-01T15:22:00Z">
                  <w:rPr>
                    <w:ins w:id="10196" w:author="Joe McCrossan" w:date="2014-05-26T22:34:00Z"/>
                    <w:sz w:val="16"/>
                    <w:lang w:eastAsia="ja-JP"/>
                  </w:rPr>
                </w:rPrChange>
              </w:rPr>
            </w:pPr>
          </w:p>
        </w:tc>
        <w:tc>
          <w:tcPr>
            <w:tcW w:w="1299" w:type="dxa"/>
            <w:vMerge/>
            <w:vAlign w:val="center"/>
            <w:tcPrChange w:id="10197" w:author="Joe McCrossan" w:date="2014-06-01T15:31:00Z">
              <w:tcPr>
                <w:tcW w:w="1350" w:type="dxa"/>
                <w:gridSpan w:val="3"/>
                <w:vMerge/>
                <w:vAlign w:val="center"/>
              </w:tcPr>
            </w:tcPrChange>
          </w:tcPr>
          <w:p w14:paraId="586EF333" w14:textId="77777777" w:rsidR="00B208E3" w:rsidRPr="00B208E3" w:rsidRDefault="00B208E3" w:rsidP="00630D7A">
            <w:pPr>
              <w:pStyle w:val="DECETableCell"/>
              <w:keepNext/>
              <w:rPr>
                <w:ins w:id="10198" w:author="Joe McCrossan" w:date="2014-05-26T22:34:00Z"/>
                <w:lang w:eastAsia="ja-JP"/>
                <w:rPrChange w:id="10199" w:author="Joe McCrossan" w:date="2014-06-01T15:22:00Z">
                  <w:rPr>
                    <w:ins w:id="10200"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10201" w:author="Joe McCrossan" w:date="2014-06-01T15:31:00Z">
              <w:tcPr>
                <w:tcW w:w="810" w:type="dxa"/>
                <w:gridSpan w:val="2"/>
                <w:tcBorders>
                  <w:top w:val="single" w:sz="4" w:space="0" w:color="000000"/>
                  <w:bottom w:val="single" w:sz="4" w:space="0" w:color="000000"/>
                </w:tcBorders>
                <w:vAlign w:val="center"/>
              </w:tcPr>
            </w:tcPrChange>
          </w:tcPr>
          <w:p w14:paraId="3374CF1C" w14:textId="77777777" w:rsidR="00B208E3" w:rsidRPr="00B208E3" w:rsidRDefault="00B208E3" w:rsidP="00630D7A">
            <w:pPr>
              <w:pStyle w:val="DECETableCell"/>
              <w:keepNext/>
              <w:rPr>
                <w:ins w:id="10202" w:author="Joe McCrossan" w:date="2014-05-26T22:34:00Z"/>
                <w:lang w:eastAsia="ja-JP"/>
                <w:rPrChange w:id="10203" w:author="Joe McCrossan" w:date="2014-06-01T15:22:00Z">
                  <w:rPr>
                    <w:ins w:id="10204" w:author="Joe McCrossan" w:date="2014-05-26T22:34:00Z"/>
                    <w:sz w:val="16"/>
                    <w:lang w:eastAsia="ja-JP"/>
                  </w:rPr>
                </w:rPrChange>
              </w:rPr>
            </w:pPr>
            <w:ins w:id="10205" w:author="Joe McCrossan" w:date="2014-05-26T22:34:00Z">
              <w:r w:rsidRPr="00B208E3">
                <w:rPr>
                  <w:vertAlign w:val="superscript"/>
                  <w:lang w:eastAsia="ja-JP"/>
                  <w:rPrChange w:id="10206" w:author="Joe McCrossan" w:date="2014-06-01T15:22:00Z">
                    <w:rPr>
                      <w:sz w:val="16"/>
                      <w:vertAlign w:val="superscript"/>
                      <w:lang w:eastAsia="ja-JP"/>
                    </w:rPr>
                  </w:rPrChange>
                </w:rPr>
                <w:t>704</w:t>
              </w:r>
              <w:r w:rsidRPr="00B208E3">
                <w:rPr>
                  <w:lang w:eastAsia="ja-JP"/>
                  <w:rPrChange w:id="10207" w:author="Joe McCrossan" w:date="2014-06-01T15:22:00Z">
                    <w:rPr>
                      <w:sz w:val="16"/>
                      <w:lang w:eastAsia="ja-JP"/>
                    </w:rPr>
                  </w:rPrChange>
                </w:rPr>
                <w:t>/</w:t>
              </w:r>
              <w:r w:rsidRPr="00B208E3">
                <w:rPr>
                  <w:vertAlign w:val="subscript"/>
                  <w:lang w:eastAsia="ja-JP"/>
                  <w:rPrChange w:id="10208" w:author="Joe McCrossan" w:date="2014-06-01T15:22:00Z">
                    <w:rPr>
                      <w:sz w:val="16"/>
                      <w:vertAlign w:val="subscript"/>
                      <w:lang w:eastAsia="ja-JP"/>
                    </w:rPr>
                  </w:rPrChange>
                </w:rPr>
                <w:t>854</w:t>
              </w:r>
            </w:ins>
          </w:p>
        </w:tc>
        <w:tc>
          <w:tcPr>
            <w:tcW w:w="810" w:type="dxa"/>
            <w:tcBorders>
              <w:top w:val="single" w:sz="4" w:space="0" w:color="000000"/>
              <w:bottom w:val="single" w:sz="4" w:space="0" w:color="000000"/>
            </w:tcBorders>
            <w:vAlign w:val="center"/>
            <w:tcPrChange w:id="10209" w:author="Joe McCrossan" w:date="2014-06-01T15:31:00Z">
              <w:tcPr>
                <w:tcW w:w="810" w:type="dxa"/>
                <w:gridSpan w:val="2"/>
                <w:tcBorders>
                  <w:top w:val="single" w:sz="4" w:space="0" w:color="000000"/>
                  <w:bottom w:val="single" w:sz="4" w:space="0" w:color="000000"/>
                </w:tcBorders>
                <w:vAlign w:val="center"/>
              </w:tcPr>
            </w:tcPrChange>
          </w:tcPr>
          <w:p w14:paraId="233A2803" w14:textId="77777777" w:rsidR="00B208E3" w:rsidRPr="00B208E3" w:rsidRDefault="00B208E3" w:rsidP="00630D7A">
            <w:pPr>
              <w:pStyle w:val="DECETableCell"/>
              <w:keepNext/>
              <w:rPr>
                <w:ins w:id="10210" w:author="Joe McCrossan" w:date="2014-05-26T22:34:00Z"/>
                <w:lang w:eastAsia="ja-JP"/>
                <w:rPrChange w:id="10211" w:author="Joe McCrossan" w:date="2014-06-01T15:22:00Z">
                  <w:rPr>
                    <w:ins w:id="10212" w:author="Joe McCrossan" w:date="2014-05-26T22:34:00Z"/>
                    <w:sz w:val="16"/>
                    <w:lang w:eastAsia="ja-JP"/>
                  </w:rPr>
                </w:rPrChange>
              </w:rPr>
            </w:pPr>
            <w:ins w:id="10213" w:author="Joe McCrossan" w:date="2014-05-26T22:34:00Z">
              <w:r w:rsidRPr="00B208E3">
                <w:rPr>
                  <w:lang w:eastAsia="ja-JP"/>
                  <w:rPrChange w:id="10214" w:author="Joe McCrossan" w:date="2014-06-01T15:22:00Z">
                    <w:rPr>
                      <w:sz w:val="16"/>
                      <w:lang w:eastAsia="ja-JP"/>
                    </w:rPr>
                  </w:rPrChange>
                </w:rPr>
                <w:t>1</w:t>
              </w:r>
            </w:ins>
          </w:p>
        </w:tc>
        <w:tc>
          <w:tcPr>
            <w:tcW w:w="1169" w:type="dxa"/>
            <w:tcBorders>
              <w:top w:val="single" w:sz="4" w:space="0" w:color="000000"/>
              <w:bottom w:val="single" w:sz="4" w:space="0" w:color="000000"/>
            </w:tcBorders>
            <w:vAlign w:val="center"/>
            <w:tcPrChange w:id="10215" w:author="Joe McCrossan" w:date="2014-06-01T15:31:00Z">
              <w:tcPr>
                <w:tcW w:w="1170" w:type="dxa"/>
                <w:gridSpan w:val="3"/>
                <w:tcBorders>
                  <w:top w:val="single" w:sz="4" w:space="0" w:color="000000"/>
                  <w:bottom w:val="single" w:sz="4" w:space="0" w:color="000000"/>
                </w:tcBorders>
                <w:vAlign w:val="center"/>
              </w:tcPr>
            </w:tcPrChange>
          </w:tcPr>
          <w:p w14:paraId="091DAF78" w14:textId="77777777" w:rsidR="00B208E3" w:rsidRPr="00B208E3" w:rsidRDefault="00B208E3" w:rsidP="00630D7A">
            <w:pPr>
              <w:pStyle w:val="DECETableCell"/>
              <w:keepNext/>
              <w:keepLines/>
              <w:tabs>
                <w:tab w:val="left" w:pos="1008"/>
              </w:tabs>
              <w:outlineLvl w:val="3"/>
              <w:rPr>
                <w:ins w:id="10216" w:author="Joe McCrossan" w:date="2014-05-26T22:34:00Z"/>
                <w:rPrChange w:id="10217" w:author="Joe McCrossan" w:date="2014-06-01T15:22:00Z">
                  <w:rPr>
                    <w:ins w:id="10218" w:author="Joe McCrossan" w:date="2014-05-26T22:34:00Z"/>
                    <w:sz w:val="16"/>
                  </w:rPr>
                </w:rPrChange>
              </w:rPr>
            </w:pPr>
            <w:ins w:id="10219" w:author="Joe McCrossan" w:date="2014-05-26T22:34:00Z">
              <w:r w:rsidRPr="00B208E3">
                <w:rPr>
                  <w:rPrChange w:id="10220" w:author="Joe McCrossan" w:date="2014-06-01T15:22:00Z">
                    <w:rPr>
                      <w:sz w:val="16"/>
                    </w:rPr>
                  </w:rPrChange>
                </w:rPr>
                <w:t>704 x 480</w:t>
              </w:r>
            </w:ins>
          </w:p>
        </w:tc>
        <w:tc>
          <w:tcPr>
            <w:tcW w:w="900" w:type="dxa"/>
            <w:tcBorders>
              <w:top w:val="single" w:sz="4" w:space="0" w:color="000000"/>
              <w:bottom w:val="single" w:sz="4" w:space="0" w:color="000000"/>
            </w:tcBorders>
            <w:vAlign w:val="center"/>
            <w:tcPrChange w:id="10221" w:author="Joe McCrossan" w:date="2014-06-01T15:31:00Z">
              <w:tcPr>
                <w:tcW w:w="900" w:type="dxa"/>
                <w:gridSpan w:val="2"/>
                <w:tcBorders>
                  <w:top w:val="single" w:sz="4" w:space="0" w:color="000000"/>
                  <w:bottom w:val="single" w:sz="4" w:space="0" w:color="000000"/>
                </w:tcBorders>
                <w:vAlign w:val="center"/>
              </w:tcPr>
            </w:tcPrChange>
          </w:tcPr>
          <w:p w14:paraId="7662301E" w14:textId="77777777" w:rsidR="00B208E3" w:rsidRPr="00B208E3" w:rsidRDefault="00B208E3" w:rsidP="00630D7A">
            <w:pPr>
              <w:pStyle w:val="DECETableCell"/>
              <w:keepNext/>
              <w:rPr>
                <w:ins w:id="10222" w:author="Joe McCrossan" w:date="2014-05-26T22:34:00Z"/>
                <w:lang w:eastAsia="ja-JP"/>
                <w:rPrChange w:id="10223" w:author="Joe McCrossan" w:date="2014-06-01T15:22:00Z">
                  <w:rPr>
                    <w:ins w:id="10224" w:author="Joe McCrossan" w:date="2014-05-26T22:34:00Z"/>
                    <w:sz w:val="16"/>
                    <w:lang w:eastAsia="ja-JP"/>
                  </w:rPr>
                </w:rPrChange>
              </w:rPr>
            </w:pPr>
            <w:ins w:id="10225" w:author="Joe McCrossan" w:date="2014-05-26T22:34:00Z">
              <w:r w:rsidRPr="00B208E3">
                <w:rPr>
                  <w:lang w:eastAsia="ja-JP"/>
                  <w:rPrChange w:id="10226" w:author="Joe McCrossan" w:date="2014-06-01T15:22:00Z">
                    <w:rPr>
                      <w:sz w:val="16"/>
                      <w:lang w:eastAsia="ja-JP"/>
                    </w:rPr>
                  </w:rPrChange>
                </w:rPr>
                <w:t>5</w:t>
              </w:r>
            </w:ins>
          </w:p>
        </w:tc>
        <w:tc>
          <w:tcPr>
            <w:tcW w:w="990" w:type="dxa"/>
            <w:tcBorders>
              <w:top w:val="single" w:sz="4" w:space="0" w:color="000000"/>
              <w:bottom w:val="single" w:sz="4" w:space="0" w:color="000000"/>
            </w:tcBorders>
            <w:tcPrChange w:id="10227" w:author="Joe McCrossan" w:date="2014-06-01T15:31:00Z">
              <w:tcPr>
                <w:tcW w:w="990" w:type="dxa"/>
                <w:tcBorders>
                  <w:top w:val="single" w:sz="4" w:space="0" w:color="000000"/>
                  <w:bottom w:val="single" w:sz="4" w:space="0" w:color="000000"/>
                </w:tcBorders>
              </w:tcPr>
            </w:tcPrChange>
          </w:tcPr>
          <w:p w14:paraId="2FDCE643" w14:textId="77777777" w:rsidR="00B208E3" w:rsidRPr="00B208E3" w:rsidRDefault="00B208E3" w:rsidP="00630D7A">
            <w:pPr>
              <w:pStyle w:val="DECETableCell"/>
              <w:keepNext/>
              <w:rPr>
                <w:ins w:id="10228" w:author="Joe McCrossan" w:date="2014-05-26T22:34:00Z"/>
                <w:lang w:eastAsia="ja-JP"/>
                <w:rPrChange w:id="10229" w:author="Joe McCrossan" w:date="2014-06-01T15:22:00Z">
                  <w:rPr>
                    <w:ins w:id="10230" w:author="Joe McCrossan" w:date="2014-05-26T22:34:00Z"/>
                    <w:sz w:val="16"/>
                    <w:lang w:eastAsia="ja-JP"/>
                  </w:rPr>
                </w:rPrChange>
              </w:rPr>
            </w:pPr>
            <w:ins w:id="10231" w:author="Joe McCrossan" w:date="2014-05-26T22:34:00Z">
              <w:r w:rsidRPr="00B208E3">
                <w:rPr>
                  <w:lang w:eastAsia="ja-JP"/>
                  <w:rPrChange w:id="10232"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10233" w:author="Joe McCrossan" w:date="2014-06-01T15:31:00Z">
              <w:tcPr>
                <w:tcW w:w="880" w:type="dxa"/>
                <w:tcBorders>
                  <w:top w:val="single" w:sz="4" w:space="0" w:color="000000"/>
                  <w:bottom w:val="single" w:sz="4" w:space="0" w:color="000000"/>
                </w:tcBorders>
                <w:vAlign w:val="center"/>
              </w:tcPr>
            </w:tcPrChange>
          </w:tcPr>
          <w:p w14:paraId="487A5974" w14:textId="77777777" w:rsidR="00B208E3" w:rsidRPr="00B208E3" w:rsidRDefault="00B208E3" w:rsidP="00630D7A">
            <w:pPr>
              <w:pStyle w:val="DECETableCell"/>
              <w:keepNext/>
              <w:rPr>
                <w:ins w:id="10234" w:author="Joe McCrossan" w:date="2014-05-26T22:34:00Z"/>
                <w:lang w:eastAsia="ja-JP"/>
                <w:rPrChange w:id="10235" w:author="Joe McCrossan" w:date="2014-06-01T15:22:00Z">
                  <w:rPr>
                    <w:ins w:id="10236" w:author="Joe McCrossan" w:date="2014-05-26T22:34:00Z"/>
                    <w:sz w:val="16"/>
                    <w:lang w:eastAsia="ja-JP"/>
                  </w:rPr>
                </w:rPrChange>
              </w:rPr>
            </w:pPr>
            <w:ins w:id="10237" w:author="Joe McCrossan" w:date="2014-05-26T22:34:00Z">
              <w:r w:rsidRPr="00B208E3">
                <w:rPr>
                  <w:lang w:eastAsia="ja-JP"/>
                  <w:rPrChange w:id="10238" w:author="Joe McCrossan" w:date="2014-06-01T15:22:00Z">
                    <w:rPr>
                      <w:sz w:val="16"/>
                      <w:lang w:eastAsia="ja-JP"/>
                    </w:rPr>
                  </w:rPrChange>
                </w:rPr>
                <w:t>-</w:t>
              </w:r>
            </w:ins>
          </w:p>
        </w:tc>
      </w:tr>
      <w:tr w:rsidR="00B208E3" w:rsidRPr="00B208E3" w14:paraId="7D341C95" w14:textId="77777777" w:rsidTr="00503602">
        <w:trPr>
          <w:jc w:val="center"/>
          <w:ins w:id="10239" w:author="Joe McCrossan" w:date="2014-05-26T22:34:00Z"/>
          <w:trPrChange w:id="10240" w:author="Joe McCrossan" w:date="2014-06-01T15:31:00Z">
            <w:trPr>
              <w:gridBefore w:val="3"/>
              <w:jc w:val="center"/>
            </w:trPr>
          </w:trPrChange>
        </w:trPr>
        <w:tc>
          <w:tcPr>
            <w:tcW w:w="1329" w:type="dxa"/>
            <w:vMerge/>
            <w:vAlign w:val="center"/>
            <w:tcPrChange w:id="10241" w:author="Joe McCrossan" w:date="2014-06-01T15:31:00Z">
              <w:tcPr>
                <w:tcW w:w="1331" w:type="dxa"/>
                <w:gridSpan w:val="2"/>
                <w:vMerge/>
                <w:vAlign w:val="center"/>
              </w:tcPr>
            </w:tcPrChange>
          </w:tcPr>
          <w:p w14:paraId="13D1A913" w14:textId="77777777" w:rsidR="00B208E3" w:rsidRPr="00B208E3" w:rsidRDefault="00B208E3" w:rsidP="00630D7A">
            <w:pPr>
              <w:pStyle w:val="DECETableCell"/>
              <w:keepNext/>
              <w:rPr>
                <w:ins w:id="10242" w:author="Joe McCrossan" w:date="2014-05-26T22:34:00Z"/>
                <w:lang w:eastAsia="ja-JP"/>
                <w:rPrChange w:id="10243" w:author="Joe McCrossan" w:date="2014-06-01T15:22:00Z">
                  <w:rPr>
                    <w:ins w:id="10244" w:author="Joe McCrossan" w:date="2014-05-26T22:34:00Z"/>
                    <w:sz w:val="16"/>
                    <w:lang w:eastAsia="ja-JP"/>
                  </w:rPr>
                </w:rPrChange>
              </w:rPr>
            </w:pPr>
          </w:p>
        </w:tc>
        <w:tc>
          <w:tcPr>
            <w:tcW w:w="770" w:type="dxa"/>
            <w:vMerge/>
            <w:vAlign w:val="center"/>
            <w:tcPrChange w:id="10245" w:author="Joe McCrossan" w:date="2014-06-01T15:31:00Z">
              <w:tcPr>
                <w:tcW w:w="720" w:type="dxa"/>
                <w:gridSpan w:val="2"/>
                <w:vMerge/>
                <w:vAlign w:val="center"/>
              </w:tcPr>
            </w:tcPrChange>
          </w:tcPr>
          <w:p w14:paraId="6D500395" w14:textId="77777777" w:rsidR="00B208E3" w:rsidRPr="00B208E3" w:rsidRDefault="00B208E3" w:rsidP="00630D7A">
            <w:pPr>
              <w:pStyle w:val="DECETableCell"/>
              <w:keepNext/>
              <w:rPr>
                <w:ins w:id="10246" w:author="Joe McCrossan" w:date="2014-05-26T22:34:00Z"/>
                <w:lang w:eastAsia="ja-JP"/>
                <w:rPrChange w:id="10247" w:author="Joe McCrossan" w:date="2014-06-01T15:22:00Z">
                  <w:rPr>
                    <w:ins w:id="10248" w:author="Joe McCrossan" w:date="2014-05-26T22:34:00Z"/>
                    <w:sz w:val="16"/>
                    <w:lang w:eastAsia="ja-JP"/>
                  </w:rPr>
                </w:rPrChange>
              </w:rPr>
            </w:pPr>
          </w:p>
        </w:tc>
        <w:tc>
          <w:tcPr>
            <w:tcW w:w="1299" w:type="dxa"/>
            <w:vMerge/>
            <w:vAlign w:val="center"/>
            <w:tcPrChange w:id="10249" w:author="Joe McCrossan" w:date="2014-06-01T15:31:00Z">
              <w:tcPr>
                <w:tcW w:w="1350" w:type="dxa"/>
                <w:gridSpan w:val="3"/>
                <w:vMerge/>
                <w:vAlign w:val="center"/>
              </w:tcPr>
            </w:tcPrChange>
          </w:tcPr>
          <w:p w14:paraId="31A6687C" w14:textId="77777777" w:rsidR="00B208E3" w:rsidRPr="00B208E3" w:rsidRDefault="00B208E3" w:rsidP="00630D7A">
            <w:pPr>
              <w:pStyle w:val="DECETableCell"/>
              <w:keepNext/>
              <w:rPr>
                <w:ins w:id="10250" w:author="Joe McCrossan" w:date="2014-05-26T22:34:00Z"/>
                <w:lang w:eastAsia="ja-JP"/>
                <w:rPrChange w:id="10251" w:author="Joe McCrossan" w:date="2014-06-01T15:22:00Z">
                  <w:rPr>
                    <w:ins w:id="10252"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10253" w:author="Joe McCrossan" w:date="2014-06-01T15:31:00Z">
              <w:tcPr>
                <w:tcW w:w="810" w:type="dxa"/>
                <w:gridSpan w:val="2"/>
                <w:tcBorders>
                  <w:top w:val="single" w:sz="4" w:space="0" w:color="000000"/>
                  <w:bottom w:val="single" w:sz="4" w:space="0" w:color="000000"/>
                </w:tcBorders>
                <w:vAlign w:val="center"/>
              </w:tcPr>
            </w:tcPrChange>
          </w:tcPr>
          <w:p w14:paraId="5803328A" w14:textId="77777777" w:rsidR="00B208E3" w:rsidRPr="00B208E3" w:rsidRDefault="00B208E3" w:rsidP="00630D7A">
            <w:pPr>
              <w:pStyle w:val="DECETableCell"/>
              <w:keepNext/>
              <w:rPr>
                <w:ins w:id="10254" w:author="Joe McCrossan" w:date="2014-05-26T22:34:00Z"/>
                <w:lang w:eastAsia="ja-JP"/>
                <w:rPrChange w:id="10255" w:author="Joe McCrossan" w:date="2014-06-01T15:22:00Z">
                  <w:rPr>
                    <w:ins w:id="10256" w:author="Joe McCrossan" w:date="2014-05-26T22:34:00Z"/>
                    <w:sz w:val="16"/>
                    <w:lang w:eastAsia="ja-JP"/>
                  </w:rPr>
                </w:rPrChange>
              </w:rPr>
            </w:pPr>
            <w:ins w:id="10257" w:author="Joe McCrossan" w:date="2014-05-26T22:34:00Z">
              <w:r w:rsidRPr="00B208E3">
                <w:rPr>
                  <w:vertAlign w:val="superscript"/>
                  <w:lang w:eastAsia="ja-JP"/>
                  <w:rPrChange w:id="10258" w:author="Joe McCrossan" w:date="2014-06-01T15:22:00Z">
                    <w:rPr>
                      <w:sz w:val="16"/>
                      <w:vertAlign w:val="superscript"/>
                      <w:lang w:eastAsia="ja-JP"/>
                    </w:rPr>
                  </w:rPrChange>
                </w:rPr>
                <w:t>640</w:t>
              </w:r>
              <w:r w:rsidRPr="00B208E3">
                <w:rPr>
                  <w:lang w:eastAsia="ja-JP"/>
                  <w:rPrChange w:id="10259" w:author="Joe McCrossan" w:date="2014-06-01T15:22:00Z">
                    <w:rPr>
                      <w:sz w:val="16"/>
                      <w:lang w:eastAsia="ja-JP"/>
                    </w:rPr>
                  </w:rPrChange>
                </w:rPr>
                <w:t>/</w:t>
              </w:r>
              <w:r w:rsidRPr="00B208E3">
                <w:rPr>
                  <w:vertAlign w:val="subscript"/>
                  <w:lang w:eastAsia="ja-JP"/>
                  <w:rPrChange w:id="10260" w:author="Joe McCrossan" w:date="2014-06-01T15:22:00Z">
                    <w:rPr>
                      <w:sz w:val="16"/>
                      <w:vertAlign w:val="subscript"/>
                      <w:lang w:eastAsia="ja-JP"/>
                    </w:rPr>
                  </w:rPrChange>
                </w:rPr>
                <w:t>854</w:t>
              </w:r>
            </w:ins>
          </w:p>
        </w:tc>
        <w:tc>
          <w:tcPr>
            <w:tcW w:w="810" w:type="dxa"/>
            <w:tcBorders>
              <w:top w:val="single" w:sz="4" w:space="0" w:color="000000"/>
              <w:bottom w:val="single" w:sz="4" w:space="0" w:color="000000"/>
            </w:tcBorders>
            <w:vAlign w:val="center"/>
            <w:tcPrChange w:id="10261" w:author="Joe McCrossan" w:date="2014-06-01T15:31:00Z">
              <w:tcPr>
                <w:tcW w:w="810" w:type="dxa"/>
                <w:gridSpan w:val="2"/>
                <w:tcBorders>
                  <w:top w:val="single" w:sz="4" w:space="0" w:color="000000"/>
                  <w:bottom w:val="single" w:sz="4" w:space="0" w:color="000000"/>
                </w:tcBorders>
                <w:vAlign w:val="center"/>
              </w:tcPr>
            </w:tcPrChange>
          </w:tcPr>
          <w:p w14:paraId="0DB6BBA4" w14:textId="77777777" w:rsidR="00B208E3" w:rsidRPr="00B208E3" w:rsidRDefault="00B208E3" w:rsidP="00630D7A">
            <w:pPr>
              <w:pStyle w:val="DECETableCell"/>
              <w:keepNext/>
              <w:rPr>
                <w:ins w:id="10262" w:author="Joe McCrossan" w:date="2014-05-26T22:34:00Z"/>
                <w:lang w:eastAsia="ja-JP"/>
                <w:rPrChange w:id="10263" w:author="Joe McCrossan" w:date="2014-06-01T15:22:00Z">
                  <w:rPr>
                    <w:ins w:id="10264" w:author="Joe McCrossan" w:date="2014-05-26T22:34:00Z"/>
                    <w:sz w:val="16"/>
                    <w:lang w:eastAsia="ja-JP"/>
                  </w:rPr>
                </w:rPrChange>
              </w:rPr>
            </w:pPr>
            <w:ins w:id="10265" w:author="Joe McCrossan" w:date="2014-05-26T22:34:00Z">
              <w:r w:rsidRPr="00B208E3">
                <w:rPr>
                  <w:lang w:eastAsia="ja-JP"/>
                  <w:rPrChange w:id="10266" w:author="Joe McCrossan" w:date="2014-06-01T15:22:00Z">
                    <w:rPr>
                      <w:sz w:val="16"/>
                      <w:lang w:eastAsia="ja-JP"/>
                    </w:rPr>
                  </w:rPrChange>
                </w:rPr>
                <w:t>1</w:t>
              </w:r>
            </w:ins>
          </w:p>
        </w:tc>
        <w:tc>
          <w:tcPr>
            <w:tcW w:w="1169" w:type="dxa"/>
            <w:tcBorders>
              <w:top w:val="single" w:sz="4" w:space="0" w:color="000000"/>
              <w:bottom w:val="single" w:sz="4" w:space="0" w:color="000000"/>
            </w:tcBorders>
            <w:vAlign w:val="center"/>
            <w:tcPrChange w:id="10267" w:author="Joe McCrossan" w:date="2014-06-01T15:31:00Z">
              <w:tcPr>
                <w:tcW w:w="1170" w:type="dxa"/>
                <w:gridSpan w:val="3"/>
                <w:tcBorders>
                  <w:top w:val="single" w:sz="4" w:space="0" w:color="000000"/>
                  <w:bottom w:val="single" w:sz="4" w:space="0" w:color="000000"/>
                </w:tcBorders>
                <w:vAlign w:val="center"/>
              </w:tcPr>
            </w:tcPrChange>
          </w:tcPr>
          <w:p w14:paraId="36493E72" w14:textId="77777777" w:rsidR="00B208E3" w:rsidRPr="00B208E3" w:rsidRDefault="00B208E3" w:rsidP="00630D7A">
            <w:pPr>
              <w:pStyle w:val="DECETableCell"/>
              <w:keepNext/>
              <w:keepLines/>
              <w:tabs>
                <w:tab w:val="left" w:pos="1008"/>
              </w:tabs>
              <w:outlineLvl w:val="3"/>
              <w:rPr>
                <w:ins w:id="10268" w:author="Joe McCrossan" w:date="2014-05-26T22:34:00Z"/>
                <w:rPrChange w:id="10269" w:author="Joe McCrossan" w:date="2014-06-01T15:22:00Z">
                  <w:rPr>
                    <w:ins w:id="10270" w:author="Joe McCrossan" w:date="2014-05-26T22:34:00Z"/>
                    <w:sz w:val="16"/>
                  </w:rPr>
                </w:rPrChange>
              </w:rPr>
            </w:pPr>
            <w:ins w:id="10271" w:author="Joe McCrossan" w:date="2014-05-26T22:34:00Z">
              <w:r w:rsidRPr="00B208E3">
                <w:rPr>
                  <w:rPrChange w:id="10272" w:author="Joe McCrossan" w:date="2014-06-01T15:22:00Z">
                    <w:rPr>
                      <w:sz w:val="16"/>
                    </w:rPr>
                  </w:rPrChange>
                </w:rPr>
                <w:t>640 x 480</w:t>
              </w:r>
            </w:ins>
          </w:p>
        </w:tc>
        <w:tc>
          <w:tcPr>
            <w:tcW w:w="900" w:type="dxa"/>
            <w:tcBorders>
              <w:top w:val="single" w:sz="4" w:space="0" w:color="000000"/>
              <w:bottom w:val="single" w:sz="4" w:space="0" w:color="000000"/>
            </w:tcBorders>
            <w:vAlign w:val="center"/>
            <w:tcPrChange w:id="10273" w:author="Joe McCrossan" w:date="2014-06-01T15:31:00Z">
              <w:tcPr>
                <w:tcW w:w="900" w:type="dxa"/>
                <w:gridSpan w:val="2"/>
                <w:tcBorders>
                  <w:top w:val="single" w:sz="4" w:space="0" w:color="000000"/>
                  <w:bottom w:val="single" w:sz="4" w:space="0" w:color="000000"/>
                </w:tcBorders>
                <w:vAlign w:val="center"/>
              </w:tcPr>
            </w:tcPrChange>
          </w:tcPr>
          <w:p w14:paraId="5B168D7C" w14:textId="77777777" w:rsidR="00B208E3" w:rsidRPr="00B208E3" w:rsidRDefault="00B208E3" w:rsidP="00630D7A">
            <w:pPr>
              <w:pStyle w:val="DECETableCell"/>
              <w:keepNext/>
              <w:rPr>
                <w:ins w:id="10274" w:author="Joe McCrossan" w:date="2014-05-26T22:34:00Z"/>
                <w:lang w:eastAsia="ja-JP"/>
                <w:rPrChange w:id="10275" w:author="Joe McCrossan" w:date="2014-06-01T15:22:00Z">
                  <w:rPr>
                    <w:ins w:id="10276" w:author="Joe McCrossan" w:date="2014-05-26T22:34:00Z"/>
                    <w:sz w:val="16"/>
                    <w:lang w:eastAsia="ja-JP"/>
                  </w:rPr>
                </w:rPrChange>
              </w:rPr>
            </w:pPr>
            <w:ins w:id="10277" w:author="Joe McCrossan" w:date="2014-05-26T22:34:00Z">
              <w:r w:rsidRPr="00B208E3">
                <w:rPr>
                  <w:lang w:eastAsia="ja-JP"/>
                  <w:rPrChange w:id="10278" w:author="Joe McCrossan" w:date="2014-06-01T15:22:00Z">
                    <w:rPr>
                      <w:sz w:val="16"/>
                      <w:lang w:eastAsia="ja-JP"/>
                    </w:rPr>
                  </w:rPrChange>
                </w:rPr>
                <w:t>14</w:t>
              </w:r>
            </w:ins>
          </w:p>
        </w:tc>
        <w:tc>
          <w:tcPr>
            <w:tcW w:w="990" w:type="dxa"/>
            <w:tcBorders>
              <w:top w:val="single" w:sz="4" w:space="0" w:color="000000"/>
              <w:bottom w:val="single" w:sz="4" w:space="0" w:color="000000"/>
            </w:tcBorders>
            <w:tcPrChange w:id="10279" w:author="Joe McCrossan" w:date="2014-06-01T15:31:00Z">
              <w:tcPr>
                <w:tcW w:w="990" w:type="dxa"/>
                <w:tcBorders>
                  <w:top w:val="single" w:sz="4" w:space="0" w:color="000000"/>
                  <w:bottom w:val="single" w:sz="4" w:space="0" w:color="000000"/>
                </w:tcBorders>
              </w:tcPr>
            </w:tcPrChange>
          </w:tcPr>
          <w:p w14:paraId="0B3EC0EA" w14:textId="77777777" w:rsidR="00B208E3" w:rsidRPr="00B208E3" w:rsidRDefault="00B208E3" w:rsidP="00630D7A">
            <w:pPr>
              <w:pStyle w:val="DECETableCell"/>
              <w:keepNext/>
              <w:rPr>
                <w:ins w:id="10280" w:author="Joe McCrossan" w:date="2014-05-26T22:34:00Z"/>
                <w:lang w:eastAsia="ja-JP"/>
                <w:rPrChange w:id="10281" w:author="Joe McCrossan" w:date="2014-06-01T15:22:00Z">
                  <w:rPr>
                    <w:ins w:id="10282" w:author="Joe McCrossan" w:date="2014-05-26T22:34:00Z"/>
                    <w:sz w:val="16"/>
                    <w:lang w:eastAsia="ja-JP"/>
                  </w:rPr>
                </w:rPrChange>
              </w:rPr>
            </w:pPr>
            <w:ins w:id="10283" w:author="Joe McCrossan" w:date="2014-05-26T22:34:00Z">
              <w:r w:rsidRPr="00B208E3">
                <w:rPr>
                  <w:lang w:eastAsia="ja-JP"/>
                  <w:rPrChange w:id="10284"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10285" w:author="Joe McCrossan" w:date="2014-06-01T15:31:00Z">
              <w:tcPr>
                <w:tcW w:w="880" w:type="dxa"/>
                <w:tcBorders>
                  <w:top w:val="single" w:sz="4" w:space="0" w:color="000000"/>
                  <w:bottom w:val="single" w:sz="4" w:space="0" w:color="000000"/>
                </w:tcBorders>
                <w:vAlign w:val="center"/>
              </w:tcPr>
            </w:tcPrChange>
          </w:tcPr>
          <w:p w14:paraId="017B95F2" w14:textId="77777777" w:rsidR="00B208E3" w:rsidRPr="00B208E3" w:rsidRDefault="00B208E3" w:rsidP="00630D7A">
            <w:pPr>
              <w:pStyle w:val="DECETableCell"/>
              <w:keepNext/>
              <w:rPr>
                <w:ins w:id="10286" w:author="Joe McCrossan" w:date="2014-05-26T22:34:00Z"/>
                <w:lang w:eastAsia="ja-JP"/>
                <w:rPrChange w:id="10287" w:author="Joe McCrossan" w:date="2014-06-01T15:22:00Z">
                  <w:rPr>
                    <w:ins w:id="10288" w:author="Joe McCrossan" w:date="2014-05-26T22:34:00Z"/>
                    <w:sz w:val="16"/>
                    <w:lang w:eastAsia="ja-JP"/>
                  </w:rPr>
                </w:rPrChange>
              </w:rPr>
            </w:pPr>
            <w:ins w:id="10289" w:author="Joe McCrossan" w:date="2014-05-26T22:34:00Z">
              <w:r w:rsidRPr="00B208E3">
                <w:rPr>
                  <w:lang w:eastAsia="ja-JP"/>
                  <w:rPrChange w:id="10290" w:author="Joe McCrossan" w:date="2014-06-01T15:22:00Z">
                    <w:rPr>
                      <w:sz w:val="16"/>
                      <w:lang w:eastAsia="ja-JP"/>
                    </w:rPr>
                  </w:rPrChange>
                </w:rPr>
                <w:t>-</w:t>
              </w:r>
            </w:ins>
          </w:p>
        </w:tc>
      </w:tr>
      <w:tr w:rsidR="00B208E3" w:rsidRPr="00B208E3" w14:paraId="1CAA9784" w14:textId="77777777" w:rsidTr="00503602">
        <w:trPr>
          <w:jc w:val="center"/>
          <w:ins w:id="10291" w:author="Joe McCrossan" w:date="2014-05-26T22:34:00Z"/>
          <w:trPrChange w:id="10292" w:author="Joe McCrossan" w:date="2014-06-01T15:31:00Z">
            <w:trPr>
              <w:gridBefore w:val="3"/>
              <w:jc w:val="center"/>
            </w:trPr>
          </w:trPrChange>
        </w:trPr>
        <w:tc>
          <w:tcPr>
            <w:tcW w:w="1329" w:type="dxa"/>
            <w:vMerge/>
            <w:vAlign w:val="center"/>
            <w:tcPrChange w:id="10293" w:author="Joe McCrossan" w:date="2014-06-01T15:31:00Z">
              <w:tcPr>
                <w:tcW w:w="1331" w:type="dxa"/>
                <w:gridSpan w:val="2"/>
                <w:vMerge/>
                <w:vAlign w:val="center"/>
              </w:tcPr>
            </w:tcPrChange>
          </w:tcPr>
          <w:p w14:paraId="53397EC2" w14:textId="77777777" w:rsidR="00B208E3" w:rsidRPr="00B208E3" w:rsidRDefault="00B208E3" w:rsidP="00630D7A">
            <w:pPr>
              <w:pStyle w:val="DECETableCell"/>
              <w:keepNext/>
              <w:rPr>
                <w:ins w:id="10294" w:author="Joe McCrossan" w:date="2014-05-26T22:34:00Z"/>
                <w:lang w:eastAsia="ja-JP"/>
                <w:rPrChange w:id="10295" w:author="Joe McCrossan" w:date="2014-06-01T15:22:00Z">
                  <w:rPr>
                    <w:ins w:id="10296" w:author="Joe McCrossan" w:date="2014-05-26T22:34:00Z"/>
                    <w:sz w:val="16"/>
                    <w:lang w:eastAsia="ja-JP"/>
                  </w:rPr>
                </w:rPrChange>
              </w:rPr>
            </w:pPr>
          </w:p>
        </w:tc>
        <w:tc>
          <w:tcPr>
            <w:tcW w:w="770" w:type="dxa"/>
            <w:vMerge/>
            <w:vAlign w:val="center"/>
            <w:tcPrChange w:id="10297" w:author="Joe McCrossan" w:date="2014-06-01T15:31:00Z">
              <w:tcPr>
                <w:tcW w:w="720" w:type="dxa"/>
                <w:gridSpan w:val="2"/>
                <w:vMerge/>
                <w:vAlign w:val="center"/>
              </w:tcPr>
            </w:tcPrChange>
          </w:tcPr>
          <w:p w14:paraId="5FC0BCCE" w14:textId="77777777" w:rsidR="00B208E3" w:rsidRPr="00B208E3" w:rsidRDefault="00B208E3" w:rsidP="00630D7A">
            <w:pPr>
              <w:pStyle w:val="DECETableCell"/>
              <w:keepNext/>
              <w:rPr>
                <w:ins w:id="10298" w:author="Joe McCrossan" w:date="2014-05-26T22:34:00Z"/>
                <w:lang w:eastAsia="ja-JP"/>
                <w:rPrChange w:id="10299" w:author="Joe McCrossan" w:date="2014-06-01T15:22:00Z">
                  <w:rPr>
                    <w:ins w:id="10300" w:author="Joe McCrossan" w:date="2014-05-26T22:34:00Z"/>
                    <w:sz w:val="16"/>
                    <w:lang w:eastAsia="ja-JP"/>
                  </w:rPr>
                </w:rPrChange>
              </w:rPr>
            </w:pPr>
          </w:p>
        </w:tc>
        <w:tc>
          <w:tcPr>
            <w:tcW w:w="1299" w:type="dxa"/>
            <w:vMerge/>
            <w:vAlign w:val="center"/>
            <w:tcPrChange w:id="10301" w:author="Joe McCrossan" w:date="2014-06-01T15:31:00Z">
              <w:tcPr>
                <w:tcW w:w="1350" w:type="dxa"/>
                <w:gridSpan w:val="3"/>
                <w:vMerge/>
                <w:vAlign w:val="center"/>
              </w:tcPr>
            </w:tcPrChange>
          </w:tcPr>
          <w:p w14:paraId="00180CFF" w14:textId="77777777" w:rsidR="00B208E3" w:rsidRPr="00B208E3" w:rsidRDefault="00B208E3" w:rsidP="00630D7A">
            <w:pPr>
              <w:pStyle w:val="DECETableCell"/>
              <w:keepNext/>
              <w:rPr>
                <w:ins w:id="10302" w:author="Joe McCrossan" w:date="2014-05-26T22:34:00Z"/>
                <w:lang w:eastAsia="ja-JP"/>
                <w:rPrChange w:id="10303" w:author="Joe McCrossan" w:date="2014-06-01T15:22:00Z">
                  <w:rPr>
                    <w:ins w:id="10304"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10305" w:author="Joe McCrossan" w:date="2014-06-01T15:31:00Z">
              <w:tcPr>
                <w:tcW w:w="810" w:type="dxa"/>
                <w:gridSpan w:val="2"/>
                <w:tcBorders>
                  <w:top w:val="single" w:sz="4" w:space="0" w:color="000000"/>
                  <w:bottom w:val="single" w:sz="4" w:space="0" w:color="000000"/>
                </w:tcBorders>
                <w:vAlign w:val="center"/>
              </w:tcPr>
            </w:tcPrChange>
          </w:tcPr>
          <w:p w14:paraId="35B7442A" w14:textId="77777777" w:rsidR="00B208E3" w:rsidRPr="00B208E3" w:rsidRDefault="00B208E3" w:rsidP="00630D7A">
            <w:pPr>
              <w:pStyle w:val="DECETableCell"/>
              <w:keepNext/>
              <w:rPr>
                <w:ins w:id="10306" w:author="Joe McCrossan" w:date="2014-05-26T22:34:00Z"/>
                <w:lang w:eastAsia="ja-JP"/>
                <w:rPrChange w:id="10307" w:author="Joe McCrossan" w:date="2014-06-01T15:22:00Z">
                  <w:rPr>
                    <w:ins w:id="10308" w:author="Joe McCrossan" w:date="2014-05-26T22:34:00Z"/>
                    <w:sz w:val="16"/>
                    <w:lang w:eastAsia="ja-JP"/>
                  </w:rPr>
                </w:rPrChange>
              </w:rPr>
            </w:pPr>
            <w:ins w:id="10309" w:author="Joe McCrossan" w:date="2014-05-26T22:34:00Z">
              <w:r w:rsidRPr="00B208E3">
                <w:rPr>
                  <w:vertAlign w:val="superscript"/>
                  <w:lang w:eastAsia="ja-JP"/>
                  <w:rPrChange w:id="10310" w:author="Joe McCrossan" w:date="2014-06-01T15:22:00Z">
                    <w:rPr>
                      <w:sz w:val="16"/>
                      <w:vertAlign w:val="superscript"/>
                      <w:lang w:eastAsia="ja-JP"/>
                    </w:rPr>
                  </w:rPrChange>
                </w:rPr>
                <w:t>640</w:t>
              </w:r>
              <w:r w:rsidRPr="00B208E3">
                <w:rPr>
                  <w:lang w:eastAsia="ja-JP"/>
                  <w:rPrChange w:id="10311" w:author="Joe McCrossan" w:date="2014-06-01T15:22:00Z">
                    <w:rPr>
                      <w:sz w:val="16"/>
                      <w:lang w:eastAsia="ja-JP"/>
                    </w:rPr>
                  </w:rPrChange>
                </w:rPr>
                <w:t>/</w:t>
              </w:r>
              <w:r w:rsidRPr="00B208E3">
                <w:rPr>
                  <w:vertAlign w:val="subscript"/>
                  <w:lang w:eastAsia="ja-JP"/>
                  <w:rPrChange w:id="10312" w:author="Joe McCrossan" w:date="2014-06-01T15:22:00Z">
                    <w:rPr>
                      <w:sz w:val="16"/>
                      <w:vertAlign w:val="subscript"/>
                      <w:lang w:eastAsia="ja-JP"/>
                    </w:rPr>
                  </w:rPrChange>
                </w:rPr>
                <w:t>854</w:t>
              </w:r>
            </w:ins>
          </w:p>
        </w:tc>
        <w:tc>
          <w:tcPr>
            <w:tcW w:w="810" w:type="dxa"/>
            <w:tcBorders>
              <w:top w:val="single" w:sz="4" w:space="0" w:color="000000"/>
              <w:bottom w:val="single" w:sz="4" w:space="0" w:color="000000"/>
            </w:tcBorders>
            <w:vAlign w:val="center"/>
            <w:tcPrChange w:id="10313" w:author="Joe McCrossan" w:date="2014-06-01T15:31:00Z">
              <w:tcPr>
                <w:tcW w:w="810" w:type="dxa"/>
                <w:gridSpan w:val="2"/>
                <w:tcBorders>
                  <w:top w:val="single" w:sz="4" w:space="0" w:color="000000"/>
                  <w:bottom w:val="single" w:sz="4" w:space="0" w:color="000000"/>
                </w:tcBorders>
                <w:vAlign w:val="center"/>
              </w:tcPr>
            </w:tcPrChange>
          </w:tcPr>
          <w:p w14:paraId="52BEDB92" w14:textId="77777777" w:rsidR="00B208E3" w:rsidRPr="00B208E3" w:rsidRDefault="00B208E3" w:rsidP="00630D7A">
            <w:pPr>
              <w:pStyle w:val="DECETableCell"/>
              <w:keepNext/>
              <w:rPr>
                <w:ins w:id="10314" w:author="Joe McCrossan" w:date="2014-05-26T22:34:00Z"/>
                <w:lang w:eastAsia="ja-JP"/>
                <w:rPrChange w:id="10315" w:author="Joe McCrossan" w:date="2014-06-01T15:22:00Z">
                  <w:rPr>
                    <w:ins w:id="10316" w:author="Joe McCrossan" w:date="2014-05-26T22:34:00Z"/>
                    <w:sz w:val="16"/>
                    <w:lang w:eastAsia="ja-JP"/>
                  </w:rPr>
                </w:rPrChange>
              </w:rPr>
            </w:pPr>
            <w:ins w:id="10317" w:author="Joe McCrossan" w:date="2014-05-26T22:34:00Z">
              <w:r w:rsidRPr="00B208E3">
                <w:rPr>
                  <w:lang w:eastAsia="ja-JP"/>
                  <w:rPrChange w:id="10318" w:author="Joe McCrossan" w:date="2014-06-01T15:22:00Z">
                    <w:rPr>
                      <w:sz w:val="16"/>
                      <w:lang w:eastAsia="ja-JP"/>
                    </w:rPr>
                  </w:rPrChange>
                </w:rPr>
                <w:t>0.75</w:t>
              </w:r>
            </w:ins>
          </w:p>
        </w:tc>
        <w:tc>
          <w:tcPr>
            <w:tcW w:w="1169" w:type="dxa"/>
            <w:tcBorders>
              <w:top w:val="single" w:sz="4" w:space="0" w:color="000000"/>
              <w:bottom w:val="single" w:sz="4" w:space="0" w:color="000000"/>
            </w:tcBorders>
            <w:vAlign w:val="center"/>
            <w:tcPrChange w:id="10319" w:author="Joe McCrossan" w:date="2014-06-01T15:31:00Z">
              <w:tcPr>
                <w:tcW w:w="1170" w:type="dxa"/>
                <w:gridSpan w:val="3"/>
                <w:tcBorders>
                  <w:top w:val="single" w:sz="4" w:space="0" w:color="000000"/>
                  <w:bottom w:val="single" w:sz="4" w:space="0" w:color="000000"/>
                </w:tcBorders>
                <w:vAlign w:val="center"/>
              </w:tcPr>
            </w:tcPrChange>
          </w:tcPr>
          <w:p w14:paraId="7EFA4F1F" w14:textId="77777777" w:rsidR="00B208E3" w:rsidRPr="00B208E3" w:rsidRDefault="00B208E3" w:rsidP="00630D7A">
            <w:pPr>
              <w:pStyle w:val="DECETableCell"/>
              <w:keepNext/>
              <w:keepLines/>
              <w:tabs>
                <w:tab w:val="left" w:pos="1008"/>
              </w:tabs>
              <w:outlineLvl w:val="3"/>
              <w:rPr>
                <w:ins w:id="10320" w:author="Joe McCrossan" w:date="2014-05-26T22:34:00Z"/>
                <w:rPrChange w:id="10321" w:author="Joe McCrossan" w:date="2014-06-01T15:22:00Z">
                  <w:rPr>
                    <w:ins w:id="10322" w:author="Joe McCrossan" w:date="2014-05-26T22:34:00Z"/>
                    <w:sz w:val="16"/>
                  </w:rPr>
                </w:rPrChange>
              </w:rPr>
            </w:pPr>
            <w:ins w:id="10323" w:author="Joe McCrossan" w:date="2014-05-26T22:34:00Z">
              <w:r w:rsidRPr="00B208E3">
                <w:rPr>
                  <w:rPrChange w:id="10324" w:author="Joe McCrossan" w:date="2014-06-01T15:22:00Z">
                    <w:rPr>
                      <w:sz w:val="16"/>
                    </w:rPr>
                  </w:rPrChange>
                </w:rPr>
                <w:t>640 x 360</w:t>
              </w:r>
            </w:ins>
          </w:p>
        </w:tc>
        <w:tc>
          <w:tcPr>
            <w:tcW w:w="900" w:type="dxa"/>
            <w:tcBorders>
              <w:top w:val="single" w:sz="4" w:space="0" w:color="000000"/>
              <w:bottom w:val="single" w:sz="4" w:space="0" w:color="000000"/>
            </w:tcBorders>
            <w:vAlign w:val="center"/>
            <w:tcPrChange w:id="10325" w:author="Joe McCrossan" w:date="2014-06-01T15:31:00Z">
              <w:tcPr>
                <w:tcW w:w="900" w:type="dxa"/>
                <w:gridSpan w:val="2"/>
                <w:tcBorders>
                  <w:top w:val="single" w:sz="4" w:space="0" w:color="000000"/>
                  <w:bottom w:val="single" w:sz="4" w:space="0" w:color="000000"/>
                </w:tcBorders>
                <w:vAlign w:val="center"/>
              </w:tcPr>
            </w:tcPrChange>
          </w:tcPr>
          <w:p w14:paraId="5D3DA17F" w14:textId="77777777" w:rsidR="00B208E3" w:rsidRPr="00B208E3" w:rsidRDefault="00B208E3" w:rsidP="00630D7A">
            <w:pPr>
              <w:pStyle w:val="DECETableCell"/>
              <w:keepNext/>
              <w:rPr>
                <w:ins w:id="10326" w:author="Joe McCrossan" w:date="2014-05-26T22:34:00Z"/>
                <w:lang w:eastAsia="ja-JP"/>
                <w:rPrChange w:id="10327" w:author="Joe McCrossan" w:date="2014-06-01T15:22:00Z">
                  <w:rPr>
                    <w:ins w:id="10328" w:author="Joe McCrossan" w:date="2014-05-26T22:34:00Z"/>
                    <w:sz w:val="16"/>
                    <w:lang w:eastAsia="ja-JP"/>
                  </w:rPr>
                </w:rPrChange>
              </w:rPr>
            </w:pPr>
            <w:ins w:id="10329" w:author="Joe McCrossan" w:date="2014-05-26T22:34:00Z">
              <w:r w:rsidRPr="00B208E3">
                <w:rPr>
                  <w:lang w:eastAsia="ja-JP"/>
                  <w:rPrChange w:id="10330" w:author="Joe McCrossan" w:date="2014-06-01T15:22:00Z">
                    <w:rPr>
                      <w:sz w:val="16"/>
                      <w:lang w:eastAsia="ja-JP"/>
                    </w:rPr>
                  </w:rPrChange>
                </w:rPr>
                <w:t>1</w:t>
              </w:r>
            </w:ins>
          </w:p>
        </w:tc>
        <w:tc>
          <w:tcPr>
            <w:tcW w:w="990" w:type="dxa"/>
            <w:tcBorders>
              <w:top w:val="single" w:sz="4" w:space="0" w:color="000000"/>
              <w:bottom w:val="single" w:sz="4" w:space="0" w:color="000000"/>
            </w:tcBorders>
            <w:tcPrChange w:id="10331" w:author="Joe McCrossan" w:date="2014-06-01T15:31:00Z">
              <w:tcPr>
                <w:tcW w:w="990" w:type="dxa"/>
                <w:tcBorders>
                  <w:top w:val="single" w:sz="4" w:space="0" w:color="000000"/>
                  <w:bottom w:val="single" w:sz="4" w:space="0" w:color="000000"/>
                </w:tcBorders>
              </w:tcPr>
            </w:tcPrChange>
          </w:tcPr>
          <w:p w14:paraId="20696DD0" w14:textId="77777777" w:rsidR="00B208E3" w:rsidRPr="00B208E3" w:rsidRDefault="00B208E3" w:rsidP="00630D7A">
            <w:pPr>
              <w:pStyle w:val="DECETableCell"/>
              <w:keepNext/>
              <w:rPr>
                <w:ins w:id="10332" w:author="Joe McCrossan" w:date="2014-05-26T22:34:00Z"/>
                <w:lang w:eastAsia="ja-JP"/>
                <w:rPrChange w:id="10333" w:author="Joe McCrossan" w:date="2014-06-01T15:22:00Z">
                  <w:rPr>
                    <w:ins w:id="10334" w:author="Joe McCrossan" w:date="2014-05-26T22:34:00Z"/>
                    <w:sz w:val="16"/>
                    <w:lang w:eastAsia="ja-JP"/>
                  </w:rPr>
                </w:rPrChange>
              </w:rPr>
            </w:pPr>
            <w:ins w:id="10335" w:author="Joe McCrossan" w:date="2014-05-26T22:34:00Z">
              <w:r w:rsidRPr="00B208E3">
                <w:rPr>
                  <w:lang w:eastAsia="ja-JP"/>
                  <w:rPrChange w:id="10336"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10337" w:author="Joe McCrossan" w:date="2014-06-01T15:31:00Z">
              <w:tcPr>
                <w:tcW w:w="880" w:type="dxa"/>
                <w:tcBorders>
                  <w:top w:val="single" w:sz="4" w:space="0" w:color="000000"/>
                  <w:bottom w:val="single" w:sz="4" w:space="0" w:color="000000"/>
                </w:tcBorders>
                <w:vAlign w:val="center"/>
              </w:tcPr>
            </w:tcPrChange>
          </w:tcPr>
          <w:p w14:paraId="07A694E4" w14:textId="77777777" w:rsidR="00B208E3" w:rsidRPr="00B208E3" w:rsidRDefault="00B208E3" w:rsidP="00630D7A">
            <w:pPr>
              <w:pStyle w:val="DECETableCell"/>
              <w:keepNext/>
              <w:rPr>
                <w:ins w:id="10338" w:author="Joe McCrossan" w:date="2014-05-26T22:34:00Z"/>
                <w:lang w:eastAsia="ja-JP"/>
                <w:rPrChange w:id="10339" w:author="Joe McCrossan" w:date="2014-06-01T15:22:00Z">
                  <w:rPr>
                    <w:ins w:id="10340" w:author="Joe McCrossan" w:date="2014-05-26T22:34:00Z"/>
                    <w:sz w:val="16"/>
                    <w:lang w:eastAsia="ja-JP"/>
                  </w:rPr>
                </w:rPrChange>
              </w:rPr>
            </w:pPr>
            <w:ins w:id="10341" w:author="Joe McCrossan" w:date="2014-05-26T22:34:00Z">
              <w:r w:rsidRPr="00B208E3">
                <w:rPr>
                  <w:lang w:eastAsia="ja-JP"/>
                  <w:rPrChange w:id="10342" w:author="Joe McCrossan" w:date="2014-06-01T15:22:00Z">
                    <w:rPr>
                      <w:sz w:val="16"/>
                      <w:lang w:eastAsia="ja-JP"/>
                    </w:rPr>
                  </w:rPrChange>
                </w:rPr>
                <w:t>-</w:t>
              </w:r>
            </w:ins>
          </w:p>
        </w:tc>
      </w:tr>
      <w:tr w:rsidR="00B208E3" w:rsidRPr="00B208E3" w14:paraId="227572CF" w14:textId="77777777" w:rsidTr="00503602">
        <w:trPr>
          <w:jc w:val="center"/>
          <w:ins w:id="10343" w:author="Joe McCrossan" w:date="2014-05-26T22:34:00Z"/>
          <w:trPrChange w:id="10344" w:author="Joe McCrossan" w:date="2014-06-01T15:31:00Z">
            <w:trPr>
              <w:gridBefore w:val="3"/>
              <w:jc w:val="center"/>
            </w:trPr>
          </w:trPrChange>
        </w:trPr>
        <w:tc>
          <w:tcPr>
            <w:tcW w:w="1329" w:type="dxa"/>
            <w:vMerge/>
            <w:tcBorders>
              <w:bottom w:val="single" w:sz="18" w:space="0" w:color="000000"/>
            </w:tcBorders>
            <w:vAlign w:val="center"/>
            <w:tcPrChange w:id="10345" w:author="Joe McCrossan" w:date="2014-06-01T15:31:00Z">
              <w:tcPr>
                <w:tcW w:w="1331" w:type="dxa"/>
                <w:gridSpan w:val="2"/>
                <w:vMerge/>
                <w:tcBorders>
                  <w:bottom w:val="single" w:sz="18" w:space="0" w:color="000000"/>
                </w:tcBorders>
                <w:vAlign w:val="center"/>
              </w:tcPr>
            </w:tcPrChange>
          </w:tcPr>
          <w:p w14:paraId="57836EA1" w14:textId="77777777" w:rsidR="00B208E3" w:rsidRPr="00B208E3" w:rsidRDefault="00B208E3" w:rsidP="00630D7A">
            <w:pPr>
              <w:pStyle w:val="DECETableCell"/>
              <w:keepNext/>
              <w:rPr>
                <w:ins w:id="10346" w:author="Joe McCrossan" w:date="2014-05-26T22:34:00Z"/>
                <w:lang w:eastAsia="ja-JP"/>
                <w:rPrChange w:id="10347" w:author="Joe McCrossan" w:date="2014-06-01T15:22:00Z">
                  <w:rPr>
                    <w:ins w:id="10348" w:author="Joe McCrossan" w:date="2014-05-26T22:34:00Z"/>
                    <w:sz w:val="16"/>
                    <w:lang w:eastAsia="ja-JP"/>
                  </w:rPr>
                </w:rPrChange>
              </w:rPr>
            </w:pPr>
          </w:p>
        </w:tc>
        <w:tc>
          <w:tcPr>
            <w:tcW w:w="770" w:type="dxa"/>
            <w:vMerge/>
            <w:tcBorders>
              <w:bottom w:val="single" w:sz="18" w:space="0" w:color="000000"/>
            </w:tcBorders>
            <w:vAlign w:val="center"/>
            <w:tcPrChange w:id="10349" w:author="Joe McCrossan" w:date="2014-06-01T15:31:00Z">
              <w:tcPr>
                <w:tcW w:w="720" w:type="dxa"/>
                <w:gridSpan w:val="2"/>
                <w:vMerge/>
                <w:tcBorders>
                  <w:bottom w:val="single" w:sz="18" w:space="0" w:color="000000"/>
                </w:tcBorders>
                <w:vAlign w:val="center"/>
              </w:tcPr>
            </w:tcPrChange>
          </w:tcPr>
          <w:p w14:paraId="683801DC" w14:textId="77777777" w:rsidR="00B208E3" w:rsidRPr="00B208E3" w:rsidRDefault="00B208E3" w:rsidP="00630D7A">
            <w:pPr>
              <w:pStyle w:val="DECETableCell"/>
              <w:keepNext/>
              <w:rPr>
                <w:ins w:id="10350" w:author="Joe McCrossan" w:date="2014-05-26T22:34:00Z"/>
                <w:lang w:eastAsia="ja-JP"/>
                <w:rPrChange w:id="10351" w:author="Joe McCrossan" w:date="2014-06-01T15:22:00Z">
                  <w:rPr>
                    <w:ins w:id="10352" w:author="Joe McCrossan" w:date="2014-05-26T22:34:00Z"/>
                    <w:sz w:val="16"/>
                    <w:lang w:eastAsia="ja-JP"/>
                  </w:rPr>
                </w:rPrChange>
              </w:rPr>
            </w:pPr>
          </w:p>
        </w:tc>
        <w:tc>
          <w:tcPr>
            <w:tcW w:w="1299" w:type="dxa"/>
            <w:vMerge/>
            <w:tcBorders>
              <w:bottom w:val="single" w:sz="18" w:space="0" w:color="000000"/>
            </w:tcBorders>
            <w:vAlign w:val="center"/>
            <w:tcPrChange w:id="10353" w:author="Joe McCrossan" w:date="2014-06-01T15:31:00Z">
              <w:tcPr>
                <w:tcW w:w="1350" w:type="dxa"/>
                <w:gridSpan w:val="3"/>
                <w:vMerge/>
                <w:tcBorders>
                  <w:bottom w:val="single" w:sz="18" w:space="0" w:color="000000"/>
                </w:tcBorders>
                <w:vAlign w:val="center"/>
              </w:tcPr>
            </w:tcPrChange>
          </w:tcPr>
          <w:p w14:paraId="47AC39ED" w14:textId="77777777" w:rsidR="00B208E3" w:rsidRPr="00B208E3" w:rsidRDefault="00B208E3" w:rsidP="00630D7A">
            <w:pPr>
              <w:pStyle w:val="DECETableCell"/>
              <w:keepNext/>
              <w:rPr>
                <w:ins w:id="10354" w:author="Joe McCrossan" w:date="2014-05-26T22:34:00Z"/>
                <w:lang w:eastAsia="ja-JP"/>
                <w:rPrChange w:id="10355" w:author="Joe McCrossan" w:date="2014-06-01T15:22:00Z">
                  <w:rPr>
                    <w:ins w:id="10356" w:author="Joe McCrossan" w:date="2014-05-26T22:34:00Z"/>
                    <w:sz w:val="16"/>
                    <w:lang w:eastAsia="ja-JP"/>
                  </w:rPr>
                </w:rPrChange>
              </w:rPr>
            </w:pPr>
          </w:p>
        </w:tc>
        <w:tc>
          <w:tcPr>
            <w:tcW w:w="810" w:type="dxa"/>
            <w:tcBorders>
              <w:top w:val="single" w:sz="4" w:space="0" w:color="000000"/>
              <w:bottom w:val="single" w:sz="18" w:space="0" w:color="000000"/>
            </w:tcBorders>
            <w:vAlign w:val="center"/>
            <w:tcPrChange w:id="10357" w:author="Joe McCrossan" w:date="2014-06-01T15:31:00Z">
              <w:tcPr>
                <w:tcW w:w="810" w:type="dxa"/>
                <w:gridSpan w:val="2"/>
                <w:tcBorders>
                  <w:top w:val="single" w:sz="4" w:space="0" w:color="000000"/>
                  <w:bottom w:val="single" w:sz="18" w:space="0" w:color="000000"/>
                </w:tcBorders>
                <w:vAlign w:val="center"/>
              </w:tcPr>
            </w:tcPrChange>
          </w:tcPr>
          <w:p w14:paraId="35370D3E" w14:textId="77777777" w:rsidR="00B208E3" w:rsidRPr="00B208E3" w:rsidRDefault="00B208E3" w:rsidP="00630D7A">
            <w:pPr>
              <w:pStyle w:val="DECETableCell"/>
              <w:keepNext/>
              <w:rPr>
                <w:ins w:id="10358" w:author="Joe McCrossan" w:date="2014-05-26T22:34:00Z"/>
                <w:lang w:eastAsia="ja-JP"/>
                <w:rPrChange w:id="10359" w:author="Joe McCrossan" w:date="2014-06-01T15:22:00Z">
                  <w:rPr>
                    <w:ins w:id="10360" w:author="Joe McCrossan" w:date="2014-05-26T22:34:00Z"/>
                    <w:sz w:val="16"/>
                    <w:lang w:eastAsia="ja-JP"/>
                  </w:rPr>
                </w:rPrChange>
              </w:rPr>
            </w:pPr>
            <w:ins w:id="10361" w:author="Joe McCrossan" w:date="2014-05-26T22:34:00Z">
              <w:r w:rsidRPr="00B208E3">
                <w:rPr>
                  <w:vertAlign w:val="superscript"/>
                  <w:lang w:eastAsia="ja-JP"/>
                  <w:rPrChange w:id="10362" w:author="Joe McCrossan" w:date="2014-06-01T15:22:00Z">
                    <w:rPr>
                      <w:sz w:val="16"/>
                      <w:vertAlign w:val="superscript"/>
                      <w:lang w:eastAsia="ja-JP"/>
                    </w:rPr>
                  </w:rPrChange>
                </w:rPr>
                <w:t>426</w:t>
              </w:r>
              <w:r w:rsidRPr="00B208E3">
                <w:rPr>
                  <w:lang w:eastAsia="ja-JP"/>
                  <w:rPrChange w:id="10363" w:author="Joe McCrossan" w:date="2014-06-01T15:22:00Z">
                    <w:rPr>
                      <w:sz w:val="16"/>
                      <w:lang w:eastAsia="ja-JP"/>
                    </w:rPr>
                  </w:rPrChange>
                </w:rPr>
                <w:t>/</w:t>
              </w:r>
              <w:r w:rsidRPr="00B208E3">
                <w:rPr>
                  <w:vertAlign w:val="subscript"/>
                  <w:lang w:eastAsia="ja-JP"/>
                  <w:rPrChange w:id="10364" w:author="Joe McCrossan" w:date="2014-06-01T15:22:00Z">
                    <w:rPr>
                      <w:sz w:val="16"/>
                      <w:vertAlign w:val="subscript"/>
                      <w:lang w:eastAsia="ja-JP"/>
                    </w:rPr>
                  </w:rPrChange>
                </w:rPr>
                <w:t>854</w:t>
              </w:r>
            </w:ins>
          </w:p>
        </w:tc>
        <w:tc>
          <w:tcPr>
            <w:tcW w:w="810" w:type="dxa"/>
            <w:tcBorders>
              <w:top w:val="single" w:sz="4" w:space="0" w:color="000000"/>
              <w:bottom w:val="single" w:sz="18" w:space="0" w:color="000000"/>
            </w:tcBorders>
            <w:vAlign w:val="center"/>
            <w:tcPrChange w:id="10365" w:author="Joe McCrossan" w:date="2014-06-01T15:31:00Z">
              <w:tcPr>
                <w:tcW w:w="810" w:type="dxa"/>
                <w:gridSpan w:val="2"/>
                <w:tcBorders>
                  <w:top w:val="single" w:sz="4" w:space="0" w:color="000000"/>
                  <w:bottom w:val="single" w:sz="18" w:space="0" w:color="000000"/>
                </w:tcBorders>
                <w:vAlign w:val="center"/>
              </w:tcPr>
            </w:tcPrChange>
          </w:tcPr>
          <w:p w14:paraId="1C03DCB1" w14:textId="77777777" w:rsidR="00B208E3" w:rsidRPr="00B208E3" w:rsidRDefault="00B208E3" w:rsidP="00630D7A">
            <w:pPr>
              <w:pStyle w:val="DECETableCell"/>
              <w:keepNext/>
              <w:keepLines/>
              <w:tabs>
                <w:tab w:val="left" w:pos="1008"/>
              </w:tabs>
              <w:outlineLvl w:val="3"/>
              <w:rPr>
                <w:ins w:id="10366" w:author="Joe McCrossan" w:date="2014-05-26T22:34:00Z"/>
                <w:rPrChange w:id="10367" w:author="Joe McCrossan" w:date="2014-06-01T15:22:00Z">
                  <w:rPr>
                    <w:ins w:id="10368" w:author="Joe McCrossan" w:date="2014-05-26T22:34:00Z"/>
                    <w:sz w:val="16"/>
                  </w:rPr>
                </w:rPrChange>
              </w:rPr>
            </w:pPr>
            <w:ins w:id="10369" w:author="Joe McCrossan" w:date="2014-05-26T22:34:00Z">
              <w:r w:rsidRPr="00B208E3">
                <w:rPr>
                  <w:rPrChange w:id="10370" w:author="Joe McCrossan" w:date="2014-06-01T15:22:00Z">
                    <w:rPr>
                      <w:sz w:val="16"/>
                    </w:rPr>
                  </w:rPrChange>
                </w:rPr>
                <w:t>0.75</w:t>
              </w:r>
            </w:ins>
          </w:p>
        </w:tc>
        <w:tc>
          <w:tcPr>
            <w:tcW w:w="1169" w:type="dxa"/>
            <w:tcBorders>
              <w:top w:val="single" w:sz="4" w:space="0" w:color="000000"/>
              <w:bottom w:val="single" w:sz="18" w:space="0" w:color="000000"/>
            </w:tcBorders>
            <w:vAlign w:val="center"/>
            <w:tcPrChange w:id="10371" w:author="Joe McCrossan" w:date="2014-06-01T15:31:00Z">
              <w:tcPr>
                <w:tcW w:w="1170" w:type="dxa"/>
                <w:gridSpan w:val="3"/>
                <w:tcBorders>
                  <w:top w:val="single" w:sz="4" w:space="0" w:color="000000"/>
                  <w:bottom w:val="single" w:sz="18" w:space="0" w:color="000000"/>
                </w:tcBorders>
                <w:vAlign w:val="center"/>
              </w:tcPr>
            </w:tcPrChange>
          </w:tcPr>
          <w:p w14:paraId="5B362B9F" w14:textId="77777777" w:rsidR="00B208E3" w:rsidRPr="00B208E3" w:rsidRDefault="00B208E3" w:rsidP="00630D7A">
            <w:pPr>
              <w:pStyle w:val="DECETableCell"/>
              <w:keepNext/>
              <w:keepLines/>
              <w:tabs>
                <w:tab w:val="left" w:pos="1008"/>
              </w:tabs>
              <w:outlineLvl w:val="3"/>
              <w:rPr>
                <w:ins w:id="10372" w:author="Joe McCrossan" w:date="2014-05-26T22:34:00Z"/>
                <w:rPrChange w:id="10373" w:author="Joe McCrossan" w:date="2014-06-01T15:22:00Z">
                  <w:rPr>
                    <w:ins w:id="10374" w:author="Joe McCrossan" w:date="2014-05-26T22:34:00Z"/>
                    <w:sz w:val="16"/>
                  </w:rPr>
                </w:rPrChange>
              </w:rPr>
            </w:pPr>
            <w:ins w:id="10375" w:author="Joe McCrossan" w:date="2014-05-26T22:34:00Z">
              <w:r w:rsidRPr="00B208E3">
                <w:rPr>
                  <w:rPrChange w:id="10376" w:author="Joe McCrossan" w:date="2014-06-01T15:22:00Z">
                    <w:rPr>
                      <w:sz w:val="16"/>
                    </w:rPr>
                  </w:rPrChange>
                </w:rPr>
                <w:t>426 x 360</w:t>
              </w:r>
            </w:ins>
          </w:p>
        </w:tc>
        <w:tc>
          <w:tcPr>
            <w:tcW w:w="900" w:type="dxa"/>
            <w:tcBorders>
              <w:top w:val="single" w:sz="4" w:space="0" w:color="000000"/>
              <w:bottom w:val="single" w:sz="18" w:space="0" w:color="000000"/>
            </w:tcBorders>
            <w:vAlign w:val="center"/>
            <w:tcPrChange w:id="10377" w:author="Joe McCrossan" w:date="2014-06-01T15:31:00Z">
              <w:tcPr>
                <w:tcW w:w="900" w:type="dxa"/>
                <w:gridSpan w:val="2"/>
                <w:tcBorders>
                  <w:top w:val="single" w:sz="4" w:space="0" w:color="000000"/>
                  <w:bottom w:val="single" w:sz="18" w:space="0" w:color="000000"/>
                </w:tcBorders>
                <w:vAlign w:val="center"/>
              </w:tcPr>
            </w:tcPrChange>
          </w:tcPr>
          <w:p w14:paraId="55A574F0" w14:textId="77777777" w:rsidR="00B208E3" w:rsidRPr="00B208E3" w:rsidRDefault="00B208E3" w:rsidP="00630D7A">
            <w:pPr>
              <w:pStyle w:val="DECETableCell"/>
              <w:keepNext/>
              <w:rPr>
                <w:ins w:id="10378" w:author="Joe McCrossan" w:date="2014-05-26T22:34:00Z"/>
                <w:lang w:eastAsia="ja-JP"/>
                <w:rPrChange w:id="10379" w:author="Joe McCrossan" w:date="2014-06-01T15:22:00Z">
                  <w:rPr>
                    <w:ins w:id="10380" w:author="Joe McCrossan" w:date="2014-05-26T22:34:00Z"/>
                    <w:sz w:val="16"/>
                    <w:lang w:eastAsia="ja-JP"/>
                  </w:rPr>
                </w:rPrChange>
              </w:rPr>
            </w:pPr>
            <w:ins w:id="10381" w:author="Joe McCrossan" w:date="2014-05-26T22:34:00Z">
              <w:r w:rsidRPr="00B208E3">
                <w:rPr>
                  <w:lang w:eastAsia="ja-JP"/>
                  <w:rPrChange w:id="10382" w:author="Joe McCrossan" w:date="2014-06-01T15:22:00Z">
                    <w:rPr>
                      <w:sz w:val="16"/>
                      <w:lang w:eastAsia="ja-JP"/>
                    </w:rPr>
                  </w:rPrChange>
                </w:rPr>
                <w:t>15</w:t>
              </w:r>
            </w:ins>
          </w:p>
        </w:tc>
        <w:tc>
          <w:tcPr>
            <w:tcW w:w="990" w:type="dxa"/>
            <w:tcBorders>
              <w:top w:val="single" w:sz="4" w:space="0" w:color="000000"/>
              <w:bottom w:val="single" w:sz="18" w:space="0" w:color="000000"/>
            </w:tcBorders>
            <w:tcPrChange w:id="10383" w:author="Joe McCrossan" w:date="2014-06-01T15:31:00Z">
              <w:tcPr>
                <w:tcW w:w="990" w:type="dxa"/>
                <w:tcBorders>
                  <w:top w:val="single" w:sz="4" w:space="0" w:color="000000"/>
                  <w:bottom w:val="single" w:sz="18" w:space="0" w:color="000000"/>
                </w:tcBorders>
              </w:tcPr>
            </w:tcPrChange>
          </w:tcPr>
          <w:p w14:paraId="4783F4BA" w14:textId="77777777" w:rsidR="00B208E3" w:rsidRPr="00B208E3" w:rsidRDefault="00B208E3" w:rsidP="00630D7A">
            <w:pPr>
              <w:pStyle w:val="DECETableCell"/>
              <w:keepNext/>
              <w:rPr>
                <w:ins w:id="10384" w:author="Joe McCrossan" w:date="2014-05-26T22:34:00Z"/>
                <w:lang w:eastAsia="ja-JP"/>
                <w:rPrChange w:id="10385" w:author="Joe McCrossan" w:date="2014-06-01T15:22:00Z">
                  <w:rPr>
                    <w:ins w:id="10386" w:author="Joe McCrossan" w:date="2014-05-26T22:34:00Z"/>
                    <w:sz w:val="16"/>
                    <w:lang w:eastAsia="ja-JP"/>
                  </w:rPr>
                </w:rPrChange>
              </w:rPr>
            </w:pPr>
            <w:ins w:id="10387" w:author="Joe McCrossan" w:date="2014-05-26T22:34:00Z">
              <w:r w:rsidRPr="00B208E3">
                <w:rPr>
                  <w:lang w:eastAsia="ja-JP"/>
                  <w:rPrChange w:id="10388" w:author="Joe McCrossan" w:date="2014-06-01T15:22:00Z">
                    <w:rPr>
                      <w:sz w:val="16"/>
                      <w:lang w:eastAsia="ja-JP"/>
                    </w:rPr>
                  </w:rPrChange>
                </w:rPr>
                <w:t>-</w:t>
              </w:r>
            </w:ins>
          </w:p>
        </w:tc>
        <w:tc>
          <w:tcPr>
            <w:tcW w:w="980" w:type="dxa"/>
            <w:tcBorders>
              <w:top w:val="single" w:sz="4" w:space="0" w:color="000000"/>
              <w:bottom w:val="single" w:sz="18" w:space="0" w:color="000000"/>
            </w:tcBorders>
            <w:vAlign w:val="center"/>
            <w:tcPrChange w:id="10389" w:author="Joe McCrossan" w:date="2014-06-01T15:31:00Z">
              <w:tcPr>
                <w:tcW w:w="880" w:type="dxa"/>
                <w:tcBorders>
                  <w:top w:val="single" w:sz="4" w:space="0" w:color="000000"/>
                  <w:bottom w:val="single" w:sz="18" w:space="0" w:color="000000"/>
                </w:tcBorders>
                <w:vAlign w:val="center"/>
              </w:tcPr>
            </w:tcPrChange>
          </w:tcPr>
          <w:p w14:paraId="2C505FBC" w14:textId="77777777" w:rsidR="00B208E3" w:rsidRPr="00B208E3" w:rsidRDefault="00B208E3" w:rsidP="00630D7A">
            <w:pPr>
              <w:pStyle w:val="DECETableCell"/>
              <w:keepNext/>
              <w:rPr>
                <w:ins w:id="10390" w:author="Joe McCrossan" w:date="2014-05-26T22:34:00Z"/>
                <w:lang w:eastAsia="ja-JP"/>
                <w:rPrChange w:id="10391" w:author="Joe McCrossan" w:date="2014-06-01T15:22:00Z">
                  <w:rPr>
                    <w:ins w:id="10392" w:author="Joe McCrossan" w:date="2014-05-26T22:34:00Z"/>
                    <w:sz w:val="16"/>
                    <w:lang w:eastAsia="ja-JP"/>
                  </w:rPr>
                </w:rPrChange>
              </w:rPr>
            </w:pPr>
            <w:ins w:id="10393" w:author="Joe McCrossan" w:date="2014-05-26T22:34:00Z">
              <w:r w:rsidRPr="00B208E3">
                <w:rPr>
                  <w:lang w:eastAsia="ja-JP"/>
                  <w:rPrChange w:id="10394" w:author="Joe McCrossan" w:date="2014-06-01T15:22:00Z">
                    <w:rPr>
                      <w:sz w:val="16"/>
                      <w:lang w:eastAsia="ja-JP"/>
                    </w:rPr>
                  </w:rPrChange>
                </w:rPr>
                <w:t>-</w:t>
              </w:r>
            </w:ins>
          </w:p>
        </w:tc>
      </w:tr>
      <w:tr w:rsidR="00B208E3" w:rsidRPr="00B208E3" w14:paraId="08AB7091" w14:textId="77777777" w:rsidTr="00503602">
        <w:trPr>
          <w:jc w:val="center"/>
          <w:ins w:id="10395" w:author="Joe McCrossan" w:date="2014-05-26T22:34:00Z"/>
          <w:trPrChange w:id="10396" w:author="Joe McCrossan" w:date="2014-06-01T15:31:00Z">
            <w:trPr>
              <w:gridBefore w:val="3"/>
              <w:jc w:val="center"/>
            </w:trPr>
          </w:trPrChange>
        </w:trPr>
        <w:tc>
          <w:tcPr>
            <w:tcW w:w="1329" w:type="dxa"/>
            <w:vMerge w:val="restart"/>
            <w:tcBorders>
              <w:top w:val="single" w:sz="18" w:space="0" w:color="000000"/>
            </w:tcBorders>
            <w:vAlign w:val="center"/>
            <w:tcPrChange w:id="10397" w:author="Joe McCrossan" w:date="2014-06-01T15:31:00Z">
              <w:tcPr>
                <w:tcW w:w="1331" w:type="dxa"/>
                <w:gridSpan w:val="2"/>
                <w:vMerge w:val="restart"/>
                <w:tcBorders>
                  <w:top w:val="single" w:sz="18" w:space="0" w:color="000000"/>
                </w:tcBorders>
                <w:vAlign w:val="center"/>
              </w:tcPr>
            </w:tcPrChange>
          </w:tcPr>
          <w:p w14:paraId="0EC23BEE" w14:textId="77777777" w:rsidR="00B208E3" w:rsidRPr="00B208E3" w:rsidRDefault="00B208E3" w:rsidP="00630D7A">
            <w:pPr>
              <w:pStyle w:val="DECETableCell"/>
              <w:keepNext/>
              <w:rPr>
                <w:ins w:id="10398" w:author="Joe McCrossan" w:date="2014-05-26T22:34:00Z"/>
                <w:lang w:eastAsia="ja-JP"/>
                <w:rPrChange w:id="10399" w:author="Joe McCrossan" w:date="2014-06-01T15:22:00Z">
                  <w:rPr>
                    <w:ins w:id="10400" w:author="Joe McCrossan" w:date="2014-05-26T22:34:00Z"/>
                    <w:sz w:val="16"/>
                    <w:lang w:eastAsia="ja-JP"/>
                  </w:rPr>
                </w:rPrChange>
              </w:rPr>
            </w:pPr>
            <w:ins w:id="10401" w:author="Joe McCrossan" w:date="2014-05-26T22:34:00Z">
              <w:r w:rsidRPr="00B208E3">
                <w:rPr>
                  <w:lang w:eastAsia="ja-JP"/>
                  <w:rPrChange w:id="10402" w:author="Joe McCrossan" w:date="2014-06-01T15:22:00Z">
                    <w:rPr>
                      <w:sz w:val="16"/>
                      <w:lang w:eastAsia="ja-JP"/>
                    </w:rPr>
                  </w:rPrChange>
                </w:rPr>
                <w:t>854 x 480</w:t>
              </w:r>
            </w:ins>
          </w:p>
          <w:p w14:paraId="4C81CCF0" w14:textId="77777777" w:rsidR="00B208E3" w:rsidRPr="00B208E3" w:rsidRDefault="00B208E3" w:rsidP="00630D7A">
            <w:pPr>
              <w:pStyle w:val="DECETableCell"/>
              <w:keepNext/>
              <w:rPr>
                <w:ins w:id="10403" w:author="Joe McCrossan" w:date="2014-05-26T22:34:00Z"/>
                <w:lang w:eastAsia="ja-JP"/>
                <w:rPrChange w:id="10404" w:author="Joe McCrossan" w:date="2014-06-01T15:22:00Z">
                  <w:rPr>
                    <w:ins w:id="10405" w:author="Joe McCrossan" w:date="2014-05-26T22:34:00Z"/>
                    <w:sz w:val="16"/>
                    <w:lang w:eastAsia="ja-JP"/>
                  </w:rPr>
                </w:rPrChange>
              </w:rPr>
            </w:pPr>
          </w:p>
        </w:tc>
        <w:tc>
          <w:tcPr>
            <w:tcW w:w="770" w:type="dxa"/>
            <w:vMerge w:val="restart"/>
            <w:tcBorders>
              <w:top w:val="single" w:sz="18" w:space="0" w:color="000000"/>
            </w:tcBorders>
            <w:vAlign w:val="center"/>
            <w:tcPrChange w:id="10406" w:author="Joe McCrossan" w:date="2014-06-01T15:31:00Z">
              <w:tcPr>
                <w:tcW w:w="720" w:type="dxa"/>
                <w:gridSpan w:val="2"/>
                <w:vMerge w:val="restart"/>
                <w:tcBorders>
                  <w:top w:val="single" w:sz="18" w:space="0" w:color="000000"/>
                </w:tcBorders>
                <w:vAlign w:val="center"/>
              </w:tcPr>
            </w:tcPrChange>
          </w:tcPr>
          <w:p w14:paraId="2A9FE4DC" w14:textId="77777777" w:rsidR="00B208E3" w:rsidRPr="00B208E3" w:rsidRDefault="00B208E3" w:rsidP="00630D7A">
            <w:pPr>
              <w:pStyle w:val="DECETableCell"/>
              <w:keepNext/>
              <w:rPr>
                <w:ins w:id="10407" w:author="Joe McCrossan" w:date="2014-05-26T22:34:00Z"/>
                <w:lang w:eastAsia="ja-JP"/>
                <w:rPrChange w:id="10408" w:author="Joe McCrossan" w:date="2014-06-01T15:22:00Z">
                  <w:rPr>
                    <w:ins w:id="10409" w:author="Joe McCrossan" w:date="2014-05-26T22:34:00Z"/>
                    <w:sz w:val="16"/>
                    <w:lang w:eastAsia="ja-JP"/>
                  </w:rPr>
                </w:rPrChange>
              </w:rPr>
            </w:pPr>
            <w:ins w:id="10410" w:author="Joe McCrossan" w:date="2014-05-26T22:34:00Z">
              <w:r w:rsidRPr="00B208E3">
                <w:rPr>
                  <w:lang w:eastAsia="ja-JP"/>
                  <w:rPrChange w:id="10411" w:author="Joe McCrossan" w:date="2014-06-01T15:22:00Z">
                    <w:rPr>
                      <w:sz w:val="16"/>
                      <w:lang w:eastAsia="ja-JP"/>
                    </w:rPr>
                  </w:rPrChange>
                </w:rPr>
                <w:t>1.778</w:t>
              </w:r>
            </w:ins>
          </w:p>
          <w:p w14:paraId="531BA54F" w14:textId="77777777" w:rsidR="00B208E3" w:rsidRPr="00B208E3" w:rsidRDefault="00B208E3" w:rsidP="00630D7A">
            <w:pPr>
              <w:pStyle w:val="DECETableCell"/>
              <w:keepNext/>
              <w:rPr>
                <w:ins w:id="10412" w:author="Joe McCrossan" w:date="2014-05-26T22:34:00Z"/>
                <w:lang w:eastAsia="ja-JP"/>
                <w:rPrChange w:id="10413" w:author="Joe McCrossan" w:date="2014-06-01T15:22:00Z">
                  <w:rPr>
                    <w:ins w:id="10414" w:author="Joe McCrossan" w:date="2014-05-26T22:34:00Z"/>
                    <w:sz w:val="16"/>
                    <w:lang w:eastAsia="ja-JP"/>
                  </w:rPr>
                </w:rPrChange>
              </w:rPr>
            </w:pPr>
          </w:p>
        </w:tc>
        <w:tc>
          <w:tcPr>
            <w:tcW w:w="1299" w:type="dxa"/>
            <w:vMerge w:val="restart"/>
            <w:tcBorders>
              <w:top w:val="single" w:sz="18" w:space="0" w:color="000000"/>
            </w:tcBorders>
            <w:vAlign w:val="center"/>
            <w:tcPrChange w:id="10415" w:author="Joe McCrossan" w:date="2014-06-01T15:31:00Z">
              <w:tcPr>
                <w:tcW w:w="1350" w:type="dxa"/>
                <w:gridSpan w:val="3"/>
                <w:vMerge w:val="restart"/>
                <w:tcBorders>
                  <w:top w:val="single" w:sz="18" w:space="0" w:color="000000"/>
                </w:tcBorders>
                <w:vAlign w:val="center"/>
              </w:tcPr>
            </w:tcPrChange>
          </w:tcPr>
          <w:p w14:paraId="66A1BC49" w14:textId="18DD868A" w:rsidR="00B208E3" w:rsidRPr="00B208E3" w:rsidRDefault="00B208E3" w:rsidP="00630D7A">
            <w:pPr>
              <w:pStyle w:val="DECETableCell"/>
              <w:keepNext/>
              <w:rPr>
                <w:ins w:id="10416" w:author="Joe McCrossan" w:date="2014-05-26T22:34:00Z"/>
                <w:lang w:eastAsia="ja-JP"/>
                <w:rPrChange w:id="10417" w:author="Joe McCrossan" w:date="2014-06-01T15:22:00Z">
                  <w:rPr>
                    <w:ins w:id="10418" w:author="Joe McCrossan" w:date="2014-05-26T22:34:00Z"/>
                    <w:sz w:val="16"/>
                    <w:lang w:eastAsia="ja-JP"/>
                  </w:rPr>
                </w:rPrChange>
              </w:rPr>
            </w:pPr>
            <w:commentRangeStart w:id="10419"/>
            <w:ins w:id="10420" w:author="Joe McCrossan" w:date="2014-05-26T22:34:00Z">
              <w:r w:rsidRPr="00B208E3">
                <w:rPr>
                  <w:lang w:eastAsia="ja-JP"/>
                  <w:rPrChange w:id="10421" w:author="Joe McCrossan" w:date="2014-06-01T15:22:00Z">
                    <w:rPr>
                      <w:sz w:val="16"/>
                      <w:lang w:eastAsia="ja-JP"/>
                    </w:rPr>
                  </w:rPrChange>
                </w:rPr>
                <w:t>3</w:t>
              </w:r>
              <w:r w:rsidR="00503602" w:rsidRPr="00503602">
                <w:rPr>
                  <w:lang w:eastAsia="ja-JP"/>
                </w:rPr>
                <w:t>0000</w:t>
              </w:r>
              <w:r w:rsidRPr="00B208E3">
                <w:rPr>
                  <w:lang w:eastAsia="ja-JP"/>
                  <w:rPrChange w:id="10422" w:author="Joe McCrossan" w:date="2014-06-01T15:22:00Z">
                    <w:rPr>
                      <w:sz w:val="16"/>
                      <w:lang w:eastAsia="ja-JP"/>
                    </w:rPr>
                  </w:rPrChange>
                </w:rPr>
                <w:t>÷1000</w:t>
              </w:r>
            </w:ins>
            <w:ins w:id="10423" w:author="Joe McCrossan" w:date="2014-06-01T15:34:00Z">
              <w:r w:rsidR="00503602">
                <w:rPr>
                  <w:lang w:eastAsia="ja-JP"/>
                </w:rPr>
                <w:t>,</w:t>
              </w:r>
            </w:ins>
            <w:ins w:id="10424" w:author="Joe McCrossan" w:date="2014-05-26T22:34:00Z">
              <w:r w:rsidRPr="00B208E3">
                <w:rPr>
                  <w:lang w:eastAsia="ja-JP"/>
                  <w:rPrChange w:id="10425" w:author="Joe McCrossan" w:date="2014-06-01T15:22:00Z">
                    <w:rPr>
                      <w:sz w:val="16"/>
                      <w:lang w:eastAsia="ja-JP"/>
                    </w:rPr>
                  </w:rPrChange>
                </w:rPr>
                <w:t xml:space="preserve"> </w:t>
              </w:r>
              <w:commentRangeEnd w:id="10419"/>
              <w:r w:rsidRPr="00B208E3">
                <w:rPr>
                  <w:rStyle w:val="CommentReference"/>
                </w:rPr>
                <w:commentReference w:id="10419"/>
              </w:r>
              <w:r w:rsidRPr="00B208E3">
                <w:rPr>
                  <w:lang w:eastAsia="ja-JP"/>
                  <w:rPrChange w:id="10426" w:author="Joe McCrossan" w:date="2014-06-01T15:22:00Z">
                    <w:rPr>
                      <w:sz w:val="16"/>
                      <w:lang w:eastAsia="ja-JP"/>
                    </w:rPr>
                  </w:rPrChange>
                </w:rPr>
                <w:t>30000÷1001</w:t>
              </w:r>
            </w:ins>
          </w:p>
        </w:tc>
        <w:tc>
          <w:tcPr>
            <w:tcW w:w="810" w:type="dxa"/>
            <w:tcBorders>
              <w:top w:val="single" w:sz="18" w:space="0" w:color="000000"/>
              <w:bottom w:val="single" w:sz="4" w:space="0" w:color="000000"/>
            </w:tcBorders>
            <w:vAlign w:val="center"/>
            <w:tcPrChange w:id="10427" w:author="Joe McCrossan" w:date="2014-06-01T15:31:00Z">
              <w:tcPr>
                <w:tcW w:w="810" w:type="dxa"/>
                <w:gridSpan w:val="2"/>
                <w:tcBorders>
                  <w:top w:val="single" w:sz="18" w:space="0" w:color="000000"/>
                  <w:bottom w:val="single" w:sz="4" w:space="0" w:color="000000"/>
                </w:tcBorders>
                <w:vAlign w:val="center"/>
              </w:tcPr>
            </w:tcPrChange>
          </w:tcPr>
          <w:p w14:paraId="65C12EA2" w14:textId="77777777" w:rsidR="00B208E3" w:rsidRPr="00B208E3" w:rsidRDefault="00B208E3" w:rsidP="00630D7A">
            <w:pPr>
              <w:pStyle w:val="DECETableCell"/>
              <w:keepNext/>
              <w:rPr>
                <w:ins w:id="10428" w:author="Joe McCrossan" w:date="2014-05-26T22:34:00Z"/>
                <w:lang w:eastAsia="ja-JP"/>
                <w:rPrChange w:id="10429" w:author="Joe McCrossan" w:date="2014-06-01T15:22:00Z">
                  <w:rPr>
                    <w:ins w:id="10430" w:author="Joe McCrossan" w:date="2014-05-26T22:34:00Z"/>
                    <w:sz w:val="16"/>
                    <w:lang w:eastAsia="ja-JP"/>
                  </w:rPr>
                </w:rPrChange>
              </w:rPr>
            </w:pPr>
            <w:ins w:id="10431" w:author="Joe McCrossan" w:date="2014-05-26T22:34:00Z">
              <w:r w:rsidRPr="00B208E3">
                <w:rPr>
                  <w:vertAlign w:val="superscript"/>
                  <w:lang w:eastAsia="ja-JP"/>
                  <w:rPrChange w:id="10432" w:author="Joe McCrossan" w:date="2014-06-01T15:22:00Z">
                    <w:rPr>
                      <w:sz w:val="16"/>
                      <w:vertAlign w:val="superscript"/>
                      <w:lang w:eastAsia="ja-JP"/>
                    </w:rPr>
                  </w:rPrChange>
                </w:rPr>
                <w:t>704</w:t>
              </w:r>
              <w:r w:rsidRPr="00B208E3">
                <w:rPr>
                  <w:lang w:eastAsia="ja-JP"/>
                  <w:rPrChange w:id="10433" w:author="Joe McCrossan" w:date="2014-06-01T15:22:00Z">
                    <w:rPr>
                      <w:sz w:val="16"/>
                      <w:lang w:eastAsia="ja-JP"/>
                    </w:rPr>
                  </w:rPrChange>
                </w:rPr>
                <w:t>/</w:t>
              </w:r>
              <w:r w:rsidRPr="00B208E3">
                <w:rPr>
                  <w:vertAlign w:val="subscript"/>
                  <w:lang w:eastAsia="ja-JP"/>
                  <w:rPrChange w:id="10434" w:author="Joe McCrossan" w:date="2014-06-01T15:22:00Z">
                    <w:rPr>
                      <w:sz w:val="16"/>
                      <w:vertAlign w:val="subscript"/>
                      <w:lang w:eastAsia="ja-JP"/>
                    </w:rPr>
                  </w:rPrChange>
                </w:rPr>
                <w:t>854</w:t>
              </w:r>
            </w:ins>
          </w:p>
        </w:tc>
        <w:tc>
          <w:tcPr>
            <w:tcW w:w="810" w:type="dxa"/>
            <w:tcBorders>
              <w:top w:val="single" w:sz="18" w:space="0" w:color="000000"/>
              <w:bottom w:val="single" w:sz="4" w:space="0" w:color="000000"/>
            </w:tcBorders>
            <w:vAlign w:val="center"/>
            <w:tcPrChange w:id="10435" w:author="Joe McCrossan" w:date="2014-06-01T15:31:00Z">
              <w:tcPr>
                <w:tcW w:w="810" w:type="dxa"/>
                <w:gridSpan w:val="2"/>
                <w:tcBorders>
                  <w:top w:val="single" w:sz="18" w:space="0" w:color="000000"/>
                  <w:bottom w:val="single" w:sz="4" w:space="0" w:color="000000"/>
                </w:tcBorders>
                <w:vAlign w:val="center"/>
              </w:tcPr>
            </w:tcPrChange>
          </w:tcPr>
          <w:p w14:paraId="3F26EF31" w14:textId="77777777" w:rsidR="00B208E3" w:rsidRPr="00B208E3" w:rsidRDefault="00B208E3" w:rsidP="00630D7A">
            <w:pPr>
              <w:pStyle w:val="DECETableCell"/>
              <w:keepNext/>
              <w:keepLines/>
              <w:tabs>
                <w:tab w:val="left" w:pos="1008"/>
              </w:tabs>
              <w:outlineLvl w:val="3"/>
              <w:rPr>
                <w:ins w:id="10436" w:author="Joe McCrossan" w:date="2014-05-26T22:34:00Z"/>
                <w:rPrChange w:id="10437" w:author="Joe McCrossan" w:date="2014-06-01T15:22:00Z">
                  <w:rPr>
                    <w:ins w:id="10438" w:author="Joe McCrossan" w:date="2014-05-26T22:34:00Z"/>
                    <w:sz w:val="16"/>
                  </w:rPr>
                </w:rPrChange>
              </w:rPr>
            </w:pPr>
            <w:ins w:id="10439" w:author="Joe McCrossan" w:date="2014-05-26T22:34:00Z">
              <w:r w:rsidRPr="00B208E3">
                <w:rPr>
                  <w:lang w:eastAsia="ja-JP"/>
                  <w:rPrChange w:id="10440" w:author="Joe McCrossan" w:date="2014-06-01T15:22:00Z">
                    <w:rPr>
                      <w:sz w:val="16"/>
                      <w:lang w:eastAsia="ja-JP"/>
                    </w:rPr>
                  </w:rPrChange>
                </w:rPr>
                <w:t>1</w:t>
              </w:r>
            </w:ins>
          </w:p>
        </w:tc>
        <w:tc>
          <w:tcPr>
            <w:tcW w:w="1169" w:type="dxa"/>
            <w:tcBorders>
              <w:top w:val="single" w:sz="18" w:space="0" w:color="000000"/>
              <w:bottom w:val="single" w:sz="4" w:space="0" w:color="000000"/>
            </w:tcBorders>
            <w:vAlign w:val="center"/>
            <w:tcPrChange w:id="10441" w:author="Joe McCrossan" w:date="2014-06-01T15:31:00Z">
              <w:tcPr>
                <w:tcW w:w="1170" w:type="dxa"/>
                <w:gridSpan w:val="3"/>
                <w:tcBorders>
                  <w:top w:val="single" w:sz="18" w:space="0" w:color="000000"/>
                  <w:bottom w:val="single" w:sz="4" w:space="0" w:color="000000"/>
                </w:tcBorders>
                <w:vAlign w:val="center"/>
              </w:tcPr>
            </w:tcPrChange>
          </w:tcPr>
          <w:p w14:paraId="53B30BAF" w14:textId="77777777" w:rsidR="00B208E3" w:rsidRPr="00B208E3" w:rsidRDefault="00B208E3" w:rsidP="00630D7A">
            <w:pPr>
              <w:pStyle w:val="DECETableCell"/>
              <w:keepNext/>
              <w:keepLines/>
              <w:tabs>
                <w:tab w:val="left" w:pos="1008"/>
              </w:tabs>
              <w:outlineLvl w:val="3"/>
              <w:rPr>
                <w:ins w:id="10442" w:author="Joe McCrossan" w:date="2014-05-26T22:34:00Z"/>
                <w:rPrChange w:id="10443" w:author="Joe McCrossan" w:date="2014-06-01T15:22:00Z">
                  <w:rPr>
                    <w:ins w:id="10444" w:author="Joe McCrossan" w:date="2014-05-26T22:34:00Z"/>
                    <w:sz w:val="16"/>
                  </w:rPr>
                </w:rPrChange>
              </w:rPr>
            </w:pPr>
            <w:ins w:id="10445" w:author="Joe McCrossan" w:date="2014-05-26T22:34:00Z">
              <w:r w:rsidRPr="00B208E3">
                <w:rPr>
                  <w:rPrChange w:id="10446" w:author="Joe McCrossan" w:date="2014-06-01T15:22:00Z">
                    <w:rPr>
                      <w:sz w:val="16"/>
                    </w:rPr>
                  </w:rPrChange>
                </w:rPr>
                <w:t>704 x 480</w:t>
              </w:r>
            </w:ins>
          </w:p>
        </w:tc>
        <w:tc>
          <w:tcPr>
            <w:tcW w:w="900" w:type="dxa"/>
            <w:tcBorders>
              <w:top w:val="single" w:sz="18" w:space="0" w:color="000000"/>
              <w:bottom w:val="single" w:sz="4" w:space="0" w:color="000000"/>
            </w:tcBorders>
            <w:vAlign w:val="center"/>
            <w:tcPrChange w:id="10447" w:author="Joe McCrossan" w:date="2014-06-01T15:31:00Z">
              <w:tcPr>
                <w:tcW w:w="900" w:type="dxa"/>
                <w:gridSpan w:val="2"/>
                <w:tcBorders>
                  <w:top w:val="single" w:sz="18" w:space="0" w:color="000000"/>
                  <w:bottom w:val="single" w:sz="4" w:space="0" w:color="000000"/>
                </w:tcBorders>
                <w:vAlign w:val="center"/>
              </w:tcPr>
            </w:tcPrChange>
          </w:tcPr>
          <w:p w14:paraId="3284420A" w14:textId="77777777" w:rsidR="00B208E3" w:rsidRPr="00B208E3" w:rsidRDefault="00B208E3" w:rsidP="00630D7A">
            <w:pPr>
              <w:pStyle w:val="DECETableCell"/>
              <w:keepNext/>
              <w:rPr>
                <w:ins w:id="10448" w:author="Joe McCrossan" w:date="2014-05-26T22:34:00Z"/>
                <w:lang w:eastAsia="ja-JP"/>
                <w:rPrChange w:id="10449" w:author="Joe McCrossan" w:date="2014-06-01T15:22:00Z">
                  <w:rPr>
                    <w:ins w:id="10450" w:author="Joe McCrossan" w:date="2014-05-26T22:34:00Z"/>
                    <w:sz w:val="16"/>
                    <w:lang w:eastAsia="ja-JP"/>
                  </w:rPr>
                </w:rPrChange>
              </w:rPr>
            </w:pPr>
            <w:ins w:id="10451" w:author="Joe McCrossan" w:date="2014-05-26T22:34:00Z">
              <w:r w:rsidRPr="00B208E3">
                <w:rPr>
                  <w:lang w:eastAsia="ja-JP"/>
                  <w:rPrChange w:id="10452" w:author="Joe McCrossan" w:date="2014-06-01T15:22:00Z">
                    <w:rPr>
                      <w:sz w:val="16"/>
                      <w:lang w:eastAsia="ja-JP"/>
                    </w:rPr>
                  </w:rPrChange>
                </w:rPr>
                <w:t>5</w:t>
              </w:r>
            </w:ins>
          </w:p>
        </w:tc>
        <w:tc>
          <w:tcPr>
            <w:tcW w:w="990" w:type="dxa"/>
            <w:tcBorders>
              <w:top w:val="single" w:sz="18" w:space="0" w:color="000000"/>
              <w:bottom w:val="single" w:sz="4" w:space="0" w:color="000000"/>
            </w:tcBorders>
            <w:tcPrChange w:id="10453" w:author="Joe McCrossan" w:date="2014-06-01T15:31:00Z">
              <w:tcPr>
                <w:tcW w:w="990" w:type="dxa"/>
                <w:tcBorders>
                  <w:top w:val="single" w:sz="18" w:space="0" w:color="000000"/>
                  <w:bottom w:val="single" w:sz="4" w:space="0" w:color="000000"/>
                </w:tcBorders>
              </w:tcPr>
            </w:tcPrChange>
          </w:tcPr>
          <w:p w14:paraId="16E64AC8" w14:textId="77777777" w:rsidR="00B208E3" w:rsidRPr="00B208E3" w:rsidRDefault="00B208E3" w:rsidP="00630D7A">
            <w:pPr>
              <w:pStyle w:val="DECETableCell"/>
              <w:keepNext/>
              <w:rPr>
                <w:ins w:id="10454" w:author="Joe McCrossan" w:date="2014-05-26T22:34:00Z"/>
                <w:lang w:eastAsia="ja-JP"/>
                <w:rPrChange w:id="10455" w:author="Joe McCrossan" w:date="2014-06-01T15:22:00Z">
                  <w:rPr>
                    <w:ins w:id="10456" w:author="Joe McCrossan" w:date="2014-05-26T22:34:00Z"/>
                    <w:sz w:val="16"/>
                    <w:lang w:eastAsia="ja-JP"/>
                  </w:rPr>
                </w:rPrChange>
              </w:rPr>
            </w:pPr>
            <w:ins w:id="10457" w:author="Joe McCrossan" w:date="2014-05-26T22:34:00Z">
              <w:r w:rsidRPr="00B208E3">
                <w:rPr>
                  <w:lang w:eastAsia="ja-JP"/>
                  <w:rPrChange w:id="10458" w:author="Joe McCrossan" w:date="2014-06-01T15:22:00Z">
                    <w:rPr>
                      <w:sz w:val="16"/>
                      <w:lang w:eastAsia="ja-JP"/>
                    </w:rPr>
                  </w:rPrChange>
                </w:rPr>
                <w:t>-</w:t>
              </w:r>
            </w:ins>
          </w:p>
        </w:tc>
        <w:tc>
          <w:tcPr>
            <w:tcW w:w="980" w:type="dxa"/>
            <w:tcBorders>
              <w:top w:val="single" w:sz="18" w:space="0" w:color="000000"/>
              <w:bottom w:val="single" w:sz="4" w:space="0" w:color="000000"/>
            </w:tcBorders>
            <w:vAlign w:val="center"/>
            <w:tcPrChange w:id="10459" w:author="Joe McCrossan" w:date="2014-06-01T15:31:00Z">
              <w:tcPr>
                <w:tcW w:w="880" w:type="dxa"/>
                <w:tcBorders>
                  <w:top w:val="single" w:sz="18" w:space="0" w:color="000000"/>
                  <w:bottom w:val="single" w:sz="4" w:space="0" w:color="000000"/>
                </w:tcBorders>
                <w:vAlign w:val="center"/>
              </w:tcPr>
            </w:tcPrChange>
          </w:tcPr>
          <w:p w14:paraId="1BCFA9A2" w14:textId="77777777" w:rsidR="00B208E3" w:rsidRPr="00B208E3" w:rsidRDefault="00B208E3" w:rsidP="00630D7A">
            <w:pPr>
              <w:pStyle w:val="DECETableCell"/>
              <w:keepNext/>
              <w:rPr>
                <w:ins w:id="10460" w:author="Joe McCrossan" w:date="2014-05-26T22:34:00Z"/>
                <w:lang w:eastAsia="ja-JP"/>
                <w:rPrChange w:id="10461" w:author="Joe McCrossan" w:date="2014-06-01T15:22:00Z">
                  <w:rPr>
                    <w:ins w:id="10462" w:author="Joe McCrossan" w:date="2014-05-26T22:34:00Z"/>
                    <w:sz w:val="16"/>
                    <w:lang w:eastAsia="ja-JP"/>
                  </w:rPr>
                </w:rPrChange>
              </w:rPr>
            </w:pPr>
            <w:ins w:id="10463" w:author="Joe McCrossan" w:date="2014-05-26T22:34:00Z">
              <w:r w:rsidRPr="00B208E3">
                <w:rPr>
                  <w:lang w:eastAsia="ja-JP"/>
                  <w:rPrChange w:id="10464" w:author="Joe McCrossan" w:date="2014-06-01T15:22:00Z">
                    <w:rPr>
                      <w:sz w:val="16"/>
                      <w:lang w:eastAsia="ja-JP"/>
                    </w:rPr>
                  </w:rPrChange>
                </w:rPr>
                <w:t>-</w:t>
              </w:r>
            </w:ins>
          </w:p>
        </w:tc>
      </w:tr>
      <w:tr w:rsidR="00B208E3" w:rsidRPr="00B208E3" w14:paraId="2E97D345" w14:textId="77777777" w:rsidTr="00503602">
        <w:trPr>
          <w:jc w:val="center"/>
          <w:ins w:id="10465" w:author="Joe McCrossan" w:date="2014-05-26T22:34:00Z"/>
          <w:trPrChange w:id="10466" w:author="Joe McCrossan" w:date="2014-06-01T15:31:00Z">
            <w:trPr>
              <w:gridBefore w:val="3"/>
              <w:jc w:val="center"/>
            </w:trPr>
          </w:trPrChange>
        </w:trPr>
        <w:tc>
          <w:tcPr>
            <w:tcW w:w="1329" w:type="dxa"/>
            <w:vMerge/>
            <w:vAlign w:val="center"/>
            <w:tcPrChange w:id="10467" w:author="Joe McCrossan" w:date="2014-06-01T15:31:00Z">
              <w:tcPr>
                <w:tcW w:w="1331" w:type="dxa"/>
                <w:gridSpan w:val="2"/>
                <w:vMerge/>
                <w:vAlign w:val="center"/>
              </w:tcPr>
            </w:tcPrChange>
          </w:tcPr>
          <w:p w14:paraId="340A0D72" w14:textId="77777777" w:rsidR="00B208E3" w:rsidRPr="00B208E3" w:rsidRDefault="00B208E3" w:rsidP="00630D7A">
            <w:pPr>
              <w:pStyle w:val="DECETableCell"/>
              <w:keepNext/>
              <w:rPr>
                <w:ins w:id="10468" w:author="Joe McCrossan" w:date="2014-05-26T22:34:00Z"/>
                <w:lang w:eastAsia="ja-JP"/>
                <w:rPrChange w:id="10469" w:author="Joe McCrossan" w:date="2014-06-01T15:22:00Z">
                  <w:rPr>
                    <w:ins w:id="10470" w:author="Joe McCrossan" w:date="2014-05-26T22:34:00Z"/>
                    <w:sz w:val="16"/>
                    <w:lang w:eastAsia="ja-JP"/>
                  </w:rPr>
                </w:rPrChange>
              </w:rPr>
            </w:pPr>
          </w:p>
        </w:tc>
        <w:tc>
          <w:tcPr>
            <w:tcW w:w="770" w:type="dxa"/>
            <w:vMerge/>
            <w:vAlign w:val="center"/>
            <w:tcPrChange w:id="10471" w:author="Joe McCrossan" w:date="2014-06-01T15:31:00Z">
              <w:tcPr>
                <w:tcW w:w="720" w:type="dxa"/>
                <w:gridSpan w:val="2"/>
                <w:vMerge/>
                <w:vAlign w:val="center"/>
              </w:tcPr>
            </w:tcPrChange>
          </w:tcPr>
          <w:p w14:paraId="00B28CAF" w14:textId="77777777" w:rsidR="00B208E3" w:rsidRPr="00B208E3" w:rsidRDefault="00B208E3" w:rsidP="00630D7A">
            <w:pPr>
              <w:pStyle w:val="DECETableCell"/>
              <w:keepNext/>
              <w:rPr>
                <w:ins w:id="10472" w:author="Joe McCrossan" w:date="2014-05-26T22:34:00Z"/>
                <w:lang w:eastAsia="ja-JP"/>
                <w:rPrChange w:id="10473" w:author="Joe McCrossan" w:date="2014-06-01T15:22:00Z">
                  <w:rPr>
                    <w:ins w:id="10474" w:author="Joe McCrossan" w:date="2014-05-26T22:34:00Z"/>
                    <w:sz w:val="16"/>
                    <w:lang w:eastAsia="ja-JP"/>
                  </w:rPr>
                </w:rPrChange>
              </w:rPr>
            </w:pPr>
          </w:p>
        </w:tc>
        <w:tc>
          <w:tcPr>
            <w:tcW w:w="1299" w:type="dxa"/>
            <w:vMerge/>
            <w:vAlign w:val="center"/>
            <w:tcPrChange w:id="10475" w:author="Joe McCrossan" w:date="2014-06-01T15:31:00Z">
              <w:tcPr>
                <w:tcW w:w="1350" w:type="dxa"/>
                <w:gridSpan w:val="3"/>
                <w:vMerge/>
                <w:vAlign w:val="center"/>
              </w:tcPr>
            </w:tcPrChange>
          </w:tcPr>
          <w:p w14:paraId="5CCBC6E0" w14:textId="77777777" w:rsidR="00B208E3" w:rsidRPr="00B208E3" w:rsidRDefault="00B208E3" w:rsidP="00630D7A">
            <w:pPr>
              <w:pStyle w:val="DECETableCell"/>
              <w:keepNext/>
              <w:rPr>
                <w:ins w:id="10476" w:author="Joe McCrossan" w:date="2014-05-26T22:34:00Z"/>
                <w:lang w:eastAsia="ja-JP"/>
                <w:rPrChange w:id="10477" w:author="Joe McCrossan" w:date="2014-06-01T15:22:00Z">
                  <w:rPr>
                    <w:ins w:id="10478"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10479" w:author="Joe McCrossan" w:date="2014-06-01T15:31:00Z">
              <w:tcPr>
                <w:tcW w:w="810" w:type="dxa"/>
                <w:gridSpan w:val="2"/>
                <w:tcBorders>
                  <w:top w:val="single" w:sz="4" w:space="0" w:color="000000"/>
                  <w:bottom w:val="single" w:sz="4" w:space="0" w:color="000000"/>
                </w:tcBorders>
                <w:vAlign w:val="center"/>
              </w:tcPr>
            </w:tcPrChange>
          </w:tcPr>
          <w:p w14:paraId="10996D26" w14:textId="77777777" w:rsidR="00B208E3" w:rsidRPr="00B208E3" w:rsidRDefault="00B208E3" w:rsidP="00630D7A">
            <w:pPr>
              <w:pStyle w:val="DECETableCell"/>
              <w:rPr>
                <w:ins w:id="10480" w:author="Joe McCrossan" w:date="2014-05-26T22:34:00Z"/>
                <w:lang w:eastAsia="ja-JP"/>
                <w:rPrChange w:id="10481" w:author="Joe McCrossan" w:date="2014-06-01T15:22:00Z">
                  <w:rPr>
                    <w:ins w:id="10482" w:author="Joe McCrossan" w:date="2014-05-26T22:34:00Z"/>
                    <w:sz w:val="16"/>
                    <w:lang w:eastAsia="ja-JP"/>
                  </w:rPr>
                </w:rPrChange>
              </w:rPr>
            </w:pPr>
            <w:ins w:id="10483" w:author="Joe McCrossan" w:date="2014-05-26T22:34:00Z">
              <w:r w:rsidRPr="00B208E3">
                <w:rPr>
                  <w:vertAlign w:val="superscript"/>
                  <w:lang w:eastAsia="ja-JP"/>
                  <w:rPrChange w:id="10484" w:author="Joe McCrossan" w:date="2014-06-01T15:22:00Z">
                    <w:rPr>
                      <w:sz w:val="16"/>
                      <w:vertAlign w:val="superscript"/>
                      <w:lang w:eastAsia="ja-JP"/>
                    </w:rPr>
                  </w:rPrChange>
                </w:rPr>
                <w:t>640</w:t>
              </w:r>
              <w:r w:rsidRPr="00B208E3">
                <w:rPr>
                  <w:lang w:eastAsia="ja-JP"/>
                  <w:rPrChange w:id="10485" w:author="Joe McCrossan" w:date="2014-06-01T15:22:00Z">
                    <w:rPr>
                      <w:sz w:val="16"/>
                      <w:lang w:eastAsia="ja-JP"/>
                    </w:rPr>
                  </w:rPrChange>
                </w:rPr>
                <w:t>/</w:t>
              </w:r>
              <w:r w:rsidRPr="00B208E3">
                <w:rPr>
                  <w:vertAlign w:val="subscript"/>
                  <w:lang w:eastAsia="ja-JP"/>
                  <w:rPrChange w:id="10486" w:author="Joe McCrossan" w:date="2014-06-01T15:22:00Z">
                    <w:rPr>
                      <w:sz w:val="16"/>
                      <w:vertAlign w:val="subscript"/>
                      <w:lang w:eastAsia="ja-JP"/>
                    </w:rPr>
                  </w:rPrChange>
                </w:rPr>
                <w:t>854</w:t>
              </w:r>
            </w:ins>
          </w:p>
        </w:tc>
        <w:tc>
          <w:tcPr>
            <w:tcW w:w="810" w:type="dxa"/>
            <w:tcBorders>
              <w:top w:val="single" w:sz="4" w:space="0" w:color="000000"/>
              <w:bottom w:val="single" w:sz="4" w:space="0" w:color="000000"/>
            </w:tcBorders>
            <w:vAlign w:val="center"/>
            <w:tcPrChange w:id="10487" w:author="Joe McCrossan" w:date="2014-06-01T15:31:00Z">
              <w:tcPr>
                <w:tcW w:w="810" w:type="dxa"/>
                <w:gridSpan w:val="2"/>
                <w:tcBorders>
                  <w:top w:val="single" w:sz="4" w:space="0" w:color="000000"/>
                  <w:bottom w:val="single" w:sz="4" w:space="0" w:color="000000"/>
                </w:tcBorders>
                <w:vAlign w:val="center"/>
              </w:tcPr>
            </w:tcPrChange>
          </w:tcPr>
          <w:p w14:paraId="68FD0DB7" w14:textId="77777777" w:rsidR="00B208E3" w:rsidRPr="00B208E3" w:rsidRDefault="00B208E3" w:rsidP="00630D7A">
            <w:pPr>
              <w:pStyle w:val="DECETableCell"/>
              <w:keepNext/>
              <w:keepLines/>
              <w:tabs>
                <w:tab w:val="left" w:pos="1008"/>
              </w:tabs>
              <w:outlineLvl w:val="3"/>
              <w:rPr>
                <w:ins w:id="10488" w:author="Joe McCrossan" w:date="2014-05-26T22:34:00Z"/>
                <w:rPrChange w:id="10489" w:author="Joe McCrossan" w:date="2014-06-01T15:22:00Z">
                  <w:rPr>
                    <w:ins w:id="10490" w:author="Joe McCrossan" w:date="2014-05-26T22:34:00Z"/>
                    <w:sz w:val="16"/>
                  </w:rPr>
                </w:rPrChange>
              </w:rPr>
            </w:pPr>
            <w:ins w:id="10491" w:author="Joe McCrossan" w:date="2014-05-26T22:34:00Z">
              <w:r w:rsidRPr="00B208E3">
                <w:rPr>
                  <w:lang w:eastAsia="ja-JP"/>
                  <w:rPrChange w:id="10492" w:author="Joe McCrossan" w:date="2014-06-01T15:22:00Z">
                    <w:rPr>
                      <w:sz w:val="16"/>
                      <w:lang w:eastAsia="ja-JP"/>
                    </w:rPr>
                  </w:rPrChange>
                </w:rPr>
                <w:t>1</w:t>
              </w:r>
            </w:ins>
          </w:p>
        </w:tc>
        <w:tc>
          <w:tcPr>
            <w:tcW w:w="1169" w:type="dxa"/>
            <w:tcBorders>
              <w:top w:val="single" w:sz="4" w:space="0" w:color="000000"/>
              <w:bottom w:val="single" w:sz="4" w:space="0" w:color="000000"/>
            </w:tcBorders>
            <w:vAlign w:val="center"/>
            <w:tcPrChange w:id="10493" w:author="Joe McCrossan" w:date="2014-06-01T15:31:00Z">
              <w:tcPr>
                <w:tcW w:w="1170" w:type="dxa"/>
                <w:gridSpan w:val="3"/>
                <w:tcBorders>
                  <w:top w:val="single" w:sz="4" w:space="0" w:color="000000"/>
                  <w:bottom w:val="single" w:sz="4" w:space="0" w:color="000000"/>
                </w:tcBorders>
                <w:vAlign w:val="center"/>
              </w:tcPr>
            </w:tcPrChange>
          </w:tcPr>
          <w:p w14:paraId="4F040730" w14:textId="77777777" w:rsidR="00B208E3" w:rsidRPr="00B208E3" w:rsidRDefault="00B208E3" w:rsidP="00630D7A">
            <w:pPr>
              <w:pStyle w:val="DECETableCell"/>
              <w:keepNext/>
              <w:keepLines/>
              <w:tabs>
                <w:tab w:val="left" w:pos="1008"/>
              </w:tabs>
              <w:outlineLvl w:val="3"/>
              <w:rPr>
                <w:ins w:id="10494" w:author="Joe McCrossan" w:date="2014-05-26T22:34:00Z"/>
                <w:rPrChange w:id="10495" w:author="Joe McCrossan" w:date="2014-06-01T15:22:00Z">
                  <w:rPr>
                    <w:ins w:id="10496" w:author="Joe McCrossan" w:date="2014-05-26T22:34:00Z"/>
                    <w:sz w:val="16"/>
                  </w:rPr>
                </w:rPrChange>
              </w:rPr>
            </w:pPr>
            <w:ins w:id="10497" w:author="Joe McCrossan" w:date="2014-05-26T22:34:00Z">
              <w:r w:rsidRPr="00B208E3">
                <w:rPr>
                  <w:rPrChange w:id="10498" w:author="Joe McCrossan" w:date="2014-06-01T15:22:00Z">
                    <w:rPr>
                      <w:sz w:val="16"/>
                    </w:rPr>
                  </w:rPrChange>
                </w:rPr>
                <w:t>640 x 480</w:t>
              </w:r>
            </w:ins>
          </w:p>
        </w:tc>
        <w:tc>
          <w:tcPr>
            <w:tcW w:w="900" w:type="dxa"/>
            <w:tcBorders>
              <w:top w:val="single" w:sz="4" w:space="0" w:color="000000"/>
              <w:bottom w:val="single" w:sz="4" w:space="0" w:color="000000"/>
            </w:tcBorders>
            <w:vAlign w:val="center"/>
            <w:tcPrChange w:id="10499" w:author="Joe McCrossan" w:date="2014-06-01T15:31:00Z">
              <w:tcPr>
                <w:tcW w:w="900" w:type="dxa"/>
                <w:gridSpan w:val="2"/>
                <w:tcBorders>
                  <w:top w:val="single" w:sz="4" w:space="0" w:color="000000"/>
                  <w:bottom w:val="single" w:sz="4" w:space="0" w:color="000000"/>
                </w:tcBorders>
                <w:vAlign w:val="center"/>
              </w:tcPr>
            </w:tcPrChange>
          </w:tcPr>
          <w:p w14:paraId="013CFD19" w14:textId="77777777" w:rsidR="00B208E3" w:rsidRPr="00B208E3" w:rsidRDefault="00B208E3" w:rsidP="00630D7A">
            <w:pPr>
              <w:pStyle w:val="DECETableCell"/>
              <w:rPr>
                <w:ins w:id="10500" w:author="Joe McCrossan" w:date="2014-05-26T22:34:00Z"/>
                <w:lang w:eastAsia="ja-JP"/>
                <w:rPrChange w:id="10501" w:author="Joe McCrossan" w:date="2014-06-01T15:22:00Z">
                  <w:rPr>
                    <w:ins w:id="10502" w:author="Joe McCrossan" w:date="2014-05-26T22:34:00Z"/>
                    <w:sz w:val="16"/>
                    <w:lang w:eastAsia="ja-JP"/>
                  </w:rPr>
                </w:rPrChange>
              </w:rPr>
            </w:pPr>
            <w:ins w:id="10503" w:author="Joe McCrossan" w:date="2014-05-26T22:34:00Z">
              <w:r w:rsidRPr="00B208E3">
                <w:rPr>
                  <w:lang w:eastAsia="ja-JP"/>
                  <w:rPrChange w:id="10504" w:author="Joe McCrossan" w:date="2014-06-01T15:22:00Z">
                    <w:rPr>
                      <w:sz w:val="16"/>
                      <w:lang w:eastAsia="ja-JP"/>
                    </w:rPr>
                  </w:rPrChange>
                </w:rPr>
                <w:t>14</w:t>
              </w:r>
            </w:ins>
          </w:p>
        </w:tc>
        <w:tc>
          <w:tcPr>
            <w:tcW w:w="990" w:type="dxa"/>
            <w:tcBorders>
              <w:top w:val="single" w:sz="4" w:space="0" w:color="000000"/>
              <w:bottom w:val="single" w:sz="4" w:space="0" w:color="000000"/>
            </w:tcBorders>
            <w:tcPrChange w:id="10505" w:author="Joe McCrossan" w:date="2014-06-01T15:31:00Z">
              <w:tcPr>
                <w:tcW w:w="990" w:type="dxa"/>
                <w:tcBorders>
                  <w:top w:val="single" w:sz="4" w:space="0" w:color="000000"/>
                  <w:bottom w:val="single" w:sz="4" w:space="0" w:color="000000"/>
                </w:tcBorders>
              </w:tcPr>
            </w:tcPrChange>
          </w:tcPr>
          <w:p w14:paraId="1BC66779" w14:textId="77777777" w:rsidR="00B208E3" w:rsidRPr="00B208E3" w:rsidRDefault="00B208E3" w:rsidP="00630D7A">
            <w:pPr>
              <w:pStyle w:val="DECETableCell"/>
              <w:rPr>
                <w:ins w:id="10506" w:author="Joe McCrossan" w:date="2014-05-26T22:34:00Z"/>
                <w:lang w:eastAsia="ja-JP"/>
                <w:rPrChange w:id="10507" w:author="Joe McCrossan" w:date="2014-06-01T15:22:00Z">
                  <w:rPr>
                    <w:ins w:id="10508" w:author="Joe McCrossan" w:date="2014-05-26T22:34:00Z"/>
                    <w:sz w:val="16"/>
                    <w:lang w:eastAsia="ja-JP"/>
                  </w:rPr>
                </w:rPrChange>
              </w:rPr>
            </w:pPr>
            <w:ins w:id="10509" w:author="Joe McCrossan" w:date="2014-05-26T22:34:00Z">
              <w:r w:rsidRPr="00B208E3">
                <w:rPr>
                  <w:lang w:eastAsia="ja-JP"/>
                  <w:rPrChange w:id="10510"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10511" w:author="Joe McCrossan" w:date="2014-06-01T15:31:00Z">
              <w:tcPr>
                <w:tcW w:w="880" w:type="dxa"/>
                <w:tcBorders>
                  <w:top w:val="single" w:sz="4" w:space="0" w:color="000000"/>
                  <w:bottom w:val="single" w:sz="4" w:space="0" w:color="000000"/>
                </w:tcBorders>
                <w:vAlign w:val="center"/>
              </w:tcPr>
            </w:tcPrChange>
          </w:tcPr>
          <w:p w14:paraId="257C5A10" w14:textId="77777777" w:rsidR="00B208E3" w:rsidRPr="00B208E3" w:rsidRDefault="00B208E3" w:rsidP="00630D7A">
            <w:pPr>
              <w:pStyle w:val="DECETableCell"/>
              <w:rPr>
                <w:ins w:id="10512" w:author="Joe McCrossan" w:date="2014-05-26T22:34:00Z"/>
                <w:lang w:eastAsia="ja-JP"/>
                <w:rPrChange w:id="10513" w:author="Joe McCrossan" w:date="2014-06-01T15:22:00Z">
                  <w:rPr>
                    <w:ins w:id="10514" w:author="Joe McCrossan" w:date="2014-05-26T22:34:00Z"/>
                    <w:sz w:val="16"/>
                    <w:lang w:eastAsia="ja-JP"/>
                  </w:rPr>
                </w:rPrChange>
              </w:rPr>
            </w:pPr>
            <w:ins w:id="10515" w:author="Joe McCrossan" w:date="2014-05-26T22:34:00Z">
              <w:r w:rsidRPr="00B208E3">
                <w:rPr>
                  <w:lang w:eastAsia="ja-JP"/>
                  <w:rPrChange w:id="10516" w:author="Joe McCrossan" w:date="2014-06-01T15:22:00Z">
                    <w:rPr>
                      <w:sz w:val="16"/>
                      <w:lang w:eastAsia="ja-JP"/>
                    </w:rPr>
                  </w:rPrChange>
                </w:rPr>
                <w:t>-</w:t>
              </w:r>
            </w:ins>
          </w:p>
        </w:tc>
      </w:tr>
      <w:tr w:rsidR="00B208E3" w:rsidRPr="00B208E3" w14:paraId="00E2EBDE" w14:textId="77777777" w:rsidTr="00503602">
        <w:trPr>
          <w:jc w:val="center"/>
          <w:ins w:id="10517" w:author="Joe McCrossan" w:date="2014-05-26T22:34:00Z"/>
          <w:trPrChange w:id="10518" w:author="Joe McCrossan" w:date="2014-06-01T15:31:00Z">
            <w:trPr>
              <w:gridBefore w:val="3"/>
              <w:jc w:val="center"/>
            </w:trPr>
          </w:trPrChange>
        </w:trPr>
        <w:tc>
          <w:tcPr>
            <w:tcW w:w="1329" w:type="dxa"/>
            <w:vMerge/>
            <w:vAlign w:val="center"/>
            <w:tcPrChange w:id="10519" w:author="Joe McCrossan" w:date="2014-06-01T15:31:00Z">
              <w:tcPr>
                <w:tcW w:w="1331" w:type="dxa"/>
                <w:gridSpan w:val="2"/>
                <w:vMerge/>
                <w:vAlign w:val="center"/>
              </w:tcPr>
            </w:tcPrChange>
          </w:tcPr>
          <w:p w14:paraId="1190C9C9" w14:textId="77777777" w:rsidR="00B208E3" w:rsidRPr="00B208E3" w:rsidRDefault="00B208E3" w:rsidP="00630D7A">
            <w:pPr>
              <w:pStyle w:val="DECETableCell"/>
              <w:keepNext/>
              <w:rPr>
                <w:ins w:id="10520" w:author="Joe McCrossan" w:date="2014-05-26T22:34:00Z"/>
                <w:lang w:eastAsia="ja-JP"/>
                <w:rPrChange w:id="10521" w:author="Joe McCrossan" w:date="2014-06-01T15:22:00Z">
                  <w:rPr>
                    <w:ins w:id="10522" w:author="Joe McCrossan" w:date="2014-05-26T22:34:00Z"/>
                    <w:sz w:val="16"/>
                    <w:lang w:eastAsia="ja-JP"/>
                  </w:rPr>
                </w:rPrChange>
              </w:rPr>
            </w:pPr>
          </w:p>
        </w:tc>
        <w:tc>
          <w:tcPr>
            <w:tcW w:w="770" w:type="dxa"/>
            <w:vMerge/>
            <w:vAlign w:val="center"/>
            <w:tcPrChange w:id="10523" w:author="Joe McCrossan" w:date="2014-06-01T15:31:00Z">
              <w:tcPr>
                <w:tcW w:w="720" w:type="dxa"/>
                <w:gridSpan w:val="2"/>
                <w:vMerge/>
                <w:vAlign w:val="center"/>
              </w:tcPr>
            </w:tcPrChange>
          </w:tcPr>
          <w:p w14:paraId="7A99D954" w14:textId="77777777" w:rsidR="00B208E3" w:rsidRPr="00B208E3" w:rsidRDefault="00B208E3" w:rsidP="00630D7A">
            <w:pPr>
              <w:pStyle w:val="DECETableCell"/>
              <w:keepNext/>
              <w:rPr>
                <w:ins w:id="10524" w:author="Joe McCrossan" w:date="2014-05-26T22:34:00Z"/>
                <w:lang w:eastAsia="ja-JP"/>
                <w:rPrChange w:id="10525" w:author="Joe McCrossan" w:date="2014-06-01T15:22:00Z">
                  <w:rPr>
                    <w:ins w:id="10526" w:author="Joe McCrossan" w:date="2014-05-26T22:34:00Z"/>
                    <w:sz w:val="16"/>
                    <w:lang w:eastAsia="ja-JP"/>
                  </w:rPr>
                </w:rPrChange>
              </w:rPr>
            </w:pPr>
          </w:p>
        </w:tc>
        <w:tc>
          <w:tcPr>
            <w:tcW w:w="1299" w:type="dxa"/>
            <w:vMerge/>
            <w:vAlign w:val="center"/>
            <w:tcPrChange w:id="10527" w:author="Joe McCrossan" w:date="2014-06-01T15:31:00Z">
              <w:tcPr>
                <w:tcW w:w="1350" w:type="dxa"/>
                <w:gridSpan w:val="3"/>
                <w:vMerge/>
                <w:vAlign w:val="center"/>
              </w:tcPr>
            </w:tcPrChange>
          </w:tcPr>
          <w:p w14:paraId="7B3361A3" w14:textId="77777777" w:rsidR="00B208E3" w:rsidRPr="00B208E3" w:rsidRDefault="00B208E3" w:rsidP="00630D7A">
            <w:pPr>
              <w:pStyle w:val="DECETableCell"/>
              <w:keepNext/>
              <w:rPr>
                <w:ins w:id="10528" w:author="Joe McCrossan" w:date="2014-05-26T22:34:00Z"/>
                <w:lang w:eastAsia="ja-JP"/>
                <w:rPrChange w:id="10529" w:author="Joe McCrossan" w:date="2014-06-01T15:22:00Z">
                  <w:rPr>
                    <w:ins w:id="10530" w:author="Joe McCrossan" w:date="2014-05-26T22:34:00Z"/>
                    <w:sz w:val="16"/>
                    <w:lang w:eastAsia="ja-JP"/>
                  </w:rPr>
                </w:rPrChange>
              </w:rPr>
            </w:pPr>
          </w:p>
        </w:tc>
        <w:tc>
          <w:tcPr>
            <w:tcW w:w="810" w:type="dxa"/>
            <w:tcBorders>
              <w:top w:val="single" w:sz="4" w:space="0" w:color="000000"/>
              <w:bottom w:val="single" w:sz="4" w:space="0" w:color="000000"/>
            </w:tcBorders>
            <w:vAlign w:val="center"/>
            <w:tcPrChange w:id="10531" w:author="Joe McCrossan" w:date="2014-06-01T15:31:00Z">
              <w:tcPr>
                <w:tcW w:w="810" w:type="dxa"/>
                <w:gridSpan w:val="2"/>
                <w:tcBorders>
                  <w:top w:val="single" w:sz="4" w:space="0" w:color="000000"/>
                  <w:bottom w:val="single" w:sz="4" w:space="0" w:color="000000"/>
                </w:tcBorders>
                <w:vAlign w:val="center"/>
              </w:tcPr>
            </w:tcPrChange>
          </w:tcPr>
          <w:p w14:paraId="7D35A505" w14:textId="77777777" w:rsidR="00B208E3" w:rsidRPr="00B208E3" w:rsidRDefault="00B208E3" w:rsidP="00630D7A">
            <w:pPr>
              <w:pStyle w:val="DECETableCell"/>
              <w:keepNext/>
              <w:rPr>
                <w:ins w:id="10532" w:author="Joe McCrossan" w:date="2014-05-26T22:34:00Z"/>
                <w:lang w:eastAsia="ja-JP"/>
                <w:rPrChange w:id="10533" w:author="Joe McCrossan" w:date="2014-06-01T15:22:00Z">
                  <w:rPr>
                    <w:ins w:id="10534" w:author="Joe McCrossan" w:date="2014-05-26T22:34:00Z"/>
                    <w:sz w:val="16"/>
                    <w:lang w:eastAsia="ja-JP"/>
                  </w:rPr>
                </w:rPrChange>
              </w:rPr>
            </w:pPr>
            <w:ins w:id="10535" w:author="Joe McCrossan" w:date="2014-05-26T22:34:00Z">
              <w:r w:rsidRPr="00B208E3">
                <w:rPr>
                  <w:vertAlign w:val="superscript"/>
                  <w:lang w:eastAsia="ja-JP"/>
                  <w:rPrChange w:id="10536" w:author="Joe McCrossan" w:date="2014-06-01T15:22:00Z">
                    <w:rPr>
                      <w:sz w:val="16"/>
                      <w:vertAlign w:val="superscript"/>
                      <w:lang w:eastAsia="ja-JP"/>
                    </w:rPr>
                  </w:rPrChange>
                </w:rPr>
                <w:t>640</w:t>
              </w:r>
              <w:r w:rsidRPr="00B208E3">
                <w:rPr>
                  <w:lang w:eastAsia="ja-JP"/>
                  <w:rPrChange w:id="10537" w:author="Joe McCrossan" w:date="2014-06-01T15:22:00Z">
                    <w:rPr>
                      <w:sz w:val="16"/>
                      <w:lang w:eastAsia="ja-JP"/>
                    </w:rPr>
                  </w:rPrChange>
                </w:rPr>
                <w:t>/</w:t>
              </w:r>
              <w:r w:rsidRPr="00B208E3">
                <w:rPr>
                  <w:vertAlign w:val="subscript"/>
                  <w:lang w:eastAsia="ja-JP"/>
                  <w:rPrChange w:id="10538" w:author="Joe McCrossan" w:date="2014-06-01T15:22:00Z">
                    <w:rPr>
                      <w:sz w:val="16"/>
                      <w:vertAlign w:val="subscript"/>
                      <w:lang w:eastAsia="ja-JP"/>
                    </w:rPr>
                  </w:rPrChange>
                </w:rPr>
                <w:t>854</w:t>
              </w:r>
            </w:ins>
          </w:p>
        </w:tc>
        <w:tc>
          <w:tcPr>
            <w:tcW w:w="810" w:type="dxa"/>
            <w:tcBorders>
              <w:top w:val="single" w:sz="4" w:space="0" w:color="000000"/>
              <w:bottom w:val="single" w:sz="4" w:space="0" w:color="000000"/>
            </w:tcBorders>
            <w:vAlign w:val="center"/>
            <w:tcPrChange w:id="10539" w:author="Joe McCrossan" w:date="2014-06-01T15:31:00Z">
              <w:tcPr>
                <w:tcW w:w="810" w:type="dxa"/>
                <w:gridSpan w:val="2"/>
                <w:tcBorders>
                  <w:top w:val="single" w:sz="4" w:space="0" w:color="000000"/>
                  <w:bottom w:val="single" w:sz="4" w:space="0" w:color="000000"/>
                </w:tcBorders>
                <w:vAlign w:val="center"/>
              </w:tcPr>
            </w:tcPrChange>
          </w:tcPr>
          <w:p w14:paraId="0E08A5EF" w14:textId="77777777" w:rsidR="00B208E3" w:rsidRPr="00B208E3" w:rsidRDefault="00B208E3" w:rsidP="00630D7A">
            <w:pPr>
              <w:pStyle w:val="DECETableCell"/>
              <w:keepNext/>
              <w:keepLines/>
              <w:tabs>
                <w:tab w:val="left" w:pos="1008"/>
              </w:tabs>
              <w:outlineLvl w:val="3"/>
              <w:rPr>
                <w:ins w:id="10540" w:author="Joe McCrossan" w:date="2014-05-26T22:34:00Z"/>
                <w:rPrChange w:id="10541" w:author="Joe McCrossan" w:date="2014-06-01T15:22:00Z">
                  <w:rPr>
                    <w:ins w:id="10542" w:author="Joe McCrossan" w:date="2014-05-26T22:34:00Z"/>
                    <w:sz w:val="16"/>
                  </w:rPr>
                </w:rPrChange>
              </w:rPr>
            </w:pPr>
            <w:ins w:id="10543" w:author="Joe McCrossan" w:date="2014-05-26T22:34:00Z">
              <w:r w:rsidRPr="00B208E3">
                <w:rPr>
                  <w:lang w:eastAsia="ja-JP"/>
                  <w:rPrChange w:id="10544" w:author="Joe McCrossan" w:date="2014-06-01T15:22:00Z">
                    <w:rPr>
                      <w:sz w:val="16"/>
                      <w:lang w:eastAsia="ja-JP"/>
                    </w:rPr>
                  </w:rPrChange>
                </w:rPr>
                <w:t>0.75</w:t>
              </w:r>
            </w:ins>
          </w:p>
        </w:tc>
        <w:tc>
          <w:tcPr>
            <w:tcW w:w="1169" w:type="dxa"/>
            <w:tcBorders>
              <w:top w:val="single" w:sz="4" w:space="0" w:color="000000"/>
              <w:bottom w:val="single" w:sz="4" w:space="0" w:color="000000"/>
            </w:tcBorders>
            <w:vAlign w:val="center"/>
            <w:tcPrChange w:id="10545" w:author="Joe McCrossan" w:date="2014-06-01T15:31:00Z">
              <w:tcPr>
                <w:tcW w:w="1170" w:type="dxa"/>
                <w:gridSpan w:val="3"/>
                <w:tcBorders>
                  <w:top w:val="single" w:sz="4" w:space="0" w:color="000000"/>
                  <w:bottom w:val="single" w:sz="4" w:space="0" w:color="000000"/>
                </w:tcBorders>
                <w:vAlign w:val="center"/>
              </w:tcPr>
            </w:tcPrChange>
          </w:tcPr>
          <w:p w14:paraId="7CD271B3" w14:textId="77777777" w:rsidR="00B208E3" w:rsidRPr="00B208E3" w:rsidRDefault="00B208E3" w:rsidP="00630D7A">
            <w:pPr>
              <w:pStyle w:val="DECETableCell"/>
              <w:keepNext/>
              <w:rPr>
                <w:ins w:id="10546" w:author="Joe McCrossan" w:date="2014-05-26T22:34:00Z"/>
                <w:w w:val="90"/>
                <w:lang w:eastAsia="ja-JP"/>
                <w:rPrChange w:id="10547" w:author="Joe McCrossan" w:date="2014-06-01T15:22:00Z">
                  <w:rPr>
                    <w:ins w:id="10548" w:author="Joe McCrossan" w:date="2014-05-26T22:34:00Z"/>
                    <w:w w:val="90"/>
                    <w:sz w:val="16"/>
                    <w:lang w:eastAsia="ja-JP"/>
                  </w:rPr>
                </w:rPrChange>
              </w:rPr>
            </w:pPr>
            <w:ins w:id="10549" w:author="Joe McCrossan" w:date="2014-05-26T22:34:00Z">
              <w:r w:rsidRPr="00B208E3">
                <w:rPr>
                  <w:rPrChange w:id="10550" w:author="Joe McCrossan" w:date="2014-06-01T15:22:00Z">
                    <w:rPr>
                      <w:sz w:val="16"/>
                    </w:rPr>
                  </w:rPrChange>
                </w:rPr>
                <w:t>640 x 360</w:t>
              </w:r>
            </w:ins>
          </w:p>
        </w:tc>
        <w:tc>
          <w:tcPr>
            <w:tcW w:w="900" w:type="dxa"/>
            <w:tcBorders>
              <w:top w:val="single" w:sz="4" w:space="0" w:color="000000"/>
              <w:bottom w:val="single" w:sz="4" w:space="0" w:color="000000"/>
            </w:tcBorders>
            <w:vAlign w:val="center"/>
            <w:tcPrChange w:id="10551" w:author="Joe McCrossan" w:date="2014-06-01T15:31:00Z">
              <w:tcPr>
                <w:tcW w:w="900" w:type="dxa"/>
                <w:gridSpan w:val="2"/>
                <w:tcBorders>
                  <w:top w:val="single" w:sz="4" w:space="0" w:color="000000"/>
                  <w:bottom w:val="single" w:sz="4" w:space="0" w:color="000000"/>
                </w:tcBorders>
                <w:vAlign w:val="center"/>
              </w:tcPr>
            </w:tcPrChange>
          </w:tcPr>
          <w:p w14:paraId="35192E30" w14:textId="77777777" w:rsidR="00B208E3" w:rsidRPr="00B208E3" w:rsidRDefault="00B208E3" w:rsidP="00630D7A">
            <w:pPr>
              <w:pStyle w:val="DECETableCell"/>
              <w:keepNext/>
              <w:rPr>
                <w:ins w:id="10552" w:author="Joe McCrossan" w:date="2014-05-26T22:34:00Z"/>
                <w:lang w:eastAsia="ja-JP"/>
                <w:rPrChange w:id="10553" w:author="Joe McCrossan" w:date="2014-06-01T15:22:00Z">
                  <w:rPr>
                    <w:ins w:id="10554" w:author="Joe McCrossan" w:date="2014-05-26T22:34:00Z"/>
                    <w:sz w:val="16"/>
                    <w:lang w:eastAsia="ja-JP"/>
                  </w:rPr>
                </w:rPrChange>
              </w:rPr>
            </w:pPr>
            <w:ins w:id="10555" w:author="Joe McCrossan" w:date="2014-05-26T22:34:00Z">
              <w:r w:rsidRPr="00B208E3">
                <w:rPr>
                  <w:lang w:eastAsia="ja-JP"/>
                  <w:rPrChange w:id="10556" w:author="Joe McCrossan" w:date="2014-06-01T15:22:00Z">
                    <w:rPr>
                      <w:sz w:val="16"/>
                      <w:lang w:eastAsia="ja-JP"/>
                    </w:rPr>
                  </w:rPrChange>
                </w:rPr>
                <w:t>1</w:t>
              </w:r>
            </w:ins>
          </w:p>
        </w:tc>
        <w:tc>
          <w:tcPr>
            <w:tcW w:w="990" w:type="dxa"/>
            <w:tcBorders>
              <w:top w:val="single" w:sz="4" w:space="0" w:color="000000"/>
              <w:bottom w:val="single" w:sz="4" w:space="0" w:color="000000"/>
            </w:tcBorders>
            <w:tcPrChange w:id="10557" w:author="Joe McCrossan" w:date="2014-06-01T15:31:00Z">
              <w:tcPr>
                <w:tcW w:w="990" w:type="dxa"/>
                <w:tcBorders>
                  <w:top w:val="single" w:sz="4" w:space="0" w:color="000000"/>
                  <w:bottom w:val="single" w:sz="4" w:space="0" w:color="000000"/>
                </w:tcBorders>
              </w:tcPr>
            </w:tcPrChange>
          </w:tcPr>
          <w:p w14:paraId="220DB417" w14:textId="77777777" w:rsidR="00B208E3" w:rsidRPr="00B208E3" w:rsidRDefault="00B208E3" w:rsidP="00630D7A">
            <w:pPr>
              <w:pStyle w:val="DECETableCell"/>
              <w:keepNext/>
              <w:rPr>
                <w:ins w:id="10558" w:author="Joe McCrossan" w:date="2014-05-26T22:34:00Z"/>
                <w:lang w:eastAsia="ja-JP"/>
                <w:rPrChange w:id="10559" w:author="Joe McCrossan" w:date="2014-06-01T15:22:00Z">
                  <w:rPr>
                    <w:ins w:id="10560" w:author="Joe McCrossan" w:date="2014-05-26T22:34:00Z"/>
                    <w:sz w:val="16"/>
                    <w:lang w:eastAsia="ja-JP"/>
                  </w:rPr>
                </w:rPrChange>
              </w:rPr>
            </w:pPr>
            <w:ins w:id="10561" w:author="Joe McCrossan" w:date="2014-05-26T22:34:00Z">
              <w:r w:rsidRPr="00B208E3">
                <w:rPr>
                  <w:lang w:eastAsia="ja-JP"/>
                  <w:rPrChange w:id="10562" w:author="Joe McCrossan" w:date="2014-06-01T15:22:00Z">
                    <w:rPr>
                      <w:sz w:val="16"/>
                      <w:lang w:eastAsia="ja-JP"/>
                    </w:rPr>
                  </w:rPrChange>
                </w:rPr>
                <w:t>-</w:t>
              </w:r>
            </w:ins>
          </w:p>
        </w:tc>
        <w:tc>
          <w:tcPr>
            <w:tcW w:w="980" w:type="dxa"/>
            <w:tcBorders>
              <w:top w:val="single" w:sz="4" w:space="0" w:color="000000"/>
              <w:bottom w:val="single" w:sz="4" w:space="0" w:color="000000"/>
            </w:tcBorders>
            <w:vAlign w:val="center"/>
            <w:tcPrChange w:id="10563" w:author="Joe McCrossan" w:date="2014-06-01T15:31:00Z">
              <w:tcPr>
                <w:tcW w:w="880" w:type="dxa"/>
                <w:tcBorders>
                  <w:top w:val="single" w:sz="4" w:space="0" w:color="000000"/>
                  <w:bottom w:val="single" w:sz="4" w:space="0" w:color="000000"/>
                </w:tcBorders>
                <w:vAlign w:val="center"/>
              </w:tcPr>
            </w:tcPrChange>
          </w:tcPr>
          <w:p w14:paraId="02C2A93B" w14:textId="77777777" w:rsidR="00B208E3" w:rsidRPr="00B208E3" w:rsidRDefault="00B208E3" w:rsidP="00630D7A">
            <w:pPr>
              <w:pStyle w:val="DECETableCell"/>
              <w:keepNext/>
              <w:rPr>
                <w:ins w:id="10564" w:author="Joe McCrossan" w:date="2014-05-26T22:34:00Z"/>
                <w:lang w:eastAsia="ja-JP"/>
                <w:rPrChange w:id="10565" w:author="Joe McCrossan" w:date="2014-06-01T15:22:00Z">
                  <w:rPr>
                    <w:ins w:id="10566" w:author="Joe McCrossan" w:date="2014-05-26T22:34:00Z"/>
                    <w:sz w:val="16"/>
                    <w:lang w:eastAsia="ja-JP"/>
                  </w:rPr>
                </w:rPrChange>
              </w:rPr>
            </w:pPr>
            <w:ins w:id="10567" w:author="Joe McCrossan" w:date="2014-05-26T22:34:00Z">
              <w:r w:rsidRPr="00B208E3">
                <w:rPr>
                  <w:lang w:eastAsia="ja-JP"/>
                  <w:rPrChange w:id="10568" w:author="Joe McCrossan" w:date="2014-06-01T15:22:00Z">
                    <w:rPr>
                      <w:sz w:val="16"/>
                      <w:lang w:eastAsia="ja-JP"/>
                    </w:rPr>
                  </w:rPrChange>
                </w:rPr>
                <w:t>-</w:t>
              </w:r>
            </w:ins>
          </w:p>
        </w:tc>
      </w:tr>
      <w:tr w:rsidR="00B208E3" w:rsidRPr="00B208E3" w14:paraId="54A99B29" w14:textId="77777777" w:rsidTr="00503602">
        <w:trPr>
          <w:jc w:val="center"/>
          <w:ins w:id="10569" w:author="Joe McCrossan" w:date="2014-05-26T22:34:00Z"/>
          <w:trPrChange w:id="10570" w:author="Joe McCrossan" w:date="2014-06-01T15:31:00Z">
            <w:trPr>
              <w:gridBefore w:val="3"/>
              <w:jc w:val="center"/>
            </w:trPr>
          </w:trPrChange>
        </w:trPr>
        <w:tc>
          <w:tcPr>
            <w:tcW w:w="1329" w:type="dxa"/>
            <w:vMerge/>
            <w:tcBorders>
              <w:bottom w:val="single" w:sz="18" w:space="0" w:color="000000"/>
            </w:tcBorders>
            <w:vAlign w:val="center"/>
            <w:tcPrChange w:id="10571" w:author="Joe McCrossan" w:date="2014-06-01T15:31:00Z">
              <w:tcPr>
                <w:tcW w:w="1331" w:type="dxa"/>
                <w:gridSpan w:val="2"/>
                <w:vMerge/>
                <w:tcBorders>
                  <w:bottom w:val="single" w:sz="18" w:space="0" w:color="000000"/>
                </w:tcBorders>
                <w:vAlign w:val="center"/>
              </w:tcPr>
            </w:tcPrChange>
          </w:tcPr>
          <w:p w14:paraId="1C7F564E" w14:textId="77777777" w:rsidR="00B208E3" w:rsidRPr="00B208E3" w:rsidRDefault="00B208E3" w:rsidP="00630D7A">
            <w:pPr>
              <w:pStyle w:val="DECETableCell"/>
              <w:keepNext/>
              <w:rPr>
                <w:ins w:id="10572" w:author="Joe McCrossan" w:date="2014-05-26T22:34:00Z"/>
                <w:lang w:eastAsia="ja-JP"/>
                <w:rPrChange w:id="10573" w:author="Joe McCrossan" w:date="2014-06-01T15:22:00Z">
                  <w:rPr>
                    <w:ins w:id="10574" w:author="Joe McCrossan" w:date="2014-05-26T22:34:00Z"/>
                    <w:sz w:val="16"/>
                    <w:lang w:eastAsia="ja-JP"/>
                  </w:rPr>
                </w:rPrChange>
              </w:rPr>
            </w:pPr>
          </w:p>
        </w:tc>
        <w:tc>
          <w:tcPr>
            <w:tcW w:w="770" w:type="dxa"/>
            <w:vMerge/>
            <w:tcBorders>
              <w:bottom w:val="single" w:sz="18" w:space="0" w:color="000000"/>
            </w:tcBorders>
            <w:vAlign w:val="center"/>
            <w:tcPrChange w:id="10575" w:author="Joe McCrossan" w:date="2014-06-01T15:31:00Z">
              <w:tcPr>
                <w:tcW w:w="720" w:type="dxa"/>
                <w:gridSpan w:val="2"/>
                <w:vMerge/>
                <w:tcBorders>
                  <w:bottom w:val="single" w:sz="18" w:space="0" w:color="000000"/>
                </w:tcBorders>
                <w:vAlign w:val="center"/>
              </w:tcPr>
            </w:tcPrChange>
          </w:tcPr>
          <w:p w14:paraId="5C1EB0B7" w14:textId="77777777" w:rsidR="00B208E3" w:rsidRPr="00B208E3" w:rsidRDefault="00B208E3" w:rsidP="00630D7A">
            <w:pPr>
              <w:pStyle w:val="DECETableCell"/>
              <w:keepNext/>
              <w:rPr>
                <w:ins w:id="10576" w:author="Joe McCrossan" w:date="2014-05-26T22:34:00Z"/>
                <w:lang w:eastAsia="ja-JP"/>
                <w:rPrChange w:id="10577" w:author="Joe McCrossan" w:date="2014-06-01T15:22:00Z">
                  <w:rPr>
                    <w:ins w:id="10578" w:author="Joe McCrossan" w:date="2014-05-26T22:34:00Z"/>
                    <w:sz w:val="16"/>
                    <w:lang w:eastAsia="ja-JP"/>
                  </w:rPr>
                </w:rPrChange>
              </w:rPr>
            </w:pPr>
          </w:p>
        </w:tc>
        <w:tc>
          <w:tcPr>
            <w:tcW w:w="1299" w:type="dxa"/>
            <w:vMerge/>
            <w:tcBorders>
              <w:bottom w:val="single" w:sz="18" w:space="0" w:color="000000"/>
            </w:tcBorders>
            <w:vAlign w:val="center"/>
            <w:tcPrChange w:id="10579" w:author="Joe McCrossan" w:date="2014-06-01T15:31:00Z">
              <w:tcPr>
                <w:tcW w:w="1350" w:type="dxa"/>
                <w:gridSpan w:val="3"/>
                <w:vMerge/>
                <w:tcBorders>
                  <w:bottom w:val="single" w:sz="18" w:space="0" w:color="000000"/>
                </w:tcBorders>
                <w:vAlign w:val="center"/>
              </w:tcPr>
            </w:tcPrChange>
          </w:tcPr>
          <w:p w14:paraId="206E46FE" w14:textId="77777777" w:rsidR="00B208E3" w:rsidRPr="00B208E3" w:rsidRDefault="00B208E3" w:rsidP="00630D7A">
            <w:pPr>
              <w:pStyle w:val="DECETableCell"/>
              <w:keepNext/>
              <w:rPr>
                <w:ins w:id="10580" w:author="Joe McCrossan" w:date="2014-05-26T22:34:00Z"/>
                <w:lang w:eastAsia="ja-JP"/>
                <w:rPrChange w:id="10581" w:author="Joe McCrossan" w:date="2014-06-01T15:22:00Z">
                  <w:rPr>
                    <w:ins w:id="10582" w:author="Joe McCrossan" w:date="2014-05-26T22:34:00Z"/>
                    <w:sz w:val="16"/>
                    <w:lang w:eastAsia="ja-JP"/>
                  </w:rPr>
                </w:rPrChange>
              </w:rPr>
            </w:pPr>
          </w:p>
        </w:tc>
        <w:tc>
          <w:tcPr>
            <w:tcW w:w="810" w:type="dxa"/>
            <w:tcBorders>
              <w:top w:val="single" w:sz="4" w:space="0" w:color="000000"/>
              <w:bottom w:val="single" w:sz="18" w:space="0" w:color="000000"/>
            </w:tcBorders>
            <w:vAlign w:val="center"/>
            <w:tcPrChange w:id="10583" w:author="Joe McCrossan" w:date="2014-06-01T15:31:00Z">
              <w:tcPr>
                <w:tcW w:w="810" w:type="dxa"/>
                <w:gridSpan w:val="2"/>
                <w:tcBorders>
                  <w:top w:val="single" w:sz="4" w:space="0" w:color="000000"/>
                  <w:bottom w:val="single" w:sz="18" w:space="0" w:color="000000"/>
                </w:tcBorders>
                <w:vAlign w:val="center"/>
              </w:tcPr>
            </w:tcPrChange>
          </w:tcPr>
          <w:p w14:paraId="41A64CA6" w14:textId="77777777" w:rsidR="00B208E3" w:rsidRPr="00B208E3" w:rsidRDefault="00B208E3" w:rsidP="00630D7A">
            <w:pPr>
              <w:pStyle w:val="DECETableCell"/>
              <w:keepNext/>
              <w:rPr>
                <w:ins w:id="10584" w:author="Joe McCrossan" w:date="2014-05-26T22:34:00Z"/>
                <w:lang w:eastAsia="ja-JP"/>
                <w:rPrChange w:id="10585" w:author="Joe McCrossan" w:date="2014-06-01T15:22:00Z">
                  <w:rPr>
                    <w:ins w:id="10586" w:author="Joe McCrossan" w:date="2014-05-26T22:34:00Z"/>
                    <w:sz w:val="16"/>
                    <w:lang w:eastAsia="ja-JP"/>
                  </w:rPr>
                </w:rPrChange>
              </w:rPr>
            </w:pPr>
            <w:ins w:id="10587" w:author="Joe McCrossan" w:date="2014-05-26T22:34:00Z">
              <w:r w:rsidRPr="00B208E3">
                <w:rPr>
                  <w:vertAlign w:val="superscript"/>
                  <w:lang w:eastAsia="ja-JP"/>
                  <w:rPrChange w:id="10588" w:author="Joe McCrossan" w:date="2014-06-01T15:22:00Z">
                    <w:rPr>
                      <w:sz w:val="16"/>
                      <w:vertAlign w:val="superscript"/>
                      <w:lang w:eastAsia="ja-JP"/>
                    </w:rPr>
                  </w:rPrChange>
                </w:rPr>
                <w:t>426</w:t>
              </w:r>
              <w:r w:rsidRPr="00B208E3">
                <w:rPr>
                  <w:lang w:eastAsia="ja-JP"/>
                  <w:rPrChange w:id="10589" w:author="Joe McCrossan" w:date="2014-06-01T15:22:00Z">
                    <w:rPr>
                      <w:sz w:val="16"/>
                      <w:lang w:eastAsia="ja-JP"/>
                    </w:rPr>
                  </w:rPrChange>
                </w:rPr>
                <w:t>/</w:t>
              </w:r>
              <w:r w:rsidRPr="00B208E3">
                <w:rPr>
                  <w:vertAlign w:val="subscript"/>
                  <w:lang w:eastAsia="ja-JP"/>
                  <w:rPrChange w:id="10590" w:author="Joe McCrossan" w:date="2014-06-01T15:22:00Z">
                    <w:rPr>
                      <w:sz w:val="16"/>
                      <w:vertAlign w:val="subscript"/>
                      <w:lang w:eastAsia="ja-JP"/>
                    </w:rPr>
                  </w:rPrChange>
                </w:rPr>
                <w:t>854</w:t>
              </w:r>
            </w:ins>
          </w:p>
        </w:tc>
        <w:tc>
          <w:tcPr>
            <w:tcW w:w="810" w:type="dxa"/>
            <w:tcBorders>
              <w:top w:val="single" w:sz="4" w:space="0" w:color="000000"/>
              <w:bottom w:val="single" w:sz="18" w:space="0" w:color="000000"/>
            </w:tcBorders>
            <w:vAlign w:val="center"/>
            <w:tcPrChange w:id="10591" w:author="Joe McCrossan" w:date="2014-06-01T15:31:00Z">
              <w:tcPr>
                <w:tcW w:w="810" w:type="dxa"/>
                <w:gridSpan w:val="2"/>
                <w:tcBorders>
                  <w:top w:val="single" w:sz="4" w:space="0" w:color="000000"/>
                  <w:bottom w:val="single" w:sz="18" w:space="0" w:color="000000"/>
                </w:tcBorders>
                <w:vAlign w:val="center"/>
              </w:tcPr>
            </w:tcPrChange>
          </w:tcPr>
          <w:p w14:paraId="23D755FF" w14:textId="77777777" w:rsidR="00B208E3" w:rsidRPr="00B208E3" w:rsidRDefault="00B208E3" w:rsidP="00630D7A">
            <w:pPr>
              <w:pStyle w:val="DECETableCell"/>
              <w:keepNext/>
              <w:keepLines/>
              <w:tabs>
                <w:tab w:val="left" w:pos="1008"/>
              </w:tabs>
              <w:outlineLvl w:val="3"/>
              <w:rPr>
                <w:ins w:id="10592" w:author="Joe McCrossan" w:date="2014-05-26T22:34:00Z"/>
                <w:rPrChange w:id="10593" w:author="Joe McCrossan" w:date="2014-06-01T15:22:00Z">
                  <w:rPr>
                    <w:ins w:id="10594" w:author="Joe McCrossan" w:date="2014-05-26T22:34:00Z"/>
                    <w:sz w:val="16"/>
                  </w:rPr>
                </w:rPrChange>
              </w:rPr>
            </w:pPr>
            <w:ins w:id="10595" w:author="Joe McCrossan" w:date="2014-05-26T22:34:00Z">
              <w:r w:rsidRPr="00B208E3">
                <w:rPr>
                  <w:rPrChange w:id="10596" w:author="Joe McCrossan" w:date="2014-06-01T15:22:00Z">
                    <w:rPr>
                      <w:sz w:val="16"/>
                    </w:rPr>
                  </w:rPrChange>
                </w:rPr>
                <w:t>0.75</w:t>
              </w:r>
            </w:ins>
          </w:p>
        </w:tc>
        <w:tc>
          <w:tcPr>
            <w:tcW w:w="1169" w:type="dxa"/>
            <w:tcBorders>
              <w:top w:val="single" w:sz="4" w:space="0" w:color="000000"/>
              <w:bottom w:val="single" w:sz="18" w:space="0" w:color="000000"/>
            </w:tcBorders>
            <w:vAlign w:val="center"/>
            <w:tcPrChange w:id="10597" w:author="Joe McCrossan" w:date="2014-06-01T15:31:00Z">
              <w:tcPr>
                <w:tcW w:w="1170" w:type="dxa"/>
                <w:gridSpan w:val="3"/>
                <w:tcBorders>
                  <w:top w:val="single" w:sz="4" w:space="0" w:color="000000"/>
                  <w:bottom w:val="single" w:sz="18" w:space="0" w:color="000000"/>
                </w:tcBorders>
                <w:vAlign w:val="center"/>
              </w:tcPr>
            </w:tcPrChange>
          </w:tcPr>
          <w:p w14:paraId="170ADB60" w14:textId="77777777" w:rsidR="00B208E3" w:rsidRPr="00B208E3" w:rsidRDefault="00B208E3" w:rsidP="00630D7A">
            <w:pPr>
              <w:pStyle w:val="DECETableCell"/>
              <w:keepNext/>
              <w:rPr>
                <w:ins w:id="10598" w:author="Joe McCrossan" w:date="2014-05-26T22:34:00Z"/>
                <w:lang w:eastAsia="ja-JP"/>
                <w:rPrChange w:id="10599" w:author="Joe McCrossan" w:date="2014-06-01T15:22:00Z">
                  <w:rPr>
                    <w:ins w:id="10600" w:author="Joe McCrossan" w:date="2014-05-26T22:34:00Z"/>
                    <w:sz w:val="16"/>
                    <w:lang w:eastAsia="ja-JP"/>
                  </w:rPr>
                </w:rPrChange>
              </w:rPr>
            </w:pPr>
            <w:ins w:id="10601" w:author="Joe McCrossan" w:date="2014-05-26T22:34:00Z">
              <w:r w:rsidRPr="00B208E3">
                <w:rPr>
                  <w:rPrChange w:id="10602" w:author="Joe McCrossan" w:date="2014-06-01T15:22:00Z">
                    <w:rPr>
                      <w:sz w:val="16"/>
                    </w:rPr>
                  </w:rPrChange>
                </w:rPr>
                <w:t>426 x 360</w:t>
              </w:r>
            </w:ins>
          </w:p>
        </w:tc>
        <w:tc>
          <w:tcPr>
            <w:tcW w:w="900" w:type="dxa"/>
            <w:tcBorders>
              <w:top w:val="single" w:sz="4" w:space="0" w:color="000000"/>
              <w:bottom w:val="single" w:sz="18" w:space="0" w:color="000000"/>
            </w:tcBorders>
            <w:vAlign w:val="center"/>
            <w:tcPrChange w:id="10603" w:author="Joe McCrossan" w:date="2014-06-01T15:31:00Z">
              <w:tcPr>
                <w:tcW w:w="900" w:type="dxa"/>
                <w:gridSpan w:val="2"/>
                <w:tcBorders>
                  <w:top w:val="single" w:sz="4" w:space="0" w:color="000000"/>
                  <w:bottom w:val="single" w:sz="18" w:space="0" w:color="000000"/>
                </w:tcBorders>
                <w:vAlign w:val="center"/>
              </w:tcPr>
            </w:tcPrChange>
          </w:tcPr>
          <w:p w14:paraId="68EAE16B" w14:textId="77777777" w:rsidR="00B208E3" w:rsidRPr="00B208E3" w:rsidRDefault="00B208E3" w:rsidP="00630D7A">
            <w:pPr>
              <w:pStyle w:val="DECETableCell"/>
              <w:keepNext/>
              <w:rPr>
                <w:ins w:id="10604" w:author="Joe McCrossan" w:date="2014-05-26T22:34:00Z"/>
                <w:lang w:eastAsia="ja-JP"/>
                <w:rPrChange w:id="10605" w:author="Joe McCrossan" w:date="2014-06-01T15:22:00Z">
                  <w:rPr>
                    <w:ins w:id="10606" w:author="Joe McCrossan" w:date="2014-05-26T22:34:00Z"/>
                    <w:sz w:val="16"/>
                    <w:lang w:eastAsia="ja-JP"/>
                  </w:rPr>
                </w:rPrChange>
              </w:rPr>
            </w:pPr>
            <w:ins w:id="10607" w:author="Joe McCrossan" w:date="2014-05-26T22:34:00Z">
              <w:r w:rsidRPr="00B208E3">
                <w:rPr>
                  <w:lang w:eastAsia="ja-JP"/>
                  <w:rPrChange w:id="10608" w:author="Joe McCrossan" w:date="2014-06-01T15:22:00Z">
                    <w:rPr>
                      <w:sz w:val="16"/>
                      <w:lang w:eastAsia="ja-JP"/>
                    </w:rPr>
                  </w:rPrChange>
                </w:rPr>
                <w:t>15</w:t>
              </w:r>
            </w:ins>
          </w:p>
        </w:tc>
        <w:tc>
          <w:tcPr>
            <w:tcW w:w="990" w:type="dxa"/>
            <w:tcBorders>
              <w:top w:val="single" w:sz="4" w:space="0" w:color="000000"/>
              <w:bottom w:val="single" w:sz="18" w:space="0" w:color="000000"/>
            </w:tcBorders>
            <w:tcPrChange w:id="10609" w:author="Joe McCrossan" w:date="2014-06-01T15:31:00Z">
              <w:tcPr>
                <w:tcW w:w="990" w:type="dxa"/>
                <w:tcBorders>
                  <w:top w:val="single" w:sz="4" w:space="0" w:color="000000"/>
                  <w:bottom w:val="single" w:sz="18" w:space="0" w:color="000000"/>
                </w:tcBorders>
              </w:tcPr>
            </w:tcPrChange>
          </w:tcPr>
          <w:p w14:paraId="15D6B97D" w14:textId="77777777" w:rsidR="00B208E3" w:rsidRPr="00B208E3" w:rsidRDefault="00B208E3" w:rsidP="00630D7A">
            <w:pPr>
              <w:pStyle w:val="DECETableCell"/>
              <w:keepNext/>
              <w:rPr>
                <w:ins w:id="10610" w:author="Joe McCrossan" w:date="2014-05-26T22:34:00Z"/>
                <w:lang w:eastAsia="ja-JP"/>
                <w:rPrChange w:id="10611" w:author="Joe McCrossan" w:date="2014-06-01T15:22:00Z">
                  <w:rPr>
                    <w:ins w:id="10612" w:author="Joe McCrossan" w:date="2014-05-26T22:34:00Z"/>
                    <w:sz w:val="16"/>
                    <w:lang w:eastAsia="ja-JP"/>
                  </w:rPr>
                </w:rPrChange>
              </w:rPr>
            </w:pPr>
            <w:ins w:id="10613" w:author="Joe McCrossan" w:date="2014-05-26T22:34:00Z">
              <w:r w:rsidRPr="00B208E3">
                <w:rPr>
                  <w:lang w:eastAsia="ja-JP"/>
                  <w:rPrChange w:id="10614" w:author="Joe McCrossan" w:date="2014-06-01T15:22:00Z">
                    <w:rPr>
                      <w:sz w:val="16"/>
                      <w:lang w:eastAsia="ja-JP"/>
                    </w:rPr>
                  </w:rPrChange>
                </w:rPr>
                <w:t>-</w:t>
              </w:r>
            </w:ins>
          </w:p>
        </w:tc>
        <w:tc>
          <w:tcPr>
            <w:tcW w:w="980" w:type="dxa"/>
            <w:tcBorders>
              <w:top w:val="single" w:sz="4" w:space="0" w:color="000000"/>
              <w:bottom w:val="single" w:sz="18" w:space="0" w:color="000000"/>
            </w:tcBorders>
            <w:vAlign w:val="center"/>
            <w:tcPrChange w:id="10615" w:author="Joe McCrossan" w:date="2014-06-01T15:31:00Z">
              <w:tcPr>
                <w:tcW w:w="880" w:type="dxa"/>
                <w:tcBorders>
                  <w:top w:val="single" w:sz="4" w:space="0" w:color="000000"/>
                  <w:bottom w:val="single" w:sz="18" w:space="0" w:color="000000"/>
                </w:tcBorders>
                <w:vAlign w:val="center"/>
              </w:tcPr>
            </w:tcPrChange>
          </w:tcPr>
          <w:p w14:paraId="6996AE4C" w14:textId="77777777" w:rsidR="00B208E3" w:rsidRPr="00B208E3" w:rsidRDefault="00B208E3" w:rsidP="00630D7A">
            <w:pPr>
              <w:pStyle w:val="DECETableCell"/>
              <w:keepNext/>
              <w:rPr>
                <w:ins w:id="10616" w:author="Joe McCrossan" w:date="2014-05-26T22:34:00Z"/>
                <w:lang w:eastAsia="ja-JP"/>
                <w:rPrChange w:id="10617" w:author="Joe McCrossan" w:date="2014-06-01T15:22:00Z">
                  <w:rPr>
                    <w:ins w:id="10618" w:author="Joe McCrossan" w:date="2014-05-26T22:34:00Z"/>
                    <w:sz w:val="16"/>
                    <w:lang w:eastAsia="ja-JP"/>
                  </w:rPr>
                </w:rPrChange>
              </w:rPr>
            </w:pPr>
            <w:ins w:id="10619" w:author="Joe McCrossan" w:date="2014-05-26T22:34:00Z">
              <w:r w:rsidRPr="00B208E3">
                <w:rPr>
                  <w:lang w:eastAsia="ja-JP"/>
                  <w:rPrChange w:id="10620" w:author="Joe McCrossan" w:date="2014-06-01T15:22:00Z">
                    <w:rPr>
                      <w:sz w:val="16"/>
                      <w:lang w:eastAsia="ja-JP"/>
                    </w:rPr>
                  </w:rPrChange>
                </w:rPr>
                <w:t>-</w:t>
              </w:r>
            </w:ins>
          </w:p>
        </w:tc>
      </w:tr>
      <w:tr w:rsidR="00B208E3" w:rsidRPr="00B208E3" w14:paraId="0C0E1A86" w14:textId="77777777" w:rsidTr="00503602">
        <w:trPr>
          <w:cantSplit/>
          <w:jc w:val="center"/>
          <w:ins w:id="10621" w:author="Joe McCrossan" w:date="2014-05-26T22:34:00Z"/>
          <w:trPrChange w:id="10622" w:author="Joe McCrossan" w:date="2014-06-01T15:31:00Z">
            <w:trPr>
              <w:gridBefore w:val="3"/>
              <w:cantSplit/>
              <w:jc w:val="center"/>
            </w:trPr>
          </w:trPrChange>
        </w:trPr>
        <w:tc>
          <w:tcPr>
            <w:tcW w:w="1329" w:type="dxa"/>
            <w:tcBorders>
              <w:top w:val="single" w:sz="18" w:space="0" w:color="000000"/>
              <w:bottom w:val="single" w:sz="18" w:space="0" w:color="000000"/>
            </w:tcBorders>
            <w:tcPrChange w:id="10623" w:author="Joe McCrossan" w:date="2014-06-01T15:31:00Z">
              <w:tcPr>
                <w:tcW w:w="1331" w:type="dxa"/>
                <w:gridSpan w:val="2"/>
                <w:tcBorders>
                  <w:top w:val="single" w:sz="18" w:space="0" w:color="000000"/>
                  <w:bottom w:val="single" w:sz="18" w:space="0" w:color="000000"/>
                </w:tcBorders>
              </w:tcPr>
            </w:tcPrChange>
          </w:tcPr>
          <w:p w14:paraId="09B24FE9" w14:textId="77777777" w:rsidR="00B208E3" w:rsidRPr="00B208E3" w:rsidRDefault="00B208E3" w:rsidP="00630D7A">
            <w:pPr>
              <w:pStyle w:val="DECETableCell"/>
              <w:keepNext/>
              <w:rPr>
                <w:ins w:id="10624" w:author="Joe McCrossan" w:date="2014-05-26T22:34:00Z"/>
                <w:lang w:eastAsia="ja-JP"/>
                <w:rPrChange w:id="10625" w:author="Joe McCrossan" w:date="2014-06-01T15:22:00Z">
                  <w:rPr>
                    <w:ins w:id="10626" w:author="Joe McCrossan" w:date="2014-05-26T22:34:00Z"/>
                    <w:sz w:val="16"/>
                    <w:lang w:eastAsia="ja-JP"/>
                  </w:rPr>
                </w:rPrChange>
              </w:rPr>
            </w:pPr>
            <w:ins w:id="10627" w:author="Joe McCrossan" w:date="2014-05-26T22:34:00Z">
              <w:r w:rsidRPr="00B208E3">
                <w:rPr>
                  <w:lang w:eastAsia="ja-JP"/>
                  <w:rPrChange w:id="10628" w:author="Joe McCrossan" w:date="2014-06-01T15:22:00Z">
                    <w:rPr>
                      <w:sz w:val="16"/>
                      <w:lang w:eastAsia="ja-JP"/>
                    </w:rPr>
                  </w:rPrChange>
                </w:rPr>
                <w:t>854 x 480</w:t>
              </w:r>
            </w:ins>
          </w:p>
        </w:tc>
        <w:tc>
          <w:tcPr>
            <w:tcW w:w="770" w:type="dxa"/>
            <w:tcBorders>
              <w:top w:val="single" w:sz="18" w:space="0" w:color="000000"/>
              <w:bottom w:val="single" w:sz="18" w:space="0" w:color="000000"/>
            </w:tcBorders>
            <w:tcPrChange w:id="10629" w:author="Joe McCrossan" w:date="2014-06-01T15:31:00Z">
              <w:tcPr>
                <w:tcW w:w="720" w:type="dxa"/>
                <w:gridSpan w:val="2"/>
                <w:tcBorders>
                  <w:top w:val="single" w:sz="18" w:space="0" w:color="000000"/>
                  <w:bottom w:val="single" w:sz="18" w:space="0" w:color="000000"/>
                </w:tcBorders>
              </w:tcPr>
            </w:tcPrChange>
          </w:tcPr>
          <w:p w14:paraId="18B05339" w14:textId="77777777" w:rsidR="00B208E3" w:rsidRPr="00B208E3" w:rsidRDefault="00B208E3" w:rsidP="00630D7A">
            <w:pPr>
              <w:pStyle w:val="DECETableCell"/>
              <w:keepNext/>
              <w:rPr>
                <w:ins w:id="10630" w:author="Joe McCrossan" w:date="2014-05-26T22:34:00Z"/>
                <w:lang w:eastAsia="ja-JP"/>
                <w:rPrChange w:id="10631" w:author="Joe McCrossan" w:date="2014-06-01T15:22:00Z">
                  <w:rPr>
                    <w:ins w:id="10632" w:author="Joe McCrossan" w:date="2014-05-26T22:34:00Z"/>
                    <w:sz w:val="16"/>
                    <w:lang w:eastAsia="ja-JP"/>
                  </w:rPr>
                </w:rPrChange>
              </w:rPr>
            </w:pPr>
            <w:ins w:id="10633" w:author="Joe McCrossan" w:date="2014-05-26T22:34:00Z">
              <w:r w:rsidRPr="00B208E3">
                <w:rPr>
                  <w:lang w:eastAsia="ja-JP"/>
                  <w:rPrChange w:id="10634" w:author="Joe McCrossan" w:date="2014-06-01T15:22:00Z">
                    <w:rPr>
                      <w:sz w:val="16"/>
                      <w:lang w:eastAsia="ja-JP"/>
                    </w:rPr>
                  </w:rPrChange>
                </w:rPr>
                <w:t>1.778</w:t>
              </w:r>
            </w:ins>
          </w:p>
        </w:tc>
        <w:tc>
          <w:tcPr>
            <w:tcW w:w="1299" w:type="dxa"/>
            <w:tcBorders>
              <w:top w:val="single" w:sz="18" w:space="0" w:color="000000"/>
              <w:bottom w:val="single" w:sz="18" w:space="0" w:color="000000"/>
            </w:tcBorders>
            <w:tcPrChange w:id="10635" w:author="Joe McCrossan" w:date="2014-06-01T15:31:00Z">
              <w:tcPr>
                <w:tcW w:w="1350" w:type="dxa"/>
                <w:gridSpan w:val="3"/>
                <w:tcBorders>
                  <w:top w:val="single" w:sz="18" w:space="0" w:color="000000"/>
                  <w:bottom w:val="single" w:sz="18" w:space="0" w:color="000000"/>
                </w:tcBorders>
              </w:tcPr>
            </w:tcPrChange>
          </w:tcPr>
          <w:p w14:paraId="3F756050" w14:textId="77777777" w:rsidR="00B208E3" w:rsidRPr="00B208E3" w:rsidRDefault="00B208E3" w:rsidP="00630D7A">
            <w:pPr>
              <w:pStyle w:val="DECETableCell"/>
              <w:keepNext/>
              <w:keepLines/>
              <w:tabs>
                <w:tab w:val="left" w:pos="1008"/>
              </w:tabs>
              <w:outlineLvl w:val="3"/>
              <w:rPr>
                <w:ins w:id="10636" w:author="Joe McCrossan" w:date="2014-05-26T22:34:00Z"/>
                <w:lang w:eastAsia="ja-JP"/>
                <w:rPrChange w:id="10637" w:author="Joe McCrossan" w:date="2014-06-01T15:22:00Z">
                  <w:rPr>
                    <w:ins w:id="10638" w:author="Joe McCrossan" w:date="2014-05-26T22:34:00Z"/>
                    <w:sz w:val="16"/>
                    <w:lang w:eastAsia="ja-JP"/>
                  </w:rPr>
                </w:rPrChange>
              </w:rPr>
            </w:pPr>
            <w:commentRangeStart w:id="10639"/>
            <w:ins w:id="10640" w:author="Joe McCrossan" w:date="2014-05-26T22:34:00Z">
              <w:r w:rsidRPr="00B208E3">
                <w:rPr>
                  <w:lang w:eastAsia="ja-JP"/>
                  <w:rPrChange w:id="10641" w:author="Joe McCrossan" w:date="2014-06-01T15:22:00Z">
                    <w:rPr>
                      <w:sz w:val="16"/>
                      <w:lang w:eastAsia="ja-JP"/>
                    </w:rPr>
                  </w:rPrChange>
                </w:rPr>
                <w:t xml:space="preserve">60000÷1000, </w:t>
              </w:r>
              <w:commentRangeEnd w:id="10639"/>
              <w:r w:rsidRPr="00B208E3">
                <w:rPr>
                  <w:rStyle w:val="CommentReference"/>
                </w:rPr>
                <w:commentReference w:id="10639"/>
              </w:r>
              <w:r w:rsidRPr="00B208E3">
                <w:rPr>
                  <w:lang w:eastAsia="ja-JP"/>
                  <w:rPrChange w:id="10642" w:author="Joe McCrossan" w:date="2014-06-01T15:22:00Z">
                    <w:rPr>
                      <w:sz w:val="16"/>
                      <w:lang w:eastAsia="ja-JP"/>
                    </w:rPr>
                  </w:rPrChange>
                </w:rPr>
                <w:t>60000÷1001</w:t>
              </w:r>
            </w:ins>
          </w:p>
        </w:tc>
        <w:tc>
          <w:tcPr>
            <w:tcW w:w="810" w:type="dxa"/>
            <w:tcBorders>
              <w:top w:val="single" w:sz="18" w:space="0" w:color="000000"/>
              <w:bottom w:val="single" w:sz="18" w:space="0" w:color="000000"/>
            </w:tcBorders>
            <w:vAlign w:val="center"/>
            <w:tcPrChange w:id="10643" w:author="Joe McCrossan" w:date="2014-06-01T15:31:00Z">
              <w:tcPr>
                <w:tcW w:w="810" w:type="dxa"/>
                <w:gridSpan w:val="2"/>
                <w:tcBorders>
                  <w:top w:val="single" w:sz="18" w:space="0" w:color="000000"/>
                  <w:bottom w:val="single" w:sz="18" w:space="0" w:color="000000"/>
                </w:tcBorders>
                <w:vAlign w:val="center"/>
              </w:tcPr>
            </w:tcPrChange>
          </w:tcPr>
          <w:p w14:paraId="14FCB628" w14:textId="77777777" w:rsidR="00B208E3" w:rsidRPr="00B208E3" w:rsidRDefault="00B208E3" w:rsidP="00630D7A">
            <w:pPr>
              <w:pStyle w:val="DECETableCell"/>
              <w:keepNext/>
              <w:rPr>
                <w:ins w:id="10644" w:author="Joe McCrossan" w:date="2014-05-26T22:34:00Z"/>
                <w:lang w:eastAsia="ja-JP"/>
                <w:rPrChange w:id="10645" w:author="Joe McCrossan" w:date="2014-06-01T15:22:00Z">
                  <w:rPr>
                    <w:ins w:id="10646" w:author="Joe McCrossan" w:date="2014-05-26T22:34:00Z"/>
                    <w:sz w:val="16"/>
                    <w:lang w:eastAsia="ja-JP"/>
                  </w:rPr>
                </w:rPrChange>
              </w:rPr>
            </w:pPr>
            <w:ins w:id="10647" w:author="Joe McCrossan" w:date="2014-05-26T22:34:00Z">
              <w:r w:rsidRPr="00B208E3">
                <w:rPr>
                  <w:vertAlign w:val="superscript"/>
                  <w:lang w:eastAsia="ja-JP"/>
                  <w:rPrChange w:id="10648" w:author="Joe McCrossan" w:date="2014-06-01T15:22:00Z">
                    <w:rPr>
                      <w:sz w:val="16"/>
                      <w:vertAlign w:val="superscript"/>
                      <w:lang w:eastAsia="ja-JP"/>
                    </w:rPr>
                  </w:rPrChange>
                </w:rPr>
                <w:t>426</w:t>
              </w:r>
              <w:r w:rsidRPr="00B208E3">
                <w:rPr>
                  <w:lang w:eastAsia="ja-JP"/>
                  <w:rPrChange w:id="10649" w:author="Joe McCrossan" w:date="2014-06-01T15:22:00Z">
                    <w:rPr>
                      <w:sz w:val="16"/>
                      <w:lang w:eastAsia="ja-JP"/>
                    </w:rPr>
                  </w:rPrChange>
                </w:rPr>
                <w:t>/</w:t>
              </w:r>
              <w:r w:rsidRPr="00B208E3">
                <w:rPr>
                  <w:vertAlign w:val="subscript"/>
                  <w:lang w:eastAsia="ja-JP"/>
                  <w:rPrChange w:id="10650" w:author="Joe McCrossan" w:date="2014-06-01T15:22:00Z">
                    <w:rPr>
                      <w:sz w:val="16"/>
                      <w:vertAlign w:val="subscript"/>
                      <w:lang w:eastAsia="ja-JP"/>
                    </w:rPr>
                  </w:rPrChange>
                </w:rPr>
                <w:t>854</w:t>
              </w:r>
            </w:ins>
          </w:p>
        </w:tc>
        <w:tc>
          <w:tcPr>
            <w:tcW w:w="810" w:type="dxa"/>
            <w:tcBorders>
              <w:top w:val="single" w:sz="18" w:space="0" w:color="000000"/>
              <w:bottom w:val="single" w:sz="18" w:space="0" w:color="000000"/>
            </w:tcBorders>
            <w:vAlign w:val="center"/>
            <w:tcPrChange w:id="10651" w:author="Joe McCrossan" w:date="2014-06-01T15:31:00Z">
              <w:tcPr>
                <w:tcW w:w="810" w:type="dxa"/>
                <w:gridSpan w:val="2"/>
                <w:tcBorders>
                  <w:top w:val="single" w:sz="18" w:space="0" w:color="000000"/>
                  <w:bottom w:val="single" w:sz="18" w:space="0" w:color="000000"/>
                </w:tcBorders>
                <w:vAlign w:val="center"/>
              </w:tcPr>
            </w:tcPrChange>
          </w:tcPr>
          <w:p w14:paraId="3DE4CEE2" w14:textId="77777777" w:rsidR="00B208E3" w:rsidRPr="00B208E3" w:rsidRDefault="00B208E3" w:rsidP="00630D7A">
            <w:pPr>
              <w:pStyle w:val="DECETableCell"/>
              <w:keepNext/>
              <w:rPr>
                <w:ins w:id="10652" w:author="Joe McCrossan" w:date="2014-05-26T22:34:00Z"/>
                <w:lang w:eastAsia="ja-JP"/>
                <w:rPrChange w:id="10653" w:author="Joe McCrossan" w:date="2014-06-01T15:22:00Z">
                  <w:rPr>
                    <w:ins w:id="10654" w:author="Joe McCrossan" w:date="2014-05-26T22:34:00Z"/>
                    <w:sz w:val="16"/>
                    <w:lang w:eastAsia="ja-JP"/>
                  </w:rPr>
                </w:rPrChange>
              </w:rPr>
            </w:pPr>
            <w:ins w:id="10655" w:author="Joe McCrossan" w:date="2014-05-26T22:34:00Z">
              <w:r w:rsidRPr="00B208E3">
                <w:rPr>
                  <w:rPrChange w:id="10656" w:author="Joe McCrossan" w:date="2014-06-01T15:22:00Z">
                    <w:rPr>
                      <w:sz w:val="16"/>
                    </w:rPr>
                  </w:rPrChange>
                </w:rPr>
                <w:t>0.75</w:t>
              </w:r>
            </w:ins>
          </w:p>
        </w:tc>
        <w:tc>
          <w:tcPr>
            <w:tcW w:w="1169" w:type="dxa"/>
            <w:tcBorders>
              <w:top w:val="single" w:sz="18" w:space="0" w:color="000000"/>
              <w:bottom w:val="single" w:sz="18" w:space="0" w:color="000000"/>
            </w:tcBorders>
            <w:vAlign w:val="center"/>
            <w:tcPrChange w:id="10657" w:author="Joe McCrossan" w:date="2014-06-01T15:31:00Z">
              <w:tcPr>
                <w:tcW w:w="1170" w:type="dxa"/>
                <w:gridSpan w:val="3"/>
                <w:tcBorders>
                  <w:top w:val="single" w:sz="18" w:space="0" w:color="000000"/>
                  <w:bottom w:val="single" w:sz="18" w:space="0" w:color="000000"/>
                </w:tcBorders>
                <w:vAlign w:val="center"/>
              </w:tcPr>
            </w:tcPrChange>
          </w:tcPr>
          <w:p w14:paraId="0DE19057" w14:textId="77777777" w:rsidR="00B208E3" w:rsidRPr="00B208E3" w:rsidRDefault="00B208E3" w:rsidP="00630D7A">
            <w:pPr>
              <w:pStyle w:val="DECETableCell"/>
              <w:keepNext/>
              <w:rPr>
                <w:ins w:id="10658" w:author="Joe McCrossan" w:date="2014-05-26T22:34:00Z"/>
                <w:lang w:eastAsia="ja-JP"/>
                <w:rPrChange w:id="10659" w:author="Joe McCrossan" w:date="2014-06-01T15:22:00Z">
                  <w:rPr>
                    <w:ins w:id="10660" w:author="Joe McCrossan" w:date="2014-05-26T22:34:00Z"/>
                    <w:sz w:val="16"/>
                    <w:lang w:eastAsia="ja-JP"/>
                  </w:rPr>
                </w:rPrChange>
              </w:rPr>
            </w:pPr>
            <w:ins w:id="10661" w:author="Joe McCrossan" w:date="2014-05-26T22:34:00Z">
              <w:r w:rsidRPr="00B208E3">
                <w:rPr>
                  <w:lang w:eastAsia="ja-JP"/>
                  <w:rPrChange w:id="10662" w:author="Joe McCrossan" w:date="2014-06-01T15:22:00Z">
                    <w:rPr>
                      <w:sz w:val="16"/>
                      <w:lang w:eastAsia="ja-JP"/>
                    </w:rPr>
                  </w:rPrChange>
                </w:rPr>
                <w:t>426 x 360</w:t>
              </w:r>
            </w:ins>
          </w:p>
        </w:tc>
        <w:tc>
          <w:tcPr>
            <w:tcW w:w="900" w:type="dxa"/>
            <w:tcBorders>
              <w:top w:val="single" w:sz="18" w:space="0" w:color="000000"/>
              <w:bottom w:val="single" w:sz="18" w:space="0" w:color="000000"/>
            </w:tcBorders>
            <w:vAlign w:val="center"/>
            <w:tcPrChange w:id="10663" w:author="Joe McCrossan" w:date="2014-06-01T15:31:00Z">
              <w:tcPr>
                <w:tcW w:w="900" w:type="dxa"/>
                <w:gridSpan w:val="2"/>
                <w:tcBorders>
                  <w:top w:val="single" w:sz="18" w:space="0" w:color="000000"/>
                  <w:bottom w:val="single" w:sz="18" w:space="0" w:color="000000"/>
                </w:tcBorders>
                <w:vAlign w:val="center"/>
              </w:tcPr>
            </w:tcPrChange>
          </w:tcPr>
          <w:p w14:paraId="12FFB621" w14:textId="77777777" w:rsidR="00B208E3" w:rsidRPr="00B208E3" w:rsidRDefault="00B208E3" w:rsidP="00630D7A">
            <w:pPr>
              <w:pStyle w:val="DECETableCell"/>
              <w:keepNext/>
              <w:rPr>
                <w:ins w:id="10664" w:author="Joe McCrossan" w:date="2014-05-26T22:34:00Z"/>
                <w:lang w:eastAsia="ja-JP"/>
                <w:rPrChange w:id="10665" w:author="Joe McCrossan" w:date="2014-06-01T15:22:00Z">
                  <w:rPr>
                    <w:ins w:id="10666" w:author="Joe McCrossan" w:date="2014-05-26T22:34:00Z"/>
                    <w:sz w:val="16"/>
                    <w:lang w:eastAsia="ja-JP"/>
                  </w:rPr>
                </w:rPrChange>
              </w:rPr>
            </w:pPr>
            <w:ins w:id="10667" w:author="Joe McCrossan" w:date="2014-05-26T22:34:00Z">
              <w:r w:rsidRPr="00B208E3">
                <w:rPr>
                  <w:lang w:eastAsia="ja-JP"/>
                  <w:rPrChange w:id="10668" w:author="Joe McCrossan" w:date="2014-06-01T15:22:00Z">
                    <w:rPr>
                      <w:sz w:val="16"/>
                      <w:lang w:eastAsia="ja-JP"/>
                    </w:rPr>
                  </w:rPrChange>
                </w:rPr>
                <w:t>15</w:t>
              </w:r>
            </w:ins>
          </w:p>
        </w:tc>
        <w:tc>
          <w:tcPr>
            <w:tcW w:w="990" w:type="dxa"/>
            <w:tcBorders>
              <w:top w:val="single" w:sz="18" w:space="0" w:color="000000"/>
              <w:bottom w:val="single" w:sz="18" w:space="0" w:color="000000"/>
            </w:tcBorders>
            <w:vAlign w:val="center"/>
            <w:tcPrChange w:id="10669" w:author="Joe McCrossan" w:date="2014-06-01T15:31:00Z">
              <w:tcPr>
                <w:tcW w:w="990" w:type="dxa"/>
                <w:tcBorders>
                  <w:top w:val="single" w:sz="18" w:space="0" w:color="000000"/>
                  <w:bottom w:val="single" w:sz="18" w:space="0" w:color="000000"/>
                </w:tcBorders>
                <w:vAlign w:val="center"/>
              </w:tcPr>
            </w:tcPrChange>
          </w:tcPr>
          <w:p w14:paraId="76FAB9B8" w14:textId="77777777" w:rsidR="00B208E3" w:rsidRPr="00B208E3" w:rsidRDefault="00B208E3" w:rsidP="00630D7A">
            <w:pPr>
              <w:pStyle w:val="DECETableCell"/>
              <w:keepNext/>
              <w:rPr>
                <w:ins w:id="10670" w:author="Joe McCrossan" w:date="2014-05-26T22:34:00Z"/>
                <w:lang w:eastAsia="ja-JP"/>
                <w:rPrChange w:id="10671" w:author="Joe McCrossan" w:date="2014-06-01T15:22:00Z">
                  <w:rPr>
                    <w:ins w:id="10672" w:author="Joe McCrossan" w:date="2014-05-26T22:34:00Z"/>
                    <w:sz w:val="16"/>
                    <w:lang w:eastAsia="ja-JP"/>
                  </w:rPr>
                </w:rPrChange>
              </w:rPr>
            </w:pPr>
            <w:ins w:id="10673" w:author="Joe McCrossan" w:date="2014-05-26T22:34:00Z">
              <w:r w:rsidRPr="00B208E3">
                <w:rPr>
                  <w:lang w:eastAsia="ja-JP"/>
                  <w:rPrChange w:id="10674" w:author="Joe McCrossan" w:date="2014-06-01T15:22:00Z">
                    <w:rPr>
                      <w:sz w:val="16"/>
                      <w:lang w:eastAsia="ja-JP"/>
                    </w:rPr>
                  </w:rPrChange>
                </w:rPr>
                <w:t>-</w:t>
              </w:r>
            </w:ins>
          </w:p>
        </w:tc>
        <w:tc>
          <w:tcPr>
            <w:tcW w:w="980" w:type="dxa"/>
            <w:tcBorders>
              <w:top w:val="single" w:sz="18" w:space="0" w:color="000000"/>
              <w:bottom w:val="single" w:sz="18" w:space="0" w:color="000000"/>
            </w:tcBorders>
            <w:vAlign w:val="center"/>
            <w:tcPrChange w:id="10675" w:author="Joe McCrossan" w:date="2014-06-01T15:31:00Z">
              <w:tcPr>
                <w:tcW w:w="880" w:type="dxa"/>
                <w:tcBorders>
                  <w:top w:val="single" w:sz="18" w:space="0" w:color="000000"/>
                  <w:bottom w:val="single" w:sz="18" w:space="0" w:color="000000"/>
                </w:tcBorders>
                <w:vAlign w:val="center"/>
              </w:tcPr>
            </w:tcPrChange>
          </w:tcPr>
          <w:p w14:paraId="0BB3CEB8" w14:textId="77777777" w:rsidR="00B208E3" w:rsidRPr="00B208E3" w:rsidRDefault="00B208E3" w:rsidP="00630D7A">
            <w:pPr>
              <w:pStyle w:val="DECETableCell"/>
              <w:keepNext/>
              <w:rPr>
                <w:ins w:id="10676" w:author="Joe McCrossan" w:date="2014-05-26T22:34:00Z"/>
                <w:lang w:eastAsia="ja-JP"/>
                <w:rPrChange w:id="10677" w:author="Joe McCrossan" w:date="2014-06-01T15:22:00Z">
                  <w:rPr>
                    <w:ins w:id="10678" w:author="Joe McCrossan" w:date="2014-05-26T22:34:00Z"/>
                    <w:sz w:val="16"/>
                    <w:lang w:eastAsia="ja-JP"/>
                  </w:rPr>
                </w:rPrChange>
              </w:rPr>
            </w:pPr>
            <w:ins w:id="10679" w:author="Joe McCrossan" w:date="2014-05-26T22:34:00Z">
              <w:r w:rsidRPr="00B208E3">
                <w:rPr>
                  <w:lang w:eastAsia="ja-JP"/>
                  <w:rPrChange w:id="10680" w:author="Joe McCrossan" w:date="2014-06-01T15:22:00Z">
                    <w:rPr>
                      <w:sz w:val="16"/>
                      <w:lang w:eastAsia="ja-JP"/>
                    </w:rPr>
                  </w:rPrChange>
                </w:rPr>
                <w:t>-</w:t>
              </w:r>
            </w:ins>
          </w:p>
        </w:tc>
      </w:tr>
    </w:tbl>
    <w:p w14:paraId="27964A10" w14:textId="77777777" w:rsidR="004374D2" w:rsidRDefault="004374D2" w:rsidP="00630D7A">
      <w:pPr>
        <w:pStyle w:val="Caption"/>
        <w:keepNext/>
        <w:rPr>
          <w:ins w:id="10681" w:author="Joe McCrossan" w:date="2014-06-01T15:02:00Z"/>
          <w:color w:val="auto"/>
        </w:rPr>
      </w:pPr>
    </w:p>
    <w:p w14:paraId="61A401DE" w14:textId="3B64FBC7" w:rsidR="00630D7A" w:rsidRPr="005B504E" w:rsidRDefault="00685D78" w:rsidP="00630D7A">
      <w:pPr>
        <w:pStyle w:val="Caption"/>
        <w:keepNext/>
        <w:rPr>
          <w:ins w:id="10682" w:author="Joe McCrossan" w:date="2014-05-26T22:34:00Z"/>
          <w:color w:val="auto"/>
        </w:rPr>
      </w:pPr>
      <w:bookmarkStart w:id="10683" w:name="_Toc263281090"/>
      <w:ins w:id="10684" w:author="Joe McCrossan" w:date="2014-05-26T22:35:00Z">
        <w:r w:rsidRPr="005B504E">
          <w:rPr>
            <w:color w:val="auto"/>
          </w:rPr>
          <w:t xml:space="preserve">Table C - </w:t>
        </w:r>
        <w:r w:rsidRPr="005B504E">
          <w:rPr>
            <w:color w:val="auto"/>
          </w:rPr>
          <w:fldChar w:fldCharType="begin"/>
        </w:r>
        <w:r w:rsidRPr="005B504E">
          <w:rPr>
            <w:color w:val="auto"/>
          </w:rPr>
          <w:instrText xml:space="preserve"> SEQ Table_C_- \* ARABIC </w:instrText>
        </w:r>
        <w:r w:rsidRPr="005B504E">
          <w:rPr>
            <w:color w:val="auto"/>
          </w:rPr>
          <w:fldChar w:fldCharType="separate"/>
        </w:r>
      </w:ins>
      <w:r w:rsidR="00882477">
        <w:rPr>
          <w:noProof/>
          <w:color w:val="auto"/>
        </w:rPr>
        <w:t>4</w:t>
      </w:r>
      <w:ins w:id="10685" w:author="Joe McCrossan" w:date="2014-05-26T22:35:00Z">
        <w:r w:rsidRPr="005B504E">
          <w:rPr>
            <w:color w:val="auto"/>
          </w:rPr>
          <w:fldChar w:fldCharType="end"/>
        </w:r>
        <w:r w:rsidRPr="005B504E">
          <w:rPr>
            <w:color w:val="auto"/>
          </w:rPr>
          <w:t xml:space="preserve">  </w:t>
        </w:r>
      </w:ins>
      <w:commentRangeStart w:id="10686"/>
      <w:ins w:id="10687" w:author="Joe McCrossan" w:date="2014-05-26T22:34:00Z">
        <w:r w:rsidR="00630D7A" w:rsidRPr="005B504E">
          <w:rPr>
            <w:color w:val="auto"/>
          </w:rPr>
          <w:t>– Picture Formats and Constraints of SD Media Profile for 25 Hz &amp; 50 Hz Content</w:t>
        </w:r>
        <w:commentRangeEnd w:id="10686"/>
        <w:r w:rsidR="00630D7A">
          <w:rPr>
            <w:rStyle w:val="CommentReference"/>
            <w:b w:val="0"/>
            <w:bCs w:val="0"/>
            <w:color w:val="auto"/>
          </w:rPr>
          <w:commentReference w:id="10686"/>
        </w:r>
        <w:bookmarkEnd w:id="10683"/>
      </w:ins>
    </w:p>
    <w:tbl>
      <w:tblPr>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9"/>
        <w:gridCol w:w="1350"/>
        <w:gridCol w:w="758"/>
        <w:gridCol w:w="1312"/>
        <w:gridCol w:w="810"/>
        <w:gridCol w:w="810"/>
        <w:gridCol w:w="1170"/>
        <w:gridCol w:w="900"/>
        <w:gridCol w:w="990"/>
        <w:gridCol w:w="994"/>
        <w:tblGridChange w:id="10688">
          <w:tblGrid>
            <w:gridCol w:w="1462"/>
            <w:gridCol w:w="86"/>
            <w:gridCol w:w="1264"/>
            <w:gridCol w:w="627"/>
            <w:gridCol w:w="93"/>
            <w:gridCol w:w="1350"/>
            <w:gridCol w:w="810"/>
            <w:gridCol w:w="537"/>
            <w:gridCol w:w="273"/>
            <w:gridCol w:w="1170"/>
            <w:gridCol w:w="900"/>
            <w:gridCol w:w="541"/>
            <w:gridCol w:w="449"/>
            <w:gridCol w:w="994"/>
          </w:tblGrid>
        </w:tblGridChange>
      </w:tblGrid>
      <w:tr w:rsidR="00503602" w:rsidRPr="00342B8A" w14:paraId="6A1A5AC7" w14:textId="77777777" w:rsidTr="00503602">
        <w:trPr>
          <w:jc w:val="center"/>
          <w:ins w:id="10689" w:author="Joe McCrossan" w:date="2014-05-26T22:34:00Z"/>
        </w:trPr>
        <w:tc>
          <w:tcPr>
            <w:tcW w:w="3439" w:type="dxa"/>
            <w:gridSpan w:val="4"/>
            <w:tcBorders>
              <w:bottom w:val="single" w:sz="4" w:space="0" w:color="000000"/>
            </w:tcBorders>
            <w:shd w:val="clear" w:color="auto" w:fill="595959"/>
          </w:tcPr>
          <w:p w14:paraId="6BE8890C" w14:textId="77777777" w:rsidR="0029308A" w:rsidRPr="00503602" w:rsidRDefault="0029308A" w:rsidP="00630D7A">
            <w:pPr>
              <w:pStyle w:val="DECETableHeading"/>
              <w:keepNext/>
              <w:jc w:val="center"/>
              <w:rPr>
                <w:ins w:id="10690" w:author="Joe McCrossan" w:date="2014-05-26T22:34:00Z"/>
                <w:color w:val="FFFFFF" w:themeColor="background1"/>
                <w:w w:val="90"/>
                <w:rPrChange w:id="10691" w:author="Joe McCrossan" w:date="2014-06-01T15:30:00Z">
                  <w:rPr>
                    <w:ins w:id="10692" w:author="Joe McCrossan" w:date="2014-05-26T22:34:00Z"/>
                    <w:color w:val="FFFFFF" w:themeColor="background1"/>
                    <w:w w:val="90"/>
                    <w:sz w:val="16"/>
                    <w:szCs w:val="16"/>
                  </w:rPr>
                </w:rPrChange>
              </w:rPr>
            </w:pPr>
            <w:ins w:id="10693" w:author="Joe McCrossan" w:date="2014-05-26T22:34:00Z">
              <w:r w:rsidRPr="00503602">
                <w:rPr>
                  <w:color w:val="FFFFFF" w:themeColor="background1"/>
                  <w:w w:val="90"/>
                  <w:rPrChange w:id="10694" w:author="Joe McCrossan" w:date="2014-06-01T15:30:00Z">
                    <w:rPr>
                      <w:color w:val="FFFFFF" w:themeColor="background1"/>
                      <w:w w:val="90"/>
                      <w:sz w:val="16"/>
                      <w:szCs w:val="16"/>
                    </w:rPr>
                  </w:rPrChange>
                </w:rPr>
                <w:t>Picture Formats</w:t>
              </w:r>
            </w:ins>
          </w:p>
        </w:tc>
        <w:tc>
          <w:tcPr>
            <w:tcW w:w="2790" w:type="dxa"/>
            <w:gridSpan w:val="3"/>
            <w:tcBorders>
              <w:bottom w:val="single" w:sz="4" w:space="0" w:color="000000"/>
            </w:tcBorders>
            <w:shd w:val="clear" w:color="auto" w:fill="595959"/>
          </w:tcPr>
          <w:p w14:paraId="52DE84AC" w14:textId="77777777" w:rsidR="0029308A" w:rsidRPr="00503602" w:rsidRDefault="0029308A" w:rsidP="00630D7A">
            <w:pPr>
              <w:pStyle w:val="DECETableHeading"/>
              <w:keepNext/>
              <w:jc w:val="center"/>
              <w:rPr>
                <w:ins w:id="10695" w:author="Joe McCrossan" w:date="2014-05-26T22:34:00Z"/>
                <w:color w:val="FFFFFF" w:themeColor="background1"/>
                <w:w w:val="90"/>
                <w:rPrChange w:id="10696" w:author="Joe McCrossan" w:date="2014-06-01T15:30:00Z">
                  <w:rPr>
                    <w:ins w:id="10697" w:author="Joe McCrossan" w:date="2014-05-26T22:34:00Z"/>
                    <w:color w:val="FFFFFF" w:themeColor="background1"/>
                    <w:w w:val="90"/>
                    <w:sz w:val="16"/>
                    <w:szCs w:val="16"/>
                  </w:rPr>
                </w:rPrChange>
              </w:rPr>
            </w:pPr>
            <w:ins w:id="10698" w:author="Joe McCrossan" w:date="2014-05-26T22:34:00Z">
              <w:r w:rsidRPr="00503602">
                <w:rPr>
                  <w:color w:val="FFFFFF" w:themeColor="background1"/>
                  <w:w w:val="90"/>
                  <w:rPrChange w:id="10699" w:author="Joe McCrossan" w:date="2014-06-01T15:30:00Z">
                    <w:rPr>
                      <w:color w:val="FFFFFF" w:themeColor="background1"/>
                      <w:w w:val="90"/>
                      <w:sz w:val="16"/>
                      <w:szCs w:val="16"/>
                    </w:rPr>
                  </w:rPrChange>
                </w:rPr>
                <w:t>Sub-sample Factors</w:t>
              </w:r>
            </w:ins>
          </w:p>
        </w:tc>
        <w:tc>
          <w:tcPr>
            <w:tcW w:w="2884" w:type="dxa"/>
            <w:gridSpan w:val="3"/>
            <w:tcBorders>
              <w:bottom w:val="single" w:sz="4" w:space="0" w:color="000000"/>
            </w:tcBorders>
            <w:shd w:val="clear" w:color="auto" w:fill="595959"/>
          </w:tcPr>
          <w:p w14:paraId="5DD5B1FF" w14:textId="6DE2C3B8" w:rsidR="0029308A" w:rsidRPr="00503602" w:rsidRDefault="00503602" w:rsidP="00630D7A">
            <w:pPr>
              <w:pStyle w:val="DECETableHeading"/>
              <w:keepNext/>
              <w:jc w:val="center"/>
              <w:rPr>
                <w:ins w:id="10700" w:author="Joe McCrossan" w:date="2014-05-26T22:34:00Z"/>
                <w:color w:val="FFFFFF" w:themeColor="background1"/>
                <w:w w:val="90"/>
                <w:rPrChange w:id="10701" w:author="Joe McCrossan" w:date="2014-06-01T15:30:00Z">
                  <w:rPr>
                    <w:ins w:id="10702" w:author="Joe McCrossan" w:date="2014-05-26T22:34:00Z"/>
                    <w:color w:val="FFFFFF" w:themeColor="background1"/>
                    <w:w w:val="90"/>
                    <w:sz w:val="16"/>
                    <w:szCs w:val="16"/>
                  </w:rPr>
                </w:rPrChange>
              </w:rPr>
            </w:pPr>
            <w:ins w:id="10703" w:author="Joe McCrossan" w:date="2014-06-01T15:37:00Z">
              <w:r>
                <w:rPr>
                  <w:color w:val="FFFFFF" w:themeColor="background1"/>
                  <w:w w:val="90"/>
                </w:rPr>
                <w:t>Encoding</w:t>
              </w:r>
            </w:ins>
            <w:ins w:id="10704" w:author="Joe McCrossan" w:date="2014-05-26T22:34:00Z">
              <w:r w:rsidR="0029308A" w:rsidRPr="00503602">
                <w:rPr>
                  <w:color w:val="FFFFFF" w:themeColor="background1"/>
                  <w:w w:val="90"/>
                  <w:rPrChange w:id="10705" w:author="Joe McCrossan" w:date="2014-06-01T15:30:00Z">
                    <w:rPr>
                      <w:color w:val="FFFFFF" w:themeColor="background1"/>
                      <w:w w:val="90"/>
                      <w:sz w:val="16"/>
                      <w:szCs w:val="16"/>
                    </w:rPr>
                  </w:rPrChange>
                </w:rPr>
                <w:t xml:space="preserve"> Constraints</w:t>
              </w:r>
            </w:ins>
          </w:p>
        </w:tc>
      </w:tr>
      <w:tr w:rsidR="00503602" w:rsidRPr="00342B8A" w14:paraId="76FC121D"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0706" w:author="Joe McCrossan" w:date="2014-06-01T15:31:00Z">
            <w:tblPrEx>
              <w:tblW w:w="9094" w:type="dxa"/>
              <w:jc w:val="center"/>
              <w:tblInd w:w="-1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0707" w:author="Joe McCrossan" w:date="2014-05-26T22:34:00Z"/>
          <w:trPrChange w:id="10708" w:author="Joe McCrossan" w:date="2014-06-01T15:31:00Z">
            <w:trPr>
              <w:gridBefore w:val="1"/>
              <w:jc w:val="center"/>
            </w:trPr>
          </w:trPrChange>
        </w:trPr>
        <w:tc>
          <w:tcPr>
            <w:tcW w:w="1350" w:type="dxa"/>
            <w:tcBorders>
              <w:bottom w:val="single" w:sz="4" w:space="0" w:color="000000"/>
            </w:tcBorders>
            <w:shd w:val="clear" w:color="auto" w:fill="595959"/>
            <w:tcPrChange w:id="10709" w:author="Joe McCrossan" w:date="2014-06-01T15:31:00Z">
              <w:tcPr>
                <w:tcW w:w="1350" w:type="dxa"/>
                <w:gridSpan w:val="2"/>
                <w:tcBorders>
                  <w:bottom w:val="single" w:sz="4" w:space="0" w:color="000000"/>
                </w:tcBorders>
                <w:shd w:val="clear" w:color="auto" w:fill="595959"/>
              </w:tcPr>
            </w:tcPrChange>
          </w:tcPr>
          <w:p w14:paraId="101967A7" w14:textId="77777777" w:rsidR="0029308A" w:rsidRPr="00503602" w:rsidRDefault="0029308A" w:rsidP="00630D7A">
            <w:pPr>
              <w:pStyle w:val="DECETableHeading"/>
              <w:keepNext/>
              <w:rPr>
                <w:ins w:id="10710" w:author="Joe McCrossan" w:date="2014-05-26T22:34:00Z"/>
                <w:color w:val="FFFFFF" w:themeColor="background1"/>
                <w:w w:val="90"/>
                <w:rPrChange w:id="10711" w:author="Joe McCrossan" w:date="2014-06-01T15:30:00Z">
                  <w:rPr>
                    <w:ins w:id="10712" w:author="Joe McCrossan" w:date="2014-05-26T22:34:00Z"/>
                    <w:color w:val="FFFFFF" w:themeColor="background1"/>
                    <w:w w:val="90"/>
                    <w:sz w:val="16"/>
                    <w:szCs w:val="16"/>
                  </w:rPr>
                </w:rPrChange>
              </w:rPr>
            </w:pPr>
            <w:ins w:id="10713" w:author="Joe McCrossan" w:date="2014-05-26T22:34:00Z">
              <w:r w:rsidRPr="00503602">
                <w:rPr>
                  <w:color w:val="FFFFFF" w:themeColor="background1"/>
                  <w:w w:val="90"/>
                  <w:rPrChange w:id="10714" w:author="Joe McCrossan" w:date="2014-06-01T15:30:00Z">
                    <w:rPr>
                      <w:color w:val="FFFFFF" w:themeColor="background1"/>
                      <w:w w:val="90"/>
                      <w:sz w:val="16"/>
                      <w:szCs w:val="16"/>
                    </w:rPr>
                  </w:rPrChange>
                </w:rPr>
                <w:t>Frame size</w:t>
              </w:r>
              <w:r w:rsidRPr="00503602">
                <w:rPr>
                  <w:color w:val="FFFFFF" w:themeColor="background1"/>
                  <w:w w:val="90"/>
                  <w:rPrChange w:id="10715" w:author="Joe McCrossan" w:date="2014-06-01T15:30:00Z">
                    <w:rPr>
                      <w:color w:val="FFFFFF" w:themeColor="background1"/>
                      <w:w w:val="90"/>
                      <w:sz w:val="16"/>
                      <w:szCs w:val="16"/>
                    </w:rPr>
                  </w:rPrChange>
                </w:rPr>
                <w:br/>
                <w:t>(</w:t>
              </w:r>
              <w:r w:rsidRPr="00503602">
                <w:rPr>
                  <w:i/>
                  <w:color w:val="FFFFFF" w:themeColor="background1"/>
                  <w:w w:val="90"/>
                  <w:rPrChange w:id="10716" w:author="Joe McCrossan" w:date="2014-06-01T15:30:00Z">
                    <w:rPr>
                      <w:i/>
                      <w:color w:val="FFFFFF" w:themeColor="background1"/>
                      <w:w w:val="90"/>
                      <w:sz w:val="16"/>
                      <w:szCs w:val="16"/>
                    </w:rPr>
                  </w:rPrChange>
                </w:rPr>
                <w:t>width</w:t>
              </w:r>
              <w:r w:rsidRPr="00503602">
                <w:rPr>
                  <w:color w:val="FFFFFF" w:themeColor="background1"/>
                  <w:w w:val="90"/>
                  <w:rPrChange w:id="10717" w:author="Joe McCrossan" w:date="2014-06-01T15:30:00Z">
                    <w:rPr>
                      <w:color w:val="FFFFFF" w:themeColor="background1"/>
                      <w:w w:val="90"/>
                      <w:sz w:val="16"/>
                      <w:szCs w:val="16"/>
                    </w:rPr>
                  </w:rPrChange>
                </w:rPr>
                <w:t xml:space="preserve"> x </w:t>
              </w:r>
              <w:r w:rsidRPr="00503602">
                <w:rPr>
                  <w:i/>
                  <w:color w:val="FFFFFF" w:themeColor="background1"/>
                  <w:w w:val="90"/>
                  <w:rPrChange w:id="10718" w:author="Joe McCrossan" w:date="2014-06-01T15:30:00Z">
                    <w:rPr>
                      <w:i/>
                      <w:color w:val="FFFFFF" w:themeColor="background1"/>
                      <w:w w:val="90"/>
                      <w:sz w:val="16"/>
                      <w:szCs w:val="16"/>
                    </w:rPr>
                  </w:rPrChange>
                </w:rPr>
                <w:t>height</w:t>
              </w:r>
              <w:r w:rsidRPr="00503602">
                <w:rPr>
                  <w:color w:val="FFFFFF" w:themeColor="background1"/>
                  <w:w w:val="90"/>
                  <w:rPrChange w:id="10719" w:author="Joe McCrossan" w:date="2014-06-01T15:30:00Z">
                    <w:rPr>
                      <w:color w:val="FFFFFF" w:themeColor="background1"/>
                      <w:w w:val="90"/>
                      <w:sz w:val="16"/>
                      <w:szCs w:val="16"/>
                    </w:rPr>
                  </w:rPrChange>
                </w:rPr>
                <w:t>)</w:t>
              </w:r>
            </w:ins>
          </w:p>
        </w:tc>
        <w:tc>
          <w:tcPr>
            <w:tcW w:w="758" w:type="dxa"/>
            <w:tcBorders>
              <w:bottom w:val="single" w:sz="4" w:space="0" w:color="000000"/>
            </w:tcBorders>
            <w:shd w:val="clear" w:color="auto" w:fill="595959"/>
            <w:tcPrChange w:id="10720" w:author="Joe McCrossan" w:date="2014-06-01T15:31:00Z">
              <w:tcPr>
                <w:tcW w:w="720" w:type="dxa"/>
                <w:gridSpan w:val="2"/>
                <w:tcBorders>
                  <w:bottom w:val="single" w:sz="4" w:space="0" w:color="000000"/>
                </w:tcBorders>
                <w:shd w:val="clear" w:color="auto" w:fill="595959"/>
              </w:tcPr>
            </w:tcPrChange>
          </w:tcPr>
          <w:p w14:paraId="39AA1F9A" w14:textId="77777777" w:rsidR="0029308A" w:rsidRPr="00503602" w:rsidRDefault="0029308A" w:rsidP="00630D7A">
            <w:pPr>
              <w:pStyle w:val="DECETableHeading"/>
              <w:keepNext/>
              <w:rPr>
                <w:ins w:id="10721" w:author="Joe McCrossan" w:date="2014-05-26T22:34:00Z"/>
                <w:color w:val="FFFFFF" w:themeColor="background1"/>
                <w:w w:val="90"/>
                <w:rPrChange w:id="10722" w:author="Joe McCrossan" w:date="2014-06-01T15:30:00Z">
                  <w:rPr>
                    <w:ins w:id="10723" w:author="Joe McCrossan" w:date="2014-05-26T22:34:00Z"/>
                    <w:color w:val="FFFFFF" w:themeColor="background1"/>
                    <w:w w:val="90"/>
                    <w:sz w:val="16"/>
                    <w:szCs w:val="16"/>
                  </w:rPr>
                </w:rPrChange>
              </w:rPr>
            </w:pPr>
            <w:ins w:id="10724" w:author="Joe McCrossan" w:date="2014-05-26T22:34:00Z">
              <w:r w:rsidRPr="00503602">
                <w:rPr>
                  <w:color w:val="FFFFFF" w:themeColor="background1"/>
                  <w:w w:val="90"/>
                  <w:rPrChange w:id="10725" w:author="Joe McCrossan" w:date="2014-06-01T15:30:00Z">
                    <w:rPr>
                      <w:color w:val="FFFFFF" w:themeColor="background1"/>
                      <w:w w:val="90"/>
                      <w:sz w:val="16"/>
                      <w:szCs w:val="16"/>
                    </w:rPr>
                  </w:rPrChange>
                </w:rPr>
                <w:t>Picture</w:t>
              </w:r>
              <w:r w:rsidRPr="00503602">
                <w:rPr>
                  <w:color w:val="FFFFFF" w:themeColor="background1"/>
                  <w:w w:val="90"/>
                  <w:rPrChange w:id="10726" w:author="Joe McCrossan" w:date="2014-06-01T15:30:00Z">
                    <w:rPr>
                      <w:color w:val="FFFFFF" w:themeColor="background1"/>
                      <w:w w:val="90"/>
                      <w:sz w:val="16"/>
                      <w:szCs w:val="16"/>
                    </w:rPr>
                  </w:rPrChange>
                </w:rPr>
                <w:br/>
                <w:t>aspect</w:t>
              </w:r>
            </w:ins>
          </w:p>
        </w:tc>
        <w:tc>
          <w:tcPr>
            <w:tcW w:w="1312" w:type="dxa"/>
            <w:tcBorders>
              <w:bottom w:val="single" w:sz="4" w:space="0" w:color="000000"/>
            </w:tcBorders>
            <w:shd w:val="clear" w:color="auto" w:fill="595959"/>
            <w:tcPrChange w:id="10727" w:author="Joe McCrossan" w:date="2014-06-01T15:31:00Z">
              <w:tcPr>
                <w:tcW w:w="1350" w:type="dxa"/>
                <w:tcBorders>
                  <w:bottom w:val="single" w:sz="4" w:space="0" w:color="000000"/>
                </w:tcBorders>
                <w:shd w:val="clear" w:color="auto" w:fill="595959"/>
              </w:tcPr>
            </w:tcPrChange>
          </w:tcPr>
          <w:p w14:paraId="4E8B17AF" w14:textId="4156D137" w:rsidR="0029308A" w:rsidRPr="00503602" w:rsidRDefault="000F1B75" w:rsidP="00630D7A">
            <w:pPr>
              <w:pStyle w:val="DECETableHeading"/>
              <w:keepNext/>
              <w:rPr>
                <w:ins w:id="10728" w:author="Joe McCrossan" w:date="2014-05-26T22:34:00Z"/>
                <w:color w:val="FFFFFF" w:themeColor="background1"/>
                <w:w w:val="90"/>
                <w:rPrChange w:id="10729" w:author="Joe McCrossan" w:date="2014-06-01T15:30:00Z">
                  <w:rPr>
                    <w:ins w:id="10730" w:author="Joe McCrossan" w:date="2014-05-26T22:34:00Z"/>
                    <w:color w:val="FFFFFF" w:themeColor="background1"/>
                    <w:w w:val="90"/>
                    <w:sz w:val="16"/>
                    <w:szCs w:val="16"/>
                  </w:rPr>
                </w:rPrChange>
              </w:rPr>
            </w:pPr>
            <w:ins w:id="10731" w:author="Joe McCrossan" w:date="2014-05-26T22:34:00Z">
              <w:r w:rsidRPr="000F1B75">
                <w:rPr>
                  <w:color w:val="FFFFFF" w:themeColor="background1"/>
                  <w:w w:val="90"/>
                </w:rPr>
                <w:t xml:space="preserve">Frame </w:t>
              </w:r>
              <w:r w:rsidR="0029308A" w:rsidRPr="00503602">
                <w:rPr>
                  <w:color w:val="FFFFFF" w:themeColor="background1"/>
                  <w:w w:val="90"/>
                  <w:rPrChange w:id="10732" w:author="Joe McCrossan" w:date="2014-06-01T15:30:00Z">
                    <w:rPr>
                      <w:color w:val="FFFFFF" w:themeColor="background1"/>
                      <w:w w:val="90"/>
                      <w:sz w:val="16"/>
                      <w:szCs w:val="16"/>
                    </w:rPr>
                  </w:rPrChange>
                </w:rPr>
                <w:t xml:space="preserve">rate </w:t>
              </w:r>
            </w:ins>
          </w:p>
        </w:tc>
        <w:tc>
          <w:tcPr>
            <w:tcW w:w="810" w:type="dxa"/>
            <w:tcBorders>
              <w:bottom w:val="single" w:sz="4" w:space="0" w:color="000000"/>
            </w:tcBorders>
            <w:shd w:val="clear" w:color="auto" w:fill="595959"/>
            <w:tcPrChange w:id="10733" w:author="Joe McCrossan" w:date="2014-06-01T15:31:00Z">
              <w:tcPr>
                <w:tcW w:w="810" w:type="dxa"/>
                <w:tcBorders>
                  <w:bottom w:val="single" w:sz="4" w:space="0" w:color="000000"/>
                </w:tcBorders>
                <w:shd w:val="clear" w:color="auto" w:fill="595959"/>
              </w:tcPr>
            </w:tcPrChange>
          </w:tcPr>
          <w:p w14:paraId="49186C04" w14:textId="3AA4FCF4" w:rsidR="0029308A" w:rsidRPr="00503602" w:rsidRDefault="0029308A" w:rsidP="00630D7A">
            <w:pPr>
              <w:pStyle w:val="DECETableHeading"/>
              <w:keepNext/>
              <w:rPr>
                <w:ins w:id="10734" w:author="Joe McCrossan" w:date="2014-05-26T22:34:00Z"/>
                <w:color w:val="FFFFFF" w:themeColor="background1"/>
                <w:w w:val="90"/>
                <w:rPrChange w:id="10735" w:author="Joe McCrossan" w:date="2014-06-01T15:30:00Z">
                  <w:rPr>
                    <w:ins w:id="10736" w:author="Joe McCrossan" w:date="2014-05-26T22:34:00Z"/>
                    <w:color w:val="FFFFFF" w:themeColor="background1"/>
                    <w:w w:val="90"/>
                    <w:sz w:val="16"/>
                    <w:szCs w:val="16"/>
                  </w:rPr>
                </w:rPrChange>
              </w:rPr>
            </w:pPr>
            <w:ins w:id="10737" w:author="Joe McCrossan" w:date="2014-05-26T22:34:00Z">
              <w:r w:rsidRPr="00503602">
                <w:rPr>
                  <w:color w:val="FFFFFF" w:themeColor="background1"/>
                  <w:w w:val="90"/>
                  <w:rPrChange w:id="10738" w:author="Joe McCrossan" w:date="2014-06-01T15:30:00Z">
                    <w:rPr>
                      <w:color w:val="FFFFFF" w:themeColor="background1"/>
                      <w:w w:val="90"/>
                      <w:sz w:val="16"/>
                      <w:szCs w:val="16"/>
                    </w:rPr>
                  </w:rPrChange>
                </w:rPr>
                <w:t>Horiz.</w:t>
              </w:r>
            </w:ins>
          </w:p>
        </w:tc>
        <w:tc>
          <w:tcPr>
            <w:tcW w:w="810" w:type="dxa"/>
            <w:tcBorders>
              <w:bottom w:val="single" w:sz="4" w:space="0" w:color="000000"/>
            </w:tcBorders>
            <w:shd w:val="clear" w:color="auto" w:fill="595959"/>
            <w:tcPrChange w:id="10739" w:author="Joe McCrossan" w:date="2014-06-01T15:31:00Z">
              <w:tcPr>
                <w:tcW w:w="810" w:type="dxa"/>
                <w:gridSpan w:val="2"/>
                <w:tcBorders>
                  <w:bottom w:val="single" w:sz="4" w:space="0" w:color="000000"/>
                </w:tcBorders>
                <w:shd w:val="clear" w:color="auto" w:fill="595959"/>
              </w:tcPr>
            </w:tcPrChange>
          </w:tcPr>
          <w:p w14:paraId="48F4AE51" w14:textId="6688EB8A" w:rsidR="0029308A" w:rsidRPr="00503602" w:rsidRDefault="0029308A" w:rsidP="00630D7A">
            <w:pPr>
              <w:pStyle w:val="DECETableHeading"/>
              <w:keepNext/>
              <w:rPr>
                <w:ins w:id="10740" w:author="Joe McCrossan" w:date="2014-05-26T22:34:00Z"/>
                <w:color w:val="FFFFFF" w:themeColor="background1"/>
                <w:w w:val="90"/>
                <w:rPrChange w:id="10741" w:author="Joe McCrossan" w:date="2014-06-01T15:30:00Z">
                  <w:rPr>
                    <w:ins w:id="10742" w:author="Joe McCrossan" w:date="2014-05-26T22:34:00Z"/>
                    <w:color w:val="FFFFFF" w:themeColor="background1"/>
                    <w:w w:val="90"/>
                    <w:sz w:val="16"/>
                    <w:szCs w:val="16"/>
                  </w:rPr>
                </w:rPrChange>
              </w:rPr>
            </w:pPr>
            <w:ins w:id="10743" w:author="Joe McCrossan" w:date="2014-05-26T22:34:00Z">
              <w:r w:rsidRPr="00503602">
                <w:rPr>
                  <w:color w:val="FFFFFF" w:themeColor="background1"/>
                  <w:w w:val="90"/>
                  <w:rPrChange w:id="10744" w:author="Joe McCrossan" w:date="2014-06-01T15:30:00Z">
                    <w:rPr>
                      <w:color w:val="FFFFFF" w:themeColor="background1"/>
                      <w:w w:val="90"/>
                      <w:sz w:val="16"/>
                      <w:szCs w:val="16"/>
                    </w:rPr>
                  </w:rPrChange>
                </w:rPr>
                <w:t>Vert.</w:t>
              </w:r>
            </w:ins>
          </w:p>
        </w:tc>
        <w:tc>
          <w:tcPr>
            <w:tcW w:w="1170" w:type="dxa"/>
            <w:tcBorders>
              <w:bottom w:val="single" w:sz="4" w:space="0" w:color="000000"/>
            </w:tcBorders>
            <w:shd w:val="clear" w:color="auto" w:fill="595959"/>
            <w:tcPrChange w:id="10745" w:author="Joe McCrossan" w:date="2014-06-01T15:31:00Z">
              <w:tcPr>
                <w:tcW w:w="1170" w:type="dxa"/>
                <w:tcBorders>
                  <w:bottom w:val="single" w:sz="4" w:space="0" w:color="000000"/>
                </w:tcBorders>
                <w:shd w:val="clear" w:color="auto" w:fill="595959"/>
              </w:tcPr>
            </w:tcPrChange>
          </w:tcPr>
          <w:p w14:paraId="6DD04399" w14:textId="77777777" w:rsidR="0029308A" w:rsidRPr="00503602" w:rsidRDefault="0029308A" w:rsidP="00630D7A">
            <w:pPr>
              <w:pStyle w:val="DECETableHeading"/>
              <w:keepNext/>
              <w:rPr>
                <w:ins w:id="10746" w:author="Joe McCrossan" w:date="2014-05-26T22:34:00Z"/>
                <w:color w:val="FFFFFF" w:themeColor="background1"/>
                <w:w w:val="90"/>
                <w:rPrChange w:id="10747" w:author="Joe McCrossan" w:date="2014-06-01T15:30:00Z">
                  <w:rPr>
                    <w:ins w:id="10748" w:author="Joe McCrossan" w:date="2014-05-26T22:34:00Z"/>
                    <w:color w:val="FFFFFF" w:themeColor="background1"/>
                    <w:w w:val="90"/>
                    <w:sz w:val="16"/>
                    <w:szCs w:val="16"/>
                  </w:rPr>
                </w:rPrChange>
              </w:rPr>
            </w:pPr>
            <w:ins w:id="10749" w:author="Joe McCrossan" w:date="2014-05-26T22:34:00Z">
              <w:r w:rsidRPr="00503602">
                <w:rPr>
                  <w:color w:val="FFFFFF" w:themeColor="background1"/>
                  <w:w w:val="90"/>
                  <w:rPrChange w:id="10750" w:author="Joe McCrossan" w:date="2014-06-01T15:30:00Z">
                    <w:rPr>
                      <w:color w:val="FFFFFF" w:themeColor="background1"/>
                      <w:w w:val="90"/>
                      <w:sz w:val="16"/>
                      <w:szCs w:val="16"/>
                    </w:rPr>
                  </w:rPrChange>
                </w:rPr>
                <w:t>Max. size</w:t>
              </w:r>
              <w:r w:rsidRPr="00503602">
                <w:rPr>
                  <w:color w:val="FFFFFF" w:themeColor="background1"/>
                  <w:w w:val="90"/>
                  <w:rPrChange w:id="10751" w:author="Joe McCrossan" w:date="2014-06-01T15:30:00Z">
                    <w:rPr>
                      <w:color w:val="FFFFFF" w:themeColor="background1"/>
                      <w:w w:val="90"/>
                      <w:sz w:val="16"/>
                      <w:szCs w:val="16"/>
                    </w:rPr>
                  </w:rPrChange>
                </w:rPr>
                <w:br/>
                <w:t>encoded</w:t>
              </w:r>
            </w:ins>
          </w:p>
        </w:tc>
        <w:tc>
          <w:tcPr>
            <w:tcW w:w="900" w:type="dxa"/>
            <w:tcBorders>
              <w:bottom w:val="single" w:sz="4" w:space="0" w:color="000000"/>
            </w:tcBorders>
            <w:shd w:val="clear" w:color="auto" w:fill="595959"/>
            <w:tcPrChange w:id="10752" w:author="Joe McCrossan" w:date="2014-06-01T15:31:00Z">
              <w:tcPr>
                <w:tcW w:w="900" w:type="dxa"/>
                <w:tcBorders>
                  <w:bottom w:val="single" w:sz="4" w:space="0" w:color="000000"/>
                </w:tcBorders>
                <w:shd w:val="clear" w:color="auto" w:fill="595959"/>
              </w:tcPr>
            </w:tcPrChange>
          </w:tcPr>
          <w:p w14:paraId="300E5490" w14:textId="77777777" w:rsidR="0029308A" w:rsidRPr="00503602" w:rsidRDefault="0029308A" w:rsidP="00630D7A">
            <w:pPr>
              <w:pStyle w:val="DECETableHeading"/>
              <w:keepNext/>
              <w:rPr>
                <w:ins w:id="10753" w:author="Joe McCrossan" w:date="2014-05-26T22:34:00Z"/>
                <w:color w:val="FFFFFF" w:themeColor="background1"/>
                <w:w w:val="90"/>
                <w:rPrChange w:id="10754" w:author="Joe McCrossan" w:date="2014-06-01T15:30:00Z">
                  <w:rPr>
                    <w:ins w:id="10755" w:author="Joe McCrossan" w:date="2014-05-26T22:34:00Z"/>
                    <w:color w:val="FFFFFF" w:themeColor="background1"/>
                    <w:w w:val="90"/>
                    <w:sz w:val="16"/>
                    <w:szCs w:val="16"/>
                  </w:rPr>
                </w:rPrChange>
              </w:rPr>
            </w:pPr>
            <w:ins w:id="10756" w:author="Joe McCrossan" w:date="2014-05-26T22:34:00Z">
              <w:r w:rsidRPr="00503602">
                <w:rPr>
                  <w:color w:val="FFFFFF" w:themeColor="background1"/>
                  <w:w w:val="90"/>
                  <w:rPrChange w:id="10757" w:author="Joe McCrossan" w:date="2014-06-01T15:30:00Z">
                    <w:rPr>
                      <w:color w:val="FFFFFF" w:themeColor="background1"/>
                      <w:w w:val="90"/>
                      <w:sz w:val="16"/>
                      <w:szCs w:val="16"/>
                    </w:rPr>
                  </w:rPrChange>
                </w:rPr>
                <w:t>aspect_</w:t>
              </w:r>
              <w:r w:rsidRPr="00503602">
                <w:rPr>
                  <w:color w:val="FFFFFF" w:themeColor="background1"/>
                  <w:w w:val="90"/>
                  <w:rPrChange w:id="10758" w:author="Joe McCrossan" w:date="2014-06-01T15:30:00Z">
                    <w:rPr>
                      <w:color w:val="FFFFFF" w:themeColor="background1"/>
                      <w:w w:val="90"/>
                      <w:sz w:val="16"/>
                      <w:szCs w:val="16"/>
                    </w:rPr>
                  </w:rPrChange>
                </w:rPr>
                <w:br/>
                <w:t>ratio_ idc</w:t>
              </w:r>
            </w:ins>
          </w:p>
        </w:tc>
        <w:tc>
          <w:tcPr>
            <w:tcW w:w="990" w:type="dxa"/>
            <w:tcBorders>
              <w:bottom w:val="single" w:sz="4" w:space="0" w:color="000000"/>
            </w:tcBorders>
            <w:shd w:val="clear" w:color="auto" w:fill="595959"/>
            <w:tcPrChange w:id="10759" w:author="Joe McCrossan" w:date="2014-06-01T15:31:00Z">
              <w:tcPr>
                <w:tcW w:w="990" w:type="dxa"/>
                <w:gridSpan w:val="2"/>
                <w:tcBorders>
                  <w:bottom w:val="single" w:sz="4" w:space="0" w:color="000000"/>
                </w:tcBorders>
                <w:shd w:val="clear" w:color="auto" w:fill="595959"/>
              </w:tcPr>
            </w:tcPrChange>
          </w:tcPr>
          <w:p w14:paraId="30CEEB8F" w14:textId="77777777" w:rsidR="0029308A" w:rsidRPr="00503602" w:rsidRDefault="0029308A" w:rsidP="00630D7A">
            <w:pPr>
              <w:pStyle w:val="DECETableHeading"/>
              <w:keepNext/>
              <w:rPr>
                <w:ins w:id="10760" w:author="Joe McCrossan" w:date="2014-05-26T22:34:00Z"/>
                <w:color w:val="FFFFFF" w:themeColor="background1"/>
                <w:w w:val="90"/>
                <w:rPrChange w:id="10761" w:author="Joe McCrossan" w:date="2014-06-01T15:30:00Z">
                  <w:rPr>
                    <w:ins w:id="10762" w:author="Joe McCrossan" w:date="2014-05-26T22:34:00Z"/>
                    <w:color w:val="FFFFFF" w:themeColor="background1"/>
                    <w:w w:val="90"/>
                    <w:sz w:val="16"/>
                    <w:szCs w:val="16"/>
                  </w:rPr>
                </w:rPrChange>
              </w:rPr>
            </w:pPr>
            <w:ins w:id="10763" w:author="Joe McCrossan" w:date="2014-05-26T22:34:00Z">
              <w:r w:rsidRPr="00503602">
                <w:rPr>
                  <w:color w:val="FFFFFF" w:themeColor="background1"/>
                  <w:w w:val="90"/>
                  <w:rPrChange w:id="10764" w:author="Joe McCrossan" w:date="2014-06-01T15:30:00Z">
                    <w:rPr>
                      <w:color w:val="FFFFFF" w:themeColor="background1"/>
                      <w:w w:val="90"/>
                      <w:sz w:val="16"/>
                      <w:szCs w:val="16"/>
                    </w:rPr>
                  </w:rPrChange>
                </w:rPr>
                <w:t>sar_ width</w:t>
              </w:r>
            </w:ins>
          </w:p>
        </w:tc>
        <w:tc>
          <w:tcPr>
            <w:tcW w:w="994" w:type="dxa"/>
            <w:tcBorders>
              <w:bottom w:val="single" w:sz="4" w:space="0" w:color="000000"/>
            </w:tcBorders>
            <w:shd w:val="clear" w:color="auto" w:fill="595959"/>
            <w:tcPrChange w:id="10765" w:author="Joe McCrossan" w:date="2014-06-01T15:31:00Z">
              <w:tcPr>
                <w:tcW w:w="994" w:type="dxa"/>
                <w:tcBorders>
                  <w:bottom w:val="single" w:sz="4" w:space="0" w:color="000000"/>
                </w:tcBorders>
                <w:shd w:val="clear" w:color="auto" w:fill="595959"/>
              </w:tcPr>
            </w:tcPrChange>
          </w:tcPr>
          <w:p w14:paraId="0D2F9F39" w14:textId="77777777" w:rsidR="0029308A" w:rsidRPr="00503602" w:rsidRDefault="0029308A" w:rsidP="00630D7A">
            <w:pPr>
              <w:pStyle w:val="DECETableHeading"/>
              <w:keepNext/>
              <w:rPr>
                <w:ins w:id="10766" w:author="Joe McCrossan" w:date="2014-05-26T22:34:00Z"/>
                <w:color w:val="FFFFFF" w:themeColor="background1"/>
                <w:w w:val="90"/>
                <w:rPrChange w:id="10767" w:author="Joe McCrossan" w:date="2014-06-01T15:30:00Z">
                  <w:rPr>
                    <w:ins w:id="10768" w:author="Joe McCrossan" w:date="2014-05-26T22:34:00Z"/>
                    <w:color w:val="FFFFFF" w:themeColor="background1"/>
                    <w:w w:val="90"/>
                    <w:sz w:val="16"/>
                    <w:szCs w:val="16"/>
                  </w:rPr>
                </w:rPrChange>
              </w:rPr>
            </w:pPr>
            <w:ins w:id="10769" w:author="Joe McCrossan" w:date="2014-05-26T22:34:00Z">
              <w:r w:rsidRPr="00503602">
                <w:rPr>
                  <w:color w:val="FFFFFF" w:themeColor="background1"/>
                  <w:w w:val="90"/>
                  <w:rPrChange w:id="10770" w:author="Joe McCrossan" w:date="2014-06-01T15:30:00Z">
                    <w:rPr>
                      <w:color w:val="FFFFFF" w:themeColor="background1"/>
                      <w:w w:val="90"/>
                      <w:sz w:val="16"/>
                      <w:szCs w:val="16"/>
                    </w:rPr>
                  </w:rPrChange>
                </w:rPr>
                <w:t>sar_ height</w:t>
              </w:r>
            </w:ins>
          </w:p>
        </w:tc>
      </w:tr>
      <w:tr w:rsidR="00503602" w:rsidRPr="00503602" w14:paraId="77841864"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0771"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0772" w:author="Joe McCrossan" w:date="2014-05-26T22:34:00Z"/>
          <w:trPrChange w:id="10773" w:author="Joe McCrossan" w:date="2014-06-01T15:31:00Z">
            <w:trPr>
              <w:gridBefore w:val="2"/>
              <w:jc w:val="center"/>
            </w:trPr>
          </w:trPrChange>
        </w:trPr>
        <w:tc>
          <w:tcPr>
            <w:tcW w:w="1350" w:type="dxa"/>
            <w:vMerge w:val="restart"/>
            <w:vAlign w:val="center"/>
            <w:tcPrChange w:id="10774" w:author="Joe McCrossan" w:date="2014-06-01T15:31:00Z">
              <w:tcPr>
                <w:tcW w:w="1264" w:type="dxa"/>
                <w:vMerge w:val="restart"/>
                <w:vAlign w:val="center"/>
              </w:tcPr>
            </w:tcPrChange>
          </w:tcPr>
          <w:p w14:paraId="3F4FDC85" w14:textId="77777777" w:rsidR="0029308A" w:rsidRPr="00503602" w:rsidRDefault="0029308A" w:rsidP="00630D7A">
            <w:pPr>
              <w:pStyle w:val="DECETableCell"/>
              <w:keepNext/>
              <w:rPr>
                <w:ins w:id="10775" w:author="Joe McCrossan" w:date="2014-05-26T22:34:00Z"/>
                <w:lang w:eastAsia="ja-JP"/>
                <w:rPrChange w:id="10776" w:author="Joe McCrossan" w:date="2014-06-01T15:30:00Z">
                  <w:rPr>
                    <w:ins w:id="10777" w:author="Joe McCrossan" w:date="2014-05-26T22:34:00Z"/>
                    <w:sz w:val="16"/>
                    <w:szCs w:val="16"/>
                    <w:lang w:eastAsia="ja-JP"/>
                  </w:rPr>
                </w:rPrChange>
              </w:rPr>
            </w:pPr>
            <w:ins w:id="10778" w:author="Joe McCrossan" w:date="2014-05-26T22:34:00Z">
              <w:r w:rsidRPr="00503602">
                <w:rPr>
                  <w:lang w:eastAsia="ja-JP"/>
                  <w:rPrChange w:id="10779" w:author="Joe McCrossan" w:date="2014-06-01T15:30:00Z">
                    <w:rPr>
                      <w:sz w:val="16"/>
                      <w:szCs w:val="16"/>
                      <w:lang w:eastAsia="ja-JP"/>
                    </w:rPr>
                  </w:rPrChange>
                </w:rPr>
                <w:t>640 x 480</w:t>
              </w:r>
            </w:ins>
          </w:p>
        </w:tc>
        <w:tc>
          <w:tcPr>
            <w:tcW w:w="758" w:type="dxa"/>
            <w:vMerge w:val="restart"/>
            <w:vAlign w:val="center"/>
            <w:tcPrChange w:id="10780" w:author="Joe McCrossan" w:date="2014-06-01T15:31:00Z">
              <w:tcPr>
                <w:tcW w:w="720" w:type="dxa"/>
                <w:gridSpan w:val="2"/>
                <w:vMerge w:val="restart"/>
                <w:vAlign w:val="center"/>
              </w:tcPr>
            </w:tcPrChange>
          </w:tcPr>
          <w:p w14:paraId="75CBA910" w14:textId="77777777" w:rsidR="0029308A" w:rsidRPr="00503602" w:rsidRDefault="0029308A" w:rsidP="00630D7A">
            <w:pPr>
              <w:pStyle w:val="DECETableCell"/>
              <w:keepNext/>
              <w:rPr>
                <w:ins w:id="10781" w:author="Joe McCrossan" w:date="2014-05-26T22:34:00Z"/>
                <w:lang w:eastAsia="ja-JP"/>
                <w:rPrChange w:id="10782" w:author="Joe McCrossan" w:date="2014-06-01T15:30:00Z">
                  <w:rPr>
                    <w:ins w:id="10783" w:author="Joe McCrossan" w:date="2014-05-26T22:34:00Z"/>
                    <w:sz w:val="16"/>
                    <w:szCs w:val="16"/>
                    <w:lang w:eastAsia="ja-JP"/>
                  </w:rPr>
                </w:rPrChange>
              </w:rPr>
            </w:pPr>
            <w:ins w:id="10784" w:author="Joe McCrossan" w:date="2014-05-26T22:34:00Z">
              <w:r w:rsidRPr="00503602">
                <w:rPr>
                  <w:lang w:eastAsia="ja-JP"/>
                  <w:rPrChange w:id="10785" w:author="Joe McCrossan" w:date="2014-06-01T15:30:00Z">
                    <w:rPr>
                      <w:sz w:val="16"/>
                      <w:szCs w:val="16"/>
                      <w:lang w:eastAsia="ja-JP"/>
                    </w:rPr>
                  </w:rPrChange>
                </w:rPr>
                <w:t>1.333</w:t>
              </w:r>
            </w:ins>
          </w:p>
        </w:tc>
        <w:tc>
          <w:tcPr>
            <w:tcW w:w="1312" w:type="dxa"/>
            <w:vMerge w:val="restart"/>
            <w:vAlign w:val="center"/>
            <w:tcPrChange w:id="10786" w:author="Joe McCrossan" w:date="2014-06-01T15:31:00Z">
              <w:tcPr>
                <w:tcW w:w="1350" w:type="dxa"/>
                <w:vMerge w:val="restart"/>
                <w:vAlign w:val="center"/>
              </w:tcPr>
            </w:tcPrChange>
          </w:tcPr>
          <w:p w14:paraId="2121C758" w14:textId="77777777" w:rsidR="0029308A" w:rsidRPr="00503602" w:rsidRDefault="0029308A" w:rsidP="00630D7A">
            <w:pPr>
              <w:pStyle w:val="DECETableCell"/>
              <w:keepNext/>
              <w:rPr>
                <w:ins w:id="10787" w:author="Joe McCrossan" w:date="2014-05-26T22:34:00Z"/>
                <w:lang w:eastAsia="ja-JP"/>
                <w:rPrChange w:id="10788" w:author="Joe McCrossan" w:date="2014-06-01T15:30:00Z">
                  <w:rPr>
                    <w:ins w:id="10789" w:author="Joe McCrossan" w:date="2014-05-26T22:34:00Z"/>
                    <w:sz w:val="16"/>
                    <w:szCs w:val="16"/>
                    <w:lang w:eastAsia="ja-JP"/>
                  </w:rPr>
                </w:rPrChange>
              </w:rPr>
            </w:pPr>
            <w:ins w:id="10790" w:author="Joe McCrossan" w:date="2014-05-26T22:34:00Z">
              <w:r w:rsidRPr="00503602">
                <w:rPr>
                  <w:lang w:eastAsia="ja-JP"/>
                  <w:rPrChange w:id="10791" w:author="Joe McCrossan" w:date="2014-06-01T15:30:00Z">
                    <w:rPr>
                      <w:sz w:val="16"/>
                      <w:szCs w:val="16"/>
                      <w:lang w:eastAsia="ja-JP"/>
                    </w:rPr>
                  </w:rPrChange>
                </w:rPr>
                <w:t>25000÷1000</w:t>
              </w:r>
            </w:ins>
          </w:p>
        </w:tc>
        <w:tc>
          <w:tcPr>
            <w:tcW w:w="810" w:type="dxa"/>
            <w:tcBorders>
              <w:bottom w:val="single" w:sz="4" w:space="0" w:color="000000"/>
            </w:tcBorders>
            <w:vAlign w:val="center"/>
            <w:tcPrChange w:id="10792" w:author="Joe McCrossan" w:date="2014-06-01T15:31:00Z">
              <w:tcPr>
                <w:tcW w:w="810" w:type="dxa"/>
                <w:tcBorders>
                  <w:bottom w:val="single" w:sz="4" w:space="0" w:color="000000"/>
                </w:tcBorders>
                <w:vAlign w:val="center"/>
              </w:tcPr>
            </w:tcPrChange>
          </w:tcPr>
          <w:p w14:paraId="27E9509D" w14:textId="77777777" w:rsidR="0029308A" w:rsidRPr="00503602" w:rsidRDefault="0029308A" w:rsidP="00630D7A">
            <w:pPr>
              <w:pStyle w:val="DECETableCell"/>
              <w:keepNext/>
              <w:rPr>
                <w:ins w:id="10793" w:author="Joe McCrossan" w:date="2014-05-26T22:34:00Z"/>
                <w:lang w:eastAsia="ja-JP"/>
                <w:rPrChange w:id="10794" w:author="Joe McCrossan" w:date="2014-06-01T15:30:00Z">
                  <w:rPr>
                    <w:ins w:id="10795" w:author="Joe McCrossan" w:date="2014-05-26T22:34:00Z"/>
                    <w:sz w:val="16"/>
                    <w:szCs w:val="16"/>
                    <w:lang w:eastAsia="ja-JP"/>
                  </w:rPr>
                </w:rPrChange>
              </w:rPr>
            </w:pPr>
            <w:ins w:id="10796" w:author="Joe McCrossan" w:date="2014-05-26T22:34:00Z">
              <w:r w:rsidRPr="00503602">
                <w:rPr>
                  <w:lang w:eastAsia="ja-JP"/>
                  <w:rPrChange w:id="10797" w:author="Joe McCrossan" w:date="2014-06-01T15:30:00Z">
                    <w:rPr>
                      <w:sz w:val="16"/>
                      <w:szCs w:val="16"/>
                      <w:lang w:eastAsia="ja-JP"/>
                    </w:rPr>
                  </w:rPrChange>
                </w:rPr>
                <w:t>1.1</w:t>
              </w:r>
            </w:ins>
          </w:p>
        </w:tc>
        <w:tc>
          <w:tcPr>
            <w:tcW w:w="810" w:type="dxa"/>
            <w:tcBorders>
              <w:bottom w:val="single" w:sz="4" w:space="0" w:color="000000"/>
            </w:tcBorders>
            <w:vAlign w:val="center"/>
            <w:tcPrChange w:id="10798" w:author="Joe McCrossan" w:date="2014-06-01T15:31:00Z">
              <w:tcPr>
                <w:tcW w:w="810" w:type="dxa"/>
                <w:gridSpan w:val="2"/>
                <w:tcBorders>
                  <w:bottom w:val="single" w:sz="4" w:space="0" w:color="000000"/>
                </w:tcBorders>
                <w:vAlign w:val="center"/>
              </w:tcPr>
            </w:tcPrChange>
          </w:tcPr>
          <w:p w14:paraId="3CC6621D" w14:textId="77777777" w:rsidR="0029308A" w:rsidRPr="00503602" w:rsidRDefault="0029308A" w:rsidP="00630D7A">
            <w:pPr>
              <w:pStyle w:val="DECETableCell"/>
              <w:keepNext/>
              <w:rPr>
                <w:ins w:id="10799" w:author="Joe McCrossan" w:date="2014-05-26T22:34:00Z"/>
                <w:lang w:eastAsia="ja-JP"/>
                <w:rPrChange w:id="10800" w:author="Joe McCrossan" w:date="2014-06-01T15:30:00Z">
                  <w:rPr>
                    <w:ins w:id="10801" w:author="Joe McCrossan" w:date="2014-05-26T22:34:00Z"/>
                    <w:sz w:val="16"/>
                    <w:szCs w:val="16"/>
                    <w:lang w:eastAsia="ja-JP"/>
                  </w:rPr>
                </w:rPrChange>
              </w:rPr>
            </w:pPr>
            <w:ins w:id="10802" w:author="Joe McCrossan" w:date="2014-05-26T22:34:00Z">
              <w:r w:rsidRPr="00503602">
                <w:rPr>
                  <w:lang w:eastAsia="ja-JP"/>
                  <w:rPrChange w:id="10803" w:author="Joe McCrossan" w:date="2014-06-01T15:30:00Z">
                    <w:rPr>
                      <w:sz w:val="16"/>
                      <w:szCs w:val="16"/>
                      <w:lang w:eastAsia="ja-JP"/>
                    </w:rPr>
                  </w:rPrChange>
                </w:rPr>
                <w:t>1.2</w:t>
              </w:r>
            </w:ins>
          </w:p>
        </w:tc>
        <w:tc>
          <w:tcPr>
            <w:tcW w:w="1170" w:type="dxa"/>
            <w:tcBorders>
              <w:bottom w:val="single" w:sz="4" w:space="0" w:color="000000"/>
            </w:tcBorders>
            <w:vAlign w:val="center"/>
            <w:tcPrChange w:id="10804" w:author="Joe McCrossan" w:date="2014-06-01T15:31:00Z">
              <w:tcPr>
                <w:tcW w:w="1170" w:type="dxa"/>
                <w:tcBorders>
                  <w:bottom w:val="single" w:sz="4" w:space="0" w:color="000000"/>
                </w:tcBorders>
                <w:vAlign w:val="center"/>
              </w:tcPr>
            </w:tcPrChange>
          </w:tcPr>
          <w:p w14:paraId="21AECC87" w14:textId="77777777" w:rsidR="0029308A" w:rsidRPr="00503602" w:rsidRDefault="0029308A" w:rsidP="00630D7A">
            <w:pPr>
              <w:pStyle w:val="DECETableCell"/>
              <w:keepNext/>
              <w:rPr>
                <w:ins w:id="10805" w:author="Joe McCrossan" w:date="2014-05-26T22:34:00Z"/>
                <w:rPrChange w:id="10806" w:author="Joe McCrossan" w:date="2014-06-01T15:30:00Z">
                  <w:rPr>
                    <w:ins w:id="10807" w:author="Joe McCrossan" w:date="2014-05-26T22:34:00Z"/>
                    <w:sz w:val="16"/>
                    <w:szCs w:val="16"/>
                  </w:rPr>
                </w:rPrChange>
              </w:rPr>
            </w:pPr>
            <w:ins w:id="10808" w:author="Joe McCrossan" w:date="2014-05-26T22:34:00Z">
              <w:r w:rsidRPr="00503602">
                <w:rPr>
                  <w:rPrChange w:id="10809" w:author="Joe McCrossan" w:date="2014-06-01T15:30:00Z">
                    <w:rPr>
                      <w:sz w:val="16"/>
                      <w:szCs w:val="16"/>
                    </w:rPr>
                  </w:rPrChange>
                </w:rPr>
                <w:t>704 x 576</w:t>
              </w:r>
            </w:ins>
          </w:p>
        </w:tc>
        <w:tc>
          <w:tcPr>
            <w:tcW w:w="900" w:type="dxa"/>
            <w:tcBorders>
              <w:bottom w:val="single" w:sz="4" w:space="0" w:color="000000"/>
            </w:tcBorders>
            <w:vAlign w:val="center"/>
            <w:tcPrChange w:id="10810" w:author="Joe McCrossan" w:date="2014-06-01T15:31:00Z">
              <w:tcPr>
                <w:tcW w:w="900" w:type="dxa"/>
                <w:tcBorders>
                  <w:bottom w:val="single" w:sz="4" w:space="0" w:color="000000"/>
                </w:tcBorders>
                <w:vAlign w:val="center"/>
              </w:tcPr>
            </w:tcPrChange>
          </w:tcPr>
          <w:p w14:paraId="44522FB1" w14:textId="77777777" w:rsidR="0029308A" w:rsidRPr="00503602" w:rsidRDefault="0029308A" w:rsidP="00630D7A">
            <w:pPr>
              <w:pStyle w:val="DECETableCell"/>
              <w:keepNext/>
              <w:rPr>
                <w:ins w:id="10811" w:author="Joe McCrossan" w:date="2014-05-26T22:34:00Z"/>
                <w:lang w:eastAsia="ja-JP"/>
                <w:rPrChange w:id="10812" w:author="Joe McCrossan" w:date="2014-06-01T15:30:00Z">
                  <w:rPr>
                    <w:ins w:id="10813" w:author="Joe McCrossan" w:date="2014-05-26T22:34:00Z"/>
                    <w:sz w:val="16"/>
                    <w:szCs w:val="16"/>
                    <w:lang w:eastAsia="ja-JP"/>
                  </w:rPr>
                </w:rPrChange>
              </w:rPr>
            </w:pPr>
            <w:ins w:id="10814" w:author="Joe McCrossan" w:date="2014-05-26T22:34:00Z">
              <w:r w:rsidRPr="00503602">
                <w:rPr>
                  <w:lang w:eastAsia="ja-JP"/>
                  <w:rPrChange w:id="10815" w:author="Joe McCrossan" w:date="2014-06-01T15:30:00Z">
                    <w:rPr>
                      <w:sz w:val="16"/>
                      <w:szCs w:val="16"/>
                      <w:lang w:eastAsia="ja-JP"/>
                    </w:rPr>
                  </w:rPrChange>
                </w:rPr>
                <w:t>2</w:t>
              </w:r>
            </w:ins>
          </w:p>
        </w:tc>
        <w:tc>
          <w:tcPr>
            <w:tcW w:w="990" w:type="dxa"/>
            <w:tcBorders>
              <w:bottom w:val="single" w:sz="4" w:space="0" w:color="000000"/>
            </w:tcBorders>
            <w:tcPrChange w:id="10816" w:author="Joe McCrossan" w:date="2014-06-01T15:31:00Z">
              <w:tcPr>
                <w:tcW w:w="990" w:type="dxa"/>
                <w:gridSpan w:val="2"/>
                <w:tcBorders>
                  <w:bottom w:val="single" w:sz="4" w:space="0" w:color="000000"/>
                </w:tcBorders>
              </w:tcPr>
            </w:tcPrChange>
          </w:tcPr>
          <w:p w14:paraId="1FFC7DEF" w14:textId="77777777" w:rsidR="0029308A" w:rsidRPr="00503602" w:rsidRDefault="0029308A" w:rsidP="00630D7A">
            <w:pPr>
              <w:pStyle w:val="DECETableCell"/>
              <w:keepNext/>
              <w:rPr>
                <w:ins w:id="10817" w:author="Joe McCrossan" w:date="2014-05-26T22:34:00Z"/>
                <w:lang w:eastAsia="ja-JP"/>
                <w:rPrChange w:id="10818" w:author="Joe McCrossan" w:date="2014-06-01T15:30:00Z">
                  <w:rPr>
                    <w:ins w:id="10819" w:author="Joe McCrossan" w:date="2014-05-26T22:34:00Z"/>
                    <w:sz w:val="16"/>
                    <w:szCs w:val="16"/>
                    <w:lang w:eastAsia="ja-JP"/>
                  </w:rPr>
                </w:rPrChange>
              </w:rPr>
            </w:pPr>
            <w:ins w:id="10820" w:author="Joe McCrossan" w:date="2014-05-26T22:34:00Z">
              <w:r w:rsidRPr="00503602">
                <w:rPr>
                  <w:lang w:eastAsia="ja-JP"/>
                  <w:rPrChange w:id="10821" w:author="Joe McCrossan" w:date="2014-06-01T15:30:00Z">
                    <w:rPr>
                      <w:sz w:val="16"/>
                      <w:szCs w:val="16"/>
                      <w:lang w:eastAsia="ja-JP"/>
                    </w:rPr>
                  </w:rPrChange>
                </w:rPr>
                <w:t>-</w:t>
              </w:r>
            </w:ins>
          </w:p>
        </w:tc>
        <w:tc>
          <w:tcPr>
            <w:tcW w:w="994" w:type="dxa"/>
            <w:tcBorders>
              <w:bottom w:val="single" w:sz="4" w:space="0" w:color="000000"/>
            </w:tcBorders>
            <w:vAlign w:val="center"/>
            <w:tcPrChange w:id="10822" w:author="Joe McCrossan" w:date="2014-06-01T15:31:00Z">
              <w:tcPr>
                <w:tcW w:w="994" w:type="dxa"/>
                <w:tcBorders>
                  <w:bottom w:val="single" w:sz="4" w:space="0" w:color="000000"/>
                </w:tcBorders>
                <w:vAlign w:val="center"/>
              </w:tcPr>
            </w:tcPrChange>
          </w:tcPr>
          <w:p w14:paraId="3477EB21" w14:textId="77777777" w:rsidR="0029308A" w:rsidRPr="00503602" w:rsidRDefault="0029308A" w:rsidP="00630D7A">
            <w:pPr>
              <w:pStyle w:val="DECETableCell"/>
              <w:keepNext/>
              <w:rPr>
                <w:ins w:id="10823" w:author="Joe McCrossan" w:date="2014-05-26T22:34:00Z"/>
                <w:lang w:eastAsia="ja-JP"/>
                <w:rPrChange w:id="10824" w:author="Joe McCrossan" w:date="2014-06-01T15:30:00Z">
                  <w:rPr>
                    <w:ins w:id="10825" w:author="Joe McCrossan" w:date="2014-05-26T22:34:00Z"/>
                    <w:sz w:val="16"/>
                    <w:szCs w:val="16"/>
                    <w:lang w:eastAsia="ja-JP"/>
                  </w:rPr>
                </w:rPrChange>
              </w:rPr>
            </w:pPr>
            <w:ins w:id="10826" w:author="Joe McCrossan" w:date="2014-05-26T22:34:00Z">
              <w:r w:rsidRPr="00503602">
                <w:rPr>
                  <w:lang w:eastAsia="ja-JP"/>
                  <w:rPrChange w:id="10827" w:author="Joe McCrossan" w:date="2014-06-01T15:30:00Z">
                    <w:rPr>
                      <w:sz w:val="16"/>
                      <w:szCs w:val="16"/>
                      <w:lang w:eastAsia="ja-JP"/>
                    </w:rPr>
                  </w:rPrChange>
                </w:rPr>
                <w:t>-</w:t>
              </w:r>
            </w:ins>
          </w:p>
        </w:tc>
      </w:tr>
      <w:tr w:rsidR="00503602" w:rsidRPr="00503602" w14:paraId="124EDCDD"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0828"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0829" w:author="Joe McCrossan" w:date="2014-05-26T22:34:00Z"/>
          <w:trPrChange w:id="10830" w:author="Joe McCrossan" w:date="2014-06-01T15:31:00Z">
            <w:trPr>
              <w:gridBefore w:val="2"/>
              <w:jc w:val="center"/>
            </w:trPr>
          </w:trPrChange>
        </w:trPr>
        <w:tc>
          <w:tcPr>
            <w:tcW w:w="1350" w:type="dxa"/>
            <w:vMerge/>
            <w:vAlign w:val="center"/>
            <w:tcPrChange w:id="10831" w:author="Joe McCrossan" w:date="2014-06-01T15:31:00Z">
              <w:tcPr>
                <w:tcW w:w="1264" w:type="dxa"/>
                <w:vMerge/>
                <w:vAlign w:val="center"/>
              </w:tcPr>
            </w:tcPrChange>
          </w:tcPr>
          <w:p w14:paraId="21A8B881" w14:textId="77777777" w:rsidR="0029308A" w:rsidRPr="00503602" w:rsidRDefault="0029308A" w:rsidP="00630D7A">
            <w:pPr>
              <w:pStyle w:val="DECETableCell"/>
              <w:keepNext/>
              <w:rPr>
                <w:ins w:id="10832" w:author="Joe McCrossan" w:date="2014-05-26T22:34:00Z"/>
                <w:lang w:eastAsia="ja-JP"/>
                <w:rPrChange w:id="10833" w:author="Joe McCrossan" w:date="2014-06-01T15:30:00Z">
                  <w:rPr>
                    <w:ins w:id="10834" w:author="Joe McCrossan" w:date="2014-05-26T22:34:00Z"/>
                    <w:sz w:val="16"/>
                    <w:szCs w:val="16"/>
                    <w:lang w:eastAsia="ja-JP"/>
                  </w:rPr>
                </w:rPrChange>
              </w:rPr>
            </w:pPr>
          </w:p>
        </w:tc>
        <w:tc>
          <w:tcPr>
            <w:tcW w:w="758" w:type="dxa"/>
            <w:vMerge/>
            <w:vAlign w:val="center"/>
            <w:tcPrChange w:id="10835" w:author="Joe McCrossan" w:date="2014-06-01T15:31:00Z">
              <w:tcPr>
                <w:tcW w:w="720" w:type="dxa"/>
                <w:gridSpan w:val="2"/>
                <w:vMerge/>
                <w:vAlign w:val="center"/>
              </w:tcPr>
            </w:tcPrChange>
          </w:tcPr>
          <w:p w14:paraId="60BAF039" w14:textId="77777777" w:rsidR="0029308A" w:rsidRPr="00503602" w:rsidRDefault="0029308A" w:rsidP="00630D7A">
            <w:pPr>
              <w:pStyle w:val="DECETableCell"/>
              <w:keepNext/>
              <w:rPr>
                <w:ins w:id="10836" w:author="Joe McCrossan" w:date="2014-05-26T22:34:00Z"/>
                <w:lang w:eastAsia="ja-JP"/>
                <w:rPrChange w:id="10837" w:author="Joe McCrossan" w:date="2014-06-01T15:30:00Z">
                  <w:rPr>
                    <w:ins w:id="10838" w:author="Joe McCrossan" w:date="2014-05-26T22:34:00Z"/>
                    <w:sz w:val="16"/>
                    <w:szCs w:val="16"/>
                    <w:lang w:eastAsia="ja-JP"/>
                  </w:rPr>
                </w:rPrChange>
              </w:rPr>
            </w:pPr>
          </w:p>
        </w:tc>
        <w:tc>
          <w:tcPr>
            <w:tcW w:w="1312" w:type="dxa"/>
            <w:vMerge/>
            <w:vAlign w:val="center"/>
            <w:tcPrChange w:id="10839" w:author="Joe McCrossan" w:date="2014-06-01T15:31:00Z">
              <w:tcPr>
                <w:tcW w:w="1350" w:type="dxa"/>
                <w:vMerge/>
                <w:vAlign w:val="center"/>
              </w:tcPr>
            </w:tcPrChange>
          </w:tcPr>
          <w:p w14:paraId="7E9E9FDB" w14:textId="77777777" w:rsidR="0029308A" w:rsidRPr="00503602" w:rsidRDefault="0029308A" w:rsidP="00630D7A">
            <w:pPr>
              <w:pStyle w:val="DECETableCell"/>
              <w:keepNext/>
              <w:rPr>
                <w:ins w:id="10840" w:author="Joe McCrossan" w:date="2014-05-26T22:34:00Z"/>
                <w:lang w:eastAsia="ja-JP"/>
                <w:rPrChange w:id="10841" w:author="Joe McCrossan" w:date="2014-06-01T15:30:00Z">
                  <w:rPr>
                    <w:ins w:id="10842" w:author="Joe McCrossan" w:date="2014-05-26T22:34:00Z"/>
                    <w:sz w:val="16"/>
                    <w:szCs w:val="16"/>
                    <w:lang w:eastAsia="ja-JP"/>
                  </w:rPr>
                </w:rPrChange>
              </w:rPr>
            </w:pPr>
          </w:p>
        </w:tc>
        <w:tc>
          <w:tcPr>
            <w:tcW w:w="810" w:type="dxa"/>
            <w:tcBorders>
              <w:top w:val="single" w:sz="4" w:space="0" w:color="000000"/>
              <w:bottom w:val="single" w:sz="4" w:space="0" w:color="000000"/>
            </w:tcBorders>
            <w:vAlign w:val="center"/>
            <w:tcPrChange w:id="10843" w:author="Joe McCrossan" w:date="2014-06-01T15:31:00Z">
              <w:tcPr>
                <w:tcW w:w="810" w:type="dxa"/>
                <w:tcBorders>
                  <w:top w:val="single" w:sz="4" w:space="0" w:color="000000"/>
                  <w:bottom w:val="single" w:sz="4" w:space="0" w:color="000000"/>
                </w:tcBorders>
                <w:vAlign w:val="center"/>
              </w:tcPr>
            </w:tcPrChange>
          </w:tcPr>
          <w:p w14:paraId="26679D01" w14:textId="77777777" w:rsidR="0029308A" w:rsidRPr="00503602" w:rsidRDefault="0029308A" w:rsidP="00630D7A">
            <w:pPr>
              <w:pStyle w:val="DECETableCell"/>
              <w:keepNext/>
              <w:rPr>
                <w:ins w:id="10844" w:author="Joe McCrossan" w:date="2014-05-26T22:34:00Z"/>
                <w:lang w:eastAsia="ja-JP"/>
                <w:rPrChange w:id="10845" w:author="Joe McCrossan" w:date="2014-06-01T15:30:00Z">
                  <w:rPr>
                    <w:ins w:id="10846" w:author="Joe McCrossan" w:date="2014-05-26T22:34:00Z"/>
                    <w:sz w:val="16"/>
                    <w:szCs w:val="16"/>
                    <w:lang w:eastAsia="ja-JP"/>
                  </w:rPr>
                </w:rPrChange>
              </w:rPr>
            </w:pPr>
            <w:ins w:id="10847" w:author="Joe McCrossan" w:date="2014-05-26T22:34:00Z">
              <w:r w:rsidRPr="00503602">
                <w:rPr>
                  <w:lang w:eastAsia="ja-JP"/>
                  <w:rPrChange w:id="10848" w:author="Joe McCrossan" w:date="2014-06-01T15:30:00Z">
                    <w:rPr>
                      <w:sz w:val="16"/>
                      <w:szCs w:val="16"/>
                      <w:lang w:eastAsia="ja-JP"/>
                    </w:rPr>
                  </w:rPrChange>
                </w:rPr>
                <w:t>1</w:t>
              </w:r>
            </w:ins>
          </w:p>
        </w:tc>
        <w:tc>
          <w:tcPr>
            <w:tcW w:w="810" w:type="dxa"/>
            <w:tcBorders>
              <w:top w:val="single" w:sz="4" w:space="0" w:color="000000"/>
              <w:bottom w:val="single" w:sz="4" w:space="0" w:color="000000"/>
            </w:tcBorders>
            <w:vAlign w:val="center"/>
            <w:tcPrChange w:id="10849" w:author="Joe McCrossan" w:date="2014-06-01T15:31:00Z">
              <w:tcPr>
                <w:tcW w:w="810" w:type="dxa"/>
                <w:gridSpan w:val="2"/>
                <w:tcBorders>
                  <w:top w:val="single" w:sz="4" w:space="0" w:color="000000"/>
                  <w:bottom w:val="single" w:sz="4" w:space="0" w:color="000000"/>
                </w:tcBorders>
                <w:vAlign w:val="center"/>
              </w:tcPr>
            </w:tcPrChange>
          </w:tcPr>
          <w:p w14:paraId="6FFF005C" w14:textId="77777777" w:rsidR="0029308A" w:rsidRPr="00503602" w:rsidRDefault="0029308A" w:rsidP="00630D7A">
            <w:pPr>
              <w:pStyle w:val="DECETableCell"/>
              <w:keepNext/>
              <w:rPr>
                <w:ins w:id="10850" w:author="Joe McCrossan" w:date="2014-05-26T22:34:00Z"/>
                <w:lang w:eastAsia="ja-JP"/>
                <w:rPrChange w:id="10851" w:author="Joe McCrossan" w:date="2014-06-01T15:30:00Z">
                  <w:rPr>
                    <w:ins w:id="10852" w:author="Joe McCrossan" w:date="2014-05-26T22:34:00Z"/>
                    <w:sz w:val="16"/>
                    <w:szCs w:val="16"/>
                    <w:lang w:eastAsia="ja-JP"/>
                  </w:rPr>
                </w:rPrChange>
              </w:rPr>
            </w:pPr>
            <w:ins w:id="10853" w:author="Joe McCrossan" w:date="2014-05-26T22:34:00Z">
              <w:r w:rsidRPr="00503602">
                <w:rPr>
                  <w:lang w:eastAsia="ja-JP"/>
                  <w:rPrChange w:id="10854" w:author="Joe McCrossan" w:date="2014-06-01T15:30:00Z">
                    <w:rPr>
                      <w:sz w:val="16"/>
                      <w:szCs w:val="16"/>
                      <w:lang w:eastAsia="ja-JP"/>
                    </w:rPr>
                  </w:rPrChange>
                </w:rPr>
                <w:t>1</w:t>
              </w:r>
            </w:ins>
          </w:p>
        </w:tc>
        <w:tc>
          <w:tcPr>
            <w:tcW w:w="1170" w:type="dxa"/>
            <w:tcBorders>
              <w:top w:val="single" w:sz="4" w:space="0" w:color="000000"/>
              <w:bottom w:val="single" w:sz="4" w:space="0" w:color="000000"/>
            </w:tcBorders>
            <w:vAlign w:val="center"/>
            <w:tcPrChange w:id="10855" w:author="Joe McCrossan" w:date="2014-06-01T15:31:00Z">
              <w:tcPr>
                <w:tcW w:w="1170" w:type="dxa"/>
                <w:tcBorders>
                  <w:top w:val="single" w:sz="4" w:space="0" w:color="000000"/>
                  <w:bottom w:val="single" w:sz="4" w:space="0" w:color="000000"/>
                </w:tcBorders>
                <w:vAlign w:val="center"/>
              </w:tcPr>
            </w:tcPrChange>
          </w:tcPr>
          <w:p w14:paraId="24BDB0D3" w14:textId="77777777" w:rsidR="0029308A" w:rsidRPr="00503602" w:rsidRDefault="0029308A" w:rsidP="00630D7A">
            <w:pPr>
              <w:pStyle w:val="DECETableCell"/>
              <w:keepNext/>
              <w:rPr>
                <w:ins w:id="10856" w:author="Joe McCrossan" w:date="2014-05-26T22:34:00Z"/>
                <w:rPrChange w:id="10857" w:author="Joe McCrossan" w:date="2014-06-01T15:30:00Z">
                  <w:rPr>
                    <w:ins w:id="10858" w:author="Joe McCrossan" w:date="2014-05-26T22:34:00Z"/>
                    <w:sz w:val="16"/>
                    <w:szCs w:val="16"/>
                  </w:rPr>
                </w:rPrChange>
              </w:rPr>
            </w:pPr>
            <w:ins w:id="10859" w:author="Joe McCrossan" w:date="2014-05-26T22:34:00Z">
              <w:r w:rsidRPr="00503602">
                <w:rPr>
                  <w:rPrChange w:id="10860" w:author="Joe McCrossan" w:date="2014-06-01T15:30:00Z">
                    <w:rPr>
                      <w:sz w:val="16"/>
                      <w:szCs w:val="16"/>
                    </w:rPr>
                  </w:rPrChange>
                </w:rPr>
                <w:t>640 x 480</w:t>
              </w:r>
            </w:ins>
          </w:p>
        </w:tc>
        <w:tc>
          <w:tcPr>
            <w:tcW w:w="900" w:type="dxa"/>
            <w:tcBorders>
              <w:top w:val="single" w:sz="4" w:space="0" w:color="000000"/>
              <w:bottom w:val="single" w:sz="4" w:space="0" w:color="000000"/>
            </w:tcBorders>
            <w:vAlign w:val="center"/>
            <w:tcPrChange w:id="10861" w:author="Joe McCrossan" w:date="2014-06-01T15:31:00Z">
              <w:tcPr>
                <w:tcW w:w="900" w:type="dxa"/>
                <w:tcBorders>
                  <w:top w:val="single" w:sz="4" w:space="0" w:color="000000"/>
                  <w:bottom w:val="single" w:sz="4" w:space="0" w:color="000000"/>
                </w:tcBorders>
                <w:vAlign w:val="center"/>
              </w:tcPr>
            </w:tcPrChange>
          </w:tcPr>
          <w:p w14:paraId="4FA89C19" w14:textId="77777777" w:rsidR="0029308A" w:rsidRPr="00503602" w:rsidRDefault="0029308A" w:rsidP="00630D7A">
            <w:pPr>
              <w:pStyle w:val="DECETableCell"/>
              <w:keepNext/>
              <w:rPr>
                <w:ins w:id="10862" w:author="Joe McCrossan" w:date="2014-05-26T22:34:00Z"/>
                <w:lang w:eastAsia="ja-JP"/>
                <w:rPrChange w:id="10863" w:author="Joe McCrossan" w:date="2014-06-01T15:30:00Z">
                  <w:rPr>
                    <w:ins w:id="10864" w:author="Joe McCrossan" w:date="2014-05-26T22:34:00Z"/>
                    <w:sz w:val="16"/>
                    <w:szCs w:val="16"/>
                    <w:lang w:eastAsia="ja-JP"/>
                  </w:rPr>
                </w:rPrChange>
              </w:rPr>
            </w:pPr>
            <w:ins w:id="10865" w:author="Joe McCrossan" w:date="2014-05-26T22:34:00Z">
              <w:r w:rsidRPr="00503602">
                <w:rPr>
                  <w:lang w:eastAsia="ja-JP"/>
                  <w:rPrChange w:id="10866" w:author="Joe McCrossan" w:date="2014-06-01T15:30:00Z">
                    <w:rPr>
                      <w:sz w:val="16"/>
                      <w:szCs w:val="16"/>
                      <w:lang w:eastAsia="ja-JP"/>
                    </w:rPr>
                  </w:rPrChange>
                </w:rPr>
                <w:t>1</w:t>
              </w:r>
            </w:ins>
          </w:p>
        </w:tc>
        <w:tc>
          <w:tcPr>
            <w:tcW w:w="990" w:type="dxa"/>
            <w:tcBorders>
              <w:top w:val="single" w:sz="4" w:space="0" w:color="000000"/>
              <w:bottom w:val="single" w:sz="4" w:space="0" w:color="000000"/>
            </w:tcBorders>
            <w:tcPrChange w:id="10867" w:author="Joe McCrossan" w:date="2014-06-01T15:31:00Z">
              <w:tcPr>
                <w:tcW w:w="990" w:type="dxa"/>
                <w:gridSpan w:val="2"/>
                <w:tcBorders>
                  <w:top w:val="single" w:sz="4" w:space="0" w:color="000000"/>
                  <w:bottom w:val="single" w:sz="4" w:space="0" w:color="000000"/>
                </w:tcBorders>
              </w:tcPr>
            </w:tcPrChange>
          </w:tcPr>
          <w:p w14:paraId="127945D3" w14:textId="77777777" w:rsidR="0029308A" w:rsidRPr="00503602" w:rsidRDefault="0029308A" w:rsidP="00630D7A">
            <w:pPr>
              <w:pStyle w:val="DECETableCell"/>
              <w:keepNext/>
              <w:rPr>
                <w:ins w:id="10868" w:author="Joe McCrossan" w:date="2014-05-26T22:34:00Z"/>
                <w:lang w:eastAsia="ja-JP"/>
                <w:rPrChange w:id="10869" w:author="Joe McCrossan" w:date="2014-06-01T15:30:00Z">
                  <w:rPr>
                    <w:ins w:id="10870" w:author="Joe McCrossan" w:date="2014-05-26T22:34:00Z"/>
                    <w:sz w:val="16"/>
                    <w:szCs w:val="16"/>
                    <w:lang w:eastAsia="ja-JP"/>
                  </w:rPr>
                </w:rPrChange>
              </w:rPr>
            </w:pPr>
            <w:ins w:id="10871" w:author="Joe McCrossan" w:date="2014-05-26T22:34:00Z">
              <w:r w:rsidRPr="00503602">
                <w:rPr>
                  <w:lang w:eastAsia="ja-JP"/>
                  <w:rPrChange w:id="10872" w:author="Joe McCrossan" w:date="2014-06-01T15:30:00Z">
                    <w:rPr>
                      <w:sz w:val="16"/>
                      <w:szCs w:val="16"/>
                      <w:lang w:eastAsia="ja-JP"/>
                    </w:rPr>
                  </w:rPrChange>
                </w:rPr>
                <w:t>-</w:t>
              </w:r>
            </w:ins>
          </w:p>
        </w:tc>
        <w:tc>
          <w:tcPr>
            <w:tcW w:w="994" w:type="dxa"/>
            <w:tcBorders>
              <w:top w:val="single" w:sz="4" w:space="0" w:color="000000"/>
              <w:bottom w:val="single" w:sz="4" w:space="0" w:color="000000"/>
            </w:tcBorders>
            <w:vAlign w:val="center"/>
            <w:tcPrChange w:id="10873" w:author="Joe McCrossan" w:date="2014-06-01T15:31:00Z">
              <w:tcPr>
                <w:tcW w:w="994" w:type="dxa"/>
                <w:tcBorders>
                  <w:top w:val="single" w:sz="4" w:space="0" w:color="000000"/>
                  <w:bottom w:val="single" w:sz="4" w:space="0" w:color="000000"/>
                </w:tcBorders>
                <w:vAlign w:val="center"/>
              </w:tcPr>
            </w:tcPrChange>
          </w:tcPr>
          <w:p w14:paraId="517861DB" w14:textId="77777777" w:rsidR="0029308A" w:rsidRPr="00503602" w:rsidRDefault="0029308A" w:rsidP="00630D7A">
            <w:pPr>
              <w:pStyle w:val="DECETableCell"/>
              <w:keepNext/>
              <w:rPr>
                <w:ins w:id="10874" w:author="Joe McCrossan" w:date="2014-05-26T22:34:00Z"/>
                <w:lang w:eastAsia="ja-JP"/>
                <w:rPrChange w:id="10875" w:author="Joe McCrossan" w:date="2014-06-01T15:30:00Z">
                  <w:rPr>
                    <w:ins w:id="10876" w:author="Joe McCrossan" w:date="2014-05-26T22:34:00Z"/>
                    <w:sz w:val="16"/>
                    <w:szCs w:val="16"/>
                    <w:lang w:eastAsia="ja-JP"/>
                  </w:rPr>
                </w:rPrChange>
              </w:rPr>
            </w:pPr>
            <w:ins w:id="10877" w:author="Joe McCrossan" w:date="2014-05-26T22:34:00Z">
              <w:r w:rsidRPr="00503602">
                <w:rPr>
                  <w:lang w:eastAsia="ja-JP"/>
                  <w:rPrChange w:id="10878" w:author="Joe McCrossan" w:date="2014-06-01T15:30:00Z">
                    <w:rPr>
                      <w:sz w:val="16"/>
                      <w:szCs w:val="16"/>
                      <w:lang w:eastAsia="ja-JP"/>
                    </w:rPr>
                  </w:rPrChange>
                </w:rPr>
                <w:t>-</w:t>
              </w:r>
            </w:ins>
          </w:p>
        </w:tc>
      </w:tr>
      <w:tr w:rsidR="00503602" w:rsidRPr="00503602" w14:paraId="378C1C13"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0879"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0880" w:author="Joe McCrossan" w:date="2014-05-26T22:34:00Z"/>
          <w:trPrChange w:id="10881" w:author="Joe McCrossan" w:date="2014-06-01T15:31:00Z">
            <w:trPr>
              <w:gridBefore w:val="2"/>
              <w:jc w:val="center"/>
            </w:trPr>
          </w:trPrChange>
        </w:trPr>
        <w:tc>
          <w:tcPr>
            <w:tcW w:w="1350" w:type="dxa"/>
            <w:vMerge/>
            <w:vAlign w:val="center"/>
            <w:tcPrChange w:id="10882" w:author="Joe McCrossan" w:date="2014-06-01T15:31:00Z">
              <w:tcPr>
                <w:tcW w:w="1264" w:type="dxa"/>
                <w:vMerge/>
                <w:vAlign w:val="center"/>
              </w:tcPr>
            </w:tcPrChange>
          </w:tcPr>
          <w:p w14:paraId="767BB6A4" w14:textId="77777777" w:rsidR="0029308A" w:rsidRPr="00503602" w:rsidRDefault="0029308A" w:rsidP="00630D7A">
            <w:pPr>
              <w:pStyle w:val="DECETableCell"/>
              <w:keepNext/>
              <w:rPr>
                <w:ins w:id="10883" w:author="Joe McCrossan" w:date="2014-05-26T22:34:00Z"/>
                <w:lang w:eastAsia="ja-JP"/>
                <w:rPrChange w:id="10884" w:author="Joe McCrossan" w:date="2014-06-01T15:30:00Z">
                  <w:rPr>
                    <w:ins w:id="10885" w:author="Joe McCrossan" w:date="2014-05-26T22:34:00Z"/>
                    <w:sz w:val="16"/>
                    <w:szCs w:val="16"/>
                    <w:lang w:eastAsia="ja-JP"/>
                  </w:rPr>
                </w:rPrChange>
              </w:rPr>
            </w:pPr>
          </w:p>
        </w:tc>
        <w:tc>
          <w:tcPr>
            <w:tcW w:w="758" w:type="dxa"/>
            <w:vMerge/>
            <w:vAlign w:val="center"/>
            <w:tcPrChange w:id="10886" w:author="Joe McCrossan" w:date="2014-06-01T15:31:00Z">
              <w:tcPr>
                <w:tcW w:w="720" w:type="dxa"/>
                <w:gridSpan w:val="2"/>
                <w:vMerge/>
                <w:vAlign w:val="center"/>
              </w:tcPr>
            </w:tcPrChange>
          </w:tcPr>
          <w:p w14:paraId="031A9FCD" w14:textId="77777777" w:rsidR="0029308A" w:rsidRPr="00503602" w:rsidRDefault="0029308A" w:rsidP="00630D7A">
            <w:pPr>
              <w:pStyle w:val="DECETableCell"/>
              <w:keepNext/>
              <w:rPr>
                <w:ins w:id="10887" w:author="Joe McCrossan" w:date="2014-05-26T22:34:00Z"/>
                <w:lang w:eastAsia="ja-JP"/>
                <w:rPrChange w:id="10888" w:author="Joe McCrossan" w:date="2014-06-01T15:30:00Z">
                  <w:rPr>
                    <w:ins w:id="10889" w:author="Joe McCrossan" w:date="2014-05-26T22:34:00Z"/>
                    <w:sz w:val="16"/>
                    <w:szCs w:val="16"/>
                    <w:lang w:eastAsia="ja-JP"/>
                  </w:rPr>
                </w:rPrChange>
              </w:rPr>
            </w:pPr>
          </w:p>
        </w:tc>
        <w:tc>
          <w:tcPr>
            <w:tcW w:w="1312" w:type="dxa"/>
            <w:vMerge/>
            <w:vAlign w:val="center"/>
            <w:tcPrChange w:id="10890" w:author="Joe McCrossan" w:date="2014-06-01T15:31:00Z">
              <w:tcPr>
                <w:tcW w:w="1350" w:type="dxa"/>
                <w:vMerge/>
                <w:vAlign w:val="center"/>
              </w:tcPr>
            </w:tcPrChange>
          </w:tcPr>
          <w:p w14:paraId="2F713671" w14:textId="77777777" w:rsidR="0029308A" w:rsidRPr="00503602" w:rsidRDefault="0029308A" w:rsidP="00630D7A">
            <w:pPr>
              <w:pStyle w:val="DECETableCell"/>
              <w:keepNext/>
              <w:rPr>
                <w:ins w:id="10891" w:author="Joe McCrossan" w:date="2014-05-26T22:34:00Z"/>
                <w:lang w:eastAsia="ja-JP"/>
                <w:rPrChange w:id="10892" w:author="Joe McCrossan" w:date="2014-06-01T15:30:00Z">
                  <w:rPr>
                    <w:ins w:id="10893" w:author="Joe McCrossan" w:date="2014-05-26T22:34:00Z"/>
                    <w:sz w:val="16"/>
                    <w:szCs w:val="16"/>
                    <w:lang w:eastAsia="ja-JP"/>
                  </w:rPr>
                </w:rPrChange>
              </w:rPr>
            </w:pPr>
          </w:p>
        </w:tc>
        <w:tc>
          <w:tcPr>
            <w:tcW w:w="810" w:type="dxa"/>
            <w:tcBorders>
              <w:top w:val="single" w:sz="4" w:space="0" w:color="000000"/>
              <w:bottom w:val="single" w:sz="4" w:space="0" w:color="000000"/>
            </w:tcBorders>
            <w:vAlign w:val="center"/>
            <w:tcPrChange w:id="10894" w:author="Joe McCrossan" w:date="2014-06-01T15:31:00Z">
              <w:tcPr>
                <w:tcW w:w="810" w:type="dxa"/>
                <w:tcBorders>
                  <w:top w:val="single" w:sz="4" w:space="0" w:color="000000"/>
                  <w:bottom w:val="single" w:sz="4" w:space="0" w:color="000000"/>
                </w:tcBorders>
                <w:vAlign w:val="center"/>
              </w:tcPr>
            </w:tcPrChange>
          </w:tcPr>
          <w:p w14:paraId="25426505" w14:textId="77777777" w:rsidR="0029308A" w:rsidRPr="00503602" w:rsidRDefault="0029308A" w:rsidP="00630D7A">
            <w:pPr>
              <w:pStyle w:val="DECETableCell"/>
              <w:keepNext/>
              <w:rPr>
                <w:ins w:id="10895" w:author="Joe McCrossan" w:date="2014-05-26T22:34:00Z"/>
                <w:lang w:eastAsia="ja-JP"/>
                <w:rPrChange w:id="10896" w:author="Joe McCrossan" w:date="2014-06-01T15:30:00Z">
                  <w:rPr>
                    <w:ins w:id="10897" w:author="Joe McCrossan" w:date="2014-05-26T22:34:00Z"/>
                    <w:sz w:val="16"/>
                    <w:szCs w:val="16"/>
                    <w:lang w:eastAsia="ja-JP"/>
                  </w:rPr>
                </w:rPrChange>
              </w:rPr>
            </w:pPr>
            <w:ins w:id="10898" w:author="Joe McCrossan" w:date="2014-05-26T22:34:00Z">
              <w:r w:rsidRPr="00503602">
                <w:rPr>
                  <w:lang w:eastAsia="ja-JP"/>
                  <w:rPrChange w:id="10899" w:author="Joe McCrossan" w:date="2014-06-01T15:30:00Z">
                    <w:rPr>
                      <w:sz w:val="16"/>
                      <w:szCs w:val="16"/>
                      <w:lang w:eastAsia="ja-JP"/>
                    </w:rPr>
                  </w:rPrChange>
                </w:rPr>
                <w:t>0.75</w:t>
              </w:r>
            </w:ins>
          </w:p>
        </w:tc>
        <w:tc>
          <w:tcPr>
            <w:tcW w:w="810" w:type="dxa"/>
            <w:tcBorders>
              <w:top w:val="single" w:sz="4" w:space="0" w:color="000000"/>
              <w:bottom w:val="single" w:sz="4" w:space="0" w:color="000000"/>
            </w:tcBorders>
            <w:vAlign w:val="center"/>
            <w:tcPrChange w:id="10900" w:author="Joe McCrossan" w:date="2014-06-01T15:31:00Z">
              <w:tcPr>
                <w:tcW w:w="810" w:type="dxa"/>
                <w:gridSpan w:val="2"/>
                <w:tcBorders>
                  <w:top w:val="single" w:sz="4" w:space="0" w:color="000000"/>
                  <w:bottom w:val="single" w:sz="4" w:space="0" w:color="000000"/>
                </w:tcBorders>
                <w:vAlign w:val="center"/>
              </w:tcPr>
            </w:tcPrChange>
          </w:tcPr>
          <w:p w14:paraId="7F2A44BC" w14:textId="77777777" w:rsidR="0029308A" w:rsidRPr="00503602" w:rsidRDefault="0029308A" w:rsidP="00630D7A">
            <w:pPr>
              <w:pStyle w:val="DECETableCell"/>
              <w:keepNext/>
              <w:rPr>
                <w:ins w:id="10901" w:author="Joe McCrossan" w:date="2014-05-26T22:34:00Z"/>
                <w:lang w:eastAsia="ja-JP"/>
                <w:rPrChange w:id="10902" w:author="Joe McCrossan" w:date="2014-06-01T15:30:00Z">
                  <w:rPr>
                    <w:ins w:id="10903" w:author="Joe McCrossan" w:date="2014-05-26T22:34:00Z"/>
                    <w:sz w:val="16"/>
                    <w:szCs w:val="16"/>
                    <w:lang w:eastAsia="ja-JP"/>
                  </w:rPr>
                </w:rPrChange>
              </w:rPr>
            </w:pPr>
            <w:ins w:id="10904" w:author="Joe McCrossan" w:date="2014-05-26T22:34:00Z">
              <w:r w:rsidRPr="00503602">
                <w:rPr>
                  <w:lang w:eastAsia="ja-JP"/>
                  <w:rPrChange w:id="10905" w:author="Joe McCrossan" w:date="2014-06-01T15:30:00Z">
                    <w:rPr>
                      <w:sz w:val="16"/>
                      <w:szCs w:val="16"/>
                      <w:lang w:eastAsia="ja-JP"/>
                    </w:rPr>
                  </w:rPrChange>
                </w:rPr>
                <w:t>1</w:t>
              </w:r>
            </w:ins>
          </w:p>
        </w:tc>
        <w:tc>
          <w:tcPr>
            <w:tcW w:w="1170" w:type="dxa"/>
            <w:tcBorders>
              <w:top w:val="single" w:sz="4" w:space="0" w:color="000000"/>
              <w:bottom w:val="single" w:sz="4" w:space="0" w:color="000000"/>
            </w:tcBorders>
            <w:vAlign w:val="center"/>
            <w:tcPrChange w:id="10906" w:author="Joe McCrossan" w:date="2014-06-01T15:31:00Z">
              <w:tcPr>
                <w:tcW w:w="1170" w:type="dxa"/>
                <w:tcBorders>
                  <w:top w:val="single" w:sz="4" w:space="0" w:color="000000"/>
                  <w:bottom w:val="single" w:sz="4" w:space="0" w:color="000000"/>
                </w:tcBorders>
                <w:vAlign w:val="center"/>
              </w:tcPr>
            </w:tcPrChange>
          </w:tcPr>
          <w:p w14:paraId="139BCAEC" w14:textId="77777777" w:rsidR="0029308A" w:rsidRPr="00503602" w:rsidRDefault="0029308A" w:rsidP="00630D7A">
            <w:pPr>
              <w:pStyle w:val="DECETableCell"/>
              <w:keepNext/>
              <w:rPr>
                <w:ins w:id="10907" w:author="Joe McCrossan" w:date="2014-05-26T22:34:00Z"/>
                <w:rPrChange w:id="10908" w:author="Joe McCrossan" w:date="2014-06-01T15:30:00Z">
                  <w:rPr>
                    <w:ins w:id="10909" w:author="Joe McCrossan" w:date="2014-05-26T22:34:00Z"/>
                    <w:sz w:val="16"/>
                    <w:szCs w:val="16"/>
                  </w:rPr>
                </w:rPrChange>
              </w:rPr>
            </w:pPr>
            <w:ins w:id="10910" w:author="Joe McCrossan" w:date="2014-05-26T22:34:00Z">
              <w:r w:rsidRPr="00503602">
                <w:rPr>
                  <w:rPrChange w:id="10911" w:author="Joe McCrossan" w:date="2014-06-01T15:30:00Z">
                    <w:rPr>
                      <w:sz w:val="16"/>
                      <w:szCs w:val="16"/>
                    </w:rPr>
                  </w:rPrChange>
                </w:rPr>
                <w:t>480 x 480</w:t>
              </w:r>
            </w:ins>
          </w:p>
        </w:tc>
        <w:tc>
          <w:tcPr>
            <w:tcW w:w="900" w:type="dxa"/>
            <w:tcBorders>
              <w:top w:val="single" w:sz="4" w:space="0" w:color="000000"/>
              <w:bottom w:val="single" w:sz="4" w:space="0" w:color="000000"/>
            </w:tcBorders>
            <w:vAlign w:val="center"/>
            <w:tcPrChange w:id="10912" w:author="Joe McCrossan" w:date="2014-06-01T15:31:00Z">
              <w:tcPr>
                <w:tcW w:w="900" w:type="dxa"/>
                <w:tcBorders>
                  <w:top w:val="single" w:sz="4" w:space="0" w:color="000000"/>
                  <w:bottom w:val="single" w:sz="4" w:space="0" w:color="000000"/>
                </w:tcBorders>
                <w:vAlign w:val="center"/>
              </w:tcPr>
            </w:tcPrChange>
          </w:tcPr>
          <w:p w14:paraId="281E5DD2" w14:textId="77777777" w:rsidR="0029308A" w:rsidRPr="00503602" w:rsidRDefault="0029308A" w:rsidP="00630D7A">
            <w:pPr>
              <w:pStyle w:val="DECETableCell"/>
              <w:keepNext/>
              <w:rPr>
                <w:ins w:id="10913" w:author="Joe McCrossan" w:date="2014-05-26T22:34:00Z"/>
                <w:lang w:eastAsia="ja-JP"/>
                <w:rPrChange w:id="10914" w:author="Joe McCrossan" w:date="2014-06-01T15:30:00Z">
                  <w:rPr>
                    <w:ins w:id="10915" w:author="Joe McCrossan" w:date="2014-05-26T22:34:00Z"/>
                    <w:sz w:val="16"/>
                    <w:szCs w:val="16"/>
                    <w:lang w:eastAsia="ja-JP"/>
                  </w:rPr>
                </w:rPrChange>
              </w:rPr>
            </w:pPr>
            <w:ins w:id="10916" w:author="Joe McCrossan" w:date="2014-05-26T22:34:00Z">
              <w:r w:rsidRPr="00503602">
                <w:rPr>
                  <w:lang w:eastAsia="ja-JP"/>
                  <w:rPrChange w:id="10917" w:author="Joe McCrossan" w:date="2014-06-01T15:30:00Z">
                    <w:rPr>
                      <w:sz w:val="16"/>
                      <w:szCs w:val="16"/>
                      <w:lang w:eastAsia="ja-JP"/>
                    </w:rPr>
                  </w:rPrChange>
                </w:rPr>
                <w:t>14</w:t>
              </w:r>
            </w:ins>
          </w:p>
        </w:tc>
        <w:tc>
          <w:tcPr>
            <w:tcW w:w="990" w:type="dxa"/>
            <w:tcBorders>
              <w:top w:val="single" w:sz="4" w:space="0" w:color="000000"/>
              <w:bottom w:val="single" w:sz="4" w:space="0" w:color="000000"/>
            </w:tcBorders>
            <w:tcPrChange w:id="10918" w:author="Joe McCrossan" w:date="2014-06-01T15:31:00Z">
              <w:tcPr>
                <w:tcW w:w="990" w:type="dxa"/>
                <w:gridSpan w:val="2"/>
                <w:tcBorders>
                  <w:top w:val="single" w:sz="4" w:space="0" w:color="000000"/>
                  <w:bottom w:val="single" w:sz="4" w:space="0" w:color="000000"/>
                </w:tcBorders>
              </w:tcPr>
            </w:tcPrChange>
          </w:tcPr>
          <w:p w14:paraId="30020B2B" w14:textId="77777777" w:rsidR="0029308A" w:rsidRPr="00503602" w:rsidRDefault="0029308A" w:rsidP="00630D7A">
            <w:pPr>
              <w:pStyle w:val="DECETableCell"/>
              <w:keepNext/>
              <w:rPr>
                <w:ins w:id="10919" w:author="Joe McCrossan" w:date="2014-05-26T22:34:00Z"/>
                <w:lang w:eastAsia="ja-JP"/>
                <w:rPrChange w:id="10920" w:author="Joe McCrossan" w:date="2014-06-01T15:30:00Z">
                  <w:rPr>
                    <w:ins w:id="10921" w:author="Joe McCrossan" w:date="2014-05-26T22:34:00Z"/>
                    <w:sz w:val="16"/>
                    <w:szCs w:val="16"/>
                    <w:lang w:eastAsia="ja-JP"/>
                  </w:rPr>
                </w:rPrChange>
              </w:rPr>
            </w:pPr>
            <w:ins w:id="10922" w:author="Joe McCrossan" w:date="2014-05-26T22:34:00Z">
              <w:r w:rsidRPr="00503602">
                <w:rPr>
                  <w:lang w:eastAsia="ja-JP"/>
                  <w:rPrChange w:id="10923" w:author="Joe McCrossan" w:date="2014-06-01T15:30:00Z">
                    <w:rPr>
                      <w:sz w:val="16"/>
                      <w:szCs w:val="16"/>
                      <w:lang w:eastAsia="ja-JP"/>
                    </w:rPr>
                  </w:rPrChange>
                </w:rPr>
                <w:t>-</w:t>
              </w:r>
            </w:ins>
          </w:p>
        </w:tc>
        <w:tc>
          <w:tcPr>
            <w:tcW w:w="994" w:type="dxa"/>
            <w:tcBorders>
              <w:top w:val="single" w:sz="4" w:space="0" w:color="000000"/>
              <w:bottom w:val="single" w:sz="4" w:space="0" w:color="000000"/>
            </w:tcBorders>
            <w:vAlign w:val="center"/>
            <w:tcPrChange w:id="10924" w:author="Joe McCrossan" w:date="2014-06-01T15:31:00Z">
              <w:tcPr>
                <w:tcW w:w="994" w:type="dxa"/>
                <w:tcBorders>
                  <w:top w:val="single" w:sz="4" w:space="0" w:color="000000"/>
                  <w:bottom w:val="single" w:sz="4" w:space="0" w:color="000000"/>
                </w:tcBorders>
                <w:vAlign w:val="center"/>
              </w:tcPr>
            </w:tcPrChange>
          </w:tcPr>
          <w:p w14:paraId="59734E35" w14:textId="77777777" w:rsidR="0029308A" w:rsidRPr="00503602" w:rsidRDefault="0029308A" w:rsidP="00630D7A">
            <w:pPr>
              <w:pStyle w:val="DECETableCell"/>
              <w:keepNext/>
              <w:rPr>
                <w:ins w:id="10925" w:author="Joe McCrossan" w:date="2014-05-26T22:34:00Z"/>
                <w:lang w:eastAsia="ja-JP"/>
                <w:rPrChange w:id="10926" w:author="Joe McCrossan" w:date="2014-06-01T15:30:00Z">
                  <w:rPr>
                    <w:ins w:id="10927" w:author="Joe McCrossan" w:date="2014-05-26T22:34:00Z"/>
                    <w:sz w:val="16"/>
                    <w:szCs w:val="16"/>
                    <w:lang w:eastAsia="ja-JP"/>
                  </w:rPr>
                </w:rPrChange>
              </w:rPr>
            </w:pPr>
            <w:ins w:id="10928" w:author="Joe McCrossan" w:date="2014-05-26T22:34:00Z">
              <w:r w:rsidRPr="00503602">
                <w:rPr>
                  <w:lang w:eastAsia="ja-JP"/>
                  <w:rPrChange w:id="10929" w:author="Joe McCrossan" w:date="2014-06-01T15:30:00Z">
                    <w:rPr>
                      <w:sz w:val="16"/>
                      <w:szCs w:val="16"/>
                      <w:lang w:eastAsia="ja-JP"/>
                    </w:rPr>
                  </w:rPrChange>
                </w:rPr>
                <w:t>-</w:t>
              </w:r>
            </w:ins>
          </w:p>
        </w:tc>
      </w:tr>
      <w:tr w:rsidR="00503602" w:rsidRPr="00503602" w14:paraId="208D3643"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0930"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0931" w:author="Joe McCrossan" w:date="2014-05-26T22:34:00Z"/>
          <w:trPrChange w:id="10932" w:author="Joe McCrossan" w:date="2014-06-01T15:31:00Z">
            <w:trPr>
              <w:gridBefore w:val="2"/>
              <w:jc w:val="center"/>
            </w:trPr>
          </w:trPrChange>
        </w:trPr>
        <w:tc>
          <w:tcPr>
            <w:tcW w:w="1350" w:type="dxa"/>
            <w:vMerge/>
            <w:vAlign w:val="center"/>
            <w:tcPrChange w:id="10933" w:author="Joe McCrossan" w:date="2014-06-01T15:31:00Z">
              <w:tcPr>
                <w:tcW w:w="1264" w:type="dxa"/>
                <w:vMerge/>
                <w:vAlign w:val="center"/>
              </w:tcPr>
            </w:tcPrChange>
          </w:tcPr>
          <w:p w14:paraId="151DD00F" w14:textId="77777777" w:rsidR="0029308A" w:rsidRPr="00503602" w:rsidRDefault="0029308A" w:rsidP="00630D7A">
            <w:pPr>
              <w:pStyle w:val="DECETableCell"/>
              <w:keepNext/>
              <w:rPr>
                <w:ins w:id="10934" w:author="Joe McCrossan" w:date="2014-05-26T22:34:00Z"/>
                <w:lang w:eastAsia="ja-JP"/>
                <w:rPrChange w:id="10935" w:author="Joe McCrossan" w:date="2014-06-01T15:30:00Z">
                  <w:rPr>
                    <w:ins w:id="10936" w:author="Joe McCrossan" w:date="2014-05-26T22:34:00Z"/>
                    <w:sz w:val="16"/>
                    <w:szCs w:val="16"/>
                    <w:lang w:eastAsia="ja-JP"/>
                  </w:rPr>
                </w:rPrChange>
              </w:rPr>
            </w:pPr>
          </w:p>
        </w:tc>
        <w:tc>
          <w:tcPr>
            <w:tcW w:w="758" w:type="dxa"/>
            <w:vMerge/>
            <w:vAlign w:val="center"/>
            <w:tcPrChange w:id="10937" w:author="Joe McCrossan" w:date="2014-06-01T15:31:00Z">
              <w:tcPr>
                <w:tcW w:w="720" w:type="dxa"/>
                <w:gridSpan w:val="2"/>
                <w:vMerge/>
                <w:vAlign w:val="center"/>
              </w:tcPr>
            </w:tcPrChange>
          </w:tcPr>
          <w:p w14:paraId="33C38A0B" w14:textId="77777777" w:rsidR="0029308A" w:rsidRPr="00503602" w:rsidRDefault="0029308A" w:rsidP="00630D7A">
            <w:pPr>
              <w:pStyle w:val="DECETableCell"/>
              <w:keepNext/>
              <w:rPr>
                <w:ins w:id="10938" w:author="Joe McCrossan" w:date="2014-05-26T22:34:00Z"/>
                <w:lang w:eastAsia="ja-JP"/>
                <w:rPrChange w:id="10939" w:author="Joe McCrossan" w:date="2014-06-01T15:30:00Z">
                  <w:rPr>
                    <w:ins w:id="10940" w:author="Joe McCrossan" w:date="2014-05-26T22:34:00Z"/>
                    <w:sz w:val="16"/>
                    <w:szCs w:val="16"/>
                    <w:lang w:eastAsia="ja-JP"/>
                  </w:rPr>
                </w:rPrChange>
              </w:rPr>
            </w:pPr>
          </w:p>
        </w:tc>
        <w:tc>
          <w:tcPr>
            <w:tcW w:w="1312" w:type="dxa"/>
            <w:vMerge/>
            <w:vAlign w:val="center"/>
            <w:tcPrChange w:id="10941" w:author="Joe McCrossan" w:date="2014-06-01T15:31:00Z">
              <w:tcPr>
                <w:tcW w:w="1350" w:type="dxa"/>
                <w:vMerge/>
                <w:vAlign w:val="center"/>
              </w:tcPr>
            </w:tcPrChange>
          </w:tcPr>
          <w:p w14:paraId="6F93A37B" w14:textId="77777777" w:rsidR="0029308A" w:rsidRPr="00503602" w:rsidRDefault="0029308A" w:rsidP="00630D7A">
            <w:pPr>
              <w:pStyle w:val="DECETableCell"/>
              <w:keepNext/>
              <w:rPr>
                <w:ins w:id="10942" w:author="Joe McCrossan" w:date="2014-05-26T22:34:00Z"/>
                <w:lang w:eastAsia="ja-JP"/>
                <w:rPrChange w:id="10943" w:author="Joe McCrossan" w:date="2014-06-01T15:30:00Z">
                  <w:rPr>
                    <w:ins w:id="10944" w:author="Joe McCrossan" w:date="2014-05-26T22:34:00Z"/>
                    <w:sz w:val="16"/>
                    <w:szCs w:val="16"/>
                    <w:lang w:eastAsia="ja-JP"/>
                  </w:rPr>
                </w:rPrChange>
              </w:rPr>
            </w:pPr>
          </w:p>
        </w:tc>
        <w:tc>
          <w:tcPr>
            <w:tcW w:w="810" w:type="dxa"/>
            <w:tcBorders>
              <w:top w:val="single" w:sz="4" w:space="0" w:color="000000"/>
              <w:bottom w:val="single" w:sz="4" w:space="0" w:color="000000"/>
            </w:tcBorders>
            <w:vAlign w:val="center"/>
            <w:tcPrChange w:id="10945" w:author="Joe McCrossan" w:date="2014-06-01T15:31:00Z">
              <w:tcPr>
                <w:tcW w:w="810" w:type="dxa"/>
                <w:tcBorders>
                  <w:top w:val="single" w:sz="4" w:space="0" w:color="000000"/>
                  <w:bottom w:val="single" w:sz="4" w:space="0" w:color="000000"/>
                </w:tcBorders>
                <w:vAlign w:val="center"/>
              </w:tcPr>
            </w:tcPrChange>
          </w:tcPr>
          <w:p w14:paraId="0DF39D92" w14:textId="77777777" w:rsidR="0029308A" w:rsidRPr="00503602" w:rsidRDefault="0029308A" w:rsidP="00630D7A">
            <w:pPr>
              <w:pStyle w:val="DECETableCell"/>
              <w:keepNext/>
              <w:rPr>
                <w:ins w:id="10946" w:author="Joe McCrossan" w:date="2014-05-26T22:34:00Z"/>
                <w:lang w:eastAsia="ja-JP"/>
                <w:rPrChange w:id="10947" w:author="Joe McCrossan" w:date="2014-06-01T15:30:00Z">
                  <w:rPr>
                    <w:ins w:id="10948" w:author="Joe McCrossan" w:date="2014-05-26T22:34:00Z"/>
                    <w:sz w:val="16"/>
                    <w:szCs w:val="16"/>
                    <w:lang w:eastAsia="ja-JP"/>
                  </w:rPr>
                </w:rPrChange>
              </w:rPr>
            </w:pPr>
            <w:ins w:id="10949" w:author="Joe McCrossan" w:date="2014-05-26T22:34:00Z">
              <w:r w:rsidRPr="00503602">
                <w:rPr>
                  <w:lang w:eastAsia="ja-JP"/>
                  <w:rPrChange w:id="10950" w:author="Joe McCrossan" w:date="2014-06-01T15:30:00Z">
                    <w:rPr>
                      <w:sz w:val="16"/>
                      <w:szCs w:val="16"/>
                      <w:lang w:eastAsia="ja-JP"/>
                    </w:rPr>
                  </w:rPrChange>
                </w:rPr>
                <w:t>0.75</w:t>
              </w:r>
            </w:ins>
          </w:p>
        </w:tc>
        <w:tc>
          <w:tcPr>
            <w:tcW w:w="810" w:type="dxa"/>
            <w:tcBorders>
              <w:top w:val="single" w:sz="4" w:space="0" w:color="000000"/>
              <w:bottom w:val="single" w:sz="4" w:space="0" w:color="000000"/>
            </w:tcBorders>
            <w:vAlign w:val="center"/>
            <w:tcPrChange w:id="10951" w:author="Joe McCrossan" w:date="2014-06-01T15:31:00Z">
              <w:tcPr>
                <w:tcW w:w="810" w:type="dxa"/>
                <w:gridSpan w:val="2"/>
                <w:tcBorders>
                  <w:top w:val="single" w:sz="4" w:space="0" w:color="000000"/>
                  <w:bottom w:val="single" w:sz="4" w:space="0" w:color="000000"/>
                </w:tcBorders>
                <w:vAlign w:val="center"/>
              </w:tcPr>
            </w:tcPrChange>
          </w:tcPr>
          <w:p w14:paraId="55F0B57E" w14:textId="77777777" w:rsidR="0029308A" w:rsidRPr="00503602" w:rsidRDefault="0029308A" w:rsidP="00630D7A">
            <w:pPr>
              <w:pStyle w:val="DECETableCell"/>
              <w:keepNext/>
              <w:rPr>
                <w:ins w:id="10952" w:author="Joe McCrossan" w:date="2014-05-26T22:34:00Z"/>
                <w:lang w:eastAsia="ja-JP"/>
                <w:rPrChange w:id="10953" w:author="Joe McCrossan" w:date="2014-06-01T15:30:00Z">
                  <w:rPr>
                    <w:ins w:id="10954" w:author="Joe McCrossan" w:date="2014-05-26T22:34:00Z"/>
                    <w:sz w:val="16"/>
                    <w:szCs w:val="16"/>
                    <w:lang w:eastAsia="ja-JP"/>
                  </w:rPr>
                </w:rPrChange>
              </w:rPr>
            </w:pPr>
            <w:ins w:id="10955" w:author="Joe McCrossan" w:date="2014-05-26T22:34:00Z">
              <w:r w:rsidRPr="00503602">
                <w:rPr>
                  <w:lang w:eastAsia="ja-JP"/>
                  <w:rPrChange w:id="10956" w:author="Joe McCrossan" w:date="2014-06-01T15:30:00Z">
                    <w:rPr>
                      <w:sz w:val="16"/>
                      <w:szCs w:val="16"/>
                      <w:lang w:eastAsia="ja-JP"/>
                    </w:rPr>
                  </w:rPrChange>
                </w:rPr>
                <w:t>0.75</w:t>
              </w:r>
            </w:ins>
          </w:p>
        </w:tc>
        <w:tc>
          <w:tcPr>
            <w:tcW w:w="1170" w:type="dxa"/>
            <w:tcBorders>
              <w:top w:val="single" w:sz="4" w:space="0" w:color="000000"/>
              <w:bottom w:val="single" w:sz="4" w:space="0" w:color="000000"/>
            </w:tcBorders>
            <w:vAlign w:val="center"/>
            <w:tcPrChange w:id="10957" w:author="Joe McCrossan" w:date="2014-06-01T15:31:00Z">
              <w:tcPr>
                <w:tcW w:w="1170" w:type="dxa"/>
                <w:tcBorders>
                  <w:top w:val="single" w:sz="4" w:space="0" w:color="000000"/>
                  <w:bottom w:val="single" w:sz="4" w:space="0" w:color="000000"/>
                </w:tcBorders>
                <w:vAlign w:val="center"/>
              </w:tcPr>
            </w:tcPrChange>
          </w:tcPr>
          <w:p w14:paraId="0E6F793E" w14:textId="77777777" w:rsidR="0029308A" w:rsidRPr="00503602" w:rsidRDefault="0029308A" w:rsidP="00630D7A">
            <w:pPr>
              <w:pStyle w:val="DECETableCell"/>
              <w:keepNext/>
              <w:rPr>
                <w:ins w:id="10958" w:author="Joe McCrossan" w:date="2014-05-26T22:34:00Z"/>
                <w:rPrChange w:id="10959" w:author="Joe McCrossan" w:date="2014-06-01T15:30:00Z">
                  <w:rPr>
                    <w:ins w:id="10960" w:author="Joe McCrossan" w:date="2014-05-26T22:34:00Z"/>
                    <w:sz w:val="16"/>
                    <w:szCs w:val="16"/>
                  </w:rPr>
                </w:rPrChange>
              </w:rPr>
            </w:pPr>
            <w:ins w:id="10961" w:author="Joe McCrossan" w:date="2014-05-26T22:34:00Z">
              <w:r w:rsidRPr="00503602">
                <w:rPr>
                  <w:rPrChange w:id="10962" w:author="Joe McCrossan" w:date="2014-06-01T15:30:00Z">
                    <w:rPr>
                      <w:sz w:val="16"/>
                      <w:szCs w:val="16"/>
                    </w:rPr>
                  </w:rPrChange>
                </w:rPr>
                <w:t>480 x 360</w:t>
              </w:r>
            </w:ins>
          </w:p>
        </w:tc>
        <w:tc>
          <w:tcPr>
            <w:tcW w:w="900" w:type="dxa"/>
            <w:tcBorders>
              <w:top w:val="single" w:sz="4" w:space="0" w:color="000000"/>
              <w:bottom w:val="single" w:sz="4" w:space="0" w:color="000000"/>
            </w:tcBorders>
            <w:vAlign w:val="center"/>
            <w:tcPrChange w:id="10963" w:author="Joe McCrossan" w:date="2014-06-01T15:31:00Z">
              <w:tcPr>
                <w:tcW w:w="900" w:type="dxa"/>
                <w:tcBorders>
                  <w:top w:val="single" w:sz="4" w:space="0" w:color="000000"/>
                  <w:bottom w:val="single" w:sz="4" w:space="0" w:color="000000"/>
                </w:tcBorders>
                <w:vAlign w:val="center"/>
              </w:tcPr>
            </w:tcPrChange>
          </w:tcPr>
          <w:p w14:paraId="6FD1DB8F" w14:textId="77777777" w:rsidR="0029308A" w:rsidRPr="00503602" w:rsidRDefault="0029308A" w:rsidP="00630D7A">
            <w:pPr>
              <w:pStyle w:val="DECETableCell"/>
              <w:keepNext/>
              <w:rPr>
                <w:ins w:id="10964" w:author="Joe McCrossan" w:date="2014-05-26T22:34:00Z"/>
                <w:lang w:eastAsia="ja-JP"/>
                <w:rPrChange w:id="10965" w:author="Joe McCrossan" w:date="2014-06-01T15:30:00Z">
                  <w:rPr>
                    <w:ins w:id="10966" w:author="Joe McCrossan" w:date="2014-05-26T22:34:00Z"/>
                    <w:sz w:val="16"/>
                    <w:szCs w:val="16"/>
                    <w:lang w:eastAsia="ja-JP"/>
                  </w:rPr>
                </w:rPrChange>
              </w:rPr>
            </w:pPr>
            <w:ins w:id="10967" w:author="Joe McCrossan" w:date="2014-05-26T22:34:00Z">
              <w:r w:rsidRPr="00503602">
                <w:rPr>
                  <w:lang w:eastAsia="ja-JP"/>
                  <w:rPrChange w:id="10968" w:author="Joe McCrossan" w:date="2014-06-01T15:30:00Z">
                    <w:rPr>
                      <w:sz w:val="16"/>
                      <w:szCs w:val="16"/>
                      <w:lang w:eastAsia="ja-JP"/>
                    </w:rPr>
                  </w:rPrChange>
                </w:rPr>
                <w:t>1</w:t>
              </w:r>
            </w:ins>
          </w:p>
        </w:tc>
        <w:tc>
          <w:tcPr>
            <w:tcW w:w="990" w:type="dxa"/>
            <w:tcBorders>
              <w:top w:val="single" w:sz="4" w:space="0" w:color="000000"/>
              <w:bottom w:val="single" w:sz="4" w:space="0" w:color="000000"/>
            </w:tcBorders>
            <w:tcPrChange w:id="10969" w:author="Joe McCrossan" w:date="2014-06-01T15:31:00Z">
              <w:tcPr>
                <w:tcW w:w="990" w:type="dxa"/>
                <w:gridSpan w:val="2"/>
                <w:tcBorders>
                  <w:top w:val="single" w:sz="4" w:space="0" w:color="000000"/>
                  <w:bottom w:val="single" w:sz="4" w:space="0" w:color="000000"/>
                </w:tcBorders>
              </w:tcPr>
            </w:tcPrChange>
          </w:tcPr>
          <w:p w14:paraId="60E0FCA0" w14:textId="77777777" w:rsidR="0029308A" w:rsidRPr="00503602" w:rsidRDefault="0029308A" w:rsidP="00630D7A">
            <w:pPr>
              <w:pStyle w:val="DECETableCell"/>
              <w:keepNext/>
              <w:rPr>
                <w:ins w:id="10970" w:author="Joe McCrossan" w:date="2014-05-26T22:34:00Z"/>
                <w:lang w:eastAsia="ja-JP"/>
                <w:rPrChange w:id="10971" w:author="Joe McCrossan" w:date="2014-06-01T15:30:00Z">
                  <w:rPr>
                    <w:ins w:id="10972" w:author="Joe McCrossan" w:date="2014-05-26T22:34:00Z"/>
                    <w:sz w:val="16"/>
                    <w:szCs w:val="16"/>
                    <w:lang w:eastAsia="ja-JP"/>
                  </w:rPr>
                </w:rPrChange>
              </w:rPr>
            </w:pPr>
            <w:ins w:id="10973" w:author="Joe McCrossan" w:date="2014-05-26T22:34:00Z">
              <w:r w:rsidRPr="00503602">
                <w:rPr>
                  <w:lang w:eastAsia="ja-JP"/>
                  <w:rPrChange w:id="10974" w:author="Joe McCrossan" w:date="2014-06-01T15:30:00Z">
                    <w:rPr>
                      <w:sz w:val="16"/>
                      <w:szCs w:val="16"/>
                      <w:lang w:eastAsia="ja-JP"/>
                    </w:rPr>
                  </w:rPrChange>
                </w:rPr>
                <w:t>-</w:t>
              </w:r>
            </w:ins>
          </w:p>
        </w:tc>
        <w:tc>
          <w:tcPr>
            <w:tcW w:w="994" w:type="dxa"/>
            <w:tcBorders>
              <w:top w:val="single" w:sz="4" w:space="0" w:color="000000"/>
              <w:bottom w:val="single" w:sz="4" w:space="0" w:color="000000"/>
            </w:tcBorders>
            <w:vAlign w:val="center"/>
            <w:tcPrChange w:id="10975" w:author="Joe McCrossan" w:date="2014-06-01T15:31:00Z">
              <w:tcPr>
                <w:tcW w:w="994" w:type="dxa"/>
                <w:tcBorders>
                  <w:top w:val="single" w:sz="4" w:space="0" w:color="000000"/>
                  <w:bottom w:val="single" w:sz="4" w:space="0" w:color="000000"/>
                </w:tcBorders>
                <w:vAlign w:val="center"/>
              </w:tcPr>
            </w:tcPrChange>
          </w:tcPr>
          <w:p w14:paraId="324873BF" w14:textId="77777777" w:rsidR="0029308A" w:rsidRPr="00503602" w:rsidRDefault="0029308A" w:rsidP="00630D7A">
            <w:pPr>
              <w:pStyle w:val="DECETableCell"/>
              <w:keepNext/>
              <w:rPr>
                <w:ins w:id="10976" w:author="Joe McCrossan" w:date="2014-05-26T22:34:00Z"/>
                <w:lang w:eastAsia="ja-JP"/>
                <w:rPrChange w:id="10977" w:author="Joe McCrossan" w:date="2014-06-01T15:30:00Z">
                  <w:rPr>
                    <w:ins w:id="10978" w:author="Joe McCrossan" w:date="2014-05-26T22:34:00Z"/>
                    <w:sz w:val="16"/>
                    <w:szCs w:val="16"/>
                    <w:lang w:eastAsia="ja-JP"/>
                  </w:rPr>
                </w:rPrChange>
              </w:rPr>
            </w:pPr>
            <w:ins w:id="10979" w:author="Joe McCrossan" w:date="2014-05-26T22:34:00Z">
              <w:r w:rsidRPr="00503602">
                <w:rPr>
                  <w:lang w:eastAsia="ja-JP"/>
                  <w:rPrChange w:id="10980" w:author="Joe McCrossan" w:date="2014-06-01T15:30:00Z">
                    <w:rPr>
                      <w:sz w:val="16"/>
                      <w:szCs w:val="16"/>
                      <w:lang w:eastAsia="ja-JP"/>
                    </w:rPr>
                  </w:rPrChange>
                </w:rPr>
                <w:t>-</w:t>
              </w:r>
            </w:ins>
          </w:p>
        </w:tc>
      </w:tr>
      <w:tr w:rsidR="00503602" w:rsidRPr="00503602" w14:paraId="7B06C2C7"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0981"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0982" w:author="Joe McCrossan" w:date="2014-05-26T22:34:00Z"/>
          <w:trPrChange w:id="10983" w:author="Joe McCrossan" w:date="2014-06-01T15:31:00Z">
            <w:trPr>
              <w:gridBefore w:val="2"/>
              <w:jc w:val="center"/>
            </w:trPr>
          </w:trPrChange>
        </w:trPr>
        <w:tc>
          <w:tcPr>
            <w:tcW w:w="1350" w:type="dxa"/>
            <w:vMerge/>
            <w:tcBorders>
              <w:bottom w:val="single" w:sz="18" w:space="0" w:color="000000"/>
            </w:tcBorders>
            <w:vAlign w:val="center"/>
            <w:tcPrChange w:id="10984" w:author="Joe McCrossan" w:date="2014-06-01T15:31:00Z">
              <w:tcPr>
                <w:tcW w:w="1264" w:type="dxa"/>
                <w:vMerge/>
                <w:tcBorders>
                  <w:bottom w:val="single" w:sz="18" w:space="0" w:color="000000"/>
                </w:tcBorders>
                <w:vAlign w:val="center"/>
              </w:tcPr>
            </w:tcPrChange>
          </w:tcPr>
          <w:p w14:paraId="646773F1" w14:textId="77777777" w:rsidR="0029308A" w:rsidRPr="00503602" w:rsidRDefault="0029308A" w:rsidP="00630D7A">
            <w:pPr>
              <w:pStyle w:val="DECETableCell"/>
              <w:keepNext/>
              <w:rPr>
                <w:ins w:id="10985" w:author="Joe McCrossan" w:date="2014-05-26T22:34:00Z"/>
                <w:lang w:eastAsia="ja-JP"/>
                <w:rPrChange w:id="10986" w:author="Joe McCrossan" w:date="2014-06-01T15:30:00Z">
                  <w:rPr>
                    <w:ins w:id="10987" w:author="Joe McCrossan" w:date="2014-05-26T22:34:00Z"/>
                    <w:sz w:val="16"/>
                    <w:szCs w:val="16"/>
                    <w:lang w:eastAsia="ja-JP"/>
                  </w:rPr>
                </w:rPrChange>
              </w:rPr>
            </w:pPr>
          </w:p>
        </w:tc>
        <w:tc>
          <w:tcPr>
            <w:tcW w:w="758" w:type="dxa"/>
            <w:vMerge/>
            <w:tcBorders>
              <w:bottom w:val="single" w:sz="18" w:space="0" w:color="000000"/>
            </w:tcBorders>
            <w:vAlign w:val="center"/>
            <w:tcPrChange w:id="10988" w:author="Joe McCrossan" w:date="2014-06-01T15:31:00Z">
              <w:tcPr>
                <w:tcW w:w="720" w:type="dxa"/>
                <w:gridSpan w:val="2"/>
                <w:vMerge/>
                <w:tcBorders>
                  <w:bottom w:val="single" w:sz="18" w:space="0" w:color="000000"/>
                </w:tcBorders>
                <w:vAlign w:val="center"/>
              </w:tcPr>
            </w:tcPrChange>
          </w:tcPr>
          <w:p w14:paraId="6FD7C8F4" w14:textId="77777777" w:rsidR="0029308A" w:rsidRPr="00503602" w:rsidRDefault="0029308A" w:rsidP="00630D7A">
            <w:pPr>
              <w:pStyle w:val="DECETableCell"/>
              <w:keepNext/>
              <w:rPr>
                <w:ins w:id="10989" w:author="Joe McCrossan" w:date="2014-05-26T22:34:00Z"/>
                <w:lang w:eastAsia="ja-JP"/>
                <w:rPrChange w:id="10990" w:author="Joe McCrossan" w:date="2014-06-01T15:30:00Z">
                  <w:rPr>
                    <w:ins w:id="10991" w:author="Joe McCrossan" w:date="2014-05-26T22:34:00Z"/>
                    <w:sz w:val="16"/>
                    <w:szCs w:val="16"/>
                    <w:lang w:eastAsia="ja-JP"/>
                  </w:rPr>
                </w:rPrChange>
              </w:rPr>
            </w:pPr>
          </w:p>
        </w:tc>
        <w:tc>
          <w:tcPr>
            <w:tcW w:w="1312" w:type="dxa"/>
            <w:vMerge/>
            <w:tcBorders>
              <w:bottom w:val="single" w:sz="18" w:space="0" w:color="000000"/>
            </w:tcBorders>
            <w:vAlign w:val="center"/>
            <w:tcPrChange w:id="10992" w:author="Joe McCrossan" w:date="2014-06-01T15:31:00Z">
              <w:tcPr>
                <w:tcW w:w="1350" w:type="dxa"/>
                <w:vMerge/>
                <w:tcBorders>
                  <w:bottom w:val="single" w:sz="18" w:space="0" w:color="000000"/>
                </w:tcBorders>
                <w:vAlign w:val="center"/>
              </w:tcPr>
            </w:tcPrChange>
          </w:tcPr>
          <w:p w14:paraId="444521C4" w14:textId="77777777" w:rsidR="0029308A" w:rsidRPr="00503602" w:rsidRDefault="0029308A" w:rsidP="00630D7A">
            <w:pPr>
              <w:pStyle w:val="DECETableCell"/>
              <w:keepNext/>
              <w:rPr>
                <w:ins w:id="10993" w:author="Joe McCrossan" w:date="2014-05-26T22:34:00Z"/>
                <w:lang w:eastAsia="ja-JP"/>
                <w:rPrChange w:id="10994" w:author="Joe McCrossan" w:date="2014-06-01T15:30:00Z">
                  <w:rPr>
                    <w:ins w:id="10995" w:author="Joe McCrossan" w:date="2014-05-26T22:34:00Z"/>
                    <w:sz w:val="16"/>
                    <w:szCs w:val="16"/>
                    <w:lang w:eastAsia="ja-JP"/>
                  </w:rPr>
                </w:rPrChange>
              </w:rPr>
            </w:pPr>
          </w:p>
        </w:tc>
        <w:tc>
          <w:tcPr>
            <w:tcW w:w="810" w:type="dxa"/>
            <w:tcBorders>
              <w:top w:val="single" w:sz="4" w:space="0" w:color="000000"/>
              <w:bottom w:val="single" w:sz="18" w:space="0" w:color="000000"/>
            </w:tcBorders>
            <w:vAlign w:val="center"/>
            <w:tcPrChange w:id="10996" w:author="Joe McCrossan" w:date="2014-06-01T15:31:00Z">
              <w:tcPr>
                <w:tcW w:w="810" w:type="dxa"/>
                <w:tcBorders>
                  <w:top w:val="single" w:sz="4" w:space="0" w:color="000000"/>
                  <w:bottom w:val="single" w:sz="18" w:space="0" w:color="000000"/>
                </w:tcBorders>
                <w:vAlign w:val="center"/>
              </w:tcPr>
            </w:tcPrChange>
          </w:tcPr>
          <w:p w14:paraId="2B2D300D" w14:textId="77777777" w:rsidR="0029308A" w:rsidRPr="00503602" w:rsidRDefault="0029308A" w:rsidP="00630D7A">
            <w:pPr>
              <w:pStyle w:val="DECETableCell"/>
              <w:keepNext/>
              <w:rPr>
                <w:ins w:id="10997" w:author="Joe McCrossan" w:date="2014-05-26T22:34:00Z"/>
                <w:lang w:eastAsia="ja-JP"/>
                <w:rPrChange w:id="10998" w:author="Joe McCrossan" w:date="2014-06-01T15:30:00Z">
                  <w:rPr>
                    <w:ins w:id="10999" w:author="Joe McCrossan" w:date="2014-05-26T22:34:00Z"/>
                    <w:sz w:val="16"/>
                    <w:szCs w:val="16"/>
                    <w:lang w:eastAsia="ja-JP"/>
                  </w:rPr>
                </w:rPrChange>
              </w:rPr>
            </w:pPr>
            <w:ins w:id="11000" w:author="Joe McCrossan" w:date="2014-05-26T22:34:00Z">
              <w:r w:rsidRPr="00503602">
                <w:rPr>
                  <w:lang w:eastAsia="ja-JP"/>
                  <w:rPrChange w:id="11001" w:author="Joe McCrossan" w:date="2014-06-01T15:30:00Z">
                    <w:rPr>
                      <w:sz w:val="16"/>
                      <w:szCs w:val="16"/>
                      <w:lang w:eastAsia="ja-JP"/>
                    </w:rPr>
                  </w:rPrChange>
                </w:rPr>
                <w:t>0.5</w:t>
              </w:r>
            </w:ins>
          </w:p>
        </w:tc>
        <w:tc>
          <w:tcPr>
            <w:tcW w:w="810" w:type="dxa"/>
            <w:tcBorders>
              <w:top w:val="single" w:sz="4" w:space="0" w:color="000000"/>
              <w:bottom w:val="single" w:sz="18" w:space="0" w:color="000000"/>
            </w:tcBorders>
            <w:vAlign w:val="center"/>
            <w:tcPrChange w:id="11002" w:author="Joe McCrossan" w:date="2014-06-01T15:31:00Z">
              <w:tcPr>
                <w:tcW w:w="810" w:type="dxa"/>
                <w:gridSpan w:val="2"/>
                <w:tcBorders>
                  <w:top w:val="single" w:sz="4" w:space="0" w:color="000000"/>
                  <w:bottom w:val="single" w:sz="18" w:space="0" w:color="000000"/>
                </w:tcBorders>
                <w:vAlign w:val="center"/>
              </w:tcPr>
            </w:tcPrChange>
          </w:tcPr>
          <w:p w14:paraId="7F992003" w14:textId="77777777" w:rsidR="0029308A" w:rsidRPr="00503602" w:rsidRDefault="0029308A" w:rsidP="00630D7A">
            <w:pPr>
              <w:pStyle w:val="DECETableCell"/>
              <w:keepNext/>
              <w:rPr>
                <w:ins w:id="11003" w:author="Joe McCrossan" w:date="2014-05-26T22:34:00Z"/>
                <w:lang w:eastAsia="ja-JP"/>
                <w:rPrChange w:id="11004" w:author="Joe McCrossan" w:date="2014-06-01T15:30:00Z">
                  <w:rPr>
                    <w:ins w:id="11005" w:author="Joe McCrossan" w:date="2014-05-26T22:34:00Z"/>
                    <w:sz w:val="16"/>
                    <w:szCs w:val="16"/>
                    <w:lang w:eastAsia="ja-JP"/>
                  </w:rPr>
                </w:rPrChange>
              </w:rPr>
            </w:pPr>
            <w:ins w:id="11006" w:author="Joe McCrossan" w:date="2014-05-26T22:34:00Z">
              <w:r w:rsidRPr="00503602">
                <w:rPr>
                  <w:lang w:eastAsia="ja-JP"/>
                  <w:rPrChange w:id="11007" w:author="Joe McCrossan" w:date="2014-06-01T15:30:00Z">
                    <w:rPr>
                      <w:sz w:val="16"/>
                      <w:szCs w:val="16"/>
                      <w:lang w:eastAsia="ja-JP"/>
                    </w:rPr>
                  </w:rPrChange>
                </w:rPr>
                <w:t>0.75</w:t>
              </w:r>
            </w:ins>
          </w:p>
        </w:tc>
        <w:tc>
          <w:tcPr>
            <w:tcW w:w="1170" w:type="dxa"/>
            <w:tcBorders>
              <w:top w:val="single" w:sz="4" w:space="0" w:color="000000"/>
              <w:bottom w:val="single" w:sz="18" w:space="0" w:color="000000"/>
            </w:tcBorders>
            <w:vAlign w:val="center"/>
            <w:tcPrChange w:id="11008" w:author="Joe McCrossan" w:date="2014-06-01T15:31:00Z">
              <w:tcPr>
                <w:tcW w:w="1170" w:type="dxa"/>
                <w:tcBorders>
                  <w:top w:val="single" w:sz="4" w:space="0" w:color="000000"/>
                  <w:bottom w:val="single" w:sz="18" w:space="0" w:color="000000"/>
                </w:tcBorders>
                <w:vAlign w:val="center"/>
              </w:tcPr>
            </w:tcPrChange>
          </w:tcPr>
          <w:p w14:paraId="306E0342" w14:textId="77777777" w:rsidR="0029308A" w:rsidRPr="00503602" w:rsidRDefault="0029308A" w:rsidP="00630D7A">
            <w:pPr>
              <w:pStyle w:val="DECETableCell"/>
              <w:keepNext/>
              <w:rPr>
                <w:ins w:id="11009" w:author="Joe McCrossan" w:date="2014-05-26T22:34:00Z"/>
                <w:rPrChange w:id="11010" w:author="Joe McCrossan" w:date="2014-06-01T15:30:00Z">
                  <w:rPr>
                    <w:ins w:id="11011" w:author="Joe McCrossan" w:date="2014-05-26T22:34:00Z"/>
                    <w:sz w:val="16"/>
                    <w:szCs w:val="16"/>
                  </w:rPr>
                </w:rPrChange>
              </w:rPr>
            </w:pPr>
            <w:ins w:id="11012" w:author="Joe McCrossan" w:date="2014-05-26T22:34:00Z">
              <w:r w:rsidRPr="00503602">
                <w:rPr>
                  <w:rPrChange w:id="11013" w:author="Joe McCrossan" w:date="2014-06-01T15:30:00Z">
                    <w:rPr>
                      <w:sz w:val="16"/>
                      <w:szCs w:val="16"/>
                    </w:rPr>
                  </w:rPrChange>
                </w:rPr>
                <w:t>320 x 360</w:t>
              </w:r>
            </w:ins>
          </w:p>
        </w:tc>
        <w:tc>
          <w:tcPr>
            <w:tcW w:w="900" w:type="dxa"/>
            <w:tcBorders>
              <w:top w:val="single" w:sz="4" w:space="0" w:color="000000"/>
              <w:bottom w:val="single" w:sz="18" w:space="0" w:color="000000"/>
            </w:tcBorders>
            <w:vAlign w:val="center"/>
            <w:tcPrChange w:id="11014" w:author="Joe McCrossan" w:date="2014-06-01T15:31:00Z">
              <w:tcPr>
                <w:tcW w:w="900" w:type="dxa"/>
                <w:tcBorders>
                  <w:top w:val="single" w:sz="4" w:space="0" w:color="000000"/>
                  <w:bottom w:val="single" w:sz="18" w:space="0" w:color="000000"/>
                </w:tcBorders>
                <w:vAlign w:val="center"/>
              </w:tcPr>
            </w:tcPrChange>
          </w:tcPr>
          <w:p w14:paraId="328DCED4" w14:textId="77777777" w:rsidR="0029308A" w:rsidRPr="00503602" w:rsidRDefault="0029308A" w:rsidP="00630D7A">
            <w:pPr>
              <w:pStyle w:val="DECETableCell"/>
              <w:keepNext/>
              <w:rPr>
                <w:ins w:id="11015" w:author="Joe McCrossan" w:date="2014-05-26T22:34:00Z"/>
                <w:lang w:eastAsia="ja-JP"/>
                <w:rPrChange w:id="11016" w:author="Joe McCrossan" w:date="2014-06-01T15:30:00Z">
                  <w:rPr>
                    <w:ins w:id="11017" w:author="Joe McCrossan" w:date="2014-05-26T22:34:00Z"/>
                    <w:sz w:val="16"/>
                    <w:szCs w:val="16"/>
                    <w:lang w:eastAsia="ja-JP"/>
                  </w:rPr>
                </w:rPrChange>
              </w:rPr>
            </w:pPr>
            <w:ins w:id="11018" w:author="Joe McCrossan" w:date="2014-05-26T22:34:00Z">
              <w:r w:rsidRPr="00503602">
                <w:rPr>
                  <w:lang w:eastAsia="ja-JP"/>
                  <w:rPrChange w:id="11019" w:author="Joe McCrossan" w:date="2014-06-01T15:30:00Z">
                    <w:rPr>
                      <w:sz w:val="16"/>
                      <w:szCs w:val="16"/>
                      <w:lang w:eastAsia="ja-JP"/>
                    </w:rPr>
                  </w:rPrChange>
                </w:rPr>
                <w:t>15</w:t>
              </w:r>
            </w:ins>
          </w:p>
        </w:tc>
        <w:tc>
          <w:tcPr>
            <w:tcW w:w="990" w:type="dxa"/>
            <w:tcBorders>
              <w:top w:val="single" w:sz="4" w:space="0" w:color="000000"/>
              <w:bottom w:val="single" w:sz="18" w:space="0" w:color="000000"/>
            </w:tcBorders>
            <w:tcPrChange w:id="11020" w:author="Joe McCrossan" w:date="2014-06-01T15:31:00Z">
              <w:tcPr>
                <w:tcW w:w="990" w:type="dxa"/>
                <w:gridSpan w:val="2"/>
                <w:tcBorders>
                  <w:top w:val="single" w:sz="4" w:space="0" w:color="000000"/>
                  <w:bottom w:val="single" w:sz="18" w:space="0" w:color="000000"/>
                </w:tcBorders>
              </w:tcPr>
            </w:tcPrChange>
          </w:tcPr>
          <w:p w14:paraId="05447C6D" w14:textId="77777777" w:rsidR="0029308A" w:rsidRPr="00503602" w:rsidRDefault="0029308A" w:rsidP="00630D7A">
            <w:pPr>
              <w:pStyle w:val="DECETableCell"/>
              <w:keepNext/>
              <w:rPr>
                <w:ins w:id="11021" w:author="Joe McCrossan" w:date="2014-05-26T22:34:00Z"/>
                <w:lang w:eastAsia="ja-JP"/>
                <w:rPrChange w:id="11022" w:author="Joe McCrossan" w:date="2014-06-01T15:30:00Z">
                  <w:rPr>
                    <w:ins w:id="11023" w:author="Joe McCrossan" w:date="2014-05-26T22:34:00Z"/>
                    <w:sz w:val="16"/>
                    <w:szCs w:val="16"/>
                    <w:lang w:eastAsia="ja-JP"/>
                  </w:rPr>
                </w:rPrChange>
              </w:rPr>
            </w:pPr>
            <w:ins w:id="11024" w:author="Joe McCrossan" w:date="2014-05-26T22:34:00Z">
              <w:r w:rsidRPr="00503602">
                <w:rPr>
                  <w:lang w:eastAsia="ja-JP"/>
                  <w:rPrChange w:id="11025" w:author="Joe McCrossan" w:date="2014-06-01T15:30:00Z">
                    <w:rPr>
                      <w:sz w:val="16"/>
                      <w:szCs w:val="16"/>
                      <w:lang w:eastAsia="ja-JP"/>
                    </w:rPr>
                  </w:rPrChange>
                </w:rPr>
                <w:t>-</w:t>
              </w:r>
            </w:ins>
          </w:p>
        </w:tc>
        <w:tc>
          <w:tcPr>
            <w:tcW w:w="994" w:type="dxa"/>
            <w:tcBorders>
              <w:top w:val="single" w:sz="4" w:space="0" w:color="000000"/>
              <w:bottom w:val="single" w:sz="18" w:space="0" w:color="000000"/>
            </w:tcBorders>
            <w:vAlign w:val="center"/>
            <w:tcPrChange w:id="11026" w:author="Joe McCrossan" w:date="2014-06-01T15:31:00Z">
              <w:tcPr>
                <w:tcW w:w="994" w:type="dxa"/>
                <w:tcBorders>
                  <w:top w:val="single" w:sz="4" w:space="0" w:color="000000"/>
                  <w:bottom w:val="single" w:sz="18" w:space="0" w:color="000000"/>
                </w:tcBorders>
                <w:vAlign w:val="center"/>
              </w:tcPr>
            </w:tcPrChange>
          </w:tcPr>
          <w:p w14:paraId="2F661A2B" w14:textId="77777777" w:rsidR="0029308A" w:rsidRPr="00503602" w:rsidRDefault="0029308A" w:rsidP="00630D7A">
            <w:pPr>
              <w:pStyle w:val="DECETableCell"/>
              <w:keepNext/>
              <w:rPr>
                <w:ins w:id="11027" w:author="Joe McCrossan" w:date="2014-05-26T22:34:00Z"/>
                <w:lang w:eastAsia="ja-JP"/>
                <w:rPrChange w:id="11028" w:author="Joe McCrossan" w:date="2014-06-01T15:30:00Z">
                  <w:rPr>
                    <w:ins w:id="11029" w:author="Joe McCrossan" w:date="2014-05-26T22:34:00Z"/>
                    <w:sz w:val="16"/>
                    <w:szCs w:val="16"/>
                    <w:lang w:eastAsia="ja-JP"/>
                  </w:rPr>
                </w:rPrChange>
              </w:rPr>
            </w:pPr>
            <w:ins w:id="11030" w:author="Joe McCrossan" w:date="2014-05-26T22:34:00Z">
              <w:r w:rsidRPr="00503602">
                <w:rPr>
                  <w:lang w:eastAsia="ja-JP"/>
                  <w:rPrChange w:id="11031" w:author="Joe McCrossan" w:date="2014-06-01T15:30:00Z">
                    <w:rPr>
                      <w:sz w:val="16"/>
                      <w:szCs w:val="16"/>
                      <w:lang w:eastAsia="ja-JP"/>
                    </w:rPr>
                  </w:rPrChange>
                </w:rPr>
                <w:t>-</w:t>
              </w:r>
            </w:ins>
          </w:p>
        </w:tc>
      </w:tr>
      <w:tr w:rsidR="00503602" w:rsidRPr="00503602" w14:paraId="46C0021F"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032"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033" w:author="Joe McCrossan" w:date="2014-05-26T22:34:00Z"/>
          <w:trPrChange w:id="11034" w:author="Joe McCrossan" w:date="2014-06-01T15:31:00Z">
            <w:trPr>
              <w:gridBefore w:val="2"/>
              <w:jc w:val="center"/>
            </w:trPr>
          </w:trPrChange>
        </w:trPr>
        <w:tc>
          <w:tcPr>
            <w:tcW w:w="1350" w:type="dxa"/>
            <w:vMerge w:val="restart"/>
            <w:tcBorders>
              <w:top w:val="single" w:sz="18" w:space="0" w:color="000000"/>
            </w:tcBorders>
            <w:vAlign w:val="center"/>
            <w:tcPrChange w:id="11035" w:author="Joe McCrossan" w:date="2014-06-01T15:31:00Z">
              <w:tcPr>
                <w:tcW w:w="1264" w:type="dxa"/>
                <w:vMerge w:val="restart"/>
                <w:tcBorders>
                  <w:top w:val="single" w:sz="18" w:space="0" w:color="000000"/>
                </w:tcBorders>
                <w:vAlign w:val="center"/>
              </w:tcPr>
            </w:tcPrChange>
          </w:tcPr>
          <w:p w14:paraId="4D6B405B" w14:textId="77777777" w:rsidR="0029308A" w:rsidRPr="00503602" w:rsidRDefault="0029308A" w:rsidP="00630D7A">
            <w:pPr>
              <w:pStyle w:val="DECETableCell"/>
              <w:keepNext/>
              <w:rPr>
                <w:ins w:id="11036" w:author="Joe McCrossan" w:date="2014-05-26T22:34:00Z"/>
                <w:lang w:eastAsia="ja-JP"/>
                <w:rPrChange w:id="11037" w:author="Joe McCrossan" w:date="2014-06-01T15:30:00Z">
                  <w:rPr>
                    <w:ins w:id="11038" w:author="Joe McCrossan" w:date="2014-05-26T22:34:00Z"/>
                    <w:sz w:val="16"/>
                    <w:szCs w:val="16"/>
                    <w:lang w:eastAsia="ja-JP"/>
                  </w:rPr>
                </w:rPrChange>
              </w:rPr>
            </w:pPr>
            <w:ins w:id="11039" w:author="Joe McCrossan" w:date="2014-05-26T22:34:00Z">
              <w:r w:rsidRPr="00503602">
                <w:rPr>
                  <w:lang w:eastAsia="ja-JP"/>
                  <w:rPrChange w:id="11040" w:author="Joe McCrossan" w:date="2014-06-01T15:30:00Z">
                    <w:rPr>
                      <w:sz w:val="16"/>
                      <w:szCs w:val="16"/>
                      <w:lang w:eastAsia="ja-JP"/>
                    </w:rPr>
                  </w:rPrChange>
                </w:rPr>
                <w:t>640 x 480</w:t>
              </w:r>
            </w:ins>
          </w:p>
        </w:tc>
        <w:tc>
          <w:tcPr>
            <w:tcW w:w="758" w:type="dxa"/>
            <w:vMerge w:val="restart"/>
            <w:tcBorders>
              <w:top w:val="single" w:sz="18" w:space="0" w:color="000000"/>
            </w:tcBorders>
            <w:vAlign w:val="center"/>
            <w:tcPrChange w:id="11041" w:author="Joe McCrossan" w:date="2014-06-01T15:31:00Z">
              <w:tcPr>
                <w:tcW w:w="720" w:type="dxa"/>
                <w:gridSpan w:val="2"/>
                <w:vMerge w:val="restart"/>
                <w:tcBorders>
                  <w:top w:val="single" w:sz="18" w:space="0" w:color="000000"/>
                </w:tcBorders>
                <w:vAlign w:val="center"/>
              </w:tcPr>
            </w:tcPrChange>
          </w:tcPr>
          <w:p w14:paraId="2690CAD6" w14:textId="77777777" w:rsidR="0029308A" w:rsidRPr="00503602" w:rsidRDefault="0029308A" w:rsidP="00630D7A">
            <w:pPr>
              <w:pStyle w:val="DECETableCell"/>
              <w:keepNext/>
              <w:rPr>
                <w:ins w:id="11042" w:author="Joe McCrossan" w:date="2014-05-26T22:34:00Z"/>
                <w:lang w:eastAsia="ja-JP"/>
                <w:rPrChange w:id="11043" w:author="Joe McCrossan" w:date="2014-06-01T15:30:00Z">
                  <w:rPr>
                    <w:ins w:id="11044" w:author="Joe McCrossan" w:date="2014-05-26T22:34:00Z"/>
                    <w:sz w:val="16"/>
                    <w:szCs w:val="16"/>
                    <w:lang w:eastAsia="ja-JP"/>
                  </w:rPr>
                </w:rPrChange>
              </w:rPr>
            </w:pPr>
            <w:ins w:id="11045" w:author="Joe McCrossan" w:date="2014-05-26T22:34:00Z">
              <w:r w:rsidRPr="00503602">
                <w:rPr>
                  <w:lang w:eastAsia="ja-JP"/>
                  <w:rPrChange w:id="11046" w:author="Joe McCrossan" w:date="2014-06-01T15:30:00Z">
                    <w:rPr>
                      <w:sz w:val="16"/>
                      <w:szCs w:val="16"/>
                      <w:lang w:eastAsia="ja-JP"/>
                    </w:rPr>
                  </w:rPrChange>
                </w:rPr>
                <w:t>1.333</w:t>
              </w:r>
            </w:ins>
          </w:p>
        </w:tc>
        <w:tc>
          <w:tcPr>
            <w:tcW w:w="1312" w:type="dxa"/>
            <w:vMerge w:val="restart"/>
            <w:tcBorders>
              <w:top w:val="single" w:sz="18" w:space="0" w:color="000000"/>
            </w:tcBorders>
            <w:vAlign w:val="center"/>
            <w:tcPrChange w:id="11047" w:author="Joe McCrossan" w:date="2014-06-01T15:31:00Z">
              <w:tcPr>
                <w:tcW w:w="1350" w:type="dxa"/>
                <w:vMerge w:val="restart"/>
                <w:tcBorders>
                  <w:top w:val="single" w:sz="18" w:space="0" w:color="000000"/>
                </w:tcBorders>
                <w:vAlign w:val="center"/>
              </w:tcPr>
            </w:tcPrChange>
          </w:tcPr>
          <w:p w14:paraId="1BC23D2D" w14:textId="77777777" w:rsidR="0029308A" w:rsidRPr="00503602" w:rsidRDefault="0029308A" w:rsidP="00630D7A">
            <w:pPr>
              <w:pStyle w:val="DECETableCell"/>
              <w:keepNext/>
              <w:rPr>
                <w:ins w:id="11048" w:author="Joe McCrossan" w:date="2014-05-26T22:34:00Z"/>
                <w:lang w:eastAsia="ja-JP"/>
                <w:rPrChange w:id="11049" w:author="Joe McCrossan" w:date="2014-06-01T15:30:00Z">
                  <w:rPr>
                    <w:ins w:id="11050" w:author="Joe McCrossan" w:date="2014-05-26T22:34:00Z"/>
                    <w:sz w:val="16"/>
                    <w:szCs w:val="16"/>
                    <w:lang w:eastAsia="ja-JP"/>
                  </w:rPr>
                </w:rPrChange>
              </w:rPr>
            </w:pPr>
            <w:ins w:id="11051" w:author="Joe McCrossan" w:date="2014-05-26T22:34:00Z">
              <w:r w:rsidRPr="00503602">
                <w:rPr>
                  <w:lang w:eastAsia="ja-JP"/>
                  <w:rPrChange w:id="11052" w:author="Joe McCrossan" w:date="2014-06-01T15:30:00Z">
                    <w:rPr>
                      <w:sz w:val="16"/>
                      <w:szCs w:val="16"/>
                      <w:lang w:eastAsia="ja-JP"/>
                    </w:rPr>
                  </w:rPrChange>
                </w:rPr>
                <w:t>50000÷1000</w:t>
              </w:r>
            </w:ins>
          </w:p>
        </w:tc>
        <w:tc>
          <w:tcPr>
            <w:tcW w:w="810" w:type="dxa"/>
            <w:tcBorders>
              <w:top w:val="single" w:sz="18" w:space="0" w:color="000000"/>
              <w:bottom w:val="single" w:sz="4" w:space="0" w:color="000000"/>
            </w:tcBorders>
            <w:vAlign w:val="center"/>
            <w:tcPrChange w:id="11053" w:author="Joe McCrossan" w:date="2014-06-01T15:31:00Z">
              <w:tcPr>
                <w:tcW w:w="810" w:type="dxa"/>
                <w:tcBorders>
                  <w:top w:val="single" w:sz="18" w:space="0" w:color="000000"/>
                  <w:bottom w:val="single" w:sz="4" w:space="0" w:color="000000"/>
                </w:tcBorders>
                <w:vAlign w:val="center"/>
              </w:tcPr>
            </w:tcPrChange>
          </w:tcPr>
          <w:p w14:paraId="05B19B21" w14:textId="77777777" w:rsidR="0029308A" w:rsidRPr="00503602" w:rsidRDefault="0029308A" w:rsidP="00630D7A">
            <w:pPr>
              <w:pStyle w:val="DECETableCell"/>
              <w:keepNext/>
              <w:rPr>
                <w:ins w:id="11054" w:author="Joe McCrossan" w:date="2014-05-26T22:34:00Z"/>
                <w:lang w:eastAsia="ja-JP"/>
                <w:rPrChange w:id="11055" w:author="Joe McCrossan" w:date="2014-06-01T15:30:00Z">
                  <w:rPr>
                    <w:ins w:id="11056" w:author="Joe McCrossan" w:date="2014-05-26T22:34:00Z"/>
                    <w:sz w:val="16"/>
                    <w:szCs w:val="16"/>
                    <w:lang w:eastAsia="ja-JP"/>
                  </w:rPr>
                </w:rPrChange>
              </w:rPr>
            </w:pPr>
            <w:ins w:id="11057" w:author="Joe McCrossan" w:date="2014-05-26T22:34:00Z">
              <w:r w:rsidRPr="00503602">
                <w:rPr>
                  <w:lang w:eastAsia="ja-JP"/>
                  <w:rPrChange w:id="11058" w:author="Joe McCrossan" w:date="2014-06-01T15:30:00Z">
                    <w:rPr>
                      <w:sz w:val="16"/>
                      <w:szCs w:val="16"/>
                      <w:lang w:eastAsia="ja-JP"/>
                    </w:rPr>
                  </w:rPrChange>
                </w:rPr>
                <w:t>0.75</w:t>
              </w:r>
            </w:ins>
          </w:p>
        </w:tc>
        <w:tc>
          <w:tcPr>
            <w:tcW w:w="810" w:type="dxa"/>
            <w:tcBorders>
              <w:top w:val="single" w:sz="18" w:space="0" w:color="000000"/>
              <w:bottom w:val="single" w:sz="4" w:space="0" w:color="000000"/>
            </w:tcBorders>
            <w:vAlign w:val="center"/>
            <w:tcPrChange w:id="11059" w:author="Joe McCrossan" w:date="2014-06-01T15:31:00Z">
              <w:tcPr>
                <w:tcW w:w="810" w:type="dxa"/>
                <w:gridSpan w:val="2"/>
                <w:tcBorders>
                  <w:top w:val="single" w:sz="18" w:space="0" w:color="000000"/>
                  <w:bottom w:val="single" w:sz="4" w:space="0" w:color="000000"/>
                </w:tcBorders>
                <w:vAlign w:val="center"/>
              </w:tcPr>
            </w:tcPrChange>
          </w:tcPr>
          <w:p w14:paraId="0998E1CF" w14:textId="77777777" w:rsidR="0029308A" w:rsidRPr="00503602" w:rsidRDefault="0029308A" w:rsidP="00630D7A">
            <w:pPr>
              <w:pStyle w:val="DECETableCell"/>
              <w:keepNext/>
              <w:rPr>
                <w:ins w:id="11060" w:author="Joe McCrossan" w:date="2014-05-26T22:34:00Z"/>
                <w:lang w:eastAsia="ja-JP"/>
                <w:rPrChange w:id="11061" w:author="Joe McCrossan" w:date="2014-06-01T15:30:00Z">
                  <w:rPr>
                    <w:ins w:id="11062" w:author="Joe McCrossan" w:date="2014-05-26T22:34:00Z"/>
                    <w:sz w:val="16"/>
                    <w:szCs w:val="16"/>
                    <w:lang w:eastAsia="ja-JP"/>
                  </w:rPr>
                </w:rPrChange>
              </w:rPr>
            </w:pPr>
            <w:ins w:id="11063" w:author="Joe McCrossan" w:date="2014-05-26T22:34:00Z">
              <w:r w:rsidRPr="00503602">
                <w:rPr>
                  <w:lang w:eastAsia="ja-JP"/>
                  <w:rPrChange w:id="11064" w:author="Joe McCrossan" w:date="2014-06-01T15:30:00Z">
                    <w:rPr>
                      <w:sz w:val="16"/>
                      <w:szCs w:val="16"/>
                      <w:lang w:eastAsia="ja-JP"/>
                    </w:rPr>
                  </w:rPrChange>
                </w:rPr>
                <w:t>0.75</w:t>
              </w:r>
            </w:ins>
          </w:p>
        </w:tc>
        <w:tc>
          <w:tcPr>
            <w:tcW w:w="1170" w:type="dxa"/>
            <w:tcBorders>
              <w:top w:val="single" w:sz="18" w:space="0" w:color="000000"/>
              <w:bottom w:val="single" w:sz="4" w:space="0" w:color="000000"/>
            </w:tcBorders>
            <w:vAlign w:val="center"/>
            <w:tcPrChange w:id="11065" w:author="Joe McCrossan" w:date="2014-06-01T15:31:00Z">
              <w:tcPr>
                <w:tcW w:w="1170" w:type="dxa"/>
                <w:tcBorders>
                  <w:top w:val="single" w:sz="18" w:space="0" w:color="000000"/>
                  <w:bottom w:val="single" w:sz="4" w:space="0" w:color="000000"/>
                </w:tcBorders>
                <w:vAlign w:val="center"/>
              </w:tcPr>
            </w:tcPrChange>
          </w:tcPr>
          <w:p w14:paraId="491B8B1B" w14:textId="77777777" w:rsidR="0029308A" w:rsidRPr="00503602" w:rsidRDefault="0029308A" w:rsidP="00630D7A">
            <w:pPr>
              <w:pStyle w:val="DECETableCell"/>
              <w:keepNext/>
              <w:rPr>
                <w:ins w:id="11066" w:author="Joe McCrossan" w:date="2014-05-26T22:34:00Z"/>
                <w:rPrChange w:id="11067" w:author="Joe McCrossan" w:date="2014-06-01T15:30:00Z">
                  <w:rPr>
                    <w:ins w:id="11068" w:author="Joe McCrossan" w:date="2014-05-26T22:34:00Z"/>
                    <w:sz w:val="16"/>
                    <w:szCs w:val="16"/>
                  </w:rPr>
                </w:rPrChange>
              </w:rPr>
            </w:pPr>
            <w:ins w:id="11069" w:author="Joe McCrossan" w:date="2014-05-26T22:34:00Z">
              <w:r w:rsidRPr="00503602">
                <w:rPr>
                  <w:rPrChange w:id="11070" w:author="Joe McCrossan" w:date="2014-06-01T15:30:00Z">
                    <w:rPr>
                      <w:sz w:val="16"/>
                      <w:szCs w:val="16"/>
                    </w:rPr>
                  </w:rPrChange>
                </w:rPr>
                <w:t>480 x 360</w:t>
              </w:r>
            </w:ins>
          </w:p>
        </w:tc>
        <w:tc>
          <w:tcPr>
            <w:tcW w:w="900" w:type="dxa"/>
            <w:tcBorders>
              <w:top w:val="single" w:sz="18" w:space="0" w:color="000000"/>
              <w:bottom w:val="single" w:sz="4" w:space="0" w:color="000000"/>
            </w:tcBorders>
            <w:vAlign w:val="center"/>
            <w:tcPrChange w:id="11071" w:author="Joe McCrossan" w:date="2014-06-01T15:31:00Z">
              <w:tcPr>
                <w:tcW w:w="900" w:type="dxa"/>
                <w:tcBorders>
                  <w:top w:val="single" w:sz="18" w:space="0" w:color="000000"/>
                  <w:bottom w:val="single" w:sz="4" w:space="0" w:color="000000"/>
                </w:tcBorders>
                <w:vAlign w:val="center"/>
              </w:tcPr>
            </w:tcPrChange>
          </w:tcPr>
          <w:p w14:paraId="0107B16A" w14:textId="77777777" w:rsidR="0029308A" w:rsidRPr="00503602" w:rsidRDefault="0029308A" w:rsidP="00630D7A">
            <w:pPr>
              <w:pStyle w:val="DECETableCell"/>
              <w:keepNext/>
              <w:rPr>
                <w:ins w:id="11072" w:author="Joe McCrossan" w:date="2014-05-26T22:34:00Z"/>
                <w:lang w:eastAsia="ja-JP"/>
                <w:rPrChange w:id="11073" w:author="Joe McCrossan" w:date="2014-06-01T15:30:00Z">
                  <w:rPr>
                    <w:ins w:id="11074" w:author="Joe McCrossan" w:date="2014-05-26T22:34:00Z"/>
                    <w:sz w:val="16"/>
                    <w:szCs w:val="16"/>
                    <w:lang w:eastAsia="ja-JP"/>
                  </w:rPr>
                </w:rPrChange>
              </w:rPr>
            </w:pPr>
            <w:ins w:id="11075" w:author="Joe McCrossan" w:date="2014-05-26T22:34:00Z">
              <w:r w:rsidRPr="00503602">
                <w:rPr>
                  <w:lang w:eastAsia="ja-JP"/>
                  <w:rPrChange w:id="11076" w:author="Joe McCrossan" w:date="2014-06-01T15:30:00Z">
                    <w:rPr>
                      <w:sz w:val="16"/>
                      <w:szCs w:val="16"/>
                      <w:lang w:eastAsia="ja-JP"/>
                    </w:rPr>
                  </w:rPrChange>
                </w:rPr>
                <w:t>1</w:t>
              </w:r>
            </w:ins>
          </w:p>
        </w:tc>
        <w:tc>
          <w:tcPr>
            <w:tcW w:w="990" w:type="dxa"/>
            <w:tcBorders>
              <w:top w:val="single" w:sz="18" w:space="0" w:color="000000"/>
              <w:bottom w:val="single" w:sz="4" w:space="0" w:color="000000"/>
            </w:tcBorders>
            <w:tcPrChange w:id="11077" w:author="Joe McCrossan" w:date="2014-06-01T15:31:00Z">
              <w:tcPr>
                <w:tcW w:w="990" w:type="dxa"/>
                <w:gridSpan w:val="2"/>
                <w:tcBorders>
                  <w:top w:val="single" w:sz="18" w:space="0" w:color="000000"/>
                  <w:bottom w:val="single" w:sz="4" w:space="0" w:color="000000"/>
                </w:tcBorders>
              </w:tcPr>
            </w:tcPrChange>
          </w:tcPr>
          <w:p w14:paraId="1F2DCDD2" w14:textId="77777777" w:rsidR="0029308A" w:rsidRPr="00503602" w:rsidRDefault="0029308A" w:rsidP="00630D7A">
            <w:pPr>
              <w:pStyle w:val="DECETableCell"/>
              <w:keepNext/>
              <w:rPr>
                <w:ins w:id="11078" w:author="Joe McCrossan" w:date="2014-05-26T22:34:00Z"/>
                <w:lang w:eastAsia="ja-JP"/>
                <w:rPrChange w:id="11079" w:author="Joe McCrossan" w:date="2014-06-01T15:30:00Z">
                  <w:rPr>
                    <w:ins w:id="11080" w:author="Joe McCrossan" w:date="2014-05-26T22:34:00Z"/>
                    <w:sz w:val="16"/>
                    <w:szCs w:val="16"/>
                    <w:lang w:eastAsia="ja-JP"/>
                  </w:rPr>
                </w:rPrChange>
              </w:rPr>
            </w:pPr>
            <w:ins w:id="11081" w:author="Joe McCrossan" w:date="2014-05-26T22:34:00Z">
              <w:r w:rsidRPr="00503602">
                <w:rPr>
                  <w:lang w:eastAsia="ja-JP"/>
                  <w:rPrChange w:id="11082" w:author="Joe McCrossan" w:date="2014-06-01T15:30:00Z">
                    <w:rPr>
                      <w:sz w:val="16"/>
                      <w:szCs w:val="16"/>
                      <w:lang w:eastAsia="ja-JP"/>
                    </w:rPr>
                  </w:rPrChange>
                </w:rPr>
                <w:t>-</w:t>
              </w:r>
            </w:ins>
          </w:p>
        </w:tc>
        <w:tc>
          <w:tcPr>
            <w:tcW w:w="994" w:type="dxa"/>
            <w:tcBorders>
              <w:top w:val="single" w:sz="18" w:space="0" w:color="000000"/>
              <w:bottom w:val="single" w:sz="4" w:space="0" w:color="000000"/>
            </w:tcBorders>
            <w:vAlign w:val="center"/>
            <w:tcPrChange w:id="11083" w:author="Joe McCrossan" w:date="2014-06-01T15:31:00Z">
              <w:tcPr>
                <w:tcW w:w="994" w:type="dxa"/>
                <w:tcBorders>
                  <w:top w:val="single" w:sz="18" w:space="0" w:color="000000"/>
                  <w:bottom w:val="single" w:sz="4" w:space="0" w:color="000000"/>
                </w:tcBorders>
                <w:vAlign w:val="center"/>
              </w:tcPr>
            </w:tcPrChange>
          </w:tcPr>
          <w:p w14:paraId="3B3DA3C1" w14:textId="77777777" w:rsidR="0029308A" w:rsidRPr="00503602" w:rsidRDefault="0029308A" w:rsidP="00630D7A">
            <w:pPr>
              <w:pStyle w:val="DECETableCell"/>
              <w:keepNext/>
              <w:rPr>
                <w:ins w:id="11084" w:author="Joe McCrossan" w:date="2014-05-26T22:34:00Z"/>
                <w:lang w:eastAsia="ja-JP"/>
                <w:rPrChange w:id="11085" w:author="Joe McCrossan" w:date="2014-06-01T15:30:00Z">
                  <w:rPr>
                    <w:ins w:id="11086" w:author="Joe McCrossan" w:date="2014-05-26T22:34:00Z"/>
                    <w:sz w:val="16"/>
                    <w:szCs w:val="16"/>
                    <w:lang w:eastAsia="ja-JP"/>
                  </w:rPr>
                </w:rPrChange>
              </w:rPr>
            </w:pPr>
            <w:ins w:id="11087" w:author="Joe McCrossan" w:date="2014-05-26T22:34:00Z">
              <w:r w:rsidRPr="00503602">
                <w:rPr>
                  <w:lang w:eastAsia="ja-JP"/>
                  <w:rPrChange w:id="11088" w:author="Joe McCrossan" w:date="2014-06-01T15:30:00Z">
                    <w:rPr>
                      <w:sz w:val="16"/>
                      <w:szCs w:val="16"/>
                      <w:lang w:eastAsia="ja-JP"/>
                    </w:rPr>
                  </w:rPrChange>
                </w:rPr>
                <w:t>-</w:t>
              </w:r>
            </w:ins>
          </w:p>
        </w:tc>
      </w:tr>
      <w:tr w:rsidR="00503602" w:rsidRPr="00503602" w14:paraId="6C7A327B"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089"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090" w:author="Joe McCrossan" w:date="2014-05-26T22:34:00Z"/>
          <w:trPrChange w:id="11091" w:author="Joe McCrossan" w:date="2014-06-01T15:31:00Z">
            <w:trPr>
              <w:gridBefore w:val="2"/>
              <w:jc w:val="center"/>
            </w:trPr>
          </w:trPrChange>
        </w:trPr>
        <w:tc>
          <w:tcPr>
            <w:tcW w:w="1350" w:type="dxa"/>
            <w:vMerge/>
            <w:tcBorders>
              <w:bottom w:val="single" w:sz="18" w:space="0" w:color="000000"/>
            </w:tcBorders>
            <w:vAlign w:val="center"/>
            <w:tcPrChange w:id="11092" w:author="Joe McCrossan" w:date="2014-06-01T15:31:00Z">
              <w:tcPr>
                <w:tcW w:w="1264" w:type="dxa"/>
                <w:vMerge/>
                <w:tcBorders>
                  <w:bottom w:val="single" w:sz="18" w:space="0" w:color="000000"/>
                </w:tcBorders>
                <w:vAlign w:val="center"/>
              </w:tcPr>
            </w:tcPrChange>
          </w:tcPr>
          <w:p w14:paraId="4F1E4563" w14:textId="77777777" w:rsidR="0029308A" w:rsidRPr="00503602" w:rsidRDefault="0029308A" w:rsidP="00630D7A">
            <w:pPr>
              <w:pStyle w:val="DECETableCell"/>
              <w:keepNext/>
              <w:rPr>
                <w:ins w:id="11093" w:author="Joe McCrossan" w:date="2014-05-26T22:34:00Z"/>
                <w:lang w:eastAsia="ja-JP"/>
                <w:rPrChange w:id="11094" w:author="Joe McCrossan" w:date="2014-06-01T15:30:00Z">
                  <w:rPr>
                    <w:ins w:id="11095" w:author="Joe McCrossan" w:date="2014-05-26T22:34:00Z"/>
                    <w:sz w:val="16"/>
                    <w:szCs w:val="16"/>
                    <w:lang w:eastAsia="ja-JP"/>
                  </w:rPr>
                </w:rPrChange>
              </w:rPr>
            </w:pPr>
          </w:p>
        </w:tc>
        <w:tc>
          <w:tcPr>
            <w:tcW w:w="758" w:type="dxa"/>
            <w:vMerge/>
            <w:tcBorders>
              <w:bottom w:val="single" w:sz="18" w:space="0" w:color="000000"/>
            </w:tcBorders>
            <w:vAlign w:val="center"/>
            <w:tcPrChange w:id="11096" w:author="Joe McCrossan" w:date="2014-06-01T15:31:00Z">
              <w:tcPr>
                <w:tcW w:w="720" w:type="dxa"/>
                <w:gridSpan w:val="2"/>
                <w:vMerge/>
                <w:tcBorders>
                  <w:bottom w:val="single" w:sz="18" w:space="0" w:color="000000"/>
                </w:tcBorders>
                <w:vAlign w:val="center"/>
              </w:tcPr>
            </w:tcPrChange>
          </w:tcPr>
          <w:p w14:paraId="5758D6E8" w14:textId="77777777" w:rsidR="0029308A" w:rsidRPr="00503602" w:rsidRDefault="0029308A" w:rsidP="00630D7A">
            <w:pPr>
              <w:pStyle w:val="DECETableCell"/>
              <w:keepNext/>
              <w:rPr>
                <w:ins w:id="11097" w:author="Joe McCrossan" w:date="2014-05-26T22:34:00Z"/>
                <w:lang w:eastAsia="ja-JP"/>
                <w:rPrChange w:id="11098" w:author="Joe McCrossan" w:date="2014-06-01T15:30:00Z">
                  <w:rPr>
                    <w:ins w:id="11099" w:author="Joe McCrossan" w:date="2014-05-26T22:34:00Z"/>
                    <w:sz w:val="16"/>
                    <w:szCs w:val="16"/>
                    <w:lang w:eastAsia="ja-JP"/>
                  </w:rPr>
                </w:rPrChange>
              </w:rPr>
            </w:pPr>
          </w:p>
        </w:tc>
        <w:tc>
          <w:tcPr>
            <w:tcW w:w="1312" w:type="dxa"/>
            <w:vMerge/>
            <w:tcBorders>
              <w:bottom w:val="single" w:sz="18" w:space="0" w:color="000000"/>
            </w:tcBorders>
            <w:vAlign w:val="center"/>
            <w:tcPrChange w:id="11100" w:author="Joe McCrossan" w:date="2014-06-01T15:31:00Z">
              <w:tcPr>
                <w:tcW w:w="1350" w:type="dxa"/>
                <w:vMerge/>
                <w:tcBorders>
                  <w:bottom w:val="single" w:sz="18" w:space="0" w:color="000000"/>
                </w:tcBorders>
                <w:vAlign w:val="center"/>
              </w:tcPr>
            </w:tcPrChange>
          </w:tcPr>
          <w:p w14:paraId="06396A5C" w14:textId="77777777" w:rsidR="0029308A" w:rsidRPr="00503602" w:rsidRDefault="0029308A" w:rsidP="00630D7A">
            <w:pPr>
              <w:pStyle w:val="DECETableCell"/>
              <w:keepNext/>
              <w:rPr>
                <w:ins w:id="11101" w:author="Joe McCrossan" w:date="2014-05-26T22:34:00Z"/>
                <w:lang w:eastAsia="ja-JP"/>
                <w:rPrChange w:id="11102" w:author="Joe McCrossan" w:date="2014-06-01T15:30:00Z">
                  <w:rPr>
                    <w:ins w:id="11103" w:author="Joe McCrossan" w:date="2014-05-26T22:34:00Z"/>
                    <w:sz w:val="16"/>
                    <w:szCs w:val="16"/>
                    <w:lang w:eastAsia="ja-JP"/>
                  </w:rPr>
                </w:rPrChange>
              </w:rPr>
            </w:pPr>
          </w:p>
        </w:tc>
        <w:tc>
          <w:tcPr>
            <w:tcW w:w="810" w:type="dxa"/>
            <w:tcBorders>
              <w:top w:val="single" w:sz="4" w:space="0" w:color="000000"/>
              <w:bottom w:val="single" w:sz="18" w:space="0" w:color="000000"/>
            </w:tcBorders>
            <w:vAlign w:val="center"/>
            <w:tcPrChange w:id="11104" w:author="Joe McCrossan" w:date="2014-06-01T15:31:00Z">
              <w:tcPr>
                <w:tcW w:w="810" w:type="dxa"/>
                <w:tcBorders>
                  <w:top w:val="single" w:sz="4" w:space="0" w:color="000000"/>
                  <w:bottom w:val="single" w:sz="18" w:space="0" w:color="000000"/>
                </w:tcBorders>
                <w:vAlign w:val="center"/>
              </w:tcPr>
            </w:tcPrChange>
          </w:tcPr>
          <w:p w14:paraId="63B20A5C" w14:textId="77777777" w:rsidR="0029308A" w:rsidRPr="00503602" w:rsidRDefault="0029308A" w:rsidP="00630D7A">
            <w:pPr>
              <w:pStyle w:val="DECETableCell"/>
              <w:keepNext/>
              <w:rPr>
                <w:ins w:id="11105" w:author="Joe McCrossan" w:date="2014-05-26T22:34:00Z"/>
                <w:lang w:eastAsia="ja-JP"/>
                <w:rPrChange w:id="11106" w:author="Joe McCrossan" w:date="2014-06-01T15:30:00Z">
                  <w:rPr>
                    <w:ins w:id="11107" w:author="Joe McCrossan" w:date="2014-05-26T22:34:00Z"/>
                    <w:sz w:val="16"/>
                    <w:szCs w:val="16"/>
                    <w:lang w:eastAsia="ja-JP"/>
                  </w:rPr>
                </w:rPrChange>
              </w:rPr>
            </w:pPr>
            <w:ins w:id="11108" w:author="Joe McCrossan" w:date="2014-05-26T22:34:00Z">
              <w:r w:rsidRPr="00503602">
                <w:rPr>
                  <w:lang w:eastAsia="ja-JP"/>
                  <w:rPrChange w:id="11109" w:author="Joe McCrossan" w:date="2014-06-01T15:30:00Z">
                    <w:rPr>
                      <w:sz w:val="16"/>
                      <w:szCs w:val="16"/>
                      <w:lang w:eastAsia="ja-JP"/>
                    </w:rPr>
                  </w:rPrChange>
                </w:rPr>
                <w:t>0.5</w:t>
              </w:r>
            </w:ins>
          </w:p>
        </w:tc>
        <w:tc>
          <w:tcPr>
            <w:tcW w:w="810" w:type="dxa"/>
            <w:tcBorders>
              <w:top w:val="single" w:sz="4" w:space="0" w:color="000000"/>
              <w:bottom w:val="single" w:sz="18" w:space="0" w:color="000000"/>
            </w:tcBorders>
            <w:vAlign w:val="center"/>
            <w:tcPrChange w:id="11110" w:author="Joe McCrossan" w:date="2014-06-01T15:31:00Z">
              <w:tcPr>
                <w:tcW w:w="810" w:type="dxa"/>
                <w:gridSpan w:val="2"/>
                <w:tcBorders>
                  <w:top w:val="single" w:sz="4" w:space="0" w:color="000000"/>
                  <w:bottom w:val="single" w:sz="18" w:space="0" w:color="000000"/>
                </w:tcBorders>
                <w:vAlign w:val="center"/>
              </w:tcPr>
            </w:tcPrChange>
          </w:tcPr>
          <w:p w14:paraId="40445B71" w14:textId="77777777" w:rsidR="0029308A" w:rsidRPr="00503602" w:rsidRDefault="0029308A" w:rsidP="00630D7A">
            <w:pPr>
              <w:pStyle w:val="DECETableCell"/>
              <w:keepNext/>
              <w:rPr>
                <w:ins w:id="11111" w:author="Joe McCrossan" w:date="2014-05-26T22:34:00Z"/>
                <w:lang w:eastAsia="ja-JP"/>
                <w:rPrChange w:id="11112" w:author="Joe McCrossan" w:date="2014-06-01T15:30:00Z">
                  <w:rPr>
                    <w:ins w:id="11113" w:author="Joe McCrossan" w:date="2014-05-26T22:34:00Z"/>
                    <w:sz w:val="16"/>
                    <w:szCs w:val="16"/>
                    <w:lang w:eastAsia="ja-JP"/>
                  </w:rPr>
                </w:rPrChange>
              </w:rPr>
            </w:pPr>
            <w:ins w:id="11114" w:author="Joe McCrossan" w:date="2014-05-26T22:34:00Z">
              <w:r w:rsidRPr="00503602">
                <w:rPr>
                  <w:lang w:eastAsia="ja-JP"/>
                  <w:rPrChange w:id="11115" w:author="Joe McCrossan" w:date="2014-06-01T15:30:00Z">
                    <w:rPr>
                      <w:sz w:val="16"/>
                      <w:szCs w:val="16"/>
                      <w:lang w:eastAsia="ja-JP"/>
                    </w:rPr>
                  </w:rPrChange>
                </w:rPr>
                <w:t>0.75</w:t>
              </w:r>
            </w:ins>
          </w:p>
        </w:tc>
        <w:tc>
          <w:tcPr>
            <w:tcW w:w="1170" w:type="dxa"/>
            <w:tcBorders>
              <w:top w:val="single" w:sz="4" w:space="0" w:color="000000"/>
              <w:bottom w:val="single" w:sz="18" w:space="0" w:color="000000"/>
            </w:tcBorders>
            <w:vAlign w:val="center"/>
            <w:tcPrChange w:id="11116" w:author="Joe McCrossan" w:date="2014-06-01T15:31:00Z">
              <w:tcPr>
                <w:tcW w:w="1170" w:type="dxa"/>
                <w:tcBorders>
                  <w:top w:val="single" w:sz="4" w:space="0" w:color="000000"/>
                  <w:bottom w:val="single" w:sz="18" w:space="0" w:color="000000"/>
                </w:tcBorders>
                <w:vAlign w:val="center"/>
              </w:tcPr>
            </w:tcPrChange>
          </w:tcPr>
          <w:p w14:paraId="1974C6BC" w14:textId="77777777" w:rsidR="0029308A" w:rsidRPr="00503602" w:rsidRDefault="0029308A" w:rsidP="00630D7A">
            <w:pPr>
              <w:pStyle w:val="DECETableCell"/>
              <w:keepNext/>
              <w:rPr>
                <w:ins w:id="11117" w:author="Joe McCrossan" w:date="2014-05-26T22:34:00Z"/>
                <w:rPrChange w:id="11118" w:author="Joe McCrossan" w:date="2014-06-01T15:30:00Z">
                  <w:rPr>
                    <w:ins w:id="11119" w:author="Joe McCrossan" w:date="2014-05-26T22:34:00Z"/>
                    <w:sz w:val="16"/>
                    <w:szCs w:val="16"/>
                  </w:rPr>
                </w:rPrChange>
              </w:rPr>
            </w:pPr>
            <w:ins w:id="11120" w:author="Joe McCrossan" w:date="2014-05-26T22:34:00Z">
              <w:r w:rsidRPr="00503602">
                <w:rPr>
                  <w:rPrChange w:id="11121" w:author="Joe McCrossan" w:date="2014-06-01T15:30:00Z">
                    <w:rPr>
                      <w:sz w:val="16"/>
                      <w:szCs w:val="16"/>
                    </w:rPr>
                  </w:rPrChange>
                </w:rPr>
                <w:t>320 x 360</w:t>
              </w:r>
            </w:ins>
          </w:p>
        </w:tc>
        <w:tc>
          <w:tcPr>
            <w:tcW w:w="900" w:type="dxa"/>
            <w:tcBorders>
              <w:top w:val="single" w:sz="4" w:space="0" w:color="000000"/>
              <w:bottom w:val="single" w:sz="18" w:space="0" w:color="000000"/>
            </w:tcBorders>
            <w:vAlign w:val="center"/>
            <w:tcPrChange w:id="11122" w:author="Joe McCrossan" w:date="2014-06-01T15:31:00Z">
              <w:tcPr>
                <w:tcW w:w="900" w:type="dxa"/>
                <w:tcBorders>
                  <w:top w:val="single" w:sz="4" w:space="0" w:color="000000"/>
                  <w:bottom w:val="single" w:sz="18" w:space="0" w:color="000000"/>
                </w:tcBorders>
                <w:vAlign w:val="center"/>
              </w:tcPr>
            </w:tcPrChange>
          </w:tcPr>
          <w:p w14:paraId="1A944962" w14:textId="77777777" w:rsidR="0029308A" w:rsidRPr="00503602" w:rsidRDefault="0029308A" w:rsidP="00630D7A">
            <w:pPr>
              <w:pStyle w:val="DECETableCell"/>
              <w:keepNext/>
              <w:rPr>
                <w:ins w:id="11123" w:author="Joe McCrossan" w:date="2014-05-26T22:34:00Z"/>
                <w:lang w:eastAsia="ja-JP"/>
                <w:rPrChange w:id="11124" w:author="Joe McCrossan" w:date="2014-06-01T15:30:00Z">
                  <w:rPr>
                    <w:ins w:id="11125" w:author="Joe McCrossan" w:date="2014-05-26T22:34:00Z"/>
                    <w:sz w:val="16"/>
                    <w:szCs w:val="16"/>
                    <w:lang w:eastAsia="ja-JP"/>
                  </w:rPr>
                </w:rPrChange>
              </w:rPr>
            </w:pPr>
            <w:ins w:id="11126" w:author="Joe McCrossan" w:date="2014-05-26T22:34:00Z">
              <w:r w:rsidRPr="00503602">
                <w:rPr>
                  <w:lang w:eastAsia="ja-JP"/>
                  <w:rPrChange w:id="11127" w:author="Joe McCrossan" w:date="2014-06-01T15:30:00Z">
                    <w:rPr>
                      <w:sz w:val="16"/>
                      <w:szCs w:val="16"/>
                      <w:lang w:eastAsia="ja-JP"/>
                    </w:rPr>
                  </w:rPrChange>
                </w:rPr>
                <w:t>15</w:t>
              </w:r>
            </w:ins>
          </w:p>
        </w:tc>
        <w:tc>
          <w:tcPr>
            <w:tcW w:w="990" w:type="dxa"/>
            <w:tcBorders>
              <w:top w:val="single" w:sz="4" w:space="0" w:color="000000"/>
              <w:bottom w:val="single" w:sz="18" w:space="0" w:color="000000"/>
            </w:tcBorders>
            <w:tcPrChange w:id="11128" w:author="Joe McCrossan" w:date="2014-06-01T15:31:00Z">
              <w:tcPr>
                <w:tcW w:w="990" w:type="dxa"/>
                <w:gridSpan w:val="2"/>
                <w:tcBorders>
                  <w:top w:val="single" w:sz="4" w:space="0" w:color="000000"/>
                  <w:bottom w:val="single" w:sz="18" w:space="0" w:color="000000"/>
                </w:tcBorders>
              </w:tcPr>
            </w:tcPrChange>
          </w:tcPr>
          <w:p w14:paraId="45CFE408" w14:textId="77777777" w:rsidR="0029308A" w:rsidRPr="00503602" w:rsidRDefault="0029308A" w:rsidP="00630D7A">
            <w:pPr>
              <w:pStyle w:val="DECETableCell"/>
              <w:keepNext/>
              <w:rPr>
                <w:ins w:id="11129" w:author="Joe McCrossan" w:date="2014-05-26T22:34:00Z"/>
                <w:lang w:eastAsia="ja-JP"/>
                <w:rPrChange w:id="11130" w:author="Joe McCrossan" w:date="2014-06-01T15:30:00Z">
                  <w:rPr>
                    <w:ins w:id="11131" w:author="Joe McCrossan" w:date="2014-05-26T22:34:00Z"/>
                    <w:sz w:val="16"/>
                    <w:szCs w:val="16"/>
                    <w:lang w:eastAsia="ja-JP"/>
                  </w:rPr>
                </w:rPrChange>
              </w:rPr>
            </w:pPr>
            <w:ins w:id="11132" w:author="Joe McCrossan" w:date="2014-05-26T22:34:00Z">
              <w:r w:rsidRPr="00503602">
                <w:rPr>
                  <w:lang w:eastAsia="ja-JP"/>
                  <w:rPrChange w:id="11133" w:author="Joe McCrossan" w:date="2014-06-01T15:30:00Z">
                    <w:rPr>
                      <w:sz w:val="16"/>
                      <w:szCs w:val="16"/>
                      <w:lang w:eastAsia="ja-JP"/>
                    </w:rPr>
                  </w:rPrChange>
                </w:rPr>
                <w:t>-</w:t>
              </w:r>
            </w:ins>
          </w:p>
        </w:tc>
        <w:tc>
          <w:tcPr>
            <w:tcW w:w="994" w:type="dxa"/>
            <w:tcBorders>
              <w:top w:val="single" w:sz="4" w:space="0" w:color="000000"/>
              <w:bottom w:val="single" w:sz="18" w:space="0" w:color="000000"/>
            </w:tcBorders>
            <w:vAlign w:val="center"/>
            <w:tcPrChange w:id="11134" w:author="Joe McCrossan" w:date="2014-06-01T15:31:00Z">
              <w:tcPr>
                <w:tcW w:w="994" w:type="dxa"/>
                <w:tcBorders>
                  <w:top w:val="single" w:sz="4" w:space="0" w:color="000000"/>
                  <w:bottom w:val="single" w:sz="18" w:space="0" w:color="000000"/>
                </w:tcBorders>
                <w:vAlign w:val="center"/>
              </w:tcPr>
            </w:tcPrChange>
          </w:tcPr>
          <w:p w14:paraId="536BDFEC" w14:textId="77777777" w:rsidR="0029308A" w:rsidRPr="00503602" w:rsidRDefault="0029308A" w:rsidP="00630D7A">
            <w:pPr>
              <w:pStyle w:val="DECETableCell"/>
              <w:keepNext/>
              <w:rPr>
                <w:ins w:id="11135" w:author="Joe McCrossan" w:date="2014-05-26T22:34:00Z"/>
                <w:lang w:eastAsia="ja-JP"/>
                <w:rPrChange w:id="11136" w:author="Joe McCrossan" w:date="2014-06-01T15:30:00Z">
                  <w:rPr>
                    <w:ins w:id="11137" w:author="Joe McCrossan" w:date="2014-05-26T22:34:00Z"/>
                    <w:sz w:val="16"/>
                    <w:szCs w:val="16"/>
                    <w:lang w:eastAsia="ja-JP"/>
                  </w:rPr>
                </w:rPrChange>
              </w:rPr>
            </w:pPr>
            <w:ins w:id="11138" w:author="Joe McCrossan" w:date="2014-05-26T22:34:00Z">
              <w:r w:rsidRPr="00503602">
                <w:rPr>
                  <w:lang w:eastAsia="ja-JP"/>
                  <w:rPrChange w:id="11139" w:author="Joe McCrossan" w:date="2014-06-01T15:30:00Z">
                    <w:rPr>
                      <w:sz w:val="16"/>
                      <w:szCs w:val="16"/>
                      <w:lang w:eastAsia="ja-JP"/>
                    </w:rPr>
                  </w:rPrChange>
                </w:rPr>
                <w:t>-</w:t>
              </w:r>
            </w:ins>
          </w:p>
        </w:tc>
      </w:tr>
      <w:tr w:rsidR="00503602" w:rsidRPr="00503602" w14:paraId="2D0CD0A2"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140"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141" w:author="Joe McCrossan" w:date="2014-05-26T22:34:00Z"/>
          <w:trPrChange w:id="11142" w:author="Joe McCrossan" w:date="2014-06-01T15:31:00Z">
            <w:trPr>
              <w:gridBefore w:val="2"/>
              <w:jc w:val="center"/>
            </w:trPr>
          </w:trPrChange>
        </w:trPr>
        <w:tc>
          <w:tcPr>
            <w:tcW w:w="1350" w:type="dxa"/>
            <w:vMerge w:val="restart"/>
            <w:tcBorders>
              <w:top w:val="single" w:sz="18" w:space="0" w:color="000000"/>
            </w:tcBorders>
            <w:vAlign w:val="center"/>
            <w:tcPrChange w:id="11143" w:author="Joe McCrossan" w:date="2014-06-01T15:31:00Z">
              <w:tcPr>
                <w:tcW w:w="1264" w:type="dxa"/>
                <w:vMerge w:val="restart"/>
                <w:tcBorders>
                  <w:top w:val="single" w:sz="18" w:space="0" w:color="000000"/>
                </w:tcBorders>
                <w:vAlign w:val="center"/>
              </w:tcPr>
            </w:tcPrChange>
          </w:tcPr>
          <w:p w14:paraId="26EF790B" w14:textId="77777777" w:rsidR="0029308A" w:rsidRPr="00503602" w:rsidRDefault="0029308A" w:rsidP="00630D7A">
            <w:pPr>
              <w:pStyle w:val="DECETableCell"/>
              <w:keepNext/>
              <w:rPr>
                <w:ins w:id="11144" w:author="Joe McCrossan" w:date="2014-05-26T22:34:00Z"/>
                <w:lang w:eastAsia="ja-JP"/>
                <w:rPrChange w:id="11145" w:author="Joe McCrossan" w:date="2014-06-01T15:30:00Z">
                  <w:rPr>
                    <w:ins w:id="11146" w:author="Joe McCrossan" w:date="2014-05-26T22:34:00Z"/>
                    <w:sz w:val="16"/>
                    <w:szCs w:val="16"/>
                    <w:lang w:eastAsia="ja-JP"/>
                  </w:rPr>
                </w:rPrChange>
              </w:rPr>
            </w:pPr>
            <w:ins w:id="11147" w:author="Joe McCrossan" w:date="2014-05-26T22:34:00Z">
              <w:r w:rsidRPr="00503602">
                <w:rPr>
                  <w:lang w:eastAsia="ja-JP"/>
                  <w:rPrChange w:id="11148" w:author="Joe McCrossan" w:date="2014-06-01T15:30:00Z">
                    <w:rPr>
                      <w:sz w:val="16"/>
                      <w:szCs w:val="16"/>
                      <w:lang w:eastAsia="ja-JP"/>
                    </w:rPr>
                  </w:rPrChange>
                </w:rPr>
                <w:t>854 x 480</w:t>
              </w:r>
            </w:ins>
          </w:p>
        </w:tc>
        <w:tc>
          <w:tcPr>
            <w:tcW w:w="758" w:type="dxa"/>
            <w:vMerge w:val="restart"/>
            <w:tcBorders>
              <w:top w:val="single" w:sz="18" w:space="0" w:color="000000"/>
            </w:tcBorders>
            <w:vAlign w:val="center"/>
            <w:tcPrChange w:id="11149" w:author="Joe McCrossan" w:date="2014-06-01T15:31:00Z">
              <w:tcPr>
                <w:tcW w:w="720" w:type="dxa"/>
                <w:gridSpan w:val="2"/>
                <w:vMerge w:val="restart"/>
                <w:tcBorders>
                  <w:top w:val="single" w:sz="18" w:space="0" w:color="000000"/>
                </w:tcBorders>
                <w:vAlign w:val="center"/>
              </w:tcPr>
            </w:tcPrChange>
          </w:tcPr>
          <w:p w14:paraId="4C036540" w14:textId="77777777" w:rsidR="0029308A" w:rsidRPr="00503602" w:rsidRDefault="0029308A" w:rsidP="00630D7A">
            <w:pPr>
              <w:pStyle w:val="DECETableCell"/>
              <w:keepNext/>
              <w:rPr>
                <w:ins w:id="11150" w:author="Joe McCrossan" w:date="2014-05-26T22:34:00Z"/>
                <w:lang w:eastAsia="ja-JP"/>
                <w:rPrChange w:id="11151" w:author="Joe McCrossan" w:date="2014-06-01T15:30:00Z">
                  <w:rPr>
                    <w:ins w:id="11152" w:author="Joe McCrossan" w:date="2014-05-26T22:34:00Z"/>
                    <w:sz w:val="16"/>
                    <w:szCs w:val="16"/>
                    <w:lang w:eastAsia="ja-JP"/>
                  </w:rPr>
                </w:rPrChange>
              </w:rPr>
            </w:pPr>
            <w:ins w:id="11153" w:author="Joe McCrossan" w:date="2014-05-26T22:34:00Z">
              <w:r w:rsidRPr="00503602">
                <w:rPr>
                  <w:lang w:eastAsia="ja-JP"/>
                  <w:rPrChange w:id="11154" w:author="Joe McCrossan" w:date="2014-06-01T15:30:00Z">
                    <w:rPr>
                      <w:sz w:val="16"/>
                      <w:szCs w:val="16"/>
                      <w:lang w:eastAsia="ja-JP"/>
                    </w:rPr>
                  </w:rPrChange>
                </w:rPr>
                <w:t>1.778</w:t>
              </w:r>
            </w:ins>
          </w:p>
        </w:tc>
        <w:tc>
          <w:tcPr>
            <w:tcW w:w="1312" w:type="dxa"/>
            <w:vMerge w:val="restart"/>
            <w:tcBorders>
              <w:top w:val="single" w:sz="18" w:space="0" w:color="000000"/>
            </w:tcBorders>
            <w:vAlign w:val="center"/>
            <w:tcPrChange w:id="11155" w:author="Joe McCrossan" w:date="2014-06-01T15:31:00Z">
              <w:tcPr>
                <w:tcW w:w="1350" w:type="dxa"/>
                <w:vMerge w:val="restart"/>
                <w:tcBorders>
                  <w:top w:val="single" w:sz="18" w:space="0" w:color="000000"/>
                </w:tcBorders>
                <w:vAlign w:val="center"/>
              </w:tcPr>
            </w:tcPrChange>
          </w:tcPr>
          <w:p w14:paraId="39502251" w14:textId="77777777" w:rsidR="0029308A" w:rsidRPr="00503602" w:rsidRDefault="0029308A" w:rsidP="00630D7A">
            <w:pPr>
              <w:pStyle w:val="DECETableCell"/>
              <w:keepNext/>
              <w:rPr>
                <w:ins w:id="11156" w:author="Joe McCrossan" w:date="2014-05-26T22:34:00Z"/>
                <w:lang w:eastAsia="ja-JP"/>
                <w:rPrChange w:id="11157" w:author="Joe McCrossan" w:date="2014-06-01T15:30:00Z">
                  <w:rPr>
                    <w:ins w:id="11158" w:author="Joe McCrossan" w:date="2014-05-26T22:34:00Z"/>
                    <w:sz w:val="16"/>
                    <w:szCs w:val="16"/>
                    <w:lang w:eastAsia="ja-JP"/>
                  </w:rPr>
                </w:rPrChange>
              </w:rPr>
            </w:pPr>
            <w:ins w:id="11159" w:author="Joe McCrossan" w:date="2014-05-26T22:34:00Z">
              <w:r w:rsidRPr="00503602">
                <w:rPr>
                  <w:lang w:eastAsia="ja-JP"/>
                  <w:rPrChange w:id="11160" w:author="Joe McCrossan" w:date="2014-06-01T15:30:00Z">
                    <w:rPr>
                      <w:sz w:val="16"/>
                      <w:szCs w:val="16"/>
                      <w:lang w:eastAsia="ja-JP"/>
                    </w:rPr>
                  </w:rPrChange>
                </w:rPr>
                <w:t>25000÷1000</w:t>
              </w:r>
            </w:ins>
          </w:p>
        </w:tc>
        <w:tc>
          <w:tcPr>
            <w:tcW w:w="810" w:type="dxa"/>
            <w:tcBorders>
              <w:top w:val="single" w:sz="18" w:space="0" w:color="000000"/>
              <w:bottom w:val="single" w:sz="4" w:space="0" w:color="000000"/>
            </w:tcBorders>
            <w:vAlign w:val="center"/>
            <w:tcPrChange w:id="11161" w:author="Joe McCrossan" w:date="2014-06-01T15:31:00Z">
              <w:tcPr>
                <w:tcW w:w="810" w:type="dxa"/>
                <w:tcBorders>
                  <w:top w:val="single" w:sz="18" w:space="0" w:color="000000"/>
                  <w:bottom w:val="single" w:sz="4" w:space="0" w:color="000000"/>
                </w:tcBorders>
                <w:vAlign w:val="center"/>
              </w:tcPr>
            </w:tcPrChange>
          </w:tcPr>
          <w:p w14:paraId="52413DA3" w14:textId="77777777" w:rsidR="0029308A" w:rsidRPr="00503602" w:rsidRDefault="0029308A" w:rsidP="00630D7A">
            <w:pPr>
              <w:pStyle w:val="DECETableCell"/>
              <w:keepNext/>
              <w:rPr>
                <w:ins w:id="11162" w:author="Joe McCrossan" w:date="2014-05-26T22:34:00Z"/>
                <w:lang w:eastAsia="ja-JP"/>
                <w:rPrChange w:id="11163" w:author="Joe McCrossan" w:date="2014-06-01T15:30:00Z">
                  <w:rPr>
                    <w:ins w:id="11164" w:author="Joe McCrossan" w:date="2014-05-26T22:34:00Z"/>
                    <w:sz w:val="16"/>
                    <w:szCs w:val="16"/>
                    <w:lang w:eastAsia="ja-JP"/>
                  </w:rPr>
                </w:rPrChange>
              </w:rPr>
            </w:pPr>
            <w:ins w:id="11165" w:author="Joe McCrossan" w:date="2014-05-26T22:34:00Z">
              <w:r w:rsidRPr="00503602">
                <w:rPr>
                  <w:lang w:eastAsia="ja-JP"/>
                  <w:rPrChange w:id="11166" w:author="Joe McCrossan" w:date="2014-06-01T15:30:00Z">
                    <w:rPr>
                      <w:sz w:val="16"/>
                      <w:szCs w:val="16"/>
                      <w:lang w:eastAsia="ja-JP"/>
                    </w:rPr>
                  </w:rPrChange>
                </w:rPr>
                <w:t>1</w:t>
              </w:r>
            </w:ins>
          </w:p>
        </w:tc>
        <w:tc>
          <w:tcPr>
            <w:tcW w:w="810" w:type="dxa"/>
            <w:tcBorders>
              <w:top w:val="single" w:sz="18" w:space="0" w:color="000000"/>
              <w:bottom w:val="single" w:sz="4" w:space="0" w:color="000000"/>
            </w:tcBorders>
            <w:vAlign w:val="center"/>
            <w:tcPrChange w:id="11167" w:author="Joe McCrossan" w:date="2014-06-01T15:31:00Z">
              <w:tcPr>
                <w:tcW w:w="810" w:type="dxa"/>
                <w:gridSpan w:val="2"/>
                <w:tcBorders>
                  <w:top w:val="single" w:sz="18" w:space="0" w:color="000000"/>
                  <w:bottom w:val="single" w:sz="4" w:space="0" w:color="000000"/>
                </w:tcBorders>
                <w:vAlign w:val="center"/>
              </w:tcPr>
            </w:tcPrChange>
          </w:tcPr>
          <w:p w14:paraId="2BE6899B" w14:textId="77777777" w:rsidR="0029308A" w:rsidRPr="00503602" w:rsidRDefault="0029308A" w:rsidP="00630D7A">
            <w:pPr>
              <w:pStyle w:val="DECETableCell"/>
              <w:keepNext/>
              <w:rPr>
                <w:ins w:id="11168" w:author="Joe McCrossan" w:date="2014-05-26T22:34:00Z"/>
                <w:lang w:eastAsia="ja-JP"/>
                <w:rPrChange w:id="11169" w:author="Joe McCrossan" w:date="2014-06-01T15:30:00Z">
                  <w:rPr>
                    <w:ins w:id="11170" w:author="Joe McCrossan" w:date="2014-05-26T22:34:00Z"/>
                    <w:sz w:val="16"/>
                    <w:szCs w:val="16"/>
                    <w:lang w:eastAsia="ja-JP"/>
                  </w:rPr>
                </w:rPrChange>
              </w:rPr>
            </w:pPr>
            <w:ins w:id="11171" w:author="Joe McCrossan" w:date="2014-05-26T22:34:00Z">
              <w:r w:rsidRPr="00503602">
                <w:rPr>
                  <w:lang w:eastAsia="ja-JP"/>
                  <w:rPrChange w:id="11172" w:author="Joe McCrossan" w:date="2014-06-01T15:30:00Z">
                    <w:rPr>
                      <w:sz w:val="16"/>
                      <w:szCs w:val="16"/>
                      <w:lang w:eastAsia="ja-JP"/>
                    </w:rPr>
                  </w:rPrChange>
                </w:rPr>
                <w:t>1</w:t>
              </w:r>
            </w:ins>
          </w:p>
        </w:tc>
        <w:tc>
          <w:tcPr>
            <w:tcW w:w="1170" w:type="dxa"/>
            <w:tcBorders>
              <w:top w:val="single" w:sz="18" w:space="0" w:color="000000"/>
              <w:bottom w:val="single" w:sz="4" w:space="0" w:color="000000"/>
            </w:tcBorders>
            <w:vAlign w:val="center"/>
            <w:tcPrChange w:id="11173" w:author="Joe McCrossan" w:date="2014-06-01T15:31:00Z">
              <w:tcPr>
                <w:tcW w:w="1170" w:type="dxa"/>
                <w:tcBorders>
                  <w:top w:val="single" w:sz="18" w:space="0" w:color="000000"/>
                  <w:bottom w:val="single" w:sz="4" w:space="0" w:color="000000"/>
                </w:tcBorders>
                <w:vAlign w:val="center"/>
              </w:tcPr>
            </w:tcPrChange>
          </w:tcPr>
          <w:p w14:paraId="4639CEA8" w14:textId="77777777" w:rsidR="0029308A" w:rsidRPr="00503602" w:rsidRDefault="0029308A" w:rsidP="00630D7A">
            <w:pPr>
              <w:pStyle w:val="DECETableCell"/>
              <w:keepNext/>
              <w:rPr>
                <w:ins w:id="11174" w:author="Joe McCrossan" w:date="2014-05-26T22:34:00Z"/>
                <w:rPrChange w:id="11175" w:author="Joe McCrossan" w:date="2014-06-01T15:30:00Z">
                  <w:rPr>
                    <w:ins w:id="11176" w:author="Joe McCrossan" w:date="2014-05-26T22:34:00Z"/>
                    <w:sz w:val="16"/>
                    <w:szCs w:val="16"/>
                  </w:rPr>
                </w:rPrChange>
              </w:rPr>
            </w:pPr>
            <w:ins w:id="11177" w:author="Joe McCrossan" w:date="2014-05-26T22:34:00Z">
              <w:r w:rsidRPr="00503602">
                <w:rPr>
                  <w:rPrChange w:id="11178" w:author="Joe McCrossan" w:date="2014-06-01T15:30:00Z">
                    <w:rPr>
                      <w:sz w:val="16"/>
                      <w:szCs w:val="16"/>
                    </w:rPr>
                  </w:rPrChange>
                </w:rPr>
                <w:t>854 x 480</w:t>
              </w:r>
            </w:ins>
          </w:p>
        </w:tc>
        <w:tc>
          <w:tcPr>
            <w:tcW w:w="900" w:type="dxa"/>
            <w:tcBorders>
              <w:top w:val="single" w:sz="18" w:space="0" w:color="000000"/>
              <w:bottom w:val="single" w:sz="4" w:space="0" w:color="000000"/>
            </w:tcBorders>
            <w:vAlign w:val="center"/>
            <w:tcPrChange w:id="11179" w:author="Joe McCrossan" w:date="2014-06-01T15:31:00Z">
              <w:tcPr>
                <w:tcW w:w="900" w:type="dxa"/>
                <w:tcBorders>
                  <w:top w:val="single" w:sz="18" w:space="0" w:color="000000"/>
                  <w:bottom w:val="single" w:sz="4" w:space="0" w:color="000000"/>
                </w:tcBorders>
                <w:vAlign w:val="center"/>
              </w:tcPr>
            </w:tcPrChange>
          </w:tcPr>
          <w:p w14:paraId="02494E49" w14:textId="77777777" w:rsidR="0029308A" w:rsidRPr="00503602" w:rsidRDefault="0029308A" w:rsidP="00630D7A">
            <w:pPr>
              <w:pStyle w:val="DECETableCell"/>
              <w:keepNext/>
              <w:rPr>
                <w:ins w:id="11180" w:author="Joe McCrossan" w:date="2014-05-26T22:34:00Z"/>
                <w:lang w:eastAsia="ja-JP"/>
                <w:rPrChange w:id="11181" w:author="Joe McCrossan" w:date="2014-06-01T15:30:00Z">
                  <w:rPr>
                    <w:ins w:id="11182" w:author="Joe McCrossan" w:date="2014-05-26T22:34:00Z"/>
                    <w:sz w:val="16"/>
                    <w:szCs w:val="16"/>
                    <w:lang w:eastAsia="ja-JP"/>
                  </w:rPr>
                </w:rPrChange>
              </w:rPr>
            </w:pPr>
            <w:ins w:id="11183" w:author="Joe McCrossan" w:date="2014-05-26T22:34:00Z">
              <w:r w:rsidRPr="00503602">
                <w:rPr>
                  <w:lang w:eastAsia="ja-JP"/>
                  <w:rPrChange w:id="11184" w:author="Joe McCrossan" w:date="2014-06-01T15:30:00Z">
                    <w:rPr>
                      <w:sz w:val="16"/>
                      <w:szCs w:val="16"/>
                      <w:lang w:eastAsia="ja-JP"/>
                    </w:rPr>
                  </w:rPrChange>
                </w:rPr>
                <w:t>1</w:t>
              </w:r>
            </w:ins>
          </w:p>
        </w:tc>
        <w:tc>
          <w:tcPr>
            <w:tcW w:w="990" w:type="dxa"/>
            <w:tcBorders>
              <w:top w:val="single" w:sz="18" w:space="0" w:color="000000"/>
              <w:bottom w:val="single" w:sz="4" w:space="0" w:color="000000"/>
            </w:tcBorders>
            <w:tcPrChange w:id="11185" w:author="Joe McCrossan" w:date="2014-06-01T15:31:00Z">
              <w:tcPr>
                <w:tcW w:w="990" w:type="dxa"/>
                <w:gridSpan w:val="2"/>
                <w:tcBorders>
                  <w:top w:val="single" w:sz="18" w:space="0" w:color="000000"/>
                  <w:bottom w:val="single" w:sz="4" w:space="0" w:color="000000"/>
                </w:tcBorders>
              </w:tcPr>
            </w:tcPrChange>
          </w:tcPr>
          <w:p w14:paraId="514D0755" w14:textId="77777777" w:rsidR="0029308A" w:rsidRPr="00503602" w:rsidRDefault="0029308A" w:rsidP="00630D7A">
            <w:pPr>
              <w:pStyle w:val="DECETableCell"/>
              <w:keepNext/>
              <w:rPr>
                <w:ins w:id="11186" w:author="Joe McCrossan" w:date="2014-05-26T22:34:00Z"/>
                <w:lang w:eastAsia="ja-JP"/>
                <w:rPrChange w:id="11187" w:author="Joe McCrossan" w:date="2014-06-01T15:30:00Z">
                  <w:rPr>
                    <w:ins w:id="11188" w:author="Joe McCrossan" w:date="2014-05-26T22:34:00Z"/>
                    <w:sz w:val="16"/>
                    <w:szCs w:val="16"/>
                    <w:lang w:eastAsia="ja-JP"/>
                  </w:rPr>
                </w:rPrChange>
              </w:rPr>
            </w:pPr>
            <w:ins w:id="11189" w:author="Joe McCrossan" w:date="2014-05-26T22:34:00Z">
              <w:r w:rsidRPr="00503602">
                <w:rPr>
                  <w:lang w:eastAsia="ja-JP"/>
                  <w:rPrChange w:id="11190" w:author="Joe McCrossan" w:date="2014-06-01T15:30:00Z">
                    <w:rPr>
                      <w:sz w:val="16"/>
                      <w:szCs w:val="16"/>
                      <w:lang w:eastAsia="ja-JP"/>
                    </w:rPr>
                  </w:rPrChange>
                </w:rPr>
                <w:t>-</w:t>
              </w:r>
            </w:ins>
          </w:p>
        </w:tc>
        <w:tc>
          <w:tcPr>
            <w:tcW w:w="994" w:type="dxa"/>
            <w:tcBorders>
              <w:top w:val="single" w:sz="18" w:space="0" w:color="000000"/>
              <w:bottom w:val="single" w:sz="4" w:space="0" w:color="000000"/>
            </w:tcBorders>
            <w:vAlign w:val="center"/>
            <w:tcPrChange w:id="11191" w:author="Joe McCrossan" w:date="2014-06-01T15:31:00Z">
              <w:tcPr>
                <w:tcW w:w="994" w:type="dxa"/>
                <w:tcBorders>
                  <w:top w:val="single" w:sz="18" w:space="0" w:color="000000"/>
                  <w:bottom w:val="single" w:sz="4" w:space="0" w:color="000000"/>
                </w:tcBorders>
                <w:vAlign w:val="center"/>
              </w:tcPr>
            </w:tcPrChange>
          </w:tcPr>
          <w:p w14:paraId="131F264B" w14:textId="77777777" w:rsidR="0029308A" w:rsidRPr="00503602" w:rsidRDefault="0029308A" w:rsidP="00630D7A">
            <w:pPr>
              <w:pStyle w:val="DECETableCell"/>
              <w:keepNext/>
              <w:rPr>
                <w:ins w:id="11192" w:author="Joe McCrossan" w:date="2014-05-26T22:34:00Z"/>
                <w:lang w:eastAsia="ja-JP"/>
                <w:rPrChange w:id="11193" w:author="Joe McCrossan" w:date="2014-06-01T15:30:00Z">
                  <w:rPr>
                    <w:ins w:id="11194" w:author="Joe McCrossan" w:date="2014-05-26T22:34:00Z"/>
                    <w:sz w:val="16"/>
                    <w:szCs w:val="16"/>
                    <w:lang w:eastAsia="ja-JP"/>
                  </w:rPr>
                </w:rPrChange>
              </w:rPr>
            </w:pPr>
            <w:ins w:id="11195" w:author="Joe McCrossan" w:date="2014-05-26T22:34:00Z">
              <w:r w:rsidRPr="00503602">
                <w:rPr>
                  <w:lang w:eastAsia="ja-JP"/>
                  <w:rPrChange w:id="11196" w:author="Joe McCrossan" w:date="2014-06-01T15:30:00Z">
                    <w:rPr>
                      <w:sz w:val="16"/>
                      <w:szCs w:val="16"/>
                      <w:lang w:eastAsia="ja-JP"/>
                    </w:rPr>
                  </w:rPrChange>
                </w:rPr>
                <w:t>-</w:t>
              </w:r>
            </w:ins>
          </w:p>
        </w:tc>
      </w:tr>
      <w:tr w:rsidR="00503602" w:rsidRPr="00503602" w14:paraId="6669B82A"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197"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198" w:author="Joe McCrossan" w:date="2014-05-26T22:34:00Z"/>
          <w:trPrChange w:id="11199" w:author="Joe McCrossan" w:date="2014-06-01T15:31:00Z">
            <w:trPr>
              <w:gridBefore w:val="2"/>
              <w:jc w:val="center"/>
            </w:trPr>
          </w:trPrChange>
        </w:trPr>
        <w:tc>
          <w:tcPr>
            <w:tcW w:w="1350" w:type="dxa"/>
            <w:vMerge/>
            <w:vAlign w:val="center"/>
            <w:tcPrChange w:id="11200" w:author="Joe McCrossan" w:date="2014-06-01T15:31:00Z">
              <w:tcPr>
                <w:tcW w:w="1264" w:type="dxa"/>
                <w:vMerge/>
                <w:vAlign w:val="center"/>
              </w:tcPr>
            </w:tcPrChange>
          </w:tcPr>
          <w:p w14:paraId="5FAC91F8" w14:textId="77777777" w:rsidR="0029308A" w:rsidRPr="00503602" w:rsidRDefault="0029308A" w:rsidP="00630D7A">
            <w:pPr>
              <w:pStyle w:val="DECETableCell"/>
              <w:keepNext/>
              <w:rPr>
                <w:ins w:id="11201" w:author="Joe McCrossan" w:date="2014-05-26T22:34:00Z"/>
                <w:lang w:eastAsia="ja-JP"/>
                <w:rPrChange w:id="11202" w:author="Joe McCrossan" w:date="2014-06-01T15:30:00Z">
                  <w:rPr>
                    <w:ins w:id="11203" w:author="Joe McCrossan" w:date="2014-05-26T22:34:00Z"/>
                    <w:sz w:val="16"/>
                    <w:szCs w:val="16"/>
                    <w:lang w:eastAsia="ja-JP"/>
                  </w:rPr>
                </w:rPrChange>
              </w:rPr>
            </w:pPr>
          </w:p>
        </w:tc>
        <w:tc>
          <w:tcPr>
            <w:tcW w:w="758" w:type="dxa"/>
            <w:vMerge/>
            <w:vAlign w:val="center"/>
            <w:tcPrChange w:id="11204" w:author="Joe McCrossan" w:date="2014-06-01T15:31:00Z">
              <w:tcPr>
                <w:tcW w:w="720" w:type="dxa"/>
                <w:gridSpan w:val="2"/>
                <w:vMerge/>
                <w:vAlign w:val="center"/>
              </w:tcPr>
            </w:tcPrChange>
          </w:tcPr>
          <w:p w14:paraId="7A68BCFE" w14:textId="77777777" w:rsidR="0029308A" w:rsidRPr="00503602" w:rsidRDefault="0029308A" w:rsidP="00630D7A">
            <w:pPr>
              <w:pStyle w:val="DECETableCell"/>
              <w:keepNext/>
              <w:rPr>
                <w:ins w:id="11205" w:author="Joe McCrossan" w:date="2014-05-26T22:34:00Z"/>
                <w:lang w:eastAsia="ja-JP"/>
                <w:rPrChange w:id="11206" w:author="Joe McCrossan" w:date="2014-06-01T15:30:00Z">
                  <w:rPr>
                    <w:ins w:id="11207" w:author="Joe McCrossan" w:date="2014-05-26T22:34:00Z"/>
                    <w:sz w:val="16"/>
                    <w:szCs w:val="16"/>
                    <w:lang w:eastAsia="ja-JP"/>
                  </w:rPr>
                </w:rPrChange>
              </w:rPr>
            </w:pPr>
          </w:p>
        </w:tc>
        <w:tc>
          <w:tcPr>
            <w:tcW w:w="1312" w:type="dxa"/>
            <w:vMerge/>
            <w:vAlign w:val="center"/>
            <w:tcPrChange w:id="11208" w:author="Joe McCrossan" w:date="2014-06-01T15:31:00Z">
              <w:tcPr>
                <w:tcW w:w="1350" w:type="dxa"/>
                <w:vMerge/>
                <w:vAlign w:val="center"/>
              </w:tcPr>
            </w:tcPrChange>
          </w:tcPr>
          <w:p w14:paraId="1F275DAD" w14:textId="77777777" w:rsidR="0029308A" w:rsidRPr="00503602" w:rsidRDefault="0029308A" w:rsidP="00630D7A">
            <w:pPr>
              <w:pStyle w:val="DECETableCell"/>
              <w:keepNext/>
              <w:rPr>
                <w:ins w:id="11209" w:author="Joe McCrossan" w:date="2014-05-26T22:34:00Z"/>
                <w:lang w:eastAsia="ja-JP"/>
                <w:rPrChange w:id="11210" w:author="Joe McCrossan" w:date="2014-06-01T15:30:00Z">
                  <w:rPr>
                    <w:ins w:id="11211" w:author="Joe McCrossan" w:date="2014-05-26T22:34:00Z"/>
                    <w:sz w:val="16"/>
                    <w:szCs w:val="16"/>
                    <w:lang w:eastAsia="ja-JP"/>
                  </w:rPr>
                </w:rPrChange>
              </w:rPr>
            </w:pPr>
          </w:p>
        </w:tc>
        <w:tc>
          <w:tcPr>
            <w:tcW w:w="810" w:type="dxa"/>
            <w:tcBorders>
              <w:top w:val="single" w:sz="4" w:space="0" w:color="000000"/>
              <w:bottom w:val="single" w:sz="4" w:space="0" w:color="000000"/>
            </w:tcBorders>
            <w:vAlign w:val="center"/>
            <w:tcPrChange w:id="11212" w:author="Joe McCrossan" w:date="2014-06-01T15:31:00Z">
              <w:tcPr>
                <w:tcW w:w="810" w:type="dxa"/>
                <w:tcBorders>
                  <w:top w:val="single" w:sz="4" w:space="0" w:color="000000"/>
                  <w:bottom w:val="single" w:sz="4" w:space="0" w:color="000000"/>
                </w:tcBorders>
                <w:vAlign w:val="center"/>
              </w:tcPr>
            </w:tcPrChange>
          </w:tcPr>
          <w:p w14:paraId="444183FF" w14:textId="77777777" w:rsidR="0029308A" w:rsidRPr="00503602" w:rsidRDefault="0029308A" w:rsidP="00630D7A">
            <w:pPr>
              <w:pStyle w:val="DECETableCell"/>
              <w:keepNext/>
              <w:rPr>
                <w:ins w:id="11213" w:author="Joe McCrossan" w:date="2014-05-26T22:34:00Z"/>
                <w:lang w:eastAsia="ja-JP"/>
                <w:rPrChange w:id="11214" w:author="Joe McCrossan" w:date="2014-06-01T15:30:00Z">
                  <w:rPr>
                    <w:ins w:id="11215" w:author="Joe McCrossan" w:date="2014-05-26T22:34:00Z"/>
                    <w:sz w:val="16"/>
                    <w:szCs w:val="16"/>
                    <w:lang w:eastAsia="ja-JP"/>
                  </w:rPr>
                </w:rPrChange>
              </w:rPr>
            </w:pPr>
            <w:ins w:id="11216" w:author="Joe McCrossan" w:date="2014-05-26T22:34:00Z">
              <w:r w:rsidRPr="00503602">
                <w:rPr>
                  <w:vertAlign w:val="superscript"/>
                  <w:lang w:eastAsia="ja-JP"/>
                  <w:rPrChange w:id="11217" w:author="Joe McCrossan" w:date="2014-06-01T15:30:00Z">
                    <w:rPr>
                      <w:sz w:val="16"/>
                      <w:szCs w:val="16"/>
                      <w:vertAlign w:val="superscript"/>
                      <w:lang w:eastAsia="ja-JP"/>
                    </w:rPr>
                  </w:rPrChange>
                </w:rPr>
                <w:t>704</w:t>
              </w:r>
              <w:r w:rsidRPr="00503602">
                <w:rPr>
                  <w:lang w:eastAsia="ja-JP"/>
                  <w:rPrChange w:id="11218" w:author="Joe McCrossan" w:date="2014-06-01T15:30:00Z">
                    <w:rPr>
                      <w:sz w:val="16"/>
                      <w:szCs w:val="16"/>
                      <w:lang w:eastAsia="ja-JP"/>
                    </w:rPr>
                  </w:rPrChange>
                </w:rPr>
                <w:t>/</w:t>
              </w:r>
              <w:r w:rsidRPr="00503602">
                <w:rPr>
                  <w:vertAlign w:val="subscript"/>
                  <w:lang w:eastAsia="ja-JP"/>
                  <w:rPrChange w:id="11219" w:author="Joe McCrossan" w:date="2014-06-01T15:30:00Z">
                    <w:rPr>
                      <w:sz w:val="16"/>
                      <w:szCs w:val="16"/>
                      <w:vertAlign w:val="subscript"/>
                      <w:lang w:eastAsia="ja-JP"/>
                    </w:rPr>
                  </w:rPrChange>
                </w:rPr>
                <w:t>854</w:t>
              </w:r>
            </w:ins>
          </w:p>
        </w:tc>
        <w:tc>
          <w:tcPr>
            <w:tcW w:w="810" w:type="dxa"/>
            <w:tcBorders>
              <w:top w:val="single" w:sz="4" w:space="0" w:color="000000"/>
              <w:bottom w:val="single" w:sz="4" w:space="0" w:color="000000"/>
            </w:tcBorders>
            <w:vAlign w:val="center"/>
            <w:tcPrChange w:id="11220" w:author="Joe McCrossan" w:date="2014-06-01T15:31:00Z">
              <w:tcPr>
                <w:tcW w:w="810" w:type="dxa"/>
                <w:gridSpan w:val="2"/>
                <w:tcBorders>
                  <w:top w:val="single" w:sz="4" w:space="0" w:color="000000"/>
                  <w:bottom w:val="single" w:sz="4" w:space="0" w:color="000000"/>
                </w:tcBorders>
                <w:vAlign w:val="center"/>
              </w:tcPr>
            </w:tcPrChange>
          </w:tcPr>
          <w:p w14:paraId="2071B8C9" w14:textId="77777777" w:rsidR="0029308A" w:rsidRPr="00503602" w:rsidRDefault="0029308A" w:rsidP="00630D7A">
            <w:pPr>
              <w:pStyle w:val="DECETableCell"/>
              <w:keepNext/>
              <w:rPr>
                <w:ins w:id="11221" w:author="Joe McCrossan" w:date="2014-05-26T22:34:00Z"/>
                <w:lang w:eastAsia="ja-JP"/>
                <w:rPrChange w:id="11222" w:author="Joe McCrossan" w:date="2014-06-01T15:30:00Z">
                  <w:rPr>
                    <w:ins w:id="11223" w:author="Joe McCrossan" w:date="2014-05-26T22:34:00Z"/>
                    <w:sz w:val="16"/>
                    <w:szCs w:val="16"/>
                    <w:lang w:eastAsia="ja-JP"/>
                  </w:rPr>
                </w:rPrChange>
              </w:rPr>
            </w:pPr>
            <w:ins w:id="11224" w:author="Joe McCrossan" w:date="2014-05-26T22:34:00Z">
              <w:r w:rsidRPr="00503602">
                <w:rPr>
                  <w:lang w:eastAsia="ja-JP"/>
                  <w:rPrChange w:id="11225" w:author="Joe McCrossan" w:date="2014-06-01T15:30:00Z">
                    <w:rPr>
                      <w:sz w:val="16"/>
                      <w:szCs w:val="16"/>
                      <w:lang w:eastAsia="ja-JP"/>
                    </w:rPr>
                  </w:rPrChange>
                </w:rPr>
                <w:t>1.2</w:t>
              </w:r>
            </w:ins>
          </w:p>
        </w:tc>
        <w:tc>
          <w:tcPr>
            <w:tcW w:w="1170" w:type="dxa"/>
            <w:tcBorders>
              <w:top w:val="single" w:sz="4" w:space="0" w:color="000000"/>
              <w:bottom w:val="single" w:sz="4" w:space="0" w:color="000000"/>
            </w:tcBorders>
            <w:vAlign w:val="center"/>
            <w:tcPrChange w:id="11226" w:author="Joe McCrossan" w:date="2014-06-01T15:31:00Z">
              <w:tcPr>
                <w:tcW w:w="1170" w:type="dxa"/>
                <w:tcBorders>
                  <w:top w:val="single" w:sz="4" w:space="0" w:color="000000"/>
                  <w:bottom w:val="single" w:sz="4" w:space="0" w:color="000000"/>
                </w:tcBorders>
                <w:vAlign w:val="center"/>
              </w:tcPr>
            </w:tcPrChange>
          </w:tcPr>
          <w:p w14:paraId="45CAC71E" w14:textId="77777777" w:rsidR="0029308A" w:rsidRPr="00503602" w:rsidRDefault="0029308A" w:rsidP="00630D7A">
            <w:pPr>
              <w:pStyle w:val="DECETableCell"/>
              <w:keepNext/>
              <w:rPr>
                <w:ins w:id="11227" w:author="Joe McCrossan" w:date="2014-05-26T22:34:00Z"/>
                <w:rPrChange w:id="11228" w:author="Joe McCrossan" w:date="2014-06-01T15:30:00Z">
                  <w:rPr>
                    <w:ins w:id="11229" w:author="Joe McCrossan" w:date="2014-05-26T22:34:00Z"/>
                    <w:sz w:val="16"/>
                    <w:szCs w:val="16"/>
                  </w:rPr>
                </w:rPrChange>
              </w:rPr>
            </w:pPr>
            <w:ins w:id="11230" w:author="Joe McCrossan" w:date="2014-05-26T22:34:00Z">
              <w:r w:rsidRPr="00503602">
                <w:rPr>
                  <w:rPrChange w:id="11231" w:author="Joe McCrossan" w:date="2014-06-01T15:30:00Z">
                    <w:rPr>
                      <w:sz w:val="16"/>
                      <w:szCs w:val="16"/>
                    </w:rPr>
                  </w:rPrChange>
                </w:rPr>
                <w:t>704 x 576</w:t>
              </w:r>
            </w:ins>
          </w:p>
        </w:tc>
        <w:tc>
          <w:tcPr>
            <w:tcW w:w="900" w:type="dxa"/>
            <w:tcBorders>
              <w:top w:val="single" w:sz="4" w:space="0" w:color="000000"/>
              <w:bottom w:val="single" w:sz="4" w:space="0" w:color="000000"/>
            </w:tcBorders>
            <w:vAlign w:val="center"/>
            <w:tcPrChange w:id="11232" w:author="Joe McCrossan" w:date="2014-06-01T15:31:00Z">
              <w:tcPr>
                <w:tcW w:w="900" w:type="dxa"/>
                <w:tcBorders>
                  <w:top w:val="single" w:sz="4" w:space="0" w:color="000000"/>
                  <w:bottom w:val="single" w:sz="4" w:space="0" w:color="000000"/>
                </w:tcBorders>
                <w:vAlign w:val="center"/>
              </w:tcPr>
            </w:tcPrChange>
          </w:tcPr>
          <w:p w14:paraId="7920A6A7" w14:textId="77777777" w:rsidR="0029308A" w:rsidRPr="00503602" w:rsidRDefault="0029308A" w:rsidP="00630D7A">
            <w:pPr>
              <w:pStyle w:val="DECETableCell"/>
              <w:keepNext/>
              <w:rPr>
                <w:ins w:id="11233" w:author="Joe McCrossan" w:date="2014-05-26T22:34:00Z"/>
                <w:lang w:eastAsia="ja-JP"/>
                <w:rPrChange w:id="11234" w:author="Joe McCrossan" w:date="2014-06-01T15:30:00Z">
                  <w:rPr>
                    <w:ins w:id="11235" w:author="Joe McCrossan" w:date="2014-05-26T22:34:00Z"/>
                    <w:sz w:val="16"/>
                    <w:szCs w:val="16"/>
                    <w:lang w:eastAsia="ja-JP"/>
                  </w:rPr>
                </w:rPrChange>
              </w:rPr>
            </w:pPr>
            <w:ins w:id="11236" w:author="Joe McCrossan" w:date="2014-05-26T22:34:00Z">
              <w:r w:rsidRPr="00503602">
                <w:rPr>
                  <w:lang w:eastAsia="ja-JP"/>
                  <w:rPrChange w:id="11237" w:author="Joe McCrossan" w:date="2014-06-01T15:30:00Z">
                    <w:rPr>
                      <w:sz w:val="16"/>
                      <w:szCs w:val="16"/>
                      <w:lang w:eastAsia="ja-JP"/>
                    </w:rPr>
                  </w:rPrChange>
                </w:rPr>
                <w:t>4</w:t>
              </w:r>
            </w:ins>
          </w:p>
        </w:tc>
        <w:tc>
          <w:tcPr>
            <w:tcW w:w="990" w:type="dxa"/>
            <w:tcBorders>
              <w:top w:val="single" w:sz="4" w:space="0" w:color="000000"/>
              <w:bottom w:val="single" w:sz="4" w:space="0" w:color="000000"/>
            </w:tcBorders>
            <w:tcPrChange w:id="11238" w:author="Joe McCrossan" w:date="2014-06-01T15:31:00Z">
              <w:tcPr>
                <w:tcW w:w="990" w:type="dxa"/>
                <w:gridSpan w:val="2"/>
                <w:tcBorders>
                  <w:top w:val="single" w:sz="4" w:space="0" w:color="000000"/>
                  <w:bottom w:val="single" w:sz="4" w:space="0" w:color="000000"/>
                </w:tcBorders>
              </w:tcPr>
            </w:tcPrChange>
          </w:tcPr>
          <w:p w14:paraId="74A64D4D" w14:textId="77777777" w:rsidR="0029308A" w:rsidRPr="00503602" w:rsidRDefault="0029308A" w:rsidP="00630D7A">
            <w:pPr>
              <w:pStyle w:val="DECETableCell"/>
              <w:keepNext/>
              <w:rPr>
                <w:ins w:id="11239" w:author="Joe McCrossan" w:date="2014-05-26T22:34:00Z"/>
                <w:lang w:eastAsia="ja-JP"/>
                <w:rPrChange w:id="11240" w:author="Joe McCrossan" w:date="2014-06-01T15:30:00Z">
                  <w:rPr>
                    <w:ins w:id="11241" w:author="Joe McCrossan" w:date="2014-05-26T22:34:00Z"/>
                    <w:sz w:val="16"/>
                    <w:szCs w:val="16"/>
                    <w:lang w:eastAsia="ja-JP"/>
                  </w:rPr>
                </w:rPrChange>
              </w:rPr>
            </w:pPr>
            <w:ins w:id="11242" w:author="Joe McCrossan" w:date="2014-05-26T22:34:00Z">
              <w:r w:rsidRPr="00503602">
                <w:rPr>
                  <w:lang w:eastAsia="ja-JP"/>
                  <w:rPrChange w:id="11243" w:author="Joe McCrossan" w:date="2014-06-01T15:30:00Z">
                    <w:rPr>
                      <w:sz w:val="16"/>
                      <w:szCs w:val="16"/>
                      <w:lang w:eastAsia="ja-JP"/>
                    </w:rPr>
                  </w:rPrChange>
                </w:rPr>
                <w:t>-</w:t>
              </w:r>
            </w:ins>
          </w:p>
        </w:tc>
        <w:tc>
          <w:tcPr>
            <w:tcW w:w="994" w:type="dxa"/>
            <w:tcBorders>
              <w:top w:val="single" w:sz="4" w:space="0" w:color="000000"/>
              <w:bottom w:val="single" w:sz="4" w:space="0" w:color="000000"/>
            </w:tcBorders>
            <w:vAlign w:val="center"/>
            <w:tcPrChange w:id="11244" w:author="Joe McCrossan" w:date="2014-06-01T15:31:00Z">
              <w:tcPr>
                <w:tcW w:w="994" w:type="dxa"/>
                <w:tcBorders>
                  <w:top w:val="single" w:sz="4" w:space="0" w:color="000000"/>
                  <w:bottom w:val="single" w:sz="4" w:space="0" w:color="000000"/>
                </w:tcBorders>
                <w:vAlign w:val="center"/>
              </w:tcPr>
            </w:tcPrChange>
          </w:tcPr>
          <w:p w14:paraId="2AF07949" w14:textId="77777777" w:rsidR="0029308A" w:rsidRPr="00503602" w:rsidRDefault="0029308A" w:rsidP="00630D7A">
            <w:pPr>
              <w:pStyle w:val="DECETableCell"/>
              <w:keepNext/>
              <w:rPr>
                <w:ins w:id="11245" w:author="Joe McCrossan" w:date="2014-05-26T22:34:00Z"/>
                <w:lang w:eastAsia="ja-JP"/>
                <w:rPrChange w:id="11246" w:author="Joe McCrossan" w:date="2014-06-01T15:30:00Z">
                  <w:rPr>
                    <w:ins w:id="11247" w:author="Joe McCrossan" w:date="2014-05-26T22:34:00Z"/>
                    <w:sz w:val="16"/>
                    <w:szCs w:val="16"/>
                    <w:lang w:eastAsia="ja-JP"/>
                  </w:rPr>
                </w:rPrChange>
              </w:rPr>
            </w:pPr>
            <w:ins w:id="11248" w:author="Joe McCrossan" w:date="2014-05-26T22:34:00Z">
              <w:r w:rsidRPr="00503602">
                <w:rPr>
                  <w:lang w:eastAsia="ja-JP"/>
                  <w:rPrChange w:id="11249" w:author="Joe McCrossan" w:date="2014-06-01T15:30:00Z">
                    <w:rPr>
                      <w:sz w:val="16"/>
                      <w:szCs w:val="16"/>
                      <w:lang w:eastAsia="ja-JP"/>
                    </w:rPr>
                  </w:rPrChange>
                </w:rPr>
                <w:t>-</w:t>
              </w:r>
            </w:ins>
          </w:p>
        </w:tc>
      </w:tr>
      <w:tr w:rsidR="00503602" w:rsidRPr="00503602" w14:paraId="4853E35F"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250"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251" w:author="Joe McCrossan" w:date="2014-05-26T22:34:00Z"/>
          <w:trPrChange w:id="11252" w:author="Joe McCrossan" w:date="2014-06-01T15:31:00Z">
            <w:trPr>
              <w:gridBefore w:val="2"/>
              <w:jc w:val="center"/>
            </w:trPr>
          </w:trPrChange>
        </w:trPr>
        <w:tc>
          <w:tcPr>
            <w:tcW w:w="1350" w:type="dxa"/>
            <w:vMerge/>
            <w:vAlign w:val="center"/>
            <w:tcPrChange w:id="11253" w:author="Joe McCrossan" w:date="2014-06-01T15:31:00Z">
              <w:tcPr>
                <w:tcW w:w="1264" w:type="dxa"/>
                <w:vMerge/>
                <w:vAlign w:val="center"/>
              </w:tcPr>
            </w:tcPrChange>
          </w:tcPr>
          <w:p w14:paraId="00CB0A83" w14:textId="77777777" w:rsidR="0029308A" w:rsidRPr="00503602" w:rsidRDefault="0029308A" w:rsidP="00630D7A">
            <w:pPr>
              <w:pStyle w:val="DECETableCell"/>
              <w:keepNext/>
              <w:rPr>
                <w:ins w:id="11254" w:author="Joe McCrossan" w:date="2014-05-26T22:34:00Z"/>
                <w:lang w:eastAsia="ja-JP"/>
                <w:rPrChange w:id="11255" w:author="Joe McCrossan" w:date="2014-06-01T15:30:00Z">
                  <w:rPr>
                    <w:ins w:id="11256" w:author="Joe McCrossan" w:date="2014-05-26T22:34:00Z"/>
                    <w:sz w:val="16"/>
                    <w:szCs w:val="16"/>
                    <w:lang w:eastAsia="ja-JP"/>
                  </w:rPr>
                </w:rPrChange>
              </w:rPr>
            </w:pPr>
          </w:p>
        </w:tc>
        <w:tc>
          <w:tcPr>
            <w:tcW w:w="758" w:type="dxa"/>
            <w:vMerge/>
            <w:vAlign w:val="center"/>
            <w:tcPrChange w:id="11257" w:author="Joe McCrossan" w:date="2014-06-01T15:31:00Z">
              <w:tcPr>
                <w:tcW w:w="720" w:type="dxa"/>
                <w:gridSpan w:val="2"/>
                <w:vMerge/>
                <w:vAlign w:val="center"/>
              </w:tcPr>
            </w:tcPrChange>
          </w:tcPr>
          <w:p w14:paraId="085F029C" w14:textId="77777777" w:rsidR="0029308A" w:rsidRPr="00503602" w:rsidRDefault="0029308A" w:rsidP="00630D7A">
            <w:pPr>
              <w:pStyle w:val="DECETableCell"/>
              <w:keepNext/>
              <w:rPr>
                <w:ins w:id="11258" w:author="Joe McCrossan" w:date="2014-05-26T22:34:00Z"/>
                <w:lang w:eastAsia="ja-JP"/>
                <w:rPrChange w:id="11259" w:author="Joe McCrossan" w:date="2014-06-01T15:30:00Z">
                  <w:rPr>
                    <w:ins w:id="11260" w:author="Joe McCrossan" w:date="2014-05-26T22:34:00Z"/>
                    <w:sz w:val="16"/>
                    <w:szCs w:val="16"/>
                    <w:lang w:eastAsia="ja-JP"/>
                  </w:rPr>
                </w:rPrChange>
              </w:rPr>
            </w:pPr>
          </w:p>
        </w:tc>
        <w:tc>
          <w:tcPr>
            <w:tcW w:w="1312" w:type="dxa"/>
            <w:vMerge/>
            <w:vAlign w:val="center"/>
            <w:tcPrChange w:id="11261" w:author="Joe McCrossan" w:date="2014-06-01T15:31:00Z">
              <w:tcPr>
                <w:tcW w:w="1350" w:type="dxa"/>
                <w:vMerge/>
                <w:vAlign w:val="center"/>
              </w:tcPr>
            </w:tcPrChange>
          </w:tcPr>
          <w:p w14:paraId="3FF3C4EF" w14:textId="77777777" w:rsidR="0029308A" w:rsidRPr="00503602" w:rsidRDefault="0029308A" w:rsidP="00630D7A">
            <w:pPr>
              <w:pStyle w:val="DECETableCell"/>
              <w:keepNext/>
              <w:rPr>
                <w:ins w:id="11262" w:author="Joe McCrossan" w:date="2014-05-26T22:34:00Z"/>
                <w:lang w:eastAsia="ja-JP"/>
                <w:rPrChange w:id="11263" w:author="Joe McCrossan" w:date="2014-06-01T15:30:00Z">
                  <w:rPr>
                    <w:ins w:id="11264" w:author="Joe McCrossan" w:date="2014-05-26T22:34:00Z"/>
                    <w:sz w:val="16"/>
                    <w:szCs w:val="16"/>
                    <w:lang w:eastAsia="ja-JP"/>
                  </w:rPr>
                </w:rPrChange>
              </w:rPr>
            </w:pPr>
          </w:p>
        </w:tc>
        <w:tc>
          <w:tcPr>
            <w:tcW w:w="810" w:type="dxa"/>
            <w:tcBorders>
              <w:top w:val="single" w:sz="4" w:space="0" w:color="000000"/>
              <w:bottom w:val="single" w:sz="4" w:space="0" w:color="000000"/>
            </w:tcBorders>
            <w:vAlign w:val="center"/>
            <w:tcPrChange w:id="11265" w:author="Joe McCrossan" w:date="2014-06-01T15:31:00Z">
              <w:tcPr>
                <w:tcW w:w="810" w:type="dxa"/>
                <w:tcBorders>
                  <w:top w:val="single" w:sz="4" w:space="0" w:color="000000"/>
                  <w:bottom w:val="single" w:sz="4" w:space="0" w:color="000000"/>
                </w:tcBorders>
                <w:vAlign w:val="center"/>
              </w:tcPr>
            </w:tcPrChange>
          </w:tcPr>
          <w:p w14:paraId="05D6D4E4" w14:textId="77777777" w:rsidR="0029308A" w:rsidRPr="00503602" w:rsidRDefault="0029308A" w:rsidP="00630D7A">
            <w:pPr>
              <w:pStyle w:val="DECETableCell"/>
              <w:keepNext/>
              <w:rPr>
                <w:ins w:id="11266" w:author="Joe McCrossan" w:date="2014-05-26T22:34:00Z"/>
                <w:lang w:eastAsia="ja-JP"/>
                <w:rPrChange w:id="11267" w:author="Joe McCrossan" w:date="2014-06-01T15:30:00Z">
                  <w:rPr>
                    <w:ins w:id="11268" w:author="Joe McCrossan" w:date="2014-05-26T22:34:00Z"/>
                    <w:sz w:val="16"/>
                    <w:szCs w:val="16"/>
                    <w:lang w:eastAsia="ja-JP"/>
                  </w:rPr>
                </w:rPrChange>
              </w:rPr>
            </w:pPr>
            <w:ins w:id="11269" w:author="Joe McCrossan" w:date="2014-05-26T22:34:00Z">
              <w:r w:rsidRPr="00503602">
                <w:rPr>
                  <w:vertAlign w:val="superscript"/>
                  <w:lang w:eastAsia="ja-JP"/>
                  <w:rPrChange w:id="11270" w:author="Joe McCrossan" w:date="2014-06-01T15:30:00Z">
                    <w:rPr>
                      <w:sz w:val="16"/>
                      <w:szCs w:val="16"/>
                      <w:vertAlign w:val="superscript"/>
                      <w:lang w:eastAsia="ja-JP"/>
                    </w:rPr>
                  </w:rPrChange>
                </w:rPr>
                <w:t>640</w:t>
              </w:r>
              <w:r w:rsidRPr="00503602">
                <w:rPr>
                  <w:lang w:eastAsia="ja-JP"/>
                  <w:rPrChange w:id="11271" w:author="Joe McCrossan" w:date="2014-06-01T15:30:00Z">
                    <w:rPr>
                      <w:sz w:val="16"/>
                      <w:szCs w:val="16"/>
                      <w:lang w:eastAsia="ja-JP"/>
                    </w:rPr>
                  </w:rPrChange>
                </w:rPr>
                <w:t>/</w:t>
              </w:r>
              <w:r w:rsidRPr="00503602">
                <w:rPr>
                  <w:vertAlign w:val="subscript"/>
                  <w:lang w:eastAsia="ja-JP"/>
                  <w:rPrChange w:id="11272" w:author="Joe McCrossan" w:date="2014-06-01T15:30:00Z">
                    <w:rPr>
                      <w:sz w:val="16"/>
                      <w:szCs w:val="16"/>
                      <w:vertAlign w:val="subscript"/>
                      <w:lang w:eastAsia="ja-JP"/>
                    </w:rPr>
                  </w:rPrChange>
                </w:rPr>
                <w:t>854</w:t>
              </w:r>
            </w:ins>
          </w:p>
        </w:tc>
        <w:tc>
          <w:tcPr>
            <w:tcW w:w="810" w:type="dxa"/>
            <w:tcBorders>
              <w:top w:val="single" w:sz="4" w:space="0" w:color="000000"/>
              <w:bottom w:val="single" w:sz="4" w:space="0" w:color="000000"/>
            </w:tcBorders>
            <w:vAlign w:val="center"/>
            <w:tcPrChange w:id="11273" w:author="Joe McCrossan" w:date="2014-06-01T15:31:00Z">
              <w:tcPr>
                <w:tcW w:w="810" w:type="dxa"/>
                <w:gridSpan w:val="2"/>
                <w:tcBorders>
                  <w:top w:val="single" w:sz="4" w:space="0" w:color="000000"/>
                  <w:bottom w:val="single" w:sz="4" w:space="0" w:color="000000"/>
                </w:tcBorders>
                <w:vAlign w:val="center"/>
              </w:tcPr>
            </w:tcPrChange>
          </w:tcPr>
          <w:p w14:paraId="1DB1D259" w14:textId="77777777" w:rsidR="0029308A" w:rsidRPr="00503602" w:rsidRDefault="0029308A" w:rsidP="00630D7A">
            <w:pPr>
              <w:pStyle w:val="DECETableCell"/>
              <w:keepNext/>
              <w:rPr>
                <w:ins w:id="11274" w:author="Joe McCrossan" w:date="2014-05-26T22:34:00Z"/>
                <w:lang w:eastAsia="ja-JP"/>
                <w:rPrChange w:id="11275" w:author="Joe McCrossan" w:date="2014-06-01T15:30:00Z">
                  <w:rPr>
                    <w:ins w:id="11276" w:author="Joe McCrossan" w:date="2014-05-26T22:34:00Z"/>
                    <w:sz w:val="16"/>
                    <w:szCs w:val="16"/>
                    <w:lang w:eastAsia="ja-JP"/>
                  </w:rPr>
                </w:rPrChange>
              </w:rPr>
            </w:pPr>
            <w:ins w:id="11277" w:author="Joe McCrossan" w:date="2014-05-26T22:34:00Z">
              <w:r w:rsidRPr="00503602">
                <w:rPr>
                  <w:lang w:eastAsia="ja-JP"/>
                  <w:rPrChange w:id="11278" w:author="Joe McCrossan" w:date="2014-06-01T15:30:00Z">
                    <w:rPr>
                      <w:sz w:val="16"/>
                      <w:szCs w:val="16"/>
                      <w:lang w:eastAsia="ja-JP"/>
                    </w:rPr>
                  </w:rPrChange>
                </w:rPr>
                <w:t>1</w:t>
              </w:r>
            </w:ins>
          </w:p>
        </w:tc>
        <w:tc>
          <w:tcPr>
            <w:tcW w:w="1170" w:type="dxa"/>
            <w:tcBorders>
              <w:top w:val="single" w:sz="4" w:space="0" w:color="000000"/>
              <w:bottom w:val="single" w:sz="4" w:space="0" w:color="000000"/>
            </w:tcBorders>
            <w:vAlign w:val="center"/>
            <w:tcPrChange w:id="11279" w:author="Joe McCrossan" w:date="2014-06-01T15:31:00Z">
              <w:tcPr>
                <w:tcW w:w="1170" w:type="dxa"/>
                <w:tcBorders>
                  <w:top w:val="single" w:sz="4" w:space="0" w:color="000000"/>
                  <w:bottom w:val="single" w:sz="4" w:space="0" w:color="000000"/>
                </w:tcBorders>
                <w:vAlign w:val="center"/>
              </w:tcPr>
            </w:tcPrChange>
          </w:tcPr>
          <w:p w14:paraId="49DF578E" w14:textId="77777777" w:rsidR="0029308A" w:rsidRPr="00503602" w:rsidRDefault="0029308A" w:rsidP="00630D7A">
            <w:pPr>
              <w:pStyle w:val="DECETableCell"/>
              <w:keepNext/>
              <w:rPr>
                <w:ins w:id="11280" w:author="Joe McCrossan" w:date="2014-05-26T22:34:00Z"/>
                <w:rPrChange w:id="11281" w:author="Joe McCrossan" w:date="2014-06-01T15:30:00Z">
                  <w:rPr>
                    <w:ins w:id="11282" w:author="Joe McCrossan" w:date="2014-05-26T22:34:00Z"/>
                    <w:sz w:val="16"/>
                    <w:szCs w:val="16"/>
                  </w:rPr>
                </w:rPrChange>
              </w:rPr>
            </w:pPr>
            <w:ins w:id="11283" w:author="Joe McCrossan" w:date="2014-05-26T22:34:00Z">
              <w:r w:rsidRPr="00503602">
                <w:rPr>
                  <w:rPrChange w:id="11284" w:author="Joe McCrossan" w:date="2014-06-01T15:30:00Z">
                    <w:rPr>
                      <w:sz w:val="16"/>
                      <w:szCs w:val="16"/>
                    </w:rPr>
                  </w:rPrChange>
                </w:rPr>
                <w:t>640 x 480</w:t>
              </w:r>
            </w:ins>
          </w:p>
        </w:tc>
        <w:tc>
          <w:tcPr>
            <w:tcW w:w="900" w:type="dxa"/>
            <w:tcBorders>
              <w:top w:val="single" w:sz="4" w:space="0" w:color="000000"/>
              <w:bottom w:val="single" w:sz="4" w:space="0" w:color="000000"/>
            </w:tcBorders>
            <w:vAlign w:val="center"/>
            <w:tcPrChange w:id="11285" w:author="Joe McCrossan" w:date="2014-06-01T15:31:00Z">
              <w:tcPr>
                <w:tcW w:w="900" w:type="dxa"/>
                <w:tcBorders>
                  <w:top w:val="single" w:sz="4" w:space="0" w:color="000000"/>
                  <w:bottom w:val="single" w:sz="4" w:space="0" w:color="000000"/>
                </w:tcBorders>
                <w:vAlign w:val="center"/>
              </w:tcPr>
            </w:tcPrChange>
          </w:tcPr>
          <w:p w14:paraId="6C53A0F6" w14:textId="77777777" w:rsidR="0029308A" w:rsidRPr="00503602" w:rsidRDefault="0029308A" w:rsidP="00630D7A">
            <w:pPr>
              <w:pStyle w:val="DECETableCell"/>
              <w:keepNext/>
              <w:rPr>
                <w:ins w:id="11286" w:author="Joe McCrossan" w:date="2014-05-26T22:34:00Z"/>
                <w:lang w:eastAsia="ja-JP"/>
                <w:rPrChange w:id="11287" w:author="Joe McCrossan" w:date="2014-06-01T15:30:00Z">
                  <w:rPr>
                    <w:ins w:id="11288" w:author="Joe McCrossan" w:date="2014-05-26T22:34:00Z"/>
                    <w:sz w:val="16"/>
                    <w:szCs w:val="16"/>
                    <w:lang w:eastAsia="ja-JP"/>
                  </w:rPr>
                </w:rPrChange>
              </w:rPr>
            </w:pPr>
            <w:ins w:id="11289" w:author="Joe McCrossan" w:date="2014-05-26T22:34:00Z">
              <w:r w:rsidRPr="00503602">
                <w:rPr>
                  <w:lang w:eastAsia="ja-JP"/>
                  <w:rPrChange w:id="11290" w:author="Joe McCrossan" w:date="2014-06-01T15:30:00Z">
                    <w:rPr>
                      <w:sz w:val="16"/>
                      <w:szCs w:val="16"/>
                      <w:lang w:eastAsia="ja-JP"/>
                    </w:rPr>
                  </w:rPrChange>
                </w:rPr>
                <w:t>14</w:t>
              </w:r>
            </w:ins>
          </w:p>
        </w:tc>
        <w:tc>
          <w:tcPr>
            <w:tcW w:w="990" w:type="dxa"/>
            <w:tcBorders>
              <w:top w:val="single" w:sz="4" w:space="0" w:color="000000"/>
              <w:bottom w:val="single" w:sz="4" w:space="0" w:color="000000"/>
            </w:tcBorders>
            <w:tcPrChange w:id="11291" w:author="Joe McCrossan" w:date="2014-06-01T15:31:00Z">
              <w:tcPr>
                <w:tcW w:w="990" w:type="dxa"/>
                <w:gridSpan w:val="2"/>
                <w:tcBorders>
                  <w:top w:val="single" w:sz="4" w:space="0" w:color="000000"/>
                  <w:bottom w:val="single" w:sz="4" w:space="0" w:color="000000"/>
                </w:tcBorders>
              </w:tcPr>
            </w:tcPrChange>
          </w:tcPr>
          <w:p w14:paraId="5F52EF2F" w14:textId="77777777" w:rsidR="0029308A" w:rsidRPr="00503602" w:rsidRDefault="0029308A" w:rsidP="00630D7A">
            <w:pPr>
              <w:pStyle w:val="DECETableCell"/>
              <w:keepNext/>
              <w:rPr>
                <w:ins w:id="11292" w:author="Joe McCrossan" w:date="2014-05-26T22:34:00Z"/>
                <w:lang w:eastAsia="ja-JP"/>
                <w:rPrChange w:id="11293" w:author="Joe McCrossan" w:date="2014-06-01T15:30:00Z">
                  <w:rPr>
                    <w:ins w:id="11294" w:author="Joe McCrossan" w:date="2014-05-26T22:34:00Z"/>
                    <w:sz w:val="16"/>
                    <w:szCs w:val="16"/>
                    <w:lang w:eastAsia="ja-JP"/>
                  </w:rPr>
                </w:rPrChange>
              </w:rPr>
            </w:pPr>
            <w:ins w:id="11295" w:author="Joe McCrossan" w:date="2014-05-26T22:34:00Z">
              <w:r w:rsidRPr="00503602">
                <w:rPr>
                  <w:lang w:eastAsia="ja-JP"/>
                  <w:rPrChange w:id="11296" w:author="Joe McCrossan" w:date="2014-06-01T15:30:00Z">
                    <w:rPr>
                      <w:sz w:val="16"/>
                      <w:szCs w:val="16"/>
                      <w:lang w:eastAsia="ja-JP"/>
                    </w:rPr>
                  </w:rPrChange>
                </w:rPr>
                <w:t>-</w:t>
              </w:r>
            </w:ins>
          </w:p>
        </w:tc>
        <w:tc>
          <w:tcPr>
            <w:tcW w:w="994" w:type="dxa"/>
            <w:tcBorders>
              <w:top w:val="single" w:sz="4" w:space="0" w:color="000000"/>
              <w:bottom w:val="single" w:sz="4" w:space="0" w:color="000000"/>
            </w:tcBorders>
            <w:vAlign w:val="center"/>
            <w:tcPrChange w:id="11297" w:author="Joe McCrossan" w:date="2014-06-01T15:31:00Z">
              <w:tcPr>
                <w:tcW w:w="994" w:type="dxa"/>
                <w:tcBorders>
                  <w:top w:val="single" w:sz="4" w:space="0" w:color="000000"/>
                  <w:bottom w:val="single" w:sz="4" w:space="0" w:color="000000"/>
                </w:tcBorders>
                <w:vAlign w:val="center"/>
              </w:tcPr>
            </w:tcPrChange>
          </w:tcPr>
          <w:p w14:paraId="0BAEB49F" w14:textId="77777777" w:rsidR="0029308A" w:rsidRPr="00503602" w:rsidRDefault="0029308A" w:rsidP="00630D7A">
            <w:pPr>
              <w:pStyle w:val="DECETableCell"/>
              <w:keepNext/>
              <w:rPr>
                <w:ins w:id="11298" w:author="Joe McCrossan" w:date="2014-05-26T22:34:00Z"/>
                <w:lang w:eastAsia="ja-JP"/>
                <w:rPrChange w:id="11299" w:author="Joe McCrossan" w:date="2014-06-01T15:30:00Z">
                  <w:rPr>
                    <w:ins w:id="11300" w:author="Joe McCrossan" w:date="2014-05-26T22:34:00Z"/>
                    <w:sz w:val="16"/>
                    <w:szCs w:val="16"/>
                    <w:lang w:eastAsia="ja-JP"/>
                  </w:rPr>
                </w:rPrChange>
              </w:rPr>
            </w:pPr>
            <w:ins w:id="11301" w:author="Joe McCrossan" w:date="2014-05-26T22:34:00Z">
              <w:r w:rsidRPr="00503602">
                <w:rPr>
                  <w:lang w:eastAsia="ja-JP"/>
                  <w:rPrChange w:id="11302" w:author="Joe McCrossan" w:date="2014-06-01T15:30:00Z">
                    <w:rPr>
                      <w:sz w:val="16"/>
                      <w:szCs w:val="16"/>
                      <w:lang w:eastAsia="ja-JP"/>
                    </w:rPr>
                  </w:rPrChange>
                </w:rPr>
                <w:t>-</w:t>
              </w:r>
            </w:ins>
          </w:p>
        </w:tc>
      </w:tr>
      <w:tr w:rsidR="00503602" w:rsidRPr="00503602" w14:paraId="078C130C"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303"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304" w:author="Joe McCrossan" w:date="2014-05-26T22:34:00Z"/>
          <w:trPrChange w:id="11305" w:author="Joe McCrossan" w:date="2014-06-01T15:31:00Z">
            <w:trPr>
              <w:gridBefore w:val="2"/>
              <w:jc w:val="center"/>
            </w:trPr>
          </w:trPrChange>
        </w:trPr>
        <w:tc>
          <w:tcPr>
            <w:tcW w:w="1350" w:type="dxa"/>
            <w:vMerge/>
            <w:vAlign w:val="center"/>
            <w:tcPrChange w:id="11306" w:author="Joe McCrossan" w:date="2014-06-01T15:31:00Z">
              <w:tcPr>
                <w:tcW w:w="1264" w:type="dxa"/>
                <w:vMerge/>
                <w:vAlign w:val="center"/>
              </w:tcPr>
            </w:tcPrChange>
          </w:tcPr>
          <w:p w14:paraId="55468269" w14:textId="77777777" w:rsidR="0029308A" w:rsidRPr="00503602" w:rsidRDefault="0029308A" w:rsidP="00630D7A">
            <w:pPr>
              <w:pStyle w:val="DECETableCell"/>
              <w:keepNext/>
              <w:rPr>
                <w:ins w:id="11307" w:author="Joe McCrossan" w:date="2014-05-26T22:34:00Z"/>
                <w:lang w:eastAsia="ja-JP"/>
                <w:rPrChange w:id="11308" w:author="Joe McCrossan" w:date="2014-06-01T15:30:00Z">
                  <w:rPr>
                    <w:ins w:id="11309" w:author="Joe McCrossan" w:date="2014-05-26T22:34:00Z"/>
                    <w:sz w:val="16"/>
                    <w:szCs w:val="16"/>
                    <w:lang w:eastAsia="ja-JP"/>
                  </w:rPr>
                </w:rPrChange>
              </w:rPr>
            </w:pPr>
          </w:p>
        </w:tc>
        <w:tc>
          <w:tcPr>
            <w:tcW w:w="758" w:type="dxa"/>
            <w:vMerge/>
            <w:vAlign w:val="center"/>
            <w:tcPrChange w:id="11310" w:author="Joe McCrossan" w:date="2014-06-01T15:31:00Z">
              <w:tcPr>
                <w:tcW w:w="720" w:type="dxa"/>
                <w:gridSpan w:val="2"/>
                <w:vMerge/>
                <w:vAlign w:val="center"/>
              </w:tcPr>
            </w:tcPrChange>
          </w:tcPr>
          <w:p w14:paraId="0D05DA41" w14:textId="77777777" w:rsidR="0029308A" w:rsidRPr="00503602" w:rsidRDefault="0029308A" w:rsidP="00630D7A">
            <w:pPr>
              <w:pStyle w:val="DECETableCell"/>
              <w:keepNext/>
              <w:rPr>
                <w:ins w:id="11311" w:author="Joe McCrossan" w:date="2014-05-26T22:34:00Z"/>
                <w:lang w:eastAsia="ja-JP"/>
                <w:rPrChange w:id="11312" w:author="Joe McCrossan" w:date="2014-06-01T15:30:00Z">
                  <w:rPr>
                    <w:ins w:id="11313" w:author="Joe McCrossan" w:date="2014-05-26T22:34:00Z"/>
                    <w:sz w:val="16"/>
                    <w:szCs w:val="16"/>
                    <w:lang w:eastAsia="ja-JP"/>
                  </w:rPr>
                </w:rPrChange>
              </w:rPr>
            </w:pPr>
          </w:p>
        </w:tc>
        <w:tc>
          <w:tcPr>
            <w:tcW w:w="1312" w:type="dxa"/>
            <w:vMerge/>
            <w:vAlign w:val="center"/>
            <w:tcPrChange w:id="11314" w:author="Joe McCrossan" w:date="2014-06-01T15:31:00Z">
              <w:tcPr>
                <w:tcW w:w="1350" w:type="dxa"/>
                <w:vMerge/>
                <w:vAlign w:val="center"/>
              </w:tcPr>
            </w:tcPrChange>
          </w:tcPr>
          <w:p w14:paraId="34929681" w14:textId="77777777" w:rsidR="0029308A" w:rsidRPr="00503602" w:rsidRDefault="0029308A" w:rsidP="00630D7A">
            <w:pPr>
              <w:pStyle w:val="DECETableCell"/>
              <w:keepNext/>
              <w:rPr>
                <w:ins w:id="11315" w:author="Joe McCrossan" w:date="2014-05-26T22:34:00Z"/>
                <w:lang w:eastAsia="ja-JP"/>
                <w:rPrChange w:id="11316" w:author="Joe McCrossan" w:date="2014-06-01T15:30:00Z">
                  <w:rPr>
                    <w:ins w:id="11317" w:author="Joe McCrossan" w:date="2014-05-26T22:34:00Z"/>
                    <w:sz w:val="16"/>
                    <w:szCs w:val="16"/>
                    <w:lang w:eastAsia="ja-JP"/>
                  </w:rPr>
                </w:rPrChange>
              </w:rPr>
            </w:pPr>
          </w:p>
        </w:tc>
        <w:tc>
          <w:tcPr>
            <w:tcW w:w="810" w:type="dxa"/>
            <w:tcBorders>
              <w:top w:val="single" w:sz="4" w:space="0" w:color="000000"/>
              <w:bottom w:val="single" w:sz="4" w:space="0" w:color="000000"/>
            </w:tcBorders>
            <w:vAlign w:val="center"/>
            <w:tcPrChange w:id="11318" w:author="Joe McCrossan" w:date="2014-06-01T15:31:00Z">
              <w:tcPr>
                <w:tcW w:w="810" w:type="dxa"/>
                <w:tcBorders>
                  <w:top w:val="single" w:sz="4" w:space="0" w:color="000000"/>
                  <w:bottom w:val="single" w:sz="4" w:space="0" w:color="000000"/>
                </w:tcBorders>
                <w:vAlign w:val="center"/>
              </w:tcPr>
            </w:tcPrChange>
          </w:tcPr>
          <w:p w14:paraId="76A490C0" w14:textId="77777777" w:rsidR="0029308A" w:rsidRPr="00503602" w:rsidRDefault="0029308A" w:rsidP="00630D7A">
            <w:pPr>
              <w:pStyle w:val="DECETableCell"/>
              <w:keepNext/>
              <w:rPr>
                <w:ins w:id="11319" w:author="Joe McCrossan" w:date="2014-05-26T22:34:00Z"/>
                <w:lang w:eastAsia="ja-JP"/>
                <w:rPrChange w:id="11320" w:author="Joe McCrossan" w:date="2014-06-01T15:30:00Z">
                  <w:rPr>
                    <w:ins w:id="11321" w:author="Joe McCrossan" w:date="2014-05-26T22:34:00Z"/>
                    <w:sz w:val="16"/>
                    <w:szCs w:val="16"/>
                    <w:lang w:eastAsia="ja-JP"/>
                  </w:rPr>
                </w:rPrChange>
              </w:rPr>
            </w:pPr>
            <w:ins w:id="11322" w:author="Joe McCrossan" w:date="2014-05-26T22:34:00Z">
              <w:r w:rsidRPr="00503602">
                <w:rPr>
                  <w:vertAlign w:val="superscript"/>
                  <w:lang w:eastAsia="ja-JP"/>
                  <w:rPrChange w:id="11323" w:author="Joe McCrossan" w:date="2014-06-01T15:30:00Z">
                    <w:rPr>
                      <w:sz w:val="16"/>
                      <w:szCs w:val="16"/>
                      <w:vertAlign w:val="superscript"/>
                      <w:lang w:eastAsia="ja-JP"/>
                    </w:rPr>
                  </w:rPrChange>
                </w:rPr>
                <w:t>640</w:t>
              </w:r>
              <w:r w:rsidRPr="00503602">
                <w:rPr>
                  <w:lang w:eastAsia="ja-JP"/>
                  <w:rPrChange w:id="11324" w:author="Joe McCrossan" w:date="2014-06-01T15:30:00Z">
                    <w:rPr>
                      <w:sz w:val="16"/>
                      <w:szCs w:val="16"/>
                      <w:lang w:eastAsia="ja-JP"/>
                    </w:rPr>
                  </w:rPrChange>
                </w:rPr>
                <w:t>/</w:t>
              </w:r>
              <w:r w:rsidRPr="00503602">
                <w:rPr>
                  <w:vertAlign w:val="subscript"/>
                  <w:lang w:eastAsia="ja-JP"/>
                  <w:rPrChange w:id="11325" w:author="Joe McCrossan" w:date="2014-06-01T15:30:00Z">
                    <w:rPr>
                      <w:sz w:val="16"/>
                      <w:szCs w:val="16"/>
                      <w:vertAlign w:val="subscript"/>
                      <w:lang w:eastAsia="ja-JP"/>
                    </w:rPr>
                  </w:rPrChange>
                </w:rPr>
                <w:t>854</w:t>
              </w:r>
            </w:ins>
          </w:p>
        </w:tc>
        <w:tc>
          <w:tcPr>
            <w:tcW w:w="810" w:type="dxa"/>
            <w:tcBorders>
              <w:top w:val="single" w:sz="4" w:space="0" w:color="000000"/>
              <w:bottom w:val="single" w:sz="4" w:space="0" w:color="000000"/>
            </w:tcBorders>
            <w:vAlign w:val="center"/>
            <w:tcPrChange w:id="11326" w:author="Joe McCrossan" w:date="2014-06-01T15:31:00Z">
              <w:tcPr>
                <w:tcW w:w="810" w:type="dxa"/>
                <w:gridSpan w:val="2"/>
                <w:tcBorders>
                  <w:top w:val="single" w:sz="4" w:space="0" w:color="000000"/>
                  <w:bottom w:val="single" w:sz="4" w:space="0" w:color="000000"/>
                </w:tcBorders>
                <w:vAlign w:val="center"/>
              </w:tcPr>
            </w:tcPrChange>
          </w:tcPr>
          <w:p w14:paraId="2252174E" w14:textId="77777777" w:rsidR="0029308A" w:rsidRPr="00503602" w:rsidRDefault="0029308A" w:rsidP="00630D7A">
            <w:pPr>
              <w:pStyle w:val="DECETableCell"/>
              <w:keepNext/>
              <w:rPr>
                <w:ins w:id="11327" w:author="Joe McCrossan" w:date="2014-05-26T22:34:00Z"/>
                <w:lang w:eastAsia="ja-JP"/>
                <w:rPrChange w:id="11328" w:author="Joe McCrossan" w:date="2014-06-01T15:30:00Z">
                  <w:rPr>
                    <w:ins w:id="11329" w:author="Joe McCrossan" w:date="2014-05-26T22:34:00Z"/>
                    <w:sz w:val="16"/>
                    <w:szCs w:val="16"/>
                    <w:lang w:eastAsia="ja-JP"/>
                  </w:rPr>
                </w:rPrChange>
              </w:rPr>
            </w:pPr>
            <w:ins w:id="11330" w:author="Joe McCrossan" w:date="2014-05-26T22:34:00Z">
              <w:r w:rsidRPr="00503602">
                <w:rPr>
                  <w:lang w:eastAsia="ja-JP"/>
                  <w:rPrChange w:id="11331" w:author="Joe McCrossan" w:date="2014-06-01T15:30:00Z">
                    <w:rPr>
                      <w:sz w:val="16"/>
                      <w:szCs w:val="16"/>
                      <w:lang w:eastAsia="ja-JP"/>
                    </w:rPr>
                  </w:rPrChange>
                </w:rPr>
                <w:t>0.75</w:t>
              </w:r>
            </w:ins>
          </w:p>
        </w:tc>
        <w:tc>
          <w:tcPr>
            <w:tcW w:w="1170" w:type="dxa"/>
            <w:tcBorders>
              <w:top w:val="single" w:sz="4" w:space="0" w:color="000000"/>
              <w:bottom w:val="single" w:sz="4" w:space="0" w:color="000000"/>
            </w:tcBorders>
            <w:vAlign w:val="center"/>
            <w:tcPrChange w:id="11332" w:author="Joe McCrossan" w:date="2014-06-01T15:31:00Z">
              <w:tcPr>
                <w:tcW w:w="1170" w:type="dxa"/>
                <w:tcBorders>
                  <w:top w:val="single" w:sz="4" w:space="0" w:color="000000"/>
                  <w:bottom w:val="single" w:sz="4" w:space="0" w:color="000000"/>
                </w:tcBorders>
                <w:vAlign w:val="center"/>
              </w:tcPr>
            </w:tcPrChange>
          </w:tcPr>
          <w:p w14:paraId="4254C10F" w14:textId="77777777" w:rsidR="0029308A" w:rsidRPr="00503602" w:rsidRDefault="0029308A" w:rsidP="00630D7A">
            <w:pPr>
              <w:pStyle w:val="DECETableCell"/>
              <w:keepNext/>
              <w:rPr>
                <w:ins w:id="11333" w:author="Joe McCrossan" w:date="2014-05-26T22:34:00Z"/>
                <w:rPrChange w:id="11334" w:author="Joe McCrossan" w:date="2014-06-01T15:30:00Z">
                  <w:rPr>
                    <w:ins w:id="11335" w:author="Joe McCrossan" w:date="2014-05-26T22:34:00Z"/>
                    <w:sz w:val="16"/>
                    <w:szCs w:val="16"/>
                  </w:rPr>
                </w:rPrChange>
              </w:rPr>
            </w:pPr>
            <w:ins w:id="11336" w:author="Joe McCrossan" w:date="2014-05-26T22:34:00Z">
              <w:r w:rsidRPr="00503602">
                <w:rPr>
                  <w:rPrChange w:id="11337" w:author="Joe McCrossan" w:date="2014-06-01T15:30:00Z">
                    <w:rPr>
                      <w:sz w:val="16"/>
                      <w:szCs w:val="16"/>
                    </w:rPr>
                  </w:rPrChange>
                </w:rPr>
                <w:t>640 x 360</w:t>
              </w:r>
            </w:ins>
          </w:p>
        </w:tc>
        <w:tc>
          <w:tcPr>
            <w:tcW w:w="900" w:type="dxa"/>
            <w:tcBorders>
              <w:top w:val="single" w:sz="4" w:space="0" w:color="000000"/>
              <w:bottom w:val="single" w:sz="4" w:space="0" w:color="000000"/>
            </w:tcBorders>
            <w:vAlign w:val="center"/>
            <w:tcPrChange w:id="11338" w:author="Joe McCrossan" w:date="2014-06-01T15:31:00Z">
              <w:tcPr>
                <w:tcW w:w="900" w:type="dxa"/>
                <w:tcBorders>
                  <w:top w:val="single" w:sz="4" w:space="0" w:color="000000"/>
                  <w:bottom w:val="single" w:sz="4" w:space="0" w:color="000000"/>
                </w:tcBorders>
                <w:vAlign w:val="center"/>
              </w:tcPr>
            </w:tcPrChange>
          </w:tcPr>
          <w:p w14:paraId="7F4D32C2" w14:textId="77777777" w:rsidR="0029308A" w:rsidRPr="00503602" w:rsidRDefault="0029308A" w:rsidP="00630D7A">
            <w:pPr>
              <w:pStyle w:val="DECETableCell"/>
              <w:keepNext/>
              <w:rPr>
                <w:ins w:id="11339" w:author="Joe McCrossan" w:date="2014-05-26T22:34:00Z"/>
                <w:lang w:eastAsia="ja-JP"/>
                <w:rPrChange w:id="11340" w:author="Joe McCrossan" w:date="2014-06-01T15:30:00Z">
                  <w:rPr>
                    <w:ins w:id="11341" w:author="Joe McCrossan" w:date="2014-05-26T22:34:00Z"/>
                    <w:sz w:val="16"/>
                    <w:szCs w:val="16"/>
                    <w:lang w:eastAsia="ja-JP"/>
                  </w:rPr>
                </w:rPrChange>
              </w:rPr>
            </w:pPr>
            <w:ins w:id="11342" w:author="Joe McCrossan" w:date="2014-05-26T22:34:00Z">
              <w:r w:rsidRPr="00503602">
                <w:rPr>
                  <w:lang w:eastAsia="ja-JP"/>
                  <w:rPrChange w:id="11343" w:author="Joe McCrossan" w:date="2014-06-01T15:30:00Z">
                    <w:rPr>
                      <w:sz w:val="16"/>
                      <w:szCs w:val="16"/>
                      <w:lang w:eastAsia="ja-JP"/>
                    </w:rPr>
                  </w:rPrChange>
                </w:rPr>
                <w:t>1</w:t>
              </w:r>
            </w:ins>
          </w:p>
        </w:tc>
        <w:tc>
          <w:tcPr>
            <w:tcW w:w="990" w:type="dxa"/>
            <w:tcBorders>
              <w:top w:val="single" w:sz="4" w:space="0" w:color="000000"/>
              <w:bottom w:val="single" w:sz="4" w:space="0" w:color="000000"/>
            </w:tcBorders>
            <w:tcPrChange w:id="11344" w:author="Joe McCrossan" w:date="2014-06-01T15:31:00Z">
              <w:tcPr>
                <w:tcW w:w="990" w:type="dxa"/>
                <w:gridSpan w:val="2"/>
                <w:tcBorders>
                  <w:top w:val="single" w:sz="4" w:space="0" w:color="000000"/>
                  <w:bottom w:val="single" w:sz="4" w:space="0" w:color="000000"/>
                </w:tcBorders>
              </w:tcPr>
            </w:tcPrChange>
          </w:tcPr>
          <w:p w14:paraId="4FA12F31" w14:textId="77777777" w:rsidR="0029308A" w:rsidRPr="00503602" w:rsidRDefault="0029308A" w:rsidP="00630D7A">
            <w:pPr>
              <w:pStyle w:val="DECETableCell"/>
              <w:keepNext/>
              <w:rPr>
                <w:ins w:id="11345" w:author="Joe McCrossan" w:date="2014-05-26T22:34:00Z"/>
                <w:lang w:eastAsia="ja-JP"/>
                <w:rPrChange w:id="11346" w:author="Joe McCrossan" w:date="2014-06-01T15:30:00Z">
                  <w:rPr>
                    <w:ins w:id="11347" w:author="Joe McCrossan" w:date="2014-05-26T22:34:00Z"/>
                    <w:sz w:val="16"/>
                    <w:szCs w:val="16"/>
                    <w:lang w:eastAsia="ja-JP"/>
                  </w:rPr>
                </w:rPrChange>
              </w:rPr>
            </w:pPr>
            <w:ins w:id="11348" w:author="Joe McCrossan" w:date="2014-05-26T22:34:00Z">
              <w:r w:rsidRPr="00503602">
                <w:rPr>
                  <w:lang w:eastAsia="ja-JP"/>
                  <w:rPrChange w:id="11349" w:author="Joe McCrossan" w:date="2014-06-01T15:30:00Z">
                    <w:rPr>
                      <w:sz w:val="16"/>
                      <w:szCs w:val="16"/>
                      <w:lang w:eastAsia="ja-JP"/>
                    </w:rPr>
                  </w:rPrChange>
                </w:rPr>
                <w:t>-</w:t>
              </w:r>
            </w:ins>
          </w:p>
        </w:tc>
        <w:tc>
          <w:tcPr>
            <w:tcW w:w="994" w:type="dxa"/>
            <w:tcBorders>
              <w:top w:val="single" w:sz="4" w:space="0" w:color="000000"/>
              <w:bottom w:val="single" w:sz="4" w:space="0" w:color="000000"/>
            </w:tcBorders>
            <w:vAlign w:val="center"/>
            <w:tcPrChange w:id="11350" w:author="Joe McCrossan" w:date="2014-06-01T15:31:00Z">
              <w:tcPr>
                <w:tcW w:w="994" w:type="dxa"/>
                <w:tcBorders>
                  <w:top w:val="single" w:sz="4" w:space="0" w:color="000000"/>
                  <w:bottom w:val="single" w:sz="4" w:space="0" w:color="000000"/>
                </w:tcBorders>
                <w:vAlign w:val="center"/>
              </w:tcPr>
            </w:tcPrChange>
          </w:tcPr>
          <w:p w14:paraId="759C483C" w14:textId="77777777" w:rsidR="0029308A" w:rsidRPr="00503602" w:rsidRDefault="0029308A" w:rsidP="00630D7A">
            <w:pPr>
              <w:pStyle w:val="DECETableCell"/>
              <w:keepNext/>
              <w:rPr>
                <w:ins w:id="11351" w:author="Joe McCrossan" w:date="2014-05-26T22:34:00Z"/>
                <w:lang w:eastAsia="ja-JP"/>
                <w:rPrChange w:id="11352" w:author="Joe McCrossan" w:date="2014-06-01T15:30:00Z">
                  <w:rPr>
                    <w:ins w:id="11353" w:author="Joe McCrossan" w:date="2014-05-26T22:34:00Z"/>
                    <w:sz w:val="16"/>
                    <w:szCs w:val="16"/>
                    <w:lang w:eastAsia="ja-JP"/>
                  </w:rPr>
                </w:rPrChange>
              </w:rPr>
            </w:pPr>
            <w:ins w:id="11354" w:author="Joe McCrossan" w:date="2014-05-26T22:34:00Z">
              <w:r w:rsidRPr="00503602">
                <w:rPr>
                  <w:lang w:eastAsia="ja-JP"/>
                  <w:rPrChange w:id="11355" w:author="Joe McCrossan" w:date="2014-06-01T15:30:00Z">
                    <w:rPr>
                      <w:sz w:val="16"/>
                      <w:szCs w:val="16"/>
                      <w:lang w:eastAsia="ja-JP"/>
                    </w:rPr>
                  </w:rPrChange>
                </w:rPr>
                <w:t>-</w:t>
              </w:r>
            </w:ins>
          </w:p>
        </w:tc>
      </w:tr>
      <w:tr w:rsidR="00503602" w:rsidRPr="00503602" w14:paraId="158308BB"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356"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357" w:author="Joe McCrossan" w:date="2014-05-26T22:34:00Z"/>
          <w:trPrChange w:id="11358" w:author="Joe McCrossan" w:date="2014-06-01T15:31:00Z">
            <w:trPr>
              <w:gridBefore w:val="2"/>
              <w:jc w:val="center"/>
            </w:trPr>
          </w:trPrChange>
        </w:trPr>
        <w:tc>
          <w:tcPr>
            <w:tcW w:w="1350" w:type="dxa"/>
            <w:vMerge/>
            <w:tcBorders>
              <w:bottom w:val="single" w:sz="18" w:space="0" w:color="000000"/>
            </w:tcBorders>
            <w:vAlign w:val="center"/>
            <w:tcPrChange w:id="11359" w:author="Joe McCrossan" w:date="2014-06-01T15:31:00Z">
              <w:tcPr>
                <w:tcW w:w="1264" w:type="dxa"/>
                <w:vMerge/>
                <w:tcBorders>
                  <w:bottom w:val="single" w:sz="18" w:space="0" w:color="000000"/>
                </w:tcBorders>
                <w:vAlign w:val="center"/>
              </w:tcPr>
            </w:tcPrChange>
          </w:tcPr>
          <w:p w14:paraId="23C3608B" w14:textId="77777777" w:rsidR="0029308A" w:rsidRPr="00503602" w:rsidRDefault="0029308A" w:rsidP="00630D7A">
            <w:pPr>
              <w:pStyle w:val="DECETableCell"/>
              <w:keepNext/>
              <w:rPr>
                <w:ins w:id="11360" w:author="Joe McCrossan" w:date="2014-05-26T22:34:00Z"/>
                <w:lang w:eastAsia="ja-JP"/>
                <w:rPrChange w:id="11361" w:author="Joe McCrossan" w:date="2014-06-01T15:30:00Z">
                  <w:rPr>
                    <w:ins w:id="11362" w:author="Joe McCrossan" w:date="2014-05-26T22:34:00Z"/>
                    <w:sz w:val="16"/>
                    <w:szCs w:val="16"/>
                    <w:lang w:eastAsia="ja-JP"/>
                  </w:rPr>
                </w:rPrChange>
              </w:rPr>
            </w:pPr>
          </w:p>
        </w:tc>
        <w:tc>
          <w:tcPr>
            <w:tcW w:w="758" w:type="dxa"/>
            <w:vMerge/>
            <w:tcBorders>
              <w:bottom w:val="single" w:sz="18" w:space="0" w:color="000000"/>
            </w:tcBorders>
            <w:vAlign w:val="center"/>
            <w:tcPrChange w:id="11363" w:author="Joe McCrossan" w:date="2014-06-01T15:31:00Z">
              <w:tcPr>
                <w:tcW w:w="720" w:type="dxa"/>
                <w:gridSpan w:val="2"/>
                <w:vMerge/>
                <w:tcBorders>
                  <w:bottom w:val="single" w:sz="18" w:space="0" w:color="000000"/>
                </w:tcBorders>
                <w:vAlign w:val="center"/>
              </w:tcPr>
            </w:tcPrChange>
          </w:tcPr>
          <w:p w14:paraId="195B7C48" w14:textId="77777777" w:rsidR="0029308A" w:rsidRPr="00503602" w:rsidRDefault="0029308A" w:rsidP="00630D7A">
            <w:pPr>
              <w:pStyle w:val="DECETableCell"/>
              <w:keepNext/>
              <w:rPr>
                <w:ins w:id="11364" w:author="Joe McCrossan" w:date="2014-05-26T22:34:00Z"/>
                <w:lang w:eastAsia="ja-JP"/>
                <w:rPrChange w:id="11365" w:author="Joe McCrossan" w:date="2014-06-01T15:30:00Z">
                  <w:rPr>
                    <w:ins w:id="11366" w:author="Joe McCrossan" w:date="2014-05-26T22:34:00Z"/>
                    <w:sz w:val="16"/>
                    <w:szCs w:val="16"/>
                    <w:lang w:eastAsia="ja-JP"/>
                  </w:rPr>
                </w:rPrChange>
              </w:rPr>
            </w:pPr>
          </w:p>
        </w:tc>
        <w:tc>
          <w:tcPr>
            <w:tcW w:w="1312" w:type="dxa"/>
            <w:vMerge/>
            <w:tcBorders>
              <w:bottom w:val="single" w:sz="18" w:space="0" w:color="000000"/>
            </w:tcBorders>
            <w:vAlign w:val="center"/>
            <w:tcPrChange w:id="11367" w:author="Joe McCrossan" w:date="2014-06-01T15:31:00Z">
              <w:tcPr>
                <w:tcW w:w="1350" w:type="dxa"/>
                <w:vMerge/>
                <w:tcBorders>
                  <w:bottom w:val="single" w:sz="18" w:space="0" w:color="000000"/>
                </w:tcBorders>
                <w:vAlign w:val="center"/>
              </w:tcPr>
            </w:tcPrChange>
          </w:tcPr>
          <w:p w14:paraId="65BB8A14" w14:textId="77777777" w:rsidR="0029308A" w:rsidRPr="00503602" w:rsidRDefault="0029308A" w:rsidP="00630D7A">
            <w:pPr>
              <w:pStyle w:val="DECETableCell"/>
              <w:keepNext/>
              <w:rPr>
                <w:ins w:id="11368" w:author="Joe McCrossan" w:date="2014-05-26T22:34:00Z"/>
                <w:lang w:eastAsia="ja-JP"/>
                <w:rPrChange w:id="11369" w:author="Joe McCrossan" w:date="2014-06-01T15:30:00Z">
                  <w:rPr>
                    <w:ins w:id="11370" w:author="Joe McCrossan" w:date="2014-05-26T22:34:00Z"/>
                    <w:sz w:val="16"/>
                    <w:szCs w:val="16"/>
                    <w:lang w:eastAsia="ja-JP"/>
                  </w:rPr>
                </w:rPrChange>
              </w:rPr>
            </w:pPr>
          </w:p>
        </w:tc>
        <w:tc>
          <w:tcPr>
            <w:tcW w:w="810" w:type="dxa"/>
            <w:tcBorders>
              <w:top w:val="single" w:sz="4" w:space="0" w:color="000000"/>
              <w:bottom w:val="single" w:sz="18" w:space="0" w:color="000000"/>
            </w:tcBorders>
            <w:vAlign w:val="center"/>
            <w:tcPrChange w:id="11371" w:author="Joe McCrossan" w:date="2014-06-01T15:31:00Z">
              <w:tcPr>
                <w:tcW w:w="810" w:type="dxa"/>
                <w:tcBorders>
                  <w:top w:val="single" w:sz="4" w:space="0" w:color="000000"/>
                  <w:bottom w:val="single" w:sz="18" w:space="0" w:color="000000"/>
                </w:tcBorders>
                <w:vAlign w:val="center"/>
              </w:tcPr>
            </w:tcPrChange>
          </w:tcPr>
          <w:p w14:paraId="66AD1CBF" w14:textId="77777777" w:rsidR="0029308A" w:rsidRPr="00503602" w:rsidRDefault="0029308A" w:rsidP="00630D7A">
            <w:pPr>
              <w:pStyle w:val="DECETableCell"/>
              <w:keepNext/>
              <w:rPr>
                <w:ins w:id="11372" w:author="Joe McCrossan" w:date="2014-05-26T22:34:00Z"/>
                <w:lang w:eastAsia="ja-JP"/>
                <w:rPrChange w:id="11373" w:author="Joe McCrossan" w:date="2014-06-01T15:30:00Z">
                  <w:rPr>
                    <w:ins w:id="11374" w:author="Joe McCrossan" w:date="2014-05-26T22:34:00Z"/>
                    <w:sz w:val="16"/>
                    <w:szCs w:val="16"/>
                    <w:lang w:eastAsia="ja-JP"/>
                  </w:rPr>
                </w:rPrChange>
              </w:rPr>
            </w:pPr>
            <w:ins w:id="11375" w:author="Joe McCrossan" w:date="2014-05-26T22:34:00Z">
              <w:r w:rsidRPr="00503602">
                <w:rPr>
                  <w:vertAlign w:val="superscript"/>
                  <w:lang w:eastAsia="ja-JP"/>
                  <w:rPrChange w:id="11376" w:author="Joe McCrossan" w:date="2014-06-01T15:30:00Z">
                    <w:rPr>
                      <w:sz w:val="16"/>
                      <w:szCs w:val="16"/>
                      <w:vertAlign w:val="superscript"/>
                      <w:lang w:eastAsia="ja-JP"/>
                    </w:rPr>
                  </w:rPrChange>
                </w:rPr>
                <w:t>426</w:t>
              </w:r>
              <w:r w:rsidRPr="00503602">
                <w:rPr>
                  <w:lang w:eastAsia="ja-JP"/>
                  <w:rPrChange w:id="11377" w:author="Joe McCrossan" w:date="2014-06-01T15:30:00Z">
                    <w:rPr>
                      <w:sz w:val="16"/>
                      <w:szCs w:val="16"/>
                      <w:lang w:eastAsia="ja-JP"/>
                    </w:rPr>
                  </w:rPrChange>
                </w:rPr>
                <w:t>/</w:t>
              </w:r>
              <w:r w:rsidRPr="00503602">
                <w:rPr>
                  <w:vertAlign w:val="subscript"/>
                  <w:lang w:eastAsia="ja-JP"/>
                  <w:rPrChange w:id="11378" w:author="Joe McCrossan" w:date="2014-06-01T15:30:00Z">
                    <w:rPr>
                      <w:sz w:val="16"/>
                      <w:szCs w:val="16"/>
                      <w:vertAlign w:val="subscript"/>
                      <w:lang w:eastAsia="ja-JP"/>
                    </w:rPr>
                  </w:rPrChange>
                </w:rPr>
                <w:t>854</w:t>
              </w:r>
            </w:ins>
          </w:p>
        </w:tc>
        <w:tc>
          <w:tcPr>
            <w:tcW w:w="810" w:type="dxa"/>
            <w:tcBorders>
              <w:top w:val="single" w:sz="4" w:space="0" w:color="000000"/>
              <w:bottom w:val="single" w:sz="18" w:space="0" w:color="000000"/>
            </w:tcBorders>
            <w:vAlign w:val="center"/>
            <w:tcPrChange w:id="11379" w:author="Joe McCrossan" w:date="2014-06-01T15:31:00Z">
              <w:tcPr>
                <w:tcW w:w="810" w:type="dxa"/>
                <w:gridSpan w:val="2"/>
                <w:tcBorders>
                  <w:top w:val="single" w:sz="4" w:space="0" w:color="000000"/>
                  <w:bottom w:val="single" w:sz="18" w:space="0" w:color="000000"/>
                </w:tcBorders>
                <w:vAlign w:val="center"/>
              </w:tcPr>
            </w:tcPrChange>
          </w:tcPr>
          <w:p w14:paraId="1A34B26A" w14:textId="77777777" w:rsidR="0029308A" w:rsidRPr="00503602" w:rsidRDefault="0029308A" w:rsidP="00630D7A">
            <w:pPr>
              <w:pStyle w:val="DECETableCell"/>
              <w:keepNext/>
              <w:rPr>
                <w:ins w:id="11380" w:author="Joe McCrossan" w:date="2014-05-26T22:34:00Z"/>
                <w:rPrChange w:id="11381" w:author="Joe McCrossan" w:date="2014-06-01T15:30:00Z">
                  <w:rPr>
                    <w:ins w:id="11382" w:author="Joe McCrossan" w:date="2014-05-26T22:34:00Z"/>
                    <w:sz w:val="16"/>
                    <w:szCs w:val="16"/>
                  </w:rPr>
                </w:rPrChange>
              </w:rPr>
            </w:pPr>
            <w:ins w:id="11383" w:author="Joe McCrossan" w:date="2014-05-26T22:34:00Z">
              <w:r w:rsidRPr="00503602">
                <w:rPr>
                  <w:rPrChange w:id="11384" w:author="Joe McCrossan" w:date="2014-06-01T15:30:00Z">
                    <w:rPr>
                      <w:sz w:val="16"/>
                      <w:szCs w:val="16"/>
                    </w:rPr>
                  </w:rPrChange>
                </w:rPr>
                <w:t>0.75</w:t>
              </w:r>
            </w:ins>
          </w:p>
        </w:tc>
        <w:tc>
          <w:tcPr>
            <w:tcW w:w="1170" w:type="dxa"/>
            <w:tcBorders>
              <w:top w:val="single" w:sz="4" w:space="0" w:color="000000"/>
              <w:bottom w:val="single" w:sz="18" w:space="0" w:color="000000"/>
            </w:tcBorders>
            <w:vAlign w:val="center"/>
            <w:tcPrChange w:id="11385" w:author="Joe McCrossan" w:date="2014-06-01T15:31:00Z">
              <w:tcPr>
                <w:tcW w:w="1170" w:type="dxa"/>
                <w:tcBorders>
                  <w:top w:val="single" w:sz="4" w:space="0" w:color="000000"/>
                  <w:bottom w:val="single" w:sz="18" w:space="0" w:color="000000"/>
                </w:tcBorders>
                <w:vAlign w:val="center"/>
              </w:tcPr>
            </w:tcPrChange>
          </w:tcPr>
          <w:p w14:paraId="72AD5CFA" w14:textId="77777777" w:rsidR="0029308A" w:rsidRPr="00503602" w:rsidRDefault="0029308A" w:rsidP="00630D7A">
            <w:pPr>
              <w:pStyle w:val="DECETableCell"/>
              <w:keepNext/>
              <w:rPr>
                <w:ins w:id="11386" w:author="Joe McCrossan" w:date="2014-05-26T22:34:00Z"/>
                <w:rPrChange w:id="11387" w:author="Joe McCrossan" w:date="2014-06-01T15:30:00Z">
                  <w:rPr>
                    <w:ins w:id="11388" w:author="Joe McCrossan" w:date="2014-05-26T22:34:00Z"/>
                    <w:sz w:val="16"/>
                    <w:szCs w:val="16"/>
                  </w:rPr>
                </w:rPrChange>
              </w:rPr>
            </w:pPr>
            <w:ins w:id="11389" w:author="Joe McCrossan" w:date="2014-05-26T22:34:00Z">
              <w:r w:rsidRPr="00503602">
                <w:rPr>
                  <w:rPrChange w:id="11390" w:author="Joe McCrossan" w:date="2014-06-01T15:30:00Z">
                    <w:rPr>
                      <w:sz w:val="16"/>
                      <w:szCs w:val="16"/>
                    </w:rPr>
                  </w:rPrChange>
                </w:rPr>
                <w:t>426 x 360</w:t>
              </w:r>
            </w:ins>
          </w:p>
        </w:tc>
        <w:tc>
          <w:tcPr>
            <w:tcW w:w="900" w:type="dxa"/>
            <w:tcBorders>
              <w:top w:val="single" w:sz="4" w:space="0" w:color="000000"/>
              <w:bottom w:val="single" w:sz="18" w:space="0" w:color="000000"/>
            </w:tcBorders>
            <w:vAlign w:val="center"/>
            <w:tcPrChange w:id="11391" w:author="Joe McCrossan" w:date="2014-06-01T15:31:00Z">
              <w:tcPr>
                <w:tcW w:w="900" w:type="dxa"/>
                <w:tcBorders>
                  <w:top w:val="single" w:sz="4" w:space="0" w:color="000000"/>
                  <w:bottom w:val="single" w:sz="18" w:space="0" w:color="000000"/>
                </w:tcBorders>
                <w:vAlign w:val="center"/>
              </w:tcPr>
            </w:tcPrChange>
          </w:tcPr>
          <w:p w14:paraId="202F2031" w14:textId="77777777" w:rsidR="0029308A" w:rsidRPr="00503602" w:rsidRDefault="0029308A" w:rsidP="00630D7A">
            <w:pPr>
              <w:pStyle w:val="DECETableCell"/>
              <w:keepNext/>
              <w:rPr>
                <w:ins w:id="11392" w:author="Joe McCrossan" w:date="2014-05-26T22:34:00Z"/>
                <w:lang w:eastAsia="ja-JP"/>
                <w:rPrChange w:id="11393" w:author="Joe McCrossan" w:date="2014-06-01T15:30:00Z">
                  <w:rPr>
                    <w:ins w:id="11394" w:author="Joe McCrossan" w:date="2014-05-26T22:34:00Z"/>
                    <w:sz w:val="16"/>
                    <w:szCs w:val="16"/>
                    <w:lang w:eastAsia="ja-JP"/>
                  </w:rPr>
                </w:rPrChange>
              </w:rPr>
            </w:pPr>
            <w:ins w:id="11395" w:author="Joe McCrossan" w:date="2014-05-26T22:34:00Z">
              <w:r w:rsidRPr="00503602">
                <w:rPr>
                  <w:lang w:eastAsia="ja-JP"/>
                  <w:rPrChange w:id="11396" w:author="Joe McCrossan" w:date="2014-06-01T15:30:00Z">
                    <w:rPr>
                      <w:sz w:val="16"/>
                      <w:szCs w:val="16"/>
                      <w:lang w:eastAsia="ja-JP"/>
                    </w:rPr>
                  </w:rPrChange>
                </w:rPr>
                <w:t>15</w:t>
              </w:r>
            </w:ins>
          </w:p>
        </w:tc>
        <w:tc>
          <w:tcPr>
            <w:tcW w:w="990" w:type="dxa"/>
            <w:tcBorders>
              <w:top w:val="single" w:sz="4" w:space="0" w:color="000000"/>
              <w:bottom w:val="single" w:sz="18" w:space="0" w:color="000000"/>
            </w:tcBorders>
            <w:tcPrChange w:id="11397" w:author="Joe McCrossan" w:date="2014-06-01T15:31:00Z">
              <w:tcPr>
                <w:tcW w:w="990" w:type="dxa"/>
                <w:gridSpan w:val="2"/>
                <w:tcBorders>
                  <w:top w:val="single" w:sz="4" w:space="0" w:color="000000"/>
                  <w:bottom w:val="single" w:sz="18" w:space="0" w:color="000000"/>
                </w:tcBorders>
              </w:tcPr>
            </w:tcPrChange>
          </w:tcPr>
          <w:p w14:paraId="4AF2AB34" w14:textId="77777777" w:rsidR="0029308A" w:rsidRPr="00503602" w:rsidRDefault="0029308A" w:rsidP="00630D7A">
            <w:pPr>
              <w:pStyle w:val="DECETableCell"/>
              <w:keepNext/>
              <w:rPr>
                <w:ins w:id="11398" w:author="Joe McCrossan" w:date="2014-05-26T22:34:00Z"/>
                <w:lang w:eastAsia="ja-JP"/>
                <w:rPrChange w:id="11399" w:author="Joe McCrossan" w:date="2014-06-01T15:30:00Z">
                  <w:rPr>
                    <w:ins w:id="11400" w:author="Joe McCrossan" w:date="2014-05-26T22:34:00Z"/>
                    <w:sz w:val="16"/>
                    <w:szCs w:val="16"/>
                    <w:lang w:eastAsia="ja-JP"/>
                  </w:rPr>
                </w:rPrChange>
              </w:rPr>
            </w:pPr>
            <w:ins w:id="11401" w:author="Joe McCrossan" w:date="2014-05-26T22:34:00Z">
              <w:r w:rsidRPr="00503602">
                <w:rPr>
                  <w:lang w:eastAsia="ja-JP"/>
                  <w:rPrChange w:id="11402" w:author="Joe McCrossan" w:date="2014-06-01T15:30:00Z">
                    <w:rPr>
                      <w:sz w:val="16"/>
                      <w:szCs w:val="16"/>
                      <w:lang w:eastAsia="ja-JP"/>
                    </w:rPr>
                  </w:rPrChange>
                </w:rPr>
                <w:t>-</w:t>
              </w:r>
            </w:ins>
          </w:p>
        </w:tc>
        <w:tc>
          <w:tcPr>
            <w:tcW w:w="994" w:type="dxa"/>
            <w:tcBorders>
              <w:top w:val="single" w:sz="4" w:space="0" w:color="000000"/>
              <w:bottom w:val="single" w:sz="18" w:space="0" w:color="000000"/>
            </w:tcBorders>
            <w:vAlign w:val="center"/>
            <w:tcPrChange w:id="11403" w:author="Joe McCrossan" w:date="2014-06-01T15:31:00Z">
              <w:tcPr>
                <w:tcW w:w="994" w:type="dxa"/>
                <w:tcBorders>
                  <w:top w:val="single" w:sz="4" w:space="0" w:color="000000"/>
                  <w:bottom w:val="single" w:sz="18" w:space="0" w:color="000000"/>
                </w:tcBorders>
                <w:vAlign w:val="center"/>
              </w:tcPr>
            </w:tcPrChange>
          </w:tcPr>
          <w:p w14:paraId="5A9EB498" w14:textId="77777777" w:rsidR="0029308A" w:rsidRPr="00503602" w:rsidRDefault="0029308A" w:rsidP="00630D7A">
            <w:pPr>
              <w:pStyle w:val="DECETableCell"/>
              <w:keepNext/>
              <w:rPr>
                <w:ins w:id="11404" w:author="Joe McCrossan" w:date="2014-05-26T22:34:00Z"/>
                <w:lang w:eastAsia="ja-JP"/>
                <w:rPrChange w:id="11405" w:author="Joe McCrossan" w:date="2014-06-01T15:30:00Z">
                  <w:rPr>
                    <w:ins w:id="11406" w:author="Joe McCrossan" w:date="2014-05-26T22:34:00Z"/>
                    <w:sz w:val="16"/>
                    <w:szCs w:val="16"/>
                    <w:lang w:eastAsia="ja-JP"/>
                  </w:rPr>
                </w:rPrChange>
              </w:rPr>
            </w:pPr>
            <w:ins w:id="11407" w:author="Joe McCrossan" w:date="2014-05-26T22:34:00Z">
              <w:r w:rsidRPr="00503602">
                <w:rPr>
                  <w:lang w:eastAsia="ja-JP"/>
                  <w:rPrChange w:id="11408" w:author="Joe McCrossan" w:date="2014-06-01T15:30:00Z">
                    <w:rPr>
                      <w:sz w:val="16"/>
                      <w:szCs w:val="16"/>
                      <w:lang w:eastAsia="ja-JP"/>
                    </w:rPr>
                  </w:rPrChange>
                </w:rPr>
                <w:t>-</w:t>
              </w:r>
            </w:ins>
          </w:p>
        </w:tc>
      </w:tr>
      <w:tr w:rsidR="00503602" w:rsidRPr="00503602" w14:paraId="20220F16"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409"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410" w:author="Joe McCrossan" w:date="2014-05-26T22:34:00Z"/>
          <w:trPrChange w:id="11411" w:author="Joe McCrossan" w:date="2014-06-01T15:31:00Z">
            <w:trPr>
              <w:gridBefore w:val="2"/>
              <w:jc w:val="center"/>
            </w:trPr>
          </w:trPrChange>
        </w:trPr>
        <w:tc>
          <w:tcPr>
            <w:tcW w:w="1350" w:type="dxa"/>
            <w:vMerge w:val="restart"/>
            <w:tcBorders>
              <w:top w:val="single" w:sz="18" w:space="0" w:color="000000"/>
            </w:tcBorders>
            <w:vAlign w:val="center"/>
            <w:tcPrChange w:id="11412" w:author="Joe McCrossan" w:date="2014-06-01T15:31:00Z">
              <w:tcPr>
                <w:tcW w:w="1264" w:type="dxa"/>
                <w:vMerge w:val="restart"/>
                <w:tcBorders>
                  <w:top w:val="single" w:sz="18" w:space="0" w:color="000000"/>
                </w:tcBorders>
                <w:vAlign w:val="center"/>
              </w:tcPr>
            </w:tcPrChange>
          </w:tcPr>
          <w:p w14:paraId="5EF2BBC8" w14:textId="77777777" w:rsidR="0029308A" w:rsidRPr="00503602" w:rsidRDefault="0029308A" w:rsidP="00630D7A">
            <w:pPr>
              <w:pStyle w:val="DECETableCell"/>
              <w:keepNext/>
              <w:rPr>
                <w:ins w:id="11413" w:author="Joe McCrossan" w:date="2014-05-26T22:34:00Z"/>
                <w:lang w:eastAsia="ja-JP"/>
                <w:rPrChange w:id="11414" w:author="Joe McCrossan" w:date="2014-06-01T15:30:00Z">
                  <w:rPr>
                    <w:ins w:id="11415" w:author="Joe McCrossan" w:date="2014-05-26T22:34:00Z"/>
                    <w:sz w:val="16"/>
                    <w:szCs w:val="16"/>
                    <w:lang w:eastAsia="ja-JP"/>
                  </w:rPr>
                </w:rPrChange>
              </w:rPr>
            </w:pPr>
            <w:ins w:id="11416" w:author="Joe McCrossan" w:date="2014-05-26T22:34:00Z">
              <w:r w:rsidRPr="00503602">
                <w:rPr>
                  <w:lang w:eastAsia="ja-JP"/>
                  <w:rPrChange w:id="11417" w:author="Joe McCrossan" w:date="2014-06-01T15:30:00Z">
                    <w:rPr>
                      <w:sz w:val="16"/>
                      <w:szCs w:val="16"/>
                      <w:lang w:eastAsia="ja-JP"/>
                    </w:rPr>
                  </w:rPrChange>
                </w:rPr>
                <w:t>854 x 480</w:t>
              </w:r>
            </w:ins>
          </w:p>
        </w:tc>
        <w:tc>
          <w:tcPr>
            <w:tcW w:w="758" w:type="dxa"/>
            <w:vMerge w:val="restart"/>
            <w:tcBorders>
              <w:top w:val="single" w:sz="18" w:space="0" w:color="000000"/>
            </w:tcBorders>
            <w:vAlign w:val="center"/>
            <w:tcPrChange w:id="11418" w:author="Joe McCrossan" w:date="2014-06-01T15:31:00Z">
              <w:tcPr>
                <w:tcW w:w="720" w:type="dxa"/>
                <w:gridSpan w:val="2"/>
                <w:vMerge w:val="restart"/>
                <w:tcBorders>
                  <w:top w:val="single" w:sz="18" w:space="0" w:color="000000"/>
                </w:tcBorders>
                <w:vAlign w:val="center"/>
              </w:tcPr>
            </w:tcPrChange>
          </w:tcPr>
          <w:p w14:paraId="211ADD4C" w14:textId="77777777" w:rsidR="0029308A" w:rsidRPr="00503602" w:rsidRDefault="0029308A" w:rsidP="00630D7A">
            <w:pPr>
              <w:pStyle w:val="DECETableCell"/>
              <w:keepNext/>
              <w:rPr>
                <w:ins w:id="11419" w:author="Joe McCrossan" w:date="2014-05-26T22:34:00Z"/>
                <w:lang w:eastAsia="ja-JP"/>
                <w:rPrChange w:id="11420" w:author="Joe McCrossan" w:date="2014-06-01T15:30:00Z">
                  <w:rPr>
                    <w:ins w:id="11421" w:author="Joe McCrossan" w:date="2014-05-26T22:34:00Z"/>
                    <w:sz w:val="16"/>
                    <w:szCs w:val="16"/>
                    <w:lang w:eastAsia="ja-JP"/>
                  </w:rPr>
                </w:rPrChange>
              </w:rPr>
            </w:pPr>
            <w:ins w:id="11422" w:author="Joe McCrossan" w:date="2014-05-26T22:34:00Z">
              <w:r w:rsidRPr="00503602">
                <w:rPr>
                  <w:lang w:eastAsia="ja-JP"/>
                  <w:rPrChange w:id="11423" w:author="Joe McCrossan" w:date="2014-06-01T15:30:00Z">
                    <w:rPr>
                      <w:sz w:val="16"/>
                      <w:szCs w:val="16"/>
                      <w:lang w:eastAsia="ja-JP"/>
                    </w:rPr>
                  </w:rPrChange>
                </w:rPr>
                <w:t>1.778</w:t>
              </w:r>
            </w:ins>
          </w:p>
        </w:tc>
        <w:tc>
          <w:tcPr>
            <w:tcW w:w="1312" w:type="dxa"/>
            <w:vMerge w:val="restart"/>
            <w:tcBorders>
              <w:top w:val="single" w:sz="18" w:space="0" w:color="000000"/>
            </w:tcBorders>
            <w:vAlign w:val="center"/>
            <w:tcPrChange w:id="11424" w:author="Joe McCrossan" w:date="2014-06-01T15:31:00Z">
              <w:tcPr>
                <w:tcW w:w="1350" w:type="dxa"/>
                <w:vMerge w:val="restart"/>
                <w:tcBorders>
                  <w:top w:val="single" w:sz="18" w:space="0" w:color="000000"/>
                </w:tcBorders>
                <w:vAlign w:val="center"/>
              </w:tcPr>
            </w:tcPrChange>
          </w:tcPr>
          <w:p w14:paraId="1EA866D5" w14:textId="77777777" w:rsidR="0029308A" w:rsidRPr="00503602" w:rsidRDefault="0029308A" w:rsidP="00630D7A">
            <w:pPr>
              <w:pStyle w:val="DECETableCell"/>
              <w:keepNext/>
              <w:rPr>
                <w:ins w:id="11425" w:author="Joe McCrossan" w:date="2014-05-26T22:34:00Z"/>
                <w:lang w:eastAsia="ja-JP"/>
                <w:rPrChange w:id="11426" w:author="Joe McCrossan" w:date="2014-06-01T15:30:00Z">
                  <w:rPr>
                    <w:ins w:id="11427" w:author="Joe McCrossan" w:date="2014-05-26T22:34:00Z"/>
                    <w:sz w:val="16"/>
                    <w:szCs w:val="16"/>
                    <w:lang w:eastAsia="ja-JP"/>
                  </w:rPr>
                </w:rPrChange>
              </w:rPr>
            </w:pPr>
            <w:ins w:id="11428" w:author="Joe McCrossan" w:date="2014-05-26T22:34:00Z">
              <w:r w:rsidRPr="00503602">
                <w:rPr>
                  <w:lang w:eastAsia="ja-JP"/>
                  <w:rPrChange w:id="11429" w:author="Joe McCrossan" w:date="2014-06-01T15:30:00Z">
                    <w:rPr>
                      <w:sz w:val="16"/>
                      <w:szCs w:val="16"/>
                      <w:lang w:eastAsia="ja-JP"/>
                    </w:rPr>
                  </w:rPrChange>
                </w:rPr>
                <w:t>50000÷1000</w:t>
              </w:r>
            </w:ins>
          </w:p>
        </w:tc>
        <w:tc>
          <w:tcPr>
            <w:tcW w:w="810" w:type="dxa"/>
            <w:tcBorders>
              <w:top w:val="single" w:sz="18" w:space="0" w:color="000000"/>
              <w:bottom w:val="single" w:sz="4" w:space="0" w:color="000000"/>
            </w:tcBorders>
            <w:vAlign w:val="center"/>
            <w:tcPrChange w:id="11430" w:author="Joe McCrossan" w:date="2014-06-01T15:31:00Z">
              <w:tcPr>
                <w:tcW w:w="810" w:type="dxa"/>
                <w:tcBorders>
                  <w:top w:val="single" w:sz="18" w:space="0" w:color="000000"/>
                  <w:bottom w:val="single" w:sz="4" w:space="0" w:color="000000"/>
                </w:tcBorders>
                <w:vAlign w:val="center"/>
              </w:tcPr>
            </w:tcPrChange>
          </w:tcPr>
          <w:p w14:paraId="3D7DB206" w14:textId="77777777" w:rsidR="0029308A" w:rsidRPr="00503602" w:rsidRDefault="0029308A" w:rsidP="00630D7A">
            <w:pPr>
              <w:pStyle w:val="DECETableCell"/>
              <w:keepNext/>
              <w:rPr>
                <w:ins w:id="11431" w:author="Joe McCrossan" w:date="2014-05-26T22:34:00Z"/>
                <w:lang w:eastAsia="ja-JP"/>
                <w:rPrChange w:id="11432" w:author="Joe McCrossan" w:date="2014-06-01T15:30:00Z">
                  <w:rPr>
                    <w:ins w:id="11433" w:author="Joe McCrossan" w:date="2014-05-26T22:34:00Z"/>
                    <w:sz w:val="16"/>
                    <w:szCs w:val="16"/>
                    <w:lang w:eastAsia="ja-JP"/>
                  </w:rPr>
                </w:rPrChange>
              </w:rPr>
            </w:pPr>
            <w:ins w:id="11434" w:author="Joe McCrossan" w:date="2014-05-26T22:34:00Z">
              <w:r w:rsidRPr="00503602">
                <w:rPr>
                  <w:vertAlign w:val="superscript"/>
                  <w:lang w:eastAsia="ja-JP"/>
                  <w:rPrChange w:id="11435" w:author="Joe McCrossan" w:date="2014-06-01T15:30:00Z">
                    <w:rPr>
                      <w:sz w:val="16"/>
                      <w:szCs w:val="16"/>
                      <w:vertAlign w:val="superscript"/>
                      <w:lang w:eastAsia="ja-JP"/>
                    </w:rPr>
                  </w:rPrChange>
                </w:rPr>
                <w:t>560</w:t>
              </w:r>
              <w:r w:rsidRPr="00503602">
                <w:rPr>
                  <w:lang w:eastAsia="ja-JP"/>
                  <w:rPrChange w:id="11436" w:author="Joe McCrossan" w:date="2014-06-01T15:30:00Z">
                    <w:rPr>
                      <w:sz w:val="16"/>
                      <w:szCs w:val="16"/>
                      <w:lang w:eastAsia="ja-JP"/>
                    </w:rPr>
                  </w:rPrChange>
                </w:rPr>
                <w:t>/</w:t>
              </w:r>
              <w:r w:rsidRPr="00503602">
                <w:rPr>
                  <w:vertAlign w:val="subscript"/>
                  <w:lang w:eastAsia="ja-JP"/>
                  <w:rPrChange w:id="11437" w:author="Joe McCrossan" w:date="2014-06-01T15:30:00Z">
                    <w:rPr>
                      <w:sz w:val="16"/>
                      <w:szCs w:val="16"/>
                      <w:vertAlign w:val="subscript"/>
                      <w:lang w:eastAsia="ja-JP"/>
                    </w:rPr>
                  </w:rPrChange>
                </w:rPr>
                <w:t>854</w:t>
              </w:r>
            </w:ins>
          </w:p>
        </w:tc>
        <w:tc>
          <w:tcPr>
            <w:tcW w:w="810" w:type="dxa"/>
            <w:tcBorders>
              <w:top w:val="single" w:sz="18" w:space="0" w:color="000000"/>
              <w:bottom w:val="single" w:sz="4" w:space="0" w:color="000000"/>
            </w:tcBorders>
            <w:vAlign w:val="center"/>
            <w:tcPrChange w:id="11438" w:author="Joe McCrossan" w:date="2014-06-01T15:31:00Z">
              <w:tcPr>
                <w:tcW w:w="810" w:type="dxa"/>
                <w:gridSpan w:val="2"/>
                <w:tcBorders>
                  <w:top w:val="single" w:sz="18" w:space="0" w:color="000000"/>
                  <w:bottom w:val="single" w:sz="4" w:space="0" w:color="000000"/>
                </w:tcBorders>
                <w:vAlign w:val="center"/>
              </w:tcPr>
            </w:tcPrChange>
          </w:tcPr>
          <w:p w14:paraId="1A23764F" w14:textId="77777777" w:rsidR="0029308A" w:rsidRPr="00503602" w:rsidRDefault="0029308A" w:rsidP="00630D7A">
            <w:pPr>
              <w:pStyle w:val="DECETableCell"/>
              <w:keepNext/>
              <w:rPr>
                <w:ins w:id="11439" w:author="Joe McCrossan" w:date="2014-05-26T22:34:00Z"/>
                <w:rPrChange w:id="11440" w:author="Joe McCrossan" w:date="2014-06-01T15:30:00Z">
                  <w:rPr>
                    <w:ins w:id="11441" w:author="Joe McCrossan" w:date="2014-05-26T22:34:00Z"/>
                    <w:sz w:val="16"/>
                    <w:szCs w:val="16"/>
                  </w:rPr>
                </w:rPrChange>
              </w:rPr>
            </w:pPr>
            <w:ins w:id="11442" w:author="Joe McCrossan" w:date="2014-05-26T22:34:00Z">
              <w:r w:rsidRPr="00503602">
                <w:rPr>
                  <w:lang w:eastAsia="ja-JP"/>
                  <w:rPrChange w:id="11443" w:author="Joe McCrossan" w:date="2014-06-01T15:30:00Z">
                    <w:rPr>
                      <w:sz w:val="16"/>
                      <w:szCs w:val="16"/>
                      <w:lang w:eastAsia="ja-JP"/>
                    </w:rPr>
                  </w:rPrChange>
                </w:rPr>
                <w:t>0.75</w:t>
              </w:r>
            </w:ins>
          </w:p>
        </w:tc>
        <w:tc>
          <w:tcPr>
            <w:tcW w:w="1170" w:type="dxa"/>
            <w:tcBorders>
              <w:top w:val="single" w:sz="18" w:space="0" w:color="000000"/>
              <w:bottom w:val="single" w:sz="4" w:space="0" w:color="000000"/>
            </w:tcBorders>
            <w:vAlign w:val="center"/>
            <w:tcPrChange w:id="11444" w:author="Joe McCrossan" w:date="2014-06-01T15:31:00Z">
              <w:tcPr>
                <w:tcW w:w="1170" w:type="dxa"/>
                <w:tcBorders>
                  <w:top w:val="single" w:sz="18" w:space="0" w:color="000000"/>
                  <w:bottom w:val="single" w:sz="4" w:space="0" w:color="000000"/>
                </w:tcBorders>
                <w:vAlign w:val="center"/>
              </w:tcPr>
            </w:tcPrChange>
          </w:tcPr>
          <w:p w14:paraId="5D7E7E47" w14:textId="77777777" w:rsidR="0029308A" w:rsidRPr="00503602" w:rsidRDefault="0029308A" w:rsidP="00630D7A">
            <w:pPr>
              <w:pStyle w:val="DECETableCell"/>
              <w:keepNext/>
              <w:rPr>
                <w:ins w:id="11445" w:author="Joe McCrossan" w:date="2014-05-26T22:34:00Z"/>
                <w:w w:val="90"/>
                <w:lang w:eastAsia="ja-JP"/>
                <w:rPrChange w:id="11446" w:author="Joe McCrossan" w:date="2014-06-01T15:30:00Z">
                  <w:rPr>
                    <w:ins w:id="11447" w:author="Joe McCrossan" w:date="2014-05-26T22:34:00Z"/>
                    <w:w w:val="90"/>
                    <w:sz w:val="16"/>
                    <w:szCs w:val="16"/>
                    <w:lang w:eastAsia="ja-JP"/>
                  </w:rPr>
                </w:rPrChange>
              </w:rPr>
            </w:pPr>
            <w:ins w:id="11448" w:author="Joe McCrossan" w:date="2014-05-26T22:34:00Z">
              <w:r w:rsidRPr="00503602">
                <w:rPr>
                  <w:lang w:eastAsia="ja-JP"/>
                  <w:rPrChange w:id="11449" w:author="Joe McCrossan" w:date="2014-06-01T15:30:00Z">
                    <w:rPr>
                      <w:sz w:val="16"/>
                      <w:szCs w:val="16"/>
                      <w:lang w:eastAsia="ja-JP"/>
                    </w:rPr>
                  </w:rPrChange>
                </w:rPr>
                <w:t>560 x 360</w:t>
              </w:r>
            </w:ins>
          </w:p>
        </w:tc>
        <w:tc>
          <w:tcPr>
            <w:tcW w:w="900" w:type="dxa"/>
            <w:tcBorders>
              <w:top w:val="single" w:sz="18" w:space="0" w:color="000000"/>
              <w:bottom w:val="single" w:sz="4" w:space="0" w:color="000000"/>
            </w:tcBorders>
            <w:vAlign w:val="center"/>
            <w:tcPrChange w:id="11450" w:author="Joe McCrossan" w:date="2014-06-01T15:31:00Z">
              <w:tcPr>
                <w:tcW w:w="900" w:type="dxa"/>
                <w:tcBorders>
                  <w:top w:val="single" w:sz="18" w:space="0" w:color="000000"/>
                  <w:bottom w:val="single" w:sz="4" w:space="0" w:color="000000"/>
                </w:tcBorders>
                <w:vAlign w:val="center"/>
              </w:tcPr>
            </w:tcPrChange>
          </w:tcPr>
          <w:p w14:paraId="69508C10" w14:textId="77777777" w:rsidR="0029308A" w:rsidRPr="00503602" w:rsidDel="00E57E0D" w:rsidRDefault="0029308A" w:rsidP="00630D7A">
            <w:pPr>
              <w:pStyle w:val="DECETableCell"/>
              <w:keepNext/>
              <w:rPr>
                <w:ins w:id="11451" w:author="Joe McCrossan" w:date="2014-05-26T22:34:00Z"/>
                <w:lang w:eastAsia="ja-JP"/>
                <w:rPrChange w:id="11452" w:author="Joe McCrossan" w:date="2014-06-01T15:30:00Z">
                  <w:rPr>
                    <w:ins w:id="11453" w:author="Joe McCrossan" w:date="2014-05-26T22:34:00Z"/>
                    <w:sz w:val="16"/>
                    <w:szCs w:val="16"/>
                    <w:lang w:eastAsia="ja-JP"/>
                  </w:rPr>
                </w:rPrChange>
              </w:rPr>
            </w:pPr>
            <w:ins w:id="11454" w:author="Joe McCrossan" w:date="2014-05-26T22:34:00Z">
              <w:r w:rsidRPr="00503602">
                <w:rPr>
                  <w:lang w:eastAsia="ja-JP"/>
                  <w:rPrChange w:id="11455" w:author="Joe McCrossan" w:date="2014-06-01T15:30:00Z">
                    <w:rPr>
                      <w:sz w:val="16"/>
                      <w:szCs w:val="16"/>
                      <w:lang w:eastAsia="ja-JP"/>
                    </w:rPr>
                  </w:rPrChange>
                </w:rPr>
                <w:t>255</w:t>
              </w:r>
            </w:ins>
          </w:p>
        </w:tc>
        <w:tc>
          <w:tcPr>
            <w:tcW w:w="990" w:type="dxa"/>
            <w:tcBorders>
              <w:top w:val="single" w:sz="18" w:space="0" w:color="000000"/>
              <w:bottom w:val="single" w:sz="4" w:space="0" w:color="000000"/>
            </w:tcBorders>
            <w:tcPrChange w:id="11456" w:author="Joe McCrossan" w:date="2014-06-01T15:31:00Z">
              <w:tcPr>
                <w:tcW w:w="990" w:type="dxa"/>
                <w:gridSpan w:val="2"/>
                <w:tcBorders>
                  <w:top w:val="single" w:sz="18" w:space="0" w:color="000000"/>
                  <w:bottom w:val="single" w:sz="4" w:space="0" w:color="000000"/>
                </w:tcBorders>
              </w:tcPr>
            </w:tcPrChange>
          </w:tcPr>
          <w:p w14:paraId="521A3234" w14:textId="77777777" w:rsidR="0029308A" w:rsidRPr="00503602" w:rsidDel="00E57E0D" w:rsidRDefault="0029308A" w:rsidP="00630D7A">
            <w:pPr>
              <w:pStyle w:val="DECETableCell"/>
              <w:keepNext/>
              <w:rPr>
                <w:ins w:id="11457" w:author="Joe McCrossan" w:date="2014-05-26T22:34:00Z"/>
                <w:lang w:eastAsia="ja-JP"/>
                <w:rPrChange w:id="11458" w:author="Joe McCrossan" w:date="2014-06-01T15:30:00Z">
                  <w:rPr>
                    <w:ins w:id="11459" w:author="Joe McCrossan" w:date="2014-05-26T22:34:00Z"/>
                    <w:sz w:val="16"/>
                    <w:szCs w:val="16"/>
                    <w:lang w:eastAsia="ja-JP"/>
                  </w:rPr>
                </w:rPrChange>
              </w:rPr>
            </w:pPr>
            <w:ins w:id="11460" w:author="Joe McCrossan" w:date="2014-05-26T22:34:00Z">
              <w:r w:rsidRPr="00503602">
                <w:rPr>
                  <w:lang w:eastAsia="ja-JP"/>
                  <w:rPrChange w:id="11461" w:author="Joe McCrossan" w:date="2014-06-01T15:30:00Z">
                    <w:rPr>
                      <w:sz w:val="16"/>
                      <w:szCs w:val="16"/>
                      <w:lang w:eastAsia="ja-JP"/>
                    </w:rPr>
                  </w:rPrChange>
                </w:rPr>
                <w:t>9</w:t>
              </w:r>
            </w:ins>
          </w:p>
        </w:tc>
        <w:tc>
          <w:tcPr>
            <w:tcW w:w="994" w:type="dxa"/>
            <w:tcBorders>
              <w:top w:val="single" w:sz="18" w:space="0" w:color="000000"/>
              <w:bottom w:val="single" w:sz="4" w:space="0" w:color="000000"/>
            </w:tcBorders>
            <w:vAlign w:val="center"/>
            <w:tcPrChange w:id="11462" w:author="Joe McCrossan" w:date="2014-06-01T15:31:00Z">
              <w:tcPr>
                <w:tcW w:w="994" w:type="dxa"/>
                <w:tcBorders>
                  <w:top w:val="single" w:sz="18" w:space="0" w:color="000000"/>
                  <w:bottom w:val="single" w:sz="4" w:space="0" w:color="000000"/>
                </w:tcBorders>
                <w:vAlign w:val="center"/>
              </w:tcPr>
            </w:tcPrChange>
          </w:tcPr>
          <w:p w14:paraId="5204E069" w14:textId="77777777" w:rsidR="0029308A" w:rsidRPr="00503602" w:rsidRDefault="0029308A" w:rsidP="00630D7A">
            <w:pPr>
              <w:pStyle w:val="DECETableCell"/>
              <w:keepNext/>
              <w:rPr>
                <w:ins w:id="11463" w:author="Joe McCrossan" w:date="2014-05-26T22:34:00Z"/>
                <w:lang w:eastAsia="ja-JP"/>
                <w:rPrChange w:id="11464" w:author="Joe McCrossan" w:date="2014-06-01T15:30:00Z">
                  <w:rPr>
                    <w:ins w:id="11465" w:author="Joe McCrossan" w:date="2014-05-26T22:34:00Z"/>
                    <w:sz w:val="16"/>
                    <w:szCs w:val="16"/>
                    <w:lang w:eastAsia="ja-JP"/>
                  </w:rPr>
                </w:rPrChange>
              </w:rPr>
            </w:pPr>
            <w:ins w:id="11466" w:author="Joe McCrossan" w:date="2014-05-26T22:34:00Z">
              <w:r w:rsidRPr="00503602">
                <w:rPr>
                  <w:lang w:eastAsia="ja-JP"/>
                  <w:rPrChange w:id="11467" w:author="Joe McCrossan" w:date="2014-06-01T15:30:00Z">
                    <w:rPr>
                      <w:sz w:val="16"/>
                      <w:szCs w:val="16"/>
                      <w:lang w:eastAsia="ja-JP"/>
                    </w:rPr>
                  </w:rPrChange>
                </w:rPr>
                <w:t>8</w:t>
              </w:r>
            </w:ins>
          </w:p>
        </w:tc>
      </w:tr>
      <w:tr w:rsidR="00503602" w:rsidRPr="00503602" w14:paraId="0F2DE9C5" w14:textId="77777777" w:rsidTr="00503602">
        <w:tblPrEx>
          <w:tblW w:w="9113" w:type="dxa"/>
          <w:jc w:val="center"/>
          <w:tblInd w:w="-14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Change w:id="11468" w:author="Joe McCrossan" w:date="2014-06-01T15:31:00Z">
            <w:tblPrEx>
              <w:tblW w:w="9008" w:type="dxa"/>
              <w:jc w:val="center"/>
              <w:tblInd w:w="-13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Ex>
          </w:tblPrExChange>
        </w:tblPrEx>
        <w:trPr>
          <w:gridBefore w:val="1"/>
          <w:wBefore w:w="19" w:type="dxa"/>
          <w:jc w:val="center"/>
          <w:ins w:id="11469" w:author="Joe McCrossan" w:date="2014-05-26T22:34:00Z"/>
          <w:trPrChange w:id="11470" w:author="Joe McCrossan" w:date="2014-06-01T15:31:00Z">
            <w:trPr>
              <w:gridBefore w:val="2"/>
              <w:jc w:val="center"/>
            </w:trPr>
          </w:trPrChange>
        </w:trPr>
        <w:tc>
          <w:tcPr>
            <w:tcW w:w="1350" w:type="dxa"/>
            <w:vMerge/>
            <w:tcBorders>
              <w:bottom w:val="single" w:sz="18" w:space="0" w:color="000000"/>
            </w:tcBorders>
            <w:vAlign w:val="center"/>
            <w:tcPrChange w:id="11471" w:author="Joe McCrossan" w:date="2014-06-01T15:31:00Z">
              <w:tcPr>
                <w:tcW w:w="1264" w:type="dxa"/>
                <w:vMerge/>
                <w:tcBorders>
                  <w:bottom w:val="single" w:sz="18" w:space="0" w:color="000000"/>
                </w:tcBorders>
                <w:vAlign w:val="center"/>
              </w:tcPr>
            </w:tcPrChange>
          </w:tcPr>
          <w:p w14:paraId="55A98AE5" w14:textId="77777777" w:rsidR="0029308A" w:rsidRPr="00503602" w:rsidRDefault="0029308A" w:rsidP="00630D7A">
            <w:pPr>
              <w:pStyle w:val="DECETableCell"/>
              <w:keepNext/>
              <w:rPr>
                <w:ins w:id="11472" w:author="Joe McCrossan" w:date="2014-05-26T22:34:00Z"/>
                <w:lang w:eastAsia="ja-JP"/>
                <w:rPrChange w:id="11473" w:author="Joe McCrossan" w:date="2014-06-01T15:30:00Z">
                  <w:rPr>
                    <w:ins w:id="11474" w:author="Joe McCrossan" w:date="2014-05-26T22:34:00Z"/>
                    <w:sz w:val="16"/>
                    <w:szCs w:val="16"/>
                    <w:lang w:eastAsia="ja-JP"/>
                  </w:rPr>
                </w:rPrChange>
              </w:rPr>
            </w:pPr>
          </w:p>
        </w:tc>
        <w:tc>
          <w:tcPr>
            <w:tcW w:w="758" w:type="dxa"/>
            <w:vMerge/>
            <w:tcBorders>
              <w:bottom w:val="single" w:sz="18" w:space="0" w:color="000000"/>
            </w:tcBorders>
            <w:vAlign w:val="center"/>
            <w:tcPrChange w:id="11475" w:author="Joe McCrossan" w:date="2014-06-01T15:31:00Z">
              <w:tcPr>
                <w:tcW w:w="720" w:type="dxa"/>
                <w:gridSpan w:val="2"/>
                <w:vMerge/>
                <w:tcBorders>
                  <w:bottom w:val="single" w:sz="18" w:space="0" w:color="000000"/>
                </w:tcBorders>
                <w:vAlign w:val="center"/>
              </w:tcPr>
            </w:tcPrChange>
          </w:tcPr>
          <w:p w14:paraId="64424D1A" w14:textId="77777777" w:rsidR="0029308A" w:rsidRPr="00503602" w:rsidRDefault="0029308A" w:rsidP="00630D7A">
            <w:pPr>
              <w:pStyle w:val="DECETableCell"/>
              <w:keepNext/>
              <w:rPr>
                <w:ins w:id="11476" w:author="Joe McCrossan" w:date="2014-05-26T22:34:00Z"/>
                <w:lang w:eastAsia="ja-JP"/>
                <w:rPrChange w:id="11477" w:author="Joe McCrossan" w:date="2014-06-01T15:30:00Z">
                  <w:rPr>
                    <w:ins w:id="11478" w:author="Joe McCrossan" w:date="2014-05-26T22:34:00Z"/>
                    <w:sz w:val="16"/>
                    <w:szCs w:val="16"/>
                    <w:lang w:eastAsia="ja-JP"/>
                  </w:rPr>
                </w:rPrChange>
              </w:rPr>
            </w:pPr>
          </w:p>
        </w:tc>
        <w:tc>
          <w:tcPr>
            <w:tcW w:w="1312" w:type="dxa"/>
            <w:vMerge/>
            <w:tcBorders>
              <w:bottom w:val="single" w:sz="18" w:space="0" w:color="000000"/>
            </w:tcBorders>
            <w:vAlign w:val="center"/>
            <w:tcPrChange w:id="11479" w:author="Joe McCrossan" w:date="2014-06-01T15:31:00Z">
              <w:tcPr>
                <w:tcW w:w="1350" w:type="dxa"/>
                <w:vMerge/>
                <w:tcBorders>
                  <w:bottom w:val="single" w:sz="18" w:space="0" w:color="000000"/>
                </w:tcBorders>
                <w:vAlign w:val="center"/>
              </w:tcPr>
            </w:tcPrChange>
          </w:tcPr>
          <w:p w14:paraId="5E94DD72" w14:textId="77777777" w:rsidR="0029308A" w:rsidRPr="00503602" w:rsidRDefault="0029308A" w:rsidP="00630D7A">
            <w:pPr>
              <w:pStyle w:val="DECETableCell"/>
              <w:keepNext/>
              <w:rPr>
                <w:ins w:id="11480" w:author="Joe McCrossan" w:date="2014-05-26T22:34:00Z"/>
                <w:lang w:eastAsia="ja-JP"/>
                <w:rPrChange w:id="11481" w:author="Joe McCrossan" w:date="2014-06-01T15:30:00Z">
                  <w:rPr>
                    <w:ins w:id="11482" w:author="Joe McCrossan" w:date="2014-05-26T22:34:00Z"/>
                    <w:sz w:val="16"/>
                    <w:szCs w:val="16"/>
                    <w:lang w:eastAsia="ja-JP"/>
                  </w:rPr>
                </w:rPrChange>
              </w:rPr>
            </w:pPr>
          </w:p>
        </w:tc>
        <w:tc>
          <w:tcPr>
            <w:tcW w:w="810" w:type="dxa"/>
            <w:tcBorders>
              <w:top w:val="single" w:sz="4" w:space="0" w:color="000000"/>
              <w:bottom w:val="single" w:sz="18" w:space="0" w:color="000000"/>
            </w:tcBorders>
            <w:vAlign w:val="center"/>
            <w:tcPrChange w:id="11483" w:author="Joe McCrossan" w:date="2014-06-01T15:31:00Z">
              <w:tcPr>
                <w:tcW w:w="810" w:type="dxa"/>
                <w:tcBorders>
                  <w:top w:val="single" w:sz="4" w:space="0" w:color="000000"/>
                  <w:bottom w:val="single" w:sz="18" w:space="0" w:color="000000"/>
                </w:tcBorders>
                <w:vAlign w:val="center"/>
              </w:tcPr>
            </w:tcPrChange>
          </w:tcPr>
          <w:p w14:paraId="10005A0D" w14:textId="77777777" w:rsidR="0029308A" w:rsidRPr="00503602" w:rsidRDefault="0029308A" w:rsidP="00630D7A">
            <w:pPr>
              <w:pStyle w:val="DECETableCell"/>
              <w:keepNext/>
              <w:rPr>
                <w:ins w:id="11484" w:author="Joe McCrossan" w:date="2014-05-26T22:34:00Z"/>
                <w:lang w:eastAsia="ja-JP"/>
                <w:rPrChange w:id="11485" w:author="Joe McCrossan" w:date="2014-06-01T15:30:00Z">
                  <w:rPr>
                    <w:ins w:id="11486" w:author="Joe McCrossan" w:date="2014-05-26T22:34:00Z"/>
                    <w:sz w:val="16"/>
                    <w:szCs w:val="16"/>
                    <w:lang w:eastAsia="ja-JP"/>
                  </w:rPr>
                </w:rPrChange>
              </w:rPr>
            </w:pPr>
            <w:ins w:id="11487" w:author="Joe McCrossan" w:date="2014-05-26T22:34:00Z">
              <w:r w:rsidRPr="00503602">
                <w:rPr>
                  <w:vertAlign w:val="superscript"/>
                  <w:lang w:eastAsia="ja-JP"/>
                  <w:rPrChange w:id="11488" w:author="Joe McCrossan" w:date="2014-06-01T15:30:00Z">
                    <w:rPr>
                      <w:sz w:val="16"/>
                      <w:szCs w:val="16"/>
                      <w:vertAlign w:val="superscript"/>
                      <w:lang w:eastAsia="ja-JP"/>
                    </w:rPr>
                  </w:rPrChange>
                </w:rPr>
                <w:t>426</w:t>
              </w:r>
              <w:r w:rsidRPr="00503602">
                <w:rPr>
                  <w:lang w:eastAsia="ja-JP"/>
                  <w:rPrChange w:id="11489" w:author="Joe McCrossan" w:date="2014-06-01T15:30:00Z">
                    <w:rPr>
                      <w:sz w:val="16"/>
                      <w:szCs w:val="16"/>
                      <w:lang w:eastAsia="ja-JP"/>
                    </w:rPr>
                  </w:rPrChange>
                </w:rPr>
                <w:t>/</w:t>
              </w:r>
              <w:r w:rsidRPr="00503602">
                <w:rPr>
                  <w:vertAlign w:val="subscript"/>
                  <w:lang w:eastAsia="ja-JP"/>
                  <w:rPrChange w:id="11490" w:author="Joe McCrossan" w:date="2014-06-01T15:30:00Z">
                    <w:rPr>
                      <w:sz w:val="16"/>
                      <w:szCs w:val="16"/>
                      <w:vertAlign w:val="subscript"/>
                      <w:lang w:eastAsia="ja-JP"/>
                    </w:rPr>
                  </w:rPrChange>
                </w:rPr>
                <w:t>854</w:t>
              </w:r>
            </w:ins>
          </w:p>
        </w:tc>
        <w:tc>
          <w:tcPr>
            <w:tcW w:w="810" w:type="dxa"/>
            <w:tcBorders>
              <w:top w:val="single" w:sz="4" w:space="0" w:color="000000"/>
              <w:bottom w:val="single" w:sz="18" w:space="0" w:color="000000"/>
            </w:tcBorders>
            <w:vAlign w:val="center"/>
            <w:tcPrChange w:id="11491" w:author="Joe McCrossan" w:date="2014-06-01T15:31:00Z">
              <w:tcPr>
                <w:tcW w:w="810" w:type="dxa"/>
                <w:gridSpan w:val="2"/>
                <w:tcBorders>
                  <w:top w:val="single" w:sz="4" w:space="0" w:color="000000"/>
                  <w:bottom w:val="single" w:sz="18" w:space="0" w:color="000000"/>
                </w:tcBorders>
                <w:vAlign w:val="center"/>
              </w:tcPr>
            </w:tcPrChange>
          </w:tcPr>
          <w:p w14:paraId="788B4CF5" w14:textId="77777777" w:rsidR="0029308A" w:rsidRPr="00503602" w:rsidRDefault="0029308A" w:rsidP="00630D7A">
            <w:pPr>
              <w:pStyle w:val="DECETableCell"/>
              <w:keepNext/>
              <w:rPr>
                <w:ins w:id="11492" w:author="Joe McCrossan" w:date="2014-05-26T22:34:00Z"/>
                <w:lang w:eastAsia="ja-JP"/>
                <w:rPrChange w:id="11493" w:author="Joe McCrossan" w:date="2014-06-01T15:30:00Z">
                  <w:rPr>
                    <w:ins w:id="11494" w:author="Joe McCrossan" w:date="2014-05-26T22:34:00Z"/>
                    <w:sz w:val="16"/>
                    <w:szCs w:val="16"/>
                    <w:lang w:eastAsia="ja-JP"/>
                  </w:rPr>
                </w:rPrChange>
              </w:rPr>
            </w:pPr>
            <w:ins w:id="11495" w:author="Joe McCrossan" w:date="2014-05-26T22:34:00Z">
              <w:r w:rsidRPr="00503602">
                <w:rPr>
                  <w:rPrChange w:id="11496" w:author="Joe McCrossan" w:date="2014-06-01T15:30:00Z">
                    <w:rPr>
                      <w:sz w:val="16"/>
                      <w:szCs w:val="16"/>
                    </w:rPr>
                  </w:rPrChange>
                </w:rPr>
                <w:t>0.75</w:t>
              </w:r>
            </w:ins>
          </w:p>
        </w:tc>
        <w:tc>
          <w:tcPr>
            <w:tcW w:w="1170" w:type="dxa"/>
            <w:tcBorders>
              <w:top w:val="single" w:sz="4" w:space="0" w:color="000000"/>
              <w:bottom w:val="single" w:sz="18" w:space="0" w:color="000000"/>
            </w:tcBorders>
            <w:vAlign w:val="center"/>
            <w:tcPrChange w:id="11497" w:author="Joe McCrossan" w:date="2014-06-01T15:31:00Z">
              <w:tcPr>
                <w:tcW w:w="1170" w:type="dxa"/>
                <w:tcBorders>
                  <w:top w:val="single" w:sz="4" w:space="0" w:color="000000"/>
                  <w:bottom w:val="single" w:sz="18" w:space="0" w:color="000000"/>
                </w:tcBorders>
                <w:vAlign w:val="center"/>
              </w:tcPr>
            </w:tcPrChange>
          </w:tcPr>
          <w:p w14:paraId="1314419A" w14:textId="77777777" w:rsidR="0029308A" w:rsidRPr="00503602" w:rsidRDefault="0029308A" w:rsidP="00630D7A">
            <w:pPr>
              <w:pStyle w:val="DECETableCell"/>
              <w:keepNext/>
              <w:rPr>
                <w:ins w:id="11498" w:author="Joe McCrossan" w:date="2014-05-26T22:34:00Z"/>
                <w:lang w:eastAsia="ja-JP"/>
                <w:rPrChange w:id="11499" w:author="Joe McCrossan" w:date="2014-06-01T15:30:00Z">
                  <w:rPr>
                    <w:ins w:id="11500" w:author="Joe McCrossan" w:date="2014-05-26T22:34:00Z"/>
                    <w:sz w:val="16"/>
                    <w:szCs w:val="16"/>
                    <w:lang w:eastAsia="ja-JP"/>
                  </w:rPr>
                </w:rPrChange>
              </w:rPr>
            </w:pPr>
            <w:ins w:id="11501" w:author="Joe McCrossan" w:date="2014-05-26T22:34:00Z">
              <w:r w:rsidRPr="00503602">
                <w:rPr>
                  <w:lang w:eastAsia="ja-JP"/>
                  <w:rPrChange w:id="11502" w:author="Joe McCrossan" w:date="2014-06-01T15:30:00Z">
                    <w:rPr>
                      <w:sz w:val="16"/>
                      <w:szCs w:val="16"/>
                      <w:lang w:eastAsia="ja-JP"/>
                    </w:rPr>
                  </w:rPrChange>
                </w:rPr>
                <w:t>426 x 360</w:t>
              </w:r>
            </w:ins>
          </w:p>
        </w:tc>
        <w:tc>
          <w:tcPr>
            <w:tcW w:w="900" w:type="dxa"/>
            <w:tcBorders>
              <w:top w:val="single" w:sz="4" w:space="0" w:color="000000"/>
              <w:bottom w:val="single" w:sz="18" w:space="0" w:color="000000"/>
            </w:tcBorders>
            <w:vAlign w:val="center"/>
            <w:tcPrChange w:id="11503" w:author="Joe McCrossan" w:date="2014-06-01T15:31:00Z">
              <w:tcPr>
                <w:tcW w:w="900" w:type="dxa"/>
                <w:tcBorders>
                  <w:top w:val="single" w:sz="4" w:space="0" w:color="000000"/>
                  <w:bottom w:val="single" w:sz="18" w:space="0" w:color="000000"/>
                </w:tcBorders>
                <w:vAlign w:val="center"/>
              </w:tcPr>
            </w:tcPrChange>
          </w:tcPr>
          <w:p w14:paraId="016E7E10" w14:textId="77777777" w:rsidR="0029308A" w:rsidRPr="00503602" w:rsidRDefault="0029308A" w:rsidP="00630D7A">
            <w:pPr>
              <w:pStyle w:val="DECETableCell"/>
              <w:keepNext/>
              <w:rPr>
                <w:ins w:id="11504" w:author="Joe McCrossan" w:date="2014-05-26T22:34:00Z"/>
                <w:lang w:eastAsia="ja-JP"/>
                <w:rPrChange w:id="11505" w:author="Joe McCrossan" w:date="2014-06-01T15:30:00Z">
                  <w:rPr>
                    <w:ins w:id="11506" w:author="Joe McCrossan" w:date="2014-05-26T22:34:00Z"/>
                    <w:sz w:val="16"/>
                    <w:szCs w:val="16"/>
                    <w:lang w:eastAsia="ja-JP"/>
                  </w:rPr>
                </w:rPrChange>
              </w:rPr>
            </w:pPr>
            <w:ins w:id="11507" w:author="Joe McCrossan" w:date="2014-05-26T22:34:00Z">
              <w:r w:rsidRPr="00503602">
                <w:rPr>
                  <w:lang w:eastAsia="ja-JP"/>
                  <w:rPrChange w:id="11508" w:author="Joe McCrossan" w:date="2014-06-01T15:30:00Z">
                    <w:rPr>
                      <w:sz w:val="16"/>
                      <w:szCs w:val="16"/>
                      <w:lang w:eastAsia="ja-JP"/>
                    </w:rPr>
                  </w:rPrChange>
                </w:rPr>
                <w:t>15</w:t>
              </w:r>
            </w:ins>
          </w:p>
        </w:tc>
        <w:tc>
          <w:tcPr>
            <w:tcW w:w="990" w:type="dxa"/>
            <w:tcBorders>
              <w:top w:val="single" w:sz="4" w:space="0" w:color="000000"/>
              <w:bottom w:val="single" w:sz="18" w:space="0" w:color="000000"/>
            </w:tcBorders>
            <w:tcPrChange w:id="11509" w:author="Joe McCrossan" w:date="2014-06-01T15:31:00Z">
              <w:tcPr>
                <w:tcW w:w="990" w:type="dxa"/>
                <w:gridSpan w:val="2"/>
                <w:tcBorders>
                  <w:top w:val="single" w:sz="4" w:space="0" w:color="000000"/>
                  <w:bottom w:val="single" w:sz="18" w:space="0" w:color="000000"/>
                </w:tcBorders>
              </w:tcPr>
            </w:tcPrChange>
          </w:tcPr>
          <w:p w14:paraId="06E6D421" w14:textId="77777777" w:rsidR="0029308A" w:rsidRPr="00503602" w:rsidRDefault="0029308A" w:rsidP="00630D7A">
            <w:pPr>
              <w:pStyle w:val="DECETableCell"/>
              <w:keepNext/>
              <w:rPr>
                <w:ins w:id="11510" w:author="Joe McCrossan" w:date="2014-05-26T22:34:00Z"/>
                <w:lang w:eastAsia="ja-JP"/>
                <w:rPrChange w:id="11511" w:author="Joe McCrossan" w:date="2014-06-01T15:30:00Z">
                  <w:rPr>
                    <w:ins w:id="11512" w:author="Joe McCrossan" w:date="2014-05-26T22:34:00Z"/>
                    <w:sz w:val="16"/>
                    <w:szCs w:val="16"/>
                    <w:lang w:eastAsia="ja-JP"/>
                  </w:rPr>
                </w:rPrChange>
              </w:rPr>
            </w:pPr>
            <w:ins w:id="11513" w:author="Joe McCrossan" w:date="2014-05-26T22:34:00Z">
              <w:r w:rsidRPr="00503602">
                <w:rPr>
                  <w:lang w:eastAsia="ja-JP"/>
                  <w:rPrChange w:id="11514" w:author="Joe McCrossan" w:date="2014-06-01T15:30:00Z">
                    <w:rPr>
                      <w:sz w:val="16"/>
                      <w:szCs w:val="16"/>
                      <w:lang w:eastAsia="ja-JP"/>
                    </w:rPr>
                  </w:rPrChange>
                </w:rPr>
                <w:t>-</w:t>
              </w:r>
            </w:ins>
          </w:p>
        </w:tc>
        <w:tc>
          <w:tcPr>
            <w:tcW w:w="994" w:type="dxa"/>
            <w:tcBorders>
              <w:top w:val="single" w:sz="4" w:space="0" w:color="000000"/>
              <w:bottom w:val="single" w:sz="18" w:space="0" w:color="000000"/>
            </w:tcBorders>
            <w:vAlign w:val="center"/>
            <w:tcPrChange w:id="11515" w:author="Joe McCrossan" w:date="2014-06-01T15:31:00Z">
              <w:tcPr>
                <w:tcW w:w="994" w:type="dxa"/>
                <w:tcBorders>
                  <w:top w:val="single" w:sz="4" w:space="0" w:color="000000"/>
                  <w:bottom w:val="single" w:sz="18" w:space="0" w:color="000000"/>
                </w:tcBorders>
                <w:vAlign w:val="center"/>
              </w:tcPr>
            </w:tcPrChange>
          </w:tcPr>
          <w:p w14:paraId="60649ED3" w14:textId="77777777" w:rsidR="0029308A" w:rsidRPr="00503602" w:rsidRDefault="0029308A" w:rsidP="00630D7A">
            <w:pPr>
              <w:pStyle w:val="DECETableCell"/>
              <w:keepNext/>
              <w:rPr>
                <w:ins w:id="11516" w:author="Joe McCrossan" w:date="2014-05-26T22:34:00Z"/>
                <w:lang w:eastAsia="ja-JP"/>
                <w:rPrChange w:id="11517" w:author="Joe McCrossan" w:date="2014-06-01T15:30:00Z">
                  <w:rPr>
                    <w:ins w:id="11518" w:author="Joe McCrossan" w:date="2014-05-26T22:34:00Z"/>
                    <w:sz w:val="16"/>
                    <w:szCs w:val="16"/>
                    <w:lang w:eastAsia="ja-JP"/>
                  </w:rPr>
                </w:rPrChange>
              </w:rPr>
            </w:pPr>
            <w:ins w:id="11519" w:author="Joe McCrossan" w:date="2014-05-26T22:34:00Z">
              <w:r w:rsidRPr="00503602">
                <w:rPr>
                  <w:lang w:eastAsia="ja-JP"/>
                  <w:rPrChange w:id="11520" w:author="Joe McCrossan" w:date="2014-06-01T15:30:00Z">
                    <w:rPr>
                      <w:sz w:val="16"/>
                      <w:szCs w:val="16"/>
                      <w:lang w:eastAsia="ja-JP"/>
                    </w:rPr>
                  </w:rPrChange>
                </w:rPr>
                <w:t>-</w:t>
              </w:r>
            </w:ins>
          </w:p>
        </w:tc>
      </w:tr>
    </w:tbl>
    <w:bookmarkEnd w:id="9672"/>
    <w:p w14:paraId="357DD7BB" w14:textId="102BEF4A" w:rsidR="006F65BE" w:rsidRDefault="006F65BE" w:rsidP="006F65BE">
      <w:pPr>
        <w:pStyle w:val="AnnexA5"/>
        <w:rPr>
          <w:ins w:id="11521" w:author="Joe McCrossan" w:date="2014-05-26T22:12:00Z"/>
        </w:rPr>
      </w:pPr>
      <w:ins w:id="11522" w:author="Joe McCrossan" w:date="2014-05-26T22:12:00Z">
        <w:r w:rsidRPr="005B504E">
          <w:t xml:space="preserve">Constraints on </w:t>
        </w:r>
        <w:r>
          <w:t xml:space="preserve">HD </w:t>
        </w:r>
      </w:ins>
      <w:ins w:id="11523" w:author="Joe McCrossan" w:date="2014-06-01T15:45:00Z">
        <w:r w:rsidR="00503602">
          <w:t xml:space="preserve">and xHD </w:t>
        </w:r>
      </w:ins>
      <w:ins w:id="11524" w:author="Joe McCrossan" w:date="2014-05-26T22:12:00Z">
        <w:r>
          <w:t>Media Profile Picture Formats</w:t>
        </w:r>
      </w:ins>
    </w:p>
    <w:p w14:paraId="37C9E1D3" w14:textId="4B76A490" w:rsidR="006F65BE" w:rsidRDefault="00630D7A" w:rsidP="006F65BE">
      <w:pPr>
        <w:pStyle w:val="ListBullet"/>
        <w:numPr>
          <w:ilvl w:val="0"/>
          <w:numId w:val="0"/>
        </w:numPr>
        <w:rPr>
          <w:ins w:id="11525" w:author="Joe McCrossan" w:date="2014-05-26T22:12:00Z"/>
        </w:rPr>
      </w:pPr>
      <w:ins w:id="11526" w:author="Joe McCrossan" w:date="2014-05-26T22:12:00Z">
        <w:r>
          <w:t xml:space="preserve">NAL Structured Video </w:t>
        </w:r>
        <w:r w:rsidR="006F65BE" w:rsidRPr="005B504E">
          <w:t>stream</w:t>
        </w:r>
        <w:r w:rsidR="006F65BE">
          <w:t>s c</w:t>
        </w:r>
        <w:r w:rsidR="006F65BE" w:rsidRPr="005B504E">
          <w:t xml:space="preserve">onforming to </w:t>
        </w:r>
        <w:r w:rsidR="006F65BE">
          <w:t>the HD Media</w:t>
        </w:r>
        <w:r w:rsidR="006F65BE" w:rsidRPr="005B504E">
          <w:t xml:space="preserve"> </w:t>
        </w:r>
        <w:r w:rsidR="006F65BE">
          <w:t>P</w:t>
        </w:r>
        <w:r w:rsidR="006F65BE" w:rsidRPr="005B504E">
          <w:t xml:space="preserve">rofile </w:t>
        </w:r>
        <w:r w:rsidR="006F65BE">
          <w:t xml:space="preserve">(see Annex </w:t>
        </w:r>
        <w:r w:rsidR="006F65BE">
          <w:fldChar w:fldCharType="begin"/>
        </w:r>
        <w:r w:rsidR="006F65BE">
          <w:instrText xml:space="preserve"> REF _Ref262735982 \r \h </w:instrText>
        </w:r>
      </w:ins>
      <w:ins w:id="11527" w:author="Joe McCrossan" w:date="2014-05-26T22:12:00Z">
        <w:r w:rsidR="006F65BE">
          <w:fldChar w:fldCharType="separate"/>
        </w:r>
      </w:ins>
      <w:r w:rsidR="00882477">
        <w:t>B.3</w:t>
      </w:r>
      <w:ins w:id="11528" w:author="Joe McCrossan" w:date="2014-05-26T22:12:00Z">
        <w:r w:rsidR="006F65BE">
          <w:fldChar w:fldCharType="end"/>
        </w:r>
        <w:r w:rsidR="006F65BE">
          <w:t xml:space="preserve">) </w:t>
        </w:r>
      </w:ins>
      <w:ins w:id="11529" w:author="Joe McCrossan" w:date="2014-06-01T15:45:00Z">
        <w:r w:rsidR="00503602">
          <w:t xml:space="preserve">and xHD Media Profile </w:t>
        </w:r>
      </w:ins>
      <w:ins w:id="11530" w:author="Joe McCrossan" w:date="2014-06-01T15:55:00Z">
        <w:r w:rsidR="00EA42B2">
          <w:t xml:space="preserve">(see Annex </w:t>
        </w:r>
        <w:r w:rsidR="00EA42B2">
          <w:fldChar w:fldCharType="begin"/>
        </w:r>
        <w:r w:rsidR="00EA42B2">
          <w:instrText xml:space="preserve"> REF _Ref263257448 \r \h </w:instrText>
        </w:r>
      </w:ins>
      <w:r w:rsidR="00EA42B2">
        <w:fldChar w:fldCharType="separate"/>
      </w:r>
      <w:ins w:id="11531" w:author="Joe McCrossan" w:date="2014-06-01T22:25:00Z">
        <w:r w:rsidR="00882477">
          <w:t>B.4</w:t>
        </w:r>
      </w:ins>
      <w:ins w:id="11532" w:author="Joe McCrossan" w:date="2014-06-01T15:55:00Z">
        <w:r w:rsidR="00EA42B2">
          <w:fldChar w:fldCharType="end"/>
        </w:r>
        <w:r w:rsidR="00EA42B2">
          <w:t xml:space="preserve">) </w:t>
        </w:r>
      </w:ins>
      <w:ins w:id="11533" w:author="Joe McCrossan" w:date="2014-05-26T22:12:00Z">
        <w:r w:rsidR="006F65BE">
          <w:t xml:space="preserve">and </w:t>
        </w:r>
      </w:ins>
      <w:ins w:id="11534" w:author="Joe McCrossan" w:date="2014-06-01T15:32:00Z">
        <w:r w:rsidR="00503602">
          <w:t xml:space="preserve">this </w:t>
        </w:r>
      </w:ins>
      <w:ins w:id="11535" w:author="Joe McCrossan" w:date="2014-05-26T22:12:00Z">
        <w:r w:rsidR="006F65BE">
          <w:t xml:space="preserve">Delivery Target </w:t>
        </w:r>
        <w:r w:rsidR="006F65BE" w:rsidRPr="005B504E">
          <w:rPr>
            <w:rStyle w:val="DECEConformanceStmt"/>
          </w:rPr>
          <w:t>shall</w:t>
        </w:r>
        <w:r w:rsidR="006F65BE" w:rsidRPr="005B504E">
          <w:t xml:space="preserve"> comply with the </w:t>
        </w:r>
        <w:r>
          <w:t>picture format const</w:t>
        </w:r>
      </w:ins>
      <w:ins w:id="11536" w:author="Joe McCrossan" w:date="2014-05-26T22:30:00Z">
        <w:r>
          <w:t>r</w:t>
        </w:r>
      </w:ins>
      <w:ins w:id="11537" w:author="Joe McCrossan" w:date="2014-05-26T22:12:00Z">
        <w:r>
          <w:t>aints</w:t>
        </w:r>
        <w:r w:rsidR="006F65BE">
          <w:t xml:space="preserve"> listed below.</w:t>
        </w:r>
      </w:ins>
    </w:p>
    <w:p w14:paraId="674C3F4C" w14:textId="219402AE" w:rsidR="00685D78" w:rsidRPr="005B504E" w:rsidRDefault="00685D78" w:rsidP="00685D78">
      <w:pPr>
        <w:pStyle w:val="Caption"/>
        <w:keepNext/>
        <w:rPr>
          <w:ins w:id="11538" w:author="Joe McCrossan" w:date="2014-05-26T22:37:00Z"/>
          <w:color w:val="auto"/>
        </w:rPr>
      </w:pPr>
      <w:bookmarkStart w:id="11539" w:name="_Toc263281091"/>
      <w:commentRangeStart w:id="11540"/>
      <w:ins w:id="11541" w:author="Joe McCrossan" w:date="2014-05-26T22:37:00Z">
        <w:r w:rsidRPr="005B504E">
          <w:rPr>
            <w:color w:val="auto"/>
          </w:rPr>
          <w:t xml:space="preserve">Table C - </w:t>
        </w:r>
        <w:r w:rsidRPr="005B504E">
          <w:rPr>
            <w:color w:val="auto"/>
          </w:rPr>
          <w:fldChar w:fldCharType="begin"/>
        </w:r>
        <w:r w:rsidRPr="005B504E">
          <w:rPr>
            <w:color w:val="auto"/>
          </w:rPr>
          <w:instrText xml:space="preserve"> SEQ Table_C_- \* ARABIC </w:instrText>
        </w:r>
        <w:r w:rsidRPr="005B504E">
          <w:rPr>
            <w:color w:val="auto"/>
          </w:rPr>
          <w:fldChar w:fldCharType="separate"/>
        </w:r>
      </w:ins>
      <w:r w:rsidR="00882477">
        <w:rPr>
          <w:noProof/>
          <w:color w:val="auto"/>
        </w:rPr>
        <w:t>5</w:t>
      </w:r>
      <w:ins w:id="11542" w:author="Joe McCrossan" w:date="2014-05-26T22:37:00Z">
        <w:r w:rsidRPr="005B504E">
          <w:rPr>
            <w:color w:val="auto"/>
          </w:rPr>
          <w:fldChar w:fldCharType="end"/>
        </w:r>
        <w:r w:rsidRPr="005B504E">
          <w:rPr>
            <w:color w:val="auto"/>
          </w:rPr>
          <w:t xml:space="preserve"> – Picture Formats and Constraints of HD </w:t>
        </w:r>
      </w:ins>
      <w:ins w:id="11543" w:author="Joe McCrossan" w:date="2014-06-01T15:55:00Z">
        <w:r w:rsidR="00EA42B2">
          <w:rPr>
            <w:color w:val="auto"/>
          </w:rPr>
          <w:t xml:space="preserve">and xHD </w:t>
        </w:r>
      </w:ins>
      <w:ins w:id="11544" w:author="Joe McCrossan" w:date="2014-05-26T22:37:00Z">
        <w:r w:rsidRPr="005B504E">
          <w:rPr>
            <w:color w:val="auto"/>
          </w:rPr>
          <w:t xml:space="preserve">Media Profile for 24 Hz, 30 Hz &amp; 60 Hz </w:t>
        </w:r>
        <w:commentRangeEnd w:id="11540"/>
        <w:r>
          <w:rPr>
            <w:rStyle w:val="CommentReference"/>
            <w:b w:val="0"/>
            <w:bCs w:val="0"/>
            <w:color w:val="auto"/>
          </w:rPr>
          <w:commentReference w:id="11540"/>
        </w:r>
        <w:r w:rsidRPr="005B504E">
          <w:rPr>
            <w:color w:val="auto"/>
          </w:rPr>
          <w:t>Content</w:t>
        </w:r>
        <w:bookmarkEnd w:id="11539"/>
        <w:r w:rsidRPr="005B504E">
          <w:rPr>
            <w:color w:val="auto"/>
          </w:rPr>
          <w:t xml:space="preserve"> </w:t>
        </w:r>
      </w:ins>
    </w:p>
    <w:tbl>
      <w:tblPr>
        <w:tblW w:w="9084" w:type="dxa"/>
        <w:jc w:val="center"/>
        <w:tblInd w:w="-2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Change w:id="11545" w:author="Joe McCrossan" w:date="2014-06-01T15:33:00Z">
          <w:tblPr>
            <w:tblW w:w="9084" w:type="dxa"/>
            <w:jc w:val="center"/>
            <w:tblInd w:w="-2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PrChange>
      </w:tblPr>
      <w:tblGrid>
        <w:gridCol w:w="1392"/>
        <w:gridCol w:w="720"/>
        <w:gridCol w:w="1260"/>
        <w:gridCol w:w="810"/>
        <w:gridCol w:w="810"/>
        <w:gridCol w:w="1260"/>
        <w:gridCol w:w="2832"/>
        <w:tblGridChange w:id="11546">
          <w:tblGrid>
            <w:gridCol w:w="1392"/>
            <w:gridCol w:w="720"/>
            <w:gridCol w:w="258"/>
            <w:gridCol w:w="1002"/>
            <w:gridCol w:w="390"/>
            <w:gridCol w:w="420"/>
            <w:gridCol w:w="300"/>
            <w:gridCol w:w="510"/>
            <w:gridCol w:w="750"/>
            <w:gridCol w:w="510"/>
            <w:gridCol w:w="300"/>
            <w:gridCol w:w="810"/>
            <w:gridCol w:w="1080"/>
            <w:gridCol w:w="180"/>
            <w:gridCol w:w="462"/>
            <w:gridCol w:w="438"/>
            <w:gridCol w:w="1932"/>
          </w:tblGrid>
        </w:tblGridChange>
      </w:tblGrid>
      <w:tr w:rsidR="00503602" w:rsidRPr="00503602" w14:paraId="36785AA7" w14:textId="77777777" w:rsidTr="00503602">
        <w:trPr>
          <w:jc w:val="center"/>
          <w:ins w:id="11547" w:author="Joe McCrossan" w:date="2014-05-26T22:37:00Z"/>
          <w:trPrChange w:id="11548" w:author="Joe McCrossan" w:date="2014-06-01T15:33:00Z">
            <w:trPr>
              <w:gridBefore w:val="3"/>
              <w:jc w:val="center"/>
            </w:trPr>
          </w:trPrChange>
        </w:trPr>
        <w:tc>
          <w:tcPr>
            <w:tcW w:w="3372" w:type="dxa"/>
            <w:gridSpan w:val="3"/>
            <w:tcBorders>
              <w:bottom w:val="single" w:sz="4" w:space="0" w:color="000000"/>
            </w:tcBorders>
            <w:shd w:val="clear" w:color="auto" w:fill="595959"/>
            <w:tcPrChange w:id="11549" w:author="Joe McCrossan" w:date="2014-06-01T15:33:00Z">
              <w:tcPr>
                <w:tcW w:w="3372" w:type="dxa"/>
                <w:gridSpan w:val="6"/>
                <w:tcBorders>
                  <w:bottom w:val="single" w:sz="4" w:space="0" w:color="000000"/>
                </w:tcBorders>
                <w:shd w:val="clear" w:color="auto" w:fill="595959"/>
              </w:tcPr>
            </w:tcPrChange>
          </w:tcPr>
          <w:p w14:paraId="7325337A" w14:textId="77777777" w:rsidR="00503602" w:rsidRPr="00503602" w:rsidRDefault="00503602" w:rsidP="00685D78">
            <w:pPr>
              <w:pStyle w:val="DECETableHeading"/>
              <w:keepNext/>
              <w:jc w:val="center"/>
              <w:rPr>
                <w:ins w:id="11550" w:author="Joe McCrossan" w:date="2014-05-26T22:37:00Z"/>
                <w:color w:val="FFFFFF" w:themeColor="background1"/>
                <w:w w:val="90"/>
                <w:rPrChange w:id="11551" w:author="Joe McCrossan" w:date="2014-06-01T15:34:00Z">
                  <w:rPr>
                    <w:ins w:id="11552" w:author="Joe McCrossan" w:date="2014-05-26T22:37:00Z"/>
                    <w:color w:val="FFFFFF" w:themeColor="background1"/>
                    <w:w w:val="90"/>
                    <w:sz w:val="16"/>
                    <w:szCs w:val="16"/>
                  </w:rPr>
                </w:rPrChange>
              </w:rPr>
            </w:pPr>
            <w:ins w:id="11553" w:author="Joe McCrossan" w:date="2014-05-26T22:37:00Z">
              <w:r w:rsidRPr="00503602">
                <w:rPr>
                  <w:color w:val="FFFFFF" w:themeColor="background1"/>
                  <w:w w:val="90"/>
                  <w:rPrChange w:id="11554" w:author="Joe McCrossan" w:date="2014-06-01T15:34:00Z">
                    <w:rPr>
                      <w:color w:val="FFFFFF" w:themeColor="background1"/>
                      <w:w w:val="90"/>
                      <w:sz w:val="16"/>
                      <w:szCs w:val="16"/>
                    </w:rPr>
                  </w:rPrChange>
                </w:rPr>
                <w:t>Picture Formats</w:t>
              </w:r>
            </w:ins>
          </w:p>
        </w:tc>
        <w:tc>
          <w:tcPr>
            <w:tcW w:w="2880" w:type="dxa"/>
            <w:gridSpan w:val="3"/>
            <w:tcBorders>
              <w:bottom w:val="single" w:sz="4" w:space="0" w:color="000000"/>
            </w:tcBorders>
            <w:shd w:val="clear" w:color="auto" w:fill="595959"/>
            <w:tcPrChange w:id="11555" w:author="Joe McCrossan" w:date="2014-06-01T15:33:00Z">
              <w:tcPr>
                <w:tcW w:w="3780" w:type="dxa"/>
                <w:gridSpan w:val="7"/>
                <w:tcBorders>
                  <w:bottom w:val="single" w:sz="4" w:space="0" w:color="000000"/>
                </w:tcBorders>
                <w:shd w:val="clear" w:color="auto" w:fill="595959"/>
              </w:tcPr>
            </w:tcPrChange>
          </w:tcPr>
          <w:p w14:paraId="7534CC99" w14:textId="77777777" w:rsidR="00503602" w:rsidRPr="00503602" w:rsidRDefault="00503602" w:rsidP="00685D78">
            <w:pPr>
              <w:pStyle w:val="DECETableHeading"/>
              <w:keepNext/>
              <w:jc w:val="center"/>
              <w:rPr>
                <w:ins w:id="11556" w:author="Joe McCrossan" w:date="2014-05-26T22:37:00Z"/>
                <w:color w:val="FFFFFF" w:themeColor="background1"/>
                <w:w w:val="90"/>
                <w:rPrChange w:id="11557" w:author="Joe McCrossan" w:date="2014-06-01T15:34:00Z">
                  <w:rPr>
                    <w:ins w:id="11558" w:author="Joe McCrossan" w:date="2014-05-26T22:37:00Z"/>
                    <w:color w:val="FFFFFF" w:themeColor="background1"/>
                    <w:w w:val="90"/>
                    <w:sz w:val="16"/>
                    <w:szCs w:val="16"/>
                  </w:rPr>
                </w:rPrChange>
              </w:rPr>
            </w:pPr>
            <w:ins w:id="11559" w:author="Joe McCrossan" w:date="2014-05-26T22:37:00Z">
              <w:r w:rsidRPr="00503602">
                <w:rPr>
                  <w:color w:val="FFFFFF" w:themeColor="background1"/>
                  <w:w w:val="90"/>
                  <w:rPrChange w:id="11560" w:author="Joe McCrossan" w:date="2014-06-01T15:34:00Z">
                    <w:rPr>
                      <w:color w:val="FFFFFF" w:themeColor="background1"/>
                      <w:w w:val="90"/>
                      <w:sz w:val="16"/>
                      <w:szCs w:val="16"/>
                    </w:rPr>
                  </w:rPrChange>
                </w:rPr>
                <w:t>Sub-sample Factors</w:t>
              </w:r>
            </w:ins>
          </w:p>
        </w:tc>
        <w:tc>
          <w:tcPr>
            <w:tcW w:w="2832" w:type="dxa"/>
            <w:tcBorders>
              <w:bottom w:val="single" w:sz="4" w:space="0" w:color="000000"/>
            </w:tcBorders>
            <w:shd w:val="clear" w:color="auto" w:fill="595959"/>
            <w:tcPrChange w:id="11561" w:author="Joe McCrossan" w:date="2014-06-01T15:33:00Z">
              <w:tcPr>
                <w:tcW w:w="1932" w:type="dxa"/>
                <w:tcBorders>
                  <w:bottom w:val="single" w:sz="4" w:space="0" w:color="000000"/>
                </w:tcBorders>
                <w:shd w:val="clear" w:color="auto" w:fill="595959"/>
              </w:tcPr>
            </w:tcPrChange>
          </w:tcPr>
          <w:p w14:paraId="3F763FBF" w14:textId="4CCD6EFC" w:rsidR="00503602" w:rsidRPr="00503602" w:rsidRDefault="00503602" w:rsidP="00685D78">
            <w:pPr>
              <w:pStyle w:val="DECETableHeading"/>
              <w:keepNext/>
              <w:jc w:val="center"/>
              <w:rPr>
                <w:ins w:id="11562" w:author="Joe McCrossan" w:date="2014-05-26T22:37:00Z"/>
                <w:color w:val="FFFFFF" w:themeColor="background1"/>
                <w:w w:val="90"/>
                <w:rPrChange w:id="11563" w:author="Joe McCrossan" w:date="2014-06-01T15:34:00Z">
                  <w:rPr>
                    <w:ins w:id="11564" w:author="Joe McCrossan" w:date="2014-05-26T22:37:00Z"/>
                    <w:color w:val="FFFFFF" w:themeColor="background1"/>
                    <w:w w:val="90"/>
                    <w:sz w:val="16"/>
                    <w:szCs w:val="16"/>
                  </w:rPr>
                </w:rPrChange>
              </w:rPr>
            </w:pPr>
            <w:ins w:id="11565" w:author="Joe McCrossan" w:date="2014-06-01T15:37:00Z">
              <w:r>
                <w:rPr>
                  <w:color w:val="FFFFFF" w:themeColor="background1"/>
                  <w:w w:val="90"/>
                </w:rPr>
                <w:t>Encoding</w:t>
              </w:r>
            </w:ins>
            <w:ins w:id="11566" w:author="Joe McCrossan" w:date="2014-05-26T22:37:00Z">
              <w:r w:rsidRPr="00503602">
                <w:rPr>
                  <w:color w:val="FFFFFF" w:themeColor="background1"/>
                  <w:w w:val="90"/>
                  <w:rPrChange w:id="11567" w:author="Joe McCrossan" w:date="2014-06-01T15:34:00Z">
                    <w:rPr>
                      <w:color w:val="FFFFFF" w:themeColor="background1"/>
                      <w:w w:val="90"/>
                      <w:sz w:val="16"/>
                      <w:szCs w:val="16"/>
                    </w:rPr>
                  </w:rPrChange>
                </w:rPr>
                <w:t xml:space="preserve"> Constraints</w:t>
              </w:r>
            </w:ins>
          </w:p>
        </w:tc>
      </w:tr>
      <w:tr w:rsidR="00503602" w:rsidRPr="00503602" w14:paraId="57EF93C6" w14:textId="77777777" w:rsidTr="00503602">
        <w:trPr>
          <w:jc w:val="center"/>
          <w:ins w:id="11568" w:author="Joe McCrossan" w:date="2014-05-26T22:37:00Z"/>
          <w:trPrChange w:id="11569" w:author="Joe McCrossan" w:date="2014-06-01T15:33:00Z">
            <w:trPr>
              <w:gridBefore w:val="3"/>
              <w:jc w:val="center"/>
            </w:trPr>
          </w:trPrChange>
        </w:trPr>
        <w:tc>
          <w:tcPr>
            <w:tcW w:w="1392" w:type="dxa"/>
            <w:tcBorders>
              <w:bottom w:val="single" w:sz="4" w:space="0" w:color="000000"/>
            </w:tcBorders>
            <w:shd w:val="clear" w:color="auto" w:fill="595959"/>
            <w:tcPrChange w:id="11570" w:author="Joe McCrossan" w:date="2014-06-01T15:33:00Z">
              <w:tcPr>
                <w:tcW w:w="1392" w:type="dxa"/>
                <w:gridSpan w:val="2"/>
                <w:tcBorders>
                  <w:bottom w:val="single" w:sz="4" w:space="0" w:color="000000"/>
                </w:tcBorders>
                <w:shd w:val="clear" w:color="auto" w:fill="595959"/>
              </w:tcPr>
            </w:tcPrChange>
          </w:tcPr>
          <w:p w14:paraId="423A9175" w14:textId="77777777" w:rsidR="00503602" w:rsidRPr="00503602" w:rsidRDefault="00503602" w:rsidP="00685D78">
            <w:pPr>
              <w:pStyle w:val="DECETableHeading"/>
              <w:keepNext/>
              <w:rPr>
                <w:ins w:id="11571" w:author="Joe McCrossan" w:date="2014-05-26T22:37:00Z"/>
                <w:color w:val="FFFFFF" w:themeColor="background1"/>
                <w:w w:val="90"/>
                <w:rPrChange w:id="11572" w:author="Joe McCrossan" w:date="2014-06-01T15:34:00Z">
                  <w:rPr>
                    <w:ins w:id="11573" w:author="Joe McCrossan" w:date="2014-05-26T22:37:00Z"/>
                    <w:color w:val="FFFFFF" w:themeColor="background1"/>
                    <w:w w:val="90"/>
                    <w:sz w:val="16"/>
                    <w:szCs w:val="16"/>
                  </w:rPr>
                </w:rPrChange>
              </w:rPr>
            </w:pPr>
            <w:ins w:id="11574" w:author="Joe McCrossan" w:date="2014-05-26T22:37:00Z">
              <w:r w:rsidRPr="00503602">
                <w:rPr>
                  <w:color w:val="FFFFFF" w:themeColor="background1"/>
                  <w:w w:val="90"/>
                  <w:rPrChange w:id="11575" w:author="Joe McCrossan" w:date="2014-06-01T15:34:00Z">
                    <w:rPr>
                      <w:color w:val="FFFFFF" w:themeColor="background1"/>
                      <w:w w:val="90"/>
                      <w:sz w:val="16"/>
                      <w:szCs w:val="16"/>
                    </w:rPr>
                  </w:rPrChange>
                </w:rPr>
                <w:t>Frame size</w:t>
              </w:r>
              <w:r w:rsidRPr="00503602">
                <w:rPr>
                  <w:color w:val="FFFFFF" w:themeColor="background1"/>
                  <w:w w:val="90"/>
                  <w:rPrChange w:id="11576" w:author="Joe McCrossan" w:date="2014-06-01T15:34:00Z">
                    <w:rPr>
                      <w:color w:val="FFFFFF" w:themeColor="background1"/>
                      <w:w w:val="90"/>
                      <w:sz w:val="16"/>
                      <w:szCs w:val="16"/>
                    </w:rPr>
                  </w:rPrChange>
                </w:rPr>
                <w:br/>
                <w:t>(</w:t>
              </w:r>
              <w:r w:rsidRPr="00503602">
                <w:rPr>
                  <w:i/>
                  <w:color w:val="FFFFFF" w:themeColor="background1"/>
                  <w:w w:val="90"/>
                  <w:rPrChange w:id="11577" w:author="Joe McCrossan" w:date="2014-06-01T15:34:00Z">
                    <w:rPr>
                      <w:i/>
                      <w:color w:val="FFFFFF" w:themeColor="background1"/>
                      <w:w w:val="90"/>
                      <w:sz w:val="16"/>
                      <w:szCs w:val="16"/>
                    </w:rPr>
                  </w:rPrChange>
                </w:rPr>
                <w:t>width</w:t>
              </w:r>
              <w:r w:rsidRPr="00503602">
                <w:rPr>
                  <w:color w:val="FFFFFF" w:themeColor="background1"/>
                  <w:w w:val="90"/>
                  <w:rPrChange w:id="11578" w:author="Joe McCrossan" w:date="2014-06-01T15:34:00Z">
                    <w:rPr>
                      <w:color w:val="FFFFFF" w:themeColor="background1"/>
                      <w:w w:val="90"/>
                      <w:sz w:val="16"/>
                      <w:szCs w:val="16"/>
                    </w:rPr>
                  </w:rPrChange>
                </w:rPr>
                <w:t xml:space="preserve"> x </w:t>
              </w:r>
              <w:r w:rsidRPr="00503602">
                <w:rPr>
                  <w:i/>
                  <w:color w:val="FFFFFF" w:themeColor="background1"/>
                  <w:w w:val="90"/>
                  <w:rPrChange w:id="11579" w:author="Joe McCrossan" w:date="2014-06-01T15:34:00Z">
                    <w:rPr>
                      <w:i/>
                      <w:color w:val="FFFFFF" w:themeColor="background1"/>
                      <w:w w:val="90"/>
                      <w:sz w:val="16"/>
                      <w:szCs w:val="16"/>
                    </w:rPr>
                  </w:rPrChange>
                </w:rPr>
                <w:t>height</w:t>
              </w:r>
              <w:r w:rsidRPr="00503602">
                <w:rPr>
                  <w:color w:val="FFFFFF" w:themeColor="background1"/>
                  <w:w w:val="90"/>
                  <w:rPrChange w:id="11580" w:author="Joe McCrossan" w:date="2014-06-01T15:34:00Z">
                    <w:rPr>
                      <w:color w:val="FFFFFF" w:themeColor="background1"/>
                      <w:w w:val="90"/>
                      <w:sz w:val="16"/>
                      <w:szCs w:val="16"/>
                    </w:rPr>
                  </w:rPrChange>
                </w:rPr>
                <w:t>)</w:t>
              </w:r>
            </w:ins>
          </w:p>
        </w:tc>
        <w:tc>
          <w:tcPr>
            <w:tcW w:w="720" w:type="dxa"/>
            <w:tcBorders>
              <w:bottom w:val="single" w:sz="4" w:space="0" w:color="000000"/>
            </w:tcBorders>
            <w:shd w:val="clear" w:color="auto" w:fill="595959"/>
            <w:tcPrChange w:id="11581" w:author="Joe McCrossan" w:date="2014-06-01T15:33:00Z">
              <w:tcPr>
                <w:tcW w:w="720" w:type="dxa"/>
                <w:gridSpan w:val="2"/>
                <w:tcBorders>
                  <w:bottom w:val="single" w:sz="4" w:space="0" w:color="000000"/>
                </w:tcBorders>
                <w:shd w:val="clear" w:color="auto" w:fill="595959"/>
              </w:tcPr>
            </w:tcPrChange>
          </w:tcPr>
          <w:p w14:paraId="5BEB18B5" w14:textId="77777777" w:rsidR="00503602" w:rsidRPr="00503602" w:rsidRDefault="00503602" w:rsidP="00685D78">
            <w:pPr>
              <w:pStyle w:val="DECETableHeading"/>
              <w:keepNext/>
              <w:rPr>
                <w:ins w:id="11582" w:author="Joe McCrossan" w:date="2014-05-26T22:37:00Z"/>
                <w:color w:val="FFFFFF" w:themeColor="background1"/>
                <w:w w:val="90"/>
                <w:rPrChange w:id="11583" w:author="Joe McCrossan" w:date="2014-06-01T15:34:00Z">
                  <w:rPr>
                    <w:ins w:id="11584" w:author="Joe McCrossan" w:date="2014-05-26T22:37:00Z"/>
                    <w:color w:val="FFFFFF" w:themeColor="background1"/>
                    <w:w w:val="90"/>
                    <w:sz w:val="16"/>
                    <w:szCs w:val="16"/>
                  </w:rPr>
                </w:rPrChange>
              </w:rPr>
            </w:pPr>
            <w:ins w:id="11585" w:author="Joe McCrossan" w:date="2014-05-26T22:37:00Z">
              <w:r w:rsidRPr="00503602">
                <w:rPr>
                  <w:color w:val="FFFFFF" w:themeColor="background1"/>
                  <w:w w:val="90"/>
                  <w:rPrChange w:id="11586" w:author="Joe McCrossan" w:date="2014-06-01T15:34:00Z">
                    <w:rPr>
                      <w:color w:val="FFFFFF" w:themeColor="background1"/>
                      <w:w w:val="90"/>
                      <w:sz w:val="16"/>
                      <w:szCs w:val="16"/>
                    </w:rPr>
                  </w:rPrChange>
                </w:rPr>
                <w:t>Picture</w:t>
              </w:r>
              <w:r w:rsidRPr="00503602">
                <w:rPr>
                  <w:color w:val="FFFFFF" w:themeColor="background1"/>
                  <w:w w:val="90"/>
                  <w:rPrChange w:id="11587" w:author="Joe McCrossan" w:date="2014-06-01T15:34:00Z">
                    <w:rPr>
                      <w:color w:val="FFFFFF" w:themeColor="background1"/>
                      <w:w w:val="90"/>
                      <w:sz w:val="16"/>
                      <w:szCs w:val="16"/>
                    </w:rPr>
                  </w:rPrChange>
                </w:rPr>
                <w:br/>
                <w:t>aspect</w:t>
              </w:r>
            </w:ins>
          </w:p>
        </w:tc>
        <w:tc>
          <w:tcPr>
            <w:tcW w:w="1260" w:type="dxa"/>
            <w:tcBorders>
              <w:bottom w:val="single" w:sz="4" w:space="0" w:color="000000"/>
            </w:tcBorders>
            <w:shd w:val="clear" w:color="auto" w:fill="595959"/>
            <w:tcPrChange w:id="11588" w:author="Joe McCrossan" w:date="2014-06-01T15:33:00Z">
              <w:tcPr>
                <w:tcW w:w="1260" w:type="dxa"/>
                <w:gridSpan w:val="2"/>
                <w:tcBorders>
                  <w:bottom w:val="single" w:sz="4" w:space="0" w:color="000000"/>
                </w:tcBorders>
                <w:shd w:val="clear" w:color="auto" w:fill="595959"/>
              </w:tcPr>
            </w:tcPrChange>
          </w:tcPr>
          <w:p w14:paraId="651FC479" w14:textId="3CDA2237" w:rsidR="00503602" w:rsidRPr="00503602" w:rsidRDefault="000F1B75" w:rsidP="00685D78">
            <w:pPr>
              <w:pStyle w:val="DECETableHeading"/>
              <w:keepNext/>
              <w:rPr>
                <w:ins w:id="11589" w:author="Joe McCrossan" w:date="2014-05-26T22:37:00Z"/>
                <w:color w:val="FFFFFF" w:themeColor="background1"/>
                <w:w w:val="90"/>
                <w:rPrChange w:id="11590" w:author="Joe McCrossan" w:date="2014-06-01T15:34:00Z">
                  <w:rPr>
                    <w:ins w:id="11591" w:author="Joe McCrossan" w:date="2014-05-26T22:37:00Z"/>
                    <w:color w:val="FFFFFF" w:themeColor="background1"/>
                    <w:w w:val="90"/>
                    <w:sz w:val="16"/>
                    <w:szCs w:val="16"/>
                  </w:rPr>
                </w:rPrChange>
              </w:rPr>
            </w:pPr>
            <w:ins w:id="11592" w:author="Joe McCrossan" w:date="2014-05-26T22:37:00Z">
              <w:r w:rsidRPr="00217621">
                <w:rPr>
                  <w:color w:val="FFFFFF" w:themeColor="background1"/>
                  <w:w w:val="90"/>
                </w:rPr>
                <w:t xml:space="preserve">Frame </w:t>
              </w:r>
              <w:r w:rsidR="00503602" w:rsidRPr="00503602">
                <w:rPr>
                  <w:color w:val="FFFFFF" w:themeColor="background1"/>
                  <w:w w:val="90"/>
                  <w:rPrChange w:id="11593" w:author="Joe McCrossan" w:date="2014-06-01T15:34:00Z">
                    <w:rPr>
                      <w:color w:val="FFFFFF" w:themeColor="background1"/>
                      <w:w w:val="90"/>
                      <w:sz w:val="16"/>
                      <w:szCs w:val="16"/>
                    </w:rPr>
                  </w:rPrChange>
                </w:rPr>
                <w:t xml:space="preserve">rate </w:t>
              </w:r>
            </w:ins>
          </w:p>
        </w:tc>
        <w:tc>
          <w:tcPr>
            <w:tcW w:w="810" w:type="dxa"/>
            <w:tcBorders>
              <w:bottom w:val="single" w:sz="4" w:space="0" w:color="000000"/>
            </w:tcBorders>
            <w:shd w:val="clear" w:color="auto" w:fill="595959"/>
            <w:tcPrChange w:id="11594" w:author="Joe McCrossan" w:date="2014-06-01T15:33:00Z">
              <w:tcPr>
                <w:tcW w:w="810" w:type="dxa"/>
                <w:gridSpan w:val="2"/>
                <w:tcBorders>
                  <w:bottom w:val="single" w:sz="4" w:space="0" w:color="000000"/>
                </w:tcBorders>
                <w:shd w:val="clear" w:color="auto" w:fill="595959"/>
              </w:tcPr>
            </w:tcPrChange>
          </w:tcPr>
          <w:p w14:paraId="0EC1454E" w14:textId="5C31E738" w:rsidR="00503602" w:rsidRPr="00503602" w:rsidRDefault="00503602" w:rsidP="00685D78">
            <w:pPr>
              <w:pStyle w:val="DECETableHeading"/>
              <w:keepNext/>
              <w:rPr>
                <w:ins w:id="11595" w:author="Joe McCrossan" w:date="2014-05-26T22:37:00Z"/>
                <w:color w:val="FFFFFF" w:themeColor="background1"/>
                <w:w w:val="90"/>
                <w:rPrChange w:id="11596" w:author="Joe McCrossan" w:date="2014-06-01T15:34:00Z">
                  <w:rPr>
                    <w:ins w:id="11597" w:author="Joe McCrossan" w:date="2014-05-26T22:37:00Z"/>
                    <w:color w:val="FFFFFF" w:themeColor="background1"/>
                    <w:w w:val="90"/>
                    <w:sz w:val="16"/>
                    <w:szCs w:val="16"/>
                  </w:rPr>
                </w:rPrChange>
              </w:rPr>
            </w:pPr>
            <w:ins w:id="11598" w:author="Joe McCrossan" w:date="2014-05-26T22:37:00Z">
              <w:r w:rsidRPr="00503602">
                <w:rPr>
                  <w:color w:val="FFFFFF" w:themeColor="background1"/>
                  <w:w w:val="90"/>
                  <w:rPrChange w:id="11599" w:author="Joe McCrossan" w:date="2014-06-01T15:34:00Z">
                    <w:rPr>
                      <w:color w:val="FFFFFF" w:themeColor="background1"/>
                      <w:w w:val="90"/>
                      <w:sz w:val="16"/>
                      <w:szCs w:val="16"/>
                    </w:rPr>
                  </w:rPrChange>
                </w:rPr>
                <w:t>Horiz.</w:t>
              </w:r>
            </w:ins>
          </w:p>
        </w:tc>
        <w:tc>
          <w:tcPr>
            <w:tcW w:w="810" w:type="dxa"/>
            <w:tcBorders>
              <w:bottom w:val="single" w:sz="4" w:space="0" w:color="000000"/>
            </w:tcBorders>
            <w:shd w:val="clear" w:color="auto" w:fill="595959"/>
            <w:tcPrChange w:id="11600" w:author="Joe McCrossan" w:date="2014-06-01T15:33:00Z">
              <w:tcPr>
                <w:tcW w:w="1890" w:type="dxa"/>
                <w:gridSpan w:val="2"/>
                <w:tcBorders>
                  <w:bottom w:val="single" w:sz="4" w:space="0" w:color="000000"/>
                </w:tcBorders>
                <w:shd w:val="clear" w:color="auto" w:fill="595959"/>
              </w:tcPr>
            </w:tcPrChange>
          </w:tcPr>
          <w:p w14:paraId="278C71AB" w14:textId="4713CEAE" w:rsidR="00503602" w:rsidRPr="00503602" w:rsidRDefault="000F1B75" w:rsidP="00685D78">
            <w:pPr>
              <w:pStyle w:val="DECETableHeading"/>
              <w:keepNext/>
              <w:rPr>
                <w:ins w:id="11601" w:author="Joe McCrossan" w:date="2014-05-26T22:37:00Z"/>
                <w:color w:val="FFFFFF" w:themeColor="background1"/>
                <w:w w:val="90"/>
                <w:rPrChange w:id="11602" w:author="Joe McCrossan" w:date="2014-06-01T15:34:00Z">
                  <w:rPr>
                    <w:ins w:id="11603" w:author="Joe McCrossan" w:date="2014-05-26T22:37:00Z"/>
                    <w:color w:val="FFFFFF" w:themeColor="background1"/>
                    <w:w w:val="90"/>
                    <w:sz w:val="16"/>
                    <w:szCs w:val="16"/>
                  </w:rPr>
                </w:rPrChange>
              </w:rPr>
            </w:pPr>
            <w:ins w:id="11604" w:author="Joe McCrossan" w:date="2014-06-01T21:14:00Z">
              <w:r>
                <w:rPr>
                  <w:color w:val="FFFFFF" w:themeColor="background1"/>
                  <w:w w:val="90"/>
                </w:rPr>
                <w:t>V</w:t>
              </w:r>
            </w:ins>
            <w:ins w:id="11605" w:author="Joe McCrossan" w:date="2014-05-26T22:37:00Z">
              <w:r w:rsidR="00503602" w:rsidRPr="00503602">
                <w:rPr>
                  <w:color w:val="FFFFFF" w:themeColor="background1"/>
                  <w:w w:val="90"/>
                  <w:rPrChange w:id="11606" w:author="Joe McCrossan" w:date="2014-06-01T15:34:00Z">
                    <w:rPr>
                      <w:color w:val="FFFFFF" w:themeColor="background1"/>
                      <w:w w:val="90"/>
                      <w:sz w:val="16"/>
                      <w:szCs w:val="16"/>
                    </w:rPr>
                  </w:rPrChange>
                </w:rPr>
                <w:t>ert.</w:t>
              </w:r>
            </w:ins>
          </w:p>
        </w:tc>
        <w:tc>
          <w:tcPr>
            <w:tcW w:w="1260" w:type="dxa"/>
            <w:tcBorders>
              <w:bottom w:val="single" w:sz="4" w:space="0" w:color="000000"/>
            </w:tcBorders>
            <w:shd w:val="clear" w:color="auto" w:fill="595959"/>
            <w:tcPrChange w:id="11607" w:author="Joe McCrossan" w:date="2014-06-01T15:33:00Z">
              <w:tcPr>
                <w:tcW w:w="1080" w:type="dxa"/>
                <w:gridSpan w:val="3"/>
                <w:tcBorders>
                  <w:bottom w:val="single" w:sz="4" w:space="0" w:color="000000"/>
                </w:tcBorders>
                <w:shd w:val="clear" w:color="auto" w:fill="595959"/>
              </w:tcPr>
            </w:tcPrChange>
          </w:tcPr>
          <w:p w14:paraId="51F166AA" w14:textId="77777777" w:rsidR="00503602" w:rsidRPr="00503602" w:rsidRDefault="00503602" w:rsidP="00685D78">
            <w:pPr>
              <w:pStyle w:val="DECETableHeading"/>
              <w:keepNext/>
              <w:rPr>
                <w:ins w:id="11608" w:author="Joe McCrossan" w:date="2014-05-26T22:37:00Z"/>
                <w:color w:val="FFFFFF" w:themeColor="background1"/>
                <w:w w:val="90"/>
                <w:rPrChange w:id="11609" w:author="Joe McCrossan" w:date="2014-06-01T15:34:00Z">
                  <w:rPr>
                    <w:ins w:id="11610" w:author="Joe McCrossan" w:date="2014-05-26T22:37:00Z"/>
                    <w:color w:val="FFFFFF" w:themeColor="background1"/>
                    <w:w w:val="90"/>
                    <w:sz w:val="16"/>
                    <w:szCs w:val="16"/>
                  </w:rPr>
                </w:rPrChange>
              </w:rPr>
            </w:pPr>
            <w:ins w:id="11611" w:author="Joe McCrossan" w:date="2014-05-26T22:37:00Z">
              <w:r w:rsidRPr="00503602">
                <w:rPr>
                  <w:color w:val="FFFFFF" w:themeColor="background1"/>
                  <w:w w:val="90"/>
                  <w:rPrChange w:id="11612" w:author="Joe McCrossan" w:date="2014-06-01T15:34:00Z">
                    <w:rPr>
                      <w:color w:val="FFFFFF" w:themeColor="background1"/>
                      <w:w w:val="90"/>
                      <w:sz w:val="16"/>
                      <w:szCs w:val="16"/>
                    </w:rPr>
                  </w:rPrChange>
                </w:rPr>
                <w:t>Max. size</w:t>
              </w:r>
              <w:r w:rsidRPr="00503602">
                <w:rPr>
                  <w:color w:val="FFFFFF" w:themeColor="background1"/>
                  <w:w w:val="90"/>
                  <w:rPrChange w:id="11613" w:author="Joe McCrossan" w:date="2014-06-01T15:34:00Z">
                    <w:rPr>
                      <w:color w:val="FFFFFF" w:themeColor="background1"/>
                      <w:w w:val="90"/>
                      <w:sz w:val="16"/>
                      <w:szCs w:val="16"/>
                    </w:rPr>
                  </w:rPrChange>
                </w:rPr>
                <w:br/>
                <w:t>encoded</w:t>
              </w:r>
            </w:ins>
          </w:p>
        </w:tc>
        <w:tc>
          <w:tcPr>
            <w:tcW w:w="2832" w:type="dxa"/>
            <w:tcBorders>
              <w:bottom w:val="single" w:sz="4" w:space="0" w:color="000000"/>
            </w:tcBorders>
            <w:shd w:val="clear" w:color="auto" w:fill="595959"/>
            <w:tcPrChange w:id="11614" w:author="Joe McCrossan" w:date="2014-06-01T15:33:00Z">
              <w:tcPr>
                <w:tcW w:w="1932" w:type="dxa"/>
                <w:tcBorders>
                  <w:bottom w:val="single" w:sz="4" w:space="0" w:color="000000"/>
                </w:tcBorders>
                <w:shd w:val="clear" w:color="auto" w:fill="595959"/>
              </w:tcPr>
            </w:tcPrChange>
          </w:tcPr>
          <w:p w14:paraId="661BEA12" w14:textId="18FEA861" w:rsidR="00503602" w:rsidRPr="00503602" w:rsidRDefault="00503602" w:rsidP="00685D78">
            <w:pPr>
              <w:pStyle w:val="DECETableHeading"/>
              <w:keepNext/>
              <w:rPr>
                <w:ins w:id="11615" w:author="Joe McCrossan" w:date="2014-05-26T22:37:00Z"/>
                <w:color w:val="FFFFFF" w:themeColor="background1"/>
                <w:w w:val="90"/>
                <w:rPrChange w:id="11616" w:author="Joe McCrossan" w:date="2014-06-01T15:34:00Z">
                  <w:rPr>
                    <w:ins w:id="11617" w:author="Joe McCrossan" w:date="2014-05-26T22:37:00Z"/>
                    <w:color w:val="FFFFFF" w:themeColor="background1"/>
                    <w:w w:val="90"/>
                    <w:sz w:val="16"/>
                    <w:szCs w:val="16"/>
                  </w:rPr>
                </w:rPrChange>
              </w:rPr>
            </w:pPr>
            <w:ins w:id="11618" w:author="Joe McCrossan" w:date="2014-05-26T22:37:00Z">
              <w:r w:rsidRPr="00503602">
                <w:rPr>
                  <w:color w:val="FFFFFF" w:themeColor="background1"/>
                  <w:w w:val="90"/>
                  <w:rPrChange w:id="11619" w:author="Joe McCrossan" w:date="2014-06-01T15:34:00Z">
                    <w:rPr>
                      <w:color w:val="FFFFFF" w:themeColor="background1"/>
                      <w:w w:val="90"/>
                      <w:sz w:val="16"/>
                      <w:szCs w:val="16"/>
                    </w:rPr>
                  </w:rPrChange>
                </w:rPr>
                <w:t>aspect_ratio_idc</w:t>
              </w:r>
            </w:ins>
          </w:p>
        </w:tc>
      </w:tr>
      <w:tr w:rsidR="00503602" w:rsidRPr="00503602" w14:paraId="0DE5DCBB" w14:textId="77777777" w:rsidTr="00503602">
        <w:trPr>
          <w:trHeight w:val="386"/>
          <w:jc w:val="center"/>
          <w:ins w:id="11620" w:author="Joe McCrossan" w:date="2014-05-26T22:37:00Z"/>
          <w:trPrChange w:id="11621" w:author="Joe McCrossan" w:date="2014-06-01T15:34:00Z">
            <w:trPr>
              <w:gridBefore w:val="3"/>
              <w:trHeight w:val="620"/>
              <w:jc w:val="center"/>
            </w:trPr>
          </w:trPrChange>
        </w:trPr>
        <w:tc>
          <w:tcPr>
            <w:tcW w:w="1392" w:type="dxa"/>
            <w:vMerge w:val="restart"/>
            <w:tcBorders>
              <w:top w:val="single" w:sz="4" w:space="0" w:color="000000"/>
              <w:left w:val="single" w:sz="4" w:space="0" w:color="000000"/>
              <w:right w:val="single" w:sz="4" w:space="0" w:color="000000"/>
            </w:tcBorders>
            <w:vAlign w:val="center"/>
            <w:tcPrChange w:id="11622" w:author="Joe McCrossan" w:date="2014-06-01T15:34:00Z">
              <w:tcPr>
                <w:tcW w:w="1392" w:type="dxa"/>
                <w:gridSpan w:val="2"/>
                <w:vMerge w:val="restart"/>
                <w:tcBorders>
                  <w:top w:val="single" w:sz="4" w:space="0" w:color="000000"/>
                  <w:left w:val="single" w:sz="4" w:space="0" w:color="000000"/>
                  <w:right w:val="single" w:sz="4" w:space="0" w:color="000000"/>
                </w:tcBorders>
                <w:vAlign w:val="center"/>
              </w:tcPr>
            </w:tcPrChange>
          </w:tcPr>
          <w:p w14:paraId="1D04E79A" w14:textId="77777777" w:rsidR="00503602" w:rsidRPr="00503602" w:rsidRDefault="00503602" w:rsidP="00685D78">
            <w:pPr>
              <w:pStyle w:val="DECETableCell"/>
              <w:keepNext/>
              <w:rPr>
                <w:ins w:id="11623" w:author="Joe McCrossan" w:date="2014-05-26T22:37:00Z"/>
                <w:lang w:eastAsia="ja-JP"/>
                <w:rPrChange w:id="11624" w:author="Joe McCrossan" w:date="2014-06-01T15:34:00Z">
                  <w:rPr>
                    <w:ins w:id="11625" w:author="Joe McCrossan" w:date="2014-05-26T22:37:00Z"/>
                    <w:sz w:val="16"/>
                    <w:szCs w:val="16"/>
                    <w:lang w:eastAsia="ja-JP"/>
                  </w:rPr>
                </w:rPrChange>
              </w:rPr>
            </w:pPr>
            <w:ins w:id="11626" w:author="Joe McCrossan" w:date="2014-05-26T22:37:00Z">
              <w:r w:rsidRPr="00503602">
                <w:rPr>
                  <w:lang w:eastAsia="ja-JP"/>
                  <w:rPrChange w:id="11627" w:author="Joe McCrossan" w:date="2014-06-01T15:34:00Z">
                    <w:rPr>
                      <w:sz w:val="16"/>
                      <w:szCs w:val="16"/>
                      <w:lang w:eastAsia="ja-JP"/>
                    </w:rPr>
                  </w:rPrChange>
                </w:rPr>
                <w:t>1280 x 720</w:t>
              </w:r>
            </w:ins>
          </w:p>
        </w:tc>
        <w:tc>
          <w:tcPr>
            <w:tcW w:w="720" w:type="dxa"/>
            <w:vMerge w:val="restart"/>
            <w:tcBorders>
              <w:top w:val="single" w:sz="4" w:space="0" w:color="000000"/>
              <w:left w:val="single" w:sz="4" w:space="0" w:color="000000"/>
              <w:right w:val="single" w:sz="4" w:space="0" w:color="000000"/>
            </w:tcBorders>
            <w:vAlign w:val="center"/>
            <w:tcPrChange w:id="11628" w:author="Joe McCrossan" w:date="2014-06-01T15:34:00Z">
              <w:tcPr>
                <w:tcW w:w="720" w:type="dxa"/>
                <w:gridSpan w:val="2"/>
                <w:vMerge w:val="restart"/>
                <w:tcBorders>
                  <w:top w:val="single" w:sz="4" w:space="0" w:color="000000"/>
                  <w:left w:val="single" w:sz="4" w:space="0" w:color="000000"/>
                  <w:right w:val="single" w:sz="4" w:space="0" w:color="000000"/>
                </w:tcBorders>
                <w:vAlign w:val="center"/>
              </w:tcPr>
            </w:tcPrChange>
          </w:tcPr>
          <w:p w14:paraId="6035BC29" w14:textId="77777777" w:rsidR="00503602" w:rsidRPr="00503602" w:rsidRDefault="00503602" w:rsidP="00685D78">
            <w:pPr>
              <w:pStyle w:val="DECETableCell"/>
              <w:keepNext/>
              <w:rPr>
                <w:ins w:id="11629" w:author="Joe McCrossan" w:date="2014-05-26T22:37:00Z"/>
                <w:lang w:eastAsia="ja-JP"/>
                <w:rPrChange w:id="11630" w:author="Joe McCrossan" w:date="2014-06-01T15:34:00Z">
                  <w:rPr>
                    <w:ins w:id="11631" w:author="Joe McCrossan" w:date="2014-05-26T22:37:00Z"/>
                    <w:sz w:val="16"/>
                    <w:szCs w:val="16"/>
                    <w:lang w:eastAsia="ja-JP"/>
                  </w:rPr>
                </w:rPrChange>
              </w:rPr>
            </w:pPr>
            <w:ins w:id="11632" w:author="Joe McCrossan" w:date="2014-05-26T22:37:00Z">
              <w:r w:rsidRPr="00503602">
                <w:rPr>
                  <w:lang w:eastAsia="ja-JP"/>
                  <w:rPrChange w:id="11633" w:author="Joe McCrossan" w:date="2014-06-01T15:34:00Z">
                    <w:rPr>
                      <w:sz w:val="16"/>
                      <w:szCs w:val="16"/>
                      <w:lang w:eastAsia="ja-JP"/>
                    </w:rPr>
                  </w:rPrChange>
                </w:rPr>
                <w:t>1.778</w:t>
              </w:r>
            </w:ins>
          </w:p>
        </w:tc>
        <w:tc>
          <w:tcPr>
            <w:tcW w:w="1260" w:type="dxa"/>
            <w:vMerge w:val="restart"/>
            <w:tcBorders>
              <w:top w:val="single" w:sz="4" w:space="0" w:color="000000"/>
              <w:left w:val="single" w:sz="4" w:space="0" w:color="000000"/>
              <w:right w:val="single" w:sz="4" w:space="0" w:color="000000"/>
            </w:tcBorders>
            <w:vAlign w:val="center"/>
            <w:tcPrChange w:id="11634" w:author="Joe McCrossan" w:date="2014-06-01T15:34:00Z">
              <w:tcPr>
                <w:tcW w:w="1260" w:type="dxa"/>
                <w:gridSpan w:val="2"/>
                <w:vMerge w:val="restart"/>
                <w:tcBorders>
                  <w:top w:val="single" w:sz="4" w:space="0" w:color="000000"/>
                  <w:left w:val="single" w:sz="4" w:space="0" w:color="000000"/>
                  <w:right w:val="single" w:sz="4" w:space="0" w:color="000000"/>
                </w:tcBorders>
                <w:vAlign w:val="center"/>
              </w:tcPr>
            </w:tcPrChange>
          </w:tcPr>
          <w:p w14:paraId="08805A19" w14:textId="77777777" w:rsidR="00503602" w:rsidRPr="00503602" w:rsidRDefault="00503602" w:rsidP="00685D78">
            <w:pPr>
              <w:pStyle w:val="DECETableCell"/>
              <w:keepNext/>
              <w:rPr>
                <w:ins w:id="11635" w:author="Joe McCrossan" w:date="2014-05-26T22:37:00Z"/>
                <w:lang w:eastAsia="ja-JP"/>
                <w:rPrChange w:id="11636" w:author="Joe McCrossan" w:date="2014-06-01T15:34:00Z">
                  <w:rPr>
                    <w:ins w:id="11637" w:author="Joe McCrossan" w:date="2014-05-26T22:37:00Z"/>
                    <w:sz w:val="16"/>
                    <w:szCs w:val="16"/>
                    <w:lang w:eastAsia="ja-JP"/>
                  </w:rPr>
                </w:rPrChange>
              </w:rPr>
            </w:pPr>
            <w:commentRangeStart w:id="11638"/>
            <w:ins w:id="11639" w:author="Joe McCrossan" w:date="2014-05-26T22:37:00Z">
              <w:r w:rsidRPr="00503602">
                <w:rPr>
                  <w:lang w:eastAsia="ja-JP"/>
                  <w:rPrChange w:id="11640" w:author="Joe McCrossan" w:date="2014-06-01T15:34:00Z">
                    <w:rPr>
                      <w:sz w:val="16"/>
                      <w:szCs w:val="16"/>
                      <w:lang w:eastAsia="ja-JP"/>
                    </w:rPr>
                  </w:rPrChange>
                </w:rPr>
                <w:t>24000÷1000, 24000÷1001,</w:t>
              </w:r>
              <w:r w:rsidRPr="00503602">
                <w:rPr>
                  <w:lang w:eastAsia="ja-JP"/>
                  <w:rPrChange w:id="11641" w:author="Joe McCrossan" w:date="2014-06-01T15:34:00Z">
                    <w:rPr>
                      <w:sz w:val="16"/>
                      <w:szCs w:val="16"/>
                      <w:lang w:eastAsia="ja-JP"/>
                    </w:rPr>
                  </w:rPrChange>
                </w:rPr>
                <w:br/>
                <w:t>30000÷1000, 30000÷1001, 60000÷1000, 60000÷1001</w:t>
              </w:r>
              <w:commentRangeEnd w:id="11638"/>
              <w:r w:rsidRPr="00503602">
                <w:rPr>
                  <w:rStyle w:val="CommentReference"/>
                </w:rPr>
                <w:commentReference w:id="11638"/>
              </w:r>
            </w:ins>
          </w:p>
        </w:tc>
        <w:tc>
          <w:tcPr>
            <w:tcW w:w="810" w:type="dxa"/>
            <w:tcBorders>
              <w:top w:val="single" w:sz="4" w:space="0" w:color="000000"/>
              <w:left w:val="single" w:sz="4" w:space="0" w:color="000000"/>
              <w:bottom w:val="single" w:sz="4" w:space="0" w:color="000000"/>
              <w:right w:val="single" w:sz="4" w:space="0" w:color="000000"/>
            </w:tcBorders>
            <w:vAlign w:val="center"/>
            <w:tcPrChange w:id="11642" w:author="Joe McCrossan" w:date="2014-06-01T15:34:00Z">
              <w:tcPr>
                <w:tcW w:w="810" w:type="dxa"/>
                <w:gridSpan w:val="2"/>
                <w:tcBorders>
                  <w:top w:val="single" w:sz="4" w:space="0" w:color="000000"/>
                  <w:left w:val="single" w:sz="4" w:space="0" w:color="000000"/>
                  <w:bottom w:val="single" w:sz="4" w:space="0" w:color="000000"/>
                  <w:right w:val="single" w:sz="4" w:space="0" w:color="000000"/>
                </w:tcBorders>
                <w:vAlign w:val="center"/>
              </w:tcPr>
            </w:tcPrChange>
          </w:tcPr>
          <w:p w14:paraId="3F0D2575" w14:textId="77777777" w:rsidR="00503602" w:rsidRPr="00503602" w:rsidRDefault="00503602" w:rsidP="00685D78">
            <w:pPr>
              <w:pStyle w:val="DECETableCell"/>
              <w:keepNext/>
              <w:rPr>
                <w:ins w:id="11643" w:author="Joe McCrossan" w:date="2014-05-26T22:37:00Z"/>
                <w:lang w:eastAsia="ja-JP"/>
                <w:rPrChange w:id="11644" w:author="Joe McCrossan" w:date="2014-06-01T15:34:00Z">
                  <w:rPr>
                    <w:ins w:id="11645" w:author="Joe McCrossan" w:date="2014-05-26T22:37:00Z"/>
                    <w:sz w:val="16"/>
                    <w:szCs w:val="16"/>
                    <w:lang w:eastAsia="ja-JP"/>
                  </w:rPr>
                </w:rPrChange>
              </w:rPr>
            </w:pPr>
            <w:ins w:id="11646" w:author="Joe McCrossan" w:date="2014-05-26T22:37:00Z">
              <w:r w:rsidRPr="00503602">
                <w:rPr>
                  <w:lang w:eastAsia="ja-JP"/>
                  <w:rPrChange w:id="11647" w:author="Joe McCrossan" w:date="2014-06-01T15:34:00Z">
                    <w:rPr>
                      <w:sz w:val="16"/>
                      <w:szCs w:val="16"/>
                      <w:lang w:eastAsia="ja-JP"/>
                    </w:rPr>
                  </w:rPrChange>
                </w:rPr>
                <w:t>1</w:t>
              </w:r>
            </w:ins>
          </w:p>
        </w:tc>
        <w:tc>
          <w:tcPr>
            <w:tcW w:w="810" w:type="dxa"/>
            <w:tcBorders>
              <w:top w:val="single" w:sz="4" w:space="0" w:color="000000"/>
              <w:left w:val="single" w:sz="4" w:space="0" w:color="000000"/>
              <w:bottom w:val="single" w:sz="4" w:space="0" w:color="000000"/>
              <w:right w:val="single" w:sz="4" w:space="0" w:color="000000"/>
            </w:tcBorders>
            <w:vAlign w:val="center"/>
            <w:tcPrChange w:id="11648" w:author="Joe McCrossan" w:date="2014-06-01T15:34:00Z">
              <w:tcPr>
                <w:tcW w:w="1890" w:type="dxa"/>
                <w:gridSpan w:val="2"/>
                <w:tcBorders>
                  <w:top w:val="single" w:sz="4" w:space="0" w:color="000000"/>
                  <w:left w:val="single" w:sz="4" w:space="0" w:color="000000"/>
                  <w:bottom w:val="single" w:sz="4" w:space="0" w:color="000000"/>
                  <w:right w:val="single" w:sz="4" w:space="0" w:color="000000"/>
                </w:tcBorders>
                <w:vAlign w:val="center"/>
              </w:tcPr>
            </w:tcPrChange>
          </w:tcPr>
          <w:p w14:paraId="7662D211" w14:textId="77777777" w:rsidR="00503602" w:rsidRPr="00503602" w:rsidRDefault="00503602" w:rsidP="00685D78">
            <w:pPr>
              <w:pStyle w:val="DECETableCell"/>
              <w:keepNext/>
              <w:rPr>
                <w:ins w:id="11649" w:author="Joe McCrossan" w:date="2014-05-26T22:37:00Z"/>
                <w:lang w:eastAsia="ja-JP"/>
                <w:rPrChange w:id="11650" w:author="Joe McCrossan" w:date="2014-06-01T15:34:00Z">
                  <w:rPr>
                    <w:ins w:id="11651" w:author="Joe McCrossan" w:date="2014-05-26T22:37:00Z"/>
                    <w:sz w:val="16"/>
                    <w:szCs w:val="16"/>
                    <w:lang w:eastAsia="ja-JP"/>
                  </w:rPr>
                </w:rPrChange>
              </w:rPr>
            </w:pPr>
            <w:ins w:id="11652" w:author="Joe McCrossan" w:date="2014-05-26T22:37:00Z">
              <w:r w:rsidRPr="00503602">
                <w:rPr>
                  <w:lang w:eastAsia="ja-JP"/>
                  <w:rPrChange w:id="11653" w:author="Joe McCrossan" w:date="2014-06-01T15:34:00Z">
                    <w:rPr>
                      <w:sz w:val="16"/>
                      <w:szCs w:val="16"/>
                      <w:lang w:eastAsia="ja-JP"/>
                    </w:rPr>
                  </w:rPrChange>
                </w:rPr>
                <w:t>1</w:t>
              </w:r>
            </w:ins>
          </w:p>
        </w:tc>
        <w:tc>
          <w:tcPr>
            <w:tcW w:w="1260" w:type="dxa"/>
            <w:tcBorders>
              <w:top w:val="single" w:sz="4" w:space="0" w:color="000000"/>
              <w:left w:val="single" w:sz="4" w:space="0" w:color="000000"/>
              <w:bottom w:val="single" w:sz="4" w:space="0" w:color="000000"/>
              <w:right w:val="single" w:sz="4" w:space="0" w:color="000000"/>
            </w:tcBorders>
            <w:vAlign w:val="center"/>
            <w:tcPrChange w:id="11654" w:author="Joe McCrossan" w:date="2014-06-01T15:34:00Z">
              <w:tcPr>
                <w:tcW w:w="1080" w:type="dxa"/>
                <w:gridSpan w:val="3"/>
                <w:tcBorders>
                  <w:top w:val="single" w:sz="4" w:space="0" w:color="000000"/>
                  <w:left w:val="single" w:sz="4" w:space="0" w:color="000000"/>
                  <w:bottom w:val="single" w:sz="4" w:space="0" w:color="000000"/>
                  <w:right w:val="single" w:sz="4" w:space="0" w:color="000000"/>
                </w:tcBorders>
                <w:vAlign w:val="center"/>
              </w:tcPr>
            </w:tcPrChange>
          </w:tcPr>
          <w:p w14:paraId="4821CAD7" w14:textId="77777777" w:rsidR="00503602" w:rsidRPr="00503602" w:rsidRDefault="00503602" w:rsidP="00685D78">
            <w:pPr>
              <w:pStyle w:val="DECETableCell"/>
              <w:keepNext/>
              <w:rPr>
                <w:ins w:id="11655" w:author="Joe McCrossan" w:date="2014-05-26T22:37:00Z"/>
                <w:rPrChange w:id="11656" w:author="Joe McCrossan" w:date="2014-06-01T15:34:00Z">
                  <w:rPr>
                    <w:ins w:id="11657" w:author="Joe McCrossan" w:date="2014-05-26T22:37:00Z"/>
                    <w:sz w:val="16"/>
                    <w:szCs w:val="16"/>
                  </w:rPr>
                </w:rPrChange>
              </w:rPr>
            </w:pPr>
            <w:ins w:id="11658" w:author="Joe McCrossan" w:date="2014-05-26T22:37:00Z">
              <w:r w:rsidRPr="00503602">
                <w:rPr>
                  <w:rPrChange w:id="11659" w:author="Joe McCrossan" w:date="2014-06-01T15:34:00Z">
                    <w:rPr>
                      <w:sz w:val="16"/>
                      <w:szCs w:val="16"/>
                    </w:rPr>
                  </w:rPrChange>
                </w:rPr>
                <w:t>1280 x 720</w:t>
              </w:r>
            </w:ins>
          </w:p>
        </w:tc>
        <w:tc>
          <w:tcPr>
            <w:tcW w:w="2832" w:type="dxa"/>
            <w:tcBorders>
              <w:top w:val="single" w:sz="4" w:space="0" w:color="000000"/>
              <w:left w:val="single" w:sz="4" w:space="0" w:color="000000"/>
              <w:bottom w:val="single" w:sz="4" w:space="0" w:color="000000"/>
              <w:right w:val="single" w:sz="4" w:space="0" w:color="000000"/>
            </w:tcBorders>
            <w:vAlign w:val="center"/>
            <w:tcPrChange w:id="11660" w:author="Joe McCrossan" w:date="2014-06-01T15:34:00Z">
              <w:tcPr>
                <w:tcW w:w="1932" w:type="dxa"/>
                <w:tcBorders>
                  <w:top w:val="single" w:sz="4" w:space="0" w:color="000000"/>
                  <w:left w:val="single" w:sz="4" w:space="0" w:color="000000"/>
                  <w:bottom w:val="single" w:sz="4" w:space="0" w:color="000000"/>
                  <w:right w:val="single" w:sz="4" w:space="0" w:color="000000"/>
                </w:tcBorders>
                <w:vAlign w:val="center"/>
              </w:tcPr>
            </w:tcPrChange>
          </w:tcPr>
          <w:p w14:paraId="4E2C2074" w14:textId="77777777" w:rsidR="00503602" w:rsidRPr="00503602" w:rsidRDefault="00503602" w:rsidP="00685D78">
            <w:pPr>
              <w:pStyle w:val="DECETableCell"/>
              <w:keepNext/>
              <w:rPr>
                <w:ins w:id="11661" w:author="Joe McCrossan" w:date="2014-05-26T22:37:00Z"/>
                <w:lang w:eastAsia="ja-JP"/>
                <w:rPrChange w:id="11662" w:author="Joe McCrossan" w:date="2014-06-01T15:34:00Z">
                  <w:rPr>
                    <w:ins w:id="11663" w:author="Joe McCrossan" w:date="2014-05-26T22:37:00Z"/>
                    <w:sz w:val="16"/>
                    <w:szCs w:val="16"/>
                    <w:lang w:eastAsia="ja-JP"/>
                  </w:rPr>
                </w:rPrChange>
              </w:rPr>
            </w:pPr>
            <w:ins w:id="11664" w:author="Joe McCrossan" w:date="2014-05-26T22:37:00Z">
              <w:r w:rsidRPr="00503602">
                <w:rPr>
                  <w:lang w:eastAsia="ja-JP"/>
                  <w:rPrChange w:id="11665" w:author="Joe McCrossan" w:date="2014-06-01T15:34:00Z">
                    <w:rPr>
                      <w:sz w:val="16"/>
                      <w:szCs w:val="16"/>
                      <w:lang w:eastAsia="ja-JP"/>
                    </w:rPr>
                  </w:rPrChange>
                </w:rPr>
                <w:t>1</w:t>
              </w:r>
            </w:ins>
          </w:p>
        </w:tc>
      </w:tr>
      <w:tr w:rsidR="00503602" w:rsidRPr="00342B8A" w14:paraId="0EAA5D91" w14:textId="77777777" w:rsidTr="00503602">
        <w:trPr>
          <w:trHeight w:val="350"/>
          <w:jc w:val="center"/>
          <w:ins w:id="11666" w:author="Joe McCrossan" w:date="2014-05-26T22:37:00Z"/>
          <w:trPrChange w:id="11667" w:author="Joe McCrossan" w:date="2014-06-01T15:34:00Z">
            <w:trPr>
              <w:gridBefore w:val="3"/>
              <w:trHeight w:val="224"/>
              <w:jc w:val="center"/>
            </w:trPr>
          </w:trPrChange>
        </w:trPr>
        <w:tc>
          <w:tcPr>
            <w:tcW w:w="1392" w:type="dxa"/>
            <w:vMerge/>
            <w:tcBorders>
              <w:left w:val="single" w:sz="4" w:space="0" w:color="000000"/>
              <w:right w:val="single" w:sz="4" w:space="0" w:color="000000"/>
            </w:tcBorders>
            <w:vAlign w:val="center"/>
            <w:tcPrChange w:id="11668" w:author="Joe McCrossan" w:date="2014-06-01T15:34:00Z">
              <w:tcPr>
                <w:tcW w:w="1392" w:type="dxa"/>
                <w:gridSpan w:val="2"/>
                <w:vMerge/>
                <w:tcBorders>
                  <w:left w:val="single" w:sz="4" w:space="0" w:color="000000"/>
                  <w:right w:val="single" w:sz="4" w:space="0" w:color="000000"/>
                </w:tcBorders>
                <w:vAlign w:val="center"/>
              </w:tcPr>
            </w:tcPrChange>
          </w:tcPr>
          <w:p w14:paraId="4651BC90" w14:textId="77777777" w:rsidR="00503602" w:rsidRPr="00503602" w:rsidRDefault="00503602" w:rsidP="00685D78">
            <w:pPr>
              <w:pStyle w:val="DECETableCell"/>
              <w:keepNext/>
              <w:rPr>
                <w:ins w:id="11669" w:author="Joe McCrossan" w:date="2014-05-26T22:37:00Z"/>
                <w:lang w:eastAsia="ja-JP"/>
                <w:rPrChange w:id="11670" w:author="Joe McCrossan" w:date="2014-06-01T15:34:00Z">
                  <w:rPr>
                    <w:ins w:id="11671" w:author="Joe McCrossan" w:date="2014-05-26T22:37:00Z"/>
                    <w:sz w:val="16"/>
                    <w:szCs w:val="16"/>
                    <w:lang w:eastAsia="ja-JP"/>
                  </w:rPr>
                </w:rPrChange>
              </w:rPr>
            </w:pPr>
          </w:p>
        </w:tc>
        <w:tc>
          <w:tcPr>
            <w:tcW w:w="720" w:type="dxa"/>
            <w:vMerge/>
            <w:tcBorders>
              <w:left w:val="single" w:sz="4" w:space="0" w:color="000000"/>
              <w:right w:val="single" w:sz="4" w:space="0" w:color="000000"/>
            </w:tcBorders>
            <w:vAlign w:val="center"/>
            <w:tcPrChange w:id="11672" w:author="Joe McCrossan" w:date="2014-06-01T15:34:00Z">
              <w:tcPr>
                <w:tcW w:w="720" w:type="dxa"/>
                <w:gridSpan w:val="2"/>
                <w:vMerge/>
                <w:tcBorders>
                  <w:left w:val="single" w:sz="4" w:space="0" w:color="000000"/>
                  <w:right w:val="single" w:sz="4" w:space="0" w:color="000000"/>
                </w:tcBorders>
                <w:vAlign w:val="center"/>
              </w:tcPr>
            </w:tcPrChange>
          </w:tcPr>
          <w:p w14:paraId="48BBB6DB" w14:textId="77777777" w:rsidR="00503602" w:rsidRPr="00503602" w:rsidRDefault="00503602" w:rsidP="00685D78">
            <w:pPr>
              <w:pStyle w:val="DECETableCell"/>
              <w:keepNext/>
              <w:rPr>
                <w:ins w:id="11673" w:author="Joe McCrossan" w:date="2014-05-26T22:37:00Z"/>
                <w:lang w:eastAsia="ja-JP"/>
                <w:rPrChange w:id="11674" w:author="Joe McCrossan" w:date="2014-06-01T15:34:00Z">
                  <w:rPr>
                    <w:ins w:id="11675" w:author="Joe McCrossan" w:date="2014-05-26T22:37:00Z"/>
                    <w:sz w:val="16"/>
                    <w:szCs w:val="16"/>
                    <w:lang w:eastAsia="ja-JP"/>
                  </w:rPr>
                </w:rPrChange>
              </w:rPr>
            </w:pPr>
          </w:p>
        </w:tc>
        <w:tc>
          <w:tcPr>
            <w:tcW w:w="1260" w:type="dxa"/>
            <w:vMerge/>
            <w:tcBorders>
              <w:left w:val="single" w:sz="4" w:space="0" w:color="000000"/>
              <w:right w:val="single" w:sz="4" w:space="0" w:color="000000"/>
            </w:tcBorders>
            <w:vAlign w:val="center"/>
            <w:tcPrChange w:id="11676" w:author="Joe McCrossan" w:date="2014-06-01T15:34:00Z">
              <w:tcPr>
                <w:tcW w:w="1260" w:type="dxa"/>
                <w:gridSpan w:val="2"/>
                <w:vMerge/>
                <w:tcBorders>
                  <w:left w:val="single" w:sz="4" w:space="0" w:color="000000"/>
                  <w:right w:val="single" w:sz="4" w:space="0" w:color="000000"/>
                </w:tcBorders>
                <w:vAlign w:val="center"/>
              </w:tcPr>
            </w:tcPrChange>
          </w:tcPr>
          <w:p w14:paraId="6462C187" w14:textId="77777777" w:rsidR="00503602" w:rsidRPr="00503602" w:rsidRDefault="00503602" w:rsidP="00685D78">
            <w:pPr>
              <w:pStyle w:val="DECETableCell"/>
              <w:keepNext/>
              <w:rPr>
                <w:ins w:id="11677" w:author="Joe McCrossan" w:date="2014-05-26T22:37:00Z"/>
                <w:lang w:eastAsia="ja-JP"/>
                <w:rPrChange w:id="11678" w:author="Joe McCrossan" w:date="2014-06-01T15:34:00Z">
                  <w:rPr>
                    <w:ins w:id="11679" w:author="Joe McCrossan" w:date="2014-05-26T22:37:00Z"/>
                    <w:sz w:val="16"/>
                    <w:szCs w:val="16"/>
                    <w:lang w:eastAsia="ja-JP"/>
                  </w:rPr>
                </w:rPrChange>
              </w:rPr>
            </w:pPr>
          </w:p>
        </w:tc>
        <w:tc>
          <w:tcPr>
            <w:tcW w:w="810" w:type="dxa"/>
            <w:tcBorders>
              <w:top w:val="single" w:sz="4" w:space="0" w:color="000000"/>
              <w:left w:val="single" w:sz="4" w:space="0" w:color="000000"/>
              <w:bottom w:val="single" w:sz="4" w:space="0" w:color="000000"/>
              <w:right w:val="single" w:sz="4" w:space="0" w:color="000000"/>
            </w:tcBorders>
            <w:vAlign w:val="center"/>
            <w:tcPrChange w:id="11680" w:author="Joe McCrossan" w:date="2014-06-01T15:34:00Z">
              <w:tcPr>
                <w:tcW w:w="810" w:type="dxa"/>
                <w:gridSpan w:val="2"/>
                <w:tcBorders>
                  <w:top w:val="single" w:sz="4" w:space="0" w:color="000000"/>
                  <w:left w:val="single" w:sz="4" w:space="0" w:color="000000"/>
                  <w:bottom w:val="single" w:sz="4" w:space="0" w:color="000000"/>
                  <w:right w:val="single" w:sz="4" w:space="0" w:color="000000"/>
                </w:tcBorders>
                <w:vAlign w:val="center"/>
              </w:tcPr>
            </w:tcPrChange>
          </w:tcPr>
          <w:p w14:paraId="3BA74D4E" w14:textId="77777777" w:rsidR="00503602" w:rsidRPr="00503602" w:rsidRDefault="00503602" w:rsidP="00685D78">
            <w:pPr>
              <w:pStyle w:val="DECETableCell"/>
              <w:keepNext/>
              <w:rPr>
                <w:ins w:id="11681" w:author="Joe McCrossan" w:date="2014-05-26T22:37:00Z"/>
                <w:lang w:eastAsia="ja-JP"/>
                <w:rPrChange w:id="11682" w:author="Joe McCrossan" w:date="2014-06-01T15:34:00Z">
                  <w:rPr>
                    <w:ins w:id="11683" w:author="Joe McCrossan" w:date="2014-05-26T22:37:00Z"/>
                    <w:sz w:val="16"/>
                    <w:szCs w:val="16"/>
                    <w:lang w:eastAsia="ja-JP"/>
                  </w:rPr>
                </w:rPrChange>
              </w:rPr>
            </w:pPr>
            <w:ins w:id="11684" w:author="Joe McCrossan" w:date="2014-05-26T22:37:00Z">
              <w:r w:rsidRPr="00503602">
                <w:rPr>
                  <w:lang w:eastAsia="ja-JP"/>
                  <w:rPrChange w:id="11685" w:author="Joe McCrossan" w:date="2014-06-01T15:34:00Z">
                    <w:rPr>
                      <w:sz w:val="16"/>
                      <w:szCs w:val="16"/>
                      <w:lang w:eastAsia="ja-JP"/>
                    </w:rPr>
                  </w:rPrChange>
                </w:rPr>
                <w:t>0.75</w:t>
              </w:r>
            </w:ins>
          </w:p>
        </w:tc>
        <w:tc>
          <w:tcPr>
            <w:tcW w:w="810" w:type="dxa"/>
            <w:tcBorders>
              <w:top w:val="single" w:sz="4" w:space="0" w:color="000000"/>
              <w:left w:val="single" w:sz="4" w:space="0" w:color="000000"/>
              <w:bottom w:val="single" w:sz="4" w:space="0" w:color="000000"/>
              <w:right w:val="single" w:sz="4" w:space="0" w:color="000000"/>
            </w:tcBorders>
            <w:vAlign w:val="center"/>
            <w:tcPrChange w:id="11686" w:author="Joe McCrossan" w:date="2014-06-01T15:34:00Z">
              <w:tcPr>
                <w:tcW w:w="810" w:type="dxa"/>
                <w:tcBorders>
                  <w:top w:val="single" w:sz="4" w:space="0" w:color="000000"/>
                  <w:left w:val="single" w:sz="4" w:space="0" w:color="000000"/>
                  <w:bottom w:val="single" w:sz="4" w:space="0" w:color="000000"/>
                  <w:right w:val="single" w:sz="4" w:space="0" w:color="000000"/>
                </w:tcBorders>
                <w:vAlign w:val="center"/>
              </w:tcPr>
            </w:tcPrChange>
          </w:tcPr>
          <w:p w14:paraId="1C4D8D71" w14:textId="77777777" w:rsidR="00503602" w:rsidRPr="00503602" w:rsidRDefault="00503602" w:rsidP="00685D78">
            <w:pPr>
              <w:pStyle w:val="DECETableCell"/>
              <w:keepNext/>
              <w:rPr>
                <w:ins w:id="11687" w:author="Joe McCrossan" w:date="2014-05-26T22:37:00Z"/>
                <w:rPrChange w:id="11688" w:author="Joe McCrossan" w:date="2014-06-01T15:34:00Z">
                  <w:rPr>
                    <w:ins w:id="11689" w:author="Joe McCrossan" w:date="2014-05-26T22:37:00Z"/>
                    <w:sz w:val="16"/>
                    <w:szCs w:val="16"/>
                  </w:rPr>
                </w:rPrChange>
              </w:rPr>
            </w:pPr>
            <w:ins w:id="11690" w:author="Joe McCrossan" w:date="2014-05-26T22:37:00Z">
              <w:r w:rsidRPr="00503602">
                <w:rPr>
                  <w:rPrChange w:id="11691" w:author="Joe McCrossan" w:date="2014-06-01T15:34:00Z">
                    <w:rPr>
                      <w:sz w:val="16"/>
                      <w:szCs w:val="16"/>
                    </w:rPr>
                  </w:rPrChange>
                </w:rPr>
                <w:t>1</w:t>
              </w:r>
            </w:ins>
          </w:p>
        </w:tc>
        <w:tc>
          <w:tcPr>
            <w:tcW w:w="1260" w:type="dxa"/>
            <w:tcBorders>
              <w:top w:val="single" w:sz="4" w:space="0" w:color="000000"/>
              <w:left w:val="single" w:sz="4" w:space="0" w:color="000000"/>
              <w:bottom w:val="single" w:sz="4" w:space="0" w:color="000000"/>
              <w:right w:val="single" w:sz="4" w:space="0" w:color="000000"/>
            </w:tcBorders>
            <w:vAlign w:val="center"/>
            <w:tcPrChange w:id="11692" w:author="Joe McCrossan" w:date="2014-06-01T15:34:00Z">
              <w:tcPr>
                <w:tcW w:w="1260" w:type="dxa"/>
                <w:gridSpan w:val="2"/>
                <w:tcBorders>
                  <w:top w:val="single" w:sz="4" w:space="0" w:color="000000"/>
                  <w:left w:val="single" w:sz="4" w:space="0" w:color="000000"/>
                  <w:bottom w:val="single" w:sz="4" w:space="0" w:color="000000"/>
                  <w:right w:val="single" w:sz="4" w:space="0" w:color="000000"/>
                </w:tcBorders>
                <w:vAlign w:val="center"/>
              </w:tcPr>
            </w:tcPrChange>
          </w:tcPr>
          <w:p w14:paraId="6637F54D" w14:textId="77777777" w:rsidR="00503602" w:rsidRPr="00503602" w:rsidRDefault="00503602" w:rsidP="00685D78">
            <w:pPr>
              <w:pStyle w:val="DECETableCell"/>
              <w:keepNext/>
              <w:rPr>
                <w:ins w:id="11693" w:author="Joe McCrossan" w:date="2014-05-26T22:37:00Z"/>
                <w:rPrChange w:id="11694" w:author="Joe McCrossan" w:date="2014-06-01T15:34:00Z">
                  <w:rPr>
                    <w:ins w:id="11695" w:author="Joe McCrossan" w:date="2014-05-26T22:37:00Z"/>
                    <w:sz w:val="16"/>
                    <w:szCs w:val="16"/>
                  </w:rPr>
                </w:rPrChange>
              </w:rPr>
            </w:pPr>
            <w:ins w:id="11696" w:author="Joe McCrossan" w:date="2014-05-26T22:37:00Z">
              <w:r w:rsidRPr="00503602">
                <w:rPr>
                  <w:rPrChange w:id="11697" w:author="Joe McCrossan" w:date="2014-06-01T15:34:00Z">
                    <w:rPr>
                      <w:sz w:val="16"/>
                      <w:szCs w:val="16"/>
                    </w:rPr>
                  </w:rPrChange>
                </w:rPr>
                <w:t>960 x 720</w:t>
              </w:r>
            </w:ins>
          </w:p>
        </w:tc>
        <w:tc>
          <w:tcPr>
            <w:tcW w:w="2832" w:type="dxa"/>
            <w:tcBorders>
              <w:top w:val="single" w:sz="4" w:space="0" w:color="000000"/>
              <w:left w:val="single" w:sz="4" w:space="0" w:color="000000"/>
              <w:bottom w:val="single" w:sz="4" w:space="0" w:color="000000"/>
              <w:right w:val="single" w:sz="4" w:space="0" w:color="000000"/>
            </w:tcBorders>
            <w:vAlign w:val="center"/>
            <w:tcPrChange w:id="11698" w:author="Joe McCrossan" w:date="2014-06-01T15:34:00Z">
              <w:tcPr>
                <w:tcW w:w="2832" w:type="dxa"/>
                <w:gridSpan w:val="3"/>
                <w:tcBorders>
                  <w:top w:val="single" w:sz="4" w:space="0" w:color="000000"/>
                  <w:left w:val="single" w:sz="4" w:space="0" w:color="000000"/>
                  <w:bottom w:val="single" w:sz="4" w:space="0" w:color="000000"/>
                  <w:right w:val="single" w:sz="4" w:space="0" w:color="000000"/>
                </w:tcBorders>
                <w:vAlign w:val="center"/>
              </w:tcPr>
            </w:tcPrChange>
          </w:tcPr>
          <w:p w14:paraId="4A753CCD" w14:textId="77777777" w:rsidR="00503602" w:rsidRPr="00503602" w:rsidRDefault="00503602" w:rsidP="00685D78">
            <w:pPr>
              <w:pStyle w:val="DECETableCell"/>
              <w:keepNext/>
              <w:rPr>
                <w:ins w:id="11699" w:author="Joe McCrossan" w:date="2014-05-26T22:37:00Z"/>
                <w:lang w:eastAsia="ja-JP"/>
                <w:rPrChange w:id="11700" w:author="Joe McCrossan" w:date="2014-06-01T15:34:00Z">
                  <w:rPr>
                    <w:ins w:id="11701" w:author="Joe McCrossan" w:date="2014-05-26T22:37:00Z"/>
                    <w:sz w:val="16"/>
                    <w:szCs w:val="16"/>
                    <w:lang w:eastAsia="ja-JP"/>
                  </w:rPr>
                </w:rPrChange>
              </w:rPr>
            </w:pPr>
            <w:ins w:id="11702" w:author="Joe McCrossan" w:date="2014-05-26T22:37:00Z">
              <w:r w:rsidRPr="00503602">
                <w:rPr>
                  <w:lang w:eastAsia="ja-JP"/>
                  <w:rPrChange w:id="11703" w:author="Joe McCrossan" w:date="2014-06-01T15:34:00Z">
                    <w:rPr>
                      <w:sz w:val="16"/>
                      <w:szCs w:val="16"/>
                      <w:lang w:eastAsia="ja-JP"/>
                    </w:rPr>
                  </w:rPrChange>
                </w:rPr>
                <w:t>14</w:t>
              </w:r>
            </w:ins>
          </w:p>
        </w:tc>
      </w:tr>
      <w:tr w:rsidR="00503602" w:rsidRPr="00503602" w14:paraId="0EBD3FC0" w14:textId="77777777" w:rsidTr="00503602">
        <w:trPr>
          <w:trHeight w:val="494"/>
          <w:jc w:val="center"/>
          <w:ins w:id="11704" w:author="Joe McCrossan" w:date="2014-05-26T22:37:00Z"/>
          <w:trPrChange w:id="11705" w:author="Joe McCrossan" w:date="2014-06-01T15:34:00Z">
            <w:trPr>
              <w:gridBefore w:val="3"/>
              <w:jc w:val="center"/>
            </w:trPr>
          </w:trPrChange>
        </w:trPr>
        <w:tc>
          <w:tcPr>
            <w:tcW w:w="1392" w:type="dxa"/>
            <w:vMerge/>
            <w:tcBorders>
              <w:left w:val="single" w:sz="4" w:space="0" w:color="000000"/>
              <w:bottom w:val="single" w:sz="18" w:space="0" w:color="000000"/>
              <w:right w:val="single" w:sz="4" w:space="0" w:color="000000"/>
            </w:tcBorders>
            <w:vAlign w:val="center"/>
            <w:tcPrChange w:id="11706" w:author="Joe McCrossan" w:date="2014-06-01T15:34:00Z">
              <w:tcPr>
                <w:tcW w:w="1392" w:type="dxa"/>
                <w:gridSpan w:val="2"/>
                <w:vMerge/>
                <w:tcBorders>
                  <w:left w:val="single" w:sz="4" w:space="0" w:color="000000"/>
                  <w:bottom w:val="single" w:sz="18" w:space="0" w:color="000000"/>
                  <w:right w:val="single" w:sz="4" w:space="0" w:color="000000"/>
                </w:tcBorders>
                <w:vAlign w:val="center"/>
              </w:tcPr>
            </w:tcPrChange>
          </w:tcPr>
          <w:p w14:paraId="38D43607" w14:textId="77777777" w:rsidR="00503602" w:rsidRPr="00503602" w:rsidRDefault="00503602" w:rsidP="00685D78">
            <w:pPr>
              <w:pStyle w:val="DECETableCell"/>
              <w:keepNext/>
              <w:rPr>
                <w:ins w:id="11707" w:author="Joe McCrossan" w:date="2014-05-26T22:37:00Z"/>
                <w:lang w:eastAsia="ja-JP"/>
                <w:rPrChange w:id="11708" w:author="Joe McCrossan" w:date="2014-06-01T15:34:00Z">
                  <w:rPr>
                    <w:ins w:id="11709" w:author="Joe McCrossan" w:date="2014-05-26T22:37:00Z"/>
                    <w:sz w:val="16"/>
                    <w:szCs w:val="16"/>
                    <w:lang w:eastAsia="ja-JP"/>
                  </w:rPr>
                </w:rPrChange>
              </w:rPr>
            </w:pPr>
          </w:p>
        </w:tc>
        <w:tc>
          <w:tcPr>
            <w:tcW w:w="720" w:type="dxa"/>
            <w:vMerge/>
            <w:tcBorders>
              <w:left w:val="single" w:sz="4" w:space="0" w:color="000000"/>
              <w:bottom w:val="single" w:sz="18" w:space="0" w:color="000000"/>
              <w:right w:val="single" w:sz="4" w:space="0" w:color="000000"/>
            </w:tcBorders>
            <w:vAlign w:val="center"/>
            <w:tcPrChange w:id="11710" w:author="Joe McCrossan" w:date="2014-06-01T15:34:00Z">
              <w:tcPr>
                <w:tcW w:w="720" w:type="dxa"/>
                <w:gridSpan w:val="2"/>
                <w:vMerge/>
                <w:tcBorders>
                  <w:left w:val="single" w:sz="4" w:space="0" w:color="000000"/>
                  <w:bottom w:val="single" w:sz="18" w:space="0" w:color="000000"/>
                  <w:right w:val="single" w:sz="4" w:space="0" w:color="000000"/>
                </w:tcBorders>
                <w:vAlign w:val="center"/>
              </w:tcPr>
            </w:tcPrChange>
          </w:tcPr>
          <w:p w14:paraId="402986C8" w14:textId="77777777" w:rsidR="00503602" w:rsidRPr="00503602" w:rsidRDefault="00503602" w:rsidP="00685D78">
            <w:pPr>
              <w:pStyle w:val="DECETableCell"/>
              <w:keepNext/>
              <w:rPr>
                <w:ins w:id="11711" w:author="Joe McCrossan" w:date="2014-05-26T22:37:00Z"/>
                <w:lang w:eastAsia="ja-JP"/>
                <w:rPrChange w:id="11712" w:author="Joe McCrossan" w:date="2014-06-01T15:34:00Z">
                  <w:rPr>
                    <w:ins w:id="11713" w:author="Joe McCrossan" w:date="2014-05-26T22:37:00Z"/>
                    <w:sz w:val="16"/>
                    <w:szCs w:val="16"/>
                    <w:lang w:eastAsia="ja-JP"/>
                  </w:rPr>
                </w:rPrChange>
              </w:rPr>
            </w:pPr>
          </w:p>
        </w:tc>
        <w:tc>
          <w:tcPr>
            <w:tcW w:w="1260" w:type="dxa"/>
            <w:vMerge/>
            <w:tcBorders>
              <w:left w:val="single" w:sz="4" w:space="0" w:color="000000"/>
              <w:bottom w:val="single" w:sz="18" w:space="0" w:color="000000"/>
              <w:right w:val="single" w:sz="4" w:space="0" w:color="000000"/>
            </w:tcBorders>
            <w:vAlign w:val="center"/>
            <w:tcPrChange w:id="11714" w:author="Joe McCrossan" w:date="2014-06-01T15:34:00Z">
              <w:tcPr>
                <w:tcW w:w="1260" w:type="dxa"/>
                <w:gridSpan w:val="2"/>
                <w:vMerge/>
                <w:tcBorders>
                  <w:left w:val="single" w:sz="4" w:space="0" w:color="000000"/>
                  <w:bottom w:val="single" w:sz="18" w:space="0" w:color="000000"/>
                  <w:right w:val="single" w:sz="4" w:space="0" w:color="000000"/>
                </w:tcBorders>
                <w:vAlign w:val="center"/>
              </w:tcPr>
            </w:tcPrChange>
          </w:tcPr>
          <w:p w14:paraId="14247123" w14:textId="77777777" w:rsidR="00503602" w:rsidRPr="00503602" w:rsidRDefault="00503602" w:rsidP="00685D78">
            <w:pPr>
              <w:pStyle w:val="DECETableCell"/>
              <w:keepNext/>
              <w:rPr>
                <w:ins w:id="11715" w:author="Joe McCrossan" w:date="2014-05-26T22:37:00Z"/>
                <w:lang w:eastAsia="ja-JP"/>
                <w:rPrChange w:id="11716" w:author="Joe McCrossan" w:date="2014-06-01T15:34:00Z">
                  <w:rPr>
                    <w:ins w:id="11717" w:author="Joe McCrossan" w:date="2014-05-26T22:37:00Z"/>
                    <w:sz w:val="16"/>
                    <w:szCs w:val="16"/>
                    <w:lang w:eastAsia="ja-JP"/>
                  </w:rPr>
                </w:rPrChange>
              </w:rPr>
            </w:pPr>
          </w:p>
        </w:tc>
        <w:tc>
          <w:tcPr>
            <w:tcW w:w="810" w:type="dxa"/>
            <w:tcBorders>
              <w:top w:val="single" w:sz="4" w:space="0" w:color="000000"/>
              <w:left w:val="single" w:sz="4" w:space="0" w:color="000000"/>
              <w:bottom w:val="single" w:sz="18" w:space="0" w:color="000000"/>
              <w:right w:val="single" w:sz="4" w:space="0" w:color="000000"/>
            </w:tcBorders>
            <w:vAlign w:val="center"/>
            <w:tcPrChange w:id="11718" w:author="Joe McCrossan" w:date="2014-06-01T15:34:00Z">
              <w:tcPr>
                <w:tcW w:w="810" w:type="dxa"/>
                <w:gridSpan w:val="2"/>
                <w:tcBorders>
                  <w:top w:val="single" w:sz="4" w:space="0" w:color="000000"/>
                  <w:left w:val="single" w:sz="4" w:space="0" w:color="000000"/>
                  <w:bottom w:val="single" w:sz="18" w:space="0" w:color="000000"/>
                  <w:right w:val="single" w:sz="4" w:space="0" w:color="000000"/>
                </w:tcBorders>
                <w:vAlign w:val="center"/>
              </w:tcPr>
            </w:tcPrChange>
          </w:tcPr>
          <w:p w14:paraId="55151452" w14:textId="77777777" w:rsidR="00503602" w:rsidRPr="00503602" w:rsidRDefault="00503602" w:rsidP="00685D78">
            <w:pPr>
              <w:pStyle w:val="DECETableCell"/>
              <w:keepNext/>
              <w:rPr>
                <w:ins w:id="11719" w:author="Joe McCrossan" w:date="2014-05-26T22:37:00Z"/>
                <w:lang w:eastAsia="ja-JP"/>
                <w:rPrChange w:id="11720" w:author="Joe McCrossan" w:date="2014-06-01T15:34:00Z">
                  <w:rPr>
                    <w:ins w:id="11721" w:author="Joe McCrossan" w:date="2014-05-26T22:37:00Z"/>
                    <w:sz w:val="16"/>
                    <w:szCs w:val="16"/>
                    <w:lang w:eastAsia="ja-JP"/>
                  </w:rPr>
                </w:rPrChange>
              </w:rPr>
            </w:pPr>
            <w:ins w:id="11722" w:author="Joe McCrossan" w:date="2014-05-26T22:37:00Z">
              <w:r w:rsidRPr="00503602">
                <w:rPr>
                  <w:lang w:eastAsia="ja-JP"/>
                  <w:rPrChange w:id="11723" w:author="Joe McCrossan" w:date="2014-06-01T15:34:00Z">
                    <w:rPr>
                      <w:sz w:val="16"/>
                      <w:szCs w:val="16"/>
                      <w:lang w:eastAsia="ja-JP"/>
                    </w:rPr>
                  </w:rPrChange>
                </w:rPr>
                <w:t>0.5</w:t>
              </w:r>
            </w:ins>
          </w:p>
        </w:tc>
        <w:tc>
          <w:tcPr>
            <w:tcW w:w="810" w:type="dxa"/>
            <w:tcBorders>
              <w:top w:val="single" w:sz="4" w:space="0" w:color="000000"/>
              <w:left w:val="single" w:sz="4" w:space="0" w:color="000000"/>
              <w:bottom w:val="single" w:sz="18" w:space="0" w:color="000000"/>
              <w:right w:val="single" w:sz="4" w:space="0" w:color="000000"/>
            </w:tcBorders>
            <w:vAlign w:val="center"/>
            <w:tcPrChange w:id="11724" w:author="Joe McCrossan" w:date="2014-06-01T15:34:00Z">
              <w:tcPr>
                <w:tcW w:w="1890" w:type="dxa"/>
                <w:gridSpan w:val="2"/>
                <w:tcBorders>
                  <w:top w:val="single" w:sz="4" w:space="0" w:color="000000"/>
                  <w:left w:val="single" w:sz="4" w:space="0" w:color="000000"/>
                  <w:bottom w:val="single" w:sz="18" w:space="0" w:color="000000"/>
                  <w:right w:val="single" w:sz="4" w:space="0" w:color="000000"/>
                </w:tcBorders>
                <w:vAlign w:val="center"/>
              </w:tcPr>
            </w:tcPrChange>
          </w:tcPr>
          <w:p w14:paraId="24B96801" w14:textId="77777777" w:rsidR="00503602" w:rsidRPr="00503602" w:rsidRDefault="00503602" w:rsidP="00685D78">
            <w:pPr>
              <w:pStyle w:val="DECETableCell"/>
              <w:keepNext/>
              <w:rPr>
                <w:ins w:id="11725" w:author="Joe McCrossan" w:date="2014-05-26T22:37:00Z"/>
                <w:rPrChange w:id="11726" w:author="Joe McCrossan" w:date="2014-06-01T15:34:00Z">
                  <w:rPr>
                    <w:ins w:id="11727" w:author="Joe McCrossan" w:date="2014-05-26T22:37:00Z"/>
                    <w:sz w:val="16"/>
                    <w:szCs w:val="16"/>
                  </w:rPr>
                </w:rPrChange>
              </w:rPr>
            </w:pPr>
            <w:ins w:id="11728" w:author="Joe McCrossan" w:date="2014-05-26T22:37:00Z">
              <w:r w:rsidRPr="00503602">
                <w:rPr>
                  <w:rPrChange w:id="11729" w:author="Joe McCrossan" w:date="2014-06-01T15:34:00Z">
                    <w:rPr>
                      <w:sz w:val="16"/>
                      <w:szCs w:val="16"/>
                    </w:rPr>
                  </w:rPrChange>
                </w:rPr>
                <w:t>1</w:t>
              </w:r>
            </w:ins>
          </w:p>
        </w:tc>
        <w:tc>
          <w:tcPr>
            <w:tcW w:w="1260" w:type="dxa"/>
            <w:tcBorders>
              <w:top w:val="single" w:sz="4" w:space="0" w:color="000000"/>
              <w:left w:val="single" w:sz="4" w:space="0" w:color="000000"/>
              <w:bottom w:val="single" w:sz="18" w:space="0" w:color="000000"/>
              <w:right w:val="single" w:sz="4" w:space="0" w:color="000000"/>
            </w:tcBorders>
            <w:vAlign w:val="center"/>
            <w:tcPrChange w:id="11730" w:author="Joe McCrossan" w:date="2014-06-01T15:34:00Z">
              <w:tcPr>
                <w:tcW w:w="1080" w:type="dxa"/>
                <w:gridSpan w:val="3"/>
                <w:tcBorders>
                  <w:top w:val="single" w:sz="4" w:space="0" w:color="000000"/>
                  <w:left w:val="single" w:sz="4" w:space="0" w:color="000000"/>
                  <w:bottom w:val="single" w:sz="18" w:space="0" w:color="000000"/>
                  <w:right w:val="single" w:sz="4" w:space="0" w:color="000000"/>
                </w:tcBorders>
                <w:vAlign w:val="center"/>
              </w:tcPr>
            </w:tcPrChange>
          </w:tcPr>
          <w:p w14:paraId="77D7BC83" w14:textId="77777777" w:rsidR="00503602" w:rsidRPr="00503602" w:rsidRDefault="00503602" w:rsidP="00685D78">
            <w:pPr>
              <w:pStyle w:val="DECETableCell"/>
              <w:keepNext/>
              <w:rPr>
                <w:ins w:id="11731" w:author="Joe McCrossan" w:date="2014-05-26T22:37:00Z"/>
                <w:rPrChange w:id="11732" w:author="Joe McCrossan" w:date="2014-06-01T15:34:00Z">
                  <w:rPr>
                    <w:ins w:id="11733" w:author="Joe McCrossan" w:date="2014-05-26T22:37:00Z"/>
                    <w:sz w:val="16"/>
                    <w:szCs w:val="16"/>
                  </w:rPr>
                </w:rPrChange>
              </w:rPr>
            </w:pPr>
            <w:ins w:id="11734" w:author="Joe McCrossan" w:date="2014-05-26T22:37:00Z">
              <w:r w:rsidRPr="00503602">
                <w:rPr>
                  <w:rPrChange w:id="11735" w:author="Joe McCrossan" w:date="2014-06-01T15:34:00Z">
                    <w:rPr>
                      <w:sz w:val="16"/>
                      <w:szCs w:val="16"/>
                    </w:rPr>
                  </w:rPrChange>
                </w:rPr>
                <w:t>640 x 720</w:t>
              </w:r>
            </w:ins>
          </w:p>
        </w:tc>
        <w:tc>
          <w:tcPr>
            <w:tcW w:w="2832" w:type="dxa"/>
            <w:tcBorders>
              <w:top w:val="single" w:sz="4" w:space="0" w:color="000000"/>
              <w:left w:val="single" w:sz="4" w:space="0" w:color="000000"/>
              <w:bottom w:val="single" w:sz="18" w:space="0" w:color="000000"/>
              <w:right w:val="single" w:sz="4" w:space="0" w:color="000000"/>
            </w:tcBorders>
            <w:vAlign w:val="center"/>
            <w:tcPrChange w:id="11736" w:author="Joe McCrossan" w:date="2014-06-01T15:34:00Z">
              <w:tcPr>
                <w:tcW w:w="1932" w:type="dxa"/>
                <w:tcBorders>
                  <w:top w:val="single" w:sz="4" w:space="0" w:color="000000"/>
                  <w:left w:val="single" w:sz="4" w:space="0" w:color="000000"/>
                  <w:bottom w:val="single" w:sz="18" w:space="0" w:color="000000"/>
                  <w:right w:val="single" w:sz="4" w:space="0" w:color="000000"/>
                </w:tcBorders>
                <w:vAlign w:val="center"/>
              </w:tcPr>
            </w:tcPrChange>
          </w:tcPr>
          <w:p w14:paraId="76CC17E2" w14:textId="77777777" w:rsidR="00503602" w:rsidRPr="00503602" w:rsidRDefault="00503602" w:rsidP="00685D78">
            <w:pPr>
              <w:pStyle w:val="DECETableCell"/>
              <w:keepNext/>
              <w:rPr>
                <w:ins w:id="11737" w:author="Joe McCrossan" w:date="2014-05-26T22:37:00Z"/>
                <w:lang w:eastAsia="ja-JP"/>
                <w:rPrChange w:id="11738" w:author="Joe McCrossan" w:date="2014-06-01T15:34:00Z">
                  <w:rPr>
                    <w:ins w:id="11739" w:author="Joe McCrossan" w:date="2014-05-26T22:37:00Z"/>
                    <w:sz w:val="16"/>
                    <w:szCs w:val="16"/>
                    <w:lang w:eastAsia="ja-JP"/>
                  </w:rPr>
                </w:rPrChange>
              </w:rPr>
            </w:pPr>
            <w:ins w:id="11740" w:author="Joe McCrossan" w:date="2014-05-26T22:37:00Z">
              <w:r w:rsidRPr="00503602">
                <w:rPr>
                  <w:lang w:eastAsia="ja-JP"/>
                  <w:rPrChange w:id="11741" w:author="Joe McCrossan" w:date="2014-06-01T15:34:00Z">
                    <w:rPr>
                      <w:sz w:val="16"/>
                      <w:szCs w:val="16"/>
                      <w:lang w:eastAsia="ja-JP"/>
                    </w:rPr>
                  </w:rPrChange>
                </w:rPr>
                <w:t>16</w:t>
              </w:r>
            </w:ins>
          </w:p>
        </w:tc>
      </w:tr>
      <w:tr w:rsidR="00503602" w:rsidRPr="00503602" w14:paraId="07BACE35" w14:textId="77777777" w:rsidTr="00503602">
        <w:trPr>
          <w:trHeight w:val="306"/>
          <w:jc w:val="center"/>
          <w:ins w:id="11742" w:author="Joe McCrossan" w:date="2014-05-26T22:37:00Z"/>
          <w:trPrChange w:id="11743" w:author="Joe McCrossan" w:date="2014-06-01T15:33:00Z">
            <w:trPr>
              <w:gridBefore w:val="3"/>
              <w:trHeight w:val="306"/>
              <w:jc w:val="center"/>
            </w:trPr>
          </w:trPrChange>
        </w:trPr>
        <w:tc>
          <w:tcPr>
            <w:tcW w:w="1392" w:type="dxa"/>
            <w:vMerge w:val="restart"/>
            <w:tcBorders>
              <w:top w:val="single" w:sz="18" w:space="0" w:color="000000"/>
              <w:left w:val="single" w:sz="4" w:space="0" w:color="000000"/>
              <w:right w:val="single" w:sz="4" w:space="0" w:color="000000"/>
            </w:tcBorders>
            <w:vAlign w:val="center"/>
            <w:tcPrChange w:id="11744" w:author="Joe McCrossan" w:date="2014-06-01T15:33:00Z">
              <w:tcPr>
                <w:tcW w:w="1392" w:type="dxa"/>
                <w:gridSpan w:val="2"/>
                <w:vMerge w:val="restart"/>
                <w:tcBorders>
                  <w:top w:val="single" w:sz="18" w:space="0" w:color="000000"/>
                  <w:left w:val="single" w:sz="4" w:space="0" w:color="000000"/>
                  <w:right w:val="single" w:sz="4" w:space="0" w:color="000000"/>
                </w:tcBorders>
                <w:vAlign w:val="center"/>
              </w:tcPr>
            </w:tcPrChange>
          </w:tcPr>
          <w:p w14:paraId="0D436BF7" w14:textId="77777777" w:rsidR="00503602" w:rsidRPr="00503602" w:rsidRDefault="00503602" w:rsidP="00685D78">
            <w:pPr>
              <w:pStyle w:val="DECETableCell"/>
              <w:keepNext/>
              <w:rPr>
                <w:ins w:id="11745" w:author="Joe McCrossan" w:date="2014-05-26T22:37:00Z"/>
                <w:lang w:eastAsia="ja-JP"/>
                <w:rPrChange w:id="11746" w:author="Joe McCrossan" w:date="2014-06-01T15:34:00Z">
                  <w:rPr>
                    <w:ins w:id="11747" w:author="Joe McCrossan" w:date="2014-05-26T22:37:00Z"/>
                    <w:sz w:val="16"/>
                    <w:szCs w:val="16"/>
                    <w:lang w:eastAsia="ja-JP"/>
                  </w:rPr>
                </w:rPrChange>
              </w:rPr>
            </w:pPr>
            <w:ins w:id="11748" w:author="Joe McCrossan" w:date="2014-05-26T22:37:00Z">
              <w:r w:rsidRPr="00503602">
                <w:rPr>
                  <w:lang w:eastAsia="ja-JP"/>
                  <w:rPrChange w:id="11749" w:author="Joe McCrossan" w:date="2014-06-01T15:34:00Z">
                    <w:rPr>
                      <w:sz w:val="16"/>
                      <w:szCs w:val="16"/>
                      <w:lang w:eastAsia="ja-JP"/>
                    </w:rPr>
                  </w:rPrChange>
                </w:rPr>
                <w:t>1920 x 1080</w:t>
              </w:r>
            </w:ins>
          </w:p>
          <w:p w14:paraId="6E919395" w14:textId="77777777" w:rsidR="00503602" w:rsidRPr="00503602" w:rsidRDefault="00503602" w:rsidP="00685D78">
            <w:pPr>
              <w:pStyle w:val="DECETableCell"/>
              <w:keepNext/>
              <w:rPr>
                <w:ins w:id="11750" w:author="Joe McCrossan" w:date="2014-05-26T22:37:00Z"/>
                <w:lang w:eastAsia="ja-JP"/>
                <w:rPrChange w:id="11751" w:author="Joe McCrossan" w:date="2014-06-01T15:34:00Z">
                  <w:rPr>
                    <w:ins w:id="11752" w:author="Joe McCrossan" w:date="2014-05-26T22:37:00Z"/>
                    <w:sz w:val="16"/>
                    <w:szCs w:val="16"/>
                    <w:lang w:eastAsia="ja-JP"/>
                  </w:rPr>
                </w:rPrChange>
              </w:rPr>
            </w:pPr>
          </w:p>
        </w:tc>
        <w:tc>
          <w:tcPr>
            <w:tcW w:w="720" w:type="dxa"/>
            <w:vMerge w:val="restart"/>
            <w:tcBorders>
              <w:top w:val="single" w:sz="18" w:space="0" w:color="000000"/>
              <w:left w:val="single" w:sz="4" w:space="0" w:color="000000"/>
              <w:right w:val="single" w:sz="4" w:space="0" w:color="000000"/>
            </w:tcBorders>
            <w:vAlign w:val="center"/>
            <w:tcPrChange w:id="11753" w:author="Joe McCrossan" w:date="2014-06-01T15:33:00Z">
              <w:tcPr>
                <w:tcW w:w="720" w:type="dxa"/>
                <w:gridSpan w:val="2"/>
                <w:vMerge w:val="restart"/>
                <w:tcBorders>
                  <w:top w:val="single" w:sz="18" w:space="0" w:color="000000"/>
                  <w:left w:val="single" w:sz="4" w:space="0" w:color="000000"/>
                  <w:right w:val="single" w:sz="4" w:space="0" w:color="000000"/>
                </w:tcBorders>
                <w:vAlign w:val="center"/>
              </w:tcPr>
            </w:tcPrChange>
          </w:tcPr>
          <w:p w14:paraId="61D7A573" w14:textId="77777777" w:rsidR="00503602" w:rsidRPr="00503602" w:rsidRDefault="00503602" w:rsidP="00685D78">
            <w:pPr>
              <w:pStyle w:val="DECETableCell"/>
              <w:keepNext/>
              <w:rPr>
                <w:ins w:id="11754" w:author="Joe McCrossan" w:date="2014-05-26T22:37:00Z"/>
                <w:lang w:eastAsia="ja-JP"/>
                <w:rPrChange w:id="11755" w:author="Joe McCrossan" w:date="2014-06-01T15:34:00Z">
                  <w:rPr>
                    <w:ins w:id="11756" w:author="Joe McCrossan" w:date="2014-05-26T22:37:00Z"/>
                    <w:sz w:val="16"/>
                    <w:szCs w:val="16"/>
                    <w:lang w:eastAsia="ja-JP"/>
                  </w:rPr>
                </w:rPrChange>
              </w:rPr>
            </w:pPr>
            <w:ins w:id="11757" w:author="Joe McCrossan" w:date="2014-05-26T22:37:00Z">
              <w:r w:rsidRPr="00503602">
                <w:rPr>
                  <w:lang w:eastAsia="ja-JP"/>
                  <w:rPrChange w:id="11758" w:author="Joe McCrossan" w:date="2014-06-01T15:34:00Z">
                    <w:rPr>
                      <w:sz w:val="16"/>
                      <w:szCs w:val="16"/>
                      <w:lang w:eastAsia="ja-JP"/>
                    </w:rPr>
                  </w:rPrChange>
                </w:rPr>
                <w:t>1.778</w:t>
              </w:r>
            </w:ins>
          </w:p>
          <w:p w14:paraId="28F32364" w14:textId="77777777" w:rsidR="00503602" w:rsidRPr="00503602" w:rsidRDefault="00503602" w:rsidP="00685D78">
            <w:pPr>
              <w:pStyle w:val="DECETableCell"/>
              <w:keepNext/>
              <w:rPr>
                <w:ins w:id="11759" w:author="Joe McCrossan" w:date="2014-05-26T22:37:00Z"/>
                <w:lang w:eastAsia="ja-JP"/>
                <w:rPrChange w:id="11760" w:author="Joe McCrossan" w:date="2014-06-01T15:34:00Z">
                  <w:rPr>
                    <w:ins w:id="11761" w:author="Joe McCrossan" w:date="2014-05-26T22:37:00Z"/>
                    <w:sz w:val="16"/>
                    <w:szCs w:val="16"/>
                    <w:lang w:eastAsia="ja-JP"/>
                  </w:rPr>
                </w:rPrChange>
              </w:rPr>
            </w:pPr>
          </w:p>
        </w:tc>
        <w:tc>
          <w:tcPr>
            <w:tcW w:w="1260" w:type="dxa"/>
            <w:vMerge w:val="restart"/>
            <w:tcBorders>
              <w:top w:val="single" w:sz="18" w:space="0" w:color="000000"/>
              <w:left w:val="single" w:sz="4" w:space="0" w:color="000000"/>
              <w:right w:val="single" w:sz="4" w:space="0" w:color="000000"/>
            </w:tcBorders>
            <w:vAlign w:val="center"/>
            <w:tcPrChange w:id="11762" w:author="Joe McCrossan" w:date="2014-06-01T15:33:00Z">
              <w:tcPr>
                <w:tcW w:w="1260" w:type="dxa"/>
                <w:gridSpan w:val="2"/>
                <w:vMerge w:val="restart"/>
                <w:tcBorders>
                  <w:top w:val="single" w:sz="18" w:space="0" w:color="000000"/>
                  <w:left w:val="single" w:sz="4" w:space="0" w:color="000000"/>
                  <w:right w:val="single" w:sz="4" w:space="0" w:color="000000"/>
                </w:tcBorders>
                <w:vAlign w:val="center"/>
              </w:tcPr>
            </w:tcPrChange>
          </w:tcPr>
          <w:p w14:paraId="12A17B6A" w14:textId="77777777" w:rsidR="00503602" w:rsidRPr="00503602" w:rsidRDefault="00503602" w:rsidP="00685D78">
            <w:pPr>
              <w:pStyle w:val="DECETableCell"/>
              <w:keepNext/>
              <w:rPr>
                <w:ins w:id="11763" w:author="Joe McCrossan" w:date="2014-05-26T22:37:00Z"/>
                <w:lang w:eastAsia="ja-JP"/>
                <w:rPrChange w:id="11764" w:author="Joe McCrossan" w:date="2014-06-01T15:34:00Z">
                  <w:rPr>
                    <w:ins w:id="11765" w:author="Joe McCrossan" w:date="2014-05-26T22:37:00Z"/>
                    <w:sz w:val="16"/>
                    <w:szCs w:val="16"/>
                    <w:lang w:eastAsia="ja-JP"/>
                  </w:rPr>
                </w:rPrChange>
              </w:rPr>
            </w:pPr>
            <w:commentRangeStart w:id="11766"/>
            <w:ins w:id="11767" w:author="Joe McCrossan" w:date="2014-05-26T22:37:00Z">
              <w:r w:rsidRPr="00503602">
                <w:rPr>
                  <w:lang w:eastAsia="ja-JP"/>
                  <w:rPrChange w:id="11768" w:author="Joe McCrossan" w:date="2014-06-01T15:34:00Z">
                    <w:rPr>
                      <w:sz w:val="16"/>
                      <w:szCs w:val="16"/>
                      <w:lang w:eastAsia="ja-JP"/>
                    </w:rPr>
                  </w:rPrChange>
                </w:rPr>
                <w:t>24000÷1000, 24000÷1001,</w:t>
              </w:r>
              <w:r w:rsidRPr="00503602">
                <w:rPr>
                  <w:lang w:eastAsia="ja-JP"/>
                  <w:rPrChange w:id="11769" w:author="Joe McCrossan" w:date="2014-06-01T15:34:00Z">
                    <w:rPr>
                      <w:sz w:val="16"/>
                      <w:szCs w:val="16"/>
                      <w:lang w:eastAsia="ja-JP"/>
                    </w:rPr>
                  </w:rPrChange>
                </w:rPr>
                <w:br/>
                <w:t>30000÷1000, 30000÷1001</w:t>
              </w:r>
              <w:commentRangeEnd w:id="11766"/>
              <w:r w:rsidRPr="00503602">
                <w:rPr>
                  <w:rStyle w:val="CommentReference"/>
                </w:rPr>
                <w:commentReference w:id="11766"/>
              </w:r>
            </w:ins>
          </w:p>
        </w:tc>
        <w:tc>
          <w:tcPr>
            <w:tcW w:w="810" w:type="dxa"/>
            <w:tcBorders>
              <w:top w:val="single" w:sz="18" w:space="0" w:color="000000"/>
              <w:left w:val="single" w:sz="4" w:space="0" w:color="000000"/>
              <w:bottom w:val="single" w:sz="4" w:space="0" w:color="000000"/>
              <w:right w:val="single" w:sz="4" w:space="0" w:color="000000"/>
            </w:tcBorders>
            <w:vAlign w:val="center"/>
            <w:tcPrChange w:id="11770" w:author="Joe McCrossan" w:date="2014-06-01T15:33:00Z">
              <w:tcPr>
                <w:tcW w:w="810" w:type="dxa"/>
                <w:gridSpan w:val="2"/>
                <w:tcBorders>
                  <w:top w:val="single" w:sz="18" w:space="0" w:color="000000"/>
                  <w:left w:val="single" w:sz="4" w:space="0" w:color="000000"/>
                  <w:bottom w:val="single" w:sz="4" w:space="0" w:color="000000"/>
                  <w:right w:val="single" w:sz="4" w:space="0" w:color="000000"/>
                </w:tcBorders>
                <w:vAlign w:val="center"/>
              </w:tcPr>
            </w:tcPrChange>
          </w:tcPr>
          <w:p w14:paraId="58083AF1" w14:textId="77777777" w:rsidR="00503602" w:rsidRPr="00503602" w:rsidRDefault="00503602" w:rsidP="00685D78">
            <w:pPr>
              <w:pStyle w:val="DECETableCell"/>
              <w:keepNext/>
              <w:rPr>
                <w:ins w:id="11771" w:author="Joe McCrossan" w:date="2014-05-26T22:37:00Z"/>
                <w:lang w:eastAsia="ja-JP"/>
                <w:rPrChange w:id="11772" w:author="Joe McCrossan" w:date="2014-06-01T15:34:00Z">
                  <w:rPr>
                    <w:ins w:id="11773" w:author="Joe McCrossan" w:date="2014-05-26T22:37:00Z"/>
                    <w:sz w:val="16"/>
                    <w:szCs w:val="16"/>
                    <w:lang w:eastAsia="ja-JP"/>
                  </w:rPr>
                </w:rPrChange>
              </w:rPr>
            </w:pPr>
            <w:ins w:id="11774" w:author="Joe McCrossan" w:date="2014-05-26T22:37:00Z">
              <w:r w:rsidRPr="00503602">
                <w:rPr>
                  <w:lang w:eastAsia="ja-JP"/>
                  <w:rPrChange w:id="11775" w:author="Joe McCrossan" w:date="2014-06-01T15:34:00Z">
                    <w:rPr>
                      <w:sz w:val="16"/>
                      <w:szCs w:val="16"/>
                      <w:lang w:eastAsia="ja-JP"/>
                    </w:rPr>
                  </w:rPrChange>
                </w:rPr>
                <w:t>1</w:t>
              </w:r>
            </w:ins>
          </w:p>
        </w:tc>
        <w:tc>
          <w:tcPr>
            <w:tcW w:w="810" w:type="dxa"/>
            <w:tcBorders>
              <w:top w:val="single" w:sz="18" w:space="0" w:color="000000"/>
              <w:left w:val="single" w:sz="4" w:space="0" w:color="000000"/>
              <w:bottom w:val="single" w:sz="4" w:space="0" w:color="000000"/>
              <w:right w:val="single" w:sz="4" w:space="0" w:color="000000"/>
            </w:tcBorders>
            <w:vAlign w:val="center"/>
            <w:tcPrChange w:id="11776" w:author="Joe McCrossan" w:date="2014-06-01T15:33:00Z">
              <w:tcPr>
                <w:tcW w:w="1890" w:type="dxa"/>
                <w:gridSpan w:val="2"/>
                <w:tcBorders>
                  <w:top w:val="single" w:sz="18" w:space="0" w:color="000000"/>
                  <w:left w:val="single" w:sz="4" w:space="0" w:color="000000"/>
                  <w:bottom w:val="single" w:sz="4" w:space="0" w:color="000000"/>
                  <w:right w:val="single" w:sz="4" w:space="0" w:color="000000"/>
                </w:tcBorders>
                <w:vAlign w:val="center"/>
              </w:tcPr>
            </w:tcPrChange>
          </w:tcPr>
          <w:p w14:paraId="4ECA1A8C" w14:textId="77777777" w:rsidR="00503602" w:rsidRPr="00503602" w:rsidRDefault="00503602" w:rsidP="00685D78">
            <w:pPr>
              <w:pStyle w:val="DECETableCell"/>
              <w:keepNext/>
              <w:rPr>
                <w:ins w:id="11777" w:author="Joe McCrossan" w:date="2014-05-26T22:37:00Z"/>
                <w:rPrChange w:id="11778" w:author="Joe McCrossan" w:date="2014-06-01T15:34:00Z">
                  <w:rPr>
                    <w:ins w:id="11779" w:author="Joe McCrossan" w:date="2014-05-26T22:37:00Z"/>
                    <w:sz w:val="16"/>
                    <w:szCs w:val="16"/>
                  </w:rPr>
                </w:rPrChange>
              </w:rPr>
            </w:pPr>
            <w:ins w:id="11780" w:author="Joe McCrossan" w:date="2014-05-26T22:37:00Z">
              <w:r w:rsidRPr="00503602">
                <w:rPr>
                  <w:rPrChange w:id="11781" w:author="Joe McCrossan" w:date="2014-06-01T15:34:00Z">
                    <w:rPr>
                      <w:sz w:val="16"/>
                      <w:szCs w:val="16"/>
                    </w:rPr>
                  </w:rPrChange>
                </w:rPr>
                <w:t>1</w:t>
              </w:r>
            </w:ins>
          </w:p>
        </w:tc>
        <w:tc>
          <w:tcPr>
            <w:tcW w:w="1260" w:type="dxa"/>
            <w:tcBorders>
              <w:top w:val="single" w:sz="18" w:space="0" w:color="000000"/>
              <w:left w:val="single" w:sz="4" w:space="0" w:color="000000"/>
              <w:bottom w:val="single" w:sz="4" w:space="0" w:color="000000"/>
              <w:right w:val="single" w:sz="4" w:space="0" w:color="000000"/>
            </w:tcBorders>
            <w:vAlign w:val="center"/>
            <w:tcPrChange w:id="11782" w:author="Joe McCrossan" w:date="2014-06-01T15:33:00Z">
              <w:tcPr>
                <w:tcW w:w="1080" w:type="dxa"/>
                <w:gridSpan w:val="3"/>
                <w:tcBorders>
                  <w:top w:val="single" w:sz="18" w:space="0" w:color="000000"/>
                  <w:left w:val="single" w:sz="4" w:space="0" w:color="000000"/>
                  <w:bottom w:val="single" w:sz="4" w:space="0" w:color="000000"/>
                  <w:right w:val="single" w:sz="4" w:space="0" w:color="000000"/>
                </w:tcBorders>
                <w:vAlign w:val="center"/>
              </w:tcPr>
            </w:tcPrChange>
          </w:tcPr>
          <w:p w14:paraId="3A695563" w14:textId="77777777" w:rsidR="00503602" w:rsidRPr="00503602" w:rsidRDefault="00503602" w:rsidP="00685D78">
            <w:pPr>
              <w:pStyle w:val="DECETableCell"/>
              <w:keepNext/>
              <w:rPr>
                <w:ins w:id="11783" w:author="Joe McCrossan" w:date="2014-05-26T22:37:00Z"/>
                <w:rPrChange w:id="11784" w:author="Joe McCrossan" w:date="2014-06-01T15:34:00Z">
                  <w:rPr>
                    <w:ins w:id="11785" w:author="Joe McCrossan" w:date="2014-05-26T22:37:00Z"/>
                    <w:sz w:val="16"/>
                    <w:szCs w:val="16"/>
                  </w:rPr>
                </w:rPrChange>
              </w:rPr>
            </w:pPr>
            <w:ins w:id="11786" w:author="Joe McCrossan" w:date="2014-05-26T22:37:00Z">
              <w:r w:rsidRPr="00503602">
                <w:rPr>
                  <w:rPrChange w:id="11787" w:author="Joe McCrossan" w:date="2014-06-01T15:34:00Z">
                    <w:rPr>
                      <w:sz w:val="16"/>
                      <w:szCs w:val="16"/>
                    </w:rPr>
                  </w:rPrChange>
                </w:rPr>
                <w:t>1920 x 1080</w:t>
              </w:r>
            </w:ins>
          </w:p>
        </w:tc>
        <w:tc>
          <w:tcPr>
            <w:tcW w:w="2832" w:type="dxa"/>
            <w:tcBorders>
              <w:top w:val="single" w:sz="18" w:space="0" w:color="000000"/>
              <w:left w:val="single" w:sz="4" w:space="0" w:color="000000"/>
              <w:bottom w:val="single" w:sz="4" w:space="0" w:color="000000"/>
              <w:right w:val="single" w:sz="4" w:space="0" w:color="000000"/>
            </w:tcBorders>
            <w:vAlign w:val="center"/>
            <w:tcPrChange w:id="11788" w:author="Joe McCrossan" w:date="2014-06-01T15:33:00Z">
              <w:tcPr>
                <w:tcW w:w="1932" w:type="dxa"/>
                <w:tcBorders>
                  <w:top w:val="single" w:sz="18" w:space="0" w:color="000000"/>
                  <w:left w:val="single" w:sz="4" w:space="0" w:color="000000"/>
                  <w:bottom w:val="single" w:sz="4" w:space="0" w:color="000000"/>
                  <w:right w:val="single" w:sz="4" w:space="0" w:color="000000"/>
                </w:tcBorders>
                <w:vAlign w:val="center"/>
              </w:tcPr>
            </w:tcPrChange>
          </w:tcPr>
          <w:p w14:paraId="1DF98046" w14:textId="77777777" w:rsidR="00503602" w:rsidRPr="00503602" w:rsidRDefault="00503602" w:rsidP="00685D78">
            <w:pPr>
              <w:pStyle w:val="DECETableCell"/>
              <w:keepNext/>
              <w:rPr>
                <w:ins w:id="11789" w:author="Joe McCrossan" w:date="2014-05-26T22:37:00Z"/>
                <w:lang w:eastAsia="ja-JP"/>
                <w:rPrChange w:id="11790" w:author="Joe McCrossan" w:date="2014-06-01T15:34:00Z">
                  <w:rPr>
                    <w:ins w:id="11791" w:author="Joe McCrossan" w:date="2014-05-26T22:37:00Z"/>
                    <w:sz w:val="16"/>
                    <w:szCs w:val="16"/>
                    <w:lang w:eastAsia="ja-JP"/>
                  </w:rPr>
                </w:rPrChange>
              </w:rPr>
            </w:pPr>
            <w:ins w:id="11792" w:author="Joe McCrossan" w:date="2014-05-26T22:37:00Z">
              <w:r w:rsidRPr="00503602">
                <w:rPr>
                  <w:lang w:eastAsia="ja-JP"/>
                  <w:rPrChange w:id="11793" w:author="Joe McCrossan" w:date="2014-06-01T15:34:00Z">
                    <w:rPr>
                      <w:sz w:val="16"/>
                      <w:szCs w:val="16"/>
                      <w:lang w:eastAsia="ja-JP"/>
                    </w:rPr>
                  </w:rPrChange>
                </w:rPr>
                <w:t>1</w:t>
              </w:r>
            </w:ins>
          </w:p>
        </w:tc>
      </w:tr>
      <w:tr w:rsidR="00503602" w:rsidRPr="00503602" w14:paraId="1D7EE071" w14:textId="77777777" w:rsidTr="00503602">
        <w:trPr>
          <w:trHeight w:val="206"/>
          <w:jc w:val="center"/>
          <w:ins w:id="11794" w:author="Joe McCrossan" w:date="2014-05-26T22:37:00Z"/>
          <w:trPrChange w:id="11795" w:author="Joe McCrossan" w:date="2014-06-01T15:34:00Z">
            <w:trPr>
              <w:gridBefore w:val="3"/>
              <w:trHeight w:val="377"/>
              <w:jc w:val="center"/>
            </w:trPr>
          </w:trPrChange>
        </w:trPr>
        <w:tc>
          <w:tcPr>
            <w:tcW w:w="1392" w:type="dxa"/>
            <w:vMerge/>
            <w:tcBorders>
              <w:left w:val="single" w:sz="4" w:space="0" w:color="000000"/>
              <w:right w:val="single" w:sz="4" w:space="0" w:color="000000"/>
            </w:tcBorders>
            <w:vAlign w:val="center"/>
            <w:tcPrChange w:id="11796" w:author="Joe McCrossan" w:date="2014-06-01T15:34:00Z">
              <w:tcPr>
                <w:tcW w:w="1392" w:type="dxa"/>
                <w:gridSpan w:val="2"/>
                <w:vMerge/>
                <w:tcBorders>
                  <w:left w:val="single" w:sz="4" w:space="0" w:color="000000"/>
                  <w:right w:val="single" w:sz="4" w:space="0" w:color="000000"/>
                </w:tcBorders>
                <w:vAlign w:val="center"/>
              </w:tcPr>
            </w:tcPrChange>
          </w:tcPr>
          <w:p w14:paraId="24857364" w14:textId="77777777" w:rsidR="00503602" w:rsidRPr="00503602" w:rsidRDefault="00503602" w:rsidP="00685D78">
            <w:pPr>
              <w:pStyle w:val="DECETableCell"/>
              <w:keepNext/>
              <w:rPr>
                <w:ins w:id="11797" w:author="Joe McCrossan" w:date="2014-05-26T22:37:00Z"/>
                <w:lang w:eastAsia="ja-JP"/>
                <w:rPrChange w:id="11798" w:author="Joe McCrossan" w:date="2014-06-01T15:34:00Z">
                  <w:rPr>
                    <w:ins w:id="11799" w:author="Joe McCrossan" w:date="2014-05-26T22:37:00Z"/>
                    <w:sz w:val="16"/>
                    <w:szCs w:val="16"/>
                    <w:lang w:eastAsia="ja-JP"/>
                  </w:rPr>
                </w:rPrChange>
              </w:rPr>
            </w:pPr>
          </w:p>
        </w:tc>
        <w:tc>
          <w:tcPr>
            <w:tcW w:w="720" w:type="dxa"/>
            <w:vMerge/>
            <w:tcBorders>
              <w:left w:val="single" w:sz="4" w:space="0" w:color="000000"/>
              <w:right w:val="single" w:sz="4" w:space="0" w:color="000000"/>
            </w:tcBorders>
            <w:vAlign w:val="center"/>
            <w:tcPrChange w:id="11800" w:author="Joe McCrossan" w:date="2014-06-01T15:34:00Z">
              <w:tcPr>
                <w:tcW w:w="720" w:type="dxa"/>
                <w:gridSpan w:val="2"/>
                <w:vMerge/>
                <w:tcBorders>
                  <w:left w:val="single" w:sz="4" w:space="0" w:color="000000"/>
                  <w:right w:val="single" w:sz="4" w:space="0" w:color="000000"/>
                </w:tcBorders>
                <w:vAlign w:val="center"/>
              </w:tcPr>
            </w:tcPrChange>
          </w:tcPr>
          <w:p w14:paraId="2EA87648" w14:textId="77777777" w:rsidR="00503602" w:rsidRPr="00503602" w:rsidRDefault="00503602" w:rsidP="00685D78">
            <w:pPr>
              <w:pStyle w:val="DECETableCell"/>
              <w:keepNext/>
              <w:rPr>
                <w:ins w:id="11801" w:author="Joe McCrossan" w:date="2014-05-26T22:37:00Z"/>
                <w:lang w:eastAsia="ja-JP"/>
                <w:rPrChange w:id="11802" w:author="Joe McCrossan" w:date="2014-06-01T15:34:00Z">
                  <w:rPr>
                    <w:ins w:id="11803" w:author="Joe McCrossan" w:date="2014-05-26T22:37:00Z"/>
                    <w:sz w:val="16"/>
                    <w:szCs w:val="16"/>
                    <w:lang w:eastAsia="ja-JP"/>
                  </w:rPr>
                </w:rPrChange>
              </w:rPr>
            </w:pPr>
          </w:p>
        </w:tc>
        <w:tc>
          <w:tcPr>
            <w:tcW w:w="1260" w:type="dxa"/>
            <w:vMerge/>
            <w:tcBorders>
              <w:left w:val="single" w:sz="4" w:space="0" w:color="000000"/>
              <w:right w:val="single" w:sz="4" w:space="0" w:color="000000"/>
            </w:tcBorders>
            <w:vAlign w:val="center"/>
            <w:tcPrChange w:id="11804" w:author="Joe McCrossan" w:date="2014-06-01T15:34:00Z">
              <w:tcPr>
                <w:tcW w:w="1260" w:type="dxa"/>
                <w:gridSpan w:val="2"/>
                <w:vMerge/>
                <w:tcBorders>
                  <w:left w:val="single" w:sz="4" w:space="0" w:color="000000"/>
                  <w:right w:val="single" w:sz="4" w:space="0" w:color="000000"/>
                </w:tcBorders>
                <w:vAlign w:val="center"/>
              </w:tcPr>
            </w:tcPrChange>
          </w:tcPr>
          <w:p w14:paraId="0FCE6F6B" w14:textId="77777777" w:rsidR="00503602" w:rsidRPr="00503602" w:rsidRDefault="00503602" w:rsidP="00685D78">
            <w:pPr>
              <w:pStyle w:val="DECETableCell"/>
              <w:keepNext/>
              <w:rPr>
                <w:ins w:id="11805" w:author="Joe McCrossan" w:date="2014-05-26T22:37:00Z"/>
                <w:lang w:eastAsia="ja-JP"/>
                <w:rPrChange w:id="11806" w:author="Joe McCrossan" w:date="2014-06-01T15:34:00Z">
                  <w:rPr>
                    <w:ins w:id="11807" w:author="Joe McCrossan" w:date="2014-05-26T22:37:00Z"/>
                    <w:sz w:val="16"/>
                    <w:szCs w:val="16"/>
                    <w:lang w:eastAsia="ja-JP"/>
                  </w:rPr>
                </w:rPrChange>
              </w:rPr>
            </w:pPr>
          </w:p>
        </w:tc>
        <w:tc>
          <w:tcPr>
            <w:tcW w:w="810" w:type="dxa"/>
            <w:tcBorders>
              <w:top w:val="single" w:sz="4" w:space="0" w:color="000000"/>
              <w:left w:val="single" w:sz="4" w:space="0" w:color="000000"/>
              <w:bottom w:val="single" w:sz="4" w:space="0" w:color="000000"/>
              <w:right w:val="single" w:sz="4" w:space="0" w:color="000000"/>
            </w:tcBorders>
            <w:vAlign w:val="center"/>
            <w:tcPrChange w:id="11808" w:author="Joe McCrossan" w:date="2014-06-01T15:34:00Z">
              <w:tcPr>
                <w:tcW w:w="810" w:type="dxa"/>
                <w:gridSpan w:val="2"/>
                <w:tcBorders>
                  <w:top w:val="single" w:sz="4" w:space="0" w:color="000000"/>
                  <w:left w:val="single" w:sz="4" w:space="0" w:color="000000"/>
                  <w:bottom w:val="single" w:sz="4" w:space="0" w:color="000000"/>
                  <w:right w:val="single" w:sz="4" w:space="0" w:color="000000"/>
                </w:tcBorders>
                <w:vAlign w:val="center"/>
              </w:tcPr>
            </w:tcPrChange>
          </w:tcPr>
          <w:p w14:paraId="7D950561" w14:textId="77777777" w:rsidR="00503602" w:rsidRPr="00503602" w:rsidRDefault="00503602" w:rsidP="00685D78">
            <w:pPr>
              <w:pStyle w:val="DECETableCell"/>
              <w:keepNext/>
              <w:rPr>
                <w:ins w:id="11809" w:author="Joe McCrossan" w:date="2014-05-26T22:37:00Z"/>
                <w:lang w:eastAsia="ja-JP"/>
                <w:rPrChange w:id="11810" w:author="Joe McCrossan" w:date="2014-06-01T15:34:00Z">
                  <w:rPr>
                    <w:ins w:id="11811" w:author="Joe McCrossan" w:date="2014-05-26T22:37:00Z"/>
                    <w:sz w:val="16"/>
                    <w:szCs w:val="16"/>
                    <w:lang w:eastAsia="ja-JP"/>
                  </w:rPr>
                </w:rPrChange>
              </w:rPr>
            </w:pPr>
            <w:ins w:id="11812" w:author="Joe McCrossan" w:date="2014-05-26T22:37:00Z">
              <w:r w:rsidRPr="00503602">
                <w:rPr>
                  <w:lang w:eastAsia="ja-JP"/>
                  <w:rPrChange w:id="11813" w:author="Joe McCrossan" w:date="2014-06-01T15:34:00Z">
                    <w:rPr>
                      <w:sz w:val="16"/>
                      <w:szCs w:val="16"/>
                      <w:lang w:eastAsia="ja-JP"/>
                    </w:rPr>
                  </w:rPrChange>
                </w:rPr>
                <w:t>0.75</w:t>
              </w:r>
            </w:ins>
          </w:p>
        </w:tc>
        <w:tc>
          <w:tcPr>
            <w:tcW w:w="810" w:type="dxa"/>
            <w:tcBorders>
              <w:top w:val="single" w:sz="4" w:space="0" w:color="000000"/>
              <w:left w:val="single" w:sz="4" w:space="0" w:color="000000"/>
              <w:bottom w:val="single" w:sz="4" w:space="0" w:color="000000"/>
              <w:right w:val="single" w:sz="4" w:space="0" w:color="000000"/>
            </w:tcBorders>
            <w:vAlign w:val="center"/>
            <w:tcPrChange w:id="11814" w:author="Joe McCrossan" w:date="2014-06-01T15:34:00Z">
              <w:tcPr>
                <w:tcW w:w="1890" w:type="dxa"/>
                <w:gridSpan w:val="2"/>
                <w:tcBorders>
                  <w:top w:val="single" w:sz="4" w:space="0" w:color="000000"/>
                  <w:left w:val="single" w:sz="4" w:space="0" w:color="000000"/>
                  <w:bottom w:val="single" w:sz="4" w:space="0" w:color="000000"/>
                  <w:right w:val="single" w:sz="4" w:space="0" w:color="000000"/>
                </w:tcBorders>
                <w:vAlign w:val="center"/>
              </w:tcPr>
            </w:tcPrChange>
          </w:tcPr>
          <w:p w14:paraId="58FC4C34" w14:textId="77777777" w:rsidR="00503602" w:rsidRPr="00503602" w:rsidRDefault="00503602" w:rsidP="00685D78">
            <w:pPr>
              <w:pStyle w:val="DECETableCell"/>
              <w:keepNext/>
              <w:rPr>
                <w:ins w:id="11815" w:author="Joe McCrossan" w:date="2014-05-26T22:37:00Z"/>
                <w:rPrChange w:id="11816" w:author="Joe McCrossan" w:date="2014-06-01T15:34:00Z">
                  <w:rPr>
                    <w:ins w:id="11817" w:author="Joe McCrossan" w:date="2014-05-26T22:37:00Z"/>
                    <w:sz w:val="16"/>
                    <w:szCs w:val="16"/>
                  </w:rPr>
                </w:rPrChange>
              </w:rPr>
            </w:pPr>
            <w:ins w:id="11818" w:author="Joe McCrossan" w:date="2014-05-26T22:37:00Z">
              <w:r w:rsidRPr="00503602">
                <w:rPr>
                  <w:rPrChange w:id="11819" w:author="Joe McCrossan" w:date="2014-06-01T15:34:00Z">
                    <w:rPr>
                      <w:sz w:val="16"/>
                      <w:szCs w:val="16"/>
                    </w:rPr>
                  </w:rPrChange>
                </w:rPr>
                <w:t>1</w:t>
              </w:r>
            </w:ins>
          </w:p>
        </w:tc>
        <w:tc>
          <w:tcPr>
            <w:tcW w:w="1260" w:type="dxa"/>
            <w:tcBorders>
              <w:top w:val="single" w:sz="4" w:space="0" w:color="000000"/>
              <w:left w:val="single" w:sz="4" w:space="0" w:color="000000"/>
              <w:bottom w:val="single" w:sz="4" w:space="0" w:color="000000"/>
              <w:right w:val="single" w:sz="4" w:space="0" w:color="000000"/>
            </w:tcBorders>
            <w:vAlign w:val="center"/>
            <w:tcPrChange w:id="11820" w:author="Joe McCrossan" w:date="2014-06-01T15:34:00Z">
              <w:tcPr>
                <w:tcW w:w="1080" w:type="dxa"/>
                <w:gridSpan w:val="3"/>
                <w:tcBorders>
                  <w:top w:val="single" w:sz="4" w:space="0" w:color="000000"/>
                  <w:left w:val="single" w:sz="4" w:space="0" w:color="000000"/>
                  <w:bottom w:val="single" w:sz="4" w:space="0" w:color="000000"/>
                  <w:right w:val="single" w:sz="4" w:space="0" w:color="000000"/>
                </w:tcBorders>
                <w:vAlign w:val="center"/>
              </w:tcPr>
            </w:tcPrChange>
          </w:tcPr>
          <w:p w14:paraId="62044B5E" w14:textId="77777777" w:rsidR="00503602" w:rsidRPr="00503602" w:rsidRDefault="00503602" w:rsidP="00685D78">
            <w:pPr>
              <w:pStyle w:val="DECETableCell"/>
              <w:keepNext/>
              <w:rPr>
                <w:ins w:id="11821" w:author="Joe McCrossan" w:date="2014-05-26T22:37:00Z"/>
                <w:rPrChange w:id="11822" w:author="Joe McCrossan" w:date="2014-06-01T15:34:00Z">
                  <w:rPr>
                    <w:ins w:id="11823" w:author="Joe McCrossan" w:date="2014-05-26T22:37:00Z"/>
                    <w:sz w:val="16"/>
                    <w:szCs w:val="16"/>
                  </w:rPr>
                </w:rPrChange>
              </w:rPr>
            </w:pPr>
            <w:ins w:id="11824" w:author="Joe McCrossan" w:date="2014-05-26T22:37:00Z">
              <w:r w:rsidRPr="00503602">
                <w:rPr>
                  <w:rPrChange w:id="11825" w:author="Joe McCrossan" w:date="2014-06-01T15:34:00Z">
                    <w:rPr>
                      <w:sz w:val="16"/>
                      <w:szCs w:val="16"/>
                    </w:rPr>
                  </w:rPrChange>
                </w:rPr>
                <w:t>1440 x 1080</w:t>
              </w:r>
            </w:ins>
          </w:p>
        </w:tc>
        <w:tc>
          <w:tcPr>
            <w:tcW w:w="2832" w:type="dxa"/>
            <w:tcBorders>
              <w:top w:val="single" w:sz="4" w:space="0" w:color="000000"/>
              <w:left w:val="single" w:sz="4" w:space="0" w:color="000000"/>
              <w:bottom w:val="single" w:sz="4" w:space="0" w:color="000000"/>
              <w:right w:val="single" w:sz="4" w:space="0" w:color="000000"/>
            </w:tcBorders>
            <w:vAlign w:val="center"/>
            <w:tcPrChange w:id="11826" w:author="Joe McCrossan" w:date="2014-06-01T15:34:00Z">
              <w:tcPr>
                <w:tcW w:w="1932" w:type="dxa"/>
                <w:tcBorders>
                  <w:top w:val="single" w:sz="4" w:space="0" w:color="000000"/>
                  <w:left w:val="single" w:sz="4" w:space="0" w:color="000000"/>
                  <w:bottom w:val="single" w:sz="4" w:space="0" w:color="000000"/>
                  <w:right w:val="single" w:sz="4" w:space="0" w:color="000000"/>
                </w:tcBorders>
                <w:vAlign w:val="center"/>
              </w:tcPr>
            </w:tcPrChange>
          </w:tcPr>
          <w:p w14:paraId="5DA852D7" w14:textId="77777777" w:rsidR="00503602" w:rsidRPr="00503602" w:rsidRDefault="00503602" w:rsidP="00685D78">
            <w:pPr>
              <w:pStyle w:val="DECETableCell"/>
              <w:keepNext/>
              <w:rPr>
                <w:ins w:id="11827" w:author="Joe McCrossan" w:date="2014-05-26T22:37:00Z"/>
                <w:lang w:eastAsia="ja-JP"/>
                <w:rPrChange w:id="11828" w:author="Joe McCrossan" w:date="2014-06-01T15:34:00Z">
                  <w:rPr>
                    <w:ins w:id="11829" w:author="Joe McCrossan" w:date="2014-05-26T22:37:00Z"/>
                    <w:sz w:val="16"/>
                    <w:szCs w:val="16"/>
                    <w:lang w:eastAsia="ja-JP"/>
                  </w:rPr>
                </w:rPrChange>
              </w:rPr>
            </w:pPr>
            <w:ins w:id="11830" w:author="Joe McCrossan" w:date="2014-05-26T22:37:00Z">
              <w:r w:rsidRPr="00503602">
                <w:rPr>
                  <w:lang w:eastAsia="ja-JP"/>
                  <w:rPrChange w:id="11831" w:author="Joe McCrossan" w:date="2014-06-01T15:34:00Z">
                    <w:rPr>
                      <w:sz w:val="16"/>
                      <w:szCs w:val="16"/>
                      <w:lang w:eastAsia="ja-JP"/>
                    </w:rPr>
                  </w:rPrChange>
                </w:rPr>
                <w:t>14</w:t>
              </w:r>
            </w:ins>
          </w:p>
        </w:tc>
      </w:tr>
      <w:tr w:rsidR="00503602" w:rsidRPr="00342B8A" w14:paraId="38387174" w14:textId="77777777" w:rsidTr="00503602">
        <w:trPr>
          <w:trHeight w:val="170"/>
          <w:jc w:val="center"/>
          <w:ins w:id="11832" w:author="Joe McCrossan" w:date="2014-05-26T22:37:00Z"/>
        </w:trPr>
        <w:tc>
          <w:tcPr>
            <w:tcW w:w="1392" w:type="dxa"/>
            <w:vMerge/>
            <w:tcBorders>
              <w:left w:val="single" w:sz="4" w:space="0" w:color="000000"/>
              <w:right w:val="single" w:sz="4" w:space="0" w:color="000000"/>
            </w:tcBorders>
            <w:vAlign w:val="center"/>
          </w:tcPr>
          <w:p w14:paraId="27751CD4" w14:textId="77777777" w:rsidR="00503602" w:rsidRPr="00503602" w:rsidRDefault="00503602" w:rsidP="00685D78">
            <w:pPr>
              <w:pStyle w:val="DECETableCell"/>
              <w:keepNext/>
              <w:rPr>
                <w:ins w:id="11833" w:author="Joe McCrossan" w:date="2014-05-26T22:37:00Z"/>
                <w:lang w:eastAsia="ja-JP"/>
                <w:rPrChange w:id="11834" w:author="Joe McCrossan" w:date="2014-06-01T15:34:00Z">
                  <w:rPr>
                    <w:ins w:id="11835" w:author="Joe McCrossan" w:date="2014-05-26T22:37:00Z"/>
                    <w:sz w:val="16"/>
                    <w:szCs w:val="16"/>
                    <w:lang w:eastAsia="ja-JP"/>
                  </w:rPr>
                </w:rPrChange>
              </w:rPr>
            </w:pPr>
          </w:p>
        </w:tc>
        <w:tc>
          <w:tcPr>
            <w:tcW w:w="720" w:type="dxa"/>
            <w:vMerge/>
            <w:tcBorders>
              <w:left w:val="single" w:sz="4" w:space="0" w:color="000000"/>
              <w:right w:val="single" w:sz="4" w:space="0" w:color="000000"/>
            </w:tcBorders>
            <w:vAlign w:val="center"/>
          </w:tcPr>
          <w:p w14:paraId="52DFB952" w14:textId="77777777" w:rsidR="00503602" w:rsidRPr="00503602" w:rsidRDefault="00503602" w:rsidP="00685D78">
            <w:pPr>
              <w:pStyle w:val="DECETableCell"/>
              <w:keepNext/>
              <w:rPr>
                <w:ins w:id="11836" w:author="Joe McCrossan" w:date="2014-05-26T22:37:00Z"/>
                <w:lang w:eastAsia="ja-JP"/>
                <w:rPrChange w:id="11837" w:author="Joe McCrossan" w:date="2014-06-01T15:34:00Z">
                  <w:rPr>
                    <w:ins w:id="11838" w:author="Joe McCrossan" w:date="2014-05-26T22:37:00Z"/>
                    <w:sz w:val="16"/>
                    <w:szCs w:val="16"/>
                    <w:lang w:eastAsia="ja-JP"/>
                  </w:rPr>
                </w:rPrChange>
              </w:rPr>
            </w:pPr>
          </w:p>
        </w:tc>
        <w:tc>
          <w:tcPr>
            <w:tcW w:w="1260" w:type="dxa"/>
            <w:vMerge/>
            <w:tcBorders>
              <w:left w:val="single" w:sz="4" w:space="0" w:color="000000"/>
              <w:right w:val="single" w:sz="4" w:space="0" w:color="000000"/>
            </w:tcBorders>
            <w:vAlign w:val="center"/>
          </w:tcPr>
          <w:p w14:paraId="6BD5637E" w14:textId="77777777" w:rsidR="00503602" w:rsidRPr="00503602" w:rsidRDefault="00503602" w:rsidP="00685D78">
            <w:pPr>
              <w:pStyle w:val="DECETableCell"/>
              <w:keepNext/>
              <w:rPr>
                <w:ins w:id="11839" w:author="Joe McCrossan" w:date="2014-05-26T22:37:00Z"/>
                <w:lang w:eastAsia="ja-JP"/>
                <w:rPrChange w:id="11840" w:author="Joe McCrossan" w:date="2014-06-01T15:34:00Z">
                  <w:rPr>
                    <w:ins w:id="11841" w:author="Joe McCrossan" w:date="2014-05-26T22:37:00Z"/>
                    <w:sz w:val="16"/>
                    <w:szCs w:val="16"/>
                    <w:lang w:eastAsia="ja-JP"/>
                  </w:rPr>
                </w:rPrChange>
              </w:rPr>
            </w:pPr>
          </w:p>
        </w:tc>
        <w:tc>
          <w:tcPr>
            <w:tcW w:w="810" w:type="dxa"/>
            <w:tcBorders>
              <w:top w:val="single" w:sz="4" w:space="0" w:color="000000"/>
              <w:left w:val="single" w:sz="4" w:space="0" w:color="000000"/>
              <w:bottom w:val="single" w:sz="4" w:space="0" w:color="000000"/>
              <w:right w:val="single" w:sz="4" w:space="0" w:color="000000"/>
            </w:tcBorders>
            <w:vAlign w:val="center"/>
          </w:tcPr>
          <w:p w14:paraId="7456B768" w14:textId="77777777" w:rsidR="00503602" w:rsidRPr="00503602" w:rsidRDefault="00503602" w:rsidP="00685D78">
            <w:pPr>
              <w:pStyle w:val="DECETableCell"/>
              <w:rPr>
                <w:ins w:id="11842" w:author="Joe McCrossan" w:date="2014-05-26T22:37:00Z"/>
                <w:lang w:eastAsia="ja-JP"/>
                <w:rPrChange w:id="11843" w:author="Joe McCrossan" w:date="2014-06-01T15:34:00Z">
                  <w:rPr>
                    <w:ins w:id="11844" w:author="Joe McCrossan" w:date="2014-05-26T22:37:00Z"/>
                    <w:sz w:val="16"/>
                    <w:szCs w:val="16"/>
                    <w:lang w:eastAsia="ja-JP"/>
                  </w:rPr>
                </w:rPrChange>
              </w:rPr>
            </w:pPr>
            <w:ins w:id="11845" w:author="Joe McCrossan" w:date="2014-05-26T22:37:00Z">
              <w:r w:rsidRPr="00503602">
                <w:rPr>
                  <w:lang w:eastAsia="ja-JP"/>
                  <w:rPrChange w:id="11846" w:author="Joe McCrossan" w:date="2014-06-01T15:34:00Z">
                    <w:rPr>
                      <w:sz w:val="16"/>
                      <w:szCs w:val="16"/>
                      <w:lang w:eastAsia="ja-JP"/>
                    </w:rPr>
                  </w:rPrChange>
                </w:rPr>
                <w:t>0.75</w:t>
              </w:r>
            </w:ins>
          </w:p>
        </w:tc>
        <w:tc>
          <w:tcPr>
            <w:tcW w:w="810" w:type="dxa"/>
            <w:tcBorders>
              <w:top w:val="single" w:sz="4" w:space="0" w:color="000000"/>
              <w:left w:val="single" w:sz="4" w:space="0" w:color="000000"/>
              <w:bottom w:val="single" w:sz="4" w:space="0" w:color="000000"/>
              <w:right w:val="single" w:sz="4" w:space="0" w:color="000000"/>
            </w:tcBorders>
            <w:vAlign w:val="center"/>
          </w:tcPr>
          <w:p w14:paraId="3DC6FA81" w14:textId="77777777" w:rsidR="00503602" w:rsidRPr="00503602" w:rsidRDefault="00503602" w:rsidP="00685D78">
            <w:pPr>
              <w:pStyle w:val="DECETableCell"/>
              <w:rPr>
                <w:ins w:id="11847" w:author="Joe McCrossan" w:date="2014-05-26T22:37:00Z"/>
                <w:rPrChange w:id="11848" w:author="Joe McCrossan" w:date="2014-06-01T15:34:00Z">
                  <w:rPr>
                    <w:ins w:id="11849" w:author="Joe McCrossan" w:date="2014-05-26T22:37:00Z"/>
                    <w:sz w:val="16"/>
                    <w:szCs w:val="16"/>
                  </w:rPr>
                </w:rPrChange>
              </w:rPr>
            </w:pPr>
            <w:ins w:id="11850" w:author="Joe McCrossan" w:date="2014-05-26T22:37:00Z">
              <w:r w:rsidRPr="00503602">
                <w:rPr>
                  <w:rPrChange w:id="11851" w:author="Joe McCrossan" w:date="2014-06-01T15:34:00Z">
                    <w:rPr>
                      <w:sz w:val="16"/>
                      <w:szCs w:val="16"/>
                    </w:rPr>
                  </w:rPrChange>
                </w:rPr>
                <w:t>0.75</w:t>
              </w:r>
            </w:ins>
          </w:p>
        </w:tc>
        <w:tc>
          <w:tcPr>
            <w:tcW w:w="1260" w:type="dxa"/>
            <w:tcBorders>
              <w:top w:val="single" w:sz="4" w:space="0" w:color="000000"/>
              <w:left w:val="single" w:sz="4" w:space="0" w:color="000000"/>
              <w:bottom w:val="single" w:sz="4" w:space="0" w:color="000000"/>
              <w:right w:val="single" w:sz="4" w:space="0" w:color="000000"/>
            </w:tcBorders>
            <w:vAlign w:val="center"/>
          </w:tcPr>
          <w:p w14:paraId="15850C18" w14:textId="77777777" w:rsidR="00503602" w:rsidRPr="00503602" w:rsidRDefault="00503602" w:rsidP="00685D78">
            <w:pPr>
              <w:pStyle w:val="DECETableCell"/>
              <w:rPr>
                <w:ins w:id="11852" w:author="Joe McCrossan" w:date="2014-05-26T22:37:00Z"/>
                <w:rPrChange w:id="11853" w:author="Joe McCrossan" w:date="2014-06-01T15:34:00Z">
                  <w:rPr>
                    <w:ins w:id="11854" w:author="Joe McCrossan" w:date="2014-05-26T22:37:00Z"/>
                    <w:sz w:val="16"/>
                    <w:szCs w:val="16"/>
                  </w:rPr>
                </w:rPrChange>
              </w:rPr>
            </w:pPr>
            <w:ins w:id="11855" w:author="Joe McCrossan" w:date="2014-05-26T22:37:00Z">
              <w:r w:rsidRPr="00503602">
                <w:rPr>
                  <w:rPrChange w:id="11856" w:author="Joe McCrossan" w:date="2014-06-01T15:34:00Z">
                    <w:rPr>
                      <w:sz w:val="16"/>
                      <w:szCs w:val="16"/>
                    </w:rPr>
                  </w:rPrChange>
                </w:rPr>
                <w:t>1440 x 810</w:t>
              </w:r>
            </w:ins>
          </w:p>
        </w:tc>
        <w:tc>
          <w:tcPr>
            <w:tcW w:w="2832" w:type="dxa"/>
            <w:tcBorders>
              <w:top w:val="single" w:sz="4" w:space="0" w:color="000000"/>
              <w:left w:val="single" w:sz="4" w:space="0" w:color="000000"/>
              <w:bottom w:val="single" w:sz="4" w:space="0" w:color="000000"/>
              <w:right w:val="single" w:sz="4" w:space="0" w:color="000000"/>
            </w:tcBorders>
            <w:vAlign w:val="center"/>
          </w:tcPr>
          <w:p w14:paraId="2111856D" w14:textId="77777777" w:rsidR="00503602" w:rsidRPr="00503602" w:rsidRDefault="00503602" w:rsidP="00685D78">
            <w:pPr>
              <w:pStyle w:val="DECETableCell"/>
              <w:rPr>
                <w:ins w:id="11857" w:author="Joe McCrossan" w:date="2014-05-26T22:37:00Z"/>
                <w:lang w:eastAsia="ja-JP"/>
                <w:rPrChange w:id="11858" w:author="Joe McCrossan" w:date="2014-06-01T15:34:00Z">
                  <w:rPr>
                    <w:ins w:id="11859" w:author="Joe McCrossan" w:date="2014-05-26T22:37:00Z"/>
                    <w:sz w:val="16"/>
                    <w:szCs w:val="16"/>
                    <w:lang w:eastAsia="ja-JP"/>
                  </w:rPr>
                </w:rPrChange>
              </w:rPr>
            </w:pPr>
            <w:ins w:id="11860" w:author="Joe McCrossan" w:date="2014-05-26T22:37:00Z">
              <w:r w:rsidRPr="00503602">
                <w:rPr>
                  <w:lang w:eastAsia="ja-JP"/>
                  <w:rPrChange w:id="11861" w:author="Joe McCrossan" w:date="2014-06-01T15:34:00Z">
                    <w:rPr>
                      <w:sz w:val="16"/>
                      <w:szCs w:val="16"/>
                      <w:lang w:eastAsia="ja-JP"/>
                    </w:rPr>
                  </w:rPrChange>
                </w:rPr>
                <w:t>1</w:t>
              </w:r>
            </w:ins>
          </w:p>
        </w:tc>
      </w:tr>
      <w:tr w:rsidR="00503602" w:rsidRPr="00503602" w14:paraId="0AC3F39E" w14:textId="77777777" w:rsidTr="00503602">
        <w:trPr>
          <w:jc w:val="center"/>
          <w:ins w:id="11862" w:author="Joe McCrossan" w:date="2014-05-26T22:37:00Z"/>
          <w:trPrChange w:id="11863" w:author="Joe McCrossan" w:date="2014-06-01T15:33:00Z">
            <w:trPr>
              <w:gridBefore w:val="3"/>
              <w:jc w:val="center"/>
            </w:trPr>
          </w:trPrChange>
        </w:trPr>
        <w:tc>
          <w:tcPr>
            <w:tcW w:w="1392" w:type="dxa"/>
            <w:vMerge/>
            <w:tcBorders>
              <w:left w:val="single" w:sz="4" w:space="0" w:color="000000"/>
              <w:bottom w:val="single" w:sz="18" w:space="0" w:color="000000"/>
              <w:right w:val="single" w:sz="4" w:space="0" w:color="000000"/>
            </w:tcBorders>
            <w:vAlign w:val="center"/>
            <w:tcPrChange w:id="11864" w:author="Joe McCrossan" w:date="2014-06-01T15:33:00Z">
              <w:tcPr>
                <w:tcW w:w="1392" w:type="dxa"/>
                <w:gridSpan w:val="2"/>
                <w:vMerge/>
                <w:tcBorders>
                  <w:left w:val="single" w:sz="4" w:space="0" w:color="000000"/>
                  <w:bottom w:val="single" w:sz="18" w:space="0" w:color="000000"/>
                  <w:right w:val="single" w:sz="4" w:space="0" w:color="000000"/>
                </w:tcBorders>
                <w:vAlign w:val="center"/>
              </w:tcPr>
            </w:tcPrChange>
          </w:tcPr>
          <w:p w14:paraId="68653439" w14:textId="77777777" w:rsidR="00503602" w:rsidRPr="00503602" w:rsidRDefault="00503602" w:rsidP="00685D78">
            <w:pPr>
              <w:pStyle w:val="DECETableCell"/>
              <w:keepNext/>
              <w:rPr>
                <w:ins w:id="11865" w:author="Joe McCrossan" w:date="2014-05-26T22:37:00Z"/>
                <w:lang w:eastAsia="ja-JP"/>
                <w:rPrChange w:id="11866" w:author="Joe McCrossan" w:date="2014-06-01T15:34:00Z">
                  <w:rPr>
                    <w:ins w:id="11867" w:author="Joe McCrossan" w:date="2014-05-26T22:37:00Z"/>
                    <w:sz w:val="16"/>
                    <w:szCs w:val="16"/>
                    <w:lang w:eastAsia="ja-JP"/>
                  </w:rPr>
                </w:rPrChange>
              </w:rPr>
            </w:pPr>
          </w:p>
        </w:tc>
        <w:tc>
          <w:tcPr>
            <w:tcW w:w="720" w:type="dxa"/>
            <w:vMerge/>
            <w:tcBorders>
              <w:left w:val="single" w:sz="4" w:space="0" w:color="000000"/>
              <w:bottom w:val="single" w:sz="18" w:space="0" w:color="000000"/>
              <w:right w:val="single" w:sz="4" w:space="0" w:color="000000"/>
            </w:tcBorders>
            <w:vAlign w:val="center"/>
            <w:tcPrChange w:id="11868" w:author="Joe McCrossan" w:date="2014-06-01T15:33:00Z">
              <w:tcPr>
                <w:tcW w:w="720" w:type="dxa"/>
                <w:gridSpan w:val="2"/>
                <w:vMerge/>
                <w:tcBorders>
                  <w:left w:val="single" w:sz="4" w:space="0" w:color="000000"/>
                  <w:bottom w:val="single" w:sz="18" w:space="0" w:color="000000"/>
                  <w:right w:val="single" w:sz="4" w:space="0" w:color="000000"/>
                </w:tcBorders>
                <w:vAlign w:val="center"/>
              </w:tcPr>
            </w:tcPrChange>
          </w:tcPr>
          <w:p w14:paraId="0D915AAF" w14:textId="77777777" w:rsidR="00503602" w:rsidRPr="00503602" w:rsidRDefault="00503602" w:rsidP="00685D78">
            <w:pPr>
              <w:pStyle w:val="DECETableCell"/>
              <w:keepNext/>
              <w:rPr>
                <w:ins w:id="11869" w:author="Joe McCrossan" w:date="2014-05-26T22:37:00Z"/>
                <w:lang w:eastAsia="ja-JP"/>
                <w:rPrChange w:id="11870" w:author="Joe McCrossan" w:date="2014-06-01T15:34:00Z">
                  <w:rPr>
                    <w:ins w:id="11871" w:author="Joe McCrossan" w:date="2014-05-26T22:37:00Z"/>
                    <w:sz w:val="16"/>
                    <w:szCs w:val="16"/>
                    <w:lang w:eastAsia="ja-JP"/>
                  </w:rPr>
                </w:rPrChange>
              </w:rPr>
            </w:pPr>
          </w:p>
        </w:tc>
        <w:tc>
          <w:tcPr>
            <w:tcW w:w="1260" w:type="dxa"/>
            <w:vMerge/>
            <w:tcBorders>
              <w:left w:val="single" w:sz="4" w:space="0" w:color="000000"/>
              <w:bottom w:val="single" w:sz="18" w:space="0" w:color="000000"/>
              <w:right w:val="single" w:sz="4" w:space="0" w:color="000000"/>
            </w:tcBorders>
            <w:vAlign w:val="center"/>
            <w:tcPrChange w:id="11872" w:author="Joe McCrossan" w:date="2014-06-01T15:33:00Z">
              <w:tcPr>
                <w:tcW w:w="1260" w:type="dxa"/>
                <w:gridSpan w:val="2"/>
                <w:vMerge/>
                <w:tcBorders>
                  <w:left w:val="single" w:sz="4" w:space="0" w:color="000000"/>
                  <w:bottom w:val="single" w:sz="18" w:space="0" w:color="000000"/>
                  <w:right w:val="single" w:sz="4" w:space="0" w:color="000000"/>
                </w:tcBorders>
                <w:vAlign w:val="center"/>
              </w:tcPr>
            </w:tcPrChange>
          </w:tcPr>
          <w:p w14:paraId="1C50953D" w14:textId="77777777" w:rsidR="00503602" w:rsidRPr="00503602" w:rsidRDefault="00503602" w:rsidP="00685D78">
            <w:pPr>
              <w:pStyle w:val="DECETableCell"/>
              <w:keepNext/>
              <w:rPr>
                <w:ins w:id="11873" w:author="Joe McCrossan" w:date="2014-05-26T22:37:00Z"/>
                <w:lang w:eastAsia="ja-JP"/>
                <w:rPrChange w:id="11874" w:author="Joe McCrossan" w:date="2014-06-01T15:34:00Z">
                  <w:rPr>
                    <w:ins w:id="11875" w:author="Joe McCrossan" w:date="2014-05-26T22:37:00Z"/>
                    <w:sz w:val="16"/>
                    <w:szCs w:val="16"/>
                    <w:lang w:eastAsia="ja-JP"/>
                  </w:rPr>
                </w:rPrChange>
              </w:rPr>
            </w:pPr>
          </w:p>
        </w:tc>
        <w:tc>
          <w:tcPr>
            <w:tcW w:w="810" w:type="dxa"/>
            <w:tcBorders>
              <w:top w:val="single" w:sz="4" w:space="0" w:color="000000"/>
              <w:left w:val="single" w:sz="4" w:space="0" w:color="000000"/>
              <w:bottom w:val="single" w:sz="18" w:space="0" w:color="000000"/>
              <w:right w:val="single" w:sz="4" w:space="0" w:color="000000"/>
            </w:tcBorders>
            <w:vAlign w:val="center"/>
            <w:tcPrChange w:id="11876" w:author="Joe McCrossan" w:date="2014-06-01T15:33:00Z">
              <w:tcPr>
                <w:tcW w:w="810" w:type="dxa"/>
                <w:gridSpan w:val="2"/>
                <w:tcBorders>
                  <w:top w:val="single" w:sz="4" w:space="0" w:color="000000"/>
                  <w:left w:val="single" w:sz="4" w:space="0" w:color="000000"/>
                  <w:bottom w:val="single" w:sz="18" w:space="0" w:color="000000"/>
                  <w:right w:val="single" w:sz="4" w:space="0" w:color="000000"/>
                </w:tcBorders>
                <w:vAlign w:val="center"/>
              </w:tcPr>
            </w:tcPrChange>
          </w:tcPr>
          <w:p w14:paraId="5A79F856" w14:textId="77777777" w:rsidR="00503602" w:rsidRPr="00503602" w:rsidRDefault="00503602" w:rsidP="00685D78">
            <w:pPr>
              <w:pStyle w:val="DECETableCell"/>
              <w:keepNext/>
              <w:rPr>
                <w:ins w:id="11877" w:author="Joe McCrossan" w:date="2014-05-26T22:37:00Z"/>
                <w:lang w:eastAsia="ja-JP"/>
                <w:rPrChange w:id="11878" w:author="Joe McCrossan" w:date="2014-06-01T15:34:00Z">
                  <w:rPr>
                    <w:ins w:id="11879" w:author="Joe McCrossan" w:date="2014-05-26T22:37:00Z"/>
                    <w:sz w:val="16"/>
                    <w:szCs w:val="16"/>
                    <w:lang w:eastAsia="ja-JP"/>
                  </w:rPr>
                </w:rPrChange>
              </w:rPr>
            </w:pPr>
            <w:ins w:id="11880" w:author="Joe McCrossan" w:date="2014-05-26T22:37:00Z">
              <w:r w:rsidRPr="00503602">
                <w:rPr>
                  <w:lang w:eastAsia="ja-JP"/>
                  <w:rPrChange w:id="11881" w:author="Joe McCrossan" w:date="2014-06-01T15:34:00Z">
                    <w:rPr>
                      <w:sz w:val="16"/>
                      <w:szCs w:val="16"/>
                      <w:lang w:eastAsia="ja-JP"/>
                    </w:rPr>
                  </w:rPrChange>
                </w:rPr>
                <w:t>0.5</w:t>
              </w:r>
            </w:ins>
          </w:p>
        </w:tc>
        <w:tc>
          <w:tcPr>
            <w:tcW w:w="810" w:type="dxa"/>
            <w:tcBorders>
              <w:top w:val="single" w:sz="4" w:space="0" w:color="000000"/>
              <w:left w:val="single" w:sz="4" w:space="0" w:color="000000"/>
              <w:bottom w:val="single" w:sz="18" w:space="0" w:color="000000"/>
              <w:right w:val="single" w:sz="4" w:space="0" w:color="000000"/>
            </w:tcBorders>
            <w:vAlign w:val="center"/>
            <w:tcPrChange w:id="11882" w:author="Joe McCrossan" w:date="2014-06-01T15:33:00Z">
              <w:tcPr>
                <w:tcW w:w="1890" w:type="dxa"/>
                <w:gridSpan w:val="2"/>
                <w:tcBorders>
                  <w:top w:val="single" w:sz="4" w:space="0" w:color="000000"/>
                  <w:left w:val="single" w:sz="4" w:space="0" w:color="000000"/>
                  <w:bottom w:val="single" w:sz="18" w:space="0" w:color="000000"/>
                  <w:right w:val="single" w:sz="4" w:space="0" w:color="000000"/>
                </w:tcBorders>
                <w:vAlign w:val="center"/>
              </w:tcPr>
            </w:tcPrChange>
          </w:tcPr>
          <w:p w14:paraId="1438D768" w14:textId="77777777" w:rsidR="00503602" w:rsidRPr="00503602" w:rsidRDefault="00503602" w:rsidP="00685D78">
            <w:pPr>
              <w:pStyle w:val="DECETableCell"/>
              <w:keepNext/>
              <w:rPr>
                <w:ins w:id="11883" w:author="Joe McCrossan" w:date="2014-05-26T22:37:00Z"/>
                <w:rPrChange w:id="11884" w:author="Joe McCrossan" w:date="2014-06-01T15:34:00Z">
                  <w:rPr>
                    <w:ins w:id="11885" w:author="Joe McCrossan" w:date="2014-05-26T22:37:00Z"/>
                    <w:sz w:val="16"/>
                    <w:szCs w:val="16"/>
                  </w:rPr>
                </w:rPrChange>
              </w:rPr>
            </w:pPr>
            <w:ins w:id="11886" w:author="Joe McCrossan" w:date="2014-05-26T22:37:00Z">
              <w:r w:rsidRPr="00503602">
                <w:rPr>
                  <w:lang w:eastAsia="ja-JP"/>
                  <w:rPrChange w:id="11887" w:author="Joe McCrossan" w:date="2014-06-01T15:34:00Z">
                    <w:rPr>
                      <w:sz w:val="16"/>
                      <w:szCs w:val="16"/>
                      <w:lang w:eastAsia="ja-JP"/>
                    </w:rPr>
                  </w:rPrChange>
                </w:rPr>
                <w:t>0.75</w:t>
              </w:r>
            </w:ins>
          </w:p>
        </w:tc>
        <w:tc>
          <w:tcPr>
            <w:tcW w:w="1260" w:type="dxa"/>
            <w:tcBorders>
              <w:top w:val="single" w:sz="4" w:space="0" w:color="000000"/>
              <w:left w:val="single" w:sz="4" w:space="0" w:color="000000"/>
              <w:bottom w:val="single" w:sz="18" w:space="0" w:color="000000"/>
              <w:right w:val="single" w:sz="4" w:space="0" w:color="000000"/>
            </w:tcBorders>
            <w:vAlign w:val="center"/>
            <w:tcPrChange w:id="11888" w:author="Joe McCrossan" w:date="2014-06-01T15:33:00Z">
              <w:tcPr>
                <w:tcW w:w="1080" w:type="dxa"/>
                <w:gridSpan w:val="3"/>
                <w:tcBorders>
                  <w:top w:val="single" w:sz="4" w:space="0" w:color="000000"/>
                  <w:left w:val="single" w:sz="4" w:space="0" w:color="000000"/>
                  <w:bottom w:val="single" w:sz="18" w:space="0" w:color="000000"/>
                  <w:right w:val="single" w:sz="4" w:space="0" w:color="000000"/>
                </w:tcBorders>
                <w:vAlign w:val="center"/>
              </w:tcPr>
            </w:tcPrChange>
          </w:tcPr>
          <w:p w14:paraId="63AC744A" w14:textId="77777777" w:rsidR="00503602" w:rsidRPr="00503602" w:rsidRDefault="00503602" w:rsidP="00685D78">
            <w:pPr>
              <w:pStyle w:val="DECETableCell"/>
              <w:keepNext/>
              <w:rPr>
                <w:ins w:id="11889" w:author="Joe McCrossan" w:date="2014-05-26T22:37:00Z"/>
                <w:w w:val="90"/>
                <w:lang w:eastAsia="ja-JP"/>
                <w:rPrChange w:id="11890" w:author="Joe McCrossan" w:date="2014-06-01T15:34:00Z">
                  <w:rPr>
                    <w:ins w:id="11891" w:author="Joe McCrossan" w:date="2014-05-26T22:37:00Z"/>
                    <w:w w:val="90"/>
                    <w:sz w:val="16"/>
                    <w:szCs w:val="16"/>
                    <w:lang w:eastAsia="ja-JP"/>
                  </w:rPr>
                </w:rPrChange>
              </w:rPr>
            </w:pPr>
            <w:ins w:id="11892" w:author="Joe McCrossan" w:date="2014-05-26T22:37:00Z">
              <w:r w:rsidRPr="00503602">
                <w:rPr>
                  <w:lang w:eastAsia="ja-JP"/>
                  <w:rPrChange w:id="11893" w:author="Joe McCrossan" w:date="2014-06-01T15:34:00Z">
                    <w:rPr>
                      <w:sz w:val="16"/>
                      <w:szCs w:val="16"/>
                      <w:lang w:eastAsia="ja-JP"/>
                    </w:rPr>
                  </w:rPrChange>
                </w:rPr>
                <w:t>960 x 810</w:t>
              </w:r>
            </w:ins>
          </w:p>
        </w:tc>
        <w:tc>
          <w:tcPr>
            <w:tcW w:w="2832" w:type="dxa"/>
            <w:tcBorders>
              <w:top w:val="single" w:sz="4" w:space="0" w:color="000000"/>
              <w:left w:val="single" w:sz="4" w:space="0" w:color="000000"/>
              <w:bottom w:val="single" w:sz="18" w:space="0" w:color="000000"/>
              <w:right w:val="single" w:sz="4" w:space="0" w:color="000000"/>
            </w:tcBorders>
            <w:vAlign w:val="center"/>
            <w:tcPrChange w:id="11894" w:author="Joe McCrossan" w:date="2014-06-01T15:33:00Z">
              <w:tcPr>
                <w:tcW w:w="1932" w:type="dxa"/>
                <w:tcBorders>
                  <w:top w:val="single" w:sz="4" w:space="0" w:color="000000"/>
                  <w:left w:val="single" w:sz="4" w:space="0" w:color="000000"/>
                  <w:bottom w:val="single" w:sz="18" w:space="0" w:color="000000"/>
                  <w:right w:val="single" w:sz="4" w:space="0" w:color="000000"/>
                </w:tcBorders>
                <w:vAlign w:val="center"/>
              </w:tcPr>
            </w:tcPrChange>
          </w:tcPr>
          <w:p w14:paraId="29ED2C29" w14:textId="77777777" w:rsidR="00503602" w:rsidRPr="00503602" w:rsidRDefault="00503602" w:rsidP="00685D78">
            <w:pPr>
              <w:pStyle w:val="DECETableCell"/>
              <w:keepNext/>
              <w:rPr>
                <w:ins w:id="11895" w:author="Joe McCrossan" w:date="2014-05-26T22:37:00Z"/>
                <w:lang w:eastAsia="ja-JP"/>
                <w:rPrChange w:id="11896" w:author="Joe McCrossan" w:date="2014-06-01T15:34:00Z">
                  <w:rPr>
                    <w:ins w:id="11897" w:author="Joe McCrossan" w:date="2014-05-26T22:37:00Z"/>
                    <w:sz w:val="16"/>
                    <w:szCs w:val="16"/>
                    <w:lang w:eastAsia="ja-JP"/>
                  </w:rPr>
                </w:rPrChange>
              </w:rPr>
            </w:pPr>
            <w:ins w:id="11898" w:author="Joe McCrossan" w:date="2014-05-26T22:37:00Z">
              <w:r w:rsidRPr="00503602">
                <w:rPr>
                  <w:lang w:eastAsia="ja-JP"/>
                  <w:rPrChange w:id="11899" w:author="Joe McCrossan" w:date="2014-06-01T15:34:00Z">
                    <w:rPr>
                      <w:sz w:val="16"/>
                      <w:szCs w:val="16"/>
                      <w:lang w:eastAsia="ja-JP"/>
                    </w:rPr>
                  </w:rPrChange>
                </w:rPr>
                <w:t>15</w:t>
              </w:r>
            </w:ins>
          </w:p>
        </w:tc>
      </w:tr>
    </w:tbl>
    <w:p w14:paraId="5750D1EC" w14:textId="463782EF" w:rsidR="00503602" w:rsidRPr="00503602" w:rsidRDefault="00685D78" w:rsidP="00503602">
      <w:pPr>
        <w:pStyle w:val="Caption"/>
        <w:keepNext/>
        <w:rPr>
          <w:ins w:id="11900" w:author="Joe McCrossan" w:date="2014-05-26T22:37:00Z"/>
          <w:color w:val="auto"/>
          <w:rPrChange w:id="11901" w:author="Joe McCrossan" w:date="2014-06-01T15:40:00Z">
            <w:rPr>
              <w:ins w:id="11902" w:author="Joe McCrossan" w:date="2014-05-26T22:37:00Z"/>
            </w:rPr>
          </w:rPrChange>
        </w:rPr>
      </w:pPr>
      <w:bookmarkStart w:id="11903" w:name="_Toc263281092"/>
      <w:commentRangeStart w:id="11904"/>
      <w:ins w:id="11905" w:author="Joe McCrossan" w:date="2014-05-26T22:37:00Z">
        <w:r w:rsidRPr="005B504E">
          <w:rPr>
            <w:color w:val="auto"/>
          </w:rPr>
          <w:t xml:space="preserve">Table C - </w:t>
        </w:r>
        <w:r w:rsidRPr="005B504E">
          <w:rPr>
            <w:color w:val="auto"/>
          </w:rPr>
          <w:fldChar w:fldCharType="begin"/>
        </w:r>
        <w:r w:rsidRPr="005B504E">
          <w:rPr>
            <w:color w:val="auto"/>
          </w:rPr>
          <w:instrText xml:space="preserve"> SEQ Table_C_- \* ARABIC </w:instrText>
        </w:r>
        <w:r w:rsidRPr="005B504E">
          <w:rPr>
            <w:color w:val="auto"/>
          </w:rPr>
          <w:fldChar w:fldCharType="separate"/>
        </w:r>
      </w:ins>
      <w:r w:rsidR="00882477">
        <w:rPr>
          <w:noProof/>
          <w:color w:val="auto"/>
        </w:rPr>
        <w:t>6</w:t>
      </w:r>
      <w:ins w:id="11906" w:author="Joe McCrossan" w:date="2014-05-26T22:37:00Z">
        <w:r w:rsidRPr="005B504E">
          <w:rPr>
            <w:color w:val="auto"/>
          </w:rPr>
          <w:fldChar w:fldCharType="end"/>
        </w:r>
        <w:r w:rsidRPr="005B504E">
          <w:rPr>
            <w:color w:val="auto"/>
          </w:rPr>
          <w:t xml:space="preserve"> – Picture Formats and Constraints of HD </w:t>
        </w:r>
      </w:ins>
      <w:ins w:id="11907" w:author="Joe McCrossan" w:date="2014-06-01T15:55:00Z">
        <w:r w:rsidR="00EA42B2">
          <w:rPr>
            <w:color w:val="auto"/>
          </w:rPr>
          <w:t xml:space="preserve">and xHD </w:t>
        </w:r>
      </w:ins>
      <w:ins w:id="11908" w:author="Joe McCrossan" w:date="2014-05-26T22:37:00Z">
        <w:r w:rsidRPr="005B504E">
          <w:rPr>
            <w:color w:val="auto"/>
          </w:rPr>
          <w:t>Media Profile for 25 Hz &amp; 50 Hz Content</w:t>
        </w:r>
        <w:commentRangeEnd w:id="11904"/>
        <w:r>
          <w:rPr>
            <w:rStyle w:val="CommentReference"/>
            <w:b w:val="0"/>
            <w:bCs w:val="0"/>
            <w:color w:val="auto"/>
          </w:rPr>
          <w:commentReference w:id="11904"/>
        </w:r>
        <w:bookmarkEnd w:id="11903"/>
      </w:ins>
    </w:p>
    <w:tbl>
      <w:tblPr>
        <w:tblW w:w="9069" w:type="dxa"/>
        <w:jc w:val="center"/>
        <w:tblInd w:w="-24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385"/>
        <w:gridCol w:w="720"/>
        <w:gridCol w:w="1260"/>
        <w:gridCol w:w="810"/>
        <w:gridCol w:w="810"/>
        <w:gridCol w:w="1260"/>
        <w:gridCol w:w="2824"/>
      </w:tblGrid>
      <w:tr w:rsidR="00503602" w:rsidRPr="000C522C" w14:paraId="210891BB" w14:textId="77777777" w:rsidTr="00503602">
        <w:trPr>
          <w:jc w:val="center"/>
          <w:ins w:id="11909" w:author="Joe McCrossan" w:date="2014-05-26T22:37:00Z"/>
        </w:trPr>
        <w:tc>
          <w:tcPr>
            <w:tcW w:w="3365" w:type="dxa"/>
            <w:gridSpan w:val="3"/>
            <w:tcBorders>
              <w:bottom w:val="single" w:sz="4" w:space="0" w:color="000000"/>
            </w:tcBorders>
            <w:shd w:val="clear" w:color="auto" w:fill="595959"/>
          </w:tcPr>
          <w:p w14:paraId="55929722" w14:textId="77777777" w:rsidR="00503602" w:rsidRPr="00330996" w:rsidRDefault="00503602" w:rsidP="00685D78">
            <w:pPr>
              <w:pStyle w:val="DECETableHeading"/>
              <w:rPr>
                <w:ins w:id="11910" w:author="Joe McCrossan" w:date="2014-05-26T22:37:00Z"/>
                <w:w w:val="90"/>
              </w:rPr>
            </w:pPr>
            <w:ins w:id="11911" w:author="Joe McCrossan" w:date="2014-05-26T22:37:00Z">
              <w:r w:rsidRPr="00330996">
                <w:rPr>
                  <w:w w:val="90"/>
                </w:rPr>
                <w:t>Picture Formats</w:t>
              </w:r>
            </w:ins>
          </w:p>
        </w:tc>
        <w:tc>
          <w:tcPr>
            <w:tcW w:w="2880" w:type="dxa"/>
            <w:gridSpan w:val="3"/>
            <w:tcBorders>
              <w:bottom w:val="single" w:sz="4" w:space="0" w:color="000000"/>
            </w:tcBorders>
            <w:shd w:val="clear" w:color="auto" w:fill="595959"/>
          </w:tcPr>
          <w:p w14:paraId="73BCCDDD" w14:textId="77777777" w:rsidR="00503602" w:rsidRPr="00330996" w:rsidRDefault="00503602" w:rsidP="00685D78">
            <w:pPr>
              <w:pStyle w:val="DECETableHeading"/>
              <w:rPr>
                <w:ins w:id="11912" w:author="Joe McCrossan" w:date="2014-05-26T22:37:00Z"/>
                <w:w w:val="90"/>
              </w:rPr>
            </w:pPr>
            <w:ins w:id="11913" w:author="Joe McCrossan" w:date="2014-05-26T22:37:00Z">
              <w:r w:rsidRPr="00330996">
                <w:rPr>
                  <w:w w:val="90"/>
                </w:rPr>
                <w:t>Sub-sample Factors</w:t>
              </w:r>
            </w:ins>
          </w:p>
        </w:tc>
        <w:tc>
          <w:tcPr>
            <w:tcW w:w="2824" w:type="dxa"/>
            <w:tcBorders>
              <w:bottom w:val="single" w:sz="4" w:space="0" w:color="000000"/>
            </w:tcBorders>
            <w:shd w:val="clear" w:color="auto" w:fill="595959"/>
          </w:tcPr>
          <w:p w14:paraId="149486EB" w14:textId="09598E1F" w:rsidR="00503602" w:rsidRPr="00330996" w:rsidRDefault="00503602" w:rsidP="00685D78">
            <w:pPr>
              <w:pStyle w:val="DECETableHeading"/>
              <w:rPr>
                <w:ins w:id="11914" w:author="Joe McCrossan" w:date="2014-05-26T22:37:00Z"/>
                <w:w w:val="90"/>
              </w:rPr>
            </w:pPr>
            <w:ins w:id="11915" w:author="Joe McCrossan" w:date="2014-06-01T15:37:00Z">
              <w:r>
                <w:rPr>
                  <w:w w:val="90"/>
                </w:rPr>
                <w:t>Encoding</w:t>
              </w:r>
            </w:ins>
            <w:ins w:id="11916" w:author="Joe McCrossan" w:date="2014-05-26T22:37:00Z">
              <w:r w:rsidRPr="000C522C">
                <w:rPr>
                  <w:w w:val="90"/>
                </w:rPr>
                <w:t xml:space="preserve"> Constraints</w:t>
              </w:r>
            </w:ins>
          </w:p>
        </w:tc>
      </w:tr>
      <w:tr w:rsidR="00503602" w:rsidRPr="0003222D" w14:paraId="3B1ED65C" w14:textId="77777777" w:rsidTr="00503602">
        <w:trPr>
          <w:jc w:val="center"/>
          <w:ins w:id="11917" w:author="Joe McCrossan" w:date="2014-05-26T22:37:00Z"/>
        </w:trPr>
        <w:tc>
          <w:tcPr>
            <w:tcW w:w="1385" w:type="dxa"/>
            <w:tcBorders>
              <w:bottom w:val="single" w:sz="4" w:space="0" w:color="000000"/>
            </w:tcBorders>
            <w:shd w:val="clear" w:color="auto" w:fill="595959"/>
          </w:tcPr>
          <w:p w14:paraId="60CB7ACA" w14:textId="77777777" w:rsidR="00503602" w:rsidRPr="00330996" w:rsidRDefault="00503602" w:rsidP="00685D78">
            <w:pPr>
              <w:pStyle w:val="DECETableHeading"/>
              <w:rPr>
                <w:ins w:id="11918" w:author="Joe McCrossan" w:date="2014-05-26T22:37:00Z"/>
                <w:w w:val="90"/>
              </w:rPr>
            </w:pPr>
            <w:ins w:id="11919" w:author="Joe McCrossan" w:date="2014-05-26T22:37:00Z">
              <w:r w:rsidRPr="00330996">
                <w:rPr>
                  <w:w w:val="90"/>
                </w:rPr>
                <w:t>Frame size</w:t>
              </w:r>
              <w:r w:rsidRPr="00330996">
                <w:rPr>
                  <w:w w:val="90"/>
                </w:rPr>
                <w:br/>
                <w:t>(</w:t>
              </w:r>
              <w:r w:rsidRPr="00330996">
                <w:rPr>
                  <w:i/>
                  <w:w w:val="90"/>
                </w:rPr>
                <w:t>width</w:t>
              </w:r>
              <w:r w:rsidRPr="00330996">
                <w:rPr>
                  <w:w w:val="90"/>
                </w:rPr>
                <w:t xml:space="preserve"> x </w:t>
              </w:r>
              <w:r w:rsidRPr="00330996">
                <w:rPr>
                  <w:i/>
                  <w:w w:val="90"/>
                </w:rPr>
                <w:t>height</w:t>
              </w:r>
              <w:r w:rsidRPr="00330996">
                <w:rPr>
                  <w:w w:val="90"/>
                </w:rPr>
                <w:t>)</w:t>
              </w:r>
            </w:ins>
          </w:p>
        </w:tc>
        <w:tc>
          <w:tcPr>
            <w:tcW w:w="720" w:type="dxa"/>
            <w:tcBorders>
              <w:bottom w:val="single" w:sz="4" w:space="0" w:color="000000"/>
            </w:tcBorders>
            <w:shd w:val="clear" w:color="auto" w:fill="595959"/>
          </w:tcPr>
          <w:p w14:paraId="793278A3" w14:textId="77777777" w:rsidR="00503602" w:rsidRPr="00330996" w:rsidRDefault="00503602" w:rsidP="00685D78">
            <w:pPr>
              <w:pStyle w:val="DECETableHeading"/>
              <w:rPr>
                <w:ins w:id="11920" w:author="Joe McCrossan" w:date="2014-05-26T22:37:00Z"/>
                <w:w w:val="90"/>
              </w:rPr>
            </w:pPr>
            <w:ins w:id="11921" w:author="Joe McCrossan" w:date="2014-05-26T22:37:00Z">
              <w:r w:rsidRPr="00330996">
                <w:rPr>
                  <w:w w:val="90"/>
                </w:rPr>
                <w:t>Picture</w:t>
              </w:r>
              <w:r w:rsidRPr="00330996">
                <w:rPr>
                  <w:w w:val="90"/>
                </w:rPr>
                <w:br/>
                <w:t>aspect</w:t>
              </w:r>
            </w:ins>
          </w:p>
        </w:tc>
        <w:tc>
          <w:tcPr>
            <w:tcW w:w="1260" w:type="dxa"/>
            <w:tcBorders>
              <w:bottom w:val="single" w:sz="4" w:space="0" w:color="000000"/>
            </w:tcBorders>
            <w:shd w:val="clear" w:color="auto" w:fill="595959"/>
          </w:tcPr>
          <w:p w14:paraId="204AFC94" w14:textId="6389DE97" w:rsidR="00503602" w:rsidRPr="00330996" w:rsidRDefault="000F1B75" w:rsidP="00685D78">
            <w:pPr>
              <w:pStyle w:val="DECETableHeading"/>
              <w:rPr>
                <w:ins w:id="11922" w:author="Joe McCrossan" w:date="2014-05-26T22:37:00Z"/>
                <w:w w:val="90"/>
              </w:rPr>
            </w:pPr>
            <w:ins w:id="11923" w:author="Joe McCrossan" w:date="2014-05-26T22:37:00Z">
              <w:r>
                <w:rPr>
                  <w:w w:val="90"/>
                </w:rPr>
                <w:t xml:space="preserve">Frame </w:t>
              </w:r>
              <w:r w:rsidR="00503602" w:rsidRPr="00330996">
                <w:rPr>
                  <w:w w:val="90"/>
                </w:rPr>
                <w:t xml:space="preserve">rate </w:t>
              </w:r>
            </w:ins>
          </w:p>
        </w:tc>
        <w:tc>
          <w:tcPr>
            <w:tcW w:w="810" w:type="dxa"/>
            <w:tcBorders>
              <w:bottom w:val="single" w:sz="4" w:space="0" w:color="000000"/>
            </w:tcBorders>
            <w:shd w:val="clear" w:color="auto" w:fill="595959"/>
          </w:tcPr>
          <w:p w14:paraId="77C87AE0" w14:textId="3B2D34DA" w:rsidR="00503602" w:rsidRPr="00330996" w:rsidRDefault="00503602" w:rsidP="00685D78">
            <w:pPr>
              <w:pStyle w:val="DECETableHeading"/>
              <w:rPr>
                <w:ins w:id="11924" w:author="Joe McCrossan" w:date="2014-05-26T22:37:00Z"/>
                <w:w w:val="90"/>
              </w:rPr>
            </w:pPr>
            <w:ins w:id="11925" w:author="Joe McCrossan" w:date="2014-05-26T22:37:00Z">
              <w:r w:rsidRPr="00330996">
                <w:rPr>
                  <w:w w:val="90"/>
                </w:rPr>
                <w:t>Horiz.</w:t>
              </w:r>
            </w:ins>
          </w:p>
        </w:tc>
        <w:tc>
          <w:tcPr>
            <w:tcW w:w="810" w:type="dxa"/>
            <w:tcBorders>
              <w:bottom w:val="single" w:sz="4" w:space="0" w:color="000000"/>
            </w:tcBorders>
            <w:shd w:val="clear" w:color="auto" w:fill="595959"/>
          </w:tcPr>
          <w:p w14:paraId="611EDDA8" w14:textId="50515B8C" w:rsidR="00503602" w:rsidRPr="00330996" w:rsidRDefault="00503602" w:rsidP="00685D78">
            <w:pPr>
              <w:pStyle w:val="DECETableHeading"/>
              <w:rPr>
                <w:ins w:id="11926" w:author="Joe McCrossan" w:date="2014-05-26T22:37:00Z"/>
                <w:w w:val="90"/>
              </w:rPr>
            </w:pPr>
            <w:ins w:id="11927" w:author="Joe McCrossan" w:date="2014-05-26T22:37:00Z">
              <w:r w:rsidRPr="00330996">
                <w:rPr>
                  <w:w w:val="90"/>
                </w:rPr>
                <w:t>Vert.</w:t>
              </w:r>
            </w:ins>
          </w:p>
        </w:tc>
        <w:tc>
          <w:tcPr>
            <w:tcW w:w="1260" w:type="dxa"/>
            <w:tcBorders>
              <w:bottom w:val="single" w:sz="4" w:space="0" w:color="000000"/>
            </w:tcBorders>
            <w:shd w:val="clear" w:color="auto" w:fill="595959"/>
          </w:tcPr>
          <w:p w14:paraId="782A60A7" w14:textId="77777777" w:rsidR="00503602" w:rsidRPr="00330996" w:rsidRDefault="00503602" w:rsidP="00685D78">
            <w:pPr>
              <w:pStyle w:val="DECETableHeading"/>
              <w:rPr>
                <w:ins w:id="11928" w:author="Joe McCrossan" w:date="2014-05-26T22:37:00Z"/>
                <w:w w:val="90"/>
              </w:rPr>
            </w:pPr>
            <w:ins w:id="11929" w:author="Joe McCrossan" w:date="2014-05-26T22:37:00Z">
              <w:r w:rsidRPr="00330996">
                <w:rPr>
                  <w:w w:val="90"/>
                </w:rPr>
                <w:t>Max. size</w:t>
              </w:r>
              <w:r w:rsidRPr="00330996">
                <w:rPr>
                  <w:w w:val="90"/>
                </w:rPr>
                <w:br/>
                <w:t>encoded</w:t>
              </w:r>
            </w:ins>
          </w:p>
        </w:tc>
        <w:tc>
          <w:tcPr>
            <w:tcW w:w="2824" w:type="dxa"/>
            <w:tcBorders>
              <w:bottom w:val="single" w:sz="4" w:space="0" w:color="000000"/>
            </w:tcBorders>
            <w:shd w:val="clear" w:color="auto" w:fill="595959"/>
          </w:tcPr>
          <w:p w14:paraId="77D4D5E6" w14:textId="14809F54" w:rsidR="00503602" w:rsidRPr="00330996" w:rsidRDefault="000F1B75" w:rsidP="00685D78">
            <w:pPr>
              <w:pStyle w:val="DECETableHeading"/>
              <w:rPr>
                <w:ins w:id="11930" w:author="Joe McCrossan" w:date="2014-05-26T22:37:00Z"/>
                <w:w w:val="90"/>
              </w:rPr>
            </w:pPr>
            <w:ins w:id="11931" w:author="Joe McCrossan" w:date="2014-05-26T22:37:00Z">
              <w:r>
                <w:rPr>
                  <w:w w:val="90"/>
                </w:rPr>
                <w:t>aspect_r</w:t>
              </w:r>
              <w:r w:rsidR="00503602" w:rsidRPr="00330996">
                <w:rPr>
                  <w:w w:val="90"/>
                </w:rPr>
                <w:t>atio_idc</w:t>
              </w:r>
            </w:ins>
          </w:p>
        </w:tc>
      </w:tr>
      <w:tr w:rsidR="00503602" w:rsidRPr="005B504E" w14:paraId="1E79DB3B" w14:textId="77777777" w:rsidTr="00503602">
        <w:trPr>
          <w:trHeight w:val="215"/>
          <w:jc w:val="center"/>
          <w:ins w:id="11932" w:author="Joe McCrossan" w:date="2014-05-26T22:37:00Z"/>
        </w:trPr>
        <w:tc>
          <w:tcPr>
            <w:tcW w:w="1385" w:type="dxa"/>
            <w:vMerge w:val="restart"/>
            <w:vAlign w:val="center"/>
          </w:tcPr>
          <w:p w14:paraId="2912605D" w14:textId="77777777" w:rsidR="00503602" w:rsidRPr="00374B79" w:rsidRDefault="00503602" w:rsidP="00685D78">
            <w:pPr>
              <w:pStyle w:val="DECETableCell"/>
              <w:keepNext/>
              <w:rPr>
                <w:ins w:id="11933" w:author="Joe McCrossan" w:date="2014-05-26T22:37:00Z"/>
                <w:sz w:val="16"/>
                <w:szCs w:val="16"/>
                <w:lang w:eastAsia="ja-JP"/>
              </w:rPr>
            </w:pPr>
            <w:ins w:id="11934" w:author="Joe McCrossan" w:date="2014-05-26T22:37:00Z">
              <w:r w:rsidRPr="00374B79">
                <w:rPr>
                  <w:sz w:val="16"/>
                  <w:szCs w:val="16"/>
                  <w:lang w:eastAsia="ja-JP"/>
                </w:rPr>
                <w:t>1280 x 720</w:t>
              </w:r>
            </w:ins>
          </w:p>
        </w:tc>
        <w:tc>
          <w:tcPr>
            <w:tcW w:w="720" w:type="dxa"/>
            <w:vMerge w:val="restart"/>
            <w:vAlign w:val="center"/>
          </w:tcPr>
          <w:p w14:paraId="41079A90" w14:textId="77777777" w:rsidR="00503602" w:rsidRPr="00374B79" w:rsidRDefault="00503602" w:rsidP="00685D78">
            <w:pPr>
              <w:pStyle w:val="DECETableCell"/>
              <w:keepNext/>
              <w:rPr>
                <w:ins w:id="11935" w:author="Joe McCrossan" w:date="2014-05-26T22:37:00Z"/>
                <w:sz w:val="16"/>
                <w:szCs w:val="16"/>
                <w:lang w:eastAsia="ja-JP"/>
              </w:rPr>
            </w:pPr>
            <w:ins w:id="11936" w:author="Joe McCrossan" w:date="2014-05-26T22:37:00Z">
              <w:r w:rsidRPr="00374B79">
                <w:rPr>
                  <w:sz w:val="16"/>
                  <w:szCs w:val="16"/>
                  <w:lang w:eastAsia="ja-JP"/>
                </w:rPr>
                <w:t>1.778</w:t>
              </w:r>
            </w:ins>
          </w:p>
        </w:tc>
        <w:tc>
          <w:tcPr>
            <w:tcW w:w="1260" w:type="dxa"/>
            <w:vMerge w:val="restart"/>
            <w:vAlign w:val="center"/>
          </w:tcPr>
          <w:p w14:paraId="5BC16ACA" w14:textId="77777777" w:rsidR="00503602" w:rsidRPr="00374B79" w:rsidRDefault="00503602" w:rsidP="00685D78">
            <w:pPr>
              <w:pStyle w:val="DECETableCell"/>
              <w:keepNext/>
              <w:rPr>
                <w:ins w:id="11937" w:author="Joe McCrossan" w:date="2014-05-26T22:37:00Z"/>
                <w:sz w:val="16"/>
                <w:szCs w:val="16"/>
                <w:lang w:eastAsia="ja-JP"/>
              </w:rPr>
            </w:pPr>
            <w:ins w:id="11938" w:author="Joe McCrossan" w:date="2014-05-26T22:37:00Z">
              <w:r w:rsidRPr="00374B79">
                <w:rPr>
                  <w:sz w:val="16"/>
                  <w:szCs w:val="16"/>
                  <w:lang w:eastAsia="ja-JP"/>
                </w:rPr>
                <w:t>25000÷1000,</w:t>
              </w:r>
              <w:r w:rsidRPr="00374B79">
                <w:rPr>
                  <w:sz w:val="16"/>
                  <w:szCs w:val="16"/>
                  <w:lang w:eastAsia="ja-JP"/>
                </w:rPr>
                <w:br/>
                <w:t>50000÷1000</w:t>
              </w:r>
            </w:ins>
          </w:p>
        </w:tc>
        <w:tc>
          <w:tcPr>
            <w:tcW w:w="810" w:type="dxa"/>
            <w:tcBorders>
              <w:bottom w:val="single" w:sz="4" w:space="0" w:color="000000"/>
            </w:tcBorders>
            <w:vAlign w:val="center"/>
          </w:tcPr>
          <w:p w14:paraId="262AB77A" w14:textId="77777777" w:rsidR="00503602" w:rsidRPr="00374B79" w:rsidRDefault="00503602" w:rsidP="00685D78">
            <w:pPr>
              <w:pStyle w:val="DECETableCell"/>
              <w:keepNext/>
              <w:rPr>
                <w:ins w:id="11939" w:author="Joe McCrossan" w:date="2014-05-26T22:37:00Z"/>
                <w:sz w:val="16"/>
                <w:szCs w:val="16"/>
                <w:lang w:eastAsia="ja-JP"/>
              </w:rPr>
            </w:pPr>
            <w:ins w:id="11940" w:author="Joe McCrossan" w:date="2014-05-26T22:37:00Z">
              <w:r w:rsidRPr="00374B79">
                <w:rPr>
                  <w:sz w:val="16"/>
                  <w:szCs w:val="16"/>
                  <w:lang w:eastAsia="ja-JP"/>
                </w:rPr>
                <w:t>1</w:t>
              </w:r>
            </w:ins>
          </w:p>
        </w:tc>
        <w:tc>
          <w:tcPr>
            <w:tcW w:w="810" w:type="dxa"/>
            <w:tcBorders>
              <w:bottom w:val="single" w:sz="4" w:space="0" w:color="000000"/>
            </w:tcBorders>
            <w:vAlign w:val="center"/>
          </w:tcPr>
          <w:p w14:paraId="4FCD92F8" w14:textId="77777777" w:rsidR="00503602" w:rsidRPr="00374B79" w:rsidRDefault="00503602" w:rsidP="00685D78">
            <w:pPr>
              <w:pStyle w:val="DECETableCell"/>
              <w:keepNext/>
              <w:rPr>
                <w:ins w:id="11941" w:author="Joe McCrossan" w:date="2014-05-26T22:37:00Z"/>
                <w:sz w:val="16"/>
                <w:szCs w:val="16"/>
                <w:lang w:eastAsia="ja-JP"/>
              </w:rPr>
            </w:pPr>
            <w:ins w:id="11942" w:author="Joe McCrossan" w:date="2014-05-26T22:37:00Z">
              <w:r w:rsidRPr="00374B79">
                <w:rPr>
                  <w:sz w:val="16"/>
                  <w:szCs w:val="16"/>
                  <w:lang w:eastAsia="ja-JP"/>
                </w:rPr>
                <w:t>1</w:t>
              </w:r>
            </w:ins>
          </w:p>
        </w:tc>
        <w:tc>
          <w:tcPr>
            <w:tcW w:w="1260" w:type="dxa"/>
            <w:tcBorders>
              <w:bottom w:val="single" w:sz="4" w:space="0" w:color="000000"/>
            </w:tcBorders>
            <w:vAlign w:val="center"/>
          </w:tcPr>
          <w:p w14:paraId="1C8C1128" w14:textId="77777777" w:rsidR="00503602" w:rsidRPr="00374B79" w:rsidRDefault="00503602" w:rsidP="00685D78">
            <w:pPr>
              <w:pStyle w:val="DECETableCell"/>
              <w:keepNext/>
              <w:rPr>
                <w:ins w:id="11943" w:author="Joe McCrossan" w:date="2014-05-26T22:37:00Z"/>
                <w:sz w:val="16"/>
                <w:szCs w:val="16"/>
              </w:rPr>
            </w:pPr>
            <w:ins w:id="11944" w:author="Joe McCrossan" w:date="2014-05-26T22:37:00Z">
              <w:r w:rsidRPr="00374B79">
                <w:rPr>
                  <w:sz w:val="16"/>
                  <w:szCs w:val="16"/>
                </w:rPr>
                <w:t>1280 x 720</w:t>
              </w:r>
            </w:ins>
          </w:p>
        </w:tc>
        <w:tc>
          <w:tcPr>
            <w:tcW w:w="2824" w:type="dxa"/>
            <w:tcBorders>
              <w:bottom w:val="single" w:sz="4" w:space="0" w:color="000000"/>
            </w:tcBorders>
            <w:vAlign w:val="center"/>
          </w:tcPr>
          <w:p w14:paraId="75DF9C3E" w14:textId="77777777" w:rsidR="00503602" w:rsidRPr="00374B79" w:rsidRDefault="00503602" w:rsidP="00685D78">
            <w:pPr>
              <w:pStyle w:val="DECETableCell"/>
              <w:keepNext/>
              <w:rPr>
                <w:ins w:id="11945" w:author="Joe McCrossan" w:date="2014-05-26T22:37:00Z"/>
                <w:sz w:val="16"/>
                <w:szCs w:val="16"/>
                <w:lang w:eastAsia="ja-JP"/>
              </w:rPr>
            </w:pPr>
            <w:ins w:id="11946" w:author="Joe McCrossan" w:date="2014-05-26T22:37:00Z">
              <w:r w:rsidRPr="00374B79">
                <w:rPr>
                  <w:sz w:val="16"/>
                  <w:szCs w:val="16"/>
                  <w:lang w:eastAsia="ja-JP"/>
                </w:rPr>
                <w:t>1</w:t>
              </w:r>
            </w:ins>
          </w:p>
        </w:tc>
      </w:tr>
      <w:tr w:rsidR="00503602" w:rsidRPr="005B504E" w14:paraId="46EE5CDA" w14:textId="77777777" w:rsidTr="00503602">
        <w:trPr>
          <w:trHeight w:val="287"/>
          <w:jc w:val="center"/>
          <w:ins w:id="11947" w:author="Joe McCrossan" w:date="2014-05-26T22:37:00Z"/>
        </w:trPr>
        <w:tc>
          <w:tcPr>
            <w:tcW w:w="1385" w:type="dxa"/>
            <w:vMerge/>
            <w:vAlign w:val="center"/>
          </w:tcPr>
          <w:p w14:paraId="43DC35C8" w14:textId="77777777" w:rsidR="00503602" w:rsidRPr="00374B79" w:rsidRDefault="00503602" w:rsidP="00685D78">
            <w:pPr>
              <w:pStyle w:val="DECETableCell"/>
              <w:keepNext/>
              <w:rPr>
                <w:ins w:id="11948" w:author="Joe McCrossan" w:date="2014-05-26T22:37:00Z"/>
                <w:sz w:val="16"/>
                <w:szCs w:val="16"/>
                <w:lang w:eastAsia="ja-JP"/>
              </w:rPr>
            </w:pPr>
          </w:p>
        </w:tc>
        <w:tc>
          <w:tcPr>
            <w:tcW w:w="720" w:type="dxa"/>
            <w:vMerge/>
            <w:vAlign w:val="center"/>
          </w:tcPr>
          <w:p w14:paraId="72082134" w14:textId="77777777" w:rsidR="00503602" w:rsidRPr="00374B79" w:rsidRDefault="00503602" w:rsidP="00685D78">
            <w:pPr>
              <w:pStyle w:val="DECETableCell"/>
              <w:keepNext/>
              <w:rPr>
                <w:ins w:id="11949" w:author="Joe McCrossan" w:date="2014-05-26T22:37:00Z"/>
                <w:sz w:val="16"/>
                <w:szCs w:val="16"/>
                <w:lang w:eastAsia="ja-JP"/>
              </w:rPr>
            </w:pPr>
          </w:p>
        </w:tc>
        <w:tc>
          <w:tcPr>
            <w:tcW w:w="1260" w:type="dxa"/>
            <w:vMerge/>
            <w:vAlign w:val="center"/>
          </w:tcPr>
          <w:p w14:paraId="3CEEC924" w14:textId="77777777" w:rsidR="00503602" w:rsidRPr="00374B79" w:rsidRDefault="00503602" w:rsidP="00685D78">
            <w:pPr>
              <w:pStyle w:val="DECETableCell"/>
              <w:keepNext/>
              <w:rPr>
                <w:ins w:id="11950" w:author="Joe McCrossan" w:date="2014-05-26T22:37:00Z"/>
                <w:sz w:val="16"/>
                <w:szCs w:val="16"/>
                <w:lang w:eastAsia="ja-JP"/>
              </w:rPr>
            </w:pPr>
          </w:p>
        </w:tc>
        <w:tc>
          <w:tcPr>
            <w:tcW w:w="810" w:type="dxa"/>
            <w:tcBorders>
              <w:top w:val="single" w:sz="4" w:space="0" w:color="000000"/>
              <w:bottom w:val="single" w:sz="4" w:space="0" w:color="000000"/>
            </w:tcBorders>
            <w:vAlign w:val="center"/>
          </w:tcPr>
          <w:p w14:paraId="2FA750A8" w14:textId="77777777" w:rsidR="00503602" w:rsidRPr="00374B79" w:rsidRDefault="00503602" w:rsidP="00685D78">
            <w:pPr>
              <w:pStyle w:val="DECETableCell"/>
              <w:keepNext/>
              <w:rPr>
                <w:ins w:id="11951" w:author="Joe McCrossan" w:date="2014-05-26T22:37:00Z"/>
                <w:sz w:val="16"/>
                <w:szCs w:val="16"/>
                <w:lang w:eastAsia="ja-JP"/>
              </w:rPr>
            </w:pPr>
            <w:ins w:id="11952" w:author="Joe McCrossan" w:date="2014-05-26T22:37:00Z">
              <w:r w:rsidRPr="00374B79">
                <w:rPr>
                  <w:sz w:val="16"/>
                  <w:szCs w:val="16"/>
                  <w:lang w:eastAsia="ja-JP"/>
                </w:rPr>
                <w:t>0.75</w:t>
              </w:r>
            </w:ins>
          </w:p>
        </w:tc>
        <w:tc>
          <w:tcPr>
            <w:tcW w:w="810" w:type="dxa"/>
            <w:tcBorders>
              <w:top w:val="single" w:sz="4" w:space="0" w:color="000000"/>
              <w:bottom w:val="single" w:sz="4" w:space="0" w:color="000000"/>
            </w:tcBorders>
            <w:vAlign w:val="center"/>
          </w:tcPr>
          <w:p w14:paraId="40CE0A0F" w14:textId="77777777" w:rsidR="00503602" w:rsidRPr="00374B79" w:rsidRDefault="00503602" w:rsidP="00685D78">
            <w:pPr>
              <w:pStyle w:val="DECETableCell"/>
              <w:keepNext/>
              <w:rPr>
                <w:ins w:id="11953" w:author="Joe McCrossan" w:date="2014-05-26T22:37:00Z"/>
                <w:sz w:val="16"/>
                <w:szCs w:val="16"/>
              </w:rPr>
            </w:pPr>
            <w:ins w:id="11954" w:author="Joe McCrossan" w:date="2014-05-26T22:37:00Z">
              <w:r w:rsidRPr="00374B79">
                <w:rPr>
                  <w:sz w:val="16"/>
                  <w:szCs w:val="16"/>
                </w:rPr>
                <w:t>1</w:t>
              </w:r>
            </w:ins>
          </w:p>
        </w:tc>
        <w:tc>
          <w:tcPr>
            <w:tcW w:w="1260" w:type="dxa"/>
            <w:tcBorders>
              <w:top w:val="single" w:sz="4" w:space="0" w:color="000000"/>
              <w:bottom w:val="single" w:sz="4" w:space="0" w:color="000000"/>
            </w:tcBorders>
            <w:vAlign w:val="center"/>
          </w:tcPr>
          <w:p w14:paraId="3B64B0CD" w14:textId="77777777" w:rsidR="00503602" w:rsidRPr="00374B79" w:rsidRDefault="00503602" w:rsidP="00685D78">
            <w:pPr>
              <w:pStyle w:val="DECETableCell"/>
              <w:keepNext/>
              <w:rPr>
                <w:ins w:id="11955" w:author="Joe McCrossan" w:date="2014-05-26T22:37:00Z"/>
                <w:sz w:val="16"/>
                <w:szCs w:val="16"/>
              </w:rPr>
            </w:pPr>
            <w:ins w:id="11956" w:author="Joe McCrossan" w:date="2014-05-26T22:37:00Z">
              <w:r w:rsidRPr="00374B79">
                <w:rPr>
                  <w:sz w:val="16"/>
                  <w:szCs w:val="16"/>
                </w:rPr>
                <w:t>960 x 720</w:t>
              </w:r>
            </w:ins>
          </w:p>
        </w:tc>
        <w:tc>
          <w:tcPr>
            <w:tcW w:w="2824" w:type="dxa"/>
            <w:tcBorders>
              <w:top w:val="single" w:sz="4" w:space="0" w:color="000000"/>
              <w:bottom w:val="single" w:sz="4" w:space="0" w:color="000000"/>
            </w:tcBorders>
            <w:vAlign w:val="center"/>
          </w:tcPr>
          <w:p w14:paraId="5187199C" w14:textId="77777777" w:rsidR="00503602" w:rsidRPr="00374B79" w:rsidRDefault="00503602" w:rsidP="00685D78">
            <w:pPr>
              <w:pStyle w:val="DECETableCell"/>
              <w:keepNext/>
              <w:rPr>
                <w:ins w:id="11957" w:author="Joe McCrossan" w:date="2014-05-26T22:37:00Z"/>
                <w:sz w:val="16"/>
                <w:szCs w:val="16"/>
                <w:lang w:eastAsia="ja-JP"/>
              </w:rPr>
            </w:pPr>
            <w:ins w:id="11958" w:author="Joe McCrossan" w:date="2014-05-26T22:37:00Z">
              <w:r w:rsidRPr="00374B79">
                <w:rPr>
                  <w:sz w:val="16"/>
                  <w:szCs w:val="16"/>
                  <w:lang w:eastAsia="ja-JP"/>
                </w:rPr>
                <w:t>14</w:t>
              </w:r>
            </w:ins>
          </w:p>
        </w:tc>
      </w:tr>
      <w:tr w:rsidR="00503602" w:rsidRPr="005B504E" w14:paraId="297B033B" w14:textId="77777777" w:rsidTr="00503602">
        <w:trPr>
          <w:jc w:val="center"/>
          <w:ins w:id="11959" w:author="Joe McCrossan" w:date="2014-05-26T22:37:00Z"/>
        </w:trPr>
        <w:tc>
          <w:tcPr>
            <w:tcW w:w="1385" w:type="dxa"/>
            <w:vMerge/>
            <w:tcBorders>
              <w:bottom w:val="single" w:sz="18" w:space="0" w:color="000000"/>
            </w:tcBorders>
            <w:vAlign w:val="center"/>
          </w:tcPr>
          <w:p w14:paraId="416CE63F" w14:textId="77777777" w:rsidR="00503602" w:rsidRPr="00374B79" w:rsidRDefault="00503602" w:rsidP="00685D78">
            <w:pPr>
              <w:pStyle w:val="DECETableCell"/>
              <w:keepNext/>
              <w:rPr>
                <w:ins w:id="11960" w:author="Joe McCrossan" w:date="2014-05-26T22:37:00Z"/>
                <w:sz w:val="16"/>
                <w:szCs w:val="16"/>
                <w:lang w:eastAsia="ja-JP"/>
              </w:rPr>
            </w:pPr>
          </w:p>
        </w:tc>
        <w:tc>
          <w:tcPr>
            <w:tcW w:w="720" w:type="dxa"/>
            <w:vMerge/>
            <w:tcBorders>
              <w:bottom w:val="single" w:sz="18" w:space="0" w:color="000000"/>
            </w:tcBorders>
            <w:vAlign w:val="center"/>
          </w:tcPr>
          <w:p w14:paraId="09C9CA91" w14:textId="77777777" w:rsidR="00503602" w:rsidRPr="00374B79" w:rsidRDefault="00503602" w:rsidP="00685D78">
            <w:pPr>
              <w:pStyle w:val="DECETableCell"/>
              <w:keepNext/>
              <w:rPr>
                <w:ins w:id="11961" w:author="Joe McCrossan" w:date="2014-05-26T22:37:00Z"/>
                <w:sz w:val="16"/>
                <w:szCs w:val="16"/>
                <w:lang w:eastAsia="ja-JP"/>
              </w:rPr>
            </w:pPr>
          </w:p>
        </w:tc>
        <w:tc>
          <w:tcPr>
            <w:tcW w:w="1260" w:type="dxa"/>
            <w:vMerge/>
            <w:tcBorders>
              <w:bottom w:val="single" w:sz="18" w:space="0" w:color="000000"/>
            </w:tcBorders>
            <w:vAlign w:val="center"/>
          </w:tcPr>
          <w:p w14:paraId="1D6CE1B0" w14:textId="77777777" w:rsidR="00503602" w:rsidRPr="00374B79" w:rsidRDefault="00503602" w:rsidP="00685D78">
            <w:pPr>
              <w:pStyle w:val="DECETableCell"/>
              <w:keepNext/>
              <w:rPr>
                <w:ins w:id="11962" w:author="Joe McCrossan" w:date="2014-05-26T22:37:00Z"/>
                <w:sz w:val="16"/>
                <w:szCs w:val="16"/>
                <w:lang w:eastAsia="ja-JP"/>
              </w:rPr>
            </w:pPr>
          </w:p>
        </w:tc>
        <w:tc>
          <w:tcPr>
            <w:tcW w:w="810" w:type="dxa"/>
            <w:tcBorders>
              <w:top w:val="single" w:sz="4" w:space="0" w:color="000000"/>
              <w:bottom w:val="single" w:sz="18" w:space="0" w:color="000000"/>
            </w:tcBorders>
            <w:vAlign w:val="center"/>
          </w:tcPr>
          <w:p w14:paraId="751ADB93" w14:textId="77777777" w:rsidR="00503602" w:rsidRPr="00374B79" w:rsidRDefault="00503602" w:rsidP="00685D78">
            <w:pPr>
              <w:pStyle w:val="DECETableCell"/>
              <w:keepNext/>
              <w:rPr>
                <w:ins w:id="11963" w:author="Joe McCrossan" w:date="2014-05-26T22:37:00Z"/>
                <w:sz w:val="16"/>
                <w:szCs w:val="16"/>
                <w:lang w:eastAsia="ja-JP"/>
              </w:rPr>
            </w:pPr>
            <w:ins w:id="11964" w:author="Joe McCrossan" w:date="2014-05-26T22:37:00Z">
              <w:r w:rsidRPr="00374B79">
                <w:rPr>
                  <w:sz w:val="16"/>
                  <w:szCs w:val="16"/>
                  <w:lang w:eastAsia="ja-JP"/>
                </w:rPr>
                <w:t>0.5</w:t>
              </w:r>
            </w:ins>
          </w:p>
        </w:tc>
        <w:tc>
          <w:tcPr>
            <w:tcW w:w="810" w:type="dxa"/>
            <w:tcBorders>
              <w:top w:val="single" w:sz="4" w:space="0" w:color="000000"/>
              <w:bottom w:val="single" w:sz="18" w:space="0" w:color="000000"/>
            </w:tcBorders>
            <w:vAlign w:val="center"/>
          </w:tcPr>
          <w:p w14:paraId="226690EA" w14:textId="77777777" w:rsidR="00503602" w:rsidRPr="00374B79" w:rsidRDefault="00503602" w:rsidP="00685D78">
            <w:pPr>
              <w:pStyle w:val="DECETableCell"/>
              <w:keepNext/>
              <w:rPr>
                <w:ins w:id="11965" w:author="Joe McCrossan" w:date="2014-05-26T22:37:00Z"/>
                <w:sz w:val="16"/>
                <w:szCs w:val="16"/>
              </w:rPr>
            </w:pPr>
            <w:ins w:id="11966" w:author="Joe McCrossan" w:date="2014-05-26T22:37:00Z">
              <w:r w:rsidRPr="00374B79">
                <w:rPr>
                  <w:sz w:val="16"/>
                  <w:szCs w:val="16"/>
                </w:rPr>
                <w:t>1</w:t>
              </w:r>
            </w:ins>
          </w:p>
        </w:tc>
        <w:tc>
          <w:tcPr>
            <w:tcW w:w="1260" w:type="dxa"/>
            <w:tcBorders>
              <w:top w:val="single" w:sz="4" w:space="0" w:color="000000"/>
              <w:bottom w:val="single" w:sz="18" w:space="0" w:color="000000"/>
            </w:tcBorders>
            <w:vAlign w:val="center"/>
          </w:tcPr>
          <w:p w14:paraId="53D213E2" w14:textId="77777777" w:rsidR="00503602" w:rsidRPr="00374B79" w:rsidRDefault="00503602" w:rsidP="00685D78">
            <w:pPr>
              <w:pStyle w:val="DECETableCell"/>
              <w:keepNext/>
              <w:rPr>
                <w:ins w:id="11967" w:author="Joe McCrossan" w:date="2014-05-26T22:37:00Z"/>
                <w:sz w:val="16"/>
                <w:szCs w:val="16"/>
              </w:rPr>
            </w:pPr>
            <w:ins w:id="11968" w:author="Joe McCrossan" w:date="2014-05-26T22:37:00Z">
              <w:r w:rsidRPr="00374B79">
                <w:rPr>
                  <w:sz w:val="16"/>
                  <w:szCs w:val="16"/>
                </w:rPr>
                <w:t>640 x 720</w:t>
              </w:r>
            </w:ins>
          </w:p>
        </w:tc>
        <w:tc>
          <w:tcPr>
            <w:tcW w:w="2824" w:type="dxa"/>
            <w:tcBorders>
              <w:top w:val="single" w:sz="4" w:space="0" w:color="000000"/>
              <w:bottom w:val="single" w:sz="18" w:space="0" w:color="000000"/>
            </w:tcBorders>
            <w:vAlign w:val="center"/>
          </w:tcPr>
          <w:p w14:paraId="62F9F00D" w14:textId="77777777" w:rsidR="00503602" w:rsidRPr="00374B79" w:rsidRDefault="00503602" w:rsidP="00685D78">
            <w:pPr>
              <w:pStyle w:val="DECETableCell"/>
              <w:keepNext/>
              <w:rPr>
                <w:ins w:id="11969" w:author="Joe McCrossan" w:date="2014-05-26T22:37:00Z"/>
                <w:sz w:val="16"/>
                <w:szCs w:val="16"/>
                <w:lang w:eastAsia="ja-JP"/>
              </w:rPr>
            </w:pPr>
            <w:ins w:id="11970" w:author="Joe McCrossan" w:date="2014-05-26T22:37:00Z">
              <w:r w:rsidRPr="00374B79">
                <w:rPr>
                  <w:sz w:val="16"/>
                  <w:szCs w:val="16"/>
                  <w:lang w:eastAsia="ja-JP"/>
                </w:rPr>
                <w:t>16</w:t>
              </w:r>
            </w:ins>
          </w:p>
        </w:tc>
      </w:tr>
      <w:tr w:rsidR="00503602" w:rsidRPr="005B504E" w14:paraId="0BBC84B7" w14:textId="77777777" w:rsidTr="00503602">
        <w:trPr>
          <w:jc w:val="center"/>
          <w:ins w:id="11971" w:author="Joe McCrossan" w:date="2014-05-26T22:37:00Z"/>
        </w:trPr>
        <w:tc>
          <w:tcPr>
            <w:tcW w:w="1385" w:type="dxa"/>
            <w:vMerge w:val="restart"/>
            <w:tcBorders>
              <w:top w:val="single" w:sz="18" w:space="0" w:color="000000"/>
            </w:tcBorders>
            <w:vAlign w:val="center"/>
          </w:tcPr>
          <w:p w14:paraId="6F37C679" w14:textId="77777777" w:rsidR="00503602" w:rsidRPr="00374B79" w:rsidRDefault="00503602" w:rsidP="00685D78">
            <w:pPr>
              <w:pStyle w:val="DECETableCell"/>
              <w:rPr>
                <w:ins w:id="11972" w:author="Joe McCrossan" w:date="2014-05-26T22:37:00Z"/>
                <w:sz w:val="16"/>
                <w:szCs w:val="16"/>
                <w:lang w:eastAsia="ja-JP"/>
              </w:rPr>
            </w:pPr>
            <w:ins w:id="11973" w:author="Joe McCrossan" w:date="2014-05-26T22:37:00Z">
              <w:r w:rsidRPr="00374B79">
                <w:rPr>
                  <w:sz w:val="16"/>
                  <w:szCs w:val="16"/>
                  <w:lang w:eastAsia="ja-JP"/>
                </w:rPr>
                <w:t>1920 x 1080</w:t>
              </w:r>
            </w:ins>
          </w:p>
          <w:p w14:paraId="49C5FA35" w14:textId="77777777" w:rsidR="00503602" w:rsidRPr="00374B79" w:rsidRDefault="00503602" w:rsidP="00685D78">
            <w:pPr>
              <w:pStyle w:val="DECETableCell"/>
              <w:keepNext/>
              <w:rPr>
                <w:ins w:id="11974" w:author="Joe McCrossan" w:date="2014-05-26T22:37:00Z"/>
                <w:sz w:val="16"/>
                <w:szCs w:val="16"/>
                <w:lang w:eastAsia="ja-JP"/>
              </w:rPr>
            </w:pPr>
          </w:p>
        </w:tc>
        <w:tc>
          <w:tcPr>
            <w:tcW w:w="720" w:type="dxa"/>
            <w:vMerge w:val="restart"/>
            <w:tcBorders>
              <w:top w:val="single" w:sz="18" w:space="0" w:color="000000"/>
            </w:tcBorders>
            <w:vAlign w:val="center"/>
          </w:tcPr>
          <w:p w14:paraId="4B1C8C9C" w14:textId="77777777" w:rsidR="00503602" w:rsidRPr="00374B79" w:rsidRDefault="00503602" w:rsidP="00685D78">
            <w:pPr>
              <w:pStyle w:val="DECETableCell"/>
              <w:rPr>
                <w:ins w:id="11975" w:author="Joe McCrossan" w:date="2014-05-26T22:37:00Z"/>
                <w:sz w:val="16"/>
                <w:szCs w:val="16"/>
                <w:lang w:eastAsia="ja-JP"/>
              </w:rPr>
            </w:pPr>
            <w:ins w:id="11976" w:author="Joe McCrossan" w:date="2014-05-26T22:37:00Z">
              <w:r w:rsidRPr="00374B79">
                <w:rPr>
                  <w:sz w:val="16"/>
                  <w:szCs w:val="16"/>
                  <w:lang w:eastAsia="ja-JP"/>
                </w:rPr>
                <w:t>1.778</w:t>
              </w:r>
            </w:ins>
          </w:p>
          <w:p w14:paraId="214B0FD8" w14:textId="77777777" w:rsidR="00503602" w:rsidRPr="00374B79" w:rsidRDefault="00503602" w:rsidP="00685D78">
            <w:pPr>
              <w:pStyle w:val="DECETableCell"/>
              <w:keepNext/>
              <w:rPr>
                <w:ins w:id="11977" w:author="Joe McCrossan" w:date="2014-05-26T22:37:00Z"/>
                <w:sz w:val="16"/>
                <w:szCs w:val="16"/>
                <w:lang w:eastAsia="ja-JP"/>
              </w:rPr>
            </w:pPr>
          </w:p>
        </w:tc>
        <w:tc>
          <w:tcPr>
            <w:tcW w:w="1260" w:type="dxa"/>
            <w:vMerge w:val="restart"/>
            <w:tcBorders>
              <w:top w:val="single" w:sz="18" w:space="0" w:color="000000"/>
            </w:tcBorders>
            <w:vAlign w:val="center"/>
          </w:tcPr>
          <w:p w14:paraId="57AB9CC5" w14:textId="77777777" w:rsidR="00503602" w:rsidRPr="00374B79" w:rsidRDefault="00503602" w:rsidP="00685D78">
            <w:pPr>
              <w:pStyle w:val="DECETableCell"/>
              <w:rPr>
                <w:ins w:id="11978" w:author="Joe McCrossan" w:date="2014-05-26T22:37:00Z"/>
                <w:sz w:val="16"/>
                <w:szCs w:val="16"/>
                <w:lang w:eastAsia="ja-JP"/>
              </w:rPr>
            </w:pPr>
            <w:ins w:id="11979" w:author="Joe McCrossan" w:date="2014-05-26T22:37:00Z">
              <w:r w:rsidRPr="00374B79">
                <w:rPr>
                  <w:sz w:val="16"/>
                  <w:szCs w:val="16"/>
                  <w:lang w:eastAsia="ja-JP"/>
                </w:rPr>
                <w:t>25000÷1000</w:t>
              </w:r>
            </w:ins>
          </w:p>
          <w:p w14:paraId="6DAA2075" w14:textId="77777777" w:rsidR="00503602" w:rsidRPr="00374B79" w:rsidRDefault="00503602" w:rsidP="00685D78">
            <w:pPr>
              <w:pStyle w:val="DECETableCell"/>
              <w:keepNext/>
              <w:rPr>
                <w:ins w:id="11980" w:author="Joe McCrossan" w:date="2014-05-26T22:37:00Z"/>
                <w:sz w:val="16"/>
                <w:szCs w:val="16"/>
                <w:lang w:eastAsia="ja-JP"/>
              </w:rPr>
            </w:pPr>
          </w:p>
        </w:tc>
        <w:tc>
          <w:tcPr>
            <w:tcW w:w="810" w:type="dxa"/>
            <w:tcBorders>
              <w:top w:val="single" w:sz="18" w:space="0" w:color="000000"/>
              <w:bottom w:val="single" w:sz="4" w:space="0" w:color="000000"/>
            </w:tcBorders>
            <w:vAlign w:val="center"/>
          </w:tcPr>
          <w:p w14:paraId="32AC221D" w14:textId="77777777" w:rsidR="00503602" w:rsidRPr="00374B79" w:rsidRDefault="00503602" w:rsidP="00685D78">
            <w:pPr>
              <w:pStyle w:val="DECETableCell"/>
              <w:rPr>
                <w:ins w:id="11981" w:author="Joe McCrossan" w:date="2014-05-26T22:37:00Z"/>
                <w:sz w:val="16"/>
                <w:szCs w:val="16"/>
                <w:lang w:eastAsia="ja-JP"/>
              </w:rPr>
            </w:pPr>
            <w:ins w:id="11982" w:author="Joe McCrossan" w:date="2014-05-26T22:37:00Z">
              <w:r w:rsidRPr="00374B79">
                <w:rPr>
                  <w:sz w:val="16"/>
                  <w:szCs w:val="16"/>
                  <w:lang w:eastAsia="ja-JP"/>
                </w:rPr>
                <w:t>1</w:t>
              </w:r>
            </w:ins>
          </w:p>
        </w:tc>
        <w:tc>
          <w:tcPr>
            <w:tcW w:w="810" w:type="dxa"/>
            <w:tcBorders>
              <w:top w:val="single" w:sz="18" w:space="0" w:color="000000"/>
              <w:bottom w:val="single" w:sz="4" w:space="0" w:color="000000"/>
            </w:tcBorders>
            <w:vAlign w:val="center"/>
          </w:tcPr>
          <w:p w14:paraId="10A584E2" w14:textId="77777777" w:rsidR="00503602" w:rsidRPr="00374B79" w:rsidRDefault="00503602" w:rsidP="00685D78">
            <w:pPr>
              <w:pStyle w:val="DECETableCell"/>
              <w:rPr>
                <w:ins w:id="11983" w:author="Joe McCrossan" w:date="2014-05-26T22:37:00Z"/>
                <w:sz w:val="16"/>
                <w:szCs w:val="16"/>
              </w:rPr>
            </w:pPr>
            <w:ins w:id="11984" w:author="Joe McCrossan" w:date="2014-05-26T22:37:00Z">
              <w:r w:rsidRPr="00374B79">
                <w:rPr>
                  <w:sz w:val="16"/>
                  <w:szCs w:val="16"/>
                </w:rPr>
                <w:t>1</w:t>
              </w:r>
            </w:ins>
          </w:p>
        </w:tc>
        <w:tc>
          <w:tcPr>
            <w:tcW w:w="1260" w:type="dxa"/>
            <w:tcBorders>
              <w:top w:val="single" w:sz="18" w:space="0" w:color="000000"/>
              <w:bottom w:val="single" w:sz="4" w:space="0" w:color="000000"/>
            </w:tcBorders>
            <w:vAlign w:val="center"/>
          </w:tcPr>
          <w:p w14:paraId="38E79D7B" w14:textId="77777777" w:rsidR="00503602" w:rsidRPr="00374B79" w:rsidRDefault="00503602" w:rsidP="00685D78">
            <w:pPr>
              <w:pStyle w:val="DECETableCell"/>
              <w:rPr>
                <w:ins w:id="11985" w:author="Joe McCrossan" w:date="2014-05-26T22:37:00Z"/>
                <w:sz w:val="16"/>
                <w:szCs w:val="16"/>
              </w:rPr>
            </w:pPr>
            <w:ins w:id="11986" w:author="Joe McCrossan" w:date="2014-05-26T22:37:00Z">
              <w:r w:rsidRPr="00374B79">
                <w:rPr>
                  <w:sz w:val="16"/>
                  <w:szCs w:val="16"/>
                </w:rPr>
                <w:t>1920 x 1080</w:t>
              </w:r>
            </w:ins>
          </w:p>
        </w:tc>
        <w:tc>
          <w:tcPr>
            <w:tcW w:w="2824" w:type="dxa"/>
            <w:tcBorders>
              <w:top w:val="single" w:sz="18" w:space="0" w:color="000000"/>
              <w:bottom w:val="single" w:sz="4" w:space="0" w:color="000000"/>
            </w:tcBorders>
            <w:vAlign w:val="center"/>
          </w:tcPr>
          <w:p w14:paraId="27D0AE54" w14:textId="77777777" w:rsidR="00503602" w:rsidRPr="00374B79" w:rsidRDefault="00503602" w:rsidP="00685D78">
            <w:pPr>
              <w:pStyle w:val="DECETableCell"/>
              <w:rPr>
                <w:ins w:id="11987" w:author="Joe McCrossan" w:date="2014-05-26T22:37:00Z"/>
                <w:sz w:val="16"/>
                <w:szCs w:val="16"/>
                <w:lang w:eastAsia="ja-JP"/>
              </w:rPr>
            </w:pPr>
            <w:ins w:id="11988" w:author="Joe McCrossan" w:date="2014-05-26T22:37:00Z">
              <w:r w:rsidRPr="00374B79">
                <w:rPr>
                  <w:sz w:val="16"/>
                  <w:szCs w:val="16"/>
                  <w:lang w:eastAsia="ja-JP"/>
                </w:rPr>
                <w:t>1</w:t>
              </w:r>
            </w:ins>
          </w:p>
        </w:tc>
      </w:tr>
      <w:tr w:rsidR="00503602" w:rsidRPr="005B504E" w14:paraId="4E5B9342" w14:textId="77777777" w:rsidTr="00503602">
        <w:trPr>
          <w:jc w:val="center"/>
          <w:ins w:id="11989" w:author="Joe McCrossan" w:date="2014-05-26T22:37:00Z"/>
        </w:trPr>
        <w:tc>
          <w:tcPr>
            <w:tcW w:w="1385" w:type="dxa"/>
            <w:vMerge/>
            <w:vAlign w:val="center"/>
          </w:tcPr>
          <w:p w14:paraId="5A3C1CCC" w14:textId="77777777" w:rsidR="00503602" w:rsidRPr="00374B79" w:rsidRDefault="00503602" w:rsidP="00685D78">
            <w:pPr>
              <w:pStyle w:val="DECETableCell"/>
              <w:keepNext/>
              <w:rPr>
                <w:ins w:id="11990" w:author="Joe McCrossan" w:date="2014-05-26T22:37:00Z"/>
                <w:sz w:val="16"/>
                <w:szCs w:val="16"/>
                <w:lang w:eastAsia="ja-JP"/>
              </w:rPr>
            </w:pPr>
          </w:p>
        </w:tc>
        <w:tc>
          <w:tcPr>
            <w:tcW w:w="720" w:type="dxa"/>
            <w:vMerge/>
            <w:vAlign w:val="center"/>
          </w:tcPr>
          <w:p w14:paraId="4F29A06A" w14:textId="77777777" w:rsidR="00503602" w:rsidRPr="00374B79" w:rsidRDefault="00503602" w:rsidP="00685D78">
            <w:pPr>
              <w:pStyle w:val="DECETableCell"/>
              <w:keepNext/>
              <w:rPr>
                <w:ins w:id="11991" w:author="Joe McCrossan" w:date="2014-05-26T22:37:00Z"/>
                <w:sz w:val="16"/>
                <w:szCs w:val="16"/>
                <w:lang w:eastAsia="ja-JP"/>
              </w:rPr>
            </w:pPr>
          </w:p>
        </w:tc>
        <w:tc>
          <w:tcPr>
            <w:tcW w:w="1260" w:type="dxa"/>
            <w:vMerge/>
            <w:vAlign w:val="center"/>
          </w:tcPr>
          <w:p w14:paraId="0AFBE857" w14:textId="77777777" w:rsidR="00503602" w:rsidRPr="00374B79" w:rsidRDefault="00503602" w:rsidP="00685D78">
            <w:pPr>
              <w:pStyle w:val="DECETableCell"/>
              <w:keepNext/>
              <w:rPr>
                <w:ins w:id="11992" w:author="Joe McCrossan" w:date="2014-05-26T22:37:00Z"/>
                <w:sz w:val="16"/>
                <w:szCs w:val="16"/>
                <w:lang w:eastAsia="ja-JP"/>
              </w:rPr>
            </w:pPr>
          </w:p>
        </w:tc>
        <w:tc>
          <w:tcPr>
            <w:tcW w:w="810" w:type="dxa"/>
            <w:tcBorders>
              <w:top w:val="single" w:sz="4" w:space="0" w:color="000000"/>
              <w:bottom w:val="single" w:sz="4" w:space="0" w:color="000000"/>
            </w:tcBorders>
            <w:vAlign w:val="center"/>
          </w:tcPr>
          <w:p w14:paraId="7D0CFF4F" w14:textId="77777777" w:rsidR="00503602" w:rsidRPr="00374B79" w:rsidRDefault="00503602" w:rsidP="00685D78">
            <w:pPr>
              <w:pStyle w:val="DECETableCell"/>
              <w:keepNext/>
              <w:rPr>
                <w:ins w:id="11993" w:author="Joe McCrossan" w:date="2014-05-26T22:37:00Z"/>
                <w:sz w:val="16"/>
                <w:szCs w:val="16"/>
                <w:lang w:eastAsia="ja-JP"/>
              </w:rPr>
            </w:pPr>
            <w:ins w:id="11994" w:author="Joe McCrossan" w:date="2014-05-26T22:37:00Z">
              <w:r w:rsidRPr="00374B79">
                <w:rPr>
                  <w:sz w:val="16"/>
                  <w:szCs w:val="16"/>
                  <w:lang w:eastAsia="ja-JP"/>
                </w:rPr>
                <w:t>0.75</w:t>
              </w:r>
            </w:ins>
          </w:p>
        </w:tc>
        <w:tc>
          <w:tcPr>
            <w:tcW w:w="810" w:type="dxa"/>
            <w:tcBorders>
              <w:top w:val="single" w:sz="4" w:space="0" w:color="000000"/>
              <w:bottom w:val="single" w:sz="4" w:space="0" w:color="000000"/>
            </w:tcBorders>
            <w:vAlign w:val="center"/>
          </w:tcPr>
          <w:p w14:paraId="76AB7241" w14:textId="77777777" w:rsidR="00503602" w:rsidRPr="00374B79" w:rsidRDefault="00503602" w:rsidP="00685D78">
            <w:pPr>
              <w:pStyle w:val="DECETableCell"/>
              <w:keepNext/>
              <w:rPr>
                <w:ins w:id="11995" w:author="Joe McCrossan" w:date="2014-05-26T22:37:00Z"/>
                <w:sz w:val="16"/>
                <w:szCs w:val="16"/>
              </w:rPr>
            </w:pPr>
            <w:ins w:id="11996" w:author="Joe McCrossan" w:date="2014-05-26T22:37:00Z">
              <w:r w:rsidRPr="00374B79">
                <w:rPr>
                  <w:sz w:val="16"/>
                  <w:szCs w:val="16"/>
                </w:rPr>
                <w:t>1</w:t>
              </w:r>
            </w:ins>
          </w:p>
        </w:tc>
        <w:tc>
          <w:tcPr>
            <w:tcW w:w="1260" w:type="dxa"/>
            <w:tcBorders>
              <w:top w:val="single" w:sz="4" w:space="0" w:color="000000"/>
              <w:bottom w:val="single" w:sz="4" w:space="0" w:color="000000"/>
            </w:tcBorders>
            <w:vAlign w:val="center"/>
          </w:tcPr>
          <w:p w14:paraId="2A4B31DC" w14:textId="77777777" w:rsidR="00503602" w:rsidRPr="00374B79" w:rsidRDefault="00503602" w:rsidP="00685D78">
            <w:pPr>
              <w:pStyle w:val="DECETableCell"/>
              <w:keepNext/>
              <w:rPr>
                <w:ins w:id="11997" w:author="Joe McCrossan" w:date="2014-05-26T22:37:00Z"/>
                <w:w w:val="90"/>
                <w:sz w:val="16"/>
                <w:szCs w:val="16"/>
                <w:lang w:eastAsia="ja-JP"/>
              </w:rPr>
            </w:pPr>
            <w:ins w:id="11998" w:author="Joe McCrossan" w:date="2014-05-26T22:37:00Z">
              <w:r w:rsidRPr="00374B79">
                <w:rPr>
                  <w:sz w:val="16"/>
                  <w:szCs w:val="16"/>
                </w:rPr>
                <w:t>1440 x 1080</w:t>
              </w:r>
            </w:ins>
          </w:p>
        </w:tc>
        <w:tc>
          <w:tcPr>
            <w:tcW w:w="2824" w:type="dxa"/>
            <w:tcBorders>
              <w:top w:val="single" w:sz="4" w:space="0" w:color="000000"/>
              <w:bottom w:val="single" w:sz="4" w:space="0" w:color="000000"/>
            </w:tcBorders>
            <w:vAlign w:val="center"/>
          </w:tcPr>
          <w:p w14:paraId="43632A53" w14:textId="77777777" w:rsidR="00503602" w:rsidRPr="00374B79" w:rsidRDefault="00503602" w:rsidP="00685D78">
            <w:pPr>
              <w:pStyle w:val="DECETableCell"/>
              <w:keepNext/>
              <w:rPr>
                <w:ins w:id="11999" w:author="Joe McCrossan" w:date="2014-05-26T22:37:00Z"/>
                <w:sz w:val="16"/>
                <w:szCs w:val="16"/>
                <w:lang w:eastAsia="ja-JP"/>
              </w:rPr>
            </w:pPr>
            <w:ins w:id="12000" w:author="Joe McCrossan" w:date="2014-05-26T22:37:00Z">
              <w:r w:rsidRPr="00374B79">
                <w:rPr>
                  <w:sz w:val="16"/>
                  <w:szCs w:val="16"/>
                  <w:lang w:eastAsia="ja-JP"/>
                </w:rPr>
                <w:t>14</w:t>
              </w:r>
            </w:ins>
          </w:p>
        </w:tc>
      </w:tr>
      <w:tr w:rsidR="00503602" w:rsidRPr="005B504E" w14:paraId="796B61C9" w14:textId="77777777" w:rsidTr="00503602">
        <w:trPr>
          <w:jc w:val="center"/>
          <w:ins w:id="12001" w:author="Joe McCrossan" w:date="2014-05-26T22:37:00Z"/>
        </w:trPr>
        <w:tc>
          <w:tcPr>
            <w:tcW w:w="1385" w:type="dxa"/>
            <w:vMerge/>
            <w:vAlign w:val="center"/>
          </w:tcPr>
          <w:p w14:paraId="2A2D3467" w14:textId="77777777" w:rsidR="00503602" w:rsidRPr="00374B79" w:rsidRDefault="00503602" w:rsidP="00685D78">
            <w:pPr>
              <w:pStyle w:val="DECETableCell"/>
              <w:keepNext/>
              <w:rPr>
                <w:ins w:id="12002" w:author="Joe McCrossan" w:date="2014-05-26T22:37:00Z"/>
                <w:sz w:val="16"/>
                <w:szCs w:val="16"/>
                <w:lang w:eastAsia="ja-JP"/>
              </w:rPr>
            </w:pPr>
          </w:p>
        </w:tc>
        <w:tc>
          <w:tcPr>
            <w:tcW w:w="720" w:type="dxa"/>
            <w:vMerge/>
            <w:vAlign w:val="center"/>
          </w:tcPr>
          <w:p w14:paraId="23401CB3" w14:textId="77777777" w:rsidR="00503602" w:rsidRPr="00374B79" w:rsidRDefault="00503602" w:rsidP="00685D78">
            <w:pPr>
              <w:pStyle w:val="DECETableCell"/>
              <w:keepNext/>
              <w:rPr>
                <w:ins w:id="12003" w:author="Joe McCrossan" w:date="2014-05-26T22:37:00Z"/>
                <w:sz w:val="16"/>
                <w:szCs w:val="16"/>
                <w:lang w:eastAsia="ja-JP"/>
              </w:rPr>
            </w:pPr>
          </w:p>
        </w:tc>
        <w:tc>
          <w:tcPr>
            <w:tcW w:w="1260" w:type="dxa"/>
            <w:vMerge/>
            <w:vAlign w:val="center"/>
          </w:tcPr>
          <w:p w14:paraId="6D99CB3A" w14:textId="77777777" w:rsidR="00503602" w:rsidRPr="00374B79" w:rsidRDefault="00503602" w:rsidP="00685D78">
            <w:pPr>
              <w:pStyle w:val="DECETableCell"/>
              <w:keepNext/>
              <w:rPr>
                <w:ins w:id="12004" w:author="Joe McCrossan" w:date="2014-05-26T22:37:00Z"/>
                <w:sz w:val="16"/>
                <w:szCs w:val="16"/>
                <w:lang w:eastAsia="ja-JP"/>
              </w:rPr>
            </w:pPr>
          </w:p>
        </w:tc>
        <w:tc>
          <w:tcPr>
            <w:tcW w:w="810" w:type="dxa"/>
            <w:tcBorders>
              <w:top w:val="single" w:sz="4" w:space="0" w:color="000000"/>
              <w:bottom w:val="single" w:sz="4" w:space="0" w:color="000000"/>
            </w:tcBorders>
            <w:vAlign w:val="center"/>
          </w:tcPr>
          <w:p w14:paraId="401665DC" w14:textId="77777777" w:rsidR="00503602" w:rsidRPr="00374B79" w:rsidRDefault="00503602" w:rsidP="00685D78">
            <w:pPr>
              <w:pStyle w:val="DECETableCell"/>
              <w:keepNext/>
              <w:rPr>
                <w:ins w:id="12005" w:author="Joe McCrossan" w:date="2014-05-26T22:37:00Z"/>
                <w:sz w:val="16"/>
                <w:szCs w:val="16"/>
                <w:lang w:eastAsia="ja-JP"/>
              </w:rPr>
            </w:pPr>
            <w:ins w:id="12006" w:author="Joe McCrossan" w:date="2014-05-26T22:37:00Z">
              <w:r w:rsidRPr="00374B79">
                <w:rPr>
                  <w:sz w:val="16"/>
                  <w:szCs w:val="16"/>
                  <w:lang w:eastAsia="ja-JP"/>
                </w:rPr>
                <w:t>0.75</w:t>
              </w:r>
            </w:ins>
          </w:p>
        </w:tc>
        <w:tc>
          <w:tcPr>
            <w:tcW w:w="810" w:type="dxa"/>
            <w:tcBorders>
              <w:top w:val="single" w:sz="4" w:space="0" w:color="000000"/>
              <w:bottom w:val="single" w:sz="4" w:space="0" w:color="000000"/>
            </w:tcBorders>
            <w:vAlign w:val="center"/>
          </w:tcPr>
          <w:p w14:paraId="364E7114" w14:textId="77777777" w:rsidR="00503602" w:rsidRPr="00374B79" w:rsidRDefault="00503602" w:rsidP="00685D78">
            <w:pPr>
              <w:pStyle w:val="DECETableCell"/>
              <w:keepNext/>
              <w:rPr>
                <w:ins w:id="12007" w:author="Joe McCrossan" w:date="2014-05-26T22:37:00Z"/>
                <w:sz w:val="16"/>
                <w:szCs w:val="16"/>
              </w:rPr>
            </w:pPr>
            <w:ins w:id="12008" w:author="Joe McCrossan" w:date="2014-05-26T22:37:00Z">
              <w:r w:rsidRPr="00374B79">
                <w:rPr>
                  <w:sz w:val="16"/>
                  <w:szCs w:val="16"/>
                </w:rPr>
                <w:t>0.75</w:t>
              </w:r>
            </w:ins>
          </w:p>
        </w:tc>
        <w:tc>
          <w:tcPr>
            <w:tcW w:w="1260" w:type="dxa"/>
            <w:tcBorders>
              <w:top w:val="single" w:sz="4" w:space="0" w:color="000000"/>
              <w:bottom w:val="single" w:sz="4" w:space="0" w:color="000000"/>
            </w:tcBorders>
            <w:vAlign w:val="center"/>
          </w:tcPr>
          <w:p w14:paraId="7A54E308" w14:textId="77777777" w:rsidR="00503602" w:rsidRPr="00374B79" w:rsidRDefault="00503602" w:rsidP="00685D78">
            <w:pPr>
              <w:pStyle w:val="DECETableCell"/>
              <w:keepNext/>
              <w:rPr>
                <w:ins w:id="12009" w:author="Joe McCrossan" w:date="2014-05-26T22:37:00Z"/>
                <w:sz w:val="16"/>
                <w:szCs w:val="16"/>
                <w:lang w:eastAsia="ja-JP"/>
              </w:rPr>
            </w:pPr>
            <w:ins w:id="12010" w:author="Joe McCrossan" w:date="2014-05-26T22:37:00Z">
              <w:r w:rsidRPr="00374B79">
                <w:rPr>
                  <w:sz w:val="16"/>
                  <w:szCs w:val="16"/>
                </w:rPr>
                <w:t>1440 x 810</w:t>
              </w:r>
            </w:ins>
          </w:p>
        </w:tc>
        <w:tc>
          <w:tcPr>
            <w:tcW w:w="2824" w:type="dxa"/>
            <w:tcBorders>
              <w:top w:val="single" w:sz="4" w:space="0" w:color="000000"/>
              <w:bottom w:val="single" w:sz="4" w:space="0" w:color="000000"/>
            </w:tcBorders>
            <w:vAlign w:val="center"/>
          </w:tcPr>
          <w:p w14:paraId="2336691E" w14:textId="77777777" w:rsidR="00503602" w:rsidRPr="00374B79" w:rsidRDefault="00503602" w:rsidP="00685D78">
            <w:pPr>
              <w:pStyle w:val="DECETableCell"/>
              <w:keepNext/>
              <w:rPr>
                <w:ins w:id="12011" w:author="Joe McCrossan" w:date="2014-05-26T22:37:00Z"/>
                <w:sz w:val="16"/>
                <w:szCs w:val="16"/>
                <w:lang w:eastAsia="ja-JP"/>
              </w:rPr>
            </w:pPr>
            <w:ins w:id="12012" w:author="Joe McCrossan" w:date="2014-05-26T22:37:00Z">
              <w:r w:rsidRPr="00374B79">
                <w:rPr>
                  <w:sz w:val="16"/>
                  <w:szCs w:val="16"/>
                  <w:lang w:eastAsia="ja-JP"/>
                </w:rPr>
                <w:t>1</w:t>
              </w:r>
            </w:ins>
          </w:p>
        </w:tc>
      </w:tr>
      <w:tr w:rsidR="00503602" w:rsidRPr="005B504E" w14:paraId="7645634E" w14:textId="77777777" w:rsidTr="00503602">
        <w:trPr>
          <w:jc w:val="center"/>
          <w:ins w:id="12013" w:author="Joe McCrossan" w:date="2014-05-26T22:37:00Z"/>
        </w:trPr>
        <w:tc>
          <w:tcPr>
            <w:tcW w:w="1385" w:type="dxa"/>
            <w:vMerge/>
            <w:tcBorders>
              <w:bottom w:val="single" w:sz="18" w:space="0" w:color="000000"/>
            </w:tcBorders>
            <w:vAlign w:val="center"/>
          </w:tcPr>
          <w:p w14:paraId="27935D93" w14:textId="77777777" w:rsidR="00503602" w:rsidRPr="00374B79" w:rsidRDefault="00503602" w:rsidP="00685D78">
            <w:pPr>
              <w:pStyle w:val="DECETableCell"/>
              <w:keepNext/>
              <w:rPr>
                <w:ins w:id="12014" w:author="Joe McCrossan" w:date="2014-05-26T22:37:00Z"/>
                <w:sz w:val="16"/>
                <w:szCs w:val="16"/>
                <w:lang w:eastAsia="ja-JP"/>
              </w:rPr>
            </w:pPr>
          </w:p>
        </w:tc>
        <w:tc>
          <w:tcPr>
            <w:tcW w:w="720" w:type="dxa"/>
            <w:vMerge/>
            <w:tcBorders>
              <w:bottom w:val="single" w:sz="18" w:space="0" w:color="000000"/>
            </w:tcBorders>
            <w:vAlign w:val="center"/>
          </w:tcPr>
          <w:p w14:paraId="5B798620" w14:textId="77777777" w:rsidR="00503602" w:rsidRPr="00374B79" w:rsidRDefault="00503602" w:rsidP="00685D78">
            <w:pPr>
              <w:pStyle w:val="DECETableCell"/>
              <w:keepNext/>
              <w:rPr>
                <w:ins w:id="12015" w:author="Joe McCrossan" w:date="2014-05-26T22:37:00Z"/>
                <w:sz w:val="16"/>
                <w:szCs w:val="16"/>
                <w:lang w:eastAsia="ja-JP"/>
              </w:rPr>
            </w:pPr>
          </w:p>
        </w:tc>
        <w:tc>
          <w:tcPr>
            <w:tcW w:w="1260" w:type="dxa"/>
            <w:vMerge/>
            <w:tcBorders>
              <w:bottom w:val="single" w:sz="18" w:space="0" w:color="000000"/>
            </w:tcBorders>
            <w:vAlign w:val="center"/>
          </w:tcPr>
          <w:p w14:paraId="601B5C87" w14:textId="77777777" w:rsidR="00503602" w:rsidRPr="00374B79" w:rsidRDefault="00503602" w:rsidP="00685D78">
            <w:pPr>
              <w:pStyle w:val="DECETableCell"/>
              <w:keepNext/>
              <w:rPr>
                <w:ins w:id="12016" w:author="Joe McCrossan" w:date="2014-05-26T22:37:00Z"/>
                <w:sz w:val="16"/>
                <w:szCs w:val="16"/>
                <w:lang w:eastAsia="ja-JP"/>
              </w:rPr>
            </w:pPr>
          </w:p>
        </w:tc>
        <w:tc>
          <w:tcPr>
            <w:tcW w:w="810" w:type="dxa"/>
            <w:tcBorders>
              <w:top w:val="single" w:sz="4" w:space="0" w:color="000000"/>
              <w:bottom w:val="single" w:sz="18" w:space="0" w:color="000000"/>
            </w:tcBorders>
            <w:vAlign w:val="center"/>
          </w:tcPr>
          <w:p w14:paraId="14B99E42" w14:textId="77777777" w:rsidR="00503602" w:rsidRPr="00374B79" w:rsidRDefault="00503602" w:rsidP="00685D78">
            <w:pPr>
              <w:pStyle w:val="DECETableCell"/>
              <w:keepNext/>
              <w:rPr>
                <w:ins w:id="12017" w:author="Joe McCrossan" w:date="2014-05-26T22:37:00Z"/>
                <w:sz w:val="16"/>
                <w:szCs w:val="16"/>
                <w:lang w:eastAsia="ja-JP"/>
              </w:rPr>
            </w:pPr>
            <w:ins w:id="12018" w:author="Joe McCrossan" w:date="2014-05-26T22:37:00Z">
              <w:r w:rsidRPr="00374B79">
                <w:rPr>
                  <w:sz w:val="16"/>
                  <w:szCs w:val="16"/>
                  <w:lang w:eastAsia="ja-JP"/>
                </w:rPr>
                <w:t>0.5</w:t>
              </w:r>
            </w:ins>
          </w:p>
        </w:tc>
        <w:tc>
          <w:tcPr>
            <w:tcW w:w="810" w:type="dxa"/>
            <w:tcBorders>
              <w:top w:val="single" w:sz="4" w:space="0" w:color="000000"/>
              <w:bottom w:val="single" w:sz="18" w:space="0" w:color="000000"/>
            </w:tcBorders>
            <w:vAlign w:val="center"/>
          </w:tcPr>
          <w:p w14:paraId="2FF8FD14" w14:textId="77777777" w:rsidR="00503602" w:rsidRPr="00374B79" w:rsidRDefault="00503602" w:rsidP="00685D78">
            <w:pPr>
              <w:pStyle w:val="DECETableCell"/>
              <w:keepNext/>
              <w:rPr>
                <w:ins w:id="12019" w:author="Joe McCrossan" w:date="2014-05-26T22:37:00Z"/>
                <w:sz w:val="16"/>
                <w:szCs w:val="16"/>
              </w:rPr>
            </w:pPr>
            <w:ins w:id="12020" w:author="Joe McCrossan" w:date="2014-05-26T22:37:00Z">
              <w:r w:rsidRPr="00374B79">
                <w:rPr>
                  <w:sz w:val="16"/>
                  <w:szCs w:val="16"/>
                  <w:lang w:eastAsia="ja-JP"/>
                </w:rPr>
                <w:t>0.75</w:t>
              </w:r>
            </w:ins>
          </w:p>
        </w:tc>
        <w:tc>
          <w:tcPr>
            <w:tcW w:w="1260" w:type="dxa"/>
            <w:tcBorders>
              <w:top w:val="single" w:sz="4" w:space="0" w:color="000000"/>
              <w:bottom w:val="single" w:sz="18" w:space="0" w:color="000000"/>
            </w:tcBorders>
            <w:vAlign w:val="center"/>
          </w:tcPr>
          <w:p w14:paraId="7E11BD75" w14:textId="77777777" w:rsidR="00503602" w:rsidRPr="00374B79" w:rsidRDefault="00503602" w:rsidP="00685D78">
            <w:pPr>
              <w:pStyle w:val="DECETableCell"/>
              <w:keepNext/>
              <w:rPr>
                <w:ins w:id="12021" w:author="Joe McCrossan" w:date="2014-05-26T22:37:00Z"/>
                <w:sz w:val="16"/>
                <w:szCs w:val="16"/>
              </w:rPr>
            </w:pPr>
            <w:ins w:id="12022" w:author="Joe McCrossan" w:date="2014-05-26T22:37:00Z">
              <w:r w:rsidRPr="00374B79">
                <w:rPr>
                  <w:sz w:val="16"/>
                  <w:szCs w:val="16"/>
                  <w:lang w:eastAsia="ja-JP"/>
                </w:rPr>
                <w:t>960 x 810</w:t>
              </w:r>
            </w:ins>
          </w:p>
        </w:tc>
        <w:tc>
          <w:tcPr>
            <w:tcW w:w="2824" w:type="dxa"/>
            <w:tcBorders>
              <w:top w:val="single" w:sz="4" w:space="0" w:color="000000"/>
              <w:bottom w:val="single" w:sz="18" w:space="0" w:color="000000"/>
            </w:tcBorders>
            <w:vAlign w:val="center"/>
          </w:tcPr>
          <w:p w14:paraId="5EEE47CD" w14:textId="77777777" w:rsidR="00503602" w:rsidRPr="00374B79" w:rsidRDefault="00503602" w:rsidP="00685D78">
            <w:pPr>
              <w:pStyle w:val="DECETableCell"/>
              <w:keepNext/>
              <w:rPr>
                <w:ins w:id="12023" w:author="Joe McCrossan" w:date="2014-05-26T22:37:00Z"/>
                <w:sz w:val="16"/>
                <w:szCs w:val="16"/>
                <w:lang w:eastAsia="ja-JP"/>
              </w:rPr>
            </w:pPr>
            <w:ins w:id="12024" w:author="Joe McCrossan" w:date="2014-05-26T22:37:00Z">
              <w:r w:rsidRPr="00374B79">
                <w:rPr>
                  <w:sz w:val="16"/>
                  <w:szCs w:val="16"/>
                  <w:lang w:eastAsia="ja-JP"/>
                </w:rPr>
                <w:t>15</w:t>
              </w:r>
            </w:ins>
          </w:p>
        </w:tc>
      </w:tr>
    </w:tbl>
    <w:p w14:paraId="3579E2E8" w14:textId="77777777" w:rsidR="00D339D2" w:rsidRPr="005B504E" w:rsidRDefault="00D339D2" w:rsidP="00D339D2">
      <w:pPr>
        <w:pStyle w:val="AnnexA3"/>
        <w:rPr>
          <w:ins w:id="12025" w:author="Joe McCrossan" w:date="2014-06-01T18:52:00Z"/>
        </w:rPr>
      </w:pPr>
      <w:ins w:id="12026" w:author="Joe McCrossan" w:date="2014-06-01T18:52:00Z">
        <w:del w:id="12027" w:author="Joe McCrossan" w:date="2014-05-26T11:33:00Z">
          <w:r w:rsidRPr="005B504E" w:rsidDel="006C13CF">
            <w:rPr>
              <w:color w:val="auto"/>
            </w:rPr>
            <w:delText>A</w:delText>
          </w:r>
        </w:del>
        <w:bookmarkStart w:id="12028" w:name="_Ref262742848"/>
        <w:bookmarkStart w:id="12029" w:name="_Toc263281040"/>
        <w:r w:rsidRPr="005B504E">
          <w:t>Constraints on Audio</w:t>
        </w:r>
        <w:bookmarkEnd w:id="12028"/>
        <w:bookmarkEnd w:id="12029"/>
      </w:ins>
    </w:p>
    <w:p w14:paraId="2002B6C6" w14:textId="77777777" w:rsidR="00D339D2" w:rsidRPr="005B504E" w:rsidRDefault="00D339D2" w:rsidP="00D339D2">
      <w:pPr>
        <w:rPr>
          <w:ins w:id="12030" w:author="Joe McCrossan" w:date="2014-06-01T18:52:00Z"/>
        </w:rPr>
      </w:pPr>
      <w:ins w:id="12031" w:author="Joe McCrossan" w:date="2014-06-01T18:52:00Z">
        <w:r>
          <w:t>DCCs</w:t>
        </w:r>
        <w:r w:rsidRPr="005B504E">
          <w:t xml:space="preserve"> conforming to this </w:t>
        </w:r>
        <w:r>
          <w:t>Delivery Target</w:t>
        </w:r>
        <w:r w:rsidRPr="005B504E">
          <w:t xml:space="preserve"> </w:t>
        </w:r>
        <w:r w:rsidRPr="005B504E">
          <w:rPr>
            <w:rStyle w:val="DECEConformanceStmt"/>
          </w:rPr>
          <w:t>shall</w:t>
        </w:r>
        <w:r w:rsidRPr="005B504E">
          <w:t xml:space="preserve"> comply with the requirements and constraints defined in</w:t>
        </w:r>
        <w:r>
          <w:t xml:space="preserve"> Annex </w:t>
        </w:r>
        <w:r>
          <w:fldChar w:fldCharType="begin"/>
        </w:r>
        <w:r>
          <w:instrText xml:space="preserve"> REF _Ref263170136 \r \h </w:instrText>
        </w:r>
      </w:ins>
      <w:ins w:id="12032" w:author="Joe McCrossan" w:date="2014-06-01T18:52:00Z">
        <w:r>
          <w:fldChar w:fldCharType="separate"/>
        </w:r>
      </w:ins>
      <w:r w:rsidR="00882477">
        <w:t>C.1.3</w:t>
      </w:r>
      <w:ins w:id="12033" w:author="Joe McCrossan" w:date="2014-06-01T18:52:00Z">
        <w:r>
          <w:fldChar w:fldCharType="end"/>
        </w:r>
        <w:r w:rsidRPr="005B504E">
          <w:t>, with the additional constraints defined here.</w:t>
        </w:r>
      </w:ins>
    </w:p>
    <w:p w14:paraId="232A9143" w14:textId="77777777" w:rsidR="00D339D2" w:rsidRDefault="00D339D2" w:rsidP="00D339D2">
      <w:pPr>
        <w:pStyle w:val="ListBullet"/>
        <w:rPr>
          <w:ins w:id="12034" w:author="Joe McCrossan" w:date="2014-06-01T18:52:00Z"/>
        </w:rPr>
      </w:pPr>
      <w:ins w:id="12035" w:author="Joe McCrossan" w:date="2014-06-01T18:52:00Z">
        <w:r>
          <w:rPr>
            <w:rStyle w:val="DECEConformanceStmt"/>
          </w:rPr>
          <w:t xml:space="preserve">A DCC </w:t>
        </w:r>
        <w:r w:rsidRPr="005B504E">
          <w:rPr>
            <w:rStyle w:val="DECEConformanceStmt"/>
          </w:rPr>
          <w:t>shall</w:t>
        </w:r>
        <w:r w:rsidRPr="005B504E">
          <w:t xml:space="preserve"> contain at least one MPEG-4 AAC [2-Channel] audio track.</w:t>
        </w:r>
      </w:ins>
    </w:p>
    <w:p w14:paraId="33138E2F" w14:textId="77777777" w:rsidR="00D339D2" w:rsidRDefault="00D339D2" w:rsidP="00D339D2">
      <w:pPr>
        <w:pStyle w:val="ListBullet"/>
        <w:rPr>
          <w:ins w:id="12036" w:author="Joe McCrossan" w:date="2014-06-01T18:52:00Z"/>
        </w:rPr>
      </w:pPr>
      <w:ins w:id="12037" w:author="Joe McCrossan" w:date="2014-06-01T18:52:00Z">
        <w:r w:rsidRPr="005B504E">
          <w:t xml:space="preserve">A </w:t>
        </w:r>
        <w:r>
          <w:t>DCC</w:t>
        </w:r>
        <w:r w:rsidRPr="005B504E">
          <w:t xml:space="preserve"> </w:t>
        </w:r>
        <w:r w:rsidRPr="005B504E">
          <w:rPr>
            <w:rStyle w:val="DECEConformanceStmt"/>
          </w:rPr>
          <w:t>shall not</w:t>
        </w:r>
        <w:r w:rsidRPr="005B504E">
          <w:t xml:space="preserve"> contain more than 32 audio tracks.</w:t>
        </w:r>
      </w:ins>
    </w:p>
    <w:p w14:paraId="1042688F" w14:textId="77777777" w:rsidR="00D339D2" w:rsidRPr="005B504E" w:rsidRDefault="00D339D2" w:rsidP="00D339D2">
      <w:pPr>
        <w:pStyle w:val="AnnexA3"/>
        <w:rPr>
          <w:ins w:id="12038" w:author="Joe McCrossan" w:date="2014-06-01T18:52:00Z"/>
        </w:rPr>
      </w:pPr>
      <w:bookmarkStart w:id="12039" w:name="_Ref262742889"/>
      <w:bookmarkStart w:id="12040" w:name="_Toc263281041"/>
      <w:ins w:id="12041" w:author="Joe McCrossan" w:date="2014-06-01T18:52:00Z">
        <w:r w:rsidRPr="005B504E">
          <w:t>Constraints on Subtitles</w:t>
        </w:r>
        <w:bookmarkEnd w:id="12039"/>
        <w:bookmarkEnd w:id="12040"/>
      </w:ins>
    </w:p>
    <w:p w14:paraId="5EB1F45D" w14:textId="77777777" w:rsidR="00D339D2" w:rsidRPr="005B504E" w:rsidRDefault="00D339D2" w:rsidP="00D339D2">
      <w:pPr>
        <w:rPr>
          <w:ins w:id="12042" w:author="Joe McCrossan" w:date="2014-06-01T18:52:00Z"/>
        </w:rPr>
      </w:pPr>
      <w:ins w:id="12043" w:author="Joe McCrossan" w:date="2014-06-01T18:52:00Z">
        <w:r>
          <w:t>DCCs</w:t>
        </w:r>
        <w:r w:rsidRPr="005B504E">
          <w:t xml:space="preserve"> conforming to this </w:t>
        </w:r>
        <w:r>
          <w:t>Delivery Target</w:t>
        </w:r>
        <w:r w:rsidRPr="005B504E">
          <w:t xml:space="preserve"> </w:t>
        </w:r>
        <w:r w:rsidRPr="005B504E">
          <w:rPr>
            <w:rStyle w:val="DECEConformanceStmt"/>
          </w:rPr>
          <w:t>shall</w:t>
        </w:r>
        <w:r w:rsidRPr="005B504E">
          <w:t xml:space="preserve"> comply with the requirements and constraints defined in </w:t>
        </w:r>
        <w:r>
          <w:t xml:space="preserve">Annex </w:t>
        </w:r>
        <w:r>
          <w:fldChar w:fldCharType="begin"/>
        </w:r>
        <w:r>
          <w:instrText xml:space="preserve"> REF _Ref263170156 \r \h </w:instrText>
        </w:r>
      </w:ins>
      <w:ins w:id="12044" w:author="Joe McCrossan" w:date="2014-06-01T18:52:00Z">
        <w:r>
          <w:fldChar w:fldCharType="separate"/>
        </w:r>
      </w:ins>
      <w:r w:rsidR="00882477">
        <w:t>C.1.4</w:t>
      </w:r>
      <w:ins w:id="12045" w:author="Joe McCrossan" w:date="2014-06-01T18:52:00Z">
        <w:r>
          <w:fldChar w:fldCharType="end"/>
        </w:r>
        <w:r>
          <w:t xml:space="preserve"> </w:t>
        </w:r>
        <w:r w:rsidRPr="005B504E">
          <w:t>with the following additional constraints:</w:t>
        </w:r>
      </w:ins>
    </w:p>
    <w:p w14:paraId="6BF87963" w14:textId="77777777" w:rsidR="00D339D2" w:rsidRPr="005B504E" w:rsidRDefault="00D339D2" w:rsidP="00D339D2">
      <w:pPr>
        <w:pStyle w:val="ListBullet"/>
        <w:rPr>
          <w:ins w:id="12046" w:author="Joe McCrossan" w:date="2014-06-01T18:52:00Z"/>
        </w:rPr>
      </w:pPr>
      <w:ins w:id="12047" w:author="Joe McCrossan" w:date="2014-06-01T18:52:00Z">
        <w:r w:rsidRPr="005B504E">
          <w:t xml:space="preserve">A </w:t>
        </w:r>
        <w:r>
          <w:t>DCC</w:t>
        </w:r>
        <w:r w:rsidRPr="005B504E">
          <w:t xml:space="preserve"> </w:t>
        </w:r>
        <w:r w:rsidRPr="005B504E">
          <w:rPr>
            <w:rStyle w:val="DECEConformanceStmt"/>
          </w:rPr>
          <w:t>may</w:t>
        </w:r>
        <w:r w:rsidRPr="005B504E">
          <w:t xml:space="preserve"> contain zero or more subtitle tracks, but </w:t>
        </w:r>
        <w:r w:rsidRPr="005B504E">
          <w:rPr>
            <w:rStyle w:val="DECEConformanceStmt"/>
          </w:rPr>
          <w:t>shall not</w:t>
        </w:r>
        <w:r w:rsidRPr="005B504E">
          <w:t xml:space="preserve"> contain more than 255 subtitle tracks.</w:t>
        </w:r>
      </w:ins>
    </w:p>
    <w:p w14:paraId="3655B07E" w14:textId="77777777" w:rsidR="00D339D2" w:rsidRPr="005B504E" w:rsidRDefault="00D339D2" w:rsidP="00D339D2">
      <w:pPr>
        <w:pStyle w:val="ListBullet"/>
        <w:rPr>
          <w:ins w:id="12048" w:author="Joe McCrossan" w:date="2014-06-01T18:52:00Z"/>
        </w:rPr>
      </w:pPr>
      <w:ins w:id="12049" w:author="Joe McCrossan" w:date="2014-06-01T18:52:00Z">
        <w:r w:rsidRPr="005B504E">
          <w:t xml:space="preserve">The duration of a subtitle track </w:t>
        </w:r>
        <w:r w:rsidRPr="005B504E">
          <w:rPr>
            <w:rStyle w:val="DECEConformanceStmt"/>
          </w:rPr>
          <w:t>shall not</w:t>
        </w:r>
        <w:r w:rsidRPr="005B504E">
          <w:t xml:space="preserve"> exceed the duration of the longest audio or video track in the </w:t>
        </w:r>
        <w:r>
          <w:t>DCC</w:t>
        </w:r>
        <w:r w:rsidRPr="005B504E">
          <w:t>.</w:t>
        </w:r>
      </w:ins>
    </w:p>
    <w:p w14:paraId="1060B069" w14:textId="77777777" w:rsidR="00D339D2" w:rsidRDefault="00D339D2" w:rsidP="00D339D2">
      <w:pPr>
        <w:pStyle w:val="ListBullet"/>
        <w:rPr>
          <w:ins w:id="12050" w:author="Joe McCrossan" w:date="2014-06-01T18:52:00Z"/>
        </w:rPr>
      </w:pPr>
      <w:ins w:id="12051" w:author="Joe McCrossan" w:date="2014-06-01T18:52:00Z">
        <w:r w:rsidRPr="005B504E">
          <w:t xml:space="preserve">A subtitle track fragment </w:t>
        </w:r>
        <w:r w:rsidRPr="005B504E">
          <w:rPr>
            <w:rStyle w:val="DECEConformanceStmt"/>
          </w:rPr>
          <w:t>may</w:t>
        </w:r>
        <w:r w:rsidRPr="005B504E">
          <w:t xml:space="preserve"> have a duration up to the duration of the longest audio or video track in the </w:t>
        </w:r>
        <w:r>
          <w:t>DCC</w:t>
        </w:r>
        <w:r w:rsidRPr="005B504E">
          <w:t>.</w:t>
        </w:r>
        <w:r w:rsidRPr="005B504E" w:rsidDel="00C27DF2">
          <w:t xml:space="preserve"> </w:t>
        </w:r>
      </w:ins>
    </w:p>
    <w:p w14:paraId="0E799494" w14:textId="77777777" w:rsidR="00FC012F" w:rsidRDefault="00FC012F">
      <w:pPr>
        <w:rPr>
          <w:b/>
          <w:spacing w:val="15"/>
          <w:sz w:val="28"/>
        </w:rPr>
      </w:pPr>
      <w:r>
        <w:br w:type="page"/>
      </w:r>
    </w:p>
    <w:p w14:paraId="0C7EB4AD" w14:textId="707B3752" w:rsidR="00A35087" w:rsidDel="000D4BB8" w:rsidRDefault="00FC012F">
      <w:pPr>
        <w:pStyle w:val="AnnexA2"/>
        <w:autoSpaceDE w:val="0"/>
        <w:rPr>
          <w:del w:id="12052" w:author="Joe McCrossan" w:date="2014-06-01T18:45:00Z"/>
        </w:rPr>
        <w:pPrChange w:id="12053" w:author="Joe McCrossan" w:date="2014-05-26T15:21:00Z">
          <w:pPr>
            <w:pStyle w:val="AnnexA3"/>
          </w:pPr>
        </w:pPrChange>
      </w:pPr>
      <w:bookmarkStart w:id="12054" w:name="_Ref262743114"/>
      <w:bookmarkStart w:id="12055" w:name="_Ref262756408"/>
      <w:bookmarkStart w:id="12056" w:name="_Ref263170502"/>
      <w:del w:id="12057" w:author="Joe McCrossan" w:date="2014-06-01T20:50:00Z">
        <w:r w:rsidDel="00342B8A">
          <w:rPr>
            <w:color w:val="auto"/>
          </w:rPr>
          <w:delText xml:space="preserve">Download </w:delText>
        </w:r>
      </w:del>
      <w:bookmarkStart w:id="12058" w:name="_Toc263281042"/>
      <w:ins w:id="12059" w:author="Joe McCrossan" w:date="2014-06-01T20:50:00Z">
        <w:r w:rsidR="00342B8A">
          <w:rPr>
            <w:color w:val="auto"/>
          </w:rPr>
          <w:t xml:space="preserve">Single-Track </w:t>
        </w:r>
        <w:r w:rsidR="00342B8A">
          <w:t xml:space="preserve">DCC </w:t>
        </w:r>
      </w:ins>
      <w:ins w:id="12060" w:author="Joe McCrossan" w:date="2014-06-01T20:51:00Z">
        <w:r w:rsidR="00342B8A">
          <w:rPr>
            <w:color w:val="auto"/>
          </w:rPr>
          <w:t xml:space="preserve">Download </w:t>
        </w:r>
      </w:ins>
      <w:r w:rsidR="00A35087">
        <w:rPr>
          <w:color w:val="auto"/>
        </w:rPr>
        <w:t>Delivery Target</w:t>
      </w:r>
      <w:ins w:id="12061" w:author="Joe McCrossan" w:date="2014-06-01T20:50:00Z">
        <w:r w:rsidR="00342B8A">
          <w:rPr>
            <w:color w:val="auto"/>
          </w:rPr>
          <w:t xml:space="preserve"> </w:t>
        </w:r>
      </w:ins>
      <w:del w:id="12062" w:author="Joe McCrossan" w:date="2014-06-01T20:50:00Z">
        <w:r w:rsidR="00A35087" w:rsidDel="00342B8A">
          <w:rPr>
            <w:color w:val="auto"/>
          </w:rPr>
          <w:delText xml:space="preserve">: </w:delText>
        </w:r>
        <w:r w:rsidDel="00342B8A">
          <w:rPr>
            <w:color w:val="auto"/>
          </w:rPr>
          <w:delText xml:space="preserve">Single-Track </w:delText>
        </w:r>
        <w:r w:rsidRPr="005B504E" w:rsidDel="00342B8A">
          <w:delText>DECE CFF Container</w:delText>
        </w:r>
        <w:r w:rsidDel="00342B8A">
          <w:delText xml:space="preserve"> </w:delText>
        </w:r>
      </w:del>
      <w:r>
        <w:t>(AVC only)</w:t>
      </w:r>
      <w:bookmarkEnd w:id="12054"/>
      <w:bookmarkEnd w:id="12055"/>
      <w:bookmarkEnd w:id="12056"/>
      <w:bookmarkEnd w:id="12058"/>
    </w:p>
    <w:p w14:paraId="04BED7EA" w14:textId="77777777" w:rsidR="000D4BB8" w:rsidRDefault="000D4BB8">
      <w:pPr>
        <w:pStyle w:val="AnnexA2"/>
        <w:autoSpaceDE w:val="0"/>
        <w:rPr>
          <w:ins w:id="12063" w:author="Joe McCrossan" w:date="2014-06-01T18:45:00Z"/>
        </w:rPr>
        <w:pPrChange w:id="12064" w:author="Joe McCrossan" w:date="2014-06-01T18:45:00Z">
          <w:pPr>
            <w:keepNext/>
          </w:pPr>
        </w:pPrChange>
      </w:pPr>
      <w:bookmarkStart w:id="12065" w:name="_Toc263281043"/>
      <w:bookmarkStart w:id="12066" w:name="_Ref263268150"/>
      <w:bookmarkEnd w:id="12065"/>
    </w:p>
    <w:bookmarkEnd w:id="12066"/>
    <w:p w14:paraId="03C6CD55" w14:textId="61F201FC" w:rsidR="00D339D2" w:rsidRDefault="00D339D2">
      <w:pPr>
        <w:rPr>
          <w:ins w:id="12067" w:author="Joe McCrossan" w:date="2014-06-01T18:52:00Z"/>
        </w:rPr>
        <w:pPrChange w:id="12068" w:author="Joe McCrossan" w:date="2014-06-01T18:46:00Z">
          <w:pPr>
            <w:keepNext/>
          </w:pPr>
        </w:pPrChange>
      </w:pPr>
      <w:ins w:id="12069" w:author="Joe McCrossan" w:date="2014-06-01T18:52:00Z">
        <w:r>
          <w:t xml:space="preserve">The Single-Track DCC Download Delivery Target is intended </w:t>
        </w:r>
      </w:ins>
      <w:ins w:id="12070" w:author="Joe McCrossan" w:date="2014-06-01T19:08:00Z">
        <w:r w:rsidR="000866DF">
          <w:t xml:space="preserve">to be used together with [DDMP] </w:t>
        </w:r>
      </w:ins>
      <w:ins w:id="12071" w:author="Joe McCrossan" w:date="2014-06-01T19:09:00Z">
        <w:r w:rsidR="000866DF">
          <w:t xml:space="preserve">to </w:t>
        </w:r>
      </w:ins>
      <w:ins w:id="12072" w:author="Joe McCrossan" w:date="2014-06-01T20:27:00Z">
        <w:r w:rsidR="001B4581">
          <w:t>support</w:t>
        </w:r>
      </w:ins>
      <w:ins w:id="12073" w:author="Joe McCrossan" w:date="2014-06-01T19:09:00Z">
        <w:r w:rsidR="000866DF">
          <w:t xml:space="preserve"> </w:t>
        </w:r>
      </w:ins>
      <w:ins w:id="12074" w:author="Joe McCrossan" w:date="2014-06-01T18:52:00Z">
        <w:r>
          <w:t xml:space="preserve">applications where a DCC is made available for download </w:t>
        </w:r>
      </w:ins>
      <w:ins w:id="12075" w:author="Joe McCrossan" w:date="2014-06-01T20:54:00Z">
        <w:r w:rsidR="003C0A8A">
          <w:t xml:space="preserve">delivery </w:t>
        </w:r>
      </w:ins>
      <w:ins w:id="12076" w:author="Joe McCrossan" w:date="2014-06-01T18:52:00Z">
        <w:r>
          <w:t>as part of a Presentation defined within a Common Media Package:</w:t>
        </w:r>
      </w:ins>
    </w:p>
    <w:p w14:paraId="7CBFDE30" w14:textId="12A45793" w:rsidR="00D339D2" w:rsidRDefault="001B4581" w:rsidP="00882477">
      <w:pPr>
        <w:pStyle w:val="ListParagraph"/>
        <w:numPr>
          <w:ilvl w:val="0"/>
          <w:numId w:val="82"/>
        </w:numPr>
        <w:rPr>
          <w:ins w:id="12077" w:author="Joe McCrossan" w:date="2014-06-01T18:52:00Z"/>
        </w:rPr>
      </w:pPr>
      <w:ins w:id="12078" w:author="Joe McCrossan" w:date="2014-06-01T18:52:00Z">
        <w:r>
          <w:t>U</w:t>
        </w:r>
      </w:ins>
      <w:moveToRangeStart w:id="12079" w:author="Joe McCrossan" w:date="2014-06-01T18:50:00Z" w:name="move263267899"/>
      <w:moveTo w:id="12080" w:author="Joe McCrossan" w:date="2014-06-01T18:50:00Z">
        <w:ins w:id="12081" w:author="Joe McCrossan" w:date="2014-06-01T18:52:00Z">
          <w:del w:id="12082" w:author="Joe McCrossan" w:date="2014-06-01T18:50:00Z">
            <w:r w:rsidR="00D339D2" w:rsidDel="00D339D2">
              <w:delText>U</w:delText>
            </w:r>
          </w:del>
          <w:r w:rsidR="00D339D2">
            <w:t xml:space="preserve">nlike </w:t>
          </w:r>
        </w:ins>
      </w:moveTo>
      <w:ins w:id="12083" w:author="Joe McCrossan" w:date="2014-06-01T18:52:00Z">
        <w:r w:rsidR="00D339D2">
          <w:t xml:space="preserve">the </w:t>
        </w:r>
      </w:ins>
      <w:moveTo w:id="12084" w:author="Joe McCrossan" w:date="2014-06-01T18:50:00Z">
        <w:ins w:id="12085" w:author="Joe McCrossan" w:date="2014-06-01T18:52:00Z">
          <w:r w:rsidR="00D339D2">
            <w:t>Multi-Track DCCs</w:t>
          </w:r>
        </w:ins>
      </w:moveTo>
      <w:ins w:id="12086" w:author="Joe McCrossan" w:date="2014-06-01T18:52:00Z">
        <w:r w:rsidR="00D339D2">
          <w:t xml:space="preserve"> defined in</w:t>
        </w:r>
        <w:r w:rsidR="00D339D2" w:rsidRPr="00D339D2">
          <w:t xml:space="preserve"> </w:t>
        </w:r>
        <w:r w:rsidR="00D339D2">
          <w:t xml:space="preserve">Annex </w:t>
        </w:r>
        <w:r w:rsidR="00D339D2">
          <w:fldChar w:fldCharType="begin"/>
        </w:r>
        <w:r w:rsidR="00D339D2">
          <w:instrText xml:space="preserve"> REF _Ref263267839 \r \h </w:instrText>
        </w:r>
      </w:ins>
      <w:ins w:id="12087" w:author="Joe McCrossan" w:date="2014-06-01T18:52:00Z">
        <w:r w:rsidR="00D339D2">
          <w:fldChar w:fldCharType="separate"/>
        </w:r>
      </w:ins>
      <w:r w:rsidR="00882477">
        <w:t>C.2</w:t>
      </w:r>
      <w:ins w:id="12088" w:author="Joe McCrossan" w:date="2014-06-01T18:52:00Z">
        <w:r w:rsidR="00D339D2">
          <w:fldChar w:fldCharType="end"/>
        </w:r>
        <w:r w:rsidR="00D339D2">
          <w:t xml:space="preserve">, </w:t>
        </w:r>
      </w:ins>
      <w:moveTo w:id="12089" w:author="Joe McCrossan" w:date="2014-06-01T18:50:00Z">
        <w:ins w:id="12090" w:author="Joe McCrossan" w:date="2014-06-01T18:52:00Z">
          <w:del w:id="12091" w:author="Joe McCrossan" w:date="2014-06-01T18:50:00Z">
            <w:r w:rsidR="00D339D2" w:rsidDel="00D339D2">
              <w:delText xml:space="preserve">, </w:delText>
            </w:r>
          </w:del>
          <w:r w:rsidR="00D339D2">
            <w:t xml:space="preserve">a Single-Track DCC is intended to be played together </w:t>
          </w:r>
        </w:ins>
      </w:moveTo>
      <w:ins w:id="12092" w:author="Joe McCrossan" w:date="2014-06-01T20:27:00Z">
        <w:r>
          <w:t xml:space="preserve">simultaneously </w:t>
        </w:r>
      </w:ins>
      <w:moveTo w:id="12093" w:author="Joe McCrossan" w:date="2014-06-01T18:50:00Z">
        <w:ins w:id="12094" w:author="Joe McCrossan" w:date="2014-06-01T18:52:00Z">
          <w:r w:rsidR="00D339D2">
            <w:t xml:space="preserve">with other Single-Track DCCs.  </w:t>
          </w:r>
        </w:ins>
      </w:moveTo>
      <w:moveToRangeEnd w:id="12079"/>
      <w:ins w:id="12095" w:author="Joe McCrossan" w:date="2014-06-01T18:52:00Z">
        <w:r w:rsidR="00D339D2">
          <w:t xml:space="preserve"> </w:t>
        </w:r>
      </w:ins>
    </w:p>
    <w:p w14:paraId="67BBCCFF" w14:textId="77777777" w:rsidR="00D339D2" w:rsidRDefault="00D339D2">
      <w:pPr>
        <w:pStyle w:val="ListParagraph"/>
        <w:numPr>
          <w:ilvl w:val="0"/>
          <w:numId w:val="82"/>
        </w:numPr>
        <w:rPr>
          <w:ins w:id="12096" w:author="Joe McCrossan" w:date="2014-06-01T18:52:00Z"/>
        </w:rPr>
        <w:pPrChange w:id="12097" w:author="Joe McCrossan" w:date="2014-06-01T18:51:00Z">
          <w:pPr>
            <w:keepNext/>
          </w:pPr>
        </w:pPrChange>
      </w:pPr>
      <w:ins w:id="12098" w:author="Joe McCrossan" w:date="2014-06-01T18:52:00Z">
        <w:r w:rsidRPr="005B504E">
          <w:t xml:space="preserve">A </w:t>
        </w:r>
        <w:r>
          <w:t>“</w:t>
        </w:r>
        <w:r w:rsidRPr="005B504E">
          <w:t>Presentation</w:t>
        </w:r>
        <w:r>
          <w:t>”</w:t>
        </w:r>
        <w:r w:rsidRPr="005B504E">
          <w:t xml:space="preserve"> is a set of </w:t>
        </w:r>
        <w:r>
          <w:t>single-track DCCs</w:t>
        </w:r>
        <w:r w:rsidRPr="005B504E">
          <w:t xml:space="preserve"> that are intended to be played together</w:t>
        </w:r>
        <w:r>
          <w:t>.</w:t>
        </w:r>
      </w:ins>
    </w:p>
    <w:p w14:paraId="2AB452B1" w14:textId="77777777" w:rsidR="00D339D2" w:rsidRDefault="00D339D2" w:rsidP="00882477">
      <w:pPr>
        <w:pStyle w:val="ListParagraph"/>
        <w:numPr>
          <w:ilvl w:val="0"/>
          <w:numId w:val="82"/>
        </w:numPr>
        <w:rPr>
          <w:ins w:id="12099" w:author="Joe McCrossan" w:date="2014-06-01T18:52:00Z"/>
        </w:rPr>
      </w:pPr>
      <w:ins w:id="12100" w:author="Joe McCrossan" w:date="2014-06-01T18:52:00Z">
        <w:r>
          <w:t>Single-</w:t>
        </w:r>
        <w:r w:rsidRPr="005B504E">
          <w:t xml:space="preserve">track </w:t>
        </w:r>
        <w:r>
          <w:t>DCCs</w:t>
        </w:r>
        <w:r w:rsidRPr="005B504E">
          <w:t xml:space="preserve"> </w:t>
        </w:r>
        <w:r>
          <w:t xml:space="preserve">and Presentations </w:t>
        </w:r>
        <w:r w:rsidRPr="005B504E">
          <w:t>follow most of the encodi</w:t>
        </w:r>
        <w:r>
          <w:t>ng constraints of a track in a Multi-T</w:t>
        </w:r>
        <w:r w:rsidRPr="005B504E">
          <w:t xml:space="preserve">rack </w:t>
        </w:r>
        <w:r>
          <w:t xml:space="preserve">DCC (as defined in Annex </w:t>
        </w:r>
        <w:r>
          <w:fldChar w:fldCharType="begin"/>
        </w:r>
        <w:r>
          <w:instrText xml:space="preserve"> REF _Ref263267839 \r \h </w:instrText>
        </w:r>
      </w:ins>
      <w:ins w:id="12101" w:author="Joe McCrossan" w:date="2014-06-01T18:52:00Z">
        <w:r>
          <w:fldChar w:fldCharType="separate"/>
        </w:r>
      </w:ins>
      <w:r w:rsidR="00882477">
        <w:t>C.2</w:t>
      </w:r>
      <w:ins w:id="12102" w:author="Joe McCrossan" w:date="2014-06-01T18:52:00Z">
        <w:r>
          <w:fldChar w:fldCharType="end"/>
        </w:r>
        <w:r>
          <w:t xml:space="preserve">) except where Common </w:t>
        </w:r>
        <w:r w:rsidRPr="005B504E">
          <w:t>M</w:t>
        </w:r>
        <w:r>
          <w:t xml:space="preserve">edia </w:t>
        </w:r>
        <w:r w:rsidRPr="005B504E">
          <w:t>P</w:t>
        </w:r>
        <w:r>
          <w:t>ackage</w:t>
        </w:r>
        <w:r w:rsidRPr="005B504E">
          <w:t xml:space="preserve"> metadata </w:t>
        </w:r>
        <w:r>
          <w:t xml:space="preserve">is utilized </w:t>
        </w:r>
        <w:r w:rsidRPr="005B504E">
          <w:t>for equivalent functionality, such as metadata storage and track description</w:t>
        </w:r>
        <w:r>
          <w:t xml:space="preserve"> as defined in [DDMP]</w:t>
        </w:r>
      </w:ins>
    </w:p>
    <w:p w14:paraId="62D51409" w14:textId="77777777" w:rsidR="00D339D2" w:rsidRDefault="00D339D2">
      <w:pPr>
        <w:pStyle w:val="ListParagraph"/>
        <w:numPr>
          <w:ilvl w:val="0"/>
          <w:numId w:val="82"/>
        </w:numPr>
        <w:rPr>
          <w:ins w:id="12103" w:author="Joe McCrossan" w:date="2014-06-01T18:52:00Z"/>
        </w:rPr>
        <w:pPrChange w:id="12104" w:author="Joe McCrossan" w:date="2014-06-01T18:46:00Z">
          <w:pPr>
            <w:keepNext/>
          </w:pPr>
        </w:pPrChange>
      </w:pPr>
      <w:ins w:id="12105" w:author="Joe McCrossan" w:date="2014-06-01T18:52:00Z">
        <w:r>
          <w:t xml:space="preserve">See [DDMP] for more information on the Common Media Package and Presentations. </w:t>
        </w:r>
      </w:ins>
    </w:p>
    <w:p w14:paraId="236E7EE7" w14:textId="77777777" w:rsidR="00D339D2" w:rsidDel="00D339D2" w:rsidRDefault="00D339D2">
      <w:pPr>
        <w:rPr>
          <w:ins w:id="12106" w:author="Joe McCrossan" w:date="2014-06-01T18:52:00Z"/>
          <w:del w:id="12107" w:author="Joe McCrossan" w:date="2014-06-01T18:51:00Z"/>
        </w:rPr>
        <w:pPrChange w:id="12108" w:author="Joe McCrossan" w:date="2014-06-01T18:46:00Z">
          <w:pPr>
            <w:keepNext/>
          </w:pPr>
        </w:pPrChange>
      </w:pPr>
      <w:ins w:id="12109" w:author="Joe McCrossan" w:date="2014-06-01T18:52:00Z">
        <w:del w:id="12110" w:author="Joe McCrossan" w:date="2014-06-01T18:52:00Z">
          <w:r w:rsidDel="00D339D2">
            <w:delText xml:space="preserve">A Single-Track DCC contains only a single media track. </w:delText>
          </w:r>
        </w:del>
      </w:ins>
      <w:moveFromRangeStart w:id="12111" w:author="Joe McCrossan" w:date="2014-06-01T18:50:00Z" w:name="move263267899"/>
      <w:moveFrom w:id="12112" w:author="Joe McCrossan" w:date="2014-06-01T18:50:00Z">
        <w:ins w:id="12113" w:author="Joe McCrossan" w:date="2014-06-01T18:52:00Z">
          <w:del w:id="12114" w:author="Joe McCrossan" w:date="2014-06-01T18:51:00Z">
            <w:r w:rsidDel="00D339D2">
              <w:delText xml:space="preserve">Unlike Multi-Track DCCs, a Single-Track DCC is intended to be played together with other Single-Track DCCs. </w:delText>
            </w:r>
          </w:del>
        </w:ins>
      </w:moveFrom>
      <w:moveFromRangeEnd w:id="12111"/>
      <w:ins w:id="12115" w:author="Joe McCrossan" w:date="2014-06-01T18:52:00Z">
        <w:del w:id="12116" w:author="Joe McCrossan" w:date="2014-06-01T18:51:00Z">
          <w:r w:rsidRPr="005B504E" w:rsidDel="00D339D2">
            <w:delText xml:space="preserve">A </w:delText>
          </w:r>
          <w:r w:rsidDel="00D339D2">
            <w:delText>“</w:delText>
          </w:r>
          <w:r w:rsidRPr="005B504E" w:rsidDel="00D339D2">
            <w:delText>Presentation</w:delText>
          </w:r>
          <w:r w:rsidDel="00D339D2">
            <w:delText>”</w:delText>
          </w:r>
          <w:r w:rsidRPr="005B504E" w:rsidDel="00D339D2">
            <w:delText xml:space="preserve"> is a set of </w:delText>
          </w:r>
          <w:r w:rsidDel="00D339D2">
            <w:delText>single-track DCCs</w:delText>
          </w:r>
          <w:r w:rsidRPr="005B504E" w:rsidDel="00D339D2">
            <w:delText xml:space="preserve"> that are intended to be played together</w:delText>
          </w:r>
          <w:r w:rsidDel="00D339D2">
            <w:delText>; see [DDMP] for more information on Presentations.</w:delText>
          </w:r>
        </w:del>
      </w:ins>
    </w:p>
    <w:p w14:paraId="61073164" w14:textId="77777777" w:rsidR="00D339D2" w:rsidDel="000D4BB8" w:rsidRDefault="00D339D2" w:rsidP="00D339D2">
      <w:pPr>
        <w:keepNext/>
        <w:rPr>
          <w:ins w:id="12117" w:author="Joe McCrossan" w:date="2014-06-01T18:52:00Z"/>
          <w:del w:id="12118" w:author="Joe McCrossan" w:date="2014-06-01T18:48:00Z"/>
        </w:rPr>
      </w:pPr>
      <w:ins w:id="12119" w:author="Joe McCrossan" w:date="2014-06-01T18:52:00Z">
        <w:del w:id="12120" w:author="Joe McCrossan" w:date="2014-06-01T18:48:00Z">
          <w:r w:rsidDel="000D4BB8">
            <w:delText>Single-</w:delText>
          </w:r>
          <w:r w:rsidRPr="005B504E" w:rsidDel="000D4BB8">
            <w:delText xml:space="preserve">track </w:delText>
          </w:r>
          <w:r w:rsidDel="000D4BB8">
            <w:delText>DCCs</w:delText>
          </w:r>
          <w:r w:rsidRPr="005B504E" w:rsidDel="000D4BB8">
            <w:delText xml:space="preserve"> </w:delText>
          </w:r>
          <w:r w:rsidDel="000D4BB8">
            <w:delText xml:space="preserve">and Presentations </w:delText>
          </w:r>
          <w:r w:rsidRPr="005B504E" w:rsidDel="000D4BB8">
            <w:delText>follow most of the encodi</w:delText>
          </w:r>
          <w:r w:rsidDel="000D4BB8">
            <w:delText>ng constraints of a track in a Multi-T</w:delText>
          </w:r>
          <w:r w:rsidRPr="005B504E" w:rsidDel="000D4BB8">
            <w:delText xml:space="preserve">rack </w:delText>
          </w:r>
          <w:r w:rsidDel="000D4BB8">
            <w:delText xml:space="preserve">DCC (as defined in Annex </w:delText>
          </w:r>
          <w:r w:rsidDel="000D4BB8">
            <w:fldChar w:fldCharType="begin"/>
          </w:r>
          <w:r w:rsidDel="000D4BB8">
            <w:delInstrText xml:space="preserve"> REF _Ref263169741 \r \h </w:delInstrText>
          </w:r>
        </w:del>
      </w:ins>
      <w:del w:id="12121" w:author="Joe McCrossan" w:date="2014-06-01T18:48:00Z"/>
      <w:ins w:id="12122" w:author="Joe McCrossan" w:date="2014-06-01T18:52:00Z">
        <w:del w:id="12123" w:author="Joe McCrossan" w:date="2014-06-01T18:48:00Z">
          <w:r w:rsidDel="000D4BB8">
            <w:fldChar w:fldCharType="separate"/>
          </w:r>
        </w:del>
        <w:del w:id="12124" w:author="Joe McCrossan" w:date="2014-06-01T15:26:00Z">
          <w:r w:rsidDel="005D1903">
            <w:delText>C.2</w:delText>
          </w:r>
        </w:del>
        <w:del w:id="12125" w:author="Joe McCrossan" w:date="2014-06-01T18:48:00Z">
          <w:r w:rsidDel="000D4BB8">
            <w:fldChar w:fldCharType="end"/>
          </w:r>
          <w:r w:rsidDel="000D4BB8">
            <w:delText xml:space="preserve">) except where Common </w:delText>
          </w:r>
          <w:r w:rsidRPr="005B504E" w:rsidDel="000D4BB8">
            <w:delText>M</w:delText>
          </w:r>
          <w:r w:rsidDel="000D4BB8">
            <w:delText xml:space="preserve">edia </w:delText>
          </w:r>
          <w:r w:rsidRPr="005B504E" w:rsidDel="000D4BB8">
            <w:delText>P</w:delText>
          </w:r>
          <w:r w:rsidDel="000D4BB8">
            <w:delText>ackage</w:delText>
          </w:r>
          <w:r w:rsidRPr="005B504E" w:rsidDel="000D4BB8">
            <w:delText xml:space="preserve"> metadata </w:delText>
          </w:r>
          <w:r w:rsidDel="000D4BB8">
            <w:delText xml:space="preserve">is utilized </w:delText>
          </w:r>
          <w:r w:rsidRPr="005B504E" w:rsidDel="000D4BB8">
            <w:delText>for equivalent functionality, such as metadata storage and track description</w:delText>
          </w:r>
          <w:r w:rsidDel="000D4BB8">
            <w:delText xml:space="preserve"> as defined in [DDMP].</w:delText>
          </w:r>
        </w:del>
      </w:ins>
    </w:p>
    <w:p w14:paraId="6BFEC27C" w14:textId="77777777" w:rsidR="00D339D2" w:rsidRPr="005B504E" w:rsidRDefault="00D339D2" w:rsidP="00D339D2">
      <w:pPr>
        <w:pStyle w:val="AnnexA3"/>
        <w:rPr>
          <w:ins w:id="12126" w:author="Joe McCrossan" w:date="2014-06-01T18:52:00Z"/>
        </w:rPr>
      </w:pPr>
      <w:bookmarkStart w:id="12127" w:name="_Toc263281044"/>
      <w:ins w:id="12128" w:author="Joe McCrossan" w:date="2014-06-01T18:52:00Z">
        <w:r w:rsidRPr="005B504E">
          <w:t>Constraints on File Structure</w:t>
        </w:r>
        <w:bookmarkEnd w:id="12127"/>
      </w:ins>
    </w:p>
    <w:p w14:paraId="2778043D" w14:textId="77777777" w:rsidR="00D339D2" w:rsidRDefault="00D339D2" w:rsidP="00D339D2">
      <w:pPr>
        <w:rPr>
          <w:ins w:id="12129" w:author="Joe McCrossan" w:date="2014-06-01T18:52:00Z"/>
        </w:rPr>
      </w:pPr>
      <w:ins w:id="12130" w:author="Joe McCrossan" w:date="2014-06-01T18:52:00Z">
        <w:r w:rsidRPr="00677560">
          <w:t>DCCs c</w:t>
        </w:r>
        <w:r>
          <w:t xml:space="preserve">onforming to this </w:t>
        </w:r>
        <w:r w:rsidRPr="00677560">
          <w:t xml:space="preserve">Delivery Target </w:t>
        </w:r>
        <w:r>
          <w:t>SHALL</w:t>
        </w:r>
        <w:r w:rsidRPr="00677560">
          <w:t xml:space="preserve"> comply with the requirements and constraints defined in </w:t>
        </w:r>
        <w:r>
          <w:t>Annex</w:t>
        </w:r>
        <w:r w:rsidRPr="005B504E">
          <w:t xml:space="preserve"> </w:t>
        </w:r>
        <w:r>
          <w:fldChar w:fldCharType="begin"/>
        </w:r>
        <w:r>
          <w:instrText xml:space="preserve"> REF _Ref263254897 \r \h </w:instrText>
        </w:r>
      </w:ins>
      <w:ins w:id="12131" w:author="Joe McCrossan" w:date="2014-06-01T18:52:00Z">
        <w:r>
          <w:fldChar w:fldCharType="separate"/>
        </w:r>
      </w:ins>
      <w:r w:rsidR="00882477">
        <w:t>C.1.1</w:t>
      </w:r>
      <w:ins w:id="12132" w:author="Joe McCrossan" w:date="2014-06-01T18:52:00Z">
        <w:r>
          <w:fldChar w:fldCharType="end"/>
        </w:r>
        <w:r>
          <w:t xml:space="preserve"> </w:t>
        </w:r>
        <w:r w:rsidRPr="00677560">
          <w:t xml:space="preserve"> with the additional constraints defined as follows:</w:t>
        </w:r>
      </w:ins>
    </w:p>
    <w:p w14:paraId="42474EEF" w14:textId="77777777" w:rsidR="00D339D2" w:rsidRPr="005B504E" w:rsidDel="00677560" w:rsidRDefault="00D339D2" w:rsidP="00D339D2">
      <w:pPr>
        <w:rPr>
          <w:ins w:id="12133" w:author="Joe McCrossan" w:date="2014-06-01T18:52:00Z"/>
          <w:del w:id="12134" w:author="Joe McCrossan" w:date="2014-05-31T16:09:00Z"/>
        </w:rPr>
      </w:pPr>
      <w:ins w:id="12135" w:author="Joe McCrossan" w:date="2014-06-01T18:52:00Z">
        <w:r>
          <w:t xml:space="preserve">The DCC </w:t>
        </w:r>
        <w:del w:id="12136" w:author="Joe McCrossan" w:date="2014-05-31T16:09:00Z">
          <w:r w:rsidDel="00677560">
            <w:delText>DCCs</w:delText>
          </w:r>
          <w:r w:rsidRPr="005B504E" w:rsidDel="00677560">
            <w:delText xml:space="preserve"> conforming to this </w:delText>
          </w:r>
          <w:r w:rsidDel="00677560">
            <w:delText>Delivery Target</w:delText>
          </w:r>
          <w:r w:rsidRPr="005B504E" w:rsidDel="00677560">
            <w:delText xml:space="preserve"> </w:delText>
          </w:r>
          <w:r w:rsidRPr="005B504E" w:rsidDel="00677560">
            <w:rPr>
              <w:rStyle w:val="DECEConformanceStmt"/>
            </w:rPr>
            <w:delText>shall</w:delText>
          </w:r>
          <w:r w:rsidRPr="005B504E" w:rsidDel="00677560">
            <w:delText xml:space="preserve"> comply with all of the requirements and constraints defined in Section </w:delText>
          </w:r>
          <w:r w:rsidDel="00677560">
            <w:fldChar w:fldCharType="begin" w:fldLock="1"/>
          </w:r>
          <w:r w:rsidDel="00677560">
            <w:delInstrText xml:space="preserve"> REF _Ref141544937 \w \h  \* MERGEFORMAT </w:delInstrText>
          </w:r>
        </w:del>
      </w:ins>
      <w:del w:id="12137" w:author="Joe McCrossan" w:date="2014-05-31T16:09:00Z"/>
      <w:ins w:id="12138" w:author="Joe McCrossan" w:date="2014-06-01T18:52:00Z">
        <w:del w:id="12139" w:author="Joe McCrossan" w:date="2014-05-31T16:09:00Z">
          <w:r w:rsidDel="00677560">
            <w:fldChar w:fldCharType="separate"/>
          </w:r>
          <w:r w:rsidDel="00677560">
            <w:delText>2</w:delText>
          </w:r>
          <w:r w:rsidDel="00677560">
            <w:fldChar w:fldCharType="end"/>
          </w:r>
          <w:r w:rsidRPr="005B504E" w:rsidDel="00677560">
            <w:delText xml:space="preserve">, </w:delText>
          </w:r>
          <w:r w:rsidDel="00677560">
            <w:fldChar w:fldCharType="begin" w:fldLock="1"/>
          </w:r>
          <w:r w:rsidDel="00677560">
            <w:delInstrText xml:space="preserve"> REF _Ref142956774 \h  \* MERGEFORMAT </w:delInstrText>
          </w:r>
        </w:del>
      </w:ins>
      <w:del w:id="12140" w:author="Joe McCrossan" w:date="2014-05-31T16:09:00Z"/>
      <w:ins w:id="12141" w:author="Joe McCrossan" w:date="2014-06-01T18:52:00Z">
        <w:del w:id="12142" w:author="Joe McCrossan" w:date="2014-05-31T16:09:00Z">
          <w:r w:rsidDel="00677560">
            <w:fldChar w:fldCharType="separate"/>
          </w:r>
          <w:r w:rsidRPr="005B504E" w:rsidDel="00677560">
            <w:delText>The Common File Format</w:delText>
          </w:r>
          <w:r w:rsidDel="00677560">
            <w:fldChar w:fldCharType="end"/>
          </w:r>
          <w:r w:rsidRPr="005B504E" w:rsidDel="00677560">
            <w:delText xml:space="preserve">, with the additional constraints defined </w:delText>
          </w:r>
          <w:r w:rsidDel="00677560">
            <w:delText>as follows:</w:delText>
          </w:r>
        </w:del>
      </w:ins>
    </w:p>
    <w:p w14:paraId="44ABF832" w14:textId="77777777" w:rsidR="00D339D2" w:rsidRDefault="00D339D2" w:rsidP="00D339D2">
      <w:pPr>
        <w:pStyle w:val="ListBullet"/>
        <w:rPr>
          <w:ins w:id="12143" w:author="Joe McCrossan" w:date="2014-06-01T18:52:00Z"/>
        </w:rPr>
      </w:pPr>
      <w:ins w:id="12144" w:author="Joe McCrossan" w:date="2014-06-01T18:52:00Z">
        <w:r w:rsidRPr="005B504E">
          <w:t>SHALL contain o</w:t>
        </w:r>
        <w:r>
          <w:t>ne and only one ISO Media track.</w:t>
        </w:r>
      </w:ins>
    </w:p>
    <w:p w14:paraId="145D7A0C" w14:textId="77777777" w:rsidR="00D339D2" w:rsidDel="00677560" w:rsidRDefault="00D339D2" w:rsidP="00D339D2">
      <w:pPr>
        <w:pStyle w:val="ListBullet"/>
        <w:rPr>
          <w:ins w:id="12145" w:author="Joe McCrossan" w:date="2014-06-01T18:52:00Z"/>
          <w:del w:id="12146" w:author="Joe McCrossan" w:date="2014-05-31T16:09:00Z"/>
        </w:rPr>
      </w:pPr>
      <w:commentRangeStart w:id="12147"/>
      <w:ins w:id="12148" w:author="Joe McCrossan" w:date="2014-06-01T18:52:00Z">
        <w:del w:id="12149" w:author="Joe McCrossan" w:date="2014-05-31T16:09:00Z">
          <w:r w:rsidDel="00677560">
            <w:delText xml:space="preserve">The DCC Footer SHALL contain a </w:delText>
          </w:r>
          <w:r w:rsidRPr="00CF3F05" w:rsidDel="00677560">
            <w:delText>Movie Fragment Random Access Box</w:delText>
          </w:r>
          <w:r w:rsidDel="00677560">
            <w:delText xml:space="preserve"> </w:delText>
          </w:r>
          <w:r w:rsidRPr="005B504E" w:rsidDel="00677560">
            <w:delText>(</w:delText>
          </w:r>
          <w:r w:rsidDel="00677560">
            <w:rPr>
              <w:rStyle w:val="DECE4CC"/>
              <w:noProof w:val="0"/>
            </w:rPr>
            <w:delText>‘mfra</w:delText>
          </w:r>
          <w:r w:rsidRPr="005B504E" w:rsidDel="00677560">
            <w:rPr>
              <w:rStyle w:val="DECE4CC"/>
              <w:noProof w:val="0"/>
            </w:rPr>
            <w:delText>’</w:delText>
          </w:r>
          <w:r w:rsidRPr="005B504E" w:rsidDel="00677560">
            <w:delText>)</w:delText>
          </w:r>
          <w:r w:rsidDel="00677560">
            <w:delText>.</w:delText>
          </w:r>
          <w:commentRangeEnd w:id="12147"/>
          <w:r w:rsidDel="00677560">
            <w:rPr>
              <w:rStyle w:val="CommentReference"/>
            </w:rPr>
            <w:commentReference w:id="12147"/>
          </w:r>
        </w:del>
      </w:ins>
    </w:p>
    <w:p w14:paraId="611FD6B4" w14:textId="77777777" w:rsidR="00D339D2" w:rsidRPr="005B504E" w:rsidRDefault="00D339D2" w:rsidP="00D339D2">
      <w:pPr>
        <w:pStyle w:val="ListBullet"/>
        <w:rPr>
          <w:ins w:id="12150" w:author="Joe McCrossan" w:date="2014-06-01T18:52:00Z"/>
        </w:rPr>
      </w:pPr>
      <w:ins w:id="12151" w:author="Joe McCrossan" w:date="2014-06-01T18:52:00Z">
        <w:r w:rsidRPr="005B504E">
          <w:t xml:space="preserve">Required </w:t>
        </w:r>
        <w:r>
          <w:t xml:space="preserve">Multi-Track </w:t>
        </w:r>
        <w:r w:rsidRPr="005B504E">
          <w:t>Metadata, as defined in Section</w:t>
        </w:r>
        <w:r>
          <w:t xml:space="preserve"> </w:t>
        </w:r>
        <w:r>
          <w:fldChar w:fldCharType="begin"/>
        </w:r>
        <w:r>
          <w:instrText xml:space="preserve"> REF _Ref142125581 \r \h </w:instrText>
        </w:r>
      </w:ins>
      <w:ins w:id="12152" w:author="Joe McCrossan" w:date="2014-06-01T18:52:00Z">
        <w:r>
          <w:fldChar w:fldCharType="separate"/>
        </w:r>
      </w:ins>
      <w:r w:rsidR="00882477">
        <w:t>2.1.2</w:t>
      </w:r>
      <w:ins w:id="12153" w:author="Joe McCrossan" w:date="2014-06-01T18:52:00Z">
        <w:r>
          <w:fldChar w:fldCharType="end"/>
        </w:r>
        <w:r>
          <w:t xml:space="preserve">, and Optional Multi-Track Metadata, </w:t>
        </w:r>
        <w:r w:rsidRPr="005B504E">
          <w:t>as defined in Section</w:t>
        </w:r>
        <w:r>
          <w:t xml:space="preserve"> </w:t>
        </w:r>
        <w:r>
          <w:fldChar w:fldCharType="begin"/>
        </w:r>
        <w:r>
          <w:instrText xml:space="preserve"> REF _Ref142125843 \r \h </w:instrText>
        </w:r>
      </w:ins>
      <w:ins w:id="12154" w:author="Joe McCrossan" w:date="2014-06-01T18:52:00Z">
        <w:r>
          <w:fldChar w:fldCharType="separate"/>
        </w:r>
      </w:ins>
      <w:r w:rsidR="00882477">
        <w:t>2.1.4</w:t>
      </w:r>
      <w:ins w:id="12155" w:author="Joe McCrossan" w:date="2014-06-01T18:52:00Z">
        <w:r>
          <w:fldChar w:fldCharType="end"/>
        </w:r>
        <w:r>
          <w:t>, SHOULD NOT be present.</w:t>
        </w:r>
      </w:ins>
    </w:p>
    <w:p w14:paraId="1D7CA803" w14:textId="77777777" w:rsidR="00D339D2" w:rsidRPr="00E71DD6" w:rsidRDefault="00D339D2" w:rsidP="00D339D2">
      <w:pPr>
        <w:pStyle w:val="ListBullet"/>
        <w:rPr>
          <w:ins w:id="12156" w:author="Joe McCrossan" w:date="2014-06-01T18:52:00Z"/>
          <w:rFonts w:ascii="Times" w:hAnsi="Times" w:cs="Times"/>
          <w:rPrChange w:id="12157" w:author="Joe McCrossan" w:date="2014-06-01T16:00:00Z">
            <w:rPr>
              <w:ins w:id="12158" w:author="Joe McCrossan" w:date="2014-06-01T18:52:00Z"/>
            </w:rPr>
          </w:rPrChange>
        </w:rPr>
      </w:pPr>
      <w:ins w:id="12159" w:author="Joe McCrossan" w:date="2014-06-01T18:52:00Z">
        <w:r>
          <w:t>A Free Space Box (</w:t>
        </w:r>
        <w:r>
          <w:rPr>
            <w:rFonts w:ascii="Courier New" w:hAnsi="Courier New" w:cs="Courier New"/>
          </w:rPr>
          <w:t>‘free’</w:t>
        </w:r>
        <w:r>
          <w:t>) SHOULD NOT be present.</w:t>
        </w:r>
      </w:ins>
    </w:p>
    <w:p w14:paraId="52462ECA" w14:textId="77777777" w:rsidR="00D339D2" w:rsidRDefault="00D339D2" w:rsidP="00D339D2">
      <w:pPr>
        <w:pStyle w:val="ListBullet"/>
        <w:rPr>
          <w:ins w:id="12160" w:author="Joe McCrossan" w:date="2014-06-01T18:52:00Z"/>
        </w:rPr>
      </w:pPr>
      <w:commentRangeStart w:id="12161"/>
      <w:ins w:id="12162" w:author="Joe McCrossan" w:date="2014-06-01T18:52:00Z">
        <w:r>
          <w:t xml:space="preserve">The DCC Footer SHALL contain a </w:t>
        </w:r>
        <w:r w:rsidRPr="00CF3F05">
          <w:t>Movie Fragment Random Access Box</w:t>
        </w:r>
        <w:r>
          <w:t xml:space="preserve"> </w:t>
        </w:r>
        <w:r w:rsidRPr="005B504E">
          <w:t>(</w:t>
        </w:r>
        <w:r>
          <w:rPr>
            <w:rStyle w:val="DECE4CC"/>
            <w:noProof w:val="0"/>
          </w:rPr>
          <w:t>‘mfra</w:t>
        </w:r>
        <w:r w:rsidRPr="005B504E">
          <w:rPr>
            <w:rStyle w:val="DECE4CC"/>
            <w:noProof w:val="0"/>
          </w:rPr>
          <w:t>’</w:t>
        </w:r>
        <w:r w:rsidRPr="005B504E">
          <w:t>)</w:t>
        </w:r>
        <w:r>
          <w:t>.</w:t>
        </w:r>
        <w:commentRangeEnd w:id="12161"/>
        <w:r>
          <w:rPr>
            <w:rStyle w:val="CommentReference"/>
          </w:rPr>
          <w:commentReference w:id="12161"/>
        </w:r>
      </w:ins>
    </w:p>
    <w:p w14:paraId="697DE1F5" w14:textId="77777777" w:rsidR="00D339D2" w:rsidRPr="00B75FB7" w:rsidDel="00E71DD6" w:rsidRDefault="00D339D2">
      <w:pPr>
        <w:pStyle w:val="ListBullet"/>
        <w:numPr>
          <w:ilvl w:val="0"/>
          <w:numId w:val="0"/>
        </w:numPr>
        <w:ind w:left="723" w:hanging="360"/>
        <w:rPr>
          <w:ins w:id="12163" w:author="Joe McCrossan" w:date="2014-06-01T18:52:00Z"/>
          <w:del w:id="12164" w:author="Joe McCrossan" w:date="2014-06-01T16:02:00Z"/>
          <w:rFonts w:ascii="Times" w:hAnsi="Times" w:cs="Times"/>
          <w:rPrChange w:id="12165" w:author="Joe McCrossan" w:date="2014-05-26T16:46:00Z">
            <w:rPr>
              <w:ins w:id="12166" w:author="Joe McCrossan" w:date="2014-06-01T18:52:00Z"/>
              <w:del w:id="12167" w:author="Joe McCrossan" w:date="2014-06-01T16:02:00Z"/>
            </w:rPr>
          </w:rPrChange>
        </w:rPr>
        <w:pPrChange w:id="12168" w:author="Joe McCrossan" w:date="2014-06-01T16:00:00Z">
          <w:pPr>
            <w:pStyle w:val="ListBullet"/>
          </w:pPr>
        </w:pPrChange>
      </w:pPr>
    </w:p>
    <w:p w14:paraId="1D526765" w14:textId="77777777" w:rsidR="00D339D2" w:rsidRPr="00B75FB7" w:rsidDel="000F5F60" w:rsidRDefault="00D339D2">
      <w:pPr>
        <w:pStyle w:val="AnnexA3"/>
        <w:rPr>
          <w:ins w:id="12169" w:author="Joe McCrossan" w:date="2014-06-01T18:52:00Z"/>
          <w:del w:id="12170" w:author="Joe McCrossan" w:date="2014-06-01T14:23:00Z"/>
        </w:rPr>
        <w:pPrChange w:id="12171" w:author="Joe McCrossan" w:date="2014-05-26T16:46:00Z">
          <w:pPr>
            <w:pStyle w:val="ListBullet"/>
          </w:pPr>
        </w:pPrChange>
      </w:pPr>
      <w:ins w:id="12172" w:author="Joe McCrossan" w:date="2014-06-01T18:52:00Z">
        <w:del w:id="12173" w:author="Joe McCrossan" w:date="2014-06-01T14:23:00Z">
          <w:r w:rsidRPr="005B504E" w:rsidDel="000F5F60">
            <w:delText xml:space="preserve">Constraints on </w:delText>
          </w:r>
          <w:r w:rsidDel="000F5F60">
            <w:delText>Encryption</w:delText>
          </w:r>
        </w:del>
      </w:ins>
    </w:p>
    <w:p w14:paraId="7D555D09" w14:textId="77777777" w:rsidR="00D339D2" w:rsidDel="000F5F60" w:rsidRDefault="00D339D2" w:rsidP="00D339D2">
      <w:pPr>
        <w:rPr>
          <w:ins w:id="12174" w:author="Joe McCrossan" w:date="2014-06-01T18:52:00Z"/>
          <w:del w:id="12175" w:author="Joe McCrossan" w:date="2014-06-01T14:23:00Z"/>
        </w:rPr>
      </w:pPr>
      <w:ins w:id="12176" w:author="Joe McCrossan" w:date="2014-06-01T18:52:00Z">
        <w:del w:id="12177" w:author="Joe McCrossan" w:date="2014-06-01T14:23:00Z">
          <w:r w:rsidDel="000F5F60">
            <w:delText xml:space="preserve">A Presentation utilizing this Delivery Target SHALL comply with the encryption requirements defined for Multi-Track DCCs in Annex </w:delText>
          </w:r>
          <w:r w:rsidDel="000F5F60">
            <w:fldChar w:fldCharType="begin"/>
          </w:r>
          <w:r w:rsidDel="000F5F60">
            <w:delInstrText xml:space="preserve"> REF _Ref262742315 \r \h </w:delInstrText>
          </w:r>
        </w:del>
      </w:ins>
      <w:del w:id="12178" w:author="Joe McCrossan" w:date="2014-06-01T14:23:00Z"/>
      <w:ins w:id="12179" w:author="Joe McCrossan" w:date="2014-06-01T18:52:00Z">
        <w:del w:id="12180" w:author="Joe McCrossan" w:date="2014-06-01T14:23:00Z">
          <w:r w:rsidDel="000F5F60">
            <w:fldChar w:fldCharType="separate"/>
          </w:r>
          <w:r w:rsidDel="000F5F60">
            <w:delText>C.2.2</w:delText>
          </w:r>
          <w:r w:rsidDel="000F5F60">
            <w:fldChar w:fldCharType="end"/>
          </w:r>
          <w:r w:rsidRPr="005B504E" w:rsidDel="000F5F60">
            <w:delText>.</w:delText>
          </w:r>
        </w:del>
      </w:ins>
    </w:p>
    <w:p w14:paraId="4EDF302F" w14:textId="77777777" w:rsidR="00D339D2" w:rsidRDefault="00D339D2" w:rsidP="00D339D2">
      <w:pPr>
        <w:pStyle w:val="AnnexA3"/>
        <w:rPr>
          <w:ins w:id="12181" w:author="Joe McCrossan" w:date="2014-06-01T18:52:00Z"/>
        </w:rPr>
      </w:pPr>
      <w:bookmarkStart w:id="12182" w:name="_Ref262742775"/>
      <w:bookmarkStart w:id="12183" w:name="_Toc263281045"/>
      <w:ins w:id="12184" w:author="Joe McCrossan" w:date="2014-06-01T18:52:00Z">
        <w:r w:rsidRPr="005B504E">
          <w:t xml:space="preserve">Constraints on </w:t>
        </w:r>
        <w:r>
          <w:t>Video</w:t>
        </w:r>
        <w:bookmarkEnd w:id="12182"/>
        <w:bookmarkEnd w:id="12183"/>
      </w:ins>
    </w:p>
    <w:p w14:paraId="6348561C" w14:textId="77777777" w:rsidR="00D339D2" w:rsidRPr="00A35087" w:rsidRDefault="00D339D2" w:rsidP="00D339D2">
      <w:pPr>
        <w:rPr>
          <w:ins w:id="12185" w:author="Joe McCrossan" w:date="2014-06-01T18:52:00Z"/>
        </w:rPr>
      </w:pPr>
      <w:ins w:id="12186" w:author="Joe McCrossan" w:date="2014-06-01T18:52:00Z">
        <w:r>
          <w:t>Single-T</w:t>
        </w:r>
        <w:r w:rsidRPr="00B75FB7">
          <w:t xml:space="preserve">rack Video </w:t>
        </w:r>
        <w:r>
          <w:t>DCCs</w:t>
        </w:r>
        <w:r w:rsidRPr="00B75FB7">
          <w:t xml:space="preserve"> </w:t>
        </w:r>
        <w:r>
          <w:t xml:space="preserve">conforming to this Delivery Target </w:t>
        </w:r>
        <w:r w:rsidRPr="00B75FB7">
          <w:t xml:space="preserve">SHALL </w:t>
        </w:r>
        <w:r>
          <w:t xml:space="preserve">comply with the video constraints defined in Annex </w:t>
        </w:r>
        <w:r>
          <w:fldChar w:fldCharType="begin"/>
        </w:r>
        <w:r>
          <w:instrText xml:space="preserve"> REF _Ref263257868 \r \h </w:instrText>
        </w:r>
      </w:ins>
      <w:ins w:id="12187" w:author="Joe McCrossan" w:date="2014-06-01T18:52:00Z">
        <w:r>
          <w:fldChar w:fldCharType="separate"/>
        </w:r>
      </w:ins>
      <w:r w:rsidR="00882477">
        <w:t>C.2.2</w:t>
      </w:r>
      <w:ins w:id="12188" w:author="Joe McCrossan" w:date="2014-06-01T18:52:00Z">
        <w:r>
          <w:fldChar w:fldCharType="end"/>
        </w:r>
        <w:del w:id="12189" w:author="Joe McCrossan" w:date="2014-06-01T16:01:00Z">
          <w:r w:rsidDel="00E71DD6">
            <w:delText xml:space="preserve"> </w:delText>
          </w:r>
          <w:r w:rsidDel="00E71DD6">
            <w:fldChar w:fldCharType="begin"/>
          </w:r>
          <w:r w:rsidDel="00E71DD6">
            <w:delInstrText xml:space="preserve"> REF _Ref263170043 \r \h </w:delInstrText>
          </w:r>
        </w:del>
      </w:ins>
      <w:del w:id="12190" w:author="Joe McCrossan" w:date="2014-06-01T16:01:00Z"/>
      <w:ins w:id="12191" w:author="Joe McCrossan" w:date="2014-06-01T18:52:00Z">
        <w:del w:id="12192" w:author="Joe McCrossan" w:date="2014-06-01T16:01:00Z">
          <w:r w:rsidDel="00E71DD6">
            <w:fldChar w:fldCharType="separate"/>
          </w:r>
          <w:r w:rsidDel="00E71DD6">
            <w:delText>C.3.2</w:delText>
          </w:r>
        </w:del>
        <w:del w:id="12193" w:author="Joe McCrossan" w:date="2014-06-01T15:26:00Z">
          <w:r w:rsidDel="005D1903">
            <w:delText>C.2.3</w:delText>
          </w:r>
        </w:del>
        <w:del w:id="12194" w:author="Joe McCrossan" w:date="2014-06-01T16:01:00Z">
          <w:r w:rsidDel="00E71DD6">
            <w:fldChar w:fldCharType="end"/>
          </w:r>
        </w:del>
        <w:r>
          <w:t>.</w:t>
        </w:r>
        <w:del w:id="12195" w:author="Joe McCrossan" w:date="2014-06-01T14:13:00Z">
          <w:r w:rsidDel="000F5F60">
            <w:delText>.</w:delText>
          </w:r>
        </w:del>
      </w:ins>
    </w:p>
    <w:p w14:paraId="691C649C" w14:textId="77777777" w:rsidR="00D339D2" w:rsidRDefault="00D339D2" w:rsidP="00D339D2">
      <w:pPr>
        <w:pStyle w:val="AnnexA3"/>
        <w:rPr>
          <w:ins w:id="12196" w:author="Joe McCrossan" w:date="2014-06-01T18:52:00Z"/>
        </w:rPr>
      </w:pPr>
      <w:bookmarkStart w:id="12197" w:name="_Toc263281046"/>
      <w:ins w:id="12198" w:author="Joe McCrossan" w:date="2014-06-01T18:52:00Z">
        <w:r w:rsidRPr="005B504E">
          <w:t xml:space="preserve">Constraints on </w:t>
        </w:r>
        <w:r>
          <w:t>Audio</w:t>
        </w:r>
        <w:bookmarkEnd w:id="12197"/>
      </w:ins>
    </w:p>
    <w:p w14:paraId="014C98DB" w14:textId="77777777" w:rsidR="00D339D2" w:rsidRDefault="00D339D2" w:rsidP="00882477">
      <w:pPr>
        <w:rPr>
          <w:ins w:id="12199" w:author="Joe McCrossan" w:date="2014-06-01T18:52:00Z"/>
        </w:rPr>
      </w:pPr>
      <w:ins w:id="12200" w:author="Joe McCrossan" w:date="2014-06-01T18:52:00Z">
        <w:r>
          <w:t>Single-T</w:t>
        </w:r>
        <w:r w:rsidRPr="00B75FB7">
          <w:t xml:space="preserve">rack </w:t>
        </w:r>
        <w:r>
          <w:t>Audio</w:t>
        </w:r>
        <w:r w:rsidRPr="00B75FB7">
          <w:t xml:space="preserve"> </w:t>
        </w:r>
        <w:r>
          <w:t>DCCs</w:t>
        </w:r>
        <w:r w:rsidRPr="00B75FB7">
          <w:t xml:space="preserve"> </w:t>
        </w:r>
        <w:r>
          <w:t xml:space="preserve">conforming to this Delivery Target </w:t>
        </w:r>
        <w:r w:rsidRPr="00B75FB7">
          <w:t xml:space="preserve">SHALL </w:t>
        </w:r>
        <w:r w:rsidRPr="005B504E">
          <w:t>comply with the requirements and constraints defined in</w:t>
        </w:r>
        <w:r>
          <w:t xml:space="preserve"> </w:t>
        </w:r>
        <w:del w:id="12201" w:author="Joe McCrossan" w:date="2014-06-01T16:03:00Z">
          <w:r w:rsidDel="00E71DD6">
            <w:delText xml:space="preserve"> </w:delText>
          </w:r>
        </w:del>
        <w:r>
          <w:t xml:space="preserve">Annex </w:t>
        </w:r>
        <w:r>
          <w:fldChar w:fldCharType="begin"/>
        </w:r>
        <w:r>
          <w:instrText xml:space="preserve"> REF _Ref263170136 \r \h </w:instrText>
        </w:r>
      </w:ins>
      <w:ins w:id="12202" w:author="Joe McCrossan" w:date="2014-06-01T18:52:00Z">
        <w:r>
          <w:fldChar w:fldCharType="separate"/>
        </w:r>
      </w:ins>
      <w:r w:rsidR="00882477">
        <w:t>C.1.3</w:t>
      </w:r>
      <w:ins w:id="12203" w:author="Joe McCrossan" w:date="2014-06-01T18:52:00Z">
        <w:r>
          <w:fldChar w:fldCharType="end"/>
        </w:r>
        <w:r>
          <w:t xml:space="preserve">. </w:t>
        </w:r>
      </w:ins>
    </w:p>
    <w:p w14:paraId="7290B769" w14:textId="77777777" w:rsidR="00D339D2" w:rsidRDefault="00D339D2">
      <w:pPr>
        <w:rPr>
          <w:ins w:id="12204" w:author="Joe McCrossan" w:date="2014-06-01T18:52:00Z"/>
        </w:rPr>
        <w:pPrChange w:id="12205" w:author="Joe McCrossan" w:date="2014-05-26T15:09:00Z">
          <w:pPr>
            <w:pStyle w:val="AnnexA4"/>
          </w:pPr>
        </w:pPrChange>
      </w:pPr>
      <w:ins w:id="12206" w:author="Joe McCrossan" w:date="2014-06-01T18:52:00Z">
        <w:del w:id="12207" w:author="Joe McCrossan" w:date="2014-06-01T16:03:00Z">
          <w:r w:rsidDel="00E71DD6">
            <w:delText xml:space="preserve">Annex </w:delText>
          </w:r>
          <w:r w:rsidDel="00E71DD6">
            <w:fldChar w:fldCharType="begin"/>
          </w:r>
          <w:r w:rsidDel="00E71DD6">
            <w:delInstrText xml:space="preserve"> REF _Ref263170136 \r \h </w:delInstrText>
          </w:r>
        </w:del>
      </w:ins>
      <w:del w:id="12208" w:author="Joe McCrossan" w:date="2014-06-01T16:03:00Z"/>
      <w:ins w:id="12209" w:author="Joe McCrossan" w:date="2014-06-01T18:52:00Z">
        <w:del w:id="12210" w:author="Joe McCrossan" w:date="2014-06-01T16:03:00Z">
          <w:r w:rsidDel="00E71DD6">
            <w:fldChar w:fldCharType="separate"/>
          </w:r>
        </w:del>
        <w:del w:id="12211" w:author="Joe McCrossan" w:date="2014-05-31T23:09:00Z">
          <w:r w:rsidDel="00E86BE1">
            <w:delText>C.1.2</w:delText>
          </w:r>
        </w:del>
        <w:del w:id="12212" w:author="Joe McCrossan" w:date="2014-06-01T16:03:00Z">
          <w:r w:rsidDel="00E71DD6">
            <w:fldChar w:fldCharType="end"/>
          </w:r>
          <w:r w:rsidDel="00E71DD6">
            <w:delText xml:space="preserve">. </w:delText>
          </w:r>
        </w:del>
        <w:r>
          <w:t xml:space="preserve">A Presentation utilizing this Delivery Target SHALL </w:t>
        </w:r>
        <w:r w:rsidRPr="00B75FB7">
          <w:t xml:space="preserve">contain </w:t>
        </w:r>
        <w:r w:rsidRPr="005B504E">
          <w:t>at least one MPEG-4 AAC [2-Channel] audio track.</w:t>
        </w:r>
      </w:ins>
    </w:p>
    <w:p w14:paraId="34D93DA5" w14:textId="77777777" w:rsidR="00D339D2" w:rsidRDefault="00D339D2" w:rsidP="00D339D2">
      <w:pPr>
        <w:pStyle w:val="AnnexA3"/>
        <w:rPr>
          <w:ins w:id="12213" w:author="Joe McCrossan" w:date="2014-06-01T18:52:00Z"/>
        </w:rPr>
      </w:pPr>
      <w:bookmarkStart w:id="12214" w:name="_Toc263281047"/>
      <w:ins w:id="12215" w:author="Joe McCrossan" w:date="2014-06-01T18:52:00Z">
        <w:r w:rsidRPr="005B504E">
          <w:t xml:space="preserve">Constraints on </w:t>
        </w:r>
        <w:r>
          <w:t>Subtitles</w:t>
        </w:r>
        <w:bookmarkEnd w:id="12214"/>
      </w:ins>
    </w:p>
    <w:p w14:paraId="0D1EA3C2" w14:textId="77777777" w:rsidR="00D339D2" w:rsidRPr="005B504E" w:rsidRDefault="00D339D2" w:rsidP="00D339D2">
      <w:pPr>
        <w:rPr>
          <w:ins w:id="12216" w:author="Joe McCrossan" w:date="2014-06-01T18:52:00Z"/>
        </w:rPr>
      </w:pPr>
      <w:ins w:id="12217" w:author="Joe McCrossan" w:date="2014-06-01T18:52:00Z">
        <w:r>
          <w:t>Single-T</w:t>
        </w:r>
        <w:r w:rsidRPr="00B75FB7">
          <w:t xml:space="preserve">rack </w:t>
        </w:r>
        <w:r>
          <w:t>Subtitle</w:t>
        </w:r>
        <w:r w:rsidRPr="00B75FB7">
          <w:t xml:space="preserve"> </w:t>
        </w:r>
        <w:r>
          <w:t>DCCs</w:t>
        </w:r>
        <w:r w:rsidRPr="00B75FB7">
          <w:t xml:space="preserve"> </w:t>
        </w:r>
        <w:r>
          <w:t xml:space="preserve">conforming to this Delivery Target </w:t>
        </w:r>
        <w:r w:rsidRPr="00B75FB7">
          <w:t xml:space="preserve">SHALL </w:t>
        </w:r>
        <w:r w:rsidRPr="005B504E">
          <w:t xml:space="preserve">comply with the requirements and constraints defined in </w:t>
        </w:r>
        <w:r>
          <w:t xml:space="preserve">Annex </w:t>
        </w:r>
        <w:r>
          <w:fldChar w:fldCharType="begin"/>
        </w:r>
        <w:r>
          <w:instrText xml:space="preserve"> REF _Ref263170156 \r \h </w:instrText>
        </w:r>
      </w:ins>
      <w:ins w:id="12218" w:author="Joe McCrossan" w:date="2014-06-01T18:52:00Z">
        <w:r>
          <w:fldChar w:fldCharType="separate"/>
        </w:r>
      </w:ins>
      <w:r w:rsidR="00882477">
        <w:t>C.1.4</w:t>
      </w:r>
      <w:ins w:id="12219" w:author="Joe McCrossan" w:date="2014-06-01T18:52:00Z">
        <w:r>
          <w:fldChar w:fldCharType="end"/>
        </w:r>
        <w:r>
          <w:t>.</w:t>
        </w:r>
      </w:ins>
    </w:p>
    <w:p w14:paraId="4B5A379A" w14:textId="77777777" w:rsidR="0005489C" w:rsidRPr="00B75FB7" w:rsidRDefault="0005489C" w:rsidP="002A7447"/>
    <w:p w14:paraId="3B46D34A" w14:textId="77777777" w:rsidR="004868AD" w:rsidRDefault="004868AD">
      <w:pPr>
        <w:rPr>
          <w:b/>
          <w:spacing w:val="15"/>
          <w:sz w:val="28"/>
        </w:rPr>
      </w:pPr>
      <w:r>
        <w:br w:type="page"/>
      </w:r>
    </w:p>
    <w:p w14:paraId="6FC5DF11" w14:textId="5C253E74" w:rsidR="004868AD" w:rsidRDefault="004868AD" w:rsidP="004868AD">
      <w:pPr>
        <w:pStyle w:val="AnnexA2"/>
        <w:autoSpaceDE w:val="0"/>
      </w:pPr>
      <w:bookmarkStart w:id="12220" w:name="_Ref263268541"/>
      <w:del w:id="12221" w:author="Joe McCrossan" w:date="2014-06-01T20:51:00Z">
        <w:r w:rsidDel="00342B8A">
          <w:rPr>
            <w:color w:val="auto"/>
          </w:rPr>
          <w:delText xml:space="preserve">Download </w:delText>
        </w:r>
      </w:del>
      <w:bookmarkStart w:id="12222" w:name="_Toc263281048"/>
      <w:ins w:id="12223" w:author="Joe McCrossan" w:date="2014-06-01T20:49:00Z">
        <w:r w:rsidR="00342B8A">
          <w:rPr>
            <w:color w:val="auto"/>
          </w:rPr>
          <w:t xml:space="preserve">Single-Track </w:t>
        </w:r>
        <w:r w:rsidR="00342B8A">
          <w:t xml:space="preserve">DCC </w:t>
        </w:r>
      </w:ins>
      <w:ins w:id="12224" w:author="Joe McCrossan" w:date="2014-06-01T20:51:00Z">
        <w:r w:rsidR="00342B8A">
          <w:rPr>
            <w:color w:val="auto"/>
          </w:rPr>
          <w:t xml:space="preserve">Download </w:t>
        </w:r>
      </w:ins>
      <w:r>
        <w:rPr>
          <w:color w:val="auto"/>
        </w:rPr>
        <w:t>Delivery Target</w:t>
      </w:r>
      <w:ins w:id="12225" w:author="Joe McCrossan" w:date="2014-06-01T20:49:00Z">
        <w:r w:rsidR="00342B8A">
          <w:rPr>
            <w:color w:val="auto"/>
          </w:rPr>
          <w:t xml:space="preserve"> </w:t>
        </w:r>
      </w:ins>
      <w:del w:id="12226" w:author="Joe McCrossan" w:date="2014-06-01T20:49:00Z">
        <w:r w:rsidDel="00342B8A">
          <w:rPr>
            <w:color w:val="auto"/>
          </w:rPr>
          <w:delText xml:space="preserve">: Single-Track </w:delText>
        </w:r>
        <w:r w:rsidRPr="005B504E" w:rsidDel="00342B8A">
          <w:delText>DECE CFF Container</w:delText>
        </w:r>
        <w:r w:rsidDel="00342B8A">
          <w:delText xml:space="preserve"> </w:delText>
        </w:r>
      </w:del>
      <w:r>
        <w:t>(HEVC and AVC)</w:t>
      </w:r>
      <w:bookmarkEnd w:id="12220"/>
      <w:bookmarkEnd w:id="12222"/>
    </w:p>
    <w:p w14:paraId="2047DD8F" w14:textId="6D51B5BF" w:rsidR="00D339D2" w:rsidRPr="005B504E" w:rsidRDefault="00D339D2" w:rsidP="00D339D2">
      <w:pPr>
        <w:rPr>
          <w:ins w:id="12227" w:author="Joe McCrossan" w:date="2014-06-01T18:53:00Z"/>
        </w:rPr>
      </w:pPr>
      <w:ins w:id="12228" w:author="Joe McCrossan" w:date="2014-06-01T18:53:00Z">
        <w:r>
          <w:t>DCCs conforming to this Delivery Target SHALL comply with</w:t>
        </w:r>
        <w:r w:rsidRPr="005B504E">
          <w:t xml:space="preserve"> all of the requirements and constraints defined in</w:t>
        </w:r>
        <w:r>
          <w:t xml:space="preserve"> Annex </w:t>
        </w:r>
        <w:r>
          <w:fldChar w:fldCharType="begin"/>
        </w:r>
        <w:r>
          <w:instrText xml:space="preserve"> REF _Ref263268150 \r \h </w:instrText>
        </w:r>
      </w:ins>
      <w:r>
        <w:fldChar w:fldCharType="separate"/>
      </w:r>
      <w:ins w:id="12229" w:author="Joe McCrossan" w:date="2014-06-01T22:25:00Z">
        <w:r w:rsidR="00882477">
          <w:t>C.3</w:t>
        </w:r>
      </w:ins>
      <w:ins w:id="12230" w:author="Joe McCrossan" w:date="2014-06-01T18:53:00Z">
        <w:r>
          <w:fldChar w:fldCharType="end"/>
        </w:r>
        <w:r>
          <w:t xml:space="preserve"> except as</w:t>
        </w:r>
        <w:r w:rsidRPr="005B504E">
          <w:t xml:space="preserve"> defined </w:t>
        </w:r>
        <w:r>
          <w:t>below.</w:t>
        </w:r>
      </w:ins>
    </w:p>
    <w:p w14:paraId="000B75BE" w14:textId="77777777" w:rsidR="00D339D2" w:rsidRDefault="00D339D2" w:rsidP="00D339D2">
      <w:pPr>
        <w:pStyle w:val="AnnexA3"/>
        <w:rPr>
          <w:ins w:id="12231" w:author="Joe McCrossan" w:date="2014-06-01T18:53:00Z"/>
        </w:rPr>
      </w:pPr>
      <w:bookmarkStart w:id="12232" w:name="_Toc263281049"/>
      <w:ins w:id="12233" w:author="Joe McCrossan" w:date="2014-06-01T18:53:00Z">
        <w:r w:rsidRPr="005B504E">
          <w:t xml:space="preserve">Constraints on </w:t>
        </w:r>
        <w:r>
          <w:t>Video</w:t>
        </w:r>
        <w:bookmarkEnd w:id="12232"/>
      </w:ins>
    </w:p>
    <w:p w14:paraId="52B0B5BE" w14:textId="77777777" w:rsidR="00D339D2" w:rsidRDefault="00D339D2" w:rsidP="00D339D2">
      <w:pPr>
        <w:rPr>
          <w:ins w:id="12234" w:author="Joe McCrossan" w:date="2014-06-01T18:53:00Z"/>
        </w:rPr>
      </w:pPr>
      <w:ins w:id="12235" w:author="Joe McCrossan" w:date="2014-06-01T18:53:00Z">
        <w:r>
          <w:t>Single-T</w:t>
        </w:r>
        <w:r w:rsidRPr="00B75FB7">
          <w:t xml:space="preserve">rack Video </w:t>
        </w:r>
        <w:r>
          <w:t>DCCs</w:t>
        </w:r>
        <w:r w:rsidRPr="00B75FB7">
          <w:t xml:space="preserve"> </w:t>
        </w:r>
        <w:r>
          <w:t xml:space="preserve">conforming to this Delivery Target </w:t>
        </w:r>
        <w:r w:rsidRPr="00B75FB7">
          <w:t xml:space="preserve">SHALL </w:t>
        </w:r>
        <w:del w:id="12236" w:author="Joe McCrossan" w:date="2014-06-01T10:21:00Z">
          <w:r w:rsidRPr="005B504E" w:rsidDel="00267117">
            <w:rPr>
              <w:rStyle w:val="DECEConformanceStmt"/>
            </w:rPr>
            <w:delText>shall</w:delText>
          </w:r>
          <w:r w:rsidRPr="005B504E" w:rsidDel="00267117">
            <w:delText xml:space="preserve"> </w:delText>
          </w:r>
        </w:del>
        <w:r w:rsidRPr="005B504E">
          <w:t xml:space="preserve">comply with the requirements and constraints defined in </w:t>
        </w:r>
        <w:r>
          <w:t xml:space="preserve">Annex </w:t>
        </w:r>
        <w:r>
          <w:fldChar w:fldCharType="begin"/>
        </w:r>
        <w:r>
          <w:instrText xml:space="preserve"> REF _Ref263257868 \r \h </w:instrText>
        </w:r>
      </w:ins>
      <w:ins w:id="12237" w:author="Joe McCrossan" w:date="2014-06-01T18:53:00Z">
        <w:r>
          <w:fldChar w:fldCharType="separate"/>
        </w:r>
      </w:ins>
      <w:r w:rsidR="00882477">
        <w:t>C.2.2</w:t>
      </w:r>
      <w:ins w:id="12238" w:author="Joe McCrossan" w:date="2014-06-01T18:53:00Z">
        <w:r>
          <w:fldChar w:fldCharType="end"/>
        </w:r>
        <w:r>
          <w:t xml:space="preserve"> </w:t>
        </w:r>
        <w:del w:id="12239" w:author="Joe McCrossan" w:date="2014-06-01T16:04:00Z">
          <w:r w:rsidDel="00E71DD6">
            <w:fldChar w:fldCharType="begin"/>
          </w:r>
          <w:r w:rsidDel="00E71DD6">
            <w:delInstrText xml:space="preserve"> REF _Ref262742804 \r \h </w:delInstrText>
          </w:r>
        </w:del>
      </w:ins>
      <w:del w:id="12240" w:author="Joe McCrossan" w:date="2014-06-01T16:04:00Z"/>
      <w:ins w:id="12241" w:author="Joe McCrossan" w:date="2014-06-01T18:53:00Z">
        <w:del w:id="12242" w:author="Joe McCrossan" w:date="2014-06-01T16:04:00Z">
          <w:r w:rsidDel="00E71DD6">
            <w:fldChar w:fldCharType="separate"/>
          </w:r>
          <w:r w:rsidDel="00E71DD6">
            <w:delText>C.2.1</w:delText>
          </w:r>
        </w:del>
        <w:del w:id="12243" w:author="Joe McCrossan" w:date="2014-06-01T15:26:00Z">
          <w:r w:rsidDel="005D1903">
            <w:delText>C.1.1</w:delText>
          </w:r>
        </w:del>
        <w:del w:id="12244" w:author="Joe McCrossan" w:date="2014-06-01T16:04:00Z">
          <w:r w:rsidDel="00E71DD6">
            <w:fldChar w:fldCharType="end"/>
          </w:r>
          <w:r w:rsidDel="00E71DD6">
            <w:delText xml:space="preserve"> </w:delText>
          </w:r>
        </w:del>
        <w:r w:rsidRPr="005B504E">
          <w:t xml:space="preserve">with the additional constraints defined </w:t>
        </w:r>
        <w:r>
          <w:t>as follows:</w:t>
        </w:r>
      </w:ins>
    </w:p>
    <w:p w14:paraId="431F3BD9" w14:textId="4BB73BCC" w:rsidR="00D339D2" w:rsidRPr="00D339D2" w:rsidRDefault="00D339D2" w:rsidP="00882477">
      <w:pPr>
        <w:pStyle w:val="ListBullet"/>
      </w:pPr>
      <w:ins w:id="12245" w:author="Joe McCrossan" w:date="2014-06-01T18:53:00Z">
        <w:r>
          <w:t>DCCs</w:t>
        </w:r>
        <w:r w:rsidRPr="005B504E">
          <w:t xml:space="preserve"> </w:t>
        </w:r>
        <w:r w:rsidRPr="005B504E">
          <w:rPr>
            <w:rStyle w:val="DECEConformanceStmt"/>
          </w:rPr>
          <w:t>shall</w:t>
        </w:r>
        <w:r w:rsidRPr="005B504E">
          <w:t xml:space="preserve"> contain exactly one video track</w:t>
        </w:r>
        <w:r>
          <w:t xml:space="preserve"> and that </w:t>
        </w:r>
        <w:r w:rsidRPr="005B504E">
          <w:t xml:space="preserve">track </w:t>
        </w:r>
        <w:r w:rsidRPr="005B504E">
          <w:rPr>
            <w:rStyle w:val="DECEConformanceStmt"/>
          </w:rPr>
          <w:t>shall</w:t>
        </w:r>
        <w:r w:rsidRPr="005B504E">
          <w:t xml:space="preserve"> be </w:t>
        </w:r>
        <w:r>
          <w:t>either an</w:t>
        </w:r>
        <w:r w:rsidRPr="005B504E">
          <w:t xml:space="preserve"> AVC video track</w:t>
        </w:r>
        <w:r>
          <w:t xml:space="preserve"> </w:t>
        </w:r>
        <w:commentRangeStart w:id="12246"/>
        <w:r>
          <w:t xml:space="preserve">that conforms to Section </w:t>
        </w:r>
        <w:r>
          <w:fldChar w:fldCharType="begin"/>
        </w:r>
        <w:r>
          <w:instrText xml:space="preserve"> REF _Ref247295871 \r \h </w:instrText>
        </w:r>
      </w:ins>
      <w:ins w:id="12247" w:author="Joe McCrossan" w:date="2014-06-01T18:53:00Z">
        <w:r>
          <w:fldChar w:fldCharType="separate"/>
        </w:r>
      </w:ins>
      <w:r w:rsidR="00882477">
        <w:t>4.3</w:t>
      </w:r>
      <w:ins w:id="12248" w:author="Joe McCrossan" w:date="2014-06-01T18:53:00Z">
        <w:r>
          <w:fldChar w:fldCharType="end"/>
        </w:r>
        <w:r>
          <w:t xml:space="preserve"> or an HEVC video track that conforms to Section </w:t>
        </w:r>
        <w:r>
          <w:fldChar w:fldCharType="begin"/>
        </w:r>
        <w:r>
          <w:instrText xml:space="preserve"> REF _Ref247343507 \r \h </w:instrText>
        </w:r>
      </w:ins>
      <w:ins w:id="12249" w:author="Joe McCrossan" w:date="2014-06-01T18:53:00Z">
        <w:r>
          <w:fldChar w:fldCharType="separate"/>
        </w:r>
      </w:ins>
      <w:r w:rsidR="00882477">
        <w:t>4.4</w:t>
      </w:r>
      <w:ins w:id="12250" w:author="Joe McCrossan" w:date="2014-06-01T18:53:00Z">
        <w:r>
          <w:fldChar w:fldCharType="end"/>
        </w:r>
        <w:r w:rsidRPr="005B504E">
          <w:t>.</w:t>
        </w:r>
        <w:commentRangeEnd w:id="12246"/>
        <w:r>
          <w:rPr>
            <w:rStyle w:val="CommentReference"/>
          </w:rPr>
          <w:commentReference w:id="12246"/>
        </w:r>
      </w:ins>
    </w:p>
    <w:p w14:paraId="79F85402" w14:textId="77777777" w:rsidR="007A5935" w:rsidDel="00E71DD6" w:rsidRDefault="007A5935">
      <w:pPr>
        <w:pStyle w:val="ListBullet"/>
        <w:numPr>
          <w:ilvl w:val="0"/>
          <w:numId w:val="0"/>
        </w:numPr>
        <w:rPr>
          <w:del w:id="12251" w:author="Joe McCrossan" w:date="2014-06-01T16:04:00Z"/>
        </w:rPr>
        <w:pPrChange w:id="12252" w:author="Joe McCrossan" w:date="2014-05-26T21:12:00Z">
          <w:pPr>
            <w:pStyle w:val="ListBullet"/>
          </w:pPr>
        </w:pPrChange>
      </w:pPr>
    </w:p>
    <w:p w14:paraId="5C3252EA" w14:textId="3FE008C5" w:rsidR="007A5935" w:rsidRPr="005B504E" w:rsidDel="00E71DD6" w:rsidRDefault="007A5935">
      <w:pPr>
        <w:pStyle w:val="ListBullet2"/>
        <w:numPr>
          <w:ilvl w:val="0"/>
          <w:numId w:val="0"/>
        </w:numPr>
        <w:rPr>
          <w:del w:id="12253" w:author="Joe McCrossan" w:date="2014-06-01T16:05:00Z"/>
          <w:rStyle w:val="DECEvariable"/>
          <w:noProof w:val="0"/>
        </w:rPr>
        <w:pPrChange w:id="12254" w:author="Joe McCrossan" w:date="2014-05-31T15:47:00Z">
          <w:pPr>
            <w:pStyle w:val="ListBullet2"/>
            <w:numPr>
              <w:numId w:val="0"/>
            </w:numPr>
            <w:ind w:left="360" w:firstLine="0"/>
          </w:pPr>
        </w:pPrChange>
      </w:pPr>
    </w:p>
    <w:p w14:paraId="201DD352" w14:textId="77777777" w:rsidR="00341D26" w:rsidRPr="005B504E" w:rsidRDefault="00341D26" w:rsidP="00341D26">
      <w:pPr>
        <w:pStyle w:val="AnnexA4"/>
        <w:rPr>
          <w:ins w:id="12255" w:author="Joe McCrossan" w:date="2014-06-01T15:13:00Z"/>
        </w:rPr>
      </w:pPr>
      <w:ins w:id="12256" w:author="Joe McCrossan" w:date="2014-06-01T15:13:00Z">
        <w:r>
          <w:rPr>
            <w:rStyle w:val="CommentReference"/>
            <w:b w:val="0"/>
            <w:color w:val="auto"/>
            <w:spacing w:val="0"/>
          </w:rPr>
          <w:commentReference w:id="12257"/>
        </w:r>
        <w:r>
          <w:t xml:space="preserve">Constraints on </w:t>
        </w:r>
        <w:r w:rsidRPr="005B504E">
          <w:t>Sequence Parameter Set</w:t>
        </w:r>
        <w:r>
          <w:t>s</w:t>
        </w:r>
        <w:r w:rsidRPr="005B504E">
          <w:t xml:space="preserve"> (SPS)</w:t>
        </w:r>
      </w:ins>
    </w:p>
    <w:p w14:paraId="19E719A3" w14:textId="3D871B5E" w:rsidR="000D4BB8" w:rsidRDefault="000D4BB8" w:rsidP="00341D26">
      <w:pPr>
        <w:pStyle w:val="ListBullet"/>
        <w:numPr>
          <w:ilvl w:val="0"/>
          <w:numId w:val="0"/>
        </w:numPr>
        <w:tabs>
          <w:tab w:val="clear" w:pos="360"/>
          <w:tab w:val="left" w:pos="-1530"/>
        </w:tabs>
        <w:rPr>
          <w:ins w:id="12258" w:author="Joe McCrossan" w:date="2014-06-01T18:41:00Z"/>
        </w:rPr>
      </w:pPr>
      <w:ins w:id="12259" w:author="Joe McCrossan" w:date="2014-06-01T18:41:00Z">
        <w:r>
          <w:t>Single-T</w:t>
        </w:r>
        <w:r w:rsidRPr="00B75FB7">
          <w:t xml:space="preserve">rack Video </w:t>
        </w:r>
        <w:r>
          <w:t>DCCs</w:t>
        </w:r>
        <w:r w:rsidRPr="00B75FB7">
          <w:t xml:space="preserve"> </w:t>
        </w:r>
        <w:r>
          <w:t xml:space="preserve">conforming to this Delivery Target </w:t>
        </w:r>
        <w:r w:rsidRPr="00B75FB7">
          <w:t xml:space="preserve">SHALL </w:t>
        </w:r>
        <w:r w:rsidRPr="005B504E">
          <w:t xml:space="preserve">comply with the requirements and constraints defined in </w:t>
        </w:r>
        <w:r>
          <w:t xml:space="preserve">Annex </w:t>
        </w:r>
      </w:ins>
      <w:ins w:id="12260" w:author="Joe McCrossan" w:date="2014-06-01T18:42:00Z">
        <w:r>
          <w:fldChar w:fldCharType="begin"/>
        </w:r>
        <w:r>
          <w:instrText xml:space="preserve"> REF _Ref263267455 \r \h </w:instrText>
        </w:r>
      </w:ins>
      <w:r>
        <w:fldChar w:fldCharType="separate"/>
      </w:r>
      <w:ins w:id="12261" w:author="Joe McCrossan" w:date="2014-06-01T22:25:00Z">
        <w:r w:rsidR="00882477">
          <w:t>C.2.2.1</w:t>
        </w:r>
      </w:ins>
      <w:ins w:id="12262" w:author="Joe McCrossan" w:date="2014-06-01T18:42:00Z">
        <w:r>
          <w:fldChar w:fldCharType="end"/>
        </w:r>
        <w:r>
          <w:t xml:space="preserve"> with the additional constraints defined as follows:</w:t>
        </w:r>
      </w:ins>
    </w:p>
    <w:p w14:paraId="7D30760E" w14:textId="77777777" w:rsidR="000D4BB8" w:rsidRDefault="00341D26">
      <w:pPr>
        <w:pStyle w:val="ListBullet"/>
        <w:numPr>
          <w:ilvl w:val="0"/>
          <w:numId w:val="79"/>
        </w:numPr>
        <w:tabs>
          <w:tab w:val="clear" w:pos="360"/>
          <w:tab w:val="left" w:pos="-1530"/>
        </w:tabs>
        <w:ind w:left="720"/>
        <w:rPr>
          <w:ins w:id="12263" w:author="Joe McCrossan" w:date="2014-06-01T18:42:00Z"/>
        </w:rPr>
        <w:pPrChange w:id="12264" w:author="Joe McCrossan" w:date="2014-06-01T18:42:00Z">
          <w:pPr>
            <w:pStyle w:val="ListBullet2"/>
            <w:numPr>
              <w:numId w:val="16"/>
            </w:numPr>
            <w:ind w:left="720"/>
          </w:pPr>
        </w:pPrChange>
      </w:pPr>
      <w:ins w:id="12265" w:author="Joe McCrossan" w:date="2014-06-01T15:13:00Z">
        <w:r>
          <w:t>T</w:t>
        </w:r>
        <w:r w:rsidRPr="005B504E">
          <w:t xml:space="preserve">he condition of the following fields </w:t>
        </w:r>
        <w:r w:rsidRPr="005B504E">
          <w:rPr>
            <w:rStyle w:val="DECEConformanceStmt"/>
          </w:rPr>
          <w:t>shall not</w:t>
        </w:r>
        <w:r>
          <w:t xml:space="preserve"> change</w:t>
        </w:r>
        <w:r w:rsidR="00E71DD6">
          <w:t xml:space="preserve"> throughout an HEVC Video stream </w:t>
        </w:r>
        <w:r>
          <w:t xml:space="preserve">conforming to </w:t>
        </w:r>
      </w:ins>
      <w:ins w:id="12266" w:author="Joe McCrossan" w:date="2014-06-01T16:05:00Z">
        <w:r w:rsidR="00E71DD6">
          <w:t>this</w:t>
        </w:r>
      </w:ins>
      <w:ins w:id="12267" w:author="Joe McCrossan" w:date="2014-06-01T15:13:00Z">
        <w:r w:rsidRPr="005B504E">
          <w:t xml:space="preserve"> </w:t>
        </w:r>
        <w:r>
          <w:t>Delivery Target</w:t>
        </w:r>
        <w:r w:rsidRPr="005B504E">
          <w:t>:</w:t>
        </w:r>
      </w:ins>
    </w:p>
    <w:p w14:paraId="77E407AB" w14:textId="77777777" w:rsidR="000D4BB8" w:rsidRDefault="00341D26">
      <w:pPr>
        <w:pStyle w:val="ListBullet"/>
        <w:numPr>
          <w:ilvl w:val="0"/>
          <w:numId w:val="80"/>
        </w:numPr>
        <w:tabs>
          <w:tab w:val="clear" w:pos="360"/>
          <w:tab w:val="left" w:pos="-1530"/>
        </w:tabs>
        <w:ind w:left="1440"/>
        <w:rPr>
          <w:ins w:id="12268" w:author="Joe McCrossan" w:date="2014-06-01T18:43:00Z"/>
        </w:rPr>
        <w:pPrChange w:id="12269" w:author="Joe McCrossan" w:date="2014-06-01T18:43:00Z">
          <w:pPr>
            <w:pStyle w:val="ListBullet2"/>
            <w:numPr>
              <w:numId w:val="16"/>
            </w:numPr>
            <w:ind w:left="720"/>
          </w:pPr>
        </w:pPrChange>
      </w:pPr>
      <w:ins w:id="12270" w:author="Joe McCrossan" w:date="2014-06-01T15:13:00Z">
        <w:r w:rsidRPr="000D4BB8">
          <w:rPr>
            <w:rFonts w:ascii="Courier New" w:hAnsi="Courier New" w:cs="Courier New"/>
            <w:rPrChange w:id="12271" w:author="Joe McCrossan" w:date="2014-06-01T18:42:00Z">
              <w:rPr/>
            </w:rPrChange>
          </w:rPr>
          <w:t>pic_width_in_luma_samples</w:t>
        </w:r>
      </w:ins>
    </w:p>
    <w:p w14:paraId="1AC84555" w14:textId="02072110" w:rsidR="00341D26" w:rsidRPr="000D4BB8" w:rsidRDefault="00341D26">
      <w:pPr>
        <w:pStyle w:val="ListBullet"/>
        <w:numPr>
          <w:ilvl w:val="0"/>
          <w:numId w:val="80"/>
        </w:numPr>
        <w:tabs>
          <w:tab w:val="clear" w:pos="360"/>
          <w:tab w:val="left" w:pos="-1530"/>
        </w:tabs>
        <w:ind w:left="1440"/>
        <w:rPr>
          <w:ins w:id="12272" w:author="Joe McCrossan" w:date="2014-06-01T15:13:00Z"/>
        </w:rPr>
        <w:pPrChange w:id="12273" w:author="Joe McCrossan" w:date="2014-06-01T18:43:00Z">
          <w:pPr>
            <w:pStyle w:val="ListBullet2"/>
            <w:numPr>
              <w:numId w:val="16"/>
            </w:numPr>
            <w:ind w:left="720"/>
          </w:pPr>
        </w:pPrChange>
      </w:pPr>
      <w:ins w:id="12274" w:author="Joe McCrossan" w:date="2014-06-01T15:13:00Z">
        <w:r w:rsidRPr="000D4BB8">
          <w:rPr>
            <w:rFonts w:ascii="Courier New" w:eastAsia="Times New Roman" w:hAnsi="Courier New" w:cs="Courier New"/>
            <w:bCs/>
            <w:rPrChange w:id="12275" w:author="Joe McCrossan" w:date="2014-06-01T18:43:00Z">
              <w:rPr/>
            </w:rPrChange>
          </w:rPr>
          <w:t>pic_height_in_luma_samples</w:t>
        </w:r>
      </w:ins>
    </w:p>
    <w:p w14:paraId="57114823" w14:textId="77777777" w:rsidR="0005489C" w:rsidRDefault="0005489C" w:rsidP="00530B6B"/>
    <w:p w14:paraId="5F7EA636" w14:textId="77777777" w:rsidR="0005489C" w:rsidRDefault="0005489C">
      <w:pPr>
        <w:rPr>
          <w:b/>
          <w:spacing w:val="15"/>
          <w:sz w:val="28"/>
        </w:rPr>
      </w:pPr>
      <w:r>
        <w:br w:type="page"/>
      </w:r>
    </w:p>
    <w:p w14:paraId="44C39FF6" w14:textId="7018A275" w:rsidR="0005489C" w:rsidRDefault="0005489C" w:rsidP="0005489C">
      <w:pPr>
        <w:pStyle w:val="AnnexA2"/>
        <w:autoSpaceDE w:val="0"/>
        <w:rPr>
          <w:ins w:id="12276" w:author="Joe McCrossan" w:date="2014-06-01T18:53:00Z"/>
          <w:color w:val="auto"/>
        </w:rPr>
      </w:pPr>
      <w:bookmarkStart w:id="12277" w:name="_Ref263278635"/>
      <w:bookmarkStart w:id="12278" w:name="_Toc263281050"/>
      <w:r>
        <w:rPr>
          <w:color w:val="auto"/>
        </w:rPr>
        <w:t>Streaming Delivery Target</w:t>
      </w:r>
      <w:ins w:id="12279" w:author="Joe McCrossan" w:date="2014-06-01T17:15:00Z">
        <w:r w:rsidR="00342B8A">
          <w:rPr>
            <w:color w:val="auto"/>
          </w:rPr>
          <w:t xml:space="preserve"> </w:t>
        </w:r>
      </w:ins>
      <w:del w:id="12280" w:author="Joe McCrossan" w:date="2014-06-01T17:15:00Z">
        <w:r w:rsidDel="00D506C2">
          <w:rPr>
            <w:color w:val="auto"/>
          </w:rPr>
          <w:delText>s</w:delText>
        </w:r>
      </w:del>
      <w:ins w:id="12281" w:author="Joe McCrossan" w:date="2014-06-01T16:07:00Z">
        <w:r w:rsidR="00FA0C3E">
          <w:rPr>
            <w:color w:val="auto"/>
          </w:rPr>
          <w:t>(AVC only)</w:t>
        </w:r>
      </w:ins>
      <w:bookmarkEnd w:id="12277"/>
      <w:bookmarkEnd w:id="12278"/>
    </w:p>
    <w:p w14:paraId="298F75EE" w14:textId="5C2A6859" w:rsidR="00D339D2" w:rsidRDefault="00D339D2" w:rsidP="00D339D2">
      <w:pPr>
        <w:rPr>
          <w:ins w:id="12282" w:author="Joe McCrossan" w:date="2014-06-01T18:53:00Z"/>
        </w:rPr>
      </w:pPr>
      <w:ins w:id="12283" w:author="Joe McCrossan" w:date="2014-06-01T18:53:00Z">
        <w:r>
          <w:t xml:space="preserve">The </w:t>
        </w:r>
      </w:ins>
      <w:ins w:id="12284" w:author="Joe McCrossan" w:date="2014-06-01T18:54:00Z">
        <w:r>
          <w:t>Streaming</w:t>
        </w:r>
      </w:ins>
      <w:ins w:id="12285" w:author="Joe McCrossan" w:date="2014-06-01T18:53:00Z">
        <w:r>
          <w:t xml:space="preserve"> Delivery Target is intended </w:t>
        </w:r>
      </w:ins>
      <w:ins w:id="12286" w:author="Joe McCrossan" w:date="2014-06-01T19:09:00Z">
        <w:r w:rsidR="000866DF">
          <w:t xml:space="preserve">to be used together with [DStream] to </w:t>
        </w:r>
      </w:ins>
      <w:ins w:id="12287" w:author="Joe McCrossan" w:date="2014-06-01T20:27:00Z">
        <w:r w:rsidR="001B4581">
          <w:t>support</w:t>
        </w:r>
      </w:ins>
      <w:ins w:id="12288" w:author="Joe McCrossan" w:date="2014-06-01T19:09:00Z">
        <w:r w:rsidR="000866DF">
          <w:t xml:space="preserve"> </w:t>
        </w:r>
      </w:ins>
      <w:ins w:id="12289" w:author="Joe McCrossan" w:date="2014-06-01T18:53:00Z">
        <w:r>
          <w:t xml:space="preserve">applications where a DCC is made available for </w:t>
        </w:r>
      </w:ins>
      <w:ins w:id="12290" w:author="Joe McCrossan" w:date="2014-06-01T18:54:00Z">
        <w:r>
          <w:t>streaming</w:t>
        </w:r>
      </w:ins>
      <w:ins w:id="12291" w:author="Joe McCrossan" w:date="2014-06-01T20:53:00Z">
        <w:r w:rsidR="003C0A8A">
          <w:t xml:space="preserve"> delivery</w:t>
        </w:r>
      </w:ins>
      <w:ins w:id="12292" w:author="Joe McCrossan" w:date="2014-06-01T18:54:00Z">
        <w:r>
          <w:t xml:space="preserve"> </w:t>
        </w:r>
      </w:ins>
      <w:ins w:id="12293" w:author="Joe McCrossan" w:date="2014-06-01T18:53:00Z">
        <w:r>
          <w:t>as part of an Adaptation Set</w:t>
        </w:r>
      </w:ins>
      <w:ins w:id="12294" w:author="Joe McCrossan" w:date="2014-06-01T18:55:00Z">
        <w:r>
          <w:t xml:space="preserve"> </w:t>
        </w:r>
      </w:ins>
      <w:ins w:id="12295" w:author="Joe McCrossan" w:date="2014-06-01T18:56:00Z">
        <w:r>
          <w:t>within</w:t>
        </w:r>
      </w:ins>
      <w:ins w:id="12296" w:author="Joe McCrossan" w:date="2014-06-01T18:55:00Z">
        <w:r>
          <w:t xml:space="preserve"> a </w:t>
        </w:r>
      </w:ins>
      <w:ins w:id="12297" w:author="Joe McCrossan" w:date="2014-06-01T19:09:00Z">
        <w:r w:rsidR="00790FE2">
          <w:t xml:space="preserve">[DASH] </w:t>
        </w:r>
      </w:ins>
      <w:ins w:id="12298" w:author="Joe McCrossan" w:date="2014-06-01T18:55:00Z">
        <w:r>
          <w:rPr>
            <w:lang w:eastAsia="x-none"/>
          </w:rPr>
          <w:t>Media Presentation Description</w:t>
        </w:r>
      </w:ins>
      <w:ins w:id="12299" w:author="Joe McCrossan" w:date="2014-06-01T18:53:00Z">
        <w:r>
          <w:t>:</w:t>
        </w:r>
      </w:ins>
    </w:p>
    <w:p w14:paraId="77E55A30" w14:textId="5A298E3F" w:rsidR="000866DF" w:rsidRDefault="001B4581" w:rsidP="000866DF">
      <w:pPr>
        <w:pStyle w:val="ListParagraph"/>
        <w:numPr>
          <w:ilvl w:val="0"/>
          <w:numId w:val="82"/>
        </w:numPr>
        <w:rPr>
          <w:ins w:id="12300" w:author="Joe McCrossan" w:date="2014-06-01T19:04:00Z"/>
        </w:rPr>
      </w:pPr>
      <w:ins w:id="12301" w:author="Joe McCrossan" w:date="2014-06-01T18:53:00Z">
        <w:r>
          <w:t>U</w:t>
        </w:r>
        <w:r w:rsidR="00D339D2">
          <w:t xml:space="preserve">nlike the </w:t>
        </w:r>
      </w:ins>
      <w:ins w:id="12302" w:author="Joe McCrossan" w:date="2014-06-01T18:59:00Z">
        <w:r w:rsidR="000866DF">
          <w:t>Single</w:t>
        </w:r>
      </w:ins>
      <w:ins w:id="12303" w:author="Joe McCrossan" w:date="2014-06-01T18:53:00Z">
        <w:r w:rsidR="00D339D2">
          <w:t>-Track DCCs defined in</w:t>
        </w:r>
        <w:r w:rsidR="00D339D2" w:rsidRPr="00D339D2">
          <w:t xml:space="preserve"> </w:t>
        </w:r>
        <w:r w:rsidR="00D339D2">
          <w:t>Annex</w:t>
        </w:r>
      </w:ins>
      <w:ins w:id="12304" w:author="Joe McCrossan" w:date="2014-06-01T18:59:00Z">
        <w:r w:rsidR="000866DF">
          <w:t xml:space="preserve"> </w:t>
        </w:r>
      </w:ins>
      <w:ins w:id="12305" w:author="Joe McCrossan" w:date="2014-06-01T19:00:00Z">
        <w:r w:rsidR="000866DF">
          <w:fldChar w:fldCharType="begin"/>
        </w:r>
        <w:r w:rsidR="000866DF">
          <w:instrText xml:space="preserve"> REF _Ref263268150 \r \h </w:instrText>
        </w:r>
      </w:ins>
      <w:r w:rsidR="000866DF">
        <w:fldChar w:fldCharType="separate"/>
      </w:r>
      <w:ins w:id="12306" w:author="Joe McCrossan" w:date="2014-06-01T22:25:00Z">
        <w:r w:rsidR="00882477">
          <w:t>C.3</w:t>
        </w:r>
      </w:ins>
      <w:ins w:id="12307" w:author="Joe McCrossan" w:date="2014-06-01T19:00:00Z">
        <w:r w:rsidR="000866DF">
          <w:fldChar w:fldCharType="end"/>
        </w:r>
        <w:r w:rsidR="000866DF">
          <w:t xml:space="preserve"> and </w:t>
        </w:r>
        <w:r w:rsidR="000866DF">
          <w:fldChar w:fldCharType="begin"/>
        </w:r>
        <w:r w:rsidR="000866DF">
          <w:instrText xml:space="preserve"> REF _Ref263268541 \r \h </w:instrText>
        </w:r>
      </w:ins>
      <w:r w:rsidR="000866DF">
        <w:fldChar w:fldCharType="separate"/>
      </w:r>
      <w:ins w:id="12308" w:author="Joe McCrossan" w:date="2014-06-01T22:25:00Z">
        <w:r w:rsidR="00882477">
          <w:t>C.4</w:t>
        </w:r>
      </w:ins>
      <w:ins w:id="12309" w:author="Joe McCrossan" w:date="2014-06-01T19:00:00Z">
        <w:r w:rsidR="000866DF">
          <w:fldChar w:fldCharType="end"/>
        </w:r>
      </w:ins>
      <w:ins w:id="12310" w:author="Joe McCrossan" w:date="2014-06-01T18:53:00Z">
        <w:r w:rsidR="00D339D2">
          <w:t xml:space="preserve">, a </w:t>
        </w:r>
      </w:ins>
      <w:ins w:id="12311" w:author="Joe McCrossan" w:date="2014-06-01T19:03:00Z">
        <w:r w:rsidR="000866DF">
          <w:t>Streaming</w:t>
        </w:r>
      </w:ins>
      <w:ins w:id="12312" w:author="Joe McCrossan" w:date="2014-06-01T18:53:00Z">
        <w:r w:rsidR="00D339D2">
          <w:t xml:space="preserve"> DCC is intended to be </w:t>
        </w:r>
      </w:ins>
      <w:ins w:id="12313" w:author="Joe McCrossan" w:date="2014-06-01T19:06:00Z">
        <w:r w:rsidR="000866DF">
          <w:t>one of several DCCs in</w:t>
        </w:r>
      </w:ins>
      <w:ins w:id="12314" w:author="Joe McCrossan" w:date="2014-06-01T19:03:00Z">
        <w:r w:rsidR="000866DF">
          <w:t xml:space="preserve"> </w:t>
        </w:r>
      </w:ins>
      <w:ins w:id="12315" w:author="Joe McCrossan" w:date="2014-06-01T19:05:00Z">
        <w:r w:rsidR="000866DF">
          <w:t xml:space="preserve">an </w:t>
        </w:r>
      </w:ins>
      <w:ins w:id="12316" w:author="Joe McCrossan" w:date="2014-06-01T19:07:00Z">
        <w:r w:rsidR="000866DF">
          <w:t>“</w:t>
        </w:r>
      </w:ins>
      <w:ins w:id="12317" w:author="Joe McCrossan" w:date="2014-06-01T19:05:00Z">
        <w:r w:rsidR="000866DF">
          <w:t>Adaption Set</w:t>
        </w:r>
      </w:ins>
      <w:ins w:id="12318" w:author="Joe McCrossan" w:date="2014-06-01T19:07:00Z">
        <w:r w:rsidR="000866DF">
          <w:t>”</w:t>
        </w:r>
      </w:ins>
      <w:ins w:id="12319" w:author="Joe McCrossan" w:date="2014-06-01T19:05:00Z">
        <w:r w:rsidR="000866DF">
          <w:t>.</w:t>
        </w:r>
      </w:ins>
    </w:p>
    <w:p w14:paraId="01073E2E" w14:textId="2EE96439" w:rsidR="00D339D2" w:rsidRDefault="00D339D2" w:rsidP="000866DF">
      <w:pPr>
        <w:pStyle w:val="ListParagraph"/>
        <w:numPr>
          <w:ilvl w:val="0"/>
          <w:numId w:val="82"/>
        </w:numPr>
        <w:rPr>
          <w:ins w:id="12320" w:author="Joe McCrossan" w:date="2014-06-01T21:12:00Z"/>
        </w:rPr>
      </w:pPr>
      <w:ins w:id="12321" w:author="Joe McCrossan" w:date="2014-06-01T18:53:00Z">
        <w:r w:rsidRPr="005B504E">
          <w:t>A</w:t>
        </w:r>
      </w:ins>
      <w:ins w:id="12322" w:author="Joe McCrossan" w:date="2014-06-01T19:06:00Z">
        <w:r w:rsidR="000866DF">
          <w:t>n</w:t>
        </w:r>
      </w:ins>
      <w:ins w:id="12323" w:author="Joe McCrossan" w:date="2014-06-01T18:53:00Z">
        <w:r w:rsidRPr="005B504E">
          <w:t xml:space="preserve"> </w:t>
        </w:r>
        <w:r>
          <w:t>“</w:t>
        </w:r>
      </w:ins>
      <w:ins w:id="12324" w:author="Joe McCrossan" w:date="2014-06-01T19:06:00Z">
        <w:r w:rsidR="000866DF">
          <w:t>Adaption Set</w:t>
        </w:r>
      </w:ins>
      <w:ins w:id="12325" w:author="Joe McCrossan" w:date="2014-06-01T18:53:00Z">
        <w:r>
          <w:t>”</w:t>
        </w:r>
        <w:r w:rsidRPr="005B504E">
          <w:t xml:space="preserve"> is a set of </w:t>
        </w:r>
        <w:r>
          <w:t>single-track DCCs</w:t>
        </w:r>
        <w:r w:rsidRPr="005B504E">
          <w:t xml:space="preserve"> </w:t>
        </w:r>
      </w:ins>
      <w:ins w:id="12326" w:author="Joe McCrossan" w:date="2014-06-01T19:06:00Z">
        <w:r w:rsidR="000866DF">
          <w:t xml:space="preserve">that are </w:t>
        </w:r>
        <w:r w:rsidR="000866DF" w:rsidRPr="004433BE">
          <w:rPr>
            <w:lang w:eastAsia="ja-JP"/>
          </w:rPr>
          <w:t xml:space="preserve">interchangeable encoded versions </w:t>
        </w:r>
        <w:r w:rsidR="000866DF">
          <w:rPr>
            <w:lang w:eastAsia="ja-JP"/>
          </w:rPr>
          <w:t xml:space="preserve">of the same Content which are seamlessly switchable in </w:t>
        </w:r>
      </w:ins>
      <w:ins w:id="12327" w:author="Joe McCrossan" w:date="2014-06-01T20:55:00Z">
        <w:r w:rsidR="00B62EAF">
          <w:rPr>
            <w:lang w:eastAsia="ja-JP"/>
          </w:rPr>
          <w:t>[DASH</w:t>
        </w:r>
        <w:r w:rsidR="003C0A8A">
          <w:rPr>
            <w:lang w:eastAsia="ja-JP"/>
          </w:rPr>
          <w:t xml:space="preserve">] </w:t>
        </w:r>
      </w:ins>
      <w:ins w:id="12328" w:author="Joe McCrossan" w:date="2014-06-01T19:06:00Z">
        <w:r w:rsidR="000866DF">
          <w:rPr>
            <w:lang w:eastAsia="ja-JP"/>
          </w:rPr>
          <w:t>adaptive streaming application</w:t>
        </w:r>
      </w:ins>
      <w:ins w:id="12329" w:author="Joe McCrossan" w:date="2014-06-01T19:07:00Z">
        <w:r w:rsidR="000866DF">
          <w:rPr>
            <w:lang w:eastAsia="ja-JP"/>
          </w:rPr>
          <w:t>s</w:t>
        </w:r>
      </w:ins>
      <w:ins w:id="12330" w:author="Joe McCrossan" w:date="2014-06-01T19:06:00Z">
        <w:r w:rsidR="000866DF">
          <w:rPr>
            <w:lang w:eastAsia="ja-JP"/>
          </w:rPr>
          <w:t>.</w:t>
        </w:r>
      </w:ins>
    </w:p>
    <w:p w14:paraId="211E6A65" w14:textId="34B0D997" w:rsidR="00B62EAF" w:rsidRDefault="00B62EAF" w:rsidP="000866DF">
      <w:pPr>
        <w:pStyle w:val="ListParagraph"/>
        <w:numPr>
          <w:ilvl w:val="0"/>
          <w:numId w:val="82"/>
        </w:numPr>
        <w:rPr>
          <w:ins w:id="12331" w:author="Joe McCrossan" w:date="2014-06-01T18:53:00Z"/>
        </w:rPr>
      </w:pPr>
      <w:ins w:id="12332" w:author="Joe McCrossan" w:date="2014-06-01T21:12:00Z">
        <w:r>
          <w:t xml:space="preserve">“Seamlessly Switchable” means </w:t>
        </w:r>
        <w:r w:rsidR="000F1B75">
          <w:t xml:space="preserve">different </w:t>
        </w:r>
      </w:ins>
      <w:ins w:id="12333" w:author="Joe McCrossan" w:date="2014-06-01T21:13:00Z">
        <w:r w:rsidR="000F1B75">
          <w:t xml:space="preserve">Movie </w:t>
        </w:r>
      </w:ins>
      <w:ins w:id="12334" w:author="Joe McCrossan" w:date="2014-06-01T21:12:00Z">
        <w:r w:rsidR="000F1B75">
          <w:t xml:space="preserve">Fragments can be selected in sequence from different DCCs </w:t>
        </w:r>
        <w:r>
          <w:t>without presentation errors.</w:t>
        </w:r>
      </w:ins>
    </w:p>
    <w:p w14:paraId="01306F9C" w14:textId="2E756676" w:rsidR="00790FE2" w:rsidRDefault="00790FE2" w:rsidP="00882477">
      <w:pPr>
        <w:pStyle w:val="ListParagraph"/>
        <w:numPr>
          <w:ilvl w:val="0"/>
          <w:numId w:val="82"/>
        </w:numPr>
        <w:rPr>
          <w:ins w:id="12335" w:author="Joe McCrossan" w:date="2014-06-01T19:10:00Z"/>
        </w:rPr>
      </w:pPr>
      <w:ins w:id="12336" w:author="Joe McCrossan" w:date="2014-06-01T19:10:00Z">
        <w:r w:rsidRPr="005B504E">
          <w:t xml:space="preserve">A </w:t>
        </w:r>
        <w:r>
          <w:t xml:space="preserve">“Media Presentation Description” defines </w:t>
        </w:r>
      </w:ins>
      <w:ins w:id="12337" w:author="Joe McCrossan" w:date="2014-06-01T19:11:00Z">
        <w:r>
          <w:t>Adaption Sets</w:t>
        </w:r>
      </w:ins>
      <w:ins w:id="12338" w:author="Joe McCrossan" w:date="2014-06-01T19:10:00Z">
        <w:r w:rsidRPr="005B504E">
          <w:t xml:space="preserve"> that are intended to be played together</w:t>
        </w:r>
        <w:r>
          <w:t xml:space="preserve"> (similar to a Presentation </w:t>
        </w:r>
      </w:ins>
      <w:ins w:id="12339" w:author="Joe McCrossan" w:date="2014-06-01T19:11:00Z">
        <w:r>
          <w:t xml:space="preserve">as defined in Annex </w:t>
        </w:r>
        <w:r>
          <w:fldChar w:fldCharType="begin"/>
        </w:r>
        <w:r>
          <w:instrText xml:space="preserve"> REF _Ref263268150 \r \h </w:instrText>
        </w:r>
      </w:ins>
      <w:ins w:id="12340" w:author="Joe McCrossan" w:date="2014-06-01T19:11:00Z">
        <w:r>
          <w:fldChar w:fldCharType="separate"/>
        </w:r>
      </w:ins>
      <w:r w:rsidR="00882477">
        <w:t>C.3</w:t>
      </w:r>
      <w:ins w:id="12341" w:author="Joe McCrossan" w:date="2014-06-01T19:11:00Z">
        <w:r>
          <w:fldChar w:fldCharType="end"/>
        </w:r>
        <w:r>
          <w:t>).</w:t>
        </w:r>
      </w:ins>
    </w:p>
    <w:p w14:paraId="07BF01E1" w14:textId="1106375D" w:rsidR="00B62EAF" w:rsidRPr="00D339D2" w:rsidRDefault="00D339D2">
      <w:pPr>
        <w:pStyle w:val="ListParagraph"/>
        <w:numPr>
          <w:ilvl w:val="0"/>
          <w:numId w:val="82"/>
        </w:numPr>
        <w:pPrChange w:id="12342" w:author="Joe McCrossan" w:date="2014-06-01T21:11:00Z">
          <w:pPr>
            <w:pStyle w:val="AnnexA2"/>
            <w:autoSpaceDE w:val="0"/>
          </w:pPr>
        </w:pPrChange>
      </w:pPr>
      <w:ins w:id="12343" w:author="Joe McCrossan" w:date="2014-06-01T18:53:00Z">
        <w:r>
          <w:t xml:space="preserve">See [DStream] for more information on the </w:t>
        </w:r>
      </w:ins>
      <w:ins w:id="12344" w:author="Joe McCrossan" w:date="2014-06-01T19:08:00Z">
        <w:r w:rsidR="000866DF">
          <w:t>Adaption Sets and Media Presentation Descriptions</w:t>
        </w:r>
      </w:ins>
      <w:ins w:id="12345" w:author="Joe McCrossan" w:date="2014-06-01T18:53:00Z">
        <w:r>
          <w:t xml:space="preserve">. </w:t>
        </w:r>
      </w:ins>
    </w:p>
    <w:p w14:paraId="1EAC4116" w14:textId="77777777" w:rsidR="009C1272" w:rsidRPr="005B504E" w:rsidRDefault="009C1272" w:rsidP="009C1272">
      <w:pPr>
        <w:pStyle w:val="AnnexA3"/>
      </w:pPr>
      <w:bookmarkStart w:id="12346" w:name="_Toc263281051"/>
      <w:r w:rsidRPr="005B504E">
        <w:t>Constraints on File Structure</w:t>
      </w:r>
      <w:bookmarkEnd w:id="12346"/>
    </w:p>
    <w:p w14:paraId="3D80D797" w14:textId="761BEF50" w:rsidR="00677560" w:rsidRPr="005B504E" w:rsidRDefault="00677560" w:rsidP="00677560">
      <w:pPr>
        <w:rPr>
          <w:ins w:id="12347" w:author="Joe McCrossan" w:date="2014-05-31T16:10:00Z"/>
        </w:rPr>
      </w:pPr>
      <w:ins w:id="12348" w:author="Joe McCrossan" w:date="2014-05-31T16:10:00Z">
        <w:r>
          <w:t>DCCs</w:t>
        </w:r>
        <w:r w:rsidRPr="005B504E">
          <w:t xml:space="preserve"> conforming to this </w:t>
        </w:r>
        <w:r>
          <w:t>Delivery Target</w:t>
        </w:r>
        <w:r w:rsidRPr="005B504E">
          <w:t xml:space="preserve"> </w:t>
        </w:r>
        <w:r w:rsidRPr="005B504E">
          <w:rPr>
            <w:rStyle w:val="DECEConformanceStmt"/>
          </w:rPr>
          <w:t>shall</w:t>
        </w:r>
        <w:r w:rsidRPr="005B504E">
          <w:t xml:space="preserve"> comply with all of the requirements and constraints defined in</w:t>
        </w:r>
      </w:ins>
      <w:ins w:id="12349" w:author="Joe McCrossan" w:date="2014-06-01T16:08:00Z">
        <w:r w:rsidR="00FA0C3E">
          <w:t xml:space="preserve"> Annex </w:t>
        </w:r>
        <w:r w:rsidR="00FA0C3E">
          <w:fldChar w:fldCharType="begin"/>
        </w:r>
        <w:r w:rsidR="00FA0C3E">
          <w:instrText xml:space="preserve"> REF _Ref263254897 \r \h </w:instrText>
        </w:r>
      </w:ins>
      <w:r w:rsidR="00FA0C3E">
        <w:fldChar w:fldCharType="separate"/>
      </w:r>
      <w:ins w:id="12350" w:author="Joe McCrossan" w:date="2014-06-01T22:25:00Z">
        <w:r w:rsidR="00882477">
          <w:t>C.1.1</w:t>
        </w:r>
      </w:ins>
      <w:ins w:id="12351" w:author="Joe McCrossan" w:date="2014-06-01T16:08:00Z">
        <w:r w:rsidR="00FA0C3E">
          <w:fldChar w:fldCharType="end"/>
        </w:r>
      </w:ins>
      <w:ins w:id="12352" w:author="Joe McCrossan" w:date="2014-05-31T16:10:00Z">
        <w:r w:rsidRPr="005B504E">
          <w:t xml:space="preserve">, with the additional constraints defined </w:t>
        </w:r>
        <w:r>
          <w:t>as follows:</w:t>
        </w:r>
      </w:ins>
    </w:p>
    <w:p w14:paraId="12DBA25C" w14:textId="7E124CCF" w:rsidR="00677560" w:rsidRDefault="008E0824" w:rsidP="00677560">
      <w:pPr>
        <w:pStyle w:val="ListBullet"/>
        <w:rPr>
          <w:ins w:id="12353" w:author="Joe McCrossan" w:date="2014-05-31T16:53:00Z"/>
        </w:rPr>
      </w:pPr>
      <w:ins w:id="12354" w:author="Joe McCrossan" w:date="2014-05-31T22:45:00Z">
        <w:r>
          <w:t xml:space="preserve">The DCC </w:t>
        </w:r>
      </w:ins>
      <w:ins w:id="12355" w:author="Joe McCrossan" w:date="2014-05-31T16:10:00Z">
        <w:r w:rsidR="00677560" w:rsidRPr="005B504E">
          <w:t>SHALL contain o</w:t>
        </w:r>
        <w:r w:rsidR="00677560">
          <w:t>ne and only one ISO Media track.</w:t>
        </w:r>
      </w:ins>
    </w:p>
    <w:p w14:paraId="11EC0D4B" w14:textId="62BCC325" w:rsidR="00E74490" w:rsidRDefault="008E0824" w:rsidP="00677560">
      <w:pPr>
        <w:pStyle w:val="ListBullet"/>
        <w:rPr>
          <w:ins w:id="12356" w:author="Joe McCrossan" w:date="2014-06-01T09:30:00Z"/>
        </w:rPr>
      </w:pPr>
      <w:ins w:id="12357" w:author="Joe McCrossan" w:date="2014-05-31T22:45:00Z">
        <w:r>
          <w:t xml:space="preserve">The DCC </w:t>
        </w:r>
      </w:ins>
      <w:ins w:id="12358" w:author="Joe McCrossan" w:date="2014-05-31T16:53:00Z">
        <w:r w:rsidR="00E74490">
          <w:t xml:space="preserve">SHALL NOT contain </w:t>
        </w:r>
      </w:ins>
      <w:ins w:id="12359" w:author="Joe McCrossan" w:date="2014-05-31T16:54:00Z">
        <w:r>
          <w:t>an Edit</w:t>
        </w:r>
        <w:r w:rsidR="00E74490">
          <w:t xml:space="preserve"> List Container Box (</w:t>
        </w:r>
        <w:r w:rsidR="00E74490" w:rsidRPr="00E74490">
          <w:rPr>
            <w:rFonts w:ascii="Courier New" w:hAnsi="Courier New"/>
            <w:rPrChange w:id="12360" w:author="Joe McCrossan" w:date="2014-05-31T16:54:00Z">
              <w:rPr/>
            </w:rPrChange>
          </w:rPr>
          <w:t>‘edts’</w:t>
        </w:r>
        <w:r w:rsidR="00E74490">
          <w:t>).</w:t>
        </w:r>
      </w:ins>
    </w:p>
    <w:p w14:paraId="0B56AD43" w14:textId="2BE593A6" w:rsidR="006E7ED4" w:rsidRDefault="006E7ED4">
      <w:pPr>
        <w:pStyle w:val="ListBullet"/>
        <w:numPr>
          <w:ilvl w:val="0"/>
          <w:numId w:val="0"/>
        </w:numPr>
        <w:ind w:left="723"/>
        <w:rPr>
          <w:ins w:id="12361" w:author="Joe McCrossan" w:date="2014-06-01T09:31:00Z"/>
        </w:rPr>
        <w:pPrChange w:id="12362" w:author="Joe McCrossan" w:date="2014-06-01T09:31:00Z">
          <w:pPr>
            <w:pStyle w:val="ListBullet"/>
          </w:pPr>
        </w:pPrChange>
      </w:pPr>
      <w:ins w:id="12363" w:author="Joe McCrossan" w:date="2014-06-01T09:30:00Z">
        <w:r>
          <w:t xml:space="preserve">Note: </w:t>
        </w:r>
        <w:r w:rsidRPr="006E7ED4">
          <w:t>Edits, including empty edits us</w:t>
        </w:r>
        <w:r w:rsidR="00A63E39">
          <w:t xml:space="preserve">ed to offset track start times </w:t>
        </w:r>
        <w:r w:rsidRPr="006E7ED4">
          <w:t>e.g. to compensate for video composition delay and picture reordering, are not reflected in the decode o</w:t>
        </w:r>
        <w:r w:rsidR="00B62EAF">
          <w:t>r presentation times stored in DCC Movie F</w:t>
        </w:r>
        <w:r w:rsidRPr="006E7ED4">
          <w:t xml:space="preserve">ragments, and </w:t>
        </w:r>
      </w:ins>
      <w:ins w:id="12364" w:author="Joe McCrossan" w:date="2014-06-01T21:02:00Z">
        <w:r w:rsidR="00B62EAF">
          <w:t xml:space="preserve">are </w:t>
        </w:r>
      </w:ins>
      <w:ins w:id="12365" w:author="Joe McCrossan" w:date="2014-06-01T09:30:00Z">
        <w:r w:rsidRPr="006E7ED4">
          <w:t xml:space="preserve">not carried in Media Segments during </w:t>
        </w:r>
      </w:ins>
      <w:ins w:id="12366" w:author="Joe McCrossan" w:date="2014-06-01T20:56:00Z">
        <w:r w:rsidR="003C0A8A">
          <w:t>Adaption Set</w:t>
        </w:r>
      </w:ins>
      <w:ins w:id="12367" w:author="Joe McCrossan" w:date="2014-06-01T09:30:00Z">
        <w:r w:rsidRPr="006E7ED4">
          <w:t xml:space="preserve"> switching.  Adjacent Segments with different resolution and number of pictures in the decoded picture buffer can have overlaps or gaps in sample composition times if positive offsets are used. </w:t>
        </w:r>
      </w:ins>
      <w:ins w:id="12368" w:author="Joe McCrossan" w:date="2014-06-01T21:01:00Z">
        <w:r w:rsidR="003C0A8A">
          <w:t xml:space="preserve"> See </w:t>
        </w:r>
      </w:ins>
      <w:ins w:id="12369" w:author="Joe McCrossan" w:date="2014-06-01T21:03:00Z">
        <w:r w:rsidR="00B62EAF">
          <w:t xml:space="preserve">also </w:t>
        </w:r>
      </w:ins>
      <w:ins w:id="12370" w:author="Joe McCrossan" w:date="2014-06-01T21:01:00Z">
        <w:r w:rsidR="003C0A8A">
          <w:t>the explanation for</w:t>
        </w:r>
      </w:ins>
      <w:ins w:id="12371" w:author="Joe McCrossan" w:date="2014-06-01T21:02:00Z">
        <w:r w:rsidR="003C0A8A">
          <w:t xml:space="preserve"> negative composition offsets in </w:t>
        </w:r>
      </w:ins>
      <w:ins w:id="12372" w:author="Joe McCrossan" w:date="2014-06-01T21:01:00Z">
        <w:r w:rsidR="003C0A8A">
          <w:t xml:space="preserve">Annex </w:t>
        </w:r>
        <w:r w:rsidR="003C0A8A">
          <w:fldChar w:fldCharType="begin"/>
        </w:r>
        <w:r w:rsidR="003C0A8A">
          <w:instrText xml:space="preserve"> REF _Ref263275809 \r \h </w:instrText>
        </w:r>
      </w:ins>
      <w:r w:rsidR="003C0A8A">
        <w:fldChar w:fldCharType="separate"/>
      </w:r>
      <w:ins w:id="12373" w:author="Joe McCrossan" w:date="2014-06-01T22:25:00Z">
        <w:r w:rsidR="00882477">
          <w:t>C.5.2</w:t>
        </w:r>
      </w:ins>
      <w:ins w:id="12374" w:author="Joe McCrossan" w:date="2014-06-01T21:01:00Z">
        <w:r w:rsidR="003C0A8A">
          <w:fldChar w:fldCharType="end"/>
        </w:r>
        <w:r w:rsidR="003C0A8A">
          <w:t xml:space="preserve"> </w:t>
        </w:r>
      </w:ins>
      <w:ins w:id="12375" w:author="Joe McCrossan" w:date="2014-06-01T21:02:00Z">
        <w:r w:rsidR="003C0A8A">
          <w:t>for more information.</w:t>
        </w:r>
      </w:ins>
    </w:p>
    <w:p w14:paraId="3DAA909C" w14:textId="1C691FD2" w:rsidR="00EC27B7" w:rsidRPr="00EC27B7" w:rsidRDefault="00EC27B7" w:rsidP="00EC27B7">
      <w:pPr>
        <w:pStyle w:val="ListBullet"/>
        <w:rPr>
          <w:ins w:id="12376" w:author="Joe McCrossan" w:date="2014-05-31T21:40:00Z"/>
        </w:rPr>
      </w:pPr>
      <w:ins w:id="12377" w:author="Joe McCrossan" w:date="2014-05-31T21:40:00Z">
        <w:r w:rsidRPr="00EC27B7">
          <w:t>The Segment Type Box (</w:t>
        </w:r>
        <w:r w:rsidRPr="00EC27B7">
          <w:rPr>
            <w:rFonts w:ascii="Courier New" w:hAnsi="Courier New" w:cs="Courier New"/>
            <w:rPrChange w:id="12378" w:author="Joe McCrossan" w:date="2014-05-31T21:41:00Z">
              <w:rPr/>
            </w:rPrChange>
          </w:rPr>
          <w:t>‘styp’</w:t>
        </w:r>
        <w:r w:rsidR="007C4C91">
          <w:t xml:space="preserve">) </w:t>
        </w:r>
        <w:r w:rsidRPr="00EC27B7">
          <w:t xml:space="preserve">SHALL comply </w:t>
        </w:r>
        <w:r>
          <w:t xml:space="preserve">with Section </w:t>
        </w:r>
      </w:ins>
      <w:ins w:id="12379" w:author="Joe McCrossan" w:date="2014-05-31T21:41:00Z">
        <w:r>
          <w:fldChar w:fldCharType="begin"/>
        </w:r>
        <w:r>
          <w:instrText xml:space="preserve"> REF _Ref263180349 \r \h </w:instrText>
        </w:r>
      </w:ins>
      <w:r>
        <w:fldChar w:fldCharType="separate"/>
      </w:r>
      <w:ins w:id="12380" w:author="Joe McCrossan" w:date="2014-06-01T22:25:00Z">
        <w:r w:rsidR="00882477">
          <w:t>2.3.21</w:t>
        </w:r>
      </w:ins>
      <w:ins w:id="12381" w:author="Joe McCrossan" w:date="2014-05-31T21:41:00Z">
        <w:r>
          <w:fldChar w:fldCharType="end"/>
        </w:r>
        <w:r>
          <w:t xml:space="preserve"> and</w:t>
        </w:r>
      </w:ins>
      <w:ins w:id="12382" w:author="Joe McCrossan" w:date="2014-05-31T21:40:00Z">
        <w:r>
          <w:t xml:space="preserve"> </w:t>
        </w:r>
        <w:r w:rsidRPr="00EC27B7">
          <w:t xml:space="preserve">[DASH] </w:t>
        </w:r>
        <w:r>
          <w:t xml:space="preserve">Section </w:t>
        </w:r>
        <w:r w:rsidRPr="00EC27B7">
          <w:t>6.3.4</w:t>
        </w:r>
      </w:ins>
      <w:ins w:id="12383" w:author="Joe McCrossan" w:date="2014-05-31T22:24:00Z">
        <w:r w:rsidR="00032BDA">
          <w:t>.</w:t>
        </w:r>
      </w:ins>
      <w:ins w:id="12384" w:author="Joe McCrossan" w:date="2014-05-31T21:40:00Z">
        <w:r w:rsidRPr="00EC27B7">
          <w:t> </w:t>
        </w:r>
      </w:ins>
    </w:p>
    <w:p w14:paraId="3EF4560C" w14:textId="5A1F5003" w:rsidR="00032BDA" w:rsidRPr="00EC27B7" w:rsidRDefault="00032BDA" w:rsidP="00032BDA">
      <w:pPr>
        <w:pStyle w:val="ListBullet"/>
        <w:rPr>
          <w:ins w:id="12385" w:author="Joe McCrossan" w:date="2014-05-31T22:24:00Z"/>
        </w:rPr>
      </w:pPr>
      <w:ins w:id="12386" w:author="Joe McCrossan" w:date="2014-05-31T22:24:00Z">
        <w:r w:rsidRPr="00032BDA">
          <w:t>The</w:t>
        </w:r>
        <w:r w:rsidRPr="00032BDA">
          <w:tab/>
        </w:r>
      </w:ins>
      <w:ins w:id="12387" w:author="Joe McCrossan" w:date="2014-05-31T22:25:00Z">
        <w:r>
          <w:t xml:space="preserve"> </w:t>
        </w:r>
      </w:ins>
      <w:ins w:id="12388" w:author="Joe McCrossan" w:date="2014-05-31T22:24:00Z">
        <w:r w:rsidRPr="00032BDA">
          <w:t>Segment Index Box (</w:t>
        </w:r>
        <w:r w:rsidRPr="00032BDA">
          <w:rPr>
            <w:rFonts w:ascii="Courier New" w:hAnsi="Courier New" w:cs="Courier New"/>
            <w:rPrChange w:id="12389" w:author="Joe McCrossan" w:date="2014-05-31T22:25:00Z">
              <w:rPr/>
            </w:rPrChange>
          </w:rPr>
          <w:t>‘sidx’</w:t>
        </w:r>
        <w:r>
          <w:t xml:space="preserve">) </w:t>
        </w:r>
        <w:r w:rsidRPr="00EC27B7">
          <w:t xml:space="preserve">SHALL comply </w:t>
        </w:r>
        <w:r>
          <w:t xml:space="preserve">with </w:t>
        </w:r>
      </w:ins>
      <w:ins w:id="12390" w:author="Joe McCrossan" w:date="2014-06-01T10:09:00Z">
        <w:r w:rsidR="00A63E39">
          <w:t xml:space="preserve">Section </w:t>
        </w:r>
        <w:r w:rsidR="00A63E39">
          <w:fldChar w:fldCharType="begin"/>
        </w:r>
        <w:r w:rsidR="00A63E39">
          <w:instrText xml:space="preserve"> REF _Ref263236707 \r \h </w:instrText>
        </w:r>
      </w:ins>
      <w:r w:rsidR="00A63E39">
        <w:fldChar w:fldCharType="separate"/>
      </w:r>
      <w:ins w:id="12391" w:author="Joe McCrossan" w:date="2014-06-01T22:25:00Z">
        <w:r w:rsidR="00882477">
          <w:t>2.3.22</w:t>
        </w:r>
      </w:ins>
      <w:ins w:id="12392" w:author="Joe McCrossan" w:date="2014-06-01T10:09:00Z">
        <w:r w:rsidR="00A63E39">
          <w:fldChar w:fldCharType="end"/>
        </w:r>
        <w:r w:rsidR="00A63E39">
          <w:t xml:space="preserve"> and </w:t>
        </w:r>
      </w:ins>
      <w:ins w:id="12393" w:author="Joe McCrossan" w:date="2014-05-31T22:24:00Z">
        <w:r w:rsidRPr="00EC27B7">
          <w:t xml:space="preserve">[DASH] </w:t>
        </w:r>
        <w:r>
          <w:t xml:space="preserve">Section </w:t>
        </w:r>
        <w:r w:rsidRPr="00EC27B7">
          <w:t>6.3.4</w:t>
        </w:r>
      </w:ins>
      <w:ins w:id="12394" w:author="Joe McCrossan" w:date="2014-05-31T22:25:00Z">
        <w:r>
          <w:t>.</w:t>
        </w:r>
      </w:ins>
      <w:ins w:id="12395" w:author="Joe McCrossan" w:date="2014-05-31T22:24:00Z">
        <w:r w:rsidRPr="00EC27B7">
          <w:t> </w:t>
        </w:r>
      </w:ins>
    </w:p>
    <w:p w14:paraId="7051A97E" w14:textId="78F08493" w:rsidR="00032BDA" w:rsidRDefault="00032BDA" w:rsidP="00032BDA">
      <w:pPr>
        <w:pStyle w:val="ListBullet"/>
        <w:rPr>
          <w:ins w:id="12396" w:author="Joe McCrossan" w:date="2014-06-01T10:10:00Z"/>
        </w:rPr>
      </w:pPr>
      <w:ins w:id="12397" w:author="Joe McCrossan" w:date="2014-05-31T22:25:00Z">
        <w:r>
          <w:t xml:space="preserve">The </w:t>
        </w:r>
      </w:ins>
      <w:ins w:id="12398" w:author="Joe McCrossan" w:date="2014-05-31T22:24:00Z">
        <w:r w:rsidRPr="00032BDA">
          <w:tab/>
          <w:t>Sub-segment Index Box (</w:t>
        </w:r>
        <w:r w:rsidRPr="00032BDA">
          <w:rPr>
            <w:rFonts w:ascii="Courier New" w:hAnsi="Courier New" w:cs="Courier New"/>
            <w:rPrChange w:id="12399" w:author="Joe McCrossan" w:date="2014-05-31T22:25:00Z">
              <w:rPr/>
            </w:rPrChange>
          </w:rPr>
          <w:t>‘ssix’</w:t>
        </w:r>
        <w:r>
          <w:t xml:space="preserve">) </w:t>
        </w:r>
      </w:ins>
      <w:ins w:id="12400" w:author="Joe McCrossan" w:date="2014-05-31T22:25:00Z">
        <w:r w:rsidRPr="00EC27B7">
          <w:t xml:space="preserve">SHALL comply </w:t>
        </w:r>
        <w:r>
          <w:t xml:space="preserve">with </w:t>
        </w:r>
        <w:r w:rsidRPr="00EC27B7">
          <w:t xml:space="preserve">[DASH] </w:t>
        </w:r>
        <w:r>
          <w:t>Section 6.3.4.</w:t>
        </w:r>
      </w:ins>
    </w:p>
    <w:p w14:paraId="11144D4E" w14:textId="77777777" w:rsidR="007C4C91" w:rsidRDefault="007C4C91" w:rsidP="007C4C91">
      <w:pPr>
        <w:pStyle w:val="AnnexA3"/>
        <w:rPr>
          <w:ins w:id="12401" w:author="Joe McCrossan" w:date="2014-06-01T14:11:00Z"/>
        </w:rPr>
      </w:pPr>
      <w:bookmarkStart w:id="12402" w:name="_Ref263275809"/>
      <w:bookmarkStart w:id="12403" w:name="_Toc263281052"/>
      <w:ins w:id="12404" w:author="Joe McCrossan" w:date="2014-06-01T14:11:00Z">
        <w:r w:rsidRPr="005B504E">
          <w:t xml:space="preserve">Constraints on </w:t>
        </w:r>
        <w:r>
          <w:t>Video</w:t>
        </w:r>
        <w:bookmarkEnd w:id="12402"/>
        <w:bookmarkEnd w:id="12403"/>
      </w:ins>
    </w:p>
    <w:p w14:paraId="4BD5CF1C" w14:textId="2A232F2D" w:rsidR="00FA0C3E" w:rsidRDefault="00FA0C3E" w:rsidP="00FA0C3E">
      <w:pPr>
        <w:rPr>
          <w:ins w:id="12405" w:author="Joe McCrossan" w:date="2014-06-01T16:09:00Z"/>
        </w:rPr>
      </w:pPr>
      <w:ins w:id="12406" w:author="Joe McCrossan" w:date="2014-06-01T16:09:00Z">
        <w:r w:rsidRPr="00341D26">
          <w:t xml:space="preserve">DCCs conforming to this Delivery Target </w:t>
        </w:r>
      </w:ins>
      <w:ins w:id="12407" w:author="Joe McCrossan" w:date="2014-06-01T21:06:00Z">
        <w:r w:rsidR="00B62EAF">
          <w:t>SHALL</w:t>
        </w:r>
      </w:ins>
      <w:ins w:id="12408" w:author="Joe McCrossan" w:date="2014-06-01T16:09:00Z">
        <w:r w:rsidRPr="00341D26">
          <w:t xml:space="preserve"> comply with all of the requirements and constraints defined in Annex </w:t>
        </w:r>
        <w:r>
          <w:fldChar w:fldCharType="begin"/>
        </w:r>
        <w:r>
          <w:instrText xml:space="preserve"> REF _Ref263171746 \r \h </w:instrText>
        </w:r>
      </w:ins>
      <w:ins w:id="12409" w:author="Joe McCrossan" w:date="2014-06-01T16:09:00Z">
        <w:r>
          <w:fldChar w:fldCharType="separate"/>
        </w:r>
      </w:ins>
      <w:r w:rsidR="00882477">
        <w:t>C.1.2</w:t>
      </w:r>
      <w:ins w:id="12410" w:author="Joe McCrossan" w:date="2014-06-01T16:09:00Z">
        <w:r>
          <w:fldChar w:fldCharType="end"/>
        </w:r>
        <w:r>
          <w:t xml:space="preserve"> </w:t>
        </w:r>
        <w:r w:rsidRPr="00341D26">
          <w:t xml:space="preserve">with the additional constraints defined </w:t>
        </w:r>
        <w:r>
          <w:t>as follows:</w:t>
        </w:r>
      </w:ins>
    </w:p>
    <w:p w14:paraId="3603D381" w14:textId="4EC06656" w:rsidR="00FA0C3E" w:rsidRDefault="00FA0C3E" w:rsidP="00882477">
      <w:pPr>
        <w:pStyle w:val="ListBullet"/>
        <w:numPr>
          <w:ilvl w:val="0"/>
          <w:numId w:val="64"/>
        </w:numPr>
        <w:tabs>
          <w:tab w:val="clear" w:pos="360"/>
          <w:tab w:val="left" w:pos="-2520"/>
        </w:tabs>
        <w:ind w:left="720"/>
        <w:rPr>
          <w:ins w:id="12411" w:author="Joe McCrossan" w:date="2014-06-01T16:09:00Z"/>
        </w:rPr>
      </w:pPr>
      <w:ins w:id="12412" w:author="Joe McCrossan" w:date="2014-06-01T16:09:00Z">
        <w:r>
          <w:t>DCCs</w:t>
        </w:r>
        <w:r w:rsidRPr="005B504E">
          <w:t xml:space="preserve"> </w:t>
        </w:r>
        <w:r w:rsidRPr="005B504E">
          <w:rPr>
            <w:rStyle w:val="DECEConformanceStmt"/>
          </w:rPr>
          <w:t>shall</w:t>
        </w:r>
        <w:r w:rsidRPr="005B504E">
          <w:t xml:space="preserve"> contain exactly one video track, and that track </w:t>
        </w:r>
        <w:r w:rsidRPr="005B504E">
          <w:rPr>
            <w:rStyle w:val="DECEConformanceStmt"/>
          </w:rPr>
          <w:t>shall</w:t>
        </w:r>
        <w:r w:rsidRPr="005B504E">
          <w:t xml:space="preserve"> be </w:t>
        </w:r>
        <w:r>
          <w:t>an</w:t>
        </w:r>
        <w:r w:rsidRPr="005B504E">
          <w:t xml:space="preserve"> AVC video track</w:t>
        </w:r>
        <w:r>
          <w:t xml:space="preserve"> </w:t>
        </w:r>
        <w:commentRangeStart w:id="12413"/>
        <w:r>
          <w:t xml:space="preserve">that conforms to Section </w:t>
        </w:r>
        <w:r>
          <w:fldChar w:fldCharType="begin"/>
        </w:r>
        <w:r>
          <w:instrText xml:space="preserve"> REF _Ref247295871 \r \h </w:instrText>
        </w:r>
      </w:ins>
      <w:ins w:id="12414" w:author="Joe McCrossan" w:date="2014-06-01T16:09:00Z">
        <w:r>
          <w:fldChar w:fldCharType="separate"/>
        </w:r>
      </w:ins>
      <w:r w:rsidR="00882477">
        <w:t>4.3</w:t>
      </w:r>
      <w:ins w:id="12415" w:author="Joe McCrossan" w:date="2014-06-01T16:09:00Z">
        <w:r>
          <w:fldChar w:fldCharType="end"/>
        </w:r>
        <w:r w:rsidRPr="005B504E">
          <w:t>.</w:t>
        </w:r>
        <w:commentRangeEnd w:id="12413"/>
        <w:r>
          <w:rPr>
            <w:rStyle w:val="CommentReference"/>
          </w:rPr>
          <w:commentReference w:id="12413"/>
        </w:r>
      </w:ins>
    </w:p>
    <w:p w14:paraId="3A201CE5" w14:textId="0D249455" w:rsidR="00490005" w:rsidRDefault="00490005" w:rsidP="005D1903">
      <w:pPr>
        <w:pStyle w:val="ListBullet"/>
        <w:rPr>
          <w:ins w:id="12416" w:author="Joe McCrossan" w:date="2014-06-01T14:36:00Z"/>
        </w:rPr>
      </w:pPr>
      <w:ins w:id="12417" w:author="Joe McCrossan" w:date="2014-06-01T14:31:00Z">
        <w:r>
          <w:t xml:space="preserve">AVC Video tracks </w:t>
        </w:r>
      </w:ins>
      <w:ins w:id="12418" w:author="Joe McCrossan" w:date="2014-06-01T14:15:00Z">
        <w:r w:rsidR="000F5F60" w:rsidRPr="00CF6022">
          <w:rPr>
            <w:rStyle w:val="DECEConformanceStmt"/>
          </w:rPr>
          <w:t>shall</w:t>
        </w:r>
        <w:r w:rsidR="000F5F60" w:rsidRPr="00CF6022">
          <w:t xml:space="preserve"> </w:t>
        </w:r>
      </w:ins>
      <w:ins w:id="12419" w:author="Joe McCrossan" w:date="2014-06-01T14:31:00Z">
        <w:r>
          <w:t>utilize the</w:t>
        </w:r>
      </w:ins>
      <w:ins w:id="12420" w:author="Joe McCrossan" w:date="2014-06-01T14:15:00Z">
        <w:r w:rsidR="000F5F60" w:rsidRPr="00CF6022">
          <w:t xml:space="preserve"> </w:t>
        </w:r>
        <w:r w:rsidR="000F5F60" w:rsidRPr="00CF6022">
          <w:rPr>
            <w:rStyle w:val="DECEvariable"/>
            <w:rFonts w:asciiTheme="minorHAnsi" w:hAnsiTheme="minorHAnsi"/>
            <w:noProof w:val="0"/>
            <w:sz w:val="24"/>
            <w:szCs w:val="24"/>
          </w:rPr>
          <w:t>(</w:t>
        </w:r>
        <w:r w:rsidR="000F5F60" w:rsidRPr="0090465A">
          <w:rPr>
            <w:rStyle w:val="DECEvariable"/>
            <w:noProof w:val="0"/>
            <w:sz w:val="24"/>
            <w:szCs w:val="24"/>
          </w:rPr>
          <w:t>‘avc3’</w:t>
        </w:r>
        <w:r w:rsidR="000F5F60" w:rsidRPr="00CF6022">
          <w:rPr>
            <w:rStyle w:val="DECEvariable"/>
            <w:rFonts w:asciiTheme="minorHAnsi" w:hAnsiTheme="minorHAnsi"/>
            <w:noProof w:val="0"/>
            <w:sz w:val="24"/>
            <w:szCs w:val="24"/>
          </w:rPr>
          <w:t xml:space="preserve">) </w:t>
        </w:r>
      </w:ins>
      <w:ins w:id="12421" w:author="Joe McCrossan" w:date="2014-06-01T14:32:00Z">
        <w:r>
          <w:t xml:space="preserve">in-band sample entries as per Section </w:t>
        </w:r>
        <w:r>
          <w:fldChar w:fldCharType="begin"/>
        </w:r>
        <w:r>
          <w:instrText xml:space="preserve"> REF _Ref144372602 \r \h </w:instrText>
        </w:r>
      </w:ins>
      <w:ins w:id="12422" w:author="Joe McCrossan" w:date="2014-06-01T14:32:00Z">
        <w:r>
          <w:fldChar w:fldCharType="separate"/>
        </w:r>
      </w:ins>
      <w:r w:rsidR="00882477">
        <w:t>4.3.1.1</w:t>
      </w:r>
      <w:ins w:id="12423" w:author="Joe McCrossan" w:date="2014-06-01T14:32:00Z">
        <w:r>
          <w:fldChar w:fldCharType="end"/>
        </w:r>
      </w:ins>
      <w:ins w:id="12424" w:author="Joe McCrossan" w:date="2014-06-01T14:36:00Z">
        <w:r w:rsidR="009A6ACF">
          <w:t>.</w:t>
        </w:r>
      </w:ins>
    </w:p>
    <w:p w14:paraId="46DC3FE0" w14:textId="77777777" w:rsidR="001B4581" w:rsidRDefault="009A6ACF" w:rsidP="001B4581">
      <w:pPr>
        <w:pStyle w:val="ListBullet"/>
        <w:rPr>
          <w:ins w:id="12425" w:author="Joe McCrossan" w:date="2014-06-01T20:30:00Z"/>
        </w:rPr>
      </w:pPr>
      <w:moveToRangeStart w:id="12426" w:author="Joe McCrossan" w:date="2014-06-01T14:36:00Z" w:name="move263252711"/>
      <w:commentRangeStart w:id="12427"/>
      <w:moveTo w:id="12428" w:author="Joe McCrossan" w:date="2014-06-01T14:36:00Z">
        <w:del w:id="12429" w:author="Joe McCrossan" w:date="2014-06-01T14:43:00Z">
          <w:r w:rsidDel="00DB066F">
            <w:delText xml:space="preserve">Every </w:delText>
          </w:r>
        </w:del>
      </w:moveTo>
      <w:ins w:id="12430" w:author="Joe McCrossan" w:date="2014-06-01T14:43:00Z">
        <w:r w:rsidR="00DB066F">
          <w:t>V</w:t>
        </w:r>
      </w:ins>
      <w:moveTo w:id="12431" w:author="Joe McCrossan" w:date="2014-06-01T14:36:00Z">
        <w:del w:id="12432" w:author="Joe McCrossan" w:date="2014-06-01T14:43:00Z">
          <w:r w:rsidDel="00DB066F">
            <w:delText>v</w:delText>
          </w:r>
        </w:del>
        <w:r>
          <w:t xml:space="preserve">ideo track </w:t>
        </w:r>
      </w:moveTo>
      <w:ins w:id="12433" w:author="Joe McCrossan" w:date="2014-06-01T14:43:00Z">
        <w:r w:rsidR="00FA0C3E">
          <w:t>Mo</w:t>
        </w:r>
        <w:r w:rsidR="00DB066F">
          <w:t>v</w:t>
        </w:r>
      </w:ins>
      <w:ins w:id="12434" w:author="Joe McCrossan" w:date="2014-06-01T16:11:00Z">
        <w:r w:rsidR="00FA0C3E">
          <w:t>i</w:t>
        </w:r>
      </w:ins>
      <w:ins w:id="12435" w:author="Joe McCrossan" w:date="2014-06-01T14:43:00Z">
        <w:r w:rsidR="00DB066F">
          <w:t xml:space="preserve">e </w:t>
        </w:r>
      </w:ins>
      <w:ins w:id="12436" w:author="Joe McCrossan" w:date="2014-06-01T14:44:00Z">
        <w:r w:rsidR="00DB066F">
          <w:t>F</w:t>
        </w:r>
      </w:ins>
      <w:moveTo w:id="12437" w:author="Joe McCrossan" w:date="2014-06-01T14:36:00Z">
        <w:del w:id="12438" w:author="Joe McCrossan" w:date="2014-06-01T14:44:00Z">
          <w:r w:rsidDel="00DB066F">
            <w:delText>f</w:delText>
          </w:r>
        </w:del>
        <w:r>
          <w:t>ragment</w:t>
        </w:r>
      </w:moveTo>
      <w:ins w:id="12439" w:author="Joe McCrossan" w:date="2014-06-01T14:44:00Z">
        <w:r w:rsidR="00DB066F">
          <w:t>s</w:t>
        </w:r>
      </w:ins>
      <w:moveTo w:id="12440" w:author="Joe McCrossan" w:date="2014-06-01T14:36:00Z">
        <w:r>
          <w:t xml:space="preserve"> </w:t>
        </w:r>
      </w:moveTo>
      <w:ins w:id="12441" w:author="Joe McCrossan" w:date="2014-06-01T14:44:00Z">
        <w:r w:rsidR="001B4581">
          <w:t xml:space="preserve">SHALL </w:t>
        </w:r>
      </w:ins>
      <w:moveTo w:id="12442" w:author="Joe McCrossan" w:date="2014-06-01T14:36:00Z">
        <w:del w:id="12443" w:author="Joe McCrossan" w:date="2014-06-01T14:44:00Z">
          <w:r w:rsidDel="00DB066F">
            <w:delText xml:space="preserve">SHALL </w:delText>
          </w:r>
        </w:del>
        <w:r>
          <w:t xml:space="preserve">start with SAP type 1 or </w:t>
        </w:r>
      </w:moveTo>
      <w:ins w:id="12444" w:author="Joe McCrossan" w:date="2014-06-01T20:30:00Z">
        <w:r w:rsidR="001B4581">
          <w:t>2.</w:t>
        </w:r>
      </w:ins>
    </w:p>
    <w:p w14:paraId="4F5B2644" w14:textId="419CCE28" w:rsidR="009A6ACF" w:rsidRDefault="001B4581" w:rsidP="003C0A8A">
      <w:pPr>
        <w:pStyle w:val="ListBullet"/>
        <w:rPr>
          <w:ins w:id="12445" w:author="Joe McCrossan" w:date="2014-06-01T14:36:00Z"/>
        </w:rPr>
      </w:pPr>
      <w:ins w:id="12446" w:author="Joe McCrossan" w:date="2014-06-01T20:30:00Z">
        <w:r>
          <w:t>negative composition offsets in the Track Run Box (</w:t>
        </w:r>
        <w:r w:rsidRPr="00583394">
          <w:rPr>
            <w:rFonts w:ascii="Courier New" w:hAnsi="Courier New" w:cs="Courier New"/>
          </w:rPr>
          <w:t>‘trun’</w:t>
        </w:r>
        <w:r>
          <w:t xml:space="preserve">) </w:t>
        </w:r>
      </w:ins>
      <w:ins w:id="12447" w:author="Joe McCrossan" w:date="2014-06-01T20:31:00Z">
        <w:r>
          <w:t xml:space="preserve">(see </w:t>
        </w:r>
      </w:ins>
      <w:ins w:id="12448" w:author="Joe McCrossan" w:date="2014-06-01T20:57:00Z">
        <w:r w:rsidR="003C0A8A">
          <w:t xml:space="preserve">Section </w:t>
        </w:r>
        <w:r w:rsidR="003C0A8A">
          <w:fldChar w:fldCharType="begin"/>
        </w:r>
        <w:r w:rsidR="003C0A8A">
          <w:instrText xml:space="preserve"> REF _Ref181436093 \r \h </w:instrText>
        </w:r>
      </w:ins>
      <w:r w:rsidR="003C0A8A">
        <w:fldChar w:fldCharType="separate"/>
      </w:r>
      <w:ins w:id="12449" w:author="Joe McCrossan" w:date="2014-06-01T22:25:00Z">
        <w:r w:rsidR="00882477">
          <w:t>2.4</w:t>
        </w:r>
      </w:ins>
      <w:ins w:id="12450" w:author="Joe McCrossan" w:date="2014-06-01T20:57:00Z">
        <w:r w:rsidR="003C0A8A">
          <w:fldChar w:fldCharType="end"/>
        </w:r>
        <w:r w:rsidR="003C0A8A">
          <w:t xml:space="preserve">) </w:t>
        </w:r>
      </w:ins>
      <w:ins w:id="12451" w:author="Joe McCrossan" w:date="2014-06-01T20:30:00Z">
        <w:r>
          <w:t xml:space="preserve">SHALL be used to synchronize the composition times of video samples to the decode time of other tracks so that each sample is frame accurately synchronized to the movie and [DASH] MPD presentation timeline </w:t>
        </w:r>
      </w:ins>
      <w:moveTo w:id="12452" w:author="Joe McCrossan" w:date="2014-06-01T14:36:00Z">
        <w:del w:id="12453" w:author="Joe McCrossan" w:date="2014-06-01T20:30:00Z">
          <w:r w:rsidR="009A6ACF" w:rsidDel="001B4581">
            <w:delText>2</w:delText>
          </w:r>
        </w:del>
        <w:del w:id="12454" w:author="Joe McCrossan" w:date="2014-06-01T14:44:00Z">
          <w:r w:rsidR="009A6ACF" w:rsidDel="00DB066F">
            <w:delText>.</w:delText>
          </w:r>
        </w:del>
        <w:commentRangeEnd w:id="12427"/>
        <w:r w:rsidR="009A6ACF">
          <w:rPr>
            <w:rStyle w:val="CommentReference"/>
          </w:rPr>
          <w:commentReference w:id="12427"/>
        </w:r>
      </w:moveTo>
    </w:p>
    <w:p w14:paraId="0416B567" w14:textId="27A4CEEA" w:rsidR="00790FE2" w:rsidRDefault="00DB066F">
      <w:pPr>
        <w:pStyle w:val="ListBullet"/>
        <w:numPr>
          <w:ilvl w:val="0"/>
          <w:numId w:val="0"/>
        </w:numPr>
        <w:ind w:left="723"/>
        <w:rPr>
          <w:ins w:id="12455" w:author="Joe McCrossan" w:date="2014-06-01T19:14:00Z"/>
        </w:rPr>
        <w:pPrChange w:id="12456" w:author="Joe McCrossan" w:date="2014-06-01T21:06:00Z">
          <w:pPr/>
        </w:pPrChange>
      </w:pPr>
      <w:ins w:id="12457" w:author="Joe McCrossan" w:date="2014-06-01T14:43:00Z">
        <w:r>
          <w:t xml:space="preserve">Note: </w:t>
        </w:r>
      </w:ins>
      <w:ins w:id="12458" w:author="Joe McCrossan" w:date="2014-06-01T20:59:00Z">
        <w:r w:rsidR="003C0A8A">
          <w:t>use of</w:t>
        </w:r>
      </w:ins>
      <w:ins w:id="12459" w:author="Joe McCrossan" w:date="2014-06-01T14:43:00Z">
        <w:r>
          <w:t xml:space="preserve"> </w:t>
        </w:r>
      </w:ins>
      <w:ins w:id="12460" w:author="Joe McCrossan" w:date="2014-06-01T20:59:00Z">
        <w:r w:rsidR="003C0A8A">
          <w:t>negative composition offsets</w:t>
        </w:r>
      </w:ins>
      <w:ins w:id="12461" w:author="Joe McCrossan" w:date="2014-06-01T14:43:00Z">
        <w:r w:rsidR="003C0A8A">
          <w:t xml:space="preserve"> provide</w:t>
        </w:r>
      </w:ins>
      <w:ins w:id="12462" w:author="Joe McCrossan" w:date="2014-06-01T20:59:00Z">
        <w:r w:rsidR="003C0A8A">
          <w:t>s</w:t>
        </w:r>
      </w:ins>
      <w:ins w:id="12463" w:author="Joe McCrossan" w:date="2014-06-01T14:43:00Z">
        <w:r>
          <w:t xml:space="preserve"> </w:t>
        </w:r>
      </w:ins>
      <w:ins w:id="12464" w:author="Joe McCrossan" w:date="2014-06-01T21:00:00Z">
        <w:r w:rsidR="003C0A8A">
          <w:t xml:space="preserve">a mechanism for </w:t>
        </w:r>
      </w:ins>
      <w:ins w:id="12465" w:author="Joe McCrossan" w:date="2014-06-01T14:43:00Z">
        <w:r>
          <w:t xml:space="preserve">frame accurate synchronization of video to audio and subtitles, and prevents gaps or overlaps in sample presentation times when switching between </w:t>
        </w:r>
      </w:ins>
      <w:ins w:id="12466" w:author="Joe McCrossan" w:date="2014-06-01T14:47:00Z">
        <w:r w:rsidR="003C0A8A">
          <w:t>[Dstream</w:t>
        </w:r>
        <w:r w:rsidR="008C71DB">
          <w:t xml:space="preserve">] </w:t>
        </w:r>
      </w:ins>
      <w:ins w:id="12467" w:author="Joe McCrossan" w:date="2014-06-01T14:43:00Z">
        <w:r>
          <w:t xml:space="preserve">Representations with different composition offsets due to different numbers of pictures in the decoded picture buffer.  </w:t>
        </w:r>
      </w:ins>
      <w:ins w:id="12468" w:author="Joe McCrossan" w:date="2014-06-01T14:48:00Z">
        <w:r w:rsidR="008C71DB">
          <w:t>[</w:t>
        </w:r>
      </w:ins>
      <w:ins w:id="12469" w:author="Joe McCrossan" w:date="2014-06-01T14:43:00Z">
        <w:r w:rsidR="003C0A8A">
          <w:t>DStream</w:t>
        </w:r>
      </w:ins>
      <w:ins w:id="12470" w:author="Joe McCrossan" w:date="2014-06-01T14:48:00Z">
        <w:r w:rsidR="008C71DB">
          <w:t>]</w:t>
        </w:r>
      </w:ins>
      <w:ins w:id="12471" w:author="Joe McCrossan" w:date="2014-06-01T14:43:00Z">
        <w:r>
          <w:t xml:space="preserve"> MPDs, </w:t>
        </w:r>
      </w:ins>
      <w:ins w:id="12472" w:author="Joe McCrossan" w:date="2014-06-01T14:48:00Z">
        <w:r w:rsidR="008C71DB">
          <w:t>Segment Index Box (</w:t>
        </w:r>
      </w:ins>
      <w:ins w:id="12473" w:author="Joe McCrossan" w:date="2014-06-01T14:43:00Z">
        <w:r w:rsidRPr="008C71DB">
          <w:rPr>
            <w:rFonts w:ascii="Courier New" w:hAnsi="Courier New" w:cs="Courier New"/>
            <w:rPrChange w:id="12474" w:author="Joe McCrossan" w:date="2014-06-01T14:48:00Z">
              <w:rPr/>
            </w:rPrChange>
          </w:rPr>
          <w:t>‘sidx’</w:t>
        </w:r>
      </w:ins>
      <w:ins w:id="12475" w:author="Joe McCrossan" w:date="2014-06-01T14:48:00Z">
        <w:r w:rsidR="008C71DB">
          <w:t xml:space="preserve">) </w:t>
        </w:r>
      </w:ins>
      <w:ins w:id="12476" w:author="Joe McCrossan" w:date="2014-06-01T14:43:00Z">
        <w:r>
          <w:t>indexes, and Segment addresses are based on the presentat</w:t>
        </w:r>
        <w:r w:rsidR="008C71DB">
          <w:t xml:space="preserve">ion timeline of the media, but </w:t>
        </w:r>
      </w:ins>
      <w:ins w:id="12477" w:author="Joe McCrossan" w:date="2014-06-01T14:49:00Z">
        <w:r w:rsidR="008C71DB">
          <w:t xml:space="preserve">DCC </w:t>
        </w:r>
      </w:ins>
      <w:ins w:id="12478" w:author="Joe McCrossan" w:date="2014-06-01T14:43:00Z">
        <w:r w:rsidR="008C71DB">
          <w:t>Movie F</w:t>
        </w:r>
        <w:r>
          <w:t>ragments are stored and time</w:t>
        </w:r>
        <w:r w:rsidR="008C71DB">
          <w:t xml:space="preserve"> stamped with decode time - u</w:t>
        </w:r>
        <w:r>
          <w:t>nless negative composition offsets are used to match the presentation time of Segments to the decode time of movie fragments, an impractical level of complexity results</w:t>
        </w:r>
      </w:ins>
      <w:ins w:id="12479" w:author="Joe McCrossan" w:date="2014-06-01T21:00:00Z">
        <w:r w:rsidR="003C0A8A">
          <w:t>.</w:t>
        </w:r>
      </w:ins>
    </w:p>
    <w:p w14:paraId="5502383A" w14:textId="77777777" w:rsidR="00B62EAF" w:rsidRDefault="00B62EAF" w:rsidP="00B62EAF">
      <w:pPr>
        <w:pStyle w:val="AnnexA4"/>
        <w:rPr>
          <w:ins w:id="12480" w:author="Joe McCrossan" w:date="2014-06-01T21:06:00Z"/>
        </w:rPr>
      </w:pPr>
      <w:ins w:id="12481" w:author="Joe McCrossan" w:date="2014-06-01T21:06:00Z">
        <w:r w:rsidRPr="005B504E">
          <w:t xml:space="preserve">Constraints on </w:t>
        </w:r>
        <w:r>
          <w:t>Picture Formats</w:t>
        </w:r>
      </w:ins>
    </w:p>
    <w:p w14:paraId="698E3903" w14:textId="61F51DA8" w:rsidR="00B62EAF" w:rsidRDefault="00B62EAF">
      <w:pPr>
        <w:pStyle w:val="ListBullet"/>
        <w:numPr>
          <w:ilvl w:val="0"/>
          <w:numId w:val="0"/>
        </w:numPr>
        <w:rPr>
          <w:ins w:id="12482" w:author="Joe McCrossan" w:date="2014-06-01T21:07:00Z"/>
        </w:rPr>
        <w:pPrChange w:id="12483" w:author="Joe McCrossan" w:date="2014-06-01T21:07:00Z">
          <w:pPr>
            <w:ind w:left="720"/>
          </w:pPr>
        </w:pPrChange>
      </w:pPr>
      <w:ins w:id="12484" w:author="Joe McCrossan" w:date="2014-06-01T21:06:00Z">
        <w:r>
          <w:t>Video tracks</w:t>
        </w:r>
        <w:r w:rsidRPr="00341D26">
          <w:t xml:space="preserve"> conforming to this Delivery Target</w:t>
        </w:r>
      </w:ins>
      <w:ins w:id="12485" w:author="Joe McCrossan" w:date="2014-06-01T21:07:00Z">
        <w:r>
          <w:t xml:space="preserve"> </w:t>
        </w:r>
      </w:ins>
      <w:ins w:id="12486" w:author="Joe McCrossan" w:date="2014-06-01T21:08:00Z">
        <w:r>
          <w:t>MAY</w:t>
        </w:r>
      </w:ins>
      <w:ins w:id="12487" w:author="Joe McCrossan" w:date="2014-06-01T21:07:00Z">
        <w:r>
          <w:t xml:space="preserve"> </w:t>
        </w:r>
      </w:ins>
      <w:ins w:id="12488" w:author="Joe McCrossan" w:date="2014-06-01T21:09:00Z">
        <w:r>
          <w:t>utilize</w:t>
        </w:r>
      </w:ins>
      <w:ins w:id="12489" w:author="Joe McCrossan" w:date="2014-06-01T21:07:00Z">
        <w:r>
          <w:t xml:space="preserve"> dynamic subsampling of each Coded Video Sequence within a DCC Movie Fragment by allowing different encoded horizontal and vertical video spatial sample counts in each Coded Video Sequence</w:t>
        </w:r>
      </w:ins>
      <w:ins w:id="12490" w:author="Joe McCrossan" w:date="2014-06-01T21:09:00Z">
        <w:r>
          <w:t xml:space="preserve"> (see Section </w:t>
        </w:r>
      </w:ins>
      <w:ins w:id="12491" w:author="Joe McCrossan" w:date="2014-06-01T21:10:00Z">
        <w:r>
          <w:fldChar w:fldCharType="begin"/>
        </w:r>
        <w:r>
          <w:instrText xml:space="preserve"> REF _Ref263276330 \r \h </w:instrText>
        </w:r>
      </w:ins>
      <w:r>
        <w:fldChar w:fldCharType="separate"/>
      </w:r>
      <w:ins w:id="12492" w:author="Joe McCrossan" w:date="2014-06-01T22:25:00Z">
        <w:r w:rsidR="00882477">
          <w:t>4.5.4</w:t>
        </w:r>
      </w:ins>
      <w:ins w:id="12493" w:author="Joe McCrossan" w:date="2014-06-01T21:10:00Z">
        <w:r>
          <w:fldChar w:fldCharType="end"/>
        </w:r>
        <w:r>
          <w:t>)</w:t>
        </w:r>
      </w:ins>
      <w:ins w:id="12494" w:author="Joe McCrossan" w:date="2014-06-01T21:07:00Z">
        <w:r>
          <w:t>.</w:t>
        </w:r>
      </w:ins>
    </w:p>
    <w:p w14:paraId="38818635" w14:textId="102E27D9" w:rsidR="00B62EAF" w:rsidRDefault="00B62EAF">
      <w:pPr>
        <w:pStyle w:val="ListBullet"/>
        <w:numPr>
          <w:ilvl w:val="0"/>
          <w:numId w:val="0"/>
        </w:numPr>
        <w:rPr>
          <w:ins w:id="12495" w:author="Joe McCrossan" w:date="2014-06-01T21:07:00Z"/>
        </w:rPr>
        <w:pPrChange w:id="12496" w:author="Joe McCrossan" w:date="2014-06-01T21:07:00Z">
          <w:pPr>
            <w:ind w:left="720"/>
          </w:pPr>
        </w:pPrChange>
      </w:pPr>
      <w:ins w:id="12497" w:author="Joe McCrossan" w:date="2014-06-01T21:07:00Z">
        <w:r>
          <w:t>Note: Dynamic subsampling within a CSF file is normally used to reduce video bitrate peaks and maintain consistent Media Segment size.</w:t>
        </w:r>
      </w:ins>
    </w:p>
    <w:p w14:paraId="5C0671E6" w14:textId="12E40BCA" w:rsidR="00B62EAF" w:rsidRDefault="00217621">
      <w:pPr>
        <w:rPr>
          <w:ins w:id="12498" w:author="Joe McCrossan" w:date="2014-06-01T21:07:00Z"/>
        </w:rPr>
        <w:pPrChange w:id="12499" w:author="Joe McCrossan" w:date="2014-06-01T21:16:00Z">
          <w:pPr>
            <w:ind w:left="720"/>
          </w:pPr>
        </w:pPrChange>
      </w:pPr>
      <w:ins w:id="12500" w:author="Joe McCrossan" w:date="2014-06-01T21:07:00Z">
        <w:r>
          <w:t xml:space="preserve">Note: </w:t>
        </w:r>
      </w:ins>
      <w:ins w:id="12501" w:author="Joe McCrossan" w:date="2014-06-01T21:16:00Z">
        <w:r>
          <w:t xml:space="preserve">NAL Structured </w:t>
        </w:r>
      </w:ins>
      <w:ins w:id="12502" w:author="Joe McCrossan" w:date="2014-06-01T21:17:00Z">
        <w:r>
          <w:t>Video</w:t>
        </w:r>
      </w:ins>
      <w:ins w:id="12503" w:author="Joe McCrossan" w:date="2014-06-01T21:07:00Z">
        <w:r w:rsidR="00B62EAF">
          <w:t xml:space="preserve"> </w:t>
        </w:r>
      </w:ins>
      <w:ins w:id="12504" w:author="Joe McCrossan" w:date="2014-06-01T21:17:00Z">
        <w:r>
          <w:t>parameter sets</w:t>
        </w:r>
      </w:ins>
      <w:ins w:id="12505" w:author="Joe McCrossan" w:date="2014-06-01T21:07:00Z">
        <w:r w:rsidR="00B62EAF">
          <w:t xml:space="preserve"> prevent the need to insert an Initialization Segment prior to each Media Segment in case the decoding parameters change due to dynamic subsampling or adaptive switching between </w:t>
        </w:r>
      </w:ins>
      <w:ins w:id="12506" w:author="Joe McCrossan" w:date="2014-06-01T21:17:00Z">
        <w:r>
          <w:t>DCCs</w:t>
        </w:r>
      </w:ins>
      <w:ins w:id="12507" w:author="Joe McCrossan" w:date="2014-06-01T21:07:00Z">
        <w:r w:rsidR="00B62EAF">
          <w:t xml:space="preserve"> (</w:t>
        </w:r>
      </w:ins>
      <w:ins w:id="12508" w:author="Joe McCrossan" w:date="2014-06-01T21:17:00Z">
        <w:r>
          <w:t>[</w:t>
        </w:r>
      </w:ins>
      <w:ins w:id="12509" w:author="Joe McCrossan" w:date="2014-06-01T21:07:00Z">
        <w:r w:rsidR="00B62EAF">
          <w:t>DASH</w:t>
        </w:r>
      </w:ins>
      <w:ins w:id="12510" w:author="Joe McCrossan" w:date="2014-06-01T21:17:00Z">
        <w:r>
          <w:t>]</w:t>
        </w:r>
      </w:ins>
      <w:ins w:id="12511" w:author="Joe McCrossan" w:date="2014-06-01T21:07:00Z">
        <w:r>
          <w:t xml:space="preserve"> Representations); </w:t>
        </w:r>
      </w:ins>
      <w:ins w:id="12512" w:author="Joe McCrossan" w:date="2014-06-01T21:18:00Z">
        <w:r>
          <w:t xml:space="preserve">the parameter sets </w:t>
        </w:r>
      </w:ins>
      <w:ins w:id="12513" w:author="Joe McCrossan" w:date="2014-06-01T21:07:00Z">
        <w:r>
          <w:t>provide</w:t>
        </w:r>
        <w:r w:rsidR="00B62EAF">
          <w:t xml:space="preserve"> the information </w:t>
        </w:r>
      </w:ins>
      <w:ins w:id="12514" w:author="Joe McCrossan" w:date="2014-06-01T21:18:00Z">
        <w:r>
          <w:t xml:space="preserve">necessary </w:t>
        </w:r>
      </w:ins>
      <w:ins w:id="12515" w:author="Joe McCrossan" w:date="2014-06-01T21:07:00Z">
        <w:r w:rsidR="00B62EAF">
          <w:t>for</w:t>
        </w:r>
        <w:r>
          <w:t xml:space="preserve"> display systems to scale each</w:t>
        </w:r>
        <w:r w:rsidR="00B62EAF">
          <w:t xml:space="preserve"> Coded Video Sequence to a common display resolution and position. </w:t>
        </w:r>
      </w:ins>
    </w:p>
    <w:p w14:paraId="30CDA4E0" w14:textId="068C86E0" w:rsidR="00FA0C3E" w:rsidDel="00217621" w:rsidRDefault="00FA0C3E">
      <w:pPr>
        <w:pStyle w:val="ListBullet"/>
        <w:numPr>
          <w:ilvl w:val="0"/>
          <w:numId w:val="0"/>
        </w:numPr>
        <w:rPr>
          <w:del w:id="12516" w:author="Joe McCrossan" w:date="2014-06-01T21:19:00Z"/>
        </w:rPr>
        <w:pPrChange w:id="12517" w:author="Joe McCrossan" w:date="2014-06-01T16:13:00Z">
          <w:pPr>
            <w:pStyle w:val="ListBullet"/>
          </w:pPr>
        </w:pPrChange>
      </w:pPr>
    </w:p>
    <w:p w14:paraId="069AE34A" w14:textId="77777777" w:rsidR="00217621" w:rsidRDefault="00217621" w:rsidP="00217621">
      <w:pPr>
        <w:pStyle w:val="AnnexA3"/>
        <w:rPr>
          <w:ins w:id="12518" w:author="Joe McCrossan" w:date="2014-06-01T21:19:00Z"/>
        </w:rPr>
      </w:pPr>
      <w:bookmarkStart w:id="12519" w:name="_Toc263281053"/>
      <w:moveToRangeEnd w:id="12426"/>
      <w:ins w:id="12520" w:author="Joe McCrossan" w:date="2014-06-01T21:19:00Z">
        <w:r w:rsidRPr="005B504E">
          <w:t xml:space="preserve">Constraints on </w:t>
        </w:r>
        <w:r>
          <w:t>Audio</w:t>
        </w:r>
        <w:bookmarkEnd w:id="12519"/>
      </w:ins>
    </w:p>
    <w:p w14:paraId="7F0E4A1F" w14:textId="77777777" w:rsidR="00217621" w:rsidRDefault="00217621" w:rsidP="00217621">
      <w:pPr>
        <w:rPr>
          <w:ins w:id="12521" w:author="Joe McCrossan" w:date="2014-06-01T21:19:00Z"/>
        </w:rPr>
      </w:pPr>
      <w:ins w:id="12522" w:author="Joe McCrossan" w:date="2014-06-01T21:19:00Z">
        <w:r>
          <w:t>Single-T</w:t>
        </w:r>
        <w:r w:rsidRPr="00B75FB7">
          <w:t xml:space="preserve">rack </w:t>
        </w:r>
        <w:r>
          <w:t>Audio</w:t>
        </w:r>
        <w:r w:rsidRPr="00B75FB7">
          <w:t xml:space="preserve"> </w:t>
        </w:r>
        <w:r>
          <w:t>DCCs</w:t>
        </w:r>
        <w:r w:rsidRPr="00B75FB7">
          <w:t xml:space="preserve"> </w:t>
        </w:r>
        <w:r>
          <w:t xml:space="preserve">conforming to this Delivery Target </w:t>
        </w:r>
        <w:r w:rsidRPr="00B75FB7">
          <w:t xml:space="preserve">SHALL </w:t>
        </w:r>
        <w:r w:rsidRPr="005B504E">
          <w:t>comply with the requirements and constraints defined in</w:t>
        </w:r>
        <w:r>
          <w:t xml:space="preserve"> Annex </w:t>
        </w:r>
        <w:r>
          <w:fldChar w:fldCharType="begin"/>
        </w:r>
        <w:r>
          <w:instrText xml:space="preserve"> REF _Ref263170136 \r \h </w:instrText>
        </w:r>
      </w:ins>
      <w:ins w:id="12523" w:author="Joe McCrossan" w:date="2014-06-01T21:19:00Z">
        <w:r>
          <w:fldChar w:fldCharType="separate"/>
        </w:r>
      </w:ins>
      <w:r w:rsidR="00882477">
        <w:t>C.1.3</w:t>
      </w:r>
      <w:ins w:id="12524" w:author="Joe McCrossan" w:date="2014-06-01T21:19:00Z">
        <w:r>
          <w:fldChar w:fldCharType="end"/>
        </w:r>
        <w:r>
          <w:t xml:space="preserve">. </w:t>
        </w:r>
      </w:ins>
    </w:p>
    <w:p w14:paraId="623E88F6" w14:textId="5BB6216C" w:rsidR="00217621" w:rsidRDefault="0094545A" w:rsidP="00217621">
      <w:pPr>
        <w:rPr>
          <w:ins w:id="12525" w:author="Joe McCrossan" w:date="2014-06-01T21:19:00Z"/>
        </w:rPr>
      </w:pPr>
      <w:ins w:id="12526" w:author="Joe McCrossan" w:date="2014-06-01T21:19:00Z">
        <w:r>
          <w:t xml:space="preserve">A </w:t>
        </w:r>
      </w:ins>
      <w:ins w:id="12527" w:author="Joe McCrossan" w:date="2014-06-01T21:50:00Z">
        <w:r>
          <w:t xml:space="preserve">[DStream] </w:t>
        </w:r>
      </w:ins>
      <w:ins w:id="12528" w:author="Joe McCrossan" w:date="2014-06-01T21:19:00Z">
        <w:r>
          <w:t>MPD</w:t>
        </w:r>
        <w:r w:rsidR="00217621">
          <w:t xml:space="preserve"> utilizing this Delivery Target SHALL </w:t>
        </w:r>
        <w:r w:rsidR="00217621" w:rsidRPr="00B75FB7">
          <w:t xml:space="preserve">contain </w:t>
        </w:r>
        <w:r w:rsidR="00217621" w:rsidRPr="005B504E">
          <w:t>at least one MPEG-4 AAC [2-Channel] audio track.</w:t>
        </w:r>
      </w:ins>
    </w:p>
    <w:p w14:paraId="14192F65" w14:textId="77777777" w:rsidR="00217621" w:rsidRDefault="00217621" w:rsidP="00217621">
      <w:pPr>
        <w:pStyle w:val="AnnexA3"/>
        <w:rPr>
          <w:ins w:id="12529" w:author="Joe McCrossan" w:date="2014-06-01T21:19:00Z"/>
        </w:rPr>
      </w:pPr>
      <w:bookmarkStart w:id="12530" w:name="_Toc263281054"/>
      <w:ins w:id="12531" w:author="Joe McCrossan" w:date="2014-06-01T21:19:00Z">
        <w:r w:rsidRPr="005B504E">
          <w:t xml:space="preserve">Constraints on </w:t>
        </w:r>
        <w:r>
          <w:t>Subtitles</w:t>
        </w:r>
        <w:bookmarkEnd w:id="12530"/>
      </w:ins>
    </w:p>
    <w:p w14:paraId="38C79CD9" w14:textId="565B8E8A" w:rsidR="009A6ACF" w:rsidRDefault="00217621" w:rsidP="007C4C91">
      <w:pPr>
        <w:rPr>
          <w:ins w:id="12532" w:author="Joe McCrossan" w:date="2014-06-01T14:38:00Z"/>
        </w:rPr>
      </w:pPr>
      <w:ins w:id="12533" w:author="Joe McCrossan" w:date="2014-06-01T21:19:00Z">
        <w:r>
          <w:t>Single-T</w:t>
        </w:r>
        <w:r w:rsidRPr="00B75FB7">
          <w:t xml:space="preserve">rack </w:t>
        </w:r>
        <w:r>
          <w:t>Subtitle</w:t>
        </w:r>
        <w:r w:rsidRPr="00B75FB7">
          <w:t xml:space="preserve"> </w:t>
        </w:r>
        <w:r>
          <w:t>DCCs</w:t>
        </w:r>
        <w:r w:rsidRPr="00B75FB7">
          <w:t xml:space="preserve"> </w:t>
        </w:r>
        <w:r>
          <w:t xml:space="preserve">conforming to this Delivery Target </w:t>
        </w:r>
        <w:r w:rsidRPr="00B75FB7">
          <w:t xml:space="preserve">SHALL </w:t>
        </w:r>
        <w:r w:rsidRPr="005B504E">
          <w:t xml:space="preserve">comply with the requirements and constraints defined in </w:t>
        </w:r>
        <w:r>
          <w:t xml:space="preserve">Annex </w:t>
        </w:r>
        <w:r>
          <w:fldChar w:fldCharType="begin"/>
        </w:r>
        <w:r>
          <w:instrText xml:space="preserve"> REF _Ref263170156 \r \h </w:instrText>
        </w:r>
      </w:ins>
      <w:ins w:id="12534" w:author="Joe McCrossan" w:date="2014-06-01T21:19:00Z">
        <w:r>
          <w:fldChar w:fldCharType="separate"/>
        </w:r>
      </w:ins>
      <w:r w:rsidR="00882477">
        <w:t>C.1.4</w:t>
      </w:r>
      <w:ins w:id="12535" w:author="Joe McCrossan" w:date="2014-06-01T21:19:00Z">
        <w:r>
          <w:fldChar w:fldCharType="end"/>
        </w:r>
        <w:r>
          <w:t>.</w:t>
        </w:r>
      </w:ins>
    </w:p>
    <w:p w14:paraId="5CD8FFE1" w14:textId="470CD4DA" w:rsidR="009A6ACF" w:rsidRDefault="00973A64">
      <w:pPr>
        <w:pStyle w:val="AnnexA3"/>
        <w:rPr>
          <w:ins w:id="12536" w:author="Joe McCrossan" w:date="2014-06-01T21:27:00Z"/>
        </w:rPr>
        <w:pPrChange w:id="12537" w:author="Joe McCrossan" w:date="2014-06-01T21:27:00Z">
          <w:pPr/>
        </w:pPrChange>
      </w:pPr>
      <w:bookmarkStart w:id="12538" w:name="_Toc263281055"/>
      <w:ins w:id="12539" w:author="Joe McCrossan" w:date="2014-06-01T21:27:00Z">
        <w:r w:rsidRPr="005B504E">
          <w:t xml:space="preserve">Constraints on </w:t>
        </w:r>
        <w:r>
          <w:t>Adaption Set</w:t>
        </w:r>
      </w:ins>
      <w:ins w:id="12540" w:author="Joe McCrossan" w:date="2014-06-01T21:29:00Z">
        <w:r>
          <w:t>s</w:t>
        </w:r>
      </w:ins>
      <w:bookmarkEnd w:id="12538"/>
    </w:p>
    <w:p w14:paraId="1FBA7668" w14:textId="77777777" w:rsidR="00D04E1C" w:rsidRDefault="00D04E1C">
      <w:pPr>
        <w:rPr>
          <w:ins w:id="12541" w:author="Joe McCrossan" w:date="2014-06-01T21:35:00Z"/>
        </w:rPr>
        <w:pPrChange w:id="12542" w:author="Joe McCrossan" w:date="2014-06-01T21:31:00Z">
          <w:pPr>
            <w:pStyle w:val="Heading4"/>
            <w:numPr>
              <w:ilvl w:val="0"/>
              <w:numId w:val="0"/>
            </w:numPr>
            <w:tabs>
              <w:tab w:val="clear" w:pos="0"/>
            </w:tabs>
            <w:ind w:left="0" w:firstLine="0"/>
          </w:pPr>
        </w:pPrChange>
      </w:pPr>
      <w:ins w:id="12543" w:author="Joe McCrossan" w:date="2014-06-01T21:34:00Z">
        <w:r>
          <w:t>Adaption Sets</w:t>
        </w:r>
        <w:r w:rsidRPr="00B75FB7">
          <w:t xml:space="preserve"> </w:t>
        </w:r>
        <w:r>
          <w:t xml:space="preserve">conforming to this Delivery Target </w:t>
        </w:r>
        <w:r w:rsidRPr="00B75FB7">
          <w:t xml:space="preserve">SHALL </w:t>
        </w:r>
        <w:r>
          <w:t xml:space="preserve">comply </w:t>
        </w:r>
        <w:r w:rsidRPr="00341D26">
          <w:t xml:space="preserve">with all of the requirements and constraints defined in </w:t>
        </w:r>
        <w:r>
          <w:t xml:space="preserve">[DStream] </w:t>
        </w:r>
        <w:r w:rsidRPr="00341D26">
          <w:t xml:space="preserve">with the additional constraints defined </w:t>
        </w:r>
        <w:r>
          <w:t>as follows</w:t>
        </w:r>
      </w:ins>
      <w:ins w:id="12544" w:author="Joe McCrossan" w:date="2014-06-01T21:35:00Z">
        <w:r>
          <w:t>:</w:t>
        </w:r>
      </w:ins>
    </w:p>
    <w:p w14:paraId="65B10A03" w14:textId="77777777" w:rsidR="00973A64" w:rsidRPr="00973A64" w:rsidRDefault="00973A64">
      <w:pPr>
        <w:pStyle w:val="ListBullet"/>
        <w:rPr>
          <w:ins w:id="12545" w:author="Joe McCrossan" w:date="2014-06-01T21:32:00Z"/>
        </w:rPr>
        <w:pPrChange w:id="12546" w:author="Joe McCrossan" w:date="2014-06-01T21:33:00Z">
          <w:pPr>
            <w:pStyle w:val="Heading4"/>
            <w:numPr>
              <w:ilvl w:val="0"/>
              <w:numId w:val="0"/>
            </w:numPr>
            <w:tabs>
              <w:tab w:val="clear" w:pos="0"/>
            </w:tabs>
            <w:ind w:left="630" w:firstLine="0"/>
          </w:pPr>
        </w:pPrChange>
      </w:pPr>
      <w:ins w:id="12547" w:author="Joe McCrossan" w:date="2014-06-01T21:27:00Z">
        <w:r w:rsidRPr="00D04E1C">
          <w:t xml:space="preserve">All </w:t>
        </w:r>
      </w:ins>
      <w:ins w:id="12548" w:author="Joe McCrossan" w:date="2014-06-01T21:29:00Z">
        <w:r w:rsidRPr="00D04E1C">
          <w:t>DCC</w:t>
        </w:r>
      </w:ins>
      <w:ins w:id="12549" w:author="Joe McCrossan" w:date="2014-06-01T21:27:00Z">
        <w:r w:rsidRPr="00D04E1C">
          <w:t xml:space="preserve"> Adaptation Sets in a [DStream]</w:t>
        </w:r>
      </w:ins>
      <w:ins w:id="12550" w:author="Joe McCrossan" w:date="2014-06-01T21:31:00Z">
        <w:r w:rsidRPr="00D04E1C">
          <w:t xml:space="preserve"> </w:t>
        </w:r>
      </w:ins>
      <w:ins w:id="12551" w:author="Joe McCrossan" w:date="2014-06-01T21:27:00Z">
        <w:r w:rsidRPr="00D04E1C">
          <w:t>MPD Period SHALL have the same Movie Header Box (</w:t>
        </w:r>
        <w:r w:rsidRPr="00973A64">
          <w:rPr>
            <w:rFonts w:ascii="Courier New" w:hAnsi="Courier New" w:cs="Courier New"/>
            <w:rPrChange w:id="12552" w:author="Joe McCrossan" w:date="2014-06-01T21:32:00Z">
              <w:rPr/>
            </w:rPrChange>
          </w:rPr>
          <w:t>‘mvhd’</w:t>
        </w:r>
        <w:r w:rsidRPr="00973A64">
          <w:t xml:space="preserve">) </w:t>
        </w:r>
        <w:r w:rsidRPr="00973A64">
          <w:rPr>
            <w:rFonts w:ascii="Courier New" w:hAnsi="Courier New" w:cs="Courier New"/>
          </w:rPr>
          <w:t>timescale</w:t>
        </w:r>
        <w:r w:rsidRPr="00973A64">
          <w:t xml:space="preserve"> value.</w:t>
        </w:r>
      </w:ins>
    </w:p>
    <w:p w14:paraId="1CDBB1A5" w14:textId="5B87EE63" w:rsidR="00D04E1C" w:rsidRDefault="00D04E1C">
      <w:pPr>
        <w:pStyle w:val="ListBullet"/>
        <w:numPr>
          <w:ilvl w:val="0"/>
          <w:numId w:val="0"/>
        </w:numPr>
        <w:ind w:left="723"/>
        <w:rPr>
          <w:ins w:id="12553" w:author="Joe McCrossan" w:date="2014-06-01T21:33:00Z"/>
        </w:rPr>
        <w:pPrChange w:id="12554" w:author="Joe McCrossan" w:date="2014-06-01T21:35:00Z">
          <w:pPr>
            <w:pStyle w:val="Heading4"/>
            <w:numPr>
              <w:ilvl w:val="0"/>
              <w:numId w:val="0"/>
            </w:numPr>
            <w:tabs>
              <w:tab w:val="clear" w:pos="0"/>
            </w:tabs>
            <w:ind w:left="630" w:firstLine="0"/>
          </w:pPr>
        </w:pPrChange>
      </w:pPr>
      <w:ins w:id="12555" w:author="Joe McCrossan" w:date="2014-06-01T21:35:00Z">
        <w:r>
          <w:t xml:space="preserve">Note: </w:t>
        </w:r>
      </w:ins>
      <w:ins w:id="12556" w:author="Joe McCrossan" w:date="2014-06-01T21:27:00Z">
        <w:r w:rsidR="00973A64" w:rsidRPr="00973A64">
          <w:t xml:space="preserve">For a </w:t>
        </w:r>
      </w:ins>
      <w:ins w:id="12557" w:author="Joe McCrossan" w:date="2014-06-01T21:32:00Z">
        <w:r w:rsidR="00973A64">
          <w:t>[DStream]</w:t>
        </w:r>
      </w:ins>
      <w:ins w:id="12558" w:author="Joe McCrossan" w:date="2014-06-01T21:27:00Z">
        <w:r w:rsidR="00973A64" w:rsidRPr="00973A64">
          <w:t xml:space="preserve"> Presentation, the </w:t>
        </w:r>
      </w:ins>
      <w:ins w:id="12559" w:author="Joe McCrossan" w:date="2014-06-01T21:32:00Z">
        <w:r w:rsidR="00973A64" w:rsidRPr="00583394">
          <w:t>Movie Header Box (</w:t>
        </w:r>
        <w:r w:rsidR="00973A64" w:rsidRPr="00583394">
          <w:rPr>
            <w:rFonts w:ascii="Courier New" w:hAnsi="Courier New" w:cs="Courier New"/>
          </w:rPr>
          <w:t>‘mvhd’</w:t>
        </w:r>
        <w:r w:rsidR="00973A64" w:rsidRPr="00973A64">
          <w:t>)</w:t>
        </w:r>
        <w:r w:rsidR="00973A64">
          <w:t xml:space="preserve"> </w:t>
        </w:r>
      </w:ins>
      <w:ins w:id="12560" w:author="Joe McCrossan" w:date="2014-06-01T21:27:00Z">
        <w:r w:rsidR="00973A64" w:rsidRPr="00973A64">
          <w:rPr>
            <w:rFonts w:ascii="Courier New" w:hAnsi="Courier New" w:cs="Courier New"/>
          </w:rPr>
          <w:t>timescale</w:t>
        </w:r>
        <w:r w:rsidR="00973A64" w:rsidRPr="00973A64">
          <w:t xml:space="preserve"> is applied to the entire </w:t>
        </w:r>
      </w:ins>
      <w:ins w:id="12561" w:author="Joe McCrossan" w:date="2014-06-01T21:32:00Z">
        <w:r w:rsidR="00973A64">
          <w:t>[</w:t>
        </w:r>
      </w:ins>
      <w:ins w:id="12562" w:author="Joe McCrossan" w:date="2014-06-01T21:27:00Z">
        <w:r w:rsidR="00973A64" w:rsidRPr="00973A64">
          <w:t>DASH</w:t>
        </w:r>
      </w:ins>
      <w:ins w:id="12563" w:author="Joe McCrossan" w:date="2014-06-01T21:32:00Z">
        <w:r w:rsidR="00973A64">
          <w:t>]</w:t>
        </w:r>
      </w:ins>
      <w:ins w:id="12564" w:author="Joe McCrossan" w:date="2014-06-01T21:27:00Z">
        <w:r w:rsidR="00973A64" w:rsidRPr="00973A64">
          <w:t xml:space="preserve"> Presentation Period, which is an independent timespan within the Presentation.  </w:t>
        </w:r>
      </w:ins>
      <w:ins w:id="12565" w:author="Joe McCrossan" w:date="2014-06-01T21:35:00Z">
        <w:r>
          <w:t xml:space="preserve">This </w:t>
        </w:r>
        <w:r w:rsidRPr="00D04E1C">
          <w:rPr>
            <w:rFonts w:ascii="Courier New" w:hAnsi="Courier New" w:cs="Courier New"/>
          </w:rPr>
          <w:t>timescale</w:t>
        </w:r>
        <w:r w:rsidRPr="00D04E1C">
          <w:t xml:space="preserve"> value is independent of the track </w:t>
        </w:r>
        <w:r w:rsidRPr="00D04E1C">
          <w:rPr>
            <w:rFonts w:ascii="Courier New" w:hAnsi="Courier New" w:cs="Courier New"/>
          </w:rPr>
          <w:t>timescale</w:t>
        </w:r>
        <w:r w:rsidRPr="00D04E1C">
          <w:t xml:space="preserve"> in the Media Header Box </w:t>
        </w:r>
        <w:r w:rsidRPr="00D04E1C">
          <w:rPr>
            <w:rFonts w:ascii="Courier New" w:hAnsi="Courier New" w:cs="Courier New"/>
          </w:rPr>
          <w:t>(‘mdhd’</w:t>
        </w:r>
        <w:r w:rsidRPr="00D04E1C">
          <w:t>), which is specific to the media in the containing track, and should be different for different media sample frequencies in the same Period</w:t>
        </w:r>
        <w:r>
          <w:t>.</w:t>
        </w:r>
      </w:ins>
    </w:p>
    <w:p w14:paraId="3D3151EA" w14:textId="03B43451" w:rsidR="00D04E1C" w:rsidRDefault="00973A64">
      <w:pPr>
        <w:pStyle w:val="ListBullet"/>
        <w:rPr>
          <w:ins w:id="12566" w:author="Joe McCrossan" w:date="2014-06-01T21:36:00Z"/>
        </w:rPr>
        <w:pPrChange w:id="12567" w:author="Joe McCrossan" w:date="2014-06-01T21:36:00Z">
          <w:pPr>
            <w:pStyle w:val="Heading4"/>
            <w:numPr>
              <w:ilvl w:val="0"/>
              <w:numId w:val="0"/>
            </w:numPr>
            <w:tabs>
              <w:tab w:val="clear" w:pos="0"/>
            </w:tabs>
            <w:spacing w:before="0"/>
            <w:ind w:left="630" w:firstLine="0"/>
          </w:pPr>
        </w:pPrChange>
      </w:pPr>
      <w:ins w:id="12568" w:author="Joe McCrossan" w:date="2014-06-01T21:27:00Z">
        <w:r>
          <w:t xml:space="preserve">All </w:t>
        </w:r>
      </w:ins>
      <w:ins w:id="12569" w:author="Joe McCrossan" w:date="2014-06-01T21:39:00Z">
        <w:r w:rsidR="00D04E1C">
          <w:t xml:space="preserve">DCCs in the same Adaptation Set SHALL have matching </w:t>
        </w:r>
      </w:ins>
      <w:ins w:id="12570" w:author="Joe McCrossan" w:date="2014-06-01T21:27:00Z">
        <w:r w:rsidR="00D04E1C">
          <w:t>Track Header Box</w:t>
        </w:r>
        <w:r>
          <w:t xml:space="preserve"> (</w:t>
        </w:r>
        <w:r w:rsidRPr="00D04E1C">
          <w:rPr>
            <w:rFonts w:ascii="Courier New" w:hAnsi="Courier New" w:cs="Courier New"/>
            <w:rPrChange w:id="12571" w:author="Joe McCrossan" w:date="2014-06-01T21:36:00Z">
              <w:rPr/>
            </w:rPrChange>
          </w:rPr>
          <w:t>‘</w:t>
        </w:r>
        <w:r w:rsidRPr="00D04E1C">
          <w:rPr>
            <w:rFonts w:ascii="Courier New" w:hAnsi="Courier New" w:cs="Courier New"/>
          </w:rPr>
          <w:t>tkhd’</w:t>
        </w:r>
        <w:r>
          <w:t>)</w:t>
        </w:r>
        <w:r w:rsidRPr="00AD0040">
          <w:t xml:space="preserve"> </w:t>
        </w:r>
      </w:ins>
      <w:ins w:id="12572" w:author="Joe McCrossan" w:date="2014-06-01T21:40:00Z">
        <w:r w:rsidR="00D04E1C">
          <w:t>fields as follows</w:t>
        </w:r>
      </w:ins>
      <w:ins w:id="12573" w:author="Joe McCrossan" w:date="2014-06-01T21:27:00Z">
        <w:r w:rsidR="00D04E1C">
          <w:t>:</w:t>
        </w:r>
      </w:ins>
    </w:p>
    <w:p w14:paraId="2582D6DE" w14:textId="0DAE89D8" w:rsidR="00D04E1C" w:rsidRDefault="00D04E1C">
      <w:pPr>
        <w:pStyle w:val="ListBullet"/>
        <w:numPr>
          <w:ilvl w:val="1"/>
          <w:numId w:val="3"/>
        </w:numPr>
        <w:rPr>
          <w:ins w:id="12574" w:author="Joe McCrossan" w:date="2014-06-01T21:36:00Z"/>
        </w:rPr>
        <w:pPrChange w:id="12575" w:author="Joe McCrossan" w:date="2014-06-01T21:36:00Z">
          <w:pPr>
            <w:pStyle w:val="Heading4"/>
            <w:numPr>
              <w:ilvl w:val="0"/>
              <w:numId w:val="0"/>
            </w:numPr>
            <w:tabs>
              <w:tab w:val="clear" w:pos="0"/>
            </w:tabs>
            <w:spacing w:before="0"/>
            <w:ind w:left="630" w:firstLine="0"/>
          </w:pPr>
        </w:pPrChange>
      </w:pPr>
      <w:ins w:id="12576" w:author="Joe McCrossan" w:date="2014-06-01T21:40:00Z">
        <w:r>
          <w:t>the</w:t>
        </w:r>
      </w:ins>
      <w:ins w:id="12577" w:author="Joe McCrossan" w:date="2014-06-01T21:27:00Z">
        <w:r w:rsidR="00973A64" w:rsidRPr="00D04E1C">
          <w:t xml:space="preserve"> value</w:t>
        </w:r>
      </w:ins>
      <w:ins w:id="12578" w:author="Joe McCrossan" w:date="2014-06-01T21:36:00Z">
        <w:r>
          <w:t>s</w:t>
        </w:r>
      </w:ins>
      <w:ins w:id="12579" w:author="Joe McCrossan" w:date="2014-06-01T21:27:00Z">
        <w:r w:rsidR="00973A64" w:rsidRPr="00D04E1C">
          <w:t xml:space="preserve"> of the </w:t>
        </w:r>
        <w:r w:rsidR="00973A64" w:rsidRPr="00D04E1C">
          <w:rPr>
            <w:rFonts w:ascii="Courier New" w:hAnsi="Courier New" w:cs="Courier New"/>
          </w:rPr>
          <w:t>timescale</w:t>
        </w:r>
        <w:r w:rsidR="00973A64" w:rsidRPr="00D04E1C">
          <w:t xml:space="preserve"> field</w:t>
        </w:r>
      </w:ins>
      <w:ins w:id="12580" w:author="Joe McCrossan" w:date="2014-06-01T21:40:00Z">
        <w:r>
          <w:t xml:space="preserve"> SHALL match</w:t>
        </w:r>
      </w:ins>
      <w:ins w:id="12581" w:author="Joe McCrossan" w:date="2014-06-01T21:36:00Z">
        <w:r>
          <w:t>; and</w:t>
        </w:r>
      </w:ins>
    </w:p>
    <w:p w14:paraId="39CB223E" w14:textId="396EB34F" w:rsidR="00D04E1C" w:rsidRDefault="00D04E1C">
      <w:pPr>
        <w:pStyle w:val="ListBullet"/>
        <w:numPr>
          <w:ilvl w:val="1"/>
          <w:numId w:val="3"/>
        </w:numPr>
        <w:rPr>
          <w:ins w:id="12582" w:author="Joe McCrossan" w:date="2014-06-01T21:37:00Z"/>
        </w:rPr>
        <w:pPrChange w:id="12583" w:author="Joe McCrossan" w:date="2014-06-01T21:37:00Z">
          <w:pPr>
            <w:pStyle w:val="Heading4"/>
            <w:numPr>
              <w:ilvl w:val="0"/>
              <w:numId w:val="0"/>
            </w:numPr>
            <w:tabs>
              <w:tab w:val="clear" w:pos="0"/>
            </w:tabs>
            <w:spacing w:before="0"/>
            <w:ind w:left="630" w:firstLine="0"/>
          </w:pPr>
        </w:pPrChange>
      </w:pPr>
      <w:ins w:id="12584" w:author="Joe McCrossan" w:date="2014-06-01T21:40:00Z">
        <w:r>
          <w:t xml:space="preserve">the </w:t>
        </w:r>
      </w:ins>
      <w:ins w:id="12585" w:author="Joe McCrossan" w:date="2014-06-01T21:27:00Z">
        <w:r w:rsidR="00973A64" w:rsidRPr="00D04E1C">
          <w:t>value</w:t>
        </w:r>
        <w:r>
          <w:t xml:space="preserve">s </w:t>
        </w:r>
        <w:r w:rsidR="00973A64" w:rsidRPr="00D04E1C">
          <w:t xml:space="preserve">of the </w:t>
        </w:r>
        <w:r w:rsidR="00973A64" w:rsidRPr="00D04E1C">
          <w:rPr>
            <w:rFonts w:ascii="Courier New" w:hAnsi="Courier New" w:cs="Courier New"/>
          </w:rPr>
          <w:t>track_ID</w:t>
        </w:r>
        <w:r w:rsidR="00973A64" w:rsidRPr="00D04E1C">
          <w:t xml:space="preserve"> field</w:t>
        </w:r>
      </w:ins>
      <w:ins w:id="12586" w:author="Joe McCrossan" w:date="2014-06-01T21:40:00Z">
        <w:r>
          <w:t xml:space="preserve"> SHALL match</w:t>
        </w:r>
      </w:ins>
      <w:ins w:id="12587" w:author="Joe McCrossan" w:date="2014-06-01T21:36:00Z">
        <w:r>
          <w:t>;</w:t>
        </w:r>
      </w:ins>
      <w:ins w:id="12588" w:author="Joe McCrossan" w:date="2014-06-01T21:37:00Z">
        <w:r>
          <w:t xml:space="preserve"> and</w:t>
        </w:r>
      </w:ins>
    </w:p>
    <w:p w14:paraId="35E78361" w14:textId="613C8918" w:rsidR="00D04E1C" w:rsidRDefault="00D04E1C">
      <w:pPr>
        <w:pStyle w:val="ListBullet"/>
        <w:numPr>
          <w:ilvl w:val="1"/>
          <w:numId w:val="3"/>
        </w:numPr>
        <w:rPr>
          <w:ins w:id="12589" w:author="Joe McCrossan" w:date="2014-06-01T21:37:00Z"/>
        </w:rPr>
        <w:pPrChange w:id="12590" w:author="Joe McCrossan" w:date="2014-06-01T21:37:00Z">
          <w:pPr>
            <w:pStyle w:val="ListParagraph"/>
            <w:ind w:left="0"/>
          </w:pPr>
        </w:pPrChange>
      </w:pPr>
      <w:ins w:id="12591" w:author="Joe McCrossan" w:date="2014-06-01T21:40:00Z">
        <w:r>
          <w:t xml:space="preserve">the </w:t>
        </w:r>
      </w:ins>
      <w:ins w:id="12592" w:author="Joe McCrossan" w:date="2014-06-01T21:27:00Z">
        <w:r w:rsidR="00973A64" w:rsidRPr="00D04E1C">
          <w:t>value</w:t>
        </w:r>
      </w:ins>
      <w:ins w:id="12593" w:author="Joe McCrossan" w:date="2014-06-01T21:40:00Z">
        <w:r>
          <w:t>s</w:t>
        </w:r>
      </w:ins>
      <w:ins w:id="12594" w:author="Joe McCrossan" w:date="2014-06-01T21:27:00Z">
        <w:r w:rsidR="00973A64" w:rsidRPr="00D04E1C">
          <w:t xml:space="preserve"> of </w:t>
        </w:r>
      </w:ins>
      <w:ins w:id="12595" w:author="Joe McCrossan" w:date="2014-06-01T21:37:00Z">
        <w:r>
          <w:t xml:space="preserve">the </w:t>
        </w:r>
      </w:ins>
      <w:ins w:id="12596" w:author="Joe McCrossan" w:date="2014-06-01T21:27:00Z">
        <w:r w:rsidR="00973A64" w:rsidRPr="00D04E1C">
          <w:rPr>
            <w:rFonts w:ascii="Courier New" w:hAnsi="Courier New" w:cs="Courier New"/>
          </w:rPr>
          <w:t>default_KID</w:t>
        </w:r>
      </w:ins>
      <w:ins w:id="12597" w:author="Joe McCrossan" w:date="2014-06-01T21:40:00Z">
        <w:r>
          <w:rPr>
            <w:rFonts w:ascii="Courier New" w:hAnsi="Courier New" w:cs="Courier New"/>
          </w:rPr>
          <w:t xml:space="preserve"> </w:t>
        </w:r>
        <w:r>
          <w:t>SHALL match (</w:t>
        </w:r>
      </w:ins>
      <w:ins w:id="12598" w:author="Joe McCrossan" w:date="2014-06-01T21:27:00Z">
        <w:r w:rsidR="00973A64" w:rsidRPr="00D04E1C">
          <w:t xml:space="preserve">if </w:t>
        </w:r>
      </w:ins>
      <w:ins w:id="12599" w:author="Joe McCrossan" w:date="2014-06-01T21:40:00Z">
        <w:r>
          <w:t xml:space="preserve">the track is </w:t>
        </w:r>
      </w:ins>
      <w:ins w:id="12600" w:author="Joe McCrossan" w:date="2014-06-01T21:27:00Z">
        <w:r w:rsidR="00973A64" w:rsidRPr="00D04E1C">
          <w:t>encrypted</w:t>
        </w:r>
      </w:ins>
      <w:ins w:id="12601" w:author="Joe McCrossan" w:date="2014-06-01T21:40:00Z">
        <w:r>
          <w:t>)</w:t>
        </w:r>
      </w:ins>
      <w:ins w:id="12602" w:author="Joe McCrossan" w:date="2014-06-01T21:37:00Z">
        <w:r>
          <w:t>.</w:t>
        </w:r>
      </w:ins>
    </w:p>
    <w:p w14:paraId="7CDD69F5" w14:textId="1F950EF9" w:rsidR="00D04E1C" w:rsidRDefault="00973A64">
      <w:pPr>
        <w:pStyle w:val="ListBullet"/>
        <w:rPr>
          <w:ins w:id="12603" w:author="Joe McCrossan" w:date="2014-06-01T21:38:00Z"/>
        </w:rPr>
        <w:pPrChange w:id="12604" w:author="Joe McCrossan" w:date="2014-06-01T21:38:00Z">
          <w:pPr>
            <w:pStyle w:val="ListParagraph"/>
            <w:ind w:left="0"/>
          </w:pPr>
        </w:pPrChange>
      </w:pPr>
      <w:ins w:id="12605" w:author="Joe McCrossan" w:date="2014-06-01T21:27:00Z">
        <w:r>
          <w:t xml:space="preserve">All </w:t>
        </w:r>
      </w:ins>
      <w:ins w:id="12606" w:author="Joe McCrossan" w:date="2014-06-01T21:37:00Z">
        <w:r w:rsidR="00D04E1C">
          <w:t>DCCs</w:t>
        </w:r>
      </w:ins>
      <w:ins w:id="12607" w:author="Joe McCrossan" w:date="2014-06-01T21:27:00Z">
        <w:r>
          <w:t xml:space="preserve"> in the same Adaptatio</w:t>
        </w:r>
        <w:r w:rsidR="00D04E1C">
          <w:t>n Set SHALL be “time aligned” i.e. a</w:t>
        </w:r>
        <w:r>
          <w:t xml:space="preserve">ll </w:t>
        </w:r>
      </w:ins>
      <w:ins w:id="12608" w:author="Joe McCrossan" w:date="2014-06-01T21:38:00Z">
        <w:r w:rsidR="00D04E1C">
          <w:t>DCCs</w:t>
        </w:r>
      </w:ins>
      <w:ins w:id="12609" w:author="Joe McCrossan" w:date="2014-06-01T21:27:00Z">
        <w:r>
          <w:t xml:space="preserve"> in the same Adaptation Set SHALL have matching tr</w:t>
        </w:r>
        <w:r w:rsidR="00D04E1C">
          <w:t>ack fragment durations for all Movie F</w:t>
        </w:r>
        <w:r>
          <w:t xml:space="preserve">ragments with the same </w:t>
        </w:r>
        <w:r w:rsidRPr="00D04E1C">
          <w:rPr>
            <w:rFonts w:ascii="Courier New" w:hAnsi="Courier New" w:cs="Courier New"/>
          </w:rPr>
          <w:t>baseMediaDecodeTime</w:t>
        </w:r>
        <w:r>
          <w:t xml:space="preserve"> and Movie Fragment </w:t>
        </w:r>
        <w:r w:rsidRPr="00D04E1C">
          <w:rPr>
            <w:rFonts w:ascii="Courier New" w:hAnsi="Courier New" w:cs="Courier New"/>
          </w:rPr>
          <w:t>sequence_number</w:t>
        </w:r>
        <w:r>
          <w:t xml:space="preserve">. </w:t>
        </w:r>
      </w:ins>
    </w:p>
    <w:p w14:paraId="379F7DB9" w14:textId="77777777" w:rsidR="00D04E1C" w:rsidRDefault="00973A64">
      <w:pPr>
        <w:pStyle w:val="ListBullet"/>
        <w:rPr>
          <w:ins w:id="12610" w:author="Joe McCrossan" w:date="2014-06-01T21:43:00Z"/>
        </w:rPr>
        <w:pPrChange w:id="12611" w:author="Joe McCrossan" w:date="2014-06-01T21:43:00Z">
          <w:pPr/>
        </w:pPrChange>
      </w:pPr>
      <w:ins w:id="12612" w:author="Joe McCrossan" w:date="2014-06-01T21:27:00Z">
        <w:r>
          <w:t xml:space="preserve">All </w:t>
        </w:r>
      </w:ins>
      <w:ins w:id="12613" w:author="Joe McCrossan" w:date="2014-06-01T21:41:00Z">
        <w:r w:rsidR="00D04E1C">
          <w:t xml:space="preserve">DCCs in the </w:t>
        </w:r>
      </w:ins>
      <w:ins w:id="12614" w:author="Joe McCrossan" w:date="2014-06-01T21:42:00Z">
        <w:r w:rsidR="00D04E1C">
          <w:t>same Adaptation Set</w:t>
        </w:r>
      </w:ins>
      <w:ins w:id="12615" w:author="Joe McCrossan" w:date="2014-06-01T21:27:00Z">
        <w:r>
          <w:t xml:space="preserve"> </w:t>
        </w:r>
        <w:r w:rsidRPr="00915238">
          <w:t>SHALL be “spatially a</w:t>
        </w:r>
        <w:r w:rsidR="00D04E1C">
          <w:t xml:space="preserve">ligned” i.e. </w:t>
        </w:r>
      </w:ins>
      <w:ins w:id="12616" w:author="Joe McCrossan" w:date="2014-06-01T21:42:00Z">
        <w:r w:rsidR="00D04E1C">
          <w:t>al</w:t>
        </w:r>
      </w:ins>
      <w:ins w:id="12617" w:author="Joe McCrossan" w:date="2014-06-01T21:27:00Z">
        <w:r w:rsidRPr="00915238">
          <w:t xml:space="preserve">l encoded and cropped sample counts SHALL be exact </w:t>
        </w:r>
        <w:r>
          <w:t>ratios</w:t>
        </w:r>
        <w:r w:rsidRPr="00915238">
          <w:t xml:space="preserve"> of the </w:t>
        </w:r>
        <w:r>
          <w:t xml:space="preserve">normalized </w:t>
        </w:r>
      </w:ins>
      <w:ins w:id="12618" w:author="Joe McCrossan" w:date="2014-06-01T21:42:00Z">
        <w:r w:rsidR="00D04E1C">
          <w:t xml:space="preserve">[DStream] </w:t>
        </w:r>
      </w:ins>
      <w:ins w:id="12619" w:author="Joe McCrossan" w:date="2014-06-01T21:27:00Z">
        <w:r w:rsidRPr="00D04E1C">
          <w:rPr>
            <w:rFonts w:ascii="Courier New" w:hAnsi="Courier New" w:cs="Courier New"/>
          </w:rPr>
          <w:t>AdaptationSet@maxWidth</w:t>
        </w:r>
        <w:r w:rsidRPr="00915238">
          <w:t xml:space="preserve"> and </w:t>
        </w:r>
        <w:r w:rsidRPr="00D04E1C">
          <w:rPr>
            <w:rFonts w:ascii="Courier New" w:hAnsi="Courier New" w:cs="Courier New"/>
          </w:rPr>
          <w:t>AdaptationSet@maxHeight</w:t>
        </w:r>
        <w:r w:rsidRPr="00915238">
          <w:t xml:space="preserve"> </w:t>
        </w:r>
        <w:r>
          <w:t>(equal to</w:t>
        </w:r>
        <w:r w:rsidRPr="00915238">
          <w:t xml:space="preserve"> its decoded and cropped vertical sample count, and cropped horizontal sample count </w:t>
        </w:r>
        <w:r>
          <w:t>times</w:t>
        </w:r>
        <w:r w:rsidRPr="00915238">
          <w:t xml:space="preserve"> the sample aspect ratio).</w:t>
        </w:r>
      </w:ins>
    </w:p>
    <w:p w14:paraId="7309FB21" w14:textId="49394F71" w:rsidR="00973A64" w:rsidRDefault="00973A64">
      <w:pPr>
        <w:pStyle w:val="ListBullet"/>
        <w:rPr>
          <w:ins w:id="12620" w:author="Joe McCrossan" w:date="2014-06-01T21:27:00Z"/>
        </w:rPr>
        <w:pPrChange w:id="12621" w:author="Joe McCrossan" w:date="2014-06-01T21:43:00Z">
          <w:pPr/>
        </w:pPrChange>
      </w:pPr>
      <w:ins w:id="12622" w:author="Joe McCrossan" w:date="2014-06-01T21:27:00Z">
        <w:r>
          <w:t xml:space="preserve">All </w:t>
        </w:r>
      </w:ins>
      <w:ins w:id="12623" w:author="Joe McCrossan" w:date="2014-06-01T21:43:00Z">
        <w:r w:rsidR="00D04E1C">
          <w:t>DCCs</w:t>
        </w:r>
      </w:ins>
      <w:ins w:id="12624" w:author="Joe McCrossan" w:date="2014-06-01T21:27:00Z">
        <w:r>
          <w:t xml:space="preserve"> in a Group of Adaptation Sets MAY use the same </w:t>
        </w:r>
        <w:r w:rsidRPr="00D04E1C">
          <w:rPr>
            <w:rFonts w:ascii="Courier New" w:hAnsi="Courier New" w:cs="Courier New"/>
          </w:rPr>
          <w:t>track_ID</w:t>
        </w:r>
        <w:r>
          <w:t xml:space="preserve"> value to identify all </w:t>
        </w:r>
      </w:ins>
      <w:ins w:id="12625" w:author="Joe McCrossan" w:date="2014-06-01T21:43:00Z">
        <w:r w:rsidR="00D04E1C">
          <w:t>DCCs</w:t>
        </w:r>
      </w:ins>
      <w:ins w:id="12626" w:author="Joe McCrossan" w:date="2014-06-01T21:27:00Z">
        <w:r>
          <w:t xml:space="preserve"> and </w:t>
        </w:r>
        <w:r w:rsidR="00D04E1C">
          <w:t xml:space="preserve">Adaptation Sets in the Group </w:t>
        </w:r>
        <w:r>
          <w:t xml:space="preserve">i.e. </w:t>
        </w:r>
      </w:ins>
      <w:ins w:id="12627" w:author="Joe McCrossan" w:date="2014-06-01T21:43:00Z">
        <w:r w:rsidR="00D04E1C">
          <w:t xml:space="preserve">[DStream] </w:t>
        </w:r>
      </w:ins>
      <w:ins w:id="12628" w:author="Joe McCrossan" w:date="2014-06-01T21:27:00Z">
        <w:r>
          <w:t xml:space="preserve">AdaptationSet@group attribute in MPD = </w:t>
        </w:r>
        <w:r w:rsidRPr="00D04E1C">
          <w:rPr>
            <w:rFonts w:ascii="Courier New" w:hAnsi="Courier New" w:cs="Courier New"/>
          </w:rPr>
          <w:t>track_ID</w:t>
        </w:r>
        <w:r>
          <w:t xml:space="preserve"> in</w:t>
        </w:r>
      </w:ins>
      <w:ins w:id="12629" w:author="Joe McCrossan" w:date="2014-06-01T21:44:00Z">
        <w:r w:rsidR="0094545A">
          <w:t xml:space="preserve"> the</w:t>
        </w:r>
      </w:ins>
      <w:ins w:id="12630" w:author="Joe McCrossan" w:date="2014-06-01T21:27:00Z">
        <w:r>
          <w:t xml:space="preserve"> </w:t>
        </w:r>
        <w:r w:rsidRPr="0094545A">
          <w:rPr>
            <w:rFonts w:ascii="Courier New" w:hAnsi="Courier New" w:cs="Courier New"/>
            <w:rPrChange w:id="12631" w:author="Joe McCrossan" w:date="2014-06-01T21:44:00Z">
              <w:rPr/>
            </w:rPrChange>
          </w:rPr>
          <w:t>‘</w:t>
        </w:r>
        <w:r w:rsidRPr="0094545A">
          <w:rPr>
            <w:rFonts w:ascii="Courier New" w:hAnsi="Courier New" w:cs="Courier New"/>
          </w:rPr>
          <w:t>tkhd’</w:t>
        </w:r>
        <w:r w:rsidRPr="0094545A">
          <w:rPr>
            <w:rFonts w:cs="Courier New"/>
            <w:rPrChange w:id="12632" w:author="Joe McCrossan" w:date="2014-06-01T21:43:00Z">
              <w:rPr>
                <w:rFonts w:ascii="Courier New" w:hAnsi="Courier New" w:cs="Courier New"/>
              </w:rPr>
            </w:rPrChange>
          </w:rPr>
          <w:t xml:space="preserve">, </w:t>
        </w:r>
        <w:r w:rsidRPr="00D04E1C">
          <w:rPr>
            <w:rFonts w:ascii="Courier New" w:hAnsi="Courier New" w:cs="Courier New"/>
          </w:rPr>
          <w:t>‘trex’,</w:t>
        </w:r>
        <w:r w:rsidR="0094545A">
          <w:t xml:space="preserve"> and </w:t>
        </w:r>
      </w:ins>
      <w:ins w:id="12633" w:author="Joe McCrossan" w:date="2014-06-01T21:44:00Z">
        <w:r w:rsidR="0094545A" w:rsidRPr="0094545A">
          <w:rPr>
            <w:rFonts w:ascii="Courier New" w:hAnsi="Courier New" w:cs="Courier New"/>
            <w:rPrChange w:id="12634" w:author="Joe McCrossan" w:date="2014-06-01T21:44:00Z">
              <w:rPr/>
            </w:rPrChange>
          </w:rPr>
          <w:t>‘</w:t>
        </w:r>
      </w:ins>
      <w:ins w:id="12635" w:author="Joe McCrossan" w:date="2014-06-01T21:27:00Z">
        <w:r w:rsidRPr="0094545A">
          <w:rPr>
            <w:rFonts w:ascii="Courier New" w:hAnsi="Courier New" w:cs="Courier New"/>
          </w:rPr>
          <w:t>tfhd’</w:t>
        </w:r>
        <w:r w:rsidRPr="0094545A">
          <w:rPr>
            <w:rFonts w:cs="Courier New"/>
            <w:rPrChange w:id="12636" w:author="Joe McCrossan" w:date="2014-06-01T21:44:00Z">
              <w:rPr>
                <w:rFonts w:ascii="Courier New" w:hAnsi="Courier New" w:cs="Courier New"/>
              </w:rPr>
            </w:rPrChange>
          </w:rPr>
          <w:t xml:space="preserve"> </w:t>
        </w:r>
        <w:r>
          <w:t>boxes)</w:t>
        </w:r>
      </w:ins>
    </w:p>
    <w:p w14:paraId="5149B1F9" w14:textId="6DBD4E6D" w:rsidR="009C1272" w:rsidRPr="005B504E" w:rsidDel="00677560" w:rsidRDefault="009C1272">
      <w:pPr>
        <w:rPr>
          <w:del w:id="12637" w:author="Joe McCrossan" w:date="2014-05-31T16:10:00Z"/>
        </w:rPr>
      </w:pPr>
      <w:del w:id="12638" w:author="Joe McCrossan" w:date="2014-05-31T16:10:00Z">
        <w:r w:rsidDel="00677560">
          <w:delText>DCCs</w:delText>
        </w:r>
        <w:r w:rsidRPr="005B504E" w:rsidDel="00677560">
          <w:delText xml:space="preserve"> conforming to this </w:delText>
        </w:r>
        <w:r w:rsidDel="00677560">
          <w:delText>Delivery Target</w:delText>
        </w:r>
        <w:r w:rsidRPr="005B504E" w:rsidDel="00677560">
          <w:delText xml:space="preserve"> </w:delText>
        </w:r>
        <w:r w:rsidRPr="005B504E" w:rsidDel="00677560">
          <w:rPr>
            <w:rStyle w:val="DECEConformanceStmt"/>
          </w:rPr>
          <w:delText>shall</w:delText>
        </w:r>
        <w:r w:rsidRPr="005B504E" w:rsidDel="00677560">
          <w:delText xml:space="preserve"> comply with all of the requirements and constraints defined in Section </w:delText>
        </w:r>
        <w:r w:rsidDel="00677560">
          <w:fldChar w:fldCharType="begin" w:fldLock="1"/>
        </w:r>
        <w:r w:rsidDel="00677560">
          <w:delInstrText xml:space="preserve"> REF _Ref141544937 \w \h  \* MERGEFORMAT </w:delInstrText>
        </w:r>
        <w:r w:rsidDel="00677560">
          <w:fldChar w:fldCharType="separate"/>
        </w:r>
        <w:r w:rsidDel="00677560">
          <w:delText>2</w:delText>
        </w:r>
        <w:r w:rsidDel="00677560">
          <w:fldChar w:fldCharType="end"/>
        </w:r>
        <w:r w:rsidRPr="005B504E" w:rsidDel="00677560">
          <w:delText xml:space="preserve">, </w:delText>
        </w:r>
        <w:r w:rsidDel="00677560">
          <w:fldChar w:fldCharType="begin" w:fldLock="1"/>
        </w:r>
        <w:r w:rsidDel="00677560">
          <w:delInstrText xml:space="preserve"> REF _Ref142956774 \h  \* MERGEFORMAT </w:delInstrText>
        </w:r>
        <w:r w:rsidDel="00677560">
          <w:fldChar w:fldCharType="separate"/>
        </w:r>
        <w:r w:rsidRPr="005B504E" w:rsidDel="00677560">
          <w:delText>The Common File Format</w:delText>
        </w:r>
        <w:r w:rsidDel="00677560">
          <w:fldChar w:fldCharType="end"/>
        </w:r>
        <w:r w:rsidRPr="005B504E" w:rsidDel="00677560">
          <w:delText xml:space="preserve">, with the additional constraints defined </w:delText>
        </w:r>
        <w:r w:rsidDel="00677560">
          <w:delText>as follows:</w:delText>
        </w:r>
      </w:del>
    </w:p>
    <w:p w14:paraId="500D0601" w14:textId="5D723215" w:rsidR="009C1272" w:rsidDel="00FA0C3E" w:rsidRDefault="009C1272">
      <w:pPr>
        <w:pStyle w:val="AnnexA3"/>
        <w:numPr>
          <w:ilvl w:val="0"/>
          <w:numId w:val="0"/>
        </w:numPr>
        <w:rPr>
          <w:del w:id="12639" w:author="Joe McCrossan" w:date="2014-06-01T16:11:00Z"/>
        </w:rPr>
        <w:pPrChange w:id="12640" w:author="Joe McCrossan" w:date="2014-05-31T16:10:00Z">
          <w:pPr>
            <w:pStyle w:val="AnnexA3"/>
          </w:pPr>
        </w:pPrChange>
      </w:pPr>
    </w:p>
    <w:p w14:paraId="1FDC7424" w14:textId="4DB4773C" w:rsidR="0005489C" w:rsidDel="00FA0C3E" w:rsidRDefault="0005489C" w:rsidP="0005489C">
      <w:pPr>
        <w:pStyle w:val="AnnexA3"/>
        <w:rPr>
          <w:del w:id="12641" w:author="Joe McCrossan" w:date="2014-06-01T16:11:00Z"/>
        </w:rPr>
      </w:pPr>
      <w:del w:id="12642" w:author="Joe McCrossan" w:date="2014-06-01T16:11:00Z">
        <w:r w:rsidRPr="005B504E" w:rsidDel="00FA0C3E">
          <w:delText xml:space="preserve">Constraints on </w:delText>
        </w:r>
        <w:r w:rsidDel="00FA0C3E">
          <w:delText>Video</w:delText>
        </w:r>
      </w:del>
    </w:p>
    <w:p w14:paraId="756E19B9" w14:textId="048C75E0" w:rsidR="006E7ED4" w:rsidDel="00FA0C3E" w:rsidRDefault="0005489C" w:rsidP="0005489C">
      <w:pPr>
        <w:rPr>
          <w:del w:id="12643" w:author="Joe McCrossan" w:date="2014-06-01T16:11:00Z"/>
        </w:rPr>
      </w:pPr>
      <w:del w:id="12644" w:author="Joe McCrossan" w:date="2014-06-01T16:11:00Z">
        <w:r w:rsidDel="00FA0C3E">
          <w:delText>DCCs</w:delText>
        </w:r>
        <w:r w:rsidRPr="005B504E" w:rsidDel="00FA0C3E">
          <w:delText xml:space="preserve"> conforming to </w:delText>
        </w:r>
        <w:r w:rsidDel="00FA0C3E">
          <w:delText>a Download</w:delText>
        </w:r>
        <w:r w:rsidRPr="005B504E" w:rsidDel="00FA0C3E">
          <w:delText xml:space="preserve"> </w:delText>
        </w:r>
        <w:r w:rsidDel="00FA0C3E">
          <w:delText>Delivery Target</w:delText>
        </w:r>
        <w:r w:rsidRPr="005B504E" w:rsidDel="00FA0C3E">
          <w:delText xml:space="preserve"> </w:delText>
        </w:r>
        <w:r w:rsidRPr="005B504E" w:rsidDel="00FA0C3E">
          <w:rPr>
            <w:rStyle w:val="DECEConformanceStmt"/>
          </w:rPr>
          <w:delText>shall</w:delText>
        </w:r>
        <w:r w:rsidRPr="005B504E" w:rsidDel="00FA0C3E">
          <w:delText xml:space="preserve"> comply with all of the requirements and constraints defined in Section </w:delText>
        </w:r>
        <w:r w:rsidDel="00FA0C3E">
          <w:fldChar w:fldCharType="begin" w:fldLock="1"/>
        </w:r>
        <w:r w:rsidDel="00FA0C3E">
          <w:delInstrText xml:space="preserve"> REF _Ref139987686 \w \h  \* MERGEFORMAT </w:delInstrText>
        </w:r>
        <w:r w:rsidDel="00FA0C3E">
          <w:fldChar w:fldCharType="separate"/>
        </w:r>
        <w:r w:rsidDel="00FA0C3E">
          <w:delText>4</w:delText>
        </w:r>
        <w:r w:rsidDel="00FA0C3E">
          <w:fldChar w:fldCharType="end"/>
        </w:r>
        <w:r w:rsidRPr="005B504E" w:rsidDel="00FA0C3E">
          <w:delText xml:space="preserve">, </w:delText>
        </w:r>
        <w:r w:rsidDel="00FA0C3E">
          <w:fldChar w:fldCharType="begin" w:fldLock="1"/>
        </w:r>
        <w:r w:rsidDel="00FA0C3E">
          <w:delInstrText xml:space="preserve"> REF _Ref139987686 \h  \* MERGEFORMAT </w:delInstrText>
        </w:r>
        <w:r w:rsidDel="00FA0C3E">
          <w:fldChar w:fldCharType="separate"/>
        </w:r>
        <w:r w:rsidRPr="005B504E" w:rsidDel="00FA0C3E">
          <w:delText>Video Elementary Streams</w:delText>
        </w:r>
        <w:r w:rsidDel="00FA0C3E">
          <w:fldChar w:fldCharType="end"/>
        </w:r>
        <w:r w:rsidRPr="005B504E" w:rsidDel="00FA0C3E">
          <w:delText>, with the additional constraints</w:delText>
        </w:r>
      </w:del>
    </w:p>
    <w:p w14:paraId="77D8CF6D" w14:textId="69CD9DEE" w:rsidR="0005489C" w:rsidDel="00FA0C3E" w:rsidRDefault="0005489C" w:rsidP="00530B6B">
      <w:pPr>
        <w:rPr>
          <w:del w:id="12645" w:author="Joe McCrossan" w:date="2014-06-01T16:11:00Z"/>
        </w:rPr>
      </w:pPr>
    </w:p>
    <w:p w14:paraId="75F81F56" w14:textId="2626DB99" w:rsidR="00C01FE1" w:rsidDel="00FA0C3E" w:rsidRDefault="0005489C" w:rsidP="0005489C">
      <w:pPr>
        <w:pStyle w:val="ListBullet"/>
        <w:rPr>
          <w:del w:id="12646" w:author="Joe McCrossan" w:date="2014-06-01T16:11:00Z"/>
        </w:rPr>
      </w:pPr>
      <w:del w:id="12647" w:author="Joe McCrossan" w:date="2014-06-01T16:11:00Z">
        <w:r w:rsidDel="00FA0C3E">
          <w:rPr>
            <w:rStyle w:val="CommentReference"/>
          </w:rPr>
          <w:commentReference w:id="12648"/>
        </w:r>
      </w:del>
      <w:moveFromRangeStart w:id="12649" w:author="Joe McCrossan" w:date="2014-06-01T14:36:00Z" w:name="move263252711"/>
      <w:commentRangeStart w:id="12650"/>
      <w:moveFrom w:id="12651" w:author="Joe McCrossan" w:date="2014-06-01T14:36:00Z">
        <w:del w:id="12652" w:author="Joe McCrossan" w:date="2014-06-01T16:11:00Z">
          <w:r w:rsidDel="00FA0C3E">
            <w:delText>Every video track fragment SHALL start with SAP type 1 or 2.</w:delText>
          </w:r>
          <w:commentRangeEnd w:id="12650"/>
          <w:r w:rsidDel="00FA0C3E">
            <w:rPr>
              <w:rStyle w:val="CommentReference"/>
            </w:rPr>
            <w:commentReference w:id="12650"/>
          </w:r>
        </w:del>
      </w:moveFrom>
      <w:moveFromRangeEnd w:id="12649"/>
    </w:p>
    <w:p w14:paraId="3A1C1E7B" w14:textId="6A2950A4" w:rsidR="00530B6B" w:rsidRPr="005B504E" w:rsidDel="00330194" w:rsidRDefault="00530B6B" w:rsidP="00530B6B">
      <w:pPr>
        <w:pStyle w:val="ListBullet"/>
        <w:rPr>
          <w:del w:id="12653" w:author="Joe McCrossan" w:date="2014-05-26T11:04:00Z"/>
        </w:rPr>
      </w:pPr>
      <w:del w:id="12654" w:author="Joe McCrossan" w:date="2014-05-26T11:04:00Z">
        <w:r w:rsidRPr="005B504E" w:rsidDel="00330194">
          <w:delText xml:space="preserve">Images referenced in a subtitle track </w:delText>
        </w:r>
        <w:r w:rsidRPr="005B504E" w:rsidDel="00330194">
          <w:rPr>
            <w:rStyle w:val="DECEConformanceStmt"/>
          </w:rPr>
          <w:delText>shall</w:delText>
        </w:r>
        <w:r w:rsidRPr="005B504E" w:rsidDel="00330194">
          <w:delText xml:space="preserve"> be authored such that their size and position falls within the bounds of the </w:delText>
        </w:r>
        <w:r w:rsidRPr="005B504E" w:rsidDel="00330194">
          <w:rPr>
            <w:rStyle w:val="DECEvariable"/>
            <w:noProof w:val="0"/>
          </w:rPr>
          <w:delText>width</w:delText>
        </w:r>
        <w:r w:rsidRPr="005B504E" w:rsidDel="00330194">
          <w:delText xml:space="preserve"> and </w:delText>
        </w:r>
        <w:r w:rsidRPr="005B504E" w:rsidDel="00330194">
          <w:rPr>
            <w:rStyle w:val="DECEvariable"/>
            <w:noProof w:val="0"/>
          </w:rPr>
          <w:delText>height</w:delText>
        </w:r>
        <w:r w:rsidRPr="005B504E" w:rsidDel="00330194">
          <w:delText xml:space="preserve"> parameters of the Track Header Box (</w:delText>
        </w:r>
        <w:r w:rsidRPr="005B504E" w:rsidDel="00330194">
          <w:rPr>
            <w:rStyle w:val="DECE4CC"/>
            <w:noProof w:val="0"/>
          </w:rPr>
          <w:delText>‘tkhd’</w:delText>
        </w:r>
        <w:r w:rsidRPr="005B504E" w:rsidDel="00330194">
          <w:delText>) of the video track.</w:delText>
        </w:r>
      </w:del>
    </w:p>
    <w:p w14:paraId="0AE9AB2B" w14:textId="3A538B5A" w:rsidR="00530B6B" w:rsidRPr="005B504E" w:rsidDel="007A5935" w:rsidRDefault="00530B6B" w:rsidP="00530B6B">
      <w:pPr>
        <w:pStyle w:val="AnnexA3"/>
        <w:rPr>
          <w:del w:id="12655" w:author="Joe McCrossan" w:date="2014-05-26T20:55:00Z"/>
        </w:rPr>
      </w:pPr>
      <w:moveToRangeStart w:id="12656" w:author="Joe McCrossan" w:date="2014-05-25T17:15:00Z" w:name="move262657468"/>
      <w:moveTo w:id="12657" w:author="Joe McCrossan" w:date="2014-05-25T17:15:00Z">
        <w:del w:id="12658" w:author="Joe McCrossan" w:date="2014-05-26T20:55:00Z">
          <w:r w:rsidRPr="005B504E" w:rsidDel="007A5935">
            <w:delText>Single Track Files</w:delText>
          </w:r>
        </w:del>
      </w:moveTo>
    </w:p>
    <w:p w14:paraId="41584585" w14:textId="07B3FCB7" w:rsidR="00530B6B" w:rsidRPr="005B504E" w:rsidDel="007A5935" w:rsidRDefault="00530B6B" w:rsidP="00530B6B">
      <w:pPr>
        <w:rPr>
          <w:del w:id="12659" w:author="Joe McCrossan" w:date="2014-05-26T20:55:00Z"/>
        </w:rPr>
      </w:pPr>
      <w:moveTo w:id="12660" w:author="Joe McCrossan" w:date="2014-05-25T17:15:00Z">
        <w:del w:id="12661" w:author="Joe McCrossan" w:date="2014-05-26T20:55:00Z">
          <w:r w:rsidRPr="005B504E" w:rsidDel="007A5935">
            <w:delText>Single Track Files defined in Annex F are Containers with exactly one audio, video or subtitle track.</w:delText>
          </w:r>
        </w:del>
      </w:moveTo>
    </w:p>
    <w:p w14:paraId="726FE24B" w14:textId="3E32D1C3" w:rsidR="00530B6B" w:rsidRPr="00330996" w:rsidDel="007A5935" w:rsidRDefault="00530B6B" w:rsidP="00530B6B">
      <w:pPr>
        <w:pStyle w:val="AnnexA4"/>
        <w:rPr>
          <w:del w:id="12662" w:author="Joe McCrossan" w:date="2014-05-26T20:55:00Z"/>
        </w:rPr>
      </w:pPr>
      <w:moveTo w:id="12663" w:author="Joe McCrossan" w:date="2014-05-25T17:15:00Z">
        <w:del w:id="12664" w:author="Joe McCrossan" w:date="2014-05-26T20:55:00Z">
          <w:r w:rsidRPr="00330996" w:rsidDel="007A5935">
            <w:delText>Single Track SD Video Files</w:delText>
          </w:r>
        </w:del>
      </w:moveTo>
    </w:p>
    <w:p w14:paraId="4949556D" w14:textId="012649B3" w:rsidR="00530B6B" w:rsidRPr="005B504E" w:rsidDel="007A5935" w:rsidRDefault="00530B6B" w:rsidP="00530B6B">
      <w:pPr>
        <w:rPr>
          <w:del w:id="12665" w:author="Joe McCrossan" w:date="2014-05-26T20:55:00Z"/>
        </w:rPr>
      </w:pPr>
      <w:moveTo w:id="12666" w:author="Joe McCrossan" w:date="2014-05-25T17:15:00Z">
        <w:del w:id="12667" w:author="Joe McCrossan" w:date="2014-05-26T20:55:00Z">
          <w:r w:rsidRPr="005B504E" w:rsidDel="007A5935">
            <w:delText>Single Track SD Video CFF Files SHALL contain one and only one video track as defined in Annex B, with exceptions defined in Annex F.</w:delText>
          </w:r>
        </w:del>
      </w:moveTo>
    </w:p>
    <w:p w14:paraId="1D5F0BF2" w14:textId="7568C728" w:rsidR="00530B6B" w:rsidRPr="00330996" w:rsidDel="007A5935" w:rsidRDefault="00530B6B" w:rsidP="00530B6B">
      <w:pPr>
        <w:pStyle w:val="AnnexA4"/>
        <w:rPr>
          <w:del w:id="12668" w:author="Joe McCrossan" w:date="2014-05-26T20:55:00Z"/>
        </w:rPr>
      </w:pPr>
      <w:moveTo w:id="12669" w:author="Joe McCrossan" w:date="2014-05-25T17:15:00Z">
        <w:del w:id="12670" w:author="Joe McCrossan" w:date="2014-05-26T20:55:00Z">
          <w:r w:rsidRPr="00330996" w:rsidDel="007A5935">
            <w:delText>Single Track SD Audio Files</w:delText>
          </w:r>
        </w:del>
      </w:moveTo>
    </w:p>
    <w:p w14:paraId="6259F21E" w14:textId="0B46AC1A" w:rsidR="00530B6B" w:rsidRPr="005B504E" w:rsidDel="007A5935" w:rsidRDefault="00530B6B" w:rsidP="00530B6B">
      <w:pPr>
        <w:rPr>
          <w:del w:id="12671" w:author="Joe McCrossan" w:date="2014-05-26T20:55:00Z"/>
        </w:rPr>
      </w:pPr>
      <w:moveTo w:id="12672" w:author="Joe McCrossan" w:date="2014-05-25T17:15:00Z">
        <w:del w:id="12673" w:author="Joe McCrossan" w:date="2014-05-26T20:55:00Z">
          <w:r w:rsidRPr="005B504E" w:rsidDel="007A5935">
            <w:delText>Single Track SD Audio CFF Files SHALL contain one and only one audio track as defined in Annex B, with exceptions defined in Annex F.</w:delText>
          </w:r>
        </w:del>
      </w:moveTo>
    </w:p>
    <w:p w14:paraId="2FAA535F" w14:textId="42F86B21" w:rsidR="00530B6B" w:rsidRPr="00330996" w:rsidDel="007A5935" w:rsidRDefault="00530B6B" w:rsidP="00530B6B">
      <w:pPr>
        <w:pStyle w:val="AnnexA4"/>
        <w:rPr>
          <w:del w:id="12674" w:author="Joe McCrossan" w:date="2014-05-26T20:55:00Z"/>
        </w:rPr>
      </w:pPr>
      <w:moveTo w:id="12675" w:author="Joe McCrossan" w:date="2014-05-25T17:15:00Z">
        <w:del w:id="12676" w:author="Joe McCrossan" w:date="2014-05-26T20:55:00Z">
          <w:r w:rsidRPr="00330996" w:rsidDel="007A5935">
            <w:delText>Single Track SD Subtitle Files</w:delText>
          </w:r>
        </w:del>
      </w:moveTo>
    </w:p>
    <w:p w14:paraId="344D419F" w14:textId="6677112F" w:rsidR="00530B6B" w:rsidRPr="005B504E" w:rsidDel="007A5935" w:rsidRDefault="00530B6B" w:rsidP="00530B6B">
      <w:pPr>
        <w:rPr>
          <w:del w:id="12677" w:author="Joe McCrossan" w:date="2014-05-26T20:55:00Z"/>
        </w:rPr>
      </w:pPr>
      <w:moveTo w:id="12678" w:author="Joe McCrossan" w:date="2014-05-25T17:15:00Z">
        <w:del w:id="12679" w:author="Joe McCrossan" w:date="2014-05-26T20:55:00Z">
          <w:r w:rsidRPr="005B504E" w:rsidDel="007A5935">
            <w:delText>Single Track SD Subtitle CFF Files SHALL contain one and only one subtitle track as defined in Annex B, with exceptions defined in Annex F.</w:delText>
          </w:r>
        </w:del>
      </w:moveTo>
    </w:p>
    <w:p w14:paraId="12DB5000" w14:textId="505DDD2E" w:rsidR="00530B6B" w:rsidRPr="005B504E" w:rsidDel="007A5935" w:rsidRDefault="00530B6B" w:rsidP="00530B6B">
      <w:pPr>
        <w:pStyle w:val="AnnexA3"/>
        <w:rPr>
          <w:del w:id="12680" w:author="Joe McCrossan" w:date="2014-05-26T20:55:00Z"/>
        </w:rPr>
      </w:pPr>
      <w:moveTo w:id="12681" w:author="Joe McCrossan" w:date="2014-05-25T17:15:00Z">
        <w:del w:id="12682" w:author="Joe McCrossan" w:date="2014-05-26T20:55:00Z">
          <w:r w:rsidDel="007A5935">
            <w:rPr>
              <w:rFonts w:ascii="ZWAdobeF" w:hAnsi="ZWAdobeF" w:cs="ZWAdobeF"/>
              <w:spacing w:val="0"/>
              <w:sz w:val="2"/>
              <w:szCs w:val="2"/>
            </w:rPr>
            <w:delText>2</w:delText>
          </w:r>
          <w:r w:rsidRPr="005B504E" w:rsidDel="007A5935">
            <w:delText>Additional Constraints</w:delText>
          </w:r>
        </w:del>
      </w:moveTo>
    </w:p>
    <w:p w14:paraId="479EE251" w14:textId="572331F7" w:rsidR="00644F2A" w:rsidDel="0094545A" w:rsidRDefault="00530B6B" w:rsidP="00530B6B">
      <w:pPr>
        <w:rPr>
          <w:del w:id="12683" w:author="Joe McCrossan" w:date="2014-06-01T21:44:00Z"/>
        </w:rPr>
      </w:pPr>
      <w:moveTo w:id="12684" w:author="Joe McCrossan" w:date="2014-05-25T17:15:00Z">
        <w:del w:id="12685" w:author="Joe McCrossan" w:date="2014-05-26T20:55:00Z">
          <w:r w:rsidRPr="005B504E" w:rsidDel="007A5935">
            <w:delText xml:space="preserve">Content conforming to this </w:delText>
          </w:r>
          <w:r w:rsidDel="007A5935">
            <w:delText>P</w:delText>
          </w:r>
          <w:r w:rsidRPr="005B504E" w:rsidDel="007A5935">
            <w:delText>rofile</w:delText>
          </w:r>
          <w:r w:rsidDel="007A5935">
            <w:delText xml:space="preserve"> has </w:delText>
          </w:r>
          <w:r w:rsidRPr="005B504E" w:rsidDel="007A5935">
            <w:delText>no additional constraints.</w:delText>
          </w:r>
        </w:del>
      </w:moveTo>
    </w:p>
    <w:p w14:paraId="5576B80A" w14:textId="77777777" w:rsidR="00C01FE1" w:rsidRDefault="00C01FE1" w:rsidP="00530B6B">
      <w:pPr>
        <w:rPr>
          <w:ins w:id="12686" w:author="Joe McCrossan" w:date="2014-06-01T13:46:00Z"/>
        </w:rPr>
      </w:pPr>
    </w:p>
    <w:p w14:paraId="69867F2B" w14:textId="77777777" w:rsidR="0094545A" w:rsidRDefault="0094545A">
      <w:pPr>
        <w:rPr>
          <w:ins w:id="12687" w:author="Joe McCrossan" w:date="2014-06-01T21:48:00Z"/>
          <w:b/>
          <w:spacing w:val="15"/>
          <w:sz w:val="28"/>
        </w:rPr>
      </w:pPr>
      <w:ins w:id="12688" w:author="Joe McCrossan" w:date="2014-06-01T21:48:00Z">
        <w:r>
          <w:br w:type="page"/>
        </w:r>
      </w:ins>
    </w:p>
    <w:p w14:paraId="59602425" w14:textId="6B8279AB" w:rsidR="0094545A" w:rsidRDefault="0094545A" w:rsidP="0094545A">
      <w:pPr>
        <w:pStyle w:val="AnnexA2"/>
        <w:autoSpaceDE w:val="0"/>
        <w:rPr>
          <w:ins w:id="12689" w:author="Joe McCrossan" w:date="2014-06-01T21:48:00Z"/>
        </w:rPr>
      </w:pPr>
      <w:bookmarkStart w:id="12690" w:name="_Toc263281056"/>
      <w:ins w:id="12691" w:author="Joe McCrossan" w:date="2014-06-01T21:48:00Z">
        <w:r>
          <w:rPr>
            <w:color w:val="auto"/>
          </w:rPr>
          <w:t xml:space="preserve">Single-Track </w:t>
        </w:r>
        <w:r>
          <w:t xml:space="preserve">DCC </w:t>
        </w:r>
      </w:ins>
      <w:ins w:id="12692" w:author="Joe McCrossan" w:date="2014-06-01T22:23:00Z">
        <w:r w:rsidR="00B904CD">
          <w:rPr>
            <w:color w:val="auto"/>
          </w:rPr>
          <w:t>Streaming</w:t>
        </w:r>
      </w:ins>
      <w:ins w:id="12693" w:author="Joe McCrossan" w:date="2014-06-01T21:48:00Z">
        <w:r>
          <w:rPr>
            <w:color w:val="auto"/>
          </w:rPr>
          <w:t xml:space="preserve"> Delivery Target </w:t>
        </w:r>
        <w:r>
          <w:t>(HEVC and AVC)</w:t>
        </w:r>
        <w:bookmarkEnd w:id="12690"/>
      </w:ins>
    </w:p>
    <w:p w14:paraId="58578844" w14:textId="5F99E1C6" w:rsidR="0094545A" w:rsidRPr="005B504E" w:rsidRDefault="0094545A" w:rsidP="0094545A">
      <w:pPr>
        <w:rPr>
          <w:ins w:id="12694" w:author="Joe McCrossan" w:date="2014-06-01T21:48:00Z"/>
        </w:rPr>
      </w:pPr>
      <w:ins w:id="12695" w:author="Joe McCrossan" w:date="2014-06-01T21:48:00Z">
        <w:r>
          <w:t>DCCs conforming to this Delivery Target SHALL comply with</w:t>
        </w:r>
        <w:r w:rsidRPr="005B504E">
          <w:t xml:space="preserve"> all of the requirements and constraints defined in</w:t>
        </w:r>
        <w:r>
          <w:t xml:space="preserve"> Annex  </w:t>
        </w:r>
        <w:r>
          <w:fldChar w:fldCharType="begin"/>
        </w:r>
        <w:r>
          <w:instrText xml:space="preserve"> REF _Ref263278635 \r \h </w:instrText>
        </w:r>
      </w:ins>
      <w:r>
        <w:fldChar w:fldCharType="separate"/>
      </w:r>
      <w:ins w:id="12696" w:author="Joe McCrossan" w:date="2014-06-01T22:25:00Z">
        <w:r w:rsidR="00882477">
          <w:t>C.5</w:t>
        </w:r>
      </w:ins>
      <w:ins w:id="12697" w:author="Joe McCrossan" w:date="2014-06-01T21:48:00Z">
        <w:r>
          <w:fldChar w:fldCharType="end"/>
        </w:r>
        <w:r>
          <w:t xml:space="preserve"> except as</w:t>
        </w:r>
        <w:r w:rsidRPr="005B504E">
          <w:t xml:space="preserve"> defined </w:t>
        </w:r>
        <w:r>
          <w:t>below.</w:t>
        </w:r>
      </w:ins>
    </w:p>
    <w:p w14:paraId="311376F7" w14:textId="77777777" w:rsidR="0094545A" w:rsidRDefault="0094545A" w:rsidP="0094545A">
      <w:pPr>
        <w:pStyle w:val="AnnexA3"/>
        <w:rPr>
          <w:ins w:id="12698" w:author="Joe McCrossan" w:date="2014-06-01T21:48:00Z"/>
        </w:rPr>
      </w:pPr>
      <w:bookmarkStart w:id="12699" w:name="_Toc263281057"/>
      <w:ins w:id="12700" w:author="Joe McCrossan" w:date="2014-06-01T21:48:00Z">
        <w:r w:rsidRPr="005B504E">
          <w:t xml:space="preserve">Constraints on </w:t>
        </w:r>
        <w:r>
          <w:t>Video</w:t>
        </w:r>
        <w:bookmarkEnd w:id="12699"/>
      </w:ins>
    </w:p>
    <w:p w14:paraId="52C7A889" w14:textId="6B243CB7" w:rsidR="0094545A" w:rsidRDefault="0094545A" w:rsidP="0094545A">
      <w:pPr>
        <w:rPr>
          <w:ins w:id="12701" w:author="Joe McCrossan" w:date="2014-06-01T21:48:00Z"/>
        </w:rPr>
      </w:pPr>
      <w:ins w:id="12702" w:author="Joe McCrossan" w:date="2014-06-01T21:48:00Z">
        <w:r>
          <w:t>Single-T</w:t>
        </w:r>
        <w:r w:rsidRPr="00B75FB7">
          <w:t xml:space="preserve">rack Video </w:t>
        </w:r>
        <w:r>
          <w:t>DCCs</w:t>
        </w:r>
        <w:r w:rsidRPr="00B75FB7">
          <w:t xml:space="preserve"> </w:t>
        </w:r>
        <w:r>
          <w:t xml:space="preserve">conforming to this Delivery Target </w:t>
        </w:r>
        <w:r w:rsidRPr="00B75FB7">
          <w:t xml:space="preserve">SHALL </w:t>
        </w:r>
        <w:r w:rsidRPr="005B504E">
          <w:t xml:space="preserve">comply with the requirements and constraints defined in </w:t>
        </w:r>
        <w:r>
          <w:t xml:space="preserve">Annex </w:t>
        </w:r>
        <w:r>
          <w:fldChar w:fldCharType="begin"/>
        </w:r>
        <w:r>
          <w:instrText xml:space="preserve"> REF _Ref263275809 \r \h </w:instrText>
        </w:r>
      </w:ins>
      <w:r>
        <w:fldChar w:fldCharType="separate"/>
      </w:r>
      <w:ins w:id="12703" w:author="Joe McCrossan" w:date="2014-06-01T22:25:00Z">
        <w:r w:rsidR="00882477">
          <w:t>C.5.2</w:t>
        </w:r>
      </w:ins>
      <w:ins w:id="12704" w:author="Joe McCrossan" w:date="2014-06-01T21:48:00Z">
        <w:r>
          <w:fldChar w:fldCharType="end"/>
        </w:r>
        <w:r>
          <w:t xml:space="preserve"> </w:t>
        </w:r>
        <w:r w:rsidRPr="005B504E">
          <w:t xml:space="preserve">with the additional constraints defined </w:t>
        </w:r>
        <w:r>
          <w:t>as follows:</w:t>
        </w:r>
      </w:ins>
    </w:p>
    <w:p w14:paraId="5099828F" w14:textId="77777777" w:rsidR="0094545A" w:rsidRPr="00D339D2" w:rsidRDefault="0094545A" w:rsidP="0094545A">
      <w:pPr>
        <w:pStyle w:val="ListBullet"/>
        <w:rPr>
          <w:ins w:id="12705" w:author="Joe McCrossan" w:date="2014-06-01T21:48:00Z"/>
        </w:rPr>
      </w:pPr>
      <w:ins w:id="12706" w:author="Joe McCrossan" w:date="2014-06-01T21:48:00Z">
        <w:r>
          <w:t>DCCs</w:t>
        </w:r>
        <w:r w:rsidRPr="005B504E">
          <w:t xml:space="preserve"> </w:t>
        </w:r>
        <w:r w:rsidRPr="005B504E">
          <w:rPr>
            <w:rStyle w:val="DECEConformanceStmt"/>
          </w:rPr>
          <w:t>shall</w:t>
        </w:r>
        <w:r w:rsidRPr="005B504E">
          <w:t xml:space="preserve"> contain exactly one video track</w:t>
        </w:r>
        <w:r>
          <w:t xml:space="preserve"> and that </w:t>
        </w:r>
        <w:r w:rsidRPr="005B504E">
          <w:t xml:space="preserve">track </w:t>
        </w:r>
        <w:r w:rsidRPr="005B504E">
          <w:rPr>
            <w:rStyle w:val="DECEConformanceStmt"/>
          </w:rPr>
          <w:t>shall</w:t>
        </w:r>
        <w:r w:rsidRPr="005B504E">
          <w:t xml:space="preserve"> be </w:t>
        </w:r>
        <w:r>
          <w:t>either an</w:t>
        </w:r>
        <w:r w:rsidRPr="005B504E">
          <w:t xml:space="preserve"> AVC video track</w:t>
        </w:r>
        <w:r>
          <w:t xml:space="preserve"> </w:t>
        </w:r>
        <w:commentRangeStart w:id="12707"/>
        <w:r>
          <w:t xml:space="preserve">that conforms to Section </w:t>
        </w:r>
        <w:r>
          <w:fldChar w:fldCharType="begin"/>
        </w:r>
        <w:r>
          <w:instrText xml:space="preserve"> REF _Ref247295871 \r \h </w:instrText>
        </w:r>
      </w:ins>
      <w:ins w:id="12708" w:author="Joe McCrossan" w:date="2014-06-01T21:48:00Z">
        <w:r>
          <w:fldChar w:fldCharType="separate"/>
        </w:r>
      </w:ins>
      <w:r w:rsidR="00882477">
        <w:t>4.3</w:t>
      </w:r>
      <w:ins w:id="12709" w:author="Joe McCrossan" w:date="2014-06-01T21:48:00Z">
        <w:r>
          <w:fldChar w:fldCharType="end"/>
        </w:r>
        <w:r>
          <w:t xml:space="preserve"> or an HEVC video track that conforms to Section </w:t>
        </w:r>
        <w:r>
          <w:fldChar w:fldCharType="begin"/>
        </w:r>
        <w:r>
          <w:instrText xml:space="preserve"> REF _Ref247343507 \r \h </w:instrText>
        </w:r>
      </w:ins>
      <w:ins w:id="12710" w:author="Joe McCrossan" w:date="2014-06-01T21:48:00Z">
        <w:r>
          <w:fldChar w:fldCharType="separate"/>
        </w:r>
      </w:ins>
      <w:r w:rsidR="00882477">
        <w:t>4.4</w:t>
      </w:r>
      <w:ins w:id="12711" w:author="Joe McCrossan" w:date="2014-06-01T21:48:00Z">
        <w:r>
          <w:fldChar w:fldCharType="end"/>
        </w:r>
        <w:r w:rsidRPr="005B504E">
          <w:t>.</w:t>
        </w:r>
        <w:commentRangeEnd w:id="12707"/>
        <w:r>
          <w:rPr>
            <w:rStyle w:val="CommentReference"/>
          </w:rPr>
          <w:commentReference w:id="12707"/>
        </w:r>
      </w:ins>
    </w:p>
    <w:p w14:paraId="50079210" w14:textId="344302EC" w:rsidR="00E24B80" w:rsidDel="00C37D06" w:rsidRDefault="00530B6B" w:rsidP="00530B6B">
      <w:pPr>
        <w:rPr>
          <w:del w:id="12712" w:author="Joe McCrossan" w:date="2014-05-31T15:56:00Z"/>
          <w:b/>
          <w:spacing w:val="15"/>
          <w:sz w:val="28"/>
        </w:rPr>
      </w:pPr>
      <w:moveTo w:id="12713" w:author="Joe McCrossan" w:date="2014-05-25T17:15:00Z">
        <w:del w:id="12714" w:author="Joe McCrossan" w:date="2014-06-01T13:46:00Z">
          <w:r w:rsidDel="00C01FE1">
            <w:br w:type="page"/>
          </w:r>
        </w:del>
      </w:moveTo>
    </w:p>
    <w:moveToRangeEnd w:id="12656"/>
    <w:p w14:paraId="26F472ED" w14:textId="77777777" w:rsidR="00530B6B" w:rsidRDefault="00530B6B" w:rsidP="00181C07">
      <w:pPr>
        <w:widowControl w:val="0"/>
        <w:autoSpaceDE w:val="0"/>
        <w:autoSpaceDN w:val="0"/>
        <w:adjustRightInd w:val="0"/>
        <w:rPr>
          <w:ins w:id="12715" w:author="Joe McCrossan" w:date="2014-05-25T17:14:00Z"/>
          <w:rFonts w:ascii="Times New Roman" w:hAnsi="Times New Roman"/>
        </w:rPr>
      </w:pPr>
    </w:p>
    <w:p w14:paraId="43649D2D" w14:textId="77777777" w:rsidR="004719B8" w:rsidRDefault="004719B8">
      <w:pPr>
        <w:rPr>
          <w:ins w:id="12716" w:author="Joe McCrossan" w:date="2014-06-01T20:39:00Z"/>
          <w:b/>
          <w:spacing w:val="15"/>
          <w:sz w:val="28"/>
        </w:rPr>
      </w:pPr>
      <w:ins w:id="12717" w:author="Joe McCrossan" w:date="2014-06-01T20:39:00Z">
        <w:r>
          <w:br w:type="page"/>
        </w:r>
      </w:ins>
    </w:p>
    <w:p w14:paraId="6EA2A55E" w14:textId="55924F48" w:rsidR="00342B8A" w:rsidRPr="0083549E" w:rsidRDefault="004719B8">
      <w:pPr>
        <w:pStyle w:val="AnnexA2"/>
        <w:autoSpaceDE w:val="0"/>
        <w:rPr>
          <w:ins w:id="12718" w:author="Joe McCrossan" w:date="2014-06-01T20:47:00Z"/>
        </w:rPr>
        <w:pPrChange w:id="12719" w:author="Joe McCrossan" w:date="2014-06-01T21:50:00Z">
          <w:pPr/>
        </w:pPrChange>
      </w:pPr>
      <w:bookmarkStart w:id="12720" w:name="_Ref263280769"/>
      <w:bookmarkStart w:id="12721" w:name="_Toc263281058"/>
      <w:ins w:id="12722" w:author="Joe McCrossan" w:date="2014-06-01T20:39:00Z">
        <w:r>
          <w:rPr>
            <w:color w:val="auto"/>
          </w:rPr>
          <w:t>Single</w:t>
        </w:r>
        <w:r w:rsidRPr="00341D26">
          <w:rPr>
            <w:color w:val="auto"/>
          </w:rPr>
          <w:t xml:space="preserve">-Track </w:t>
        </w:r>
      </w:ins>
      <w:ins w:id="12723" w:author="Joe McCrossan" w:date="2014-06-01T20:52:00Z">
        <w:r w:rsidR="00342B8A">
          <w:rPr>
            <w:color w:val="auto"/>
          </w:rPr>
          <w:t xml:space="preserve">DCC </w:t>
        </w:r>
      </w:ins>
      <w:ins w:id="12724" w:author="Joe McCrossan" w:date="2014-06-01T20:51:00Z">
        <w:r w:rsidR="00342B8A">
          <w:rPr>
            <w:color w:val="auto"/>
          </w:rPr>
          <w:t>Pre-Packaged</w:t>
        </w:r>
        <w:r w:rsidR="00342B8A" w:rsidRPr="00341D26">
          <w:rPr>
            <w:color w:val="auto"/>
          </w:rPr>
          <w:t xml:space="preserve"> </w:t>
        </w:r>
      </w:ins>
      <w:ins w:id="12725" w:author="Joe McCrossan" w:date="2014-06-01T20:49:00Z">
        <w:r w:rsidR="00342B8A">
          <w:rPr>
            <w:color w:val="auto"/>
          </w:rPr>
          <w:t xml:space="preserve">Delivery Target </w:t>
        </w:r>
        <w:r w:rsidR="00342B8A" w:rsidRPr="00341D26">
          <w:rPr>
            <w:color w:val="auto"/>
          </w:rPr>
          <w:t>(AVC only)</w:t>
        </w:r>
      </w:ins>
      <w:bookmarkEnd w:id="12720"/>
      <w:bookmarkEnd w:id="12721"/>
    </w:p>
    <w:p w14:paraId="47CC86E3" w14:textId="58D84455" w:rsidR="00342B8A" w:rsidRDefault="00342B8A" w:rsidP="004719B8">
      <w:pPr>
        <w:rPr>
          <w:ins w:id="12726" w:author="Joe McCrossan" w:date="2014-06-01T20:46:00Z"/>
        </w:rPr>
      </w:pPr>
      <w:ins w:id="12727" w:author="Joe McCrossan" w:date="2014-06-01T20:47:00Z">
        <w:r>
          <w:t>The</w:t>
        </w:r>
      </w:ins>
      <w:ins w:id="12728" w:author="Joe McCrossan" w:date="2014-06-01T20:48:00Z">
        <w:r>
          <w:t xml:space="preserve"> Single-Track </w:t>
        </w:r>
      </w:ins>
      <w:ins w:id="12729" w:author="Joe McCrossan" w:date="2014-06-01T20:47:00Z">
        <w:r>
          <w:t xml:space="preserve">DCC </w:t>
        </w:r>
      </w:ins>
      <w:ins w:id="12730" w:author="Joe McCrossan" w:date="2014-06-01T20:52:00Z">
        <w:r>
          <w:t xml:space="preserve">Pre-Packaged </w:t>
        </w:r>
      </w:ins>
      <w:ins w:id="12731" w:author="Joe McCrossan" w:date="2014-06-01T20:47:00Z">
        <w:r>
          <w:t xml:space="preserve">Delivery Target is intended </w:t>
        </w:r>
      </w:ins>
      <w:ins w:id="12732" w:author="Joe McCrossan" w:date="2014-06-01T20:48:00Z">
        <w:r>
          <w:t>to be used together with [DDMP] to</w:t>
        </w:r>
      </w:ins>
      <w:ins w:id="12733" w:author="Joe McCrossan" w:date="2014-06-01T20:52:00Z">
        <w:r w:rsidR="003C0A8A">
          <w:t xml:space="preserve"> </w:t>
        </w:r>
      </w:ins>
      <w:ins w:id="12734" w:author="Joe McCrossan" w:date="2014-06-01T20:48:00Z">
        <w:r>
          <w:t>support applications wh</w:t>
        </w:r>
        <w:r w:rsidR="003C0A8A">
          <w:t xml:space="preserve">ere a DCC is made available </w:t>
        </w:r>
      </w:ins>
      <w:ins w:id="12735" w:author="Joe McCrossan" w:date="2014-06-01T20:52:00Z">
        <w:r w:rsidR="003C0A8A">
          <w:t xml:space="preserve">with pre-packaged </w:t>
        </w:r>
      </w:ins>
      <w:ins w:id="12736" w:author="Joe McCrossan" w:date="2014-06-01T20:53:00Z">
        <w:r w:rsidR="003C0A8A">
          <w:t xml:space="preserve">delivery </w:t>
        </w:r>
      </w:ins>
      <w:ins w:id="12737" w:author="Joe McCrossan" w:date="2014-06-01T20:48:00Z">
        <w:r>
          <w:t>as part of a Presentation defined within a Common Media Pa</w:t>
        </w:r>
        <w:r w:rsidR="003C0A8A">
          <w:t xml:space="preserve">ckage; pre-packaged delivery </w:t>
        </w:r>
      </w:ins>
      <w:ins w:id="12738" w:author="Joe McCrossan" w:date="2014-06-01T20:53:00Z">
        <w:r w:rsidR="003C0A8A">
          <w:t>means that the content is delivered in complete form e.g. on an optical disc.</w:t>
        </w:r>
      </w:ins>
    </w:p>
    <w:p w14:paraId="095593F2" w14:textId="77777777" w:rsidR="004719B8" w:rsidRPr="005B504E" w:rsidRDefault="004719B8" w:rsidP="004719B8">
      <w:pPr>
        <w:rPr>
          <w:ins w:id="12739" w:author="Joe McCrossan" w:date="2014-06-01T20:40:00Z"/>
        </w:rPr>
      </w:pPr>
      <w:ins w:id="12740" w:author="Joe McCrossan" w:date="2014-06-01T20:40:00Z">
        <w:r>
          <w:t>DCCs conforming to this Delivery Target SHALL comply with</w:t>
        </w:r>
        <w:r w:rsidRPr="005B504E">
          <w:t xml:space="preserve"> all of the requirements and constraints defined in</w:t>
        </w:r>
        <w:r>
          <w:t xml:space="preserve"> Annex </w:t>
        </w:r>
        <w:r>
          <w:fldChar w:fldCharType="begin"/>
        </w:r>
        <w:r>
          <w:instrText xml:space="preserve"> REF _Ref263268150 \r \h </w:instrText>
        </w:r>
      </w:ins>
      <w:ins w:id="12741" w:author="Joe McCrossan" w:date="2014-06-01T20:40:00Z">
        <w:r>
          <w:fldChar w:fldCharType="separate"/>
        </w:r>
      </w:ins>
      <w:r w:rsidR="00882477">
        <w:t>C.3</w:t>
      </w:r>
      <w:ins w:id="12742" w:author="Joe McCrossan" w:date="2014-06-01T20:40:00Z">
        <w:r>
          <w:fldChar w:fldCharType="end"/>
        </w:r>
        <w:r>
          <w:t xml:space="preserve"> except as</w:t>
        </w:r>
        <w:r w:rsidRPr="005B504E">
          <w:t xml:space="preserve"> defined </w:t>
        </w:r>
        <w:r>
          <w:t>below.</w:t>
        </w:r>
      </w:ins>
    </w:p>
    <w:p w14:paraId="3319711F" w14:textId="77777777" w:rsidR="004719B8" w:rsidRDefault="004719B8" w:rsidP="004719B8">
      <w:pPr>
        <w:pStyle w:val="AnnexA3"/>
        <w:rPr>
          <w:ins w:id="12743" w:author="Joe McCrossan" w:date="2014-06-01T20:40:00Z"/>
        </w:rPr>
      </w:pPr>
      <w:bookmarkStart w:id="12744" w:name="_Ref263280790"/>
      <w:bookmarkStart w:id="12745" w:name="_Toc263281059"/>
      <w:ins w:id="12746" w:author="Joe McCrossan" w:date="2014-06-01T20:40:00Z">
        <w:r w:rsidRPr="005B504E">
          <w:t xml:space="preserve">Constraints on </w:t>
        </w:r>
        <w:r>
          <w:t>Video</w:t>
        </w:r>
        <w:bookmarkEnd w:id="12744"/>
        <w:bookmarkEnd w:id="12745"/>
      </w:ins>
    </w:p>
    <w:p w14:paraId="721593AA" w14:textId="77777777" w:rsidR="004719B8" w:rsidRDefault="004719B8" w:rsidP="004719B8">
      <w:pPr>
        <w:rPr>
          <w:ins w:id="12747" w:author="Joe McCrossan" w:date="2014-06-01T20:40:00Z"/>
        </w:rPr>
      </w:pPr>
      <w:ins w:id="12748" w:author="Joe McCrossan" w:date="2014-06-01T20:40:00Z">
        <w:r>
          <w:t>Single-T</w:t>
        </w:r>
        <w:r w:rsidRPr="00B75FB7">
          <w:t xml:space="preserve">rack Video </w:t>
        </w:r>
        <w:r>
          <w:t>DCCs</w:t>
        </w:r>
        <w:r w:rsidRPr="00B75FB7">
          <w:t xml:space="preserve"> </w:t>
        </w:r>
        <w:r>
          <w:t xml:space="preserve">conforming to this Delivery Target </w:t>
        </w:r>
        <w:r w:rsidRPr="00B75FB7">
          <w:t xml:space="preserve">SHALL </w:t>
        </w:r>
        <w:r w:rsidRPr="005B504E">
          <w:t xml:space="preserve">comply with the requirements and constraints defined in </w:t>
        </w:r>
        <w:r>
          <w:t xml:space="preserve">Annex </w:t>
        </w:r>
        <w:r>
          <w:fldChar w:fldCharType="begin"/>
        </w:r>
        <w:r>
          <w:instrText xml:space="preserve"> REF _Ref263257868 \r \h </w:instrText>
        </w:r>
      </w:ins>
      <w:ins w:id="12749" w:author="Joe McCrossan" w:date="2014-06-01T20:40:00Z">
        <w:r>
          <w:fldChar w:fldCharType="separate"/>
        </w:r>
      </w:ins>
      <w:r w:rsidR="00882477">
        <w:t>C.2.2</w:t>
      </w:r>
      <w:ins w:id="12750" w:author="Joe McCrossan" w:date="2014-06-01T20:40:00Z">
        <w:r>
          <w:fldChar w:fldCharType="end"/>
        </w:r>
        <w:r>
          <w:t xml:space="preserve"> </w:t>
        </w:r>
        <w:r w:rsidRPr="005B504E">
          <w:t xml:space="preserve">with the additional constraints defined </w:t>
        </w:r>
        <w:r>
          <w:t>as follows:</w:t>
        </w:r>
      </w:ins>
    </w:p>
    <w:p w14:paraId="0C60282E" w14:textId="6AD44A59" w:rsidR="004719B8" w:rsidRDefault="004719B8" w:rsidP="004719B8">
      <w:pPr>
        <w:pStyle w:val="ListBullet"/>
        <w:numPr>
          <w:ilvl w:val="0"/>
          <w:numId w:val="64"/>
        </w:numPr>
        <w:tabs>
          <w:tab w:val="clear" w:pos="360"/>
          <w:tab w:val="left" w:pos="-2520"/>
        </w:tabs>
        <w:ind w:left="720"/>
        <w:rPr>
          <w:ins w:id="12751" w:author="Joe McCrossan" w:date="2014-06-01T20:41:00Z"/>
        </w:rPr>
      </w:pPr>
      <w:commentRangeStart w:id="12752"/>
      <w:ins w:id="12753" w:author="Joe McCrossan" w:date="2014-06-01T20:41:00Z">
        <w:r>
          <w:t>Video track Movie Fragments SHALL start with SAP type 1, 2, or 3</w:t>
        </w:r>
      </w:ins>
      <w:commentRangeEnd w:id="12752"/>
      <w:ins w:id="12754" w:author="Joe McCrossan" w:date="2014-06-01T20:45:00Z">
        <w:r w:rsidR="00342B8A">
          <w:rPr>
            <w:rStyle w:val="CommentReference"/>
          </w:rPr>
          <w:commentReference w:id="12752"/>
        </w:r>
      </w:ins>
    </w:p>
    <w:p w14:paraId="2EDA3358" w14:textId="77777777" w:rsidR="00530B6B" w:rsidRDefault="00530B6B" w:rsidP="00181C07">
      <w:pPr>
        <w:widowControl w:val="0"/>
        <w:autoSpaceDE w:val="0"/>
        <w:autoSpaceDN w:val="0"/>
        <w:adjustRightInd w:val="0"/>
        <w:rPr>
          <w:ins w:id="12756" w:author="Joe McCrossan" w:date="2014-06-01T22:23:00Z"/>
          <w:rFonts w:ascii="Times New Roman" w:hAnsi="Times New Roman"/>
        </w:rPr>
      </w:pPr>
    </w:p>
    <w:p w14:paraId="0A579E31" w14:textId="77777777" w:rsidR="00C61484" w:rsidRDefault="00C61484">
      <w:pPr>
        <w:rPr>
          <w:ins w:id="12757" w:author="Joe McCrossan" w:date="2014-06-01T22:24:00Z"/>
          <w:b/>
          <w:spacing w:val="15"/>
          <w:sz w:val="28"/>
        </w:rPr>
      </w:pPr>
      <w:ins w:id="12758" w:author="Joe McCrossan" w:date="2014-06-01T22:24:00Z">
        <w:r>
          <w:br w:type="page"/>
        </w:r>
      </w:ins>
    </w:p>
    <w:p w14:paraId="74A601DD" w14:textId="3BD23568" w:rsidR="00B904CD" w:rsidRDefault="00B904CD" w:rsidP="00B904CD">
      <w:pPr>
        <w:pStyle w:val="AnnexA2"/>
        <w:autoSpaceDE w:val="0"/>
        <w:rPr>
          <w:ins w:id="12759" w:author="Joe McCrossan" w:date="2014-06-01T22:23:00Z"/>
        </w:rPr>
      </w:pPr>
      <w:bookmarkStart w:id="12760" w:name="_Toc263281060"/>
      <w:ins w:id="12761" w:author="Joe McCrossan" w:date="2014-06-01T22:23:00Z">
        <w:r>
          <w:rPr>
            <w:color w:val="auto"/>
          </w:rPr>
          <w:t xml:space="preserve">Single-Track </w:t>
        </w:r>
        <w:r>
          <w:t xml:space="preserve">DCC </w:t>
        </w:r>
        <w:r>
          <w:rPr>
            <w:color w:val="auto"/>
          </w:rPr>
          <w:t xml:space="preserve">Pre-Packaged Delivery Target </w:t>
        </w:r>
        <w:r>
          <w:t>(HEVC and AVC)</w:t>
        </w:r>
        <w:bookmarkEnd w:id="12760"/>
      </w:ins>
    </w:p>
    <w:p w14:paraId="1FA27199" w14:textId="7507CE3A" w:rsidR="00B904CD" w:rsidRPr="005B504E" w:rsidRDefault="00B904CD" w:rsidP="00B904CD">
      <w:pPr>
        <w:rPr>
          <w:ins w:id="12762" w:author="Joe McCrossan" w:date="2014-06-01T22:23:00Z"/>
        </w:rPr>
      </w:pPr>
      <w:ins w:id="12763" w:author="Joe McCrossan" w:date="2014-06-01T22:23:00Z">
        <w:r>
          <w:t>DCCs conforming to this Delivery Target SHALL comply with</w:t>
        </w:r>
        <w:r w:rsidRPr="005B504E">
          <w:t xml:space="preserve"> all of the requirements and constraints defined in</w:t>
        </w:r>
        <w:r>
          <w:t xml:space="preserve"> Annex  </w:t>
        </w:r>
      </w:ins>
      <w:ins w:id="12764" w:author="Joe McCrossan" w:date="2014-06-01T22:24:00Z">
        <w:r>
          <w:fldChar w:fldCharType="begin"/>
        </w:r>
        <w:r>
          <w:instrText xml:space="preserve"> REF _Ref263280769 \r \h </w:instrText>
        </w:r>
      </w:ins>
      <w:r>
        <w:fldChar w:fldCharType="separate"/>
      </w:r>
      <w:ins w:id="12765" w:author="Joe McCrossan" w:date="2014-06-01T22:25:00Z">
        <w:r w:rsidR="00882477">
          <w:t>C.7</w:t>
        </w:r>
      </w:ins>
      <w:ins w:id="12766" w:author="Joe McCrossan" w:date="2014-06-01T22:24:00Z">
        <w:r>
          <w:fldChar w:fldCharType="end"/>
        </w:r>
        <w:r>
          <w:t xml:space="preserve"> </w:t>
        </w:r>
      </w:ins>
      <w:ins w:id="12767" w:author="Joe McCrossan" w:date="2014-06-01T22:23:00Z">
        <w:r>
          <w:t>except as</w:t>
        </w:r>
        <w:r w:rsidRPr="005B504E">
          <w:t xml:space="preserve"> defined </w:t>
        </w:r>
        <w:r>
          <w:t>below.</w:t>
        </w:r>
      </w:ins>
    </w:p>
    <w:p w14:paraId="35ECCD3B" w14:textId="77777777" w:rsidR="00B904CD" w:rsidRDefault="00B904CD" w:rsidP="00B904CD">
      <w:pPr>
        <w:pStyle w:val="AnnexA3"/>
        <w:rPr>
          <w:ins w:id="12768" w:author="Joe McCrossan" w:date="2014-06-01T22:23:00Z"/>
        </w:rPr>
      </w:pPr>
      <w:bookmarkStart w:id="12769" w:name="_Toc263281061"/>
      <w:ins w:id="12770" w:author="Joe McCrossan" w:date="2014-06-01T22:23:00Z">
        <w:r w:rsidRPr="005B504E">
          <w:t xml:space="preserve">Constraints on </w:t>
        </w:r>
        <w:r>
          <w:t>Video</w:t>
        </w:r>
        <w:bookmarkEnd w:id="12769"/>
      </w:ins>
    </w:p>
    <w:p w14:paraId="588A1152" w14:textId="7D019407" w:rsidR="00B904CD" w:rsidRDefault="00B904CD" w:rsidP="00B904CD">
      <w:pPr>
        <w:rPr>
          <w:ins w:id="12771" w:author="Joe McCrossan" w:date="2014-06-01T22:23:00Z"/>
        </w:rPr>
      </w:pPr>
      <w:ins w:id="12772" w:author="Joe McCrossan" w:date="2014-06-01T22:23:00Z">
        <w:r>
          <w:t>Single-T</w:t>
        </w:r>
        <w:r w:rsidRPr="00B75FB7">
          <w:t xml:space="preserve">rack Video </w:t>
        </w:r>
        <w:r>
          <w:t>DCCs</w:t>
        </w:r>
        <w:r w:rsidRPr="00B75FB7">
          <w:t xml:space="preserve"> </w:t>
        </w:r>
        <w:r>
          <w:t xml:space="preserve">conforming to this Delivery Target </w:t>
        </w:r>
        <w:r w:rsidRPr="00B75FB7">
          <w:t xml:space="preserve">SHALL </w:t>
        </w:r>
        <w:r w:rsidRPr="005B504E">
          <w:t xml:space="preserve">comply with the requirements and constraints defined in </w:t>
        </w:r>
        <w:r>
          <w:t xml:space="preserve">Annex </w:t>
        </w:r>
      </w:ins>
      <w:ins w:id="12773" w:author="Joe McCrossan" w:date="2014-06-01T22:24:00Z">
        <w:r w:rsidR="00C61484">
          <w:t xml:space="preserve"> </w:t>
        </w:r>
        <w:r w:rsidR="00C61484">
          <w:fldChar w:fldCharType="begin"/>
        </w:r>
        <w:r w:rsidR="00C61484">
          <w:instrText xml:space="preserve"> REF _Ref263280790 \r \h </w:instrText>
        </w:r>
      </w:ins>
      <w:r w:rsidR="00C61484">
        <w:fldChar w:fldCharType="separate"/>
      </w:r>
      <w:ins w:id="12774" w:author="Joe McCrossan" w:date="2014-06-01T22:25:00Z">
        <w:r w:rsidR="00882477">
          <w:t>C.7.1</w:t>
        </w:r>
      </w:ins>
      <w:ins w:id="12775" w:author="Joe McCrossan" w:date="2014-06-01T22:24:00Z">
        <w:r w:rsidR="00C61484">
          <w:fldChar w:fldCharType="end"/>
        </w:r>
        <w:r w:rsidR="00C61484">
          <w:t xml:space="preserve"> </w:t>
        </w:r>
      </w:ins>
      <w:ins w:id="12776" w:author="Joe McCrossan" w:date="2014-06-01T22:23:00Z">
        <w:r w:rsidRPr="005B504E">
          <w:t xml:space="preserve">with the additional constraints defined </w:t>
        </w:r>
        <w:r>
          <w:t>as follows:</w:t>
        </w:r>
      </w:ins>
    </w:p>
    <w:p w14:paraId="43C75C2B" w14:textId="77777777" w:rsidR="00B904CD" w:rsidRPr="00D339D2" w:rsidRDefault="00B904CD" w:rsidP="00B904CD">
      <w:pPr>
        <w:pStyle w:val="ListBullet"/>
        <w:rPr>
          <w:ins w:id="12777" w:author="Joe McCrossan" w:date="2014-06-01T22:23:00Z"/>
        </w:rPr>
      </w:pPr>
      <w:ins w:id="12778" w:author="Joe McCrossan" w:date="2014-06-01T22:23:00Z">
        <w:r>
          <w:t>DCCs</w:t>
        </w:r>
        <w:r w:rsidRPr="005B504E">
          <w:t xml:space="preserve"> </w:t>
        </w:r>
        <w:r w:rsidRPr="005B504E">
          <w:rPr>
            <w:rStyle w:val="DECEConformanceStmt"/>
          </w:rPr>
          <w:t>shall</w:t>
        </w:r>
        <w:r w:rsidRPr="005B504E">
          <w:t xml:space="preserve"> contain exactly one video track</w:t>
        </w:r>
        <w:r>
          <w:t xml:space="preserve"> and that </w:t>
        </w:r>
        <w:r w:rsidRPr="005B504E">
          <w:t xml:space="preserve">track </w:t>
        </w:r>
        <w:r w:rsidRPr="005B504E">
          <w:rPr>
            <w:rStyle w:val="DECEConformanceStmt"/>
          </w:rPr>
          <w:t>shall</w:t>
        </w:r>
        <w:r w:rsidRPr="005B504E">
          <w:t xml:space="preserve"> be </w:t>
        </w:r>
        <w:r>
          <w:t>either an</w:t>
        </w:r>
        <w:r w:rsidRPr="005B504E">
          <w:t xml:space="preserve"> AVC video track</w:t>
        </w:r>
        <w:r>
          <w:t xml:space="preserve"> </w:t>
        </w:r>
        <w:commentRangeStart w:id="12779"/>
        <w:r>
          <w:t xml:space="preserve">that conforms to Section </w:t>
        </w:r>
        <w:r>
          <w:fldChar w:fldCharType="begin"/>
        </w:r>
        <w:r>
          <w:instrText xml:space="preserve"> REF _Ref247295871 \r \h </w:instrText>
        </w:r>
      </w:ins>
      <w:ins w:id="12780" w:author="Joe McCrossan" w:date="2014-06-01T22:23:00Z">
        <w:r>
          <w:fldChar w:fldCharType="separate"/>
        </w:r>
      </w:ins>
      <w:r w:rsidR="00882477">
        <w:t>4.3</w:t>
      </w:r>
      <w:ins w:id="12781" w:author="Joe McCrossan" w:date="2014-06-01T22:23:00Z">
        <w:r>
          <w:fldChar w:fldCharType="end"/>
        </w:r>
        <w:r>
          <w:t xml:space="preserve"> or an HEVC video track that conforms to Section </w:t>
        </w:r>
        <w:r>
          <w:fldChar w:fldCharType="begin"/>
        </w:r>
        <w:r>
          <w:instrText xml:space="preserve"> REF _Ref247343507 \r \h </w:instrText>
        </w:r>
      </w:ins>
      <w:ins w:id="12782" w:author="Joe McCrossan" w:date="2014-06-01T22:23:00Z">
        <w:r>
          <w:fldChar w:fldCharType="separate"/>
        </w:r>
      </w:ins>
      <w:r w:rsidR="00882477">
        <w:t>4.4</w:t>
      </w:r>
      <w:ins w:id="12783" w:author="Joe McCrossan" w:date="2014-06-01T22:23:00Z">
        <w:r>
          <w:fldChar w:fldCharType="end"/>
        </w:r>
        <w:r w:rsidRPr="005B504E">
          <w:t>.</w:t>
        </w:r>
        <w:commentRangeEnd w:id="12779"/>
        <w:r>
          <w:rPr>
            <w:rStyle w:val="CommentReference"/>
          </w:rPr>
          <w:commentReference w:id="12779"/>
        </w:r>
      </w:ins>
    </w:p>
    <w:p w14:paraId="4183B43B" w14:textId="77777777" w:rsidR="00B904CD" w:rsidRPr="005B504E" w:rsidRDefault="00B904CD" w:rsidP="00181C07">
      <w:pPr>
        <w:widowControl w:val="0"/>
        <w:autoSpaceDE w:val="0"/>
        <w:autoSpaceDN w:val="0"/>
        <w:adjustRightInd w:val="0"/>
        <w:rPr>
          <w:rFonts w:ascii="Times New Roman" w:hAnsi="Times New Roman"/>
        </w:rPr>
      </w:pPr>
    </w:p>
    <w:p w14:paraId="789CE052" w14:textId="4B92785D" w:rsidR="0085360D" w:rsidRPr="005B504E" w:rsidDel="00213C83" w:rsidRDefault="0085360D" w:rsidP="000650E4">
      <w:pPr>
        <w:pStyle w:val="AnnexA2"/>
        <w:autoSpaceDE w:val="0"/>
        <w:rPr>
          <w:del w:id="12784" w:author="Joe McCrossan" w:date="2014-03-16T14:56:00Z"/>
          <w:color w:val="auto"/>
        </w:rPr>
      </w:pPr>
      <w:bookmarkStart w:id="12785" w:name="_Toc308175017"/>
      <w:bookmarkStart w:id="12786" w:name="_Ref184186377"/>
      <w:del w:id="12787" w:author="Joe McCrossan" w:date="2014-03-16T14:56:00Z">
        <w:r w:rsidRPr="005B504E" w:rsidDel="00213C83">
          <w:rPr>
            <w:color w:val="auto"/>
          </w:rPr>
          <w:delText xml:space="preserve">Recommended Unicode Code Points per </w:delText>
        </w:r>
        <w:r w:rsidR="0034022E" w:rsidRPr="005B504E" w:rsidDel="00213C83">
          <w:rPr>
            <w:color w:val="auto"/>
          </w:rPr>
          <w:delText xml:space="preserve">Subtitle </w:delText>
        </w:r>
        <w:r w:rsidRPr="005B504E" w:rsidDel="00213C83">
          <w:rPr>
            <w:color w:val="auto"/>
          </w:rPr>
          <w:delText>Language</w:delText>
        </w:r>
        <w:bookmarkEnd w:id="12785"/>
        <w:bookmarkEnd w:id="12786"/>
      </w:del>
    </w:p>
    <w:p w14:paraId="3556A1FA" w14:textId="3D53E283" w:rsidR="0032600E" w:rsidRPr="005B504E" w:rsidDel="00213C83" w:rsidRDefault="0032600E" w:rsidP="007D6C8A">
      <w:pPr>
        <w:widowControl w:val="0"/>
        <w:autoSpaceDE w:val="0"/>
        <w:autoSpaceDN w:val="0"/>
        <w:adjustRightInd w:val="0"/>
        <w:rPr>
          <w:del w:id="12788" w:author="Joe McCrossan" w:date="2014-03-16T14:56:00Z"/>
          <w:rFonts w:ascii="Times New Roman" w:hAnsi="Times New Roman"/>
        </w:rPr>
      </w:pPr>
      <w:del w:id="12789" w:author="Joe McCrossan" w:date="2014-03-16T14:56:00Z">
        <w:r w:rsidRPr="005B504E" w:rsidDel="00213C83">
          <w:rPr>
            <w:rFonts w:ascii="Times New Roman" w:hAnsi="Times New Roman"/>
          </w:rPr>
          <w:delText xml:space="preserve">Table D-1 defines the set of Unicode Code Points that </w:delText>
        </w:r>
        <w:r w:rsidR="00C274D7" w:rsidRPr="005B504E" w:rsidDel="00213C83">
          <w:rPr>
            <w:rFonts w:ascii="Times New Roman" w:hAnsi="Times New Roman"/>
          </w:rPr>
          <w:delText>SHOULD be</w:delText>
        </w:r>
        <w:r w:rsidRPr="005B504E" w:rsidDel="00213C83">
          <w:rPr>
            <w:rFonts w:ascii="Times New Roman" w:hAnsi="Times New Roman"/>
          </w:rPr>
          <w:delText xml:space="preserve"> use</w:delText>
        </w:r>
        <w:r w:rsidR="00C274D7" w:rsidRPr="005B504E" w:rsidDel="00213C83">
          <w:rPr>
            <w:rFonts w:ascii="Times New Roman" w:hAnsi="Times New Roman"/>
          </w:rPr>
          <w:delText>d</w:delText>
        </w:r>
        <w:r w:rsidRPr="005B504E" w:rsidDel="00213C83">
          <w:rPr>
            <w:rFonts w:ascii="Times New Roman" w:hAnsi="Times New Roman"/>
          </w:rPr>
          <w:delText xml:space="preserve"> in text-based CFF-TT subtitle tracks that are associated with a “language” containing the specified </w:delText>
        </w:r>
        <w:r w:rsidR="00E154FF" w:rsidRPr="005B504E" w:rsidDel="00213C83">
          <w:rPr>
            <w:rFonts w:ascii="Times New Roman" w:hAnsi="Times New Roman"/>
          </w:rPr>
          <w:delText xml:space="preserve">“Primary </w:delText>
        </w:r>
        <w:r w:rsidRPr="005B504E" w:rsidDel="00213C83">
          <w:rPr>
            <w:rFonts w:ascii="Times New Roman" w:hAnsi="Times New Roman"/>
          </w:rPr>
          <w:delText>Language Subtag</w:delText>
        </w:r>
        <w:r w:rsidR="00E154FF" w:rsidRPr="005B504E" w:rsidDel="00213C83">
          <w:rPr>
            <w:rFonts w:ascii="Times New Roman" w:hAnsi="Times New Roman"/>
          </w:rPr>
          <w:delText>”.</w:delText>
        </w:r>
        <w:r w:rsidR="00FA27D6" w:rsidRPr="005B504E" w:rsidDel="00213C83">
          <w:rPr>
            <w:rFonts w:ascii="Times New Roman" w:hAnsi="Times New Roman"/>
          </w:rPr>
          <w:delText xml:space="preserve">  </w:delText>
        </w:r>
        <w:r w:rsidRPr="005B504E" w:rsidDel="00213C83">
          <w:rPr>
            <w:rFonts w:ascii="Times New Roman" w:hAnsi="Times New Roman"/>
          </w:rPr>
          <w:delText>Unicode Code Points are per those defined in [UNICODE]</w:delText>
        </w:r>
        <w:r w:rsidR="00260148" w:rsidRPr="005B504E" w:rsidDel="00213C83">
          <w:rPr>
            <w:rFonts w:ascii="Times New Roman" w:hAnsi="Times New Roman"/>
          </w:rPr>
          <w:delText>.</w:delText>
        </w:r>
      </w:del>
    </w:p>
    <w:p w14:paraId="5790B4C8" w14:textId="7065807B" w:rsidR="007D6C8A" w:rsidRPr="005B504E" w:rsidDel="00213C83" w:rsidRDefault="00A87C20" w:rsidP="006F367C">
      <w:pPr>
        <w:pStyle w:val="Caption"/>
        <w:rPr>
          <w:del w:id="12790" w:author="Joe McCrossan" w:date="2014-03-16T14:56:00Z"/>
          <w:rStyle w:val="CharChar14"/>
          <w:rFonts w:ascii="Times New Roman" w:hAnsi="Times New Roman"/>
          <w:caps w:val="0"/>
          <w:color w:val="auto"/>
          <w:sz w:val="22"/>
          <w:szCs w:val="22"/>
        </w:rPr>
      </w:pPr>
      <w:bookmarkStart w:id="12791" w:name="_Toc308175054"/>
      <w:bookmarkStart w:id="12792" w:name="_Toc251447709"/>
      <w:del w:id="12793" w:author="Joe McCrossan" w:date="2014-03-16T14:56:00Z">
        <w:r w:rsidRPr="005B504E" w:rsidDel="00213C83">
          <w:rPr>
            <w:color w:val="auto"/>
          </w:rPr>
          <w:delText xml:space="preserve">Table D - </w:delText>
        </w:r>
        <w:r w:rsidR="00860A88" w:rsidRPr="005B504E" w:rsidDel="00213C83">
          <w:fldChar w:fldCharType="begin"/>
        </w:r>
        <w:r w:rsidR="00DB60F2" w:rsidRPr="005B504E" w:rsidDel="00213C83">
          <w:rPr>
            <w:color w:val="auto"/>
          </w:rPr>
          <w:delInstrText xml:space="preserve"> SEQ Table_D_- \* ARABIC </w:delInstrText>
        </w:r>
        <w:r w:rsidR="00860A88" w:rsidRPr="005B504E" w:rsidDel="00213C83">
          <w:fldChar w:fldCharType="separate"/>
        </w:r>
        <w:r w:rsidR="003A2A30" w:rsidDel="00213C83">
          <w:rPr>
            <w:noProof/>
            <w:color w:val="auto"/>
          </w:rPr>
          <w:delText>1</w:delText>
        </w:r>
        <w:r w:rsidR="00860A88" w:rsidRPr="005B504E" w:rsidDel="00213C83">
          <w:fldChar w:fldCharType="end"/>
        </w:r>
        <w:r w:rsidR="00E0153B" w:rsidRPr="005B504E" w:rsidDel="00213C83">
          <w:rPr>
            <w:color w:val="auto"/>
          </w:rPr>
          <w:delText xml:space="preserve"> </w:delText>
        </w:r>
        <w:r w:rsidRPr="005B504E" w:rsidDel="00213C83">
          <w:rPr>
            <w:color w:val="auto"/>
          </w:rPr>
          <w:delText>– Recommended Unicode Code Points per Language</w:delText>
        </w:r>
        <w:bookmarkEnd w:id="12791"/>
        <w:bookmarkEnd w:id="12792"/>
      </w:del>
    </w:p>
    <w:tbl>
      <w:tblPr>
        <w:tblW w:w="10350"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2520"/>
        <w:gridCol w:w="4950"/>
      </w:tblGrid>
      <w:tr w:rsidR="006E694A" w:rsidRPr="005B504E" w:rsidDel="00213C83" w14:paraId="2953E62A" w14:textId="3A68624F" w:rsidTr="00490793">
        <w:trPr>
          <w:cantSplit/>
          <w:tblHeader/>
          <w:del w:id="12794" w:author="Joe McCrossan" w:date="2014-03-16T14:56:00Z"/>
        </w:trPr>
        <w:tc>
          <w:tcPr>
            <w:tcW w:w="2880" w:type="dxa"/>
            <w:shd w:val="clear" w:color="auto" w:fill="595959"/>
          </w:tcPr>
          <w:p w14:paraId="65744900" w14:textId="74D0246B" w:rsidR="00845D11" w:rsidRPr="005B504E" w:rsidDel="00213C83" w:rsidRDefault="007D6C8A" w:rsidP="007A6575">
            <w:pPr>
              <w:pStyle w:val="DECETableHeading"/>
              <w:rPr>
                <w:del w:id="12795" w:author="Joe McCrossan" w:date="2014-03-16T14:56:00Z"/>
                <w:b/>
                <w:color w:val="FFFFFF" w:themeColor="background1"/>
                <w:spacing w:val="10"/>
                <w:sz w:val="16"/>
                <w:szCs w:val="16"/>
              </w:rPr>
            </w:pPr>
            <w:del w:id="12796" w:author="Joe McCrossan" w:date="2014-03-16T14:56:00Z">
              <w:r w:rsidRPr="005B504E" w:rsidDel="00213C83">
                <w:rPr>
                  <w:color w:val="FFFFFF" w:themeColor="background1"/>
                  <w:sz w:val="16"/>
                  <w:szCs w:val="16"/>
                </w:rPr>
                <w:delText xml:space="preserve">Language </w:delText>
              </w:r>
              <w:r w:rsidR="00260A13" w:rsidRPr="005B504E" w:rsidDel="00213C83">
                <w:rPr>
                  <w:color w:val="FFFFFF" w:themeColor="background1"/>
                  <w:sz w:val="16"/>
                  <w:szCs w:val="16"/>
                </w:rPr>
                <w:delText>(</w:delText>
              </w:r>
              <w:r w:rsidRPr="005B504E" w:rsidDel="00213C83">
                <w:rPr>
                  <w:color w:val="FFFFFF" w:themeColor="background1"/>
                  <w:sz w:val="16"/>
                  <w:szCs w:val="16"/>
                </w:rPr>
                <w:delText>Informative)</w:delText>
              </w:r>
            </w:del>
          </w:p>
        </w:tc>
        <w:tc>
          <w:tcPr>
            <w:tcW w:w="2520" w:type="dxa"/>
            <w:shd w:val="clear" w:color="auto" w:fill="595959"/>
          </w:tcPr>
          <w:p w14:paraId="392177DE" w14:textId="0AAB7E48" w:rsidR="00845D11" w:rsidRPr="005B504E" w:rsidDel="00213C83" w:rsidRDefault="00E154FF" w:rsidP="007A6575">
            <w:pPr>
              <w:pStyle w:val="DECETableHeading"/>
              <w:rPr>
                <w:del w:id="12797" w:author="Joe McCrossan" w:date="2014-03-16T14:56:00Z"/>
                <w:b/>
                <w:color w:val="FFFFFF" w:themeColor="background1"/>
                <w:spacing w:val="10"/>
                <w:sz w:val="16"/>
                <w:szCs w:val="16"/>
              </w:rPr>
            </w:pPr>
            <w:del w:id="12798" w:author="Joe McCrossan" w:date="2014-03-16T14:56:00Z">
              <w:r w:rsidRPr="005B504E" w:rsidDel="00213C83">
                <w:rPr>
                  <w:color w:val="FFFFFF" w:themeColor="background1"/>
                  <w:sz w:val="16"/>
                  <w:szCs w:val="16"/>
                </w:rPr>
                <w:delText xml:space="preserve">Primary Lang </w:delText>
              </w:r>
              <w:r w:rsidR="007D6C8A" w:rsidRPr="005B504E" w:rsidDel="00213C83">
                <w:rPr>
                  <w:color w:val="FFFFFF" w:themeColor="background1"/>
                  <w:sz w:val="16"/>
                  <w:szCs w:val="16"/>
                </w:rPr>
                <w:delText>Subtags</w:delText>
              </w:r>
              <w:r w:rsidR="00260A13" w:rsidRPr="005B504E" w:rsidDel="00213C83">
                <w:rPr>
                  <w:color w:val="FFFFFF" w:themeColor="background1"/>
                  <w:sz w:val="16"/>
                  <w:szCs w:val="16"/>
                </w:rPr>
                <w:delText xml:space="preserve"> </w:delText>
              </w:r>
              <w:r w:rsidR="007D6C8A" w:rsidRPr="005B504E" w:rsidDel="00213C83">
                <w:rPr>
                  <w:color w:val="FFFFFF" w:themeColor="background1"/>
                  <w:sz w:val="16"/>
                  <w:szCs w:val="16"/>
                </w:rPr>
                <w:delText>(Normative)</w:delText>
              </w:r>
            </w:del>
          </w:p>
        </w:tc>
        <w:tc>
          <w:tcPr>
            <w:tcW w:w="4950" w:type="dxa"/>
            <w:shd w:val="clear" w:color="auto" w:fill="595959"/>
          </w:tcPr>
          <w:p w14:paraId="54004495" w14:textId="609B21B1" w:rsidR="00845D11" w:rsidRPr="005B504E" w:rsidDel="00213C83" w:rsidRDefault="007D6C8A" w:rsidP="007A6575">
            <w:pPr>
              <w:pStyle w:val="DECETableHeading"/>
              <w:rPr>
                <w:del w:id="12799" w:author="Joe McCrossan" w:date="2014-03-16T14:56:00Z"/>
                <w:b/>
                <w:color w:val="FFFFFF" w:themeColor="background1"/>
                <w:spacing w:val="10"/>
                <w:sz w:val="16"/>
                <w:szCs w:val="16"/>
              </w:rPr>
            </w:pPr>
            <w:del w:id="12800" w:author="Joe McCrossan" w:date="2014-03-16T14:56:00Z">
              <w:r w:rsidRPr="005B504E" w:rsidDel="00213C83">
                <w:rPr>
                  <w:color w:val="FFFFFF" w:themeColor="background1"/>
                  <w:sz w:val="16"/>
                  <w:szCs w:val="16"/>
                </w:rPr>
                <w:delText>Unicode Code Points</w:delText>
              </w:r>
              <w:r w:rsidR="00260A13" w:rsidRPr="005B504E" w:rsidDel="00213C83">
                <w:rPr>
                  <w:color w:val="FFFFFF" w:themeColor="background1"/>
                  <w:sz w:val="16"/>
                  <w:szCs w:val="16"/>
                </w:rPr>
                <w:delText xml:space="preserve"> </w:delText>
              </w:r>
              <w:r w:rsidRPr="005B504E" w:rsidDel="00213C83">
                <w:rPr>
                  <w:color w:val="FFFFFF" w:themeColor="background1"/>
                  <w:sz w:val="16"/>
                  <w:szCs w:val="16"/>
                </w:rPr>
                <w:delText>(Normative)</w:delText>
              </w:r>
            </w:del>
          </w:p>
        </w:tc>
      </w:tr>
      <w:tr w:rsidR="006E694A" w:rsidRPr="005B504E" w:rsidDel="00213C83" w14:paraId="3FFB1272" w14:textId="7CC8650F" w:rsidTr="00490793">
        <w:trPr>
          <w:cantSplit/>
          <w:tblHeader/>
          <w:del w:id="12801" w:author="Joe McCrossan" w:date="2014-03-16T14:56:00Z"/>
        </w:trPr>
        <w:tc>
          <w:tcPr>
            <w:tcW w:w="2880" w:type="dxa"/>
            <w:vMerge w:val="restart"/>
            <w:shd w:val="clear" w:color="auto" w:fill="auto"/>
          </w:tcPr>
          <w:p w14:paraId="12B1B187" w14:textId="295FCC99" w:rsidR="00845D11" w:rsidRPr="005B504E" w:rsidDel="00213C83" w:rsidRDefault="007D6C8A" w:rsidP="007A6575">
            <w:pPr>
              <w:pStyle w:val="DECETableCell"/>
              <w:rPr>
                <w:del w:id="12802" w:author="Joe McCrossan" w:date="2014-03-16T14:56:00Z"/>
                <w:b/>
                <w:spacing w:val="10"/>
                <w:sz w:val="16"/>
                <w:szCs w:val="16"/>
              </w:rPr>
            </w:pPr>
            <w:del w:id="12803" w:author="Joe McCrossan" w:date="2014-03-16T14:56:00Z">
              <w:r w:rsidRPr="005B504E" w:rsidDel="00213C83">
                <w:rPr>
                  <w:sz w:val="16"/>
                  <w:szCs w:val="16"/>
                </w:rPr>
                <w:delText>All</w:delText>
              </w:r>
            </w:del>
          </w:p>
        </w:tc>
        <w:tc>
          <w:tcPr>
            <w:tcW w:w="2520" w:type="dxa"/>
            <w:vMerge w:val="restart"/>
            <w:shd w:val="clear" w:color="auto" w:fill="auto"/>
          </w:tcPr>
          <w:p w14:paraId="45F43A78" w14:textId="2CDBE18D" w:rsidR="00845D11" w:rsidRPr="005B504E" w:rsidDel="00213C83" w:rsidRDefault="007D6C8A" w:rsidP="007A6575">
            <w:pPr>
              <w:pStyle w:val="DECETableCell"/>
              <w:rPr>
                <w:del w:id="12804" w:author="Joe McCrossan" w:date="2014-03-16T14:56:00Z"/>
                <w:b/>
                <w:spacing w:val="10"/>
                <w:sz w:val="16"/>
                <w:szCs w:val="16"/>
              </w:rPr>
            </w:pPr>
            <w:del w:id="12805" w:author="Joe McCrossan" w:date="2014-03-16T14:56:00Z">
              <w:r w:rsidRPr="005B504E" w:rsidDel="00213C83">
                <w:rPr>
                  <w:sz w:val="16"/>
                  <w:szCs w:val="16"/>
                </w:rPr>
                <w:delText>“x-ALL”</w:delText>
              </w:r>
            </w:del>
          </w:p>
          <w:p w14:paraId="4573F0CC" w14:textId="6BFD2B6B" w:rsidR="00845D11" w:rsidRPr="005B504E" w:rsidDel="00213C83" w:rsidRDefault="007D6C8A" w:rsidP="007A6575">
            <w:pPr>
              <w:pStyle w:val="DECETableCell"/>
              <w:rPr>
                <w:del w:id="12806" w:author="Joe McCrossan" w:date="2014-03-16T14:56:00Z"/>
                <w:spacing w:val="10"/>
                <w:sz w:val="16"/>
                <w:szCs w:val="16"/>
              </w:rPr>
            </w:pPr>
            <w:del w:id="12807" w:author="Joe McCrossan" w:date="2014-03-16T14:56:00Z">
              <w:r w:rsidRPr="005B504E" w:rsidDel="00213C83">
                <w:rPr>
                  <w:sz w:val="16"/>
                  <w:szCs w:val="16"/>
                </w:rPr>
                <w:delText xml:space="preserve">(for the purposes of this specification, this [RFC5646] </w:delText>
              </w:r>
            </w:del>
          </w:p>
          <w:p w14:paraId="0BE9AED5" w14:textId="06D1A832" w:rsidR="00845D11" w:rsidRPr="005B504E" w:rsidDel="00213C83" w:rsidRDefault="007D6C8A" w:rsidP="007A6575">
            <w:pPr>
              <w:pStyle w:val="DECETableCell"/>
              <w:rPr>
                <w:del w:id="12808" w:author="Joe McCrossan" w:date="2014-03-16T14:56:00Z"/>
                <w:b/>
                <w:spacing w:val="10"/>
                <w:sz w:val="16"/>
                <w:szCs w:val="16"/>
              </w:rPr>
            </w:pPr>
            <w:del w:id="12809" w:author="Joe McCrossan" w:date="2014-03-16T14:56:00Z">
              <w:r w:rsidRPr="005B504E" w:rsidDel="00213C83">
                <w:rPr>
                  <w:sz w:val="16"/>
                  <w:szCs w:val="16"/>
                </w:rPr>
                <w:delText>private use subtag sequence is considered to represent all possible languages as defined in [IANA-LANG])</w:delText>
              </w:r>
            </w:del>
          </w:p>
        </w:tc>
        <w:tc>
          <w:tcPr>
            <w:tcW w:w="4950" w:type="dxa"/>
            <w:shd w:val="clear" w:color="auto" w:fill="auto"/>
          </w:tcPr>
          <w:p w14:paraId="1EE4EA5D" w14:textId="6A5811EA" w:rsidR="00845D11" w:rsidRPr="005B504E" w:rsidDel="00213C83" w:rsidRDefault="007D6C8A" w:rsidP="007A6575">
            <w:pPr>
              <w:pStyle w:val="DECETableCell"/>
              <w:rPr>
                <w:del w:id="12810" w:author="Joe McCrossan" w:date="2014-03-16T14:56:00Z"/>
                <w:b/>
                <w:spacing w:val="10"/>
                <w:sz w:val="16"/>
                <w:szCs w:val="16"/>
              </w:rPr>
            </w:pPr>
            <w:del w:id="12811" w:author="Joe McCrossan" w:date="2014-03-16T14:56:00Z">
              <w:r w:rsidRPr="005B504E" w:rsidDel="00213C83">
                <w:rPr>
                  <w:sz w:val="16"/>
                  <w:szCs w:val="16"/>
                </w:rPr>
                <w:delText xml:space="preserve">(Basic Latin) </w:delText>
              </w:r>
            </w:del>
          </w:p>
          <w:p w14:paraId="4EFFA21D" w14:textId="4EBB26B2" w:rsidR="00845D11" w:rsidRPr="005B504E" w:rsidDel="00213C83" w:rsidRDefault="007D6C8A" w:rsidP="007A6575">
            <w:pPr>
              <w:pStyle w:val="DECETableCell"/>
              <w:rPr>
                <w:del w:id="12812" w:author="Joe McCrossan" w:date="2014-03-16T14:56:00Z"/>
                <w:b/>
                <w:spacing w:val="10"/>
                <w:sz w:val="16"/>
                <w:szCs w:val="16"/>
              </w:rPr>
            </w:pPr>
            <w:del w:id="12813" w:author="Joe McCrossan" w:date="2014-03-16T14:56:00Z">
              <w:r w:rsidRPr="005B504E" w:rsidDel="00213C83">
                <w:rPr>
                  <w:sz w:val="16"/>
                  <w:szCs w:val="16"/>
                </w:rPr>
                <w:delText>U+0020 - U+007E</w:delText>
              </w:r>
            </w:del>
          </w:p>
        </w:tc>
      </w:tr>
      <w:tr w:rsidR="006E694A" w:rsidRPr="005B504E" w:rsidDel="00213C83" w14:paraId="2778154E" w14:textId="1A02E78B" w:rsidTr="00490793">
        <w:trPr>
          <w:cantSplit/>
          <w:tblHeader/>
          <w:del w:id="12814" w:author="Joe McCrossan" w:date="2014-03-16T14:56:00Z"/>
        </w:trPr>
        <w:tc>
          <w:tcPr>
            <w:tcW w:w="2880" w:type="dxa"/>
            <w:vMerge/>
            <w:shd w:val="clear" w:color="auto" w:fill="auto"/>
          </w:tcPr>
          <w:p w14:paraId="1DFF6613" w14:textId="2ED9EDF5" w:rsidR="00845D11" w:rsidRPr="005B504E" w:rsidDel="00213C83" w:rsidRDefault="00845D11" w:rsidP="007A6575">
            <w:pPr>
              <w:pStyle w:val="DECETableCell"/>
              <w:rPr>
                <w:del w:id="12815" w:author="Joe McCrossan" w:date="2014-03-16T14:56:00Z"/>
                <w:sz w:val="16"/>
                <w:szCs w:val="16"/>
              </w:rPr>
            </w:pPr>
          </w:p>
        </w:tc>
        <w:tc>
          <w:tcPr>
            <w:tcW w:w="2520" w:type="dxa"/>
            <w:vMerge/>
            <w:shd w:val="clear" w:color="auto" w:fill="auto"/>
          </w:tcPr>
          <w:p w14:paraId="69FBA564" w14:textId="798A8D11" w:rsidR="00845D11" w:rsidRPr="005B504E" w:rsidDel="00213C83" w:rsidRDefault="00845D11" w:rsidP="007A6575">
            <w:pPr>
              <w:pStyle w:val="DECETableCell"/>
              <w:rPr>
                <w:del w:id="12816" w:author="Joe McCrossan" w:date="2014-03-16T14:56:00Z"/>
                <w:sz w:val="16"/>
                <w:szCs w:val="16"/>
              </w:rPr>
            </w:pPr>
          </w:p>
        </w:tc>
        <w:tc>
          <w:tcPr>
            <w:tcW w:w="4950" w:type="dxa"/>
            <w:shd w:val="clear" w:color="auto" w:fill="auto"/>
          </w:tcPr>
          <w:p w14:paraId="7604D9E5" w14:textId="29A1899B" w:rsidR="00845D11" w:rsidRPr="005B504E" w:rsidDel="00213C83" w:rsidRDefault="007D6C8A" w:rsidP="007A6575">
            <w:pPr>
              <w:pStyle w:val="DECETableCell"/>
              <w:rPr>
                <w:del w:id="12817" w:author="Joe McCrossan" w:date="2014-03-16T14:56:00Z"/>
                <w:b/>
                <w:spacing w:val="10"/>
                <w:sz w:val="16"/>
                <w:szCs w:val="16"/>
              </w:rPr>
            </w:pPr>
            <w:del w:id="12818" w:author="Joe McCrossan" w:date="2014-03-16T14:56:00Z">
              <w:r w:rsidRPr="005B504E" w:rsidDel="00213C83">
                <w:rPr>
                  <w:sz w:val="16"/>
                  <w:szCs w:val="16"/>
                </w:rPr>
                <w:delText xml:space="preserve">(Latin-1 Supplement) </w:delText>
              </w:r>
            </w:del>
          </w:p>
          <w:p w14:paraId="33282DF6" w14:textId="7FB691C3" w:rsidR="00845D11" w:rsidRPr="005B504E" w:rsidDel="00213C83" w:rsidRDefault="007D6C8A" w:rsidP="007A6575">
            <w:pPr>
              <w:pStyle w:val="DECETableCell"/>
              <w:rPr>
                <w:del w:id="12819" w:author="Joe McCrossan" w:date="2014-03-16T14:56:00Z"/>
                <w:b/>
                <w:spacing w:val="10"/>
                <w:sz w:val="16"/>
                <w:szCs w:val="16"/>
              </w:rPr>
            </w:pPr>
            <w:del w:id="12820" w:author="Joe McCrossan" w:date="2014-03-16T14:56:00Z">
              <w:r w:rsidRPr="005B504E" w:rsidDel="00213C83">
                <w:rPr>
                  <w:sz w:val="16"/>
                  <w:szCs w:val="16"/>
                </w:rPr>
                <w:delText>U+00A</w:delText>
              </w:r>
              <w:r w:rsidR="0052095D" w:rsidRPr="005B504E" w:rsidDel="00213C83">
                <w:rPr>
                  <w:sz w:val="16"/>
                  <w:szCs w:val="16"/>
                </w:rPr>
                <w:delText>0</w:delText>
              </w:r>
              <w:r w:rsidRPr="005B504E" w:rsidDel="00213C83">
                <w:rPr>
                  <w:sz w:val="16"/>
                  <w:szCs w:val="16"/>
                </w:rPr>
                <w:delText xml:space="preserve"> - U+00FF </w:delText>
              </w:r>
            </w:del>
          </w:p>
        </w:tc>
      </w:tr>
      <w:tr w:rsidR="006E694A" w:rsidRPr="005B504E" w:rsidDel="00213C83" w14:paraId="29BA63A9" w14:textId="1F388FE3" w:rsidTr="00490793">
        <w:trPr>
          <w:cantSplit/>
          <w:tblHeader/>
          <w:del w:id="12821" w:author="Joe McCrossan" w:date="2014-03-16T14:56:00Z"/>
        </w:trPr>
        <w:tc>
          <w:tcPr>
            <w:tcW w:w="2880" w:type="dxa"/>
            <w:vMerge/>
            <w:shd w:val="clear" w:color="auto" w:fill="auto"/>
          </w:tcPr>
          <w:p w14:paraId="44D60A22" w14:textId="7C798327" w:rsidR="00845D11" w:rsidRPr="005B504E" w:rsidDel="00213C83" w:rsidRDefault="00845D11" w:rsidP="007A6575">
            <w:pPr>
              <w:pStyle w:val="DECETableCell"/>
              <w:rPr>
                <w:del w:id="12822" w:author="Joe McCrossan" w:date="2014-03-16T14:56:00Z"/>
                <w:sz w:val="16"/>
                <w:szCs w:val="16"/>
              </w:rPr>
            </w:pPr>
          </w:p>
        </w:tc>
        <w:tc>
          <w:tcPr>
            <w:tcW w:w="2520" w:type="dxa"/>
            <w:vMerge/>
            <w:shd w:val="clear" w:color="auto" w:fill="auto"/>
          </w:tcPr>
          <w:p w14:paraId="624F880D" w14:textId="5CA97031" w:rsidR="00845D11" w:rsidRPr="005B504E" w:rsidDel="00213C83" w:rsidRDefault="00845D11" w:rsidP="007A6575">
            <w:pPr>
              <w:pStyle w:val="DECETableCell"/>
              <w:rPr>
                <w:del w:id="12823" w:author="Joe McCrossan" w:date="2014-03-16T14:56:00Z"/>
                <w:sz w:val="16"/>
                <w:szCs w:val="16"/>
              </w:rPr>
            </w:pPr>
          </w:p>
        </w:tc>
        <w:tc>
          <w:tcPr>
            <w:tcW w:w="4950" w:type="dxa"/>
            <w:shd w:val="clear" w:color="auto" w:fill="auto"/>
          </w:tcPr>
          <w:p w14:paraId="2023426D" w14:textId="5E036E00" w:rsidR="00845D11" w:rsidRPr="005B504E" w:rsidDel="00213C83" w:rsidRDefault="007D6C8A" w:rsidP="007A6575">
            <w:pPr>
              <w:pStyle w:val="DECETableCell"/>
              <w:rPr>
                <w:del w:id="12824" w:author="Joe McCrossan" w:date="2014-03-16T14:56:00Z"/>
                <w:b/>
                <w:spacing w:val="10"/>
                <w:sz w:val="16"/>
                <w:szCs w:val="16"/>
              </w:rPr>
            </w:pPr>
            <w:del w:id="12825" w:author="Joe McCrossan" w:date="2014-03-16T14:56:00Z">
              <w:r w:rsidRPr="005B504E" w:rsidDel="00213C83">
                <w:rPr>
                  <w:sz w:val="16"/>
                  <w:szCs w:val="16"/>
                </w:rPr>
                <w:delText>(Latin Extended-A)</w:delText>
              </w:r>
            </w:del>
          </w:p>
          <w:p w14:paraId="03B81210" w14:textId="455F1576" w:rsidR="00845D11" w:rsidRPr="005B504E" w:rsidDel="00213C83" w:rsidRDefault="007D6C8A" w:rsidP="007A6575">
            <w:pPr>
              <w:pStyle w:val="DECETableCell"/>
              <w:rPr>
                <w:del w:id="12826" w:author="Joe McCrossan" w:date="2014-03-16T14:56:00Z"/>
                <w:rFonts w:eastAsia="MS Mincho"/>
                <w:b/>
                <w:i/>
                <w:iCs/>
                <w:spacing w:val="10"/>
                <w:sz w:val="16"/>
                <w:szCs w:val="16"/>
              </w:rPr>
            </w:pPr>
            <w:del w:id="12827" w:author="Joe McCrossan" w:date="2014-03-16T14:56:00Z">
              <w:r w:rsidRPr="005B504E" w:rsidDel="00213C83">
                <w:rPr>
                  <w:sz w:val="16"/>
                  <w:szCs w:val="16"/>
                </w:rPr>
                <w:delText>U+0152 : LATIN CAPITAL LIGATURE OE</w:delText>
              </w:r>
            </w:del>
          </w:p>
          <w:p w14:paraId="4799A7B5" w14:textId="54808070" w:rsidR="00845D11" w:rsidRPr="005B504E" w:rsidDel="00213C83" w:rsidRDefault="007D6C8A" w:rsidP="007A6575">
            <w:pPr>
              <w:pStyle w:val="DECETableCell"/>
              <w:rPr>
                <w:del w:id="12828" w:author="Joe McCrossan" w:date="2014-03-16T14:56:00Z"/>
                <w:b/>
                <w:spacing w:val="10"/>
                <w:sz w:val="16"/>
                <w:szCs w:val="16"/>
              </w:rPr>
            </w:pPr>
            <w:del w:id="12829" w:author="Joe McCrossan" w:date="2014-03-16T14:56:00Z">
              <w:r w:rsidRPr="005B504E" w:rsidDel="00213C83">
                <w:rPr>
                  <w:sz w:val="16"/>
                  <w:szCs w:val="16"/>
                </w:rPr>
                <w:delText>U+0153 : LATIN SMALL LIGATURE OE</w:delText>
              </w:r>
            </w:del>
          </w:p>
          <w:p w14:paraId="6CC3B7EC" w14:textId="1682B69C" w:rsidR="00845D11" w:rsidRPr="005B504E" w:rsidDel="00213C83" w:rsidRDefault="007D6C8A" w:rsidP="007A6575">
            <w:pPr>
              <w:pStyle w:val="DECETableCell"/>
              <w:rPr>
                <w:del w:id="12830" w:author="Joe McCrossan" w:date="2014-03-16T14:56:00Z"/>
                <w:b/>
                <w:spacing w:val="10"/>
                <w:sz w:val="16"/>
                <w:szCs w:val="16"/>
              </w:rPr>
            </w:pPr>
            <w:del w:id="12831" w:author="Joe McCrossan" w:date="2014-03-16T14:56:00Z">
              <w:r w:rsidRPr="005B504E" w:rsidDel="00213C83">
                <w:rPr>
                  <w:sz w:val="16"/>
                  <w:szCs w:val="16"/>
                </w:rPr>
                <w:delText>U+0160 : LATIN CAPITAL LETTER S WITH CARON</w:delText>
              </w:r>
            </w:del>
          </w:p>
          <w:p w14:paraId="2B73CB87" w14:textId="494CEBAA" w:rsidR="00845D11" w:rsidRPr="005B504E" w:rsidDel="00213C83" w:rsidRDefault="007D6C8A" w:rsidP="007A6575">
            <w:pPr>
              <w:pStyle w:val="DECETableCell"/>
              <w:rPr>
                <w:del w:id="12832" w:author="Joe McCrossan" w:date="2014-03-16T14:56:00Z"/>
                <w:rFonts w:eastAsia="MS Mincho"/>
                <w:b/>
                <w:i/>
                <w:iCs/>
                <w:spacing w:val="10"/>
                <w:sz w:val="16"/>
                <w:szCs w:val="16"/>
              </w:rPr>
            </w:pPr>
            <w:del w:id="12833" w:author="Joe McCrossan" w:date="2014-03-16T14:56:00Z">
              <w:r w:rsidRPr="005B504E" w:rsidDel="00213C83">
                <w:rPr>
                  <w:sz w:val="16"/>
                  <w:szCs w:val="16"/>
                </w:rPr>
                <w:delText>U+0161 : LATIN SMALL LETTER S WITH CARON</w:delText>
              </w:r>
            </w:del>
          </w:p>
          <w:p w14:paraId="1453B803" w14:textId="5A1A50E3" w:rsidR="00845D11" w:rsidRPr="005B504E" w:rsidDel="00213C83" w:rsidRDefault="007D6C8A" w:rsidP="007A6575">
            <w:pPr>
              <w:pStyle w:val="DECETableCell"/>
              <w:rPr>
                <w:del w:id="12834" w:author="Joe McCrossan" w:date="2014-03-16T14:56:00Z"/>
                <w:b/>
                <w:spacing w:val="10"/>
                <w:sz w:val="16"/>
                <w:szCs w:val="16"/>
              </w:rPr>
            </w:pPr>
            <w:del w:id="12835" w:author="Joe McCrossan" w:date="2014-03-16T14:56:00Z">
              <w:r w:rsidRPr="005B504E" w:rsidDel="00213C83">
                <w:rPr>
                  <w:sz w:val="16"/>
                  <w:szCs w:val="16"/>
                </w:rPr>
                <w:delText>U+0178 : LATIN CAPITAL LETTER Y WITH DIAERESIS</w:delText>
              </w:r>
            </w:del>
          </w:p>
          <w:p w14:paraId="6AC706E1" w14:textId="4C7B501E" w:rsidR="00845D11" w:rsidRPr="005B504E" w:rsidDel="00213C83" w:rsidRDefault="007D6C8A" w:rsidP="007A6575">
            <w:pPr>
              <w:pStyle w:val="DECETableCell"/>
              <w:rPr>
                <w:del w:id="12836" w:author="Joe McCrossan" w:date="2014-03-16T14:56:00Z"/>
                <w:b/>
                <w:spacing w:val="10"/>
                <w:sz w:val="16"/>
                <w:szCs w:val="16"/>
              </w:rPr>
            </w:pPr>
            <w:del w:id="12837" w:author="Joe McCrossan" w:date="2014-03-16T14:56:00Z">
              <w:r w:rsidRPr="005B504E" w:rsidDel="00213C83">
                <w:rPr>
                  <w:sz w:val="16"/>
                  <w:szCs w:val="16"/>
                </w:rPr>
                <w:delText>U+017D : LATIN CAPITAL LETTER Z WITH CARON</w:delText>
              </w:r>
            </w:del>
          </w:p>
          <w:p w14:paraId="705FE3FD" w14:textId="4CE8EF7E" w:rsidR="00845D11" w:rsidRPr="005B504E" w:rsidDel="00213C83" w:rsidRDefault="007D6C8A" w:rsidP="007A6575">
            <w:pPr>
              <w:pStyle w:val="DECETableCell"/>
              <w:rPr>
                <w:del w:id="12838" w:author="Joe McCrossan" w:date="2014-03-16T14:56:00Z"/>
                <w:b/>
                <w:spacing w:val="10"/>
                <w:sz w:val="16"/>
                <w:szCs w:val="16"/>
              </w:rPr>
            </w:pPr>
            <w:del w:id="12839" w:author="Joe McCrossan" w:date="2014-03-16T14:56:00Z">
              <w:r w:rsidRPr="005B504E" w:rsidDel="00213C83">
                <w:rPr>
                  <w:sz w:val="16"/>
                  <w:szCs w:val="16"/>
                </w:rPr>
                <w:delText>U+017E : LATIN SMALL LETTER Z WITH CARON</w:delText>
              </w:r>
            </w:del>
          </w:p>
        </w:tc>
      </w:tr>
      <w:tr w:rsidR="006E694A" w:rsidRPr="005B504E" w:rsidDel="00213C83" w14:paraId="6124E30A" w14:textId="4D20CEFA" w:rsidTr="00490793">
        <w:trPr>
          <w:cantSplit/>
          <w:tblHeader/>
          <w:del w:id="12840" w:author="Joe McCrossan" w:date="2014-03-16T14:56:00Z"/>
        </w:trPr>
        <w:tc>
          <w:tcPr>
            <w:tcW w:w="2880" w:type="dxa"/>
            <w:vMerge/>
            <w:shd w:val="clear" w:color="auto" w:fill="auto"/>
          </w:tcPr>
          <w:p w14:paraId="6E8E22E2" w14:textId="57F4CC82" w:rsidR="00845D11" w:rsidRPr="005B504E" w:rsidDel="00213C83" w:rsidRDefault="00845D11" w:rsidP="007A6575">
            <w:pPr>
              <w:pStyle w:val="DECETableCell"/>
              <w:rPr>
                <w:del w:id="12841" w:author="Joe McCrossan" w:date="2014-03-16T14:56:00Z"/>
                <w:sz w:val="16"/>
                <w:szCs w:val="16"/>
              </w:rPr>
            </w:pPr>
          </w:p>
        </w:tc>
        <w:tc>
          <w:tcPr>
            <w:tcW w:w="2520" w:type="dxa"/>
            <w:vMerge/>
            <w:shd w:val="clear" w:color="auto" w:fill="auto"/>
          </w:tcPr>
          <w:p w14:paraId="5DDD25CC" w14:textId="65567748" w:rsidR="00845D11" w:rsidRPr="005B504E" w:rsidDel="00213C83" w:rsidRDefault="00845D11" w:rsidP="007A6575">
            <w:pPr>
              <w:pStyle w:val="DECETableCell"/>
              <w:rPr>
                <w:del w:id="12842" w:author="Joe McCrossan" w:date="2014-03-16T14:56:00Z"/>
                <w:sz w:val="16"/>
                <w:szCs w:val="16"/>
              </w:rPr>
            </w:pPr>
          </w:p>
        </w:tc>
        <w:tc>
          <w:tcPr>
            <w:tcW w:w="4950" w:type="dxa"/>
            <w:shd w:val="clear" w:color="auto" w:fill="auto"/>
          </w:tcPr>
          <w:p w14:paraId="07FFD9F4" w14:textId="29B03526" w:rsidR="00845D11" w:rsidRPr="005B504E" w:rsidDel="00213C83" w:rsidRDefault="007D6C8A" w:rsidP="007A6575">
            <w:pPr>
              <w:pStyle w:val="DECETableCell"/>
              <w:rPr>
                <w:del w:id="12843" w:author="Joe McCrossan" w:date="2014-03-16T14:56:00Z"/>
                <w:b/>
                <w:spacing w:val="10"/>
                <w:sz w:val="16"/>
                <w:szCs w:val="16"/>
              </w:rPr>
            </w:pPr>
            <w:del w:id="12844" w:author="Joe McCrossan" w:date="2014-03-16T14:56:00Z">
              <w:r w:rsidRPr="005B504E" w:rsidDel="00213C83">
                <w:rPr>
                  <w:sz w:val="16"/>
                  <w:szCs w:val="16"/>
                </w:rPr>
                <w:delText>(Latin Extended-B)</w:delText>
              </w:r>
            </w:del>
          </w:p>
          <w:p w14:paraId="7D592D1E" w14:textId="0C2A4835" w:rsidR="00845D11" w:rsidRPr="005B504E" w:rsidDel="00213C83" w:rsidRDefault="007D6C8A" w:rsidP="007A6575">
            <w:pPr>
              <w:pStyle w:val="DECETableCell"/>
              <w:rPr>
                <w:del w:id="12845" w:author="Joe McCrossan" w:date="2014-03-16T14:56:00Z"/>
                <w:b/>
                <w:spacing w:val="10"/>
                <w:sz w:val="16"/>
                <w:szCs w:val="16"/>
              </w:rPr>
            </w:pPr>
            <w:del w:id="12846" w:author="Joe McCrossan" w:date="2014-03-16T14:56:00Z">
              <w:r w:rsidRPr="005B504E" w:rsidDel="00213C83">
                <w:rPr>
                  <w:sz w:val="16"/>
                  <w:szCs w:val="16"/>
                </w:rPr>
                <w:delText>U+0192 : LATIN SMALL LETTER F WITH HOOK</w:delText>
              </w:r>
            </w:del>
          </w:p>
        </w:tc>
      </w:tr>
      <w:tr w:rsidR="006E694A" w:rsidRPr="005B504E" w:rsidDel="00213C83" w14:paraId="27CCFCA8" w14:textId="43374D62" w:rsidTr="00490793">
        <w:trPr>
          <w:cantSplit/>
          <w:tblHeader/>
          <w:del w:id="12847" w:author="Joe McCrossan" w:date="2014-03-16T14:56:00Z"/>
        </w:trPr>
        <w:tc>
          <w:tcPr>
            <w:tcW w:w="2880" w:type="dxa"/>
            <w:vMerge/>
            <w:shd w:val="clear" w:color="auto" w:fill="auto"/>
          </w:tcPr>
          <w:p w14:paraId="5F26DC4F" w14:textId="7EB12FB9" w:rsidR="00845D11" w:rsidRPr="005B504E" w:rsidDel="00213C83" w:rsidRDefault="00845D11" w:rsidP="007A6575">
            <w:pPr>
              <w:pStyle w:val="DECETableCell"/>
              <w:rPr>
                <w:del w:id="12848" w:author="Joe McCrossan" w:date="2014-03-16T14:56:00Z"/>
                <w:sz w:val="16"/>
                <w:szCs w:val="16"/>
              </w:rPr>
            </w:pPr>
          </w:p>
        </w:tc>
        <w:tc>
          <w:tcPr>
            <w:tcW w:w="2520" w:type="dxa"/>
            <w:vMerge/>
            <w:shd w:val="clear" w:color="auto" w:fill="auto"/>
          </w:tcPr>
          <w:p w14:paraId="70DEAF31" w14:textId="6E80C36A" w:rsidR="00845D11" w:rsidRPr="005B504E" w:rsidDel="00213C83" w:rsidRDefault="00845D11" w:rsidP="007A6575">
            <w:pPr>
              <w:pStyle w:val="DECETableCell"/>
              <w:rPr>
                <w:del w:id="12849" w:author="Joe McCrossan" w:date="2014-03-16T14:56:00Z"/>
                <w:sz w:val="16"/>
                <w:szCs w:val="16"/>
              </w:rPr>
            </w:pPr>
          </w:p>
        </w:tc>
        <w:tc>
          <w:tcPr>
            <w:tcW w:w="4950" w:type="dxa"/>
            <w:shd w:val="clear" w:color="auto" w:fill="auto"/>
          </w:tcPr>
          <w:p w14:paraId="29F3EB9B" w14:textId="1987353D" w:rsidR="00845D11" w:rsidRPr="005B504E" w:rsidDel="00213C83" w:rsidRDefault="007D6C8A" w:rsidP="007A6575">
            <w:pPr>
              <w:pStyle w:val="DECETableCell"/>
              <w:rPr>
                <w:del w:id="12850" w:author="Joe McCrossan" w:date="2014-03-16T14:56:00Z"/>
                <w:b/>
                <w:spacing w:val="10"/>
                <w:sz w:val="16"/>
                <w:szCs w:val="16"/>
              </w:rPr>
            </w:pPr>
            <w:del w:id="12851" w:author="Joe McCrossan" w:date="2014-03-16T14:56:00Z">
              <w:r w:rsidRPr="005B504E" w:rsidDel="00213C83">
                <w:rPr>
                  <w:sz w:val="16"/>
                  <w:szCs w:val="16"/>
                </w:rPr>
                <w:delText xml:space="preserve">(Spacing </w:delText>
              </w:r>
              <w:r w:rsidR="00ED6BD8" w:rsidRPr="005B504E" w:rsidDel="00213C83">
                <w:rPr>
                  <w:sz w:val="16"/>
                  <w:szCs w:val="16"/>
                </w:rPr>
                <w:delText>Modifier Letters</w:delText>
              </w:r>
              <w:r w:rsidRPr="005B504E" w:rsidDel="00213C83">
                <w:rPr>
                  <w:sz w:val="16"/>
                  <w:szCs w:val="16"/>
                </w:rPr>
                <w:delText>)</w:delText>
              </w:r>
            </w:del>
          </w:p>
          <w:p w14:paraId="0DA25614" w14:textId="1856563E" w:rsidR="00845D11" w:rsidRPr="005B504E" w:rsidDel="00213C83" w:rsidRDefault="007D6C8A" w:rsidP="007A6575">
            <w:pPr>
              <w:pStyle w:val="DECETableCell"/>
              <w:rPr>
                <w:del w:id="12852" w:author="Joe McCrossan" w:date="2014-03-16T14:56:00Z"/>
                <w:rFonts w:ascii="Courier New" w:eastAsia="MS Mincho" w:hAnsi="Courier New" w:cs="Courier New"/>
                <w:b/>
                <w:spacing w:val="10"/>
                <w:sz w:val="16"/>
                <w:szCs w:val="16"/>
                <w:lang w:eastAsia="ja-JP"/>
              </w:rPr>
            </w:pPr>
            <w:del w:id="12853" w:author="Joe McCrossan" w:date="2014-03-16T14:56:00Z">
              <w:r w:rsidRPr="005B504E" w:rsidDel="00213C83">
                <w:rPr>
                  <w:sz w:val="16"/>
                  <w:szCs w:val="16"/>
                </w:rPr>
                <w:delText>U+02DC : SMALL TILDE</w:delText>
              </w:r>
            </w:del>
          </w:p>
        </w:tc>
      </w:tr>
      <w:tr w:rsidR="006E694A" w:rsidRPr="005B504E" w:rsidDel="00213C83" w14:paraId="47C9D5A3" w14:textId="4F0D5026" w:rsidTr="00490793">
        <w:trPr>
          <w:cantSplit/>
          <w:trHeight w:val="827"/>
          <w:tblHeader/>
          <w:del w:id="12854" w:author="Joe McCrossan" w:date="2014-03-16T14:56:00Z"/>
        </w:trPr>
        <w:tc>
          <w:tcPr>
            <w:tcW w:w="2880" w:type="dxa"/>
            <w:vMerge/>
            <w:shd w:val="clear" w:color="auto" w:fill="auto"/>
          </w:tcPr>
          <w:p w14:paraId="7E058621" w14:textId="3BA07FAB" w:rsidR="00845D11" w:rsidRPr="005B504E" w:rsidDel="00213C83" w:rsidRDefault="00845D11" w:rsidP="007A6575">
            <w:pPr>
              <w:pStyle w:val="DECETableCell"/>
              <w:rPr>
                <w:del w:id="12855" w:author="Joe McCrossan" w:date="2014-03-16T14:56:00Z"/>
                <w:sz w:val="16"/>
                <w:szCs w:val="16"/>
              </w:rPr>
            </w:pPr>
          </w:p>
        </w:tc>
        <w:tc>
          <w:tcPr>
            <w:tcW w:w="2520" w:type="dxa"/>
            <w:vMerge/>
            <w:shd w:val="clear" w:color="auto" w:fill="auto"/>
          </w:tcPr>
          <w:p w14:paraId="34F79CAC" w14:textId="174E9F83" w:rsidR="00845D11" w:rsidRPr="005B504E" w:rsidDel="00213C83" w:rsidRDefault="00845D11" w:rsidP="007A6575">
            <w:pPr>
              <w:pStyle w:val="DECETableCell"/>
              <w:rPr>
                <w:del w:id="12856" w:author="Joe McCrossan" w:date="2014-03-16T14:56:00Z"/>
                <w:sz w:val="16"/>
                <w:szCs w:val="16"/>
              </w:rPr>
            </w:pPr>
          </w:p>
        </w:tc>
        <w:tc>
          <w:tcPr>
            <w:tcW w:w="4950" w:type="dxa"/>
            <w:shd w:val="clear" w:color="auto" w:fill="auto"/>
          </w:tcPr>
          <w:p w14:paraId="1A422F8E" w14:textId="0C3B234D" w:rsidR="00845D11" w:rsidRPr="005B504E" w:rsidDel="00213C83" w:rsidRDefault="00ED6BD8" w:rsidP="007A6575">
            <w:pPr>
              <w:pStyle w:val="DECETableCell"/>
              <w:rPr>
                <w:del w:id="12857" w:author="Joe McCrossan" w:date="2014-03-16T14:56:00Z"/>
                <w:b/>
                <w:spacing w:val="10"/>
                <w:sz w:val="16"/>
                <w:szCs w:val="16"/>
              </w:rPr>
            </w:pPr>
            <w:del w:id="12858" w:author="Joe McCrossan" w:date="2014-03-16T14:56:00Z">
              <w:r w:rsidRPr="005B504E" w:rsidDel="00213C83">
                <w:rPr>
                  <w:sz w:val="16"/>
                  <w:szCs w:val="16"/>
                </w:rPr>
                <w:delText>(General Punctuation)</w:delText>
              </w:r>
            </w:del>
          </w:p>
          <w:p w14:paraId="78270F7B" w14:textId="6F30CF90" w:rsidR="00845D11" w:rsidRPr="005B504E" w:rsidDel="00213C83" w:rsidRDefault="00ED6BD8" w:rsidP="007A6575">
            <w:pPr>
              <w:pStyle w:val="DECETableCell"/>
              <w:rPr>
                <w:del w:id="12859" w:author="Joe McCrossan" w:date="2014-03-16T14:56:00Z"/>
                <w:b/>
                <w:spacing w:val="10"/>
                <w:sz w:val="16"/>
                <w:szCs w:val="16"/>
              </w:rPr>
            </w:pPr>
            <w:del w:id="12860" w:author="Joe McCrossan" w:date="2014-03-16T14:56:00Z">
              <w:r w:rsidRPr="005B504E" w:rsidDel="00213C83">
                <w:rPr>
                  <w:sz w:val="16"/>
                  <w:szCs w:val="16"/>
                </w:rPr>
                <w:delText>U+2010 - U+2015 : Dashes</w:delText>
              </w:r>
            </w:del>
          </w:p>
          <w:p w14:paraId="0D89EB08" w14:textId="5EE7EF0B" w:rsidR="00845D11" w:rsidRPr="005B504E" w:rsidDel="00213C83" w:rsidRDefault="00ED6BD8" w:rsidP="007A6575">
            <w:pPr>
              <w:pStyle w:val="DECETableCell"/>
              <w:rPr>
                <w:del w:id="12861" w:author="Joe McCrossan" w:date="2014-03-16T14:56:00Z"/>
                <w:b/>
                <w:spacing w:val="10"/>
                <w:sz w:val="16"/>
                <w:szCs w:val="16"/>
              </w:rPr>
            </w:pPr>
            <w:del w:id="12862" w:author="Joe McCrossan" w:date="2014-03-16T14:56:00Z">
              <w:r w:rsidRPr="005B504E" w:rsidDel="00213C83">
                <w:rPr>
                  <w:sz w:val="16"/>
                  <w:szCs w:val="16"/>
                </w:rPr>
                <w:delText>U+2016 - U+2027 : General punctuation</w:delText>
              </w:r>
            </w:del>
          </w:p>
          <w:p w14:paraId="7F0A436E" w14:textId="2B3C9AD9" w:rsidR="00845D11" w:rsidRPr="005B504E" w:rsidDel="00213C83" w:rsidRDefault="00ED6BD8" w:rsidP="007A6575">
            <w:pPr>
              <w:pStyle w:val="DECETableCell"/>
              <w:rPr>
                <w:del w:id="12863" w:author="Joe McCrossan" w:date="2014-03-16T14:56:00Z"/>
                <w:b/>
                <w:spacing w:val="10"/>
                <w:sz w:val="16"/>
                <w:szCs w:val="16"/>
              </w:rPr>
            </w:pPr>
            <w:del w:id="12864" w:author="Joe McCrossan" w:date="2014-03-16T14:56:00Z">
              <w:r w:rsidRPr="005B504E" w:rsidDel="00213C83">
                <w:rPr>
                  <w:sz w:val="16"/>
                  <w:szCs w:val="16"/>
                </w:rPr>
                <w:delText>U+2030 - U+203A  : General punctuation</w:delText>
              </w:r>
            </w:del>
          </w:p>
        </w:tc>
      </w:tr>
      <w:tr w:rsidR="006E694A" w:rsidRPr="005B504E" w:rsidDel="00213C83" w14:paraId="1001EACE" w14:textId="4EA7FE5D" w:rsidTr="00490793">
        <w:trPr>
          <w:cantSplit/>
          <w:tblHeader/>
          <w:del w:id="12865" w:author="Joe McCrossan" w:date="2014-03-16T14:56:00Z"/>
        </w:trPr>
        <w:tc>
          <w:tcPr>
            <w:tcW w:w="2880" w:type="dxa"/>
            <w:vMerge/>
            <w:shd w:val="clear" w:color="auto" w:fill="auto"/>
          </w:tcPr>
          <w:p w14:paraId="25159FAA" w14:textId="4CC8A010" w:rsidR="00845D11" w:rsidRPr="005B504E" w:rsidDel="00213C83" w:rsidRDefault="00845D11" w:rsidP="007A6575">
            <w:pPr>
              <w:pStyle w:val="DECETableCell"/>
              <w:rPr>
                <w:del w:id="12866" w:author="Joe McCrossan" w:date="2014-03-16T14:56:00Z"/>
                <w:sz w:val="16"/>
                <w:szCs w:val="16"/>
              </w:rPr>
            </w:pPr>
          </w:p>
        </w:tc>
        <w:tc>
          <w:tcPr>
            <w:tcW w:w="2520" w:type="dxa"/>
            <w:vMerge/>
            <w:shd w:val="clear" w:color="auto" w:fill="auto"/>
          </w:tcPr>
          <w:p w14:paraId="499B013E" w14:textId="47B172FC" w:rsidR="00845D11" w:rsidRPr="005B504E" w:rsidDel="00213C83" w:rsidRDefault="00845D11" w:rsidP="007A6575">
            <w:pPr>
              <w:pStyle w:val="DECETableCell"/>
              <w:rPr>
                <w:del w:id="12867" w:author="Joe McCrossan" w:date="2014-03-16T14:56:00Z"/>
                <w:sz w:val="16"/>
                <w:szCs w:val="16"/>
              </w:rPr>
            </w:pPr>
          </w:p>
        </w:tc>
        <w:tc>
          <w:tcPr>
            <w:tcW w:w="4950" w:type="dxa"/>
            <w:shd w:val="clear" w:color="auto" w:fill="auto"/>
          </w:tcPr>
          <w:p w14:paraId="5A8B821C" w14:textId="5746A9C9" w:rsidR="00845D11" w:rsidRPr="005B504E" w:rsidDel="00213C83" w:rsidRDefault="007D6C8A" w:rsidP="007A6575">
            <w:pPr>
              <w:pStyle w:val="DECETableCell"/>
              <w:rPr>
                <w:del w:id="12868" w:author="Joe McCrossan" w:date="2014-03-16T14:56:00Z"/>
                <w:b/>
                <w:spacing w:val="10"/>
                <w:sz w:val="16"/>
                <w:szCs w:val="16"/>
              </w:rPr>
            </w:pPr>
            <w:del w:id="12869" w:author="Joe McCrossan" w:date="2014-03-16T14:56:00Z">
              <w:r w:rsidRPr="005B504E" w:rsidDel="00213C83">
                <w:rPr>
                  <w:sz w:val="16"/>
                  <w:szCs w:val="16"/>
                </w:rPr>
                <w:delText>(Currency symbols)</w:delText>
              </w:r>
            </w:del>
          </w:p>
          <w:p w14:paraId="350B5D2A" w14:textId="241B841C" w:rsidR="00845D11" w:rsidRPr="005B504E" w:rsidDel="00213C83" w:rsidRDefault="007D6C8A" w:rsidP="007A6575">
            <w:pPr>
              <w:pStyle w:val="DECETableCell"/>
              <w:rPr>
                <w:del w:id="12870" w:author="Joe McCrossan" w:date="2014-03-16T14:56:00Z"/>
                <w:b/>
                <w:spacing w:val="10"/>
                <w:sz w:val="16"/>
                <w:szCs w:val="16"/>
              </w:rPr>
            </w:pPr>
            <w:del w:id="12871" w:author="Joe McCrossan" w:date="2014-03-16T14:56:00Z">
              <w:r w:rsidRPr="005B504E" w:rsidDel="00213C83">
                <w:rPr>
                  <w:sz w:val="16"/>
                  <w:szCs w:val="16"/>
                </w:rPr>
                <w:delText>U+20AC : EURO SIGN</w:delText>
              </w:r>
            </w:del>
          </w:p>
        </w:tc>
      </w:tr>
      <w:tr w:rsidR="006E694A" w:rsidRPr="005B504E" w:rsidDel="00213C83" w14:paraId="23C8BA51" w14:textId="693AE0D0" w:rsidTr="00490793">
        <w:trPr>
          <w:cantSplit/>
          <w:tblHeader/>
          <w:del w:id="12872" w:author="Joe McCrossan" w:date="2014-03-16T14:56:00Z"/>
        </w:trPr>
        <w:tc>
          <w:tcPr>
            <w:tcW w:w="2880" w:type="dxa"/>
            <w:vMerge/>
            <w:shd w:val="clear" w:color="auto" w:fill="auto"/>
          </w:tcPr>
          <w:p w14:paraId="34998C72" w14:textId="1DD6079C" w:rsidR="00845D11" w:rsidRPr="005B504E" w:rsidDel="00213C83" w:rsidRDefault="00845D11" w:rsidP="007A6575">
            <w:pPr>
              <w:pStyle w:val="DECETableCell"/>
              <w:rPr>
                <w:del w:id="12873" w:author="Joe McCrossan" w:date="2014-03-16T14:56:00Z"/>
                <w:sz w:val="16"/>
                <w:szCs w:val="16"/>
              </w:rPr>
            </w:pPr>
          </w:p>
        </w:tc>
        <w:tc>
          <w:tcPr>
            <w:tcW w:w="2520" w:type="dxa"/>
            <w:vMerge/>
            <w:shd w:val="clear" w:color="auto" w:fill="auto"/>
          </w:tcPr>
          <w:p w14:paraId="01ADC051" w14:textId="36EEACA3" w:rsidR="00845D11" w:rsidRPr="005B504E" w:rsidDel="00213C83" w:rsidRDefault="00845D11" w:rsidP="007A6575">
            <w:pPr>
              <w:pStyle w:val="DECETableCell"/>
              <w:rPr>
                <w:del w:id="12874" w:author="Joe McCrossan" w:date="2014-03-16T14:56:00Z"/>
                <w:sz w:val="16"/>
                <w:szCs w:val="16"/>
              </w:rPr>
            </w:pPr>
          </w:p>
        </w:tc>
        <w:tc>
          <w:tcPr>
            <w:tcW w:w="4950" w:type="dxa"/>
            <w:shd w:val="clear" w:color="auto" w:fill="auto"/>
          </w:tcPr>
          <w:p w14:paraId="01B7A12C" w14:textId="2C06D503" w:rsidR="00845D11" w:rsidRPr="005B504E" w:rsidDel="00213C83" w:rsidRDefault="007D6C8A" w:rsidP="007A6575">
            <w:pPr>
              <w:pStyle w:val="DECETableCell"/>
              <w:rPr>
                <w:del w:id="12875" w:author="Joe McCrossan" w:date="2014-03-16T14:56:00Z"/>
                <w:b/>
                <w:spacing w:val="10"/>
                <w:sz w:val="16"/>
                <w:szCs w:val="16"/>
              </w:rPr>
            </w:pPr>
            <w:del w:id="12876" w:author="Joe McCrossan" w:date="2014-03-16T14:56:00Z">
              <w:r w:rsidRPr="005B504E" w:rsidDel="00213C83">
                <w:rPr>
                  <w:sz w:val="16"/>
                  <w:szCs w:val="16"/>
                </w:rPr>
                <w:delText xml:space="preserve">(Letterlike </w:delText>
              </w:r>
              <w:r w:rsidR="00ED6BD8" w:rsidRPr="005B504E" w:rsidDel="00213C83">
                <w:rPr>
                  <w:sz w:val="16"/>
                  <w:szCs w:val="16"/>
                </w:rPr>
                <w:delText>S</w:delText>
              </w:r>
              <w:r w:rsidRPr="005B504E" w:rsidDel="00213C83">
                <w:rPr>
                  <w:sz w:val="16"/>
                  <w:szCs w:val="16"/>
                </w:rPr>
                <w:delText>ymbols)</w:delText>
              </w:r>
            </w:del>
          </w:p>
          <w:p w14:paraId="7CAEBBDF" w14:textId="6F10DEF6" w:rsidR="00845D11" w:rsidRPr="005B504E" w:rsidDel="00213C83" w:rsidRDefault="007D6C8A" w:rsidP="007A6575">
            <w:pPr>
              <w:pStyle w:val="DECETableCell"/>
              <w:rPr>
                <w:del w:id="12877" w:author="Joe McCrossan" w:date="2014-03-16T14:56:00Z"/>
                <w:b/>
                <w:smallCaps/>
                <w:spacing w:val="10"/>
                <w:sz w:val="16"/>
                <w:szCs w:val="16"/>
              </w:rPr>
            </w:pPr>
            <w:del w:id="12878" w:author="Joe McCrossan" w:date="2014-03-16T14:56:00Z">
              <w:r w:rsidRPr="005B504E" w:rsidDel="00213C83">
                <w:rPr>
                  <w:sz w:val="16"/>
                  <w:szCs w:val="16"/>
                </w:rPr>
                <w:delText>U+2103 : DEGREES CELSIUS</w:delText>
              </w:r>
            </w:del>
          </w:p>
          <w:p w14:paraId="566A5543" w14:textId="2852C1EA" w:rsidR="00845D11" w:rsidRPr="005B504E" w:rsidDel="00213C83" w:rsidRDefault="007D6C8A" w:rsidP="007A6575">
            <w:pPr>
              <w:pStyle w:val="DECETableCell"/>
              <w:rPr>
                <w:del w:id="12879" w:author="Joe McCrossan" w:date="2014-03-16T14:56:00Z"/>
                <w:b/>
                <w:spacing w:val="10"/>
                <w:sz w:val="16"/>
                <w:szCs w:val="16"/>
              </w:rPr>
            </w:pPr>
            <w:del w:id="12880" w:author="Joe McCrossan" w:date="2014-03-16T14:56:00Z">
              <w:r w:rsidRPr="005B504E" w:rsidDel="00213C83">
                <w:rPr>
                  <w:sz w:val="16"/>
                  <w:szCs w:val="16"/>
                </w:rPr>
                <w:delText>U+2109 : DEGREES FAHRENHEIT</w:delText>
              </w:r>
            </w:del>
          </w:p>
          <w:p w14:paraId="4855DC42" w14:textId="57972F36" w:rsidR="00845D11" w:rsidRPr="005B504E" w:rsidDel="00213C83" w:rsidRDefault="007D6C8A" w:rsidP="007A6575">
            <w:pPr>
              <w:pStyle w:val="DECETableCell"/>
              <w:rPr>
                <w:del w:id="12881" w:author="Joe McCrossan" w:date="2014-03-16T14:56:00Z"/>
                <w:b/>
                <w:spacing w:val="10"/>
                <w:sz w:val="16"/>
                <w:szCs w:val="16"/>
              </w:rPr>
            </w:pPr>
            <w:del w:id="12882" w:author="Joe McCrossan" w:date="2014-03-16T14:56:00Z">
              <w:r w:rsidRPr="005B504E" w:rsidDel="00213C83">
                <w:rPr>
                  <w:sz w:val="16"/>
                  <w:szCs w:val="16"/>
                </w:rPr>
                <w:delText>U+2120</w:delText>
              </w:r>
              <w:r w:rsidRPr="005B504E" w:rsidDel="00213C83">
                <w:rPr>
                  <w:sz w:val="16"/>
                  <w:szCs w:val="16"/>
                </w:rPr>
                <w:tab/>
                <w:delText>: SERVICE MARK SIGN</w:delText>
              </w:r>
            </w:del>
          </w:p>
          <w:p w14:paraId="20EF9F8D" w14:textId="434FD8BF" w:rsidR="00845D11" w:rsidRPr="005B504E" w:rsidDel="00213C83" w:rsidRDefault="007D6C8A" w:rsidP="007A6575">
            <w:pPr>
              <w:pStyle w:val="DECETableCell"/>
              <w:rPr>
                <w:del w:id="12883" w:author="Joe McCrossan" w:date="2014-03-16T14:56:00Z"/>
                <w:b/>
                <w:spacing w:val="10"/>
                <w:sz w:val="16"/>
                <w:szCs w:val="16"/>
              </w:rPr>
            </w:pPr>
            <w:del w:id="12884" w:author="Joe McCrossan" w:date="2014-03-16T14:56:00Z">
              <w:r w:rsidRPr="005B504E" w:rsidDel="00213C83">
                <w:rPr>
                  <w:sz w:val="16"/>
                  <w:szCs w:val="16"/>
                </w:rPr>
                <w:delText>U+2122 : TRADE MARK SIGN</w:delText>
              </w:r>
            </w:del>
          </w:p>
        </w:tc>
      </w:tr>
      <w:tr w:rsidR="006E694A" w:rsidRPr="005B504E" w:rsidDel="00213C83" w14:paraId="04AE9880" w14:textId="204D2548" w:rsidTr="00490793">
        <w:trPr>
          <w:cantSplit/>
          <w:tblHeader/>
          <w:del w:id="12885" w:author="Joe McCrossan" w:date="2014-03-16T14:56:00Z"/>
        </w:trPr>
        <w:tc>
          <w:tcPr>
            <w:tcW w:w="2880" w:type="dxa"/>
            <w:vMerge/>
            <w:shd w:val="clear" w:color="auto" w:fill="auto"/>
          </w:tcPr>
          <w:p w14:paraId="66A083F3" w14:textId="12CF8C11" w:rsidR="00845D11" w:rsidRPr="005B504E" w:rsidDel="00213C83" w:rsidRDefault="00845D11" w:rsidP="007A6575">
            <w:pPr>
              <w:pStyle w:val="DECETableCell"/>
              <w:rPr>
                <w:del w:id="12886" w:author="Joe McCrossan" w:date="2014-03-16T14:56:00Z"/>
                <w:sz w:val="16"/>
                <w:szCs w:val="16"/>
              </w:rPr>
            </w:pPr>
          </w:p>
        </w:tc>
        <w:tc>
          <w:tcPr>
            <w:tcW w:w="2520" w:type="dxa"/>
            <w:vMerge/>
            <w:shd w:val="clear" w:color="auto" w:fill="auto"/>
          </w:tcPr>
          <w:p w14:paraId="36F2E8E7" w14:textId="3F3D2F5C" w:rsidR="00845D11" w:rsidRPr="005B504E" w:rsidDel="00213C83" w:rsidRDefault="00845D11" w:rsidP="007A6575">
            <w:pPr>
              <w:pStyle w:val="DECETableCell"/>
              <w:rPr>
                <w:del w:id="12887" w:author="Joe McCrossan" w:date="2014-03-16T14:56:00Z"/>
                <w:sz w:val="16"/>
                <w:szCs w:val="16"/>
              </w:rPr>
            </w:pPr>
          </w:p>
        </w:tc>
        <w:tc>
          <w:tcPr>
            <w:tcW w:w="4950" w:type="dxa"/>
            <w:shd w:val="clear" w:color="auto" w:fill="auto"/>
          </w:tcPr>
          <w:p w14:paraId="1FDDC7C7" w14:textId="16F55516" w:rsidR="00845D11" w:rsidRPr="005B504E" w:rsidDel="00213C83" w:rsidRDefault="007D6C8A" w:rsidP="007A6575">
            <w:pPr>
              <w:pStyle w:val="DECETableCell"/>
              <w:rPr>
                <w:del w:id="12888" w:author="Joe McCrossan" w:date="2014-03-16T14:56:00Z"/>
                <w:b/>
                <w:spacing w:val="10"/>
                <w:sz w:val="16"/>
                <w:szCs w:val="16"/>
              </w:rPr>
            </w:pPr>
            <w:del w:id="12889" w:author="Joe McCrossan" w:date="2014-03-16T14:56:00Z">
              <w:r w:rsidRPr="005B504E" w:rsidDel="00213C83">
                <w:rPr>
                  <w:sz w:val="16"/>
                  <w:szCs w:val="16"/>
                </w:rPr>
                <w:delText>(</w:delText>
              </w:r>
              <w:r w:rsidR="00ED6BD8" w:rsidRPr="005B504E" w:rsidDel="00213C83">
                <w:rPr>
                  <w:sz w:val="16"/>
                  <w:szCs w:val="16"/>
                </w:rPr>
                <w:delText>Number Forms</w:delText>
              </w:r>
              <w:r w:rsidRPr="005B504E" w:rsidDel="00213C83">
                <w:rPr>
                  <w:sz w:val="16"/>
                  <w:szCs w:val="16"/>
                </w:rPr>
                <w:delText>)</w:delText>
              </w:r>
            </w:del>
          </w:p>
          <w:p w14:paraId="1A45D950" w14:textId="1516A1E2" w:rsidR="00845D11" w:rsidRPr="005B504E" w:rsidDel="00213C83" w:rsidRDefault="007D6C8A" w:rsidP="007A6575">
            <w:pPr>
              <w:pStyle w:val="DECETableCell"/>
              <w:rPr>
                <w:del w:id="12890" w:author="Joe McCrossan" w:date="2014-03-16T14:56:00Z"/>
                <w:b/>
                <w:spacing w:val="10"/>
                <w:sz w:val="16"/>
                <w:szCs w:val="16"/>
              </w:rPr>
            </w:pPr>
            <w:del w:id="12891" w:author="Joe McCrossan" w:date="2014-03-16T14:56:00Z">
              <w:r w:rsidRPr="005B504E" w:rsidDel="00213C83">
                <w:rPr>
                  <w:sz w:val="16"/>
                  <w:szCs w:val="16"/>
                </w:rPr>
                <w:delText>U+2153 – U+215F</w:delText>
              </w:r>
              <w:r w:rsidR="00ED6BD8" w:rsidRPr="005B504E" w:rsidDel="00213C83">
                <w:rPr>
                  <w:sz w:val="16"/>
                  <w:szCs w:val="16"/>
                </w:rPr>
                <w:delText xml:space="preserve"> : Fractions</w:delText>
              </w:r>
            </w:del>
          </w:p>
        </w:tc>
      </w:tr>
      <w:tr w:rsidR="006E694A" w:rsidRPr="005B504E" w:rsidDel="00213C83" w14:paraId="1EA904FF" w14:textId="3249F167" w:rsidTr="00490793">
        <w:trPr>
          <w:cantSplit/>
          <w:trHeight w:val="1439"/>
          <w:tblHeader/>
          <w:del w:id="12892" w:author="Joe McCrossan" w:date="2014-03-16T14:56:00Z"/>
        </w:trPr>
        <w:tc>
          <w:tcPr>
            <w:tcW w:w="2880" w:type="dxa"/>
            <w:vMerge/>
            <w:shd w:val="clear" w:color="auto" w:fill="auto"/>
          </w:tcPr>
          <w:p w14:paraId="391D1016" w14:textId="4A9C0E40" w:rsidR="00845D11" w:rsidRPr="005B504E" w:rsidDel="00213C83" w:rsidRDefault="00845D11" w:rsidP="007A6575">
            <w:pPr>
              <w:pStyle w:val="DECETableCell"/>
              <w:rPr>
                <w:del w:id="12893" w:author="Joe McCrossan" w:date="2014-03-16T14:56:00Z"/>
                <w:sz w:val="16"/>
                <w:szCs w:val="16"/>
              </w:rPr>
            </w:pPr>
          </w:p>
        </w:tc>
        <w:tc>
          <w:tcPr>
            <w:tcW w:w="2520" w:type="dxa"/>
            <w:vMerge/>
            <w:shd w:val="clear" w:color="auto" w:fill="auto"/>
          </w:tcPr>
          <w:p w14:paraId="2AFEEE91" w14:textId="5FDB97F2" w:rsidR="00845D11" w:rsidRPr="005B504E" w:rsidDel="00213C83" w:rsidRDefault="00845D11" w:rsidP="007A6575">
            <w:pPr>
              <w:pStyle w:val="DECETableCell"/>
              <w:rPr>
                <w:del w:id="12894" w:author="Joe McCrossan" w:date="2014-03-16T14:56:00Z"/>
                <w:sz w:val="16"/>
                <w:szCs w:val="16"/>
              </w:rPr>
            </w:pPr>
          </w:p>
        </w:tc>
        <w:tc>
          <w:tcPr>
            <w:tcW w:w="4950" w:type="dxa"/>
            <w:shd w:val="clear" w:color="auto" w:fill="auto"/>
          </w:tcPr>
          <w:p w14:paraId="1112EA99" w14:textId="54F9AA55" w:rsidR="00845D11" w:rsidRPr="005B504E" w:rsidDel="00213C83" w:rsidRDefault="00ED6BD8" w:rsidP="007A6575">
            <w:pPr>
              <w:pStyle w:val="DECETableCell"/>
              <w:rPr>
                <w:del w:id="12895" w:author="Joe McCrossan" w:date="2014-03-16T14:56:00Z"/>
                <w:b/>
                <w:spacing w:val="10"/>
                <w:sz w:val="16"/>
                <w:szCs w:val="16"/>
              </w:rPr>
            </w:pPr>
            <w:del w:id="12896" w:author="Joe McCrossan" w:date="2014-03-16T14:56:00Z">
              <w:r w:rsidRPr="005B504E" w:rsidDel="00213C83">
                <w:rPr>
                  <w:sz w:val="16"/>
                  <w:szCs w:val="16"/>
                </w:rPr>
                <w:delText>(Box Drawing)</w:delText>
              </w:r>
            </w:del>
          </w:p>
          <w:p w14:paraId="1DBEB2B8" w14:textId="1FA52380" w:rsidR="00845D11" w:rsidRPr="005B504E" w:rsidDel="00213C83" w:rsidRDefault="00ED6BD8" w:rsidP="007A6575">
            <w:pPr>
              <w:pStyle w:val="DECETableCell"/>
              <w:rPr>
                <w:del w:id="12897" w:author="Joe McCrossan" w:date="2014-03-16T14:56:00Z"/>
                <w:caps/>
                <w:spacing w:val="10"/>
                <w:sz w:val="16"/>
                <w:szCs w:val="16"/>
              </w:rPr>
            </w:pPr>
            <w:del w:id="12898" w:author="Joe McCrossan" w:date="2014-03-16T14:56:00Z">
              <w:r w:rsidRPr="005B504E" w:rsidDel="00213C83">
                <w:rPr>
                  <w:caps/>
                  <w:sz w:val="16"/>
                  <w:szCs w:val="16"/>
                </w:rPr>
                <w:delText>U+2500</w:delText>
              </w:r>
              <w:r w:rsidRPr="005B504E" w:rsidDel="00213C83">
                <w:rPr>
                  <w:caps/>
                  <w:sz w:val="16"/>
                  <w:szCs w:val="16"/>
                </w:rPr>
                <w:tab/>
                <w:delText>: Box drawings light horizontal</w:delText>
              </w:r>
            </w:del>
          </w:p>
          <w:p w14:paraId="37DB0D18" w14:textId="1635CC3F" w:rsidR="00845D11" w:rsidRPr="005B504E" w:rsidDel="00213C83" w:rsidRDefault="00ED6BD8" w:rsidP="007A6575">
            <w:pPr>
              <w:pStyle w:val="DECETableCell"/>
              <w:rPr>
                <w:del w:id="12899" w:author="Joe McCrossan" w:date="2014-03-16T14:56:00Z"/>
                <w:b/>
                <w:spacing w:val="10"/>
                <w:sz w:val="16"/>
                <w:szCs w:val="16"/>
              </w:rPr>
            </w:pPr>
            <w:del w:id="12900" w:author="Joe McCrossan" w:date="2014-03-16T14:56:00Z">
              <w:r w:rsidRPr="005B504E" w:rsidDel="00213C83">
                <w:rPr>
                  <w:caps/>
                  <w:sz w:val="16"/>
                  <w:szCs w:val="16"/>
                </w:rPr>
                <w:delText>U+2502</w:delText>
              </w:r>
              <w:r w:rsidRPr="005B504E" w:rsidDel="00213C83">
                <w:rPr>
                  <w:caps/>
                  <w:sz w:val="16"/>
                  <w:szCs w:val="16"/>
                </w:rPr>
                <w:tab/>
                <w:delText>: Box drawings light vertical</w:delText>
              </w:r>
            </w:del>
          </w:p>
          <w:p w14:paraId="699219CC" w14:textId="1ABB1A67" w:rsidR="00845D11" w:rsidRPr="005B504E" w:rsidDel="00213C83" w:rsidRDefault="00ED6BD8" w:rsidP="007A6575">
            <w:pPr>
              <w:pStyle w:val="DECETableCell"/>
              <w:rPr>
                <w:del w:id="12901" w:author="Joe McCrossan" w:date="2014-03-16T14:56:00Z"/>
                <w:b/>
                <w:caps/>
                <w:spacing w:val="10"/>
                <w:sz w:val="16"/>
                <w:szCs w:val="16"/>
              </w:rPr>
            </w:pPr>
            <w:del w:id="12902" w:author="Joe McCrossan" w:date="2014-03-16T14:56:00Z">
              <w:r w:rsidRPr="005B504E" w:rsidDel="00213C83">
                <w:rPr>
                  <w:caps/>
                  <w:sz w:val="16"/>
                  <w:szCs w:val="16"/>
                </w:rPr>
                <w:delText>U+250C</w:delText>
              </w:r>
              <w:r w:rsidRPr="005B504E" w:rsidDel="00213C83">
                <w:rPr>
                  <w:caps/>
                  <w:sz w:val="16"/>
                  <w:szCs w:val="16"/>
                </w:rPr>
                <w:tab/>
                <w:delText>: Box drawings light down and right</w:delText>
              </w:r>
            </w:del>
          </w:p>
          <w:p w14:paraId="24F49D46" w14:textId="29B1C2A7" w:rsidR="00845D11" w:rsidRPr="005B504E" w:rsidDel="00213C83" w:rsidRDefault="00ED6BD8" w:rsidP="007A6575">
            <w:pPr>
              <w:pStyle w:val="DECETableCell"/>
              <w:rPr>
                <w:del w:id="12903" w:author="Joe McCrossan" w:date="2014-03-16T14:56:00Z"/>
                <w:b/>
                <w:caps/>
                <w:spacing w:val="10"/>
                <w:sz w:val="16"/>
                <w:szCs w:val="16"/>
              </w:rPr>
            </w:pPr>
            <w:del w:id="12904" w:author="Joe McCrossan" w:date="2014-03-16T14:56:00Z">
              <w:r w:rsidRPr="005B504E" w:rsidDel="00213C83">
                <w:rPr>
                  <w:caps/>
                  <w:sz w:val="16"/>
                  <w:szCs w:val="16"/>
                </w:rPr>
                <w:delText>U+2510</w:delText>
              </w:r>
              <w:r w:rsidRPr="005B504E" w:rsidDel="00213C83">
                <w:rPr>
                  <w:caps/>
                  <w:sz w:val="16"/>
                  <w:szCs w:val="16"/>
                </w:rPr>
                <w:tab/>
                <w:delText>: Box drawings light down and left</w:delText>
              </w:r>
            </w:del>
          </w:p>
          <w:p w14:paraId="57424B10" w14:textId="6DB18FF9" w:rsidR="00845D11" w:rsidRPr="005B504E" w:rsidDel="00213C83" w:rsidRDefault="00ED6BD8" w:rsidP="007A6575">
            <w:pPr>
              <w:pStyle w:val="DECETableCell"/>
              <w:rPr>
                <w:del w:id="12905" w:author="Joe McCrossan" w:date="2014-03-16T14:56:00Z"/>
                <w:b/>
                <w:caps/>
                <w:spacing w:val="10"/>
                <w:sz w:val="16"/>
                <w:szCs w:val="16"/>
              </w:rPr>
            </w:pPr>
            <w:del w:id="12906" w:author="Joe McCrossan" w:date="2014-03-16T14:56:00Z">
              <w:r w:rsidRPr="005B504E" w:rsidDel="00213C83">
                <w:rPr>
                  <w:caps/>
                  <w:sz w:val="16"/>
                  <w:szCs w:val="16"/>
                </w:rPr>
                <w:delText>U+2514</w:delText>
              </w:r>
              <w:r w:rsidRPr="005B504E" w:rsidDel="00213C83">
                <w:rPr>
                  <w:caps/>
                  <w:sz w:val="16"/>
                  <w:szCs w:val="16"/>
                </w:rPr>
                <w:tab/>
                <w:delText>: Box drawings light up and right</w:delText>
              </w:r>
            </w:del>
          </w:p>
          <w:p w14:paraId="25468D57" w14:textId="57F6CE01" w:rsidR="00845D11" w:rsidRPr="005B504E" w:rsidDel="00213C83" w:rsidRDefault="00ED6BD8" w:rsidP="007A6575">
            <w:pPr>
              <w:pStyle w:val="DECETableCell"/>
              <w:rPr>
                <w:del w:id="12907" w:author="Joe McCrossan" w:date="2014-03-16T14:56:00Z"/>
                <w:b/>
                <w:spacing w:val="10"/>
                <w:sz w:val="16"/>
                <w:szCs w:val="16"/>
              </w:rPr>
            </w:pPr>
            <w:del w:id="12908" w:author="Joe McCrossan" w:date="2014-03-16T14:56:00Z">
              <w:r w:rsidRPr="005B504E" w:rsidDel="00213C83">
                <w:rPr>
                  <w:caps/>
                  <w:sz w:val="16"/>
                  <w:szCs w:val="16"/>
                </w:rPr>
                <w:delText>U+2518</w:delText>
              </w:r>
              <w:r w:rsidRPr="005B504E" w:rsidDel="00213C83">
                <w:rPr>
                  <w:caps/>
                  <w:sz w:val="16"/>
                  <w:szCs w:val="16"/>
                </w:rPr>
                <w:tab/>
                <w:delText>: Box drawings light up and left</w:delText>
              </w:r>
            </w:del>
          </w:p>
        </w:tc>
      </w:tr>
      <w:tr w:rsidR="006E694A" w:rsidRPr="005B504E" w:rsidDel="00213C83" w14:paraId="334334D4" w14:textId="5B41BCA4" w:rsidTr="00490793">
        <w:trPr>
          <w:cantSplit/>
          <w:tblHeader/>
          <w:del w:id="12909" w:author="Joe McCrossan" w:date="2014-03-16T14:56:00Z"/>
        </w:trPr>
        <w:tc>
          <w:tcPr>
            <w:tcW w:w="2880" w:type="dxa"/>
            <w:vMerge/>
            <w:shd w:val="clear" w:color="auto" w:fill="auto"/>
          </w:tcPr>
          <w:p w14:paraId="55315B90" w14:textId="59BECB9E" w:rsidR="00845D11" w:rsidRPr="005B504E" w:rsidDel="00213C83" w:rsidRDefault="00845D11" w:rsidP="007A6575">
            <w:pPr>
              <w:pStyle w:val="DECETableCell"/>
              <w:rPr>
                <w:del w:id="12910" w:author="Joe McCrossan" w:date="2014-03-16T14:56:00Z"/>
                <w:sz w:val="16"/>
                <w:szCs w:val="16"/>
              </w:rPr>
            </w:pPr>
          </w:p>
        </w:tc>
        <w:tc>
          <w:tcPr>
            <w:tcW w:w="2520" w:type="dxa"/>
            <w:vMerge/>
            <w:shd w:val="clear" w:color="auto" w:fill="auto"/>
          </w:tcPr>
          <w:p w14:paraId="6192949A" w14:textId="07964604" w:rsidR="00845D11" w:rsidRPr="005B504E" w:rsidDel="00213C83" w:rsidRDefault="00845D11" w:rsidP="007A6575">
            <w:pPr>
              <w:pStyle w:val="DECETableCell"/>
              <w:rPr>
                <w:del w:id="12911" w:author="Joe McCrossan" w:date="2014-03-16T14:56:00Z"/>
                <w:sz w:val="16"/>
                <w:szCs w:val="16"/>
              </w:rPr>
            </w:pPr>
          </w:p>
        </w:tc>
        <w:tc>
          <w:tcPr>
            <w:tcW w:w="4950" w:type="dxa"/>
            <w:shd w:val="clear" w:color="auto" w:fill="auto"/>
          </w:tcPr>
          <w:p w14:paraId="4F5BCA5C" w14:textId="5283AB64" w:rsidR="00845D11" w:rsidRPr="005B504E" w:rsidDel="00213C83" w:rsidRDefault="007D6C8A" w:rsidP="007A6575">
            <w:pPr>
              <w:pStyle w:val="DECETableCell"/>
              <w:rPr>
                <w:del w:id="12912" w:author="Joe McCrossan" w:date="2014-03-16T14:56:00Z"/>
                <w:b/>
                <w:spacing w:val="10"/>
                <w:sz w:val="16"/>
                <w:szCs w:val="16"/>
              </w:rPr>
            </w:pPr>
            <w:del w:id="12913" w:author="Joe McCrossan" w:date="2014-03-16T14:56:00Z">
              <w:r w:rsidRPr="005B504E" w:rsidDel="00213C83">
                <w:rPr>
                  <w:sz w:val="16"/>
                  <w:szCs w:val="16"/>
                </w:rPr>
                <w:delText xml:space="preserve">(Block </w:delText>
              </w:r>
              <w:r w:rsidR="00ED6BD8" w:rsidRPr="005B504E" w:rsidDel="00213C83">
                <w:rPr>
                  <w:sz w:val="16"/>
                  <w:szCs w:val="16"/>
                </w:rPr>
                <w:delText>E</w:delText>
              </w:r>
              <w:r w:rsidRPr="005B504E" w:rsidDel="00213C83">
                <w:rPr>
                  <w:sz w:val="16"/>
                  <w:szCs w:val="16"/>
                </w:rPr>
                <w:delText>lements)</w:delText>
              </w:r>
            </w:del>
          </w:p>
          <w:p w14:paraId="0F6F1347" w14:textId="2B0433BE" w:rsidR="00845D11" w:rsidRPr="005B504E" w:rsidDel="00213C83" w:rsidRDefault="007D6C8A" w:rsidP="007A6575">
            <w:pPr>
              <w:pStyle w:val="DECETableCell"/>
              <w:rPr>
                <w:del w:id="12914" w:author="Joe McCrossan" w:date="2014-03-16T14:56:00Z"/>
                <w:b/>
                <w:caps/>
                <w:spacing w:val="10"/>
                <w:sz w:val="16"/>
                <w:szCs w:val="16"/>
              </w:rPr>
            </w:pPr>
            <w:del w:id="12915" w:author="Joe McCrossan" w:date="2014-03-16T14:56:00Z">
              <w:r w:rsidRPr="005B504E" w:rsidDel="00213C83">
                <w:rPr>
                  <w:sz w:val="16"/>
                  <w:szCs w:val="16"/>
                </w:rPr>
                <w:delText>U+2588</w:delText>
              </w:r>
              <w:r w:rsidRPr="005B504E" w:rsidDel="00213C83">
                <w:rPr>
                  <w:sz w:val="16"/>
                  <w:szCs w:val="16"/>
                </w:rPr>
                <w:tab/>
                <w:delText>: FULL BLOCK</w:delText>
              </w:r>
            </w:del>
          </w:p>
        </w:tc>
      </w:tr>
      <w:tr w:rsidR="006E694A" w:rsidRPr="005B504E" w:rsidDel="00213C83" w14:paraId="69E858AB" w14:textId="4473C95C" w:rsidTr="00490793">
        <w:trPr>
          <w:cantSplit/>
          <w:tblHeader/>
          <w:del w:id="12916" w:author="Joe McCrossan" w:date="2014-03-16T14:56:00Z"/>
        </w:trPr>
        <w:tc>
          <w:tcPr>
            <w:tcW w:w="2880" w:type="dxa"/>
            <w:vMerge/>
            <w:shd w:val="clear" w:color="auto" w:fill="auto"/>
          </w:tcPr>
          <w:p w14:paraId="344E7F09" w14:textId="03EEB766" w:rsidR="00845D11" w:rsidRPr="005B504E" w:rsidDel="00213C83" w:rsidRDefault="00845D11" w:rsidP="007A6575">
            <w:pPr>
              <w:pStyle w:val="DECETableCell"/>
              <w:rPr>
                <w:del w:id="12917" w:author="Joe McCrossan" w:date="2014-03-16T14:56:00Z"/>
                <w:sz w:val="16"/>
                <w:szCs w:val="16"/>
              </w:rPr>
            </w:pPr>
          </w:p>
        </w:tc>
        <w:tc>
          <w:tcPr>
            <w:tcW w:w="2520" w:type="dxa"/>
            <w:vMerge/>
            <w:shd w:val="clear" w:color="auto" w:fill="auto"/>
          </w:tcPr>
          <w:p w14:paraId="426C43D4" w14:textId="77FE7308" w:rsidR="00845D11" w:rsidRPr="005B504E" w:rsidDel="00213C83" w:rsidRDefault="00845D11" w:rsidP="007A6575">
            <w:pPr>
              <w:pStyle w:val="DECETableCell"/>
              <w:rPr>
                <w:del w:id="12918" w:author="Joe McCrossan" w:date="2014-03-16T14:56:00Z"/>
                <w:sz w:val="16"/>
                <w:szCs w:val="16"/>
              </w:rPr>
            </w:pPr>
          </w:p>
        </w:tc>
        <w:tc>
          <w:tcPr>
            <w:tcW w:w="4950" w:type="dxa"/>
            <w:shd w:val="clear" w:color="auto" w:fill="auto"/>
          </w:tcPr>
          <w:p w14:paraId="4E72E166" w14:textId="3D08D63E" w:rsidR="00845D11" w:rsidRPr="005B504E" w:rsidDel="00213C83" w:rsidRDefault="007D6C8A" w:rsidP="007A6575">
            <w:pPr>
              <w:pStyle w:val="DECETableCell"/>
              <w:rPr>
                <w:del w:id="12919" w:author="Joe McCrossan" w:date="2014-03-16T14:56:00Z"/>
                <w:b/>
                <w:spacing w:val="10"/>
                <w:sz w:val="16"/>
                <w:szCs w:val="16"/>
              </w:rPr>
            </w:pPr>
            <w:del w:id="12920" w:author="Joe McCrossan" w:date="2014-03-16T14:56:00Z">
              <w:r w:rsidRPr="005B504E" w:rsidDel="00213C83">
                <w:rPr>
                  <w:sz w:val="16"/>
                  <w:szCs w:val="16"/>
                </w:rPr>
                <w:delText xml:space="preserve">(Geometric </w:delText>
              </w:r>
              <w:r w:rsidR="00ED6BD8" w:rsidRPr="005B504E" w:rsidDel="00213C83">
                <w:rPr>
                  <w:sz w:val="16"/>
                  <w:szCs w:val="16"/>
                </w:rPr>
                <w:delText>S</w:delText>
              </w:r>
              <w:r w:rsidRPr="005B504E" w:rsidDel="00213C83">
                <w:rPr>
                  <w:sz w:val="16"/>
                  <w:szCs w:val="16"/>
                </w:rPr>
                <w:delText>hapes)</w:delText>
              </w:r>
            </w:del>
          </w:p>
          <w:p w14:paraId="283DE78A" w14:textId="56242A33" w:rsidR="00845D11" w:rsidRPr="005B504E" w:rsidDel="00213C83" w:rsidRDefault="007D6C8A" w:rsidP="007A6575">
            <w:pPr>
              <w:pStyle w:val="DECETableCell"/>
              <w:rPr>
                <w:del w:id="12921" w:author="Joe McCrossan" w:date="2014-03-16T14:56:00Z"/>
                <w:b/>
                <w:caps/>
                <w:spacing w:val="10"/>
                <w:sz w:val="16"/>
                <w:szCs w:val="16"/>
              </w:rPr>
            </w:pPr>
            <w:del w:id="12922" w:author="Joe McCrossan" w:date="2014-03-16T14:56:00Z">
              <w:r w:rsidRPr="005B504E" w:rsidDel="00213C83">
                <w:rPr>
                  <w:sz w:val="16"/>
                  <w:szCs w:val="16"/>
                </w:rPr>
                <w:delText>U+25A1</w:delText>
              </w:r>
              <w:r w:rsidRPr="005B504E" w:rsidDel="00213C83">
                <w:rPr>
                  <w:sz w:val="16"/>
                  <w:szCs w:val="16"/>
                </w:rPr>
                <w:tab/>
                <w:delText>: WHITE SQUARE</w:delText>
              </w:r>
            </w:del>
          </w:p>
        </w:tc>
      </w:tr>
      <w:tr w:rsidR="006E694A" w:rsidRPr="005B504E" w:rsidDel="00213C83" w14:paraId="387E5AD3" w14:textId="46862A5A" w:rsidTr="00490793">
        <w:trPr>
          <w:cantSplit/>
          <w:tblHeader/>
          <w:del w:id="12923" w:author="Joe McCrossan" w:date="2014-03-16T14:56:00Z"/>
        </w:trPr>
        <w:tc>
          <w:tcPr>
            <w:tcW w:w="2880" w:type="dxa"/>
            <w:vMerge/>
            <w:tcBorders>
              <w:bottom w:val="single" w:sz="4" w:space="0" w:color="auto"/>
            </w:tcBorders>
            <w:shd w:val="clear" w:color="auto" w:fill="auto"/>
          </w:tcPr>
          <w:p w14:paraId="119E9987" w14:textId="2900984E" w:rsidR="00845D11" w:rsidRPr="005B504E" w:rsidDel="00213C83" w:rsidRDefault="00845D11" w:rsidP="007A6575">
            <w:pPr>
              <w:pStyle w:val="DECETableCell"/>
              <w:rPr>
                <w:del w:id="12924" w:author="Joe McCrossan" w:date="2014-03-16T14:56:00Z"/>
                <w:sz w:val="16"/>
                <w:szCs w:val="16"/>
              </w:rPr>
            </w:pPr>
          </w:p>
        </w:tc>
        <w:tc>
          <w:tcPr>
            <w:tcW w:w="2520" w:type="dxa"/>
            <w:vMerge/>
            <w:tcBorders>
              <w:bottom w:val="single" w:sz="4" w:space="0" w:color="auto"/>
            </w:tcBorders>
            <w:shd w:val="clear" w:color="auto" w:fill="auto"/>
          </w:tcPr>
          <w:p w14:paraId="0C7477C2" w14:textId="16DF9F90" w:rsidR="00845D11" w:rsidRPr="005B504E" w:rsidDel="00213C83" w:rsidRDefault="00845D11" w:rsidP="007A6575">
            <w:pPr>
              <w:pStyle w:val="DECETableCell"/>
              <w:rPr>
                <w:del w:id="12925" w:author="Joe McCrossan" w:date="2014-03-16T14:56:00Z"/>
                <w:sz w:val="16"/>
                <w:szCs w:val="16"/>
              </w:rPr>
            </w:pPr>
          </w:p>
        </w:tc>
        <w:tc>
          <w:tcPr>
            <w:tcW w:w="4950" w:type="dxa"/>
            <w:tcBorders>
              <w:bottom w:val="single" w:sz="4" w:space="0" w:color="auto"/>
            </w:tcBorders>
            <w:shd w:val="clear" w:color="auto" w:fill="auto"/>
          </w:tcPr>
          <w:p w14:paraId="6B230B4A" w14:textId="71FD43F5" w:rsidR="00845D11" w:rsidRPr="005B504E" w:rsidDel="00213C83" w:rsidRDefault="007D6C8A" w:rsidP="007A6575">
            <w:pPr>
              <w:pStyle w:val="DECETableCell"/>
              <w:rPr>
                <w:del w:id="12926" w:author="Joe McCrossan" w:date="2014-03-16T14:56:00Z"/>
                <w:b/>
                <w:spacing w:val="10"/>
                <w:sz w:val="16"/>
                <w:szCs w:val="16"/>
              </w:rPr>
            </w:pPr>
            <w:del w:id="12927" w:author="Joe McCrossan" w:date="2014-03-16T14:56:00Z">
              <w:r w:rsidRPr="005B504E" w:rsidDel="00213C83">
                <w:rPr>
                  <w:sz w:val="16"/>
                  <w:szCs w:val="16"/>
                </w:rPr>
                <w:delText xml:space="preserve">(Musical </w:delText>
              </w:r>
              <w:r w:rsidR="00ED6BD8" w:rsidRPr="005B504E" w:rsidDel="00213C83">
                <w:rPr>
                  <w:sz w:val="16"/>
                  <w:szCs w:val="16"/>
                </w:rPr>
                <w:delText>S</w:delText>
              </w:r>
              <w:r w:rsidRPr="005B504E" w:rsidDel="00213C83">
                <w:rPr>
                  <w:sz w:val="16"/>
                  <w:szCs w:val="16"/>
                </w:rPr>
                <w:delText>ymbols)</w:delText>
              </w:r>
            </w:del>
          </w:p>
          <w:p w14:paraId="3A751077" w14:textId="535FC748" w:rsidR="00845D11" w:rsidRPr="005B504E" w:rsidDel="00213C83" w:rsidRDefault="007D6C8A" w:rsidP="007A6575">
            <w:pPr>
              <w:pStyle w:val="DECETableCell"/>
              <w:rPr>
                <w:del w:id="12928" w:author="Joe McCrossan" w:date="2014-03-16T14:56:00Z"/>
                <w:b/>
                <w:spacing w:val="10"/>
                <w:sz w:val="16"/>
                <w:szCs w:val="16"/>
              </w:rPr>
            </w:pPr>
            <w:del w:id="12929" w:author="Joe McCrossan" w:date="2014-03-16T14:56:00Z">
              <w:r w:rsidRPr="005B504E" w:rsidDel="00213C83">
                <w:rPr>
                  <w:sz w:val="16"/>
                  <w:szCs w:val="16"/>
                </w:rPr>
                <w:delText>U+2669</w:delText>
              </w:r>
              <w:r w:rsidRPr="005B504E" w:rsidDel="00213C83">
                <w:rPr>
                  <w:sz w:val="16"/>
                  <w:szCs w:val="16"/>
                </w:rPr>
                <w:tab/>
                <w:delText>: QUARTER NOTE</w:delText>
              </w:r>
            </w:del>
          </w:p>
          <w:p w14:paraId="3805855D" w14:textId="19982422" w:rsidR="00845D11" w:rsidRPr="005B504E" w:rsidDel="00213C83" w:rsidRDefault="007D6C8A" w:rsidP="007A6575">
            <w:pPr>
              <w:pStyle w:val="DECETableCell"/>
              <w:rPr>
                <w:del w:id="12930" w:author="Joe McCrossan" w:date="2014-03-16T14:56:00Z"/>
                <w:b/>
                <w:spacing w:val="10"/>
                <w:sz w:val="16"/>
                <w:szCs w:val="16"/>
              </w:rPr>
            </w:pPr>
            <w:del w:id="12931" w:author="Joe McCrossan" w:date="2014-03-16T14:56:00Z">
              <w:r w:rsidRPr="005B504E" w:rsidDel="00213C83">
                <w:rPr>
                  <w:sz w:val="16"/>
                  <w:szCs w:val="16"/>
                </w:rPr>
                <w:delText>U+266A : EIGHTH NOTE</w:delText>
              </w:r>
            </w:del>
          </w:p>
          <w:p w14:paraId="46DA1C59" w14:textId="5AC80574" w:rsidR="00845D11" w:rsidRPr="005B504E" w:rsidDel="00213C83" w:rsidRDefault="007D6C8A" w:rsidP="007A6575">
            <w:pPr>
              <w:pStyle w:val="DECETableCell"/>
              <w:rPr>
                <w:del w:id="12932" w:author="Joe McCrossan" w:date="2014-03-16T14:56:00Z"/>
                <w:b/>
                <w:spacing w:val="10"/>
                <w:sz w:val="16"/>
                <w:szCs w:val="16"/>
              </w:rPr>
            </w:pPr>
            <w:del w:id="12933" w:author="Joe McCrossan" w:date="2014-03-16T14:56:00Z">
              <w:r w:rsidRPr="005B504E" w:rsidDel="00213C83">
                <w:rPr>
                  <w:sz w:val="16"/>
                  <w:szCs w:val="16"/>
                </w:rPr>
                <w:delText>U+266B</w:delText>
              </w:r>
              <w:r w:rsidRPr="005B504E" w:rsidDel="00213C83">
                <w:rPr>
                  <w:sz w:val="16"/>
                  <w:szCs w:val="16"/>
                </w:rPr>
                <w:tab/>
                <w:delText>: BEAMED EIGHTH NOTES</w:delText>
              </w:r>
            </w:del>
          </w:p>
        </w:tc>
      </w:tr>
      <w:tr w:rsidR="006E694A" w:rsidRPr="005B504E" w:rsidDel="00213C83" w14:paraId="5AC41DFA" w14:textId="59416D76" w:rsidTr="00490793">
        <w:trPr>
          <w:cantSplit/>
          <w:tblHeader/>
          <w:del w:id="12934" w:author="Joe McCrossan" w:date="2014-03-16T14:56:00Z"/>
        </w:trPr>
        <w:tc>
          <w:tcPr>
            <w:tcW w:w="2880" w:type="dxa"/>
            <w:shd w:val="clear" w:color="auto" w:fill="595959"/>
          </w:tcPr>
          <w:p w14:paraId="626F17FB" w14:textId="74AB63FC" w:rsidR="00845D11" w:rsidRPr="005B504E" w:rsidDel="00213C83" w:rsidRDefault="00AB015C" w:rsidP="007A6575">
            <w:pPr>
              <w:pStyle w:val="DECETableHeading"/>
              <w:rPr>
                <w:del w:id="12935" w:author="Joe McCrossan" w:date="2014-03-16T14:56:00Z"/>
                <w:b/>
                <w:color w:val="FFFFFF" w:themeColor="background1"/>
                <w:spacing w:val="10"/>
                <w:sz w:val="16"/>
                <w:szCs w:val="16"/>
              </w:rPr>
            </w:pPr>
            <w:del w:id="12936" w:author="Joe McCrossan" w:date="2014-03-16T14:56:00Z">
              <w:r w:rsidRPr="005B504E" w:rsidDel="00213C83">
                <w:rPr>
                  <w:color w:val="FFFFFF" w:themeColor="background1"/>
                  <w:sz w:val="16"/>
                  <w:szCs w:val="16"/>
                </w:rPr>
                <w:delText>Albanian Languages (Informative)</w:delText>
              </w:r>
            </w:del>
          </w:p>
        </w:tc>
        <w:tc>
          <w:tcPr>
            <w:tcW w:w="2520" w:type="dxa"/>
            <w:shd w:val="clear" w:color="auto" w:fill="595959"/>
          </w:tcPr>
          <w:p w14:paraId="5AF7F563" w14:textId="33A65940" w:rsidR="00845D11" w:rsidRPr="005B504E" w:rsidDel="00213C83" w:rsidRDefault="00E154FF" w:rsidP="007A6575">
            <w:pPr>
              <w:pStyle w:val="DECETableHeading"/>
              <w:rPr>
                <w:del w:id="12937" w:author="Joe McCrossan" w:date="2014-03-16T14:56:00Z"/>
                <w:b/>
                <w:color w:val="FFFFFF" w:themeColor="background1"/>
                <w:spacing w:val="10"/>
                <w:sz w:val="16"/>
                <w:szCs w:val="16"/>
              </w:rPr>
            </w:pPr>
            <w:del w:id="12938" w:author="Joe McCrossan" w:date="2014-03-16T14:56:00Z">
              <w:r w:rsidRPr="005B504E" w:rsidDel="00213C83">
                <w:rPr>
                  <w:color w:val="FFFFFF" w:themeColor="background1"/>
                  <w:sz w:val="16"/>
                  <w:szCs w:val="16"/>
                </w:rPr>
                <w:delText xml:space="preserve">Primary </w:delText>
              </w:r>
              <w:r w:rsidR="00AB015C" w:rsidRPr="005B504E" w:rsidDel="00213C83">
                <w:rPr>
                  <w:color w:val="FFFFFF" w:themeColor="background1"/>
                  <w:sz w:val="16"/>
                  <w:szCs w:val="16"/>
                </w:rPr>
                <w:delText>Lang Subtags (Normative)</w:delText>
              </w:r>
            </w:del>
          </w:p>
        </w:tc>
        <w:tc>
          <w:tcPr>
            <w:tcW w:w="4950" w:type="dxa"/>
            <w:shd w:val="clear" w:color="auto" w:fill="595959"/>
          </w:tcPr>
          <w:p w14:paraId="758DC4CF" w14:textId="0B626821" w:rsidR="00845D11" w:rsidRPr="005B504E" w:rsidDel="00213C83" w:rsidRDefault="00AB015C" w:rsidP="007A6575">
            <w:pPr>
              <w:pStyle w:val="DECETableHeading"/>
              <w:rPr>
                <w:del w:id="12939" w:author="Joe McCrossan" w:date="2014-03-16T14:56:00Z"/>
                <w:b/>
                <w:color w:val="FFFFFF" w:themeColor="background1"/>
                <w:spacing w:val="10"/>
                <w:sz w:val="16"/>
                <w:szCs w:val="16"/>
              </w:rPr>
            </w:pPr>
            <w:del w:id="12940"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3F5803F0" w14:textId="15DC4B10" w:rsidTr="00490793">
        <w:trPr>
          <w:cantSplit/>
          <w:tblHeader/>
          <w:del w:id="12941" w:author="Joe McCrossan" w:date="2014-03-16T14:56:00Z"/>
        </w:trPr>
        <w:tc>
          <w:tcPr>
            <w:tcW w:w="2880" w:type="dxa"/>
            <w:tcBorders>
              <w:bottom w:val="single" w:sz="4" w:space="0" w:color="auto"/>
            </w:tcBorders>
            <w:shd w:val="clear" w:color="auto" w:fill="auto"/>
          </w:tcPr>
          <w:p w14:paraId="30BEE580" w14:textId="36CD5A4F" w:rsidR="00845D11" w:rsidRPr="005B504E" w:rsidDel="00213C83" w:rsidRDefault="00AB015C" w:rsidP="007A6575">
            <w:pPr>
              <w:pStyle w:val="DECETableCell"/>
              <w:rPr>
                <w:del w:id="12942" w:author="Joe McCrossan" w:date="2014-03-16T14:56:00Z"/>
                <w:b/>
                <w:spacing w:val="10"/>
                <w:sz w:val="16"/>
                <w:szCs w:val="16"/>
              </w:rPr>
            </w:pPr>
            <w:del w:id="12943" w:author="Joe McCrossan" w:date="2014-03-16T14:56:00Z">
              <w:r w:rsidRPr="005B504E" w:rsidDel="00213C83">
                <w:rPr>
                  <w:sz w:val="16"/>
                  <w:szCs w:val="16"/>
                </w:rPr>
                <w:delText>Albanian</w:delText>
              </w:r>
            </w:del>
          </w:p>
        </w:tc>
        <w:tc>
          <w:tcPr>
            <w:tcW w:w="2520" w:type="dxa"/>
            <w:tcBorders>
              <w:bottom w:val="single" w:sz="4" w:space="0" w:color="auto"/>
            </w:tcBorders>
            <w:shd w:val="clear" w:color="auto" w:fill="auto"/>
          </w:tcPr>
          <w:p w14:paraId="267725A3" w14:textId="64298DD9" w:rsidR="00845D11" w:rsidRPr="005B504E" w:rsidDel="00213C83" w:rsidRDefault="00AB015C" w:rsidP="007A6575">
            <w:pPr>
              <w:pStyle w:val="DECETableCell"/>
              <w:rPr>
                <w:del w:id="12944" w:author="Joe McCrossan" w:date="2014-03-16T14:56:00Z"/>
                <w:b/>
                <w:spacing w:val="10"/>
                <w:sz w:val="16"/>
                <w:szCs w:val="16"/>
              </w:rPr>
            </w:pPr>
            <w:del w:id="12945" w:author="Joe McCrossan" w:date="2014-03-16T14:56:00Z">
              <w:r w:rsidRPr="005B504E" w:rsidDel="00213C83">
                <w:rPr>
                  <w:sz w:val="16"/>
                  <w:szCs w:val="16"/>
                </w:rPr>
                <w:delText>“sq”</w:delText>
              </w:r>
            </w:del>
          </w:p>
        </w:tc>
        <w:tc>
          <w:tcPr>
            <w:tcW w:w="4950" w:type="dxa"/>
            <w:tcBorders>
              <w:bottom w:val="single" w:sz="4" w:space="0" w:color="auto"/>
            </w:tcBorders>
            <w:shd w:val="clear" w:color="auto" w:fill="auto"/>
          </w:tcPr>
          <w:p w14:paraId="43EB924A" w14:textId="3EFD48BD" w:rsidR="00845D11" w:rsidRPr="005B504E" w:rsidDel="00213C83" w:rsidRDefault="00AB015C" w:rsidP="007A6575">
            <w:pPr>
              <w:pStyle w:val="DECETableCell"/>
              <w:rPr>
                <w:del w:id="12946" w:author="Joe McCrossan" w:date="2014-03-16T14:56:00Z"/>
                <w:b/>
                <w:spacing w:val="10"/>
                <w:sz w:val="16"/>
                <w:szCs w:val="16"/>
              </w:rPr>
            </w:pPr>
            <w:del w:id="12947" w:author="Joe McCrossan" w:date="2014-03-16T14:56:00Z">
              <w:r w:rsidRPr="005B504E" w:rsidDel="00213C83">
                <w:rPr>
                  <w:sz w:val="16"/>
                  <w:szCs w:val="16"/>
                </w:rPr>
                <w:delText>Same as defined for the “x-ALL” subtag sequence</w:delText>
              </w:r>
            </w:del>
          </w:p>
        </w:tc>
      </w:tr>
      <w:tr w:rsidR="006E694A" w:rsidRPr="005B504E" w:rsidDel="00213C83" w14:paraId="77EFE91E" w14:textId="083CCD58" w:rsidTr="00490793">
        <w:trPr>
          <w:cantSplit/>
          <w:tblHeader/>
          <w:del w:id="12948" w:author="Joe McCrossan" w:date="2014-03-16T14:56:00Z"/>
        </w:trPr>
        <w:tc>
          <w:tcPr>
            <w:tcW w:w="2880" w:type="dxa"/>
            <w:shd w:val="clear" w:color="auto" w:fill="595959"/>
          </w:tcPr>
          <w:p w14:paraId="2E9BECF9" w14:textId="6F0D4726" w:rsidR="00845D11" w:rsidRPr="005B504E" w:rsidDel="00213C83" w:rsidRDefault="00AB015C" w:rsidP="007A6575">
            <w:pPr>
              <w:pStyle w:val="DECETableHeading"/>
              <w:rPr>
                <w:del w:id="12949" w:author="Joe McCrossan" w:date="2014-03-16T14:56:00Z"/>
                <w:b/>
                <w:color w:val="FFFFFF" w:themeColor="background1"/>
                <w:spacing w:val="10"/>
                <w:sz w:val="16"/>
                <w:szCs w:val="16"/>
              </w:rPr>
            </w:pPr>
            <w:del w:id="12950" w:author="Joe McCrossan" w:date="2014-03-16T14:56:00Z">
              <w:r w:rsidRPr="005B504E" w:rsidDel="00213C83">
                <w:rPr>
                  <w:color w:val="FFFFFF" w:themeColor="background1"/>
                  <w:sz w:val="16"/>
                  <w:szCs w:val="16"/>
                </w:rPr>
                <w:delText>Baltic Languages (Informative)</w:delText>
              </w:r>
            </w:del>
          </w:p>
        </w:tc>
        <w:tc>
          <w:tcPr>
            <w:tcW w:w="2520" w:type="dxa"/>
            <w:shd w:val="clear" w:color="auto" w:fill="595959"/>
          </w:tcPr>
          <w:p w14:paraId="2EDEDDAE" w14:textId="3515011C" w:rsidR="00845D11" w:rsidRPr="005B504E" w:rsidDel="00213C83" w:rsidRDefault="00E154FF" w:rsidP="007A6575">
            <w:pPr>
              <w:pStyle w:val="DECETableHeading"/>
              <w:rPr>
                <w:del w:id="12951" w:author="Joe McCrossan" w:date="2014-03-16T14:56:00Z"/>
                <w:b/>
                <w:color w:val="FFFFFF" w:themeColor="background1"/>
                <w:spacing w:val="10"/>
                <w:sz w:val="16"/>
                <w:szCs w:val="16"/>
              </w:rPr>
            </w:pPr>
            <w:del w:id="12952" w:author="Joe McCrossan" w:date="2014-03-16T14:56:00Z">
              <w:r w:rsidRPr="005B504E" w:rsidDel="00213C83">
                <w:rPr>
                  <w:color w:val="FFFFFF" w:themeColor="background1"/>
                  <w:sz w:val="16"/>
                  <w:szCs w:val="16"/>
                </w:rPr>
                <w:delText xml:space="preserve">Primary </w:delText>
              </w:r>
              <w:r w:rsidR="00AB015C" w:rsidRPr="005B504E" w:rsidDel="00213C83">
                <w:rPr>
                  <w:color w:val="FFFFFF" w:themeColor="background1"/>
                  <w:sz w:val="16"/>
                  <w:szCs w:val="16"/>
                </w:rPr>
                <w:delText>Lang Subtags (Normative)</w:delText>
              </w:r>
            </w:del>
          </w:p>
        </w:tc>
        <w:tc>
          <w:tcPr>
            <w:tcW w:w="4950" w:type="dxa"/>
            <w:shd w:val="clear" w:color="auto" w:fill="595959"/>
          </w:tcPr>
          <w:p w14:paraId="36EB3228" w14:textId="663E89E4" w:rsidR="00845D11" w:rsidRPr="005B504E" w:rsidDel="00213C83" w:rsidRDefault="00AB015C" w:rsidP="007A6575">
            <w:pPr>
              <w:pStyle w:val="DECETableHeading"/>
              <w:rPr>
                <w:del w:id="12953" w:author="Joe McCrossan" w:date="2014-03-16T14:56:00Z"/>
                <w:b/>
                <w:color w:val="FFFFFF" w:themeColor="background1"/>
                <w:spacing w:val="10"/>
                <w:sz w:val="16"/>
                <w:szCs w:val="16"/>
              </w:rPr>
            </w:pPr>
            <w:del w:id="12954"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34255DCC" w14:textId="65781C53" w:rsidTr="00490793">
        <w:trPr>
          <w:cantSplit/>
          <w:tblHeader/>
          <w:del w:id="12955" w:author="Joe McCrossan" w:date="2014-03-16T14:56:00Z"/>
        </w:trPr>
        <w:tc>
          <w:tcPr>
            <w:tcW w:w="2880" w:type="dxa"/>
            <w:vMerge w:val="restart"/>
            <w:shd w:val="clear" w:color="auto" w:fill="auto"/>
          </w:tcPr>
          <w:p w14:paraId="49CF13C4" w14:textId="18E81A50" w:rsidR="00845D11" w:rsidRPr="005B504E" w:rsidDel="00213C83" w:rsidRDefault="00AB015C" w:rsidP="007A6575">
            <w:pPr>
              <w:pStyle w:val="DECETableCell"/>
              <w:rPr>
                <w:del w:id="12956" w:author="Joe McCrossan" w:date="2014-03-16T14:56:00Z"/>
                <w:b/>
                <w:spacing w:val="10"/>
                <w:sz w:val="16"/>
                <w:szCs w:val="16"/>
              </w:rPr>
            </w:pPr>
            <w:del w:id="12957" w:author="Joe McCrossan" w:date="2014-03-16T14:56:00Z">
              <w:r w:rsidRPr="005B504E" w:rsidDel="00213C83">
                <w:rPr>
                  <w:sz w:val="16"/>
                  <w:szCs w:val="16"/>
                </w:rPr>
                <w:delText>Latvian, Lithuanian</w:delText>
              </w:r>
            </w:del>
          </w:p>
        </w:tc>
        <w:tc>
          <w:tcPr>
            <w:tcW w:w="2520" w:type="dxa"/>
            <w:vMerge w:val="restart"/>
            <w:shd w:val="clear" w:color="auto" w:fill="auto"/>
          </w:tcPr>
          <w:p w14:paraId="28362763" w14:textId="6D6B5102" w:rsidR="00845D11" w:rsidRPr="005B504E" w:rsidDel="00213C83" w:rsidRDefault="00AB015C" w:rsidP="007A6575">
            <w:pPr>
              <w:pStyle w:val="DECETableCell"/>
              <w:rPr>
                <w:del w:id="12958" w:author="Joe McCrossan" w:date="2014-03-16T14:56:00Z"/>
                <w:b/>
                <w:spacing w:val="10"/>
                <w:sz w:val="16"/>
                <w:szCs w:val="16"/>
              </w:rPr>
            </w:pPr>
            <w:del w:id="12959" w:author="Joe McCrossan" w:date="2014-03-16T14:56:00Z">
              <w:r w:rsidRPr="005B504E" w:rsidDel="00213C83">
                <w:rPr>
                  <w:sz w:val="16"/>
                  <w:szCs w:val="16"/>
                </w:rPr>
                <w:delText xml:space="preserve"> “lv”, “lt”</w:delText>
              </w:r>
            </w:del>
          </w:p>
        </w:tc>
        <w:tc>
          <w:tcPr>
            <w:tcW w:w="4950" w:type="dxa"/>
            <w:shd w:val="clear" w:color="auto" w:fill="auto"/>
          </w:tcPr>
          <w:p w14:paraId="4091CAFF" w14:textId="798B0628" w:rsidR="00845D11" w:rsidRPr="005B504E" w:rsidDel="00213C83" w:rsidRDefault="00AB015C" w:rsidP="007A6575">
            <w:pPr>
              <w:pStyle w:val="DECETableCell"/>
              <w:rPr>
                <w:del w:id="12960" w:author="Joe McCrossan" w:date="2014-03-16T14:56:00Z"/>
                <w:b/>
                <w:spacing w:val="10"/>
                <w:sz w:val="16"/>
                <w:szCs w:val="16"/>
              </w:rPr>
            </w:pPr>
            <w:del w:id="12961" w:author="Joe McCrossan" w:date="2014-03-16T14:56:00Z">
              <w:r w:rsidRPr="005B504E" w:rsidDel="00213C83">
                <w:rPr>
                  <w:sz w:val="16"/>
                  <w:szCs w:val="16"/>
                </w:rPr>
                <w:delText>Same as defined for the “x-ALL” subtag sequence, except for “(Latin Extended-A)” which is re-defined below</w:delText>
              </w:r>
            </w:del>
          </w:p>
        </w:tc>
      </w:tr>
      <w:tr w:rsidR="006E694A" w:rsidRPr="005B504E" w:rsidDel="00213C83" w14:paraId="5EC465C5" w14:textId="097D3EE0" w:rsidTr="00490793">
        <w:trPr>
          <w:cantSplit/>
          <w:tblHeader/>
          <w:del w:id="12962" w:author="Joe McCrossan" w:date="2014-03-16T14:56:00Z"/>
        </w:trPr>
        <w:tc>
          <w:tcPr>
            <w:tcW w:w="2880" w:type="dxa"/>
            <w:vMerge/>
            <w:tcBorders>
              <w:bottom w:val="single" w:sz="4" w:space="0" w:color="auto"/>
            </w:tcBorders>
            <w:shd w:val="clear" w:color="auto" w:fill="auto"/>
          </w:tcPr>
          <w:p w14:paraId="188C27B0" w14:textId="4BE3764A" w:rsidR="00845D11" w:rsidRPr="005B504E" w:rsidDel="00213C83" w:rsidRDefault="00845D11" w:rsidP="007A6575">
            <w:pPr>
              <w:pStyle w:val="DECETableCell"/>
              <w:rPr>
                <w:del w:id="12963" w:author="Joe McCrossan" w:date="2014-03-16T14:56:00Z"/>
                <w:sz w:val="16"/>
                <w:szCs w:val="16"/>
              </w:rPr>
            </w:pPr>
          </w:p>
        </w:tc>
        <w:tc>
          <w:tcPr>
            <w:tcW w:w="2520" w:type="dxa"/>
            <w:vMerge/>
            <w:tcBorders>
              <w:bottom w:val="single" w:sz="4" w:space="0" w:color="auto"/>
            </w:tcBorders>
            <w:shd w:val="clear" w:color="auto" w:fill="auto"/>
          </w:tcPr>
          <w:p w14:paraId="53DB56D7" w14:textId="703DE26D" w:rsidR="00845D11" w:rsidRPr="005B504E" w:rsidDel="00213C83" w:rsidRDefault="00845D11" w:rsidP="007A6575">
            <w:pPr>
              <w:pStyle w:val="DECETableCell"/>
              <w:rPr>
                <w:del w:id="12964" w:author="Joe McCrossan" w:date="2014-03-16T14:56:00Z"/>
                <w:sz w:val="16"/>
                <w:szCs w:val="16"/>
              </w:rPr>
            </w:pPr>
          </w:p>
        </w:tc>
        <w:tc>
          <w:tcPr>
            <w:tcW w:w="4950" w:type="dxa"/>
            <w:tcBorders>
              <w:bottom w:val="single" w:sz="4" w:space="0" w:color="auto"/>
            </w:tcBorders>
            <w:shd w:val="clear" w:color="auto" w:fill="auto"/>
          </w:tcPr>
          <w:p w14:paraId="209F5006" w14:textId="3B583A73" w:rsidR="00845D11" w:rsidRPr="005B504E" w:rsidDel="00213C83" w:rsidRDefault="00AB015C" w:rsidP="007A6575">
            <w:pPr>
              <w:pStyle w:val="DECETableCell"/>
              <w:rPr>
                <w:del w:id="12965" w:author="Joe McCrossan" w:date="2014-03-16T14:56:00Z"/>
                <w:b/>
                <w:spacing w:val="10"/>
                <w:sz w:val="16"/>
                <w:szCs w:val="16"/>
              </w:rPr>
            </w:pPr>
            <w:del w:id="12966" w:author="Joe McCrossan" w:date="2014-03-16T14:56:00Z">
              <w:r w:rsidRPr="005B504E" w:rsidDel="00213C83">
                <w:rPr>
                  <w:sz w:val="16"/>
                  <w:szCs w:val="16"/>
                </w:rPr>
                <w:delText>(Latin Extended-A)</w:delText>
              </w:r>
            </w:del>
          </w:p>
          <w:p w14:paraId="1ACDA876" w14:textId="6A1A2EAB" w:rsidR="00845D11" w:rsidRPr="005B504E" w:rsidDel="00213C83" w:rsidRDefault="00AB015C" w:rsidP="007A6575">
            <w:pPr>
              <w:pStyle w:val="DECETableCell"/>
              <w:rPr>
                <w:del w:id="12967" w:author="Joe McCrossan" w:date="2014-03-16T14:56:00Z"/>
                <w:b/>
                <w:spacing w:val="10"/>
                <w:sz w:val="16"/>
                <w:szCs w:val="16"/>
              </w:rPr>
            </w:pPr>
            <w:del w:id="12968" w:author="Joe McCrossan" w:date="2014-03-16T14:56:00Z">
              <w:r w:rsidRPr="005B504E" w:rsidDel="00213C83">
                <w:rPr>
                  <w:sz w:val="16"/>
                  <w:szCs w:val="16"/>
                </w:rPr>
                <w:delText>U+0100 - U+017F</w:delText>
              </w:r>
            </w:del>
          </w:p>
        </w:tc>
      </w:tr>
      <w:tr w:rsidR="006E694A" w:rsidRPr="005B504E" w:rsidDel="00213C83" w14:paraId="28253709" w14:textId="517E0B1A" w:rsidTr="00490793">
        <w:trPr>
          <w:cantSplit/>
          <w:tblHeader/>
          <w:del w:id="12969" w:author="Joe McCrossan" w:date="2014-03-16T14:56:00Z"/>
        </w:trPr>
        <w:tc>
          <w:tcPr>
            <w:tcW w:w="2880" w:type="dxa"/>
            <w:shd w:val="clear" w:color="auto" w:fill="595959"/>
          </w:tcPr>
          <w:p w14:paraId="2F812B88" w14:textId="04CE2345" w:rsidR="00845D11" w:rsidRPr="005B504E" w:rsidDel="00213C83" w:rsidRDefault="00AB015C" w:rsidP="007A6575">
            <w:pPr>
              <w:pStyle w:val="DECETableHeading"/>
              <w:rPr>
                <w:del w:id="12970" w:author="Joe McCrossan" w:date="2014-03-16T14:56:00Z"/>
                <w:b/>
                <w:color w:val="FFFFFF" w:themeColor="background1"/>
                <w:spacing w:val="10"/>
                <w:sz w:val="16"/>
                <w:szCs w:val="16"/>
              </w:rPr>
            </w:pPr>
            <w:del w:id="12971" w:author="Joe McCrossan" w:date="2014-03-16T14:56:00Z">
              <w:r w:rsidRPr="005B504E" w:rsidDel="00213C83">
                <w:rPr>
                  <w:color w:val="FFFFFF" w:themeColor="background1"/>
                  <w:sz w:val="16"/>
                  <w:szCs w:val="16"/>
                </w:rPr>
                <w:delText>Finnic Languages (Informative)</w:delText>
              </w:r>
            </w:del>
          </w:p>
        </w:tc>
        <w:tc>
          <w:tcPr>
            <w:tcW w:w="2520" w:type="dxa"/>
            <w:shd w:val="clear" w:color="auto" w:fill="595959"/>
          </w:tcPr>
          <w:p w14:paraId="096FC8A4" w14:textId="6C2C0647" w:rsidR="00845D11" w:rsidRPr="005B504E" w:rsidDel="00213C83" w:rsidRDefault="00E154FF" w:rsidP="007A6575">
            <w:pPr>
              <w:pStyle w:val="DECETableHeading"/>
              <w:rPr>
                <w:del w:id="12972" w:author="Joe McCrossan" w:date="2014-03-16T14:56:00Z"/>
                <w:b/>
                <w:color w:val="FFFFFF" w:themeColor="background1"/>
                <w:spacing w:val="10"/>
                <w:sz w:val="16"/>
                <w:szCs w:val="16"/>
              </w:rPr>
            </w:pPr>
            <w:del w:id="12973" w:author="Joe McCrossan" w:date="2014-03-16T14:56:00Z">
              <w:r w:rsidRPr="005B504E" w:rsidDel="00213C83">
                <w:rPr>
                  <w:color w:val="FFFFFF" w:themeColor="background1"/>
                  <w:sz w:val="16"/>
                  <w:szCs w:val="16"/>
                </w:rPr>
                <w:delText xml:space="preserve">Primary </w:delText>
              </w:r>
              <w:r w:rsidR="00AB015C" w:rsidRPr="005B504E" w:rsidDel="00213C83">
                <w:rPr>
                  <w:color w:val="FFFFFF" w:themeColor="background1"/>
                  <w:sz w:val="16"/>
                  <w:szCs w:val="16"/>
                </w:rPr>
                <w:delText>Lang Subtags (Normative)</w:delText>
              </w:r>
            </w:del>
          </w:p>
        </w:tc>
        <w:tc>
          <w:tcPr>
            <w:tcW w:w="4950" w:type="dxa"/>
            <w:shd w:val="clear" w:color="auto" w:fill="595959"/>
          </w:tcPr>
          <w:p w14:paraId="2070F2F4" w14:textId="61DC0A25" w:rsidR="00845D11" w:rsidRPr="005B504E" w:rsidDel="00213C83" w:rsidRDefault="00AB015C" w:rsidP="007A6575">
            <w:pPr>
              <w:pStyle w:val="DECETableHeading"/>
              <w:rPr>
                <w:del w:id="12974" w:author="Joe McCrossan" w:date="2014-03-16T14:56:00Z"/>
                <w:color w:val="FFFFFF" w:themeColor="background1"/>
                <w:spacing w:val="10"/>
                <w:sz w:val="16"/>
                <w:szCs w:val="16"/>
              </w:rPr>
            </w:pPr>
            <w:del w:id="12975"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13C1241A" w14:textId="1BA5B7DE" w:rsidTr="00490793">
        <w:trPr>
          <w:cantSplit/>
          <w:tblHeader/>
          <w:del w:id="12976" w:author="Joe McCrossan" w:date="2014-03-16T14:56:00Z"/>
        </w:trPr>
        <w:tc>
          <w:tcPr>
            <w:tcW w:w="2880" w:type="dxa"/>
            <w:shd w:val="clear" w:color="auto" w:fill="auto"/>
          </w:tcPr>
          <w:p w14:paraId="36BD172E" w14:textId="03B0E70B" w:rsidR="00845D11" w:rsidRPr="005B504E" w:rsidDel="00213C83" w:rsidRDefault="00AB015C" w:rsidP="007A6575">
            <w:pPr>
              <w:pStyle w:val="DECETableCell"/>
              <w:rPr>
                <w:del w:id="12977" w:author="Joe McCrossan" w:date="2014-03-16T14:56:00Z"/>
                <w:b/>
                <w:spacing w:val="10"/>
                <w:sz w:val="16"/>
                <w:szCs w:val="16"/>
              </w:rPr>
            </w:pPr>
            <w:del w:id="12978" w:author="Joe McCrossan" w:date="2014-03-16T14:56:00Z">
              <w:r w:rsidRPr="005B504E" w:rsidDel="00213C83">
                <w:rPr>
                  <w:sz w:val="16"/>
                  <w:szCs w:val="16"/>
                </w:rPr>
                <w:delText>Finish</w:delText>
              </w:r>
            </w:del>
          </w:p>
        </w:tc>
        <w:tc>
          <w:tcPr>
            <w:tcW w:w="2520" w:type="dxa"/>
            <w:shd w:val="clear" w:color="auto" w:fill="auto"/>
          </w:tcPr>
          <w:p w14:paraId="0F2F216C" w14:textId="6A35250A" w:rsidR="00845D11" w:rsidRPr="005B504E" w:rsidDel="00213C83" w:rsidRDefault="00AB015C" w:rsidP="007A6575">
            <w:pPr>
              <w:pStyle w:val="DECETableCell"/>
              <w:rPr>
                <w:del w:id="12979" w:author="Joe McCrossan" w:date="2014-03-16T14:56:00Z"/>
                <w:b/>
                <w:spacing w:val="10"/>
                <w:sz w:val="16"/>
                <w:szCs w:val="16"/>
              </w:rPr>
            </w:pPr>
            <w:del w:id="12980" w:author="Joe McCrossan" w:date="2014-03-16T14:56:00Z">
              <w:r w:rsidRPr="005B504E" w:rsidDel="00213C83">
                <w:rPr>
                  <w:sz w:val="16"/>
                  <w:szCs w:val="16"/>
                </w:rPr>
                <w:delText>"fi"</w:delText>
              </w:r>
            </w:del>
          </w:p>
        </w:tc>
        <w:tc>
          <w:tcPr>
            <w:tcW w:w="4950" w:type="dxa"/>
            <w:shd w:val="clear" w:color="auto" w:fill="auto"/>
          </w:tcPr>
          <w:p w14:paraId="1E21DA51" w14:textId="506A5E05" w:rsidR="00845D11" w:rsidRPr="005B504E" w:rsidDel="00213C83" w:rsidRDefault="00AB015C" w:rsidP="007A6575">
            <w:pPr>
              <w:pStyle w:val="DECETableCell"/>
              <w:rPr>
                <w:del w:id="12981" w:author="Joe McCrossan" w:date="2014-03-16T14:56:00Z"/>
                <w:b/>
                <w:spacing w:val="10"/>
                <w:sz w:val="16"/>
                <w:szCs w:val="16"/>
              </w:rPr>
            </w:pPr>
            <w:del w:id="12982" w:author="Joe McCrossan" w:date="2014-03-16T14:56:00Z">
              <w:r w:rsidRPr="005B504E" w:rsidDel="00213C83">
                <w:rPr>
                  <w:sz w:val="16"/>
                  <w:szCs w:val="16"/>
                </w:rPr>
                <w:delText>Same as defined for the “x-ALL” subtag sequence</w:delText>
              </w:r>
            </w:del>
          </w:p>
        </w:tc>
      </w:tr>
      <w:tr w:rsidR="006E694A" w:rsidRPr="005B504E" w:rsidDel="00213C83" w14:paraId="09F2E73D" w14:textId="024F7E30" w:rsidTr="00490793">
        <w:trPr>
          <w:cantSplit/>
          <w:tblHeader/>
          <w:del w:id="12983" w:author="Joe McCrossan" w:date="2014-03-16T14:56:00Z"/>
        </w:trPr>
        <w:tc>
          <w:tcPr>
            <w:tcW w:w="2880" w:type="dxa"/>
            <w:vMerge w:val="restart"/>
            <w:shd w:val="clear" w:color="auto" w:fill="auto"/>
          </w:tcPr>
          <w:p w14:paraId="7392C8A4" w14:textId="63340B26" w:rsidR="00845D11" w:rsidRPr="005B504E" w:rsidDel="00213C83" w:rsidRDefault="006F345F" w:rsidP="007A6575">
            <w:pPr>
              <w:pStyle w:val="DECETableCell"/>
              <w:rPr>
                <w:del w:id="12984" w:author="Joe McCrossan" w:date="2014-03-16T14:56:00Z"/>
                <w:b/>
                <w:spacing w:val="10"/>
                <w:sz w:val="16"/>
                <w:szCs w:val="16"/>
              </w:rPr>
            </w:pPr>
            <w:del w:id="12985" w:author="Joe McCrossan" w:date="2014-03-16T14:56:00Z">
              <w:r w:rsidRPr="005B504E" w:rsidDel="00213C83">
                <w:rPr>
                  <w:sz w:val="16"/>
                  <w:szCs w:val="16"/>
                </w:rPr>
                <w:delText>Estonian</w:delText>
              </w:r>
            </w:del>
          </w:p>
        </w:tc>
        <w:tc>
          <w:tcPr>
            <w:tcW w:w="2520" w:type="dxa"/>
            <w:vMerge w:val="restart"/>
            <w:shd w:val="clear" w:color="auto" w:fill="auto"/>
          </w:tcPr>
          <w:p w14:paraId="61283B8E" w14:textId="3A6AE07B" w:rsidR="00845D11" w:rsidRPr="005B504E" w:rsidDel="00213C83" w:rsidRDefault="006F345F" w:rsidP="007A6575">
            <w:pPr>
              <w:pStyle w:val="DECETableCell"/>
              <w:rPr>
                <w:del w:id="12986" w:author="Joe McCrossan" w:date="2014-03-16T14:56:00Z"/>
                <w:b/>
                <w:spacing w:val="10"/>
                <w:sz w:val="16"/>
                <w:szCs w:val="16"/>
              </w:rPr>
            </w:pPr>
            <w:del w:id="12987" w:author="Joe McCrossan" w:date="2014-03-16T14:56:00Z">
              <w:r w:rsidRPr="005B504E" w:rsidDel="00213C83">
                <w:rPr>
                  <w:sz w:val="16"/>
                  <w:szCs w:val="16"/>
                </w:rPr>
                <w:delText>“et”</w:delText>
              </w:r>
            </w:del>
          </w:p>
        </w:tc>
        <w:tc>
          <w:tcPr>
            <w:tcW w:w="4950" w:type="dxa"/>
            <w:shd w:val="clear" w:color="auto" w:fill="auto"/>
          </w:tcPr>
          <w:p w14:paraId="5F8199B7" w14:textId="7C952F96" w:rsidR="00845D11" w:rsidRPr="005B504E" w:rsidDel="00213C83" w:rsidRDefault="006F345F" w:rsidP="007A6575">
            <w:pPr>
              <w:pStyle w:val="DECETableCell"/>
              <w:rPr>
                <w:del w:id="12988" w:author="Joe McCrossan" w:date="2014-03-16T14:56:00Z"/>
                <w:b/>
                <w:spacing w:val="10"/>
                <w:sz w:val="16"/>
                <w:szCs w:val="16"/>
              </w:rPr>
            </w:pPr>
            <w:del w:id="12989" w:author="Joe McCrossan" w:date="2014-03-16T14:56:00Z">
              <w:r w:rsidRPr="005B504E" w:rsidDel="00213C83">
                <w:rPr>
                  <w:sz w:val="16"/>
                  <w:szCs w:val="16"/>
                </w:rPr>
                <w:delText>Same as defined for the “x-ALL” subtag sequence, except for “(Latin Extended-A)” which is re-defined below</w:delText>
              </w:r>
            </w:del>
          </w:p>
        </w:tc>
      </w:tr>
      <w:tr w:rsidR="006E694A" w:rsidRPr="005B504E" w:rsidDel="00213C83" w14:paraId="4780C631" w14:textId="21AF77F8" w:rsidTr="00490793">
        <w:trPr>
          <w:cantSplit/>
          <w:tblHeader/>
          <w:del w:id="12990" w:author="Joe McCrossan" w:date="2014-03-16T14:56:00Z"/>
        </w:trPr>
        <w:tc>
          <w:tcPr>
            <w:tcW w:w="2880" w:type="dxa"/>
            <w:vMerge/>
            <w:tcBorders>
              <w:bottom w:val="single" w:sz="4" w:space="0" w:color="auto"/>
            </w:tcBorders>
            <w:shd w:val="clear" w:color="auto" w:fill="auto"/>
          </w:tcPr>
          <w:p w14:paraId="469DB5E6" w14:textId="3EA8B21B" w:rsidR="00845D11" w:rsidRPr="005B504E" w:rsidDel="00213C83" w:rsidRDefault="00845D11" w:rsidP="007A6575">
            <w:pPr>
              <w:pStyle w:val="DECETableCell"/>
              <w:rPr>
                <w:del w:id="12991" w:author="Joe McCrossan" w:date="2014-03-16T14:56:00Z"/>
                <w:sz w:val="16"/>
                <w:szCs w:val="16"/>
              </w:rPr>
            </w:pPr>
          </w:p>
        </w:tc>
        <w:tc>
          <w:tcPr>
            <w:tcW w:w="2520" w:type="dxa"/>
            <w:vMerge/>
            <w:tcBorders>
              <w:bottom w:val="single" w:sz="4" w:space="0" w:color="auto"/>
            </w:tcBorders>
            <w:shd w:val="clear" w:color="auto" w:fill="auto"/>
          </w:tcPr>
          <w:p w14:paraId="2B580EE0" w14:textId="68C59844" w:rsidR="00845D11" w:rsidRPr="005B504E" w:rsidDel="00213C83" w:rsidRDefault="00845D11" w:rsidP="007A6575">
            <w:pPr>
              <w:pStyle w:val="DECETableCell"/>
              <w:rPr>
                <w:del w:id="12992" w:author="Joe McCrossan" w:date="2014-03-16T14:56:00Z"/>
                <w:sz w:val="16"/>
                <w:szCs w:val="16"/>
              </w:rPr>
            </w:pPr>
          </w:p>
        </w:tc>
        <w:tc>
          <w:tcPr>
            <w:tcW w:w="4950" w:type="dxa"/>
            <w:tcBorders>
              <w:bottom w:val="single" w:sz="4" w:space="0" w:color="auto"/>
            </w:tcBorders>
            <w:shd w:val="clear" w:color="auto" w:fill="auto"/>
          </w:tcPr>
          <w:p w14:paraId="6C3F6470" w14:textId="6BEDEDEE" w:rsidR="00845D11" w:rsidRPr="005B504E" w:rsidDel="00213C83" w:rsidRDefault="006F345F" w:rsidP="007A6575">
            <w:pPr>
              <w:pStyle w:val="DECETableCell"/>
              <w:rPr>
                <w:del w:id="12993" w:author="Joe McCrossan" w:date="2014-03-16T14:56:00Z"/>
                <w:b/>
                <w:spacing w:val="10"/>
                <w:sz w:val="16"/>
                <w:szCs w:val="16"/>
              </w:rPr>
            </w:pPr>
            <w:del w:id="12994" w:author="Joe McCrossan" w:date="2014-03-16T14:56:00Z">
              <w:r w:rsidRPr="005B504E" w:rsidDel="00213C83">
                <w:rPr>
                  <w:sz w:val="16"/>
                  <w:szCs w:val="16"/>
                </w:rPr>
                <w:delText>(Latin Extended-A)</w:delText>
              </w:r>
            </w:del>
          </w:p>
          <w:p w14:paraId="56FD1E50" w14:textId="6CF22CD9" w:rsidR="00845D11" w:rsidRPr="005B504E" w:rsidDel="00213C83" w:rsidRDefault="006F345F" w:rsidP="007A6575">
            <w:pPr>
              <w:pStyle w:val="DECETableCell"/>
              <w:rPr>
                <w:del w:id="12995" w:author="Joe McCrossan" w:date="2014-03-16T14:56:00Z"/>
                <w:b/>
                <w:spacing w:val="10"/>
                <w:sz w:val="16"/>
                <w:szCs w:val="16"/>
              </w:rPr>
            </w:pPr>
            <w:del w:id="12996" w:author="Joe McCrossan" w:date="2014-03-16T14:56:00Z">
              <w:r w:rsidRPr="005B504E" w:rsidDel="00213C83">
                <w:rPr>
                  <w:sz w:val="16"/>
                  <w:szCs w:val="16"/>
                </w:rPr>
                <w:delText>U+0100 - U+017F</w:delText>
              </w:r>
            </w:del>
          </w:p>
        </w:tc>
      </w:tr>
      <w:tr w:rsidR="006E694A" w:rsidRPr="005B504E" w:rsidDel="00213C83" w14:paraId="3AB7CA0B" w14:textId="6666D424" w:rsidTr="00490793">
        <w:trPr>
          <w:cantSplit/>
          <w:tblHeader/>
          <w:del w:id="12997" w:author="Joe McCrossan" w:date="2014-03-16T14:56:00Z"/>
        </w:trPr>
        <w:tc>
          <w:tcPr>
            <w:tcW w:w="2880" w:type="dxa"/>
            <w:shd w:val="clear" w:color="auto" w:fill="595959"/>
          </w:tcPr>
          <w:p w14:paraId="32402B8E" w14:textId="2F4FB406" w:rsidR="00845D11" w:rsidRPr="005B504E" w:rsidDel="00213C83" w:rsidRDefault="00616A41" w:rsidP="007A6575">
            <w:pPr>
              <w:pStyle w:val="DECETableCell"/>
              <w:rPr>
                <w:del w:id="12998" w:author="Joe McCrossan" w:date="2014-03-16T14:56:00Z"/>
                <w:b/>
                <w:color w:val="FFFFFF" w:themeColor="background1"/>
                <w:spacing w:val="10"/>
                <w:sz w:val="16"/>
                <w:szCs w:val="16"/>
              </w:rPr>
            </w:pPr>
            <w:del w:id="12999" w:author="Joe McCrossan" w:date="2014-03-16T14:56:00Z">
              <w:r w:rsidRPr="005B504E" w:rsidDel="00213C83">
                <w:rPr>
                  <w:color w:val="FFFFFF" w:themeColor="background1"/>
                  <w:sz w:val="16"/>
                  <w:szCs w:val="16"/>
                </w:rPr>
                <w:delText>Germanic Languages (Informative)</w:delText>
              </w:r>
            </w:del>
          </w:p>
        </w:tc>
        <w:tc>
          <w:tcPr>
            <w:tcW w:w="2520" w:type="dxa"/>
            <w:shd w:val="clear" w:color="auto" w:fill="595959"/>
          </w:tcPr>
          <w:p w14:paraId="62D3B3AF" w14:textId="2878A540" w:rsidR="00845D11" w:rsidRPr="005B504E" w:rsidDel="00213C83" w:rsidRDefault="00E154FF" w:rsidP="007A6575">
            <w:pPr>
              <w:pStyle w:val="DECETableCell"/>
              <w:rPr>
                <w:del w:id="13000" w:author="Joe McCrossan" w:date="2014-03-16T14:56:00Z"/>
                <w:b/>
                <w:color w:val="FFFFFF" w:themeColor="background1"/>
                <w:spacing w:val="10"/>
                <w:sz w:val="16"/>
                <w:szCs w:val="16"/>
              </w:rPr>
            </w:pPr>
            <w:del w:id="13001" w:author="Joe McCrossan" w:date="2014-03-16T14:56:00Z">
              <w:r w:rsidRPr="005B504E" w:rsidDel="00213C83">
                <w:rPr>
                  <w:color w:val="FFFFFF" w:themeColor="background1"/>
                  <w:sz w:val="16"/>
                  <w:szCs w:val="16"/>
                </w:rPr>
                <w:delText xml:space="preserve">Primary </w:delText>
              </w:r>
              <w:r w:rsidR="00616A41" w:rsidRPr="005B504E" w:rsidDel="00213C83">
                <w:rPr>
                  <w:color w:val="FFFFFF" w:themeColor="background1"/>
                  <w:sz w:val="16"/>
                  <w:szCs w:val="16"/>
                </w:rPr>
                <w:delText>Lang Subtags (Normative)</w:delText>
              </w:r>
            </w:del>
          </w:p>
        </w:tc>
        <w:tc>
          <w:tcPr>
            <w:tcW w:w="4950" w:type="dxa"/>
            <w:shd w:val="clear" w:color="auto" w:fill="595959"/>
          </w:tcPr>
          <w:p w14:paraId="6EA13D41" w14:textId="37A23F65" w:rsidR="00845D11" w:rsidRPr="005B504E" w:rsidDel="00213C83" w:rsidRDefault="00616A41" w:rsidP="007A6575">
            <w:pPr>
              <w:pStyle w:val="DECETableCell"/>
              <w:rPr>
                <w:del w:id="13002" w:author="Joe McCrossan" w:date="2014-03-16T14:56:00Z"/>
                <w:b/>
                <w:color w:val="FFFFFF" w:themeColor="background1"/>
                <w:spacing w:val="10"/>
                <w:sz w:val="16"/>
                <w:szCs w:val="16"/>
              </w:rPr>
            </w:pPr>
            <w:del w:id="13003"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27689BCA" w14:textId="0168D1E6" w:rsidTr="00490793">
        <w:trPr>
          <w:cantSplit/>
          <w:tblHeader/>
          <w:del w:id="13004" w:author="Joe McCrossan" w:date="2014-03-16T14:56:00Z"/>
        </w:trPr>
        <w:tc>
          <w:tcPr>
            <w:tcW w:w="2880" w:type="dxa"/>
            <w:tcBorders>
              <w:bottom w:val="single" w:sz="4" w:space="0" w:color="auto"/>
            </w:tcBorders>
            <w:shd w:val="clear" w:color="auto" w:fill="auto"/>
          </w:tcPr>
          <w:p w14:paraId="37CEE356" w14:textId="244A9747" w:rsidR="00845D11" w:rsidRPr="005B504E" w:rsidDel="00213C83" w:rsidRDefault="00616A41" w:rsidP="007A6575">
            <w:pPr>
              <w:pStyle w:val="DECETableCell"/>
              <w:rPr>
                <w:del w:id="13005" w:author="Joe McCrossan" w:date="2014-03-16T14:56:00Z"/>
                <w:b/>
                <w:spacing w:val="10"/>
                <w:sz w:val="16"/>
                <w:szCs w:val="16"/>
              </w:rPr>
            </w:pPr>
            <w:del w:id="13006" w:author="Joe McCrossan" w:date="2014-03-16T14:56:00Z">
              <w:r w:rsidRPr="005B504E" w:rsidDel="00213C83">
                <w:rPr>
                  <w:sz w:val="16"/>
                  <w:szCs w:val="16"/>
                </w:rPr>
                <w:delText>Danish, Dutch/Flemish, English, German, Icelandic, Norwegian, Swedish</w:delText>
              </w:r>
            </w:del>
          </w:p>
        </w:tc>
        <w:tc>
          <w:tcPr>
            <w:tcW w:w="2520" w:type="dxa"/>
            <w:tcBorders>
              <w:bottom w:val="single" w:sz="4" w:space="0" w:color="auto"/>
            </w:tcBorders>
            <w:shd w:val="clear" w:color="auto" w:fill="auto"/>
          </w:tcPr>
          <w:p w14:paraId="16F41DD5" w14:textId="23C0A4A5" w:rsidR="00845D11" w:rsidRPr="005B504E" w:rsidDel="00213C83" w:rsidRDefault="00616A41" w:rsidP="007A6575">
            <w:pPr>
              <w:pStyle w:val="DECETableCell"/>
              <w:rPr>
                <w:del w:id="13007" w:author="Joe McCrossan" w:date="2014-03-16T14:56:00Z"/>
                <w:b/>
                <w:spacing w:val="10"/>
                <w:sz w:val="16"/>
                <w:szCs w:val="16"/>
              </w:rPr>
            </w:pPr>
            <w:del w:id="13008" w:author="Joe McCrossan" w:date="2014-03-16T14:56:00Z">
              <w:r w:rsidRPr="005B504E" w:rsidDel="00213C83">
                <w:rPr>
                  <w:sz w:val="16"/>
                  <w:szCs w:val="16"/>
                </w:rPr>
                <w:delText xml:space="preserve">"da",  “nl", “en”, "de", </w:delText>
              </w:r>
            </w:del>
          </w:p>
          <w:p w14:paraId="2E2921B6" w14:textId="2ED3450D" w:rsidR="00845D11" w:rsidRPr="005B504E" w:rsidDel="00213C83" w:rsidRDefault="00616A41" w:rsidP="007A6575">
            <w:pPr>
              <w:pStyle w:val="DECETableCell"/>
              <w:rPr>
                <w:del w:id="13009" w:author="Joe McCrossan" w:date="2014-03-16T14:56:00Z"/>
                <w:b/>
                <w:spacing w:val="10"/>
                <w:sz w:val="16"/>
                <w:szCs w:val="16"/>
              </w:rPr>
            </w:pPr>
            <w:del w:id="13010" w:author="Joe McCrossan" w:date="2014-03-16T14:56:00Z">
              <w:r w:rsidRPr="005B504E" w:rsidDel="00213C83">
                <w:rPr>
                  <w:sz w:val="16"/>
                  <w:szCs w:val="16"/>
                </w:rPr>
                <w:delText>"is", "no",  "sv"</w:delText>
              </w:r>
            </w:del>
          </w:p>
        </w:tc>
        <w:tc>
          <w:tcPr>
            <w:tcW w:w="4950" w:type="dxa"/>
            <w:tcBorders>
              <w:bottom w:val="single" w:sz="4" w:space="0" w:color="auto"/>
            </w:tcBorders>
            <w:shd w:val="clear" w:color="auto" w:fill="auto"/>
          </w:tcPr>
          <w:p w14:paraId="7AFF18D5" w14:textId="5877A7AF" w:rsidR="00845D11" w:rsidRPr="005B504E" w:rsidDel="00213C83" w:rsidRDefault="00616A41" w:rsidP="007A6575">
            <w:pPr>
              <w:pStyle w:val="DECETableCell"/>
              <w:rPr>
                <w:del w:id="13011" w:author="Joe McCrossan" w:date="2014-03-16T14:56:00Z"/>
                <w:b/>
                <w:spacing w:val="10"/>
                <w:sz w:val="16"/>
                <w:szCs w:val="16"/>
              </w:rPr>
            </w:pPr>
            <w:del w:id="13012" w:author="Joe McCrossan" w:date="2014-03-16T14:56:00Z">
              <w:r w:rsidRPr="005B504E" w:rsidDel="00213C83">
                <w:rPr>
                  <w:sz w:val="16"/>
                  <w:szCs w:val="16"/>
                </w:rPr>
                <w:delText>Same as defined for the “x-ALL” subtag sequence</w:delText>
              </w:r>
              <w:r w:rsidRPr="005B504E" w:rsidDel="00213C83">
                <w:rPr>
                  <w:sz w:val="16"/>
                  <w:szCs w:val="16"/>
                </w:rPr>
                <w:br/>
              </w:r>
            </w:del>
          </w:p>
        </w:tc>
      </w:tr>
      <w:tr w:rsidR="006E694A" w:rsidRPr="005B504E" w:rsidDel="00213C83" w14:paraId="6DAD5FE9" w14:textId="489BAF09" w:rsidTr="00490793">
        <w:trPr>
          <w:cantSplit/>
          <w:tblHeader/>
          <w:del w:id="13013" w:author="Joe McCrossan" w:date="2014-03-16T14:56:00Z"/>
        </w:trPr>
        <w:tc>
          <w:tcPr>
            <w:tcW w:w="2880" w:type="dxa"/>
            <w:shd w:val="clear" w:color="auto" w:fill="595959"/>
          </w:tcPr>
          <w:p w14:paraId="732D6A53" w14:textId="74DB43E3" w:rsidR="00845D11" w:rsidRPr="005B504E" w:rsidDel="00213C83" w:rsidRDefault="00FF4FFC" w:rsidP="007A6575">
            <w:pPr>
              <w:pStyle w:val="DECETableCell"/>
              <w:rPr>
                <w:del w:id="13014" w:author="Joe McCrossan" w:date="2014-03-16T14:56:00Z"/>
                <w:b/>
                <w:color w:val="FFFFFF" w:themeColor="background1"/>
                <w:spacing w:val="10"/>
                <w:sz w:val="16"/>
                <w:szCs w:val="16"/>
              </w:rPr>
            </w:pPr>
            <w:del w:id="13015" w:author="Joe McCrossan" w:date="2014-03-16T14:56:00Z">
              <w:r w:rsidRPr="005B504E" w:rsidDel="00213C83">
                <w:rPr>
                  <w:color w:val="FFFFFF" w:themeColor="background1"/>
                  <w:sz w:val="16"/>
                  <w:szCs w:val="16"/>
                </w:rPr>
                <w:delText>Greek Languages (Informative)</w:delText>
              </w:r>
            </w:del>
          </w:p>
        </w:tc>
        <w:tc>
          <w:tcPr>
            <w:tcW w:w="2520" w:type="dxa"/>
            <w:shd w:val="clear" w:color="auto" w:fill="595959"/>
          </w:tcPr>
          <w:p w14:paraId="3054D91B" w14:textId="530D8AAD" w:rsidR="00845D11" w:rsidRPr="005B504E" w:rsidDel="00213C83" w:rsidRDefault="00E154FF" w:rsidP="007A6575">
            <w:pPr>
              <w:pStyle w:val="DECETableCell"/>
              <w:rPr>
                <w:del w:id="13016" w:author="Joe McCrossan" w:date="2014-03-16T14:56:00Z"/>
                <w:b/>
                <w:color w:val="FFFFFF" w:themeColor="background1"/>
                <w:spacing w:val="10"/>
                <w:sz w:val="16"/>
                <w:szCs w:val="16"/>
              </w:rPr>
            </w:pPr>
            <w:del w:id="13017" w:author="Joe McCrossan" w:date="2014-03-16T14:56:00Z">
              <w:r w:rsidRPr="005B504E" w:rsidDel="00213C83">
                <w:rPr>
                  <w:color w:val="FFFFFF" w:themeColor="background1"/>
                  <w:sz w:val="16"/>
                  <w:szCs w:val="16"/>
                </w:rPr>
                <w:delText xml:space="preserve">Primary </w:delText>
              </w:r>
              <w:r w:rsidR="00FF4FFC" w:rsidRPr="005B504E" w:rsidDel="00213C83">
                <w:rPr>
                  <w:color w:val="FFFFFF" w:themeColor="background1"/>
                  <w:sz w:val="16"/>
                  <w:szCs w:val="16"/>
                </w:rPr>
                <w:delText>Lang Subtags (Normative)</w:delText>
              </w:r>
            </w:del>
          </w:p>
        </w:tc>
        <w:tc>
          <w:tcPr>
            <w:tcW w:w="4950" w:type="dxa"/>
            <w:shd w:val="clear" w:color="auto" w:fill="595959"/>
          </w:tcPr>
          <w:p w14:paraId="4219AA77" w14:textId="6560AB62" w:rsidR="00845D11" w:rsidRPr="005B504E" w:rsidDel="00213C83" w:rsidRDefault="00FF4FFC" w:rsidP="007A6575">
            <w:pPr>
              <w:pStyle w:val="DECETableCell"/>
              <w:rPr>
                <w:del w:id="13018" w:author="Joe McCrossan" w:date="2014-03-16T14:56:00Z"/>
                <w:b/>
                <w:color w:val="FFFFFF" w:themeColor="background1"/>
                <w:spacing w:val="10"/>
                <w:sz w:val="16"/>
                <w:szCs w:val="16"/>
              </w:rPr>
            </w:pPr>
            <w:del w:id="13019"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4F119EC8" w14:textId="76934EFB" w:rsidTr="00490793">
        <w:trPr>
          <w:cantSplit/>
          <w:tblHeader/>
          <w:del w:id="13020" w:author="Joe McCrossan" w:date="2014-03-16T14:56:00Z"/>
        </w:trPr>
        <w:tc>
          <w:tcPr>
            <w:tcW w:w="2880" w:type="dxa"/>
            <w:vMerge w:val="restart"/>
            <w:shd w:val="clear" w:color="auto" w:fill="auto"/>
          </w:tcPr>
          <w:p w14:paraId="2F454ED4" w14:textId="0CEAA0FA" w:rsidR="00845D11" w:rsidRPr="005B504E" w:rsidDel="00213C83" w:rsidRDefault="006F345F" w:rsidP="007A6575">
            <w:pPr>
              <w:pStyle w:val="DECETableCell"/>
              <w:rPr>
                <w:del w:id="13021" w:author="Joe McCrossan" w:date="2014-03-16T14:56:00Z"/>
                <w:b/>
                <w:spacing w:val="10"/>
                <w:sz w:val="16"/>
                <w:szCs w:val="16"/>
              </w:rPr>
            </w:pPr>
            <w:del w:id="13022" w:author="Joe McCrossan" w:date="2014-03-16T14:56:00Z">
              <w:r w:rsidRPr="005B504E" w:rsidDel="00213C83">
                <w:rPr>
                  <w:sz w:val="16"/>
                  <w:szCs w:val="16"/>
                </w:rPr>
                <w:delText>Greek</w:delText>
              </w:r>
            </w:del>
          </w:p>
        </w:tc>
        <w:tc>
          <w:tcPr>
            <w:tcW w:w="2520" w:type="dxa"/>
            <w:vMerge w:val="restart"/>
            <w:shd w:val="clear" w:color="auto" w:fill="auto"/>
          </w:tcPr>
          <w:p w14:paraId="10EDE51F" w14:textId="2E18526D" w:rsidR="00845D11" w:rsidRPr="005B504E" w:rsidDel="00213C83" w:rsidRDefault="006F345F" w:rsidP="007A6575">
            <w:pPr>
              <w:pStyle w:val="DECETableCell"/>
              <w:rPr>
                <w:del w:id="13023" w:author="Joe McCrossan" w:date="2014-03-16T14:56:00Z"/>
                <w:spacing w:val="10"/>
                <w:sz w:val="16"/>
                <w:szCs w:val="16"/>
              </w:rPr>
            </w:pPr>
            <w:del w:id="13024" w:author="Joe McCrossan" w:date="2014-03-16T14:56:00Z">
              <w:r w:rsidRPr="005B504E" w:rsidDel="00213C83">
                <w:rPr>
                  <w:sz w:val="16"/>
                  <w:szCs w:val="16"/>
                </w:rPr>
                <w:delText>“el”</w:delText>
              </w:r>
            </w:del>
          </w:p>
        </w:tc>
        <w:tc>
          <w:tcPr>
            <w:tcW w:w="4950" w:type="dxa"/>
            <w:shd w:val="clear" w:color="auto" w:fill="auto"/>
          </w:tcPr>
          <w:p w14:paraId="117BA264" w14:textId="19B958E0" w:rsidR="00845D11" w:rsidRPr="005B504E" w:rsidDel="00213C83" w:rsidRDefault="006F345F" w:rsidP="007A6575">
            <w:pPr>
              <w:pStyle w:val="DECETableCell"/>
              <w:rPr>
                <w:del w:id="13025" w:author="Joe McCrossan" w:date="2014-03-16T14:56:00Z"/>
                <w:b/>
                <w:spacing w:val="10"/>
                <w:sz w:val="16"/>
                <w:szCs w:val="16"/>
              </w:rPr>
            </w:pPr>
            <w:del w:id="13026" w:author="Joe McCrossan" w:date="2014-03-16T14:56:00Z">
              <w:r w:rsidRPr="005B504E" w:rsidDel="00213C83">
                <w:rPr>
                  <w:sz w:val="16"/>
                  <w:szCs w:val="16"/>
                </w:rPr>
                <w:delText>Same as defined for the “x-ALL” subtag sequence</w:delText>
              </w:r>
            </w:del>
          </w:p>
        </w:tc>
      </w:tr>
      <w:tr w:rsidR="006E694A" w:rsidRPr="005B504E" w:rsidDel="00213C83" w14:paraId="44AFE703" w14:textId="13E01002" w:rsidTr="00490793">
        <w:trPr>
          <w:cantSplit/>
          <w:tblHeader/>
          <w:del w:id="13027" w:author="Joe McCrossan" w:date="2014-03-16T14:56:00Z"/>
        </w:trPr>
        <w:tc>
          <w:tcPr>
            <w:tcW w:w="2880" w:type="dxa"/>
            <w:vMerge/>
            <w:tcBorders>
              <w:bottom w:val="single" w:sz="4" w:space="0" w:color="auto"/>
            </w:tcBorders>
            <w:shd w:val="clear" w:color="auto" w:fill="auto"/>
          </w:tcPr>
          <w:p w14:paraId="7205514B" w14:textId="0C49E993" w:rsidR="00845D11" w:rsidRPr="005B504E" w:rsidDel="00213C83" w:rsidRDefault="00845D11" w:rsidP="007A6575">
            <w:pPr>
              <w:pStyle w:val="DECETableCell"/>
              <w:rPr>
                <w:del w:id="13028" w:author="Joe McCrossan" w:date="2014-03-16T14:56:00Z"/>
                <w:sz w:val="16"/>
                <w:szCs w:val="16"/>
              </w:rPr>
            </w:pPr>
          </w:p>
        </w:tc>
        <w:tc>
          <w:tcPr>
            <w:tcW w:w="2520" w:type="dxa"/>
            <w:vMerge/>
            <w:tcBorders>
              <w:bottom w:val="single" w:sz="4" w:space="0" w:color="auto"/>
            </w:tcBorders>
            <w:shd w:val="clear" w:color="auto" w:fill="auto"/>
          </w:tcPr>
          <w:p w14:paraId="510CA700" w14:textId="0A925F95" w:rsidR="00845D11" w:rsidRPr="005B504E" w:rsidDel="00213C83" w:rsidRDefault="00845D11" w:rsidP="007A6575">
            <w:pPr>
              <w:pStyle w:val="DECETableCell"/>
              <w:rPr>
                <w:del w:id="13029" w:author="Joe McCrossan" w:date="2014-03-16T14:56:00Z"/>
                <w:sz w:val="16"/>
                <w:szCs w:val="16"/>
              </w:rPr>
            </w:pPr>
          </w:p>
        </w:tc>
        <w:tc>
          <w:tcPr>
            <w:tcW w:w="4950" w:type="dxa"/>
            <w:tcBorders>
              <w:bottom w:val="single" w:sz="4" w:space="0" w:color="auto"/>
            </w:tcBorders>
            <w:shd w:val="clear" w:color="auto" w:fill="auto"/>
          </w:tcPr>
          <w:p w14:paraId="6D6F9578" w14:textId="685049F8" w:rsidR="00845D11" w:rsidRPr="005B504E" w:rsidDel="00213C83" w:rsidRDefault="006F345F" w:rsidP="007A6575">
            <w:pPr>
              <w:pStyle w:val="DECETableCell"/>
              <w:rPr>
                <w:del w:id="13030" w:author="Joe McCrossan" w:date="2014-03-16T14:56:00Z"/>
                <w:b/>
                <w:spacing w:val="10"/>
                <w:sz w:val="16"/>
                <w:szCs w:val="16"/>
              </w:rPr>
            </w:pPr>
            <w:del w:id="13031" w:author="Joe McCrossan" w:date="2014-03-16T14:56:00Z">
              <w:r w:rsidRPr="005B504E" w:rsidDel="00213C83">
                <w:rPr>
                  <w:sz w:val="16"/>
                  <w:szCs w:val="16"/>
                </w:rPr>
                <w:delText>(Greek and Coptic)</w:delText>
              </w:r>
            </w:del>
          </w:p>
          <w:p w14:paraId="6CC62111" w14:textId="1084BEEB" w:rsidR="00845D11" w:rsidRPr="005B504E" w:rsidDel="00213C83" w:rsidRDefault="006F345F" w:rsidP="007A6575">
            <w:pPr>
              <w:pStyle w:val="DECETableCell"/>
              <w:rPr>
                <w:del w:id="13032" w:author="Joe McCrossan" w:date="2014-03-16T14:56:00Z"/>
                <w:b/>
                <w:spacing w:val="10"/>
                <w:sz w:val="16"/>
                <w:szCs w:val="16"/>
              </w:rPr>
            </w:pPr>
            <w:del w:id="13033" w:author="Joe McCrossan" w:date="2014-03-16T14:56:00Z">
              <w:r w:rsidRPr="005B504E" w:rsidDel="00213C83">
                <w:rPr>
                  <w:sz w:val="16"/>
                  <w:szCs w:val="16"/>
                </w:rPr>
                <w:delText>U+0386 : GREEK CAPITAL LETTER ALPHA WITH TONOS</w:delText>
              </w:r>
            </w:del>
          </w:p>
          <w:p w14:paraId="07EF686A" w14:textId="519A1478" w:rsidR="00845D11" w:rsidRPr="005B504E" w:rsidDel="00213C83" w:rsidRDefault="006F345F" w:rsidP="007A6575">
            <w:pPr>
              <w:pStyle w:val="DECETableCell"/>
              <w:rPr>
                <w:del w:id="13034" w:author="Joe McCrossan" w:date="2014-03-16T14:56:00Z"/>
                <w:b/>
                <w:spacing w:val="10"/>
                <w:sz w:val="16"/>
                <w:szCs w:val="16"/>
              </w:rPr>
            </w:pPr>
            <w:del w:id="13035" w:author="Joe McCrossan" w:date="2014-03-16T14:56:00Z">
              <w:r w:rsidRPr="005B504E" w:rsidDel="00213C83">
                <w:rPr>
                  <w:sz w:val="16"/>
                  <w:szCs w:val="16"/>
                </w:rPr>
                <w:delText>U+0387 : GREEK ANO TELEIA</w:delText>
              </w:r>
            </w:del>
          </w:p>
          <w:p w14:paraId="068558E4" w14:textId="58216301" w:rsidR="00845D11" w:rsidRPr="005B504E" w:rsidDel="00213C83" w:rsidRDefault="006F345F" w:rsidP="007A6575">
            <w:pPr>
              <w:pStyle w:val="DECETableCell"/>
              <w:rPr>
                <w:del w:id="13036" w:author="Joe McCrossan" w:date="2014-03-16T14:56:00Z"/>
                <w:b/>
                <w:spacing w:val="10"/>
                <w:sz w:val="16"/>
                <w:szCs w:val="16"/>
              </w:rPr>
            </w:pPr>
            <w:del w:id="13037" w:author="Joe McCrossan" w:date="2014-03-16T14:56:00Z">
              <w:r w:rsidRPr="005B504E" w:rsidDel="00213C83">
                <w:rPr>
                  <w:sz w:val="16"/>
                  <w:szCs w:val="16"/>
                </w:rPr>
                <w:delText>U+0388 – U+03CE : Letters</w:delText>
              </w:r>
            </w:del>
          </w:p>
        </w:tc>
      </w:tr>
      <w:tr w:rsidR="006E694A" w:rsidRPr="005B504E" w:rsidDel="00213C83" w14:paraId="79F741A9" w14:textId="23AA3B36" w:rsidTr="00490793">
        <w:trPr>
          <w:cantSplit/>
          <w:tblHeader/>
          <w:del w:id="13038" w:author="Joe McCrossan" w:date="2014-03-16T14:56:00Z"/>
        </w:trPr>
        <w:tc>
          <w:tcPr>
            <w:tcW w:w="2880" w:type="dxa"/>
            <w:shd w:val="clear" w:color="auto" w:fill="595959"/>
          </w:tcPr>
          <w:p w14:paraId="2B3E432B" w14:textId="5305F283" w:rsidR="00845D11" w:rsidRPr="005B504E" w:rsidDel="00213C83" w:rsidRDefault="00FF4FFC" w:rsidP="007A6575">
            <w:pPr>
              <w:pStyle w:val="DECETableCell"/>
              <w:rPr>
                <w:del w:id="13039" w:author="Joe McCrossan" w:date="2014-03-16T14:56:00Z"/>
                <w:b/>
                <w:color w:val="FFFFFF" w:themeColor="background1"/>
                <w:spacing w:val="10"/>
                <w:sz w:val="16"/>
                <w:szCs w:val="16"/>
              </w:rPr>
            </w:pPr>
            <w:del w:id="13040" w:author="Joe McCrossan" w:date="2014-03-16T14:56:00Z">
              <w:r w:rsidRPr="005B504E" w:rsidDel="00213C83">
                <w:rPr>
                  <w:color w:val="FFFFFF" w:themeColor="background1"/>
                  <w:sz w:val="16"/>
                  <w:szCs w:val="16"/>
                </w:rPr>
                <w:delText>Romanic Languages (Informative)</w:delText>
              </w:r>
            </w:del>
          </w:p>
        </w:tc>
        <w:tc>
          <w:tcPr>
            <w:tcW w:w="2520" w:type="dxa"/>
            <w:shd w:val="clear" w:color="auto" w:fill="595959"/>
          </w:tcPr>
          <w:p w14:paraId="0EA3A3BD" w14:textId="12CE822E" w:rsidR="00845D11" w:rsidRPr="005B504E" w:rsidDel="00213C83" w:rsidRDefault="00E154FF" w:rsidP="007A6575">
            <w:pPr>
              <w:pStyle w:val="DECETableCell"/>
              <w:rPr>
                <w:del w:id="13041" w:author="Joe McCrossan" w:date="2014-03-16T14:56:00Z"/>
                <w:b/>
                <w:color w:val="FFFFFF" w:themeColor="background1"/>
                <w:spacing w:val="10"/>
                <w:sz w:val="16"/>
                <w:szCs w:val="16"/>
              </w:rPr>
            </w:pPr>
            <w:del w:id="13042" w:author="Joe McCrossan" w:date="2014-03-16T14:56:00Z">
              <w:r w:rsidRPr="005B504E" w:rsidDel="00213C83">
                <w:rPr>
                  <w:color w:val="FFFFFF" w:themeColor="background1"/>
                  <w:sz w:val="16"/>
                  <w:szCs w:val="16"/>
                </w:rPr>
                <w:delText xml:space="preserve">Primary </w:delText>
              </w:r>
              <w:r w:rsidR="00FF4FFC" w:rsidRPr="005B504E" w:rsidDel="00213C83">
                <w:rPr>
                  <w:color w:val="FFFFFF" w:themeColor="background1"/>
                  <w:sz w:val="16"/>
                  <w:szCs w:val="16"/>
                </w:rPr>
                <w:delText>Lang Subtags (Normative)</w:delText>
              </w:r>
            </w:del>
          </w:p>
        </w:tc>
        <w:tc>
          <w:tcPr>
            <w:tcW w:w="4950" w:type="dxa"/>
            <w:shd w:val="clear" w:color="auto" w:fill="595959"/>
          </w:tcPr>
          <w:p w14:paraId="36CD3857" w14:textId="13DD1639" w:rsidR="00845D11" w:rsidRPr="005B504E" w:rsidDel="00213C83" w:rsidRDefault="00FF4FFC" w:rsidP="007A6575">
            <w:pPr>
              <w:pStyle w:val="DECETableCell"/>
              <w:rPr>
                <w:del w:id="13043" w:author="Joe McCrossan" w:date="2014-03-16T14:56:00Z"/>
                <w:b/>
                <w:color w:val="FFFFFF" w:themeColor="background1"/>
                <w:spacing w:val="10"/>
                <w:sz w:val="16"/>
                <w:szCs w:val="16"/>
              </w:rPr>
            </w:pPr>
            <w:del w:id="13044"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17C2F24A" w14:textId="1E30B622" w:rsidTr="00490793">
        <w:trPr>
          <w:cantSplit/>
          <w:tblHeader/>
          <w:del w:id="13045" w:author="Joe McCrossan" w:date="2014-03-16T14:56:00Z"/>
        </w:trPr>
        <w:tc>
          <w:tcPr>
            <w:tcW w:w="2880" w:type="dxa"/>
            <w:shd w:val="clear" w:color="auto" w:fill="auto"/>
          </w:tcPr>
          <w:p w14:paraId="1D9EEB5B" w14:textId="3D6A2033" w:rsidR="00845D11" w:rsidRPr="005B504E" w:rsidDel="00213C83" w:rsidRDefault="00FF4FFC" w:rsidP="007A6575">
            <w:pPr>
              <w:pStyle w:val="DECETableCell"/>
              <w:rPr>
                <w:del w:id="13046" w:author="Joe McCrossan" w:date="2014-03-16T14:56:00Z"/>
                <w:b/>
                <w:spacing w:val="10"/>
                <w:sz w:val="16"/>
                <w:szCs w:val="16"/>
              </w:rPr>
            </w:pPr>
            <w:del w:id="13047" w:author="Joe McCrossan" w:date="2014-03-16T14:56:00Z">
              <w:r w:rsidRPr="005B504E" w:rsidDel="00213C83">
                <w:rPr>
                  <w:sz w:val="16"/>
                  <w:szCs w:val="16"/>
                </w:rPr>
                <w:delText>Catalan, French, Italian</w:delText>
              </w:r>
            </w:del>
          </w:p>
        </w:tc>
        <w:tc>
          <w:tcPr>
            <w:tcW w:w="2520" w:type="dxa"/>
            <w:shd w:val="clear" w:color="auto" w:fill="auto"/>
          </w:tcPr>
          <w:p w14:paraId="74B7B861" w14:textId="6BBB6A45" w:rsidR="00845D11" w:rsidRPr="005B504E" w:rsidDel="00213C83" w:rsidRDefault="00FF4FFC" w:rsidP="007A6575">
            <w:pPr>
              <w:pStyle w:val="DECETableCell"/>
              <w:rPr>
                <w:del w:id="13048" w:author="Joe McCrossan" w:date="2014-03-16T14:56:00Z"/>
                <w:b/>
                <w:spacing w:val="10"/>
                <w:sz w:val="16"/>
                <w:szCs w:val="16"/>
              </w:rPr>
            </w:pPr>
            <w:del w:id="13049" w:author="Joe McCrossan" w:date="2014-03-16T14:56:00Z">
              <w:r w:rsidRPr="005B504E" w:rsidDel="00213C83">
                <w:rPr>
                  <w:sz w:val="16"/>
                  <w:szCs w:val="16"/>
                </w:rPr>
                <w:delText>“ca”, "fr", "it"</w:delText>
              </w:r>
            </w:del>
          </w:p>
        </w:tc>
        <w:tc>
          <w:tcPr>
            <w:tcW w:w="4950" w:type="dxa"/>
            <w:shd w:val="clear" w:color="auto" w:fill="auto"/>
          </w:tcPr>
          <w:p w14:paraId="47295587" w14:textId="70B656E6" w:rsidR="00845D11" w:rsidRPr="005B504E" w:rsidDel="00213C83" w:rsidRDefault="00FF4FFC" w:rsidP="007A6575">
            <w:pPr>
              <w:pStyle w:val="DECETableCell"/>
              <w:rPr>
                <w:del w:id="13050" w:author="Joe McCrossan" w:date="2014-03-16T14:56:00Z"/>
                <w:b/>
                <w:spacing w:val="10"/>
                <w:sz w:val="16"/>
                <w:szCs w:val="16"/>
              </w:rPr>
            </w:pPr>
            <w:del w:id="13051" w:author="Joe McCrossan" w:date="2014-03-16T14:56:00Z">
              <w:r w:rsidRPr="005B504E" w:rsidDel="00213C83">
                <w:rPr>
                  <w:sz w:val="16"/>
                  <w:szCs w:val="16"/>
                </w:rPr>
                <w:delText>Same as defined for the “x-ALL” subtag sequence</w:delText>
              </w:r>
            </w:del>
          </w:p>
        </w:tc>
      </w:tr>
      <w:tr w:rsidR="006E694A" w:rsidRPr="005B504E" w:rsidDel="00213C83" w14:paraId="06DEAAB7" w14:textId="3D9C9B74" w:rsidTr="00490793">
        <w:trPr>
          <w:cantSplit/>
          <w:tblHeader/>
          <w:del w:id="13052" w:author="Joe McCrossan" w:date="2014-03-16T14:56:00Z"/>
        </w:trPr>
        <w:tc>
          <w:tcPr>
            <w:tcW w:w="2880" w:type="dxa"/>
            <w:shd w:val="clear" w:color="auto" w:fill="auto"/>
          </w:tcPr>
          <w:p w14:paraId="2CD5B6FC" w14:textId="0D618DA7" w:rsidR="00845D11" w:rsidRPr="005B504E" w:rsidDel="00213C83" w:rsidRDefault="00FF4FFC" w:rsidP="007A6575">
            <w:pPr>
              <w:pStyle w:val="DECETableCell"/>
              <w:rPr>
                <w:del w:id="13053" w:author="Joe McCrossan" w:date="2014-03-16T14:56:00Z"/>
                <w:b/>
                <w:spacing w:val="10"/>
                <w:sz w:val="16"/>
                <w:szCs w:val="16"/>
              </w:rPr>
            </w:pPr>
            <w:del w:id="13054" w:author="Joe McCrossan" w:date="2014-03-16T14:56:00Z">
              <w:r w:rsidRPr="005B504E" w:rsidDel="00213C83">
                <w:rPr>
                  <w:sz w:val="16"/>
                  <w:szCs w:val="16"/>
                </w:rPr>
                <w:delText>Portuguese, Spanish</w:delText>
              </w:r>
            </w:del>
          </w:p>
        </w:tc>
        <w:tc>
          <w:tcPr>
            <w:tcW w:w="2520" w:type="dxa"/>
            <w:shd w:val="clear" w:color="auto" w:fill="auto"/>
          </w:tcPr>
          <w:p w14:paraId="1DD99A92" w14:textId="499DF4ED" w:rsidR="00845D11" w:rsidRPr="005B504E" w:rsidDel="00213C83" w:rsidRDefault="00FF4FFC" w:rsidP="007A6575">
            <w:pPr>
              <w:pStyle w:val="DECETableCell"/>
              <w:rPr>
                <w:del w:id="13055" w:author="Joe McCrossan" w:date="2014-03-16T14:56:00Z"/>
                <w:b/>
                <w:spacing w:val="10"/>
                <w:sz w:val="16"/>
                <w:szCs w:val="16"/>
              </w:rPr>
            </w:pPr>
            <w:del w:id="13056" w:author="Joe McCrossan" w:date="2014-03-16T14:56:00Z">
              <w:r w:rsidRPr="005B504E" w:rsidDel="00213C83">
                <w:rPr>
                  <w:sz w:val="16"/>
                  <w:szCs w:val="16"/>
                </w:rPr>
                <w:delText>“pt”, “es”</w:delText>
              </w:r>
            </w:del>
          </w:p>
        </w:tc>
        <w:tc>
          <w:tcPr>
            <w:tcW w:w="4950" w:type="dxa"/>
            <w:shd w:val="clear" w:color="auto" w:fill="auto"/>
          </w:tcPr>
          <w:p w14:paraId="400B8F48" w14:textId="1F7428F7" w:rsidR="00845D11" w:rsidRPr="005B504E" w:rsidDel="00213C83" w:rsidRDefault="00FF4FFC" w:rsidP="007A6575">
            <w:pPr>
              <w:pStyle w:val="DECETableCell"/>
              <w:rPr>
                <w:del w:id="13057" w:author="Joe McCrossan" w:date="2014-03-16T14:56:00Z"/>
                <w:b/>
                <w:spacing w:val="10"/>
                <w:sz w:val="16"/>
                <w:szCs w:val="16"/>
              </w:rPr>
            </w:pPr>
            <w:del w:id="13058" w:author="Joe McCrossan" w:date="2014-03-16T14:56:00Z">
              <w:r w:rsidRPr="005B504E" w:rsidDel="00213C83">
                <w:rPr>
                  <w:sz w:val="16"/>
                  <w:szCs w:val="16"/>
                </w:rPr>
                <w:delText>(Currency symbols)</w:delText>
              </w:r>
            </w:del>
          </w:p>
          <w:p w14:paraId="1684987F" w14:textId="5DF342C7" w:rsidR="00845D11" w:rsidRPr="005B504E" w:rsidDel="00213C83" w:rsidRDefault="00FF4FFC" w:rsidP="007A6575">
            <w:pPr>
              <w:pStyle w:val="DECETableCell"/>
              <w:rPr>
                <w:del w:id="13059" w:author="Joe McCrossan" w:date="2014-03-16T14:56:00Z"/>
                <w:rFonts w:eastAsia="MS Mincho"/>
                <w:b/>
                <w:spacing w:val="10"/>
                <w:sz w:val="16"/>
                <w:szCs w:val="16"/>
              </w:rPr>
            </w:pPr>
            <w:del w:id="13060" w:author="Joe McCrossan" w:date="2014-03-16T14:56:00Z">
              <w:r w:rsidRPr="005B504E" w:rsidDel="00213C83">
                <w:rPr>
                  <w:sz w:val="16"/>
                  <w:szCs w:val="16"/>
                </w:rPr>
                <w:delText xml:space="preserve">U+20A1 : COLON SIGN </w:delText>
              </w:r>
            </w:del>
          </w:p>
          <w:p w14:paraId="77DB03B8" w14:textId="6BDE34F9" w:rsidR="00845D11" w:rsidRPr="005B504E" w:rsidDel="00213C83" w:rsidRDefault="00FF4FFC" w:rsidP="007A6575">
            <w:pPr>
              <w:pStyle w:val="DECETableCell"/>
              <w:rPr>
                <w:del w:id="13061" w:author="Joe McCrossan" w:date="2014-03-16T14:56:00Z"/>
                <w:b/>
                <w:spacing w:val="10"/>
                <w:sz w:val="16"/>
                <w:szCs w:val="16"/>
              </w:rPr>
            </w:pPr>
            <w:del w:id="13062" w:author="Joe McCrossan" w:date="2014-03-16T14:56:00Z">
              <w:r w:rsidRPr="005B504E" w:rsidDel="00213C83">
                <w:rPr>
                  <w:sz w:val="16"/>
                  <w:szCs w:val="16"/>
                </w:rPr>
                <w:delText xml:space="preserve">U+20A2 : CRUZEIRO SIGN </w:delText>
              </w:r>
            </w:del>
          </w:p>
          <w:p w14:paraId="282AA3E7" w14:textId="7D72F136" w:rsidR="00845D11" w:rsidRPr="005B504E" w:rsidDel="00213C83" w:rsidRDefault="00FF4FFC" w:rsidP="007A6575">
            <w:pPr>
              <w:pStyle w:val="DECETableCell"/>
              <w:rPr>
                <w:del w:id="13063" w:author="Joe McCrossan" w:date="2014-03-16T14:56:00Z"/>
                <w:b/>
                <w:spacing w:val="10"/>
                <w:sz w:val="16"/>
                <w:szCs w:val="16"/>
              </w:rPr>
            </w:pPr>
            <w:del w:id="13064" w:author="Joe McCrossan" w:date="2014-03-16T14:56:00Z">
              <w:r w:rsidRPr="005B504E" w:rsidDel="00213C83">
                <w:rPr>
                  <w:sz w:val="16"/>
                  <w:szCs w:val="16"/>
                </w:rPr>
                <w:delText>U+20B3 : AUSTRAL SIGN</w:delText>
              </w:r>
            </w:del>
          </w:p>
        </w:tc>
      </w:tr>
      <w:tr w:rsidR="006E694A" w:rsidRPr="005B504E" w:rsidDel="00213C83" w14:paraId="57C39B27" w14:textId="192B7180" w:rsidTr="00490793">
        <w:trPr>
          <w:cantSplit/>
          <w:tblHeader/>
          <w:del w:id="13065" w:author="Joe McCrossan" w:date="2014-03-16T14:56:00Z"/>
        </w:trPr>
        <w:tc>
          <w:tcPr>
            <w:tcW w:w="2880" w:type="dxa"/>
            <w:vMerge w:val="restart"/>
            <w:shd w:val="clear" w:color="auto" w:fill="auto"/>
          </w:tcPr>
          <w:p w14:paraId="2747E122" w14:textId="15D30B2B" w:rsidR="00845D11" w:rsidRPr="005B504E" w:rsidDel="00213C83" w:rsidRDefault="006F345F" w:rsidP="007A6575">
            <w:pPr>
              <w:pStyle w:val="DECETableCell"/>
              <w:rPr>
                <w:del w:id="13066" w:author="Joe McCrossan" w:date="2014-03-16T14:56:00Z"/>
                <w:b/>
                <w:spacing w:val="10"/>
                <w:sz w:val="16"/>
                <w:szCs w:val="16"/>
              </w:rPr>
            </w:pPr>
            <w:del w:id="13067" w:author="Joe McCrossan" w:date="2014-03-16T14:56:00Z">
              <w:r w:rsidRPr="005B504E" w:rsidDel="00213C83">
                <w:rPr>
                  <w:sz w:val="16"/>
                  <w:szCs w:val="16"/>
                </w:rPr>
                <w:delText xml:space="preserve">Romanian </w:delText>
              </w:r>
            </w:del>
          </w:p>
        </w:tc>
        <w:tc>
          <w:tcPr>
            <w:tcW w:w="2520" w:type="dxa"/>
            <w:vMerge w:val="restart"/>
            <w:shd w:val="clear" w:color="auto" w:fill="auto"/>
          </w:tcPr>
          <w:p w14:paraId="0B94A71A" w14:textId="70D6D36C" w:rsidR="00845D11" w:rsidRPr="005B504E" w:rsidDel="00213C83" w:rsidRDefault="006F345F" w:rsidP="007A6575">
            <w:pPr>
              <w:pStyle w:val="DECETableCell"/>
              <w:rPr>
                <w:del w:id="13068" w:author="Joe McCrossan" w:date="2014-03-16T14:56:00Z"/>
                <w:b/>
                <w:spacing w:val="10"/>
                <w:sz w:val="16"/>
                <w:szCs w:val="16"/>
              </w:rPr>
            </w:pPr>
            <w:del w:id="13069" w:author="Joe McCrossan" w:date="2014-03-16T14:56:00Z">
              <w:r w:rsidRPr="005B504E" w:rsidDel="00213C83">
                <w:rPr>
                  <w:sz w:val="16"/>
                  <w:szCs w:val="16"/>
                </w:rPr>
                <w:delText>“ro”</w:delText>
              </w:r>
            </w:del>
          </w:p>
        </w:tc>
        <w:tc>
          <w:tcPr>
            <w:tcW w:w="4950" w:type="dxa"/>
            <w:shd w:val="clear" w:color="auto" w:fill="auto"/>
          </w:tcPr>
          <w:p w14:paraId="60DB4A70" w14:textId="66CE7355" w:rsidR="00845D11" w:rsidRPr="005B504E" w:rsidDel="00213C83" w:rsidRDefault="006F345F" w:rsidP="007A6575">
            <w:pPr>
              <w:pStyle w:val="DECETableCell"/>
              <w:rPr>
                <w:del w:id="13070" w:author="Joe McCrossan" w:date="2014-03-16T14:56:00Z"/>
                <w:b/>
                <w:spacing w:val="10"/>
                <w:sz w:val="16"/>
                <w:szCs w:val="16"/>
              </w:rPr>
            </w:pPr>
            <w:del w:id="13071" w:author="Joe McCrossan" w:date="2014-03-16T14:56:00Z">
              <w:r w:rsidRPr="005B504E" w:rsidDel="00213C83">
                <w:rPr>
                  <w:sz w:val="16"/>
                  <w:szCs w:val="16"/>
                </w:rPr>
                <w:delText>Same as defined for the “x-ALL” subtag sequence, except for “(Latin Extended-A)” which is re-defined below</w:delText>
              </w:r>
            </w:del>
          </w:p>
        </w:tc>
      </w:tr>
      <w:tr w:rsidR="006E694A" w:rsidRPr="005B504E" w:rsidDel="00213C83" w14:paraId="7615B7BA" w14:textId="76DB6316" w:rsidTr="00490793">
        <w:trPr>
          <w:cantSplit/>
          <w:tblHeader/>
          <w:del w:id="13072" w:author="Joe McCrossan" w:date="2014-03-16T14:56:00Z"/>
        </w:trPr>
        <w:tc>
          <w:tcPr>
            <w:tcW w:w="2880" w:type="dxa"/>
            <w:vMerge/>
            <w:tcBorders>
              <w:bottom w:val="single" w:sz="4" w:space="0" w:color="auto"/>
            </w:tcBorders>
            <w:shd w:val="clear" w:color="auto" w:fill="auto"/>
          </w:tcPr>
          <w:p w14:paraId="062419AA" w14:textId="32AE0B60" w:rsidR="00845D11" w:rsidRPr="005B504E" w:rsidDel="00213C83" w:rsidRDefault="00845D11" w:rsidP="007A6575">
            <w:pPr>
              <w:pStyle w:val="DECETableCell"/>
              <w:rPr>
                <w:del w:id="13073" w:author="Joe McCrossan" w:date="2014-03-16T14:56:00Z"/>
                <w:sz w:val="16"/>
                <w:szCs w:val="16"/>
              </w:rPr>
            </w:pPr>
          </w:p>
        </w:tc>
        <w:tc>
          <w:tcPr>
            <w:tcW w:w="2520" w:type="dxa"/>
            <w:vMerge/>
            <w:tcBorders>
              <w:bottom w:val="single" w:sz="4" w:space="0" w:color="auto"/>
            </w:tcBorders>
            <w:shd w:val="clear" w:color="auto" w:fill="auto"/>
          </w:tcPr>
          <w:p w14:paraId="31F930DA" w14:textId="59F72D7A" w:rsidR="00845D11" w:rsidRPr="005B504E" w:rsidDel="00213C83" w:rsidRDefault="00845D11" w:rsidP="007A6575">
            <w:pPr>
              <w:pStyle w:val="DECETableCell"/>
              <w:rPr>
                <w:del w:id="13074" w:author="Joe McCrossan" w:date="2014-03-16T14:56:00Z"/>
                <w:sz w:val="16"/>
                <w:szCs w:val="16"/>
              </w:rPr>
            </w:pPr>
          </w:p>
        </w:tc>
        <w:tc>
          <w:tcPr>
            <w:tcW w:w="4950" w:type="dxa"/>
            <w:tcBorders>
              <w:bottom w:val="single" w:sz="4" w:space="0" w:color="auto"/>
            </w:tcBorders>
            <w:shd w:val="clear" w:color="auto" w:fill="auto"/>
          </w:tcPr>
          <w:p w14:paraId="3FD3E779" w14:textId="484EF355" w:rsidR="00845D11" w:rsidRPr="005B504E" w:rsidDel="00213C83" w:rsidRDefault="006F345F" w:rsidP="007A6575">
            <w:pPr>
              <w:pStyle w:val="DECETableCell"/>
              <w:rPr>
                <w:del w:id="13075" w:author="Joe McCrossan" w:date="2014-03-16T14:56:00Z"/>
                <w:b/>
                <w:spacing w:val="10"/>
                <w:sz w:val="16"/>
                <w:szCs w:val="16"/>
              </w:rPr>
            </w:pPr>
            <w:del w:id="13076" w:author="Joe McCrossan" w:date="2014-03-16T14:56:00Z">
              <w:r w:rsidRPr="005B504E" w:rsidDel="00213C83">
                <w:rPr>
                  <w:sz w:val="16"/>
                  <w:szCs w:val="16"/>
                </w:rPr>
                <w:delText>(Latin Extended-A)</w:delText>
              </w:r>
            </w:del>
          </w:p>
          <w:p w14:paraId="3F63E35A" w14:textId="1B35B7DD" w:rsidR="00845D11" w:rsidRPr="005B504E" w:rsidDel="00213C83" w:rsidRDefault="006F345F" w:rsidP="007A6575">
            <w:pPr>
              <w:pStyle w:val="DECETableCell"/>
              <w:rPr>
                <w:del w:id="13077" w:author="Joe McCrossan" w:date="2014-03-16T14:56:00Z"/>
                <w:b/>
                <w:spacing w:val="10"/>
                <w:sz w:val="16"/>
                <w:szCs w:val="16"/>
              </w:rPr>
            </w:pPr>
            <w:del w:id="13078" w:author="Joe McCrossan" w:date="2014-03-16T14:56:00Z">
              <w:r w:rsidRPr="005B504E" w:rsidDel="00213C83">
                <w:rPr>
                  <w:sz w:val="16"/>
                  <w:szCs w:val="16"/>
                </w:rPr>
                <w:delText>U+0100 - U+017F</w:delText>
              </w:r>
            </w:del>
          </w:p>
        </w:tc>
      </w:tr>
      <w:tr w:rsidR="006E694A" w:rsidRPr="005B504E" w:rsidDel="00213C83" w14:paraId="00E4D410" w14:textId="6725E3D8" w:rsidTr="00490793">
        <w:trPr>
          <w:cantSplit/>
          <w:tblHeader/>
          <w:del w:id="13079" w:author="Joe McCrossan" w:date="2014-03-16T14:56:00Z"/>
        </w:trPr>
        <w:tc>
          <w:tcPr>
            <w:tcW w:w="2880" w:type="dxa"/>
            <w:shd w:val="clear" w:color="auto" w:fill="595959"/>
          </w:tcPr>
          <w:p w14:paraId="3A365813" w14:textId="02240C67" w:rsidR="00845D11" w:rsidRPr="005B504E" w:rsidDel="00213C83" w:rsidRDefault="007F5F64" w:rsidP="007A6575">
            <w:pPr>
              <w:pStyle w:val="DECETableCell"/>
              <w:rPr>
                <w:del w:id="13080" w:author="Joe McCrossan" w:date="2014-03-16T14:56:00Z"/>
                <w:b/>
                <w:color w:val="FFFFFF" w:themeColor="background1"/>
                <w:spacing w:val="10"/>
                <w:sz w:val="16"/>
                <w:szCs w:val="16"/>
              </w:rPr>
            </w:pPr>
            <w:del w:id="13081" w:author="Joe McCrossan" w:date="2014-03-16T14:56:00Z">
              <w:r w:rsidRPr="005B504E" w:rsidDel="00213C83">
                <w:rPr>
                  <w:color w:val="FFFFFF" w:themeColor="background1"/>
                  <w:sz w:val="16"/>
                  <w:szCs w:val="16"/>
                </w:rPr>
                <w:delText>Semitic Languages (Informative)</w:delText>
              </w:r>
            </w:del>
          </w:p>
        </w:tc>
        <w:tc>
          <w:tcPr>
            <w:tcW w:w="2520" w:type="dxa"/>
            <w:shd w:val="clear" w:color="auto" w:fill="595959"/>
          </w:tcPr>
          <w:p w14:paraId="51DDB455" w14:textId="04851D9E" w:rsidR="00845D11" w:rsidRPr="005B504E" w:rsidDel="00213C83" w:rsidRDefault="00E154FF" w:rsidP="007A6575">
            <w:pPr>
              <w:pStyle w:val="DECETableCell"/>
              <w:rPr>
                <w:del w:id="13082" w:author="Joe McCrossan" w:date="2014-03-16T14:56:00Z"/>
                <w:b/>
                <w:color w:val="FFFFFF" w:themeColor="background1"/>
                <w:spacing w:val="10"/>
                <w:sz w:val="16"/>
                <w:szCs w:val="16"/>
              </w:rPr>
            </w:pPr>
            <w:del w:id="13083" w:author="Joe McCrossan" w:date="2014-03-16T14:56:00Z">
              <w:r w:rsidRPr="005B504E" w:rsidDel="00213C83">
                <w:rPr>
                  <w:color w:val="FFFFFF" w:themeColor="background1"/>
                  <w:sz w:val="16"/>
                  <w:szCs w:val="16"/>
                </w:rPr>
                <w:delText xml:space="preserve">Primary </w:delText>
              </w:r>
              <w:r w:rsidR="007F5F64" w:rsidRPr="005B504E" w:rsidDel="00213C83">
                <w:rPr>
                  <w:color w:val="FFFFFF" w:themeColor="background1"/>
                  <w:sz w:val="16"/>
                  <w:szCs w:val="16"/>
                </w:rPr>
                <w:delText>Lang Subtags (Normative)</w:delText>
              </w:r>
            </w:del>
          </w:p>
        </w:tc>
        <w:tc>
          <w:tcPr>
            <w:tcW w:w="4950" w:type="dxa"/>
            <w:shd w:val="clear" w:color="auto" w:fill="595959"/>
          </w:tcPr>
          <w:p w14:paraId="415BFC24" w14:textId="542D4110" w:rsidR="00845D11" w:rsidRPr="005B504E" w:rsidDel="00213C83" w:rsidRDefault="007F5F64" w:rsidP="007A6575">
            <w:pPr>
              <w:pStyle w:val="DECETableCell"/>
              <w:rPr>
                <w:del w:id="13084" w:author="Joe McCrossan" w:date="2014-03-16T14:56:00Z"/>
                <w:b/>
                <w:color w:val="FFFFFF" w:themeColor="background1"/>
                <w:spacing w:val="10"/>
                <w:sz w:val="16"/>
                <w:szCs w:val="16"/>
              </w:rPr>
            </w:pPr>
            <w:del w:id="13085"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6E00F4DB" w14:textId="51661824" w:rsidTr="00490793">
        <w:trPr>
          <w:cantSplit/>
          <w:tblHeader/>
          <w:del w:id="13086" w:author="Joe McCrossan" w:date="2014-03-16T14:56:00Z"/>
        </w:trPr>
        <w:tc>
          <w:tcPr>
            <w:tcW w:w="2880" w:type="dxa"/>
            <w:vMerge w:val="restart"/>
            <w:shd w:val="clear" w:color="auto" w:fill="auto"/>
          </w:tcPr>
          <w:p w14:paraId="65A81B43" w14:textId="07E944CD" w:rsidR="00845D11" w:rsidRPr="005B504E" w:rsidDel="00213C83" w:rsidRDefault="006F345F" w:rsidP="007A6575">
            <w:pPr>
              <w:pStyle w:val="DECETableCell"/>
              <w:rPr>
                <w:del w:id="13087" w:author="Joe McCrossan" w:date="2014-03-16T14:56:00Z"/>
                <w:b/>
                <w:spacing w:val="10"/>
                <w:sz w:val="16"/>
                <w:szCs w:val="16"/>
              </w:rPr>
            </w:pPr>
            <w:del w:id="13088" w:author="Joe McCrossan" w:date="2014-03-16T14:56:00Z">
              <w:r w:rsidRPr="005B504E" w:rsidDel="00213C83">
                <w:rPr>
                  <w:sz w:val="16"/>
                  <w:szCs w:val="16"/>
                </w:rPr>
                <w:delText>Arabic</w:delText>
              </w:r>
            </w:del>
          </w:p>
        </w:tc>
        <w:tc>
          <w:tcPr>
            <w:tcW w:w="2520" w:type="dxa"/>
            <w:vMerge w:val="restart"/>
            <w:shd w:val="clear" w:color="auto" w:fill="auto"/>
          </w:tcPr>
          <w:p w14:paraId="7D2AD50B" w14:textId="133995B7" w:rsidR="00845D11" w:rsidRPr="005B504E" w:rsidDel="00213C83" w:rsidRDefault="006F345F" w:rsidP="007A6575">
            <w:pPr>
              <w:pStyle w:val="DECETableCell"/>
              <w:rPr>
                <w:del w:id="13089" w:author="Joe McCrossan" w:date="2014-03-16T14:56:00Z"/>
                <w:b/>
                <w:spacing w:val="10"/>
                <w:sz w:val="16"/>
                <w:szCs w:val="16"/>
              </w:rPr>
            </w:pPr>
            <w:del w:id="13090" w:author="Joe McCrossan" w:date="2014-03-16T14:56:00Z">
              <w:r w:rsidRPr="005B504E" w:rsidDel="00213C83">
                <w:rPr>
                  <w:sz w:val="16"/>
                  <w:szCs w:val="16"/>
                </w:rPr>
                <w:delText>“ar”</w:delText>
              </w:r>
            </w:del>
          </w:p>
        </w:tc>
        <w:tc>
          <w:tcPr>
            <w:tcW w:w="4950" w:type="dxa"/>
            <w:shd w:val="clear" w:color="auto" w:fill="auto"/>
          </w:tcPr>
          <w:p w14:paraId="6F3C0E64" w14:textId="32FA8FA9" w:rsidR="00845D11" w:rsidRPr="005B504E" w:rsidDel="00213C83" w:rsidRDefault="006F345F" w:rsidP="007A6575">
            <w:pPr>
              <w:pStyle w:val="DECETableCell"/>
              <w:rPr>
                <w:del w:id="13091" w:author="Joe McCrossan" w:date="2014-03-16T14:56:00Z"/>
                <w:b/>
                <w:spacing w:val="10"/>
                <w:sz w:val="16"/>
                <w:szCs w:val="16"/>
              </w:rPr>
            </w:pPr>
            <w:del w:id="13092" w:author="Joe McCrossan" w:date="2014-03-16T14:56:00Z">
              <w:r w:rsidRPr="005B504E" w:rsidDel="00213C83">
                <w:rPr>
                  <w:sz w:val="16"/>
                  <w:szCs w:val="16"/>
                </w:rPr>
                <w:delText>Same as defined for the “x-ALL” subtag sequence</w:delText>
              </w:r>
            </w:del>
          </w:p>
        </w:tc>
      </w:tr>
      <w:tr w:rsidR="006E694A" w:rsidRPr="005B504E" w:rsidDel="00213C83" w14:paraId="1BDE7B92" w14:textId="66E51B8A" w:rsidTr="00490793">
        <w:trPr>
          <w:cantSplit/>
          <w:tblHeader/>
          <w:del w:id="13093" w:author="Joe McCrossan" w:date="2014-03-16T14:56:00Z"/>
        </w:trPr>
        <w:tc>
          <w:tcPr>
            <w:tcW w:w="2880" w:type="dxa"/>
            <w:vMerge/>
            <w:shd w:val="clear" w:color="auto" w:fill="auto"/>
          </w:tcPr>
          <w:p w14:paraId="35BE705E" w14:textId="54B8FD6F" w:rsidR="00845D11" w:rsidRPr="005B504E" w:rsidDel="00213C83" w:rsidRDefault="00845D11" w:rsidP="007A6575">
            <w:pPr>
              <w:pStyle w:val="DECETableCell"/>
              <w:rPr>
                <w:del w:id="13094" w:author="Joe McCrossan" w:date="2014-03-16T14:56:00Z"/>
                <w:sz w:val="16"/>
                <w:szCs w:val="16"/>
              </w:rPr>
            </w:pPr>
          </w:p>
        </w:tc>
        <w:tc>
          <w:tcPr>
            <w:tcW w:w="2520" w:type="dxa"/>
            <w:vMerge/>
            <w:shd w:val="clear" w:color="auto" w:fill="auto"/>
          </w:tcPr>
          <w:p w14:paraId="65E994E5" w14:textId="57DF7BCA" w:rsidR="00845D11" w:rsidRPr="005B504E" w:rsidDel="00213C83" w:rsidRDefault="00845D11" w:rsidP="007A6575">
            <w:pPr>
              <w:pStyle w:val="DECETableCell"/>
              <w:rPr>
                <w:del w:id="13095" w:author="Joe McCrossan" w:date="2014-03-16T14:56:00Z"/>
                <w:sz w:val="16"/>
                <w:szCs w:val="16"/>
              </w:rPr>
            </w:pPr>
          </w:p>
        </w:tc>
        <w:tc>
          <w:tcPr>
            <w:tcW w:w="4950" w:type="dxa"/>
            <w:shd w:val="clear" w:color="auto" w:fill="auto"/>
          </w:tcPr>
          <w:p w14:paraId="4D0211B9" w14:textId="2551E7D5" w:rsidR="00845D11" w:rsidRPr="005B504E" w:rsidDel="00213C83" w:rsidRDefault="006F345F" w:rsidP="007A6575">
            <w:pPr>
              <w:pStyle w:val="DECETableCell"/>
              <w:rPr>
                <w:del w:id="13096" w:author="Joe McCrossan" w:date="2014-03-16T14:56:00Z"/>
                <w:b/>
                <w:spacing w:val="10"/>
                <w:sz w:val="16"/>
                <w:szCs w:val="16"/>
              </w:rPr>
            </w:pPr>
            <w:del w:id="13097" w:author="Joe McCrossan" w:date="2014-03-16T14:56:00Z">
              <w:r w:rsidRPr="005B504E" w:rsidDel="00213C83">
                <w:rPr>
                  <w:sz w:val="16"/>
                  <w:szCs w:val="16"/>
                </w:rPr>
                <w:delText>U+060C – U+060D : Punctuation</w:delText>
              </w:r>
            </w:del>
          </w:p>
          <w:p w14:paraId="636EBBB3" w14:textId="3B67DD6D" w:rsidR="00845D11" w:rsidRPr="005B504E" w:rsidDel="00213C83" w:rsidRDefault="006F345F" w:rsidP="007A6575">
            <w:pPr>
              <w:pStyle w:val="DECETableCell"/>
              <w:rPr>
                <w:del w:id="13098" w:author="Joe McCrossan" w:date="2014-03-16T14:56:00Z"/>
                <w:b/>
                <w:spacing w:val="10"/>
                <w:sz w:val="16"/>
                <w:szCs w:val="16"/>
              </w:rPr>
            </w:pPr>
            <w:del w:id="13099" w:author="Joe McCrossan" w:date="2014-03-16T14:56:00Z">
              <w:r w:rsidRPr="005B504E" w:rsidDel="00213C83">
                <w:rPr>
                  <w:sz w:val="16"/>
                  <w:szCs w:val="16"/>
                </w:rPr>
                <w:delText>U+061B : ARABIC SEMICOLON</w:delText>
              </w:r>
            </w:del>
          </w:p>
          <w:p w14:paraId="2A23A589" w14:textId="7C22B7FD" w:rsidR="00845D11" w:rsidRPr="005B504E" w:rsidDel="00213C83" w:rsidRDefault="006F345F" w:rsidP="007A6575">
            <w:pPr>
              <w:pStyle w:val="DECETableCell"/>
              <w:rPr>
                <w:del w:id="13100" w:author="Joe McCrossan" w:date="2014-03-16T14:56:00Z"/>
                <w:b/>
                <w:spacing w:val="10"/>
                <w:sz w:val="16"/>
                <w:szCs w:val="16"/>
              </w:rPr>
            </w:pPr>
            <w:del w:id="13101" w:author="Joe McCrossan" w:date="2014-03-16T14:56:00Z">
              <w:r w:rsidRPr="005B504E" w:rsidDel="00213C83">
                <w:rPr>
                  <w:sz w:val="16"/>
                  <w:szCs w:val="16"/>
                </w:rPr>
                <w:delText>U+061E : ARABIC TRIPLE DOT PUNCTUATION MARK</w:delText>
              </w:r>
            </w:del>
          </w:p>
          <w:p w14:paraId="349234A3" w14:textId="2E15EAEF" w:rsidR="00845D11" w:rsidRPr="005B504E" w:rsidDel="00213C83" w:rsidRDefault="006F345F" w:rsidP="007A6575">
            <w:pPr>
              <w:pStyle w:val="DECETableCell"/>
              <w:rPr>
                <w:del w:id="13102" w:author="Joe McCrossan" w:date="2014-03-16T14:56:00Z"/>
                <w:b/>
                <w:spacing w:val="10"/>
                <w:sz w:val="16"/>
                <w:szCs w:val="16"/>
              </w:rPr>
            </w:pPr>
            <w:del w:id="13103" w:author="Joe McCrossan" w:date="2014-03-16T14:56:00Z">
              <w:r w:rsidRPr="005B504E" w:rsidDel="00213C83">
                <w:rPr>
                  <w:sz w:val="16"/>
                  <w:szCs w:val="16"/>
                </w:rPr>
                <w:delText>U+061F : ARABIC QUESTION MARK</w:delText>
              </w:r>
            </w:del>
          </w:p>
          <w:p w14:paraId="67FA3012" w14:textId="265A7AB3" w:rsidR="00845D11" w:rsidRPr="005B504E" w:rsidDel="00213C83" w:rsidRDefault="006F345F" w:rsidP="007A6575">
            <w:pPr>
              <w:pStyle w:val="DECETableCell"/>
              <w:rPr>
                <w:del w:id="13104" w:author="Joe McCrossan" w:date="2014-03-16T14:56:00Z"/>
                <w:b/>
                <w:spacing w:val="10"/>
                <w:sz w:val="16"/>
                <w:szCs w:val="16"/>
              </w:rPr>
            </w:pPr>
            <w:del w:id="13105" w:author="Joe McCrossan" w:date="2014-03-16T14:56:00Z">
              <w:r w:rsidRPr="005B504E" w:rsidDel="00213C83">
                <w:rPr>
                  <w:sz w:val="16"/>
                  <w:szCs w:val="16"/>
                </w:rPr>
                <w:delText>U+0621 – U+063A :  Based on ISO 8859-6</w:delText>
              </w:r>
            </w:del>
          </w:p>
          <w:p w14:paraId="04132119" w14:textId="4B32BCB5" w:rsidR="00845D11" w:rsidRPr="005B504E" w:rsidDel="00213C83" w:rsidRDefault="006F345F" w:rsidP="007A6575">
            <w:pPr>
              <w:pStyle w:val="DECETableCell"/>
              <w:rPr>
                <w:del w:id="13106" w:author="Joe McCrossan" w:date="2014-03-16T14:56:00Z"/>
                <w:b/>
                <w:spacing w:val="10"/>
                <w:sz w:val="16"/>
                <w:szCs w:val="16"/>
              </w:rPr>
            </w:pPr>
            <w:del w:id="13107" w:author="Joe McCrossan" w:date="2014-03-16T14:56:00Z">
              <w:r w:rsidRPr="005B504E" w:rsidDel="00213C83">
                <w:rPr>
                  <w:sz w:val="16"/>
                  <w:szCs w:val="16"/>
                </w:rPr>
                <w:delText>U+0640 – U+064A :  Based on ISO 8859-6</w:delText>
              </w:r>
            </w:del>
          </w:p>
          <w:p w14:paraId="6CE9678A" w14:textId="2D0C9533" w:rsidR="00845D11" w:rsidRPr="005B504E" w:rsidDel="00213C83" w:rsidRDefault="006F345F" w:rsidP="007A6575">
            <w:pPr>
              <w:pStyle w:val="DECETableCell"/>
              <w:rPr>
                <w:del w:id="13108" w:author="Joe McCrossan" w:date="2014-03-16T14:56:00Z"/>
                <w:b/>
                <w:spacing w:val="10"/>
                <w:sz w:val="16"/>
                <w:szCs w:val="16"/>
              </w:rPr>
            </w:pPr>
            <w:del w:id="13109" w:author="Joe McCrossan" w:date="2014-03-16T14:56:00Z">
              <w:r w:rsidRPr="005B504E" w:rsidDel="00213C83">
                <w:rPr>
                  <w:sz w:val="16"/>
                  <w:szCs w:val="16"/>
                </w:rPr>
                <w:delText>U+064B – U+0652 : Points from ISO 5559-6</w:delText>
              </w:r>
            </w:del>
          </w:p>
          <w:p w14:paraId="51360075" w14:textId="4F0337C1" w:rsidR="00845D11" w:rsidRPr="005B504E" w:rsidDel="00213C83" w:rsidRDefault="006F345F" w:rsidP="007A6575">
            <w:pPr>
              <w:pStyle w:val="DECETableCell"/>
              <w:rPr>
                <w:del w:id="13110" w:author="Joe McCrossan" w:date="2014-03-16T14:56:00Z"/>
                <w:b/>
                <w:spacing w:val="10"/>
                <w:sz w:val="16"/>
                <w:szCs w:val="16"/>
              </w:rPr>
            </w:pPr>
            <w:del w:id="13111" w:author="Joe McCrossan" w:date="2014-03-16T14:56:00Z">
              <w:r w:rsidRPr="005B504E" w:rsidDel="00213C83">
                <w:rPr>
                  <w:sz w:val="16"/>
                  <w:szCs w:val="16"/>
                </w:rPr>
                <w:delText>U+0660 – U+0669 : Arabic-Indic digits</w:delText>
              </w:r>
            </w:del>
          </w:p>
          <w:p w14:paraId="1FBC74ED" w14:textId="1D307429" w:rsidR="00845D11" w:rsidRPr="005B504E" w:rsidDel="00213C83" w:rsidRDefault="006F345F" w:rsidP="007A6575">
            <w:pPr>
              <w:pStyle w:val="DECETableCell"/>
              <w:rPr>
                <w:del w:id="13112" w:author="Joe McCrossan" w:date="2014-03-16T14:56:00Z"/>
                <w:b/>
                <w:spacing w:val="10"/>
                <w:sz w:val="16"/>
                <w:szCs w:val="16"/>
              </w:rPr>
            </w:pPr>
            <w:del w:id="13113" w:author="Joe McCrossan" w:date="2014-03-16T14:56:00Z">
              <w:r w:rsidRPr="005B504E" w:rsidDel="00213C83">
                <w:rPr>
                  <w:sz w:val="16"/>
                  <w:szCs w:val="16"/>
                </w:rPr>
                <w:delText>U+066A – U+066D : Punctuation</w:delText>
              </w:r>
            </w:del>
          </w:p>
        </w:tc>
      </w:tr>
      <w:tr w:rsidR="006E694A" w:rsidRPr="005B504E" w:rsidDel="00213C83" w14:paraId="69DC7145" w14:textId="5B340994" w:rsidTr="00490793">
        <w:trPr>
          <w:cantSplit/>
          <w:tblHeader/>
          <w:del w:id="13114" w:author="Joe McCrossan" w:date="2014-03-16T14:56:00Z"/>
        </w:trPr>
        <w:tc>
          <w:tcPr>
            <w:tcW w:w="2880" w:type="dxa"/>
            <w:vMerge w:val="restart"/>
            <w:shd w:val="clear" w:color="auto" w:fill="auto"/>
          </w:tcPr>
          <w:p w14:paraId="413750DA" w14:textId="063DE8FC" w:rsidR="00845D11" w:rsidRPr="005B504E" w:rsidDel="00213C83" w:rsidRDefault="006F345F" w:rsidP="007A6575">
            <w:pPr>
              <w:pStyle w:val="DECETableCell"/>
              <w:rPr>
                <w:del w:id="13115" w:author="Joe McCrossan" w:date="2014-03-16T14:56:00Z"/>
                <w:spacing w:val="10"/>
                <w:sz w:val="16"/>
                <w:szCs w:val="16"/>
              </w:rPr>
            </w:pPr>
            <w:del w:id="13116" w:author="Joe McCrossan" w:date="2014-03-16T14:56:00Z">
              <w:r w:rsidRPr="005B504E" w:rsidDel="00213C83">
                <w:rPr>
                  <w:sz w:val="16"/>
                  <w:szCs w:val="16"/>
                </w:rPr>
                <w:delText>Hebrew</w:delText>
              </w:r>
            </w:del>
          </w:p>
        </w:tc>
        <w:tc>
          <w:tcPr>
            <w:tcW w:w="2520" w:type="dxa"/>
            <w:vMerge w:val="restart"/>
            <w:shd w:val="clear" w:color="auto" w:fill="auto"/>
          </w:tcPr>
          <w:p w14:paraId="0225999C" w14:textId="2B916AA1" w:rsidR="00845D11" w:rsidRPr="005B504E" w:rsidDel="00213C83" w:rsidRDefault="006F345F" w:rsidP="007A6575">
            <w:pPr>
              <w:pStyle w:val="DECETableCell"/>
              <w:rPr>
                <w:del w:id="13117" w:author="Joe McCrossan" w:date="2014-03-16T14:56:00Z"/>
                <w:b/>
                <w:spacing w:val="10"/>
                <w:sz w:val="16"/>
                <w:szCs w:val="16"/>
              </w:rPr>
            </w:pPr>
            <w:del w:id="13118" w:author="Joe McCrossan" w:date="2014-03-16T14:56:00Z">
              <w:r w:rsidRPr="005B504E" w:rsidDel="00213C83">
                <w:rPr>
                  <w:sz w:val="16"/>
                  <w:szCs w:val="16"/>
                </w:rPr>
                <w:delText>“he”</w:delText>
              </w:r>
            </w:del>
          </w:p>
        </w:tc>
        <w:tc>
          <w:tcPr>
            <w:tcW w:w="4950" w:type="dxa"/>
            <w:shd w:val="clear" w:color="auto" w:fill="auto"/>
          </w:tcPr>
          <w:p w14:paraId="7782A40D" w14:textId="1B9C6DFB" w:rsidR="00845D11" w:rsidRPr="005B504E" w:rsidDel="00213C83" w:rsidRDefault="006F345F" w:rsidP="007A6575">
            <w:pPr>
              <w:pStyle w:val="DECETableCell"/>
              <w:rPr>
                <w:del w:id="13119" w:author="Joe McCrossan" w:date="2014-03-16T14:56:00Z"/>
                <w:b/>
                <w:spacing w:val="10"/>
                <w:sz w:val="16"/>
                <w:szCs w:val="16"/>
              </w:rPr>
            </w:pPr>
            <w:del w:id="13120" w:author="Joe McCrossan" w:date="2014-03-16T14:56:00Z">
              <w:r w:rsidRPr="005B504E" w:rsidDel="00213C83">
                <w:rPr>
                  <w:sz w:val="16"/>
                  <w:szCs w:val="16"/>
                </w:rPr>
                <w:delText>Same as defined for the “x-ALL” subtag sequence</w:delText>
              </w:r>
            </w:del>
          </w:p>
        </w:tc>
      </w:tr>
      <w:tr w:rsidR="006E694A" w:rsidRPr="005B504E" w:rsidDel="00213C83" w14:paraId="36FC2E93" w14:textId="3B7EC332" w:rsidTr="00490793">
        <w:trPr>
          <w:cantSplit/>
          <w:tblHeader/>
          <w:del w:id="13121" w:author="Joe McCrossan" w:date="2014-03-16T14:56:00Z"/>
        </w:trPr>
        <w:tc>
          <w:tcPr>
            <w:tcW w:w="2880" w:type="dxa"/>
            <w:vMerge/>
            <w:tcBorders>
              <w:bottom w:val="single" w:sz="4" w:space="0" w:color="auto"/>
            </w:tcBorders>
            <w:shd w:val="clear" w:color="auto" w:fill="auto"/>
          </w:tcPr>
          <w:p w14:paraId="48F26039" w14:textId="766052F8" w:rsidR="00845D11" w:rsidRPr="005B504E" w:rsidDel="00213C83" w:rsidRDefault="00845D11" w:rsidP="007A6575">
            <w:pPr>
              <w:pStyle w:val="DECETableCell"/>
              <w:rPr>
                <w:del w:id="13122" w:author="Joe McCrossan" w:date="2014-03-16T14:56:00Z"/>
                <w:sz w:val="16"/>
                <w:szCs w:val="16"/>
              </w:rPr>
            </w:pPr>
          </w:p>
        </w:tc>
        <w:tc>
          <w:tcPr>
            <w:tcW w:w="2520" w:type="dxa"/>
            <w:vMerge/>
            <w:tcBorders>
              <w:bottom w:val="single" w:sz="4" w:space="0" w:color="auto"/>
            </w:tcBorders>
            <w:shd w:val="clear" w:color="auto" w:fill="auto"/>
          </w:tcPr>
          <w:p w14:paraId="156243BA" w14:textId="685BFCFC" w:rsidR="00845D11" w:rsidRPr="005B504E" w:rsidDel="00213C83" w:rsidRDefault="00845D11" w:rsidP="007A6575">
            <w:pPr>
              <w:pStyle w:val="DECETableCell"/>
              <w:rPr>
                <w:del w:id="13123" w:author="Joe McCrossan" w:date="2014-03-16T14:56:00Z"/>
                <w:sz w:val="16"/>
                <w:szCs w:val="16"/>
              </w:rPr>
            </w:pPr>
          </w:p>
        </w:tc>
        <w:tc>
          <w:tcPr>
            <w:tcW w:w="4950" w:type="dxa"/>
            <w:tcBorders>
              <w:bottom w:val="single" w:sz="4" w:space="0" w:color="auto"/>
            </w:tcBorders>
            <w:shd w:val="clear" w:color="auto" w:fill="auto"/>
          </w:tcPr>
          <w:p w14:paraId="75CCE1F3" w14:textId="0E532280" w:rsidR="00845D11" w:rsidRPr="005B504E" w:rsidDel="00213C83" w:rsidRDefault="006F345F" w:rsidP="007A6575">
            <w:pPr>
              <w:pStyle w:val="DECETableCell"/>
              <w:rPr>
                <w:del w:id="13124" w:author="Joe McCrossan" w:date="2014-03-16T14:56:00Z"/>
                <w:b/>
                <w:spacing w:val="10"/>
                <w:sz w:val="16"/>
                <w:szCs w:val="16"/>
              </w:rPr>
            </w:pPr>
            <w:del w:id="13125" w:author="Joe McCrossan" w:date="2014-03-16T14:56:00Z">
              <w:r w:rsidRPr="005B504E" w:rsidDel="00213C83">
                <w:rPr>
                  <w:sz w:val="16"/>
                  <w:szCs w:val="16"/>
                </w:rPr>
                <w:delText>(Hebrew)</w:delText>
              </w:r>
            </w:del>
          </w:p>
          <w:p w14:paraId="50052DFF" w14:textId="2E8417E2" w:rsidR="00845D11" w:rsidRPr="005B504E" w:rsidDel="00213C83" w:rsidRDefault="006F345F" w:rsidP="007A6575">
            <w:pPr>
              <w:pStyle w:val="DECETableCell"/>
              <w:rPr>
                <w:del w:id="13126" w:author="Joe McCrossan" w:date="2014-03-16T14:56:00Z"/>
                <w:b/>
                <w:spacing w:val="10"/>
                <w:sz w:val="16"/>
                <w:szCs w:val="16"/>
              </w:rPr>
            </w:pPr>
            <w:del w:id="13127" w:author="Joe McCrossan" w:date="2014-03-16T14:56:00Z">
              <w:r w:rsidRPr="005B504E" w:rsidDel="00213C83">
                <w:rPr>
                  <w:sz w:val="16"/>
                  <w:szCs w:val="16"/>
                </w:rPr>
                <w:delText>U+05B0 – U+05C3 : Points and punctuation</w:delText>
              </w:r>
            </w:del>
          </w:p>
          <w:p w14:paraId="71C28040" w14:textId="1A0DC6E1" w:rsidR="00845D11" w:rsidRPr="005B504E" w:rsidDel="00213C83" w:rsidRDefault="006F345F" w:rsidP="007A6575">
            <w:pPr>
              <w:pStyle w:val="DECETableCell"/>
              <w:rPr>
                <w:del w:id="13128" w:author="Joe McCrossan" w:date="2014-03-16T14:56:00Z"/>
                <w:b/>
                <w:spacing w:val="10"/>
                <w:sz w:val="16"/>
                <w:szCs w:val="16"/>
              </w:rPr>
            </w:pPr>
            <w:del w:id="13129" w:author="Joe McCrossan" w:date="2014-03-16T14:56:00Z">
              <w:r w:rsidRPr="005B504E" w:rsidDel="00213C83">
                <w:rPr>
                  <w:sz w:val="16"/>
                  <w:szCs w:val="16"/>
                </w:rPr>
                <w:delText>U+05D0 – U+05EA : Based on ISO 8859-8</w:delText>
              </w:r>
            </w:del>
          </w:p>
          <w:p w14:paraId="4DBF17AD" w14:textId="384B4ABB" w:rsidR="00845D11" w:rsidRPr="005B504E" w:rsidDel="00213C83" w:rsidRDefault="006F345F" w:rsidP="007A6575">
            <w:pPr>
              <w:pStyle w:val="DECETableCell"/>
              <w:rPr>
                <w:del w:id="13130" w:author="Joe McCrossan" w:date="2014-03-16T14:56:00Z"/>
                <w:b/>
                <w:spacing w:val="10"/>
                <w:sz w:val="16"/>
                <w:szCs w:val="16"/>
              </w:rPr>
            </w:pPr>
            <w:del w:id="13131" w:author="Joe McCrossan" w:date="2014-03-16T14:56:00Z">
              <w:r w:rsidRPr="005B504E" w:rsidDel="00213C83">
                <w:rPr>
                  <w:sz w:val="16"/>
                  <w:szCs w:val="16"/>
                </w:rPr>
                <w:delText>U+05F3 – U+05F4 : Additional punctuation</w:delText>
              </w:r>
            </w:del>
          </w:p>
        </w:tc>
      </w:tr>
      <w:tr w:rsidR="006E694A" w:rsidRPr="005B504E" w:rsidDel="00213C83" w14:paraId="77CA52D9" w14:textId="72FCC01B" w:rsidTr="00490793">
        <w:trPr>
          <w:cantSplit/>
          <w:tblHeader/>
          <w:del w:id="13132" w:author="Joe McCrossan" w:date="2014-03-16T14:56:00Z"/>
        </w:trPr>
        <w:tc>
          <w:tcPr>
            <w:tcW w:w="2880" w:type="dxa"/>
            <w:shd w:val="clear" w:color="auto" w:fill="595959"/>
          </w:tcPr>
          <w:p w14:paraId="0393985F" w14:textId="415DBB42" w:rsidR="00845D11" w:rsidRPr="005B504E" w:rsidDel="00213C83" w:rsidRDefault="007F5F64" w:rsidP="007A6575">
            <w:pPr>
              <w:pStyle w:val="DECETableCell"/>
              <w:rPr>
                <w:del w:id="13133" w:author="Joe McCrossan" w:date="2014-03-16T14:56:00Z"/>
                <w:b/>
                <w:color w:val="FFFFFF" w:themeColor="background1"/>
                <w:spacing w:val="10"/>
                <w:sz w:val="16"/>
                <w:szCs w:val="16"/>
              </w:rPr>
            </w:pPr>
            <w:del w:id="13134" w:author="Joe McCrossan" w:date="2014-03-16T14:56:00Z">
              <w:r w:rsidRPr="005B504E" w:rsidDel="00213C83">
                <w:rPr>
                  <w:color w:val="FFFFFF" w:themeColor="background1"/>
                  <w:sz w:val="16"/>
                  <w:szCs w:val="16"/>
                </w:rPr>
                <w:delText>Slavic Languages (Informative)</w:delText>
              </w:r>
            </w:del>
          </w:p>
        </w:tc>
        <w:tc>
          <w:tcPr>
            <w:tcW w:w="2520" w:type="dxa"/>
            <w:shd w:val="clear" w:color="auto" w:fill="595959"/>
          </w:tcPr>
          <w:p w14:paraId="50491541" w14:textId="622DB888" w:rsidR="00845D11" w:rsidRPr="005B504E" w:rsidDel="00213C83" w:rsidRDefault="00E154FF" w:rsidP="007A6575">
            <w:pPr>
              <w:pStyle w:val="DECETableCell"/>
              <w:rPr>
                <w:del w:id="13135" w:author="Joe McCrossan" w:date="2014-03-16T14:56:00Z"/>
                <w:b/>
                <w:color w:val="FFFFFF" w:themeColor="background1"/>
                <w:spacing w:val="10"/>
                <w:sz w:val="16"/>
                <w:szCs w:val="16"/>
              </w:rPr>
            </w:pPr>
            <w:del w:id="13136" w:author="Joe McCrossan" w:date="2014-03-16T14:56:00Z">
              <w:r w:rsidRPr="005B504E" w:rsidDel="00213C83">
                <w:rPr>
                  <w:color w:val="FFFFFF" w:themeColor="background1"/>
                  <w:sz w:val="16"/>
                  <w:szCs w:val="16"/>
                </w:rPr>
                <w:delText xml:space="preserve">Primary </w:delText>
              </w:r>
              <w:r w:rsidR="007F5F64" w:rsidRPr="005B504E" w:rsidDel="00213C83">
                <w:rPr>
                  <w:color w:val="FFFFFF" w:themeColor="background1"/>
                  <w:sz w:val="16"/>
                  <w:szCs w:val="16"/>
                </w:rPr>
                <w:delText>Lang Subtags (Normative)</w:delText>
              </w:r>
            </w:del>
          </w:p>
        </w:tc>
        <w:tc>
          <w:tcPr>
            <w:tcW w:w="4950" w:type="dxa"/>
            <w:shd w:val="clear" w:color="auto" w:fill="595959"/>
          </w:tcPr>
          <w:p w14:paraId="1EC146EA" w14:textId="044C0231" w:rsidR="00845D11" w:rsidRPr="005B504E" w:rsidDel="00213C83" w:rsidRDefault="007F5F64" w:rsidP="007A6575">
            <w:pPr>
              <w:pStyle w:val="DECETableCell"/>
              <w:rPr>
                <w:del w:id="13137" w:author="Joe McCrossan" w:date="2014-03-16T14:56:00Z"/>
                <w:b/>
                <w:color w:val="FFFFFF" w:themeColor="background1"/>
                <w:spacing w:val="10"/>
                <w:sz w:val="16"/>
                <w:szCs w:val="16"/>
              </w:rPr>
            </w:pPr>
            <w:del w:id="13138"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002FAD20" w14:textId="1E308E2F" w:rsidTr="00490793">
        <w:trPr>
          <w:cantSplit/>
          <w:tblHeader/>
          <w:del w:id="13139" w:author="Joe McCrossan" w:date="2014-03-16T14:56:00Z"/>
        </w:trPr>
        <w:tc>
          <w:tcPr>
            <w:tcW w:w="2880" w:type="dxa"/>
            <w:vMerge w:val="restart"/>
            <w:shd w:val="clear" w:color="auto" w:fill="auto"/>
          </w:tcPr>
          <w:p w14:paraId="27D958DA" w14:textId="1932CFDF" w:rsidR="00845D11" w:rsidRPr="005B504E" w:rsidDel="00213C83" w:rsidRDefault="006F345F" w:rsidP="007A6575">
            <w:pPr>
              <w:pStyle w:val="DECETableCell"/>
              <w:rPr>
                <w:del w:id="13140" w:author="Joe McCrossan" w:date="2014-03-16T14:56:00Z"/>
                <w:b/>
                <w:spacing w:val="10"/>
                <w:sz w:val="16"/>
                <w:szCs w:val="16"/>
              </w:rPr>
            </w:pPr>
            <w:del w:id="13141" w:author="Joe McCrossan" w:date="2014-03-16T14:56:00Z">
              <w:r w:rsidRPr="005B504E" w:rsidDel="00213C83">
                <w:rPr>
                  <w:sz w:val="16"/>
                  <w:szCs w:val="16"/>
                </w:rPr>
                <w:delText>Croatian, Czech, Polish, Slovenian, Slovak</w:delText>
              </w:r>
            </w:del>
          </w:p>
        </w:tc>
        <w:tc>
          <w:tcPr>
            <w:tcW w:w="2520" w:type="dxa"/>
            <w:vMerge w:val="restart"/>
            <w:shd w:val="clear" w:color="auto" w:fill="auto"/>
          </w:tcPr>
          <w:p w14:paraId="58326D26" w14:textId="0F3D0366" w:rsidR="00845D11" w:rsidRPr="005B504E" w:rsidDel="00213C83" w:rsidRDefault="006F345F" w:rsidP="007A6575">
            <w:pPr>
              <w:pStyle w:val="DECETableCell"/>
              <w:rPr>
                <w:del w:id="13142" w:author="Joe McCrossan" w:date="2014-03-16T14:56:00Z"/>
                <w:b/>
                <w:spacing w:val="10"/>
                <w:sz w:val="16"/>
                <w:szCs w:val="16"/>
              </w:rPr>
            </w:pPr>
            <w:del w:id="13143" w:author="Joe McCrossan" w:date="2014-03-16T14:56:00Z">
              <w:r w:rsidRPr="005B504E" w:rsidDel="00213C83">
                <w:rPr>
                  <w:sz w:val="16"/>
                  <w:szCs w:val="16"/>
                </w:rPr>
                <w:delText>“hr”, “cs”, “pl”, “sl”, “sk”</w:delText>
              </w:r>
            </w:del>
          </w:p>
        </w:tc>
        <w:tc>
          <w:tcPr>
            <w:tcW w:w="4950" w:type="dxa"/>
            <w:shd w:val="clear" w:color="auto" w:fill="auto"/>
          </w:tcPr>
          <w:p w14:paraId="21922F5C" w14:textId="5939EC71" w:rsidR="00845D11" w:rsidRPr="005B504E" w:rsidDel="00213C83" w:rsidRDefault="006F345F" w:rsidP="007A6575">
            <w:pPr>
              <w:pStyle w:val="DECETableCell"/>
              <w:rPr>
                <w:del w:id="13144" w:author="Joe McCrossan" w:date="2014-03-16T14:56:00Z"/>
                <w:b/>
                <w:spacing w:val="10"/>
                <w:sz w:val="16"/>
                <w:szCs w:val="16"/>
              </w:rPr>
            </w:pPr>
            <w:del w:id="13145" w:author="Joe McCrossan" w:date="2014-03-16T14:56:00Z">
              <w:r w:rsidRPr="005B504E" w:rsidDel="00213C83">
                <w:rPr>
                  <w:sz w:val="16"/>
                  <w:szCs w:val="16"/>
                </w:rPr>
                <w:delText>Same as defined for the “x-ALL” subtag sequence, except for “(Latin Extended-A)” which is re-defined below</w:delText>
              </w:r>
            </w:del>
          </w:p>
        </w:tc>
      </w:tr>
      <w:tr w:rsidR="006E694A" w:rsidRPr="005B504E" w:rsidDel="00213C83" w14:paraId="2C042D32" w14:textId="1E8AF251" w:rsidTr="00490793">
        <w:trPr>
          <w:cantSplit/>
          <w:tblHeader/>
          <w:del w:id="13146" w:author="Joe McCrossan" w:date="2014-03-16T14:56:00Z"/>
        </w:trPr>
        <w:tc>
          <w:tcPr>
            <w:tcW w:w="2880" w:type="dxa"/>
            <w:vMerge/>
            <w:shd w:val="clear" w:color="auto" w:fill="auto"/>
          </w:tcPr>
          <w:p w14:paraId="401149CA" w14:textId="47CB6077" w:rsidR="00845D11" w:rsidRPr="005B504E" w:rsidDel="00213C83" w:rsidRDefault="00845D11" w:rsidP="007A6575">
            <w:pPr>
              <w:pStyle w:val="DECETableCell"/>
              <w:rPr>
                <w:del w:id="13147" w:author="Joe McCrossan" w:date="2014-03-16T14:56:00Z"/>
                <w:sz w:val="16"/>
                <w:szCs w:val="16"/>
              </w:rPr>
            </w:pPr>
          </w:p>
        </w:tc>
        <w:tc>
          <w:tcPr>
            <w:tcW w:w="2520" w:type="dxa"/>
            <w:vMerge/>
            <w:shd w:val="clear" w:color="auto" w:fill="auto"/>
          </w:tcPr>
          <w:p w14:paraId="7248A7D1" w14:textId="60408254" w:rsidR="00845D11" w:rsidRPr="005B504E" w:rsidDel="00213C83" w:rsidRDefault="00845D11" w:rsidP="007A6575">
            <w:pPr>
              <w:pStyle w:val="DECETableCell"/>
              <w:rPr>
                <w:del w:id="13148" w:author="Joe McCrossan" w:date="2014-03-16T14:56:00Z"/>
                <w:sz w:val="16"/>
                <w:szCs w:val="16"/>
              </w:rPr>
            </w:pPr>
          </w:p>
        </w:tc>
        <w:tc>
          <w:tcPr>
            <w:tcW w:w="4950" w:type="dxa"/>
            <w:shd w:val="clear" w:color="auto" w:fill="auto"/>
          </w:tcPr>
          <w:p w14:paraId="685AF88E" w14:textId="6FD0DA97" w:rsidR="00845D11" w:rsidRPr="005B504E" w:rsidDel="00213C83" w:rsidRDefault="006F345F" w:rsidP="007A6575">
            <w:pPr>
              <w:pStyle w:val="DECETableCell"/>
              <w:rPr>
                <w:del w:id="13149" w:author="Joe McCrossan" w:date="2014-03-16T14:56:00Z"/>
                <w:spacing w:val="10"/>
                <w:sz w:val="16"/>
                <w:szCs w:val="16"/>
              </w:rPr>
            </w:pPr>
            <w:del w:id="13150" w:author="Joe McCrossan" w:date="2014-03-16T14:56:00Z">
              <w:r w:rsidRPr="005B504E" w:rsidDel="00213C83">
                <w:rPr>
                  <w:sz w:val="16"/>
                  <w:szCs w:val="16"/>
                </w:rPr>
                <w:delText>(Latin Extended-A)</w:delText>
              </w:r>
            </w:del>
          </w:p>
          <w:p w14:paraId="04FE54B4" w14:textId="630A55D0" w:rsidR="00845D11" w:rsidRPr="005B504E" w:rsidDel="00213C83" w:rsidRDefault="006F345F" w:rsidP="007A6575">
            <w:pPr>
              <w:pStyle w:val="DECETableCell"/>
              <w:rPr>
                <w:del w:id="13151" w:author="Joe McCrossan" w:date="2014-03-16T14:56:00Z"/>
                <w:b/>
                <w:spacing w:val="10"/>
                <w:sz w:val="16"/>
                <w:szCs w:val="16"/>
              </w:rPr>
            </w:pPr>
            <w:del w:id="13152" w:author="Joe McCrossan" w:date="2014-03-16T14:56:00Z">
              <w:r w:rsidRPr="005B504E" w:rsidDel="00213C83">
                <w:rPr>
                  <w:sz w:val="16"/>
                  <w:szCs w:val="16"/>
                </w:rPr>
                <w:delText>U+0100 - U+017F</w:delText>
              </w:r>
            </w:del>
          </w:p>
        </w:tc>
      </w:tr>
      <w:tr w:rsidR="006E694A" w:rsidRPr="005B504E" w:rsidDel="00213C83" w14:paraId="6A716C1C" w14:textId="035BD810" w:rsidTr="00490793">
        <w:trPr>
          <w:cantSplit/>
          <w:tblHeader/>
          <w:del w:id="13153" w:author="Joe McCrossan" w:date="2014-03-16T14:56:00Z"/>
        </w:trPr>
        <w:tc>
          <w:tcPr>
            <w:tcW w:w="2880" w:type="dxa"/>
            <w:vMerge w:val="restart"/>
            <w:shd w:val="clear" w:color="auto" w:fill="auto"/>
          </w:tcPr>
          <w:p w14:paraId="3746ACA8" w14:textId="4492435C" w:rsidR="00845D11" w:rsidRPr="005B504E" w:rsidDel="00213C83" w:rsidRDefault="006F345F" w:rsidP="007A6575">
            <w:pPr>
              <w:pStyle w:val="DECETableCell"/>
              <w:rPr>
                <w:del w:id="13154" w:author="Joe McCrossan" w:date="2014-03-16T14:56:00Z"/>
                <w:b/>
                <w:spacing w:val="10"/>
                <w:sz w:val="16"/>
                <w:szCs w:val="16"/>
              </w:rPr>
            </w:pPr>
            <w:del w:id="13155" w:author="Joe McCrossan" w:date="2014-03-16T14:56:00Z">
              <w:r w:rsidRPr="005B504E" w:rsidDel="00213C83">
                <w:rPr>
                  <w:sz w:val="16"/>
                  <w:szCs w:val="16"/>
                </w:rPr>
                <w:delText>Bosnian, Bulgarian, Macedonian, Russian, Serbian, Ukrainian</w:delText>
              </w:r>
            </w:del>
          </w:p>
        </w:tc>
        <w:tc>
          <w:tcPr>
            <w:tcW w:w="2520" w:type="dxa"/>
            <w:vMerge w:val="restart"/>
            <w:shd w:val="clear" w:color="auto" w:fill="auto"/>
          </w:tcPr>
          <w:p w14:paraId="2D5A8C8A" w14:textId="5DAC747C" w:rsidR="00845D11" w:rsidRPr="005B504E" w:rsidDel="00213C83" w:rsidRDefault="006F345F" w:rsidP="007A6575">
            <w:pPr>
              <w:pStyle w:val="DECETableCell"/>
              <w:rPr>
                <w:del w:id="13156" w:author="Joe McCrossan" w:date="2014-03-16T14:56:00Z"/>
                <w:b/>
                <w:spacing w:val="10"/>
                <w:sz w:val="16"/>
                <w:szCs w:val="16"/>
              </w:rPr>
            </w:pPr>
            <w:del w:id="13157" w:author="Joe McCrossan" w:date="2014-03-16T14:56:00Z">
              <w:r w:rsidRPr="005B504E" w:rsidDel="00213C83">
                <w:rPr>
                  <w:sz w:val="16"/>
                  <w:szCs w:val="16"/>
                </w:rPr>
                <w:delText xml:space="preserve">“bs”, “bg”, “mk”, “ru”, </w:delText>
              </w:r>
            </w:del>
          </w:p>
          <w:p w14:paraId="05CE4601" w14:textId="09AB43A2" w:rsidR="00845D11" w:rsidRPr="005B504E" w:rsidDel="00213C83" w:rsidRDefault="006F345F" w:rsidP="007A6575">
            <w:pPr>
              <w:pStyle w:val="DECETableCell"/>
              <w:rPr>
                <w:del w:id="13158" w:author="Joe McCrossan" w:date="2014-03-16T14:56:00Z"/>
                <w:b/>
                <w:spacing w:val="10"/>
                <w:sz w:val="16"/>
                <w:szCs w:val="16"/>
              </w:rPr>
            </w:pPr>
            <w:del w:id="13159" w:author="Joe McCrossan" w:date="2014-03-16T14:56:00Z">
              <w:r w:rsidRPr="005B504E" w:rsidDel="00213C83">
                <w:rPr>
                  <w:sz w:val="16"/>
                  <w:szCs w:val="16"/>
                </w:rPr>
                <w:delText>“sr”, “uk”</w:delText>
              </w:r>
            </w:del>
          </w:p>
        </w:tc>
        <w:tc>
          <w:tcPr>
            <w:tcW w:w="4950" w:type="dxa"/>
            <w:shd w:val="clear" w:color="auto" w:fill="auto"/>
          </w:tcPr>
          <w:p w14:paraId="55604CDC" w14:textId="78EEFC8E" w:rsidR="00845D11" w:rsidRPr="005B504E" w:rsidDel="00213C83" w:rsidRDefault="006F345F" w:rsidP="007A6575">
            <w:pPr>
              <w:pStyle w:val="DECETableCell"/>
              <w:rPr>
                <w:del w:id="13160" w:author="Joe McCrossan" w:date="2014-03-16T14:56:00Z"/>
                <w:b/>
                <w:spacing w:val="10"/>
                <w:sz w:val="16"/>
                <w:szCs w:val="16"/>
              </w:rPr>
            </w:pPr>
            <w:del w:id="13161" w:author="Joe McCrossan" w:date="2014-03-16T14:56:00Z">
              <w:r w:rsidRPr="005B504E" w:rsidDel="00213C83">
                <w:rPr>
                  <w:sz w:val="16"/>
                  <w:szCs w:val="16"/>
                </w:rPr>
                <w:delText>Same as defined for the “x-ALL” subtag sequence, except for “(Latin Extended-A)” which is re-defined below</w:delText>
              </w:r>
            </w:del>
          </w:p>
        </w:tc>
      </w:tr>
      <w:tr w:rsidR="006E694A" w:rsidRPr="005B504E" w:rsidDel="00213C83" w14:paraId="19BA0698" w14:textId="79931254" w:rsidTr="00490793">
        <w:trPr>
          <w:cantSplit/>
          <w:tblHeader/>
          <w:del w:id="13162" w:author="Joe McCrossan" w:date="2014-03-16T14:56:00Z"/>
        </w:trPr>
        <w:tc>
          <w:tcPr>
            <w:tcW w:w="2880" w:type="dxa"/>
            <w:vMerge/>
            <w:shd w:val="clear" w:color="auto" w:fill="auto"/>
          </w:tcPr>
          <w:p w14:paraId="1C4D665C" w14:textId="757C96AE" w:rsidR="00845D11" w:rsidRPr="005B504E" w:rsidDel="00213C83" w:rsidRDefault="00845D11" w:rsidP="007A6575">
            <w:pPr>
              <w:pStyle w:val="DECETableCell"/>
              <w:rPr>
                <w:del w:id="13163" w:author="Joe McCrossan" w:date="2014-03-16T14:56:00Z"/>
                <w:sz w:val="16"/>
                <w:szCs w:val="16"/>
              </w:rPr>
            </w:pPr>
          </w:p>
        </w:tc>
        <w:tc>
          <w:tcPr>
            <w:tcW w:w="2520" w:type="dxa"/>
            <w:vMerge/>
            <w:shd w:val="clear" w:color="auto" w:fill="auto"/>
          </w:tcPr>
          <w:p w14:paraId="605C9862" w14:textId="47AD8C3E" w:rsidR="00845D11" w:rsidRPr="005B504E" w:rsidDel="00213C83" w:rsidRDefault="00845D11" w:rsidP="007A6575">
            <w:pPr>
              <w:pStyle w:val="DECETableCell"/>
              <w:rPr>
                <w:del w:id="13164" w:author="Joe McCrossan" w:date="2014-03-16T14:56:00Z"/>
                <w:sz w:val="16"/>
                <w:szCs w:val="16"/>
              </w:rPr>
            </w:pPr>
          </w:p>
        </w:tc>
        <w:tc>
          <w:tcPr>
            <w:tcW w:w="4950" w:type="dxa"/>
            <w:shd w:val="clear" w:color="auto" w:fill="auto"/>
          </w:tcPr>
          <w:p w14:paraId="5B4ED3F2" w14:textId="18983064" w:rsidR="00845D11" w:rsidRPr="005B504E" w:rsidDel="00213C83" w:rsidRDefault="006F345F" w:rsidP="007A6575">
            <w:pPr>
              <w:pStyle w:val="DECETableCell"/>
              <w:rPr>
                <w:del w:id="13165" w:author="Joe McCrossan" w:date="2014-03-16T14:56:00Z"/>
                <w:b/>
                <w:spacing w:val="10"/>
                <w:sz w:val="16"/>
                <w:szCs w:val="16"/>
              </w:rPr>
            </w:pPr>
            <w:del w:id="13166" w:author="Joe McCrossan" w:date="2014-03-16T14:56:00Z">
              <w:r w:rsidRPr="005B504E" w:rsidDel="00213C83">
                <w:rPr>
                  <w:sz w:val="16"/>
                  <w:szCs w:val="16"/>
                </w:rPr>
                <w:delText>(Latin Extended-A)</w:delText>
              </w:r>
            </w:del>
          </w:p>
          <w:p w14:paraId="7A25DDC7" w14:textId="0A08402F" w:rsidR="00845D11" w:rsidRPr="005B504E" w:rsidDel="00213C83" w:rsidRDefault="006F345F" w:rsidP="007A6575">
            <w:pPr>
              <w:pStyle w:val="DECETableCell"/>
              <w:rPr>
                <w:del w:id="13167" w:author="Joe McCrossan" w:date="2014-03-16T14:56:00Z"/>
                <w:b/>
                <w:spacing w:val="10"/>
                <w:sz w:val="16"/>
                <w:szCs w:val="16"/>
              </w:rPr>
            </w:pPr>
            <w:del w:id="13168" w:author="Joe McCrossan" w:date="2014-03-16T14:56:00Z">
              <w:r w:rsidRPr="005B504E" w:rsidDel="00213C83">
                <w:rPr>
                  <w:sz w:val="16"/>
                  <w:szCs w:val="16"/>
                </w:rPr>
                <w:delText>U+0100 - U+017F</w:delText>
              </w:r>
            </w:del>
          </w:p>
        </w:tc>
      </w:tr>
      <w:tr w:rsidR="006E694A" w:rsidRPr="005B504E" w:rsidDel="00213C83" w14:paraId="2D1B2A48" w14:textId="017AE8C4" w:rsidTr="00490793">
        <w:trPr>
          <w:cantSplit/>
          <w:trHeight w:val="782"/>
          <w:tblHeader/>
          <w:del w:id="13169" w:author="Joe McCrossan" w:date="2014-03-16T14:56:00Z"/>
        </w:trPr>
        <w:tc>
          <w:tcPr>
            <w:tcW w:w="2880" w:type="dxa"/>
            <w:vMerge/>
            <w:tcBorders>
              <w:bottom w:val="single" w:sz="4" w:space="0" w:color="auto"/>
            </w:tcBorders>
            <w:shd w:val="clear" w:color="auto" w:fill="auto"/>
          </w:tcPr>
          <w:p w14:paraId="109BACE5" w14:textId="1A3316C1" w:rsidR="00845D11" w:rsidRPr="005B504E" w:rsidDel="00213C83" w:rsidRDefault="00845D11" w:rsidP="007A6575">
            <w:pPr>
              <w:pStyle w:val="DECETableCell"/>
              <w:rPr>
                <w:del w:id="13170" w:author="Joe McCrossan" w:date="2014-03-16T14:56:00Z"/>
                <w:sz w:val="16"/>
                <w:szCs w:val="16"/>
              </w:rPr>
            </w:pPr>
          </w:p>
        </w:tc>
        <w:tc>
          <w:tcPr>
            <w:tcW w:w="2520" w:type="dxa"/>
            <w:vMerge/>
            <w:tcBorders>
              <w:bottom w:val="single" w:sz="4" w:space="0" w:color="auto"/>
            </w:tcBorders>
            <w:shd w:val="clear" w:color="auto" w:fill="auto"/>
          </w:tcPr>
          <w:p w14:paraId="3F447F18" w14:textId="34FCB5DE" w:rsidR="00845D11" w:rsidRPr="005B504E" w:rsidDel="00213C83" w:rsidRDefault="00845D11" w:rsidP="007A6575">
            <w:pPr>
              <w:pStyle w:val="DECETableCell"/>
              <w:rPr>
                <w:del w:id="13171" w:author="Joe McCrossan" w:date="2014-03-16T14:56:00Z"/>
                <w:sz w:val="16"/>
                <w:szCs w:val="16"/>
              </w:rPr>
            </w:pPr>
          </w:p>
        </w:tc>
        <w:tc>
          <w:tcPr>
            <w:tcW w:w="4950" w:type="dxa"/>
            <w:tcBorders>
              <w:bottom w:val="single" w:sz="4" w:space="0" w:color="auto"/>
            </w:tcBorders>
            <w:shd w:val="clear" w:color="auto" w:fill="auto"/>
          </w:tcPr>
          <w:p w14:paraId="41CC9482" w14:textId="084BC803" w:rsidR="00845D11" w:rsidRPr="005B504E" w:rsidDel="00213C83" w:rsidRDefault="006F345F" w:rsidP="007A6575">
            <w:pPr>
              <w:pStyle w:val="DECETableCell"/>
              <w:rPr>
                <w:del w:id="13172" w:author="Joe McCrossan" w:date="2014-03-16T14:56:00Z"/>
                <w:b/>
                <w:spacing w:val="10"/>
                <w:sz w:val="16"/>
                <w:szCs w:val="16"/>
              </w:rPr>
            </w:pPr>
            <w:del w:id="13173" w:author="Joe McCrossan" w:date="2014-03-16T14:56:00Z">
              <w:r w:rsidRPr="005B504E" w:rsidDel="00213C83">
                <w:rPr>
                  <w:sz w:val="16"/>
                  <w:szCs w:val="16"/>
                </w:rPr>
                <w:delText>(Cyrillic)</w:delText>
              </w:r>
            </w:del>
          </w:p>
          <w:p w14:paraId="606A226E" w14:textId="0FE94B88" w:rsidR="00845D11" w:rsidRPr="005B504E" w:rsidDel="00213C83" w:rsidRDefault="006F345F" w:rsidP="007A6575">
            <w:pPr>
              <w:pStyle w:val="DECETableCell"/>
              <w:rPr>
                <w:del w:id="13174" w:author="Joe McCrossan" w:date="2014-03-16T14:56:00Z"/>
                <w:b/>
                <w:spacing w:val="10"/>
                <w:sz w:val="16"/>
                <w:szCs w:val="16"/>
              </w:rPr>
            </w:pPr>
            <w:del w:id="13175" w:author="Joe McCrossan" w:date="2014-03-16T14:56:00Z">
              <w:r w:rsidRPr="005B504E" w:rsidDel="00213C83">
                <w:rPr>
                  <w:sz w:val="16"/>
                  <w:szCs w:val="16"/>
                </w:rPr>
                <w:delText>U+0400 – U+040F : Cyrillic extensions</w:delText>
              </w:r>
            </w:del>
          </w:p>
          <w:p w14:paraId="62B7C2AE" w14:textId="21A18EE1" w:rsidR="00845D11" w:rsidRPr="005B504E" w:rsidDel="00213C83" w:rsidRDefault="006F345F" w:rsidP="007A6575">
            <w:pPr>
              <w:pStyle w:val="DECETableCell"/>
              <w:rPr>
                <w:del w:id="13176" w:author="Joe McCrossan" w:date="2014-03-16T14:56:00Z"/>
                <w:b/>
                <w:spacing w:val="10"/>
                <w:sz w:val="16"/>
                <w:szCs w:val="16"/>
              </w:rPr>
            </w:pPr>
            <w:del w:id="13177" w:author="Joe McCrossan" w:date="2014-03-16T14:56:00Z">
              <w:r w:rsidRPr="005B504E" w:rsidDel="00213C83">
                <w:rPr>
                  <w:sz w:val="16"/>
                  <w:szCs w:val="16"/>
                </w:rPr>
                <w:delText xml:space="preserve">U+0410 – U+044F : Basic Russian alphabet </w:delText>
              </w:r>
            </w:del>
          </w:p>
          <w:p w14:paraId="3EB47C8E" w14:textId="02F4B971" w:rsidR="00845D11" w:rsidRPr="005B504E" w:rsidDel="00213C83" w:rsidRDefault="006F345F" w:rsidP="007A6575">
            <w:pPr>
              <w:pStyle w:val="DECETableCell"/>
              <w:rPr>
                <w:del w:id="13178" w:author="Joe McCrossan" w:date="2014-03-16T14:56:00Z"/>
                <w:b/>
                <w:spacing w:val="10"/>
                <w:sz w:val="16"/>
                <w:szCs w:val="16"/>
              </w:rPr>
            </w:pPr>
            <w:del w:id="13179" w:author="Joe McCrossan" w:date="2014-03-16T14:56:00Z">
              <w:r w:rsidRPr="005B504E" w:rsidDel="00213C83">
                <w:rPr>
                  <w:sz w:val="16"/>
                  <w:szCs w:val="16"/>
                </w:rPr>
                <w:delText>U+0450 – U+045F : Cyrillic extensions</w:delText>
              </w:r>
            </w:del>
          </w:p>
        </w:tc>
      </w:tr>
      <w:tr w:rsidR="006E694A" w:rsidRPr="005B504E" w:rsidDel="00213C83" w14:paraId="6887EA30" w14:textId="5C0BA801" w:rsidTr="00490793">
        <w:trPr>
          <w:cantSplit/>
          <w:trHeight w:val="179"/>
          <w:tblHeader/>
          <w:del w:id="13180" w:author="Joe McCrossan" w:date="2014-03-16T14:56:00Z"/>
        </w:trPr>
        <w:tc>
          <w:tcPr>
            <w:tcW w:w="2880" w:type="dxa"/>
            <w:shd w:val="clear" w:color="auto" w:fill="595959"/>
          </w:tcPr>
          <w:p w14:paraId="0631C5B4" w14:textId="3462AAB8" w:rsidR="00845D11" w:rsidRPr="005B504E" w:rsidDel="00213C83" w:rsidRDefault="00260A13" w:rsidP="007A6575">
            <w:pPr>
              <w:pStyle w:val="DECETableCell"/>
              <w:rPr>
                <w:del w:id="13181" w:author="Joe McCrossan" w:date="2014-03-16T14:56:00Z"/>
                <w:b/>
                <w:color w:val="FFFFFF" w:themeColor="background1"/>
                <w:spacing w:val="10"/>
                <w:sz w:val="16"/>
                <w:szCs w:val="16"/>
              </w:rPr>
            </w:pPr>
            <w:del w:id="13182" w:author="Joe McCrossan" w:date="2014-03-16T14:56:00Z">
              <w:r w:rsidRPr="005B504E" w:rsidDel="00213C83">
                <w:rPr>
                  <w:color w:val="FFFFFF" w:themeColor="background1"/>
                  <w:sz w:val="16"/>
                  <w:szCs w:val="16"/>
                </w:rPr>
                <w:delText>Turkic Languages (Informative)</w:delText>
              </w:r>
            </w:del>
          </w:p>
        </w:tc>
        <w:tc>
          <w:tcPr>
            <w:tcW w:w="2520" w:type="dxa"/>
            <w:shd w:val="clear" w:color="auto" w:fill="595959"/>
          </w:tcPr>
          <w:p w14:paraId="3E7A510C" w14:textId="528BA994" w:rsidR="00845D11" w:rsidRPr="005B504E" w:rsidDel="00213C83" w:rsidRDefault="00E154FF" w:rsidP="007A6575">
            <w:pPr>
              <w:pStyle w:val="DECETableCell"/>
              <w:rPr>
                <w:del w:id="13183" w:author="Joe McCrossan" w:date="2014-03-16T14:56:00Z"/>
                <w:b/>
                <w:color w:val="FFFFFF" w:themeColor="background1"/>
                <w:spacing w:val="10"/>
                <w:sz w:val="16"/>
                <w:szCs w:val="16"/>
              </w:rPr>
            </w:pPr>
            <w:del w:id="13184" w:author="Joe McCrossan" w:date="2014-03-16T14:56:00Z">
              <w:r w:rsidRPr="005B504E" w:rsidDel="00213C83">
                <w:rPr>
                  <w:color w:val="FFFFFF" w:themeColor="background1"/>
                  <w:sz w:val="16"/>
                  <w:szCs w:val="16"/>
                </w:rPr>
                <w:delText xml:space="preserve">Primary </w:delText>
              </w:r>
              <w:r w:rsidR="00260A13" w:rsidRPr="005B504E" w:rsidDel="00213C83">
                <w:rPr>
                  <w:color w:val="FFFFFF" w:themeColor="background1"/>
                  <w:sz w:val="16"/>
                  <w:szCs w:val="16"/>
                </w:rPr>
                <w:delText>Lang Subtags (Normative)</w:delText>
              </w:r>
            </w:del>
          </w:p>
        </w:tc>
        <w:tc>
          <w:tcPr>
            <w:tcW w:w="4950" w:type="dxa"/>
            <w:shd w:val="clear" w:color="auto" w:fill="595959"/>
          </w:tcPr>
          <w:p w14:paraId="75841E36" w14:textId="2AD8D90E" w:rsidR="00845D11" w:rsidRPr="005B504E" w:rsidDel="00213C83" w:rsidRDefault="00260A13" w:rsidP="007A6575">
            <w:pPr>
              <w:pStyle w:val="DECETableCell"/>
              <w:rPr>
                <w:del w:id="13185" w:author="Joe McCrossan" w:date="2014-03-16T14:56:00Z"/>
                <w:b/>
                <w:color w:val="FFFFFF" w:themeColor="background1"/>
                <w:spacing w:val="10"/>
                <w:sz w:val="16"/>
                <w:szCs w:val="16"/>
              </w:rPr>
            </w:pPr>
            <w:del w:id="13186"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3C69EABF" w14:textId="6BF21299" w:rsidTr="00490793">
        <w:trPr>
          <w:cantSplit/>
          <w:trHeight w:val="458"/>
          <w:tblHeader/>
          <w:del w:id="13187" w:author="Joe McCrossan" w:date="2014-03-16T14:56:00Z"/>
        </w:trPr>
        <w:tc>
          <w:tcPr>
            <w:tcW w:w="2880" w:type="dxa"/>
            <w:vMerge w:val="restart"/>
            <w:shd w:val="clear" w:color="auto" w:fill="auto"/>
          </w:tcPr>
          <w:p w14:paraId="413014EB" w14:textId="17554989" w:rsidR="00845D11" w:rsidRPr="005B504E" w:rsidDel="00213C83" w:rsidRDefault="00260A13" w:rsidP="007A6575">
            <w:pPr>
              <w:pStyle w:val="DECETableCell"/>
              <w:rPr>
                <w:del w:id="13188" w:author="Joe McCrossan" w:date="2014-03-16T14:56:00Z"/>
                <w:b/>
                <w:spacing w:val="10"/>
                <w:sz w:val="16"/>
                <w:szCs w:val="16"/>
              </w:rPr>
            </w:pPr>
            <w:del w:id="13189" w:author="Joe McCrossan" w:date="2014-03-16T14:56:00Z">
              <w:r w:rsidRPr="005B504E" w:rsidDel="00213C83">
                <w:rPr>
                  <w:sz w:val="16"/>
                  <w:szCs w:val="16"/>
                </w:rPr>
                <w:delText>Turkish</w:delText>
              </w:r>
            </w:del>
          </w:p>
        </w:tc>
        <w:tc>
          <w:tcPr>
            <w:tcW w:w="2520" w:type="dxa"/>
            <w:vMerge w:val="restart"/>
            <w:shd w:val="clear" w:color="auto" w:fill="auto"/>
          </w:tcPr>
          <w:p w14:paraId="6C9F6145" w14:textId="27DC7EFF" w:rsidR="00845D11" w:rsidRPr="005B504E" w:rsidDel="00213C83" w:rsidRDefault="00260A13" w:rsidP="007A6575">
            <w:pPr>
              <w:pStyle w:val="DECETableCell"/>
              <w:rPr>
                <w:del w:id="13190" w:author="Joe McCrossan" w:date="2014-03-16T14:56:00Z"/>
                <w:b/>
                <w:spacing w:val="10"/>
                <w:sz w:val="16"/>
                <w:szCs w:val="16"/>
              </w:rPr>
            </w:pPr>
            <w:del w:id="13191" w:author="Joe McCrossan" w:date="2014-03-16T14:56:00Z">
              <w:r w:rsidRPr="005B504E" w:rsidDel="00213C83">
                <w:rPr>
                  <w:sz w:val="16"/>
                  <w:szCs w:val="16"/>
                </w:rPr>
                <w:delText xml:space="preserve"> “tr”</w:delText>
              </w:r>
            </w:del>
          </w:p>
        </w:tc>
        <w:tc>
          <w:tcPr>
            <w:tcW w:w="4950" w:type="dxa"/>
            <w:shd w:val="clear" w:color="auto" w:fill="auto"/>
          </w:tcPr>
          <w:p w14:paraId="39639578" w14:textId="0D03F59C" w:rsidR="00845D11" w:rsidRPr="005B504E" w:rsidDel="00213C83" w:rsidRDefault="00260A13" w:rsidP="007A6575">
            <w:pPr>
              <w:pStyle w:val="DECETableCell"/>
              <w:rPr>
                <w:del w:id="13192" w:author="Joe McCrossan" w:date="2014-03-16T14:56:00Z"/>
                <w:b/>
                <w:spacing w:val="10"/>
                <w:sz w:val="16"/>
                <w:szCs w:val="16"/>
              </w:rPr>
            </w:pPr>
            <w:del w:id="13193" w:author="Joe McCrossan" w:date="2014-03-16T14:56:00Z">
              <w:r w:rsidRPr="005B504E" w:rsidDel="00213C83">
                <w:rPr>
                  <w:sz w:val="16"/>
                  <w:szCs w:val="16"/>
                </w:rPr>
                <w:delText xml:space="preserve">Same as defined for the “x-ALL” subtag sequence, except for “(Latin Extended-A)” which is re-defined </w:delText>
              </w:r>
            </w:del>
          </w:p>
        </w:tc>
      </w:tr>
      <w:tr w:rsidR="006E694A" w:rsidRPr="005B504E" w:rsidDel="00213C83" w14:paraId="2C8FD85D" w14:textId="1A3DAC37" w:rsidTr="00490793">
        <w:trPr>
          <w:cantSplit/>
          <w:trHeight w:val="449"/>
          <w:tblHeader/>
          <w:del w:id="13194" w:author="Joe McCrossan" w:date="2014-03-16T14:56:00Z"/>
        </w:trPr>
        <w:tc>
          <w:tcPr>
            <w:tcW w:w="2880" w:type="dxa"/>
            <w:vMerge/>
            <w:shd w:val="clear" w:color="auto" w:fill="auto"/>
          </w:tcPr>
          <w:p w14:paraId="465F662C" w14:textId="40C068E0" w:rsidR="00845D11" w:rsidRPr="005B504E" w:rsidDel="00213C83" w:rsidRDefault="00845D11" w:rsidP="007A6575">
            <w:pPr>
              <w:pStyle w:val="DECETableCell"/>
              <w:rPr>
                <w:del w:id="13195" w:author="Joe McCrossan" w:date="2014-03-16T14:56:00Z"/>
                <w:sz w:val="16"/>
                <w:szCs w:val="16"/>
              </w:rPr>
            </w:pPr>
          </w:p>
        </w:tc>
        <w:tc>
          <w:tcPr>
            <w:tcW w:w="2520" w:type="dxa"/>
            <w:vMerge/>
            <w:shd w:val="clear" w:color="auto" w:fill="auto"/>
          </w:tcPr>
          <w:p w14:paraId="54DF7615" w14:textId="3084256E" w:rsidR="00845D11" w:rsidRPr="005B504E" w:rsidDel="00213C83" w:rsidRDefault="00845D11" w:rsidP="007A6575">
            <w:pPr>
              <w:pStyle w:val="DECETableCell"/>
              <w:rPr>
                <w:del w:id="13196" w:author="Joe McCrossan" w:date="2014-03-16T14:56:00Z"/>
                <w:sz w:val="16"/>
                <w:szCs w:val="16"/>
              </w:rPr>
            </w:pPr>
          </w:p>
        </w:tc>
        <w:tc>
          <w:tcPr>
            <w:tcW w:w="4950" w:type="dxa"/>
            <w:shd w:val="clear" w:color="auto" w:fill="auto"/>
          </w:tcPr>
          <w:p w14:paraId="1BC1E424" w14:textId="0DDD422E" w:rsidR="00845D11" w:rsidRPr="005B504E" w:rsidDel="00213C83" w:rsidRDefault="00260A13" w:rsidP="007A6575">
            <w:pPr>
              <w:pStyle w:val="DECETableCell"/>
              <w:rPr>
                <w:del w:id="13197" w:author="Joe McCrossan" w:date="2014-03-16T14:56:00Z"/>
                <w:b/>
                <w:spacing w:val="10"/>
                <w:sz w:val="16"/>
                <w:szCs w:val="16"/>
              </w:rPr>
            </w:pPr>
            <w:del w:id="13198" w:author="Joe McCrossan" w:date="2014-03-16T14:56:00Z">
              <w:r w:rsidRPr="005B504E" w:rsidDel="00213C83">
                <w:rPr>
                  <w:sz w:val="16"/>
                  <w:szCs w:val="16"/>
                </w:rPr>
                <w:delText>(Latin Extended-A)</w:delText>
              </w:r>
            </w:del>
          </w:p>
          <w:p w14:paraId="7859EAC1" w14:textId="53A273B4" w:rsidR="00845D11" w:rsidRPr="005B504E" w:rsidDel="00213C83" w:rsidRDefault="00260A13" w:rsidP="007A6575">
            <w:pPr>
              <w:pStyle w:val="DECETableCell"/>
              <w:rPr>
                <w:del w:id="13199" w:author="Joe McCrossan" w:date="2014-03-16T14:56:00Z"/>
                <w:b/>
                <w:spacing w:val="10"/>
                <w:sz w:val="16"/>
                <w:szCs w:val="16"/>
              </w:rPr>
            </w:pPr>
            <w:del w:id="13200" w:author="Joe McCrossan" w:date="2014-03-16T14:56:00Z">
              <w:r w:rsidRPr="005B504E" w:rsidDel="00213C83">
                <w:rPr>
                  <w:sz w:val="16"/>
                  <w:szCs w:val="16"/>
                </w:rPr>
                <w:delText>U+0100 - U+017F</w:delText>
              </w:r>
            </w:del>
          </w:p>
        </w:tc>
      </w:tr>
      <w:tr w:rsidR="006E694A" w:rsidRPr="005B504E" w:rsidDel="00213C83" w14:paraId="65DA971D" w14:textId="6111708D" w:rsidTr="00490793">
        <w:trPr>
          <w:cantSplit/>
          <w:trHeight w:val="449"/>
          <w:tblHeader/>
          <w:del w:id="13201" w:author="Joe McCrossan" w:date="2014-03-16T14:56:00Z"/>
        </w:trPr>
        <w:tc>
          <w:tcPr>
            <w:tcW w:w="2880" w:type="dxa"/>
            <w:vMerge w:val="restart"/>
            <w:shd w:val="clear" w:color="auto" w:fill="auto"/>
          </w:tcPr>
          <w:p w14:paraId="256C3124" w14:textId="061879F6" w:rsidR="00845D11" w:rsidRPr="005B504E" w:rsidDel="00213C83" w:rsidRDefault="00260A13" w:rsidP="007A6575">
            <w:pPr>
              <w:pStyle w:val="DECETableCell"/>
              <w:rPr>
                <w:del w:id="13202" w:author="Joe McCrossan" w:date="2014-03-16T14:56:00Z"/>
                <w:b/>
                <w:spacing w:val="10"/>
                <w:sz w:val="16"/>
                <w:szCs w:val="16"/>
              </w:rPr>
            </w:pPr>
            <w:del w:id="13203" w:author="Joe McCrossan" w:date="2014-03-16T14:56:00Z">
              <w:r w:rsidRPr="005B504E" w:rsidDel="00213C83">
                <w:rPr>
                  <w:sz w:val="16"/>
                  <w:szCs w:val="16"/>
                </w:rPr>
                <w:delText>Kazakh</w:delText>
              </w:r>
            </w:del>
          </w:p>
        </w:tc>
        <w:tc>
          <w:tcPr>
            <w:tcW w:w="2520" w:type="dxa"/>
            <w:vMerge w:val="restart"/>
            <w:shd w:val="clear" w:color="auto" w:fill="auto"/>
          </w:tcPr>
          <w:p w14:paraId="42A60540" w14:textId="7956DE6C" w:rsidR="00845D11" w:rsidRPr="005B504E" w:rsidDel="00213C83" w:rsidRDefault="00260A13" w:rsidP="007A6575">
            <w:pPr>
              <w:pStyle w:val="DECETableCell"/>
              <w:rPr>
                <w:del w:id="13204" w:author="Joe McCrossan" w:date="2014-03-16T14:56:00Z"/>
                <w:b/>
                <w:spacing w:val="10"/>
                <w:sz w:val="16"/>
                <w:szCs w:val="16"/>
              </w:rPr>
            </w:pPr>
            <w:del w:id="13205" w:author="Joe McCrossan" w:date="2014-03-16T14:56:00Z">
              <w:r w:rsidRPr="005B504E" w:rsidDel="00213C83">
                <w:rPr>
                  <w:sz w:val="16"/>
                  <w:szCs w:val="16"/>
                </w:rPr>
                <w:delText>“kk”</w:delText>
              </w:r>
            </w:del>
          </w:p>
        </w:tc>
        <w:tc>
          <w:tcPr>
            <w:tcW w:w="4950" w:type="dxa"/>
            <w:shd w:val="clear" w:color="auto" w:fill="auto"/>
          </w:tcPr>
          <w:p w14:paraId="7624338D" w14:textId="51450D06" w:rsidR="00845D11" w:rsidRPr="005B504E" w:rsidDel="00213C83" w:rsidRDefault="00260A13" w:rsidP="007A6575">
            <w:pPr>
              <w:pStyle w:val="DECETableCell"/>
              <w:rPr>
                <w:del w:id="13206" w:author="Joe McCrossan" w:date="2014-03-16T14:56:00Z"/>
                <w:b/>
                <w:spacing w:val="10"/>
                <w:sz w:val="16"/>
                <w:szCs w:val="16"/>
              </w:rPr>
            </w:pPr>
            <w:del w:id="13207" w:author="Joe McCrossan" w:date="2014-03-16T14:56:00Z">
              <w:r w:rsidRPr="005B504E" w:rsidDel="00213C83">
                <w:rPr>
                  <w:sz w:val="16"/>
                  <w:szCs w:val="16"/>
                </w:rPr>
                <w:delText xml:space="preserve">Same as defined for the “x-ALL” subtag sequence, except for “(Latin Extended-A)” which is re-defined </w:delText>
              </w:r>
            </w:del>
          </w:p>
        </w:tc>
      </w:tr>
      <w:tr w:rsidR="006E694A" w:rsidRPr="005B504E" w:rsidDel="00213C83" w14:paraId="0F498E88" w14:textId="624C5181" w:rsidTr="00490793">
        <w:trPr>
          <w:cantSplit/>
          <w:trHeight w:val="449"/>
          <w:tblHeader/>
          <w:del w:id="13208" w:author="Joe McCrossan" w:date="2014-03-16T14:56:00Z"/>
        </w:trPr>
        <w:tc>
          <w:tcPr>
            <w:tcW w:w="2880" w:type="dxa"/>
            <w:vMerge/>
            <w:shd w:val="clear" w:color="auto" w:fill="auto"/>
          </w:tcPr>
          <w:p w14:paraId="0DE42D26" w14:textId="7517B519" w:rsidR="00845D11" w:rsidRPr="005B504E" w:rsidDel="00213C83" w:rsidRDefault="00845D11" w:rsidP="007A6575">
            <w:pPr>
              <w:pStyle w:val="DECETableCell"/>
              <w:rPr>
                <w:del w:id="13209" w:author="Joe McCrossan" w:date="2014-03-16T14:56:00Z"/>
                <w:sz w:val="16"/>
                <w:szCs w:val="16"/>
              </w:rPr>
            </w:pPr>
          </w:p>
        </w:tc>
        <w:tc>
          <w:tcPr>
            <w:tcW w:w="2520" w:type="dxa"/>
            <w:vMerge/>
            <w:shd w:val="clear" w:color="auto" w:fill="auto"/>
          </w:tcPr>
          <w:p w14:paraId="05A4B6B7" w14:textId="298B8528" w:rsidR="00845D11" w:rsidRPr="005B504E" w:rsidDel="00213C83" w:rsidRDefault="00845D11" w:rsidP="007A6575">
            <w:pPr>
              <w:pStyle w:val="DECETableCell"/>
              <w:rPr>
                <w:del w:id="13210" w:author="Joe McCrossan" w:date="2014-03-16T14:56:00Z"/>
                <w:sz w:val="16"/>
                <w:szCs w:val="16"/>
              </w:rPr>
            </w:pPr>
          </w:p>
        </w:tc>
        <w:tc>
          <w:tcPr>
            <w:tcW w:w="4950" w:type="dxa"/>
            <w:shd w:val="clear" w:color="auto" w:fill="auto"/>
          </w:tcPr>
          <w:p w14:paraId="1B024EE5" w14:textId="156A0E16" w:rsidR="00845D11" w:rsidRPr="005B504E" w:rsidDel="00213C83" w:rsidRDefault="00260A13" w:rsidP="007A6575">
            <w:pPr>
              <w:pStyle w:val="DECETableCell"/>
              <w:rPr>
                <w:del w:id="13211" w:author="Joe McCrossan" w:date="2014-03-16T14:56:00Z"/>
                <w:b/>
                <w:spacing w:val="10"/>
                <w:sz w:val="16"/>
                <w:szCs w:val="16"/>
              </w:rPr>
            </w:pPr>
            <w:del w:id="13212" w:author="Joe McCrossan" w:date="2014-03-16T14:56:00Z">
              <w:r w:rsidRPr="005B504E" w:rsidDel="00213C83">
                <w:rPr>
                  <w:sz w:val="16"/>
                  <w:szCs w:val="16"/>
                </w:rPr>
                <w:delText>(Latin Extended-A)</w:delText>
              </w:r>
            </w:del>
          </w:p>
          <w:p w14:paraId="42995473" w14:textId="604C1847" w:rsidR="00845D11" w:rsidRPr="005B504E" w:rsidDel="00213C83" w:rsidRDefault="00260A13" w:rsidP="007A6575">
            <w:pPr>
              <w:pStyle w:val="DECETableCell"/>
              <w:rPr>
                <w:del w:id="13213" w:author="Joe McCrossan" w:date="2014-03-16T14:56:00Z"/>
                <w:b/>
                <w:spacing w:val="10"/>
                <w:sz w:val="16"/>
                <w:szCs w:val="16"/>
              </w:rPr>
            </w:pPr>
            <w:del w:id="13214" w:author="Joe McCrossan" w:date="2014-03-16T14:56:00Z">
              <w:r w:rsidRPr="005B504E" w:rsidDel="00213C83">
                <w:rPr>
                  <w:sz w:val="16"/>
                  <w:szCs w:val="16"/>
                </w:rPr>
                <w:delText>U+0100 - U+017F</w:delText>
              </w:r>
            </w:del>
          </w:p>
        </w:tc>
      </w:tr>
      <w:tr w:rsidR="006E694A" w:rsidRPr="005B504E" w:rsidDel="00213C83" w14:paraId="095190C0" w14:textId="4966785B" w:rsidTr="00490793">
        <w:trPr>
          <w:cantSplit/>
          <w:trHeight w:val="449"/>
          <w:tblHeader/>
          <w:del w:id="13215" w:author="Joe McCrossan" w:date="2014-03-16T14:56:00Z"/>
        </w:trPr>
        <w:tc>
          <w:tcPr>
            <w:tcW w:w="2880" w:type="dxa"/>
            <w:vMerge/>
            <w:tcBorders>
              <w:bottom w:val="single" w:sz="4" w:space="0" w:color="auto"/>
            </w:tcBorders>
            <w:shd w:val="clear" w:color="auto" w:fill="auto"/>
          </w:tcPr>
          <w:p w14:paraId="13EDA737" w14:textId="24DFA96B" w:rsidR="00845D11" w:rsidRPr="005B504E" w:rsidDel="00213C83" w:rsidRDefault="00845D11" w:rsidP="007A6575">
            <w:pPr>
              <w:pStyle w:val="DECETableCell"/>
              <w:rPr>
                <w:del w:id="13216" w:author="Joe McCrossan" w:date="2014-03-16T14:56:00Z"/>
                <w:sz w:val="16"/>
                <w:szCs w:val="16"/>
              </w:rPr>
            </w:pPr>
          </w:p>
        </w:tc>
        <w:tc>
          <w:tcPr>
            <w:tcW w:w="2520" w:type="dxa"/>
            <w:vMerge/>
            <w:tcBorders>
              <w:bottom w:val="single" w:sz="4" w:space="0" w:color="auto"/>
            </w:tcBorders>
            <w:shd w:val="clear" w:color="auto" w:fill="auto"/>
          </w:tcPr>
          <w:p w14:paraId="1F34981D" w14:textId="33732266" w:rsidR="00845D11" w:rsidRPr="005B504E" w:rsidDel="00213C83" w:rsidRDefault="00845D11" w:rsidP="007A6575">
            <w:pPr>
              <w:pStyle w:val="DECETableCell"/>
              <w:rPr>
                <w:del w:id="13217" w:author="Joe McCrossan" w:date="2014-03-16T14:56:00Z"/>
                <w:sz w:val="16"/>
                <w:szCs w:val="16"/>
              </w:rPr>
            </w:pPr>
          </w:p>
        </w:tc>
        <w:tc>
          <w:tcPr>
            <w:tcW w:w="4950" w:type="dxa"/>
            <w:tcBorders>
              <w:bottom w:val="single" w:sz="4" w:space="0" w:color="auto"/>
            </w:tcBorders>
            <w:shd w:val="clear" w:color="auto" w:fill="auto"/>
          </w:tcPr>
          <w:p w14:paraId="3FBC4DAD" w14:textId="61193B38" w:rsidR="00845D11" w:rsidRPr="005B504E" w:rsidDel="00213C83" w:rsidRDefault="00260A13" w:rsidP="007A6575">
            <w:pPr>
              <w:pStyle w:val="DECETableCell"/>
              <w:rPr>
                <w:del w:id="13218" w:author="Joe McCrossan" w:date="2014-03-16T14:56:00Z"/>
                <w:b/>
                <w:spacing w:val="10"/>
                <w:sz w:val="16"/>
                <w:szCs w:val="16"/>
              </w:rPr>
            </w:pPr>
            <w:del w:id="13219" w:author="Joe McCrossan" w:date="2014-03-16T14:56:00Z">
              <w:r w:rsidRPr="005B504E" w:rsidDel="00213C83">
                <w:rPr>
                  <w:sz w:val="16"/>
                  <w:szCs w:val="16"/>
                </w:rPr>
                <w:delText>(Cyrillic)</w:delText>
              </w:r>
            </w:del>
          </w:p>
          <w:p w14:paraId="35FCC814" w14:textId="00291E87" w:rsidR="00845D11" w:rsidRPr="005B504E" w:rsidDel="00213C83" w:rsidRDefault="00260A13" w:rsidP="007A6575">
            <w:pPr>
              <w:pStyle w:val="DECETableCell"/>
              <w:rPr>
                <w:del w:id="13220" w:author="Joe McCrossan" w:date="2014-03-16T14:56:00Z"/>
                <w:b/>
                <w:spacing w:val="10"/>
                <w:sz w:val="16"/>
                <w:szCs w:val="16"/>
              </w:rPr>
            </w:pPr>
            <w:del w:id="13221" w:author="Joe McCrossan" w:date="2014-03-16T14:56:00Z">
              <w:r w:rsidRPr="005B504E" w:rsidDel="00213C83">
                <w:rPr>
                  <w:sz w:val="16"/>
                  <w:szCs w:val="16"/>
                </w:rPr>
                <w:delText>U+0400 – U+040F : Cyrillic extensions</w:delText>
              </w:r>
            </w:del>
          </w:p>
          <w:p w14:paraId="3D948620" w14:textId="2207E405" w:rsidR="00845D11" w:rsidRPr="005B504E" w:rsidDel="00213C83" w:rsidRDefault="00260A13" w:rsidP="007A6575">
            <w:pPr>
              <w:pStyle w:val="DECETableCell"/>
              <w:rPr>
                <w:del w:id="13222" w:author="Joe McCrossan" w:date="2014-03-16T14:56:00Z"/>
                <w:b/>
                <w:spacing w:val="10"/>
                <w:sz w:val="16"/>
                <w:szCs w:val="16"/>
              </w:rPr>
            </w:pPr>
            <w:del w:id="13223" w:author="Joe McCrossan" w:date="2014-03-16T14:56:00Z">
              <w:r w:rsidRPr="005B504E" w:rsidDel="00213C83">
                <w:rPr>
                  <w:sz w:val="16"/>
                  <w:szCs w:val="16"/>
                </w:rPr>
                <w:delText xml:space="preserve">U+0410 – U+044F : Basic Russian alphabet </w:delText>
              </w:r>
            </w:del>
          </w:p>
          <w:p w14:paraId="05EA51D2" w14:textId="168A0ECC" w:rsidR="00845D11" w:rsidRPr="005B504E" w:rsidDel="00213C83" w:rsidRDefault="00260A13" w:rsidP="007A6575">
            <w:pPr>
              <w:pStyle w:val="DECETableCell"/>
              <w:rPr>
                <w:del w:id="13224" w:author="Joe McCrossan" w:date="2014-03-16T14:56:00Z"/>
                <w:b/>
                <w:spacing w:val="10"/>
                <w:sz w:val="16"/>
                <w:szCs w:val="16"/>
              </w:rPr>
            </w:pPr>
            <w:del w:id="13225" w:author="Joe McCrossan" w:date="2014-03-16T14:56:00Z">
              <w:r w:rsidRPr="005B504E" w:rsidDel="00213C83">
                <w:rPr>
                  <w:sz w:val="16"/>
                  <w:szCs w:val="16"/>
                </w:rPr>
                <w:delText>U+0450 – U+045F : Cyrillic extensions</w:delText>
              </w:r>
            </w:del>
          </w:p>
        </w:tc>
      </w:tr>
      <w:tr w:rsidR="006E694A" w:rsidRPr="005B504E" w:rsidDel="00213C83" w14:paraId="25AEDE3C" w14:textId="37DC4CED" w:rsidTr="00490793">
        <w:trPr>
          <w:cantSplit/>
          <w:trHeight w:val="224"/>
          <w:tblHeader/>
          <w:del w:id="13226" w:author="Joe McCrossan" w:date="2014-03-16T14:56:00Z"/>
        </w:trPr>
        <w:tc>
          <w:tcPr>
            <w:tcW w:w="2880" w:type="dxa"/>
            <w:shd w:val="clear" w:color="auto" w:fill="595959"/>
          </w:tcPr>
          <w:p w14:paraId="192AD6B7" w14:textId="355909AA" w:rsidR="00845D11" w:rsidRPr="005B504E" w:rsidDel="00213C83" w:rsidRDefault="00260A13" w:rsidP="007A6575">
            <w:pPr>
              <w:pStyle w:val="DECETableCell"/>
              <w:rPr>
                <w:del w:id="13227" w:author="Joe McCrossan" w:date="2014-03-16T14:56:00Z"/>
                <w:b/>
                <w:color w:val="FFFFFF" w:themeColor="background1"/>
                <w:spacing w:val="10"/>
                <w:sz w:val="16"/>
                <w:szCs w:val="16"/>
              </w:rPr>
            </w:pPr>
            <w:del w:id="13228" w:author="Joe McCrossan" w:date="2014-03-16T14:56:00Z">
              <w:r w:rsidRPr="005B504E" w:rsidDel="00213C83">
                <w:rPr>
                  <w:color w:val="FFFFFF" w:themeColor="background1"/>
                  <w:sz w:val="16"/>
                  <w:szCs w:val="16"/>
                </w:rPr>
                <w:delText>Ugric Languages (Informative)</w:delText>
              </w:r>
            </w:del>
          </w:p>
        </w:tc>
        <w:tc>
          <w:tcPr>
            <w:tcW w:w="2520" w:type="dxa"/>
            <w:shd w:val="clear" w:color="auto" w:fill="595959"/>
          </w:tcPr>
          <w:p w14:paraId="1B7BF077" w14:textId="59FFACD6" w:rsidR="00845D11" w:rsidRPr="005B504E" w:rsidDel="00213C83" w:rsidRDefault="00E154FF" w:rsidP="007A6575">
            <w:pPr>
              <w:pStyle w:val="DECETableCell"/>
              <w:rPr>
                <w:del w:id="13229" w:author="Joe McCrossan" w:date="2014-03-16T14:56:00Z"/>
                <w:b/>
                <w:color w:val="FFFFFF" w:themeColor="background1"/>
                <w:spacing w:val="10"/>
                <w:sz w:val="16"/>
                <w:szCs w:val="16"/>
              </w:rPr>
            </w:pPr>
            <w:del w:id="13230" w:author="Joe McCrossan" w:date="2014-03-16T14:56:00Z">
              <w:r w:rsidRPr="005B504E" w:rsidDel="00213C83">
                <w:rPr>
                  <w:color w:val="FFFFFF" w:themeColor="background1"/>
                  <w:sz w:val="16"/>
                  <w:szCs w:val="16"/>
                </w:rPr>
                <w:delText xml:space="preserve">Primary </w:delText>
              </w:r>
              <w:r w:rsidR="00260A13" w:rsidRPr="005B504E" w:rsidDel="00213C83">
                <w:rPr>
                  <w:color w:val="FFFFFF" w:themeColor="background1"/>
                  <w:sz w:val="16"/>
                  <w:szCs w:val="16"/>
                </w:rPr>
                <w:delText>Lang Subtags (Normative)</w:delText>
              </w:r>
            </w:del>
          </w:p>
        </w:tc>
        <w:tc>
          <w:tcPr>
            <w:tcW w:w="4950" w:type="dxa"/>
            <w:shd w:val="clear" w:color="auto" w:fill="595959"/>
          </w:tcPr>
          <w:p w14:paraId="7CC4D1BB" w14:textId="64C0146C" w:rsidR="00845D11" w:rsidRPr="005B504E" w:rsidDel="00213C83" w:rsidRDefault="00260A13" w:rsidP="007A6575">
            <w:pPr>
              <w:pStyle w:val="DECETableCell"/>
              <w:rPr>
                <w:del w:id="13231" w:author="Joe McCrossan" w:date="2014-03-16T14:56:00Z"/>
                <w:b/>
                <w:color w:val="FFFFFF" w:themeColor="background1"/>
                <w:spacing w:val="10"/>
                <w:sz w:val="16"/>
                <w:szCs w:val="16"/>
              </w:rPr>
            </w:pPr>
            <w:del w:id="13232" w:author="Joe McCrossan" w:date="2014-03-16T14:56:00Z">
              <w:r w:rsidRPr="005B504E" w:rsidDel="00213C83">
                <w:rPr>
                  <w:color w:val="FFFFFF" w:themeColor="background1"/>
                  <w:sz w:val="16"/>
                  <w:szCs w:val="16"/>
                </w:rPr>
                <w:delText>Unicode Code Points (Normative)</w:delText>
              </w:r>
            </w:del>
          </w:p>
        </w:tc>
      </w:tr>
      <w:tr w:rsidR="006E694A" w:rsidRPr="005B504E" w:rsidDel="00213C83" w14:paraId="4C912B66" w14:textId="5BCCE0FB" w:rsidTr="00490793">
        <w:trPr>
          <w:cantSplit/>
          <w:trHeight w:val="449"/>
          <w:tblHeader/>
          <w:del w:id="13233" w:author="Joe McCrossan" w:date="2014-03-16T14:56:00Z"/>
        </w:trPr>
        <w:tc>
          <w:tcPr>
            <w:tcW w:w="2880" w:type="dxa"/>
            <w:vMerge w:val="restart"/>
            <w:shd w:val="clear" w:color="auto" w:fill="auto"/>
          </w:tcPr>
          <w:p w14:paraId="40905B78" w14:textId="5A544402" w:rsidR="00845D11" w:rsidRPr="005B504E" w:rsidDel="00213C83" w:rsidRDefault="00260A13" w:rsidP="007A6575">
            <w:pPr>
              <w:pStyle w:val="DECETableCell"/>
              <w:rPr>
                <w:del w:id="13234" w:author="Joe McCrossan" w:date="2014-03-16T14:56:00Z"/>
                <w:b/>
                <w:spacing w:val="10"/>
                <w:sz w:val="16"/>
                <w:szCs w:val="16"/>
              </w:rPr>
            </w:pPr>
            <w:del w:id="13235" w:author="Joe McCrossan" w:date="2014-03-16T14:56:00Z">
              <w:r w:rsidRPr="005B504E" w:rsidDel="00213C83">
                <w:rPr>
                  <w:sz w:val="16"/>
                  <w:szCs w:val="16"/>
                </w:rPr>
                <w:delText>Hungarian</w:delText>
              </w:r>
            </w:del>
          </w:p>
        </w:tc>
        <w:tc>
          <w:tcPr>
            <w:tcW w:w="2520" w:type="dxa"/>
            <w:vMerge w:val="restart"/>
            <w:shd w:val="clear" w:color="auto" w:fill="auto"/>
          </w:tcPr>
          <w:p w14:paraId="7D11E2DB" w14:textId="44D03179" w:rsidR="00845D11" w:rsidRPr="005B504E" w:rsidDel="00213C83" w:rsidRDefault="00260A13" w:rsidP="007A6575">
            <w:pPr>
              <w:pStyle w:val="DECETableCell"/>
              <w:rPr>
                <w:del w:id="13236" w:author="Joe McCrossan" w:date="2014-03-16T14:56:00Z"/>
                <w:b/>
                <w:spacing w:val="10"/>
                <w:sz w:val="16"/>
                <w:szCs w:val="16"/>
              </w:rPr>
            </w:pPr>
            <w:del w:id="13237" w:author="Joe McCrossan" w:date="2014-03-16T14:56:00Z">
              <w:r w:rsidRPr="005B504E" w:rsidDel="00213C83">
                <w:rPr>
                  <w:sz w:val="16"/>
                  <w:szCs w:val="16"/>
                </w:rPr>
                <w:delText>“hu”</w:delText>
              </w:r>
            </w:del>
          </w:p>
        </w:tc>
        <w:tc>
          <w:tcPr>
            <w:tcW w:w="4950" w:type="dxa"/>
            <w:shd w:val="clear" w:color="auto" w:fill="auto"/>
          </w:tcPr>
          <w:p w14:paraId="3238EAB7" w14:textId="57726D03" w:rsidR="00845D11" w:rsidRPr="005B504E" w:rsidDel="00213C83" w:rsidRDefault="00260A13" w:rsidP="007A6575">
            <w:pPr>
              <w:pStyle w:val="DECETableCell"/>
              <w:rPr>
                <w:del w:id="13238" w:author="Joe McCrossan" w:date="2014-03-16T14:56:00Z"/>
                <w:b/>
                <w:spacing w:val="10"/>
                <w:sz w:val="16"/>
                <w:szCs w:val="16"/>
              </w:rPr>
            </w:pPr>
            <w:del w:id="13239" w:author="Joe McCrossan" w:date="2014-03-16T14:56:00Z">
              <w:r w:rsidRPr="005B504E" w:rsidDel="00213C83">
                <w:rPr>
                  <w:sz w:val="16"/>
                  <w:szCs w:val="16"/>
                </w:rPr>
                <w:delText>Same as defined for the “x-ALL” subtag sequence, except for “(Latin Extended-A)” which is re-defined below</w:delText>
              </w:r>
            </w:del>
          </w:p>
        </w:tc>
      </w:tr>
      <w:tr w:rsidR="006E694A" w:rsidRPr="005B504E" w:rsidDel="00213C83" w14:paraId="2ECC88CC" w14:textId="5E418769" w:rsidTr="00490793">
        <w:trPr>
          <w:cantSplit/>
          <w:trHeight w:val="449"/>
          <w:tblHeader/>
          <w:del w:id="13240" w:author="Joe McCrossan" w:date="2014-03-16T14:56:00Z"/>
        </w:trPr>
        <w:tc>
          <w:tcPr>
            <w:tcW w:w="2880" w:type="dxa"/>
            <w:vMerge/>
            <w:shd w:val="clear" w:color="auto" w:fill="auto"/>
          </w:tcPr>
          <w:p w14:paraId="783AB561" w14:textId="5DDFF5AB" w:rsidR="00845D11" w:rsidRPr="005B504E" w:rsidDel="00213C83" w:rsidRDefault="00845D11" w:rsidP="007A6575">
            <w:pPr>
              <w:pStyle w:val="DECETableCell"/>
              <w:rPr>
                <w:del w:id="13241" w:author="Joe McCrossan" w:date="2014-03-16T14:56:00Z"/>
                <w:sz w:val="16"/>
                <w:szCs w:val="16"/>
              </w:rPr>
            </w:pPr>
          </w:p>
        </w:tc>
        <w:tc>
          <w:tcPr>
            <w:tcW w:w="2520" w:type="dxa"/>
            <w:vMerge/>
            <w:shd w:val="clear" w:color="auto" w:fill="auto"/>
          </w:tcPr>
          <w:p w14:paraId="7F4D3575" w14:textId="73E07DF4" w:rsidR="00845D11" w:rsidRPr="005B504E" w:rsidDel="00213C83" w:rsidRDefault="00845D11" w:rsidP="007A6575">
            <w:pPr>
              <w:pStyle w:val="DECETableCell"/>
              <w:rPr>
                <w:del w:id="13242" w:author="Joe McCrossan" w:date="2014-03-16T14:56:00Z"/>
                <w:sz w:val="16"/>
                <w:szCs w:val="16"/>
              </w:rPr>
            </w:pPr>
          </w:p>
        </w:tc>
        <w:tc>
          <w:tcPr>
            <w:tcW w:w="4950" w:type="dxa"/>
            <w:shd w:val="clear" w:color="auto" w:fill="auto"/>
          </w:tcPr>
          <w:p w14:paraId="5008C702" w14:textId="526741CC" w:rsidR="00845D11" w:rsidRPr="005B504E" w:rsidDel="00213C83" w:rsidRDefault="00260A13" w:rsidP="007A6575">
            <w:pPr>
              <w:pStyle w:val="DECETableCell"/>
              <w:rPr>
                <w:del w:id="13243" w:author="Joe McCrossan" w:date="2014-03-16T14:56:00Z"/>
                <w:b/>
                <w:spacing w:val="10"/>
                <w:sz w:val="16"/>
                <w:szCs w:val="16"/>
              </w:rPr>
            </w:pPr>
            <w:del w:id="13244" w:author="Joe McCrossan" w:date="2014-03-16T14:56:00Z">
              <w:r w:rsidRPr="005B504E" w:rsidDel="00213C83">
                <w:rPr>
                  <w:sz w:val="16"/>
                  <w:szCs w:val="16"/>
                </w:rPr>
                <w:delText>(Latin Extended-A)</w:delText>
              </w:r>
            </w:del>
          </w:p>
          <w:p w14:paraId="7BC77B27" w14:textId="5B802613" w:rsidR="00845D11" w:rsidRPr="005B504E" w:rsidDel="00213C83" w:rsidRDefault="00260A13" w:rsidP="007A6575">
            <w:pPr>
              <w:pStyle w:val="DECETableCell"/>
              <w:rPr>
                <w:del w:id="13245" w:author="Joe McCrossan" w:date="2014-03-16T14:56:00Z"/>
                <w:b/>
                <w:spacing w:val="10"/>
                <w:sz w:val="16"/>
                <w:szCs w:val="16"/>
              </w:rPr>
            </w:pPr>
            <w:del w:id="13246" w:author="Joe McCrossan" w:date="2014-03-16T14:56:00Z">
              <w:r w:rsidRPr="005B504E" w:rsidDel="00213C83">
                <w:rPr>
                  <w:sz w:val="16"/>
                  <w:szCs w:val="16"/>
                </w:rPr>
                <w:delText>U+0100 - U+017F</w:delText>
              </w:r>
            </w:del>
          </w:p>
        </w:tc>
      </w:tr>
    </w:tbl>
    <w:p w14:paraId="77A8B6E0" w14:textId="253CEF94" w:rsidR="00E154FF" w:rsidRPr="005B504E" w:rsidDel="00213C83" w:rsidRDefault="00E154FF" w:rsidP="004D1436">
      <w:pPr>
        <w:widowControl w:val="0"/>
        <w:autoSpaceDE w:val="0"/>
        <w:autoSpaceDN w:val="0"/>
        <w:adjustRightInd w:val="0"/>
        <w:rPr>
          <w:del w:id="13247" w:author="Joe McCrossan" w:date="2014-03-16T14:56:00Z"/>
        </w:rPr>
      </w:pPr>
      <w:del w:id="13248" w:author="Joe McCrossan" w:date="2014-03-16T14:56:00Z">
        <w:r w:rsidRPr="005B504E" w:rsidDel="00213C83">
          <w:rPr>
            <w:rFonts w:ascii="Times New Roman" w:hAnsi="Times New Roman"/>
            <w:b/>
          </w:rPr>
          <w:delText>Note:</w:delText>
        </w:r>
        <w:r w:rsidRPr="005B504E" w:rsidDel="00213C83">
          <w:rPr>
            <w:rFonts w:ascii="Times New Roman" w:hAnsi="Times New Roman"/>
          </w:rPr>
          <w:delText xml:space="preserve"> it is expected that additional Language Subtags and associated Unicode Code Points will be added to </w:delText>
        </w:r>
        <w:r w:rsidR="005166FF" w:rsidRPr="005B504E" w:rsidDel="00213C83">
          <w:rPr>
            <w:rFonts w:ascii="Times New Roman" w:hAnsi="Times New Roman"/>
          </w:rPr>
          <w:delText>a future release</w:delText>
        </w:r>
        <w:r w:rsidRPr="005B504E" w:rsidDel="00213C83">
          <w:rPr>
            <w:rFonts w:ascii="Times New Roman" w:hAnsi="Times New Roman"/>
          </w:rPr>
          <w:delText xml:space="preserve"> of this specification.</w:delText>
        </w:r>
      </w:del>
    </w:p>
    <w:p w14:paraId="1E7C9521" w14:textId="317D9427" w:rsidR="0034022E" w:rsidRPr="005B504E" w:rsidDel="00213C83" w:rsidRDefault="0034022E" w:rsidP="000650E4">
      <w:pPr>
        <w:pStyle w:val="AnnexA2"/>
        <w:autoSpaceDE w:val="0"/>
        <w:rPr>
          <w:del w:id="13249" w:author="Joe McCrossan" w:date="2014-03-16T14:56:00Z"/>
          <w:color w:val="auto"/>
        </w:rPr>
      </w:pPr>
      <w:bookmarkStart w:id="13250" w:name="_Ref239935509"/>
      <w:del w:id="13251" w:author="Joe McCrossan" w:date="2014-03-16T14:56:00Z">
        <w:r w:rsidRPr="005B504E" w:rsidDel="00213C83">
          <w:rPr>
            <w:color w:val="auto"/>
          </w:rPr>
          <w:delText>Reference Font Family per Subtitle Language</w:delText>
        </w:r>
        <w:bookmarkEnd w:id="13250"/>
      </w:del>
    </w:p>
    <w:tbl>
      <w:tblPr>
        <w:tblStyle w:val="TableGrid"/>
        <w:tblW w:w="10350" w:type="dxa"/>
        <w:tblInd w:w="-162" w:type="dxa"/>
        <w:tblLayout w:type="fixed"/>
        <w:tblLook w:val="04A0" w:firstRow="1" w:lastRow="0" w:firstColumn="1" w:lastColumn="0" w:noHBand="0" w:noVBand="1"/>
      </w:tblPr>
      <w:tblGrid>
        <w:gridCol w:w="1800"/>
        <w:gridCol w:w="2970"/>
        <w:gridCol w:w="5580"/>
      </w:tblGrid>
      <w:tr w:rsidR="0034022E" w:rsidRPr="005B504E" w:rsidDel="00213C83" w14:paraId="2E13D9AD" w14:textId="6D611205" w:rsidTr="00490793">
        <w:trPr>
          <w:trHeight w:val="323"/>
          <w:del w:id="13252" w:author="Joe McCrossan" w:date="2014-03-16T14:56:00Z"/>
        </w:trPr>
        <w:tc>
          <w:tcPr>
            <w:tcW w:w="1800" w:type="dxa"/>
            <w:shd w:val="clear" w:color="auto" w:fill="595959"/>
          </w:tcPr>
          <w:p w14:paraId="2C71E03E" w14:textId="33101432" w:rsidR="0034022E" w:rsidRPr="005B504E" w:rsidDel="00213C83" w:rsidRDefault="0034022E" w:rsidP="005166FF">
            <w:pPr>
              <w:pStyle w:val="DECETableCell"/>
              <w:spacing w:after="0"/>
              <w:rPr>
                <w:del w:id="13253" w:author="Joe McCrossan" w:date="2014-03-16T14:56:00Z"/>
                <w:b/>
                <w:color w:val="FFFFFF" w:themeColor="background1"/>
                <w:spacing w:val="10"/>
                <w:sz w:val="16"/>
                <w:szCs w:val="16"/>
              </w:rPr>
            </w:pPr>
            <w:del w:id="13254" w:author="Joe McCrossan" w:date="2014-03-16T14:56:00Z">
              <w:r w:rsidRPr="005B504E" w:rsidDel="00213C83">
                <w:rPr>
                  <w:b/>
                  <w:color w:val="FFFFFF" w:themeColor="background1"/>
                  <w:sz w:val="16"/>
                  <w:szCs w:val="16"/>
                </w:rPr>
                <w:delText>tts:fontFamily</w:delText>
              </w:r>
            </w:del>
          </w:p>
        </w:tc>
        <w:tc>
          <w:tcPr>
            <w:tcW w:w="2970" w:type="dxa"/>
            <w:shd w:val="clear" w:color="auto" w:fill="595959"/>
          </w:tcPr>
          <w:p w14:paraId="27B4686B" w14:textId="577A7454" w:rsidR="0034022E" w:rsidRPr="005B504E" w:rsidDel="00213C83" w:rsidRDefault="0034022E" w:rsidP="005166FF">
            <w:pPr>
              <w:pStyle w:val="DECETableCell"/>
              <w:spacing w:after="0"/>
              <w:rPr>
                <w:del w:id="13255" w:author="Joe McCrossan" w:date="2014-03-16T14:56:00Z"/>
                <w:b/>
                <w:color w:val="FFFFFF" w:themeColor="background1"/>
                <w:spacing w:val="10"/>
                <w:sz w:val="16"/>
                <w:szCs w:val="16"/>
              </w:rPr>
            </w:pPr>
            <w:del w:id="13256" w:author="Joe McCrossan" w:date="2014-03-16T14:56:00Z">
              <w:r w:rsidRPr="005B504E" w:rsidDel="00213C83">
                <w:rPr>
                  <w:b/>
                  <w:color w:val="FFFFFF" w:themeColor="background1"/>
                  <w:sz w:val="16"/>
                  <w:szCs w:val="16"/>
                </w:rPr>
                <w:delText>Primary Lang Subtags</w:delText>
              </w:r>
            </w:del>
          </w:p>
        </w:tc>
        <w:tc>
          <w:tcPr>
            <w:tcW w:w="5580" w:type="dxa"/>
            <w:shd w:val="clear" w:color="auto" w:fill="595959"/>
          </w:tcPr>
          <w:p w14:paraId="4F1685B2" w14:textId="5FC39612" w:rsidR="0034022E" w:rsidRPr="005B504E" w:rsidDel="00213C83" w:rsidRDefault="0034022E" w:rsidP="005166FF">
            <w:pPr>
              <w:pStyle w:val="DECETableCell"/>
              <w:spacing w:after="0"/>
              <w:rPr>
                <w:del w:id="13257" w:author="Joe McCrossan" w:date="2014-03-16T14:56:00Z"/>
                <w:b/>
                <w:color w:val="FFFFFF" w:themeColor="background1"/>
                <w:spacing w:val="10"/>
                <w:sz w:val="16"/>
                <w:szCs w:val="16"/>
              </w:rPr>
            </w:pPr>
            <w:del w:id="13258" w:author="Joe McCrossan" w:date="2014-03-16T14:56:00Z">
              <w:r w:rsidRPr="005B504E" w:rsidDel="00213C83">
                <w:rPr>
                  <w:b/>
                  <w:color w:val="FFFFFF" w:themeColor="background1"/>
                  <w:sz w:val="16"/>
                  <w:szCs w:val="16"/>
                </w:rPr>
                <w:delText>Reference Font Family</w:delText>
              </w:r>
            </w:del>
          </w:p>
        </w:tc>
      </w:tr>
      <w:tr w:rsidR="0034022E" w:rsidRPr="005B504E" w:rsidDel="00213C83" w14:paraId="43148BCA" w14:textId="51C4654A" w:rsidTr="00490793">
        <w:trPr>
          <w:trHeight w:val="440"/>
          <w:del w:id="13259" w:author="Joe McCrossan" w:date="2014-03-16T14:56:00Z"/>
        </w:trPr>
        <w:tc>
          <w:tcPr>
            <w:tcW w:w="1800" w:type="dxa"/>
          </w:tcPr>
          <w:p w14:paraId="4A929DC9" w14:textId="3FFD2FB8"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60" w:author="Joe McCrossan" w:date="2014-03-16T14:56:00Z"/>
                <w:sz w:val="16"/>
                <w:szCs w:val="16"/>
              </w:rPr>
            </w:pPr>
            <w:del w:id="13261" w:author="Joe McCrossan" w:date="2014-03-16T14:56:00Z">
              <w:r w:rsidRPr="005B504E" w:rsidDel="00213C83">
                <w:rPr>
                  <w:sz w:val="16"/>
                  <w:szCs w:val="16"/>
                </w:rPr>
                <w:delText>monospaceSerif</w:delText>
              </w:r>
            </w:del>
          </w:p>
        </w:tc>
        <w:tc>
          <w:tcPr>
            <w:tcW w:w="2970" w:type="dxa"/>
          </w:tcPr>
          <w:p w14:paraId="75BBFCFC" w14:textId="6F1C80E1"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62" w:author="Joe McCrossan" w:date="2014-03-16T14:56:00Z"/>
                <w:sz w:val="16"/>
                <w:szCs w:val="16"/>
              </w:rPr>
            </w:pPr>
            <w:del w:id="13263" w:author="Joe McCrossan" w:date="2014-03-16T14:56:00Z">
              <w:r w:rsidRPr="005B504E" w:rsidDel="00213C83">
                <w:rPr>
                  <w:sz w:val="16"/>
                  <w:szCs w:val="16"/>
                </w:rPr>
                <w:delText>All languages defined in D.2 above.</w:delText>
              </w:r>
            </w:del>
          </w:p>
        </w:tc>
        <w:tc>
          <w:tcPr>
            <w:tcW w:w="5580" w:type="dxa"/>
          </w:tcPr>
          <w:p w14:paraId="47E54F00" w14:textId="6C1A8DF2"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64" w:author="Joe McCrossan" w:date="2014-03-16T14:56:00Z"/>
                <w:sz w:val="16"/>
                <w:szCs w:val="16"/>
              </w:rPr>
            </w:pPr>
            <w:del w:id="13265" w:author="Joe McCrossan" w:date="2014-03-16T14:56:00Z">
              <w:r w:rsidRPr="005B504E" w:rsidDel="00213C83">
                <w:rPr>
                  <w:sz w:val="16"/>
                  <w:szCs w:val="16"/>
                </w:rPr>
                <w:delText>Courier New</w:delText>
              </w:r>
              <w:r w:rsidR="00EE1B51" w:rsidRPr="005B504E" w:rsidDel="00213C83">
                <w:rPr>
                  <w:sz w:val="16"/>
                  <w:szCs w:val="16"/>
                </w:rPr>
                <w:delText xml:space="preserve">: </w:delText>
              </w:r>
              <w:r w:rsidR="009D30D6" w:rsidDel="00213C83">
                <w:fldChar w:fldCharType="begin"/>
              </w:r>
              <w:r w:rsidR="009D30D6" w:rsidDel="00213C83">
                <w:delInstrText xml:space="preserve"> HYPERLINK "http://www.microsoft.com/typography/fonts/family.aspx?FID=10" </w:delInstrText>
              </w:r>
              <w:r w:rsidR="009D30D6" w:rsidDel="00213C83">
                <w:fldChar w:fldCharType="separate"/>
              </w:r>
              <w:r w:rsidRPr="005B504E" w:rsidDel="00213C83">
                <w:rPr>
                  <w:rStyle w:val="Hyperlink"/>
                  <w:rFonts w:eastAsia="Times New Roman"/>
                  <w:sz w:val="16"/>
                  <w:szCs w:val="16"/>
                </w:rPr>
                <w:delText>http://www.microsoft.com/typography/fonts/family.aspx?FID=10</w:delText>
              </w:r>
              <w:r w:rsidR="009D30D6" w:rsidDel="00213C83">
                <w:rPr>
                  <w:rStyle w:val="Hyperlink"/>
                  <w:rFonts w:eastAsia="Times New Roman"/>
                  <w:sz w:val="16"/>
                  <w:szCs w:val="16"/>
                </w:rPr>
                <w:fldChar w:fldCharType="end"/>
              </w:r>
            </w:del>
          </w:p>
        </w:tc>
      </w:tr>
      <w:tr w:rsidR="0034022E" w:rsidRPr="005B504E" w:rsidDel="00213C83" w14:paraId="6A605319" w14:textId="3F9CFB0D" w:rsidTr="005166FF">
        <w:trPr>
          <w:trHeight w:val="440"/>
          <w:del w:id="13266" w:author="Joe McCrossan" w:date="2014-03-16T14:56:00Z"/>
        </w:trPr>
        <w:tc>
          <w:tcPr>
            <w:tcW w:w="1800" w:type="dxa"/>
          </w:tcPr>
          <w:p w14:paraId="0643A797" w14:textId="766EA2C5"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67" w:author="Joe McCrossan" w:date="2014-03-16T14:56:00Z"/>
                <w:sz w:val="16"/>
                <w:szCs w:val="16"/>
              </w:rPr>
            </w:pPr>
            <w:del w:id="13268" w:author="Joe McCrossan" w:date="2014-03-16T14:56:00Z">
              <w:r w:rsidRPr="005B504E" w:rsidDel="00213C83">
                <w:rPr>
                  <w:sz w:val="16"/>
                  <w:szCs w:val="16"/>
                </w:rPr>
                <w:delText>proportionalSansSerif</w:delText>
              </w:r>
            </w:del>
          </w:p>
        </w:tc>
        <w:tc>
          <w:tcPr>
            <w:tcW w:w="2970" w:type="dxa"/>
          </w:tcPr>
          <w:p w14:paraId="6C811236" w14:textId="0D674612"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69" w:author="Joe McCrossan" w:date="2014-03-16T14:56:00Z"/>
                <w:sz w:val="16"/>
                <w:szCs w:val="16"/>
              </w:rPr>
            </w:pPr>
            <w:del w:id="13270" w:author="Joe McCrossan" w:date="2014-03-16T14:56:00Z">
              <w:r w:rsidRPr="005B504E" w:rsidDel="00213C83">
                <w:rPr>
                  <w:sz w:val="16"/>
                  <w:szCs w:val="16"/>
                </w:rPr>
                <w:delText xml:space="preserve"> All languages defined in D.2 above with the exception of Semitic Languages.</w:delText>
              </w:r>
            </w:del>
          </w:p>
        </w:tc>
        <w:tc>
          <w:tcPr>
            <w:tcW w:w="5580" w:type="dxa"/>
          </w:tcPr>
          <w:p w14:paraId="2EA490F6" w14:textId="5D2D18CD"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71" w:author="Joe McCrossan" w:date="2014-03-16T14:56:00Z"/>
                <w:sz w:val="16"/>
                <w:szCs w:val="16"/>
              </w:rPr>
            </w:pPr>
            <w:del w:id="13272" w:author="Joe McCrossan" w:date="2014-03-16T14:56:00Z">
              <w:r w:rsidRPr="005B504E" w:rsidDel="00213C83">
                <w:rPr>
                  <w:sz w:val="16"/>
                  <w:szCs w:val="16"/>
                </w:rPr>
                <w:delText>Arial</w:delText>
              </w:r>
              <w:r w:rsidR="00EE1B51" w:rsidRPr="005B504E" w:rsidDel="00213C83">
                <w:rPr>
                  <w:sz w:val="16"/>
                  <w:szCs w:val="16"/>
                </w:rPr>
                <w:delText>:</w:delText>
              </w:r>
              <w:r w:rsidRPr="005B504E" w:rsidDel="00213C83">
                <w:rPr>
                  <w:sz w:val="16"/>
                  <w:szCs w:val="16"/>
                </w:rPr>
                <w:delText xml:space="preserve"> </w:delText>
              </w:r>
              <w:r w:rsidR="009D30D6" w:rsidDel="00213C83">
                <w:fldChar w:fldCharType="begin"/>
              </w:r>
              <w:r w:rsidR="009D30D6" w:rsidDel="00213C83">
                <w:delInstrText xml:space="preserve"> HYPERLINK "http://www.microsoft.com/typography/fonts/family.aspx?FID=8" </w:delInstrText>
              </w:r>
              <w:r w:rsidR="009D30D6" w:rsidDel="00213C83">
                <w:fldChar w:fldCharType="separate"/>
              </w:r>
              <w:r w:rsidRPr="005B504E" w:rsidDel="00213C83">
                <w:rPr>
                  <w:rStyle w:val="Hyperlink"/>
                  <w:rFonts w:eastAsia="Times New Roman"/>
                  <w:sz w:val="16"/>
                  <w:szCs w:val="16"/>
                </w:rPr>
                <w:delText>http://www.microsoft.com/typography/fonts/family.aspx?FID=8</w:delText>
              </w:r>
              <w:r w:rsidR="009D30D6" w:rsidDel="00213C83">
                <w:rPr>
                  <w:rStyle w:val="Hyperlink"/>
                  <w:rFonts w:eastAsia="Times New Roman"/>
                  <w:sz w:val="16"/>
                  <w:szCs w:val="16"/>
                </w:rPr>
                <w:fldChar w:fldCharType="end"/>
              </w:r>
            </w:del>
          </w:p>
          <w:p w14:paraId="7A5A0435" w14:textId="0C414912" w:rsidR="0034022E" w:rsidRPr="005B504E" w:rsidDel="00213C83" w:rsidRDefault="0034022E" w:rsidP="005166FF">
            <w:pPr>
              <w:pStyle w:val="ListBullet"/>
              <w:numPr>
                <w:ilvl w:val="0"/>
                <w:numId w:val="0"/>
              </w:numPr>
              <w:tabs>
                <w:tab w:val="clear" w:pos="360"/>
                <w:tab w:val="left" w:pos="-1890"/>
              </w:tabs>
              <w:spacing w:after="0" w:line="240" w:lineRule="auto"/>
              <w:outlineLvl w:val="7"/>
              <w:rPr>
                <w:del w:id="13273" w:author="Joe McCrossan" w:date="2014-03-16T14:56:00Z"/>
                <w:sz w:val="16"/>
                <w:szCs w:val="16"/>
              </w:rPr>
            </w:pPr>
            <w:del w:id="13274" w:author="Joe McCrossan" w:date="2014-03-16T14:56:00Z">
              <w:r w:rsidRPr="005B504E" w:rsidDel="00213C83">
                <w:rPr>
                  <w:sz w:val="16"/>
                  <w:szCs w:val="16"/>
                </w:rPr>
                <w:delText>Helvetica</w:delText>
              </w:r>
              <w:r w:rsidR="00EE1B51" w:rsidRPr="005B504E" w:rsidDel="00213C83">
                <w:rPr>
                  <w:sz w:val="16"/>
                  <w:szCs w:val="16"/>
                </w:rPr>
                <w:delText>:</w:delText>
              </w:r>
              <w:r w:rsidRPr="005B504E" w:rsidDel="00213C83">
                <w:rPr>
                  <w:sz w:val="16"/>
                  <w:szCs w:val="16"/>
                </w:rPr>
                <w:delText xml:space="preserve"> </w:delText>
              </w:r>
              <w:r w:rsidR="009D30D6" w:rsidDel="00213C83">
                <w:fldChar w:fldCharType="begin"/>
              </w:r>
              <w:r w:rsidR="009D30D6" w:rsidDel="00213C83">
                <w:delInstrText xml:space="preserve"> HYPERLINK "http://www.linotype.com/en/526/Helvetica-family.html" </w:delInstrText>
              </w:r>
              <w:r w:rsidR="009D30D6" w:rsidDel="00213C83">
                <w:fldChar w:fldCharType="separate"/>
              </w:r>
              <w:r w:rsidRPr="005B504E" w:rsidDel="00213C83">
                <w:rPr>
                  <w:rStyle w:val="Hyperlink"/>
                  <w:rFonts w:eastAsia="Times New Roman"/>
                  <w:sz w:val="16"/>
                  <w:szCs w:val="16"/>
                </w:rPr>
                <w:delText>http://www.linotype.com/en/526/Helvetica-family.html</w:delText>
              </w:r>
              <w:r w:rsidR="009D30D6" w:rsidDel="00213C83">
                <w:rPr>
                  <w:rStyle w:val="Hyperlink"/>
                  <w:rFonts w:eastAsia="Times New Roman"/>
                  <w:sz w:val="16"/>
                  <w:szCs w:val="16"/>
                </w:rPr>
                <w:fldChar w:fldCharType="end"/>
              </w:r>
            </w:del>
          </w:p>
        </w:tc>
      </w:tr>
    </w:tbl>
    <w:p w14:paraId="0C60CB04" w14:textId="446C65B0" w:rsidR="005166FF" w:rsidRPr="005B504E" w:rsidDel="00213C83" w:rsidRDefault="0034022E" w:rsidP="00490793">
      <w:pPr>
        <w:pStyle w:val="ListBullet"/>
        <w:numPr>
          <w:ilvl w:val="0"/>
          <w:numId w:val="0"/>
        </w:numPr>
        <w:tabs>
          <w:tab w:val="clear" w:pos="360"/>
        </w:tabs>
        <w:rPr>
          <w:del w:id="13275" w:author="Joe McCrossan" w:date="2014-03-16T14:56:00Z"/>
        </w:rPr>
      </w:pPr>
      <w:del w:id="13276" w:author="Joe McCrossan" w:date="2014-03-16T14:56:00Z">
        <w:r w:rsidRPr="005B504E" w:rsidDel="00213C83">
          <w:rPr>
            <w:b/>
          </w:rPr>
          <w:delText>Note</w:delText>
        </w:r>
        <w:r w:rsidR="005166FF" w:rsidRPr="005B504E" w:rsidDel="00213C83">
          <w:rPr>
            <w:b/>
          </w:rPr>
          <w:delText>s</w:delText>
        </w:r>
        <w:r w:rsidR="00EE1B51" w:rsidRPr="005B504E" w:rsidDel="00213C83">
          <w:rPr>
            <w:b/>
          </w:rPr>
          <w:delText>:</w:delText>
        </w:r>
        <w:r w:rsidRPr="005B504E" w:rsidDel="00213C83">
          <w:delText xml:space="preserve"> </w:delText>
        </w:r>
      </w:del>
    </w:p>
    <w:p w14:paraId="7858FF43" w14:textId="64120AAC" w:rsidR="0034022E" w:rsidRPr="005B504E" w:rsidDel="00213C83" w:rsidRDefault="0034022E" w:rsidP="00740695">
      <w:pPr>
        <w:pStyle w:val="ListBullet"/>
        <w:numPr>
          <w:ilvl w:val="0"/>
          <w:numId w:val="16"/>
        </w:numPr>
        <w:tabs>
          <w:tab w:val="clear" w:pos="360"/>
        </w:tabs>
        <w:ind w:left="360"/>
        <w:rPr>
          <w:del w:id="13277" w:author="Joe McCrossan" w:date="2014-03-16T14:56:00Z"/>
          <w:rFonts w:cs="Courier New"/>
        </w:rPr>
      </w:pPr>
      <w:del w:id="13278" w:author="Joe McCrossan" w:date="2014-03-16T14:56:00Z">
        <w:r w:rsidRPr="005B504E" w:rsidDel="00213C83">
          <w:delText>the Reference Font Families were chosen because of their common use, general availability and the availability of license-free metric equivalent font families.</w:delText>
        </w:r>
      </w:del>
    </w:p>
    <w:p w14:paraId="0945B0FE" w14:textId="5FD64CCD" w:rsidR="00CD6346" w:rsidRPr="005B504E" w:rsidDel="00213C83" w:rsidRDefault="00CD6346" w:rsidP="00740695">
      <w:pPr>
        <w:pStyle w:val="ListBullet"/>
        <w:numPr>
          <w:ilvl w:val="0"/>
          <w:numId w:val="16"/>
        </w:numPr>
        <w:tabs>
          <w:tab w:val="clear" w:pos="360"/>
        </w:tabs>
        <w:ind w:left="360"/>
        <w:rPr>
          <w:del w:id="13279" w:author="Joe McCrossan" w:date="2014-03-16T14:56:00Z"/>
          <w:rFonts w:cs="Courier New"/>
        </w:rPr>
      </w:pPr>
      <w:del w:id="13280" w:author="Joe McCrossan" w:date="2014-03-16T14:56:00Z">
        <w:r w:rsidRPr="005B504E" w:rsidDel="00213C83">
          <w:delText xml:space="preserve">Per Section </w:delText>
        </w:r>
        <w:r w:rsidR="007A4DF4" w:rsidDel="00213C83">
          <w:fldChar w:fldCharType="begin" w:fldLock="1"/>
        </w:r>
        <w:r w:rsidR="007A4DF4" w:rsidDel="00213C83">
          <w:delInstrText xml:space="preserve"> REF _Ref239932466 \r \h  \* MERGEFORMAT </w:delInstrText>
        </w:r>
        <w:r w:rsidR="007A4DF4" w:rsidDel="00213C83">
          <w:fldChar w:fldCharType="separate"/>
        </w:r>
        <w:r w:rsidR="005B504E" w:rsidDel="00213C83">
          <w:delText>6.6.4.2</w:delText>
        </w:r>
        <w:r w:rsidR="007A4DF4" w:rsidDel="00213C83">
          <w:fldChar w:fldCharType="end"/>
        </w:r>
        <w:r w:rsidRPr="005B504E" w:rsidDel="00213C83">
          <w:delText>, fonts that are ‘metric compatible’ can be substituted for Reference Font Family (a font is ‘metric compatible’ if it does not change text flow, although appearance may be different).</w:delText>
        </w:r>
      </w:del>
    </w:p>
    <w:p w14:paraId="51A3B94B" w14:textId="7ACB9073" w:rsidR="005166FF" w:rsidRPr="005B504E" w:rsidDel="00213C83" w:rsidRDefault="00CD6346" w:rsidP="00740695">
      <w:pPr>
        <w:pStyle w:val="ListBullet"/>
        <w:numPr>
          <w:ilvl w:val="0"/>
          <w:numId w:val="16"/>
        </w:numPr>
        <w:tabs>
          <w:tab w:val="clear" w:pos="360"/>
        </w:tabs>
        <w:ind w:left="360"/>
        <w:rPr>
          <w:del w:id="13281" w:author="Joe McCrossan" w:date="2014-03-16T14:56:00Z"/>
          <w:rFonts w:cs="Courier New"/>
        </w:rPr>
      </w:pPr>
      <w:del w:id="13282" w:author="Joe McCrossan" w:date="2014-03-16T14:56:00Z">
        <w:r w:rsidRPr="005B504E" w:rsidDel="00213C83">
          <w:rPr>
            <w:rFonts w:ascii="Times New Roman" w:hAnsi="Times New Roman"/>
          </w:rPr>
          <w:delText xml:space="preserve">It is expected that additional </w:delText>
        </w:r>
        <w:r w:rsidRPr="005B504E" w:rsidDel="00213C83">
          <w:delText xml:space="preserve">Reference Font Family definitions </w:delText>
        </w:r>
        <w:r w:rsidR="00A229E0" w:rsidRPr="005B504E" w:rsidDel="00213C83">
          <w:delText>for</w:delText>
        </w:r>
        <w:r w:rsidRPr="005B504E" w:rsidDel="00213C83">
          <w:delText xml:space="preserve"> other Languages will be added to a future release of this specification.</w:delText>
        </w:r>
      </w:del>
    </w:p>
    <w:p w14:paraId="110854DB" w14:textId="6E71884E" w:rsidR="00647734" w:rsidRPr="005B504E" w:rsidDel="00213C83" w:rsidRDefault="00647734" w:rsidP="000650E4">
      <w:pPr>
        <w:pStyle w:val="AnnexA2"/>
        <w:autoSpaceDE w:val="0"/>
        <w:rPr>
          <w:del w:id="13283" w:author="Joe McCrossan" w:date="2014-03-16T14:56:00Z"/>
          <w:color w:val="auto"/>
        </w:rPr>
      </w:pPr>
      <w:del w:id="13284" w:author="Joe McCrossan" w:date="2014-03-16T14:56:00Z">
        <w:r w:rsidRPr="005B504E" w:rsidDel="00213C83">
          <w:rPr>
            <w:color w:val="auto"/>
          </w:rPr>
          <w:delText>Typical Practice for Subtitles per Region (Informative)</w:delText>
        </w:r>
      </w:del>
    </w:p>
    <w:p w14:paraId="07AC0A89" w14:textId="53804DF9" w:rsidR="00E975F5" w:rsidRPr="005B504E" w:rsidDel="00213C83" w:rsidRDefault="00647734" w:rsidP="00647734">
      <w:pPr>
        <w:widowControl w:val="0"/>
        <w:autoSpaceDE w:val="0"/>
        <w:autoSpaceDN w:val="0"/>
        <w:adjustRightInd w:val="0"/>
        <w:rPr>
          <w:del w:id="13285" w:author="Joe McCrossan" w:date="2014-03-16T14:56:00Z"/>
          <w:rFonts w:ascii="Times New Roman" w:hAnsi="Times New Roman"/>
        </w:rPr>
      </w:pPr>
      <w:del w:id="13286" w:author="Joe McCrossan" w:date="2014-03-16T14:56:00Z">
        <w:r w:rsidRPr="005B504E" w:rsidDel="00213C83">
          <w:rPr>
            <w:rFonts w:ascii="Times New Roman" w:hAnsi="Times New Roman"/>
          </w:rPr>
          <w:delText>Table D-2 below provides an informative summary of subtitle languages commonly used in the listed regions.</w:delText>
        </w:r>
        <w:r w:rsidR="0032600E" w:rsidRPr="005B504E" w:rsidDel="00213C83">
          <w:rPr>
            <w:rFonts w:ascii="Times New Roman" w:hAnsi="Times New Roman"/>
          </w:rPr>
          <w:delText xml:space="preserve">  </w:delText>
        </w:r>
        <w:r w:rsidRPr="005B504E" w:rsidDel="00213C83">
          <w:rPr>
            <w:rFonts w:ascii="Times New Roman" w:hAnsi="Times New Roman"/>
          </w:rPr>
          <w:delText xml:space="preserve">Primary language and </w:delText>
        </w:r>
        <w:r w:rsidR="00260148" w:rsidRPr="005B504E" w:rsidDel="00213C83">
          <w:rPr>
            <w:rFonts w:ascii="Times New Roman" w:hAnsi="Times New Roman"/>
          </w:rPr>
          <w:delText xml:space="preserve">Primary </w:delText>
        </w:r>
        <w:r w:rsidR="0032600E" w:rsidRPr="005B504E" w:rsidDel="00213C83">
          <w:rPr>
            <w:rFonts w:ascii="Times New Roman" w:hAnsi="Times New Roman"/>
          </w:rPr>
          <w:delText>Language S</w:delText>
        </w:r>
        <w:r w:rsidRPr="005B504E" w:rsidDel="00213C83">
          <w:rPr>
            <w:rFonts w:ascii="Times New Roman" w:hAnsi="Times New Roman"/>
          </w:rPr>
          <w:delText>ubtag are indicated, with additional c</w:delText>
        </w:r>
        <w:r w:rsidR="00E975F5" w:rsidRPr="005B504E" w:rsidDel="00213C83">
          <w:rPr>
            <w:rFonts w:ascii="Times New Roman" w:hAnsi="Times New Roman"/>
          </w:rPr>
          <w:delText xml:space="preserve">ommon region or script variant Language Subtags </w:delText>
        </w:r>
        <w:r w:rsidRPr="005B504E" w:rsidDel="00213C83">
          <w:rPr>
            <w:rFonts w:ascii="Times New Roman" w:hAnsi="Times New Roman"/>
          </w:rPr>
          <w:delText>in brackets</w:delText>
        </w:r>
        <w:r w:rsidR="0032600E" w:rsidRPr="005B504E" w:rsidDel="00213C83">
          <w:rPr>
            <w:rFonts w:ascii="Times New Roman" w:hAnsi="Times New Roman"/>
          </w:rPr>
          <w:delText xml:space="preserve">. </w:delText>
        </w:r>
        <w:r w:rsidR="00E975F5" w:rsidRPr="005B504E" w:rsidDel="00213C83">
          <w:rPr>
            <w:rFonts w:ascii="Times New Roman" w:hAnsi="Times New Roman"/>
          </w:rPr>
          <w:delText xml:space="preserve"> </w:delText>
        </w:r>
      </w:del>
    </w:p>
    <w:p w14:paraId="6E1CED5A" w14:textId="2DBAC2E6" w:rsidR="00E975F5" w:rsidRPr="005B504E" w:rsidDel="00213C83" w:rsidRDefault="00E975F5" w:rsidP="00647734">
      <w:pPr>
        <w:widowControl w:val="0"/>
        <w:autoSpaceDE w:val="0"/>
        <w:autoSpaceDN w:val="0"/>
        <w:adjustRightInd w:val="0"/>
        <w:rPr>
          <w:del w:id="13287" w:author="Joe McCrossan" w:date="2014-03-16T14:56:00Z"/>
          <w:rFonts w:ascii="Times New Roman" w:hAnsi="Times New Roman"/>
        </w:rPr>
      </w:pPr>
      <w:del w:id="13288" w:author="Joe McCrossan" w:date="2014-03-16T14:56:00Z">
        <w:r w:rsidRPr="005B504E" w:rsidDel="00213C83">
          <w:rPr>
            <w:rFonts w:ascii="Times New Roman" w:hAnsi="Times New Roman"/>
          </w:rPr>
          <w:delText>Note that Table D-1 provides Unicode Code Points associated with “Primary Language Subtag”.</w:delText>
        </w:r>
      </w:del>
    </w:p>
    <w:p w14:paraId="66CA8FC0" w14:textId="70D3BCB5" w:rsidR="00077990" w:rsidRPr="005B504E" w:rsidDel="00213C83" w:rsidRDefault="00077990" w:rsidP="00647734">
      <w:pPr>
        <w:widowControl w:val="0"/>
        <w:autoSpaceDE w:val="0"/>
        <w:autoSpaceDN w:val="0"/>
        <w:adjustRightInd w:val="0"/>
        <w:rPr>
          <w:del w:id="13289" w:author="Joe McCrossan" w:date="2014-03-16T14:56:00Z"/>
          <w:rFonts w:ascii="Times New Roman" w:hAnsi="Times New Roman"/>
        </w:rPr>
      </w:pPr>
    </w:p>
    <w:p w14:paraId="03F9B4E9" w14:textId="570176E1" w:rsidR="00647734" w:rsidRPr="005B504E" w:rsidDel="00213C83" w:rsidRDefault="00647734" w:rsidP="00AF613D">
      <w:pPr>
        <w:pStyle w:val="Caption"/>
        <w:rPr>
          <w:del w:id="13290" w:author="Joe McCrossan" w:date="2014-03-16T14:56:00Z"/>
          <w:rFonts w:ascii="Times New Roman" w:hAnsi="Times New Roman"/>
          <w:color w:val="auto"/>
          <w:szCs w:val="22"/>
        </w:rPr>
      </w:pPr>
      <w:bookmarkStart w:id="13291" w:name="_Toc251447710"/>
      <w:del w:id="13292" w:author="Joe McCrossan" w:date="2014-03-16T14:56:00Z">
        <w:r w:rsidRPr="005B504E" w:rsidDel="00213C83">
          <w:rPr>
            <w:color w:val="auto"/>
          </w:rPr>
          <w:delText xml:space="preserve">Table D - </w:delText>
        </w:r>
        <w:r w:rsidR="00860A88" w:rsidRPr="005B504E" w:rsidDel="00213C83">
          <w:fldChar w:fldCharType="begin"/>
        </w:r>
        <w:r w:rsidR="00DB60F2" w:rsidRPr="005B504E" w:rsidDel="00213C83">
          <w:rPr>
            <w:color w:val="auto"/>
          </w:rPr>
          <w:delInstrText xml:space="preserve"> SEQ Table_D_- \* ARABIC </w:delInstrText>
        </w:r>
        <w:r w:rsidR="00860A88" w:rsidRPr="005B504E" w:rsidDel="00213C83">
          <w:fldChar w:fldCharType="separate"/>
        </w:r>
        <w:r w:rsidR="003A2A30" w:rsidDel="00213C83">
          <w:rPr>
            <w:noProof/>
            <w:color w:val="auto"/>
          </w:rPr>
          <w:delText>2</w:delText>
        </w:r>
        <w:r w:rsidR="00860A88" w:rsidRPr="005B504E" w:rsidDel="00213C83">
          <w:fldChar w:fldCharType="end"/>
        </w:r>
        <w:r w:rsidRPr="005B504E" w:rsidDel="00213C83">
          <w:rPr>
            <w:color w:val="auto"/>
          </w:rPr>
          <w:delText xml:space="preserve"> – Subtitles per Region</w:delText>
        </w:r>
        <w:bookmarkEnd w:id="13291"/>
      </w:del>
    </w:p>
    <w:tbl>
      <w:tblPr>
        <w:tblW w:w="67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860"/>
      </w:tblGrid>
      <w:tr w:rsidR="006E694A" w:rsidRPr="005B504E" w:rsidDel="00213C83" w14:paraId="318F8D6B" w14:textId="386C53BF" w:rsidTr="00DD10D7">
        <w:trPr>
          <w:tblHeader/>
          <w:jc w:val="center"/>
          <w:del w:id="13293" w:author="Joe McCrossan" w:date="2014-03-16T14:56:00Z"/>
        </w:trPr>
        <w:tc>
          <w:tcPr>
            <w:tcW w:w="1938" w:type="dxa"/>
            <w:shd w:val="clear" w:color="auto" w:fill="595959"/>
          </w:tcPr>
          <w:p w14:paraId="1D9E014C" w14:textId="51F71C86" w:rsidR="00845D11" w:rsidRPr="005B504E" w:rsidDel="00213C83" w:rsidRDefault="00647734" w:rsidP="007A6575">
            <w:pPr>
              <w:pStyle w:val="DECETableHeading"/>
              <w:rPr>
                <w:del w:id="13294" w:author="Joe McCrossan" w:date="2014-03-16T14:56:00Z"/>
                <w:b/>
                <w:color w:val="FFFFFF" w:themeColor="background1"/>
                <w:spacing w:val="10"/>
              </w:rPr>
            </w:pPr>
            <w:del w:id="13295" w:author="Joe McCrossan" w:date="2014-03-16T14:56:00Z">
              <w:r w:rsidRPr="005B504E" w:rsidDel="00213C83">
                <w:rPr>
                  <w:color w:val="FFFFFF" w:themeColor="background1"/>
                </w:rPr>
                <w:delText>Region</w:delText>
              </w:r>
            </w:del>
          </w:p>
        </w:tc>
        <w:tc>
          <w:tcPr>
            <w:tcW w:w="4860" w:type="dxa"/>
            <w:shd w:val="clear" w:color="auto" w:fill="595959"/>
          </w:tcPr>
          <w:p w14:paraId="51A4925B" w14:textId="0A3899AE" w:rsidR="00845D11" w:rsidRPr="005B504E" w:rsidDel="00213C83" w:rsidRDefault="00647734" w:rsidP="007A6575">
            <w:pPr>
              <w:pStyle w:val="DECETableHeading"/>
              <w:rPr>
                <w:del w:id="13296" w:author="Joe McCrossan" w:date="2014-03-16T14:56:00Z"/>
                <w:b/>
                <w:color w:val="FFFFFF" w:themeColor="background1"/>
                <w:spacing w:val="10"/>
              </w:rPr>
            </w:pPr>
            <w:del w:id="13297" w:author="Joe McCrossan" w:date="2014-03-16T14:56:00Z">
              <w:r w:rsidRPr="005B504E" w:rsidDel="00213C83">
                <w:rPr>
                  <w:color w:val="FFFFFF" w:themeColor="background1"/>
                </w:rPr>
                <w:delText>Subtitle Languages (Lang Subtags)</w:delText>
              </w:r>
            </w:del>
          </w:p>
        </w:tc>
      </w:tr>
      <w:tr w:rsidR="006E694A" w:rsidRPr="005B504E" w:rsidDel="00213C83" w14:paraId="05DFCFBD" w14:textId="344A62DC" w:rsidTr="00DD10D7">
        <w:trPr>
          <w:trHeight w:val="211"/>
          <w:jc w:val="center"/>
          <w:del w:id="13298" w:author="Joe McCrossan" w:date="2014-03-16T14:56:00Z"/>
        </w:trPr>
        <w:tc>
          <w:tcPr>
            <w:tcW w:w="1938" w:type="dxa"/>
            <w:shd w:val="clear" w:color="auto" w:fill="auto"/>
          </w:tcPr>
          <w:p w14:paraId="6B310BF9" w14:textId="51C1A1A6" w:rsidR="00845D11" w:rsidRPr="005B504E" w:rsidDel="00213C83" w:rsidRDefault="00647734" w:rsidP="007A6575">
            <w:pPr>
              <w:pStyle w:val="DECETableCell"/>
              <w:spacing w:before="48" w:after="48"/>
              <w:rPr>
                <w:del w:id="13299" w:author="Joe McCrossan" w:date="2014-03-16T14:56:00Z"/>
                <w:b/>
                <w:spacing w:val="10"/>
              </w:rPr>
            </w:pPr>
            <w:del w:id="13300" w:author="Joe McCrossan" w:date="2014-03-16T14:56:00Z">
              <w:r w:rsidRPr="005B504E" w:rsidDel="00213C83">
                <w:delText>ALL (worldwide)</w:delText>
              </w:r>
            </w:del>
          </w:p>
        </w:tc>
        <w:tc>
          <w:tcPr>
            <w:tcW w:w="4860" w:type="dxa"/>
            <w:shd w:val="clear" w:color="auto" w:fill="auto"/>
          </w:tcPr>
          <w:p w14:paraId="53A541F2" w14:textId="5915CC45" w:rsidR="00845D11" w:rsidRPr="005B504E" w:rsidDel="00213C83" w:rsidRDefault="00647734" w:rsidP="007A6575">
            <w:pPr>
              <w:pStyle w:val="DECETableCell"/>
              <w:spacing w:before="48" w:after="48"/>
              <w:rPr>
                <w:del w:id="13301" w:author="Joe McCrossan" w:date="2014-03-16T14:56:00Z"/>
                <w:b/>
                <w:spacing w:val="10"/>
              </w:rPr>
            </w:pPr>
            <w:del w:id="13302" w:author="Joe McCrossan" w:date="2014-03-16T14:56:00Z">
              <w:r w:rsidRPr="005B504E" w:rsidDel="00213C83">
                <w:delText>English (“en”)</w:delText>
              </w:r>
            </w:del>
          </w:p>
        </w:tc>
      </w:tr>
      <w:tr w:rsidR="006E694A" w:rsidRPr="005B504E" w:rsidDel="00213C83" w14:paraId="57617CCB" w14:textId="7145C78A" w:rsidTr="00DD10D7">
        <w:trPr>
          <w:trHeight w:val="211"/>
          <w:jc w:val="center"/>
          <w:del w:id="13303" w:author="Joe McCrossan" w:date="2014-03-16T14:56:00Z"/>
        </w:trPr>
        <w:tc>
          <w:tcPr>
            <w:tcW w:w="6798" w:type="dxa"/>
            <w:gridSpan w:val="2"/>
            <w:shd w:val="clear" w:color="auto" w:fill="auto"/>
          </w:tcPr>
          <w:p w14:paraId="76312B92" w14:textId="5EA168FE" w:rsidR="00845D11" w:rsidRPr="005B504E" w:rsidDel="00213C83" w:rsidRDefault="00647734" w:rsidP="007A6575">
            <w:pPr>
              <w:pStyle w:val="DECETableCell"/>
              <w:spacing w:before="48" w:after="48"/>
              <w:rPr>
                <w:del w:id="13304" w:author="Joe McCrossan" w:date="2014-03-16T14:56:00Z"/>
                <w:b/>
                <w:spacing w:val="10"/>
              </w:rPr>
            </w:pPr>
            <w:del w:id="13305" w:author="Joe McCrossan" w:date="2014-03-16T14:56:00Z">
              <w:r w:rsidRPr="005B504E" w:rsidDel="00213C83">
                <w:rPr>
                  <w:b/>
                </w:rPr>
                <w:delText>America (North)</w:delText>
              </w:r>
            </w:del>
          </w:p>
        </w:tc>
      </w:tr>
      <w:tr w:rsidR="006E694A" w:rsidRPr="005B504E" w:rsidDel="00213C83" w14:paraId="28EF2D60" w14:textId="2005FAD9" w:rsidTr="00DD10D7">
        <w:trPr>
          <w:trHeight w:val="211"/>
          <w:jc w:val="center"/>
          <w:del w:id="13306" w:author="Joe McCrossan" w:date="2014-03-16T14:56:00Z"/>
        </w:trPr>
        <w:tc>
          <w:tcPr>
            <w:tcW w:w="1938" w:type="dxa"/>
            <w:shd w:val="clear" w:color="auto" w:fill="auto"/>
          </w:tcPr>
          <w:p w14:paraId="51FD6238" w14:textId="615A1B5F" w:rsidR="00845D11" w:rsidRPr="005B504E" w:rsidDel="00213C83" w:rsidRDefault="00647734" w:rsidP="007A6575">
            <w:pPr>
              <w:pStyle w:val="DECETableCell"/>
              <w:spacing w:before="48" w:after="48"/>
              <w:rPr>
                <w:del w:id="13307" w:author="Joe McCrossan" w:date="2014-03-16T14:56:00Z"/>
                <w:b/>
                <w:spacing w:val="10"/>
              </w:rPr>
            </w:pPr>
            <w:del w:id="13308" w:author="Joe McCrossan" w:date="2014-03-16T14:56:00Z">
              <w:r w:rsidRPr="005B504E" w:rsidDel="00213C83">
                <w:delText>ALL</w:delText>
              </w:r>
            </w:del>
          </w:p>
        </w:tc>
        <w:tc>
          <w:tcPr>
            <w:tcW w:w="4860" w:type="dxa"/>
            <w:shd w:val="clear" w:color="auto" w:fill="auto"/>
          </w:tcPr>
          <w:p w14:paraId="00ADDC75" w14:textId="35A1ECCB" w:rsidR="00845D11" w:rsidRPr="005B504E" w:rsidDel="00213C83" w:rsidRDefault="00647734" w:rsidP="007A6575">
            <w:pPr>
              <w:pStyle w:val="DECETableCell"/>
              <w:spacing w:before="48" w:after="48"/>
              <w:rPr>
                <w:del w:id="13309" w:author="Joe McCrossan" w:date="2014-03-16T14:56:00Z"/>
                <w:b/>
                <w:spacing w:val="10"/>
              </w:rPr>
            </w:pPr>
            <w:del w:id="13310" w:author="Joe McCrossan" w:date="2014-03-16T14:56:00Z">
              <w:r w:rsidRPr="005B504E" w:rsidDel="00213C83">
                <w:delText>French (“fr”) [</w:delText>
              </w:r>
              <w:r w:rsidR="0032600E" w:rsidRPr="005B504E" w:rsidDel="00213C83">
                <w:delText xml:space="preserve">Québécois </w:delText>
              </w:r>
              <w:r w:rsidRPr="005B504E" w:rsidDel="00213C83">
                <w:delText>(“fr-CA”) or Parisian (“fr-FR”)]</w:delText>
              </w:r>
            </w:del>
          </w:p>
        </w:tc>
      </w:tr>
      <w:tr w:rsidR="006E694A" w:rsidRPr="005B504E" w:rsidDel="00213C83" w14:paraId="2125E65D" w14:textId="14F85594" w:rsidTr="00DD10D7">
        <w:trPr>
          <w:trHeight w:val="211"/>
          <w:jc w:val="center"/>
          <w:del w:id="13311" w:author="Joe McCrossan" w:date="2014-03-16T14:56:00Z"/>
        </w:trPr>
        <w:tc>
          <w:tcPr>
            <w:tcW w:w="1938" w:type="dxa"/>
            <w:shd w:val="clear" w:color="auto" w:fill="auto"/>
          </w:tcPr>
          <w:p w14:paraId="7AAC908B" w14:textId="4552C7C9" w:rsidR="00845D11" w:rsidRPr="005B504E" w:rsidDel="00213C83" w:rsidRDefault="00647734" w:rsidP="007A6575">
            <w:pPr>
              <w:pStyle w:val="DECETableCell"/>
              <w:spacing w:before="48" w:after="48"/>
              <w:rPr>
                <w:del w:id="13312" w:author="Joe McCrossan" w:date="2014-03-16T14:56:00Z"/>
                <w:b/>
                <w:spacing w:val="10"/>
              </w:rPr>
            </w:pPr>
            <w:del w:id="13313" w:author="Joe McCrossan" w:date="2014-03-16T14:56:00Z">
              <w:r w:rsidRPr="005B504E" w:rsidDel="00213C83">
                <w:delText>United States</w:delText>
              </w:r>
            </w:del>
          </w:p>
        </w:tc>
        <w:tc>
          <w:tcPr>
            <w:tcW w:w="4860" w:type="dxa"/>
            <w:shd w:val="clear" w:color="auto" w:fill="auto"/>
          </w:tcPr>
          <w:p w14:paraId="49321394" w14:textId="5D976B32" w:rsidR="00845D11" w:rsidRPr="005B504E" w:rsidDel="00213C83" w:rsidRDefault="00647734" w:rsidP="007A6575">
            <w:pPr>
              <w:pStyle w:val="DECETableCell"/>
              <w:spacing w:before="48" w:after="48"/>
              <w:rPr>
                <w:del w:id="13314" w:author="Joe McCrossan" w:date="2014-03-16T14:56:00Z"/>
                <w:b/>
                <w:spacing w:val="10"/>
              </w:rPr>
            </w:pPr>
            <w:del w:id="13315" w:author="Joe McCrossan" w:date="2014-03-16T14:56:00Z">
              <w:r w:rsidRPr="005B504E" w:rsidDel="00213C83">
                <w:delText>Spanish (“es”) [Latin American (“es-419”)]</w:delText>
              </w:r>
            </w:del>
          </w:p>
        </w:tc>
      </w:tr>
      <w:tr w:rsidR="006E694A" w:rsidRPr="005B504E" w:rsidDel="00213C83" w14:paraId="0828D39B" w14:textId="4D71E959" w:rsidTr="00DD10D7">
        <w:trPr>
          <w:trHeight w:val="211"/>
          <w:jc w:val="center"/>
          <w:del w:id="13316" w:author="Joe McCrossan" w:date="2014-03-16T14:56:00Z"/>
        </w:trPr>
        <w:tc>
          <w:tcPr>
            <w:tcW w:w="6798" w:type="dxa"/>
            <w:gridSpan w:val="2"/>
            <w:shd w:val="clear" w:color="auto" w:fill="auto"/>
          </w:tcPr>
          <w:p w14:paraId="46035035" w14:textId="5C4B3D0C" w:rsidR="00845D11" w:rsidRPr="005B504E" w:rsidDel="00213C83" w:rsidRDefault="00647734" w:rsidP="007A6575">
            <w:pPr>
              <w:pStyle w:val="DECETableCell"/>
              <w:spacing w:before="48" w:after="48"/>
              <w:rPr>
                <w:del w:id="13317" w:author="Joe McCrossan" w:date="2014-03-16T14:56:00Z"/>
                <w:b/>
                <w:spacing w:val="10"/>
              </w:rPr>
            </w:pPr>
            <w:del w:id="13318" w:author="Joe McCrossan" w:date="2014-03-16T14:56:00Z">
              <w:r w:rsidRPr="005B504E" w:rsidDel="00213C83">
                <w:rPr>
                  <w:b/>
                  <w:bCs/>
                </w:rPr>
                <w:delText>America (Central and South)</w:delText>
              </w:r>
            </w:del>
          </w:p>
        </w:tc>
      </w:tr>
      <w:tr w:rsidR="006E694A" w:rsidRPr="005B504E" w:rsidDel="00213C83" w14:paraId="551CEECB" w14:textId="1EF57192" w:rsidTr="00DD10D7">
        <w:trPr>
          <w:trHeight w:val="211"/>
          <w:jc w:val="center"/>
          <w:del w:id="13319" w:author="Joe McCrossan" w:date="2014-03-16T14:56:00Z"/>
        </w:trPr>
        <w:tc>
          <w:tcPr>
            <w:tcW w:w="1938" w:type="dxa"/>
            <w:shd w:val="clear" w:color="auto" w:fill="auto"/>
          </w:tcPr>
          <w:p w14:paraId="214A8653" w14:textId="16343EC3" w:rsidR="00845D11" w:rsidRPr="005B504E" w:rsidDel="00213C83" w:rsidRDefault="00647734" w:rsidP="007A6575">
            <w:pPr>
              <w:pStyle w:val="DECETableCell"/>
              <w:spacing w:before="48" w:after="48"/>
              <w:rPr>
                <w:del w:id="13320" w:author="Joe McCrossan" w:date="2014-03-16T14:56:00Z"/>
                <w:b/>
                <w:spacing w:val="10"/>
              </w:rPr>
            </w:pPr>
            <w:del w:id="13321" w:author="Joe McCrossan" w:date="2014-03-16T14:56:00Z">
              <w:r w:rsidRPr="005B504E" w:rsidDel="00213C83">
                <w:delText>ALL</w:delText>
              </w:r>
            </w:del>
          </w:p>
        </w:tc>
        <w:tc>
          <w:tcPr>
            <w:tcW w:w="4860" w:type="dxa"/>
            <w:shd w:val="clear" w:color="auto" w:fill="auto"/>
          </w:tcPr>
          <w:p w14:paraId="430FEDA7" w14:textId="75C1981C" w:rsidR="00845D11" w:rsidRPr="005B504E" w:rsidDel="00213C83" w:rsidRDefault="00647734" w:rsidP="007A6575">
            <w:pPr>
              <w:pStyle w:val="DECETableCell"/>
              <w:spacing w:before="48" w:after="48"/>
              <w:rPr>
                <w:del w:id="13322" w:author="Joe McCrossan" w:date="2014-03-16T14:56:00Z"/>
                <w:spacing w:val="10"/>
              </w:rPr>
            </w:pPr>
            <w:del w:id="13323" w:author="Joe McCrossan" w:date="2014-03-16T14:56:00Z">
              <w:r w:rsidRPr="005B504E" w:rsidDel="00213C83">
                <w:delText>Spanish (“es”) [Latin American (“es-419”)]</w:delText>
              </w:r>
            </w:del>
          </w:p>
        </w:tc>
      </w:tr>
      <w:tr w:rsidR="006E694A" w:rsidRPr="005B504E" w:rsidDel="00213C83" w14:paraId="0930DE26" w14:textId="1AEABE24" w:rsidTr="00DD10D7">
        <w:trPr>
          <w:trHeight w:val="211"/>
          <w:jc w:val="center"/>
          <w:del w:id="13324" w:author="Joe McCrossan" w:date="2014-03-16T14:56:00Z"/>
        </w:trPr>
        <w:tc>
          <w:tcPr>
            <w:tcW w:w="1938" w:type="dxa"/>
            <w:shd w:val="clear" w:color="auto" w:fill="auto"/>
          </w:tcPr>
          <w:p w14:paraId="5201B464" w14:textId="6C18879F" w:rsidR="00845D11" w:rsidRPr="005B504E" w:rsidDel="00213C83" w:rsidRDefault="00647734" w:rsidP="007A6575">
            <w:pPr>
              <w:pStyle w:val="DECETableCell"/>
              <w:spacing w:before="48" w:after="48"/>
              <w:rPr>
                <w:del w:id="13325" w:author="Joe McCrossan" w:date="2014-03-16T14:56:00Z"/>
                <w:b/>
                <w:spacing w:val="10"/>
              </w:rPr>
            </w:pPr>
            <w:del w:id="13326" w:author="Joe McCrossan" w:date="2014-03-16T14:56:00Z">
              <w:r w:rsidRPr="005B504E" w:rsidDel="00213C83">
                <w:delText>Brazil</w:delText>
              </w:r>
            </w:del>
          </w:p>
        </w:tc>
        <w:tc>
          <w:tcPr>
            <w:tcW w:w="4860" w:type="dxa"/>
            <w:shd w:val="clear" w:color="auto" w:fill="auto"/>
          </w:tcPr>
          <w:p w14:paraId="26724795" w14:textId="2019DAC7" w:rsidR="00845D11" w:rsidRPr="005B504E" w:rsidDel="00213C83" w:rsidRDefault="00647734" w:rsidP="007A6575">
            <w:pPr>
              <w:pStyle w:val="DECETableCell"/>
              <w:spacing w:before="48" w:after="48"/>
              <w:rPr>
                <w:del w:id="13327" w:author="Joe McCrossan" w:date="2014-03-16T14:56:00Z"/>
                <w:b/>
                <w:spacing w:val="10"/>
              </w:rPr>
            </w:pPr>
            <w:del w:id="13328" w:author="Joe McCrossan" w:date="2014-03-16T14:56:00Z">
              <w:r w:rsidRPr="005B504E" w:rsidDel="00213C83">
                <w:delText>Portuguese (“pt”) [Brazilian (“pt-BR”)]</w:delText>
              </w:r>
            </w:del>
          </w:p>
        </w:tc>
      </w:tr>
      <w:tr w:rsidR="006E694A" w:rsidRPr="005B504E" w:rsidDel="00213C83" w14:paraId="17A70ABD" w14:textId="080A5BB0" w:rsidTr="00DD10D7">
        <w:trPr>
          <w:trHeight w:val="211"/>
          <w:jc w:val="center"/>
          <w:del w:id="13329" w:author="Joe McCrossan" w:date="2014-03-16T14:56:00Z"/>
        </w:trPr>
        <w:tc>
          <w:tcPr>
            <w:tcW w:w="6798" w:type="dxa"/>
            <w:gridSpan w:val="2"/>
            <w:shd w:val="clear" w:color="auto" w:fill="auto"/>
          </w:tcPr>
          <w:p w14:paraId="32C70211" w14:textId="54277041" w:rsidR="00845D11" w:rsidRPr="005B504E" w:rsidDel="00213C83" w:rsidRDefault="00647734" w:rsidP="007A6575">
            <w:pPr>
              <w:pStyle w:val="DECETableCell"/>
              <w:spacing w:before="48" w:after="48"/>
              <w:rPr>
                <w:del w:id="13330" w:author="Joe McCrossan" w:date="2014-03-16T14:56:00Z"/>
                <w:b/>
                <w:spacing w:val="10"/>
              </w:rPr>
            </w:pPr>
            <w:del w:id="13331" w:author="Joe McCrossan" w:date="2014-03-16T14:56:00Z">
              <w:r w:rsidRPr="005B504E" w:rsidDel="00213C83">
                <w:rPr>
                  <w:b/>
                  <w:bCs/>
                </w:rPr>
                <w:delText>Asia, Middle East, and Africa</w:delText>
              </w:r>
            </w:del>
          </w:p>
        </w:tc>
      </w:tr>
      <w:tr w:rsidR="006E694A" w:rsidRPr="005B504E" w:rsidDel="00213C83" w14:paraId="4817022B" w14:textId="2E08EC47" w:rsidTr="00DD10D7">
        <w:trPr>
          <w:trHeight w:val="211"/>
          <w:jc w:val="center"/>
          <w:del w:id="13332" w:author="Joe McCrossan" w:date="2014-03-16T14:56:00Z"/>
        </w:trPr>
        <w:tc>
          <w:tcPr>
            <w:tcW w:w="1938" w:type="dxa"/>
            <w:shd w:val="clear" w:color="auto" w:fill="auto"/>
          </w:tcPr>
          <w:p w14:paraId="7E53AFDA" w14:textId="1E76F96F" w:rsidR="00845D11" w:rsidRPr="005B504E" w:rsidDel="00213C83" w:rsidRDefault="00647734" w:rsidP="007A6575">
            <w:pPr>
              <w:pStyle w:val="DECETableCell"/>
              <w:spacing w:before="48" w:after="48"/>
              <w:rPr>
                <w:del w:id="13333" w:author="Joe McCrossan" w:date="2014-03-16T14:56:00Z"/>
                <w:b/>
                <w:spacing w:val="10"/>
              </w:rPr>
            </w:pPr>
            <w:del w:id="13334" w:author="Joe McCrossan" w:date="2014-03-16T14:56:00Z">
              <w:r w:rsidRPr="005B504E" w:rsidDel="00213C83">
                <w:delText>China</w:delText>
              </w:r>
            </w:del>
          </w:p>
        </w:tc>
        <w:tc>
          <w:tcPr>
            <w:tcW w:w="4860" w:type="dxa"/>
            <w:shd w:val="clear" w:color="auto" w:fill="auto"/>
          </w:tcPr>
          <w:p w14:paraId="6B8E2B10" w14:textId="3C0BDC23" w:rsidR="00845D11" w:rsidRPr="005B504E" w:rsidDel="00213C83" w:rsidRDefault="00647734" w:rsidP="007A6575">
            <w:pPr>
              <w:pStyle w:val="DECETableCell"/>
              <w:spacing w:before="48" w:after="48"/>
              <w:rPr>
                <w:del w:id="13335" w:author="Joe McCrossan" w:date="2014-03-16T14:56:00Z"/>
                <w:b/>
                <w:spacing w:val="10"/>
              </w:rPr>
            </w:pPr>
            <w:del w:id="13336" w:author="Joe McCrossan" w:date="2014-03-16T14:56:00Z">
              <w:r w:rsidRPr="005B504E" w:rsidDel="00213C83">
                <w:delText>Chinese (“zh”) [Simplified Mandarin (“zh-cmn-Hans”)]</w:delText>
              </w:r>
            </w:del>
          </w:p>
        </w:tc>
      </w:tr>
      <w:tr w:rsidR="006E694A" w:rsidRPr="005B504E" w:rsidDel="00213C83" w14:paraId="7DC9F6DC" w14:textId="2024C6C8" w:rsidTr="00DD10D7">
        <w:trPr>
          <w:jc w:val="center"/>
          <w:del w:id="13337" w:author="Joe McCrossan" w:date="2014-03-16T14:56:00Z"/>
        </w:trPr>
        <w:tc>
          <w:tcPr>
            <w:tcW w:w="1938" w:type="dxa"/>
            <w:shd w:val="clear" w:color="auto" w:fill="auto"/>
          </w:tcPr>
          <w:p w14:paraId="35BB011D" w14:textId="3E19F1CB" w:rsidR="00845D11" w:rsidRPr="005B504E" w:rsidDel="00213C83" w:rsidRDefault="00647734" w:rsidP="007A6575">
            <w:pPr>
              <w:pStyle w:val="DECETableCell"/>
              <w:spacing w:before="48" w:after="48"/>
              <w:rPr>
                <w:del w:id="13338" w:author="Joe McCrossan" w:date="2014-03-16T14:56:00Z"/>
                <w:b/>
                <w:spacing w:val="10"/>
              </w:rPr>
            </w:pPr>
            <w:del w:id="13339" w:author="Joe McCrossan" w:date="2014-03-16T14:56:00Z">
              <w:r w:rsidRPr="005B504E" w:rsidDel="00213C83">
                <w:delText>Egypt</w:delText>
              </w:r>
            </w:del>
          </w:p>
        </w:tc>
        <w:tc>
          <w:tcPr>
            <w:tcW w:w="4860" w:type="dxa"/>
            <w:shd w:val="clear" w:color="auto" w:fill="auto"/>
          </w:tcPr>
          <w:p w14:paraId="6226990A" w14:textId="1BB59513" w:rsidR="00845D11" w:rsidRPr="005B504E" w:rsidDel="00213C83" w:rsidRDefault="00647734" w:rsidP="007A6575">
            <w:pPr>
              <w:pStyle w:val="DECETableCell"/>
              <w:spacing w:before="48" w:after="48"/>
              <w:rPr>
                <w:del w:id="13340" w:author="Joe McCrossan" w:date="2014-03-16T14:56:00Z"/>
                <w:b/>
                <w:spacing w:val="10"/>
              </w:rPr>
            </w:pPr>
            <w:del w:id="13341" w:author="Joe McCrossan" w:date="2014-03-16T14:56:00Z">
              <w:r w:rsidRPr="005B504E" w:rsidDel="00213C83">
                <w:delText>Arabic (“ar”)</w:delText>
              </w:r>
            </w:del>
          </w:p>
        </w:tc>
      </w:tr>
      <w:tr w:rsidR="006E694A" w:rsidRPr="005B504E" w:rsidDel="00213C83" w14:paraId="3891426A" w14:textId="66FF2D08" w:rsidTr="00DD10D7">
        <w:trPr>
          <w:trHeight w:val="211"/>
          <w:jc w:val="center"/>
          <w:del w:id="13342" w:author="Joe McCrossan" w:date="2014-03-16T14:56:00Z"/>
        </w:trPr>
        <w:tc>
          <w:tcPr>
            <w:tcW w:w="1938" w:type="dxa"/>
            <w:shd w:val="clear" w:color="auto" w:fill="auto"/>
          </w:tcPr>
          <w:p w14:paraId="48105B25" w14:textId="6E3E83F7" w:rsidR="00845D11" w:rsidRPr="005B504E" w:rsidDel="00213C83" w:rsidRDefault="00647734" w:rsidP="007A6575">
            <w:pPr>
              <w:pStyle w:val="DECETableCell"/>
              <w:spacing w:before="48" w:after="48"/>
              <w:rPr>
                <w:del w:id="13343" w:author="Joe McCrossan" w:date="2014-03-16T14:56:00Z"/>
                <w:b/>
                <w:spacing w:val="10"/>
              </w:rPr>
            </w:pPr>
            <w:del w:id="13344" w:author="Joe McCrossan" w:date="2014-03-16T14:56:00Z">
              <w:r w:rsidRPr="005B504E" w:rsidDel="00213C83">
                <w:delText>Hong Kong</w:delText>
              </w:r>
            </w:del>
          </w:p>
        </w:tc>
        <w:tc>
          <w:tcPr>
            <w:tcW w:w="4860" w:type="dxa"/>
            <w:shd w:val="clear" w:color="auto" w:fill="auto"/>
          </w:tcPr>
          <w:p w14:paraId="368572C8" w14:textId="5BA5140D" w:rsidR="00845D11" w:rsidRPr="005B504E" w:rsidDel="00213C83" w:rsidRDefault="00647734" w:rsidP="007A6575">
            <w:pPr>
              <w:pStyle w:val="DECETableCell"/>
              <w:spacing w:before="48" w:after="48"/>
              <w:rPr>
                <w:del w:id="13345" w:author="Joe McCrossan" w:date="2014-03-16T14:56:00Z"/>
                <w:b/>
                <w:spacing w:val="10"/>
              </w:rPr>
            </w:pPr>
            <w:del w:id="13346" w:author="Joe McCrossan" w:date="2014-03-16T14:56:00Z">
              <w:r w:rsidRPr="005B504E" w:rsidDel="00213C83">
                <w:delText>Chinese (“zh”) [Cantonese (“zh-yue”)]</w:delText>
              </w:r>
            </w:del>
          </w:p>
        </w:tc>
      </w:tr>
      <w:tr w:rsidR="006E694A" w:rsidRPr="005B504E" w:rsidDel="00213C83" w14:paraId="191EE031" w14:textId="56F26FA5" w:rsidTr="00DD10D7">
        <w:trPr>
          <w:trHeight w:val="211"/>
          <w:jc w:val="center"/>
          <w:del w:id="13347" w:author="Joe McCrossan" w:date="2014-03-16T14:56:00Z"/>
        </w:trPr>
        <w:tc>
          <w:tcPr>
            <w:tcW w:w="1938" w:type="dxa"/>
            <w:shd w:val="clear" w:color="auto" w:fill="auto"/>
          </w:tcPr>
          <w:p w14:paraId="37ADBB98" w14:textId="5F480C63" w:rsidR="00845D11" w:rsidRPr="005B504E" w:rsidDel="00213C83" w:rsidRDefault="00647734" w:rsidP="007A6575">
            <w:pPr>
              <w:pStyle w:val="DECETableCell"/>
              <w:spacing w:before="48" w:after="48"/>
              <w:rPr>
                <w:del w:id="13348" w:author="Joe McCrossan" w:date="2014-03-16T14:56:00Z"/>
                <w:b/>
                <w:spacing w:val="10"/>
              </w:rPr>
            </w:pPr>
            <w:del w:id="13349" w:author="Joe McCrossan" w:date="2014-03-16T14:56:00Z">
              <w:r w:rsidRPr="005B504E" w:rsidDel="00213C83">
                <w:delText>India</w:delText>
              </w:r>
            </w:del>
          </w:p>
        </w:tc>
        <w:tc>
          <w:tcPr>
            <w:tcW w:w="4860" w:type="dxa"/>
            <w:shd w:val="clear" w:color="auto" w:fill="auto"/>
          </w:tcPr>
          <w:p w14:paraId="1F027CF4" w14:textId="06FA747C" w:rsidR="00845D11" w:rsidRPr="005B504E" w:rsidDel="00213C83" w:rsidRDefault="00647734" w:rsidP="007A6575">
            <w:pPr>
              <w:pStyle w:val="DECETableCell"/>
              <w:spacing w:before="48" w:after="48"/>
              <w:rPr>
                <w:del w:id="13350" w:author="Joe McCrossan" w:date="2014-03-16T14:56:00Z"/>
                <w:b/>
                <w:spacing w:val="10"/>
              </w:rPr>
            </w:pPr>
            <w:del w:id="13351" w:author="Joe McCrossan" w:date="2014-03-16T14:56:00Z">
              <w:r w:rsidRPr="005B504E" w:rsidDel="00213C83">
                <w:delText>Hindi (“hi”)</w:delText>
              </w:r>
            </w:del>
          </w:p>
          <w:p w14:paraId="3D80621A" w14:textId="05CDE101" w:rsidR="00845D11" w:rsidRPr="005B504E" w:rsidDel="00213C83" w:rsidRDefault="00647734" w:rsidP="007A6575">
            <w:pPr>
              <w:pStyle w:val="DECETableCell"/>
              <w:spacing w:before="48" w:after="48"/>
              <w:rPr>
                <w:del w:id="13352" w:author="Joe McCrossan" w:date="2014-03-16T14:56:00Z"/>
                <w:b/>
                <w:spacing w:val="10"/>
              </w:rPr>
            </w:pPr>
            <w:del w:id="13353" w:author="Joe McCrossan" w:date="2014-03-16T14:56:00Z">
              <w:r w:rsidRPr="005B504E" w:rsidDel="00213C83">
                <w:delText>Tamil (“ta”)</w:delText>
              </w:r>
            </w:del>
          </w:p>
          <w:p w14:paraId="01404189" w14:textId="4662CA29" w:rsidR="00845D11" w:rsidRPr="005B504E" w:rsidDel="00213C83" w:rsidRDefault="00647734" w:rsidP="007A6575">
            <w:pPr>
              <w:pStyle w:val="DECETableCell"/>
              <w:spacing w:before="48" w:after="48"/>
              <w:rPr>
                <w:del w:id="13354" w:author="Joe McCrossan" w:date="2014-03-16T14:56:00Z"/>
                <w:b/>
                <w:spacing w:val="10"/>
              </w:rPr>
            </w:pPr>
            <w:del w:id="13355" w:author="Joe McCrossan" w:date="2014-03-16T14:56:00Z">
              <w:r w:rsidRPr="005B504E" w:rsidDel="00213C83">
                <w:delText>Telugu (“te”)</w:delText>
              </w:r>
            </w:del>
          </w:p>
        </w:tc>
      </w:tr>
      <w:tr w:rsidR="006E694A" w:rsidRPr="005B504E" w:rsidDel="00213C83" w14:paraId="7BF81E82" w14:textId="1E0F9596" w:rsidTr="00DD10D7">
        <w:trPr>
          <w:trHeight w:val="211"/>
          <w:jc w:val="center"/>
          <w:del w:id="13356" w:author="Joe McCrossan" w:date="2014-03-16T14:56:00Z"/>
        </w:trPr>
        <w:tc>
          <w:tcPr>
            <w:tcW w:w="1938" w:type="dxa"/>
            <w:shd w:val="clear" w:color="auto" w:fill="auto"/>
          </w:tcPr>
          <w:p w14:paraId="508B6CDA" w14:textId="1C8D9CBA" w:rsidR="00845D11" w:rsidRPr="005B504E" w:rsidDel="00213C83" w:rsidRDefault="00647734" w:rsidP="007A6575">
            <w:pPr>
              <w:pStyle w:val="DECETableCell"/>
              <w:spacing w:before="48" w:after="48"/>
              <w:rPr>
                <w:del w:id="13357" w:author="Joe McCrossan" w:date="2014-03-16T14:56:00Z"/>
                <w:b/>
                <w:spacing w:val="10"/>
              </w:rPr>
            </w:pPr>
            <w:del w:id="13358" w:author="Joe McCrossan" w:date="2014-03-16T14:56:00Z">
              <w:r w:rsidRPr="005B504E" w:rsidDel="00213C83">
                <w:delText>Indonesia</w:delText>
              </w:r>
            </w:del>
          </w:p>
        </w:tc>
        <w:tc>
          <w:tcPr>
            <w:tcW w:w="4860" w:type="dxa"/>
            <w:shd w:val="clear" w:color="auto" w:fill="auto"/>
          </w:tcPr>
          <w:p w14:paraId="0FDBBD41" w14:textId="5DA8569C" w:rsidR="00845D11" w:rsidRPr="005B504E" w:rsidDel="00213C83" w:rsidRDefault="00647734" w:rsidP="007A6575">
            <w:pPr>
              <w:pStyle w:val="DECETableCell"/>
              <w:spacing w:before="48" w:after="48"/>
              <w:rPr>
                <w:del w:id="13359" w:author="Joe McCrossan" w:date="2014-03-16T14:56:00Z"/>
                <w:b/>
                <w:spacing w:val="10"/>
              </w:rPr>
            </w:pPr>
            <w:del w:id="13360" w:author="Joe McCrossan" w:date="2014-03-16T14:56:00Z">
              <w:r w:rsidRPr="005B504E" w:rsidDel="00213C83">
                <w:delText>Indonesian (“id”)</w:delText>
              </w:r>
            </w:del>
          </w:p>
        </w:tc>
      </w:tr>
      <w:tr w:rsidR="006E694A" w:rsidRPr="005B504E" w:rsidDel="00213C83" w14:paraId="6DF611F5" w14:textId="7536220E" w:rsidTr="00DD10D7">
        <w:trPr>
          <w:trHeight w:val="211"/>
          <w:jc w:val="center"/>
          <w:del w:id="13361" w:author="Joe McCrossan" w:date="2014-03-16T14:56:00Z"/>
        </w:trPr>
        <w:tc>
          <w:tcPr>
            <w:tcW w:w="1938" w:type="dxa"/>
            <w:shd w:val="clear" w:color="auto" w:fill="auto"/>
          </w:tcPr>
          <w:p w14:paraId="78B74E65" w14:textId="7768604E" w:rsidR="00845D11" w:rsidRPr="005B504E" w:rsidDel="00213C83" w:rsidRDefault="00647734" w:rsidP="007A6575">
            <w:pPr>
              <w:pStyle w:val="DECETableCell"/>
              <w:spacing w:before="48" w:after="48"/>
              <w:rPr>
                <w:del w:id="13362" w:author="Joe McCrossan" w:date="2014-03-16T14:56:00Z"/>
                <w:b/>
                <w:spacing w:val="10"/>
              </w:rPr>
            </w:pPr>
            <w:del w:id="13363" w:author="Joe McCrossan" w:date="2014-03-16T14:56:00Z">
              <w:r w:rsidRPr="005B504E" w:rsidDel="00213C83">
                <w:delText>Israel</w:delText>
              </w:r>
            </w:del>
          </w:p>
        </w:tc>
        <w:tc>
          <w:tcPr>
            <w:tcW w:w="4860" w:type="dxa"/>
            <w:shd w:val="clear" w:color="auto" w:fill="auto"/>
          </w:tcPr>
          <w:p w14:paraId="2B476B8F" w14:textId="0A18D1D2" w:rsidR="00845D11" w:rsidRPr="005B504E" w:rsidDel="00213C83" w:rsidRDefault="00647734" w:rsidP="007A6575">
            <w:pPr>
              <w:pStyle w:val="DECETableCell"/>
              <w:spacing w:before="48" w:after="48"/>
              <w:rPr>
                <w:del w:id="13364" w:author="Joe McCrossan" w:date="2014-03-16T14:56:00Z"/>
                <w:b/>
                <w:spacing w:val="10"/>
              </w:rPr>
            </w:pPr>
            <w:del w:id="13365" w:author="Joe McCrossan" w:date="2014-03-16T14:56:00Z">
              <w:r w:rsidRPr="005B504E" w:rsidDel="00213C83">
                <w:delText>Hebrew (“he”)</w:delText>
              </w:r>
            </w:del>
          </w:p>
        </w:tc>
      </w:tr>
      <w:tr w:rsidR="006E694A" w:rsidRPr="005B504E" w:rsidDel="00213C83" w14:paraId="25E8B52E" w14:textId="4BF9DB43" w:rsidTr="00DD10D7">
        <w:trPr>
          <w:trHeight w:val="211"/>
          <w:jc w:val="center"/>
          <w:del w:id="13366" w:author="Joe McCrossan" w:date="2014-03-16T14:56:00Z"/>
        </w:trPr>
        <w:tc>
          <w:tcPr>
            <w:tcW w:w="1938" w:type="dxa"/>
            <w:shd w:val="clear" w:color="auto" w:fill="auto"/>
          </w:tcPr>
          <w:p w14:paraId="141BC903" w14:textId="05EDFD5C" w:rsidR="00845D11" w:rsidRPr="005B504E" w:rsidDel="00213C83" w:rsidRDefault="00647734" w:rsidP="007A6575">
            <w:pPr>
              <w:pStyle w:val="DECETableCell"/>
              <w:spacing w:before="48" w:after="48"/>
              <w:rPr>
                <w:del w:id="13367" w:author="Joe McCrossan" w:date="2014-03-16T14:56:00Z"/>
                <w:b/>
                <w:spacing w:val="10"/>
              </w:rPr>
            </w:pPr>
            <w:del w:id="13368" w:author="Joe McCrossan" w:date="2014-03-16T14:56:00Z">
              <w:r w:rsidRPr="005B504E" w:rsidDel="00213C83">
                <w:delText>Japan</w:delText>
              </w:r>
            </w:del>
          </w:p>
        </w:tc>
        <w:tc>
          <w:tcPr>
            <w:tcW w:w="4860" w:type="dxa"/>
            <w:shd w:val="clear" w:color="auto" w:fill="auto"/>
          </w:tcPr>
          <w:p w14:paraId="08FB25E0" w14:textId="026A8841" w:rsidR="00845D11" w:rsidRPr="005B504E" w:rsidDel="00213C83" w:rsidRDefault="00647734" w:rsidP="007A6575">
            <w:pPr>
              <w:pStyle w:val="DECETableCell"/>
              <w:spacing w:before="48" w:after="48"/>
              <w:rPr>
                <w:del w:id="13369" w:author="Joe McCrossan" w:date="2014-03-16T14:56:00Z"/>
                <w:b/>
                <w:spacing w:val="10"/>
              </w:rPr>
            </w:pPr>
            <w:del w:id="13370" w:author="Joe McCrossan" w:date="2014-03-16T14:56:00Z">
              <w:r w:rsidRPr="005B504E" w:rsidDel="00213C83">
                <w:delText>Japanese (“ja”)</w:delText>
              </w:r>
            </w:del>
          </w:p>
        </w:tc>
      </w:tr>
      <w:tr w:rsidR="006E694A" w:rsidRPr="005B504E" w:rsidDel="00213C83" w14:paraId="5ECA4708" w14:textId="18CAF642" w:rsidTr="00DD10D7">
        <w:trPr>
          <w:trHeight w:val="211"/>
          <w:jc w:val="center"/>
          <w:del w:id="13371" w:author="Joe McCrossan" w:date="2014-03-16T14:56:00Z"/>
        </w:trPr>
        <w:tc>
          <w:tcPr>
            <w:tcW w:w="1938" w:type="dxa"/>
            <w:shd w:val="clear" w:color="auto" w:fill="auto"/>
          </w:tcPr>
          <w:p w14:paraId="6B7B5F07" w14:textId="5B6910C3" w:rsidR="00845D11" w:rsidRPr="005B504E" w:rsidDel="00213C83" w:rsidRDefault="00647734" w:rsidP="007A6575">
            <w:pPr>
              <w:pStyle w:val="DECETableCell"/>
              <w:spacing w:before="48" w:after="48"/>
              <w:rPr>
                <w:del w:id="13372" w:author="Joe McCrossan" w:date="2014-03-16T14:56:00Z"/>
                <w:b/>
                <w:spacing w:val="10"/>
              </w:rPr>
            </w:pPr>
            <w:del w:id="13373" w:author="Joe McCrossan" w:date="2014-03-16T14:56:00Z">
              <w:r w:rsidRPr="005B504E" w:rsidDel="00213C83">
                <w:delText>Kazakhstan</w:delText>
              </w:r>
            </w:del>
          </w:p>
        </w:tc>
        <w:tc>
          <w:tcPr>
            <w:tcW w:w="4860" w:type="dxa"/>
            <w:shd w:val="clear" w:color="auto" w:fill="auto"/>
          </w:tcPr>
          <w:p w14:paraId="76F98E05" w14:textId="3BD295D6" w:rsidR="00845D11" w:rsidRPr="005B504E" w:rsidDel="00213C83" w:rsidRDefault="00647734" w:rsidP="007A6575">
            <w:pPr>
              <w:pStyle w:val="DECETableCell"/>
              <w:spacing w:before="48" w:after="48"/>
              <w:rPr>
                <w:del w:id="13374" w:author="Joe McCrossan" w:date="2014-03-16T14:56:00Z"/>
                <w:b/>
                <w:spacing w:val="10"/>
              </w:rPr>
            </w:pPr>
            <w:del w:id="13375" w:author="Joe McCrossan" w:date="2014-03-16T14:56:00Z">
              <w:r w:rsidRPr="005B504E" w:rsidDel="00213C83">
                <w:delText>Kazakh (“kk”)</w:delText>
              </w:r>
            </w:del>
          </w:p>
        </w:tc>
      </w:tr>
      <w:tr w:rsidR="006E694A" w:rsidRPr="005B504E" w:rsidDel="00213C83" w14:paraId="401B9309" w14:textId="7CB26B1B" w:rsidTr="00DD10D7">
        <w:trPr>
          <w:trHeight w:val="211"/>
          <w:jc w:val="center"/>
          <w:del w:id="13376" w:author="Joe McCrossan" w:date="2014-03-16T14:56:00Z"/>
        </w:trPr>
        <w:tc>
          <w:tcPr>
            <w:tcW w:w="1938" w:type="dxa"/>
            <w:shd w:val="clear" w:color="auto" w:fill="auto"/>
          </w:tcPr>
          <w:p w14:paraId="1113E96E" w14:textId="2731A3BE" w:rsidR="00845D11" w:rsidRPr="005B504E" w:rsidDel="00213C83" w:rsidRDefault="00647734" w:rsidP="007A6575">
            <w:pPr>
              <w:pStyle w:val="DECETableCell"/>
              <w:spacing w:before="48" w:after="48"/>
              <w:rPr>
                <w:del w:id="13377" w:author="Joe McCrossan" w:date="2014-03-16T14:56:00Z"/>
                <w:b/>
                <w:spacing w:val="10"/>
              </w:rPr>
            </w:pPr>
            <w:del w:id="13378" w:author="Joe McCrossan" w:date="2014-03-16T14:56:00Z">
              <w:r w:rsidRPr="005B504E" w:rsidDel="00213C83">
                <w:delText>Malaysia</w:delText>
              </w:r>
            </w:del>
          </w:p>
        </w:tc>
        <w:tc>
          <w:tcPr>
            <w:tcW w:w="4860" w:type="dxa"/>
            <w:shd w:val="clear" w:color="auto" w:fill="auto"/>
          </w:tcPr>
          <w:p w14:paraId="43EEED8A" w14:textId="229301A2" w:rsidR="00845D11" w:rsidRPr="005B504E" w:rsidDel="00213C83" w:rsidRDefault="00647734" w:rsidP="007A6575">
            <w:pPr>
              <w:pStyle w:val="DECETableCell"/>
              <w:spacing w:before="48" w:after="48"/>
              <w:rPr>
                <w:del w:id="13379" w:author="Joe McCrossan" w:date="2014-03-16T14:56:00Z"/>
                <w:b/>
                <w:spacing w:val="10"/>
              </w:rPr>
            </w:pPr>
            <w:del w:id="13380" w:author="Joe McCrossan" w:date="2014-03-16T14:56:00Z">
              <w:r w:rsidRPr="005B504E" w:rsidDel="00213C83">
                <w:delText>Standard Malay (“zsm”)</w:delText>
              </w:r>
            </w:del>
          </w:p>
        </w:tc>
      </w:tr>
      <w:tr w:rsidR="006E694A" w:rsidRPr="005B504E" w:rsidDel="00213C83" w14:paraId="2042A2D3" w14:textId="25C3DD4B" w:rsidTr="00DD10D7">
        <w:trPr>
          <w:trHeight w:val="211"/>
          <w:jc w:val="center"/>
          <w:del w:id="13381" w:author="Joe McCrossan" w:date="2014-03-16T14:56:00Z"/>
        </w:trPr>
        <w:tc>
          <w:tcPr>
            <w:tcW w:w="1938" w:type="dxa"/>
            <w:shd w:val="clear" w:color="auto" w:fill="auto"/>
          </w:tcPr>
          <w:p w14:paraId="7CE49A2E" w14:textId="6C9D551C" w:rsidR="00845D11" w:rsidRPr="005B504E" w:rsidDel="00213C83" w:rsidRDefault="00647734" w:rsidP="007A6575">
            <w:pPr>
              <w:pStyle w:val="DECETableCell"/>
              <w:spacing w:before="48" w:after="48"/>
              <w:rPr>
                <w:del w:id="13382" w:author="Joe McCrossan" w:date="2014-03-16T14:56:00Z"/>
                <w:b/>
                <w:spacing w:val="10"/>
              </w:rPr>
            </w:pPr>
            <w:del w:id="13383" w:author="Joe McCrossan" w:date="2014-03-16T14:56:00Z">
              <w:r w:rsidRPr="005B504E" w:rsidDel="00213C83">
                <w:delText>South Korea</w:delText>
              </w:r>
            </w:del>
          </w:p>
        </w:tc>
        <w:tc>
          <w:tcPr>
            <w:tcW w:w="4860" w:type="dxa"/>
            <w:shd w:val="clear" w:color="auto" w:fill="auto"/>
          </w:tcPr>
          <w:p w14:paraId="68FBD5B6" w14:textId="55FB539F" w:rsidR="00845D11" w:rsidRPr="005B504E" w:rsidDel="00213C83" w:rsidRDefault="00647734" w:rsidP="007A6575">
            <w:pPr>
              <w:pStyle w:val="DECETableCell"/>
              <w:spacing w:before="48" w:after="48"/>
              <w:rPr>
                <w:del w:id="13384" w:author="Joe McCrossan" w:date="2014-03-16T14:56:00Z"/>
                <w:b/>
                <w:spacing w:val="10"/>
              </w:rPr>
            </w:pPr>
            <w:del w:id="13385" w:author="Joe McCrossan" w:date="2014-03-16T14:56:00Z">
              <w:r w:rsidRPr="005B504E" w:rsidDel="00213C83">
                <w:delText>Korean (“ko”)</w:delText>
              </w:r>
            </w:del>
          </w:p>
        </w:tc>
      </w:tr>
      <w:tr w:rsidR="006E694A" w:rsidRPr="005B504E" w:rsidDel="00213C83" w14:paraId="04E5C40A" w14:textId="0CCB30BA" w:rsidTr="00DD10D7">
        <w:trPr>
          <w:trHeight w:val="211"/>
          <w:jc w:val="center"/>
          <w:del w:id="13386" w:author="Joe McCrossan" w:date="2014-03-16T14:56:00Z"/>
        </w:trPr>
        <w:tc>
          <w:tcPr>
            <w:tcW w:w="1938" w:type="dxa"/>
            <w:shd w:val="clear" w:color="auto" w:fill="auto"/>
          </w:tcPr>
          <w:p w14:paraId="376D4E39" w14:textId="295A271B" w:rsidR="00845D11" w:rsidRPr="005B504E" w:rsidDel="00213C83" w:rsidRDefault="00647734" w:rsidP="007A6575">
            <w:pPr>
              <w:pStyle w:val="DECETableCell"/>
              <w:spacing w:before="48" w:after="48"/>
              <w:rPr>
                <w:del w:id="13387" w:author="Joe McCrossan" w:date="2014-03-16T14:56:00Z"/>
                <w:b/>
                <w:spacing w:val="10"/>
              </w:rPr>
            </w:pPr>
            <w:del w:id="13388" w:author="Joe McCrossan" w:date="2014-03-16T14:56:00Z">
              <w:r w:rsidRPr="005B504E" w:rsidDel="00213C83">
                <w:delText>Taiwan</w:delText>
              </w:r>
            </w:del>
          </w:p>
        </w:tc>
        <w:tc>
          <w:tcPr>
            <w:tcW w:w="4860" w:type="dxa"/>
            <w:shd w:val="clear" w:color="auto" w:fill="auto"/>
          </w:tcPr>
          <w:p w14:paraId="775EA4D0" w14:textId="10E06D3B" w:rsidR="00845D11" w:rsidRPr="005B504E" w:rsidDel="00213C83" w:rsidRDefault="00647734" w:rsidP="007A6575">
            <w:pPr>
              <w:pStyle w:val="DECETableCell"/>
              <w:spacing w:before="48" w:after="48"/>
              <w:rPr>
                <w:del w:id="13389" w:author="Joe McCrossan" w:date="2014-03-16T14:56:00Z"/>
                <w:b/>
                <w:spacing w:val="10"/>
              </w:rPr>
            </w:pPr>
            <w:del w:id="13390" w:author="Joe McCrossan" w:date="2014-03-16T14:56:00Z">
              <w:r w:rsidRPr="005B504E" w:rsidDel="00213C83">
                <w:delText>Chinese (“zh”) [Traditional Mandarin (“zh-cmn-Hant”)]</w:delText>
              </w:r>
            </w:del>
          </w:p>
        </w:tc>
      </w:tr>
      <w:tr w:rsidR="006E694A" w:rsidRPr="005B504E" w:rsidDel="00213C83" w14:paraId="6704F622" w14:textId="445A46FF" w:rsidTr="00DD10D7">
        <w:trPr>
          <w:trHeight w:val="211"/>
          <w:jc w:val="center"/>
          <w:del w:id="13391" w:author="Joe McCrossan" w:date="2014-03-16T14:56:00Z"/>
        </w:trPr>
        <w:tc>
          <w:tcPr>
            <w:tcW w:w="1938" w:type="dxa"/>
            <w:shd w:val="clear" w:color="auto" w:fill="auto"/>
          </w:tcPr>
          <w:p w14:paraId="7D9E6C80" w14:textId="5F28F76A" w:rsidR="00845D11" w:rsidRPr="005B504E" w:rsidDel="00213C83" w:rsidRDefault="00647734" w:rsidP="007A6575">
            <w:pPr>
              <w:pStyle w:val="DECETableCell"/>
              <w:spacing w:before="48" w:after="48"/>
              <w:rPr>
                <w:del w:id="13392" w:author="Joe McCrossan" w:date="2014-03-16T14:56:00Z"/>
                <w:b/>
                <w:spacing w:val="10"/>
              </w:rPr>
            </w:pPr>
            <w:del w:id="13393" w:author="Joe McCrossan" w:date="2014-03-16T14:56:00Z">
              <w:r w:rsidRPr="005B504E" w:rsidDel="00213C83">
                <w:delText>Thailand</w:delText>
              </w:r>
            </w:del>
          </w:p>
        </w:tc>
        <w:tc>
          <w:tcPr>
            <w:tcW w:w="4860" w:type="dxa"/>
            <w:shd w:val="clear" w:color="auto" w:fill="auto"/>
          </w:tcPr>
          <w:p w14:paraId="41B56588" w14:textId="79336944" w:rsidR="00845D11" w:rsidRPr="005B504E" w:rsidDel="00213C83" w:rsidRDefault="00647734" w:rsidP="007A6575">
            <w:pPr>
              <w:pStyle w:val="DECETableCell"/>
              <w:spacing w:before="48" w:after="48"/>
              <w:rPr>
                <w:del w:id="13394" w:author="Joe McCrossan" w:date="2014-03-16T14:56:00Z"/>
                <w:b/>
                <w:spacing w:val="10"/>
              </w:rPr>
            </w:pPr>
            <w:del w:id="13395" w:author="Joe McCrossan" w:date="2014-03-16T14:56:00Z">
              <w:r w:rsidRPr="005B504E" w:rsidDel="00213C83">
                <w:delText>Thai (“th”)</w:delText>
              </w:r>
            </w:del>
          </w:p>
        </w:tc>
      </w:tr>
      <w:tr w:rsidR="006E694A" w:rsidRPr="005B504E" w:rsidDel="00213C83" w14:paraId="111D6B99" w14:textId="0045DA69" w:rsidTr="00DD10D7">
        <w:trPr>
          <w:trHeight w:val="211"/>
          <w:jc w:val="center"/>
          <w:del w:id="13396" w:author="Joe McCrossan" w:date="2014-03-16T14:56:00Z"/>
        </w:trPr>
        <w:tc>
          <w:tcPr>
            <w:tcW w:w="1938" w:type="dxa"/>
            <w:shd w:val="clear" w:color="auto" w:fill="auto"/>
          </w:tcPr>
          <w:p w14:paraId="44636D7D" w14:textId="1989F7CA" w:rsidR="00845D11" w:rsidRPr="005B504E" w:rsidDel="00213C83" w:rsidRDefault="00647734" w:rsidP="007A6575">
            <w:pPr>
              <w:pStyle w:val="DECETableCell"/>
              <w:spacing w:before="48" w:after="48"/>
              <w:rPr>
                <w:del w:id="13397" w:author="Joe McCrossan" w:date="2014-03-16T14:56:00Z"/>
                <w:b/>
                <w:spacing w:val="10"/>
              </w:rPr>
            </w:pPr>
            <w:del w:id="13398" w:author="Joe McCrossan" w:date="2014-03-16T14:56:00Z">
              <w:r w:rsidRPr="005B504E" w:rsidDel="00213C83">
                <w:delText>Vietnam</w:delText>
              </w:r>
            </w:del>
          </w:p>
        </w:tc>
        <w:tc>
          <w:tcPr>
            <w:tcW w:w="4860" w:type="dxa"/>
            <w:shd w:val="clear" w:color="auto" w:fill="auto"/>
          </w:tcPr>
          <w:p w14:paraId="356C26E8" w14:textId="109D5EAD" w:rsidR="00845D11" w:rsidRPr="005B504E" w:rsidDel="00213C83" w:rsidRDefault="00647734" w:rsidP="007A6575">
            <w:pPr>
              <w:pStyle w:val="DECETableCell"/>
              <w:spacing w:before="48" w:after="48"/>
              <w:rPr>
                <w:del w:id="13399" w:author="Joe McCrossan" w:date="2014-03-16T14:56:00Z"/>
                <w:b/>
                <w:spacing w:val="10"/>
              </w:rPr>
            </w:pPr>
            <w:del w:id="13400" w:author="Joe McCrossan" w:date="2014-03-16T14:56:00Z">
              <w:r w:rsidRPr="005B504E" w:rsidDel="00213C83">
                <w:delText>Vietnamese (“vi”)</w:delText>
              </w:r>
            </w:del>
          </w:p>
        </w:tc>
      </w:tr>
      <w:tr w:rsidR="006E694A" w:rsidRPr="005B504E" w:rsidDel="00213C83" w14:paraId="40F56EFB" w14:textId="28C7F7EF" w:rsidTr="00DD10D7">
        <w:trPr>
          <w:trHeight w:val="211"/>
          <w:jc w:val="center"/>
          <w:del w:id="13401" w:author="Joe McCrossan" w:date="2014-03-16T14:56:00Z"/>
        </w:trPr>
        <w:tc>
          <w:tcPr>
            <w:tcW w:w="6798" w:type="dxa"/>
            <w:gridSpan w:val="2"/>
            <w:shd w:val="clear" w:color="auto" w:fill="auto"/>
          </w:tcPr>
          <w:p w14:paraId="30B593D7" w14:textId="18AC65BE" w:rsidR="00845D11" w:rsidRPr="005B504E" w:rsidDel="00213C83" w:rsidRDefault="00647734" w:rsidP="007A6575">
            <w:pPr>
              <w:pStyle w:val="DECETableCell"/>
              <w:spacing w:before="48" w:after="48"/>
              <w:rPr>
                <w:del w:id="13402" w:author="Joe McCrossan" w:date="2014-03-16T14:56:00Z"/>
                <w:b/>
                <w:spacing w:val="10"/>
              </w:rPr>
            </w:pPr>
            <w:del w:id="13403" w:author="Joe McCrossan" w:date="2014-03-16T14:56:00Z">
              <w:r w:rsidRPr="005B504E" w:rsidDel="00213C83">
                <w:rPr>
                  <w:b/>
                  <w:bCs/>
                </w:rPr>
                <w:delText>Europe</w:delText>
              </w:r>
            </w:del>
          </w:p>
        </w:tc>
      </w:tr>
      <w:tr w:rsidR="006E694A" w:rsidRPr="005B504E" w:rsidDel="00213C83" w14:paraId="42158631" w14:textId="28E7E739" w:rsidTr="00DD10D7">
        <w:trPr>
          <w:trHeight w:val="211"/>
          <w:jc w:val="center"/>
          <w:del w:id="13404" w:author="Joe McCrossan" w:date="2014-03-16T14:56:00Z"/>
        </w:trPr>
        <w:tc>
          <w:tcPr>
            <w:tcW w:w="1938" w:type="dxa"/>
            <w:shd w:val="clear" w:color="auto" w:fill="auto"/>
          </w:tcPr>
          <w:p w14:paraId="22AF5ECA" w14:textId="1F4F5F54" w:rsidR="00845D11" w:rsidRPr="005B504E" w:rsidDel="00213C83" w:rsidRDefault="00647734" w:rsidP="007A6575">
            <w:pPr>
              <w:pStyle w:val="DECETableCell"/>
              <w:spacing w:before="48" w:after="48"/>
              <w:rPr>
                <w:del w:id="13405" w:author="Joe McCrossan" w:date="2014-03-16T14:56:00Z"/>
                <w:b/>
                <w:spacing w:val="10"/>
              </w:rPr>
            </w:pPr>
            <w:del w:id="13406" w:author="Joe McCrossan" w:date="2014-03-16T14:56:00Z">
              <w:r w:rsidRPr="005B504E" w:rsidDel="00213C83">
                <w:delText>Benelux (Belgium, Netherlands, and Luxembourg)</w:delText>
              </w:r>
            </w:del>
          </w:p>
        </w:tc>
        <w:tc>
          <w:tcPr>
            <w:tcW w:w="4860" w:type="dxa"/>
            <w:shd w:val="clear" w:color="auto" w:fill="auto"/>
          </w:tcPr>
          <w:p w14:paraId="3CD4296D" w14:textId="15C9C9CE" w:rsidR="00845D11" w:rsidRPr="005B504E" w:rsidDel="00213C83" w:rsidRDefault="00647734" w:rsidP="007A6575">
            <w:pPr>
              <w:pStyle w:val="DECETableCell"/>
              <w:spacing w:before="48" w:after="48"/>
              <w:rPr>
                <w:del w:id="13407" w:author="Joe McCrossan" w:date="2014-03-16T14:56:00Z"/>
                <w:b/>
                <w:spacing w:val="10"/>
              </w:rPr>
            </w:pPr>
            <w:del w:id="13408" w:author="Joe McCrossan" w:date="2014-03-16T14:56:00Z">
              <w:r w:rsidRPr="005B504E" w:rsidDel="00213C83">
                <w:delText>French (“fr”) [Parisian (“fr-FR”)]</w:delText>
              </w:r>
            </w:del>
          </w:p>
          <w:p w14:paraId="3245FD5C" w14:textId="7FA2F041" w:rsidR="00845D11" w:rsidRPr="005B504E" w:rsidDel="00213C83" w:rsidRDefault="00647734" w:rsidP="007A6575">
            <w:pPr>
              <w:pStyle w:val="DECETableCell"/>
              <w:spacing w:before="48" w:after="48"/>
              <w:rPr>
                <w:del w:id="13409" w:author="Joe McCrossan" w:date="2014-03-16T14:56:00Z"/>
                <w:b/>
                <w:spacing w:val="10"/>
              </w:rPr>
            </w:pPr>
            <w:del w:id="13410" w:author="Joe McCrossan" w:date="2014-03-16T14:56:00Z">
              <w:r w:rsidRPr="005B504E" w:rsidDel="00213C83">
                <w:delText>Dutch/Flemish (“nl”)</w:delText>
              </w:r>
            </w:del>
          </w:p>
        </w:tc>
      </w:tr>
      <w:tr w:rsidR="006E694A" w:rsidRPr="005B504E" w:rsidDel="00213C83" w14:paraId="2A40F07C" w14:textId="67407318" w:rsidTr="00DD10D7">
        <w:trPr>
          <w:trHeight w:val="211"/>
          <w:jc w:val="center"/>
          <w:del w:id="13411" w:author="Joe McCrossan" w:date="2014-03-16T14:56:00Z"/>
        </w:trPr>
        <w:tc>
          <w:tcPr>
            <w:tcW w:w="1938" w:type="dxa"/>
            <w:shd w:val="clear" w:color="auto" w:fill="auto"/>
          </w:tcPr>
          <w:p w14:paraId="4EC9E27D" w14:textId="4A3F0C77" w:rsidR="00845D11" w:rsidRPr="005B504E" w:rsidDel="00213C83" w:rsidRDefault="00647734" w:rsidP="007A6575">
            <w:pPr>
              <w:pStyle w:val="DECETableCell"/>
              <w:spacing w:before="48" w:after="48"/>
              <w:rPr>
                <w:del w:id="13412" w:author="Joe McCrossan" w:date="2014-03-16T14:56:00Z"/>
                <w:b/>
                <w:spacing w:val="10"/>
              </w:rPr>
            </w:pPr>
            <w:del w:id="13413" w:author="Joe McCrossan" w:date="2014-03-16T14:56:00Z">
              <w:r w:rsidRPr="005B504E" w:rsidDel="00213C83">
                <w:delText>Denmark</w:delText>
              </w:r>
            </w:del>
          </w:p>
        </w:tc>
        <w:tc>
          <w:tcPr>
            <w:tcW w:w="4860" w:type="dxa"/>
            <w:shd w:val="clear" w:color="auto" w:fill="auto"/>
          </w:tcPr>
          <w:p w14:paraId="3202A356" w14:textId="4CFED50F" w:rsidR="00845D11" w:rsidRPr="005B504E" w:rsidDel="00213C83" w:rsidRDefault="00647734" w:rsidP="007A6575">
            <w:pPr>
              <w:pStyle w:val="DECETableCell"/>
              <w:spacing w:before="48" w:after="48"/>
              <w:rPr>
                <w:del w:id="13414" w:author="Joe McCrossan" w:date="2014-03-16T14:56:00Z"/>
                <w:b/>
                <w:spacing w:val="10"/>
              </w:rPr>
            </w:pPr>
            <w:del w:id="13415" w:author="Joe McCrossan" w:date="2014-03-16T14:56:00Z">
              <w:r w:rsidRPr="005B504E" w:rsidDel="00213C83">
                <w:delText>Danish (“da”)</w:delText>
              </w:r>
            </w:del>
          </w:p>
        </w:tc>
      </w:tr>
      <w:tr w:rsidR="006E694A" w:rsidRPr="005B504E" w:rsidDel="00213C83" w14:paraId="73225E46" w14:textId="0FCE6C7F" w:rsidTr="00DD10D7">
        <w:trPr>
          <w:trHeight w:val="211"/>
          <w:jc w:val="center"/>
          <w:del w:id="13416" w:author="Joe McCrossan" w:date="2014-03-16T14:56:00Z"/>
        </w:trPr>
        <w:tc>
          <w:tcPr>
            <w:tcW w:w="1938" w:type="dxa"/>
            <w:shd w:val="clear" w:color="auto" w:fill="auto"/>
          </w:tcPr>
          <w:p w14:paraId="1856A183" w14:textId="568B7D78" w:rsidR="00845D11" w:rsidRPr="005B504E" w:rsidDel="00213C83" w:rsidRDefault="00647734" w:rsidP="007A6575">
            <w:pPr>
              <w:pStyle w:val="DECETableCell"/>
              <w:spacing w:before="48" w:after="48"/>
              <w:rPr>
                <w:del w:id="13417" w:author="Joe McCrossan" w:date="2014-03-16T14:56:00Z"/>
                <w:b/>
                <w:spacing w:val="10"/>
              </w:rPr>
            </w:pPr>
            <w:del w:id="13418" w:author="Joe McCrossan" w:date="2014-03-16T14:56:00Z">
              <w:r w:rsidRPr="005B504E" w:rsidDel="00213C83">
                <w:delText>Finland</w:delText>
              </w:r>
            </w:del>
          </w:p>
        </w:tc>
        <w:tc>
          <w:tcPr>
            <w:tcW w:w="4860" w:type="dxa"/>
            <w:shd w:val="clear" w:color="auto" w:fill="auto"/>
          </w:tcPr>
          <w:p w14:paraId="4E7ED79C" w14:textId="3F1B27B0" w:rsidR="00845D11" w:rsidRPr="005B504E" w:rsidDel="00213C83" w:rsidRDefault="00647734" w:rsidP="007A6575">
            <w:pPr>
              <w:pStyle w:val="DECETableCell"/>
              <w:spacing w:before="48" w:after="48"/>
              <w:rPr>
                <w:del w:id="13419" w:author="Joe McCrossan" w:date="2014-03-16T14:56:00Z"/>
                <w:b/>
                <w:spacing w:val="10"/>
              </w:rPr>
            </w:pPr>
            <w:del w:id="13420" w:author="Joe McCrossan" w:date="2014-03-16T14:56:00Z">
              <w:r w:rsidRPr="005B504E" w:rsidDel="00213C83">
                <w:delText>Finnish (“fi”)</w:delText>
              </w:r>
            </w:del>
          </w:p>
        </w:tc>
      </w:tr>
      <w:tr w:rsidR="006E694A" w:rsidRPr="005B504E" w:rsidDel="00213C83" w14:paraId="1F6CABB6" w14:textId="4CC66DCF" w:rsidTr="00DD10D7">
        <w:trPr>
          <w:trHeight w:val="211"/>
          <w:jc w:val="center"/>
          <w:del w:id="13421" w:author="Joe McCrossan" w:date="2014-03-16T14:56:00Z"/>
        </w:trPr>
        <w:tc>
          <w:tcPr>
            <w:tcW w:w="1938" w:type="dxa"/>
            <w:shd w:val="clear" w:color="auto" w:fill="auto"/>
          </w:tcPr>
          <w:p w14:paraId="0887A522" w14:textId="111632DD" w:rsidR="00845D11" w:rsidRPr="005B504E" w:rsidDel="00213C83" w:rsidRDefault="00647734" w:rsidP="007A6575">
            <w:pPr>
              <w:pStyle w:val="DECETableCell"/>
              <w:spacing w:before="48" w:after="48"/>
              <w:rPr>
                <w:del w:id="13422" w:author="Joe McCrossan" w:date="2014-03-16T14:56:00Z"/>
                <w:b/>
                <w:spacing w:val="10"/>
              </w:rPr>
            </w:pPr>
            <w:del w:id="13423" w:author="Joe McCrossan" w:date="2014-03-16T14:56:00Z">
              <w:r w:rsidRPr="005B504E" w:rsidDel="00213C83">
                <w:delText>France</w:delText>
              </w:r>
            </w:del>
          </w:p>
        </w:tc>
        <w:tc>
          <w:tcPr>
            <w:tcW w:w="4860" w:type="dxa"/>
            <w:shd w:val="clear" w:color="auto" w:fill="auto"/>
          </w:tcPr>
          <w:p w14:paraId="56D6CD03" w14:textId="61774D2B" w:rsidR="00845D11" w:rsidRPr="005B504E" w:rsidDel="00213C83" w:rsidRDefault="00647734" w:rsidP="007A6575">
            <w:pPr>
              <w:pStyle w:val="DECETableCell"/>
              <w:spacing w:before="48" w:after="48"/>
              <w:rPr>
                <w:del w:id="13424" w:author="Joe McCrossan" w:date="2014-03-16T14:56:00Z"/>
                <w:b/>
                <w:spacing w:val="10"/>
              </w:rPr>
            </w:pPr>
            <w:del w:id="13425" w:author="Joe McCrossan" w:date="2014-03-16T14:56:00Z">
              <w:r w:rsidRPr="005B504E" w:rsidDel="00213C83">
                <w:delText>French (“fr”) [Parisian (“fr-FR”)]</w:delText>
              </w:r>
            </w:del>
          </w:p>
          <w:p w14:paraId="0983C6C2" w14:textId="5D98DF96" w:rsidR="00845D11" w:rsidRPr="005B504E" w:rsidDel="00213C83" w:rsidRDefault="00647734" w:rsidP="007A6575">
            <w:pPr>
              <w:pStyle w:val="DECETableCell"/>
              <w:spacing w:before="48" w:after="48"/>
              <w:rPr>
                <w:del w:id="13426" w:author="Joe McCrossan" w:date="2014-03-16T14:56:00Z"/>
                <w:b/>
                <w:spacing w:val="10"/>
              </w:rPr>
            </w:pPr>
            <w:del w:id="13427" w:author="Joe McCrossan" w:date="2014-03-16T14:56:00Z">
              <w:r w:rsidRPr="005B504E" w:rsidDel="00213C83">
                <w:delText>Arabic (“ar”)</w:delText>
              </w:r>
            </w:del>
          </w:p>
        </w:tc>
      </w:tr>
      <w:tr w:rsidR="006E694A" w:rsidRPr="005B504E" w:rsidDel="00213C83" w14:paraId="03DDDA51" w14:textId="1FAAEE8D" w:rsidTr="00DD10D7">
        <w:trPr>
          <w:trHeight w:val="211"/>
          <w:jc w:val="center"/>
          <w:del w:id="13428" w:author="Joe McCrossan" w:date="2014-03-16T14:56:00Z"/>
        </w:trPr>
        <w:tc>
          <w:tcPr>
            <w:tcW w:w="1938" w:type="dxa"/>
            <w:shd w:val="clear" w:color="auto" w:fill="auto"/>
          </w:tcPr>
          <w:p w14:paraId="2704378A" w14:textId="17F7F6D0" w:rsidR="00845D11" w:rsidRPr="005B504E" w:rsidDel="00213C83" w:rsidRDefault="00647734" w:rsidP="007A6575">
            <w:pPr>
              <w:pStyle w:val="DECETableCell"/>
              <w:spacing w:before="48" w:after="48"/>
              <w:rPr>
                <w:del w:id="13429" w:author="Joe McCrossan" w:date="2014-03-16T14:56:00Z"/>
                <w:b/>
                <w:spacing w:val="10"/>
              </w:rPr>
            </w:pPr>
            <w:del w:id="13430" w:author="Joe McCrossan" w:date="2014-03-16T14:56:00Z">
              <w:r w:rsidRPr="005B504E" w:rsidDel="00213C83">
                <w:delText>Germany</w:delText>
              </w:r>
            </w:del>
          </w:p>
        </w:tc>
        <w:tc>
          <w:tcPr>
            <w:tcW w:w="4860" w:type="dxa"/>
            <w:shd w:val="clear" w:color="auto" w:fill="auto"/>
          </w:tcPr>
          <w:p w14:paraId="67D37B7A" w14:textId="6D0410A9" w:rsidR="00845D11" w:rsidRPr="005B504E" w:rsidDel="00213C83" w:rsidRDefault="00647734" w:rsidP="007A6575">
            <w:pPr>
              <w:pStyle w:val="DECETableCell"/>
              <w:spacing w:before="48" w:after="48"/>
              <w:rPr>
                <w:del w:id="13431" w:author="Joe McCrossan" w:date="2014-03-16T14:56:00Z"/>
                <w:b/>
                <w:spacing w:val="10"/>
              </w:rPr>
            </w:pPr>
            <w:del w:id="13432" w:author="Joe McCrossan" w:date="2014-03-16T14:56:00Z">
              <w:r w:rsidRPr="005B504E" w:rsidDel="00213C83">
                <w:delText>German (“de”)</w:delText>
              </w:r>
            </w:del>
          </w:p>
          <w:p w14:paraId="3734E910" w14:textId="2CED1E2A" w:rsidR="00845D11" w:rsidRPr="005B504E" w:rsidDel="00213C83" w:rsidRDefault="00647734" w:rsidP="007A6575">
            <w:pPr>
              <w:pStyle w:val="DECETableCell"/>
              <w:spacing w:before="48" w:after="48"/>
              <w:rPr>
                <w:del w:id="13433" w:author="Joe McCrossan" w:date="2014-03-16T14:56:00Z"/>
                <w:b/>
                <w:spacing w:val="10"/>
              </w:rPr>
            </w:pPr>
            <w:del w:id="13434" w:author="Joe McCrossan" w:date="2014-03-16T14:56:00Z">
              <w:r w:rsidRPr="005B504E" w:rsidDel="00213C83">
                <w:delText>Turkish (“tr”)</w:delText>
              </w:r>
            </w:del>
          </w:p>
        </w:tc>
      </w:tr>
      <w:tr w:rsidR="006E694A" w:rsidRPr="005B504E" w:rsidDel="00213C83" w14:paraId="46A6EEF4" w14:textId="6EA803F1" w:rsidTr="00DD10D7">
        <w:trPr>
          <w:trHeight w:val="211"/>
          <w:jc w:val="center"/>
          <w:del w:id="13435" w:author="Joe McCrossan" w:date="2014-03-16T14:56:00Z"/>
        </w:trPr>
        <w:tc>
          <w:tcPr>
            <w:tcW w:w="1938" w:type="dxa"/>
            <w:shd w:val="clear" w:color="auto" w:fill="auto"/>
          </w:tcPr>
          <w:p w14:paraId="710CFE2F" w14:textId="202D202A" w:rsidR="00845D11" w:rsidRPr="005B504E" w:rsidDel="00213C83" w:rsidRDefault="00647734" w:rsidP="007A6575">
            <w:pPr>
              <w:pStyle w:val="DECETableCell"/>
              <w:spacing w:before="48" w:after="48"/>
              <w:rPr>
                <w:del w:id="13436" w:author="Joe McCrossan" w:date="2014-03-16T14:56:00Z"/>
                <w:b/>
                <w:spacing w:val="10"/>
              </w:rPr>
            </w:pPr>
            <w:del w:id="13437" w:author="Joe McCrossan" w:date="2014-03-16T14:56:00Z">
              <w:r w:rsidRPr="005B504E" w:rsidDel="00213C83">
                <w:delText>Italy</w:delText>
              </w:r>
            </w:del>
          </w:p>
        </w:tc>
        <w:tc>
          <w:tcPr>
            <w:tcW w:w="4860" w:type="dxa"/>
            <w:shd w:val="clear" w:color="auto" w:fill="auto"/>
          </w:tcPr>
          <w:p w14:paraId="1A804A16" w14:textId="36AEE586" w:rsidR="00845D11" w:rsidRPr="005B504E" w:rsidDel="00213C83" w:rsidRDefault="00647734" w:rsidP="007A6575">
            <w:pPr>
              <w:pStyle w:val="DECETableCell"/>
              <w:spacing w:before="48" w:after="48"/>
              <w:rPr>
                <w:del w:id="13438" w:author="Joe McCrossan" w:date="2014-03-16T14:56:00Z"/>
                <w:b/>
                <w:spacing w:val="10"/>
              </w:rPr>
            </w:pPr>
            <w:del w:id="13439" w:author="Joe McCrossan" w:date="2014-03-16T14:56:00Z">
              <w:r w:rsidRPr="005B504E" w:rsidDel="00213C83">
                <w:delText>Italian (“it”)</w:delText>
              </w:r>
            </w:del>
          </w:p>
        </w:tc>
      </w:tr>
      <w:tr w:rsidR="006E694A" w:rsidRPr="005B504E" w:rsidDel="00213C83" w14:paraId="5F25C771" w14:textId="6B2B01B5" w:rsidTr="00DD10D7">
        <w:trPr>
          <w:trHeight w:val="211"/>
          <w:jc w:val="center"/>
          <w:del w:id="13440" w:author="Joe McCrossan" w:date="2014-03-16T14:56:00Z"/>
        </w:trPr>
        <w:tc>
          <w:tcPr>
            <w:tcW w:w="1938" w:type="dxa"/>
            <w:shd w:val="clear" w:color="auto" w:fill="auto"/>
          </w:tcPr>
          <w:p w14:paraId="0D29F2FE" w14:textId="6F1D45AF" w:rsidR="00845D11" w:rsidRPr="005B504E" w:rsidDel="00213C83" w:rsidRDefault="00647734" w:rsidP="007A6575">
            <w:pPr>
              <w:pStyle w:val="DECETableCell"/>
              <w:spacing w:before="48" w:after="48"/>
              <w:rPr>
                <w:del w:id="13441" w:author="Joe McCrossan" w:date="2014-03-16T14:56:00Z"/>
                <w:b/>
                <w:spacing w:val="10"/>
              </w:rPr>
            </w:pPr>
            <w:del w:id="13442" w:author="Joe McCrossan" w:date="2014-03-16T14:56:00Z">
              <w:r w:rsidRPr="005B504E" w:rsidDel="00213C83">
                <w:delText>Norway</w:delText>
              </w:r>
            </w:del>
          </w:p>
        </w:tc>
        <w:tc>
          <w:tcPr>
            <w:tcW w:w="4860" w:type="dxa"/>
            <w:shd w:val="clear" w:color="auto" w:fill="auto"/>
          </w:tcPr>
          <w:p w14:paraId="1D5BA06A" w14:textId="1CBBC96C" w:rsidR="00845D11" w:rsidRPr="005B504E" w:rsidDel="00213C83" w:rsidRDefault="00647734" w:rsidP="007A6575">
            <w:pPr>
              <w:pStyle w:val="DECETableCell"/>
              <w:spacing w:before="48" w:after="48"/>
              <w:rPr>
                <w:del w:id="13443" w:author="Joe McCrossan" w:date="2014-03-16T14:56:00Z"/>
                <w:b/>
                <w:spacing w:val="10"/>
              </w:rPr>
            </w:pPr>
            <w:del w:id="13444" w:author="Joe McCrossan" w:date="2014-03-16T14:56:00Z">
              <w:r w:rsidRPr="005B504E" w:rsidDel="00213C83">
                <w:delText>Norwegian (“no”)</w:delText>
              </w:r>
            </w:del>
          </w:p>
        </w:tc>
      </w:tr>
      <w:tr w:rsidR="006E694A" w:rsidRPr="005B504E" w:rsidDel="00213C83" w14:paraId="603A4A7B" w14:textId="69348CCA" w:rsidTr="00DD10D7">
        <w:trPr>
          <w:trHeight w:val="211"/>
          <w:jc w:val="center"/>
          <w:del w:id="13445" w:author="Joe McCrossan" w:date="2014-03-16T14:56:00Z"/>
        </w:trPr>
        <w:tc>
          <w:tcPr>
            <w:tcW w:w="1938" w:type="dxa"/>
            <w:shd w:val="clear" w:color="auto" w:fill="auto"/>
          </w:tcPr>
          <w:p w14:paraId="47611816" w14:textId="0FD160E9" w:rsidR="00845D11" w:rsidRPr="005B504E" w:rsidDel="00213C83" w:rsidRDefault="00647734" w:rsidP="007A6575">
            <w:pPr>
              <w:pStyle w:val="DECETableCell"/>
              <w:spacing w:before="48" w:after="48"/>
              <w:rPr>
                <w:del w:id="13446" w:author="Joe McCrossan" w:date="2014-03-16T14:56:00Z"/>
                <w:b/>
                <w:spacing w:val="10"/>
              </w:rPr>
            </w:pPr>
            <w:del w:id="13447" w:author="Joe McCrossan" w:date="2014-03-16T14:56:00Z">
              <w:r w:rsidRPr="005B504E" w:rsidDel="00213C83">
                <w:delText>Spain</w:delText>
              </w:r>
            </w:del>
          </w:p>
        </w:tc>
        <w:tc>
          <w:tcPr>
            <w:tcW w:w="4860" w:type="dxa"/>
            <w:shd w:val="clear" w:color="auto" w:fill="auto"/>
          </w:tcPr>
          <w:p w14:paraId="72E5DC41" w14:textId="5E218B20" w:rsidR="00845D11" w:rsidRPr="005B504E" w:rsidDel="00213C83" w:rsidRDefault="00647734" w:rsidP="007A6575">
            <w:pPr>
              <w:pStyle w:val="DECETableCell"/>
              <w:spacing w:before="48" w:after="48"/>
              <w:rPr>
                <w:del w:id="13448" w:author="Joe McCrossan" w:date="2014-03-16T14:56:00Z"/>
                <w:b/>
                <w:spacing w:val="10"/>
              </w:rPr>
            </w:pPr>
            <w:del w:id="13449" w:author="Joe McCrossan" w:date="2014-03-16T14:56:00Z">
              <w:r w:rsidRPr="005B504E" w:rsidDel="00213C83">
                <w:delText>Spanish (“sp”) [Castilian (“sp-ES”)]</w:delText>
              </w:r>
            </w:del>
          </w:p>
          <w:p w14:paraId="773FA8C3" w14:textId="703CD7ED" w:rsidR="00845D11" w:rsidRPr="005B504E" w:rsidDel="00213C83" w:rsidRDefault="00647734" w:rsidP="007A6575">
            <w:pPr>
              <w:pStyle w:val="DECETableCell"/>
              <w:spacing w:before="48" w:after="48"/>
              <w:rPr>
                <w:del w:id="13450" w:author="Joe McCrossan" w:date="2014-03-16T14:56:00Z"/>
                <w:b/>
                <w:spacing w:val="10"/>
              </w:rPr>
            </w:pPr>
            <w:del w:id="13451" w:author="Joe McCrossan" w:date="2014-03-16T14:56:00Z">
              <w:r w:rsidRPr="005B504E" w:rsidDel="00213C83">
                <w:delText>Catalan (“ca”)</w:delText>
              </w:r>
            </w:del>
          </w:p>
        </w:tc>
      </w:tr>
      <w:tr w:rsidR="006E694A" w:rsidRPr="005B504E" w:rsidDel="00213C83" w14:paraId="6807FC41" w14:textId="60BB6D66" w:rsidTr="00DD10D7">
        <w:trPr>
          <w:trHeight w:val="211"/>
          <w:jc w:val="center"/>
          <w:del w:id="13452" w:author="Joe McCrossan" w:date="2014-03-16T14:56:00Z"/>
        </w:trPr>
        <w:tc>
          <w:tcPr>
            <w:tcW w:w="1938" w:type="dxa"/>
            <w:shd w:val="clear" w:color="auto" w:fill="auto"/>
          </w:tcPr>
          <w:p w14:paraId="37484473" w14:textId="3F444E56" w:rsidR="00845D11" w:rsidRPr="005B504E" w:rsidDel="00213C83" w:rsidRDefault="00647734" w:rsidP="007A6575">
            <w:pPr>
              <w:pStyle w:val="DECETableCell"/>
              <w:spacing w:before="48" w:after="48"/>
              <w:rPr>
                <w:del w:id="13453" w:author="Joe McCrossan" w:date="2014-03-16T14:56:00Z"/>
                <w:b/>
                <w:spacing w:val="10"/>
              </w:rPr>
            </w:pPr>
            <w:del w:id="13454" w:author="Joe McCrossan" w:date="2014-03-16T14:56:00Z">
              <w:r w:rsidRPr="005B504E" w:rsidDel="00213C83">
                <w:delText>Sweden</w:delText>
              </w:r>
            </w:del>
          </w:p>
        </w:tc>
        <w:tc>
          <w:tcPr>
            <w:tcW w:w="4860" w:type="dxa"/>
            <w:shd w:val="clear" w:color="auto" w:fill="auto"/>
          </w:tcPr>
          <w:p w14:paraId="6A76BB9A" w14:textId="13528B6C" w:rsidR="00845D11" w:rsidRPr="005B504E" w:rsidDel="00213C83" w:rsidRDefault="00647734" w:rsidP="007A6575">
            <w:pPr>
              <w:pStyle w:val="DECETableCell"/>
              <w:spacing w:before="48" w:after="48"/>
              <w:rPr>
                <w:del w:id="13455" w:author="Joe McCrossan" w:date="2014-03-16T14:56:00Z"/>
                <w:b/>
                <w:spacing w:val="10"/>
              </w:rPr>
            </w:pPr>
            <w:del w:id="13456" w:author="Joe McCrossan" w:date="2014-03-16T14:56:00Z">
              <w:r w:rsidRPr="005B504E" w:rsidDel="00213C83">
                <w:delText>Swedish (“sv”)</w:delText>
              </w:r>
            </w:del>
          </w:p>
        </w:tc>
      </w:tr>
      <w:tr w:rsidR="006E694A" w:rsidRPr="005B504E" w:rsidDel="00213C83" w14:paraId="542ABBCA" w14:textId="06E3B4B6" w:rsidTr="00DD10D7">
        <w:trPr>
          <w:trHeight w:val="211"/>
          <w:jc w:val="center"/>
          <w:del w:id="13457" w:author="Joe McCrossan" w:date="2014-03-16T14:56:00Z"/>
        </w:trPr>
        <w:tc>
          <w:tcPr>
            <w:tcW w:w="1938" w:type="dxa"/>
            <w:shd w:val="clear" w:color="auto" w:fill="auto"/>
          </w:tcPr>
          <w:p w14:paraId="15652661" w14:textId="47CA29B7" w:rsidR="00845D11" w:rsidRPr="005B504E" w:rsidDel="00213C83" w:rsidRDefault="00647734" w:rsidP="007A6575">
            <w:pPr>
              <w:pStyle w:val="DECETableCell"/>
              <w:spacing w:before="48" w:after="48"/>
              <w:rPr>
                <w:del w:id="13458" w:author="Joe McCrossan" w:date="2014-03-16T14:56:00Z"/>
                <w:b/>
                <w:spacing w:val="10"/>
              </w:rPr>
            </w:pPr>
            <w:del w:id="13459" w:author="Joe McCrossan" w:date="2014-03-16T14:56:00Z">
              <w:r w:rsidRPr="005B504E" w:rsidDel="00213C83">
                <w:delText>Switzerland</w:delText>
              </w:r>
            </w:del>
          </w:p>
        </w:tc>
        <w:tc>
          <w:tcPr>
            <w:tcW w:w="4860" w:type="dxa"/>
            <w:shd w:val="clear" w:color="auto" w:fill="auto"/>
          </w:tcPr>
          <w:p w14:paraId="647E05C4" w14:textId="29628BD9" w:rsidR="00845D11" w:rsidRPr="005B504E" w:rsidDel="00213C83" w:rsidRDefault="00647734" w:rsidP="007A6575">
            <w:pPr>
              <w:pStyle w:val="DECETableCell"/>
              <w:spacing w:before="48" w:after="48"/>
              <w:rPr>
                <w:del w:id="13460" w:author="Joe McCrossan" w:date="2014-03-16T14:56:00Z"/>
                <w:b/>
                <w:spacing w:val="10"/>
              </w:rPr>
            </w:pPr>
            <w:del w:id="13461" w:author="Joe McCrossan" w:date="2014-03-16T14:56:00Z">
              <w:r w:rsidRPr="005B504E" w:rsidDel="00213C83">
                <w:delText>French (“fr”) [“fr-CH” or “fr-FR”]</w:delText>
              </w:r>
            </w:del>
          </w:p>
          <w:p w14:paraId="51B028B0" w14:textId="29B68B1E" w:rsidR="00845D11" w:rsidRPr="005B504E" w:rsidDel="00213C83" w:rsidRDefault="00647734" w:rsidP="007A6575">
            <w:pPr>
              <w:pStyle w:val="DECETableCell"/>
              <w:spacing w:before="48" w:after="48"/>
              <w:rPr>
                <w:del w:id="13462" w:author="Joe McCrossan" w:date="2014-03-16T14:56:00Z"/>
                <w:b/>
                <w:spacing w:val="10"/>
              </w:rPr>
            </w:pPr>
            <w:del w:id="13463" w:author="Joe McCrossan" w:date="2014-03-16T14:56:00Z">
              <w:r w:rsidRPr="005B504E" w:rsidDel="00213C83">
                <w:delText>German (“de”) [“de-CH”]</w:delText>
              </w:r>
            </w:del>
          </w:p>
          <w:p w14:paraId="6E15C4C5" w14:textId="3936D059" w:rsidR="00845D11" w:rsidRPr="005B504E" w:rsidDel="00213C83" w:rsidRDefault="00647734" w:rsidP="007A6575">
            <w:pPr>
              <w:pStyle w:val="DECETableCell"/>
              <w:spacing w:before="48" w:after="48"/>
              <w:rPr>
                <w:del w:id="13464" w:author="Joe McCrossan" w:date="2014-03-16T14:56:00Z"/>
                <w:b/>
                <w:spacing w:val="10"/>
              </w:rPr>
            </w:pPr>
            <w:del w:id="13465" w:author="Joe McCrossan" w:date="2014-03-16T14:56:00Z">
              <w:r w:rsidRPr="005B504E" w:rsidDel="00213C83">
                <w:delText>Italian (“it”) [“it-CH”]</w:delText>
              </w:r>
            </w:del>
          </w:p>
        </w:tc>
      </w:tr>
      <w:tr w:rsidR="006E694A" w:rsidRPr="005B504E" w:rsidDel="00213C83" w14:paraId="6B1D0DB4" w14:textId="041F310F" w:rsidTr="00DD10D7">
        <w:trPr>
          <w:trHeight w:val="211"/>
          <w:jc w:val="center"/>
          <w:del w:id="13466" w:author="Joe McCrossan" w:date="2014-03-16T14:56:00Z"/>
        </w:trPr>
        <w:tc>
          <w:tcPr>
            <w:tcW w:w="1938" w:type="dxa"/>
            <w:shd w:val="clear" w:color="auto" w:fill="auto"/>
          </w:tcPr>
          <w:p w14:paraId="067328E6" w14:textId="3845A226" w:rsidR="00845D11" w:rsidRPr="005B504E" w:rsidDel="00213C83" w:rsidRDefault="00647734" w:rsidP="007A6575">
            <w:pPr>
              <w:pStyle w:val="DECETableCell"/>
              <w:spacing w:before="48" w:after="48"/>
              <w:rPr>
                <w:del w:id="13467" w:author="Joe McCrossan" w:date="2014-03-16T14:56:00Z"/>
                <w:spacing w:val="10"/>
              </w:rPr>
            </w:pPr>
            <w:del w:id="13468" w:author="Joe McCrossan" w:date="2014-03-16T14:56:00Z">
              <w:r w:rsidRPr="005B504E" w:rsidDel="00213C83">
                <w:delText>Albania</w:delText>
              </w:r>
            </w:del>
          </w:p>
        </w:tc>
        <w:tc>
          <w:tcPr>
            <w:tcW w:w="4860" w:type="dxa"/>
            <w:shd w:val="clear" w:color="auto" w:fill="auto"/>
          </w:tcPr>
          <w:p w14:paraId="0AF4C458" w14:textId="27F52F2A" w:rsidR="00845D11" w:rsidRPr="005B504E" w:rsidDel="00213C83" w:rsidRDefault="00647734" w:rsidP="007A6575">
            <w:pPr>
              <w:pStyle w:val="DECETableCell"/>
              <w:spacing w:before="48" w:after="48"/>
              <w:rPr>
                <w:del w:id="13469" w:author="Joe McCrossan" w:date="2014-03-16T14:56:00Z"/>
                <w:b/>
                <w:spacing w:val="10"/>
              </w:rPr>
            </w:pPr>
            <w:del w:id="13470" w:author="Joe McCrossan" w:date="2014-03-16T14:56:00Z">
              <w:r w:rsidRPr="005B504E" w:rsidDel="00213C83">
                <w:delText>Albanian (“sq”)</w:delText>
              </w:r>
            </w:del>
          </w:p>
        </w:tc>
      </w:tr>
      <w:tr w:rsidR="006E694A" w:rsidRPr="005B504E" w:rsidDel="00213C83" w14:paraId="26450678" w14:textId="7FEC6EAF" w:rsidTr="00DD10D7">
        <w:trPr>
          <w:trHeight w:val="211"/>
          <w:jc w:val="center"/>
          <w:del w:id="13471" w:author="Joe McCrossan" w:date="2014-03-16T14:56:00Z"/>
        </w:trPr>
        <w:tc>
          <w:tcPr>
            <w:tcW w:w="1938" w:type="dxa"/>
            <w:shd w:val="clear" w:color="auto" w:fill="auto"/>
          </w:tcPr>
          <w:p w14:paraId="54A392E6" w14:textId="788E2BC7" w:rsidR="00845D11" w:rsidRPr="005B504E" w:rsidDel="00213C83" w:rsidRDefault="00647734" w:rsidP="007A6575">
            <w:pPr>
              <w:pStyle w:val="DECETableCell"/>
              <w:spacing w:before="48" w:after="48"/>
              <w:rPr>
                <w:del w:id="13472" w:author="Joe McCrossan" w:date="2014-03-16T14:56:00Z"/>
                <w:b/>
                <w:spacing w:val="10"/>
              </w:rPr>
            </w:pPr>
            <w:del w:id="13473" w:author="Joe McCrossan" w:date="2014-03-16T14:56:00Z">
              <w:r w:rsidRPr="005B504E" w:rsidDel="00213C83">
                <w:delText>Bulgaria</w:delText>
              </w:r>
            </w:del>
          </w:p>
        </w:tc>
        <w:tc>
          <w:tcPr>
            <w:tcW w:w="4860" w:type="dxa"/>
            <w:shd w:val="clear" w:color="auto" w:fill="auto"/>
          </w:tcPr>
          <w:p w14:paraId="22475999" w14:textId="05F41593" w:rsidR="00845D11" w:rsidRPr="005B504E" w:rsidDel="00213C83" w:rsidRDefault="00647734" w:rsidP="007A6575">
            <w:pPr>
              <w:pStyle w:val="DECETableCell"/>
              <w:spacing w:before="48" w:after="48"/>
              <w:rPr>
                <w:del w:id="13474" w:author="Joe McCrossan" w:date="2014-03-16T14:56:00Z"/>
                <w:b/>
                <w:spacing w:val="10"/>
              </w:rPr>
            </w:pPr>
            <w:del w:id="13475" w:author="Joe McCrossan" w:date="2014-03-16T14:56:00Z">
              <w:r w:rsidRPr="005B504E" w:rsidDel="00213C83">
                <w:delText>Bulgarian (“bg”)</w:delText>
              </w:r>
            </w:del>
          </w:p>
        </w:tc>
      </w:tr>
      <w:tr w:rsidR="006E694A" w:rsidRPr="005B504E" w:rsidDel="00213C83" w14:paraId="4A675E4C" w14:textId="443318C5" w:rsidTr="00DD10D7">
        <w:trPr>
          <w:trHeight w:val="211"/>
          <w:jc w:val="center"/>
          <w:del w:id="13476" w:author="Joe McCrossan" w:date="2014-03-16T14:56:00Z"/>
        </w:trPr>
        <w:tc>
          <w:tcPr>
            <w:tcW w:w="1938" w:type="dxa"/>
            <w:shd w:val="clear" w:color="auto" w:fill="auto"/>
          </w:tcPr>
          <w:p w14:paraId="4115F2CD" w14:textId="58DFAE58" w:rsidR="00845D11" w:rsidRPr="005B504E" w:rsidDel="00213C83" w:rsidRDefault="00647734" w:rsidP="007A6575">
            <w:pPr>
              <w:pStyle w:val="DECETableCell"/>
              <w:spacing w:before="48" w:after="48"/>
              <w:rPr>
                <w:del w:id="13477" w:author="Joe McCrossan" w:date="2014-03-16T14:56:00Z"/>
                <w:b/>
                <w:spacing w:val="10"/>
              </w:rPr>
            </w:pPr>
            <w:del w:id="13478" w:author="Joe McCrossan" w:date="2014-03-16T14:56:00Z">
              <w:r w:rsidRPr="005B504E" w:rsidDel="00213C83">
                <w:delText>Croatia</w:delText>
              </w:r>
            </w:del>
          </w:p>
        </w:tc>
        <w:tc>
          <w:tcPr>
            <w:tcW w:w="4860" w:type="dxa"/>
            <w:shd w:val="clear" w:color="auto" w:fill="auto"/>
          </w:tcPr>
          <w:p w14:paraId="021067B6" w14:textId="105FBF1B" w:rsidR="00845D11" w:rsidRPr="005B504E" w:rsidDel="00213C83" w:rsidRDefault="00647734" w:rsidP="007A6575">
            <w:pPr>
              <w:pStyle w:val="DECETableCell"/>
              <w:spacing w:before="48" w:after="48"/>
              <w:rPr>
                <w:del w:id="13479" w:author="Joe McCrossan" w:date="2014-03-16T14:56:00Z"/>
                <w:b/>
                <w:spacing w:val="10"/>
              </w:rPr>
            </w:pPr>
            <w:del w:id="13480" w:author="Joe McCrossan" w:date="2014-03-16T14:56:00Z">
              <w:r w:rsidRPr="005B504E" w:rsidDel="00213C83">
                <w:delText>Croatian (“hr”)</w:delText>
              </w:r>
            </w:del>
          </w:p>
        </w:tc>
      </w:tr>
      <w:tr w:rsidR="006E694A" w:rsidRPr="005B504E" w:rsidDel="00213C83" w14:paraId="087919D6" w14:textId="5652D11F" w:rsidTr="00DD10D7">
        <w:trPr>
          <w:trHeight w:val="211"/>
          <w:jc w:val="center"/>
          <w:del w:id="13481" w:author="Joe McCrossan" w:date="2014-03-16T14:56:00Z"/>
        </w:trPr>
        <w:tc>
          <w:tcPr>
            <w:tcW w:w="1938" w:type="dxa"/>
            <w:shd w:val="clear" w:color="auto" w:fill="auto"/>
          </w:tcPr>
          <w:p w14:paraId="7A9977C1" w14:textId="6ED2D513" w:rsidR="00845D11" w:rsidRPr="005B504E" w:rsidDel="00213C83" w:rsidRDefault="00647734" w:rsidP="007A6575">
            <w:pPr>
              <w:pStyle w:val="DECETableCell"/>
              <w:spacing w:before="48" w:after="48"/>
              <w:rPr>
                <w:del w:id="13482" w:author="Joe McCrossan" w:date="2014-03-16T14:56:00Z"/>
                <w:b/>
                <w:spacing w:val="10"/>
              </w:rPr>
            </w:pPr>
            <w:del w:id="13483" w:author="Joe McCrossan" w:date="2014-03-16T14:56:00Z">
              <w:r w:rsidRPr="005B504E" w:rsidDel="00213C83">
                <w:delText>Czech Republic</w:delText>
              </w:r>
            </w:del>
          </w:p>
        </w:tc>
        <w:tc>
          <w:tcPr>
            <w:tcW w:w="4860" w:type="dxa"/>
            <w:shd w:val="clear" w:color="auto" w:fill="auto"/>
          </w:tcPr>
          <w:p w14:paraId="6C941867" w14:textId="5CB9933F" w:rsidR="00845D11" w:rsidRPr="005B504E" w:rsidDel="00213C83" w:rsidRDefault="00647734" w:rsidP="007A6575">
            <w:pPr>
              <w:pStyle w:val="DECETableCell"/>
              <w:spacing w:before="48" w:after="48"/>
              <w:rPr>
                <w:del w:id="13484" w:author="Joe McCrossan" w:date="2014-03-16T14:56:00Z"/>
                <w:b/>
                <w:spacing w:val="10"/>
              </w:rPr>
            </w:pPr>
            <w:del w:id="13485" w:author="Joe McCrossan" w:date="2014-03-16T14:56:00Z">
              <w:r w:rsidRPr="005B504E" w:rsidDel="00213C83">
                <w:delText>Czech (“cs”)</w:delText>
              </w:r>
            </w:del>
          </w:p>
        </w:tc>
      </w:tr>
      <w:tr w:rsidR="006E694A" w:rsidRPr="005B504E" w:rsidDel="00213C83" w14:paraId="52F8FE49" w14:textId="083A9801" w:rsidTr="00DD10D7">
        <w:trPr>
          <w:trHeight w:val="211"/>
          <w:jc w:val="center"/>
          <w:del w:id="13486" w:author="Joe McCrossan" w:date="2014-03-16T14:56:00Z"/>
        </w:trPr>
        <w:tc>
          <w:tcPr>
            <w:tcW w:w="1938" w:type="dxa"/>
            <w:shd w:val="clear" w:color="auto" w:fill="auto"/>
          </w:tcPr>
          <w:p w14:paraId="28E0E84E" w14:textId="62FDBA19" w:rsidR="00845D11" w:rsidRPr="005B504E" w:rsidDel="00213C83" w:rsidRDefault="00647734" w:rsidP="007A6575">
            <w:pPr>
              <w:pStyle w:val="DECETableCell"/>
              <w:spacing w:before="48" w:after="48"/>
              <w:rPr>
                <w:del w:id="13487" w:author="Joe McCrossan" w:date="2014-03-16T14:56:00Z"/>
                <w:b/>
                <w:spacing w:val="10"/>
              </w:rPr>
            </w:pPr>
            <w:del w:id="13488" w:author="Joe McCrossan" w:date="2014-03-16T14:56:00Z">
              <w:r w:rsidRPr="005B504E" w:rsidDel="00213C83">
                <w:delText>Estonia</w:delText>
              </w:r>
            </w:del>
          </w:p>
        </w:tc>
        <w:tc>
          <w:tcPr>
            <w:tcW w:w="4860" w:type="dxa"/>
            <w:shd w:val="clear" w:color="auto" w:fill="auto"/>
          </w:tcPr>
          <w:p w14:paraId="573CCFB4" w14:textId="3CD9BD29" w:rsidR="00845D11" w:rsidRPr="005B504E" w:rsidDel="00213C83" w:rsidRDefault="00647734" w:rsidP="007A6575">
            <w:pPr>
              <w:pStyle w:val="DECETableCell"/>
              <w:spacing w:before="48" w:after="48"/>
              <w:rPr>
                <w:del w:id="13489" w:author="Joe McCrossan" w:date="2014-03-16T14:56:00Z"/>
                <w:b/>
                <w:spacing w:val="10"/>
              </w:rPr>
            </w:pPr>
            <w:del w:id="13490" w:author="Joe McCrossan" w:date="2014-03-16T14:56:00Z">
              <w:r w:rsidRPr="005B504E" w:rsidDel="00213C83">
                <w:delText>Estonian (“et”)</w:delText>
              </w:r>
            </w:del>
          </w:p>
        </w:tc>
      </w:tr>
      <w:tr w:rsidR="006E694A" w:rsidRPr="005B504E" w:rsidDel="00213C83" w14:paraId="0AF03D43" w14:textId="68C22B70" w:rsidTr="00DD10D7">
        <w:trPr>
          <w:trHeight w:val="211"/>
          <w:jc w:val="center"/>
          <w:del w:id="13491" w:author="Joe McCrossan" w:date="2014-03-16T14:56:00Z"/>
        </w:trPr>
        <w:tc>
          <w:tcPr>
            <w:tcW w:w="1938" w:type="dxa"/>
            <w:shd w:val="clear" w:color="auto" w:fill="auto"/>
          </w:tcPr>
          <w:p w14:paraId="354024D1" w14:textId="75392E71" w:rsidR="00845D11" w:rsidRPr="005B504E" w:rsidDel="00213C83" w:rsidRDefault="00647734" w:rsidP="007A6575">
            <w:pPr>
              <w:pStyle w:val="DECETableCell"/>
              <w:spacing w:before="48" w:after="48"/>
              <w:rPr>
                <w:del w:id="13492" w:author="Joe McCrossan" w:date="2014-03-16T14:56:00Z"/>
                <w:b/>
                <w:spacing w:val="10"/>
              </w:rPr>
            </w:pPr>
            <w:del w:id="13493" w:author="Joe McCrossan" w:date="2014-03-16T14:56:00Z">
              <w:r w:rsidRPr="005B504E" w:rsidDel="00213C83">
                <w:delText>Greece</w:delText>
              </w:r>
            </w:del>
          </w:p>
        </w:tc>
        <w:tc>
          <w:tcPr>
            <w:tcW w:w="4860" w:type="dxa"/>
            <w:shd w:val="clear" w:color="auto" w:fill="auto"/>
          </w:tcPr>
          <w:p w14:paraId="78D127C9" w14:textId="774337D7" w:rsidR="00845D11" w:rsidRPr="005B504E" w:rsidDel="00213C83" w:rsidRDefault="00647734" w:rsidP="007A6575">
            <w:pPr>
              <w:pStyle w:val="DECETableCell"/>
              <w:spacing w:before="48" w:after="48"/>
              <w:rPr>
                <w:del w:id="13494" w:author="Joe McCrossan" w:date="2014-03-16T14:56:00Z"/>
                <w:b/>
                <w:spacing w:val="10"/>
              </w:rPr>
            </w:pPr>
            <w:del w:id="13495" w:author="Joe McCrossan" w:date="2014-03-16T14:56:00Z">
              <w:r w:rsidRPr="005B504E" w:rsidDel="00213C83">
                <w:delText>Greek (“el”)</w:delText>
              </w:r>
            </w:del>
          </w:p>
        </w:tc>
      </w:tr>
      <w:tr w:rsidR="006E694A" w:rsidRPr="005B504E" w:rsidDel="00213C83" w14:paraId="41D0D76B" w14:textId="1D628A7D" w:rsidTr="00DD10D7">
        <w:trPr>
          <w:trHeight w:val="211"/>
          <w:jc w:val="center"/>
          <w:del w:id="13496" w:author="Joe McCrossan" w:date="2014-03-16T14:56:00Z"/>
        </w:trPr>
        <w:tc>
          <w:tcPr>
            <w:tcW w:w="1938" w:type="dxa"/>
            <w:shd w:val="clear" w:color="auto" w:fill="auto"/>
          </w:tcPr>
          <w:p w14:paraId="3D6AF4E7" w14:textId="0E457A20" w:rsidR="00845D11" w:rsidRPr="005B504E" w:rsidDel="00213C83" w:rsidRDefault="00647734" w:rsidP="007A6575">
            <w:pPr>
              <w:pStyle w:val="DECETableCell"/>
              <w:spacing w:before="48" w:after="48"/>
              <w:rPr>
                <w:del w:id="13497" w:author="Joe McCrossan" w:date="2014-03-16T14:56:00Z"/>
                <w:b/>
                <w:spacing w:val="10"/>
              </w:rPr>
            </w:pPr>
            <w:del w:id="13498" w:author="Joe McCrossan" w:date="2014-03-16T14:56:00Z">
              <w:r w:rsidRPr="005B504E" w:rsidDel="00213C83">
                <w:delText>Hungary</w:delText>
              </w:r>
            </w:del>
          </w:p>
        </w:tc>
        <w:tc>
          <w:tcPr>
            <w:tcW w:w="4860" w:type="dxa"/>
            <w:shd w:val="clear" w:color="auto" w:fill="auto"/>
          </w:tcPr>
          <w:p w14:paraId="4B421949" w14:textId="118B0599" w:rsidR="00845D11" w:rsidRPr="005B504E" w:rsidDel="00213C83" w:rsidRDefault="00647734" w:rsidP="007A6575">
            <w:pPr>
              <w:pStyle w:val="DECETableCell"/>
              <w:spacing w:before="48" w:after="48"/>
              <w:rPr>
                <w:del w:id="13499" w:author="Joe McCrossan" w:date="2014-03-16T14:56:00Z"/>
                <w:b/>
                <w:spacing w:val="10"/>
              </w:rPr>
            </w:pPr>
            <w:del w:id="13500" w:author="Joe McCrossan" w:date="2014-03-16T14:56:00Z">
              <w:r w:rsidRPr="005B504E" w:rsidDel="00213C83">
                <w:delText>Hungarian (“hu”)</w:delText>
              </w:r>
            </w:del>
          </w:p>
        </w:tc>
      </w:tr>
      <w:tr w:rsidR="006E694A" w:rsidRPr="005B504E" w:rsidDel="00213C83" w14:paraId="58FC42E7" w14:textId="64ADC464" w:rsidTr="00DD10D7">
        <w:trPr>
          <w:trHeight w:val="211"/>
          <w:jc w:val="center"/>
          <w:del w:id="13501" w:author="Joe McCrossan" w:date="2014-03-16T14:56:00Z"/>
        </w:trPr>
        <w:tc>
          <w:tcPr>
            <w:tcW w:w="1938" w:type="dxa"/>
            <w:shd w:val="clear" w:color="auto" w:fill="auto"/>
          </w:tcPr>
          <w:p w14:paraId="03E4EBCE" w14:textId="68310601" w:rsidR="00845D11" w:rsidRPr="005B504E" w:rsidDel="00213C83" w:rsidRDefault="00647734" w:rsidP="007A6575">
            <w:pPr>
              <w:pStyle w:val="DECETableCell"/>
              <w:spacing w:before="48" w:after="48"/>
              <w:rPr>
                <w:del w:id="13502" w:author="Joe McCrossan" w:date="2014-03-16T14:56:00Z"/>
                <w:b/>
                <w:spacing w:val="10"/>
              </w:rPr>
            </w:pPr>
            <w:del w:id="13503" w:author="Joe McCrossan" w:date="2014-03-16T14:56:00Z">
              <w:r w:rsidRPr="005B504E" w:rsidDel="00213C83">
                <w:delText>Iceland</w:delText>
              </w:r>
            </w:del>
          </w:p>
        </w:tc>
        <w:tc>
          <w:tcPr>
            <w:tcW w:w="4860" w:type="dxa"/>
            <w:shd w:val="clear" w:color="auto" w:fill="auto"/>
          </w:tcPr>
          <w:p w14:paraId="0036FFB4" w14:textId="5BC9B83C" w:rsidR="00845D11" w:rsidRPr="005B504E" w:rsidDel="00213C83" w:rsidRDefault="00647734" w:rsidP="007A6575">
            <w:pPr>
              <w:pStyle w:val="DECETableCell"/>
              <w:spacing w:before="48" w:after="48"/>
              <w:rPr>
                <w:del w:id="13504" w:author="Joe McCrossan" w:date="2014-03-16T14:56:00Z"/>
                <w:b/>
                <w:spacing w:val="10"/>
              </w:rPr>
            </w:pPr>
            <w:del w:id="13505" w:author="Joe McCrossan" w:date="2014-03-16T14:56:00Z">
              <w:r w:rsidRPr="005B504E" w:rsidDel="00213C83">
                <w:delText>Icelandic (“is”)</w:delText>
              </w:r>
            </w:del>
          </w:p>
        </w:tc>
      </w:tr>
      <w:tr w:rsidR="006E694A" w:rsidRPr="005B504E" w:rsidDel="00213C83" w14:paraId="350FEF07" w14:textId="16207BED" w:rsidTr="00DD10D7">
        <w:trPr>
          <w:trHeight w:val="211"/>
          <w:jc w:val="center"/>
          <w:del w:id="13506" w:author="Joe McCrossan" w:date="2014-03-16T14:56:00Z"/>
        </w:trPr>
        <w:tc>
          <w:tcPr>
            <w:tcW w:w="1938" w:type="dxa"/>
            <w:shd w:val="clear" w:color="auto" w:fill="auto"/>
          </w:tcPr>
          <w:p w14:paraId="609F7FB2" w14:textId="28AC5E92" w:rsidR="00845D11" w:rsidRPr="005B504E" w:rsidDel="00213C83" w:rsidRDefault="00647734" w:rsidP="007A6575">
            <w:pPr>
              <w:pStyle w:val="DECETableCell"/>
              <w:spacing w:before="48" w:after="48"/>
              <w:rPr>
                <w:del w:id="13507" w:author="Joe McCrossan" w:date="2014-03-16T14:56:00Z"/>
                <w:b/>
                <w:spacing w:val="10"/>
              </w:rPr>
            </w:pPr>
            <w:del w:id="13508" w:author="Joe McCrossan" w:date="2014-03-16T14:56:00Z">
              <w:r w:rsidRPr="005B504E" w:rsidDel="00213C83">
                <w:delText>Latvia</w:delText>
              </w:r>
            </w:del>
          </w:p>
        </w:tc>
        <w:tc>
          <w:tcPr>
            <w:tcW w:w="4860" w:type="dxa"/>
            <w:shd w:val="clear" w:color="auto" w:fill="auto"/>
          </w:tcPr>
          <w:p w14:paraId="61F2A77A" w14:textId="6DBA10B9" w:rsidR="00845D11" w:rsidRPr="005B504E" w:rsidDel="00213C83" w:rsidRDefault="00647734" w:rsidP="007A6575">
            <w:pPr>
              <w:pStyle w:val="DECETableCell"/>
              <w:spacing w:before="48" w:after="48"/>
              <w:rPr>
                <w:del w:id="13509" w:author="Joe McCrossan" w:date="2014-03-16T14:56:00Z"/>
                <w:b/>
                <w:spacing w:val="10"/>
              </w:rPr>
            </w:pPr>
            <w:del w:id="13510" w:author="Joe McCrossan" w:date="2014-03-16T14:56:00Z">
              <w:r w:rsidRPr="005B504E" w:rsidDel="00213C83">
                <w:delText>Latvian (“lv”)</w:delText>
              </w:r>
            </w:del>
          </w:p>
        </w:tc>
      </w:tr>
      <w:tr w:rsidR="006E694A" w:rsidRPr="005B504E" w:rsidDel="00213C83" w14:paraId="0F4CE10E" w14:textId="4808E75A" w:rsidTr="00DD10D7">
        <w:trPr>
          <w:trHeight w:val="211"/>
          <w:jc w:val="center"/>
          <w:del w:id="13511" w:author="Joe McCrossan" w:date="2014-03-16T14:56:00Z"/>
        </w:trPr>
        <w:tc>
          <w:tcPr>
            <w:tcW w:w="1938" w:type="dxa"/>
            <w:shd w:val="clear" w:color="auto" w:fill="auto"/>
          </w:tcPr>
          <w:p w14:paraId="3F51B51D" w14:textId="43AA60DE" w:rsidR="00845D11" w:rsidRPr="005B504E" w:rsidDel="00213C83" w:rsidRDefault="00647734" w:rsidP="007A6575">
            <w:pPr>
              <w:pStyle w:val="DECETableCell"/>
              <w:spacing w:before="48" w:after="48"/>
              <w:rPr>
                <w:del w:id="13512" w:author="Joe McCrossan" w:date="2014-03-16T14:56:00Z"/>
                <w:b/>
                <w:spacing w:val="10"/>
              </w:rPr>
            </w:pPr>
            <w:del w:id="13513" w:author="Joe McCrossan" w:date="2014-03-16T14:56:00Z">
              <w:r w:rsidRPr="005B504E" w:rsidDel="00213C83">
                <w:delText>Lithuania</w:delText>
              </w:r>
            </w:del>
          </w:p>
        </w:tc>
        <w:tc>
          <w:tcPr>
            <w:tcW w:w="4860" w:type="dxa"/>
            <w:shd w:val="clear" w:color="auto" w:fill="auto"/>
          </w:tcPr>
          <w:p w14:paraId="3C9DDDA5" w14:textId="5C085DF2" w:rsidR="00845D11" w:rsidRPr="005B504E" w:rsidDel="00213C83" w:rsidRDefault="00647734" w:rsidP="007A6575">
            <w:pPr>
              <w:pStyle w:val="DECETableCell"/>
              <w:spacing w:before="48" w:after="48"/>
              <w:rPr>
                <w:del w:id="13514" w:author="Joe McCrossan" w:date="2014-03-16T14:56:00Z"/>
                <w:b/>
                <w:spacing w:val="10"/>
              </w:rPr>
            </w:pPr>
            <w:del w:id="13515" w:author="Joe McCrossan" w:date="2014-03-16T14:56:00Z">
              <w:r w:rsidRPr="005B504E" w:rsidDel="00213C83">
                <w:delText>Lithuanian (“lt”)</w:delText>
              </w:r>
            </w:del>
          </w:p>
        </w:tc>
      </w:tr>
      <w:tr w:rsidR="006E694A" w:rsidRPr="005B504E" w:rsidDel="00213C83" w14:paraId="43FFA710" w14:textId="326F68EF" w:rsidTr="00DD10D7">
        <w:trPr>
          <w:trHeight w:val="211"/>
          <w:jc w:val="center"/>
          <w:del w:id="13516" w:author="Joe McCrossan" w:date="2014-03-16T14:56:00Z"/>
        </w:trPr>
        <w:tc>
          <w:tcPr>
            <w:tcW w:w="1938" w:type="dxa"/>
            <w:shd w:val="clear" w:color="auto" w:fill="auto"/>
          </w:tcPr>
          <w:p w14:paraId="13628EF6" w14:textId="58608688" w:rsidR="00845D11" w:rsidRPr="005B504E" w:rsidDel="00213C83" w:rsidRDefault="00647734" w:rsidP="007A6575">
            <w:pPr>
              <w:pStyle w:val="DECETableCell"/>
              <w:spacing w:before="48" w:after="48"/>
              <w:rPr>
                <w:del w:id="13517" w:author="Joe McCrossan" w:date="2014-03-16T14:56:00Z"/>
                <w:b/>
                <w:spacing w:val="10"/>
              </w:rPr>
            </w:pPr>
            <w:del w:id="13518" w:author="Joe McCrossan" w:date="2014-03-16T14:56:00Z">
              <w:r w:rsidRPr="005B504E" w:rsidDel="00213C83">
                <w:delText>Macedonia</w:delText>
              </w:r>
            </w:del>
          </w:p>
        </w:tc>
        <w:tc>
          <w:tcPr>
            <w:tcW w:w="4860" w:type="dxa"/>
            <w:shd w:val="clear" w:color="auto" w:fill="auto"/>
          </w:tcPr>
          <w:p w14:paraId="471321AC" w14:textId="0A171438" w:rsidR="00845D11" w:rsidRPr="005B504E" w:rsidDel="00213C83" w:rsidRDefault="00647734" w:rsidP="007A6575">
            <w:pPr>
              <w:pStyle w:val="DECETableCell"/>
              <w:spacing w:before="48" w:after="48"/>
              <w:rPr>
                <w:del w:id="13519" w:author="Joe McCrossan" w:date="2014-03-16T14:56:00Z"/>
                <w:b/>
                <w:spacing w:val="10"/>
              </w:rPr>
            </w:pPr>
            <w:del w:id="13520" w:author="Joe McCrossan" w:date="2014-03-16T14:56:00Z">
              <w:r w:rsidRPr="005B504E" w:rsidDel="00213C83">
                <w:delText>Macedonian (“mk”)</w:delText>
              </w:r>
            </w:del>
          </w:p>
        </w:tc>
      </w:tr>
      <w:tr w:rsidR="006E694A" w:rsidRPr="005B504E" w:rsidDel="00213C83" w14:paraId="193DE095" w14:textId="0E85EB0D" w:rsidTr="00DD10D7">
        <w:trPr>
          <w:trHeight w:val="211"/>
          <w:jc w:val="center"/>
          <w:del w:id="13521" w:author="Joe McCrossan" w:date="2014-03-16T14:56:00Z"/>
        </w:trPr>
        <w:tc>
          <w:tcPr>
            <w:tcW w:w="1938" w:type="dxa"/>
            <w:shd w:val="clear" w:color="auto" w:fill="auto"/>
          </w:tcPr>
          <w:p w14:paraId="41B8FA03" w14:textId="23DE11A0" w:rsidR="00845D11" w:rsidRPr="005B504E" w:rsidDel="00213C83" w:rsidRDefault="00647734" w:rsidP="007A6575">
            <w:pPr>
              <w:pStyle w:val="DECETableCell"/>
              <w:spacing w:before="48" w:after="48"/>
              <w:rPr>
                <w:del w:id="13522" w:author="Joe McCrossan" w:date="2014-03-16T14:56:00Z"/>
                <w:b/>
                <w:spacing w:val="10"/>
              </w:rPr>
            </w:pPr>
            <w:del w:id="13523" w:author="Joe McCrossan" w:date="2014-03-16T14:56:00Z">
              <w:r w:rsidRPr="005B504E" w:rsidDel="00213C83">
                <w:delText>Poland</w:delText>
              </w:r>
            </w:del>
          </w:p>
        </w:tc>
        <w:tc>
          <w:tcPr>
            <w:tcW w:w="4860" w:type="dxa"/>
            <w:shd w:val="clear" w:color="auto" w:fill="auto"/>
          </w:tcPr>
          <w:p w14:paraId="705C1FD3" w14:textId="3662FCB8" w:rsidR="00845D11" w:rsidRPr="005B504E" w:rsidDel="00213C83" w:rsidRDefault="00647734" w:rsidP="007A6575">
            <w:pPr>
              <w:pStyle w:val="DECETableCell"/>
              <w:spacing w:before="48" w:after="48"/>
              <w:rPr>
                <w:del w:id="13524" w:author="Joe McCrossan" w:date="2014-03-16T14:56:00Z"/>
                <w:b/>
                <w:spacing w:val="10"/>
              </w:rPr>
            </w:pPr>
            <w:del w:id="13525" w:author="Joe McCrossan" w:date="2014-03-16T14:56:00Z">
              <w:r w:rsidRPr="005B504E" w:rsidDel="00213C83">
                <w:delText>Polish (“pl”)</w:delText>
              </w:r>
            </w:del>
          </w:p>
        </w:tc>
      </w:tr>
      <w:tr w:rsidR="006E694A" w:rsidRPr="005B504E" w:rsidDel="00213C83" w14:paraId="3CD23D5D" w14:textId="2F42220C" w:rsidTr="00DD10D7">
        <w:trPr>
          <w:trHeight w:val="211"/>
          <w:jc w:val="center"/>
          <w:del w:id="13526" w:author="Joe McCrossan" w:date="2014-03-16T14:56:00Z"/>
        </w:trPr>
        <w:tc>
          <w:tcPr>
            <w:tcW w:w="1938" w:type="dxa"/>
            <w:shd w:val="clear" w:color="auto" w:fill="auto"/>
          </w:tcPr>
          <w:p w14:paraId="75DD8293" w14:textId="351FB92D" w:rsidR="00845D11" w:rsidRPr="005B504E" w:rsidDel="00213C83" w:rsidRDefault="00647734" w:rsidP="007A6575">
            <w:pPr>
              <w:pStyle w:val="DECETableCell"/>
              <w:spacing w:before="48" w:after="48"/>
              <w:rPr>
                <w:del w:id="13527" w:author="Joe McCrossan" w:date="2014-03-16T14:56:00Z"/>
                <w:b/>
                <w:spacing w:val="10"/>
              </w:rPr>
            </w:pPr>
            <w:del w:id="13528" w:author="Joe McCrossan" w:date="2014-03-16T14:56:00Z">
              <w:r w:rsidRPr="005B504E" w:rsidDel="00213C83">
                <w:delText>Portugal</w:delText>
              </w:r>
            </w:del>
          </w:p>
        </w:tc>
        <w:tc>
          <w:tcPr>
            <w:tcW w:w="4860" w:type="dxa"/>
            <w:shd w:val="clear" w:color="auto" w:fill="auto"/>
          </w:tcPr>
          <w:p w14:paraId="4DE7486C" w14:textId="01C9A16A" w:rsidR="00845D11" w:rsidRPr="005B504E" w:rsidDel="00213C83" w:rsidRDefault="00647734" w:rsidP="007A6575">
            <w:pPr>
              <w:pStyle w:val="DECETableCell"/>
              <w:spacing w:before="48" w:after="48"/>
              <w:rPr>
                <w:del w:id="13529" w:author="Joe McCrossan" w:date="2014-03-16T14:56:00Z"/>
                <w:b/>
                <w:spacing w:val="10"/>
              </w:rPr>
            </w:pPr>
            <w:del w:id="13530" w:author="Joe McCrossan" w:date="2014-03-16T14:56:00Z">
              <w:r w:rsidRPr="005B504E" w:rsidDel="00213C83">
                <w:delText>Portuguese (“pt”) [Iberian (“pt-PT”)]</w:delText>
              </w:r>
            </w:del>
          </w:p>
        </w:tc>
      </w:tr>
      <w:tr w:rsidR="006E694A" w:rsidRPr="005B504E" w:rsidDel="00213C83" w14:paraId="302B6A3A" w14:textId="3BCFA80E" w:rsidTr="00DD10D7">
        <w:trPr>
          <w:trHeight w:val="211"/>
          <w:jc w:val="center"/>
          <w:del w:id="13531" w:author="Joe McCrossan" w:date="2014-03-16T14:56:00Z"/>
        </w:trPr>
        <w:tc>
          <w:tcPr>
            <w:tcW w:w="1938" w:type="dxa"/>
            <w:shd w:val="clear" w:color="auto" w:fill="auto"/>
          </w:tcPr>
          <w:p w14:paraId="6888E25D" w14:textId="6406BBC2" w:rsidR="00845D11" w:rsidRPr="005B504E" w:rsidDel="00213C83" w:rsidRDefault="00647734" w:rsidP="007A6575">
            <w:pPr>
              <w:pStyle w:val="DECETableCell"/>
              <w:spacing w:before="48" w:after="48"/>
              <w:rPr>
                <w:del w:id="13532" w:author="Joe McCrossan" w:date="2014-03-16T14:56:00Z"/>
                <w:b/>
                <w:spacing w:val="10"/>
              </w:rPr>
            </w:pPr>
            <w:del w:id="13533" w:author="Joe McCrossan" w:date="2014-03-16T14:56:00Z">
              <w:r w:rsidRPr="005B504E" w:rsidDel="00213C83">
                <w:delText>Romania</w:delText>
              </w:r>
            </w:del>
          </w:p>
        </w:tc>
        <w:tc>
          <w:tcPr>
            <w:tcW w:w="4860" w:type="dxa"/>
            <w:shd w:val="clear" w:color="auto" w:fill="auto"/>
          </w:tcPr>
          <w:p w14:paraId="6660F1DC" w14:textId="538F4ED2" w:rsidR="00845D11" w:rsidRPr="005B504E" w:rsidDel="00213C83" w:rsidRDefault="00647734" w:rsidP="007A6575">
            <w:pPr>
              <w:pStyle w:val="DECETableCell"/>
              <w:spacing w:before="48" w:after="48"/>
              <w:rPr>
                <w:del w:id="13534" w:author="Joe McCrossan" w:date="2014-03-16T14:56:00Z"/>
                <w:b/>
                <w:spacing w:val="10"/>
              </w:rPr>
            </w:pPr>
            <w:del w:id="13535" w:author="Joe McCrossan" w:date="2014-03-16T14:56:00Z">
              <w:r w:rsidRPr="005B504E" w:rsidDel="00213C83">
                <w:delText>Romanian (“ro”)</w:delText>
              </w:r>
            </w:del>
          </w:p>
        </w:tc>
      </w:tr>
      <w:tr w:rsidR="006E694A" w:rsidRPr="005B504E" w:rsidDel="00213C83" w14:paraId="60635C6E" w14:textId="1B1A94A7" w:rsidTr="00DD10D7">
        <w:trPr>
          <w:trHeight w:val="211"/>
          <w:jc w:val="center"/>
          <w:del w:id="13536" w:author="Joe McCrossan" w:date="2014-03-16T14:56:00Z"/>
        </w:trPr>
        <w:tc>
          <w:tcPr>
            <w:tcW w:w="1938" w:type="dxa"/>
            <w:shd w:val="clear" w:color="auto" w:fill="auto"/>
          </w:tcPr>
          <w:p w14:paraId="0C96FCBA" w14:textId="425881E5" w:rsidR="00845D11" w:rsidRPr="005B504E" w:rsidDel="00213C83" w:rsidRDefault="00647734" w:rsidP="007A6575">
            <w:pPr>
              <w:pStyle w:val="DECETableCell"/>
              <w:spacing w:before="48" w:after="48"/>
              <w:rPr>
                <w:del w:id="13537" w:author="Joe McCrossan" w:date="2014-03-16T14:56:00Z"/>
                <w:b/>
                <w:spacing w:val="10"/>
              </w:rPr>
            </w:pPr>
            <w:del w:id="13538" w:author="Joe McCrossan" w:date="2014-03-16T14:56:00Z">
              <w:r w:rsidRPr="005B504E" w:rsidDel="00213C83">
                <w:delText>Russia</w:delText>
              </w:r>
            </w:del>
          </w:p>
        </w:tc>
        <w:tc>
          <w:tcPr>
            <w:tcW w:w="4860" w:type="dxa"/>
            <w:shd w:val="clear" w:color="auto" w:fill="auto"/>
          </w:tcPr>
          <w:p w14:paraId="176A3441" w14:textId="27810146" w:rsidR="00845D11" w:rsidRPr="005B504E" w:rsidDel="00213C83" w:rsidRDefault="00647734" w:rsidP="007A6575">
            <w:pPr>
              <w:pStyle w:val="DECETableCell"/>
              <w:spacing w:before="48" w:after="48"/>
              <w:rPr>
                <w:del w:id="13539" w:author="Joe McCrossan" w:date="2014-03-16T14:56:00Z"/>
                <w:b/>
                <w:spacing w:val="10"/>
              </w:rPr>
            </w:pPr>
            <w:del w:id="13540" w:author="Joe McCrossan" w:date="2014-03-16T14:56:00Z">
              <w:r w:rsidRPr="005B504E" w:rsidDel="00213C83">
                <w:delText>Russian (“ru”)</w:delText>
              </w:r>
            </w:del>
          </w:p>
        </w:tc>
      </w:tr>
      <w:tr w:rsidR="006E694A" w:rsidRPr="005B504E" w:rsidDel="00213C83" w14:paraId="4BC390EC" w14:textId="44CB3A5E" w:rsidTr="00DD10D7">
        <w:trPr>
          <w:trHeight w:val="211"/>
          <w:jc w:val="center"/>
          <w:del w:id="13541" w:author="Joe McCrossan" w:date="2014-03-16T14:56:00Z"/>
        </w:trPr>
        <w:tc>
          <w:tcPr>
            <w:tcW w:w="1938" w:type="dxa"/>
            <w:shd w:val="clear" w:color="auto" w:fill="auto"/>
          </w:tcPr>
          <w:p w14:paraId="5EDDD85A" w14:textId="654B7A30" w:rsidR="00845D11" w:rsidRPr="005B504E" w:rsidDel="00213C83" w:rsidRDefault="00647734" w:rsidP="007A6575">
            <w:pPr>
              <w:pStyle w:val="DECETableCell"/>
              <w:spacing w:before="48" w:after="48"/>
              <w:rPr>
                <w:del w:id="13542" w:author="Joe McCrossan" w:date="2014-03-16T14:56:00Z"/>
                <w:b/>
                <w:spacing w:val="10"/>
              </w:rPr>
            </w:pPr>
            <w:del w:id="13543" w:author="Joe McCrossan" w:date="2014-03-16T14:56:00Z">
              <w:r w:rsidRPr="005B504E" w:rsidDel="00213C83">
                <w:delText>Serbia</w:delText>
              </w:r>
            </w:del>
          </w:p>
        </w:tc>
        <w:tc>
          <w:tcPr>
            <w:tcW w:w="4860" w:type="dxa"/>
            <w:shd w:val="clear" w:color="auto" w:fill="auto"/>
          </w:tcPr>
          <w:p w14:paraId="7FC1E037" w14:textId="35A63851" w:rsidR="00845D11" w:rsidRPr="005B504E" w:rsidDel="00213C83" w:rsidRDefault="00647734" w:rsidP="007A6575">
            <w:pPr>
              <w:pStyle w:val="DECETableCell"/>
              <w:spacing w:before="48" w:after="48"/>
              <w:rPr>
                <w:del w:id="13544" w:author="Joe McCrossan" w:date="2014-03-16T14:56:00Z"/>
                <w:b/>
                <w:spacing w:val="10"/>
              </w:rPr>
            </w:pPr>
            <w:del w:id="13545" w:author="Joe McCrossan" w:date="2014-03-16T14:56:00Z">
              <w:r w:rsidRPr="005B504E" w:rsidDel="00213C83">
                <w:delText>Serbian (“sr”)</w:delText>
              </w:r>
            </w:del>
          </w:p>
        </w:tc>
      </w:tr>
      <w:tr w:rsidR="006E694A" w:rsidRPr="005B504E" w:rsidDel="00213C83" w14:paraId="4E1A6A69" w14:textId="1108018C" w:rsidTr="00DD10D7">
        <w:trPr>
          <w:trHeight w:val="211"/>
          <w:jc w:val="center"/>
          <w:del w:id="13546" w:author="Joe McCrossan" w:date="2014-03-16T14:56:00Z"/>
        </w:trPr>
        <w:tc>
          <w:tcPr>
            <w:tcW w:w="1938" w:type="dxa"/>
            <w:shd w:val="clear" w:color="auto" w:fill="auto"/>
          </w:tcPr>
          <w:p w14:paraId="289B79CA" w14:textId="446B3484" w:rsidR="00845D11" w:rsidRPr="005B504E" w:rsidDel="00213C83" w:rsidRDefault="00647734" w:rsidP="007A6575">
            <w:pPr>
              <w:pStyle w:val="DECETableCell"/>
              <w:spacing w:before="48" w:after="48"/>
              <w:rPr>
                <w:del w:id="13547" w:author="Joe McCrossan" w:date="2014-03-16T14:56:00Z"/>
                <w:b/>
                <w:spacing w:val="10"/>
              </w:rPr>
            </w:pPr>
            <w:del w:id="13548" w:author="Joe McCrossan" w:date="2014-03-16T14:56:00Z">
              <w:r w:rsidRPr="005B504E" w:rsidDel="00213C83">
                <w:delText>Slovakia</w:delText>
              </w:r>
            </w:del>
          </w:p>
        </w:tc>
        <w:tc>
          <w:tcPr>
            <w:tcW w:w="4860" w:type="dxa"/>
            <w:shd w:val="clear" w:color="auto" w:fill="auto"/>
          </w:tcPr>
          <w:p w14:paraId="6F9BFBDE" w14:textId="789541BE" w:rsidR="00845D11" w:rsidRPr="005B504E" w:rsidDel="00213C83" w:rsidRDefault="00647734" w:rsidP="007A6575">
            <w:pPr>
              <w:pStyle w:val="DECETableCell"/>
              <w:spacing w:before="48" w:after="48"/>
              <w:rPr>
                <w:del w:id="13549" w:author="Joe McCrossan" w:date="2014-03-16T14:56:00Z"/>
                <w:b/>
                <w:spacing w:val="10"/>
              </w:rPr>
            </w:pPr>
            <w:del w:id="13550" w:author="Joe McCrossan" w:date="2014-03-16T14:56:00Z">
              <w:r w:rsidRPr="005B504E" w:rsidDel="00213C83">
                <w:delText>Slovak (“sk”)</w:delText>
              </w:r>
            </w:del>
          </w:p>
        </w:tc>
      </w:tr>
      <w:tr w:rsidR="006E694A" w:rsidRPr="005B504E" w:rsidDel="00213C83" w14:paraId="0A98BF34" w14:textId="3C84B523" w:rsidTr="00DD10D7">
        <w:trPr>
          <w:trHeight w:val="211"/>
          <w:jc w:val="center"/>
          <w:del w:id="13551" w:author="Joe McCrossan" w:date="2014-03-16T14:56:00Z"/>
        </w:trPr>
        <w:tc>
          <w:tcPr>
            <w:tcW w:w="1938" w:type="dxa"/>
            <w:shd w:val="clear" w:color="auto" w:fill="auto"/>
          </w:tcPr>
          <w:p w14:paraId="6671143C" w14:textId="00F58877" w:rsidR="00845D11" w:rsidRPr="005B504E" w:rsidDel="00213C83" w:rsidRDefault="00647734" w:rsidP="007A6575">
            <w:pPr>
              <w:pStyle w:val="DECETableCell"/>
              <w:spacing w:before="48" w:after="48"/>
              <w:rPr>
                <w:del w:id="13552" w:author="Joe McCrossan" w:date="2014-03-16T14:56:00Z"/>
                <w:b/>
                <w:spacing w:val="10"/>
              </w:rPr>
            </w:pPr>
            <w:del w:id="13553" w:author="Joe McCrossan" w:date="2014-03-16T14:56:00Z">
              <w:r w:rsidRPr="005B504E" w:rsidDel="00213C83">
                <w:delText>Slovenia</w:delText>
              </w:r>
            </w:del>
          </w:p>
        </w:tc>
        <w:tc>
          <w:tcPr>
            <w:tcW w:w="4860" w:type="dxa"/>
            <w:shd w:val="clear" w:color="auto" w:fill="auto"/>
          </w:tcPr>
          <w:p w14:paraId="1B2236B0" w14:textId="7B09A826" w:rsidR="00845D11" w:rsidRPr="005B504E" w:rsidDel="00213C83" w:rsidRDefault="00647734" w:rsidP="007A6575">
            <w:pPr>
              <w:pStyle w:val="DECETableCell"/>
              <w:spacing w:before="48" w:after="48"/>
              <w:rPr>
                <w:del w:id="13554" w:author="Joe McCrossan" w:date="2014-03-16T14:56:00Z"/>
                <w:b/>
                <w:spacing w:val="10"/>
              </w:rPr>
            </w:pPr>
            <w:del w:id="13555" w:author="Joe McCrossan" w:date="2014-03-16T14:56:00Z">
              <w:r w:rsidRPr="005B504E" w:rsidDel="00213C83">
                <w:delText xml:space="preserve">Slovenian (“sl”) </w:delText>
              </w:r>
            </w:del>
          </w:p>
        </w:tc>
      </w:tr>
      <w:tr w:rsidR="006E694A" w:rsidRPr="005B504E" w:rsidDel="00213C83" w14:paraId="66FB27FA" w14:textId="777C52AC" w:rsidTr="00DD10D7">
        <w:trPr>
          <w:trHeight w:val="211"/>
          <w:jc w:val="center"/>
          <w:del w:id="13556" w:author="Joe McCrossan" w:date="2014-03-16T14:56:00Z"/>
        </w:trPr>
        <w:tc>
          <w:tcPr>
            <w:tcW w:w="1938" w:type="dxa"/>
            <w:shd w:val="clear" w:color="auto" w:fill="auto"/>
          </w:tcPr>
          <w:p w14:paraId="20EBE963" w14:textId="2900EF4B" w:rsidR="00845D11" w:rsidRPr="005B504E" w:rsidDel="00213C83" w:rsidRDefault="00647734" w:rsidP="007A6575">
            <w:pPr>
              <w:pStyle w:val="DECETableCell"/>
              <w:spacing w:before="48" w:after="48"/>
              <w:rPr>
                <w:del w:id="13557" w:author="Joe McCrossan" w:date="2014-03-16T14:56:00Z"/>
                <w:b/>
                <w:spacing w:val="10"/>
              </w:rPr>
            </w:pPr>
            <w:del w:id="13558" w:author="Joe McCrossan" w:date="2014-03-16T14:56:00Z">
              <w:r w:rsidRPr="005B504E" w:rsidDel="00213C83">
                <w:delText>Turkey</w:delText>
              </w:r>
            </w:del>
          </w:p>
        </w:tc>
        <w:tc>
          <w:tcPr>
            <w:tcW w:w="4860" w:type="dxa"/>
            <w:shd w:val="clear" w:color="auto" w:fill="auto"/>
          </w:tcPr>
          <w:p w14:paraId="156536FC" w14:textId="3888E9C1" w:rsidR="00845D11" w:rsidRPr="005B504E" w:rsidDel="00213C83" w:rsidRDefault="00647734" w:rsidP="007A6575">
            <w:pPr>
              <w:pStyle w:val="DECETableCell"/>
              <w:spacing w:before="48" w:after="48"/>
              <w:rPr>
                <w:del w:id="13559" w:author="Joe McCrossan" w:date="2014-03-16T14:56:00Z"/>
                <w:b/>
                <w:spacing w:val="10"/>
              </w:rPr>
            </w:pPr>
            <w:del w:id="13560" w:author="Joe McCrossan" w:date="2014-03-16T14:56:00Z">
              <w:r w:rsidRPr="005B504E" w:rsidDel="00213C83">
                <w:delText>Turkish (“tr”)</w:delText>
              </w:r>
            </w:del>
          </w:p>
        </w:tc>
      </w:tr>
      <w:tr w:rsidR="006E694A" w:rsidRPr="005B504E" w:rsidDel="00213C83" w14:paraId="5FDE9804" w14:textId="536093E4" w:rsidTr="00DD10D7">
        <w:trPr>
          <w:trHeight w:val="211"/>
          <w:jc w:val="center"/>
          <w:del w:id="13561" w:author="Joe McCrossan" w:date="2014-03-16T14:56:00Z"/>
        </w:trPr>
        <w:tc>
          <w:tcPr>
            <w:tcW w:w="1938" w:type="dxa"/>
            <w:shd w:val="clear" w:color="auto" w:fill="auto"/>
          </w:tcPr>
          <w:p w14:paraId="4C399822" w14:textId="0068A608" w:rsidR="00845D11" w:rsidRPr="005B504E" w:rsidDel="00213C83" w:rsidRDefault="00647734" w:rsidP="007A6575">
            <w:pPr>
              <w:pStyle w:val="DECETableCell"/>
              <w:spacing w:before="48" w:after="48"/>
              <w:rPr>
                <w:del w:id="13562" w:author="Joe McCrossan" w:date="2014-03-16T14:56:00Z"/>
                <w:b/>
                <w:spacing w:val="10"/>
              </w:rPr>
            </w:pPr>
            <w:del w:id="13563" w:author="Joe McCrossan" w:date="2014-03-16T14:56:00Z">
              <w:r w:rsidRPr="005B504E" w:rsidDel="00213C83">
                <w:delText>Ukraine</w:delText>
              </w:r>
            </w:del>
          </w:p>
        </w:tc>
        <w:tc>
          <w:tcPr>
            <w:tcW w:w="4860" w:type="dxa"/>
            <w:shd w:val="clear" w:color="auto" w:fill="auto"/>
          </w:tcPr>
          <w:p w14:paraId="588E22EC" w14:textId="6D6EEBFF" w:rsidR="00845D11" w:rsidRPr="005B504E" w:rsidDel="00213C83" w:rsidRDefault="00647734" w:rsidP="007A6575">
            <w:pPr>
              <w:pStyle w:val="DECETableCell"/>
              <w:spacing w:before="48" w:after="48"/>
              <w:rPr>
                <w:del w:id="13564" w:author="Joe McCrossan" w:date="2014-03-16T14:56:00Z"/>
                <w:b/>
                <w:spacing w:val="10"/>
              </w:rPr>
            </w:pPr>
            <w:del w:id="13565" w:author="Joe McCrossan" w:date="2014-03-16T14:56:00Z">
              <w:r w:rsidRPr="005B504E" w:rsidDel="00213C83">
                <w:delText>Ukrainian (“uk”)</w:delText>
              </w:r>
            </w:del>
          </w:p>
        </w:tc>
      </w:tr>
    </w:tbl>
    <w:p w14:paraId="797ABAF3" w14:textId="33CE94D6" w:rsidR="00861B2C" w:rsidRPr="005B504E" w:rsidDel="00213C83" w:rsidRDefault="00E154FF" w:rsidP="00E31EE3">
      <w:pPr>
        <w:widowControl w:val="0"/>
        <w:autoSpaceDE w:val="0"/>
        <w:autoSpaceDN w:val="0"/>
        <w:adjustRightInd w:val="0"/>
        <w:rPr>
          <w:del w:id="13566" w:author="Joe McCrossan" w:date="2014-03-16T14:56:00Z"/>
          <w:rFonts w:ascii="Times New Roman" w:hAnsi="Times New Roman"/>
        </w:rPr>
      </w:pPr>
      <w:del w:id="13567" w:author="Joe McCrossan" w:date="2014-03-16T14:56:00Z">
        <w:r w:rsidRPr="005B504E" w:rsidDel="00213C83">
          <w:rPr>
            <w:rFonts w:ascii="Times New Roman" w:hAnsi="Times New Roman"/>
            <w:b/>
          </w:rPr>
          <w:delText>Note:</w:delText>
        </w:r>
        <w:r w:rsidRPr="005B504E" w:rsidDel="00213C83">
          <w:rPr>
            <w:rFonts w:ascii="Times New Roman" w:hAnsi="Times New Roman"/>
          </w:rPr>
          <w:delText xml:space="preserve"> it is expected that additional Language Subtags will be added to future releases of this specification.</w:delText>
        </w:r>
      </w:del>
    </w:p>
    <w:p w14:paraId="7462F2E3" w14:textId="3EFE1922" w:rsidR="008A045C" w:rsidRPr="005B504E" w:rsidDel="00213C83" w:rsidRDefault="00546B3F" w:rsidP="000650E4">
      <w:pPr>
        <w:pStyle w:val="AnnexA"/>
        <w:autoSpaceDE w:val="0"/>
        <w:rPr>
          <w:del w:id="13568" w:author="Joe McCrossan" w:date="2014-03-16T14:56:00Z"/>
          <w:color w:val="auto"/>
        </w:rPr>
      </w:pPr>
      <w:del w:id="13569" w:author="Joe McCrossan" w:date="2014-03-16T14:56:00Z">
        <w:r w:rsidRPr="005B504E" w:rsidDel="00213C83">
          <w:rPr>
            <w:color w:val="auto"/>
          </w:rPr>
          <w:delText>CFF Parameters</w:delText>
        </w:r>
      </w:del>
    </w:p>
    <w:p w14:paraId="130CDCFD" w14:textId="35170133" w:rsidR="008A045C" w:rsidRPr="005B504E" w:rsidDel="00213C83" w:rsidRDefault="008A045C" w:rsidP="00E04512">
      <w:pPr>
        <w:pStyle w:val="SourceCode"/>
        <w:jc w:val="center"/>
        <w:rPr>
          <w:del w:id="13570" w:author="Joe McCrossan" w:date="2014-03-16T14:56:00Z"/>
          <w:rFonts w:ascii="Calibri" w:hAnsi="Calibri" w:cs="Calibri"/>
          <w:noProof w:val="0"/>
          <w:sz w:val="22"/>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2520"/>
        <w:gridCol w:w="4860"/>
      </w:tblGrid>
      <w:tr w:rsidR="00546B3F" w:rsidRPr="005B504E" w:rsidDel="00213C83" w14:paraId="7BD57A29" w14:textId="4CA5D994" w:rsidTr="00330996">
        <w:trPr>
          <w:cantSplit/>
          <w:trHeight w:val="134"/>
          <w:tblHeader/>
          <w:del w:id="13571" w:author="Joe McCrossan" w:date="2014-03-16T14:56:00Z"/>
        </w:trPr>
        <w:tc>
          <w:tcPr>
            <w:tcW w:w="2700" w:type="dxa"/>
            <w:shd w:val="clear" w:color="auto" w:fill="595959"/>
          </w:tcPr>
          <w:p w14:paraId="6F868663" w14:textId="61C64817" w:rsidR="00860A88" w:rsidDel="00213C83" w:rsidRDefault="00546B3F" w:rsidP="00330996">
            <w:pPr>
              <w:pStyle w:val="DECETableHeading"/>
              <w:keepNext/>
              <w:keepLines/>
              <w:tabs>
                <w:tab w:val="left" w:pos="864"/>
              </w:tabs>
              <w:outlineLvl w:val="2"/>
              <w:rPr>
                <w:del w:id="13572" w:author="Joe McCrossan" w:date="2014-03-16T14:56:00Z"/>
                <w:b/>
                <w:color w:val="FFFFFF" w:themeColor="background1"/>
                <w:spacing w:val="10"/>
                <w:sz w:val="16"/>
                <w:szCs w:val="16"/>
              </w:rPr>
            </w:pPr>
            <w:del w:id="13573" w:author="Joe McCrossan" w:date="2014-03-16T14:56:00Z">
              <w:r w:rsidRPr="005B504E" w:rsidDel="00213C83">
                <w:rPr>
                  <w:color w:val="FFFFFF" w:themeColor="background1"/>
                  <w:sz w:val="16"/>
                  <w:szCs w:val="16"/>
                </w:rPr>
                <w:delText>Parameter</w:delText>
              </w:r>
            </w:del>
          </w:p>
        </w:tc>
        <w:tc>
          <w:tcPr>
            <w:tcW w:w="2520" w:type="dxa"/>
            <w:shd w:val="clear" w:color="auto" w:fill="595959"/>
          </w:tcPr>
          <w:p w14:paraId="16DE71D0" w14:textId="4062972F" w:rsidR="00860A88" w:rsidDel="00213C83" w:rsidRDefault="00546B3F" w:rsidP="00330996">
            <w:pPr>
              <w:pStyle w:val="DECETableHeading"/>
              <w:keepNext/>
              <w:keepLines/>
              <w:tabs>
                <w:tab w:val="left" w:pos="864"/>
              </w:tabs>
              <w:outlineLvl w:val="2"/>
              <w:rPr>
                <w:del w:id="13574" w:author="Joe McCrossan" w:date="2014-03-16T14:56:00Z"/>
                <w:b/>
                <w:color w:val="FFFFFF" w:themeColor="background1"/>
                <w:spacing w:val="10"/>
                <w:sz w:val="16"/>
                <w:szCs w:val="16"/>
              </w:rPr>
            </w:pPr>
            <w:del w:id="13575" w:author="Joe McCrossan" w:date="2014-03-16T14:56:00Z">
              <w:r w:rsidRPr="005B504E" w:rsidDel="00213C83">
                <w:rPr>
                  <w:color w:val="FFFFFF" w:themeColor="background1"/>
                  <w:sz w:val="16"/>
                  <w:szCs w:val="16"/>
                </w:rPr>
                <w:delText>Value</w:delText>
              </w:r>
            </w:del>
          </w:p>
        </w:tc>
        <w:tc>
          <w:tcPr>
            <w:tcW w:w="4860" w:type="dxa"/>
            <w:shd w:val="clear" w:color="auto" w:fill="595959"/>
          </w:tcPr>
          <w:p w14:paraId="6EC0F720" w14:textId="62E37FAC" w:rsidR="00860A88" w:rsidDel="00213C83" w:rsidRDefault="00546B3F" w:rsidP="00330996">
            <w:pPr>
              <w:pStyle w:val="DECETableHeading"/>
              <w:keepNext/>
              <w:keepLines/>
              <w:tabs>
                <w:tab w:val="left" w:pos="864"/>
              </w:tabs>
              <w:outlineLvl w:val="2"/>
              <w:rPr>
                <w:del w:id="13576" w:author="Joe McCrossan" w:date="2014-03-16T14:56:00Z"/>
                <w:b/>
                <w:color w:val="FFFFFF" w:themeColor="background1"/>
                <w:spacing w:val="10"/>
                <w:sz w:val="16"/>
                <w:szCs w:val="16"/>
              </w:rPr>
            </w:pPr>
            <w:del w:id="13577" w:author="Joe McCrossan" w:date="2014-03-16T14:56:00Z">
              <w:r w:rsidRPr="005B504E" w:rsidDel="00213C83">
                <w:rPr>
                  <w:color w:val="FFFFFF" w:themeColor="background1"/>
                  <w:sz w:val="16"/>
                  <w:szCs w:val="16"/>
                </w:rPr>
                <w:delText>Description</w:delText>
              </w:r>
            </w:del>
          </w:p>
        </w:tc>
      </w:tr>
      <w:tr w:rsidR="00546B3F" w:rsidRPr="005B504E" w:rsidDel="00213C83" w14:paraId="5C178AB6" w14:textId="2600A779" w:rsidTr="00490793">
        <w:trPr>
          <w:cantSplit/>
          <w:tblHeader/>
          <w:del w:id="13578" w:author="Joe McCrossan" w:date="2014-03-16T14:56:00Z"/>
        </w:trPr>
        <w:tc>
          <w:tcPr>
            <w:tcW w:w="2700" w:type="dxa"/>
            <w:shd w:val="clear" w:color="auto" w:fill="auto"/>
          </w:tcPr>
          <w:p w14:paraId="47BC7AB1" w14:textId="1198D26B" w:rsidR="00546B3F" w:rsidRPr="005B504E" w:rsidDel="00213C83" w:rsidRDefault="00546B3F" w:rsidP="00546B3F">
            <w:pPr>
              <w:pStyle w:val="DECETableCell"/>
              <w:rPr>
                <w:del w:id="13579" w:author="Joe McCrossan" w:date="2014-03-16T14:56:00Z"/>
                <w:b/>
                <w:spacing w:val="10"/>
                <w:sz w:val="16"/>
                <w:szCs w:val="16"/>
              </w:rPr>
            </w:pPr>
            <w:del w:id="13580" w:author="Joe McCrossan" w:date="2014-03-16T14:56:00Z">
              <w:r w:rsidRPr="005B504E" w:rsidDel="00213C83">
                <w:rPr>
                  <w:b/>
                  <w:spacing w:val="10"/>
                  <w:sz w:val="16"/>
                  <w:szCs w:val="16"/>
                </w:rPr>
                <w:delText>DMEDIA_VERSION_NOPOINTS</w:delText>
              </w:r>
            </w:del>
          </w:p>
        </w:tc>
        <w:tc>
          <w:tcPr>
            <w:tcW w:w="2520" w:type="dxa"/>
            <w:shd w:val="clear" w:color="auto" w:fill="auto"/>
          </w:tcPr>
          <w:p w14:paraId="24BBC5A0" w14:textId="62505C0E" w:rsidR="00546B3F" w:rsidRPr="005B504E" w:rsidDel="00213C83" w:rsidRDefault="00533346" w:rsidP="00546B3F">
            <w:pPr>
              <w:pStyle w:val="DECETableCell"/>
              <w:rPr>
                <w:del w:id="13581" w:author="Joe McCrossan" w:date="2014-03-16T14:56:00Z"/>
                <w:b/>
                <w:spacing w:val="10"/>
                <w:sz w:val="16"/>
                <w:szCs w:val="16"/>
              </w:rPr>
            </w:pPr>
            <w:del w:id="13582" w:author="Joe McCrossan" w:date="2014-03-16T14:56:00Z">
              <w:r w:rsidDel="00213C83">
                <w:rPr>
                  <w:sz w:val="16"/>
                  <w:szCs w:val="16"/>
                </w:rPr>
                <w:delText>1</w:delText>
              </w:r>
              <w:r w:rsidR="004763D2" w:rsidDel="00213C83">
                <w:rPr>
                  <w:sz w:val="16"/>
                  <w:szCs w:val="16"/>
                </w:rPr>
                <w:delText>2</w:delText>
              </w:r>
              <w:r w:rsidDel="00213C83">
                <w:rPr>
                  <w:sz w:val="16"/>
                  <w:szCs w:val="16"/>
                </w:rPr>
                <w:delText>0</w:delText>
              </w:r>
            </w:del>
          </w:p>
        </w:tc>
        <w:tc>
          <w:tcPr>
            <w:tcW w:w="4860" w:type="dxa"/>
            <w:shd w:val="clear" w:color="auto" w:fill="auto"/>
          </w:tcPr>
          <w:p w14:paraId="52993F20" w14:textId="54824E3F" w:rsidR="00546B3F" w:rsidRPr="005B504E" w:rsidDel="00213C83" w:rsidRDefault="008913EF" w:rsidP="00546B3F">
            <w:pPr>
              <w:pStyle w:val="DECETableCell"/>
              <w:rPr>
                <w:del w:id="13583" w:author="Joe McCrossan" w:date="2014-03-16T14:56:00Z"/>
                <w:b/>
                <w:spacing w:val="10"/>
                <w:sz w:val="16"/>
                <w:szCs w:val="16"/>
              </w:rPr>
            </w:pPr>
            <w:del w:id="13584" w:author="Joe McCrossan" w:date="2014-03-16T14:56:00Z">
              <w:r w:rsidRPr="005B504E" w:rsidDel="00213C83">
                <w:rPr>
                  <w:sz w:val="16"/>
                  <w:szCs w:val="16"/>
                </w:rPr>
                <w:delText>This version of the DMedia specification, without point notation.</w:delText>
              </w:r>
            </w:del>
          </w:p>
        </w:tc>
      </w:tr>
      <w:tr w:rsidR="008913EF" w:rsidRPr="005B504E" w:rsidDel="00213C83" w14:paraId="00ABD5ED" w14:textId="1A307617" w:rsidTr="008913EF">
        <w:trPr>
          <w:cantSplit/>
          <w:tblHeader/>
          <w:del w:id="13585" w:author="Joe McCrossan" w:date="2014-03-16T14:56:00Z"/>
        </w:trPr>
        <w:tc>
          <w:tcPr>
            <w:tcW w:w="2700" w:type="dxa"/>
            <w:tcBorders>
              <w:top w:val="single" w:sz="4" w:space="0" w:color="auto"/>
              <w:left w:val="single" w:sz="4" w:space="0" w:color="auto"/>
              <w:bottom w:val="single" w:sz="4" w:space="0" w:color="auto"/>
              <w:right w:val="single" w:sz="4" w:space="0" w:color="auto"/>
            </w:tcBorders>
            <w:shd w:val="clear" w:color="auto" w:fill="auto"/>
          </w:tcPr>
          <w:p w14:paraId="0E314B07" w14:textId="0225859B" w:rsidR="008913EF" w:rsidRPr="005B504E" w:rsidDel="00213C83" w:rsidRDefault="008913EF" w:rsidP="008913EF">
            <w:pPr>
              <w:pStyle w:val="DECETableCell"/>
              <w:rPr>
                <w:del w:id="13586" w:author="Joe McCrossan" w:date="2014-03-16T14:56:00Z"/>
                <w:b/>
                <w:spacing w:val="10"/>
                <w:sz w:val="16"/>
                <w:szCs w:val="16"/>
              </w:rPr>
            </w:pPr>
            <w:del w:id="13587" w:author="Joe McCrossan" w:date="2014-03-16T14:56:00Z">
              <w:r w:rsidRPr="005B504E" w:rsidDel="00213C83">
                <w:rPr>
                  <w:b/>
                  <w:spacing w:val="10"/>
                  <w:sz w:val="16"/>
                  <w:szCs w:val="16"/>
                </w:rPr>
                <w:delText>DMEDIA_VERSION_POINTS</w:delText>
              </w:r>
            </w:del>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1417F608" w14:textId="71CE3705" w:rsidR="008913EF" w:rsidRPr="005B504E" w:rsidDel="00213C83" w:rsidRDefault="00533346" w:rsidP="008913EF">
            <w:pPr>
              <w:pStyle w:val="DECETableCell"/>
              <w:rPr>
                <w:del w:id="13588" w:author="Joe McCrossan" w:date="2014-03-16T14:56:00Z"/>
                <w:sz w:val="16"/>
                <w:szCs w:val="16"/>
              </w:rPr>
            </w:pPr>
            <w:del w:id="13589" w:author="Joe McCrossan" w:date="2014-03-16T14:56:00Z">
              <w:r w:rsidDel="00213C83">
                <w:rPr>
                  <w:sz w:val="16"/>
                  <w:szCs w:val="16"/>
                </w:rPr>
                <w:delText>1.</w:delText>
              </w:r>
              <w:r w:rsidR="004763D2" w:rsidDel="00213C83">
                <w:rPr>
                  <w:sz w:val="16"/>
                  <w:szCs w:val="16"/>
                </w:rPr>
                <w:delText>2</w:delText>
              </w:r>
              <w:r w:rsidDel="00213C83">
                <w:rPr>
                  <w:sz w:val="16"/>
                  <w:szCs w:val="16"/>
                </w:rPr>
                <w:delText>.0</w:delText>
              </w:r>
            </w:del>
          </w:p>
        </w:tc>
        <w:tc>
          <w:tcPr>
            <w:tcW w:w="4860" w:type="dxa"/>
            <w:tcBorders>
              <w:top w:val="single" w:sz="4" w:space="0" w:color="auto"/>
              <w:left w:val="single" w:sz="4" w:space="0" w:color="auto"/>
              <w:bottom w:val="single" w:sz="4" w:space="0" w:color="auto"/>
              <w:right w:val="single" w:sz="4" w:space="0" w:color="auto"/>
            </w:tcBorders>
            <w:shd w:val="clear" w:color="auto" w:fill="auto"/>
          </w:tcPr>
          <w:p w14:paraId="76464401" w14:textId="0F21AE82" w:rsidR="008913EF" w:rsidRPr="005B504E" w:rsidDel="00213C83" w:rsidRDefault="008913EF" w:rsidP="008913EF">
            <w:pPr>
              <w:pStyle w:val="DECETableCell"/>
              <w:rPr>
                <w:del w:id="13590" w:author="Joe McCrossan" w:date="2014-03-16T14:56:00Z"/>
                <w:sz w:val="16"/>
                <w:szCs w:val="16"/>
              </w:rPr>
            </w:pPr>
            <w:del w:id="13591" w:author="Joe McCrossan" w:date="2014-03-16T14:56:00Z">
              <w:r w:rsidRPr="005B504E" w:rsidDel="00213C83">
                <w:rPr>
                  <w:sz w:val="16"/>
                  <w:szCs w:val="16"/>
                </w:rPr>
                <w:delText>This version of the DMedia specification, with point notation.</w:delText>
              </w:r>
            </w:del>
          </w:p>
        </w:tc>
      </w:tr>
    </w:tbl>
    <w:p w14:paraId="5B3A8670" w14:textId="502F010F" w:rsidR="00546B3F" w:rsidRPr="005B504E" w:rsidDel="00213C83" w:rsidRDefault="00546B3F" w:rsidP="00E04512">
      <w:pPr>
        <w:pStyle w:val="SourceCode"/>
        <w:jc w:val="center"/>
        <w:rPr>
          <w:del w:id="13592" w:author="Joe McCrossan" w:date="2014-03-16T14:56:00Z"/>
          <w:rFonts w:ascii="Calibri" w:hAnsi="Calibri" w:cs="Calibri"/>
          <w:noProof w:val="0"/>
          <w:sz w:val="22"/>
        </w:rPr>
      </w:pPr>
    </w:p>
    <w:p w14:paraId="6F44705F" w14:textId="364878D6" w:rsidR="00215EA0" w:rsidRPr="005B504E" w:rsidDel="00213C83" w:rsidRDefault="00215EA0" w:rsidP="00E04512">
      <w:pPr>
        <w:pStyle w:val="SourceCode"/>
        <w:jc w:val="center"/>
        <w:rPr>
          <w:del w:id="13593" w:author="Joe McCrossan" w:date="2014-03-16T14:56:00Z"/>
          <w:rFonts w:ascii="Calibri" w:hAnsi="Calibri" w:cs="Calibri"/>
          <w:noProof w:val="0"/>
          <w:sz w:val="22"/>
        </w:rPr>
      </w:pPr>
    </w:p>
    <w:p w14:paraId="2F97D137" w14:textId="1D60A89E" w:rsidR="00215EA0" w:rsidRPr="005B504E" w:rsidDel="00C37D06" w:rsidRDefault="00215EA0" w:rsidP="000650E4">
      <w:pPr>
        <w:pStyle w:val="AnnexA"/>
        <w:autoSpaceDE w:val="0"/>
        <w:rPr>
          <w:del w:id="13594" w:author="Joe McCrossan" w:date="2014-05-31T15:55:00Z"/>
        </w:rPr>
      </w:pPr>
      <w:bookmarkStart w:id="13595" w:name="_Toc359370879"/>
      <w:del w:id="13596" w:author="Joe McCrossan" w:date="2014-05-31T15:55:00Z">
        <w:r w:rsidRPr="005B504E" w:rsidDel="00C37D06">
          <w:delText>CFF Track Files</w:delText>
        </w:r>
        <w:bookmarkEnd w:id="13595"/>
      </w:del>
    </w:p>
    <w:p w14:paraId="6E42099D" w14:textId="2D98CBA4" w:rsidR="00215EA0" w:rsidRPr="00330996" w:rsidDel="00C37D06" w:rsidRDefault="00860A88" w:rsidP="000650E4">
      <w:pPr>
        <w:pStyle w:val="AnnexA2"/>
        <w:autoSpaceDE w:val="0"/>
        <w:rPr>
          <w:del w:id="13597" w:author="Joe McCrossan" w:date="2014-05-31T15:55:00Z"/>
          <w:color w:val="auto"/>
        </w:rPr>
      </w:pPr>
      <w:bookmarkStart w:id="13598" w:name="_Toc359370880"/>
      <w:del w:id="13599" w:author="Joe McCrossan" w:date="2014-05-31T15:55:00Z">
        <w:r w:rsidRPr="00330996" w:rsidDel="00C37D06">
          <w:rPr>
            <w:color w:val="auto"/>
          </w:rPr>
          <w:delText>Introduction (Informative)</w:delText>
        </w:r>
        <w:bookmarkEnd w:id="13598"/>
      </w:del>
    </w:p>
    <w:p w14:paraId="7677B5AE" w14:textId="7290D133" w:rsidR="00215EA0" w:rsidRPr="005B504E" w:rsidDel="00C37D06" w:rsidRDefault="00215EA0" w:rsidP="00215EA0">
      <w:pPr>
        <w:keepNext/>
        <w:rPr>
          <w:del w:id="13600" w:author="Joe McCrossan" w:date="2014-05-31T15:55:00Z"/>
        </w:rPr>
      </w:pPr>
      <w:del w:id="13601" w:author="Joe McCrossan" w:date="2014-05-31T15:55:00Z">
        <w:r w:rsidRPr="005B504E" w:rsidDel="00C37D06">
          <w:delText>CFF Track Files are single track CFF files that follow most of the encoding constraints of a track in a multi</w:delText>
        </w:r>
        <w:r w:rsidR="00E96173" w:rsidRPr="005B504E" w:rsidDel="00C37D06">
          <w:delText>-</w:delText>
        </w:r>
        <w:r w:rsidRPr="005B504E" w:rsidDel="00C37D06">
          <w:delText xml:space="preserve">track CFF file.  </w:delText>
        </w:r>
      </w:del>
    </w:p>
    <w:p w14:paraId="6981D8E8" w14:textId="38B68032" w:rsidR="00215EA0" w:rsidRPr="005B504E" w:rsidDel="00C37D06" w:rsidRDefault="00215EA0" w:rsidP="00215EA0">
      <w:pPr>
        <w:keepNext/>
        <w:rPr>
          <w:del w:id="13602" w:author="Joe McCrossan" w:date="2014-05-31T15:55:00Z"/>
        </w:rPr>
      </w:pPr>
      <w:del w:id="13603" w:author="Joe McCrossan" w:date="2014-05-31T15:55:00Z">
        <w:r w:rsidRPr="005B504E" w:rsidDel="00C37D06">
          <w:delText>CFF Track Files:</w:delText>
        </w:r>
      </w:del>
    </w:p>
    <w:p w14:paraId="356B307F" w14:textId="732AF939" w:rsidR="00215EA0" w:rsidRPr="005B504E" w:rsidDel="00C37D06" w:rsidRDefault="00215EA0" w:rsidP="00215EA0">
      <w:pPr>
        <w:pStyle w:val="ListBullet"/>
        <w:rPr>
          <w:del w:id="13604" w:author="Joe McCrossan" w:date="2014-05-31T15:55:00Z"/>
        </w:rPr>
      </w:pPr>
      <w:del w:id="13605" w:author="Joe McCrossan" w:date="2014-05-31T15:55:00Z">
        <w:r w:rsidRPr="005B504E" w:rsidDel="00C37D06">
          <w:delText>Have file extensions and MIME types that indicate whether they contain audio, video, or subtitles, and distinguish them from multi</w:delText>
        </w:r>
        <w:r w:rsidR="00E96173" w:rsidRPr="005B504E" w:rsidDel="00C37D06">
          <w:delText>-</w:delText>
        </w:r>
        <w:r w:rsidRPr="005B504E" w:rsidDel="00C37D06">
          <w:delText xml:space="preserve">track CFF files with *.UVU extension.  </w:delText>
        </w:r>
      </w:del>
    </w:p>
    <w:p w14:paraId="6C304769" w14:textId="52A7E263" w:rsidR="00215EA0" w:rsidRPr="005B504E" w:rsidDel="00C37D06" w:rsidRDefault="00215EA0" w:rsidP="00215EA0">
      <w:pPr>
        <w:pStyle w:val="ListBullet"/>
        <w:rPr>
          <w:del w:id="13606" w:author="Joe McCrossan" w:date="2014-05-31T15:55:00Z"/>
        </w:rPr>
      </w:pPr>
      <w:del w:id="13607" w:author="Joe McCrossan" w:date="2014-05-31T15:55:00Z">
        <w:r w:rsidRPr="005B504E" w:rsidDel="00C37D06">
          <w:delText xml:space="preserve">Contain a unique per file APID to identify the file.  </w:delText>
        </w:r>
      </w:del>
    </w:p>
    <w:p w14:paraId="133067BB" w14:textId="072666C5" w:rsidR="00215EA0" w:rsidRPr="005B504E" w:rsidDel="00C37D06" w:rsidRDefault="00215EA0" w:rsidP="00215EA0">
      <w:pPr>
        <w:pStyle w:val="ListBullet"/>
        <w:rPr>
          <w:del w:id="13608" w:author="Joe McCrossan" w:date="2014-05-31T15:55:00Z"/>
        </w:rPr>
      </w:pPr>
      <w:del w:id="13609" w:author="Joe McCrossan" w:date="2014-05-31T15:55:00Z">
        <w:r w:rsidRPr="005B504E" w:rsidDel="00C37D06">
          <w:delText xml:space="preserve">Are described by the same PresentationID if they are intended to be components of the same Presentation, capable of presentation by late binding.  </w:delText>
        </w:r>
      </w:del>
    </w:p>
    <w:p w14:paraId="430829A8" w14:textId="38ABDC0D" w:rsidR="00215EA0" w:rsidRPr="005B504E" w:rsidDel="00C37D06" w:rsidRDefault="00215EA0" w:rsidP="00215EA0">
      <w:pPr>
        <w:pStyle w:val="ListBullet"/>
        <w:rPr>
          <w:del w:id="13610" w:author="Joe McCrossan" w:date="2014-05-31T15:55:00Z"/>
        </w:rPr>
      </w:pPr>
      <w:del w:id="13611" w:author="Joe McCrossan" w:date="2014-05-31T15:55:00Z">
        <w:r w:rsidRPr="005B504E" w:rsidDel="00C37D06">
          <w:delText>Do not require all DCC header boxes such as</w:delText>
        </w:r>
      </w:del>
      <w:del w:id="13612" w:author="Joe McCrossan" w:date="2014-01-14T23:16:00Z">
        <w:r w:rsidRPr="005B504E" w:rsidDel="00C80833">
          <w:delText xml:space="preserve"> ‘pdin’,</w:delText>
        </w:r>
      </w:del>
      <w:del w:id="13613" w:author="Joe McCrossan" w:date="2014-05-31T15:55:00Z">
        <w:r w:rsidRPr="005B504E" w:rsidDel="00C37D06">
          <w:delText xml:space="preserve"> ‘bloc’, or ‘meta’, and rely on DMP metadata for equivalent functionality, such as metadata storage and track description. </w:delText>
        </w:r>
      </w:del>
    </w:p>
    <w:p w14:paraId="2B32D8C4" w14:textId="24B64E8A" w:rsidR="00215EA0" w:rsidRPr="005B504E" w:rsidDel="00C37D06" w:rsidRDefault="00215EA0" w:rsidP="00215EA0">
      <w:pPr>
        <w:pStyle w:val="ListBullet"/>
        <w:rPr>
          <w:del w:id="13614" w:author="Joe McCrossan" w:date="2014-05-31T15:55:00Z"/>
        </w:rPr>
      </w:pPr>
      <w:del w:id="13615" w:author="Joe McCrossan" w:date="2014-05-31T15:55:00Z">
        <w:r w:rsidRPr="005B504E" w:rsidDel="00C37D06">
          <w:delText>Must conform to a track in the CFF Media Profile of the Presentation with a unique Track_ID.</w:delText>
        </w:r>
      </w:del>
    </w:p>
    <w:p w14:paraId="58B29CA9" w14:textId="69F63D07" w:rsidR="00215EA0" w:rsidRPr="005B504E" w:rsidDel="00C37D06" w:rsidRDefault="00215EA0" w:rsidP="00215EA0">
      <w:pPr>
        <w:pStyle w:val="ListBullet"/>
        <w:rPr>
          <w:del w:id="13616" w:author="Joe McCrossan" w:date="2014-05-31T15:55:00Z"/>
        </w:rPr>
      </w:pPr>
      <w:del w:id="13617" w:author="Joe McCrossan" w:date="2014-05-31T15:55:00Z">
        <w:r w:rsidRPr="005B504E" w:rsidDel="00C37D06">
          <w:delText>May be combined into or extracted from a multi</w:delText>
        </w:r>
        <w:r w:rsidR="00E96173" w:rsidRPr="005B504E" w:rsidDel="00C37D06">
          <w:delText>-</w:delText>
        </w:r>
        <w:r w:rsidRPr="005B504E" w:rsidDel="00C37D06">
          <w:delText xml:space="preserve">track CFF file with minimal editing.  </w:delText>
        </w:r>
      </w:del>
    </w:p>
    <w:p w14:paraId="5730E7D8" w14:textId="03A036A7" w:rsidR="00215EA0" w:rsidRPr="00330996" w:rsidDel="00C37D06" w:rsidRDefault="00860A88" w:rsidP="000650E4">
      <w:pPr>
        <w:pStyle w:val="AnnexA2"/>
        <w:autoSpaceDE w:val="0"/>
        <w:rPr>
          <w:del w:id="13618" w:author="Joe McCrossan" w:date="2014-05-31T15:55:00Z"/>
          <w:color w:val="auto"/>
        </w:rPr>
      </w:pPr>
      <w:bookmarkStart w:id="13619" w:name="_Toc357644639"/>
      <w:bookmarkStart w:id="13620" w:name="_Toc359370881"/>
      <w:del w:id="13621" w:author="Joe McCrossan" w:date="2014-05-31T15:55:00Z">
        <w:r w:rsidRPr="00330996" w:rsidDel="00C37D06">
          <w:rPr>
            <w:color w:val="auto"/>
          </w:rPr>
          <w:delText>CFF Track File Exceptions</w:delText>
        </w:r>
        <w:bookmarkEnd w:id="13619"/>
        <w:bookmarkEnd w:id="13620"/>
        <w:r w:rsidRPr="00330996" w:rsidDel="00C37D06">
          <w:rPr>
            <w:color w:val="auto"/>
          </w:rPr>
          <w:delText xml:space="preserve">  </w:delText>
        </w:r>
      </w:del>
    </w:p>
    <w:p w14:paraId="0A3B2B41" w14:textId="7C39530A" w:rsidR="00215EA0" w:rsidRPr="005B504E" w:rsidDel="00C37D06" w:rsidRDefault="00215EA0" w:rsidP="00215EA0">
      <w:pPr>
        <w:keepNext/>
        <w:rPr>
          <w:del w:id="13622" w:author="Joe McCrossan" w:date="2014-05-31T15:55:00Z"/>
        </w:rPr>
      </w:pPr>
      <w:del w:id="13623" w:author="Joe McCrossan" w:date="2014-05-31T15:55:00Z">
        <w:r w:rsidRPr="005B504E" w:rsidDel="00C37D06">
          <w:delText>CFF Track Files SHALL conform to the requirements of a CFF file, except for the following differences, and the constraints specified in Section 2.1.3:</w:delText>
        </w:r>
      </w:del>
    </w:p>
    <w:p w14:paraId="1AF711AA" w14:textId="3E33B12D" w:rsidR="00215EA0" w:rsidRPr="005B504E" w:rsidDel="00C37D06" w:rsidRDefault="00215EA0" w:rsidP="00740695">
      <w:pPr>
        <w:pStyle w:val="ListBullet"/>
        <w:numPr>
          <w:ilvl w:val="0"/>
          <w:numId w:val="33"/>
        </w:numPr>
        <w:rPr>
          <w:del w:id="13624" w:author="Joe McCrossan" w:date="2014-05-31T15:55:00Z"/>
        </w:rPr>
      </w:pPr>
      <w:del w:id="13625" w:author="Joe McCrossan" w:date="2014-05-31T15:55:00Z">
        <w:r w:rsidRPr="005B504E" w:rsidDel="00C37D06">
          <w:delText>SHALL contain one and only one ISO Media track that conforms to a track defined in a Media Profile of the CFF specification [DMedia Annex A, B, C]</w:delText>
        </w:r>
      </w:del>
    </w:p>
    <w:p w14:paraId="136D7151" w14:textId="6020DFA4" w:rsidR="00215EA0" w:rsidRPr="005B504E" w:rsidDel="00C80833" w:rsidRDefault="00215EA0" w:rsidP="00740695">
      <w:pPr>
        <w:pStyle w:val="ListBullet"/>
        <w:numPr>
          <w:ilvl w:val="0"/>
          <w:numId w:val="33"/>
        </w:numPr>
        <w:rPr>
          <w:del w:id="13626" w:author="Joe McCrossan" w:date="2014-01-14T23:16:00Z"/>
        </w:rPr>
      </w:pPr>
      <w:del w:id="13627" w:author="Joe McCrossan" w:date="2014-05-31T15:55:00Z">
        <w:r w:rsidRPr="005B504E" w:rsidDel="00C37D06">
          <w:delText>MAY omit these CFF Required header boxes:</w:delText>
        </w:r>
      </w:del>
    </w:p>
    <w:p w14:paraId="68A0D9A2" w14:textId="275253A7" w:rsidR="00215EA0" w:rsidRPr="005B504E" w:rsidDel="00C37D06" w:rsidRDefault="00215EA0">
      <w:pPr>
        <w:pStyle w:val="ListBullet"/>
        <w:numPr>
          <w:ilvl w:val="0"/>
          <w:numId w:val="33"/>
        </w:numPr>
        <w:rPr>
          <w:del w:id="13628" w:author="Joe McCrossan" w:date="2014-05-31T15:55:00Z"/>
        </w:rPr>
        <w:pPrChange w:id="13629" w:author="Joe McCrossan" w:date="2014-01-14T23:16:00Z">
          <w:pPr>
            <w:pStyle w:val="ListParagraph"/>
            <w:numPr>
              <w:ilvl w:val="1"/>
              <w:numId w:val="33"/>
            </w:numPr>
            <w:ind w:left="1440" w:hanging="360"/>
          </w:pPr>
        </w:pPrChange>
      </w:pPr>
      <w:del w:id="13630" w:author="Joe McCrossan" w:date="2014-01-14T23:16:00Z">
        <w:r w:rsidRPr="005B504E" w:rsidDel="00C80833">
          <w:delText>‘pdin’ for audio and subtitle tracks (that is, still required for video)</w:delText>
        </w:r>
      </w:del>
    </w:p>
    <w:p w14:paraId="7DCA184E" w14:textId="1C600689" w:rsidR="00215EA0" w:rsidRPr="005B504E" w:rsidDel="00C37D06" w:rsidRDefault="00215EA0" w:rsidP="00740695">
      <w:pPr>
        <w:pStyle w:val="ListParagraph"/>
        <w:numPr>
          <w:ilvl w:val="1"/>
          <w:numId w:val="33"/>
        </w:numPr>
        <w:rPr>
          <w:del w:id="13631" w:author="Joe McCrossan" w:date="2014-05-31T15:55:00Z"/>
        </w:rPr>
      </w:pPr>
      <w:del w:id="13632" w:author="Joe McCrossan" w:date="2014-05-31T15:55:00Z">
        <w:r w:rsidRPr="005B504E" w:rsidDel="00C37D06">
          <w:delText>‘bloc’</w:delText>
        </w:r>
      </w:del>
    </w:p>
    <w:p w14:paraId="4D135D39" w14:textId="2AE77995" w:rsidR="00215EA0" w:rsidRPr="005B504E" w:rsidDel="00C37D06" w:rsidRDefault="00215EA0" w:rsidP="00740695">
      <w:pPr>
        <w:pStyle w:val="ListParagraph"/>
        <w:numPr>
          <w:ilvl w:val="1"/>
          <w:numId w:val="33"/>
        </w:numPr>
        <w:rPr>
          <w:del w:id="13633" w:author="Joe McCrossan" w:date="2014-05-31T15:55:00Z"/>
        </w:rPr>
      </w:pPr>
      <w:del w:id="13634" w:author="Joe McCrossan" w:date="2014-05-31T15:55:00Z">
        <w:r w:rsidRPr="005B504E" w:rsidDel="00C37D06">
          <w:delText>‘meta’</w:delText>
        </w:r>
      </w:del>
    </w:p>
    <w:p w14:paraId="7AEC3B54" w14:textId="4EFC50EC" w:rsidR="00215EA0" w:rsidRPr="005B504E" w:rsidDel="00C37D06" w:rsidRDefault="00215EA0" w:rsidP="00740695">
      <w:pPr>
        <w:pStyle w:val="ListBullet"/>
        <w:numPr>
          <w:ilvl w:val="0"/>
          <w:numId w:val="33"/>
        </w:numPr>
        <w:rPr>
          <w:del w:id="13635" w:author="Joe McCrossan" w:date="2014-05-31T15:55:00Z"/>
        </w:rPr>
      </w:pPr>
      <w:del w:id="13636" w:author="Joe McCrossan" w:date="2014-05-31T15:55:00Z">
        <w:r w:rsidRPr="005B504E" w:rsidDel="00C37D06">
          <w:delText xml:space="preserve">If present, the Meta Box </w:delText>
        </w:r>
        <w:r w:rsidRPr="005B504E" w:rsidDel="00C37D06">
          <w:rPr>
            <w:rStyle w:val="DECEConformanceStmt"/>
          </w:rPr>
          <w:delText>SHOULD</w:delText>
        </w:r>
        <w:r w:rsidRPr="005B504E" w:rsidDel="00C37D06">
          <w:delText xml:space="preserve"> NOT include Required Metadata, as defined in Section </w:delText>
        </w:r>
        <w:r w:rsidR="007A4DF4" w:rsidDel="00C37D06">
          <w:fldChar w:fldCharType="begin" w:fldLock="1"/>
        </w:r>
        <w:r w:rsidR="007A4DF4" w:rsidDel="00C37D06">
          <w:delInstrText xml:space="preserve"> REF _Ref142684140 \w \h  \* MERGEFORMAT </w:delInstrText>
        </w:r>
        <w:r w:rsidR="007A4DF4" w:rsidDel="00C37D06">
          <w:fldChar w:fldCharType="separate"/>
        </w:r>
        <w:r w:rsidR="005B504E" w:rsidDel="00C37D06">
          <w:delText>2.3.4.1</w:delText>
        </w:r>
        <w:r w:rsidR="007A4DF4" w:rsidDel="00C37D06">
          <w:fldChar w:fldCharType="end"/>
        </w:r>
        <w:r w:rsidRPr="005B504E" w:rsidDel="00C37D06">
          <w:delText>.</w:delText>
        </w:r>
      </w:del>
    </w:p>
    <w:p w14:paraId="53AD0DBC" w14:textId="40B945C7" w:rsidR="00215EA0" w:rsidRPr="005B504E" w:rsidDel="00C37D06" w:rsidRDefault="00215EA0" w:rsidP="00740695">
      <w:pPr>
        <w:pStyle w:val="ListBullet"/>
        <w:numPr>
          <w:ilvl w:val="0"/>
          <w:numId w:val="33"/>
        </w:numPr>
        <w:rPr>
          <w:del w:id="13637" w:author="Joe McCrossan" w:date="2014-05-31T15:55:00Z"/>
        </w:rPr>
      </w:pPr>
      <w:del w:id="13638" w:author="Joe McCrossan" w:date="2014-05-31T15:55:00Z">
        <w:r w:rsidRPr="005B504E" w:rsidDel="00C37D06">
          <w:delText>SHOULD omit these CFF Required header boxes:</w:delText>
        </w:r>
      </w:del>
    </w:p>
    <w:p w14:paraId="30F4C7D4" w14:textId="603858EA" w:rsidR="00215EA0" w:rsidRPr="005B504E" w:rsidDel="00C37D06" w:rsidRDefault="00215EA0" w:rsidP="00740695">
      <w:pPr>
        <w:pStyle w:val="ListParagraph"/>
        <w:numPr>
          <w:ilvl w:val="1"/>
          <w:numId w:val="33"/>
        </w:numPr>
        <w:rPr>
          <w:del w:id="13639" w:author="Joe McCrossan" w:date="2014-05-31T15:55:00Z"/>
        </w:rPr>
      </w:pPr>
      <w:del w:id="13640" w:author="Joe McCrossan" w:date="2014-05-31T15:55:00Z">
        <w:r w:rsidRPr="005B504E" w:rsidDel="00C37D06">
          <w:delText>‘free’</w:delText>
        </w:r>
      </w:del>
    </w:p>
    <w:p w14:paraId="39A2E463" w14:textId="6CB7F49A" w:rsidR="00215EA0" w:rsidRPr="005B504E" w:rsidDel="00C37D06" w:rsidRDefault="00215EA0" w:rsidP="00740695">
      <w:pPr>
        <w:pStyle w:val="ListParagraph"/>
        <w:numPr>
          <w:ilvl w:val="0"/>
          <w:numId w:val="33"/>
        </w:numPr>
        <w:rPr>
          <w:del w:id="13641" w:author="Joe McCrossan" w:date="2014-05-31T15:55:00Z"/>
        </w:rPr>
      </w:pPr>
      <w:del w:id="13642" w:author="Joe McCrossan" w:date="2014-05-31T15:55:00Z">
        <w:r w:rsidRPr="005B504E" w:rsidDel="00C37D06">
          <w:delText>SHALL set  File Type (‘ftyp’), brand = “ccff”, minor version = 1</w:delText>
        </w:r>
      </w:del>
    </w:p>
    <w:p w14:paraId="392071AC" w14:textId="518251C4" w:rsidR="00215EA0" w:rsidRPr="00330996" w:rsidDel="00C37D06" w:rsidRDefault="00860A88" w:rsidP="000650E4">
      <w:pPr>
        <w:pStyle w:val="AnnexA3"/>
        <w:autoSpaceDE w:val="0"/>
        <w:rPr>
          <w:del w:id="13643" w:author="Joe McCrossan" w:date="2014-05-31T15:55:00Z"/>
          <w:color w:val="auto"/>
        </w:rPr>
      </w:pPr>
      <w:bookmarkStart w:id="13644" w:name="_Toc359370882"/>
      <w:del w:id="13645" w:author="Joe McCrossan" w:date="2014-05-31T15:55:00Z">
        <w:r w:rsidRPr="00330996" w:rsidDel="00C37D06">
          <w:rPr>
            <w:color w:val="auto"/>
          </w:rPr>
          <w:delText>File Internet Media Types and Parameters</w:delText>
        </w:r>
        <w:bookmarkEnd w:id="13644"/>
      </w:del>
    </w:p>
    <w:p w14:paraId="2CB5A6CE" w14:textId="777019E3" w:rsidR="00215EA0" w:rsidRPr="005B504E" w:rsidDel="00C37D06" w:rsidRDefault="00215EA0" w:rsidP="00215EA0">
      <w:pPr>
        <w:keepNext/>
        <w:rPr>
          <w:del w:id="13646" w:author="Joe McCrossan" w:date="2014-05-31T15:55:00Z"/>
        </w:rPr>
      </w:pPr>
      <w:del w:id="13647" w:author="Joe McCrossan" w:date="2014-05-31T15:55:00Z">
        <w:r w:rsidRPr="005B504E" w:rsidDel="00C37D06">
          <w:delText xml:space="preserve">The media type of a CFF Track File </w:delText>
        </w:r>
        <w:r w:rsidRPr="005B504E" w:rsidDel="00C37D06">
          <w:rPr>
            <w:caps/>
          </w:rPr>
          <w:delText>shall</w:delText>
        </w:r>
        <w:r w:rsidRPr="005B504E" w:rsidDel="00C37D06">
          <w:delText xml:space="preserve"> be identified based on the media type and file extension and correspond to the content type it contains and the Media Profile to which it belongs, in accordance with the following table.</w:delText>
        </w:r>
      </w:del>
    </w:p>
    <w:p w14:paraId="4FCD0613" w14:textId="1E4F92D7" w:rsidR="00215EA0" w:rsidRPr="006626D1" w:rsidDel="00C37D06" w:rsidRDefault="001B1A16" w:rsidP="00533346">
      <w:pPr>
        <w:pStyle w:val="Caption"/>
        <w:rPr>
          <w:del w:id="13648" w:author="Joe McCrossan" w:date="2014-05-31T15:55:00Z"/>
          <w:color w:val="000000" w:themeColor="text1"/>
        </w:rPr>
      </w:pPr>
      <w:del w:id="13649" w:author="Joe McCrossan" w:date="2014-05-31T15:55:00Z">
        <w:r w:rsidRPr="006626D1" w:rsidDel="00C37D06">
          <w:rPr>
            <w:color w:val="000000" w:themeColor="text1"/>
          </w:rPr>
          <w:delText xml:space="preserve">Table </w:delText>
        </w:r>
        <w:r w:rsidR="00533346" w:rsidRPr="006626D1" w:rsidDel="00C37D06">
          <w:rPr>
            <w:color w:val="000000" w:themeColor="text1"/>
          </w:rPr>
          <w:delText>F</w:delText>
        </w:r>
        <w:r w:rsidR="00B64E0A" w:rsidRPr="006626D1" w:rsidDel="00C37D06">
          <w:rPr>
            <w:color w:val="000000" w:themeColor="text1"/>
          </w:rPr>
          <w:delText xml:space="preserve"> </w:delText>
        </w:r>
        <w:r w:rsidR="00533346" w:rsidRPr="006626D1" w:rsidDel="00C37D06">
          <w:rPr>
            <w:color w:val="000000" w:themeColor="text1"/>
          </w:rPr>
          <w:delText>-</w:delText>
        </w:r>
        <w:r w:rsidR="00B64E0A" w:rsidRPr="006626D1" w:rsidDel="00C37D06">
          <w:rPr>
            <w:color w:val="000000" w:themeColor="text1"/>
          </w:rPr>
          <w:delText xml:space="preserve"> </w:delText>
        </w:r>
        <w:r w:rsidR="00533346" w:rsidRPr="006626D1" w:rsidDel="00C37D06">
          <w:rPr>
            <w:color w:val="000000" w:themeColor="text1"/>
          </w:rPr>
          <w:delText>1</w:delText>
        </w:r>
        <w:r w:rsidR="00215EA0" w:rsidRPr="006626D1" w:rsidDel="00C37D06">
          <w:rPr>
            <w:color w:val="000000" w:themeColor="text1"/>
          </w:rPr>
          <w:delText>. Media Types of CFF Track Files</w:delText>
        </w:r>
      </w:del>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2529"/>
        <w:gridCol w:w="1530"/>
        <w:gridCol w:w="2340"/>
        <w:gridCol w:w="2619"/>
      </w:tblGrid>
      <w:tr w:rsidR="00215EA0" w:rsidRPr="005B504E" w:rsidDel="00C37D06" w14:paraId="027617EB" w14:textId="3B1EFF4B" w:rsidTr="002B41F8">
        <w:trPr>
          <w:cantSplit/>
          <w:trHeight w:val="65"/>
          <w:tblHeader/>
          <w:jc w:val="center"/>
          <w:del w:id="13650" w:author="Joe McCrossan" w:date="2014-05-31T15:55:00Z"/>
        </w:trPr>
        <w:tc>
          <w:tcPr>
            <w:tcW w:w="2529" w:type="dxa"/>
            <w:shd w:val="clear" w:color="auto" w:fill="595959"/>
          </w:tcPr>
          <w:p w14:paraId="076EED8F" w14:textId="6DC112A7" w:rsidR="00215EA0" w:rsidRPr="005B504E" w:rsidDel="00C37D06" w:rsidRDefault="00215EA0" w:rsidP="002B41F8">
            <w:pPr>
              <w:pStyle w:val="DECETableHeading"/>
              <w:keepNext/>
              <w:rPr>
                <w:del w:id="13651" w:author="Joe McCrossan" w:date="2014-05-31T15:55:00Z"/>
              </w:rPr>
            </w:pPr>
            <w:del w:id="13652" w:author="Joe McCrossan" w:date="2014-05-31T15:55:00Z">
              <w:r w:rsidRPr="005B504E" w:rsidDel="00C37D06">
                <w:delText>Media Type</w:delText>
              </w:r>
            </w:del>
          </w:p>
        </w:tc>
        <w:tc>
          <w:tcPr>
            <w:tcW w:w="1530" w:type="dxa"/>
            <w:shd w:val="clear" w:color="auto" w:fill="595959"/>
          </w:tcPr>
          <w:p w14:paraId="459C3495" w14:textId="22F574A0" w:rsidR="00215EA0" w:rsidRPr="005B504E" w:rsidDel="00C37D06" w:rsidRDefault="00215EA0" w:rsidP="002B41F8">
            <w:pPr>
              <w:pStyle w:val="DECETableHeading"/>
              <w:keepNext/>
              <w:rPr>
                <w:del w:id="13653" w:author="Joe McCrossan" w:date="2014-05-31T15:55:00Z"/>
              </w:rPr>
            </w:pPr>
            <w:del w:id="13654" w:author="Joe McCrossan" w:date="2014-05-31T15:55:00Z">
              <w:r w:rsidRPr="005B504E" w:rsidDel="00C37D06">
                <w:delText>File Extension</w:delText>
              </w:r>
            </w:del>
          </w:p>
        </w:tc>
        <w:tc>
          <w:tcPr>
            <w:tcW w:w="2340" w:type="dxa"/>
            <w:shd w:val="clear" w:color="auto" w:fill="595959"/>
          </w:tcPr>
          <w:p w14:paraId="149A035C" w14:textId="3D87DD97" w:rsidR="00215EA0" w:rsidRPr="005B504E" w:rsidDel="00C37D06" w:rsidRDefault="00215EA0" w:rsidP="002B41F8">
            <w:pPr>
              <w:pStyle w:val="DECETableHeading"/>
              <w:keepNext/>
              <w:rPr>
                <w:del w:id="13655" w:author="Joe McCrossan" w:date="2014-05-31T15:55:00Z"/>
              </w:rPr>
            </w:pPr>
            <w:del w:id="13656" w:author="Joe McCrossan" w:date="2014-05-31T15:55:00Z">
              <w:r w:rsidRPr="005B504E" w:rsidDel="00C37D06">
                <w:delText>Parameters</w:delText>
              </w:r>
            </w:del>
          </w:p>
        </w:tc>
        <w:tc>
          <w:tcPr>
            <w:tcW w:w="2619" w:type="dxa"/>
            <w:shd w:val="clear" w:color="auto" w:fill="595959"/>
          </w:tcPr>
          <w:p w14:paraId="737FA1FB" w14:textId="204CBDED" w:rsidR="00215EA0" w:rsidRPr="005B504E" w:rsidDel="00C37D06" w:rsidRDefault="00215EA0" w:rsidP="002B41F8">
            <w:pPr>
              <w:pStyle w:val="DECETableHeading"/>
              <w:keepNext/>
              <w:rPr>
                <w:del w:id="13657" w:author="Joe McCrossan" w:date="2014-05-31T15:55:00Z"/>
              </w:rPr>
            </w:pPr>
            <w:del w:id="13658" w:author="Joe McCrossan" w:date="2014-05-31T15:55:00Z">
              <w:r w:rsidRPr="005B504E" w:rsidDel="00C37D06">
                <w:delText>Description</w:delText>
              </w:r>
            </w:del>
          </w:p>
        </w:tc>
      </w:tr>
      <w:tr w:rsidR="00215EA0" w:rsidRPr="005B504E" w:rsidDel="00C37D06" w14:paraId="468B128F" w14:textId="1F257F1D" w:rsidTr="002B41F8">
        <w:trPr>
          <w:cantSplit/>
          <w:jc w:val="center"/>
          <w:del w:id="13659" w:author="Joe McCrossan" w:date="2014-05-31T15:55:00Z"/>
        </w:trPr>
        <w:tc>
          <w:tcPr>
            <w:tcW w:w="2529" w:type="dxa"/>
          </w:tcPr>
          <w:p w14:paraId="07803E0F" w14:textId="2F34C40D" w:rsidR="00215EA0" w:rsidRPr="005B504E" w:rsidDel="00C37D06" w:rsidRDefault="00215EA0" w:rsidP="002B41F8">
            <w:pPr>
              <w:pStyle w:val="DECETableCell"/>
              <w:rPr>
                <w:del w:id="13660" w:author="Joe McCrossan" w:date="2014-05-31T15:55:00Z"/>
              </w:rPr>
            </w:pPr>
            <w:del w:id="13661" w:author="Joe McCrossan" w:date="2014-05-31T15:55:00Z">
              <w:r w:rsidRPr="005B504E" w:rsidDel="00C37D06">
                <w:delText>video/vnd.dece.video</w:delText>
              </w:r>
            </w:del>
          </w:p>
        </w:tc>
        <w:tc>
          <w:tcPr>
            <w:tcW w:w="1530" w:type="dxa"/>
          </w:tcPr>
          <w:p w14:paraId="5DD974F4" w14:textId="1651FE77" w:rsidR="00215EA0" w:rsidRPr="005B504E" w:rsidDel="00C37D06" w:rsidRDefault="00215EA0" w:rsidP="002B41F8">
            <w:pPr>
              <w:pStyle w:val="DECETableCell"/>
              <w:rPr>
                <w:del w:id="13662" w:author="Joe McCrossan" w:date="2014-05-31T15:55:00Z"/>
              </w:rPr>
            </w:pPr>
            <w:del w:id="13663" w:author="Joe McCrossan" w:date="2014-05-31T15:55:00Z">
              <w:r w:rsidRPr="005B504E" w:rsidDel="00C37D06">
                <w:delText>.uvv</w:delText>
              </w:r>
            </w:del>
          </w:p>
        </w:tc>
        <w:tc>
          <w:tcPr>
            <w:tcW w:w="2340" w:type="dxa"/>
          </w:tcPr>
          <w:p w14:paraId="7A68AB9D" w14:textId="629BE99B" w:rsidR="00215EA0" w:rsidRPr="005B504E" w:rsidDel="00C37D06" w:rsidRDefault="00215EA0" w:rsidP="002B41F8">
            <w:pPr>
              <w:pStyle w:val="DECETableCell"/>
              <w:rPr>
                <w:del w:id="13664" w:author="Joe McCrossan" w:date="2014-05-31T15:55:00Z"/>
              </w:rPr>
            </w:pPr>
            <w:del w:id="13665" w:author="Joe McCrossan" w:date="2014-05-31T15:55:00Z">
              <w:r w:rsidRPr="005B504E" w:rsidDel="00C37D06">
                <w:delText>profile-level-id (required)</w:delText>
              </w:r>
            </w:del>
          </w:p>
          <w:p w14:paraId="1C8CA80A" w14:textId="125DB900" w:rsidR="00215EA0" w:rsidRPr="005B504E" w:rsidDel="00C37D06" w:rsidRDefault="00215EA0" w:rsidP="002B41F8">
            <w:pPr>
              <w:pStyle w:val="DECETableCell"/>
              <w:rPr>
                <w:del w:id="13666" w:author="Joe McCrossan" w:date="2014-05-31T15:55:00Z"/>
              </w:rPr>
            </w:pPr>
            <w:del w:id="13667" w:author="Joe McCrossan" w:date="2014-05-31T15:55:00Z">
              <w:r w:rsidRPr="005B504E" w:rsidDel="00C37D06">
                <w:delText>encrypted (optional)</w:delText>
              </w:r>
            </w:del>
          </w:p>
          <w:p w14:paraId="5B1740CD" w14:textId="77E925ED" w:rsidR="00215EA0" w:rsidRPr="005B504E" w:rsidDel="00C37D06" w:rsidRDefault="00215EA0" w:rsidP="002B41F8">
            <w:pPr>
              <w:pStyle w:val="DECETableCell"/>
              <w:rPr>
                <w:del w:id="13668" w:author="Joe McCrossan" w:date="2014-05-31T15:55:00Z"/>
              </w:rPr>
            </w:pPr>
            <w:del w:id="13669" w:author="Joe McCrossan" w:date="2014-05-31T15:55:00Z">
              <w:r w:rsidRPr="005B504E" w:rsidDel="00C37D06">
                <w:delText>codecs (optional)</w:delText>
              </w:r>
            </w:del>
          </w:p>
        </w:tc>
        <w:tc>
          <w:tcPr>
            <w:tcW w:w="2619" w:type="dxa"/>
          </w:tcPr>
          <w:p w14:paraId="261DE904" w14:textId="4660E8F0" w:rsidR="00215EA0" w:rsidRPr="005B504E" w:rsidDel="00C37D06" w:rsidRDefault="00215EA0" w:rsidP="002B41F8">
            <w:pPr>
              <w:pStyle w:val="DECETableCell"/>
              <w:rPr>
                <w:del w:id="13670" w:author="Joe McCrossan" w:date="2014-05-31T15:55:00Z"/>
              </w:rPr>
            </w:pPr>
            <w:del w:id="13671" w:author="Joe McCrossan" w:date="2014-05-31T15:55:00Z">
              <w:r w:rsidRPr="005B504E" w:rsidDel="00C37D06">
                <w:delText>CFF Video Track File</w:delText>
              </w:r>
              <w:r w:rsidRPr="005B504E" w:rsidDel="00C37D06">
                <w:br/>
              </w:r>
            </w:del>
          </w:p>
          <w:p w14:paraId="6481118C" w14:textId="0ED51223" w:rsidR="00215EA0" w:rsidRPr="005B504E" w:rsidDel="00C37D06" w:rsidRDefault="00215EA0" w:rsidP="002B41F8">
            <w:pPr>
              <w:pStyle w:val="DECETableCell"/>
              <w:rPr>
                <w:del w:id="13672" w:author="Joe McCrossan" w:date="2014-05-31T15:55:00Z"/>
              </w:rPr>
            </w:pPr>
          </w:p>
        </w:tc>
      </w:tr>
      <w:tr w:rsidR="00215EA0" w:rsidRPr="005B504E" w:rsidDel="00C37D06" w14:paraId="07DC5614" w14:textId="5A39D46D" w:rsidTr="002B41F8">
        <w:trPr>
          <w:cantSplit/>
          <w:jc w:val="center"/>
          <w:del w:id="13673" w:author="Joe McCrossan" w:date="2014-05-31T15:55:00Z"/>
        </w:trPr>
        <w:tc>
          <w:tcPr>
            <w:tcW w:w="2529" w:type="dxa"/>
          </w:tcPr>
          <w:p w14:paraId="6053C499" w14:textId="7C8A506D" w:rsidR="00215EA0" w:rsidRPr="005B504E" w:rsidDel="00C37D06" w:rsidRDefault="00215EA0" w:rsidP="002B41F8">
            <w:pPr>
              <w:pStyle w:val="DECETableCell"/>
              <w:rPr>
                <w:del w:id="13674" w:author="Joe McCrossan" w:date="2014-05-31T15:55:00Z"/>
              </w:rPr>
            </w:pPr>
            <w:del w:id="13675" w:author="Joe McCrossan" w:date="2014-05-31T15:55:00Z">
              <w:r w:rsidRPr="005B504E" w:rsidDel="00C37D06">
                <w:delText>audio/vnd.dece.audio</w:delText>
              </w:r>
            </w:del>
          </w:p>
        </w:tc>
        <w:tc>
          <w:tcPr>
            <w:tcW w:w="1530" w:type="dxa"/>
          </w:tcPr>
          <w:p w14:paraId="08AA1AD2" w14:textId="613C5E15" w:rsidR="00215EA0" w:rsidRPr="005B504E" w:rsidDel="00C37D06" w:rsidRDefault="00215EA0" w:rsidP="002B41F8">
            <w:pPr>
              <w:pStyle w:val="DECETableCell"/>
              <w:rPr>
                <w:del w:id="13676" w:author="Joe McCrossan" w:date="2014-05-31T15:55:00Z"/>
              </w:rPr>
            </w:pPr>
            <w:del w:id="13677" w:author="Joe McCrossan" w:date="2014-05-31T15:55:00Z">
              <w:r w:rsidRPr="005B504E" w:rsidDel="00C37D06">
                <w:delText>.uva</w:delText>
              </w:r>
            </w:del>
          </w:p>
        </w:tc>
        <w:tc>
          <w:tcPr>
            <w:tcW w:w="2340" w:type="dxa"/>
          </w:tcPr>
          <w:p w14:paraId="00D399B9" w14:textId="63F22877" w:rsidR="00215EA0" w:rsidRPr="005B504E" w:rsidDel="00C37D06" w:rsidRDefault="00215EA0" w:rsidP="002B41F8">
            <w:pPr>
              <w:pStyle w:val="DECETableCell"/>
              <w:rPr>
                <w:del w:id="13678" w:author="Joe McCrossan" w:date="2014-05-31T15:55:00Z"/>
              </w:rPr>
            </w:pPr>
            <w:del w:id="13679" w:author="Joe McCrossan" w:date="2014-05-31T15:55:00Z">
              <w:r w:rsidRPr="005B504E" w:rsidDel="00C37D06">
                <w:delText>profile-level-id (required)</w:delText>
              </w:r>
            </w:del>
          </w:p>
          <w:p w14:paraId="50BD00DC" w14:textId="5C073917" w:rsidR="00215EA0" w:rsidRPr="005B504E" w:rsidDel="00C37D06" w:rsidRDefault="00215EA0" w:rsidP="002B41F8">
            <w:pPr>
              <w:pStyle w:val="DECETableCell"/>
              <w:rPr>
                <w:del w:id="13680" w:author="Joe McCrossan" w:date="2014-05-31T15:55:00Z"/>
              </w:rPr>
            </w:pPr>
            <w:del w:id="13681" w:author="Joe McCrossan" w:date="2014-05-31T15:55:00Z">
              <w:r w:rsidRPr="005B504E" w:rsidDel="00C37D06">
                <w:delText>encrypted (optional)</w:delText>
              </w:r>
            </w:del>
          </w:p>
          <w:p w14:paraId="7DD6C9AB" w14:textId="1C261BB9" w:rsidR="00215EA0" w:rsidRPr="005B504E" w:rsidDel="00C37D06" w:rsidRDefault="00215EA0" w:rsidP="002B41F8">
            <w:pPr>
              <w:pStyle w:val="DECETableCell"/>
              <w:rPr>
                <w:del w:id="13682" w:author="Joe McCrossan" w:date="2014-05-31T15:55:00Z"/>
              </w:rPr>
            </w:pPr>
            <w:del w:id="13683" w:author="Joe McCrossan" w:date="2014-05-31T15:55:00Z">
              <w:r w:rsidRPr="005B504E" w:rsidDel="00C37D06">
                <w:delText>codecs (required)</w:delText>
              </w:r>
            </w:del>
          </w:p>
        </w:tc>
        <w:tc>
          <w:tcPr>
            <w:tcW w:w="2619" w:type="dxa"/>
          </w:tcPr>
          <w:p w14:paraId="340390F2" w14:textId="7D023F0D" w:rsidR="00215EA0" w:rsidRPr="005B504E" w:rsidDel="00C37D06" w:rsidRDefault="00215EA0" w:rsidP="002B41F8">
            <w:pPr>
              <w:pStyle w:val="DECETableCell"/>
              <w:rPr>
                <w:del w:id="13684" w:author="Joe McCrossan" w:date="2014-05-31T15:55:00Z"/>
              </w:rPr>
            </w:pPr>
            <w:del w:id="13685" w:author="Joe McCrossan" w:date="2014-05-31T15:55:00Z">
              <w:r w:rsidRPr="005B504E" w:rsidDel="00C37D06">
                <w:delText>CFF Audio Track File</w:delText>
              </w:r>
            </w:del>
          </w:p>
        </w:tc>
      </w:tr>
      <w:tr w:rsidR="00215EA0" w:rsidRPr="005B504E" w:rsidDel="00C37D06" w14:paraId="270A498A" w14:textId="7BCB3143" w:rsidTr="002B41F8">
        <w:trPr>
          <w:cantSplit/>
          <w:jc w:val="center"/>
          <w:del w:id="13686" w:author="Joe McCrossan" w:date="2014-05-31T15:55:00Z"/>
        </w:trPr>
        <w:tc>
          <w:tcPr>
            <w:tcW w:w="2529" w:type="dxa"/>
          </w:tcPr>
          <w:p w14:paraId="2ADEFFA7" w14:textId="7797396E" w:rsidR="00215EA0" w:rsidRPr="005B504E" w:rsidDel="00C37D06" w:rsidRDefault="00215EA0" w:rsidP="002B41F8">
            <w:pPr>
              <w:pStyle w:val="DECETableCell"/>
              <w:rPr>
                <w:del w:id="13687" w:author="Joe McCrossan" w:date="2014-05-31T15:55:00Z"/>
              </w:rPr>
            </w:pPr>
            <w:del w:id="13688" w:author="Joe McCrossan" w:date="2014-05-31T15:55:00Z">
              <w:r w:rsidRPr="005B504E" w:rsidDel="00C37D06">
                <w:delText>application/vnd.dece.ttml+xml</w:delText>
              </w:r>
            </w:del>
          </w:p>
        </w:tc>
        <w:tc>
          <w:tcPr>
            <w:tcW w:w="1530" w:type="dxa"/>
          </w:tcPr>
          <w:p w14:paraId="480280F6" w14:textId="7F831702" w:rsidR="00215EA0" w:rsidRPr="005B504E" w:rsidDel="00C37D06" w:rsidRDefault="00215EA0" w:rsidP="002B41F8">
            <w:pPr>
              <w:pStyle w:val="DECETableCell"/>
              <w:rPr>
                <w:del w:id="13689" w:author="Joe McCrossan" w:date="2014-05-31T15:55:00Z"/>
              </w:rPr>
            </w:pPr>
            <w:del w:id="13690" w:author="Joe McCrossan" w:date="2014-05-31T15:55:00Z">
              <w:r w:rsidRPr="005B504E" w:rsidDel="00C37D06">
                <w:delText>.uvt</w:delText>
              </w:r>
            </w:del>
          </w:p>
        </w:tc>
        <w:tc>
          <w:tcPr>
            <w:tcW w:w="2340" w:type="dxa"/>
          </w:tcPr>
          <w:p w14:paraId="231A284C" w14:textId="6316B736" w:rsidR="00215EA0" w:rsidRPr="005B504E" w:rsidDel="00C37D06" w:rsidRDefault="00215EA0" w:rsidP="002B41F8">
            <w:pPr>
              <w:pStyle w:val="DECETableCell"/>
              <w:rPr>
                <w:del w:id="13691" w:author="Joe McCrossan" w:date="2014-05-31T15:55:00Z"/>
              </w:rPr>
            </w:pPr>
            <w:del w:id="13692" w:author="Joe McCrossan" w:date="2014-05-31T15:55:00Z">
              <w:r w:rsidRPr="005B504E" w:rsidDel="00C37D06">
                <w:delText>profile-level-id (required)</w:delText>
              </w:r>
            </w:del>
          </w:p>
          <w:p w14:paraId="3D88B7A9" w14:textId="4C6C06A7" w:rsidR="00215EA0" w:rsidRPr="005B504E" w:rsidDel="00C37D06" w:rsidRDefault="00215EA0" w:rsidP="000650E4">
            <w:pPr>
              <w:pStyle w:val="DECETableCell"/>
              <w:autoSpaceDE w:val="0"/>
              <w:rPr>
                <w:del w:id="13693" w:author="Joe McCrossan" w:date="2014-05-31T15:55:00Z"/>
              </w:rPr>
            </w:pPr>
            <w:del w:id="13694" w:author="Joe McCrossan" w:date="2014-05-31T15:55:00Z">
              <w:r w:rsidRPr="005B504E" w:rsidDel="00C37D06">
                <w:delText>encrypted (optional</w:delText>
              </w:r>
              <w:r w:rsidR="000650E4" w:rsidDel="00C37D06">
                <w:rPr>
                  <w:rFonts w:ascii="ZWAdobeF" w:hAnsi="ZWAdobeF" w:cs="ZWAdobeF"/>
                  <w:sz w:val="2"/>
                  <w:szCs w:val="2"/>
                </w:rPr>
                <w:delText>0F</w:delText>
              </w:r>
              <w:r w:rsidRPr="005B504E" w:rsidDel="00C37D06">
                <w:rPr>
                  <w:rStyle w:val="FootnoteReference"/>
                </w:rPr>
                <w:footnoteReference w:id="2"/>
              </w:r>
              <w:r w:rsidRPr="005B504E" w:rsidDel="00C37D06">
                <w:delText>)</w:delText>
              </w:r>
            </w:del>
          </w:p>
          <w:p w14:paraId="40FAB63F" w14:textId="6748019E" w:rsidR="00215EA0" w:rsidRPr="005B504E" w:rsidDel="00C37D06" w:rsidRDefault="00215EA0" w:rsidP="002B41F8">
            <w:pPr>
              <w:pStyle w:val="DECETableCell"/>
              <w:rPr>
                <w:del w:id="13697" w:author="Joe McCrossan" w:date="2014-05-31T15:55:00Z"/>
              </w:rPr>
            </w:pPr>
            <w:del w:id="13698" w:author="Joe McCrossan" w:date="2014-05-31T15:55:00Z">
              <w:r w:rsidRPr="005B504E" w:rsidDel="00C37D06">
                <w:delText>data (optional)</w:delText>
              </w:r>
            </w:del>
          </w:p>
        </w:tc>
        <w:tc>
          <w:tcPr>
            <w:tcW w:w="2619" w:type="dxa"/>
          </w:tcPr>
          <w:p w14:paraId="6D2E5F48" w14:textId="65CCC5C0" w:rsidR="00215EA0" w:rsidRPr="005B504E" w:rsidDel="00C37D06" w:rsidRDefault="00215EA0" w:rsidP="002B41F8">
            <w:pPr>
              <w:pStyle w:val="DECETableCell"/>
              <w:rPr>
                <w:del w:id="13699" w:author="Joe McCrossan" w:date="2014-05-31T15:55:00Z"/>
              </w:rPr>
            </w:pPr>
            <w:del w:id="13700" w:author="Joe McCrossan" w:date="2014-05-31T15:55:00Z">
              <w:r w:rsidRPr="005B504E" w:rsidDel="00C37D06">
                <w:delText>CFF Subtitle Track File</w:delText>
              </w:r>
            </w:del>
          </w:p>
        </w:tc>
      </w:tr>
    </w:tbl>
    <w:p w14:paraId="50B3FAB0" w14:textId="3D2DC15D" w:rsidR="00215EA0" w:rsidRPr="005B504E" w:rsidDel="00C37D06" w:rsidRDefault="00215EA0" w:rsidP="00215EA0">
      <w:pPr>
        <w:keepNext/>
        <w:rPr>
          <w:del w:id="13701" w:author="Joe McCrossan" w:date="2014-05-31T15:55:00Z"/>
        </w:rPr>
      </w:pPr>
    </w:p>
    <w:p w14:paraId="23A51DB0" w14:textId="2211B730" w:rsidR="00215EA0" w:rsidRPr="005B504E" w:rsidDel="00C37D06" w:rsidRDefault="00215EA0" w:rsidP="00215EA0">
      <w:pPr>
        <w:keepNext/>
        <w:rPr>
          <w:del w:id="13702" w:author="Joe McCrossan" w:date="2014-05-31T15:55:00Z"/>
        </w:rPr>
      </w:pPr>
      <w:del w:id="13703" w:author="Joe McCrossan" w:date="2014-05-31T15:55:00Z">
        <w:r w:rsidRPr="005B504E" w:rsidDel="00C37D06">
          <w:rPr>
            <w:rFonts w:cs="Courier New"/>
          </w:rPr>
          <w:delText>The</w:delText>
        </w:r>
        <w:r w:rsidRPr="005B504E" w:rsidDel="00C37D06">
          <w:rPr>
            <w:rFonts w:ascii="Courier New" w:hAnsi="Courier New" w:cs="Courier New"/>
            <w:sz w:val="20"/>
            <w:szCs w:val="20"/>
          </w:rPr>
          <w:delText xml:space="preserve"> profile-level-id</w:delText>
        </w:r>
        <w:r w:rsidRPr="005B504E" w:rsidDel="00C37D06">
          <w:delText xml:space="preserve"> parameter SHALL be present and SHALL be set to the same value as the multi-track CFF parameter value to which the enclosed track conforms, e. g., for SD, see B.1.1.</w:delText>
        </w:r>
      </w:del>
    </w:p>
    <w:p w14:paraId="1070A40F" w14:textId="45EC94A0" w:rsidR="00215EA0" w:rsidRPr="005B504E" w:rsidDel="00C37D06" w:rsidRDefault="00215EA0" w:rsidP="00215EA0">
      <w:pPr>
        <w:keepNext/>
        <w:rPr>
          <w:del w:id="13704" w:author="Joe McCrossan" w:date="2014-05-31T15:55:00Z"/>
        </w:rPr>
      </w:pPr>
      <w:del w:id="13705" w:author="Joe McCrossan" w:date="2014-05-31T15:55:00Z">
        <w:r w:rsidRPr="005B504E" w:rsidDel="00C37D06">
          <w:delText xml:space="preserve">If the track includes encrypted samples, then the </w:delText>
        </w:r>
        <w:r w:rsidRPr="005B504E" w:rsidDel="00C37D06">
          <w:rPr>
            <w:rStyle w:val="DECEvariable"/>
            <w:noProof w:val="0"/>
          </w:rPr>
          <w:delText>encrypted</w:delText>
        </w:r>
        <w:r w:rsidRPr="005B504E" w:rsidDel="00C37D06">
          <w:delText xml:space="preserve"> parameter </w:delText>
        </w:r>
        <w:r w:rsidRPr="005B504E" w:rsidDel="00C37D06">
          <w:rPr>
            <w:rStyle w:val="DECEConformanceStmt"/>
          </w:rPr>
          <w:delText>shall</w:delText>
        </w:r>
        <w:r w:rsidRPr="005B504E" w:rsidDel="00C37D06">
          <w:delText xml:space="preserve"> be present and SHALL be set to 1. If there are no encrypted samples, then the parameter is not needed, or MAY be present and if so, SHALL be set to 0.</w:delText>
        </w:r>
      </w:del>
    </w:p>
    <w:p w14:paraId="4C5292FD" w14:textId="684DCE67" w:rsidR="00215EA0" w:rsidRPr="00330996" w:rsidDel="00C37D06" w:rsidRDefault="00860A88" w:rsidP="000650E4">
      <w:pPr>
        <w:pStyle w:val="AnnexA4"/>
        <w:autoSpaceDE w:val="0"/>
        <w:rPr>
          <w:del w:id="13706" w:author="Joe McCrossan" w:date="2014-05-31T15:55:00Z"/>
          <w:color w:val="auto"/>
        </w:rPr>
      </w:pPr>
      <w:del w:id="13707" w:author="Joe McCrossan" w:date="2014-05-31T15:55:00Z">
        <w:r w:rsidRPr="00330996" w:rsidDel="00C37D06">
          <w:rPr>
            <w:color w:val="auto"/>
          </w:rPr>
          <w:delText>Video Track File</w:delText>
        </w:r>
      </w:del>
    </w:p>
    <w:p w14:paraId="16DDCEF3" w14:textId="111F7DAC" w:rsidR="00215EA0" w:rsidRPr="005B504E" w:rsidDel="00C37D06" w:rsidRDefault="00215EA0" w:rsidP="00215EA0">
      <w:pPr>
        <w:pStyle w:val="ListBullet"/>
        <w:rPr>
          <w:del w:id="13708" w:author="Joe McCrossan" w:date="2014-05-31T15:55:00Z"/>
        </w:rPr>
      </w:pPr>
      <w:del w:id="13709" w:author="Joe McCrossan" w:date="2014-05-31T15:55:00Z">
        <w:r w:rsidRPr="005B504E" w:rsidDel="00C37D06">
          <w:delText xml:space="preserve">The </w:delText>
        </w:r>
        <w:r w:rsidRPr="005B504E" w:rsidDel="00C37D06">
          <w:rPr>
            <w:rStyle w:val="DECEvariable"/>
            <w:noProof w:val="0"/>
          </w:rPr>
          <w:delText>codecs</w:delText>
        </w:r>
        <w:r w:rsidRPr="005B504E" w:rsidDel="00C37D06">
          <w:delText xml:space="preserve"> parameter MAY be present and if so, SHALL be set to a value defined in RFC-6381 [RFC6381]</w:delText>
        </w:r>
        <w:r w:rsidR="00EE501B" w:rsidDel="00C37D06">
          <w:delText xml:space="preserve"> </w:delText>
        </w:r>
        <w:r w:rsidRPr="005B504E" w:rsidDel="00C37D06">
          <w:delText>that identifies the codec, encoding parameters, and sample description the track contains. For example, the media type string might look like:</w:delText>
        </w:r>
      </w:del>
    </w:p>
    <w:p w14:paraId="56590E5A" w14:textId="2F55A6AC" w:rsidR="00215EA0" w:rsidRPr="005B504E" w:rsidDel="00C37D06" w:rsidRDefault="00215EA0" w:rsidP="00215EA0">
      <w:pPr>
        <w:pStyle w:val="ListBullet"/>
        <w:rPr>
          <w:del w:id="13710" w:author="Joe McCrossan" w:date="2014-05-31T15:55:00Z"/>
        </w:rPr>
      </w:pPr>
      <w:del w:id="13711" w:author="Joe McCrossan" w:date="2014-05-31T15:55:00Z">
        <w:r w:rsidRPr="005B504E" w:rsidDel="00C37D06">
          <w:tab/>
          <w:delText>“video/vnd.dece.video; profile-level-id=</w:delText>
        </w:r>
        <w:r w:rsidR="00EE501B" w:rsidDel="00C37D06">
          <w:delText>cff-s120</w:delText>
        </w:r>
        <w:r w:rsidRPr="005B504E" w:rsidDel="00C37D06">
          <w:delText>; encrypted=1; codecs=mp4v.20.9”</w:delText>
        </w:r>
      </w:del>
    </w:p>
    <w:p w14:paraId="318876E0" w14:textId="7269E66F" w:rsidR="00215EA0" w:rsidRPr="00330996" w:rsidDel="00C37D06" w:rsidRDefault="00860A88" w:rsidP="000650E4">
      <w:pPr>
        <w:pStyle w:val="AnnexA4"/>
        <w:autoSpaceDE w:val="0"/>
        <w:rPr>
          <w:del w:id="13712" w:author="Joe McCrossan" w:date="2014-05-31T15:55:00Z"/>
          <w:color w:val="auto"/>
        </w:rPr>
      </w:pPr>
      <w:del w:id="13713" w:author="Joe McCrossan" w:date="2014-05-31T15:55:00Z">
        <w:r w:rsidRPr="00330996" w:rsidDel="00C37D06">
          <w:rPr>
            <w:color w:val="auto"/>
          </w:rPr>
          <w:delText>Audio Track File</w:delText>
        </w:r>
      </w:del>
    </w:p>
    <w:p w14:paraId="5B454398" w14:textId="483FA6F6" w:rsidR="00215EA0" w:rsidRPr="005B504E" w:rsidDel="00C37D06" w:rsidRDefault="00215EA0" w:rsidP="00215EA0">
      <w:pPr>
        <w:pStyle w:val="ListBullet"/>
        <w:numPr>
          <w:ilvl w:val="0"/>
          <w:numId w:val="0"/>
        </w:numPr>
        <w:rPr>
          <w:del w:id="13714" w:author="Joe McCrossan" w:date="2014-05-31T15:55:00Z"/>
        </w:rPr>
      </w:pPr>
      <w:del w:id="13715" w:author="Joe McCrossan" w:date="2014-05-31T15:55:00Z">
        <w:r w:rsidRPr="005B504E" w:rsidDel="00C37D06">
          <w:delText xml:space="preserve">The </w:delText>
        </w:r>
        <w:r w:rsidRPr="005B504E" w:rsidDel="00C37D06">
          <w:rPr>
            <w:rStyle w:val="DECEvariable"/>
            <w:noProof w:val="0"/>
          </w:rPr>
          <w:delText>codecs</w:delText>
        </w:r>
        <w:r w:rsidRPr="005B504E" w:rsidDel="00C37D06">
          <w:delText xml:space="preserve"> parameter SHALL be present and SHALL be set to one of the values of the </w:delText>
        </w:r>
        <w:r w:rsidRPr="005B504E" w:rsidDel="00C37D06">
          <w:rPr>
            <w:rFonts w:ascii="Courier New" w:hAnsi="Courier New" w:cs="Courier New"/>
            <w:sz w:val="20"/>
            <w:szCs w:val="20"/>
          </w:rPr>
          <w:delText>codingname</w:delText>
        </w:r>
        <w:r w:rsidRPr="005B504E" w:rsidDel="00C37D06">
          <w:delText xml:space="preserve"> field as defined in Section </w:delText>
        </w:r>
        <w:r w:rsidR="00860A88" w:rsidDel="00C37D06">
          <w:fldChar w:fldCharType="begin"/>
        </w:r>
        <w:r w:rsidR="00EE501B" w:rsidDel="00C37D06">
          <w:delInstrText xml:space="preserve"> REF _Ref247431004 \r \h </w:delInstrText>
        </w:r>
        <w:r w:rsidR="00860A88" w:rsidDel="00C37D06">
          <w:fldChar w:fldCharType="separate"/>
        </w:r>
        <w:r w:rsidR="003F3336" w:rsidDel="00C37D06">
          <w:delText>5.2.5</w:delText>
        </w:r>
        <w:r w:rsidR="00860A88" w:rsidDel="00C37D06">
          <w:fldChar w:fldCharType="end"/>
        </w:r>
        <w:r w:rsidRPr="005B504E" w:rsidDel="00C37D06">
          <w:delText xml:space="preserve">, </w:delText>
        </w:r>
        <w:r w:rsidR="00860A88" w:rsidDel="00C37D06">
          <w:fldChar w:fldCharType="begin"/>
        </w:r>
        <w:r w:rsidR="00EE501B" w:rsidDel="00C37D06">
          <w:delInstrText xml:space="preserve"> REF _Ref247431215 \h </w:delInstrText>
        </w:r>
        <w:r w:rsidR="00860A88" w:rsidDel="00C37D06">
          <w:fldChar w:fldCharType="separate"/>
        </w:r>
        <w:r w:rsidR="003F3336" w:rsidRPr="005B504E" w:rsidDel="00C37D06">
          <w:delText xml:space="preserve">Table </w:delText>
        </w:r>
        <w:r w:rsidR="003F3336" w:rsidDel="00C37D06">
          <w:rPr>
            <w:noProof/>
          </w:rPr>
          <w:delText>5</w:delText>
        </w:r>
        <w:r w:rsidR="003F3336" w:rsidDel="00C37D06">
          <w:noBreakHyphen/>
        </w:r>
        <w:r w:rsidR="003F3336" w:rsidDel="00C37D06">
          <w:rPr>
            <w:noProof/>
          </w:rPr>
          <w:delText>1</w:delText>
        </w:r>
        <w:r w:rsidR="00860A88" w:rsidDel="00C37D06">
          <w:fldChar w:fldCharType="end"/>
        </w:r>
        <w:r w:rsidRPr="005B504E" w:rsidDel="00C37D06">
          <w:delText>. For example, the media type string might look like:</w:delText>
        </w:r>
      </w:del>
    </w:p>
    <w:p w14:paraId="0B3EFE5B" w14:textId="73319A9B" w:rsidR="00215EA0" w:rsidRPr="005B504E" w:rsidDel="00C37D06" w:rsidRDefault="00215EA0" w:rsidP="00215EA0">
      <w:pPr>
        <w:pStyle w:val="ListBullet"/>
        <w:rPr>
          <w:del w:id="13716" w:author="Joe McCrossan" w:date="2014-05-31T15:55:00Z"/>
        </w:rPr>
      </w:pPr>
      <w:del w:id="13717" w:author="Joe McCrossan" w:date="2014-05-31T15:55:00Z">
        <w:r w:rsidRPr="005B504E" w:rsidDel="00C37D06">
          <w:tab/>
          <w:delText>“audio/vnd.dece.audio; profile-level-id=s007; encrypted=1; codecs=mp4a”</w:delText>
        </w:r>
      </w:del>
    </w:p>
    <w:p w14:paraId="0AB09E43" w14:textId="4F69A540" w:rsidR="00215EA0" w:rsidRPr="00330996" w:rsidDel="00C37D06" w:rsidRDefault="00860A88" w:rsidP="000650E4">
      <w:pPr>
        <w:pStyle w:val="AnnexA4"/>
        <w:autoSpaceDE w:val="0"/>
        <w:rPr>
          <w:del w:id="13718" w:author="Joe McCrossan" w:date="2014-05-31T15:55:00Z"/>
          <w:color w:val="auto"/>
        </w:rPr>
      </w:pPr>
      <w:del w:id="13719" w:author="Joe McCrossan" w:date="2014-05-31T15:55:00Z">
        <w:r w:rsidRPr="00330996" w:rsidDel="00C37D06">
          <w:rPr>
            <w:color w:val="auto"/>
          </w:rPr>
          <w:delText>Subtitle Track File</w:delText>
        </w:r>
      </w:del>
    </w:p>
    <w:p w14:paraId="34B42278" w14:textId="45A9985A" w:rsidR="00215EA0" w:rsidRPr="005B504E" w:rsidDel="00C37D06" w:rsidRDefault="00215EA0" w:rsidP="00215EA0">
      <w:pPr>
        <w:pStyle w:val="ListBullet"/>
        <w:numPr>
          <w:ilvl w:val="0"/>
          <w:numId w:val="0"/>
        </w:numPr>
        <w:rPr>
          <w:del w:id="13720" w:author="Joe McCrossan" w:date="2014-05-31T15:55:00Z"/>
        </w:rPr>
      </w:pPr>
      <w:del w:id="13721" w:author="Joe McCrossan" w:date="2014-05-31T15:55:00Z">
        <w:r w:rsidRPr="005B504E" w:rsidDel="00C37D06">
          <w:rPr>
            <w:rFonts w:cs="Courier New"/>
          </w:rPr>
          <w:delText>The</w:delText>
        </w:r>
        <w:r w:rsidRPr="005B504E" w:rsidDel="00C37D06">
          <w:rPr>
            <w:rFonts w:ascii="Courier New" w:hAnsi="Courier New" w:cs="Courier New"/>
            <w:sz w:val="20"/>
            <w:szCs w:val="20"/>
          </w:rPr>
          <w:delText xml:space="preserve"> profile-level-id</w:delText>
        </w:r>
        <w:r w:rsidRPr="005B504E" w:rsidDel="00C37D06">
          <w:delText xml:space="preserve"> parameter SHALL append to the standard profile, one of “-text” or “-image” indicating which of the timed text profiles defined in Section 6 that this track conforms to, e.g. “s007-text”. For example, the media type string might look like:</w:delText>
        </w:r>
      </w:del>
    </w:p>
    <w:p w14:paraId="7D9B1CEC" w14:textId="3C0965DB" w:rsidR="00215EA0" w:rsidRPr="005B504E" w:rsidDel="00C37D06" w:rsidRDefault="00215EA0" w:rsidP="00215EA0">
      <w:pPr>
        <w:rPr>
          <w:del w:id="13722" w:author="Joe McCrossan" w:date="2014-05-31T15:55:00Z"/>
        </w:rPr>
      </w:pPr>
      <w:del w:id="13723" w:author="Joe McCrossan" w:date="2014-05-31T15:55:00Z">
        <w:r w:rsidRPr="005B504E" w:rsidDel="00C37D06">
          <w:tab/>
          <w:delText xml:space="preserve">“application/vnd.dece.ttml+xml; </w:delText>
        </w:r>
        <w:commentRangeStart w:id="13724"/>
        <w:r w:rsidRPr="005B504E" w:rsidDel="00C37D06">
          <w:delText>profile-level-id=s007-text</w:delText>
        </w:r>
        <w:commentRangeEnd w:id="13724"/>
        <w:r w:rsidR="00214D6F" w:rsidDel="00C37D06">
          <w:rPr>
            <w:rStyle w:val="CommentReference"/>
          </w:rPr>
          <w:commentReference w:id="13724"/>
        </w:r>
        <w:r w:rsidRPr="005B504E" w:rsidDel="00C37D06">
          <w:delText>”</w:delText>
        </w:r>
      </w:del>
    </w:p>
    <w:p w14:paraId="42B186F1" w14:textId="66AAE7C4" w:rsidR="00215EA0" w:rsidRPr="005B504E" w:rsidDel="00C37D06" w:rsidRDefault="00215EA0" w:rsidP="00215EA0">
      <w:pPr>
        <w:rPr>
          <w:del w:id="13725" w:author="Joe McCrossan" w:date="2014-05-31T15:55:00Z"/>
        </w:rPr>
      </w:pPr>
      <w:del w:id="13726" w:author="Joe McCrossan" w:date="2014-05-31T15:55:00Z">
        <w:r w:rsidRPr="005B504E" w:rsidDel="00C37D06">
          <w:delText xml:space="preserve">If the subtitle document contains data, such as that defined by SMPTE 2052-1 [SMPTE-TT], then the </w:delText>
        </w:r>
        <w:r w:rsidRPr="005B504E" w:rsidDel="00C37D06">
          <w:rPr>
            <w:rFonts w:ascii="Courier New" w:hAnsi="Courier New" w:cs="Courier New"/>
            <w:sz w:val="20"/>
            <w:szCs w:val="20"/>
          </w:rPr>
          <w:delText>data</w:delText>
        </w:r>
        <w:r w:rsidRPr="005B504E" w:rsidDel="00C37D06">
          <w:delText xml:space="preserve"> parameter SHALL be present and SHALL be set to one of:</w:delText>
        </w:r>
      </w:del>
    </w:p>
    <w:p w14:paraId="2F92931C" w14:textId="458A35A6" w:rsidR="00215EA0" w:rsidRPr="005B504E" w:rsidDel="00C37D06" w:rsidRDefault="00215EA0" w:rsidP="00740695">
      <w:pPr>
        <w:pStyle w:val="ListParagraph"/>
        <w:numPr>
          <w:ilvl w:val="0"/>
          <w:numId w:val="35"/>
        </w:numPr>
        <w:rPr>
          <w:del w:id="13727" w:author="Joe McCrossan" w:date="2014-05-31T15:55:00Z"/>
        </w:rPr>
      </w:pPr>
      <w:del w:id="13728" w:author="Joe McCrossan" w:date="2014-05-31T15:55:00Z">
        <w:r w:rsidRPr="005B504E" w:rsidDel="00C37D06">
          <w:delText>“608” tunnel data as defined in SMPTE RP 2052-10  [SMPTE-608]</w:delText>
        </w:r>
      </w:del>
    </w:p>
    <w:p w14:paraId="25225E8F" w14:textId="62390D46" w:rsidR="00215EA0" w:rsidRPr="005B504E" w:rsidDel="00C37D06" w:rsidRDefault="00215EA0" w:rsidP="00740695">
      <w:pPr>
        <w:pStyle w:val="ListParagraph"/>
        <w:numPr>
          <w:ilvl w:val="0"/>
          <w:numId w:val="35"/>
        </w:numPr>
        <w:rPr>
          <w:del w:id="13729" w:author="Joe McCrossan" w:date="2014-05-31T15:55:00Z"/>
        </w:rPr>
      </w:pPr>
      <w:del w:id="13730" w:author="Joe McCrossan" w:date="2014-05-31T15:55:00Z">
        <w:r w:rsidRPr="005B504E" w:rsidDel="00C37D06">
          <w:delText>“708” tunnel data as defined in SMPTE RP 2052-11  [SMPTE-708]</w:delText>
        </w:r>
      </w:del>
    </w:p>
    <w:p w14:paraId="32924F12" w14:textId="5E272777" w:rsidR="00215EA0" w:rsidRPr="005B504E" w:rsidDel="00C37D06" w:rsidRDefault="00215EA0" w:rsidP="00740695">
      <w:pPr>
        <w:pStyle w:val="ListParagraph"/>
        <w:numPr>
          <w:ilvl w:val="0"/>
          <w:numId w:val="35"/>
        </w:numPr>
        <w:rPr>
          <w:del w:id="13731" w:author="Joe McCrossan" w:date="2014-05-31T15:55:00Z"/>
        </w:rPr>
      </w:pPr>
      <w:del w:id="13732" w:author="Joe McCrossan" w:date="2014-05-31T15:55:00Z">
        <w:r w:rsidRPr="005B504E" w:rsidDel="00C37D06">
          <w:delText>a URI that uniquely defines the format of the data</w:delText>
        </w:r>
      </w:del>
    </w:p>
    <w:p w14:paraId="31F02514" w14:textId="7110D233" w:rsidR="00215EA0" w:rsidRPr="00330996" w:rsidDel="00C37D06" w:rsidRDefault="00860A88" w:rsidP="000650E4">
      <w:pPr>
        <w:pStyle w:val="AnnexA2"/>
        <w:autoSpaceDE w:val="0"/>
        <w:rPr>
          <w:del w:id="13733" w:author="Joe McCrossan" w:date="2014-05-31T15:55:00Z"/>
          <w:color w:val="auto"/>
        </w:rPr>
      </w:pPr>
      <w:bookmarkStart w:id="13734" w:name="_Toc359370883"/>
      <w:bookmarkStart w:id="13735" w:name="_Toc357644641"/>
      <w:del w:id="13736" w:author="Joe McCrossan" w:date="2014-05-31T15:55:00Z">
        <w:r w:rsidRPr="00330996" w:rsidDel="00C37D06">
          <w:rPr>
            <w:color w:val="auto"/>
          </w:rPr>
          <w:delText>Presentation-related Constraints</w:delText>
        </w:r>
        <w:bookmarkEnd w:id="13734"/>
      </w:del>
    </w:p>
    <w:p w14:paraId="64CB4B4D" w14:textId="2D5CE19E" w:rsidR="00215EA0" w:rsidRPr="005B504E" w:rsidDel="00C37D06" w:rsidRDefault="00215EA0" w:rsidP="00215EA0">
      <w:pPr>
        <w:rPr>
          <w:del w:id="13737" w:author="Joe McCrossan" w:date="2014-05-31T15:55:00Z"/>
        </w:rPr>
      </w:pPr>
      <w:del w:id="13738" w:author="Joe McCrossan" w:date="2014-05-31T15:55:00Z">
        <w:r w:rsidRPr="005B504E" w:rsidDel="00C37D06">
          <w:delText>A Presentation is a set of tracks that are intended to be played together.  Tracks within a multi-track CFF as defined in Annex A-C are by definition part of a single Presentation.</w:delText>
        </w:r>
      </w:del>
    </w:p>
    <w:p w14:paraId="6614BD69" w14:textId="726EA9D4" w:rsidR="00215EA0" w:rsidRPr="00330996" w:rsidDel="00C37D06" w:rsidRDefault="00860A88" w:rsidP="000650E4">
      <w:pPr>
        <w:pStyle w:val="AnnexA3"/>
        <w:autoSpaceDE w:val="0"/>
        <w:rPr>
          <w:del w:id="13739" w:author="Joe McCrossan" w:date="2014-05-31T15:55:00Z"/>
          <w:color w:val="auto"/>
        </w:rPr>
      </w:pPr>
      <w:bookmarkStart w:id="13740" w:name="_Toc359370884"/>
      <w:del w:id="13741" w:author="Joe McCrossan" w:date="2014-05-31T15:55:00Z">
        <w:r w:rsidRPr="00330996" w:rsidDel="00C37D06">
          <w:rPr>
            <w:color w:val="auto"/>
          </w:rPr>
          <w:delText>Key Assignments</w:delText>
        </w:r>
        <w:bookmarkEnd w:id="13740"/>
      </w:del>
    </w:p>
    <w:p w14:paraId="44B34953" w14:textId="422D38DE" w:rsidR="00215EA0" w:rsidRPr="005B504E" w:rsidDel="00C37D06" w:rsidRDefault="00215EA0" w:rsidP="00215EA0">
      <w:pPr>
        <w:rPr>
          <w:del w:id="13742" w:author="Joe McCrossan" w:date="2014-05-31T15:55:00Z"/>
        </w:rPr>
      </w:pPr>
      <w:del w:id="13743" w:author="Joe McCrossan" w:date="2014-05-31T15:55:00Z">
        <w:r w:rsidRPr="005B504E" w:rsidDel="00C37D06">
          <w:delText>Requirements for key assignment are the same whether the tracks are in a single CFF File or in separate tracks that comprise a Presentation.</w:delText>
        </w:r>
      </w:del>
    </w:p>
    <w:p w14:paraId="2D10C960" w14:textId="44509268" w:rsidR="00A20679" w:rsidRPr="005B504E" w:rsidDel="00C37D06" w:rsidRDefault="00215EA0" w:rsidP="00A20679">
      <w:pPr>
        <w:rPr>
          <w:del w:id="13744" w:author="Joe McCrossan" w:date="2014-05-31T15:55:00Z"/>
        </w:rPr>
      </w:pPr>
      <w:del w:id="13745" w:author="Joe McCrossan" w:date="2014-05-31T15:55:00Z">
        <w:r w:rsidRPr="005B504E" w:rsidDel="00C37D06">
          <w:delText xml:space="preserve">Key requirements in this specification that apply to a collection of tracks in a CFF File SHALL to individual tracks in a Presentation, except where noted.  </w:delText>
        </w:r>
        <w:r w:rsidR="00A20679" w:rsidRPr="005B504E" w:rsidDel="00C37D06">
          <w:delText xml:space="preserve">This includes both: </w:delText>
        </w:r>
      </w:del>
    </w:p>
    <w:p w14:paraId="780A21A4" w14:textId="3F3F4743" w:rsidR="00A20679" w:rsidRPr="005B504E" w:rsidDel="00C37D06" w:rsidRDefault="00A20679" w:rsidP="00740695">
      <w:pPr>
        <w:pStyle w:val="ListParagraph"/>
        <w:numPr>
          <w:ilvl w:val="0"/>
          <w:numId w:val="37"/>
        </w:numPr>
        <w:rPr>
          <w:del w:id="13746" w:author="Joe McCrossan" w:date="2014-05-31T15:55:00Z"/>
        </w:rPr>
      </w:pPr>
      <w:del w:id="13747" w:author="Joe McCrossan" w:date="2014-05-31T15:55:00Z">
        <w:r w:rsidRPr="005B504E" w:rsidDel="00C37D06">
          <w:delText xml:space="preserve">general requirements, such as Section </w:delText>
        </w:r>
        <w:r w:rsidR="00860A88" w:rsidRPr="005B504E" w:rsidDel="00C37D06">
          <w:fldChar w:fldCharType="begin" w:fldLock="1"/>
        </w:r>
        <w:r w:rsidRPr="005B504E" w:rsidDel="00C37D06">
          <w:delInstrText xml:space="preserve"> REF _Ref146184511 \r \h </w:delInstrText>
        </w:r>
        <w:r w:rsidR="00860A88" w:rsidRPr="005B504E" w:rsidDel="00C37D06">
          <w:fldChar w:fldCharType="separate"/>
        </w:r>
        <w:r w:rsidR="005B504E" w:rsidDel="00C37D06">
          <w:delText>3.2</w:delText>
        </w:r>
        <w:r w:rsidR="00860A88" w:rsidRPr="005B504E" w:rsidDel="00C37D06">
          <w:fldChar w:fldCharType="end"/>
        </w:r>
        <w:r w:rsidRPr="005B504E" w:rsidDel="00C37D06">
          <w:delText>, Track Encryption, applying to all encrypted tracks; and</w:delText>
        </w:r>
      </w:del>
    </w:p>
    <w:p w14:paraId="37B99281" w14:textId="31B183EA" w:rsidR="00215EA0" w:rsidRPr="005B504E" w:rsidDel="00C37D06" w:rsidRDefault="00A20679" w:rsidP="00740695">
      <w:pPr>
        <w:pStyle w:val="ListParagraph"/>
        <w:numPr>
          <w:ilvl w:val="0"/>
          <w:numId w:val="37"/>
        </w:numPr>
        <w:rPr>
          <w:del w:id="13748" w:author="Joe McCrossan" w:date="2014-05-31T15:55:00Z"/>
        </w:rPr>
      </w:pPr>
      <w:del w:id="13749" w:author="Joe McCrossan" w:date="2014-05-31T15:55:00Z">
        <w:r w:rsidRPr="005B504E" w:rsidDel="00C37D06">
          <w:delText xml:space="preserve">profile-specific requirements, such as Sections </w:delText>
        </w:r>
        <w:r w:rsidR="00860A88" w:rsidRPr="005B504E" w:rsidDel="00C37D06">
          <w:fldChar w:fldCharType="begin" w:fldLock="1"/>
        </w:r>
        <w:r w:rsidRPr="005B504E" w:rsidDel="00C37D06">
          <w:delInstrText xml:space="preserve"> REF _Ref369087872 \r \h </w:delInstrText>
        </w:r>
        <w:r w:rsidR="00860A88" w:rsidRPr="005B504E" w:rsidDel="00C37D06">
          <w:fldChar w:fldCharType="separate"/>
        </w:r>
        <w:r w:rsidR="005B504E" w:rsidDel="00C37D06">
          <w:delText>A.3</w:delText>
        </w:r>
        <w:r w:rsidR="00860A88" w:rsidRPr="005B504E" w:rsidDel="00C37D06">
          <w:fldChar w:fldCharType="end"/>
        </w:r>
        <w:r w:rsidRPr="005B504E" w:rsidDel="00C37D06">
          <w:delText xml:space="preserve">, </w:delText>
        </w:r>
        <w:r w:rsidR="00860A88" w:rsidRPr="005B504E" w:rsidDel="00C37D06">
          <w:fldChar w:fldCharType="begin" w:fldLock="1"/>
        </w:r>
        <w:r w:rsidRPr="005B504E" w:rsidDel="00C37D06">
          <w:delInstrText xml:space="preserve"> REF _Ref369087885 \r \h </w:delInstrText>
        </w:r>
        <w:r w:rsidR="00860A88" w:rsidRPr="005B504E" w:rsidDel="00C37D06">
          <w:fldChar w:fldCharType="separate"/>
        </w:r>
        <w:r w:rsidR="005B504E" w:rsidDel="00C37D06">
          <w:delText>B.3</w:delText>
        </w:r>
        <w:r w:rsidR="00860A88" w:rsidRPr="005B504E" w:rsidDel="00C37D06">
          <w:fldChar w:fldCharType="end"/>
        </w:r>
        <w:r w:rsidRPr="005B504E" w:rsidDel="00C37D06">
          <w:delText xml:space="preserve"> and </w:delText>
        </w:r>
        <w:r w:rsidR="00860A88" w:rsidRPr="005B504E" w:rsidDel="00C37D06">
          <w:fldChar w:fldCharType="begin" w:fldLock="1"/>
        </w:r>
        <w:r w:rsidRPr="005B504E" w:rsidDel="00C37D06">
          <w:delInstrText xml:space="preserve"> REF _Ref369087900 \r \h </w:delInstrText>
        </w:r>
        <w:r w:rsidR="00860A88" w:rsidRPr="005B504E" w:rsidDel="00C37D06">
          <w:fldChar w:fldCharType="separate"/>
        </w:r>
        <w:r w:rsidR="005B504E" w:rsidDel="00C37D06">
          <w:delText>C.3</w:delText>
        </w:r>
        <w:r w:rsidR="00860A88" w:rsidRPr="005B504E" w:rsidDel="00C37D06">
          <w:fldChar w:fldCharType="end"/>
        </w:r>
        <w:r w:rsidRPr="005B504E" w:rsidDel="00C37D06">
          <w:delText>, applying to Presentations of that profile.</w:delText>
        </w:r>
      </w:del>
    </w:p>
    <w:p w14:paraId="65363780" w14:textId="65C76641" w:rsidR="00215EA0" w:rsidRPr="00330996" w:rsidDel="00C37D06" w:rsidRDefault="00860A88" w:rsidP="000650E4">
      <w:pPr>
        <w:pStyle w:val="AnnexA3"/>
        <w:autoSpaceDE w:val="0"/>
        <w:rPr>
          <w:del w:id="13750" w:author="Joe McCrossan" w:date="2014-05-31T15:55:00Z"/>
          <w:color w:val="auto"/>
        </w:rPr>
      </w:pPr>
      <w:bookmarkStart w:id="13751" w:name="_Ref358499265"/>
      <w:bookmarkStart w:id="13752" w:name="_Toc359370885"/>
      <w:del w:id="13753" w:author="Joe McCrossan" w:date="2014-05-31T15:55:00Z">
        <w:r w:rsidRPr="00330996" w:rsidDel="00C37D06">
          <w:rPr>
            <w:color w:val="auto"/>
          </w:rPr>
          <w:delText>Track ID Assignment</w:delText>
        </w:r>
        <w:bookmarkEnd w:id="13751"/>
        <w:bookmarkEnd w:id="13752"/>
      </w:del>
    </w:p>
    <w:p w14:paraId="6BFC2521" w14:textId="2DAABB1C" w:rsidR="00215EA0" w:rsidRPr="005B504E" w:rsidDel="00C37D06" w:rsidRDefault="00215EA0" w:rsidP="00215EA0">
      <w:pPr>
        <w:keepNext/>
        <w:rPr>
          <w:del w:id="13754" w:author="Joe McCrossan" w:date="2014-05-31T15:55:00Z"/>
        </w:rPr>
      </w:pPr>
      <w:del w:id="13755" w:author="Joe McCrossan" w:date="2014-05-31T15:55:00Z">
        <w:r w:rsidRPr="005B504E" w:rsidDel="00C37D06">
          <w:delText>CFF Track Files SHALL contain a Track_ID that is unique within a Presentation.</w:delText>
        </w:r>
      </w:del>
    </w:p>
    <w:bookmarkEnd w:id="13735"/>
    <w:p w14:paraId="432957F4" w14:textId="63731BA6" w:rsidR="00215EA0" w:rsidRPr="005B504E" w:rsidDel="00C37D06" w:rsidRDefault="00215EA0" w:rsidP="00215EA0">
      <w:pPr>
        <w:keepNext/>
        <w:rPr>
          <w:del w:id="13756" w:author="Joe McCrossan" w:date="2014-05-31T15:55:00Z"/>
        </w:rPr>
      </w:pPr>
      <w:del w:id="13757" w:author="Joe McCrossan" w:date="2014-05-31T15:55:00Z">
        <w:r w:rsidRPr="005B504E" w:rsidDel="00C37D06">
          <w:delText>Track_ID in CFF Track Files SHOULD be in the following ranges:</w:delText>
        </w:r>
      </w:del>
    </w:p>
    <w:p w14:paraId="241FF3F3" w14:textId="51F89DE6" w:rsidR="00215EA0" w:rsidRPr="005B504E" w:rsidDel="00C37D06" w:rsidRDefault="00215EA0" w:rsidP="00740695">
      <w:pPr>
        <w:numPr>
          <w:ilvl w:val="0"/>
          <w:numId w:val="34"/>
        </w:numPr>
        <w:ind w:left="540"/>
        <w:textAlignment w:val="center"/>
        <w:rPr>
          <w:del w:id="13758" w:author="Joe McCrossan" w:date="2014-05-31T15:55:00Z"/>
          <w:rFonts w:ascii="Cambria" w:eastAsia="Times New Roman" w:hAnsi="Cambria" w:cs="Times New Roman"/>
          <w:color w:val="000000"/>
        </w:rPr>
      </w:pPr>
      <w:del w:id="13759" w:author="Joe McCrossan" w:date="2014-05-31T15:55:00Z">
        <w:r w:rsidRPr="005B504E" w:rsidDel="00C37D06">
          <w:rPr>
            <w:rFonts w:ascii="Cambria" w:eastAsia="Times New Roman" w:hAnsi="Cambria" w:cs="Times New Roman"/>
            <w:color w:val="000000"/>
          </w:rPr>
          <w:delText>Video – ID 1-99</w:delText>
        </w:r>
      </w:del>
    </w:p>
    <w:p w14:paraId="78DE6F9D" w14:textId="49CE5E4A" w:rsidR="00215EA0" w:rsidRPr="005B504E" w:rsidDel="00C37D06" w:rsidRDefault="00215EA0" w:rsidP="00740695">
      <w:pPr>
        <w:numPr>
          <w:ilvl w:val="0"/>
          <w:numId w:val="34"/>
        </w:numPr>
        <w:ind w:left="540"/>
        <w:textAlignment w:val="center"/>
        <w:rPr>
          <w:del w:id="13760" w:author="Joe McCrossan" w:date="2014-05-31T15:55:00Z"/>
          <w:rFonts w:ascii="Cambria" w:eastAsia="Times New Roman" w:hAnsi="Cambria" w:cs="Times New Roman"/>
          <w:color w:val="000000"/>
        </w:rPr>
      </w:pPr>
      <w:del w:id="13761" w:author="Joe McCrossan" w:date="2014-05-31T15:55:00Z">
        <w:r w:rsidRPr="005B504E" w:rsidDel="00C37D06">
          <w:rPr>
            <w:rFonts w:ascii="Cambria" w:eastAsia="Times New Roman" w:hAnsi="Cambria" w:cs="Times New Roman"/>
            <w:color w:val="000000"/>
          </w:rPr>
          <w:delText>Audio – ID 100-9,999</w:delText>
        </w:r>
      </w:del>
    </w:p>
    <w:p w14:paraId="086CDF09" w14:textId="0D041FA4" w:rsidR="00215EA0" w:rsidRPr="005B504E" w:rsidDel="00C37D06" w:rsidRDefault="00215EA0" w:rsidP="00740695">
      <w:pPr>
        <w:numPr>
          <w:ilvl w:val="0"/>
          <w:numId w:val="34"/>
        </w:numPr>
        <w:ind w:left="540"/>
        <w:textAlignment w:val="center"/>
        <w:rPr>
          <w:del w:id="13762" w:author="Joe McCrossan" w:date="2014-05-31T15:55:00Z"/>
          <w:rFonts w:ascii="Cambria" w:eastAsia="Times New Roman" w:hAnsi="Cambria" w:cs="Times New Roman"/>
          <w:color w:val="000000"/>
        </w:rPr>
      </w:pPr>
      <w:del w:id="13763" w:author="Joe McCrossan" w:date="2014-05-31T15:55:00Z">
        <w:r w:rsidRPr="005B504E" w:rsidDel="00C37D06">
          <w:rPr>
            <w:rFonts w:ascii="Cambria" w:eastAsia="Times New Roman" w:hAnsi="Cambria" w:cs="Times New Roman"/>
            <w:color w:val="000000"/>
          </w:rPr>
          <w:delText>Subtitles – ID 10,000+</w:delText>
        </w:r>
      </w:del>
    </w:p>
    <w:p w14:paraId="53B51FA1" w14:textId="723E997D" w:rsidR="00215EA0" w:rsidRPr="005B504E" w:rsidDel="00C37D06" w:rsidRDefault="00215EA0" w:rsidP="00215EA0">
      <w:pPr>
        <w:rPr>
          <w:del w:id="13764" w:author="Joe McCrossan" w:date="2014-05-31T15:55:00Z"/>
        </w:rPr>
      </w:pPr>
      <w:del w:id="13765" w:author="Joe McCrossan" w:date="2014-05-31T15:55:00Z">
        <w:r w:rsidRPr="005B504E" w:rsidDel="00C37D06">
          <w:delText>Note that recommended ranges are intended to help avoid duplicate IDs by allowing sequential numbers for tracks of each type that may be produced independently.</w:delText>
        </w:r>
      </w:del>
    </w:p>
    <w:p w14:paraId="668B48A4" w14:textId="6693321D" w:rsidR="00215EA0" w:rsidRPr="005B504E" w:rsidDel="00C37D06" w:rsidRDefault="00215EA0" w:rsidP="00E04512">
      <w:pPr>
        <w:pStyle w:val="SourceCode"/>
        <w:jc w:val="center"/>
        <w:rPr>
          <w:del w:id="13766" w:author="Joe McCrossan" w:date="2014-05-31T15:55:00Z"/>
          <w:rFonts w:ascii="Calibri" w:hAnsi="Calibri" w:cs="Calibri"/>
          <w:noProof w:val="0"/>
          <w:sz w:val="22"/>
        </w:rPr>
      </w:pPr>
    </w:p>
    <w:p w14:paraId="2569A97C" w14:textId="0BBC5379" w:rsidR="004D793D" w:rsidRPr="005B504E" w:rsidDel="00187D18" w:rsidRDefault="004D793D">
      <w:pPr>
        <w:pStyle w:val="SourceCode"/>
        <w:rPr>
          <w:del w:id="13767" w:author="Joe McCrossan" w:date="2014-01-15T22:45:00Z"/>
          <w:rFonts w:ascii="Calibri" w:hAnsi="Calibri" w:cs="Calibri"/>
          <w:noProof w:val="0"/>
          <w:sz w:val="22"/>
        </w:rPr>
        <w:pPrChange w:id="13768" w:author="Joe McCrossan" w:date="2014-01-15T21:52:00Z">
          <w:pPr>
            <w:pStyle w:val="SourceCode"/>
            <w:jc w:val="center"/>
          </w:pPr>
        </w:pPrChange>
      </w:pPr>
    </w:p>
    <w:p w14:paraId="1E361319" w14:textId="3D610E11" w:rsidR="00702360" w:rsidRPr="00F00F2C" w:rsidDel="004B0B57" w:rsidRDefault="00702360">
      <w:pPr>
        <w:pStyle w:val="AnnexA3"/>
        <w:autoSpaceDE w:val="0"/>
        <w:rPr>
          <w:del w:id="13769" w:author="Joe McCrossan" w:date="2014-03-16T14:09:00Z"/>
          <w:color w:val="auto"/>
        </w:rPr>
        <w:pPrChange w:id="13770" w:author="Joe McCrossan" w:date="2014-01-15T22:55:00Z">
          <w:pPr>
            <w:pStyle w:val="Heading3"/>
            <w:autoSpaceDE w:val="0"/>
          </w:pPr>
        </w:pPrChange>
      </w:pPr>
      <w:bookmarkStart w:id="13771" w:name="_Ref251447078"/>
      <w:moveToRangeStart w:id="13772" w:author="Joe McCrossan" w:date="2014-01-15T22:04:00Z" w:name="move251442778"/>
      <w:moveTo w:id="13773" w:author="Joe McCrossan" w:date="2014-01-15T22:04:00Z">
        <w:del w:id="13774" w:author="Joe McCrossan" w:date="2014-03-16T14:09:00Z">
          <w:r w:rsidRPr="004B0B57" w:rsidDel="004B0B57">
            <w:rPr>
              <w:color w:val="auto"/>
            </w:rPr>
            <w:delText>Base Location Box (</w:delText>
          </w:r>
          <w:r w:rsidRPr="004E4EF1" w:rsidDel="004B0B57">
            <w:rPr>
              <w:rStyle w:val="DECE4CC"/>
              <w:noProof w:val="0"/>
              <w:color w:val="auto"/>
            </w:rPr>
            <w:delText>‘bloc’</w:delText>
          </w:r>
          <w:r w:rsidRPr="004B0B57" w:rsidDel="004B0B57">
            <w:rPr>
              <w:color w:val="auto"/>
            </w:rPr>
            <w:delText>)</w:delText>
          </w:r>
        </w:del>
      </w:moveTo>
      <w:bookmarkEnd w:id="13771"/>
    </w:p>
    <w:tbl>
      <w:tblPr>
        <w:tblW w:w="5000" w:type="pct"/>
        <w:tblLook w:val="0480" w:firstRow="0" w:lastRow="0" w:firstColumn="1" w:lastColumn="0" w:noHBand="0" w:noVBand="1"/>
      </w:tblPr>
      <w:tblGrid>
        <w:gridCol w:w="1427"/>
        <w:gridCol w:w="8869"/>
      </w:tblGrid>
      <w:tr w:rsidR="00702360" w:rsidRPr="005B504E" w:rsidDel="004B0B57" w14:paraId="4334380E" w14:textId="6D7BE33E" w:rsidTr="00702360">
        <w:trPr>
          <w:del w:id="13775" w:author="Joe McCrossan" w:date="2014-03-16T14:09:00Z"/>
        </w:trPr>
        <w:tc>
          <w:tcPr>
            <w:tcW w:w="667" w:type="pct"/>
          </w:tcPr>
          <w:p w14:paraId="1B87719D" w14:textId="0292DFCB" w:rsidR="00702360" w:rsidRPr="005B504E" w:rsidDel="004B0B57" w:rsidRDefault="00702360" w:rsidP="00702360">
            <w:pPr>
              <w:pStyle w:val="TableEntry"/>
              <w:keepNext/>
              <w:rPr>
                <w:del w:id="13776" w:author="Joe McCrossan" w:date="2014-03-16T14:09:00Z"/>
                <w:b/>
              </w:rPr>
            </w:pPr>
            <w:moveTo w:id="13777" w:author="Joe McCrossan" w:date="2014-01-15T22:04:00Z">
              <w:del w:id="13778" w:author="Joe McCrossan" w:date="2014-03-16T14:09:00Z">
                <w:r w:rsidRPr="005B504E" w:rsidDel="004B0B57">
                  <w:rPr>
                    <w:b/>
                  </w:rPr>
                  <w:delText>Box Type</w:delText>
                </w:r>
              </w:del>
            </w:moveTo>
          </w:p>
        </w:tc>
        <w:tc>
          <w:tcPr>
            <w:tcW w:w="4333" w:type="pct"/>
          </w:tcPr>
          <w:p w14:paraId="361E4B1C" w14:textId="365ECA19" w:rsidR="00702360" w:rsidRPr="005B504E" w:rsidDel="004B0B57" w:rsidRDefault="00702360" w:rsidP="00702360">
            <w:pPr>
              <w:pStyle w:val="TableEntry"/>
              <w:keepNext/>
              <w:rPr>
                <w:del w:id="13779" w:author="Joe McCrossan" w:date="2014-03-16T14:09:00Z"/>
                <w:rStyle w:val="DECE4CC"/>
                <w:noProof w:val="0"/>
              </w:rPr>
            </w:pPr>
            <w:moveTo w:id="13780" w:author="Joe McCrossan" w:date="2014-01-15T22:04:00Z">
              <w:del w:id="13781" w:author="Joe McCrossan" w:date="2014-03-16T14:09:00Z">
                <w:r w:rsidRPr="005B504E" w:rsidDel="004B0B57">
                  <w:rPr>
                    <w:rStyle w:val="DECE4CC"/>
                    <w:noProof w:val="0"/>
                  </w:rPr>
                  <w:delText>‘bloc’</w:delText>
                </w:r>
              </w:del>
            </w:moveTo>
          </w:p>
        </w:tc>
      </w:tr>
      <w:tr w:rsidR="00702360" w:rsidRPr="005B504E" w:rsidDel="004B0B57" w14:paraId="35DAC75C" w14:textId="662E9B75" w:rsidTr="00702360">
        <w:trPr>
          <w:del w:id="13782" w:author="Joe McCrossan" w:date="2014-03-16T14:09:00Z"/>
        </w:trPr>
        <w:tc>
          <w:tcPr>
            <w:tcW w:w="667" w:type="pct"/>
          </w:tcPr>
          <w:p w14:paraId="4557447B" w14:textId="079616E0" w:rsidR="00702360" w:rsidRPr="005B504E" w:rsidDel="004B0B57" w:rsidRDefault="00702360" w:rsidP="00702360">
            <w:pPr>
              <w:pStyle w:val="TableEntry"/>
              <w:keepNext/>
              <w:rPr>
                <w:del w:id="13783" w:author="Joe McCrossan" w:date="2014-03-16T14:09:00Z"/>
                <w:b/>
              </w:rPr>
            </w:pPr>
            <w:moveTo w:id="13784" w:author="Joe McCrossan" w:date="2014-01-15T22:04:00Z">
              <w:del w:id="13785" w:author="Joe McCrossan" w:date="2014-03-16T14:09:00Z">
                <w:r w:rsidRPr="005B504E" w:rsidDel="004B0B57">
                  <w:rPr>
                    <w:b/>
                  </w:rPr>
                  <w:delText>Container</w:delText>
                </w:r>
              </w:del>
            </w:moveTo>
          </w:p>
        </w:tc>
        <w:tc>
          <w:tcPr>
            <w:tcW w:w="4333" w:type="pct"/>
          </w:tcPr>
          <w:p w14:paraId="3FEB02E4" w14:textId="0604188D" w:rsidR="00702360" w:rsidRPr="005B504E" w:rsidDel="004B0B57" w:rsidRDefault="00702360" w:rsidP="00702360">
            <w:pPr>
              <w:pStyle w:val="TableEntry"/>
              <w:keepNext/>
              <w:rPr>
                <w:del w:id="13786" w:author="Joe McCrossan" w:date="2014-03-16T14:09:00Z"/>
              </w:rPr>
            </w:pPr>
            <w:moveTo w:id="13787" w:author="Joe McCrossan" w:date="2014-01-15T22:04:00Z">
              <w:del w:id="13788" w:author="Joe McCrossan" w:date="2014-03-16T14:09:00Z">
                <w:r w:rsidRPr="005B504E" w:rsidDel="004B0B57">
                  <w:delText>File</w:delText>
                </w:r>
              </w:del>
            </w:moveTo>
          </w:p>
        </w:tc>
      </w:tr>
      <w:tr w:rsidR="00702360" w:rsidRPr="005B504E" w:rsidDel="004B0B57" w14:paraId="71EDE475" w14:textId="71232749" w:rsidTr="00702360">
        <w:trPr>
          <w:del w:id="13789" w:author="Joe McCrossan" w:date="2014-03-16T14:09:00Z"/>
        </w:trPr>
        <w:tc>
          <w:tcPr>
            <w:tcW w:w="667" w:type="pct"/>
          </w:tcPr>
          <w:p w14:paraId="251EE8CB" w14:textId="42FDA8E1" w:rsidR="00702360" w:rsidRPr="005B504E" w:rsidDel="004B0B57" w:rsidRDefault="00702360" w:rsidP="00702360">
            <w:pPr>
              <w:pStyle w:val="TableEntry"/>
              <w:keepNext/>
              <w:rPr>
                <w:del w:id="13790" w:author="Joe McCrossan" w:date="2014-03-16T14:09:00Z"/>
                <w:b/>
              </w:rPr>
            </w:pPr>
            <w:moveTo w:id="13791" w:author="Joe McCrossan" w:date="2014-01-15T22:04:00Z">
              <w:del w:id="13792" w:author="Joe McCrossan" w:date="2014-03-16T14:09:00Z">
                <w:r w:rsidRPr="005B504E" w:rsidDel="004B0B57">
                  <w:rPr>
                    <w:b/>
                  </w:rPr>
                  <w:delText>Mandatory</w:delText>
                </w:r>
              </w:del>
            </w:moveTo>
          </w:p>
        </w:tc>
        <w:tc>
          <w:tcPr>
            <w:tcW w:w="4333" w:type="pct"/>
          </w:tcPr>
          <w:p w14:paraId="2DD57B74" w14:textId="1896ED88" w:rsidR="00702360" w:rsidRPr="005B504E" w:rsidDel="004B0B57" w:rsidRDefault="00702360" w:rsidP="00702360">
            <w:pPr>
              <w:pStyle w:val="TableEntry"/>
              <w:keepNext/>
              <w:rPr>
                <w:del w:id="13793" w:author="Joe McCrossan" w:date="2014-03-16T14:09:00Z"/>
              </w:rPr>
            </w:pPr>
            <w:moveTo w:id="13794" w:author="Joe McCrossan" w:date="2014-01-15T22:04:00Z">
              <w:del w:id="13795" w:author="Joe McCrossan" w:date="2014-03-16T14:09:00Z">
                <w:r w:rsidRPr="005B504E" w:rsidDel="004B0B57">
                  <w:delText>Yes</w:delText>
                </w:r>
              </w:del>
            </w:moveTo>
          </w:p>
        </w:tc>
      </w:tr>
      <w:tr w:rsidR="00702360" w:rsidRPr="005B504E" w:rsidDel="004B0B57" w14:paraId="415B88BC" w14:textId="13F371C3" w:rsidTr="00702360">
        <w:trPr>
          <w:del w:id="13796" w:author="Joe McCrossan" w:date="2014-03-16T14:09:00Z"/>
        </w:trPr>
        <w:tc>
          <w:tcPr>
            <w:tcW w:w="667" w:type="pct"/>
          </w:tcPr>
          <w:p w14:paraId="4E625C1B" w14:textId="60BD0717" w:rsidR="00702360" w:rsidRPr="005B504E" w:rsidDel="004B0B57" w:rsidRDefault="00702360" w:rsidP="00702360">
            <w:pPr>
              <w:pStyle w:val="TableEntry"/>
              <w:rPr>
                <w:del w:id="13797" w:author="Joe McCrossan" w:date="2014-03-16T14:09:00Z"/>
                <w:b/>
              </w:rPr>
            </w:pPr>
            <w:moveTo w:id="13798" w:author="Joe McCrossan" w:date="2014-01-15T22:04:00Z">
              <w:del w:id="13799" w:author="Joe McCrossan" w:date="2014-03-16T14:09:00Z">
                <w:r w:rsidRPr="005B504E" w:rsidDel="004B0B57">
                  <w:rPr>
                    <w:b/>
                  </w:rPr>
                  <w:delText>Quantity</w:delText>
                </w:r>
              </w:del>
            </w:moveTo>
          </w:p>
        </w:tc>
        <w:tc>
          <w:tcPr>
            <w:tcW w:w="4333" w:type="pct"/>
          </w:tcPr>
          <w:p w14:paraId="2E745E89" w14:textId="18085D64" w:rsidR="00702360" w:rsidRPr="005B504E" w:rsidDel="004B0B57" w:rsidRDefault="00702360" w:rsidP="00702360">
            <w:pPr>
              <w:pStyle w:val="TableEntry"/>
              <w:rPr>
                <w:del w:id="13800" w:author="Joe McCrossan" w:date="2014-03-16T14:09:00Z"/>
              </w:rPr>
            </w:pPr>
            <w:moveTo w:id="13801" w:author="Joe McCrossan" w:date="2014-01-15T22:04:00Z">
              <w:del w:id="13802" w:author="Joe McCrossan" w:date="2014-03-16T14:09:00Z">
                <w:r w:rsidRPr="005B504E" w:rsidDel="004B0B57">
                  <w:delText>One</w:delText>
                </w:r>
              </w:del>
            </w:moveTo>
          </w:p>
        </w:tc>
      </w:tr>
    </w:tbl>
    <w:p w14:paraId="34890C5B" w14:textId="633B5AA9" w:rsidR="00FA3B62" w:rsidRPr="005B504E" w:rsidDel="004B0B57" w:rsidRDefault="00702360" w:rsidP="00702360">
      <w:pPr>
        <w:rPr>
          <w:del w:id="13803" w:author="Joe McCrossan" w:date="2014-03-16T14:09:00Z"/>
        </w:rPr>
      </w:pPr>
      <w:moveTo w:id="13804" w:author="Joe McCrossan" w:date="2014-01-15T22:04:00Z">
        <w:del w:id="13805" w:author="Joe McCrossan" w:date="2014-03-16T14:09:00Z">
          <w:r w:rsidRPr="005B504E" w:rsidDel="004B0B57">
            <w:delText xml:space="preserve">The Base Location Box is a fixed-size box that contains </w:delText>
          </w:r>
        </w:del>
        <w:del w:id="13806" w:author="Joe McCrossan" w:date="2014-01-15T23:08:00Z">
          <w:r w:rsidRPr="005B504E" w:rsidDel="00FA3B62">
            <w:delText>critical information necessary for purchasing and fulfilling licenses for the contents of the CFF.  The values found in this box are used to determine the location of the license server and retailer for fulfilling licenses</w:delText>
          </w:r>
        </w:del>
        <w:del w:id="13807" w:author="Joe McCrossan" w:date="2014-03-16T14:09:00Z">
          <w:r w:rsidRPr="005B504E" w:rsidDel="004B0B57">
            <w:delText>, as defined in Sections 8.3.2 and 8.3.3 of [DSystem].</w:delText>
          </w:r>
        </w:del>
      </w:moveTo>
    </w:p>
    <w:p w14:paraId="695466B7" w14:textId="06AD4FF1" w:rsidR="00702360" w:rsidRPr="005B504E" w:rsidDel="004B0B57" w:rsidRDefault="00702360">
      <w:pPr>
        <w:pStyle w:val="AnnexA4"/>
        <w:rPr>
          <w:del w:id="13808" w:author="Joe McCrossan" w:date="2014-03-16T14:09:00Z"/>
        </w:rPr>
        <w:pPrChange w:id="13809" w:author="Joe McCrossan" w:date="2014-01-15T23:16:00Z">
          <w:pPr>
            <w:pStyle w:val="Heading4"/>
            <w:autoSpaceDE w:val="0"/>
          </w:pPr>
        </w:pPrChange>
      </w:pPr>
      <w:moveTo w:id="13810" w:author="Joe McCrossan" w:date="2014-01-15T22:04:00Z">
        <w:del w:id="13811" w:author="Joe McCrossan" w:date="2014-03-16T14:09:00Z">
          <w:r w:rsidRPr="005B504E" w:rsidDel="004B0B57">
            <w:delText>Syntax</w:delText>
          </w:r>
        </w:del>
      </w:moveTo>
    </w:p>
    <w:p w14:paraId="65F574B0" w14:textId="0443BC19" w:rsidR="00702360" w:rsidRPr="005B504E" w:rsidDel="004B0B57" w:rsidRDefault="00702360" w:rsidP="00702360">
      <w:pPr>
        <w:pStyle w:val="SourceCode"/>
        <w:rPr>
          <w:del w:id="13812" w:author="Joe McCrossan" w:date="2014-03-16T14:09:00Z"/>
          <w:noProof w:val="0"/>
        </w:rPr>
      </w:pPr>
      <w:moveTo w:id="13813" w:author="Joe McCrossan" w:date="2014-01-15T22:04:00Z">
        <w:del w:id="13814" w:author="Joe McCrossan" w:date="2014-03-16T14:09:00Z">
          <w:r w:rsidRPr="005B504E" w:rsidDel="004B0B57">
            <w:rPr>
              <w:noProof w:val="0"/>
            </w:rPr>
            <w:delText>aligned(8) class BaseLocationBox</w:delText>
          </w:r>
          <w:r w:rsidRPr="005B504E" w:rsidDel="004B0B57">
            <w:rPr>
              <w:noProof w:val="0"/>
            </w:rPr>
            <w:br/>
          </w:r>
          <w:r w:rsidRPr="005B504E" w:rsidDel="004B0B57">
            <w:rPr>
              <w:noProof w:val="0"/>
            </w:rPr>
            <w:tab/>
            <w:delText>extends FullBox(‘bloc’, version=0, flags=0)</w:delText>
          </w:r>
        </w:del>
      </w:moveTo>
    </w:p>
    <w:p w14:paraId="148A6798" w14:textId="0163D5B8" w:rsidR="00702360" w:rsidRPr="005B504E" w:rsidDel="004B0B57" w:rsidRDefault="00702360" w:rsidP="00702360">
      <w:pPr>
        <w:pStyle w:val="SourceCode"/>
        <w:rPr>
          <w:del w:id="13815" w:author="Joe McCrossan" w:date="2014-03-16T14:09:00Z"/>
          <w:noProof w:val="0"/>
        </w:rPr>
      </w:pPr>
      <w:moveTo w:id="13816" w:author="Joe McCrossan" w:date="2014-01-15T22:04:00Z">
        <w:del w:id="13817" w:author="Joe McCrossan" w:date="2014-03-16T14:09:00Z">
          <w:r w:rsidRPr="005B504E" w:rsidDel="004B0B57">
            <w:rPr>
              <w:noProof w:val="0"/>
            </w:rPr>
            <w:delText>{</w:delText>
          </w:r>
        </w:del>
      </w:moveTo>
    </w:p>
    <w:p w14:paraId="1CB4FC07" w14:textId="28773556" w:rsidR="00702360" w:rsidRPr="005B504E" w:rsidDel="004B0B57" w:rsidRDefault="00702360" w:rsidP="00702360">
      <w:pPr>
        <w:pStyle w:val="SourceCode"/>
        <w:rPr>
          <w:del w:id="13818" w:author="Joe McCrossan" w:date="2014-03-16T14:09:00Z"/>
          <w:noProof w:val="0"/>
        </w:rPr>
      </w:pPr>
      <w:moveTo w:id="13819" w:author="Joe McCrossan" w:date="2014-01-15T22:04:00Z">
        <w:del w:id="13820" w:author="Joe McCrossan" w:date="2014-03-16T14:09:00Z">
          <w:r w:rsidRPr="005B504E" w:rsidDel="004B0B57">
            <w:rPr>
              <w:noProof w:val="0"/>
            </w:rPr>
            <w:tab/>
            <w:delText>byte[256]  baseLocation;</w:delText>
          </w:r>
        </w:del>
      </w:moveTo>
    </w:p>
    <w:p w14:paraId="663548CB" w14:textId="162614D7" w:rsidR="00702360" w:rsidRPr="005B504E" w:rsidDel="004B0B57" w:rsidRDefault="00702360" w:rsidP="00702360">
      <w:pPr>
        <w:pStyle w:val="SourceCode"/>
        <w:rPr>
          <w:del w:id="13821" w:author="Joe McCrossan" w:date="2014-03-16T14:09:00Z"/>
          <w:noProof w:val="0"/>
        </w:rPr>
      </w:pPr>
      <w:moveTo w:id="13822" w:author="Joe McCrossan" w:date="2014-01-15T22:04:00Z">
        <w:del w:id="13823" w:author="Joe McCrossan" w:date="2014-03-16T14:09:00Z">
          <w:r w:rsidRPr="005B504E" w:rsidDel="004B0B57">
            <w:rPr>
              <w:noProof w:val="0"/>
            </w:rPr>
            <w:tab/>
            <w:delText>byte[256]  basePurlLocation;  // optional</w:delText>
          </w:r>
        </w:del>
      </w:moveTo>
    </w:p>
    <w:p w14:paraId="2536930D" w14:textId="1519A37A" w:rsidR="00702360" w:rsidRPr="005B504E" w:rsidDel="004B0B57" w:rsidRDefault="00702360" w:rsidP="00702360">
      <w:pPr>
        <w:pStyle w:val="SourceCode"/>
        <w:rPr>
          <w:del w:id="13824" w:author="Joe McCrossan" w:date="2014-03-16T14:09:00Z"/>
          <w:noProof w:val="0"/>
        </w:rPr>
      </w:pPr>
      <w:moveTo w:id="13825" w:author="Joe McCrossan" w:date="2014-01-15T22:04:00Z">
        <w:del w:id="13826" w:author="Joe McCrossan" w:date="2014-03-16T14:09:00Z">
          <w:r w:rsidRPr="005B504E" w:rsidDel="004B0B57">
            <w:rPr>
              <w:noProof w:val="0"/>
            </w:rPr>
            <w:tab/>
            <w:delText>byte[512]  reserved = 0;</w:delText>
          </w:r>
        </w:del>
      </w:moveTo>
    </w:p>
    <w:p w14:paraId="39B42480" w14:textId="2C9091FA" w:rsidR="00702360" w:rsidRPr="005B504E" w:rsidDel="004B0B57" w:rsidRDefault="00702360" w:rsidP="00702360">
      <w:pPr>
        <w:pStyle w:val="SourceCode"/>
        <w:rPr>
          <w:del w:id="13827" w:author="Joe McCrossan" w:date="2014-03-16T14:09:00Z"/>
          <w:noProof w:val="0"/>
        </w:rPr>
      </w:pPr>
      <w:moveTo w:id="13828" w:author="Joe McCrossan" w:date="2014-01-15T22:04:00Z">
        <w:del w:id="13829" w:author="Joe McCrossan" w:date="2014-03-16T14:09:00Z">
          <w:r w:rsidRPr="005B504E" w:rsidDel="004B0B57">
            <w:rPr>
              <w:noProof w:val="0"/>
            </w:rPr>
            <w:delText>}</w:delText>
          </w:r>
        </w:del>
      </w:moveTo>
    </w:p>
    <w:p w14:paraId="4EE926FA" w14:textId="5B3DF52E" w:rsidR="00702360" w:rsidRPr="005B504E" w:rsidDel="004B0B57" w:rsidRDefault="00702360">
      <w:pPr>
        <w:pStyle w:val="AnnexA4"/>
        <w:rPr>
          <w:del w:id="13830" w:author="Joe McCrossan" w:date="2014-03-16T14:09:00Z"/>
        </w:rPr>
        <w:pPrChange w:id="13831" w:author="Joe McCrossan" w:date="2014-01-15T23:17:00Z">
          <w:pPr>
            <w:pStyle w:val="Heading4"/>
            <w:autoSpaceDE w:val="0"/>
          </w:pPr>
        </w:pPrChange>
      </w:pPr>
      <w:moveTo w:id="13832" w:author="Joe McCrossan" w:date="2014-01-15T22:04:00Z">
        <w:del w:id="13833" w:author="Joe McCrossan" w:date="2014-03-16T14:09:00Z">
          <w:r w:rsidRPr="005B504E" w:rsidDel="004B0B57">
            <w:delText>Semantics</w:delText>
          </w:r>
        </w:del>
      </w:moveTo>
    </w:p>
    <w:p w14:paraId="618934E9" w14:textId="0A7F3F26" w:rsidR="00702360" w:rsidRPr="005B504E" w:rsidDel="004B0B57" w:rsidRDefault="00702360" w:rsidP="00702360">
      <w:pPr>
        <w:pStyle w:val="ListBullet"/>
        <w:rPr>
          <w:del w:id="13834" w:author="Joe McCrossan" w:date="2014-03-16T14:09:00Z"/>
        </w:rPr>
      </w:pPr>
      <w:moveTo w:id="13835" w:author="Joe McCrossan" w:date="2014-01-15T22:04:00Z">
        <w:del w:id="13836" w:author="Joe McCrossan" w:date="2014-03-16T14:09:00Z">
          <w:r w:rsidRPr="005B504E" w:rsidDel="004B0B57">
            <w:rPr>
              <w:rStyle w:val="DECEvariable"/>
              <w:noProof w:val="0"/>
            </w:rPr>
            <w:delText>baseLocation</w:delText>
          </w:r>
          <w:r w:rsidRPr="005B504E" w:rsidDel="004B0B57">
            <w:delText xml:space="preserve"> – </w:delText>
          </w:r>
          <w:r w:rsidRPr="005B504E" w:rsidDel="004B0B57">
            <w:rPr>
              <w:rStyle w:val="DECEConformanceStmt"/>
            </w:rPr>
            <w:delText>shall</w:delText>
          </w:r>
          <w:r w:rsidRPr="005B504E" w:rsidDel="004B0B57">
            <w:delText xml:space="preserve"> contain the Base Location defined in Section 8.3.2 of [DSystem], followed by null bytes (0x00) to a length of 256 bytes.   </w:delText>
          </w:r>
        </w:del>
      </w:moveTo>
    </w:p>
    <w:p w14:paraId="67BFC4A8" w14:textId="313BEC40" w:rsidR="00702360" w:rsidRPr="005B504E" w:rsidDel="004B0B57" w:rsidRDefault="00702360" w:rsidP="00702360">
      <w:pPr>
        <w:pStyle w:val="ListBullet"/>
        <w:rPr>
          <w:del w:id="13837" w:author="Joe McCrossan" w:date="2014-03-16T14:09:00Z"/>
        </w:rPr>
      </w:pPr>
      <w:moveTo w:id="13838" w:author="Joe McCrossan" w:date="2014-01-15T22:04:00Z">
        <w:del w:id="13839" w:author="Joe McCrossan" w:date="2014-03-16T14:09:00Z">
          <w:r w:rsidRPr="005B504E" w:rsidDel="004B0B57">
            <w:rPr>
              <w:rStyle w:val="DECEvariable"/>
              <w:noProof w:val="0"/>
            </w:rPr>
            <w:delText>basePurlLocation</w:delText>
          </w:r>
          <w:r w:rsidRPr="005B504E" w:rsidDel="004B0B57">
            <w:delText xml:space="preserve"> – optionally defines the Base Purl Location as specified in Section 8.3.3 of [DSystem], followed by null bytes (0x00) to a length of 256 bytes.  If no Base Purl Location is defined, this field </w:delText>
          </w:r>
          <w:r w:rsidRPr="005B504E" w:rsidDel="004B0B57">
            <w:rPr>
              <w:rStyle w:val="DECEConformanceStmt"/>
            </w:rPr>
            <w:delText>SHALL</w:delText>
          </w:r>
          <w:r w:rsidRPr="005B504E" w:rsidDel="004B0B57">
            <w:delText xml:space="preserve"> be filled with null bytes (0x00). </w:delText>
          </w:r>
        </w:del>
      </w:moveTo>
    </w:p>
    <w:p w14:paraId="42E83E18" w14:textId="428A82F4" w:rsidR="00702360" w:rsidRPr="005B504E" w:rsidDel="004B0B57" w:rsidRDefault="00702360" w:rsidP="00702360">
      <w:pPr>
        <w:pStyle w:val="ListBullet"/>
        <w:rPr>
          <w:del w:id="13840" w:author="Joe McCrossan" w:date="2014-03-16T14:09:00Z"/>
        </w:rPr>
      </w:pPr>
      <w:moveTo w:id="13841" w:author="Joe McCrossan" w:date="2014-01-15T22:04:00Z">
        <w:del w:id="13842" w:author="Joe McCrossan" w:date="2014-03-16T14:09:00Z">
          <w:r w:rsidRPr="005B504E" w:rsidDel="004B0B57">
            <w:rPr>
              <w:rStyle w:val="DECEvariable"/>
              <w:noProof w:val="0"/>
            </w:rPr>
            <w:delText>Reserved</w:delText>
          </w:r>
          <w:r w:rsidRPr="005B504E" w:rsidDel="004B0B57">
            <w:delText xml:space="preserve"> – </w:delText>
          </w:r>
          <w:r w:rsidRPr="005B504E" w:rsidDel="004B0B57">
            <w:rPr>
              <w:rStyle w:val="DECEConformanceStmt"/>
            </w:rPr>
            <w:delText>R</w:delText>
          </w:r>
          <w:r w:rsidRPr="005B504E" w:rsidDel="004B0B57">
            <w:delText xml:space="preserve">eserve space for future use.  Implementations conformant with this specification </w:delText>
          </w:r>
          <w:r w:rsidRPr="005B504E" w:rsidDel="004B0B57">
            <w:rPr>
              <w:rStyle w:val="DECEConformanceStmt"/>
            </w:rPr>
            <w:delText>shall</w:delText>
          </w:r>
          <w:r w:rsidRPr="005B504E" w:rsidDel="004B0B57">
            <w:delText xml:space="preserve"> ignore this field.</w:delText>
          </w:r>
        </w:del>
      </w:moveTo>
    </w:p>
    <w:p w14:paraId="62A2E91F" w14:textId="5A7D5A3E" w:rsidR="00702360" w:rsidRPr="005B504E" w:rsidDel="004B0B57" w:rsidRDefault="00702360">
      <w:pPr>
        <w:pStyle w:val="AnnexA3"/>
        <w:rPr>
          <w:del w:id="13843" w:author="Joe McCrossan" w:date="2014-03-16T14:09:00Z"/>
        </w:rPr>
        <w:pPrChange w:id="13844" w:author="Joe McCrossan" w:date="2014-01-15T23:17:00Z">
          <w:pPr>
            <w:pStyle w:val="Heading3"/>
            <w:autoSpaceDE w:val="0"/>
          </w:pPr>
        </w:pPrChange>
      </w:pPr>
      <w:bookmarkStart w:id="13845" w:name="_Ref251447340"/>
      <w:moveTo w:id="13846" w:author="Joe McCrossan" w:date="2014-01-15T22:04:00Z">
        <w:del w:id="13847" w:author="Joe McCrossan" w:date="2014-03-16T14:09:00Z">
          <w:r w:rsidRPr="005B504E" w:rsidDel="004B0B57">
            <w:delText>Asset Information Box (</w:delText>
          </w:r>
          <w:r w:rsidRPr="005B504E" w:rsidDel="004B0B57">
            <w:rPr>
              <w:rStyle w:val="DECE4CC"/>
              <w:noProof w:val="0"/>
              <w:color w:val="auto"/>
            </w:rPr>
            <w:delText>‘ainf’</w:delText>
          </w:r>
          <w:r w:rsidRPr="005B504E" w:rsidDel="004B0B57">
            <w:delText>)</w:delText>
          </w:r>
        </w:del>
      </w:moveTo>
      <w:bookmarkEnd w:id="13845"/>
    </w:p>
    <w:tbl>
      <w:tblPr>
        <w:tblW w:w="5000" w:type="pct"/>
        <w:tblLook w:val="0480" w:firstRow="0" w:lastRow="0" w:firstColumn="1" w:lastColumn="0" w:noHBand="0" w:noVBand="1"/>
      </w:tblPr>
      <w:tblGrid>
        <w:gridCol w:w="1427"/>
        <w:gridCol w:w="8869"/>
      </w:tblGrid>
      <w:tr w:rsidR="00702360" w:rsidRPr="005B504E" w:rsidDel="004B0B57" w14:paraId="000044A1" w14:textId="163DB7B6" w:rsidTr="00702360">
        <w:trPr>
          <w:del w:id="13848" w:author="Joe McCrossan" w:date="2014-03-16T14:09:00Z"/>
        </w:trPr>
        <w:tc>
          <w:tcPr>
            <w:tcW w:w="667" w:type="pct"/>
          </w:tcPr>
          <w:p w14:paraId="1ED63244" w14:textId="79921CFF" w:rsidR="00702360" w:rsidRPr="005B504E" w:rsidDel="004B0B57" w:rsidRDefault="00702360" w:rsidP="00702360">
            <w:pPr>
              <w:pStyle w:val="TableEntry"/>
              <w:keepNext/>
              <w:rPr>
                <w:del w:id="13849" w:author="Joe McCrossan" w:date="2014-03-16T14:09:00Z"/>
                <w:b/>
              </w:rPr>
            </w:pPr>
            <w:moveTo w:id="13850" w:author="Joe McCrossan" w:date="2014-01-15T22:04:00Z">
              <w:del w:id="13851" w:author="Joe McCrossan" w:date="2014-03-16T14:09:00Z">
                <w:r w:rsidRPr="005B504E" w:rsidDel="004B0B57">
                  <w:rPr>
                    <w:b/>
                  </w:rPr>
                  <w:delText>Box Type</w:delText>
                </w:r>
              </w:del>
            </w:moveTo>
          </w:p>
        </w:tc>
        <w:tc>
          <w:tcPr>
            <w:tcW w:w="4333" w:type="pct"/>
          </w:tcPr>
          <w:p w14:paraId="1A5312AD" w14:textId="4CE20745" w:rsidR="00702360" w:rsidRPr="005B504E" w:rsidDel="004B0B57" w:rsidRDefault="00702360" w:rsidP="00702360">
            <w:pPr>
              <w:pStyle w:val="TableEntry"/>
              <w:keepNext/>
              <w:rPr>
                <w:del w:id="13852" w:author="Joe McCrossan" w:date="2014-03-16T14:09:00Z"/>
                <w:rStyle w:val="DECE4CC"/>
                <w:noProof w:val="0"/>
              </w:rPr>
            </w:pPr>
            <w:moveTo w:id="13853" w:author="Joe McCrossan" w:date="2014-01-15T22:04:00Z">
              <w:del w:id="13854" w:author="Joe McCrossan" w:date="2014-03-16T14:09:00Z">
                <w:r w:rsidRPr="005B504E" w:rsidDel="004B0B57">
                  <w:rPr>
                    <w:rStyle w:val="DECE4CC"/>
                    <w:noProof w:val="0"/>
                  </w:rPr>
                  <w:delText>‘ainf’</w:delText>
                </w:r>
              </w:del>
            </w:moveTo>
          </w:p>
        </w:tc>
      </w:tr>
      <w:tr w:rsidR="00702360" w:rsidRPr="005B504E" w:rsidDel="004B0B57" w14:paraId="4349EC2E" w14:textId="6A8F5BBE" w:rsidTr="00702360">
        <w:trPr>
          <w:del w:id="13855" w:author="Joe McCrossan" w:date="2014-03-16T14:09:00Z"/>
        </w:trPr>
        <w:tc>
          <w:tcPr>
            <w:tcW w:w="667" w:type="pct"/>
          </w:tcPr>
          <w:p w14:paraId="2555766F" w14:textId="7AB83426" w:rsidR="00702360" w:rsidRPr="005B504E" w:rsidDel="004B0B57" w:rsidRDefault="00702360" w:rsidP="00702360">
            <w:pPr>
              <w:pStyle w:val="TableEntry"/>
              <w:keepNext/>
              <w:rPr>
                <w:del w:id="13856" w:author="Joe McCrossan" w:date="2014-03-16T14:09:00Z"/>
                <w:b/>
              </w:rPr>
            </w:pPr>
            <w:moveTo w:id="13857" w:author="Joe McCrossan" w:date="2014-01-15T22:04:00Z">
              <w:del w:id="13858" w:author="Joe McCrossan" w:date="2014-03-16T14:09:00Z">
                <w:r w:rsidRPr="005B504E" w:rsidDel="004B0B57">
                  <w:rPr>
                    <w:b/>
                  </w:rPr>
                  <w:delText>Container</w:delText>
                </w:r>
              </w:del>
            </w:moveTo>
          </w:p>
        </w:tc>
        <w:tc>
          <w:tcPr>
            <w:tcW w:w="4333" w:type="pct"/>
          </w:tcPr>
          <w:p w14:paraId="5AAD3EAA" w14:textId="1384D941" w:rsidR="00702360" w:rsidRPr="005B504E" w:rsidDel="004B0B57" w:rsidRDefault="00702360" w:rsidP="00702360">
            <w:pPr>
              <w:pStyle w:val="TableEntry"/>
              <w:keepNext/>
              <w:rPr>
                <w:del w:id="13859" w:author="Joe McCrossan" w:date="2014-03-16T14:09:00Z"/>
              </w:rPr>
            </w:pPr>
            <w:moveTo w:id="13860" w:author="Joe McCrossan" w:date="2014-01-15T22:04:00Z">
              <w:del w:id="13861" w:author="Joe McCrossan" w:date="2014-03-16T14:09:00Z">
                <w:r w:rsidRPr="005B504E" w:rsidDel="004B0B57">
                  <w:delText>Movie Box (</w:delText>
                </w:r>
                <w:r w:rsidRPr="005B504E" w:rsidDel="004B0B57">
                  <w:rPr>
                    <w:rStyle w:val="DECE4CC"/>
                    <w:noProof w:val="0"/>
                  </w:rPr>
                  <w:delText>‘moov’</w:delText>
                </w:r>
                <w:r w:rsidRPr="005B504E" w:rsidDel="004B0B57">
                  <w:delText>)</w:delText>
                </w:r>
              </w:del>
            </w:moveTo>
          </w:p>
        </w:tc>
      </w:tr>
      <w:tr w:rsidR="00702360" w:rsidRPr="005B504E" w:rsidDel="004B0B57" w14:paraId="0FA6B5E1" w14:textId="718C5B56" w:rsidTr="00702360">
        <w:trPr>
          <w:del w:id="13862" w:author="Joe McCrossan" w:date="2014-03-16T14:09:00Z"/>
        </w:trPr>
        <w:tc>
          <w:tcPr>
            <w:tcW w:w="667" w:type="pct"/>
          </w:tcPr>
          <w:p w14:paraId="05F6742F" w14:textId="02B81A57" w:rsidR="00702360" w:rsidRPr="005B504E" w:rsidDel="004B0B57" w:rsidRDefault="00702360" w:rsidP="00702360">
            <w:pPr>
              <w:pStyle w:val="TableEntry"/>
              <w:keepNext/>
              <w:rPr>
                <w:del w:id="13863" w:author="Joe McCrossan" w:date="2014-03-16T14:09:00Z"/>
                <w:b/>
              </w:rPr>
            </w:pPr>
            <w:moveTo w:id="13864" w:author="Joe McCrossan" w:date="2014-01-15T22:04:00Z">
              <w:del w:id="13865" w:author="Joe McCrossan" w:date="2014-03-16T14:09:00Z">
                <w:r w:rsidRPr="005B504E" w:rsidDel="004B0B57">
                  <w:rPr>
                    <w:b/>
                  </w:rPr>
                  <w:delText>Mandatory</w:delText>
                </w:r>
              </w:del>
            </w:moveTo>
          </w:p>
        </w:tc>
        <w:tc>
          <w:tcPr>
            <w:tcW w:w="4333" w:type="pct"/>
          </w:tcPr>
          <w:p w14:paraId="5AD3EFE3" w14:textId="3672EA1E" w:rsidR="00702360" w:rsidRPr="005B504E" w:rsidDel="004B0B57" w:rsidRDefault="00702360" w:rsidP="00702360">
            <w:pPr>
              <w:pStyle w:val="TableEntry"/>
              <w:keepNext/>
              <w:rPr>
                <w:del w:id="13866" w:author="Joe McCrossan" w:date="2014-03-16T14:09:00Z"/>
              </w:rPr>
            </w:pPr>
            <w:moveTo w:id="13867" w:author="Joe McCrossan" w:date="2014-01-15T22:04:00Z">
              <w:del w:id="13868" w:author="Joe McCrossan" w:date="2014-03-16T14:09:00Z">
                <w:r w:rsidRPr="005B504E" w:rsidDel="004B0B57">
                  <w:delText>Yes</w:delText>
                </w:r>
              </w:del>
            </w:moveTo>
          </w:p>
        </w:tc>
      </w:tr>
      <w:tr w:rsidR="00702360" w:rsidRPr="005B504E" w:rsidDel="004B0B57" w14:paraId="736CBE7D" w14:textId="02353974" w:rsidTr="00702360">
        <w:trPr>
          <w:del w:id="13869" w:author="Joe McCrossan" w:date="2014-03-16T14:09:00Z"/>
        </w:trPr>
        <w:tc>
          <w:tcPr>
            <w:tcW w:w="667" w:type="pct"/>
          </w:tcPr>
          <w:p w14:paraId="099C271F" w14:textId="723BA38A" w:rsidR="00702360" w:rsidRPr="005B504E" w:rsidDel="004B0B57" w:rsidRDefault="00702360" w:rsidP="00702360">
            <w:pPr>
              <w:pStyle w:val="TableEntry"/>
              <w:rPr>
                <w:del w:id="13870" w:author="Joe McCrossan" w:date="2014-03-16T14:09:00Z"/>
                <w:b/>
              </w:rPr>
            </w:pPr>
            <w:moveTo w:id="13871" w:author="Joe McCrossan" w:date="2014-01-15T22:04:00Z">
              <w:del w:id="13872" w:author="Joe McCrossan" w:date="2014-03-16T14:09:00Z">
                <w:r w:rsidRPr="005B504E" w:rsidDel="004B0B57">
                  <w:rPr>
                    <w:b/>
                  </w:rPr>
                  <w:delText>Quantity</w:delText>
                </w:r>
              </w:del>
            </w:moveTo>
          </w:p>
        </w:tc>
        <w:tc>
          <w:tcPr>
            <w:tcW w:w="4333" w:type="pct"/>
          </w:tcPr>
          <w:p w14:paraId="46959472" w14:textId="4C1FFCE2" w:rsidR="00702360" w:rsidRPr="005B504E" w:rsidDel="004B0B57" w:rsidRDefault="00702360" w:rsidP="00702360">
            <w:pPr>
              <w:pStyle w:val="TableEntry"/>
              <w:rPr>
                <w:del w:id="13873" w:author="Joe McCrossan" w:date="2014-03-16T14:09:00Z"/>
              </w:rPr>
            </w:pPr>
            <w:moveTo w:id="13874" w:author="Joe McCrossan" w:date="2014-01-15T22:04:00Z">
              <w:del w:id="13875" w:author="Joe McCrossan" w:date="2014-03-16T14:09:00Z">
                <w:r w:rsidRPr="005B504E" w:rsidDel="004B0B57">
                  <w:delText>One</w:delText>
                </w:r>
              </w:del>
            </w:moveTo>
          </w:p>
        </w:tc>
      </w:tr>
    </w:tbl>
    <w:p w14:paraId="73769EF6" w14:textId="7A764078" w:rsidR="00FA3B62" w:rsidRPr="005B504E" w:rsidDel="004B0B57" w:rsidRDefault="00702360">
      <w:pPr>
        <w:pStyle w:val="ListBullet"/>
        <w:numPr>
          <w:ilvl w:val="0"/>
          <w:numId w:val="0"/>
        </w:numPr>
        <w:tabs>
          <w:tab w:val="clear" w:pos="360"/>
          <w:tab w:val="left" w:pos="-1350"/>
          <w:tab w:val="left" w:pos="-990"/>
        </w:tabs>
        <w:rPr>
          <w:del w:id="13876" w:author="Joe McCrossan" w:date="2014-03-16T14:09:00Z"/>
        </w:rPr>
        <w:pPrChange w:id="13877" w:author="Joe McCrossan" w:date="2014-01-15T23:13:00Z">
          <w:pPr/>
        </w:pPrChange>
      </w:pPr>
      <w:moveTo w:id="13878" w:author="Joe McCrossan" w:date="2014-01-15T22:04:00Z">
        <w:del w:id="13879" w:author="Joe McCrossan" w:date="2014-03-16T14:09:00Z">
          <w:r w:rsidRPr="005B504E" w:rsidDel="004B0B57">
            <w:delText xml:space="preserve">The Asset Information Box </w:delText>
          </w:r>
        </w:del>
        <w:del w:id="13880" w:author="Joe McCrossan" w:date="2014-01-15T23:12:00Z">
          <w:r w:rsidRPr="005B504E" w:rsidDel="00FA3B62">
            <w:delText>c</w:delText>
          </w:r>
        </w:del>
        <w:del w:id="13881" w:author="Joe McCrossan" w:date="2014-03-16T14:09:00Z">
          <w:r w:rsidRPr="005B504E" w:rsidDel="004B0B57">
            <w:delText>ontains required file metadata necessary to identify, license and play the content within the DECE ecosystem.</w:delText>
          </w:r>
        </w:del>
      </w:moveTo>
    </w:p>
    <w:p w14:paraId="56455382" w14:textId="3914CD5B" w:rsidR="00702360" w:rsidRPr="005B504E" w:rsidDel="004B0B57" w:rsidRDefault="00702360">
      <w:pPr>
        <w:pStyle w:val="AnnexA4"/>
        <w:rPr>
          <w:del w:id="13882" w:author="Joe McCrossan" w:date="2014-03-16T14:09:00Z"/>
        </w:rPr>
        <w:pPrChange w:id="13883" w:author="Joe McCrossan" w:date="2014-01-15T23:17:00Z">
          <w:pPr>
            <w:pStyle w:val="Heading4"/>
            <w:autoSpaceDE w:val="0"/>
          </w:pPr>
        </w:pPrChange>
      </w:pPr>
      <w:moveTo w:id="13884" w:author="Joe McCrossan" w:date="2014-01-15T22:04:00Z">
        <w:del w:id="13885" w:author="Joe McCrossan" w:date="2014-03-16T14:09:00Z">
          <w:r w:rsidDel="004B0B57">
            <w:rPr>
              <w:rFonts w:ascii="ZWAdobeF" w:hAnsi="ZWAdobeF" w:cs="ZWAdobeF"/>
              <w:spacing w:val="0"/>
              <w:sz w:val="2"/>
              <w:szCs w:val="2"/>
            </w:rPr>
            <w:delText>2</w:delText>
          </w:r>
        </w:del>
        <w:del w:id="13886" w:author="Joe McCrossan" w:date="2014-01-15T23:20:00Z">
          <w:r w:rsidDel="007C5A62">
            <w:rPr>
              <w:rFonts w:ascii="ZWAdobeF" w:hAnsi="ZWAdobeF" w:cs="ZWAdobeF"/>
              <w:spacing w:val="0"/>
              <w:sz w:val="2"/>
              <w:szCs w:val="2"/>
            </w:rPr>
            <w:delText>54B</w:delText>
          </w:r>
        </w:del>
        <w:del w:id="13887" w:author="Joe McCrossan" w:date="2014-03-16T14:09:00Z">
          <w:r w:rsidRPr="005B504E" w:rsidDel="004B0B57">
            <w:delText>Syntax</w:delText>
          </w:r>
        </w:del>
      </w:moveTo>
    </w:p>
    <w:p w14:paraId="3CA18249" w14:textId="02E6FE97" w:rsidR="00702360" w:rsidRPr="005B504E" w:rsidDel="004B0B57" w:rsidRDefault="00702360" w:rsidP="00702360">
      <w:pPr>
        <w:pStyle w:val="SourceCode"/>
        <w:rPr>
          <w:del w:id="13888" w:author="Joe McCrossan" w:date="2014-03-16T14:09:00Z"/>
          <w:noProof w:val="0"/>
        </w:rPr>
      </w:pPr>
      <w:moveTo w:id="13889" w:author="Joe McCrossan" w:date="2014-01-15T22:04:00Z">
        <w:del w:id="13890" w:author="Joe McCrossan" w:date="2014-03-16T14:09:00Z">
          <w:r w:rsidRPr="005B504E" w:rsidDel="004B0B57">
            <w:rPr>
              <w:noProof w:val="0"/>
            </w:rPr>
            <w:delText>aligned(8) class AssetInformationBox</w:delText>
          </w:r>
          <w:r w:rsidRPr="005B504E" w:rsidDel="004B0B57">
            <w:rPr>
              <w:noProof w:val="0"/>
            </w:rPr>
            <w:br/>
          </w:r>
          <w:r w:rsidRPr="005B504E" w:rsidDel="004B0B57">
            <w:rPr>
              <w:noProof w:val="0"/>
            </w:rPr>
            <w:tab/>
            <w:delText>extends FullBox(‘ainf’, version=0, flags)</w:delText>
          </w:r>
        </w:del>
      </w:moveTo>
    </w:p>
    <w:p w14:paraId="1B0FFF1E" w14:textId="0A21EB59" w:rsidR="00702360" w:rsidRPr="005B504E" w:rsidDel="004B0B57" w:rsidRDefault="00702360" w:rsidP="00702360">
      <w:pPr>
        <w:pStyle w:val="SourceCode"/>
        <w:rPr>
          <w:del w:id="13891" w:author="Joe McCrossan" w:date="2014-03-16T14:09:00Z"/>
          <w:noProof w:val="0"/>
        </w:rPr>
      </w:pPr>
      <w:moveTo w:id="13892" w:author="Joe McCrossan" w:date="2014-01-15T22:04:00Z">
        <w:del w:id="13893" w:author="Joe McCrossan" w:date="2014-03-16T14:09:00Z">
          <w:r w:rsidRPr="005B504E" w:rsidDel="004B0B57">
            <w:rPr>
              <w:noProof w:val="0"/>
            </w:rPr>
            <w:delText>{</w:delText>
          </w:r>
        </w:del>
      </w:moveTo>
    </w:p>
    <w:p w14:paraId="4FBAD825" w14:textId="24EF60AF" w:rsidR="00702360" w:rsidRPr="005B504E" w:rsidDel="004B0B57" w:rsidRDefault="00702360" w:rsidP="00702360">
      <w:pPr>
        <w:pStyle w:val="SourceCode"/>
        <w:rPr>
          <w:del w:id="13894" w:author="Joe McCrossan" w:date="2014-03-16T14:09:00Z"/>
          <w:noProof w:val="0"/>
        </w:rPr>
      </w:pPr>
      <w:moveTo w:id="13895" w:author="Joe McCrossan" w:date="2014-01-15T22:04:00Z">
        <w:del w:id="13896" w:author="Joe McCrossan" w:date="2014-03-16T14:09:00Z">
          <w:r w:rsidRPr="005B504E" w:rsidDel="004B0B57">
            <w:rPr>
              <w:noProof w:val="0"/>
            </w:rPr>
            <w:tab/>
            <w:delText>int(32)</w:delText>
          </w:r>
          <w:r w:rsidRPr="005B504E" w:rsidDel="004B0B57">
            <w:rPr>
              <w:noProof w:val="0"/>
            </w:rPr>
            <w:tab/>
            <w:delText>profile_version;</w:delText>
          </w:r>
        </w:del>
      </w:moveTo>
    </w:p>
    <w:p w14:paraId="4E02F0C3" w14:textId="1C079CCF" w:rsidR="00702360" w:rsidRPr="005B504E" w:rsidDel="004B0B57" w:rsidRDefault="00702360" w:rsidP="00702360">
      <w:pPr>
        <w:pStyle w:val="SourceCode"/>
        <w:rPr>
          <w:del w:id="13897" w:author="Joe McCrossan" w:date="2014-03-16T14:09:00Z"/>
          <w:noProof w:val="0"/>
        </w:rPr>
      </w:pPr>
      <w:moveTo w:id="13898" w:author="Joe McCrossan" w:date="2014-01-15T22:04:00Z">
        <w:del w:id="13899" w:author="Joe McCrossan" w:date="2014-03-16T14:09:00Z">
          <w:r w:rsidRPr="005B504E" w:rsidDel="004B0B57">
            <w:rPr>
              <w:noProof w:val="0"/>
            </w:rPr>
            <w:tab/>
            <w:delText>string   APID;</w:delText>
          </w:r>
        </w:del>
      </w:moveTo>
    </w:p>
    <w:p w14:paraId="61DB4334" w14:textId="7B0557F3" w:rsidR="00702360" w:rsidRPr="005B504E" w:rsidDel="004B0B57" w:rsidRDefault="00702360" w:rsidP="00702360">
      <w:pPr>
        <w:pStyle w:val="SourceCode"/>
        <w:rPr>
          <w:del w:id="13900" w:author="Joe McCrossan" w:date="2014-03-16T14:09:00Z"/>
          <w:noProof w:val="0"/>
        </w:rPr>
      </w:pPr>
      <w:moveTo w:id="13901" w:author="Joe McCrossan" w:date="2014-01-15T22:04:00Z">
        <w:del w:id="13902" w:author="Joe McCrossan" w:date="2014-03-16T14:09:00Z">
          <w:r w:rsidRPr="005B504E" w:rsidDel="004B0B57">
            <w:rPr>
              <w:noProof w:val="0"/>
            </w:rPr>
            <w:tab/>
            <w:delText>Box      other_boxes[];</w:delText>
          </w:r>
          <w:r w:rsidRPr="005B504E" w:rsidDel="004B0B57">
            <w:rPr>
              <w:noProof w:val="0"/>
            </w:rPr>
            <w:tab/>
          </w:r>
          <w:r w:rsidRPr="005B504E" w:rsidDel="004B0B57">
            <w:rPr>
              <w:noProof w:val="0"/>
            </w:rPr>
            <w:tab/>
            <w:delText>// optional</w:delText>
          </w:r>
        </w:del>
      </w:moveTo>
    </w:p>
    <w:p w14:paraId="33ADFDFB" w14:textId="405B328A" w:rsidR="00702360" w:rsidRPr="005B504E" w:rsidDel="004B0B57" w:rsidRDefault="00702360" w:rsidP="00702360">
      <w:pPr>
        <w:pStyle w:val="SourceCode"/>
        <w:rPr>
          <w:del w:id="13903" w:author="Joe McCrossan" w:date="2014-03-16T14:09:00Z"/>
          <w:noProof w:val="0"/>
        </w:rPr>
      </w:pPr>
      <w:moveTo w:id="13904" w:author="Joe McCrossan" w:date="2014-01-15T22:04:00Z">
        <w:del w:id="13905" w:author="Joe McCrossan" w:date="2014-03-16T14:09:00Z">
          <w:r w:rsidRPr="005B504E" w:rsidDel="004B0B57">
            <w:rPr>
              <w:noProof w:val="0"/>
            </w:rPr>
            <w:delText>}</w:delText>
          </w:r>
        </w:del>
      </w:moveTo>
    </w:p>
    <w:p w14:paraId="34F542BA" w14:textId="1808A4FD" w:rsidR="00702360" w:rsidRPr="005B504E" w:rsidDel="004B0B57" w:rsidRDefault="00702360">
      <w:pPr>
        <w:pStyle w:val="AnnexA4"/>
        <w:rPr>
          <w:del w:id="13906" w:author="Joe McCrossan" w:date="2014-03-16T14:09:00Z"/>
        </w:rPr>
        <w:pPrChange w:id="13907" w:author="Joe McCrossan" w:date="2014-01-15T23:17:00Z">
          <w:pPr>
            <w:pStyle w:val="Heading4"/>
            <w:autoSpaceDE w:val="0"/>
          </w:pPr>
        </w:pPrChange>
      </w:pPr>
      <w:moveTo w:id="13908" w:author="Joe McCrossan" w:date="2014-01-15T22:04:00Z">
        <w:del w:id="13909" w:author="Joe McCrossan" w:date="2014-03-16T14:09:00Z">
          <w:r w:rsidRPr="005B504E" w:rsidDel="004B0B57">
            <w:delText>Semantics</w:delText>
          </w:r>
        </w:del>
      </w:moveTo>
    </w:p>
    <w:p w14:paraId="400DAA6B" w14:textId="41009C9F" w:rsidR="00702360" w:rsidRPr="005B504E" w:rsidDel="004B0B57" w:rsidRDefault="00702360" w:rsidP="00702360">
      <w:pPr>
        <w:pStyle w:val="ListBullet"/>
        <w:rPr>
          <w:del w:id="13910" w:author="Joe McCrossan" w:date="2014-03-16T14:09:00Z"/>
          <w:rStyle w:val="DECEvariable"/>
          <w:rFonts w:asciiTheme="minorHAnsi" w:hAnsiTheme="minorHAnsi" w:cstheme="minorBidi"/>
          <w:b/>
          <w:noProof w:val="0"/>
          <w:color w:val="365F91"/>
          <w:spacing w:val="10"/>
          <w:sz w:val="24"/>
          <w:szCs w:val="24"/>
        </w:rPr>
      </w:pPr>
      <w:moveTo w:id="13911" w:author="Joe McCrossan" w:date="2014-01-15T22:04:00Z">
        <w:del w:id="13912" w:author="Joe McCrossan" w:date="2014-03-16T14:09:00Z">
          <w:r w:rsidRPr="005B504E" w:rsidDel="004B0B57">
            <w:rPr>
              <w:rStyle w:val="DECEvariable"/>
              <w:noProof w:val="0"/>
              <w:sz w:val="24"/>
              <w:szCs w:val="24"/>
            </w:rPr>
            <w:delText>flags</w:delText>
          </w:r>
          <w:r w:rsidRPr="005B504E" w:rsidDel="004B0B57">
            <w:rPr>
              <w:rStyle w:val="DECEvariable"/>
              <w:rFonts w:asciiTheme="minorHAnsi" w:hAnsiTheme="minorHAnsi" w:cstheme="minorBidi"/>
              <w:noProof w:val="0"/>
              <w:sz w:val="24"/>
              <w:szCs w:val="24"/>
            </w:rPr>
            <w:delText xml:space="preserve"> – 24-bit integer defined as follows:</w:delText>
          </w:r>
        </w:del>
      </w:moveTo>
    </w:p>
    <w:p w14:paraId="674FA455" w14:textId="4C26DF75" w:rsidR="00702360" w:rsidRPr="005B504E" w:rsidDel="004B0B57" w:rsidRDefault="00702360" w:rsidP="00702360">
      <w:pPr>
        <w:pStyle w:val="ListBullet"/>
        <w:numPr>
          <w:ilvl w:val="0"/>
          <w:numId w:val="0"/>
        </w:numPr>
        <w:tabs>
          <w:tab w:val="clear" w:pos="360"/>
        </w:tabs>
        <w:ind w:left="1080" w:hanging="360"/>
        <w:rPr>
          <w:del w:id="13913" w:author="Joe McCrossan" w:date="2014-03-16T14:09:00Z"/>
          <w:rStyle w:val="DECEvariable"/>
          <w:rFonts w:asciiTheme="minorHAnsi" w:hAnsiTheme="minorHAnsi" w:cstheme="minorBidi"/>
          <w:noProof w:val="0"/>
          <w:sz w:val="24"/>
          <w:szCs w:val="24"/>
        </w:rPr>
      </w:pPr>
      <w:moveTo w:id="13914" w:author="Joe McCrossan" w:date="2014-01-15T22:04:00Z">
        <w:del w:id="13915" w:author="Joe McCrossan" w:date="2014-03-16T14:09:00Z">
          <w:r w:rsidRPr="005B504E" w:rsidDel="004B0B57">
            <w:rPr>
              <w:rStyle w:val="DECEvariable"/>
              <w:rFonts w:asciiTheme="minorHAnsi" w:hAnsiTheme="minorHAnsi" w:cstheme="minorBidi"/>
              <w:noProof w:val="0"/>
              <w:sz w:val="24"/>
              <w:szCs w:val="24"/>
            </w:rPr>
            <w:delText>hidden: when set indicates that file should not be visible to the user. Flag value is 0x000001.</w:delText>
          </w:r>
        </w:del>
      </w:moveTo>
    </w:p>
    <w:p w14:paraId="75604C6F" w14:textId="4E2BE2ED" w:rsidR="00702360" w:rsidRPr="005B504E" w:rsidDel="004B0B57" w:rsidRDefault="00702360" w:rsidP="00702360">
      <w:pPr>
        <w:pStyle w:val="ListBullet"/>
        <w:rPr>
          <w:del w:id="13916" w:author="Joe McCrossan" w:date="2014-03-16T14:09:00Z"/>
        </w:rPr>
      </w:pPr>
      <w:moveTo w:id="13917" w:author="Joe McCrossan" w:date="2014-01-15T22:04:00Z">
        <w:del w:id="13918" w:author="Joe McCrossan" w:date="2014-03-16T14:09:00Z">
          <w:r w:rsidRPr="005B504E" w:rsidDel="004B0B57">
            <w:rPr>
              <w:rStyle w:val="DECEvariable"/>
              <w:noProof w:val="0"/>
            </w:rPr>
            <w:delText>profile_version</w:delText>
          </w:r>
          <w:r w:rsidRPr="005B504E" w:rsidDel="004B0B57">
            <w:delText xml:space="preserve"> – indicates the Media Profile to which this container file conforms. The most significant 8 bits designate the profile (PD, SD, HD, etc.) as defined in the Annexes of this specification. The least significant 24 bits SHALL be set to the [UNICODE] UTF-8 representation of this DMedia Specification as defined in Annex E, DMEDIA_VERSION_NOPOINTS.</w:delText>
          </w:r>
        </w:del>
      </w:moveTo>
    </w:p>
    <w:p w14:paraId="0A612C53" w14:textId="70DA40B4" w:rsidR="00702360" w:rsidRPr="005B504E" w:rsidDel="004B0B57" w:rsidRDefault="00702360" w:rsidP="00702360">
      <w:pPr>
        <w:pStyle w:val="ListBullet"/>
        <w:rPr>
          <w:del w:id="13919" w:author="Joe McCrossan" w:date="2014-03-16T14:09:00Z"/>
        </w:rPr>
      </w:pPr>
      <w:moveTo w:id="13920" w:author="Joe McCrossan" w:date="2014-01-15T22:04:00Z">
        <w:del w:id="13921" w:author="Joe McCrossan" w:date="2014-03-16T14:09:00Z">
          <w:r w:rsidRPr="005B504E" w:rsidDel="004B0B57">
            <w:rPr>
              <w:rStyle w:val="DECEvariable"/>
              <w:noProof w:val="0"/>
            </w:rPr>
            <w:delText>APID</w:delText>
          </w:r>
          <w:r w:rsidRPr="005B504E" w:rsidDel="004B0B57">
            <w:delText xml:space="preserve"> – indicates the Asset Physical Identifier (APID) of this container file, as defined in Section 5.5.1 “Asset Identifiers” of [DSystem].</w:delText>
          </w:r>
        </w:del>
      </w:moveTo>
    </w:p>
    <w:p w14:paraId="4CEE1224" w14:textId="5411C13A" w:rsidR="00702360" w:rsidRPr="005B504E" w:rsidDel="004B0B57" w:rsidRDefault="00702360" w:rsidP="00702360">
      <w:pPr>
        <w:pStyle w:val="ListBullet"/>
        <w:rPr>
          <w:del w:id="13922" w:author="Joe McCrossan" w:date="2014-03-16T14:09:00Z"/>
        </w:rPr>
      </w:pPr>
      <w:moveTo w:id="13923" w:author="Joe McCrossan" w:date="2014-01-15T22:04:00Z">
        <w:del w:id="13924" w:author="Joe McCrossan" w:date="2014-03-16T14:09:00Z">
          <w:r w:rsidRPr="005B504E" w:rsidDel="004B0B57">
            <w:rPr>
              <w:rStyle w:val="DECEvariable"/>
              <w:noProof w:val="0"/>
            </w:rPr>
            <w:delText xml:space="preserve">other_boxes </w:delText>
          </w:r>
          <w:r w:rsidRPr="005B504E" w:rsidDel="004B0B57">
            <w:delText>– Available for private and future use.</w:delText>
          </w:r>
        </w:del>
      </w:moveTo>
    </w:p>
    <w:moveToRangeEnd w:id="13772"/>
    <w:p w14:paraId="27335177" w14:textId="77777777" w:rsidR="004D793D" w:rsidRDefault="004D793D" w:rsidP="00E04512">
      <w:pPr>
        <w:pStyle w:val="SourceCode"/>
        <w:jc w:val="center"/>
        <w:rPr>
          <w:ins w:id="13925" w:author="Joe McCrossan" w:date="2014-01-15T22:04:00Z"/>
          <w:rFonts w:ascii="Calibri" w:hAnsi="Calibri" w:cs="Calibri"/>
          <w:noProof w:val="0"/>
          <w:sz w:val="22"/>
        </w:rPr>
      </w:pPr>
    </w:p>
    <w:p w14:paraId="1274999F" w14:textId="77777777" w:rsidR="00702360" w:rsidRDefault="00702360" w:rsidP="00E04512">
      <w:pPr>
        <w:pStyle w:val="SourceCode"/>
        <w:jc w:val="center"/>
        <w:rPr>
          <w:ins w:id="13926" w:author="Joe McCrossan" w:date="2014-01-15T21:57:00Z"/>
          <w:rFonts w:ascii="Calibri" w:hAnsi="Calibri" w:cs="Calibri"/>
          <w:noProof w:val="0"/>
          <w:sz w:val="22"/>
        </w:rPr>
      </w:pPr>
    </w:p>
    <w:p w14:paraId="16A32D52" w14:textId="77777777" w:rsidR="00E04512" w:rsidRPr="005B504E" w:rsidRDefault="00E04512" w:rsidP="00E04512">
      <w:pPr>
        <w:pStyle w:val="SourceCode"/>
        <w:jc w:val="center"/>
        <w:rPr>
          <w:rFonts w:ascii="Calibri" w:hAnsi="Calibri" w:cs="Calibri"/>
          <w:noProof w:val="0"/>
          <w:sz w:val="22"/>
        </w:rPr>
      </w:pPr>
      <w:r w:rsidRPr="005B504E">
        <w:rPr>
          <w:rFonts w:ascii="Calibri" w:hAnsi="Calibri" w:cs="Calibri"/>
          <w:noProof w:val="0"/>
          <w:sz w:val="22"/>
        </w:rPr>
        <w:t>### END ###</w:t>
      </w:r>
    </w:p>
    <w:sectPr w:rsidR="00E04512" w:rsidRPr="005B504E" w:rsidSect="002F05F1">
      <w:headerReference w:type="default" r:id="rId52"/>
      <w:footerReference w:type="even" r:id="rId53"/>
      <w:footerReference w:type="default" r:id="rId54"/>
      <w:footerReference w:type="first" r:id="rId55"/>
      <w:pgSz w:w="12240" w:h="15840" w:code="1"/>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73" w:author="Joe McCrossan" w:date="2014-06-01T18:59:00Z" w:initials="JM">
    <w:p w14:paraId="101FC6DA" w14:textId="0F686C24" w:rsidR="00B904CD" w:rsidRDefault="00B904CD">
      <w:pPr>
        <w:pStyle w:val="CommentText"/>
      </w:pPr>
      <w:ins w:id="1277" w:author="Joe McCrossan" w:date="2014-06-01T18:59:00Z">
        <w:r>
          <w:rPr>
            <w:rStyle w:val="CommentReference"/>
          </w:rPr>
          <w:annotationRef/>
        </w:r>
      </w:ins>
      <w:r>
        <w:t>TWGISSUE-1530</w:t>
      </w:r>
    </w:p>
  </w:comment>
  <w:comment w:id="1280" w:author="Joe McCrossan" w:date="2014-01-03T10:45:00Z" w:initials="JM">
    <w:p w14:paraId="6FFCD4B9" w14:textId="77777777" w:rsidR="00B904CD" w:rsidRDefault="00B904CD">
      <w:pPr>
        <w:pStyle w:val="CommentText"/>
      </w:pPr>
      <w:r>
        <w:rPr>
          <w:rStyle w:val="CommentReference"/>
        </w:rPr>
        <w:annotationRef/>
      </w:r>
      <w:r>
        <w:t>TWGISSUE-1515</w:t>
      </w:r>
    </w:p>
  </w:comment>
  <w:comment w:id="1290" w:author="Joe McCrossan" w:date="2014-05-31T17:31:00Z" w:initials="JM">
    <w:p w14:paraId="32ECF4D1" w14:textId="01AA79AA" w:rsidR="00B904CD" w:rsidRDefault="00B904CD">
      <w:pPr>
        <w:pStyle w:val="CommentText"/>
      </w:pPr>
      <w:ins w:id="1295" w:author="Joe McCrossan" w:date="2014-05-31T17:31:00Z">
        <w:r>
          <w:rPr>
            <w:rStyle w:val="CommentReference"/>
          </w:rPr>
          <w:annotationRef/>
        </w:r>
      </w:ins>
      <w:r>
        <w:t>TWGISSUE-1530</w:t>
      </w:r>
    </w:p>
  </w:comment>
  <w:comment w:id="1296" w:author="Joe McCrossan" w:date="2014-01-03T10:45:00Z" w:initials="JM">
    <w:p w14:paraId="5179A0C9" w14:textId="77777777" w:rsidR="00B904CD" w:rsidRDefault="00B904CD">
      <w:pPr>
        <w:pStyle w:val="CommentText"/>
      </w:pPr>
      <w:r>
        <w:rPr>
          <w:rStyle w:val="CommentReference"/>
        </w:rPr>
        <w:annotationRef/>
      </w:r>
      <w:r>
        <w:t>TWGISSUE-1515</w:t>
      </w:r>
    </w:p>
  </w:comment>
  <w:comment w:id="1299" w:author="Joe McCrossan" w:date="2014-05-25T11:16:00Z" w:initials="JM">
    <w:p w14:paraId="026C4A36" w14:textId="3F161C22" w:rsidR="00B904CD" w:rsidRDefault="00B904CD">
      <w:pPr>
        <w:pStyle w:val="CommentText"/>
      </w:pPr>
      <w:ins w:id="1306" w:author="Joe McCrossan" w:date="2014-05-25T11:16:00Z">
        <w:r>
          <w:rPr>
            <w:rStyle w:val="CommentReference"/>
          </w:rPr>
          <w:annotationRef/>
        </w:r>
      </w:ins>
      <w:r>
        <w:t>TWGISSUE-1150</w:t>
      </w:r>
    </w:p>
  </w:comment>
  <w:comment w:id="1307" w:author="Joe McCrossan" w:date="2014-01-03T10:45:00Z" w:initials="JM">
    <w:p w14:paraId="421A284B" w14:textId="77777777" w:rsidR="00B904CD" w:rsidRDefault="00B904CD">
      <w:pPr>
        <w:pStyle w:val="CommentText"/>
      </w:pPr>
      <w:r>
        <w:rPr>
          <w:rStyle w:val="CommentReference"/>
        </w:rPr>
        <w:annotationRef/>
      </w:r>
      <w:r>
        <w:t>TWGISSUE-1515</w:t>
      </w:r>
    </w:p>
  </w:comment>
  <w:comment w:id="1314" w:author="Joe McCrossan" w:date="2014-01-04T15:34:00Z" w:initials="JM">
    <w:p w14:paraId="0D11E3BE" w14:textId="64695347" w:rsidR="00B904CD" w:rsidRDefault="00B904CD">
      <w:pPr>
        <w:pStyle w:val="CommentText"/>
      </w:pPr>
      <w:ins w:id="1319" w:author="Joe McCrossan" w:date="2014-01-04T15:33:00Z">
        <w:r>
          <w:rPr>
            <w:rStyle w:val="CommentReference"/>
          </w:rPr>
          <w:annotationRef/>
        </w:r>
      </w:ins>
      <w:r>
        <w:t>TWGISSUE-1515</w:t>
      </w:r>
    </w:p>
  </w:comment>
  <w:comment w:id="1322" w:author="Joe McCrossan" w:date="2014-01-03T10:45:00Z" w:initials="JM">
    <w:p w14:paraId="0088A6F5" w14:textId="77777777" w:rsidR="00B904CD" w:rsidRDefault="00B904CD">
      <w:pPr>
        <w:pStyle w:val="CommentText"/>
      </w:pPr>
      <w:r>
        <w:rPr>
          <w:rStyle w:val="CommentReference"/>
        </w:rPr>
        <w:annotationRef/>
      </w:r>
      <w:r>
        <w:t>TWGISSUE-1515</w:t>
      </w:r>
    </w:p>
  </w:comment>
  <w:comment w:id="1323" w:author="Joe McCrossan" w:date="2014-01-03T10:48:00Z" w:initials="JM">
    <w:p w14:paraId="4819CCAF" w14:textId="22879577" w:rsidR="00B904CD" w:rsidRDefault="00B904CD">
      <w:pPr>
        <w:pStyle w:val="CommentText"/>
      </w:pPr>
      <w:r>
        <w:rPr>
          <w:rStyle w:val="CommentReference"/>
        </w:rPr>
        <w:annotationRef/>
      </w:r>
      <w:r>
        <w:t>TWGISSUE-1515</w:t>
      </w:r>
    </w:p>
  </w:comment>
  <w:comment w:id="1324" w:author="Joe McCrossan" w:date="2014-01-03T10:49:00Z" w:initials="JM">
    <w:p w14:paraId="467DB41F" w14:textId="7C0FEBC9" w:rsidR="00B904CD" w:rsidRDefault="00B904CD">
      <w:pPr>
        <w:pStyle w:val="CommentText"/>
      </w:pPr>
      <w:r>
        <w:rPr>
          <w:rStyle w:val="CommentReference"/>
        </w:rPr>
        <w:annotationRef/>
      </w:r>
      <w:r>
        <w:t>TWGISSUE-1515</w:t>
      </w:r>
    </w:p>
  </w:comment>
  <w:comment w:id="1325" w:author="Joe McCrossan" w:date="2014-01-03T10:45:00Z" w:initials="JM">
    <w:p w14:paraId="1579B316" w14:textId="77777777" w:rsidR="00B904CD" w:rsidRDefault="00B904CD">
      <w:pPr>
        <w:pStyle w:val="CommentText"/>
      </w:pPr>
      <w:r>
        <w:rPr>
          <w:rStyle w:val="CommentReference"/>
        </w:rPr>
        <w:annotationRef/>
      </w:r>
      <w:r>
        <w:t>TWGISSUE-1515</w:t>
      </w:r>
    </w:p>
  </w:comment>
  <w:comment w:id="1339" w:author="Joe McCrossan" w:date="2014-01-05T09:54:00Z" w:initials="JM">
    <w:p w14:paraId="7376254E" w14:textId="0A6D94BF" w:rsidR="00B904CD" w:rsidRDefault="00B904CD">
      <w:pPr>
        <w:pStyle w:val="CommentText"/>
      </w:pPr>
      <w:r>
        <w:rPr>
          <w:rStyle w:val="CommentReference"/>
        </w:rPr>
        <w:annotationRef/>
      </w:r>
      <w:r>
        <w:t>TWGISSUE-1530:</w:t>
      </w:r>
    </w:p>
    <w:p w14:paraId="5D6F1B0C" w14:textId="41920B1E" w:rsidR="00B904CD" w:rsidRDefault="00B904CD">
      <w:pPr>
        <w:pStyle w:val="CommentText"/>
      </w:pPr>
      <w:r>
        <w:t>TODO: further review necessary. Do we need to reference DMP storage and CSF handling?</w:t>
      </w:r>
    </w:p>
  </w:comment>
  <w:comment w:id="1352" w:author="Joe McCrossan" w:date="2014-01-03T10:45:00Z" w:initials="JM">
    <w:p w14:paraId="78D821AA" w14:textId="77777777" w:rsidR="00B904CD" w:rsidRDefault="00B904CD">
      <w:pPr>
        <w:pStyle w:val="CommentText"/>
      </w:pPr>
      <w:r>
        <w:rPr>
          <w:rStyle w:val="CommentReference"/>
        </w:rPr>
        <w:annotationRef/>
      </w:r>
      <w:r>
        <w:t>TWGISSUE-1515</w:t>
      </w:r>
    </w:p>
  </w:comment>
  <w:comment w:id="1367" w:author="Joe McCrossan" w:date="2014-01-03T10:45:00Z" w:initials="JM">
    <w:p w14:paraId="169077D3" w14:textId="77777777" w:rsidR="00B904CD" w:rsidRDefault="00B904CD">
      <w:pPr>
        <w:pStyle w:val="CommentText"/>
      </w:pPr>
      <w:r>
        <w:rPr>
          <w:rStyle w:val="CommentReference"/>
        </w:rPr>
        <w:annotationRef/>
      </w:r>
      <w:r>
        <w:t>TWGISSUE-1515</w:t>
      </w:r>
    </w:p>
  </w:comment>
  <w:comment w:id="1399" w:author="Joe McCrossan" w:date="2014-01-15T22:15:00Z" w:initials="JM">
    <w:p w14:paraId="0CA14817" w14:textId="237F52E3" w:rsidR="00B904CD" w:rsidRDefault="00B904CD">
      <w:pPr>
        <w:pStyle w:val="CommentText"/>
      </w:pPr>
      <w:r>
        <w:rPr>
          <w:rStyle w:val="CommentReference"/>
        </w:rPr>
        <w:annotationRef/>
      </w:r>
      <w:r>
        <w:t>TWGISSUE-1532</w:t>
      </w:r>
    </w:p>
  </w:comment>
  <w:comment w:id="1384" w:author="Joe McCrossan" w:date="2014-01-15T22:42:00Z" w:initials="JM">
    <w:p w14:paraId="52AC83D7" w14:textId="31B295E2" w:rsidR="00B904CD" w:rsidRDefault="00B904CD">
      <w:pPr>
        <w:pStyle w:val="CommentText"/>
      </w:pPr>
      <w:r>
        <w:rPr>
          <w:rStyle w:val="CommentReference"/>
        </w:rPr>
        <w:annotationRef/>
      </w:r>
      <w:r>
        <w:t>TWGISSUE-1532</w:t>
      </w:r>
    </w:p>
  </w:comment>
  <w:comment w:id="1405" w:author="Joe McCrossan" w:date="2014-01-15T22:05:00Z" w:initials="JM">
    <w:p w14:paraId="643ACC70" w14:textId="70FE79B8" w:rsidR="00B904CD" w:rsidRDefault="00B904CD">
      <w:pPr>
        <w:pStyle w:val="CommentText"/>
      </w:pPr>
      <w:r>
        <w:rPr>
          <w:rStyle w:val="CommentReference"/>
        </w:rPr>
        <w:annotationRef/>
      </w:r>
      <w:r>
        <w:t>TWGISSUE-1532</w:t>
      </w:r>
    </w:p>
  </w:comment>
  <w:comment w:id="1408" w:author="Joe McCrossan" w:date="2014-01-04T22:19:00Z" w:initials="JM">
    <w:p w14:paraId="0F084594" w14:textId="490ECE7F" w:rsidR="00B904CD" w:rsidRDefault="00B904CD">
      <w:pPr>
        <w:pStyle w:val="CommentText"/>
      </w:pPr>
      <w:ins w:id="1417" w:author="Joe McCrossan" w:date="2014-01-04T22:19:00Z">
        <w:r>
          <w:rPr>
            <w:rStyle w:val="CommentReference"/>
          </w:rPr>
          <w:annotationRef/>
        </w:r>
      </w:ins>
      <w:r>
        <w:t>TWGISSUE-1530: deprecate avcn for compatibility with DASH-AVC/264 Interoperability Points.</w:t>
      </w:r>
    </w:p>
  </w:comment>
  <w:comment w:id="1419" w:author="Joe McCrossan" w:date="2014-01-15T22:06:00Z" w:initials="JM">
    <w:p w14:paraId="5A294214" w14:textId="4ADC4550" w:rsidR="00B904CD" w:rsidRDefault="00B904CD">
      <w:pPr>
        <w:pStyle w:val="CommentText"/>
      </w:pPr>
      <w:r>
        <w:rPr>
          <w:rStyle w:val="CommentReference"/>
        </w:rPr>
        <w:annotationRef/>
      </w:r>
      <w:r>
        <w:t>TWGISSUE-1532</w:t>
      </w:r>
    </w:p>
  </w:comment>
  <w:comment w:id="1420" w:author="Joe McCrossan" w:date="2014-05-25T13:18:00Z" w:initials="JM">
    <w:p w14:paraId="42F8A296" w14:textId="5DDCE67C" w:rsidR="00B904CD" w:rsidRDefault="00B904CD">
      <w:pPr>
        <w:pStyle w:val="CommentText"/>
      </w:pPr>
      <w:r>
        <w:rPr>
          <w:rStyle w:val="CommentReference"/>
        </w:rPr>
        <w:annotationRef/>
      </w:r>
      <w:r>
        <w:t>TWGISSUE-1150</w:t>
      </w:r>
    </w:p>
  </w:comment>
  <w:comment w:id="1426" w:author="Joe McCrossan" w:date="2014-05-25T11:18:00Z" w:initials="JM">
    <w:p w14:paraId="7697AD33" w14:textId="13128F08" w:rsidR="00B904CD" w:rsidRDefault="00B904CD">
      <w:pPr>
        <w:pStyle w:val="CommentText"/>
      </w:pPr>
      <w:r>
        <w:rPr>
          <w:rStyle w:val="CommentReference"/>
        </w:rPr>
        <w:annotationRef/>
      </w:r>
      <w:r>
        <w:t>TWGISSUE-1150</w:t>
      </w:r>
    </w:p>
  </w:comment>
  <w:comment w:id="1461" w:author="Joe McCrossan" w:date="2014-01-14T23:03:00Z" w:initials="JM">
    <w:p w14:paraId="13640E65" w14:textId="77777777" w:rsidR="00B904CD" w:rsidRDefault="00B904CD">
      <w:pPr>
        <w:pStyle w:val="CommentText"/>
      </w:pPr>
      <w:r>
        <w:rPr>
          <w:rStyle w:val="CommentReference"/>
        </w:rPr>
        <w:annotationRef/>
      </w:r>
    </w:p>
    <w:p w14:paraId="4E0739F1" w14:textId="008903C6" w:rsidR="00B904CD" w:rsidRDefault="00B904CD">
      <w:pPr>
        <w:pStyle w:val="CommentText"/>
      </w:pPr>
      <w:r>
        <w:t>TWGISSUE-1530:</w:t>
      </w:r>
    </w:p>
    <w:p w14:paraId="0A78278D" w14:textId="2DEE785E" w:rsidR="00B904CD" w:rsidRDefault="00B904CD">
      <w:pPr>
        <w:pStyle w:val="CommentText"/>
      </w:pPr>
      <w:r>
        <w:t>pdin not applicable for CSF or Late Binding. Requirement moved to Media Profile Annex.</w:t>
      </w:r>
    </w:p>
    <w:p w14:paraId="5CBAEF2A" w14:textId="18370FC1" w:rsidR="00B904CD" w:rsidRDefault="00B904CD">
      <w:pPr>
        <w:pStyle w:val="CommentText"/>
      </w:pPr>
    </w:p>
    <w:p w14:paraId="2362768F" w14:textId="136B0533" w:rsidR="00B904CD" w:rsidRDefault="00B904CD">
      <w:pPr>
        <w:pStyle w:val="CommentText"/>
      </w:pPr>
      <w:r>
        <w:t>TWGISSUE-1542</w:t>
      </w:r>
    </w:p>
  </w:comment>
  <w:comment w:id="1465" w:author="Joe McCrossan" w:date="2014-01-15T21:54:00Z" w:initials="JM">
    <w:p w14:paraId="55FC927F" w14:textId="1CBE0B0B" w:rsidR="00B904CD" w:rsidRDefault="00B904CD">
      <w:pPr>
        <w:pStyle w:val="CommentText"/>
      </w:pPr>
      <w:r>
        <w:rPr>
          <w:rStyle w:val="CommentReference"/>
        </w:rPr>
        <w:annotationRef/>
      </w:r>
      <w:r>
        <w:t>TWGISSUE-1532</w:t>
      </w:r>
    </w:p>
  </w:comment>
  <w:comment w:id="1480" w:author="Joe McCrossan" w:date="2014-01-15T21:54:00Z" w:initials="JM">
    <w:p w14:paraId="2A599B82" w14:textId="4BAF5A75" w:rsidR="00B904CD" w:rsidRDefault="00B904CD">
      <w:pPr>
        <w:pStyle w:val="CommentText"/>
      </w:pPr>
      <w:r>
        <w:rPr>
          <w:rStyle w:val="CommentReference"/>
        </w:rPr>
        <w:annotationRef/>
      </w:r>
      <w:r>
        <w:t>TWGISSUE-1532</w:t>
      </w:r>
    </w:p>
  </w:comment>
  <w:comment w:id="1493" w:author="Joe McCrossan" w:date="2014-01-04T23:15:00Z" w:initials="JM">
    <w:p w14:paraId="4E6D414B" w14:textId="09985743" w:rsidR="00B904CD" w:rsidRDefault="00B904CD">
      <w:pPr>
        <w:pStyle w:val="CommentText"/>
      </w:pPr>
      <w:r>
        <w:rPr>
          <w:rStyle w:val="CommentReference"/>
        </w:rPr>
        <w:annotationRef/>
      </w:r>
      <w:r>
        <w:t>TWGISSUE-1530:</w:t>
      </w:r>
    </w:p>
    <w:p w14:paraId="0B3E8532" w14:textId="1202A642" w:rsidR="00B904CD" w:rsidRDefault="00B904CD">
      <w:pPr>
        <w:pStyle w:val="CommentText"/>
      </w:pPr>
      <w:r>
        <w:t>meta not necessarily applicable for CSF or Late Binding.</w:t>
      </w:r>
    </w:p>
  </w:comment>
  <w:comment w:id="1501" w:author="Joe McCrossan" w:date="2014-05-25T13:01:00Z" w:initials="JM">
    <w:p w14:paraId="23EE667D" w14:textId="3AA662E6" w:rsidR="00B904CD" w:rsidRDefault="00B904CD">
      <w:pPr>
        <w:pStyle w:val="CommentText"/>
      </w:pPr>
      <w:ins w:id="1504" w:author="Joe McCrossan" w:date="2014-05-25T13:00:00Z">
        <w:r>
          <w:rPr>
            <w:rStyle w:val="CommentReference"/>
          </w:rPr>
          <w:annotationRef/>
        </w:r>
      </w:ins>
      <w:r>
        <w:t>TWGISSUE-1150</w:t>
      </w:r>
    </w:p>
  </w:comment>
  <w:comment w:id="1515" w:author="Joe McCrossan" w:date="2014-01-04T23:38:00Z" w:initials="JM">
    <w:p w14:paraId="10923184" w14:textId="77777777" w:rsidR="00B904CD" w:rsidRDefault="00B904CD" w:rsidP="00360F43">
      <w:pPr>
        <w:pStyle w:val="CommentText"/>
      </w:pPr>
      <w:r>
        <w:rPr>
          <w:rStyle w:val="CommentReference"/>
        </w:rPr>
        <w:annotationRef/>
      </w:r>
      <w:r>
        <w:t>TWGISSUE-1530:</w:t>
      </w:r>
    </w:p>
    <w:p w14:paraId="7192E8DE" w14:textId="2607DBCC" w:rsidR="00B904CD" w:rsidRDefault="00B904CD">
      <w:pPr>
        <w:pStyle w:val="CommentText"/>
      </w:pPr>
      <w:r>
        <w:t>free is not required for CSF or Late Binding. DPub requires that it be present for ODCCs not in the CSF or Late Binding context.</w:t>
      </w:r>
    </w:p>
  </w:comment>
  <w:comment w:id="1519" w:author="Joe McCrossan" w:date="2014-06-01T09:24:00Z" w:initials="JM">
    <w:p w14:paraId="6C396436" w14:textId="77777777" w:rsidR="00B904CD" w:rsidRDefault="00B904CD" w:rsidP="00AD7D7D">
      <w:pPr>
        <w:pStyle w:val="CommentText"/>
      </w:pPr>
      <w:r>
        <w:rPr>
          <w:rStyle w:val="CommentReference"/>
        </w:rPr>
        <w:annotationRef/>
      </w:r>
      <w:r>
        <w:t>TWGISSUE-1530</w:t>
      </w:r>
    </w:p>
  </w:comment>
  <w:comment w:id="1590" w:author="Joe McCrossan" w:date="2014-05-31T16:44:00Z" w:initials="JM">
    <w:p w14:paraId="69C4714D" w14:textId="772F4185" w:rsidR="00B904CD" w:rsidRDefault="00B904CD">
      <w:pPr>
        <w:pStyle w:val="CommentText"/>
      </w:pPr>
      <w:r>
        <w:rPr>
          <w:rStyle w:val="CommentReference"/>
        </w:rPr>
        <w:annotationRef/>
      </w:r>
      <w:r>
        <w:t>TWGISSUE-1530</w:t>
      </w:r>
    </w:p>
  </w:comment>
  <w:comment w:id="1592" w:author="Joe McCrossan" w:date="2014-05-31T14:21:00Z" w:initials="JM">
    <w:p w14:paraId="62149A53" w14:textId="54DA7121" w:rsidR="00B904CD" w:rsidRDefault="00B904CD">
      <w:pPr>
        <w:pStyle w:val="CommentText"/>
      </w:pPr>
      <w:r>
        <w:rPr>
          <w:rStyle w:val="CommentReference"/>
        </w:rPr>
        <w:annotationRef/>
      </w:r>
      <w:r>
        <w:t>TWGISSUE-1595</w:t>
      </w:r>
    </w:p>
  </w:comment>
  <w:comment w:id="1598" w:author="Joe McCrossan" w:date="2014-01-03T22:28:00Z" w:initials="JM">
    <w:p w14:paraId="78572497" w14:textId="4E96E75D" w:rsidR="00B904CD" w:rsidRDefault="00B904CD">
      <w:pPr>
        <w:pStyle w:val="CommentText"/>
      </w:pPr>
      <w:r>
        <w:rPr>
          <w:rStyle w:val="CommentReference"/>
        </w:rPr>
        <w:annotationRef/>
      </w:r>
      <w:r>
        <w:t>TWGISSUE-1531</w:t>
      </w:r>
    </w:p>
  </w:comment>
  <w:comment w:id="1628" w:author="Joe McCrossan" w:date="2014-05-25T09:51:00Z" w:initials="JM">
    <w:p w14:paraId="6C939D90" w14:textId="08960CCF" w:rsidR="00B904CD" w:rsidRDefault="00B904CD">
      <w:pPr>
        <w:pStyle w:val="CommentText"/>
      </w:pPr>
      <w:r>
        <w:rPr>
          <w:rStyle w:val="CommentReference"/>
        </w:rPr>
        <w:annotationRef/>
      </w:r>
      <w:r>
        <w:t>TWGISSUE-1553</w:t>
      </w:r>
    </w:p>
  </w:comment>
  <w:comment w:id="1633" w:author="Joe McCrossan" w:date="2014-05-25T09:51:00Z" w:initials="JM">
    <w:p w14:paraId="7F7623A8" w14:textId="0BE43BFE" w:rsidR="00B904CD" w:rsidRDefault="00B904CD">
      <w:pPr>
        <w:pStyle w:val="CommentText"/>
      </w:pPr>
      <w:r>
        <w:rPr>
          <w:rStyle w:val="CommentReference"/>
        </w:rPr>
        <w:annotationRef/>
      </w:r>
      <w:r>
        <w:t>TWGISSUE-1553</w:t>
      </w:r>
    </w:p>
  </w:comment>
  <w:comment w:id="1664" w:author="Joe McCrossan" w:date="2014-01-06T18:10:00Z" w:initials="JM">
    <w:p w14:paraId="562D8A34" w14:textId="77777777" w:rsidR="00B904CD" w:rsidRDefault="00B904CD" w:rsidP="00CF3F05">
      <w:pPr>
        <w:pStyle w:val="CommentText"/>
      </w:pPr>
      <w:r>
        <w:rPr>
          <w:rStyle w:val="CommentReference"/>
        </w:rPr>
        <w:annotationRef/>
      </w:r>
      <w:r>
        <w:t>TWGISSUE-1530:</w:t>
      </w:r>
    </w:p>
    <w:p w14:paraId="11678EDD" w14:textId="45C09917" w:rsidR="00B904CD" w:rsidRDefault="00B904CD" w:rsidP="00CF3F05">
      <w:pPr>
        <w:pStyle w:val="CommentText"/>
      </w:pPr>
      <w:r>
        <w:t>mfra is not required for CSF – requirement moved to Profile Annexes.</w:t>
      </w:r>
    </w:p>
  </w:comment>
  <w:comment w:id="1691" w:author="Joe McCrossan" w:date="2014-05-25T15:52:00Z" w:initials="JM">
    <w:p w14:paraId="1762F25F" w14:textId="6E254A2B" w:rsidR="00B904CD" w:rsidRDefault="00B904CD">
      <w:pPr>
        <w:pStyle w:val="CommentText"/>
      </w:pPr>
      <w:ins w:id="1694" w:author="Joe McCrossan" w:date="2014-05-25T15:52:00Z">
        <w:r>
          <w:rPr>
            <w:rStyle w:val="CommentReference"/>
          </w:rPr>
          <w:annotationRef/>
        </w:r>
      </w:ins>
      <w:r>
        <w:t>TWGISSUE-1530</w:t>
      </w:r>
    </w:p>
  </w:comment>
  <w:comment w:id="1703" w:author="Joe McCrossan" w:date="2014-01-04T23:31:00Z" w:initials="JM">
    <w:p w14:paraId="075D2A73" w14:textId="3A079F35" w:rsidR="00B904CD" w:rsidRDefault="00B904CD">
      <w:pPr>
        <w:pStyle w:val="CommentText"/>
      </w:pPr>
      <w:r>
        <w:rPr>
          <w:rStyle w:val="CommentReference"/>
        </w:rPr>
        <w:annotationRef/>
      </w:r>
      <w:r>
        <w:t>TWGISSUE-1530: pdin is not required for CSF or Late Binding.</w:t>
      </w:r>
    </w:p>
  </w:comment>
  <w:comment w:id="1704" w:author="Joe McCrossan" w:date="2014-01-14T23:15:00Z" w:initials="JM">
    <w:p w14:paraId="3888DF29" w14:textId="134AD892" w:rsidR="00B904CD" w:rsidRDefault="00B904CD">
      <w:pPr>
        <w:pStyle w:val="CommentText"/>
      </w:pPr>
      <w:r>
        <w:rPr>
          <w:rStyle w:val="CommentReference"/>
        </w:rPr>
        <w:annotationRef/>
      </w:r>
      <w:r>
        <w:t>TWGISSUE-1542</w:t>
      </w:r>
    </w:p>
  </w:comment>
  <w:comment w:id="1725" w:author="Joe McCrossan" w:date="2014-01-15T21:56:00Z" w:initials="JM">
    <w:p w14:paraId="38DE4E29" w14:textId="488345CC" w:rsidR="00B904CD" w:rsidRDefault="00B904CD">
      <w:pPr>
        <w:pStyle w:val="CommentText"/>
      </w:pPr>
      <w:r>
        <w:rPr>
          <w:rStyle w:val="CommentReference"/>
        </w:rPr>
        <w:annotationRef/>
      </w:r>
      <w:r>
        <w:t>TWGISSUE-1532</w:t>
      </w:r>
    </w:p>
  </w:comment>
  <w:comment w:id="1730" w:author="Joe McCrossan" w:date="2014-01-04T23:40:00Z" w:initials="JM">
    <w:p w14:paraId="2CE2E031" w14:textId="6D37CB25" w:rsidR="00B904CD" w:rsidRDefault="00B904CD">
      <w:pPr>
        <w:pStyle w:val="CommentText"/>
      </w:pPr>
      <w:ins w:id="1734" w:author="Joe McCrossan" w:date="2014-01-04T23:40:00Z">
        <w:r>
          <w:rPr>
            <w:rStyle w:val="CommentReference"/>
          </w:rPr>
          <w:annotationRef/>
        </w:r>
      </w:ins>
      <w:r>
        <w:t>TWGISSUE-1530: meta is not required for late binding or CSF.</w:t>
      </w:r>
    </w:p>
  </w:comment>
  <w:comment w:id="1744" w:author="Joe McCrossan" w:date="2014-05-25T16:00:00Z" w:initials="JM">
    <w:p w14:paraId="6C3B4985" w14:textId="77777777" w:rsidR="00B904CD" w:rsidRDefault="00B904CD" w:rsidP="00727625">
      <w:pPr>
        <w:pStyle w:val="CommentText"/>
      </w:pPr>
      <w:r>
        <w:rPr>
          <w:rStyle w:val="CommentReference"/>
        </w:rPr>
        <w:annotationRef/>
      </w:r>
      <w:r>
        <w:t xml:space="preserve">TWGISSUE-1530: </w:t>
      </w:r>
      <w:r w:rsidRPr="0084144B">
        <w:t>free is not required for CSF or Late Binding.</w:t>
      </w:r>
    </w:p>
  </w:comment>
  <w:comment w:id="1742" w:author="Joe McCrossan" w:date="2014-01-04T23:32:00Z" w:initials="JM">
    <w:p w14:paraId="7B0D4765" w14:textId="4508E9FC" w:rsidR="00B904CD" w:rsidRDefault="00B904CD">
      <w:pPr>
        <w:pStyle w:val="CommentText"/>
      </w:pPr>
      <w:r>
        <w:rPr>
          <w:rStyle w:val="CommentReference"/>
        </w:rPr>
        <w:annotationRef/>
      </w:r>
      <w:r>
        <w:t xml:space="preserve">TWGISSUE-1530: </w:t>
      </w:r>
      <w:r w:rsidRPr="0084144B">
        <w:t>free is not required for CSF or Late Binding.</w:t>
      </w:r>
    </w:p>
  </w:comment>
  <w:comment w:id="1772" w:author="Joe McCrossan" w:date="2014-01-05T09:57:00Z" w:initials="JM">
    <w:p w14:paraId="575BCF48" w14:textId="1AC142C3" w:rsidR="00B904CD" w:rsidRDefault="00B904CD">
      <w:pPr>
        <w:pStyle w:val="CommentText"/>
      </w:pPr>
      <w:ins w:id="1776" w:author="Joe McCrossan" w:date="2014-01-04T23:43:00Z">
        <w:r>
          <w:rPr>
            <w:rStyle w:val="CommentReference"/>
          </w:rPr>
          <w:annotationRef/>
        </w:r>
      </w:ins>
      <w:r>
        <w:t>TWGISSUE-1530: meta not required by late binding or CSF. Note the normative requirement to include the meta box is moved to the Media Profile definitions.</w:t>
      </w:r>
    </w:p>
  </w:comment>
  <w:comment w:id="1789" w:author="Joe McCrossan" w:date="2014-01-06T18:11:00Z" w:initials="JM">
    <w:p w14:paraId="032AE38C" w14:textId="10AE82B0" w:rsidR="00B904CD" w:rsidRDefault="00B904CD">
      <w:pPr>
        <w:pStyle w:val="CommentText"/>
      </w:pPr>
      <w:r>
        <w:rPr>
          <w:rStyle w:val="CommentReference"/>
        </w:rPr>
        <w:annotationRef/>
      </w:r>
      <w:r>
        <w:t>TWGISSUE-1530:</w:t>
      </w:r>
    </w:p>
    <w:p w14:paraId="79CEE184" w14:textId="757843B9" w:rsidR="00B904CD" w:rsidRDefault="00B904CD">
      <w:pPr>
        <w:pStyle w:val="CommentText"/>
      </w:pPr>
      <w:r>
        <w:t>Need to review whether to continue supporting Edit Lists in CFF, or remove in favor of negative composition offset only for greater compatibility with DASH (although this would be a reduction in inter-track synchronization capability).</w:t>
      </w:r>
    </w:p>
  </w:comment>
  <w:comment w:id="1796" w:author="Joe McCrossan" w:date="2014-05-26T16:17:00Z" w:initials="JM">
    <w:p w14:paraId="497073FA" w14:textId="700B59BA" w:rsidR="00B904CD" w:rsidRDefault="00B904CD">
      <w:pPr>
        <w:pStyle w:val="CommentText"/>
      </w:pPr>
      <w:ins w:id="1820" w:author="Joe McCrossan" w:date="2014-05-26T16:17:00Z">
        <w:r>
          <w:rPr>
            <w:rStyle w:val="CommentReference"/>
          </w:rPr>
          <w:annotationRef/>
        </w:r>
      </w:ins>
      <w:r>
        <w:t>TWGISSUE-1530</w:t>
      </w:r>
    </w:p>
  </w:comment>
  <w:comment w:id="1821" w:author="Joe McCrossan" w:date="2014-05-31T16:32:00Z" w:initials="JM">
    <w:p w14:paraId="5665E19F" w14:textId="556D7C8D" w:rsidR="00B904CD" w:rsidRDefault="00B904CD">
      <w:pPr>
        <w:pStyle w:val="CommentText"/>
      </w:pPr>
      <w:ins w:id="1826" w:author="Joe McCrossan" w:date="2014-05-31T16:32:00Z">
        <w:r>
          <w:rPr>
            <w:rStyle w:val="CommentReference"/>
          </w:rPr>
          <w:annotationRef/>
        </w:r>
      </w:ins>
      <w:r>
        <w:t>TWGISSUE-1530</w:t>
      </w:r>
    </w:p>
  </w:comment>
  <w:comment w:id="1833" w:author="Joe McCrossan" w:date="2014-05-25T13:03:00Z" w:initials="JM">
    <w:p w14:paraId="0D2DEBEF" w14:textId="77B12A1D" w:rsidR="00B904CD" w:rsidRDefault="00B904CD">
      <w:pPr>
        <w:pStyle w:val="CommentText"/>
      </w:pPr>
      <w:ins w:id="1839" w:author="Joe McCrossan" w:date="2014-05-25T13:03:00Z">
        <w:r>
          <w:rPr>
            <w:rStyle w:val="CommentReference"/>
          </w:rPr>
          <w:annotationRef/>
        </w:r>
      </w:ins>
      <w:r>
        <w:t>TWGISSUE-1150</w:t>
      </w:r>
    </w:p>
  </w:comment>
  <w:comment w:id="1882" w:author="Joe McCrossan" w:date="2014-05-31T22:43:00Z" w:initials="JM">
    <w:p w14:paraId="07D68617" w14:textId="5A078B7A" w:rsidR="00B904CD" w:rsidRDefault="00B904CD">
      <w:pPr>
        <w:pStyle w:val="CommentText"/>
      </w:pPr>
      <w:r>
        <w:rPr>
          <w:rStyle w:val="CommentReference"/>
        </w:rPr>
        <w:annotationRef/>
      </w:r>
      <w:r>
        <w:t>TWGISSUE-1530</w:t>
      </w:r>
    </w:p>
  </w:comment>
  <w:comment w:id="1880" w:author="Joe McCrossan" w:date="2014-05-31T23:08:00Z" w:initials="JM">
    <w:p w14:paraId="55F02C78" w14:textId="272B5EEE" w:rsidR="00B904CD" w:rsidRDefault="00B904CD">
      <w:pPr>
        <w:pStyle w:val="CommentText"/>
      </w:pPr>
      <w:ins w:id="1895" w:author="Joe McCrossan" w:date="2014-05-31T23:08:00Z">
        <w:r>
          <w:rPr>
            <w:rStyle w:val="CommentReference"/>
          </w:rPr>
          <w:annotationRef/>
        </w:r>
      </w:ins>
      <w:r>
        <w:t>TWGISSUE-1530</w:t>
      </w:r>
    </w:p>
  </w:comment>
  <w:comment w:id="1896" w:author="Joe McCrossan" w:date="2014-06-01T11:14:00Z" w:initials="JM">
    <w:p w14:paraId="7E04A56A" w14:textId="77777777" w:rsidR="00B904CD" w:rsidRDefault="00B904CD" w:rsidP="00354D8F">
      <w:pPr>
        <w:pStyle w:val="CommentText"/>
      </w:pPr>
      <w:r>
        <w:rPr>
          <w:rStyle w:val="CommentReference"/>
        </w:rPr>
        <w:annotationRef/>
      </w:r>
      <w:r>
        <w:t>TWGISSUE-1530</w:t>
      </w:r>
    </w:p>
  </w:comment>
  <w:comment w:id="1904" w:author="Joe McCrossan" w:date="2014-06-01T11:14:00Z" w:initials="JM">
    <w:p w14:paraId="434E557D" w14:textId="77777777" w:rsidR="00B904CD" w:rsidRDefault="00B904CD" w:rsidP="00354D8F">
      <w:pPr>
        <w:pStyle w:val="CommentText"/>
      </w:pPr>
      <w:r>
        <w:rPr>
          <w:rStyle w:val="CommentReference"/>
        </w:rPr>
        <w:annotationRef/>
      </w:r>
      <w:r>
        <w:t>TWGISSUE-1530</w:t>
      </w:r>
    </w:p>
  </w:comment>
  <w:comment w:id="1905" w:author="Joe McCrossan" w:date="2014-06-01T11:14:00Z" w:initials="JM">
    <w:p w14:paraId="2F327953" w14:textId="77777777" w:rsidR="00B904CD" w:rsidRDefault="00B904CD" w:rsidP="00354D8F">
      <w:pPr>
        <w:pStyle w:val="CommentText"/>
      </w:pPr>
      <w:r>
        <w:rPr>
          <w:rStyle w:val="CommentReference"/>
        </w:rPr>
        <w:annotationRef/>
      </w:r>
      <w:r>
        <w:t>TWGISSUE-1530</w:t>
      </w:r>
    </w:p>
  </w:comment>
  <w:comment w:id="1933" w:author="Joe McCrossan" w:date="2014-06-01T10:50:00Z" w:initials="JM">
    <w:p w14:paraId="02111122" w14:textId="7E6ABB28" w:rsidR="00B904CD" w:rsidRDefault="00B904CD">
      <w:pPr>
        <w:pStyle w:val="CommentText"/>
      </w:pPr>
      <w:ins w:id="1943" w:author="Joe McCrossan" w:date="2014-06-01T10:50:00Z">
        <w:r>
          <w:rPr>
            <w:rStyle w:val="CommentReference"/>
          </w:rPr>
          <w:annotationRef/>
        </w:r>
      </w:ins>
      <w:r>
        <w:t>TWGISSUE-1530</w:t>
      </w:r>
    </w:p>
  </w:comment>
  <w:comment w:id="1961" w:author="Joe McCrossan" w:date="2014-05-31T16:43:00Z" w:initials="JM">
    <w:p w14:paraId="493FBB41" w14:textId="605D52C1" w:rsidR="00B904CD" w:rsidRDefault="00B904CD">
      <w:pPr>
        <w:pStyle w:val="CommentText"/>
      </w:pPr>
      <w:r>
        <w:rPr>
          <w:rStyle w:val="CommentReference"/>
        </w:rPr>
        <w:annotationRef/>
      </w:r>
      <w:r>
        <w:t>TWGISSUE-1530</w:t>
      </w:r>
    </w:p>
  </w:comment>
  <w:comment w:id="1967" w:author="Joe McCrossan" w:date="2014-01-03T10:45:00Z" w:initials="JM">
    <w:p w14:paraId="0A6C8C69" w14:textId="77777777" w:rsidR="00B904CD" w:rsidRDefault="00B904CD">
      <w:pPr>
        <w:pStyle w:val="CommentText"/>
      </w:pPr>
      <w:r>
        <w:rPr>
          <w:rStyle w:val="CommentReference"/>
        </w:rPr>
        <w:annotationRef/>
      </w:r>
      <w:r>
        <w:t>TWGISSUE-1515</w:t>
      </w:r>
    </w:p>
  </w:comment>
  <w:comment w:id="1992" w:author="Joe McCrossan" w:date="2014-01-03T22:00:00Z" w:initials="JM">
    <w:p w14:paraId="65E74327" w14:textId="6BDF87A8" w:rsidR="00B904CD" w:rsidRDefault="00B904CD">
      <w:pPr>
        <w:pStyle w:val="CommentText"/>
      </w:pPr>
      <w:r>
        <w:rPr>
          <w:rStyle w:val="CommentReference"/>
        </w:rPr>
        <w:annotationRef/>
      </w:r>
      <w:r>
        <w:t>TWGISSUE-1531</w:t>
      </w:r>
    </w:p>
  </w:comment>
  <w:comment w:id="2041" w:author="Joe McCrossan" w:date="2014-06-01T12:11:00Z" w:initials="JM">
    <w:p w14:paraId="227EEE0F" w14:textId="08B791EF" w:rsidR="00B904CD" w:rsidRDefault="00B904CD">
      <w:pPr>
        <w:pStyle w:val="CommentText"/>
      </w:pPr>
      <w:ins w:id="2048" w:author="Joe McCrossan" w:date="2014-06-01T12:11:00Z">
        <w:r>
          <w:rPr>
            <w:rStyle w:val="CommentReference"/>
          </w:rPr>
          <w:annotationRef/>
        </w:r>
      </w:ins>
      <w:r>
        <w:t>TWGISSUE-1530</w:t>
      </w:r>
    </w:p>
  </w:comment>
  <w:comment w:id="2006" w:author="Joe McCrossan" w:date="2014-05-25T10:50:00Z" w:initials="JM">
    <w:p w14:paraId="73A86B56" w14:textId="1BAA0377" w:rsidR="00B904CD" w:rsidRDefault="00B904CD">
      <w:pPr>
        <w:pStyle w:val="CommentText"/>
      </w:pPr>
      <w:r>
        <w:rPr>
          <w:rStyle w:val="CommentReference"/>
        </w:rPr>
        <w:annotationRef/>
      </w:r>
      <w:r>
        <w:t>TWGISSUE-1553</w:t>
      </w:r>
    </w:p>
  </w:comment>
  <w:comment w:id="2066" w:author="Joe McCrossan" w:date="2014-06-01T20:45:00Z" w:initials="JM">
    <w:p w14:paraId="219CD44B" w14:textId="2BA259DF" w:rsidR="00B904CD" w:rsidRDefault="00B904CD">
      <w:pPr>
        <w:pStyle w:val="CommentText"/>
      </w:pPr>
      <w:r>
        <w:rPr>
          <w:rStyle w:val="CommentReference"/>
        </w:rPr>
        <w:annotationRef/>
      </w:r>
      <w:r>
        <w:t>TWGISSUE-1530 and TWGISSUE-1585</w:t>
      </w:r>
    </w:p>
  </w:comment>
  <w:comment w:id="2114" w:author="Joe McCrossan" w:date="2014-06-01T11:09:00Z" w:initials="JM">
    <w:p w14:paraId="33ACAA2D" w14:textId="77777777" w:rsidR="00B904CD" w:rsidRDefault="00B904CD" w:rsidP="00354D8F">
      <w:pPr>
        <w:pStyle w:val="CommentText"/>
      </w:pPr>
      <w:r>
        <w:rPr>
          <w:rStyle w:val="CommentReference"/>
        </w:rPr>
        <w:annotationRef/>
      </w:r>
      <w:r>
        <w:t>TWGISSUE-1530:</w:t>
      </w:r>
    </w:p>
    <w:p w14:paraId="0209473C" w14:textId="77777777" w:rsidR="00B904CD" w:rsidRDefault="00B904CD" w:rsidP="00354D8F">
      <w:pPr>
        <w:pStyle w:val="CommentText"/>
      </w:pPr>
      <w:r>
        <w:t>mfra is not required for CSF. Obligation moved to Profile Annex.</w:t>
      </w:r>
    </w:p>
  </w:comment>
  <w:comment w:id="2116" w:author="Joe McCrossan" w:date="2014-06-01T11:10:00Z" w:initials="JM">
    <w:p w14:paraId="1DDFD0B9" w14:textId="77777777" w:rsidR="00B904CD" w:rsidRDefault="00B904CD" w:rsidP="00354D8F">
      <w:pPr>
        <w:pStyle w:val="CommentText"/>
      </w:pPr>
      <w:r>
        <w:rPr>
          <w:rStyle w:val="CommentReference"/>
        </w:rPr>
        <w:annotationRef/>
      </w:r>
      <w:r>
        <w:t>TWGISSUE-1530:</w:t>
      </w:r>
    </w:p>
    <w:p w14:paraId="2E5705E6" w14:textId="77777777" w:rsidR="00B904CD" w:rsidRDefault="00B904CD" w:rsidP="00354D8F">
      <w:pPr>
        <w:pStyle w:val="CommentText"/>
      </w:pPr>
      <w:r>
        <w:t>mfra is not required for CSF. Obligation moved to Profile Annex.</w:t>
      </w:r>
    </w:p>
  </w:comment>
  <w:comment w:id="2119" w:author="Joe McCrossan" w:date="2014-06-01T11:11:00Z" w:initials="JM">
    <w:p w14:paraId="3531E319" w14:textId="77777777" w:rsidR="00B904CD" w:rsidRDefault="00B904CD" w:rsidP="00354D8F">
      <w:pPr>
        <w:pStyle w:val="CommentText"/>
      </w:pPr>
      <w:r>
        <w:rPr>
          <w:rStyle w:val="CommentReference"/>
        </w:rPr>
        <w:annotationRef/>
      </w:r>
      <w:r>
        <w:t>TWGISSUE-1530:</w:t>
      </w:r>
    </w:p>
    <w:p w14:paraId="55E20B0D" w14:textId="77777777" w:rsidR="00B904CD" w:rsidRDefault="00B904CD" w:rsidP="00354D8F">
      <w:pPr>
        <w:pStyle w:val="CommentText"/>
      </w:pPr>
      <w:r>
        <w:t>mfra is not required for CSF. Obligation moved to Profile Annex.</w:t>
      </w:r>
    </w:p>
  </w:comment>
  <w:comment w:id="2120" w:author="Joe McCrossan" w:date="2014-01-06T18:13:00Z" w:initials="JM">
    <w:p w14:paraId="7F97D4E5" w14:textId="77777777" w:rsidR="00B904CD" w:rsidRDefault="00B904CD" w:rsidP="00CF3F05">
      <w:pPr>
        <w:pStyle w:val="CommentText"/>
      </w:pPr>
      <w:r>
        <w:rPr>
          <w:rStyle w:val="CommentReference"/>
        </w:rPr>
        <w:annotationRef/>
      </w:r>
      <w:r>
        <w:t>TWGISSUE-1530:</w:t>
      </w:r>
    </w:p>
    <w:p w14:paraId="19CE8BFF" w14:textId="33295285" w:rsidR="00B904CD" w:rsidRDefault="00B904CD" w:rsidP="00CF3F05">
      <w:pPr>
        <w:pStyle w:val="CommentText"/>
      </w:pPr>
      <w:r>
        <w:t>mfra is not required for CSF. Obligation moved to Profile Annex.</w:t>
      </w:r>
    </w:p>
  </w:comment>
  <w:comment w:id="2168" w:author="Joe McCrossan" w:date="2014-06-01T10:52:00Z" w:initials="JM">
    <w:p w14:paraId="50F05EF3" w14:textId="77777777" w:rsidR="00B904CD" w:rsidRDefault="00B904CD" w:rsidP="005E3703">
      <w:pPr>
        <w:pStyle w:val="CommentText"/>
      </w:pPr>
      <w:r>
        <w:rPr>
          <w:rStyle w:val="CommentReference"/>
        </w:rPr>
        <w:annotationRef/>
      </w:r>
      <w:r>
        <w:t>TWGISSUE-1515</w:t>
      </w:r>
    </w:p>
  </w:comment>
  <w:comment w:id="2167" w:author="Joe McCrossan" w:date="2014-06-01T10:52:00Z" w:initials="JM">
    <w:p w14:paraId="3077603A" w14:textId="77777777" w:rsidR="00B904CD" w:rsidRDefault="00B904CD" w:rsidP="005E3703">
      <w:pPr>
        <w:pStyle w:val="CommentText"/>
      </w:pPr>
      <w:r>
        <w:rPr>
          <w:rStyle w:val="CommentReference"/>
        </w:rPr>
        <w:annotationRef/>
      </w:r>
      <w:r>
        <w:t>TWGISSUE-1530: deprecate avcn for compatibility with DASH-AVC/264 Interoperability Points.</w:t>
      </w:r>
    </w:p>
  </w:comment>
  <w:comment w:id="2220" w:author="Joe McCrossan" w:date="2014-01-15T22:03:00Z" w:initials="JM">
    <w:p w14:paraId="1E105D8E" w14:textId="79DE39A9" w:rsidR="00B904CD" w:rsidRDefault="00B904CD">
      <w:pPr>
        <w:pStyle w:val="CommentText"/>
      </w:pPr>
      <w:r>
        <w:rPr>
          <w:rStyle w:val="CommentReference"/>
        </w:rPr>
        <w:annotationRef/>
      </w:r>
      <w:r>
        <w:t>TWGISSUE-1532</w:t>
      </w:r>
    </w:p>
  </w:comment>
  <w:comment w:id="2322" w:author="Joe McCrossan" w:date="2014-05-25T13:15:00Z" w:initials="JM">
    <w:p w14:paraId="655A20E2" w14:textId="60E18618" w:rsidR="00B904CD" w:rsidRDefault="00B904CD">
      <w:pPr>
        <w:pStyle w:val="CommentText"/>
      </w:pPr>
      <w:r>
        <w:rPr>
          <w:rStyle w:val="CommentReference"/>
        </w:rPr>
        <w:annotationRef/>
      </w:r>
      <w:r>
        <w:t>TWGISSUE-1150</w:t>
      </w:r>
    </w:p>
  </w:comment>
  <w:comment w:id="2498" w:author="Joe McCrossan" w:date="2014-05-25T18:50:00Z" w:initials="JM">
    <w:p w14:paraId="7B414658" w14:textId="64C9E314" w:rsidR="00B904CD" w:rsidRDefault="00B904CD">
      <w:pPr>
        <w:pStyle w:val="CommentText"/>
      </w:pPr>
      <w:r>
        <w:rPr>
          <w:rStyle w:val="CommentReference"/>
        </w:rPr>
        <w:annotationRef/>
      </w:r>
      <w:r>
        <w:t>TWGISSUE-1530</w:t>
      </w:r>
    </w:p>
  </w:comment>
  <w:comment w:id="2517" w:author="Joe McCrossan" w:date="2014-06-01T10:50:00Z" w:initials="JM">
    <w:p w14:paraId="49DFCBD9" w14:textId="77777777" w:rsidR="00B904CD" w:rsidRDefault="00B904CD" w:rsidP="000244B0">
      <w:pPr>
        <w:pStyle w:val="CommentText"/>
      </w:pPr>
      <w:r>
        <w:rPr>
          <w:rStyle w:val="CommentReference"/>
        </w:rPr>
        <w:annotationRef/>
      </w:r>
      <w:r>
        <w:t>TWGISSUE-1515</w:t>
      </w:r>
    </w:p>
  </w:comment>
  <w:comment w:id="2523" w:author="Joe McCrossan" w:date="2014-05-31T14:23:00Z" w:initials="JM">
    <w:p w14:paraId="7B0A215C" w14:textId="0E64A591" w:rsidR="00B904CD" w:rsidRDefault="00B904CD">
      <w:pPr>
        <w:pStyle w:val="CommentText"/>
      </w:pPr>
      <w:ins w:id="2534" w:author="Joe McCrossan" w:date="2014-05-31T14:23:00Z">
        <w:r>
          <w:rPr>
            <w:rStyle w:val="CommentReference"/>
          </w:rPr>
          <w:annotationRef/>
        </w:r>
      </w:ins>
      <w:r>
        <w:t>TWGISSUE-1595</w:t>
      </w:r>
    </w:p>
  </w:comment>
  <w:comment w:id="2543" w:author="Joe McCrossan" w:date="2014-05-31T14:12:00Z" w:initials="JM">
    <w:p w14:paraId="6D913CE5" w14:textId="77777777" w:rsidR="00B904CD" w:rsidRDefault="00B904CD" w:rsidP="007172BE">
      <w:pPr>
        <w:pStyle w:val="CommentText"/>
      </w:pPr>
      <w:r>
        <w:rPr>
          <w:rStyle w:val="CommentReference"/>
        </w:rPr>
        <w:annotationRef/>
      </w:r>
      <w:r>
        <w:t>TWGISSUE-1515</w:t>
      </w:r>
    </w:p>
  </w:comment>
  <w:comment w:id="2538" w:author="Joe McCrossan" w:date="2014-05-31T14:25:00Z" w:initials="JM">
    <w:p w14:paraId="4630697E" w14:textId="5B1D2268" w:rsidR="00B904CD" w:rsidRDefault="00B904CD">
      <w:pPr>
        <w:pStyle w:val="CommentText"/>
      </w:pPr>
      <w:r>
        <w:rPr>
          <w:rStyle w:val="CommentReference"/>
        </w:rPr>
        <w:annotationRef/>
      </w:r>
      <w:r>
        <w:t>TWGISSUE-1595</w:t>
      </w:r>
    </w:p>
  </w:comment>
  <w:comment w:id="2588" w:author="Joe McCrossan" w:date="2014-01-03T10:45:00Z" w:initials="JM">
    <w:p w14:paraId="6316FE73" w14:textId="77777777" w:rsidR="00B904CD" w:rsidRDefault="00B904CD">
      <w:pPr>
        <w:pStyle w:val="CommentText"/>
      </w:pPr>
      <w:r>
        <w:rPr>
          <w:rStyle w:val="CommentReference"/>
        </w:rPr>
        <w:annotationRef/>
      </w:r>
      <w:r>
        <w:t>TWGISSUE-1515</w:t>
      </w:r>
    </w:p>
  </w:comment>
  <w:comment w:id="2586" w:author="Joe McCrossan" w:date="2014-06-01T11:57:00Z" w:initials="JM">
    <w:p w14:paraId="17BD9CCB" w14:textId="65E929EB" w:rsidR="00B904CD" w:rsidRDefault="00B904CD">
      <w:pPr>
        <w:pStyle w:val="CommentText"/>
      </w:pPr>
      <w:r>
        <w:rPr>
          <w:rStyle w:val="CommentReference"/>
        </w:rPr>
        <w:annotationRef/>
      </w:r>
      <w:r>
        <w:t>TWGISSUE-1530</w:t>
      </w:r>
    </w:p>
  </w:comment>
  <w:comment w:id="2593" w:author="Joe McCrossan" w:date="2014-06-01T11:56:00Z" w:initials="JM">
    <w:p w14:paraId="24C9C989" w14:textId="37EF605C" w:rsidR="00B904CD" w:rsidRDefault="00B904CD">
      <w:pPr>
        <w:pStyle w:val="CommentText"/>
      </w:pPr>
      <w:r>
        <w:rPr>
          <w:rStyle w:val="CommentReference"/>
        </w:rPr>
        <w:annotationRef/>
      </w:r>
      <w:r>
        <w:t>TWGISSUE-1530</w:t>
      </w:r>
    </w:p>
  </w:comment>
  <w:comment w:id="2599" w:author="Joe McCrossan" w:date="2014-05-25T10:57:00Z" w:initials="JM">
    <w:p w14:paraId="6EB9B988" w14:textId="3B8200D2" w:rsidR="00B904CD" w:rsidRDefault="00B904CD">
      <w:pPr>
        <w:pStyle w:val="CommentText"/>
      </w:pPr>
      <w:ins w:id="2662" w:author="Joe McCrossan" w:date="2014-05-25T10:57:00Z">
        <w:r>
          <w:rPr>
            <w:rStyle w:val="CommentReference"/>
          </w:rPr>
          <w:annotationRef/>
        </w:r>
      </w:ins>
      <w:r>
        <w:t>TWGISSUE-1553</w:t>
      </w:r>
    </w:p>
  </w:comment>
  <w:comment w:id="2701" w:author="Joe McCrossan" w:date="2014-01-03T10:45:00Z" w:initials="JM">
    <w:p w14:paraId="669FDE87" w14:textId="3A089A95" w:rsidR="00B904CD" w:rsidRDefault="00B904CD">
      <w:pPr>
        <w:pStyle w:val="CommentText"/>
      </w:pPr>
      <w:r>
        <w:rPr>
          <w:rStyle w:val="CommentReference"/>
        </w:rPr>
        <w:annotationRef/>
      </w:r>
      <w:r>
        <w:t>TODO: add TWGISSUE ticket reference for major brand.</w:t>
      </w:r>
    </w:p>
  </w:comment>
  <w:comment w:id="2696" w:author="Joe McCrossan" w:date="2014-01-15T21:40:00Z" w:initials="JM">
    <w:p w14:paraId="2A345A3F" w14:textId="75B22316" w:rsidR="00B904CD" w:rsidRDefault="00B904CD">
      <w:pPr>
        <w:pStyle w:val="CommentText"/>
      </w:pPr>
      <w:r>
        <w:rPr>
          <w:rStyle w:val="CommentReference"/>
        </w:rPr>
        <w:annotationRef/>
      </w:r>
      <w:r>
        <w:t>TWGISSUE-1532</w:t>
      </w:r>
    </w:p>
  </w:comment>
  <w:comment w:id="2812" w:author="Joe McCrossan" w:date="2014-05-25T18:56:00Z" w:initials="JM">
    <w:p w14:paraId="0B9D7F9F" w14:textId="079D512F" w:rsidR="00B904CD" w:rsidRDefault="00B904CD">
      <w:pPr>
        <w:pStyle w:val="CommentText"/>
      </w:pPr>
      <w:r>
        <w:rPr>
          <w:rStyle w:val="CommentReference"/>
        </w:rPr>
        <w:annotationRef/>
      </w:r>
      <w:r>
        <w:t>TWGISSUE-1530</w:t>
      </w:r>
    </w:p>
  </w:comment>
  <w:comment w:id="2846" w:author="Joe McCrossan" w:date="2014-05-25T13:10:00Z" w:initials="JM">
    <w:p w14:paraId="0440D028" w14:textId="1D2463BB" w:rsidR="00B904CD" w:rsidRDefault="00B904CD">
      <w:pPr>
        <w:pStyle w:val="CommentText"/>
      </w:pPr>
      <w:r>
        <w:rPr>
          <w:rStyle w:val="CommentReference"/>
        </w:rPr>
        <w:annotationRef/>
      </w:r>
      <w:r>
        <w:t>TWGISSUE-1150</w:t>
      </w:r>
    </w:p>
  </w:comment>
  <w:comment w:id="2936" w:author="Joe McCrossan" w:date="2014-05-25T13:31:00Z" w:initials="JM">
    <w:p w14:paraId="6C9D1FD2" w14:textId="64DA44A3" w:rsidR="00B904CD" w:rsidRDefault="00B904CD">
      <w:pPr>
        <w:pStyle w:val="CommentText"/>
      </w:pPr>
      <w:r>
        <w:rPr>
          <w:rStyle w:val="CommentReference"/>
        </w:rPr>
        <w:annotationRef/>
      </w:r>
      <w:r>
        <w:t>TWGISSUE-1150</w:t>
      </w:r>
    </w:p>
  </w:comment>
  <w:comment w:id="2942" w:author="Joe McCrossan" w:date="2014-05-25T14:17:00Z" w:initials="JM">
    <w:p w14:paraId="72961A08" w14:textId="2F3F1439" w:rsidR="00B904CD" w:rsidRDefault="00B904CD">
      <w:pPr>
        <w:pStyle w:val="CommentText"/>
      </w:pPr>
      <w:r>
        <w:rPr>
          <w:rStyle w:val="CommentReference"/>
        </w:rPr>
        <w:annotationRef/>
      </w:r>
      <w:r>
        <w:t>TWGISSUE-1572</w:t>
      </w:r>
    </w:p>
  </w:comment>
  <w:comment w:id="2966" w:author="Joe McCrossan" w:date="2014-05-25T13:29:00Z" w:initials="JM">
    <w:p w14:paraId="5770584B" w14:textId="277AC984" w:rsidR="00B904CD" w:rsidRDefault="00B904CD">
      <w:pPr>
        <w:pStyle w:val="CommentText"/>
      </w:pPr>
      <w:r>
        <w:rPr>
          <w:rStyle w:val="CommentReference"/>
        </w:rPr>
        <w:annotationRef/>
      </w:r>
      <w:r>
        <w:t>TWGISSUE-1150</w:t>
      </w:r>
    </w:p>
  </w:comment>
  <w:comment w:id="3118" w:author="Joe McCrossan" w:date="2014-06-01T11:39:00Z" w:initials="JM">
    <w:p w14:paraId="276532B6" w14:textId="5A760A75" w:rsidR="00B904CD" w:rsidRDefault="00B904CD">
      <w:pPr>
        <w:pStyle w:val="CommentText"/>
      </w:pPr>
      <w:ins w:id="3155" w:author="Joe McCrossan" w:date="2014-06-01T11:39:00Z">
        <w:r>
          <w:rPr>
            <w:rStyle w:val="CommentReference"/>
          </w:rPr>
          <w:annotationRef/>
        </w:r>
      </w:ins>
      <w:r>
        <w:t>TWGISSUE-1530</w:t>
      </w:r>
    </w:p>
  </w:comment>
  <w:comment w:id="3093" w:author="Joe McCrossan" w:date="2014-05-31T23:07:00Z" w:initials="JM">
    <w:p w14:paraId="7CFF7DF8" w14:textId="74B4C4D6" w:rsidR="00B904CD" w:rsidRDefault="00B904CD">
      <w:pPr>
        <w:pStyle w:val="CommentText"/>
      </w:pPr>
      <w:ins w:id="3157" w:author="Joe McCrossan" w:date="2014-05-31T23:07:00Z">
        <w:r>
          <w:rPr>
            <w:rStyle w:val="CommentReference"/>
          </w:rPr>
          <w:annotationRef/>
        </w:r>
      </w:ins>
      <w:r>
        <w:t>TWGISSUE-1530</w:t>
      </w:r>
    </w:p>
  </w:comment>
  <w:comment w:id="3205" w:author="Joe McCrossan" w:date="2014-06-01T09:21:00Z" w:initials="JM">
    <w:p w14:paraId="4C67F375" w14:textId="024F7427" w:rsidR="00B904CD" w:rsidRDefault="00B904CD">
      <w:pPr>
        <w:pStyle w:val="CommentText"/>
      </w:pPr>
      <w:ins w:id="3227" w:author="Joe McCrossan" w:date="2014-06-01T09:21:00Z">
        <w:r>
          <w:rPr>
            <w:rStyle w:val="CommentReference"/>
          </w:rPr>
          <w:annotationRef/>
        </w:r>
      </w:ins>
      <w:r>
        <w:t>TWGISSUE-1530</w:t>
      </w:r>
    </w:p>
  </w:comment>
  <w:comment w:id="3233" w:author="Joe McCrossan" w:date="2014-05-31T18:41:00Z" w:initials="JM">
    <w:p w14:paraId="63F00967" w14:textId="0CAB4783" w:rsidR="00B904CD" w:rsidRDefault="00B904CD">
      <w:pPr>
        <w:pStyle w:val="CommentText"/>
      </w:pPr>
      <w:ins w:id="3234" w:author="Joe McCrossan" w:date="2014-05-31T18:41:00Z">
        <w:r>
          <w:rPr>
            <w:rStyle w:val="CommentReference"/>
          </w:rPr>
          <w:annotationRef/>
        </w:r>
      </w:ins>
      <w:r>
        <w:t>TWGISSUE-1530</w:t>
      </w:r>
    </w:p>
  </w:comment>
  <w:comment w:id="3267" w:author="Joe McCrossan" w:date="2014-01-05T10:08:00Z" w:initials="JM">
    <w:p w14:paraId="3E75FFFE" w14:textId="1A989018" w:rsidR="00B904CD" w:rsidRDefault="00B904CD">
      <w:pPr>
        <w:pStyle w:val="CommentText"/>
      </w:pPr>
      <w:r>
        <w:rPr>
          <w:rStyle w:val="CommentReference"/>
        </w:rPr>
        <w:annotationRef/>
      </w:r>
      <w:r>
        <w:t>TWGISSUE-1530:</w:t>
      </w:r>
    </w:p>
    <w:p w14:paraId="72574FAD" w14:textId="0239A320" w:rsidR="00B904CD" w:rsidRDefault="00B904CD">
      <w:pPr>
        <w:pStyle w:val="CommentText"/>
      </w:pPr>
      <w:r>
        <w:t>Need to review whether to continue supporting Edit Lists in CFF, or remove in favor of negative composition offset only for greater compatibility with DASH.</w:t>
      </w:r>
    </w:p>
  </w:comment>
  <w:comment w:id="3284" w:author="Joe McCrossan" w:date="2014-01-04T23:35:00Z" w:initials="JM">
    <w:p w14:paraId="249B2297" w14:textId="49608613" w:rsidR="00B904CD" w:rsidRDefault="00B904CD">
      <w:pPr>
        <w:pStyle w:val="CommentText"/>
      </w:pPr>
      <w:r>
        <w:rPr>
          <w:rStyle w:val="CommentReference"/>
        </w:rPr>
        <w:annotationRef/>
      </w:r>
      <w:r>
        <w:t>TWGISSUE-1530: free is not required for CSF or late binding.</w:t>
      </w:r>
    </w:p>
  </w:comment>
  <w:comment w:id="3303" w:author="Joe McCrossan" w:date="2014-01-03T10:45:00Z" w:initials="JM">
    <w:p w14:paraId="6933D5CE" w14:textId="77777777" w:rsidR="00B904CD" w:rsidRDefault="00B904CD">
      <w:pPr>
        <w:pStyle w:val="CommentText"/>
      </w:pPr>
      <w:r>
        <w:rPr>
          <w:rStyle w:val="CommentReference"/>
        </w:rPr>
        <w:annotationRef/>
      </w:r>
      <w:r>
        <w:t>TWGISSUE-1515</w:t>
      </w:r>
    </w:p>
  </w:comment>
  <w:comment w:id="3366" w:author="Joe McCrossan" w:date="2014-06-01T13:27:00Z" w:initials="JM">
    <w:p w14:paraId="74EF6C05" w14:textId="2127336C" w:rsidR="00B904CD" w:rsidRDefault="00B904CD">
      <w:pPr>
        <w:pStyle w:val="CommentText"/>
      </w:pPr>
      <w:ins w:id="3385" w:author="Joe McCrossan" w:date="2014-06-01T13:27:00Z">
        <w:r>
          <w:rPr>
            <w:rStyle w:val="CommentReference"/>
          </w:rPr>
          <w:annotationRef/>
        </w:r>
      </w:ins>
      <w:r>
        <w:t>TWGISSUE-1530</w:t>
      </w:r>
    </w:p>
  </w:comment>
  <w:comment w:id="3340" w:author="Joe McCrossan" w:date="2014-05-31T15:00:00Z" w:initials="JM">
    <w:p w14:paraId="741A3A78" w14:textId="5A519A45" w:rsidR="00B904CD" w:rsidRDefault="00B904CD">
      <w:pPr>
        <w:pStyle w:val="CommentText"/>
      </w:pPr>
      <w:r>
        <w:rPr>
          <w:rStyle w:val="CommentReference"/>
        </w:rPr>
        <w:annotationRef/>
      </w:r>
      <w:r>
        <w:t>TWGISSUE-1530</w:t>
      </w:r>
    </w:p>
  </w:comment>
  <w:comment w:id="3396" w:author="Joe McCrossan" w:date="2014-01-03T22:27:00Z" w:initials="JM">
    <w:p w14:paraId="3C139123" w14:textId="7BECB4E5" w:rsidR="00B904CD" w:rsidRDefault="00B904CD">
      <w:pPr>
        <w:pStyle w:val="CommentText"/>
      </w:pPr>
      <w:r>
        <w:rPr>
          <w:rStyle w:val="CommentReference"/>
        </w:rPr>
        <w:annotationRef/>
      </w:r>
      <w:r>
        <w:t>TWGISSUE-1531</w:t>
      </w:r>
    </w:p>
  </w:comment>
  <w:comment w:id="3399" w:author="Joe McCrossan" w:date="2014-01-04T15:08:00Z" w:initials="JM">
    <w:p w14:paraId="049E2D63" w14:textId="2BE96BD0" w:rsidR="00B904CD" w:rsidRDefault="00B904CD">
      <w:pPr>
        <w:pStyle w:val="CommentText"/>
      </w:pPr>
      <w:r>
        <w:rPr>
          <w:rStyle w:val="CommentReference"/>
        </w:rPr>
        <w:annotationRef/>
      </w:r>
      <w:r>
        <w:t>TWGISSUE-1515: Moved from later in Section 4 and made generally applicable</w:t>
      </w:r>
    </w:p>
  </w:comment>
  <w:comment w:id="3415" w:author="Joe McCrossan" w:date="2014-05-31T15:03:00Z" w:initials="JM">
    <w:p w14:paraId="0D756CE9" w14:textId="20EA9C5D" w:rsidR="00B904CD" w:rsidRDefault="00B904CD">
      <w:pPr>
        <w:pStyle w:val="CommentText"/>
      </w:pPr>
      <w:r>
        <w:rPr>
          <w:rStyle w:val="CommentReference"/>
        </w:rPr>
        <w:annotationRef/>
      </w:r>
      <w:r>
        <w:t xml:space="preserve">TWGISSUE-1530: </w:t>
      </w:r>
    </w:p>
    <w:p w14:paraId="64C3A423" w14:textId="6CDFEC40" w:rsidR="00B904CD" w:rsidRDefault="00B904CD">
      <w:pPr>
        <w:pStyle w:val="CommentText"/>
      </w:pPr>
      <w:r>
        <w:t xml:space="preserve">avc3 added and recommended for compatibility with </w:t>
      </w:r>
      <w:r w:rsidRPr="0048528A">
        <w:t>DASH-AVC/264 Interoperability Points</w:t>
      </w:r>
      <w:r>
        <w:t xml:space="preserve">. </w:t>
      </w:r>
    </w:p>
    <w:p w14:paraId="205674DC" w14:textId="407CC3EF" w:rsidR="00B904CD" w:rsidRDefault="00B904CD">
      <w:pPr>
        <w:pStyle w:val="CommentText"/>
      </w:pPr>
      <w:r>
        <w:t>avc1 retained for compatibility with previous definition.</w:t>
      </w:r>
    </w:p>
    <w:p w14:paraId="657749A2" w14:textId="0EA12AA8" w:rsidR="00B904CD" w:rsidRDefault="00B904CD">
      <w:pPr>
        <w:pStyle w:val="CommentText"/>
      </w:pPr>
      <w:r>
        <w:t>Removed previous restriction for stsl due to updated [ISO] reference which has removed stsl.</w:t>
      </w:r>
    </w:p>
  </w:comment>
  <w:comment w:id="3433" w:author="Joe McCrossan" w:date="2014-05-31T15:03:00Z" w:initials="JM">
    <w:p w14:paraId="078E7DFD" w14:textId="5CEE65A0" w:rsidR="00B904CD" w:rsidRDefault="00B904CD">
      <w:pPr>
        <w:pStyle w:val="CommentText"/>
      </w:pPr>
      <w:r>
        <w:rPr>
          <w:rStyle w:val="CommentReference"/>
        </w:rPr>
        <w:annotationRef/>
      </w:r>
      <w:r>
        <w:t>TWGISSUE-1530:</w:t>
      </w:r>
    </w:p>
    <w:p w14:paraId="7A549490" w14:textId="3267042D" w:rsidR="00B904CD" w:rsidRDefault="00B904CD">
      <w:pPr>
        <w:pStyle w:val="CommentText"/>
      </w:pPr>
      <w:r>
        <w:t>Changed SHALL to MAY for compatibility with DASH-AVC/264 Interoperability Points.</w:t>
      </w:r>
    </w:p>
  </w:comment>
  <w:comment w:id="3446" w:author="Joe McCrossan" w:date="2014-06-01T22:16:00Z" w:initials="JM">
    <w:p w14:paraId="29ED923E" w14:textId="761AE222" w:rsidR="00B904CD" w:rsidRDefault="00B904CD">
      <w:pPr>
        <w:pStyle w:val="CommentText"/>
      </w:pPr>
      <w:ins w:id="3451" w:author="Joe McCrossan" w:date="2014-06-01T22:16:00Z">
        <w:r>
          <w:rPr>
            <w:rStyle w:val="CommentReference"/>
          </w:rPr>
          <w:annotationRef/>
        </w:r>
      </w:ins>
      <w:r>
        <w:t>TWGISSUE-1588</w:t>
      </w:r>
    </w:p>
  </w:comment>
  <w:comment w:id="3456" w:author="Joe McCrossan" w:date="2014-06-01T22:07:00Z" w:initials="JM">
    <w:p w14:paraId="65675E12" w14:textId="25225957" w:rsidR="00B904CD" w:rsidRDefault="00B904CD">
      <w:pPr>
        <w:pStyle w:val="CommentText"/>
      </w:pPr>
      <w:r>
        <w:rPr>
          <w:rStyle w:val="CommentReference"/>
        </w:rPr>
        <w:annotationRef/>
      </w:r>
      <w:r>
        <w:t>TWGISSUE-1588</w:t>
      </w:r>
    </w:p>
  </w:comment>
  <w:comment w:id="3458" w:author="Joe McCrossan" w:date="2014-05-25T18:58:00Z" w:initials="JM">
    <w:p w14:paraId="58DF4CAF" w14:textId="1F778FB1" w:rsidR="00B904CD" w:rsidRDefault="00B904CD">
      <w:pPr>
        <w:pStyle w:val="CommentText"/>
      </w:pPr>
      <w:r>
        <w:rPr>
          <w:rStyle w:val="CommentReference"/>
        </w:rPr>
        <w:annotationRef/>
      </w:r>
      <w:r>
        <w:t>Should be Delivery Targets</w:t>
      </w:r>
    </w:p>
  </w:comment>
  <w:comment w:id="3460" w:author="Joe McCrossan" w:date="2014-06-01T22:17:00Z" w:initials="JM">
    <w:p w14:paraId="31BAE204" w14:textId="0F495771" w:rsidR="00B904CD" w:rsidRDefault="00B904CD">
      <w:pPr>
        <w:pStyle w:val="CommentText"/>
      </w:pPr>
      <w:ins w:id="3464" w:author="Joe McCrossan" w:date="2014-06-01T22:17:00Z">
        <w:r>
          <w:rPr>
            <w:rStyle w:val="CommentReference"/>
          </w:rPr>
          <w:annotationRef/>
        </w:r>
      </w:ins>
      <w:r>
        <w:t>TWGISSUE-1588</w:t>
      </w:r>
    </w:p>
  </w:comment>
  <w:comment w:id="3476" w:author="Joe McCrossan" w:date="2014-05-26T21:52:00Z" w:initials="JM">
    <w:p w14:paraId="77885774" w14:textId="63DE5044" w:rsidR="00B904CD" w:rsidRDefault="00B904CD">
      <w:pPr>
        <w:pStyle w:val="CommentText"/>
      </w:pPr>
      <w:ins w:id="3479" w:author="Joe McCrossan" w:date="2014-05-26T21:52:00Z">
        <w:r>
          <w:rPr>
            <w:rStyle w:val="CommentReference"/>
          </w:rPr>
          <w:annotationRef/>
        </w:r>
      </w:ins>
      <w:r>
        <w:t>TWGISSUE-1588</w:t>
      </w:r>
    </w:p>
  </w:comment>
  <w:comment w:id="3465" w:author="Joe McCrossan" w:date="2014-01-03T10:45:00Z" w:initials="JM">
    <w:p w14:paraId="3CC4FB0F" w14:textId="77777777" w:rsidR="00B904CD" w:rsidRDefault="00B904CD">
      <w:pPr>
        <w:pStyle w:val="CommentText"/>
      </w:pPr>
      <w:r>
        <w:rPr>
          <w:rStyle w:val="CommentReference"/>
        </w:rPr>
        <w:annotationRef/>
      </w:r>
      <w:r>
        <w:t>Moved from Annex</w:t>
      </w:r>
    </w:p>
  </w:comment>
  <w:comment w:id="3485" w:author="Joe McCrossan" w:date="2014-05-26T21:54:00Z" w:initials="JM">
    <w:p w14:paraId="5B3E78BD" w14:textId="6499A21F" w:rsidR="00B904CD" w:rsidRDefault="00B904CD">
      <w:pPr>
        <w:pStyle w:val="CommentText"/>
      </w:pPr>
      <w:r>
        <w:rPr>
          <w:rStyle w:val="CommentReference"/>
        </w:rPr>
        <w:annotationRef/>
      </w:r>
      <w:r>
        <w:t>TWGISSUE-1588</w:t>
      </w:r>
    </w:p>
  </w:comment>
  <w:comment w:id="3488" w:author="Joe McCrossan" w:date="2014-01-03T10:45:00Z" w:initials="JM">
    <w:p w14:paraId="6BE04ECE" w14:textId="77777777" w:rsidR="00B904CD" w:rsidRDefault="00B904CD">
      <w:pPr>
        <w:pStyle w:val="CommentText"/>
      </w:pPr>
      <w:r>
        <w:rPr>
          <w:rStyle w:val="CommentReference"/>
        </w:rPr>
        <w:annotationRef/>
      </w:r>
      <w:r>
        <w:t>Correcting an error</w:t>
      </w:r>
    </w:p>
  </w:comment>
  <w:comment w:id="3491" w:author="Joe McCrossan" w:date="2014-05-26T21:43:00Z" w:initials="JM">
    <w:p w14:paraId="5B3D370F" w14:textId="0E1CE838" w:rsidR="00B904CD" w:rsidRDefault="00B904CD">
      <w:pPr>
        <w:pStyle w:val="CommentText"/>
      </w:pPr>
      <w:r>
        <w:rPr>
          <w:rStyle w:val="CommentReference"/>
        </w:rPr>
        <w:annotationRef/>
      </w:r>
      <w:r>
        <w:t>TWGISSUE-1588</w:t>
      </w:r>
    </w:p>
  </w:comment>
  <w:comment w:id="3497" w:author="Joe McCrossan" w:date="2014-06-01T22:20:00Z" w:initials="JM">
    <w:p w14:paraId="35D2649F" w14:textId="29F00774" w:rsidR="00B904CD" w:rsidRDefault="00B904CD">
      <w:pPr>
        <w:pStyle w:val="CommentText"/>
      </w:pPr>
      <w:ins w:id="3514" w:author="Joe McCrossan" w:date="2014-06-01T22:20:00Z">
        <w:r>
          <w:rPr>
            <w:rStyle w:val="CommentReference"/>
          </w:rPr>
          <w:annotationRef/>
        </w:r>
      </w:ins>
      <w:r>
        <w:t>TWGISSUE-1588</w:t>
      </w:r>
    </w:p>
  </w:comment>
  <w:comment w:id="3521" w:author="Joe McCrossan" w:date="2014-06-01T22:09:00Z" w:initials="JM">
    <w:p w14:paraId="40CD27E7" w14:textId="74B797C1" w:rsidR="00B904CD" w:rsidRDefault="00B904CD">
      <w:pPr>
        <w:pStyle w:val="CommentText"/>
      </w:pPr>
      <w:ins w:id="3536" w:author="Joe McCrossan" w:date="2014-06-01T22:09:00Z">
        <w:r>
          <w:rPr>
            <w:rStyle w:val="CommentReference"/>
          </w:rPr>
          <w:annotationRef/>
        </w:r>
      </w:ins>
      <w:r>
        <w:t>TWGISSUE-1588</w:t>
      </w:r>
    </w:p>
  </w:comment>
  <w:comment w:id="3605" w:author="Joe McCrossan" w:date="2014-01-03T10:45:00Z" w:initials="JM">
    <w:p w14:paraId="563B896E" w14:textId="44644F04" w:rsidR="00B904CD" w:rsidRDefault="00B904CD">
      <w:pPr>
        <w:pStyle w:val="CommentText"/>
      </w:pPr>
      <w:r>
        <w:rPr>
          <w:rStyle w:val="CommentReference"/>
        </w:rPr>
        <w:annotationRef/>
      </w:r>
      <w:r>
        <w:t>TODO:</w:t>
      </w:r>
    </w:p>
    <w:p w14:paraId="32997683" w14:textId="77777777" w:rsidR="00B904CD" w:rsidRDefault="00B904CD">
      <w:pPr>
        <w:pStyle w:val="CommentText"/>
      </w:pPr>
      <w:r>
        <w:t>clean up to reference to include sample description entry in 'sync'? Or to reference containment in sample description box</w:t>
      </w:r>
    </w:p>
  </w:comment>
  <w:comment w:id="3630" w:author="Joe McCrossan" w:date="2014-05-26T21:52:00Z" w:initials="JM">
    <w:p w14:paraId="0D940853" w14:textId="1BBE8887" w:rsidR="00B904CD" w:rsidRDefault="00B904CD">
      <w:pPr>
        <w:pStyle w:val="CommentText"/>
      </w:pPr>
      <w:ins w:id="3633" w:author="Joe McCrossan" w:date="2014-05-26T21:52:00Z">
        <w:r>
          <w:rPr>
            <w:rStyle w:val="CommentReference"/>
          </w:rPr>
          <w:annotationRef/>
        </w:r>
      </w:ins>
      <w:r>
        <w:t>TWGISSUE-1588</w:t>
      </w:r>
    </w:p>
  </w:comment>
  <w:comment w:id="3637" w:author="Joe McCrossan" w:date="2014-05-26T21:57:00Z" w:initials="JM">
    <w:p w14:paraId="71EF8541" w14:textId="56250C09" w:rsidR="00B904CD" w:rsidRDefault="00B904CD">
      <w:pPr>
        <w:pStyle w:val="CommentText"/>
      </w:pPr>
      <w:r>
        <w:rPr>
          <w:rStyle w:val="CommentReference"/>
        </w:rPr>
        <w:annotationRef/>
      </w:r>
      <w:r>
        <w:t>TWGISSUE-1588</w:t>
      </w:r>
    </w:p>
  </w:comment>
  <w:comment w:id="3656" w:author="Joe McCrossan" w:date="2014-05-26T21:56:00Z" w:initials="JM">
    <w:p w14:paraId="479F380B" w14:textId="77777777" w:rsidR="00B904CD" w:rsidRDefault="00B904CD" w:rsidP="007C6131">
      <w:pPr>
        <w:pStyle w:val="CommentText"/>
      </w:pPr>
      <w:r>
        <w:rPr>
          <w:rStyle w:val="CommentReference"/>
        </w:rPr>
        <w:annotationRef/>
      </w:r>
      <w:r>
        <w:t>TWGISSUE-1588</w:t>
      </w:r>
    </w:p>
  </w:comment>
  <w:comment w:id="3701" w:author="Joe McCrossan" w:date="2014-01-03T10:45:00Z" w:initials="JM">
    <w:p w14:paraId="00F07E2C" w14:textId="77777777" w:rsidR="00B904CD" w:rsidRDefault="00B904CD">
      <w:pPr>
        <w:pStyle w:val="CommentText"/>
      </w:pPr>
      <w:r>
        <w:rPr>
          <w:rStyle w:val="CommentReference"/>
        </w:rPr>
        <w:annotationRef/>
      </w:r>
      <w:r>
        <w:t>Moved to Profile Definition</w:t>
      </w:r>
    </w:p>
  </w:comment>
  <w:comment w:id="3712" w:author="Joe McCrossan" w:date="2014-01-03T10:45:00Z" w:initials="JM">
    <w:p w14:paraId="25251702" w14:textId="77777777" w:rsidR="00B904CD" w:rsidRDefault="00B904CD">
      <w:pPr>
        <w:pStyle w:val="CommentText"/>
      </w:pPr>
      <w:r>
        <w:rPr>
          <w:rStyle w:val="CommentReference"/>
        </w:rPr>
        <w:annotationRef/>
      </w:r>
      <w:r>
        <w:t>TWGISSUE-1515</w:t>
      </w:r>
    </w:p>
  </w:comment>
  <w:comment w:id="3705" w:author="Joe McCrossan" w:date="2014-01-03T10:45:00Z" w:initials="JM">
    <w:p w14:paraId="1AF063F9" w14:textId="77777777" w:rsidR="00B904CD" w:rsidRDefault="00B904CD">
      <w:pPr>
        <w:pStyle w:val="CommentText"/>
      </w:pPr>
      <w:r>
        <w:rPr>
          <w:rStyle w:val="CommentReference"/>
        </w:rPr>
        <w:annotationRef/>
      </w:r>
      <w:r>
        <w:t>TWGISSUE-1515</w:t>
      </w:r>
    </w:p>
  </w:comment>
  <w:comment w:id="3724" w:author="Joe McCrossan" w:date="2014-01-03T10:45:00Z" w:initials="JM">
    <w:p w14:paraId="133807F0" w14:textId="77777777" w:rsidR="00B904CD" w:rsidRDefault="00B904CD">
      <w:pPr>
        <w:pStyle w:val="CommentText"/>
      </w:pPr>
      <w:r>
        <w:rPr>
          <w:rStyle w:val="CommentReference"/>
        </w:rPr>
        <w:annotationRef/>
      </w:r>
      <w:r>
        <w:t>TWGISSUE-1515</w:t>
      </w:r>
    </w:p>
  </w:comment>
  <w:comment w:id="3728" w:author="Joe McCrossan" w:date="2014-01-03T10:45:00Z" w:initials="JM">
    <w:p w14:paraId="67952E0E" w14:textId="77777777" w:rsidR="00B904CD" w:rsidRDefault="00B904CD">
      <w:pPr>
        <w:pStyle w:val="CommentText"/>
      </w:pPr>
      <w:r>
        <w:rPr>
          <w:rStyle w:val="CommentReference"/>
        </w:rPr>
        <w:annotationRef/>
      </w:r>
      <w:r>
        <w:t>TWGISSUE-1515</w:t>
      </w:r>
    </w:p>
  </w:comment>
  <w:comment w:id="3732" w:author="Joe McCrossan" w:date="2014-01-03T10:45:00Z" w:initials="JM">
    <w:p w14:paraId="6114C98E" w14:textId="77777777" w:rsidR="00B904CD" w:rsidRDefault="00B904CD">
      <w:pPr>
        <w:pStyle w:val="CommentText"/>
      </w:pPr>
      <w:r>
        <w:rPr>
          <w:rStyle w:val="CommentReference"/>
        </w:rPr>
        <w:annotationRef/>
      </w:r>
      <w:r>
        <w:t>TWGISSUE-1515</w:t>
      </w:r>
    </w:p>
  </w:comment>
  <w:comment w:id="3746" w:author="Joe McCrossan" w:date="2014-01-03T10:45:00Z" w:initials="JM">
    <w:p w14:paraId="7585357C" w14:textId="77777777" w:rsidR="00B904CD" w:rsidRDefault="00B904CD">
      <w:pPr>
        <w:pStyle w:val="CommentText"/>
      </w:pPr>
      <w:r>
        <w:rPr>
          <w:rStyle w:val="CommentReference"/>
        </w:rPr>
        <w:annotationRef/>
      </w:r>
      <w:r>
        <w:t>TWGISSUE-1515</w:t>
      </w:r>
    </w:p>
  </w:comment>
  <w:comment w:id="3757" w:author="Joe McCrossan" w:date="2014-01-03T10:45:00Z" w:initials="JM">
    <w:p w14:paraId="1261BB47" w14:textId="77777777" w:rsidR="00B904CD" w:rsidRDefault="00B904CD">
      <w:pPr>
        <w:pStyle w:val="CommentText"/>
      </w:pPr>
      <w:r>
        <w:rPr>
          <w:rStyle w:val="CommentReference"/>
        </w:rPr>
        <w:annotationRef/>
      </w:r>
      <w:r>
        <w:t>TWGISSUE-1515</w:t>
      </w:r>
    </w:p>
  </w:comment>
  <w:comment w:id="3731" w:author="Joe McCrossan" w:date="2014-01-03T10:45:00Z" w:initials="JM">
    <w:p w14:paraId="4A5A558E" w14:textId="77777777" w:rsidR="00B904CD" w:rsidRDefault="00B904CD">
      <w:pPr>
        <w:pStyle w:val="CommentText"/>
      </w:pPr>
      <w:r>
        <w:rPr>
          <w:rStyle w:val="CommentReference"/>
        </w:rPr>
        <w:annotationRef/>
      </w:r>
      <w:r>
        <w:t>TWGSISSUE-1515</w:t>
      </w:r>
    </w:p>
  </w:comment>
  <w:comment w:id="3764" w:author="Joe McCrossan" w:date="2014-01-03T10:45:00Z" w:initials="JM">
    <w:p w14:paraId="0690FC5C" w14:textId="77777777" w:rsidR="00B904CD" w:rsidRDefault="00B904CD">
      <w:pPr>
        <w:pStyle w:val="CommentText"/>
      </w:pPr>
      <w:r>
        <w:rPr>
          <w:rStyle w:val="CommentReference"/>
        </w:rPr>
        <w:annotationRef/>
      </w:r>
      <w:r>
        <w:t>TWGISSUE-1515</w:t>
      </w:r>
    </w:p>
  </w:comment>
  <w:comment w:id="3838" w:author="Joe McCrossan" w:date="2014-05-25T14:20:00Z" w:initials="JM">
    <w:p w14:paraId="28D4CAA1" w14:textId="74F15087" w:rsidR="00B904CD" w:rsidRDefault="00B904CD">
      <w:pPr>
        <w:pStyle w:val="CommentText"/>
      </w:pPr>
      <w:r>
        <w:rPr>
          <w:rStyle w:val="CommentReference"/>
        </w:rPr>
        <w:annotationRef/>
      </w:r>
      <w:r>
        <w:t>TWGISSUE-1572</w:t>
      </w:r>
    </w:p>
  </w:comment>
  <w:comment w:id="3840" w:author="Joe McCrossan" w:date="2014-05-25T14:19:00Z" w:initials="JM">
    <w:p w14:paraId="673EB648" w14:textId="6FB7B03F" w:rsidR="00B904CD" w:rsidRDefault="00B904CD">
      <w:pPr>
        <w:pStyle w:val="CommentText"/>
      </w:pPr>
      <w:ins w:id="3842" w:author="Joe McCrossan" w:date="2014-05-25T14:19:00Z">
        <w:r>
          <w:rPr>
            <w:rStyle w:val="CommentReference"/>
          </w:rPr>
          <w:annotationRef/>
        </w:r>
      </w:ins>
      <w:r>
        <w:t>TWGISSUE-1572</w:t>
      </w:r>
    </w:p>
  </w:comment>
  <w:comment w:id="3910" w:author="Joe McCrossan" w:date="2014-05-31T15:23:00Z" w:initials="JM">
    <w:p w14:paraId="13C73892" w14:textId="7BE452B4" w:rsidR="00B904CD" w:rsidRDefault="00B904CD">
      <w:pPr>
        <w:pStyle w:val="CommentText"/>
      </w:pPr>
      <w:r>
        <w:rPr>
          <w:rStyle w:val="CommentReference"/>
        </w:rPr>
        <w:annotationRef/>
      </w:r>
      <w:r>
        <w:t>No need to limit in core spec, Media Profiles already limit</w:t>
      </w:r>
    </w:p>
  </w:comment>
  <w:comment w:id="3914" w:author="Joe McCrossan" w:date="2014-05-31T15:23:00Z" w:initials="JM">
    <w:p w14:paraId="2735CC3A" w14:textId="56754B8D" w:rsidR="00B904CD" w:rsidRDefault="00B904CD">
      <w:pPr>
        <w:pStyle w:val="CommentText"/>
      </w:pPr>
      <w:r>
        <w:rPr>
          <w:rStyle w:val="CommentReference"/>
        </w:rPr>
        <w:annotationRef/>
      </w:r>
      <w:r>
        <w:t>No need to limit in core spec, Media Profiles already limit</w:t>
      </w:r>
    </w:p>
  </w:comment>
  <w:comment w:id="3916" w:author="Joe McCrossan" w:date="2014-05-31T15:23:00Z" w:initials="JM">
    <w:p w14:paraId="61A4E008" w14:textId="0AD3E4F2" w:rsidR="00B904CD" w:rsidRDefault="00B904CD">
      <w:pPr>
        <w:pStyle w:val="CommentText"/>
      </w:pPr>
      <w:r>
        <w:rPr>
          <w:rStyle w:val="CommentReference"/>
        </w:rPr>
        <w:annotationRef/>
      </w:r>
      <w:r>
        <w:t>No need to limit in core spec, Media Profiles already limit</w:t>
      </w:r>
    </w:p>
  </w:comment>
  <w:comment w:id="3918" w:author="Joe McCrossan" w:date="2014-05-31T15:24:00Z" w:initials="JM">
    <w:p w14:paraId="15FDB9F4" w14:textId="6BA6055E" w:rsidR="00B904CD" w:rsidRDefault="00B904CD">
      <w:pPr>
        <w:pStyle w:val="CommentText"/>
      </w:pPr>
      <w:r>
        <w:rPr>
          <w:rStyle w:val="CommentReference"/>
        </w:rPr>
        <w:annotationRef/>
      </w:r>
      <w:r>
        <w:t>No need to limit in core spec, Media Profiles already limit</w:t>
      </w:r>
    </w:p>
  </w:comment>
  <w:comment w:id="3929" w:author="Joe McCrossan" w:date="2014-05-31T15:25:00Z" w:initials="JM">
    <w:p w14:paraId="152E02B3" w14:textId="6C302F96" w:rsidR="00B904CD" w:rsidRDefault="00B904CD">
      <w:pPr>
        <w:pStyle w:val="CommentText"/>
      </w:pPr>
      <w:r>
        <w:rPr>
          <w:rStyle w:val="CommentReference"/>
        </w:rPr>
        <w:annotationRef/>
      </w:r>
      <w:r>
        <w:t>No need to limit in core spec, Media Profiles already limit</w:t>
      </w:r>
    </w:p>
  </w:comment>
  <w:comment w:id="3936" w:author="Joe McCrossan" w:date="2014-05-31T15:26:00Z" w:initials="JM">
    <w:p w14:paraId="3984849C" w14:textId="50C73BE2" w:rsidR="00B904CD" w:rsidRDefault="00B904CD">
      <w:pPr>
        <w:pStyle w:val="CommentText"/>
      </w:pPr>
      <w:r>
        <w:rPr>
          <w:rStyle w:val="CommentReference"/>
        </w:rPr>
        <w:annotationRef/>
      </w:r>
      <w:r>
        <w:t>No need to limit in core spec, Media Profiles already limit</w:t>
      </w:r>
    </w:p>
  </w:comment>
  <w:comment w:id="3939" w:author="Joe McCrossan" w:date="2014-05-31T15:25:00Z" w:initials="JM">
    <w:p w14:paraId="4C6EDB0E" w14:textId="6800EA3B" w:rsidR="00B904CD" w:rsidRDefault="00B904CD">
      <w:pPr>
        <w:pStyle w:val="CommentText"/>
      </w:pPr>
      <w:r>
        <w:rPr>
          <w:rStyle w:val="CommentReference"/>
        </w:rPr>
        <w:annotationRef/>
      </w:r>
      <w:r>
        <w:t>No need to limit in core spec, Media Profiles already limit</w:t>
      </w:r>
    </w:p>
  </w:comment>
  <w:comment w:id="3942" w:author="Joe McCrossan" w:date="2014-05-24T15:05:00Z" w:initials="JM">
    <w:p w14:paraId="6DFDB455" w14:textId="03881CD2" w:rsidR="00B904CD" w:rsidRDefault="00B904CD">
      <w:pPr>
        <w:pStyle w:val="CommentText"/>
      </w:pPr>
      <w:ins w:id="3944" w:author="Joe McCrossan" w:date="2014-05-24T15:05:00Z">
        <w:r>
          <w:rPr>
            <w:rStyle w:val="CommentReference"/>
          </w:rPr>
          <w:annotationRef/>
        </w:r>
      </w:ins>
      <w:r>
        <w:t>TWGISSUE-1554</w:t>
      </w:r>
    </w:p>
  </w:comment>
  <w:comment w:id="3945" w:author="Joe McCrossan" w:date="2014-05-24T15:11:00Z" w:initials="JM">
    <w:p w14:paraId="7FD0FA27" w14:textId="64A46789" w:rsidR="00B904CD" w:rsidRDefault="00B904CD">
      <w:pPr>
        <w:pStyle w:val="CommentText"/>
      </w:pPr>
      <w:r>
        <w:rPr>
          <w:rStyle w:val="CommentReference"/>
        </w:rPr>
        <w:annotationRef/>
      </w:r>
      <w:r>
        <w:t>TWGISSUE-1554</w:t>
      </w:r>
    </w:p>
  </w:comment>
  <w:comment w:id="3960" w:author="Joe McCrossan" w:date="2014-05-31T15:26:00Z" w:initials="JM">
    <w:p w14:paraId="19BB4CD5" w14:textId="4860BC79" w:rsidR="00B904CD" w:rsidRDefault="00B904CD">
      <w:pPr>
        <w:pStyle w:val="CommentText"/>
      </w:pPr>
      <w:r>
        <w:rPr>
          <w:rStyle w:val="CommentReference"/>
        </w:rPr>
        <w:annotationRef/>
      </w:r>
      <w:r>
        <w:t>No need to limit in core spec, Media Profiles already limit</w:t>
      </w:r>
    </w:p>
  </w:comment>
  <w:comment w:id="3965" w:author="Joe McCrossan" w:date="2014-05-31T15:22:00Z" w:initials="JM">
    <w:p w14:paraId="28C76ED4" w14:textId="7014EE8F" w:rsidR="00B904CD" w:rsidRDefault="00B904CD">
      <w:pPr>
        <w:pStyle w:val="CommentText"/>
      </w:pPr>
      <w:r>
        <w:rPr>
          <w:rStyle w:val="CommentReference"/>
        </w:rPr>
        <w:annotationRef/>
      </w:r>
      <w:r>
        <w:t>No need to limit in core definition – Media Profiles already limit.</w:t>
      </w:r>
    </w:p>
  </w:comment>
  <w:comment w:id="3969" w:author="Joe McCrossan" w:date="2014-05-31T15:26:00Z" w:initials="JM">
    <w:p w14:paraId="0490D1D9" w14:textId="1FF0F836" w:rsidR="00B904CD" w:rsidRDefault="00B904CD">
      <w:pPr>
        <w:pStyle w:val="CommentText"/>
      </w:pPr>
      <w:r>
        <w:rPr>
          <w:rStyle w:val="CommentReference"/>
        </w:rPr>
        <w:annotationRef/>
      </w:r>
      <w:r>
        <w:t>No need to limit in core spec, Media Profiles already limit</w:t>
      </w:r>
    </w:p>
  </w:comment>
  <w:comment w:id="3981" w:author="Joe McCrossan" w:date="2014-05-24T14:52:00Z" w:initials="JM">
    <w:p w14:paraId="1260B491" w14:textId="4FCB413E" w:rsidR="00B904CD" w:rsidRDefault="00B904CD">
      <w:pPr>
        <w:pStyle w:val="CommentText"/>
      </w:pPr>
      <w:r>
        <w:rPr>
          <w:rStyle w:val="CommentReference"/>
        </w:rPr>
        <w:annotationRef/>
      </w:r>
      <w:r>
        <w:t>TWGISSUE-1557</w:t>
      </w:r>
    </w:p>
  </w:comment>
  <w:comment w:id="3977" w:author="Joe McCrossan" w:date="2014-05-31T15:27:00Z" w:initials="JM">
    <w:p w14:paraId="4CD4BD2B" w14:textId="36CB0266" w:rsidR="00B904CD" w:rsidRDefault="00B904CD">
      <w:pPr>
        <w:pStyle w:val="CommentText"/>
      </w:pPr>
      <w:r>
        <w:rPr>
          <w:rStyle w:val="CommentReference"/>
        </w:rPr>
        <w:annotationRef/>
      </w:r>
      <w:r>
        <w:t>No need to limit in core spec, Media Profiles already limit</w:t>
      </w:r>
    </w:p>
  </w:comment>
  <w:comment w:id="3984" w:author="Joe McCrossan" w:date="2014-05-31T15:27:00Z" w:initials="JM">
    <w:p w14:paraId="7E37A55F" w14:textId="460F72E7" w:rsidR="00B904CD" w:rsidRDefault="00B904CD">
      <w:pPr>
        <w:pStyle w:val="CommentText"/>
      </w:pPr>
      <w:r>
        <w:rPr>
          <w:rStyle w:val="CommentReference"/>
        </w:rPr>
        <w:annotationRef/>
      </w:r>
      <w:r>
        <w:t>No need to limit in core spec, Media Profiles already limit</w:t>
      </w:r>
    </w:p>
  </w:comment>
  <w:comment w:id="4038" w:author="Joe McCrossan" w:date="2014-01-04T08:46:00Z" w:initials="JM">
    <w:p w14:paraId="435024BD" w14:textId="3F5C1569" w:rsidR="00B904CD" w:rsidRDefault="00B904CD">
      <w:pPr>
        <w:pStyle w:val="CommentText"/>
      </w:pPr>
      <w:ins w:id="4043" w:author="Joe McCrossan" w:date="2014-01-04T08:46:00Z">
        <w:r>
          <w:rPr>
            <w:rStyle w:val="CommentReference"/>
          </w:rPr>
          <w:annotationRef/>
        </w:r>
      </w:ins>
      <w:r>
        <w:t>TWGISSUE-1469</w:t>
      </w:r>
    </w:p>
  </w:comment>
  <w:comment w:id="4058" w:author="Joe McCrossan" w:date="2014-01-04T11:08:00Z" w:initials="JM">
    <w:p w14:paraId="2CF545AD" w14:textId="6141FB5D" w:rsidR="00B904CD" w:rsidRDefault="00B904CD">
      <w:pPr>
        <w:pStyle w:val="CommentText"/>
      </w:pPr>
      <w:ins w:id="4064" w:author="Joe McCrossan" w:date="2014-01-04T11:08:00Z">
        <w:r>
          <w:rPr>
            <w:rStyle w:val="CommentReference"/>
          </w:rPr>
          <w:annotationRef/>
        </w:r>
      </w:ins>
      <w:r>
        <w:t>TWGISSUE-1467</w:t>
      </w:r>
    </w:p>
  </w:comment>
  <w:comment w:id="4065" w:author="Joe McCrossan" w:date="2014-01-03T22:55:00Z" w:initials="JM">
    <w:p w14:paraId="28D21DB2" w14:textId="625572BA" w:rsidR="00B904CD" w:rsidRDefault="00B904CD">
      <w:pPr>
        <w:pStyle w:val="CommentText"/>
      </w:pPr>
      <w:ins w:id="4067" w:author="Joe McCrossan" w:date="2014-01-03T22:54:00Z">
        <w:r>
          <w:rPr>
            <w:rStyle w:val="CommentReference"/>
          </w:rPr>
          <w:annotationRef/>
        </w:r>
      </w:ins>
      <w:r>
        <w:t>TWGISSUE-1465</w:t>
      </w:r>
    </w:p>
  </w:comment>
  <w:comment w:id="4225" w:author="Joe McCrossan" w:date="2014-01-04T08:50:00Z" w:initials="JM">
    <w:p w14:paraId="1E75472A" w14:textId="550E80DF" w:rsidR="00B904CD" w:rsidRDefault="00B904CD">
      <w:pPr>
        <w:pStyle w:val="CommentText"/>
      </w:pPr>
      <w:r>
        <w:rPr>
          <w:rStyle w:val="CommentReference"/>
        </w:rPr>
        <w:annotationRef/>
      </w:r>
      <w:r>
        <w:t>TWGISSUE-1470</w:t>
      </w:r>
    </w:p>
  </w:comment>
  <w:comment w:id="4296" w:author="Joe McCrossan" w:date="2014-05-25T13:36:00Z" w:initials="JM">
    <w:p w14:paraId="2C7B9489" w14:textId="77777777" w:rsidR="00B904CD" w:rsidRDefault="00B904CD" w:rsidP="003438BA">
      <w:pPr>
        <w:pStyle w:val="CommentText"/>
      </w:pPr>
      <w:r>
        <w:rPr>
          <w:rStyle w:val="CommentReference"/>
        </w:rPr>
        <w:annotationRef/>
      </w:r>
      <w:r>
        <w:t>TWGISSUE-1472</w:t>
      </w:r>
    </w:p>
  </w:comment>
  <w:comment w:id="4270" w:author="Joe McCrossan" w:date="2014-05-25T13:38:00Z" w:initials="JM">
    <w:p w14:paraId="3071AE70" w14:textId="7BA914AC" w:rsidR="00B904CD" w:rsidRDefault="00B904CD">
      <w:pPr>
        <w:pStyle w:val="CommentText"/>
      </w:pPr>
      <w:ins w:id="4300" w:author="Joe McCrossan" w:date="2014-05-25T13:37:00Z">
        <w:r>
          <w:rPr>
            <w:rStyle w:val="CommentReference"/>
          </w:rPr>
          <w:annotationRef/>
        </w:r>
      </w:ins>
      <w:r>
        <w:t>TWGISSUE-1150</w:t>
      </w:r>
    </w:p>
  </w:comment>
  <w:comment w:id="4301" w:author="Joe McCrossan" w:date="2014-01-03T22:41:00Z" w:initials="JM">
    <w:p w14:paraId="2877BDA6" w14:textId="60289025" w:rsidR="00B904CD" w:rsidRDefault="00B904CD">
      <w:pPr>
        <w:pStyle w:val="CommentText"/>
      </w:pPr>
      <w:r>
        <w:rPr>
          <w:rStyle w:val="CommentReference"/>
        </w:rPr>
        <w:annotationRef/>
      </w:r>
      <w:r>
        <w:t>TWGISSUE-1472</w:t>
      </w:r>
    </w:p>
  </w:comment>
  <w:comment w:id="4332" w:author="Joe McCrossan" w:date="2014-05-25T14:22:00Z" w:initials="JM">
    <w:p w14:paraId="122DCA6C" w14:textId="0E4E3763" w:rsidR="00B904CD" w:rsidRDefault="00B904CD">
      <w:pPr>
        <w:pStyle w:val="CommentText"/>
      </w:pPr>
      <w:ins w:id="4336" w:author="Joe McCrossan" w:date="2014-05-25T14:22:00Z">
        <w:r>
          <w:rPr>
            <w:rStyle w:val="CommentReference"/>
          </w:rPr>
          <w:annotationRef/>
        </w:r>
      </w:ins>
      <w:r>
        <w:t>TWGISSUE-1572</w:t>
      </w:r>
    </w:p>
  </w:comment>
  <w:comment w:id="4329" w:author="Joe McCrossan" w:date="2014-05-25T14:06:00Z" w:initials="JM">
    <w:p w14:paraId="588839AB" w14:textId="4AA6FF7A" w:rsidR="00B904CD" w:rsidRDefault="00B904CD">
      <w:pPr>
        <w:pStyle w:val="CommentText"/>
      </w:pPr>
      <w:r>
        <w:rPr>
          <w:rStyle w:val="CommentReference"/>
        </w:rPr>
        <w:annotationRef/>
      </w:r>
      <w:r>
        <w:t>TWGISSUE-1150</w:t>
      </w:r>
    </w:p>
  </w:comment>
  <w:comment w:id="4377" w:author="Joe McCrossan" w:date="2014-05-25T14:06:00Z" w:initials="JM">
    <w:p w14:paraId="03A3D366" w14:textId="58D3364A" w:rsidR="00B904CD" w:rsidRDefault="00B904CD">
      <w:pPr>
        <w:pStyle w:val="CommentText"/>
      </w:pPr>
      <w:r>
        <w:rPr>
          <w:rStyle w:val="CommentReference"/>
        </w:rPr>
        <w:annotationRef/>
      </w:r>
      <w:r>
        <w:t>TWGISSUE-1150</w:t>
      </w:r>
    </w:p>
  </w:comment>
  <w:comment w:id="4387" w:author="Joe McCrossan" w:date="2014-05-25T14:06:00Z" w:initials="JM">
    <w:p w14:paraId="39D6A3ED" w14:textId="27874030" w:rsidR="00B904CD" w:rsidRDefault="00B904CD">
      <w:pPr>
        <w:pStyle w:val="CommentText"/>
      </w:pPr>
      <w:r>
        <w:rPr>
          <w:rStyle w:val="CommentReference"/>
        </w:rPr>
        <w:annotationRef/>
      </w:r>
      <w:r>
        <w:t>TWGISSUE-1150</w:t>
      </w:r>
    </w:p>
  </w:comment>
  <w:comment w:id="4488" w:author="Joe McCrossan" w:date="2014-05-24T15:34:00Z" w:initials="JM">
    <w:p w14:paraId="6612E2C7" w14:textId="0784E174" w:rsidR="00B904CD" w:rsidRDefault="00B904CD">
      <w:pPr>
        <w:pStyle w:val="CommentText"/>
      </w:pPr>
      <w:ins w:id="4493" w:author="Joe McCrossan" w:date="2014-05-24T15:34:00Z">
        <w:r>
          <w:rPr>
            <w:rStyle w:val="CommentReference"/>
          </w:rPr>
          <w:annotationRef/>
        </w:r>
      </w:ins>
      <w:r>
        <w:t>TWGISSUE-1533</w:t>
      </w:r>
    </w:p>
  </w:comment>
  <w:comment w:id="4511" w:author="Joe McCrossan" w:date="2014-05-24T15:59:00Z" w:initials="JM">
    <w:p w14:paraId="765BE72A" w14:textId="77777777" w:rsidR="00B904CD" w:rsidRDefault="00B904CD" w:rsidP="00664536">
      <w:pPr>
        <w:pStyle w:val="CommentText"/>
      </w:pPr>
      <w:r>
        <w:rPr>
          <w:rStyle w:val="CommentReference"/>
        </w:rPr>
        <w:annotationRef/>
      </w:r>
      <w:r>
        <w:t>TWGISSUE-1533</w:t>
      </w:r>
    </w:p>
  </w:comment>
  <w:comment w:id="4507" w:author="Joe McCrossan" w:date="2014-05-24T16:00:00Z" w:initials="JM">
    <w:p w14:paraId="2C20EADB" w14:textId="47EBD38A" w:rsidR="00B904CD" w:rsidRDefault="00B904CD">
      <w:pPr>
        <w:pStyle w:val="CommentText"/>
      </w:pPr>
      <w:ins w:id="4512" w:author="Joe McCrossan" w:date="2014-05-24T15:59:00Z">
        <w:r>
          <w:rPr>
            <w:rStyle w:val="CommentReference"/>
          </w:rPr>
          <w:annotationRef/>
        </w:r>
      </w:ins>
      <w:r>
        <w:t>TWGISSUE-1533</w:t>
      </w:r>
    </w:p>
  </w:comment>
  <w:comment w:id="4526" w:author="Joe McCrossan" w:date="2014-05-24T15:48:00Z" w:initials="JM">
    <w:p w14:paraId="13BFD467" w14:textId="77777777" w:rsidR="00B904CD" w:rsidRDefault="00B904CD" w:rsidP="00DE38D7">
      <w:pPr>
        <w:pStyle w:val="CommentText"/>
      </w:pPr>
      <w:r>
        <w:rPr>
          <w:rStyle w:val="CommentReference"/>
        </w:rPr>
        <w:annotationRef/>
      </w:r>
      <w:r>
        <w:t>TWGISSUE-1533</w:t>
      </w:r>
    </w:p>
  </w:comment>
  <w:comment w:id="4544" w:author="Joe McCrossan" w:date="2014-05-24T15:31:00Z" w:initials="JM">
    <w:p w14:paraId="6D955459" w14:textId="4EDC8C6B" w:rsidR="00B904CD" w:rsidRDefault="00B904CD">
      <w:pPr>
        <w:pStyle w:val="CommentText"/>
      </w:pPr>
      <w:ins w:id="4548" w:author="Joe McCrossan" w:date="2014-05-24T15:31:00Z">
        <w:r>
          <w:rPr>
            <w:rStyle w:val="CommentReference"/>
          </w:rPr>
          <w:annotationRef/>
        </w:r>
      </w:ins>
      <w:r>
        <w:t>TWGISSUE-1533</w:t>
      </w:r>
    </w:p>
  </w:comment>
  <w:comment w:id="4616" w:author="Joe McCrossan" w:date="2014-05-24T15:47:00Z" w:initials="JM">
    <w:p w14:paraId="3BC84EAF" w14:textId="4912D825" w:rsidR="00B904CD" w:rsidRDefault="00B904CD">
      <w:pPr>
        <w:pStyle w:val="CommentText"/>
      </w:pPr>
      <w:ins w:id="4624" w:author="Joe McCrossan" w:date="2014-05-24T15:47:00Z">
        <w:r>
          <w:rPr>
            <w:rStyle w:val="CommentReference"/>
          </w:rPr>
          <w:annotationRef/>
        </w:r>
      </w:ins>
      <w:r>
        <w:t>TWGISSUE-1533</w:t>
      </w:r>
    </w:p>
  </w:comment>
  <w:comment w:id="4669" w:author="Joe McCrossan" w:date="2014-03-16T14:47:00Z" w:initials="JM">
    <w:p w14:paraId="59D7EFA9" w14:textId="77777777" w:rsidR="00B904CD" w:rsidRDefault="00B904CD" w:rsidP="00381C45">
      <w:pPr>
        <w:pStyle w:val="CommentText"/>
      </w:pPr>
      <w:r>
        <w:rPr>
          <w:rStyle w:val="CommentReference"/>
        </w:rPr>
        <w:annotationRef/>
      </w:r>
      <w:r>
        <w:t>TWGISSUE-1533</w:t>
      </w:r>
    </w:p>
  </w:comment>
  <w:comment w:id="4726" w:author="Joe McCrossan" w:date="2014-05-24T15:53:00Z" w:initials="JM">
    <w:p w14:paraId="1F61B4A5" w14:textId="1B1B5DE7" w:rsidR="00B904CD" w:rsidRDefault="00B904CD">
      <w:pPr>
        <w:pStyle w:val="CommentText"/>
      </w:pPr>
      <w:ins w:id="4727" w:author="Joe McCrossan" w:date="2014-05-24T15:53:00Z">
        <w:r>
          <w:rPr>
            <w:rStyle w:val="CommentReference"/>
          </w:rPr>
          <w:annotationRef/>
        </w:r>
      </w:ins>
      <w:r>
        <w:t>TWGISSUE-1533</w:t>
      </w:r>
    </w:p>
  </w:comment>
  <w:comment w:id="4770" w:author="Joe McCrossan" w:date="2014-05-24T15:20:00Z" w:initials="JM">
    <w:p w14:paraId="6CF7ED28" w14:textId="2483CBBD" w:rsidR="00B904CD" w:rsidRDefault="00B904CD">
      <w:pPr>
        <w:pStyle w:val="CommentText"/>
      </w:pPr>
      <w:ins w:id="4771" w:author="Joe McCrossan" w:date="2014-05-24T15:19:00Z">
        <w:r>
          <w:rPr>
            <w:rStyle w:val="CommentReference"/>
          </w:rPr>
          <w:annotationRef/>
        </w:r>
      </w:ins>
      <w:r>
        <w:t>TWGISSUE-1533</w:t>
      </w:r>
    </w:p>
  </w:comment>
  <w:comment w:id="4796" w:author="Joe McCrossan" w:date="2014-05-24T15:22:00Z" w:initials="JM">
    <w:p w14:paraId="59D0DAF4" w14:textId="2E4E85C3" w:rsidR="00B904CD" w:rsidRDefault="00B904CD">
      <w:pPr>
        <w:pStyle w:val="CommentText"/>
      </w:pPr>
      <w:ins w:id="4840" w:author="Joe McCrossan" w:date="2014-05-24T15:22:00Z">
        <w:r>
          <w:rPr>
            <w:rStyle w:val="CommentReference"/>
          </w:rPr>
          <w:annotationRef/>
        </w:r>
      </w:ins>
      <w:r>
        <w:t>TWGISSUE-1533</w:t>
      </w:r>
    </w:p>
  </w:comment>
  <w:comment w:id="4875" w:author="Joe McCrossan" w:date="2014-05-24T16:01:00Z" w:initials="JM">
    <w:p w14:paraId="1FB4D21E" w14:textId="108CB7C2" w:rsidR="00B904CD" w:rsidRDefault="00B904CD">
      <w:pPr>
        <w:pStyle w:val="CommentText"/>
      </w:pPr>
      <w:ins w:id="4877" w:author="Joe McCrossan" w:date="2014-05-24T16:01:00Z">
        <w:r>
          <w:rPr>
            <w:rStyle w:val="CommentReference"/>
          </w:rPr>
          <w:annotationRef/>
        </w:r>
      </w:ins>
      <w:r>
        <w:t>TWGISSUE-1533</w:t>
      </w:r>
    </w:p>
  </w:comment>
  <w:comment w:id="4954" w:author="Joe McCrossan" w:date="2014-05-24T15:43:00Z" w:initials="JM">
    <w:p w14:paraId="23F1DF3E" w14:textId="62ECDBCA" w:rsidR="00B904CD" w:rsidRDefault="00B904CD">
      <w:pPr>
        <w:pStyle w:val="CommentText"/>
      </w:pPr>
      <w:ins w:id="4960" w:author="Joe McCrossan" w:date="2014-05-24T15:43:00Z">
        <w:r>
          <w:rPr>
            <w:rStyle w:val="CommentReference"/>
          </w:rPr>
          <w:annotationRef/>
        </w:r>
      </w:ins>
      <w:r>
        <w:t>TWGISSUE-1533</w:t>
      </w:r>
    </w:p>
  </w:comment>
  <w:comment w:id="5008" w:author="Joe McCrossan" w:date="2014-05-24T15:50:00Z" w:initials="JM">
    <w:p w14:paraId="4ADFFA93" w14:textId="77777777" w:rsidR="00B904CD" w:rsidRDefault="00B904CD" w:rsidP="00DE38D7">
      <w:pPr>
        <w:pStyle w:val="CommentText"/>
      </w:pPr>
      <w:r>
        <w:rPr>
          <w:rStyle w:val="CommentReference"/>
        </w:rPr>
        <w:annotationRef/>
      </w:r>
      <w:r>
        <w:t>TWGISSUE-1533</w:t>
      </w:r>
    </w:p>
  </w:comment>
  <w:comment w:id="5464" w:author="Joe McCrossan" w:date="2014-01-03T10:45:00Z" w:initials="JM">
    <w:p w14:paraId="032E0BC0" w14:textId="77777777" w:rsidR="00B904CD" w:rsidRDefault="00B904CD">
      <w:pPr>
        <w:pStyle w:val="CommentText"/>
      </w:pPr>
      <w:r>
        <w:rPr>
          <w:rStyle w:val="CommentReference"/>
        </w:rPr>
        <w:annotationRef/>
      </w:r>
      <w:r>
        <w:t>TWGISSUE-1477</w:t>
      </w:r>
    </w:p>
  </w:comment>
  <w:comment w:id="5542" w:author="Joe McCrossan" w:date="2014-01-04T18:31:00Z" w:initials="JM">
    <w:p w14:paraId="0F037E24" w14:textId="77777777" w:rsidR="00B904CD" w:rsidRDefault="00B904CD" w:rsidP="00DE7AC0">
      <w:pPr>
        <w:pStyle w:val="CommentText"/>
      </w:pPr>
      <w:r>
        <w:rPr>
          <w:rStyle w:val="CommentReference"/>
        </w:rPr>
        <w:annotationRef/>
      </w:r>
      <w:r>
        <w:t>TWGISSUE-1530:</w:t>
      </w:r>
    </w:p>
    <w:p w14:paraId="354A5CEE" w14:textId="140AEBF8" w:rsidR="00B904CD" w:rsidRDefault="00B904CD" w:rsidP="00DE7AC0">
      <w:pPr>
        <w:pStyle w:val="CommentText"/>
      </w:pPr>
      <w:r>
        <w:t>TODO: needs review - should this set of constraints be changed for CSF?</w:t>
      </w:r>
    </w:p>
  </w:comment>
  <w:comment w:id="5548" w:author="Jason Braness" w:date="2014-01-04T18:29:00Z" w:initials="JB">
    <w:p w14:paraId="64C7D9D8" w14:textId="0738D928" w:rsidR="00B904CD" w:rsidRDefault="00B904CD">
      <w:pPr>
        <w:pStyle w:val="CommentText"/>
      </w:pPr>
      <w:r>
        <w:rPr>
          <w:rStyle w:val="CommentReference"/>
        </w:rPr>
        <w:annotationRef/>
      </w:r>
      <w:r>
        <w:t>TWGISSUE-1530:</w:t>
      </w:r>
    </w:p>
    <w:p w14:paraId="18856C51" w14:textId="42E1807A" w:rsidR="00B904CD" w:rsidRDefault="00B904CD">
      <w:pPr>
        <w:pStyle w:val="CommentText"/>
      </w:pPr>
      <w:r>
        <w:t xml:space="preserve">TODO: review whether to </w:t>
      </w:r>
      <w:r>
        <w:rPr>
          <w:rStyle w:val="CommentReference"/>
        </w:rPr>
        <w:t>incorporate this from CSF?</w:t>
      </w:r>
    </w:p>
  </w:comment>
  <w:comment w:id="5577" w:author="Joe McCrossan" w:date="2014-01-04T16:09:00Z" w:initials="JM">
    <w:p w14:paraId="3A7E4637" w14:textId="77777777" w:rsidR="00B904CD" w:rsidRDefault="00B904CD" w:rsidP="00396FC2">
      <w:pPr>
        <w:pStyle w:val="CommentText"/>
      </w:pPr>
      <w:r>
        <w:rPr>
          <w:rStyle w:val="CommentReference"/>
        </w:rPr>
        <w:annotationRef/>
      </w:r>
      <w:r>
        <w:t>TWGISSUE-1530:</w:t>
      </w:r>
    </w:p>
    <w:p w14:paraId="366A9088" w14:textId="1A9C19CF" w:rsidR="00B904CD" w:rsidRDefault="00B904CD">
      <w:pPr>
        <w:pStyle w:val="CommentText"/>
      </w:pPr>
      <w:r>
        <w:t>TODO: needs review - Should this set of constraints be relaxed for CSF?</w:t>
      </w:r>
    </w:p>
  </w:comment>
  <w:comment w:id="5601" w:author="Joe McCrossan" w:date="2014-01-04T16:09:00Z" w:initials="JM">
    <w:p w14:paraId="6CE5396F" w14:textId="77777777" w:rsidR="00B904CD" w:rsidRDefault="00B904CD" w:rsidP="00396FC2">
      <w:pPr>
        <w:pStyle w:val="CommentText"/>
      </w:pPr>
      <w:r>
        <w:rPr>
          <w:rStyle w:val="CommentReference"/>
        </w:rPr>
        <w:annotationRef/>
      </w:r>
      <w:r>
        <w:t>TWGISSUE-1530:</w:t>
      </w:r>
    </w:p>
    <w:p w14:paraId="097ABF5B" w14:textId="67204821" w:rsidR="00B904CD" w:rsidRDefault="00B904CD">
      <w:pPr>
        <w:pStyle w:val="CommentText"/>
      </w:pPr>
      <w:r>
        <w:t>TODO: needs review - Should this set of constraints be relaxed for CSF?</w:t>
      </w:r>
    </w:p>
  </w:comment>
  <w:comment w:id="5621" w:author="Joe McCrossan" w:date="2014-01-04T18:13:00Z" w:initials="JM">
    <w:p w14:paraId="0E64D17A" w14:textId="2077685D" w:rsidR="00B904CD" w:rsidRDefault="00B904CD">
      <w:pPr>
        <w:pStyle w:val="CommentText"/>
      </w:pPr>
      <w:r>
        <w:rPr>
          <w:rStyle w:val="CommentReference"/>
        </w:rPr>
        <w:annotationRef/>
      </w:r>
      <w:r>
        <w:t>TWGISSUE-1530:</w:t>
      </w:r>
    </w:p>
    <w:p w14:paraId="7C749B51" w14:textId="0C13D76F" w:rsidR="00B904CD" w:rsidRDefault="00B904CD">
      <w:pPr>
        <w:pStyle w:val="CommentText"/>
      </w:pPr>
      <w:r>
        <w:t>Relaxed for consistency with SD and HD profiles.</w:t>
      </w:r>
    </w:p>
  </w:comment>
  <w:comment w:id="5715" w:author="Joe McCrossan" w:date="2014-01-04T16:06:00Z" w:initials="JM">
    <w:p w14:paraId="0ED2F269" w14:textId="77777777" w:rsidR="00B904CD" w:rsidRDefault="00B904CD" w:rsidP="002065A6">
      <w:pPr>
        <w:pStyle w:val="CommentText"/>
      </w:pPr>
      <w:r>
        <w:rPr>
          <w:rStyle w:val="CommentReference"/>
        </w:rPr>
        <w:annotationRef/>
      </w:r>
      <w:r>
        <w:t>TWGISSUE-1530:</w:t>
      </w:r>
    </w:p>
    <w:p w14:paraId="030B2F2E" w14:textId="1BF2124A" w:rsidR="00B904CD" w:rsidRDefault="00B904CD">
      <w:pPr>
        <w:pStyle w:val="CommentText"/>
      </w:pPr>
      <w:r>
        <w:t>TODO: needs review - should dynamic subsampling be permitted for compatibility with CSF? If so, this table needs to be revised (remove Sub-sample factors)</w:t>
      </w:r>
    </w:p>
  </w:comment>
  <w:comment w:id="5749" w:author="Joe McCrossan" w:date="2014-01-04T16:22:00Z" w:initials="JM">
    <w:p w14:paraId="297DBCBE" w14:textId="56ED6DC6" w:rsidR="00B904CD" w:rsidRDefault="00B904CD">
      <w:pPr>
        <w:pStyle w:val="CommentText"/>
      </w:pPr>
      <w:r>
        <w:rPr>
          <w:rStyle w:val="CommentReference"/>
        </w:rPr>
        <w:annotationRef/>
      </w:r>
      <w:r>
        <w:t>TWGISSUE-1541</w:t>
      </w:r>
    </w:p>
  </w:comment>
  <w:comment w:id="5769" w:author="Joe McCrossan" w:date="2014-01-04T16:22:00Z" w:initials="JM">
    <w:p w14:paraId="1DAA811C" w14:textId="6187DC41" w:rsidR="00B904CD" w:rsidRDefault="00B904CD">
      <w:pPr>
        <w:pStyle w:val="CommentText"/>
      </w:pPr>
      <w:r>
        <w:rPr>
          <w:rStyle w:val="CommentReference"/>
        </w:rPr>
        <w:annotationRef/>
      </w:r>
      <w:r>
        <w:t>TWGISSUE-1541</w:t>
      </w:r>
    </w:p>
  </w:comment>
  <w:comment w:id="5789" w:author="Joe McCrossan" w:date="2014-01-04T16:22:00Z" w:initials="JM">
    <w:p w14:paraId="341990DE" w14:textId="44F66F50" w:rsidR="00B904CD" w:rsidRDefault="00B904CD">
      <w:pPr>
        <w:pStyle w:val="CommentText"/>
      </w:pPr>
      <w:r>
        <w:rPr>
          <w:rStyle w:val="CommentReference"/>
        </w:rPr>
        <w:annotationRef/>
      </w:r>
      <w:r>
        <w:t>TWGISSUE-1541</w:t>
      </w:r>
    </w:p>
  </w:comment>
  <w:comment w:id="5809" w:author="Joe McCrossan" w:date="2014-01-04T16:06:00Z" w:initials="JM">
    <w:p w14:paraId="1F6B72C1" w14:textId="77777777" w:rsidR="00B904CD" w:rsidRDefault="00B904CD" w:rsidP="002065A6">
      <w:pPr>
        <w:pStyle w:val="CommentText"/>
      </w:pPr>
      <w:r>
        <w:rPr>
          <w:rStyle w:val="CommentReference"/>
        </w:rPr>
        <w:annotationRef/>
      </w:r>
      <w:r>
        <w:t>TWGISSUE-1530:</w:t>
      </w:r>
    </w:p>
    <w:p w14:paraId="30B45CD4" w14:textId="37FD4281" w:rsidR="00B904CD" w:rsidRDefault="00B904CD">
      <w:pPr>
        <w:pStyle w:val="CommentText"/>
      </w:pPr>
      <w:r>
        <w:t>TODO: needs review - should dynamic subsampling be permitted for compatibility with CSF? If so, this table needs to be revised (remove Sub-sample factors)</w:t>
      </w:r>
    </w:p>
  </w:comment>
  <w:comment w:id="6234" w:author="Joe McCrossan" w:date="2014-01-04T16:04:00Z" w:initials="JM">
    <w:p w14:paraId="3D71E61F" w14:textId="77777777" w:rsidR="00B904CD" w:rsidRDefault="00B904CD" w:rsidP="002065A6">
      <w:pPr>
        <w:pStyle w:val="CommentText"/>
      </w:pPr>
      <w:r>
        <w:rPr>
          <w:rStyle w:val="CommentReference"/>
        </w:rPr>
        <w:annotationRef/>
      </w:r>
      <w:r>
        <w:t>TWGISSUE-1530:</w:t>
      </w:r>
    </w:p>
    <w:p w14:paraId="51990F4E" w14:textId="75625411" w:rsidR="00B904CD" w:rsidRDefault="00B904CD" w:rsidP="002065A6">
      <w:pPr>
        <w:pStyle w:val="CommentText"/>
      </w:pPr>
      <w:r>
        <w:t>TODO: remove for CSF?</w:t>
      </w:r>
    </w:p>
  </w:comment>
  <w:comment w:id="6245" w:author="Joe McCrossan" w:date="2014-01-03T10:45:00Z" w:initials="JM">
    <w:p w14:paraId="77ED16CC" w14:textId="77777777" w:rsidR="00B904CD" w:rsidRDefault="00B904CD" w:rsidP="00FA7967">
      <w:pPr>
        <w:pStyle w:val="CommentText"/>
      </w:pPr>
      <w:r>
        <w:rPr>
          <w:rStyle w:val="CommentReference"/>
        </w:rPr>
        <w:annotationRef/>
      </w:r>
      <w:r>
        <w:t>TWGISSUE-1477</w:t>
      </w:r>
    </w:p>
  </w:comment>
  <w:comment w:id="6300" w:author="Joe McCrossan" w:date="2014-01-03T10:45:00Z" w:initials="JM">
    <w:p w14:paraId="5D908CCA" w14:textId="77777777" w:rsidR="00B904CD" w:rsidRDefault="00B904CD">
      <w:pPr>
        <w:pStyle w:val="CommentText"/>
      </w:pPr>
      <w:r>
        <w:rPr>
          <w:rStyle w:val="CommentReference"/>
        </w:rPr>
        <w:annotationRef/>
      </w:r>
      <w:r>
        <w:t>TWGISSUE-1515</w:t>
      </w:r>
    </w:p>
  </w:comment>
  <w:comment w:id="6336" w:author="Joe McCrossan" w:date="2014-01-04T16:08:00Z" w:initials="JM">
    <w:p w14:paraId="36944964" w14:textId="77777777" w:rsidR="00B904CD" w:rsidRDefault="00B904CD" w:rsidP="002065A6">
      <w:pPr>
        <w:pStyle w:val="CommentText"/>
      </w:pPr>
      <w:r>
        <w:rPr>
          <w:rStyle w:val="CommentReference"/>
        </w:rPr>
        <w:annotationRef/>
      </w:r>
      <w:r>
        <w:t>TWGISSUE-1530:</w:t>
      </w:r>
    </w:p>
    <w:p w14:paraId="31ABD3A2" w14:textId="36BA6579" w:rsidR="00B904CD" w:rsidRDefault="00B904CD" w:rsidP="002065A6">
      <w:pPr>
        <w:pStyle w:val="CommentText"/>
      </w:pPr>
      <w:r>
        <w:t>TODO: needs review - Should this set of constraints be relaxed for CSF?</w:t>
      </w:r>
    </w:p>
  </w:comment>
  <w:comment w:id="6365" w:author="Joe McCrossan" w:date="2014-01-04T16:08:00Z" w:initials="JM">
    <w:p w14:paraId="7C1AD157" w14:textId="77777777" w:rsidR="00B904CD" w:rsidRDefault="00B904CD" w:rsidP="002065A6">
      <w:pPr>
        <w:pStyle w:val="CommentText"/>
      </w:pPr>
      <w:r>
        <w:rPr>
          <w:rStyle w:val="CommentReference"/>
        </w:rPr>
        <w:annotationRef/>
      </w:r>
      <w:r>
        <w:t>TWGISSUE-1530:</w:t>
      </w:r>
    </w:p>
    <w:p w14:paraId="227AD63E" w14:textId="357C9C4C" w:rsidR="00B904CD" w:rsidRDefault="00B904CD" w:rsidP="002065A6">
      <w:pPr>
        <w:pStyle w:val="CommentText"/>
      </w:pPr>
      <w:r>
        <w:t>TODO: needs review - Should this set of constraints be relaxed for CSF?</w:t>
      </w:r>
    </w:p>
  </w:comment>
  <w:comment w:id="6384" w:author="Joe McCrossan" w:date="2014-01-04T18:13:00Z" w:initials="JM">
    <w:p w14:paraId="5DEFE3A2" w14:textId="77777777" w:rsidR="00B904CD" w:rsidRDefault="00B904CD" w:rsidP="00AD4550">
      <w:pPr>
        <w:pStyle w:val="CommentText"/>
      </w:pPr>
      <w:r>
        <w:rPr>
          <w:rStyle w:val="CommentReference"/>
        </w:rPr>
        <w:annotationRef/>
      </w:r>
      <w:r>
        <w:t>TWGISSUE-1530:</w:t>
      </w:r>
    </w:p>
    <w:p w14:paraId="5C0FAD8E" w14:textId="5592621E" w:rsidR="00B904CD" w:rsidRDefault="00B904CD" w:rsidP="00AD4550">
      <w:r>
        <w:t>Relaxed for consistency with DASH-</w:t>
      </w:r>
      <w:r w:rsidRPr="00AD4550">
        <w:t xml:space="preserve">AVC/264 Interoperability Points </w:t>
      </w:r>
    </w:p>
  </w:comment>
  <w:comment w:id="6388" w:author="Joe McCrossan" w:date="2014-01-04T18:14:00Z" w:initials="JM">
    <w:p w14:paraId="6DFE30F2" w14:textId="77777777" w:rsidR="00B904CD" w:rsidRDefault="00B904CD" w:rsidP="00AD4550">
      <w:pPr>
        <w:pStyle w:val="CommentText"/>
      </w:pPr>
      <w:r>
        <w:rPr>
          <w:rStyle w:val="CommentReference"/>
        </w:rPr>
        <w:annotationRef/>
      </w:r>
      <w:r>
        <w:t>TWGISSUE-1530:</w:t>
      </w:r>
    </w:p>
    <w:p w14:paraId="566C3924" w14:textId="209465EC" w:rsidR="00B904CD" w:rsidRDefault="00B904CD" w:rsidP="00AD4550">
      <w:r>
        <w:t>Relaxed for consistency with DASH-</w:t>
      </w:r>
      <w:r w:rsidRPr="00AD4550">
        <w:t xml:space="preserve">AVC/264 Interoperability Points </w:t>
      </w:r>
    </w:p>
  </w:comment>
  <w:comment w:id="6409" w:author="Joe McCrossan" w:date="2014-01-04T16:08:00Z" w:initials="JM">
    <w:p w14:paraId="55ECD4E0" w14:textId="77777777" w:rsidR="00B904CD" w:rsidRDefault="00B904CD" w:rsidP="002065A6">
      <w:pPr>
        <w:pStyle w:val="CommentText"/>
      </w:pPr>
      <w:r>
        <w:rPr>
          <w:rStyle w:val="CommentReference"/>
        </w:rPr>
        <w:annotationRef/>
      </w:r>
      <w:r>
        <w:t>TWGISSUE-1530:</w:t>
      </w:r>
    </w:p>
    <w:p w14:paraId="596710BE" w14:textId="7327B0D9" w:rsidR="00B904CD" w:rsidRDefault="00B904CD" w:rsidP="002065A6">
      <w:pPr>
        <w:pStyle w:val="CommentText"/>
      </w:pPr>
      <w:r>
        <w:t>TODO: needs review - Should this set of constraints be relaxed for CSF?</w:t>
      </w:r>
    </w:p>
  </w:comment>
  <w:comment w:id="6421" w:author="Joe McCrossan" w:date="2014-01-04T16:09:00Z" w:initials="JM">
    <w:p w14:paraId="71E1D244" w14:textId="7A487418" w:rsidR="00B904CD" w:rsidRDefault="00B904CD">
      <w:pPr>
        <w:pStyle w:val="CommentText"/>
      </w:pPr>
      <w:r>
        <w:rPr>
          <w:rStyle w:val="CommentReference"/>
        </w:rPr>
        <w:annotationRef/>
      </w:r>
      <w:r>
        <w:t>TWGISSUE-1530:</w:t>
      </w:r>
    </w:p>
    <w:p w14:paraId="5CE28D02" w14:textId="22BA584D" w:rsidR="00B904CD" w:rsidRDefault="00B904CD">
      <w:pPr>
        <w:pStyle w:val="CommentText"/>
      </w:pPr>
      <w:r>
        <w:t>TODO: needs review - Should this set of constraints be relaxed for CSF?</w:t>
      </w:r>
    </w:p>
  </w:comment>
  <w:comment w:id="6444" w:author="Joe McCrossan" w:date="2014-01-04T18:14:00Z" w:initials="JM">
    <w:p w14:paraId="300F3855" w14:textId="77777777" w:rsidR="00B904CD" w:rsidRDefault="00B904CD" w:rsidP="00AD4550">
      <w:pPr>
        <w:pStyle w:val="CommentText"/>
      </w:pPr>
      <w:r>
        <w:rPr>
          <w:rStyle w:val="CommentReference"/>
        </w:rPr>
        <w:annotationRef/>
      </w:r>
      <w:r>
        <w:t>TWGISSUE-1530:</w:t>
      </w:r>
    </w:p>
    <w:p w14:paraId="1A818BFE" w14:textId="00DD50B1" w:rsidR="00B904CD" w:rsidRDefault="00B904CD" w:rsidP="00AD4550">
      <w:r>
        <w:t>Relaxed for consistency with DASH-</w:t>
      </w:r>
      <w:r w:rsidRPr="00AD4550">
        <w:t xml:space="preserve">AVC/264 Interoperability Points </w:t>
      </w:r>
    </w:p>
  </w:comment>
  <w:comment w:id="6449" w:author="Joe McCrossan" w:date="2014-01-04T16:04:00Z" w:initials="JM">
    <w:p w14:paraId="7F499913" w14:textId="79F645E5" w:rsidR="00B904CD" w:rsidRDefault="00B904CD">
      <w:pPr>
        <w:pStyle w:val="CommentText"/>
      </w:pPr>
      <w:r>
        <w:rPr>
          <w:rStyle w:val="CommentReference"/>
        </w:rPr>
        <w:annotationRef/>
      </w:r>
      <w:r>
        <w:t xml:space="preserve">TWGISSUE-1515 / TWGISSUE-1530: </w:t>
      </w:r>
    </w:p>
    <w:p w14:paraId="245D81D1" w14:textId="1DBF66E3" w:rsidR="00B904CD" w:rsidRDefault="00B904CD">
      <w:pPr>
        <w:pStyle w:val="CommentText"/>
      </w:pPr>
      <w:r>
        <w:t>TODO: Should bitrate be permitted to be higher for higher quality download? DASH bitrate should be maintained for CSF but a higher bitrate for download is possible.</w:t>
      </w:r>
    </w:p>
  </w:comment>
  <w:comment w:id="6450" w:author="Joe McCrossan" w:date="2014-01-04T18:15:00Z" w:initials="JM">
    <w:p w14:paraId="0719C2C1" w14:textId="77777777" w:rsidR="00B904CD" w:rsidRDefault="00B904CD" w:rsidP="00AD4550">
      <w:pPr>
        <w:pStyle w:val="CommentText"/>
      </w:pPr>
      <w:r>
        <w:rPr>
          <w:rStyle w:val="CommentReference"/>
        </w:rPr>
        <w:annotationRef/>
      </w:r>
      <w:r>
        <w:t>TWGISSUE-1530:</w:t>
      </w:r>
    </w:p>
    <w:p w14:paraId="5D2E4AE5" w14:textId="033717EE" w:rsidR="00B904CD" w:rsidRDefault="00B904CD" w:rsidP="00AD4550">
      <w:r>
        <w:t>Relaxed for consistency with DASH-HEVC/265</w:t>
      </w:r>
      <w:r w:rsidRPr="00AD4550">
        <w:t xml:space="preserve"> Interoperability Points </w:t>
      </w:r>
    </w:p>
  </w:comment>
  <w:comment w:id="6400" w:author="Joe McCrossan" w:date="2014-01-03T10:45:00Z" w:initials="JM">
    <w:p w14:paraId="3249ECAB" w14:textId="77777777" w:rsidR="00B904CD" w:rsidRDefault="00B904CD">
      <w:pPr>
        <w:pStyle w:val="CommentText"/>
      </w:pPr>
      <w:r>
        <w:rPr>
          <w:rStyle w:val="CommentReference"/>
        </w:rPr>
        <w:annotationRef/>
      </w:r>
      <w:r>
        <w:t>TWGISSUE-1515</w:t>
      </w:r>
    </w:p>
  </w:comment>
  <w:comment w:id="6514" w:author="Joe McCrossan" w:date="2014-05-25T17:40:00Z" w:initials="JM">
    <w:p w14:paraId="657A3B2E" w14:textId="77777777" w:rsidR="00B904CD" w:rsidRDefault="00B904CD" w:rsidP="007B427A">
      <w:pPr>
        <w:pStyle w:val="CommentText"/>
      </w:pPr>
      <w:r>
        <w:rPr>
          <w:rStyle w:val="CommentReference"/>
        </w:rPr>
        <w:annotationRef/>
      </w:r>
      <w:r>
        <w:t>TWGISSUE-1515</w:t>
      </w:r>
    </w:p>
  </w:comment>
  <w:comment w:id="6474" w:author="Joe McCrossan" w:date="2014-01-04T16:03:00Z" w:initials="JM">
    <w:p w14:paraId="2D3F1D05" w14:textId="77777777" w:rsidR="00B904CD" w:rsidRDefault="00B904CD" w:rsidP="002065A6">
      <w:pPr>
        <w:pStyle w:val="CommentText"/>
      </w:pPr>
      <w:r>
        <w:rPr>
          <w:rStyle w:val="CommentReference"/>
        </w:rPr>
        <w:annotationRef/>
      </w:r>
      <w:r>
        <w:t>TWGISSUE-1530:</w:t>
      </w:r>
    </w:p>
    <w:p w14:paraId="5909295F" w14:textId="1AE12626" w:rsidR="00B904CD" w:rsidRDefault="00B904CD">
      <w:pPr>
        <w:pStyle w:val="CommentText"/>
      </w:pPr>
      <w:r>
        <w:t>TODO: needs review - do we need to reconsider for CSF?</w:t>
      </w:r>
    </w:p>
  </w:comment>
  <w:comment w:id="6539" w:author="Joe McCrossan" w:date="2014-01-03T10:45:00Z" w:initials="JM">
    <w:p w14:paraId="4F8505C4" w14:textId="77777777" w:rsidR="00B904CD" w:rsidRDefault="00B904CD">
      <w:pPr>
        <w:pStyle w:val="CommentText"/>
      </w:pPr>
      <w:r>
        <w:rPr>
          <w:rStyle w:val="CommentReference"/>
        </w:rPr>
        <w:annotationRef/>
      </w:r>
      <w:r>
        <w:t>TWGISSUE-1515</w:t>
      </w:r>
    </w:p>
  </w:comment>
  <w:comment w:id="6549" w:author="Joe McCrossan" w:date="2014-01-03T10:45:00Z" w:initials="JM">
    <w:p w14:paraId="3D3B0B64" w14:textId="77777777" w:rsidR="00B904CD" w:rsidRDefault="00B904CD">
      <w:pPr>
        <w:pStyle w:val="CommentText"/>
      </w:pPr>
      <w:r>
        <w:rPr>
          <w:rStyle w:val="CommentReference"/>
        </w:rPr>
        <w:annotationRef/>
      </w:r>
      <w:r>
        <w:t>TWGISSUE-1515</w:t>
      </w:r>
    </w:p>
  </w:comment>
  <w:comment w:id="6570" w:author="Joe McCrossan" w:date="2014-01-04T16:06:00Z" w:initials="JM">
    <w:p w14:paraId="492F73C8" w14:textId="77777777" w:rsidR="00B904CD" w:rsidRDefault="00B904CD" w:rsidP="002065A6">
      <w:pPr>
        <w:pStyle w:val="CommentText"/>
      </w:pPr>
      <w:r>
        <w:rPr>
          <w:rStyle w:val="CommentReference"/>
        </w:rPr>
        <w:annotationRef/>
      </w:r>
      <w:r>
        <w:t>TWGISSUE-1530:</w:t>
      </w:r>
    </w:p>
    <w:p w14:paraId="5DF24325" w14:textId="22DFE970" w:rsidR="00B904CD" w:rsidRDefault="00B904CD">
      <w:pPr>
        <w:pStyle w:val="CommentText"/>
      </w:pPr>
      <w:r>
        <w:t>TODO: needs review - should dynamic subsampling be permitted for compatibility with CSF? If so, this table needs to be revised (remove Sub-sample factors)</w:t>
      </w:r>
    </w:p>
  </w:comment>
  <w:comment w:id="6616" w:author="Joe McCrossan" w:date="2014-01-04T16:17:00Z" w:initials="JM">
    <w:p w14:paraId="1E975271" w14:textId="59759837" w:rsidR="00B904CD" w:rsidRDefault="00B904CD">
      <w:pPr>
        <w:pStyle w:val="CommentText"/>
      </w:pPr>
      <w:r>
        <w:rPr>
          <w:rStyle w:val="CommentReference"/>
        </w:rPr>
        <w:annotationRef/>
      </w:r>
      <w:r>
        <w:t>TWGISSUE-1541</w:t>
      </w:r>
    </w:p>
  </w:comment>
  <w:comment w:id="6740" w:author="Joe McCrossan" w:date="2014-01-04T16:19:00Z" w:initials="JM">
    <w:p w14:paraId="41C5B971" w14:textId="38A0F9EC" w:rsidR="00B904CD" w:rsidRDefault="00B904CD">
      <w:pPr>
        <w:pStyle w:val="CommentText"/>
      </w:pPr>
      <w:r>
        <w:rPr>
          <w:rStyle w:val="CommentReference"/>
        </w:rPr>
        <w:annotationRef/>
      </w:r>
      <w:r>
        <w:t>TWGISSUE-1541</w:t>
      </w:r>
    </w:p>
  </w:comment>
  <w:comment w:id="6794" w:author="Joe McCrossan" w:date="2014-01-04T16:19:00Z" w:initials="JM">
    <w:p w14:paraId="12A09E7D" w14:textId="3A5BCFD9" w:rsidR="00B904CD" w:rsidRDefault="00B904CD">
      <w:pPr>
        <w:pStyle w:val="CommentText"/>
      </w:pPr>
      <w:r>
        <w:rPr>
          <w:rStyle w:val="CommentReference"/>
        </w:rPr>
        <w:annotationRef/>
      </w:r>
      <w:r>
        <w:t>TWGISSUE-1541</w:t>
      </w:r>
    </w:p>
  </w:comment>
  <w:comment w:id="6920" w:author="Joe McCrossan" w:date="2014-01-04T16:19:00Z" w:initials="JM">
    <w:p w14:paraId="6F418C59" w14:textId="71D46E50" w:rsidR="00B904CD" w:rsidRDefault="00B904CD">
      <w:pPr>
        <w:pStyle w:val="CommentText"/>
      </w:pPr>
      <w:r>
        <w:rPr>
          <w:rStyle w:val="CommentReference"/>
        </w:rPr>
        <w:annotationRef/>
      </w:r>
      <w:r>
        <w:t>TWGISSUE-1541</w:t>
      </w:r>
    </w:p>
  </w:comment>
  <w:comment w:id="7020" w:author="Joe McCrossan" w:date="2014-01-04T16:19:00Z" w:initials="JM">
    <w:p w14:paraId="7D98EBC5" w14:textId="1EC24425" w:rsidR="00B904CD" w:rsidRDefault="00B904CD">
      <w:pPr>
        <w:pStyle w:val="CommentText"/>
      </w:pPr>
      <w:r>
        <w:rPr>
          <w:rStyle w:val="CommentReference"/>
        </w:rPr>
        <w:annotationRef/>
      </w:r>
      <w:r>
        <w:t>TWGISSUE-1541</w:t>
      </w:r>
    </w:p>
  </w:comment>
  <w:comment w:id="7056" w:author="Joe McCrossan" w:date="2014-01-04T16:05:00Z" w:initials="JM">
    <w:p w14:paraId="529EEC24" w14:textId="77777777" w:rsidR="00B904CD" w:rsidRDefault="00B904CD" w:rsidP="002065A6">
      <w:pPr>
        <w:pStyle w:val="CommentText"/>
      </w:pPr>
      <w:r>
        <w:rPr>
          <w:rStyle w:val="CommentReference"/>
        </w:rPr>
        <w:annotationRef/>
      </w:r>
      <w:r>
        <w:t>TWGISSUE-1530:</w:t>
      </w:r>
    </w:p>
    <w:p w14:paraId="75C2008A" w14:textId="494D7A06" w:rsidR="00B904CD" w:rsidRDefault="00B904CD" w:rsidP="002065A6">
      <w:pPr>
        <w:pStyle w:val="CommentText"/>
      </w:pPr>
      <w:r>
        <w:t>TODO: needs review - should dynamic subsampling be permitted for compatibility with CSF? If so, this table needs to be revised (remove Sub-sample factors)</w:t>
      </w:r>
    </w:p>
  </w:comment>
  <w:comment w:id="6328" w:author="Joe McCrossan" w:date="2014-01-03T10:45:00Z" w:initials="JM">
    <w:p w14:paraId="24C11379" w14:textId="77777777" w:rsidR="00B904CD" w:rsidRDefault="00B904CD">
      <w:pPr>
        <w:pStyle w:val="CommentText"/>
      </w:pPr>
      <w:r>
        <w:rPr>
          <w:rStyle w:val="CommentReference"/>
        </w:rPr>
        <w:annotationRef/>
      </w:r>
      <w:r>
        <w:t>TWGISSUE-1515</w:t>
      </w:r>
    </w:p>
  </w:comment>
  <w:comment w:id="7785" w:author="Joe McCrossan" w:date="2014-01-04T23:47:00Z" w:initials="JM">
    <w:p w14:paraId="303B57A9" w14:textId="77777777" w:rsidR="00B904CD" w:rsidRDefault="00B904CD" w:rsidP="00406564">
      <w:pPr>
        <w:pStyle w:val="CommentText"/>
      </w:pPr>
      <w:r>
        <w:rPr>
          <w:rStyle w:val="CommentReference"/>
        </w:rPr>
        <w:annotationRef/>
      </w:r>
      <w:r>
        <w:t>TWGISSUE-1530:</w:t>
      </w:r>
    </w:p>
    <w:p w14:paraId="7D9CC7F4" w14:textId="6F9EC8C2" w:rsidR="00B904CD" w:rsidRDefault="00B904CD" w:rsidP="00406564">
      <w:pPr>
        <w:pStyle w:val="CommentText"/>
      </w:pPr>
      <w:r>
        <w:t>TODO: remove for CSF?</w:t>
      </w:r>
    </w:p>
  </w:comment>
  <w:comment w:id="7797" w:author="Joe McCrossan" w:date="2014-01-03T10:45:00Z" w:initials="JM">
    <w:p w14:paraId="1E14C93F" w14:textId="77777777" w:rsidR="00B904CD" w:rsidRDefault="00B904CD" w:rsidP="00FA7967">
      <w:pPr>
        <w:pStyle w:val="CommentText"/>
      </w:pPr>
      <w:r>
        <w:rPr>
          <w:rStyle w:val="CommentReference"/>
        </w:rPr>
        <w:annotationRef/>
      </w:r>
      <w:r>
        <w:t>TWGISSUE-1477</w:t>
      </w:r>
    </w:p>
  </w:comment>
  <w:comment w:id="7869" w:author="Joe McCrossan" w:date="2014-05-26T12:30:00Z" w:initials="JM">
    <w:p w14:paraId="6A56C274" w14:textId="77777777" w:rsidR="00B904CD" w:rsidRDefault="00B904CD" w:rsidP="00292CD3">
      <w:pPr>
        <w:pStyle w:val="CommentText"/>
      </w:pPr>
      <w:r>
        <w:rPr>
          <w:rStyle w:val="CommentReference"/>
        </w:rPr>
        <w:annotationRef/>
      </w:r>
      <w:r>
        <w:t>TWGISSUE-1530:</w:t>
      </w:r>
    </w:p>
    <w:p w14:paraId="1D6ED71A" w14:textId="77777777" w:rsidR="00B904CD" w:rsidRDefault="00B904CD" w:rsidP="00292CD3">
      <w:pPr>
        <w:pStyle w:val="CommentText"/>
      </w:pPr>
      <w:r>
        <w:t>TODO: needs review - Should this set of constraints be relaxed for CSF?</w:t>
      </w:r>
    </w:p>
  </w:comment>
  <w:comment w:id="7880" w:author="Joe McCrossan" w:date="2014-01-03T10:45:00Z" w:initials="JM">
    <w:p w14:paraId="1E7949E2" w14:textId="77777777" w:rsidR="00B904CD" w:rsidRDefault="00B904CD" w:rsidP="008E0E75">
      <w:pPr>
        <w:pStyle w:val="CommentText"/>
      </w:pPr>
      <w:r>
        <w:rPr>
          <w:rStyle w:val="CommentReference"/>
        </w:rPr>
        <w:annotationRef/>
      </w:r>
      <w:r>
        <w:t>TWGISSUE-1515</w:t>
      </w:r>
    </w:p>
  </w:comment>
  <w:comment w:id="7921" w:author="Joe McCrossan" w:date="2014-01-04T16:10:00Z" w:initials="JM">
    <w:p w14:paraId="613987D9" w14:textId="77777777" w:rsidR="00B904CD" w:rsidRDefault="00B904CD" w:rsidP="00396FC2">
      <w:pPr>
        <w:pStyle w:val="CommentText"/>
      </w:pPr>
      <w:r>
        <w:rPr>
          <w:rStyle w:val="CommentReference"/>
        </w:rPr>
        <w:annotationRef/>
      </w:r>
      <w:r>
        <w:t>TWGISSUE-1530:</w:t>
      </w:r>
    </w:p>
    <w:p w14:paraId="21E2AA6B" w14:textId="245A1012" w:rsidR="00B904CD" w:rsidRDefault="00B904CD">
      <w:pPr>
        <w:pStyle w:val="CommentText"/>
      </w:pPr>
      <w:r>
        <w:t>TODO: needs review - Should this set of constraints be relaxed for CSF?</w:t>
      </w:r>
    </w:p>
  </w:comment>
  <w:comment w:id="7945" w:author="Joe McCrossan" w:date="2014-01-04T16:10:00Z" w:initials="JM">
    <w:p w14:paraId="64CED13F" w14:textId="77777777" w:rsidR="00B904CD" w:rsidRDefault="00B904CD" w:rsidP="00396FC2">
      <w:pPr>
        <w:pStyle w:val="CommentText"/>
      </w:pPr>
      <w:r>
        <w:rPr>
          <w:rStyle w:val="CommentReference"/>
        </w:rPr>
        <w:annotationRef/>
      </w:r>
      <w:r>
        <w:t>TWGISSUE-1530:</w:t>
      </w:r>
    </w:p>
    <w:p w14:paraId="5DDD6DA5" w14:textId="6D3E4117" w:rsidR="00B904CD" w:rsidRDefault="00B904CD" w:rsidP="00396FC2">
      <w:pPr>
        <w:pStyle w:val="CommentText"/>
      </w:pPr>
      <w:r>
        <w:t>TODO: needs review - Should this set of constraints be relaxed for CSF?</w:t>
      </w:r>
    </w:p>
  </w:comment>
  <w:comment w:id="7966" w:author="Joe McCrossan" w:date="2014-01-04T18:15:00Z" w:initials="JM">
    <w:p w14:paraId="1555EF75" w14:textId="77777777" w:rsidR="00B904CD" w:rsidRDefault="00B904CD" w:rsidP="00AD4550">
      <w:pPr>
        <w:pStyle w:val="CommentText"/>
      </w:pPr>
      <w:r>
        <w:rPr>
          <w:rStyle w:val="CommentReference"/>
        </w:rPr>
        <w:annotationRef/>
      </w:r>
      <w:r>
        <w:t>TWGISSUE-1530:</w:t>
      </w:r>
    </w:p>
    <w:p w14:paraId="24F36BAA" w14:textId="00DC0E35" w:rsidR="00B904CD" w:rsidRDefault="00B904CD" w:rsidP="00AD4550">
      <w:r>
        <w:t>Relaxed for consistency with DASH-</w:t>
      </w:r>
      <w:r w:rsidRPr="00AD4550">
        <w:t xml:space="preserve">AVC/264 Interoperability Points </w:t>
      </w:r>
    </w:p>
  </w:comment>
  <w:comment w:id="7973" w:author="Joe McCrossan" w:date="2014-01-04T18:15:00Z" w:initials="JM">
    <w:p w14:paraId="4BBB0A6E" w14:textId="77777777" w:rsidR="00B904CD" w:rsidRDefault="00B904CD" w:rsidP="000D6D1E">
      <w:pPr>
        <w:pStyle w:val="CommentText"/>
      </w:pPr>
      <w:r>
        <w:rPr>
          <w:rStyle w:val="CommentReference"/>
        </w:rPr>
        <w:annotationRef/>
      </w:r>
      <w:r>
        <w:t>TWGISSUE-1530:</w:t>
      </w:r>
    </w:p>
    <w:p w14:paraId="7BE3E145" w14:textId="537A3074" w:rsidR="00B904CD" w:rsidRDefault="00B904CD" w:rsidP="000D6D1E">
      <w:r>
        <w:t>Relaxed for consistency with DASH-</w:t>
      </w:r>
      <w:r w:rsidRPr="00AD4550">
        <w:t xml:space="preserve">AVC/264 Interoperability Points </w:t>
      </w:r>
    </w:p>
  </w:comment>
  <w:comment w:id="7993" w:author="Joe McCrossan" w:date="2014-05-26T13:48:00Z" w:initials="JM">
    <w:p w14:paraId="6EB656FE" w14:textId="77777777" w:rsidR="00B904CD" w:rsidRDefault="00B904CD" w:rsidP="00B15805">
      <w:pPr>
        <w:pStyle w:val="CommentText"/>
      </w:pPr>
      <w:r>
        <w:rPr>
          <w:rStyle w:val="CommentReference"/>
        </w:rPr>
        <w:annotationRef/>
      </w:r>
      <w:r>
        <w:t>TWGISSUE-1530:</w:t>
      </w:r>
    </w:p>
    <w:p w14:paraId="64342F14" w14:textId="77777777" w:rsidR="00B904CD" w:rsidRDefault="00B904CD" w:rsidP="00B15805">
      <w:pPr>
        <w:pStyle w:val="CommentText"/>
      </w:pPr>
      <w:r>
        <w:t>TODO: needs review - Should this set of constraints be relaxed for CSF?</w:t>
      </w:r>
    </w:p>
  </w:comment>
  <w:comment w:id="8000" w:author="Joe McCrossan" w:date="2014-05-26T13:48:00Z" w:initials="JM">
    <w:p w14:paraId="40FF062E" w14:textId="77777777" w:rsidR="00B904CD" w:rsidRDefault="00B904CD" w:rsidP="00B15805">
      <w:pPr>
        <w:pStyle w:val="CommentText"/>
      </w:pPr>
      <w:r>
        <w:rPr>
          <w:rStyle w:val="CommentReference"/>
        </w:rPr>
        <w:annotationRef/>
      </w:r>
      <w:r>
        <w:t>TWGISSUE-1530:</w:t>
      </w:r>
    </w:p>
    <w:p w14:paraId="129CEC7A" w14:textId="77777777" w:rsidR="00B904CD" w:rsidRDefault="00B904CD" w:rsidP="00B15805">
      <w:pPr>
        <w:pStyle w:val="CommentText"/>
      </w:pPr>
      <w:r>
        <w:t>Main 10 added for consistency with DASH-HEVC/265 Interoperability Points</w:t>
      </w:r>
    </w:p>
  </w:comment>
  <w:comment w:id="8004" w:author="Joe McCrossan" w:date="2014-05-26T13:48:00Z" w:initials="JM">
    <w:p w14:paraId="2928CF07" w14:textId="77777777" w:rsidR="00B904CD" w:rsidRDefault="00B904CD" w:rsidP="00B15805">
      <w:pPr>
        <w:pStyle w:val="CommentText"/>
      </w:pPr>
      <w:r>
        <w:rPr>
          <w:rStyle w:val="CommentReference"/>
        </w:rPr>
        <w:annotationRef/>
      </w:r>
      <w:r>
        <w:t>TWGISSUE-1530:</w:t>
      </w:r>
    </w:p>
    <w:p w14:paraId="1D9AF6B1" w14:textId="77777777" w:rsidR="00B904CD" w:rsidRDefault="00B904CD" w:rsidP="00B15805">
      <w:r>
        <w:t>Relaxed for consistency with DASH-HEVC/265</w:t>
      </w:r>
      <w:r w:rsidRPr="00AD4550">
        <w:t xml:space="preserve"> Interoperability Points </w:t>
      </w:r>
    </w:p>
  </w:comment>
  <w:comment w:id="8009" w:author="Joe McCrossan" w:date="2014-05-26T13:48:00Z" w:initials="JM">
    <w:p w14:paraId="5CF6B226" w14:textId="77777777" w:rsidR="00B904CD" w:rsidRDefault="00B904CD" w:rsidP="00B15805">
      <w:pPr>
        <w:pStyle w:val="CommentText"/>
      </w:pPr>
      <w:r>
        <w:rPr>
          <w:rStyle w:val="CommentReference"/>
        </w:rPr>
        <w:annotationRef/>
      </w:r>
      <w:r>
        <w:t>TWGISSUE-1530:</w:t>
      </w:r>
    </w:p>
    <w:p w14:paraId="7F1D5170" w14:textId="77777777" w:rsidR="00B904CD" w:rsidRDefault="00B904CD" w:rsidP="00B15805">
      <w:r>
        <w:t>Relaxed for consistency with DASH-HEVC/265</w:t>
      </w:r>
      <w:r w:rsidRPr="00AD4550">
        <w:t xml:space="preserve"> Interoperability Points </w:t>
      </w:r>
    </w:p>
  </w:comment>
  <w:comment w:id="8025" w:author="Joe McCrossan" w:date="2014-01-04T16:10:00Z" w:initials="JM">
    <w:p w14:paraId="5B7FD05E" w14:textId="77777777" w:rsidR="00B904CD" w:rsidRDefault="00B904CD" w:rsidP="00396FC2">
      <w:pPr>
        <w:pStyle w:val="CommentText"/>
      </w:pPr>
      <w:r>
        <w:rPr>
          <w:rStyle w:val="CommentReference"/>
        </w:rPr>
        <w:annotationRef/>
      </w:r>
      <w:r>
        <w:t>TWGISSUE-1530:</w:t>
      </w:r>
    </w:p>
    <w:p w14:paraId="5E767ED8" w14:textId="51698289" w:rsidR="00B904CD" w:rsidRDefault="00B904CD" w:rsidP="00396FC2">
      <w:pPr>
        <w:pStyle w:val="CommentText"/>
      </w:pPr>
      <w:r>
        <w:t>TODO: needs review - Should this set of constraints be relaxed for CSF?</w:t>
      </w:r>
    </w:p>
  </w:comment>
  <w:comment w:id="8038" w:author="Joe McCrossan" w:date="2014-01-04T16:10:00Z" w:initials="JM">
    <w:p w14:paraId="133E76FC" w14:textId="77777777" w:rsidR="00B904CD" w:rsidRDefault="00B904CD" w:rsidP="00396FC2">
      <w:pPr>
        <w:pStyle w:val="CommentText"/>
      </w:pPr>
      <w:r>
        <w:rPr>
          <w:rStyle w:val="CommentReference"/>
        </w:rPr>
        <w:annotationRef/>
      </w:r>
      <w:r>
        <w:t>TWGISSUE-1530:</w:t>
      </w:r>
    </w:p>
    <w:p w14:paraId="027A2727" w14:textId="5E676AAD" w:rsidR="00B904CD" w:rsidRDefault="00B904CD" w:rsidP="00396FC2">
      <w:pPr>
        <w:pStyle w:val="CommentText"/>
      </w:pPr>
      <w:r>
        <w:t>TODO: needs review - Should this set of constraints be relaxed for CSF?</w:t>
      </w:r>
    </w:p>
  </w:comment>
  <w:comment w:id="8060" w:author="Joe McCrossan" w:date="2014-01-04T18:17:00Z" w:initials="JM">
    <w:p w14:paraId="7B907D59" w14:textId="77777777" w:rsidR="00B904CD" w:rsidRDefault="00B904CD" w:rsidP="000D6D1E">
      <w:pPr>
        <w:pStyle w:val="CommentText"/>
      </w:pPr>
      <w:r>
        <w:rPr>
          <w:rStyle w:val="CommentReference"/>
        </w:rPr>
        <w:annotationRef/>
      </w:r>
      <w:r>
        <w:t>TWGISSUE-1530:</w:t>
      </w:r>
    </w:p>
    <w:p w14:paraId="724DEF71" w14:textId="5700ACBF" w:rsidR="00B904CD" w:rsidRDefault="00B904CD" w:rsidP="000D6D1E">
      <w:r>
        <w:t>Relaxed for consistency with DASH-HEVC/265</w:t>
      </w:r>
      <w:r w:rsidRPr="00AD4550">
        <w:t xml:space="preserve"> Interoperability Points </w:t>
      </w:r>
    </w:p>
  </w:comment>
  <w:comment w:id="8071" w:author="Joe McCrossan" w:date="2014-01-04T18:17:00Z" w:initials="JM">
    <w:p w14:paraId="2669A605" w14:textId="77777777" w:rsidR="00B904CD" w:rsidRDefault="00B904CD" w:rsidP="000D6D1E">
      <w:pPr>
        <w:pStyle w:val="CommentText"/>
      </w:pPr>
      <w:r>
        <w:rPr>
          <w:rStyle w:val="CommentReference"/>
        </w:rPr>
        <w:annotationRef/>
      </w:r>
      <w:r>
        <w:t>TWGISSUE-1530:</w:t>
      </w:r>
    </w:p>
    <w:p w14:paraId="27CD3DE0" w14:textId="5E83123E" w:rsidR="00B904CD" w:rsidRDefault="00B904CD" w:rsidP="000D6D1E">
      <w:r>
        <w:t>Relaxed for consistency with DASH-HEVC/265</w:t>
      </w:r>
      <w:r w:rsidRPr="00AD4550">
        <w:t xml:space="preserve"> Interoperability Points </w:t>
      </w:r>
    </w:p>
  </w:comment>
  <w:comment w:id="8132" w:author="Joe McCrossan" w:date="2014-05-26T13:52:00Z" w:initials="JM">
    <w:p w14:paraId="0D24A989" w14:textId="77777777" w:rsidR="00B904CD" w:rsidRDefault="00B904CD" w:rsidP="005C5402">
      <w:pPr>
        <w:pStyle w:val="CommentText"/>
      </w:pPr>
      <w:r>
        <w:rPr>
          <w:rStyle w:val="CommentReference"/>
        </w:rPr>
        <w:annotationRef/>
      </w:r>
      <w:r>
        <w:t>TWGISSUE-1515</w:t>
      </w:r>
    </w:p>
  </w:comment>
  <w:comment w:id="8148" w:author="Joe McCrossan" w:date="2014-01-04T16:07:00Z" w:initials="JM">
    <w:p w14:paraId="7AF28B1D" w14:textId="77777777" w:rsidR="00B904CD" w:rsidRDefault="00B904CD" w:rsidP="002065A6">
      <w:pPr>
        <w:pStyle w:val="CommentText"/>
      </w:pPr>
      <w:r>
        <w:rPr>
          <w:rStyle w:val="CommentReference"/>
        </w:rPr>
        <w:annotationRef/>
      </w:r>
      <w:r>
        <w:t>TWGISSUE-1530:</w:t>
      </w:r>
    </w:p>
    <w:p w14:paraId="26CE0964" w14:textId="1D52EC3F" w:rsidR="00B904CD" w:rsidRDefault="00B904CD">
      <w:pPr>
        <w:pStyle w:val="CommentText"/>
      </w:pPr>
      <w:r>
        <w:t>TODO: needs review - should dynamic subsampling be permitted for compatibility with CSF? If so, this table needs to be revised (remove Sub-sample factors)</w:t>
      </w:r>
    </w:p>
  </w:comment>
  <w:comment w:id="8192" w:author="Joe McCrossan" w:date="2014-01-04T16:16:00Z" w:initials="JM">
    <w:p w14:paraId="78E7EB54" w14:textId="4276ED0D" w:rsidR="00B904CD" w:rsidRDefault="00B904CD">
      <w:pPr>
        <w:pStyle w:val="CommentText"/>
      </w:pPr>
      <w:r>
        <w:rPr>
          <w:rStyle w:val="CommentReference"/>
        </w:rPr>
        <w:annotationRef/>
      </w:r>
      <w:r>
        <w:t>TWGISSUE-1541</w:t>
      </w:r>
    </w:p>
  </w:comment>
  <w:comment w:id="8258" w:author="Joe McCrossan" w:date="2014-01-04T16:17:00Z" w:initials="JM">
    <w:p w14:paraId="34C979AC" w14:textId="27939EDD" w:rsidR="00B904CD" w:rsidRDefault="00B904CD">
      <w:pPr>
        <w:pStyle w:val="CommentText"/>
      </w:pPr>
      <w:r>
        <w:rPr>
          <w:rStyle w:val="CommentReference"/>
        </w:rPr>
        <w:annotationRef/>
      </w:r>
      <w:r>
        <w:t>TWGISSUE-1541</w:t>
      </w:r>
    </w:p>
  </w:comment>
  <w:comment w:id="8349" w:author="Joe McCrossan" w:date="2014-01-04T16:07:00Z" w:initials="JM">
    <w:p w14:paraId="2A80A6FF" w14:textId="77777777" w:rsidR="00B904CD" w:rsidRDefault="00B904CD" w:rsidP="002065A6">
      <w:pPr>
        <w:pStyle w:val="CommentText"/>
      </w:pPr>
      <w:r>
        <w:rPr>
          <w:rStyle w:val="CommentReference"/>
        </w:rPr>
        <w:annotationRef/>
      </w:r>
      <w:r>
        <w:t>TWGISSUE-1530:</w:t>
      </w:r>
    </w:p>
    <w:p w14:paraId="494B018B" w14:textId="10A3B61F" w:rsidR="00B904CD" w:rsidRDefault="00B904CD">
      <w:pPr>
        <w:pStyle w:val="CommentText"/>
      </w:pPr>
      <w:r>
        <w:t>TODO: needs review - should dynamic subsampling be permitted for compatibility with CSF? If so, this table needs to be revised (remove Sub-sample factors)</w:t>
      </w:r>
    </w:p>
  </w:comment>
  <w:comment w:id="7915" w:author="Joe McCrossan" w:date="2014-01-03T10:45:00Z" w:initials="JM">
    <w:p w14:paraId="5D86FE85" w14:textId="77777777" w:rsidR="00B904CD" w:rsidRDefault="00B904CD">
      <w:pPr>
        <w:pStyle w:val="CommentText"/>
      </w:pPr>
      <w:r>
        <w:rPr>
          <w:rStyle w:val="CommentReference"/>
        </w:rPr>
        <w:annotationRef/>
      </w:r>
      <w:r>
        <w:t>TWGISSUE-1515</w:t>
      </w:r>
    </w:p>
  </w:comment>
  <w:comment w:id="8788" w:author="Joe McCrossan" w:date="2014-05-24T14:28:00Z" w:initials="JM">
    <w:p w14:paraId="1695E53B" w14:textId="6D2669C4" w:rsidR="00B904CD" w:rsidRDefault="00B904CD">
      <w:pPr>
        <w:pStyle w:val="CommentText"/>
      </w:pPr>
      <w:ins w:id="8789" w:author="Joe McCrossan" w:date="2014-05-24T14:28:00Z">
        <w:r>
          <w:rPr>
            <w:rStyle w:val="CommentReference"/>
          </w:rPr>
          <w:annotationRef/>
        </w:r>
      </w:ins>
      <w:r>
        <w:t>TWGISSUE-1573</w:t>
      </w:r>
    </w:p>
  </w:comment>
  <w:comment w:id="9027" w:author="Joe McCrossan" w:date="2014-06-01T15:46:00Z" w:initials="JM">
    <w:p w14:paraId="64C1A355" w14:textId="77777777" w:rsidR="00B904CD" w:rsidRDefault="00B904CD" w:rsidP="00503602">
      <w:pPr>
        <w:pStyle w:val="CommentText"/>
      </w:pPr>
      <w:r>
        <w:rPr>
          <w:rStyle w:val="CommentReference"/>
        </w:rPr>
        <w:annotationRef/>
      </w:r>
      <w:r>
        <w:t>TWGISSUE-1530:</w:t>
      </w:r>
    </w:p>
    <w:p w14:paraId="73A3E6D1" w14:textId="77777777" w:rsidR="00B904CD" w:rsidRDefault="00B904CD" w:rsidP="00503602">
      <w:pPr>
        <w:pStyle w:val="CommentText"/>
      </w:pPr>
      <w:r>
        <w:t>TODO: remove for CSF?</w:t>
      </w:r>
    </w:p>
  </w:comment>
  <w:comment w:id="9044" w:author="Joe McCrossan" w:date="2014-06-01T21:54:00Z" w:initials="JM">
    <w:p w14:paraId="526EBA0A" w14:textId="5CED5531" w:rsidR="00B904CD" w:rsidRDefault="00B904CD">
      <w:pPr>
        <w:pStyle w:val="CommentText"/>
      </w:pPr>
      <w:ins w:id="9047" w:author="Joe McCrossan" w:date="2014-06-01T21:54:00Z">
        <w:r>
          <w:rPr>
            <w:rStyle w:val="CommentReference"/>
          </w:rPr>
          <w:annotationRef/>
        </w:r>
      </w:ins>
      <w:r>
        <w:t>NEEDS REVIEW/INPUT</w:t>
      </w:r>
    </w:p>
  </w:comment>
  <w:comment w:id="9063" w:author="Joe McCrossan" w:date="2014-06-01T21:53:00Z" w:initials="JM">
    <w:p w14:paraId="593D1E86" w14:textId="77777777" w:rsidR="00B904CD" w:rsidRDefault="00B904CD" w:rsidP="00352B99">
      <w:pPr>
        <w:pStyle w:val="CommentText"/>
      </w:pPr>
      <w:r>
        <w:rPr>
          <w:rStyle w:val="CommentReference"/>
        </w:rPr>
        <w:annotationRef/>
      </w:r>
      <w:r>
        <w:t>TWGISSUE-1530:</w:t>
      </w:r>
    </w:p>
    <w:p w14:paraId="18C8E262" w14:textId="77777777" w:rsidR="00B904CD" w:rsidRDefault="00B904CD" w:rsidP="00352B99">
      <w:pPr>
        <w:pStyle w:val="CommentText"/>
      </w:pPr>
      <w:r>
        <w:t>TODO: needs review - Should this set of constraints be relaxed for CSF?</w:t>
      </w:r>
    </w:p>
  </w:comment>
  <w:comment w:id="9064" w:author="Joe McCrossan" w:date="2014-06-01T21:53:00Z" w:initials="JM">
    <w:p w14:paraId="6DA18C0F" w14:textId="77777777" w:rsidR="00B904CD" w:rsidRDefault="00B904CD" w:rsidP="00352B99">
      <w:pPr>
        <w:pStyle w:val="CommentText"/>
      </w:pPr>
      <w:r>
        <w:rPr>
          <w:rStyle w:val="CommentReference"/>
        </w:rPr>
        <w:annotationRef/>
      </w:r>
      <w:r>
        <w:t>TWGISSUE-1530:</w:t>
      </w:r>
    </w:p>
    <w:p w14:paraId="69872012" w14:textId="77777777" w:rsidR="00B904CD" w:rsidRDefault="00B904CD" w:rsidP="00352B99">
      <w:pPr>
        <w:pStyle w:val="CommentText"/>
      </w:pPr>
      <w:r>
        <w:t>TODO: needs review - Should this set of constraints be relaxed for CSF?</w:t>
      </w:r>
    </w:p>
  </w:comment>
  <w:comment w:id="9068" w:author="Joe McCrossan" w:date="2014-06-01T21:53:00Z" w:initials="JM">
    <w:p w14:paraId="7FE63FDB" w14:textId="77777777" w:rsidR="00B904CD" w:rsidRDefault="00B904CD" w:rsidP="00352B99">
      <w:pPr>
        <w:pStyle w:val="CommentText"/>
      </w:pPr>
      <w:r>
        <w:rPr>
          <w:rStyle w:val="CommentReference"/>
        </w:rPr>
        <w:annotationRef/>
      </w:r>
      <w:r>
        <w:t>TWGISSUE-1530:</w:t>
      </w:r>
    </w:p>
    <w:p w14:paraId="3F2CB549" w14:textId="77777777" w:rsidR="00B904CD" w:rsidRDefault="00B904CD" w:rsidP="00352B99">
      <w:r>
        <w:t>Relaxed for consistency with DASH-</w:t>
      </w:r>
      <w:r w:rsidRPr="00AD4550">
        <w:t xml:space="preserve">AVC/264 Interoperability Points </w:t>
      </w:r>
    </w:p>
  </w:comment>
  <w:comment w:id="9078" w:author="Joe McCrossan" w:date="2014-06-01T21:53:00Z" w:initials="JM">
    <w:p w14:paraId="31338DC2" w14:textId="77777777" w:rsidR="00B904CD" w:rsidRDefault="00B904CD" w:rsidP="00352B99">
      <w:pPr>
        <w:pStyle w:val="CommentText"/>
      </w:pPr>
      <w:r>
        <w:rPr>
          <w:rStyle w:val="CommentReference"/>
        </w:rPr>
        <w:annotationRef/>
      </w:r>
      <w:r>
        <w:t>TWGISSUE-1530:</w:t>
      </w:r>
    </w:p>
    <w:p w14:paraId="21D215F5" w14:textId="77777777" w:rsidR="00B904CD" w:rsidRDefault="00B904CD" w:rsidP="00352B99">
      <w:r>
        <w:t>Relaxed for consistency with DASH-</w:t>
      </w:r>
      <w:r w:rsidRPr="00AD4550">
        <w:t xml:space="preserve">AVC/264 Interoperability Points </w:t>
      </w:r>
    </w:p>
  </w:comment>
  <w:comment w:id="9089" w:author="Joe McCrossan" w:date="2014-06-01T21:53:00Z" w:initials="JM">
    <w:p w14:paraId="13A1209D" w14:textId="77777777" w:rsidR="00B904CD" w:rsidRDefault="00B904CD" w:rsidP="00352B99">
      <w:pPr>
        <w:pStyle w:val="CommentText"/>
      </w:pPr>
      <w:r>
        <w:rPr>
          <w:rStyle w:val="CommentReference"/>
        </w:rPr>
        <w:annotationRef/>
      </w:r>
      <w:r>
        <w:t>TWGISSUE-1530:</w:t>
      </w:r>
    </w:p>
    <w:p w14:paraId="276CDAE3" w14:textId="77777777" w:rsidR="00B904CD" w:rsidRDefault="00B904CD" w:rsidP="00352B99">
      <w:pPr>
        <w:pStyle w:val="CommentText"/>
      </w:pPr>
      <w:r>
        <w:t>TODO: needs review - Should this set of constraints be relaxed for CSF?</w:t>
      </w:r>
    </w:p>
  </w:comment>
  <w:comment w:id="9094" w:author="Joe McCrossan" w:date="2014-06-01T21:53:00Z" w:initials="JM">
    <w:p w14:paraId="1616049E" w14:textId="77777777" w:rsidR="00B904CD" w:rsidRDefault="00B904CD" w:rsidP="00352B99">
      <w:pPr>
        <w:pStyle w:val="CommentText"/>
      </w:pPr>
      <w:r>
        <w:rPr>
          <w:rStyle w:val="CommentReference"/>
        </w:rPr>
        <w:annotationRef/>
      </w:r>
      <w:r>
        <w:t>TWGISSUE-1530:</w:t>
      </w:r>
    </w:p>
    <w:p w14:paraId="65BBE62E" w14:textId="77777777" w:rsidR="00B904CD" w:rsidRDefault="00B904CD" w:rsidP="00352B99">
      <w:pPr>
        <w:pStyle w:val="CommentText"/>
      </w:pPr>
      <w:r>
        <w:t>Main 10 added for consistency with DASH-HEVC/265 Interoperability Points</w:t>
      </w:r>
    </w:p>
  </w:comment>
  <w:comment w:id="9100" w:author="Joe McCrossan" w:date="2014-06-01T21:53:00Z" w:initials="JM">
    <w:p w14:paraId="747A692B" w14:textId="77777777" w:rsidR="00B904CD" w:rsidRDefault="00B904CD" w:rsidP="00352B99">
      <w:pPr>
        <w:pStyle w:val="CommentText"/>
      </w:pPr>
      <w:r>
        <w:rPr>
          <w:rStyle w:val="CommentReference"/>
        </w:rPr>
        <w:annotationRef/>
      </w:r>
      <w:r>
        <w:t>TWGISSUE-1530:</w:t>
      </w:r>
    </w:p>
    <w:p w14:paraId="17219D7F" w14:textId="77777777" w:rsidR="00B904CD" w:rsidRDefault="00B904CD" w:rsidP="00352B99">
      <w:r>
        <w:t>Relaxed for consistency with DASH-HEVC/265</w:t>
      </w:r>
      <w:r w:rsidRPr="00AD4550">
        <w:t xml:space="preserve"> Interoperability Points </w:t>
      </w:r>
    </w:p>
  </w:comment>
  <w:comment w:id="9106" w:author="Joe McCrossan" w:date="2014-06-01T21:53:00Z" w:initials="JM">
    <w:p w14:paraId="7FA3C2D0" w14:textId="77777777" w:rsidR="00B904CD" w:rsidRDefault="00B904CD" w:rsidP="00352B99">
      <w:pPr>
        <w:pStyle w:val="CommentText"/>
      </w:pPr>
      <w:r>
        <w:rPr>
          <w:rStyle w:val="CommentReference"/>
        </w:rPr>
        <w:annotationRef/>
      </w:r>
      <w:r>
        <w:t>TWGISSUE-1530:</w:t>
      </w:r>
    </w:p>
    <w:p w14:paraId="48758FD0" w14:textId="77777777" w:rsidR="00B904CD" w:rsidRDefault="00B904CD" w:rsidP="00352B99">
      <w:r>
        <w:t>Relaxed for consistency with DASH-HEVC/265</w:t>
      </w:r>
      <w:r w:rsidRPr="00AD4550">
        <w:t xml:space="preserve"> Interoperability Points </w:t>
      </w:r>
    </w:p>
  </w:comment>
  <w:comment w:id="9125" w:author="Joe McCrossan" w:date="2014-06-01T21:53:00Z" w:initials="JM">
    <w:p w14:paraId="611AE7EA" w14:textId="77777777" w:rsidR="00B904CD" w:rsidRDefault="00B904CD" w:rsidP="00352B99">
      <w:pPr>
        <w:pStyle w:val="CommentText"/>
      </w:pPr>
      <w:r>
        <w:rPr>
          <w:rStyle w:val="CommentReference"/>
        </w:rPr>
        <w:annotationRef/>
      </w:r>
      <w:r>
        <w:t>TWGISSUE-1515</w:t>
      </w:r>
    </w:p>
  </w:comment>
  <w:comment w:id="9181" w:author="Joe McCrossan" w:date="2014-06-01T15:10:00Z" w:initials="JM">
    <w:p w14:paraId="02115A89" w14:textId="77777777" w:rsidR="00B904CD" w:rsidRDefault="00B904CD" w:rsidP="00341D26">
      <w:pPr>
        <w:pStyle w:val="CommentText"/>
      </w:pPr>
      <w:r>
        <w:rPr>
          <w:rStyle w:val="CommentReference"/>
        </w:rPr>
        <w:annotationRef/>
      </w:r>
      <w:r>
        <w:t>TWGISSUE-1530</w:t>
      </w:r>
    </w:p>
  </w:comment>
  <w:comment w:id="9200" w:author="Joe McCrossan" w:date="2014-06-01T15:10:00Z" w:initials="JM">
    <w:p w14:paraId="6ECAF08A" w14:textId="77777777" w:rsidR="00B904CD" w:rsidRDefault="00B904CD" w:rsidP="00341D26">
      <w:pPr>
        <w:pStyle w:val="CommentText"/>
      </w:pPr>
      <w:r>
        <w:rPr>
          <w:rStyle w:val="CommentReference"/>
        </w:rPr>
        <w:annotationRef/>
      </w:r>
      <w:r>
        <w:t>TWGISSUE-1515</w:t>
      </w:r>
    </w:p>
  </w:comment>
  <w:comment w:id="9281" w:author="Joe McCrossan" w:date="2014-06-01T15:55:00Z" w:initials="JM">
    <w:p w14:paraId="4859844E" w14:textId="77777777" w:rsidR="00B904CD" w:rsidRDefault="00B904CD" w:rsidP="00EA42B2">
      <w:pPr>
        <w:pStyle w:val="CommentText"/>
      </w:pPr>
      <w:r>
        <w:rPr>
          <w:rStyle w:val="CommentReference"/>
        </w:rPr>
        <w:annotationRef/>
      </w:r>
      <w:r>
        <w:t>TWGISSUE-1530: moved to Media Profile Annex for now.</w:t>
      </w:r>
    </w:p>
  </w:comment>
  <w:comment w:id="9292" w:author="Joe McCrossan" w:date="2014-05-31T16:04:00Z" w:initials="JM">
    <w:p w14:paraId="506B6AA0" w14:textId="77777777" w:rsidR="00B904CD" w:rsidRDefault="00B904CD" w:rsidP="00677560">
      <w:pPr>
        <w:pStyle w:val="CommentText"/>
      </w:pPr>
      <w:r>
        <w:rPr>
          <w:rStyle w:val="CommentReference"/>
        </w:rPr>
        <w:annotationRef/>
      </w:r>
      <w:r>
        <w:t>TWGISSUE-1530: moved to Media Profile Annex for now.</w:t>
      </w:r>
    </w:p>
  </w:comment>
  <w:comment w:id="9308" w:author="Joe McCrossan" w:date="2014-06-01T15:58:00Z" w:initials="JM">
    <w:p w14:paraId="1DF658B1" w14:textId="77777777" w:rsidR="00B904CD" w:rsidRDefault="00B904CD" w:rsidP="00E71DD6">
      <w:pPr>
        <w:pStyle w:val="CommentText"/>
      </w:pPr>
      <w:r>
        <w:rPr>
          <w:rStyle w:val="CommentReference"/>
        </w:rPr>
        <w:annotationRef/>
      </w:r>
      <w:r>
        <w:t>TWGISSUE-1515</w:t>
      </w:r>
    </w:p>
  </w:comment>
  <w:comment w:id="9318" w:author="Joe McCrossan" w:date="2014-05-31T14:42:00Z" w:initials="JM">
    <w:p w14:paraId="7E6815DA" w14:textId="4AD5E7C1" w:rsidR="00B904CD" w:rsidRDefault="00B904CD">
      <w:pPr>
        <w:pStyle w:val="CommentText"/>
      </w:pPr>
      <w:ins w:id="9319" w:author="Joe McCrossan" w:date="2014-05-31T14:42:00Z">
        <w:r>
          <w:rPr>
            <w:rStyle w:val="CommentReference"/>
          </w:rPr>
          <w:annotationRef/>
        </w:r>
      </w:ins>
      <w:r>
        <w:t>TWGISSUE-1595</w:t>
      </w:r>
    </w:p>
  </w:comment>
  <w:comment w:id="9337" w:author="Joe McCrossan" w:date="2014-05-26T22:12:00Z" w:initials="JM">
    <w:p w14:paraId="4997DBEB" w14:textId="77777777" w:rsidR="00B904CD" w:rsidRDefault="00B904CD" w:rsidP="006F65BE">
      <w:pPr>
        <w:pStyle w:val="CommentText"/>
      </w:pPr>
      <w:r>
        <w:rPr>
          <w:rStyle w:val="CommentReference"/>
        </w:rPr>
        <w:annotationRef/>
      </w:r>
      <w:r>
        <w:t>TWGISSUE-1530:</w:t>
      </w:r>
    </w:p>
    <w:p w14:paraId="61DC9C9D" w14:textId="77777777" w:rsidR="00B904CD" w:rsidRDefault="00B904CD" w:rsidP="006F65BE">
      <w:pPr>
        <w:pStyle w:val="CommentText"/>
      </w:pPr>
      <w:r>
        <w:t>TODO: needs review - Should this set of constraints be relaxed for CSF?</w:t>
      </w:r>
    </w:p>
  </w:comment>
  <w:comment w:id="9368" w:author="Joe McCrossan" w:date="2014-06-05T19:58:00Z" w:initials="JM">
    <w:p w14:paraId="354B1708" w14:textId="6411194C" w:rsidR="0083549E" w:rsidRDefault="0083549E">
      <w:pPr>
        <w:pStyle w:val="CommentText"/>
      </w:pPr>
      <w:ins w:id="9380" w:author="Joe McCrossan" w:date="2014-06-05T19:57:00Z">
        <w:r>
          <w:rPr>
            <w:rStyle w:val="CommentReference"/>
          </w:rPr>
          <w:annotationRef/>
        </w:r>
      </w:ins>
      <w:r>
        <w:t>TWGISSUE-1588</w:t>
      </w:r>
    </w:p>
  </w:comment>
  <w:comment w:id="9401" w:author="Joe McCrossan" w:date="2014-06-01T15:44:00Z" w:initials="JM">
    <w:p w14:paraId="11E95912" w14:textId="4BE7A183" w:rsidR="00B904CD" w:rsidRDefault="00B904CD">
      <w:pPr>
        <w:pStyle w:val="CommentText"/>
      </w:pPr>
      <w:ins w:id="9413" w:author="Joe McCrossan" w:date="2014-06-01T15:44:00Z">
        <w:r>
          <w:rPr>
            <w:rStyle w:val="CommentReference"/>
          </w:rPr>
          <w:annotationRef/>
        </w:r>
      </w:ins>
      <w:r>
        <w:t>TWGISSUE-1596</w:t>
      </w:r>
    </w:p>
  </w:comment>
  <w:comment w:id="9426" w:author="Joe McCrossan" w:date="2014-05-26T22:12:00Z" w:initials="JM">
    <w:p w14:paraId="67710F7F" w14:textId="77777777" w:rsidR="00B904CD" w:rsidRDefault="00B904CD" w:rsidP="006F65BE">
      <w:pPr>
        <w:pStyle w:val="CommentText"/>
      </w:pPr>
      <w:r>
        <w:rPr>
          <w:rStyle w:val="CommentReference"/>
        </w:rPr>
        <w:annotationRef/>
      </w:r>
      <w:r>
        <w:t>TWGISSUE-1530:</w:t>
      </w:r>
    </w:p>
    <w:p w14:paraId="776C5A84" w14:textId="77777777" w:rsidR="00B904CD" w:rsidRDefault="00B904CD" w:rsidP="006F65BE">
      <w:pPr>
        <w:pStyle w:val="CommentText"/>
      </w:pPr>
      <w:r>
        <w:t>TODO: needs review - should dynamic subsampling be permitted for compatibility with CSF? If so, this table needs to be revised (remove Sub-sample factors)</w:t>
      </w:r>
    </w:p>
  </w:comment>
  <w:comment w:id="9473" w:author="Joe McCrossan" w:date="2014-05-26T22:12:00Z" w:initials="JM">
    <w:p w14:paraId="12D982ED" w14:textId="77777777" w:rsidR="00B904CD" w:rsidRDefault="00B904CD" w:rsidP="006F65BE">
      <w:pPr>
        <w:pStyle w:val="CommentText"/>
      </w:pPr>
      <w:r>
        <w:rPr>
          <w:rStyle w:val="CommentReference"/>
        </w:rPr>
        <w:annotationRef/>
      </w:r>
      <w:r>
        <w:t>TWGISSUE-1541</w:t>
      </w:r>
    </w:p>
  </w:comment>
  <w:comment w:id="9497" w:author="Joe McCrossan" w:date="2014-05-26T22:12:00Z" w:initials="JM">
    <w:p w14:paraId="3D807313" w14:textId="77777777" w:rsidR="00B904CD" w:rsidRDefault="00B904CD" w:rsidP="006F65BE">
      <w:pPr>
        <w:pStyle w:val="CommentText"/>
      </w:pPr>
      <w:r>
        <w:rPr>
          <w:rStyle w:val="CommentReference"/>
        </w:rPr>
        <w:annotationRef/>
      </w:r>
      <w:r>
        <w:t>TWGISSUE-1541</w:t>
      </w:r>
    </w:p>
  </w:comment>
  <w:comment w:id="9521" w:author="Joe McCrossan" w:date="2014-05-26T22:12:00Z" w:initials="JM">
    <w:p w14:paraId="03CB637E" w14:textId="77777777" w:rsidR="00B904CD" w:rsidRDefault="00B904CD" w:rsidP="006F65BE">
      <w:pPr>
        <w:pStyle w:val="CommentText"/>
      </w:pPr>
      <w:r>
        <w:rPr>
          <w:rStyle w:val="CommentReference"/>
        </w:rPr>
        <w:annotationRef/>
      </w:r>
      <w:r>
        <w:t>TWGISSUE-1541</w:t>
      </w:r>
    </w:p>
  </w:comment>
  <w:comment w:id="9539" w:author="Joe McCrossan" w:date="2014-05-26T22:12:00Z" w:initials="JM">
    <w:p w14:paraId="2CB4861B" w14:textId="77777777" w:rsidR="00B904CD" w:rsidRDefault="00B904CD" w:rsidP="006F65BE">
      <w:pPr>
        <w:pStyle w:val="CommentText"/>
      </w:pPr>
      <w:r>
        <w:rPr>
          <w:rStyle w:val="CommentReference"/>
        </w:rPr>
        <w:annotationRef/>
      </w:r>
      <w:r>
        <w:t>TWGISSUE-1530:</w:t>
      </w:r>
    </w:p>
    <w:p w14:paraId="24898F87" w14:textId="77777777" w:rsidR="00B904CD" w:rsidRDefault="00B904CD" w:rsidP="006F65BE">
      <w:pPr>
        <w:pStyle w:val="CommentText"/>
      </w:pPr>
      <w:r>
        <w:t>TODO: needs review - should dynamic subsampling be permitted for compatibility with CSF? If so, this table needs to be revised (remove Sub-sample factors)</w:t>
      </w:r>
    </w:p>
  </w:comment>
  <w:comment w:id="9772" w:author="Joe McCrossan" w:date="2014-05-26T22:34:00Z" w:initials="JM">
    <w:p w14:paraId="6D2DF093" w14:textId="77777777" w:rsidR="00B904CD" w:rsidRDefault="00B904CD" w:rsidP="00630D7A">
      <w:pPr>
        <w:pStyle w:val="CommentText"/>
      </w:pPr>
      <w:r>
        <w:rPr>
          <w:rStyle w:val="CommentReference"/>
        </w:rPr>
        <w:annotationRef/>
      </w:r>
      <w:r>
        <w:t>TWGISSUE-1541</w:t>
      </w:r>
    </w:p>
  </w:comment>
  <w:comment w:id="10030" w:author="Joe McCrossan" w:date="2014-05-26T22:34:00Z" w:initials="JM">
    <w:p w14:paraId="16731B36" w14:textId="77777777" w:rsidR="00B904CD" w:rsidRDefault="00B904CD" w:rsidP="00630D7A">
      <w:pPr>
        <w:pStyle w:val="CommentText"/>
      </w:pPr>
      <w:r>
        <w:rPr>
          <w:rStyle w:val="CommentReference"/>
        </w:rPr>
        <w:annotationRef/>
      </w:r>
      <w:r>
        <w:t>TWGISSUE-1541</w:t>
      </w:r>
    </w:p>
  </w:comment>
  <w:comment w:id="10146" w:author="Joe McCrossan" w:date="2014-05-26T22:34:00Z" w:initials="JM">
    <w:p w14:paraId="58E797FE" w14:textId="77777777" w:rsidR="00B904CD" w:rsidRDefault="00B904CD" w:rsidP="00630D7A">
      <w:pPr>
        <w:pStyle w:val="CommentText"/>
      </w:pPr>
      <w:r>
        <w:rPr>
          <w:rStyle w:val="CommentReference"/>
        </w:rPr>
        <w:annotationRef/>
      </w:r>
      <w:r>
        <w:t>TWGISSUE-1541</w:t>
      </w:r>
    </w:p>
  </w:comment>
  <w:comment w:id="10419" w:author="Joe McCrossan" w:date="2014-05-26T22:34:00Z" w:initials="JM">
    <w:p w14:paraId="47BEE003" w14:textId="77777777" w:rsidR="00B904CD" w:rsidRDefault="00B904CD" w:rsidP="00630D7A">
      <w:pPr>
        <w:pStyle w:val="CommentText"/>
      </w:pPr>
      <w:r>
        <w:rPr>
          <w:rStyle w:val="CommentReference"/>
        </w:rPr>
        <w:annotationRef/>
      </w:r>
      <w:r>
        <w:t>TWGISSUE-1541</w:t>
      </w:r>
    </w:p>
  </w:comment>
  <w:comment w:id="10639" w:author="Joe McCrossan" w:date="2014-05-26T22:34:00Z" w:initials="JM">
    <w:p w14:paraId="00A4ACC8" w14:textId="77777777" w:rsidR="00B904CD" w:rsidRDefault="00B904CD" w:rsidP="00630D7A">
      <w:pPr>
        <w:pStyle w:val="CommentText"/>
      </w:pPr>
      <w:r>
        <w:rPr>
          <w:rStyle w:val="CommentReference"/>
        </w:rPr>
        <w:annotationRef/>
      </w:r>
      <w:r>
        <w:t>TWGISSUE-1541</w:t>
      </w:r>
    </w:p>
  </w:comment>
  <w:comment w:id="10686" w:author="Joe McCrossan" w:date="2014-05-26T22:34:00Z" w:initials="JM">
    <w:p w14:paraId="48853864" w14:textId="77777777" w:rsidR="00B904CD" w:rsidRDefault="00B904CD" w:rsidP="00630D7A">
      <w:pPr>
        <w:pStyle w:val="CommentText"/>
      </w:pPr>
      <w:r>
        <w:rPr>
          <w:rStyle w:val="CommentReference"/>
        </w:rPr>
        <w:annotationRef/>
      </w:r>
      <w:r>
        <w:t>TWGISSUE-1530:</w:t>
      </w:r>
    </w:p>
    <w:p w14:paraId="39D135F6" w14:textId="77777777" w:rsidR="00B904CD" w:rsidRDefault="00B904CD" w:rsidP="00630D7A">
      <w:pPr>
        <w:pStyle w:val="CommentText"/>
      </w:pPr>
      <w:r>
        <w:t>TODO: needs review - should dynamic subsampling be permitted for compatibility with CSF? If so, this table needs to be revised (remove Sub-sample factors)</w:t>
      </w:r>
    </w:p>
  </w:comment>
  <w:comment w:id="11540" w:author="Joe McCrossan" w:date="2014-05-26T22:37:00Z" w:initials="JM">
    <w:p w14:paraId="731F14A0" w14:textId="77777777" w:rsidR="00B904CD" w:rsidRDefault="00B904CD" w:rsidP="00685D78">
      <w:pPr>
        <w:pStyle w:val="CommentText"/>
      </w:pPr>
      <w:r>
        <w:rPr>
          <w:rStyle w:val="CommentReference"/>
        </w:rPr>
        <w:annotationRef/>
      </w:r>
      <w:r>
        <w:t>TWGISSUE-1530:</w:t>
      </w:r>
    </w:p>
    <w:p w14:paraId="0A6743E0" w14:textId="77777777" w:rsidR="00B904CD" w:rsidRDefault="00B904CD" w:rsidP="00685D78">
      <w:pPr>
        <w:pStyle w:val="CommentText"/>
      </w:pPr>
      <w:r>
        <w:t>TODO: needs review - should dynamic subsampling be permitted for compatibility with CSF? If so, this table needs to be revised (remove Sub-sample factors)</w:t>
      </w:r>
    </w:p>
  </w:comment>
  <w:comment w:id="11638" w:author="Joe McCrossan" w:date="2014-05-26T22:37:00Z" w:initials="JM">
    <w:p w14:paraId="36A3A4B1" w14:textId="77777777" w:rsidR="00B904CD" w:rsidRDefault="00B904CD" w:rsidP="00685D78">
      <w:pPr>
        <w:pStyle w:val="CommentText"/>
      </w:pPr>
      <w:r>
        <w:rPr>
          <w:rStyle w:val="CommentReference"/>
        </w:rPr>
        <w:annotationRef/>
      </w:r>
      <w:r>
        <w:t>TWGISSUE-1541</w:t>
      </w:r>
    </w:p>
  </w:comment>
  <w:comment w:id="11766" w:author="Joe McCrossan" w:date="2014-05-26T22:37:00Z" w:initials="JM">
    <w:p w14:paraId="3EF1FC9B" w14:textId="77777777" w:rsidR="00B904CD" w:rsidRDefault="00B904CD" w:rsidP="00685D78">
      <w:pPr>
        <w:pStyle w:val="CommentText"/>
      </w:pPr>
      <w:r>
        <w:rPr>
          <w:rStyle w:val="CommentReference"/>
        </w:rPr>
        <w:annotationRef/>
      </w:r>
      <w:r>
        <w:t>TWGISSUE-1541</w:t>
      </w:r>
    </w:p>
  </w:comment>
  <w:comment w:id="11904" w:author="Joe McCrossan" w:date="2014-05-26T22:37:00Z" w:initials="JM">
    <w:p w14:paraId="6474AC22" w14:textId="77777777" w:rsidR="00B904CD" w:rsidRDefault="00B904CD" w:rsidP="00685D78">
      <w:pPr>
        <w:pStyle w:val="CommentText"/>
      </w:pPr>
      <w:r>
        <w:rPr>
          <w:rStyle w:val="CommentReference"/>
        </w:rPr>
        <w:annotationRef/>
      </w:r>
      <w:r>
        <w:t>TWGISSUE-1530:</w:t>
      </w:r>
    </w:p>
    <w:p w14:paraId="6AFC8EC8" w14:textId="77777777" w:rsidR="00B904CD" w:rsidRDefault="00B904CD" w:rsidP="00685D78">
      <w:pPr>
        <w:pStyle w:val="CommentText"/>
      </w:pPr>
      <w:r>
        <w:t>TODO: needs review - should dynamic subsampling be permitted for compatibility with CSF? If so, this table needs to be revised (remove Sub-sample factors)</w:t>
      </w:r>
    </w:p>
  </w:comment>
  <w:comment w:id="12147" w:author="Joe McCrossan" w:date="2014-06-01T18:52:00Z" w:initials="JM">
    <w:p w14:paraId="6B7D0185" w14:textId="77777777" w:rsidR="00B904CD" w:rsidRDefault="00B904CD" w:rsidP="00D339D2">
      <w:pPr>
        <w:pStyle w:val="CommentText"/>
      </w:pPr>
      <w:r>
        <w:rPr>
          <w:rStyle w:val="CommentReference"/>
        </w:rPr>
        <w:annotationRef/>
      </w:r>
      <w:r>
        <w:t>TWGISSUE-1530: moved to Media Profile Annex for now.</w:t>
      </w:r>
    </w:p>
  </w:comment>
  <w:comment w:id="12161" w:author="Joe McCrossan" w:date="2014-06-01T18:52:00Z" w:initials="JM">
    <w:p w14:paraId="35B0466D" w14:textId="77777777" w:rsidR="00B904CD" w:rsidRDefault="00B904CD" w:rsidP="00D339D2">
      <w:pPr>
        <w:pStyle w:val="CommentText"/>
      </w:pPr>
      <w:r>
        <w:rPr>
          <w:rStyle w:val="CommentReference"/>
        </w:rPr>
        <w:annotationRef/>
      </w:r>
      <w:r>
        <w:t>TWGISSUE-1530: moved to Media Profile Annex for now.</w:t>
      </w:r>
    </w:p>
  </w:comment>
  <w:comment w:id="12246" w:author="Joe McCrossan" w:date="2014-06-01T18:53:00Z" w:initials="JM">
    <w:p w14:paraId="0765D3FD" w14:textId="77777777" w:rsidR="00B904CD" w:rsidRDefault="00B904CD" w:rsidP="00D339D2">
      <w:pPr>
        <w:pStyle w:val="CommentText"/>
      </w:pPr>
      <w:r>
        <w:rPr>
          <w:rStyle w:val="CommentReference"/>
        </w:rPr>
        <w:annotationRef/>
      </w:r>
      <w:r>
        <w:t>TWGISSUE-1515</w:t>
      </w:r>
    </w:p>
  </w:comment>
  <w:comment w:id="12257" w:author="Joe McCrossan" w:date="2014-06-01T15:13:00Z" w:initials="JM">
    <w:p w14:paraId="10188B8C" w14:textId="77777777" w:rsidR="00B904CD" w:rsidRDefault="00B904CD" w:rsidP="00341D26">
      <w:pPr>
        <w:pStyle w:val="CommentText"/>
      </w:pPr>
      <w:r>
        <w:rPr>
          <w:rStyle w:val="CommentReference"/>
        </w:rPr>
        <w:annotationRef/>
      </w:r>
      <w:r>
        <w:t>TWGISSUE-1595</w:t>
      </w:r>
    </w:p>
  </w:comment>
  <w:comment w:id="12413" w:author="Joe McCrossan" w:date="2014-06-01T16:09:00Z" w:initials="JM">
    <w:p w14:paraId="4C96D4D3" w14:textId="77777777" w:rsidR="00B904CD" w:rsidRDefault="00B904CD" w:rsidP="00FA0C3E">
      <w:pPr>
        <w:pStyle w:val="CommentText"/>
      </w:pPr>
      <w:r>
        <w:rPr>
          <w:rStyle w:val="CommentReference"/>
        </w:rPr>
        <w:annotationRef/>
      </w:r>
      <w:r>
        <w:t>TWGISSUE-1515</w:t>
      </w:r>
    </w:p>
  </w:comment>
  <w:comment w:id="12427" w:author="Joe McCrossan" w:date="2014-06-01T14:36:00Z" w:initials="JM">
    <w:p w14:paraId="76D7F10A" w14:textId="77777777" w:rsidR="00B904CD" w:rsidRDefault="00B904CD" w:rsidP="009A6ACF">
      <w:pPr>
        <w:pStyle w:val="CommentText"/>
      </w:pPr>
      <w:r>
        <w:rPr>
          <w:rStyle w:val="CommentReference"/>
        </w:rPr>
        <w:annotationRef/>
      </w:r>
      <w:r>
        <w:t>Streaming only</w:t>
      </w:r>
    </w:p>
  </w:comment>
  <w:comment w:id="12648" w:author="Joe McCrossan" w:date="2014-05-31T15:50:00Z" w:initials="JM">
    <w:p w14:paraId="697C3DDB" w14:textId="77777777" w:rsidR="00B904CD" w:rsidRDefault="00B904CD" w:rsidP="0005489C">
      <w:pPr>
        <w:pStyle w:val="CommentText"/>
      </w:pPr>
      <w:r>
        <w:rPr>
          <w:rStyle w:val="CommentReference"/>
        </w:rPr>
        <w:annotationRef/>
      </w:r>
      <w:r>
        <w:t>TWGISSUE-1530:</w:t>
      </w:r>
    </w:p>
    <w:p w14:paraId="5E5DF48A" w14:textId="77777777" w:rsidR="00B904CD" w:rsidRDefault="00B904CD" w:rsidP="0005489C">
      <w:pPr>
        <w:pStyle w:val="CommentText"/>
      </w:pPr>
      <w:r>
        <w:t>TODO: needs review - should this set of constraints be changed for CSF?</w:t>
      </w:r>
    </w:p>
  </w:comment>
  <w:comment w:id="12650" w:author="Joe McCrossan" w:date="2014-05-31T15:50:00Z" w:initials="JM">
    <w:p w14:paraId="557B473F" w14:textId="77777777" w:rsidR="00B904CD" w:rsidRDefault="00B904CD" w:rsidP="0005489C">
      <w:pPr>
        <w:pStyle w:val="CommentText"/>
      </w:pPr>
      <w:r>
        <w:rPr>
          <w:rStyle w:val="CommentReference"/>
        </w:rPr>
        <w:annotationRef/>
      </w:r>
      <w:r>
        <w:t>Streaming only</w:t>
      </w:r>
    </w:p>
  </w:comment>
  <w:comment w:id="12707" w:author="Joe McCrossan" w:date="2014-06-01T21:48:00Z" w:initials="JM">
    <w:p w14:paraId="2C328C48" w14:textId="77777777" w:rsidR="00B904CD" w:rsidRDefault="00B904CD" w:rsidP="0094545A">
      <w:pPr>
        <w:pStyle w:val="CommentText"/>
      </w:pPr>
      <w:r>
        <w:rPr>
          <w:rStyle w:val="CommentReference"/>
        </w:rPr>
        <w:annotationRef/>
      </w:r>
      <w:r>
        <w:t>TWGISSUE-1515</w:t>
      </w:r>
    </w:p>
  </w:comment>
  <w:comment w:id="12752" w:author="Joe McCrossan" w:date="2014-06-01T20:45:00Z" w:initials="JM">
    <w:p w14:paraId="4223D872" w14:textId="737FF51C" w:rsidR="00B904CD" w:rsidRDefault="00B904CD">
      <w:pPr>
        <w:pStyle w:val="CommentText"/>
      </w:pPr>
      <w:ins w:id="12755" w:author="Joe McCrossan" w:date="2014-06-01T20:45:00Z">
        <w:r>
          <w:rPr>
            <w:rStyle w:val="CommentReference"/>
          </w:rPr>
          <w:annotationRef/>
        </w:r>
      </w:ins>
      <w:r>
        <w:t>TWGISSUE-1585</w:t>
      </w:r>
    </w:p>
  </w:comment>
  <w:comment w:id="12779" w:author="Joe McCrossan" w:date="2014-06-01T22:23:00Z" w:initials="JM">
    <w:p w14:paraId="5227AE3E" w14:textId="77777777" w:rsidR="00B904CD" w:rsidRDefault="00B904CD" w:rsidP="00B904CD">
      <w:pPr>
        <w:pStyle w:val="CommentText"/>
      </w:pPr>
      <w:r>
        <w:rPr>
          <w:rStyle w:val="CommentReference"/>
        </w:rPr>
        <w:annotationRef/>
      </w:r>
      <w:r>
        <w:t>TWGISSUE-1515</w:t>
      </w:r>
    </w:p>
  </w:comment>
  <w:comment w:id="13724" w:author="Joe McCrossan" w:date="2014-01-04T21:50:00Z" w:initials="JM">
    <w:p w14:paraId="704D4E9C" w14:textId="060D10A0" w:rsidR="00B904CD" w:rsidRDefault="00B904CD">
      <w:pPr>
        <w:pStyle w:val="CommentText"/>
      </w:pPr>
      <w:r>
        <w:rPr>
          <w:rStyle w:val="CommentReference"/>
        </w:rPr>
        <w:annotationRef/>
      </w:r>
      <w:r>
        <w:t xml:space="preserve">TODO: Needs review - </w:t>
      </w:r>
      <w:r>
        <w:rPr>
          <w:rFonts w:ascii="Calibri" w:eastAsia="Times New Roman" w:hAnsi="Calibri" w:cs="Calibri"/>
          <w:sz w:val="28"/>
          <w:szCs w:val="28"/>
        </w:rPr>
        <w:t>the profile-level-id seems problematic, as we can have the same subtitle stream shared between different Profile video tracks - note that "s007" means SD Profile v1.0.6. Do we need to define a profile-level-id for single track subtitles independently from video (and video+audio+subtitles multi track files)? Also note that the IANA registration for application/vnd.dece.ttml+xml does not describe the profile-level–id under Optional parameters – one option might be to omit.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0946D3" w14:textId="77777777" w:rsidR="00B904CD" w:rsidRDefault="00B904CD" w:rsidP="00E04512">
      <w:r>
        <w:separator/>
      </w:r>
    </w:p>
  </w:endnote>
  <w:endnote w:type="continuationSeparator" w:id="0">
    <w:p w14:paraId="7B1E97AB" w14:textId="77777777" w:rsidR="00B904CD" w:rsidRDefault="00B904CD" w:rsidP="00E04512">
      <w:r>
        <w:continuationSeparator/>
      </w:r>
    </w:p>
  </w:endnote>
  <w:endnote w:type="continuationNotice" w:id="1">
    <w:p w14:paraId="1DFF09DD" w14:textId="77777777" w:rsidR="00B904CD" w:rsidRDefault="00B904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ourier New">
    <w:panose1 w:val="02070309020205020404"/>
    <w:charset w:val="00"/>
    <w:family w:val="auto"/>
    <w:pitch w:val="variable"/>
    <w:sig w:usb0="E0002AFF" w:usb1="C0007843" w:usb2="00000009" w:usb3="00000000" w:csb0="000001FF" w:csb1="00000000"/>
  </w:font>
  <w:font w:name="TimesNewRomanPS">
    <w:altName w:val="Calibri"/>
    <w:panose1 w:val="00000000000000000000"/>
    <w:charset w:val="00"/>
    <w:family w:val="roman"/>
    <w:notTrueType/>
    <w:pitch w:val="default"/>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MS Mincho">
    <w:altName w:val="ＭＳ 明朝"/>
    <w:charset w:val="80"/>
    <w:family w:val="modern"/>
    <w:pitch w:val="fixed"/>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ourier">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MS Gothic">
    <w:altName w:val="ＭＳ ゴシック"/>
    <w:charset w:val="80"/>
    <w:family w:val="modern"/>
    <w:pitch w:val="fixed"/>
    <w:sig w:usb0="E00002FF" w:usb1="6AC7FDFB" w:usb2="00000012" w:usb3="00000000" w:csb0="0002009F" w:csb1="00000000"/>
  </w:font>
  <w:font w:name="Century">
    <w:panose1 w:val="02040604050505020304"/>
    <w:charset w:val="00"/>
    <w:family w:val="auto"/>
    <w:pitch w:val="variable"/>
    <w:sig w:usb0="00000287" w:usb1="00000000" w:usb2="00000000" w:usb3="00000000" w:csb0="0000009F" w:csb1="00000000"/>
  </w:font>
  <w:font w:name="Batang">
    <w:altName w:val="바탕"/>
    <w:charset w:val="81"/>
    <w:family w:val="roman"/>
    <w:pitch w:val="variable"/>
    <w:sig w:usb0="B00002AF" w:usb1="69D77CFB" w:usb2="00000030" w:usb3="00000000" w:csb0="0008009F" w:csb1="00000000"/>
  </w:font>
  <w:font w:name="MS PGothic">
    <w:altName w:val="ＭＳ Ｐゴシック"/>
    <w:charset w:val="80"/>
    <w:family w:val="swiss"/>
    <w:pitch w:val="variable"/>
    <w:sig w:usb0="A00002BF" w:usb1="68C7FCFB" w:usb2="00000010" w:usb3="00000000" w:csb0="0002009F" w:csb1="00000000"/>
  </w:font>
  <w:font w:name="Verdana">
    <w:panose1 w:val="020B0604030504040204"/>
    <w:charset w:val="00"/>
    <w:family w:val="auto"/>
    <w:pitch w:val="variable"/>
    <w:sig w:usb0="A10006FF" w:usb1="4000205B" w:usb2="00000010" w:usb3="00000000" w:csb0="0000019F" w:csb1="00000000"/>
  </w:font>
  <w:font w:name="URWPalladioL-Roma">
    <w:altName w:val="Cambria"/>
    <w:panose1 w:val="00000000000000000000"/>
    <w:charset w:val="00"/>
    <w:family w:val="auto"/>
    <w:notTrueType/>
    <w:pitch w:val="default"/>
    <w:sig w:usb0="00000003" w:usb1="00000000" w:usb2="00000000" w:usb3="00000000" w:csb0="00000001" w:csb1="00000000"/>
  </w:font>
  <w:font w:name="ZWAdobeF">
    <w:altName w:val="Times New Roman"/>
    <w:charset w:val="00"/>
    <w:family w:val="auto"/>
    <w:pitch w:val="variable"/>
    <w:sig w:usb0="00000000" w:usb1="00000000" w:usb2="00000000" w:usb3="00000000" w:csb0="000001FF" w:csb1="00000000"/>
  </w:font>
  <w:font w:name="Times">
    <w:panose1 w:val="02000500000000000000"/>
    <w:charset w:val="00"/>
    <w:family w:val="auto"/>
    <w:pitch w:val="variable"/>
    <w:sig w:usb0="00000003" w:usb1="00000000" w:usb2="00000000" w:usb3="00000000" w:csb0="00000001" w:csb1="00000000"/>
  </w:font>
  <w:font w:name="TimesNewRoman,Bold">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C2370" w14:textId="7C7871FB" w:rsidR="00B904CD" w:rsidRPr="007B7DC5" w:rsidRDefault="00B904CD" w:rsidP="00E04512">
    <w:pPr>
      <w:pStyle w:val="Footer"/>
      <w:jc w:val="center"/>
    </w:pPr>
    <w:r>
      <w:t>©2009-201</w:t>
    </w:r>
    <w:ins w:id="8" w:author="Joe McCrossan" w:date="2014-01-15T23:24:00Z">
      <w:r>
        <w:t>4</w:t>
      </w:r>
    </w:ins>
    <w:del w:id="9" w:author="Joe McCrossan" w:date="2014-01-15T23:24:00Z">
      <w:r w:rsidDel="00825180">
        <w:delText>3</w:delText>
      </w:r>
    </w:del>
    <w:r>
      <w:t xml:space="preserve"> Digital Entertainment Content Ecosystem (DECE) LLC</w:t>
    </w:r>
    <w:r>
      <w:tab/>
    </w:r>
    <w:r w:rsidRPr="00D07EF3">
      <w:rPr>
        <w:color w:val="808080"/>
        <w:spacing w:val="60"/>
      </w:rPr>
      <w:t>Page</w:t>
    </w:r>
    <w:r>
      <w:t xml:space="preserve"> | </w:t>
    </w:r>
    <w:r>
      <w:fldChar w:fldCharType="begin"/>
    </w:r>
    <w:r>
      <w:instrText xml:space="preserve"> PAGE   \* MERGEFORMAT </w:instrText>
    </w:r>
    <w:r>
      <w:fldChar w:fldCharType="separate"/>
    </w:r>
    <w:r w:rsidR="0083549E" w:rsidRPr="0083549E">
      <w:rPr>
        <w:b/>
        <w:bCs/>
        <w:noProof/>
      </w:rPr>
      <w:t>1</w:t>
    </w:r>
    <w:r>
      <w:rPr>
        <w:b/>
        <w:bCs/>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08DF3" w14:textId="77777777" w:rsidR="00B904CD" w:rsidRDefault="00B904CD" w:rsidP="00E0451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E2612C" w14:textId="77777777" w:rsidR="00B904CD" w:rsidRDefault="00B904CD" w:rsidP="00E04512">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D1A636" w14:textId="0FEB19F5" w:rsidR="00B904CD" w:rsidRPr="007B7DC5" w:rsidRDefault="00B904CD" w:rsidP="00E04512">
    <w:pPr>
      <w:pStyle w:val="Footer"/>
      <w:jc w:val="center"/>
    </w:pPr>
    <w:r>
      <w:t>©2009-201</w:t>
    </w:r>
    <w:ins w:id="13927" w:author="Joe McCrossan" w:date="2014-01-15T23:21:00Z">
      <w:r>
        <w:t>4</w:t>
      </w:r>
    </w:ins>
    <w:del w:id="13928" w:author="Joe McCrossan" w:date="2014-01-15T23:21:00Z">
      <w:r w:rsidDel="007C5A62">
        <w:delText>3</w:delText>
      </w:r>
    </w:del>
    <w:r>
      <w:t xml:space="preserve"> Digital Entertainment Content Ecosystem (DECE) LLC</w:t>
    </w:r>
    <w:r>
      <w:tab/>
    </w:r>
    <w:r w:rsidRPr="00D07EF3">
      <w:rPr>
        <w:color w:val="808080"/>
        <w:spacing w:val="60"/>
      </w:rPr>
      <w:t>Page</w:t>
    </w:r>
    <w:r>
      <w:t xml:space="preserve"> | </w:t>
    </w:r>
    <w:r>
      <w:fldChar w:fldCharType="begin"/>
    </w:r>
    <w:r>
      <w:instrText xml:space="preserve"> PAGE   \* MERGEFORMAT </w:instrText>
    </w:r>
    <w:r>
      <w:fldChar w:fldCharType="separate"/>
    </w:r>
    <w:r w:rsidR="0083549E" w:rsidRPr="0083549E">
      <w:rPr>
        <w:b/>
        <w:bCs/>
        <w:noProof/>
      </w:rPr>
      <w:t>3</w:t>
    </w:r>
    <w:r>
      <w:rPr>
        <w:b/>
        <w:bCs/>
        <w:noProof/>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9B98E" w14:textId="77777777" w:rsidR="00B904CD" w:rsidRPr="009460AB" w:rsidRDefault="00B904CD">
    <w:pPr>
      <w:pStyle w:val="Footer"/>
      <w:rPr>
        <w:b/>
      </w:rPr>
    </w:pPr>
    <w:r>
      <w:rPr>
        <w:b/>
      </w:rPr>
      <w:tab/>
    </w:r>
    <w:r w:rsidRPr="009460AB">
      <w:rPr>
        <w:b/>
        <w:sz w:val="24"/>
      </w:rPr>
      <w:t>DECE Confidential</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511320" w14:textId="77777777" w:rsidR="00B904CD" w:rsidRDefault="00B904CD" w:rsidP="00E04512">
      <w:r>
        <w:separator/>
      </w:r>
    </w:p>
  </w:footnote>
  <w:footnote w:type="continuationSeparator" w:id="0">
    <w:p w14:paraId="4D02CD73" w14:textId="77777777" w:rsidR="00B904CD" w:rsidRDefault="00B904CD" w:rsidP="00E04512">
      <w:r>
        <w:continuationSeparator/>
      </w:r>
    </w:p>
  </w:footnote>
  <w:footnote w:type="continuationNotice" w:id="1">
    <w:p w14:paraId="69A1DF36" w14:textId="77777777" w:rsidR="00B904CD" w:rsidRDefault="00B904CD"/>
  </w:footnote>
  <w:footnote w:id="2">
    <w:p w14:paraId="7849BE8C" w14:textId="77777777" w:rsidR="00B904CD" w:rsidDel="00C37D06" w:rsidRDefault="00B904CD" w:rsidP="00215EA0">
      <w:pPr>
        <w:pStyle w:val="FootnoteText"/>
        <w:rPr>
          <w:del w:id="13695" w:author="Joe McCrossan" w:date="2014-05-31T15:55:00Z"/>
        </w:rPr>
      </w:pPr>
      <w:del w:id="13696" w:author="Joe McCrossan" w:date="2014-05-31T15:55:00Z">
        <w:r w:rsidDel="00C37D06">
          <w:rPr>
            <w:rStyle w:val="FootnoteReference"/>
          </w:rPr>
          <w:footnoteRef/>
        </w:r>
        <w:r w:rsidDel="00C37D06">
          <w:delText xml:space="preserve"> This version of the specification does not permit subtitle tracks to be encrypted, so this parameter cannot be present for subtitle track files.</w:delText>
        </w:r>
      </w:del>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48B27" w14:textId="1E45A9B2" w:rsidR="00B904CD" w:rsidRPr="008E61F2" w:rsidRDefault="00B904CD" w:rsidP="002F05F1">
    <w:pPr>
      <w:pStyle w:val="Header"/>
      <w:jc w:val="center"/>
      <w:rPr>
        <w:b/>
        <w:sz w:val="32"/>
        <w:szCs w:val="32"/>
      </w:rPr>
    </w:pPr>
    <w:r>
      <w:rPr>
        <w:b/>
        <w:noProof/>
        <w:sz w:val="32"/>
        <w:szCs w:val="32"/>
        <w:lang w:eastAsia="ja-JP"/>
      </w:rPr>
      <w:t>Common File Format &amp; Media Formats</w:t>
    </w:r>
    <w:r>
      <w:rPr>
        <w:b/>
        <w:sz w:val="32"/>
        <w:szCs w:val="32"/>
      </w:rPr>
      <w:t xml:space="preserve"> Specification Version 1.2</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418F4B" w14:textId="718BCD61" w:rsidR="00B904CD" w:rsidRPr="008E61F2" w:rsidRDefault="00B904CD" w:rsidP="00E04512">
    <w:pPr>
      <w:pStyle w:val="Header"/>
      <w:jc w:val="center"/>
      <w:rPr>
        <w:b/>
        <w:sz w:val="32"/>
        <w:szCs w:val="32"/>
      </w:rPr>
    </w:pPr>
    <w:r>
      <w:rPr>
        <w:b/>
        <w:noProof/>
        <w:sz w:val="32"/>
        <w:szCs w:val="32"/>
        <w:lang w:eastAsia="ja-JP"/>
      </w:rPr>
      <w:t>Common File Format &amp; Media Formats</w:t>
    </w:r>
    <w:r w:rsidRPr="00762BDB">
      <w:rPr>
        <w:b/>
        <w:sz w:val="32"/>
        <w:szCs w:val="32"/>
      </w:rPr>
      <w:t xml:space="preserve"> Specification</w:t>
    </w:r>
    <w:r>
      <w:rPr>
        <w:b/>
        <w:sz w:val="32"/>
        <w:szCs w:val="32"/>
      </w:rPr>
      <w:t xml:space="preserve"> Version 1.2</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FBEEA31E"/>
    <w:lvl w:ilvl="0">
      <w:start w:val="1"/>
      <w:numFmt w:val="bullet"/>
      <w:pStyle w:val="ListBullet3"/>
      <w:lvlText w:val=""/>
      <w:lvlJc w:val="left"/>
      <w:pPr>
        <w:ind w:left="2160" w:hanging="360"/>
      </w:pPr>
      <w:rPr>
        <w:rFonts w:ascii="Wingdings" w:hAnsi="Wingdings" w:hint="default"/>
      </w:rPr>
    </w:lvl>
  </w:abstractNum>
  <w:abstractNum w:abstractNumId="1">
    <w:nsid w:val="FFFFFF83"/>
    <w:multiLevelType w:val="singleLevel"/>
    <w:tmpl w:val="607E3B56"/>
    <w:lvl w:ilvl="0">
      <w:start w:val="1"/>
      <w:numFmt w:val="bullet"/>
      <w:pStyle w:val="ListBullet2"/>
      <w:lvlText w:val=""/>
      <w:lvlJc w:val="left"/>
      <w:pPr>
        <w:ind w:left="1440" w:hanging="360"/>
      </w:pPr>
      <w:rPr>
        <w:rFonts w:ascii="Wingdings" w:hAnsi="Wingdings" w:hint="default"/>
      </w:rPr>
    </w:lvl>
  </w:abstractNum>
  <w:abstractNum w:abstractNumId="2">
    <w:nsid w:val="FFFFFF89"/>
    <w:multiLevelType w:val="singleLevel"/>
    <w:tmpl w:val="1D6AB386"/>
    <w:lvl w:ilvl="0">
      <w:start w:val="1"/>
      <w:numFmt w:val="bullet"/>
      <w:pStyle w:val="ListBullet"/>
      <w:lvlText w:val=""/>
      <w:lvlJc w:val="left"/>
      <w:pPr>
        <w:tabs>
          <w:tab w:val="num" w:pos="360"/>
        </w:tabs>
        <w:ind w:left="360" w:hanging="360"/>
      </w:pPr>
      <w:rPr>
        <w:rFonts w:ascii="Symbol" w:hAnsi="Symbol" w:hint="default"/>
      </w:rPr>
    </w:lvl>
  </w:abstractNum>
  <w:abstractNum w:abstractNumId="3">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9"/>
    <w:multiLevelType w:val="multilevel"/>
    <w:tmpl w:val="00000009"/>
    <w:name w:val="WW8Num9"/>
    <w:lvl w:ilvl="0">
      <w:start w:val="1"/>
      <w:numFmt w:val="bullet"/>
      <w:lvlText w:val=""/>
      <w:lvlJc w:val="left"/>
      <w:pPr>
        <w:tabs>
          <w:tab w:val="num" w:pos="566"/>
        </w:tabs>
        <w:ind w:left="566" w:hanging="283"/>
      </w:pPr>
      <w:rPr>
        <w:rFonts w:ascii="Symbol" w:hAnsi="Symbol" w:cs="Arial Unicode MS"/>
        <w:sz w:val="28"/>
        <w:szCs w:val="28"/>
      </w:rPr>
    </w:lvl>
    <w:lvl w:ilvl="1">
      <w:start w:val="1"/>
      <w:numFmt w:val="bullet"/>
      <w:lvlText w:val=""/>
      <w:lvlJc w:val="left"/>
      <w:pPr>
        <w:tabs>
          <w:tab w:val="num" w:pos="840"/>
        </w:tabs>
        <w:ind w:left="840" w:hanging="420"/>
      </w:pPr>
      <w:rPr>
        <w:rFonts w:ascii="Wingdings" w:hAnsi="Wingdings"/>
      </w:rPr>
    </w:lvl>
    <w:lvl w:ilvl="2">
      <w:start w:val="1"/>
      <w:numFmt w:val="bullet"/>
      <w:lvlText w:val=""/>
      <w:lvlJc w:val="left"/>
      <w:pPr>
        <w:tabs>
          <w:tab w:val="num" w:pos="1260"/>
        </w:tabs>
        <w:ind w:left="1260" w:hanging="420"/>
      </w:pPr>
      <w:rPr>
        <w:rFonts w:ascii="Wingdings" w:hAnsi="Wingdings"/>
      </w:rPr>
    </w:lvl>
    <w:lvl w:ilvl="3">
      <w:start w:val="1"/>
      <w:numFmt w:val="bullet"/>
      <w:lvlText w:val=""/>
      <w:lvlJc w:val="left"/>
      <w:pPr>
        <w:tabs>
          <w:tab w:val="num" w:pos="1680"/>
        </w:tabs>
        <w:ind w:left="1680" w:hanging="420"/>
      </w:pPr>
      <w:rPr>
        <w:rFonts w:ascii="Wingdings" w:hAnsi="Wingdings"/>
      </w:rPr>
    </w:lvl>
    <w:lvl w:ilvl="4">
      <w:start w:val="1"/>
      <w:numFmt w:val="bullet"/>
      <w:lvlText w:val=""/>
      <w:lvlJc w:val="left"/>
      <w:pPr>
        <w:tabs>
          <w:tab w:val="num" w:pos="2100"/>
        </w:tabs>
        <w:ind w:left="2100" w:hanging="420"/>
      </w:pPr>
      <w:rPr>
        <w:rFonts w:ascii="Wingdings" w:hAnsi="Wingdings"/>
      </w:rPr>
    </w:lvl>
    <w:lvl w:ilvl="5">
      <w:start w:val="1"/>
      <w:numFmt w:val="bullet"/>
      <w:lvlText w:val=""/>
      <w:lvlJc w:val="left"/>
      <w:pPr>
        <w:tabs>
          <w:tab w:val="num" w:pos="2520"/>
        </w:tabs>
        <w:ind w:left="2520" w:hanging="420"/>
      </w:pPr>
      <w:rPr>
        <w:rFonts w:ascii="Wingdings" w:hAnsi="Wingdings"/>
      </w:rPr>
    </w:lvl>
    <w:lvl w:ilvl="6">
      <w:start w:val="1"/>
      <w:numFmt w:val="bullet"/>
      <w:lvlText w:val=""/>
      <w:lvlJc w:val="left"/>
      <w:pPr>
        <w:tabs>
          <w:tab w:val="num" w:pos="2940"/>
        </w:tabs>
        <w:ind w:left="2940" w:hanging="420"/>
      </w:pPr>
      <w:rPr>
        <w:rFonts w:ascii="Wingdings" w:hAnsi="Wingdings"/>
      </w:rPr>
    </w:lvl>
    <w:lvl w:ilvl="7">
      <w:start w:val="1"/>
      <w:numFmt w:val="bullet"/>
      <w:lvlText w:val=""/>
      <w:lvlJc w:val="left"/>
      <w:pPr>
        <w:tabs>
          <w:tab w:val="num" w:pos="3360"/>
        </w:tabs>
        <w:ind w:left="3360" w:hanging="420"/>
      </w:pPr>
      <w:rPr>
        <w:rFonts w:ascii="Wingdings" w:hAnsi="Wingdings"/>
      </w:rPr>
    </w:lvl>
    <w:lvl w:ilvl="8">
      <w:start w:val="1"/>
      <w:numFmt w:val="bullet"/>
      <w:lvlText w:val=""/>
      <w:lvlJc w:val="left"/>
      <w:pPr>
        <w:tabs>
          <w:tab w:val="num" w:pos="3780"/>
        </w:tabs>
        <w:ind w:left="3780" w:hanging="420"/>
      </w:pPr>
      <w:rPr>
        <w:rFonts w:ascii="Wingdings" w:hAnsi="Wingdings"/>
      </w:rPr>
    </w:lvl>
  </w:abstractNum>
  <w:abstractNum w:abstractNumId="5">
    <w:nsid w:val="02A07650"/>
    <w:multiLevelType w:val="hybridMultilevel"/>
    <w:tmpl w:val="77BE1854"/>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6">
    <w:nsid w:val="03312328"/>
    <w:multiLevelType w:val="hybridMultilevel"/>
    <w:tmpl w:val="DD0479E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378520D"/>
    <w:multiLevelType w:val="hybridMultilevel"/>
    <w:tmpl w:val="2334F9F0"/>
    <w:lvl w:ilvl="0" w:tplc="0409000B">
      <w:start w:val="1"/>
      <w:numFmt w:val="bullet"/>
      <w:lvlText w:val=""/>
      <w:lvlJc w:val="left"/>
      <w:pPr>
        <w:ind w:left="1443" w:hanging="360"/>
      </w:pPr>
      <w:rPr>
        <w:rFonts w:ascii="Wingdings" w:hAnsi="Wingdings" w:hint="default"/>
      </w:rPr>
    </w:lvl>
    <w:lvl w:ilvl="1" w:tplc="04090003" w:tentative="1">
      <w:start w:val="1"/>
      <w:numFmt w:val="bullet"/>
      <w:lvlText w:val="o"/>
      <w:lvlJc w:val="left"/>
      <w:pPr>
        <w:ind w:left="2163" w:hanging="360"/>
      </w:pPr>
      <w:rPr>
        <w:rFonts w:ascii="Courier New" w:hAnsi="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8">
    <w:nsid w:val="039F0FE4"/>
    <w:multiLevelType w:val="hybridMultilevel"/>
    <w:tmpl w:val="C7BAE5D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hint="default"/>
      </w:rPr>
    </w:lvl>
    <w:lvl w:ilvl="2" w:tplc="04090005">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9">
    <w:nsid w:val="03B2690D"/>
    <w:multiLevelType w:val="hybridMultilevel"/>
    <w:tmpl w:val="C6A43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52464D6"/>
    <w:multiLevelType w:val="hybridMultilevel"/>
    <w:tmpl w:val="77D0E42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8A433D2"/>
    <w:multiLevelType w:val="hybridMultilevel"/>
    <w:tmpl w:val="967A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DB6E64"/>
    <w:multiLevelType w:val="hybridMultilevel"/>
    <w:tmpl w:val="874E48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0D90C88"/>
    <w:multiLevelType w:val="hybridMultilevel"/>
    <w:tmpl w:val="F7A8A04C"/>
    <w:lvl w:ilvl="0" w:tplc="0409000B">
      <w:start w:val="1"/>
      <w:numFmt w:val="bullet"/>
      <w:lvlText w:val=""/>
      <w:lvlJc w:val="left"/>
      <w:pPr>
        <w:ind w:left="831" w:hanging="360"/>
      </w:pPr>
      <w:rPr>
        <w:rFonts w:ascii="Wingdings" w:hAnsi="Wingdings" w:hint="default"/>
      </w:rPr>
    </w:lvl>
    <w:lvl w:ilvl="1" w:tplc="04090003" w:tentative="1">
      <w:start w:val="1"/>
      <w:numFmt w:val="bullet"/>
      <w:lvlText w:val="o"/>
      <w:lvlJc w:val="left"/>
      <w:pPr>
        <w:ind w:left="1551" w:hanging="360"/>
      </w:pPr>
      <w:rPr>
        <w:rFonts w:ascii="Courier New" w:hAnsi="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4">
    <w:nsid w:val="125909A0"/>
    <w:multiLevelType w:val="hybridMultilevel"/>
    <w:tmpl w:val="F24CD946"/>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5">
    <w:nsid w:val="14CC12B0"/>
    <w:multiLevelType w:val="hybridMultilevel"/>
    <w:tmpl w:val="4F7E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7056229"/>
    <w:multiLevelType w:val="hybridMultilevel"/>
    <w:tmpl w:val="1E564E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nsid w:val="18941B42"/>
    <w:multiLevelType w:val="hybridMultilevel"/>
    <w:tmpl w:val="40CE8588"/>
    <w:lvl w:ilvl="0" w:tplc="04090001">
      <w:start w:val="1"/>
      <w:numFmt w:val="bullet"/>
      <w:lvlText w:val=""/>
      <w:lvlJc w:val="left"/>
      <w:pPr>
        <w:ind w:left="1450" w:hanging="360"/>
      </w:pPr>
      <w:rPr>
        <w:rFonts w:ascii="Symbol" w:hAnsi="Symbol" w:hint="default"/>
      </w:rPr>
    </w:lvl>
    <w:lvl w:ilvl="1" w:tplc="04090003" w:tentative="1">
      <w:start w:val="1"/>
      <w:numFmt w:val="bullet"/>
      <w:lvlText w:val="o"/>
      <w:lvlJc w:val="left"/>
      <w:pPr>
        <w:ind w:left="2170" w:hanging="360"/>
      </w:pPr>
      <w:rPr>
        <w:rFonts w:ascii="Courier New" w:hAnsi="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18">
    <w:nsid w:val="18AA6841"/>
    <w:multiLevelType w:val="hybridMultilevel"/>
    <w:tmpl w:val="9364F376"/>
    <w:lvl w:ilvl="0" w:tplc="04090001">
      <w:start w:val="1"/>
      <w:numFmt w:val="bullet"/>
      <w:lvlText w:val=""/>
      <w:lvlJc w:val="left"/>
      <w:pPr>
        <w:ind w:left="1443" w:hanging="360"/>
      </w:pPr>
      <w:rPr>
        <w:rFonts w:ascii="Symbol" w:hAnsi="Symbol" w:hint="default"/>
      </w:rPr>
    </w:lvl>
    <w:lvl w:ilvl="1" w:tplc="04090003" w:tentative="1">
      <w:start w:val="1"/>
      <w:numFmt w:val="bullet"/>
      <w:lvlText w:val="o"/>
      <w:lvlJc w:val="left"/>
      <w:pPr>
        <w:ind w:left="2163" w:hanging="360"/>
      </w:pPr>
      <w:rPr>
        <w:rFonts w:ascii="Courier New" w:hAnsi="Courier New" w:cs="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cs="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cs="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19">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20">
    <w:nsid w:val="1C982617"/>
    <w:multiLevelType w:val="hybridMultilevel"/>
    <w:tmpl w:val="0D2CB15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223E5C02"/>
    <w:multiLevelType w:val="hybridMultilevel"/>
    <w:tmpl w:val="0ECE361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nsid w:val="24ED4898"/>
    <w:multiLevelType w:val="hybridMultilevel"/>
    <w:tmpl w:val="7C02D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25AE2C02"/>
    <w:multiLevelType w:val="hybridMultilevel"/>
    <w:tmpl w:val="C792A470"/>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26387C15"/>
    <w:multiLevelType w:val="multilevel"/>
    <w:tmpl w:val="F13AF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AFF20EF"/>
    <w:multiLevelType w:val="hybridMultilevel"/>
    <w:tmpl w:val="AD3A346A"/>
    <w:lvl w:ilvl="0" w:tplc="231ADF04">
      <w:start w:val="1"/>
      <w:numFmt w:val="decimal"/>
      <w:pStyle w:val="ListNumber"/>
      <w:lvlText w:val="%1."/>
      <w:lvlJc w:val="left"/>
      <w:pPr>
        <w:tabs>
          <w:tab w:val="num" w:pos="720"/>
        </w:tabs>
        <w:ind w:left="720" w:hanging="43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2BFF12AD"/>
    <w:multiLevelType w:val="hybridMultilevel"/>
    <w:tmpl w:val="98543C5E"/>
    <w:lvl w:ilvl="0" w:tplc="E3DC0F8E">
      <w:start w:val="1"/>
      <w:numFmt w:val="bullet"/>
      <w:pStyle w:val="ListBullet"/>
      <w:lvlText w:val=""/>
      <w:lvlJc w:val="left"/>
      <w:pPr>
        <w:ind w:left="723" w:hanging="360"/>
      </w:pPr>
      <w:rPr>
        <w:rFonts w:ascii="Symbol" w:hAnsi="Symbol" w:hint="default"/>
      </w:rPr>
    </w:lvl>
    <w:lvl w:ilvl="1" w:tplc="0409000B">
      <w:start w:val="1"/>
      <w:numFmt w:val="bullet"/>
      <w:lvlText w:val=""/>
      <w:lvlJc w:val="left"/>
      <w:pPr>
        <w:ind w:left="1443" w:hanging="360"/>
      </w:pPr>
      <w:rPr>
        <w:rFonts w:ascii="Wingdings" w:hAnsi="Wingdings" w:hint="default"/>
      </w:rPr>
    </w:lvl>
    <w:lvl w:ilvl="2" w:tplc="04090005">
      <w:start w:val="1"/>
      <w:numFmt w:val="bullet"/>
      <w:lvlText w:val=""/>
      <w:lvlJc w:val="left"/>
      <w:pPr>
        <w:ind w:left="2163" w:hanging="360"/>
      </w:pPr>
      <w:rPr>
        <w:rFonts w:ascii="Wingdings" w:hAnsi="Wingdings" w:hint="default"/>
      </w:rPr>
    </w:lvl>
    <w:lvl w:ilvl="3" w:tplc="04090001">
      <w:start w:val="1"/>
      <w:numFmt w:val="bullet"/>
      <w:lvlText w:val=""/>
      <w:lvlJc w:val="left"/>
      <w:pPr>
        <w:ind w:left="2883" w:hanging="360"/>
      </w:pPr>
      <w:rPr>
        <w:rFonts w:ascii="Symbol" w:hAnsi="Symbol" w:hint="default"/>
      </w:rPr>
    </w:lvl>
    <w:lvl w:ilvl="4" w:tplc="04090003">
      <w:start w:val="1"/>
      <w:numFmt w:val="bullet"/>
      <w:lvlText w:val="o"/>
      <w:lvlJc w:val="left"/>
      <w:pPr>
        <w:ind w:left="3603" w:hanging="360"/>
      </w:pPr>
      <w:rPr>
        <w:rFonts w:ascii="Courier New" w:hAnsi="Courier New" w:cs="TimesNewRomanPS"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TimesNewRomanPS" w:hint="default"/>
      </w:rPr>
    </w:lvl>
    <w:lvl w:ilvl="8" w:tplc="04090005" w:tentative="1">
      <w:start w:val="1"/>
      <w:numFmt w:val="bullet"/>
      <w:lvlText w:val=""/>
      <w:lvlJc w:val="left"/>
      <w:pPr>
        <w:ind w:left="6483" w:hanging="360"/>
      </w:pPr>
      <w:rPr>
        <w:rFonts w:ascii="Wingdings" w:hAnsi="Wingdings" w:hint="default"/>
      </w:rPr>
    </w:lvl>
  </w:abstractNum>
  <w:abstractNum w:abstractNumId="27">
    <w:nsid w:val="2E26247F"/>
    <w:multiLevelType w:val="hybridMultilevel"/>
    <w:tmpl w:val="9D8A29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E8606A6"/>
    <w:multiLevelType w:val="hybridMultilevel"/>
    <w:tmpl w:val="7D34BC06"/>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29">
    <w:nsid w:val="2EF413A9"/>
    <w:multiLevelType w:val="hybridMultilevel"/>
    <w:tmpl w:val="BCB05770"/>
    <w:lvl w:ilvl="0" w:tplc="0409000B">
      <w:start w:val="1"/>
      <w:numFmt w:val="bullet"/>
      <w:lvlText w:val=""/>
      <w:lvlJc w:val="left"/>
      <w:pPr>
        <w:ind w:left="1443" w:hanging="360"/>
      </w:pPr>
      <w:rPr>
        <w:rFonts w:ascii="Wingdings" w:hAnsi="Wingdings" w:hint="default"/>
      </w:rPr>
    </w:lvl>
    <w:lvl w:ilvl="1" w:tplc="04090003" w:tentative="1">
      <w:start w:val="1"/>
      <w:numFmt w:val="bullet"/>
      <w:lvlText w:val="o"/>
      <w:lvlJc w:val="left"/>
      <w:pPr>
        <w:ind w:left="2163" w:hanging="360"/>
      </w:pPr>
      <w:rPr>
        <w:rFonts w:ascii="Courier New" w:hAnsi="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30">
    <w:nsid w:val="31141A19"/>
    <w:multiLevelType w:val="hybridMultilevel"/>
    <w:tmpl w:val="DDFA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1363349"/>
    <w:multiLevelType w:val="hybridMultilevel"/>
    <w:tmpl w:val="4F92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1634F07"/>
    <w:multiLevelType w:val="hybridMultilevel"/>
    <w:tmpl w:val="242CE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299550C"/>
    <w:multiLevelType w:val="hybridMultilevel"/>
    <w:tmpl w:val="DA2A3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4AC7698"/>
    <w:multiLevelType w:val="hybridMultilevel"/>
    <w:tmpl w:val="04B25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593065E"/>
    <w:multiLevelType w:val="hybridMultilevel"/>
    <w:tmpl w:val="6B0291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61460B6"/>
    <w:multiLevelType w:val="hybridMultilevel"/>
    <w:tmpl w:val="DD3E2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36C310B1"/>
    <w:multiLevelType w:val="hybridMultilevel"/>
    <w:tmpl w:val="ECB6A9B4"/>
    <w:lvl w:ilvl="0" w:tplc="0409000B">
      <w:start w:val="1"/>
      <w:numFmt w:val="bullet"/>
      <w:lvlText w:val=""/>
      <w:lvlJc w:val="left"/>
      <w:pPr>
        <w:ind w:left="1441" w:hanging="360"/>
      </w:pPr>
      <w:rPr>
        <w:rFonts w:ascii="Wingdings" w:hAnsi="Wingdings" w:hint="default"/>
      </w:rPr>
    </w:lvl>
    <w:lvl w:ilvl="1" w:tplc="04090003" w:tentative="1">
      <w:start w:val="1"/>
      <w:numFmt w:val="bullet"/>
      <w:lvlText w:val="o"/>
      <w:lvlJc w:val="left"/>
      <w:pPr>
        <w:ind w:left="2161" w:hanging="360"/>
      </w:pPr>
      <w:rPr>
        <w:rFonts w:ascii="Courier New" w:hAnsi="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38">
    <w:nsid w:val="376842C2"/>
    <w:multiLevelType w:val="hybridMultilevel"/>
    <w:tmpl w:val="BA1A14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38A719A5"/>
    <w:multiLevelType w:val="hybridMultilevel"/>
    <w:tmpl w:val="5C6C3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nsid w:val="38D80735"/>
    <w:multiLevelType w:val="hybridMultilevel"/>
    <w:tmpl w:val="54EC7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3CD57452"/>
    <w:multiLevelType w:val="hybridMultilevel"/>
    <w:tmpl w:val="8EA6E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3DD85011"/>
    <w:multiLevelType w:val="hybridMultilevel"/>
    <w:tmpl w:val="D646E8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3DDC5D27"/>
    <w:multiLevelType w:val="hybridMultilevel"/>
    <w:tmpl w:val="792E5D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E145631"/>
    <w:multiLevelType w:val="hybridMultilevel"/>
    <w:tmpl w:val="C1906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3E272F85"/>
    <w:multiLevelType w:val="hybridMultilevel"/>
    <w:tmpl w:val="9CC60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3E2837AC"/>
    <w:multiLevelType w:val="hybridMultilevel"/>
    <w:tmpl w:val="F73438CE"/>
    <w:lvl w:ilvl="0" w:tplc="0409000B">
      <w:start w:val="1"/>
      <w:numFmt w:val="bullet"/>
      <w:lvlText w:val=""/>
      <w:lvlJc w:val="left"/>
      <w:pPr>
        <w:ind w:left="1443" w:hanging="360"/>
      </w:pPr>
      <w:rPr>
        <w:rFonts w:ascii="Wingdings" w:hAnsi="Wingdings" w:hint="default"/>
      </w:rPr>
    </w:lvl>
    <w:lvl w:ilvl="1" w:tplc="04090003" w:tentative="1">
      <w:start w:val="1"/>
      <w:numFmt w:val="bullet"/>
      <w:lvlText w:val="o"/>
      <w:lvlJc w:val="left"/>
      <w:pPr>
        <w:ind w:left="2163" w:hanging="360"/>
      </w:pPr>
      <w:rPr>
        <w:rFonts w:ascii="Courier New" w:hAnsi="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47">
    <w:nsid w:val="3F6C516C"/>
    <w:multiLevelType w:val="hybridMultilevel"/>
    <w:tmpl w:val="B4829098"/>
    <w:lvl w:ilvl="0" w:tplc="04090001">
      <w:start w:val="1"/>
      <w:numFmt w:val="bullet"/>
      <w:lvlText w:val=""/>
      <w:lvlJc w:val="left"/>
      <w:pPr>
        <w:ind w:left="717" w:hanging="360"/>
      </w:pPr>
      <w:rPr>
        <w:rFonts w:ascii="Symbol" w:hAnsi="Symbol" w:hint="default"/>
      </w:rPr>
    </w:lvl>
    <w:lvl w:ilvl="1" w:tplc="04090003">
      <w:start w:val="1"/>
      <w:numFmt w:val="bullet"/>
      <w:lvlText w:val="o"/>
      <w:lvlJc w:val="left"/>
      <w:pPr>
        <w:ind w:left="1437" w:hanging="360"/>
      </w:pPr>
      <w:rPr>
        <w:rFonts w:ascii="Courier New" w:hAnsi="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8">
    <w:nsid w:val="41384589"/>
    <w:multiLevelType w:val="hybridMultilevel"/>
    <w:tmpl w:val="CA14F4A0"/>
    <w:lvl w:ilvl="0" w:tplc="0409000B">
      <w:start w:val="1"/>
      <w:numFmt w:val="bullet"/>
      <w:lvlText w:val=""/>
      <w:lvlJc w:val="left"/>
      <w:pPr>
        <w:ind w:left="1443" w:hanging="360"/>
      </w:pPr>
      <w:rPr>
        <w:rFonts w:ascii="Wingdings" w:hAnsi="Wingdings" w:hint="default"/>
      </w:rPr>
    </w:lvl>
    <w:lvl w:ilvl="1" w:tplc="04090003" w:tentative="1">
      <w:start w:val="1"/>
      <w:numFmt w:val="bullet"/>
      <w:lvlText w:val="o"/>
      <w:lvlJc w:val="left"/>
      <w:pPr>
        <w:ind w:left="2163" w:hanging="360"/>
      </w:pPr>
      <w:rPr>
        <w:rFonts w:ascii="Courier New" w:hAnsi="Courier New" w:hint="default"/>
      </w:rPr>
    </w:lvl>
    <w:lvl w:ilvl="2" w:tplc="04090005" w:tentative="1">
      <w:start w:val="1"/>
      <w:numFmt w:val="bullet"/>
      <w:lvlText w:val=""/>
      <w:lvlJc w:val="left"/>
      <w:pPr>
        <w:ind w:left="2883" w:hanging="360"/>
      </w:pPr>
      <w:rPr>
        <w:rFonts w:ascii="Wingdings" w:hAnsi="Wingdings" w:hint="default"/>
      </w:rPr>
    </w:lvl>
    <w:lvl w:ilvl="3" w:tplc="04090001" w:tentative="1">
      <w:start w:val="1"/>
      <w:numFmt w:val="bullet"/>
      <w:lvlText w:val=""/>
      <w:lvlJc w:val="left"/>
      <w:pPr>
        <w:ind w:left="3603" w:hanging="360"/>
      </w:pPr>
      <w:rPr>
        <w:rFonts w:ascii="Symbol" w:hAnsi="Symbol" w:hint="default"/>
      </w:rPr>
    </w:lvl>
    <w:lvl w:ilvl="4" w:tplc="04090003" w:tentative="1">
      <w:start w:val="1"/>
      <w:numFmt w:val="bullet"/>
      <w:lvlText w:val="o"/>
      <w:lvlJc w:val="left"/>
      <w:pPr>
        <w:ind w:left="4323" w:hanging="360"/>
      </w:pPr>
      <w:rPr>
        <w:rFonts w:ascii="Courier New" w:hAnsi="Courier New" w:hint="default"/>
      </w:rPr>
    </w:lvl>
    <w:lvl w:ilvl="5" w:tplc="04090005" w:tentative="1">
      <w:start w:val="1"/>
      <w:numFmt w:val="bullet"/>
      <w:lvlText w:val=""/>
      <w:lvlJc w:val="left"/>
      <w:pPr>
        <w:ind w:left="5043" w:hanging="360"/>
      </w:pPr>
      <w:rPr>
        <w:rFonts w:ascii="Wingdings" w:hAnsi="Wingdings" w:hint="default"/>
      </w:rPr>
    </w:lvl>
    <w:lvl w:ilvl="6" w:tplc="04090001" w:tentative="1">
      <w:start w:val="1"/>
      <w:numFmt w:val="bullet"/>
      <w:lvlText w:val=""/>
      <w:lvlJc w:val="left"/>
      <w:pPr>
        <w:ind w:left="5763" w:hanging="360"/>
      </w:pPr>
      <w:rPr>
        <w:rFonts w:ascii="Symbol" w:hAnsi="Symbol" w:hint="default"/>
      </w:rPr>
    </w:lvl>
    <w:lvl w:ilvl="7" w:tplc="04090003" w:tentative="1">
      <w:start w:val="1"/>
      <w:numFmt w:val="bullet"/>
      <w:lvlText w:val="o"/>
      <w:lvlJc w:val="left"/>
      <w:pPr>
        <w:ind w:left="6483" w:hanging="360"/>
      </w:pPr>
      <w:rPr>
        <w:rFonts w:ascii="Courier New" w:hAnsi="Courier New" w:hint="default"/>
      </w:rPr>
    </w:lvl>
    <w:lvl w:ilvl="8" w:tplc="04090005" w:tentative="1">
      <w:start w:val="1"/>
      <w:numFmt w:val="bullet"/>
      <w:lvlText w:val=""/>
      <w:lvlJc w:val="left"/>
      <w:pPr>
        <w:ind w:left="7203" w:hanging="360"/>
      </w:pPr>
      <w:rPr>
        <w:rFonts w:ascii="Wingdings" w:hAnsi="Wingdings" w:hint="default"/>
      </w:rPr>
    </w:lvl>
  </w:abstractNum>
  <w:abstractNum w:abstractNumId="49">
    <w:nsid w:val="42AB4FC3"/>
    <w:multiLevelType w:val="multilevel"/>
    <w:tmpl w:val="112400F2"/>
    <w:lvl w:ilvl="0">
      <w:start w:val="1"/>
      <w:numFmt w:val="decimal"/>
      <w:lvlText w:val="%1"/>
      <w:lvlJc w:val="left"/>
      <w:pPr>
        <w:tabs>
          <w:tab w:val="num" w:pos="0"/>
        </w:tabs>
        <w:ind w:left="432" w:hanging="432"/>
      </w:pPr>
      <w:rPr>
        <w:rFonts w:hint="default"/>
      </w:rPr>
    </w:lvl>
    <w:lvl w:ilvl="1">
      <w:start w:val="1"/>
      <w:numFmt w:val="decimal"/>
      <w:lvlText w:val="%1.%2"/>
      <w:lvlJc w:val="left"/>
      <w:pPr>
        <w:tabs>
          <w:tab w:val="num" w:pos="540"/>
        </w:tabs>
        <w:ind w:left="1116" w:hanging="576"/>
      </w:pPr>
      <w:rPr>
        <w:rFonts w:ascii="Calibri" w:hAnsi="Calibri" w:cs="Times New Roman" w:hint="default"/>
        <w:b/>
        <w:bCs w:val="0"/>
        <w:i w:val="0"/>
        <w:iCs w:val="0"/>
        <w:caps w:val="0"/>
        <w:smallCaps w:val="0"/>
        <w:strike w:val="0"/>
        <w:dstrike w:val="0"/>
        <w:snapToGrid w:val="0"/>
        <w:vanish w:val="0"/>
        <w:color w:val="244061"/>
        <w:spacing w:val="0"/>
        <w:w w:val="0"/>
        <w:kern w:val="0"/>
        <w:position w:val="0"/>
        <w:szCs w:val="0"/>
        <w:u w:val="none"/>
        <w:vertAlign w:val="baseline"/>
        <w:em w:val="none"/>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0">
    <w:nsid w:val="43322931"/>
    <w:multiLevelType w:val="hybridMultilevel"/>
    <w:tmpl w:val="E59C4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6AD259F"/>
    <w:multiLevelType w:val="hybridMultilevel"/>
    <w:tmpl w:val="DFDEE95A"/>
    <w:lvl w:ilvl="0" w:tplc="04090001">
      <w:start w:val="1"/>
      <w:numFmt w:val="bullet"/>
      <w:lvlText w:val=""/>
      <w:lvlJc w:val="left"/>
      <w:pPr>
        <w:ind w:left="2159" w:hanging="360"/>
      </w:pPr>
      <w:rPr>
        <w:rFonts w:ascii="Symbol" w:hAnsi="Symbol" w:hint="default"/>
      </w:rPr>
    </w:lvl>
    <w:lvl w:ilvl="1" w:tplc="04090003">
      <w:start w:val="1"/>
      <w:numFmt w:val="bullet"/>
      <w:lvlText w:val="o"/>
      <w:lvlJc w:val="left"/>
      <w:pPr>
        <w:ind w:left="2879" w:hanging="360"/>
      </w:pPr>
      <w:rPr>
        <w:rFonts w:ascii="Courier New" w:hAnsi="Courier New" w:hint="default"/>
      </w:rPr>
    </w:lvl>
    <w:lvl w:ilvl="2" w:tplc="04090005" w:tentative="1">
      <w:start w:val="1"/>
      <w:numFmt w:val="bullet"/>
      <w:lvlText w:val=""/>
      <w:lvlJc w:val="left"/>
      <w:pPr>
        <w:ind w:left="3599" w:hanging="360"/>
      </w:pPr>
      <w:rPr>
        <w:rFonts w:ascii="Wingdings" w:hAnsi="Wingdings" w:hint="default"/>
      </w:rPr>
    </w:lvl>
    <w:lvl w:ilvl="3" w:tplc="04090001" w:tentative="1">
      <w:start w:val="1"/>
      <w:numFmt w:val="bullet"/>
      <w:lvlText w:val=""/>
      <w:lvlJc w:val="left"/>
      <w:pPr>
        <w:ind w:left="4319" w:hanging="360"/>
      </w:pPr>
      <w:rPr>
        <w:rFonts w:ascii="Symbol" w:hAnsi="Symbol" w:hint="default"/>
      </w:rPr>
    </w:lvl>
    <w:lvl w:ilvl="4" w:tplc="04090003" w:tentative="1">
      <w:start w:val="1"/>
      <w:numFmt w:val="bullet"/>
      <w:lvlText w:val="o"/>
      <w:lvlJc w:val="left"/>
      <w:pPr>
        <w:ind w:left="5039" w:hanging="360"/>
      </w:pPr>
      <w:rPr>
        <w:rFonts w:ascii="Courier New" w:hAnsi="Courier New" w:hint="default"/>
      </w:rPr>
    </w:lvl>
    <w:lvl w:ilvl="5" w:tplc="04090005" w:tentative="1">
      <w:start w:val="1"/>
      <w:numFmt w:val="bullet"/>
      <w:lvlText w:val=""/>
      <w:lvlJc w:val="left"/>
      <w:pPr>
        <w:ind w:left="5759" w:hanging="360"/>
      </w:pPr>
      <w:rPr>
        <w:rFonts w:ascii="Wingdings" w:hAnsi="Wingdings" w:hint="default"/>
      </w:rPr>
    </w:lvl>
    <w:lvl w:ilvl="6" w:tplc="04090001" w:tentative="1">
      <w:start w:val="1"/>
      <w:numFmt w:val="bullet"/>
      <w:lvlText w:val=""/>
      <w:lvlJc w:val="left"/>
      <w:pPr>
        <w:ind w:left="6479" w:hanging="360"/>
      </w:pPr>
      <w:rPr>
        <w:rFonts w:ascii="Symbol" w:hAnsi="Symbol" w:hint="default"/>
      </w:rPr>
    </w:lvl>
    <w:lvl w:ilvl="7" w:tplc="04090003" w:tentative="1">
      <w:start w:val="1"/>
      <w:numFmt w:val="bullet"/>
      <w:lvlText w:val="o"/>
      <w:lvlJc w:val="left"/>
      <w:pPr>
        <w:ind w:left="7199" w:hanging="360"/>
      </w:pPr>
      <w:rPr>
        <w:rFonts w:ascii="Courier New" w:hAnsi="Courier New" w:hint="default"/>
      </w:rPr>
    </w:lvl>
    <w:lvl w:ilvl="8" w:tplc="04090005" w:tentative="1">
      <w:start w:val="1"/>
      <w:numFmt w:val="bullet"/>
      <w:lvlText w:val=""/>
      <w:lvlJc w:val="left"/>
      <w:pPr>
        <w:ind w:left="7919" w:hanging="360"/>
      </w:pPr>
      <w:rPr>
        <w:rFonts w:ascii="Wingdings" w:hAnsi="Wingdings" w:hint="default"/>
      </w:rPr>
    </w:lvl>
  </w:abstractNum>
  <w:abstractNum w:abstractNumId="52">
    <w:nsid w:val="49DE12F5"/>
    <w:multiLevelType w:val="hybridMultilevel"/>
    <w:tmpl w:val="FF80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4AA00F10"/>
    <w:multiLevelType w:val="hybridMultilevel"/>
    <w:tmpl w:val="1ACE90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nsid w:val="4C6D25B2"/>
    <w:multiLevelType w:val="multilevel"/>
    <w:tmpl w:val="B69E3DE2"/>
    <w:lvl w:ilvl="0">
      <w:start w:val="1"/>
      <w:numFmt w:val="upperLetter"/>
      <w:pStyle w:val="AnnexA"/>
      <w:lvlText w:val="Annex %1.  "/>
      <w:lvlJc w:val="left"/>
      <w:pPr>
        <w:ind w:left="360" w:hanging="360"/>
      </w:pPr>
      <w:rPr>
        <w:rFonts w:hint="default"/>
      </w:rPr>
    </w:lvl>
    <w:lvl w:ilvl="1">
      <w:start w:val="1"/>
      <w:numFmt w:val="decimal"/>
      <w:pStyle w:val="AnnexA2"/>
      <w:lvlText w:val="%1.%2."/>
      <w:lvlJc w:val="left"/>
      <w:pPr>
        <w:ind w:left="0" w:firstLine="0"/>
      </w:pPr>
      <w:rPr>
        <w:rFonts w:hint="default"/>
      </w:rPr>
    </w:lvl>
    <w:lvl w:ilvl="2">
      <w:start w:val="1"/>
      <w:numFmt w:val="decimal"/>
      <w:pStyle w:val="AnnexA3"/>
      <w:lvlText w:val="%1.%2.%3."/>
      <w:lvlJc w:val="left"/>
      <w:pPr>
        <w:ind w:left="0" w:firstLine="0"/>
      </w:pPr>
      <w:rPr>
        <w:rFonts w:hint="default"/>
      </w:rPr>
    </w:lvl>
    <w:lvl w:ilvl="3">
      <w:start w:val="1"/>
      <w:numFmt w:val="decimal"/>
      <w:pStyle w:val="AnnexA4"/>
      <w:lvlText w:val="%1.%2.%3.%4."/>
      <w:lvlJc w:val="left"/>
      <w:pPr>
        <w:ind w:left="0" w:firstLine="0"/>
      </w:pPr>
      <w:rPr>
        <w:rFonts w:hint="default"/>
      </w:rPr>
    </w:lvl>
    <w:lvl w:ilvl="4">
      <w:start w:val="1"/>
      <w:numFmt w:val="decimal"/>
      <w:pStyle w:val="AnnexA5"/>
      <w:lvlText w:val="%1.%2.%3.%4.%5."/>
      <w:lvlJc w:val="left"/>
      <w:pPr>
        <w:ind w:left="0" w:firstLine="0"/>
      </w:pPr>
      <w:rPr>
        <w:rFonts w:hint="default"/>
      </w:rPr>
    </w:lvl>
    <w:lvl w:ilvl="5">
      <w:start w:val="1"/>
      <w:numFmt w:val="decimal"/>
      <w:pStyle w:val="AnnexA6"/>
      <w:lvlText w:val="%1.%2.%3.%4.%5.%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nsid w:val="4EAE30D0"/>
    <w:multiLevelType w:val="hybridMultilevel"/>
    <w:tmpl w:val="68005866"/>
    <w:lvl w:ilvl="0" w:tplc="04090001">
      <w:start w:val="1"/>
      <w:numFmt w:val="bullet"/>
      <w:lvlText w:val=""/>
      <w:lvlJc w:val="left"/>
      <w:pPr>
        <w:ind w:left="717" w:hanging="360"/>
      </w:pPr>
      <w:rPr>
        <w:rFonts w:ascii="Symbol" w:hAnsi="Symbol" w:hint="default"/>
      </w:rPr>
    </w:lvl>
    <w:lvl w:ilvl="1" w:tplc="04090001">
      <w:start w:val="1"/>
      <w:numFmt w:val="bullet"/>
      <w:lvlText w:val=""/>
      <w:lvlJc w:val="left"/>
      <w:pPr>
        <w:ind w:left="1437" w:hanging="360"/>
      </w:pPr>
      <w:rPr>
        <w:rFonts w:ascii="Symbol" w:hAnsi="Symbol"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56">
    <w:nsid w:val="553753FF"/>
    <w:multiLevelType w:val="hybridMultilevel"/>
    <w:tmpl w:val="9DE259EC"/>
    <w:lvl w:ilvl="0" w:tplc="04090001">
      <w:start w:val="1"/>
      <w:numFmt w:val="bullet"/>
      <w:lvlText w:val=""/>
      <w:lvlJc w:val="left"/>
      <w:pPr>
        <w:ind w:left="723" w:hanging="360"/>
      </w:pPr>
      <w:rPr>
        <w:rFonts w:ascii="Symbol" w:hAnsi="Symbol" w:hint="default"/>
      </w:rPr>
    </w:lvl>
    <w:lvl w:ilvl="1" w:tplc="04090003">
      <w:start w:val="1"/>
      <w:numFmt w:val="bullet"/>
      <w:lvlText w:val="o"/>
      <w:lvlJc w:val="left"/>
      <w:pPr>
        <w:ind w:left="1443" w:hanging="360"/>
      </w:pPr>
      <w:rPr>
        <w:rFonts w:ascii="Courier New" w:hAnsi="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57">
    <w:nsid w:val="55C77D03"/>
    <w:multiLevelType w:val="multilevel"/>
    <w:tmpl w:val="23A60A2C"/>
    <w:lvl w:ilvl="0">
      <w:start w:val="1"/>
      <w:numFmt w:val="decimal"/>
      <w:pStyle w:val="Heading1"/>
      <w:lvlText w:val="%1"/>
      <w:lvlJc w:val="left"/>
      <w:pPr>
        <w:tabs>
          <w:tab w:val="num" w:pos="0"/>
        </w:tabs>
        <w:ind w:left="432" w:hanging="432"/>
      </w:pPr>
      <w:rPr>
        <w:rFonts w:hint="default"/>
      </w:rPr>
    </w:lvl>
    <w:lvl w:ilvl="1">
      <w:start w:val="1"/>
      <w:numFmt w:val="decimal"/>
      <w:pStyle w:val="Heading2"/>
      <w:lvlText w:val="%1.%2"/>
      <w:lvlJc w:val="left"/>
      <w:pPr>
        <w:tabs>
          <w:tab w:val="num" w:pos="540"/>
        </w:tabs>
        <w:ind w:left="1116" w:hanging="576"/>
      </w:pPr>
      <w:rPr>
        <w:rFonts w:ascii="Calibri" w:hAnsi="Calibri" w:cs="Times New Roman" w:hint="default"/>
        <w:b/>
        <w:bCs w:val="0"/>
        <w:i w:val="0"/>
        <w:iCs w:val="0"/>
        <w:caps w:val="0"/>
        <w:smallCaps w:val="0"/>
        <w:strike w:val="0"/>
        <w:dstrike w:val="0"/>
        <w:snapToGrid w:val="0"/>
        <w:vanish w:val="0"/>
        <w:color w:val="244061"/>
        <w:spacing w:val="0"/>
        <w:w w:val="0"/>
        <w:kern w:val="0"/>
        <w:position w:val="0"/>
        <w:szCs w:val="0"/>
        <w:u w:val="none"/>
        <w:vertAlign w:val="baseline"/>
        <w:em w:val="none"/>
      </w:rPr>
    </w:lvl>
    <w:lvl w:ilvl="2">
      <w:start w:val="1"/>
      <w:numFmt w:val="decimal"/>
      <w:pStyle w:val="Heading3"/>
      <w:lvlText w:val="%1.%2.%3"/>
      <w:lvlJc w:val="left"/>
      <w:pPr>
        <w:tabs>
          <w:tab w:val="num" w:pos="0"/>
        </w:tabs>
        <w:ind w:left="720" w:hanging="720"/>
      </w:pPr>
      <w:rPr>
        <w:rFonts w:hint="default"/>
      </w:rPr>
    </w:lvl>
    <w:lvl w:ilvl="3">
      <w:start w:val="1"/>
      <w:numFmt w:val="decimal"/>
      <w:pStyle w:val="Heading4"/>
      <w:lvlText w:val="%1.%2.%3.%4"/>
      <w:lvlJc w:val="left"/>
      <w:pPr>
        <w:tabs>
          <w:tab w:val="num" w:pos="0"/>
        </w:tabs>
        <w:ind w:left="864" w:hanging="864"/>
      </w:pPr>
      <w:rPr>
        <w:rFonts w:hint="default"/>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58">
    <w:nsid w:val="5693120C"/>
    <w:multiLevelType w:val="hybridMultilevel"/>
    <w:tmpl w:val="026E8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1" w:hanging="360"/>
      </w:pPr>
      <w:rPr>
        <w:rFonts w:ascii="Courier New" w:hAnsi="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59">
    <w:nsid w:val="59E85967"/>
    <w:multiLevelType w:val="hybridMultilevel"/>
    <w:tmpl w:val="017658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59E86C9A"/>
    <w:multiLevelType w:val="hybridMultilevel"/>
    <w:tmpl w:val="301AA82E"/>
    <w:lvl w:ilvl="0" w:tplc="63F079C2">
      <w:numFmt w:val="decimal"/>
      <w:pStyle w:val="ListNumber5"/>
      <w:lvlText w:val=""/>
      <w:lvlJc w:val="left"/>
    </w:lvl>
    <w:lvl w:ilvl="1" w:tplc="A466590C">
      <w:numFmt w:val="decimal"/>
      <w:lvlText w:val=""/>
      <w:lvlJc w:val="left"/>
    </w:lvl>
    <w:lvl w:ilvl="2" w:tplc="97FE7A22">
      <w:numFmt w:val="decimal"/>
      <w:lvlText w:val=""/>
      <w:lvlJc w:val="left"/>
    </w:lvl>
    <w:lvl w:ilvl="3" w:tplc="01DE1BEC">
      <w:numFmt w:val="decimal"/>
      <w:lvlText w:val=""/>
      <w:lvlJc w:val="left"/>
    </w:lvl>
    <w:lvl w:ilvl="4" w:tplc="9DCC4462">
      <w:numFmt w:val="decimal"/>
      <w:lvlText w:val=""/>
      <w:lvlJc w:val="left"/>
    </w:lvl>
    <w:lvl w:ilvl="5" w:tplc="DB4E0194">
      <w:numFmt w:val="decimal"/>
      <w:lvlText w:val=""/>
      <w:lvlJc w:val="left"/>
    </w:lvl>
    <w:lvl w:ilvl="6" w:tplc="DFC05FD8">
      <w:numFmt w:val="decimal"/>
      <w:lvlText w:val=""/>
      <w:lvlJc w:val="left"/>
    </w:lvl>
    <w:lvl w:ilvl="7" w:tplc="7CF2ADF2">
      <w:numFmt w:val="decimal"/>
      <w:lvlText w:val=""/>
      <w:lvlJc w:val="left"/>
    </w:lvl>
    <w:lvl w:ilvl="8" w:tplc="C2329B8E">
      <w:numFmt w:val="decimal"/>
      <w:lvlText w:val=""/>
      <w:lvlJc w:val="left"/>
    </w:lvl>
  </w:abstractNum>
  <w:abstractNum w:abstractNumId="61">
    <w:nsid w:val="5B563184"/>
    <w:multiLevelType w:val="hybridMultilevel"/>
    <w:tmpl w:val="9370D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5C382427"/>
    <w:multiLevelType w:val="hybridMultilevel"/>
    <w:tmpl w:val="4252B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5CBD1700"/>
    <w:multiLevelType w:val="hybridMultilevel"/>
    <w:tmpl w:val="1944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5D892193"/>
    <w:multiLevelType w:val="hybridMultilevel"/>
    <w:tmpl w:val="62888802"/>
    <w:lvl w:ilvl="0" w:tplc="FFFFFFFF">
      <w:start w:val="1"/>
      <w:numFmt w:val="decimal"/>
      <w:pStyle w:val="Term"/>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nsid w:val="5E384B33"/>
    <w:multiLevelType w:val="hybridMultilevel"/>
    <w:tmpl w:val="5DCCA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5FAA366A"/>
    <w:multiLevelType w:val="hybridMultilevel"/>
    <w:tmpl w:val="98DCD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621F0D4C"/>
    <w:multiLevelType w:val="hybridMultilevel"/>
    <w:tmpl w:val="B9AA44B8"/>
    <w:lvl w:ilvl="0" w:tplc="0409000B">
      <w:start w:val="1"/>
      <w:numFmt w:val="bullet"/>
      <w:lvlText w:val=""/>
      <w:lvlJc w:val="left"/>
      <w:pPr>
        <w:ind w:left="1450" w:hanging="360"/>
      </w:pPr>
      <w:rPr>
        <w:rFonts w:ascii="Wingdings" w:hAnsi="Wingdings" w:hint="default"/>
      </w:rPr>
    </w:lvl>
    <w:lvl w:ilvl="1" w:tplc="04090003" w:tentative="1">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68">
    <w:nsid w:val="62E403F6"/>
    <w:multiLevelType w:val="hybridMultilevel"/>
    <w:tmpl w:val="BE3C75EC"/>
    <w:lvl w:ilvl="0" w:tplc="FFFFFFFF">
      <w:start w:val="1"/>
      <w:numFmt w:val="decimal"/>
      <w:pStyle w:val="ListNumber4"/>
      <w:lvlText w:val="%1)"/>
      <w:lvlJc w:val="left"/>
      <w:pPr>
        <w:tabs>
          <w:tab w:val="num" w:pos="1800"/>
        </w:tabs>
        <w:ind w:left="1800" w:hanging="360"/>
      </w:p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69">
    <w:nsid w:val="633B28DD"/>
    <w:multiLevelType w:val="hybridMultilevel"/>
    <w:tmpl w:val="C9A0A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4D16D57"/>
    <w:multiLevelType w:val="hybridMultilevel"/>
    <w:tmpl w:val="029A25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661E544D"/>
    <w:multiLevelType w:val="hybridMultilevel"/>
    <w:tmpl w:val="AB28993E"/>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72">
    <w:nsid w:val="6C45622A"/>
    <w:multiLevelType w:val="hybridMultilevel"/>
    <w:tmpl w:val="7BEA33BA"/>
    <w:lvl w:ilvl="0" w:tplc="04090001">
      <w:start w:val="1"/>
      <w:numFmt w:val="bullet"/>
      <w:lvlText w:val=""/>
      <w:lvlJc w:val="left"/>
      <w:pPr>
        <w:ind w:left="1434" w:hanging="360"/>
      </w:pPr>
      <w:rPr>
        <w:rFonts w:ascii="Symbol" w:hAnsi="Symbol"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3">
    <w:nsid w:val="6CD74F90"/>
    <w:multiLevelType w:val="hybridMultilevel"/>
    <w:tmpl w:val="1CBCB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EFF7F03"/>
    <w:multiLevelType w:val="hybridMultilevel"/>
    <w:tmpl w:val="C7882A80"/>
    <w:lvl w:ilvl="0" w:tplc="04090001">
      <w:numFmt w:val="decimal"/>
      <w:pStyle w:val="ListNumber2"/>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75">
    <w:nsid w:val="70BD5EC8"/>
    <w:multiLevelType w:val="hybridMultilevel"/>
    <w:tmpl w:val="DF22A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73BC3F3C"/>
    <w:multiLevelType w:val="hybridMultilevel"/>
    <w:tmpl w:val="5B06687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77">
    <w:nsid w:val="73D45B6E"/>
    <w:multiLevelType w:val="hybridMultilevel"/>
    <w:tmpl w:val="2BFA7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nsid w:val="755224A1"/>
    <w:multiLevelType w:val="hybridMultilevel"/>
    <w:tmpl w:val="C8D42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761F6476"/>
    <w:multiLevelType w:val="hybridMultilevel"/>
    <w:tmpl w:val="9E4A2D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nsid w:val="77943C78"/>
    <w:multiLevelType w:val="hybridMultilevel"/>
    <w:tmpl w:val="0252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7A985ABA"/>
    <w:multiLevelType w:val="hybridMultilevel"/>
    <w:tmpl w:val="92EE4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nsid w:val="7A9A3396"/>
    <w:multiLevelType w:val="hybridMultilevel"/>
    <w:tmpl w:val="820E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7D1274B3"/>
    <w:multiLevelType w:val="hybridMultilevel"/>
    <w:tmpl w:val="A406EC90"/>
    <w:lvl w:ilvl="0" w:tplc="4BE4F484">
      <w:numFmt w:val="decimal"/>
      <w:pStyle w:val="ListNumber3"/>
      <w:lvlText w:val=""/>
      <w:lvlJc w:val="left"/>
    </w:lvl>
    <w:lvl w:ilvl="1" w:tplc="1F0A24D8">
      <w:numFmt w:val="decimal"/>
      <w:lvlText w:val=""/>
      <w:lvlJc w:val="left"/>
    </w:lvl>
    <w:lvl w:ilvl="2" w:tplc="C7140352">
      <w:numFmt w:val="decimal"/>
      <w:lvlText w:val=""/>
      <w:lvlJc w:val="left"/>
    </w:lvl>
    <w:lvl w:ilvl="3" w:tplc="993629D8">
      <w:numFmt w:val="decimal"/>
      <w:lvlText w:val=""/>
      <w:lvlJc w:val="left"/>
    </w:lvl>
    <w:lvl w:ilvl="4" w:tplc="A13E74D2">
      <w:numFmt w:val="decimal"/>
      <w:lvlText w:val=""/>
      <w:lvlJc w:val="left"/>
    </w:lvl>
    <w:lvl w:ilvl="5" w:tplc="25080970">
      <w:numFmt w:val="decimal"/>
      <w:lvlText w:val=""/>
      <w:lvlJc w:val="left"/>
    </w:lvl>
    <w:lvl w:ilvl="6" w:tplc="67A6A122">
      <w:numFmt w:val="decimal"/>
      <w:lvlText w:val=""/>
      <w:lvlJc w:val="left"/>
    </w:lvl>
    <w:lvl w:ilvl="7" w:tplc="0B2C097E">
      <w:numFmt w:val="decimal"/>
      <w:lvlText w:val=""/>
      <w:lvlJc w:val="left"/>
    </w:lvl>
    <w:lvl w:ilvl="8" w:tplc="AC5CCC60">
      <w:numFmt w:val="decimal"/>
      <w:lvlText w:val=""/>
      <w:lvlJc w:val="left"/>
    </w:lvl>
  </w:abstractNum>
  <w:abstractNum w:abstractNumId="84">
    <w:nsid w:val="7D987321"/>
    <w:multiLevelType w:val="hybridMultilevel"/>
    <w:tmpl w:val="233E73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7DD23A34"/>
    <w:multiLevelType w:val="hybridMultilevel"/>
    <w:tmpl w:val="220C6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4"/>
  </w:num>
  <w:num w:numId="2">
    <w:abstractNumId w:val="57"/>
  </w:num>
  <w:num w:numId="3">
    <w:abstractNumId w:val="26"/>
  </w:num>
  <w:num w:numId="4">
    <w:abstractNumId w:val="68"/>
  </w:num>
  <w:num w:numId="5">
    <w:abstractNumId w:val="74"/>
  </w:num>
  <w:num w:numId="6">
    <w:abstractNumId w:val="83"/>
  </w:num>
  <w:num w:numId="7">
    <w:abstractNumId w:val="60"/>
  </w:num>
  <w:num w:numId="8">
    <w:abstractNumId w:val="19"/>
  </w:num>
  <w:num w:numId="9">
    <w:abstractNumId w:val="1"/>
  </w:num>
  <w:num w:numId="10">
    <w:abstractNumId w:val="0"/>
  </w:num>
  <w:num w:numId="11">
    <w:abstractNumId w:val="54"/>
  </w:num>
  <w:num w:numId="12">
    <w:abstractNumId w:val="25"/>
    <w:lvlOverride w:ilvl="0">
      <w:startOverride w:val="1"/>
    </w:lvlOverride>
  </w:num>
  <w:num w:numId="13">
    <w:abstractNumId w:val="30"/>
  </w:num>
  <w:num w:numId="14">
    <w:abstractNumId w:val="22"/>
  </w:num>
  <w:num w:numId="15">
    <w:abstractNumId w:val="59"/>
  </w:num>
  <w:num w:numId="16">
    <w:abstractNumId w:val="23"/>
  </w:num>
  <w:num w:numId="17">
    <w:abstractNumId w:val="73"/>
  </w:num>
  <w:num w:numId="18">
    <w:abstractNumId w:val="76"/>
  </w:num>
  <w:num w:numId="19">
    <w:abstractNumId w:val="47"/>
  </w:num>
  <w:num w:numId="20">
    <w:abstractNumId w:val="35"/>
  </w:num>
  <w:num w:numId="21">
    <w:abstractNumId w:val="72"/>
  </w:num>
  <w:num w:numId="22">
    <w:abstractNumId w:val="55"/>
  </w:num>
  <w:num w:numId="23">
    <w:abstractNumId w:val="78"/>
  </w:num>
  <w:num w:numId="24">
    <w:abstractNumId w:val="10"/>
  </w:num>
  <w:num w:numId="25">
    <w:abstractNumId w:val="69"/>
  </w:num>
  <w:num w:numId="26">
    <w:abstractNumId w:val="33"/>
  </w:num>
  <w:num w:numId="27">
    <w:abstractNumId w:val="28"/>
  </w:num>
  <w:num w:numId="28">
    <w:abstractNumId w:val="34"/>
  </w:num>
  <w:num w:numId="29">
    <w:abstractNumId w:val="80"/>
  </w:num>
  <w:num w:numId="30">
    <w:abstractNumId w:val="71"/>
  </w:num>
  <w:num w:numId="31">
    <w:abstractNumId w:val="75"/>
  </w:num>
  <w:num w:numId="32">
    <w:abstractNumId w:val="61"/>
  </w:num>
  <w:num w:numId="33">
    <w:abstractNumId w:val="43"/>
  </w:num>
  <w:num w:numId="34">
    <w:abstractNumId w:val="24"/>
    <w:lvlOverride w:ilvl="0">
      <w:startOverride w:val="1"/>
    </w:lvlOverride>
  </w:num>
  <w:num w:numId="35">
    <w:abstractNumId w:val="31"/>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2"/>
  </w:num>
  <w:num w:numId="38">
    <w:abstractNumId w:val="41"/>
  </w:num>
  <w:num w:numId="39">
    <w:abstractNumId w:val="51"/>
  </w:num>
  <w:num w:numId="40">
    <w:abstractNumId w:val="85"/>
  </w:num>
  <w:num w:numId="41">
    <w:abstractNumId w:val="12"/>
  </w:num>
  <w:num w:numId="42">
    <w:abstractNumId w:val="15"/>
  </w:num>
  <w:num w:numId="43">
    <w:abstractNumId w:val="62"/>
  </w:num>
  <w:num w:numId="44">
    <w:abstractNumId w:val="79"/>
  </w:num>
  <w:num w:numId="45">
    <w:abstractNumId w:val="9"/>
  </w:num>
  <w:num w:numId="46">
    <w:abstractNumId w:val="77"/>
  </w:num>
  <w:num w:numId="47">
    <w:abstractNumId w:val="65"/>
  </w:num>
  <w:num w:numId="48">
    <w:abstractNumId w:val="49"/>
  </w:num>
  <w:num w:numId="49">
    <w:abstractNumId w:val="2"/>
  </w:num>
  <w:num w:numId="50">
    <w:abstractNumId w:val="42"/>
  </w:num>
  <w:num w:numId="51">
    <w:abstractNumId w:val="66"/>
  </w:num>
  <w:num w:numId="52">
    <w:abstractNumId w:val="50"/>
  </w:num>
  <w:num w:numId="53">
    <w:abstractNumId w:val="8"/>
  </w:num>
  <w:num w:numId="54">
    <w:abstractNumId w:val="38"/>
  </w:num>
  <w:num w:numId="55">
    <w:abstractNumId w:val="11"/>
  </w:num>
  <w:num w:numId="56">
    <w:abstractNumId w:val="40"/>
  </w:num>
  <w:num w:numId="57">
    <w:abstractNumId w:val="56"/>
  </w:num>
  <w:num w:numId="58">
    <w:abstractNumId w:val="14"/>
  </w:num>
  <w:num w:numId="59">
    <w:abstractNumId w:val="27"/>
  </w:num>
  <w:num w:numId="60">
    <w:abstractNumId w:val="16"/>
  </w:num>
  <w:num w:numId="61">
    <w:abstractNumId w:val="46"/>
  </w:num>
  <w:num w:numId="62">
    <w:abstractNumId w:val="29"/>
  </w:num>
  <w:num w:numId="63">
    <w:abstractNumId w:val="48"/>
  </w:num>
  <w:num w:numId="64">
    <w:abstractNumId w:val="17"/>
  </w:num>
  <w:num w:numId="65">
    <w:abstractNumId w:val="20"/>
  </w:num>
  <w:num w:numId="66">
    <w:abstractNumId w:val="3"/>
  </w:num>
  <w:num w:numId="67">
    <w:abstractNumId w:val="45"/>
  </w:num>
  <w:num w:numId="68">
    <w:abstractNumId w:val="7"/>
  </w:num>
  <w:num w:numId="69">
    <w:abstractNumId w:val="13"/>
  </w:num>
  <w:num w:numId="70">
    <w:abstractNumId w:val="81"/>
  </w:num>
  <w:num w:numId="71">
    <w:abstractNumId w:val="44"/>
  </w:num>
  <w:num w:numId="72">
    <w:abstractNumId w:val="37"/>
  </w:num>
  <w:num w:numId="73">
    <w:abstractNumId w:val="84"/>
  </w:num>
  <w:num w:numId="74">
    <w:abstractNumId w:val="32"/>
  </w:num>
  <w:num w:numId="75">
    <w:abstractNumId w:val="58"/>
  </w:num>
  <w:num w:numId="76">
    <w:abstractNumId w:val="36"/>
  </w:num>
  <w:num w:numId="77">
    <w:abstractNumId w:val="53"/>
  </w:num>
  <w:num w:numId="78">
    <w:abstractNumId w:val="67"/>
  </w:num>
  <w:num w:numId="79">
    <w:abstractNumId w:val="6"/>
  </w:num>
  <w:num w:numId="80">
    <w:abstractNumId w:val="21"/>
  </w:num>
  <w:num w:numId="81">
    <w:abstractNumId w:val="70"/>
  </w:num>
  <w:num w:numId="82">
    <w:abstractNumId w:val="63"/>
  </w:num>
  <w:num w:numId="83">
    <w:abstractNumId w:val="82"/>
  </w:num>
  <w:num w:numId="84">
    <w:abstractNumId w:val="5"/>
  </w:num>
  <w:num w:numId="85">
    <w:abstractNumId w:val="1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1"/>
  <w:activeWritingStyle w:appName="MSWord" w:lang="fr-FR" w:vendorID="64" w:dllVersion="131078" w:nlCheck="1" w:checkStyle="1"/>
  <w:activeWritingStyle w:appName="MSWord" w:lang="en-GB" w:vendorID="64" w:dllVersion="131078" w:nlCheck="1" w:checkStyle="1"/>
  <w:activeWritingStyle w:appName="MSWord" w:lang="en-US" w:vendorID="2" w:dllVersion="6" w:checkStyle="1"/>
  <w:activeWritingStyle w:appName="MSWord" w:lang="it-IT" w:vendorID="3" w:dllVersion="517" w:checkStyle="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0"/>
  <w:drawingGridHorizontalSpacing w:val="101"/>
  <w:drawingGridVerticalSpacing w:val="101"/>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39F0"/>
    <w:rsid w:val="000023D2"/>
    <w:rsid w:val="000023ED"/>
    <w:rsid w:val="0000269B"/>
    <w:rsid w:val="00004B10"/>
    <w:rsid w:val="00004CDE"/>
    <w:rsid w:val="00005460"/>
    <w:rsid w:val="000059B6"/>
    <w:rsid w:val="0000663D"/>
    <w:rsid w:val="00010253"/>
    <w:rsid w:val="0001378D"/>
    <w:rsid w:val="00020264"/>
    <w:rsid w:val="00020384"/>
    <w:rsid w:val="00021F4A"/>
    <w:rsid w:val="00024050"/>
    <w:rsid w:val="000244B0"/>
    <w:rsid w:val="00024D5A"/>
    <w:rsid w:val="0002517B"/>
    <w:rsid w:val="00027089"/>
    <w:rsid w:val="00027EC5"/>
    <w:rsid w:val="000308EE"/>
    <w:rsid w:val="00031F49"/>
    <w:rsid w:val="0003222D"/>
    <w:rsid w:val="00032BDA"/>
    <w:rsid w:val="00035751"/>
    <w:rsid w:val="00037903"/>
    <w:rsid w:val="00040E3D"/>
    <w:rsid w:val="00041101"/>
    <w:rsid w:val="00042290"/>
    <w:rsid w:val="00047067"/>
    <w:rsid w:val="00047C52"/>
    <w:rsid w:val="00047E7D"/>
    <w:rsid w:val="00050A1A"/>
    <w:rsid w:val="00050C36"/>
    <w:rsid w:val="000535C7"/>
    <w:rsid w:val="000537D6"/>
    <w:rsid w:val="0005489C"/>
    <w:rsid w:val="00054E30"/>
    <w:rsid w:val="00055618"/>
    <w:rsid w:val="00056BAA"/>
    <w:rsid w:val="00057615"/>
    <w:rsid w:val="00060AC4"/>
    <w:rsid w:val="000618D6"/>
    <w:rsid w:val="00063BD9"/>
    <w:rsid w:val="000650E4"/>
    <w:rsid w:val="000678BA"/>
    <w:rsid w:val="000710A9"/>
    <w:rsid w:val="00074616"/>
    <w:rsid w:val="00076F47"/>
    <w:rsid w:val="00077990"/>
    <w:rsid w:val="00082895"/>
    <w:rsid w:val="0008405A"/>
    <w:rsid w:val="000857E7"/>
    <w:rsid w:val="000866DF"/>
    <w:rsid w:val="00086D15"/>
    <w:rsid w:val="000900FD"/>
    <w:rsid w:val="00092780"/>
    <w:rsid w:val="00093D3F"/>
    <w:rsid w:val="00094699"/>
    <w:rsid w:val="000948A9"/>
    <w:rsid w:val="00094939"/>
    <w:rsid w:val="000A38FC"/>
    <w:rsid w:val="000A7F15"/>
    <w:rsid w:val="000B0549"/>
    <w:rsid w:val="000B6EAE"/>
    <w:rsid w:val="000C0513"/>
    <w:rsid w:val="000C0F7B"/>
    <w:rsid w:val="000C2044"/>
    <w:rsid w:val="000C522C"/>
    <w:rsid w:val="000C77C0"/>
    <w:rsid w:val="000C7E81"/>
    <w:rsid w:val="000D3147"/>
    <w:rsid w:val="000D4BB8"/>
    <w:rsid w:val="000D5C1F"/>
    <w:rsid w:val="000D6343"/>
    <w:rsid w:val="000D6D1E"/>
    <w:rsid w:val="000E178D"/>
    <w:rsid w:val="000E1B55"/>
    <w:rsid w:val="000E3814"/>
    <w:rsid w:val="000E6799"/>
    <w:rsid w:val="000F19B8"/>
    <w:rsid w:val="000F1B75"/>
    <w:rsid w:val="000F27DB"/>
    <w:rsid w:val="000F2939"/>
    <w:rsid w:val="000F3C4F"/>
    <w:rsid w:val="000F511D"/>
    <w:rsid w:val="000F55D1"/>
    <w:rsid w:val="000F5B85"/>
    <w:rsid w:val="000F5F60"/>
    <w:rsid w:val="000F7FAB"/>
    <w:rsid w:val="001006F3"/>
    <w:rsid w:val="001018F0"/>
    <w:rsid w:val="00101E51"/>
    <w:rsid w:val="00102883"/>
    <w:rsid w:val="001059D3"/>
    <w:rsid w:val="00106A32"/>
    <w:rsid w:val="00107059"/>
    <w:rsid w:val="00112606"/>
    <w:rsid w:val="0011497F"/>
    <w:rsid w:val="00116926"/>
    <w:rsid w:val="00116BF2"/>
    <w:rsid w:val="00117511"/>
    <w:rsid w:val="00123499"/>
    <w:rsid w:val="00126A76"/>
    <w:rsid w:val="00130369"/>
    <w:rsid w:val="00130F19"/>
    <w:rsid w:val="001315B9"/>
    <w:rsid w:val="00133EB2"/>
    <w:rsid w:val="00136B97"/>
    <w:rsid w:val="001462A0"/>
    <w:rsid w:val="0015154B"/>
    <w:rsid w:val="00151A24"/>
    <w:rsid w:val="00152BD4"/>
    <w:rsid w:val="0015353B"/>
    <w:rsid w:val="00155C1C"/>
    <w:rsid w:val="0017052E"/>
    <w:rsid w:val="001720E0"/>
    <w:rsid w:val="00173483"/>
    <w:rsid w:val="00175A39"/>
    <w:rsid w:val="00180FC6"/>
    <w:rsid w:val="00181C07"/>
    <w:rsid w:val="00182CFA"/>
    <w:rsid w:val="00183023"/>
    <w:rsid w:val="00183B51"/>
    <w:rsid w:val="001850AA"/>
    <w:rsid w:val="00187D18"/>
    <w:rsid w:val="00187D7F"/>
    <w:rsid w:val="0019041C"/>
    <w:rsid w:val="0019044C"/>
    <w:rsid w:val="00191399"/>
    <w:rsid w:val="00191FB8"/>
    <w:rsid w:val="00192C5B"/>
    <w:rsid w:val="001959C1"/>
    <w:rsid w:val="00196901"/>
    <w:rsid w:val="001A12A6"/>
    <w:rsid w:val="001A226D"/>
    <w:rsid w:val="001A2369"/>
    <w:rsid w:val="001A526A"/>
    <w:rsid w:val="001B0E38"/>
    <w:rsid w:val="001B1A16"/>
    <w:rsid w:val="001B3220"/>
    <w:rsid w:val="001B33F5"/>
    <w:rsid w:val="001B4581"/>
    <w:rsid w:val="001B466C"/>
    <w:rsid w:val="001B4806"/>
    <w:rsid w:val="001B6C68"/>
    <w:rsid w:val="001B7F8D"/>
    <w:rsid w:val="001C54F7"/>
    <w:rsid w:val="001D1DBB"/>
    <w:rsid w:val="001D25FA"/>
    <w:rsid w:val="001D6A48"/>
    <w:rsid w:val="001E0431"/>
    <w:rsid w:val="001E6271"/>
    <w:rsid w:val="001E7511"/>
    <w:rsid w:val="001E76D2"/>
    <w:rsid w:val="001E796C"/>
    <w:rsid w:val="001E7978"/>
    <w:rsid w:val="001E7E3C"/>
    <w:rsid w:val="001F0D2E"/>
    <w:rsid w:val="001F22F0"/>
    <w:rsid w:val="001F3AD3"/>
    <w:rsid w:val="001F7C5B"/>
    <w:rsid w:val="00202709"/>
    <w:rsid w:val="002034F8"/>
    <w:rsid w:val="00203CB8"/>
    <w:rsid w:val="0020605A"/>
    <w:rsid w:val="002065A6"/>
    <w:rsid w:val="00207C48"/>
    <w:rsid w:val="00210D34"/>
    <w:rsid w:val="00212FE8"/>
    <w:rsid w:val="00213956"/>
    <w:rsid w:val="00213C83"/>
    <w:rsid w:val="00214D6F"/>
    <w:rsid w:val="00215EA0"/>
    <w:rsid w:val="00216C0E"/>
    <w:rsid w:val="00216E6D"/>
    <w:rsid w:val="0021747B"/>
    <w:rsid w:val="00217621"/>
    <w:rsid w:val="00220EBA"/>
    <w:rsid w:val="00221B05"/>
    <w:rsid w:val="002228C5"/>
    <w:rsid w:val="00222DA4"/>
    <w:rsid w:val="00222EFB"/>
    <w:rsid w:val="002233A9"/>
    <w:rsid w:val="00226441"/>
    <w:rsid w:val="00226844"/>
    <w:rsid w:val="00226DFF"/>
    <w:rsid w:val="00227593"/>
    <w:rsid w:val="00230B82"/>
    <w:rsid w:val="00230F11"/>
    <w:rsid w:val="00231DF8"/>
    <w:rsid w:val="00232898"/>
    <w:rsid w:val="00233812"/>
    <w:rsid w:val="0023721A"/>
    <w:rsid w:val="00241D15"/>
    <w:rsid w:val="00241DCF"/>
    <w:rsid w:val="00242BB2"/>
    <w:rsid w:val="00243D00"/>
    <w:rsid w:val="0024583C"/>
    <w:rsid w:val="00246851"/>
    <w:rsid w:val="0024716B"/>
    <w:rsid w:val="00251FAA"/>
    <w:rsid w:val="00253E5C"/>
    <w:rsid w:val="0025505A"/>
    <w:rsid w:val="00256576"/>
    <w:rsid w:val="00260148"/>
    <w:rsid w:val="00260A13"/>
    <w:rsid w:val="0026543B"/>
    <w:rsid w:val="00265776"/>
    <w:rsid w:val="00267117"/>
    <w:rsid w:val="002671FA"/>
    <w:rsid w:val="00274424"/>
    <w:rsid w:val="00275C3B"/>
    <w:rsid w:val="00275E85"/>
    <w:rsid w:val="0028052F"/>
    <w:rsid w:val="002824CA"/>
    <w:rsid w:val="00282679"/>
    <w:rsid w:val="00282B91"/>
    <w:rsid w:val="00282CC7"/>
    <w:rsid w:val="00282FD8"/>
    <w:rsid w:val="00285BA6"/>
    <w:rsid w:val="00290435"/>
    <w:rsid w:val="00291A71"/>
    <w:rsid w:val="00292CD3"/>
    <w:rsid w:val="0029308A"/>
    <w:rsid w:val="00293674"/>
    <w:rsid w:val="00293A26"/>
    <w:rsid w:val="0029537B"/>
    <w:rsid w:val="00296EF9"/>
    <w:rsid w:val="002971F5"/>
    <w:rsid w:val="0029771F"/>
    <w:rsid w:val="002A1119"/>
    <w:rsid w:val="002A1376"/>
    <w:rsid w:val="002A34B6"/>
    <w:rsid w:val="002A4266"/>
    <w:rsid w:val="002A7447"/>
    <w:rsid w:val="002B310E"/>
    <w:rsid w:val="002B41F8"/>
    <w:rsid w:val="002B4671"/>
    <w:rsid w:val="002B672E"/>
    <w:rsid w:val="002B74DE"/>
    <w:rsid w:val="002C0169"/>
    <w:rsid w:val="002C04B4"/>
    <w:rsid w:val="002C155F"/>
    <w:rsid w:val="002C23EC"/>
    <w:rsid w:val="002C2984"/>
    <w:rsid w:val="002C2D7C"/>
    <w:rsid w:val="002C3698"/>
    <w:rsid w:val="002C3D00"/>
    <w:rsid w:val="002C469C"/>
    <w:rsid w:val="002C64B7"/>
    <w:rsid w:val="002D3833"/>
    <w:rsid w:val="002D51DF"/>
    <w:rsid w:val="002E2318"/>
    <w:rsid w:val="002E26FB"/>
    <w:rsid w:val="002E3E1C"/>
    <w:rsid w:val="002E4A4F"/>
    <w:rsid w:val="002E5EA0"/>
    <w:rsid w:val="002E642E"/>
    <w:rsid w:val="002E7EE2"/>
    <w:rsid w:val="002F05F1"/>
    <w:rsid w:val="002F1341"/>
    <w:rsid w:val="002F16D9"/>
    <w:rsid w:val="002F2E05"/>
    <w:rsid w:val="002F34D8"/>
    <w:rsid w:val="002F4050"/>
    <w:rsid w:val="00302099"/>
    <w:rsid w:val="0030350D"/>
    <w:rsid w:val="00303D34"/>
    <w:rsid w:val="0030526F"/>
    <w:rsid w:val="00307846"/>
    <w:rsid w:val="0030789F"/>
    <w:rsid w:val="00311370"/>
    <w:rsid w:val="0031164F"/>
    <w:rsid w:val="00315F14"/>
    <w:rsid w:val="00323040"/>
    <w:rsid w:val="00323FAB"/>
    <w:rsid w:val="003248B4"/>
    <w:rsid w:val="0032502D"/>
    <w:rsid w:val="00325644"/>
    <w:rsid w:val="003258C7"/>
    <w:rsid w:val="0032600E"/>
    <w:rsid w:val="00330194"/>
    <w:rsid w:val="00330281"/>
    <w:rsid w:val="00330996"/>
    <w:rsid w:val="00330A47"/>
    <w:rsid w:val="00332D00"/>
    <w:rsid w:val="0033382B"/>
    <w:rsid w:val="00334560"/>
    <w:rsid w:val="00335005"/>
    <w:rsid w:val="003362B3"/>
    <w:rsid w:val="003363BB"/>
    <w:rsid w:val="00337D9A"/>
    <w:rsid w:val="0034022E"/>
    <w:rsid w:val="0034087A"/>
    <w:rsid w:val="00341D26"/>
    <w:rsid w:val="00342B8A"/>
    <w:rsid w:val="00343643"/>
    <w:rsid w:val="003438BA"/>
    <w:rsid w:val="0034509C"/>
    <w:rsid w:val="00345A15"/>
    <w:rsid w:val="003465A0"/>
    <w:rsid w:val="00346B35"/>
    <w:rsid w:val="00346BF3"/>
    <w:rsid w:val="00346EAE"/>
    <w:rsid w:val="00347660"/>
    <w:rsid w:val="00351FDA"/>
    <w:rsid w:val="00352944"/>
    <w:rsid w:val="00352B99"/>
    <w:rsid w:val="00354D8F"/>
    <w:rsid w:val="00360F43"/>
    <w:rsid w:val="0036236F"/>
    <w:rsid w:val="00364727"/>
    <w:rsid w:val="0036508A"/>
    <w:rsid w:val="00365EA7"/>
    <w:rsid w:val="00366B82"/>
    <w:rsid w:val="00366FDE"/>
    <w:rsid w:val="0036799E"/>
    <w:rsid w:val="003708C4"/>
    <w:rsid w:val="00371478"/>
    <w:rsid w:val="003736DA"/>
    <w:rsid w:val="00373AC4"/>
    <w:rsid w:val="00374B79"/>
    <w:rsid w:val="003751EE"/>
    <w:rsid w:val="00375755"/>
    <w:rsid w:val="00375F16"/>
    <w:rsid w:val="0037736E"/>
    <w:rsid w:val="00377426"/>
    <w:rsid w:val="00381B4D"/>
    <w:rsid w:val="00381C45"/>
    <w:rsid w:val="0038366A"/>
    <w:rsid w:val="003867F1"/>
    <w:rsid w:val="00386E76"/>
    <w:rsid w:val="0038725C"/>
    <w:rsid w:val="0039043B"/>
    <w:rsid w:val="00390853"/>
    <w:rsid w:val="003911F0"/>
    <w:rsid w:val="00391637"/>
    <w:rsid w:val="00392D6C"/>
    <w:rsid w:val="00394709"/>
    <w:rsid w:val="00395A1D"/>
    <w:rsid w:val="00396FC2"/>
    <w:rsid w:val="00397990"/>
    <w:rsid w:val="00397B96"/>
    <w:rsid w:val="003A03E0"/>
    <w:rsid w:val="003A2178"/>
    <w:rsid w:val="003A2A30"/>
    <w:rsid w:val="003A3FD4"/>
    <w:rsid w:val="003A4681"/>
    <w:rsid w:val="003A6563"/>
    <w:rsid w:val="003A657C"/>
    <w:rsid w:val="003A6F45"/>
    <w:rsid w:val="003A7CA1"/>
    <w:rsid w:val="003B05BE"/>
    <w:rsid w:val="003B2673"/>
    <w:rsid w:val="003B444A"/>
    <w:rsid w:val="003B5129"/>
    <w:rsid w:val="003B5A54"/>
    <w:rsid w:val="003B6082"/>
    <w:rsid w:val="003B6410"/>
    <w:rsid w:val="003B79F4"/>
    <w:rsid w:val="003C0A8A"/>
    <w:rsid w:val="003C2A4B"/>
    <w:rsid w:val="003C5CF0"/>
    <w:rsid w:val="003C678F"/>
    <w:rsid w:val="003C6D49"/>
    <w:rsid w:val="003C72B5"/>
    <w:rsid w:val="003D2B8C"/>
    <w:rsid w:val="003D3A6C"/>
    <w:rsid w:val="003D4290"/>
    <w:rsid w:val="003D4DE8"/>
    <w:rsid w:val="003D5357"/>
    <w:rsid w:val="003D552E"/>
    <w:rsid w:val="003D72F5"/>
    <w:rsid w:val="003E17E7"/>
    <w:rsid w:val="003E25ED"/>
    <w:rsid w:val="003E27F3"/>
    <w:rsid w:val="003E3605"/>
    <w:rsid w:val="003E368F"/>
    <w:rsid w:val="003E38D8"/>
    <w:rsid w:val="003E4565"/>
    <w:rsid w:val="003F19B9"/>
    <w:rsid w:val="003F29D3"/>
    <w:rsid w:val="003F3336"/>
    <w:rsid w:val="003F3A50"/>
    <w:rsid w:val="003F6372"/>
    <w:rsid w:val="003F68C2"/>
    <w:rsid w:val="003F7DB7"/>
    <w:rsid w:val="004008C8"/>
    <w:rsid w:val="004020FC"/>
    <w:rsid w:val="0040307A"/>
    <w:rsid w:val="00403FA6"/>
    <w:rsid w:val="00406230"/>
    <w:rsid w:val="00406564"/>
    <w:rsid w:val="0041065D"/>
    <w:rsid w:val="004118E7"/>
    <w:rsid w:val="00414423"/>
    <w:rsid w:val="004152E4"/>
    <w:rsid w:val="00422D26"/>
    <w:rsid w:val="00425355"/>
    <w:rsid w:val="00425DEA"/>
    <w:rsid w:val="00425F84"/>
    <w:rsid w:val="00432E3A"/>
    <w:rsid w:val="004374D2"/>
    <w:rsid w:val="00440F1E"/>
    <w:rsid w:val="004435FC"/>
    <w:rsid w:val="0044399B"/>
    <w:rsid w:val="004461FE"/>
    <w:rsid w:val="00450496"/>
    <w:rsid w:val="0045095F"/>
    <w:rsid w:val="00451E83"/>
    <w:rsid w:val="004526F1"/>
    <w:rsid w:val="00453447"/>
    <w:rsid w:val="004536A2"/>
    <w:rsid w:val="00454258"/>
    <w:rsid w:val="00455D34"/>
    <w:rsid w:val="00455D4D"/>
    <w:rsid w:val="00455FAE"/>
    <w:rsid w:val="00456654"/>
    <w:rsid w:val="00460208"/>
    <w:rsid w:val="00460F24"/>
    <w:rsid w:val="0046320B"/>
    <w:rsid w:val="00466D00"/>
    <w:rsid w:val="004674EE"/>
    <w:rsid w:val="004719B8"/>
    <w:rsid w:val="004763D2"/>
    <w:rsid w:val="00481D86"/>
    <w:rsid w:val="00482408"/>
    <w:rsid w:val="0048528A"/>
    <w:rsid w:val="00485E42"/>
    <w:rsid w:val="004868AD"/>
    <w:rsid w:val="00490005"/>
    <w:rsid w:val="00490793"/>
    <w:rsid w:val="0049561D"/>
    <w:rsid w:val="00497016"/>
    <w:rsid w:val="004A1927"/>
    <w:rsid w:val="004A23F1"/>
    <w:rsid w:val="004A348C"/>
    <w:rsid w:val="004A354C"/>
    <w:rsid w:val="004A35D4"/>
    <w:rsid w:val="004A473B"/>
    <w:rsid w:val="004A4DE0"/>
    <w:rsid w:val="004A6C32"/>
    <w:rsid w:val="004B0B57"/>
    <w:rsid w:val="004B2F66"/>
    <w:rsid w:val="004B4F13"/>
    <w:rsid w:val="004B4FF2"/>
    <w:rsid w:val="004B5438"/>
    <w:rsid w:val="004B6B7E"/>
    <w:rsid w:val="004B7DFF"/>
    <w:rsid w:val="004C05B9"/>
    <w:rsid w:val="004C11E4"/>
    <w:rsid w:val="004C20C3"/>
    <w:rsid w:val="004C7610"/>
    <w:rsid w:val="004D1436"/>
    <w:rsid w:val="004D1D59"/>
    <w:rsid w:val="004D2E60"/>
    <w:rsid w:val="004D55BF"/>
    <w:rsid w:val="004D793D"/>
    <w:rsid w:val="004E18CA"/>
    <w:rsid w:val="004E1BAE"/>
    <w:rsid w:val="004E4EF1"/>
    <w:rsid w:val="004E4FA5"/>
    <w:rsid w:val="004E7CFA"/>
    <w:rsid w:val="004F067E"/>
    <w:rsid w:val="004F07D5"/>
    <w:rsid w:val="004F754D"/>
    <w:rsid w:val="00501245"/>
    <w:rsid w:val="00502030"/>
    <w:rsid w:val="00503107"/>
    <w:rsid w:val="005031F3"/>
    <w:rsid w:val="00503602"/>
    <w:rsid w:val="005055EE"/>
    <w:rsid w:val="00506028"/>
    <w:rsid w:val="00510078"/>
    <w:rsid w:val="00510C0A"/>
    <w:rsid w:val="0051418F"/>
    <w:rsid w:val="00514575"/>
    <w:rsid w:val="00515680"/>
    <w:rsid w:val="005166FF"/>
    <w:rsid w:val="00517AFD"/>
    <w:rsid w:val="00520811"/>
    <w:rsid w:val="0052095D"/>
    <w:rsid w:val="00520AE5"/>
    <w:rsid w:val="005275F7"/>
    <w:rsid w:val="00530B6B"/>
    <w:rsid w:val="00530D25"/>
    <w:rsid w:val="00531F99"/>
    <w:rsid w:val="00533346"/>
    <w:rsid w:val="00533CE3"/>
    <w:rsid w:val="00533D40"/>
    <w:rsid w:val="00536BF5"/>
    <w:rsid w:val="00537ACF"/>
    <w:rsid w:val="00541A96"/>
    <w:rsid w:val="00543A41"/>
    <w:rsid w:val="00544648"/>
    <w:rsid w:val="00546B3F"/>
    <w:rsid w:val="00550071"/>
    <w:rsid w:val="00552FD5"/>
    <w:rsid w:val="00561336"/>
    <w:rsid w:val="00562714"/>
    <w:rsid w:val="005642C3"/>
    <w:rsid w:val="005646FB"/>
    <w:rsid w:val="00565C17"/>
    <w:rsid w:val="00566AB9"/>
    <w:rsid w:val="00570B60"/>
    <w:rsid w:val="00571543"/>
    <w:rsid w:val="0057207E"/>
    <w:rsid w:val="005724D3"/>
    <w:rsid w:val="00573929"/>
    <w:rsid w:val="005741AC"/>
    <w:rsid w:val="00574D18"/>
    <w:rsid w:val="00575BCD"/>
    <w:rsid w:val="00577B78"/>
    <w:rsid w:val="00580228"/>
    <w:rsid w:val="005808B1"/>
    <w:rsid w:val="005808EF"/>
    <w:rsid w:val="0058205A"/>
    <w:rsid w:val="00583FE2"/>
    <w:rsid w:val="00584AB2"/>
    <w:rsid w:val="00585E5F"/>
    <w:rsid w:val="0058695C"/>
    <w:rsid w:val="00590354"/>
    <w:rsid w:val="00591E99"/>
    <w:rsid w:val="005920E1"/>
    <w:rsid w:val="005925C2"/>
    <w:rsid w:val="0059365E"/>
    <w:rsid w:val="00594B35"/>
    <w:rsid w:val="00594C61"/>
    <w:rsid w:val="00595441"/>
    <w:rsid w:val="0059769D"/>
    <w:rsid w:val="005A1396"/>
    <w:rsid w:val="005A3507"/>
    <w:rsid w:val="005A47E0"/>
    <w:rsid w:val="005A4EB6"/>
    <w:rsid w:val="005A50AE"/>
    <w:rsid w:val="005A6704"/>
    <w:rsid w:val="005B0C5B"/>
    <w:rsid w:val="005B266E"/>
    <w:rsid w:val="005B4673"/>
    <w:rsid w:val="005B4700"/>
    <w:rsid w:val="005B5023"/>
    <w:rsid w:val="005B504E"/>
    <w:rsid w:val="005B51BB"/>
    <w:rsid w:val="005B683F"/>
    <w:rsid w:val="005B7147"/>
    <w:rsid w:val="005C0854"/>
    <w:rsid w:val="005C1D02"/>
    <w:rsid w:val="005C2B49"/>
    <w:rsid w:val="005C48B0"/>
    <w:rsid w:val="005C5402"/>
    <w:rsid w:val="005C62AB"/>
    <w:rsid w:val="005D0768"/>
    <w:rsid w:val="005D1279"/>
    <w:rsid w:val="005D1903"/>
    <w:rsid w:val="005D1CC6"/>
    <w:rsid w:val="005D229F"/>
    <w:rsid w:val="005D2699"/>
    <w:rsid w:val="005E0722"/>
    <w:rsid w:val="005E2112"/>
    <w:rsid w:val="005E25B0"/>
    <w:rsid w:val="005E3703"/>
    <w:rsid w:val="005E3C0D"/>
    <w:rsid w:val="005E4039"/>
    <w:rsid w:val="005E5973"/>
    <w:rsid w:val="005E731B"/>
    <w:rsid w:val="005F0220"/>
    <w:rsid w:val="005F0AFD"/>
    <w:rsid w:val="005F127A"/>
    <w:rsid w:val="005F2530"/>
    <w:rsid w:val="005F58F3"/>
    <w:rsid w:val="005F59CA"/>
    <w:rsid w:val="005F5B03"/>
    <w:rsid w:val="005F6239"/>
    <w:rsid w:val="005F6F22"/>
    <w:rsid w:val="005F79AE"/>
    <w:rsid w:val="00602599"/>
    <w:rsid w:val="00602C67"/>
    <w:rsid w:val="00607C54"/>
    <w:rsid w:val="006116E7"/>
    <w:rsid w:val="00612274"/>
    <w:rsid w:val="00616A41"/>
    <w:rsid w:val="00621D88"/>
    <w:rsid w:val="00626663"/>
    <w:rsid w:val="00627D12"/>
    <w:rsid w:val="00630347"/>
    <w:rsid w:val="00630D7A"/>
    <w:rsid w:val="00631489"/>
    <w:rsid w:val="00632A91"/>
    <w:rsid w:val="00634485"/>
    <w:rsid w:val="00635C01"/>
    <w:rsid w:val="006363AA"/>
    <w:rsid w:val="00640536"/>
    <w:rsid w:val="00641EF5"/>
    <w:rsid w:val="006422CA"/>
    <w:rsid w:val="00644F2A"/>
    <w:rsid w:val="006471CF"/>
    <w:rsid w:val="00647734"/>
    <w:rsid w:val="00647B88"/>
    <w:rsid w:val="00647EF0"/>
    <w:rsid w:val="00650146"/>
    <w:rsid w:val="00653179"/>
    <w:rsid w:val="006626D1"/>
    <w:rsid w:val="006639B9"/>
    <w:rsid w:val="00664536"/>
    <w:rsid w:val="00664841"/>
    <w:rsid w:val="00677560"/>
    <w:rsid w:val="0068175D"/>
    <w:rsid w:val="00685002"/>
    <w:rsid w:val="00685CFC"/>
    <w:rsid w:val="00685D78"/>
    <w:rsid w:val="0069655C"/>
    <w:rsid w:val="006970DF"/>
    <w:rsid w:val="006A2250"/>
    <w:rsid w:val="006A356B"/>
    <w:rsid w:val="006A37B8"/>
    <w:rsid w:val="006A712E"/>
    <w:rsid w:val="006B02A9"/>
    <w:rsid w:val="006B44DE"/>
    <w:rsid w:val="006B4AB1"/>
    <w:rsid w:val="006B5EFE"/>
    <w:rsid w:val="006B7165"/>
    <w:rsid w:val="006C13CF"/>
    <w:rsid w:val="006C2AD8"/>
    <w:rsid w:val="006C314E"/>
    <w:rsid w:val="006C3601"/>
    <w:rsid w:val="006D05B2"/>
    <w:rsid w:val="006D0B58"/>
    <w:rsid w:val="006D1365"/>
    <w:rsid w:val="006D255B"/>
    <w:rsid w:val="006D44D9"/>
    <w:rsid w:val="006D4A92"/>
    <w:rsid w:val="006D5343"/>
    <w:rsid w:val="006D5907"/>
    <w:rsid w:val="006D5952"/>
    <w:rsid w:val="006D5E48"/>
    <w:rsid w:val="006E5842"/>
    <w:rsid w:val="006E694A"/>
    <w:rsid w:val="006E7DEF"/>
    <w:rsid w:val="006E7ED4"/>
    <w:rsid w:val="006F13E7"/>
    <w:rsid w:val="006F14ED"/>
    <w:rsid w:val="006F345F"/>
    <w:rsid w:val="006F3567"/>
    <w:rsid w:val="006F367C"/>
    <w:rsid w:val="006F65BE"/>
    <w:rsid w:val="0070035A"/>
    <w:rsid w:val="00702360"/>
    <w:rsid w:val="00703731"/>
    <w:rsid w:val="00704644"/>
    <w:rsid w:val="0071049F"/>
    <w:rsid w:val="0071150B"/>
    <w:rsid w:val="00711899"/>
    <w:rsid w:val="00712A0E"/>
    <w:rsid w:val="00716034"/>
    <w:rsid w:val="007172BE"/>
    <w:rsid w:val="00721028"/>
    <w:rsid w:val="00722140"/>
    <w:rsid w:val="00724392"/>
    <w:rsid w:val="00725630"/>
    <w:rsid w:val="00725DDF"/>
    <w:rsid w:val="007262F2"/>
    <w:rsid w:val="007265CC"/>
    <w:rsid w:val="00727625"/>
    <w:rsid w:val="00727763"/>
    <w:rsid w:val="00727786"/>
    <w:rsid w:val="00730283"/>
    <w:rsid w:val="00732206"/>
    <w:rsid w:val="007348C9"/>
    <w:rsid w:val="0073561A"/>
    <w:rsid w:val="00735DF1"/>
    <w:rsid w:val="00736893"/>
    <w:rsid w:val="00737C7D"/>
    <w:rsid w:val="00740695"/>
    <w:rsid w:val="00742A1E"/>
    <w:rsid w:val="007448C5"/>
    <w:rsid w:val="00746596"/>
    <w:rsid w:val="00750649"/>
    <w:rsid w:val="00750EB0"/>
    <w:rsid w:val="0075134B"/>
    <w:rsid w:val="0075411E"/>
    <w:rsid w:val="00755CCC"/>
    <w:rsid w:val="0076173C"/>
    <w:rsid w:val="007636F5"/>
    <w:rsid w:val="0076406B"/>
    <w:rsid w:val="00767FB4"/>
    <w:rsid w:val="007704F7"/>
    <w:rsid w:val="00770ED2"/>
    <w:rsid w:val="00771A9E"/>
    <w:rsid w:val="0077344D"/>
    <w:rsid w:val="00773B87"/>
    <w:rsid w:val="00781CBA"/>
    <w:rsid w:val="007833C1"/>
    <w:rsid w:val="0078394F"/>
    <w:rsid w:val="00783C0F"/>
    <w:rsid w:val="007878D5"/>
    <w:rsid w:val="007903C6"/>
    <w:rsid w:val="00790FE2"/>
    <w:rsid w:val="0079101D"/>
    <w:rsid w:val="00791983"/>
    <w:rsid w:val="00792279"/>
    <w:rsid w:val="007940EA"/>
    <w:rsid w:val="00795C40"/>
    <w:rsid w:val="0079620D"/>
    <w:rsid w:val="007A1668"/>
    <w:rsid w:val="007A31FE"/>
    <w:rsid w:val="007A4DF4"/>
    <w:rsid w:val="007A5935"/>
    <w:rsid w:val="007A6575"/>
    <w:rsid w:val="007B05F7"/>
    <w:rsid w:val="007B427A"/>
    <w:rsid w:val="007B5988"/>
    <w:rsid w:val="007B6191"/>
    <w:rsid w:val="007B6BAE"/>
    <w:rsid w:val="007B6EFA"/>
    <w:rsid w:val="007B7C99"/>
    <w:rsid w:val="007B7DAD"/>
    <w:rsid w:val="007C4C91"/>
    <w:rsid w:val="007C5A62"/>
    <w:rsid w:val="007C5A9C"/>
    <w:rsid w:val="007C6131"/>
    <w:rsid w:val="007C6334"/>
    <w:rsid w:val="007C681E"/>
    <w:rsid w:val="007D0A7D"/>
    <w:rsid w:val="007D5884"/>
    <w:rsid w:val="007D6242"/>
    <w:rsid w:val="007D6C5B"/>
    <w:rsid w:val="007D6C8A"/>
    <w:rsid w:val="007E14EC"/>
    <w:rsid w:val="007E3CC5"/>
    <w:rsid w:val="007F0DC1"/>
    <w:rsid w:val="007F29E7"/>
    <w:rsid w:val="007F2E30"/>
    <w:rsid w:val="007F3A71"/>
    <w:rsid w:val="007F5AD4"/>
    <w:rsid w:val="007F5F64"/>
    <w:rsid w:val="008020E3"/>
    <w:rsid w:val="00805215"/>
    <w:rsid w:val="0080538A"/>
    <w:rsid w:val="0080715E"/>
    <w:rsid w:val="00811D47"/>
    <w:rsid w:val="0081341C"/>
    <w:rsid w:val="008156A0"/>
    <w:rsid w:val="008207FC"/>
    <w:rsid w:val="00821625"/>
    <w:rsid w:val="00822770"/>
    <w:rsid w:val="008239F0"/>
    <w:rsid w:val="00825180"/>
    <w:rsid w:val="0082766C"/>
    <w:rsid w:val="00832C6D"/>
    <w:rsid w:val="008335B3"/>
    <w:rsid w:val="00834DE1"/>
    <w:rsid w:val="0083549E"/>
    <w:rsid w:val="008369C7"/>
    <w:rsid w:val="0084144B"/>
    <w:rsid w:val="008419DF"/>
    <w:rsid w:val="00844C55"/>
    <w:rsid w:val="0084504C"/>
    <w:rsid w:val="008457F1"/>
    <w:rsid w:val="00845D11"/>
    <w:rsid w:val="00846630"/>
    <w:rsid w:val="008467B1"/>
    <w:rsid w:val="00850B06"/>
    <w:rsid w:val="0085123D"/>
    <w:rsid w:val="00851CEA"/>
    <w:rsid w:val="0085360D"/>
    <w:rsid w:val="00856044"/>
    <w:rsid w:val="00860A88"/>
    <w:rsid w:val="00860BA5"/>
    <w:rsid w:val="008616CA"/>
    <w:rsid w:val="00861AFD"/>
    <w:rsid w:val="00861B2C"/>
    <w:rsid w:val="008638FD"/>
    <w:rsid w:val="00864FD9"/>
    <w:rsid w:val="0086519F"/>
    <w:rsid w:val="0087270E"/>
    <w:rsid w:val="008728B3"/>
    <w:rsid w:val="0087638A"/>
    <w:rsid w:val="0088212A"/>
    <w:rsid w:val="00882477"/>
    <w:rsid w:val="00883B60"/>
    <w:rsid w:val="00885131"/>
    <w:rsid w:val="008865D5"/>
    <w:rsid w:val="008877CA"/>
    <w:rsid w:val="008905F1"/>
    <w:rsid w:val="00890CE0"/>
    <w:rsid w:val="008913EF"/>
    <w:rsid w:val="0089168D"/>
    <w:rsid w:val="00891CEF"/>
    <w:rsid w:val="008930C8"/>
    <w:rsid w:val="008930D3"/>
    <w:rsid w:val="00894872"/>
    <w:rsid w:val="00895D45"/>
    <w:rsid w:val="00897EFD"/>
    <w:rsid w:val="008A045C"/>
    <w:rsid w:val="008A20B9"/>
    <w:rsid w:val="008A3EC0"/>
    <w:rsid w:val="008A5067"/>
    <w:rsid w:val="008A5E8B"/>
    <w:rsid w:val="008A67E3"/>
    <w:rsid w:val="008A6E5F"/>
    <w:rsid w:val="008A73B5"/>
    <w:rsid w:val="008A7880"/>
    <w:rsid w:val="008B29EA"/>
    <w:rsid w:val="008B3A4D"/>
    <w:rsid w:val="008B4BE8"/>
    <w:rsid w:val="008B6589"/>
    <w:rsid w:val="008B7E57"/>
    <w:rsid w:val="008C0659"/>
    <w:rsid w:val="008C0948"/>
    <w:rsid w:val="008C09F8"/>
    <w:rsid w:val="008C34E7"/>
    <w:rsid w:val="008C5C9A"/>
    <w:rsid w:val="008C71DB"/>
    <w:rsid w:val="008D0C4A"/>
    <w:rsid w:val="008D1473"/>
    <w:rsid w:val="008D2AD5"/>
    <w:rsid w:val="008D42C9"/>
    <w:rsid w:val="008D62AE"/>
    <w:rsid w:val="008D6438"/>
    <w:rsid w:val="008E0824"/>
    <w:rsid w:val="008E0E75"/>
    <w:rsid w:val="008E21D8"/>
    <w:rsid w:val="008E2E84"/>
    <w:rsid w:val="008E4047"/>
    <w:rsid w:val="008E5B19"/>
    <w:rsid w:val="008F0468"/>
    <w:rsid w:val="008F10BA"/>
    <w:rsid w:val="008F2AD1"/>
    <w:rsid w:val="008F415D"/>
    <w:rsid w:val="008F53C6"/>
    <w:rsid w:val="008F575A"/>
    <w:rsid w:val="008F6891"/>
    <w:rsid w:val="008F7091"/>
    <w:rsid w:val="008F79E6"/>
    <w:rsid w:val="00900075"/>
    <w:rsid w:val="009011E2"/>
    <w:rsid w:val="009014E0"/>
    <w:rsid w:val="00901797"/>
    <w:rsid w:val="0090293C"/>
    <w:rsid w:val="00903391"/>
    <w:rsid w:val="00903D3A"/>
    <w:rsid w:val="0090465A"/>
    <w:rsid w:val="00904818"/>
    <w:rsid w:val="00904C39"/>
    <w:rsid w:val="00904EB3"/>
    <w:rsid w:val="00907909"/>
    <w:rsid w:val="009108B5"/>
    <w:rsid w:val="009109FD"/>
    <w:rsid w:val="00911C97"/>
    <w:rsid w:val="00913573"/>
    <w:rsid w:val="00913DE8"/>
    <w:rsid w:val="00923F65"/>
    <w:rsid w:val="00924131"/>
    <w:rsid w:val="0092596D"/>
    <w:rsid w:val="00926F94"/>
    <w:rsid w:val="00927746"/>
    <w:rsid w:val="009303D6"/>
    <w:rsid w:val="0093228C"/>
    <w:rsid w:val="00935668"/>
    <w:rsid w:val="00937A81"/>
    <w:rsid w:val="00937C25"/>
    <w:rsid w:val="0094162B"/>
    <w:rsid w:val="00941DFB"/>
    <w:rsid w:val="009450CC"/>
    <w:rsid w:val="00945360"/>
    <w:rsid w:val="0094545A"/>
    <w:rsid w:val="0094565D"/>
    <w:rsid w:val="00950B40"/>
    <w:rsid w:val="0095164B"/>
    <w:rsid w:val="00954FF2"/>
    <w:rsid w:val="009557FC"/>
    <w:rsid w:val="00955CE4"/>
    <w:rsid w:val="00957E6B"/>
    <w:rsid w:val="009638DF"/>
    <w:rsid w:val="00963C80"/>
    <w:rsid w:val="0096509C"/>
    <w:rsid w:val="00970183"/>
    <w:rsid w:val="009729F4"/>
    <w:rsid w:val="00973A64"/>
    <w:rsid w:val="00981581"/>
    <w:rsid w:val="00985671"/>
    <w:rsid w:val="00986741"/>
    <w:rsid w:val="0098729E"/>
    <w:rsid w:val="00992CF0"/>
    <w:rsid w:val="00994CC4"/>
    <w:rsid w:val="00994F02"/>
    <w:rsid w:val="009963F3"/>
    <w:rsid w:val="009977ED"/>
    <w:rsid w:val="00997A37"/>
    <w:rsid w:val="009A3622"/>
    <w:rsid w:val="009A6ACF"/>
    <w:rsid w:val="009A7312"/>
    <w:rsid w:val="009B05DC"/>
    <w:rsid w:val="009B0C8E"/>
    <w:rsid w:val="009B4148"/>
    <w:rsid w:val="009B420E"/>
    <w:rsid w:val="009B6FAB"/>
    <w:rsid w:val="009C1272"/>
    <w:rsid w:val="009C1F3B"/>
    <w:rsid w:val="009C23C8"/>
    <w:rsid w:val="009C39F0"/>
    <w:rsid w:val="009C39FA"/>
    <w:rsid w:val="009C3AB4"/>
    <w:rsid w:val="009C3D68"/>
    <w:rsid w:val="009C53A7"/>
    <w:rsid w:val="009D2786"/>
    <w:rsid w:val="009D30D6"/>
    <w:rsid w:val="009D6355"/>
    <w:rsid w:val="009D6595"/>
    <w:rsid w:val="009D7564"/>
    <w:rsid w:val="009E07BE"/>
    <w:rsid w:val="009E286A"/>
    <w:rsid w:val="009E3302"/>
    <w:rsid w:val="009E5198"/>
    <w:rsid w:val="009E59C0"/>
    <w:rsid w:val="009E7B1E"/>
    <w:rsid w:val="009F2162"/>
    <w:rsid w:val="009F2B10"/>
    <w:rsid w:val="009F4BF8"/>
    <w:rsid w:val="00A00337"/>
    <w:rsid w:val="00A023D7"/>
    <w:rsid w:val="00A05345"/>
    <w:rsid w:val="00A05D2E"/>
    <w:rsid w:val="00A061AA"/>
    <w:rsid w:val="00A06498"/>
    <w:rsid w:val="00A10272"/>
    <w:rsid w:val="00A1163C"/>
    <w:rsid w:val="00A1185F"/>
    <w:rsid w:val="00A1239D"/>
    <w:rsid w:val="00A13019"/>
    <w:rsid w:val="00A138E5"/>
    <w:rsid w:val="00A14208"/>
    <w:rsid w:val="00A145A3"/>
    <w:rsid w:val="00A15442"/>
    <w:rsid w:val="00A156A1"/>
    <w:rsid w:val="00A20679"/>
    <w:rsid w:val="00A229E0"/>
    <w:rsid w:val="00A2684F"/>
    <w:rsid w:val="00A271A6"/>
    <w:rsid w:val="00A30659"/>
    <w:rsid w:val="00A31862"/>
    <w:rsid w:val="00A344FC"/>
    <w:rsid w:val="00A35087"/>
    <w:rsid w:val="00A35716"/>
    <w:rsid w:val="00A42194"/>
    <w:rsid w:val="00A42225"/>
    <w:rsid w:val="00A4228D"/>
    <w:rsid w:val="00A518FC"/>
    <w:rsid w:val="00A53602"/>
    <w:rsid w:val="00A55CAC"/>
    <w:rsid w:val="00A56EAD"/>
    <w:rsid w:val="00A62480"/>
    <w:rsid w:val="00A639B8"/>
    <w:rsid w:val="00A63C66"/>
    <w:rsid w:val="00A63E39"/>
    <w:rsid w:val="00A65B97"/>
    <w:rsid w:val="00A66641"/>
    <w:rsid w:val="00A70174"/>
    <w:rsid w:val="00A7169E"/>
    <w:rsid w:val="00A7391A"/>
    <w:rsid w:val="00A7471C"/>
    <w:rsid w:val="00A75C1D"/>
    <w:rsid w:val="00A75DE0"/>
    <w:rsid w:val="00A8056A"/>
    <w:rsid w:val="00A80733"/>
    <w:rsid w:val="00A80A10"/>
    <w:rsid w:val="00A80E52"/>
    <w:rsid w:val="00A81F98"/>
    <w:rsid w:val="00A84D5B"/>
    <w:rsid w:val="00A87C20"/>
    <w:rsid w:val="00A87D56"/>
    <w:rsid w:val="00A93F9A"/>
    <w:rsid w:val="00A940D3"/>
    <w:rsid w:val="00A95A7C"/>
    <w:rsid w:val="00A964DA"/>
    <w:rsid w:val="00A97A57"/>
    <w:rsid w:val="00AA1B14"/>
    <w:rsid w:val="00AA51C0"/>
    <w:rsid w:val="00AA72DC"/>
    <w:rsid w:val="00AB015C"/>
    <w:rsid w:val="00AB0BA6"/>
    <w:rsid w:val="00AB7850"/>
    <w:rsid w:val="00AC0526"/>
    <w:rsid w:val="00AC1B03"/>
    <w:rsid w:val="00AC7C5A"/>
    <w:rsid w:val="00AC7E31"/>
    <w:rsid w:val="00AD0838"/>
    <w:rsid w:val="00AD2A66"/>
    <w:rsid w:val="00AD2C41"/>
    <w:rsid w:val="00AD423C"/>
    <w:rsid w:val="00AD4550"/>
    <w:rsid w:val="00AD66F4"/>
    <w:rsid w:val="00AD7D7D"/>
    <w:rsid w:val="00AE0C86"/>
    <w:rsid w:val="00AE15FB"/>
    <w:rsid w:val="00AE4C68"/>
    <w:rsid w:val="00AF1B75"/>
    <w:rsid w:val="00AF3E14"/>
    <w:rsid w:val="00AF45CA"/>
    <w:rsid w:val="00AF4FDF"/>
    <w:rsid w:val="00AF5887"/>
    <w:rsid w:val="00AF5ED1"/>
    <w:rsid w:val="00AF613D"/>
    <w:rsid w:val="00AF6DD9"/>
    <w:rsid w:val="00AF7499"/>
    <w:rsid w:val="00AF7D00"/>
    <w:rsid w:val="00B00A7C"/>
    <w:rsid w:val="00B0199F"/>
    <w:rsid w:val="00B02CCB"/>
    <w:rsid w:val="00B02CE6"/>
    <w:rsid w:val="00B02EFB"/>
    <w:rsid w:val="00B06781"/>
    <w:rsid w:val="00B120E5"/>
    <w:rsid w:val="00B13126"/>
    <w:rsid w:val="00B13CE6"/>
    <w:rsid w:val="00B15805"/>
    <w:rsid w:val="00B16B7F"/>
    <w:rsid w:val="00B17502"/>
    <w:rsid w:val="00B203EE"/>
    <w:rsid w:val="00B208E3"/>
    <w:rsid w:val="00B2092C"/>
    <w:rsid w:val="00B21BA0"/>
    <w:rsid w:val="00B21C5B"/>
    <w:rsid w:val="00B23FC6"/>
    <w:rsid w:val="00B312A4"/>
    <w:rsid w:val="00B31EB7"/>
    <w:rsid w:val="00B3299E"/>
    <w:rsid w:val="00B34CDC"/>
    <w:rsid w:val="00B36EA3"/>
    <w:rsid w:val="00B374B6"/>
    <w:rsid w:val="00B4248E"/>
    <w:rsid w:val="00B425D5"/>
    <w:rsid w:val="00B439B8"/>
    <w:rsid w:val="00B44855"/>
    <w:rsid w:val="00B44986"/>
    <w:rsid w:val="00B44D1B"/>
    <w:rsid w:val="00B44E30"/>
    <w:rsid w:val="00B454BA"/>
    <w:rsid w:val="00B464BA"/>
    <w:rsid w:val="00B5093D"/>
    <w:rsid w:val="00B5295D"/>
    <w:rsid w:val="00B52B9B"/>
    <w:rsid w:val="00B53D2E"/>
    <w:rsid w:val="00B54B1E"/>
    <w:rsid w:val="00B55EBC"/>
    <w:rsid w:val="00B5756A"/>
    <w:rsid w:val="00B62EAF"/>
    <w:rsid w:val="00B64141"/>
    <w:rsid w:val="00B64E0A"/>
    <w:rsid w:val="00B6585F"/>
    <w:rsid w:val="00B67747"/>
    <w:rsid w:val="00B70531"/>
    <w:rsid w:val="00B70EED"/>
    <w:rsid w:val="00B71A78"/>
    <w:rsid w:val="00B74BC2"/>
    <w:rsid w:val="00B75FB7"/>
    <w:rsid w:val="00B7621C"/>
    <w:rsid w:val="00B76955"/>
    <w:rsid w:val="00B76E2C"/>
    <w:rsid w:val="00B7730E"/>
    <w:rsid w:val="00B77E13"/>
    <w:rsid w:val="00B827FD"/>
    <w:rsid w:val="00B830BB"/>
    <w:rsid w:val="00B83551"/>
    <w:rsid w:val="00B878DA"/>
    <w:rsid w:val="00B87F65"/>
    <w:rsid w:val="00B90026"/>
    <w:rsid w:val="00B904CD"/>
    <w:rsid w:val="00B905BA"/>
    <w:rsid w:val="00B9486A"/>
    <w:rsid w:val="00BA0F09"/>
    <w:rsid w:val="00BA3728"/>
    <w:rsid w:val="00BA3EBA"/>
    <w:rsid w:val="00BA4D44"/>
    <w:rsid w:val="00BA6F7D"/>
    <w:rsid w:val="00BB2672"/>
    <w:rsid w:val="00BB2C69"/>
    <w:rsid w:val="00BB3719"/>
    <w:rsid w:val="00BB567E"/>
    <w:rsid w:val="00BB58D9"/>
    <w:rsid w:val="00BB5E0D"/>
    <w:rsid w:val="00BB68BF"/>
    <w:rsid w:val="00BB762C"/>
    <w:rsid w:val="00BC2CDD"/>
    <w:rsid w:val="00BC489E"/>
    <w:rsid w:val="00BC679B"/>
    <w:rsid w:val="00BC6962"/>
    <w:rsid w:val="00BD05D0"/>
    <w:rsid w:val="00BD0F3E"/>
    <w:rsid w:val="00BD1806"/>
    <w:rsid w:val="00BD2625"/>
    <w:rsid w:val="00BD7F24"/>
    <w:rsid w:val="00BE09F3"/>
    <w:rsid w:val="00BE1163"/>
    <w:rsid w:val="00BE2C47"/>
    <w:rsid w:val="00BE2EB4"/>
    <w:rsid w:val="00BE33C4"/>
    <w:rsid w:val="00BE3BCE"/>
    <w:rsid w:val="00BE5C25"/>
    <w:rsid w:val="00BE600D"/>
    <w:rsid w:val="00BE7070"/>
    <w:rsid w:val="00BF0A11"/>
    <w:rsid w:val="00BF0A93"/>
    <w:rsid w:val="00BF0ED1"/>
    <w:rsid w:val="00BF1731"/>
    <w:rsid w:val="00BF30F1"/>
    <w:rsid w:val="00BF7B9C"/>
    <w:rsid w:val="00C01FE1"/>
    <w:rsid w:val="00C04438"/>
    <w:rsid w:val="00C058D0"/>
    <w:rsid w:val="00C0590B"/>
    <w:rsid w:val="00C05E17"/>
    <w:rsid w:val="00C12907"/>
    <w:rsid w:val="00C12CD5"/>
    <w:rsid w:val="00C12F92"/>
    <w:rsid w:val="00C1338E"/>
    <w:rsid w:val="00C1763D"/>
    <w:rsid w:val="00C20912"/>
    <w:rsid w:val="00C274D7"/>
    <w:rsid w:val="00C27DF2"/>
    <w:rsid w:val="00C3280E"/>
    <w:rsid w:val="00C3366B"/>
    <w:rsid w:val="00C35557"/>
    <w:rsid w:val="00C3751F"/>
    <w:rsid w:val="00C37D06"/>
    <w:rsid w:val="00C409AC"/>
    <w:rsid w:val="00C41260"/>
    <w:rsid w:val="00C418FF"/>
    <w:rsid w:val="00C4231C"/>
    <w:rsid w:val="00C4624E"/>
    <w:rsid w:val="00C4687D"/>
    <w:rsid w:val="00C46D96"/>
    <w:rsid w:val="00C471B2"/>
    <w:rsid w:val="00C47B3D"/>
    <w:rsid w:val="00C5192B"/>
    <w:rsid w:val="00C5464A"/>
    <w:rsid w:val="00C5536C"/>
    <w:rsid w:val="00C55DBC"/>
    <w:rsid w:val="00C60CCB"/>
    <w:rsid w:val="00C61484"/>
    <w:rsid w:val="00C624CE"/>
    <w:rsid w:val="00C62983"/>
    <w:rsid w:val="00C62B04"/>
    <w:rsid w:val="00C63205"/>
    <w:rsid w:val="00C63D31"/>
    <w:rsid w:val="00C67D03"/>
    <w:rsid w:val="00C67E18"/>
    <w:rsid w:val="00C722EC"/>
    <w:rsid w:val="00C7350E"/>
    <w:rsid w:val="00C74280"/>
    <w:rsid w:val="00C75DBE"/>
    <w:rsid w:val="00C77D46"/>
    <w:rsid w:val="00C77D7F"/>
    <w:rsid w:val="00C80190"/>
    <w:rsid w:val="00C80833"/>
    <w:rsid w:val="00C823D4"/>
    <w:rsid w:val="00C86041"/>
    <w:rsid w:val="00C90386"/>
    <w:rsid w:val="00C90761"/>
    <w:rsid w:val="00C942C5"/>
    <w:rsid w:val="00C94AE8"/>
    <w:rsid w:val="00C95163"/>
    <w:rsid w:val="00C964EF"/>
    <w:rsid w:val="00C97556"/>
    <w:rsid w:val="00CA0F3F"/>
    <w:rsid w:val="00CA1D76"/>
    <w:rsid w:val="00CA4251"/>
    <w:rsid w:val="00CA4C70"/>
    <w:rsid w:val="00CA7AA3"/>
    <w:rsid w:val="00CA7B7D"/>
    <w:rsid w:val="00CB3D54"/>
    <w:rsid w:val="00CB4E31"/>
    <w:rsid w:val="00CB4FEC"/>
    <w:rsid w:val="00CB7C2C"/>
    <w:rsid w:val="00CC0319"/>
    <w:rsid w:val="00CC108C"/>
    <w:rsid w:val="00CC2DE5"/>
    <w:rsid w:val="00CC3C86"/>
    <w:rsid w:val="00CC534C"/>
    <w:rsid w:val="00CC5472"/>
    <w:rsid w:val="00CC6D1A"/>
    <w:rsid w:val="00CC711E"/>
    <w:rsid w:val="00CD1498"/>
    <w:rsid w:val="00CD2546"/>
    <w:rsid w:val="00CD3DA4"/>
    <w:rsid w:val="00CD481F"/>
    <w:rsid w:val="00CD6346"/>
    <w:rsid w:val="00CD6AB7"/>
    <w:rsid w:val="00CD6BF3"/>
    <w:rsid w:val="00CD7F62"/>
    <w:rsid w:val="00CE1041"/>
    <w:rsid w:val="00CE1335"/>
    <w:rsid w:val="00CE33D3"/>
    <w:rsid w:val="00CE54A2"/>
    <w:rsid w:val="00CE5B21"/>
    <w:rsid w:val="00CF0806"/>
    <w:rsid w:val="00CF1463"/>
    <w:rsid w:val="00CF21B9"/>
    <w:rsid w:val="00CF3F05"/>
    <w:rsid w:val="00CF41A0"/>
    <w:rsid w:val="00CF6022"/>
    <w:rsid w:val="00CF649D"/>
    <w:rsid w:val="00CF6B42"/>
    <w:rsid w:val="00D0106E"/>
    <w:rsid w:val="00D03BBA"/>
    <w:rsid w:val="00D04100"/>
    <w:rsid w:val="00D04E1C"/>
    <w:rsid w:val="00D10159"/>
    <w:rsid w:val="00D13F2E"/>
    <w:rsid w:val="00D16B8C"/>
    <w:rsid w:val="00D16D89"/>
    <w:rsid w:val="00D211E3"/>
    <w:rsid w:val="00D23021"/>
    <w:rsid w:val="00D23488"/>
    <w:rsid w:val="00D2370C"/>
    <w:rsid w:val="00D23DC6"/>
    <w:rsid w:val="00D24E19"/>
    <w:rsid w:val="00D25137"/>
    <w:rsid w:val="00D259E6"/>
    <w:rsid w:val="00D25D6D"/>
    <w:rsid w:val="00D25EC6"/>
    <w:rsid w:val="00D2707A"/>
    <w:rsid w:val="00D2767A"/>
    <w:rsid w:val="00D32940"/>
    <w:rsid w:val="00D32E15"/>
    <w:rsid w:val="00D339D2"/>
    <w:rsid w:val="00D341CE"/>
    <w:rsid w:val="00D37F36"/>
    <w:rsid w:val="00D40A86"/>
    <w:rsid w:val="00D417F5"/>
    <w:rsid w:val="00D41CDF"/>
    <w:rsid w:val="00D4228B"/>
    <w:rsid w:val="00D42F07"/>
    <w:rsid w:val="00D44289"/>
    <w:rsid w:val="00D4512E"/>
    <w:rsid w:val="00D451B5"/>
    <w:rsid w:val="00D4675B"/>
    <w:rsid w:val="00D46F44"/>
    <w:rsid w:val="00D506C2"/>
    <w:rsid w:val="00D530C2"/>
    <w:rsid w:val="00D552E5"/>
    <w:rsid w:val="00D601F1"/>
    <w:rsid w:val="00D6109D"/>
    <w:rsid w:val="00D61768"/>
    <w:rsid w:val="00D61A91"/>
    <w:rsid w:val="00D62E1F"/>
    <w:rsid w:val="00D64A32"/>
    <w:rsid w:val="00D65948"/>
    <w:rsid w:val="00D65AA1"/>
    <w:rsid w:val="00D713C2"/>
    <w:rsid w:val="00D74419"/>
    <w:rsid w:val="00D746E8"/>
    <w:rsid w:val="00D748E8"/>
    <w:rsid w:val="00D75A56"/>
    <w:rsid w:val="00D81584"/>
    <w:rsid w:val="00D836EC"/>
    <w:rsid w:val="00D85AD7"/>
    <w:rsid w:val="00D87984"/>
    <w:rsid w:val="00D90230"/>
    <w:rsid w:val="00D91640"/>
    <w:rsid w:val="00D920FB"/>
    <w:rsid w:val="00D97373"/>
    <w:rsid w:val="00DA0F53"/>
    <w:rsid w:val="00DA5FBF"/>
    <w:rsid w:val="00DA7EE2"/>
    <w:rsid w:val="00DB026E"/>
    <w:rsid w:val="00DB066F"/>
    <w:rsid w:val="00DB0ADD"/>
    <w:rsid w:val="00DB157E"/>
    <w:rsid w:val="00DB39F4"/>
    <w:rsid w:val="00DB5C95"/>
    <w:rsid w:val="00DB600A"/>
    <w:rsid w:val="00DB60F2"/>
    <w:rsid w:val="00DC0FB0"/>
    <w:rsid w:val="00DC18D7"/>
    <w:rsid w:val="00DC60FF"/>
    <w:rsid w:val="00DC7D34"/>
    <w:rsid w:val="00DD10D7"/>
    <w:rsid w:val="00DD1A97"/>
    <w:rsid w:val="00DD25CD"/>
    <w:rsid w:val="00DD57AE"/>
    <w:rsid w:val="00DD6063"/>
    <w:rsid w:val="00DD69DD"/>
    <w:rsid w:val="00DE01A3"/>
    <w:rsid w:val="00DE065E"/>
    <w:rsid w:val="00DE07D4"/>
    <w:rsid w:val="00DE38D7"/>
    <w:rsid w:val="00DE443C"/>
    <w:rsid w:val="00DE7981"/>
    <w:rsid w:val="00DE7AC0"/>
    <w:rsid w:val="00DF1622"/>
    <w:rsid w:val="00E00145"/>
    <w:rsid w:val="00E00F02"/>
    <w:rsid w:val="00E0153B"/>
    <w:rsid w:val="00E02300"/>
    <w:rsid w:val="00E04512"/>
    <w:rsid w:val="00E04A45"/>
    <w:rsid w:val="00E053EB"/>
    <w:rsid w:val="00E06BD0"/>
    <w:rsid w:val="00E06F39"/>
    <w:rsid w:val="00E0787E"/>
    <w:rsid w:val="00E11887"/>
    <w:rsid w:val="00E12C62"/>
    <w:rsid w:val="00E133DF"/>
    <w:rsid w:val="00E1437C"/>
    <w:rsid w:val="00E144CF"/>
    <w:rsid w:val="00E149E9"/>
    <w:rsid w:val="00E14CD2"/>
    <w:rsid w:val="00E14EE2"/>
    <w:rsid w:val="00E154FF"/>
    <w:rsid w:val="00E16073"/>
    <w:rsid w:val="00E1741E"/>
    <w:rsid w:val="00E204DD"/>
    <w:rsid w:val="00E23525"/>
    <w:rsid w:val="00E24B80"/>
    <w:rsid w:val="00E24D3A"/>
    <w:rsid w:val="00E2634C"/>
    <w:rsid w:val="00E31EC1"/>
    <w:rsid w:val="00E31EE3"/>
    <w:rsid w:val="00E33739"/>
    <w:rsid w:val="00E33B42"/>
    <w:rsid w:val="00E33F25"/>
    <w:rsid w:val="00E350B7"/>
    <w:rsid w:val="00E360C2"/>
    <w:rsid w:val="00E37DE3"/>
    <w:rsid w:val="00E45898"/>
    <w:rsid w:val="00E46448"/>
    <w:rsid w:val="00E47D98"/>
    <w:rsid w:val="00E50654"/>
    <w:rsid w:val="00E50A9E"/>
    <w:rsid w:val="00E51654"/>
    <w:rsid w:val="00E5235E"/>
    <w:rsid w:val="00E533E4"/>
    <w:rsid w:val="00E55096"/>
    <w:rsid w:val="00E55832"/>
    <w:rsid w:val="00E56BAE"/>
    <w:rsid w:val="00E57E0D"/>
    <w:rsid w:val="00E60A01"/>
    <w:rsid w:val="00E61356"/>
    <w:rsid w:val="00E660A0"/>
    <w:rsid w:val="00E71DD6"/>
    <w:rsid w:val="00E726B5"/>
    <w:rsid w:val="00E72EF3"/>
    <w:rsid w:val="00E738D5"/>
    <w:rsid w:val="00E73D8F"/>
    <w:rsid w:val="00E74490"/>
    <w:rsid w:val="00E7712B"/>
    <w:rsid w:val="00E825C0"/>
    <w:rsid w:val="00E85A47"/>
    <w:rsid w:val="00E85E20"/>
    <w:rsid w:val="00E86B94"/>
    <w:rsid w:val="00E86BE1"/>
    <w:rsid w:val="00E86F8F"/>
    <w:rsid w:val="00E87525"/>
    <w:rsid w:val="00E91EC1"/>
    <w:rsid w:val="00E92191"/>
    <w:rsid w:val="00E931F2"/>
    <w:rsid w:val="00E96173"/>
    <w:rsid w:val="00E975F5"/>
    <w:rsid w:val="00EA125C"/>
    <w:rsid w:val="00EA182A"/>
    <w:rsid w:val="00EA3267"/>
    <w:rsid w:val="00EA42B2"/>
    <w:rsid w:val="00EA4876"/>
    <w:rsid w:val="00EA4FAB"/>
    <w:rsid w:val="00EA527C"/>
    <w:rsid w:val="00EA5763"/>
    <w:rsid w:val="00EA5937"/>
    <w:rsid w:val="00EA683B"/>
    <w:rsid w:val="00EB1504"/>
    <w:rsid w:val="00EB15EE"/>
    <w:rsid w:val="00EB24F6"/>
    <w:rsid w:val="00EB3CB5"/>
    <w:rsid w:val="00EB5E20"/>
    <w:rsid w:val="00EB7AF4"/>
    <w:rsid w:val="00EC27B7"/>
    <w:rsid w:val="00EC4431"/>
    <w:rsid w:val="00EC6272"/>
    <w:rsid w:val="00EC70AC"/>
    <w:rsid w:val="00EC7D7E"/>
    <w:rsid w:val="00ED0E21"/>
    <w:rsid w:val="00ED13E3"/>
    <w:rsid w:val="00ED54FC"/>
    <w:rsid w:val="00ED5A98"/>
    <w:rsid w:val="00ED6299"/>
    <w:rsid w:val="00ED6BD8"/>
    <w:rsid w:val="00ED6E5A"/>
    <w:rsid w:val="00ED6F2C"/>
    <w:rsid w:val="00EE162C"/>
    <w:rsid w:val="00EE1B51"/>
    <w:rsid w:val="00EE1E65"/>
    <w:rsid w:val="00EE24DF"/>
    <w:rsid w:val="00EE501B"/>
    <w:rsid w:val="00EE5AE8"/>
    <w:rsid w:val="00EE66E8"/>
    <w:rsid w:val="00EF243C"/>
    <w:rsid w:val="00EF298C"/>
    <w:rsid w:val="00EF2BA3"/>
    <w:rsid w:val="00EF594C"/>
    <w:rsid w:val="00EF6403"/>
    <w:rsid w:val="00EF6A46"/>
    <w:rsid w:val="00F00F2C"/>
    <w:rsid w:val="00F0138F"/>
    <w:rsid w:val="00F13F99"/>
    <w:rsid w:val="00F1512E"/>
    <w:rsid w:val="00F15E67"/>
    <w:rsid w:val="00F166F3"/>
    <w:rsid w:val="00F17A92"/>
    <w:rsid w:val="00F17B64"/>
    <w:rsid w:val="00F205B8"/>
    <w:rsid w:val="00F216D0"/>
    <w:rsid w:val="00F241A8"/>
    <w:rsid w:val="00F25516"/>
    <w:rsid w:val="00F27065"/>
    <w:rsid w:val="00F31A2F"/>
    <w:rsid w:val="00F326CC"/>
    <w:rsid w:val="00F33AA9"/>
    <w:rsid w:val="00F36CF2"/>
    <w:rsid w:val="00F405CC"/>
    <w:rsid w:val="00F40B84"/>
    <w:rsid w:val="00F416E2"/>
    <w:rsid w:val="00F41AB4"/>
    <w:rsid w:val="00F42ED0"/>
    <w:rsid w:val="00F434EE"/>
    <w:rsid w:val="00F43613"/>
    <w:rsid w:val="00F45CA0"/>
    <w:rsid w:val="00F46281"/>
    <w:rsid w:val="00F47111"/>
    <w:rsid w:val="00F6301F"/>
    <w:rsid w:val="00F646D9"/>
    <w:rsid w:val="00F66686"/>
    <w:rsid w:val="00F66DCA"/>
    <w:rsid w:val="00F66FA8"/>
    <w:rsid w:val="00F6709D"/>
    <w:rsid w:val="00F706C0"/>
    <w:rsid w:val="00F70823"/>
    <w:rsid w:val="00F712BB"/>
    <w:rsid w:val="00F72EBE"/>
    <w:rsid w:val="00F7344F"/>
    <w:rsid w:val="00F734F6"/>
    <w:rsid w:val="00F77009"/>
    <w:rsid w:val="00F77B8C"/>
    <w:rsid w:val="00F801E6"/>
    <w:rsid w:val="00F80620"/>
    <w:rsid w:val="00F845ED"/>
    <w:rsid w:val="00F901AB"/>
    <w:rsid w:val="00F9051D"/>
    <w:rsid w:val="00F91961"/>
    <w:rsid w:val="00F93B8E"/>
    <w:rsid w:val="00F95710"/>
    <w:rsid w:val="00F957A2"/>
    <w:rsid w:val="00F96363"/>
    <w:rsid w:val="00FA0C3E"/>
    <w:rsid w:val="00FA27D6"/>
    <w:rsid w:val="00FA2B6F"/>
    <w:rsid w:val="00FA2D84"/>
    <w:rsid w:val="00FA32FB"/>
    <w:rsid w:val="00FA368E"/>
    <w:rsid w:val="00FA3B62"/>
    <w:rsid w:val="00FA424B"/>
    <w:rsid w:val="00FA42BB"/>
    <w:rsid w:val="00FA54B4"/>
    <w:rsid w:val="00FA6716"/>
    <w:rsid w:val="00FA7967"/>
    <w:rsid w:val="00FB15CA"/>
    <w:rsid w:val="00FB3A6D"/>
    <w:rsid w:val="00FB4CA3"/>
    <w:rsid w:val="00FB5C33"/>
    <w:rsid w:val="00FB639B"/>
    <w:rsid w:val="00FB7455"/>
    <w:rsid w:val="00FB76C5"/>
    <w:rsid w:val="00FC012F"/>
    <w:rsid w:val="00FC15AE"/>
    <w:rsid w:val="00FC18AF"/>
    <w:rsid w:val="00FC36A2"/>
    <w:rsid w:val="00FC431E"/>
    <w:rsid w:val="00FC5375"/>
    <w:rsid w:val="00FC6084"/>
    <w:rsid w:val="00FC7ED2"/>
    <w:rsid w:val="00FD227B"/>
    <w:rsid w:val="00FD2953"/>
    <w:rsid w:val="00FD3827"/>
    <w:rsid w:val="00FD3FD6"/>
    <w:rsid w:val="00FE172F"/>
    <w:rsid w:val="00FE17A5"/>
    <w:rsid w:val="00FE1BC7"/>
    <w:rsid w:val="00FE2117"/>
    <w:rsid w:val="00FE31E3"/>
    <w:rsid w:val="00FE3E8A"/>
    <w:rsid w:val="00FF014E"/>
    <w:rsid w:val="00FF0ED8"/>
    <w:rsid w:val="00FF2647"/>
    <w:rsid w:val="00FF3F91"/>
    <w:rsid w:val="00FF473C"/>
    <w:rsid w:val="00FF498F"/>
    <w:rsid w:val="00FF4F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EF0D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4"/>
        <w:szCs w:val="24"/>
        <w:lang w:val="en-US" w:eastAsia="en-US" w:bidi="ar-SA"/>
      </w:rPr>
    </w:rPrDefault>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uiPriority="10"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No List" w:uiPriority="99"/>
    <w:lsdException w:name="Balloon Text" w:uiPriority="99"/>
    <w:lsdException w:name="Table Grid" w:uiPriority="59"/>
    <w:lsdException w:name="Medium Shading 1" w:qFormat="1"/>
    <w:lsdException w:name="Medium Shading 2" w:qFormat="1"/>
    <w:lsdException w:name="Medium List 1" w:qFormat="1"/>
    <w:lsdException w:name="Colorful Shading" w:uiPriority="99"/>
    <w:lsdException w:name="Colorful List" w:uiPriority="34" w:qFormat="1"/>
    <w:lsdException w:name="Colorful Grid" w:uiPriority="29" w:qFormat="1"/>
    <w:lsdException w:name="Light Shading Accent 1" w:uiPriority="30" w:qFormat="1"/>
    <w:lsdException w:name="List Paragraph" w:uiPriority="34" w:qFormat="1"/>
    <w:lsdException w:name="Dark List Accent 5" w:qFormat="1"/>
    <w:lsdException w:name="Colorful Shading Accent 5" w:qFormat="1"/>
    <w:lsdException w:name="Colorful List Accent 5" w:qFormat="1"/>
    <w:lsdException w:name="Colorful Grid Accent 5" w:qFormat="1"/>
    <w:lsdException w:name="Light Shading Accent 6" w:qFormat="1"/>
    <w:lsdException w:name="Light Grid Accent 6" w:semiHidden="1" w:unhideWhenUsed="1"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3549E"/>
    <w:rPr>
      <w:rFonts w:asciiTheme="minorHAnsi" w:eastAsiaTheme="minorEastAsia" w:hAnsiTheme="minorHAnsi" w:cstheme="minorBidi"/>
    </w:rPr>
  </w:style>
  <w:style w:type="paragraph" w:styleId="Heading1">
    <w:name w:val="heading 1"/>
    <w:aliases w:val="H1,h1,Heading U,H11,Œ©_o‚µ 1,?c_o??E 1,Titre 1,Œ,Œ©,Œ©o‚µ 1,?co??E 1,뙥,?co?ƒÊ 1,?,Titre Partie,o‚µ 1,Heading,?co?ƒ  1,título 1,DO NOT USE_h1"/>
    <w:basedOn w:val="Normal"/>
    <w:next w:val="Normal"/>
    <w:link w:val="Heading1Char"/>
    <w:uiPriority w:val="9"/>
    <w:qFormat/>
    <w:rsid w:val="00B71A78"/>
    <w:pPr>
      <w:keepNext/>
      <w:keepLines/>
      <w:pageBreakBefore/>
      <w:numPr>
        <w:numId w:val="2"/>
      </w:numPr>
      <w:pBdr>
        <w:top w:val="single" w:sz="24" w:space="0" w:color="4F81BD"/>
        <w:left w:val="single" w:sz="24" w:space="0" w:color="4F81BD"/>
        <w:bottom w:val="single" w:sz="24" w:space="0" w:color="4F81BD"/>
        <w:right w:val="single" w:sz="24" w:space="0" w:color="4F81BD"/>
      </w:pBdr>
      <w:shd w:val="clear" w:color="auto" w:fill="4F81BD"/>
      <w:tabs>
        <w:tab w:val="left" w:pos="720"/>
      </w:tabs>
      <w:spacing w:line="360" w:lineRule="auto"/>
      <w:outlineLvl w:val="0"/>
    </w:pPr>
    <w:rPr>
      <w:b/>
      <w:bCs/>
      <w:color w:val="FFFFFF"/>
      <w:spacing w:val="15"/>
      <w:sz w:val="28"/>
    </w:rPr>
  </w:style>
  <w:style w:type="paragraph" w:styleId="Heading2">
    <w:name w:val="heading 2"/>
    <w:aliases w:val="H2,h2,H21,Œ©_o‚µ 2,?c_o??E 2,Titre 2,?c,Œ©1,Œ©o‚µ 2,?co??E 2,뙥2,?c1,?co?ƒÊ 2,?2,Œ1,Œ2,Œ©2,DO NOT USE_h2,título 2,2,Header 2,2nd level,节标题"/>
    <w:basedOn w:val="Normal"/>
    <w:next w:val="Normal"/>
    <w:link w:val="Heading2Char"/>
    <w:autoRedefine/>
    <w:uiPriority w:val="9"/>
    <w:qFormat/>
    <w:rsid w:val="00B71A78"/>
    <w:pPr>
      <w:keepNext/>
      <w:keepLines/>
      <w:numPr>
        <w:ilvl w:val="1"/>
        <w:numId w:val="2"/>
      </w:numPr>
      <w:tabs>
        <w:tab w:val="left" w:pos="720"/>
      </w:tabs>
      <w:spacing w:before="360" w:after="120"/>
      <w:ind w:left="576"/>
      <w:outlineLvl w:val="1"/>
    </w:pPr>
    <w:rPr>
      <w:b/>
      <w:color w:val="000000" w:themeColor="text1"/>
      <w:spacing w:val="15"/>
      <w:sz w:val="28"/>
    </w:rPr>
  </w:style>
  <w:style w:type="paragraph" w:styleId="Heading3">
    <w:name w:val="heading 3"/>
    <w:aliases w:val="H3,Heading 3*,h3,H31,Titre 3,Org Heading 1"/>
    <w:basedOn w:val="Normal"/>
    <w:next w:val="Normal"/>
    <w:link w:val="Heading3Char"/>
    <w:uiPriority w:val="9"/>
    <w:qFormat/>
    <w:rsid w:val="00B71A78"/>
    <w:pPr>
      <w:keepNext/>
      <w:keepLines/>
      <w:numPr>
        <w:ilvl w:val="2"/>
        <w:numId w:val="2"/>
      </w:numPr>
      <w:tabs>
        <w:tab w:val="left" w:pos="864"/>
      </w:tabs>
      <w:spacing w:before="360" w:after="120"/>
      <w:outlineLvl w:val="2"/>
    </w:pPr>
    <w:rPr>
      <w:rFonts w:eastAsia="MS Mincho"/>
      <w:b/>
      <w:color w:val="000000" w:themeColor="text1"/>
      <w:spacing w:val="15"/>
    </w:rPr>
  </w:style>
  <w:style w:type="paragraph" w:styleId="Heading4">
    <w:name w:val="heading 4"/>
    <w:aliases w:val="H4,H41,h4,Titre 4,Org Heading 2"/>
    <w:basedOn w:val="Normal"/>
    <w:next w:val="Normal"/>
    <w:link w:val="Heading4Char"/>
    <w:uiPriority w:val="9"/>
    <w:qFormat/>
    <w:rsid w:val="00B71A78"/>
    <w:pPr>
      <w:keepNext/>
      <w:keepLines/>
      <w:numPr>
        <w:ilvl w:val="3"/>
        <w:numId w:val="2"/>
      </w:numPr>
      <w:tabs>
        <w:tab w:val="left" w:pos="1008"/>
      </w:tabs>
      <w:spacing w:before="360" w:after="120"/>
      <w:outlineLvl w:val="3"/>
    </w:pPr>
    <w:rPr>
      <w:b/>
      <w:color w:val="000000" w:themeColor="text1"/>
      <w:spacing w:val="10"/>
    </w:rPr>
  </w:style>
  <w:style w:type="paragraph" w:styleId="Heading5">
    <w:name w:val="heading 5"/>
    <w:aliases w:val="H5,H51,h5,Titre 5,DO NOT USE_h5"/>
    <w:basedOn w:val="Normal"/>
    <w:next w:val="Normal"/>
    <w:link w:val="Heading5Char"/>
    <w:uiPriority w:val="9"/>
    <w:qFormat/>
    <w:rsid w:val="00B71A78"/>
    <w:pPr>
      <w:keepNext/>
      <w:numPr>
        <w:ilvl w:val="4"/>
        <w:numId w:val="2"/>
      </w:numPr>
      <w:tabs>
        <w:tab w:val="left" w:pos="1152"/>
      </w:tabs>
      <w:spacing w:before="300"/>
      <w:outlineLvl w:val="4"/>
    </w:pPr>
    <w:rPr>
      <w:color w:val="000000" w:themeColor="text1"/>
      <w:spacing w:val="10"/>
    </w:rPr>
  </w:style>
  <w:style w:type="paragraph" w:styleId="Heading6">
    <w:name w:val="heading 6"/>
    <w:aliases w:val="H6,H61,h6,Titre 6"/>
    <w:basedOn w:val="Normal"/>
    <w:next w:val="Normal"/>
    <w:link w:val="Heading6Char"/>
    <w:uiPriority w:val="9"/>
    <w:qFormat/>
    <w:rsid w:val="00B71A78"/>
    <w:pPr>
      <w:keepNext/>
      <w:numPr>
        <w:ilvl w:val="5"/>
        <w:numId w:val="2"/>
      </w:numPr>
      <w:tabs>
        <w:tab w:val="left" w:pos="1296"/>
      </w:tabs>
      <w:spacing w:before="300"/>
      <w:outlineLvl w:val="5"/>
    </w:pPr>
    <w:rPr>
      <w:color w:val="000000" w:themeColor="text1"/>
      <w:spacing w:val="10"/>
    </w:rPr>
  </w:style>
  <w:style w:type="paragraph" w:styleId="Heading7">
    <w:name w:val="heading 7"/>
    <w:aliases w:val="Bulleted list,L7"/>
    <w:basedOn w:val="Normal"/>
    <w:next w:val="Normal"/>
    <w:link w:val="Heading7Char"/>
    <w:uiPriority w:val="9"/>
    <w:qFormat/>
    <w:rsid w:val="00B71A78"/>
    <w:pPr>
      <w:numPr>
        <w:ilvl w:val="6"/>
        <w:numId w:val="2"/>
      </w:numPr>
      <w:spacing w:before="300"/>
      <w:outlineLvl w:val="6"/>
    </w:pPr>
    <w:rPr>
      <w:color w:val="365F91"/>
      <w:spacing w:val="10"/>
    </w:rPr>
  </w:style>
  <w:style w:type="paragraph" w:styleId="Heading8">
    <w:name w:val="heading 8"/>
    <w:aliases w:val="Legal Level 1.1.1.,Center Bold"/>
    <w:basedOn w:val="Normal"/>
    <w:next w:val="Normal"/>
    <w:link w:val="Heading8Char"/>
    <w:uiPriority w:val="9"/>
    <w:qFormat/>
    <w:rsid w:val="00B71A78"/>
    <w:pPr>
      <w:numPr>
        <w:ilvl w:val="7"/>
        <w:numId w:val="2"/>
      </w:numPr>
      <w:spacing w:before="300"/>
      <w:outlineLvl w:val="7"/>
    </w:pPr>
    <w:rPr>
      <w:color w:val="003366"/>
      <w:spacing w:val="10"/>
      <w:szCs w:val="18"/>
    </w:rPr>
  </w:style>
  <w:style w:type="paragraph" w:styleId="Heading9">
    <w:name w:val="heading 9"/>
    <w:aliases w:val="Figure Heading,FH,Titre 10"/>
    <w:basedOn w:val="Normal"/>
    <w:next w:val="Normal"/>
    <w:link w:val="Heading9Char"/>
    <w:uiPriority w:val="9"/>
    <w:qFormat/>
    <w:rsid w:val="00B71A78"/>
    <w:pPr>
      <w:numPr>
        <w:ilvl w:val="8"/>
        <w:numId w:val="2"/>
      </w:numPr>
      <w:spacing w:before="300"/>
      <w:outlineLvl w:val="8"/>
    </w:pPr>
    <w:rPr>
      <w:i/>
      <w:color w:val="003366"/>
      <w:spacing w:val="10"/>
      <w:sz w:val="18"/>
      <w:szCs w:val="18"/>
    </w:rPr>
  </w:style>
  <w:style w:type="character" w:default="1" w:styleId="DefaultParagraphFont">
    <w:name w:val="Default Paragraph Font"/>
    <w:uiPriority w:val="1"/>
    <w:semiHidden/>
    <w:unhideWhenUsed/>
    <w:rsid w:val="008354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549E"/>
  </w:style>
  <w:style w:type="paragraph" w:styleId="BalloonText">
    <w:name w:val="Balloon Text"/>
    <w:basedOn w:val="Normal"/>
    <w:link w:val="BalloonTextChar"/>
    <w:uiPriority w:val="99"/>
    <w:rsid w:val="0043537A"/>
    <w:rPr>
      <w:rFonts w:ascii="Lucida Grande" w:hAnsi="Lucida Grande"/>
      <w:sz w:val="18"/>
      <w:szCs w:val="18"/>
    </w:rPr>
  </w:style>
  <w:style w:type="character" w:customStyle="1" w:styleId="Heading3Char">
    <w:name w:val="Heading 3 Char"/>
    <w:aliases w:val="H3 Char,Heading 3* Char,h3 Char,H31 Char,Titre 3 Char,Org Heading 1 Char"/>
    <w:link w:val="Heading3"/>
    <w:uiPriority w:val="9"/>
    <w:rsid w:val="00B71A78"/>
    <w:rPr>
      <w:rFonts w:asciiTheme="minorHAnsi" w:eastAsia="MS Mincho" w:hAnsiTheme="minorHAnsi" w:cstheme="minorBidi"/>
      <w:b/>
      <w:color w:val="000000" w:themeColor="text1"/>
      <w:spacing w:val="15"/>
    </w:rPr>
  </w:style>
  <w:style w:type="character" w:customStyle="1" w:styleId="Heading4Char">
    <w:name w:val="Heading 4 Char"/>
    <w:aliases w:val="H4 Char,H41 Char,h4 Char,Titre 4 Char,Org Heading 2 Char"/>
    <w:link w:val="Heading4"/>
    <w:uiPriority w:val="9"/>
    <w:rsid w:val="00B71A78"/>
    <w:rPr>
      <w:rFonts w:asciiTheme="minorHAnsi" w:eastAsiaTheme="minorEastAsia" w:hAnsiTheme="minorHAnsi" w:cstheme="minorBidi"/>
      <w:b/>
      <w:color w:val="000000" w:themeColor="text1"/>
      <w:spacing w:val="10"/>
    </w:rPr>
  </w:style>
  <w:style w:type="character" w:customStyle="1" w:styleId="Heading5Char">
    <w:name w:val="Heading 5 Char"/>
    <w:aliases w:val="H5 Char,H51 Char,h5 Char,Titre 5 Char,DO NOT USE_h5 Char"/>
    <w:link w:val="Heading5"/>
    <w:uiPriority w:val="9"/>
    <w:rsid w:val="00B71A78"/>
    <w:rPr>
      <w:rFonts w:asciiTheme="minorHAnsi" w:eastAsiaTheme="minorEastAsia" w:hAnsiTheme="minorHAnsi" w:cstheme="minorBidi"/>
      <w:color w:val="000000" w:themeColor="text1"/>
      <w:spacing w:val="10"/>
    </w:rPr>
  </w:style>
  <w:style w:type="character" w:customStyle="1" w:styleId="Heading6Char">
    <w:name w:val="Heading 6 Char"/>
    <w:aliases w:val="H6 Char,H61 Char,h6 Char,Titre 6 Char"/>
    <w:link w:val="Heading6"/>
    <w:uiPriority w:val="9"/>
    <w:rsid w:val="00B71A78"/>
    <w:rPr>
      <w:rFonts w:asciiTheme="minorHAnsi" w:eastAsiaTheme="minorEastAsia" w:hAnsiTheme="minorHAnsi" w:cstheme="minorBidi"/>
      <w:color w:val="000000" w:themeColor="text1"/>
      <w:spacing w:val="10"/>
    </w:rPr>
  </w:style>
  <w:style w:type="character" w:customStyle="1" w:styleId="Heading7Char">
    <w:name w:val="Heading 7 Char"/>
    <w:aliases w:val="Bulleted list Char,L7 Char"/>
    <w:link w:val="Heading7"/>
    <w:uiPriority w:val="9"/>
    <w:rsid w:val="00B71A78"/>
    <w:rPr>
      <w:rFonts w:asciiTheme="minorHAnsi" w:eastAsiaTheme="minorEastAsia" w:hAnsiTheme="minorHAnsi" w:cstheme="minorBidi"/>
      <w:color w:val="365F91"/>
      <w:spacing w:val="10"/>
    </w:rPr>
  </w:style>
  <w:style w:type="character" w:customStyle="1" w:styleId="Heading8Char">
    <w:name w:val="Heading 8 Char"/>
    <w:aliases w:val="Legal Level 1.1.1. Char,Center Bold Char"/>
    <w:link w:val="Heading8"/>
    <w:uiPriority w:val="9"/>
    <w:rsid w:val="00B71A78"/>
    <w:rPr>
      <w:rFonts w:asciiTheme="minorHAnsi" w:eastAsiaTheme="minorEastAsia" w:hAnsiTheme="minorHAnsi" w:cstheme="minorBidi"/>
      <w:color w:val="003366"/>
      <w:spacing w:val="10"/>
      <w:szCs w:val="18"/>
    </w:rPr>
  </w:style>
  <w:style w:type="character" w:customStyle="1" w:styleId="Heading9Char">
    <w:name w:val="Heading 9 Char"/>
    <w:aliases w:val="Figure Heading Char,FH Char,Titre 10 Char"/>
    <w:link w:val="Heading9"/>
    <w:uiPriority w:val="9"/>
    <w:rsid w:val="00B71A78"/>
    <w:rPr>
      <w:rFonts w:asciiTheme="minorHAnsi" w:eastAsiaTheme="minorEastAsia" w:hAnsiTheme="minorHAnsi" w:cstheme="minorBidi"/>
      <w:i/>
      <w:color w:val="003366"/>
      <w:spacing w:val="10"/>
      <w:sz w:val="18"/>
      <w:szCs w:val="18"/>
    </w:rPr>
  </w:style>
  <w:style w:type="character" w:customStyle="1" w:styleId="HeaderChar">
    <w:name w:val="Header Char"/>
    <w:link w:val="Header"/>
    <w:uiPriority w:val="99"/>
    <w:rsid w:val="0043537A"/>
    <w:rPr>
      <w:sz w:val="20"/>
      <w:lang w:bidi="en-US"/>
    </w:rPr>
  </w:style>
  <w:style w:type="paragraph" w:styleId="Caption">
    <w:name w:val="caption"/>
    <w:basedOn w:val="Normal"/>
    <w:next w:val="Normal"/>
    <w:qFormat/>
    <w:rsid w:val="002E4A4F"/>
    <w:pPr>
      <w:jc w:val="center"/>
    </w:pPr>
    <w:rPr>
      <w:b/>
      <w:bCs/>
      <w:color w:val="365F91"/>
      <w:szCs w:val="16"/>
    </w:rPr>
  </w:style>
  <w:style w:type="paragraph" w:styleId="Title">
    <w:name w:val="Title"/>
    <w:basedOn w:val="Normal"/>
    <w:next w:val="Normal"/>
    <w:link w:val="TitleChar"/>
    <w:uiPriority w:val="10"/>
    <w:qFormat/>
    <w:rsid w:val="002E4A4F"/>
    <w:pPr>
      <w:spacing w:before="720"/>
    </w:pPr>
    <w:rPr>
      <w:caps/>
      <w:color w:val="4F81BD"/>
      <w:spacing w:val="10"/>
      <w:kern w:val="28"/>
      <w:sz w:val="52"/>
      <w:szCs w:val="52"/>
    </w:rPr>
  </w:style>
  <w:style w:type="character" w:customStyle="1" w:styleId="FooterChar">
    <w:name w:val="Footer Char"/>
    <w:link w:val="Footer"/>
    <w:uiPriority w:val="99"/>
    <w:rsid w:val="0043537A"/>
    <w:rPr>
      <w:sz w:val="20"/>
      <w:lang w:bidi="en-US"/>
    </w:rPr>
  </w:style>
  <w:style w:type="paragraph" w:styleId="Subtitle">
    <w:name w:val="Subtitle"/>
    <w:basedOn w:val="Normal"/>
    <w:next w:val="Normal"/>
    <w:link w:val="SubtitleChar"/>
    <w:uiPriority w:val="11"/>
    <w:qFormat/>
    <w:rsid w:val="002E4A4F"/>
    <w:pPr>
      <w:spacing w:after="1000"/>
    </w:pPr>
    <w:rPr>
      <w:caps/>
      <w:color w:val="595959"/>
      <w:spacing w:val="10"/>
    </w:rPr>
  </w:style>
  <w:style w:type="character" w:customStyle="1" w:styleId="TitleChar">
    <w:name w:val="Title Char"/>
    <w:link w:val="Title"/>
    <w:uiPriority w:val="10"/>
    <w:rsid w:val="0043537A"/>
    <w:rPr>
      <w:caps/>
      <w:color w:val="4F81BD"/>
      <w:spacing w:val="10"/>
      <w:kern w:val="28"/>
      <w:sz w:val="52"/>
      <w:szCs w:val="52"/>
      <w:lang w:bidi="en-US"/>
    </w:rPr>
  </w:style>
  <w:style w:type="character" w:styleId="Strong">
    <w:name w:val="Strong"/>
    <w:uiPriority w:val="22"/>
    <w:qFormat/>
    <w:rsid w:val="0043537A"/>
    <w:rPr>
      <w:b/>
      <w:bCs/>
    </w:rPr>
  </w:style>
  <w:style w:type="character" w:styleId="Emphasis">
    <w:name w:val="Emphasis"/>
    <w:uiPriority w:val="20"/>
    <w:qFormat/>
    <w:rsid w:val="0043537A"/>
    <w:rPr>
      <w:caps/>
      <w:color w:val="243F60"/>
      <w:spacing w:val="5"/>
    </w:rPr>
  </w:style>
  <w:style w:type="paragraph" w:customStyle="1" w:styleId="ColorfulList-Accent21">
    <w:name w:val="Colorful List - Accent 21"/>
    <w:basedOn w:val="Normal"/>
    <w:link w:val="ColorfulList-Accent2Char"/>
    <w:qFormat/>
    <w:rsid w:val="002E4A4F"/>
  </w:style>
  <w:style w:type="character" w:customStyle="1" w:styleId="ColorfulList-Accent2Char">
    <w:name w:val="Colorful List - Accent 2 Char"/>
    <w:link w:val="ColorfulList-Accent21"/>
    <w:rsid w:val="005F2D1A"/>
    <w:rPr>
      <w:sz w:val="22"/>
      <w:lang w:bidi="en-US"/>
    </w:rPr>
  </w:style>
  <w:style w:type="paragraph" w:customStyle="1" w:styleId="LightList-Accent51">
    <w:name w:val="Light List - Accent 51"/>
    <w:basedOn w:val="Normal"/>
    <w:link w:val="LightList-Accent5Char"/>
    <w:uiPriority w:val="34"/>
    <w:qFormat/>
    <w:rsid w:val="002E4A4F"/>
    <w:pPr>
      <w:ind w:left="720"/>
      <w:contextualSpacing/>
    </w:pPr>
  </w:style>
  <w:style w:type="paragraph" w:customStyle="1" w:styleId="LightGrid-Accent51">
    <w:name w:val="Light Grid - Accent 51"/>
    <w:basedOn w:val="Normal"/>
    <w:next w:val="Normal"/>
    <w:link w:val="LightGrid-Accent5Char"/>
    <w:uiPriority w:val="29"/>
    <w:qFormat/>
    <w:rsid w:val="002E4A4F"/>
    <w:rPr>
      <w:i/>
      <w:iCs/>
    </w:rPr>
  </w:style>
  <w:style w:type="character" w:customStyle="1" w:styleId="LightGrid-Accent5Char">
    <w:name w:val="Light Grid - Accent 5 Char"/>
    <w:link w:val="LightGrid-Accent51"/>
    <w:uiPriority w:val="29"/>
    <w:rsid w:val="00FD34CC"/>
    <w:rPr>
      <w:i/>
      <w:iCs/>
      <w:sz w:val="22"/>
      <w:lang w:bidi="en-US"/>
    </w:rPr>
  </w:style>
  <w:style w:type="paragraph" w:customStyle="1" w:styleId="MediumShading1-Accent51">
    <w:name w:val="Medium Shading 1 - Accent 51"/>
    <w:basedOn w:val="Normal"/>
    <w:next w:val="Normal"/>
    <w:link w:val="MediumShading1-Accent5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Shading1-Accent5Char">
    <w:name w:val="Medium Shading 1 - Accent 5 Char"/>
    <w:link w:val="MediumShading1-Accent51"/>
    <w:uiPriority w:val="30"/>
    <w:rsid w:val="00FD34CC"/>
    <w:rPr>
      <w:i/>
      <w:iCs/>
      <w:color w:val="4F81BD"/>
      <w:sz w:val="22"/>
      <w:lang w:bidi="en-US"/>
    </w:rPr>
  </w:style>
  <w:style w:type="character" w:styleId="SubtleEmphasis">
    <w:name w:val="Subtle Emphasis"/>
    <w:uiPriority w:val="19"/>
    <w:qFormat/>
    <w:rsid w:val="0043537A"/>
    <w:rPr>
      <w:i/>
      <w:iCs/>
      <w:color w:val="243F60"/>
    </w:rPr>
  </w:style>
  <w:style w:type="character" w:styleId="IntenseEmphasis">
    <w:name w:val="Intense Emphasis"/>
    <w:uiPriority w:val="21"/>
    <w:qFormat/>
    <w:rsid w:val="0043537A"/>
    <w:rPr>
      <w:b/>
      <w:bCs/>
      <w:caps/>
      <w:color w:val="243F60"/>
      <w:spacing w:val="10"/>
    </w:rPr>
  </w:style>
  <w:style w:type="character" w:styleId="SubtleReference">
    <w:name w:val="Subtle Reference"/>
    <w:uiPriority w:val="31"/>
    <w:qFormat/>
    <w:rsid w:val="0043537A"/>
    <w:rPr>
      <w:b/>
      <w:bCs/>
      <w:color w:val="4F81BD"/>
    </w:rPr>
  </w:style>
  <w:style w:type="character" w:styleId="IntenseReference">
    <w:name w:val="Intense Reference"/>
    <w:uiPriority w:val="32"/>
    <w:qFormat/>
    <w:rsid w:val="0043537A"/>
    <w:rPr>
      <w:b/>
      <w:bCs/>
      <w:i/>
      <w:iCs/>
      <w:caps/>
      <w:color w:val="4F81BD"/>
    </w:rPr>
  </w:style>
  <w:style w:type="character" w:customStyle="1" w:styleId="BalloonTextChar">
    <w:name w:val="Balloon Text Char"/>
    <w:link w:val="BalloonText"/>
    <w:uiPriority w:val="99"/>
    <w:rsid w:val="0043537A"/>
    <w:rPr>
      <w:rFonts w:ascii="Lucida Grande" w:hAnsi="Lucida Grande"/>
      <w:sz w:val="18"/>
      <w:szCs w:val="18"/>
      <w:lang w:bidi="en-US"/>
    </w:rPr>
  </w:style>
  <w:style w:type="paragraph" w:styleId="TOCHeading">
    <w:name w:val="TOC Heading"/>
    <w:basedOn w:val="Heading1"/>
    <w:next w:val="Normal"/>
    <w:uiPriority w:val="39"/>
    <w:qFormat/>
    <w:rsid w:val="00B71A78"/>
    <w:pPr>
      <w:outlineLvl w:val="9"/>
    </w:pPr>
  </w:style>
  <w:style w:type="paragraph" w:styleId="Header">
    <w:name w:val="header"/>
    <w:basedOn w:val="Normal"/>
    <w:link w:val="HeaderChar"/>
    <w:uiPriority w:val="99"/>
    <w:unhideWhenUsed/>
    <w:rsid w:val="002E4A4F"/>
    <w:pPr>
      <w:tabs>
        <w:tab w:val="center" w:pos="4680"/>
        <w:tab w:val="right" w:pos="9360"/>
      </w:tabs>
    </w:pPr>
    <w:rPr>
      <w:sz w:val="20"/>
    </w:rPr>
  </w:style>
  <w:style w:type="character" w:customStyle="1" w:styleId="CharChar14">
    <w:name w:val="Char Char14"/>
    <w:uiPriority w:val="9"/>
    <w:rsid w:val="0043537A"/>
    <w:rPr>
      <w:rFonts w:ascii="Cambria" w:hAnsi="Cambria"/>
      <w:b/>
      <w:bCs/>
      <w:caps/>
      <w:color w:val="365F91"/>
      <w:sz w:val="28"/>
      <w:szCs w:val="28"/>
      <w:lang w:val="en-US" w:eastAsia="en-US" w:bidi="en-US"/>
    </w:rPr>
  </w:style>
  <w:style w:type="paragraph" w:styleId="Footer">
    <w:name w:val="footer"/>
    <w:basedOn w:val="Normal"/>
    <w:link w:val="FooterChar"/>
    <w:uiPriority w:val="99"/>
    <w:unhideWhenUsed/>
    <w:rsid w:val="002E4A4F"/>
    <w:pPr>
      <w:tabs>
        <w:tab w:val="center" w:pos="4680"/>
        <w:tab w:val="right" w:pos="9360"/>
      </w:tabs>
    </w:pPr>
    <w:rPr>
      <w:sz w:val="20"/>
    </w:rPr>
  </w:style>
  <w:style w:type="character" w:customStyle="1" w:styleId="SubtitleChar">
    <w:name w:val="Subtitle Char"/>
    <w:link w:val="Subtitle"/>
    <w:uiPriority w:val="11"/>
    <w:rsid w:val="0043537A"/>
    <w:rPr>
      <w:caps/>
      <w:color w:val="595959"/>
      <w:spacing w:val="10"/>
      <w:lang w:bidi="en-US"/>
    </w:rPr>
  </w:style>
  <w:style w:type="paragraph" w:styleId="TOC1">
    <w:name w:val="toc 1"/>
    <w:basedOn w:val="Normal"/>
    <w:next w:val="Normal"/>
    <w:uiPriority w:val="39"/>
    <w:rsid w:val="002E4A4F"/>
  </w:style>
  <w:style w:type="paragraph" w:styleId="TOC2">
    <w:name w:val="toc 2"/>
    <w:basedOn w:val="Normal"/>
    <w:next w:val="Normal"/>
    <w:uiPriority w:val="39"/>
    <w:rsid w:val="002E4A4F"/>
    <w:pPr>
      <w:tabs>
        <w:tab w:val="left" w:pos="960"/>
        <w:tab w:val="right" w:leader="dot" w:pos="9360"/>
      </w:tabs>
      <w:ind w:left="240"/>
    </w:pPr>
    <w:rPr>
      <w:noProof/>
      <w:snapToGrid w:val="0"/>
      <w:w w:val="0"/>
    </w:rPr>
  </w:style>
  <w:style w:type="paragraph" w:styleId="TOC3">
    <w:name w:val="toc 3"/>
    <w:basedOn w:val="Normal"/>
    <w:next w:val="Normal"/>
    <w:autoRedefine/>
    <w:uiPriority w:val="39"/>
    <w:rsid w:val="002E4A4F"/>
    <w:pPr>
      <w:ind w:left="480"/>
    </w:pPr>
  </w:style>
  <w:style w:type="character" w:styleId="Hyperlink">
    <w:name w:val="Hyperlink"/>
    <w:uiPriority w:val="99"/>
    <w:rsid w:val="0043537A"/>
    <w:rPr>
      <w:color w:val="0000FF"/>
      <w:u w:val="single"/>
    </w:rPr>
  </w:style>
  <w:style w:type="table" w:styleId="TableGrid">
    <w:name w:val="Table Grid"/>
    <w:basedOn w:val="TableNormal"/>
    <w:uiPriority w:val="59"/>
    <w:rsid w:val="0043537A"/>
    <w:pPr>
      <w:spacing w:before="200"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4">
    <w:name w:val="Style Heading 4"/>
    <w:basedOn w:val="Heading4"/>
    <w:next w:val="Normal"/>
    <w:rsid w:val="00B71A78"/>
    <w:pPr>
      <w:ind w:right="288"/>
    </w:pPr>
    <w:rPr>
      <w:rFonts w:eastAsia="MS Mincho"/>
    </w:rPr>
  </w:style>
  <w:style w:type="paragraph" w:styleId="PlainText">
    <w:name w:val="Plain Text"/>
    <w:basedOn w:val="Normal"/>
    <w:link w:val="PlainTextChar"/>
    <w:unhideWhenUsed/>
    <w:rsid w:val="002E4A4F"/>
    <w:rPr>
      <w:rFonts w:ascii="Consolas" w:eastAsia="Calibri" w:hAnsi="Consolas"/>
      <w:sz w:val="21"/>
      <w:szCs w:val="21"/>
    </w:rPr>
  </w:style>
  <w:style w:type="character" w:customStyle="1" w:styleId="PlainTextChar">
    <w:name w:val="Plain Text Char"/>
    <w:link w:val="PlainText"/>
    <w:rsid w:val="0043537A"/>
    <w:rPr>
      <w:rFonts w:ascii="Consolas" w:eastAsia="Calibri" w:hAnsi="Consolas"/>
      <w:sz w:val="21"/>
      <w:szCs w:val="21"/>
    </w:rPr>
  </w:style>
  <w:style w:type="paragraph" w:customStyle="1" w:styleId="Term">
    <w:name w:val="Term"/>
    <w:basedOn w:val="ColorfulList-Accent11"/>
    <w:link w:val="TermChar"/>
    <w:autoRedefine/>
    <w:qFormat/>
    <w:rsid w:val="00B71A78"/>
    <w:pPr>
      <w:numPr>
        <w:numId w:val="1"/>
      </w:numPr>
    </w:pPr>
    <w:rPr>
      <w:b/>
      <w:smallCaps/>
    </w:rPr>
  </w:style>
  <w:style w:type="character" w:customStyle="1" w:styleId="TermChar">
    <w:name w:val="Term Char"/>
    <w:link w:val="Term"/>
    <w:rsid w:val="00B71A78"/>
    <w:rPr>
      <w:rFonts w:asciiTheme="minorHAnsi" w:eastAsiaTheme="minorEastAsia" w:hAnsiTheme="minorHAnsi" w:cstheme="minorBidi"/>
      <w:b/>
      <w:smallCaps/>
    </w:rPr>
  </w:style>
  <w:style w:type="table" w:styleId="TableList4">
    <w:name w:val="Table List 4"/>
    <w:basedOn w:val="TableNormal"/>
    <w:rsid w:val="0043537A"/>
    <w:pPr>
      <w:spacing w:before="200" w:after="200" w:line="276" w:lineRule="auto"/>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rsid w:val="002E4A4F"/>
    <w:pPr>
      <w:spacing w:before="100" w:beforeAutospacing="1" w:after="100" w:afterAutospacing="1"/>
    </w:pPr>
    <w:rPr>
      <w:rFonts w:ascii="Times New Roman" w:eastAsia="MS Mincho" w:hAnsi="Times New Roman"/>
      <w:lang w:eastAsia="ja-JP"/>
    </w:rPr>
  </w:style>
  <w:style w:type="character" w:styleId="HTMLCode">
    <w:name w:val="HTML Code"/>
    <w:rsid w:val="0043537A"/>
    <w:rPr>
      <w:rFonts w:ascii="Courier New" w:eastAsia="MS Mincho" w:hAnsi="Courier New" w:cs="Courier New"/>
      <w:sz w:val="20"/>
      <w:szCs w:val="20"/>
    </w:rPr>
  </w:style>
  <w:style w:type="paragraph" w:styleId="MessageHeader">
    <w:name w:val="Message Header"/>
    <w:basedOn w:val="Normal"/>
    <w:link w:val="MessageHeaderChar"/>
    <w:rsid w:val="002E4A4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table" w:styleId="TableGrid2">
    <w:name w:val="Table Grid 2"/>
    <w:basedOn w:val="TableNormal"/>
    <w:rsid w:val="0043537A"/>
    <w:pPr>
      <w:spacing w:before="200" w:after="200" w:line="276" w:lineRule="auto"/>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43537A"/>
    <w:pPr>
      <w:spacing w:before="200" w:after="200" w:line="276" w:lineRule="auto"/>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rsid w:val="002E4A4F"/>
    <w:rPr>
      <w:rFonts w:ascii="Times New Roman" w:hAnsi="Times New Roman"/>
    </w:rPr>
  </w:style>
  <w:style w:type="character" w:styleId="FootnoteReference">
    <w:name w:val="footnote reference"/>
    <w:uiPriority w:val="99"/>
    <w:rsid w:val="0043537A"/>
    <w:rPr>
      <w:vertAlign w:val="superscript"/>
    </w:rPr>
  </w:style>
  <w:style w:type="paragraph" w:customStyle="1" w:styleId="TableEntry">
    <w:name w:val="Table Entry"/>
    <w:basedOn w:val="Normal"/>
    <w:qFormat/>
    <w:rsid w:val="002E4A4F"/>
  </w:style>
  <w:style w:type="table" w:customStyle="1" w:styleId="LightList-Accent11">
    <w:name w:val="Light List - Accent 11"/>
    <w:basedOn w:val="TableNormal"/>
    <w:uiPriority w:val="61"/>
    <w:rsid w:val="0043537A"/>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LightList-Accent5Char">
    <w:name w:val="Light List - Accent 5 Char"/>
    <w:link w:val="LightList-Accent51"/>
    <w:uiPriority w:val="34"/>
    <w:rsid w:val="00FD34CC"/>
    <w:rPr>
      <w:sz w:val="22"/>
      <w:lang w:bidi="en-US"/>
    </w:rPr>
  </w:style>
  <w:style w:type="character" w:customStyle="1" w:styleId="Style1">
    <w:name w:val="Style1"/>
    <w:uiPriority w:val="1"/>
    <w:rsid w:val="0043537A"/>
    <w:rPr>
      <w:rFonts w:ascii="Courier New" w:eastAsia="MS Mincho" w:hAnsi="Courier New" w:cs="Courier"/>
      <w:noProof/>
      <w:color w:val="0000FF"/>
      <w:lang w:bidi="en-US"/>
    </w:rPr>
  </w:style>
  <w:style w:type="character" w:customStyle="1" w:styleId="Heading1Char">
    <w:name w:val="Heading 1 Char"/>
    <w:aliases w:val="H1 Char,h1 Char,Heading U Char,H11 Char,Œ©_o‚µ 1 Char,?c_o??E 1 Char,Titre 1 Char,Œ Char,Œ© Char,Œ©o‚µ 1 Char,?co??E 1 Char,뙥 Char,?co?ƒÊ 1 Char,? Char,Titre Partie Char,o‚µ 1 Char,Heading Char,?co?ƒ  1 Char,título 1 Char"/>
    <w:link w:val="Heading1"/>
    <w:uiPriority w:val="9"/>
    <w:rsid w:val="00B71A78"/>
    <w:rPr>
      <w:rFonts w:asciiTheme="minorHAnsi" w:eastAsiaTheme="minorEastAsia" w:hAnsiTheme="minorHAnsi" w:cstheme="minorBidi"/>
      <w:b/>
      <w:bCs/>
      <w:color w:val="FFFFFF"/>
      <w:spacing w:val="15"/>
      <w:sz w:val="28"/>
      <w:shd w:val="clear" w:color="auto" w:fill="4F81BD"/>
    </w:rPr>
  </w:style>
  <w:style w:type="character" w:customStyle="1" w:styleId="Heading2Char">
    <w:name w:val="Heading 2 Char"/>
    <w:aliases w:val="H2 Char,h2 Char,H21 Char,Œ©_o‚µ 2 Char,?c_o??E 2 Char,Titre 2 Char,?c Char,Œ©1 Char,Œ©o‚µ 2 Char,?co??E 2 Char,뙥2 Char,?c1 Char,?co?ƒÊ 2 Char,?2 Char,Œ1 Char,Œ2 Char,Œ©2 Char,DO NOT USE_h2 Char,título 2 Char,2 Char,Header 2 Char"/>
    <w:link w:val="Heading2"/>
    <w:uiPriority w:val="9"/>
    <w:rsid w:val="00B71A78"/>
    <w:rPr>
      <w:rFonts w:asciiTheme="minorHAnsi" w:eastAsiaTheme="minorEastAsia" w:hAnsiTheme="minorHAnsi" w:cstheme="minorBidi"/>
      <w:b/>
      <w:color w:val="000000" w:themeColor="text1"/>
      <w:spacing w:val="15"/>
      <w:sz w:val="28"/>
    </w:rPr>
  </w:style>
  <w:style w:type="character" w:styleId="PageNumber">
    <w:name w:val="page number"/>
    <w:basedOn w:val="DefaultParagraphFont"/>
    <w:rsid w:val="0043537A"/>
  </w:style>
  <w:style w:type="paragraph" w:styleId="TOC4">
    <w:name w:val="toc 4"/>
    <w:basedOn w:val="Normal"/>
    <w:next w:val="Normal"/>
    <w:autoRedefine/>
    <w:uiPriority w:val="39"/>
    <w:rsid w:val="002E4A4F"/>
    <w:pPr>
      <w:ind w:left="600"/>
    </w:pPr>
  </w:style>
  <w:style w:type="paragraph" w:customStyle="1" w:styleId="LightShading-Accent51">
    <w:name w:val="Light Shading - Accent 51"/>
    <w:hidden/>
    <w:uiPriority w:val="99"/>
    <w:semiHidden/>
    <w:rsid w:val="00FD34CC"/>
    <w:rPr>
      <w:lang w:bidi="en-US"/>
    </w:rPr>
  </w:style>
  <w:style w:type="paragraph" w:styleId="TableofFigures">
    <w:name w:val="table of figures"/>
    <w:basedOn w:val="Normal"/>
    <w:next w:val="Normal"/>
    <w:uiPriority w:val="99"/>
    <w:rsid w:val="002E4A4F"/>
  </w:style>
  <w:style w:type="paragraph" w:customStyle="1" w:styleId="XML">
    <w:name w:val="XML"/>
    <w:basedOn w:val="NormalWeb"/>
    <w:link w:val="XMLChar"/>
    <w:qFormat/>
    <w:rsid w:val="002E4A4F"/>
    <w:pPr>
      <w:pBdr>
        <w:top w:val="single" w:sz="4" w:space="1" w:color="auto"/>
        <w:left w:val="single" w:sz="4" w:space="4" w:color="auto"/>
        <w:bottom w:val="single" w:sz="4" w:space="1" w:color="auto"/>
        <w:right w:val="single" w:sz="4" w:space="4" w:color="auto"/>
      </w:pBdr>
      <w:ind w:left="720"/>
      <w:contextualSpacing/>
    </w:pPr>
    <w:rPr>
      <w:rFonts w:ascii="Courier New" w:hAnsi="Courier New" w:cs="Courier New"/>
    </w:rPr>
  </w:style>
  <w:style w:type="character" w:styleId="HTMLSample">
    <w:name w:val="HTML Sample"/>
    <w:rsid w:val="0043537A"/>
    <w:rPr>
      <w:rFonts w:ascii="Courier New" w:hAnsi="Courier New" w:cs="Courier New"/>
    </w:rPr>
  </w:style>
  <w:style w:type="character" w:styleId="CommentReference">
    <w:name w:val="annotation reference"/>
    <w:rsid w:val="00B50E68"/>
    <w:rPr>
      <w:sz w:val="18"/>
      <w:szCs w:val="18"/>
    </w:rPr>
  </w:style>
  <w:style w:type="paragraph" w:styleId="CommentText">
    <w:name w:val="annotation text"/>
    <w:basedOn w:val="Normal"/>
    <w:link w:val="CommentTextChar"/>
    <w:rsid w:val="002E4A4F"/>
  </w:style>
  <w:style w:type="character" w:customStyle="1" w:styleId="CommentTextChar">
    <w:name w:val="Comment Text Char"/>
    <w:link w:val="CommentText"/>
    <w:rsid w:val="00B50E68"/>
    <w:rPr>
      <w:lang w:bidi="en-US"/>
    </w:rPr>
  </w:style>
  <w:style w:type="paragraph" w:styleId="TOC5">
    <w:name w:val="toc 5"/>
    <w:basedOn w:val="Normal"/>
    <w:next w:val="Normal"/>
    <w:autoRedefine/>
    <w:uiPriority w:val="39"/>
    <w:rsid w:val="002E4A4F"/>
    <w:pPr>
      <w:ind w:left="960"/>
    </w:pPr>
    <w:rPr>
      <w:rFonts w:ascii="Times New Roman" w:eastAsia="MS Mincho" w:hAnsi="Times New Roman"/>
      <w:lang w:eastAsia="ja-JP"/>
    </w:rPr>
  </w:style>
  <w:style w:type="paragraph" w:styleId="TOC6">
    <w:name w:val="toc 6"/>
    <w:basedOn w:val="Normal"/>
    <w:next w:val="Normal"/>
    <w:autoRedefine/>
    <w:uiPriority w:val="39"/>
    <w:rsid w:val="002E4A4F"/>
    <w:pPr>
      <w:ind w:left="1200"/>
    </w:pPr>
    <w:rPr>
      <w:rFonts w:ascii="Times New Roman" w:eastAsia="MS Mincho" w:hAnsi="Times New Roman"/>
      <w:lang w:eastAsia="ja-JP"/>
    </w:rPr>
  </w:style>
  <w:style w:type="paragraph" w:styleId="TOC7">
    <w:name w:val="toc 7"/>
    <w:basedOn w:val="Normal"/>
    <w:next w:val="Normal"/>
    <w:autoRedefine/>
    <w:uiPriority w:val="39"/>
    <w:rsid w:val="002E4A4F"/>
    <w:pPr>
      <w:ind w:left="1440"/>
    </w:pPr>
    <w:rPr>
      <w:rFonts w:ascii="Times New Roman" w:eastAsia="MS Mincho" w:hAnsi="Times New Roman"/>
      <w:lang w:eastAsia="ja-JP"/>
    </w:rPr>
  </w:style>
  <w:style w:type="paragraph" w:styleId="TOC8">
    <w:name w:val="toc 8"/>
    <w:basedOn w:val="Normal"/>
    <w:next w:val="Normal"/>
    <w:autoRedefine/>
    <w:uiPriority w:val="39"/>
    <w:rsid w:val="002E4A4F"/>
    <w:pPr>
      <w:ind w:left="1680"/>
    </w:pPr>
    <w:rPr>
      <w:rFonts w:ascii="Times New Roman" w:eastAsia="MS Mincho" w:hAnsi="Times New Roman"/>
      <w:lang w:eastAsia="ja-JP"/>
    </w:rPr>
  </w:style>
  <w:style w:type="paragraph" w:styleId="TOC9">
    <w:name w:val="toc 9"/>
    <w:basedOn w:val="Normal"/>
    <w:next w:val="Normal"/>
    <w:autoRedefine/>
    <w:uiPriority w:val="39"/>
    <w:rsid w:val="002E4A4F"/>
    <w:pPr>
      <w:ind w:left="1920"/>
    </w:pPr>
    <w:rPr>
      <w:rFonts w:ascii="Times New Roman" w:eastAsia="MS Mincho" w:hAnsi="Times New Roman"/>
      <w:lang w:eastAsia="ja-JP"/>
    </w:rPr>
  </w:style>
  <w:style w:type="character" w:styleId="FollowedHyperlink">
    <w:name w:val="FollowedHyperlink"/>
    <w:rsid w:val="0043537A"/>
    <w:rPr>
      <w:color w:val="800080"/>
      <w:u w:val="single"/>
    </w:rPr>
  </w:style>
  <w:style w:type="paragraph" w:styleId="CommentSubject">
    <w:name w:val="annotation subject"/>
    <w:basedOn w:val="CommentText"/>
    <w:next w:val="CommentText"/>
    <w:link w:val="CommentSubjectChar"/>
    <w:rsid w:val="002E4A4F"/>
    <w:rPr>
      <w:b/>
      <w:bCs/>
    </w:rPr>
  </w:style>
  <w:style w:type="character" w:customStyle="1" w:styleId="XMLChar">
    <w:name w:val="XML Char"/>
    <w:link w:val="XML"/>
    <w:rsid w:val="0043537A"/>
    <w:rPr>
      <w:rFonts w:ascii="Courier New" w:eastAsia="MS Mincho" w:hAnsi="Courier New" w:cs="Courier New"/>
      <w:sz w:val="22"/>
      <w:lang w:eastAsia="ja-JP"/>
    </w:rPr>
  </w:style>
  <w:style w:type="character" w:customStyle="1" w:styleId="FootnoteTextChar">
    <w:name w:val="Footnote Text Char"/>
    <w:link w:val="FootnoteText"/>
    <w:uiPriority w:val="99"/>
    <w:locked/>
    <w:rsid w:val="0043537A"/>
    <w:rPr>
      <w:rFonts w:ascii="Times New Roman" w:hAnsi="Times New Roman"/>
      <w:sz w:val="22"/>
    </w:rPr>
  </w:style>
  <w:style w:type="paragraph" w:customStyle="1" w:styleId="Normaljustified">
    <w:name w:val="Normal (justified)"/>
    <w:basedOn w:val="Normal"/>
    <w:qFormat/>
    <w:rsid w:val="002E4A4F"/>
    <w:pPr>
      <w:jc w:val="both"/>
    </w:pPr>
  </w:style>
  <w:style w:type="character" w:customStyle="1" w:styleId="CommentSubjectChar">
    <w:name w:val="Comment Subject Char"/>
    <w:link w:val="CommentSubject"/>
    <w:rsid w:val="00B50E68"/>
    <w:rPr>
      <w:b/>
      <w:bCs/>
      <w:lang w:bidi="en-US"/>
    </w:rPr>
  </w:style>
  <w:style w:type="paragraph" w:customStyle="1" w:styleId="TableHeader">
    <w:name w:val="Table Header"/>
    <w:next w:val="Normal"/>
    <w:rsid w:val="0043537A"/>
    <w:pPr>
      <w:keepNext/>
      <w:keepLines/>
      <w:spacing w:before="80" w:after="80"/>
      <w:jc w:val="center"/>
    </w:pPr>
    <w:rPr>
      <w:rFonts w:ascii="Arial" w:hAnsi="Arial"/>
      <w:b/>
    </w:rPr>
  </w:style>
  <w:style w:type="paragraph" w:customStyle="1" w:styleId="tabletext">
    <w:name w:val="table text"/>
    <w:link w:val="tabletextChar"/>
    <w:rsid w:val="0043537A"/>
    <w:pPr>
      <w:spacing w:before="40" w:after="40"/>
    </w:pPr>
    <w:rPr>
      <w:rFonts w:ascii="Times New Roman" w:hAnsi="Times New Roman"/>
    </w:rPr>
  </w:style>
  <w:style w:type="character" w:customStyle="1" w:styleId="tabletextChar">
    <w:name w:val="table text Char"/>
    <w:link w:val="tabletext"/>
    <w:rsid w:val="0043537A"/>
    <w:rPr>
      <w:rFonts w:ascii="Times New Roman" w:hAnsi="Times New Roman"/>
      <w:lang w:val="en-US" w:eastAsia="en-US" w:bidi="ar-SA"/>
    </w:rPr>
  </w:style>
  <w:style w:type="character" w:customStyle="1" w:styleId="HeaderChar1">
    <w:name w:val="Header Char1"/>
    <w:uiPriority w:val="99"/>
    <w:semiHidden/>
    <w:rsid w:val="0043537A"/>
    <w:rPr>
      <w:lang w:bidi="en-US"/>
    </w:rPr>
  </w:style>
  <w:style w:type="character" w:customStyle="1" w:styleId="FooterChar1">
    <w:name w:val="Footer Char1"/>
    <w:uiPriority w:val="99"/>
    <w:semiHidden/>
    <w:rsid w:val="0043537A"/>
    <w:rPr>
      <w:lang w:bidi="en-US"/>
    </w:rPr>
  </w:style>
  <w:style w:type="paragraph" w:customStyle="1" w:styleId="MediumList2-Accent41">
    <w:name w:val="Medium List 2 - Accent 41"/>
    <w:basedOn w:val="Normal"/>
    <w:link w:val="MediumList2-Accent4Char"/>
    <w:uiPriority w:val="34"/>
    <w:qFormat/>
    <w:rsid w:val="002E4A4F"/>
    <w:pPr>
      <w:ind w:left="720"/>
      <w:contextualSpacing/>
    </w:pPr>
  </w:style>
  <w:style w:type="character" w:customStyle="1" w:styleId="MediumList2-Accent4Char">
    <w:name w:val="Medium List 2 - Accent 4 Char"/>
    <w:link w:val="MediumList2-Accent41"/>
    <w:uiPriority w:val="34"/>
    <w:rsid w:val="005F2D1A"/>
    <w:rPr>
      <w:sz w:val="22"/>
      <w:lang w:bidi="en-US"/>
    </w:rPr>
  </w:style>
  <w:style w:type="character" w:customStyle="1" w:styleId="MessageHeaderChar">
    <w:name w:val="Message Header Char"/>
    <w:link w:val="MessageHeader"/>
    <w:rsid w:val="0043537A"/>
    <w:rPr>
      <w:rFonts w:ascii="Arial" w:hAnsi="Arial" w:cs="Arial"/>
      <w:sz w:val="22"/>
      <w:shd w:val="pct20" w:color="auto" w:fill="auto"/>
      <w:lang w:bidi="en-US"/>
    </w:rPr>
  </w:style>
  <w:style w:type="paragraph" w:customStyle="1" w:styleId="MediumGrid1-Accent41">
    <w:name w:val="Medium Grid 1 - Accent 41"/>
    <w:basedOn w:val="Normal"/>
    <w:next w:val="Normal"/>
    <w:link w:val="MediumGrid1-Accent4Char"/>
    <w:uiPriority w:val="29"/>
    <w:qFormat/>
    <w:rsid w:val="002E4A4F"/>
    <w:rPr>
      <w:i/>
      <w:iCs/>
    </w:rPr>
  </w:style>
  <w:style w:type="character" w:customStyle="1" w:styleId="MediumGrid1-Accent4Char">
    <w:name w:val="Medium Grid 1 - Accent 4 Char"/>
    <w:link w:val="MediumGrid1-Accent41"/>
    <w:uiPriority w:val="29"/>
    <w:rsid w:val="005F2D1A"/>
    <w:rPr>
      <w:i/>
      <w:iCs/>
      <w:sz w:val="22"/>
      <w:lang w:bidi="en-US"/>
    </w:rPr>
  </w:style>
  <w:style w:type="paragraph" w:styleId="DocumentMap">
    <w:name w:val="Document Map"/>
    <w:basedOn w:val="Normal"/>
    <w:link w:val="DocumentMapChar"/>
    <w:rsid w:val="002E4A4F"/>
    <w:pPr>
      <w:shd w:val="clear" w:color="auto" w:fill="000080"/>
      <w:jc w:val="both"/>
    </w:pPr>
    <w:rPr>
      <w:rFonts w:cs="Tahoma"/>
      <w:sz w:val="20"/>
    </w:rPr>
  </w:style>
  <w:style w:type="character" w:customStyle="1" w:styleId="DocumentMapChar">
    <w:name w:val="Document Map Char"/>
    <w:link w:val="DocumentMap"/>
    <w:rsid w:val="0043537A"/>
    <w:rPr>
      <w:rFonts w:cs="Tahoma"/>
      <w:sz w:val="20"/>
      <w:shd w:val="clear" w:color="auto" w:fill="000080"/>
    </w:rPr>
  </w:style>
  <w:style w:type="paragraph" w:customStyle="1" w:styleId="MediumGrid2-Accent41">
    <w:name w:val="Medium Grid 2 - Accent 41"/>
    <w:basedOn w:val="Normal"/>
    <w:next w:val="Normal"/>
    <w:link w:val="MediumGrid2-Accent4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Grid2-Accent4Char">
    <w:name w:val="Medium Grid 2 - Accent 4 Char"/>
    <w:link w:val="MediumGrid2-Accent41"/>
    <w:uiPriority w:val="30"/>
    <w:rsid w:val="005F2D1A"/>
    <w:rPr>
      <w:i/>
      <w:iCs/>
      <w:color w:val="4F81BD"/>
      <w:sz w:val="22"/>
      <w:lang w:bidi="en-US"/>
    </w:rPr>
  </w:style>
  <w:style w:type="character" w:customStyle="1" w:styleId="Heading1Char1">
    <w:name w:val="Heading 1 Char1"/>
    <w:aliases w:val="H1 Char1,h1 Char1,Heading U Char1,H11 Char1,Œ©_o‚µ 1 Char1,?c_o??E 1 Char1,Titre 1 Char1,Œ Char1,Œ© Char1"/>
    <w:uiPriority w:val="9"/>
    <w:rsid w:val="0043537A"/>
    <w:rPr>
      <w:rFonts w:ascii="Arial" w:hAnsi="Arial" w:cs="Arial"/>
      <w:b/>
      <w:bCs/>
      <w:caps/>
      <w:kern w:val="28"/>
      <w:sz w:val="28"/>
      <w:szCs w:val="28"/>
    </w:rPr>
  </w:style>
  <w:style w:type="paragraph" w:customStyle="1" w:styleId="MediumList1-Accent41">
    <w:name w:val="Medium List 1 - Accent 41"/>
    <w:hidden/>
    <w:uiPriority w:val="99"/>
    <w:rsid w:val="005F2D1A"/>
    <w:rPr>
      <w:lang w:bidi="en-US"/>
    </w:rPr>
  </w:style>
  <w:style w:type="paragraph" w:customStyle="1" w:styleId="Variable">
    <w:name w:val="Variable"/>
    <w:basedOn w:val="Normal"/>
    <w:link w:val="VariableChar"/>
    <w:autoRedefine/>
    <w:qFormat/>
    <w:rsid w:val="002E4A4F"/>
    <w:pPr>
      <w:framePr w:hSpace="180" w:wrap="around" w:vAnchor="text" w:hAnchor="text" w:y="1"/>
      <w:spacing w:after="120" w:line="360" w:lineRule="auto"/>
    </w:pPr>
    <w:rPr>
      <w:b/>
      <w:caps/>
      <w:color w:val="4F81BD"/>
      <w:sz w:val="20"/>
    </w:rPr>
  </w:style>
  <w:style w:type="character" w:customStyle="1" w:styleId="VariableChar">
    <w:name w:val="Variable Char"/>
    <w:link w:val="Variable"/>
    <w:rsid w:val="0043537A"/>
    <w:rPr>
      <w:b/>
      <w:caps/>
      <w:color w:val="4F81BD"/>
      <w:sz w:val="20"/>
      <w:lang w:bidi="en-US"/>
    </w:rPr>
  </w:style>
  <w:style w:type="paragraph" w:styleId="ListContinue4">
    <w:name w:val="List Continue 4"/>
    <w:basedOn w:val="Normal"/>
    <w:rsid w:val="002E4A4F"/>
    <w:pPr>
      <w:spacing w:after="120" w:line="360" w:lineRule="auto"/>
      <w:ind w:left="1440"/>
    </w:pPr>
    <w:rPr>
      <w:sz w:val="20"/>
    </w:rPr>
  </w:style>
  <w:style w:type="paragraph" w:customStyle="1" w:styleId="Diagram">
    <w:name w:val="Diagram"/>
    <w:basedOn w:val="Normal"/>
    <w:next w:val="Normal"/>
    <w:rsid w:val="002E4A4F"/>
    <w:pPr>
      <w:jc w:val="center"/>
    </w:pPr>
  </w:style>
  <w:style w:type="paragraph" w:styleId="ListBullet">
    <w:name w:val="List Bullet"/>
    <w:basedOn w:val="Normal"/>
    <w:rsid w:val="00B71A78"/>
    <w:pPr>
      <w:numPr>
        <w:numId w:val="3"/>
      </w:numPr>
      <w:tabs>
        <w:tab w:val="left" w:pos="360"/>
      </w:tabs>
    </w:pPr>
  </w:style>
  <w:style w:type="paragraph" w:styleId="ListNumber">
    <w:name w:val="List Number"/>
    <w:basedOn w:val="Normal"/>
    <w:rsid w:val="00B71A78"/>
    <w:pPr>
      <w:numPr>
        <w:numId w:val="12"/>
      </w:numPr>
    </w:pPr>
    <w:rPr>
      <w:rFonts w:eastAsia="MS Mincho"/>
    </w:rPr>
  </w:style>
  <w:style w:type="paragraph" w:customStyle="1" w:styleId="Comment">
    <w:name w:val="Comment"/>
    <w:basedOn w:val="Normal"/>
    <w:next w:val="Normal"/>
    <w:qFormat/>
    <w:rsid w:val="002E4A4F"/>
    <w:pPr>
      <w:pBdr>
        <w:top w:val="single" w:sz="4" w:space="1" w:color="auto"/>
        <w:left w:val="single" w:sz="4" w:space="4" w:color="auto"/>
        <w:bottom w:val="single" w:sz="4" w:space="1" w:color="auto"/>
        <w:right w:val="single" w:sz="4" w:space="4" w:color="auto"/>
      </w:pBdr>
      <w:shd w:val="clear" w:color="auto" w:fill="FFFF00"/>
    </w:pPr>
    <w:rPr>
      <w:rFonts w:eastAsia="MS Mincho"/>
    </w:rPr>
  </w:style>
  <w:style w:type="paragraph" w:customStyle="1" w:styleId="AnnexA6">
    <w:name w:val="Annex A6"/>
    <w:basedOn w:val="Normal"/>
    <w:next w:val="Normal"/>
    <w:qFormat/>
    <w:rsid w:val="00B71A78"/>
    <w:pPr>
      <w:keepNext/>
      <w:numPr>
        <w:ilvl w:val="5"/>
        <w:numId w:val="11"/>
      </w:numPr>
      <w:tabs>
        <w:tab w:val="left" w:pos="0"/>
        <w:tab w:val="left" w:pos="1296"/>
      </w:tabs>
      <w:spacing w:before="300"/>
    </w:pPr>
    <w:rPr>
      <w:color w:val="365F91"/>
    </w:rPr>
  </w:style>
  <w:style w:type="paragraph" w:customStyle="1" w:styleId="MediumShading1-Accent21">
    <w:name w:val="Medium Shading 1 - Accent 21"/>
    <w:basedOn w:val="Normal"/>
    <w:link w:val="MediumShading1-Accent2Char"/>
    <w:qFormat/>
    <w:rsid w:val="002E4A4F"/>
  </w:style>
  <w:style w:type="character" w:customStyle="1" w:styleId="MediumShading1-Accent2Char">
    <w:name w:val="Medium Shading 1 - Accent 2 Char"/>
    <w:link w:val="MediumShading1-Accent21"/>
    <w:rsid w:val="008B209A"/>
    <w:rPr>
      <w:sz w:val="22"/>
      <w:lang w:bidi="en-US"/>
    </w:rPr>
  </w:style>
  <w:style w:type="paragraph" w:customStyle="1" w:styleId="ColorfulShading-Accent31">
    <w:name w:val="Colorful Shading - Accent 31"/>
    <w:basedOn w:val="Normal"/>
    <w:link w:val="ColorfulShading-Accent3Char"/>
    <w:uiPriority w:val="34"/>
    <w:qFormat/>
    <w:rsid w:val="002E4A4F"/>
    <w:pPr>
      <w:ind w:left="720"/>
      <w:contextualSpacing/>
    </w:pPr>
  </w:style>
  <w:style w:type="character" w:customStyle="1" w:styleId="ColorfulShading-Accent3Char">
    <w:name w:val="Colorful Shading - Accent 3 Char"/>
    <w:link w:val="ColorfulShading-Accent31"/>
    <w:uiPriority w:val="34"/>
    <w:rsid w:val="008B209A"/>
    <w:rPr>
      <w:sz w:val="22"/>
      <w:lang w:bidi="en-US"/>
    </w:rPr>
  </w:style>
  <w:style w:type="paragraph" w:customStyle="1" w:styleId="ColorfulList-Accent31">
    <w:name w:val="Colorful List - Accent 31"/>
    <w:basedOn w:val="Normal"/>
    <w:next w:val="Normal"/>
    <w:link w:val="ColorfulList-Accent3Char"/>
    <w:uiPriority w:val="29"/>
    <w:qFormat/>
    <w:rsid w:val="002E4A4F"/>
    <w:rPr>
      <w:i/>
      <w:iCs/>
    </w:rPr>
  </w:style>
  <w:style w:type="character" w:customStyle="1" w:styleId="ColorfulList-Accent3Char">
    <w:name w:val="Colorful List - Accent 3 Char"/>
    <w:link w:val="ColorfulList-Accent31"/>
    <w:uiPriority w:val="29"/>
    <w:rsid w:val="008B209A"/>
    <w:rPr>
      <w:i/>
      <w:iCs/>
      <w:sz w:val="22"/>
      <w:lang w:bidi="en-US"/>
    </w:rPr>
  </w:style>
  <w:style w:type="paragraph" w:styleId="ListNumber4">
    <w:name w:val="List Number 4"/>
    <w:basedOn w:val="Normal"/>
    <w:rsid w:val="00B71A78"/>
    <w:pPr>
      <w:numPr>
        <w:numId w:val="4"/>
      </w:numPr>
      <w:tabs>
        <w:tab w:val="left" w:pos="1440"/>
      </w:tabs>
      <w:spacing w:before="30" w:after="30"/>
      <w:jc w:val="both"/>
    </w:pPr>
    <w:rPr>
      <w:noProof/>
    </w:rPr>
  </w:style>
  <w:style w:type="paragraph" w:customStyle="1" w:styleId="ColorfulGrid-Accent31">
    <w:name w:val="Colorful Grid - Accent 31"/>
    <w:basedOn w:val="Normal"/>
    <w:next w:val="Normal"/>
    <w:link w:val="ColorfulGrid-Accent3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ColorfulGrid-Accent3Char">
    <w:name w:val="Colorful Grid - Accent 3 Char"/>
    <w:link w:val="ColorfulGrid-Accent31"/>
    <w:uiPriority w:val="30"/>
    <w:rsid w:val="008B209A"/>
    <w:rPr>
      <w:i/>
      <w:iCs/>
      <w:color w:val="4F81BD"/>
      <w:sz w:val="22"/>
      <w:lang w:bidi="en-US"/>
    </w:rPr>
  </w:style>
  <w:style w:type="paragraph" w:customStyle="1" w:styleId="DarkList-Accent31">
    <w:name w:val="Dark List - Accent 31"/>
    <w:hidden/>
    <w:uiPriority w:val="99"/>
    <w:rsid w:val="008B209A"/>
    <w:rPr>
      <w:lang w:bidi="en-US"/>
    </w:rPr>
  </w:style>
  <w:style w:type="paragraph" w:customStyle="1" w:styleId="LightGrid-Accent31">
    <w:name w:val="Light Grid - Accent 31"/>
    <w:basedOn w:val="Normal"/>
    <w:link w:val="LightGrid-Accent3Char"/>
    <w:uiPriority w:val="34"/>
    <w:qFormat/>
    <w:rsid w:val="002E4A4F"/>
    <w:pPr>
      <w:ind w:left="720"/>
      <w:contextualSpacing/>
    </w:pPr>
  </w:style>
  <w:style w:type="paragraph" w:customStyle="1" w:styleId="MediumGrid2-Accent11">
    <w:name w:val="Medium Grid 2 - Accent 11"/>
    <w:basedOn w:val="Normal"/>
    <w:link w:val="MediumGrid2-Accent1Char"/>
    <w:qFormat/>
    <w:rsid w:val="002E4A4F"/>
  </w:style>
  <w:style w:type="character" w:customStyle="1" w:styleId="MediumGrid2-Accent1Char">
    <w:name w:val="Medium Grid 2 - Accent 1 Char"/>
    <w:link w:val="MediumGrid2-Accent11"/>
    <w:rsid w:val="002E603C"/>
    <w:rPr>
      <w:sz w:val="22"/>
      <w:lang w:bidi="en-US"/>
    </w:rPr>
  </w:style>
  <w:style w:type="paragraph" w:customStyle="1" w:styleId="TableCell">
    <w:name w:val="Table Cell"/>
    <w:basedOn w:val="Normal"/>
    <w:rsid w:val="002201E1"/>
    <w:pPr>
      <w:tabs>
        <w:tab w:val="left" w:pos="720"/>
        <w:tab w:val="left" w:pos="1080"/>
        <w:tab w:val="left" w:pos="1440"/>
        <w:tab w:val="left" w:pos="1800"/>
        <w:tab w:val="left" w:pos="2160"/>
      </w:tabs>
      <w:spacing w:after="240"/>
      <w:jc w:val="both"/>
    </w:pPr>
    <w:rPr>
      <w:rFonts w:ascii="Arial" w:hAnsi="Arial"/>
      <w:noProof/>
      <w:sz w:val="18"/>
    </w:rPr>
  </w:style>
  <w:style w:type="paragraph" w:customStyle="1" w:styleId="DiagramCallout">
    <w:name w:val="Diagram Callout"/>
    <w:basedOn w:val="TableCell"/>
    <w:rsid w:val="002201E1"/>
    <w:pPr>
      <w:tabs>
        <w:tab w:val="clear" w:pos="720"/>
        <w:tab w:val="clear" w:pos="1080"/>
        <w:tab w:val="clear" w:pos="1440"/>
        <w:tab w:val="clear" w:pos="1800"/>
        <w:tab w:val="clear" w:pos="2160"/>
      </w:tabs>
    </w:pPr>
  </w:style>
  <w:style w:type="paragraph" w:styleId="ListNumber3">
    <w:name w:val="List Number 3"/>
    <w:basedOn w:val="Normal"/>
    <w:rsid w:val="00B71A78"/>
    <w:pPr>
      <w:numPr>
        <w:numId w:val="6"/>
      </w:numPr>
      <w:spacing w:before="30" w:after="30"/>
      <w:jc w:val="both"/>
    </w:pPr>
  </w:style>
  <w:style w:type="paragraph" w:customStyle="1" w:styleId="TitlePage">
    <w:name w:val="Title Page"/>
    <w:basedOn w:val="Title"/>
    <w:next w:val="Normal"/>
    <w:rsid w:val="002E4A4F"/>
    <w:pPr>
      <w:spacing w:before="0"/>
      <w:jc w:val="both"/>
    </w:pPr>
    <w:rPr>
      <w:caps w:val="0"/>
      <w:color w:val="auto"/>
      <w:spacing w:val="0"/>
      <w:kern w:val="0"/>
      <w:sz w:val="24"/>
      <w:szCs w:val="22"/>
    </w:rPr>
  </w:style>
  <w:style w:type="character" w:customStyle="1" w:styleId="LightGrid-Accent3Char">
    <w:name w:val="Light Grid - Accent 3 Char"/>
    <w:link w:val="LightGrid-Accent31"/>
    <w:uiPriority w:val="34"/>
    <w:rsid w:val="002E603C"/>
    <w:rPr>
      <w:sz w:val="22"/>
      <w:lang w:bidi="en-US"/>
    </w:rPr>
  </w:style>
  <w:style w:type="paragraph" w:customStyle="1" w:styleId="MediumShading1-Accent31">
    <w:name w:val="Medium Shading 1 - Accent 31"/>
    <w:basedOn w:val="Normal"/>
    <w:next w:val="Normal"/>
    <w:link w:val="MediumShading1-Accent3Char"/>
    <w:uiPriority w:val="29"/>
    <w:qFormat/>
    <w:rsid w:val="002E4A4F"/>
    <w:rPr>
      <w:i/>
      <w:iCs/>
    </w:rPr>
  </w:style>
  <w:style w:type="character" w:customStyle="1" w:styleId="MediumShading1-Accent3Char">
    <w:name w:val="Medium Shading 1 - Accent 3 Char"/>
    <w:link w:val="MediumShading1-Accent31"/>
    <w:uiPriority w:val="29"/>
    <w:rsid w:val="002E603C"/>
    <w:rPr>
      <w:i/>
      <w:iCs/>
      <w:sz w:val="22"/>
      <w:lang w:bidi="en-US"/>
    </w:rPr>
  </w:style>
  <w:style w:type="paragraph" w:styleId="HTMLAddress">
    <w:name w:val="HTML Address"/>
    <w:basedOn w:val="Normal"/>
    <w:link w:val="HTMLAddressChar"/>
    <w:rsid w:val="002E4A4F"/>
    <w:pPr>
      <w:spacing w:before="30" w:after="30"/>
      <w:jc w:val="both"/>
    </w:pPr>
    <w:rPr>
      <w:color w:val="0000FF"/>
      <w:u w:val="single"/>
    </w:rPr>
  </w:style>
  <w:style w:type="character" w:customStyle="1" w:styleId="HTMLAddressChar">
    <w:name w:val="HTML Address Char"/>
    <w:link w:val="HTMLAddress"/>
    <w:rsid w:val="002201E1"/>
    <w:rPr>
      <w:color w:val="0000FF"/>
      <w:szCs w:val="22"/>
      <w:u w:val="single"/>
      <w:lang w:bidi="en-US"/>
    </w:rPr>
  </w:style>
  <w:style w:type="paragraph" w:styleId="List">
    <w:name w:val="List"/>
    <w:basedOn w:val="Normal"/>
    <w:rsid w:val="002E4A4F"/>
    <w:pPr>
      <w:spacing w:before="30" w:after="30"/>
      <w:ind w:left="360" w:hanging="360"/>
      <w:jc w:val="both"/>
    </w:pPr>
  </w:style>
  <w:style w:type="paragraph" w:styleId="List2">
    <w:name w:val="List 2"/>
    <w:basedOn w:val="Normal"/>
    <w:rsid w:val="002E4A4F"/>
    <w:pPr>
      <w:spacing w:before="30" w:after="30"/>
      <w:ind w:left="720" w:hanging="360"/>
      <w:jc w:val="both"/>
    </w:pPr>
  </w:style>
  <w:style w:type="paragraph" w:styleId="List3">
    <w:name w:val="List 3"/>
    <w:basedOn w:val="Normal"/>
    <w:rsid w:val="002E4A4F"/>
    <w:pPr>
      <w:spacing w:before="30" w:after="30"/>
      <w:ind w:left="1080" w:hanging="360"/>
      <w:jc w:val="both"/>
    </w:pPr>
  </w:style>
  <w:style w:type="paragraph" w:styleId="List4">
    <w:name w:val="List 4"/>
    <w:basedOn w:val="Normal"/>
    <w:rsid w:val="002E4A4F"/>
    <w:pPr>
      <w:spacing w:before="30" w:after="30"/>
      <w:ind w:left="1440" w:hanging="360"/>
      <w:jc w:val="both"/>
    </w:pPr>
  </w:style>
  <w:style w:type="paragraph" w:styleId="List5">
    <w:name w:val="List 5"/>
    <w:basedOn w:val="Normal"/>
    <w:rsid w:val="002E4A4F"/>
    <w:pPr>
      <w:spacing w:before="30" w:after="30"/>
      <w:ind w:left="1800" w:hanging="360"/>
      <w:jc w:val="both"/>
    </w:pPr>
  </w:style>
  <w:style w:type="paragraph" w:styleId="ListNumber2">
    <w:name w:val="List Number 2"/>
    <w:basedOn w:val="Normal"/>
    <w:rsid w:val="00B71A78"/>
    <w:pPr>
      <w:numPr>
        <w:numId w:val="5"/>
      </w:numPr>
      <w:tabs>
        <w:tab w:val="left" w:pos="720"/>
      </w:tabs>
      <w:spacing w:before="30" w:after="30"/>
      <w:jc w:val="both"/>
    </w:pPr>
  </w:style>
  <w:style w:type="paragraph" w:styleId="ListNumber5">
    <w:name w:val="List Number 5"/>
    <w:basedOn w:val="Normal"/>
    <w:rsid w:val="00B71A78"/>
    <w:pPr>
      <w:numPr>
        <w:numId w:val="7"/>
      </w:numPr>
      <w:tabs>
        <w:tab w:val="left" w:pos="1800"/>
      </w:tabs>
      <w:spacing w:before="30" w:after="30"/>
      <w:jc w:val="both"/>
    </w:pPr>
  </w:style>
  <w:style w:type="paragraph" w:styleId="TableofAuthorities">
    <w:name w:val="table of authorities"/>
    <w:basedOn w:val="Normal"/>
    <w:next w:val="Normal"/>
    <w:rsid w:val="002E4A4F"/>
    <w:pPr>
      <w:spacing w:before="60" w:after="60"/>
      <w:ind w:left="360" w:hanging="360"/>
      <w:jc w:val="both"/>
    </w:pPr>
  </w:style>
  <w:style w:type="paragraph" w:customStyle="1" w:styleId="TableHeading">
    <w:name w:val="Table Heading"/>
    <w:basedOn w:val="TableCell"/>
    <w:rsid w:val="002201E1"/>
    <w:rPr>
      <w:b/>
    </w:rPr>
  </w:style>
  <w:style w:type="paragraph" w:customStyle="1" w:styleId="MediumShading2-Accent31">
    <w:name w:val="Medium Shading 2 - Accent 31"/>
    <w:basedOn w:val="Normal"/>
    <w:next w:val="Normal"/>
    <w:link w:val="MediumShading2-Accent3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Shading2-Accent3Char">
    <w:name w:val="Medium Shading 2 - Accent 3 Char"/>
    <w:link w:val="MediumShading2-Accent31"/>
    <w:uiPriority w:val="30"/>
    <w:rsid w:val="002E603C"/>
    <w:rPr>
      <w:i/>
      <w:iCs/>
      <w:color w:val="4F81BD"/>
      <w:sz w:val="22"/>
      <w:lang w:bidi="en-US"/>
    </w:rPr>
  </w:style>
  <w:style w:type="paragraph" w:customStyle="1" w:styleId="LightList-Accent31">
    <w:name w:val="Light List - Accent 31"/>
    <w:hidden/>
    <w:uiPriority w:val="99"/>
    <w:rsid w:val="002E603C"/>
    <w:rPr>
      <w:lang w:bidi="en-US"/>
    </w:rPr>
  </w:style>
  <w:style w:type="paragraph" w:customStyle="1" w:styleId="MediumShading1-Accent11">
    <w:name w:val="Medium Shading 1 - Accent 11"/>
    <w:basedOn w:val="Normal"/>
    <w:link w:val="MediumShading1-Accent1Char"/>
    <w:qFormat/>
    <w:rsid w:val="002E4A4F"/>
  </w:style>
  <w:style w:type="character" w:customStyle="1" w:styleId="MediumShading1-Accent1Char">
    <w:name w:val="Medium Shading 1 - Accent 1 Char"/>
    <w:link w:val="MediumShading1-Accent11"/>
    <w:rsid w:val="001226E7"/>
    <w:rPr>
      <w:sz w:val="22"/>
      <w:lang w:bidi="en-US"/>
    </w:rPr>
  </w:style>
  <w:style w:type="paragraph" w:customStyle="1" w:styleId="MediumGrid1-Accent21">
    <w:name w:val="Medium Grid 1 - Accent 21"/>
    <w:basedOn w:val="Normal"/>
    <w:link w:val="MediumGrid1-Accent2Char"/>
    <w:uiPriority w:val="34"/>
    <w:qFormat/>
    <w:rsid w:val="002E4A4F"/>
    <w:pPr>
      <w:ind w:left="720"/>
      <w:contextualSpacing/>
    </w:pPr>
  </w:style>
  <w:style w:type="character" w:customStyle="1" w:styleId="MediumGrid1-Accent2Char">
    <w:name w:val="Medium Grid 1 - Accent 2 Char"/>
    <w:link w:val="MediumGrid1-Accent21"/>
    <w:uiPriority w:val="34"/>
    <w:rsid w:val="001226E7"/>
    <w:rPr>
      <w:sz w:val="22"/>
      <w:lang w:bidi="en-US"/>
    </w:rPr>
  </w:style>
  <w:style w:type="paragraph" w:customStyle="1" w:styleId="MediumGrid2-Accent21">
    <w:name w:val="Medium Grid 2 - Accent 21"/>
    <w:basedOn w:val="Normal"/>
    <w:next w:val="Normal"/>
    <w:link w:val="MediumGrid2-Accent2Char"/>
    <w:uiPriority w:val="29"/>
    <w:qFormat/>
    <w:rsid w:val="002E4A4F"/>
    <w:rPr>
      <w:i/>
      <w:iCs/>
    </w:rPr>
  </w:style>
  <w:style w:type="character" w:customStyle="1" w:styleId="MediumGrid2-Accent2Char">
    <w:name w:val="Medium Grid 2 - Accent 2 Char"/>
    <w:link w:val="MediumGrid2-Accent21"/>
    <w:uiPriority w:val="29"/>
    <w:rsid w:val="001226E7"/>
    <w:rPr>
      <w:i/>
      <w:iCs/>
      <w:sz w:val="22"/>
      <w:lang w:bidi="en-US"/>
    </w:rPr>
  </w:style>
  <w:style w:type="paragraph" w:customStyle="1" w:styleId="MediumGrid3-Accent21">
    <w:name w:val="Medium Grid 3 - Accent 21"/>
    <w:basedOn w:val="Normal"/>
    <w:next w:val="Normal"/>
    <w:link w:val="MediumGrid3-Accent2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Grid3-Accent2Char">
    <w:name w:val="Medium Grid 3 - Accent 2 Char"/>
    <w:link w:val="MediumGrid3-Accent21"/>
    <w:uiPriority w:val="30"/>
    <w:rsid w:val="001226E7"/>
    <w:rPr>
      <w:i/>
      <w:iCs/>
      <w:color w:val="4F81BD"/>
      <w:sz w:val="22"/>
      <w:lang w:bidi="en-US"/>
    </w:rPr>
  </w:style>
  <w:style w:type="paragraph" w:customStyle="1" w:styleId="MediumList2-Accent21">
    <w:name w:val="Medium List 2 - Accent 21"/>
    <w:hidden/>
    <w:uiPriority w:val="99"/>
    <w:rsid w:val="001226E7"/>
    <w:rPr>
      <w:lang w:bidi="en-US"/>
    </w:rPr>
  </w:style>
  <w:style w:type="paragraph" w:customStyle="1" w:styleId="MediumGrid21">
    <w:name w:val="Medium Grid 21"/>
    <w:basedOn w:val="Normal"/>
    <w:link w:val="MediumGrid2Char"/>
    <w:qFormat/>
    <w:rsid w:val="002E4A4F"/>
  </w:style>
  <w:style w:type="character" w:customStyle="1" w:styleId="MediumGrid2Char">
    <w:name w:val="Medium Grid 2 Char"/>
    <w:link w:val="MediumGrid21"/>
    <w:rsid w:val="0043537A"/>
    <w:rPr>
      <w:sz w:val="22"/>
      <w:lang w:bidi="en-US"/>
    </w:rPr>
  </w:style>
  <w:style w:type="paragraph" w:customStyle="1" w:styleId="ColorfulList-Accent11">
    <w:name w:val="Colorful List - Accent 11"/>
    <w:basedOn w:val="Normal"/>
    <w:link w:val="ColorfulList-Accent1Char"/>
    <w:uiPriority w:val="34"/>
    <w:qFormat/>
    <w:rsid w:val="002E4A4F"/>
    <w:pPr>
      <w:ind w:left="720"/>
      <w:contextualSpacing/>
    </w:pPr>
  </w:style>
  <w:style w:type="character" w:customStyle="1" w:styleId="ColorfulList-Accent1Char">
    <w:name w:val="Colorful List - Accent 1 Char"/>
    <w:link w:val="ColorfulList-Accent11"/>
    <w:uiPriority w:val="34"/>
    <w:rsid w:val="0043537A"/>
    <w:rPr>
      <w:sz w:val="22"/>
      <w:lang w:bidi="en-US"/>
    </w:rPr>
  </w:style>
  <w:style w:type="paragraph" w:customStyle="1" w:styleId="ColorfulGrid-Accent11">
    <w:name w:val="Colorful Grid - Accent 11"/>
    <w:basedOn w:val="Normal"/>
    <w:next w:val="Normal"/>
    <w:link w:val="ColorfulGrid-Accent1Char"/>
    <w:uiPriority w:val="29"/>
    <w:qFormat/>
    <w:rsid w:val="002E4A4F"/>
    <w:rPr>
      <w:i/>
      <w:iCs/>
    </w:rPr>
  </w:style>
  <w:style w:type="character" w:customStyle="1" w:styleId="ColorfulGrid-Accent1Char">
    <w:name w:val="Colorful Grid - Accent 1 Char"/>
    <w:link w:val="ColorfulGrid-Accent11"/>
    <w:uiPriority w:val="29"/>
    <w:rsid w:val="0043537A"/>
    <w:rPr>
      <w:i/>
      <w:iCs/>
      <w:sz w:val="22"/>
      <w:lang w:bidi="en-US"/>
    </w:rPr>
  </w:style>
  <w:style w:type="paragraph" w:customStyle="1" w:styleId="LightShading-Accent21">
    <w:name w:val="Light Shading - Accent 21"/>
    <w:basedOn w:val="Normal"/>
    <w:next w:val="Normal"/>
    <w:link w:val="LightShading-Accent2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LightShading-Accent2Char">
    <w:name w:val="Light Shading - Accent 2 Char"/>
    <w:link w:val="LightShading-Accent21"/>
    <w:uiPriority w:val="30"/>
    <w:rsid w:val="0043537A"/>
    <w:rPr>
      <w:i/>
      <w:iCs/>
      <w:color w:val="4F81BD"/>
      <w:sz w:val="22"/>
      <w:lang w:bidi="en-US"/>
    </w:rPr>
  </w:style>
  <w:style w:type="paragraph" w:styleId="E-mailSignature">
    <w:name w:val="E-mail Signature"/>
    <w:basedOn w:val="Normal"/>
    <w:link w:val="E-mailSignatureChar"/>
    <w:rsid w:val="002E4A4F"/>
    <w:pPr>
      <w:spacing w:after="240"/>
      <w:jc w:val="both"/>
    </w:pPr>
  </w:style>
  <w:style w:type="character" w:customStyle="1" w:styleId="E-mailSignatureChar">
    <w:name w:val="E-mail Signature Char"/>
    <w:link w:val="E-mailSignature"/>
    <w:rsid w:val="002201E1"/>
    <w:rPr>
      <w:szCs w:val="22"/>
      <w:lang w:bidi="en-US"/>
    </w:rPr>
  </w:style>
  <w:style w:type="paragraph" w:styleId="EnvelopeAddress">
    <w:name w:val="envelope address"/>
    <w:basedOn w:val="Normal"/>
    <w:rsid w:val="002201E1"/>
    <w:pPr>
      <w:framePr w:w="7920" w:h="1980" w:hRule="exact" w:hSpace="180" w:wrap="auto" w:hAnchor="page" w:xAlign="center" w:yAlign="bottom"/>
      <w:spacing w:after="240"/>
      <w:ind w:left="2880"/>
      <w:jc w:val="both"/>
    </w:pPr>
    <w:rPr>
      <w:rFonts w:ascii="Arial" w:hAnsi="Arial" w:cs="Arial"/>
      <w:noProof/>
    </w:rPr>
  </w:style>
  <w:style w:type="paragraph" w:styleId="EnvelopeReturn">
    <w:name w:val="envelope return"/>
    <w:basedOn w:val="Normal"/>
    <w:rsid w:val="002201E1"/>
    <w:pPr>
      <w:spacing w:after="240"/>
      <w:jc w:val="both"/>
    </w:pPr>
    <w:rPr>
      <w:rFonts w:ascii="Arial" w:hAnsi="Arial" w:cs="Arial"/>
      <w:noProof/>
      <w:sz w:val="20"/>
    </w:rPr>
  </w:style>
  <w:style w:type="character" w:styleId="HTMLAcronym">
    <w:name w:val="HTML Acronym"/>
    <w:basedOn w:val="DefaultParagraphFont"/>
    <w:rsid w:val="002201E1"/>
  </w:style>
  <w:style w:type="character" w:styleId="HTMLCite">
    <w:name w:val="HTML Cite"/>
    <w:rsid w:val="002201E1"/>
    <w:rPr>
      <w:i/>
      <w:iCs/>
    </w:rPr>
  </w:style>
  <w:style w:type="character" w:styleId="HTMLDefinition">
    <w:name w:val="HTML Definition"/>
    <w:rsid w:val="002201E1"/>
    <w:rPr>
      <w:i/>
      <w:iCs/>
    </w:rPr>
  </w:style>
  <w:style w:type="character" w:styleId="HTMLKeyboard">
    <w:name w:val="HTML Keyboard"/>
    <w:rsid w:val="002201E1"/>
    <w:rPr>
      <w:rFonts w:ascii="Courier New" w:hAnsi="Courier New" w:cs="Courier New"/>
      <w:sz w:val="20"/>
      <w:szCs w:val="20"/>
    </w:rPr>
  </w:style>
  <w:style w:type="paragraph" w:styleId="HTMLPreformatted">
    <w:name w:val="HTML Preformatted"/>
    <w:basedOn w:val="Normal"/>
    <w:link w:val="HTMLPreformattedChar"/>
    <w:rsid w:val="002201E1"/>
    <w:pPr>
      <w:spacing w:after="240"/>
      <w:jc w:val="both"/>
    </w:pPr>
    <w:rPr>
      <w:rFonts w:ascii="Courier New" w:hAnsi="Courier New" w:cs="Courier New"/>
      <w:sz w:val="20"/>
    </w:rPr>
  </w:style>
  <w:style w:type="character" w:customStyle="1" w:styleId="HTMLPreformattedChar">
    <w:name w:val="HTML Preformatted Char"/>
    <w:link w:val="HTMLPreformatted"/>
    <w:rsid w:val="002201E1"/>
    <w:rPr>
      <w:rFonts w:ascii="Courier New" w:hAnsi="Courier New" w:cs="Courier New"/>
      <w:szCs w:val="22"/>
      <w:lang w:bidi="en-US"/>
    </w:rPr>
  </w:style>
  <w:style w:type="character" w:styleId="HTMLTypewriter">
    <w:name w:val="HTML Typewriter"/>
    <w:rsid w:val="0043537A"/>
    <w:rPr>
      <w:rFonts w:ascii="Courier" w:hAnsi="Courier"/>
      <w:sz w:val="20"/>
      <w:szCs w:val="20"/>
    </w:rPr>
  </w:style>
  <w:style w:type="character" w:styleId="HTMLVariable">
    <w:name w:val="HTML Variable"/>
    <w:rsid w:val="002201E1"/>
    <w:rPr>
      <w:i/>
      <w:iCs/>
    </w:rPr>
  </w:style>
  <w:style w:type="character" w:styleId="LineNumber">
    <w:name w:val="line number"/>
    <w:basedOn w:val="DefaultParagraphFont"/>
    <w:rsid w:val="002201E1"/>
  </w:style>
  <w:style w:type="paragraph" w:styleId="ListBullet2">
    <w:name w:val="List Bullet 2"/>
    <w:basedOn w:val="ListBullet"/>
    <w:rsid w:val="00B71A78"/>
    <w:pPr>
      <w:numPr>
        <w:numId w:val="9"/>
      </w:numPr>
      <w:tabs>
        <w:tab w:val="clear" w:pos="360"/>
        <w:tab w:val="left" w:pos="720"/>
      </w:tabs>
      <w:contextualSpacing/>
    </w:pPr>
  </w:style>
  <w:style w:type="paragraph" w:styleId="ListBullet3">
    <w:name w:val="List Bullet 3"/>
    <w:basedOn w:val="ListBullet"/>
    <w:rsid w:val="00B71A78"/>
    <w:pPr>
      <w:numPr>
        <w:numId w:val="10"/>
      </w:numPr>
      <w:tabs>
        <w:tab w:val="clear" w:pos="360"/>
        <w:tab w:val="left" w:pos="1080"/>
      </w:tabs>
      <w:ind w:left="1080"/>
      <w:contextualSpacing/>
    </w:pPr>
  </w:style>
  <w:style w:type="paragraph" w:styleId="ListBullet4">
    <w:name w:val="List Bullet 4"/>
    <w:basedOn w:val="Normal"/>
    <w:autoRedefine/>
    <w:rsid w:val="002E4A4F"/>
    <w:pPr>
      <w:tabs>
        <w:tab w:val="num" w:pos="1440"/>
      </w:tabs>
      <w:spacing w:after="240"/>
      <w:ind w:left="1440" w:hanging="360"/>
      <w:jc w:val="both"/>
    </w:pPr>
    <w:rPr>
      <w:noProof/>
    </w:rPr>
  </w:style>
  <w:style w:type="paragraph" w:styleId="ListBullet5">
    <w:name w:val="List Bullet 5"/>
    <w:basedOn w:val="Normal"/>
    <w:autoRedefine/>
    <w:rsid w:val="002E4A4F"/>
    <w:pPr>
      <w:tabs>
        <w:tab w:val="num" w:pos="1800"/>
      </w:tabs>
      <w:spacing w:after="240"/>
      <w:ind w:left="1800" w:hanging="360"/>
      <w:jc w:val="both"/>
    </w:pPr>
    <w:rPr>
      <w:noProof/>
    </w:rPr>
  </w:style>
  <w:style w:type="paragraph" w:styleId="ListContinue">
    <w:name w:val="List Continue"/>
    <w:basedOn w:val="Normal"/>
    <w:rsid w:val="002E4A4F"/>
    <w:pPr>
      <w:spacing w:after="120"/>
      <w:ind w:left="360"/>
      <w:jc w:val="both"/>
    </w:pPr>
    <w:rPr>
      <w:noProof/>
    </w:rPr>
  </w:style>
  <w:style w:type="paragraph" w:styleId="ListContinue2">
    <w:name w:val="List Continue 2"/>
    <w:basedOn w:val="Normal"/>
    <w:rsid w:val="002E4A4F"/>
    <w:pPr>
      <w:spacing w:after="120"/>
      <w:ind w:left="720"/>
      <w:jc w:val="both"/>
    </w:pPr>
    <w:rPr>
      <w:noProof/>
    </w:rPr>
  </w:style>
  <w:style w:type="paragraph" w:styleId="ListContinue3">
    <w:name w:val="List Continue 3"/>
    <w:basedOn w:val="Normal"/>
    <w:rsid w:val="002E4A4F"/>
    <w:pPr>
      <w:spacing w:after="120"/>
      <w:ind w:left="1080"/>
      <w:jc w:val="both"/>
    </w:pPr>
    <w:rPr>
      <w:noProof/>
    </w:rPr>
  </w:style>
  <w:style w:type="paragraph" w:styleId="ListContinue5">
    <w:name w:val="List Continue 5"/>
    <w:basedOn w:val="Normal"/>
    <w:rsid w:val="002E4A4F"/>
    <w:pPr>
      <w:spacing w:after="120"/>
      <w:ind w:left="1800"/>
      <w:jc w:val="both"/>
    </w:pPr>
    <w:rPr>
      <w:noProof/>
    </w:rPr>
  </w:style>
  <w:style w:type="paragraph" w:styleId="NormalIndent">
    <w:name w:val="Normal Indent"/>
    <w:basedOn w:val="Normal"/>
    <w:rsid w:val="002E4A4F"/>
    <w:pPr>
      <w:spacing w:after="240"/>
      <w:ind w:left="720"/>
      <w:jc w:val="both"/>
    </w:pPr>
    <w:rPr>
      <w:noProof/>
    </w:rPr>
  </w:style>
  <w:style w:type="paragraph" w:styleId="NoteHeading">
    <w:name w:val="Note Heading"/>
    <w:basedOn w:val="Normal"/>
    <w:next w:val="Normal"/>
    <w:link w:val="NoteHeadingChar"/>
    <w:rsid w:val="002E4A4F"/>
    <w:pPr>
      <w:spacing w:after="240"/>
      <w:jc w:val="both"/>
    </w:pPr>
  </w:style>
  <w:style w:type="character" w:customStyle="1" w:styleId="NoteHeadingChar">
    <w:name w:val="Note Heading Char"/>
    <w:link w:val="NoteHeading"/>
    <w:rsid w:val="002201E1"/>
    <w:rPr>
      <w:szCs w:val="22"/>
      <w:lang w:bidi="en-US"/>
    </w:rPr>
  </w:style>
  <w:style w:type="paragraph" w:styleId="Salutation">
    <w:name w:val="Salutation"/>
    <w:basedOn w:val="Normal"/>
    <w:next w:val="Normal"/>
    <w:link w:val="SalutationChar"/>
    <w:rsid w:val="002E4A4F"/>
    <w:pPr>
      <w:spacing w:after="240"/>
      <w:jc w:val="both"/>
    </w:pPr>
  </w:style>
  <w:style w:type="character" w:customStyle="1" w:styleId="SalutationChar">
    <w:name w:val="Salutation Char"/>
    <w:link w:val="Salutation"/>
    <w:rsid w:val="002201E1"/>
    <w:rPr>
      <w:szCs w:val="22"/>
      <w:lang w:bidi="en-US"/>
    </w:rPr>
  </w:style>
  <w:style w:type="paragraph" w:styleId="Signature">
    <w:name w:val="Signature"/>
    <w:basedOn w:val="Normal"/>
    <w:link w:val="SignatureChar"/>
    <w:rsid w:val="002E4A4F"/>
    <w:pPr>
      <w:spacing w:after="240"/>
      <w:ind w:left="4320"/>
      <w:jc w:val="both"/>
    </w:pPr>
  </w:style>
  <w:style w:type="character" w:customStyle="1" w:styleId="SignatureChar">
    <w:name w:val="Signature Char"/>
    <w:link w:val="Signature"/>
    <w:rsid w:val="002201E1"/>
    <w:rPr>
      <w:szCs w:val="22"/>
      <w:lang w:bidi="en-US"/>
    </w:rPr>
  </w:style>
  <w:style w:type="paragraph" w:customStyle="1" w:styleId="ColorfulShading-Accent11">
    <w:name w:val="Colorful Shading - Accent 11"/>
    <w:hidden/>
    <w:uiPriority w:val="99"/>
    <w:rsid w:val="0043537A"/>
    <w:rPr>
      <w:lang w:bidi="en-US"/>
    </w:rPr>
  </w:style>
  <w:style w:type="character" w:styleId="PlaceholderText">
    <w:name w:val="Placeholder Text"/>
    <w:rsid w:val="00A05345"/>
    <w:rPr>
      <w:color w:val="808080"/>
    </w:rPr>
  </w:style>
  <w:style w:type="paragraph" w:styleId="ListParagraph">
    <w:name w:val="List Paragraph"/>
    <w:basedOn w:val="Normal"/>
    <w:link w:val="ListParagraphChar"/>
    <w:uiPriority w:val="34"/>
    <w:qFormat/>
    <w:rsid w:val="00A05345"/>
    <w:pPr>
      <w:ind w:left="720"/>
      <w:contextualSpacing/>
    </w:pPr>
  </w:style>
  <w:style w:type="character" w:customStyle="1" w:styleId="ListParagraphChar">
    <w:name w:val="List Paragraph Char"/>
    <w:link w:val="ListParagraph"/>
    <w:uiPriority w:val="34"/>
    <w:rsid w:val="00A05345"/>
    <w:rPr>
      <w:rFonts w:ascii="Cambria" w:eastAsia="MS Mincho" w:hAnsi="Cambria" w:cs="Times New Roman"/>
      <w:sz w:val="24"/>
      <w:szCs w:val="24"/>
    </w:rPr>
  </w:style>
  <w:style w:type="paragraph" w:customStyle="1" w:styleId="Paragraph">
    <w:name w:val="Paragraph"/>
    <w:basedOn w:val="Normal"/>
    <w:rsid w:val="002E4A4F"/>
    <w:pPr>
      <w:spacing w:after="120"/>
      <w:jc w:val="both"/>
    </w:pPr>
  </w:style>
  <w:style w:type="character" w:customStyle="1" w:styleId="Strike">
    <w:name w:val="Strike"/>
    <w:rsid w:val="002201E1"/>
    <w:rPr>
      <w:rFonts w:ascii="TimesNewRomanPS" w:hAnsi="TimesNewRomanPS" w:cs="TimesNewRomanPS"/>
      <w:strike/>
      <w:dstrike w:val="0"/>
      <w:color w:val="FF0000"/>
      <w:lang w:eastAsia="en-US"/>
    </w:rPr>
  </w:style>
  <w:style w:type="character" w:customStyle="1" w:styleId="Insert">
    <w:name w:val="Insert"/>
    <w:rsid w:val="002201E1"/>
    <w:rPr>
      <w:rFonts w:ascii="TimesNewRomanPS" w:hAnsi="TimesNewRomanPS" w:cs="TimesNewRomanPS"/>
      <w:color w:val="0000FF"/>
      <w:u w:val="single"/>
      <w:lang w:eastAsia="en-US"/>
    </w:rPr>
  </w:style>
  <w:style w:type="paragraph" w:customStyle="1" w:styleId="NormalBullet">
    <w:name w:val="Normal Bullet"/>
    <w:basedOn w:val="Normal"/>
    <w:rsid w:val="00B71A78"/>
    <w:pPr>
      <w:numPr>
        <w:numId w:val="8"/>
      </w:numPr>
      <w:spacing w:after="60"/>
      <w:jc w:val="both"/>
    </w:pPr>
    <w:rPr>
      <w:rFonts w:ascii="Times New Roman" w:eastAsia="MS Mincho" w:hAnsi="Times New Roman"/>
      <w:noProof/>
      <w:sz w:val="20"/>
      <w:lang w:val="en-GB"/>
    </w:rPr>
  </w:style>
  <w:style w:type="paragraph" w:customStyle="1" w:styleId="RefLabel">
    <w:name w:val="RefLabel"/>
    <w:basedOn w:val="Normal"/>
    <w:rsid w:val="002201E1"/>
    <w:pPr>
      <w:spacing w:before="60" w:after="60"/>
      <w:jc w:val="both"/>
    </w:pPr>
    <w:rPr>
      <w:rFonts w:ascii="Times New Roman" w:eastAsia="MS Mincho" w:hAnsi="Times New Roman"/>
      <w:b/>
      <w:noProof/>
      <w:sz w:val="20"/>
      <w:lang w:val="en-GB"/>
    </w:rPr>
  </w:style>
  <w:style w:type="paragraph" w:customStyle="1" w:styleId="RefDesc">
    <w:name w:val="RefDesc"/>
    <w:basedOn w:val="RefLabel"/>
    <w:rsid w:val="002201E1"/>
    <w:rPr>
      <w:b w:val="0"/>
      <w:bCs/>
      <w:snapToGrid w:val="0"/>
      <w:lang w:val="en-US"/>
    </w:rPr>
  </w:style>
  <w:style w:type="paragraph" w:customStyle="1" w:styleId="12">
    <w:name w:val="表 (青) 12"/>
    <w:hidden/>
    <w:uiPriority w:val="99"/>
    <w:semiHidden/>
    <w:rsid w:val="002201E1"/>
    <w:rPr>
      <w:rFonts w:eastAsia="MS Mincho"/>
      <w:szCs w:val="22"/>
      <w:lang w:bidi="en-US"/>
    </w:rPr>
  </w:style>
  <w:style w:type="paragraph" w:customStyle="1" w:styleId="fields">
    <w:name w:val="fields"/>
    <w:basedOn w:val="Normal"/>
    <w:rsid w:val="002201E1"/>
    <w:pPr>
      <w:tabs>
        <w:tab w:val="left" w:pos="1701"/>
      </w:tabs>
      <w:ind w:left="720" w:hanging="360"/>
      <w:jc w:val="both"/>
    </w:pPr>
    <w:rPr>
      <w:rFonts w:ascii="Times New Roman" w:eastAsia="MS Mincho" w:hAnsi="Times New Roman"/>
      <w:noProof/>
      <w:sz w:val="20"/>
      <w:lang w:eastAsia="ja-JP"/>
    </w:rPr>
  </w:style>
  <w:style w:type="character" w:customStyle="1" w:styleId="m1">
    <w:name w:val="m1"/>
    <w:rsid w:val="002201E1"/>
    <w:rPr>
      <w:color w:val="0000FF"/>
    </w:rPr>
  </w:style>
  <w:style w:type="character" w:customStyle="1" w:styleId="Heading2Char1">
    <w:name w:val="Heading 2 Char1"/>
    <w:aliases w:val="H2 Char1,h2 Char1,H21 Char1,Œ©_o‚µ 2 Char1,?c_o??E 2 Char1,Titre 2 Char1,?c Char1,Œ©1 Char1"/>
    <w:semiHidden/>
    <w:rsid w:val="00B71A78"/>
    <w:rPr>
      <w:rFonts w:ascii="Cambria" w:eastAsia="Times New Roman" w:hAnsi="Cambria" w:cs="Times New Roman"/>
      <w:b/>
      <w:bCs/>
      <w:color w:val="000000" w:themeColor="text1"/>
      <w:sz w:val="26"/>
      <w:szCs w:val="26"/>
      <w:lang w:bidi="en-US"/>
    </w:rPr>
  </w:style>
  <w:style w:type="character" w:customStyle="1" w:styleId="Heading3Char1">
    <w:name w:val="Heading 3 Char1"/>
    <w:aliases w:val="H3 Char1,Heading 3* Char1,h3 Char1,H31 Char1,Titre 3 Char1"/>
    <w:semiHidden/>
    <w:rsid w:val="002201E1"/>
    <w:rPr>
      <w:rFonts w:ascii="Cambria" w:eastAsia="Times New Roman" w:hAnsi="Cambria" w:cs="Times New Roman"/>
      <w:b/>
      <w:bCs/>
      <w:color w:val="4F81BD"/>
      <w:sz w:val="24"/>
      <w:szCs w:val="22"/>
      <w:lang w:bidi="en-US"/>
    </w:rPr>
  </w:style>
  <w:style w:type="character" w:customStyle="1" w:styleId="Heading4Char1">
    <w:name w:val="Heading 4 Char1"/>
    <w:aliases w:val="H4 Char1,H41 Char1,h4 Char1,Titre 4 Char1"/>
    <w:semiHidden/>
    <w:rsid w:val="002201E1"/>
    <w:rPr>
      <w:rFonts w:ascii="Cambria" w:eastAsia="Times New Roman" w:hAnsi="Cambria" w:cs="Times New Roman"/>
      <w:b/>
      <w:bCs/>
      <w:i/>
      <w:iCs/>
      <w:color w:val="4F81BD"/>
      <w:sz w:val="24"/>
      <w:szCs w:val="22"/>
      <w:lang w:bidi="en-US"/>
    </w:rPr>
  </w:style>
  <w:style w:type="character" w:customStyle="1" w:styleId="Heading5Char1">
    <w:name w:val="Heading 5 Char1"/>
    <w:aliases w:val="H5 Char1,H51 Char1,h5 Char1,Titre 5 Char1"/>
    <w:semiHidden/>
    <w:rsid w:val="002201E1"/>
    <w:rPr>
      <w:rFonts w:ascii="Cambria" w:eastAsia="Times New Roman" w:hAnsi="Cambria" w:cs="Times New Roman"/>
      <w:color w:val="243F60"/>
      <w:sz w:val="24"/>
      <w:szCs w:val="22"/>
      <w:lang w:bidi="en-US"/>
    </w:rPr>
  </w:style>
  <w:style w:type="character" w:customStyle="1" w:styleId="Heading6Char1">
    <w:name w:val="Heading 6 Char1"/>
    <w:aliases w:val="H6 Char1,H61 Char1,h6 Char1,Titre 6 Char1"/>
    <w:semiHidden/>
    <w:rsid w:val="002201E1"/>
    <w:rPr>
      <w:rFonts w:ascii="Cambria" w:eastAsia="Times New Roman" w:hAnsi="Cambria" w:cs="Times New Roman"/>
      <w:i/>
      <w:iCs/>
      <w:color w:val="243F60"/>
      <w:sz w:val="24"/>
      <w:szCs w:val="22"/>
      <w:lang w:bidi="en-US"/>
    </w:rPr>
  </w:style>
  <w:style w:type="paragraph" w:styleId="Index1">
    <w:name w:val="index 1"/>
    <w:basedOn w:val="Normal"/>
    <w:next w:val="Normal"/>
    <w:autoRedefine/>
    <w:unhideWhenUsed/>
    <w:rsid w:val="002201E1"/>
    <w:pPr>
      <w:spacing w:before="120"/>
      <w:ind w:left="200" w:hangingChars="100" w:hanging="200"/>
      <w:jc w:val="both"/>
    </w:pPr>
    <w:rPr>
      <w:rFonts w:ascii="Times New Roman" w:eastAsia="MS Mincho" w:hAnsi="Times New Roman"/>
      <w:noProof/>
      <w:sz w:val="20"/>
      <w:lang w:eastAsia="ja-JP"/>
    </w:rPr>
  </w:style>
  <w:style w:type="paragraph" w:styleId="Index2">
    <w:name w:val="index 2"/>
    <w:basedOn w:val="Normal"/>
    <w:next w:val="Normal"/>
    <w:autoRedefine/>
    <w:unhideWhenUsed/>
    <w:rsid w:val="002201E1"/>
    <w:pPr>
      <w:spacing w:before="120"/>
      <w:ind w:leftChars="100" w:left="100" w:hangingChars="100" w:hanging="200"/>
      <w:jc w:val="both"/>
    </w:pPr>
    <w:rPr>
      <w:rFonts w:ascii="Times New Roman" w:eastAsia="MS Mincho" w:hAnsi="Times New Roman"/>
      <w:noProof/>
      <w:sz w:val="20"/>
      <w:lang w:eastAsia="ja-JP"/>
    </w:rPr>
  </w:style>
  <w:style w:type="paragraph" w:styleId="Index3">
    <w:name w:val="index 3"/>
    <w:basedOn w:val="Normal"/>
    <w:next w:val="Normal"/>
    <w:autoRedefine/>
    <w:unhideWhenUsed/>
    <w:rsid w:val="002201E1"/>
    <w:pPr>
      <w:spacing w:before="120"/>
      <w:ind w:leftChars="200" w:left="200" w:hangingChars="100" w:hanging="200"/>
      <w:jc w:val="both"/>
    </w:pPr>
    <w:rPr>
      <w:rFonts w:ascii="Times New Roman" w:eastAsia="MS Mincho" w:hAnsi="Times New Roman"/>
      <w:noProof/>
      <w:sz w:val="20"/>
      <w:lang w:eastAsia="ja-JP"/>
    </w:rPr>
  </w:style>
  <w:style w:type="paragraph" w:styleId="Index4">
    <w:name w:val="index 4"/>
    <w:basedOn w:val="Normal"/>
    <w:next w:val="Normal"/>
    <w:autoRedefine/>
    <w:unhideWhenUsed/>
    <w:rsid w:val="002201E1"/>
    <w:pPr>
      <w:spacing w:before="120"/>
      <w:ind w:leftChars="300" w:left="300" w:hangingChars="100" w:hanging="200"/>
      <w:jc w:val="both"/>
    </w:pPr>
    <w:rPr>
      <w:rFonts w:ascii="Times New Roman" w:eastAsia="MS Mincho" w:hAnsi="Times New Roman"/>
      <w:noProof/>
      <w:sz w:val="20"/>
      <w:lang w:eastAsia="ja-JP"/>
    </w:rPr>
  </w:style>
  <w:style w:type="paragraph" w:styleId="Index5">
    <w:name w:val="index 5"/>
    <w:basedOn w:val="Normal"/>
    <w:next w:val="Normal"/>
    <w:autoRedefine/>
    <w:unhideWhenUsed/>
    <w:rsid w:val="002201E1"/>
    <w:pPr>
      <w:spacing w:before="120"/>
      <w:ind w:leftChars="400" w:left="400" w:hangingChars="100" w:hanging="200"/>
      <w:jc w:val="both"/>
    </w:pPr>
    <w:rPr>
      <w:rFonts w:ascii="Times New Roman" w:eastAsia="MS Mincho" w:hAnsi="Times New Roman"/>
      <w:noProof/>
      <w:sz w:val="20"/>
      <w:lang w:eastAsia="ja-JP"/>
    </w:rPr>
  </w:style>
  <w:style w:type="paragraph" w:styleId="Index6">
    <w:name w:val="index 6"/>
    <w:basedOn w:val="Normal"/>
    <w:next w:val="Normal"/>
    <w:autoRedefine/>
    <w:unhideWhenUsed/>
    <w:rsid w:val="002201E1"/>
    <w:pPr>
      <w:spacing w:before="120"/>
      <w:ind w:leftChars="500" w:left="500" w:hangingChars="100" w:hanging="200"/>
      <w:jc w:val="both"/>
    </w:pPr>
    <w:rPr>
      <w:rFonts w:ascii="Times New Roman" w:eastAsia="MS Mincho" w:hAnsi="Times New Roman"/>
      <w:noProof/>
      <w:sz w:val="20"/>
      <w:lang w:eastAsia="ja-JP"/>
    </w:rPr>
  </w:style>
  <w:style w:type="paragraph" w:styleId="Index7">
    <w:name w:val="index 7"/>
    <w:basedOn w:val="Normal"/>
    <w:next w:val="Normal"/>
    <w:autoRedefine/>
    <w:unhideWhenUsed/>
    <w:rsid w:val="002201E1"/>
    <w:pPr>
      <w:spacing w:before="120"/>
      <w:ind w:leftChars="600" w:left="600" w:hangingChars="100" w:hanging="200"/>
      <w:jc w:val="both"/>
    </w:pPr>
    <w:rPr>
      <w:rFonts w:ascii="Times New Roman" w:eastAsia="MS Mincho" w:hAnsi="Times New Roman"/>
      <w:noProof/>
      <w:sz w:val="20"/>
      <w:lang w:eastAsia="ja-JP"/>
    </w:rPr>
  </w:style>
  <w:style w:type="paragraph" w:styleId="Index8">
    <w:name w:val="index 8"/>
    <w:basedOn w:val="Normal"/>
    <w:next w:val="Normal"/>
    <w:autoRedefine/>
    <w:unhideWhenUsed/>
    <w:rsid w:val="002201E1"/>
    <w:pPr>
      <w:spacing w:before="120"/>
      <w:ind w:leftChars="700" w:left="700" w:hangingChars="100" w:hanging="200"/>
      <w:jc w:val="both"/>
    </w:pPr>
    <w:rPr>
      <w:rFonts w:ascii="Times New Roman" w:eastAsia="MS Mincho" w:hAnsi="Times New Roman"/>
      <w:noProof/>
      <w:sz w:val="20"/>
      <w:lang w:eastAsia="ja-JP"/>
    </w:rPr>
  </w:style>
  <w:style w:type="paragraph" w:styleId="Index9">
    <w:name w:val="index 9"/>
    <w:basedOn w:val="Normal"/>
    <w:next w:val="Normal"/>
    <w:autoRedefine/>
    <w:unhideWhenUsed/>
    <w:rsid w:val="002201E1"/>
    <w:pPr>
      <w:spacing w:before="120"/>
      <w:ind w:leftChars="800" w:left="800" w:hangingChars="100" w:hanging="200"/>
      <w:jc w:val="both"/>
    </w:pPr>
    <w:rPr>
      <w:rFonts w:ascii="Times New Roman" w:eastAsia="MS Mincho" w:hAnsi="Times New Roman"/>
      <w:noProof/>
      <w:sz w:val="20"/>
      <w:lang w:eastAsia="ja-JP"/>
    </w:rPr>
  </w:style>
  <w:style w:type="paragraph" w:styleId="IndexHeading">
    <w:name w:val="index heading"/>
    <w:basedOn w:val="Normal"/>
    <w:next w:val="Index1"/>
    <w:unhideWhenUsed/>
    <w:rsid w:val="002201E1"/>
    <w:pPr>
      <w:spacing w:before="120"/>
      <w:jc w:val="both"/>
    </w:pPr>
    <w:rPr>
      <w:rFonts w:ascii="Arial" w:eastAsia="MS Mincho" w:hAnsi="Arial" w:cs="Arial"/>
      <w:b/>
      <w:bCs/>
      <w:noProof/>
      <w:sz w:val="20"/>
      <w:lang w:eastAsia="ja-JP"/>
    </w:rPr>
  </w:style>
  <w:style w:type="paragraph" w:styleId="EndnoteText">
    <w:name w:val="endnote text"/>
    <w:basedOn w:val="Normal"/>
    <w:link w:val="EndnoteTextChar"/>
    <w:unhideWhenUsed/>
    <w:rsid w:val="002201E1"/>
    <w:pPr>
      <w:snapToGrid w:val="0"/>
      <w:spacing w:before="120"/>
      <w:jc w:val="both"/>
    </w:pPr>
    <w:rPr>
      <w:rFonts w:ascii="Times New Roman" w:eastAsia="MS Mincho" w:hAnsi="Times New Roman"/>
      <w:sz w:val="20"/>
      <w:lang w:eastAsia="ja-JP"/>
    </w:rPr>
  </w:style>
  <w:style w:type="character" w:customStyle="1" w:styleId="EndnoteTextChar">
    <w:name w:val="Endnote Text Char"/>
    <w:link w:val="EndnoteText"/>
    <w:rsid w:val="002201E1"/>
    <w:rPr>
      <w:rFonts w:ascii="Times New Roman" w:eastAsia="MS Mincho" w:hAnsi="Times New Roman"/>
      <w:lang w:eastAsia="ja-JP"/>
    </w:rPr>
  </w:style>
  <w:style w:type="paragraph" w:styleId="MacroText">
    <w:name w:val="macro"/>
    <w:link w:val="MacroTextChar"/>
    <w:unhideWhenUsed/>
    <w:rsid w:val="002201E1"/>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spacing w:before="120"/>
    </w:pPr>
    <w:rPr>
      <w:rFonts w:ascii="Courier New" w:eastAsia="MS Mincho" w:hAnsi="Courier New" w:cs="Courier New"/>
      <w:sz w:val="18"/>
      <w:szCs w:val="18"/>
      <w:lang w:eastAsia="ja-JP"/>
    </w:rPr>
  </w:style>
  <w:style w:type="character" w:customStyle="1" w:styleId="MacroTextChar">
    <w:name w:val="Macro Text Char"/>
    <w:link w:val="MacroText"/>
    <w:rsid w:val="002201E1"/>
    <w:rPr>
      <w:rFonts w:ascii="Courier New" w:eastAsia="MS Mincho" w:hAnsi="Courier New" w:cs="Courier New"/>
      <w:sz w:val="18"/>
      <w:szCs w:val="18"/>
      <w:lang w:val="en-US" w:eastAsia="ja-JP" w:bidi="ar-SA"/>
    </w:rPr>
  </w:style>
  <w:style w:type="paragraph" w:styleId="TOAHeading">
    <w:name w:val="toa heading"/>
    <w:basedOn w:val="Normal"/>
    <w:next w:val="Normal"/>
    <w:unhideWhenUsed/>
    <w:rsid w:val="002201E1"/>
    <w:pPr>
      <w:spacing w:before="180"/>
      <w:jc w:val="both"/>
    </w:pPr>
    <w:rPr>
      <w:rFonts w:ascii="Arial" w:eastAsia="MS Gothic" w:hAnsi="Arial" w:cs="Arial"/>
      <w:noProof/>
      <w:lang w:eastAsia="ja-JP"/>
    </w:rPr>
  </w:style>
  <w:style w:type="paragraph" w:customStyle="1" w:styleId="TableCell0">
    <w:name w:val="TableCell"/>
    <w:basedOn w:val="Normal"/>
    <w:rsid w:val="002201E1"/>
    <w:pPr>
      <w:jc w:val="both"/>
    </w:pPr>
    <w:rPr>
      <w:rFonts w:ascii="Times New Roman" w:eastAsia="MS Mincho" w:hAnsi="Times New Roman"/>
      <w:noProof/>
      <w:sz w:val="20"/>
      <w:lang w:eastAsia="ja-JP"/>
    </w:rPr>
  </w:style>
  <w:style w:type="paragraph" w:customStyle="1" w:styleId="TableHeading0">
    <w:name w:val="TableHeading"/>
    <w:basedOn w:val="TableCell0"/>
    <w:next w:val="Normal"/>
    <w:rsid w:val="002201E1"/>
    <w:pPr>
      <w:keepNext/>
      <w:spacing w:before="60" w:after="60"/>
      <w:jc w:val="center"/>
    </w:pPr>
    <w:rPr>
      <w:b/>
    </w:rPr>
  </w:style>
  <w:style w:type="paragraph" w:customStyle="1" w:styleId="TitreAuthor">
    <w:name w:val="Titre Author"/>
    <w:basedOn w:val="Normal"/>
    <w:rsid w:val="002201E1"/>
    <w:pPr>
      <w:tabs>
        <w:tab w:val="left" w:pos="1702"/>
      </w:tabs>
      <w:jc w:val="both"/>
    </w:pPr>
    <w:rPr>
      <w:rFonts w:ascii="Times New Roman" w:eastAsia="MS Mincho" w:hAnsi="Times New Roman"/>
      <w:b/>
      <w:noProof/>
      <w:sz w:val="20"/>
      <w:lang w:val="en-GB" w:eastAsia="ja-JP"/>
    </w:rPr>
  </w:style>
  <w:style w:type="paragraph" w:customStyle="1" w:styleId="Tabletitle">
    <w:name w:val="Table title"/>
    <w:basedOn w:val="Caption"/>
    <w:next w:val="Normal"/>
    <w:link w:val="TabletitleChar"/>
    <w:rsid w:val="002201E1"/>
    <w:pPr>
      <w:keepNext/>
      <w:keepLines/>
      <w:suppressAutoHyphens/>
      <w:spacing w:before="120" w:after="110" w:line="220" w:lineRule="exact"/>
    </w:pPr>
    <w:rPr>
      <w:rFonts w:ascii="Arial" w:eastAsia="MS Mincho" w:hAnsi="Arial"/>
      <w:bCs w:val="0"/>
      <w:color w:val="auto"/>
      <w:sz w:val="20"/>
      <w:szCs w:val="20"/>
      <w:lang w:eastAsia="ja-JP"/>
    </w:rPr>
  </w:style>
  <w:style w:type="paragraph" w:customStyle="1" w:styleId="Times10pt">
    <w:name w:val="Times 10 pt"/>
    <w:basedOn w:val="Normal"/>
    <w:autoRedefine/>
    <w:rsid w:val="002201E1"/>
    <w:pPr>
      <w:widowControl w:val="0"/>
      <w:spacing w:line="300" w:lineRule="exact"/>
      <w:jc w:val="both"/>
    </w:pPr>
    <w:rPr>
      <w:rFonts w:ascii="Century" w:eastAsia="MS Mincho" w:hAnsi="Century" w:cs="MS Mincho"/>
      <w:noProof/>
      <w:kern w:val="2"/>
      <w:sz w:val="20"/>
      <w:lang w:eastAsia="ja-JP"/>
    </w:rPr>
  </w:style>
  <w:style w:type="paragraph" w:customStyle="1" w:styleId="SDLCode">
    <w:name w:val="SDLCode"/>
    <w:basedOn w:val="Normal"/>
    <w:rsid w:val="002201E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 w:val="left" w:pos="8789"/>
        <w:tab w:val="left" w:pos="9072"/>
        <w:tab w:val="left" w:pos="9356"/>
        <w:tab w:val="left" w:pos="9639"/>
        <w:tab w:val="left" w:pos="9923"/>
        <w:tab w:val="left" w:pos="10206"/>
        <w:tab w:val="left" w:pos="10490"/>
        <w:tab w:val="left" w:pos="10773"/>
        <w:tab w:val="left" w:pos="11057"/>
        <w:tab w:val="left" w:pos="11340"/>
      </w:tabs>
      <w:jc w:val="both"/>
    </w:pPr>
    <w:rPr>
      <w:rFonts w:ascii="Courier New" w:eastAsia="Batang" w:hAnsi="Courier New"/>
      <w:noProof/>
      <w:sz w:val="18"/>
      <w:lang w:eastAsia="ko-KR"/>
    </w:rPr>
  </w:style>
  <w:style w:type="paragraph" w:customStyle="1" w:styleId="xl23">
    <w:name w:val="xl23"/>
    <w:basedOn w:val="Normal"/>
    <w:rsid w:val="002201E1"/>
    <w:pPr>
      <w:spacing w:before="100" w:beforeAutospacing="1" w:after="100" w:afterAutospacing="1"/>
      <w:jc w:val="right"/>
    </w:pPr>
    <w:rPr>
      <w:rFonts w:ascii="Times New Roman" w:eastAsia="MS Mincho" w:hAnsi="Times New Roman"/>
      <w:noProof/>
      <w:sz w:val="20"/>
      <w:lang w:eastAsia="ja-JP"/>
    </w:rPr>
  </w:style>
  <w:style w:type="paragraph" w:customStyle="1" w:styleId="HTMLBody">
    <w:name w:val="HTML Body"/>
    <w:rsid w:val="002201E1"/>
    <w:pPr>
      <w:widowControl w:val="0"/>
      <w:autoSpaceDE w:val="0"/>
      <w:autoSpaceDN w:val="0"/>
      <w:adjustRightInd w:val="0"/>
    </w:pPr>
    <w:rPr>
      <w:rFonts w:ascii="MS PGothic" w:eastAsia="MS PGothic" w:hAnsi="Times New Roman"/>
      <w:lang w:eastAsia="ja-JP"/>
    </w:rPr>
  </w:style>
  <w:style w:type="paragraph" w:customStyle="1" w:styleId="Fig">
    <w:name w:val="Fig"/>
    <w:basedOn w:val="Normal"/>
    <w:rsid w:val="002201E1"/>
    <w:pPr>
      <w:widowControl w:val="0"/>
      <w:spacing w:before="120"/>
      <w:jc w:val="center"/>
    </w:pPr>
    <w:rPr>
      <w:rFonts w:ascii="Arial" w:eastAsia="MS Gothic" w:hAnsi="Arial"/>
      <w:noProof/>
      <w:kern w:val="2"/>
      <w:sz w:val="20"/>
      <w:lang w:eastAsia="ja-JP"/>
    </w:rPr>
  </w:style>
  <w:style w:type="paragraph" w:customStyle="1" w:styleId="fig0">
    <w:name w:val="fig"/>
    <w:basedOn w:val="Normal"/>
    <w:rsid w:val="002201E1"/>
    <w:pPr>
      <w:widowControl w:val="0"/>
      <w:autoSpaceDE w:val="0"/>
      <w:autoSpaceDN w:val="0"/>
      <w:adjustRightInd w:val="0"/>
      <w:jc w:val="both"/>
    </w:pPr>
    <w:rPr>
      <w:rFonts w:ascii="Arial" w:eastAsia="MS Gothic" w:hAnsi="Arial"/>
      <w:noProof/>
      <w:color w:val="000000"/>
      <w:kern w:val="2"/>
      <w:sz w:val="20"/>
      <w:lang w:val="ja-JP" w:eastAsia="ja-JP"/>
    </w:rPr>
  </w:style>
  <w:style w:type="character" w:customStyle="1" w:styleId="PARAGRAPH0">
    <w:name w:val="PARAGRAPH (文字)"/>
    <w:link w:val="PARAGRAPH1"/>
    <w:locked/>
    <w:rsid w:val="002201E1"/>
    <w:rPr>
      <w:rFonts w:ascii="Arial" w:hAnsi="Arial" w:cs="Arial"/>
      <w:spacing w:val="8"/>
      <w:lang w:val="en-GB" w:eastAsia="zh-CN" w:bidi="ar-SA"/>
    </w:rPr>
  </w:style>
  <w:style w:type="paragraph" w:customStyle="1" w:styleId="PARAGRAPH1">
    <w:name w:val="PARAGRAPH"/>
    <w:link w:val="PARAGRAPH0"/>
    <w:rsid w:val="002201E1"/>
    <w:pPr>
      <w:snapToGrid w:val="0"/>
      <w:spacing w:before="100" w:after="200"/>
      <w:jc w:val="both"/>
    </w:pPr>
    <w:rPr>
      <w:rFonts w:ascii="Arial" w:hAnsi="Arial" w:cs="Arial"/>
      <w:spacing w:val="8"/>
      <w:lang w:val="en-GB" w:eastAsia="zh-CN"/>
    </w:rPr>
  </w:style>
  <w:style w:type="paragraph" w:customStyle="1" w:styleId="NoSpacing1">
    <w:name w:val="No Spacing1"/>
    <w:uiPriority w:val="1"/>
    <w:qFormat/>
    <w:rsid w:val="002201E1"/>
    <w:rPr>
      <w:rFonts w:eastAsia="MS Mincho"/>
      <w:sz w:val="22"/>
      <w:szCs w:val="22"/>
      <w:lang w:bidi="en-US"/>
    </w:rPr>
  </w:style>
  <w:style w:type="character" w:customStyle="1" w:styleId="ColorfulShading-Accent21">
    <w:name w:val="Colorful Shading - Accent 21"/>
    <w:uiPriority w:val="99"/>
    <w:rsid w:val="002201E1"/>
    <w:rPr>
      <w:color w:val="808080"/>
    </w:rPr>
  </w:style>
  <w:style w:type="paragraph" w:customStyle="1" w:styleId="TableText0">
    <w:name w:val="Table Text"/>
    <w:basedOn w:val="Normal"/>
    <w:rsid w:val="002201E1"/>
    <w:pPr>
      <w:spacing w:before="60" w:after="60"/>
      <w:jc w:val="both"/>
    </w:pPr>
    <w:rPr>
      <w:rFonts w:ascii="Verdana" w:eastAsia="MS Mincho" w:hAnsi="Verdana"/>
      <w:bCs/>
      <w:noProof/>
      <w:kern w:val="32"/>
      <w:sz w:val="20"/>
    </w:rPr>
  </w:style>
  <w:style w:type="paragraph" w:customStyle="1" w:styleId="EQ">
    <w:name w:val="EQ"/>
    <w:basedOn w:val="Normal"/>
    <w:next w:val="Normal"/>
    <w:rsid w:val="002E4A4F"/>
    <w:pPr>
      <w:keepLines/>
      <w:widowControl w:val="0"/>
      <w:tabs>
        <w:tab w:val="center" w:pos="4536"/>
        <w:tab w:val="right" w:pos="9072"/>
      </w:tabs>
      <w:spacing w:after="120" w:line="269" w:lineRule="auto"/>
      <w:contextualSpacing/>
      <w:jc w:val="both"/>
    </w:pPr>
    <w:rPr>
      <w:rFonts w:eastAsia="Arial Unicode MS"/>
      <w:noProof/>
      <w:color w:val="3E3E3E"/>
      <w:lang w:eastAsia="ko-KR" w:bidi="hi-IN"/>
    </w:rPr>
  </w:style>
  <w:style w:type="character" w:customStyle="1" w:styleId="TabletitleChar">
    <w:name w:val="Table title Char"/>
    <w:link w:val="Tabletitle"/>
    <w:rsid w:val="002201E1"/>
    <w:rPr>
      <w:rFonts w:ascii="Arial" w:eastAsia="MS Mincho" w:hAnsi="Arial"/>
      <w:b/>
      <w:lang w:eastAsia="ja-JP"/>
    </w:rPr>
  </w:style>
  <w:style w:type="numbering" w:customStyle="1" w:styleId="NoList1">
    <w:name w:val="No List1"/>
    <w:next w:val="NoList"/>
    <w:uiPriority w:val="99"/>
    <w:semiHidden/>
    <w:unhideWhenUsed/>
    <w:rsid w:val="002201E1"/>
  </w:style>
  <w:style w:type="numbering" w:customStyle="1" w:styleId="NoList11">
    <w:name w:val="No List11"/>
    <w:next w:val="NoList"/>
    <w:uiPriority w:val="99"/>
    <w:semiHidden/>
    <w:unhideWhenUsed/>
    <w:rsid w:val="002201E1"/>
  </w:style>
  <w:style w:type="paragraph" w:customStyle="1" w:styleId="NoSpacing2">
    <w:name w:val="No Spacing2"/>
    <w:uiPriority w:val="1"/>
    <w:qFormat/>
    <w:rsid w:val="002201E1"/>
    <w:rPr>
      <w:rFonts w:eastAsia="MS Mincho"/>
      <w:sz w:val="22"/>
      <w:szCs w:val="22"/>
      <w:lang w:bidi="en-US"/>
    </w:rPr>
  </w:style>
  <w:style w:type="paragraph" w:customStyle="1" w:styleId="ListParagraph1">
    <w:name w:val="List Paragraph1"/>
    <w:basedOn w:val="Normal"/>
    <w:uiPriority w:val="34"/>
    <w:qFormat/>
    <w:rsid w:val="002E4A4F"/>
    <w:pPr>
      <w:ind w:left="720"/>
      <w:contextualSpacing/>
      <w:jc w:val="both"/>
    </w:pPr>
    <w:rPr>
      <w:rFonts w:eastAsia="MS Mincho"/>
      <w:noProof/>
    </w:rPr>
  </w:style>
  <w:style w:type="paragraph" w:customStyle="1" w:styleId="Quote1">
    <w:name w:val="Quote1"/>
    <w:basedOn w:val="Normal"/>
    <w:next w:val="Normal"/>
    <w:uiPriority w:val="29"/>
    <w:qFormat/>
    <w:rsid w:val="002E4A4F"/>
    <w:pPr>
      <w:jc w:val="both"/>
    </w:pPr>
    <w:rPr>
      <w:rFonts w:eastAsia="MS Mincho"/>
      <w:i/>
      <w:iCs/>
      <w:noProof/>
      <w:color w:val="000000"/>
    </w:rPr>
  </w:style>
  <w:style w:type="paragraph" w:customStyle="1" w:styleId="TOCHeading1">
    <w:name w:val="TOC Heading1"/>
    <w:basedOn w:val="Heading1"/>
    <w:next w:val="Normal"/>
    <w:uiPriority w:val="39"/>
    <w:unhideWhenUsed/>
    <w:qFormat/>
    <w:rsid w:val="002201E1"/>
    <w:pPr>
      <w:keepLines w:val="0"/>
      <w:pageBreakBefore w:val="0"/>
      <w:numPr>
        <w:numId w:val="0"/>
      </w:numPr>
      <w:pBdr>
        <w:top w:val="none" w:sz="0" w:space="0" w:color="auto"/>
        <w:left w:val="none" w:sz="0" w:space="0" w:color="auto"/>
        <w:bottom w:val="none" w:sz="0" w:space="0" w:color="auto"/>
        <w:right w:val="none" w:sz="0" w:space="0" w:color="auto"/>
      </w:pBdr>
      <w:shd w:val="clear" w:color="auto" w:fill="auto"/>
      <w:tabs>
        <w:tab w:val="clear" w:pos="720"/>
      </w:tabs>
      <w:spacing w:before="240" w:after="60" w:line="276" w:lineRule="auto"/>
      <w:jc w:val="both"/>
    </w:pPr>
    <w:rPr>
      <w:rFonts w:eastAsia="MS Mincho"/>
      <w:noProof/>
      <w:color w:val="auto"/>
      <w:spacing w:val="0"/>
      <w:kern w:val="32"/>
      <w:sz w:val="32"/>
      <w:szCs w:val="32"/>
    </w:rPr>
  </w:style>
  <w:style w:type="paragraph" w:customStyle="1" w:styleId="Revision1">
    <w:name w:val="Revision1"/>
    <w:hidden/>
    <w:uiPriority w:val="99"/>
    <w:semiHidden/>
    <w:rsid w:val="002201E1"/>
    <w:rPr>
      <w:rFonts w:eastAsia="MS Mincho"/>
      <w:szCs w:val="22"/>
      <w:lang w:bidi="en-US"/>
    </w:rPr>
  </w:style>
  <w:style w:type="character" w:customStyle="1" w:styleId="PlaceholderText1">
    <w:name w:val="Placeholder Text1"/>
    <w:uiPriority w:val="99"/>
    <w:semiHidden/>
    <w:rsid w:val="002201E1"/>
    <w:rPr>
      <w:color w:val="808080"/>
    </w:rPr>
  </w:style>
  <w:style w:type="paragraph" w:customStyle="1" w:styleId="XCode">
    <w:name w:val="XCode"/>
    <w:basedOn w:val="Normal"/>
    <w:link w:val="XCodeChar"/>
    <w:qFormat/>
    <w:rsid w:val="0043537A"/>
    <w:pPr>
      <w:keepNext/>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ind w:left="1008"/>
    </w:pPr>
    <w:rPr>
      <w:rFonts w:ascii="Courier New" w:eastAsia="MS Mincho" w:hAnsi="Courier New" w:cs="Courier"/>
      <w:noProof/>
      <w:sz w:val="20"/>
    </w:rPr>
  </w:style>
  <w:style w:type="character" w:customStyle="1" w:styleId="XCodeChar">
    <w:name w:val="XCode Char"/>
    <w:link w:val="XCode"/>
    <w:rsid w:val="0043537A"/>
    <w:rPr>
      <w:rFonts w:ascii="Courier New" w:eastAsia="MS Mincho" w:hAnsi="Courier New" w:cs="Courier"/>
      <w:noProof/>
      <w:lang w:bidi="en-US"/>
    </w:rPr>
  </w:style>
  <w:style w:type="character" w:customStyle="1" w:styleId="SourceKeyword">
    <w:name w:val="Source Keyword"/>
    <w:uiPriority w:val="1"/>
    <w:rsid w:val="0043537A"/>
    <w:rPr>
      <w:color w:val="0000FF"/>
    </w:rPr>
  </w:style>
  <w:style w:type="paragraph" w:customStyle="1" w:styleId="SourceCode">
    <w:name w:val="Source Code"/>
    <w:basedOn w:val="Normal"/>
    <w:link w:val="SourceCodeChar"/>
    <w:qFormat/>
    <w:rsid w:val="004353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autoSpaceDE w:val="0"/>
      <w:autoSpaceDN w:val="0"/>
    </w:pPr>
    <w:rPr>
      <w:rFonts w:ascii="Courier New" w:eastAsia="MS Mincho" w:hAnsi="Courier New" w:cs="Courier"/>
      <w:noProof/>
      <w:sz w:val="20"/>
    </w:rPr>
  </w:style>
  <w:style w:type="character" w:customStyle="1" w:styleId="SourceCodeChar">
    <w:name w:val="Source Code Char"/>
    <w:link w:val="SourceCode"/>
    <w:rsid w:val="0043537A"/>
    <w:rPr>
      <w:rFonts w:ascii="Courier New" w:eastAsia="MS Mincho" w:hAnsi="Courier New" w:cs="Courier"/>
      <w:noProof/>
      <w:lang w:bidi="en-US"/>
    </w:rPr>
  </w:style>
  <w:style w:type="character" w:customStyle="1" w:styleId="SourceComment">
    <w:name w:val="Source Comment"/>
    <w:uiPriority w:val="1"/>
    <w:rsid w:val="0043537A"/>
    <w:rPr>
      <w:color w:val="008000"/>
    </w:rPr>
  </w:style>
  <w:style w:type="character" w:customStyle="1" w:styleId="SourceString">
    <w:name w:val="Source String"/>
    <w:uiPriority w:val="1"/>
    <w:rsid w:val="0043537A"/>
    <w:rPr>
      <w:color w:val="C00000"/>
    </w:rPr>
  </w:style>
  <w:style w:type="character" w:customStyle="1" w:styleId="SourceClass">
    <w:name w:val="Source Class"/>
    <w:uiPriority w:val="1"/>
    <w:rsid w:val="003D192F"/>
    <w:rPr>
      <w:color w:val="2B91AF"/>
    </w:rPr>
  </w:style>
  <w:style w:type="paragraph" w:customStyle="1" w:styleId="DECETableHeading">
    <w:name w:val="DECE Table Heading"/>
    <w:basedOn w:val="Normal"/>
    <w:rsid w:val="002E4A4F"/>
    <w:rPr>
      <w:color w:val="FFFFFF"/>
      <w:sz w:val="18"/>
      <w:szCs w:val="18"/>
    </w:rPr>
  </w:style>
  <w:style w:type="paragraph" w:customStyle="1" w:styleId="DECETableCell">
    <w:name w:val="DECE Table Cell"/>
    <w:basedOn w:val="Normal"/>
    <w:rsid w:val="002E4A4F"/>
    <w:rPr>
      <w:sz w:val="18"/>
      <w:szCs w:val="18"/>
    </w:rPr>
  </w:style>
  <w:style w:type="character" w:customStyle="1" w:styleId="DECE4CC">
    <w:name w:val="DECE 4CC"/>
    <w:uiPriority w:val="1"/>
    <w:rsid w:val="0043537A"/>
    <w:rPr>
      <w:rFonts w:ascii="Courier New" w:hAnsi="Courier New"/>
      <w:noProof/>
      <w:lang w:val="en-US"/>
    </w:rPr>
  </w:style>
  <w:style w:type="character" w:customStyle="1" w:styleId="DECEvariable">
    <w:name w:val="DECE variable"/>
    <w:uiPriority w:val="1"/>
    <w:rsid w:val="0043537A"/>
    <w:rPr>
      <w:rFonts w:ascii="Courier New" w:hAnsi="Courier New" w:cs="Courier New"/>
      <w:noProof/>
      <w:sz w:val="20"/>
      <w:szCs w:val="20"/>
      <w:lang w:val="en-US"/>
    </w:rPr>
  </w:style>
  <w:style w:type="character" w:customStyle="1" w:styleId="DECEConformanceStmt">
    <w:name w:val="DECE Conformance Stmt"/>
    <w:uiPriority w:val="1"/>
    <w:rsid w:val="0043537A"/>
    <w:rPr>
      <w:caps/>
    </w:rPr>
  </w:style>
  <w:style w:type="paragraph" w:customStyle="1" w:styleId="AnnexA">
    <w:name w:val="Annex A"/>
    <w:basedOn w:val="Normal"/>
    <w:next w:val="Normal"/>
    <w:qFormat/>
    <w:rsid w:val="00B71A78"/>
    <w:pPr>
      <w:keepNext/>
      <w:keepLines/>
      <w:pageBreakBefore/>
      <w:numPr>
        <w:numId w:val="11"/>
      </w:numPr>
      <w:shd w:val="clear" w:color="auto" w:fill="4F7EBD"/>
      <w:tabs>
        <w:tab w:val="left" w:pos="0"/>
        <w:tab w:val="left" w:pos="720"/>
      </w:tabs>
      <w:spacing w:line="360" w:lineRule="auto"/>
      <w:outlineLvl w:val="0"/>
    </w:pPr>
    <w:rPr>
      <w:b/>
      <w:color w:val="FFFFFF"/>
      <w:spacing w:val="15"/>
      <w:sz w:val="28"/>
    </w:rPr>
  </w:style>
  <w:style w:type="paragraph" w:customStyle="1" w:styleId="AnnexA2">
    <w:name w:val="Annex A2"/>
    <w:basedOn w:val="Normal"/>
    <w:next w:val="Normal"/>
    <w:qFormat/>
    <w:rsid w:val="00B71A78"/>
    <w:pPr>
      <w:keepNext/>
      <w:keepLines/>
      <w:numPr>
        <w:ilvl w:val="1"/>
        <w:numId w:val="11"/>
      </w:numPr>
      <w:tabs>
        <w:tab w:val="left" w:pos="720"/>
      </w:tabs>
      <w:spacing w:before="360" w:after="120"/>
      <w:outlineLvl w:val="1"/>
    </w:pPr>
    <w:rPr>
      <w:b/>
      <w:color w:val="003366"/>
      <w:spacing w:val="15"/>
      <w:sz w:val="28"/>
    </w:rPr>
  </w:style>
  <w:style w:type="paragraph" w:customStyle="1" w:styleId="AnnexA3">
    <w:name w:val="Annex A3"/>
    <w:basedOn w:val="Normal"/>
    <w:next w:val="Normal"/>
    <w:qFormat/>
    <w:rsid w:val="00B71A78"/>
    <w:pPr>
      <w:keepNext/>
      <w:keepLines/>
      <w:numPr>
        <w:ilvl w:val="2"/>
        <w:numId w:val="11"/>
      </w:numPr>
      <w:tabs>
        <w:tab w:val="left" w:pos="864"/>
      </w:tabs>
      <w:spacing w:before="360" w:after="120"/>
      <w:outlineLvl w:val="2"/>
    </w:pPr>
    <w:rPr>
      <w:b/>
      <w:color w:val="003366"/>
      <w:spacing w:val="15"/>
    </w:rPr>
  </w:style>
  <w:style w:type="paragraph" w:customStyle="1" w:styleId="AnnexA4">
    <w:name w:val="Annex A4"/>
    <w:basedOn w:val="Normal"/>
    <w:next w:val="Normal"/>
    <w:qFormat/>
    <w:rsid w:val="00B71A78"/>
    <w:pPr>
      <w:keepNext/>
      <w:keepLines/>
      <w:numPr>
        <w:ilvl w:val="3"/>
        <w:numId w:val="11"/>
      </w:numPr>
      <w:tabs>
        <w:tab w:val="left" w:pos="1008"/>
      </w:tabs>
      <w:spacing w:before="360" w:after="120"/>
      <w:outlineLvl w:val="3"/>
    </w:pPr>
    <w:rPr>
      <w:b/>
      <w:color w:val="365F91"/>
      <w:spacing w:val="10"/>
    </w:rPr>
  </w:style>
  <w:style w:type="paragraph" w:customStyle="1" w:styleId="AnnexA5">
    <w:name w:val="Annex A5"/>
    <w:basedOn w:val="Normal"/>
    <w:next w:val="Normal"/>
    <w:qFormat/>
    <w:rsid w:val="00B71A78"/>
    <w:pPr>
      <w:keepNext/>
      <w:numPr>
        <w:ilvl w:val="4"/>
        <w:numId w:val="11"/>
      </w:numPr>
      <w:tabs>
        <w:tab w:val="left" w:pos="1152"/>
      </w:tabs>
      <w:spacing w:before="300"/>
      <w:outlineLvl w:val="4"/>
    </w:pPr>
    <w:rPr>
      <w:color w:val="365F91"/>
      <w:spacing w:val="10"/>
    </w:rPr>
  </w:style>
  <w:style w:type="paragraph" w:styleId="Revision">
    <w:name w:val="Revision"/>
    <w:hidden/>
    <w:uiPriority w:val="99"/>
    <w:rsid w:val="00302099"/>
    <w:rPr>
      <w:sz w:val="22"/>
      <w:lang w:bidi="en-US"/>
    </w:rPr>
  </w:style>
  <w:style w:type="character" w:customStyle="1" w:styleId="apple-style-span">
    <w:name w:val="apple-style-span"/>
    <w:basedOn w:val="DefaultParagraphFont"/>
    <w:rsid w:val="00C1763D"/>
  </w:style>
  <w:style w:type="character" w:customStyle="1" w:styleId="apple-converted-space">
    <w:name w:val="apple-converted-space"/>
    <w:basedOn w:val="DefaultParagraphFont"/>
    <w:rsid w:val="002671FA"/>
  </w:style>
  <w:style w:type="paragraph" w:styleId="Bibliography">
    <w:name w:val="Bibliography"/>
    <w:basedOn w:val="Normal"/>
    <w:next w:val="Normal"/>
    <w:uiPriority w:val="37"/>
    <w:semiHidden/>
    <w:unhideWhenUsed/>
    <w:rsid w:val="000650E4"/>
  </w:style>
  <w:style w:type="paragraph" w:styleId="BlockText">
    <w:name w:val="Block Text"/>
    <w:basedOn w:val="Normal"/>
    <w:rsid w:val="000650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rsid w:val="000650E4"/>
    <w:pPr>
      <w:spacing w:after="120"/>
    </w:pPr>
  </w:style>
  <w:style w:type="character" w:customStyle="1" w:styleId="BodyTextChar">
    <w:name w:val="Body Text Char"/>
    <w:basedOn w:val="DefaultParagraphFont"/>
    <w:link w:val="BodyText"/>
    <w:rsid w:val="000650E4"/>
    <w:rPr>
      <w:rFonts w:asciiTheme="minorHAnsi" w:eastAsiaTheme="minorHAnsi" w:hAnsiTheme="minorHAnsi" w:cstheme="minorBidi"/>
      <w:sz w:val="22"/>
      <w:szCs w:val="22"/>
    </w:rPr>
  </w:style>
  <w:style w:type="paragraph" w:styleId="BodyText2">
    <w:name w:val="Body Text 2"/>
    <w:basedOn w:val="Normal"/>
    <w:link w:val="BodyText2Char"/>
    <w:rsid w:val="000650E4"/>
    <w:pPr>
      <w:spacing w:after="120" w:line="480" w:lineRule="auto"/>
    </w:pPr>
  </w:style>
  <w:style w:type="character" w:customStyle="1" w:styleId="BodyText2Char">
    <w:name w:val="Body Text 2 Char"/>
    <w:basedOn w:val="DefaultParagraphFont"/>
    <w:link w:val="BodyText2"/>
    <w:rsid w:val="000650E4"/>
    <w:rPr>
      <w:rFonts w:asciiTheme="minorHAnsi" w:eastAsiaTheme="minorHAnsi" w:hAnsiTheme="minorHAnsi" w:cstheme="minorBidi"/>
      <w:sz w:val="22"/>
      <w:szCs w:val="22"/>
    </w:rPr>
  </w:style>
  <w:style w:type="paragraph" w:styleId="BodyText3">
    <w:name w:val="Body Text 3"/>
    <w:basedOn w:val="Normal"/>
    <w:link w:val="BodyText3Char"/>
    <w:rsid w:val="000650E4"/>
    <w:pPr>
      <w:spacing w:after="120"/>
    </w:pPr>
    <w:rPr>
      <w:sz w:val="16"/>
      <w:szCs w:val="16"/>
    </w:rPr>
  </w:style>
  <w:style w:type="character" w:customStyle="1" w:styleId="BodyText3Char">
    <w:name w:val="Body Text 3 Char"/>
    <w:basedOn w:val="DefaultParagraphFont"/>
    <w:link w:val="BodyText3"/>
    <w:rsid w:val="000650E4"/>
    <w:rPr>
      <w:rFonts w:asciiTheme="minorHAnsi" w:eastAsiaTheme="minorHAnsi" w:hAnsiTheme="minorHAnsi" w:cstheme="minorBidi"/>
      <w:sz w:val="16"/>
      <w:szCs w:val="16"/>
    </w:rPr>
  </w:style>
  <w:style w:type="paragraph" w:styleId="BodyTextFirstIndent">
    <w:name w:val="Body Text First Indent"/>
    <w:basedOn w:val="BodyText"/>
    <w:link w:val="BodyTextFirstIndentChar"/>
    <w:rsid w:val="000650E4"/>
    <w:pPr>
      <w:spacing w:after="200"/>
      <w:ind w:firstLine="360"/>
    </w:pPr>
  </w:style>
  <w:style w:type="character" w:customStyle="1" w:styleId="BodyTextFirstIndentChar">
    <w:name w:val="Body Text First Indent Char"/>
    <w:basedOn w:val="BodyTextChar"/>
    <w:link w:val="BodyTextFirstIndent"/>
    <w:rsid w:val="000650E4"/>
    <w:rPr>
      <w:rFonts w:asciiTheme="minorHAnsi" w:eastAsiaTheme="minorHAnsi" w:hAnsiTheme="minorHAnsi" w:cstheme="minorBidi"/>
      <w:sz w:val="22"/>
      <w:szCs w:val="22"/>
    </w:rPr>
  </w:style>
  <w:style w:type="paragraph" w:styleId="BodyTextIndent">
    <w:name w:val="Body Text Indent"/>
    <w:basedOn w:val="Normal"/>
    <w:link w:val="BodyTextIndentChar"/>
    <w:rsid w:val="000650E4"/>
    <w:pPr>
      <w:spacing w:after="120"/>
      <w:ind w:left="360"/>
    </w:pPr>
  </w:style>
  <w:style w:type="character" w:customStyle="1" w:styleId="BodyTextIndentChar">
    <w:name w:val="Body Text Indent Char"/>
    <w:basedOn w:val="DefaultParagraphFont"/>
    <w:link w:val="BodyTextIndent"/>
    <w:rsid w:val="000650E4"/>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0650E4"/>
    <w:pPr>
      <w:spacing w:after="200"/>
      <w:ind w:firstLine="360"/>
    </w:pPr>
  </w:style>
  <w:style w:type="character" w:customStyle="1" w:styleId="BodyTextFirstIndent2Char">
    <w:name w:val="Body Text First Indent 2 Char"/>
    <w:basedOn w:val="BodyTextIndentChar"/>
    <w:link w:val="BodyTextFirstIndent2"/>
    <w:rsid w:val="000650E4"/>
    <w:rPr>
      <w:rFonts w:asciiTheme="minorHAnsi" w:eastAsiaTheme="minorHAnsi" w:hAnsiTheme="minorHAnsi" w:cstheme="minorBidi"/>
      <w:sz w:val="22"/>
      <w:szCs w:val="22"/>
    </w:rPr>
  </w:style>
  <w:style w:type="paragraph" w:styleId="BodyTextIndent2">
    <w:name w:val="Body Text Indent 2"/>
    <w:basedOn w:val="Normal"/>
    <w:link w:val="BodyTextIndent2Char"/>
    <w:rsid w:val="000650E4"/>
    <w:pPr>
      <w:spacing w:after="120" w:line="480" w:lineRule="auto"/>
      <w:ind w:left="360"/>
    </w:pPr>
  </w:style>
  <w:style w:type="character" w:customStyle="1" w:styleId="BodyTextIndent2Char">
    <w:name w:val="Body Text Indent 2 Char"/>
    <w:basedOn w:val="DefaultParagraphFont"/>
    <w:link w:val="BodyTextIndent2"/>
    <w:rsid w:val="000650E4"/>
    <w:rPr>
      <w:rFonts w:asciiTheme="minorHAnsi" w:eastAsiaTheme="minorHAnsi" w:hAnsiTheme="minorHAnsi" w:cstheme="minorBidi"/>
      <w:sz w:val="22"/>
      <w:szCs w:val="22"/>
    </w:rPr>
  </w:style>
  <w:style w:type="paragraph" w:styleId="BodyTextIndent3">
    <w:name w:val="Body Text Indent 3"/>
    <w:basedOn w:val="Normal"/>
    <w:link w:val="BodyTextIndent3Char"/>
    <w:rsid w:val="000650E4"/>
    <w:pPr>
      <w:spacing w:after="120"/>
      <w:ind w:left="360"/>
    </w:pPr>
    <w:rPr>
      <w:sz w:val="16"/>
      <w:szCs w:val="16"/>
    </w:rPr>
  </w:style>
  <w:style w:type="character" w:customStyle="1" w:styleId="BodyTextIndent3Char">
    <w:name w:val="Body Text Indent 3 Char"/>
    <w:basedOn w:val="DefaultParagraphFont"/>
    <w:link w:val="BodyTextIndent3"/>
    <w:rsid w:val="000650E4"/>
    <w:rPr>
      <w:rFonts w:asciiTheme="minorHAnsi" w:eastAsiaTheme="minorHAnsi" w:hAnsiTheme="minorHAnsi" w:cstheme="minorBidi"/>
      <w:sz w:val="16"/>
      <w:szCs w:val="16"/>
    </w:rPr>
  </w:style>
  <w:style w:type="paragraph" w:styleId="Closing">
    <w:name w:val="Closing"/>
    <w:basedOn w:val="Normal"/>
    <w:link w:val="ClosingChar"/>
    <w:rsid w:val="000650E4"/>
    <w:pPr>
      <w:ind w:left="4320"/>
    </w:pPr>
  </w:style>
  <w:style w:type="character" w:customStyle="1" w:styleId="ClosingChar">
    <w:name w:val="Closing Char"/>
    <w:basedOn w:val="DefaultParagraphFont"/>
    <w:link w:val="Closing"/>
    <w:rsid w:val="000650E4"/>
    <w:rPr>
      <w:rFonts w:asciiTheme="minorHAnsi" w:eastAsiaTheme="minorHAnsi" w:hAnsiTheme="minorHAnsi" w:cstheme="minorBidi"/>
      <w:sz w:val="22"/>
      <w:szCs w:val="22"/>
    </w:rPr>
  </w:style>
  <w:style w:type="paragraph" w:styleId="Date">
    <w:name w:val="Date"/>
    <w:basedOn w:val="Normal"/>
    <w:next w:val="Normal"/>
    <w:link w:val="DateChar"/>
    <w:rsid w:val="000650E4"/>
  </w:style>
  <w:style w:type="character" w:customStyle="1" w:styleId="DateChar">
    <w:name w:val="Date Char"/>
    <w:basedOn w:val="DefaultParagraphFont"/>
    <w:link w:val="Date"/>
    <w:rsid w:val="000650E4"/>
    <w:rPr>
      <w:rFonts w:asciiTheme="minorHAnsi" w:eastAsiaTheme="minorHAnsi" w:hAnsiTheme="minorHAnsi" w:cstheme="minorBidi"/>
      <w:sz w:val="22"/>
      <w:szCs w:val="22"/>
    </w:rPr>
  </w:style>
  <w:style w:type="paragraph" w:styleId="IntenseQuote">
    <w:name w:val="Intense Quote"/>
    <w:basedOn w:val="Normal"/>
    <w:next w:val="Normal"/>
    <w:link w:val="IntenseQuoteChar"/>
    <w:rsid w:val="000650E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rsid w:val="000650E4"/>
    <w:rPr>
      <w:rFonts w:asciiTheme="minorHAnsi" w:eastAsiaTheme="minorHAnsi" w:hAnsiTheme="minorHAnsi" w:cstheme="minorBidi"/>
      <w:b/>
      <w:bCs/>
      <w:i/>
      <w:iCs/>
      <w:color w:val="4F81BD" w:themeColor="accent1"/>
      <w:sz w:val="22"/>
      <w:szCs w:val="22"/>
    </w:rPr>
  </w:style>
  <w:style w:type="paragraph" w:styleId="NoSpacing">
    <w:name w:val="No Spacing"/>
    <w:rsid w:val="000650E4"/>
    <w:rPr>
      <w:rFonts w:asciiTheme="minorHAnsi" w:eastAsiaTheme="minorHAnsi" w:hAnsiTheme="minorHAnsi" w:cstheme="minorBidi"/>
      <w:sz w:val="22"/>
      <w:szCs w:val="22"/>
    </w:rPr>
  </w:style>
  <w:style w:type="paragraph" w:styleId="Quote">
    <w:name w:val="Quote"/>
    <w:basedOn w:val="Normal"/>
    <w:next w:val="Normal"/>
    <w:link w:val="QuoteChar"/>
    <w:rsid w:val="000650E4"/>
    <w:rPr>
      <w:i/>
      <w:iCs/>
      <w:color w:val="000000" w:themeColor="text1"/>
    </w:rPr>
  </w:style>
  <w:style w:type="character" w:customStyle="1" w:styleId="QuoteChar">
    <w:name w:val="Quote Char"/>
    <w:basedOn w:val="DefaultParagraphFont"/>
    <w:link w:val="Quote"/>
    <w:rsid w:val="000650E4"/>
    <w:rPr>
      <w:rFonts w:asciiTheme="minorHAnsi" w:eastAsiaTheme="minorHAnsi" w:hAnsiTheme="minorHAnsi" w:cstheme="minorBidi"/>
      <w:i/>
      <w:iCs/>
      <w:color w:val="000000" w:themeColor="text1"/>
      <w:sz w:val="22"/>
      <w:szCs w:val="22"/>
    </w:rPr>
  </w:style>
  <w:style w:type="paragraph" w:customStyle="1" w:styleId="Default">
    <w:name w:val="Default"/>
    <w:rsid w:val="00903391"/>
    <w:pPr>
      <w:autoSpaceDE w:val="0"/>
      <w:autoSpaceDN w:val="0"/>
      <w:adjustRightInd w:val="0"/>
    </w:pPr>
    <w:rPr>
      <w:rFonts w:ascii="Times New Roman" w:hAnsi="Times New Roman"/>
      <w:color w:val="00000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4"/>
        <w:szCs w:val="24"/>
        <w:lang w:val="en-US" w:eastAsia="en-US" w:bidi="ar-SA"/>
      </w:rPr>
    </w:rPrDefault>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uiPriority="10" w:qFormat="1"/>
    <w:lsdException w:name="Default Paragraph Font" w:uiPriority="1"/>
    <w:lsdException w:name="Subtitle" w:uiPriority="11" w:qFormat="1"/>
    <w:lsdException w:name="Hyperlink" w:uiPriority="99"/>
    <w:lsdException w:name="Strong" w:uiPriority="22" w:qFormat="1"/>
    <w:lsdException w:name="Emphasis" w:uiPriority="20" w:qFormat="1"/>
    <w:lsdException w:name="Normal (Web)" w:uiPriority="99"/>
    <w:lsdException w:name="No List" w:uiPriority="99"/>
    <w:lsdException w:name="Balloon Text" w:uiPriority="99"/>
    <w:lsdException w:name="Table Grid" w:uiPriority="59"/>
    <w:lsdException w:name="Medium Shading 1" w:qFormat="1"/>
    <w:lsdException w:name="Medium Shading 2" w:qFormat="1"/>
    <w:lsdException w:name="Medium List 1" w:qFormat="1"/>
    <w:lsdException w:name="Colorful Shading" w:uiPriority="99"/>
    <w:lsdException w:name="Colorful List" w:uiPriority="34" w:qFormat="1"/>
    <w:lsdException w:name="Colorful Grid" w:uiPriority="29" w:qFormat="1"/>
    <w:lsdException w:name="Light Shading Accent 1" w:uiPriority="30" w:qFormat="1"/>
    <w:lsdException w:name="List Paragraph" w:uiPriority="34" w:qFormat="1"/>
    <w:lsdException w:name="Dark List Accent 5" w:qFormat="1"/>
    <w:lsdException w:name="Colorful Shading Accent 5" w:qFormat="1"/>
    <w:lsdException w:name="Colorful List Accent 5" w:qFormat="1"/>
    <w:lsdException w:name="Colorful Grid Accent 5" w:qFormat="1"/>
    <w:lsdException w:name="Light Shading Accent 6" w:qFormat="1"/>
    <w:lsdException w:name="Light Grid Accent 6" w:semiHidden="1" w:unhideWhenUsed="1" w:qFormat="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semiHidden="1" w:uiPriority="37" w:unhideWhenUsed="1"/>
    <w:lsdException w:name="Colorful Shading Accent 6" w:semiHidden="1" w:uiPriority="39" w:unhideWhenUsed="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3549E"/>
    <w:rPr>
      <w:rFonts w:asciiTheme="minorHAnsi" w:eastAsiaTheme="minorEastAsia" w:hAnsiTheme="minorHAnsi" w:cstheme="minorBidi"/>
    </w:rPr>
  </w:style>
  <w:style w:type="paragraph" w:styleId="Heading1">
    <w:name w:val="heading 1"/>
    <w:aliases w:val="H1,h1,Heading U,H11,Œ©_o‚µ 1,?c_o??E 1,Titre 1,Œ,Œ©,Œ©o‚µ 1,?co??E 1,뙥,?co?ƒÊ 1,?,Titre Partie,o‚µ 1,Heading,?co?ƒ  1,título 1,DO NOT USE_h1"/>
    <w:basedOn w:val="Normal"/>
    <w:next w:val="Normal"/>
    <w:link w:val="Heading1Char"/>
    <w:uiPriority w:val="9"/>
    <w:qFormat/>
    <w:rsid w:val="00B71A78"/>
    <w:pPr>
      <w:keepNext/>
      <w:keepLines/>
      <w:pageBreakBefore/>
      <w:numPr>
        <w:numId w:val="2"/>
      </w:numPr>
      <w:pBdr>
        <w:top w:val="single" w:sz="24" w:space="0" w:color="4F81BD"/>
        <w:left w:val="single" w:sz="24" w:space="0" w:color="4F81BD"/>
        <w:bottom w:val="single" w:sz="24" w:space="0" w:color="4F81BD"/>
        <w:right w:val="single" w:sz="24" w:space="0" w:color="4F81BD"/>
      </w:pBdr>
      <w:shd w:val="clear" w:color="auto" w:fill="4F81BD"/>
      <w:tabs>
        <w:tab w:val="left" w:pos="720"/>
      </w:tabs>
      <w:spacing w:line="360" w:lineRule="auto"/>
      <w:outlineLvl w:val="0"/>
    </w:pPr>
    <w:rPr>
      <w:b/>
      <w:bCs/>
      <w:color w:val="FFFFFF"/>
      <w:spacing w:val="15"/>
      <w:sz w:val="28"/>
    </w:rPr>
  </w:style>
  <w:style w:type="paragraph" w:styleId="Heading2">
    <w:name w:val="heading 2"/>
    <w:aliases w:val="H2,h2,H21,Œ©_o‚µ 2,?c_o??E 2,Titre 2,?c,Œ©1,Œ©o‚µ 2,?co??E 2,뙥2,?c1,?co?ƒÊ 2,?2,Œ1,Œ2,Œ©2,DO NOT USE_h2,título 2,2,Header 2,2nd level,节标题"/>
    <w:basedOn w:val="Normal"/>
    <w:next w:val="Normal"/>
    <w:link w:val="Heading2Char"/>
    <w:autoRedefine/>
    <w:uiPriority w:val="9"/>
    <w:qFormat/>
    <w:rsid w:val="00B71A78"/>
    <w:pPr>
      <w:keepNext/>
      <w:keepLines/>
      <w:numPr>
        <w:ilvl w:val="1"/>
        <w:numId w:val="2"/>
      </w:numPr>
      <w:tabs>
        <w:tab w:val="left" w:pos="720"/>
      </w:tabs>
      <w:spacing w:before="360" w:after="120"/>
      <w:ind w:left="576"/>
      <w:outlineLvl w:val="1"/>
    </w:pPr>
    <w:rPr>
      <w:b/>
      <w:color w:val="000000" w:themeColor="text1"/>
      <w:spacing w:val="15"/>
      <w:sz w:val="28"/>
    </w:rPr>
  </w:style>
  <w:style w:type="paragraph" w:styleId="Heading3">
    <w:name w:val="heading 3"/>
    <w:aliases w:val="H3,Heading 3*,h3,H31,Titre 3,Org Heading 1"/>
    <w:basedOn w:val="Normal"/>
    <w:next w:val="Normal"/>
    <w:link w:val="Heading3Char"/>
    <w:uiPriority w:val="9"/>
    <w:qFormat/>
    <w:rsid w:val="00B71A78"/>
    <w:pPr>
      <w:keepNext/>
      <w:keepLines/>
      <w:numPr>
        <w:ilvl w:val="2"/>
        <w:numId w:val="2"/>
      </w:numPr>
      <w:tabs>
        <w:tab w:val="left" w:pos="864"/>
      </w:tabs>
      <w:spacing w:before="360" w:after="120"/>
      <w:outlineLvl w:val="2"/>
    </w:pPr>
    <w:rPr>
      <w:rFonts w:eastAsia="MS Mincho"/>
      <w:b/>
      <w:color w:val="000000" w:themeColor="text1"/>
      <w:spacing w:val="15"/>
    </w:rPr>
  </w:style>
  <w:style w:type="paragraph" w:styleId="Heading4">
    <w:name w:val="heading 4"/>
    <w:aliases w:val="H4,H41,h4,Titre 4,Org Heading 2"/>
    <w:basedOn w:val="Normal"/>
    <w:next w:val="Normal"/>
    <w:link w:val="Heading4Char"/>
    <w:uiPriority w:val="9"/>
    <w:qFormat/>
    <w:rsid w:val="00B71A78"/>
    <w:pPr>
      <w:keepNext/>
      <w:keepLines/>
      <w:numPr>
        <w:ilvl w:val="3"/>
        <w:numId w:val="2"/>
      </w:numPr>
      <w:tabs>
        <w:tab w:val="left" w:pos="1008"/>
      </w:tabs>
      <w:spacing w:before="360" w:after="120"/>
      <w:outlineLvl w:val="3"/>
    </w:pPr>
    <w:rPr>
      <w:b/>
      <w:color w:val="000000" w:themeColor="text1"/>
      <w:spacing w:val="10"/>
    </w:rPr>
  </w:style>
  <w:style w:type="paragraph" w:styleId="Heading5">
    <w:name w:val="heading 5"/>
    <w:aliases w:val="H5,H51,h5,Titre 5,DO NOT USE_h5"/>
    <w:basedOn w:val="Normal"/>
    <w:next w:val="Normal"/>
    <w:link w:val="Heading5Char"/>
    <w:uiPriority w:val="9"/>
    <w:qFormat/>
    <w:rsid w:val="00B71A78"/>
    <w:pPr>
      <w:keepNext/>
      <w:numPr>
        <w:ilvl w:val="4"/>
        <w:numId w:val="2"/>
      </w:numPr>
      <w:tabs>
        <w:tab w:val="left" w:pos="1152"/>
      </w:tabs>
      <w:spacing w:before="300"/>
      <w:outlineLvl w:val="4"/>
    </w:pPr>
    <w:rPr>
      <w:color w:val="000000" w:themeColor="text1"/>
      <w:spacing w:val="10"/>
    </w:rPr>
  </w:style>
  <w:style w:type="paragraph" w:styleId="Heading6">
    <w:name w:val="heading 6"/>
    <w:aliases w:val="H6,H61,h6,Titre 6"/>
    <w:basedOn w:val="Normal"/>
    <w:next w:val="Normal"/>
    <w:link w:val="Heading6Char"/>
    <w:uiPriority w:val="9"/>
    <w:qFormat/>
    <w:rsid w:val="00B71A78"/>
    <w:pPr>
      <w:keepNext/>
      <w:numPr>
        <w:ilvl w:val="5"/>
        <w:numId w:val="2"/>
      </w:numPr>
      <w:tabs>
        <w:tab w:val="left" w:pos="1296"/>
      </w:tabs>
      <w:spacing w:before="300"/>
      <w:outlineLvl w:val="5"/>
    </w:pPr>
    <w:rPr>
      <w:color w:val="000000" w:themeColor="text1"/>
      <w:spacing w:val="10"/>
    </w:rPr>
  </w:style>
  <w:style w:type="paragraph" w:styleId="Heading7">
    <w:name w:val="heading 7"/>
    <w:aliases w:val="Bulleted list,L7"/>
    <w:basedOn w:val="Normal"/>
    <w:next w:val="Normal"/>
    <w:link w:val="Heading7Char"/>
    <w:uiPriority w:val="9"/>
    <w:qFormat/>
    <w:rsid w:val="00B71A78"/>
    <w:pPr>
      <w:numPr>
        <w:ilvl w:val="6"/>
        <w:numId w:val="2"/>
      </w:numPr>
      <w:spacing w:before="300"/>
      <w:outlineLvl w:val="6"/>
    </w:pPr>
    <w:rPr>
      <w:color w:val="365F91"/>
      <w:spacing w:val="10"/>
    </w:rPr>
  </w:style>
  <w:style w:type="paragraph" w:styleId="Heading8">
    <w:name w:val="heading 8"/>
    <w:aliases w:val="Legal Level 1.1.1.,Center Bold"/>
    <w:basedOn w:val="Normal"/>
    <w:next w:val="Normal"/>
    <w:link w:val="Heading8Char"/>
    <w:uiPriority w:val="9"/>
    <w:qFormat/>
    <w:rsid w:val="00B71A78"/>
    <w:pPr>
      <w:numPr>
        <w:ilvl w:val="7"/>
        <w:numId w:val="2"/>
      </w:numPr>
      <w:spacing w:before="300"/>
      <w:outlineLvl w:val="7"/>
    </w:pPr>
    <w:rPr>
      <w:color w:val="003366"/>
      <w:spacing w:val="10"/>
      <w:szCs w:val="18"/>
    </w:rPr>
  </w:style>
  <w:style w:type="paragraph" w:styleId="Heading9">
    <w:name w:val="heading 9"/>
    <w:aliases w:val="Figure Heading,FH,Titre 10"/>
    <w:basedOn w:val="Normal"/>
    <w:next w:val="Normal"/>
    <w:link w:val="Heading9Char"/>
    <w:uiPriority w:val="9"/>
    <w:qFormat/>
    <w:rsid w:val="00B71A78"/>
    <w:pPr>
      <w:numPr>
        <w:ilvl w:val="8"/>
        <w:numId w:val="2"/>
      </w:numPr>
      <w:spacing w:before="300"/>
      <w:outlineLvl w:val="8"/>
    </w:pPr>
    <w:rPr>
      <w:i/>
      <w:color w:val="003366"/>
      <w:spacing w:val="10"/>
      <w:sz w:val="18"/>
      <w:szCs w:val="18"/>
    </w:rPr>
  </w:style>
  <w:style w:type="character" w:default="1" w:styleId="DefaultParagraphFont">
    <w:name w:val="Default Paragraph Font"/>
    <w:uiPriority w:val="1"/>
    <w:semiHidden/>
    <w:unhideWhenUsed/>
    <w:rsid w:val="0083549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549E"/>
  </w:style>
  <w:style w:type="paragraph" w:styleId="BalloonText">
    <w:name w:val="Balloon Text"/>
    <w:basedOn w:val="Normal"/>
    <w:link w:val="BalloonTextChar"/>
    <w:uiPriority w:val="99"/>
    <w:rsid w:val="0043537A"/>
    <w:rPr>
      <w:rFonts w:ascii="Lucida Grande" w:hAnsi="Lucida Grande"/>
      <w:sz w:val="18"/>
      <w:szCs w:val="18"/>
    </w:rPr>
  </w:style>
  <w:style w:type="character" w:customStyle="1" w:styleId="Heading3Char">
    <w:name w:val="Heading 3 Char"/>
    <w:aliases w:val="H3 Char,Heading 3* Char,h3 Char,H31 Char,Titre 3 Char,Org Heading 1 Char"/>
    <w:link w:val="Heading3"/>
    <w:uiPriority w:val="9"/>
    <w:rsid w:val="00B71A78"/>
    <w:rPr>
      <w:rFonts w:asciiTheme="minorHAnsi" w:eastAsia="MS Mincho" w:hAnsiTheme="minorHAnsi" w:cstheme="minorBidi"/>
      <w:b/>
      <w:color w:val="000000" w:themeColor="text1"/>
      <w:spacing w:val="15"/>
    </w:rPr>
  </w:style>
  <w:style w:type="character" w:customStyle="1" w:styleId="Heading4Char">
    <w:name w:val="Heading 4 Char"/>
    <w:aliases w:val="H4 Char,H41 Char,h4 Char,Titre 4 Char,Org Heading 2 Char"/>
    <w:link w:val="Heading4"/>
    <w:uiPriority w:val="9"/>
    <w:rsid w:val="00B71A78"/>
    <w:rPr>
      <w:rFonts w:asciiTheme="minorHAnsi" w:eastAsiaTheme="minorEastAsia" w:hAnsiTheme="minorHAnsi" w:cstheme="minorBidi"/>
      <w:b/>
      <w:color w:val="000000" w:themeColor="text1"/>
      <w:spacing w:val="10"/>
    </w:rPr>
  </w:style>
  <w:style w:type="character" w:customStyle="1" w:styleId="Heading5Char">
    <w:name w:val="Heading 5 Char"/>
    <w:aliases w:val="H5 Char,H51 Char,h5 Char,Titre 5 Char,DO NOT USE_h5 Char"/>
    <w:link w:val="Heading5"/>
    <w:uiPriority w:val="9"/>
    <w:rsid w:val="00B71A78"/>
    <w:rPr>
      <w:rFonts w:asciiTheme="minorHAnsi" w:eastAsiaTheme="minorEastAsia" w:hAnsiTheme="minorHAnsi" w:cstheme="minorBidi"/>
      <w:color w:val="000000" w:themeColor="text1"/>
      <w:spacing w:val="10"/>
    </w:rPr>
  </w:style>
  <w:style w:type="character" w:customStyle="1" w:styleId="Heading6Char">
    <w:name w:val="Heading 6 Char"/>
    <w:aliases w:val="H6 Char,H61 Char,h6 Char,Titre 6 Char"/>
    <w:link w:val="Heading6"/>
    <w:uiPriority w:val="9"/>
    <w:rsid w:val="00B71A78"/>
    <w:rPr>
      <w:rFonts w:asciiTheme="minorHAnsi" w:eastAsiaTheme="minorEastAsia" w:hAnsiTheme="minorHAnsi" w:cstheme="minorBidi"/>
      <w:color w:val="000000" w:themeColor="text1"/>
      <w:spacing w:val="10"/>
    </w:rPr>
  </w:style>
  <w:style w:type="character" w:customStyle="1" w:styleId="Heading7Char">
    <w:name w:val="Heading 7 Char"/>
    <w:aliases w:val="Bulleted list Char,L7 Char"/>
    <w:link w:val="Heading7"/>
    <w:uiPriority w:val="9"/>
    <w:rsid w:val="00B71A78"/>
    <w:rPr>
      <w:rFonts w:asciiTheme="minorHAnsi" w:eastAsiaTheme="minorEastAsia" w:hAnsiTheme="minorHAnsi" w:cstheme="minorBidi"/>
      <w:color w:val="365F91"/>
      <w:spacing w:val="10"/>
    </w:rPr>
  </w:style>
  <w:style w:type="character" w:customStyle="1" w:styleId="Heading8Char">
    <w:name w:val="Heading 8 Char"/>
    <w:aliases w:val="Legal Level 1.1.1. Char,Center Bold Char"/>
    <w:link w:val="Heading8"/>
    <w:uiPriority w:val="9"/>
    <w:rsid w:val="00B71A78"/>
    <w:rPr>
      <w:rFonts w:asciiTheme="minorHAnsi" w:eastAsiaTheme="minorEastAsia" w:hAnsiTheme="minorHAnsi" w:cstheme="minorBidi"/>
      <w:color w:val="003366"/>
      <w:spacing w:val="10"/>
      <w:szCs w:val="18"/>
    </w:rPr>
  </w:style>
  <w:style w:type="character" w:customStyle="1" w:styleId="Heading9Char">
    <w:name w:val="Heading 9 Char"/>
    <w:aliases w:val="Figure Heading Char,FH Char,Titre 10 Char"/>
    <w:link w:val="Heading9"/>
    <w:uiPriority w:val="9"/>
    <w:rsid w:val="00B71A78"/>
    <w:rPr>
      <w:rFonts w:asciiTheme="minorHAnsi" w:eastAsiaTheme="minorEastAsia" w:hAnsiTheme="minorHAnsi" w:cstheme="minorBidi"/>
      <w:i/>
      <w:color w:val="003366"/>
      <w:spacing w:val="10"/>
      <w:sz w:val="18"/>
      <w:szCs w:val="18"/>
    </w:rPr>
  </w:style>
  <w:style w:type="character" w:customStyle="1" w:styleId="HeaderChar">
    <w:name w:val="Header Char"/>
    <w:link w:val="Header"/>
    <w:uiPriority w:val="99"/>
    <w:rsid w:val="0043537A"/>
    <w:rPr>
      <w:sz w:val="20"/>
      <w:lang w:bidi="en-US"/>
    </w:rPr>
  </w:style>
  <w:style w:type="paragraph" w:styleId="Caption">
    <w:name w:val="caption"/>
    <w:basedOn w:val="Normal"/>
    <w:next w:val="Normal"/>
    <w:qFormat/>
    <w:rsid w:val="002E4A4F"/>
    <w:pPr>
      <w:jc w:val="center"/>
    </w:pPr>
    <w:rPr>
      <w:b/>
      <w:bCs/>
      <w:color w:val="365F91"/>
      <w:szCs w:val="16"/>
    </w:rPr>
  </w:style>
  <w:style w:type="paragraph" w:styleId="Title">
    <w:name w:val="Title"/>
    <w:basedOn w:val="Normal"/>
    <w:next w:val="Normal"/>
    <w:link w:val="TitleChar"/>
    <w:uiPriority w:val="10"/>
    <w:qFormat/>
    <w:rsid w:val="002E4A4F"/>
    <w:pPr>
      <w:spacing w:before="720"/>
    </w:pPr>
    <w:rPr>
      <w:caps/>
      <w:color w:val="4F81BD"/>
      <w:spacing w:val="10"/>
      <w:kern w:val="28"/>
      <w:sz w:val="52"/>
      <w:szCs w:val="52"/>
    </w:rPr>
  </w:style>
  <w:style w:type="character" w:customStyle="1" w:styleId="FooterChar">
    <w:name w:val="Footer Char"/>
    <w:link w:val="Footer"/>
    <w:uiPriority w:val="99"/>
    <w:rsid w:val="0043537A"/>
    <w:rPr>
      <w:sz w:val="20"/>
      <w:lang w:bidi="en-US"/>
    </w:rPr>
  </w:style>
  <w:style w:type="paragraph" w:styleId="Subtitle">
    <w:name w:val="Subtitle"/>
    <w:basedOn w:val="Normal"/>
    <w:next w:val="Normal"/>
    <w:link w:val="SubtitleChar"/>
    <w:uiPriority w:val="11"/>
    <w:qFormat/>
    <w:rsid w:val="002E4A4F"/>
    <w:pPr>
      <w:spacing w:after="1000"/>
    </w:pPr>
    <w:rPr>
      <w:caps/>
      <w:color w:val="595959"/>
      <w:spacing w:val="10"/>
    </w:rPr>
  </w:style>
  <w:style w:type="character" w:customStyle="1" w:styleId="TitleChar">
    <w:name w:val="Title Char"/>
    <w:link w:val="Title"/>
    <w:uiPriority w:val="10"/>
    <w:rsid w:val="0043537A"/>
    <w:rPr>
      <w:caps/>
      <w:color w:val="4F81BD"/>
      <w:spacing w:val="10"/>
      <w:kern w:val="28"/>
      <w:sz w:val="52"/>
      <w:szCs w:val="52"/>
      <w:lang w:bidi="en-US"/>
    </w:rPr>
  </w:style>
  <w:style w:type="character" w:styleId="Strong">
    <w:name w:val="Strong"/>
    <w:uiPriority w:val="22"/>
    <w:qFormat/>
    <w:rsid w:val="0043537A"/>
    <w:rPr>
      <w:b/>
      <w:bCs/>
    </w:rPr>
  </w:style>
  <w:style w:type="character" w:styleId="Emphasis">
    <w:name w:val="Emphasis"/>
    <w:uiPriority w:val="20"/>
    <w:qFormat/>
    <w:rsid w:val="0043537A"/>
    <w:rPr>
      <w:caps/>
      <w:color w:val="243F60"/>
      <w:spacing w:val="5"/>
    </w:rPr>
  </w:style>
  <w:style w:type="paragraph" w:customStyle="1" w:styleId="ColorfulList-Accent21">
    <w:name w:val="Colorful List - Accent 21"/>
    <w:basedOn w:val="Normal"/>
    <w:link w:val="ColorfulList-Accent2Char"/>
    <w:qFormat/>
    <w:rsid w:val="002E4A4F"/>
  </w:style>
  <w:style w:type="character" w:customStyle="1" w:styleId="ColorfulList-Accent2Char">
    <w:name w:val="Colorful List - Accent 2 Char"/>
    <w:link w:val="ColorfulList-Accent21"/>
    <w:rsid w:val="005F2D1A"/>
    <w:rPr>
      <w:sz w:val="22"/>
      <w:lang w:bidi="en-US"/>
    </w:rPr>
  </w:style>
  <w:style w:type="paragraph" w:customStyle="1" w:styleId="LightList-Accent51">
    <w:name w:val="Light List - Accent 51"/>
    <w:basedOn w:val="Normal"/>
    <w:link w:val="LightList-Accent5Char"/>
    <w:uiPriority w:val="34"/>
    <w:qFormat/>
    <w:rsid w:val="002E4A4F"/>
    <w:pPr>
      <w:ind w:left="720"/>
      <w:contextualSpacing/>
    </w:pPr>
  </w:style>
  <w:style w:type="paragraph" w:customStyle="1" w:styleId="LightGrid-Accent51">
    <w:name w:val="Light Grid - Accent 51"/>
    <w:basedOn w:val="Normal"/>
    <w:next w:val="Normal"/>
    <w:link w:val="LightGrid-Accent5Char"/>
    <w:uiPriority w:val="29"/>
    <w:qFormat/>
    <w:rsid w:val="002E4A4F"/>
    <w:rPr>
      <w:i/>
      <w:iCs/>
    </w:rPr>
  </w:style>
  <w:style w:type="character" w:customStyle="1" w:styleId="LightGrid-Accent5Char">
    <w:name w:val="Light Grid - Accent 5 Char"/>
    <w:link w:val="LightGrid-Accent51"/>
    <w:uiPriority w:val="29"/>
    <w:rsid w:val="00FD34CC"/>
    <w:rPr>
      <w:i/>
      <w:iCs/>
      <w:sz w:val="22"/>
      <w:lang w:bidi="en-US"/>
    </w:rPr>
  </w:style>
  <w:style w:type="paragraph" w:customStyle="1" w:styleId="MediumShading1-Accent51">
    <w:name w:val="Medium Shading 1 - Accent 51"/>
    <w:basedOn w:val="Normal"/>
    <w:next w:val="Normal"/>
    <w:link w:val="MediumShading1-Accent5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Shading1-Accent5Char">
    <w:name w:val="Medium Shading 1 - Accent 5 Char"/>
    <w:link w:val="MediumShading1-Accent51"/>
    <w:uiPriority w:val="30"/>
    <w:rsid w:val="00FD34CC"/>
    <w:rPr>
      <w:i/>
      <w:iCs/>
      <w:color w:val="4F81BD"/>
      <w:sz w:val="22"/>
      <w:lang w:bidi="en-US"/>
    </w:rPr>
  </w:style>
  <w:style w:type="character" w:styleId="SubtleEmphasis">
    <w:name w:val="Subtle Emphasis"/>
    <w:uiPriority w:val="19"/>
    <w:qFormat/>
    <w:rsid w:val="0043537A"/>
    <w:rPr>
      <w:i/>
      <w:iCs/>
      <w:color w:val="243F60"/>
    </w:rPr>
  </w:style>
  <w:style w:type="character" w:styleId="IntenseEmphasis">
    <w:name w:val="Intense Emphasis"/>
    <w:uiPriority w:val="21"/>
    <w:qFormat/>
    <w:rsid w:val="0043537A"/>
    <w:rPr>
      <w:b/>
      <w:bCs/>
      <w:caps/>
      <w:color w:val="243F60"/>
      <w:spacing w:val="10"/>
    </w:rPr>
  </w:style>
  <w:style w:type="character" w:styleId="SubtleReference">
    <w:name w:val="Subtle Reference"/>
    <w:uiPriority w:val="31"/>
    <w:qFormat/>
    <w:rsid w:val="0043537A"/>
    <w:rPr>
      <w:b/>
      <w:bCs/>
      <w:color w:val="4F81BD"/>
    </w:rPr>
  </w:style>
  <w:style w:type="character" w:styleId="IntenseReference">
    <w:name w:val="Intense Reference"/>
    <w:uiPriority w:val="32"/>
    <w:qFormat/>
    <w:rsid w:val="0043537A"/>
    <w:rPr>
      <w:b/>
      <w:bCs/>
      <w:i/>
      <w:iCs/>
      <w:caps/>
      <w:color w:val="4F81BD"/>
    </w:rPr>
  </w:style>
  <w:style w:type="character" w:customStyle="1" w:styleId="BalloonTextChar">
    <w:name w:val="Balloon Text Char"/>
    <w:link w:val="BalloonText"/>
    <w:uiPriority w:val="99"/>
    <w:rsid w:val="0043537A"/>
    <w:rPr>
      <w:rFonts w:ascii="Lucida Grande" w:hAnsi="Lucida Grande"/>
      <w:sz w:val="18"/>
      <w:szCs w:val="18"/>
      <w:lang w:bidi="en-US"/>
    </w:rPr>
  </w:style>
  <w:style w:type="paragraph" w:styleId="TOCHeading">
    <w:name w:val="TOC Heading"/>
    <w:basedOn w:val="Heading1"/>
    <w:next w:val="Normal"/>
    <w:uiPriority w:val="39"/>
    <w:qFormat/>
    <w:rsid w:val="00B71A78"/>
    <w:pPr>
      <w:outlineLvl w:val="9"/>
    </w:pPr>
  </w:style>
  <w:style w:type="paragraph" w:styleId="Header">
    <w:name w:val="header"/>
    <w:basedOn w:val="Normal"/>
    <w:link w:val="HeaderChar"/>
    <w:uiPriority w:val="99"/>
    <w:unhideWhenUsed/>
    <w:rsid w:val="002E4A4F"/>
    <w:pPr>
      <w:tabs>
        <w:tab w:val="center" w:pos="4680"/>
        <w:tab w:val="right" w:pos="9360"/>
      </w:tabs>
    </w:pPr>
    <w:rPr>
      <w:sz w:val="20"/>
    </w:rPr>
  </w:style>
  <w:style w:type="character" w:customStyle="1" w:styleId="CharChar14">
    <w:name w:val="Char Char14"/>
    <w:uiPriority w:val="9"/>
    <w:rsid w:val="0043537A"/>
    <w:rPr>
      <w:rFonts w:ascii="Cambria" w:hAnsi="Cambria"/>
      <w:b/>
      <w:bCs/>
      <w:caps/>
      <w:color w:val="365F91"/>
      <w:sz w:val="28"/>
      <w:szCs w:val="28"/>
      <w:lang w:val="en-US" w:eastAsia="en-US" w:bidi="en-US"/>
    </w:rPr>
  </w:style>
  <w:style w:type="paragraph" w:styleId="Footer">
    <w:name w:val="footer"/>
    <w:basedOn w:val="Normal"/>
    <w:link w:val="FooterChar"/>
    <w:uiPriority w:val="99"/>
    <w:unhideWhenUsed/>
    <w:rsid w:val="002E4A4F"/>
    <w:pPr>
      <w:tabs>
        <w:tab w:val="center" w:pos="4680"/>
        <w:tab w:val="right" w:pos="9360"/>
      </w:tabs>
    </w:pPr>
    <w:rPr>
      <w:sz w:val="20"/>
    </w:rPr>
  </w:style>
  <w:style w:type="character" w:customStyle="1" w:styleId="SubtitleChar">
    <w:name w:val="Subtitle Char"/>
    <w:link w:val="Subtitle"/>
    <w:uiPriority w:val="11"/>
    <w:rsid w:val="0043537A"/>
    <w:rPr>
      <w:caps/>
      <w:color w:val="595959"/>
      <w:spacing w:val="10"/>
      <w:lang w:bidi="en-US"/>
    </w:rPr>
  </w:style>
  <w:style w:type="paragraph" w:styleId="TOC1">
    <w:name w:val="toc 1"/>
    <w:basedOn w:val="Normal"/>
    <w:next w:val="Normal"/>
    <w:uiPriority w:val="39"/>
    <w:rsid w:val="002E4A4F"/>
  </w:style>
  <w:style w:type="paragraph" w:styleId="TOC2">
    <w:name w:val="toc 2"/>
    <w:basedOn w:val="Normal"/>
    <w:next w:val="Normal"/>
    <w:uiPriority w:val="39"/>
    <w:rsid w:val="002E4A4F"/>
    <w:pPr>
      <w:tabs>
        <w:tab w:val="left" w:pos="960"/>
        <w:tab w:val="right" w:leader="dot" w:pos="9360"/>
      </w:tabs>
      <w:ind w:left="240"/>
    </w:pPr>
    <w:rPr>
      <w:noProof/>
      <w:snapToGrid w:val="0"/>
      <w:w w:val="0"/>
    </w:rPr>
  </w:style>
  <w:style w:type="paragraph" w:styleId="TOC3">
    <w:name w:val="toc 3"/>
    <w:basedOn w:val="Normal"/>
    <w:next w:val="Normal"/>
    <w:autoRedefine/>
    <w:uiPriority w:val="39"/>
    <w:rsid w:val="002E4A4F"/>
    <w:pPr>
      <w:ind w:left="480"/>
    </w:pPr>
  </w:style>
  <w:style w:type="character" w:styleId="Hyperlink">
    <w:name w:val="Hyperlink"/>
    <w:uiPriority w:val="99"/>
    <w:rsid w:val="0043537A"/>
    <w:rPr>
      <w:color w:val="0000FF"/>
      <w:u w:val="single"/>
    </w:rPr>
  </w:style>
  <w:style w:type="table" w:styleId="TableGrid">
    <w:name w:val="Table Grid"/>
    <w:basedOn w:val="TableNormal"/>
    <w:uiPriority w:val="59"/>
    <w:rsid w:val="0043537A"/>
    <w:pPr>
      <w:spacing w:before="200" w:after="200" w:line="276"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Heading4">
    <w:name w:val="Style Heading 4"/>
    <w:basedOn w:val="Heading4"/>
    <w:next w:val="Normal"/>
    <w:rsid w:val="00B71A78"/>
    <w:pPr>
      <w:ind w:right="288"/>
    </w:pPr>
    <w:rPr>
      <w:rFonts w:eastAsia="MS Mincho"/>
    </w:rPr>
  </w:style>
  <w:style w:type="paragraph" w:styleId="PlainText">
    <w:name w:val="Plain Text"/>
    <w:basedOn w:val="Normal"/>
    <w:link w:val="PlainTextChar"/>
    <w:unhideWhenUsed/>
    <w:rsid w:val="002E4A4F"/>
    <w:rPr>
      <w:rFonts w:ascii="Consolas" w:eastAsia="Calibri" w:hAnsi="Consolas"/>
      <w:sz w:val="21"/>
      <w:szCs w:val="21"/>
    </w:rPr>
  </w:style>
  <w:style w:type="character" w:customStyle="1" w:styleId="PlainTextChar">
    <w:name w:val="Plain Text Char"/>
    <w:link w:val="PlainText"/>
    <w:rsid w:val="0043537A"/>
    <w:rPr>
      <w:rFonts w:ascii="Consolas" w:eastAsia="Calibri" w:hAnsi="Consolas"/>
      <w:sz w:val="21"/>
      <w:szCs w:val="21"/>
    </w:rPr>
  </w:style>
  <w:style w:type="paragraph" w:customStyle="1" w:styleId="Term">
    <w:name w:val="Term"/>
    <w:basedOn w:val="ColorfulList-Accent11"/>
    <w:link w:val="TermChar"/>
    <w:autoRedefine/>
    <w:qFormat/>
    <w:rsid w:val="00B71A78"/>
    <w:pPr>
      <w:numPr>
        <w:numId w:val="1"/>
      </w:numPr>
    </w:pPr>
    <w:rPr>
      <w:b/>
      <w:smallCaps/>
    </w:rPr>
  </w:style>
  <w:style w:type="character" w:customStyle="1" w:styleId="TermChar">
    <w:name w:val="Term Char"/>
    <w:link w:val="Term"/>
    <w:rsid w:val="00B71A78"/>
    <w:rPr>
      <w:rFonts w:asciiTheme="minorHAnsi" w:eastAsiaTheme="minorEastAsia" w:hAnsiTheme="minorHAnsi" w:cstheme="minorBidi"/>
      <w:b/>
      <w:smallCaps/>
    </w:rPr>
  </w:style>
  <w:style w:type="table" w:styleId="TableList4">
    <w:name w:val="Table List 4"/>
    <w:basedOn w:val="TableNormal"/>
    <w:rsid w:val="0043537A"/>
    <w:pPr>
      <w:spacing w:before="200" w:after="200" w:line="276" w:lineRule="auto"/>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rsid w:val="002E4A4F"/>
    <w:pPr>
      <w:spacing w:before="100" w:beforeAutospacing="1" w:after="100" w:afterAutospacing="1"/>
    </w:pPr>
    <w:rPr>
      <w:rFonts w:ascii="Times New Roman" w:eastAsia="MS Mincho" w:hAnsi="Times New Roman"/>
      <w:lang w:eastAsia="ja-JP"/>
    </w:rPr>
  </w:style>
  <w:style w:type="character" w:styleId="HTMLCode">
    <w:name w:val="HTML Code"/>
    <w:rsid w:val="0043537A"/>
    <w:rPr>
      <w:rFonts w:ascii="Courier New" w:eastAsia="MS Mincho" w:hAnsi="Courier New" w:cs="Courier New"/>
      <w:sz w:val="20"/>
      <w:szCs w:val="20"/>
    </w:rPr>
  </w:style>
  <w:style w:type="paragraph" w:styleId="MessageHeader">
    <w:name w:val="Message Header"/>
    <w:basedOn w:val="Normal"/>
    <w:link w:val="MessageHeaderChar"/>
    <w:rsid w:val="002E4A4F"/>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table" w:styleId="TableGrid2">
    <w:name w:val="Table Grid 2"/>
    <w:basedOn w:val="TableNormal"/>
    <w:rsid w:val="0043537A"/>
    <w:pPr>
      <w:spacing w:before="200" w:after="200" w:line="276" w:lineRule="auto"/>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43537A"/>
    <w:pPr>
      <w:spacing w:before="200" w:after="200" w:line="276" w:lineRule="auto"/>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rsid w:val="002E4A4F"/>
    <w:rPr>
      <w:rFonts w:ascii="Times New Roman" w:hAnsi="Times New Roman"/>
    </w:rPr>
  </w:style>
  <w:style w:type="character" w:styleId="FootnoteReference">
    <w:name w:val="footnote reference"/>
    <w:uiPriority w:val="99"/>
    <w:rsid w:val="0043537A"/>
    <w:rPr>
      <w:vertAlign w:val="superscript"/>
    </w:rPr>
  </w:style>
  <w:style w:type="paragraph" w:customStyle="1" w:styleId="TableEntry">
    <w:name w:val="Table Entry"/>
    <w:basedOn w:val="Normal"/>
    <w:qFormat/>
    <w:rsid w:val="002E4A4F"/>
  </w:style>
  <w:style w:type="table" w:customStyle="1" w:styleId="LightList-Accent11">
    <w:name w:val="Light List - Accent 11"/>
    <w:basedOn w:val="TableNormal"/>
    <w:uiPriority w:val="61"/>
    <w:rsid w:val="0043537A"/>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LightList-Accent5Char">
    <w:name w:val="Light List - Accent 5 Char"/>
    <w:link w:val="LightList-Accent51"/>
    <w:uiPriority w:val="34"/>
    <w:rsid w:val="00FD34CC"/>
    <w:rPr>
      <w:sz w:val="22"/>
      <w:lang w:bidi="en-US"/>
    </w:rPr>
  </w:style>
  <w:style w:type="character" w:customStyle="1" w:styleId="Style1">
    <w:name w:val="Style1"/>
    <w:uiPriority w:val="1"/>
    <w:rsid w:val="0043537A"/>
    <w:rPr>
      <w:rFonts w:ascii="Courier New" w:eastAsia="MS Mincho" w:hAnsi="Courier New" w:cs="Courier"/>
      <w:noProof/>
      <w:color w:val="0000FF"/>
      <w:lang w:bidi="en-US"/>
    </w:rPr>
  </w:style>
  <w:style w:type="character" w:customStyle="1" w:styleId="Heading1Char">
    <w:name w:val="Heading 1 Char"/>
    <w:aliases w:val="H1 Char,h1 Char,Heading U Char,H11 Char,Œ©_o‚µ 1 Char,?c_o??E 1 Char,Titre 1 Char,Œ Char,Œ© Char,Œ©o‚µ 1 Char,?co??E 1 Char,뙥 Char,?co?ƒÊ 1 Char,? Char,Titre Partie Char,o‚µ 1 Char,Heading Char,?co?ƒ  1 Char,título 1 Char"/>
    <w:link w:val="Heading1"/>
    <w:uiPriority w:val="9"/>
    <w:rsid w:val="00B71A78"/>
    <w:rPr>
      <w:rFonts w:asciiTheme="minorHAnsi" w:eastAsiaTheme="minorEastAsia" w:hAnsiTheme="minorHAnsi" w:cstheme="minorBidi"/>
      <w:b/>
      <w:bCs/>
      <w:color w:val="FFFFFF"/>
      <w:spacing w:val="15"/>
      <w:sz w:val="28"/>
      <w:shd w:val="clear" w:color="auto" w:fill="4F81BD"/>
    </w:rPr>
  </w:style>
  <w:style w:type="character" w:customStyle="1" w:styleId="Heading2Char">
    <w:name w:val="Heading 2 Char"/>
    <w:aliases w:val="H2 Char,h2 Char,H21 Char,Œ©_o‚µ 2 Char,?c_o??E 2 Char,Titre 2 Char,?c Char,Œ©1 Char,Œ©o‚µ 2 Char,?co??E 2 Char,뙥2 Char,?c1 Char,?co?ƒÊ 2 Char,?2 Char,Œ1 Char,Œ2 Char,Œ©2 Char,DO NOT USE_h2 Char,título 2 Char,2 Char,Header 2 Char"/>
    <w:link w:val="Heading2"/>
    <w:uiPriority w:val="9"/>
    <w:rsid w:val="00B71A78"/>
    <w:rPr>
      <w:rFonts w:asciiTheme="minorHAnsi" w:eastAsiaTheme="minorEastAsia" w:hAnsiTheme="minorHAnsi" w:cstheme="minorBidi"/>
      <w:b/>
      <w:color w:val="000000" w:themeColor="text1"/>
      <w:spacing w:val="15"/>
      <w:sz w:val="28"/>
    </w:rPr>
  </w:style>
  <w:style w:type="character" w:styleId="PageNumber">
    <w:name w:val="page number"/>
    <w:basedOn w:val="DefaultParagraphFont"/>
    <w:rsid w:val="0043537A"/>
  </w:style>
  <w:style w:type="paragraph" w:styleId="TOC4">
    <w:name w:val="toc 4"/>
    <w:basedOn w:val="Normal"/>
    <w:next w:val="Normal"/>
    <w:autoRedefine/>
    <w:uiPriority w:val="39"/>
    <w:rsid w:val="002E4A4F"/>
    <w:pPr>
      <w:ind w:left="600"/>
    </w:pPr>
  </w:style>
  <w:style w:type="paragraph" w:customStyle="1" w:styleId="LightShading-Accent51">
    <w:name w:val="Light Shading - Accent 51"/>
    <w:hidden/>
    <w:uiPriority w:val="99"/>
    <w:semiHidden/>
    <w:rsid w:val="00FD34CC"/>
    <w:rPr>
      <w:lang w:bidi="en-US"/>
    </w:rPr>
  </w:style>
  <w:style w:type="paragraph" w:styleId="TableofFigures">
    <w:name w:val="table of figures"/>
    <w:basedOn w:val="Normal"/>
    <w:next w:val="Normal"/>
    <w:uiPriority w:val="99"/>
    <w:rsid w:val="002E4A4F"/>
  </w:style>
  <w:style w:type="paragraph" w:customStyle="1" w:styleId="XML">
    <w:name w:val="XML"/>
    <w:basedOn w:val="NormalWeb"/>
    <w:link w:val="XMLChar"/>
    <w:qFormat/>
    <w:rsid w:val="002E4A4F"/>
    <w:pPr>
      <w:pBdr>
        <w:top w:val="single" w:sz="4" w:space="1" w:color="auto"/>
        <w:left w:val="single" w:sz="4" w:space="4" w:color="auto"/>
        <w:bottom w:val="single" w:sz="4" w:space="1" w:color="auto"/>
        <w:right w:val="single" w:sz="4" w:space="4" w:color="auto"/>
      </w:pBdr>
      <w:ind w:left="720"/>
      <w:contextualSpacing/>
    </w:pPr>
    <w:rPr>
      <w:rFonts w:ascii="Courier New" w:hAnsi="Courier New" w:cs="Courier New"/>
    </w:rPr>
  </w:style>
  <w:style w:type="character" w:styleId="HTMLSample">
    <w:name w:val="HTML Sample"/>
    <w:rsid w:val="0043537A"/>
    <w:rPr>
      <w:rFonts w:ascii="Courier New" w:hAnsi="Courier New" w:cs="Courier New"/>
    </w:rPr>
  </w:style>
  <w:style w:type="character" w:styleId="CommentReference">
    <w:name w:val="annotation reference"/>
    <w:rsid w:val="00B50E68"/>
    <w:rPr>
      <w:sz w:val="18"/>
      <w:szCs w:val="18"/>
    </w:rPr>
  </w:style>
  <w:style w:type="paragraph" w:styleId="CommentText">
    <w:name w:val="annotation text"/>
    <w:basedOn w:val="Normal"/>
    <w:link w:val="CommentTextChar"/>
    <w:rsid w:val="002E4A4F"/>
  </w:style>
  <w:style w:type="character" w:customStyle="1" w:styleId="CommentTextChar">
    <w:name w:val="Comment Text Char"/>
    <w:link w:val="CommentText"/>
    <w:rsid w:val="00B50E68"/>
    <w:rPr>
      <w:lang w:bidi="en-US"/>
    </w:rPr>
  </w:style>
  <w:style w:type="paragraph" w:styleId="TOC5">
    <w:name w:val="toc 5"/>
    <w:basedOn w:val="Normal"/>
    <w:next w:val="Normal"/>
    <w:autoRedefine/>
    <w:uiPriority w:val="39"/>
    <w:rsid w:val="002E4A4F"/>
    <w:pPr>
      <w:ind w:left="960"/>
    </w:pPr>
    <w:rPr>
      <w:rFonts w:ascii="Times New Roman" w:eastAsia="MS Mincho" w:hAnsi="Times New Roman"/>
      <w:lang w:eastAsia="ja-JP"/>
    </w:rPr>
  </w:style>
  <w:style w:type="paragraph" w:styleId="TOC6">
    <w:name w:val="toc 6"/>
    <w:basedOn w:val="Normal"/>
    <w:next w:val="Normal"/>
    <w:autoRedefine/>
    <w:uiPriority w:val="39"/>
    <w:rsid w:val="002E4A4F"/>
    <w:pPr>
      <w:ind w:left="1200"/>
    </w:pPr>
    <w:rPr>
      <w:rFonts w:ascii="Times New Roman" w:eastAsia="MS Mincho" w:hAnsi="Times New Roman"/>
      <w:lang w:eastAsia="ja-JP"/>
    </w:rPr>
  </w:style>
  <w:style w:type="paragraph" w:styleId="TOC7">
    <w:name w:val="toc 7"/>
    <w:basedOn w:val="Normal"/>
    <w:next w:val="Normal"/>
    <w:autoRedefine/>
    <w:uiPriority w:val="39"/>
    <w:rsid w:val="002E4A4F"/>
    <w:pPr>
      <w:ind w:left="1440"/>
    </w:pPr>
    <w:rPr>
      <w:rFonts w:ascii="Times New Roman" w:eastAsia="MS Mincho" w:hAnsi="Times New Roman"/>
      <w:lang w:eastAsia="ja-JP"/>
    </w:rPr>
  </w:style>
  <w:style w:type="paragraph" w:styleId="TOC8">
    <w:name w:val="toc 8"/>
    <w:basedOn w:val="Normal"/>
    <w:next w:val="Normal"/>
    <w:autoRedefine/>
    <w:uiPriority w:val="39"/>
    <w:rsid w:val="002E4A4F"/>
    <w:pPr>
      <w:ind w:left="1680"/>
    </w:pPr>
    <w:rPr>
      <w:rFonts w:ascii="Times New Roman" w:eastAsia="MS Mincho" w:hAnsi="Times New Roman"/>
      <w:lang w:eastAsia="ja-JP"/>
    </w:rPr>
  </w:style>
  <w:style w:type="paragraph" w:styleId="TOC9">
    <w:name w:val="toc 9"/>
    <w:basedOn w:val="Normal"/>
    <w:next w:val="Normal"/>
    <w:autoRedefine/>
    <w:uiPriority w:val="39"/>
    <w:rsid w:val="002E4A4F"/>
    <w:pPr>
      <w:ind w:left="1920"/>
    </w:pPr>
    <w:rPr>
      <w:rFonts w:ascii="Times New Roman" w:eastAsia="MS Mincho" w:hAnsi="Times New Roman"/>
      <w:lang w:eastAsia="ja-JP"/>
    </w:rPr>
  </w:style>
  <w:style w:type="character" w:styleId="FollowedHyperlink">
    <w:name w:val="FollowedHyperlink"/>
    <w:rsid w:val="0043537A"/>
    <w:rPr>
      <w:color w:val="800080"/>
      <w:u w:val="single"/>
    </w:rPr>
  </w:style>
  <w:style w:type="paragraph" w:styleId="CommentSubject">
    <w:name w:val="annotation subject"/>
    <w:basedOn w:val="CommentText"/>
    <w:next w:val="CommentText"/>
    <w:link w:val="CommentSubjectChar"/>
    <w:rsid w:val="002E4A4F"/>
    <w:rPr>
      <w:b/>
      <w:bCs/>
    </w:rPr>
  </w:style>
  <w:style w:type="character" w:customStyle="1" w:styleId="XMLChar">
    <w:name w:val="XML Char"/>
    <w:link w:val="XML"/>
    <w:rsid w:val="0043537A"/>
    <w:rPr>
      <w:rFonts w:ascii="Courier New" w:eastAsia="MS Mincho" w:hAnsi="Courier New" w:cs="Courier New"/>
      <w:sz w:val="22"/>
      <w:lang w:eastAsia="ja-JP"/>
    </w:rPr>
  </w:style>
  <w:style w:type="character" w:customStyle="1" w:styleId="FootnoteTextChar">
    <w:name w:val="Footnote Text Char"/>
    <w:link w:val="FootnoteText"/>
    <w:uiPriority w:val="99"/>
    <w:locked/>
    <w:rsid w:val="0043537A"/>
    <w:rPr>
      <w:rFonts w:ascii="Times New Roman" w:hAnsi="Times New Roman"/>
      <w:sz w:val="22"/>
    </w:rPr>
  </w:style>
  <w:style w:type="paragraph" w:customStyle="1" w:styleId="Normaljustified">
    <w:name w:val="Normal (justified)"/>
    <w:basedOn w:val="Normal"/>
    <w:qFormat/>
    <w:rsid w:val="002E4A4F"/>
    <w:pPr>
      <w:jc w:val="both"/>
    </w:pPr>
  </w:style>
  <w:style w:type="character" w:customStyle="1" w:styleId="CommentSubjectChar">
    <w:name w:val="Comment Subject Char"/>
    <w:link w:val="CommentSubject"/>
    <w:rsid w:val="00B50E68"/>
    <w:rPr>
      <w:b/>
      <w:bCs/>
      <w:lang w:bidi="en-US"/>
    </w:rPr>
  </w:style>
  <w:style w:type="paragraph" w:customStyle="1" w:styleId="TableHeader">
    <w:name w:val="Table Header"/>
    <w:next w:val="Normal"/>
    <w:rsid w:val="0043537A"/>
    <w:pPr>
      <w:keepNext/>
      <w:keepLines/>
      <w:spacing w:before="80" w:after="80"/>
      <w:jc w:val="center"/>
    </w:pPr>
    <w:rPr>
      <w:rFonts w:ascii="Arial" w:hAnsi="Arial"/>
      <w:b/>
    </w:rPr>
  </w:style>
  <w:style w:type="paragraph" w:customStyle="1" w:styleId="tabletext">
    <w:name w:val="table text"/>
    <w:link w:val="tabletextChar"/>
    <w:rsid w:val="0043537A"/>
    <w:pPr>
      <w:spacing w:before="40" w:after="40"/>
    </w:pPr>
    <w:rPr>
      <w:rFonts w:ascii="Times New Roman" w:hAnsi="Times New Roman"/>
    </w:rPr>
  </w:style>
  <w:style w:type="character" w:customStyle="1" w:styleId="tabletextChar">
    <w:name w:val="table text Char"/>
    <w:link w:val="tabletext"/>
    <w:rsid w:val="0043537A"/>
    <w:rPr>
      <w:rFonts w:ascii="Times New Roman" w:hAnsi="Times New Roman"/>
      <w:lang w:val="en-US" w:eastAsia="en-US" w:bidi="ar-SA"/>
    </w:rPr>
  </w:style>
  <w:style w:type="character" w:customStyle="1" w:styleId="HeaderChar1">
    <w:name w:val="Header Char1"/>
    <w:uiPriority w:val="99"/>
    <w:semiHidden/>
    <w:rsid w:val="0043537A"/>
    <w:rPr>
      <w:lang w:bidi="en-US"/>
    </w:rPr>
  </w:style>
  <w:style w:type="character" w:customStyle="1" w:styleId="FooterChar1">
    <w:name w:val="Footer Char1"/>
    <w:uiPriority w:val="99"/>
    <w:semiHidden/>
    <w:rsid w:val="0043537A"/>
    <w:rPr>
      <w:lang w:bidi="en-US"/>
    </w:rPr>
  </w:style>
  <w:style w:type="paragraph" w:customStyle="1" w:styleId="MediumList2-Accent41">
    <w:name w:val="Medium List 2 - Accent 41"/>
    <w:basedOn w:val="Normal"/>
    <w:link w:val="MediumList2-Accent4Char"/>
    <w:uiPriority w:val="34"/>
    <w:qFormat/>
    <w:rsid w:val="002E4A4F"/>
    <w:pPr>
      <w:ind w:left="720"/>
      <w:contextualSpacing/>
    </w:pPr>
  </w:style>
  <w:style w:type="character" w:customStyle="1" w:styleId="MediumList2-Accent4Char">
    <w:name w:val="Medium List 2 - Accent 4 Char"/>
    <w:link w:val="MediumList2-Accent41"/>
    <w:uiPriority w:val="34"/>
    <w:rsid w:val="005F2D1A"/>
    <w:rPr>
      <w:sz w:val="22"/>
      <w:lang w:bidi="en-US"/>
    </w:rPr>
  </w:style>
  <w:style w:type="character" w:customStyle="1" w:styleId="MessageHeaderChar">
    <w:name w:val="Message Header Char"/>
    <w:link w:val="MessageHeader"/>
    <w:rsid w:val="0043537A"/>
    <w:rPr>
      <w:rFonts w:ascii="Arial" w:hAnsi="Arial" w:cs="Arial"/>
      <w:sz w:val="22"/>
      <w:shd w:val="pct20" w:color="auto" w:fill="auto"/>
      <w:lang w:bidi="en-US"/>
    </w:rPr>
  </w:style>
  <w:style w:type="paragraph" w:customStyle="1" w:styleId="MediumGrid1-Accent41">
    <w:name w:val="Medium Grid 1 - Accent 41"/>
    <w:basedOn w:val="Normal"/>
    <w:next w:val="Normal"/>
    <w:link w:val="MediumGrid1-Accent4Char"/>
    <w:uiPriority w:val="29"/>
    <w:qFormat/>
    <w:rsid w:val="002E4A4F"/>
    <w:rPr>
      <w:i/>
      <w:iCs/>
    </w:rPr>
  </w:style>
  <w:style w:type="character" w:customStyle="1" w:styleId="MediumGrid1-Accent4Char">
    <w:name w:val="Medium Grid 1 - Accent 4 Char"/>
    <w:link w:val="MediumGrid1-Accent41"/>
    <w:uiPriority w:val="29"/>
    <w:rsid w:val="005F2D1A"/>
    <w:rPr>
      <w:i/>
      <w:iCs/>
      <w:sz w:val="22"/>
      <w:lang w:bidi="en-US"/>
    </w:rPr>
  </w:style>
  <w:style w:type="paragraph" w:styleId="DocumentMap">
    <w:name w:val="Document Map"/>
    <w:basedOn w:val="Normal"/>
    <w:link w:val="DocumentMapChar"/>
    <w:rsid w:val="002E4A4F"/>
    <w:pPr>
      <w:shd w:val="clear" w:color="auto" w:fill="000080"/>
      <w:jc w:val="both"/>
    </w:pPr>
    <w:rPr>
      <w:rFonts w:cs="Tahoma"/>
      <w:sz w:val="20"/>
    </w:rPr>
  </w:style>
  <w:style w:type="character" w:customStyle="1" w:styleId="DocumentMapChar">
    <w:name w:val="Document Map Char"/>
    <w:link w:val="DocumentMap"/>
    <w:rsid w:val="0043537A"/>
    <w:rPr>
      <w:rFonts w:cs="Tahoma"/>
      <w:sz w:val="20"/>
      <w:shd w:val="clear" w:color="auto" w:fill="000080"/>
    </w:rPr>
  </w:style>
  <w:style w:type="paragraph" w:customStyle="1" w:styleId="MediumGrid2-Accent41">
    <w:name w:val="Medium Grid 2 - Accent 41"/>
    <w:basedOn w:val="Normal"/>
    <w:next w:val="Normal"/>
    <w:link w:val="MediumGrid2-Accent4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Grid2-Accent4Char">
    <w:name w:val="Medium Grid 2 - Accent 4 Char"/>
    <w:link w:val="MediumGrid2-Accent41"/>
    <w:uiPriority w:val="30"/>
    <w:rsid w:val="005F2D1A"/>
    <w:rPr>
      <w:i/>
      <w:iCs/>
      <w:color w:val="4F81BD"/>
      <w:sz w:val="22"/>
      <w:lang w:bidi="en-US"/>
    </w:rPr>
  </w:style>
  <w:style w:type="character" w:customStyle="1" w:styleId="Heading1Char1">
    <w:name w:val="Heading 1 Char1"/>
    <w:aliases w:val="H1 Char1,h1 Char1,Heading U Char1,H11 Char1,Œ©_o‚µ 1 Char1,?c_o??E 1 Char1,Titre 1 Char1,Œ Char1,Œ© Char1"/>
    <w:uiPriority w:val="9"/>
    <w:rsid w:val="0043537A"/>
    <w:rPr>
      <w:rFonts w:ascii="Arial" w:hAnsi="Arial" w:cs="Arial"/>
      <w:b/>
      <w:bCs/>
      <w:caps/>
      <w:kern w:val="28"/>
      <w:sz w:val="28"/>
      <w:szCs w:val="28"/>
    </w:rPr>
  </w:style>
  <w:style w:type="paragraph" w:customStyle="1" w:styleId="MediumList1-Accent41">
    <w:name w:val="Medium List 1 - Accent 41"/>
    <w:hidden/>
    <w:uiPriority w:val="99"/>
    <w:rsid w:val="005F2D1A"/>
    <w:rPr>
      <w:lang w:bidi="en-US"/>
    </w:rPr>
  </w:style>
  <w:style w:type="paragraph" w:customStyle="1" w:styleId="Variable">
    <w:name w:val="Variable"/>
    <w:basedOn w:val="Normal"/>
    <w:link w:val="VariableChar"/>
    <w:autoRedefine/>
    <w:qFormat/>
    <w:rsid w:val="002E4A4F"/>
    <w:pPr>
      <w:framePr w:hSpace="180" w:wrap="around" w:vAnchor="text" w:hAnchor="text" w:y="1"/>
      <w:spacing w:after="120" w:line="360" w:lineRule="auto"/>
    </w:pPr>
    <w:rPr>
      <w:b/>
      <w:caps/>
      <w:color w:val="4F81BD"/>
      <w:sz w:val="20"/>
    </w:rPr>
  </w:style>
  <w:style w:type="character" w:customStyle="1" w:styleId="VariableChar">
    <w:name w:val="Variable Char"/>
    <w:link w:val="Variable"/>
    <w:rsid w:val="0043537A"/>
    <w:rPr>
      <w:b/>
      <w:caps/>
      <w:color w:val="4F81BD"/>
      <w:sz w:val="20"/>
      <w:lang w:bidi="en-US"/>
    </w:rPr>
  </w:style>
  <w:style w:type="paragraph" w:styleId="ListContinue4">
    <w:name w:val="List Continue 4"/>
    <w:basedOn w:val="Normal"/>
    <w:rsid w:val="002E4A4F"/>
    <w:pPr>
      <w:spacing w:after="120" w:line="360" w:lineRule="auto"/>
      <w:ind w:left="1440"/>
    </w:pPr>
    <w:rPr>
      <w:sz w:val="20"/>
    </w:rPr>
  </w:style>
  <w:style w:type="paragraph" w:customStyle="1" w:styleId="Diagram">
    <w:name w:val="Diagram"/>
    <w:basedOn w:val="Normal"/>
    <w:next w:val="Normal"/>
    <w:rsid w:val="002E4A4F"/>
    <w:pPr>
      <w:jc w:val="center"/>
    </w:pPr>
  </w:style>
  <w:style w:type="paragraph" w:styleId="ListBullet">
    <w:name w:val="List Bullet"/>
    <w:basedOn w:val="Normal"/>
    <w:rsid w:val="00B71A78"/>
    <w:pPr>
      <w:numPr>
        <w:numId w:val="3"/>
      </w:numPr>
      <w:tabs>
        <w:tab w:val="left" w:pos="360"/>
      </w:tabs>
    </w:pPr>
  </w:style>
  <w:style w:type="paragraph" w:styleId="ListNumber">
    <w:name w:val="List Number"/>
    <w:basedOn w:val="Normal"/>
    <w:rsid w:val="00B71A78"/>
    <w:pPr>
      <w:numPr>
        <w:numId w:val="12"/>
      </w:numPr>
    </w:pPr>
    <w:rPr>
      <w:rFonts w:eastAsia="MS Mincho"/>
    </w:rPr>
  </w:style>
  <w:style w:type="paragraph" w:customStyle="1" w:styleId="Comment">
    <w:name w:val="Comment"/>
    <w:basedOn w:val="Normal"/>
    <w:next w:val="Normal"/>
    <w:qFormat/>
    <w:rsid w:val="002E4A4F"/>
    <w:pPr>
      <w:pBdr>
        <w:top w:val="single" w:sz="4" w:space="1" w:color="auto"/>
        <w:left w:val="single" w:sz="4" w:space="4" w:color="auto"/>
        <w:bottom w:val="single" w:sz="4" w:space="1" w:color="auto"/>
        <w:right w:val="single" w:sz="4" w:space="4" w:color="auto"/>
      </w:pBdr>
      <w:shd w:val="clear" w:color="auto" w:fill="FFFF00"/>
    </w:pPr>
    <w:rPr>
      <w:rFonts w:eastAsia="MS Mincho"/>
    </w:rPr>
  </w:style>
  <w:style w:type="paragraph" w:customStyle="1" w:styleId="AnnexA6">
    <w:name w:val="Annex A6"/>
    <w:basedOn w:val="Normal"/>
    <w:next w:val="Normal"/>
    <w:qFormat/>
    <w:rsid w:val="00B71A78"/>
    <w:pPr>
      <w:keepNext/>
      <w:numPr>
        <w:ilvl w:val="5"/>
        <w:numId w:val="11"/>
      </w:numPr>
      <w:tabs>
        <w:tab w:val="left" w:pos="0"/>
        <w:tab w:val="left" w:pos="1296"/>
      </w:tabs>
      <w:spacing w:before="300"/>
    </w:pPr>
    <w:rPr>
      <w:color w:val="365F91"/>
    </w:rPr>
  </w:style>
  <w:style w:type="paragraph" w:customStyle="1" w:styleId="MediumShading1-Accent21">
    <w:name w:val="Medium Shading 1 - Accent 21"/>
    <w:basedOn w:val="Normal"/>
    <w:link w:val="MediumShading1-Accent2Char"/>
    <w:qFormat/>
    <w:rsid w:val="002E4A4F"/>
  </w:style>
  <w:style w:type="character" w:customStyle="1" w:styleId="MediumShading1-Accent2Char">
    <w:name w:val="Medium Shading 1 - Accent 2 Char"/>
    <w:link w:val="MediumShading1-Accent21"/>
    <w:rsid w:val="008B209A"/>
    <w:rPr>
      <w:sz w:val="22"/>
      <w:lang w:bidi="en-US"/>
    </w:rPr>
  </w:style>
  <w:style w:type="paragraph" w:customStyle="1" w:styleId="ColorfulShading-Accent31">
    <w:name w:val="Colorful Shading - Accent 31"/>
    <w:basedOn w:val="Normal"/>
    <w:link w:val="ColorfulShading-Accent3Char"/>
    <w:uiPriority w:val="34"/>
    <w:qFormat/>
    <w:rsid w:val="002E4A4F"/>
    <w:pPr>
      <w:ind w:left="720"/>
      <w:contextualSpacing/>
    </w:pPr>
  </w:style>
  <w:style w:type="character" w:customStyle="1" w:styleId="ColorfulShading-Accent3Char">
    <w:name w:val="Colorful Shading - Accent 3 Char"/>
    <w:link w:val="ColorfulShading-Accent31"/>
    <w:uiPriority w:val="34"/>
    <w:rsid w:val="008B209A"/>
    <w:rPr>
      <w:sz w:val="22"/>
      <w:lang w:bidi="en-US"/>
    </w:rPr>
  </w:style>
  <w:style w:type="paragraph" w:customStyle="1" w:styleId="ColorfulList-Accent31">
    <w:name w:val="Colorful List - Accent 31"/>
    <w:basedOn w:val="Normal"/>
    <w:next w:val="Normal"/>
    <w:link w:val="ColorfulList-Accent3Char"/>
    <w:uiPriority w:val="29"/>
    <w:qFormat/>
    <w:rsid w:val="002E4A4F"/>
    <w:rPr>
      <w:i/>
      <w:iCs/>
    </w:rPr>
  </w:style>
  <w:style w:type="character" w:customStyle="1" w:styleId="ColorfulList-Accent3Char">
    <w:name w:val="Colorful List - Accent 3 Char"/>
    <w:link w:val="ColorfulList-Accent31"/>
    <w:uiPriority w:val="29"/>
    <w:rsid w:val="008B209A"/>
    <w:rPr>
      <w:i/>
      <w:iCs/>
      <w:sz w:val="22"/>
      <w:lang w:bidi="en-US"/>
    </w:rPr>
  </w:style>
  <w:style w:type="paragraph" w:styleId="ListNumber4">
    <w:name w:val="List Number 4"/>
    <w:basedOn w:val="Normal"/>
    <w:rsid w:val="00B71A78"/>
    <w:pPr>
      <w:numPr>
        <w:numId w:val="4"/>
      </w:numPr>
      <w:tabs>
        <w:tab w:val="left" w:pos="1440"/>
      </w:tabs>
      <w:spacing w:before="30" w:after="30"/>
      <w:jc w:val="both"/>
    </w:pPr>
    <w:rPr>
      <w:noProof/>
    </w:rPr>
  </w:style>
  <w:style w:type="paragraph" w:customStyle="1" w:styleId="ColorfulGrid-Accent31">
    <w:name w:val="Colorful Grid - Accent 31"/>
    <w:basedOn w:val="Normal"/>
    <w:next w:val="Normal"/>
    <w:link w:val="ColorfulGrid-Accent3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ColorfulGrid-Accent3Char">
    <w:name w:val="Colorful Grid - Accent 3 Char"/>
    <w:link w:val="ColorfulGrid-Accent31"/>
    <w:uiPriority w:val="30"/>
    <w:rsid w:val="008B209A"/>
    <w:rPr>
      <w:i/>
      <w:iCs/>
      <w:color w:val="4F81BD"/>
      <w:sz w:val="22"/>
      <w:lang w:bidi="en-US"/>
    </w:rPr>
  </w:style>
  <w:style w:type="paragraph" w:customStyle="1" w:styleId="DarkList-Accent31">
    <w:name w:val="Dark List - Accent 31"/>
    <w:hidden/>
    <w:uiPriority w:val="99"/>
    <w:rsid w:val="008B209A"/>
    <w:rPr>
      <w:lang w:bidi="en-US"/>
    </w:rPr>
  </w:style>
  <w:style w:type="paragraph" w:customStyle="1" w:styleId="LightGrid-Accent31">
    <w:name w:val="Light Grid - Accent 31"/>
    <w:basedOn w:val="Normal"/>
    <w:link w:val="LightGrid-Accent3Char"/>
    <w:uiPriority w:val="34"/>
    <w:qFormat/>
    <w:rsid w:val="002E4A4F"/>
    <w:pPr>
      <w:ind w:left="720"/>
      <w:contextualSpacing/>
    </w:pPr>
  </w:style>
  <w:style w:type="paragraph" w:customStyle="1" w:styleId="MediumGrid2-Accent11">
    <w:name w:val="Medium Grid 2 - Accent 11"/>
    <w:basedOn w:val="Normal"/>
    <w:link w:val="MediumGrid2-Accent1Char"/>
    <w:qFormat/>
    <w:rsid w:val="002E4A4F"/>
  </w:style>
  <w:style w:type="character" w:customStyle="1" w:styleId="MediumGrid2-Accent1Char">
    <w:name w:val="Medium Grid 2 - Accent 1 Char"/>
    <w:link w:val="MediumGrid2-Accent11"/>
    <w:rsid w:val="002E603C"/>
    <w:rPr>
      <w:sz w:val="22"/>
      <w:lang w:bidi="en-US"/>
    </w:rPr>
  </w:style>
  <w:style w:type="paragraph" w:customStyle="1" w:styleId="TableCell">
    <w:name w:val="Table Cell"/>
    <w:basedOn w:val="Normal"/>
    <w:rsid w:val="002201E1"/>
    <w:pPr>
      <w:tabs>
        <w:tab w:val="left" w:pos="720"/>
        <w:tab w:val="left" w:pos="1080"/>
        <w:tab w:val="left" w:pos="1440"/>
        <w:tab w:val="left" w:pos="1800"/>
        <w:tab w:val="left" w:pos="2160"/>
      </w:tabs>
      <w:spacing w:after="240"/>
      <w:jc w:val="both"/>
    </w:pPr>
    <w:rPr>
      <w:rFonts w:ascii="Arial" w:hAnsi="Arial"/>
      <w:noProof/>
      <w:sz w:val="18"/>
    </w:rPr>
  </w:style>
  <w:style w:type="paragraph" w:customStyle="1" w:styleId="DiagramCallout">
    <w:name w:val="Diagram Callout"/>
    <w:basedOn w:val="TableCell"/>
    <w:rsid w:val="002201E1"/>
    <w:pPr>
      <w:tabs>
        <w:tab w:val="clear" w:pos="720"/>
        <w:tab w:val="clear" w:pos="1080"/>
        <w:tab w:val="clear" w:pos="1440"/>
        <w:tab w:val="clear" w:pos="1800"/>
        <w:tab w:val="clear" w:pos="2160"/>
      </w:tabs>
    </w:pPr>
  </w:style>
  <w:style w:type="paragraph" w:styleId="ListNumber3">
    <w:name w:val="List Number 3"/>
    <w:basedOn w:val="Normal"/>
    <w:rsid w:val="00B71A78"/>
    <w:pPr>
      <w:numPr>
        <w:numId w:val="6"/>
      </w:numPr>
      <w:spacing w:before="30" w:after="30"/>
      <w:jc w:val="both"/>
    </w:pPr>
  </w:style>
  <w:style w:type="paragraph" w:customStyle="1" w:styleId="TitlePage">
    <w:name w:val="Title Page"/>
    <w:basedOn w:val="Title"/>
    <w:next w:val="Normal"/>
    <w:rsid w:val="002E4A4F"/>
    <w:pPr>
      <w:spacing w:before="0"/>
      <w:jc w:val="both"/>
    </w:pPr>
    <w:rPr>
      <w:caps w:val="0"/>
      <w:color w:val="auto"/>
      <w:spacing w:val="0"/>
      <w:kern w:val="0"/>
      <w:sz w:val="24"/>
      <w:szCs w:val="22"/>
    </w:rPr>
  </w:style>
  <w:style w:type="character" w:customStyle="1" w:styleId="LightGrid-Accent3Char">
    <w:name w:val="Light Grid - Accent 3 Char"/>
    <w:link w:val="LightGrid-Accent31"/>
    <w:uiPriority w:val="34"/>
    <w:rsid w:val="002E603C"/>
    <w:rPr>
      <w:sz w:val="22"/>
      <w:lang w:bidi="en-US"/>
    </w:rPr>
  </w:style>
  <w:style w:type="paragraph" w:customStyle="1" w:styleId="MediumShading1-Accent31">
    <w:name w:val="Medium Shading 1 - Accent 31"/>
    <w:basedOn w:val="Normal"/>
    <w:next w:val="Normal"/>
    <w:link w:val="MediumShading1-Accent3Char"/>
    <w:uiPriority w:val="29"/>
    <w:qFormat/>
    <w:rsid w:val="002E4A4F"/>
    <w:rPr>
      <w:i/>
      <w:iCs/>
    </w:rPr>
  </w:style>
  <w:style w:type="character" w:customStyle="1" w:styleId="MediumShading1-Accent3Char">
    <w:name w:val="Medium Shading 1 - Accent 3 Char"/>
    <w:link w:val="MediumShading1-Accent31"/>
    <w:uiPriority w:val="29"/>
    <w:rsid w:val="002E603C"/>
    <w:rPr>
      <w:i/>
      <w:iCs/>
      <w:sz w:val="22"/>
      <w:lang w:bidi="en-US"/>
    </w:rPr>
  </w:style>
  <w:style w:type="paragraph" w:styleId="HTMLAddress">
    <w:name w:val="HTML Address"/>
    <w:basedOn w:val="Normal"/>
    <w:link w:val="HTMLAddressChar"/>
    <w:rsid w:val="002E4A4F"/>
    <w:pPr>
      <w:spacing w:before="30" w:after="30"/>
      <w:jc w:val="both"/>
    </w:pPr>
    <w:rPr>
      <w:color w:val="0000FF"/>
      <w:u w:val="single"/>
    </w:rPr>
  </w:style>
  <w:style w:type="character" w:customStyle="1" w:styleId="HTMLAddressChar">
    <w:name w:val="HTML Address Char"/>
    <w:link w:val="HTMLAddress"/>
    <w:rsid w:val="002201E1"/>
    <w:rPr>
      <w:color w:val="0000FF"/>
      <w:szCs w:val="22"/>
      <w:u w:val="single"/>
      <w:lang w:bidi="en-US"/>
    </w:rPr>
  </w:style>
  <w:style w:type="paragraph" w:styleId="List">
    <w:name w:val="List"/>
    <w:basedOn w:val="Normal"/>
    <w:rsid w:val="002E4A4F"/>
    <w:pPr>
      <w:spacing w:before="30" w:after="30"/>
      <w:ind w:left="360" w:hanging="360"/>
      <w:jc w:val="both"/>
    </w:pPr>
  </w:style>
  <w:style w:type="paragraph" w:styleId="List2">
    <w:name w:val="List 2"/>
    <w:basedOn w:val="Normal"/>
    <w:rsid w:val="002E4A4F"/>
    <w:pPr>
      <w:spacing w:before="30" w:after="30"/>
      <w:ind w:left="720" w:hanging="360"/>
      <w:jc w:val="both"/>
    </w:pPr>
  </w:style>
  <w:style w:type="paragraph" w:styleId="List3">
    <w:name w:val="List 3"/>
    <w:basedOn w:val="Normal"/>
    <w:rsid w:val="002E4A4F"/>
    <w:pPr>
      <w:spacing w:before="30" w:after="30"/>
      <w:ind w:left="1080" w:hanging="360"/>
      <w:jc w:val="both"/>
    </w:pPr>
  </w:style>
  <w:style w:type="paragraph" w:styleId="List4">
    <w:name w:val="List 4"/>
    <w:basedOn w:val="Normal"/>
    <w:rsid w:val="002E4A4F"/>
    <w:pPr>
      <w:spacing w:before="30" w:after="30"/>
      <w:ind w:left="1440" w:hanging="360"/>
      <w:jc w:val="both"/>
    </w:pPr>
  </w:style>
  <w:style w:type="paragraph" w:styleId="List5">
    <w:name w:val="List 5"/>
    <w:basedOn w:val="Normal"/>
    <w:rsid w:val="002E4A4F"/>
    <w:pPr>
      <w:spacing w:before="30" w:after="30"/>
      <w:ind w:left="1800" w:hanging="360"/>
      <w:jc w:val="both"/>
    </w:pPr>
  </w:style>
  <w:style w:type="paragraph" w:styleId="ListNumber2">
    <w:name w:val="List Number 2"/>
    <w:basedOn w:val="Normal"/>
    <w:rsid w:val="00B71A78"/>
    <w:pPr>
      <w:numPr>
        <w:numId w:val="5"/>
      </w:numPr>
      <w:tabs>
        <w:tab w:val="left" w:pos="720"/>
      </w:tabs>
      <w:spacing w:before="30" w:after="30"/>
      <w:jc w:val="both"/>
    </w:pPr>
  </w:style>
  <w:style w:type="paragraph" w:styleId="ListNumber5">
    <w:name w:val="List Number 5"/>
    <w:basedOn w:val="Normal"/>
    <w:rsid w:val="00B71A78"/>
    <w:pPr>
      <w:numPr>
        <w:numId w:val="7"/>
      </w:numPr>
      <w:tabs>
        <w:tab w:val="left" w:pos="1800"/>
      </w:tabs>
      <w:spacing w:before="30" w:after="30"/>
      <w:jc w:val="both"/>
    </w:pPr>
  </w:style>
  <w:style w:type="paragraph" w:styleId="TableofAuthorities">
    <w:name w:val="table of authorities"/>
    <w:basedOn w:val="Normal"/>
    <w:next w:val="Normal"/>
    <w:rsid w:val="002E4A4F"/>
    <w:pPr>
      <w:spacing w:before="60" w:after="60"/>
      <w:ind w:left="360" w:hanging="360"/>
      <w:jc w:val="both"/>
    </w:pPr>
  </w:style>
  <w:style w:type="paragraph" w:customStyle="1" w:styleId="TableHeading">
    <w:name w:val="Table Heading"/>
    <w:basedOn w:val="TableCell"/>
    <w:rsid w:val="002201E1"/>
    <w:rPr>
      <w:b/>
    </w:rPr>
  </w:style>
  <w:style w:type="paragraph" w:customStyle="1" w:styleId="MediumShading2-Accent31">
    <w:name w:val="Medium Shading 2 - Accent 31"/>
    <w:basedOn w:val="Normal"/>
    <w:next w:val="Normal"/>
    <w:link w:val="MediumShading2-Accent3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Shading2-Accent3Char">
    <w:name w:val="Medium Shading 2 - Accent 3 Char"/>
    <w:link w:val="MediumShading2-Accent31"/>
    <w:uiPriority w:val="30"/>
    <w:rsid w:val="002E603C"/>
    <w:rPr>
      <w:i/>
      <w:iCs/>
      <w:color w:val="4F81BD"/>
      <w:sz w:val="22"/>
      <w:lang w:bidi="en-US"/>
    </w:rPr>
  </w:style>
  <w:style w:type="paragraph" w:customStyle="1" w:styleId="LightList-Accent31">
    <w:name w:val="Light List - Accent 31"/>
    <w:hidden/>
    <w:uiPriority w:val="99"/>
    <w:rsid w:val="002E603C"/>
    <w:rPr>
      <w:lang w:bidi="en-US"/>
    </w:rPr>
  </w:style>
  <w:style w:type="paragraph" w:customStyle="1" w:styleId="MediumShading1-Accent11">
    <w:name w:val="Medium Shading 1 - Accent 11"/>
    <w:basedOn w:val="Normal"/>
    <w:link w:val="MediumShading1-Accent1Char"/>
    <w:qFormat/>
    <w:rsid w:val="002E4A4F"/>
  </w:style>
  <w:style w:type="character" w:customStyle="1" w:styleId="MediumShading1-Accent1Char">
    <w:name w:val="Medium Shading 1 - Accent 1 Char"/>
    <w:link w:val="MediumShading1-Accent11"/>
    <w:rsid w:val="001226E7"/>
    <w:rPr>
      <w:sz w:val="22"/>
      <w:lang w:bidi="en-US"/>
    </w:rPr>
  </w:style>
  <w:style w:type="paragraph" w:customStyle="1" w:styleId="MediumGrid1-Accent21">
    <w:name w:val="Medium Grid 1 - Accent 21"/>
    <w:basedOn w:val="Normal"/>
    <w:link w:val="MediumGrid1-Accent2Char"/>
    <w:uiPriority w:val="34"/>
    <w:qFormat/>
    <w:rsid w:val="002E4A4F"/>
    <w:pPr>
      <w:ind w:left="720"/>
      <w:contextualSpacing/>
    </w:pPr>
  </w:style>
  <w:style w:type="character" w:customStyle="1" w:styleId="MediumGrid1-Accent2Char">
    <w:name w:val="Medium Grid 1 - Accent 2 Char"/>
    <w:link w:val="MediumGrid1-Accent21"/>
    <w:uiPriority w:val="34"/>
    <w:rsid w:val="001226E7"/>
    <w:rPr>
      <w:sz w:val="22"/>
      <w:lang w:bidi="en-US"/>
    </w:rPr>
  </w:style>
  <w:style w:type="paragraph" w:customStyle="1" w:styleId="MediumGrid2-Accent21">
    <w:name w:val="Medium Grid 2 - Accent 21"/>
    <w:basedOn w:val="Normal"/>
    <w:next w:val="Normal"/>
    <w:link w:val="MediumGrid2-Accent2Char"/>
    <w:uiPriority w:val="29"/>
    <w:qFormat/>
    <w:rsid w:val="002E4A4F"/>
    <w:rPr>
      <w:i/>
      <w:iCs/>
    </w:rPr>
  </w:style>
  <w:style w:type="character" w:customStyle="1" w:styleId="MediumGrid2-Accent2Char">
    <w:name w:val="Medium Grid 2 - Accent 2 Char"/>
    <w:link w:val="MediumGrid2-Accent21"/>
    <w:uiPriority w:val="29"/>
    <w:rsid w:val="001226E7"/>
    <w:rPr>
      <w:i/>
      <w:iCs/>
      <w:sz w:val="22"/>
      <w:lang w:bidi="en-US"/>
    </w:rPr>
  </w:style>
  <w:style w:type="paragraph" w:customStyle="1" w:styleId="MediumGrid3-Accent21">
    <w:name w:val="Medium Grid 3 - Accent 21"/>
    <w:basedOn w:val="Normal"/>
    <w:next w:val="Normal"/>
    <w:link w:val="MediumGrid3-Accent2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MediumGrid3-Accent2Char">
    <w:name w:val="Medium Grid 3 - Accent 2 Char"/>
    <w:link w:val="MediumGrid3-Accent21"/>
    <w:uiPriority w:val="30"/>
    <w:rsid w:val="001226E7"/>
    <w:rPr>
      <w:i/>
      <w:iCs/>
      <w:color w:val="4F81BD"/>
      <w:sz w:val="22"/>
      <w:lang w:bidi="en-US"/>
    </w:rPr>
  </w:style>
  <w:style w:type="paragraph" w:customStyle="1" w:styleId="MediumList2-Accent21">
    <w:name w:val="Medium List 2 - Accent 21"/>
    <w:hidden/>
    <w:uiPriority w:val="99"/>
    <w:rsid w:val="001226E7"/>
    <w:rPr>
      <w:lang w:bidi="en-US"/>
    </w:rPr>
  </w:style>
  <w:style w:type="paragraph" w:customStyle="1" w:styleId="MediumGrid21">
    <w:name w:val="Medium Grid 21"/>
    <w:basedOn w:val="Normal"/>
    <w:link w:val="MediumGrid2Char"/>
    <w:qFormat/>
    <w:rsid w:val="002E4A4F"/>
  </w:style>
  <w:style w:type="character" w:customStyle="1" w:styleId="MediumGrid2Char">
    <w:name w:val="Medium Grid 2 Char"/>
    <w:link w:val="MediumGrid21"/>
    <w:rsid w:val="0043537A"/>
    <w:rPr>
      <w:sz w:val="22"/>
      <w:lang w:bidi="en-US"/>
    </w:rPr>
  </w:style>
  <w:style w:type="paragraph" w:customStyle="1" w:styleId="ColorfulList-Accent11">
    <w:name w:val="Colorful List - Accent 11"/>
    <w:basedOn w:val="Normal"/>
    <w:link w:val="ColorfulList-Accent1Char"/>
    <w:uiPriority w:val="34"/>
    <w:qFormat/>
    <w:rsid w:val="002E4A4F"/>
    <w:pPr>
      <w:ind w:left="720"/>
      <w:contextualSpacing/>
    </w:pPr>
  </w:style>
  <w:style w:type="character" w:customStyle="1" w:styleId="ColorfulList-Accent1Char">
    <w:name w:val="Colorful List - Accent 1 Char"/>
    <w:link w:val="ColorfulList-Accent11"/>
    <w:uiPriority w:val="34"/>
    <w:rsid w:val="0043537A"/>
    <w:rPr>
      <w:sz w:val="22"/>
      <w:lang w:bidi="en-US"/>
    </w:rPr>
  </w:style>
  <w:style w:type="paragraph" w:customStyle="1" w:styleId="ColorfulGrid-Accent11">
    <w:name w:val="Colorful Grid - Accent 11"/>
    <w:basedOn w:val="Normal"/>
    <w:next w:val="Normal"/>
    <w:link w:val="ColorfulGrid-Accent1Char"/>
    <w:uiPriority w:val="29"/>
    <w:qFormat/>
    <w:rsid w:val="002E4A4F"/>
    <w:rPr>
      <w:i/>
      <w:iCs/>
    </w:rPr>
  </w:style>
  <w:style w:type="character" w:customStyle="1" w:styleId="ColorfulGrid-Accent1Char">
    <w:name w:val="Colorful Grid - Accent 1 Char"/>
    <w:link w:val="ColorfulGrid-Accent11"/>
    <w:uiPriority w:val="29"/>
    <w:rsid w:val="0043537A"/>
    <w:rPr>
      <w:i/>
      <w:iCs/>
      <w:sz w:val="22"/>
      <w:lang w:bidi="en-US"/>
    </w:rPr>
  </w:style>
  <w:style w:type="paragraph" w:customStyle="1" w:styleId="LightShading-Accent21">
    <w:name w:val="Light Shading - Accent 21"/>
    <w:basedOn w:val="Normal"/>
    <w:next w:val="Normal"/>
    <w:link w:val="LightShading-Accent2Char"/>
    <w:uiPriority w:val="30"/>
    <w:qFormat/>
    <w:rsid w:val="002E4A4F"/>
    <w:pPr>
      <w:pBdr>
        <w:top w:val="single" w:sz="4" w:space="10" w:color="4F81BD"/>
        <w:left w:val="single" w:sz="4" w:space="10" w:color="4F81BD"/>
      </w:pBdr>
      <w:ind w:left="1296" w:right="1152"/>
      <w:jc w:val="both"/>
    </w:pPr>
    <w:rPr>
      <w:i/>
      <w:iCs/>
      <w:color w:val="4F81BD"/>
    </w:rPr>
  </w:style>
  <w:style w:type="character" w:customStyle="1" w:styleId="LightShading-Accent2Char">
    <w:name w:val="Light Shading - Accent 2 Char"/>
    <w:link w:val="LightShading-Accent21"/>
    <w:uiPriority w:val="30"/>
    <w:rsid w:val="0043537A"/>
    <w:rPr>
      <w:i/>
      <w:iCs/>
      <w:color w:val="4F81BD"/>
      <w:sz w:val="22"/>
      <w:lang w:bidi="en-US"/>
    </w:rPr>
  </w:style>
  <w:style w:type="paragraph" w:styleId="E-mailSignature">
    <w:name w:val="E-mail Signature"/>
    <w:basedOn w:val="Normal"/>
    <w:link w:val="E-mailSignatureChar"/>
    <w:rsid w:val="002E4A4F"/>
    <w:pPr>
      <w:spacing w:after="240"/>
      <w:jc w:val="both"/>
    </w:pPr>
  </w:style>
  <w:style w:type="character" w:customStyle="1" w:styleId="E-mailSignatureChar">
    <w:name w:val="E-mail Signature Char"/>
    <w:link w:val="E-mailSignature"/>
    <w:rsid w:val="002201E1"/>
    <w:rPr>
      <w:szCs w:val="22"/>
      <w:lang w:bidi="en-US"/>
    </w:rPr>
  </w:style>
  <w:style w:type="paragraph" w:styleId="EnvelopeAddress">
    <w:name w:val="envelope address"/>
    <w:basedOn w:val="Normal"/>
    <w:rsid w:val="002201E1"/>
    <w:pPr>
      <w:framePr w:w="7920" w:h="1980" w:hRule="exact" w:hSpace="180" w:wrap="auto" w:hAnchor="page" w:xAlign="center" w:yAlign="bottom"/>
      <w:spacing w:after="240"/>
      <w:ind w:left="2880"/>
      <w:jc w:val="both"/>
    </w:pPr>
    <w:rPr>
      <w:rFonts w:ascii="Arial" w:hAnsi="Arial" w:cs="Arial"/>
      <w:noProof/>
    </w:rPr>
  </w:style>
  <w:style w:type="paragraph" w:styleId="EnvelopeReturn">
    <w:name w:val="envelope return"/>
    <w:basedOn w:val="Normal"/>
    <w:rsid w:val="002201E1"/>
    <w:pPr>
      <w:spacing w:after="240"/>
      <w:jc w:val="both"/>
    </w:pPr>
    <w:rPr>
      <w:rFonts w:ascii="Arial" w:hAnsi="Arial" w:cs="Arial"/>
      <w:noProof/>
      <w:sz w:val="20"/>
    </w:rPr>
  </w:style>
  <w:style w:type="character" w:styleId="HTMLAcronym">
    <w:name w:val="HTML Acronym"/>
    <w:basedOn w:val="DefaultParagraphFont"/>
    <w:rsid w:val="002201E1"/>
  </w:style>
  <w:style w:type="character" w:styleId="HTMLCite">
    <w:name w:val="HTML Cite"/>
    <w:rsid w:val="002201E1"/>
    <w:rPr>
      <w:i/>
      <w:iCs/>
    </w:rPr>
  </w:style>
  <w:style w:type="character" w:styleId="HTMLDefinition">
    <w:name w:val="HTML Definition"/>
    <w:rsid w:val="002201E1"/>
    <w:rPr>
      <w:i/>
      <w:iCs/>
    </w:rPr>
  </w:style>
  <w:style w:type="character" w:styleId="HTMLKeyboard">
    <w:name w:val="HTML Keyboard"/>
    <w:rsid w:val="002201E1"/>
    <w:rPr>
      <w:rFonts w:ascii="Courier New" w:hAnsi="Courier New" w:cs="Courier New"/>
      <w:sz w:val="20"/>
      <w:szCs w:val="20"/>
    </w:rPr>
  </w:style>
  <w:style w:type="paragraph" w:styleId="HTMLPreformatted">
    <w:name w:val="HTML Preformatted"/>
    <w:basedOn w:val="Normal"/>
    <w:link w:val="HTMLPreformattedChar"/>
    <w:rsid w:val="002201E1"/>
    <w:pPr>
      <w:spacing w:after="240"/>
      <w:jc w:val="both"/>
    </w:pPr>
    <w:rPr>
      <w:rFonts w:ascii="Courier New" w:hAnsi="Courier New" w:cs="Courier New"/>
      <w:sz w:val="20"/>
    </w:rPr>
  </w:style>
  <w:style w:type="character" w:customStyle="1" w:styleId="HTMLPreformattedChar">
    <w:name w:val="HTML Preformatted Char"/>
    <w:link w:val="HTMLPreformatted"/>
    <w:rsid w:val="002201E1"/>
    <w:rPr>
      <w:rFonts w:ascii="Courier New" w:hAnsi="Courier New" w:cs="Courier New"/>
      <w:szCs w:val="22"/>
      <w:lang w:bidi="en-US"/>
    </w:rPr>
  </w:style>
  <w:style w:type="character" w:styleId="HTMLTypewriter">
    <w:name w:val="HTML Typewriter"/>
    <w:rsid w:val="0043537A"/>
    <w:rPr>
      <w:rFonts w:ascii="Courier" w:hAnsi="Courier"/>
      <w:sz w:val="20"/>
      <w:szCs w:val="20"/>
    </w:rPr>
  </w:style>
  <w:style w:type="character" w:styleId="HTMLVariable">
    <w:name w:val="HTML Variable"/>
    <w:rsid w:val="002201E1"/>
    <w:rPr>
      <w:i/>
      <w:iCs/>
    </w:rPr>
  </w:style>
  <w:style w:type="character" w:styleId="LineNumber">
    <w:name w:val="line number"/>
    <w:basedOn w:val="DefaultParagraphFont"/>
    <w:rsid w:val="002201E1"/>
  </w:style>
  <w:style w:type="paragraph" w:styleId="ListBullet2">
    <w:name w:val="List Bullet 2"/>
    <w:basedOn w:val="ListBullet"/>
    <w:rsid w:val="00B71A78"/>
    <w:pPr>
      <w:numPr>
        <w:numId w:val="9"/>
      </w:numPr>
      <w:tabs>
        <w:tab w:val="clear" w:pos="360"/>
        <w:tab w:val="left" w:pos="720"/>
      </w:tabs>
      <w:contextualSpacing/>
    </w:pPr>
  </w:style>
  <w:style w:type="paragraph" w:styleId="ListBullet3">
    <w:name w:val="List Bullet 3"/>
    <w:basedOn w:val="ListBullet"/>
    <w:rsid w:val="00B71A78"/>
    <w:pPr>
      <w:numPr>
        <w:numId w:val="10"/>
      </w:numPr>
      <w:tabs>
        <w:tab w:val="clear" w:pos="360"/>
        <w:tab w:val="left" w:pos="1080"/>
      </w:tabs>
      <w:ind w:left="1080"/>
      <w:contextualSpacing/>
    </w:pPr>
  </w:style>
  <w:style w:type="paragraph" w:styleId="ListBullet4">
    <w:name w:val="List Bullet 4"/>
    <w:basedOn w:val="Normal"/>
    <w:autoRedefine/>
    <w:rsid w:val="002E4A4F"/>
    <w:pPr>
      <w:tabs>
        <w:tab w:val="num" w:pos="1440"/>
      </w:tabs>
      <w:spacing w:after="240"/>
      <w:ind w:left="1440" w:hanging="360"/>
      <w:jc w:val="both"/>
    </w:pPr>
    <w:rPr>
      <w:noProof/>
    </w:rPr>
  </w:style>
  <w:style w:type="paragraph" w:styleId="ListBullet5">
    <w:name w:val="List Bullet 5"/>
    <w:basedOn w:val="Normal"/>
    <w:autoRedefine/>
    <w:rsid w:val="002E4A4F"/>
    <w:pPr>
      <w:tabs>
        <w:tab w:val="num" w:pos="1800"/>
      </w:tabs>
      <w:spacing w:after="240"/>
      <w:ind w:left="1800" w:hanging="360"/>
      <w:jc w:val="both"/>
    </w:pPr>
    <w:rPr>
      <w:noProof/>
    </w:rPr>
  </w:style>
  <w:style w:type="paragraph" w:styleId="ListContinue">
    <w:name w:val="List Continue"/>
    <w:basedOn w:val="Normal"/>
    <w:rsid w:val="002E4A4F"/>
    <w:pPr>
      <w:spacing w:after="120"/>
      <w:ind w:left="360"/>
      <w:jc w:val="both"/>
    </w:pPr>
    <w:rPr>
      <w:noProof/>
    </w:rPr>
  </w:style>
  <w:style w:type="paragraph" w:styleId="ListContinue2">
    <w:name w:val="List Continue 2"/>
    <w:basedOn w:val="Normal"/>
    <w:rsid w:val="002E4A4F"/>
    <w:pPr>
      <w:spacing w:after="120"/>
      <w:ind w:left="720"/>
      <w:jc w:val="both"/>
    </w:pPr>
    <w:rPr>
      <w:noProof/>
    </w:rPr>
  </w:style>
  <w:style w:type="paragraph" w:styleId="ListContinue3">
    <w:name w:val="List Continue 3"/>
    <w:basedOn w:val="Normal"/>
    <w:rsid w:val="002E4A4F"/>
    <w:pPr>
      <w:spacing w:after="120"/>
      <w:ind w:left="1080"/>
      <w:jc w:val="both"/>
    </w:pPr>
    <w:rPr>
      <w:noProof/>
    </w:rPr>
  </w:style>
  <w:style w:type="paragraph" w:styleId="ListContinue5">
    <w:name w:val="List Continue 5"/>
    <w:basedOn w:val="Normal"/>
    <w:rsid w:val="002E4A4F"/>
    <w:pPr>
      <w:spacing w:after="120"/>
      <w:ind w:left="1800"/>
      <w:jc w:val="both"/>
    </w:pPr>
    <w:rPr>
      <w:noProof/>
    </w:rPr>
  </w:style>
  <w:style w:type="paragraph" w:styleId="NormalIndent">
    <w:name w:val="Normal Indent"/>
    <w:basedOn w:val="Normal"/>
    <w:rsid w:val="002E4A4F"/>
    <w:pPr>
      <w:spacing w:after="240"/>
      <w:ind w:left="720"/>
      <w:jc w:val="both"/>
    </w:pPr>
    <w:rPr>
      <w:noProof/>
    </w:rPr>
  </w:style>
  <w:style w:type="paragraph" w:styleId="NoteHeading">
    <w:name w:val="Note Heading"/>
    <w:basedOn w:val="Normal"/>
    <w:next w:val="Normal"/>
    <w:link w:val="NoteHeadingChar"/>
    <w:rsid w:val="002E4A4F"/>
    <w:pPr>
      <w:spacing w:after="240"/>
      <w:jc w:val="both"/>
    </w:pPr>
  </w:style>
  <w:style w:type="character" w:customStyle="1" w:styleId="NoteHeadingChar">
    <w:name w:val="Note Heading Char"/>
    <w:link w:val="NoteHeading"/>
    <w:rsid w:val="002201E1"/>
    <w:rPr>
      <w:szCs w:val="22"/>
      <w:lang w:bidi="en-US"/>
    </w:rPr>
  </w:style>
  <w:style w:type="paragraph" w:styleId="Salutation">
    <w:name w:val="Salutation"/>
    <w:basedOn w:val="Normal"/>
    <w:next w:val="Normal"/>
    <w:link w:val="SalutationChar"/>
    <w:rsid w:val="002E4A4F"/>
    <w:pPr>
      <w:spacing w:after="240"/>
      <w:jc w:val="both"/>
    </w:pPr>
  </w:style>
  <w:style w:type="character" w:customStyle="1" w:styleId="SalutationChar">
    <w:name w:val="Salutation Char"/>
    <w:link w:val="Salutation"/>
    <w:rsid w:val="002201E1"/>
    <w:rPr>
      <w:szCs w:val="22"/>
      <w:lang w:bidi="en-US"/>
    </w:rPr>
  </w:style>
  <w:style w:type="paragraph" w:styleId="Signature">
    <w:name w:val="Signature"/>
    <w:basedOn w:val="Normal"/>
    <w:link w:val="SignatureChar"/>
    <w:rsid w:val="002E4A4F"/>
    <w:pPr>
      <w:spacing w:after="240"/>
      <w:ind w:left="4320"/>
      <w:jc w:val="both"/>
    </w:pPr>
  </w:style>
  <w:style w:type="character" w:customStyle="1" w:styleId="SignatureChar">
    <w:name w:val="Signature Char"/>
    <w:link w:val="Signature"/>
    <w:rsid w:val="002201E1"/>
    <w:rPr>
      <w:szCs w:val="22"/>
      <w:lang w:bidi="en-US"/>
    </w:rPr>
  </w:style>
  <w:style w:type="paragraph" w:customStyle="1" w:styleId="ColorfulShading-Accent11">
    <w:name w:val="Colorful Shading - Accent 11"/>
    <w:hidden/>
    <w:uiPriority w:val="99"/>
    <w:rsid w:val="0043537A"/>
    <w:rPr>
      <w:lang w:bidi="en-US"/>
    </w:rPr>
  </w:style>
  <w:style w:type="character" w:styleId="PlaceholderText">
    <w:name w:val="Placeholder Text"/>
    <w:rsid w:val="00A05345"/>
    <w:rPr>
      <w:color w:val="808080"/>
    </w:rPr>
  </w:style>
  <w:style w:type="paragraph" w:styleId="ListParagraph">
    <w:name w:val="List Paragraph"/>
    <w:basedOn w:val="Normal"/>
    <w:link w:val="ListParagraphChar"/>
    <w:uiPriority w:val="34"/>
    <w:qFormat/>
    <w:rsid w:val="00A05345"/>
    <w:pPr>
      <w:ind w:left="720"/>
      <w:contextualSpacing/>
    </w:pPr>
  </w:style>
  <w:style w:type="character" w:customStyle="1" w:styleId="ListParagraphChar">
    <w:name w:val="List Paragraph Char"/>
    <w:link w:val="ListParagraph"/>
    <w:uiPriority w:val="34"/>
    <w:rsid w:val="00A05345"/>
    <w:rPr>
      <w:rFonts w:ascii="Cambria" w:eastAsia="MS Mincho" w:hAnsi="Cambria" w:cs="Times New Roman"/>
      <w:sz w:val="24"/>
      <w:szCs w:val="24"/>
    </w:rPr>
  </w:style>
  <w:style w:type="paragraph" w:customStyle="1" w:styleId="Paragraph">
    <w:name w:val="Paragraph"/>
    <w:basedOn w:val="Normal"/>
    <w:rsid w:val="002E4A4F"/>
    <w:pPr>
      <w:spacing w:after="120"/>
      <w:jc w:val="both"/>
    </w:pPr>
  </w:style>
  <w:style w:type="character" w:customStyle="1" w:styleId="Strike">
    <w:name w:val="Strike"/>
    <w:rsid w:val="002201E1"/>
    <w:rPr>
      <w:rFonts w:ascii="TimesNewRomanPS" w:hAnsi="TimesNewRomanPS" w:cs="TimesNewRomanPS"/>
      <w:strike/>
      <w:dstrike w:val="0"/>
      <w:color w:val="FF0000"/>
      <w:lang w:eastAsia="en-US"/>
    </w:rPr>
  </w:style>
  <w:style w:type="character" w:customStyle="1" w:styleId="Insert">
    <w:name w:val="Insert"/>
    <w:rsid w:val="002201E1"/>
    <w:rPr>
      <w:rFonts w:ascii="TimesNewRomanPS" w:hAnsi="TimesNewRomanPS" w:cs="TimesNewRomanPS"/>
      <w:color w:val="0000FF"/>
      <w:u w:val="single"/>
      <w:lang w:eastAsia="en-US"/>
    </w:rPr>
  </w:style>
  <w:style w:type="paragraph" w:customStyle="1" w:styleId="NormalBullet">
    <w:name w:val="Normal Bullet"/>
    <w:basedOn w:val="Normal"/>
    <w:rsid w:val="00B71A78"/>
    <w:pPr>
      <w:numPr>
        <w:numId w:val="8"/>
      </w:numPr>
      <w:spacing w:after="60"/>
      <w:jc w:val="both"/>
    </w:pPr>
    <w:rPr>
      <w:rFonts w:ascii="Times New Roman" w:eastAsia="MS Mincho" w:hAnsi="Times New Roman"/>
      <w:noProof/>
      <w:sz w:val="20"/>
      <w:lang w:val="en-GB"/>
    </w:rPr>
  </w:style>
  <w:style w:type="paragraph" w:customStyle="1" w:styleId="RefLabel">
    <w:name w:val="RefLabel"/>
    <w:basedOn w:val="Normal"/>
    <w:rsid w:val="002201E1"/>
    <w:pPr>
      <w:spacing w:before="60" w:after="60"/>
      <w:jc w:val="both"/>
    </w:pPr>
    <w:rPr>
      <w:rFonts w:ascii="Times New Roman" w:eastAsia="MS Mincho" w:hAnsi="Times New Roman"/>
      <w:b/>
      <w:noProof/>
      <w:sz w:val="20"/>
      <w:lang w:val="en-GB"/>
    </w:rPr>
  </w:style>
  <w:style w:type="paragraph" w:customStyle="1" w:styleId="RefDesc">
    <w:name w:val="RefDesc"/>
    <w:basedOn w:val="RefLabel"/>
    <w:rsid w:val="002201E1"/>
    <w:rPr>
      <w:b w:val="0"/>
      <w:bCs/>
      <w:snapToGrid w:val="0"/>
      <w:lang w:val="en-US"/>
    </w:rPr>
  </w:style>
  <w:style w:type="paragraph" w:customStyle="1" w:styleId="12">
    <w:name w:val="表 (青) 12"/>
    <w:hidden/>
    <w:uiPriority w:val="99"/>
    <w:semiHidden/>
    <w:rsid w:val="002201E1"/>
    <w:rPr>
      <w:rFonts w:eastAsia="MS Mincho"/>
      <w:szCs w:val="22"/>
      <w:lang w:bidi="en-US"/>
    </w:rPr>
  </w:style>
  <w:style w:type="paragraph" w:customStyle="1" w:styleId="fields">
    <w:name w:val="fields"/>
    <w:basedOn w:val="Normal"/>
    <w:rsid w:val="002201E1"/>
    <w:pPr>
      <w:tabs>
        <w:tab w:val="left" w:pos="1701"/>
      </w:tabs>
      <w:ind w:left="720" w:hanging="360"/>
      <w:jc w:val="both"/>
    </w:pPr>
    <w:rPr>
      <w:rFonts w:ascii="Times New Roman" w:eastAsia="MS Mincho" w:hAnsi="Times New Roman"/>
      <w:noProof/>
      <w:sz w:val="20"/>
      <w:lang w:eastAsia="ja-JP"/>
    </w:rPr>
  </w:style>
  <w:style w:type="character" w:customStyle="1" w:styleId="m1">
    <w:name w:val="m1"/>
    <w:rsid w:val="002201E1"/>
    <w:rPr>
      <w:color w:val="0000FF"/>
    </w:rPr>
  </w:style>
  <w:style w:type="character" w:customStyle="1" w:styleId="Heading2Char1">
    <w:name w:val="Heading 2 Char1"/>
    <w:aliases w:val="H2 Char1,h2 Char1,H21 Char1,Œ©_o‚µ 2 Char1,?c_o??E 2 Char1,Titre 2 Char1,?c Char1,Œ©1 Char1"/>
    <w:semiHidden/>
    <w:rsid w:val="00B71A78"/>
    <w:rPr>
      <w:rFonts w:ascii="Cambria" w:eastAsia="Times New Roman" w:hAnsi="Cambria" w:cs="Times New Roman"/>
      <w:b/>
      <w:bCs/>
      <w:color w:val="000000" w:themeColor="text1"/>
      <w:sz w:val="26"/>
      <w:szCs w:val="26"/>
      <w:lang w:bidi="en-US"/>
    </w:rPr>
  </w:style>
  <w:style w:type="character" w:customStyle="1" w:styleId="Heading3Char1">
    <w:name w:val="Heading 3 Char1"/>
    <w:aliases w:val="H3 Char1,Heading 3* Char1,h3 Char1,H31 Char1,Titre 3 Char1"/>
    <w:semiHidden/>
    <w:rsid w:val="002201E1"/>
    <w:rPr>
      <w:rFonts w:ascii="Cambria" w:eastAsia="Times New Roman" w:hAnsi="Cambria" w:cs="Times New Roman"/>
      <w:b/>
      <w:bCs/>
      <w:color w:val="4F81BD"/>
      <w:sz w:val="24"/>
      <w:szCs w:val="22"/>
      <w:lang w:bidi="en-US"/>
    </w:rPr>
  </w:style>
  <w:style w:type="character" w:customStyle="1" w:styleId="Heading4Char1">
    <w:name w:val="Heading 4 Char1"/>
    <w:aliases w:val="H4 Char1,H41 Char1,h4 Char1,Titre 4 Char1"/>
    <w:semiHidden/>
    <w:rsid w:val="002201E1"/>
    <w:rPr>
      <w:rFonts w:ascii="Cambria" w:eastAsia="Times New Roman" w:hAnsi="Cambria" w:cs="Times New Roman"/>
      <w:b/>
      <w:bCs/>
      <w:i/>
      <w:iCs/>
      <w:color w:val="4F81BD"/>
      <w:sz w:val="24"/>
      <w:szCs w:val="22"/>
      <w:lang w:bidi="en-US"/>
    </w:rPr>
  </w:style>
  <w:style w:type="character" w:customStyle="1" w:styleId="Heading5Char1">
    <w:name w:val="Heading 5 Char1"/>
    <w:aliases w:val="H5 Char1,H51 Char1,h5 Char1,Titre 5 Char1"/>
    <w:semiHidden/>
    <w:rsid w:val="002201E1"/>
    <w:rPr>
      <w:rFonts w:ascii="Cambria" w:eastAsia="Times New Roman" w:hAnsi="Cambria" w:cs="Times New Roman"/>
      <w:color w:val="243F60"/>
      <w:sz w:val="24"/>
      <w:szCs w:val="22"/>
      <w:lang w:bidi="en-US"/>
    </w:rPr>
  </w:style>
  <w:style w:type="character" w:customStyle="1" w:styleId="Heading6Char1">
    <w:name w:val="Heading 6 Char1"/>
    <w:aliases w:val="H6 Char1,H61 Char1,h6 Char1,Titre 6 Char1"/>
    <w:semiHidden/>
    <w:rsid w:val="002201E1"/>
    <w:rPr>
      <w:rFonts w:ascii="Cambria" w:eastAsia="Times New Roman" w:hAnsi="Cambria" w:cs="Times New Roman"/>
      <w:i/>
      <w:iCs/>
      <w:color w:val="243F60"/>
      <w:sz w:val="24"/>
      <w:szCs w:val="22"/>
      <w:lang w:bidi="en-US"/>
    </w:rPr>
  </w:style>
  <w:style w:type="paragraph" w:styleId="Index1">
    <w:name w:val="index 1"/>
    <w:basedOn w:val="Normal"/>
    <w:next w:val="Normal"/>
    <w:autoRedefine/>
    <w:unhideWhenUsed/>
    <w:rsid w:val="002201E1"/>
    <w:pPr>
      <w:spacing w:before="120"/>
      <w:ind w:left="200" w:hangingChars="100" w:hanging="200"/>
      <w:jc w:val="both"/>
    </w:pPr>
    <w:rPr>
      <w:rFonts w:ascii="Times New Roman" w:eastAsia="MS Mincho" w:hAnsi="Times New Roman"/>
      <w:noProof/>
      <w:sz w:val="20"/>
      <w:lang w:eastAsia="ja-JP"/>
    </w:rPr>
  </w:style>
  <w:style w:type="paragraph" w:styleId="Index2">
    <w:name w:val="index 2"/>
    <w:basedOn w:val="Normal"/>
    <w:next w:val="Normal"/>
    <w:autoRedefine/>
    <w:unhideWhenUsed/>
    <w:rsid w:val="002201E1"/>
    <w:pPr>
      <w:spacing w:before="120"/>
      <w:ind w:leftChars="100" w:left="100" w:hangingChars="100" w:hanging="200"/>
      <w:jc w:val="both"/>
    </w:pPr>
    <w:rPr>
      <w:rFonts w:ascii="Times New Roman" w:eastAsia="MS Mincho" w:hAnsi="Times New Roman"/>
      <w:noProof/>
      <w:sz w:val="20"/>
      <w:lang w:eastAsia="ja-JP"/>
    </w:rPr>
  </w:style>
  <w:style w:type="paragraph" w:styleId="Index3">
    <w:name w:val="index 3"/>
    <w:basedOn w:val="Normal"/>
    <w:next w:val="Normal"/>
    <w:autoRedefine/>
    <w:unhideWhenUsed/>
    <w:rsid w:val="002201E1"/>
    <w:pPr>
      <w:spacing w:before="120"/>
      <w:ind w:leftChars="200" w:left="200" w:hangingChars="100" w:hanging="200"/>
      <w:jc w:val="both"/>
    </w:pPr>
    <w:rPr>
      <w:rFonts w:ascii="Times New Roman" w:eastAsia="MS Mincho" w:hAnsi="Times New Roman"/>
      <w:noProof/>
      <w:sz w:val="20"/>
      <w:lang w:eastAsia="ja-JP"/>
    </w:rPr>
  </w:style>
  <w:style w:type="paragraph" w:styleId="Index4">
    <w:name w:val="index 4"/>
    <w:basedOn w:val="Normal"/>
    <w:next w:val="Normal"/>
    <w:autoRedefine/>
    <w:unhideWhenUsed/>
    <w:rsid w:val="002201E1"/>
    <w:pPr>
      <w:spacing w:before="120"/>
      <w:ind w:leftChars="300" w:left="300" w:hangingChars="100" w:hanging="200"/>
      <w:jc w:val="both"/>
    </w:pPr>
    <w:rPr>
      <w:rFonts w:ascii="Times New Roman" w:eastAsia="MS Mincho" w:hAnsi="Times New Roman"/>
      <w:noProof/>
      <w:sz w:val="20"/>
      <w:lang w:eastAsia="ja-JP"/>
    </w:rPr>
  </w:style>
  <w:style w:type="paragraph" w:styleId="Index5">
    <w:name w:val="index 5"/>
    <w:basedOn w:val="Normal"/>
    <w:next w:val="Normal"/>
    <w:autoRedefine/>
    <w:unhideWhenUsed/>
    <w:rsid w:val="002201E1"/>
    <w:pPr>
      <w:spacing w:before="120"/>
      <w:ind w:leftChars="400" w:left="400" w:hangingChars="100" w:hanging="200"/>
      <w:jc w:val="both"/>
    </w:pPr>
    <w:rPr>
      <w:rFonts w:ascii="Times New Roman" w:eastAsia="MS Mincho" w:hAnsi="Times New Roman"/>
      <w:noProof/>
      <w:sz w:val="20"/>
      <w:lang w:eastAsia="ja-JP"/>
    </w:rPr>
  </w:style>
  <w:style w:type="paragraph" w:styleId="Index6">
    <w:name w:val="index 6"/>
    <w:basedOn w:val="Normal"/>
    <w:next w:val="Normal"/>
    <w:autoRedefine/>
    <w:unhideWhenUsed/>
    <w:rsid w:val="002201E1"/>
    <w:pPr>
      <w:spacing w:before="120"/>
      <w:ind w:leftChars="500" w:left="500" w:hangingChars="100" w:hanging="200"/>
      <w:jc w:val="both"/>
    </w:pPr>
    <w:rPr>
      <w:rFonts w:ascii="Times New Roman" w:eastAsia="MS Mincho" w:hAnsi="Times New Roman"/>
      <w:noProof/>
      <w:sz w:val="20"/>
      <w:lang w:eastAsia="ja-JP"/>
    </w:rPr>
  </w:style>
  <w:style w:type="paragraph" w:styleId="Index7">
    <w:name w:val="index 7"/>
    <w:basedOn w:val="Normal"/>
    <w:next w:val="Normal"/>
    <w:autoRedefine/>
    <w:unhideWhenUsed/>
    <w:rsid w:val="002201E1"/>
    <w:pPr>
      <w:spacing w:before="120"/>
      <w:ind w:leftChars="600" w:left="600" w:hangingChars="100" w:hanging="200"/>
      <w:jc w:val="both"/>
    </w:pPr>
    <w:rPr>
      <w:rFonts w:ascii="Times New Roman" w:eastAsia="MS Mincho" w:hAnsi="Times New Roman"/>
      <w:noProof/>
      <w:sz w:val="20"/>
      <w:lang w:eastAsia="ja-JP"/>
    </w:rPr>
  </w:style>
  <w:style w:type="paragraph" w:styleId="Index8">
    <w:name w:val="index 8"/>
    <w:basedOn w:val="Normal"/>
    <w:next w:val="Normal"/>
    <w:autoRedefine/>
    <w:unhideWhenUsed/>
    <w:rsid w:val="002201E1"/>
    <w:pPr>
      <w:spacing w:before="120"/>
      <w:ind w:leftChars="700" w:left="700" w:hangingChars="100" w:hanging="200"/>
      <w:jc w:val="both"/>
    </w:pPr>
    <w:rPr>
      <w:rFonts w:ascii="Times New Roman" w:eastAsia="MS Mincho" w:hAnsi="Times New Roman"/>
      <w:noProof/>
      <w:sz w:val="20"/>
      <w:lang w:eastAsia="ja-JP"/>
    </w:rPr>
  </w:style>
  <w:style w:type="paragraph" w:styleId="Index9">
    <w:name w:val="index 9"/>
    <w:basedOn w:val="Normal"/>
    <w:next w:val="Normal"/>
    <w:autoRedefine/>
    <w:unhideWhenUsed/>
    <w:rsid w:val="002201E1"/>
    <w:pPr>
      <w:spacing w:before="120"/>
      <w:ind w:leftChars="800" w:left="800" w:hangingChars="100" w:hanging="200"/>
      <w:jc w:val="both"/>
    </w:pPr>
    <w:rPr>
      <w:rFonts w:ascii="Times New Roman" w:eastAsia="MS Mincho" w:hAnsi="Times New Roman"/>
      <w:noProof/>
      <w:sz w:val="20"/>
      <w:lang w:eastAsia="ja-JP"/>
    </w:rPr>
  </w:style>
  <w:style w:type="paragraph" w:styleId="IndexHeading">
    <w:name w:val="index heading"/>
    <w:basedOn w:val="Normal"/>
    <w:next w:val="Index1"/>
    <w:unhideWhenUsed/>
    <w:rsid w:val="002201E1"/>
    <w:pPr>
      <w:spacing w:before="120"/>
      <w:jc w:val="both"/>
    </w:pPr>
    <w:rPr>
      <w:rFonts w:ascii="Arial" w:eastAsia="MS Mincho" w:hAnsi="Arial" w:cs="Arial"/>
      <w:b/>
      <w:bCs/>
      <w:noProof/>
      <w:sz w:val="20"/>
      <w:lang w:eastAsia="ja-JP"/>
    </w:rPr>
  </w:style>
  <w:style w:type="paragraph" w:styleId="EndnoteText">
    <w:name w:val="endnote text"/>
    <w:basedOn w:val="Normal"/>
    <w:link w:val="EndnoteTextChar"/>
    <w:unhideWhenUsed/>
    <w:rsid w:val="002201E1"/>
    <w:pPr>
      <w:snapToGrid w:val="0"/>
      <w:spacing w:before="120"/>
      <w:jc w:val="both"/>
    </w:pPr>
    <w:rPr>
      <w:rFonts w:ascii="Times New Roman" w:eastAsia="MS Mincho" w:hAnsi="Times New Roman"/>
      <w:sz w:val="20"/>
      <w:lang w:eastAsia="ja-JP"/>
    </w:rPr>
  </w:style>
  <w:style w:type="character" w:customStyle="1" w:styleId="EndnoteTextChar">
    <w:name w:val="Endnote Text Char"/>
    <w:link w:val="EndnoteText"/>
    <w:rsid w:val="002201E1"/>
    <w:rPr>
      <w:rFonts w:ascii="Times New Roman" w:eastAsia="MS Mincho" w:hAnsi="Times New Roman"/>
      <w:lang w:eastAsia="ja-JP"/>
    </w:rPr>
  </w:style>
  <w:style w:type="paragraph" w:styleId="MacroText">
    <w:name w:val="macro"/>
    <w:link w:val="MacroTextChar"/>
    <w:unhideWhenUsed/>
    <w:rsid w:val="002201E1"/>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spacing w:before="120"/>
    </w:pPr>
    <w:rPr>
      <w:rFonts w:ascii="Courier New" w:eastAsia="MS Mincho" w:hAnsi="Courier New" w:cs="Courier New"/>
      <w:sz w:val="18"/>
      <w:szCs w:val="18"/>
      <w:lang w:eastAsia="ja-JP"/>
    </w:rPr>
  </w:style>
  <w:style w:type="character" w:customStyle="1" w:styleId="MacroTextChar">
    <w:name w:val="Macro Text Char"/>
    <w:link w:val="MacroText"/>
    <w:rsid w:val="002201E1"/>
    <w:rPr>
      <w:rFonts w:ascii="Courier New" w:eastAsia="MS Mincho" w:hAnsi="Courier New" w:cs="Courier New"/>
      <w:sz w:val="18"/>
      <w:szCs w:val="18"/>
      <w:lang w:val="en-US" w:eastAsia="ja-JP" w:bidi="ar-SA"/>
    </w:rPr>
  </w:style>
  <w:style w:type="paragraph" w:styleId="TOAHeading">
    <w:name w:val="toa heading"/>
    <w:basedOn w:val="Normal"/>
    <w:next w:val="Normal"/>
    <w:unhideWhenUsed/>
    <w:rsid w:val="002201E1"/>
    <w:pPr>
      <w:spacing w:before="180"/>
      <w:jc w:val="both"/>
    </w:pPr>
    <w:rPr>
      <w:rFonts w:ascii="Arial" w:eastAsia="MS Gothic" w:hAnsi="Arial" w:cs="Arial"/>
      <w:noProof/>
      <w:lang w:eastAsia="ja-JP"/>
    </w:rPr>
  </w:style>
  <w:style w:type="paragraph" w:customStyle="1" w:styleId="TableCell0">
    <w:name w:val="TableCell"/>
    <w:basedOn w:val="Normal"/>
    <w:rsid w:val="002201E1"/>
    <w:pPr>
      <w:jc w:val="both"/>
    </w:pPr>
    <w:rPr>
      <w:rFonts w:ascii="Times New Roman" w:eastAsia="MS Mincho" w:hAnsi="Times New Roman"/>
      <w:noProof/>
      <w:sz w:val="20"/>
      <w:lang w:eastAsia="ja-JP"/>
    </w:rPr>
  </w:style>
  <w:style w:type="paragraph" w:customStyle="1" w:styleId="TableHeading0">
    <w:name w:val="TableHeading"/>
    <w:basedOn w:val="TableCell0"/>
    <w:next w:val="Normal"/>
    <w:rsid w:val="002201E1"/>
    <w:pPr>
      <w:keepNext/>
      <w:spacing w:before="60" w:after="60"/>
      <w:jc w:val="center"/>
    </w:pPr>
    <w:rPr>
      <w:b/>
    </w:rPr>
  </w:style>
  <w:style w:type="paragraph" w:customStyle="1" w:styleId="TitreAuthor">
    <w:name w:val="Titre Author"/>
    <w:basedOn w:val="Normal"/>
    <w:rsid w:val="002201E1"/>
    <w:pPr>
      <w:tabs>
        <w:tab w:val="left" w:pos="1702"/>
      </w:tabs>
      <w:jc w:val="both"/>
    </w:pPr>
    <w:rPr>
      <w:rFonts w:ascii="Times New Roman" w:eastAsia="MS Mincho" w:hAnsi="Times New Roman"/>
      <w:b/>
      <w:noProof/>
      <w:sz w:val="20"/>
      <w:lang w:val="en-GB" w:eastAsia="ja-JP"/>
    </w:rPr>
  </w:style>
  <w:style w:type="paragraph" w:customStyle="1" w:styleId="Tabletitle">
    <w:name w:val="Table title"/>
    <w:basedOn w:val="Caption"/>
    <w:next w:val="Normal"/>
    <w:link w:val="TabletitleChar"/>
    <w:rsid w:val="002201E1"/>
    <w:pPr>
      <w:keepNext/>
      <w:keepLines/>
      <w:suppressAutoHyphens/>
      <w:spacing w:before="120" w:after="110" w:line="220" w:lineRule="exact"/>
    </w:pPr>
    <w:rPr>
      <w:rFonts w:ascii="Arial" w:eastAsia="MS Mincho" w:hAnsi="Arial"/>
      <w:bCs w:val="0"/>
      <w:color w:val="auto"/>
      <w:sz w:val="20"/>
      <w:szCs w:val="20"/>
      <w:lang w:eastAsia="ja-JP"/>
    </w:rPr>
  </w:style>
  <w:style w:type="paragraph" w:customStyle="1" w:styleId="Times10pt">
    <w:name w:val="Times 10 pt"/>
    <w:basedOn w:val="Normal"/>
    <w:autoRedefine/>
    <w:rsid w:val="002201E1"/>
    <w:pPr>
      <w:widowControl w:val="0"/>
      <w:spacing w:line="300" w:lineRule="exact"/>
      <w:jc w:val="both"/>
    </w:pPr>
    <w:rPr>
      <w:rFonts w:ascii="Century" w:eastAsia="MS Mincho" w:hAnsi="Century" w:cs="MS Mincho"/>
      <w:noProof/>
      <w:kern w:val="2"/>
      <w:sz w:val="20"/>
      <w:lang w:eastAsia="ja-JP"/>
    </w:rPr>
  </w:style>
  <w:style w:type="paragraph" w:customStyle="1" w:styleId="SDLCode">
    <w:name w:val="SDLCode"/>
    <w:basedOn w:val="Normal"/>
    <w:rsid w:val="002201E1"/>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 w:val="left" w:pos="8789"/>
        <w:tab w:val="left" w:pos="9072"/>
        <w:tab w:val="left" w:pos="9356"/>
        <w:tab w:val="left" w:pos="9639"/>
        <w:tab w:val="left" w:pos="9923"/>
        <w:tab w:val="left" w:pos="10206"/>
        <w:tab w:val="left" w:pos="10490"/>
        <w:tab w:val="left" w:pos="10773"/>
        <w:tab w:val="left" w:pos="11057"/>
        <w:tab w:val="left" w:pos="11340"/>
      </w:tabs>
      <w:jc w:val="both"/>
    </w:pPr>
    <w:rPr>
      <w:rFonts w:ascii="Courier New" w:eastAsia="Batang" w:hAnsi="Courier New"/>
      <w:noProof/>
      <w:sz w:val="18"/>
      <w:lang w:eastAsia="ko-KR"/>
    </w:rPr>
  </w:style>
  <w:style w:type="paragraph" w:customStyle="1" w:styleId="xl23">
    <w:name w:val="xl23"/>
    <w:basedOn w:val="Normal"/>
    <w:rsid w:val="002201E1"/>
    <w:pPr>
      <w:spacing w:before="100" w:beforeAutospacing="1" w:after="100" w:afterAutospacing="1"/>
      <w:jc w:val="right"/>
    </w:pPr>
    <w:rPr>
      <w:rFonts w:ascii="Times New Roman" w:eastAsia="MS Mincho" w:hAnsi="Times New Roman"/>
      <w:noProof/>
      <w:sz w:val="20"/>
      <w:lang w:eastAsia="ja-JP"/>
    </w:rPr>
  </w:style>
  <w:style w:type="paragraph" w:customStyle="1" w:styleId="HTMLBody">
    <w:name w:val="HTML Body"/>
    <w:rsid w:val="002201E1"/>
    <w:pPr>
      <w:widowControl w:val="0"/>
      <w:autoSpaceDE w:val="0"/>
      <w:autoSpaceDN w:val="0"/>
      <w:adjustRightInd w:val="0"/>
    </w:pPr>
    <w:rPr>
      <w:rFonts w:ascii="MS PGothic" w:eastAsia="MS PGothic" w:hAnsi="Times New Roman"/>
      <w:lang w:eastAsia="ja-JP"/>
    </w:rPr>
  </w:style>
  <w:style w:type="paragraph" w:customStyle="1" w:styleId="Fig">
    <w:name w:val="Fig"/>
    <w:basedOn w:val="Normal"/>
    <w:rsid w:val="002201E1"/>
    <w:pPr>
      <w:widowControl w:val="0"/>
      <w:spacing w:before="120"/>
      <w:jc w:val="center"/>
    </w:pPr>
    <w:rPr>
      <w:rFonts w:ascii="Arial" w:eastAsia="MS Gothic" w:hAnsi="Arial"/>
      <w:noProof/>
      <w:kern w:val="2"/>
      <w:sz w:val="20"/>
      <w:lang w:eastAsia="ja-JP"/>
    </w:rPr>
  </w:style>
  <w:style w:type="paragraph" w:customStyle="1" w:styleId="fig0">
    <w:name w:val="fig"/>
    <w:basedOn w:val="Normal"/>
    <w:rsid w:val="002201E1"/>
    <w:pPr>
      <w:widowControl w:val="0"/>
      <w:autoSpaceDE w:val="0"/>
      <w:autoSpaceDN w:val="0"/>
      <w:adjustRightInd w:val="0"/>
      <w:jc w:val="both"/>
    </w:pPr>
    <w:rPr>
      <w:rFonts w:ascii="Arial" w:eastAsia="MS Gothic" w:hAnsi="Arial"/>
      <w:noProof/>
      <w:color w:val="000000"/>
      <w:kern w:val="2"/>
      <w:sz w:val="20"/>
      <w:lang w:val="ja-JP" w:eastAsia="ja-JP"/>
    </w:rPr>
  </w:style>
  <w:style w:type="character" w:customStyle="1" w:styleId="PARAGRAPH0">
    <w:name w:val="PARAGRAPH (文字)"/>
    <w:link w:val="PARAGRAPH1"/>
    <w:locked/>
    <w:rsid w:val="002201E1"/>
    <w:rPr>
      <w:rFonts w:ascii="Arial" w:hAnsi="Arial" w:cs="Arial"/>
      <w:spacing w:val="8"/>
      <w:lang w:val="en-GB" w:eastAsia="zh-CN" w:bidi="ar-SA"/>
    </w:rPr>
  </w:style>
  <w:style w:type="paragraph" w:customStyle="1" w:styleId="PARAGRAPH1">
    <w:name w:val="PARAGRAPH"/>
    <w:link w:val="PARAGRAPH0"/>
    <w:rsid w:val="002201E1"/>
    <w:pPr>
      <w:snapToGrid w:val="0"/>
      <w:spacing w:before="100" w:after="200"/>
      <w:jc w:val="both"/>
    </w:pPr>
    <w:rPr>
      <w:rFonts w:ascii="Arial" w:hAnsi="Arial" w:cs="Arial"/>
      <w:spacing w:val="8"/>
      <w:lang w:val="en-GB" w:eastAsia="zh-CN"/>
    </w:rPr>
  </w:style>
  <w:style w:type="paragraph" w:customStyle="1" w:styleId="NoSpacing1">
    <w:name w:val="No Spacing1"/>
    <w:uiPriority w:val="1"/>
    <w:qFormat/>
    <w:rsid w:val="002201E1"/>
    <w:rPr>
      <w:rFonts w:eastAsia="MS Mincho"/>
      <w:sz w:val="22"/>
      <w:szCs w:val="22"/>
      <w:lang w:bidi="en-US"/>
    </w:rPr>
  </w:style>
  <w:style w:type="character" w:customStyle="1" w:styleId="ColorfulShading-Accent21">
    <w:name w:val="Colorful Shading - Accent 21"/>
    <w:uiPriority w:val="99"/>
    <w:rsid w:val="002201E1"/>
    <w:rPr>
      <w:color w:val="808080"/>
    </w:rPr>
  </w:style>
  <w:style w:type="paragraph" w:customStyle="1" w:styleId="TableText0">
    <w:name w:val="Table Text"/>
    <w:basedOn w:val="Normal"/>
    <w:rsid w:val="002201E1"/>
    <w:pPr>
      <w:spacing w:before="60" w:after="60"/>
      <w:jc w:val="both"/>
    </w:pPr>
    <w:rPr>
      <w:rFonts w:ascii="Verdana" w:eastAsia="MS Mincho" w:hAnsi="Verdana"/>
      <w:bCs/>
      <w:noProof/>
      <w:kern w:val="32"/>
      <w:sz w:val="20"/>
    </w:rPr>
  </w:style>
  <w:style w:type="paragraph" w:customStyle="1" w:styleId="EQ">
    <w:name w:val="EQ"/>
    <w:basedOn w:val="Normal"/>
    <w:next w:val="Normal"/>
    <w:rsid w:val="002E4A4F"/>
    <w:pPr>
      <w:keepLines/>
      <w:widowControl w:val="0"/>
      <w:tabs>
        <w:tab w:val="center" w:pos="4536"/>
        <w:tab w:val="right" w:pos="9072"/>
      </w:tabs>
      <w:spacing w:after="120" w:line="269" w:lineRule="auto"/>
      <w:contextualSpacing/>
      <w:jc w:val="both"/>
    </w:pPr>
    <w:rPr>
      <w:rFonts w:eastAsia="Arial Unicode MS"/>
      <w:noProof/>
      <w:color w:val="3E3E3E"/>
      <w:lang w:eastAsia="ko-KR" w:bidi="hi-IN"/>
    </w:rPr>
  </w:style>
  <w:style w:type="character" w:customStyle="1" w:styleId="TabletitleChar">
    <w:name w:val="Table title Char"/>
    <w:link w:val="Tabletitle"/>
    <w:rsid w:val="002201E1"/>
    <w:rPr>
      <w:rFonts w:ascii="Arial" w:eastAsia="MS Mincho" w:hAnsi="Arial"/>
      <w:b/>
      <w:lang w:eastAsia="ja-JP"/>
    </w:rPr>
  </w:style>
  <w:style w:type="numbering" w:customStyle="1" w:styleId="NoList1">
    <w:name w:val="No List1"/>
    <w:next w:val="NoList"/>
    <w:uiPriority w:val="99"/>
    <w:semiHidden/>
    <w:unhideWhenUsed/>
    <w:rsid w:val="002201E1"/>
  </w:style>
  <w:style w:type="numbering" w:customStyle="1" w:styleId="NoList11">
    <w:name w:val="No List11"/>
    <w:next w:val="NoList"/>
    <w:uiPriority w:val="99"/>
    <w:semiHidden/>
    <w:unhideWhenUsed/>
    <w:rsid w:val="002201E1"/>
  </w:style>
  <w:style w:type="paragraph" w:customStyle="1" w:styleId="NoSpacing2">
    <w:name w:val="No Spacing2"/>
    <w:uiPriority w:val="1"/>
    <w:qFormat/>
    <w:rsid w:val="002201E1"/>
    <w:rPr>
      <w:rFonts w:eastAsia="MS Mincho"/>
      <w:sz w:val="22"/>
      <w:szCs w:val="22"/>
      <w:lang w:bidi="en-US"/>
    </w:rPr>
  </w:style>
  <w:style w:type="paragraph" w:customStyle="1" w:styleId="ListParagraph1">
    <w:name w:val="List Paragraph1"/>
    <w:basedOn w:val="Normal"/>
    <w:uiPriority w:val="34"/>
    <w:qFormat/>
    <w:rsid w:val="002E4A4F"/>
    <w:pPr>
      <w:ind w:left="720"/>
      <w:contextualSpacing/>
      <w:jc w:val="both"/>
    </w:pPr>
    <w:rPr>
      <w:rFonts w:eastAsia="MS Mincho"/>
      <w:noProof/>
    </w:rPr>
  </w:style>
  <w:style w:type="paragraph" w:customStyle="1" w:styleId="Quote1">
    <w:name w:val="Quote1"/>
    <w:basedOn w:val="Normal"/>
    <w:next w:val="Normal"/>
    <w:uiPriority w:val="29"/>
    <w:qFormat/>
    <w:rsid w:val="002E4A4F"/>
    <w:pPr>
      <w:jc w:val="both"/>
    </w:pPr>
    <w:rPr>
      <w:rFonts w:eastAsia="MS Mincho"/>
      <w:i/>
      <w:iCs/>
      <w:noProof/>
      <w:color w:val="000000"/>
    </w:rPr>
  </w:style>
  <w:style w:type="paragraph" w:customStyle="1" w:styleId="TOCHeading1">
    <w:name w:val="TOC Heading1"/>
    <w:basedOn w:val="Heading1"/>
    <w:next w:val="Normal"/>
    <w:uiPriority w:val="39"/>
    <w:unhideWhenUsed/>
    <w:qFormat/>
    <w:rsid w:val="002201E1"/>
    <w:pPr>
      <w:keepLines w:val="0"/>
      <w:pageBreakBefore w:val="0"/>
      <w:numPr>
        <w:numId w:val="0"/>
      </w:numPr>
      <w:pBdr>
        <w:top w:val="none" w:sz="0" w:space="0" w:color="auto"/>
        <w:left w:val="none" w:sz="0" w:space="0" w:color="auto"/>
        <w:bottom w:val="none" w:sz="0" w:space="0" w:color="auto"/>
        <w:right w:val="none" w:sz="0" w:space="0" w:color="auto"/>
      </w:pBdr>
      <w:shd w:val="clear" w:color="auto" w:fill="auto"/>
      <w:tabs>
        <w:tab w:val="clear" w:pos="720"/>
      </w:tabs>
      <w:spacing w:before="240" w:after="60" w:line="276" w:lineRule="auto"/>
      <w:jc w:val="both"/>
    </w:pPr>
    <w:rPr>
      <w:rFonts w:eastAsia="MS Mincho"/>
      <w:noProof/>
      <w:color w:val="auto"/>
      <w:spacing w:val="0"/>
      <w:kern w:val="32"/>
      <w:sz w:val="32"/>
      <w:szCs w:val="32"/>
    </w:rPr>
  </w:style>
  <w:style w:type="paragraph" w:customStyle="1" w:styleId="Revision1">
    <w:name w:val="Revision1"/>
    <w:hidden/>
    <w:uiPriority w:val="99"/>
    <w:semiHidden/>
    <w:rsid w:val="002201E1"/>
    <w:rPr>
      <w:rFonts w:eastAsia="MS Mincho"/>
      <w:szCs w:val="22"/>
      <w:lang w:bidi="en-US"/>
    </w:rPr>
  </w:style>
  <w:style w:type="character" w:customStyle="1" w:styleId="PlaceholderText1">
    <w:name w:val="Placeholder Text1"/>
    <w:uiPriority w:val="99"/>
    <w:semiHidden/>
    <w:rsid w:val="002201E1"/>
    <w:rPr>
      <w:color w:val="808080"/>
    </w:rPr>
  </w:style>
  <w:style w:type="paragraph" w:customStyle="1" w:styleId="XCode">
    <w:name w:val="XCode"/>
    <w:basedOn w:val="Normal"/>
    <w:link w:val="XCodeChar"/>
    <w:qFormat/>
    <w:rsid w:val="0043537A"/>
    <w:pPr>
      <w:keepNext/>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ind w:left="1008"/>
    </w:pPr>
    <w:rPr>
      <w:rFonts w:ascii="Courier New" w:eastAsia="MS Mincho" w:hAnsi="Courier New" w:cs="Courier"/>
      <w:noProof/>
      <w:sz w:val="20"/>
    </w:rPr>
  </w:style>
  <w:style w:type="character" w:customStyle="1" w:styleId="XCodeChar">
    <w:name w:val="XCode Char"/>
    <w:link w:val="XCode"/>
    <w:rsid w:val="0043537A"/>
    <w:rPr>
      <w:rFonts w:ascii="Courier New" w:eastAsia="MS Mincho" w:hAnsi="Courier New" w:cs="Courier"/>
      <w:noProof/>
      <w:lang w:bidi="en-US"/>
    </w:rPr>
  </w:style>
  <w:style w:type="character" w:customStyle="1" w:styleId="SourceKeyword">
    <w:name w:val="Source Keyword"/>
    <w:uiPriority w:val="1"/>
    <w:rsid w:val="0043537A"/>
    <w:rPr>
      <w:color w:val="0000FF"/>
    </w:rPr>
  </w:style>
  <w:style w:type="paragraph" w:customStyle="1" w:styleId="SourceCode">
    <w:name w:val="Source Code"/>
    <w:basedOn w:val="Normal"/>
    <w:link w:val="SourceCodeChar"/>
    <w:qFormat/>
    <w:rsid w:val="0043537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autoSpaceDE w:val="0"/>
      <w:autoSpaceDN w:val="0"/>
    </w:pPr>
    <w:rPr>
      <w:rFonts w:ascii="Courier New" w:eastAsia="MS Mincho" w:hAnsi="Courier New" w:cs="Courier"/>
      <w:noProof/>
      <w:sz w:val="20"/>
    </w:rPr>
  </w:style>
  <w:style w:type="character" w:customStyle="1" w:styleId="SourceCodeChar">
    <w:name w:val="Source Code Char"/>
    <w:link w:val="SourceCode"/>
    <w:rsid w:val="0043537A"/>
    <w:rPr>
      <w:rFonts w:ascii="Courier New" w:eastAsia="MS Mincho" w:hAnsi="Courier New" w:cs="Courier"/>
      <w:noProof/>
      <w:lang w:bidi="en-US"/>
    </w:rPr>
  </w:style>
  <w:style w:type="character" w:customStyle="1" w:styleId="SourceComment">
    <w:name w:val="Source Comment"/>
    <w:uiPriority w:val="1"/>
    <w:rsid w:val="0043537A"/>
    <w:rPr>
      <w:color w:val="008000"/>
    </w:rPr>
  </w:style>
  <w:style w:type="character" w:customStyle="1" w:styleId="SourceString">
    <w:name w:val="Source String"/>
    <w:uiPriority w:val="1"/>
    <w:rsid w:val="0043537A"/>
    <w:rPr>
      <w:color w:val="C00000"/>
    </w:rPr>
  </w:style>
  <w:style w:type="character" w:customStyle="1" w:styleId="SourceClass">
    <w:name w:val="Source Class"/>
    <w:uiPriority w:val="1"/>
    <w:rsid w:val="003D192F"/>
    <w:rPr>
      <w:color w:val="2B91AF"/>
    </w:rPr>
  </w:style>
  <w:style w:type="paragraph" w:customStyle="1" w:styleId="DECETableHeading">
    <w:name w:val="DECE Table Heading"/>
    <w:basedOn w:val="Normal"/>
    <w:rsid w:val="002E4A4F"/>
    <w:rPr>
      <w:color w:val="FFFFFF"/>
      <w:sz w:val="18"/>
      <w:szCs w:val="18"/>
    </w:rPr>
  </w:style>
  <w:style w:type="paragraph" w:customStyle="1" w:styleId="DECETableCell">
    <w:name w:val="DECE Table Cell"/>
    <w:basedOn w:val="Normal"/>
    <w:rsid w:val="002E4A4F"/>
    <w:rPr>
      <w:sz w:val="18"/>
      <w:szCs w:val="18"/>
    </w:rPr>
  </w:style>
  <w:style w:type="character" w:customStyle="1" w:styleId="DECE4CC">
    <w:name w:val="DECE 4CC"/>
    <w:uiPriority w:val="1"/>
    <w:rsid w:val="0043537A"/>
    <w:rPr>
      <w:rFonts w:ascii="Courier New" w:hAnsi="Courier New"/>
      <w:noProof/>
      <w:lang w:val="en-US"/>
    </w:rPr>
  </w:style>
  <w:style w:type="character" w:customStyle="1" w:styleId="DECEvariable">
    <w:name w:val="DECE variable"/>
    <w:uiPriority w:val="1"/>
    <w:rsid w:val="0043537A"/>
    <w:rPr>
      <w:rFonts w:ascii="Courier New" w:hAnsi="Courier New" w:cs="Courier New"/>
      <w:noProof/>
      <w:sz w:val="20"/>
      <w:szCs w:val="20"/>
      <w:lang w:val="en-US"/>
    </w:rPr>
  </w:style>
  <w:style w:type="character" w:customStyle="1" w:styleId="DECEConformanceStmt">
    <w:name w:val="DECE Conformance Stmt"/>
    <w:uiPriority w:val="1"/>
    <w:rsid w:val="0043537A"/>
    <w:rPr>
      <w:caps/>
    </w:rPr>
  </w:style>
  <w:style w:type="paragraph" w:customStyle="1" w:styleId="AnnexA">
    <w:name w:val="Annex A"/>
    <w:basedOn w:val="Normal"/>
    <w:next w:val="Normal"/>
    <w:qFormat/>
    <w:rsid w:val="00B71A78"/>
    <w:pPr>
      <w:keepNext/>
      <w:keepLines/>
      <w:pageBreakBefore/>
      <w:numPr>
        <w:numId w:val="11"/>
      </w:numPr>
      <w:shd w:val="clear" w:color="auto" w:fill="4F7EBD"/>
      <w:tabs>
        <w:tab w:val="left" w:pos="0"/>
        <w:tab w:val="left" w:pos="720"/>
      </w:tabs>
      <w:spacing w:line="360" w:lineRule="auto"/>
      <w:outlineLvl w:val="0"/>
    </w:pPr>
    <w:rPr>
      <w:b/>
      <w:color w:val="FFFFFF"/>
      <w:spacing w:val="15"/>
      <w:sz w:val="28"/>
    </w:rPr>
  </w:style>
  <w:style w:type="paragraph" w:customStyle="1" w:styleId="AnnexA2">
    <w:name w:val="Annex A2"/>
    <w:basedOn w:val="Normal"/>
    <w:next w:val="Normal"/>
    <w:qFormat/>
    <w:rsid w:val="00B71A78"/>
    <w:pPr>
      <w:keepNext/>
      <w:keepLines/>
      <w:numPr>
        <w:ilvl w:val="1"/>
        <w:numId w:val="11"/>
      </w:numPr>
      <w:tabs>
        <w:tab w:val="left" w:pos="720"/>
      </w:tabs>
      <w:spacing w:before="360" w:after="120"/>
      <w:outlineLvl w:val="1"/>
    </w:pPr>
    <w:rPr>
      <w:b/>
      <w:color w:val="003366"/>
      <w:spacing w:val="15"/>
      <w:sz w:val="28"/>
    </w:rPr>
  </w:style>
  <w:style w:type="paragraph" w:customStyle="1" w:styleId="AnnexA3">
    <w:name w:val="Annex A3"/>
    <w:basedOn w:val="Normal"/>
    <w:next w:val="Normal"/>
    <w:qFormat/>
    <w:rsid w:val="00B71A78"/>
    <w:pPr>
      <w:keepNext/>
      <w:keepLines/>
      <w:numPr>
        <w:ilvl w:val="2"/>
        <w:numId w:val="11"/>
      </w:numPr>
      <w:tabs>
        <w:tab w:val="left" w:pos="864"/>
      </w:tabs>
      <w:spacing w:before="360" w:after="120"/>
      <w:outlineLvl w:val="2"/>
    </w:pPr>
    <w:rPr>
      <w:b/>
      <w:color w:val="003366"/>
      <w:spacing w:val="15"/>
    </w:rPr>
  </w:style>
  <w:style w:type="paragraph" w:customStyle="1" w:styleId="AnnexA4">
    <w:name w:val="Annex A4"/>
    <w:basedOn w:val="Normal"/>
    <w:next w:val="Normal"/>
    <w:qFormat/>
    <w:rsid w:val="00B71A78"/>
    <w:pPr>
      <w:keepNext/>
      <w:keepLines/>
      <w:numPr>
        <w:ilvl w:val="3"/>
        <w:numId w:val="11"/>
      </w:numPr>
      <w:tabs>
        <w:tab w:val="left" w:pos="1008"/>
      </w:tabs>
      <w:spacing w:before="360" w:after="120"/>
      <w:outlineLvl w:val="3"/>
    </w:pPr>
    <w:rPr>
      <w:b/>
      <w:color w:val="365F91"/>
      <w:spacing w:val="10"/>
    </w:rPr>
  </w:style>
  <w:style w:type="paragraph" w:customStyle="1" w:styleId="AnnexA5">
    <w:name w:val="Annex A5"/>
    <w:basedOn w:val="Normal"/>
    <w:next w:val="Normal"/>
    <w:qFormat/>
    <w:rsid w:val="00B71A78"/>
    <w:pPr>
      <w:keepNext/>
      <w:numPr>
        <w:ilvl w:val="4"/>
        <w:numId w:val="11"/>
      </w:numPr>
      <w:tabs>
        <w:tab w:val="left" w:pos="1152"/>
      </w:tabs>
      <w:spacing w:before="300"/>
      <w:outlineLvl w:val="4"/>
    </w:pPr>
    <w:rPr>
      <w:color w:val="365F91"/>
      <w:spacing w:val="10"/>
    </w:rPr>
  </w:style>
  <w:style w:type="paragraph" w:styleId="Revision">
    <w:name w:val="Revision"/>
    <w:hidden/>
    <w:uiPriority w:val="99"/>
    <w:rsid w:val="00302099"/>
    <w:rPr>
      <w:sz w:val="22"/>
      <w:lang w:bidi="en-US"/>
    </w:rPr>
  </w:style>
  <w:style w:type="character" w:customStyle="1" w:styleId="apple-style-span">
    <w:name w:val="apple-style-span"/>
    <w:basedOn w:val="DefaultParagraphFont"/>
    <w:rsid w:val="00C1763D"/>
  </w:style>
  <w:style w:type="character" w:customStyle="1" w:styleId="apple-converted-space">
    <w:name w:val="apple-converted-space"/>
    <w:basedOn w:val="DefaultParagraphFont"/>
    <w:rsid w:val="002671FA"/>
  </w:style>
  <w:style w:type="paragraph" w:styleId="Bibliography">
    <w:name w:val="Bibliography"/>
    <w:basedOn w:val="Normal"/>
    <w:next w:val="Normal"/>
    <w:uiPriority w:val="37"/>
    <w:semiHidden/>
    <w:unhideWhenUsed/>
    <w:rsid w:val="000650E4"/>
  </w:style>
  <w:style w:type="paragraph" w:styleId="BlockText">
    <w:name w:val="Block Text"/>
    <w:basedOn w:val="Normal"/>
    <w:rsid w:val="000650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i/>
      <w:iCs/>
      <w:color w:val="4F81BD" w:themeColor="accent1"/>
    </w:rPr>
  </w:style>
  <w:style w:type="paragraph" w:styleId="BodyText">
    <w:name w:val="Body Text"/>
    <w:basedOn w:val="Normal"/>
    <w:link w:val="BodyTextChar"/>
    <w:rsid w:val="000650E4"/>
    <w:pPr>
      <w:spacing w:after="120"/>
    </w:pPr>
  </w:style>
  <w:style w:type="character" w:customStyle="1" w:styleId="BodyTextChar">
    <w:name w:val="Body Text Char"/>
    <w:basedOn w:val="DefaultParagraphFont"/>
    <w:link w:val="BodyText"/>
    <w:rsid w:val="000650E4"/>
    <w:rPr>
      <w:rFonts w:asciiTheme="minorHAnsi" w:eastAsiaTheme="minorHAnsi" w:hAnsiTheme="minorHAnsi" w:cstheme="minorBidi"/>
      <w:sz w:val="22"/>
      <w:szCs w:val="22"/>
    </w:rPr>
  </w:style>
  <w:style w:type="paragraph" w:styleId="BodyText2">
    <w:name w:val="Body Text 2"/>
    <w:basedOn w:val="Normal"/>
    <w:link w:val="BodyText2Char"/>
    <w:rsid w:val="000650E4"/>
    <w:pPr>
      <w:spacing w:after="120" w:line="480" w:lineRule="auto"/>
    </w:pPr>
  </w:style>
  <w:style w:type="character" w:customStyle="1" w:styleId="BodyText2Char">
    <w:name w:val="Body Text 2 Char"/>
    <w:basedOn w:val="DefaultParagraphFont"/>
    <w:link w:val="BodyText2"/>
    <w:rsid w:val="000650E4"/>
    <w:rPr>
      <w:rFonts w:asciiTheme="minorHAnsi" w:eastAsiaTheme="minorHAnsi" w:hAnsiTheme="minorHAnsi" w:cstheme="minorBidi"/>
      <w:sz w:val="22"/>
      <w:szCs w:val="22"/>
    </w:rPr>
  </w:style>
  <w:style w:type="paragraph" w:styleId="BodyText3">
    <w:name w:val="Body Text 3"/>
    <w:basedOn w:val="Normal"/>
    <w:link w:val="BodyText3Char"/>
    <w:rsid w:val="000650E4"/>
    <w:pPr>
      <w:spacing w:after="120"/>
    </w:pPr>
    <w:rPr>
      <w:sz w:val="16"/>
      <w:szCs w:val="16"/>
    </w:rPr>
  </w:style>
  <w:style w:type="character" w:customStyle="1" w:styleId="BodyText3Char">
    <w:name w:val="Body Text 3 Char"/>
    <w:basedOn w:val="DefaultParagraphFont"/>
    <w:link w:val="BodyText3"/>
    <w:rsid w:val="000650E4"/>
    <w:rPr>
      <w:rFonts w:asciiTheme="minorHAnsi" w:eastAsiaTheme="minorHAnsi" w:hAnsiTheme="minorHAnsi" w:cstheme="minorBidi"/>
      <w:sz w:val="16"/>
      <w:szCs w:val="16"/>
    </w:rPr>
  </w:style>
  <w:style w:type="paragraph" w:styleId="BodyTextFirstIndent">
    <w:name w:val="Body Text First Indent"/>
    <w:basedOn w:val="BodyText"/>
    <w:link w:val="BodyTextFirstIndentChar"/>
    <w:rsid w:val="000650E4"/>
    <w:pPr>
      <w:spacing w:after="200"/>
      <w:ind w:firstLine="360"/>
    </w:pPr>
  </w:style>
  <w:style w:type="character" w:customStyle="1" w:styleId="BodyTextFirstIndentChar">
    <w:name w:val="Body Text First Indent Char"/>
    <w:basedOn w:val="BodyTextChar"/>
    <w:link w:val="BodyTextFirstIndent"/>
    <w:rsid w:val="000650E4"/>
    <w:rPr>
      <w:rFonts w:asciiTheme="minorHAnsi" w:eastAsiaTheme="minorHAnsi" w:hAnsiTheme="minorHAnsi" w:cstheme="minorBidi"/>
      <w:sz w:val="22"/>
      <w:szCs w:val="22"/>
    </w:rPr>
  </w:style>
  <w:style w:type="paragraph" w:styleId="BodyTextIndent">
    <w:name w:val="Body Text Indent"/>
    <w:basedOn w:val="Normal"/>
    <w:link w:val="BodyTextIndentChar"/>
    <w:rsid w:val="000650E4"/>
    <w:pPr>
      <w:spacing w:after="120"/>
      <w:ind w:left="360"/>
    </w:pPr>
  </w:style>
  <w:style w:type="character" w:customStyle="1" w:styleId="BodyTextIndentChar">
    <w:name w:val="Body Text Indent Char"/>
    <w:basedOn w:val="DefaultParagraphFont"/>
    <w:link w:val="BodyTextIndent"/>
    <w:rsid w:val="000650E4"/>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0650E4"/>
    <w:pPr>
      <w:spacing w:after="200"/>
      <w:ind w:firstLine="360"/>
    </w:pPr>
  </w:style>
  <w:style w:type="character" w:customStyle="1" w:styleId="BodyTextFirstIndent2Char">
    <w:name w:val="Body Text First Indent 2 Char"/>
    <w:basedOn w:val="BodyTextIndentChar"/>
    <w:link w:val="BodyTextFirstIndent2"/>
    <w:rsid w:val="000650E4"/>
    <w:rPr>
      <w:rFonts w:asciiTheme="minorHAnsi" w:eastAsiaTheme="minorHAnsi" w:hAnsiTheme="minorHAnsi" w:cstheme="minorBidi"/>
      <w:sz w:val="22"/>
      <w:szCs w:val="22"/>
    </w:rPr>
  </w:style>
  <w:style w:type="paragraph" w:styleId="BodyTextIndent2">
    <w:name w:val="Body Text Indent 2"/>
    <w:basedOn w:val="Normal"/>
    <w:link w:val="BodyTextIndent2Char"/>
    <w:rsid w:val="000650E4"/>
    <w:pPr>
      <w:spacing w:after="120" w:line="480" w:lineRule="auto"/>
      <w:ind w:left="360"/>
    </w:pPr>
  </w:style>
  <w:style w:type="character" w:customStyle="1" w:styleId="BodyTextIndent2Char">
    <w:name w:val="Body Text Indent 2 Char"/>
    <w:basedOn w:val="DefaultParagraphFont"/>
    <w:link w:val="BodyTextIndent2"/>
    <w:rsid w:val="000650E4"/>
    <w:rPr>
      <w:rFonts w:asciiTheme="minorHAnsi" w:eastAsiaTheme="minorHAnsi" w:hAnsiTheme="minorHAnsi" w:cstheme="minorBidi"/>
      <w:sz w:val="22"/>
      <w:szCs w:val="22"/>
    </w:rPr>
  </w:style>
  <w:style w:type="paragraph" w:styleId="BodyTextIndent3">
    <w:name w:val="Body Text Indent 3"/>
    <w:basedOn w:val="Normal"/>
    <w:link w:val="BodyTextIndent3Char"/>
    <w:rsid w:val="000650E4"/>
    <w:pPr>
      <w:spacing w:after="120"/>
      <w:ind w:left="360"/>
    </w:pPr>
    <w:rPr>
      <w:sz w:val="16"/>
      <w:szCs w:val="16"/>
    </w:rPr>
  </w:style>
  <w:style w:type="character" w:customStyle="1" w:styleId="BodyTextIndent3Char">
    <w:name w:val="Body Text Indent 3 Char"/>
    <w:basedOn w:val="DefaultParagraphFont"/>
    <w:link w:val="BodyTextIndent3"/>
    <w:rsid w:val="000650E4"/>
    <w:rPr>
      <w:rFonts w:asciiTheme="minorHAnsi" w:eastAsiaTheme="minorHAnsi" w:hAnsiTheme="minorHAnsi" w:cstheme="minorBidi"/>
      <w:sz w:val="16"/>
      <w:szCs w:val="16"/>
    </w:rPr>
  </w:style>
  <w:style w:type="paragraph" w:styleId="Closing">
    <w:name w:val="Closing"/>
    <w:basedOn w:val="Normal"/>
    <w:link w:val="ClosingChar"/>
    <w:rsid w:val="000650E4"/>
    <w:pPr>
      <w:ind w:left="4320"/>
    </w:pPr>
  </w:style>
  <w:style w:type="character" w:customStyle="1" w:styleId="ClosingChar">
    <w:name w:val="Closing Char"/>
    <w:basedOn w:val="DefaultParagraphFont"/>
    <w:link w:val="Closing"/>
    <w:rsid w:val="000650E4"/>
    <w:rPr>
      <w:rFonts w:asciiTheme="minorHAnsi" w:eastAsiaTheme="minorHAnsi" w:hAnsiTheme="minorHAnsi" w:cstheme="minorBidi"/>
      <w:sz w:val="22"/>
      <w:szCs w:val="22"/>
    </w:rPr>
  </w:style>
  <w:style w:type="paragraph" w:styleId="Date">
    <w:name w:val="Date"/>
    <w:basedOn w:val="Normal"/>
    <w:next w:val="Normal"/>
    <w:link w:val="DateChar"/>
    <w:rsid w:val="000650E4"/>
  </w:style>
  <w:style w:type="character" w:customStyle="1" w:styleId="DateChar">
    <w:name w:val="Date Char"/>
    <w:basedOn w:val="DefaultParagraphFont"/>
    <w:link w:val="Date"/>
    <w:rsid w:val="000650E4"/>
    <w:rPr>
      <w:rFonts w:asciiTheme="minorHAnsi" w:eastAsiaTheme="minorHAnsi" w:hAnsiTheme="minorHAnsi" w:cstheme="minorBidi"/>
      <w:sz w:val="22"/>
      <w:szCs w:val="22"/>
    </w:rPr>
  </w:style>
  <w:style w:type="paragraph" w:styleId="IntenseQuote">
    <w:name w:val="Intense Quote"/>
    <w:basedOn w:val="Normal"/>
    <w:next w:val="Normal"/>
    <w:link w:val="IntenseQuoteChar"/>
    <w:rsid w:val="000650E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rsid w:val="000650E4"/>
    <w:rPr>
      <w:rFonts w:asciiTheme="minorHAnsi" w:eastAsiaTheme="minorHAnsi" w:hAnsiTheme="minorHAnsi" w:cstheme="minorBidi"/>
      <w:b/>
      <w:bCs/>
      <w:i/>
      <w:iCs/>
      <w:color w:val="4F81BD" w:themeColor="accent1"/>
      <w:sz w:val="22"/>
      <w:szCs w:val="22"/>
    </w:rPr>
  </w:style>
  <w:style w:type="paragraph" w:styleId="NoSpacing">
    <w:name w:val="No Spacing"/>
    <w:rsid w:val="000650E4"/>
    <w:rPr>
      <w:rFonts w:asciiTheme="minorHAnsi" w:eastAsiaTheme="minorHAnsi" w:hAnsiTheme="minorHAnsi" w:cstheme="minorBidi"/>
      <w:sz w:val="22"/>
      <w:szCs w:val="22"/>
    </w:rPr>
  </w:style>
  <w:style w:type="paragraph" w:styleId="Quote">
    <w:name w:val="Quote"/>
    <w:basedOn w:val="Normal"/>
    <w:next w:val="Normal"/>
    <w:link w:val="QuoteChar"/>
    <w:rsid w:val="000650E4"/>
    <w:rPr>
      <w:i/>
      <w:iCs/>
      <w:color w:val="000000" w:themeColor="text1"/>
    </w:rPr>
  </w:style>
  <w:style w:type="character" w:customStyle="1" w:styleId="QuoteChar">
    <w:name w:val="Quote Char"/>
    <w:basedOn w:val="DefaultParagraphFont"/>
    <w:link w:val="Quote"/>
    <w:rsid w:val="000650E4"/>
    <w:rPr>
      <w:rFonts w:asciiTheme="minorHAnsi" w:eastAsiaTheme="minorHAnsi" w:hAnsiTheme="minorHAnsi" w:cstheme="minorBidi"/>
      <w:i/>
      <w:iCs/>
      <w:color w:val="000000" w:themeColor="text1"/>
      <w:sz w:val="22"/>
      <w:szCs w:val="22"/>
    </w:rPr>
  </w:style>
  <w:style w:type="paragraph" w:customStyle="1" w:styleId="Default">
    <w:name w:val="Default"/>
    <w:rsid w:val="00903391"/>
    <w:pPr>
      <w:autoSpaceDE w:val="0"/>
      <w:autoSpaceDN w:val="0"/>
      <w:adjustRightInd w:val="0"/>
    </w:pPr>
    <w:rPr>
      <w:rFonts w:ascii="Times New Roman" w:hAnsi="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148">
      <w:bodyDiv w:val="1"/>
      <w:marLeft w:val="0"/>
      <w:marRight w:val="0"/>
      <w:marTop w:val="0"/>
      <w:marBottom w:val="0"/>
      <w:divBdr>
        <w:top w:val="none" w:sz="0" w:space="0" w:color="auto"/>
        <w:left w:val="none" w:sz="0" w:space="0" w:color="auto"/>
        <w:bottom w:val="none" w:sz="0" w:space="0" w:color="auto"/>
        <w:right w:val="none" w:sz="0" w:space="0" w:color="auto"/>
      </w:divBdr>
    </w:div>
    <w:div w:id="30158971">
      <w:bodyDiv w:val="1"/>
      <w:marLeft w:val="0"/>
      <w:marRight w:val="0"/>
      <w:marTop w:val="0"/>
      <w:marBottom w:val="0"/>
      <w:divBdr>
        <w:top w:val="none" w:sz="0" w:space="0" w:color="auto"/>
        <w:left w:val="none" w:sz="0" w:space="0" w:color="auto"/>
        <w:bottom w:val="none" w:sz="0" w:space="0" w:color="auto"/>
        <w:right w:val="none" w:sz="0" w:space="0" w:color="auto"/>
      </w:divBdr>
    </w:div>
    <w:div w:id="32076753">
      <w:bodyDiv w:val="1"/>
      <w:marLeft w:val="0"/>
      <w:marRight w:val="0"/>
      <w:marTop w:val="0"/>
      <w:marBottom w:val="0"/>
      <w:divBdr>
        <w:top w:val="none" w:sz="0" w:space="0" w:color="auto"/>
        <w:left w:val="none" w:sz="0" w:space="0" w:color="auto"/>
        <w:bottom w:val="none" w:sz="0" w:space="0" w:color="auto"/>
        <w:right w:val="none" w:sz="0" w:space="0" w:color="auto"/>
      </w:divBdr>
    </w:div>
    <w:div w:id="48384581">
      <w:bodyDiv w:val="1"/>
      <w:marLeft w:val="150"/>
      <w:marRight w:val="150"/>
      <w:marTop w:val="150"/>
      <w:marBottom w:val="150"/>
      <w:divBdr>
        <w:top w:val="none" w:sz="0" w:space="0" w:color="auto"/>
        <w:left w:val="none" w:sz="0" w:space="0" w:color="auto"/>
        <w:bottom w:val="none" w:sz="0" w:space="0" w:color="auto"/>
        <w:right w:val="none" w:sz="0" w:space="0" w:color="auto"/>
      </w:divBdr>
    </w:div>
    <w:div w:id="49037336">
      <w:bodyDiv w:val="1"/>
      <w:marLeft w:val="0"/>
      <w:marRight w:val="0"/>
      <w:marTop w:val="0"/>
      <w:marBottom w:val="0"/>
      <w:divBdr>
        <w:top w:val="none" w:sz="0" w:space="0" w:color="auto"/>
        <w:left w:val="none" w:sz="0" w:space="0" w:color="auto"/>
        <w:bottom w:val="none" w:sz="0" w:space="0" w:color="auto"/>
        <w:right w:val="none" w:sz="0" w:space="0" w:color="auto"/>
      </w:divBdr>
    </w:div>
    <w:div w:id="49959022">
      <w:bodyDiv w:val="1"/>
      <w:marLeft w:val="0"/>
      <w:marRight w:val="0"/>
      <w:marTop w:val="0"/>
      <w:marBottom w:val="0"/>
      <w:divBdr>
        <w:top w:val="none" w:sz="0" w:space="0" w:color="auto"/>
        <w:left w:val="none" w:sz="0" w:space="0" w:color="auto"/>
        <w:bottom w:val="none" w:sz="0" w:space="0" w:color="auto"/>
        <w:right w:val="none" w:sz="0" w:space="0" w:color="auto"/>
      </w:divBdr>
    </w:div>
    <w:div w:id="70976284">
      <w:bodyDiv w:val="1"/>
      <w:marLeft w:val="0"/>
      <w:marRight w:val="0"/>
      <w:marTop w:val="0"/>
      <w:marBottom w:val="0"/>
      <w:divBdr>
        <w:top w:val="none" w:sz="0" w:space="0" w:color="auto"/>
        <w:left w:val="none" w:sz="0" w:space="0" w:color="auto"/>
        <w:bottom w:val="none" w:sz="0" w:space="0" w:color="auto"/>
        <w:right w:val="none" w:sz="0" w:space="0" w:color="auto"/>
      </w:divBdr>
    </w:div>
    <w:div w:id="82461888">
      <w:bodyDiv w:val="1"/>
      <w:marLeft w:val="0"/>
      <w:marRight w:val="0"/>
      <w:marTop w:val="0"/>
      <w:marBottom w:val="0"/>
      <w:divBdr>
        <w:top w:val="none" w:sz="0" w:space="0" w:color="auto"/>
        <w:left w:val="none" w:sz="0" w:space="0" w:color="auto"/>
        <w:bottom w:val="none" w:sz="0" w:space="0" w:color="auto"/>
        <w:right w:val="none" w:sz="0" w:space="0" w:color="auto"/>
      </w:divBdr>
    </w:div>
    <w:div w:id="111169467">
      <w:bodyDiv w:val="1"/>
      <w:marLeft w:val="0"/>
      <w:marRight w:val="0"/>
      <w:marTop w:val="0"/>
      <w:marBottom w:val="0"/>
      <w:divBdr>
        <w:top w:val="none" w:sz="0" w:space="0" w:color="auto"/>
        <w:left w:val="none" w:sz="0" w:space="0" w:color="auto"/>
        <w:bottom w:val="none" w:sz="0" w:space="0" w:color="auto"/>
        <w:right w:val="none" w:sz="0" w:space="0" w:color="auto"/>
      </w:divBdr>
    </w:div>
    <w:div w:id="117602448">
      <w:bodyDiv w:val="1"/>
      <w:marLeft w:val="0"/>
      <w:marRight w:val="0"/>
      <w:marTop w:val="0"/>
      <w:marBottom w:val="0"/>
      <w:divBdr>
        <w:top w:val="none" w:sz="0" w:space="0" w:color="auto"/>
        <w:left w:val="none" w:sz="0" w:space="0" w:color="auto"/>
        <w:bottom w:val="none" w:sz="0" w:space="0" w:color="auto"/>
        <w:right w:val="none" w:sz="0" w:space="0" w:color="auto"/>
      </w:divBdr>
    </w:div>
    <w:div w:id="121927779">
      <w:bodyDiv w:val="1"/>
      <w:marLeft w:val="0"/>
      <w:marRight w:val="0"/>
      <w:marTop w:val="0"/>
      <w:marBottom w:val="0"/>
      <w:divBdr>
        <w:top w:val="none" w:sz="0" w:space="0" w:color="auto"/>
        <w:left w:val="none" w:sz="0" w:space="0" w:color="auto"/>
        <w:bottom w:val="none" w:sz="0" w:space="0" w:color="auto"/>
        <w:right w:val="none" w:sz="0" w:space="0" w:color="auto"/>
      </w:divBdr>
    </w:div>
    <w:div w:id="128789005">
      <w:bodyDiv w:val="1"/>
      <w:marLeft w:val="0"/>
      <w:marRight w:val="0"/>
      <w:marTop w:val="0"/>
      <w:marBottom w:val="0"/>
      <w:divBdr>
        <w:top w:val="none" w:sz="0" w:space="0" w:color="auto"/>
        <w:left w:val="none" w:sz="0" w:space="0" w:color="auto"/>
        <w:bottom w:val="none" w:sz="0" w:space="0" w:color="auto"/>
        <w:right w:val="none" w:sz="0" w:space="0" w:color="auto"/>
      </w:divBdr>
    </w:div>
    <w:div w:id="140201186">
      <w:bodyDiv w:val="1"/>
      <w:marLeft w:val="0"/>
      <w:marRight w:val="0"/>
      <w:marTop w:val="0"/>
      <w:marBottom w:val="0"/>
      <w:divBdr>
        <w:top w:val="none" w:sz="0" w:space="0" w:color="auto"/>
        <w:left w:val="none" w:sz="0" w:space="0" w:color="auto"/>
        <w:bottom w:val="none" w:sz="0" w:space="0" w:color="auto"/>
        <w:right w:val="none" w:sz="0" w:space="0" w:color="auto"/>
      </w:divBdr>
    </w:div>
    <w:div w:id="160970855">
      <w:bodyDiv w:val="1"/>
      <w:marLeft w:val="0"/>
      <w:marRight w:val="0"/>
      <w:marTop w:val="0"/>
      <w:marBottom w:val="0"/>
      <w:divBdr>
        <w:top w:val="none" w:sz="0" w:space="0" w:color="auto"/>
        <w:left w:val="none" w:sz="0" w:space="0" w:color="auto"/>
        <w:bottom w:val="none" w:sz="0" w:space="0" w:color="auto"/>
        <w:right w:val="none" w:sz="0" w:space="0" w:color="auto"/>
      </w:divBdr>
    </w:div>
    <w:div w:id="165174522">
      <w:bodyDiv w:val="1"/>
      <w:marLeft w:val="0"/>
      <w:marRight w:val="0"/>
      <w:marTop w:val="0"/>
      <w:marBottom w:val="0"/>
      <w:divBdr>
        <w:top w:val="none" w:sz="0" w:space="0" w:color="auto"/>
        <w:left w:val="none" w:sz="0" w:space="0" w:color="auto"/>
        <w:bottom w:val="none" w:sz="0" w:space="0" w:color="auto"/>
        <w:right w:val="none" w:sz="0" w:space="0" w:color="auto"/>
      </w:divBdr>
    </w:div>
    <w:div w:id="171531330">
      <w:bodyDiv w:val="1"/>
      <w:marLeft w:val="0"/>
      <w:marRight w:val="0"/>
      <w:marTop w:val="0"/>
      <w:marBottom w:val="0"/>
      <w:divBdr>
        <w:top w:val="none" w:sz="0" w:space="0" w:color="auto"/>
        <w:left w:val="none" w:sz="0" w:space="0" w:color="auto"/>
        <w:bottom w:val="none" w:sz="0" w:space="0" w:color="auto"/>
        <w:right w:val="none" w:sz="0" w:space="0" w:color="auto"/>
      </w:divBdr>
    </w:div>
    <w:div w:id="227810587">
      <w:bodyDiv w:val="1"/>
      <w:marLeft w:val="0"/>
      <w:marRight w:val="0"/>
      <w:marTop w:val="0"/>
      <w:marBottom w:val="0"/>
      <w:divBdr>
        <w:top w:val="none" w:sz="0" w:space="0" w:color="auto"/>
        <w:left w:val="none" w:sz="0" w:space="0" w:color="auto"/>
        <w:bottom w:val="none" w:sz="0" w:space="0" w:color="auto"/>
        <w:right w:val="none" w:sz="0" w:space="0" w:color="auto"/>
      </w:divBdr>
    </w:div>
    <w:div w:id="231938477">
      <w:bodyDiv w:val="1"/>
      <w:marLeft w:val="0"/>
      <w:marRight w:val="0"/>
      <w:marTop w:val="0"/>
      <w:marBottom w:val="0"/>
      <w:divBdr>
        <w:top w:val="none" w:sz="0" w:space="0" w:color="auto"/>
        <w:left w:val="none" w:sz="0" w:space="0" w:color="auto"/>
        <w:bottom w:val="none" w:sz="0" w:space="0" w:color="auto"/>
        <w:right w:val="none" w:sz="0" w:space="0" w:color="auto"/>
      </w:divBdr>
    </w:div>
    <w:div w:id="236206550">
      <w:bodyDiv w:val="1"/>
      <w:marLeft w:val="0"/>
      <w:marRight w:val="0"/>
      <w:marTop w:val="0"/>
      <w:marBottom w:val="0"/>
      <w:divBdr>
        <w:top w:val="none" w:sz="0" w:space="0" w:color="auto"/>
        <w:left w:val="none" w:sz="0" w:space="0" w:color="auto"/>
        <w:bottom w:val="none" w:sz="0" w:space="0" w:color="auto"/>
        <w:right w:val="none" w:sz="0" w:space="0" w:color="auto"/>
      </w:divBdr>
    </w:div>
    <w:div w:id="242105914">
      <w:bodyDiv w:val="1"/>
      <w:marLeft w:val="0"/>
      <w:marRight w:val="0"/>
      <w:marTop w:val="0"/>
      <w:marBottom w:val="0"/>
      <w:divBdr>
        <w:top w:val="none" w:sz="0" w:space="0" w:color="auto"/>
        <w:left w:val="none" w:sz="0" w:space="0" w:color="auto"/>
        <w:bottom w:val="none" w:sz="0" w:space="0" w:color="auto"/>
        <w:right w:val="none" w:sz="0" w:space="0" w:color="auto"/>
      </w:divBdr>
    </w:div>
    <w:div w:id="249126679">
      <w:bodyDiv w:val="1"/>
      <w:marLeft w:val="0"/>
      <w:marRight w:val="0"/>
      <w:marTop w:val="0"/>
      <w:marBottom w:val="0"/>
      <w:divBdr>
        <w:top w:val="none" w:sz="0" w:space="0" w:color="auto"/>
        <w:left w:val="none" w:sz="0" w:space="0" w:color="auto"/>
        <w:bottom w:val="none" w:sz="0" w:space="0" w:color="auto"/>
        <w:right w:val="none" w:sz="0" w:space="0" w:color="auto"/>
      </w:divBdr>
    </w:div>
    <w:div w:id="251865215">
      <w:bodyDiv w:val="1"/>
      <w:marLeft w:val="0"/>
      <w:marRight w:val="0"/>
      <w:marTop w:val="0"/>
      <w:marBottom w:val="0"/>
      <w:divBdr>
        <w:top w:val="none" w:sz="0" w:space="0" w:color="auto"/>
        <w:left w:val="none" w:sz="0" w:space="0" w:color="auto"/>
        <w:bottom w:val="none" w:sz="0" w:space="0" w:color="auto"/>
        <w:right w:val="none" w:sz="0" w:space="0" w:color="auto"/>
      </w:divBdr>
    </w:div>
    <w:div w:id="252788543">
      <w:bodyDiv w:val="1"/>
      <w:marLeft w:val="0"/>
      <w:marRight w:val="0"/>
      <w:marTop w:val="0"/>
      <w:marBottom w:val="0"/>
      <w:divBdr>
        <w:top w:val="none" w:sz="0" w:space="0" w:color="auto"/>
        <w:left w:val="none" w:sz="0" w:space="0" w:color="auto"/>
        <w:bottom w:val="none" w:sz="0" w:space="0" w:color="auto"/>
        <w:right w:val="none" w:sz="0" w:space="0" w:color="auto"/>
      </w:divBdr>
    </w:div>
    <w:div w:id="261030406">
      <w:bodyDiv w:val="1"/>
      <w:marLeft w:val="0"/>
      <w:marRight w:val="0"/>
      <w:marTop w:val="0"/>
      <w:marBottom w:val="0"/>
      <w:divBdr>
        <w:top w:val="none" w:sz="0" w:space="0" w:color="auto"/>
        <w:left w:val="none" w:sz="0" w:space="0" w:color="auto"/>
        <w:bottom w:val="none" w:sz="0" w:space="0" w:color="auto"/>
        <w:right w:val="none" w:sz="0" w:space="0" w:color="auto"/>
      </w:divBdr>
    </w:div>
    <w:div w:id="275647769">
      <w:bodyDiv w:val="1"/>
      <w:marLeft w:val="0"/>
      <w:marRight w:val="0"/>
      <w:marTop w:val="0"/>
      <w:marBottom w:val="0"/>
      <w:divBdr>
        <w:top w:val="none" w:sz="0" w:space="0" w:color="auto"/>
        <w:left w:val="none" w:sz="0" w:space="0" w:color="auto"/>
        <w:bottom w:val="none" w:sz="0" w:space="0" w:color="auto"/>
        <w:right w:val="none" w:sz="0" w:space="0" w:color="auto"/>
      </w:divBdr>
      <w:divsChild>
        <w:div w:id="787041866">
          <w:marLeft w:val="0"/>
          <w:marRight w:val="0"/>
          <w:marTop w:val="0"/>
          <w:marBottom w:val="0"/>
          <w:divBdr>
            <w:top w:val="none" w:sz="0" w:space="0" w:color="auto"/>
            <w:left w:val="none" w:sz="0" w:space="0" w:color="auto"/>
            <w:bottom w:val="none" w:sz="0" w:space="0" w:color="auto"/>
            <w:right w:val="none" w:sz="0" w:space="0" w:color="auto"/>
          </w:divBdr>
          <w:divsChild>
            <w:div w:id="2036693338">
              <w:marLeft w:val="0"/>
              <w:marRight w:val="0"/>
              <w:marTop w:val="0"/>
              <w:marBottom w:val="0"/>
              <w:divBdr>
                <w:top w:val="none" w:sz="0" w:space="0" w:color="auto"/>
                <w:left w:val="none" w:sz="0" w:space="0" w:color="auto"/>
                <w:bottom w:val="none" w:sz="0" w:space="0" w:color="auto"/>
                <w:right w:val="none" w:sz="0" w:space="0" w:color="auto"/>
              </w:divBdr>
              <w:divsChild>
                <w:div w:id="887717736">
                  <w:marLeft w:val="0"/>
                  <w:marRight w:val="0"/>
                  <w:marTop w:val="0"/>
                  <w:marBottom w:val="0"/>
                  <w:divBdr>
                    <w:top w:val="none" w:sz="0" w:space="0" w:color="auto"/>
                    <w:left w:val="none" w:sz="0" w:space="0" w:color="auto"/>
                    <w:bottom w:val="none" w:sz="0" w:space="0" w:color="auto"/>
                    <w:right w:val="none" w:sz="0" w:space="0" w:color="auto"/>
                  </w:divBdr>
                </w:div>
                <w:div w:id="9238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294365">
      <w:bodyDiv w:val="1"/>
      <w:marLeft w:val="0"/>
      <w:marRight w:val="0"/>
      <w:marTop w:val="0"/>
      <w:marBottom w:val="0"/>
      <w:divBdr>
        <w:top w:val="none" w:sz="0" w:space="0" w:color="auto"/>
        <w:left w:val="none" w:sz="0" w:space="0" w:color="auto"/>
        <w:bottom w:val="none" w:sz="0" w:space="0" w:color="auto"/>
        <w:right w:val="none" w:sz="0" w:space="0" w:color="auto"/>
      </w:divBdr>
    </w:div>
    <w:div w:id="315182096">
      <w:bodyDiv w:val="1"/>
      <w:marLeft w:val="0"/>
      <w:marRight w:val="0"/>
      <w:marTop w:val="0"/>
      <w:marBottom w:val="0"/>
      <w:divBdr>
        <w:top w:val="none" w:sz="0" w:space="0" w:color="auto"/>
        <w:left w:val="none" w:sz="0" w:space="0" w:color="auto"/>
        <w:bottom w:val="none" w:sz="0" w:space="0" w:color="auto"/>
        <w:right w:val="none" w:sz="0" w:space="0" w:color="auto"/>
      </w:divBdr>
    </w:div>
    <w:div w:id="335884992">
      <w:bodyDiv w:val="1"/>
      <w:marLeft w:val="0"/>
      <w:marRight w:val="0"/>
      <w:marTop w:val="0"/>
      <w:marBottom w:val="0"/>
      <w:divBdr>
        <w:top w:val="none" w:sz="0" w:space="0" w:color="auto"/>
        <w:left w:val="none" w:sz="0" w:space="0" w:color="auto"/>
        <w:bottom w:val="none" w:sz="0" w:space="0" w:color="auto"/>
        <w:right w:val="none" w:sz="0" w:space="0" w:color="auto"/>
      </w:divBdr>
    </w:div>
    <w:div w:id="338242455">
      <w:bodyDiv w:val="1"/>
      <w:marLeft w:val="0"/>
      <w:marRight w:val="0"/>
      <w:marTop w:val="0"/>
      <w:marBottom w:val="0"/>
      <w:divBdr>
        <w:top w:val="none" w:sz="0" w:space="0" w:color="auto"/>
        <w:left w:val="none" w:sz="0" w:space="0" w:color="auto"/>
        <w:bottom w:val="none" w:sz="0" w:space="0" w:color="auto"/>
        <w:right w:val="none" w:sz="0" w:space="0" w:color="auto"/>
      </w:divBdr>
      <w:divsChild>
        <w:div w:id="55130313">
          <w:marLeft w:val="979"/>
          <w:marRight w:val="0"/>
          <w:marTop w:val="65"/>
          <w:marBottom w:val="0"/>
          <w:divBdr>
            <w:top w:val="none" w:sz="0" w:space="0" w:color="auto"/>
            <w:left w:val="none" w:sz="0" w:space="0" w:color="auto"/>
            <w:bottom w:val="none" w:sz="0" w:space="0" w:color="auto"/>
            <w:right w:val="none" w:sz="0" w:space="0" w:color="auto"/>
          </w:divBdr>
        </w:div>
        <w:div w:id="235018440">
          <w:marLeft w:val="979"/>
          <w:marRight w:val="0"/>
          <w:marTop w:val="65"/>
          <w:marBottom w:val="0"/>
          <w:divBdr>
            <w:top w:val="none" w:sz="0" w:space="0" w:color="auto"/>
            <w:left w:val="none" w:sz="0" w:space="0" w:color="auto"/>
            <w:bottom w:val="none" w:sz="0" w:space="0" w:color="auto"/>
            <w:right w:val="none" w:sz="0" w:space="0" w:color="auto"/>
          </w:divBdr>
        </w:div>
        <w:div w:id="342896905">
          <w:marLeft w:val="979"/>
          <w:marRight w:val="0"/>
          <w:marTop w:val="65"/>
          <w:marBottom w:val="0"/>
          <w:divBdr>
            <w:top w:val="none" w:sz="0" w:space="0" w:color="auto"/>
            <w:left w:val="none" w:sz="0" w:space="0" w:color="auto"/>
            <w:bottom w:val="none" w:sz="0" w:space="0" w:color="auto"/>
            <w:right w:val="none" w:sz="0" w:space="0" w:color="auto"/>
          </w:divBdr>
        </w:div>
        <w:div w:id="516045520">
          <w:marLeft w:val="576"/>
          <w:marRight w:val="0"/>
          <w:marTop w:val="80"/>
          <w:marBottom w:val="0"/>
          <w:divBdr>
            <w:top w:val="none" w:sz="0" w:space="0" w:color="auto"/>
            <w:left w:val="none" w:sz="0" w:space="0" w:color="auto"/>
            <w:bottom w:val="none" w:sz="0" w:space="0" w:color="auto"/>
            <w:right w:val="none" w:sz="0" w:space="0" w:color="auto"/>
          </w:divBdr>
        </w:div>
        <w:div w:id="1090852377">
          <w:marLeft w:val="979"/>
          <w:marRight w:val="0"/>
          <w:marTop w:val="65"/>
          <w:marBottom w:val="0"/>
          <w:divBdr>
            <w:top w:val="none" w:sz="0" w:space="0" w:color="auto"/>
            <w:left w:val="none" w:sz="0" w:space="0" w:color="auto"/>
            <w:bottom w:val="none" w:sz="0" w:space="0" w:color="auto"/>
            <w:right w:val="none" w:sz="0" w:space="0" w:color="auto"/>
          </w:divBdr>
        </w:div>
        <w:div w:id="1210340778">
          <w:marLeft w:val="979"/>
          <w:marRight w:val="0"/>
          <w:marTop w:val="65"/>
          <w:marBottom w:val="0"/>
          <w:divBdr>
            <w:top w:val="none" w:sz="0" w:space="0" w:color="auto"/>
            <w:left w:val="none" w:sz="0" w:space="0" w:color="auto"/>
            <w:bottom w:val="none" w:sz="0" w:space="0" w:color="auto"/>
            <w:right w:val="none" w:sz="0" w:space="0" w:color="auto"/>
          </w:divBdr>
        </w:div>
        <w:div w:id="1286155524">
          <w:marLeft w:val="576"/>
          <w:marRight w:val="0"/>
          <w:marTop w:val="80"/>
          <w:marBottom w:val="0"/>
          <w:divBdr>
            <w:top w:val="none" w:sz="0" w:space="0" w:color="auto"/>
            <w:left w:val="none" w:sz="0" w:space="0" w:color="auto"/>
            <w:bottom w:val="none" w:sz="0" w:space="0" w:color="auto"/>
            <w:right w:val="none" w:sz="0" w:space="0" w:color="auto"/>
          </w:divBdr>
        </w:div>
        <w:div w:id="1573469855">
          <w:marLeft w:val="979"/>
          <w:marRight w:val="0"/>
          <w:marTop w:val="65"/>
          <w:marBottom w:val="0"/>
          <w:divBdr>
            <w:top w:val="none" w:sz="0" w:space="0" w:color="auto"/>
            <w:left w:val="none" w:sz="0" w:space="0" w:color="auto"/>
            <w:bottom w:val="none" w:sz="0" w:space="0" w:color="auto"/>
            <w:right w:val="none" w:sz="0" w:space="0" w:color="auto"/>
          </w:divBdr>
        </w:div>
        <w:div w:id="1770855276">
          <w:marLeft w:val="979"/>
          <w:marRight w:val="0"/>
          <w:marTop w:val="65"/>
          <w:marBottom w:val="0"/>
          <w:divBdr>
            <w:top w:val="none" w:sz="0" w:space="0" w:color="auto"/>
            <w:left w:val="none" w:sz="0" w:space="0" w:color="auto"/>
            <w:bottom w:val="none" w:sz="0" w:space="0" w:color="auto"/>
            <w:right w:val="none" w:sz="0" w:space="0" w:color="auto"/>
          </w:divBdr>
        </w:div>
        <w:div w:id="1870296777">
          <w:marLeft w:val="979"/>
          <w:marRight w:val="0"/>
          <w:marTop w:val="65"/>
          <w:marBottom w:val="0"/>
          <w:divBdr>
            <w:top w:val="none" w:sz="0" w:space="0" w:color="auto"/>
            <w:left w:val="none" w:sz="0" w:space="0" w:color="auto"/>
            <w:bottom w:val="none" w:sz="0" w:space="0" w:color="auto"/>
            <w:right w:val="none" w:sz="0" w:space="0" w:color="auto"/>
          </w:divBdr>
        </w:div>
        <w:div w:id="1885756422">
          <w:marLeft w:val="576"/>
          <w:marRight w:val="0"/>
          <w:marTop w:val="80"/>
          <w:marBottom w:val="0"/>
          <w:divBdr>
            <w:top w:val="none" w:sz="0" w:space="0" w:color="auto"/>
            <w:left w:val="none" w:sz="0" w:space="0" w:color="auto"/>
            <w:bottom w:val="none" w:sz="0" w:space="0" w:color="auto"/>
            <w:right w:val="none" w:sz="0" w:space="0" w:color="auto"/>
          </w:divBdr>
        </w:div>
        <w:div w:id="2049451116">
          <w:marLeft w:val="979"/>
          <w:marRight w:val="0"/>
          <w:marTop w:val="65"/>
          <w:marBottom w:val="0"/>
          <w:divBdr>
            <w:top w:val="none" w:sz="0" w:space="0" w:color="auto"/>
            <w:left w:val="none" w:sz="0" w:space="0" w:color="auto"/>
            <w:bottom w:val="none" w:sz="0" w:space="0" w:color="auto"/>
            <w:right w:val="none" w:sz="0" w:space="0" w:color="auto"/>
          </w:divBdr>
        </w:div>
      </w:divsChild>
    </w:div>
    <w:div w:id="354238011">
      <w:bodyDiv w:val="1"/>
      <w:marLeft w:val="0"/>
      <w:marRight w:val="0"/>
      <w:marTop w:val="0"/>
      <w:marBottom w:val="0"/>
      <w:divBdr>
        <w:top w:val="none" w:sz="0" w:space="0" w:color="auto"/>
        <w:left w:val="none" w:sz="0" w:space="0" w:color="auto"/>
        <w:bottom w:val="none" w:sz="0" w:space="0" w:color="auto"/>
        <w:right w:val="none" w:sz="0" w:space="0" w:color="auto"/>
      </w:divBdr>
    </w:div>
    <w:div w:id="355808244">
      <w:bodyDiv w:val="1"/>
      <w:marLeft w:val="0"/>
      <w:marRight w:val="0"/>
      <w:marTop w:val="0"/>
      <w:marBottom w:val="0"/>
      <w:divBdr>
        <w:top w:val="none" w:sz="0" w:space="0" w:color="auto"/>
        <w:left w:val="none" w:sz="0" w:space="0" w:color="auto"/>
        <w:bottom w:val="none" w:sz="0" w:space="0" w:color="auto"/>
        <w:right w:val="none" w:sz="0" w:space="0" w:color="auto"/>
      </w:divBdr>
    </w:div>
    <w:div w:id="360979333">
      <w:bodyDiv w:val="1"/>
      <w:marLeft w:val="0"/>
      <w:marRight w:val="0"/>
      <w:marTop w:val="0"/>
      <w:marBottom w:val="0"/>
      <w:divBdr>
        <w:top w:val="none" w:sz="0" w:space="0" w:color="auto"/>
        <w:left w:val="none" w:sz="0" w:space="0" w:color="auto"/>
        <w:bottom w:val="none" w:sz="0" w:space="0" w:color="auto"/>
        <w:right w:val="none" w:sz="0" w:space="0" w:color="auto"/>
      </w:divBdr>
    </w:div>
    <w:div w:id="363289678">
      <w:bodyDiv w:val="1"/>
      <w:marLeft w:val="0"/>
      <w:marRight w:val="0"/>
      <w:marTop w:val="0"/>
      <w:marBottom w:val="0"/>
      <w:divBdr>
        <w:top w:val="none" w:sz="0" w:space="0" w:color="auto"/>
        <w:left w:val="none" w:sz="0" w:space="0" w:color="auto"/>
        <w:bottom w:val="none" w:sz="0" w:space="0" w:color="auto"/>
        <w:right w:val="none" w:sz="0" w:space="0" w:color="auto"/>
      </w:divBdr>
    </w:div>
    <w:div w:id="373192151">
      <w:bodyDiv w:val="1"/>
      <w:marLeft w:val="0"/>
      <w:marRight w:val="0"/>
      <w:marTop w:val="0"/>
      <w:marBottom w:val="0"/>
      <w:divBdr>
        <w:top w:val="none" w:sz="0" w:space="0" w:color="auto"/>
        <w:left w:val="none" w:sz="0" w:space="0" w:color="auto"/>
        <w:bottom w:val="none" w:sz="0" w:space="0" w:color="auto"/>
        <w:right w:val="none" w:sz="0" w:space="0" w:color="auto"/>
      </w:divBdr>
    </w:div>
    <w:div w:id="380789550">
      <w:bodyDiv w:val="1"/>
      <w:marLeft w:val="0"/>
      <w:marRight w:val="0"/>
      <w:marTop w:val="0"/>
      <w:marBottom w:val="0"/>
      <w:divBdr>
        <w:top w:val="none" w:sz="0" w:space="0" w:color="auto"/>
        <w:left w:val="none" w:sz="0" w:space="0" w:color="auto"/>
        <w:bottom w:val="none" w:sz="0" w:space="0" w:color="auto"/>
        <w:right w:val="none" w:sz="0" w:space="0" w:color="auto"/>
      </w:divBdr>
    </w:div>
    <w:div w:id="388575774">
      <w:bodyDiv w:val="1"/>
      <w:marLeft w:val="0"/>
      <w:marRight w:val="0"/>
      <w:marTop w:val="0"/>
      <w:marBottom w:val="0"/>
      <w:divBdr>
        <w:top w:val="none" w:sz="0" w:space="0" w:color="auto"/>
        <w:left w:val="none" w:sz="0" w:space="0" w:color="auto"/>
        <w:bottom w:val="none" w:sz="0" w:space="0" w:color="auto"/>
        <w:right w:val="none" w:sz="0" w:space="0" w:color="auto"/>
      </w:divBdr>
    </w:div>
    <w:div w:id="391656369">
      <w:bodyDiv w:val="1"/>
      <w:marLeft w:val="0"/>
      <w:marRight w:val="0"/>
      <w:marTop w:val="0"/>
      <w:marBottom w:val="0"/>
      <w:divBdr>
        <w:top w:val="none" w:sz="0" w:space="0" w:color="auto"/>
        <w:left w:val="none" w:sz="0" w:space="0" w:color="auto"/>
        <w:bottom w:val="none" w:sz="0" w:space="0" w:color="auto"/>
        <w:right w:val="none" w:sz="0" w:space="0" w:color="auto"/>
      </w:divBdr>
    </w:div>
    <w:div w:id="405154644">
      <w:bodyDiv w:val="1"/>
      <w:marLeft w:val="0"/>
      <w:marRight w:val="0"/>
      <w:marTop w:val="0"/>
      <w:marBottom w:val="0"/>
      <w:divBdr>
        <w:top w:val="none" w:sz="0" w:space="0" w:color="auto"/>
        <w:left w:val="none" w:sz="0" w:space="0" w:color="auto"/>
        <w:bottom w:val="none" w:sz="0" w:space="0" w:color="auto"/>
        <w:right w:val="none" w:sz="0" w:space="0" w:color="auto"/>
      </w:divBdr>
    </w:div>
    <w:div w:id="416830238">
      <w:bodyDiv w:val="1"/>
      <w:marLeft w:val="0"/>
      <w:marRight w:val="0"/>
      <w:marTop w:val="0"/>
      <w:marBottom w:val="0"/>
      <w:divBdr>
        <w:top w:val="none" w:sz="0" w:space="0" w:color="auto"/>
        <w:left w:val="none" w:sz="0" w:space="0" w:color="auto"/>
        <w:bottom w:val="none" w:sz="0" w:space="0" w:color="auto"/>
        <w:right w:val="none" w:sz="0" w:space="0" w:color="auto"/>
      </w:divBdr>
    </w:div>
    <w:div w:id="422456139">
      <w:bodyDiv w:val="1"/>
      <w:marLeft w:val="0"/>
      <w:marRight w:val="0"/>
      <w:marTop w:val="0"/>
      <w:marBottom w:val="0"/>
      <w:divBdr>
        <w:top w:val="none" w:sz="0" w:space="0" w:color="auto"/>
        <w:left w:val="none" w:sz="0" w:space="0" w:color="auto"/>
        <w:bottom w:val="none" w:sz="0" w:space="0" w:color="auto"/>
        <w:right w:val="none" w:sz="0" w:space="0" w:color="auto"/>
      </w:divBdr>
    </w:div>
    <w:div w:id="423037998">
      <w:bodyDiv w:val="1"/>
      <w:marLeft w:val="0"/>
      <w:marRight w:val="0"/>
      <w:marTop w:val="0"/>
      <w:marBottom w:val="0"/>
      <w:divBdr>
        <w:top w:val="none" w:sz="0" w:space="0" w:color="auto"/>
        <w:left w:val="none" w:sz="0" w:space="0" w:color="auto"/>
        <w:bottom w:val="none" w:sz="0" w:space="0" w:color="auto"/>
        <w:right w:val="none" w:sz="0" w:space="0" w:color="auto"/>
      </w:divBdr>
    </w:div>
    <w:div w:id="429744106">
      <w:bodyDiv w:val="1"/>
      <w:marLeft w:val="0"/>
      <w:marRight w:val="0"/>
      <w:marTop w:val="0"/>
      <w:marBottom w:val="0"/>
      <w:divBdr>
        <w:top w:val="none" w:sz="0" w:space="0" w:color="auto"/>
        <w:left w:val="none" w:sz="0" w:space="0" w:color="auto"/>
        <w:bottom w:val="none" w:sz="0" w:space="0" w:color="auto"/>
        <w:right w:val="none" w:sz="0" w:space="0" w:color="auto"/>
      </w:divBdr>
    </w:div>
    <w:div w:id="454834797">
      <w:bodyDiv w:val="1"/>
      <w:marLeft w:val="0"/>
      <w:marRight w:val="0"/>
      <w:marTop w:val="0"/>
      <w:marBottom w:val="0"/>
      <w:divBdr>
        <w:top w:val="none" w:sz="0" w:space="0" w:color="auto"/>
        <w:left w:val="none" w:sz="0" w:space="0" w:color="auto"/>
        <w:bottom w:val="none" w:sz="0" w:space="0" w:color="auto"/>
        <w:right w:val="none" w:sz="0" w:space="0" w:color="auto"/>
      </w:divBdr>
    </w:div>
    <w:div w:id="461271147">
      <w:bodyDiv w:val="1"/>
      <w:marLeft w:val="0"/>
      <w:marRight w:val="0"/>
      <w:marTop w:val="0"/>
      <w:marBottom w:val="0"/>
      <w:divBdr>
        <w:top w:val="none" w:sz="0" w:space="0" w:color="auto"/>
        <w:left w:val="none" w:sz="0" w:space="0" w:color="auto"/>
        <w:bottom w:val="none" w:sz="0" w:space="0" w:color="auto"/>
        <w:right w:val="none" w:sz="0" w:space="0" w:color="auto"/>
      </w:divBdr>
    </w:div>
    <w:div w:id="469909123">
      <w:bodyDiv w:val="1"/>
      <w:marLeft w:val="0"/>
      <w:marRight w:val="0"/>
      <w:marTop w:val="0"/>
      <w:marBottom w:val="0"/>
      <w:divBdr>
        <w:top w:val="none" w:sz="0" w:space="0" w:color="auto"/>
        <w:left w:val="none" w:sz="0" w:space="0" w:color="auto"/>
        <w:bottom w:val="none" w:sz="0" w:space="0" w:color="auto"/>
        <w:right w:val="none" w:sz="0" w:space="0" w:color="auto"/>
      </w:divBdr>
    </w:div>
    <w:div w:id="470908538">
      <w:bodyDiv w:val="1"/>
      <w:marLeft w:val="0"/>
      <w:marRight w:val="0"/>
      <w:marTop w:val="0"/>
      <w:marBottom w:val="0"/>
      <w:divBdr>
        <w:top w:val="none" w:sz="0" w:space="0" w:color="auto"/>
        <w:left w:val="none" w:sz="0" w:space="0" w:color="auto"/>
        <w:bottom w:val="none" w:sz="0" w:space="0" w:color="auto"/>
        <w:right w:val="none" w:sz="0" w:space="0" w:color="auto"/>
      </w:divBdr>
    </w:div>
    <w:div w:id="482359058">
      <w:bodyDiv w:val="1"/>
      <w:marLeft w:val="0"/>
      <w:marRight w:val="0"/>
      <w:marTop w:val="0"/>
      <w:marBottom w:val="0"/>
      <w:divBdr>
        <w:top w:val="none" w:sz="0" w:space="0" w:color="auto"/>
        <w:left w:val="none" w:sz="0" w:space="0" w:color="auto"/>
        <w:bottom w:val="none" w:sz="0" w:space="0" w:color="auto"/>
        <w:right w:val="none" w:sz="0" w:space="0" w:color="auto"/>
      </w:divBdr>
    </w:div>
    <w:div w:id="486867926">
      <w:bodyDiv w:val="1"/>
      <w:marLeft w:val="0"/>
      <w:marRight w:val="0"/>
      <w:marTop w:val="0"/>
      <w:marBottom w:val="0"/>
      <w:divBdr>
        <w:top w:val="none" w:sz="0" w:space="0" w:color="auto"/>
        <w:left w:val="none" w:sz="0" w:space="0" w:color="auto"/>
        <w:bottom w:val="none" w:sz="0" w:space="0" w:color="auto"/>
        <w:right w:val="none" w:sz="0" w:space="0" w:color="auto"/>
      </w:divBdr>
    </w:div>
    <w:div w:id="503403149">
      <w:bodyDiv w:val="1"/>
      <w:marLeft w:val="0"/>
      <w:marRight w:val="0"/>
      <w:marTop w:val="0"/>
      <w:marBottom w:val="0"/>
      <w:divBdr>
        <w:top w:val="none" w:sz="0" w:space="0" w:color="auto"/>
        <w:left w:val="none" w:sz="0" w:space="0" w:color="auto"/>
        <w:bottom w:val="none" w:sz="0" w:space="0" w:color="auto"/>
        <w:right w:val="none" w:sz="0" w:space="0" w:color="auto"/>
      </w:divBdr>
    </w:div>
    <w:div w:id="509098941">
      <w:bodyDiv w:val="1"/>
      <w:marLeft w:val="0"/>
      <w:marRight w:val="0"/>
      <w:marTop w:val="0"/>
      <w:marBottom w:val="0"/>
      <w:divBdr>
        <w:top w:val="none" w:sz="0" w:space="0" w:color="auto"/>
        <w:left w:val="none" w:sz="0" w:space="0" w:color="auto"/>
        <w:bottom w:val="none" w:sz="0" w:space="0" w:color="auto"/>
        <w:right w:val="none" w:sz="0" w:space="0" w:color="auto"/>
      </w:divBdr>
    </w:div>
    <w:div w:id="527182873">
      <w:bodyDiv w:val="1"/>
      <w:marLeft w:val="0"/>
      <w:marRight w:val="0"/>
      <w:marTop w:val="0"/>
      <w:marBottom w:val="0"/>
      <w:divBdr>
        <w:top w:val="none" w:sz="0" w:space="0" w:color="auto"/>
        <w:left w:val="none" w:sz="0" w:space="0" w:color="auto"/>
        <w:bottom w:val="none" w:sz="0" w:space="0" w:color="auto"/>
        <w:right w:val="none" w:sz="0" w:space="0" w:color="auto"/>
      </w:divBdr>
    </w:div>
    <w:div w:id="530800579">
      <w:bodyDiv w:val="1"/>
      <w:marLeft w:val="0"/>
      <w:marRight w:val="0"/>
      <w:marTop w:val="0"/>
      <w:marBottom w:val="0"/>
      <w:divBdr>
        <w:top w:val="none" w:sz="0" w:space="0" w:color="auto"/>
        <w:left w:val="none" w:sz="0" w:space="0" w:color="auto"/>
        <w:bottom w:val="none" w:sz="0" w:space="0" w:color="auto"/>
        <w:right w:val="none" w:sz="0" w:space="0" w:color="auto"/>
      </w:divBdr>
      <w:divsChild>
        <w:div w:id="100810024">
          <w:marLeft w:val="576"/>
          <w:marRight w:val="0"/>
          <w:marTop w:val="80"/>
          <w:marBottom w:val="0"/>
          <w:divBdr>
            <w:top w:val="none" w:sz="0" w:space="0" w:color="auto"/>
            <w:left w:val="none" w:sz="0" w:space="0" w:color="auto"/>
            <w:bottom w:val="none" w:sz="0" w:space="0" w:color="auto"/>
            <w:right w:val="none" w:sz="0" w:space="0" w:color="auto"/>
          </w:divBdr>
        </w:div>
        <w:div w:id="181752120">
          <w:marLeft w:val="979"/>
          <w:marRight w:val="0"/>
          <w:marTop w:val="65"/>
          <w:marBottom w:val="0"/>
          <w:divBdr>
            <w:top w:val="none" w:sz="0" w:space="0" w:color="auto"/>
            <w:left w:val="none" w:sz="0" w:space="0" w:color="auto"/>
            <w:bottom w:val="none" w:sz="0" w:space="0" w:color="auto"/>
            <w:right w:val="none" w:sz="0" w:space="0" w:color="auto"/>
          </w:divBdr>
        </w:div>
        <w:div w:id="434835045">
          <w:marLeft w:val="979"/>
          <w:marRight w:val="0"/>
          <w:marTop w:val="65"/>
          <w:marBottom w:val="0"/>
          <w:divBdr>
            <w:top w:val="none" w:sz="0" w:space="0" w:color="auto"/>
            <w:left w:val="none" w:sz="0" w:space="0" w:color="auto"/>
            <w:bottom w:val="none" w:sz="0" w:space="0" w:color="auto"/>
            <w:right w:val="none" w:sz="0" w:space="0" w:color="auto"/>
          </w:divBdr>
        </w:div>
        <w:div w:id="508909508">
          <w:marLeft w:val="576"/>
          <w:marRight w:val="0"/>
          <w:marTop w:val="80"/>
          <w:marBottom w:val="0"/>
          <w:divBdr>
            <w:top w:val="none" w:sz="0" w:space="0" w:color="auto"/>
            <w:left w:val="none" w:sz="0" w:space="0" w:color="auto"/>
            <w:bottom w:val="none" w:sz="0" w:space="0" w:color="auto"/>
            <w:right w:val="none" w:sz="0" w:space="0" w:color="auto"/>
          </w:divBdr>
        </w:div>
        <w:div w:id="655688152">
          <w:marLeft w:val="979"/>
          <w:marRight w:val="0"/>
          <w:marTop w:val="65"/>
          <w:marBottom w:val="0"/>
          <w:divBdr>
            <w:top w:val="none" w:sz="0" w:space="0" w:color="auto"/>
            <w:left w:val="none" w:sz="0" w:space="0" w:color="auto"/>
            <w:bottom w:val="none" w:sz="0" w:space="0" w:color="auto"/>
            <w:right w:val="none" w:sz="0" w:space="0" w:color="auto"/>
          </w:divBdr>
        </w:div>
        <w:div w:id="722875936">
          <w:marLeft w:val="979"/>
          <w:marRight w:val="0"/>
          <w:marTop w:val="65"/>
          <w:marBottom w:val="0"/>
          <w:divBdr>
            <w:top w:val="none" w:sz="0" w:space="0" w:color="auto"/>
            <w:left w:val="none" w:sz="0" w:space="0" w:color="auto"/>
            <w:bottom w:val="none" w:sz="0" w:space="0" w:color="auto"/>
            <w:right w:val="none" w:sz="0" w:space="0" w:color="auto"/>
          </w:divBdr>
        </w:div>
        <w:div w:id="861017644">
          <w:marLeft w:val="979"/>
          <w:marRight w:val="0"/>
          <w:marTop w:val="65"/>
          <w:marBottom w:val="0"/>
          <w:divBdr>
            <w:top w:val="none" w:sz="0" w:space="0" w:color="auto"/>
            <w:left w:val="none" w:sz="0" w:space="0" w:color="auto"/>
            <w:bottom w:val="none" w:sz="0" w:space="0" w:color="auto"/>
            <w:right w:val="none" w:sz="0" w:space="0" w:color="auto"/>
          </w:divBdr>
        </w:div>
        <w:div w:id="892930917">
          <w:marLeft w:val="979"/>
          <w:marRight w:val="0"/>
          <w:marTop w:val="65"/>
          <w:marBottom w:val="0"/>
          <w:divBdr>
            <w:top w:val="none" w:sz="0" w:space="0" w:color="auto"/>
            <w:left w:val="none" w:sz="0" w:space="0" w:color="auto"/>
            <w:bottom w:val="none" w:sz="0" w:space="0" w:color="auto"/>
            <w:right w:val="none" w:sz="0" w:space="0" w:color="auto"/>
          </w:divBdr>
        </w:div>
        <w:div w:id="999845649">
          <w:marLeft w:val="979"/>
          <w:marRight w:val="0"/>
          <w:marTop w:val="65"/>
          <w:marBottom w:val="0"/>
          <w:divBdr>
            <w:top w:val="none" w:sz="0" w:space="0" w:color="auto"/>
            <w:left w:val="none" w:sz="0" w:space="0" w:color="auto"/>
            <w:bottom w:val="none" w:sz="0" w:space="0" w:color="auto"/>
            <w:right w:val="none" w:sz="0" w:space="0" w:color="auto"/>
          </w:divBdr>
        </w:div>
        <w:div w:id="1014916641">
          <w:marLeft w:val="979"/>
          <w:marRight w:val="0"/>
          <w:marTop w:val="65"/>
          <w:marBottom w:val="0"/>
          <w:divBdr>
            <w:top w:val="none" w:sz="0" w:space="0" w:color="auto"/>
            <w:left w:val="none" w:sz="0" w:space="0" w:color="auto"/>
            <w:bottom w:val="none" w:sz="0" w:space="0" w:color="auto"/>
            <w:right w:val="none" w:sz="0" w:space="0" w:color="auto"/>
          </w:divBdr>
        </w:div>
        <w:div w:id="1161315023">
          <w:marLeft w:val="979"/>
          <w:marRight w:val="0"/>
          <w:marTop w:val="65"/>
          <w:marBottom w:val="0"/>
          <w:divBdr>
            <w:top w:val="none" w:sz="0" w:space="0" w:color="auto"/>
            <w:left w:val="none" w:sz="0" w:space="0" w:color="auto"/>
            <w:bottom w:val="none" w:sz="0" w:space="0" w:color="auto"/>
            <w:right w:val="none" w:sz="0" w:space="0" w:color="auto"/>
          </w:divBdr>
        </w:div>
        <w:div w:id="1703936024">
          <w:marLeft w:val="576"/>
          <w:marRight w:val="0"/>
          <w:marTop w:val="80"/>
          <w:marBottom w:val="0"/>
          <w:divBdr>
            <w:top w:val="none" w:sz="0" w:space="0" w:color="auto"/>
            <w:left w:val="none" w:sz="0" w:space="0" w:color="auto"/>
            <w:bottom w:val="none" w:sz="0" w:space="0" w:color="auto"/>
            <w:right w:val="none" w:sz="0" w:space="0" w:color="auto"/>
          </w:divBdr>
        </w:div>
      </w:divsChild>
    </w:div>
    <w:div w:id="535242055">
      <w:bodyDiv w:val="1"/>
      <w:marLeft w:val="0"/>
      <w:marRight w:val="0"/>
      <w:marTop w:val="0"/>
      <w:marBottom w:val="0"/>
      <w:divBdr>
        <w:top w:val="none" w:sz="0" w:space="0" w:color="auto"/>
        <w:left w:val="none" w:sz="0" w:space="0" w:color="auto"/>
        <w:bottom w:val="none" w:sz="0" w:space="0" w:color="auto"/>
        <w:right w:val="none" w:sz="0" w:space="0" w:color="auto"/>
      </w:divBdr>
    </w:div>
    <w:div w:id="568659992">
      <w:bodyDiv w:val="1"/>
      <w:marLeft w:val="0"/>
      <w:marRight w:val="0"/>
      <w:marTop w:val="0"/>
      <w:marBottom w:val="0"/>
      <w:divBdr>
        <w:top w:val="none" w:sz="0" w:space="0" w:color="auto"/>
        <w:left w:val="none" w:sz="0" w:space="0" w:color="auto"/>
        <w:bottom w:val="none" w:sz="0" w:space="0" w:color="auto"/>
        <w:right w:val="none" w:sz="0" w:space="0" w:color="auto"/>
      </w:divBdr>
    </w:div>
    <w:div w:id="576986373">
      <w:bodyDiv w:val="1"/>
      <w:marLeft w:val="0"/>
      <w:marRight w:val="0"/>
      <w:marTop w:val="0"/>
      <w:marBottom w:val="0"/>
      <w:divBdr>
        <w:top w:val="none" w:sz="0" w:space="0" w:color="auto"/>
        <w:left w:val="none" w:sz="0" w:space="0" w:color="auto"/>
        <w:bottom w:val="none" w:sz="0" w:space="0" w:color="auto"/>
        <w:right w:val="none" w:sz="0" w:space="0" w:color="auto"/>
      </w:divBdr>
      <w:divsChild>
        <w:div w:id="1994210679">
          <w:marLeft w:val="547"/>
          <w:marRight w:val="0"/>
          <w:marTop w:val="144"/>
          <w:marBottom w:val="0"/>
          <w:divBdr>
            <w:top w:val="none" w:sz="0" w:space="0" w:color="auto"/>
            <w:left w:val="none" w:sz="0" w:space="0" w:color="auto"/>
            <w:bottom w:val="none" w:sz="0" w:space="0" w:color="auto"/>
            <w:right w:val="none" w:sz="0" w:space="0" w:color="auto"/>
          </w:divBdr>
        </w:div>
      </w:divsChild>
    </w:div>
    <w:div w:id="583220976">
      <w:bodyDiv w:val="1"/>
      <w:marLeft w:val="0"/>
      <w:marRight w:val="0"/>
      <w:marTop w:val="0"/>
      <w:marBottom w:val="0"/>
      <w:divBdr>
        <w:top w:val="none" w:sz="0" w:space="0" w:color="auto"/>
        <w:left w:val="none" w:sz="0" w:space="0" w:color="auto"/>
        <w:bottom w:val="none" w:sz="0" w:space="0" w:color="auto"/>
        <w:right w:val="none" w:sz="0" w:space="0" w:color="auto"/>
      </w:divBdr>
    </w:div>
    <w:div w:id="587158531">
      <w:bodyDiv w:val="1"/>
      <w:marLeft w:val="0"/>
      <w:marRight w:val="0"/>
      <w:marTop w:val="0"/>
      <w:marBottom w:val="0"/>
      <w:divBdr>
        <w:top w:val="none" w:sz="0" w:space="0" w:color="auto"/>
        <w:left w:val="none" w:sz="0" w:space="0" w:color="auto"/>
        <w:bottom w:val="none" w:sz="0" w:space="0" w:color="auto"/>
        <w:right w:val="none" w:sz="0" w:space="0" w:color="auto"/>
      </w:divBdr>
      <w:divsChild>
        <w:div w:id="39091510">
          <w:marLeft w:val="576"/>
          <w:marRight w:val="0"/>
          <w:marTop w:val="80"/>
          <w:marBottom w:val="0"/>
          <w:divBdr>
            <w:top w:val="none" w:sz="0" w:space="0" w:color="auto"/>
            <w:left w:val="none" w:sz="0" w:space="0" w:color="auto"/>
            <w:bottom w:val="none" w:sz="0" w:space="0" w:color="auto"/>
            <w:right w:val="none" w:sz="0" w:space="0" w:color="auto"/>
          </w:divBdr>
        </w:div>
        <w:div w:id="222640128">
          <w:marLeft w:val="576"/>
          <w:marRight w:val="0"/>
          <w:marTop w:val="80"/>
          <w:marBottom w:val="0"/>
          <w:divBdr>
            <w:top w:val="none" w:sz="0" w:space="0" w:color="auto"/>
            <w:left w:val="none" w:sz="0" w:space="0" w:color="auto"/>
            <w:bottom w:val="none" w:sz="0" w:space="0" w:color="auto"/>
            <w:right w:val="none" w:sz="0" w:space="0" w:color="auto"/>
          </w:divBdr>
        </w:div>
        <w:div w:id="432553229">
          <w:marLeft w:val="979"/>
          <w:marRight w:val="0"/>
          <w:marTop w:val="65"/>
          <w:marBottom w:val="0"/>
          <w:divBdr>
            <w:top w:val="none" w:sz="0" w:space="0" w:color="auto"/>
            <w:left w:val="none" w:sz="0" w:space="0" w:color="auto"/>
            <w:bottom w:val="none" w:sz="0" w:space="0" w:color="auto"/>
            <w:right w:val="none" w:sz="0" w:space="0" w:color="auto"/>
          </w:divBdr>
        </w:div>
        <w:div w:id="582226908">
          <w:marLeft w:val="979"/>
          <w:marRight w:val="0"/>
          <w:marTop w:val="65"/>
          <w:marBottom w:val="0"/>
          <w:divBdr>
            <w:top w:val="none" w:sz="0" w:space="0" w:color="auto"/>
            <w:left w:val="none" w:sz="0" w:space="0" w:color="auto"/>
            <w:bottom w:val="none" w:sz="0" w:space="0" w:color="auto"/>
            <w:right w:val="none" w:sz="0" w:space="0" w:color="auto"/>
          </w:divBdr>
        </w:div>
        <w:div w:id="893395611">
          <w:marLeft w:val="979"/>
          <w:marRight w:val="0"/>
          <w:marTop w:val="65"/>
          <w:marBottom w:val="0"/>
          <w:divBdr>
            <w:top w:val="none" w:sz="0" w:space="0" w:color="auto"/>
            <w:left w:val="none" w:sz="0" w:space="0" w:color="auto"/>
            <w:bottom w:val="none" w:sz="0" w:space="0" w:color="auto"/>
            <w:right w:val="none" w:sz="0" w:space="0" w:color="auto"/>
          </w:divBdr>
        </w:div>
        <w:div w:id="1221792826">
          <w:marLeft w:val="979"/>
          <w:marRight w:val="0"/>
          <w:marTop w:val="65"/>
          <w:marBottom w:val="0"/>
          <w:divBdr>
            <w:top w:val="none" w:sz="0" w:space="0" w:color="auto"/>
            <w:left w:val="none" w:sz="0" w:space="0" w:color="auto"/>
            <w:bottom w:val="none" w:sz="0" w:space="0" w:color="auto"/>
            <w:right w:val="none" w:sz="0" w:space="0" w:color="auto"/>
          </w:divBdr>
        </w:div>
        <w:div w:id="1250651168">
          <w:marLeft w:val="979"/>
          <w:marRight w:val="0"/>
          <w:marTop w:val="65"/>
          <w:marBottom w:val="0"/>
          <w:divBdr>
            <w:top w:val="none" w:sz="0" w:space="0" w:color="auto"/>
            <w:left w:val="none" w:sz="0" w:space="0" w:color="auto"/>
            <w:bottom w:val="none" w:sz="0" w:space="0" w:color="auto"/>
            <w:right w:val="none" w:sz="0" w:space="0" w:color="auto"/>
          </w:divBdr>
        </w:div>
        <w:div w:id="1505708632">
          <w:marLeft w:val="576"/>
          <w:marRight w:val="0"/>
          <w:marTop w:val="80"/>
          <w:marBottom w:val="0"/>
          <w:divBdr>
            <w:top w:val="none" w:sz="0" w:space="0" w:color="auto"/>
            <w:left w:val="none" w:sz="0" w:space="0" w:color="auto"/>
            <w:bottom w:val="none" w:sz="0" w:space="0" w:color="auto"/>
            <w:right w:val="none" w:sz="0" w:space="0" w:color="auto"/>
          </w:divBdr>
        </w:div>
        <w:div w:id="1756899017">
          <w:marLeft w:val="979"/>
          <w:marRight w:val="0"/>
          <w:marTop w:val="65"/>
          <w:marBottom w:val="0"/>
          <w:divBdr>
            <w:top w:val="none" w:sz="0" w:space="0" w:color="auto"/>
            <w:left w:val="none" w:sz="0" w:space="0" w:color="auto"/>
            <w:bottom w:val="none" w:sz="0" w:space="0" w:color="auto"/>
            <w:right w:val="none" w:sz="0" w:space="0" w:color="auto"/>
          </w:divBdr>
        </w:div>
        <w:div w:id="1901092356">
          <w:marLeft w:val="979"/>
          <w:marRight w:val="0"/>
          <w:marTop w:val="65"/>
          <w:marBottom w:val="0"/>
          <w:divBdr>
            <w:top w:val="none" w:sz="0" w:space="0" w:color="auto"/>
            <w:left w:val="none" w:sz="0" w:space="0" w:color="auto"/>
            <w:bottom w:val="none" w:sz="0" w:space="0" w:color="auto"/>
            <w:right w:val="none" w:sz="0" w:space="0" w:color="auto"/>
          </w:divBdr>
        </w:div>
        <w:div w:id="1971550149">
          <w:marLeft w:val="979"/>
          <w:marRight w:val="0"/>
          <w:marTop w:val="65"/>
          <w:marBottom w:val="0"/>
          <w:divBdr>
            <w:top w:val="none" w:sz="0" w:space="0" w:color="auto"/>
            <w:left w:val="none" w:sz="0" w:space="0" w:color="auto"/>
            <w:bottom w:val="none" w:sz="0" w:space="0" w:color="auto"/>
            <w:right w:val="none" w:sz="0" w:space="0" w:color="auto"/>
          </w:divBdr>
        </w:div>
        <w:div w:id="2128039002">
          <w:marLeft w:val="979"/>
          <w:marRight w:val="0"/>
          <w:marTop w:val="65"/>
          <w:marBottom w:val="0"/>
          <w:divBdr>
            <w:top w:val="none" w:sz="0" w:space="0" w:color="auto"/>
            <w:left w:val="none" w:sz="0" w:space="0" w:color="auto"/>
            <w:bottom w:val="none" w:sz="0" w:space="0" w:color="auto"/>
            <w:right w:val="none" w:sz="0" w:space="0" w:color="auto"/>
          </w:divBdr>
        </w:div>
      </w:divsChild>
    </w:div>
    <w:div w:id="626159211">
      <w:bodyDiv w:val="1"/>
      <w:marLeft w:val="0"/>
      <w:marRight w:val="0"/>
      <w:marTop w:val="0"/>
      <w:marBottom w:val="0"/>
      <w:divBdr>
        <w:top w:val="none" w:sz="0" w:space="0" w:color="auto"/>
        <w:left w:val="none" w:sz="0" w:space="0" w:color="auto"/>
        <w:bottom w:val="none" w:sz="0" w:space="0" w:color="auto"/>
        <w:right w:val="none" w:sz="0" w:space="0" w:color="auto"/>
      </w:divBdr>
    </w:div>
    <w:div w:id="626275610">
      <w:bodyDiv w:val="1"/>
      <w:marLeft w:val="0"/>
      <w:marRight w:val="0"/>
      <w:marTop w:val="0"/>
      <w:marBottom w:val="0"/>
      <w:divBdr>
        <w:top w:val="none" w:sz="0" w:space="0" w:color="auto"/>
        <w:left w:val="none" w:sz="0" w:space="0" w:color="auto"/>
        <w:bottom w:val="none" w:sz="0" w:space="0" w:color="auto"/>
        <w:right w:val="none" w:sz="0" w:space="0" w:color="auto"/>
      </w:divBdr>
    </w:div>
    <w:div w:id="653994113">
      <w:bodyDiv w:val="1"/>
      <w:marLeft w:val="0"/>
      <w:marRight w:val="0"/>
      <w:marTop w:val="0"/>
      <w:marBottom w:val="0"/>
      <w:divBdr>
        <w:top w:val="none" w:sz="0" w:space="0" w:color="auto"/>
        <w:left w:val="none" w:sz="0" w:space="0" w:color="auto"/>
        <w:bottom w:val="none" w:sz="0" w:space="0" w:color="auto"/>
        <w:right w:val="none" w:sz="0" w:space="0" w:color="auto"/>
      </w:divBdr>
    </w:div>
    <w:div w:id="668556295">
      <w:bodyDiv w:val="1"/>
      <w:marLeft w:val="0"/>
      <w:marRight w:val="0"/>
      <w:marTop w:val="0"/>
      <w:marBottom w:val="0"/>
      <w:divBdr>
        <w:top w:val="none" w:sz="0" w:space="0" w:color="auto"/>
        <w:left w:val="none" w:sz="0" w:space="0" w:color="auto"/>
        <w:bottom w:val="none" w:sz="0" w:space="0" w:color="auto"/>
        <w:right w:val="none" w:sz="0" w:space="0" w:color="auto"/>
      </w:divBdr>
    </w:div>
    <w:div w:id="671568115">
      <w:bodyDiv w:val="1"/>
      <w:marLeft w:val="0"/>
      <w:marRight w:val="0"/>
      <w:marTop w:val="0"/>
      <w:marBottom w:val="0"/>
      <w:divBdr>
        <w:top w:val="none" w:sz="0" w:space="0" w:color="auto"/>
        <w:left w:val="none" w:sz="0" w:space="0" w:color="auto"/>
        <w:bottom w:val="none" w:sz="0" w:space="0" w:color="auto"/>
        <w:right w:val="none" w:sz="0" w:space="0" w:color="auto"/>
      </w:divBdr>
    </w:div>
    <w:div w:id="694044167">
      <w:bodyDiv w:val="1"/>
      <w:marLeft w:val="0"/>
      <w:marRight w:val="0"/>
      <w:marTop w:val="0"/>
      <w:marBottom w:val="0"/>
      <w:divBdr>
        <w:top w:val="none" w:sz="0" w:space="0" w:color="auto"/>
        <w:left w:val="none" w:sz="0" w:space="0" w:color="auto"/>
        <w:bottom w:val="none" w:sz="0" w:space="0" w:color="auto"/>
        <w:right w:val="none" w:sz="0" w:space="0" w:color="auto"/>
      </w:divBdr>
    </w:div>
    <w:div w:id="696005501">
      <w:bodyDiv w:val="1"/>
      <w:marLeft w:val="0"/>
      <w:marRight w:val="0"/>
      <w:marTop w:val="0"/>
      <w:marBottom w:val="0"/>
      <w:divBdr>
        <w:top w:val="none" w:sz="0" w:space="0" w:color="auto"/>
        <w:left w:val="none" w:sz="0" w:space="0" w:color="auto"/>
        <w:bottom w:val="none" w:sz="0" w:space="0" w:color="auto"/>
        <w:right w:val="none" w:sz="0" w:space="0" w:color="auto"/>
      </w:divBdr>
    </w:div>
    <w:div w:id="697200940">
      <w:bodyDiv w:val="1"/>
      <w:marLeft w:val="0"/>
      <w:marRight w:val="0"/>
      <w:marTop w:val="0"/>
      <w:marBottom w:val="0"/>
      <w:divBdr>
        <w:top w:val="none" w:sz="0" w:space="0" w:color="auto"/>
        <w:left w:val="none" w:sz="0" w:space="0" w:color="auto"/>
        <w:bottom w:val="none" w:sz="0" w:space="0" w:color="auto"/>
        <w:right w:val="none" w:sz="0" w:space="0" w:color="auto"/>
      </w:divBdr>
    </w:div>
    <w:div w:id="699861430">
      <w:bodyDiv w:val="1"/>
      <w:marLeft w:val="0"/>
      <w:marRight w:val="0"/>
      <w:marTop w:val="0"/>
      <w:marBottom w:val="0"/>
      <w:divBdr>
        <w:top w:val="none" w:sz="0" w:space="0" w:color="auto"/>
        <w:left w:val="none" w:sz="0" w:space="0" w:color="auto"/>
        <w:bottom w:val="none" w:sz="0" w:space="0" w:color="auto"/>
        <w:right w:val="none" w:sz="0" w:space="0" w:color="auto"/>
      </w:divBdr>
      <w:divsChild>
        <w:div w:id="937130974">
          <w:marLeft w:val="0"/>
          <w:marRight w:val="0"/>
          <w:marTop w:val="0"/>
          <w:marBottom w:val="0"/>
          <w:divBdr>
            <w:top w:val="none" w:sz="0" w:space="0" w:color="auto"/>
            <w:left w:val="none" w:sz="0" w:space="0" w:color="auto"/>
            <w:bottom w:val="none" w:sz="0" w:space="0" w:color="auto"/>
            <w:right w:val="none" w:sz="0" w:space="0" w:color="auto"/>
          </w:divBdr>
          <w:divsChild>
            <w:div w:id="1835949324">
              <w:marLeft w:val="0"/>
              <w:marRight w:val="0"/>
              <w:marTop w:val="0"/>
              <w:marBottom w:val="0"/>
              <w:divBdr>
                <w:top w:val="none" w:sz="0" w:space="0" w:color="auto"/>
                <w:left w:val="none" w:sz="0" w:space="0" w:color="auto"/>
                <w:bottom w:val="none" w:sz="0" w:space="0" w:color="auto"/>
                <w:right w:val="none" w:sz="0" w:space="0" w:color="auto"/>
              </w:divBdr>
              <w:divsChild>
                <w:div w:id="561018271">
                  <w:marLeft w:val="0"/>
                  <w:marRight w:val="0"/>
                  <w:marTop w:val="0"/>
                  <w:marBottom w:val="0"/>
                  <w:divBdr>
                    <w:top w:val="none" w:sz="0" w:space="0" w:color="auto"/>
                    <w:left w:val="none" w:sz="0" w:space="0" w:color="auto"/>
                    <w:bottom w:val="none" w:sz="0" w:space="0" w:color="auto"/>
                    <w:right w:val="none" w:sz="0" w:space="0" w:color="auto"/>
                  </w:divBdr>
                </w:div>
                <w:div w:id="134285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50551">
      <w:bodyDiv w:val="1"/>
      <w:marLeft w:val="0"/>
      <w:marRight w:val="0"/>
      <w:marTop w:val="0"/>
      <w:marBottom w:val="0"/>
      <w:divBdr>
        <w:top w:val="none" w:sz="0" w:space="0" w:color="auto"/>
        <w:left w:val="none" w:sz="0" w:space="0" w:color="auto"/>
        <w:bottom w:val="none" w:sz="0" w:space="0" w:color="auto"/>
        <w:right w:val="none" w:sz="0" w:space="0" w:color="auto"/>
      </w:divBdr>
    </w:div>
    <w:div w:id="718239289">
      <w:bodyDiv w:val="1"/>
      <w:marLeft w:val="0"/>
      <w:marRight w:val="0"/>
      <w:marTop w:val="0"/>
      <w:marBottom w:val="0"/>
      <w:divBdr>
        <w:top w:val="none" w:sz="0" w:space="0" w:color="auto"/>
        <w:left w:val="none" w:sz="0" w:space="0" w:color="auto"/>
        <w:bottom w:val="none" w:sz="0" w:space="0" w:color="auto"/>
        <w:right w:val="none" w:sz="0" w:space="0" w:color="auto"/>
      </w:divBdr>
    </w:div>
    <w:div w:id="727455274">
      <w:bodyDiv w:val="1"/>
      <w:marLeft w:val="0"/>
      <w:marRight w:val="0"/>
      <w:marTop w:val="0"/>
      <w:marBottom w:val="0"/>
      <w:divBdr>
        <w:top w:val="none" w:sz="0" w:space="0" w:color="auto"/>
        <w:left w:val="none" w:sz="0" w:space="0" w:color="auto"/>
        <w:bottom w:val="none" w:sz="0" w:space="0" w:color="auto"/>
        <w:right w:val="none" w:sz="0" w:space="0" w:color="auto"/>
      </w:divBdr>
    </w:div>
    <w:div w:id="731972686">
      <w:bodyDiv w:val="1"/>
      <w:marLeft w:val="0"/>
      <w:marRight w:val="0"/>
      <w:marTop w:val="0"/>
      <w:marBottom w:val="0"/>
      <w:divBdr>
        <w:top w:val="none" w:sz="0" w:space="0" w:color="auto"/>
        <w:left w:val="none" w:sz="0" w:space="0" w:color="auto"/>
        <w:bottom w:val="none" w:sz="0" w:space="0" w:color="auto"/>
        <w:right w:val="none" w:sz="0" w:space="0" w:color="auto"/>
      </w:divBdr>
    </w:div>
    <w:div w:id="735203715">
      <w:bodyDiv w:val="1"/>
      <w:marLeft w:val="0"/>
      <w:marRight w:val="0"/>
      <w:marTop w:val="0"/>
      <w:marBottom w:val="0"/>
      <w:divBdr>
        <w:top w:val="none" w:sz="0" w:space="0" w:color="auto"/>
        <w:left w:val="none" w:sz="0" w:space="0" w:color="auto"/>
        <w:bottom w:val="none" w:sz="0" w:space="0" w:color="auto"/>
        <w:right w:val="none" w:sz="0" w:space="0" w:color="auto"/>
      </w:divBdr>
    </w:div>
    <w:div w:id="741684448">
      <w:bodyDiv w:val="1"/>
      <w:marLeft w:val="0"/>
      <w:marRight w:val="0"/>
      <w:marTop w:val="0"/>
      <w:marBottom w:val="0"/>
      <w:divBdr>
        <w:top w:val="none" w:sz="0" w:space="0" w:color="auto"/>
        <w:left w:val="none" w:sz="0" w:space="0" w:color="auto"/>
        <w:bottom w:val="none" w:sz="0" w:space="0" w:color="auto"/>
        <w:right w:val="none" w:sz="0" w:space="0" w:color="auto"/>
      </w:divBdr>
    </w:div>
    <w:div w:id="752245481">
      <w:bodyDiv w:val="1"/>
      <w:marLeft w:val="0"/>
      <w:marRight w:val="0"/>
      <w:marTop w:val="0"/>
      <w:marBottom w:val="0"/>
      <w:divBdr>
        <w:top w:val="none" w:sz="0" w:space="0" w:color="auto"/>
        <w:left w:val="none" w:sz="0" w:space="0" w:color="auto"/>
        <w:bottom w:val="none" w:sz="0" w:space="0" w:color="auto"/>
        <w:right w:val="none" w:sz="0" w:space="0" w:color="auto"/>
      </w:divBdr>
      <w:divsChild>
        <w:div w:id="109012114">
          <w:marLeft w:val="576"/>
          <w:marRight w:val="0"/>
          <w:marTop w:val="80"/>
          <w:marBottom w:val="0"/>
          <w:divBdr>
            <w:top w:val="none" w:sz="0" w:space="0" w:color="auto"/>
            <w:left w:val="none" w:sz="0" w:space="0" w:color="auto"/>
            <w:bottom w:val="none" w:sz="0" w:space="0" w:color="auto"/>
            <w:right w:val="none" w:sz="0" w:space="0" w:color="auto"/>
          </w:divBdr>
        </w:div>
        <w:div w:id="601762363">
          <w:marLeft w:val="576"/>
          <w:marRight w:val="0"/>
          <w:marTop w:val="80"/>
          <w:marBottom w:val="0"/>
          <w:divBdr>
            <w:top w:val="none" w:sz="0" w:space="0" w:color="auto"/>
            <w:left w:val="none" w:sz="0" w:space="0" w:color="auto"/>
            <w:bottom w:val="none" w:sz="0" w:space="0" w:color="auto"/>
            <w:right w:val="none" w:sz="0" w:space="0" w:color="auto"/>
          </w:divBdr>
        </w:div>
        <w:div w:id="807238130">
          <w:marLeft w:val="576"/>
          <w:marRight w:val="0"/>
          <w:marTop w:val="80"/>
          <w:marBottom w:val="0"/>
          <w:divBdr>
            <w:top w:val="none" w:sz="0" w:space="0" w:color="auto"/>
            <w:left w:val="none" w:sz="0" w:space="0" w:color="auto"/>
            <w:bottom w:val="none" w:sz="0" w:space="0" w:color="auto"/>
            <w:right w:val="none" w:sz="0" w:space="0" w:color="auto"/>
          </w:divBdr>
        </w:div>
        <w:div w:id="1145050715">
          <w:marLeft w:val="576"/>
          <w:marRight w:val="0"/>
          <w:marTop w:val="80"/>
          <w:marBottom w:val="0"/>
          <w:divBdr>
            <w:top w:val="none" w:sz="0" w:space="0" w:color="auto"/>
            <w:left w:val="none" w:sz="0" w:space="0" w:color="auto"/>
            <w:bottom w:val="none" w:sz="0" w:space="0" w:color="auto"/>
            <w:right w:val="none" w:sz="0" w:space="0" w:color="auto"/>
          </w:divBdr>
        </w:div>
        <w:div w:id="1175463655">
          <w:marLeft w:val="576"/>
          <w:marRight w:val="0"/>
          <w:marTop w:val="80"/>
          <w:marBottom w:val="0"/>
          <w:divBdr>
            <w:top w:val="none" w:sz="0" w:space="0" w:color="auto"/>
            <w:left w:val="none" w:sz="0" w:space="0" w:color="auto"/>
            <w:bottom w:val="none" w:sz="0" w:space="0" w:color="auto"/>
            <w:right w:val="none" w:sz="0" w:space="0" w:color="auto"/>
          </w:divBdr>
        </w:div>
        <w:div w:id="1479541309">
          <w:marLeft w:val="576"/>
          <w:marRight w:val="0"/>
          <w:marTop w:val="80"/>
          <w:marBottom w:val="0"/>
          <w:divBdr>
            <w:top w:val="none" w:sz="0" w:space="0" w:color="auto"/>
            <w:left w:val="none" w:sz="0" w:space="0" w:color="auto"/>
            <w:bottom w:val="none" w:sz="0" w:space="0" w:color="auto"/>
            <w:right w:val="none" w:sz="0" w:space="0" w:color="auto"/>
          </w:divBdr>
        </w:div>
        <w:div w:id="1532525929">
          <w:marLeft w:val="576"/>
          <w:marRight w:val="0"/>
          <w:marTop w:val="80"/>
          <w:marBottom w:val="0"/>
          <w:divBdr>
            <w:top w:val="none" w:sz="0" w:space="0" w:color="auto"/>
            <w:left w:val="none" w:sz="0" w:space="0" w:color="auto"/>
            <w:bottom w:val="none" w:sz="0" w:space="0" w:color="auto"/>
            <w:right w:val="none" w:sz="0" w:space="0" w:color="auto"/>
          </w:divBdr>
        </w:div>
        <w:div w:id="1647197022">
          <w:marLeft w:val="576"/>
          <w:marRight w:val="0"/>
          <w:marTop w:val="80"/>
          <w:marBottom w:val="0"/>
          <w:divBdr>
            <w:top w:val="none" w:sz="0" w:space="0" w:color="auto"/>
            <w:left w:val="none" w:sz="0" w:space="0" w:color="auto"/>
            <w:bottom w:val="none" w:sz="0" w:space="0" w:color="auto"/>
            <w:right w:val="none" w:sz="0" w:space="0" w:color="auto"/>
          </w:divBdr>
        </w:div>
      </w:divsChild>
    </w:div>
    <w:div w:id="756100196">
      <w:bodyDiv w:val="1"/>
      <w:marLeft w:val="0"/>
      <w:marRight w:val="0"/>
      <w:marTop w:val="0"/>
      <w:marBottom w:val="0"/>
      <w:divBdr>
        <w:top w:val="none" w:sz="0" w:space="0" w:color="auto"/>
        <w:left w:val="none" w:sz="0" w:space="0" w:color="auto"/>
        <w:bottom w:val="none" w:sz="0" w:space="0" w:color="auto"/>
        <w:right w:val="none" w:sz="0" w:space="0" w:color="auto"/>
      </w:divBdr>
    </w:div>
    <w:div w:id="782191806">
      <w:bodyDiv w:val="1"/>
      <w:marLeft w:val="0"/>
      <w:marRight w:val="0"/>
      <w:marTop w:val="0"/>
      <w:marBottom w:val="0"/>
      <w:divBdr>
        <w:top w:val="none" w:sz="0" w:space="0" w:color="auto"/>
        <w:left w:val="none" w:sz="0" w:space="0" w:color="auto"/>
        <w:bottom w:val="none" w:sz="0" w:space="0" w:color="auto"/>
        <w:right w:val="none" w:sz="0" w:space="0" w:color="auto"/>
      </w:divBdr>
      <w:divsChild>
        <w:div w:id="74740842">
          <w:marLeft w:val="576"/>
          <w:marRight w:val="0"/>
          <w:marTop w:val="80"/>
          <w:marBottom w:val="0"/>
          <w:divBdr>
            <w:top w:val="none" w:sz="0" w:space="0" w:color="auto"/>
            <w:left w:val="none" w:sz="0" w:space="0" w:color="auto"/>
            <w:bottom w:val="none" w:sz="0" w:space="0" w:color="auto"/>
            <w:right w:val="none" w:sz="0" w:space="0" w:color="auto"/>
          </w:divBdr>
        </w:div>
        <w:div w:id="111367297">
          <w:marLeft w:val="1354"/>
          <w:marRight w:val="0"/>
          <w:marTop w:val="70"/>
          <w:marBottom w:val="0"/>
          <w:divBdr>
            <w:top w:val="none" w:sz="0" w:space="0" w:color="auto"/>
            <w:left w:val="none" w:sz="0" w:space="0" w:color="auto"/>
            <w:bottom w:val="none" w:sz="0" w:space="0" w:color="auto"/>
            <w:right w:val="none" w:sz="0" w:space="0" w:color="auto"/>
          </w:divBdr>
        </w:div>
        <w:div w:id="254242701">
          <w:marLeft w:val="979"/>
          <w:marRight w:val="0"/>
          <w:marTop w:val="65"/>
          <w:marBottom w:val="0"/>
          <w:divBdr>
            <w:top w:val="none" w:sz="0" w:space="0" w:color="auto"/>
            <w:left w:val="none" w:sz="0" w:space="0" w:color="auto"/>
            <w:bottom w:val="none" w:sz="0" w:space="0" w:color="auto"/>
            <w:right w:val="none" w:sz="0" w:space="0" w:color="auto"/>
          </w:divBdr>
        </w:div>
        <w:div w:id="261765087">
          <w:marLeft w:val="1354"/>
          <w:marRight w:val="0"/>
          <w:marTop w:val="70"/>
          <w:marBottom w:val="0"/>
          <w:divBdr>
            <w:top w:val="none" w:sz="0" w:space="0" w:color="auto"/>
            <w:left w:val="none" w:sz="0" w:space="0" w:color="auto"/>
            <w:bottom w:val="none" w:sz="0" w:space="0" w:color="auto"/>
            <w:right w:val="none" w:sz="0" w:space="0" w:color="auto"/>
          </w:divBdr>
        </w:div>
        <w:div w:id="800003066">
          <w:marLeft w:val="576"/>
          <w:marRight w:val="0"/>
          <w:marTop w:val="80"/>
          <w:marBottom w:val="0"/>
          <w:divBdr>
            <w:top w:val="none" w:sz="0" w:space="0" w:color="auto"/>
            <w:left w:val="none" w:sz="0" w:space="0" w:color="auto"/>
            <w:bottom w:val="none" w:sz="0" w:space="0" w:color="auto"/>
            <w:right w:val="none" w:sz="0" w:space="0" w:color="auto"/>
          </w:divBdr>
        </w:div>
        <w:div w:id="1263302487">
          <w:marLeft w:val="979"/>
          <w:marRight w:val="0"/>
          <w:marTop w:val="65"/>
          <w:marBottom w:val="0"/>
          <w:divBdr>
            <w:top w:val="none" w:sz="0" w:space="0" w:color="auto"/>
            <w:left w:val="none" w:sz="0" w:space="0" w:color="auto"/>
            <w:bottom w:val="none" w:sz="0" w:space="0" w:color="auto"/>
            <w:right w:val="none" w:sz="0" w:space="0" w:color="auto"/>
          </w:divBdr>
        </w:div>
        <w:div w:id="1418748776">
          <w:marLeft w:val="576"/>
          <w:marRight w:val="0"/>
          <w:marTop w:val="80"/>
          <w:marBottom w:val="0"/>
          <w:divBdr>
            <w:top w:val="none" w:sz="0" w:space="0" w:color="auto"/>
            <w:left w:val="none" w:sz="0" w:space="0" w:color="auto"/>
            <w:bottom w:val="none" w:sz="0" w:space="0" w:color="auto"/>
            <w:right w:val="none" w:sz="0" w:space="0" w:color="auto"/>
          </w:divBdr>
        </w:div>
        <w:div w:id="1576622373">
          <w:marLeft w:val="576"/>
          <w:marRight w:val="0"/>
          <w:marTop w:val="80"/>
          <w:marBottom w:val="0"/>
          <w:divBdr>
            <w:top w:val="none" w:sz="0" w:space="0" w:color="auto"/>
            <w:left w:val="none" w:sz="0" w:space="0" w:color="auto"/>
            <w:bottom w:val="none" w:sz="0" w:space="0" w:color="auto"/>
            <w:right w:val="none" w:sz="0" w:space="0" w:color="auto"/>
          </w:divBdr>
        </w:div>
        <w:div w:id="1656952376">
          <w:marLeft w:val="979"/>
          <w:marRight w:val="0"/>
          <w:marTop w:val="65"/>
          <w:marBottom w:val="0"/>
          <w:divBdr>
            <w:top w:val="none" w:sz="0" w:space="0" w:color="auto"/>
            <w:left w:val="none" w:sz="0" w:space="0" w:color="auto"/>
            <w:bottom w:val="none" w:sz="0" w:space="0" w:color="auto"/>
            <w:right w:val="none" w:sz="0" w:space="0" w:color="auto"/>
          </w:divBdr>
        </w:div>
        <w:div w:id="1671177324">
          <w:marLeft w:val="979"/>
          <w:marRight w:val="0"/>
          <w:marTop w:val="65"/>
          <w:marBottom w:val="0"/>
          <w:divBdr>
            <w:top w:val="none" w:sz="0" w:space="0" w:color="auto"/>
            <w:left w:val="none" w:sz="0" w:space="0" w:color="auto"/>
            <w:bottom w:val="none" w:sz="0" w:space="0" w:color="auto"/>
            <w:right w:val="none" w:sz="0" w:space="0" w:color="auto"/>
          </w:divBdr>
        </w:div>
        <w:div w:id="1706297520">
          <w:marLeft w:val="979"/>
          <w:marRight w:val="0"/>
          <w:marTop w:val="65"/>
          <w:marBottom w:val="0"/>
          <w:divBdr>
            <w:top w:val="none" w:sz="0" w:space="0" w:color="auto"/>
            <w:left w:val="none" w:sz="0" w:space="0" w:color="auto"/>
            <w:bottom w:val="none" w:sz="0" w:space="0" w:color="auto"/>
            <w:right w:val="none" w:sz="0" w:space="0" w:color="auto"/>
          </w:divBdr>
        </w:div>
        <w:div w:id="1806192979">
          <w:marLeft w:val="979"/>
          <w:marRight w:val="0"/>
          <w:marTop w:val="65"/>
          <w:marBottom w:val="0"/>
          <w:divBdr>
            <w:top w:val="none" w:sz="0" w:space="0" w:color="auto"/>
            <w:left w:val="none" w:sz="0" w:space="0" w:color="auto"/>
            <w:bottom w:val="none" w:sz="0" w:space="0" w:color="auto"/>
            <w:right w:val="none" w:sz="0" w:space="0" w:color="auto"/>
          </w:divBdr>
        </w:div>
        <w:div w:id="1810433634">
          <w:marLeft w:val="979"/>
          <w:marRight w:val="0"/>
          <w:marTop w:val="65"/>
          <w:marBottom w:val="0"/>
          <w:divBdr>
            <w:top w:val="none" w:sz="0" w:space="0" w:color="auto"/>
            <w:left w:val="none" w:sz="0" w:space="0" w:color="auto"/>
            <w:bottom w:val="none" w:sz="0" w:space="0" w:color="auto"/>
            <w:right w:val="none" w:sz="0" w:space="0" w:color="auto"/>
          </w:divBdr>
        </w:div>
        <w:div w:id="1814634928">
          <w:marLeft w:val="979"/>
          <w:marRight w:val="0"/>
          <w:marTop w:val="65"/>
          <w:marBottom w:val="0"/>
          <w:divBdr>
            <w:top w:val="none" w:sz="0" w:space="0" w:color="auto"/>
            <w:left w:val="none" w:sz="0" w:space="0" w:color="auto"/>
            <w:bottom w:val="none" w:sz="0" w:space="0" w:color="auto"/>
            <w:right w:val="none" w:sz="0" w:space="0" w:color="auto"/>
          </w:divBdr>
        </w:div>
        <w:div w:id="1823500889">
          <w:marLeft w:val="576"/>
          <w:marRight w:val="0"/>
          <w:marTop w:val="80"/>
          <w:marBottom w:val="0"/>
          <w:divBdr>
            <w:top w:val="none" w:sz="0" w:space="0" w:color="auto"/>
            <w:left w:val="none" w:sz="0" w:space="0" w:color="auto"/>
            <w:bottom w:val="none" w:sz="0" w:space="0" w:color="auto"/>
            <w:right w:val="none" w:sz="0" w:space="0" w:color="auto"/>
          </w:divBdr>
        </w:div>
        <w:div w:id="1868759757">
          <w:marLeft w:val="1354"/>
          <w:marRight w:val="0"/>
          <w:marTop w:val="70"/>
          <w:marBottom w:val="0"/>
          <w:divBdr>
            <w:top w:val="none" w:sz="0" w:space="0" w:color="auto"/>
            <w:left w:val="none" w:sz="0" w:space="0" w:color="auto"/>
            <w:bottom w:val="none" w:sz="0" w:space="0" w:color="auto"/>
            <w:right w:val="none" w:sz="0" w:space="0" w:color="auto"/>
          </w:divBdr>
        </w:div>
        <w:div w:id="2111512144">
          <w:marLeft w:val="979"/>
          <w:marRight w:val="0"/>
          <w:marTop w:val="65"/>
          <w:marBottom w:val="0"/>
          <w:divBdr>
            <w:top w:val="none" w:sz="0" w:space="0" w:color="auto"/>
            <w:left w:val="none" w:sz="0" w:space="0" w:color="auto"/>
            <w:bottom w:val="none" w:sz="0" w:space="0" w:color="auto"/>
            <w:right w:val="none" w:sz="0" w:space="0" w:color="auto"/>
          </w:divBdr>
        </w:div>
      </w:divsChild>
    </w:div>
    <w:div w:id="783114455">
      <w:bodyDiv w:val="1"/>
      <w:marLeft w:val="0"/>
      <w:marRight w:val="0"/>
      <w:marTop w:val="0"/>
      <w:marBottom w:val="0"/>
      <w:divBdr>
        <w:top w:val="none" w:sz="0" w:space="0" w:color="auto"/>
        <w:left w:val="none" w:sz="0" w:space="0" w:color="auto"/>
        <w:bottom w:val="none" w:sz="0" w:space="0" w:color="auto"/>
        <w:right w:val="none" w:sz="0" w:space="0" w:color="auto"/>
      </w:divBdr>
    </w:div>
    <w:div w:id="785004035">
      <w:bodyDiv w:val="1"/>
      <w:marLeft w:val="0"/>
      <w:marRight w:val="0"/>
      <w:marTop w:val="0"/>
      <w:marBottom w:val="0"/>
      <w:divBdr>
        <w:top w:val="none" w:sz="0" w:space="0" w:color="auto"/>
        <w:left w:val="none" w:sz="0" w:space="0" w:color="auto"/>
        <w:bottom w:val="none" w:sz="0" w:space="0" w:color="auto"/>
        <w:right w:val="none" w:sz="0" w:space="0" w:color="auto"/>
      </w:divBdr>
    </w:div>
    <w:div w:id="793057477">
      <w:bodyDiv w:val="1"/>
      <w:marLeft w:val="0"/>
      <w:marRight w:val="0"/>
      <w:marTop w:val="0"/>
      <w:marBottom w:val="0"/>
      <w:divBdr>
        <w:top w:val="none" w:sz="0" w:space="0" w:color="auto"/>
        <w:left w:val="none" w:sz="0" w:space="0" w:color="auto"/>
        <w:bottom w:val="none" w:sz="0" w:space="0" w:color="auto"/>
        <w:right w:val="none" w:sz="0" w:space="0" w:color="auto"/>
      </w:divBdr>
    </w:div>
    <w:div w:id="793445105">
      <w:bodyDiv w:val="1"/>
      <w:marLeft w:val="0"/>
      <w:marRight w:val="0"/>
      <w:marTop w:val="0"/>
      <w:marBottom w:val="0"/>
      <w:divBdr>
        <w:top w:val="none" w:sz="0" w:space="0" w:color="auto"/>
        <w:left w:val="none" w:sz="0" w:space="0" w:color="auto"/>
        <w:bottom w:val="none" w:sz="0" w:space="0" w:color="auto"/>
        <w:right w:val="none" w:sz="0" w:space="0" w:color="auto"/>
      </w:divBdr>
      <w:divsChild>
        <w:div w:id="33580354">
          <w:marLeft w:val="0"/>
          <w:marRight w:val="0"/>
          <w:marTop w:val="0"/>
          <w:marBottom w:val="0"/>
          <w:divBdr>
            <w:top w:val="none" w:sz="0" w:space="0" w:color="auto"/>
            <w:left w:val="none" w:sz="0" w:space="0" w:color="auto"/>
            <w:bottom w:val="none" w:sz="0" w:space="0" w:color="auto"/>
            <w:right w:val="none" w:sz="0" w:space="0" w:color="auto"/>
          </w:divBdr>
          <w:divsChild>
            <w:div w:id="2112968513">
              <w:marLeft w:val="0"/>
              <w:marRight w:val="0"/>
              <w:marTop w:val="0"/>
              <w:marBottom w:val="0"/>
              <w:divBdr>
                <w:top w:val="none" w:sz="0" w:space="0" w:color="auto"/>
                <w:left w:val="none" w:sz="0" w:space="0" w:color="auto"/>
                <w:bottom w:val="none" w:sz="0" w:space="0" w:color="auto"/>
                <w:right w:val="none" w:sz="0" w:space="0" w:color="auto"/>
              </w:divBdr>
              <w:divsChild>
                <w:div w:id="1503623944">
                  <w:marLeft w:val="0"/>
                  <w:marRight w:val="0"/>
                  <w:marTop w:val="0"/>
                  <w:marBottom w:val="0"/>
                  <w:divBdr>
                    <w:top w:val="none" w:sz="0" w:space="0" w:color="auto"/>
                    <w:left w:val="none" w:sz="0" w:space="0" w:color="auto"/>
                    <w:bottom w:val="none" w:sz="0" w:space="0" w:color="auto"/>
                    <w:right w:val="none" w:sz="0" w:space="0" w:color="auto"/>
                  </w:divBdr>
                  <w:divsChild>
                    <w:div w:id="156314135">
                      <w:marLeft w:val="0"/>
                      <w:marRight w:val="0"/>
                      <w:marTop w:val="0"/>
                      <w:marBottom w:val="0"/>
                      <w:divBdr>
                        <w:top w:val="none" w:sz="0" w:space="0" w:color="auto"/>
                        <w:left w:val="none" w:sz="0" w:space="0" w:color="auto"/>
                        <w:bottom w:val="none" w:sz="0" w:space="0" w:color="auto"/>
                        <w:right w:val="none" w:sz="0" w:space="0" w:color="auto"/>
                      </w:divBdr>
                      <w:divsChild>
                        <w:div w:id="138983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5757269">
      <w:bodyDiv w:val="1"/>
      <w:marLeft w:val="0"/>
      <w:marRight w:val="0"/>
      <w:marTop w:val="0"/>
      <w:marBottom w:val="0"/>
      <w:divBdr>
        <w:top w:val="none" w:sz="0" w:space="0" w:color="auto"/>
        <w:left w:val="none" w:sz="0" w:space="0" w:color="auto"/>
        <w:bottom w:val="none" w:sz="0" w:space="0" w:color="auto"/>
        <w:right w:val="none" w:sz="0" w:space="0" w:color="auto"/>
      </w:divBdr>
    </w:div>
    <w:div w:id="798063290">
      <w:bodyDiv w:val="1"/>
      <w:marLeft w:val="0"/>
      <w:marRight w:val="0"/>
      <w:marTop w:val="0"/>
      <w:marBottom w:val="0"/>
      <w:divBdr>
        <w:top w:val="none" w:sz="0" w:space="0" w:color="auto"/>
        <w:left w:val="none" w:sz="0" w:space="0" w:color="auto"/>
        <w:bottom w:val="none" w:sz="0" w:space="0" w:color="auto"/>
        <w:right w:val="none" w:sz="0" w:space="0" w:color="auto"/>
      </w:divBdr>
      <w:divsChild>
        <w:div w:id="260840941">
          <w:marLeft w:val="0"/>
          <w:marRight w:val="0"/>
          <w:marTop w:val="0"/>
          <w:marBottom w:val="0"/>
          <w:divBdr>
            <w:top w:val="none" w:sz="0" w:space="0" w:color="auto"/>
            <w:left w:val="none" w:sz="0" w:space="0" w:color="auto"/>
            <w:bottom w:val="none" w:sz="0" w:space="0" w:color="auto"/>
            <w:right w:val="none" w:sz="0" w:space="0" w:color="auto"/>
          </w:divBdr>
          <w:divsChild>
            <w:div w:id="743375125">
              <w:marLeft w:val="0"/>
              <w:marRight w:val="0"/>
              <w:marTop w:val="0"/>
              <w:marBottom w:val="0"/>
              <w:divBdr>
                <w:top w:val="none" w:sz="0" w:space="0" w:color="auto"/>
                <w:left w:val="none" w:sz="0" w:space="0" w:color="auto"/>
                <w:bottom w:val="none" w:sz="0" w:space="0" w:color="auto"/>
                <w:right w:val="none" w:sz="0" w:space="0" w:color="auto"/>
              </w:divBdr>
              <w:divsChild>
                <w:div w:id="6103637">
                  <w:marLeft w:val="0"/>
                  <w:marRight w:val="0"/>
                  <w:marTop w:val="0"/>
                  <w:marBottom w:val="0"/>
                  <w:divBdr>
                    <w:top w:val="none" w:sz="0" w:space="0" w:color="auto"/>
                    <w:left w:val="none" w:sz="0" w:space="0" w:color="auto"/>
                    <w:bottom w:val="none" w:sz="0" w:space="0" w:color="auto"/>
                    <w:right w:val="none" w:sz="0" w:space="0" w:color="auto"/>
                  </w:divBdr>
                  <w:divsChild>
                    <w:div w:id="75204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489315">
      <w:bodyDiv w:val="1"/>
      <w:marLeft w:val="0"/>
      <w:marRight w:val="0"/>
      <w:marTop w:val="0"/>
      <w:marBottom w:val="0"/>
      <w:divBdr>
        <w:top w:val="none" w:sz="0" w:space="0" w:color="auto"/>
        <w:left w:val="none" w:sz="0" w:space="0" w:color="auto"/>
        <w:bottom w:val="none" w:sz="0" w:space="0" w:color="auto"/>
        <w:right w:val="none" w:sz="0" w:space="0" w:color="auto"/>
      </w:divBdr>
    </w:div>
    <w:div w:id="824855968">
      <w:bodyDiv w:val="1"/>
      <w:marLeft w:val="0"/>
      <w:marRight w:val="0"/>
      <w:marTop w:val="0"/>
      <w:marBottom w:val="0"/>
      <w:divBdr>
        <w:top w:val="none" w:sz="0" w:space="0" w:color="auto"/>
        <w:left w:val="none" w:sz="0" w:space="0" w:color="auto"/>
        <w:bottom w:val="none" w:sz="0" w:space="0" w:color="auto"/>
        <w:right w:val="none" w:sz="0" w:space="0" w:color="auto"/>
      </w:divBdr>
    </w:div>
    <w:div w:id="836112111">
      <w:bodyDiv w:val="1"/>
      <w:marLeft w:val="0"/>
      <w:marRight w:val="0"/>
      <w:marTop w:val="0"/>
      <w:marBottom w:val="0"/>
      <w:divBdr>
        <w:top w:val="none" w:sz="0" w:space="0" w:color="auto"/>
        <w:left w:val="none" w:sz="0" w:space="0" w:color="auto"/>
        <w:bottom w:val="none" w:sz="0" w:space="0" w:color="auto"/>
        <w:right w:val="none" w:sz="0" w:space="0" w:color="auto"/>
      </w:divBdr>
    </w:div>
    <w:div w:id="852692202">
      <w:bodyDiv w:val="1"/>
      <w:marLeft w:val="0"/>
      <w:marRight w:val="0"/>
      <w:marTop w:val="0"/>
      <w:marBottom w:val="0"/>
      <w:divBdr>
        <w:top w:val="none" w:sz="0" w:space="0" w:color="auto"/>
        <w:left w:val="none" w:sz="0" w:space="0" w:color="auto"/>
        <w:bottom w:val="none" w:sz="0" w:space="0" w:color="auto"/>
        <w:right w:val="none" w:sz="0" w:space="0" w:color="auto"/>
      </w:divBdr>
    </w:div>
    <w:div w:id="857505604">
      <w:bodyDiv w:val="1"/>
      <w:marLeft w:val="0"/>
      <w:marRight w:val="0"/>
      <w:marTop w:val="0"/>
      <w:marBottom w:val="0"/>
      <w:divBdr>
        <w:top w:val="none" w:sz="0" w:space="0" w:color="auto"/>
        <w:left w:val="none" w:sz="0" w:space="0" w:color="auto"/>
        <w:bottom w:val="none" w:sz="0" w:space="0" w:color="auto"/>
        <w:right w:val="none" w:sz="0" w:space="0" w:color="auto"/>
      </w:divBdr>
    </w:div>
    <w:div w:id="868107329">
      <w:bodyDiv w:val="1"/>
      <w:marLeft w:val="0"/>
      <w:marRight w:val="0"/>
      <w:marTop w:val="0"/>
      <w:marBottom w:val="0"/>
      <w:divBdr>
        <w:top w:val="none" w:sz="0" w:space="0" w:color="auto"/>
        <w:left w:val="none" w:sz="0" w:space="0" w:color="auto"/>
        <w:bottom w:val="none" w:sz="0" w:space="0" w:color="auto"/>
        <w:right w:val="none" w:sz="0" w:space="0" w:color="auto"/>
      </w:divBdr>
    </w:div>
    <w:div w:id="873229422">
      <w:bodyDiv w:val="1"/>
      <w:marLeft w:val="0"/>
      <w:marRight w:val="0"/>
      <w:marTop w:val="0"/>
      <w:marBottom w:val="0"/>
      <w:divBdr>
        <w:top w:val="none" w:sz="0" w:space="0" w:color="auto"/>
        <w:left w:val="none" w:sz="0" w:space="0" w:color="auto"/>
        <w:bottom w:val="none" w:sz="0" w:space="0" w:color="auto"/>
        <w:right w:val="none" w:sz="0" w:space="0" w:color="auto"/>
      </w:divBdr>
    </w:div>
    <w:div w:id="876501933">
      <w:bodyDiv w:val="1"/>
      <w:marLeft w:val="0"/>
      <w:marRight w:val="0"/>
      <w:marTop w:val="0"/>
      <w:marBottom w:val="0"/>
      <w:divBdr>
        <w:top w:val="none" w:sz="0" w:space="0" w:color="auto"/>
        <w:left w:val="none" w:sz="0" w:space="0" w:color="auto"/>
        <w:bottom w:val="none" w:sz="0" w:space="0" w:color="auto"/>
        <w:right w:val="none" w:sz="0" w:space="0" w:color="auto"/>
      </w:divBdr>
      <w:divsChild>
        <w:div w:id="1722292831">
          <w:marLeft w:val="0"/>
          <w:marRight w:val="0"/>
          <w:marTop w:val="0"/>
          <w:marBottom w:val="0"/>
          <w:divBdr>
            <w:top w:val="none" w:sz="0" w:space="0" w:color="auto"/>
            <w:left w:val="none" w:sz="0" w:space="0" w:color="auto"/>
            <w:bottom w:val="none" w:sz="0" w:space="0" w:color="auto"/>
            <w:right w:val="none" w:sz="0" w:space="0" w:color="auto"/>
          </w:divBdr>
          <w:divsChild>
            <w:div w:id="1101025915">
              <w:marLeft w:val="0"/>
              <w:marRight w:val="0"/>
              <w:marTop w:val="0"/>
              <w:marBottom w:val="0"/>
              <w:divBdr>
                <w:top w:val="none" w:sz="0" w:space="0" w:color="auto"/>
                <w:left w:val="none" w:sz="0" w:space="0" w:color="auto"/>
                <w:bottom w:val="none" w:sz="0" w:space="0" w:color="auto"/>
                <w:right w:val="none" w:sz="0" w:space="0" w:color="auto"/>
              </w:divBdr>
              <w:divsChild>
                <w:div w:id="311717380">
                  <w:marLeft w:val="0"/>
                  <w:marRight w:val="0"/>
                  <w:marTop w:val="0"/>
                  <w:marBottom w:val="0"/>
                  <w:divBdr>
                    <w:top w:val="none" w:sz="0" w:space="0" w:color="auto"/>
                    <w:left w:val="none" w:sz="0" w:space="0" w:color="auto"/>
                    <w:bottom w:val="none" w:sz="0" w:space="0" w:color="auto"/>
                    <w:right w:val="none" w:sz="0" w:space="0" w:color="auto"/>
                  </w:divBdr>
                  <w:divsChild>
                    <w:div w:id="1432361209">
                      <w:marLeft w:val="0"/>
                      <w:marRight w:val="0"/>
                      <w:marTop w:val="0"/>
                      <w:marBottom w:val="0"/>
                      <w:divBdr>
                        <w:top w:val="none" w:sz="0" w:space="0" w:color="auto"/>
                        <w:left w:val="none" w:sz="0" w:space="0" w:color="auto"/>
                        <w:bottom w:val="none" w:sz="0" w:space="0" w:color="auto"/>
                        <w:right w:val="none" w:sz="0" w:space="0" w:color="auto"/>
                      </w:divBdr>
                      <w:divsChild>
                        <w:div w:id="1993220547">
                          <w:marLeft w:val="0"/>
                          <w:marRight w:val="0"/>
                          <w:marTop w:val="0"/>
                          <w:marBottom w:val="0"/>
                          <w:divBdr>
                            <w:top w:val="none" w:sz="0" w:space="0" w:color="auto"/>
                            <w:left w:val="none" w:sz="0" w:space="0" w:color="auto"/>
                            <w:bottom w:val="none" w:sz="0" w:space="0" w:color="auto"/>
                            <w:right w:val="none" w:sz="0" w:space="0" w:color="auto"/>
                          </w:divBdr>
                          <w:divsChild>
                            <w:div w:id="304551854">
                              <w:marLeft w:val="0"/>
                              <w:marRight w:val="0"/>
                              <w:marTop w:val="0"/>
                              <w:marBottom w:val="0"/>
                              <w:divBdr>
                                <w:top w:val="none" w:sz="0" w:space="0" w:color="auto"/>
                                <w:left w:val="none" w:sz="0" w:space="0" w:color="auto"/>
                                <w:bottom w:val="none" w:sz="0" w:space="0" w:color="auto"/>
                                <w:right w:val="none" w:sz="0" w:space="0" w:color="auto"/>
                              </w:divBdr>
                              <w:divsChild>
                                <w:div w:id="2050644021">
                                  <w:marLeft w:val="0"/>
                                  <w:marRight w:val="0"/>
                                  <w:marTop w:val="0"/>
                                  <w:marBottom w:val="0"/>
                                  <w:divBdr>
                                    <w:top w:val="none" w:sz="0" w:space="0" w:color="auto"/>
                                    <w:left w:val="none" w:sz="0" w:space="0" w:color="auto"/>
                                    <w:bottom w:val="none" w:sz="0" w:space="0" w:color="auto"/>
                                    <w:right w:val="none" w:sz="0" w:space="0" w:color="auto"/>
                                  </w:divBdr>
                                  <w:divsChild>
                                    <w:div w:id="20957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9193224">
      <w:bodyDiv w:val="1"/>
      <w:marLeft w:val="0"/>
      <w:marRight w:val="0"/>
      <w:marTop w:val="0"/>
      <w:marBottom w:val="0"/>
      <w:divBdr>
        <w:top w:val="none" w:sz="0" w:space="0" w:color="auto"/>
        <w:left w:val="none" w:sz="0" w:space="0" w:color="auto"/>
        <w:bottom w:val="none" w:sz="0" w:space="0" w:color="auto"/>
        <w:right w:val="none" w:sz="0" w:space="0" w:color="auto"/>
      </w:divBdr>
      <w:divsChild>
        <w:div w:id="342249589">
          <w:marLeft w:val="576"/>
          <w:marRight w:val="0"/>
          <w:marTop w:val="80"/>
          <w:marBottom w:val="0"/>
          <w:divBdr>
            <w:top w:val="none" w:sz="0" w:space="0" w:color="auto"/>
            <w:left w:val="none" w:sz="0" w:space="0" w:color="auto"/>
            <w:bottom w:val="none" w:sz="0" w:space="0" w:color="auto"/>
            <w:right w:val="none" w:sz="0" w:space="0" w:color="auto"/>
          </w:divBdr>
        </w:div>
        <w:div w:id="342627870">
          <w:marLeft w:val="979"/>
          <w:marRight w:val="0"/>
          <w:marTop w:val="65"/>
          <w:marBottom w:val="0"/>
          <w:divBdr>
            <w:top w:val="none" w:sz="0" w:space="0" w:color="auto"/>
            <w:left w:val="none" w:sz="0" w:space="0" w:color="auto"/>
            <w:bottom w:val="none" w:sz="0" w:space="0" w:color="auto"/>
            <w:right w:val="none" w:sz="0" w:space="0" w:color="auto"/>
          </w:divBdr>
        </w:div>
        <w:div w:id="406994983">
          <w:marLeft w:val="979"/>
          <w:marRight w:val="0"/>
          <w:marTop w:val="65"/>
          <w:marBottom w:val="0"/>
          <w:divBdr>
            <w:top w:val="none" w:sz="0" w:space="0" w:color="auto"/>
            <w:left w:val="none" w:sz="0" w:space="0" w:color="auto"/>
            <w:bottom w:val="none" w:sz="0" w:space="0" w:color="auto"/>
            <w:right w:val="none" w:sz="0" w:space="0" w:color="auto"/>
          </w:divBdr>
        </w:div>
        <w:div w:id="451482586">
          <w:marLeft w:val="979"/>
          <w:marRight w:val="0"/>
          <w:marTop w:val="65"/>
          <w:marBottom w:val="0"/>
          <w:divBdr>
            <w:top w:val="none" w:sz="0" w:space="0" w:color="auto"/>
            <w:left w:val="none" w:sz="0" w:space="0" w:color="auto"/>
            <w:bottom w:val="none" w:sz="0" w:space="0" w:color="auto"/>
            <w:right w:val="none" w:sz="0" w:space="0" w:color="auto"/>
          </w:divBdr>
        </w:div>
        <w:div w:id="686827472">
          <w:marLeft w:val="979"/>
          <w:marRight w:val="0"/>
          <w:marTop w:val="65"/>
          <w:marBottom w:val="0"/>
          <w:divBdr>
            <w:top w:val="none" w:sz="0" w:space="0" w:color="auto"/>
            <w:left w:val="none" w:sz="0" w:space="0" w:color="auto"/>
            <w:bottom w:val="none" w:sz="0" w:space="0" w:color="auto"/>
            <w:right w:val="none" w:sz="0" w:space="0" w:color="auto"/>
          </w:divBdr>
        </w:div>
        <w:div w:id="785856224">
          <w:marLeft w:val="576"/>
          <w:marRight w:val="0"/>
          <w:marTop w:val="80"/>
          <w:marBottom w:val="0"/>
          <w:divBdr>
            <w:top w:val="none" w:sz="0" w:space="0" w:color="auto"/>
            <w:left w:val="none" w:sz="0" w:space="0" w:color="auto"/>
            <w:bottom w:val="none" w:sz="0" w:space="0" w:color="auto"/>
            <w:right w:val="none" w:sz="0" w:space="0" w:color="auto"/>
          </w:divBdr>
        </w:div>
        <w:div w:id="925069740">
          <w:marLeft w:val="979"/>
          <w:marRight w:val="0"/>
          <w:marTop w:val="65"/>
          <w:marBottom w:val="0"/>
          <w:divBdr>
            <w:top w:val="none" w:sz="0" w:space="0" w:color="auto"/>
            <w:left w:val="none" w:sz="0" w:space="0" w:color="auto"/>
            <w:bottom w:val="none" w:sz="0" w:space="0" w:color="auto"/>
            <w:right w:val="none" w:sz="0" w:space="0" w:color="auto"/>
          </w:divBdr>
        </w:div>
        <w:div w:id="1035077479">
          <w:marLeft w:val="576"/>
          <w:marRight w:val="0"/>
          <w:marTop w:val="80"/>
          <w:marBottom w:val="0"/>
          <w:divBdr>
            <w:top w:val="none" w:sz="0" w:space="0" w:color="auto"/>
            <w:left w:val="none" w:sz="0" w:space="0" w:color="auto"/>
            <w:bottom w:val="none" w:sz="0" w:space="0" w:color="auto"/>
            <w:right w:val="none" w:sz="0" w:space="0" w:color="auto"/>
          </w:divBdr>
        </w:div>
        <w:div w:id="1070007829">
          <w:marLeft w:val="576"/>
          <w:marRight w:val="0"/>
          <w:marTop w:val="80"/>
          <w:marBottom w:val="0"/>
          <w:divBdr>
            <w:top w:val="none" w:sz="0" w:space="0" w:color="auto"/>
            <w:left w:val="none" w:sz="0" w:space="0" w:color="auto"/>
            <w:bottom w:val="none" w:sz="0" w:space="0" w:color="auto"/>
            <w:right w:val="none" w:sz="0" w:space="0" w:color="auto"/>
          </w:divBdr>
        </w:div>
        <w:div w:id="1312902160">
          <w:marLeft w:val="576"/>
          <w:marRight w:val="0"/>
          <w:marTop w:val="80"/>
          <w:marBottom w:val="0"/>
          <w:divBdr>
            <w:top w:val="none" w:sz="0" w:space="0" w:color="auto"/>
            <w:left w:val="none" w:sz="0" w:space="0" w:color="auto"/>
            <w:bottom w:val="none" w:sz="0" w:space="0" w:color="auto"/>
            <w:right w:val="none" w:sz="0" w:space="0" w:color="auto"/>
          </w:divBdr>
        </w:div>
        <w:div w:id="1566646345">
          <w:marLeft w:val="576"/>
          <w:marRight w:val="0"/>
          <w:marTop w:val="80"/>
          <w:marBottom w:val="0"/>
          <w:divBdr>
            <w:top w:val="none" w:sz="0" w:space="0" w:color="auto"/>
            <w:left w:val="none" w:sz="0" w:space="0" w:color="auto"/>
            <w:bottom w:val="none" w:sz="0" w:space="0" w:color="auto"/>
            <w:right w:val="none" w:sz="0" w:space="0" w:color="auto"/>
          </w:divBdr>
        </w:div>
        <w:div w:id="1640304519">
          <w:marLeft w:val="979"/>
          <w:marRight w:val="0"/>
          <w:marTop w:val="65"/>
          <w:marBottom w:val="0"/>
          <w:divBdr>
            <w:top w:val="none" w:sz="0" w:space="0" w:color="auto"/>
            <w:left w:val="none" w:sz="0" w:space="0" w:color="auto"/>
            <w:bottom w:val="none" w:sz="0" w:space="0" w:color="auto"/>
            <w:right w:val="none" w:sz="0" w:space="0" w:color="auto"/>
          </w:divBdr>
        </w:div>
        <w:div w:id="1861238584">
          <w:marLeft w:val="979"/>
          <w:marRight w:val="0"/>
          <w:marTop w:val="65"/>
          <w:marBottom w:val="0"/>
          <w:divBdr>
            <w:top w:val="none" w:sz="0" w:space="0" w:color="auto"/>
            <w:left w:val="none" w:sz="0" w:space="0" w:color="auto"/>
            <w:bottom w:val="none" w:sz="0" w:space="0" w:color="auto"/>
            <w:right w:val="none" w:sz="0" w:space="0" w:color="auto"/>
          </w:divBdr>
        </w:div>
        <w:div w:id="1991396423">
          <w:marLeft w:val="576"/>
          <w:marRight w:val="0"/>
          <w:marTop w:val="80"/>
          <w:marBottom w:val="0"/>
          <w:divBdr>
            <w:top w:val="none" w:sz="0" w:space="0" w:color="auto"/>
            <w:left w:val="none" w:sz="0" w:space="0" w:color="auto"/>
            <w:bottom w:val="none" w:sz="0" w:space="0" w:color="auto"/>
            <w:right w:val="none" w:sz="0" w:space="0" w:color="auto"/>
          </w:divBdr>
        </w:div>
        <w:div w:id="2035184271">
          <w:marLeft w:val="979"/>
          <w:marRight w:val="0"/>
          <w:marTop w:val="65"/>
          <w:marBottom w:val="0"/>
          <w:divBdr>
            <w:top w:val="none" w:sz="0" w:space="0" w:color="auto"/>
            <w:left w:val="none" w:sz="0" w:space="0" w:color="auto"/>
            <w:bottom w:val="none" w:sz="0" w:space="0" w:color="auto"/>
            <w:right w:val="none" w:sz="0" w:space="0" w:color="auto"/>
          </w:divBdr>
        </w:div>
      </w:divsChild>
    </w:div>
    <w:div w:id="889271255">
      <w:bodyDiv w:val="1"/>
      <w:marLeft w:val="0"/>
      <w:marRight w:val="0"/>
      <w:marTop w:val="0"/>
      <w:marBottom w:val="0"/>
      <w:divBdr>
        <w:top w:val="none" w:sz="0" w:space="0" w:color="auto"/>
        <w:left w:val="none" w:sz="0" w:space="0" w:color="auto"/>
        <w:bottom w:val="none" w:sz="0" w:space="0" w:color="auto"/>
        <w:right w:val="none" w:sz="0" w:space="0" w:color="auto"/>
      </w:divBdr>
    </w:div>
    <w:div w:id="891038697">
      <w:bodyDiv w:val="1"/>
      <w:marLeft w:val="0"/>
      <w:marRight w:val="0"/>
      <w:marTop w:val="0"/>
      <w:marBottom w:val="0"/>
      <w:divBdr>
        <w:top w:val="none" w:sz="0" w:space="0" w:color="auto"/>
        <w:left w:val="none" w:sz="0" w:space="0" w:color="auto"/>
        <w:bottom w:val="none" w:sz="0" w:space="0" w:color="auto"/>
        <w:right w:val="none" w:sz="0" w:space="0" w:color="auto"/>
      </w:divBdr>
    </w:div>
    <w:div w:id="900403135">
      <w:bodyDiv w:val="1"/>
      <w:marLeft w:val="0"/>
      <w:marRight w:val="0"/>
      <w:marTop w:val="0"/>
      <w:marBottom w:val="0"/>
      <w:divBdr>
        <w:top w:val="none" w:sz="0" w:space="0" w:color="auto"/>
        <w:left w:val="none" w:sz="0" w:space="0" w:color="auto"/>
        <w:bottom w:val="none" w:sz="0" w:space="0" w:color="auto"/>
        <w:right w:val="none" w:sz="0" w:space="0" w:color="auto"/>
      </w:divBdr>
    </w:div>
    <w:div w:id="911819604">
      <w:bodyDiv w:val="1"/>
      <w:marLeft w:val="0"/>
      <w:marRight w:val="0"/>
      <w:marTop w:val="0"/>
      <w:marBottom w:val="0"/>
      <w:divBdr>
        <w:top w:val="none" w:sz="0" w:space="0" w:color="auto"/>
        <w:left w:val="none" w:sz="0" w:space="0" w:color="auto"/>
        <w:bottom w:val="none" w:sz="0" w:space="0" w:color="auto"/>
        <w:right w:val="none" w:sz="0" w:space="0" w:color="auto"/>
      </w:divBdr>
      <w:divsChild>
        <w:div w:id="7029312">
          <w:marLeft w:val="576"/>
          <w:marRight w:val="0"/>
          <w:marTop w:val="80"/>
          <w:marBottom w:val="0"/>
          <w:divBdr>
            <w:top w:val="none" w:sz="0" w:space="0" w:color="auto"/>
            <w:left w:val="none" w:sz="0" w:space="0" w:color="auto"/>
            <w:bottom w:val="none" w:sz="0" w:space="0" w:color="auto"/>
            <w:right w:val="none" w:sz="0" w:space="0" w:color="auto"/>
          </w:divBdr>
        </w:div>
        <w:div w:id="220337735">
          <w:marLeft w:val="979"/>
          <w:marRight w:val="0"/>
          <w:marTop w:val="65"/>
          <w:marBottom w:val="0"/>
          <w:divBdr>
            <w:top w:val="none" w:sz="0" w:space="0" w:color="auto"/>
            <w:left w:val="none" w:sz="0" w:space="0" w:color="auto"/>
            <w:bottom w:val="none" w:sz="0" w:space="0" w:color="auto"/>
            <w:right w:val="none" w:sz="0" w:space="0" w:color="auto"/>
          </w:divBdr>
        </w:div>
        <w:div w:id="461340090">
          <w:marLeft w:val="979"/>
          <w:marRight w:val="0"/>
          <w:marTop w:val="65"/>
          <w:marBottom w:val="0"/>
          <w:divBdr>
            <w:top w:val="none" w:sz="0" w:space="0" w:color="auto"/>
            <w:left w:val="none" w:sz="0" w:space="0" w:color="auto"/>
            <w:bottom w:val="none" w:sz="0" w:space="0" w:color="auto"/>
            <w:right w:val="none" w:sz="0" w:space="0" w:color="auto"/>
          </w:divBdr>
        </w:div>
        <w:div w:id="767193170">
          <w:marLeft w:val="979"/>
          <w:marRight w:val="0"/>
          <w:marTop w:val="65"/>
          <w:marBottom w:val="0"/>
          <w:divBdr>
            <w:top w:val="none" w:sz="0" w:space="0" w:color="auto"/>
            <w:left w:val="none" w:sz="0" w:space="0" w:color="auto"/>
            <w:bottom w:val="none" w:sz="0" w:space="0" w:color="auto"/>
            <w:right w:val="none" w:sz="0" w:space="0" w:color="auto"/>
          </w:divBdr>
        </w:div>
        <w:div w:id="856506904">
          <w:marLeft w:val="979"/>
          <w:marRight w:val="0"/>
          <w:marTop w:val="65"/>
          <w:marBottom w:val="0"/>
          <w:divBdr>
            <w:top w:val="none" w:sz="0" w:space="0" w:color="auto"/>
            <w:left w:val="none" w:sz="0" w:space="0" w:color="auto"/>
            <w:bottom w:val="none" w:sz="0" w:space="0" w:color="auto"/>
            <w:right w:val="none" w:sz="0" w:space="0" w:color="auto"/>
          </w:divBdr>
        </w:div>
        <w:div w:id="1178034249">
          <w:marLeft w:val="576"/>
          <w:marRight w:val="0"/>
          <w:marTop w:val="80"/>
          <w:marBottom w:val="0"/>
          <w:divBdr>
            <w:top w:val="none" w:sz="0" w:space="0" w:color="auto"/>
            <w:left w:val="none" w:sz="0" w:space="0" w:color="auto"/>
            <w:bottom w:val="none" w:sz="0" w:space="0" w:color="auto"/>
            <w:right w:val="none" w:sz="0" w:space="0" w:color="auto"/>
          </w:divBdr>
        </w:div>
        <w:div w:id="1179197340">
          <w:marLeft w:val="576"/>
          <w:marRight w:val="0"/>
          <w:marTop w:val="80"/>
          <w:marBottom w:val="0"/>
          <w:divBdr>
            <w:top w:val="none" w:sz="0" w:space="0" w:color="auto"/>
            <w:left w:val="none" w:sz="0" w:space="0" w:color="auto"/>
            <w:bottom w:val="none" w:sz="0" w:space="0" w:color="auto"/>
            <w:right w:val="none" w:sz="0" w:space="0" w:color="auto"/>
          </w:divBdr>
        </w:div>
        <w:div w:id="1670019771">
          <w:marLeft w:val="979"/>
          <w:marRight w:val="0"/>
          <w:marTop w:val="65"/>
          <w:marBottom w:val="0"/>
          <w:divBdr>
            <w:top w:val="none" w:sz="0" w:space="0" w:color="auto"/>
            <w:left w:val="none" w:sz="0" w:space="0" w:color="auto"/>
            <w:bottom w:val="none" w:sz="0" w:space="0" w:color="auto"/>
            <w:right w:val="none" w:sz="0" w:space="0" w:color="auto"/>
          </w:divBdr>
        </w:div>
        <w:div w:id="1976909742">
          <w:marLeft w:val="576"/>
          <w:marRight w:val="0"/>
          <w:marTop w:val="80"/>
          <w:marBottom w:val="0"/>
          <w:divBdr>
            <w:top w:val="none" w:sz="0" w:space="0" w:color="auto"/>
            <w:left w:val="none" w:sz="0" w:space="0" w:color="auto"/>
            <w:bottom w:val="none" w:sz="0" w:space="0" w:color="auto"/>
            <w:right w:val="none" w:sz="0" w:space="0" w:color="auto"/>
          </w:divBdr>
        </w:div>
      </w:divsChild>
    </w:div>
    <w:div w:id="922837259">
      <w:bodyDiv w:val="1"/>
      <w:marLeft w:val="0"/>
      <w:marRight w:val="0"/>
      <w:marTop w:val="0"/>
      <w:marBottom w:val="0"/>
      <w:divBdr>
        <w:top w:val="none" w:sz="0" w:space="0" w:color="auto"/>
        <w:left w:val="none" w:sz="0" w:space="0" w:color="auto"/>
        <w:bottom w:val="none" w:sz="0" w:space="0" w:color="auto"/>
        <w:right w:val="none" w:sz="0" w:space="0" w:color="auto"/>
      </w:divBdr>
    </w:div>
    <w:div w:id="926037153">
      <w:bodyDiv w:val="1"/>
      <w:marLeft w:val="0"/>
      <w:marRight w:val="0"/>
      <w:marTop w:val="0"/>
      <w:marBottom w:val="0"/>
      <w:divBdr>
        <w:top w:val="none" w:sz="0" w:space="0" w:color="auto"/>
        <w:left w:val="none" w:sz="0" w:space="0" w:color="auto"/>
        <w:bottom w:val="none" w:sz="0" w:space="0" w:color="auto"/>
        <w:right w:val="none" w:sz="0" w:space="0" w:color="auto"/>
      </w:divBdr>
    </w:div>
    <w:div w:id="938027935">
      <w:bodyDiv w:val="1"/>
      <w:marLeft w:val="0"/>
      <w:marRight w:val="0"/>
      <w:marTop w:val="0"/>
      <w:marBottom w:val="0"/>
      <w:divBdr>
        <w:top w:val="none" w:sz="0" w:space="0" w:color="auto"/>
        <w:left w:val="none" w:sz="0" w:space="0" w:color="auto"/>
        <w:bottom w:val="none" w:sz="0" w:space="0" w:color="auto"/>
        <w:right w:val="none" w:sz="0" w:space="0" w:color="auto"/>
      </w:divBdr>
      <w:divsChild>
        <w:div w:id="587932990">
          <w:marLeft w:val="979"/>
          <w:marRight w:val="0"/>
          <w:marTop w:val="65"/>
          <w:marBottom w:val="0"/>
          <w:divBdr>
            <w:top w:val="none" w:sz="0" w:space="0" w:color="auto"/>
            <w:left w:val="none" w:sz="0" w:space="0" w:color="auto"/>
            <w:bottom w:val="none" w:sz="0" w:space="0" w:color="auto"/>
            <w:right w:val="none" w:sz="0" w:space="0" w:color="auto"/>
          </w:divBdr>
        </w:div>
        <w:div w:id="601958982">
          <w:marLeft w:val="979"/>
          <w:marRight w:val="0"/>
          <w:marTop w:val="65"/>
          <w:marBottom w:val="0"/>
          <w:divBdr>
            <w:top w:val="none" w:sz="0" w:space="0" w:color="auto"/>
            <w:left w:val="none" w:sz="0" w:space="0" w:color="auto"/>
            <w:bottom w:val="none" w:sz="0" w:space="0" w:color="auto"/>
            <w:right w:val="none" w:sz="0" w:space="0" w:color="auto"/>
          </w:divBdr>
        </w:div>
        <w:div w:id="1142848285">
          <w:marLeft w:val="576"/>
          <w:marRight w:val="0"/>
          <w:marTop w:val="80"/>
          <w:marBottom w:val="0"/>
          <w:divBdr>
            <w:top w:val="none" w:sz="0" w:space="0" w:color="auto"/>
            <w:left w:val="none" w:sz="0" w:space="0" w:color="auto"/>
            <w:bottom w:val="none" w:sz="0" w:space="0" w:color="auto"/>
            <w:right w:val="none" w:sz="0" w:space="0" w:color="auto"/>
          </w:divBdr>
        </w:div>
        <w:div w:id="1339036946">
          <w:marLeft w:val="576"/>
          <w:marRight w:val="0"/>
          <w:marTop w:val="80"/>
          <w:marBottom w:val="0"/>
          <w:divBdr>
            <w:top w:val="none" w:sz="0" w:space="0" w:color="auto"/>
            <w:left w:val="none" w:sz="0" w:space="0" w:color="auto"/>
            <w:bottom w:val="none" w:sz="0" w:space="0" w:color="auto"/>
            <w:right w:val="none" w:sz="0" w:space="0" w:color="auto"/>
          </w:divBdr>
        </w:div>
        <w:div w:id="1659571629">
          <w:marLeft w:val="979"/>
          <w:marRight w:val="0"/>
          <w:marTop w:val="65"/>
          <w:marBottom w:val="0"/>
          <w:divBdr>
            <w:top w:val="none" w:sz="0" w:space="0" w:color="auto"/>
            <w:left w:val="none" w:sz="0" w:space="0" w:color="auto"/>
            <w:bottom w:val="none" w:sz="0" w:space="0" w:color="auto"/>
            <w:right w:val="none" w:sz="0" w:space="0" w:color="auto"/>
          </w:divBdr>
        </w:div>
        <w:div w:id="1714841321">
          <w:marLeft w:val="576"/>
          <w:marRight w:val="0"/>
          <w:marTop w:val="80"/>
          <w:marBottom w:val="0"/>
          <w:divBdr>
            <w:top w:val="none" w:sz="0" w:space="0" w:color="auto"/>
            <w:left w:val="none" w:sz="0" w:space="0" w:color="auto"/>
            <w:bottom w:val="none" w:sz="0" w:space="0" w:color="auto"/>
            <w:right w:val="none" w:sz="0" w:space="0" w:color="auto"/>
          </w:divBdr>
        </w:div>
      </w:divsChild>
    </w:div>
    <w:div w:id="948202426">
      <w:bodyDiv w:val="1"/>
      <w:marLeft w:val="0"/>
      <w:marRight w:val="0"/>
      <w:marTop w:val="0"/>
      <w:marBottom w:val="0"/>
      <w:divBdr>
        <w:top w:val="none" w:sz="0" w:space="0" w:color="auto"/>
        <w:left w:val="none" w:sz="0" w:space="0" w:color="auto"/>
        <w:bottom w:val="none" w:sz="0" w:space="0" w:color="auto"/>
        <w:right w:val="none" w:sz="0" w:space="0" w:color="auto"/>
      </w:divBdr>
    </w:div>
    <w:div w:id="959919470">
      <w:bodyDiv w:val="1"/>
      <w:marLeft w:val="0"/>
      <w:marRight w:val="0"/>
      <w:marTop w:val="0"/>
      <w:marBottom w:val="0"/>
      <w:divBdr>
        <w:top w:val="none" w:sz="0" w:space="0" w:color="auto"/>
        <w:left w:val="none" w:sz="0" w:space="0" w:color="auto"/>
        <w:bottom w:val="none" w:sz="0" w:space="0" w:color="auto"/>
        <w:right w:val="none" w:sz="0" w:space="0" w:color="auto"/>
      </w:divBdr>
    </w:div>
    <w:div w:id="966276014">
      <w:bodyDiv w:val="1"/>
      <w:marLeft w:val="0"/>
      <w:marRight w:val="0"/>
      <w:marTop w:val="0"/>
      <w:marBottom w:val="0"/>
      <w:divBdr>
        <w:top w:val="none" w:sz="0" w:space="0" w:color="auto"/>
        <w:left w:val="none" w:sz="0" w:space="0" w:color="auto"/>
        <w:bottom w:val="none" w:sz="0" w:space="0" w:color="auto"/>
        <w:right w:val="none" w:sz="0" w:space="0" w:color="auto"/>
      </w:divBdr>
    </w:div>
    <w:div w:id="989594911">
      <w:bodyDiv w:val="1"/>
      <w:marLeft w:val="0"/>
      <w:marRight w:val="0"/>
      <w:marTop w:val="0"/>
      <w:marBottom w:val="0"/>
      <w:divBdr>
        <w:top w:val="none" w:sz="0" w:space="0" w:color="auto"/>
        <w:left w:val="none" w:sz="0" w:space="0" w:color="auto"/>
        <w:bottom w:val="none" w:sz="0" w:space="0" w:color="auto"/>
        <w:right w:val="none" w:sz="0" w:space="0" w:color="auto"/>
      </w:divBdr>
    </w:div>
    <w:div w:id="996152903">
      <w:bodyDiv w:val="1"/>
      <w:marLeft w:val="0"/>
      <w:marRight w:val="0"/>
      <w:marTop w:val="0"/>
      <w:marBottom w:val="0"/>
      <w:divBdr>
        <w:top w:val="none" w:sz="0" w:space="0" w:color="auto"/>
        <w:left w:val="none" w:sz="0" w:space="0" w:color="auto"/>
        <w:bottom w:val="none" w:sz="0" w:space="0" w:color="auto"/>
        <w:right w:val="none" w:sz="0" w:space="0" w:color="auto"/>
      </w:divBdr>
    </w:div>
    <w:div w:id="1002242629">
      <w:bodyDiv w:val="1"/>
      <w:marLeft w:val="0"/>
      <w:marRight w:val="0"/>
      <w:marTop w:val="0"/>
      <w:marBottom w:val="0"/>
      <w:divBdr>
        <w:top w:val="none" w:sz="0" w:space="0" w:color="auto"/>
        <w:left w:val="none" w:sz="0" w:space="0" w:color="auto"/>
        <w:bottom w:val="none" w:sz="0" w:space="0" w:color="auto"/>
        <w:right w:val="none" w:sz="0" w:space="0" w:color="auto"/>
      </w:divBdr>
    </w:div>
    <w:div w:id="1007295685">
      <w:bodyDiv w:val="1"/>
      <w:marLeft w:val="0"/>
      <w:marRight w:val="0"/>
      <w:marTop w:val="0"/>
      <w:marBottom w:val="0"/>
      <w:divBdr>
        <w:top w:val="none" w:sz="0" w:space="0" w:color="auto"/>
        <w:left w:val="none" w:sz="0" w:space="0" w:color="auto"/>
        <w:bottom w:val="none" w:sz="0" w:space="0" w:color="auto"/>
        <w:right w:val="none" w:sz="0" w:space="0" w:color="auto"/>
      </w:divBdr>
    </w:div>
    <w:div w:id="1018848091">
      <w:bodyDiv w:val="1"/>
      <w:marLeft w:val="0"/>
      <w:marRight w:val="0"/>
      <w:marTop w:val="0"/>
      <w:marBottom w:val="0"/>
      <w:divBdr>
        <w:top w:val="none" w:sz="0" w:space="0" w:color="auto"/>
        <w:left w:val="none" w:sz="0" w:space="0" w:color="auto"/>
        <w:bottom w:val="none" w:sz="0" w:space="0" w:color="auto"/>
        <w:right w:val="none" w:sz="0" w:space="0" w:color="auto"/>
      </w:divBdr>
    </w:div>
    <w:div w:id="1034159013">
      <w:bodyDiv w:val="1"/>
      <w:marLeft w:val="0"/>
      <w:marRight w:val="0"/>
      <w:marTop w:val="0"/>
      <w:marBottom w:val="0"/>
      <w:divBdr>
        <w:top w:val="none" w:sz="0" w:space="0" w:color="auto"/>
        <w:left w:val="none" w:sz="0" w:space="0" w:color="auto"/>
        <w:bottom w:val="none" w:sz="0" w:space="0" w:color="auto"/>
        <w:right w:val="none" w:sz="0" w:space="0" w:color="auto"/>
      </w:divBdr>
    </w:div>
    <w:div w:id="1037046648">
      <w:bodyDiv w:val="1"/>
      <w:marLeft w:val="0"/>
      <w:marRight w:val="0"/>
      <w:marTop w:val="0"/>
      <w:marBottom w:val="0"/>
      <w:divBdr>
        <w:top w:val="none" w:sz="0" w:space="0" w:color="auto"/>
        <w:left w:val="none" w:sz="0" w:space="0" w:color="auto"/>
        <w:bottom w:val="none" w:sz="0" w:space="0" w:color="auto"/>
        <w:right w:val="none" w:sz="0" w:space="0" w:color="auto"/>
      </w:divBdr>
    </w:div>
    <w:div w:id="1046758037">
      <w:bodyDiv w:val="1"/>
      <w:marLeft w:val="0"/>
      <w:marRight w:val="0"/>
      <w:marTop w:val="0"/>
      <w:marBottom w:val="0"/>
      <w:divBdr>
        <w:top w:val="none" w:sz="0" w:space="0" w:color="auto"/>
        <w:left w:val="none" w:sz="0" w:space="0" w:color="auto"/>
        <w:bottom w:val="none" w:sz="0" w:space="0" w:color="auto"/>
        <w:right w:val="none" w:sz="0" w:space="0" w:color="auto"/>
      </w:divBdr>
    </w:div>
    <w:div w:id="1056778063">
      <w:bodyDiv w:val="1"/>
      <w:marLeft w:val="0"/>
      <w:marRight w:val="0"/>
      <w:marTop w:val="0"/>
      <w:marBottom w:val="0"/>
      <w:divBdr>
        <w:top w:val="none" w:sz="0" w:space="0" w:color="auto"/>
        <w:left w:val="none" w:sz="0" w:space="0" w:color="auto"/>
        <w:bottom w:val="none" w:sz="0" w:space="0" w:color="auto"/>
        <w:right w:val="none" w:sz="0" w:space="0" w:color="auto"/>
      </w:divBdr>
    </w:div>
    <w:div w:id="1060985306">
      <w:bodyDiv w:val="1"/>
      <w:marLeft w:val="0"/>
      <w:marRight w:val="0"/>
      <w:marTop w:val="0"/>
      <w:marBottom w:val="0"/>
      <w:divBdr>
        <w:top w:val="none" w:sz="0" w:space="0" w:color="auto"/>
        <w:left w:val="none" w:sz="0" w:space="0" w:color="auto"/>
        <w:bottom w:val="none" w:sz="0" w:space="0" w:color="auto"/>
        <w:right w:val="none" w:sz="0" w:space="0" w:color="auto"/>
      </w:divBdr>
    </w:div>
    <w:div w:id="1062100943">
      <w:bodyDiv w:val="1"/>
      <w:marLeft w:val="0"/>
      <w:marRight w:val="0"/>
      <w:marTop w:val="0"/>
      <w:marBottom w:val="0"/>
      <w:divBdr>
        <w:top w:val="none" w:sz="0" w:space="0" w:color="auto"/>
        <w:left w:val="none" w:sz="0" w:space="0" w:color="auto"/>
        <w:bottom w:val="none" w:sz="0" w:space="0" w:color="auto"/>
        <w:right w:val="none" w:sz="0" w:space="0" w:color="auto"/>
      </w:divBdr>
    </w:div>
    <w:div w:id="1079257610">
      <w:bodyDiv w:val="1"/>
      <w:marLeft w:val="0"/>
      <w:marRight w:val="0"/>
      <w:marTop w:val="0"/>
      <w:marBottom w:val="0"/>
      <w:divBdr>
        <w:top w:val="none" w:sz="0" w:space="0" w:color="auto"/>
        <w:left w:val="none" w:sz="0" w:space="0" w:color="auto"/>
        <w:bottom w:val="none" w:sz="0" w:space="0" w:color="auto"/>
        <w:right w:val="none" w:sz="0" w:space="0" w:color="auto"/>
      </w:divBdr>
    </w:div>
    <w:div w:id="1095395905">
      <w:bodyDiv w:val="1"/>
      <w:marLeft w:val="0"/>
      <w:marRight w:val="0"/>
      <w:marTop w:val="0"/>
      <w:marBottom w:val="0"/>
      <w:divBdr>
        <w:top w:val="none" w:sz="0" w:space="0" w:color="auto"/>
        <w:left w:val="none" w:sz="0" w:space="0" w:color="auto"/>
        <w:bottom w:val="none" w:sz="0" w:space="0" w:color="auto"/>
        <w:right w:val="none" w:sz="0" w:space="0" w:color="auto"/>
      </w:divBdr>
    </w:div>
    <w:div w:id="1107625226">
      <w:bodyDiv w:val="1"/>
      <w:marLeft w:val="0"/>
      <w:marRight w:val="0"/>
      <w:marTop w:val="0"/>
      <w:marBottom w:val="0"/>
      <w:divBdr>
        <w:top w:val="none" w:sz="0" w:space="0" w:color="auto"/>
        <w:left w:val="none" w:sz="0" w:space="0" w:color="auto"/>
        <w:bottom w:val="none" w:sz="0" w:space="0" w:color="auto"/>
        <w:right w:val="none" w:sz="0" w:space="0" w:color="auto"/>
      </w:divBdr>
    </w:div>
    <w:div w:id="1120684826">
      <w:bodyDiv w:val="1"/>
      <w:marLeft w:val="0"/>
      <w:marRight w:val="0"/>
      <w:marTop w:val="0"/>
      <w:marBottom w:val="0"/>
      <w:divBdr>
        <w:top w:val="none" w:sz="0" w:space="0" w:color="auto"/>
        <w:left w:val="none" w:sz="0" w:space="0" w:color="auto"/>
        <w:bottom w:val="none" w:sz="0" w:space="0" w:color="auto"/>
        <w:right w:val="none" w:sz="0" w:space="0" w:color="auto"/>
      </w:divBdr>
    </w:div>
    <w:div w:id="1123770367">
      <w:bodyDiv w:val="1"/>
      <w:marLeft w:val="0"/>
      <w:marRight w:val="0"/>
      <w:marTop w:val="0"/>
      <w:marBottom w:val="0"/>
      <w:divBdr>
        <w:top w:val="none" w:sz="0" w:space="0" w:color="auto"/>
        <w:left w:val="none" w:sz="0" w:space="0" w:color="auto"/>
        <w:bottom w:val="none" w:sz="0" w:space="0" w:color="auto"/>
        <w:right w:val="none" w:sz="0" w:space="0" w:color="auto"/>
      </w:divBdr>
    </w:div>
    <w:div w:id="1125345961">
      <w:bodyDiv w:val="1"/>
      <w:marLeft w:val="0"/>
      <w:marRight w:val="0"/>
      <w:marTop w:val="0"/>
      <w:marBottom w:val="0"/>
      <w:divBdr>
        <w:top w:val="none" w:sz="0" w:space="0" w:color="auto"/>
        <w:left w:val="none" w:sz="0" w:space="0" w:color="auto"/>
        <w:bottom w:val="none" w:sz="0" w:space="0" w:color="auto"/>
        <w:right w:val="none" w:sz="0" w:space="0" w:color="auto"/>
      </w:divBdr>
    </w:div>
    <w:div w:id="1129013549">
      <w:bodyDiv w:val="1"/>
      <w:marLeft w:val="0"/>
      <w:marRight w:val="0"/>
      <w:marTop w:val="0"/>
      <w:marBottom w:val="0"/>
      <w:divBdr>
        <w:top w:val="none" w:sz="0" w:space="0" w:color="auto"/>
        <w:left w:val="none" w:sz="0" w:space="0" w:color="auto"/>
        <w:bottom w:val="none" w:sz="0" w:space="0" w:color="auto"/>
        <w:right w:val="none" w:sz="0" w:space="0" w:color="auto"/>
      </w:divBdr>
    </w:div>
    <w:div w:id="1144159412">
      <w:bodyDiv w:val="1"/>
      <w:marLeft w:val="0"/>
      <w:marRight w:val="0"/>
      <w:marTop w:val="0"/>
      <w:marBottom w:val="0"/>
      <w:divBdr>
        <w:top w:val="none" w:sz="0" w:space="0" w:color="auto"/>
        <w:left w:val="none" w:sz="0" w:space="0" w:color="auto"/>
        <w:bottom w:val="none" w:sz="0" w:space="0" w:color="auto"/>
        <w:right w:val="none" w:sz="0" w:space="0" w:color="auto"/>
      </w:divBdr>
    </w:div>
    <w:div w:id="1166937348">
      <w:bodyDiv w:val="1"/>
      <w:marLeft w:val="0"/>
      <w:marRight w:val="0"/>
      <w:marTop w:val="0"/>
      <w:marBottom w:val="0"/>
      <w:divBdr>
        <w:top w:val="none" w:sz="0" w:space="0" w:color="auto"/>
        <w:left w:val="none" w:sz="0" w:space="0" w:color="auto"/>
        <w:bottom w:val="none" w:sz="0" w:space="0" w:color="auto"/>
        <w:right w:val="none" w:sz="0" w:space="0" w:color="auto"/>
      </w:divBdr>
    </w:div>
    <w:div w:id="1171220042">
      <w:bodyDiv w:val="1"/>
      <w:marLeft w:val="0"/>
      <w:marRight w:val="0"/>
      <w:marTop w:val="0"/>
      <w:marBottom w:val="0"/>
      <w:divBdr>
        <w:top w:val="none" w:sz="0" w:space="0" w:color="auto"/>
        <w:left w:val="none" w:sz="0" w:space="0" w:color="auto"/>
        <w:bottom w:val="none" w:sz="0" w:space="0" w:color="auto"/>
        <w:right w:val="none" w:sz="0" w:space="0" w:color="auto"/>
      </w:divBdr>
    </w:div>
    <w:div w:id="1174495246">
      <w:bodyDiv w:val="1"/>
      <w:marLeft w:val="0"/>
      <w:marRight w:val="0"/>
      <w:marTop w:val="0"/>
      <w:marBottom w:val="0"/>
      <w:divBdr>
        <w:top w:val="none" w:sz="0" w:space="0" w:color="auto"/>
        <w:left w:val="none" w:sz="0" w:space="0" w:color="auto"/>
        <w:bottom w:val="none" w:sz="0" w:space="0" w:color="auto"/>
        <w:right w:val="none" w:sz="0" w:space="0" w:color="auto"/>
      </w:divBdr>
    </w:div>
    <w:div w:id="1185901517">
      <w:bodyDiv w:val="1"/>
      <w:marLeft w:val="0"/>
      <w:marRight w:val="0"/>
      <w:marTop w:val="0"/>
      <w:marBottom w:val="0"/>
      <w:divBdr>
        <w:top w:val="none" w:sz="0" w:space="0" w:color="auto"/>
        <w:left w:val="none" w:sz="0" w:space="0" w:color="auto"/>
        <w:bottom w:val="none" w:sz="0" w:space="0" w:color="auto"/>
        <w:right w:val="none" w:sz="0" w:space="0" w:color="auto"/>
      </w:divBdr>
    </w:div>
    <w:div w:id="1196427586">
      <w:bodyDiv w:val="1"/>
      <w:marLeft w:val="0"/>
      <w:marRight w:val="0"/>
      <w:marTop w:val="0"/>
      <w:marBottom w:val="0"/>
      <w:divBdr>
        <w:top w:val="none" w:sz="0" w:space="0" w:color="auto"/>
        <w:left w:val="none" w:sz="0" w:space="0" w:color="auto"/>
        <w:bottom w:val="none" w:sz="0" w:space="0" w:color="auto"/>
        <w:right w:val="none" w:sz="0" w:space="0" w:color="auto"/>
      </w:divBdr>
    </w:div>
    <w:div w:id="1198856445">
      <w:bodyDiv w:val="1"/>
      <w:marLeft w:val="0"/>
      <w:marRight w:val="0"/>
      <w:marTop w:val="0"/>
      <w:marBottom w:val="0"/>
      <w:divBdr>
        <w:top w:val="none" w:sz="0" w:space="0" w:color="auto"/>
        <w:left w:val="none" w:sz="0" w:space="0" w:color="auto"/>
        <w:bottom w:val="none" w:sz="0" w:space="0" w:color="auto"/>
        <w:right w:val="none" w:sz="0" w:space="0" w:color="auto"/>
      </w:divBdr>
    </w:div>
    <w:div w:id="1210259361">
      <w:bodyDiv w:val="1"/>
      <w:marLeft w:val="0"/>
      <w:marRight w:val="0"/>
      <w:marTop w:val="0"/>
      <w:marBottom w:val="0"/>
      <w:divBdr>
        <w:top w:val="none" w:sz="0" w:space="0" w:color="auto"/>
        <w:left w:val="none" w:sz="0" w:space="0" w:color="auto"/>
        <w:bottom w:val="none" w:sz="0" w:space="0" w:color="auto"/>
        <w:right w:val="none" w:sz="0" w:space="0" w:color="auto"/>
      </w:divBdr>
    </w:div>
    <w:div w:id="1214999018">
      <w:bodyDiv w:val="1"/>
      <w:marLeft w:val="0"/>
      <w:marRight w:val="0"/>
      <w:marTop w:val="0"/>
      <w:marBottom w:val="0"/>
      <w:divBdr>
        <w:top w:val="none" w:sz="0" w:space="0" w:color="auto"/>
        <w:left w:val="none" w:sz="0" w:space="0" w:color="auto"/>
        <w:bottom w:val="none" w:sz="0" w:space="0" w:color="auto"/>
        <w:right w:val="none" w:sz="0" w:space="0" w:color="auto"/>
      </w:divBdr>
    </w:div>
    <w:div w:id="1225331203">
      <w:bodyDiv w:val="1"/>
      <w:marLeft w:val="0"/>
      <w:marRight w:val="0"/>
      <w:marTop w:val="0"/>
      <w:marBottom w:val="0"/>
      <w:divBdr>
        <w:top w:val="none" w:sz="0" w:space="0" w:color="auto"/>
        <w:left w:val="none" w:sz="0" w:space="0" w:color="auto"/>
        <w:bottom w:val="none" w:sz="0" w:space="0" w:color="auto"/>
        <w:right w:val="none" w:sz="0" w:space="0" w:color="auto"/>
      </w:divBdr>
    </w:div>
    <w:div w:id="1230270377">
      <w:bodyDiv w:val="1"/>
      <w:marLeft w:val="0"/>
      <w:marRight w:val="0"/>
      <w:marTop w:val="0"/>
      <w:marBottom w:val="0"/>
      <w:divBdr>
        <w:top w:val="none" w:sz="0" w:space="0" w:color="auto"/>
        <w:left w:val="none" w:sz="0" w:space="0" w:color="auto"/>
        <w:bottom w:val="none" w:sz="0" w:space="0" w:color="auto"/>
        <w:right w:val="none" w:sz="0" w:space="0" w:color="auto"/>
      </w:divBdr>
    </w:div>
    <w:div w:id="1233271588">
      <w:bodyDiv w:val="1"/>
      <w:marLeft w:val="0"/>
      <w:marRight w:val="0"/>
      <w:marTop w:val="0"/>
      <w:marBottom w:val="0"/>
      <w:divBdr>
        <w:top w:val="none" w:sz="0" w:space="0" w:color="auto"/>
        <w:left w:val="none" w:sz="0" w:space="0" w:color="auto"/>
        <w:bottom w:val="none" w:sz="0" w:space="0" w:color="auto"/>
        <w:right w:val="none" w:sz="0" w:space="0" w:color="auto"/>
      </w:divBdr>
    </w:div>
    <w:div w:id="1233546028">
      <w:bodyDiv w:val="1"/>
      <w:marLeft w:val="0"/>
      <w:marRight w:val="0"/>
      <w:marTop w:val="0"/>
      <w:marBottom w:val="0"/>
      <w:divBdr>
        <w:top w:val="none" w:sz="0" w:space="0" w:color="auto"/>
        <w:left w:val="none" w:sz="0" w:space="0" w:color="auto"/>
        <w:bottom w:val="none" w:sz="0" w:space="0" w:color="auto"/>
        <w:right w:val="none" w:sz="0" w:space="0" w:color="auto"/>
      </w:divBdr>
    </w:div>
    <w:div w:id="1238899359">
      <w:bodyDiv w:val="1"/>
      <w:marLeft w:val="0"/>
      <w:marRight w:val="0"/>
      <w:marTop w:val="0"/>
      <w:marBottom w:val="0"/>
      <w:divBdr>
        <w:top w:val="none" w:sz="0" w:space="0" w:color="auto"/>
        <w:left w:val="none" w:sz="0" w:space="0" w:color="auto"/>
        <w:bottom w:val="none" w:sz="0" w:space="0" w:color="auto"/>
        <w:right w:val="none" w:sz="0" w:space="0" w:color="auto"/>
      </w:divBdr>
      <w:divsChild>
        <w:div w:id="236212584">
          <w:marLeft w:val="576"/>
          <w:marRight w:val="0"/>
          <w:marTop w:val="80"/>
          <w:marBottom w:val="0"/>
          <w:divBdr>
            <w:top w:val="none" w:sz="0" w:space="0" w:color="auto"/>
            <w:left w:val="none" w:sz="0" w:space="0" w:color="auto"/>
            <w:bottom w:val="none" w:sz="0" w:space="0" w:color="auto"/>
            <w:right w:val="none" w:sz="0" w:space="0" w:color="auto"/>
          </w:divBdr>
        </w:div>
        <w:div w:id="360668515">
          <w:marLeft w:val="576"/>
          <w:marRight w:val="0"/>
          <w:marTop w:val="80"/>
          <w:marBottom w:val="0"/>
          <w:divBdr>
            <w:top w:val="none" w:sz="0" w:space="0" w:color="auto"/>
            <w:left w:val="none" w:sz="0" w:space="0" w:color="auto"/>
            <w:bottom w:val="none" w:sz="0" w:space="0" w:color="auto"/>
            <w:right w:val="none" w:sz="0" w:space="0" w:color="auto"/>
          </w:divBdr>
        </w:div>
        <w:div w:id="411585106">
          <w:marLeft w:val="979"/>
          <w:marRight w:val="0"/>
          <w:marTop w:val="65"/>
          <w:marBottom w:val="0"/>
          <w:divBdr>
            <w:top w:val="none" w:sz="0" w:space="0" w:color="auto"/>
            <w:left w:val="none" w:sz="0" w:space="0" w:color="auto"/>
            <w:bottom w:val="none" w:sz="0" w:space="0" w:color="auto"/>
            <w:right w:val="none" w:sz="0" w:space="0" w:color="auto"/>
          </w:divBdr>
        </w:div>
        <w:div w:id="425810589">
          <w:marLeft w:val="576"/>
          <w:marRight w:val="0"/>
          <w:marTop w:val="80"/>
          <w:marBottom w:val="0"/>
          <w:divBdr>
            <w:top w:val="none" w:sz="0" w:space="0" w:color="auto"/>
            <w:left w:val="none" w:sz="0" w:space="0" w:color="auto"/>
            <w:bottom w:val="none" w:sz="0" w:space="0" w:color="auto"/>
            <w:right w:val="none" w:sz="0" w:space="0" w:color="auto"/>
          </w:divBdr>
        </w:div>
        <w:div w:id="873231874">
          <w:marLeft w:val="576"/>
          <w:marRight w:val="0"/>
          <w:marTop w:val="80"/>
          <w:marBottom w:val="0"/>
          <w:divBdr>
            <w:top w:val="none" w:sz="0" w:space="0" w:color="auto"/>
            <w:left w:val="none" w:sz="0" w:space="0" w:color="auto"/>
            <w:bottom w:val="none" w:sz="0" w:space="0" w:color="auto"/>
            <w:right w:val="none" w:sz="0" w:space="0" w:color="auto"/>
          </w:divBdr>
        </w:div>
        <w:div w:id="984968339">
          <w:marLeft w:val="576"/>
          <w:marRight w:val="0"/>
          <w:marTop w:val="80"/>
          <w:marBottom w:val="0"/>
          <w:divBdr>
            <w:top w:val="none" w:sz="0" w:space="0" w:color="auto"/>
            <w:left w:val="none" w:sz="0" w:space="0" w:color="auto"/>
            <w:bottom w:val="none" w:sz="0" w:space="0" w:color="auto"/>
            <w:right w:val="none" w:sz="0" w:space="0" w:color="auto"/>
          </w:divBdr>
        </w:div>
        <w:div w:id="1545487528">
          <w:marLeft w:val="979"/>
          <w:marRight w:val="0"/>
          <w:marTop w:val="65"/>
          <w:marBottom w:val="0"/>
          <w:divBdr>
            <w:top w:val="none" w:sz="0" w:space="0" w:color="auto"/>
            <w:left w:val="none" w:sz="0" w:space="0" w:color="auto"/>
            <w:bottom w:val="none" w:sz="0" w:space="0" w:color="auto"/>
            <w:right w:val="none" w:sz="0" w:space="0" w:color="auto"/>
          </w:divBdr>
        </w:div>
        <w:div w:id="1664317240">
          <w:marLeft w:val="576"/>
          <w:marRight w:val="0"/>
          <w:marTop w:val="80"/>
          <w:marBottom w:val="0"/>
          <w:divBdr>
            <w:top w:val="none" w:sz="0" w:space="0" w:color="auto"/>
            <w:left w:val="none" w:sz="0" w:space="0" w:color="auto"/>
            <w:bottom w:val="none" w:sz="0" w:space="0" w:color="auto"/>
            <w:right w:val="none" w:sz="0" w:space="0" w:color="auto"/>
          </w:divBdr>
        </w:div>
        <w:div w:id="1862550927">
          <w:marLeft w:val="576"/>
          <w:marRight w:val="0"/>
          <w:marTop w:val="80"/>
          <w:marBottom w:val="0"/>
          <w:divBdr>
            <w:top w:val="none" w:sz="0" w:space="0" w:color="auto"/>
            <w:left w:val="none" w:sz="0" w:space="0" w:color="auto"/>
            <w:bottom w:val="none" w:sz="0" w:space="0" w:color="auto"/>
            <w:right w:val="none" w:sz="0" w:space="0" w:color="auto"/>
          </w:divBdr>
        </w:div>
        <w:div w:id="1949852716">
          <w:marLeft w:val="979"/>
          <w:marRight w:val="0"/>
          <w:marTop w:val="65"/>
          <w:marBottom w:val="0"/>
          <w:divBdr>
            <w:top w:val="none" w:sz="0" w:space="0" w:color="auto"/>
            <w:left w:val="none" w:sz="0" w:space="0" w:color="auto"/>
            <w:bottom w:val="none" w:sz="0" w:space="0" w:color="auto"/>
            <w:right w:val="none" w:sz="0" w:space="0" w:color="auto"/>
          </w:divBdr>
        </w:div>
        <w:div w:id="2054036529">
          <w:marLeft w:val="979"/>
          <w:marRight w:val="0"/>
          <w:marTop w:val="65"/>
          <w:marBottom w:val="0"/>
          <w:divBdr>
            <w:top w:val="none" w:sz="0" w:space="0" w:color="auto"/>
            <w:left w:val="none" w:sz="0" w:space="0" w:color="auto"/>
            <w:bottom w:val="none" w:sz="0" w:space="0" w:color="auto"/>
            <w:right w:val="none" w:sz="0" w:space="0" w:color="auto"/>
          </w:divBdr>
        </w:div>
      </w:divsChild>
    </w:div>
    <w:div w:id="1239679324">
      <w:bodyDiv w:val="1"/>
      <w:marLeft w:val="0"/>
      <w:marRight w:val="0"/>
      <w:marTop w:val="0"/>
      <w:marBottom w:val="0"/>
      <w:divBdr>
        <w:top w:val="none" w:sz="0" w:space="0" w:color="auto"/>
        <w:left w:val="none" w:sz="0" w:space="0" w:color="auto"/>
        <w:bottom w:val="none" w:sz="0" w:space="0" w:color="auto"/>
        <w:right w:val="none" w:sz="0" w:space="0" w:color="auto"/>
      </w:divBdr>
    </w:div>
    <w:div w:id="1241139337">
      <w:bodyDiv w:val="1"/>
      <w:marLeft w:val="0"/>
      <w:marRight w:val="0"/>
      <w:marTop w:val="0"/>
      <w:marBottom w:val="0"/>
      <w:divBdr>
        <w:top w:val="none" w:sz="0" w:space="0" w:color="auto"/>
        <w:left w:val="none" w:sz="0" w:space="0" w:color="auto"/>
        <w:bottom w:val="none" w:sz="0" w:space="0" w:color="auto"/>
        <w:right w:val="none" w:sz="0" w:space="0" w:color="auto"/>
      </w:divBdr>
    </w:div>
    <w:div w:id="1247031622">
      <w:bodyDiv w:val="1"/>
      <w:marLeft w:val="0"/>
      <w:marRight w:val="0"/>
      <w:marTop w:val="0"/>
      <w:marBottom w:val="0"/>
      <w:divBdr>
        <w:top w:val="none" w:sz="0" w:space="0" w:color="auto"/>
        <w:left w:val="none" w:sz="0" w:space="0" w:color="auto"/>
        <w:bottom w:val="none" w:sz="0" w:space="0" w:color="auto"/>
        <w:right w:val="none" w:sz="0" w:space="0" w:color="auto"/>
      </w:divBdr>
    </w:div>
    <w:div w:id="1247960622">
      <w:bodyDiv w:val="1"/>
      <w:marLeft w:val="0"/>
      <w:marRight w:val="0"/>
      <w:marTop w:val="0"/>
      <w:marBottom w:val="0"/>
      <w:divBdr>
        <w:top w:val="none" w:sz="0" w:space="0" w:color="auto"/>
        <w:left w:val="none" w:sz="0" w:space="0" w:color="auto"/>
        <w:bottom w:val="none" w:sz="0" w:space="0" w:color="auto"/>
        <w:right w:val="none" w:sz="0" w:space="0" w:color="auto"/>
      </w:divBdr>
    </w:div>
    <w:div w:id="1248231376">
      <w:bodyDiv w:val="1"/>
      <w:marLeft w:val="0"/>
      <w:marRight w:val="0"/>
      <w:marTop w:val="0"/>
      <w:marBottom w:val="0"/>
      <w:divBdr>
        <w:top w:val="none" w:sz="0" w:space="0" w:color="auto"/>
        <w:left w:val="none" w:sz="0" w:space="0" w:color="auto"/>
        <w:bottom w:val="none" w:sz="0" w:space="0" w:color="auto"/>
        <w:right w:val="none" w:sz="0" w:space="0" w:color="auto"/>
      </w:divBdr>
    </w:div>
    <w:div w:id="1257251587">
      <w:bodyDiv w:val="1"/>
      <w:marLeft w:val="0"/>
      <w:marRight w:val="0"/>
      <w:marTop w:val="0"/>
      <w:marBottom w:val="0"/>
      <w:divBdr>
        <w:top w:val="none" w:sz="0" w:space="0" w:color="auto"/>
        <w:left w:val="none" w:sz="0" w:space="0" w:color="auto"/>
        <w:bottom w:val="none" w:sz="0" w:space="0" w:color="auto"/>
        <w:right w:val="none" w:sz="0" w:space="0" w:color="auto"/>
      </w:divBdr>
    </w:div>
    <w:div w:id="1260523720">
      <w:bodyDiv w:val="1"/>
      <w:marLeft w:val="0"/>
      <w:marRight w:val="0"/>
      <w:marTop w:val="0"/>
      <w:marBottom w:val="0"/>
      <w:divBdr>
        <w:top w:val="none" w:sz="0" w:space="0" w:color="auto"/>
        <w:left w:val="none" w:sz="0" w:space="0" w:color="auto"/>
        <w:bottom w:val="none" w:sz="0" w:space="0" w:color="auto"/>
        <w:right w:val="none" w:sz="0" w:space="0" w:color="auto"/>
      </w:divBdr>
    </w:div>
    <w:div w:id="1303076416">
      <w:bodyDiv w:val="1"/>
      <w:marLeft w:val="0"/>
      <w:marRight w:val="0"/>
      <w:marTop w:val="0"/>
      <w:marBottom w:val="0"/>
      <w:divBdr>
        <w:top w:val="none" w:sz="0" w:space="0" w:color="auto"/>
        <w:left w:val="none" w:sz="0" w:space="0" w:color="auto"/>
        <w:bottom w:val="none" w:sz="0" w:space="0" w:color="auto"/>
        <w:right w:val="none" w:sz="0" w:space="0" w:color="auto"/>
      </w:divBdr>
    </w:div>
    <w:div w:id="1314216799">
      <w:bodyDiv w:val="1"/>
      <w:marLeft w:val="0"/>
      <w:marRight w:val="0"/>
      <w:marTop w:val="0"/>
      <w:marBottom w:val="0"/>
      <w:divBdr>
        <w:top w:val="none" w:sz="0" w:space="0" w:color="auto"/>
        <w:left w:val="none" w:sz="0" w:space="0" w:color="auto"/>
        <w:bottom w:val="none" w:sz="0" w:space="0" w:color="auto"/>
        <w:right w:val="none" w:sz="0" w:space="0" w:color="auto"/>
      </w:divBdr>
    </w:div>
    <w:div w:id="1317608909">
      <w:bodyDiv w:val="1"/>
      <w:marLeft w:val="0"/>
      <w:marRight w:val="0"/>
      <w:marTop w:val="0"/>
      <w:marBottom w:val="0"/>
      <w:divBdr>
        <w:top w:val="none" w:sz="0" w:space="0" w:color="auto"/>
        <w:left w:val="none" w:sz="0" w:space="0" w:color="auto"/>
        <w:bottom w:val="none" w:sz="0" w:space="0" w:color="auto"/>
        <w:right w:val="none" w:sz="0" w:space="0" w:color="auto"/>
      </w:divBdr>
    </w:div>
    <w:div w:id="1345283192">
      <w:bodyDiv w:val="1"/>
      <w:marLeft w:val="0"/>
      <w:marRight w:val="0"/>
      <w:marTop w:val="0"/>
      <w:marBottom w:val="0"/>
      <w:divBdr>
        <w:top w:val="none" w:sz="0" w:space="0" w:color="auto"/>
        <w:left w:val="none" w:sz="0" w:space="0" w:color="auto"/>
        <w:bottom w:val="none" w:sz="0" w:space="0" w:color="auto"/>
        <w:right w:val="none" w:sz="0" w:space="0" w:color="auto"/>
      </w:divBdr>
    </w:div>
    <w:div w:id="1346594672">
      <w:bodyDiv w:val="1"/>
      <w:marLeft w:val="0"/>
      <w:marRight w:val="0"/>
      <w:marTop w:val="0"/>
      <w:marBottom w:val="0"/>
      <w:divBdr>
        <w:top w:val="none" w:sz="0" w:space="0" w:color="auto"/>
        <w:left w:val="none" w:sz="0" w:space="0" w:color="auto"/>
        <w:bottom w:val="none" w:sz="0" w:space="0" w:color="auto"/>
        <w:right w:val="none" w:sz="0" w:space="0" w:color="auto"/>
      </w:divBdr>
    </w:div>
    <w:div w:id="1348092382">
      <w:bodyDiv w:val="1"/>
      <w:marLeft w:val="0"/>
      <w:marRight w:val="0"/>
      <w:marTop w:val="0"/>
      <w:marBottom w:val="0"/>
      <w:divBdr>
        <w:top w:val="none" w:sz="0" w:space="0" w:color="auto"/>
        <w:left w:val="none" w:sz="0" w:space="0" w:color="auto"/>
        <w:bottom w:val="none" w:sz="0" w:space="0" w:color="auto"/>
        <w:right w:val="none" w:sz="0" w:space="0" w:color="auto"/>
      </w:divBdr>
    </w:div>
    <w:div w:id="1352686650">
      <w:bodyDiv w:val="1"/>
      <w:marLeft w:val="0"/>
      <w:marRight w:val="0"/>
      <w:marTop w:val="0"/>
      <w:marBottom w:val="0"/>
      <w:divBdr>
        <w:top w:val="none" w:sz="0" w:space="0" w:color="auto"/>
        <w:left w:val="none" w:sz="0" w:space="0" w:color="auto"/>
        <w:bottom w:val="none" w:sz="0" w:space="0" w:color="auto"/>
        <w:right w:val="none" w:sz="0" w:space="0" w:color="auto"/>
      </w:divBdr>
    </w:div>
    <w:div w:id="1358772810">
      <w:bodyDiv w:val="1"/>
      <w:marLeft w:val="0"/>
      <w:marRight w:val="0"/>
      <w:marTop w:val="0"/>
      <w:marBottom w:val="0"/>
      <w:divBdr>
        <w:top w:val="none" w:sz="0" w:space="0" w:color="auto"/>
        <w:left w:val="none" w:sz="0" w:space="0" w:color="auto"/>
        <w:bottom w:val="none" w:sz="0" w:space="0" w:color="auto"/>
        <w:right w:val="none" w:sz="0" w:space="0" w:color="auto"/>
      </w:divBdr>
    </w:div>
    <w:div w:id="1360550749">
      <w:bodyDiv w:val="1"/>
      <w:marLeft w:val="0"/>
      <w:marRight w:val="0"/>
      <w:marTop w:val="0"/>
      <w:marBottom w:val="0"/>
      <w:divBdr>
        <w:top w:val="none" w:sz="0" w:space="0" w:color="auto"/>
        <w:left w:val="none" w:sz="0" w:space="0" w:color="auto"/>
        <w:bottom w:val="none" w:sz="0" w:space="0" w:color="auto"/>
        <w:right w:val="none" w:sz="0" w:space="0" w:color="auto"/>
      </w:divBdr>
    </w:div>
    <w:div w:id="1362512603">
      <w:bodyDiv w:val="1"/>
      <w:marLeft w:val="0"/>
      <w:marRight w:val="0"/>
      <w:marTop w:val="0"/>
      <w:marBottom w:val="0"/>
      <w:divBdr>
        <w:top w:val="none" w:sz="0" w:space="0" w:color="auto"/>
        <w:left w:val="none" w:sz="0" w:space="0" w:color="auto"/>
        <w:bottom w:val="none" w:sz="0" w:space="0" w:color="auto"/>
        <w:right w:val="none" w:sz="0" w:space="0" w:color="auto"/>
      </w:divBdr>
    </w:div>
    <w:div w:id="1362704270">
      <w:bodyDiv w:val="1"/>
      <w:marLeft w:val="0"/>
      <w:marRight w:val="0"/>
      <w:marTop w:val="0"/>
      <w:marBottom w:val="0"/>
      <w:divBdr>
        <w:top w:val="none" w:sz="0" w:space="0" w:color="auto"/>
        <w:left w:val="none" w:sz="0" w:space="0" w:color="auto"/>
        <w:bottom w:val="none" w:sz="0" w:space="0" w:color="auto"/>
        <w:right w:val="none" w:sz="0" w:space="0" w:color="auto"/>
      </w:divBdr>
    </w:div>
    <w:div w:id="1365835867">
      <w:bodyDiv w:val="1"/>
      <w:marLeft w:val="0"/>
      <w:marRight w:val="0"/>
      <w:marTop w:val="0"/>
      <w:marBottom w:val="0"/>
      <w:divBdr>
        <w:top w:val="none" w:sz="0" w:space="0" w:color="auto"/>
        <w:left w:val="none" w:sz="0" w:space="0" w:color="auto"/>
        <w:bottom w:val="none" w:sz="0" w:space="0" w:color="auto"/>
        <w:right w:val="none" w:sz="0" w:space="0" w:color="auto"/>
      </w:divBdr>
    </w:div>
    <w:div w:id="1385718637">
      <w:bodyDiv w:val="1"/>
      <w:marLeft w:val="0"/>
      <w:marRight w:val="0"/>
      <w:marTop w:val="0"/>
      <w:marBottom w:val="0"/>
      <w:divBdr>
        <w:top w:val="none" w:sz="0" w:space="0" w:color="auto"/>
        <w:left w:val="none" w:sz="0" w:space="0" w:color="auto"/>
        <w:bottom w:val="none" w:sz="0" w:space="0" w:color="auto"/>
        <w:right w:val="none" w:sz="0" w:space="0" w:color="auto"/>
      </w:divBdr>
    </w:div>
    <w:div w:id="1397121207">
      <w:bodyDiv w:val="1"/>
      <w:marLeft w:val="0"/>
      <w:marRight w:val="0"/>
      <w:marTop w:val="0"/>
      <w:marBottom w:val="0"/>
      <w:divBdr>
        <w:top w:val="none" w:sz="0" w:space="0" w:color="auto"/>
        <w:left w:val="none" w:sz="0" w:space="0" w:color="auto"/>
        <w:bottom w:val="none" w:sz="0" w:space="0" w:color="auto"/>
        <w:right w:val="none" w:sz="0" w:space="0" w:color="auto"/>
      </w:divBdr>
    </w:div>
    <w:div w:id="1420638457">
      <w:bodyDiv w:val="1"/>
      <w:marLeft w:val="0"/>
      <w:marRight w:val="0"/>
      <w:marTop w:val="0"/>
      <w:marBottom w:val="0"/>
      <w:divBdr>
        <w:top w:val="none" w:sz="0" w:space="0" w:color="auto"/>
        <w:left w:val="none" w:sz="0" w:space="0" w:color="auto"/>
        <w:bottom w:val="none" w:sz="0" w:space="0" w:color="auto"/>
        <w:right w:val="none" w:sz="0" w:space="0" w:color="auto"/>
      </w:divBdr>
    </w:div>
    <w:div w:id="1444959605">
      <w:bodyDiv w:val="1"/>
      <w:marLeft w:val="0"/>
      <w:marRight w:val="0"/>
      <w:marTop w:val="0"/>
      <w:marBottom w:val="0"/>
      <w:divBdr>
        <w:top w:val="none" w:sz="0" w:space="0" w:color="auto"/>
        <w:left w:val="none" w:sz="0" w:space="0" w:color="auto"/>
        <w:bottom w:val="none" w:sz="0" w:space="0" w:color="auto"/>
        <w:right w:val="none" w:sz="0" w:space="0" w:color="auto"/>
      </w:divBdr>
    </w:div>
    <w:div w:id="1453092315">
      <w:bodyDiv w:val="1"/>
      <w:marLeft w:val="0"/>
      <w:marRight w:val="0"/>
      <w:marTop w:val="0"/>
      <w:marBottom w:val="0"/>
      <w:divBdr>
        <w:top w:val="none" w:sz="0" w:space="0" w:color="auto"/>
        <w:left w:val="none" w:sz="0" w:space="0" w:color="auto"/>
        <w:bottom w:val="none" w:sz="0" w:space="0" w:color="auto"/>
        <w:right w:val="none" w:sz="0" w:space="0" w:color="auto"/>
      </w:divBdr>
    </w:div>
    <w:div w:id="1475753995">
      <w:bodyDiv w:val="1"/>
      <w:marLeft w:val="0"/>
      <w:marRight w:val="0"/>
      <w:marTop w:val="0"/>
      <w:marBottom w:val="0"/>
      <w:divBdr>
        <w:top w:val="none" w:sz="0" w:space="0" w:color="auto"/>
        <w:left w:val="none" w:sz="0" w:space="0" w:color="auto"/>
        <w:bottom w:val="none" w:sz="0" w:space="0" w:color="auto"/>
        <w:right w:val="none" w:sz="0" w:space="0" w:color="auto"/>
      </w:divBdr>
    </w:div>
    <w:div w:id="1487631384">
      <w:bodyDiv w:val="1"/>
      <w:marLeft w:val="0"/>
      <w:marRight w:val="0"/>
      <w:marTop w:val="0"/>
      <w:marBottom w:val="0"/>
      <w:divBdr>
        <w:top w:val="none" w:sz="0" w:space="0" w:color="auto"/>
        <w:left w:val="none" w:sz="0" w:space="0" w:color="auto"/>
        <w:bottom w:val="none" w:sz="0" w:space="0" w:color="auto"/>
        <w:right w:val="none" w:sz="0" w:space="0" w:color="auto"/>
      </w:divBdr>
    </w:div>
    <w:div w:id="1492717131">
      <w:bodyDiv w:val="1"/>
      <w:marLeft w:val="0"/>
      <w:marRight w:val="0"/>
      <w:marTop w:val="0"/>
      <w:marBottom w:val="0"/>
      <w:divBdr>
        <w:top w:val="none" w:sz="0" w:space="0" w:color="auto"/>
        <w:left w:val="none" w:sz="0" w:space="0" w:color="auto"/>
        <w:bottom w:val="none" w:sz="0" w:space="0" w:color="auto"/>
        <w:right w:val="none" w:sz="0" w:space="0" w:color="auto"/>
      </w:divBdr>
    </w:div>
    <w:div w:id="1495026629">
      <w:bodyDiv w:val="1"/>
      <w:marLeft w:val="0"/>
      <w:marRight w:val="0"/>
      <w:marTop w:val="0"/>
      <w:marBottom w:val="0"/>
      <w:divBdr>
        <w:top w:val="none" w:sz="0" w:space="0" w:color="auto"/>
        <w:left w:val="none" w:sz="0" w:space="0" w:color="auto"/>
        <w:bottom w:val="none" w:sz="0" w:space="0" w:color="auto"/>
        <w:right w:val="none" w:sz="0" w:space="0" w:color="auto"/>
      </w:divBdr>
    </w:div>
    <w:div w:id="1495531817">
      <w:bodyDiv w:val="1"/>
      <w:marLeft w:val="0"/>
      <w:marRight w:val="0"/>
      <w:marTop w:val="0"/>
      <w:marBottom w:val="0"/>
      <w:divBdr>
        <w:top w:val="none" w:sz="0" w:space="0" w:color="auto"/>
        <w:left w:val="none" w:sz="0" w:space="0" w:color="auto"/>
        <w:bottom w:val="none" w:sz="0" w:space="0" w:color="auto"/>
        <w:right w:val="none" w:sz="0" w:space="0" w:color="auto"/>
      </w:divBdr>
    </w:div>
    <w:div w:id="1500465786">
      <w:bodyDiv w:val="1"/>
      <w:marLeft w:val="0"/>
      <w:marRight w:val="0"/>
      <w:marTop w:val="0"/>
      <w:marBottom w:val="0"/>
      <w:divBdr>
        <w:top w:val="none" w:sz="0" w:space="0" w:color="auto"/>
        <w:left w:val="none" w:sz="0" w:space="0" w:color="auto"/>
        <w:bottom w:val="none" w:sz="0" w:space="0" w:color="auto"/>
        <w:right w:val="none" w:sz="0" w:space="0" w:color="auto"/>
      </w:divBdr>
    </w:div>
    <w:div w:id="1501458056">
      <w:bodyDiv w:val="1"/>
      <w:marLeft w:val="0"/>
      <w:marRight w:val="0"/>
      <w:marTop w:val="0"/>
      <w:marBottom w:val="0"/>
      <w:divBdr>
        <w:top w:val="none" w:sz="0" w:space="0" w:color="auto"/>
        <w:left w:val="none" w:sz="0" w:space="0" w:color="auto"/>
        <w:bottom w:val="none" w:sz="0" w:space="0" w:color="auto"/>
        <w:right w:val="none" w:sz="0" w:space="0" w:color="auto"/>
      </w:divBdr>
    </w:div>
    <w:div w:id="1511138567">
      <w:bodyDiv w:val="1"/>
      <w:marLeft w:val="0"/>
      <w:marRight w:val="0"/>
      <w:marTop w:val="0"/>
      <w:marBottom w:val="0"/>
      <w:divBdr>
        <w:top w:val="none" w:sz="0" w:space="0" w:color="auto"/>
        <w:left w:val="none" w:sz="0" w:space="0" w:color="auto"/>
        <w:bottom w:val="none" w:sz="0" w:space="0" w:color="auto"/>
        <w:right w:val="none" w:sz="0" w:space="0" w:color="auto"/>
      </w:divBdr>
      <w:divsChild>
        <w:div w:id="190267906">
          <w:marLeft w:val="576"/>
          <w:marRight w:val="0"/>
          <w:marTop w:val="80"/>
          <w:marBottom w:val="0"/>
          <w:divBdr>
            <w:top w:val="none" w:sz="0" w:space="0" w:color="auto"/>
            <w:left w:val="none" w:sz="0" w:space="0" w:color="auto"/>
            <w:bottom w:val="none" w:sz="0" w:space="0" w:color="auto"/>
            <w:right w:val="none" w:sz="0" w:space="0" w:color="auto"/>
          </w:divBdr>
        </w:div>
        <w:div w:id="486170744">
          <w:marLeft w:val="576"/>
          <w:marRight w:val="0"/>
          <w:marTop w:val="80"/>
          <w:marBottom w:val="0"/>
          <w:divBdr>
            <w:top w:val="none" w:sz="0" w:space="0" w:color="auto"/>
            <w:left w:val="none" w:sz="0" w:space="0" w:color="auto"/>
            <w:bottom w:val="none" w:sz="0" w:space="0" w:color="auto"/>
            <w:right w:val="none" w:sz="0" w:space="0" w:color="auto"/>
          </w:divBdr>
        </w:div>
        <w:div w:id="492111179">
          <w:marLeft w:val="576"/>
          <w:marRight w:val="0"/>
          <w:marTop w:val="80"/>
          <w:marBottom w:val="0"/>
          <w:divBdr>
            <w:top w:val="none" w:sz="0" w:space="0" w:color="auto"/>
            <w:left w:val="none" w:sz="0" w:space="0" w:color="auto"/>
            <w:bottom w:val="none" w:sz="0" w:space="0" w:color="auto"/>
            <w:right w:val="none" w:sz="0" w:space="0" w:color="auto"/>
          </w:divBdr>
        </w:div>
        <w:div w:id="591472247">
          <w:marLeft w:val="576"/>
          <w:marRight w:val="0"/>
          <w:marTop w:val="80"/>
          <w:marBottom w:val="0"/>
          <w:divBdr>
            <w:top w:val="none" w:sz="0" w:space="0" w:color="auto"/>
            <w:left w:val="none" w:sz="0" w:space="0" w:color="auto"/>
            <w:bottom w:val="none" w:sz="0" w:space="0" w:color="auto"/>
            <w:right w:val="none" w:sz="0" w:space="0" w:color="auto"/>
          </w:divBdr>
        </w:div>
        <w:div w:id="611670450">
          <w:marLeft w:val="979"/>
          <w:marRight w:val="0"/>
          <w:marTop w:val="65"/>
          <w:marBottom w:val="0"/>
          <w:divBdr>
            <w:top w:val="none" w:sz="0" w:space="0" w:color="auto"/>
            <w:left w:val="none" w:sz="0" w:space="0" w:color="auto"/>
            <w:bottom w:val="none" w:sz="0" w:space="0" w:color="auto"/>
            <w:right w:val="none" w:sz="0" w:space="0" w:color="auto"/>
          </w:divBdr>
        </w:div>
        <w:div w:id="636104418">
          <w:marLeft w:val="576"/>
          <w:marRight w:val="0"/>
          <w:marTop w:val="80"/>
          <w:marBottom w:val="0"/>
          <w:divBdr>
            <w:top w:val="none" w:sz="0" w:space="0" w:color="auto"/>
            <w:left w:val="none" w:sz="0" w:space="0" w:color="auto"/>
            <w:bottom w:val="none" w:sz="0" w:space="0" w:color="auto"/>
            <w:right w:val="none" w:sz="0" w:space="0" w:color="auto"/>
          </w:divBdr>
        </w:div>
      </w:divsChild>
    </w:div>
    <w:div w:id="1522474219">
      <w:bodyDiv w:val="1"/>
      <w:marLeft w:val="0"/>
      <w:marRight w:val="0"/>
      <w:marTop w:val="0"/>
      <w:marBottom w:val="0"/>
      <w:divBdr>
        <w:top w:val="none" w:sz="0" w:space="0" w:color="auto"/>
        <w:left w:val="none" w:sz="0" w:space="0" w:color="auto"/>
        <w:bottom w:val="none" w:sz="0" w:space="0" w:color="auto"/>
        <w:right w:val="none" w:sz="0" w:space="0" w:color="auto"/>
      </w:divBdr>
    </w:div>
    <w:div w:id="1533765588">
      <w:bodyDiv w:val="1"/>
      <w:marLeft w:val="0"/>
      <w:marRight w:val="0"/>
      <w:marTop w:val="0"/>
      <w:marBottom w:val="0"/>
      <w:divBdr>
        <w:top w:val="none" w:sz="0" w:space="0" w:color="auto"/>
        <w:left w:val="none" w:sz="0" w:space="0" w:color="auto"/>
        <w:bottom w:val="none" w:sz="0" w:space="0" w:color="auto"/>
        <w:right w:val="none" w:sz="0" w:space="0" w:color="auto"/>
      </w:divBdr>
    </w:div>
    <w:div w:id="1548178623">
      <w:bodyDiv w:val="1"/>
      <w:marLeft w:val="0"/>
      <w:marRight w:val="0"/>
      <w:marTop w:val="0"/>
      <w:marBottom w:val="0"/>
      <w:divBdr>
        <w:top w:val="none" w:sz="0" w:space="0" w:color="auto"/>
        <w:left w:val="none" w:sz="0" w:space="0" w:color="auto"/>
        <w:bottom w:val="none" w:sz="0" w:space="0" w:color="auto"/>
        <w:right w:val="none" w:sz="0" w:space="0" w:color="auto"/>
      </w:divBdr>
    </w:div>
    <w:div w:id="1570920534">
      <w:bodyDiv w:val="1"/>
      <w:marLeft w:val="0"/>
      <w:marRight w:val="0"/>
      <w:marTop w:val="0"/>
      <w:marBottom w:val="0"/>
      <w:divBdr>
        <w:top w:val="none" w:sz="0" w:space="0" w:color="auto"/>
        <w:left w:val="none" w:sz="0" w:space="0" w:color="auto"/>
        <w:bottom w:val="none" w:sz="0" w:space="0" w:color="auto"/>
        <w:right w:val="none" w:sz="0" w:space="0" w:color="auto"/>
      </w:divBdr>
    </w:div>
    <w:div w:id="1581020172">
      <w:bodyDiv w:val="1"/>
      <w:marLeft w:val="0"/>
      <w:marRight w:val="0"/>
      <w:marTop w:val="0"/>
      <w:marBottom w:val="0"/>
      <w:divBdr>
        <w:top w:val="none" w:sz="0" w:space="0" w:color="auto"/>
        <w:left w:val="none" w:sz="0" w:space="0" w:color="auto"/>
        <w:bottom w:val="none" w:sz="0" w:space="0" w:color="auto"/>
        <w:right w:val="none" w:sz="0" w:space="0" w:color="auto"/>
      </w:divBdr>
    </w:div>
    <w:div w:id="1604848060">
      <w:bodyDiv w:val="1"/>
      <w:marLeft w:val="0"/>
      <w:marRight w:val="0"/>
      <w:marTop w:val="0"/>
      <w:marBottom w:val="0"/>
      <w:divBdr>
        <w:top w:val="none" w:sz="0" w:space="0" w:color="auto"/>
        <w:left w:val="none" w:sz="0" w:space="0" w:color="auto"/>
        <w:bottom w:val="none" w:sz="0" w:space="0" w:color="auto"/>
        <w:right w:val="none" w:sz="0" w:space="0" w:color="auto"/>
      </w:divBdr>
    </w:div>
    <w:div w:id="1623803429">
      <w:bodyDiv w:val="1"/>
      <w:marLeft w:val="0"/>
      <w:marRight w:val="0"/>
      <w:marTop w:val="0"/>
      <w:marBottom w:val="0"/>
      <w:divBdr>
        <w:top w:val="none" w:sz="0" w:space="0" w:color="auto"/>
        <w:left w:val="none" w:sz="0" w:space="0" w:color="auto"/>
        <w:bottom w:val="none" w:sz="0" w:space="0" w:color="auto"/>
        <w:right w:val="none" w:sz="0" w:space="0" w:color="auto"/>
      </w:divBdr>
    </w:div>
    <w:div w:id="1633514093">
      <w:bodyDiv w:val="1"/>
      <w:marLeft w:val="0"/>
      <w:marRight w:val="0"/>
      <w:marTop w:val="0"/>
      <w:marBottom w:val="0"/>
      <w:divBdr>
        <w:top w:val="none" w:sz="0" w:space="0" w:color="auto"/>
        <w:left w:val="none" w:sz="0" w:space="0" w:color="auto"/>
        <w:bottom w:val="none" w:sz="0" w:space="0" w:color="auto"/>
        <w:right w:val="none" w:sz="0" w:space="0" w:color="auto"/>
      </w:divBdr>
    </w:div>
    <w:div w:id="1633747467">
      <w:bodyDiv w:val="1"/>
      <w:marLeft w:val="0"/>
      <w:marRight w:val="0"/>
      <w:marTop w:val="0"/>
      <w:marBottom w:val="0"/>
      <w:divBdr>
        <w:top w:val="none" w:sz="0" w:space="0" w:color="auto"/>
        <w:left w:val="none" w:sz="0" w:space="0" w:color="auto"/>
        <w:bottom w:val="none" w:sz="0" w:space="0" w:color="auto"/>
        <w:right w:val="none" w:sz="0" w:space="0" w:color="auto"/>
      </w:divBdr>
    </w:div>
    <w:div w:id="1643578757">
      <w:bodyDiv w:val="1"/>
      <w:marLeft w:val="0"/>
      <w:marRight w:val="0"/>
      <w:marTop w:val="0"/>
      <w:marBottom w:val="0"/>
      <w:divBdr>
        <w:top w:val="none" w:sz="0" w:space="0" w:color="auto"/>
        <w:left w:val="none" w:sz="0" w:space="0" w:color="auto"/>
        <w:bottom w:val="none" w:sz="0" w:space="0" w:color="auto"/>
        <w:right w:val="none" w:sz="0" w:space="0" w:color="auto"/>
      </w:divBdr>
    </w:div>
    <w:div w:id="1644852193">
      <w:bodyDiv w:val="1"/>
      <w:marLeft w:val="0"/>
      <w:marRight w:val="0"/>
      <w:marTop w:val="0"/>
      <w:marBottom w:val="0"/>
      <w:divBdr>
        <w:top w:val="none" w:sz="0" w:space="0" w:color="auto"/>
        <w:left w:val="none" w:sz="0" w:space="0" w:color="auto"/>
        <w:bottom w:val="none" w:sz="0" w:space="0" w:color="auto"/>
        <w:right w:val="none" w:sz="0" w:space="0" w:color="auto"/>
      </w:divBdr>
    </w:div>
    <w:div w:id="1644891593">
      <w:bodyDiv w:val="1"/>
      <w:marLeft w:val="0"/>
      <w:marRight w:val="0"/>
      <w:marTop w:val="0"/>
      <w:marBottom w:val="0"/>
      <w:divBdr>
        <w:top w:val="none" w:sz="0" w:space="0" w:color="auto"/>
        <w:left w:val="none" w:sz="0" w:space="0" w:color="auto"/>
        <w:bottom w:val="none" w:sz="0" w:space="0" w:color="auto"/>
        <w:right w:val="none" w:sz="0" w:space="0" w:color="auto"/>
      </w:divBdr>
    </w:div>
    <w:div w:id="1655986696">
      <w:bodyDiv w:val="1"/>
      <w:marLeft w:val="0"/>
      <w:marRight w:val="0"/>
      <w:marTop w:val="0"/>
      <w:marBottom w:val="0"/>
      <w:divBdr>
        <w:top w:val="none" w:sz="0" w:space="0" w:color="auto"/>
        <w:left w:val="none" w:sz="0" w:space="0" w:color="auto"/>
        <w:bottom w:val="none" w:sz="0" w:space="0" w:color="auto"/>
        <w:right w:val="none" w:sz="0" w:space="0" w:color="auto"/>
      </w:divBdr>
    </w:div>
    <w:div w:id="1666931174">
      <w:bodyDiv w:val="1"/>
      <w:marLeft w:val="0"/>
      <w:marRight w:val="0"/>
      <w:marTop w:val="0"/>
      <w:marBottom w:val="0"/>
      <w:divBdr>
        <w:top w:val="none" w:sz="0" w:space="0" w:color="auto"/>
        <w:left w:val="none" w:sz="0" w:space="0" w:color="auto"/>
        <w:bottom w:val="none" w:sz="0" w:space="0" w:color="auto"/>
        <w:right w:val="none" w:sz="0" w:space="0" w:color="auto"/>
      </w:divBdr>
    </w:div>
    <w:div w:id="1668629454">
      <w:bodyDiv w:val="1"/>
      <w:marLeft w:val="0"/>
      <w:marRight w:val="0"/>
      <w:marTop w:val="0"/>
      <w:marBottom w:val="0"/>
      <w:divBdr>
        <w:top w:val="none" w:sz="0" w:space="0" w:color="auto"/>
        <w:left w:val="none" w:sz="0" w:space="0" w:color="auto"/>
        <w:bottom w:val="none" w:sz="0" w:space="0" w:color="auto"/>
        <w:right w:val="none" w:sz="0" w:space="0" w:color="auto"/>
      </w:divBdr>
    </w:div>
    <w:div w:id="1670136423">
      <w:bodyDiv w:val="1"/>
      <w:marLeft w:val="0"/>
      <w:marRight w:val="0"/>
      <w:marTop w:val="0"/>
      <w:marBottom w:val="0"/>
      <w:divBdr>
        <w:top w:val="none" w:sz="0" w:space="0" w:color="auto"/>
        <w:left w:val="none" w:sz="0" w:space="0" w:color="auto"/>
        <w:bottom w:val="none" w:sz="0" w:space="0" w:color="auto"/>
        <w:right w:val="none" w:sz="0" w:space="0" w:color="auto"/>
      </w:divBdr>
    </w:div>
    <w:div w:id="1680693322">
      <w:bodyDiv w:val="1"/>
      <w:marLeft w:val="0"/>
      <w:marRight w:val="0"/>
      <w:marTop w:val="0"/>
      <w:marBottom w:val="0"/>
      <w:divBdr>
        <w:top w:val="none" w:sz="0" w:space="0" w:color="auto"/>
        <w:left w:val="none" w:sz="0" w:space="0" w:color="auto"/>
        <w:bottom w:val="none" w:sz="0" w:space="0" w:color="auto"/>
        <w:right w:val="none" w:sz="0" w:space="0" w:color="auto"/>
      </w:divBdr>
    </w:div>
    <w:div w:id="1682126199">
      <w:bodyDiv w:val="1"/>
      <w:marLeft w:val="0"/>
      <w:marRight w:val="0"/>
      <w:marTop w:val="0"/>
      <w:marBottom w:val="0"/>
      <w:divBdr>
        <w:top w:val="none" w:sz="0" w:space="0" w:color="auto"/>
        <w:left w:val="none" w:sz="0" w:space="0" w:color="auto"/>
        <w:bottom w:val="none" w:sz="0" w:space="0" w:color="auto"/>
        <w:right w:val="none" w:sz="0" w:space="0" w:color="auto"/>
      </w:divBdr>
    </w:div>
    <w:div w:id="1721635721">
      <w:bodyDiv w:val="1"/>
      <w:marLeft w:val="0"/>
      <w:marRight w:val="0"/>
      <w:marTop w:val="0"/>
      <w:marBottom w:val="0"/>
      <w:divBdr>
        <w:top w:val="none" w:sz="0" w:space="0" w:color="auto"/>
        <w:left w:val="none" w:sz="0" w:space="0" w:color="auto"/>
        <w:bottom w:val="none" w:sz="0" w:space="0" w:color="auto"/>
        <w:right w:val="none" w:sz="0" w:space="0" w:color="auto"/>
      </w:divBdr>
    </w:div>
    <w:div w:id="1724451150">
      <w:bodyDiv w:val="1"/>
      <w:marLeft w:val="0"/>
      <w:marRight w:val="0"/>
      <w:marTop w:val="0"/>
      <w:marBottom w:val="0"/>
      <w:divBdr>
        <w:top w:val="none" w:sz="0" w:space="0" w:color="auto"/>
        <w:left w:val="none" w:sz="0" w:space="0" w:color="auto"/>
        <w:bottom w:val="none" w:sz="0" w:space="0" w:color="auto"/>
        <w:right w:val="none" w:sz="0" w:space="0" w:color="auto"/>
      </w:divBdr>
    </w:div>
    <w:div w:id="1733307309">
      <w:bodyDiv w:val="1"/>
      <w:marLeft w:val="0"/>
      <w:marRight w:val="0"/>
      <w:marTop w:val="0"/>
      <w:marBottom w:val="0"/>
      <w:divBdr>
        <w:top w:val="none" w:sz="0" w:space="0" w:color="auto"/>
        <w:left w:val="none" w:sz="0" w:space="0" w:color="auto"/>
        <w:bottom w:val="none" w:sz="0" w:space="0" w:color="auto"/>
        <w:right w:val="none" w:sz="0" w:space="0" w:color="auto"/>
      </w:divBdr>
      <w:divsChild>
        <w:div w:id="1542327296">
          <w:marLeft w:val="0"/>
          <w:marRight w:val="0"/>
          <w:marTop w:val="0"/>
          <w:marBottom w:val="0"/>
          <w:divBdr>
            <w:top w:val="none" w:sz="0" w:space="0" w:color="auto"/>
            <w:left w:val="none" w:sz="0" w:space="0" w:color="auto"/>
            <w:bottom w:val="none" w:sz="0" w:space="0" w:color="auto"/>
            <w:right w:val="none" w:sz="0" w:space="0" w:color="auto"/>
          </w:divBdr>
          <w:divsChild>
            <w:div w:id="1300114808">
              <w:marLeft w:val="0"/>
              <w:marRight w:val="0"/>
              <w:marTop w:val="0"/>
              <w:marBottom w:val="0"/>
              <w:divBdr>
                <w:top w:val="none" w:sz="0" w:space="0" w:color="auto"/>
                <w:left w:val="none" w:sz="0" w:space="0" w:color="auto"/>
                <w:bottom w:val="none" w:sz="0" w:space="0" w:color="auto"/>
                <w:right w:val="none" w:sz="0" w:space="0" w:color="auto"/>
              </w:divBdr>
              <w:divsChild>
                <w:div w:id="1516964430">
                  <w:marLeft w:val="0"/>
                  <w:marRight w:val="0"/>
                  <w:marTop w:val="0"/>
                  <w:marBottom w:val="0"/>
                  <w:divBdr>
                    <w:top w:val="none" w:sz="0" w:space="0" w:color="auto"/>
                    <w:left w:val="none" w:sz="0" w:space="0" w:color="auto"/>
                    <w:bottom w:val="none" w:sz="0" w:space="0" w:color="auto"/>
                    <w:right w:val="none" w:sz="0" w:space="0" w:color="auto"/>
                  </w:divBdr>
                  <w:divsChild>
                    <w:div w:id="933896887">
                      <w:marLeft w:val="0"/>
                      <w:marRight w:val="0"/>
                      <w:marTop w:val="0"/>
                      <w:marBottom w:val="0"/>
                      <w:divBdr>
                        <w:top w:val="none" w:sz="0" w:space="0" w:color="auto"/>
                        <w:left w:val="none" w:sz="0" w:space="0" w:color="auto"/>
                        <w:bottom w:val="none" w:sz="0" w:space="0" w:color="auto"/>
                        <w:right w:val="none" w:sz="0" w:space="0" w:color="auto"/>
                      </w:divBdr>
                      <w:divsChild>
                        <w:div w:id="17931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705511">
      <w:bodyDiv w:val="1"/>
      <w:marLeft w:val="0"/>
      <w:marRight w:val="0"/>
      <w:marTop w:val="0"/>
      <w:marBottom w:val="0"/>
      <w:divBdr>
        <w:top w:val="none" w:sz="0" w:space="0" w:color="auto"/>
        <w:left w:val="none" w:sz="0" w:space="0" w:color="auto"/>
        <w:bottom w:val="none" w:sz="0" w:space="0" w:color="auto"/>
        <w:right w:val="none" w:sz="0" w:space="0" w:color="auto"/>
      </w:divBdr>
    </w:div>
    <w:div w:id="1739015012">
      <w:bodyDiv w:val="1"/>
      <w:marLeft w:val="0"/>
      <w:marRight w:val="0"/>
      <w:marTop w:val="0"/>
      <w:marBottom w:val="0"/>
      <w:divBdr>
        <w:top w:val="none" w:sz="0" w:space="0" w:color="auto"/>
        <w:left w:val="none" w:sz="0" w:space="0" w:color="auto"/>
        <w:bottom w:val="none" w:sz="0" w:space="0" w:color="auto"/>
        <w:right w:val="none" w:sz="0" w:space="0" w:color="auto"/>
      </w:divBdr>
    </w:div>
    <w:div w:id="1742825933">
      <w:bodyDiv w:val="1"/>
      <w:marLeft w:val="0"/>
      <w:marRight w:val="0"/>
      <w:marTop w:val="0"/>
      <w:marBottom w:val="0"/>
      <w:divBdr>
        <w:top w:val="none" w:sz="0" w:space="0" w:color="auto"/>
        <w:left w:val="none" w:sz="0" w:space="0" w:color="auto"/>
        <w:bottom w:val="none" w:sz="0" w:space="0" w:color="auto"/>
        <w:right w:val="none" w:sz="0" w:space="0" w:color="auto"/>
      </w:divBdr>
    </w:div>
    <w:div w:id="1751581972">
      <w:bodyDiv w:val="1"/>
      <w:marLeft w:val="0"/>
      <w:marRight w:val="0"/>
      <w:marTop w:val="0"/>
      <w:marBottom w:val="0"/>
      <w:divBdr>
        <w:top w:val="none" w:sz="0" w:space="0" w:color="auto"/>
        <w:left w:val="none" w:sz="0" w:space="0" w:color="auto"/>
        <w:bottom w:val="none" w:sz="0" w:space="0" w:color="auto"/>
        <w:right w:val="none" w:sz="0" w:space="0" w:color="auto"/>
      </w:divBdr>
    </w:div>
    <w:div w:id="1753236979">
      <w:bodyDiv w:val="1"/>
      <w:marLeft w:val="0"/>
      <w:marRight w:val="0"/>
      <w:marTop w:val="0"/>
      <w:marBottom w:val="0"/>
      <w:divBdr>
        <w:top w:val="none" w:sz="0" w:space="0" w:color="auto"/>
        <w:left w:val="none" w:sz="0" w:space="0" w:color="auto"/>
        <w:bottom w:val="none" w:sz="0" w:space="0" w:color="auto"/>
        <w:right w:val="none" w:sz="0" w:space="0" w:color="auto"/>
      </w:divBdr>
    </w:div>
    <w:div w:id="1760297935">
      <w:bodyDiv w:val="1"/>
      <w:marLeft w:val="0"/>
      <w:marRight w:val="0"/>
      <w:marTop w:val="0"/>
      <w:marBottom w:val="0"/>
      <w:divBdr>
        <w:top w:val="none" w:sz="0" w:space="0" w:color="auto"/>
        <w:left w:val="none" w:sz="0" w:space="0" w:color="auto"/>
        <w:bottom w:val="none" w:sz="0" w:space="0" w:color="auto"/>
        <w:right w:val="none" w:sz="0" w:space="0" w:color="auto"/>
      </w:divBdr>
    </w:div>
    <w:div w:id="1765804065">
      <w:bodyDiv w:val="1"/>
      <w:marLeft w:val="0"/>
      <w:marRight w:val="0"/>
      <w:marTop w:val="0"/>
      <w:marBottom w:val="0"/>
      <w:divBdr>
        <w:top w:val="none" w:sz="0" w:space="0" w:color="auto"/>
        <w:left w:val="none" w:sz="0" w:space="0" w:color="auto"/>
        <w:bottom w:val="none" w:sz="0" w:space="0" w:color="auto"/>
        <w:right w:val="none" w:sz="0" w:space="0" w:color="auto"/>
      </w:divBdr>
    </w:div>
    <w:div w:id="1773743699">
      <w:bodyDiv w:val="1"/>
      <w:marLeft w:val="0"/>
      <w:marRight w:val="0"/>
      <w:marTop w:val="0"/>
      <w:marBottom w:val="0"/>
      <w:divBdr>
        <w:top w:val="none" w:sz="0" w:space="0" w:color="auto"/>
        <w:left w:val="none" w:sz="0" w:space="0" w:color="auto"/>
        <w:bottom w:val="none" w:sz="0" w:space="0" w:color="auto"/>
        <w:right w:val="none" w:sz="0" w:space="0" w:color="auto"/>
      </w:divBdr>
    </w:div>
    <w:div w:id="1778330905">
      <w:bodyDiv w:val="1"/>
      <w:marLeft w:val="0"/>
      <w:marRight w:val="0"/>
      <w:marTop w:val="0"/>
      <w:marBottom w:val="0"/>
      <w:divBdr>
        <w:top w:val="none" w:sz="0" w:space="0" w:color="auto"/>
        <w:left w:val="none" w:sz="0" w:space="0" w:color="auto"/>
        <w:bottom w:val="none" w:sz="0" w:space="0" w:color="auto"/>
        <w:right w:val="none" w:sz="0" w:space="0" w:color="auto"/>
      </w:divBdr>
    </w:div>
    <w:div w:id="1796025818">
      <w:bodyDiv w:val="1"/>
      <w:marLeft w:val="0"/>
      <w:marRight w:val="0"/>
      <w:marTop w:val="0"/>
      <w:marBottom w:val="0"/>
      <w:divBdr>
        <w:top w:val="none" w:sz="0" w:space="0" w:color="auto"/>
        <w:left w:val="none" w:sz="0" w:space="0" w:color="auto"/>
        <w:bottom w:val="none" w:sz="0" w:space="0" w:color="auto"/>
        <w:right w:val="none" w:sz="0" w:space="0" w:color="auto"/>
      </w:divBdr>
    </w:div>
    <w:div w:id="1798376205">
      <w:bodyDiv w:val="1"/>
      <w:marLeft w:val="0"/>
      <w:marRight w:val="0"/>
      <w:marTop w:val="0"/>
      <w:marBottom w:val="0"/>
      <w:divBdr>
        <w:top w:val="none" w:sz="0" w:space="0" w:color="auto"/>
        <w:left w:val="none" w:sz="0" w:space="0" w:color="auto"/>
        <w:bottom w:val="none" w:sz="0" w:space="0" w:color="auto"/>
        <w:right w:val="none" w:sz="0" w:space="0" w:color="auto"/>
      </w:divBdr>
    </w:div>
    <w:div w:id="1799907866">
      <w:bodyDiv w:val="1"/>
      <w:marLeft w:val="0"/>
      <w:marRight w:val="0"/>
      <w:marTop w:val="0"/>
      <w:marBottom w:val="0"/>
      <w:divBdr>
        <w:top w:val="none" w:sz="0" w:space="0" w:color="auto"/>
        <w:left w:val="none" w:sz="0" w:space="0" w:color="auto"/>
        <w:bottom w:val="none" w:sz="0" w:space="0" w:color="auto"/>
        <w:right w:val="none" w:sz="0" w:space="0" w:color="auto"/>
      </w:divBdr>
    </w:div>
    <w:div w:id="1803577800">
      <w:bodyDiv w:val="1"/>
      <w:marLeft w:val="0"/>
      <w:marRight w:val="0"/>
      <w:marTop w:val="0"/>
      <w:marBottom w:val="0"/>
      <w:divBdr>
        <w:top w:val="none" w:sz="0" w:space="0" w:color="auto"/>
        <w:left w:val="none" w:sz="0" w:space="0" w:color="auto"/>
        <w:bottom w:val="none" w:sz="0" w:space="0" w:color="auto"/>
        <w:right w:val="none" w:sz="0" w:space="0" w:color="auto"/>
      </w:divBdr>
    </w:div>
    <w:div w:id="1838769489">
      <w:bodyDiv w:val="1"/>
      <w:marLeft w:val="0"/>
      <w:marRight w:val="0"/>
      <w:marTop w:val="0"/>
      <w:marBottom w:val="0"/>
      <w:divBdr>
        <w:top w:val="none" w:sz="0" w:space="0" w:color="auto"/>
        <w:left w:val="none" w:sz="0" w:space="0" w:color="auto"/>
        <w:bottom w:val="none" w:sz="0" w:space="0" w:color="auto"/>
        <w:right w:val="none" w:sz="0" w:space="0" w:color="auto"/>
      </w:divBdr>
    </w:div>
    <w:div w:id="1839077726">
      <w:bodyDiv w:val="1"/>
      <w:marLeft w:val="0"/>
      <w:marRight w:val="0"/>
      <w:marTop w:val="0"/>
      <w:marBottom w:val="0"/>
      <w:divBdr>
        <w:top w:val="none" w:sz="0" w:space="0" w:color="auto"/>
        <w:left w:val="none" w:sz="0" w:space="0" w:color="auto"/>
        <w:bottom w:val="none" w:sz="0" w:space="0" w:color="auto"/>
        <w:right w:val="none" w:sz="0" w:space="0" w:color="auto"/>
      </w:divBdr>
    </w:div>
    <w:div w:id="1840582739">
      <w:bodyDiv w:val="1"/>
      <w:marLeft w:val="0"/>
      <w:marRight w:val="0"/>
      <w:marTop w:val="0"/>
      <w:marBottom w:val="0"/>
      <w:divBdr>
        <w:top w:val="none" w:sz="0" w:space="0" w:color="auto"/>
        <w:left w:val="none" w:sz="0" w:space="0" w:color="auto"/>
        <w:bottom w:val="none" w:sz="0" w:space="0" w:color="auto"/>
        <w:right w:val="none" w:sz="0" w:space="0" w:color="auto"/>
      </w:divBdr>
    </w:div>
    <w:div w:id="1842039063">
      <w:bodyDiv w:val="1"/>
      <w:marLeft w:val="0"/>
      <w:marRight w:val="0"/>
      <w:marTop w:val="0"/>
      <w:marBottom w:val="0"/>
      <w:divBdr>
        <w:top w:val="none" w:sz="0" w:space="0" w:color="auto"/>
        <w:left w:val="none" w:sz="0" w:space="0" w:color="auto"/>
        <w:bottom w:val="none" w:sz="0" w:space="0" w:color="auto"/>
        <w:right w:val="none" w:sz="0" w:space="0" w:color="auto"/>
      </w:divBdr>
    </w:div>
    <w:div w:id="1848252800">
      <w:bodyDiv w:val="1"/>
      <w:marLeft w:val="0"/>
      <w:marRight w:val="0"/>
      <w:marTop w:val="0"/>
      <w:marBottom w:val="0"/>
      <w:divBdr>
        <w:top w:val="none" w:sz="0" w:space="0" w:color="auto"/>
        <w:left w:val="none" w:sz="0" w:space="0" w:color="auto"/>
        <w:bottom w:val="none" w:sz="0" w:space="0" w:color="auto"/>
        <w:right w:val="none" w:sz="0" w:space="0" w:color="auto"/>
      </w:divBdr>
    </w:div>
    <w:div w:id="1855684329">
      <w:bodyDiv w:val="1"/>
      <w:marLeft w:val="0"/>
      <w:marRight w:val="0"/>
      <w:marTop w:val="0"/>
      <w:marBottom w:val="0"/>
      <w:divBdr>
        <w:top w:val="none" w:sz="0" w:space="0" w:color="auto"/>
        <w:left w:val="none" w:sz="0" w:space="0" w:color="auto"/>
        <w:bottom w:val="none" w:sz="0" w:space="0" w:color="auto"/>
        <w:right w:val="none" w:sz="0" w:space="0" w:color="auto"/>
      </w:divBdr>
    </w:div>
    <w:div w:id="1857621126">
      <w:bodyDiv w:val="1"/>
      <w:marLeft w:val="0"/>
      <w:marRight w:val="0"/>
      <w:marTop w:val="0"/>
      <w:marBottom w:val="0"/>
      <w:divBdr>
        <w:top w:val="none" w:sz="0" w:space="0" w:color="auto"/>
        <w:left w:val="none" w:sz="0" w:space="0" w:color="auto"/>
        <w:bottom w:val="none" w:sz="0" w:space="0" w:color="auto"/>
        <w:right w:val="none" w:sz="0" w:space="0" w:color="auto"/>
      </w:divBdr>
    </w:div>
    <w:div w:id="1861044586">
      <w:bodyDiv w:val="1"/>
      <w:marLeft w:val="0"/>
      <w:marRight w:val="0"/>
      <w:marTop w:val="0"/>
      <w:marBottom w:val="0"/>
      <w:divBdr>
        <w:top w:val="none" w:sz="0" w:space="0" w:color="auto"/>
        <w:left w:val="none" w:sz="0" w:space="0" w:color="auto"/>
        <w:bottom w:val="none" w:sz="0" w:space="0" w:color="auto"/>
        <w:right w:val="none" w:sz="0" w:space="0" w:color="auto"/>
      </w:divBdr>
    </w:div>
    <w:div w:id="1873493032">
      <w:bodyDiv w:val="1"/>
      <w:marLeft w:val="0"/>
      <w:marRight w:val="0"/>
      <w:marTop w:val="0"/>
      <w:marBottom w:val="0"/>
      <w:divBdr>
        <w:top w:val="none" w:sz="0" w:space="0" w:color="auto"/>
        <w:left w:val="none" w:sz="0" w:space="0" w:color="auto"/>
        <w:bottom w:val="none" w:sz="0" w:space="0" w:color="auto"/>
        <w:right w:val="none" w:sz="0" w:space="0" w:color="auto"/>
      </w:divBdr>
    </w:div>
    <w:div w:id="1874463341">
      <w:bodyDiv w:val="1"/>
      <w:marLeft w:val="0"/>
      <w:marRight w:val="0"/>
      <w:marTop w:val="0"/>
      <w:marBottom w:val="0"/>
      <w:divBdr>
        <w:top w:val="none" w:sz="0" w:space="0" w:color="auto"/>
        <w:left w:val="none" w:sz="0" w:space="0" w:color="auto"/>
        <w:bottom w:val="none" w:sz="0" w:space="0" w:color="auto"/>
        <w:right w:val="none" w:sz="0" w:space="0" w:color="auto"/>
      </w:divBdr>
    </w:div>
    <w:div w:id="1888762604">
      <w:bodyDiv w:val="1"/>
      <w:marLeft w:val="0"/>
      <w:marRight w:val="0"/>
      <w:marTop w:val="0"/>
      <w:marBottom w:val="0"/>
      <w:divBdr>
        <w:top w:val="none" w:sz="0" w:space="0" w:color="auto"/>
        <w:left w:val="none" w:sz="0" w:space="0" w:color="auto"/>
        <w:bottom w:val="none" w:sz="0" w:space="0" w:color="auto"/>
        <w:right w:val="none" w:sz="0" w:space="0" w:color="auto"/>
      </w:divBdr>
    </w:div>
    <w:div w:id="1915889581">
      <w:bodyDiv w:val="1"/>
      <w:marLeft w:val="0"/>
      <w:marRight w:val="0"/>
      <w:marTop w:val="0"/>
      <w:marBottom w:val="0"/>
      <w:divBdr>
        <w:top w:val="none" w:sz="0" w:space="0" w:color="auto"/>
        <w:left w:val="none" w:sz="0" w:space="0" w:color="auto"/>
        <w:bottom w:val="none" w:sz="0" w:space="0" w:color="auto"/>
        <w:right w:val="none" w:sz="0" w:space="0" w:color="auto"/>
      </w:divBdr>
    </w:div>
    <w:div w:id="1941833063">
      <w:bodyDiv w:val="1"/>
      <w:marLeft w:val="0"/>
      <w:marRight w:val="0"/>
      <w:marTop w:val="0"/>
      <w:marBottom w:val="0"/>
      <w:divBdr>
        <w:top w:val="none" w:sz="0" w:space="0" w:color="auto"/>
        <w:left w:val="none" w:sz="0" w:space="0" w:color="auto"/>
        <w:bottom w:val="none" w:sz="0" w:space="0" w:color="auto"/>
        <w:right w:val="none" w:sz="0" w:space="0" w:color="auto"/>
      </w:divBdr>
    </w:div>
    <w:div w:id="1947614474">
      <w:bodyDiv w:val="1"/>
      <w:marLeft w:val="0"/>
      <w:marRight w:val="0"/>
      <w:marTop w:val="0"/>
      <w:marBottom w:val="0"/>
      <w:divBdr>
        <w:top w:val="none" w:sz="0" w:space="0" w:color="auto"/>
        <w:left w:val="none" w:sz="0" w:space="0" w:color="auto"/>
        <w:bottom w:val="none" w:sz="0" w:space="0" w:color="auto"/>
        <w:right w:val="none" w:sz="0" w:space="0" w:color="auto"/>
      </w:divBdr>
    </w:div>
    <w:div w:id="1963532634">
      <w:bodyDiv w:val="1"/>
      <w:marLeft w:val="0"/>
      <w:marRight w:val="0"/>
      <w:marTop w:val="0"/>
      <w:marBottom w:val="0"/>
      <w:divBdr>
        <w:top w:val="none" w:sz="0" w:space="0" w:color="auto"/>
        <w:left w:val="none" w:sz="0" w:space="0" w:color="auto"/>
        <w:bottom w:val="none" w:sz="0" w:space="0" w:color="auto"/>
        <w:right w:val="none" w:sz="0" w:space="0" w:color="auto"/>
      </w:divBdr>
    </w:div>
    <w:div w:id="1971327539">
      <w:bodyDiv w:val="1"/>
      <w:marLeft w:val="0"/>
      <w:marRight w:val="0"/>
      <w:marTop w:val="0"/>
      <w:marBottom w:val="0"/>
      <w:divBdr>
        <w:top w:val="none" w:sz="0" w:space="0" w:color="auto"/>
        <w:left w:val="none" w:sz="0" w:space="0" w:color="auto"/>
        <w:bottom w:val="none" w:sz="0" w:space="0" w:color="auto"/>
        <w:right w:val="none" w:sz="0" w:space="0" w:color="auto"/>
      </w:divBdr>
    </w:div>
    <w:div w:id="1975327464">
      <w:bodyDiv w:val="1"/>
      <w:marLeft w:val="0"/>
      <w:marRight w:val="0"/>
      <w:marTop w:val="0"/>
      <w:marBottom w:val="0"/>
      <w:divBdr>
        <w:top w:val="none" w:sz="0" w:space="0" w:color="auto"/>
        <w:left w:val="none" w:sz="0" w:space="0" w:color="auto"/>
        <w:bottom w:val="none" w:sz="0" w:space="0" w:color="auto"/>
        <w:right w:val="none" w:sz="0" w:space="0" w:color="auto"/>
      </w:divBdr>
    </w:div>
    <w:div w:id="1985698420">
      <w:bodyDiv w:val="1"/>
      <w:marLeft w:val="0"/>
      <w:marRight w:val="0"/>
      <w:marTop w:val="0"/>
      <w:marBottom w:val="0"/>
      <w:divBdr>
        <w:top w:val="none" w:sz="0" w:space="0" w:color="auto"/>
        <w:left w:val="none" w:sz="0" w:space="0" w:color="auto"/>
        <w:bottom w:val="none" w:sz="0" w:space="0" w:color="auto"/>
        <w:right w:val="none" w:sz="0" w:space="0" w:color="auto"/>
      </w:divBdr>
    </w:div>
    <w:div w:id="2008092367">
      <w:bodyDiv w:val="1"/>
      <w:marLeft w:val="0"/>
      <w:marRight w:val="0"/>
      <w:marTop w:val="0"/>
      <w:marBottom w:val="0"/>
      <w:divBdr>
        <w:top w:val="none" w:sz="0" w:space="0" w:color="auto"/>
        <w:left w:val="none" w:sz="0" w:space="0" w:color="auto"/>
        <w:bottom w:val="none" w:sz="0" w:space="0" w:color="auto"/>
        <w:right w:val="none" w:sz="0" w:space="0" w:color="auto"/>
      </w:divBdr>
      <w:divsChild>
        <w:div w:id="648676519">
          <w:marLeft w:val="0"/>
          <w:marRight w:val="0"/>
          <w:marTop w:val="0"/>
          <w:marBottom w:val="0"/>
          <w:divBdr>
            <w:top w:val="none" w:sz="0" w:space="0" w:color="auto"/>
            <w:left w:val="none" w:sz="0" w:space="0" w:color="auto"/>
            <w:bottom w:val="none" w:sz="0" w:space="0" w:color="auto"/>
            <w:right w:val="none" w:sz="0" w:space="0" w:color="auto"/>
          </w:divBdr>
          <w:divsChild>
            <w:div w:id="1490630714">
              <w:marLeft w:val="0"/>
              <w:marRight w:val="0"/>
              <w:marTop w:val="0"/>
              <w:marBottom w:val="0"/>
              <w:divBdr>
                <w:top w:val="none" w:sz="0" w:space="0" w:color="auto"/>
                <w:left w:val="none" w:sz="0" w:space="0" w:color="auto"/>
                <w:bottom w:val="none" w:sz="0" w:space="0" w:color="auto"/>
                <w:right w:val="none" w:sz="0" w:space="0" w:color="auto"/>
              </w:divBdr>
              <w:divsChild>
                <w:div w:id="669718325">
                  <w:marLeft w:val="0"/>
                  <w:marRight w:val="0"/>
                  <w:marTop w:val="0"/>
                  <w:marBottom w:val="0"/>
                  <w:divBdr>
                    <w:top w:val="none" w:sz="0" w:space="0" w:color="auto"/>
                    <w:left w:val="none" w:sz="0" w:space="0" w:color="auto"/>
                    <w:bottom w:val="none" w:sz="0" w:space="0" w:color="auto"/>
                    <w:right w:val="none" w:sz="0" w:space="0" w:color="auto"/>
                  </w:divBdr>
                  <w:divsChild>
                    <w:div w:id="587227711">
                      <w:marLeft w:val="0"/>
                      <w:marRight w:val="0"/>
                      <w:marTop w:val="0"/>
                      <w:marBottom w:val="0"/>
                      <w:divBdr>
                        <w:top w:val="none" w:sz="0" w:space="0" w:color="auto"/>
                        <w:left w:val="none" w:sz="0" w:space="0" w:color="auto"/>
                        <w:bottom w:val="none" w:sz="0" w:space="0" w:color="auto"/>
                        <w:right w:val="none" w:sz="0" w:space="0" w:color="auto"/>
                      </w:divBdr>
                      <w:divsChild>
                        <w:div w:id="1178156190">
                          <w:marLeft w:val="0"/>
                          <w:marRight w:val="0"/>
                          <w:marTop w:val="0"/>
                          <w:marBottom w:val="0"/>
                          <w:divBdr>
                            <w:top w:val="none" w:sz="0" w:space="0" w:color="auto"/>
                            <w:left w:val="none" w:sz="0" w:space="0" w:color="auto"/>
                            <w:bottom w:val="none" w:sz="0" w:space="0" w:color="auto"/>
                            <w:right w:val="none" w:sz="0" w:space="0" w:color="auto"/>
                          </w:divBdr>
                          <w:divsChild>
                            <w:div w:id="428355946">
                              <w:marLeft w:val="0"/>
                              <w:marRight w:val="0"/>
                              <w:marTop w:val="0"/>
                              <w:marBottom w:val="0"/>
                              <w:divBdr>
                                <w:top w:val="none" w:sz="0" w:space="0" w:color="auto"/>
                                <w:left w:val="none" w:sz="0" w:space="0" w:color="auto"/>
                                <w:bottom w:val="none" w:sz="0" w:space="0" w:color="auto"/>
                                <w:right w:val="none" w:sz="0" w:space="0" w:color="auto"/>
                              </w:divBdr>
                              <w:divsChild>
                                <w:div w:id="289095174">
                                  <w:marLeft w:val="0"/>
                                  <w:marRight w:val="0"/>
                                  <w:marTop w:val="0"/>
                                  <w:marBottom w:val="0"/>
                                  <w:divBdr>
                                    <w:top w:val="none" w:sz="0" w:space="0" w:color="auto"/>
                                    <w:left w:val="none" w:sz="0" w:space="0" w:color="auto"/>
                                    <w:bottom w:val="none" w:sz="0" w:space="0" w:color="auto"/>
                                    <w:right w:val="none" w:sz="0" w:space="0" w:color="auto"/>
                                  </w:divBdr>
                                  <w:divsChild>
                                    <w:div w:id="184427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3824931">
      <w:bodyDiv w:val="1"/>
      <w:marLeft w:val="0"/>
      <w:marRight w:val="0"/>
      <w:marTop w:val="0"/>
      <w:marBottom w:val="0"/>
      <w:divBdr>
        <w:top w:val="none" w:sz="0" w:space="0" w:color="auto"/>
        <w:left w:val="none" w:sz="0" w:space="0" w:color="auto"/>
        <w:bottom w:val="none" w:sz="0" w:space="0" w:color="auto"/>
        <w:right w:val="none" w:sz="0" w:space="0" w:color="auto"/>
      </w:divBdr>
    </w:div>
    <w:div w:id="2070422246">
      <w:bodyDiv w:val="1"/>
      <w:marLeft w:val="0"/>
      <w:marRight w:val="0"/>
      <w:marTop w:val="0"/>
      <w:marBottom w:val="0"/>
      <w:divBdr>
        <w:top w:val="none" w:sz="0" w:space="0" w:color="auto"/>
        <w:left w:val="none" w:sz="0" w:space="0" w:color="auto"/>
        <w:bottom w:val="none" w:sz="0" w:space="0" w:color="auto"/>
        <w:right w:val="none" w:sz="0" w:space="0" w:color="auto"/>
      </w:divBdr>
    </w:div>
    <w:div w:id="2071614184">
      <w:bodyDiv w:val="1"/>
      <w:marLeft w:val="0"/>
      <w:marRight w:val="0"/>
      <w:marTop w:val="0"/>
      <w:marBottom w:val="0"/>
      <w:divBdr>
        <w:top w:val="none" w:sz="0" w:space="0" w:color="auto"/>
        <w:left w:val="none" w:sz="0" w:space="0" w:color="auto"/>
        <w:bottom w:val="none" w:sz="0" w:space="0" w:color="auto"/>
        <w:right w:val="none" w:sz="0" w:space="0" w:color="auto"/>
      </w:divBdr>
    </w:div>
    <w:div w:id="2090543675">
      <w:bodyDiv w:val="1"/>
      <w:marLeft w:val="0"/>
      <w:marRight w:val="0"/>
      <w:marTop w:val="0"/>
      <w:marBottom w:val="0"/>
      <w:divBdr>
        <w:top w:val="none" w:sz="0" w:space="0" w:color="auto"/>
        <w:left w:val="none" w:sz="0" w:space="0" w:color="auto"/>
        <w:bottom w:val="none" w:sz="0" w:space="0" w:color="auto"/>
        <w:right w:val="none" w:sz="0" w:space="0" w:color="auto"/>
      </w:divBdr>
    </w:div>
    <w:div w:id="2098675944">
      <w:bodyDiv w:val="1"/>
      <w:marLeft w:val="0"/>
      <w:marRight w:val="0"/>
      <w:marTop w:val="0"/>
      <w:marBottom w:val="0"/>
      <w:divBdr>
        <w:top w:val="none" w:sz="0" w:space="0" w:color="auto"/>
        <w:left w:val="none" w:sz="0" w:space="0" w:color="auto"/>
        <w:bottom w:val="none" w:sz="0" w:space="0" w:color="auto"/>
        <w:right w:val="none" w:sz="0" w:space="0" w:color="auto"/>
      </w:divBdr>
    </w:div>
    <w:div w:id="2108425157">
      <w:bodyDiv w:val="1"/>
      <w:marLeft w:val="0"/>
      <w:marRight w:val="0"/>
      <w:marTop w:val="0"/>
      <w:marBottom w:val="0"/>
      <w:divBdr>
        <w:top w:val="none" w:sz="0" w:space="0" w:color="auto"/>
        <w:left w:val="none" w:sz="0" w:space="0" w:color="auto"/>
        <w:bottom w:val="none" w:sz="0" w:space="0" w:color="auto"/>
        <w:right w:val="none" w:sz="0" w:space="0" w:color="auto"/>
      </w:divBdr>
    </w:div>
    <w:div w:id="2110541090">
      <w:bodyDiv w:val="1"/>
      <w:marLeft w:val="0"/>
      <w:marRight w:val="0"/>
      <w:marTop w:val="0"/>
      <w:marBottom w:val="0"/>
      <w:divBdr>
        <w:top w:val="none" w:sz="0" w:space="0" w:color="auto"/>
        <w:left w:val="none" w:sz="0" w:space="0" w:color="auto"/>
        <w:bottom w:val="none" w:sz="0" w:space="0" w:color="auto"/>
        <w:right w:val="none" w:sz="0" w:space="0" w:color="auto"/>
      </w:divBdr>
    </w:div>
    <w:div w:id="2111508607">
      <w:bodyDiv w:val="1"/>
      <w:marLeft w:val="0"/>
      <w:marRight w:val="0"/>
      <w:marTop w:val="0"/>
      <w:marBottom w:val="0"/>
      <w:divBdr>
        <w:top w:val="none" w:sz="0" w:space="0" w:color="auto"/>
        <w:left w:val="none" w:sz="0" w:space="0" w:color="auto"/>
        <w:bottom w:val="none" w:sz="0" w:space="0" w:color="auto"/>
        <w:right w:val="none" w:sz="0" w:space="0" w:color="auto"/>
      </w:divBdr>
    </w:div>
    <w:div w:id="2111927645">
      <w:bodyDiv w:val="1"/>
      <w:marLeft w:val="0"/>
      <w:marRight w:val="0"/>
      <w:marTop w:val="0"/>
      <w:marBottom w:val="0"/>
      <w:divBdr>
        <w:top w:val="none" w:sz="0" w:space="0" w:color="auto"/>
        <w:left w:val="none" w:sz="0" w:space="0" w:color="auto"/>
        <w:bottom w:val="none" w:sz="0" w:space="0" w:color="auto"/>
        <w:right w:val="none" w:sz="0" w:space="0" w:color="auto"/>
      </w:divBdr>
    </w:div>
    <w:div w:id="2129422794">
      <w:bodyDiv w:val="1"/>
      <w:marLeft w:val="0"/>
      <w:marRight w:val="0"/>
      <w:marTop w:val="0"/>
      <w:marBottom w:val="0"/>
      <w:divBdr>
        <w:top w:val="none" w:sz="0" w:space="0" w:color="auto"/>
        <w:left w:val="none" w:sz="0" w:space="0" w:color="auto"/>
        <w:bottom w:val="none" w:sz="0" w:space="0" w:color="auto"/>
        <w:right w:val="none" w:sz="0" w:space="0" w:color="auto"/>
      </w:divBdr>
    </w:div>
    <w:div w:id="2143618522">
      <w:bodyDiv w:val="1"/>
      <w:marLeft w:val="0"/>
      <w:marRight w:val="0"/>
      <w:marTop w:val="0"/>
      <w:marBottom w:val="0"/>
      <w:divBdr>
        <w:top w:val="none" w:sz="0" w:space="0" w:color="auto"/>
        <w:left w:val="none" w:sz="0" w:space="0" w:color="auto"/>
        <w:bottom w:val="none" w:sz="0" w:space="0" w:color="auto"/>
        <w:right w:val="none" w:sz="0" w:space="0" w:color="auto"/>
      </w:divBdr>
    </w:div>
    <w:div w:id="2146194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4" Type="http://schemas.openxmlformats.org/officeDocument/2006/relationships/comments" Target="comments.xml"/><Relationship Id="rId15" Type="http://schemas.openxmlformats.org/officeDocument/2006/relationships/hyperlink" Target="http://www.nist.gov/" TargetMode="External"/><Relationship Id="rId16" Type="http://schemas.openxmlformats.org/officeDocument/2006/relationships/hyperlink" Target="http://www.iana.org" TargetMode="External"/><Relationship Id="rId17" Type="http://schemas.openxmlformats.org/officeDocument/2006/relationships/hyperlink" Target="http://www.iana.org/assignments/language-subtag-registry" TargetMode="External"/><Relationship Id="rId18" Type="http://schemas.openxmlformats.org/officeDocument/2006/relationships/hyperlink" Target="http://www.mp4ra.org" TargetMode="External"/><Relationship Id="rId19" Type="http://schemas.openxmlformats.org/officeDocument/2006/relationships/hyperlink" Target="http://www.ietf.org/rfc/rfc5905.txt" TargetMode="External"/><Relationship Id="rId50" Type="http://schemas.openxmlformats.org/officeDocument/2006/relationships/hyperlink" Target="http://www.w3.org/ns/ttml" TargetMode="External"/><Relationship Id="rId51" Type="http://schemas.openxmlformats.org/officeDocument/2006/relationships/hyperlink" Target="http://www.w3.org/ns/ttml" TargetMode="External"/><Relationship Id="rId52" Type="http://schemas.openxmlformats.org/officeDocument/2006/relationships/header" Target="header2.xml"/><Relationship Id="rId53" Type="http://schemas.openxmlformats.org/officeDocument/2006/relationships/footer" Target="footer2.xml"/><Relationship Id="rId54" Type="http://schemas.openxmlformats.org/officeDocument/2006/relationships/footer" Target="footer3.xml"/><Relationship Id="rId55" Type="http://schemas.openxmlformats.org/officeDocument/2006/relationships/footer" Target="footer4.xml"/><Relationship Id="rId56" Type="http://schemas.openxmlformats.org/officeDocument/2006/relationships/fontTable" Target="fontTable.xml"/><Relationship Id="rId57" Type="http://schemas.openxmlformats.org/officeDocument/2006/relationships/theme" Target="theme/theme1.xml"/><Relationship Id="rId40" Type="http://schemas.openxmlformats.org/officeDocument/2006/relationships/hyperlink" Target="http://www.decellc.org/schema/2012/01/cff-tt-meta" TargetMode="External"/><Relationship Id="rId41" Type="http://schemas.openxmlformats.org/officeDocument/2006/relationships/hyperlink" Target="http://www.decellc.org/schema/2012/01/cff-tt-meta" TargetMode="External"/><Relationship Id="rId42" Type="http://schemas.openxmlformats.org/officeDocument/2006/relationships/hyperlink" Target="http://www.decellc.org/schema/2012/01/cff-tt-meta%20cff-tt-meta-%7bDMEDIA_VERSION_POINTS%7d.xsd" TargetMode="External"/><Relationship Id="rId43" Type="http://schemas.openxmlformats.org/officeDocument/2006/relationships/image" Target="media/image10.emf"/><Relationship Id="rId44" Type="http://schemas.openxmlformats.org/officeDocument/2006/relationships/image" Target="media/image11.emf"/><Relationship Id="rId45" Type="http://schemas.openxmlformats.org/officeDocument/2006/relationships/image" Target="media/image12.png"/><Relationship Id="rId46" Type="http://schemas.openxmlformats.org/officeDocument/2006/relationships/image" Target="media/image13.emf"/><Relationship Id="rId47" Type="http://schemas.openxmlformats.org/officeDocument/2006/relationships/image" Target="media/image14.emf"/><Relationship Id="rId48" Type="http://schemas.openxmlformats.org/officeDocument/2006/relationships/image" Target="media/image15.png"/><Relationship Id="rId49" Type="http://schemas.openxmlformats.org/officeDocument/2006/relationships/hyperlink" Target="http://www.w3.org/ns/ttml"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30" Type="http://schemas.openxmlformats.org/officeDocument/2006/relationships/hyperlink" Target="http://www.w3.org/TR/2013/PER-ttaf1-dfxp-20130709/" TargetMode="External"/><Relationship Id="rId31" Type="http://schemas.openxmlformats.org/officeDocument/2006/relationships/image" Target="media/image1.emf"/><Relationship Id="rId32" Type="http://schemas.openxmlformats.org/officeDocument/2006/relationships/image" Target="media/image2.emf"/><Relationship Id="rId33" Type="http://schemas.openxmlformats.org/officeDocument/2006/relationships/image" Target="media/image3.emf"/><Relationship Id="rId34" Type="http://schemas.openxmlformats.org/officeDocument/2006/relationships/image" Target="media/image4.emf"/><Relationship Id="rId35" Type="http://schemas.openxmlformats.org/officeDocument/2006/relationships/image" Target="media/image5.emf"/><Relationship Id="rId36" Type="http://schemas.openxmlformats.org/officeDocument/2006/relationships/image" Target="media/image6.emf"/><Relationship Id="rId37" Type="http://schemas.openxmlformats.org/officeDocument/2006/relationships/image" Target="media/image7.emf"/><Relationship Id="rId38" Type="http://schemas.openxmlformats.org/officeDocument/2006/relationships/image" Target="media/image8.wmf"/><Relationship Id="rId39" Type="http://schemas.openxmlformats.org/officeDocument/2006/relationships/image" Target="media/image9.wmf"/><Relationship Id="rId20" Type="http://schemas.openxmlformats.org/officeDocument/2006/relationships/hyperlink" Target="http://www.ietf.org/rfc/rfc2119.txt" TargetMode="External"/><Relationship Id="rId21" Type="http://schemas.openxmlformats.org/officeDocument/2006/relationships/hyperlink" Target="http://www.ietf.org/rfc/rfc2141.txt" TargetMode="External"/><Relationship Id="rId22" Type="http://schemas.openxmlformats.org/officeDocument/2006/relationships/hyperlink" Target="http://www.ietf.org/rfc/rfc4122.txt" TargetMode="External"/><Relationship Id="rId23" Type="http://schemas.openxmlformats.org/officeDocument/2006/relationships/hyperlink" Target="http://www.ietf.org/rfc/rfc5646.txt" TargetMode="External"/><Relationship Id="rId24" Type="http://schemas.openxmlformats.org/officeDocument/2006/relationships/hyperlink" Target="http://www.ietf.org/rfc/rfc6381.txt" TargetMode="External"/><Relationship Id="rId25" Type="http://schemas.openxmlformats.org/officeDocument/2006/relationships/hyperlink" Target="http://www.w3.org/TR/xmlschema-1/" TargetMode="External"/><Relationship Id="rId26" Type="http://schemas.openxmlformats.org/officeDocument/2006/relationships/hyperlink" Target="http://www.w3.org/TR/xmlschema-2/" TargetMode="External"/><Relationship Id="rId27" Type="http://schemas.openxmlformats.org/officeDocument/2006/relationships/hyperlink" Target="http://www.unicode.org/versions/Unicode6.0.0/" TargetMode="External"/><Relationship Id="rId28" Type="http://schemas.openxmlformats.org/officeDocument/2006/relationships/hyperlink" Target="http://www.ietf.org/rfc/rfc3986.txt" TargetMode="External"/><Relationship Id="rId29" Type="http://schemas.openxmlformats.org/officeDocument/2006/relationships/hyperlink" Target="http://www.ietf.org/rfc/rfc5891.txt" TargetMode="External"/><Relationship Id="rId10" Type="http://schemas.openxmlformats.org/officeDocument/2006/relationships/hyperlink" Target="http://www.uvvu.com/uv-for-business.php" TargetMode="External"/><Relationship Id="rId11" Type="http://schemas.openxmlformats.org/officeDocument/2006/relationships/hyperlink" Target="http://www.uvvu.com" TargetMode="External"/><Relationship Id="rId1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8F44A7-4A77-C840-88C2-90EE67D89E69}">
  <ds:schemaRefs>
    <ds:schemaRef ds:uri="http://schemas.openxmlformats.org/officeDocument/2006/bibliography"/>
  </ds:schemaRefs>
</ds:datastoreItem>
</file>

<file path=customXml/itemProps2.xml><?xml version="1.0" encoding="utf-8"?>
<ds:datastoreItem xmlns:ds="http://schemas.openxmlformats.org/officeDocument/2006/customXml" ds:itemID="{E4078A6D-6C78-024A-ACB9-F94B12A76863}">
  <ds:schemaRefs>
    <ds:schemaRef ds:uri="http://schemas.openxmlformats.org/officeDocument/2006/bibliography"/>
  </ds:schemaRefs>
</ds:datastoreItem>
</file>